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B685B" w14:textId="3213F451" w:rsidR="004236AE" w:rsidRPr="009B4459" w:rsidRDefault="00C805C2" w:rsidP="00C644E8">
      <w:pPr>
        <w:spacing w:after="0" w:line="240" w:lineRule="auto"/>
        <w:rPr>
          <w:color w:val="595959" w:themeColor="text1" w:themeTint="A6"/>
          <w:sz w:val="22"/>
        </w:rPr>
      </w:pPr>
      <w:bookmarkStart w:id="0" w:name="_Toc514844113"/>
      <w:bookmarkStart w:id="1" w:name="_Toc514844351"/>
      <w:bookmarkStart w:id="2" w:name="_Toc514852214"/>
      <w:bookmarkStart w:id="3" w:name="_Toc516132378"/>
      <w:bookmarkStart w:id="4" w:name="_Toc519496219"/>
      <w:r w:rsidRPr="009B4459">
        <w:rPr>
          <w:rFonts w:cs="Arial"/>
          <w:b/>
          <w:noProof/>
          <w:color w:val="595959" w:themeColor="text1" w:themeTint="A6"/>
          <w:sz w:val="48"/>
          <w:szCs w:val="32"/>
        </w:rPr>
        <w:drawing>
          <wp:anchor distT="0" distB="0" distL="114300" distR="114300" simplePos="0" relativeHeight="251659264" behindDoc="1" locked="0" layoutInCell="1" allowOverlap="1" wp14:anchorId="0429AEE4" wp14:editId="59573CF3">
            <wp:simplePos x="0" y="0"/>
            <wp:positionH relativeFrom="column">
              <wp:posOffset>3985750</wp:posOffset>
            </wp:positionH>
            <wp:positionV relativeFrom="paragraph">
              <wp:posOffset>-23495</wp:posOffset>
            </wp:positionV>
            <wp:extent cx="3051891" cy="423528"/>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51891" cy="423528"/>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7505A1">
        <w:rPr>
          <w:rFonts w:cs="Arial"/>
          <w:b/>
          <w:noProof/>
          <w:color w:val="595959" w:themeColor="text1" w:themeTint="A6"/>
          <w:sz w:val="48"/>
          <w:szCs w:val="32"/>
        </w:rPr>
        <w:t>SIMPLE COLORFUL</w:t>
      </w:r>
      <w:r w:rsidR="001A1C0F">
        <w:rPr>
          <w:rFonts w:cs="Arial"/>
          <w:b/>
          <w:noProof/>
          <w:color w:val="595959" w:themeColor="text1" w:themeTint="A6"/>
          <w:sz w:val="48"/>
          <w:szCs w:val="32"/>
        </w:rPr>
        <w:t xml:space="preserve"> </w:t>
      </w:r>
      <w:r w:rsidR="00C644E8">
        <w:rPr>
          <w:rFonts w:cs="Arial"/>
          <w:b/>
          <w:noProof/>
          <w:color w:val="595959" w:themeColor="text1" w:themeTint="A6"/>
          <w:sz w:val="48"/>
          <w:szCs w:val="32"/>
        </w:rPr>
        <w:t>SWOT</w:t>
      </w:r>
      <w:r w:rsidR="007505A1">
        <w:rPr>
          <w:rFonts w:cs="Arial"/>
          <w:b/>
          <w:noProof/>
          <w:color w:val="595959" w:themeColor="text1" w:themeTint="A6"/>
          <w:sz w:val="48"/>
          <w:szCs w:val="32"/>
        </w:rPr>
        <w:t xml:space="preserve"> </w:t>
      </w:r>
      <w:r w:rsidR="007505A1">
        <w:rPr>
          <w:rFonts w:cs="Arial"/>
          <w:b/>
          <w:noProof/>
          <w:color w:val="595959" w:themeColor="text1" w:themeTint="A6"/>
          <w:sz w:val="48"/>
          <w:szCs w:val="32"/>
        </w:rPr>
        <w:br/>
        <w:t>MATRIX TEMPLATE</w:t>
      </w:r>
      <w:r w:rsidR="00C644E8">
        <w:rPr>
          <w:rFonts w:cs="Arial"/>
          <w:b/>
          <w:noProof/>
          <w:color w:val="595959" w:themeColor="text1" w:themeTint="A6"/>
          <w:sz w:val="48"/>
          <w:szCs w:val="32"/>
        </w:rPr>
        <w:t xml:space="preserve"> </w:t>
      </w:r>
      <w:bookmarkStart w:id="5" w:name="_Hlk536359931"/>
    </w:p>
    <w:p w14:paraId="519E01A4" w14:textId="4148211F" w:rsidR="001A1C0F" w:rsidRPr="00E475BB" w:rsidRDefault="00B23D32" w:rsidP="001A1C0F">
      <w:pPr>
        <w:spacing w:after="100" w:line="240" w:lineRule="auto"/>
      </w:pPr>
      <w:r>
        <w:rPr>
          <w:noProof/>
        </w:rPr>
        <mc:AlternateContent>
          <mc:Choice Requires="wps">
            <w:drawing>
              <wp:anchor distT="0" distB="0" distL="114300" distR="114300" simplePos="0" relativeHeight="251665408" behindDoc="1" locked="0" layoutInCell="1" allowOverlap="1" wp14:anchorId="2C2D49AA" wp14:editId="4CA05242">
                <wp:simplePos x="0" y="0"/>
                <wp:positionH relativeFrom="column">
                  <wp:posOffset>1220470</wp:posOffset>
                </wp:positionH>
                <wp:positionV relativeFrom="paragraph">
                  <wp:posOffset>123190</wp:posOffset>
                </wp:positionV>
                <wp:extent cx="5827727" cy="711835"/>
                <wp:effectExtent l="0" t="0" r="1905" b="0"/>
                <wp:wrapNone/>
                <wp:docPr id="34" name="Rounded Rectangle 34"/>
                <wp:cNvGraphicFramePr/>
                <a:graphic xmlns:a="http://schemas.openxmlformats.org/drawingml/2006/main">
                  <a:graphicData uri="http://schemas.microsoft.com/office/word/2010/wordprocessingShape">
                    <wps:wsp>
                      <wps:cNvSpPr/>
                      <wps:spPr>
                        <a:xfrm>
                          <a:off x="0" y="0"/>
                          <a:ext cx="5827727" cy="711835"/>
                        </a:xfrm>
                        <a:prstGeom prst="roundRect">
                          <a:avLst>
                            <a:gd name="adj" fmla="val 7705"/>
                          </a:avLst>
                        </a:prstGeom>
                        <a:solidFill>
                          <a:srgbClr val="003F5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AAEEA5C" w14:textId="7A32B7C8" w:rsidR="006A5B2E" w:rsidRPr="00323362" w:rsidRDefault="00323362" w:rsidP="00323362">
                            <w:pPr>
                              <w:spacing w:after="0" w:line="276" w:lineRule="auto"/>
                              <w:rPr>
                                <w:sz w:val="24"/>
                                <w:szCs w:val="32"/>
                              </w:rPr>
                            </w:pPr>
                            <w:r w:rsidRPr="00323362">
                              <w:rPr>
                                <w:sz w:val="24"/>
                                <w:szCs w:val="32"/>
                              </w:rPr>
                              <w:t>Determine if expansion into Metaverse is beneficial to our business</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C2D49AA" id="Rounded Rectangle 34" o:spid="_x0000_s1026" style="position:absolute;margin-left:96.1pt;margin-top:9.7pt;width:458.9pt;height:56.0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5049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" fillcolor="#003f5a" stroked="f" strokeweight="1pt">
                <v:stroke joinstyle="miter"/>
                <v:textbox inset="10.8pt">
                  <w:txbxContent>
                    <w:p w14:paraId="0AAEEA5C" w14:textId="7A32B7C8" w:rsidR="006A5B2E" w:rsidRPr="00323362" w:rsidRDefault="00323362" w:rsidP="00323362">
                      <w:pPr>
                        <w:spacing w:after="0" w:line="276" w:lineRule="auto"/>
                        <w:rPr>
                          <w:sz w:val="24"/>
                          <w:szCs w:val="32"/>
                        </w:rPr>
                      </w:pPr>
                      <w:r w:rsidRPr="00323362">
                        <w:rPr>
                          <w:sz w:val="24"/>
                          <w:szCs w:val="32"/>
                        </w:rPr>
                        <w:t>Determine if expansion into Metaverse is beneficial to our business</w:t>
                      </w:r>
                    </w:p>
                  </w:txbxContent>
                </v:textbox>
              </v:roundrect>
            </w:pict>
          </mc:Fallback>
        </mc:AlternateContent>
      </w:r>
      <w:r w:rsidR="00FF7111">
        <w:rPr>
          <w:noProof/>
        </w:rPr>
        <mc:AlternateContent>
          <mc:Choice Requires="wpg">
            <w:drawing>
              <wp:anchor distT="0" distB="0" distL="114300" distR="114300" simplePos="0" relativeHeight="251663360" behindDoc="0" locked="0" layoutInCell="1" allowOverlap="1" wp14:anchorId="6AE67C70" wp14:editId="7B9DC8D0">
                <wp:simplePos x="0" y="0"/>
                <wp:positionH relativeFrom="column">
                  <wp:posOffset>16510</wp:posOffset>
                </wp:positionH>
                <wp:positionV relativeFrom="paragraph">
                  <wp:posOffset>142078</wp:posOffset>
                </wp:positionV>
                <wp:extent cx="1109476" cy="602828"/>
                <wp:effectExtent l="0" t="0" r="0" b="0"/>
                <wp:wrapNone/>
                <wp:docPr id="20" name="Graphic 5"/>
                <wp:cNvGraphicFramePr/>
                <a:graphic xmlns:a="http://schemas.openxmlformats.org/drawingml/2006/main">
                  <a:graphicData uri="http://schemas.microsoft.com/office/word/2010/wordprocessingGroup">
                    <wpg:wgp>
                      <wpg:cNvGrpSpPr/>
                      <wpg:grpSpPr>
                        <a:xfrm>
                          <a:off x="0" y="0"/>
                          <a:ext cx="1109476" cy="602828"/>
                          <a:chOff x="0" y="0"/>
                          <a:chExt cx="1186728" cy="645183"/>
                        </a:xfrm>
                        <a:solidFill>
                          <a:srgbClr val="003F5A"/>
                        </a:solidFill>
                      </wpg:grpSpPr>
                      <wps:wsp>
                        <wps:cNvPr id="21" name="Freeform 21"/>
                        <wps:cNvSpPr/>
                        <wps:spPr>
                          <a:xfrm>
                            <a:off x="0" y="1634"/>
                            <a:ext cx="241935" cy="261883"/>
                          </a:xfrm>
                          <a:custGeom>
                            <a:avLst/>
                            <a:gdLst>
                              <a:gd name="connsiteX0" fmla="*/ 240983 w 241935"/>
                              <a:gd name="connsiteY0" fmla="*/ 257360 h 261883"/>
                              <a:gd name="connsiteX1" fmla="*/ 236220 w 241935"/>
                              <a:gd name="connsiteY1" fmla="*/ 260217 h 261883"/>
                              <a:gd name="connsiteX2" fmla="*/ 213360 w 241935"/>
                              <a:gd name="connsiteY2" fmla="*/ 260217 h 261883"/>
                              <a:gd name="connsiteX3" fmla="*/ 180975 w 241935"/>
                              <a:gd name="connsiteY3" fmla="*/ 261170 h 261883"/>
                              <a:gd name="connsiteX4" fmla="*/ 160973 w 241935"/>
                              <a:gd name="connsiteY4" fmla="*/ 261170 h 261883"/>
                              <a:gd name="connsiteX5" fmla="*/ 137160 w 241935"/>
                              <a:gd name="connsiteY5" fmla="*/ 261170 h 261883"/>
                              <a:gd name="connsiteX6" fmla="*/ 121920 w 241935"/>
                              <a:gd name="connsiteY6" fmla="*/ 261170 h 261883"/>
                              <a:gd name="connsiteX7" fmla="*/ 120968 w 241935"/>
                              <a:gd name="connsiteY7" fmla="*/ 261170 h 261883"/>
                              <a:gd name="connsiteX8" fmla="*/ 116205 w 241935"/>
                              <a:gd name="connsiteY8" fmla="*/ 257360 h 261883"/>
                              <a:gd name="connsiteX9" fmla="*/ 120968 w 241935"/>
                              <a:gd name="connsiteY9" fmla="*/ 252597 h 261883"/>
                              <a:gd name="connsiteX10" fmla="*/ 137160 w 241935"/>
                              <a:gd name="connsiteY10" fmla="*/ 250692 h 261883"/>
                              <a:gd name="connsiteX11" fmla="*/ 146685 w 241935"/>
                              <a:gd name="connsiteY11" fmla="*/ 243072 h 261883"/>
                              <a:gd name="connsiteX12" fmla="*/ 147638 w 241935"/>
                              <a:gd name="connsiteY12" fmla="*/ 232595 h 261883"/>
                              <a:gd name="connsiteX13" fmla="*/ 137160 w 241935"/>
                              <a:gd name="connsiteY13" fmla="*/ 198305 h 261883"/>
                              <a:gd name="connsiteX14" fmla="*/ 127635 w 241935"/>
                              <a:gd name="connsiteY14" fmla="*/ 191637 h 261883"/>
                              <a:gd name="connsiteX15" fmla="*/ 108585 w 241935"/>
                              <a:gd name="connsiteY15" fmla="*/ 191637 h 261883"/>
                              <a:gd name="connsiteX16" fmla="*/ 89535 w 241935"/>
                              <a:gd name="connsiteY16" fmla="*/ 191637 h 261883"/>
                              <a:gd name="connsiteX17" fmla="*/ 67628 w 241935"/>
                              <a:gd name="connsiteY17" fmla="*/ 192589 h 261883"/>
                              <a:gd name="connsiteX18" fmla="*/ 60008 w 241935"/>
                              <a:gd name="connsiteY18" fmla="*/ 198305 h 261883"/>
                              <a:gd name="connsiteX19" fmla="*/ 48578 w 241935"/>
                              <a:gd name="connsiteY19" fmla="*/ 233547 h 261883"/>
                              <a:gd name="connsiteX20" fmla="*/ 54293 w 241935"/>
                              <a:gd name="connsiteY20" fmla="*/ 247835 h 261883"/>
                              <a:gd name="connsiteX21" fmla="*/ 65723 w 241935"/>
                              <a:gd name="connsiteY21" fmla="*/ 250692 h 261883"/>
                              <a:gd name="connsiteX22" fmla="*/ 80010 w 241935"/>
                              <a:gd name="connsiteY22" fmla="*/ 251645 h 261883"/>
                              <a:gd name="connsiteX23" fmla="*/ 84773 w 241935"/>
                              <a:gd name="connsiteY23" fmla="*/ 256407 h 261883"/>
                              <a:gd name="connsiteX24" fmla="*/ 79058 w 241935"/>
                              <a:gd name="connsiteY24" fmla="*/ 260217 h 261883"/>
                              <a:gd name="connsiteX25" fmla="*/ 54293 w 241935"/>
                              <a:gd name="connsiteY25" fmla="*/ 260217 h 261883"/>
                              <a:gd name="connsiteX26" fmla="*/ 38100 w 241935"/>
                              <a:gd name="connsiteY26" fmla="*/ 260217 h 261883"/>
                              <a:gd name="connsiteX27" fmla="*/ 27623 w 241935"/>
                              <a:gd name="connsiteY27" fmla="*/ 260217 h 261883"/>
                              <a:gd name="connsiteX28" fmla="*/ 21908 w 241935"/>
                              <a:gd name="connsiteY28" fmla="*/ 260217 h 261883"/>
                              <a:gd name="connsiteX29" fmla="*/ 15240 w 241935"/>
                              <a:gd name="connsiteY29" fmla="*/ 260217 h 261883"/>
                              <a:gd name="connsiteX30" fmla="*/ 5715 w 241935"/>
                              <a:gd name="connsiteY30" fmla="*/ 259264 h 261883"/>
                              <a:gd name="connsiteX31" fmla="*/ 1905 w 241935"/>
                              <a:gd name="connsiteY31" fmla="*/ 258312 h 261883"/>
                              <a:gd name="connsiteX32" fmla="*/ 0 w 241935"/>
                              <a:gd name="connsiteY32" fmla="*/ 253550 h 261883"/>
                              <a:gd name="connsiteX33" fmla="*/ 3810 w 241935"/>
                              <a:gd name="connsiteY33" fmla="*/ 251645 h 261883"/>
                              <a:gd name="connsiteX34" fmla="*/ 11430 w 241935"/>
                              <a:gd name="connsiteY34" fmla="*/ 251645 h 261883"/>
                              <a:gd name="connsiteX35" fmla="*/ 21908 w 241935"/>
                              <a:gd name="connsiteY35" fmla="*/ 247835 h 261883"/>
                              <a:gd name="connsiteX36" fmla="*/ 40005 w 241935"/>
                              <a:gd name="connsiteY36" fmla="*/ 224022 h 261883"/>
                              <a:gd name="connsiteX37" fmla="*/ 59055 w 241935"/>
                              <a:gd name="connsiteY37" fmla="*/ 169730 h 261883"/>
                              <a:gd name="connsiteX38" fmla="*/ 75248 w 241935"/>
                              <a:gd name="connsiteY38" fmla="*/ 123057 h 261883"/>
                              <a:gd name="connsiteX39" fmla="*/ 105728 w 241935"/>
                              <a:gd name="connsiteY39" fmla="*/ 27807 h 261883"/>
                              <a:gd name="connsiteX40" fmla="*/ 113348 w 241935"/>
                              <a:gd name="connsiteY40" fmla="*/ 5900 h 261883"/>
                              <a:gd name="connsiteX41" fmla="*/ 121920 w 241935"/>
                              <a:gd name="connsiteY41" fmla="*/ 185 h 261883"/>
                              <a:gd name="connsiteX42" fmla="*/ 124778 w 241935"/>
                              <a:gd name="connsiteY42" fmla="*/ 185 h 261883"/>
                              <a:gd name="connsiteX43" fmla="*/ 137160 w 241935"/>
                              <a:gd name="connsiteY43" fmla="*/ 8757 h 261883"/>
                              <a:gd name="connsiteX44" fmla="*/ 156210 w 241935"/>
                              <a:gd name="connsiteY44" fmla="*/ 62097 h 261883"/>
                              <a:gd name="connsiteX45" fmla="*/ 163830 w 241935"/>
                              <a:gd name="connsiteY45" fmla="*/ 82100 h 261883"/>
                              <a:gd name="connsiteX46" fmla="*/ 186690 w 241935"/>
                              <a:gd name="connsiteY46" fmla="*/ 151632 h 261883"/>
                              <a:gd name="connsiteX47" fmla="*/ 195263 w 241935"/>
                              <a:gd name="connsiteY47" fmla="*/ 180207 h 261883"/>
                              <a:gd name="connsiteX48" fmla="*/ 198120 w 241935"/>
                              <a:gd name="connsiteY48" fmla="*/ 190685 h 261883"/>
                              <a:gd name="connsiteX49" fmla="*/ 213360 w 241935"/>
                              <a:gd name="connsiteY49" fmla="*/ 229737 h 261883"/>
                              <a:gd name="connsiteX50" fmla="*/ 220980 w 241935"/>
                              <a:gd name="connsiteY50" fmla="*/ 242120 h 261883"/>
                              <a:gd name="connsiteX51" fmla="*/ 234315 w 241935"/>
                              <a:gd name="connsiteY51" fmla="*/ 249739 h 261883"/>
                              <a:gd name="connsiteX52" fmla="*/ 241935 w 241935"/>
                              <a:gd name="connsiteY52" fmla="*/ 251645 h 261883"/>
                              <a:gd name="connsiteX53" fmla="*/ 240983 w 241935"/>
                              <a:gd name="connsiteY53" fmla="*/ 257360 h 261883"/>
                              <a:gd name="connsiteX54" fmla="*/ 128588 w 241935"/>
                              <a:gd name="connsiteY54" fmla="*/ 177350 h 261883"/>
                              <a:gd name="connsiteX55" fmla="*/ 126683 w 241935"/>
                              <a:gd name="connsiteY55" fmla="*/ 172587 h 261883"/>
                              <a:gd name="connsiteX56" fmla="*/ 107633 w 241935"/>
                              <a:gd name="connsiteY56" fmla="*/ 113532 h 261883"/>
                              <a:gd name="connsiteX57" fmla="*/ 100013 w 241935"/>
                              <a:gd name="connsiteY57" fmla="*/ 93530 h 261883"/>
                              <a:gd name="connsiteX58" fmla="*/ 97155 w 241935"/>
                              <a:gd name="connsiteY58" fmla="*/ 90672 h 261883"/>
                              <a:gd name="connsiteX59" fmla="*/ 94298 w 241935"/>
                              <a:gd name="connsiteY59" fmla="*/ 94482 h 261883"/>
                              <a:gd name="connsiteX60" fmla="*/ 94298 w 241935"/>
                              <a:gd name="connsiteY60" fmla="*/ 94482 h 261883"/>
                              <a:gd name="connsiteX61" fmla="*/ 81915 w 241935"/>
                              <a:gd name="connsiteY61" fmla="*/ 130677 h 261883"/>
                              <a:gd name="connsiteX62" fmla="*/ 64770 w 241935"/>
                              <a:gd name="connsiteY62" fmla="*/ 176397 h 261883"/>
                              <a:gd name="connsiteX63" fmla="*/ 68580 w 241935"/>
                              <a:gd name="connsiteY63" fmla="*/ 182112 h 261883"/>
                              <a:gd name="connsiteX64" fmla="*/ 95250 w 241935"/>
                              <a:gd name="connsiteY64" fmla="*/ 182112 h 261883"/>
                              <a:gd name="connsiteX65" fmla="*/ 117158 w 241935"/>
                              <a:gd name="connsiteY65" fmla="*/ 181160 h 261883"/>
                              <a:gd name="connsiteX66" fmla="*/ 123825 w 241935"/>
                              <a:gd name="connsiteY66" fmla="*/ 180207 h 261883"/>
                              <a:gd name="connsiteX67" fmla="*/ 128588 w 241935"/>
                              <a:gd name="connsiteY67" fmla="*/ 177350 h 261883"/>
                              <a:gd name="connsiteX68" fmla="*/ 106680 w 241935"/>
                              <a:gd name="connsiteY68" fmla="*/ 78289 h 261883"/>
                              <a:gd name="connsiteX69" fmla="*/ 107633 w 241935"/>
                              <a:gd name="connsiteY69" fmla="*/ 78289 h 261883"/>
                              <a:gd name="connsiteX70" fmla="*/ 107633 w 241935"/>
                              <a:gd name="connsiteY70" fmla="*/ 77337 h 261883"/>
                              <a:gd name="connsiteX71" fmla="*/ 106680 w 241935"/>
                              <a:gd name="connsiteY71" fmla="*/ 78289 h 261883"/>
                              <a:gd name="connsiteX72" fmla="*/ 106680 w 241935"/>
                              <a:gd name="connsiteY72" fmla="*/ 78289 h 261883"/>
                              <a:gd name="connsiteX73" fmla="*/ 107633 w 241935"/>
                              <a:gd name="connsiteY73" fmla="*/ 70670 h 261883"/>
                              <a:gd name="connsiteX74" fmla="*/ 107633 w 241935"/>
                              <a:gd name="connsiteY74" fmla="*/ 70670 h 261883"/>
                              <a:gd name="connsiteX75" fmla="*/ 108585 w 241935"/>
                              <a:gd name="connsiteY75" fmla="*/ 70670 h 261883"/>
                              <a:gd name="connsiteX76" fmla="*/ 107633 w 241935"/>
                              <a:gd name="connsiteY76" fmla="*/ 70670 h 261883"/>
                              <a:gd name="connsiteX77" fmla="*/ 107633 w 241935"/>
                              <a:gd name="connsiteY77" fmla="*/ 70670 h 261883"/>
                              <a:gd name="connsiteX78" fmla="*/ 107633 w 241935"/>
                              <a:gd name="connsiteY78" fmla="*/ 55430 h 261883"/>
                              <a:gd name="connsiteX79" fmla="*/ 111443 w 241935"/>
                              <a:gd name="connsiteY79" fmla="*/ 57335 h 261883"/>
                              <a:gd name="connsiteX80" fmla="*/ 112395 w 241935"/>
                              <a:gd name="connsiteY80" fmla="*/ 55430 h 261883"/>
                              <a:gd name="connsiteX81" fmla="*/ 112395 w 241935"/>
                              <a:gd name="connsiteY81" fmla="*/ 54477 h 261883"/>
                              <a:gd name="connsiteX82" fmla="*/ 110490 w 241935"/>
                              <a:gd name="connsiteY82" fmla="*/ 54477 h 261883"/>
                              <a:gd name="connsiteX83" fmla="*/ 107633 w 241935"/>
                              <a:gd name="connsiteY83" fmla="*/ 55430 h 261883"/>
                              <a:gd name="connsiteX84" fmla="*/ 107633 w 241935"/>
                              <a:gd name="connsiteY84" fmla="*/ 55430 h 261883"/>
                              <a:gd name="connsiteX85" fmla="*/ 109538 w 241935"/>
                              <a:gd name="connsiteY85" fmla="*/ 61145 h 261883"/>
                              <a:gd name="connsiteX86" fmla="*/ 109538 w 241935"/>
                              <a:gd name="connsiteY86" fmla="*/ 61145 h 261883"/>
                              <a:gd name="connsiteX87" fmla="*/ 109538 w 241935"/>
                              <a:gd name="connsiteY87" fmla="*/ 61145 h 261883"/>
                              <a:gd name="connsiteX88" fmla="*/ 109538 w 241935"/>
                              <a:gd name="connsiteY88" fmla="*/ 61145 h 261883"/>
                              <a:gd name="connsiteX89" fmla="*/ 109538 w 241935"/>
                              <a:gd name="connsiteY89" fmla="*/ 61145 h 261883"/>
                              <a:gd name="connsiteX90" fmla="*/ 111443 w 241935"/>
                              <a:gd name="connsiteY90" fmla="*/ 73527 h 261883"/>
                              <a:gd name="connsiteX91" fmla="*/ 111443 w 241935"/>
                              <a:gd name="connsiteY91" fmla="*/ 75432 h 261883"/>
                              <a:gd name="connsiteX92" fmla="*/ 111443 w 241935"/>
                              <a:gd name="connsiteY92" fmla="*/ 80195 h 261883"/>
                              <a:gd name="connsiteX93" fmla="*/ 112395 w 241935"/>
                              <a:gd name="connsiteY93" fmla="*/ 82100 h 261883"/>
                              <a:gd name="connsiteX94" fmla="*/ 115253 w 241935"/>
                              <a:gd name="connsiteY94" fmla="*/ 79242 h 261883"/>
                              <a:gd name="connsiteX95" fmla="*/ 113348 w 241935"/>
                              <a:gd name="connsiteY95" fmla="*/ 74480 h 261883"/>
                              <a:gd name="connsiteX96" fmla="*/ 111443 w 241935"/>
                              <a:gd name="connsiteY96" fmla="*/ 73527 h 261883"/>
                              <a:gd name="connsiteX97" fmla="*/ 113348 w 241935"/>
                              <a:gd name="connsiteY97" fmla="*/ 50667 h 261883"/>
                              <a:gd name="connsiteX98" fmla="*/ 113348 w 241935"/>
                              <a:gd name="connsiteY98" fmla="*/ 50667 h 261883"/>
                              <a:gd name="connsiteX99" fmla="*/ 115253 w 241935"/>
                              <a:gd name="connsiteY99" fmla="*/ 50667 h 261883"/>
                              <a:gd name="connsiteX100" fmla="*/ 120968 w 241935"/>
                              <a:gd name="connsiteY100" fmla="*/ 51620 h 261883"/>
                              <a:gd name="connsiteX101" fmla="*/ 120015 w 241935"/>
                              <a:gd name="connsiteY101" fmla="*/ 46857 h 261883"/>
                              <a:gd name="connsiteX102" fmla="*/ 115253 w 241935"/>
                              <a:gd name="connsiteY102" fmla="*/ 48762 h 261883"/>
                              <a:gd name="connsiteX103" fmla="*/ 114300 w 241935"/>
                              <a:gd name="connsiteY103" fmla="*/ 44952 h 261883"/>
                              <a:gd name="connsiteX104" fmla="*/ 115253 w 241935"/>
                              <a:gd name="connsiteY104" fmla="*/ 48762 h 261883"/>
                              <a:gd name="connsiteX105" fmla="*/ 115253 w 241935"/>
                              <a:gd name="connsiteY105" fmla="*/ 51620 h 261883"/>
                              <a:gd name="connsiteX106" fmla="*/ 113348 w 241935"/>
                              <a:gd name="connsiteY106" fmla="*/ 50667 h 261883"/>
                              <a:gd name="connsiteX107" fmla="*/ 114300 w 241935"/>
                              <a:gd name="connsiteY107" fmla="*/ 69717 h 261883"/>
                              <a:gd name="connsiteX108" fmla="*/ 114300 w 241935"/>
                              <a:gd name="connsiteY108" fmla="*/ 69717 h 261883"/>
                              <a:gd name="connsiteX109" fmla="*/ 116205 w 241935"/>
                              <a:gd name="connsiteY109" fmla="*/ 71622 h 261883"/>
                              <a:gd name="connsiteX110" fmla="*/ 116205 w 241935"/>
                              <a:gd name="connsiteY110" fmla="*/ 70670 h 261883"/>
                              <a:gd name="connsiteX111" fmla="*/ 114300 w 241935"/>
                              <a:gd name="connsiteY111" fmla="*/ 69717 h 261883"/>
                              <a:gd name="connsiteX112" fmla="*/ 114300 w 241935"/>
                              <a:gd name="connsiteY112" fmla="*/ 44000 h 261883"/>
                              <a:gd name="connsiteX113" fmla="*/ 117158 w 241935"/>
                              <a:gd name="connsiteY113" fmla="*/ 43047 h 261883"/>
                              <a:gd name="connsiteX114" fmla="*/ 118110 w 241935"/>
                              <a:gd name="connsiteY114" fmla="*/ 42095 h 261883"/>
                              <a:gd name="connsiteX115" fmla="*/ 117158 w 241935"/>
                              <a:gd name="connsiteY115" fmla="*/ 41142 h 261883"/>
                              <a:gd name="connsiteX116" fmla="*/ 114300 w 241935"/>
                              <a:gd name="connsiteY116" fmla="*/ 44000 h 261883"/>
                              <a:gd name="connsiteX117" fmla="*/ 123825 w 241935"/>
                              <a:gd name="connsiteY117" fmla="*/ 60192 h 261883"/>
                              <a:gd name="connsiteX118" fmla="*/ 123825 w 241935"/>
                              <a:gd name="connsiteY118" fmla="*/ 60192 h 261883"/>
                              <a:gd name="connsiteX119" fmla="*/ 121920 w 241935"/>
                              <a:gd name="connsiteY119" fmla="*/ 62097 h 261883"/>
                              <a:gd name="connsiteX120" fmla="*/ 119063 w 241935"/>
                              <a:gd name="connsiteY120" fmla="*/ 62097 h 261883"/>
                              <a:gd name="connsiteX121" fmla="*/ 115253 w 241935"/>
                              <a:gd name="connsiteY121" fmla="*/ 60192 h 261883"/>
                              <a:gd name="connsiteX122" fmla="*/ 115253 w 241935"/>
                              <a:gd name="connsiteY122" fmla="*/ 60192 h 261883"/>
                              <a:gd name="connsiteX123" fmla="*/ 119063 w 241935"/>
                              <a:gd name="connsiteY123" fmla="*/ 62097 h 261883"/>
                              <a:gd name="connsiteX124" fmla="*/ 119063 w 241935"/>
                              <a:gd name="connsiteY124" fmla="*/ 62097 h 261883"/>
                              <a:gd name="connsiteX125" fmla="*/ 120968 w 241935"/>
                              <a:gd name="connsiteY125" fmla="*/ 64002 h 261883"/>
                              <a:gd name="connsiteX126" fmla="*/ 121920 w 241935"/>
                              <a:gd name="connsiteY126" fmla="*/ 62097 h 261883"/>
                              <a:gd name="connsiteX127" fmla="*/ 123825 w 241935"/>
                              <a:gd name="connsiteY127" fmla="*/ 60192 h 261883"/>
                              <a:gd name="connsiteX128" fmla="*/ 116205 w 241935"/>
                              <a:gd name="connsiteY128" fmla="*/ 92577 h 261883"/>
                              <a:gd name="connsiteX129" fmla="*/ 118110 w 241935"/>
                              <a:gd name="connsiteY129" fmla="*/ 94482 h 261883"/>
                              <a:gd name="connsiteX130" fmla="*/ 119063 w 241935"/>
                              <a:gd name="connsiteY130" fmla="*/ 93530 h 261883"/>
                              <a:gd name="connsiteX131" fmla="*/ 118110 w 241935"/>
                              <a:gd name="connsiteY131" fmla="*/ 90672 h 261883"/>
                              <a:gd name="connsiteX132" fmla="*/ 116205 w 241935"/>
                              <a:gd name="connsiteY132" fmla="*/ 92577 h 261883"/>
                              <a:gd name="connsiteX133" fmla="*/ 116205 w 241935"/>
                              <a:gd name="connsiteY133" fmla="*/ 99245 h 261883"/>
                              <a:gd name="connsiteX134" fmla="*/ 116205 w 241935"/>
                              <a:gd name="connsiteY134" fmla="*/ 99245 h 261883"/>
                              <a:gd name="connsiteX135" fmla="*/ 121920 w 241935"/>
                              <a:gd name="connsiteY135" fmla="*/ 97339 h 261883"/>
                              <a:gd name="connsiteX136" fmla="*/ 122873 w 241935"/>
                              <a:gd name="connsiteY136" fmla="*/ 97339 h 261883"/>
                              <a:gd name="connsiteX137" fmla="*/ 125730 w 241935"/>
                              <a:gd name="connsiteY137" fmla="*/ 96387 h 261883"/>
                              <a:gd name="connsiteX138" fmla="*/ 124778 w 241935"/>
                              <a:gd name="connsiteY138" fmla="*/ 93530 h 261883"/>
                              <a:gd name="connsiteX139" fmla="*/ 122873 w 241935"/>
                              <a:gd name="connsiteY139" fmla="*/ 95435 h 261883"/>
                              <a:gd name="connsiteX140" fmla="*/ 121920 w 241935"/>
                              <a:gd name="connsiteY140" fmla="*/ 96387 h 261883"/>
                              <a:gd name="connsiteX141" fmla="*/ 116205 w 241935"/>
                              <a:gd name="connsiteY141" fmla="*/ 99245 h 261883"/>
                              <a:gd name="connsiteX142" fmla="*/ 116205 w 241935"/>
                              <a:gd name="connsiteY142" fmla="*/ 99245 h 261883"/>
                              <a:gd name="connsiteX143" fmla="*/ 131445 w 241935"/>
                              <a:gd name="connsiteY143" fmla="*/ 120200 h 261883"/>
                              <a:gd name="connsiteX144" fmla="*/ 131445 w 241935"/>
                              <a:gd name="connsiteY144" fmla="*/ 117342 h 261883"/>
                              <a:gd name="connsiteX145" fmla="*/ 128588 w 241935"/>
                              <a:gd name="connsiteY145" fmla="*/ 111627 h 261883"/>
                              <a:gd name="connsiteX146" fmla="*/ 123825 w 241935"/>
                              <a:gd name="connsiteY146" fmla="*/ 105912 h 261883"/>
                              <a:gd name="connsiteX147" fmla="*/ 117158 w 241935"/>
                              <a:gd name="connsiteY147" fmla="*/ 103055 h 261883"/>
                              <a:gd name="connsiteX148" fmla="*/ 115253 w 241935"/>
                              <a:gd name="connsiteY148" fmla="*/ 104007 h 261883"/>
                              <a:gd name="connsiteX149" fmla="*/ 117158 w 241935"/>
                              <a:gd name="connsiteY149" fmla="*/ 104960 h 261883"/>
                              <a:gd name="connsiteX150" fmla="*/ 120968 w 241935"/>
                              <a:gd name="connsiteY150" fmla="*/ 108770 h 261883"/>
                              <a:gd name="connsiteX151" fmla="*/ 118110 w 241935"/>
                              <a:gd name="connsiteY151" fmla="*/ 107817 h 261883"/>
                              <a:gd name="connsiteX152" fmla="*/ 117158 w 241935"/>
                              <a:gd name="connsiteY152" fmla="*/ 107817 h 261883"/>
                              <a:gd name="connsiteX153" fmla="*/ 120015 w 241935"/>
                              <a:gd name="connsiteY153" fmla="*/ 111627 h 261883"/>
                              <a:gd name="connsiteX154" fmla="*/ 120968 w 241935"/>
                              <a:gd name="connsiteY154" fmla="*/ 108770 h 261883"/>
                              <a:gd name="connsiteX155" fmla="*/ 124778 w 241935"/>
                              <a:gd name="connsiteY155" fmla="*/ 115437 h 261883"/>
                              <a:gd name="connsiteX156" fmla="*/ 126683 w 241935"/>
                              <a:gd name="connsiteY156" fmla="*/ 116389 h 261883"/>
                              <a:gd name="connsiteX157" fmla="*/ 129540 w 241935"/>
                              <a:gd name="connsiteY157" fmla="*/ 118295 h 261883"/>
                              <a:gd name="connsiteX158" fmla="*/ 127635 w 241935"/>
                              <a:gd name="connsiteY158" fmla="*/ 119247 h 261883"/>
                              <a:gd name="connsiteX159" fmla="*/ 126683 w 241935"/>
                              <a:gd name="connsiteY159" fmla="*/ 121152 h 261883"/>
                              <a:gd name="connsiteX160" fmla="*/ 131445 w 241935"/>
                              <a:gd name="connsiteY160" fmla="*/ 120200 h 261883"/>
                              <a:gd name="connsiteX161" fmla="*/ 118110 w 241935"/>
                              <a:gd name="connsiteY161" fmla="*/ 36380 h 261883"/>
                              <a:gd name="connsiteX162" fmla="*/ 121920 w 241935"/>
                              <a:gd name="connsiteY162" fmla="*/ 39237 h 261883"/>
                              <a:gd name="connsiteX163" fmla="*/ 122873 w 241935"/>
                              <a:gd name="connsiteY163" fmla="*/ 38285 h 261883"/>
                              <a:gd name="connsiteX164" fmla="*/ 118110 w 241935"/>
                              <a:gd name="connsiteY164" fmla="*/ 36380 h 261883"/>
                              <a:gd name="connsiteX165" fmla="*/ 118110 w 241935"/>
                              <a:gd name="connsiteY165" fmla="*/ 36380 h 261883"/>
                              <a:gd name="connsiteX166" fmla="*/ 121920 w 241935"/>
                              <a:gd name="connsiteY166" fmla="*/ 51620 h 261883"/>
                              <a:gd name="connsiteX167" fmla="*/ 121920 w 241935"/>
                              <a:gd name="connsiteY167" fmla="*/ 51620 h 261883"/>
                              <a:gd name="connsiteX168" fmla="*/ 123825 w 241935"/>
                              <a:gd name="connsiteY168" fmla="*/ 53525 h 261883"/>
                              <a:gd name="connsiteX169" fmla="*/ 124778 w 241935"/>
                              <a:gd name="connsiteY169" fmla="*/ 52572 h 261883"/>
                              <a:gd name="connsiteX170" fmla="*/ 121920 w 241935"/>
                              <a:gd name="connsiteY170" fmla="*/ 51620 h 261883"/>
                              <a:gd name="connsiteX171" fmla="*/ 121920 w 241935"/>
                              <a:gd name="connsiteY171" fmla="*/ 88767 h 261883"/>
                              <a:gd name="connsiteX172" fmla="*/ 121920 w 241935"/>
                              <a:gd name="connsiteY172" fmla="*/ 88767 h 261883"/>
                              <a:gd name="connsiteX173" fmla="*/ 121920 w 241935"/>
                              <a:gd name="connsiteY173" fmla="*/ 88767 h 261883"/>
                              <a:gd name="connsiteX174" fmla="*/ 121920 w 241935"/>
                              <a:gd name="connsiteY174" fmla="*/ 88767 h 261883"/>
                              <a:gd name="connsiteX175" fmla="*/ 121920 w 241935"/>
                              <a:gd name="connsiteY175" fmla="*/ 88767 h 261883"/>
                              <a:gd name="connsiteX176" fmla="*/ 123825 w 241935"/>
                              <a:gd name="connsiteY176" fmla="*/ 49714 h 261883"/>
                              <a:gd name="connsiteX177" fmla="*/ 127635 w 241935"/>
                              <a:gd name="connsiteY177" fmla="*/ 47810 h 261883"/>
                              <a:gd name="connsiteX178" fmla="*/ 126683 w 241935"/>
                              <a:gd name="connsiteY178" fmla="*/ 46857 h 261883"/>
                              <a:gd name="connsiteX179" fmla="*/ 122873 w 241935"/>
                              <a:gd name="connsiteY179" fmla="*/ 48762 h 261883"/>
                              <a:gd name="connsiteX180" fmla="*/ 123825 w 241935"/>
                              <a:gd name="connsiteY180" fmla="*/ 49714 h 261883"/>
                              <a:gd name="connsiteX181" fmla="*/ 122873 w 241935"/>
                              <a:gd name="connsiteY181" fmla="*/ 33522 h 261883"/>
                              <a:gd name="connsiteX182" fmla="*/ 122873 w 241935"/>
                              <a:gd name="connsiteY182" fmla="*/ 33522 h 261883"/>
                              <a:gd name="connsiteX183" fmla="*/ 123825 w 241935"/>
                              <a:gd name="connsiteY183" fmla="*/ 33522 h 261883"/>
                              <a:gd name="connsiteX184" fmla="*/ 122873 w 241935"/>
                              <a:gd name="connsiteY184" fmla="*/ 33522 h 261883"/>
                              <a:gd name="connsiteX185" fmla="*/ 122873 w 241935"/>
                              <a:gd name="connsiteY185" fmla="*/ 33522 h 261883"/>
                              <a:gd name="connsiteX186" fmla="*/ 124778 w 241935"/>
                              <a:gd name="connsiteY186" fmla="*/ 115437 h 261883"/>
                              <a:gd name="connsiteX187" fmla="*/ 123825 w 241935"/>
                              <a:gd name="connsiteY187" fmla="*/ 116389 h 261883"/>
                              <a:gd name="connsiteX188" fmla="*/ 124778 w 241935"/>
                              <a:gd name="connsiteY188" fmla="*/ 117342 h 261883"/>
                              <a:gd name="connsiteX189" fmla="*/ 124778 w 241935"/>
                              <a:gd name="connsiteY189" fmla="*/ 115437 h 261883"/>
                              <a:gd name="connsiteX190" fmla="*/ 124778 w 241935"/>
                              <a:gd name="connsiteY190" fmla="*/ 115437 h 261883"/>
                              <a:gd name="connsiteX191" fmla="*/ 124778 w 241935"/>
                              <a:gd name="connsiteY191" fmla="*/ 115437 h 261883"/>
                              <a:gd name="connsiteX192" fmla="*/ 124778 w 241935"/>
                              <a:gd name="connsiteY192" fmla="*/ 40189 h 261883"/>
                              <a:gd name="connsiteX193" fmla="*/ 125730 w 241935"/>
                              <a:gd name="connsiteY193" fmla="*/ 41142 h 261883"/>
                              <a:gd name="connsiteX194" fmla="*/ 126683 w 241935"/>
                              <a:gd name="connsiteY194" fmla="*/ 40189 h 261883"/>
                              <a:gd name="connsiteX195" fmla="*/ 125730 w 241935"/>
                              <a:gd name="connsiteY195" fmla="*/ 39237 h 261883"/>
                              <a:gd name="connsiteX196" fmla="*/ 124778 w 241935"/>
                              <a:gd name="connsiteY196" fmla="*/ 40189 h 261883"/>
                              <a:gd name="connsiteX197" fmla="*/ 133350 w 241935"/>
                              <a:gd name="connsiteY197" fmla="*/ 96387 h 261883"/>
                              <a:gd name="connsiteX198" fmla="*/ 136208 w 241935"/>
                              <a:gd name="connsiteY198" fmla="*/ 92577 h 261883"/>
                              <a:gd name="connsiteX199" fmla="*/ 134303 w 241935"/>
                              <a:gd name="connsiteY199" fmla="*/ 87814 h 261883"/>
                              <a:gd name="connsiteX200" fmla="*/ 133350 w 241935"/>
                              <a:gd name="connsiteY200" fmla="*/ 86862 h 261883"/>
                              <a:gd name="connsiteX201" fmla="*/ 127635 w 241935"/>
                              <a:gd name="connsiteY201" fmla="*/ 92577 h 261883"/>
                              <a:gd name="connsiteX202" fmla="*/ 127635 w 241935"/>
                              <a:gd name="connsiteY202" fmla="*/ 93530 h 261883"/>
                              <a:gd name="connsiteX203" fmla="*/ 127635 w 241935"/>
                              <a:gd name="connsiteY203" fmla="*/ 97339 h 261883"/>
                              <a:gd name="connsiteX204" fmla="*/ 125730 w 241935"/>
                              <a:gd name="connsiteY204" fmla="*/ 104007 h 261883"/>
                              <a:gd name="connsiteX205" fmla="*/ 125730 w 241935"/>
                              <a:gd name="connsiteY205" fmla="*/ 104960 h 261883"/>
                              <a:gd name="connsiteX206" fmla="*/ 128588 w 241935"/>
                              <a:gd name="connsiteY206" fmla="*/ 107817 h 261883"/>
                              <a:gd name="connsiteX207" fmla="*/ 128588 w 241935"/>
                              <a:gd name="connsiteY207" fmla="*/ 104960 h 261883"/>
                              <a:gd name="connsiteX208" fmla="*/ 129540 w 241935"/>
                              <a:gd name="connsiteY208" fmla="*/ 103055 h 261883"/>
                              <a:gd name="connsiteX209" fmla="*/ 130493 w 241935"/>
                              <a:gd name="connsiteY209" fmla="*/ 101150 h 261883"/>
                              <a:gd name="connsiteX210" fmla="*/ 133350 w 241935"/>
                              <a:gd name="connsiteY210" fmla="*/ 96387 h 261883"/>
                              <a:gd name="connsiteX211" fmla="*/ 126683 w 241935"/>
                              <a:gd name="connsiteY211" fmla="*/ 134487 h 261883"/>
                              <a:gd name="connsiteX212" fmla="*/ 127635 w 241935"/>
                              <a:gd name="connsiteY212" fmla="*/ 135439 h 261883"/>
                              <a:gd name="connsiteX213" fmla="*/ 128588 w 241935"/>
                              <a:gd name="connsiteY213" fmla="*/ 134487 h 261883"/>
                              <a:gd name="connsiteX214" fmla="*/ 126683 w 241935"/>
                              <a:gd name="connsiteY214" fmla="*/ 134487 h 261883"/>
                              <a:gd name="connsiteX215" fmla="*/ 126683 w 241935"/>
                              <a:gd name="connsiteY215" fmla="*/ 134487 h 261883"/>
                              <a:gd name="connsiteX216" fmla="*/ 134303 w 241935"/>
                              <a:gd name="connsiteY216" fmla="*/ 72575 h 261883"/>
                              <a:gd name="connsiteX217" fmla="*/ 132398 w 241935"/>
                              <a:gd name="connsiteY217" fmla="*/ 70670 h 261883"/>
                              <a:gd name="connsiteX218" fmla="*/ 130493 w 241935"/>
                              <a:gd name="connsiteY218" fmla="*/ 69717 h 261883"/>
                              <a:gd name="connsiteX219" fmla="*/ 130493 w 241935"/>
                              <a:gd name="connsiteY219" fmla="*/ 71622 h 261883"/>
                              <a:gd name="connsiteX220" fmla="*/ 134303 w 241935"/>
                              <a:gd name="connsiteY220" fmla="*/ 72575 h 261883"/>
                              <a:gd name="connsiteX221" fmla="*/ 134303 w 241935"/>
                              <a:gd name="connsiteY221" fmla="*/ 76385 h 261883"/>
                              <a:gd name="connsiteX222" fmla="*/ 128588 w 241935"/>
                              <a:gd name="connsiteY222" fmla="*/ 78289 h 261883"/>
                              <a:gd name="connsiteX223" fmla="*/ 126683 w 241935"/>
                              <a:gd name="connsiteY223" fmla="*/ 79242 h 261883"/>
                              <a:gd name="connsiteX224" fmla="*/ 129540 w 241935"/>
                              <a:gd name="connsiteY224" fmla="*/ 80195 h 261883"/>
                              <a:gd name="connsiteX225" fmla="*/ 135255 w 241935"/>
                              <a:gd name="connsiteY225" fmla="*/ 81147 h 261883"/>
                              <a:gd name="connsiteX226" fmla="*/ 135255 w 241935"/>
                              <a:gd name="connsiteY226" fmla="*/ 81147 h 261883"/>
                              <a:gd name="connsiteX227" fmla="*/ 137160 w 241935"/>
                              <a:gd name="connsiteY227" fmla="*/ 76385 h 261883"/>
                              <a:gd name="connsiteX228" fmla="*/ 138113 w 241935"/>
                              <a:gd name="connsiteY228" fmla="*/ 71622 h 261883"/>
                              <a:gd name="connsiteX229" fmla="*/ 134303 w 241935"/>
                              <a:gd name="connsiteY229" fmla="*/ 72575 h 261883"/>
                              <a:gd name="connsiteX230" fmla="*/ 127635 w 241935"/>
                              <a:gd name="connsiteY230" fmla="*/ 59239 h 261883"/>
                              <a:gd name="connsiteX231" fmla="*/ 127635 w 241935"/>
                              <a:gd name="connsiteY231" fmla="*/ 59239 h 261883"/>
                              <a:gd name="connsiteX232" fmla="*/ 127635 w 241935"/>
                              <a:gd name="connsiteY232" fmla="*/ 60192 h 261883"/>
                              <a:gd name="connsiteX233" fmla="*/ 131445 w 241935"/>
                              <a:gd name="connsiteY233" fmla="*/ 58287 h 261883"/>
                              <a:gd name="connsiteX234" fmla="*/ 133350 w 241935"/>
                              <a:gd name="connsiteY234" fmla="*/ 59239 h 261883"/>
                              <a:gd name="connsiteX235" fmla="*/ 133350 w 241935"/>
                              <a:gd name="connsiteY235" fmla="*/ 58287 h 261883"/>
                              <a:gd name="connsiteX236" fmla="*/ 131445 w 241935"/>
                              <a:gd name="connsiteY236" fmla="*/ 58287 h 261883"/>
                              <a:gd name="connsiteX237" fmla="*/ 127635 w 241935"/>
                              <a:gd name="connsiteY237" fmla="*/ 59239 h 261883"/>
                              <a:gd name="connsiteX238" fmla="*/ 128588 w 241935"/>
                              <a:gd name="connsiteY238" fmla="*/ 69717 h 261883"/>
                              <a:gd name="connsiteX239" fmla="*/ 128588 w 241935"/>
                              <a:gd name="connsiteY239" fmla="*/ 69717 h 261883"/>
                              <a:gd name="connsiteX240" fmla="*/ 128588 w 241935"/>
                              <a:gd name="connsiteY240" fmla="*/ 67812 h 261883"/>
                              <a:gd name="connsiteX241" fmla="*/ 128588 w 241935"/>
                              <a:gd name="connsiteY241" fmla="*/ 69717 h 261883"/>
                              <a:gd name="connsiteX242" fmla="*/ 128588 w 241935"/>
                              <a:gd name="connsiteY242" fmla="*/ 69717 h 261883"/>
                              <a:gd name="connsiteX243" fmla="*/ 133350 w 241935"/>
                              <a:gd name="connsiteY243" fmla="*/ 134487 h 261883"/>
                              <a:gd name="connsiteX244" fmla="*/ 134303 w 241935"/>
                              <a:gd name="connsiteY244" fmla="*/ 135439 h 261883"/>
                              <a:gd name="connsiteX245" fmla="*/ 135255 w 241935"/>
                              <a:gd name="connsiteY245" fmla="*/ 134487 h 261883"/>
                              <a:gd name="connsiteX246" fmla="*/ 134303 w 241935"/>
                              <a:gd name="connsiteY246" fmla="*/ 131630 h 261883"/>
                              <a:gd name="connsiteX247" fmla="*/ 136208 w 241935"/>
                              <a:gd name="connsiteY247" fmla="*/ 128772 h 261883"/>
                              <a:gd name="connsiteX248" fmla="*/ 138113 w 241935"/>
                              <a:gd name="connsiteY248" fmla="*/ 130677 h 261883"/>
                              <a:gd name="connsiteX249" fmla="*/ 137160 w 241935"/>
                              <a:gd name="connsiteY249" fmla="*/ 131630 h 261883"/>
                              <a:gd name="connsiteX250" fmla="*/ 138113 w 241935"/>
                              <a:gd name="connsiteY250" fmla="*/ 131630 h 261883"/>
                              <a:gd name="connsiteX251" fmla="*/ 139065 w 241935"/>
                              <a:gd name="connsiteY251" fmla="*/ 129725 h 261883"/>
                              <a:gd name="connsiteX252" fmla="*/ 144780 w 241935"/>
                              <a:gd name="connsiteY252" fmla="*/ 124010 h 261883"/>
                              <a:gd name="connsiteX253" fmla="*/ 147638 w 241935"/>
                              <a:gd name="connsiteY253" fmla="*/ 121152 h 261883"/>
                              <a:gd name="connsiteX254" fmla="*/ 148590 w 241935"/>
                              <a:gd name="connsiteY254" fmla="*/ 121152 h 261883"/>
                              <a:gd name="connsiteX255" fmla="*/ 156210 w 241935"/>
                              <a:gd name="connsiteY255" fmla="*/ 127820 h 261883"/>
                              <a:gd name="connsiteX256" fmla="*/ 157163 w 241935"/>
                              <a:gd name="connsiteY256" fmla="*/ 128772 h 261883"/>
                              <a:gd name="connsiteX257" fmla="*/ 158115 w 241935"/>
                              <a:gd name="connsiteY257" fmla="*/ 126867 h 261883"/>
                              <a:gd name="connsiteX258" fmla="*/ 157163 w 241935"/>
                              <a:gd name="connsiteY258" fmla="*/ 124962 h 261883"/>
                              <a:gd name="connsiteX259" fmla="*/ 158115 w 241935"/>
                              <a:gd name="connsiteY259" fmla="*/ 119247 h 261883"/>
                              <a:gd name="connsiteX260" fmla="*/ 158115 w 241935"/>
                              <a:gd name="connsiteY260" fmla="*/ 119247 h 261883"/>
                              <a:gd name="connsiteX261" fmla="*/ 154305 w 241935"/>
                              <a:gd name="connsiteY261" fmla="*/ 114485 h 261883"/>
                              <a:gd name="connsiteX262" fmla="*/ 150495 w 241935"/>
                              <a:gd name="connsiteY262" fmla="*/ 109722 h 261883"/>
                              <a:gd name="connsiteX263" fmla="*/ 148590 w 241935"/>
                              <a:gd name="connsiteY263" fmla="*/ 108770 h 261883"/>
                              <a:gd name="connsiteX264" fmla="*/ 149543 w 241935"/>
                              <a:gd name="connsiteY264" fmla="*/ 110675 h 261883"/>
                              <a:gd name="connsiteX265" fmla="*/ 149543 w 241935"/>
                              <a:gd name="connsiteY265" fmla="*/ 116389 h 261883"/>
                              <a:gd name="connsiteX266" fmla="*/ 146685 w 241935"/>
                              <a:gd name="connsiteY266" fmla="*/ 116389 h 261883"/>
                              <a:gd name="connsiteX267" fmla="*/ 145733 w 241935"/>
                              <a:gd name="connsiteY267" fmla="*/ 114485 h 261883"/>
                              <a:gd name="connsiteX268" fmla="*/ 143828 w 241935"/>
                              <a:gd name="connsiteY268" fmla="*/ 110675 h 261883"/>
                              <a:gd name="connsiteX269" fmla="*/ 144780 w 241935"/>
                              <a:gd name="connsiteY269" fmla="*/ 108770 h 261883"/>
                              <a:gd name="connsiteX270" fmla="*/ 145733 w 241935"/>
                              <a:gd name="connsiteY270" fmla="*/ 107817 h 261883"/>
                              <a:gd name="connsiteX271" fmla="*/ 142875 w 241935"/>
                              <a:gd name="connsiteY271" fmla="*/ 106864 h 261883"/>
                              <a:gd name="connsiteX272" fmla="*/ 142875 w 241935"/>
                              <a:gd name="connsiteY272" fmla="*/ 108770 h 261883"/>
                              <a:gd name="connsiteX273" fmla="*/ 142875 w 241935"/>
                              <a:gd name="connsiteY273" fmla="*/ 110675 h 261883"/>
                              <a:gd name="connsiteX274" fmla="*/ 140970 w 241935"/>
                              <a:gd name="connsiteY274" fmla="*/ 110675 h 261883"/>
                              <a:gd name="connsiteX275" fmla="*/ 139065 w 241935"/>
                              <a:gd name="connsiteY275" fmla="*/ 108770 h 261883"/>
                              <a:gd name="connsiteX276" fmla="*/ 136208 w 241935"/>
                              <a:gd name="connsiteY276" fmla="*/ 107817 h 261883"/>
                              <a:gd name="connsiteX277" fmla="*/ 134303 w 241935"/>
                              <a:gd name="connsiteY277" fmla="*/ 110675 h 261883"/>
                              <a:gd name="connsiteX278" fmla="*/ 137160 w 241935"/>
                              <a:gd name="connsiteY278" fmla="*/ 109722 h 261883"/>
                              <a:gd name="connsiteX279" fmla="*/ 140970 w 241935"/>
                              <a:gd name="connsiteY279" fmla="*/ 109722 h 261883"/>
                              <a:gd name="connsiteX280" fmla="*/ 139065 w 241935"/>
                              <a:gd name="connsiteY280" fmla="*/ 113532 h 261883"/>
                              <a:gd name="connsiteX281" fmla="*/ 136208 w 241935"/>
                              <a:gd name="connsiteY281" fmla="*/ 117342 h 261883"/>
                              <a:gd name="connsiteX282" fmla="*/ 135255 w 241935"/>
                              <a:gd name="connsiteY282" fmla="*/ 119247 h 261883"/>
                              <a:gd name="connsiteX283" fmla="*/ 133350 w 241935"/>
                              <a:gd name="connsiteY283" fmla="*/ 121152 h 261883"/>
                              <a:gd name="connsiteX284" fmla="*/ 136208 w 241935"/>
                              <a:gd name="connsiteY284" fmla="*/ 122105 h 261883"/>
                              <a:gd name="connsiteX285" fmla="*/ 140018 w 241935"/>
                              <a:gd name="connsiteY285" fmla="*/ 121152 h 261883"/>
                              <a:gd name="connsiteX286" fmla="*/ 142875 w 241935"/>
                              <a:gd name="connsiteY286" fmla="*/ 120200 h 261883"/>
                              <a:gd name="connsiteX287" fmla="*/ 140970 w 241935"/>
                              <a:gd name="connsiteY287" fmla="*/ 123057 h 261883"/>
                              <a:gd name="connsiteX288" fmla="*/ 138113 w 241935"/>
                              <a:gd name="connsiteY288" fmla="*/ 124010 h 261883"/>
                              <a:gd name="connsiteX289" fmla="*/ 135255 w 241935"/>
                              <a:gd name="connsiteY289" fmla="*/ 124010 h 261883"/>
                              <a:gd name="connsiteX290" fmla="*/ 132398 w 241935"/>
                              <a:gd name="connsiteY290" fmla="*/ 124010 h 261883"/>
                              <a:gd name="connsiteX291" fmla="*/ 129540 w 241935"/>
                              <a:gd name="connsiteY291" fmla="*/ 124962 h 261883"/>
                              <a:gd name="connsiteX292" fmla="*/ 132398 w 241935"/>
                              <a:gd name="connsiteY292" fmla="*/ 128772 h 261883"/>
                              <a:gd name="connsiteX293" fmla="*/ 133350 w 241935"/>
                              <a:gd name="connsiteY293" fmla="*/ 134487 h 261883"/>
                              <a:gd name="connsiteX294" fmla="*/ 134303 w 241935"/>
                              <a:gd name="connsiteY294" fmla="*/ 141155 h 261883"/>
                              <a:gd name="connsiteX295" fmla="*/ 132398 w 241935"/>
                              <a:gd name="connsiteY295" fmla="*/ 144012 h 261883"/>
                              <a:gd name="connsiteX296" fmla="*/ 133350 w 241935"/>
                              <a:gd name="connsiteY296" fmla="*/ 146870 h 261883"/>
                              <a:gd name="connsiteX297" fmla="*/ 134303 w 241935"/>
                              <a:gd name="connsiteY297" fmla="*/ 144964 h 261883"/>
                              <a:gd name="connsiteX298" fmla="*/ 134303 w 241935"/>
                              <a:gd name="connsiteY298" fmla="*/ 141155 h 261883"/>
                              <a:gd name="connsiteX299" fmla="*/ 133350 w 241935"/>
                              <a:gd name="connsiteY299" fmla="*/ 83052 h 261883"/>
                              <a:gd name="connsiteX300" fmla="*/ 135255 w 241935"/>
                              <a:gd name="connsiteY300" fmla="*/ 81147 h 261883"/>
                              <a:gd name="connsiteX301" fmla="*/ 133350 w 241935"/>
                              <a:gd name="connsiteY301" fmla="*/ 83052 h 261883"/>
                              <a:gd name="connsiteX302" fmla="*/ 133350 w 241935"/>
                              <a:gd name="connsiteY302" fmla="*/ 83052 h 261883"/>
                              <a:gd name="connsiteX303" fmla="*/ 133350 w 241935"/>
                              <a:gd name="connsiteY303" fmla="*/ 99245 h 261883"/>
                              <a:gd name="connsiteX304" fmla="*/ 134303 w 241935"/>
                              <a:gd name="connsiteY304" fmla="*/ 100197 h 261883"/>
                              <a:gd name="connsiteX305" fmla="*/ 135255 w 241935"/>
                              <a:gd name="connsiteY305" fmla="*/ 99245 h 261883"/>
                              <a:gd name="connsiteX306" fmla="*/ 133350 w 241935"/>
                              <a:gd name="connsiteY306" fmla="*/ 99245 h 261883"/>
                              <a:gd name="connsiteX307" fmla="*/ 133350 w 241935"/>
                              <a:gd name="connsiteY307" fmla="*/ 99245 h 261883"/>
                              <a:gd name="connsiteX308" fmla="*/ 137160 w 241935"/>
                              <a:gd name="connsiteY308" fmla="*/ 160205 h 261883"/>
                              <a:gd name="connsiteX309" fmla="*/ 140970 w 241935"/>
                              <a:gd name="connsiteY309" fmla="*/ 163062 h 261883"/>
                              <a:gd name="connsiteX310" fmla="*/ 141923 w 241935"/>
                              <a:gd name="connsiteY310" fmla="*/ 165920 h 261883"/>
                              <a:gd name="connsiteX311" fmla="*/ 142875 w 241935"/>
                              <a:gd name="connsiteY311" fmla="*/ 164967 h 261883"/>
                              <a:gd name="connsiteX312" fmla="*/ 140970 w 241935"/>
                              <a:gd name="connsiteY312" fmla="*/ 163062 h 261883"/>
                              <a:gd name="connsiteX313" fmla="*/ 140970 w 241935"/>
                              <a:gd name="connsiteY313" fmla="*/ 152585 h 261883"/>
                              <a:gd name="connsiteX314" fmla="*/ 138113 w 241935"/>
                              <a:gd name="connsiteY314" fmla="*/ 146870 h 261883"/>
                              <a:gd name="connsiteX315" fmla="*/ 138113 w 241935"/>
                              <a:gd name="connsiteY315" fmla="*/ 144012 h 261883"/>
                              <a:gd name="connsiteX316" fmla="*/ 141923 w 241935"/>
                              <a:gd name="connsiteY316" fmla="*/ 140202 h 261883"/>
                              <a:gd name="connsiteX317" fmla="*/ 144780 w 241935"/>
                              <a:gd name="connsiteY317" fmla="*/ 141155 h 261883"/>
                              <a:gd name="connsiteX318" fmla="*/ 141923 w 241935"/>
                              <a:gd name="connsiteY318" fmla="*/ 140202 h 261883"/>
                              <a:gd name="connsiteX319" fmla="*/ 136208 w 241935"/>
                              <a:gd name="connsiteY319" fmla="*/ 136392 h 261883"/>
                              <a:gd name="connsiteX320" fmla="*/ 133350 w 241935"/>
                              <a:gd name="connsiteY320" fmla="*/ 140202 h 261883"/>
                              <a:gd name="connsiteX321" fmla="*/ 135255 w 241935"/>
                              <a:gd name="connsiteY321" fmla="*/ 143060 h 261883"/>
                              <a:gd name="connsiteX322" fmla="*/ 137160 w 241935"/>
                              <a:gd name="connsiteY322" fmla="*/ 153537 h 261883"/>
                              <a:gd name="connsiteX323" fmla="*/ 137160 w 241935"/>
                              <a:gd name="connsiteY323" fmla="*/ 155442 h 261883"/>
                              <a:gd name="connsiteX324" fmla="*/ 137160 w 241935"/>
                              <a:gd name="connsiteY324" fmla="*/ 160205 h 261883"/>
                              <a:gd name="connsiteX325" fmla="*/ 144780 w 241935"/>
                              <a:gd name="connsiteY325" fmla="*/ 97339 h 261883"/>
                              <a:gd name="connsiteX326" fmla="*/ 144780 w 241935"/>
                              <a:gd name="connsiteY326" fmla="*/ 100197 h 261883"/>
                              <a:gd name="connsiteX327" fmla="*/ 140018 w 241935"/>
                              <a:gd name="connsiteY327" fmla="*/ 102102 h 261883"/>
                              <a:gd name="connsiteX328" fmla="*/ 137160 w 241935"/>
                              <a:gd name="connsiteY328" fmla="*/ 102102 h 261883"/>
                              <a:gd name="connsiteX329" fmla="*/ 135255 w 241935"/>
                              <a:gd name="connsiteY329" fmla="*/ 105912 h 261883"/>
                              <a:gd name="connsiteX330" fmla="*/ 138113 w 241935"/>
                              <a:gd name="connsiteY330" fmla="*/ 104960 h 261883"/>
                              <a:gd name="connsiteX331" fmla="*/ 140018 w 241935"/>
                              <a:gd name="connsiteY331" fmla="*/ 103055 h 261883"/>
                              <a:gd name="connsiteX332" fmla="*/ 147638 w 241935"/>
                              <a:gd name="connsiteY332" fmla="*/ 105912 h 261883"/>
                              <a:gd name="connsiteX333" fmla="*/ 148590 w 241935"/>
                              <a:gd name="connsiteY333" fmla="*/ 107817 h 261883"/>
                              <a:gd name="connsiteX334" fmla="*/ 148590 w 241935"/>
                              <a:gd name="connsiteY334" fmla="*/ 107817 h 261883"/>
                              <a:gd name="connsiteX335" fmla="*/ 147638 w 241935"/>
                              <a:gd name="connsiteY335" fmla="*/ 105912 h 261883"/>
                              <a:gd name="connsiteX336" fmla="*/ 140018 w 241935"/>
                              <a:gd name="connsiteY336" fmla="*/ 103055 h 261883"/>
                              <a:gd name="connsiteX337" fmla="*/ 140018 w 241935"/>
                              <a:gd name="connsiteY337" fmla="*/ 102102 h 261883"/>
                              <a:gd name="connsiteX338" fmla="*/ 144780 w 241935"/>
                              <a:gd name="connsiteY338" fmla="*/ 100197 h 261883"/>
                              <a:gd name="connsiteX339" fmla="*/ 148590 w 241935"/>
                              <a:gd name="connsiteY339" fmla="*/ 98292 h 261883"/>
                              <a:gd name="connsiteX340" fmla="*/ 150495 w 241935"/>
                              <a:gd name="connsiteY340" fmla="*/ 95435 h 261883"/>
                              <a:gd name="connsiteX341" fmla="*/ 149543 w 241935"/>
                              <a:gd name="connsiteY341" fmla="*/ 94482 h 261883"/>
                              <a:gd name="connsiteX342" fmla="*/ 148590 w 241935"/>
                              <a:gd name="connsiteY342" fmla="*/ 97339 h 261883"/>
                              <a:gd name="connsiteX343" fmla="*/ 148590 w 241935"/>
                              <a:gd name="connsiteY343" fmla="*/ 97339 h 261883"/>
                              <a:gd name="connsiteX344" fmla="*/ 144780 w 241935"/>
                              <a:gd name="connsiteY344" fmla="*/ 97339 h 261883"/>
                              <a:gd name="connsiteX345" fmla="*/ 135255 w 241935"/>
                              <a:gd name="connsiteY345" fmla="*/ 55430 h 261883"/>
                              <a:gd name="connsiteX346" fmla="*/ 135255 w 241935"/>
                              <a:gd name="connsiteY346" fmla="*/ 55430 h 261883"/>
                              <a:gd name="connsiteX347" fmla="*/ 135255 w 241935"/>
                              <a:gd name="connsiteY347" fmla="*/ 55430 h 261883"/>
                              <a:gd name="connsiteX348" fmla="*/ 135255 w 241935"/>
                              <a:gd name="connsiteY348" fmla="*/ 55430 h 261883"/>
                              <a:gd name="connsiteX349" fmla="*/ 135255 w 241935"/>
                              <a:gd name="connsiteY349" fmla="*/ 55430 h 261883"/>
                              <a:gd name="connsiteX350" fmla="*/ 146685 w 241935"/>
                              <a:gd name="connsiteY350" fmla="*/ 180207 h 261883"/>
                              <a:gd name="connsiteX351" fmla="*/ 148590 w 241935"/>
                              <a:gd name="connsiteY351" fmla="*/ 177350 h 261883"/>
                              <a:gd name="connsiteX352" fmla="*/ 148590 w 241935"/>
                              <a:gd name="connsiteY352" fmla="*/ 172587 h 261883"/>
                              <a:gd name="connsiteX353" fmla="*/ 145733 w 241935"/>
                              <a:gd name="connsiteY353" fmla="*/ 167825 h 261883"/>
                              <a:gd name="connsiteX354" fmla="*/ 139065 w 241935"/>
                              <a:gd name="connsiteY354" fmla="*/ 164014 h 261883"/>
                              <a:gd name="connsiteX355" fmla="*/ 138113 w 241935"/>
                              <a:gd name="connsiteY355" fmla="*/ 164014 h 261883"/>
                              <a:gd name="connsiteX356" fmla="*/ 138113 w 241935"/>
                              <a:gd name="connsiteY356" fmla="*/ 164967 h 261883"/>
                              <a:gd name="connsiteX357" fmla="*/ 140018 w 241935"/>
                              <a:gd name="connsiteY357" fmla="*/ 172587 h 261883"/>
                              <a:gd name="connsiteX358" fmla="*/ 142875 w 241935"/>
                              <a:gd name="connsiteY358" fmla="*/ 174492 h 261883"/>
                              <a:gd name="connsiteX359" fmla="*/ 144780 w 241935"/>
                              <a:gd name="connsiteY359" fmla="*/ 176397 h 261883"/>
                              <a:gd name="connsiteX360" fmla="*/ 144780 w 241935"/>
                              <a:gd name="connsiteY360" fmla="*/ 181160 h 261883"/>
                              <a:gd name="connsiteX361" fmla="*/ 146685 w 241935"/>
                              <a:gd name="connsiteY361" fmla="*/ 180207 h 261883"/>
                              <a:gd name="connsiteX362" fmla="*/ 137160 w 241935"/>
                              <a:gd name="connsiteY362" fmla="*/ 97339 h 261883"/>
                              <a:gd name="connsiteX363" fmla="*/ 137160 w 241935"/>
                              <a:gd name="connsiteY363" fmla="*/ 97339 h 261883"/>
                              <a:gd name="connsiteX364" fmla="*/ 138113 w 241935"/>
                              <a:gd name="connsiteY364" fmla="*/ 96387 h 261883"/>
                              <a:gd name="connsiteX365" fmla="*/ 137160 w 241935"/>
                              <a:gd name="connsiteY365" fmla="*/ 96387 h 261883"/>
                              <a:gd name="connsiteX366" fmla="*/ 137160 w 241935"/>
                              <a:gd name="connsiteY366" fmla="*/ 97339 h 261883"/>
                              <a:gd name="connsiteX367" fmla="*/ 141923 w 241935"/>
                              <a:gd name="connsiteY367" fmla="*/ 84005 h 261883"/>
                              <a:gd name="connsiteX368" fmla="*/ 138113 w 241935"/>
                              <a:gd name="connsiteY368" fmla="*/ 87814 h 261883"/>
                              <a:gd name="connsiteX369" fmla="*/ 140018 w 241935"/>
                              <a:gd name="connsiteY369" fmla="*/ 90672 h 261883"/>
                              <a:gd name="connsiteX370" fmla="*/ 140970 w 241935"/>
                              <a:gd name="connsiteY370" fmla="*/ 91625 h 261883"/>
                              <a:gd name="connsiteX371" fmla="*/ 141923 w 241935"/>
                              <a:gd name="connsiteY371" fmla="*/ 90672 h 261883"/>
                              <a:gd name="connsiteX372" fmla="*/ 140970 w 241935"/>
                              <a:gd name="connsiteY372" fmla="*/ 88767 h 261883"/>
                              <a:gd name="connsiteX373" fmla="*/ 137160 w 241935"/>
                              <a:gd name="connsiteY373" fmla="*/ 87814 h 261883"/>
                              <a:gd name="connsiteX374" fmla="*/ 141923 w 241935"/>
                              <a:gd name="connsiteY374" fmla="*/ 85910 h 261883"/>
                              <a:gd name="connsiteX375" fmla="*/ 141923 w 241935"/>
                              <a:gd name="connsiteY375" fmla="*/ 85910 h 261883"/>
                              <a:gd name="connsiteX376" fmla="*/ 141923 w 241935"/>
                              <a:gd name="connsiteY376" fmla="*/ 84005 h 261883"/>
                              <a:gd name="connsiteX377" fmla="*/ 140970 w 241935"/>
                              <a:gd name="connsiteY377" fmla="*/ 181160 h 261883"/>
                              <a:gd name="connsiteX378" fmla="*/ 139065 w 241935"/>
                              <a:gd name="connsiteY378" fmla="*/ 180207 h 261883"/>
                              <a:gd name="connsiteX379" fmla="*/ 138113 w 241935"/>
                              <a:gd name="connsiteY379" fmla="*/ 181160 h 261883"/>
                              <a:gd name="connsiteX380" fmla="*/ 139065 w 241935"/>
                              <a:gd name="connsiteY380" fmla="*/ 182112 h 261883"/>
                              <a:gd name="connsiteX381" fmla="*/ 140970 w 241935"/>
                              <a:gd name="connsiteY381" fmla="*/ 181160 h 261883"/>
                              <a:gd name="connsiteX382" fmla="*/ 139065 w 241935"/>
                              <a:gd name="connsiteY382" fmla="*/ 134487 h 261883"/>
                              <a:gd name="connsiteX383" fmla="*/ 139065 w 241935"/>
                              <a:gd name="connsiteY383" fmla="*/ 134487 h 261883"/>
                              <a:gd name="connsiteX384" fmla="*/ 140018 w 241935"/>
                              <a:gd name="connsiteY384" fmla="*/ 135439 h 261883"/>
                              <a:gd name="connsiteX385" fmla="*/ 139065 w 241935"/>
                              <a:gd name="connsiteY385" fmla="*/ 134487 h 261883"/>
                              <a:gd name="connsiteX386" fmla="*/ 143828 w 241935"/>
                              <a:gd name="connsiteY386" fmla="*/ 176397 h 261883"/>
                              <a:gd name="connsiteX387" fmla="*/ 141923 w 241935"/>
                              <a:gd name="connsiteY387" fmla="*/ 174492 h 261883"/>
                              <a:gd name="connsiteX388" fmla="*/ 139065 w 241935"/>
                              <a:gd name="connsiteY388" fmla="*/ 172587 h 261883"/>
                              <a:gd name="connsiteX389" fmla="*/ 142875 w 241935"/>
                              <a:gd name="connsiteY389" fmla="*/ 169730 h 261883"/>
                              <a:gd name="connsiteX390" fmla="*/ 143828 w 241935"/>
                              <a:gd name="connsiteY390" fmla="*/ 176397 h 261883"/>
                              <a:gd name="connsiteX391" fmla="*/ 139065 w 241935"/>
                              <a:gd name="connsiteY391" fmla="*/ 159252 h 261883"/>
                              <a:gd name="connsiteX392" fmla="*/ 139065 w 241935"/>
                              <a:gd name="connsiteY392" fmla="*/ 159252 h 261883"/>
                              <a:gd name="connsiteX393" fmla="*/ 140970 w 241935"/>
                              <a:gd name="connsiteY393" fmla="*/ 159252 h 261883"/>
                              <a:gd name="connsiteX394" fmla="*/ 139065 w 241935"/>
                              <a:gd name="connsiteY394" fmla="*/ 159252 h 261883"/>
                              <a:gd name="connsiteX395" fmla="*/ 139065 w 241935"/>
                              <a:gd name="connsiteY395" fmla="*/ 159252 h 261883"/>
                              <a:gd name="connsiteX396" fmla="*/ 152400 w 241935"/>
                              <a:gd name="connsiteY396" fmla="*/ 129725 h 261883"/>
                              <a:gd name="connsiteX397" fmla="*/ 149543 w 241935"/>
                              <a:gd name="connsiteY397" fmla="*/ 131630 h 261883"/>
                              <a:gd name="connsiteX398" fmla="*/ 148590 w 241935"/>
                              <a:gd name="connsiteY398" fmla="*/ 131630 h 261883"/>
                              <a:gd name="connsiteX399" fmla="*/ 148590 w 241935"/>
                              <a:gd name="connsiteY399" fmla="*/ 129725 h 261883"/>
                              <a:gd name="connsiteX400" fmla="*/ 147638 w 241935"/>
                              <a:gd name="connsiteY400" fmla="*/ 127820 h 261883"/>
                              <a:gd name="connsiteX401" fmla="*/ 145733 w 241935"/>
                              <a:gd name="connsiteY401" fmla="*/ 128772 h 261883"/>
                              <a:gd name="connsiteX402" fmla="*/ 141923 w 241935"/>
                              <a:gd name="connsiteY402" fmla="*/ 134487 h 261883"/>
                              <a:gd name="connsiteX403" fmla="*/ 140018 w 241935"/>
                              <a:gd name="connsiteY403" fmla="*/ 135439 h 261883"/>
                              <a:gd name="connsiteX404" fmla="*/ 141923 w 241935"/>
                              <a:gd name="connsiteY404" fmla="*/ 136392 h 261883"/>
                              <a:gd name="connsiteX405" fmla="*/ 147638 w 241935"/>
                              <a:gd name="connsiteY405" fmla="*/ 133535 h 261883"/>
                              <a:gd name="connsiteX406" fmla="*/ 147638 w 241935"/>
                              <a:gd name="connsiteY406" fmla="*/ 133535 h 261883"/>
                              <a:gd name="connsiteX407" fmla="*/ 150495 w 241935"/>
                              <a:gd name="connsiteY407" fmla="*/ 133535 h 261883"/>
                              <a:gd name="connsiteX408" fmla="*/ 152400 w 241935"/>
                              <a:gd name="connsiteY408" fmla="*/ 129725 h 261883"/>
                              <a:gd name="connsiteX409" fmla="*/ 141923 w 241935"/>
                              <a:gd name="connsiteY409" fmla="*/ 112580 h 261883"/>
                              <a:gd name="connsiteX410" fmla="*/ 143828 w 241935"/>
                              <a:gd name="connsiteY410" fmla="*/ 112580 h 261883"/>
                              <a:gd name="connsiteX411" fmla="*/ 142875 w 241935"/>
                              <a:gd name="connsiteY411" fmla="*/ 115437 h 261883"/>
                              <a:gd name="connsiteX412" fmla="*/ 141923 w 241935"/>
                              <a:gd name="connsiteY412" fmla="*/ 112580 h 261883"/>
                              <a:gd name="connsiteX413" fmla="*/ 143828 w 241935"/>
                              <a:gd name="connsiteY413" fmla="*/ 84957 h 261883"/>
                              <a:gd name="connsiteX414" fmla="*/ 143828 w 241935"/>
                              <a:gd name="connsiteY414" fmla="*/ 84957 h 261883"/>
                              <a:gd name="connsiteX415" fmla="*/ 143828 w 241935"/>
                              <a:gd name="connsiteY415" fmla="*/ 84957 h 261883"/>
                              <a:gd name="connsiteX416" fmla="*/ 146685 w 241935"/>
                              <a:gd name="connsiteY416" fmla="*/ 86862 h 261883"/>
                              <a:gd name="connsiteX417" fmla="*/ 147638 w 241935"/>
                              <a:gd name="connsiteY417" fmla="*/ 85910 h 261883"/>
                              <a:gd name="connsiteX418" fmla="*/ 143828 w 241935"/>
                              <a:gd name="connsiteY418" fmla="*/ 84957 h 261883"/>
                              <a:gd name="connsiteX419" fmla="*/ 146685 w 241935"/>
                              <a:gd name="connsiteY419" fmla="*/ 151632 h 261883"/>
                              <a:gd name="connsiteX420" fmla="*/ 151448 w 241935"/>
                              <a:gd name="connsiteY420" fmla="*/ 144964 h 261883"/>
                              <a:gd name="connsiteX421" fmla="*/ 149543 w 241935"/>
                              <a:gd name="connsiteY421" fmla="*/ 142107 h 261883"/>
                              <a:gd name="connsiteX422" fmla="*/ 145733 w 241935"/>
                              <a:gd name="connsiteY422" fmla="*/ 142107 h 261883"/>
                              <a:gd name="connsiteX423" fmla="*/ 144780 w 241935"/>
                              <a:gd name="connsiteY423" fmla="*/ 145917 h 261883"/>
                              <a:gd name="connsiteX424" fmla="*/ 143828 w 241935"/>
                              <a:gd name="connsiteY424" fmla="*/ 147822 h 261883"/>
                              <a:gd name="connsiteX425" fmla="*/ 145733 w 241935"/>
                              <a:gd name="connsiteY425" fmla="*/ 147822 h 261883"/>
                              <a:gd name="connsiteX426" fmla="*/ 147638 w 241935"/>
                              <a:gd name="connsiteY426" fmla="*/ 145917 h 261883"/>
                              <a:gd name="connsiteX427" fmla="*/ 146685 w 241935"/>
                              <a:gd name="connsiteY427" fmla="*/ 148775 h 261883"/>
                              <a:gd name="connsiteX428" fmla="*/ 146685 w 241935"/>
                              <a:gd name="connsiteY428" fmla="*/ 151632 h 261883"/>
                              <a:gd name="connsiteX429" fmla="*/ 145733 w 241935"/>
                              <a:gd name="connsiteY429" fmla="*/ 154489 h 261883"/>
                              <a:gd name="connsiteX430" fmla="*/ 146685 w 241935"/>
                              <a:gd name="connsiteY430" fmla="*/ 155442 h 261883"/>
                              <a:gd name="connsiteX431" fmla="*/ 146685 w 241935"/>
                              <a:gd name="connsiteY431" fmla="*/ 151632 h 261883"/>
                              <a:gd name="connsiteX432" fmla="*/ 146685 w 241935"/>
                              <a:gd name="connsiteY432" fmla="*/ 151632 h 261883"/>
                              <a:gd name="connsiteX433" fmla="*/ 149543 w 241935"/>
                              <a:gd name="connsiteY433" fmla="*/ 188780 h 261883"/>
                              <a:gd name="connsiteX434" fmla="*/ 149543 w 241935"/>
                              <a:gd name="connsiteY434" fmla="*/ 184017 h 261883"/>
                              <a:gd name="connsiteX435" fmla="*/ 148590 w 241935"/>
                              <a:gd name="connsiteY435" fmla="*/ 183064 h 261883"/>
                              <a:gd name="connsiteX436" fmla="*/ 148590 w 241935"/>
                              <a:gd name="connsiteY436" fmla="*/ 183064 h 261883"/>
                              <a:gd name="connsiteX437" fmla="*/ 145733 w 241935"/>
                              <a:gd name="connsiteY437" fmla="*/ 185922 h 261883"/>
                              <a:gd name="connsiteX438" fmla="*/ 149543 w 241935"/>
                              <a:gd name="connsiteY438" fmla="*/ 188780 h 261883"/>
                              <a:gd name="connsiteX439" fmla="*/ 149543 w 241935"/>
                              <a:gd name="connsiteY439" fmla="*/ 188780 h 261883"/>
                              <a:gd name="connsiteX440" fmla="*/ 148590 w 241935"/>
                              <a:gd name="connsiteY440" fmla="*/ 131630 h 261883"/>
                              <a:gd name="connsiteX441" fmla="*/ 147638 w 241935"/>
                              <a:gd name="connsiteY441" fmla="*/ 134487 h 261883"/>
                              <a:gd name="connsiteX442" fmla="*/ 147638 w 241935"/>
                              <a:gd name="connsiteY442" fmla="*/ 134487 h 261883"/>
                              <a:gd name="connsiteX443" fmla="*/ 148590 w 241935"/>
                              <a:gd name="connsiteY443" fmla="*/ 131630 h 261883"/>
                              <a:gd name="connsiteX444" fmla="*/ 153353 w 241935"/>
                              <a:gd name="connsiteY444" fmla="*/ 173539 h 261883"/>
                              <a:gd name="connsiteX445" fmla="*/ 152400 w 241935"/>
                              <a:gd name="connsiteY445" fmla="*/ 179255 h 261883"/>
                              <a:gd name="connsiteX446" fmla="*/ 153353 w 241935"/>
                              <a:gd name="connsiteY446" fmla="*/ 180207 h 261883"/>
                              <a:gd name="connsiteX447" fmla="*/ 154305 w 241935"/>
                              <a:gd name="connsiteY447" fmla="*/ 179255 h 261883"/>
                              <a:gd name="connsiteX448" fmla="*/ 155258 w 241935"/>
                              <a:gd name="connsiteY448" fmla="*/ 173539 h 261883"/>
                              <a:gd name="connsiteX449" fmla="*/ 157163 w 241935"/>
                              <a:gd name="connsiteY449" fmla="*/ 173539 h 261883"/>
                              <a:gd name="connsiteX450" fmla="*/ 160020 w 241935"/>
                              <a:gd name="connsiteY450" fmla="*/ 174492 h 261883"/>
                              <a:gd name="connsiteX451" fmla="*/ 158115 w 241935"/>
                              <a:gd name="connsiteY451" fmla="*/ 171635 h 261883"/>
                              <a:gd name="connsiteX452" fmla="*/ 157163 w 241935"/>
                              <a:gd name="connsiteY452" fmla="*/ 169730 h 261883"/>
                              <a:gd name="connsiteX453" fmla="*/ 158115 w 241935"/>
                              <a:gd name="connsiteY453" fmla="*/ 169730 h 261883"/>
                              <a:gd name="connsiteX454" fmla="*/ 157163 w 241935"/>
                              <a:gd name="connsiteY454" fmla="*/ 168777 h 261883"/>
                              <a:gd name="connsiteX455" fmla="*/ 156210 w 241935"/>
                              <a:gd name="connsiteY455" fmla="*/ 169730 h 261883"/>
                              <a:gd name="connsiteX456" fmla="*/ 155258 w 241935"/>
                              <a:gd name="connsiteY456" fmla="*/ 166872 h 261883"/>
                              <a:gd name="connsiteX457" fmla="*/ 158115 w 241935"/>
                              <a:gd name="connsiteY457" fmla="*/ 166872 h 261883"/>
                              <a:gd name="connsiteX458" fmla="*/ 162878 w 241935"/>
                              <a:gd name="connsiteY458" fmla="*/ 163062 h 261883"/>
                              <a:gd name="connsiteX459" fmla="*/ 159068 w 241935"/>
                              <a:gd name="connsiteY459" fmla="*/ 153537 h 261883"/>
                              <a:gd name="connsiteX460" fmla="*/ 158115 w 241935"/>
                              <a:gd name="connsiteY460" fmla="*/ 150680 h 261883"/>
                              <a:gd name="connsiteX461" fmla="*/ 156210 w 241935"/>
                              <a:gd name="connsiteY461" fmla="*/ 149727 h 261883"/>
                              <a:gd name="connsiteX462" fmla="*/ 157163 w 241935"/>
                              <a:gd name="connsiteY462" fmla="*/ 148775 h 261883"/>
                              <a:gd name="connsiteX463" fmla="*/ 159068 w 241935"/>
                              <a:gd name="connsiteY463" fmla="*/ 150680 h 261883"/>
                              <a:gd name="connsiteX464" fmla="*/ 160020 w 241935"/>
                              <a:gd name="connsiteY464" fmla="*/ 146870 h 261883"/>
                              <a:gd name="connsiteX465" fmla="*/ 160020 w 241935"/>
                              <a:gd name="connsiteY465" fmla="*/ 146870 h 261883"/>
                              <a:gd name="connsiteX466" fmla="*/ 162878 w 241935"/>
                              <a:gd name="connsiteY466" fmla="*/ 147822 h 261883"/>
                              <a:gd name="connsiteX467" fmla="*/ 161925 w 241935"/>
                              <a:gd name="connsiteY467" fmla="*/ 145917 h 261883"/>
                              <a:gd name="connsiteX468" fmla="*/ 161925 w 241935"/>
                              <a:gd name="connsiteY468" fmla="*/ 141155 h 261883"/>
                              <a:gd name="connsiteX469" fmla="*/ 157163 w 241935"/>
                              <a:gd name="connsiteY469" fmla="*/ 141155 h 261883"/>
                              <a:gd name="connsiteX470" fmla="*/ 153353 w 241935"/>
                              <a:gd name="connsiteY470" fmla="*/ 141155 h 261883"/>
                              <a:gd name="connsiteX471" fmla="*/ 150495 w 241935"/>
                              <a:gd name="connsiteY471" fmla="*/ 141155 h 261883"/>
                              <a:gd name="connsiteX472" fmla="*/ 151448 w 241935"/>
                              <a:gd name="connsiteY472" fmla="*/ 144964 h 261883"/>
                              <a:gd name="connsiteX473" fmla="*/ 153353 w 241935"/>
                              <a:gd name="connsiteY473" fmla="*/ 145917 h 261883"/>
                              <a:gd name="connsiteX474" fmla="*/ 154305 w 241935"/>
                              <a:gd name="connsiteY474" fmla="*/ 148775 h 261883"/>
                              <a:gd name="connsiteX475" fmla="*/ 149543 w 241935"/>
                              <a:gd name="connsiteY475" fmla="*/ 158300 h 261883"/>
                              <a:gd name="connsiteX476" fmla="*/ 149543 w 241935"/>
                              <a:gd name="connsiteY476" fmla="*/ 159252 h 261883"/>
                              <a:gd name="connsiteX477" fmla="*/ 145733 w 241935"/>
                              <a:gd name="connsiteY477" fmla="*/ 164967 h 261883"/>
                              <a:gd name="connsiteX478" fmla="*/ 145733 w 241935"/>
                              <a:gd name="connsiteY478" fmla="*/ 165920 h 261883"/>
                              <a:gd name="connsiteX479" fmla="*/ 151448 w 241935"/>
                              <a:gd name="connsiteY479" fmla="*/ 168777 h 261883"/>
                              <a:gd name="connsiteX480" fmla="*/ 153353 w 241935"/>
                              <a:gd name="connsiteY480" fmla="*/ 169730 h 261883"/>
                              <a:gd name="connsiteX481" fmla="*/ 152400 w 241935"/>
                              <a:gd name="connsiteY481" fmla="*/ 170682 h 261883"/>
                              <a:gd name="connsiteX482" fmla="*/ 152400 w 241935"/>
                              <a:gd name="connsiteY482" fmla="*/ 172587 h 261883"/>
                              <a:gd name="connsiteX483" fmla="*/ 153353 w 241935"/>
                              <a:gd name="connsiteY483" fmla="*/ 173539 h 261883"/>
                              <a:gd name="connsiteX484" fmla="*/ 148590 w 241935"/>
                              <a:gd name="connsiteY484" fmla="*/ 194495 h 261883"/>
                              <a:gd name="connsiteX485" fmla="*/ 148590 w 241935"/>
                              <a:gd name="connsiteY485" fmla="*/ 194495 h 261883"/>
                              <a:gd name="connsiteX486" fmla="*/ 147638 w 241935"/>
                              <a:gd name="connsiteY486" fmla="*/ 194495 h 261883"/>
                              <a:gd name="connsiteX487" fmla="*/ 148590 w 241935"/>
                              <a:gd name="connsiteY487" fmla="*/ 194495 h 261883"/>
                              <a:gd name="connsiteX488" fmla="*/ 148590 w 241935"/>
                              <a:gd name="connsiteY488" fmla="*/ 194495 h 261883"/>
                              <a:gd name="connsiteX489" fmla="*/ 150495 w 241935"/>
                              <a:gd name="connsiteY489" fmla="*/ 158300 h 261883"/>
                              <a:gd name="connsiteX490" fmla="*/ 149543 w 241935"/>
                              <a:gd name="connsiteY490" fmla="*/ 156395 h 261883"/>
                              <a:gd name="connsiteX491" fmla="*/ 156210 w 241935"/>
                              <a:gd name="connsiteY491" fmla="*/ 155442 h 261883"/>
                              <a:gd name="connsiteX492" fmla="*/ 156210 w 241935"/>
                              <a:gd name="connsiteY492" fmla="*/ 162110 h 261883"/>
                              <a:gd name="connsiteX493" fmla="*/ 156210 w 241935"/>
                              <a:gd name="connsiteY493" fmla="*/ 162110 h 261883"/>
                              <a:gd name="connsiteX494" fmla="*/ 153353 w 241935"/>
                              <a:gd name="connsiteY494" fmla="*/ 161157 h 261883"/>
                              <a:gd name="connsiteX495" fmla="*/ 152400 w 241935"/>
                              <a:gd name="connsiteY495" fmla="*/ 160205 h 261883"/>
                              <a:gd name="connsiteX496" fmla="*/ 150495 w 241935"/>
                              <a:gd name="connsiteY496" fmla="*/ 158300 h 261883"/>
                              <a:gd name="connsiteX497" fmla="*/ 152400 w 241935"/>
                              <a:gd name="connsiteY497" fmla="*/ 190685 h 261883"/>
                              <a:gd name="connsiteX498" fmla="*/ 156210 w 241935"/>
                              <a:gd name="connsiteY498" fmla="*/ 193542 h 261883"/>
                              <a:gd name="connsiteX499" fmla="*/ 157163 w 241935"/>
                              <a:gd name="connsiteY499" fmla="*/ 193542 h 261883"/>
                              <a:gd name="connsiteX500" fmla="*/ 153353 w 241935"/>
                              <a:gd name="connsiteY500" fmla="*/ 189732 h 261883"/>
                              <a:gd name="connsiteX501" fmla="*/ 152400 w 241935"/>
                              <a:gd name="connsiteY501" fmla="*/ 190685 h 261883"/>
                              <a:gd name="connsiteX502" fmla="*/ 152400 w 241935"/>
                              <a:gd name="connsiteY502" fmla="*/ 190685 h 261883"/>
                              <a:gd name="connsiteX503" fmla="*/ 160973 w 241935"/>
                              <a:gd name="connsiteY503" fmla="*/ 127820 h 261883"/>
                              <a:gd name="connsiteX504" fmla="*/ 160973 w 241935"/>
                              <a:gd name="connsiteY504" fmla="*/ 130677 h 261883"/>
                              <a:gd name="connsiteX505" fmla="*/ 154305 w 241935"/>
                              <a:gd name="connsiteY505" fmla="*/ 134487 h 261883"/>
                              <a:gd name="connsiteX506" fmla="*/ 153353 w 241935"/>
                              <a:gd name="connsiteY506" fmla="*/ 135439 h 261883"/>
                              <a:gd name="connsiteX507" fmla="*/ 154305 w 241935"/>
                              <a:gd name="connsiteY507" fmla="*/ 137345 h 261883"/>
                              <a:gd name="connsiteX508" fmla="*/ 161925 w 241935"/>
                              <a:gd name="connsiteY508" fmla="*/ 136392 h 261883"/>
                              <a:gd name="connsiteX509" fmla="*/ 161925 w 241935"/>
                              <a:gd name="connsiteY509" fmla="*/ 135439 h 261883"/>
                              <a:gd name="connsiteX510" fmla="*/ 160020 w 241935"/>
                              <a:gd name="connsiteY510" fmla="*/ 130677 h 261883"/>
                              <a:gd name="connsiteX511" fmla="*/ 161925 w 241935"/>
                              <a:gd name="connsiteY511" fmla="*/ 128772 h 261883"/>
                              <a:gd name="connsiteX512" fmla="*/ 160973 w 241935"/>
                              <a:gd name="connsiteY512" fmla="*/ 126867 h 261883"/>
                              <a:gd name="connsiteX513" fmla="*/ 160020 w 241935"/>
                              <a:gd name="connsiteY513" fmla="*/ 126867 h 261883"/>
                              <a:gd name="connsiteX514" fmla="*/ 160973 w 241935"/>
                              <a:gd name="connsiteY514" fmla="*/ 127820 h 261883"/>
                              <a:gd name="connsiteX515" fmla="*/ 154305 w 241935"/>
                              <a:gd name="connsiteY515" fmla="*/ 109722 h 261883"/>
                              <a:gd name="connsiteX516" fmla="*/ 157163 w 241935"/>
                              <a:gd name="connsiteY516" fmla="*/ 109722 h 261883"/>
                              <a:gd name="connsiteX517" fmla="*/ 159068 w 241935"/>
                              <a:gd name="connsiteY517" fmla="*/ 109722 h 261883"/>
                              <a:gd name="connsiteX518" fmla="*/ 156210 w 241935"/>
                              <a:gd name="connsiteY518" fmla="*/ 108770 h 261883"/>
                              <a:gd name="connsiteX519" fmla="*/ 154305 w 241935"/>
                              <a:gd name="connsiteY519" fmla="*/ 109722 h 261883"/>
                              <a:gd name="connsiteX520" fmla="*/ 156210 w 241935"/>
                              <a:gd name="connsiteY520" fmla="*/ 209735 h 261883"/>
                              <a:gd name="connsiteX521" fmla="*/ 156210 w 241935"/>
                              <a:gd name="connsiteY521" fmla="*/ 209735 h 261883"/>
                              <a:gd name="connsiteX522" fmla="*/ 155258 w 241935"/>
                              <a:gd name="connsiteY522" fmla="*/ 209735 h 261883"/>
                              <a:gd name="connsiteX523" fmla="*/ 156210 w 241935"/>
                              <a:gd name="connsiteY523" fmla="*/ 209735 h 261883"/>
                              <a:gd name="connsiteX524" fmla="*/ 156210 w 241935"/>
                              <a:gd name="connsiteY524" fmla="*/ 209735 h 261883"/>
                              <a:gd name="connsiteX525" fmla="*/ 161925 w 241935"/>
                              <a:gd name="connsiteY525" fmla="*/ 195447 h 261883"/>
                              <a:gd name="connsiteX526" fmla="*/ 161925 w 241935"/>
                              <a:gd name="connsiteY526" fmla="*/ 195447 h 261883"/>
                              <a:gd name="connsiteX527" fmla="*/ 157163 w 241935"/>
                              <a:gd name="connsiteY527" fmla="*/ 195447 h 261883"/>
                              <a:gd name="connsiteX528" fmla="*/ 156210 w 241935"/>
                              <a:gd name="connsiteY528" fmla="*/ 195447 h 261883"/>
                              <a:gd name="connsiteX529" fmla="*/ 155258 w 241935"/>
                              <a:gd name="connsiteY529" fmla="*/ 196400 h 261883"/>
                              <a:gd name="connsiteX530" fmla="*/ 156210 w 241935"/>
                              <a:gd name="connsiteY530" fmla="*/ 197352 h 261883"/>
                              <a:gd name="connsiteX531" fmla="*/ 161925 w 241935"/>
                              <a:gd name="connsiteY531" fmla="*/ 195447 h 261883"/>
                              <a:gd name="connsiteX532" fmla="*/ 157163 w 241935"/>
                              <a:gd name="connsiteY532" fmla="*/ 202114 h 261883"/>
                              <a:gd name="connsiteX533" fmla="*/ 156210 w 241935"/>
                              <a:gd name="connsiteY533" fmla="*/ 201162 h 261883"/>
                              <a:gd name="connsiteX534" fmla="*/ 155258 w 241935"/>
                              <a:gd name="connsiteY534" fmla="*/ 202114 h 261883"/>
                              <a:gd name="connsiteX535" fmla="*/ 157163 w 241935"/>
                              <a:gd name="connsiteY535" fmla="*/ 202114 h 261883"/>
                              <a:gd name="connsiteX536" fmla="*/ 157163 w 241935"/>
                              <a:gd name="connsiteY536" fmla="*/ 202114 h 261883"/>
                              <a:gd name="connsiteX537" fmla="*/ 157163 w 241935"/>
                              <a:gd name="connsiteY537" fmla="*/ 162110 h 261883"/>
                              <a:gd name="connsiteX538" fmla="*/ 157163 w 241935"/>
                              <a:gd name="connsiteY538" fmla="*/ 162110 h 261883"/>
                              <a:gd name="connsiteX539" fmla="*/ 160020 w 241935"/>
                              <a:gd name="connsiteY539" fmla="*/ 159252 h 261883"/>
                              <a:gd name="connsiteX540" fmla="*/ 160020 w 241935"/>
                              <a:gd name="connsiteY540" fmla="*/ 163062 h 261883"/>
                              <a:gd name="connsiteX541" fmla="*/ 157163 w 241935"/>
                              <a:gd name="connsiteY541" fmla="*/ 162110 h 261883"/>
                              <a:gd name="connsiteX542" fmla="*/ 160020 w 241935"/>
                              <a:gd name="connsiteY542" fmla="*/ 227832 h 261883"/>
                              <a:gd name="connsiteX543" fmla="*/ 160020 w 241935"/>
                              <a:gd name="connsiteY543" fmla="*/ 227832 h 261883"/>
                              <a:gd name="connsiteX544" fmla="*/ 157163 w 241935"/>
                              <a:gd name="connsiteY544" fmla="*/ 228785 h 261883"/>
                              <a:gd name="connsiteX545" fmla="*/ 158115 w 241935"/>
                              <a:gd name="connsiteY545" fmla="*/ 229737 h 261883"/>
                              <a:gd name="connsiteX546" fmla="*/ 160020 w 241935"/>
                              <a:gd name="connsiteY546" fmla="*/ 227832 h 261883"/>
                              <a:gd name="connsiteX547" fmla="*/ 162878 w 241935"/>
                              <a:gd name="connsiteY547" fmla="*/ 179255 h 261883"/>
                              <a:gd name="connsiteX548" fmla="*/ 162878 w 241935"/>
                              <a:gd name="connsiteY548" fmla="*/ 179255 h 261883"/>
                              <a:gd name="connsiteX549" fmla="*/ 161925 w 241935"/>
                              <a:gd name="connsiteY549" fmla="*/ 177350 h 261883"/>
                              <a:gd name="connsiteX550" fmla="*/ 159068 w 241935"/>
                              <a:gd name="connsiteY550" fmla="*/ 178302 h 261883"/>
                              <a:gd name="connsiteX551" fmla="*/ 157163 w 241935"/>
                              <a:gd name="connsiteY551" fmla="*/ 182112 h 261883"/>
                              <a:gd name="connsiteX552" fmla="*/ 156210 w 241935"/>
                              <a:gd name="connsiteY552" fmla="*/ 186875 h 261883"/>
                              <a:gd name="connsiteX553" fmla="*/ 156210 w 241935"/>
                              <a:gd name="connsiteY553" fmla="*/ 189732 h 261883"/>
                              <a:gd name="connsiteX554" fmla="*/ 158115 w 241935"/>
                              <a:gd name="connsiteY554" fmla="*/ 188780 h 261883"/>
                              <a:gd name="connsiteX555" fmla="*/ 160020 w 241935"/>
                              <a:gd name="connsiteY555" fmla="*/ 184017 h 261883"/>
                              <a:gd name="connsiteX556" fmla="*/ 162878 w 241935"/>
                              <a:gd name="connsiteY556" fmla="*/ 179255 h 261883"/>
                              <a:gd name="connsiteX557" fmla="*/ 158115 w 241935"/>
                              <a:gd name="connsiteY557" fmla="*/ 114485 h 261883"/>
                              <a:gd name="connsiteX558" fmla="*/ 157163 w 241935"/>
                              <a:gd name="connsiteY558" fmla="*/ 115437 h 261883"/>
                              <a:gd name="connsiteX559" fmla="*/ 158115 w 241935"/>
                              <a:gd name="connsiteY559" fmla="*/ 116389 h 261883"/>
                              <a:gd name="connsiteX560" fmla="*/ 158115 w 241935"/>
                              <a:gd name="connsiteY560" fmla="*/ 114485 h 261883"/>
                              <a:gd name="connsiteX561" fmla="*/ 158115 w 241935"/>
                              <a:gd name="connsiteY561" fmla="*/ 114485 h 261883"/>
                              <a:gd name="connsiteX562" fmla="*/ 159068 w 241935"/>
                              <a:gd name="connsiteY562" fmla="*/ 121152 h 261883"/>
                              <a:gd name="connsiteX563" fmla="*/ 158115 w 241935"/>
                              <a:gd name="connsiteY563" fmla="*/ 124010 h 261883"/>
                              <a:gd name="connsiteX564" fmla="*/ 160020 w 241935"/>
                              <a:gd name="connsiteY564" fmla="*/ 123057 h 261883"/>
                              <a:gd name="connsiteX565" fmla="*/ 159068 w 241935"/>
                              <a:gd name="connsiteY565" fmla="*/ 121152 h 261883"/>
                              <a:gd name="connsiteX566" fmla="*/ 160973 w 241935"/>
                              <a:gd name="connsiteY566" fmla="*/ 206877 h 261883"/>
                              <a:gd name="connsiteX567" fmla="*/ 160973 w 241935"/>
                              <a:gd name="connsiteY567" fmla="*/ 206877 h 261883"/>
                              <a:gd name="connsiteX568" fmla="*/ 158115 w 241935"/>
                              <a:gd name="connsiteY568" fmla="*/ 206877 h 261883"/>
                              <a:gd name="connsiteX569" fmla="*/ 158115 w 241935"/>
                              <a:gd name="connsiteY569" fmla="*/ 207830 h 261883"/>
                              <a:gd name="connsiteX570" fmla="*/ 160973 w 241935"/>
                              <a:gd name="connsiteY570" fmla="*/ 206877 h 261883"/>
                              <a:gd name="connsiteX571" fmla="*/ 162878 w 241935"/>
                              <a:gd name="connsiteY571" fmla="*/ 144012 h 261883"/>
                              <a:gd name="connsiteX572" fmla="*/ 160973 w 241935"/>
                              <a:gd name="connsiteY572" fmla="*/ 145917 h 261883"/>
                              <a:gd name="connsiteX573" fmla="*/ 160973 w 241935"/>
                              <a:gd name="connsiteY573" fmla="*/ 145917 h 261883"/>
                              <a:gd name="connsiteX574" fmla="*/ 159068 w 241935"/>
                              <a:gd name="connsiteY574" fmla="*/ 143060 h 261883"/>
                              <a:gd name="connsiteX575" fmla="*/ 160973 w 241935"/>
                              <a:gd name="connsiteY575" fmla="*/ 141155 h 261883"/>
                              <a:gd name="connsiteX576" fmla="*/ 162878 w 241935"/>
                              <a:gd name="connsiteY576" fmla="*/ 144012 h 261883"/>
                              <a:gd name="connsiteX577" fmla="*/ 163830 w 241935"/>
                              <a:gd name="connsiteY577" fmla="*/ 217355 h 261883"/>
                              <a:gd name="connsiteX578" fmla="*/ 165735 w 241935"/>
                              <a:gd name="connsiteY578" fmla="*/ 213545 h 261883"/>
                              <a:gd name="connsiteX579" fmla="*/ 168593 w 241935"/>
                              <a:gd name="connsiteY579" fmla="*/ 211639 h 261883"/>
                              <a:gd name="connsiteX580" fmla="*/ 170498 w 241935"/>
                              <a:gd name="connsiteY580" fmla="*/ 214497 h 261883"/>
                              <a:gd name="connsiteX581" fmla="*/ 171450 w 241935"/>
                              <a:gd name="connsiteY581" fmla="*/ 217355 h 261883"/>
                              <a:gd name="connsiteX582" fmla="*/ 173355 w 241935"/>
                              <a:gd name="connsiteY582" fmla="*/ 214497 h 261883"/>
                              <a:gd name="connsiteX583" fmla="*/ 172403 w 241935"/>
                              <a:gd name="connsiteY583" fmla="*/ 211639 h 261883"/>
                              <a:gd name="connsiteX584" fmla="*/ 174308 w 241935"/>
                              <a:gd name="connsiteY584" fmla="*/ 212592 h 261883"/>
                              <a:gd name="connsiteX585" fmla="*/ 177165 w 241935"/>
                              <a:gd name="connsiteY585" fmla="*/ 213545 h 261883"/>
                              <a:gd name="connsiteX586" fmla="*/ 176213 w 241935"/>
                              <a:gd name="connsiteY586" fmla="*/ 211639 h 261883"/>
                              <a:gd name="connsiteX587" fmla="*/ 175260 w 241935"/>
                              <a:gd name="connsiteY587" fmla="*/ 209735 h 261883"/>
                              <a:gd name="connsiteX588" fmla="*/ 173355 w 241935"/>
                              <a:gd name="connsiteY588" fmla="*/ 209735 h 261883"/>
                              <a:gd name="connsiteX589" fmla="*/ 172403 w 241935"/>
                              <a:gd name="connsiteY589" fmla="*/ 211639 h 261883"/>
                              <a:gd name="connsiteX590" fmla="*/ 171450 w 241935"/>
                              <a:gd name="connsiteY590" fmla="*/ 203067 h 261883"/>
                              <a:gd name="connsiteX591" fmla="*/ 168593 w 241935"/>
                              <a:gd name="connsiteY591" fmla="*/ 207830 h 261883"/>
                              <a:gd name="connsiteX592" fmla="*/ 167640 w 241935"/>
                              <a:gd name="connsiteY592" fmla="*/ 209735 h 261883"/>
                              <a:gd name="connsiteX593" fmla="*/ 165735 w 241935"/>
                              <a:gd name="connsiteY593" fmla="*/ 212592 h 261883"/>
                              <a:gd name="connsiteX594" fmla="*/ 161925 w 241935"/>
                              <a:gd name="connsiteY594" fmla="*/ 216402 h 261883"/>
                              <a:gd name="connsiteX595" fmla="*/ 160973 w 241935"/>
                              <a:gd name="connsiteY595" fmla="*/ 217355 h 261883"/>
                              <a:gd name="connsiteX596" fmla="*/ 163830 w 241935"/>
                              <a:gd name="connsiteY596" fmla="*/ 217355 h 261883"/>
                              <a:gd name="connsiteX597" fmla="*/ 160973 w 241935"/>
                              <a:gd name="connsiteY597" fmla="*/ 210687 h 261883"/>
                              <a:gd name="connsiteX598" fmla="*/ 160973 w 241935"/>
                              <a:gd name="connsiteY598" fmla="*/ 210687 h 261883"/>
                              <a:gd name="connsiteX599" fmla="*/ 161925 w 241935"/>
                              <a:gd name="connsiteY599" fmla="*/ 212592 h 261883"/>
                              <a:gd name="connsiteX600" fmla="*/ 160973 w 241935"/>
                              <a:gd name="connsiteY600" fmla="*/ 210687 h 261883"/>
                              <a:gd name="connsiteX601" fmla="*/ 160973 w 241935"/>
                              <a:gd name="connsiteY601" fmla="*/ 210687 h 261883"/>
                              <a:gd name="connsiteX602" fmla="*/ 164783 w 241935"/>
                              <a:gd name="connsiteY602" fmla="*/ 167825 h 261883"/>
                              <a:gd name="connsiteX603" fmla="*/ 161925 w 241935"/>
                              <a:gd name="connsiteY603" fmla="*/ 171635 h 261883"/>
                              <a:gd name="connsiteX604" fmla="*/ 162878 w 241935"/>
                              <a:gd name="connsiteY604" fmla="*/ 173539 h 261883"/>
                              <a:gd name="connsiteX605" fmla="*/ 165735 w 241935"/>
                              <a:gd name="connsiteY605" fmla="*/ 169730 h 261883"/>
                              <a:gd name="connsiteX606" fmla="*/ 164783 w 241935"/>
                              <a:gd name="connsiteY606" fmla="*/ 167825 h 261883"/>
                              <a:gd name="connsiteX607" fmla="*/ 162878 w 241935"/>
                              <a:gd name="connsiteY607" fmla="*/ 236405 h 261883"/>
                              <a:gd name="connsiteX608" fmla="*/ 162878 w 241935"/>
                              <a:gd name="connsiteY608" fmla="*/ 236405 h 261883"/>
                              <a:gd name="connsiteX609" fmla="*/ 162878 w 241935"/>
                              <a:gd name="connsiteY609" fmla="*/ 237357 h 261883"/>
                              <a:gd name="connsiteX610" fmla="*/ 162878 w 241935"/>
                              <a:gd name="connsiteY610" fmla="*/ 236405 h 261883"/>
                              <a:gd name="connsiteX611" fmla="*/ 162878 w 241935"/>
                              <a:gd name="connsiteY611" fmla="*/ 236405 h 261883"/>
                              <a:gd name="connsiteX612" fmla="*/ 162878 w 241935"/>
                              <a:gd name="connsiteY612" fmla="*/ 189732 h 261883"/>
                              <a:gd name="connsiteX613" fmla="*/ 165735 w 241935"/>
                              <a:gd name="connsiteY613" fmla="*/ 190685 h 261883"/>
                              <a:gd name="connsiteX614" fmla="*/ 168593 w 241935"/>
                              <a:gd name="connsiteY614" fmla="*/ 188780 h 261883"/>
                              <a:gd name="connsiteX615" fmla="*/ 166688 w 241935"/>
                              <a:gd name="connsiteY615" fmla="*/ 187827 h 261883"/>
                              <a:gd name="connsiteX616" fmla="*/ 162878 w 241935"/>
                              <a:gd name="connsiteY616" fmla="*/ 189732 h 261883"/>
                              <a:gd name="connsiteX617" fmla="*/ 180023 w 241935"/>
                              <a:gd name="connsiteY617" fmla="*/ 199257 h 261883"/>
                              <a:gd name="connsiteX618" fmla="*/ 180023 w 241935"/>
                              <a:gd name="connsiteY618" fmla="*/ 197352 h 261883"/>
                              <a:gd name="connsiteX619" fmla="*/ 180975 w 241935"/>
                              <a:gd name="connsiteY619" fmla="*/ 194495 h 261883"/>
                              <a:gd name="connsiteX620" fmla="*/ 180023 w 241935"/>
                              <a:gd name="connsiteY620" fmla="*/ 193542 h 261883"/>
                              <a:gd name="connsiteX621" fmla="*/ 179070 w 241935"/>
                              <a:gd name="connsiteY621" fmla="*/ 194495 h 261883"/>
                              <a:gd name="connsiteX622" fmla="*/ 176213 w 241935"/>
                              <a:gd name="connsiteY622" fmla="*/ 194495 h 261883"/>
                              <a:gd name="connsiteX623" fmla="*/ 175260 w 241935"/>
                              <a:gd name="connsiteY623" fmla="*/ 193542 h 261883"/>
                              <a:gd name="connsiteX624" fmla="*/ 174308 w 241935"/>
                              <a:gd name="connsiteY624" fmla="*/ 195447 h 261883"/>
                              <a:gd name="connsiteX625" fmla="*/ 174308 w 241935"/>
                              <a:gd name="connsiteY625" fmla="*/ 197352 h 261883"/>
                              <a:gd name="connsiteX626" fmla="*/ 168593 w 241935"/>
                              <a:gd name="connsiteY626" fmla="*/ 197352 h 261883"/>
                              <a:gd name="connsiteX627" fmla="*/ 164783 w 241935"/>
                              <a:gd name="connsiteY627" fmla="*/ 200210 h 261883"/>
                              <a:gd name="connsiteX628" fmla="*/ 162878 w 241935"/>
                              <a:gd name="connsiteY628" fmla="*/ 200210 h 261883"/>
                              <a:gd name="connsiteX629" fmla="*/ 161925 w 241935"/>
                              <a:gd name="connsiteY629" fmla="*/ 200210 h 261883"/>
                              <a:gd name="connsiteX630" fmla="*/ 165735 w 241935"/>
                              <a:gd name="connsiteY630" fmla="*/ 204020 h 261883"/>
                              <a:gd name="connsiteX631" fmla="*/ 170498 w 241935"/>
                              <a:gd name="connsiteY631" fmla="*/ 204972 h 261883"/>
                              <a:gd name="connsiteX632" fmla="*/ 179070 w 241935"/>
                              <a:gd name="connsiteY632" fmla="*/ 209735 h 261883"/>
                              <a:gd name="connsiteX633" fmla="*/ 178118 w 241935"/>
                              <a:gd name="connsiteY633" fmla="*/ 209735 h 261883"/>
                              <a:gd name="connsiteX634" fmla="*/ 176213 w 241935"/>
                              <a:gd name="connsiteY634" fmla="*/ 210687 h 261883"/>
                              <a:gd name="connsiteX635" fmla="*/ 176213 w 241935"/>
                              <a:gd name="connsiteY635" fmla="*/ 210687 h 261883"/>
                              <a:gd name="connsiteX636" fmla="*/ 178118 w 241935"/>
                              <a:gd name="connsiteY636" fmla="*/ 209735 h 261883"/>
                              <a:gd name="connsiteX637" fmla="*/ 179070 w 241935"/>
                              <a:gd name="connsiteY637" fmla="*/ 208782 h 261883"/>
                              <a:gd name="connsiteX638" fmla="*/ 180023 w 241935"/>
                              <a:gd name="connsiteY638" fmla="*/ 199257 h 261883"/>
                              <a:gd name="connsiteX639" fmla="*/ 163830 w 241935"/>
                              <a:gd name="connsiteY639" fmla="*/ 158300 h 261883"/>
                              <a:gd name="connsiteX640" fmla="*/ 163830 w 241935"/>
                              <a:gd name="connsiteY640" fmla="*/ 158300 h 261883"/>
                              <a:gd name="connsiteX641" fmla="*/ 164783 w 241935"/>
                              <a:gd name="connsiteY641" fmla="*/ 157347 h 261883"/>
                              <a:gd name="connsiteX642" fmla="*/ 164783 w 241935"/>
                              <a:gd name="connsiteY642" fmla="*/ 156395 h 261883"/>
                              <a:gd name="connsiteX643" fmla="*/ 166688 w 241935"/>
                              <a:gd name="connsiteY643" fmla="*/ 156395 h 261883"/>
                              <a:gd name="connsiteX644" fmla="*/ 167640 w 241935"/>
                              <a:gd name="connsiteY644" fmla="*/ 155442 h 261883"/>
                              <a:gd name="connsiteX645" fmla="*/ 165735 w 241935"/>
                              <a:gd name="connsiteY645" fmla="*/ 154489 h 261883"/>
                              <a:gd name="connsiteX646" fmla="*/ 163830 w 241935"/>
                              <a:gd name="connsiteY646" fmla="*/ 156395 h 261883"/>
                              <a:gd name="connsiteX647" fmla="*/ 162878 w 241935"/>
                              <a:gd name="connsiteY647" fmla="*/ 157347 h 261883"/>
                              <a:gd name="connsiteX648" fmla="*/ 163830 w 241935"/>
                              <a:gd name="connsiteY648" fmla="*/ 158300 h 261883"/>
                              <a:gd name="connsiteX649" fmla="*/ 164783 w 241935"/>
                              <a:gd name="connsiteY649" fmla="*/ 203067 h 261883"/>
                              <a:gd name="connsiteX650" fmla="*/ 164783 w 241935"/>
                              <a:gd name="connsiteY650" fmla="*/ 203067 h 261883"/>
                              <a:gd name="connsiteX651" fmla="*/ 164783 w 241935"/>
                              <a:gd name="connsiteY651" fmla="*/ 204020 h 261883"/>
                              <a:gd name="connsiteX652" fmla="*/ 164783 w 241935"/>
                              <a:gd name="connsiteY652" fmla="*/ 203067 h 261883"/>
                              <a:gd name="connsiteX653" fmla="*/ 164783 w 241935"/>
                              <a:gd name="connsiteY653" fmla="*/ 203067 h 261883"/>
                              <a:gd name="connsiteX654" fmla="*/ 166688 w 241935"/>
                              <a:gd name="connsiteY654" fmla="*/ 244025 h 261883"/>
                              <a:gd name="connsiteX655" fmla="*/ 164783 w 241935"/>
                              <a:gd name="connsiteY655" fmla="*/ 242120 h 261883"/>
                              <a:gd name="connsiteX656" fmla="*/ 163830 w 241935"/>
                              <a:gd name="connsiteY656" fmla="*/ 243072 h 261883"/>
                              <a:gd name="connsiteX657" fmla="*/ 164783 w 241935"/>
                              <a:gd name="connsiteY657" fmla="*/ 244977 h 261883"/>
                              <a:gd name="connsiteX658" fmla="*/ 166688 w 241935"/>
                              <a:gd name="connsiteY658" fmla="*/ 244025 h 261883"/>
                              <a:gd name="connsiteX659" fmla="*/ 168593 w 241935"/>
                              <a:gd name="connsiteY659" fmla="*/ 182112 h 261883"/>
                              <a:gd name="connsiteX660" fmla="*/ 166688 w 241935"/>
                              <a:gd name="connsiteY660" fmla="*/ 181160 h 261883"/>
                              <a:gd name="connsiteX661" fmla="*/ 164783 w 241935"/>
                              <a:gd name="connsiteY661" fmla="*/ 183064 h 261883"/>
                              <a:gd name="connsiteX662" fmla="*/ 166688 w 241935"/>
                              <a:gd name="connsiteY662" fmla="*/ 184970 h 261883"/>
                              <a:gd name="connsiteX663" fmla="*/ 171450 w 241935"/>
                              <a:gd name="connsiteY663" fmla="*/ 184970 h 261883"/>
                              <a:gd name="connsiteX664" fmla="*/ 175260 w 241935"/>
                              <a:gd name="connsiteY664" fmla="*/ 188780 h 261883"/>
                              <a:gd name="connsiteX665" fmla="*/ 174308 w 241935"/>
                              <a:gd name="connsiteY665" fmla="*/ 187827 h 261883"/>
                              <a:gd name="connsiteX666" fmla="*/ 172403 w 241935"/>
                              <a:gd name="connsiteY666" fmla="*/ 188780 h 261883"/>
                              <a:gd name="connsiteX667" fmla="*/ 172403 w 241935"/>
                              <a:gd name="connsiteY667" fmla="*/ 189732 h 261883"/>
                              <a:gd name="connsiteX668" fmla="*/ 174308 w 241935"/>
                              <a:gd name="connsiteY668" fmla="*/ 189732 h 261883"/>
                              <a:gd name="connsiteX669" fmla="*/ 175260 w 241935"/>
                              <a:gd name="connsiteY669" fmla="*/ 188780 h 261883"/>
                              <a:gd name="connsiteX670" fmla="*/ 178118 w 241935"/>
                              <a:gd name="connsiteY670" fmla="*/ 186875 h 261883"/>
                              <a:gd name="connsiteX671" fmla="*/ 176213 w 241935"/>
                              <a:gd name="connsiteY671" fmla="*/ 182112 h 261883"/>
                              <a:gd name="connsiteX672" fmla="*/ 171450 w 241935"/>
                              <a:gd name="connsiteY672" fmla="*/ 180207 h 261883"/>
                              <a:gd name="connsiteX673" fmla="*/ 168593 w 241935"/>
                              <a:gd name="connsiteY673" fmla="*/ 182112 h 261883"/>
                              <a:gd name="connsiteX674" fmla="*/ 178118 w 241935"/>
                              <a:gd name="connsiteY674" fmla="*/ 228785 h 261883"/>
                              <a:gd name="connsiteX675" fmla="*/ 177165 w 241935"/>
                              <a:gd name="connsiteY675" fmla="*/ 226880 h 261883"/>
                              <a:gd name="connsiteX676" fmla="*/ 180023 w 241935"/>
                              <a:gd name="connsiteY676" fmla="*/ 223070 h 261883"/>
                              <a:gd name="connsiteX677" fmla="*/ 185738 w 241935"/>
                              <a:gd name="connsiteY677" fmla="*/ 222117 h 261883"/>
                              <a:gd name="connsiteX678" fmla="*/ 180975 w 241935"/>
                              <a:gd name="connsiteY678" fmla="*/ 224022 h 261883"/>
                              <a:gd name="connsiteX679" fmla="*/ 182880 w 241935"/>
                              <a:gd name="connsiteY679" fmla="*/ 225927 h 261883"/>
                              <a:gd name="connsiteX680" fmla="*/ 185738 w 241935"/>
                              <a:gd name="connsiteY680" fmla="*/ 225927 h 261883"/>
                              <a:gd name="connsiteX681" fmla="*/ 185738 w 241935"/>
                              <a:gd name="connsiteY681" fmla="*/ 223070 h 261883"/>
                              <a:gd name="connsiteX682" fmla="*/ 179070 w 241935"/>
                              <a:gd name="connsiteY682" fmla="*/ 221164 h 261883"/>
                              <a:gd name="connsiteX683" fmla="*/ 174308 w 241935"/>
                              <a:gd name="connsiteY683" fmla="*/ 223070 h 261883"/>
                              <a:gd name="connsiteX684" fmla="*/ 172403 w 241935"/>
                              <a:gd name="connsiteY684" fmla="*/ 224975 h 261883"/>
                              <a:gd name="connsiteX685" fmla="*/ 172403 w 241935"/>
                              <a:gd name="connsiteY685" fmla="*/ 228785 h 261883"/>
                              <a:gd name="connsiteX686" fmla="*/ 167640 w 241935"/>
                              <a:gd name="connsiteY686" fmla="*/ 227832 h 261883"/>
                              <a:gd name="connsiteX687" fmla="*/ 166688 w 241935"/>
                              <a:gd name="connsiteY687" fmla="*/ 226880 h 261883"/>
                              <a:gd name="connsiteX688" fmla="*/ 165735 w 241935"/>
                              <a:gd name="connsiteY688" fmla="*/ 226880 h 261883"/>
                              <a:gd name="connsiteX689" fmla="*/ 166688 w 241935"/>
                              <a:gd name="connsiteY689" fmla="*/ 227832 h 261883"/>
                              <a:gd name="connsiteX690" fmla="*/ 167640 w 241935"/>
                              <a:gd name="connsiteY690" fmla="*/ 227832 h 261883"/>
                              <a:gd name="connsiteX691" fmla="*/ 166688 w 241935"/>
                              <a:gd name="connsiteY691" fmla="*/ 231642 h 261883"/>
                              <a:gd name="connsiteX692" fmla="*/ 165735 w 241935"/>
                              <a:gd name="connsiteY692" fmla="*/ 232595 h 261883"/>
                              <a:gd name="connsiteX693" fmla="*/ 164783 w 241935"/>
                              <a:gd name="connsiteY693" fmla="*/ 234500 h 261883"/>
                              <a:gd name="connsiteX694" fmla="*/ 165735 w 241935"/>
                              <a:gd name="connsiteY694" fmla="*/ 235452 h 261883"/>
                              <a:gd name="connsiteX695" fmla="*/ 169545 w 241935"/>
                              <a:gd name="connsiteY695" fmla="*/ 235452 h 261883"/>
                              <a:gd name="connsiteX696" fmla="*/ 171450 w 241935"/>
                              <a:gd name="connsiteY696" fmla="*/ 229737 h 261883"/>
                              <a:gd name="connsiteX697" fmla="*/ 173355 w 241935"/>
                              <a:gd name="connsiteY697" fmla="*/ 232595 h 261883"/>
                              <a:gd name="connsiteX698" fmla="*/ 176213 w 241935"/>
                              <a:gd name="connsiteY698" fmla="*/ 235452 h 261883"/>
                              <a:gd name="connsiteX699" fmla="*/ 178118 w 241935"/>
                              <a:gd name="connsiteY699" fmla="*/ 228785 h 261883"/>
                              <a:gd name="connsiteX700" fmla="*/ 166688 w 241935"/>
                              <a:gd name="connsiteY700" fmla="*/ 144012 h 261883"/>
                              <a:gd name="connsiteX701" fmla="*/ 166688 w 241935"/>
                              <a:gd name="connsiteY701" fmla="*/ 144012 h 261883"/>
                              <a:gd name="connsiteX702" fmla="*/ 166688 w 241935"/>
                              <a:gd name="connsiteY702" fmla="*/ 142107 h 261883"/>
                              <a:gd name="connsiteX703" fmla="*/ 166688 w 241935"/>
                              <a:gd name="connsiteY703" fmla="*/ 144012 h 261883"/>
                              <a:gd name="connsiteX704" fmla="*/ 166688 w 241935"/>
                              <a:gd name="connsiteY704" fmla="*/ 144012 h 261883"/>
                              <a:gd name="connsiteX705" fmla="*/ 167640 w 241935"/>
                              <a:gd name="connsiteY705" fmla="*/ 164014 h 261883"/>
                              <a:gd name="connsiteX706" fmla="*/ 167640 w 241935"/>
                              <a:gd name="connsiteY706" fmla="*/ 164014 h 261883"/>
                              <a:gd name="connsiteX707" fmla="*/ 166688 w 241935"/>
                              <a:gd name="connsiteY707" fmla="*/ 164014 h 261883"/>
                              <a:gd name="connsiteX708" fmla="*/ 167640 w 241935"/>
                              <a:gd name="connsiteY708" fmla="*/ 164014 h 261883"/>
                              <a:gd name="connsiteX709" fmla="*/ 167640 w 241935"/>
                              <a:gd name="connsiteY709" fmla="*/ 164014 h 261883"/>
                              <a:gd name="connsiteX710" fmla="*/ 167640 w 241935"/>
                              <a:gd name="connsiteY710" fmla="*/ 175445 h 261883"/>
                              <a:gd name="connsiteX711" fmla="*/ 167640 w 241935"/>
                              <a:gd name="connsiteY711" fmla="*/ 175445 h 261883"/>
                              <a:gd name="connsiteX712" fmla="*/ 165735 w 241935"/>
                              <a:gd name="connsiteY712" fmla="*/ 178302 h 261883"/>
                              <a:gd name="connsiteX713" fmla="*/ 165735 w 241935"/>
                              <a:gd name="connsiteY713" fmla="*/ 180207 h 261883"/>
                              <a:gd name="connsiteX714" fmla="*/ 166688 w 241935"/>
                              <a:gd name="connsiteY714" fmla="*/ 178302 h 261883"/>
                              <a:gd name="connsiteX715" fmla="*/ 167640 w 241935"/>
                              <a:gd name="connsiteY715" fmla="*/ 175445 h 261883"/>
                              <a:gd name="connsiteX716" fmla="*/ 166688 w 241935"/>
                              <a:gd name="connsiteY716" fmla="*/ 147822 h 261883"/>
                              <a:gd name="connsiteX717" fmla="*/ 166688 w 241935"/>
                              <a:gd name="connsiteY717" fmla="*/ 147822 h 261883"/>
                              <a:gd name="connsiteX718" fmla="*/ 167640 w 241935"/>
                              <a:gd name="connsiteY718" fmla="*/ 150680 h 261883"/>
                              <a:gd name="connsiteX719" fmla="*/ 168593 w 241935"/>
                              <a:gd name="connsiteY719" fmla="*/ 149727 h 261883"/>
                              <a:gd name="connsiteX720" fmla="*/ 166688 w 241935"/>
                              <a:gd name="connsiteY720" fmla="*/ 147822 h 261883"/>
                              <a:gd name="connsiteX721" fmla="*/ 167640 w 241935"/>
                              <a:gd name="connsiteY721" fmla="*/ 220212 h 261883"/>
                              <a:gd name="connsiteX722" fmla="*/ 167640 w 241935"/>
                              <a:gd name="connsiteY722" fmla="*/ 221164 h 261883"/>
                              <a:gd name="connsiteX723" fmla="*/ 168593 w 241935"/>
                              <a:gd name="connsiteY723" fmla="*/ 218307 h 261883"/>
                              <a:gd name="connsiteX724" fmla="*/ 167640 w 241935"/>
                              <a:gd name="connsiteY724" fmla="*/ 217355 h 261883"/>
                              <a:gd name="connsiteX725" fmla="*/ 167640 w 241935"/>
                              <a:gd name="connsiteY725" fmla="*/ 220212 h 261883"/>
                              <a:gd name="connsiteX726" fmla="*/ 169545 w 241935"/>
                              <a:gd name="connsiteY726" fmla="*/ 158300 h 261883"/>
                              <a:gd name="connsiteX727" fmla="*/ 169545 w 241935"/>
                              <a:gd name="connsiteY727" fmla="*/ 158300 h 261883"/>
                              <a:gd name="connsiteX728" fmla="*/ 168593 w 241935"/>
                              <a:gd name="connsiteY728" fmla="*/ 159252 h 261883"/>
                              <a:gd name="connsiteX729" fmla="*/ 169545 w 241935"/>
                              <a:gd name="connsiteY729" fmla="*/ 158300 h 261883"/>
                              <a:gd name="connsiteX730" fmla="*/ 169545 w 241935"/>
                              <a:gd name="connsiteY730" fmla="*/ 158300 h 261883"/>
                              <a:gd name="connsiteX731" fmla="*/ 169545 w 241935"/>
                              <a:gd name="connsiteY731" fmla="*/ 162110 h 261883"/>
                              <a:gd name="connsiteX732" fmla="*/ 168593 w 241935"/>
                              <a:gd name="connsiteY732" fmla="*/ 164967 h 261883"/>
                              <a:gd name="connsiteX733" fmla="*/ 172403 w 241935"/>
                              <a:gd name="connsiteY733" fmla="*/ 170682 h 261883"/>
                              <a:gd name="connsiteX734" fmla="*/ 173355 w 241935"/>
                              <a:gd name="connsiteY734" fmla="*/ 169730 h 261883"/>
                              <a:gd name="connsiteX735" fmla="*/ 170498 w 241935"/>
                              <a:gd name="connsiteY735" fmla="*/ 167825 h 261883"/>
                              <a:gd name="connsiteX736" fmla="*/ 170498 w 241935"/>
                              <a:gd name="connsiteY736" fmla="*/ 165920 h 261883"/>
                              <a:gd name="connsiteX737" fmla="*/ 170498 w 241935"/>
                              <a:gd name="connsiteY737" fmla="*/ 161157 h 261883"/>
                              <a:gd name="connsiteX738" fmla="*/ 169545 w 241935"/>
                              <a:gd name="connsiteY738" fmla="*/ 162110 h 261883"/>
                              <a:gd name="connsiteX739" fmla="*/ 170498 w 241935"/>
                              <a:gd name="connsiteY739" fmla="*/ 235452 h 261883"/>
                              <a:gd name="connsiteX740" fmla="*/ 172403 w 241935"/>
                              <a:gd name="connsiteY740" fmla="*/ 234500 h 261883"/>
                              <a:gd name="connsiteX741" fmla="*/ 172403 w 241935"/>
                              <a:gd name="connsiteY741" fmla="*/ 231642 h 261883"/>
                              <a:gd name="connsiteX742" fmla="*/ 170498 w 241935"/>
                              <a:gd name="connsiteY742" fmla="*/ 232595 h 261883"/>
                              <a:gd name="connsiteX743" fmla="*/ 170498 w 241935"/>
                              <a:gd name="connsiteY743" fmla="*/ 235452 h 261883"/>
                              <a:gd name="connsiteX744" fmla="*/ 173355 w 241935"/>
                              <a:gd name="connsiteY744" fmla="*/ 241167 h 261883"/>
                              <a:gd name="connsiteX745" fmla="*/ 174308 w 241935"/>
                              <a:gd name="connsiteY745" fmla="*/ 240214 h 261883"/>
                              <a:gd name="connsiteX746" fmla="*/ 171450 w 241935"/>
                              <a:gd name="connsiteY746" fmla="*/ 238310 h 261883"/>
                              <a:gd name="connsiteX747" fmla="*/ 170498 w 241935"/>
                              <a:gd name="connsiteY747" fmla="*/ 238310 h 261883"/>
                              <a:gd name="connsiteX748" fmla="*/ 173355 w 241935"/>
                              <a:gd name="connsiteY748" fmla="*/ 241167 h 261883"/>
                              <a:gd name="connsiteX749" fmla="*/ 175260 w 241935"/>
                              <a:gd name="connsiteY749" fmla="*/ 173539 h 261883"/>
                              <a:gd name="connsiteX750" fmla="*/ 170498 w 241935"/>
                              <a:gd name="connsiteY750" fmla="*/ 175445 h 261883"/>
                              <a:gd name="connsiteX751" fmla="*/ 172403 w 241935"/>
                              <a:gd name="connsiteY751" fmla="*/ 176397 h 261883"/>
                              <a:gd name="connsiteX752" fmla="*/ 175260 w 241935"/>
                              <a:gd name="connsiteY752" fmla="*/ 173539 h 261883"/>
                              <a:gd name="connsiteX753" fmla="*/ 175260 w 241935"/>
                              <a:gd name="connsiteY753" fmla="*/ 173539 h 261883"/>
                              <a:gd name="connsiteX754" fmla="*/ 170498 w 241935"/>
                              <a:gd name="connsiteY754" fmla="*/ 180207 h 261883"/>
                              <a:gd name="connsiteX755" fmla="*/ 177165 w 241935"/>
                              <a:gd name="connsiteY755" fmla="*/ 180207 h 261883"/>
                              <a:gd name="connsiteX756" fmla="*/ 170498 w 241935"/>
                              <a:gd name="connsiteY756" fmla="*/ 180207 h 261883"/>
                              <a:gd name="connsiteX757" fmla="*/ 175260 w 241935"/>
                              <a:gd name="connsiteY757" fmla="*/ 245930 h 261883"/>
                              <a:gd name="connsiteX758" fmla="*/ 174308 w 241935"/>
                              <a:gd name="connsiteY758" fmla="*/ 244977 h 261883"/>
                              <a:gd name="connsiteX759" fmla="*/ 171450 w 241935"/>
                              <a:gd name="connsiteY759" fmla="*/ 246882 h 261883"/>
                              <a:gd name="connsiteX760" fmla="*/ 172403 w 241935"/>
                              <a:gd name="connsiteY760" fmla="*/ 247835 h 261883"/>
                              <a:gd name="connsiteX761" fmla="*/ 175260 w 241935"/>
                              <a:gd name="connsiteY761" fmla="*/ 245930 h 261883"/>
                              <a:gd name="connsiteX762" fmla="*/ 171450 w 241935"/>
                              <a:gd name="connsiteY762" fmla="*/ 159252 h 261883"/>
                              <a:gd name="connsiteX763" fmla="*/ 171450 w 241935"/>
                              <a:gd name="connsiteY763" fmla="*/ 159252 h 261883"/>
                              <a:gd name="connsiteX764" fmla="*/ 172403 w 241935"/>
                              <a:gd name="connsiteY764" fmla="*/ 159252 h 261883"/>
                              <a:gd name="connsiteX765" fmla="*/ 171450 w 241935"/>
                              <a:gd name="connsiteY765" fmla="*/ 159252 h 261883"/>
                              <a:gd name="connsiteX766" fmla="*/ 171450 w 241935"/>
                              <a:gd name="connsiteY766" fmla="*/ 159252 h 261883"/>
                              <a:gd name="connsiteX767" fmla="*/ 174308 w 241935"/>
                              <a:gd name="connsiteY767" fmla="*/ 163062 h 261883"/>
                              <a:gd name="connsiteX768" fmla="*/ 174308 w 241935"/>
                              <a:gd name="connsiteY768" fmla="*/ 163062 h 261883"/>
                              <a:gd name="connsiteX769" fmla="*/ 176213 w 241935"/>
                              <a:gd name="connsiteY769" fmla="*/ 163062 h 261883"/>
                              <a:gd name="connsiteX770" fmla="*/ 174308 w 241935"/>
                              <a:gd name="connsiteY770" fmla="*/ 163062 h 261883"/>
                              <a:gd name="connsiteX771" fmla="*/ 174308 w 241935"/>
                              <a:gd name="connsiteY771" fmla="*/ 163062 h 261883"/>
                              <a:gd name="connsiteX772" fmla="*/ 178118 w 241935"/>
                              <a:gd name="connsiteY772" fmla="*/ 200210 h 261883"/>
                              <a:gd name="connsiteX773" fmla="*/ 177165 w 241935"/>
                              <a:gd name="connsiteY773" fmla="*/ 203067 h 261883"/>
                              <a:gd name="connsiteX774" fmla="*/ 176213 w 241935"/>
                              <a:gd name="connsiteY774" fmla="*/ 203067 h 261883"/>
                              <a:gd name="connsiteX775" fmla="*/ 175260 w 241935"/>
                              <a:gd name="connsiteY775" fmla="*/ 200210 h 261883"/>
                              <a:gd name="connsiteX776" fmla="*/ 176213 w 241935"/>
                              <a:gd name="connsiteY776" fmla="*/ 197352 h 261883"/>
                              <a:gd name="connsiteX777" fmla="*/ 178118 w 241935"/>
                              <a:gd name="connsiteY777" fmla="*/ 200210 h 261883"/>
                              <a:gd name="connsiteX778" fmla="*/ 177165 w 241935"/>
                              <a:gd name="connsiteY778" fmla="*/ 237357 h 261883"/>
                              <a:gd name="connsiteX779" fmla="*/ 176213 w 241935"/>
                              <a:gd name="connsiteY779" fmla="*/ 236405 h 261883"/>
                              <a:gd name="connsiteX780" fmla="*/ 175260 w 241935"/>
                              <a:gd name="connsiteY780" fmla="*/ 237357 h 261883"/>
                              <a:gd name="connsiteX781" fmla="*/ 177165 w 241935"/>
                              <a:gd name="connsiteY781" fmla="*/ 237357 h 261883"/>
                              <a:gd name="connsiteX782" fmla="*/ 177165 w 241935"/>
                              <a:gd name="connsiteY782" fmla="*/ 237357 h 261883"/>
                              <a:gd name="connsiteX783" fmla="*/ 177165 w 241935"/>
                              <a:gd name="connsiteY783" fmla="*/ 217355 h 261883"/>
                              <a:gd name="connsiteX784" fmla="*/ 176213 w 241935"/>
                              <a:gd name="connsiteY784" fmla="*/ 218307 h 261883"/>
                              <a:gd name="connsiteX785" fmla="*/ 177165 w 241935"/>
                              <a:gd name="connsiteY785" fmla="*/ 219260 h 261883"/>
                              <a:gd name="connsiteX786" fmla="*/ 178118 w 241935"/>
                              <a:gd name="connsiteY786" fmla="*/ 218307 h 261883"/>
                              <a:gd name="connsiteX787" fmla="*/ 177165 w 241935"/>
                              <a:gd name="connsiteY787" fmla="*/ 217355 h 261883"/>
                              <a:gd name="connsiteX788" fmla="*/ 178118 w 241935"/>
                              <a:gd name="connsiteY788" fmla="*/ 249739 h 261883"/>
                              <a:gd name="connsiteX789" fmla="*/ 178118 w 241935"/>
                              <a:gd name="connsiteY789" fmla="*/ 249739 h 261883"/>
                              <a:gd name="connsiteX790" fmla="*/ 177165 w 241935"/>
                              <a:gd name="connsiteY790" fmla="*/ 249739 h 261883"/>
                              <a:gd name="connsiteX791" fmla="*/ 178118 w 241935"/>
                              <a:gd name="connsiteY791" fmla="*/ 249739 h 261883"/>
                              <a:gd name="connsiteX792" fmla="*/ 178118 w 241935"/>
                              <a:gd name="connsiteY792" fmla="*/ 249739 h 261883"/>
                              <a:gd name="connsiteX793" fmla="*/ 179070 w 241935"/>
                              <a:gd name="connsiteY793" fmla="*/ 182112 h 261883"/>
                              <a:gd name="connsiteX794" fmla="*/ 177165 w 241935"/>
                              <a:gd name="connsiteY794" fmla="*/ 181160 h 261883"/>
                              <a:gd name="connsiteX795" fmla="*/ 179070 w 241935"/>
                              <a:gd name="connsiteY795" fmla="*/ 182112 h 261883"/>
                              <a:gd name="connsiteX796" fmla="*/ 180023 w 241935"/>
                              <a:gd name="connsiteY796" fmla="*/ 185922 h 261883"/>
                              <a:gd name="connsiteX797" fmla="*/ 180975 w 241935"/>
                              <a:gd name="connsiteY797" fmla="*/ 185922 h 261883"/>
                              <a:gd name="connsiteX798" fmla="*/ 179070 w 241935"/>
                              <a:gd name="connsiteY798" fmla="*/ 182112 h 261883"/>
                              <a:gd name="connsiteX799" fmla="*/ 187643 w 241935"/>
                              <a:gd name="connsiteY799" fmla="*/ 244977 h 261883"/>
                              <a:gd name="connsiteX800" fmla="*/ 186690 w 241935"/>
                              <a:gd name="connsiteY800" fmla="*/ 243072 h 261883"/>
                              <a:gd name="connsiteX801" fmla="*/ 180975 w 241935"/>
                              <a:gd name="connsiteY801" fmla="*/ 242120 h 261883"/>
                              <a:gd name="connsiteX802" fmla="*/ 180023 w 241935"/>
                              <a:gd name="connsiteY802" fmla="*/ 243072 h 261883"/>
                              <a:gd name="connsiteX803" fmla="*/ 180023 w 241935"/>
                              <a:gd name="connsiteY803" fmla="*/ 245930 h 261883"/>
                              <a:gd name="connsiteX804" fmla="*/ 183833 w 241935"/>
                              <a:gd name="connsiteY804" fmla="*/ 248787 h 261883"/>
                              <a:gd name="connsiteX805" fmla="*/ 186690 w 241935"/>
                              <a:gd name="connsiteY805" fmla="*/ 245930 h 261883"/>
                              <a:gd name="connsiteX806" fmla="*/ 187643 w 241935"/>
                              <a:gd name="connsiteY806" fmla="*/ 244977 h 261883"/>
                              <a:gd name="connsiteX807" fmla="*/ 185738 w 241935"/>
                              <a:gd name="connsiteY807" fmla="*/ 233547 h 261883"/>
                              <a:gd name="connsiteX808" fmla="*/ 182880 w 241935"/>
                              <a:gd name="connsiteY808" fmla="*/ 228785 h 261883"/>
                              <a:gd name="connsiteX809" fmla="*/ 180975 w 241935"/>
                              <a:gd name="connsiteY809" fmla="*/ 228785 h 261883"/>
                              <a:gd name="connsiteX810" fmla="*/ 179070 w 241935"/>
                              <a:gd name="connsiteY810" fmla="*/ 231642 h 261883"/>
                              <a:gd name="connsiteX811" fmla="*/ 179070 w 241935"/>
                              <a:gd name="connsiteY811" fmla="*/ 234500 h 261883"/>
                              <a:gd name="connsiteX812" fmla="*/ 181928 w 241935"/>
                              <a:gd name="connsiteY812" fmla="*/ 234500 h 261883"/>
                              <a:gd name="connsiteX813" fmla="*/ 184785 w 241935"/>
                              <a:gd name="connsiteY813" fmla="*/ 234500 h 261883"/>
                              <a:gd name="connsiteX814" fmla="*/ 186690 w 241935"/>
                              <a:gd name="connsiteY814" fmla="*/ 234500 h 261883"/>
                              <a:gd name="connsiteX815" fmla="*/ 185738 w 241935"/>
                              <a:gd name="connsiteY815" fmla="*/ 233547 h 261883"/>
                              <a:gd name="connsiteX816" fmla="*/ 180023 w 241935"/>
                              <a:gd name="connsiteY816" fmla="*/ 238310 h 261883"/>
                              <a:gd name="connsiteX817" fmla="*/ 179070 w 241935"/>
                              <a:gd name="connsiteY817" fmla="*/ 239262 h 261883"/>
                              <a:gd name="connsiteX818" fmla="*/ 180023 w 241935"/>
                              <a:gd name="connsiteY818" fmla="*/ 239262 h 261883"/>
                              <a:gd name="connsiteX819" fmla="*/ 180023 w 241935"/>
                              <a:gd name="connsiteY819" fmla="*/ 238310 h 261883"/>
                              <a:gd name="connsiteX820" fmla="*/ 180023 w 241935"/>
                              <a:gd name="connsiteY820" fmla="*/ 238310 h 261883"/>
                              <a:gd name="connsiteX821" fmla="*/ 182880 w 241935"/>
                              <a:gd name="connsiteY821" fmla="*/ 208782 h 261883"/>
                              <a:gd name="connsiteX822" fmla="*/ 181928 w 241935"/>
                              <a:gd name="connsiteY822" fmla="*/ 213545 h 261883"/>
                              <a:gd name="connsiteX823" fmla="*/ 181928 w 241935"/>
                              <a:gd name="connsiteY823" fmla="*/ 214497 h 261883"/>
                              <a:gd name="connsiteX824" fmla="*/ 182880 w 241935"/>
                              <a:gd name="connsiteY824" fmla="*/ 214497 h 261883"/>
                              <a:gd name="connsiteX825" fmla="*/ 186690 w 241935"/>
                              <a:gd name="connsiteY825" fmla="*/ 210687 h 261883"/>
                              <a:gd name="connsiteX826" fmla="*/ 186690 w 241935"/>
                              <a:gd name="connsiteY826" fmla="*/ 207830 h 261883"/>
                              <a:gd name="connsiteX827" fmla="*/ 182880 w 241935"/>
                              <a:gd name="connsiteY827" fmla="*/ 208782 h 261883"/>
                              <a:gd name="connsiteX828" fmla="*/ 193358 w 241935"/>
                              <a:gd name="connsiteY828" fmla="*/ 241167 h 261883"/>
                              <a:gd name="connsiteX829" fmla="*/ 191453 w 241935"/>
                              <a:gd name="connsiteY829" fmla="*/ 239262 h 261883"/>
                              <a:gd name="connsiteX830" fmla="*/ 186690 w 241935"/>
                              <a:gd name="connsiteY830" fmla="*/ 239262 h 261883"/>
                              <a:gd name="connsiteX831" fmla="*/ 185738 w 241935"/>
                              <a:gd name="connsiteY831" fmla="*/ 238310 h 261883"/>
                              <a:gd name="connsiteX832" fmla="*/ 183833 w 241935"/>
                              <a:gd name="connsiteY832" fmla="*/ 236405 h 261883"/>
                              <a:gd name="connsiteX833" fmla="*/ 183833 w 241935"/>
                              <a:gd name="connsiteY833" fmla="*/ 237357 h 261883"/>
                              <a:gd name="connsiteX834" fmla="*/ 185738 w 241935"/>
                              <a:gd name="connsiteY834" fmla="*/ 239262 h 261883"/>
                              <a:gd name="connsiteX835" fmla="*/ 187643 w 241935"/>
                              <a:gd name="connsiteY835" fmla="*/ 239262 h 261883"/>
                              <a:gd name="connsiteX836" fmla="*/ 193358 w 241935"/>
                              <a:gd name="connsiteY836" fmla="*/ 241167 h 261883"/>
                              <a:gd name="connsiteX837" fmla="*/ 184785 w 241935"/>
                              <a:gd name="connsiteY837" fmla="*/ 214497 h 261883"/>
                              <a:gd name="connsiteX838" fmla="*/ 183833 w 241935"/>
                              <a:gd name="connsiteY838" fmla="*/ 216402 h 261883"/>
                              <a:gd name="connsiteX839" fmla="*/ 184785 w 241935"/>
                              <a:gd name="connsiteY839" fmla="*/ 217355 h 261883"/>
                              <a:gd name="connsiteX840" fmla="*/ 184785 w 241935"/>
                              <a:gd name="connsiteY840" fmla="*/ 214497 h 261883"/>
                              <a:gd name="connsiteX841" fmla="*/ 184785 w 241935"/>
                              <a:gd name="connsiteY841" fmla="*/ 214497 h 261883"/>
                              <a:gd name="connsiteX842" fmla="*/ 184785 w 241935"/>
                              <a:gd name="connsiteY842" fmla="*/ 199257 h 261883"/>
                              <a:gd name="connsiteX843" fmla="*/ 184785 w 241935"/>
                              <a:gd name="connsiteY843" fmla="*/ 199257 h 261883"/>
                              <a:gd name="connsiteX844" fmla="*/ 184785 w 241935"/>
                              <a:gd name="connsiteY844" fmla="*/ 199257 h 261883"/>
                              <a:gd name="connsiteX845" fmla="*/ 184785 w 241935"/>
                              <a:gd name="connsiteY845" fmla="*/ 199257 h 261883"/>
                              <a:gd name="connsiteX846" fmla="*/ 184785 w 241935"/>
                              <a:gd name="connsiteY846" fmla="*/ 199257 h 261883"/>
                              <a:gd name="connsiteX847" fmla="*/ 186690 w 241935"/>
                              <a:gd name="connsiteY847" fmla="*/ 228785 h 261883"/>
                              <a:gd name="connsiteX848" fmla="*/ 185738 w 241935"/>
                              <a:gd name="connsiteY848" fmla="*/ 229737 h 261883"/>
                              <a:gd name="connsiteX849" fmla="*/ 186690 w 241935"/>
                              <a:gd name="connsiteY849" fmla="*/ 230689 h 261883"/>
                              <a:gd name="connsiteX850" fmla="*/ 186690 w 241935"/>
                              <a:gd name="connsiteY850" fmla="*/ 228785 h 261883"/>
                              <a:gd name="connsiteX851" fmla="*/ 186690 w 241935"/>
                              <a:gd name="connsiteY851" fmla="*/ 228785 h 261883"/>
                              <a:gd name="connsiteX852" fmla="*/ 188595 w 241935"/>
                              <a:gd name="connsiteY852" fmla="*/ 230689 h 261883"/>
                              <a:gd name="connsiteX853" fmla="*/ 189548 w 241935"/>
                              <a:gd name="connsiteY853" fmla="*/ 231642 h 261883"/>
                              <a:gd name="connsiteX854" fmla="*/ 191453 w 241935"/>
                              <a:gd name="connsiteY854" fmla="*/ 229737 h 261883"/>
                              <a:gd name="connsiteX855" fmla="*/ 190500 w 241935"/>
                              <a:gd name="connsiteY855" fmla="*/ 228785 h 261883"/>
                              <a:gd name="connsiteX856" fmla="*/ 188595 w 241935"/>
                              <a:gd name="connsiteY856" fmla="*/ 230689 h 261883"/>
                              <a:gd name="connsiteX857" fmla="*/ 191453 w 241935"/>
                              <a:gd name="connsiteY857" fmla="*/ 247835 h 261883"/>
                              <a:gd name="connsiteX858" fmla="*/ 190500 w 241935"/>
                              <a:gd name="connsiteY858" fmla="*/ 246882 h 261883"/>
                              <a:gd name="connsiteX859" fmla="*/ 189548 w 241935"/>
                              <a:gd name="connsiteY859" fmla="*/ 247835 h 261883"/>
                              <a:gd name="connsiteX860" fmla="*/ 190500 w 241935"/>
                              <a:gd name="connsiteY860" fmla="*/ 248787 h 261883"/>
                              <a:gd name="connsiteX861" fmla="*/ 191453 w 241935"/>
                              <a:gd name="connsiteY861" fmla="*/ 247835 h 261883"/>
                              <a:gd name="connsiteX862" fmla="*/ 189548 w 241935"/>
                              <a:gd name="connsiteY862" fmla="*/ 224975 h 261883"/>
                              <a:gd name="connsiteX863" fmla="*/ 190500 w 241935"/>
                              <a:gd name="connsiteY863" fmla="*/ 226880 h 261883"/>
                              <a:gd name="connsiteX864" fmla="*/ 191453 w 241935"/>
                              <a:gd name="connsiteY864" fmla="*/ 225927 h 261883"/>
                              <a:gd name="connsiteX865" fmla="*/ 189548 w 241935"/>
                              <a:gd name="connsiteY865" fmla="*/ 224975 h 261883"/>
                              <a:gd name="connsiteX866" fmla="*/ 189548 w 241935"/>
                              <a:gd name="connsiteY866" fmla="*/ 224975 h 261883"/>
                              <a:gd name="connsiteX867" fmla="*/ 189548 w 241935"/>
                              <a:gd name="connsiteY867" fmla="*/ 217355 h 261883"/>
                              <a:gd name="connsiteX868" fmla="*/ 189548 w 241935"/>
                              <a:gd name="connsiteY868" fmla="*/ 217355 h 261883"/>
                              <a:gd name="connsiteX869" fmla="*/ 191453 w 241935"/>
                              <a:gd name="connsiteY869" fmla="*/ 216402 h 261883"/>
                              <a:gd name="connsiteX870" fmla="*/ 190500 w 241935"/>
                              <a:gd name="connsiteY870" fmla="*/ 215450 h 261883"/>
                              <a:gd name="connsiteX871" fmla="*/ 189548 w 241935"/>
                              <a:gd name="connsiteY871" fmla="*/ 217355 h 261883"/>
                              <a:gd name="connsiteX872" fmla="*/ 192405 w 241935"/>
                              <a:gd name="connsiteY872" fmla="*/ 234500 h 261883"/>
                              <a:gd name="connsiteX873" fmla="*/ 192405 w 241935"/>
                              <a:gd name="connsiteY873" fmla="*/ 234500 h 261883"/>
                              <a:gd name="connsiteX874" fmla="*/ 195263 w 241935"/>
                              <a:gd name="connsiteY874" fmla="*/ 232595 h 261883"/>
                              <a:gd name="connsiteX875" fmla="*/ 194310 w 241935"/>
                              <a:gd name="connsiteY875" fmla="*/ 231642 h 261883"/>
                              <a:gd name="connsiteX876" fmla="*/ 192405 w 241935"/>
                              <a:gd name="connsiteY876" fmla="*/ 234500 h 261883"/>
                              <a:gd name="connsiteX877" fmla="*/ 195263 w 241935"/>
                              <a:gd name="connsiteY877" fmla="*/ 242120 h 261883"/>
                              <a:gd name="connsiteX878" fmla="*/ 194310 w 241935"/>
                              <a:gd name="connsiteY878" fmla="*/ 242120 h 261883"/>
                              <a:gd name="connsiteX879" fmla="*/ 195263 w 241935"/>
                              <a:gd name="connsiteY879" fmla="*/ 242120 h 261883"/>
                              <a:gd name="connsiteX880" fmla="*/ 196215 w 241935"/>
                              <a:gd name="connsiteY880" fmla="*/ 244025 h 261883"/>
                              <a:gd name="connsiteX881" fmla="*/ 195263 w 241935"/>
                              <a:gd name="connsiteY881" fmla="*/ 242120 h 26188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Lst>
                            <a:rect l="l" t="t" r="r" b="b"/>
                            <a:pathLst>
                              <a:path w="241935" h="261883">
                                <a:moveTo>
                                  <a:pt x="240983" y="257360"/>
                                </a:moveTo>
                                <a:cubicBezTo>
                                  <a:pt x="240030" y="259264"/>
                                  <a:pt x="238125" y="260217"/>
                                  <a:pt x="236220" y="260217"/>
                                </a:cubicBezTo>
                                <a:cubicBezTo>
                                  <a:pt x="228600" y="261170"/>
                                  <a:pt x="220028" y="260217"/>
                                  <a:pt x="213360" y="260217"/>
                                </a:cubicBezTo>
                                <a:cubicBezTo>
                                  <a:pt x="201930" y="260217"/>
                                  <a:pt x="191453" y="259264"/>
                                  <a:pt x="180975" y="261170"/>
                                </a:cubicBezTo>
                                <a:cubicBezTo>
                                  <a:pt x="174308" y="262122"/>
                                  <a:pt x="167640" y="262122"/>
                                  <a:pt x="160973" y="261170"/>
                                </a:cubicBezTo>
                                <a:cubicBezTo>
                                  <a:pt x="153353" y="260217"/>
                                  <a:pt x="144780" y="260217"/>
                                  <a:pt x="137160" y="261170"/>
                                </a:cubicBezTo>
                                <a:cubicBezTo>
                                  <a:pt x="132398" y="262122"/>
                                  <a:pt x="126683" y="261170"/>
                                  <a:pt x="121920" y="261170"/>
                                </a:cubicBezTo>
                                <a:lnTo>
                                  <a:pt x="120968" y="261170"/>
                                </a:lnTo>
                                <a:cubicBezTo>
                                  <a:pt x="119063" y="260217"/>
                                  <a:pt x="116205" y="260217"/>
                                  <a:pt x="116205" y="257360"/>
                                </a:cubicBezTo>
                                <a:cubicBezTo>
                                  <a:pt x="116205" y="254502"/>
                                  <a:pt x="119063" y="252597"/>
                                  <a:pt x="120968" y="252597"/>
                                </a:cubicBezTo>
                                <a:cubicBezTo>
                                  <a:pt x="126683" y="253550"/>
                                  <a:pt x="132398" y="251645"/>
                                  <a:pt x="137160" y="250692"/>
                                </a:cubicBezTo>
                                <a:cubicBezTo>
                                  <a:pt x="141923" y="250692"/>
                                  <a:pt x="144780" y="246882"/>
                                  <a:pt x="146685" y="243072"/>
                                </a:cubicBezTo>
                                <a:cubicBezTo>
                                  <a:pt x="147638" y="240214"/>
                                  <a:pt x="148590" y="236405"/>
                                  <a:pt x="147638" y="232595"/>
                                </a:cubicBezTo>
                                <a:cubicBezTo>
                                  <a:pt x="144780" y="221164"/>
                                  <a:pt x="141923" y="209735"/>
                                  <a:pt x="137160" y="198305"/>
                                </a:cubicBezTo>
                                <a:cubicBezTo>
                                  <a:pt x="135255" y="192589"/>
                                  <a:pt x="134303" y="191637"/>
                                  <a:pt x="127635" y="191637"/>
                                </a:cubicBezTo>
                                <a:cubicBezTo>
                                  <a:pt x="120968" y="191637"/>
                                  <a:pt x="114300" y="191637"/>
                                  <a:pt x="108585" y="191637"/>
                                </a:cubicBezTo>
                                <a:cubicBezTo>
                                  <a:pt x="101918" y="191637"/>
                                  <a:pt x="95250" y="191637"/>
                                  <a:pt x="89535" y="191637"/>
                                </a:cubicBezTo>
                                <a:cubicBezTo>
                                  <a:pt x="81915" y="192589"/>
                                  <a:pt x="74295" y="191637"/>
                                  <a:pt x="67628" y="192589"/>
                                </a:cubicBezTo>
                                <a:cubicBezTo>
                                  <a:pt x="62865" y="192589"/>
                                  <a:pt x="61913" y="193542"/>
                                  <a:pt x="60008" y="198305"/>
                                </a:cubicBezTo>
                                <a:cubicBezTo>
                                  <a:pt x="55245" y="209735"/>
                                  <a:pt x="52388" y="222117"/>
                                  <a:pt x="48578" y="233547"/>
                                </a:cubicBezTo>
                                <a:cubicBezTo>
                                  <a:pt x="46673" y="240214"/>
                                  <a:pt x="48578" y="244977"/>
                                  <a:pt x="54293" y="247835"/>
                                </a:cubicBezTo>
                                <a:cubicBezTo>
                                  <a:pt x="58103" y="249739"/>
                                  <a:pt x="61913" y="250692"/>
                                  <a:pt x="65723" y="250692"/>
                                </a:cubicBezTo>
                                <a:cubicBezTo>
                                  <a:pt x="70485" y="250692"/>
                                  <a:pt x="75248" y="250692"/>
                                  <a:pt x="80010" y="251645"/>
                                </a:cubicBezTo>
                                <a:cubicBezTo>
                                  <a:pt x="82868" y="251645"/>
                                  <a:pt x="84773" y="253550"/>
                                  <a:pt x="84773" y="256407"/>
                                </a:cubicBezTo>
                                <a:cubicBezTo>
                                  <a:pt x="84773" y="259264"/>
                                  <a:pt x="82868" y="260217"/>
                                  <a:pt x="79058" y="260217"/>
                                </a:cubicBezTo>
                                <a:cubicBezTo>
                                  <a:pt x="70485" y="260217"/>
                                  <a:pt x="62865" y="261170"/>
                                  <a:pt x="54293" y="260217"/>
                                </a:cubicBezTo>
                                <a:lnTo>
                                  <a:pt x="38100" y="260217"/>
                                </a:lnTo>
                                <a:cubicBezTo>
                                  <a:pt x="34290" y="260217"/>
                                  <a:pt x="31433" y="261170"/>
                                  <a:pt x="27623" y="260217"/>
                                </a:cubicBezTo>
                                <a:cubicBezTo>
                                  <a:pt x="25718" y="260217"/>
                                  <a:pt x="23813" y="260217"/>
                                  <a:pt x="21908" y="260217"/>
                                </a:cubicBezTo>
                                <a:cubicBezTo>
                                  <a:pt x="20003" y="261170"/>
                                  <a:pt x="17145" y="261170"/>
                                  <a:pt x="15240" y="260217"/>
                                </a:cubicBezTo>
                                <a:cubicBezTo>
                                  <a:pt x="12383" y="259264"/>
                                  <a:pt x="8573" y="259264"/>
                                  <a:pt x="5715" y="259264"/>
                                </a:cubicBezTo>
                                <a:cubicBezTo>
                                  <a:pt x="4763" y="259264"/>
                                  <a:pt x="2858" y="259264"/>
                                  <a:pt x="1905" y="258312"/>
                                </a:cubicBezTo>
                                <a:cubicBezTo>
                                  <a:pt x="953" y="257360"/>
                                  <a:pt x="0" y="255455"/>
                                  <a:pt x="0" y="253550"/>
                                </a:cubicBezTo>
                                <a:cubicBezTo>
                                  <a:pt x="953" y="251645"/>
                                  <a:pt x="1905" y="251645"/>
                                  <a:pt x="3810" y="251645"/>
                                </a:cubicBezTo>
                                <a:lnTo>
                                  <a:pt x="11430" y="251645"/>
                                </a:lnTo>
                                <a:cubicBezTo>
                                  <a:pt x="15240" y="251645"/>
                                  <a:pt x="19050" y="250692"/>
                                  <a:pt x="21908" y="247835"/>
                                </a:cubicBezTo>
                                <a:cubicBezTo>
                                  <a:pt x="30480" y="242120"/>
                                  <a:pt x="37148" y="234500"/>
                                  <a:pt x="40005" y="224022"/>
                                </a:cubicBezTo>
                                <a:cubicBezTo>
                                  <a:pt x="45720" y="205925"/>
                                  <a:pt x="52388" y="187827"/>
                                  <a:pt x="59055" y="169730"/>
                                </a:cubicBezTo>
                                <a:cubicBezTo>
                                  <a:pt x="64770" y="154489"/>
                                  <a:pt x="69533" y="138297"/>
                                  <a:pt x="75248" y="123057"/>
                                </a:cubicBezTo>
                                <a:cubicBezTo>
                                  <a:pt x="86678" y="91625"/>
                                  <a:pt x="95250" y="59239"/>
                                  <a:pt x="105728" y="27807"/>
                                </a:cubicBezTo>
                                <a:cubicBezTo>
                                  <a:pt x="108585" y="20187"/>
                                  <a:pt x="109538" y="13520"/>
                                  <a:pt x="113348" y="5900"/>
                                </a:cubicBezTo>
                                <a:cubicBezTo>
                                  <a:pt x="115253" y="2089"/>
                                  <a:pt x="117158" y="-768"/>
                                  <a:pt x="121920" y="185"/>
                                </a:cubicBezTo>
                                <a:lnTo>
                                  <a:pt x="124778" y="185"/>
                                </a:lnTo>
                                <a:cubicBezTo>
                                  <a:pt x="134303" y="185"/>
                                  <a:pt x="134303" y="185"/>
                                  <a:pt x="137160" y="8757"/>
                                </a:cubicBezTo>
                                <a:lnTo>
                                  <a:pt x="156210" y="62097"/>
                                </a:lnTo>
                                <a:cubicBezTo>
                                  <a:pt x="159068" y="68764"/>
                                  <a:pt x="160973" y="75432"/>
                                  <a:pt x="163830" y="82100"/>
                                </a:cubicBezTo>
                                <a:cubicBezTo>
                                  <a:pt x="171450" y="104960"/>
                                  <a:pt x="179070" y="127820"/>
                                  <a:pt x="186690" y="151632"/>
                                </a:cubicBezTo>
                                <a:cubicBezTo>
                                  <a:pt x="189548" y="161157"/>
                                  <a:pt x="193358" y="169730"/>
                                  <a:pt x="195263" y="180207"/>
                                </a:cubicBezTo>
                                <a:cubicBezTo>
                                  <a:pt x="196215" y="184017"/>
                                  <a:pt x="197168" y="187827"/>
                                  <a:pt x="198120" y="190685"/>
                                </a:cubicBezTo>
                                <a:cubicBezTo>
                                  <a:pt x="202883" y="204020"/>
                                  <a:pt x="208598" y="216402"/>
                                  <a:pt x="213360" y="229737"/>
                                </a:cubicBezTo>
                                <a:cubicBezTo>
                                  <a:pt x="215265" y="234500"/>
                                  <a:pt x="217170" y="238310"/>
                                  <a:pt x="220980" y="242120"/>
                                </a:cubicBezTo>
                                <a:cubicBezTo>
                                  <a:pt x="224790" y="245930"/>
                                  <a:pt x="228600" y="248787"/>
                                  <a:pt x="234315" y="249739"/>
                                </a:cubicBezTo>
                                <a:cubicBezTo>
                                  <a:pt x="236220" y="249739"/>
                                  <a:pt x="239078" y="250692"/>
                                  <a:pt x="241935" y="251645"/>
                                </a:cubicBezTo>
                                <a:cubicBezTo>
                                  <a:pt x="239078" y="253550"/>
                                  <a:pt x="240983" y="254502"/>
                                  <a:pt x="240983" y="257360"/>
                                </a:cubicBezTo>
                                <a:close/>
                                <a:moveTo>
                                  <a:pt x="128588" y="177350"/>
                                </a:moveTo>
                                <a:lnTo>
                                  <a:pt x="126683" y="172587"/>
                                </a:lnTo>
                                <a:cubicBezTo>
                                  <a:pt x="120968" y="152585"/>
                                  <a:pt x="115253" y="132582"/>
                                  <a:pt x="107633" y="113532"/>
                                </a:cubicBezTo>
                                <a:cubicBezTo>
                                  <a:pt x="104775" y="106864"/>
                                  <a:pt x="102870" y="100197"/>
                                  <a:pt x="100013" y="93530"/>
                                </a:cubicBezTo>
                                <a:cubicBezTo>
                                  <a:pt x="100013" y="92577"/>
                                  <a:pt x="99060" y="90672"/>
                                  <a:pt x="97155" y="90672"/>
                                </a:cubicBezTo>
                                <a:cubicBezTo>
                                  <a:pt x="95250" y="90672"/>
                                  <a:pt x="95250" y="92577"/>
                                  <a:pt x="94298" y="94482"/>
                                </a:cubicBezTo>
                                <a:lnTo>
                                  <a:pt x="94298" y="94482"/>
                                </a:lnTo>
                                <a:cubicBezTo>
                                  <a:pt x="90488" y="106864"/>
                                  <a:pt x="86678" y="119247"/>
                                  <a:pt x="81915" y="130677"/>
                                </a:cubicBezTo>
                                <a:cubicBezTo>
                                  <a:pt x="76200" y="145917"/>
                                  <a:pt x="72390" y="162110"/>
                                  <a:pt x="64770" y="176397"/>
                                </a:cubicBezTo>
                                <a:cubicBezTo>
                                  <a:pt x="62865" y="181160"/>
                                  <a:pt x="63818" y="182112"/>
                                  <a:pt x="68580" y="182112"/>
                                </a:cubicBezTo>
                                <a:cubicBezTo>
                                  <a:pt x="78105" y="183064"/>
                                  <a:pt x="87630" y="181160"/>
                                  <a:pt x="95250" y="182112"/>
                                </a:cubicBezTo>
                                <a:cubicBezTo>
                                  <a:pt x="103823" y="181160"/>
                                  <a:pt x="110490" y="181160"/>
                                  <a:pt x="117158" y="181160"/>
                                </a:cubicBezTo>
                                <a:cubicBezTo>
                                  <a:pt x="120015" y="181160"/>
                                  <a:pt x="121920" y="181160"/>
                                  <a:pt x="123825" y="180207"/>
                                </a:cubicBezTo>
                                <a:cubicBezTo>
                                  <a:pt x="129540" y="181160"/>
                                  <a:pt x="129540" y="180207"/>
                                  <a:pt x="128588" y="177350"/>
                                </a:cubicBezTo>
                                <a:close/>
                                <a:moveTo>
                                  <a:pt x="106680" y="78289"/>
                                </a:moveTo>
                                <a:cubicBezTo>
                                  <a:pt x="106680" y="78289"/>
                                  <a:pt x="107633" y="78289"/>
                                  <a:pt x="107633" y="78289"/>
                                </a:cubicBezTo>
                                <a:cubicBezTo>
                                  <a:pt x="107633" y="78289"/>
                                  <a:pt x="107633" y="78289"/>
                                  <a:pt x="107633" y="77337"/>
                                </a:cubicBezTo>
                                <a:cubicBezTo>
                                  <a:pt x="107633" y="78289"/>
                                  <a:pt x="107633" y="77337"/>
                                  <a:pt x="106680" y="78289"/>
                                </a:cubicBezTo>
                                <a:cubicBezTo>
                                  <a:pt x="106680" y="77337"/>
                                  <a:pt x="106680" y="78289"/>
                                  <a:pt x="106680" y="78289"/>
                                </a:cubicBezTo>
                                <a:close/>
                                <a:moveTo>
                                  <a:pt x="107633" y="70670"/>
                                </a:moveTo>
                                <a:cubicBezTo>
                                  <a:pt x="107633" y="70670"/>
                                  <a:pt x="107633" y="71622"/>
                                  <a:pt x="107633" y="70670"/>
                                </a:cubicBezTo>
                                <a:cubicBezTo>
                                  <a:pt x="108585" y="70670"/>
                                  <a:pt x="108585" y="70670"/>
                                  <a:pt x="108585" y="70670"/>
                                </a:cubicBezTo>
                                <a:cubicBezTo>
                                  <a:pt x="109538" y="69717"/>
                                  <a:pt x="108585" y="69717"/>
                                  <a:pt x="107633" y="70670"/>
                                </a:cubicBezTo>
                                <a:cubicBezTo>
                                  <a:pt x="107633" y="69717"/>
                                  <a:pt x="107633" y="70670"/>
                                  <a:pt x="107633" y="70670"/>
                                </a:cubicBezTo>
                                <a:close/>
                                <a:moveTo>
                                  <a:pt x="107633" y="55430"/>
                                </a:moveTo>
                                <a:cubicBezTo>
                                  <a:pt x="108585" y="56382"/>
                                  <a:pt x="110490" y="57335"/>
                                  <a:pt x="111443" y="57335"/>
                                </a:cubicBezTo>
                                <a:lnTo>
                                  <a:pt x="112395" y="55430"/>
                                </a:lnTo>
                                <a:cubicBezTo>
                                  <a:pt x="112395" y="54477"/>
                                  <a:pt x="112395" y="54477"/>
                                  <a:pt x="112395" y="54477"/>
                                </a:cubicBezTo>
                                <a:cubicBezTo>
                                  <a:pt x="111443" y="54477"/>
                                  <a:pt x="110490" y="54477"/>
                                  <a:pt x="110490" y="54477"/>
                                </a:cubicBezTo>
                                <a:cubicBezTo>
                                  <a:pt x="109538" y="54477"/>
                                  <a:pt x="108585" y="54477"/>
                                  <a:pt x="107633" y="55430"/>
                                </a:cubicBezTo>
                                <a:lnTo>
                                  <a:pt x="107633" y="55430"/>
                                </a:lnTo>
                                <a:close/>
                                <a:moveTo>
                                  <a:pt x="109538" y="61145"/>
                                </a:moveTo>
                                <a:cubicBezTo>
                                  <a:pt x="108585" y="61145"/>
                                  <a:pt x="108585" y="61145"/>
                                  <a:pt x="109538" y="61145"/>
                                </a:cubicBezTo>
                                <a:cubicBezTo>
                                  <a:pt x="109538" y="61145"/>
                                  <a:pt x="109538" y="61145"/>
                                  <a:pt x="109538" y="61145"/>
                                </a:cubicBezTo>
                                <a:cubicBezTo>
                                  <a:pt x="109538" y="61145"/>
                                  <a:pt x="109538" y="61145"/>
                                  <a:pt x="109538" y="61145"/>
                                </a:cubicBezTo>
                                <a:cubicBezTo>
                                  <a:pt x="109538" y="61145"/>
                                  <a:pt x="109538" y="61145"/>
                                  <a:pt x="109538" y="61145"/>
                                </a:cubicBezTo>
                                <a:close/>
                                <a:moveTo>
                                  <a:pt x="111443" y="73527"/>
                                </a:moveTo>
                                <a:cubicBezTo>
                                  <a:pt x="110490" y="74480"/>
                                  <a:pt x="110490" y="74480"/>
                                  <a:pt x="111443" y="75432"/>
                                </a:cubicBezTo>
                                <a:cubicBezTo>
                                  <a:pt x="112395" y="77337"/>
                                  <a:pt x="112395" y="79242"/>
                                  <a:pt x="111443" y="80195"/>
                                </a:cubicBezTo>
                                <a:cubicBezTo>
                                  <a:pt x="111443" y="81147"/>
                                  <a:pt x="111443" y="82100"/>
                                  <a:pt x="112395" y="82100"/>
                                </a:cubicBezTo>
                                <a:cubicBezTo>
                                  <a:pt x="113348" y="82100"/>
                                  <a:pt x="115253" y="81147"/>
                                  <a:pt x="115253" y="79242"/>
                                </a:cubicBezTo>
                                <a:cubicBezTo>
                                  <a:pt x="113348" y="77337"/>
                                  <a:pt x="114300" y="75432"/>
                                  <a:pt x="113348" y="74480"/>
                                </a:cubicBezTo>
                                <a:cubicBezTo>
                                  <a:pt x="113348" y="73527"/>
                                  <a:pt x="112395" y="73527"/>
                                  <a:pt x="111443" y="73527"/>
                                </a:cubicBezTo>
                                <a:close/>
                                <a:moveTo>
                                  <a:pt x="113348" y="50667"/>
                                </a:moveTo>
                                <a:cubicBezTo>
                                  <a:pt x="113348" y="51620"/>
                                  <a:pt x="113348" y="51620"/>
                                  <a:pt x="113348" y="50667"/>
                                </a:cubicBezTo>
                                <a:cubicBezTo>
                                  <a:pt x="114300" y="51620"/>
                                  <a:pt x="115253" y="51620"/>
                                  <a:pt x="115253" y="50667"/>
                                </a:cubicBezTo>
                                <a:cubicBezTo>
                                  <a:pt x="117158" y="49714"/>
                                  <a:pt x="119063" y="49714"/>
                                  <a:pt x="120968" y="51620"/>
                                </a:cubicBezTo>
                                <a:cubicBezTo>
                                  <a:pt x="120968" y="49714"/>
                                  <a:pt x="120968" y="47810"/>
                                  <a:pt x="120015" y="46857"/>
                                </a:cubicBezTo>
                                <a:cubicBezTo>
                                  <a:pt x="118110" y="44952"/>
                                  <a:pt x="118110" y="49714"/>
                                  <a:pt x="115253" y="48762"/>
                                </a:cubicBezTo>
                                <a:cubicBezTo>
                                  <a:pt x="115253" y="47810"/>
                                  <a:pt x="117158" y="45905"/>
                                  <a:pt x="114300" y="44952"/>
                                </a:cubicBezTo>
                                <a:cubicBezTo>
                                  <a:pt x="114300" y="46857"/>
                                  <a:pt x="114300" y="47810"/>
                                  <a:pt x="115253" y="48762"/>
                                </a:cubicBezTo>
                                <a:cubicBezTo>
                                  <a:pt x="115253" y="49714"/>
                                  <a:pt x="115253" y="50667"/>
                                  <a:pt x="115253" y="51620"/>
                                </a:cubicBezTo>
                                <a:cubicBezTo>
                                  <a:pt x="115253" y="50667"/>
                                  <a:pt x="114300" y="50667"/>
                                  <a:pt x="113348" y="50667"/>
                                </a:cubicBezTo>
                                <a:close/>
                                <a:moveTo>
                                  <a:pt x="114300" y="69717"/>
                                </a:moveTo>
                                <a:cubicBezTo>
                                  <a:pt x="113348" y="69717"/>
                                  <a:pt x="113348" y="70670"/>
                                  <a:pt x="114300" y="69717"/>
                                </a:cubicBezTo>
                                <a:cubicBezTo>
                                  <a:pt x="114300" y="71622"/>
                                  <a:pt x="115253" y="71622"/>
                                  <a:pt x="116205" y="71622"/>
                                </a:cubicBezTo>
                                <a:cubicBezTo>
                                  <a:pt x="116205" y="71622"/>
                                  <a:pt x="117158" y="71622"/>
                                  <a:pt x="116205" y="70670"/>
                                </a:cubicBezTo>
                                <a:cubicBezTo>
                                  <a:pt x="115253" y="70670"/>
                                  <a:pt x="115253" y="69717"/>
                                  <a:pt x="114300" y="69717"/>
                                </a:cubicBezTo>
                                <a:close/>
                                <a:moveTo>
                                  <a:pt x="114300" y="44000"/>
                                </a:moveTo>
                                <a:cubicBezTo>
                                  <a:pt x="115253" y="43047"/>
                                  <a:pt x="116205" y="43047"/>
                                  <a:pt x="117158" y="43047"/>
                                </a:cubicBezTo>
                                <a:cubicBezTo>
                                  <a:pt x="118110" y="43047"/>
                                  <a:pt x="118110" y="42095"/>
                                  <a:pt x="118110" y="42095"/>
                                </a:cubicBezTo>
                                <a:cubicBezTo>
                                  <a:pt x="118110" y="42095"/>
                                  <a:pt x="118110" y="41142"/>
                                  <a:pt x="117158" y="41142"/>
                                </a:cubicBezTo>
                                <a:cubicBezTo>
                                  <a:pt x="116205" y="41142"/>
                                  <a:pt x="113348" y="41142"/>
                                  <a:pt x="114300" y="44000"/>
                                </a:cubicBezTo>
                                <a:close/>
                                <a:moveTo>
                                  <a:pt x="123825" y="60192"/>
                                </a:moveTo>
                                <a:cubicBezTo>
                                  <a:pt x="123825" y="60192"/>
                                  <a:pt x="123825" y="60192"/>
                                  <a:pt x="123825" y="60192"/>
                                </a:cubicBezTo>
                                <a:cubicBezTo>
                                  <a:pt x="121920" y="60192"/>
                                  <a:pt x="121920" y="61145"/>
                                  <a:pt x="121920" y="62097"/>
                                </a:cubicBezTo>
                                <a:lnTo>
                                  <a:pt x="119063" y="62097"/>
                                </a:lnTo>
                                <a:cubicBezTo>
                                  <a:pt x="119063" y="60192"/>
                                  <a:pt x="117158" y="60192"/>
                                  <a:pt x="115253" y="60192"/>
                                </a:cubicBezTo>
                                <a:lnTo>
                                  <a:pt x="115253" y="60192"/>
                                </a:lnTo>
                                <a:cubicBezTo>
                                  <a:pt x="116205" y="62097"/>
                                  <a:pt x="117158" y="62097"/>
                                  <a:pt x="119063" y="62097"/>
                                </a:cubicBezTo>
                                <a:lnTo>
                                  <a:pt x="119063" y="62097"/>
                                </a:lnTo>
                                <a:cubicBezTo>
                                  <a:pt x="120015" y="63050"/>
                                  <a:pt x="120015" y="64002"/>
                                  <a:pt x="120968" y="64002"/>
                                </a:cubicBezTo>
                                <a:cubicBezTo>
                                  <a:pt x="121920" y="64002"/>
                                  <a:pt x="121920" y="63050"/>
                                  <a:pt x="121920" y="62097"/>
                                </a:cubicBezTo>
                                <a:cubicBezTo>
                                  <a:pt x="122873" y="62097"/>
                                  <a:pt x="123825" y="61145"/>
                                  <a:pt x="123825" y="60192"/>
                                </a:cubicBezTo>
                                <a:close/>
                                <a:moveTo>
                                  <a:pt x="116205" y="92577"/>
                                </a:moveTo>
                                <a:cubicBezTo>
                                  <a:pt x="116205" y="93530"/>
                                  <a:pt x="116205" y="94482"/>
                                  <a:pt x="118110" y="94482"/>
                                </a:cubicBezTo>
                                <a:cubicBezTo>
                                  <a:pt x="119063" y="94482"/>
                                  <a:pt x="119063" y="93530"/>
                                  <a:pt x="119063" y="93530"/>
                                </a:cubicBezTo>
                                <a:cubicBezTo>
                                  <a:pt x="119063" y="92577"/>
                                  <a:pt x="119063" y="91625"/>
                                  <a:pt x="118110" y="90672"/>
                                </a:cubicBezTo>
                                <a:cubicBezTo>
                                  <a:pt x="116205" y="90672"/>
                                  <a:pt x="116205" y="91625"/>
                                  <a:pt x="116205" y="92577"/>
                                </a:cubicBezTo>
                                <a:close/>
                                <a:moveTo>
                                  <a:pt x="116205" y="99245"/>
                                </a:moveTo>
                                <a:cubicBezTo>
                                  <a:pt x="116205" y="99245"/>
                                  <a:pt x="116205" y="100197"/>
                                  <a:pt x="116205" y="99245"/>
                                </a:cubicBezTo>
                                <a:cubicBezTo>
                                  <a:pt x="118110" y="99245"/>
                                  <a:pt x="121920" y="101150"/>
                                  <a:pt x="121920" y="97339"/>
                                </a:cubicBezTo>
                                <a:cubicBezTo>
                                  <a:pt x="121920" y="97339"/>
                                  <a:pt x="122873" y="97339"/>
                                  <a:pt x="122873" y="97339"/>
                                </a:cubicBezTo>
                                <a:cubicBezTo>
                                  <a:pt x="123825" y="97339"/>
                                  <a:pt x="124778" y="98292"/>
                                  <a:pt x="125730" y="96387"/>
                                </a:cubicBezTo>
                                <a:cubicBezTo>
                                  <a:pt x="125730" y="95435"/>
                                  <a:pt x="125730" y="93530"/>
                                  <a:pt x="124778" y="93530"/>
                                </a:cubicBezTo>
                                <a:cubicBezTo>
                                  <a:pt x="122873" y="93530"/>
                                  <a:pt x="123825" y="95435"/>
                                  <a:pt x="122873" y="95435"/>
                                </a:cubicBezTo>
                                <a:lnTo>
                                  <a:pt x="121920" y="96387"/>
                                </a:lnTo>
                                <a:cubicBezTo>
                                  <a:pt x="120015" y="98292"/>
                                  <a:pt x="118110" y="98292"/>
                                  <a:pt x="116205" y="99245"/>
                                </a:cubicBezTo>
                                <a:cubicBezTo>
                                  <a:pt x="116205" y="98292"/>
                                  <a:pt x="116205" y="99245"/>
                                  <a:pt x="116205" y="99245"/>
                                </a:cubicBezTo>
                                <a:close/>
                                <a:moveTo>
                                  <a:pt x="131445" y="120200"/>
                                </a:moveTo>
                                <a:cubicBezTo>
                                  <a:pt x="132398" y="119247"/>
                                  <a:pt x="132398" y="118295"/>
                                  <a:pt x="131445" y="117342"/>
                                </a:cubicBezTo>
                                <a:cubicBezTo>
                                  <a:pt x="130493" y="115437"/>
                                  <a:pt x="126683" y="115437"/>
                                  <a:pt x="128588" y="111627"/>
                                </a:cubicBezTo>
                                <a:cubicBezTo>
                                  <a:pt x="125730" y="110675"/>
                                  <a:pt x="124778" y="107817"/>
                                  <a:pt x="123825" y="105912"/>
                                </a:cubicBezTo>
                                <a:cubicBezTo>
                                  <a:pt x="121920" y="103055"/>
                                  <a:pt x="120015" y="103055"/>
                                  <a:pt x="117158" y="103055"/>
                                </a:cubicBezTo>
                                <a:cubicBezTo>
                                  <a:pt x="116205" y="103055"/>
                                  <a:pt x="116205" y="103055"/>
                                  <a:pt x="115253" y="104007"/>
                                </a:cubicBezTo>
                                <a:cubicBezTo>
                                  <a:pt x="115253" y="104960"/>
                                  <a:pt x="116205" y="104960"/>
                                  <a:pt x="117158" y="104960"/>
                                </a:cubicBezTo>
                                <a:cubicBezTo>
                                  <a:pt x="120015" y="104960"/>
                                  <a:pt x="121920" y="105912"/>
                                  <a:pt x="120968" y="108770"/>
                                </a:cubicBezTo>
                                <a:cubicBezTo>
                                  <a:pt x="120015" y="108770"/>
                                  <a:pt x="119063" y="107817"/>
                                  <a:pt x="118110" y="107817"/>
                                </a:cubicBezTo>
                                <a:cubicBezTo>
                                  <a:pt x="118110" y="107817"/>
                                  <a:pt x="117158" y="107817"/>
                                  <a:pt x="117158" y="107817"/>
                                </a:cubicBezTo>
                                <a:cubicBezTo>
                                  <a:pt x="118110" y="109722"/>
                                  <a:pt x="118110" y="111627"/>
                                  <a:pt x="120015" y="111627"/>
                                </a:cubicBezTo>
                                <a:cubicBezTo>
                                  <a:pt x="120968" y="111627"/>
                                  <a:pt x="120015" y="109722"/>
                                  <a:pt x="120968" y="108770"/>
                                </a:cubicBezTo>
                                <a:cubicBezTo>
                                  <a:pt x="124778" y="109722"/>
                                  <a:pt x="123825" y="112580"/>
                                  <a:pt x="124778" y="115437"/>
                                </a:cubicBezTo>
                                <a:lnTo>
                                  <a:pt x="126683" y="116389"/>
                                </a:lnTo>
                                <a:cubicBezTo>
                                  <a:pt x="127635" y="116389"/>
                                  <a:pt x="129540" y="117342"/>
                                  <a:pt x="129540" y="118295"/>
                                </a:cubicBezTo>
                                <a:cubicBezTo>
                                  <a:pt x="129540" y="119247"/>
                                  <a:pt x="127635" y="119247"/>
                                  <a:pt x="127635" y="119247"/>
                                </a:cubicBezTo>
                                <a:cubicBezTo>
                                  <a:pt x="126683" y="119247"/>
                                  <a:pt x="125730" y="120200"/>
                                  <a:pt x="126683" y="121152"/>
                                </a:cubicBezTo>
                                <a:cubicBezTo>
                                  <a:pt x="128588" y="122105"/>
                                  <a:pt x="130493" y="122105"/>
                                  <a:pt x="131445" y="120200"/>
                                </a:cubicBezTo>
                                <a:close/>
                                <a:moveTo>
                                  <a:pt x="118110" y="36380"/>
                                </a:moveTo>
                                <a:cubicBezTo>
                                  <a:pt x="119063" y="38285"/>
                                  <a:pt x="120015" y="38285"/>
                                  <a:pt x="121920" y="39237"/>
                                </a:cubicBezTo>
                                <a:cubicBezTo>
                                  <a:pt x="121920" y="39237"/>
                                  <a:pt x="122873" y="39237"/>
                                  <a:pt x="122873" y="38285"/>
                                </a:cubicBezTo>
                                <a:cubicBezTo>
                                  <a:pt x="121920" y="36380"/>
                                  <a:pt x="120015" y="36380"/>
                                  <a:pt x="118110" y="36380"/>
                                </a:cubicBezTo>
                                <a:cubicBezTo>
                                  <a:pt x="118110" y="35427"/>
                                  <a:pt x="117158" y="36380"/>
                                  <a:pt x="118110" y="36380"/>
                                </a:cubicBezTo>
                                <a:close/>
                                <a:moveTo>
                                  <a:pt x="121920" y="51620"/>
                                </a:moveTo>
                                <a:lnTo>
                                  <a:pt x="121920" y="51620"/>
                                </a:lnTo>
                                <a:cubicBezTo>
                                  <a:pt x="121920" y="52572"/>
                                  <a:pt x="121920" y="53525"/>
                                  <a:pt x="123825" y="53525"/>
                                </a:cubicBezTo>
                                <a:cubicBezTo>
                                  <a:pt x="123825" y="53525"/>
                                  <a:pt x="124778" y="53525"/>
                                  <a:pt x="124778" y="52572"/>
                                </a:cubicBezTo>
                                <a:cubicBezTo>
                                  <a:pt x="122873" y="52572"/>
                                  <a:pt x="122873" y="52572"/>
                                  <a:pt x="121920" y="51620"/>
                                </a:cubicBezTo>
                                <a:close/>
                                <a:moveTo>
                                  <a:pt x="121920" y="88767"/>
                                </a:moveTo>
                                <a:cubicBezTo>
                                  <a:pt x="121920" y="88767"/>
                                  <a:pt x="121920" y="88767"/>
                                  <a:pt x="121920" y="88767"/>
                                </a:cubicBezTo>
                                <a:lnTo>
                                  <a:pt x="121920" y="88767"/>
                                </a:lnTo>
                                <a:cubicBezTo>
                                  <a:pt x="122873" y="89720"/>
                                  <a:pt x="122873" y="89720"/>
                                  <a:pt x="121920" y="88767"/>
                                </a:cubicBezTo>
                                <a:cubicBezTo>
                                  <a:pt x="122873" y="88767"/>
                                  <a:pt x="122873" y="88767"/>
                                  <a:pt x="121920" y="88767"/>
                                </a:cubicBezTo>
                                <a:close/>
                                <a:moveTo>
                                  <a:pt x="123825" y="49714"/>
                                </a:moveTo>
                                <a:cubicBezTo>
                                  <a:pt x="125730" y="49714"/>
                                  <a:pt x="126683" y="49714"/>
                                  <a:pt x="127635" y="47810"/>
                                </a:cubicBezTo>
                                <a:cubicBezTo>
                                  <a:pt x="127635" y="46857"/>
                                  <a:pt x="126683" y="46857"/>
                                  <a:pt x="126683" y="46857"/>
                                </a:cubicBezTo>
                                <a:cubicBezTo>
                                  <a:pt x="124778" y="46857"/>
                                  <a:pt x="123825" y="47810"/>
                                  <a:pt x="122873" y="48762"/>
                                </a:cubicBezTo>
                                <a:cubicBezTo>
                                  <a:pt x="122873" y="49714"/>
                                  <a:pt x="123825" y="49714"/>
                                  <a:pt x="123825" y="49714"/>
                                </a:cubicBezTo>
                                <a:close/>
                                <a:moveTo>
                                  <a:pt x="122873" y="33522"/>
                                </a:moveTo>
                                <a:cubicBezTo>
                                  <a:pt x="122873" y="33522"/>
                                  <a:pt x="122873" y="34475"/>
                                  <a:pt x="122873" y="33522"/>
                                </a:cubicBezTo>
                                <a:cubicBezTo>
                                  <a:pt x="123825" y="34475"/>
                                  <a:pt x="123825" y="33522"/>
                                  <a:pt x="123825" y="33522"/>
                                </a:cubicBezTo>
                                <a:lnTo>
                                  <a:pt x="122873" y="33522"/>
                                </a:lnTo>
                                <a:lnTo>
                                  <a:pt x="122873" y="33522"/>
                                </a:lnTo>
                                <a:close/>
                                <a:moveTo>
                                  <a:pt x="124778" y="115437"/>
                                </a:moveTo>
                                <a:cubicBezTo>
                                  <a:pt x="123825" y="115437"/>
                                  <a:pt x="123825" y="116389"/>
                                  <a:pt x="123825" y="116389"/>
                                </a:cubicBezTo>
                                <a:cubicBezTo>
                                  <a:pt x="123825" y="116389"/>
                                  <a:pt x="123825" y="116389"/>
                                  <a:pt x="124778" y="117342"/>
                                </a:cubicBezTo>
                                <a:cubicBezTo>
                                  <a:pt x="124778" y="117342"/>
                                  <a:pt x="124778" y="116389"/>
                                  <a:pt x="124778" y="115437"/>
                                </a:cubicBezTo>
                                <a:cubicBezTo>
                                  <a:pt x="125730" y="116389"/>
                                  <a:pt x="125730" y="115437"/>
                                  <a:pt x="124778" y="115437"/>
                                </a:cubicBezTo>
                                <a:lnTo>
                                  <a:pt x="124778" y="115437"/>
                                </a:lnTo>
                                <a:close/>
                                <a:moveTo>
                                  <a:pt x="124778" y="40189"/>
                                </a:moveTo>
                                <a:cubicBezTo>
                                  <a:pt x="124778" y="41142"/>
                                  <a:pt x="125730" y="41142"/>
                                  <a:pt x="125730" y="41142"/>
                                </a:cubicBezTo>
                                <a:cubicBezTo>
                                  <a:pt x="126683" y="41142"/>
                                  <a:pt x="126683" y="40189"/>
                                  <a:pt x="126683" y="40189"/>
                                </a:cubicBezTo>
                                <a:cubicBezTo>
                                  <a:pt x="126683" y="39237"/>
                                  <a:pt x="126683" y="39237"/>
                                  <a:pt x="125730" y="39237"/>
                                </a:cubicBezTo>
                                <a:cubicBezTo>
                                  <a:pt x="124778" y="39237"/>
                                  <a:pt x="124778" y="40189"/>
                                  <a:pt x="124778" y="40189"/>
                                </a:cubicBezTo>
                                <a:close/>
                                <a:moveTo>
                                  <a:pt x="133350" y="96387"/>
                                </a:moveTo>
                                <a:cubicBezTo>
                                  <a:pt x="135255" y="95435"/>
                                  <a:pt x="137160" y="94482"/>
                                  <a:pt x="136208" y="92577"/>
                                </a:cubicBezTo>
                                <a:cubicBezTo>
                                  <a:pt x="136208" y="90672"/>
                                  <a:pt x="133350" y="90672"/>
                                  <a:pt x="134303" y="87814"/>
                                </a:cubicBezTo>
                                <a:cubicBezTo>
                                  <a:pt x="134303" y="86862"/>
                                  <a:pt x="133350" y="86862"/>
                                  <a:pt x="133350" y="86862"/>
                                </a:cubicBezTo>
                                <a:cubicBezTo>
                                  <a:pt x="131445" y="88767"/>
                                  <a:pt x="129540" y="90672"/>
                                  <a:pt x="127635" y="92577"/>
                                </a:cubicBezTo>
                                <a:cubicBezTo>
                                  <a:pt x="127635" y="92577"/>
                                  <a:pt x="127635" y="93530"/>
                                  <a:pt x="127635" y="93530"/>
                                </a:cubicBezTo>
                                <a:cubicBezTo>
                                  <a:pt x="129540" y="94482"/>
                                  <a:pt x="128588" y="96387"/>
                                  <a:pt x="127635" y="97339"/>
                                </a:cubicBezTo>
                                <a:cubicBezTo>
                                  <a:pt x="126683" y="99245"/>
                                  <a:pt x="126683" y="102102"/>
                                  <a:pt x="125730" y="104007"/>
                                </a:cubicBezTo>
                                <a:cubicBezTo>
                                  <a:pt x="125730" y="104007"/>
                                  <a:pt x="125730" y="104960"/>
                                  <a:pt x="125730" y="104960"/>
                                </a:cubicBezTo>
                                <a:cubicBezTo>
                                  <a:pt x="125730" y="106864"/>
                                  <a:pt x="126683" y="107817"/>
                                  <a:pt x="128588" y="107817"/>
                                </a:cubicBezTo>
                                <a:cubicBezTo>
                                  <a:pt x="130493" y="106864"/>
                                  <a:pt x="128588" y="105912"/>
                                  <a:pt x="128588" y="104960"/>
                                </a:cubicBezTo>
                                <a:cubicBezTo>
                                  <a:pt x="128588" y="104007"/>
                                  <a:pt x="127635" y="103055"/>
                                  <a:pt x="129540" y="103055"/>
                                </a:cubicBezTo>
                                <a:cubicBezTo>
                                  <a:pt x="132398" y="104007"/>
                                  <a:pt x="131445" y="103055"/>
                                  <a:pt x="130493" y="101150"/>
                                </a:cubicBezTo>
                                <a:cubicBezTo>
                                  <a:pt x="130493" y="99245"/>
                                  <a:pt x="129540" y="97339"/>
                                  <a:pt x="133350" y="96387"/>
                                </a:cubicBezTo>
                                <a:close/>
                                <a:moveTo>
                                  <a:pt x="126683" y="134487"/>
                                </a:moveTo>
                                <a:cubicBezTo>
                                  <a:pt x="126683" y="135439"/>
                                  <a:pt x="127635" y="135439"/>
                                  <a:pt x="127635" y="135439"/>
                                </a:cubicBezTo>
                                <a:lnTo>
                                  <a:pt x="128588" y="134487"/>
                                </a:lnTo>
                                <a:cubicBezTo>
                                  <a:pt x="128588" y="134487"/>
                                  <a:pt x="127635" y="133535"/>
                                  <a:pt x="126683" y="134487"/>
                                </a:cubicBezTo>
                                <a:cubicBezTo>
                                  <a:pt x="126683" y="133535"/>
                                  <a:pt x="126683" y="133535"/>
                                  <a:pt x="126683" y="134487"/>
                                </a:cubicBezTo>
                                <a:close/>
                                <a:moveTo>
                                  <a:pt x="134303" y="72575"/>
                                </a:moveTo>
                                <a:cubicBezTo>
                                  <a:pt x="133350" y="71622"/>
                                  <a:pt x="132398" y="71622"/>
                                  <a:pt x="132398" y="70670"/>
                                </a:cubicBezTo>
                                <a:cubicBezTo>
                                  <a:pt x="131445" y="69717"/>
                                  <a:pt x="131445" y="68764"/>
                                  <a:pt x="130493" y="69717"/>
                                </a:cubicBezTo>
                                <a:cubicBezTo>
                                  <a:pt x="129540" y="70670"/>
                                  <a:pt x="129540" y="70670"/>
                                  <a:pt x="130493" y="71622"/>
                                </a:cubicBezTo>
                                <a:cubicBezTo>
                                  <a:pt x="131445" y="74480"/>
                                  <a:pt x="132398" y="73527"/>
                                  <a:pt x="134303" y="72575"/>
                                </a:cubicBezTo>
                                <a:cubicBezTo>
                                  <a:pt x="135255" y="73527"/>
                                  <a:pt x="136208" y="76385"/>
                                  <a:pt x="134303" y="76385"/>
                                </a:cubicBezTo>
                                <a:cubicBezTo>
                                  <a:pt x="131445" y="76385"/>
                                  <a:pt x="130493" y="77337"/>
                                  <a:pt x="128588" y="78289"/>
                                </a:cubicBezTo>
                                <a:cubicBezTo>
                                  <a:pt x="127635" y="78289"/>
                                  <a:pt x="126683" y="77337"/>
                                  <a:pt x="126683" y="79242"/>
                                </a:cubicBezTo>
                                <a:cubicBezTo>
                                  <a:pt x="126683" y="80195"/>
                                  <a:pt x="128588" y="80195"/>
                                  <a:pt x="129540" y="80195"/>
                                </a:cubicBezTo>
                                <a:cubicBezTo>
                                  <a:pt x="131445" y="79242"/>
                                  <a:pt x="133350" y="79242"/>
                                  <a:pt x="135255" y="81147"/>
                                </a:cubicBezTo>
                                <a:lnTo>
                                  <a:pt x="135255" y="81147"/>
                                </a:lnTo>
                                <a:cubicBezTo>
                                  <a:pt x="138113" y="80195"/>
                                  <a:pt x="137160" y="78289"/>
                                  <a:pt x="137160" y="76385"/>
                                </a:cubicBezTo>
                                <a:cubicBezTo>
                                  <a:pt x="138113" y="74480"/>
                                  <a:pt x="140018" y="72575"/>
                                  <a:pt x="138113" y="71622"/>
                                </a:cubicBezTo>
                                <a:cubicBezTo>
                                  <a:pt x="137160" y="69717"/>
                                  <a:pt x="136208" y="72575"/>
                                  <a:pt x="134303" y="72575"/>
                                </a:cubicBezTo>
                                <a:close/>
                                <a:moveTo>
                                  <a:pt x="127635" y="59239"/>
                                </a:moveTo>
                                <a:cubicBezTo>
                                  <a:pt x="127635" y="59239"/>
                                  <a:pt x="126683" y="60192"/>
                                  <a:pt x="127635" y="59239"/>
                                </a:cubicBezTo>
                                <a:cubicBezTo>
                                  <a:pt x="127635" y="60192"/>
                                  <a:pt x="127635" y="61145"/>
                                  <a:pt x="127635" y="60192"/>
                                </a:cubicBezTo>
                                <a:cubicBezTo>
                                  <a:pt x="128588" y="58287"/>
                                  <a:pt x="131445" y="61145"/>
                                  <a:pt x="131445" y="58287"/>
                                </a:cubicBezTo>
                                <a:cubicBezTo>
                                  <a:pt x="131445" y="58287"/>
                                  <a:pt x="132398" y="59239"/>
                                  <a:pt x="133350" y="59239"/>
                                </a:cubicBezTo>
                                <a:cubicBezTo>
                                  <a:pt x="133350" y="59239"/>
                                  <a:pt x="133350" y="58287"/>
                                  <a:pt x="133350" y="58287"/>
                                </a:cubicBezTo>
                                <a:cubicBezTo>
                                  <a:pt x="132398" y="57335"/>
                                  <a:pt x="131445" y="58287"/>
                                  <a:pt x="131445" y="58287"/>
                                </a:cubicBezTo>
                                <a:cubicBezTo>
                                  <a:pt x="129540" y="58287"/>
                                  <a:pt x="128588" y="58287"/>
                                  <a:pt x="127635" y="59239"/>
                                </a:cubicBezTo>
                                <a:close/>
                                <a:moveTo>
                                  <a:pt x="128588" y="69717"/>
                                </a:moveTo>
                                <a:cubicBezTo>
                                  <a:pt x="128588" y="68764"/>
                                  <a:pt x="128588" y="68764"/>
                                  <a:pt x="128588" y="69717"/>
                                </a:cubicBezTo>
                                <a:lnTo>
                                  <a:pt x="128588" y="67812"/>
                                </a:lnTo>
                                <a:cubicBezTo>
                                  <a:pt x="127635" y="67812"/>
                                  <a:pt x="127635" y="68764"/>
                                  <a:pt x="128588" y="69717"/>
                                </a:cubicBezTo>
                                <a:cubicBezTo>
                                  <a:pt x="127635" y="68764"/>
                                  <a:pt x="127635" y="69717"/>
                                  <a:pt x="128588" y="69717"/>
                                </a:cubicBezTo>
                                <a:close/>
                                <a:moveTo>
                                  <a:pt x="133350" y="134487"/>
                                </a:moveTo>
                                <a:cubicBezTo>
                                  <a:pt x="133350" y="135439"/>
                                  <a:pt x="134303" y="135439"/>
                                  <a:pt x="134303" y="135439"/>
                                </a:cubicBezTo>
                                <a:cubicBezTo>
                                  <a:pt x="134303" y="135439"/>
                                  <a:pt x="135255" y="134487"/>
                                  <a:pt x="135255" y="134487"/>
                                </a:cubicBezTo>
                                <a:cubicBezTo>
                                  <a:pt x="135255" y="133535"/>
                                  <a:pt x="134303" y="132582"/>
                                  <a:pt x="134303" y="131630"/>
                                </a:cubicBezTo>
                                <a:cubicBezTo>
                                  <a:pt x="134303" y="129725"/>
                                  <a:pt x="135255" y="128772"/>
                                  <a:pt x="136208" y="128772"/>
                                </a:cubicBezTo>
                                <a:cubicBezTo>
                                  <a:pt x="138113" y="128772"/>
                                  <a:pt x="138113" y="129725"/>
                                  <a:pt x="138113" y="130677"/>
                                </a:cubicBezTo>
                                <a:cubicBezTo>
                                  <a:pt x="137160" y="130677"/>
                                  <a:pt x="137160" y="131630"/>
                                  <a:pt x="137160" y="131630"/>
                                </a:cubicBezTo>
                                <a:cubicBezTo>
                                  <a:pt x="137160" y="131630"/>
                                  <a:pt x="137160" y="132582"/>
                                  <a:pt x="138113" y="131630"/>
                                </a:cubicBezTo>
                                <a:cubicBezTo>
                                  <a:pt x="139065" y="131630"/>
                                  <a:pt x="138113" y="130677"/>
                                  <a:pt x="139065" y="129725"/>
                                </a:cubicBezTo>
                                <a:cubicBezTo>
                                  <a:pt x="140018" y="126867"/>
                                  <a:pt x="142875" y="125914"/>
                                  <a:pt x="144780" y="124010"/>
                                </a:cubicBezTo>
                                <a:cubicBezTo>
                                  <a:pt x="145733" y="123057"/>
                                  <a:pt x="148590" y="124010"/>
                                  <a:pt x="147638" y="121152"/>
                                </a:cubicBezTo>
                                <a:cubicBezTo>
                                  <a:pt x="147638" y="120200"/>
                                  <a:pt x="148590" y="120200"/>
                                  <a:pt x="148590" y="121152"/>
                                </a:cubicBezTo>
                                <a:cubicBezTo>
                                  <a:pt x="152400" y="122105"/>
                                  <a:pt x="153353" y="125914"/>
                                  <a:pt x="156210" y="127820"/>
                                </a:cubicBezTo>
                                <a:cubicBezTo>
                                  <a:pt x="156210" y="127820"/>
                                  <a:pt x="156210" y="129725"/>
                                  <a:pt x="157163" y="128772"/>
                                </a:cubicBezTo>
                                <a:cubicBezTo>
                                  <a:pt x="157163" y="128772"/>
                                  <a:pt x="157163" y="127820"/>
                                  <a:pt x="158115" y="126867"/>
                                </a:cubicBezTo>
                                <a:cubicBezTo>
                                  <a:pt x="158115" y="125914"/>
                                  <a:pt x="158115" y="125914"/>
                                  <a:pt x="157163" y="124962"/>
                                </a:cubicBezTo>
                                <a:cubicBezTo>
                                  <a:pt x="154305" y="123057"/>
                                  <a:pt x="156210" y="121152"/>
                                  <a:pt x="158115" y="119247"/>
                                </a:cubicBezTo>
                                <a:lnTo>
                                  <a:pt x="158115" y="119247"/>
                                </a:lnTo>
                                <a:cubicBezTo>
                                  <a:pt x="156210" y="118295"/>
                                  <a:pt x="155258" y="116389"/>
                                  <a:pt x="154305" y="114485"/>
                                </a:cubicBezTo>
                                <a:cubicBezTo>
                                  <a:pt x="153353" y="112580"/>
                                  <a:pt x="151448" y="111627"/>
                                  <a:pt x="150495" y="109722"/>
                                </a:cubicBezTo>
                                <a:cubicBezTo>
                                  <a:pt x="149543" y="108770"/>
                                  <a:pt x="149543" y="107817"/>
                                  <a:pt x="148590" y="108770"/>
                                </a:cubicBezTo>
                                <a:cubicBezTo>
                                  <a:pt x="147638" y="109722"/>
                                  <a:pt x="148590" y="109722"/>
                                  <a:pt x="149543" y="110675"/>
                                </a:cubicBezTo>
                                <a:cubicBezTo>
                                  <a:pt x="151448" y="112580"/>
                                  <a:pt x="150495" y="114485"/>
                                  <a:pt x="149543" y="116389"/>
                                </a:cubicBezTo>
                                <a:cubicBezTo>
                                  <a:pt x="148590" y="118295"/>
                                  <a:pt x="147638" y="116389"/>
                                  <a:pt x="146685" y="116389"/>
                                </a:cubicBezTo>
                                <a:cubicBezTo>
                                  <a:pt x="144780" y="116389"/>
                                  <a:pt x="145733" y="115437"/>
                                  <a:pt x="145733" y="114485"/>
                                </a:cubicBezTo>
                                <a:cubicBezTo>
                                  <a:pt x="146685" y="112580"/>
                                  <a:pt x="145733" y="111627"/>
                                  <a:pt x="143828" y="110675"/>
                                </a:cubicBezTo>
                                <a:cubicBezTo>
                                  <a:pt x="143828" y="109722"/>
                                  <a:pt x="143828" y="108770"/>
                                  <a:pt x="144780" y="108770"/>
                                </a:cubicBezTo>
                                <a:cubicBezTo>
                                  <a:pt x="145733" y="108770"/>
                                  <a:pt x="145733" y="107817"/>
                                  <a:pt x="145733" y="107817"/>
                                </a:cubicBezTo>
                                <a:cubicBezTo>
                                  <a:pt x="144780" y="107817"/>
                                  <a:pt x="143828" y="106864"/>
                                  <a:pt x="142875" y="106864"/>
                                </a:cubicBezTo>
                                <a:cubicBezTo>
                                  <a:pt x="141923" y="106864"/>
                                  <a:pt x="142875" y="108770"/>
                                  <a:pt x="142875" y="108770"/>
                                </a:cubicBezTo>
                                <a:lnTo>
                                  <a:pt x="142875" y="110675"/>
                                </a:lnTo>
                                <a:lnTo>
                                  <a:pt x="140970" y="110675"/>
                                </a:lnTo>
                                <a:cubicBezTo>
                                  <a:pt x="140018" y="109722"/>
                                  <a:pt x="140018" y="109722"/>
                                  <a:pt x="139065" y="108770"/>
                                </a:cubicBezTo>
                                <a:cubicBezTo>
                                  <a:pt x="138113" y="107817"/>
                                  <a:pt x="137160" y="106864"/>
                                  <a:pt x="136208" y="107817"/>
                                </a:cubicBezTo>
                                <a:cubicBezTo>
                                  <a:pt x="135255" y="108770"/>
                                  <a:pt x="133350" y="109722"/>
                                  <a:pt x="134303" y="110675"/>
                                </a:cubicBezTo>
                                <a:cubicBezTo>
                                  <a:pt x="135255" y="111627"/>
                                  <a:pt x="136208" y="109722"/>
                                  <a:pt x="137160" y="109722"/>
                                </a:cubicBezTo>
                                <a:cubicBezTo>
                                  <a:pt x="138113" y="109722"/>
                                  <a:pt x="139065" y="110675"/>
                                  <a:pt x="140970" y="109722"/>
                                </a:cubicBezTo>
                                <a:cubicBezTo>
                                  <a:pt x="140018" y="110675"/>
                                  <a:pt x="140970" y="113532"/>
                                  <a:pt x="139065" y="113532"/>
                                </a:cubicBezTo>
                                <a:cubicBezTo>
                                  <a:pt x="136208" y="113532"/>
                                  <a:pt x="136208" y="115437"/>
                                  <a:pt x="136208" y="117342"/>
                                </a:cubicBezTo>
                                <a:cubicBezTo>
                                  <a:pt x="136208" y="118295"/>
                                  <a:pt x="137160" y="119247"/>
                                  <a:pt x="135255" y="119247"/>
                                </a:cubicBezTo>
                                <a:cubicBezTo>
                                  <a:pt x="134303" y="119247"/>
                                  <a:pt x="133350" y="120200"/>
                                  <a:pt x="133350" y="121152"/>
                                </a:cubicBezTo>
                                <a:cubicBezTo>
                                  <a:pt x="133350" y="122105"/>
                                  <a:pt x="135255" y="121152"/>
                                  <a:pt x="136208" y="122105"/>
                                </a:cubicBezTo>
                                <a:cubicBezTo>
                                  <a:pt x="137160" y="122105"/>
                                  <a:pt x="139065" y="121152"/>
                                  <a:pt x="140018" y="121152"/>
                                </a:cubicBezTo>
                                <a:cubicBezTo>
                                  <a:pt x="140970" y="121152"/>
                                  <a:pt x="141923" y="119247"/>
                                  <a:pt x="142875" y="120200"/>
                                </a:cubicBezTo>
                                <a:cubicBezTo>
                                  <a:pt x="143828" y="122105"/>
                                  <a:pt x="141923" y="123057"/>
                                  <a:pt x="140970" y="123057"/>
                                </a:cubicBezTo>
                                <a:cubicBezTo>
                                  <a:pt x="140018" y="123057"/>
                                  <a:pt x="139065" y="123057"/>
                                  <a:pt x="138113" y="124010"/>
                                </a:cubicBezTo>
                                <a:cubicBezTo>
                                  <a:pt x="137160" y="124010"/>
                                  <a:pt x="135255" y="124010"/>
                                  <a:pt x="135255" y="124010"/>
                                </a:cubicBezTo>
                                <a:cubicBezTo>
                                  <a:pt x="134303" y="126867"/>
                                  <a:pt x="133350" y="124962"/>
                                  <a:pt x="132398" y="124010"/>
                                </a:cubicBezTo>
                                <a:cubicBezTo>
                                  <a:pt x="130493" y="123057"/>
                                  <a:pt x="129540" y="123057"/>
                                  <a:pt x="129540" y="124962"/>
                                </a:cubicBezTo>
                                <a:cubicBezTo>
                                  <a:pt x="129540" y="126867"/>
                                  <a:pt x="129540" y="128772"/>
                                  <a:pt x="132398" y="128772"/>
                                </a:cubicBezTo>
                                <a:cubicBezTo>
                                  <a:pt x="132398" y="131630"/>
                                  <a:pt x="133350" y="132582"/>
                                  <a:pt x="133350" y="134487"/>
                                </a:cubicBezTo>
                                <a:close/>
                                <a:moveTo>
                                  <a:pt x="134303" y="141155"/>
                                </a:moveTo>
                                <a:cubicBezTo>
                                  <a:pt x="133350" y="142107"/>
                                  <a:pt x="132398" y="143060"/>
                                  <a:pt x="132398" y="144012"/>
                                </a:cubicBezTo>
                                <a:cubicBezTo>
                                  <a:pt x="131445" y="144964"/>
                                  <a:pt x="132398" y="146870"/>
                                  <a:pt x="133350" y="146870"/>
                                </a:cubicBezTo>
                                <a:cubicBezTo>
                                  <a:pt x="134303" y="146870"/>
                                  <a:pt x="134303" y="145917"/>
                                  <a:pt x="134303" y="144964"/>
                                </a:cubicBezTo>
                                <a:cubicBezTo>
                                  <a:pt x="134303" y="144012"/>
                                  <a:pt x="134303" y="142107"/>
                                  <a:pt x="134303" y="141155"/>
                                </a:cubicBezTo>
                                <a:close/>
                                <a:moveTo>
                                  <a:pt x="133350" y="83052"/>
                                </a:moveTo>
                                <a:cubicBezTo>
                                  <a:pt x="134303" y="83052"/>
                                  <a:pt x="135255" y="82100"/>
                                  <a:pt x="135255" y="81147"/>
                                </a:cubicBezTo>
                                <a:cubicBezTo>
                                  <a:pt x="134303" y="80195"/>
                                  <a:pt x="132398" y="80195"/>
                                  <a:pt x="133350" y="83052"/>
                                </a:cubicBezTo>
                                <a:cubicBezTo>
                                  <a:pt x="132398" y="82100"/>
                                  <a:pt x="132398" y="83052"/>
                                  <a:pt x="133350" y="83052"/>
                                </a:cubicBezTo>
                                <a:close/>
                                <a:moveTo>
                                  <a:pt x="133350" y="99245"/>
                                </a:moveTo>
                                <a:cubicBezTo>
                                  <a:pt x="133350" y="100197"/>
                                  <a:pt x="133350" y="100197"/>
                                  <a:pt x="134303" y="100197"/>
                                </a:cubicBezTo>
                                <a:cubicBezTo>
                                  <a:pt x="135255" y="100197"/>
                                  <a:pt x="135255" y="99245"/>
                                  <a:pt x="135255" y="99245"/>
                                </a:cubicBezTo>
                                <a:cubicBezTo>
                                  <a:pt x="135255" y="99245"/>
                                  <a:pt x="135255" y="99245"/>
                                  <a:pt x="133350" y="99245"/>
                                </a:cubicBezTo>
                                <a:cubicBezTo>
                                  <a:pt x="134303" y="99245"/>
                                  <a:pt x="134303" y="99245"/>
                                  <a:pt x="133350" y="99245"/>
                                </a:cubicBezTo>
                                <a:close/>
                                <a:moveTo>
                                  <a:pt x="137160" y="160205"/>
                                </a:moveTo>
                                <a:cubicBezTo>
                                  <a:pt x="138113" y="161157"/>
                                  <a:pt x="140018" y="162110"/>
                                  <a:pt x="140970" y="163062"/>
                                </a:cubicBezTo>
                                <a:cubicBezTo>
                                  <a:pt x="140970" y="164014"/>
                                  <a:pt x="140018" y="164967"/>
                                  <a:pt x="141923" y="165920"/>
                                </a:cubicBezTo>
                                <a:cubicBezTo>
                                  <a:pt x="142875" y="165920"/>
                                  <a:pt x="142875" y="165920"/>
                                  <a:pt x="142875" y="164967"/>
                                </a:cubicBezTo>
                                <a:cubicBezTo>
                                  <a:pt x="142875" y="163062"/>
                                  <a:pt x="141923" y="164014"/>
                                  <a:pt x="140970" y="163062"/>
                                </a:cubicBezTo>
                                <a:cubicBezTo>
                                  <a:pt x="141923" y="159252"/>
                                  <a:pt x="143828" y="156395"/>
                                  <a:pt x="140970" y="152585"/>
                                </a:cubicBezTo>
                                <a:cubicBezTo>
                                  <a:pt x="140018" y="150680"/>
                                  <a:pt x="141923" y="147822"/>
                                  <a:pt x="138113" y="146870"/>
                                </a:cubicBezTo>
                                <a:cubicBezTo>
                                  <a:pt x="138113" y="146870"/>
                                  <a:pt x="138113" y="144964"/>
                                  <a:pt x="138113" y="144012"/>
                                </a:cubicBezTo>
                                <a:cubicBezTo>
                                  <a:pt x="139065" y="142107"/>
                                  <a:pt x="140018" y="140202"/>
                                  <a:pt x="141923" y="140202"/>
                                </a:cubicBezTo>
                                <a:cubicBezTo>
                                  <a:pt x="142875" y="142107"/>
                                  <a:pt x="143828" y="141155"/>
                                  <a:pt x="144780" y="141155"/>
                                </a:cubicBezTo>
                                <a:cubicBezTo>
                                  <a:pt x="143828" y="140202"/>
                                  <a:pt x="142875" y="139250"/>
                                  <a:pt x="141923" y="140202"/>
                                </a:cubicBezTo>
                                <a:cubicBezTo>
                                  <a:pt x="140970" y="137345"/>
                                  <a:pt x="138113" y="136392"/>
                                  <a:pt x="136208" y="136392"/>
                                </a:cubicBezTo>
                                <a:cubicBezTo>
                                  <a:pt x="133350" y="136392"/>
                                  <a:pt x="133350" y="136392"/>
                                  <a:pt x="133350" y="140202"/>
                                </a:cubicBezTo>
                                <a:cubicBezTo>
                                  <a:pt x="134303" y="141155"/>
                                  <a:pt x="136208" y="142107"/>
                                  <a:pt x="135255" y="143060"/>
                                </a:cubicBezTo>
                                <a:cubicBezTo>
                                  <a:pt x="133350" y="146870"/>
                                  <a:pt x="134303" y="150680"/>
                                  <a:pt x="137160" y="153537"/>
                                </a:cubicBezTo>
                                <a:cubicBezTo>
                                  <a:pt x="138113" y="154489"/>
                                  <a:pt x="138113" y="155442"/>
                                  <a:pt x="137160" y="155442"/>
                                </a:cubicBezTo>
                                <a:cubicBezTo>
                                  <a:pt x="134303" y="158300"/>
                                  <a:pt x="136208" y="159252"/>
                                  <a:pt x="137160" y="160205"/>
                                </a:cubicBezTo>
                                <a:close/>
                                <a:moveTo>
                                  <a:pt x="144780" y="97339"/>
                                </a:moveTo>
                                <a:cubicBezTo>
                                  <a:pt x="143828" y="98292"/>
                                  <a:pt x="143828" y="99245"/>
                                  <a:pt x="144780" y="100197"/>
                                </a:cubicBezTo>
                                <a:cubicBezTo>
                                  <a:pt x="142875" y="100197"/>
                                  <a:pt x="140970" y="100197"/>
                                  <a:pt x="140018" y="102102"/>
                                </a:cubicBezTo>
                                <a:cubicBezTo>
                                  <a:pt x="139065" y="102102"/>
                                  <a:pt x="137160" y="102102"/>
                                  <a:pt x="137160" y="102102"/>
                                </a:cubicBezTo>
                                <a:cubicBezTo>
                                  <a:pt x="136208" y="103055"/>
                                  <a:pt x="134303" y="104960"/>
                                  <a:pt x="135255" y="105912"/>
                                </a:cubicBezTo>
                                <a:cubicBezTo>
                                  <a:pt x="136208" y="107817"/>
                                  <a:pt x="137160" y="104960"/>
                                  <a:pt x="138113" y="104960"/>
                                </a:cubicBezTo>
                                <a:cubicBezTo>
                                  <a:pt x="139065" y="104007"/>
                                  <a:pt x="140018" y="104007"/>
                                  <a:pt x="140018" y="103055"/>
                                </a:cubicBezTo>
                                <a:cubicBezTo>
                                  <a:pt x="140970" y="105912"/>
                                  <a:pt x="143828" y="106864"/>
                                  <a:pt x="147638" y="105912"/>
                                </a:cubicBezTo>
                                <a:cubicBezTo>
                                  <a:pt x="147638" y="106864"/>
                                  <a:pt x="146685" y="107817"/>
                                  <a:pt x="148590" y="107817"/>
                                </a:cubicBezTo>
                                <a:cubicBezTo>
                                  <a:pt x="148590" y="107817"/>
                                  <a:pt x="148590" y="107817"/>
                                  <a:pt x="148590" y="107817"/>
                                </a:cubicBezTo>
                                <a:cubicBezTo>
                                  <a:pt x="148590" y="106864"/>
                                  <a:pt x="148590" y="106864"/>
                                  <a:pt x="147638" y="105912"/>
                                </a:cubicBezTo>
                                <a:cubicBezTo>
                                  <a:pt x="145733" y="104007"/>
                                  <a:pt x="142875" y="103055"/>
                                  <a:pt x="140018" y="103055"/>
                                </a:cubicBezTo>
                                <a:lnTo>
                                  <a:pt x="140018" y="102102"/>
                                </a:lnTo>
                                <a:cubicBezTo>
                                  <a:pt x="141923" y="102102"/>
                                  <a:pt x="143828" y="102102"/>
                                  <a:pt x="144780" y="100197"/>
                                </a:cubicBezTo>
                                <a:cubicBezTo>
                                  <a:pt x="146685" y="100197"/>
                                  <a:pt x="147638" y="99245"/>
                                  <a:pt x="148590" y="98292"/>
                                </a:cubicBezTo>
                                <a:cubicBezTo>
                                  <a:pt x="149543" y="97339"/>
                                  <a:pt x="150495" y="97339"/>
                                  <a:pt x="150495" y="95435"/>
                                </a:cubicBezTo>
                                <a:cubicBezTo>
                                  <a:pt x="150495" y="95435"/>
                                  <a:pt x="149543" y="94482"/>
                                  <a:pt x="149543" y="94482"/>
                                </a:cubicBezTo>
                                <a:cubicBezTo>
                                  <a:pt x="148590" y="95435"/>
                                  <a:pt x="149543" y="96387"/>
                                  <a:pt x="148590" y="97339"/>
                                </a:cubicBezTo>
                                <a:lnTo>
                                  <a:pt x="148590" y="97339"/>
                                </a:lnTo>
                                <a:cubicBezTo>
                                  <a:pt x="147638" y="97339"/>
                                  <a:pt x="146685" y="96387"/>
                                  <a:pt x="144780" y="97339"/>
                                </a:cubicBezTo>
                                <a:close/>
                                <a:moveTo>
                                  <a:pt x="135255" y="55430"/>
                                </a:moveTo>
                                <a:lnTo>
                                  <a:pt x="135255" y="55430"/>
                                </a:lnTo>
                                <a:cubicBezTo>
                                  <a:pt x="136208" y="55430"/>
                                  <a:pt x="136208" y="55430"/>
                                  <a:pt x="135255" y="55430"/>
                                </a:cubicBezTo>
                                <a:cubicBezTo>
                                  <a:pt x="136208" y="54477"/>
                                  <a:pt x="136208" y="54477"/>
                                  <a:pt x="135255" y="55430"/>
                                </a:cubicBezTo>
                                <a:cubicBezTo>
                                  <a:pt x="135255" y="54477"/>
                                  <a:pt x="135255" y="54477"/>
                                  <a:pt x="135255" y="55430"/>
                                </a:cubicBezTo>
                                <a:close/>
                                <a:moveTo>
                                  <a:pt x="146685" y="180207"/>
                                </a:moveTo>
                                <a:cubicBezTo>
                                  <a:pt x="148590" y="180207"/>
                                  <a:pt x="148590" y="178302"/>
                                  <a:pt x="148590" y="177350"/>
                                </a:cubicBezTo>
                                <a:cubicBezTo>
                                  <a:pt x="147638" y="175445"/>
                                  <a:pt x="147638" y="174492"/>
                                  <a:pt x="148590" y="172587"/>
                                </a:cubicBezTo>
                                <a:cubicBezTo>
                                  <a:pt x="149543" y="169730"/>
                                  <a:pt x="147638" y="167825"/>
                                  <a:pt x="145733" y="167825"/>
                                </a:cubicBezTo>
                                <a:cubicBezTo>
                                  <a:pt x="142875" y="166872"/>
                                  <a:pt x="140970" y="166872"/>
                                  <a:pt x="139065" y="164014"/>
                                </a:cubicBezTo>
                                <a:cubicBezTo>
                                  <a:pt x="139065" y="164014"/>
                                  <a:pt x="138113" y="164014"/>
                                  <a:pt x="138113" y="164014"/>
                                </a:cubicBezTo>
                                <a:cubicBezTo>
                                  <a:pt x="138113" y="164014"/>
                                  <a:pt x="138113" y="164967"/>
                                  <a:pt x="138113" y="164967"/>
                                </a:cubicBezTo>
                                <a:cubicBezTo>
                                  <a:pt x="140970" y="166872"/>
                                  <a:pt x="138113" y="169730"/>
                                  <a:pt x="140018" y="172587"/>
                                </a:cubicBezTo>
                                <a:cubicBezTo>
                                  <a:pt x="140970" y="173539"/>
                                  <a:pt x="141923" y="174492"/>
                                  <a:pt x="142875" y="174492"/>
                                </a:cubicBezTo>
                                <a:cubicBezTo>
                                  <a:pt x="143828" y="175445"/>
                                  <a:pt x="143828" y="176397"/>
                                  <a:pt x="144780" y="176397"/>
                                </a:cubicBezTo>
                                <a:cubicBezTo>
                                  <a:pt x="144780" y="178302"/>
                                  <a:pt x="142875" y="179255"/>
                                  <a:pt x="144780" y="181160"/>
                                </a:cubicBezTo>
                                <a:cubicBezTo>
                                  <a:pt x="143828" y="182112"/>
                                  <a:pt x="145733" y="180207"/>
                                  <a:pt x="146685" y="180207"/>
                                </a:cubicBezTo>
                                <a:close/>
                                <a:moveTo>
                                  <a:pt x="137160" y="97339"/>
                                </a:moveTo>
                                <a:cubicBezTo>
                                  <a:pt x="137160" y="97339"/>
                                  <a:pt x="138113" y="97339"/>
                                  <a:pt x="137160" y="97339"/>
                                </a:cubicBezTo>
                                <a:cubicBezTo>
                                  <a:pt x="138113" y="97339"/>
                                  <a:pt x="139065" y="97339"/>
                                  <a:pt x="138113" y="96387"/>
                                </a:cubicBezTo>
                                <a:cubicBezTo>
                                  <a:pt x="138113" y="96387"/>
                                  <a:pt x="138113" y="96387"/>
                                  <a:pt x="137160" y="96387"/>
                                </a:cubicBezTo>
                                <a:cubicBezTo>
                                  <a:pt x="138113" y="96387"/>
                                  <a:pt x="137160" y="96387"/>
                                  <a:pt x="137160" y="97339"/>
                                </a:cubicBezTo>
                                <a:close/>
                                <a:moveTo>
                                  <a:pt x="141923" y="84005"/>
                                </a:moveTo>
                                <a:cubicBezTo>
                                  <a:pt x="140018" y="84005"/>
                                  <a:pt x="138113" y="84957"/>
                                  <a:pt x="138113" y="87814"/>
                                </a:cubicBezTo>
                                <a:cubicBezTo>
                                  <a:pt x="137160" y="89720"/>
                                  <a:pt x="140018" y="89720"/>
                                  <a:pt x="140018" y="90672"/>
                                </a:cubicBezTo>
                                <a:cubicBezTo>
                                  <a:pt x="140018" y="90672"/>
                                  <a:pt x="140018" y="91625"/>
                                  <a:pt x="140970" y="91625"/>
                                </a:cubicBezTo>
                                <a:cubicBezTo>
                                  <a:pt x="140970" y="91625"/>
                                  <a:pt x="140970" y="90672"/>
                                  <a:pt x="141923" y="90672"/>
                                </a:cubicBezTo>
                                <a:cubicBezTo>
                                  <a:pt x="141923" y="89720"/>
                                  <a:pt x="141923" y="88767"/>
                                  <a:pt x="140970" y="88767"/>
                                </a:cubicBezTo>
                                <a:cubicBezTo>
                                  <a:pt x="140018" y="88767"/>
                                  <a:pt x="138113" y="87814"/>
                                  <a:pt x="137160" y="87814"/>
                                </a:cubicBezTo>
                                <a:cubicBezTo>
                                  <a:pt x="139065" y="86862"/>
                                  <a:pt x="140018" y="85910"/>
                                  <a:pt x="141923" y="85910"/>
                                </a:cubicBezTo>
                                <a:lnTo>
                                  <a:pt x="141923" y="85910"/>
                                </a:lnTo>
                                <a:cubicBezTo>
                                  <a:pt x="142875" y="84957"/>
                                  <a:pt x="143828" y="83052"/>
                                  <a:pt x="141923" y="84005"/>
                                </a:cubicBezTo>
                                <a:close/>
                                <a:moveTo>
                                  <a:pt x="140970" y="181160"/>
                                </a:moveTo>
                                <a:cubicBezTo>
                                  <a:pt x="140970" y="180207"/>
                                  <a:pt x="140018" y="180207"/>
                                  <a:pt x="139065" y="180207"/>
                                </a:cubicBezTo>
                                <a:cubicBezTo>
                                  <a:pt x="139065" y="180207"/>
                                  <a:pt x="138113" y="180207"/>
                                  <a:pt x="138113" y="181160"/>
                                </a:cubicBezTo>
                                <a:cubicBezTo>
                                  <a:pt x="138113" y="182112"/>
                                  <a:pt x="139065" y="182112"/>
                                  <a:pt x="139065" y="182112"/>
                                </a:cubicBezTo>
                                <a:cubicBezTo>
                                  <a:pt x="139065" y="182112"/>
                                  <a:pt x="140970" y="182112"/>
                                  <a:pt x="140970" y="181160"/>
                                </a:cubicBezTo>
                                <a:close/>
                                <a:moveTo>
                                  <a:pt x="139065" y="134487"/>
                                </a:moveTo>
                                <a:cubicBezTo>
                                  <a:pt x="139065" y="134487"/>
                                  <a:pt x="138113" y="134487"/>
                                  <a:pt x="139065" y="134487"/>
                                </a:cubicBezTo>
                                <a:cubicBezTo>
                                  <a:pt x="138113" y="135439"/>
                                  <a:pt x="139065" y="135439"/>
                                  <a:pt x="140018" y="135439"/>
                                </a:cubicBezTo>
                                <a:cubicBezTo>
                                  <a:pt x="139065" y="135439"/>
                                  <a:pt x="140018" y="135439"/>
                                  <a:pt x="139065" y="134487"/>
                                </a:cubicBezTo>
                                <a:close/>
                                <a:moveTo>
                                  <a:pt x="143828" y="176397"/>
                                </a:moveTo>
                                <a:cubicBezTo>
                                  <a:pt x="143828" y="175445"/>
                                  <a:pt x="144780" y="173539"/>
                                  <a:pt x="141923" y="174492"/>
                                </a:cubicBezTo>
                                <a:cubicBezTo>
                                  <a:pt x="140970" y="173539"/>
                                  <a:pt x="140018" y="172587"/>
                                  <a:pt x="139065" y="172587"/>
                                </a:cubicBezTo>
                                <a:cubicBezTo>
                                  <a:pt x="139065" y="170682"/>
                                  <a:pt x="140018" y="168777"/>
                                  <a:pt x="142875" y="169730"/>
                                </a:cubicBezTo>
                                <a:cubicBezTo>
                                  <a:pt x="145733" y="170682"/>
                                  <a:pt x="145733" y="172587"/>
                                  <a:pt x="143828" y="176397"/>
                                </a:cubicBezTo>
                                <a:close/>
                                <a:moveTo>
                                  <a:pt x="139065" y="159252"/>
                                </a:moveTo>
                                <a:cubicBezTo>
                                  <a:pt x="139065" y="158300"/>
                                  <a:pt x="139065" y="158300"/>
                                  <a:pt x="139065" y="159252"/>
                                </a:cubicBezTo>
                                <a:cubicBezTo>
                                  <a:pt x="140018" y="158300"/>
                                  <a:pt x="140970" y="158300"/>
                                  <a:pt x="140970" y="159252"/>
                                </a:cubicBezTo>
                                <a:cubicBezTo>
                                  <a:pt x="140970" y="159252"/>
                                  <a:pt x="140018" y="159252"/>
                                  <a:pt x="139065" y="159252"/>
                                </a:cubicBezTo>
                                <a:cubicBezTo>
                                  <a:pt x="139065" y="160205"/>
                                  <a:pt x="139065" y="159252"/>
                                  <a:pt x="139065" y="159252"/>
                                </a:cubicBezTo>
                                <a:close/>
                                <a:moveTo>
                                  <a:pt x="152400" y="129725"/>
                                </a:moveTo>
                                <a:cubicBezTo>
                                  <a:pt x="150495" y="127820"/>
                                  <a:pt x="151448" y="131630"/>
                                  <a:pt x="149543" y="131630"/>
                                </a:cubicBezTo>
                                <a:cubicBezTo>
                                  <a:pt x="149543" y="131630"/>
                                  <a:pt x="148590" y="131630"/>
                                  <a:pt x="148590" y="131630"/>
                                </a:cubicBezTo>
                                <a:lnTo>
                                  <a:pt x="148590" y="129725"/>
                                </a:lnTo>
                                <a:cubicBezTo>
                                  <a:pt x="148590" y="128772"/>
                                  <a:pt x="149543" y="127820"/>
                                  <a:pt x="147638" y="127820"/>
                                </a:cubicBezTo>
                                <a:cubicBezTo>
                                  <a:pt x="146685" y="127820"/>
                                  <a:pt x="146685" y="128772"/>
                                  <a:pt x="145733" y="128772"/>
                                </a:cubicBezTo>
                                <a:cubicBezTo>
                                  <a:pt x="144780" y="130677"/>
                                  <a:pt x="141923" y="131630"/>
                                  <a:pt x="141923" y="134487"/>
                                </a:cubicBezTo>
                                <a:cubicBezTo>
                                  <a:pt x="141923" y="135439"/>
                                  <a:pt x="140970" y="135439"/>
                                  <a:pt x="140018" y="135439"/>
                                </a:cubicBezTo>
                                <a:lnTo>
                                  <a:pt x="141923" y="136392"/>
                                </a:lnTo>
                                <a:cubicBezTo>
                                  <a:pt x="146685" y="138297"/>
                                  <a:pt x="147638" y="138297"/>
                                  <a:pt x="147638" y="133535"/>
                                </a:cubicBezTo>
                                <a:lnTo>
                                  <a:pt x="147638" y="133535"/>
                                </a:lnTo>
                                <a:cubicBezTo>
                                  <a:pt x="148590" y="133535"/>
                                  <a:pt x="149543" y="133535"/>
                                  <a:pt x="150495" y="133535"/>
                                </a:cubicBezTo>
                                <a:cubicBezTo>
                                  <a:pt x="152400" y="132582"/>
                                  <a:pt x="153353" y="130677"/>
                                  <a:pt x="152400" y="129725"/>
                                </a:cubicBezTo>
                                <a:close/>
                                <a:moveTo>
                                  <a:pt x="141923" y="112580"/>
                                </a:moveTo>
                                <a:lnTo>
                                  <a:pt x="143828" y="112580"/>
                                </a:lnTo>
                                <a:cubicBezTo>
                                  <a:pt x="143828" y="113532"/>
                                  <a:pt x="144780" y="115437"/>
                                  <a:pt x="142875" y="115437"/>
                                </a:cubicBezTo>
                                <a:cubicBezTo>
                                  <a:pt x="140970" y="115437"/>
                                  <a:pt x="141923" y="113532"/>
                                  <a:pt x="141923" y="112580"/>
                                </a:cubicBezTo>
                                <a:close/>
                                <a:moveTo>
                                  <a:pt x="143828" y="84957"/>
                                </a:moveTo>
                                <a:lnTo>
                                  <a:pt x="143828" y="84957"/>
                                </a:lnTo>
                                <a:cubicBezTo>
                                  <a:pt x="142875" y="84957"/>
                                  <a:pt x="142875" y="84957"/>
                                  <a:pt x="143828" y="84957"/>
                                </a:cubicBezTo>
                                <a:cubicBezTo>
                                  <a:pt x="143828" y="85910"/>
                                  <a:pt x="144780" y="87814"/>
                                  <a:pt x="146685" y="86862"/>
                                </a:cubicBezTo>
                                <a:cubicBezTo>
                                  <a:pt x="146685" y="86862"/>
                                  <a:pt x="147638" y="86862"/>
                                  <a:pt x="147638" y="85910"/>
                                </a:cubicBezTo>
                                <a:cubicBezTo>
                                  <a:pt x="145733" y="84957"/>
                                  <a:pt x="144780" y="85910"/>
                                  <a:pt x="143828" y="84957"/>
                                </a:cubicBezTo>
                                <a:close/>
                                <a:moveTo>
                                  <a:pt x="146685" y="151632"/>
                                </a:moveTo>
                                <a:cubicBezTo>
                                  <a:pt x="149543" y="151632"/>
                                  <a:pt x="150495" y="148775"/>
                                  <a:pt x="151448" y="144964"/>
                                </a:cubicBezTo>
                                <a:cubicBezTo>
                                  <a:pt x="151448" y="143060"/>
                                  <a:pt x="151448" y="142107"/>
                                  <a:pt x="149543" y="142107"/>
                                </a:cubicBezTo>
                                <a:cubicBezTo>
                                  <a:pt x="148590" y="142107"/>
                                  <a:pt x="146685" y="142107"/>
                                  <a:pt x="145733" y="142107"/>
                                </a:cubicBezTo>
                                <a:cubicBezTo>
                                  <a:pt x="145733" y="143060"/>
                                  <a:pt x="145733" y="144964"/>
                                  <a:pt x="144780" y="145917"/>
                                </a:cubicBezTo>
                                <a:cubicBezTo>
                                  <a:pt x="143828" y="146870"/>
                                  <a:pt x="143828" y="146870"/>
                                  <a:pt x="143828" y="147822"/>
                                </a:cubicBezTo>
                                <a:cubicBezTo>
                                  <a:pt x="144780" y="148775"/>
                                  <a:pt x="145733" y="147822"/>
                                  <a:pt x="145733" y="147822"/>
                                </a:cubicBezTo>
                                <a:cubicBezTo>
                                  <a:pt x="146685" y="147822"/>
                                  <a:pt x="146685" y="145917"/>
                                  <a:pt x="147638" y="145917"/>
                                </a:cubicBezTo>
                                <a:cubicBezTo>
                                  <a:pt x="148590" y="146870"/>
                                  <a:pt x="147638" y="147822"/>
                                  <a:pt x="146685" y="148775"/>
                                </a:cubicBezTo>
                                <a:lnTo>
                                  <a:pt x="146685" y="151632"/>
                                </a:lnTo>
                                <a:cubicBezTo>
                                  <a:pt x="143828" y="150680"/>
                                  <a:pt x="144780" y="152585"/>
                                  <a:pt x="145733" y="154489"/>
                                </a:cubicBezTo>
                                <a:cubicBezTo>
                                  <a:pt x="145733" y="155442"/>
                                  <a:pt x="146685" y="155442"/>
                                  <a:pt x="146685" y="155442"/>
                                </a:cubicBezTo>
                                <a:cubicBezTo>
                                  <a:pt x="147638" y="154489"/>
                                  <a:pt x="146685" y="153537"/>
                                  <a:pt x="146685" y="151632"/>
                                </a:cubicBezTo>
                                <a:cubicBezTo>
                                  <a:pt x="146685" y="152585"/>
                                  <a:pt x="146685" y="151632"/>
                                  <a:pt x="146685" y="151632"/>
                                </a:cubicBezTo>
                                <a:close/>
                                <a:moveTo>
                                  <a:pt x="149543" y="188780"/>
                                </a:moveTo>
                                <a:cubicBezTo>
                                  <a:pt x="148590" y="186875"/>
                                  <a:pt x="148590" y="185922"/>
                                  <a:pt x="149543" y="184017"/>
                                </a:cubicBezTo>
                                <a:cubicBezTo>
                                  <a:pt x="149543" y="183064"/>
                                  <a:pt x="149543" y="183064"/>
                                  <a:pt x="148590" y="183064"/>
                                </a:cubicBezTo>
                                <a:lnTo>
                                  <a:pt x="148590" y="183064"/>
                                </a:lnTo>
                                <a:cubicBezTo>
                                  <a:pt x="147638" y="184017"/>
                                  <a:pt x="145733" y="184017"/>
                                  <a:pt x="145733" y="185922"/>
                                </a:cubicBezTo>
                                <a:cubicBezTo>
                                  <a:pt x="144780" y="186875"/>
                                  <a:pt x="147638" y="189732"/>
                                  <a:pt x="149543" y="188780"/>
                                </a:cubicBezTo>
                                <a:cubicBezTo>
                                  <a:pt x="148590" y="189732"/>
                                  <a:pt x="149543" y="188780"/>
                                  <a:pt x="149543" y="188780"/>
                                </a:cubicBezTo>
                                <a:close/>
                                <a:moveTo>
                                  <a:pt x="148590" y="131630"/>
                                </a:moveTo>
                                <a:lnTo>
                                  <a:pt x="147638" y="134487"/>
                                </a:lnTo>
                                <a:lnTo>
                                  <a:pt x="147638" y="134487"/>
                                </a:lnTo>
                                <a:cubicBezTo>
                                  <a:pt x="145733" y="132582"/>
                                  <a:pt x="146685" y="132582"/>
                                  <a:pt x="148590" y="131630"/>
                                </a:cubicBezTo>
                                <a:close/>
                                <a:moveTo>
                                  <a:pt x="153353" y="173539"/>
                                </a:moveTo>
                                <a:cubicBezTo>
                                  <a:pt x="152400" y="175445"/>
                                  <a:pt x="151448" y="177350"/>
                                  <a:pt x="152400" y="179255"/>
                                </a:cubicBezTo>
                                <a:cubicBezTo>
                                  <a:pt x="152400" y="180207"/>
                                  <a:pt x="153353" y="180207"/>
                                  <a:pt x="153353" y="180207"/>
                                </a:cubicBezTo>
                                <a:cubicBezTo>
                                  <a:pt x="154305" y="180207"/>
                                  <a:pt x="154305" y="179255"/>
                                  <a:pt x="154305" y="179255"/>
                                </a:cubicBezTo>
                                <a:cubicBezTo>
                                  <a:pt x="154305" y="177350"/>
                                  <a:pt x="157163" y="176397"/>
                                  <a:pt x="155258" y="173539"/>
                                </a:cubicBezTo>
                                <a:cubicBezTo>
                                  <a:pt x="155258" y="172587"/>
                                  <a:pt x="156210" y="172587"/>
                                  <a:pt x="157163" y="173539"/>
                                </a:cubicBezTo>
                                <a:cubicBezTo>
                                  <a:pt x="158115" y="173539"/>
                                  <a:pt x="158115" y="176397"/>
                                  <a:pt x="160020" y="174492"/>
                                </a:cubicBezTo>
                                <a:cubicBezTo>
                                  <a:pt x="160973" y="173539"/>
                                  <a:pt x="159068" y="172587"/>
                                  <a:pt x="158115" y="171635"/>
                                </a:cubicBezTo>
                                <a:cubicBezTo>
                                  <a:pt x="158115" y="170682"/>
                                  <a:pt x="158115" y="169730"/>
                                  <a:pt x="157163" y="169730"/>
                                </a:cubicBezTo>
                                <a:cubicBezTo>
                                  <a:pt x="157163" y="169730"/>
                                  <a:pt x="158115" y="169730"/>
                                  <a:pt x="158115" y="169730"/>
                                </a:cubicBezTo>
                                <a:cubicBezTo>
                                  <a:pt x="158115" y="169730"/>
                                  <a:pt x="158115" y="168777"/>
                                  <a:pt x="157163" y="168777"/>
                                </a:cubicBezTo>
                                <a:cubicBezTo>
                                  <a:pt x="156210" y="168777"/>
                                  <a:pt x="156210" y="168777"/>
                                  <a:pt x="156210" y="169730"/>
                                </a:cubicBezTo>
                                <a:cubicBezTo>
                                  <a:pt x="155258" y="168777"/>
                                  <a:pt x="154305" y="167825"/>
                                  <a:pt x="155258" y="166872"/>
                                </a:cubicBezTo>
                                <a:cubicBezTo>
                                  <a:pt x="156210" y="165920"/>
                                  <a:pt x="157163" y="166872"/>
                                  <a:pt x="158115" y="166872"/>
                                </a:cubicBezTo>
                                <a:cubicBezTo>
                                  <a:pt x="160973" y="167825"/>
                                  <a:pt x="163830" y="164967"/>
                                  <a:pt x="162878" y="163062"/>
                                </a:cubicBezTo>
                                <a:cubicBezTo>
                                  <a:pt x="160973" y="160205"/>
                                  <a:pt x="160973" y="156395"/>
                                  <a:pt x="159068" y="153537"/>
                                </a:cubicBezTo>
                                <a:cubicBezTo>
                                  <a:pt x="158115" y="152585"/>
                                  <a:pt x="158115" y="151632"/>
                                  <a:pt x="158115" y="150680"/>
                                </a:cubicBezTo>
                                <a:cubicBezTo>
                                  <a:pt x="157163" y="150680"/>
                                  <a:pt x="156210" y="150680"/>
                                  <a:pt x="156210" y="149727"/>
                                </a:cubicBezTo>
                                <a:cubicBezTo>
                                  <a:pt x="156210" y="148775"/>
                                  <a:pt x="156210" y="148775"/>
                                  <a:pt x="157163" y="148775"/>
                                </a:cubicBezTo>
                                <a:cubicBezTo>
                                  <a:pt x="158115" y="148775"/>
                                  <a:pt x="158115" y="149727"/>
                                  <a:pt x="159068" y="150680"/>
                                </a:cubicBezTo>
                                <a:cubicBezTo>
                                  <a:pt x="160020" y="149727"/>
                                  <a:pt x="160020" y="148775"/>
                                  <a:pt x="160020" y="146870"/>
                                </a:cubicBezTo>
                                <a:lnTo>
                                  <a:pt x="160020" y="146870"/>
                                </a:lnTo>
                                <a:cubicBezTo>
                                  <a:pt x="160973" y="147822"/>
                                  <a:pt x="161925" y="148775"/>
                                  <a:pt x="162878" y="147822"/>
                                </a:cubicBezTo>
                                <a:cubicBezTo>
                                  <a:pt x="163830" y="146870"/>
                                  <a:pt x="161925" y="145917"/>
                                  <a:pt x="161925" y="145917"/>
                                </a:cubicBezTo>
                                <a:cubicBezTo>
                                  <a:pt x="162878" y="144012"/>
                                  <a:pt x="163830" y="143060"/>
                                  <a:pt x="161925" y="141155"/>
                                </a:cubicBezTo>
                                <a:cubicBezTo>
                                  <a:pt x="160973" y="139250"/>
                                  <a:pt x="159068" y="140202"/>
                                  <a:pt x="157163" y="141155"/>
                                </a:cubicBezTo>
                                <a:cubicBezTo>
                                  <a:pt x="156210" y="142107"/>
                                  <a:pt x="154305" y="141155"/>
                                  <a:pt x="153353" y="141155"/>
                                </a:cubicBezTo>
                                <a:cubicBezTo>
                                  <a:pt x="152400" y="140202"/>
                                  <a:pt x="151448" y="140202"/>
                                  <a:pt x="150495" y="141155"/>
                                </a:cubicBezTo>
                                <a:cubicBezTo>
                                  <a:pt x="150495" y="142107"/>
                                  <a:pt x="149543" y="144012"/>
                                  <a:pt x="151448" y="144964"/>
                                </a:cubicBezTo>
                                <a:lnTo>
                                  <a:pt x="153353" y="145917"/>
                                </a:lnTo>
                                <a:cubicBezTo>
                                  <a:pt x="154305" y="146870"/>
                                  <a:pt x="155258" y="147822"/>
                                  <a:pt x="154305" y="148775"/>
                                </a:cubicBezTo>
                                <a:cubicBezTo>
                                  <a:pt x="152400" y="151632"/>
                                  <a:pt x="153353" y="156395"/>
                                  <a:pt x="149543" y="158300"/>
                                </a:cubicBezTo>
                                <a:cubicBezTo>
                                  <a:pt x="149543" y="158300"/>
                                  <a:pt x="149543" y="159252"/>
                                  <a:pt x="149543" y="159252"/>
                                </a:cubicBezTo>
                                <a:cubicBezTo>
                                  <a:pt x="145733" y="159252"/>
                                  <a:pt x="148590" y="164014"/>
                                  <a:pt x="145733" y="164967"/>
                                </a:cubicBezTo>
                                <a:cubicBezTo>
                                  <a:pt x="145733" y="164967"/>
                                  <a:pt x="145733" y="165920"/>
                                  <a:pt x="145733" y="165920"/>
                                </a:cubicBezTo>
                                <a:cubicBezTo>
                                  <a:pt x="146685" y="168777"/>
                                  <a:pt x="148590" y="169730"/>
                                  <a:pt x="151448" y="168777"/>
                                </a:cubicBezTo>
                                <a:cubicBezTo>
                                  <a:pt x="152400" y="168777"/>
                                  <a:pt x="152400" y="168777"/>
                                  <a:pt x="153353" y="169730"/>
                                </a:cubicBezTo>
                                <a:cubicBezTo>
                                  <a:pt x="153353" y="169730"/>
                                  <a:pt x="152400" y="170682"/>
                                  <a:pt x="152400" y="170682"/>
                                </a:cubicBezTo>
                                <a:cubicBezTo>
                                  <a:pt x="150495" y="171635"/>
                                  <a:pt x="148590" y="171635"/>
                                  <a:pt x="152400" y="172587"/>
                                </a:cubicBezTo>
                                <a:cubicBezTo>
                                  <a:pt x="154305" y="170682"/>
                                  <a:pt x="153353" y="172587"/>
                                  <a:pt x="153353" y="173539"/>
                                </a:cubicBezTo>
                                <a:close/>
                                <a:moveTo>
                                  <a:pt x="148590" y="194495"/>
                                </a:moveTo>
                                <a:cubicBezTo>
                                  <a:pt x="148590" y="193542"/>
                                  <a:pt x="148590" y="193542"/>
                                  <a:pt x="148590" y="194495"/>
                                </a:cubicBezTo>
                                <a:cubicBezTo>
                                  <a:pt x="147638" y="194495"/>
                                  <a:pt x="147638" y="194495"/>
                                  <a:pt x="147638" y="194495"/>
                                </a:cubicBezTo>
                                <a:cubicBezTo>
                                  <a:pt x="146685" y="194495"/>
                                  <a:pt x="147638" y="194495"/>
                                  <a:pt x="148590" y="194495"/>
                                </a:cubicBezTo>
                                <a:cubicBezTo>
                                  <a:pt x="147638" y="194495"/>
                                  <a:pt x="147638" y="194495"/>
                                  <a:pt x="148590" y="194495"/>
                                </a:cubicBezTo>
                                <a:close/>
                                <a:moveTo>
                                  <a:pt x="150495" y="158300"/>
                                </a:moveTo>
                                <a:cubicBezTo>
                                  <a:pt x="150495" y="158300"/>
                                  <a:pt x="150495" y="157347"/>
                                  <a:pt x="149543" y="156395"/>
                                </a:cubicBezTo>
                                <a:cubicBezTo>
                                  <a:pt x="151448" y="156395"/>
                                  <a:pt x="153353" y="155442"/>
                                  <a:pt x="156210" y="155442"/>
                                </a:cubicBezTo>
                                <a:cubicBezTo>
                                  <a:pt x="156210" y="157347"/>
                                  <a:pt x="156210" y="160205"/>
                                  <a:pt x="156210" y="162110"/>
                                </a:cubicBezTo>
                                <a:lnTo>
                                  <a:pt x="156210" y="162110"/>
                                </a:lnTo>
                                <a:cubicBezTo>
                                  <a:pt x="155258" y="162110"/>
                                  <a:pt x="153353" y="165920"/>
                                  <a:pt x="153353" y="161157"/>
                                </a:cubicBezTo>
                                <a:cubicBezTo>
                                  <a:pt x="153353" y="161157"/>
                                  <a:pt x="153353" y="160205"/>
                                  <a:pt x="152400" y="160205"/>
                                </a:cubicBezTo>
                                <a:cubicBezTo>
                                  <a:pt x="148590" y="164014"/>
                                  <a:pt x="151448" y="159252"/>
                                  <a:pt x="150495" y="158300"/>
                                </a:cubicBezTo>
                                <a:close/>
                                <a:moveTo>
                                  <a:pt x="152400" y="190685"/>
                                </a:moveTo>
                                <a:cubicBezTo>
                                  <a:pt x="154305" y="190685"/>
                                  <a:pt x="155258" y="192589"/>
                                  <a:pt x="156210" y="193542"/>
                                </a:cubicBezTo>
                                <a:cubicBezTo>
                                  <a:pt x="157163" y="193542"/>
                                  <a:pt x="157163" y="193542"/>
                                  <a:pt x="157163" y="193542"/>
                                </a:cubicBezTo>
                                <a:cubicBezTo>
                                  <a:pt x="157163" y="192589"/>
                                  <a:pt x="154305" y="189732"/>
                                  <a:pt x="153353" y="189732"/>
                                </a:cubicBezTo>
                                <a:cubicBezTo>
                                  <a:pt x="153353" y="189732"/>
                                  <a:pt x="152400" y="189732"/>
                                  <a:pt x="152400" y="190685"/>
                                </a:cubicBezTo>
                                <a:cubicBezTo>
                                  <a:pt x="152400" y="189732"/>
                                  <a:pt x="152400" y="190685"/>
                                  <a:pt x="152400" y="190685"/>
                                </a:cubicBezTo>
                                <a:close/>
                                <a:moveTo>
                                  <a:pt x="160973" y="127820"/>
                                </a:moveTo>
                                <a:lnTo>
                                  <a:pt x="160973" y="130677"/>
                                </a:lnTo>
                                <a:cubicBezTo>
                                  <a:pt x="160020" y="133535"/>
                                  <a:pt x="158115" y="136392"/>
                                  <a:pt x="154305" y="134487"/>
                                </a:cubicBezTo>
                                <a:cubicBezTo>
                                  <a:pt x="154305" y="134487"/>
                                  <a:pt x="153353" y="134487"/>
                                  <a:pt x="153353" y="135439"/>
                                </a:cubicBezTo>
                                <a:cubicBezTo>
                                  <a:pt x="153353" y="136392"/>
                                  <a:pt x="154305" y="136392"/>
                                  <a:pt x="154305" y="137345"/>
                                </a:cubicBezTo>
                                <a:cubicBezTo>
                                  <a:pt x="155258" y="137345"/>
                                  <a:pt x="160973" y="137345"/>
                                  <a:pt x="161925" y="136392"/>
                                </a:cubicBezTo>
                                <a:cubicBezTo>
                                  <a:pt x="162878" y="136392"/>
                                  <a:pt x="162878" y="135439"/>
                                  <a:pt x="161925" y="135439"/>
                                </a:cubicBezTo>
                                <a:cubicBezTo>
                                  <a:pt x="160973" y="134487"/>
                                  <a:pt x="161925" y="132582"/>
                                  <a:pt x="160020" y="130677"/>
                                </a:cubicBezTo>
                                <a:cubicBezTo>
                                  <a:pt x="160973" y="130677"/>
                                  <a:pt x="161925" y="129725"/>
                                  <a:pt x="161925" y="128772"/>
                                </a:cubicBezTo>
                                <a:cubicBezTo>
                                  <a:pt x="161925" y="127820"/>
                                  <a:pt x="161925" y="126867"/>
                                  <a:pt x="160973" y="126867"/>
                                </a:cubicBezTo>
                                <a:cubicBezTo>
                                  <a:pt x="160973" y="126867"/>
                                  <a:pt x="160020" y="125914"/>
                                  <a:pt x="160020" y="126867"/>
                                </a:cubicBezTo>
                                <a:cubicBezTo>
                                  <a:pt x="160020" y="125914"/>
                                  <a:pt x="160020" y="126867"/>
                                  <a:pt x="160973" y="127820"/>
                                </a:cubicBezTo>
                                <a:close/>
                                <a:moveTo>
                                  <a:pt x="154305" y="109722"/>
                                </a:moveTo>
                                <a:cubicBezTo>
                                  <a:pt x="154305" y="110675"/>
                                  <a:pt x="156210" y="109722"/>
                                  <a:pt x="157163" y="109722"/>
                                </a:cubicBezTo>
                                <a:cubicBezTo>
                                  <a:pt x="157163" y="108770"/>
                                  <a:pt x="159068" y="110675"/>
                                  <a:pt x="159068" y="109722"/>
                                </a:cubicBezTo>
                                <a:cubicBezTo>
                                  <a:pt x="159068" y="108770"/>
                                  <a:pt x="157163" y="108770"/>
                                  <a:pt x="156210" y="108770"/>
                                </a:cubicBezTo>
                                <a:cubicBezTo>
                                  <a:pt x="155258" y="108770"/>
                                  <a:pt x="154305" y="108770"/>
                                  <a:pt x="154305" y="109722"/>
                                </a:cubicBezTo>
                                <a:close/>
                                <a:moveTo>
                                  <a:pt x="156210" y="209735"/>
                                </a:moveTo>
                                <a:cubicBezTo>
                                  <a:pt x="155258" y="209735"/>
                                  <a:pt x="155258" y="209735"/>
                                  <a:pt x="156210" y="209735"/>
                                </a:cubicBezTo>
                                <a:lnTo>
                                  <a:pt x="155258" y="209735"/>
                                </a:lnTo>
                                <a:cubicBezTo>
                                  <a:pt x="155258" y="209735"/>
                                  <a:pt x="155258" y="210687"/>
                                  <a:pt x="156210" y="209735"/>
                                </a:cubicBezTo>
                                <a:cubicBezTo>
                                  <a:pt x="155258" y="210687"/>
                                  <a:pt x="155258" y="209735"/>
                                  <a:pt x="156210" y="209735"/>
                                </a:cubicBezTo>
                                <a:close/>
                                <a:moveTo>
                                  <a:pt x="161925" y="195447"/>
                                </a:moveTo>
                                <a:cubicBezTo>
                                  <a:pt x="161925" y="195447"/>
                                  <a:pt x="161925" y="195447"/>
                                  <a:pt x="161925" y="195447"/>
                                </a:cubicBezTo>
                                <a:cubicBezTo>
                                  <a:pt x="160020" y="193542"/>
                                  <a:pt x="159068" y="195447"/>
                                  <a:pt x="157163" y="195447"/>
                                </a:cubicBezTo>
                                <a:lnTo>
                                  <a:pt x="156210" y="195447"/>
                                </a:lnTo>
                                <a:cubicBezTo>
                                  <a:pt x="155258" y="195447"/>
                                  <a:pt x="155258" y="195447"/>
                                  <a:pt x="155258" y="196400"/>
                                </a:cubicBezTo>
                                <a:cubicBezTo>
                                  <a:pt x="155258" y="196400"/>
                                  <a:pt x="156210" y="197352"/>
                                  <a:pt x="156210" y="197352"/>
                                </a:cubicBezTo>
                                <a:cubicBezTo>
                                  <a:pt x="158115" y="197352"/>
                                  <a:pt x="160020" y="196400"/>
                                  <a:pt x="161925" y="195447"/>
                                </a:cubicBezTo>
                                <a:close/>
                                <a:moveTo>
                                  <a:pt x="157163" y="202114"/>
                                </a:moveTo>
                                <a:cubicBezTo>
                                  <a:pt x="157163" y="201162"/>
                                  <a:pt x="157163" y="201162"/>
                                  <a:pt x="156210" y="201162"/>
                                </a:cubicBezTo>
                                <a:cubicBezTo>
                                  <a:pt x="156210" y="201162"/>
                                  <a:pt x="155258" y="201162"/>
                                  <a:pt x="155258" y="202114"/>
                                </a:cubicBezTo>
                                <a:cubicBezTo>
                                  <a:pt x="155258" y="202114"/>
                                  <a:pt x="155258" y="202114"/>
                                  <a:pt x="157163" y="202114"/>
                                </a:cubicBezTo>
                                <a:cubicBezTo>
                                  <a:pt x="157163" y="203067"/>
                                  <a:pt x="157163" y="202114"/>
                                  <a:pt x="157163" y="202114"/>
                                </a:cubicBezTo>
                                <a:close/>
                                <a:moveTo>
                                  <a:pt x="157163" y="162110"/>
                                </a:moveTo>
                                <a:lnTo>
                                  <a:pt x="157163" y="162110"/>
                                </a:lnTo>
                                <a:cubicBezTo>
                                  <a:pt x="159068" y="160205"/>
                                  <a:pt x="159068" y="158300"/>
                                  <a:pt x="160020" y="159252"/>
                                </a:cubicBezTo>
                                <a:cubicBezTo>
                                  <a:pt x="160973" y="160205"/>
                                  <a:pt x="160973" y="163062"/>
                                  <a:pt x="160020" y="163062"/>
                                </a:cubicBezTo>
                                <a:cubicBezTo>
                                  <a:pt x="159068" y="164967"/>
                                  <a:pt x="158115" y="163062"/>
                                  <a:pt x="157163" y="162110"/>
                                </a:cubicBezTo>
                                <a:close/>
                                <a:moveTo>
                                  <a:pt x="160020" y="227832"/>
                                </a:moveTo>
                                <a:cubicBezTo>
                                  <a:pt x="160020" y="226880"/>
                                  <a:pt x="159068" y="226880"/>
                                  <a:pt x="160020" y="227832"/>
                                </a:cubicBezTo>
                                <a:cubicBezTo>
                                  <a:pt x="158115" y="226880"/>
                                  <a:pt x="157163" y="227832"/>
                                  <a:pt x="157163" y="228785"/>
                                </a:cubicBezTo>
                                <a:cubicBezTo>
                                  <a:pt x="157163" y="229737"/>
                                  <a:pt x="157163" y="229737"/>
                                  <a:pt x="158115" y="229737"/>
                                </a:cubicBezTo>
                                <a:cubicBezTo>
                                  <a:pt x="158115" y="228785"/>
                                  <a:pt x="159068" y="228785"/>
                                  <a:pt x="160020" y="227832"/>
                                </a:cubicBezTo>
                                <a:close/>
                                <a:moveTo>
                                  <a:pt x="162878" y="179255"/>
                                </a:moveTo>
                                <a:lnTo>
                                  <a:pt x="162878" y="179255"/>
                                </a:lnTo>
                                <a:cubicBezTo>
                                  <a:pt x="162878" y="177350"/>
                                  <a:pt x="162878" y="177350"/>
                                  <a:pt x="161925" y="177350"/>
                                </a:cubicBezTo>
                                <a:cubicBezTo>
                                  <a:pt x="160973" y="177350"/>
                                  <a:pt x="160020" y="178302"/>
                                  <a:pt x="159068" y="178302"/>
                                </a:cubicBezTo>
                                <a:cubicBezTo>
                                  <a:pt x="156210" y="178302"/>
                                  <a:pt x="155258" y="179255"/>
                                  <a:pt x="157163" y="182112"/>
                                </a:cubicBezTo>
                                <a:cubicBezTo>
                                  <a:pt x="158115" y="184017"/>
                                  <a:pt x="158115" y="184970"/>
                                  <a:pt x="156210" y="186875"/>
                                </a:cubicBezTo>
                                <a:cubicBezTo>
                                  <a:pt x="155258" y="187827"/>
                                  <a:pt x="155258" y="188780"/>
                                  <a:pt x="156210" y="189732"/>
                                </a:cubicBezTo>
                                <a:cubicBezTo>
                                  <a:pt x="157163" y="190685"/>
                                  <a:pt x="158115" y="189732"/>
                                  <a:pt x="158115" y="188780"/>
                                </a:cubicBezTo>
                                <a:cubicBezTo>
                                  <a:pt x="160020" y="187827"/>
                                  <a:pt x="161925" y="186875"/>
                                  <a:pt x="160020" y="184017"/>
                                </a:cubicBezTo>
                                <a:cubicBezTo>
                                  <a:pt x="160973" y="182112"/>
                                  <a:pt x="161925" y="180207"/>
                                  <a:pt x="162878" y="179255"/>
                                </a:cubicBezTo>
                                <a:close/>
                                <a:moveTo>
                                  <a:pt x="158115" y="114485"/>
                                </a:moveTo>
                                <a:cubicBezTo>
                                  <a:pt x="157163" y="114485"/>
                                  <a:pt x="157163" y="115437"/>
                                  <a:pt x="157163" y="115437"/>
                                </a:cubicBezTo>
                                <a:cubicBezTo>
                                  <a:pt x="157163" y="116389"/>
                                  <a:pt x="157163" y="116389"/>
                                  <a:pt x="158115" y="116389"/>
                                </a:cubicBezTo>
                                <a:cubicBezTo>
                                  <a:pt x="159068" y="116389"/>
                                  <a:pt x="160020" y="116389"/>
                                  <a:pt x="158115" y="114485"/>
                                </a:cubicBezTo>
                                <a:cubicBezTo>
                                  <a:pt x="159068" y="114485"/>
                                  <a:pt x="159068" y="114485"/>
                                  <a:pt x="158115" y="114485"/>
                                </a:cubicBezTo>
                                <a:close/>
                                <a:moveTo>
                                  <a:pt x="159068" y="121152"/>
                                </a:moveTo>
                                <a:cubicBezTo>
                                  <a:pt x="159068" y="122105"/>
                                  <a:pt x="157163" y="123057"/>
                                  <a:pt x="158115" y="124010"/>
                                </a:cubicBezTo>
                                <a:cubicBezTo>
                                  <a:pt x="159068" y="124010"/>
                                  <a:pt x="159068" y="124010"/>
                                  <a:pt x="160020" y="123057"/>
                                </a:cubicBezTo>
                                <a:cubicBezTo>
                                  <a:pt x="160020" y="122105"/>
                                  <a:pt x="160973" y="121152"/>
                                  <a:pt x="159068" y="121152"/>
                                </a:cubicBezTo>
                                <a:close/>
                                <a:moveTo>
                                  <a:pt x="160973" y="206877"/>
                                </a:moveTo>
                                <a:cubicBezTo>
                                  <a:pt x="160973" y="205925"/>
                                  <a:pt x="160973" y="205925"/>
                                  <a:pt x="160973" y="206877"/>
                                </a:cubicBezTo>
                                <a:cubicBezTo>
                                  <a:pt x="159068" y="205925"/>
                                  <a:pt x="159068" y="206877"/>
                                  <a:pt x="158115" y="206877"/>
                                </a:cubicBezTo>
                                <a:cubicBezTo>
                                  <a:pt x="158115" y="207830"/>
                                  <a:pt x="158115" y="207830"/>
                                  <a:pt x="158115" y="207830"/>
                                </a:cubicBezTo>
                                <a:cubicBezTo>
                                  <a:pt x="160020" y="208782"/>
                                  <a:pt x="160973" y="207830"/>
                                  <a:pt x="160973" y="206877"/>
                                </a:cubicBezTo>
                                <a:close/>
                                <a:moveTo>
                                  <a:pt x="162878" y="144012"/>
                                </a:moveTo>
                                <a:cubicBezTo>
                                  <a:pt x="160973" y="144012"/>
                                  <a:pt x="160973" y="144964"/>
                                  <a:pt x="160973" y="145917"/>
                                </a:cubicBezTo>
                                <a:lnTo>
                                  <a:pt x="160973" y="145917"/>
                                </a:lnTo>
                                <a:cubicBezTo>
                                  <a:pt x="159068" y="144964"/>
                                  <a:pt x="159068" y="144012"/>
                                  <a:pt x="159068" y="143060"/>
                                </a:cubicBezTo>
                                <a:cubicBezTo>
                                  <a:pt x="159068" y="142107"/>
                                  <a:pt x="160020" y="141155"/>
                                  <a:pt x="160973" y="141155"/>
                                </a:cubicBezTo>
                                <a:cubicBezTo>
                                  <a:pt x="161925" y="141155"/>
                                  <a:pt x="161925" y="143060"/>
                                  <a:pt x="162878" y="144012"/>
                                </a:cubicBezTo>
                                <a:close/>
                                <a:moveTo>
                                  <a:pt x="163830" y="217355"/>
                                </a:moveTo>
                                <a:cubicBezTo>
                                  <a:pt x="164783" y="216402"/>
                                  <a:pt x="165735" y="215450"/>
                                  <a:pt x="165735" y="213545"/>
                                </a:cubicBezTo>
                                <a:cubicBezTo>
                                  <a:pt x="166688" y="211639"/>
                                  <a:pt x="167640" y="210687"/>
                                  <a:pt x="168593" y="211639"/>
                                </a:cubicBezTo>
                                <a:cubicBezTo>
                                  <a:pt x="170498" y="212592"/>
                                  <a:pt x="170498" y="213545"/>
                                  <a:pt x="170498" y="214497"/>
                                </a:cubicBezTo>
                                <a:cubicBezTo>
                                  <a:pt x="170498" y="215450"/>
                                  <a:pt x="169545" y="217355"/>
                                  <a:pt x="171450" y="217355"/>
                                </a:cubicBezTo>
                                <a:cubicBezTo>
                                  <a:pt x="173355" y="217355"/>
                                  <a:pt x="173355" y="216402"/>
                                  <a:pt x="173355" y="214497"/>
                                </a:cubicBezTo>
                                <a:cubicBezTo>
                                  <a:pt x="173355" y="213545"/>
                                  <a:pt x="172403" y="212592"/>
                                  <a:pt x="172403" y="211639"/>
                                </a:cubicBezTo>
                                <a:cubicBezTo>
                                  <a:pt x="173355" y="211639"/>
                                  <a:pt x="174308" y="211639"/>
                                  <a:pt x="174308" y="212592"/>
                                </a:cubicBezTo>
                                <a:cubicBezTo>
                                  <a:pt x="175260" y="214497"/>
                                  <a:pt x="176213" y="213545"/>
                                  <a:pt x="177165" y="213545"/>
                                </a:cubicBezTo>
                                <a:cubicBezTo>
                                  <a:pt x="179070" y="211639"/>
                                  <a:pt x="176213" y="211639"/>
                                  <a:pt x="176213" y="211639"/>
                                </a:cubicBezTo>
                                <a:cubicBezTo>
                                  <a:pt x="176213" y="210687"/>
                                  <a:pt x="175260" y="210687"/>
                                  <a:pt x="175260" y="209735"/>
                                </a:cubicBezTo>
                                <a:cubicBezTo>
                                  <a:pt x="174308" y="208782"/>
                                  <a:pt x="174308" y="208782"/>
                                  <a:pt x="173355" y="209735"/>
                                </a:cubicBezTo>
                                <a:lnTo>
                                  <a:pt x="172403" y="211639"/>
                                </a:lnTo>
                                <a:cubicBezTo>
                                  <a:pt x="171450" y="208782"/>
                                  <a:pt x="169545" y="205925"/>
                                  <a:pt x="171450" y="203067"/>
                                </a:cubicBezTo>
                                <a:cubicBezTo>
                                  <a:pt x="169545" y="204020"/>
                                  <a:pt x="168593" y="205925"/>
                                  <a:pt x="168593" y="207830"/>
                                </a:cubicBezTo>
                                <a:cubicBezTo>
                                  <a:pt x="168593" y="208782"/>
                                  <a:pt x="168593" y="209735"/>
                                  <a:pt x="167640" y="209735"/>
                                </a:cubicBezTo>
                                <a:cubicBezTo>
                                  <a:pt x="162878" y="207830"/>
                                  <a:pt x="165735" y="210687"/>
                                  <a:pt x="165735" y="212592"/>
                                </a:cubicBezTo>
                                <a:cubicBezTo>
                                  <a:pt x="165735" y="214497"/>
                                  <a:pt x="164783" y="216402"/>
                                  <a:pt x="161925" y="216402"/>
                                </a:cubicBezTo>
                                <a:cubicBezTo>
                                  <a:pt x="160973" y="216402"/>
                                  <a:pt x="160020" y="216402"/>
                                  <a:pt x="160973" y="217355"/>
                                </a:cubicBezTo>
                                <a:cubicBezTo>
                                  <a:pt x="160973" y="217355"/>
                                  <a:pt x="162878" y="218307"/>
                                  <a:pt x="163830" y="217355"/>
                                </a:cubicBezTo>
                                <a:close/>
                                <a:moveTo>
                                  <a:pt x="160973" y="210687"/>
                                </a:moveTo>
                                <a:cubicBezTo>
                                  <a:pt x="160973" y="211639"/>
                                  <a:pt x="160020" y="211639"/>
                                  <a:pt x="160973" y="210687"/>
                                </a:cubicBezTo>
                                <a:cubicBezTo>
                                  <a:pt x="160973" y="211639"/>
                                  <a:pt x="160973" y="212592"/>
                                  <a:pt x="161925" y="212592"/>
                                </a:cubicBezTo>
                                <a:cubicBezTo>
                                  <a:pt x="161925" y="212592"/>
                                  <a:pt x="161925" y="211639"/>
                                  <a:pt x="160973" y="210687"/>
                                </a:cubicBezTo>
                                <a:cubicBezTo>
                                  <a:pt x="161925" y="211639"/>
                                  <a:pt x="160973" y="210687"/>
                                  <a:pt x="160973" y="210687"/>
                                </a:cubicBezTo>
                                <a:close/>
                                <a:moveTo>
                                  <a:pt x="164783" y="167825"/>
                                </a:moveTo>
                                <a:cubicBezTo>
                                  <a:pt x="162878" y="168777"/>
                                  <a:pt x="161925" y="169730"/>
                                  <a:pt x="161925" y="171635"/>
                                </a:cubicBezTo>
                                <a:cubicBezTo>
                                  <a:pt x="161925" y="172587"/>
                                  <a:pt x="161925" y="173539"/>
                                  <a:pt x="162878" y="173539"/>
                                </a:cubicBezTo>
                                <a:cubicBezTo>
                                  <a:pt x="163830" y="172587"/>
                                  <a:pt x="164783" y="170682"/>
                                  <a:pt x="165735" y="169730"/>
                                </a:cubicBezTo>
                                <a:cubicBezTo>
                                  <a:pt x="166688" y="168777"/>
                                  <a:pt x="165735" y="167825"/>
                                  <a:pt x="164783" y="167825"/>
                                </a:cubicBezTo>
                                <a:close/>
                                <a:moveTo>
                                  <a:pt x="162878" y="236405"/>
                                </a:moveTo>
                                <a:cubicBezTo>
                                  <a:pt x="162878" y="236405"/>
                                  <a:pt x="162878" y="236405"/>
                                  <a:pt x="162878" y="236405"/>
                                </a:cubicBezTo>
                                <a:cubicBezTo>
                                  <a:pt x="161925" y="237357"/>
                                  <a:pt x="162878" y="237357"/>
                                  <a:pt x="162878" y="237357"/>
                                </a:cubicBezTo>
                                <a:cubicBezTo>
                                  <a:pt x="162878" y="237357"/>
                                  <a:pt x="163830" y="237357"/>
                                  <a:pt x="162878" y="236405"/>
                                </a:cubicBezTo>
                                <a:cubicBezTo>
                                  <a:pt x="163830" y="236405"/>
                                  <a:pt x="163830" y="236405"/>
                                  <a:pt x="162878" y="236405"/>
                                </a:cubicBezTo>
                                <a:close/>
                                <a:moveTo>
                                  <a:pt x="162878" y="189732"/>
                                </a:moveTo>
                                <a:cubicBezTo>
                                  <a:pt x="162878" y="190685"/>
                                  <a:pt x="164783" y="190685"/>
                                  <a:pt x="165735" y="190685"/>
                                </a:cubicBezTo>
                                <a:cubicBezTo>
                                  <a:pt x="167640" y="190685"/>
                                  <a:pt x="168593" y="189732"/>
                                  <a:pt x="168593" y="188780"/>
                                </a:cubicBezTo>
                                <a:cubicBezTo>
                                  <a:pt x="168593" y="186875"/>
                                  <a:pt x="166688" y="188780"/>
                                  <a:pt x="166688" y="187827"/>
                                </a:cubicBezTo>
                                <a:cubicBezTo>
                                  <a:pt x="165735" y="188780"/>
                                  <a:pt x="163830" y="187827"/>
                                  <a:pt x="162878" y="189732"/>
                                </a:cubicBezTo>
                                <a:close/>
                                <a:moveTo>
                                  <a:pt x="180023" y="199257"/>
                                </a:moveTo>
                                <a:cubicBezTo>
                                  <a:pt x="179070" y="199257"/>
                                  <a:pt x="180023" y="198305"/>
                                  <a:pt x="180023" y="197352"/>
                                </a:cubicBezTo>
                                <a:cubicBezTo>
                                  <a:pt x="180023" y="196400"/>
                                  <a:pt x="180975" y="195447"/>
                                  <a:pt x="180975" y="194495"/>
                                </a:cubicBezTo>
                                <a:cubicBezTo>
                                  <a:pt x="180975" y="194495"/>
                                  <a:pt x="180975" y="193542"/>
                                  <a:pt x="180023" y="193542"/>
                                </a:cubicBezTo>
                                <a:cubicBezTo>
                                  <a:pt x="179070" y="193542"/>
                                  <a:pt x="179070" y="193542"/>
                                  <a:pt x="179070" y="194495"/>
                                </a:cubicBezTo>
                                <a:cubicBezTo>
                                  <a:pt x="179070" y="196400"/>
                                  <a:pt x="178118" y="196400"/>
                                  <a:pt x="176213" y="194495"/>
                                </a:cubicBezTo>
                                <a:cubicBezTo>
                                  <a:pt x="176213" y="194495"/>
                                  <a:pt x="176213" y="193542"/>
                                  <a:pt x="175260" y="193542"/>
                                </a:cubicBezTo>
                                <a:cubicBezTo>
                                  <a:pt x="174308" y="193542"/>
                                  <a:pt x="174308" y="194495"/>
                                  <a:pt x="174308" y="195447"/>
                                </a:cubicBezTo>
                                <a:cubicBezTo>
                                  <a:pt x="174308" y="196400"/>
                                  <a:pt x="174308" y="196400"/>
                                  <a:pt x="174308" y="197352"/>
                                </a:cubicBezTo>
                                <a:cubicBezTo>
                                  <a:pt x="172403" y="195447"/>
                                  <a:pt x="171450" y="195447"/>
                                  <a:pt x="168593" y="197352"/>
                                </a:cubicBezTo>
                                <a:cubicBezTo>
                                  <a:pt x="167640" y="198305"/>
                                  <a:pt x="166688" y="199257"/>
                                  <a:pt x="164783" y="200210"/>
                                </a:cubicBezTo>
                                <a:cubicBezTo>
                                  <a:pt x="164783" y="201162"/>
                                  <a:pt x="163830" y="201162"/>
                                  <a:pt x="162878" y="200210"/>
                                </a:cubicBezTo>
                                <a:cubicBezTo>
                                  <a:pt x="161925" y="199257"/>
                                  <a:pt x="161925" y="199257"/>
                                  <a:pt x="161925" y="200210"/>
                                </a:cubicBezTo>
                                <a:cubicBezTo>
                                  <a:pt x="160973" y="202114"/>
                                  <a:pt x="162878" y="204020"/>
                                  <a:pt x="165735" y="204020"/>
                                </a:cubicBezTo>
                                <a:cubicBezTo>
                                  <a:pt x="167640" y="204020"/>
                                  <a:pt x="168593" y="204020"/>
                                  <a:pt x="170498" y="204972"/>
                                </a:cubicBezTo>
                                <a:cubicBezTo>
                                  <a:pt x="173355" y="206877"/>
                                  <a:pt x="178118" y="205925"/>
                                  <a:pt x="179070" y="209735"/>
                                </a:cubicBezTo>
                                <a:lnTo>
                                  <a:pt x="178118" y="209735"/>
                                </a:lnTo>
                                <a:cubicBezTo>
                                  <a:pt x="177165" y="209735"/>
                                  <a:pt x="176213" y="209735"/>
                                  <a:pt x="176213" y="210687"/>
                                </a:cubicBezTo>
                                <a:lnTo>
                                  <a:pt x="176213" y="210687"/>
                                </a:lnTo>
                                <a:cubicBezTo>
                                  <a:pt x="177165" y="211639"/>
                                  <a:pt x="177165" y="210687"/>
                                  <a:pt x="178118" y="209735"/>
                                </a:cubicBezTo>
                                <a:lnTo>
                                  <a:pt x="179070" y="208782"/>
                                </a:lnTo>
                                <a:cubicBezTo>
                                  <a:pt x="181928" y="204972"/>
                                  <a:pt x="184785" y="202114"/>
                                  <a:pt x="180023" y="199257"/>
                                </a:cubicBezTo>
                                <a:close/>
                                <a:moveTo>
                                  <a:pt x="163830" y="158300"/>
                                </a:moveTo>
                                <a:cubicBezTo>
                                  <a:pt x="163830" y="158300"/>
                                  <a:pt x="164783" y="158300"/>
                                  <a:pt x="163830" y="158300"/>
                                </a:cubicBezTo>
                                <a:cubicBezTo>
                                  <a:pt x="164783" y="158300"/>
                                  <a:pt x="164783" y="157347"/>
                                  <a:pt x="164783" y="157347"/>
                                </a:cubicBezTo>
                                <a:lnTo>
                                  <a:pt x="164783" y="156395"/>
                                </a:lnTo>
                                <a:cubicBezTo>
                                  <a:pt x="165735" y="156395"/>
                                  <a:pt x="165735" y="156395"/>
                                  <a:pt x="166688" y="156395"/>
                                </a:cubicBezTo>
                                <a:cubicBezTo>
                                  <a:pt x="167640" y="156395"/>
                                  <a:pt x="168593" y="156395"/>
                                  <a:pt x="167640" y="155442"/>
                                </a:cubicBezTo>
                                <a:cubicBezTo>
                                  <a:pt x="167640" y="155442"/>
                                  <a:pt x="166688" y="154489"/>
                                  <a:pt x="165735" y="154489"/>
                                </a:cubicBezTo>
                                <a:cubicBezTo>
                                  <a:pt x="164783" y="154489"/>
                                  <a:pt x="164783" y="155442"/>
                                  <a:pt x="163830" y="156395"/>
                                </a:cubicBezTo>
                                <a:lnTo>
                                  <a:pt x="162878" y="157347"/>
                                </a:lnTo>
                                <a:cubicBezTo>
                                  <a:pt x="163830" y="156395"/>
                                  <a:pt x="163830" y="157347"/>
                                  <a:pt x="163830" y="158300"/>
                                </a:cubicBezTo>
                                <a:close/>
                                <a:moveTo>
                                  <a:pt x="164783" y="203067"/>
                                </a:moveTo>
                                <a:cubicBezTo>
                                  <a:pt x="164783" y="203067"/>
                                  <a:pt x="163830" y="203067"/>
                                  <a:pt x="164783" y="203067"/>
                                </a:cubicBezTo>
                                <a:cubicBezTo>
                                  <a:pt x="163830" y="204020"/>
                                  <a:pt x="164783" y="204020"/>
                                  <a:pt x="164783" y="204020"/>
                                </a:cubicBezTo>
                                <a:cubicBezTo>
                                  <a:pt x="164783" y="204020"/>
                                  <a:pt x="165735" y="204020"/>
                                  <a:pt x="164783" y="203067"/>
                                </a:cubicBezTo>
                                <a:cubicBezTo>
                                  <a:pt x="165735" y="203067"/>
                                  <a:pt x="164783" y="203067"/>
                                  <a:pt x="164783" y="203067"/>
                                </a:cubicBezTo>
                                <a:close/>
                                <a:moveTo>
                                  <a:pt x="166688" y="244025"/>
                                </a:moveTo>
                                <a:cubicBezTo>
                                  <a:pt x="166688" y="243072"/>
                                  <a:pt x="165735" y="242120"/>
                                  <a:pt x="164783" y="242120"/>
                                </a:cubicBezTo>
                                <a:cubicBezTo>
                                  <a:pt x="163830" y="242120"/>
                                  <a:pt x="164783" y="243072"/>
                                  <a:pt x="163830" y="243072"/>
                                </a:cubicBezTo>
                                <a:cubicBezTo>
                                  <a:pt x="163830" y="244025"/>
                                  <a:pt x="163830" y="244977"/>
                                  <a:pt x="164783" y="244977"/>
                                </a:cubicBezTo>
                                <a:cubicBezTo>
                                  <a:pt x="166688" y="244977"/>
                                  <a:pt x="166688" y="244977"/>
                                  <a:pt x="166688" y="244025"/>
                                </a:cubicBezTo>
                                <a:close/>
                                <a:moveTo>
                                  <a:pt x="168593" y="182112"/>
                                </a:moveTo>
                                <a:cubicBezTo>
                                  <a:pt x="166688" y="184017"/>
                                  <a:pt x="166688" y="182112"/>
                                  <a:pt x="166688" y="181160"/>
                                </a:cubicBezTo>
                                <a:cubicBezTo>
                                  <a:pt x="165735" y="181160"/>
                                  <a:pt x="164783" y="181160"/>
                                  <a:pt x="164783" y="183064"/>
                                </a:cubicBezTo>
                                <a:cubicBezTo>
                                  <a:pt x="164783" y="184017"/>
                                  <a:pt x="165735" y="184970"/>
                                  <a:pt x="166688" y="184970"/>
                                </a:cubicBezTo>
                                <a:cubicBezTo>
                                  <a:pt x="168593" y="184970"/>
                                  <a:pt x="169545" y="184970"/>
                                  <a:pt x="171450" y="184970"/>
                                </a:cubicBezTo>
                                <a:cubicBezTo>
                                  <a:pt x="174308" y="184970"/>
                                  <a:pt x="175260" y="185922"/>
                                  <a:pt x="175260" y="188780"/>
                                </a:cubicBezTo>
                                <a:cubicBezTo>
                                  <a:pt x="174308" y="188780"/>
                                  <a:pt x="174308" y="188780"/>
                                  <a:pt x="174308" y="187827"/>
                                </a:cubicBezTo>
                                <a:cubicBezTo>
                                  <a:pt x="173355" y="187827"/>
                                  <a:pt x="173355" y="187827"/>
                                  <a:pt x="172403" y="188780"/>
                                </a:cubicBezTo>
                                <a:cubicBezTo>
                                  <a:pt x="172403" y="188780"/>
                                  <a:pt x="172403" y="189732"/>
                                  <a:pt x="172403" y="189732"/>
                                </a:cubicBezTo>
                                <a:cubicBezTo>
                                  <a:pt x="173355" y="190685"/>
                                  <a:pt x="173355" y="189732"/>
                                  <a:pt x="174308" y="189732"/>
                                </a:cubicBezTo>
                                <a:lnTo>
                                  <a:pt x="175260" y="188780"/>
                                </a:lnTo>
                                <a:cubicBezTo>
                                  <a:pt x="176213" y="188780"/>
                                  <a:pt x="178118" y="188780"/>
                                  <a:pt x="178118" y="186875"/>
                                </a:cubicBezTo>
                                <a:cubicBezTo>
                                  <a:pt x="178118" y="184970"/>
                                  <a:pt x="178118" y="183064"/>
                                  <a:pt x="176213" y="182112"/>
                                </a:cubicBezTo>
                                <a:cubicBezTo>
                                  <a:pt x="174308" y="181160"/>
                                  <a:pt x="172403" y="181160"/>
                                  <a:pt x="171450" y="180207"/>
                                </a:cubicBezTo>
                                <a:cubicBezTo>
                                  <a:pt x="169545" y="181160"/>
                                  <a:pt x="168593" y="181160"/>
                                  <a:pt x="168593" y="182112"/>
                                </a:cubicBezTo>
                                <a:close/>
                                <a:moveTo>
                                  <a:pt x="178118" y="228785"/>
                                </a:moveTo>
                                <a:cubicBezTo>
                                  <a:pt x="178118" y="227832"/>
                                  <a:pt x="178118" y="226880"/>
                                  <a:pt x="177165" y="226880"/>
                                </a:cubicBezTo>
                                <a:cubicBezTo>
                                  <a:pt x="176213" y="224022"/>
                                  <a:pt x="177165" y="223070"/>
                                  <a:pt x="180023" y="223070"/>
                                </a:cubicBezTo>
                                <a:cubicBezTo>
                                  <a:pt x="180975" y="220212"/>
                                  <a:pt x="182880" y="220212"/>
                                  <a:pt x="185738" y="222117"/>
                                </a:cubicBezTo>
                                <a:cubicBezTo>
                                  <a:pt x="183833" y="223070"/>
                                  <a:pt x="182880" y="224022"/>
                                  <a:pt x="180975" y="224022"/>
                                </a:cubicBezTo>
                                <a:cubicBezTo>
                                  <a:pt x="180975" y="224975"/>
                                  <a:pt x="180023" y="227832"/>
                                  <a:pt x="182880" y="225927"/>
                                </a:cubicBezTo>
                                <a:cubicBezTo>
                                  <a:pt x="183833" y="225927"/>
                                  <a:pt x="184785" y="225927"/>
                                  <a:pt x="185738" y="225927"/>
                                </a:cubicBezTo>
                                <a:cubicBezTo>
                                  <a:pt x="187643" y="224975"/>
                                  <a:pt x="187643" y="224022"/>
                                  <a:pt x="185738" y="223070"/>
                                </a:cubicBezTo>
                                <a:cubicBezTo>
                                  <a:pt x="183833" y="219260"/>
                                  <a:pt x="181928" y="219260"/>
                                  <a:pt x="179070" y="221164"/>
                                </a:cubicBezTo>
                                <a:cubicBezTo>
                                  <a:pt x="177165" y="222117"/>
                                  <a:pt x="176213" y="224022"/>
                                  <a:pt x="174308" y="223070"/>
                                </a:cubicBezTo>
                                <a:cubicBezTo>
                                  <a:pt x="171450" y="221164"/>
                                  <a:pt x="171450" y="223070"/>
                                  <a:pt x="172403" y="224975"/>
                                </a:cubicBezTo>
                                <a:cubicBezTo>
                                  <a:pt x="172403" y="225927"/>
                                  <a:pt x="172403" y="227832"/>
                                  <a:pt x="172403" y="228785"/>
                                </a:cubicBezTo>
                                <a:cubicBezTo>
                                  <a:pt x="170498" y="228785"/>
                                  <a:pt x="169545" y="226880"/>
                                  <a:pt x="167640" y="227832"/>
                                </a:cubicBezTo>
                                <a:lnTo>
                                  <a:pt x="166688" y="226880"/>
                                </a:lnTo>
                                <a:cubicBezTo>
                                  <a:pt x="166688" y="226880"/>
                                  <a:pt x="165735" y="226880"/>
                                  <a:pt x="165735" y="226880"/>
                                </a:cubicBezTo>
                                <a:cubicBezTo>
                                  <a:pt x="165735" y="227832"/>
                                  <a:pt x="165735" y="227832"/>
                                  <a:pt x="166688" y="227832"/>
                                </a:cubicBezTo>
                                <a:cubicBezTo>
                                  <a:pt x="166688" y="227832"/>
                                  <a:pt x="167640" y="227832"/>
                                  <a:pt x="167640" y="227832"/>
                                </a:cubicBezTo>
                                <a:cubicBezTo>
                                  <a:pt x="169545" y="230689"/>
                                  <a:pt x="169545" y="230689"/>
                                  <a:pt x="166688" y="231642"/>
                                </a:cubicBezTo>
                                <a:lnTo>
                                  <a:pt x="165735" y="232595"/>
                                </a:lnTo>
                                <a:cubicBezTo>
                                  <a:pt x="164783" y="232595"/>
                                  <a:pt x="164783" y="233547"/>
                                  <a:pt x="164783" y="234500"/>
                                </a:cubicBezTo>
                                <a:cubicBezTo>
                                  <a:pt x="164783" y="235452"/>
                                  <a:pt x="165735" y="235452"/>
                                  <a:pt x="165735" y="235452"/>
                                </a:cubicBezTo>
                                <a:cubicBezTo>
                                  <a:pt x="166688" y="234500"/>
                                  <a:pt x="168593" y="234500"/>
                                  <a:pt x="169545" y="235452"/>
                                </a:cubicBezTo>
                                <a:cubicBezTo>
                                  <a:pt x="170498" y="233547"/>
                                  <a:pt x="170498" y="231642"/>
                                  <a:pt x="171450" y="229737"/>
                                </a:cubicBezTo>
                                <a:cubicBezTo>
                                  <a:pt x="172403" y="230689"/>
                                  <a:pt x="173355" y="231642"/>
                                  <a:pt x="173355" y="232595"/>
                                </a:cubicBezTo>
                                <a:cubicBezTo>
                                  <a:pt x="174308" y="233547"/>
                                  <a:pt x="174308" y="235452"/>
                                  <a:pt x="176213" y="235452"/>
                                </a:cubicBezTo>
                                <a:cubicBezTo>
                                  <a:pt x="179070" y="232595"/>
                                  <a:pt x="178118" y="230689"/>
                                  <a:pt x="178118" y="228785"/>
                                </a:cubicBezTo>
                                <a:close/>
                                <a:moveTo>
                                  <a:pt x="166688" y="144012"/>
                                </a:moveTo>
                                <a:cubicBezTo>
                                  <a:pt x="166688" y="144012"/>
                                  <a:pt x="166688" y="144012"/>
                                  <a:pt x="166688" y="144012"/>
                                </a:cubicBezTo>
                                <a:cubicBezTo>
                                  <a:pt x="167640" y="143060"/>
                                  <a:pt x="167640" y="143060"/>
                                  <a:pt x="166688" y="142107"/>
                                </a:cubicBezTo>
                                <a:cubicBezTo>
                                  <a:pt x="166688" y="142107"/>
                                  <a:pt x="165735" y="143060"/>
                                  <a:pt x="166688" y="144012"/>
                                </a:cubicBezTo>
                                <a:cubicBezTo>
                                  <a:pt x="165735" y="143060"/>
                                  <a:pt x="165735" y="144012"/>
                                  <a:pt x="166688" y="144012"/>
                                </a:cubicBezTo>
                                <a:close/>
                                <a:moveTo>
                                  <a:pt x="167640" y="164014"/>
                                </a:moveTo>
                                <a:cubicBezTo>
                                  <a:pt x="167640" y="163062"/>
                                  <a:pt x="166688" y="163062"/>
                                  <a:pt x="167640" y="164014"/>
                                </a:cubicBezTo>
                                <a:lnTo>
                                  <a:pt x="166688" y="164014"/>
                                </a:lnTo>
                                <a:cubicBezTo>
                                  <a:pt x="165735" y="164967"/>
                                  <a:pt x="166688" y="164967"/>
                                  <a:pt x="167640" y="164014"/>
                                </a:cubicBezTo>
                                <a:cubicBezTo>
                                  <a:pt x="167640" y="164967"/>
                                  <a:pt x="167640" y="164014"/>
                                  <a:pt x="167640" y="164014"/>
                                </a:cubicBezTo>
                                <a:close/>
                                <a:moveTo>
                                  <a:pt x="167640" y="175445"/>
                                </a:moveTo>
                                <a:cubicBezTo>
                                  <a:pt x="167640" y="175445"/>
                                  <a:pt x="167640" y="175445"/>
                                  <a:pt x="167640" y="175445"/>
                                </a:cubicBezTo>
                                <a:cubicBezTo>
                                  <a:pt x="165735" y="175445"/>
                                  <a:pt x="165735" y="177350"/>
                                  <a:pt x="165735" y="178302"/>
                                </a:cubicBezTo>
                                <a:cubicBezTo>
                                  <a:pt x="165735" y="179255"/>
                                  <a:pt x="165735" y="179255"/>
                                  <a:pt x="165735" y="180207"/>
                                </a:cubicBezTo>
                                <a:cubicBezTo>
                                  <a:pt x="166688" y="180207"/>
                                  <a:pt x="166688" y="179255"/>
                                  <a:pt x="166688" y="178302"/>
                                </a:cubicBezTo>
                                <a:cubicBezTo>
                                  <a:pt x="168593" y="178302"/>
                                  <a:pt x="168593" y="177350"/>
                                  <a:pt x="167640" y="175445"/>
                                </a:cubicBezTo>
                                <a:close/>
                                <a:moveTo>
                                  <a:pt x="166688" y="147822"/>
                                </a:moveTo>
                                <a:cubicBezTo>
                                  <a:pt x="166688" y="147822"/>
                                  <a:pt x="166688" y="147822"/>
                                  <a:pt x="166688" y="147822"/>
                                </a:cubicBezTo>
                                <a:cubicBezTo>
                                  <a:pt x="166688" y="149727"/>
                                  <a:pt x="166688" y="149727"/>
                                  <a:pt x="167640" y="150680"/>
                                </a:cubicBezTo>
                                <a:cubicBezTo>
                                  <a:pt x="167640" y="150680"/>
                                  <a:pt x="168593" y="150680"/>
                                  <a:pt x="168593" y="149727"/>
                                </a:cubicBezTo>
                                <a:cubicBezTo>
                                  <a:pt x="167640" y="148775"/>
                                  <a:pt x="167640" y="147822"/>
                                  <a:pt x="166688" y="147822"/>
                                </a:cubicBezTo>
                                <a:close/>
                                <a:moveTo>
                                  <a:pt x="167640" y="220212"/>
                                </a:moveTo>
                                <a:cubicBezTo>
                                  <a:pt x="167640" y="220212"/>
                                  <a:pt x="167640" y="222117"/>
                                  <a:pt x="167640" y="221164"/>
                                </a:cubicBezTo>
                                <a:cubicBezTo>
                                  <a:pt x="168593" y="221164"/>
                                  <a:pt x="168593" y="219260"/>
                                  <a:pt x="168593" y="218307"/>
                                </a:cubicBezTo>
                                <a:cubicBezTo>
                                  <a:pt x="168593" y="217355"/>
                                  <a:pt x="168593" y="217355"/>
                                  <a:pt x="167640" y="217355"/>
                                </a:cubicBezTo>
                                <a:cubicBezTo>
                                  <a:pt x="167640" y="218307"/>
                                  <a:pt x="167640" y="219260"/>
                                  <a:pt x="167640" y="220212"/>
                                </a:cubicBezTo>
                                <a:close/>
                                <a:moveTo>
                                  <a:pt x="169545" y="158300"/>
                                </a:moveTo>
                                <a:lnTo>
                                  <a:pt x="169545" y="158300"/>
                                </a:lnTo>
                                <a:cubicBezTo>
                                  <a:pt x="168593" y="158300"/>
                                  <a:pt x="167640" y="158300"/>
                                  <a:pt x="168593" y="159252"/>
                                </a:cubicBezTo>
                                <a:cubicBezTo>
                                  <a:pt x="167640" y="159252"/>
                                  <a:pt x="168593" y="159252"/>
                                  <a:pt x="169545" y="158300"/>
                                </a:cubicBezTo>
                                <a:cubicBezTo>
                                  <a:pt x="169545" y="159252"/>
                                  <a:pt x="169545" y="159252"/>
                                  <a:pt x="169545" y="158300"/>
                                </a:cubicBezTo>
                                <a:close/>
                                <a:moveTo>
                                  <a:pt x="169545" y="162110"/>
                                </a:moveTo>
                                <a:cubicBezTo>
                                  <a:pt x="170498" y="163062"/>
                                  <a:pt x="169545" y="164014"/>
                                  <a:pt x="168593" y="164967"/>
                                </a:cubicBezTo>
                                <a:cubicBezTo>
                                  <a:pt x="167640" y="167825"/>
                                  <a:pt x="169545" y="169730"/>
                                  <a:pt x="172403" y="170682"/>
                                </a:cubicBezTo>
                                <a:cubicBezTo>
                                  <a:pt x="172403" y="170682"/>
                                  <a:pt x="173355" y="170682"/>
                                  <a:pt x="173355" y="169730"/>
                                </a:cubicBezTo>
                                <a:lnTo>
                                  <a:pt x="170498" y="167825"/>
                                </a:lnTo>
                                <a:cubicBezTo>
                                  <a:pt x="169545" y="166872"/>
                                  <a:pt x="169545" y="165920"/>
                                  <a:pt x="170498" y="165920"/>
                                </a:cubicBezTo>
                                <a:cubicBezTo>
                                  <a:pt x="172403" y="164967"/>
                                  <a:pt x="172403" y="162110"/>
                                  <a:pt x="170498" y="161157"/>
                                </a:cubicBezTo>
                                <a:cubicBezTo>
                                  <a:pt x="170498" y="161157"/>
                                  <a:pt x="169545" y="161157"/>
                                  <a:pt x="169545" y="162110"/>
                                </a:cubicBezTo>
                                <a:close/>
                                <a:moveTo>
                                  <a:pt x="170498" y="235452"/>
                                </a:moveTo>
                                <a:cubicBezTo>
                                  <a:pt x="171450" y="236405"/>
                                  <a:pt x="171450" y="235452"/>
                                  <a:pt x="172403" y="234500"/>
                                </a:cubicBezTo>
                                <a:cubicBezTo>
                                  <a:pt x="172403" y="233547"/>
                                  <a:pt x="173355" y="232595"/>
                                  <a:pt x="172403" y="231642"/>
                                </a:cubicBezTo>
                                <a:cubicBezTo>
                                  <a:pt x="171450" y="231642"/>
                                  <a:pt x="171450" y="231642"/>
                                  <a:pt x="170498" y="232595"/>
                                </a:cubicBezTo>
                                <a:cubicBezTo>
                                  <a:pt x="169545" y="234500"/>
                                  <a:pt x="169545" y="235452"/>
                                  <a:pt x="170498" y="235452"/>
                                </a:cubicBezTo>
                                <a:close/>
                                <a:moveTo>
                                  <a:pt x="173355" y="241167"/>
                                </a:moveTo>
                                <a:cubicBezTo>
                                  <a:pt x="174308" y="241167"/>
                                  <a:pt x="174308" y="241167"/>
                                  <a:pt x="174308" y="240214"/>
                                </a:cubicBezTo>
                                <a:cubicBezTo>
                                  <a:pt x="174308" y="238310"/>
                                  <a:pt x="172403" y="239262"/>
                                  <a:pt x="171450" y="238310"/>
                                </a:cubicBezTo>
                                <a:cubicBezTo>
                                  <a:pt x="170498" y="238310"/>
                                  <a:pt x="170498" y="238310"/>
                                  <a:pt x="170498" y="238310"/>
                                </a:cubicBezTo>
                                <a:cubicBezTo>
                                  <a:pt x="171450" y="240214"/>
                                  <a:pt x="171450" y="240214"/>
                                  <a:pt x="173355" y="241167"/>
                                </a:cubicBezTo>
                                <a:close/>
                                <a:moveTo>
                                  <a:pt x="175260" y="173539"/>
                                </a:moveTo>
                                <a:cubicBezTo>
                                  <a:pt x="173355" y="174492"/>
                                  <a:pt x="171450" y="173539"/>
                                  <a:pt x="170498" y="175445"/>
                                </a:cubicBezTo>
                                <a:cubicBezTo>
                                  <a:pt x="170498" y="176397"/>
                                  <a:pt x="171450" y="176397"/>
                                  <a:pt x="172403" y="176397"/>
                                </a:cubicBezTo>
                                <a:cubicBezTo>
                                  <a:pt x="173355" y="176397"/>
                                  <a:pt x="175260" y="175445"/>
                                  <a:pt x="175260" y="173539"/>
                                </a:cubicBezTo>
                                <a:cubicBezTo>
                                  <a:pt x="176213" y="173539"/>
                                  <a:pt x="176213" y="173539"/>
                                  <a:pt x="175260" y="173539"/>
                                </a:cubicBezTo>
                                <a:close/>
                                <a:moveTo>
                                  <a:pt x="170498" y="180207"/>
                                </a:moveTo>
                                <a:cubicBezTo>
                                  <a:pt x="172403" y="180207"/>
                                  <a:pt x="175260" y="181160"/>
                                  <a:pt x="177165" y="180207"/>
                                </a:cubicBezTo>
                                <a:cubicBezTo>
                                  <a:pt x="174308" y="177350"/>
                                  <a:pt x="174308" y="177350"/>
                                  <a:pt x="170498" y="180207"/>
                                </a:cubicBezTo>
                                <a:close/>
                                <a:moveTo>
                                  <a:pt x="175260" y="245930"/>
                                </a:moveTo>
                                <a:cubicBezTo>
                                  <a:pt x="175260" y="244977"/>
                                  <a:pt x="174308" y="244977"/>
                                  <a:pt x="174308" y="244977"/>
                                </a:cubicBezTo>
                                <a:cubicBezTo>
                                  <a:pt x="173355" y="244977"/>
                                  <a:pt x="172403" y="244977"/>
                                  <a:pt x="171450" y="246882"/>
                                </a:cubicBezTo>
                                <a:cubicBezTo>
                                  <a:pt x="171450" y="246882"/>
                                  <a:pt x="172403" y="247835"/>
                                  <a:pt x="172403" y="247835"/>
                                </a:cubicBezTo>
                                <a:cubicBezTo>
                                  <a:pt x="173355" y="246882"/>
                                  <a:pt x="175260" y="246882"/>
                                  <a:pt x="175260" y="245930"/>
                                </a:cubicBezTo>
                                <a:close/>
                                <a:moveTo>
                                  <a:pt x="171450" y="159252"/>
                                </a:moveTo>
                                <a:cubicBezTo>
                                  <a:pt x="172403" y="159252"/>
                                  <a:pt x="172403" y="159252"/>
                                  <a:pt x="171450" y="159252"/>
                                </a:cubicBezTo>
                                <a:cubicBezTo>
                                  <a:pt x="172403" y="159252"/>
                                  <a:pt x="172403" y="159252"/>
                                  <a:pt x="172403" y="159252"/>
                                </a:cubicBezTo>
                                <a:cubicBezTo>
                                  <a:pt x="173355" y="158300"/>
                                  <a:pt x="172403" y="158300"/>
                                  <a:pt x="171450" y="159252"/>
                                </a:cubicBezTo>
                                <a:cubicBezTo>
                                  <a:pt x="172403" y="158300"/>
                                  <a:pt x="171450" y="158300"/>
                                  <a:pt x="171450" y="159252"/>
                                </a:cubicBezTo>
                                <a:close/>
                                <a:moveTo>
                                  <a:pt x="174308" y="163062"/>
                                </a:moveTo>
                                <a:cubicBezTo>
                                  <a:pt x="174308" y="163062"/>
                                  <a:pt x="175260" y="164014"/>
                                  <a:pt x="174308" y="163062"/>
                                </a:cubicBezTo>
                                <a:lnTo>
                                  <a:pt x="176213" y="163062"/>
                                </a:lnTo>
                                <a:lnTo>
                                  <a:pt x="174308" y="163062"/>
                                </a:lnTo>
                                <a:cubicBezTo>
                                  <a:pt x="174308" y="162110"/>
                                  <a:pt x="174308" y="162110"/>
                                  <a:pt x="174308" y="163062"/>
                                </a:cubicBezTo>
                                <a:close/>
                                <a:moveTo>
                                  <a:pt x="178118" y="200210"/>
                                </a:moveTo>
                                <a:cubicBezTo>
                                  <a:pt x="178118" y="201162"/>
                                  <a:pt x="178118" y="202114"/>
                                  <a:pt x="177165" y="203067"/>
                                </a:cubicBezTo>
                                <a:cubicBezTo>
                                  <a:pt x="177165" y="203067"/>
                                  <a:pt x="176213" y="203067"/>
                                  <a:pt x="176213" y="203067"/>
                                </a:cubicBezTo>
                                <a:cubicBezTo>
                                  <a:pt x="175260" y="202114"/>
                                  <a:pt x="174308" y="201162"/>
                                  <a:pt x="175260" y="200210"/>
                                </a:cubicBezTo>
                                <a:cubicBezTo>
                                  <a:pt x="176213" y="199257"/>
                                  <a:pt x="176213" y="198305"/>
                                  <a:pt x="176213" y="197352"/>
                                </a:cubicBezTo>
                                <a:cubicBezTo>
                                  <a:pt x="177165" y="197352"/>
                                  <a:pt x="179070" y="198305"/>
                                  <a:pt x="178118" y="200210"/>
                                </a:cubicBezTo>
                                <a:close/>
                                <a:moveTo>
                                  <a:pt x="177165" y="237357"/>
                                </a:moveTo>
                                <a:cubicBezTo>
                                  <a:pt x="177165" y="236405"/>
                                  <a:pt x="177165" y="236405"/>
                                  <a:pt x="176213" y="236405"/>
                                </a:cubicBezTo>
                                <a:cubicBezTo>
                                  <a:pt x="175260" y="236405"/>
                                  <a:pt x="175260" y="236405"/>
                                  <a:pt x="175260" y="237357"/>
                                </a:cubicBezTo>
                                <a:cubicBezTo>
                                  <a:pt x="175260" y="237357"/>
                                  <a:pt x="175260" y="237357"/>
                                  <a:pt x="177165" y="237357"/>
                                </a:cubicBezTo>
                                <a:cubicBezTo>
                                  <a:pt x="176213" y="238310"/>
                                  <a:pt x="177165" y="238310"/>
                                  <a:pt x="177165" y="237357"/>
                                </a:cubicBezTo>
                                <a:close/>
                                <a:moveTo>
                                  <a:pt x="177165" y="217355"/>
                                </a:moveTo>
                                <a:cubicBezTo>
                                  <a:pt x="176213" y="217355"/>
                                  <a:pt x="176213" y="217355"/>
                                  <a:pt x="176213" y="218307"/>
                                </a:cubicBezTo>
                                <a:cubicBezTo>
                                  <a:pt x="176213" y="219260"/>
                                  <a:pt x="176213" y="219260"/>
                                  <a:pt x="177165" y="219260"/>
                                </a:cubicBezTo>
                                <a:cubicBezTo>
                                  <a:pt x="178118" y="219260"/>
                                  <a:pt x="178118" y="219260"/>
                                  <a:pt x="178118" y="218307"/>
                                </a:cubicBezTo>
                                <a:cubicBezTo>
                                  <a:pt x="178118" y="217355"/>
                                  <a:pt x="178118" y="217355"/>
                                  <a:pt x="177165" y="217355"/>
                                </a:cubicBezTo>
                                <a:close/>
                                <a:moveTo>
                                  <a:pt x="178118" y="249739"/>
                                </a:moveTo>
                                <a:cubicBezTo>
                                  <a:pt x="178118" y="249739"/>
                                  <a:pt x="178118" y="248787"/>
                                  <a:pt x="178118" y="249739"/>
                                </a:cubicBezTo>
                                <a:cubicBezTo>
                                  <a:pt x="177165" y="248787"/>
                                  <a:pt x="177165" y="248787"/>
                                  <a:pt x="177165" y="249739"/>
                                </a:cubicBezTo>
                                <a:cubicBezTo>
                                  <a:pt x="176213" y="249739"/>
                                  <a:pt x="176213" y="250692"/>
                                  <a:pt x="178118" y="249739"/>
                                </a:cubicBezTo>
                                <a:cubicBezTo>
                                  <a:pt x="177165" y="250692"/>
                                  <a:pt x="177165" y="250692"/>
                                  <a:pt x="178118" y="249739"/>
                                </a:cubicBezTo>
                                <a:close/>
                                <a:moveTo>
                                  <a:pt x="179070" y="182112"/>
                                </a:moveTo>
                                <a:lnTo>
                                  <a:pt x="177165" y="181160"/>
                                </a:lnTo>
                                <a:cubicBezTo>
                                  <a:pt x="178118" y="181160"/>
                                  <a:pt x="178118" y="182112"/>
                                  <a:pt x="179070" y="182112"/>
                                </a:cubicBezTo>
                                <a:cubicBezTo>
                                  <a:pt x="179070" y="184017"/>
                                  <a:pt x="178118" y="185922"/>
                                  <a:pt x="180023" y="185922"/>
                                </a:cubicBezTo>
                                <a:lnTo>
                                  <a:pt x="180975" y="185922"/>
                                </a:lnTo>
                                <a:cubicBezTo>
                                  <a:pt x="180975" y="184017"/>
                                  <a:pt x="180975" y="183064"/>
                                  <a:pt x="179070" y="182112"/>
                                </a:cubicBezTo>
                                <a:close/>
                                <a:moveTo>
                                  <a:pt x="187643" y="244977"/>
                                </a:moveTo>
                                <a:cubicBezTo>
                                  <a:pt x="187643" y="244025"/>
                                  <a:pt x="186690" y="243072"/>
                                  <a:pt x="186690" y="243072"/>
                                </a:cubicBezTo>
                                <a:cubicBezTo>
                                  <a:pt x="184785" y="242120"/>
                                  <a:pt x="182880" y="243072"/>
                                  <a:pt x="180975" y="242120"/>
                                </a:cubicBezTo>
                                <a:cubicBezTo>
                                  <a:pt x="180975" y="242120"/>
                                  <a:pt x="180023" y="242120"/>
                                  <a:pt x="180023" y="243072"/>
                                </a:cubicBezTo>
                                <a:cubicBezTo>
                                  <a:pt x="180023" y="244025"/>
                                  <a:pt x="179070" y="244977"/>
                                  <a:pt x="180023" y="245930"/>
                                </a:cubicBezTo>
                                <a:cubicBezTo>
                                  <a:pt x="181928" y="246882"/>
                                  <a:pt x="181928" y="248787"/>
                                  <a:pt x="183833" y="248787"/>
                                </a:cubicBezTo>
                                <a:cubicBezTo>
                                  <a:pt x="184785" y="247835"/>
                                  <a:pt x="184785" y="245930"/>
                                  <a:pt x="186690" y="245930"/>
                                </a:cubicBezTo>
                                <a:cubicBezTo>
                                  <a:pt x="186690" y="245930"/>
                                  <a:pt x="187643" y="245930"/>
                                  <a:pt x="187643" y="244977"/>
                                </a:cubicBezTo>
                                <a:close/>
                                <a:moveTo>
                                  <a:pt x="185738" y="233547"/>
                                </a:moveTo>
                                <a:cubicBezTo>
                                  <a:pt x="183833" y="232595"/>
                                  <a:pt x="181928" y="231642"/>
                                  <a:pt x="182880" y="228785"/>
                                </a:cubicBezTo>
                                <a:cubicBezTo>
                                  <a:pt x="182880" y="227832"/>
                                  <a:pt x="181928" y="227832"/>
                                  <a:pt x="180975" y="228785"/>
                                </a:cubicBezTo>
                                <a:cubicBezTo>
                                  <a:pt x="179070" y="229737"/>
                                  <a:pt x="180023" y="230689"/>
                                  <a:pt x="179070" y="231642"/>
                                </a:cubicBezTo>
                                <a:cubicBezTo>
                                  <a:pt x="178118" y="232595"/>
                                  <a:pt x="177165" y="233547"/>
                                  <a:pt x="179070" y="234500"/>
                                </a:cubicBezTo>
                                <a:cubicBezTo>
                                  <a:pt x="180023" y="235452"/>
                                  <a:pt x="180975" y="235452"/>
                                  <a:pt x="181928" y="234500"/>
                                </a:cubicBezTo>
                                <a:cubicBezTo>
                                  <a:pt x="182880" y="233547"/>
                                  <a:pt x="183833" y="233547"/>
                                  <a:pt x="184785" y="234500"/>
                                </a:cubicBezTo>
                                <a:cubicBezTo>
                                  <a:pt x="185738" y="234500"/>
                                  <a:pt x="186690" y="235452"/>
                                  <a:pt x="186690" y="234500"/>
                                </a:cubicBezTo>
                                <a:cubicBezTo>
                                  <a:pt x="187643" y="234500"/>
                                  <a:pt x="186690" y="233547"/>
                                  <a:pt x="185738" y="233547"/>
                                </a:cubicBezTo>
                                <a:close/>
                                <a:moveTo>
                                  <a:pt x="180023" y="238310"/>
                                </a:moveTo>
                                <a:cubicBezTo>
                                  <a:pt x="180023" y="238310"/>
                                  <a:pt x="179070" y="239262"/>
                                  <a:pt x="179070" y="239262"/>
                                </a:cubicBezTo>
                                <a:lnTo>
                                  <a:pt x="180023" y="239262"/>
                                </a:lnTo>
                                <a:cubicBezTo>
                                  <a:pt x="180975" y="239262"/>
                                  <a:pt x="180975" y="239262"/>
                                  <a:pt x="180023" y="238310"/>
                                </a:cubicBezTo>
                                <a:cubicBezTo>
                                  <a:pt x="180975" y="238310"/>
                                  <a:pt x="180975" y="238310"/>
                                  <a:pt x="180023" y="238310"/>
                                </a:cubicBezTo>
                                <a:close/>
                                <a:moveTo>
                                  <a:pt x="182880" y="208782"/>
                                </a:moveTo>
                                <a:cubicBezTo>
                                  <a:pt x="181928" y="209735"/>
                                  <a:pt x="181928" y="211639"/>
                                  <a:pt x="181928" y="213545"/>
                                </a:cubicBezTo>
                                <a:cubicBezTo>
                                  <a:pt x="181928" y="213545"/>
                                  <a:pt x="181928" y="214497"/>
                                  <a:pt x="181928" y="214497"/>
                                </a:cubicBezTo>
                                <a:cubicBezTo>
                                  <a:pt x="181928" y="214497"/>
                                  <a:pt x="182880" y="214497"/>
                                  <a:pt x="182880" y="214497"/>
                                </a:cubicBezTo>
                                <a:cubicBezTo>
                                  <a:pt x="183833" y="212592"/>
                                  <a:pt x="184785" y="211639"/>
                                  <a:pt x="186690" y="210687"/>
                                </a:cubicBezTo>
                                <a:cubicBezTo>
                                  <a:pt x="187643" y="209735"/>
                                  <a:pt x="187643" y="208782"/>
                                  <a:pt x="186690" y="207830"/>
                                </a:cubicBezTo>
                                <a:cubicBezTo>
                                  <a:pt x="184785" y="206877"/>
                                  <a:pt x="182880" y="207830"/>
                                  <a:pt x="182880" y="208782"/>
                                </a:cubicBezTo>
                                <a:close/>
                                <a:moveTo>
                                  <a:pt x="193358" y="241167"/>
                                </a:moveTo>
                                <a:cubicBezTo>
                                  <a:pt x="193358" y="240214"/>
                                  <a:pt x="192405" y="238310"/>
                                  <a:pt x="191453" y="239262"/>
                                </a:cubicBezTo>
                                <a:cubicBezTo>
                                  <a:pt x="189548" y="240214"/>
                                  <a:pt x="188595" y="239262"/>
                                  <a:pt x="186690" y="239262"/>
                                </a:cubicBezTo>
                                <a:lnTo>
                                  <a:pt x="185738" y="238310"/>
                                </a:lnTo>
                                <a:cubicBezTo>
                                  <a:pt x="184785" y="237357"/>
                                  <a:pt x="184785" y="236405"/>
                                  <a:pt x="183833" y="236405"/>
                                </a:cubicBezTo>
                                <a:cubicBezTo>
                                  <a:pt x="183833" y="236405"/>
                                  <a:pt x="183833" y="237357"/>
                                  <a:pt x="183833" y="237357"/>
                                </a:cubicBezTo>
                                <a:cubicBezTo>
                                  <a:pt x="183833" y="238310"/>
                                  <a:pt x="184785" y="239262"/>
                                  <a:pt x="185738" y="239262"/>
                                </a:cubicBezTo>
                                <a:cubicBezTo>
                                  <a:pt x="185738" y="239262"/>
                                  <a:pt x="186690" y="239262"/>
                                  <a:pt x="187643" y="239262"/>
                                </a:cubicBezTo>
                                <a:cubicBezTo>
                                  <a:pt x="189548" y="243072"/>
                                  <a:pt x="189548" y="243072"/>
                                  <a:pt x="193358" y="241167"/>
                                </a:cubicBezTo>
                                <a:close/>
                                <a:moveTo>
                                  <a:pt x="184785" y="214497"/>
                                </a:moveTo>
                                <a:cubicBezTo>
                                  <a:pt x="183833" y="214497"/>
                                  <a:pt x="183833" y="215450"/>
                                  <a:pt x="183833" y="216402"/>
                                </a:cubicBezTo>
                                <a:cubicBezTo>
                                  <a:pt x="183833" y="217355"/>
                                  <a:pt x="183833" y="217355"/>
                                  <a:pt x="184785" y="217355"/>
                                </a:cubicBezTo>
                                <a:cubicBezTo>
                                  <a:pt x="185738" y="216402"/>
                                  <a:pt x="185738" y="216402"/>
                                  <a:pt x="184785" y="214497"/>
                                </a:cubicBezTo>
                                <a:cubicBezTo>
                                  <a:pt x="185738" y="214497"/>
                                  <a:pt x="185738" y="214497"/>
                                  <a:pt x="184785" y="214497"/>
                                </a:cubicBezTo>
                                <a:close/>
                                <a:moveTo>
                                  <a:pt x="184785" y="199257"/>
                                </a:moveTo>
                                <a:cubicBezTo>
                                  <a:pt x="184785" y="199257"/>
                                  <a:pt x="185738" y="199257"/>
                                  <a:pt x="184785" y="199257"/>
                                </a:cubicBezTo>
                                <a:cubicBezTo>
                                  <a:pt x="185738" y="199257"/>
                                  <a:pt x="185738" y="199257"/>
                                  <a:pt x="184785" y="199257"/>
                                </a:cubicBezTo>
                                <a:cubicBezTo>
                                  <a:pt x="185738" y="198305"/>
                                  <a:pt x="184785" y="198305"/>
                                  <a:pt x="184785" y="199257"/>
                                </a:cubicBezTo>
                                <a:cubicBezTo>
                                  <a:pt x="184785" y="198305"/>
                                  <a:pt x="184785" y="198305"/>
                                  <a:pt x="184785" y="199257"/>
                                </a:cubicBezTo>
                                <a:close/>
                                <a:moveTo>
                                  <a:pt x="186690" y="228785"/>
                                </a:moveTo>
                                <a:cubicBezTo>
                                  <a:pt x="185738" y="228785"/>
                                  <a:pt x="185738" y="229737"/>
                                  <a:pt x="185738" y="229737"/>
                                </a:cubicBezTo>
                                <a:cubicBezTo>
                                  <a:pt x="185738" y="230689"/>
                                  <a:pt x="185738" y="230689"/>
                                  <a:pt x="186690" y="230689"/>
                                </a:cubicBezTo>
                                <a:cubicBezTo>
                                  <a:pt x="186690" y="230689"/>
                                  <a:pt x="186690" y="229737"/>
                                  <a:pt x="186690" y="228785"/>
                                </a:cubicBezTo>
                                <a:cubicBezTo>
                                  <a:pt x="186690" y="228785"/>
                                  <a:pt x="186690" y="228785"/>
                                  <a:pt x="186690" y="228785"/>
                                </a:cubicBezTo>
                                <a:close/>
                                <a:moveTo>
                                  <a:pt x="188595" y="230689"/>
                                </a:moveTo>
                                <a:cubicBezTo>
                                  <a:pt x="188595" y="231642"/>
                                  <a:pt x="188595" y="231642"/>
                                  <a:pt x="189548" y="231642"/>
                                </a:cubicBezTo>
                                <a:cubicBezTo>
                                  <a:pt x="190500" y="231642"/>
                                  <a:pt x="191453" y="230689"/>
                                  <a:pt x="191453" y="229737"/>
                                </a:cubicBezTo>
                                <a:cubicBezTo>
                                  <a:pt x="191453" y="228785"/>
                                  <a:pt x="191453" y="228785"/>
                                  <a:pt x="190500" y="228785"/>
                                </a:cubicBezTo>
                                <a:cubicBezTo>
                                  <a:pt x="190500" y="228785"/>
                                  <a:pt x="189548" y="229737"/>
                                  <a:pt x="188595" y="230689"/>
                                </a:cubicBezTo>
                                <a:close/>
                                <a:moveTo>
                                  <a:pt x="191453" y="247835"/>
                                </a:moveTo>
                                <a:cubicBezTo>
                                  <a:pt x="191453" y="246882"/>
                                  <a:pt x="191453" y="246882"/>
                                  <a:pt x="190500" y="246882"/>
                                </a:cubicBezTo>
                                <a:cubicBezTo>
                                  <a:pt x="189548" y="246882"/>
                                  <a:pt x="189548" y="246882"/>
                                  <a:pt x="189548" y="247835"/>
                                </a:cubicBezTo>
                                <a:cubicBezTo>
                                  <a:pt x="189548" y="248787"/>
                                  <a:pt x="189548" y="248787"/>
                                  <a:pt x="190500" y="248787"/>
                                </a:cubicBezTo>
                                <a:cubicBezTo>
                                  <a:pt x="190500" y="248787"/>
                                  <a:pt x="191453" y="248787"/>
                                  <a:pt x="191453" y="247835"/>
                                </a:cubicBezTo>
                                <a:close/>
                                <a:moveTo>
                                  <a:pt x="189548" y="224975"/>
                                </a:moveTo>
                                <a:cubicBezTo>
                                  <a:pt x="189548" y="225927"/>
                                  <a:pt x="189548" y="226880"/>
                                  <a:pt x="190500" y="226880"/>
                                </a:cubicBezTo>
                                <a:cubicBezTo>
                                  <a:pt x="191453" y="226880"/>
                                  <a:pt x="191453" y="225927"/>
                                  <a:pt x="191453" y="225927"/>
                                </a:cubicBezTo>
                                <a:cubicBezTo>
                                  <a:pt x="191453" y="224975"/>
                                  <a:pt x="190500" y="224022"/>
                                  <a:pt x="189548" y="224975"/>
                                </a:cubicBezTo>
                                <a:cubicBezTo>
                                  <a:pt x="189548" y="224022"/>
                                  <a:pt x="189548" y="224022"/>
                                  <a:pt x="189548" y="224975"/>
                                </a:cubicBezTo>
                                <a:close/>
                                <a:moveTo>
                                  <a:pt x="189548" y="217355"/>
                                </a:moveTo>
                                <a:cubicBezTo>
                                  <a:pt x="190500" y="218307"/>
                                  <a:pt x="190500" y="218307"/>
                                  <a:pt x="189548" y="217355"/>
                                </a:cubicBezTo>
                                <a:cubicBezTo>
                                  <a:pt x="191453" y="218307"/>
                                  <a:pt x="191453" y="217355"/>
                                  <a:pt x="191453" y="216402"/>
                                </a:cubicBezTo>
                                <a:cubicBezTo>
                                  <a:pt x="191453" y="216402"/>
                                  <a:pt x="190500" y="215450"/>
                                  <a:pt x="190500" y="215450"/>
                                </a:cubicBezTo>
                                <a:cubicBezTo>
                                  <a:pt x="189548" y="216402"/>
                                  <a:pt x="189548" y="217355"/>
                                  <a:pt x="189548" y="217355"/>
                                </a:cubicBezTo>
                                <a:close/>
                                <a:moveTo>
                                  <a:pt x="192405" y="234500"/>
                                </a:moveTo>
                                <a:cubicBezTo>
                                  <a:pt x="192405" y="235452"/>
                                  <a:pt x="192405" y="235452"/>
                                  <a:pt x="192405" y="234500"/>
                                </a:cubicBezTo>
                                <a:cubicBezTo>
                                  <a:pt x="194310" y="234500"/>
                                  <a:pt x="196215" y="234500"/>
                                  <a:pt x="195263" y="232595"/>
                                </a:cubicBezTo>
                                <a:cubicBezTo>
                                  <a:pt x="195263" y="231642"/>
                                  <a:pt x="195263" y="231642"/>
                                  <a:pt x="194310" y="231642"/>
                                </a:cubicBezTo>
                                <a:cubicBezTo>
                                  <a:pt x="193358" y="232595"/>
                                  <a:pt x="192405" y="233547"/>
                                  <a:pt x="192405" y="234500"/>
                                </a:cubicBezTo>
                                <a:close/>
                                <a:moveTo>
                                  <a:pt x="195263" y="242120"/>
                                </a:moveTo>
                                <a:cubicBezTo>
                                  <a:pt x="194310" y="242120"/>
                                  <a:pt x="194310" y="242120"/>
                                  <a:pt x="194310" y="242120"/>
                                </a:cubicBezTo>
                                <a:cubicBezTo>
                                  <a:pt x="194310" y="242120"/>
                                  <a:pt x="194310" y="243072"/>
                                  <a:pt x="195263" y="242120"/>
                                </a:cubicBezTo>
                                <a:cubicBezTo>
                                  <a:pt x="195263" y="244025"/>
                                  <a:pt x="195263" y="244025"/>
                                  <a:pt x="196215" y="244025"/>
                                </a:cubicBezTo>
                                <a:cubicBezTo>
                                  <a:pt x="196215" y="243072"/>
                                  <a:pt x="196215" y="242120"/>
                                  <a:pt x="195263" y="24212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2" name="Freeform 22"/>
                        <wps:cNvSpPr/>
                        <wps:spPr>
                          <a:xfrm>
                            <a:off x="232172" y="82782"/>
                            <a:ext cx="175764" cy="181398"/>
                          </a:xfrm>
                          <a:custGeom>
                            <a:avLst/>
                            <a:gdLst>
                              <a:gd name="connsiteX0" fmla="*/ 175498 w 175764"/>
                              <a:gd name="connsiteY0" fmla="*/ 175260 h 181398"/>
                              <a:gd name="connsiteX1" fmla="*/ 171688 w 175764"/>
                              <a:gd name="connsiteY1" fmla="*/ 179070 h 181398"/>
                              <a:gd name="connsiteX2" fmla="*/ 168831 w 175764"/>
                              <a:gd name="connsiteY2" fmla="*/ 179070 h 181398"/>
                              <a:gd name="connsiteX3" fmla="*/ 103108 w 175764"/>
                              <a:gd name="connsiteY3" fmla="*/ 180022 h 181398"/>
                              <a:gd name="connsiteX4" fmla="*/ 98346 w 175764"/>
                              <a:gd name="connsiteY4" fmla="*/ 180022 h 181398"/>
                              <a:gd name="connsiteX5" fmla="*/ 95488 w 175764"/>
                              <a:gd name="connsiteY5" fmla="*/ 176213 h 181398"/>
                              <a:gd name="connsiteX6" fmla="*/ 98346 w 175764"/>
                              <a:gd name="connsiteY6" fmla="*/ 172403 h 181398"/>
                              <a:gd name="connsiteX7" fmla="*/ 106918 w 175764"/>
                              <a:gd name="connsiteY7" fmla="*/ 170497 h 181398"/>
                              <a:gd name="connsiteX8" fmla="*/ 113586 w 175764"/>
                              <a:gd name="connsiteY8" fmla="*/ 161925 h 181398"/>
                              <a:gd name="connsiteX9" fmla="*/ 114538 w 175764"/>
                              <a:gd name="connsiteY9" fmla="*/ 138113 h 181398"/>
                              <a:gd name="connsiteX10" fmla="*/ 114538 w 175764"/>
                              <a:gd name="connsiteY10" fmla="*/ 120967 h 181398"/>
                              <a:gd name="connsiteX11" fmla="*/ 113586 w 175764"/>
                              <a:gd name="connsiteY11" fmla="*/ 100965 h 181398"/>
                              <a:gd name="connsiteX12" fmla="*/ 113586 w 175764"/>
                              <a:gd name="connsiteY12" fmla="*/ 98107 h 181398"/>
                              <a:gd name="connsiteX13" fmla="*/ 113586 w 175764"/>
                              <a:gd name="connsiteY13" fmla="*/ 92392 h 181398"/>
                              <a:gd name="connsiteX14" fmla="*/ 113586 w 175764"/>
                              <a:gd name="connsiteY14" fmla="*/ 81915 h 181398"/>
                              <a:gd name="connsiteX15" fmla="*/ 113586 w 175764"/>
                              <a:gd name="connsiteY15" fmla="*/ 69532 h 181398"/>
                              <a:gd name="connsiteX16" fmla="*/ 113586 w 175764"/>
                              <a:gd name="connsiteY16" fmla="*/ 66675 h 181398"/>
                              <a:gd name="connsiteX17" fmla="*/ 112633 w 175764"/>
                              <a:gd name="connsiteY17" fmla="*/ 41910 h 181398"/>
                              <a:gd name="connsiteX18" fmla="*/ 105013 w 175764"/>
                              <a:gd name="connsiteY18" fmla="*/ 22860 h 181398"/>
                              <a:gd name="connsiteX19" fmla="*/ 87868 w 175764"/>
                              <a:gd name="connsiteY19" fmla="*/ 22860 h 181398"/>
                              <a:gd name="connsiteX20" fmla="*/ 64056 w 175764"/>
                              <a:gd name="connsiteY20" fmla="*/ 79057 h 181398"/>
                              <a:gd name="connsiteX21" fmla="*/ 64056 w 175764"/>
                              <a:gd name="connsiteY21" fmla="*/ 108585 h 181398"/>
                              <a:gd name="connsiteX22" fmla="*/ 63103 w 175764"/>
                              <a:gd name="connsiteY22" fmla="*/ 118110 h 181398"/>
                              <a:gd name="connsiteX23" fmla="*/ 63103 w 175764"/>
                              <a:gd name="connsiteY23" fmla="*/ 122872 h 181398"/>
                              <a:gd name="connsiteX24" fmla="*/ 64056 w 175764"/>
                              <a:gd name="connsiteY24" fmla="*/ 142875 h 181398"/>
                              <a:gd name="connsiteX25" fmla="*/ 64056 w 175764"/>
                              <a:gd name="connsiteY25" fmla="*/ 157163 h 181398"/>
                              <a:gd name="connsiteX26" fmla="*/ 74533 w 175764"/>
                              <a:gd name="connsiteY26" fmla="*/ 170497 h 181398"/>
                              <a:gd name="connsiteX27" fmla="*/ 77391 w 175764"/>
                              <a:gd name="connsiteY27" fmla="*/ 171450 h 181398"/>
                              <a:gd name="connsiteX28" fmla="*/ 80248 w 175764"/>
                              <a:gd name="connsiteY28" fmla="*/ 175260 h 181398"/>
                              <a:gd name="connsiteX29" fmla="*/ 77391 w 175764"/>
                              <a:gd name="connsiteY29" fmla="*/ 179070 h 181398"/>
                              <a:gd name="connsiteX30" fmla="*/ 65008 w 175764"/>
                              <a:gd name="connsiteY30" fmla="*/ 180022 h 181398"/>
                              <a:gd name="connsiteX31" fmla="*/ 45006 w 175764"/>
                              <a:gd name="connsiteY31" fmla="*/ 180975 h 181398"/>
                              <a:gd name="connsiteX32" fmla="*/ 26908 w 175764"/>
                              <a:gd name="connsiteY32" fmla="*/ 180975 h 181398"/>
                              <a:gd name="connsiteX33" fmla="*/ 9763 w 175764"/>
                              <a:gd name="connsiteY33" fmla="*/ 180975 h 181398"/>
                              <a:gd name="connsiteX34" fmla="*/ 5001 w 175764"/>
                              <a:gd name="connsiteY34" fmla="*/ 180975 h 181398"/>
                              <a:gd name="connsiteX35" fmla="*/ 1191 w 175764"/>
                              <a:gd name="connsiteY35" fmla="*/ 177165 h 181398"/>
                              <a:gd name="connsiteX36" fmla="*/ 3096 w 175764"/>
                              <a:gd name="connsiteY36" fmla="*/ 173355 h 181398"/>
                              <a:gd name="connsiteX37" fmla="*/ 8811 w 175764"/>
                              <a:gd name="connsiteY37" fmla="*/ 171450 h 181398"/>
                              <a:gd name="connsiteX38" fmla="*/ 16431 w 175764"/>
                              <a:gd name="connsiteY38" fmla="*/ 163830 h 181398"/>
                              <a:gd name="connsiteX39" fmla="*/ 17383 w 175764"/>
                              <a:gd name="connsiteY39" fmla="*/ 140970 h 181398"/>
                              <a:gd name="connsiteX40" fmla="*/ 17383 w 175764"/>
                              <a:gd name="connsiteY40" fmla="*/ 128588 h 181398"/>
                              <a:gd name="connsiteX41" fmla="*/ 17383 w 175764"/>
                              <a:gd name="connsiteY41" fmla="*/ 126682 h 181398"/>
                              <a:gd name="connsiteX42" fmla="*/ 17383 w 175764"/>
                              <a:gd name="connsiteY42" fmla="*/ 111442 h 181398"/>
                              <a:gd name="connsiteX43" fmla="*/ 16431 w 175764"/>
                              <a:gd name="connsiteY43" fmla="*/ 102870 h 181398"/>
                              <a:gd name="connsiteX44" fmla="*/ 16431 w 175764"/>
                              <a:gd name="connsiteY44" fmla="*/ 88582 h 181398"/>
                              <a:gd name="connsiteX45" fmla="*/ 17383 w 175764"/>
                              <a:gd name="connsiteY45" fmla="*/ 29528 h 181398"/>
                              <a:gd name="connsiteX46" fmla="*/ 6906 w 175764"/>
                              <a:gd name="connsiteY46" fmla="*/ 17145 h 181398"/>
                              <a:gd name="connsiteX47" fmla="*/ 2143 w 175764"/>
                              <a:gd name="connsiteY47" fmla="*/ 16192 h 181398"/>
                              <a:gd name="connsiteX48" fmla="*/ 2143 w 175764"/>
                              <a:gd name="connsiteY48" fmla="*/ 9525 h 181398"/>
                              <a:gd name="connsiteX49" fmla="*/ 9763 w 175764"/>
                              <a:gd name="connsiteY49" fmla="*/ 7620 h 181398"/>
                              <a:gd name="connsiteX50" fmla="*/ 44053 w 175764"/>
                              <a:gd name="connsiteY50" fmla="*/ 4763 h 181398"/>
                              <a:gd name="connsiteX51" fmla="*/ 56436 w 175764"/>
                              <a:gd name="connsiteY51" fmla="*/ 953 h 181398"/>
                              <a:gd name="connsiteX52" fmla="*/ 65008 w 175764"/>
                              <a:gd name="connsiteY52" fmla="*/ 6667 h 181398"/>
                              <a:gd name="connsiteX53" fmla="*/ 65008 w 175764"/>
                              <a:gd name="connsiteY53" fmla="*/ 26670 h 181398"/>
                              <a:gd name="connsiteX54" fmla="*/ 65008 w 175764"/>
                              <a:gd name="connsiteY54" fmla="*/ 30480 h 181398"/>
                              <a:gd name="connsiteX55" fmla="*/ 66913 w 175764"/>
                              <a:gd name="connsiteY55" fmla="*/ 32385 h 181398"/>
                              <a:gd name="connsiteX56" fmla="*/ 68818 w 175764"/>
                              <a:gd name="connsiteY56" fmla="*/ 31432 h 181398"/>
                              <a:gd name="connsiteX57" fmla="*/ 70723 w 175764"/>
                              <a:gd name="connsiteY57" fmla="*/ 27622 h 181398"/>
                              <a:gd name="connsiteX58" fmla="*/ 114538 w 175764"/>
                              <a:gd name="connsiteY58" fmla="*/ 0 h 181398"/>
                              <a:gd name="connsiteX59" fmla="*/ 133588 w 175764"/>
                              <a:gd name="connsiteY59" fmla="*/ 1905 h 181398"/>
                              <a:gd name="connsiteX60" fmla="*/ 139303 w 175764"/>
                              <a:gd name="connsiteY60" fmla="*/ 3810 h 181398"/>
                              <a:gd name="connsiteX61" fmla="*/ 159306 w 175764"/>
                              <a:gd name="connsiteY61" fmla="*/ 30480 h 181398"/>
                              <a:gd name="connsiteX62" fmla="*/ 162163 w 175764"/>
                              <a:gd name="connsiteY62" fmla="*/ 62865 h 181398"/>
                              <a:gd name="connsiteX63" fmla="*/ 162163 w 175764"/>
                              <a:gd name="connsiteY63" fmla="*/ 66675 h 181398"/>
                              <a:gd name="connsiteX64" fmla="*/ 162163 w 175764"/>
                              <a:gd name="connsiteY64" fmla="*/ 86678 h 181398"/>
                              <a:gd name="connsiteX65" fmla="*/ 162163 w 175764"/>
                              <a:gd name="connsiteY65" fmla="*/ 124778 h 181398"/>
                              <a:gd name="connsiteX66" fmla="*/ 162163 w 175764"/>
                              <a:gd name="connsiteY66" fmla="*/ 151447 h 181398"/>
                              <a:gd name="connsiteX67" fmla="*/ 163116 w 175764"/>
                              <a:gd name="connsiteY67" fmla="*/ 159067 h 181398"/>
                              <a:gd name="connsiteX68" fmla="*/ 168831 w 175764"/>
                              <a:gd name="connsiteY68" fmla="*/ 165735 h 181398"/>
                              <a:gd name="connsiteX69" fmla="*/ 174546 w 175764"/>
                              <a:gd name="connsiteY69" fmla="*/ 166688 h 181398"/>
                              <a:gd name="connsiteX70" fmla="*/ 175498 w 175764"/>
                              <a:gd name="connsiteY70" fmla="*/ 175260 h 181398"/>
                              <a:gd name="connsiteX71" fmla="*/ 22146 w 175764"/>
                              <a:gd name="connsiteY71" fmla="*/ 59055 h 181398"/>
                              <a:gd name="connsiteX72" fmla="*/ 22146 w 175764"/>
                              <a:gd name="connsiteY72" fmla="*/ 59055 h 181398"/>
                              <a:gd name="connsiteX73" fmla="*/ 21193 w 175764"/>
                              <a:gd name="connsiteY73" fmla="*/ 60007 h 181398"/>
                              <a:gd name="connsiteX74" fmla="*/ 22146 w 175764"/>
                              <a:gd name="connsiteY74" fmla="*/ 59055 h 181398"/>
                              <a:gd name="connsiteX75" fmla="*/ 22146 w 175764"/>
                              <a:gd name="connsiteY75" fmla="*/ 59055 h 181398"/>
                              <a:gd name="connsiteX76" fmla="*/ 23098 w 175764"/>
                              <a:gd name="connsiteY76" fmla="*/ 23813 h 181398"/>
                              <a:gd name="connsiteX77" fmla="*/ 25003 w 175764"/>
                              <a:gd name="connsiteY77" fmla="*/ 21907 h 181398"/>
                              <a:gd name="connsiteX78" fmla="*/ 24051 w 175764"/>
                              <a:gd name="connsiteY78" fmla="*/ 21907 h 181398"/>
                              <a:gd name="connsiteX79" fmla="*/ 23098 w 175764"/>
                              <a:gd name="connsiteY79" fmla="*/ 23813 h 181398"/>
                              <a:gd name="connsiteX80" fmla="*/ 23098 w 175764"/>
                              <a:gd name="connsiteY80" fmla="*/ 23813 h 181398"/>
                              <a:gd name="connsiteX81" fmla="*/ 23098 w 175764"/>
                              <a:gd name="connsiteY81" fmla="*/ 38100 h 181398"/>
                              <a:gd name="connsiteX82" fmla="*/ 23098 w 175764"/>
                              <a:gd name="connsiteY82" fmla="*/ 38100 h 181398"/>
                              <a:gd name="connsiteX83" fmla="*/ 23098 w 175764"/>
                              <a:gd name="connsiteY83" fmla="*/ 38100 h 181398"/>
                              <a:gd name="connsiteX84" fmla="*/ 23098 w 175764"/>
                              <a:gd name="connsiteY84" fmla="*/ 38100 h 181398"/>
                              <a:gd name="connsiteX85" fmla="*/ 23098 w 175764"/>
                              <a:gd name="connsiteY85" fmla="*/ 38100 h 181398"/>
                              <a:gd name="connsiteX86" fmla="*/ 24051 w 175764"/>
                              <a:gd name="connsiteY86" fmla="*/ 32385 h 181398"/>
                              <a:gd name="connsiteX87" fmla="*/ 25003 w 175764"/>
                              <a:gd name="connsiteY87" fmla="*/ 33338 h 181398"/>
                              <a:gd name="connsiteX88" fmla="*/ 29766 w 175764"/>
                              <a:gd name="connsiteY88" fmla="*/ 30480 h 181398"/>
                              <a:gd name="connsiteX89" fmla="*/ 27861 w 175764"/>
                              <a:gd name="connsiteY89" fmla="*/ 28575 h 181398"/>
                              <a:gd name="connsiteX90" fmla="*/ 24051 w 175764"/>
                              <a:gd name="connsiteY90" fmla="*/ 32385 h 181398"/>
                              <a:gd name="connsiteX91" fmla="*/ 25003 w 175764"/>
                              <a:gd name="connsiteY91" fmla="*/ 81915 h 181398"/>
                              <a:gd name="connsiteX92" fmla="*/ 25956 w 175764"/>
                              <a:gd name="connsiteY92" fmla="*/ 80010 h 181398"/>
                              <a:gd name="connsiteX93" fmla="*/ 27861 w 175764"/>
                              <a:gd name="connsiteY93" fmla="*/ 77153 h 181398"/>
                              <a:gd name="connsiteX94" fmla="*/ 28813 w 175764"/>
                              <a:gd name="connsiteY94" fmla="*/ 76200 h 181398"/>
                              <a:gd name="connsiteX95" fmla="*/ 27861 w 175764"/>
                              <a:gd name="connsiteY95" fmla="*/ 75247 h 181398"/>
                              <a:gd name="connsiteX96" fmla="*/ 24051 w 175764"/>
                              <a:gd name="connsiteY96" fmla="*/ 79057 h 181398"/>
                              <a:gd name="connsiteX97" fmla="*/ 25003 w 175764"/>
                              <a:gd name="connsiteY97" fmla="*/ 81915 h 181398"/>
                              <a:gd name="connsiteX98" fmla="*/ 25956 w 175764"/>
                              <a:gd name="connsiteY98" fmla="*/ 41910 h 181398"/>
                              <a:gd name="connsiteX99" fmla="*/ 25003 w 175764"/>
                              <a:gd name="connsiteY99" fmla="*/ 43815 h 181398"/>
                              <a:gd name="connsiteX100" fmla="*/ 25003 w 175764"/>
                              <a:gd name="connsiteY100" fmla="*/ 43815 h 181398"/>
                              <a:gd name="connsiteX101" fmla="*/ 25956 w 175764"/>
                              <a:gd name="connsiteY101" fmla="*/ 41910 h 181398"/>
                              <a:gd name="connsiteX102" fmla="*/ 25956 w 175764"/>
                              <a:gd name="connsiteY102" fmla="*/ 40005 h 181398"/>
                              <a:gd name="connsiteX103" fmla="*/ 25956 w 175764"/>
                              <a:gd name="connsiteY103" fmla="*/ 40005 h 181398"/>
                              <a:gd name="connsiteX104" fmla="*/ 25956 w 175764"/>
                              <a:gd name="connsiteY104" fmla="*/ 41910 h 181398"/>
                              <a:gd name="connsiteX105" fmla="*/ 27861 w 175764"/>
                              <a:gd name="connsiteY105" fmla="*/ 69532 h 181398"/>
                              <a:gd name="connsiteX106" fmla="*/ 30718 w 175764"/>
                              <a:gd name="connsiteY106" fmla="*/ 67628 h 181398"/>
                              <a:gd name="connsiteX107" fmla="*/ 27861 w 175764"/>
                              <a:gd name="connsiteY107" fmla="*/ 66675 h 181398"/>
                              <a:gd name="connsiteX108" fmla="*/ 25003 w 175764"/>
                              <a:gd name="connsiteY108" fmla="*/ 67628 h 181398"/>
                              <a:gd name="connsiteX109" fmla="*/ 27861 w 175764"/>
                              <a:gd name="connsiteY109" fmla="*/ 69532 h 181398"/>
                              <a:gd name="connsiteX110" fmla="*/ 25956 w 175764"/>
                              <a:gd name="connsiteY110" fmla="*/ 106680 h 181398"/>
                              <a:gd name="connsiteX111" fmla="*/ 26908 w 175764"/>
                              <a:gd name="connsiteY111" fmla="*/ 104775 h 181398"/>
                              <a:gd name="connsiteX112" fmla="*/ 25956 w 175764"/>
                              <a:gd name="connsiteY112" fmla="*/ 102870 h 181398"/>
                              <a:gd name="connsiteX113" fmla="*/ 25003 w 175764"/>
                              <a:gd name="connsiteY113" fmla="*/ 105728 h 181398"/>
                              <a:gd name="connsiteX114" fmla="*/ 25956 w 175764"/>
                              <a:gd name="connsiteY114" fmla="*/ 106680 h 181398"/>
                              <a:gd name="connsiteX115" fmla="*/ 25956 w 175764"/>
                              <a:gd name="connsiteY115" fmla="*/ 147638 h 181398"/>
                              <a:gd name="connsiteX116" fmla="*/ 25956 w 175764"/>
                              <a:gd name="connsiteY116" fmla="*/ 147638 h 181398"/>
                              <a:gd name="connsiteX117" fmla="*/ 25956 w 175764"/>
                              <a:gd name="connsiteY117" fmla="*/ 147638 h 181398"/>
                              <a:gd name="connsiteX118" fmla="*/ 25956 w 175764"/>
                              <a:gd name="connsiteY118" fmla="*/ 147638 h 181398"/>
                              <a:gd name="connsiteX119" fmla="*/ 25956 w 175764"/>
                              <a:gd name="connsiteY119" fmla="*/ 147638 h 181398"/>
                              <a:gd name="connsiteX120" fmla="*/ 27861 w 175764"/>
                              <a:gd name="connsiteY120" fmla="*/ 157163 h 181398"/>
                              <a:gd name="connsiteX121" fmla="*/ 26908 w 175764"/>
                              <a:gd name="connsiteY121" fmla="*/ 157163 h 181398"/>
                              <a:gd name="connsiteX122" fmla="*/ 27861 w 175764"/>
                              <a:gd name="connsiteY122" fmla="*/ 158115 h 181398"/>
                              <a:gd name="connsiteX123" fmla="*/ 28813 w 175764"/>
                              <a:gd name="connsiteY123" fmla="*/ 158115 h 181398"/>
                              <a:gd name="connsiteX124" fmla="*/ 27861 w 175764"/>
                              <a:gd name="connsiteY124" fmla="*/ 157163 h 181398"/>
                              <a:gd name="connsiteX125" fmla="*/ 29766 w 175764"/>
                              <a:gd name="connsiteY125" fmla="*/ 140970 h 181398"/>
                              <a:gd name="connsiteX126" fmla="*/ 27861 w 175764"/>
                              <a:gd name="connsiteY126" fmla="*/ 139065 h 181398"/>
                              <a:gd name="connsiteX127" fmla="*/ 26908 w 175764"/>
                              <a:gd name="connsiteY127" fmla="*/ 139065 h 181398"/>
                              <a:gd name="connsiteX128" fmla="*/ 29766 w 175764"/>
                              <a:gd name="connsiteY128" fmla="*/ 140970 h 181398"/>
                              <a:gd name="connsiteX129" fmla="*/ 29766 w 175764"/>
                              <a:gd name="connsiteY129" fmla="*/ 140970 h 181398"/>
                              <a:gd name="connsiteX130" fmla="*/ 54531 w 175764"/>
                              <a:gd name="connsiteY130" fmla="*/ 117157 h 181398"/>
                              <a:gd name="connsiteX131" fmla="*/ 54531 w 175764"/>
                              <a:gd name="connsiteY131" fmla="*/ 117157 h 181398"/>
                              <a:gd name="connsiteX132" fmla="*/ 51673 w 175764"/>
                              <a:gd name="connsiteY132" fmla="*/ 112395 h 181398"/>
                              <a:gd name="connsiteX133" fmla="*/ 47863 w 175764"/>
                              <a:gd name="connsiteY133" fmla="*/ 110490 h 181398"/>
                              <a:gd name="connsiteX134" fmla="*/ 41196 w 175764"/>
                              <a:gd name="connsiteY134" fmla="*/ 106680 h 181398"/>
                              <a:gd name="connsiteX135" fmla="*/ 39291 w 175764"/>
                              <a:gd name="connsiteY135" fmla="*/ 106680 h 181398"/>
                              <a:gd name="connsiteX136" fmla="*/ 36433 w 175764"/>
                              <a:gd name="connsiteY136" fmla="*/ 106680 h 181398"/>
                              <a:gd name="connsiteX137" fmla="*/ 34528 w 175764"/>
                              <a:gd name="connsiteY137" fmla="*/ 107632 h 181398"/>
                              <a:gd name="connsiteX138" fmla="*/ 31671 w 175764"/>
                              <a:gd name="connsiteY138" fmla="*/ 109538 h 181398"/>
                              <a:gd name="connsiteX139" fmla="*/ 27861 w 175764"/>
                              <a:gd name="connsiteY139" fmla="*/ 109538 h 181398"/>
                              <a:gd name="connsiteX140" fmla="*/ 25956 w 175764"/>
                              <a:gd name="connsiteY140" fmla="*/ 111442 h 181398"/>
                              <a:gd name="connsiteX141" fmla="*/ 27861 w 175764"/>
                              <a:gd name="connsiteY141" fmla="*/ 111442 h 181398"/>
                              <a:gd name="connsiteX142" fmla="*/ 30718 w 175764"/>
                              <a:gd name="connsiteY142" fmla="*/ 113347 h 181398"/>
                              <a:gd name="connsiteX143" fmla="*/ 32623 w 175764"/>
                              <a:gd name="connsiteY143" fmla="*/ 113347 h 181398"/>
                              <a:gd name="connsiteX144" fmla="*/ 32623 w 175764"/>
                              <a:gd name="connsiteY144" fmla="*/ 113347 h 181398"/>
                              <a:gd name="connsiteX145" fmla="*/ 37386 w 175764"/>
                              <a:gd name="connsiteY145" fmla="*/ 113347 h 181398"/>
                              <a:gd name="connsiteX146" fmla="*/ 40243 w 175764"/>
                              <a:gd name="connsiteY146" fmla="*/ 116205 h 181398"/>
                              <a:gd name="connsiteX147" fmla="*/ 41196 w 175764"/>
                              <a:gd name="connsiteY147" fmla="*/ 118110 h 181398"/>
                              <a:gd name="connsiteX148" fmla="*/ 44053 w 175764"/>
                              <a:gd name="connsiteY148" fmla="*/ 120015 h 181398"/>
                              <a:gd name="connsiteX149" fmla="*/ 45006 w 175764"/>
                              <a:gd name="connsiteY149" fmla="*/ 124778 h 181398"/>
                              <a:gd name="connsiteX150" fmla="*/ 51673 w 175764"/>
                              <a:gd name="connsiteY150" fmla="*/ 130492 h 181398"/>
                              <a:gd name="connsiteX151" fmla="*/ 52626 w 175764"/>
                              <a:gd name="connsiteY151" fmla="*/ 131445 h 181398"/>
                              <a:gd name="connsiteX152" fmla="*/ 53578 w 175764"/>
                              <a:gd name="connsiteY152" fmla="*/ 132397 h 181398"/>
                              <a:gd name="connsiteX153" fmla="*/ 53578 w 175764"/>
                              <a:gd name="connsiteY153" fmla="*/ 132397 h 181398"/>
                              <a:gd name="connsiteX154" fmla="*/ 51673 w 175764"/>
                              <a:gd name="connsiteY154" fmla="*/ 130492 h 181398"/>
                              <a:gd name="connsiteX155" fmla="*/ 49768 w 175764"/>
                              <a:gd name="connsiteY155" fmla="*/ 125730 h 181398"/>
                              <a:gd name="connsiteX156" fmla="*/ 50721 w 175764"/>
                              <a:gd name="connsiteY156" fmla="*/ 123825 h 181398"/>
                              <a:gd name="connsiteX157" fmla="*/ 48816 w 175764"/>
                              <a:gd name="connsiteY157" fmla="*/ 122872 h 181398"/>
                              <a:gd name="connsiteX158" fmla="*/ 47863 w 175764"/>
                              <a:gd name="connsiteY158" fmla="*/ 120967 h 181398"/>
                              <a:gd name="connsiteX159" fmla="*/ 46911 w 175764"/>
                              <a:gd name="connsiteY159" fmla="*/ 118110 h 181398"/>
                              <a:gd name="connsiteX160" fmla="*/ 47863 w 175764"/>
                              <a:gd name="connsiteY160" fmla="*/ 116205 h 181398"/>
                              <a:gd name="connsiteX161" fmla="*/ 45006 w 175764"/>
                              <a:gd name="connsiteY161" fmla="*/ 115253 h 181398"/>
                              <a:gd name="connsiteX162" fmla="*/ 41196 w 175764"/>
                              <a:gd name="connsiteY162" fmla="*/ 117157 h 181398"/>
                              <a:gd name="connsiteX163" fmla="*/ 41196 w 175764"/>
                              <a:gd name="connsiteY163" fmla="*/ 112395 h 181398"/>
                              <a:gd name="connsiteX164" fmla="*/ 44053 w 175764"/>
                              <a:gd name="connsiteY164" fmla="*/ 108585 h 181398"/>
                              <a:gd name="connsiteX165" fmla="*/ 47863 w 175764"/>
                              <a:gd name="connsiteY165" fmla="*/ 111442 h 181398"/>
                              <a:gd name="connsiteX166" fmla="*/ 51673 w 175764"/>
                              <a:gd name="connsiteY166" fmla="*/ 113347 h 181398"/>
                              <a:gd name="connsiteX167" fmla="*/ 54531 w 175764"/>
                              <a:gd name="connsiteY167" fmla="*/ 115253 h 181398"/>
                              <a:gd name="connsiteX168" fmla="*/ 54531 w 175764"/>
                              <a:gd name="connsiteY168" fmla="*/ 117157 h 181398"/>
                              <a:gd name="connsiteX169" fmla="*/ 25956 w 175764"/>
                              <a:gd name="connsiteY169" fmla="*/ 90488 h 181398"/>
                              <a:gd name="connsiteX170" fmla="*/ 25956 w 175764"/>
                              <a:gd name="connsiteY170" fmla="*/ 90488 h 181398"/>
                              <a:gd name="connsiteX171" fmla="*/ 28813 w 175764"/>
                              <a:gd name="connsiteY171" fmla="*/ 88582 h 181398"/>
                              <a:gd name="connsiteX172" fmla="*/ 27861 w 175764"/>
                              <a:gd name="connsiteY172" fmla="*/ 87630 h 181398"/>
                              <a:gd name="connsiteX173" fmla="*/ 25956 w 175764"/>
                              <a:gd name="connsiteY173" fmla="*/ 90488 h 181398"/>
                              <a:gd name="connsiteX174" fmla="*/ 26908 w 175764"/>
                              <a:gd name="connsiteY174" fmla="*/ 71438 h 181398"/>
                              <a:gd name="connsiteX175" fmla="*/ 26908 w 175764"/>
                              <a:gd name="connsiteY175" fmla="*/ 71438 h 181398"/>
                              <a:gd name="connsiteX176" fmla="*/ 26908 w 175764"/>
                              <a:gd name="connsiteY176" fmla="*/ 71438 h 181398"/>
                              <a:gd name="connsiteX177" fmla="*/ 26908 w 175764"/>
                              <a:gd name="connsiteY177" fmla="*/ 71438 h 181398"/>
                              <a:gd name="connsiteX178" fmla="*/ 26908 w 175764"/>
                              <a:gd name="connsiteY178" fmla="*/ 71438 h 181398"/>
                              <a:gd name="connsiteX179" fmla="*/ 26908 w 175764"/>
                              <a:gd name="connsiteY179" fmla="*/ 18097 h 181398"/>
                              <a:gd name="connsiteX180" fmla="*/ 27861 w 175764"/>
                              <a:gd name="connsiteY180" fmla="*/ 19050 h 181398"/>
                              <a:gd name="connsiteX181" fmla="*/ 28813 w 175764"/>
                              <a:gd name="connsiteY181" fmla="*/ 18097 h 181398"/>
                              <a:gd name="connsiteX182" fmla="*/ 26908 w 175764"/>
                              <a:gd name="connsiteY182" fmla="*/ 18097 h 181398"/>
                              <a:gd name="connsiteX183" fmla="*/ 26908 w 175764"/>
                              <a:gd name="connsiteY183" fmla="*/ 18097 h 181398"/>
                              <a:gd name="connsiteX184" fmla="*/ 27861 w 175764"/>
                              <a:gd name="connsiteY184" fmla="*/ 50482 h 181398"/>
                              <a:gd name="connsiteX185" fmla="*/ 27861 w 175764"/>
                              <a:gd name="connsiteY185" fmla="*/ 50482 h 181398"/>
                              <a:gd name="connsiteX186" fmla="*/ 27861 w 175764"/>
                              <a:gd name="connsiteY186" fmla="*/ 50482 h 181398"/>
                              <a:gd name="connsiteX187" fmla="*/ 27861 w 175764"/>
                              <a:gd name="connsiteY187" fmla="*/ 50482 h 181398"/>
                              <a:gd name="connsiteX188" fmla="*/ 27861 w 175764"/>
                              <a:gd name="connsiteY188" fmla="*/ 50482 h 181398"/>
                              <a:gd name="connsiteX189" fmla="*/ 38338 w 175764"/>
                              <a:gd name="connsiteY189" fmla="*/ 142875 h 181398"/>
                              <a:gd name="connsiteX190" fmla="*/ 36433 w 175764"/>
                              <a:gd name="connsiteY190" fmla="*/ 137160 h 181398"/>
                              <a:gd name="connsiteX191" fmla="*/ 34528 w 175764"/>
                              <a:gd name="connsiteY191" fmla="*/ 135255 h 181398"/>
                              <a:gd name="connsiteX192" fmla="*/ 34528 w 175764"/>
                              <a:gd name="connsiteY192" fmla="*/ 133350 h 181398"/>
                              <a:gd name="connsiteX193" fmla="*/ 35481 w 175764"/>
                              <a:gd name="connsiteY193" fmla="*/ 127635 h 181398"/>
                              <a:gd name="connsiteX194" fmla="*/ 28813 w 175764"/>
                              <a:gd name="connsiteY194" fmla="*/ 126682 h 181398"/>
                              <a:gd name="connsiteX195" fmla="*/ 28813 w 175764"/>
                              <a:gd name="connsiteY195" fmla="*/ 126682 h 181398"/>
                              <a:gd name="connsiteX196" fmla="*/ 26908 w 175764"/>
                              <a:gd name="connsiteY196" fmla="*/ 131445 h 181398"/>
                              <a:gd name="connsiteX197" fmla="*/ 32623 w 175764"/>
                              <a:gd name="connsiteY197" fmla="*/ 140017 h 181398"/>
                              <a:gd name="connsiteX198" fmla="*/ 35481 w 175764"/>
                              <a:gd name="connsiteY198" fmla="*/ 142875 h 181398"/>
                              <a:gd name="connsiteX199" fmla="*/ 38338 w 175764"/>
                              <a:gd name="connsiteY199" fmla="*/ 142875 h 181398"/>
                              <a:gd name="connsiteX200" fmla="*/ 32623 w 175764"/>
                              <a:gd name="connsiteY200" fmla="*/ 36195 h 181398"/>
                              <a:gd name="connsiteX201" fmla="*/ 31671 w 175764"/>
                              <a:gd name="connsiteY201" fmla="*/ 35242 h 181398"/>
                              <a:gd name="connsiteX202" fmla="*/ 28813 w 175764"/>
                              <a:gd name="connsiteY202" fmla="*/ 39053 h 181398"/>
                              <a:gd name="connsiteX203" fmla="*/ 29766 w 175764"/>
                              <a:gd name="connsiteY203" fmla="*/ 40005 h 181398"/>
                              <a:gd name="connsiteX204" fmla="*/ 32623 w 175764"/>
                              <a:gd name="connsiteY204" fmla="*/ 36195 h 181398"/>
                              <a:gd name="connsiteX205" fmla="*/ 30718 w 175764"/>
                              <a:gd name="connsiteY205" fmla="*/ 28575 h 181398"/>
                              <a:gd name="connsiteX206" fmla="*/ 27861 w 175764"/>
                              <a:gd name="connsiteY206" fmla="*/ 28575 h 181398"/>
                              <a:gd name="connsiteX207" fmla="*/ 30718 w 175764"/>
                              <a:gd name="connsiteY207" fmla="*/ 28575 h 181398"/>
                              <a:gd name="connsiteX208" fmla="*/ 27861 w 175764"/>
                              <a:gd name="connsiteY208" fmla="*/ 15240 h 181398"/>
                              <a:gd name="connsiteX209" fmla="*/ 27861 w 175764"/>
                              <a:gd name="connsiteY209" fmla="*/ 15240 h 181398"/>
                              <a:gd name="connsiteX210" fmla="*/ 29766 w 175764"/>
                              <a:gd name="connsiteY210" fmla="*/ 15240 h 181398"/>
                              <a:gd name="connsiteX211" fmla="*/ 27861 w 175764"/>
                              <a:gd name="connsiteY211" fmla="*/ 15240 h 181398"/>
                              <a:gd name="connsiteX212" fmla="*/ 27861 w 175764"/>
                              <a:gd name="connsiteY212" fmla="*/ 15240 h 181398"/>
                              <a:gd name="connsiteX213" fmla="*/ 28813 w 175764"/>
                              <a:gd name="connsiteY213" fmla="*/ 80963 h 181398"/>
                              <a:gd name="connsiteX214" fmla="*/ 27861 w 175764"/>
                              <a:gd name="connsiteY214" fmla="*/ 84772 h 181398"/>
                              <a:gd name="connsiteX215" fmla="*/ 30718 w 175764"/>
                              <a:gd name="connsiteY215" fmla="*/ 83820 h 181398"/>
                              <a:gd name="connsiteX216" fmla="*/ 30718 w 175764"/>
                              <a:gd name="connsiteY216" fmla="*/ 83820 h 181398"/>
                              <a:gd name="connsiteX217" fmla="*/ 36433 w 175764"/>
                              <a:gd name="connsiteY217" fmla="*/ 88582 h 181398"/>
                              <a:gd name="connsiteX218" fmla="*/ 37386 w 175764"/>
                              <a:gd name="connsiteY218" fmla="*/ 87630 h 181398"/>
                              <a:gd name="connsiteX219" fmla="*/ 36433 w 175764"/>
                              <a:gd name="connsiteY219" fmla="*/ 84772 h 181398"/>
                              <a:gd name="connsiteX220" fmla="*/ 34528 w 175764"/>
                              <a:gd name="connsiteY220" fmla="*/ 83820 h 181398"/>
                              <a:gd name="connsiteX221" fmla="*/ 29766 w 175764"/>
                              <a:gd name="connsiteY221" fmla="*/ 83820 h 181398"/>
                              <a:gd name="connsiteX222" fmla="*/ 28813 w 175764"/>
                              <a:gd name="connsiteY222" fmla="*/ 80963 h 181398"/>
                              <a:gd name="connsiteX223" fmla="*/ 28813 w 175764"/>
                              <a:gd name="connsiteY223" fmla="*/ 96203 h 181398"/>
                              <a:gd name="connsiteX224" fmla="*/ 28813 w 175764"/>
                              <a:gd name="connsiteY224" fmla="*/ 96203 h 181398"/>
                              <a:gd name="connsiteX225" fmla="*/ 28813 w 175764"/>
                              <a:gd name="connsiteY225" fmla="*/ 97155 h 181398"/>
                              <a:gd name="connsiteX226" fmla="*/ 28813 w 175764"/>
                              <a:gd name="connsiteY226" fmla="*/ 96203 h 181398"/>
                              <a:gd name="connsiteX227" fmla="*/ 28813 w 175764"/>
                              <a:gd name="connsiteY227" fmla="*/ 96203 h 181398"/>
                              <a:gd name="connsiteX228" fmla="*/ 28813 w 175764"/>
                              <a:gd name="connsiteY228" fmla="*/ 54292 h 181398"/>
                              <a:gd name="connsiteX229" fmla="*/ 28813 w 175764"/>
                              <a:gd name="connsiteY229" fmla="*/ 54292 h 181398"/>
                              <a:gd name="connsiteX230" fmla="*/ 29766 w 175764"/>
                              <a:gd name="connsiteY230" fmla="*/ 54292 h 181398"/>
                              <a:gd name="connsiteX231" fmla="*/ 28813 w 175764"/>
                              <a:gd name="connsiteY231" fmla="*/ 54292 h 181398"/>
                              <a:gd name="connsiteX232" fmla="*/ 28813 w 175764"/>
                              <a:gd name="connsiteY232" fmla="*/ 54292 h 181398"/>
                              <a:gd name="connsiteX233" fmla="*/ 28813 w 175764"/>
                              <a:gd name="connsiteY233" fmla="*/ 120015 h 181398"/>
                              <a:gd name="connsiteX234" fmla="*/ 28813 w 175764"/>
                              <a:gd name="connsiteY234" fmla="*/ 120015 h 181398"/>
                              <a:gd name="connsiteX235" fmla="*/ 28813 w 175764"/>
                              <a:gd name="connsiteY235" fmla="*/ 120015 h 181398"/>
                              <a:gd name="connsiteX236" fmla="*/ 28813 w 175764"/>
                              <a:gd name="connsiteY236" fmla="*/ 120015 h 181398"/>
                              <a:gd name="connsiteX237" fmla="*/ 28813 w 175764"/>
                              <a:gd name="connsiteY237" fmla="*/ 120015 h 181398"/>
                              <a:gd name="connsiteX238" fmla="*/ 29766 w 175764"/>
                              <a:gd name="connsiteY238" fmla="*/ 47625 h 181398"/>
                              <a:gd name="connsiteX239" fmla="*/ 29766 w 175764"/>
                              <a:gd name="connsiteY239" fmla="*/ 47625 h 181398"/>
                              <a:gd name="connsiteX240" fmla="*/ 29766 w 175764"/>
                              <a:gd name="connsiteY240" fmla="*/ 46672 h 181398"/>
                              <a:gd name="connsiteX241" fmla="*/ 29766 w 175764"/>
                              <a:gd name="connsiteY241" fmla="*/ 47625 h 181398"/>
                              <a:gd name="connsiteX242" fmla="*/ 29766 w 175764"/>
                              <a:gd name="connsiteY242" fmla="*/ 47625 h 181398"/>
                              <a:gd name="connsiteX243" fmla="*/ 33576 w 175764"/>
                              <a:gd name="connsiteY243" fmla="*/ 56197 h 181398"/>
                              <a:gd name="connsiteX244" fmla="*/ 29766 w 175764"/>
                              <a:gd name="connsiteY244" fmla="*/ 58103 h 181398"/>
                              <a:gd name="connsiteX245" fmla="*/ 28813 w 175764"/>
                              <a:gd name="connsiteY245" fmla="*/ 60007 h 181398"/>
                              <a:gd name="connsiteX246" fmla="*/ 30718 w 175764"/>
                              <a:gd name="connsiteY246" fmla="*/ 60960 h 181398"/>
                              <a:gd name="connsiteX247" fmla="*/ 33576 w 175764"/>
                              <a:gd name="connsiteY247" fmla="*/ 60007 h 181398"/>
                              <a:gd name="connsiteX248" fmla="*/ 34528 w 175764"/>
                              <a:gd name="connsiteY248" fmla="*/ 61913 h 181398"/>
                              <a:gd name="connsiteX249" fmla="*/ 34528 w 175764"/>
                              <a:gd name="connsiteY249" fmla="*/ 61913 h 181398"/>
                              <a:gd name="connsiteX250" fmla="*/ 31671 w 175764"/>
                              <a:gd name="connsiteY250" fmla="*/ 62865 h 181398"/>
                              <a:gd name="connsiteX251" fmla="*/ 31671 w 175764"/>
                              <a:gd name="connsiteY251" fmla="*/ 64770 h 181398"/>
                              <a:gd name="connsiteX252" fmla="*/ 38338 w 175764"/>
                              <a:gd name="connsiteY252" fmla="*/ 65722 h 181398"/>
                              <a:gd name="connsiteX253" fmla="*/ 39291 w 175764"/>
                              <a:gd name="connsiteY253" fmla="*/ 64770 h 181398"/>
                              <a:gd name="connsiteX254" fmla="*/ 42148 w 175764"/>
                              <a:gd name="connsiteY254" fmla="*/ 62865 h 181398"/>
                              <a:gd name="connsiteX255" fmla="*/ 48816 w 175764"/>
                              <a:gd name="connsiteY255" fmla="*/ 63817 h 181398"/>
                              <a:gd name="connsiteX256" fmla="*/ 50721 w 175764"/>
                              <a:gd name="connsiteY256" fmla="*/ 62865 h 181398"/>
                              <a:gd name="connsiteX257" fmla="*/ 47863 w 175764"/>
                              <a:gd name="connsiteY257" fmla="*/ 61913 h 181398"/>
                              <a:gd name="connsiteX258" fmla="*/ 44053 w 175764"/>
                              <a:gd name="connsiteY258" fmla="*/ 60960 h 181398"/>
                              <a:gd name="connsiteX259" fmla="*/ 45958 w 175764"/>
                              <a:gd name="connsiteY259" fmla="*/ 57150 h 181398"/>
                              <a:gd name="connsiteX260" fmla="*/ 43101 w 175764"/>
                              <a:gd name="connsiteY260" fmla="*/ 54292 h 181398"/>
                              <a:gd name="connsiteX261" fmla="*/ 44053 w 175764"/>
                              <a:gd name="connsiteY261" fmla="*/ 51435 h 181398"/>
                              <a:gd name="connsiteX262" fmla="*/ 42148 w 175764"/>
                              <a:gd name="connsiteY262" fmla="*/ 47625 h 181398"/>
                              <a:gd name="connsiteX263" fmla="*/ 34528 w 175764"/>
                              <a:gd name="connsiteY263" fmla="*/ 54292 h 181398"/>
                              <a:gd name="connsiteX264" fmla="*/ 32623 w 175764"/>
                              <a:gd name="connsiteY264" fmla="*/ 52388 h 181398"/>
                              <a:gd name="connsiteX265" fmla="*/ 31671 w 175764"/>
                              <a:gd name="connsiteY265" fmla="*/ 53340 h 181398"/>
                              <a:gd name="connsiteX266" fmla="*/ 33576 w 175764"/>
                              <a:gd name="connsiteY266" fmla="*/ 56197 h 181398"/>
                              <a:gd name="connsiteX267" fmla="*/ 29766 w 175764"/>
                              <a:gd name="connsiteY267" fmla="*/ 23813 h 181398"/>
                              <a:gd name="connsiteX268" fmla="*/ 32623 w 175764"/>
                              <a:gd name="connsiteY268" fmla="*/ 25717 h 181398"/>
                              <a:gd name="connsiteX269" fmla="*/ 33576 w 175764"/>
                              <a:gd name="connsiteY269" fmla="*/ 26670 h 181398"/>
                              <a:gd name="connsiteX270" fmla="*/ 34528 w 175764"/>
                              <a:gd name="connsiteY270" fmla="*/ 25717 h 181398"/>
                              <a:gd name="connsiteX271" fmla="*/ 29766 w 175764"/>
                              <a:gd name="connsiteY271" fmla="*/ 22860 h 181398"/>
                              <a:gd name="connsiteX272" fmla="*/ 29766 w 175764"/>
                              <a:gd name="connsiteY272" fmla="*/ 23813 h 181398"/>
                              <a:gd name="connsiteX273" fmla="*/ 29766 w 175764"/>
                              <a:gd name="connsiteY273" fmla="*/ 128588 h 181398"/>
                              <a:gd name="connsiteX274" fmla="*/ 29766 w 175764"/>
                              <a:gd name="connsiteY274" fmla="*/ 127635 h 181398"/>
                              <a:gd name="connsiteX275" fmla="*/ 31671 w 175764"/>
                              <a:gd name="connsiteY275" fmla="*/ 128588 h 181398"/>
                              <a:gd name="connsiteX276" fmla="*/ 34528 w 175764"/>
                              <a:gd name="connsiteY276" fmla="*/ 130492 h 181398"/>
                              <a:gd name="connsiteX277" fmla="*/ 31671 w 175764"/>
                              <a:gd name="connsiteY277" fmla="*/ 131445 h 181398"/>
                              <a:gd name="connsiteX278" fmla="*/ 29766 w 175764"/>
                              <a:gd name="connsiteY278" fmla="*/ 128588 h 181398"/>
                              <a:gd name="connsiteX279" fmla="*/ 29766 w 175764"/>
                              <a:gd name="connsiteY279" fmla="*/ 74295 h 181398"/>
                              <a:gd name="connsiteX280" fmla="*/ 31671 w 175764"/>
                              <a:gd name="connsiteY280" fmla="*/ 77153 h 181398"/>
                              <a:gd name="connsiteX281" fmla="*/ 32623 w 175764"/>
                              <a:gd name="connsiteY281" fmla="*/ 75247 h 181398"/>
                              <a:gd name="connsiteX282" fmla="*/ 30718 w 175764"/>
                              <a:gd name="connsiteY282" fmla="*/ 72390 h 181398"/>
                              <a:gd name="connsiteX283" fmla="*/ 29766 w 175764"/>
                              <a:gd name="connsiteY283" fmla="*/ 74295 h 181398"/>
                              <a:gd name="connsiteX284" fmla="*/ 33576 w 175764"/>
                              <a:gd name="connsiteY284" fmla="*/ 150495 h 181398"/>
                              <a:gd name="connsiteX285" fmla="*/ 30718 w 175764"/>
                              <a:gd name="connsiteY285" fmla="*/ 150495 h 181398"/>
                              <a:gd name="connsiteX286" fmla="*/ 30718 w 175764"/>
                              <a:gd name="connsiteY286" fmla="*/ 151447 h 181398"/>
                              <a:gd name="connsiteX287" fmla="*/ 34528 w 175764"/>
                              <a:gd name="connsiteY287" fmla="*/ 151447 h 181398"/>
                              <a:gd name="connsiteX288" fmla="*/ 33576 w 175764"/>
                              <a:gd name="connsiteY288" fmla="*/ 150495 h 181398"/>
                              <a:gd name="connsiteX289" fmla="*/ 54531 w 175764"/>
                              <a:gd name="connsiteY289" fmla="*/ 49530 h 181398"/>
                              <a:gd name="connsiteX290" fmla="*/ 55483 w 175764"/>
                              <a:gd name="connsiteY290" fmla="*/ 51435 h 181398"/>
                              <a:gd name="connsiteX291" fmla="*/ 59293 w 175764"/>
                              <a:gd name="connsiteY291" fmla="*/ 51435 h 181398"/>
                              <a:gd name="connsiteX292" fmla="*/ 58341 w 175764"/>
                              <a:gd name="connsiteY292" fmla="*/ 49530 h 181398"/>
                              <a:gd name="connsiteX293" fmla="*/ 54531 w 175764"/>
                              <a:gd name="connsiteY293" fmla="*/ 46672 h 181398"/>
                              <a:gd name="connsiteX294" fmla="*/ 58341 w 175764"/>
                              <a:gd name="connsiteY294" fmla="*/ 45720 h 181398"/>
                              <a:gd name="connsiteX295" fmla="*/ 58341 w 175764"/>
                              <a:gd name="connsiteY295" fmla="*/ 41910 h 181398"/>
                              <a:gd name="connsiteX296" fmla="*/ 56436 w 175764"/>
                              <a:gd name="connsiteY296" fmla="*/ 40005 h 181398"/>
                              <a:gd name="connsiteX297" fmla="*/ 55483 w 175764"/>
                              <a:gd name="connsiteY297" fmla="*/ 42863 h 181398"/>
                              <a:gd name="connsiteX298" fmla="*/ 53578 w 175764"/>
                              <a:gd name="connsiteY298" fmla="*/ 46672 h 181398"/>
                              <a:gd name="connsiteX299" fmla="*/ 52626 w 175764"/>
                              <a:gd name="connsiteY299" fmla="*/ 42863 h 181398"/>
                              <a:gd name="connsiteX300" fmla="*/ 50721 w 175764"/>
                              <a:gd name="connsiteY300" fmla="*/ 38100 h 181398"/>
                              <a:gd name="connsiteX301" fmla="*/ 51673 w 175764"/>
                              <a:gd name="connsiteY301" fmla="*/ 37147 h 181398"/>
                              <a:gd name="connsiteX302" fmla="*/ 54531 w 175764"/>
                              <a:gd name="connsiteY302" fmla="*/ 35242 h 181398"/>
                              <a:gd name="connsiteX303" fmla="*/ 52626 w 175764"/>
                              <a:gd name="connsiteY303" fmla="*/ 33338 h 181398"/>
                              <a:gd name="connsiteX304" fmla="*/ 51673 w 175764"/>
                              <a:gd name="connsiteY304" fmla="*/ 32385 h 181398"/>
                              <a:gd name="connsiteX305" fmla="*/ 53578 w 175764"/>
                              <a:gd name="connsiteY305" fmla="*/ 31432 h 181398"/>
                              <a:gd name="connsiteX306" fmla="*/ 53578 w 175764"/>
                              <a:gd name="connsiteY306" fmla="*/ 31432 h 181398"/>
                              <a:gd name="connsiteX307" fmla="*/ 52626 w 175764"/>
                              <a:gd name="connsiteY307" fmla="*/ 33338 h 181398"/>
                              <a:gd name="connsiteX308" fmla="*/ 45958 w 175764"/>
                              <a:gd name="connsiteY308" fmla="*/ 33338 h 181398"/>
                              <a:gd name="connsiteX309" fmla="*/ 44053 w 175764"/>
                              <a:gd name="connsiteY309" fmla="*/ 32385 h 181398"/>
                              <a:gd name="connsiteX310" fmla="*/ 46911 w 175764"/>
                              <a:gd name="connsiteY310" fmla="*/ 37147 h 181398"/>
                              <a:gd name="connsiteX311" fmla="*/ 39291 w 175764"/>
                              <a:gd name="connsiteY311" fmla="*/ 33338 h 181398"/>
                              <a:gd name="connsiteX312" fmla="*/ 38338 w 175764"/>
                              <a:gd name="connsiteY312" fmla="*/ 31432 h 181398"/>
                              <a:gd name="connsiteX313" fmla="*/ 40243 w 175764"/>
                              <a:gd name="connsiteY313" fmla="*/ 31432 h 181398"/>
                              <a:gd name="connsiteX314" fmla="*/ 44053 w 175764"/>
                              <a:gd name="connsiteY314" fmla="*/ 32385 h 181398"/>
                              <a:gd name="connsiteX315" fmla="*/ 47863 w 175764"/>
                              <a:gd name="connsiteY315" fmla="*/ 28575 h 181398"/>
                              <a:gd name="connsiteX316" fmla="*/ 50721 w 175764"/>
                              <a:gd name="connsiteY316" fmla="*/ 27622 h 181398"/>
                              <a:gd name="connsiteX317" fmla="*/ 51673 w 175764"/>
                              <a:gd name="connsiteY317" fmla="*/ 23813 h 181398"/>
                              <a:gd name="connsiteX318" fmla="*/ 48816 w 175764"/>
                              <a:gd name="connsiteY318" fmla="*/ 24765 h 181398"/>
                              <a:gd name="connsiteX319" fmla="*/ 46911 w 175764"/>
                              <a:gd name="connsiteY319" fmla="*/ 24765 h 181398"/>
                              <a:gd name="connsiteX320" fmla="*/ 45958 w 175764"/>
                              <a:gd name="connsiteY320" fmla="*/ 20955 h 181398"/>
                              <a:gd name="connsiteX321" fmla="*/ 45006 w 175764"/>
                              <a:gd name="connsiteY321" fmla="*/ 20003 h 181398"/>
                              <a:gd name="connsiteX322" fmla="*/ 42148 w 175764"/>
                              <a:gd name="connsiteY322" fmla="*/ 21907 h 181398"/>
                              <a:gd name="connsiteX323" fmla="*/ 44053 w 175764"/>
                              <a:gd name="connsiteY323" fmla="*/ 23813 h 181398"/>
                              <a:gd name="connsiteX324" fmla="*/ 45006 w 175764"/>
                              <a:gd name="connsiteY324" fmla="*/ 24765 h 181398"/>
                              <a:gd name="connsiteX325" fmla="*/ 41196 w 175764"/>
                              <a:gd name="connsiteY325" fmla="*/ 29528 h 181398"/>
                              <a:gd name="connsiteX326" fmla="*/ 40243 w 175764"/>
                              <a:gd name="connsiteY326" fmla="*/ 29528 h 181398"/>
                              <a:gd name="connsiteX327" fmla="*/ 40243 w 175764"/>
                              <a:gd name="connsiteY327" fmla="*/ 28575 h 181398"/>
                              <a:gd name="connsiteX328" fmla="*/ 38338 w 175764"/>
                              <a:gd name="connsiteY328" fmla="*/ 24765 h 181398"/>
                              <a:gd name="connsiteX329" fmla="*/ 37386 w 175764"/>
                              <a:gd name="connsiteY329" fmla="*/ 28575 h 181398"/>
                              <a:gd name="connsiteX330" fmla="*/ 33576 w 175764"/>
                              <a:gd name="connsiteY330" fmla="*/ 31432 h 181398"/>
                              <a:gd name="connsiteX331" fmla="*/ 31671 w 175764"/>
                              <a:gd name="connsiteY331" fmla="*/ 31432 h 181398"/>
                              <a:gd name="connsiteX332" fmla="*/ 35481 w 175764"/>
                              <a:gd name="connsiteY332" fmla="*/ 35242 h 181398"/>
                              <a:gd name="connsiteX333" fmla="*/ 39291 w 175764"/>
                              <a:gd name="connsiteY333" fmla="*/ 38100 h 181398"/>
                              <a:gd name="connsiteX334" fmla="*/ 38338 w 175764"/>
                              <a:gd name="connsiteY334" fmla="*/ 39053 h 181398"/>
                              <a:gd name="connsiteX335" fmla="*/ 33576 w 175764"/>
                              <a:gd name="connsiteY335" fmla="*/ 41910 h 181398"/>
                              <a:gd name="connsiteX336" fmla="*/ 34528 w 175764"/>
                              <a:gd name="connsiteY336" fmla="*/ 41910 h 181398"/>
                              <a:gd name="connsiteX337" fmla="*/ 36433 w 175764"/>
                              <a:gd name="connsiteY337" fmla="*/ 45720 h 181398"/>
                              <a:gd name="connsiteX338" fmla="*/ 33576 w 175764"/>
                              <a:gd name="connsiteY338" fmla="*/ 44767 h 181398"/>
                              <a:gd name="connsiteX339" fmla="*/ 32623 w 175764"/>
                              <a:gd name="connsiteY339" fmla="*/ 43815 h 181398"/>
                              <a:gd name="connsiteX340" fmla="*/ 31671 w 175764"/>
                              <a:gd name="connsiteY340" fmla="*/ 47625 h 181398"/>
                              <a:gd name="connsiteX341" fmla="*/ 32623 w 175764"/>
                              <a:gd name="connsiteY341" fmla="*/ 51435 h 181398"/>
                              <a:gd name="connsiteX342" fmla="*/ 33576 w 175764"/>
                              <a:gd name="connsiteY342" fmla="*/ 53340 h 181398"/>
                              <a:gd name="connsiteX343" fmla="*/ 36433 w 175764"/>
                              <a:gd name="connsiteY343" fmla="*/ 53340 h 181398"/>
                              <a:gd name="connsiteX344" fmla="*/ 40243 w 175764"/>
                              <a:gd name="connsiteY344" fmla="*/ 49530 h 181398"/>
                              <a:gd name="connsiteX345" fmla="*/ 41196 w 175764"/>
                              <a:gd name="connsiteY345" fmla="*/ 45720 h 181398"/>
                              <a:gd name="connsiteX346" fmla="*/ 41196 w 175764"/>
                              <a:gd name="connsiteY346" fmla="*/ 42863 h 181398"/>
                              <a:gd name="connsiteX347" fmla="*/ 44053 w 175764"/>
                              <a:gd name="connsiteY347" fmla="*/ 43815 h 181398"/>
                              <a:gd name="connsiteX348" fmla="*/ 47863 w 175764"/>
                              <a:gd name="connsiteY348" fmla="*/ 40957 h 181398"/>
                              <a:gd name="connsiteX349" fmla="*/ 47863 w 175764"/>
                              <a:gd name="connsiteY349" fmla="*/ 39053 h 181398"/>
                              <a:gd name="connsiteX350" fmla="*/ 52626 w 175764"/>
                              <a:gd name="connsiteY350" fmla="*/ 40957 h 181398"/>
                              <a:gd name="connsiteX351" fmla="*/ 48816 w 175764"/>
                              <a:gd name="connsiteY351" fmla="*/ 45720 h 181398"/>
                              <a:gd name="connsiteX352" fmla="*/ 48816 w 175764"/>
                              <a:gd name="connsiteY352" fmla="*/ 49530 h 181398"/>
                              <a:gd name="connsiteX353" fmla="*/ 50721 w 175764"/>
                              <a:gd name="connsiteY353" fmla="*/ 49530 h 181398"/>
                              <a:gd name="connsiteX354" fmla="*/ 52626 w 175764"/>
                              <a:gd name="connsiteY354" fmla="*/ 51435 h 181398"/>
                              <a:gd name="connsiteX355" fmla="*/ 49768 w 175764"/>
                              <a:gd name="connsiteY355" fmla="*/ 51435 h 181398"/>
                              <a:gd name="connsiteX356" fmla="*/ 45958 w 175764"/>
                              <a:gd name="connsiteY356" fmla="*/ 46672 h 181398"/>
                              <a:gd name="connsiteX357" fmla="*/ 45006 w 175764"/>
                              <a:gd name="connsiteY357" fmla="*/ 45720 h 181398"/>
                              <a:gd name="connsiteX358" fmla="*/ 44053 w 175764"/>
                              <a:gd name="connsiteY358" fmla="*/ 46672 h 181398"/>
                              <a:gd name="connsiteX359" fmla="*/ 43101 w 175764"/>
                              <a:gd name="connsiteY359" fmla="*/ 50482 h 181398"/>
                              <a:gd name="connsiteX360" fmla="*/ 46911 w 175764"/>
                              <a:gd name="connsiteY360" fmla="*/ 54292 h 181398"/>
                              <a:gd name="connsiteX361" fmla="*/ 54531 w 175764"/>
                              <a:gd name="connsiteY361" fmla="*/ 59055 h 181398"/>
                              <a:gd name="connsiteX362" fmla="*/ 54531 w 175764"/>
                              <a:gd name="connsiteY362" fmla="*/ 65722 h 181398"/>
                              <a:gd name="connsiteX363" fmla="*/ 55483 w 175764"/>
                              <a:gd name="connsiteY363" fmla="*/ 66675 h 181398"/>
                              <a:gd name="connsiteX364" fmla="*/ 56436 w 175764"/>
                              <a:gd name="connsiteY364" fmla="*/ 65722 h 181398"/>
                              <a:gd name="connsiteX365" fmla="*/ 57388 w 175764"/>
                              <a:gd name="connsiteY365" fmla="*/ 61913 h 181398"/>
                              <a:gd name="connsiteX366" fmla="*/ 54531 w 175764"/>
                              <a:gd name="connsiteY366" fmla="*/ 59055 h 181398"/>
                              <a:gd name="connsiteX367" fmla="*/ 55483 w 175764"/>
                              <a:gd name="connsiteY367" fmla="*/ 54292 h 181398"/>
                              <a:gd name="connsiteX368" fmla="*/ 54531 w 175764"/>
                              <a:gd name="connsiteY368" fmla="*/ 49530 h 181398"/>
                              <a:gd name="connsiteX369" fmla="*/ 32623 w 175764"/>
                              <a:gd name="connsiteY369" fmla="*/ 100013 h 181398"/>
                              <a:gd name="connsiteX370" fmla="*/ 31671 w 175764"/>
                              <a:gd name="connsiteY370" fmla="*/ 100965 h 181398"/>
                              <a:gd name="connsiteX371" fmla="*/ 33576 w 175764"/>
                              <a:gd name="connsiteY371" fmla="*/ 101917 h 181398"/>
                              <a:gd name="connsiteX372" fmla="*/ 34528 w 175764"/>
                              <a:gd name="connsiteY372" fmla="*/ 100013 h 181398"/>
                              <a:gd name="connsiteX373" fmla="*/ 32623 w 175764"/>
                              <a:gd name="connsiteY373" fmla="*/ 100013 h 181398"/>
                              <a:gd name="connsiteX374" fmla="*/ 32623 w 175764"/>
                              <a:gd name="connsiteY374" fmla="*/ 18097 h 181398"/>
                              <a:gd name="connsiteX375" fmla="*/ 32623 w 175764"/>
                              <a:gd name="connsiteY375" fmla="*/ 18097 h 181398"/>
                              <a:gd name="connsiteX376" fmla="*/ 33576 w 175764"/>
                              <a:gd name="connsiteY376" fmla="*/ 17145 h 181398"/>
                              <a:gd name="connsiteX377" fmla="*/ 32623 w 175764"/>
                              <a:gd name="connsiteY377" fmla="*/ 18097 h 181398"/>
                              <a:gd name="connsiteX378" fmla="*/ 32623 w 175764"/>
                              <a:gd name="connsiteY378" fmla="*/ 18097 h 181398"/>
                              <a:gd name="connsiteX379" fmla="*/ 35481 w 175764"/>
                              <a:gd name="connsiteY379" fmla="*/ 118110 h 181398"/>
                              <a:gd name="connsiteX380" fmla="*/ 32623 w 175764"/>
                              <a:gd name="connsiteY380" fmla="*/ 114300 h 181398"/>
                              <a:gd name="connsiteX381" fmla="*/ 35481 w 175764"/>
                              <a:gd name="connsiteY381" fmla="*/ 118110 h 181398"/>
                              <a:gd name="connsiteX382" fmla="*/ 33576 w 175764"/>
                              <a:gd name="connsiteY382" fmla="*/ 119063 h 181398"/>
                              <a:gd name="connsiteX383" fmla="*/ 34528 w 175764"/>
                              <a:gd name="connsiteY383" fmla="*/ 120015 h 181398"/>
                              <a:gd name="connsiteX384" fmla="*/ 35481 w 175764"/>
                              <a:gd name="connsiteY384" fmla="*/ 118110 h 181398"/>
                              <a:gd name="connsiteX385" fmla="*/ 40243 w 175764"/>
                              <a:gd name="connsiteY385" fmla="*/ 68580 h 181398"/>
                              <a:gd name="connsiteX386" fmla="*/ 42148 w 175764"/>
                              <a:gd name="connsiteY386" fmla="*/ 66675 h 181398"/>
                              <a:gd name="connsiteX387" fmla="*/ 41196 w 175764"/>
                              <a:gd name="connsiteY387" fmla="*/ 65722 h 181398"/>
                              <a:gd name="connsiteX388" fmla="*/ 40243 w 175764"/>
                              <a:gd name="connsiteY388" fmla="*/ 68580 h 181398"/>
                              <a:gd name="connsiteX389" fmla="*/ 40243 w 175764"/>
                              <a:gd name="connsiteY389" fmla="*/ 68580 h 181398"/>
                              <a:gd name="connsiteX390" fmla="*/ 35481 w 175764"/>
                              <a:gd name="connsiteY390" fmla="*/ 66675 h 181398"/>
                              <a:gd name="connsiteX391" fmla="*/ 33576 w 175764"/>
                              <a:gd name="connsiteY391" fmla="*/ 66675 h 181398"/>
                              <a:gd name="connsiteX392" fmla="*/ 35481 w 175764"/>
                              <a:gd name="connsiteY392" fmla="*/ 75247 h 181398"/>
                              <a:gd name="connsiteX393" fmla="*/ 38338 w 175764"/>
                              <a:gd name="connsiteY393" fmla="*/ 74295 h 181398"/>
                              <a:gd name="connsiteX394" fmla="*/ 42148 w 175764"/>
                              <a:gd name="connsiteY394" fmla="*/ 72390 h 181398"/>
                              <a:gd name="connsiteX395" fmla="*/ 44053 w 175764"/>
                              <a:gd name="connsiteY395" fmla="*/ 71438 h 181398"/>
                              <a:gd name="connsiteX396" fmla="*/ 42148 w 175764"/>
                              <a:gd name="connsiteY396" fmla="*/ 69532 h 181398"/>
                              <a:gd name="connsiteX397" fmla="*/ 39291 w 175764"/>
                              <a:gd name="connsiteY397" fmla="*/ 70485 h 181398"/>
                              <a:gd name="connsiteX398" fmla="*/ 37386 w 175764"/>
                              <a:gd name="connsiteY398" fmla="*/ 70485 h 181398"/>
                              <a:gd name="connsiteX399" fmla="*/ 40243 w 175764"/>
                              <a:gd name="connsiteY399" fmla="*/ 68580 h 181398"/>
                              <a:gd name="connsiteX400" fmla="*/ 45006 w 175764"/>
                              <a:gd name="connsiteY400" fmla="*/ 60960 h 181398"/>
                              <a:gd name="connsiteX401" fmla="*/ 42148 w 175764"/>
                              <a:gd name="connsiteY401" fmla="*/ 62865 h 181398"/>
                              <a:gd name="connsiteX402" fmla="*/ 41196 w 175764"/>
                              <a:gd name="connsiteY402" fmla="*/ 60960 h 181398"/>
                              <a:gd name="connsiteX403" fmla="*/ 34528 w 175764"/>
                              <a:gd name="connsiteY403" fmla="*/ 60960 h 181398"/>
                              <a:gd name="connsiteX404" fmla="*/ 34528 w 175764"/>
                              <a:gd name="connsiteY404" fmla="*/ 60960 h 181398"/>
                              <a:gd name="connsiteX405" fmla="*/ 39291 w 175764"/>
                              <a:gd name="connsiteY405" fmla="*/ 57150 h 181398"/>
                              <a:gd name="connsiteX406" fmla="*/ 41196 w 175764"/>
                              <a:gd name="connsiteY406" fmla="*/ 57150 h 181398"/>
                              <a:gd name="connsiteX407" fmla="*/ 45006 w 175764"/>
                              <a:gd name="connsiteY407" fmla="*/ 60960 h 181398"/>
                              <a:gd name="connsiteX408" fmla="*/ 34528 w 175764"/>
                              <a:gd name="connsiteY408" fmla="*/ 20003 h 181398"/>
                              <a:gd name="connsiteX409" fmla="*/ 34528 w 175764"/>
                              <a:gd name="connsiteY409" fmla="*/ 20003 h 181398"/>
                              <a:gd name="connsiteX410" fmla="*/ 37386 w 175764"/>
                              <a:gd name="connsiteY410" fmla="*/ 18097 h 181398"/>
                              <a:gd name="connsiteX411" fmla="*/ 38338 w 175764"/>
                              <a:gd name="connsiteY411" fmla="*/ 18097 h 181398"/>
                              <a:gd name="connsiteX412" fmla="*/ 39291 w 175764"/>
                              <a:gd name="connsiteY412" fmla="*/ 18097 h 181398"/>
                              <a:gd name="connsiteX413" fmla="*/ 38338 w 175764"/>
                              <a:gd name="connsiteY413" fmla="*/ 17145 h 181398"/>
                              <a:gd name="connsiteX414" fmla="*/ 36433 w 175764"/>
                              <a:gd name="connsiteY414" fmla="*/ 17145 h 181398"/>
                              <a:gd name="connsiteX415" fmla="*/ 34528 w 175764"/>
                              <a:gd name="connsiteY415" fmla="*/ 20003 h 181398"/>
                              <a:gd name="connsiteX416" fmla="*/ 36433 w 175764"/>
                              <a:gd name="connsiteY416" fmla="*/ 137160 h 181398"/>
                              <a:gd name="connsiteX417" fmla="*/ 35481 w 175764"/>
                              <a:gd name="connsiteY417" fmla="*/ 139065 h 181398"/>
                              <a:gd name="connsiteX418" fmla="*/ 35481 w 175764"/>
                              <a:gd name="connsiteY418" fmla="*/ 139065 h 181398"/>
                              <a:gd name="connsiteX419" fmla="*/ 36433 w 175764"/>
                              <a:gd name="connsiteY419" fmla="*/ 137160 h 181398"/>
                              <a:gd name="connsiteX420" fmla="*/ 41196 w 175764"/>
                              <a:gd name="connsiteY420" fmla="*/ 160972 h 181398"/>
                              <a:gd name="connsiteX421" fmla="*/ 38338 w 175764"/>
                              <a:gd name="connsiteY421" fmla="*/ 158115 h 181398"/>
                              <a:gd name="connsiteX422" fmla="*/ 36433 w 175764"/>
                              <a:gd name="connsiteY422" fmla="*/ 160972 h 181398"/>
                              <a:gd name="connsiteX423" fmla="*/ 36433 w 175764"/>
                              <a:gd name="connsiteY423" fmla="*/ 163830 h 181398"/>
                              <a:gd name="connsiteX424" fmla="*/ 36433 w 175764"/>
                              <a:gd name="connsiteY424" fmla="*/ 165735 h 181398"/>
                              <a:gd name="connsiteX425" fmla="*/ 37386 w 175764"/>
                              <a:gd name="connsiteY425" fmla="*/ 164782 h 181398"/>
                              <a:gd name="connsiteX426" fmla="*/ 40243 w 175764"/>
                              <a:gd name="connsiteY426" fmla="*/ 162878 h 181398"/>
                              <a:gd name="connsiteX427" fmla="*/ 41196 w 175764"/>
                              <a:gd name="connsiteY427" fmla="*/ 160972 h 181398"/>
                              <a:gd name="connsiteX428" fmla="*/ 37386 w 175764"/>
                              <a:gd name="connsiteY428" fmla="*/ 101917 h 181398"/>
                              <a:gd name="connsiteX429" fmla="*/ 37386 w 175764"/>
                              <a:gd name="connsiteY429" fmla="*/ 101917 h 181398"/>
                              <a:gd name="connsiteX430" fmla="*/ 37386 w 175764"/>
                              <a:gd name="connsiteY430" fmla="*/ 103822 h 181398"/>
                              <a:gd name="connsiteX431" fmla="*/ 37386 w 175764"/>
                              <a:gd name="connsiteY431" fmla="*/ 101917 h 181398"/>
                              <a:gd name="connsiteX432" fmla="*/ 37386 w 175764"/>
                              <a:gd name="connsiteY432" fmla="*/ 101917 h 181398"/>
                              <a:gd name="connsiteX433" fmla="*/ 37386 w 175764"/>
                              <a:gd name="connsiteY433" fmla="*/ 149542 h 181398"/>
                              <a:gd name="connsiteX434" fmla="*/ 37386 w 175764"/>
                              <a:gd name="connsiteY434" fmla="*/ 149542 h 181398"/>
                              <a:gd name="connsiteX435" fmla="*/ 37386 w 175764"/>
                              <a:gd name="connsiteY435" fmla="*/ 149542 h 181398"/>
                              <a:gd name="connsiteX436" fmla="*/ 37386 w 175764"/>
                              <a:gd name="connsiteY436" fmla="*/ 149542 h 181398"/>
                              <a:gd name="connsiteX437" fmla="*/ 37386 w 175764"/>
                              <a:gd name="connsiteY437" fmla="*/ 149542 h 181398"/>
                              <a:gd name="connsiteX438" fmla="*/ 39291 w 175764"/>
                              <a:gd name="connsiteY438" fmla="*/ 98107 h 181398"/>
                              <a:gd name="connsiteX439" fmla="*/ 43101 w 175764"/>
                              <a:gd name="connsiteY439" fmla="*/ 95250 h 181398"/>
                              <a:gd name="connsiteX440" fmla="*/ 39291 w 175764"/>
                              <a:gd name="connsiteY440" fmla="*/ 92392 h 181398"/>
                              <a:gd name="connsiteX441" fmla="*/ 36433 w 175764"/>
                              <a:gd name="connsiteY441" fmla="*/ 92392 h 181398"/>
                              <a:gd name="connsiteX442" fmla="*/ 36433 w 175764"/>
                              <a:gd name="connsiteY442" fmla="*/ 98107 h 181398"/>
                              <a:gd name="connsiteX443" fmla="*/ 39291 w 175764"/>
                              <a:gd name="connsiteY443" fmla="*/ 98107 h 181398"/>
                              <a:gd name="connsiteX444" fmla="*/ 40243 w 175764"/>
                              <a:gd name="connsiteY444" fmla="*/ 165735 h 181398"/>
                              <a:gd name="connsiteX445" fmla="*/ 40243 w 175764"/>
                              <a:gd name="connsiteY445" fmla="*/ 165735 h 181398"/>
                              <a:gd name="connsiteX446" fmla="*/ 38338 w 175764"/>
                              <a:gd name="connsiteY446" fmla="*/ 165735 h 181398"/>
                              <a:gd name="connsiteX447" fmla="*/ 40243 w 175764"/>
                              <a:gd name="connsiteY447" fmla="*/ 165735 h 181398"/>
                              <a:gd name="connsiteX448" fmla="*/ 40243 w 175764"/>
                              <a:gd name="connsiteY448" fmla="*/ 165735 h 181398"/>
                              <a:gd name="connsiteX449" fmla="*/ 45006 w 175764"/>
                              <a:gd name="connsiteY449" fmla="*/ 146685 h 181398"/>
                              <a:gd name="connsiteX450" fmla="*/ 46911 w 175764"/>
                              <a:gd name="connsiteY450" fmla="*/ 145732 h 181398"/>
                              <a:gd name="connsiteX451" fmla="*/ 45006 w 175764"/>
                              <a:gd name="connsiteY451" fmla="*/ 144780 h 181398"/>
                              <a:gd name="connsiteX452" fmla="*/ 41196 w 175764"/>
                              <a:gd name="connsiteY452" fmla="*/ 145732 h 181398"/>
                              <a:gd name="connsiteX453" fmla="*/ 38338 w 175764"/>
                              <a:gd name="connsiteY453" fmla="*/ 146685 h 181398"/>
                              <a:gd name="connsiteX454" fmla="*/ 39291 w 175764"/>
                              <a:gd name="connsiteY454" fmla="*/ 148590 h 181398"/>
                              <a:gd name="connsiteX455" fmla="*/ 40243 w 175764"/>
                              <a:gd name="connsiteY455" fmla="*/ 146685 h 181398"/>
                              <a:gd name="connsiteX456" fmla="*/ 40243 w 175764"/>
                              <a:gd name="connsiteY456" fmla="*/ 145732 h 181398"/>
                              <a:gd name="connsiteX457" fmla="*/ 45006 w 175764"/>
                              <a:gd name="connsiteY457" fmla="*/ 146685 h 181398"/>
                              <a:gd name="connsiteX458" fmla="*/ 40243 w 175764"/>
                              <a:gd name="connsiteY458" fmla="*/ 120967 h 181398"/>
                              <a:gd name="connsiteX459" fmla="*/ 40243 w 175764"/>
                              <a:gd name="connsiteY459" fmla="*/ 120967 h 181398"/>
                              <a:gd name="connsiteX460" fmla="*/ 40243 w 175764"/>
                              <a:gd name="connsiteY460" fmla="*/ 119063 h 181398"/>
                              <a:gd name="connsiteX461" fmla="*/ 40243 w 175764"/>
                              <a:gd name="connsiteY461" fmla="*/ 120967 h 181398"/>
                              <a:gd name="connsiteX462" fmla="*/ 43101 w 175764"/>
                              <a:gd name="connsiteY462" fmla="*/ 151447 h 181398"/>
                              <a:gd name="connsiteX463" fmla="*/ 41196 w 175764"/>
                              <a:gd name="connsiteY463" fmla="*/ 150495 h 181398"/>
                              <a:gd name="connsiteX464" fmla="*/ 39291 w 175764"/>
                              <a:gd name="connsiteY464" fmla="*/ 152400 h 181398"/>
                              <a:gd name="connsiteX465" fmla="*/ 41196 w 175764"/>
                              <a:gd name="connsiteY465" fmla="*/ 154305 h 181398"/>
                              <a:gd name="connsiteX466" fmla="*/ 43101 w 175764"/>
                              <a:gd name="connsiteY466" fmla="*/ 151447 h 181398"/>
                              <a:gd name="connsiteX467" fmla="*/ 41196 w 175764"/>
                              <a:gd name="connsiteY467" fmla="*/ 140970 h 181398"/>
                              <a:gd name="connsiteX468" fmla="*/ 45006 w 175764"/>
                              <a:gd name="connsiteY468" fmla="*/ 141922 h 181398"/>
                              <a:gd name="connsiteX469" fmla="*/ 47863 w 175764"/>
                              <a:gd name="connsiteY469" fmla="*/ 137160 h 181398"/>
                              <a:gd name="connsiteX470" fmla="*/ 46911 w 175764"/>
                              <a:gd name="connsiteY470" fmla="*/ 136207 h 181398"/>
                              <a:gd name="connsiteX471" fmla="*/ 42148 w 175764"/>
                              <a:gd name="connsiteY471" fmla="*/ 139065 h 181398"/>
                              <a:gd name="connsiteX472" fmla="*/ 41196 w 175764"/>
                              <a:gd name="connsiteY472" fmla="*/ 140970 h 181398"/>
                              <a:gd name="connsiteX473" fmla="*/ 41196 w 175764"/>
                              <a:gd name="connsiteY473" fmla="*/ 134303 h 181398"/>
                              <a:gd name="connsiteX474" fmla="*/ 41196 w 175764"/>
                              <a:gd name="connsiteY474" fmla="*/ 134303 h 181398"/>
                              <a:gd name="connsiteX475" fmla="*/ 41196 w 175764"/>
                              <a:gd name="connsiteY475" fmla="*/ 134303 h 181398"/>
                              <a:gd name="connsiteX476" fmla="*/ 41196 w 175764"/>
                              <a:gd name="connsiteY476" fmla="*/ 134303 h 181398"/>
                              <a:gd name="connsiteX477" fmla="*/ 41196 w 175764"/>
                              <a:gd name="connsiteY477" fmla="*/ 134303 h 181398"/>
                              <a:gd name="connsiteX478" fmla="*/ 49768 w 175764"/>
                              <a:gd name="connsiteY478" fmla="*/ 97155 h 181398"/>
                              <a:gd name="connsiteX479" fmla="*/ 52626 w 175764"/>
                              <a:gd name="connsiteY479" fmla="*/ 91440 h 181398"/>
                              <a:gd name="connsiteX480" fmla="*/ 52626 w 175764"/>
                              <a:gd name="connsiteY480" fmla="*/ 90488 h 181398"/>
                              <a:gd name="connsiteX481" fmla="*/ 51673 w 175764"/>
                              <a:gd name="connsiteY481" fmla="*/ 90488 h 181398"/>
                              <a:gd name="connsiteX482" fmla="*/ 47863 w 175764"/>
                              <a:gd name="connsiteY482" fmla="*/ 90488 h 181398"/>
                              <a:gd name="connsiteX483" fmla="*/ 45006 w 175764"/>
                              <a:gd name="connsiteY483" fmla="*/ 90488 h 181398"/>
                              <a:gd name="connsiteX484" fmla="*/ 43101 w 175764"/>
                              <a:gd name="connsiteY484" fmla="*/ 88582 h 181398"/>
                              <a:gd name="connsiteX485" fmla="*/ 43101 w 175764"/>
                              <a:gd name="connsiteY485" fmla="*/ 91440 h 181398"/>
                              <a:gd name="connsiteX486" fmla="*/ 44053 w 175764"/>
                              <a:gd name="connsiteY486" fmla="*/ 94297 h 181398"/>
                              <a:gd name="connsiteX487" fmla="*/ 46911 w 175764"/>
                              <a:gd name="connsiteY487" fmla="*/ 95250 h 181398"/>
                              <a:gd name="connsiteX488" fmla="*/ 45958 w 175764"/>
                              <a:gd name="connsiteY488" fmla="*/ 97155 h 181398"/>
                              <a:gd name="connsiteX489" fmla="*/ 45958 w 175764"/>
                              <a:gd name="connsiteY489" fmla="*/ 99060 h 181398"/>
                              <a:gd name="connsiteX490" fmla="*/ 49768 w 175764"/>
                              <a:gd name="connsiteY490" fmla="*/ 100013 h 181398"/>
                              <a:gd name="connsiteX491" fmla="*/ 49768 w 175764"/>
                              <a:gd name="connsiteY491" fmla="*/ 107632 h 181398"/>
                              <a:gd name="connsiteX492" fmla="*/ 47863 w 175764"/>
                              <a:gd name="connsiteY492" fmla="*/ 106680 h 181398"/>
                              <a:gd name="connsiteX493" fmla="*/ 47863 w 175764"/>
                              <a:gd name="connsiteY493" fmla="*/ 106680 h 181398"/>
                              <a:gd name="connsiteX494" fmla="*/ 49768 w 175764"/>
                              <a:gd name="connsiteY494" fmla="*/ 107632 h 181398"/>
                              <a:gd name="connsiteX495" fmla="*/ 52626 w 175764"/>
                              <a:gd name="connsiteY495" fmla="*/ 107632 h 181398"/>
                              <a:gd name="connsiteX496" fmla="*/ 52626 w 175764"/>
                              <a:gd name="connsiteY496" fmla="*/ 104775 h 181398"/>
                              <a:gd name="connsiteX497" fmla="*/ 53578 w 175764"/>
                              <a:gd name="connsiteY497" fmla="*/ 101917 h 181398"/>
                              <a:gd name="connsiteX498" fmla="*/ 49768 w 175764"/>
                              <a:gd name="connsiteY498" fmla="*/ 100965 h 181398"/>
                              <a:gd name="connsiteX499" fmla="*/ 49768 w 175764"/>
                              <a:gd name="connsiteY499" fmla="*/ 97155 h 181398"/>
                              <a:gd name="connsiteX500" fmla="*/ 44053 w 175764"/>
                              <a:gd name="connsiteY500" fmla="*/ 105728 h 181398"/>
                              <a:gd name="connsiteX501" fmla="*/ 45958 w 175764"/>
                              <a:gd name="connsiteY501" fmla="*/ 104775 h 181398"/>
                              <a:gd name="connsiteX502" fmla="*/ 45006 w 175764"/>
                              <a:gd name="connsiteY502" fmla="*/ 101917 h 181398"/>
                              <a:gd name="connsiteX503" fmla="*/ 44053 w 175764"/>
                              <a:gd name="connsiteY503" fmla="*/ 100965 h 181398"/>
                              <a:gd name="connsiteX504" fmla="*/ 44053 w 175764"/>
                              <a:gd name="connsiteY504" fmla="*/ 100965 h 181398"/>
                              <a:gd name="connsiteX505" fmla="*/ 45006 w 175764"/>
                              <a:gd name="connsiteY505" fmla="*/ 101917 h 181398"/>
                              <a:gd name="connsiteX506" fmla="*/ 44053 w 175764"/>
                              <a:gd name="connsiteY506" fmla="*/ 103822 h 181398"/>
                              <a:gd name="connsiteX507" fmla="*/ 44053 w 175764"/>
                              <a:gd name="connsiteY507" fmla="*/ 105728 h 181398"/>
                              <a:gd name="connsiteX508" fmla="*/ 48816 w 175764"/>
                              <a:gd name="connsiteY508" fmla="*/ 82867 h 181398"/>
                              <a:gd name="connsiteX509" fmla="*/ 45958 w 175764"/>
                              <a:gd name="connsiteY509" fmla="*/ 79057 h 181398"/>
                              <a:gd name="connsiteX510" fmla="*/ 44053 w 175764"/>
                              <a:gd name="connsiteY510" fmla="*/ 77153 h 181398"/>
                              <a:gd name="connsiteX511" fmla="*/ 44053 w 175764"/>
                              <a:gd name="connsiteY511" fmla="*/ 79057 h 181398"/>
                              <a:gd name="connsiteX512" fmla="*/ 44053 w 175764"/>
                              <a:gd name="connsiteY512" fmla="*/ 80963 h 181398"/>
                              <a:gd name="connsiteX513" fmla="*/ 46911 w 175764"/>
                              <a:gd name="connsiteY513" fmla="*/ 83820 h 181398"/>
                              <a:gd name="connsiteX514" fmla="*/ 48816 w 175764"/>
                              <a:gd name="connsiteY514" fmla="*/ 82867 h 181398"/>
                              <a:gd name="connsiteX515" fmla="*/ 44053 w 175764"/>
                              <a:gd name="connsiteY515" fmla="*/ 14288 h 181398"/>
                              <a:gd name="connsiteX516" fmla="*/ 44053 w 175764"/>
                              <a:gd name="connsiteY516" fmla="*/ 14288 h 181398"/>
                              <a:gd name="connsiteX517" fmla="*/ 49768 w 175764"/>
                              <a:gd name="connsiteY517" fmla="*/ 17145 h 181398"/>
                              <a:gd name="connsiteX518" fmla="*/ 51673 w 175764"/>
                              <a:gd name="connsiteY518" fmla="*/ 17145 h 181398"/>
                              <a:gd name="connsiteX519" fmla="*/ 53578 w 175764"/>
                              <a:gd name="connsiteY519" fmla="*/ 13335 h 181398"/>
                              <a:gd name="connsiteX520" fmla="*/ 52626 w 175764"/>
                              <a:gd name="connsiteY520" fmla="*/ 13335 h 181398"/>
                              <a:gd name="connsiteX521" fmla="*/ 45958 w 175764"/>
                              <a:gd name="connsiteY521" fmla="*/ 14288 h 181398"/>
                              <a:gd name="connsiteX522" fmla="*/ 44053 w 175764"/>
                              <a:gd name="connsiteY522" fmla="*/ 14288 h 181398"/>
                              <a:gd name="connsiteX523" fmla="*/ 44053 w 175764"/>
                              <a:gd name="connsiteY523" fmla="*/ 14288 h 181398"/>
                              <a:gd name="connsiteX524" fmla="*/ 48816 w 175764"/>
                              <a:gd name="connsiteY524" fmla="*/ 160020 h 181398"/>
                              <a:gd name="connsiteX525" fmla="*/ 45006 w 175764"/>
                              <a:gd name="connsiteY525" fmla="*/ 157163 h 181398"/>
                              <a:gd name="connsiteX526" fmla="*/ 44053 w 175764"/>
                              <a:gd name="connsiteY526" fmla="*/ 158115 h 181398"/>
                              <a:gd name="connsiteX527" fmla="*/ 46911 w 175764"/>
                              <a:gd name="connsiteY527" fmla="*/ 161925 h 181398"/>
                              <a:gd name="connsiteX528" fmla="*/ 48816 w 175764"/>
                              <a:gd name="connsiteY528" fmla="*/ 160020 h 181398"/>
                              <a:gd name="connsiteX529" fmla="*/ 46911 w 175764"/>
                              <a:gd name="connsiteY529" fmla="*/ 123825 h 181398"/>
                              <a:gd name="connsiteX530" fmla="*/ 45958 w 175764"/>
                              <a:gd name="connsiteY530" fmla="*/ 125730 h 181398"/>
                              <a:gd name="connsiteX531" fmla="*/ 45958 w 175764"/>
                              <a:gd name="connsiteY531" fmla="*/ 125730 h 181398"/>
                              <a:gd name="connsiteX532" fmla="*/ 46911 w 175764"/>
                              <a:gd name="connsiteY532" fmla="*/ 123825 h 181398"/>
                              <a:gd name="connsiteX533" fmla="*/ 48816 w 175764"/>
                              <a:gd name="connsiteY533" fmla="*/ 154305 h 181398"/>
                              <a:gd name="connsiteX534" fmla="*/ 47863 w 175764"/>
                              <a:gd name="connsiteY534" fmla="*/ 155257 h 181398"/>
                              <a:gd name="connsiteX535" fmla="*/ 45958 w 175764"/>
                              <a:gd name="connsiteY535" fmla="*/ 155257 h 181398"/>
                              <a:gd name="connsiteX536" fmla="*/ 45958 w 175764"/>
                              <a:gd name="connsiteY536" fmla="*/ 155257 h 181398"/>
                              <a:gd name="connsiteX537" fmla="*/ 47863 w 175764"/>
                              <a:gd name="connsiteY537" fmla="*/ 154305 h 181398"/>
                              <a:gd name="connsiteX538" fmla="*/ 48816 w 175764"/>
                              <a:gd name="connsiteY538" fmla="*/ 154305 h 181398"/>
                              <a:gd name="connsiteX539" fmla="*/ 48816 w 175764"/>
                              <a:gd name="connsiteY539" fmla="*/ 154305 h 181398"/>
                              <a:gd name="connsiteX540" fmla="*/ 49768 w 175764"/>
                              <a:gd name="connsiteY540" fmla="*/ 149542 h 181398"/>
                              <a:gd name="connsiteX541" fmla="*/ 47863 w 175764"/>
                              <a:gd name="connsiteY541" fmla="*/ 149542 h 181398"/>
                              <a:gd name="connsiteX542" fmla="*/ 45958 w 175764"/>
                              <a:gd name="connsiteY542" fmla="*/ 150495 h 181398"/>
                              <a:gd name="connsiteX543" fmla="*/ 46911 w 175764"/>
                              <a:gd name="connsiteY543" fmla="*/ 151447 h 181398"/>
                              <a:gd name="connsiteX544" fmla="*/ 49768 w 175764"/>
                              <a:gd name="connsiteY544" fmla="*/ 149542 h 181398"/>
                              <a:gd name="connsiteX545" fmla="*/ 52626 w 175764"/>
                              <a:gd name="connsiteY545" fmla="*/ 75247 h 181398"/>
                              <a:gd name="connsiteX546" fmla="*/ 49768 w 175764"/>
                              <a:gd name="connsiteY546" fmla="*/ 74295 h 181398"/>
                              <a:gd name="connsiteX547" fmla="*/ 46911 w 175764"/>
                              <a:gd name="connsiteY547" fmla="*/ 75247 h 181398"/>
                              <a:gd name="connsiteX548" fmla="*/ 48816 w 175764"/>
                              <a:gd name="connsiteY548" fmla="*/ 79057 h 181398"/>
                              <a:gd name="connsiteX549" fmla="*/ 49768 w 175764"/>
                              <a:gd name="connsiteY549" fmla="*/ 77153 h 181398"/>
                              <a:gd name="connsiteX550" fmla="*/ 51673 w 175764"/>
                              <a:gd name="connsiteY550" fmla="*/ 77153 h 181398"/>
                              <a:gd name="connsiteX551" fmla="*/ 54531 w 175764"/>
                              <a:gd name="connsiteY551" fmla="*/ 78105 h 181398"/>
                              <a:gd name="connsiteX552" fmla="*/ 52626 w 175764"/>
                              <a:gd name="connsiteY552" fmla="*/ 75247 h 181398"/>
                              <a:gd name="connsiteX553" fmla="*/ 48816 w 175764"/>
                              <a:gd name="connsiteY553" fmla="*/ 27622 h 181398"/>
                              <a:gd name="connsiteX554" fmla="*/ 46911 w 175764"/>
                              <a:gd name="connsiteY554" fmla="*/ 28575 h 181398"/>
                              <a:gd name="connsiteX555" fmla="*/ 47863 w 175764"/>
                              <a:gd name="connsiteY555" fmla="*/ 29528 h 181398"/>
                              <a:gd name="connsiteX556" fmla="*/ 48816 w 175764"/>
                              <a:gd name="connsiteY556" fmla="*/ 27622 h 181398"/>
                              <a:gd name="connsiteX557" fmla="*/ 48816 w 175764"/>
                              <a:gd name="connsiteY557" fmla="*/ 27622 h 181398"/>
                              <a:gd name="connsiteX558" fmla="*/ 49768 w 175764"/>
                              <a:gd name="connsiteY558" fmla="*/ 165735 h 181398"/>
                              <a:gd name="connsiteX559" fmla="*/ 49768 w 175764"/>
                              <a:gd name="connsiteY559" fmla="*/ 165735 h 181398"/>
                              <a:gd name="connsiteX560" fmla="*/ 47863 w 175764"/>
                              <a:gd name="connsiteY560" fmla="*/ 165735 h 181398"/>
                              <a:gd name="connsiteX561" fmla="*/ 48816 w 175764"/>
                              <a:gd name="connsiteY561" fmla="*/ 166688 h 181398"/>
                              <a:gd name="connsiteX562" fmla="*/ 49768 w 175764"/>
                              <a:gd name="connsiteY562" fmla="*/ 165735 h 181398"/>
                              <a:gd name="connsiteX563" fmla="*/ 50721 w 175764"/>
                              <a:gd name="connsiteY563" fmla="*/ 82867 h 181398"/>
                              <a:gd name="connsiteX564" fmla="*/ 48816 w 175764"/>
                              <a:gd name="connsiteY564" fmla="*/ 82867 h 181398"/>
                              <a:gd name="connsiteX565" fmla="*/ 49768 w 175764"/>
                              <a:gd name="connsiteY565" fmla="*/ 84772 h 181398"/>
                              <a:gd name="connsiteX566" fmla="*/ 50721 w 175764"/>
                              <a:gd name="connsiteY566" fmla="*/ 82867 h 181398"/>
                              <a:gd name="connsiteX567" fmla="*/ 51673 w 175764"/>
                              <a:gd name="connsiteY567" fmla="*/ 53340 h 181398"/>
                              <a:gd name="connsiteX568" fmla="*/ 51673 w 175764"/>
                              <a:gd name="connsiteY568" fmla="*/ 53340 h 181398"/>
                              <a:gd name="connsiteX569" fmla="*/ 48816 w 175764"/>
                              <a:gd name="connsiteY569" fmla="*/ 52388 h 181398"/>
                              <a:gd name="connsiteX570" fmla="*/ 49768 w 175764"/>
                              <a:gd name="connsiteY570" fmla="*/ 51435 h 181398"/>
                              <a:gd name="connsiteX571" fmla="*/ 51673 w 175764"/>
                              <a:gd name="connsiteY571" fmla="*/ 53340 h 181398"/>
                              <a:gd name="connsiteX572" fmla="*/ 49768 w 175764"/>
                              <a:gd name="connsiteY572" fmla="*/ 119063 h 181398"/>
                              <a:gd name="connsiteX573" fmla="*/ 49768 w 175764"/>
                              <a:gd name="connsiteY573" fmla="*/ 119063 h 181398"/>
                              <a:gd name="connsiteX574" fmla="*/ 49768 w 175764"/>
                              <a:gd name="connsiteY574" fmla="*/ 119063 h 181398"/>
                              <a:gd name="connsiteX575" fmla="*/ 49768 w 175764"/>
                              <a:gd name="connsiteY575" fmla="*/ 119063 h 181398"/>
                              <a:gd name="connsiteX576" fmla="*/ 49768 w 175764"/>
                              <a:gd name="connsiteY576" fmla="*/ 119063 h 181398"/>
                              <a:gd name="connsiteX577" fmla="*/ 50721 w 175764"/>
                              <a:gd name="connsiteY577" fmla="*/ 67628 h 181398"/>
                              <a:gd name="connsiteX578" fmla="*/ 50721 w 175764"/>
                              <a:gd name="connsiteY578" fmla="*/ 67628 h 181398"/>
                              <a:gd name="connsiteX579" fmla="*/ 50721 w 175764"/>
                              <a:gd name="connsiteY579" fmla="*/ 67628 h 181398"/>
                              <a:gd name="connsiteX580" fmla="*/ 50721 w 175764"/>
                              <a:gd name="connsiteY580" fmla="*/ 67628 h 181398"/>
                              <a:gd name="connsiteX581" fmla="*/ 50721 w 175764"/>
                              <a:gd name="connsiteY581" fmla="*/ 67628 h 181398"/>
                              <a:gd name="connsiteX582" fmla="*/ 51673 w 175764"/>
                              <a:gd name="connsiteY582" fmla="*/ 169545 h 181398"/>
                              <a:gd name="connsiteX583" fmla="*/ 50721 w 175764"/>
                              <a:gd name="connsiteY583" fmla="*/ 168592 h 181398"/>
                              <a:gd name="connsiteX584" fmla="*/ 50721 w 175764"/>
                              <a:gd name="connsiteY584" fmla="*/ 169545 h 181398"/>
                              <a:gd name="connsiteX585" fmla="*/ 51673 w 175764"/>
                              <a:gd name="connsiteY585" fmla="*/ 169545 h 181398"/>
                              <a:gd name="connsiteX586" fmla="*/ 51673 w 175764"/>
                              <a:gd name="connsiteY586" fmla="*/ 169545 h 181398"/>
                              <a:gd name="connsiteX587" fmla="*/ 52626 w 175764"/>
                              <a:gd name="connsiteY587" fmla="*/ 129540 h 181398"/>
                              <a:gd name="connsiteX588" fmla="*/ 52626 w 175764"/>
                              <a:gd name="connsiteY588" fmla="*/ 129540 h 181398"/>
                              <a:gd name="connsiteX589" fmla="*/ 51673 w 175764"/>
                              <a:gd name="connsiteY589" fmla="*/ 125730 h 181398"/>
                              <a:gd name="connsiteX590" fmla="*/ 50721 w 175764"/>
                              <a:gd name="connsiteY590" fmla="*/ 126682 h 181398"/>
                              <a:gd name="connsiteX591" fmla="*/ 52626 w 175764"/>
                              <a:gd name="connsiteY591" fmla="*/ 129540 h 181398"/>
                              <a:gd name="connsiteX592" fmla="*/ 54531 w 175764"/>
                              <a:gd name="connsiteY592" fmla="*/ 117157 h 181398"/>
                              <a:gd name="connsiteX593" fmla="*/ 53578 w 175764"/>
                              <a:gd name="connsiteY593" fmla="*/ 118110 h 181398"/>
                              <a:gd name="connsiteX594" fmla="*/ 52626 w 175764"/>
                              <a:gd name="connsiteY594" fmla="*/ 120015 h 181398"/>
                              <a:gd name="connsiteX595" fmla="*/ 54531 w 175764"/>
                              <a:gd name="connsiteY595" fmla="*/ 120967 h 181398"/>
                              <a:gd name="connsiteX596" fmla="*/ 55483 w 175764"/>
                              <a:gd name="connsiteY596" fmla="*/ 119063 h 181398"/>
                              <a:gd name="connsiteX597" fmla="*/ 54531 w 175764"/>
                              <a:gd name="connsiteY597" fmla="*/ 117157 h 181398"/>
                              <a:gd name="connsiteX598" fmla="*/ 54531 w 175764"/>
                              <a:gd name="connsiteY598" fmla="*/ 99060 h 181398"/>
                              <a:gd name="connsiteX599" fmla="*/ 54531 w 175764"/>
                              <a:gd name="connsiteY599" fmla="*/ 97155 h 181398"/>
                              <a:gd name="connsiteX600" fmla="*/ 53578 w 175764"/>
                              <a:gd name="connsiteY600" fmla="*/ 95250 h 181398"/>
                              <a:gd name="connsiteX601" fmla="*/ 51673 w 175764"/>
                              <a:gd name="connsiteY601" fmla="*/ 96203 h 181398"/>
                              <a:gd name="connsiteX602" fmla="*/ 54531 w 175764"/>
                              <a:gd name="connsiteY602" fmla="*/ 99060 h 181398"/>
                              <a:gd name="connsiteX603" fmla="*/ 53578 w 175764"/>
                              <a:gd name="connsiteY603" fmla="*/ 155257 h 181398"/>
                              <a:gd name="connsiteX604" fmla="*/ 53578 w 175764"/>
                              <a:gd name="connsiteY604" fmla="*/ 155257 h 181398"/>
                              <a:gd name="connsiteX605" fmla="*/ 53578 w 175764"/>
                              <a:gd name="connsiteY605" fmla="*/ 155257 h 181398"/>
                              <a:gd name="connsiteX606" fmla="*/ 53578 w 175764"/>
                              <a:gd name="connsiteY606" fmla="*/ 155257 h 181398"/>
                              <a:gd name="connsiteX607" fmla="*/ 53578 w 175764"/>
                              <a:gd name="connsiteY607" fmla="*/ 155257 h 181398"/>
                              <a:gd name="connsiteX608" fmla="*/ 55483 w 175764"/>
                              <a:gd name="connsiteY608" fmla="*/ 81915 h 181398"/>
                              <a:gd name="connsiteX609" fmla="*/ 55483 w 175764"/>
                              <a:gd name="connsiteY609" fmla="*/ 81915 h 181398"/>
                              <a:gd name="connsiteX610" fmla="*/ 55483 w 175764"/>
                              <a:gd name="connsiteY610" fmla="*/ 81915 h 181398"/>
                              <a:gd name="connsiteX611" fmla="*/ 55483 w 175764"/>
                              <a:gd name="connsiteY611" fmla="*/ 81915 h 181398"/>
                              <a:gd name="connsiteX612" fmla="*/ 55483 w 175764"/>
                              <a:gd name="connsiteY612" fmla="*/ 81915 h 181398"/>
                              <a:gd name="connsiteX613" fmla="*/ 55483 w 175764"/>
                              <a:gd name="connsiteY613" fmla="*/ 86678 h 181398"/>
                              <a:gd name="connsiteX614" fmla="*/ 55483 w 175764"/>
                              <a:gd name="connsiteY614" fmla="*/ 86678 h 181398"/>
                              <a:gd name="connsiteX615" fmla="*/ 55483 w 175764"/>
                              <a:gd name="connsiteY615" fmla="*/ 85725 h 181398"/>
                              <a:gd name="connsiteX616" fmla="*/ 55483 w 175764"/>
                              <a:gd name="connsiteY616" fmla="*/ 86678 h 181398"/>
                              <a:gd name="connsiteX617" fmla="*/ 55483 w 175764"/>
                              <a:gd name="connsiteY617" fmla="*/ 86678 h 181398"/>
                              <a:gd name="connsiteX618" fmla="*/ 56436 w 175764"/>
                              <a:gd name="connsiteY618" fmla="*/ 103822 h 181398"/>
                              <a:gd name="connsiteX619" fmla="*/ 55483 w 175764"/>
                              <a:gd name="connsiteY619" fmla="*/ 102870 h 181398"/>
                              <a:gd name="connsiteX620" fmla="*/ 54531 w 175764"/>
                              <a:gd name="connsiteY620" fmla="*/ 103822 h 181398"/>
                              <a:gd name="connsiteX621" fmla="*/ 54531 w 175764"/>
                              <a:gd name="connsiteY621" fmla="*/ 104775 h 181398"/>
                              <a:gd name="connsiteX622" fmla="*/ 56436 w 175764"/>
                              <a:gd name="connsiteY622" fmla="*/ 103822 h 181398"/>
                              <a:gd name="connsiteX623" fmla="*/ 59293 w 175764"/>
                              <a:gd name="connsiteY623" fmla="*/ 160020 h 181398"/>
                              <a:gd name="connsiteX624" fmla="*/ 59293 w 175764"/>
                              <a:gd name="connsiteY624" fmla="*/ 160020 h 181398"/>
                              <a:gd name="connsiteX625" fmla="*/ 59293 w 175764"/>
                              <a:gd name="connsiteY625" fmla="*/ 160020 h 181398"/>
                              <a:gd name="connsiteX626" fmla="*/ 59293 w 175764"/>
                              <a:gd name="connsiteY626" fmla="*/ 160020 h 181398"/>
                              <a:gd name="connsiteX627" fmla="*/ 59293 w 175764"/>
                              <a:gd name="connsiteY627" fmla="*/ 160020 h 181398"/>
                              <a:gd name="connsiteX628" fmla="*/ 60246 w 175764"/>
                              <a:gd name="connsiteY628" fmla="*/ 66675 h 181398"/>
                              <a:gd name="connsiteX629" fmla="*/ 60246 w 175764"/>
                              <a:gd name="connsiteY629" fmla="*/ 66675 h 181398"/>
                              <a:gd name="connsiteX630" fmla="*/ 60246 w 175764"/>
                              <a:gd name="connsiteY630" fmla="*/ 66675 h 181398"/>
                              <a:gd name="connsiteX631" fmla="*/ 60246 w 175764"/>
                              <a:gd name="connsiteY631" fmla="*/ 66675 h 181398"/>
                              <a:gd name="connsiteX632" fmla="*/ 60246 w 175764"/>
                              <a:gd name="connsiteY632" fmla="*/ 66675 h 181398"/>
                              <a:gd name="connsiteX633" fmla="*/ 61198 w 175764"/>
                              <a:gd name="connsiteY633" fmla="*/ 60007 h 181398"/>
                              <a:gd name="connsiteX634" fmla="*/ 61198 w 175764"/>
                              <a:gd name="connsiteY634" fmla="*/ 60007 h 181398"/>
                              <a:gd name="connsiteX635" fmla="*/ 61198 w 175764"/>
                              <a:gd name="connsiteY635" fmla="*/ 60007 h 181398"/>
                              <a:gd name="connsiteX636" fmla="*/ 61198 w 175764"/>
                              <a:gd name="connsiteY636" fmla="*/ 60007 h 181398"/>
                              <a:gd name="connsiteX637" fmla="*/ 61198 w 175764"/>
                              <a:gd name="connsiteY637" fmla="*/ 60007 h 181398"/>
                              <a:gd name="connsiteX638" fmla="*/ 63103 w 175764"/>
                              <a:gd name="connsiteY638" fmla="*/ 38100 h 181398"/>
                              <a:gd name="connsiteX639" fmla="*/ 63103 w 175764"/>
                              <a:gd name="connsiteY639" fmla="*/ 38100 h 181398"/>
                              <a:gd name="connsiteX640" fmla="*/ 61198 w 175764"/>
                              <a:gd name="connsiteY640" fmla="*/ 38100 h 181398"/>
                              <a:gd name="connsiteX641" fmla="*/ 63103 w 175764"/>
                              <a:gd name="connsiteY641" fmla="*/ 38100 h 181398"/>
                              <a:gd name="connsiteX642" fmla="*/ 63103 w 175764"/>
                              <a:gd name="connsiteY642" fmla="*/ 38100 h 181398"/>
                              <a:gd name="connsiteX643" fmla="*/ 65961 w 175764"/>
                              <a:gd name="connsiteY643" fmla="*/ 42863 h 181398"/>
                              <a:gd name="connsiteX644" fmla="*/ 65961 w 175764"/>
                              <a:gd name="connsiteY644" fmla="*/ 42863 h 181398"/>
                              <a:gd name="connsiteX645" fmla="*/ 65008 w 175764"/>
                              <a:gd name="connsiteY645" fmla="*/ 42863 h 181398"/>
                              <a:gd name="connsiteX646" fmla="*/ 65008 w 175764"/>
                              <a:gd name="connsiteY646" fmla="*/ 43815 h 181398"/>
                              <a:gd name="connsiteX647" fmla="*/ 65961 w 175764"/>
                              <a:gd name="connsiteY647" fmla="*/ 42863 h 181398"/>
                              <a:gd name="connsiteX648" fmla="*/ 119301 w 175764"/>
                              <a:gd name="connsiteY648" fmla="*/ 20003 h 181398"/>
                              <a:gd name="connsiteX649" fmla="*/ 119301 w 175764"/>
                              <a:gd name="connsiteY649" fmla="*/ 20003 h 181398"/>
                              <a:gd name="connsiteX650" fmla="*/ 119301 w 175764"/>
                              <a:gd name="connsiteY650" fmla="*/ 20003 h 181398"/>
                              <a:gd name="connsiteX651" fmla="*/ 119301 w 175764"/>
                              <a:gd name="connsiteY651" fmla="*/ 20003 h 181398"/>
                              <a:gd name="connsiteX652" fmla="*/ 119301 w 175764"/>
                              <a:gd name="connsiteY652" fmla="*/ 20003 h 181398"/>
                              <a:gd name="connsiteX653" fmla="*/ 121206 w 175764"/>
                              <a:gd name="connsiteY653" fmla="*/ 119063 h 181398"/>
                              <a:gd name="connsiteX654" fmla="*/ 121206 w 175764"/>
                              <a:gd name="connsiteY654" fmla="*/ 119063 h 181398"/>
                              <a:gd name="connsiteX655" fmla="*/ 121206 w 175764"/>
                              <a:gd name="connsiteY655" fmla="*/ 119063 h 181398"/>
                              <a:gd name="connsiteX656" fmla="*/ 121206 w 175764"/>
                              <a:gd name="connsiteY656" fmla="*/ 119063 h 181398"/>
                              <a:gd name="connsiteX657" fmla="*/ 121206 w 175764"/>
                              <a:gd name="connsiteY657" fmla="*/ 119063 h 181398"/>
                              <a:gd name="connsiteX658" fmla="*/ 121206 w 175764"/>
                              <a:gd name="connsiteY658" fmla="*/ 66675 h 181398"/>
                              <a:gd name="connsiteX659" fmla="*/ 121206 w 175764"/>
                              <a:gd name="connsiteY659" fmla="*/ 66675 h 181398"/>
                              <a:gd name="connsiteX660" fmla="*/ 121206 w 175764"/>
                              <a:gd name="connsiteY660" fmla="*/ 66675 h 181398"/>
                              <a:gd name="connsiteX661" fmla="*/ 121206 w 175764"/>
                              <a:gd name="connsiteY661" fmla="*/ 66675 h 181398"/>
                              <a:gd name="connsiteX662" fmla="*/ 121206 w 175764"/>
                              <a:gd name="connsiteY662" fmla="*/ 66675 h 181398"/>
                              <a:gd name="connsiteX663" fmla="*/ 121206 w 175764"/>
                              <a:gd name="connsiteY663" fmla="*/ 93345 h 181398"/>
                              <a:gd name="connsiteX664" fmla="*/ 123111 w 175764"/>
                              <a:gd name="connsiteY664" fmla="*/ 92392 h 181398"/>
                              <a:gd name="connsiteX665" fmla="*/ 123111 w 175764"/>
                              <a:gd name="connsiteY665" fmla="*/ 92392 h 181398"/>
                              <a:gd name="connsiteX666" fmla="*/ 128826 w 175764"/>
                              <a:gd name="connsiteY666" fmla="*/ 98107 h 181398"/>
                              <a:gd name="connsiteX667" fmla="*/ 131683 w 175764"/>
                              <a:gd name="connsiteY667" fmla="*/ 96203 h 181398"/>
                              <a:gd name="connsiteX668" fmla="*/ 130731 w 175764"/>
                              <a:gd name="connsiteY668" fmla="*/ 94297 h 181398"/>
                              <a:gd name="connsiteX669" fmla="*/ 127873 w 175764"/>
                              <a:gd name="connsiteY669" fmla="*/ 91440 h 181398"/>
                              <a:gd name="connsiteX670" fmla="*/ 126921 w 175764"/>
                              <a:gd name="connsiteY670" fmla="*/ 91440 h 181398"/>
                              <a:gd name="connsiteX671" fmla="*/ 125968 w 175764"/>
                              <a:gd name="connsiteY671" fmla="*/ 87630 h 181398"/>
                              <a:gd name="connsiteX672" fmla="*/ 124063 w 175764"/>
                              <a:gd name="connsiteY672" fmla="*/ 91440 h 181398"/>
                              <a:gd name="connsiteX673" fmla="*/ 122158 w 175764"/>
                              <a:gd name="connsiteY673" fmla="*/ 93345 h 181398"/>
                              <a:gd name="connsiteX674" fmla="*/ 121206 w 175764"/>
                              <a:gd name="connsiteY674" fmla="*/ 93345 h 181398"/>
                              <a:gd name="connsiteX675" fmla="*/ 122158 w 175764"/>
                              <a:gd name="connsiteY675" fmla="*/ 139065 h 181398"/>
                              <a:gd name="connsiteX676" fmla="*/ 122158 w 175764"/>
                              <a:gd name="connsiteY676" fmla="*/ 139065 h 181398"/>
                              <a:gd name="connsiteX677" fmla="*/ 122158 w 175764"/>
                              <a:gd name="connsiteY677" fmla="*/ 139065 h 181398"/>
                              <a:gd name="connsiteX678" fmla="*/ 122158 w 175764"/>
                              <a:gd name="connsiteY678" fmla="*/ 139065 h 181398"/>
                              <a:gd name="connsiteX679" fmla="*/ 122158 w 175764"/>
                              <a:gd name="connsiteY679" fmla="*/ 139065 h 181398"/>
                              <a:gd name="connsiteX680" fmla="*/ 122158 w 175764"/>
                              <a:gd name="connsiteY680" fmla="*/ 46672 h 181398"/>
                              <a:gd name="connsiteX681" fmla="*/ 125016 w 175764"/>
                              <a:gd name="connsiteY681" fmla="*/ 47625 h 181398"/>
                              <a:gd name="connsiteX682" fmla="*/ 123111 w 175764"/>
                              <a:gd name="connsiteY682" fmla="*/ 51435 h 181398"/>
                              <a:gd name="connsiteX683" fmla="*/ 124063 w 175764"/>
                              <a:gd name="connsiteY683" fmla="*/ 53340 h 181398"/>
                              <a:gd name="connsiteX684" fmla="*/ 125016 w 175764"/>
                              <a:gd name="connsiteY684" fmla="*/ 52388 h 181398"/>
                              <a:gd name="connsiteX685" fmla="*/ 128826 w 175764"/>
                              <a:gd name="connsiteY685" fmla="*/ 49530 h 181398"/>
                              <a:gd name="connsiteX686" fmla="*/ 134541 w 175764"/>
                              <a:gd name="connsiteY686" fmla="*/ 50482 h 181398"/>
                              <a:gd name="connsiteX687" fmla="*/ 135493 w 175764"/>
                              <a:gd name="connsiteY687" fmla="*/ 49530 h 181398"/>
                              <a:gd name="connsiteX688" fmla="*/ 136446 w 175764"/>
                              <a:gd name="connsiteY688" fmla="*/ 48578 h 181398"/>
                              <a:gd name="connsiteX689" fmla="*/ 136446 w 175764"/>
                              <a:gd name="connsiteY689" fmla="*/ 50482 h 181398"/>
                              <a:gd name="connsiteX690" fmla="*/ 137398 w 175764"/>
                              <a:gd name="connsiteY690" fmla="*/ 55245 h 181398"/>
                              <a:gd name="connsiteX691" fmla="*/ 140256 w 175764"/>
                              <a:gd name="connsiteY691" fmla="*/ 56197 h 181398"/>
                              <a:gd name="connsiteX692" fmla="*/ 142161 w 175764"/>
                              <a:gd name="connsiteY692" fmla="*/ 51435 h 181398"/>
                              <a:gd name="connsiteX693" fmla="*/ 140256 w 175764"/>
                              <a:gd name="connsiteY693" fmla="*/ 51435 h 181398"/>
                              <a:gd name="connsiteX694" fmla="*/ 138351 w 175764"/>
                              <a:gd name="connsiteY694" fmla="*/ 52388 h 181398"/>
                              <a:gd name="connsiteX695" fmla="*/ 137398 w 175764"/>
                              <a:gd name="connsiteY695" fmla="*/ 53340 h 181398"/>
                              <a:gd name="connsiteX696" fmla="*/ 137398 w 175764"/>
                              <a:gd name="connsiteY696" fmla="*/ 51435 h 181398"/>
                              <a:gd name="connsiteX697" fmla="*/ 138351 w 175764"/>
                              <a:gd name="connsiteY697" fmla="*/ 50482 h 181398"/>
                              <a:gd name="connsiteX698" fmla="*/ 136446 w 175764"/>
                              <a:gd name="connsiteY698" fmla="*/ 44767 h 181398"/>
                              <a:gd name="connsiteX699" fmla="*/ 135493 w 175764"/>
                              <a:gd name="connsiteY699" fmla="*/ 42863 h 181398"/>
                              <a:gd name="connsiteX700" fmla="*/ 137398 w 175764"/>
                              <a:gd name="connsiteY700" fmla="*/ 41910 h 181398"/>
                              <a:gd name="connsiteX701" fmla="*/ 139303 w 175764"/>
                              <a:gd name="connsiteY701" fmla="*/ 42863 h 181398"/>
                              <a:gd name="connsiteX702" fmla="*/ 145018 w 175764"/>
                              <a:gd name="connsiteY702" fmla="*/ 42863 h 181398"/>
                              <a:gd name="connsiteX703" fmla="*/ 143113 w 175764"/>
                              <a:gd name="connsiteY703" fmla="*/ 47625 h 181398"/>
                              <a:gd name="connsiteX704" fmla="*/ 147876 w 175764"/>
                              <a:gd name="connsiteY704" fmla="*/ 48578 h 181398"/>
                              <a:gd name="connsiteX705" fmla="*/ 148828 w 175764"/>
                              <a:gd name="connsiteY705" fmla="*/ 49530 h 181398"/>
                              <a:gd name="connsiteX706" fmla="*/ 151686 w 175764"/>
                              <a:gd name="connsiteY706" fmla="*/ 50482 h 181398"/>
                              <a:gd name="connsiteX707" fmla="*/ 151686 w 175764"/>
                              <a:gd name="connsiteY707" fmla="*/ 49530 h 181398"/>
                              <a:gd name="connsiteX708" fmla="*/ 148828 w 175764"/>
                              <a:gd name="connsiteY708" fmla="*/ 47625 h 181398"/>
                              <a:gd name="connsiteX709" fmla="*/ 147876 w 175764"/>
                              <a:gd name="connsiteY709" fmla="*/ 47625 h 181398"/>
                              <a:gd name="connsiteX710" fmla="*/ 144066 w 175764"/>
                              <a:gd name="connsiteY710" fmla="*/ 41910 h 181398"/>
                              <a:gd name="connsiteX711" fmla="*/ 134541 w 175764"/>
                              <a:gd name="connsiteY711" fmla="*/ 38100 h 181398"/>
                              <a:gd name="connsiteX712" fmla="*/ 131683 w 175764"/>
                              <a:gd name="connsiteY712" fmla="*/ 37147 h 181398"/>
                              <a:gd name="connsiteX713" fmla="*/ 130731 w 175764"/>
                              <a:gd name="connsiteY713" fmla="*/ 36195 h 181398"/>
                              <a:gd name="connsiteX714" fmla="*/ 130731 w 175764"/>
                              <a:gd name="connsiteY714" fmla="*/ 37147 h 181398"/>
                              <a:gd name="connsiteX715" fmla="*/ 132636 w 175764"/>
                              <a:gd name="connsiteY715" fmla="*/ 38100 h 181398"/>
                              <a:gd name="connsiteX716" fmla="*/ 132636 w 175764"/>
                              <a:gd name="connsiteY716" fmla="*/ 43815 h 181398"/>
                              <a:gd name="connsiteX717" fmla="*/ 129778 w 175764"/>
                              <a:gd name="connsiteY717" fmla="*/ 46672 h 181398"/>
                              <a:gd name="connsiteX718" fmla="*/ 126921 w 175764"/>
                              <a:gd name="connsiteY718" fmla="*/ 45720 h 181398"/>
                              <a:gd name="connsiteX719" fmla="*/ 123111 w 175764"/>
                              <a:gd name="connsiteY719" fmla="*/ 45720 h 181398"/>
                              <a:gd name="connsiteX720" fmla="*/ 122158 w 175764"/>
                              <a:gd name="connsiteY720" fmla="*/ 46672 h 181398"/>
                              <a:gd name="connsiteX721" fmla="*/ 122158 w 175764"/>
                              <a:gd name="connsiteY721" fmla="*/ 46672 h 181398"/>
                              <a:gd name="connsiteX722" fmla="*/ 123111 w 175764"/>
                              <a:gd name="connsiteY722" fmla="*/ 31432 h 181398"/>
                              <a:gd name="connsiteX723" fmla="*/ 125968 w 175764"/>
                              <a:gd name="connsiteY723" fmla="*/ 35242 h 181398"/>
                              <a:gd name="connsiteX724" fmla="*/ 127873 w 175764"/>
                              <a:gd name="connsiteY724" fmla="*/ 35242 h 181398"/>
                              <a:gd name="connsiteX725" fmla="*/ 126921 w 175764"/>
                              <a:gd name="connsiteY725" fmla="*/ 33338 h 181398"/>
                              <a:gd name="connsiteX726" fmla="*/ 126921 w 175764"/>
                              <a:gd name="connsiteY726" fmla="*/ 30480 h 181398"/>
                              <a:gd name="connsiteX727" fmla="*/ 125968 w 175764"/>
                              <a:gd name="connsiteY727" fmla="*/ 30480 h 181398"/>
                              <a:gd name="connsiteX728" fmla="*/ 126921 w 175764"/>
                              <a:gd name="connsiteY728" fmla="*/ 32385 h 181398"/>
                              <a:gd name="connsiteX729" fmla="*/ 126921 w 175764"/>
                              <a:gd name="connsiteY729" fmla="*/ 33338 h 181398"/>
                              <a:gd name="connsiteX730" fmla="*/ 123111 w 175764"/>
                              <a:gd name="connsiteY730" fmla="*/ 31432 h 181398"/>
                              <a:gd name="connsiteX731" fmla="*/ 122158 w 175764"/>
                              <a:gd name="connsiteY731" fmla="*/ 29528 h 181398"/>
                              <a:gd name="connsiteX732" fmla="*/ 122158 w 175764"/>
                              <a:gd name="connsiteY732" fmla="*/ 29528 h 181398"/>
                              <a:gd name="connsiteX733" fmla="*/ 123111 w 175764"/>
                              <a:gd name="connsiteY733" fmla="*/ 31432 h 181398"/>
                              <a:gd name="connsiteX734" fmla="*/ 127873 w 175764"/>
                              <a:gd name="connsiteY734" fmla="*/ 65722 h 181398"/>
                              <a:gd name="connsiteX735" fmla="*/ 133588 w 175764"/>
                              <a:gd name="connsiteY735" fmla="*/ 70485 h 181398"/>
                              <a:gd name="connsiteX736" fmla="*/ 131683 w 175764"/>
                              <a:gd name="connsiteY736" fmla="*/ 71438 h 181398"/>
                              <a:gd name="connsiteX737" fmla="*/ 131683 w 175764"/>
                              <a:gd name="connsiteY737" fmla="*/ 71438 h 181398"/>
                              <a:gd name="connsiteX738" fmla="*/ 132636 w 175764"/>
                              <a:gd name="connsiteY738" fmla="*/ 69532 h 181398"/>
                              <a:gd name="connsiteX739" fmla="*/ 130731 w 175764"/>
                              <a:gd name="connsiteY739" fmla="*/ 64770 h 181398"/>
                              <a:gd name="connsiteX740" fmla="*/ 132636 w 175764"/>
                              <a:gd name="connsiteY740" fmla="*/ 59055 h 181398"/>
                              <a:gd name="connsiteX741" fmla="*/ 131683 w 175764"/>
                              <a:gd name="connsiteY741" fmla="*/ 56197 h 181398"/>
                              <a:gd name="connsiteX742" fmla="*/ 128826 w 175764"/>
                              <a:gd name="connsiteY742" fmla="*/ 54292 h 181398"/>
                              <a:gd name="connsiteX743" fmla="*/ 129778 w 175764"/>
                              <a:gd name="connsiteY743" fmla="*/ 58103 h 181398"/>
                              <a:gd name="connsiteX744" fmla="*/ 129778 w 175764"/>
                              <a:gd name="connsiteY744" fmla="*/ 60007 h 181398"/>
                              <a:gd name="connsiteX745" fmla="*/ 131683 w 175764"/>
                              <a:gd name="connsiteY745" fmla="*/ 63817 h 181398"/>
                              <a:gd name="connsiteX746" fmla="*/ 129778 w 175764"/>
                              <a:gd name="connsiteY746" fmla="*/ 60007 h 181398"/>
                              <a:gd name="connsiteX747" fmla="*/ 124063 w 175764"/>
                              <a:gd name="connsiteY747" fmla="*/ 58103 h 181398"/>
                              <a:gd name="connsiteX748" fmla="*/ 124063 w 175764"/>
                              <a:gd name="connsiteY748" fmla="*/ 58103 h 181398"/>
                              <a:gd name="connsiteX749" fmla="*/ 124063 w 175764"/>
                              <a:gd name="connsiteY749" fmla="*/ 61913 h 181398"/>
                              <a:gd name="connsiteX750" fmla="*/ 127873 w 175764"/>
                              <a:gd name="connsiteY750" fmla="*/ 65722 h 181398"/>
                              <a:gd name="connsiteX751" fmla="*/ 134541 w 175764"/>
                              <a:gd name="connsiteY751" fmla="*/ 155257 h 181398"/>
                              <a:gd name="connsiteX752" fmla="*/ 133588 w 175764"/>
                              <a:gd name="connsiteY752" fmla="*/ 154305 h 181398"/>
                              <a:gd name="connsiteX753" fmla="*/ 127873 w 175764"/>
                              <a:gd name="connsiteY753" fmla="*/ 150495 h 181398"/>
                              <a:gd name="connsiteX754" fmla="*/ 125016 w 175764"/>
                              <a:gd name="connsiteY754" fmla="*/ 148590 h 181398"/>
                              <a:gd name="connsiteX755" fmla="*/ 123111 w 175764"/>
                              <a:gd name="connsiteY755" fmla="*/ 149542 h 181398"/>
                              <a:gd name="connsiteX756" fmla="*/ 124063 w 175764"/>
                              <a:gd name="connsiteY756" fmla="*/ 150495 h 181398"/>
                              <a:gd name="connsiteX757" fmla="*/ 127873 w 175764"/>
                              <a:gd name="connsiteY757" fmla="*/ 150495 h 181398"/>
                              <a:gd name="connsiteX758" fmla="*/ 134541 w 175764"/>
                              <a:gd name="connsiteY758" fmla="*/ 155257 h 181398"/>
                              <a:gd name="connsiteX759" fmla="*/ 134541 w 175764"/>
                              <a:gd name="connsiteY759" fmla="*/ 155257 h 181398"/>
                              <a:gd name="connsiteX760" fmla="*/ 124063 w 175764"/>
                              <a:gd name="connsiteY760" fmla="*/ 104775 h 181398"/>
                              <a:gd name="connsiteX761" fmla="*/ 124063 w 175764"/>
                              <a:gd name="connsiteY761" fmla="*/ 104775 h 181398"/>
                              <a:gd name="connsiteX762" fmla="*/ 124063 w 175764"/>
                              <a:gd name="connsiteY762" fmla="*/ 102870 h 181398"/>
                              <a:gd name="connsiteX763" fmla="*/ 124063 w 175764"/>
                              <a:gd name="connsiteY763" fmla="*/ 104775 h 181398"/>
                              <a:gd name="connsiteX764" fmla="*/ 124063 w 175764"/>
                              <a:gd name="connsiteY764" fmla="*/ 104775 h 181398"/>
                              <a:gd name="connsiteX765" fmla="*/ 124063 w 175764"/>
                              <a:gd name="connsiteY765" fmla="*/ 66675 h 181398"/>
                              <a:gd name="connsiteX766" fmla="*/ 122158 w 175764"/>
                              <a:gd name="connsiteY766" fmla="*/ 68580 h 181398"/>
                              <a:gd name="connsiteX767" fmla="*/ 123111 w 175764"/>
                              <a:gd name="connsiteY767" fmla="*/ 69532 h 181398"/>
                              <a:gd name="connsiteX768" fmla="*/ 124063 w 175764"/>
                              <a:gd name="connsiteY768" fmla="*/ 67628 h 181398"/>
                              <a:gd name="connsiteX769" fmla="*/ 124063 w 175764"/>
                              <a:gd name="connsiteY769" fmla="*/ 66675 h 181398"/>
                              <a:gd name="connsiteX770" fmla="*/ 125968 w 175764"/>
                              <a:gd name="connsiteY770" fmla="*/ 90488 h 181398"/>
                              <a:gd name="connsiteX771" fmla="*/ 123111 w 175764"/>
                              <a:gd name="connsiteY771" fmla="*/ 92392 h 181398"/>
                              <a:gd name="connsiteX772" fmla="*/ 125968 w 175764"/>
                              <a:gd name="connsiteY772" fmla="*/ 90488 h 181398"/>
                              <a:gd name="connsiteX773" fmla="*/ 126921 w 175764"/>
                              <a:gd name="connsiteY773" fmla="*/ 116205 h 181398"/>
                              <a:gd name="connsiteX774" fmla="*/ 125016 w 175764"/>
                              <a:gd name="connsiteY774" fmla="*/ 115253 h 181398"/>
                              <a:gd name="connsiteX775" fmla="*/ 123111 w 175764"/>
                              <a:gd name="connsiteY775" fmla="*/ 118110 h 181398"/>
                              <a:gd name="connsiteX776" fmla="*/ 124063 w 175764"/>
                              <a:gd name="connsiteY776" fmla="*/ 119063 h 181398"/>
                              <a:gd name="connsiteX777" fmla="*/ 126921 w 175764"/>
                              <a:gd name="connsiteY777" fmla="*/ 116205 h 181398"/>
                              <a:gd name="connsiteX778" fmla="*/ 125968 w 175764"/>
                              <a:gd name="connsiteY778" fmla="*/ 58103 h 181398"/>
                              <a:gd name="connsiteX779" fmla="*/ 125968 w 175764"/>
                              <a:gd name="connsiteY779" fmla="*/ 58103 h 181398"/>
                              <a:gd name="connsiteX780" fmla="*/ 124063 w 175764"/>
                              <a:gd name="connsiteY780" fmla="*/ 59055 h 181398"/>
                              <a:gd name="connsiteX781" fmla="*/ 125968 w 175764"/>
                              <a:gd name="connsiteY781" fmla="*/ 58103 h 181398"/>
                              <a:gd name="connsiteX782" fmla="*/ 125968 w 175764"/>
                              <a:gd name="connsiteY782" fmla="*/ 144780 h 181398"/>
                              <a:gd name="connsiteX783" fmla="*/ 125968 w 175764"/>
                              <a:gd name="connsiteY783" fmla="*/ 144780 h 181398"/>
                              <a:gd name="connsiteX784" fmla="*/ 127873 w 175764"/>
                              <a:gd name="connsiteY784" fmla="*/ 144780 h 181398"/>
                              <a:gd name="connsiteX785" fmla="*/ 125968 w 175764"/>
                              <a:gd name="connsiteY785" fmla="*/ 144780 h 181398"/>
                              <a:gd name="connsiteX786" fmla="*/ 125968 w 175764"/>
                              <a:gd name="connsiteY786" fmla="*/ 144780 h 181398"/>
                              <a:gd name="connsiteX787" fmla="*/ 125968 w 175764"/>
                              <a:gd name="connsiteY787" fmla="*/ 75247 h 181398"/>
                              <a:gd name="connsiteX788" fmla="*/ 127873 w 175764"/>
                              <a:gd name="connsiteY788" fmla="*/ 76200 h 181398"/>
                              <a:gd name="connsiteX789" fmla="*/ 129778 w 175764"/>
                              <a:gd name="connsiteY789" fmla="*/ 75247 h 181398"/>
                              <a:gd name="connsiteX790" fmla="*/ 128826 w 175764"/>
                              <a:gd name="connsiteY790" fmla="*/ 74295 h 181398"/>
                              <a:gd name="connsiteX791" fmla="*/ 125968 w 175764"/>
                              <a:gd name="connsiteY791" fmla="*/ 75247 h 181398"/>
                              <a:gd name="connsiteX792" fmla="*/ 127873 w 175764"/>
                              <a:gd name="connsiteY792" fmla="*/ 41910 h 181398"/>
                              <a:gd name="connsiteX793" fmla="*/ 126921 w 175764"/>
                              <a:gd name="connsiteY793" fmla="*/ 42863 h 181398"/>
                              <a:gd name="connsiteX794" fmla="*/ 126921 w 175764"/>
                              <a:gd name="connsiteY794" fmla="*/ 43815 h 181398"/>
                              <a:gd name="connsiteX795" fmla="*/ 127873 w 175764"/>
                              <a:gd name="connsiteY795" fmla="*/ 41910 h 181398"/>
                              <a:gd name="connsiteX796" fmla="*/ 127873 w 175764"/>
                              <a:gd name="connsiteY796" fmla="*/ 41910 h 181398"/>
                              <a:gd name="connsiteX797" fmla="*/ 127873 w 175764"/>
                              <a:gd name="connsiteY797" fmla="*/ 41910 h 181398"/>
                              <a:gd name="connsiteX798" fmla="*/ 131683 w 175764"/>
                              <a:gd name="connsiteY798" fmla="*/ 158115 h 181398"/>
                              <a:gd name="connsiteX799" fmla="*/ 131683 w 175764"/>
                              <a:gd name="connsiteY799" fmla="*/ 157163 h 181398"/>
                              <a:gd name="connsiteX800" fmla="*/ 129778 w 175764"/>
                              <a:gd name="connsiteY800" fmla="*/ 158115 h 181398"/>
                              <a:gd name="connsiteX801" fmla="*/ 127873 w 175764"/>
                              <a:gd name="connsiteY801" fmla="*/ 159067 h 181398"/>
                              <a:gd name="connsiteX802" fmla="*/ 126921 w 175764"/>
                              <a:gd name="connsiteY802" fmla="*/ 162878 h 181398"/>
                              <a:gd name="connsiteX803" fmla="*/ 127873 w 175764"/>
                              <a:gd name="connsiteY803" fmla="*/ 163830 h 181398"/>
                              <a:gd name="connsiteX804" fmla="*/ 130731 w 175764"/>
                              <a:gd name="connsiteY804" fmla="*/ 161925 h 181398"/>
                              <a:gd name="connsiteX805" fmla="*/ 131683 w 175764"/>
                              <a:gd name="connsiteY805" fmla="*/ 158115 h 181398"/>
                              <a:gd name="connsiteX806" fmla="*/ 127873 w 175764"/>
                              <a:gd name="connsiteY806" fmla="*/ 132397 h 181398"/>
                              <a:gd name="connsiteX807" fmla="*/ 127873 w 175764"/>
                              <a:gd name="connsiteY807" fmla="*/ 132397 h 181398"/>
                              <a:gd name="connsiteX808" fmla="*/ 126921 w 175764"/>
                              <a:gd name="connsiteY808" fmla="*/ 129540 h 181398"/>
                              <a:gd name="connsiteX809" fmla="*/ 125968 w 175764"/>
                              <a:gd name="connsiteY809" fmla="*/ 130492 h 181398"/>
                              <a:gd name="connsiteX810" fmla="*/ 127873 w 175764"/>
                              <a:gd name="connsiteY810" fmla="*/ 132397 h 181398"/>
                              <a:gd name="connsiteX811" fmla="*/ 126921 w 175764"/>
                              <a:gd name="connsiteY811" fmla="*/ 53340 h 181398"/>
                              <a:gd name="connsiteX812" fmla="*/ 126921 w 175764"/>
                              <a:gd name="connsiteY812" fmla="*/ 53340 h 181398"/>
                              <a:gd name="connsiteX813" fmla="*/ 126921 w 175764"/>
                              <a:gd name="connsiteY813" fmla="*/ 53340 h 181398"/>
                              <a:gd name="connsiteX814" fmla="*/ 126921 w 175764"/>
                              <a:gd name="connsiteY814" fmla="*/ 53340 h 181398"/>
                              <a:gd name="connsiteX815" fmla="*/ 126921 w 175764"/>
                              <a:gd name="connsiteY815" fmla="*/ 53340 h 181398"/>
                              <a:gd name="connsiteX816" fmla="*/ 126921 w 175764"/>
                              <a:gd name="connsiteY816" fmla="*/ 120967 h 181398"/>
                              <a:gd name="connsiteX817" fmla="*/ 127873 w 175764"/>
                              <a:gd name="connsiteY817" fmla="*/ 121920 h 181398"/>
                              <a:gd name="connsiteX818" fmla="*/ 138351 w 175764"/>
                              <a:gd name="connsiteY818" fmla="*/ 118110 h 181398"/>
                              <a:gd name="connsiteX819" fmla="*/ 140256 w 175764"/>
                              <a:gd name="connsiteY819" fmla="*/ 117157 h 181398"/>
                              <a:gd name="connsiteX820" fmla="*/ 141208 w 175764"/>
                              <a:gd name="connsiteY820" fmla="*/ 118110 h 181398"/>
                              <a:gd name="connsiteX821" fmla="*/ 143113 w 175764"/>
                              <a:gd name="connsiteY821" fmla="*/ 119063 h 181398"/>
                              <a:gd name="connsiteX822" fmla="*/ 144066 w 175764"/>
                              <a:gd name="connsiteY822" fmla="*/ 118110 h 181398"/>
                              <a:gd name="connsiteX823" fmla="*/ 142161 w 175764"/>
                              <a:gd name="connsiteY823" fmla="*/ 117157 h 181398"/>
                              <a:gd name="connsiteX824" fmla="*/ 140256 w 175764"/>
                              <a:gd name="connsiteY824" fmla="*/ 117157 h 181398"/>
                              <a:gd name="connsiteX825" fmla="*/ 138351 w 175764"/>
                              <a:gd name="connsiteY825" fmla="*/ 111442 h 181398"/>
                              <a:gd name="connsiteX826" fmla="*/ 131683 w 175764"/>
                              <a:gd name="connsiteY826" fmla="*/ 117157 h 181398"/>
                              <a:gd name="connsiteX827" fmla="*/ 130731 w 175764"/>
                              <a:gd name="connsiteY827" fmla="*/ 118110 h 181398"/>
                              <a:gd name="connsiteX828" fmla="*/ 127873 w 175764"/>
                              <a:gd name="connsiteY828" fmla="*/ 119063 h 181398"/>
                              <a:gd name="connsiteX829" fmla="*/ 126921 w 175764"/>
                              <a:gd name="connsiteY829" fmla="*/ 120967 h 181398"/>
                              <a:gd name="connsiteX830" fmla="*/ 128826 w 175764"/>
                              <a:gd name="connsiteY830" fmla="*/ 39053 h 181398"/>
                              <a:gd name="connsiteX831" fmla="*/ 128826 w 175764"/>
                              <a:gd name="connsiteY831" fmla="*/ 39053 h 181398"/>
                              <a:gd name="connsiteX832" fmla="*/ 127873 w 175764"/>
                              <a:gd name="connsiteY832" fmla="*/ 40957 h 181398"/>
                              <a:gd name="connsiteX833" fmla="*/ 128826 w 175764"/>
                              <a:gd name="connsiteY833" fmla="*/ 41910 h 181398"/>
                              <a:gd name="connsiteX834" fmla="*/ 129778 w 175764"/>
                              <a:gd name="connsiteY834" fmla="*/ 40957 h 181398"/>
                              <a:gd name="connsiteX835" fmla="*/ 128826 w 175764"/>
                              <a:gd name="connsiteY835" fmla="*/ 39053 h 181398"/>
                              <a:gd name="connsiteX836" fmla="*/ 127873 w 175764"/>
                              <a:gd name="connsiteY836" fmla="*/ 82867 h 181398"/>
                              <a:gd name="connsiteX837" fmla="*/ 129778 w 175764"/>
                              <a:gd name="connsiteY837" fmla="*/ 85725 h 181398"/>
                              <a:gd name="connsiteX838" fmla="*/ 132636 w 175764"/>
                              <a:gd name="connsiteY838" fmla="*/ 84772 h 181398"/>
                              <a:gd name="connsiteX839" fmla="*/ 130731 w 175764"/>
                              <a:gd name="connsiteY839" fmla="*/ 80963 h 181398"/>
                              <a:gd name="connsiteX840" fmla="*/ 127873 w 175764"/>
                              <a:gd name="connsiteY840" fmla="*/ 82867 h 181398"/>
                              <a:gd name="connsiteX841" fmla="*/ 128826 w 175764"/>
                              <a:gd name="connsiteY841" fmla="*/ 102870 h 181398"/>
                              <a:gd name="connsiteX842" fmla="*/ 131683 w 175764"/>
                              <a:gd name="connsiteY842" fmla="*/ 105728 h 181398"/>
                              <a:gd name="connsiteX843" fmla="*/ 130731 w 175764"/>
                              <a:gd name="connsiteY843" fmla="*/ 102870 h 181398"/>
                              <a:gd name="connsiteX844" fmla="*/ 130731 w 175764"/>
                              <a:gd name="connsiteY844" fmla="*/ 100965 h 181398"/>
                              <a:gd name="connsiteX845" fmla="*/ 128826 w 175764"/>
                              <a:gd name="connsiteY845" fmla="*/ 97155 h 181398"/>
                              <a:gd name="connsiteX846" fmla="*/ 128826 w 175764"/>
                              <a:gd name="connsiteY846" fmla="*/ 102870 h 181398"/>
                              <a:gd name="connsiteX847" fmla="*/ 135493 w 175764"/>
                              <a:gd name="connsiteY847" fmla="*/ 110490 h 181398"/>
                              <a:gd name="connsiteX848" fmla="*/ 136446 w 175764"/>
                              <a:gd name="connsiteY848" fmla="*/ 112395 h 181398"/>
                              <a:gd name="connsiteX849" fmla="*/ 138351 w 175764"/>
                              <a:gd name="connsiteY849" fmla="*/ 111442 h 181398"/>
                              <a:gd name="connsiteX850" fmla="*/ 138351 w 175764"/>
                              <a:gd name="connsiteY850" fmla="*/ 111442 h 181398"/>
                              <a:gd name="connsiteX851" fmla="*/ 135493 w 175764"/>
                              <a:gd name="connsiteY851" fmla="*/ 110490 h 181398"/>
                              <a:gd name="connsiteX852" fmla="*/ 137398 w 175764"/>
                              <a:gd name="connsiteY852" fmla="*/ 106680 h 181398"/>
                              <a:gd name="connsiteX853" fmla="*/ 136446 w 175764"/>
                              <a:gd name="connsiteY853" fmla="*/ 104775 h 181398"/>
                              <a:gd name="connsiteX854" fmla="*/ 135493 w 175764"/>
                              <a:gd name="connsiteY854" fmla="*/ 104775 h 181398"/>
                              <a:gd name="connsiteX855" fmla="*/ 129778 w 175764"/>
                              <a:gd name="connsiteY855" fmla="*/ 107632 h 181398"/>
                              <a:gd name="connsiteX856" fmla="*/ 127873 w 175764"/>
                              <a:gd name="connsiteY856" fmla="*/ 108585 h 181398"/>
                              <a:gd name="connsiteX857" fmla="*/ 128826 w 175764"/>
                              <a:gd name="connsiteY857" fmla="*/ 109538 h 181398"/>
                              <a:gd name="connsiteX858" fmla="*/ 135493 w 175764"/>
                              <a:gd name="connsiteY858" fmla="*/ 110490 h 181398"/>
                              <a:gd name="connsiteX859" fmla="*/ 127873 w 175764"/>
                              <a:gd name="connsiteY859" fmla="*/ 49530 h 181398"/>
                              <a:gd name="connsiteX860" fmla="*/ 130731 w 175764"/>
                              <a:gd name="connsiteY860" fmla="*/ 47625 h 181398"/>
                              <a:gd name="connsiteX861" fmla="*/ 127873 w 175764"/>
                              <a:gd name="connsiteY861" fmla="*/ 49530 h 181398"/>
                              <a:gd name="connsiteX862" fmla="*/ 128826 w 175764"/>
                              <a:gd name="connsiteY862" fmla="*/ 140970 h 181398"/>
                              <a:gd name="connsiteX863" fmla="*/ 128826 w 175764"/>
                              <a:gd name="connsiteY863" fmla="*/ 140970 h 181398"/>
                              <a:gd name="connsiteX864" fmla="*/ 128826 w 175764"/>
                              <a:gd name="connsiteY864" fmla="*/ 139065 h 181398"/>
                              <a:gd name="connsiteX865" fmla="*/ 128826 w 175764"/>
                              <a:gd name="connsiteY865" fmla="*/ 140970 h 181398"/>
                              <a:gd name="connsiteX866" fmla="*/ 128826 w 175764"/>
                              <a:gd name="connsiteY866" fmla="*/ 135255 h 181398"/>
                              <a:gd name="connsiteX867" fmla="*/ 128826 w 175764"/>
                              <a:gd name="connsiteY867" fmla="*/ 135255 h 181398"/>
                              <a:gd name="connsiteX868" fmla="*/ 128826 w 175764"/>
                              <a:gd name="connsiteY868" fmla="*/ 138113 h 181398"/>
                              <a:gd name="connsiteX869" fmla="*/ 128826 w 175764"/>
                              <a:gd name="connsiteY869" fmla="*/ 135255 h 181398"/>
                              <a:gd name="connsiteX870" fmla="*/ 130731 w 175764"/>
                              <a:gd name="connsiteY870" fmla="*/ 165735 h 181398"/>
                              <a:gd name="connsiteX871" fmla="*/ 130731 w 175764"/>
                              <a:gd name="connsiteY871" fmla="*/ 165735 h 181398"/>
                              <a:gd name="connsiteX872" fmla="*/ 129778 w 175764"/>
                              <a:gd name="connsiteY872" fmla="*/ 165735 h 181398"/>
                              <a:gd name="connsiteX873" fmla="*/ 130731 w 175764"/>
                              <a:gd name="connsiteY873" fmla="*/ 165735 h 181398"/>
                              <a:gd name="connsiteX874" fmla="*/ 130731 w 175764"/>
                              <a:gd name="connsiteY874" fmla="*/ 165735 h 181398"/>
                              <a:gd name="connsiteX875" fmla="*/ 132636 w 175764"/>
                              <a:gd name="connsiteY875" fmla="*/ 125730 h 181398"/>
                              <a:gd name="connsiteX876" fmla="*/ 132636 w 175764"/>
                              <a:gd name="connsiteY876" fmla="*/ 125730 h 181398"/>
                              <a:gd name="connsiteX877" fmla="*/ 132636 w 175764"/>
                              <a:gd name="connsiteY877" fmla="*/ 126682 h 181398"/>
                              <a:gd name="connsiteX878" fmla="*/ 132636 w 175764"/>
                              <a:gd name="connsiteY878" fmla="*/ 127635 h 181398"/>
                              <a:gd name="connsiteX879" fmla="*/ 133588 w 175764"/>
                              <a:gd name="connsiteY879" fmla="*/ 126682 h 181398"/>
                              <a:gd name="connsiteX880" fmla="*/ 133588 w 175764"/>
                              <a:gd name="connsiteY880" fmla="*/ 124778 h 181398"/>
                              <a:gd name="connsiteX881" fmla="*/ 134541 w 175764"/>
                              <a:gd name="connsiteY881" fmla="*/ 122872 h 181398"/>
                              <a:gd name="connsiteX882" fmla="*/ 133588 w 175764"/>
                              <a:gd name="connsiteY882" fmla="*/ 122872 h 181398"/>
                              <a:gd name="connsiteX883" fmla="*/ 133588 w 175764"/>
                              <a:gd name="connsiteY883" fmla="*/ 124778 h 181398"/>
                              <a:gd name="connsiteX884" fmla="*/ 132636 w 175764"/>
                              <a:gd name="connsiteY884" fmla="*/ 124778 h 181398"/>
                              <a:gd name="connsiteX885" fmla="*/ 129778 w 175764"/>
                              <a:gd name="connsiteY885" fmla="*/ 123825 h 181398"/>
                              <a:gd name="connsiteX886" fmla="*/ 129778 w 175764"/>
                              <a:gd name="connsiteY886" fmla="*/ 124778 h 181398"/>
                              <a:gd name="connsiteX887" fmla="*/ 132636 w 175764"/>
                              <a:gd name="connsiteY887" fmla="*/ 125730 h 181398"/>
                              <a:gd name="connsiteX888" fmla="*/ 130731 w 175764"/>
                              <a:gd name="connsiteY888" fmla="*/ 28575 h 181398"/>
                              <a:gd name="connsiteX889" fmla="*/ 132636 w 175764"/>
                              <a:gd name="connsiteY889" fmla="*/ 27622 h 181398"/>
                              <a:gd name="connsiteX890" fmla="*/ 131683 w 175764"/>
                              <a:gd name="connsiteY890" fmla="*/ 26670 h 181398"/>
                              <a:gd name="connsiteX891" fmla="*/ 129778 w 175764"/>
                              <a:gd name="connsiteY891" fmla="*/ 27622 h 181398"/>
                              <a:gd name="connsiteX892" fmla="*/ 130731 w 175764"/>
                              <a:gd name="connsiteY892" fmla="*/ 28575 h 181398"/>
                              <a:gd name="connsiteX893" fmla="*/ 138351 w 175764"/>
                              <a:gd name="connsiteY893" fmla="*/ 148590 h 181398"/>
                              <a:gd name="connsiteX894" fmla="*/ 139303 w 175764"/>
                              <a:gd name="connsiteY894" fmla="*/ 147638 h 181398"/>
                              <a:gd name="connsiteX895" fmla="*/ 140256 w 175764"/>
                              <a:gd name="connsiteY895" fmla="*/ 148590 h 181398"/>
                              <a:gd name="connsiteX896" fmla="*/ 141208 w 175764"/>
                              <a:gd name="connsiteY896" fmla="*/ 147638 h 181398"/>
                              <a:gd name="connsiteX897" fmla="*/ 139303 w 175764"/>
                              <a:gd name="connsiteY897" fmla="*/ 147638 h 181398"/>
                              <a:gd name="connsiteX898" fmla="*/ 136446 w 175764"/>
                              <a:gd name="connsiteY898" fmla="*/ 144780 h 181398"/>
                              <a:gd name="connsiteX899" fmla="*/ 133588 w 175764"/>
                              <a:gd name="connsiteY899" fmla="*/ 141922 h 181398"/>
                              <a:gd name="connsiteX900" fmla="*/ 130731 w 175764"/>
                              <a:gd name="connsiteY900" fmla="*/ 144780 h 181398"/>
                              <a:gd name="connsiteX901" fmla="*/ 130731 w 175764"/>
                              <a:gd name="connsiteY901" fmla="*/ 146685 h 181398"/>
                              <a:gd name="connsiteX902" fmla="*/ 132636 w 175764"/>
                              <a:gd name="connsiteY902" fmla="*/ 147638 h 181398"/>
                              <a:gd name="connsiteX903" fmla="*/ 137398 w 175764"/>
                              <a:gd name="connsiteY903" fmla="*/ 148590 h 181398"/>
                              <a:gd name="connsiteX904" fmla="*/ 138351 w 175764"/>
                              <a:gd name="connsiteY904" fmla="*/ 148590 h 181398"/>
                              <a:gd name="connsiteX905" fmla="*/ 131683 w 175764"/>
                              <a:gd name="connsiteY905" fmla="*/ 111442 h 181398"/>
                              <a:gd name="connsiteX906" fmla="*/ 130731 w 175764"/>
                              <a:gd name="connsiteY906" fmla="*/ 112395 h 181398"/>
                              <a:gd name="connsiteX907" fmla="*/ 131683 w 175764"/>
                              <a:gd name="connsiteY907" fmla="*/ 113347 h 181398"/>
                              <a:gd name="connsiteX908" fmla="*/ 132636 w 175764"/>
                              <a:gd name="connsiteY908" fmla="*/ 112395 h 181398"/>
                              <a:gd name="connsiteX909" fmla="*/ 131683 w 175764"/>
                              <a:gd name="connsiteY909" fmla="*/ 111442 h 181398"/>
                              <a:gd name="connsiteX910" fmla="*/ 130731 w 175764"/>
                              <a:gd name="connsiteY910" fmla="*/ 90488 h 181398"/>
                              <a:gd name="connsiteX911" fmla="*/ 132636 w 175764"/>
                              <a:gd name="connsiteY911" fmla="*/ 89535 h 181398"/>
                              <a:gd name="connsiteX912" fmla="*/ 137398 w 175764"/>
                              <a:gd name="connsiteY912" fmla="*/ 91440 h 181398"/>
                              <a:gd name="connsiteX913" fmla="*/ 134541 w 175764"/>
                              <a:gd name="connsiteY913" fmla="*/ 93345 h 181398"/>
                              <a:gd name="connsiteX914" fmla="*/ 133588 w 175764"/>
                              <a:gd name="connsiteY914" fmla="*/ 96203 h 181398"/>
                              <a:gd name="connsiteX915" fmla="*/ 136446 w 175764"/>
                              <a:gd name="connsiteY915" fmla="*/ 94297 h 181398"/>
                              <a:gd name="connsiteX916" fmla="*/ 138351 w 175764"/>
                              <a:gd name="connsiteY916" fmla="*/ 91440 h 181398"/>
                              <a:gd name="connsiteX917" fmla="*/ 142161 w 175764"/>
                              <a:gd name="connsiteY917" fmla="*/ 90488 h 181398"/>
                              <a:gd name="connsiteX918" fmla="*/ 144066 w 175764"/>
                              <a:gd name="connsiteY918" fmla="*/ 88582 h 181398"/>
                              <a:gd name="connsiteX919" fmla="*/ 140256 w 175764"/>
                              <a:gd name="connsiteY919" fmla="*/ 87630 h 181398"/>
                              <a:gd name="connsiteX920" fmla="*/ 136446 w 175764"/>
                              <a:gd name="connsiteY920" fmla="*/ 87630 h 181398"/>
                              <a:gd name="connsiteX921" fmla="*/ 133588 w 175764"/>
                              <a:gd name="connsiteY921" fmla="*/ 88582 h 181398"/>
                              <a:gd name="connsiteX922" fmla="*/ 130731 w 175764"/>
                              <a:gd name="connsiteY922" fmla="*/ 90488 h 181398"/>
                              <a:gd name="connsiteX923" fmla="*/ 130731 w 175764"/>
                              <a:gd name="connsiteY923" fmla="*/ 90488 h 181398"/>
                              <a:gd name="connsiteX924" fmla="*/ 132636 w 175764"/>
                              <a:gd name="connsiteY924" fmla="*/ 33338 h 181398"/>
                              <a:gd name="connsiteX925" fmla="*/ 131683 w 175764"/>
                              <a:gd name="connsiteY925" fmla="*/ 32385 h 181398"/>
                              <a:gd name="connsiteX926" fmla="*/ 131683 w 175764"/>
                              <a:gd name="connsiteY926" fmla="*/ 34290 h 181398"/>
                              <a:gd name="connsiteX927" fmla="*/ 132636 w 175764"/>
                              <a:gd name="connsiteY927" fmla="*/ 33338 h 181398"/>
                              <a:gd name="connsiteX928" fmla="*/ 132636 w 175764"/>
                              <a:gd name="connsiteY928" fmla="*/ 33338 h 181398"/>
                              <a:gd name="connsiteX929" fmla="*/ 131683 w 175764"/>
                              <a:gd name="connsiteY929" fmla="*/ 16192 h 181398"/>
                              <a:gd name="connsiteX930" fmla="*/ 131683 w 175764"/>
                              <a:gd name="connsiteY930" fmla="*/ 16192 h 181398"/>
                              <a:gd name="connsiteX931" fmla="*/ 132636 w 175764"/>
                              <a:gd name="connsiteY931" fmla="*/ 16192 h 181398"/>
                              <a:gd name="connsiteX932" fmla="*/ 131683 w 175764"/>
                              <a:gd name="connsiteY932" fmla="*/ 16192 h 181398"/>
                              <a:gd name="connsiteX933" fmla="*/ 131683 w 175764"/>
                              <a:gd name="connsiteY933" fmla="*/ 16192 h 181398"/>
                              <a:gd name="connsiteX934" fmla="*/ 139303 w 175764"/>
                              <a:gd name="connsiteY934" fmla="*/ 131445 h 181398"/>
                              <a:gd name="connsiteX935" fmla="*/ 137398 w 175764"/>
                              <a:gd name="connsiteY935" fmla="*/ 129540 h 181398"/>
                              <a:gd name="connsiteX936" fmla="*/ 132636 w 175764"/>
                              <a:gd name="connsiteY936" fmla="*/ 132397 h 181398"/>
                              <a:gd name="connsiteX937" fmla="*/ 135493 w 175764"/>
                              <a:gd name="connsiteY937" fmla="*/ 135255 h 181398"/>
                              <a:gd name="connsiteX938" fmla="*/ 139303 w 175764"/>
                              <a:gd name="connsiteY938" fmla="*/ 131445 h 181398"/>
                              <a:gd name="connsiteX939" fmla="*/ 132636 w 175764"/>
                              <a:gd name="connsiteY939" fmla="*/ 21907 h 181398"/>
                              <a:gd name="connsiteX940" fmla="*/ 132636 w 175764"/>
                              <a:gd name="connsiteY940" fmla="*/ 21907 h 181398"/>
                              <a:gd name="connsiteX941" fmla="*/ 133588 w 175764"/>
                              <a:gd name="connsiteY941" fmla="*/ 23813 h 181398"/>
                              <a:gd name="connsiteX942" fmla="*/ 134541 w 175764"/>
                              <a:gd name="connsiteY942" fmla="*/ 22860 h 181398"/>
                              <a:gd name="connsiteX943" fmla="*/ 132636 w 175764"/>
                              <a:gd name="connsiteY943" fmla="*/ 21907 h 181398"/>
                              <a:gd name="connsiteX944" fmla="*/ 137398 w 175764"/>
                              <a:gd name="connsiteY944" fmla="*/ 157163 h 181398"/>
                              <a:gd name="connsiteX945" fmla="*/ 137398 w 175764"/>
                              <a:gd name="connsiteY945" fmla="*/ 157163 h 181398"/>
                              <a:gd name="connsiteX946" fmla="*/ 133588 w 175764"/>
                              <a:gd name="connsiteY946" fmla="*/ 160020 h 181398"/>
                              <a:gd name="connsiteX947" fmla="*/ 133588 w 175764"/>
                              <a:gd name="connsiteY947" fmla="*/ 160020 h 181398"/>
                              <a:gd name="connsiteX948" fmla="*/ 137398 w 175764"/>
                              <a:gd name="connsiteY948" fmla="*/ 157163 h 181398"/>
                              <a:gd name="connsiteX949" fmla="*/ 134541 w 175764"/>
                              <a:gd name="connsiteY949" fmla="*/ 32385 h 181398"/>
                              <a:gd name="connsiteX950" fmla="*/ 133588 w 175764"/>
                              <a:gd name="connsiteY950" fmla="*/ 34290 h 181398"/>
                              <a:gd name="connsiteX951" fmla="*/ 137398 w 175764"/>
                              <a:gd name="connsiteY951" fmla="*/ 36195 h 181398"/>
                              <a:gd name="connsiteX952" fmla="*/ 139303 w 175764"/>
                              <a:gd name="connsiteY952" fmla="*/ 36195 h 181398"/>
                              <a:gd name="connsiteX953" fmla="*/ 138351 w 175764"/>
                              <a:gd name="connsiteY953" fmla="*/ 35242 h 181398"/>
                              <a:gd name="connsiteX954" fmla="*/ 138351 w 175764"/>
                              <a:gd name="connsiteY954" fmla="*/ 28575 h 181398"/>
                              <a:gd name="connsiteX955" fmla="*/ 138351 w 175764"/>
                              <a:gd name="connsiteY955" fmla="*/ 27622 h 181398"/>
                              <a:gd name="connsiteX956" fmla="*/ 134541 w 175764"/>
                              <a:gd name="connsiteY956" fmla="*/ 32385 h 181398"/>
                              <a:gd name="connsiteX957" fmla="*/ 135493 w 175764"/>
                              <a:gd name="connsiteY957" fmla="*/ 138113 h 181398"/>
                              <a:gd name="connsiteX958" fmla="*/ 135493 w 175764"/>
                              <a:gd name="connsiteY958" fmla="*/ 138113 h 181398"/>
                              <a:gd name="connsiteX959" fmla="*/ 135493 w 175764"/>
                              <a:gd name="connsiteY959" fmla="*/ 140017 h 181398"/>
                              <a:gd name="connsiteX960" fmla="*/ 135493 w 175764"/>
                              <a:gd name="connsiteY960" fmla="*/ 138113 h 181398"/>
                              <a:gd name="connsiteX961" fmla="*/ 135493 w 175764"/>
                              <a:gd name="connsiteY961" fmla="*/ 138113 h 181398"/>
                              <a:gd name="connsiteX962" fmla="*/ 135493 w 175764"/>
                              <a:gd name="connsiteY962" fmla="*/ 80010 h 181398"/>
                              <a:gd name="connsiteX963" fmla="*/ 141208 w 175764"/>
                              <a:gd name="connsiteY963" fmla="*/ 85725 h 181398"/>
                              <a:gd name="connsiteX964" fmla="*/ 143113 w 175764"/>
                              <a:gd name="connsiteY964" fmla="*/ 83820 h 181398"/>
                              <a:gd name="connsiteX965" fmla="*/ 139303 w 175764"/>
                              <a:gd name="connsiteY965" fmla="*/ 78105 h 181398"/>
                              <a:gd name="connsiteX966" fmla="*/ 136446 w 175764"/>
                              <a:gd name="connsiteY966" fmla="*/ 78105 h 181398"/>
                              <a:gd name="connsiteX967" fmla="*/ 135493 w 175764"/>
                              <a:gd name="connsiteY967" fmla="*/ 80010 h 181398"/>
                              <a:gd name="connsiteX968" fmla="*/ 136446 w 175764"/>
                              <a:gd name="connsiteY968" fmla="*/ 73342 h 181398"/>
                              <a:gd name="connsiteX969" fmla="*/ 134541 w 175764"/>
                              <a:gd name="connsiteY969" fmla="*/ 74295 h 181398"/>
                              <a:gd name="connsiteX970" fmla="*/ 136446 w 175764"/>
                              <a:gd name="connsiteY970" fmla="*/ 73342 h 181398"/>
                              <a:gd name="connsiteX971" fmla="*/ 140256 w 175764"/>
                              <a:gd name="connsiteY971" fmla="*/ 72390 h 181398"/>
                              <a:gd name="connsiteX972" fmla="*/ 140256 w 175764"/>
                              <a:gd name="connsiteY972" fmla="*/ 70485 h 181398"/>
                              <a:gd name="connsiteX973" fmla="*/ 138351 w 175764"/>
                              <a:gd name="connsiteY973" fmla="*/ 69532 h 181398"/>
                              <a:gd name="connsiteX974" fmla="*/ 137398 w 175764"/>
                              <a:gd name="connsiteY974" fmla="*/ 71438 h 181398"/>
                              <a:gd name="connsiteX975" fmla="*/ 136446 w 175764"/>
                              <a:gd name="connsiteY975" fmla="*/ 73342 h 181398"/>
                              <a:gd name="connsiteX976" fmla="*/ 136446 w 175764"/>
                              <a:gd name="connsiteY976" fmla="*/ 102870 h 181398"/>
                              <a:gd name="connsiteX977" fmla="*/ 136446 w 175764"/>
                              <a:gd name="connsiteY977" fmla="*/ 102870 h 181398"/>
                              <a:gd name="connsiteX978" fmla="*/ 136446 w 175764"/>
                              <a:gd name="connsiteY978" fmla="*/ 100965 h 181398"/>
                              <a:gd name="connsiteX979" fmla="*/ 136446 w 175764"/>
                              <a:gd name="connsiteY979" fmla="*/ 102870 h 181398"/>
                              <a:gd name="connsiteX980" fmla="*/ 136446 w 175764"/>
                              <a:gd name="connsiteY980" fmla="*/ 102870 h 181398"/>
                              <a:gd name="connsiteX981" fmla="*/ 140256 w 175764"/>
                              <a:gd name="connsiteY981" fmla="*/ 123825 h 181398"/>
                              <a:gd name="connsiteX982" fmla="*/ 139303 w 175764"/>
                              <a:gd name="connsiteY982" fmla="*/ 122872 h 181398"/>
                              <a:gd name="connsiteX983" fmla="*/ 137398 w 175764"/>
                              <a:gd name="connsiteY983" fmla="*/ 123825 h 181398"/>
                              <a:gd name="connsiteX984" fmla="*/ 138351 w 175764"/>
                              <a:gd name="connsiteY984" fmla="*/ 124778 h 181398"/>
                              <a:gd name="connsiteX985" fmla="*/ 140256 w 175764"/>
                              <a:gd name="connsiteY985" fmla="*/ 123825 h 181398"/>
                              <a:gd name="connsiteX986" fmla="*/ 143113 w 175764"/>
                              <a:gd name="connsiteY986" fmla="*/ 156210 h 181398"/>
                              <a:gd name="connsiteX987" fmla="*/ 140256 w 175764"/>
                              <a:gd name="connsiteY987" fmla="*/ 157163 h 181398"/>
                              <a:gd name="connsiteX988" fmla="*/ 139303 w 175764"/>
                              <a:gd name="connsiteY988" fmla="*/ 153353 h 181398"/>
                              <a:gd name="connsiteX989" fmla="*/ 140256 w 175764"/>
                              <a:gd name="connsiteY989" fmla="*/ 152400 h 181398"/>
                              <a:gd name="connsiteX990" fmla="*/ 141208 w 175764"/>
                              <a:gd name="connsiteY990" fmla="*/ 151447 h 181398"/>
                              <a:gd name="connsiteX991" fmla="*/ 141208 w 175764"/>
                              <a:gd name="connsiteY991" fmla="*/ 151447 h 181398"/>
                              <a:gd name="connsiteX992" fmla="*/ 140256 w 175764"/>
                              <a:gd name="connsiteY992" fmla="*/ 152400 h 181398"/>
                              <a:gd name="connsiteX993" fmla="*/ 139303 w 175764"/>
                              <a:gd name="connsiteY993" fmla="*/ 153353 h 181398"/>
                              <a:gd name="connsiteX994" fmla="*/ 137398 w 175764"/>
                              <a:gd name="connsiteY994" fmla="*/ 157163 h 181398"/>
                              <a:gd name="connsiteX995" fmla="*/ 140256 w 175764"/>
                              <a:gd name="connsiteY995" fmla="*/ 157163 h 181398"/>
                              <a:gd name="connsiteX996" fmla="*/ 142161 w 175764"/>
                              <a:gd name="connsiteY996" fmla="*/ 158115 h 181398"/>
                              <a:gd name="connsiteX997" fmla="*/ 143113 w 175764"/>
                              <a:gd name="connsiteY997" fmla="*/ 156210 h 181398"/>
                              <a:gd name="connsiteX998" fmla="*/ 138351 w 175764"/>
                              <a:gd name="connsiteY998" fmla="*/ 98107 h 181398"/>
                              <a:gd name="connsiteX999" fmla="*/ 138351 w 175764"/>
                              <a:gd name="connsiteY999" fmla="*/ 98107 h 181398"/>
                              <a:gd name="connsiteX1000" fmla="*/ 138351 w 175764"/>
                              <a:gd name="connsiteY1000" fmla="*/ 98107 h 181398"/>
                              <a:gd name="connsiteX1001" fmla="*/ 138351 w 175764"/>
                              <a:gd name="connsiteY1001" fmla="*/ 98107 h 181398"/>
                              <a:gd name="connsiteX1002" fmla="*/ 138351 w 175764"/>
                              <a:gd name="connsiteY1002" fmla="*/ 98107 h 181398"/>
                              <a:gd name="connsiteX1003" fmla="*/ 138351 w 175764"/>
                              <a:gd name="connsiteY1003" fmla="*/ 62865 h 181398"/>
                              <a:gd name="connsiteX1004" fmla="*/ 138351 w 175764"/>
                              <a:gd name="connsiteY1004" fmla="*/ 62865 h 181398"/>
                              <a:gd name="connsiteX1005" fmla="*/ 138351 w 175764"/>
                              <a:gd name="connsiteY1005" fmla="*/ 62865 h 181398"/>
                              <a:gd name="connsiteX1006" fmla="*/ 138351 w 175764"/>
                              <a:gd name="connsiteY1006" fmla="*/ 62865 h 181398"/>
                              <a:gd name="connsiteX1007" fmla="*/ 138351 w 175764"/>
                              <a:gd name="connsiteY1007" fmla="*/ 62865 h 181398"/>
                              <a:gd name="connsiteX1008" fmla="*/ 138351 w 175764"/>
                              <a:gd name="connsiteY1008" fmla="*/ 169545 h 181398"/>
                              <a:gd name="connsiteX1009" fmla="*/ 138351 w 175764"/>
                              <a:gd name="connsiteY1009" fmla="*/ 169545 h 181398"/>
                              <a:gd name="connsiteX1010" fmla="*/ 138351 w 175764"/>
                              <a:gd name="connsiteY1010" fmla="*/ 171450 h 181398"/>
                              <a:gd name="connsiteX1011" fmla="*/ 139303 w 175764"/>
                              <a:gd name="connsiteY1011" fmla="*/ 170497 h 181398"/>
                              <a:gd name="connsiteX1012" fmla="*/ 138351 w 175764"/>
                              <a:gd name="connsiteY1012" fmla="*/ 169545 h 181398"/>
                              <a:gd name="connsiteX1013" fmla="*/ 139303 w 175764"/>
                              <a:gd name="connsiteY1013" fmla="*/ 127635 h 181398"/>
                              <a:gd name="connsiteX1014" fmla="*/ 139303 w 175764"/>
                              <a:gd name="connsiteY1014" fmla="*/ 127635 h 181398"/>
                              <a:gd name="connsiteX1015" fmla="*/ 139303 w 175764"/>
                              <a:gd name="connsiteY1015" fmla="*/ 127635 h 181398"/>
                              <a:gd name="connsiteX1016" fmla="*/ 139303 w 175764"/>
                              <a:gd name="connsiteY1016" fmla="*/ 127635 h 181398"/>
                              <a:gd name="connsiteX1017" fmla="*/ 139303 w 175764"/>
                              <a:gd name="connsiteY1017" fmla="*/ 127635 h 181398"/>
                              <a:gd name="connsiteX1018" fmla="*/ 143113 w 175764"/>
                              <a:gd name="connsiteY1018" fmla="*/ 144780 h 181398"/>
                              <a:gd name="connsiteX1019" fmla="*/ 144066 w 175764"/>
                              <a:gd name="connsiteY1019" fmla="*/ 143828 h 181398"/>
                              <a:gd name="connsiteX1020" fmla="*/ 145018 w 175764"/>
                              <a:gd name="connsiteY1020" fmla="*/ 141922 h 181398"/>
                              <a:gd name="connsiteX1021" fmla="*/ 142161 w 175764"/>
                              <a:gd name="connsiteY1021" fmla="*/ 141922 h 181398"/>
                              <a:gd name="connsiteX1022" fmla="*/ 140256 w 175764"/>
                              <a:gd name="connsiteY1022" fmla="*/ 139065 h 181398"/>
                              <a:gd name="connsiteX1023" fmla="*/ 139303 w 175764"/>
                              <a:gd name="connsiteY1023" fmla="*/ 138113 h 181398"/>
                              <a:gd name="connsiteX1024" fmla="*/ 138351 w 175764"/>
                              <a:gd name="connsiteY1024" fmla="*/ 139065 h 181398"/>
                              <a:gd name="connsiteX1025" fmla="*/ 137398 w 175764"/>
                              <a:gd name="connsiteY1025" fmla="*/ 141922 h 181398"/>
                              <a:gd name="connsiteX1026" fmla="*/ 141208 w 175764"/>
                              <a:gd name="connsiteY1026" fmla="*/ 142875 h 181398"/>
                              <a:gd name="connsiteX1027" fmla="*/ 140256 w 175764"/>
                              <a:gd name="connsiteY1027" fmla="*/ 143828 h 181398"/>
                              <a:gd name="connsiteX1028" fmla="*/ 139303 w 175764"/>
                              <a:gd name="connsiteY1028" fmla="*/ 145732 h 181398"/>
                              <a:gd name="connsiteX1029" fmla="*/ 143113 w 175764"/>
                              <a:gd name="connsiteY1029" fmla="*/ 144780 h 181398"/>
                              <a:gd name="connsiteX1030" fmla="*/ 139303 w 175764"/>
                              <a:gd name="connsiteY1030" fmla="*/ 103822 h 181398"/>
                              <a:gd name="connsiteX1031" fmla="*/ 140256 w 175764"/>
                              <a:gd name="connsiteY1031" fmla="*/ 101917 h 181398"/>
                              <a:gd name="connsiteX1032" fmla="*/ 139303 w 175764"/>
                              <a:gd name="connsiteY1032" fmla="*/ 101917 h 181398"/>
                              <a:gd name="connsiteX1033" fmla="*/ 139303 w 175764"/>
                              <a:gd name="connsiteY1033" fmla="*/ 103822 h 181398"/>
                              <a:gd name="connsiteX1034" fmla="*/ 139303 w 175764"/>
                              <a:gd name="connsiteY1034" fmla="*/ 105728 h 181398"/>
                              <a:gd name="connsiteX1035" fmla="*/ 140256 w 175764"/>
                              <a:gd name="connsiteY1035" fmla="*/ 105728 h 181398"/>
                              <a:gd name="connsiteX1036" fmla="*/ 139303 w 175764"/>
                              <a:gd name="connsiteY1036" fmla="*/ 103822 h 181398"/>
                              <a:gd name="connsiteX1037" fmla="*/ 139303 w 175764"/>
                              <a:gd name="connsiteY1037" fmla="*/ 26670 h 181398"/>
                              <a:gd name="connsiteX1038" fmla="*/ 139303 w 175764"/>
                              <a:gd name="connsiteY1038" fmla="*/ 26670 h 181398"/>
                              <a:gd name="connsiteX1039" fmla="*/ 139303 w 175764"/>
                              <a:gd name="connsiteY1039" fmla="*/ 25717 h 181398"/>
                              <a:gd name="connsiteX1040" fmla="*/ 139303 w 175764"/>
                              <a:gd name="connsiteY1040" fmla="*/ 26670 h 181398"/>
                              <a:gd name="connsiteX1041" fmla="*/ 140256 w 175764"/>
                              <a:gd name="connsiteY1041" fmla="*/ 134303 h 181398"/>
                              <a:gd name="connsiteX1042" fmla="*/ 141208 w 175764"/>
                              <a:gd name="connsiteY1042" fmla="*/ 135255 h 181398"/>
                              <a:gd name="connsiteX1043" fmla="*/ 142161 w 175764"/>
                              <a:gd name="connsiteY1043" fmla="*/ 134303 h 181398"/>
                              <a:gd name="connsiteX1044" fmla="*/ 141208 w 175764"/>
                              <a:gd name="connsiteY1044" fmla="*/ 133350 h 181398"/>
                              <a:gd name="connsiteX1045" fmla="*/ 140256 w 175764"/>
                              <a:gd name="connsiteY1045" fmla="*/ 134303 h 181398"/>
                              <a:gd name="connsiteX1046" fmla="*/ 151686 w 175764"/>
                              <a:gd name="connsiteY1046" fmla="*/ 82867 h 181398"/>
                              <a:gd name="connsiteX1047" fmla="*/ 150733 w 175764"/>
                              <a:gd name="connsiteY1047" fmla="*/ 80010 h 181398"/>
                              <a:gd name="connsiteX1048" fmla="*/ 147876 w 175764"/>
                              <a:gd name="connsiteY1048" fmla="*/ 80963 h 181398"/>
                              <a:gd name="connsiteX1049" fmla="*/ 143113 w 175764"/>
                              <a:gd name="connsiteY1049" fmla="*/ 77153 h 181398"/>
                              <a:gd name="connsiteX1050" fmla="*/ 143113 w 175764"/>
                              <a:gd name="connsiteY1050" fmla="*/ 76200 h 181398"/>
                              <a:gd name="connsiteX1051" fmla="*/ 141208 w 175764"/>
                              <a:gd name="connsiteY1051" fmla="*/ 74295 h 181398"/>
                              <a:gd name="connsiteX1052" fmla="*/ 140256 w 175764"/>
                              <a:gd name="connsiteY1052" fmla="*/ 75247 h 181398"/>
                              <a:gd name="connsiteX1053" fmla="*/ 142161 w 175764"/>
                              <a:gd name="connsiteY1053" fmla="*/ 77153 h 181398"/>
                              <a:gd name="connsiteX1054" fmla="*/ 143113 w 175764"/>
                              <a:gd name="connsiteY1054" fmla="*/ 77153 h 181398"/>
                              <a:gd name="connsiteX1055" fmla="*/ 145971 w 175764"/>
                              <a:gd name="connsiteY1055" fmla="*/ 80963 h 181398"/>
                              <a:gd name="connsiteX1056" fmla="*/ 147876 w 175764"/>
                              <a:gd name="connsiteY1056" fmla="*/ 80963 h 181398"/>
                              <a:gd name="connsiteX1057" fmla="*/ 151686 w 175764"/>
                              <a:gd name="connsiteY1057" fmla="*/ 82867 h 181398"/>
                              <a:gd name="connsiteX1058" fmla="*/ 145018 w 175764"/>
                              <a:gd name="connsiteY1058" fmla="*/ 98107 h 181398"/>
                              <a:gd name="connsiteX1059" fmla="*/ 143113 w 175764"/>
                              <a:gd name="connsiteY1059" fmla="*/ 97155 h 181398"/>
                              <a:gd name="connsiteX1060" fmla="*/ 142161 w 175764"/>
                              <a:gd name="connsiteY1060" fmla="*/ 98107 h 181398"/>
                              <a:gd name="connsiteX1061" fmla="*/ 145018 w 175764"/>
                              <a:gd name="connsiteY1061" fmla="*/ 98107 h 181398"/>
                              <a:gd name="connsiteX1062" fmla="*/ 145018 w 175764"/>
                              <a:gd name="connsiteY1062" fmla="*/ 98107 h 181398"/>
                              <a:gd name="connsiteX1063" fmla="*/ 145971 w 175764"/>
                              <a:gd name="connsiteY1063" fmla="*/ 110490 h 181398"/>
                              <a:gd name="connsiteX1064" fmla="*/ 145971 w 175764"/>
                              <a:gd name="connsiteY1064" fmla="*/ 108585 h 181398"/>
                              <a:gd name="connsiteX1065" fmla="*/ 143113 w 175764"/>
                              <a:gd name="connsiteY1065" fmla="*/ 107632 h 181398"/>
                              <a:gd name="connsiteX1066" fmla="*/ 142161 w 175764"/>
                              <a:gd name="connsiteY1066" fmla="*/ 108585 h 181398"/>
                              <a:gd name="connsiteX1067" fmla="*/ 144066 w 175764"/>
                              <a:gd name="connsiteY1067" fmla="*/ 112395 h 181398"/>
                              <a:gd name="connsiteX1068" fmla="*/ 145971 w 175764"/>
                              <a:gd name="connsiteY1068" fmla="*/ 110490 h 181398"/>
                              <a:gd name="connsiteX1069" fmla="*/ 143113 w 175764"/>
                              <a:gd name="connsiteY1069" fmla="*/ 65722 h 181398"/>
                              <a:gd name="connsiteX1070" fmla="*/ 143113 w 175764"/>
                              <a:gd name="connsiteY1070" fmla="*/ 65722 h 181398"/>
                              <a:gd name="connsiteX1071" fmla="*/ 143113 w 175764"/>
                              <a:gd name="connsiteY1071" fmla="*/ 63817 h 181398"/>
                              <a:gd name="connsiteX1072" fmla="*/ 143113 w 175764"/>
                              <a:gd name="connsiteY1072" fmla="*/ 65722 h 181398"/>
                              <a:gd name="connsiteX1073" fmla="*/ 143113 w 175764"/>
                              <a:gd name="connsiteY1073" fmla="*/ 65722 h 181398"/>
                              <a:gd name="connsiteX1074" fmla="*/ 142161 w 175764"/>
                              <a:gd name="connsiteY1074" fmla="*/ 33338 h 181398"/>
                              <a:gd name="connsiteX1075" fmla="*/ 142161 w 175764"/>
                              <a:gd name="connsiteY1075" fmla="*/ 33338 h 181398"/>
                              <a:gd name="connsiteX1076" fmla="*/ 143113 w 175764"/>
                              <a:gd name="connsiteY1076" fmla="*/ 33338 h 181398"/>
                              <a:gd name="connsiteX1077" fmla="*/ 143113 w 175764"/>
                              <a:gd name="connsiteY1077" fmla="*/ 32385 h 181398"/>
                              <a:gd name="connsiteX1078" fmla="*/ 142161 w 175764"/>
                              <a:gd name="connsiteY1078" fmla="*/ 33338 h 181398"/>
                              <a:gd name="connsiteX1079" fmla="*/ 144066 w 175764"/>
                              <a:gd name="connsiteY1079" fmla="*/ 131445 h 181398"/>
                              <a:gd name="connsiteX1080" fmla="*/ 144066 w 175764"/>
                              <a:gd name="connsiteY1080" fmla="*/ 131445 h 181398"/>
                              <a:gd name="connsiteX1081" fmla="*/ 143113 w 175764"/>
                              <a:gd name="connsiteY1081" fmla="*/ 129540 h 181398"/>
                              <a:gd name="connsiteX1082" fmla="*/ 142161 w 175764"/>
                              <a:gd name="connsiteY1082" fmla="*/ 129540 h 181398"/>
                              <a:gd name="connsiteX1083" fmla="*/ 144066 w 175764"/>
                              <a:gd name="connsiteY1083" fmla="*/ 131445 h 181398"/>
                              <a:gd name="connsiteX1084" fmla="*/ 144066 w 175764"/>
                              <a:gd name="connsiteY1084" fmla="*/ 154305 h 181398"/>
                              <a:gd name="connsiteX1085" fmla="*/ 144066 w 175764"/>
                              <a:gd name="connsiteY1085" fmla="*/ 154305 h 181398"/>
                              <a:gd name="connsiteX1086" fmla="*/ 143113 w 175764"/>
                              <a:gd name="connsiteY1086" fmla="*/ 156210 h 181398"/>
                              <a:gd name="connsiteX1087" fmla="*/ 144066 w 175764"/>
                              <a:gd name="connsiteY1087" fmla="*/ 154305 h 181398"/>
                              <a:gd name="connsiteX1088" fmla="*/ 143113 w 175764"/>
                              <a:gd name="connsiteY1088" fmla="*/ 29528 h 181398"/>
                              <a:gd name="connsiteX1089" fmla="*/ 143113 w 175764"/>
                              <a:gd name="connsiteY1089" fmla="*/ 29528 h 181398"/>
                              <a:gd name="connsiteX1090" fmla="*/ 143113 w 175764"/>
                              <a:gd name="connsiteY1090" fmla="*/ 29528 h 181398"/>
                              <a:gd name="connsiteX1091" fmla="*/ 143113 w 175764"/>
                              <a:gd name="connsiteY1091" fmla="*/ 29528 h 181398"/>
                              <a:gd name="connsiteX1092" fmla="*/ 143113 w 175764"/>
                              <a:gd name="connsiteY1092" fmla="*/ 29528 h 181398"/>
                              <a:gd name="connsiteX1093" fmla="*/ 149781 w 175764"/>
                              <a:gd name="connsiteY1093" fmla="*/ 141922 h 181398"/>
                              <a:gd name="connsiteX1094" fmla="*/ 150733 w 175764"/>
                              <a:gd name="connsiteY1094" fmla="*/ 140017 h 181398"/>
                              <a:gd name="connsiteX1095" fmla="*/ 148828 w 175764"/>
                              <a:gd name="connsiteY1095" fmla="*/ 137160 h 181398"/>
                              <a:gd name="connsiteX1096" fmla="*/ 146923 w 175764"/>
                              <a:gd name="connsiteY1096" fmla="*/ 135255 h 181398"/>
                              <a:gd name="connsiteX1097" fmla="*/ 145018 w 175764"/>
                              <a:gd name="connsiteY1097" fmla="*/ 134303 h 181398"/>
                              <a:gd name="connsiteX1098" fmla="*/ 144066 w 175764"/>
                              <a:gd name="connsiteY1098" fmla="*/ 134303 h 181398"/>
                              <a:gd name="connsiteX1099" fmla="*/ 143113 w 175764"/>
                              <a:gd name="connsiteY1099" fmla="*/ 135255 h 181398"/>
                              <a:gd name="connsiteX1100" fmla="*/ 145018 w 175764"/>
                              <a:gd name="connsiteY1100" fmla="*/ 139065 h 181398"/>
                              <a:gd name="connsiteX1101" fmla="*/ 147876 w 175764"/>
                              <a:gd name="connsiteY1101" fmla="*/ 141922 h 181398"/>
                              <a:gd name="connsiteX1102" fmla="*/ 149781 w 175764"/>
                              <a:gd name="connsiteY1102" fmla="*/ 141922 h 181398"/>
                              <a:gd name="connsiteX1103" fmla="*/ 147876 w 175764"/>
                              <a:gd name="connsiteY1103" fmla="*/ 147638 h 181398"/>
                              <a:gd name="connsiteX1104" fmla="*/ 145018 w 175764"/>
                              <a:gd name="connsiteY1104" fmla="*/ 146685 h 181398"/>
                              <a:gd name="connsiteX1105" fmla="*/ 144066 w 175764"/>
                              <a:gd name="connsiteY1105" fmla="*/ 147638 h 181398"/>
                              <a:gd name="connsiteX1106" fmla="*/ 146923 w 175764"/>
                              <a:gd name="connsiteY1106" fmla="*/ 149542 h 181398"/>
                              <a:gd name="connsiteX1107" fmla="*/ 147876 w 175764"/>
                              <a:gd name="connsiteY1107" fmla="*/ 147638 h 181398"/>
                              <a:gd name="connsiteX1108" fmla="*/ 144066 w 175764"/>
                              <a:gd name="connsiteY1108" fmla="*/ 38100 h 181398"/>
                              <a:gd name="connsiteX1109" fmla="*/ 145018 w 175764"/>
                              <a:gd name="connsiteY1109" fmla="*/ 39053 h 181398"/>
                              <a:gd name="connsiteX1110" fmla="*/ 146923 w 175764"/>
                              <a:gd name="connsiteY1110" fmla="*/ 36195 h 181398"/>
                              <a:gd name="connsiteX1111" fmla="*/ 145971 w 175764"/>
                              <a:gd name="connsiteY1111" fmla="*/ 35242 h 181398"/>
                              <a:gd name="connsiteX1112" fmla="*/ 144066 w 175764"/>
                              <a:gd name="connsiteY1112" fmla="*/ 38100 h 181398"/>
                              <a:gd name="connsiteX1113" fmla="*/ 145018 w 175764"/>
                              <a:gd name="connsiteY1113" fmla="*/ 102870 h 181398"/>
                              <a:gd name="connsiteX1114" fmla="*/ 145018 w 175764"/>
                              <a:gd name="connsiteY1114" fmla="*/ 104775 h 181398"/>
                              <a:gd name="connsiteX1115" fmla="*/ 146923 w 175764"/>
                              <a:gd name="connsiteY1115" fmla="*/ 107632 h 181398"/>
                              <a:gd name="connsiteX1116" fmla="*/ 147876 w 175764"/>
                              <a:gd name="connsiteY1116" fmla="*/ 107632 h 181398"/>
                              <a:gd name="connsiteX1117" fmla="*/ 146923 w 175764"/>
                              <a:gd name="connsiteY1117" fmla="*/ 103822 h 181398"/>
                              <a:gd name="connsiteX1118" fmla="*/ 145018 w 175764"/>
                              <a:gd name="connsiteY1118" fmla="*/ 102870 h 181398"/>
                              <a:gd name="connsiteX1119" fmla="*/ 148828 w 175764"/>
                              <a:gd name="connsiteY1119" fmla="*/ 119063 h 181398"/>
                              <a:gd name="connsiteX1120" fmla="*/ 148828 w 175764"/>
                              <a:gd name="connsiteY1120" fmla="*/ 119063 h 181398"/>
                              <a:gd name="connsiteX1121" fmla="*/ 146923 w 175764"/>
                              <a:gd name="connsiteY1121" fmla="*/ 113347 h 181398"/>
                              <a:gd name="connsiteX1122" fmla="*/ 144066 w 175764"/>
                              <a:gd name="connsiteY1122" fmla="*/ 113347 h 181398"/>
                              <a:gd name="connsiteX1123" fmla="*/ 147876 w 175764"/>
                              <a:gd name="connsiteY1123" fmla="*/ 119063 h 181398"/>
                              <a:gd name="connsiteX1124" fmla="*/ 148828 w 175764"/>
                              <a:gd name="connsiteY1124" fmla="*/ 119063 h 181398"/>
                              <a:gd name="connsiteX1125" fmla="*/ 152638 w 175764"/>
                              <a:gd name="connsiteY1125" fmla="*/ 61913 h 181398"/>
                              <a:gd name="connsiteX1126" fmla="*/ 152638 w 175764"/>
                              <a:gd name="connsiteY1126" fmla="*/ 56197 h 181398"/>
                              <a:gd name="connsiteX1127" fmla="*/ 150733 w 175764"/>
                              <a:gd name="connsiteY1127" fmla="*/ 54292 h 181398"/>
                              <a:gd name="connsiteX1128" fmla="*/ 145018 w 175764"/>
                              <a:gd name="connsiteY1128" fmla="*/ 57150 h 181398"/>
                              <a:gd name="connsiteX1129" fmla="*/ 145018 w 175764"/>
                              <a:gd name="connsiteY1129" fmla="*/ 59055 h 181398"/>
                              <a:gd name="connsiteX1130" fmla="*/ 152638 w 175764"/>
                              <a:gd name="connsiteY1130" fmla="*/ 61913 h 181398"/>
                              <a:gd name="connsiteX1131" fmla="*/ 152638 w 175764"/>
                              <a:gd name="connsiteY1131" fmla="*/ 61913 h 181398"/>
                              <a:gd name="connsiteX1132" fmla="*/ 152638 w 175764"/>
                              <a:gd name="connsiteY1132" fmla="*/ 61913 h 181398"/>
                              <a:gd name="connsiteX1133" fmla="*/ 145971 w 175764"/>
                              <a:gd name="connsiteY1133" fmla="*/ 68580 h 181398"/>
                              <a:gd name="connsiteX1134" fmla="*/ 146923 w 175764"/>
                              <a:gd name="connsiteY1134" fmla="*/ 67628 h 181398"/>
                              <a:gd name="connsiteX1135" fmla="*/ 145971 w 175764"/>
                              <a:gd name="connsiteY1135" fmla="*/ 66675 h 181398"/>
                              <a:gd name="connsiteX1136" fmla="*/ 145971 w 175764"/>
                              <a:gd name="connsiteY1136" fmla="*/ 68580 h 181398"/>
                              <a:gd name="connsiteX1137" fmla="*/ 145971 w 175764"/>
                              <a:gd name="connsiteY1137" fmla="*/ 68580 h 181398"/>
                              <a:gd name="connsiteX1138" fmla="*/ 145018 w 175764"/>
                              <a:gd name="connsiteY1138" fmla="*/ 82867 h 181398"/>
                              <a:gd name="connsiteX1139" fmla="*/ 145971 w 175764"/>
                              <a:gd name="connsiteY1139" fmla="*/ 81915 h 181398"/>
                              <a:gd name="connsiteX1140" fmla="*/ 145018 w 175764"/>
                              <a:gd name="connsiteY1140" fmla="*/ 82867 h 181398"/>
                              <a:gd name="connsiteX1141" fmla="*/ 145018 w 175764"/>
                              <a:gd name="connsiteY1141" fmla="*/ 82867 h 181398"/>
                              <a:gd name="connsiteX1142" fmla="*/ 150733 w 175764"/>
                              <a:gd name="connsiteY1142" fmla="*/ 89535 h 181398"/>
                              <a:gd name="connsiteX1143" fmla="*/ 148828 w 175764"/>
                              <a:gd name="connsiteY1143" fmla="*/ 88582 h 181398"/>
                              <a:gd name="connsiteX1144" fmla="*/ 145971 w 175764"/>
                              <a:gd name="connsiteY1144" fmla="*/ 90488 h 181398"/>
                              <a:gd name="connsiteX1145" fmla="*/ 145971 w 175764"/>
                              <a:gd name="connsiteY1145" fmla="*/ 91440 h 181398"/>
                              <a:gd name="connsiteX1146" fmla="*/ 146923 w 175764"/>
                              <a:gd name="connsiteY1146" fmla="*/ 92392 h 181398"/>
                              <a:gd name="connsiteX1147" fmla="*/ 149781 w 175764"/>
                              <a:gd name="connsiteY1147" fmla="*/ 91440 h 181398"/>
                              <a:gd name="connsiteX1148" fmla="*/ 150733 w 175764"/>
                              <a:gd name="connsiteY1148" fmla="*/ 89535 h 181398"/>
                              <a:gd name="connsiteX1149" fmla="*/ 147876 w 175764"/>
                              <a:gd name="connsiteY1149" fmla="*/ 121920 h 181398"/>
                              <a:gd name="connsiteX1150" fmla="*/ 146923 w 175764"/>
                              <a:gd name="connsiteY1150" fmla="*/ 120967 h 181398"/>
                              <a:gd name="connsiteX1151" fmla="*/ 145971 w 175764"/>
                              <a:gd name="connsiteY1151" fmla="*/ 121920 h 181398"/>
                              <a:gd name="connsiteX1152" fmla="*/ 147876 w 175764"/>
                              <a:gd name="connsiteY1152" fmla="*/ 121920 h 181398"/>
                              <a:gd name="connsiteX1153" fmla="*/ 147876 w 175764"/>
                              <a:gd name="connsiteY1153" fmla="*/ 121920 h 181398"/>
                              <a:gd name="connsiteX1154" fmla="*/ 147876 w 175764"/>
                              <a:gd name="connsiteY1154" fmla="*/ 125730 h 181398"/>
                              <a:gd name="connsiteX1155" fmla="*/ 147876 w 175764"/>
                              <a:gd name="connsiteY1155" fmla="*/ 125730 h 181398"/>
                              <a:gd name="connsiteX1156" fmla="*/ 147876 w 175764"/>
                              <a:gd name="connsiteY1156" fmla="*/ 125730 h 181398"/>
                              <a:gd name="connsiteX1157" fmla="*/ 147876 w 175764"/>
                              <a:gd name="connsiteY1157" fmla="*/ 125730 h 181398"/>
                              <a:gd name="connsiteX1158" fmla="*/ 147876 w 175764"/>
                              <a:gd name="connsiteY1158" fmla="*/ 125730 h 181398"/>
                              <a:gd name="connsiteX1159" fmla="*/ 147876 w 175764"/>
                              <a:gd name="connsiteY1159" fmla="*/ 100013 h 181398"/>
                              <a:gd name="connsiteX1160" fmla="*/ 147876 w 175764"/>
                              <a:gd name="connsiteY1160" fmla="*/ 100013 h 181398"/>
                              <a:gd name="connsiteX1161" fmla="*/ 147876 w 175764"/>
                              <a:gd name="connsiteY1161" fmla="*/ 99060 h 181398"/>
                              <a:gd name="connsiteX1162" fmla="*/ 147876 w 175764"/>
                              <a:gd name="connsiteY1162" fmla="*/ 100013 h 181398"/>
                              <a:gd name="connsiteX1163" fmla="*/ 147876 w 175764"/>
                              <a:gd name="connsiteY1163" fmla="*/ 100013 h 181398"/>
                              <a:gd name="connsiteX1164" fmla="*/ 147876 w 175764"/>
                              <a:gd name="connsiteY1164" fmla="*/ 32385 h 181398"/>
                              <a:gd name="connsiteX1165" fmla="*/ 147876 w 175764"/>
                              <a:gd name="connsiteY1165" fmla="*/ 32385 h 181398"/>
                              <a:gd name="connsiteX1166" fmla="*/ 148828 w 175764"/>
                              <a:gd name="connsiteY1166" fmla="*/ 32385 h 181398"/>
                              <a:gd name="connsiteX1167" fmla="*/ 147876 w 175764"/>
                              <a:gd name="connsiteY1167" fmla="*/ 32385 h 181398"/>
                              <a:gd name="connsiteX1168" fmla="*/ 147876 w 175764"/>
                              <a:gd name="connsiteY1168" fmla="*/ 32385 h 181398"/>
                              <a:gd name="connsiteX1169" fmla="*/ 148828 w 175764"/>
                              <a:gd name="connsiteY1169" fmla="*/ 37147 h 181398"/>
                              <a:gd name="connsiteX1170" fmla="*/ 148828 w 175764"/>
                              <a:gd name="connsiteY1170" fmla="*/ 37147 h 181398"/>
                              <a:gd name="connsiteX1171" fmla="*/ 148828 w 175764"/>
                              <a:gd name="connsiteY1171" fmla="*/ 38100 h 181398"/>
                              <a:gd name="connsiteX1172" fmla="*/ 148828 w 175764"/>
                              <a:gd name="connsiteY1172" fmla="*/ 37147 h 181398"/>
                              <a:gd name="connsiteX1173" fmla="*/ 148828 w 175764"/>
                              <a:gd name="connsiteY1173" fmla="*/ 37147 h 181398"/>
                              <a:gd name="connsiteX1174" fmla="*/ 151686 w 175764"/>
                              <a:gd name="connsiteY1174" fmla="*/ 159067 h 181398"/>
                              <a:gd name="connsiteX1175" fmla="*/ 151686 w 175764"/>
                              <a:gd name="connsiteY1175" fmla="*/ 159067 h 181398"/>
                              <a:gd name="connsiteX1176" fmla="*/ 148828 w 175764"/>
                              <a:gd name="connsiteY1176" fmla="*/ 160020 h 181398"/>
                              <a:gd name="connsiteX1177" fmla="*/ 149781 w 175764"/>
                              <a:gd name="connsiteY1177" fmla="*/ 161925 h 181398"/>
                              <a:gd name="connsiteX1178" fmla="*/ 151686 w 175764"/>
                              <a:gd name="connsiteY1178" fmla="*/ 159067 h 181398"/>
                              <a:gd name="connsiteX1179" fmla="*/ 149781 w 175764"/>
                              <a:gd name="connsiteY1179" fmla="*/ 103822 h 181398"/>
                              <a:gd name="connsiteX1180" fmla="*/ 149781 w 175764"/>
                              <a:gd name="connsiteY1180" fmla="*/ 103822 h 181398"/>
                              <a:gd name="connsiteX1181" fmla="*/ 149781 w 175764"/>
                              <a:gd name="connsiteY1181" fmla="*/ 103822 h 181398"/>
                              <a:gd name="connsiteX1182" fmla="*/ 149781 w 175764"/>
                              <a:gd name="connsiteY1182" fmla="*/ 103822 h 181398"/>
                              <a:gd name="connsiteX1183" fmla="*/ 149781 w 175764"/>
                              <a:gd name="connsiteY1183" fmla="*/ 103822 h 181398"/>
                              <a:gd name="connsiteX1184" fmla="*/ 149781 w 175764"/>
                              <a:gd name="connsiteY1184" fmla="*/ 76200 h 181398"/>
                              <a:gd name="connsiteX1185" fmla="*/ 149781 w 175764"/>
                              <a:gd name="connsiteY1185" fmla="*/ 76200 h 181398"/>
                              <a:gd name="connsiteX1186" fmla="*/ 149781 w 175764"/>
                              <a:gd name="connsiteY1186" fmla="*/ 76200 h 181398"/>
                              <a:gd name="connsiteX1187" fmla="*/ 149781 w 175764"/>
                              <a:gd name="connsiteY1187" fmla="*/ 76200 h 181398"/>
                              <a:gd name="connsiteX1188" fmla="*/ 149781 w 175764"/>
                              <a:gd name="connsiteY1188" fmla="*/ 76200 h 181398"/>
                              <a:gd name="connsiteX1189" fmla="*/ 150733 w 175764"/>
                              <a:gd name="connsiteY1189" fmla="*/ 65722 h 181398"/>
                              <a:gd name="connsiteX1190" fmla="*/ 150733 w 175764"/>
                              <a:gd name="connsiteY1190" fmla="*/ 65722 h 181398"/>
                              <a:gd name="connsiteX1191" fmla="*/ 150733 w 175764"/>
                              <a:gd name="connsiteY1191" fmla="*/ 65722 h 181398"/>
                              <a:gd name="connsiteX1192" fmla="*/ 150733 w 175764"/>
                              <a:gd name="connsiteY1192" fmla="*/ 65722 h 181398"/>
                              <a:gd name="connsiteX1193" fmla="*/ 153591 w 175764"/>
                              <a:gd name="connsiteY1193" fmla="*/ 138113 h 181398"/>
                              <a:gd name="connsiteX1194" fmla="*/ 152638 w 175764"/>
                              <a:gd name="connsiteY1194" fmla="*/ 132397 h 181398"/>
                              <a:gd name="connsiteX1195" fmla="*/ 151686 w 175764"/>
                              <a:gd name="connsiteY1195" fmla="*/ 131445 h 181398"/>
                              <a:gd name="connsiteX1196" fmla="*/ 151686 w 175764"/>
                              <a:gd name="connsiteY1196" fmla="*/ 132397 h 181398"/>
                              <a:gd name="connsiteX1197" fmla="*/ 152638 w 175764"/>
                              <a:gd name="connsiteY1197" fmla="*/ 138113 h 181398"/>
                              <a:gd name="connsiteX1198" fmla="*/ 153591 w 175764"/>
                              <a:gd name="connsiteY1198" fmla="*/ 139065 h 181398"/>
                              <a:gd name="connsiteX1199" fmla="*/ 153591 w 175764"/>
                              <a:gd name="connsiteY1199" fmla="*/ 138113 h 181398"/>
                              <a:gd name="connsiteX1200" fmla="*/ 152638 w 175764"/>
                              <a:gd name="connsiteY1200" fmla="*/ 41910 h 181398"/>
                              <a:gd name="connsiteX1201" fmla="*/ 152638 w 175764"/>
                              <a:gd name="connsiteY1201" fmla="*/ 41910 h 181398"/>
                              <a:gd name="connsiteX1202" fmla="*/ 152638 w 175764"/>
                              <a:gd name="connsiteY1202" fmla="*/ 41910 h 181398"/>
                              <a:gd name="connsiteX1203" fmla="*/ 152638 w 175764"/>
                              <a:gd name="connsiteY1203" fmla="*/ 41910 h 181398"/>
                              <a:gd name="connsiteX1204" fmla="*/ 152638 w 175764"/>
                              <a:gd name="connsiteY1204" fmla="*/ 41910 h 181398"/>
                              <a:gd name="connsiteX1205" fmla="*/ 154543 w 175764"/>
                              <a:gd name="connsiteY1205" fmla="*/ 110490 h 181398"/>
                              <a:gd name="connsiteX1206" fmla="*/ 154543 w 175764"/>
                              <a:gd name="connsiteY1206" fmla="*/ 110490 h 181398"/>
                              <a:gd name="connsiteX1207" fmla="*/ 152638 w 175764"/>
                              <a:gd name="connsiteY1207" fmla="*/ 110490 h 181398"/>
                              <a:gd name="connsiteX1208" fmla="*/ 152638 w 175764"/>
                              <a:gd name="connsiteY1208" fmla="*/ 111442 h 181398"/>
                              <a:gd name="connsiteX1209" fmla="*/ 154543 w 175764"/>
                              <a:gd name="connsiteY1209" fmla="*/ 110490 h 181398"/>
                              <a:gd name="connsiteX1210" fmla="*/ 155496 w 175764"/>
                              <a:gd name="connsiteY1210" fmla="*/ 156210 h 181398"/>
                              <a:gd name="connsiteX1211" fmla="*/ 155496 w 175764"/>
                              <a:gd name="connsiteY1211" fmla="*/ 156210 h 181398"/>
                              <a:gd name="connsiteX1212" fmla="*/ 155496 w 175764"/>
                              <a:gd name="connsiteY1212" fmla="*/ 156210 h 181398"/>
                              <a:gd name="connsiteX1213" fmla="*/ 155496 w 175764"/>
                              <a:gd name="connsiteY1213" fmla="*/ 156210 h 181398"/>
                              <a:gd name="connsiteX1214" fmla="*/ 155496 w 175764"/>
                              <a:gd name="connsiteY1214" fmla="*/ 156210 h 181398"/>
                              <a:gd name="connsiteX1215" fmla="*/ 156448 w 175764"/>
                              <a:gd name="connsiteY1215" fmla="*/ 123825 h 181398"/>
                              <a:gd name="connsiteX1216" fmla="*/ 156448 w 175764"/>
                              <a:gd name="connsiteY1216" fmla="*/ 123825 h 181398"/>
                              <a:gd name="connsiteX1217" fmla="*/ 156448 w 175764"/>
                              <a:gd name="connsiteY1217" fmla="*/ 123825 h 181398"/>
                              <a:gd name="connsiteX1218" fmla="*/ 156448 w 175764"/>
                              <a:gd name="connsiteY1218" fmla="*/ 123825 h 181398"/>
                              <a:gd name="connsiteX1219" fmla="*/ 156448 w 175764"/>
                              <a:gd name="connsiteY1219" fmla="*/ 123825 h 181398"/>
                              <a:gd name="connsiteX1220" fmla="*/ 158353 w 175764"/>
                              <a:gd name="connsiteY1220" fmla="*/ 56197 h 181398"/>
                              <a:gd name="connsiteX1221" fmla="*/ 158353 w 175764"/>
                              <a:gd name="connsiteY1221" fmla="*/ 56197 h 181398"/>
                              <a:gd name="connsiteX1222" fmla="*/ 158353 w 175764"/>
                              <a:gd name="connsiteY1222" fmla="*/ 56197 h 181398"/>
                              <a:gd name="connsiteX1223" fmla="*/ 158353 w 175764"/>
                              <a:gd name="connsiteY1223" fmla="*/ 56197 h 181398"/>
                              <a:gd name="connsiteX1224" fmla="*/ 158353 w 175764"/>
                              <a:gd name="connsiteY1224" fmla="*/ 56197 h 18139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 ang="0">
                                <a:pos x="connsiteX1184" y="connsiteY1184"/>
                              </a:cxn>
                              <a:cxn ang="0">
                                <a:pos x="connsiteX1185" y="connsiteY1185"/>
                              </a:cxn>
                              <a:cxn ang="0">
                                <a:pos x="connsiteX1186" y="connsiteY1186"/>
                              </a:cxn>
                              <a:cxn ang="0">
                                <a:pos x="connsiteX1187" y="connsiteY1187"/>
                              </a:cxn>
                              <a:cxn ang="0">
                                <a:pos x="connsiteX1188" y="connsiteY1188"/>
                              </a:cxn>
                              <a:cxn ang="0">
                                <a:pos x="connsiteX1189" y="connsiteY1189"/>
                              </a:cxn>
                              <a:cxn ang="0">
                                <a:pos x="connsiteX1190" y="connsiteY1190"/>
                              </a:cxn>
                              <a:cxn ang="0">
                                <a:pos x="connsiteX1191" y="connsiteY1191"/>
                              </a:cxn>
                              <a:cxn ang="0">
                                <a:pos x="connsiteX1192" y="connsiteY1192"/>
                              </a:cxn>
                              <a:cxn ang="0">
                                <a:pos x="connsiteX1193" y="connsiteY1193"/>
                              </a:cxn>
                              <a:cxn ang="0">
                                <a:pos x="connsiteX1194" y="connsiteY1194"/>
                              </a:cxn>
                              <a:cxn ang="0">
                                <a:pos x="connsiteX1195" y="connsiteY1195"/>
                              </a:cxn>
                              <a:cxn ang="0">
                                <a:pos x="connsiteX1196" y="connsiteY1196"/>
                              </a:cxn>
                              <a:cxn ang="0">
                                <a:pos x="connsiteX1197" y="connsiteY1197"/>
                              </a:cxn>
                              <a:cxn ang="0">
                                <a:pos x="connsiteX1198" y="connsiteY1198"/>
                              </a:cxn>
                              <a:cxn ang="0">
                                <a:pos x="connsiteX1199" y="connsiteY1199"/>
                              </a:cxn>
                              <a:cxn ang="0">
                                <a:pos x="connsiteX1200" y="connsiteY1200"/>
                              </a:cxn>
                              <a:cxn ang="0">
                                <a:pos x="connsiteX1201" y="connsiteY1201"/>
                              </a:cxn>
                              <a:cxn ang="0">
                                <a:pos x="connsiteX1202" y="connsiteY1202"/>
                              </a:cxn>
                              <a:cxn ang="0">
                                <a:pos x="connsiteX1203" y="connsiteY1203"/>
                              </a:cxn>
                              <a:cxn ang="0">
                                <a:pos x="connsiteX1204" y="connsiteY1204"/>
                              </a:cxn>
                              <a:cxn ang="0">
                                <a:pos x="connsiteX1205" y="connsiteY1205"/>
                              </a:cxn>
                              <a:cxn ang="0">
                                <a:pos x="connsiteX1206" y="connsiteY1206"/>
                              </a:cxn>
                              <a:cxn ang="0">
                                <a:pos x="connsiteX1207" y="connsiteY1207"/>
                              </a:cxn>
                              <a:cxn ang="0">
                                <a:pos x="connsiteX1208" y="connsiteY1208"/>
                              </a:cxn>
                              <a:cxn ang="0">
                                <a:pos x="connsiteX1209" y="connsiteY1209"/>
                              </a:cxn>
                              <a:cxn ang="0">
                                <a:pos x="connsiteX1210" y="connsiteY1210"/>
                              </a:cxn>
                              <a:cxn ang="0">
                                <a:pos x="connsiteX1211" y="connsiteY1211"/>
                              </a:cxn>
                              <a:cxn ang="0">
                                <a:pos x="connsiteX1212" y="connsiteY1212"/>
                              </a:cxn>
                              <a:cxn ang="0">
                                <a:pos x="connsiteX1213" y="connsiteY1213"/>
                              </a:cxn>
                              <a:cxn ang="0">
                                <a:pos x="connsiteX1214" y="connsiteY1214"/>
                              </a:cxn>
                              <a:cxn ang="0">
                                <a:pos x="connsiteX1215" y="connsiteY1215"/>
                              </a:cxn>
                              <a:cxn ang="0">
                                <a:pos x="connsiteX1216" y="connsiteY1216"/>
                              </a:cxn>
                              <a:cxn ang="0">
                                <a:pos x="connsiteX1217" y="connsiteY1217"/>
                              </a:cxn>
                              <a:cxn ang="0">
                                <a:pos x="connsiteX1218" y="connsiteY1218"/>
                              </a:cxn>
                              <a:cxn ang="0">
                                <a:pos x="connsiteX1219" y="connsiteY1219"/>
                              </a:cxn>
                              <a:cxn ang="0">
                                <a:pos x="connsiteX1220" y="connsiteY1220"/>
                              </a:cxn>
                              <a:cxn ang="0">
                                <a:pos x="connsiteX1221" y="connsiteY1221"/>
                              </a:cxn>
                              <a:cxn ang="0">
                                <a:pos x="connsiteX1222" y="connsiteY1222"/>
                              </a:cxn>
                              <a:cxn ang="0">
                                <a:pos x="connsiteX1223" y="connsiteY1223"/>
                              </a:cxn>
                              <a:cxn ang="0">
                                <a:pos x="connsiteX1224" y="connsiteY1224"/>
                              </a:cxn>
                            </a:cxnLst>
                            <a:rect l="l" t="t" r="r" b="b"/>
                            <a:pathLst>
                              <a:path w="175764" h="181398">
                                <a:moveTo>
                                  <a:pt x="175498" y="175260"/>
                                </a:moveTo>
                                <a:cubicBezTo>
                                  <a:pt x="175498" y="177165"/>
                                  <a:pt x="173593" y="179070"/>
                                  <a:pt x="171688" y="179070"/>
                                </a:cubicBezTo>
                                <a:cubicBezTo>
                                  <a:pt x="170736" y="179070"/>
                                  <a:pt x="169783" y="179070"/>
                                  <a:pt x="168831" y="179070"/>
                                </a:cubicBezTo>
                                <a:cubicBezTo>
                                  <a:pt x="146923" y="179070"/>
                                  <a:pt x="125016" y="179070"/>
                                  <a:pt x="103108" y="180022"/>
                                </a:cubicBezTo>
                                <a:cubicBezTo>
                                  <a:pt x="101203" y="180022"/>
                                  <a:pt x="100251" y="180022"/>
                                  <a:pt x="98346" y="180022"/>
                                </a:cubicBezTo>
                                <a:cubicBezTo>
                                  <a:pt x="96441" y="180022"/>
                                  <a:pt x="94536" y="178117"/>
                                  <a:pt x="95488" y="176213"/>
                                </a:cubicBezTo>
                                <a:cubicBezTo>
                                  <a:pt x="95488" y="174307"/>
                                  <a:pt x="96441" y="172403"/>
                                  <a:pt x="98346" y="172403"/>
                                </a:cubicBezTo>
                                <a:cubicBezTo>
                                  <a:pt x="101203" y="171450"/>
                                  <a:pt x="104061" y="171450"/>
                                  <a:pt x="106918" y="170497"/>
                                </a:cubicBezTo>
                                <a:cubicBezTo>
                                  <a:pt x="110728" y="168592"/>
                                  <a:pt x="112633" y="166688"/>
                                  <a:pt x="113586" y="161925"/>
                                </a:cubicBezTo>
                                <a:cubicBezTo>
                                  <a:pt x="114538" y="154305"/>
                                  <a:pt x="115491" y="145732"/>
                                  <a:pt x="114538" y="138113"/>
                                </a:cubicBezTo>
                                <a:cubicBezTo>
                                  <a:pt x="113586" y="132397"/>
                                  <a:pt x="114538" y="126682"/>
                                  <a:pt x="114538" y="120967"/>
                                </a:cubicBezTo>
                                <a:cubicBezTo>
                                  <a:pt x="114538" y="114300"/>
                                  <a:pt x="115491" y="107632"/>
                                  <a:pt x="113586" y="100965"/>
                                </a:cubicBezTo>
                                <a:cubicBezTo>
                                  <a:pt x="113586" y="100013"/>
                                  <a:pt x="113586" y="98107"/>
                                  <a:pt x="113586" y="98107"/>
                                </a:cubicBezTo>
                                <a:cubicBezTo>
                                  <a:pt x="116443" y="96203"/>
                                  <a:pt x="114538" y="94297"/>
                                  <a:pt x="113586" y="92392"/>
                                </a:cubicBezTo>
                                <a:cubicBezTo>
                                  <a:pt x="112633" y="88582"/>
                                  <a:pt x="113586" y="85725"/>
                                  <a:pt x="113586" y="81915"/>
                                </a:cubicBezTo>
                                <a:cubicBezTo>
                                  <a:pt x="113586" y="78105"/>
                                  <a:pt x="112633" y="73342"/>
                                  <a:pt x="113586" y="69532"/>
                                </a:cubicBezTo>
                                <a:cubicBezTo>
                                  <a:pt x="113586" y="68580"/>
                                  <a:pt x="113586" y="67628"/>
                                  <a:pt x="113586" y="66675"/>
                                </a:cubicBezTo>
                                <a:cubicBezTo>
                                  <a:pt x="112633" y="58103"/>
                                  <a:pt x="113586" y="50482"/>
                                  <a:pt x="112633" y="41910"/>
                                </a:cubicBezTo>
                                <a:cubicBezTo>
                                  <a:pt x="112633" y="34290"/>
                                  <a:pt x="109776" y="28575"/>
                                  <a:pt x="105013" y="22860"/>
                                </a:cubicBezTo>
                                <a:cubicBezTo>
                                  <a:pt x="100251" y="18097"/>
                                  <a:pt x="92631" y="18097"/>
                                  <a:pt x="87868" y="22860"/>
                                </a:cubicBezTo>
                                <a:cubicBezTo>
                                  <a:pt x="71676" y="38100"/>
                                  <a:pt x="64056" y="57150"/>
                                  <a:pt x="64056" y="79057"/>
                                </a:cubicBezTo>
                                <a:lnTo>
                                  <a:pt x="64056" y="108585"/>
                                </a:lnTo>
                                <a:cubicBezTo>
                                  <a:pt x="64056" y="111442"/>
                                  <a:pt x="64056" y="115253"/>
                                  <a:pt x="63103" y="118110"/>
                                </a:cubicBezTo>
                                <a:cubicBezTo>
                                  <a:pt x="62151" y="120015"/>
                                  <a:pt x="63103" y="121920"/>
                                  <a:pt x="63103" y="122872"/>
                                </a:cubicBezTo>
                                <a:cubicBezTo>
                                  <a:pt x="65008" y="129540"/>
                                  <a:pt x="64056" y="136207"/>
                                  <a:pt x="64056" y="142875"/>
                                </a:cubicBezTo>
                                <a:cubicBezTo>
                                  <a:pt x="64056" y="147638"/>
                                  <a:pt x="64056" y="152400"/>
                                  <a:pt x="64056" y="157163"/>
                                </a:cubicBezTo>
                                <a:cubicBezTo>
                                  <a:pt x="65008" y="163830"/>
                                  <a:pt x="68818" y="167640"/>
                                  <a:pt x="74533" y="170497"/>
                                </a:cubicBezTo>
                                <a:lnTo>
                                  <a:pt x="77391" y="171450"/>
                                </a:lnTo>
                                <a:cubicBezTo>
                                  <a:pt x="79296" y="172403"/>
                                  <a:pt x="80248" y="173355"/>
                                  <a:pt x="80248" y="175260"/>
                                </a:cubicBezTo>
                                <a:cubicBezTo>
                                  <a:pt x="80248" y="177165"/>
                                  <a:pt x="79296" y="178117"/>
                                  <a:pt x="77391" y="179070"/>
                                </a:cubicBezTo>
                                <a:cubicBezTo>
                                  <a:pt x="73581" y="180022"/>
                                  <a:pt x="68818" y="180022"/>
                                  <a:pt x="65008" y="180022"/>
                                </a:cubicBezTo>
                                <a:cubicBezTo>
                                  <a:pt x="58341" y="180022"/>
                                  <a:pt x="51673" y="180022"/>
                                  <a:pt x="45006" y="180975"/>
                                </a:cubicBezTo>
                                <a:cubicBezTo>
                                  <a:pt x="39291" y="181928"/>
                                  <a:pt x="32623" y="180975"/>
                                  <a:pt x="26908" y="180975"/>
                                </a:cubicBezTo>
                                <a:cubicBezTo>
                                  <a:pt x="21193" y="180975"/>
                                  <a:pt x="15478" y="180975"/>
                                  <a:pt x="9763" y="180975"/>
                                </a:cubicBezTo>
                                <a:cubicBezTo>
                                  <a:pt x="7858" y="180975"/>
                                  <a:pt x="6906" y="180975"/>
                                  <a:pt x="5001" y="180975"/>
                                </a:cubicBezTo>
                                <a:cubicBezTo>
                                  <a:pt x="3096" y="180975"/>
                                  <a:pt x="2143" y="179070"/>
                                  <a:pt x="1191" y="177165"/>
                                </a:cubicBezTo>
                                <a:cubicBezTo>
                                  <a:pt x="1191" y="175260"/>
                                  <a:pt x="2143" y="174307"/>
                                  <a:pt x="3096" y="173355"/>
                                </a:cubicBezTo>
                                <a:cubicBezTo>
                                  <a:pt x="5001" y="172403"/>
                                  <a:pt x="6906" y="172403"/>
                                  <a:pt x="8811" y="171450"/>
                                </a:cubicBezTo>
                                <a:cubicBezTo>
                                  <a:pt x="13573" y="171450"/>
                                  <a:pt x="15478" y="168592"/>
                                  <a:pt x="16431" y="163830"/>
                                </a:cubicBezTo>
                                <a:cubicBezTo>
                                  <a:pt x="18336" y="156210"/>
                                  <a:pt x="18336" y="148590"/>
                                  <a:pt x="17383" y="140970"/>
                                </a:cubicBezTo>
                                <a:cubicBezTo>
                                  <a:pt x="17383" y="137160"/>
                                  <a:pt x="16431" y="132397"/>
                                  <a:pt x="17383" y="128588"/>
                                </a:cubicBezTo>
                                <a:cubicBezTo>
                                  <a:pt x="17383" y="127635"/>
                                  <a:pt x="17383" y="127635"/>
                                  <a:pt x="17383" y="126682"/>
                                </a:cubicBezTo>
                                <a:cubicBezTo>
                                  <a:pt x="15478" y="121920"/>
                                  <a:pt x="17383" y="116205"/>
                                  <a:pt x="17383" y="111442"/>
                                </a:cubicBezTo>
                                <a:cubicBezTo>
                                  <a:pt x="17383" y="108585"/>
                                  <a:pt x="17383" y="105728"/>
                                  <a:pt x="16431" y="102870"/>
                                </a:cubicBezTo>
                                <a:cubicBezTo>
                                  <a:pt x="15478" y="98107"/>
                                  <a:pt x="16431" y="93345"/>
                                  <a:pt x="16431" y="88582"/>
                                </a:cubicBezTo>
                                <a:cubicBezTo>
                                  <a:pt x="17383" y="68580"/>
                                  <a:pt x="18336" y="49530"/>
                                  <a:pt x="17383" y="29528"/>
                                </a:cubicBezTo>
                                <a:cubicBezTo>
                                  <a:pt x="17383" y="22860"/>
                                  <a:pt x="13573" y="19050"/>
                                  <a:pt x="6906" y="17145"/>
                                </a:cubicBezTo>
                                <a:cubicBezTo>
                                  <a:pt x="5001" y="17145"/>
                                  <a:pt x="3096" y="17145"/>
                                  <a:pt x="2143" y="16192"/>
                                </a:cubicBezTo>
                                <a:cubicBezTo>
                                  <a:pt x="-714" y="14288"/>
                                  <a:pt x="-714" y="11430"/>
                                  <a:pt x="2143" y="9525"/>
                                </a:cubicBezTo>
                                <a:cubicBezTo>
                                  <a:pt x="4048" y="8572"/>
                                  <a:pt x="6906" y="7620"/>
                                  <a:pt x="9763" y="7620"/>
                                </a:cubicBezTo>
                                <a:cubicBezTo>
                                  <a:pt x="21193" y="7620"/>
                                  <a:pt x="32623" y="7620"/>
                                  <a:pt x="44053" y="4763"/>
                                </a:cubicBezTo>
                                <a:cubicBezTo>
                                  <a:pt x="47863" y="3810"/>
                                  <a:pt x="52626" y="2857"/>
                                  <a:pt x="56436" y="953"/>
                                </a:cubicBezTo>
                                <a:cubicBezTo>
                                  <a:pt x="63103" y="-953"/>
                                  <a:pt x="65008" y="953"/>
                                  <a:pt x="65008" y="6667"/>
                                </a:cubicBezTo>
                                <a:lnTo>
                                  <a:pt x="65008" y="26670"/>
                                </a:lnTo>
                                <a:cubicBezTo>
                                  <a:pt x="65008" y="27622"/>
                                  <a:pt x="65008" y="29528"/>
                                  <a:pt x="65008" y="30480"/>
                                </a:cubicBezTo>
                                <a:cubicBezTo>
                                  <a:pt x="65008" y="31432"/>
                                  <a:pt x="65961" y="32385"/>
                                  <a:pt x="66913" y="32385"/>
                                </a:cubicBezTo>
                                <a:cubicBezTo>
                                  <a:pt x="67866" y="32385"/>
                                  <a:pt x="67866" y="31432"/>
                                  <a:pt x="68818" y="31432"/>
                                </a:cubicBezTo>
                                <a:cubicBezTo>
                                  <a:pt x="69771" y="30480"/>
                                  <a:pt x="69771" y="28575"/>
                                  <a:pt x="70723" y="27622"/>
                                </a:cubicBezTo>
                                <a:cubicBezTo>
                                  <a:pt x="80248" y="10478"/>
                                  <a:pt x="94536" y="953"/>
                                  <a:pt x="114538" y="0"/>
                                </a:cubicBezTo>
                                <a:cubicBezTo>
                                  <a:pt x="121206" y="0"/>
                                  <a:pt x="127873" y="0"/>
                                  <a:pt x="133588" y="1905"/>
                                </a:cubicBezTo>
                                <a:cubicBezTo>
                                  <a:pt x="135493" y="2857"/>
                                  <a:pt x="137398" y="2857"/>
                                  <a:pt x="139303" y="3810"/>
                                </a:cubicBezTo>
                                <a:cubicBezTo>
                                  <a:pt x="149781" y="10478"/>
                                  <a:pt x="156448" y="19050"/>
                                  <a:pt x="159306" y="30480"/>
                                </a:cubicBezTo>
                                <a:cubicBezTo>
                                  <a:pt x="162163" y="40957"/>
                                  <a:pt x="163116" y="51435"/>
                                  <a:pt x="162163" y="62865"/>
                                </a:cubicBezTo>
                                <a:cubicBezTo>
                                  <a:pt x="162163" y="63817"/>
                                  <a:pt x="162163" y="65722"/>
                                  <a:pt x="162163" y="66675"/>
                                </a:cubicBezTo>
                                <a:cubicBezTo>
                                  <a:pt x="162163" y="73342"/>
                                  <a:pt x="161211" y="80963"/>
                                  <a:pt x="162163" y="86678"/>
                                </a:cubicBezTo>
                                <a:cubicBezTo>
                                  <a:pt x="162163" y="100013"/>
                                  <a:pt x="161211" y="112395"/>
                                  <a:pt x="162163" y="124778"/>
                                </a:cubicBezTo>
                                <a:cubicBezTo>
                                  <a:pt x="162163" y="134303"/>
                                  <a:pt x="161211" y="142875"/>
                                  <a:pt x="162163" y="151447"/>
                                </a:cubicBezTo>
                                <a:cubicBezTo>
                                  <a:pt x="162163" y="154305"/>
                                  <a:pt x="162163" y="157163"/>
                                  <a:pt x="163116" y="159067"/>
                                </a:cubicBezTo>
                                <a:cubicBezTo>
                                  <a:pt x="163116" y="162878"/>
                                  <a:pt x="165021" y="164782"/>
                                  <a:pt x="168831" y="165735"/>
                                </a:cubicBezTo>
                                <a:cubicBezTo>
                                  <a:pt x="170736" y="165735"/>
                                  <a:pt x="172641" y="165735"/>
                                  <a:pt x="174546" y="166688"/>
                                </a:cubicBezTo>
                                <a:cubicBezTo>
                                  <a:pt x="174546" y="171450"/>
                                  <a:pt x="176451" y="172403"/>
                                  <a:pt x="175498" y="175260"/>
                                </a:cubicBezTo>
                                <a:close/>
                                <a:moveTo>
                                  <a:pt x="22146" y="59055"/>
                                </a:moveTo>
                                <a:cubicBezTo>
                                  <a:pt x="22146" y="59055"/>
                                  <a:pt x="22146" y="58103"/>
                                  <a:pt x="22146" y="59055"/>
                                </a:cubicBezTo>
                                <a:cubicBezTo>
                                  <a:pt x="21193" y="59055"/>
                                  <a:pt x="20241" y="59055"/>
                                  <a:pt x="21193" y="60007"/>
                                </a:cubicBezTo>
                                <a:cubicBezTo>
                                  <a:pt x="21193" y="60007"/>
                                  <a:pt x="21193" y="60007"/>
                                  <a:pt x="22146" y="59055"/>
                                </a:cubicBezTo>
                                <a:cubicBezTo>
                                  <a:pt x="22146" y="60007"/>
                                  <a:pt x="22146" y="59055"/>
                                  <a:pt x="22146" y="59055"/>
                                </a:cubicBezTo>
                                <a:close/>
                                <a:moveTo>
                                  <a:pt x="23098" y="23813"/>
                                </a:moveTo>
                                <a:lnTo>
                                  <a:pt x="25003" y="21907"/>
                                </a:lnTo>
                                <a:cubicBezTo>
                                  <a:pt x="25003" y="21907"/>
                                  <a:pt x="24051" y="21907"/>
                                  <a:pt x="24051" y="21907"/>
                                </a:cubicBezTo>
                                <a:cubicBezTo>
                                  <a:pt x="23098" y="22860"/>
                                  <a:pt x="22146" y="22860"/>
                                  <a:pt x="23098" y="23813"/>
                                </a:cubicBezTo>
                                <a:cubicBezTo>
                                  <a:pt x="22146" y="24765"/>
                                  <a:pt x="23098" y="24765"/>
                                  <a:pt x="23098" y="23813"/>
                                </a:cubicBezTo>
                                <a:close/>
                                <a:moveTo>
                                  <a:pt x="23098" y="38100"/>
                                </a:moveTo>
                                <a:cubicBezTo>
                                  <a:pt x="23098" y="38100"/>
                                  <a:pt x="24051" y="37147"/>
                                  <a:pt x="23098" y="38100"/>
                                </a:cubicBezTo>
                                <a:cubicBezTo>
                                  <a:pt x="24051" y="37147"/>
                                  <a:pt x="24051" y="37147"/>
                                  <a:pt x="23098" y="38100"/>
                                </a:cubicBezTo>
                                <a:cubicBezTo>
                                  <a:pt x="23098" y="36195"/>
                                  <a:pt x="23098" y="37147"/>
                                  <a:pt x="23098" y="38100"/>
                                </a:cubicBezTo>
                                <a:cubicBezTo>
                                  <a:pt x="22146" y="37147"/>
                                  <a:pt x="23098" y="38100"/>
                                  <a:pt x="23098" y="38100"/>
                                </a:cubicBezTo>
                                <a:close/>
                                <a:moveTo>
                                  <a:pt x="24051" y="32385"/>
                                </a:moveTo>
                                <a:cubicBezTo>
                                  <a:pt x="23098" y="32385"/>
                                  <a:pt x="24051" y="33338"/>
                                  <a:pt x="25003" y="33338"/>
                                </a:cubicBezTo>
                                <a:cubicBezTo>
                                  <a:pt x="26908" y="33338"/>
                                  <a:pt x="27861" y="30480"/>
                                  <a:pt x="29766" y="30480"/>
                                </a:cubicBezTo>
                                <a:cubicBezTo>
                                  <a:pt x="30718" y="30480"/>
                                  <a:pt x="28813" y="29528"/>
                                  <a:pt x="27861" y="28575"/>
                                </a:cubicBezTo>
                                <a:cubicBezTo>
                                  <a:pt x="25956" y="29528"/>
                                  <a:pt x="25003" y="31432"/>
                                  <a:pt x="24051" y="32385"/>
                                </a:cubicBezTo>
                                <a:close/>
                                <a:moveTo>
                                  <a:pt x="25003" y="81915"/>
                                </a:moveTo>
                                <a:cubicBezTo>
                                  <a:pt x="25956" y="82867"/>
                                  <a:pt x="25003" y="80963"/>
                                  <a:pt x="25956" y="80010"/>
                                </a:cubicBezTo>
                                <a:lnTo>
                                  <a:pt x="27861" y="77153"/>
                                </a:lnTo>
                                <a:cubicBezTo>
                                  <a:pt x="27861" y="77153"/>
                                  <a:pt x="28813" y="76200"/>
                                  <a:pt x="28813" y="76200"/>
                                </a:cubicBezTo>
                                <a:cubicBezTo>
                                  <a:pt x="28813" y="75247"/>
                                  <a:pt x="27861" y="75247"/>
                                  <a:pt x="27861" y="75247"/>
                                </a:cubicBezTo>
                                <a:cubicBezTo>
                                  <a:pt x="26908" y="76200"/>
                                  <a:pt x="25003" y="77153"/>
                                  <a:pt x="24051" y="79057"/>
                                </a:cubicBezTo>
                                <a:cubicBezTo>
                                  <a:pt x="23098" y="80010"/>
                                  <a:pt x="25003" y="80963"/>
                                  <a:pt x="25003" y="81915"/>
                                </a:cubicBezTo>
                                <a:close/>
                                <a:moveTo>
                                  <a:pt x="25956" y="41910"/>
                                </a:moveTo>
                                <a:cubicBezTo>
                                  <a:pt x="25003" y="41910"/>
                                  <a:pt x="24051" y="42863"/>
                                  <a:pt x="25003" y="43815"/>
                                </a:cubicBezTo>
                                <a:cubicBezTo>
                                  <a:pt x="25003" y="43815"/>
                                  <a:pt x="25003" y="43815"/>
                                  <a:pt x="25003" y="43815"/>
                                </a:cubicBezTo>
                                <a:cubicBezTo>
                                  <a:pt x="26908" y="43815"/>
                                  <a:pt x="25956" y="42863"/>
                                  <a:pt x="25956" y="41910"/>
                                </a:cubicBezTo>
                                <a:cubicBezTo>
                                  <a:pt x="25956" y="41910"/>
                                  <a:pt x="26908" y="40957"/>
                                  <a:pt x="25956" y="40005"/>
                                </a:cubicBezTo>
                                <a:lnTo>
                                  <a:pt x="25956" y="40005"/>
                                </a:lnTo>
                                <a:cubicBezTo>
                                  <a:pt x="25956" y="40957"/>
                                  <a:pt x="25956" y="41910"/>
                                  <a:pt x="25956" y="41910"/>
                                </a:cubicBezTo>
                                <a:close/>
                                <a:moveTo>
                                  <a:pt x="27861" y="69532"/>
                                </a:moveTo>
                                <a:cubicBezTo>
                                  <a:pt x="28813" y="69532"/>
                                  <a:pt x="30718" y="69532"/>
                                  <a:pt x="30718" y="67628"/>
                                </a:cubicBezTo>
                                <a:cubicBezTo>
                                  <a:pt x="30718" y="65722"/>
                                  <a:pt x="29766" y="66675"/>
                                  <a:pt x="27861" y="66675"/>
                                </a:cubicBezTo>
                                <a:cubicBezTo>
                                  <a:pt x="26908" y="66675"/>
                                  <a:pt x="25003" y="65722"/>
                                  <a:pt x="25003" y="67628"/>
                                </a:cubicBezTo>
                                <a:cubicBezTo>
                                  <a:pt x="25003" y="70485"/>
                                  <a:pt x="26908" y="69532"/>
                                  <a:pt x="27861" y="69532"/>
                                </a:cubicBezTo>
                                <a:close/>
                                <a:moveTo>
                                  <a:pt x="25956" y="106680"/>
                                </a:moveTo>
                                <a:cubicBezTo>
                                  <a:pt x="27861" y="106680"/>
                                  <a:pt x="27861" y="105728"/>
                                  <a:pt x="26908" y="104775"/>
                                </a:cubicBezTo>
                                <a:cubicBezTo>
                                  <a:pt x="26908" y="103822"/>
                                  <a:pt x="27861" y="102870"/>
                                  <a:pt x="25956" y="102870"/>
                                </a:cubicBezTo>
                                <a:cubicBezTo>
                                  <a:pt x="24051" y="102870"/>
                                  <a:pt x="25003" y="104775"/>
                                  <a:pt x="25003" y="105728"/>
                                </a:cubicBezTo>
                                <a:cubicBezTo>
                                  <a:pt x="25003" y="105728"/>
                                  <a:pt x="25003" y="106680"/>
                                  <a:pt x="25956" y="106680"/>
                                </a:cubicBezTo>
                                <a:close/>
                                <a:moveTo>
                                  <a:pt x="25956" y="147638"/>
                                </a:moveTo>
                                <a:cubicBezTo>
                                  <a:pt x="25956" y="147638"/>
                                  <a:pt x="25956" y="147638"/>
                                  <a:pt x="25956" y="147638"/>
                                </a:cubicBezTo>
                                <a:lnTo>
                                  <a:pt x="25956" y="147638"/>
                                </a:lnTo>
                                <a:cubicBezTo>
                                  <a:pt x="25003" y="148590"/>
                                  <a:pt x="25003" y="148590"/>
                                  <a:pt x="25956" y="147638"/>
                                </a:cubicBezTo>
                                <a:cubicBezTo>
                                  <a:pt x="25956" y="148590"/>
                                  <a:pt x="25956" y="148590"/>
                                  <a:pt x="25956" y="147638"/>
                                </a:cubicBezTo>
                                <a:close/>
                                <a:moveTo>
                                  <a:pt x="27861" y="157163"/>
                                </a:moveTo>
                                <a:cubicBezTo>
                                  <a:pt x="26908" y="157163"/>
                                  <a:pt x="26908" y="157163"/>
                                  <a:pt x="26908" y="157163"/>
                                </a:cubicBezTo>
                                <a:cubicBezTo>
                                  <a:pt x="26908" y="157163"/>
                                  <a:pt x="26908" y="158115"/>
                                  <a:pt x="27861" y="158115"/>
                                </a:cubicBezTo>
                                <a:cubicBezTo>
                                  <a:pt x="28813" y="158115"/>
                                  <a:pt x="28813" y="158115"/>
                                  <a:pt x="28813" y="158115"/>
                                </a:cubicBezTo>
                                <a:cubicBezTo>
                                  <a:pt x="27861" y="158115"/>
                                  <a:pt x="27861" y="158115"/>
                                  <a:pt x="27861" y="157163"/>
                                </a:cubicBezTo>
                                <a:close/>
                                <a:moveTo>
                                  <a:pt x="29766" y="140970"/>
                                </a:moveTo>
                                <a:cubicBezTo>
                                  <a:pt x="29766" y="140017"/>
                                  <a:pt x="28813" y="139065"/>
                                  <a:pt x="27861" y="139065"/>
                                </a:cubicBezTo>
                                <a:cubicBezTo>
                                  <a:pt x="26908" y="139065"/>
                                  <a:pt x="26908" y="139065"/>
                                  <a:pt x="26908" y="139065"/>
                                </a:cubicBezTo>
                                <a:cubicBezTo>
                                  <a:pt x="26908" y="140017"/>
                                  <a:pt x="27861" y="140017"/>
                                  <a:pt x="29766" y="140970"/>
                                </a:cubicBezTo>
                                <a:lnTo>
                                  <a:pt x="29766" y="140970"/>
                                </a:lnTo>
                                <a:close/>
                                <a:moveTo>
                                  <a:pt x="54531" y="117157"/>
                                </a:moveTo>
                                <a:lnTo>
                                  <a:pt x="54531" y="117157"/>
                                </a:lnTo>
                                <a:cubicBezTo>
                                  <a:pt x="53578" y="115253"/>
                                  <a:pt x="51673" y="115253"/>
                                  <a:pt x="51673" y="112395"/>
                                </a:cubicBezTo>
                                <a:cubicBezTo>
                                  <a:pt x="51673" y="110490"/>
                                  <a:pt x="48816" y="112395"/>
                                  <a:pt x="47863" y="110490"/>
                                </a:cubicBezTo>
                                <a:cubicBezTo>
                                  <a:pt x="45958" y="107632"/>
                                  <a:pt x="44053" y="107632"/>
                                  <a:pt x="41196" y="106680"/>
                                </a:cubicBezTo>
                                <a:cubicBezTo>
                                  <a:pt x="40243" y="106680"/>
                                  <a:pt x="39291" y="105728"/>
                                  <a:pt x="39291" y="106680"/>
                                </a:cubicBezTo>
                                <a:cubicBezTo>
                                  <a:pt x="38338" y="108585"/>
                                  <a:pt x="37386" y="107632"/>
                                  <a:pt x="36433" y="106680"/>
                                </a:cubicBezTo>
                                <a:cubicBezTo>
                                  <a:pt x="35481" y="105728"/>
                                  <a:pt x="33576" y="105728"/>
                                  <a:pt x="34528" y="107632"/>
                                </a:cubicBezTo>
                                <a:cubicBezTo>
                                  <a:pt x="35481" y="110490"/>
                                  <a:pt x="33576" y="110490"/>
                                  <a:pt x="31671" y="109538"/>
                                </a:cubicBezTo>
                                <a:cubicBezTo>
                                  <a:pt x="30718" y="109538"/>
                                  <a:pt x="28813" y="108585"/>
                                  <a:pt x="27861" y="109538"/>
                                </a:cubicBezTo>
                                <a:cubicBezTo>
                                  <a:pt x="26908" y="109538"/>
                                  <a:pt x="25956" y="110490"/>
                                  <a:pt x="25956" y="111442"/>
                                </a:cubicBezTo>
                                <a:cubicBezTo>
                                  <a:pt x="25956" y="112395"/>
                                  <a:pt x="26908" y="112395"/>
                                  <a:pt x="27861" y="111442"/>
                                </a:cubicBezTo>
                                <a:cubicBezTo>
                                  <a:pt x="29766" y="110490"/>
                                  <a:pt x="30718" y="111442"/>
                                  <a:pt x="30718" y="113347"/>
                                </a:cubicBezTo>
                                <a:cubicBezTo>
                                  <a:pt x="30718" y="114300"/>
                                  <a:pt x="31671" y="113347"/>
                                  <a:pt x="32623" y="113347"/>
                                </a:cubicBezTo>
                                <a:lnTo>
                                  <a:pt x="32623" y="113347"/>
                                </a:lnTo>
                                <a:cubicBezTo>
                                  <a:pt x="34528" y="111442"/>
                                  <a:pt x="35481" y="109538"/>
                                  <a:pt x="37386" y="113347"/>
                                </a:cubicBezTo>
                                <a:cubicBezTo>
                                  <a:pt x="38338" y="114300"/>
                                  <a:pt x="39291" y="115253"/>
                                  <a:pt x="40243" y="116205"/>
                                </a:cubicBezTo>
                                <a:cubicBezTo>
                                  <a:pt x="40243" y="117157"/>
                                  <a:pt x="40243" y="118110"/>
                                  <a:pt x="41196" y="118110"/>
                                </a:cubicBezTo>
                                <a:cubicBezTo>
                                  <a:pt x="43101" y="117157"/>
                                  <a:pt x="43101" y="119063"/>
                                  <a:pt x="44053" y="120015"/>
                                </a:cubicBezTo>
                                <a:cubicBezTo>
                                  <a:pt x="44053" y="121920"/>
                                  <a:pt x="44053" y="123825"/>
                                  <a:pt x="45006" y="124778"/>
                                </a:cubicBezTo>
                                <a:cubicBezTo>
                                  <a:pt x="45958" y="129540"/>
                                  <a:pt x="45958" y="130492"/>
                                  <a:pt x="51673" y="130492"/>
                                </a:cubicBezTo>
                                <a:cubicBezTo>
                                  <a:pt x="51673" y="130492"/>
                                  <a:pt x="51673" y="131445"/>
                                  <a:pt x="52626" y="131445"/>
                                </a:cubicBezTo>
                                <a:cubicBezTo>
                                  <a:pt x="52626" y="131445"/>
                                  <a:pt x="52626" y="132397"/>
                                  <a:pt x="53578" y="132397"/>
                                </a:cubicBezTo>
                                <a:cubicBezTo>
                                  <a:pt x="53578" y="132397"/>
                                  <a:pt x="53578" y="132397"/>
                                  <a:pt x="53578" y="132397"/>
                                </a:cubicBezTo>
                                <a:lnTo>
                                  <a:pt x="51673" y="130492"/>
                                </a:lnTo>
                                <a:cubicBezTo>
                                  <a:pt x="49768" y="129540"/>
                                  <a:pt x="47863" y="128588"/>
                                  <a:pt x="49768" y="125730"/>
                                </a:cubicBezTo>
                                <a:cubicBezTo>
                                  <a:pt x="50721" y="124778"/>
                                  <a:pt x="50721" y="124778"/>
                                  <a:pt x="50721" y="123825"/>
                                </a:cubicBezTo>
                                <a:cubicBezTo>
                                  <a:pt x="51673" y="120967"/>
                                  <a:pt x="49768" y="122872"/>
                                  <a:pt x="48816" y="122872"/>
                                </a:cubicBezTo>
                                <a:cubicBezTo>
                                  <a:pt x="48816" y="121920"/>
                                  <a:pt x="48816" y="120967"/>
                                  <a:pt x="47863" y="120967"/>
                                </a:cubicBezTo>
                                <a:cubicBezTo>
                                  <a:pt x="45006" y="120967"/>
                                  <a:pt x="45958" y="119063"/>
                                  <a:pt x="46911" y="118110"/>
                                </a:cubicBezTo>
                                <a:cubicBezTo>
                                  <a:pt x="47863" y="117157"/>
                                  <a:pt x="48816" y="117157"/>
                                  <a:pt x="47863" y="116205"/>
                                </a:cubicBezTo>
                                <a:cubicBezTo>
                                  <a:pt x="46911" y="115253"/>
                                  <a:pt x="45958" y="114300"/>
                                  <a:pt x="45006" y="115253"/>
                                </a:cubicBezTo>
                                <a:cubicBezTo>
                                  <a:pt x="44053" y="116205"/>
                                  <a:pt x="42148" y="116205"/>
                                  <a:pt x="41196" y="117157"/>
                                </a:cubicBezTo>
                                <a:cubicBezTo>
                                  <a:pt x="41196" y="115253"/>
                                  <a:pt x="41196" y="114300"/>
                                  <a:pt x="41196" y="112395"/>
                                </a:cubicBezTo>
                                <a:cubicBezTo>
                                  <a:pt x="41196" y="110490"/>
                                  <a:pt x="42148" y="109538"/>
                                  <a:pt x="44053" y="108585"/>
                                </a:cubicBezTo>
                                <a:cubicBezTo>
                                  <a:pt x="45958" y="108585"/>
                                  <a:pt x="46911" y="109538"/>
                                  <a:pt x="47863" y="111442"/>
                                </a:cubicBezTo>
                                <a:cubicBezTo>
                                  <a:pt x="48816" y="113347"/>
                                  <a:pt x="49768" y="113347"/>
                                  <a:pt x="51673" y="113347"/>
                                </a:cubicBezTo>
                                <a:cubicBezTo>
                                  <a:pt x="52626" y="113347"/>
                                  <a:pt x="53578" y="114300"/>
                                  <a:pt x="54531" y="115253"/>
                                </a:cubicBezTo>
                                <a:cubicBezTo>
                                  <a:pt x="52626" y="117157"/>
                                  <a:pt x="52626" y="117157"/>
                                  <a:pt x="54531" y="117157"/>
                                </a:cubicBezTo>
                                <a:close/>
                                <a:moveTo>
                                  <a:pt x="25956" y="90488"/>
                                </a:moveTo>
                                <a:cubicBezTo>
                                  <a:pt x="25956" y="90488"/>
                                  <a:pt x="26908" y="90488"/>
                                  <a:pt x="25956" y="90488"/>
                                </a:cubicBezTo>
                                <a:cubicBezTo>
                                  <a:pt x="27861" y="90488"/>
                                  <a:pt x="28813" y="89535"/>
                                  <a:pt x="28813" y="88582"/>
                                </a:cubicBezTo>
                                <a:cubicBezTo>
                                  <a:pt x="28813" y="87630"/>
                                  <a:pt x="28813" y="87630"/>
                                  <a:pt x="27861" y="87630"/>
                                </a:cubicBezTo>
                                <a:cubicBezTo>
                                  <a:pt x="27861" y="88582"/>
                                  <a:pt x="26908" y="88582"/>
                                  <a:pt x="25956" y="90488"/>
                                </a:cubicBezTo>
                                <a:close/>
                                <a:moveTo>
                                  <a:pt x="26908" y="71438"/>
                                </a:moveTo>
                                <a:cubicBezTo>
                                  <a:pt x="26908" y="71438"/>
                                  <a:pt x="26908" y="72390"/>
                                  <a:pt x="26908" y="71438"/>
                                </a:cubicBezTo>
                                <a:lnTo>
                                  <a:pt x="26908" y="71438"/>
                                </a:lnTo>
                                <a:lnTo>
                                  <a:pt x="26908" y="71438"/>
                                </a:lnTo>
                                <a:cubicBezTo>
                                  <a:pt x="26908" y="71438"/>
                                  <a:pt x="26908" y="71438"/>
                                  <a:pt x="26908" y="71438"/>
                                </a:cubicBezTo>
                                <a:close/>
                                <a:moveTo>
                                  <a:pt x="26908" y="18097"/>
                                </a:moveTo>
                                <a:cubicBezTo>
                                  <a:pt x="26908" y="19050"/>
                                  <a:pt x="26908" y="19050"/>
                                  <a:pt x="27861" y="19050"/>
                                </a:cubicBezTo>
                                <a:cubicBezTo>
                                  <a:pt x="28813" y="19050"/>
                                  <a:pt x="28813" y="19050"/>
                                  <a:pt x="28813" y="18097"/>
                                </a:cubicBezTo>
                                <a:cubicBezTo>
                                  <a:pt x="28813" y="18097"/>
                                  <a:pt x="27861" y="18097"/>
                                  <a:pt x="26908" y="18097"/>
                                </a:cubicBezTo>
                                <a:cubicBezTo>
                                  <a:pt x="27861" y="18097"/>
                                  <a:pt x="26908" y="18097"/>
                                  <a:pt x="26908" y="18097"/>
                                </a:cubicBezTo>
                                <a:close/>
                                <a:moveTo>
                                  <a:pt x="27861" y="50482"/>
                                </a:moveTo>
                                <a:lnTo>
                                  <a:pt x="27861" y="50482"/>
                                </a:lnTo>
                                <a:cubicBezTo>
                                  <a:pt x="27861" y="50482"/>
                                  <a:pt x="27861" y="50482"/>
                                  <a:pt x="27861" y="50482"/>
                                </a:cubicBezTo>
                                <a:lnTo>
                                  <a:pt x="27861" y="50482"/>
                                </a:lnTo>
                                <a:cubicBezTo>
                                  <a:pt x="27861" y="50482"/>
                                  <a:pt x="27861" y="50482"/>
                                  <a:pt x="27861" y="50482"/>
                                </a:cubicBezTo>
                                <a:close/>
                                <a:moveTo>
                                  <a:pt x="38338" y="142875"/>
                                </a:moveTo>
                                <a:cubicBezTo>
                                  <a:pt x="39291" y="140017"/>
                                  <a:pt x="38338" y="139065"/>
                                  <a:pt x="36433" y="137160"/>
                                </a:cubicBezTo>
                                <a:cubicBezTo>
                                  <a:pt x="36433" y="136207"/>
                                  <a:pt x="35481" y="135255"/>
                                  <a:pt x="34528" y="135255"/>
                                </a:cubicBezTo>
                                <a:cubicBezTo>
                                  <a:pt x="33576" y="135255"/>
                                  <a:pt x="32623" y="134303"/>
                                  <a:pt x="34528" y="133350"/>
                                </a:cubicBezTo>
                                <a:cubicBezTo>
                                  <a:pt x="37386" y="132397"/>
                                  <a:pt x="36433" y="129540"/>
                                  <a:pt x="35481" y="127635"/>
                                </a:cubicBezTo>
                                <a:cubicBezTo>
                                  <a:pt x="34528" y="125730"/>
                                  <a:pt x="31671" y="124778"/>
                                  <a:pt x="28813" y="126682"/>
                                </a:cubicBezTo>
                                <a:lnTo>
                                  <a:pt x="28813" y="126682"/>
                                </a:lnTo>
                                <a:cubicBezTo>
                                  <a:pt x="26908" y="127635"/>
                                  <a:pt x="25956" y="129540"/>
                                  <a:pt x="26908" y="131445"/>
                                </a:cubicBezTo>
                                <a:cubicBezTo>
                                  <a:pt x="29766" y="134303"/>
                                  <a:pt x="31671" y="136207"/>
                                  <a:pt x="32623" y="140017"/>
                                </a:cubicBezTo>
                                <a:cubicBezTo>
                                  <a:pt x="33576" y="140970"/>
                                  <a:pt x="34528" y="141922"/>
                                  <a:pt x="35481" y="142875"/>
                                </a:cubicBezTo>
                                <a:cubicBezTo>
                                  <a:pt x="37386" y="144780"/>
                                  <a:pt x="38338" y="142875"/>
                                  <a:pt x="38338" y="142875"/>
                                </a:cubicBezTo>
                                <a:close/>
                                <a:moveTo>
                                  <a:pt x="32623" y="36195"/>
                                </a:moveTo>
                                <a:cubicBezTo>
                                  <a:pt x="32623" y="36195"/>
                                  <a:pt x="31671" y="35242"/>
                                  <a:pt x="31671" y="35242"/>
                                </a:cubicBezTo>
                                <a:cubicBezTo>
                                  <a:pt x="31671" y="35242"/>
                                  <a:pt x="28813" y="38100"/>
                                  <a:pt x="28813" y="39053"/>
                                </a:cubicBezTo>
                                <a:cubicBezTo>
                                  <a:pt x="28813" y="40005"/>
                                  <a:pt x="29766" y="40005"/>
                                  <a:pt x="29766" y="40005"/>
                                </a:cubicBezTo>
                                <a:cubicBezTo>
                                  <a:pt x="30718" y="39053"/>
                                  <a:pt x="32623" y="37147"/>
                                  <a:pt x="32623" y="36195"/>
                                </a:cubicBezTo>
                                <a:close/>
                                <a:moveTo>
                                  <a:pt x="30718" y="28575"/>
                                </a:moveTo>
                                <a:cubicBezTo>
                                  <a:pt x="29766" y="27622"/>
                                  <a:pt x="28813" y="26670"/>
                                  <a:pt x="27861" y="28575"/>
                                </a:cubicBezTo>
                                <a:lnTo>
                                  <a:pt x="30718" y="28575"/>
                                </a:lnTo>
                                <a:close/>
                                <a:moveTo>
                                  <a:pt x="27861" y="15240"/>
                                </a:moveTo>
                                <a:cubicBezTo>
                                  <a:pt x="27861" y="16192"/>
                                  <a:pt x="28813" y="16192"/>
                                  <a:pt x="27861" y="15240"/>
                                </a:cubicBezTo>
                                <a:cubicBezTo>
                                  <a:pt x="29766" y="15240"/>
                                  <a:pt x="29766" y="15240"/>
                                  <a:pt x="29766" y="15240"/>
                                </a:cubicBezTo>
                                <a:cubicBezTo>
                                  <a:pt x="29766" y="14288"/>
                                  <a:pt x="29766" y="14288"/>
                                  <a:pt x="27861" y="15240"/>
                                </a:cubicBezTo>
                                <a:cubicBezTo>
                                  <a:pt x="27861" y="15240"/>
                                  <a:pt x="27861" y="15240"/>
                                  <a:pt x="27861" y="15240"/>
                                </a:cubicBezTo>
                                <a:close/>
                                <a:moveTo>
                                  <a:pt x="28813" y="80963"/>
                                </a:moveTo>
                                <a:cubicBezTo>
                                  <a:pt x="27861" y="81915"/>
                                  <a:pt x="27861" y="83820"/>
                                  <a:pt x="27861" y="84772"/>
                                </a:cubicBezTo>
                                <a:cubicBezTo>
                                  <a:pt x="28813" y="85725"/>
                                  <a:pt x="29766" y="84772"/>
                                  <a:pt x="30718" y="83820"/>
                                </a:cubicBezTo>
                                <a:cubicBezTo>
                                  <a:pt x="30718" y="83820"/>
                                  <a:pt x="30718" y="83820"/>
                                  <a:pt x="30718" y="83820"/>
                                </a:cubicBezTo>
                                <a:cubicBezTo>
                                  <a:pt x="31671" y="86678"/>
                                  <a:pt x="34528" y="86678"/>
                                  <a:pt x="36433" y="88582"/>
                                </a:cubicBezTo>
                                <a:cubicBezTo>
                                  <a:pt x="37386" y="88582"/>
                                  <a:pt x="38338" y="88582"/>
                                  <a:pt x="37386" y="87630"/>
                                </a:cubicBezTo>
                                <a:cubicBezTo>
                                  <a:pt x="36433" y="86678"/>
                                  <a:pt x="36433" y="85725"/>
                                  <a:pt x="36433" y="84772"/>
                                </a:cubicBezTo>
                                <a:cubicBezTo>
                                  <a:pt x="36433" y="83820"/>
                                  <a:pt x="35481" y="83820"/>
                                  <a:pt x="34528" y="83820"/>
                                </a:cubicBezTo>
                                <a:cubicBezTo>
                                  <a:pt x="32623" y="87630"/>
                                  <a:pt x="31671" y="82867"/>
                                  <a:pt x="29766" y="83820"/>
                                </a:cubicBezTo>
                                <a:cubicBezTo>
                                  <a:pt x="31671" y="81915"/>
                                  <a:pt x="30718" y="80010"/>
                                  <a:pt x="28813" y="80963"/>
                                </a:cubicBezTo>
                                <a:close/>
                                <a:moveTo>
                                  <a:pt x="28813" y="96203"/>
                                </a:moveTo>
                                <a:cubicBezTo>
                                  <a:pt x="28813" y="96203"/>
                                  <a:pt x="27861" y="96203"/>
                                  <a:pt x="28813" y="96203"/>
                                </a:cubicBezTo>
                                <a:cubicBezTo>
                                  <a:pt x="27861" y="97155"/>
                                  <a:pt x="27861" y="97155"/>
                                  <a:pt x="28813" y="97155"/>
                                </a:cubicBezTo>
                                <a:cubicBezTo>
                                  <a:pt x="28813" y="97155"/>
                                  <a:pt x="29766" y="97155"/>
                                  <a:pt x="28813" y="96203"/>
                                </a:cubicBezTo>
                                <a:cubicBezTo>
                                  <a:pt x="29766" y="96203"/>
                                  <a:pt x="28813" y="96203"/>
                                  <a:pt x="28813" y="96203"/>
                                </a:cubicBezTo>
                                <a:close/>
                                <a:moveTo>
                                  <a:pt x="28813" y="54292"/>
                                </a:moveTo>
                                <a:cubicBezTo>
                                  <a:pt x="28813" y="55245"/>
                                  <a:pt x="28813" y="55245"/>
                                  <a:pt x="28813" y="54292"/>
                                </a:cubicBezTo>
                                <a:cubicBezTo>
                                  <a:pt x="29766" y="55245"/>
                                  <a:pt x="29766" y="55245"/>
                                  <a:pt x="29766" y="54292"/>
                                </a:cubicBezTo>
                                <a:cubicBezTo>
                                  <a:pt x="29766" y="54292"/>
                                  <a:pt x="29766" y="54292"/>
                                  <a:pt x="28813" y="54292"/>
                                </a:cubicBezTo>
                                <a:cubicBezTo>
                                  <a:pt x="28813" y="54292"/>
                                  <a:pt x="28813" y="54292"/>
                                  <a:pt x="28813" y="54292"/>
                                </a:cubicBezTo>
                                <a:close/>
                                <a:moveTo>
                                  <a:pt x="28813" y="120015"/>
                                </a:moveTo>
                                <a:cubicBezTo>
                                  <a:pt x="29766" y="120015"/>
                                  <a:pt x="29766" y="120015"/>
                                  <a:pt x="28813" y="120015"/>
                                </a:cubicBezTo>
                                <a:cubicBezTo>
                                  <a:pt x="29766" y="119063"/>
                                  <a:pt x="29766" y="119063"/>
                                  <a:pt x="28813" y="120015"/>
                                </a:cubicBezTo>
                                <a:cubicBezTo>
                                  <a:pt x="28813" y="119063"/>
                                  <a:pt x="28813" y="119063"/>
                                  <a:pt x="28813" y="120015"/>
                                </a:cubicBezTo>
                                <a:cubicBezTo>
                                  <a:pt x="28813" y="120015"/>
                                  <a:pt x="28813" y="120015"/>
                                  <a:pt x="28813" y="120015"/>
                                </a:cubicBezTo>
                                <a:close/>
                                <a:moveTo>
                                  <a:pt x="29766" y="47625"/>
                                </a:moveTo>
                                <a:cubicBezTo>
                                  <a:pt x="29766" y="47625"/>
                                  <a:pt x="29766" y="47625"/>
                                  <a:pt x="29766" y="47625"/>
                                </a:cubicBezTo>
                                <a:cubicBezTo>
                                  <a:pt x="30718" y="46672"/>
                                  <a:pt x="29766" y="46672"/>
                                  <a:pt x="29766" y="46672"/>
                                </a:cubicBezTo>
                                <a:cubicBezTo>
                                  <a:pt x="29766" y="46672"/>
                                  <a:pt x="28813" y="46672"/>
                                  <a:pt x="29766" y="47625"/>
                                </a:cubicBezTo>
                                <a:cubicBezTo>
                                  <a:pt x="28813" y="47625"/>
                                  <a:pt x="28813" y="47625"/>
                                  <a:pt x="29766" y="47625"/>
                                </a:cubicBezTo>
                                <a:close/>
                                <a:moveTo>
                                  <a:pt x="33576" y="56197"/>
                                </a:moveTo>
                                <a:cubicBezTo>
                                  <a:pt x="32623" y="58103"/>
                                  <a:pt x="31671" y="58103"/>
                                  <a:pt x="29766" y="58103"/>
                                </a:cubicBezTo>
                                <a:cubicBezTo>
                                  <a:pt x="28813" y="58103"/>
                                  <a:pt x="27861" y="59055"/>
                                  <a:pt x="28813" y="60007"/>
                                </a:cubicBezTo>
                                <a:cubicBezTo>
                                  <a:pt x="28813" y="60960"/>
                                  <a:pt x="29766" y="60960"/>
                                  <a:pt x="30718" y="60960"/>
                                </a:cubicBezTo>
                                <a:lnTo>
                                  <a:pt x="33576" y="60007"/>
                                </a:lnTo>
                                <a:cubicBezTo>
                                  <a:pt x="34528" y="60007"/>
                                  <a:pt x="34528" y="60960"/>
                                  <a:pt x="34528" y="61913"/>
                                </a:cubicBezTo>
                                <a:lnTo>
                                  <a:pt x="34528" y="61913"/>
                                </a:lnTo>
                                <a:cubicBezTo>
                                  <a:pt x="33576" y="61913"/>
                                  <a:pt x="32623" y="61913"/>
                                  <a:pt x="31671" y="62865"/>
                                </a:cubicBezTo>
                                <a:cubicBezTo>
                                  <a:pt x="30718" y="63817"/>
                                  <a:pt x="30718" y="64770"/>
                                  <a:pt x="31671" y="64770"/>
                                </a:cubicBezTo>
                                <a:cubicBezTo>
                                  <a:pt x="33576" y="64770"/>
                                  <a:pt x="36433" y="63817"/>
                                  <a:pt x="38338" y="65722"/>
                                </a:cubicBezTo>
                                <a:lnTo>
                                  <a:pt x="39291" y="64770"/>
                                </a:lnTo>
                                <a:lnTo>
                                  <a:pt x="42148" y="62865"/>
                                </a:lnTo>
                                <a:cubicBezTo>
                                  <a:pt x="44053" y="64770"/>
                                  <a:pt x="46911" y="63817"/>
                                  <a:pt x="48816" y="63817"/>
                                </a:cubicBezTo>
                                <a:cubicBezTo>
                                  <a:pt x="49768" y="63817"/>
                                  <a:pt x="51673" y="64770"/>
                                  <a:pt x="50721" y="62865"/>
                                </a:cubicBezTo>
                                <a:cubicBezTo>
                                  <a:pt x="50721" y="61913"/>
                                  <a:pt x="49768" y="60960"/>
                                  <a:pt x="47863" y="61913"/>
                                </a:cubicBezTo>
                                <a:cubicBezTo>
                                  <a:pt x="46911" y="61913"/>
                                  <a:pt x="45006" y="62865"/>
                                  <a:pt x="44053" y="60960"/>
                                </a:cubicBezTo>
                                <a:cubicBezTo>
                                  <a:pt x="45006" y="60007"/>
                                  <a:pt x="45958" y="59055"/>
                                  <a:pt x="45958" y="57150"/>
                                </a:cubicBezTo>
                                <a:cubicBezTo>
                                  <a:pt x="45006" y="56197"/>
                                  <a:pt x="44053" y="55245"/>
                                  <a:pt x="43101" y="54292"/>
                                </a:cubicBezTo>
                                <a:cubicBezTo>
                                  <a:pt x="41196" y="53340"/>
                                  <a:pt x="45958" y="52388"/>
                                  <a:pt x="44053" y="51435"/>
                                </a:cubicBezTo>
                                <a:cubicBezTo>
                                  <a:pt x="43101" y="50482"/>
                                  <a:pt x="43101" y="48578"/>
                                  <a:pt x="42148" y="47625"/>
                                </a:cubicBezTo>
                                <a:cubicBezTo>
                                  <a:pt x="38338" y="48578"/>
                                  <a:pt x="37386" y="51435"/>
                                  <a:pt x="34528" y="54292"/>
                                </a:cubicBezTo>
                                <a:cubicBezTo>
                                  <a:pt x="34528" y="53340"/>
                                  <a:pt x="33576" y="52388"/>
                                  <a:pt x="32623" y="52388"/>
                                </a:cubicBezTo>
                                <a:cubicBezTo>
                                  <a:pt x="31671" y="52388"/>
                                  <a:pt x="31671" y="53340"/>
                                  <a:pt x="31671" y="53340"/>
                                </a:cubicBezTo>
                                <a:cubicBezTo>
                                  <a:pt x="31671" y="55245"/>
                                  <a:pt x="32623" y="56197"/>
                                  <a:pt x="33576" y="56197"/>
                                </a:cubicBezTo>
                                <a:close/>
                                <a:moveTo>
                                  <a:pt x="29766" y="23813"/>
                                </a:moveTo>
                                <a:cubicBezTo>
                                  <a:pt x="29766" y="25717"/>
                                  <a:pt x="31671" y="24765"/>
                                  <a:pt x="32623" y="25717"/>
                                </a:cubicBezTo>
                                <a:lnTo>
                                  <a:pt x="33576" y="26670"/>
                                </a:lnTo>
                                <a:cubicBezTo>
                                  <a:pt x="34528" y="26670"/>
                                  <a:pt x="34528" y="26670"/>
                                  <a:pt x="34528" y="25717"/>
                                </a:cubicBezTo>
                                <a:cubicBezTo>
                                  <a:pt x="34528" y="24765"/>
                                  <a:pt x="32623" y="22860"/>
                                  <a:pt x="29766" y="22860"/>
                                </a:cubicBezTo>
                                <a:cubicBezTo>
                                  <a:pt x="29766" y="23813"/>
                                  <a:pt x="29766" y="23813"/>
                                  <a:pt x="29766" y="23813"/>
                                </a:cubicBezTo>
                                <a:close/>
                                <a:moveTo>
                                  <a:pt x="29766" y="128588"/>
                                </a:moveTo>
                                <a:cubicBezTo>
                                  <a:pt x="29766" y="128588"/>
                                  <a:pt x="29766" y="127635"/>
                                  <a:pt x="29766" y="127635"/>
                                </a:cubicBezTo>
                                <a:lnTo>
                                  <a:pt x="31671" y="128588"/>
                                </a:lnTo>
                                <a:cubicBezTo>
                                  <a:pt x="32623" y="128588"/>
                                  <a:pt x="34528" y="128588"/>
                                  <a:pt x="34528" y="130492"/>
                                </a:cubicBezTo>
                                <a:cubicBezTo>
                                  <a:pt x="34528" y="132397"/>
                                  <a:pt x="32623" y="131445"/>
                                  <a:pt x="31671" y="131445"/>
                                </a:cubicBezTo>
                                <a:cubicBezTo>
                                  <a:pt x="28813" y="131445"/>
                                  <a:pt x="29766" y="129540"/>
                                  <a:pt x="29766" y="128588"/>
                                </a:cubicBezTo>
                                <a:close/>
                                <a:moveTo>
                                  <a:pt x="29766" y="74295"/>
                                </a:moveTo>
                                <a:cubicBezTo>
                                  <a:pt x="29766" y="75247"/>
                                  <a:pt x="29766" y="77153"/>
                                  <a:pt x="31671" y="77153"/>
                                </a:cubicBezTo>
                                <a:cubicBezTo>
                                  <a:pt x="32623" y="77153"/>
                                  <a:pt x="32623" y="76200"/>
                                  <a:pt x="32623" y="75247"/>
                                </a:cubicBezTo>
                                <a:cubicBezTo>
                                  <a:pt x="32623" y="74295"/>
                                  <a:pt x="32623" y="72390"/>
                                  <a:pt x="30718" y="72390"/>
                                </a:cubicBezTo>
                                <a:cubicBezTo>
                                  <a:pt x="29766" y="72390"/>
                                  <a:pt x="29766" y="73342"/>
                                  <a:pt x="29766" y="74295"/>
                                </a:cubicBezTo>
                                <a:close/>
                                <a:moveTo>
                                  <a:pt x="33576" y="150495"/>
                                </a:moveTo>
                                <a:cubicBezTo>
                                  <a:pt x="32623" y="149542"/>
                                  <a:pt x="31671" y="149542"/>
                                  <a:pt x="30718" y="150495"/>
                                </a:cubicBezTo>
                                <a:cubicBezTo>
                                  <a:pt x="30718" y="150495"/>
                                  <a:pt x="30718" y="151447"/>
                                  <a:pt x="30718" y="151447"/>
                                </a:cubicBezTo>
                                <a:cubicBezTo>
                                  <a:pt x="31671" y="151447"/>
                                  <a:pt x="32623" y="152400"/>
                                  <a:pt x="34528" y="151447"/>
                                </a:cubicBezTo>
                                <a:cubicBezTo>
                                  <a:pt x="34528" y="151447"/>
                                  <a:pt x="34528" y="151447"/>
                                  <a:pt x="33576" y="150495"/>
                                </a:cubicBezTo>
                                <a:close/>
                                <a:moveTo>
                                  <a:pt x="54531" y="49530"/>
                                </a:moveTo>
                                <a:cubicBezTo>
                                  <a:pt x="55483" y="49530"/>
                                  <a:pt x="55483" y="50482"/>
                                  <a:pt x="55483" y="51435"/>
                                </a:cubicBezTo>
                                <a:cubicBezTo>
                                  <a:pt x="57388" y="52388"/>
                                  <a:pt x="58341" y="51435"/>
                                  <a:pt x="59293" y="51435"/>
                                </a:cubicBezTo>
                                <a:cubicBezTo>
                                  <a:pt x="60246" y="50482"/>
                                  <a:pt x="58341" y="50482"/>
                                  <a:pt x="58341" y="49530"/>
                                </a:cubicBezTo>
                                <a:cubicBezTo>
                                  <a:pt x="57388" y="47625"/>
                                  <a:pt x="55483" y="48578"/>
                                  <a:pt x="54531" y="46672"/>
                                </a:cubicBezTo>
                                <a:cubicBezTo>
                                  <a:pt x="56436" y="46672"/>
                                  <a:pt x="57388" y="46672"/>
                                  <a:pt x="58341" y="45720"/>
                                </a:cubicBezTo>
                                <a:cubicBezTo>
                                  <a:pt x="59293" y="44767"/>
                                  <a:pt x="59293" y="42863"/>
                                  <a:pt x="58341" y="41910"/>
                                </a:cubicBezTo>
                                <a:cubicBezTo>
                                  <a:pt x="58341" y="40957"/>
                                  <a:pt x="58341" y="40005"/>
                                  <a:pt x="56436" y="40005"/>
                                </a:cubicBezTo>
                                <a:cubicBezTo>
                                  <a:pt x="54531" y="40005"/>
                                  <a:pt x="55483" y="41910"/>
                                  <a:pt x="55483" y="42863"/>
                                </a:cubicBezTo>
                                <a:cubicBezTo>
                                  <a:pt x="54531" y="43815"/>
                                  <a:pt x="54531" y="45720"/>
                                  <a:pt x="53578" y="46672"/>
                                </a:cubicBezTo>
                                <a:cubicBezTo>
                                  <a:pt x="52626" y="45720"/>
                                  <a:pt x="52626" y="44767"/>
                                  <a:pt x="52626" y="42863"/>
                                </a:cubicBezTo>
                                <a:cubicBezTo>
                                  <a:pt x="53578" y="40957"/>
                                  <a:pt x="52626" y="39053"/>
                                  <a:pt x="50721" y="38100"/>
                                </a:cubicBezTo>
                                <a:cubicBezTo>
                                  <a:pt x="50721" y="37147"/>
                                  <a:pt x="51673" y="37147"/>
                                  <a:pt x="51673" y="37147"/>
                                </a:cubicBezTo>
                                <a:cubicBezTo>
                                  <a:pt x="53578" y="39053"/>
                                  <a:pt x="53578" y="36195"/>
                                  <a:pt x="54531" y="35242"/>
                                </a:cubicBezTo>
                                <a:cubicBezTo>
                                  <a:pt x="55483" y="33338"/>
                                  <a:pt x="53578" y="33338"/>
                                  <a:pt x="52626" y="33338"/>
                                </a:cubicBezTo>
                                <a:lnTo>
                                  <a:pt x="51673" y="32385"/>
                                </a:lnTo>
                                <a:cubicBezTo>
                                  <a:pt x="52626" y="32385"/>
                                  <a:pt x="52626" y="31432"/>
                                  <a:pt x="53578" y="31432"/>
                                </a:cubicBezTo>
                                <a:cubicBezTo>
                                  <a:pt x="53578" y="31432"/>
                                  <a:pt x="53578" y="31432"/>
                                  <a:pt x="53578" y="31432"/>
                                </a:cubicBezTo>
                                <a:cubicBezTo>
                                  <a:pt x="52626" y="31432"/>
                                  <a:pt x="52626" y="32385"/>
                                  <a:pt x="52626" y="33338"/>
                                </a:cubicBezTo>
                                <a:cubicBezTo>
                                  <a:pt x="49768" y="36195"/>
                                  <a:pt x="49768" y="36195"/>
                                  <a:pt x="45958" y="33338"/>
                                </a:cubicBezTo>
                                <a:lnTo>
                                  <a:pt x="44053" y="32385"/>
                                </a:lnTo>
                                <a:cubicBezTo>
                                  <a:pt x="45006" y="34290"/>
                                  <a:pt x="45958" y="35242"/>
                                  <a:pt x="46911" y="37147"/>
                                </a:cubicBezTo>
                                <a:cubicBezTo>
                                  <a:pt x="43101" y="38100"/>
                                  <a:pt x="41196" y="37147"/>
                                  <a:pt x="39291" y="33338"/>
                                </a:cubicBezTo>
                                <a:cubicBezTo>
                                  <a:pt x="39291" y="32385"/>
                                  <a:pt x="38338" y="31432"/>
                                  <a:pt x="38338" y="31432"/>
                                </a:cubicBezTo>
                                <a:cubicBezTo>
                                  <a:pt x="39291" y="31432"/>
                                  <a:pt x="40243" y="30480"/>
                                  <a:pt x="40243" y="31432"/>
                                </a:cubicBezTo>
                                <a:cubicBezTo>
                                  <a:pt x="41196" y="31432"/>
                                  <a:pt x="42148" y="32385"/>
                                  <a:pt x="44053" y="32385"/>
                                </a:cubicBezTo>
                                <a:cubicBezTo>
                                  <a:pt x="44053" y="30480"/>
                                  <a:pt x="45958" y="28575"/>
                                  <a:pt x="47863" y="28575"/>
                                </a:cubicBezTo>
                                <a:cubicBezTo>
                                  <a:pt x="48816" y="28575"/>
                                  <a:pt x="49768" y="28575"/>
                                  <a:pt x="50721" y="27622"/>
                                </a:cubicBezTo>
                                <a:cubicBezTo>
                                  <a:pt x="52626" y="26670"/>
                                  <a:pt x="52626" y="24765"/>
                                  <a:pt x="51673" y="23813"/>
                                </a:cubicBezTo>
                                <a:cubicBezTo>
                                  <a:pt x="50721" y="22860"/>
                                  <a:pt x="49768" y="23813"/>
                                  <a:pt x="48816" y="24765"/>
                                </a:cubicBezTo>
                                <a:cubicBezTo>
                                  <a:pt x="47863" y="25717"/>
                                  <a:pt x="46911" y="26670"/>
                                  <a:pt x="46911" y="24765"/>
                                </a:cubicBezTo>
                                <a:cubicBezTo>
                                  <a:pt x="46911" y="22860"/>
                                  <a:pt x="45006" y="22860"/>
                                  <a:pt x="45958" y="20955"/>
                                </a:cubicBezTo>
                                <a:cubicBezTo>
                                  <a:pt x="46911" y="20003"/>
                                  <a:pt x="45958" y="20003"/>
                                  <a:pt x="45006" y="20003"/>
                                </a:cubicBezTo>
                                <a:cubicBezTo>
                                  <a:pt x="44053" y="20955"/>
                                  <a:pt x="42148" y="20955"/>
                                  <a:pt x="42148" y="21907"/>
                                </a:cubicBezTo>
                                <a:cubicBezTo>
                                  <a:pt x="42148" y="22860"/>
                                  <a:pt x="40243" y="24765"/>
                                  <a:pt x="44053" y="23813"/>
                                </a:cubicBezTo>
                                <a:cubicBezTo>
                                  <a:pt x="45006" y="23813"/>
                                  <a:pt x="45006" y="23813"/>
                                  <a:pt x="45006" y="24765"/>
                                </a:cubicBezTo>
                                <a:cubicBezTo>
                                  <a:pt x="45006" y="26670"/>
                                  <a:pt x="42148" y="27622"/>
                                  <a:pt x="41196" y="29528"/>
                                </a:cubicBezTo>
                                <a:cubicBezTo>
                                  <a:pt x="41196" y="30480"/>
                                  <a:pt x="40243" y="30480"/>
                                  <a:pt x="40243" y="29528"/>
                                </a:cubicBezTo>
                                <a:cubicBezTo>
                                  <a:pt x="40243" y="29528"/>
                                  <a:pt x="40243" y="28575"/>
                                  <a:pt x="40243" y="28575"/>
                                </a:cubicBezTo>
                                <a:cubicBezTo>
                                  <a:pt x="40243" y="27622"/>
                                  <a:pt x="39291" y="24765"/>
                                  <a:pt x="38338" y="24765"/>
                                </a:cubicBezTo>
                                <a:cubicBezTo>
                                  <a:pt x="36433" y="25717"/>
                                  <a:pt x="37386" y="27622"/>
                                  <a:pt x="37386" y="28575"/>
                                </a:cubicBezTo>
                                <a:cubicBezTo>
                                  <a:pt x="37386" y="31432"/>
                                  <a:pt x="36433" y="32385"/>
                                  <a:pt x="33576" y="31432"/>
                                </a:cubicBezTo>
                                <a:cubicBezTo>
                                  <a:pt x="32623" y="31432"/>
                                  <a:pt x="32623" y="31432"/>
                                  <a:pt x="31671" y="31432"/>
                                </a:cubicBezTo>
                                <a:cubicBezTo>
                                  <a:pt x="31671" y="34290"/>
                                  <a:pt x="34528" y="35242"/>
                                  <a:pt x="35481" y="35242"/>
                                </a:cubicBezTo>
                                <a:cubicBezTo>
                                  <a:pt x="38338" y="34290"/>
                                  <a:pt x="38338" y="37147"/>
                                  <a:pt x="39291" y="38100"/>
                                </a:cubicBezTo>
                                <a:cubicBezTo>
                                  <a:pt x="40243" y="38100"/>
                                  <a:pt x="39291" y="40005"/>
                                  <a:pt x="38338" y="39053"/>
                                </a:cubicBezTo>
                                <a:cubicBezTo>
                                  <a:pt x="35481" y="37147"/>
                                  <a:pt x="34528" y="40005"/>
                                  <a:pt x="33576" y="41910"/>
                                </a:cubicBezTo>
                                <a:cubicBezTo>
                                  <a:pt x="33576" y="41910"/>
                                  <a:pt x="33576" y="41910"/>
                                  <a:pt x="34528" y="41910"/>
                                </a:cubicBezTo>
                                <a:cubicBezTo>
                                  <a:pt x="35481" y="42863"/>
                                  <a:pt x="38338" y="43815"/>
                                  <a:pt x="36433" y="45720"/>
                                </a:cubicBezTo>
                                <a:cubicBezTo>
                                  <a:pt x="34528" y="47625"/>
                                  <a:pt x="34528" y="44767"/>
                                  <a:pt x="33576" y="44767"/>
                                </a:cubicBezTo>
                                <a:cubicBezTo>
                                  <a:pt x="32623" y="44767"/>
                                  <a:pt x="32623" y="43815"/>
                                  <a:pt x="32623" y="43815"/>
                                </a:cubicBezTo>
                                <a:cubicBezTo>
                                  <a:pt x="31671" y="44767"/>
                                  <a:pt x="29766" y="45720"/>
                                  <a:pt x="31671" y="47625"/>
                                </a:cubicBezTo>
                                <a:cubicBezTo>
                                  <a:pt x="33576" y="48578"/>
                                  <a:pt x="33576" y="49530"/>
                                  <a:pt x="32623" y="51435"/>
                                </a:cubicBezTo>
                                <a:cubicBezTo>
                                  <a:pt x="32623" y="52388"/>
                                  <a:pt x="31671" y="53340"/>
                                  <a:pt x="33576" y="53340"/>
                                </a:cubicBezTo>
                                <a:cubicBezTo>
                                  <a:pt x="34528" y="53340"/>
                                  <a:pt x="36433" y="54292"/>
                                  <a:pt x="36433" y="53340"/>
                                </a:cubicBezTo>
                                <a:cubicBezTo>
                                  <a:pt x="36433" y="50482"/>
                                  <a:pt x="38338" y="50482"/>
                                  <a:pt x="40243" y="49530"/>
                                </a:cubicBezTo>
                                <a:cubicBezTo>
                                  <a:pt x="42148" y="48578"/>
                                  <a:pt x="42148" y="47625"/>
                                  <a:pt x="41196" y="45720"/>
                                </a:cubicBezTo>
                                <a:cubicBezTo>
                                  <a:pt x="41196" y="44767"/>
                                  <a:pt x="40243" y="43815"/>
                                  <a:pt x="41196" y="42863"/>
                                </a:cubicBezTo>
                                <a:cubicBezTo>
                                  <a:pt x="42148" y="41910"/>
                                  <a:pt x="43101" y="42863"/>
                                  <a:pt x="44053" y="43815"/>
                                </a:cubicBezTo>
                                <a:cubicBezTo>
                                  <a:pt x="46911" y="44767"/>
                                  <a:pt x="47863" y="44767"/>
                                  <a:pt x="47863" y="40957"/>
                                </a:cubicBezTo>
                                <a:lnTo>
                                  <a:pt x="47863" y="39053"/>
                                </a:lnTo>
                                <a:lnTo>
                                  <a:pt x="52626" y="40957"/>
                                </a:lnTo>
                                <a:cubicBezTo>
                                  <a:pt x="51673" y="42863"/>
                                  <a:pt x="50721" y="44767"/>
                                  <a:pt x="48816" y="45720"/>
                                </a:cubicBezTo>
                                <a:cubicBezTo>
                                  <a:pt x="46911" y="46672"/>
                                  <a:pt x="46911" y="48578"/>
                                  <a:pt x="48816" y="49530"/>
                                </a:cubicBezTo>
                                <a:lnTo>
                                  <a:pt x="50721" y="49530"/>
                                </a:lnTo>
                                <a:cubicBezTo>
                                  <a:pt x="52626" y="49530"/>
                                  <a:pt x="52626" y="50482"/>
                                  <a:pt x="52626" y="51435"/>
                                </a:cubicBezTo>
                                <a:cubicBezTo>
                                  <a:pt x="52626" y="52388"/>
                                  <a:pt x="50721" y="51435"/>
                                  <a:pt x="49768" y="51435"/>
                                </a:cubicBezTo>
                                <a:cubicBezTo>
                                  <a:pt x="46911" y="51435"/>
                                  <a:pt x="46911" y="48578"/>
                                  <a:pt x="45958" y="46672"/>
                                </a:cubicBezTo>
                                <a:cubicBezTo>
                                  <a:pt x="45958" y="45720"/>
                                  <a:pt x="45958" y="45720"/>
                                  <a:pt x="45006" y="45720"/>
                                </a:cubicBezTo>
                                <a:cubicBezTo>
                                  <a:pt x="44053" y="45720"/>
                                  <a:pt x="44053" y="46672"/>
                                  <a:pt x="44053" y="46672"/>
                                </a:cubicBezTo>
                                <a:cubicBezTo>
                                  <a:pt x="45006" y="48578"/>
                                  <a:pt x="44053" y="49530"/>
                                  <a:pt x="43101" y="50482"/>
                                </a:cubicBezTo>
                                <a:cubicBezTo>
                                  <a:pt x="45006" y="50482"/>
                                  <a:pt x="45958" y="52388"/>
                                  <a:pt x="46911" y="54292"/>
                                </a:cubicBezTo>
                                <a:cubicBezTo>
                                  <a:pt x="48816" y="60007"/>
                                  <a:pt x="48816" y="60007"/>
                                  <a:pt x="54531" y="59055"/>
                                </a:cubicBezTo>
                                <a:cubicBezTo>
                                  <a:pt x="52626" y="61913"/>
                                  <a:pt x="54531" y="63817"/>
                                  <a:pt x="54531" y="65722"/>
                                </a:cubicBezTo>
                                <a:cubicBezTo>
                                  <a:pt x="54531" y="65722"/>
                                  <a:pt x="55483" y="66675"/>
                                  <a:pt x="55483" y="66675"/>
                                </a:cubicBezTo>
                                <a:cubicBezTo>
                                  <a:pt x="56436" y="66675"/>
                                  <a:pt x="56436" y="65722"/>
                                  <a:pt x="56436" y="65722"/>
                                </a:cubicBezTo>
                                <a:cubicBezTo>
                                  <a:pt x="56436" y="63817"/>
                                  <a:pt x="57388" y="62865"/>
                                  <a:pt x="57388" y="61913"/>
                                </a:cubicBezTo>
                                <a:cubicBezTo>
                                  <a:pt x="57388" y="60960"/>
                                  <a:pt x="54531" y="60960"/>
                                  <a:pt x="54531" y="59055"/>
                                </a:cubicBezTo>
                                <a:cubicBezTo>
                                  <a:pt x="54531" y="57150"/>
                                  <a:pt x="54531" y="56197"/>
                                  <a:pt x="55483" y="54292"/>
                                </a:cubicBezTo>
                                <a:cubicBezTo>
                                  <a:pt x="54531" y="50482"/>
                                  <a:pt x="53578" y="49530"/>
                                  <a:pt x="54531" y="49530"/>
                                </a:cubicBezTo>
                                <a:close/>
                                <a:moveTo>
                                  <a:pt x="32623" y="100013"/>
                                </a:moveTo>
                                <a:cubicBezTo>
                                  <a:pt x="31671" y="100013"/>
                                  <a:pt x="31671" y="100013"/>
                                  <a:pt x="31671" y="100965"/>
                                </a:cubicBezTo>
                                <a:cubicBezTo>
                                  <a:pt x="31671" y="101917"/>
                                  <a:pt x="32623" y="101917"/>
                                  <a:pt x="33576" y="101917"/>
                                </a:cubicBezTo>
                                <a:cubicBezTo>
                                  <a:pt x="34528" y="101917"/>
                                  <a:pt x="34528" y="100965"/>
                                  <a:pt x="34528" y="100013"/>
                                </a:cubicBezTo>
                                <a:cubicBezTo>
                                  <a:pt x="33576" y="100013"/>
                                  <a:pt x="32623" y="100013"/>
                                  <a:pt x="32623" y="100013"/>
                                </a:cubicBezTo>
                                <a:close/>
                                <a:moveTo>
                                  <a:pt x="32623" y="18097"/>
                                </a:moveTo>
                                <a:cubicBezTo>
                                  <a:pt x="32623" y="18097"/>
                                  <a:pt x="33576" y="18097"/>
                                  <a:pt x="32623" y="18097"/>
                                </a:cubicBezTo>
                                <a:cubicBezTo>
                                  <a:pt x="33576" y="18097"/>
                                  <a:pt x="33576" y="18097"/>
                                  <a:pt x="33576" y="17145"/>
                                </a:cubicBezTo>
                                <a:cubicBezTo>
                                  <a:pt x="33576" y="17145"/>
                                  <a:pt x="33576" y="17145"/>
                                  <a:pt x="32623" y="18097"/>
                                </a:cubicBezTo>
                                <a:cubicBezTo>
                                  <a:pt x="32623" y="17145"/>
                                  <a:pt x="32623" y="18097"/>
                                  <a:pt x="32623" y="18097"/>
                                </a:cubicBezTo>
                                <a:close/>
                                <a:moveTo>
                                  <a:pt x="35481" y="118110"/>
                                </a:moveTo>
                                <a:cubicBezTo>
                                  <a:pt x="36433" y="115253"/>
                                  <a:pt x="34528" y="115253"/>
                                  <a:pt x="32623" y="114300"/>
                                </a:cubicBezTo>
                                <a:lnTo>
                                  <a:pt x="35481" y="118110"/>
                                </a:lnTo>
                                <a:cubicBezTo>
                                  <a:pt x="34528" y="118110"/>
                                  <a:pt x="33576" y="118110"/>
                                  <a:pt x="33576" y="119063"/>
                                </a:cubicBezTo>
                                <a:cubicBezTo>
                                  <a:pt x="33576" y="120015"/>
                                  <a:pt x="33576" y="120015"/>
                                  <a:pt x="34528" y="120015"/>
                                </a:cubicBezTo>
                                <a:cubicBezTo>
                                  <a:pt x="35481" y="120015"/>
                                  <a:pt x="35481" y="119063"/>
                                  <a:pt x="35481" y="118110"/>
                                </a:cubicBezTo>
                                <a:close/>
                                <a:moveTo>
                                  <a:pt x="40243" y="68580"/>
                                </a:moveTo>
                                <a:cubicBezTo>
                                  <a:pt x="41196" y="68580"/>
                                  <a:pt x="42148" y="68580"/>
                                  <a:pt x="42148" y="66675"/>
                                </a:cubicBezTo>
                                <a:cubicBezTo>
                                  <a:pt x="42148" y="66675"/>
                                  <a:pt x="42148" y="65722"/>
                                  <a:pt x="41196" y="65722"/>
                                </a:cubicBezTo>
                                <a:cubicBezTo>
                                  <a:pt x="40243" y="66675"/>
                                  <a:pt x="40243" y="67628"/>
                                  <a:pt x="40243" y="68580"/>
                                </a:cubicBezTo>
                                <a:lnTo>
                                  <a:pt x="40243" y="68580"/>
                                </a:lnTo>
                                <a:cubicBezTo>
                                  <a:pt x="38338" y="68580"/>
                                  <a:pt x="37386" y="68580"/>
                                  <a:pt x="35481" y="66675"/>
                                </a:cubicBezTo>
                                <a:cubicBezTo>
                                  <a:pt x="35481" y="65722"/>
                                  <a:pt x="34528" y="65722"/>
                                  <a:pt x="33576" y="66675"/>
                                </a:cubicBezTo>
                                <a:cubicBezTo>
                                  <a:pt x="33576" y="67628"/>
                                  <a:pt x="35481" y="74295"/>
                                  <a:pt x="35481" y="75247"/>
                                </a:cubicBezTo>
                                <a:cubicBezTo>
                                  <a:pt x="36433" y="76200"/>
                                  <a:pt x="38338" y="76200"/>
                                  <a:pt x="38338" y="74295"/>
                                </a:cubicBezTo>
                                <a:cubicBezTo>
                                  <a:pt x="39291" y="73342"/>
                                  <a:pt x="40243" y="72390"/>
                                  <a:pt x="42148" y="72390"/>
                                </a:cubicBezTo>
                                <a:cubicBezTo>
                                  <a:pt x="43101" y="72390"/>
                                  <a:pt x="44053" y="72390"/>
                                  <a:pt x="44053" y="71438"/>
                                </a:cubicBezTo>
                                <a:cubicBezTo>
                                  <a:pt x="44053" y="70485"/>
                                  <a:pt x="43101" y="69532"/>
                                  <a:pt x="42148" y="69532"/>
                                </a:cubicBezTo>
                                <a:cubicBezTo>
                                  <a:pt x="41196" y="69532"/>
                                  <a:pt x="40243" y="70485"/>
                                  <a:pt x="39291" y="70485"/>
                                </a:cubicBezTo>
                                <a:cubicBezTo>
                                  <a:pt x="38338" y="70485"/>
                                  <a:pt x="37386" y="71438"/>
                                  <a:pt x="37386" y="70485"/>
                                </a:cubicBezTo>
                                <a:cubicBezTo>
                                  <a:pt x="38338" y="70485"/>
                                  <a:pt x="39291" y="69532"/>
                                  <a:pt x="40243" y="68580"/>
                                </a:cubicBezTo>
                                <a:close/>
                                <a:moveTo>
                                  <a:pt x="45006" y="60960"/>
                                </a:moveTo>
                                <a:lnTo>
                                  <a:pt x="42148" y="62865"/>
                                </a:lnTo>
                                <a:cubicBezTo>
                                  <a:pt x="41196" y="61913"/>
                                  <a:pt x="41196" y="60007"/>
                                  <a:pt x="41196" y="60960"/>
                                </a:cubicBezTo>
                                <a:cubicBezTo>
                                  <a:pt x="38338" y="63817"/>
                                  <a:pt x="36433" y="61913"/>
                                  <a:pt x="34528" y="60960"/>
                                </a:cubicBezTo>
                                <a:lnTo>
                                  <a:pt x="34528" y="60960"/>
                                </a:lnTo>
                                <a:cubicBezTo>
                                  <a:pt x="36433" y="60007"/>
                                  <a:pt x="39291" y="60960"/>
                                  <a:pt x="39291" y="57150"/>
                                </a:cubicBezTo>
                                <a:cubicBezTo>
                                  <a:pt x="39291" y="56197"/>
                                  <a:pt x="40243" y="56197"/>
                                  <a:pt x="41196" y="57150"/>
                                </a:cubicBezTo>
                                <a:cubicBezTo>
                                  <a:pt x="43101" y="59055"/>
                                  <a:pt x="44053" y="59055"/>
                                  <a:pt x="45006" y="60960"/>
                                </a:cubicBezTo>
                                <a:close/>
                                <a:moveTo>
                                  <a:pt x="34528" y="20003"/>
                                </a:moveTo>
                                <a:lnTo>
                                  <a:pt x="34528" y="20003"/>
                                </a:lnTo>
                                <a:cubicBezTo>
                                  <a:pt x="36433" y="20003"/>
                                  <a:pt x="37386" y="19050"/>
                                  <a:pt x="37386" y="18097"/>
                                </a:cubicBezTo>
                                <a:cubicBezTo>
                                  <a:pt x="38338" y="18097"/>
                                  <a:pt x="38338" y="18097"/>
                                  <a:pt x="38338" y="18097"/>
                                </a:cubicBezTo>
                                <a:cubicBezTo>
                                  <a:pt x="38338" y="18097"/>
                                  <a:pt x="39291" y="18097"/>
                                  <a:pt x="39291" y="18097"/>
                                </a:cubicBezTo>
                                <a:cubicBezTo>
                                  <a:pt x="39291" y="17145"/>
                                  <a:pt x="38338" y="17145"/>
                                  <a:pt x="38338" y="17145"/>
                                </a:cubicBezTo>
                                <a:cubicBezTo>
                                  <a:pt x="37386" y="17145"/>
                                  <a:pt x="37386" y="17145"/>
                                  <a:pt x="36433" y="17145"/>
                                </a:cubicBezTo>
                                <a:cubicBezTo>
                                  <a:pt x="36433" y="18097"/>
                                  <a:pt x="35481" y="18097"/>
                                  <a:pt x="34528" y="20003"/>
                                </a:cubicBezTo>
                                <a:close/>
                                <a:moveTo>
                                  <a:pt x="36433" y="137160"/>
                                </a:moveTo>
                                <a:cubicBezTo>
                                  <a:pt x="36433" y="138113"/>
                                  <a:pt x="36433" y="138113"/>
                                  <a:pt x="35481" y="139065"/>
                                </a:cubicBezTo>
                                <a:cubicBezTo>
                                  <a:pt x="35481" y="139065"/>
                                  <a:pt x="35481" y="139065"/>
                                  <a:pt x="35481" y="139065"/>
                                </a:cubicBezTo>
                                <a:cubicBezTo>
                                  <a:pt x="35481" y="138113"/>
                                  <a:pt x="35481" y="138113"/>
                                  <a:pt x="36433" y="137160"/>
                                </a:cubicBezTo>
                                <a:close/>
                                <a:moveTo>
                                  <a:pt x="41196" y="160972"/>
                                </a:moveTo>
                                <a:cubicBezTo>
                                  <a:pt x="40243" y="160020"/>
                                  <a:pt x="39291" y="158115"/>
                                  <a:pt x="38338" y="158115"/>
                                </a:cubicBezTo>
                                <a:cubicBezTo>
                                  <a:pt x="37386" y="158115"/>
                                  <a:pt x="36433" y="159067"/>
                                  <a:pt x="36433" y="160972"/>
                                </a:cubicBezTo>
                                <a:cubicBezTo>
                                  <a:pt x="36433" y="161925"/>
                                  <a:pt x="36433" y="162878"/>
                                  <a:pt x="36433" y="163830"/>
                                </a:cubicBezTo>
                                <a:cubicBezTo>
                                  <a:pt x="36433" y="164782"/>
                                  <a:pt x="35481" y="164782"/>
                                  <a:pt x="36433" y="165735"/>
                                </a:cubicBezTo>
                                <a:cubicBezTo>
                                  <a:pt x="37386" y="165735"/>
                                  <a:pt x="37386" y="165735"/>
                                  <a:pt x="37386" y="164782"/>
                                </a:cubicBezTo>
                                <a:cubicBezTo>
                                  <a:pt x="37386" y="162878"/>
                                  <a:pt x="38338" y="162878"/>
                                  <a:pt x="40243" y="162878"/>
                                </a:cubicBezTo>
                                <a:cubicBezTo>
                                  <a:pt x="41196" y="162878"/>
                                  <a:pt x="41196" y="161925"/>
                                  <a:pt x="41196" y="160972"/>
                                </a:cubicBezTo>
                                <a:close/>
                                <a:moveTo>
                                  <a:pt x="37386" y="101917"/>
                                </a:moveTo>
                                <a:cubicBezTo>
                                  <a:pt x="36433" y="101917"/>
                                  <a:pt x="36433" y="101917"/>
                                  <a:pt x="37386" y="101917"/>
                                </a:cubicBezTo>
                                <a:cubicBezTo>
                                  <a:pt x="36433" y="102870"/>
                                  <a:pt x="36433" y="103822"/>
                                  <a:pt x="37386" y="103822"/>
                                </a:cubicBezTo>
                                <a:cubicBezTo>
                                  <a:pt x="37386" y="103822"/>
                                  <a:pt x="38338" y="102870"/>
                                  <a:pt x="37386" y="101917"/>
                                </a:cubicBezTo>
                                <a:cubicBezTo>
                                  <a:pt x="37386" y="101917"/>
                                  <a:pt x="37386" y="101917"/>
                                  <a:pt x="37386" y="101917"/>
                                </a:cubicBezTo>
                                <a:close/>
                                <a:moveTo>
                                  <a:pt x="37386" y="149542"/>
                                </a:moveTo>
                                <a:cubicBezTo>
                                  <a:pt x="37386" y="149542"/>
                                  <a:pt x="37386" y="149542"/>
                                  <a:pt x="37386" y="149542"/>
                                </a:cubicBezTo>
                                <a:cubicBezTo>
                                  <a:pt x="36433" y="150495"/>
                                  <a:pt x="37386" y="150495"/>
                                  <a:pt x="37386" y="149542"/>
                                </a:cubicBezTo>
                                <a:cubicBezTo>
                                  <a:pt x="38338" y="150495"/>
                                  <a:pt x="38338" y="149542"/>
                                  <a:pt x="37386" y="149542"/>
                                </a:cubicBezTo>
                                <a:cubicBezTo>
                                  <a:pt x="38338" y="149542"/>
                                  <a:pt x="37386" y="149542"/>
                                  <a:pt x="37386" y="149542"/>
                                </a:cubicBezTo>
                                <a:close/>
                                <a:moveTo>
                                  <a:pt x="39291" y="98107"/>
                                </a:moveTo>
                                <a:cubicBezTo>
                                  <a:pt x="40243" y="96203"/>
                                  <a:pt x="42148" y="96203"/>
                                  <a:pt x="43101" y="95250"/>
                                </a:cubicBezTo>
                                <a:cubicBezTo>
                                  <a:pt x="42148" y="95250"/>
                                  <a:pt x="40243" y="94297"/>
                                  <a:pt x="39291" y="92392"/>
                                </a:cubicBezTo>
                                <a:cubicBezTo>
                                  <a:pt x="38338" y="91440"/>
                                  <a:pt x="36433" y="91440"/>
                                  <a:pt x="36433" y="92392"/>
                                </a:cubicBezTo>
                                <a:cubicBezTo>
                                  <a:pt x="36433" y="94297"/>
                                  <a:pt x="35481" y="96203"/>
                                  <a:pt x="36433" y="98107"/>
                                </a:cubicBezTo>
                                <a:cubicBezTo>
                                  <a:pt x="37386" y="99060"/>
                                  <a:pt x="38338" y="98107"/>
                                  <a:pt x="39291" y="98107"/>
                                </a:cubicBezTo>
                                <a:close/>
                                <a:moveTo>
                                  <a:pt x="40243" y="165735"/>
                                </a:moveTo>
                                <a:cubicBezTo>
                                  <a:pt x="40243" y="164782"/>
                                  <a:pt x="40243" y="164782"/>
                                  <a:pt x="40243" y="165735"/>
                                </a:cubicBezTo>
                                <a:cubicBezTo>
                                  <a:pt x="39291" y="164782"/>
                                  <a:pt x="39291" y="164782"/>
                                  <a:pt x="38338" y="165735"/>
                                </a:cubicBezTo>
                                <a:cubicBezTo>
                                  <a:pt x="39291" y="165735"/>
                                  <a:pt x="39291" y="165735"/>
                                  <a:pt x="40243" y="165735"/>
                                </a:cubicBezTo>
                                <a:lnTo>
                                  <a:pt x="40243" y="165735"/>
                                </a:lnTo>
                                <a:close/>
                                <a:moveTo>
                                  <a:pt x="45006" y="146685"/>
                                </a:moveTo>
                                <a:cubicBezTo>
                                  <a:pt x="45958" y="146685"/>
                                  <a:pt x="45958" y="146685"/>
                                  <a:pt x="46911" y="145732"/>
                                </a:cubicBezTo>
                                <a:cubicBezTo>
                                  <a:pt x="46911" y="144780"/>
                                  <a:pt x="45958" y="144780"/>
                                  <a:pt x="45006" y="144780"/>
                                </a:cubicBezTo>
                                <a:lnTo>
                                  <a:pt x="41196" y="145732"/>
                                </a:lnTo>
                                <a:cubicBezTo>
                                  <a:pt x="39291" y="144780"/>
                                  <a:pt x="39291" y="145732"/>
                                  <a:pt x="38338" y="146685"/>
                                </a:cubicBezTo>
                                <a:cubicBezTo>
                                  <a:pt x="38338" y="147638"/>
                                  <a:pt x="38338" y="148590"/>
                                  <a:pt x="39291" y="148590"/>
                                </a:cubicBezTo>
                                <a:cubicBezTo>
                                  <a:pt x="40243" y="148590"/>
                                  <a:pt x="40243" y="147638"/>
                                  <a:pt x="40243" y="146685"/>
                                </a:cubicBezTo>
                                <a:lnTo>
                                  <a:pt x="40243" y="145732"/>
                                </a:lnTo>
                                <a:cubicBezTo>
                                  <a:pt x="43101" y="144780"/>
                                  <a:pt x="44053" y="145732"/>
                                  <a:pt x="45006" y="146685"/>
                                </a:cubicBezTo>
                                <a:close/>
                                <a:moveTo>
                                  <a:pt x="40243" y="120967"/>
                                </a:moveTo>
                                <a:cubicBezTo>
                                  <a:pt x="40243" y="120967"/>
                                  <a:pt x="40243" y="120967"/>
                                  <a:pt x="40243" y="120967"/>
                                </a:cubicBezTo>
                                <a:cubicBezTo>
                                  <a:pt x="41196" y="120015"/>
                                  <a:pt x="41196" y="120015"/>
                                  <a:pt x="40243" y="119063"/>
                                </a:cubicBezTo>
                                <a:cubicBezTo>
                                  <a:pt x="40243" y="120015"/>
                                  <a:pt x="39291" y="120015"/>
                                  <a:pt x="40243" y="120967"/>
                                </a:cubicBezTo>
                                <a:close/>
                                <a:moveTo>
                                  <a:pt x="43101" y="151447"/>
                                </a:moveTo>
                                <a:cubicBezTo>
                                  <a:pt x="43101" y="150495"/>
                                  <a:pt x="42148" y="149542"/>
                                  <a:pt x="41196" y="150495"/>
                                </a:cubicBezTo>
                                <a:cubicBezTo>
                                  <a:pt x="40243" y="150495"/>
                                  <a:pt x="39291" y="151447"/>
                                  <a:pt x="39291" y="152400"/>
                                </a:cubicBezTo>
                                <a:cubicBezTo>
                                  <a:pt x="39291" y="153353"/>
                                  <a:pt x="40243" y="154305"/>
                                  <a:pt x="41196" y="154305"/>
                                </a:cubicBezTo>
                                <a:cubicBezTo>
                                  <a:pt x="43101" y="153353"/>
                                  <a:pt x="43101" y="152400"/>
                                  <a:pt x="43101" y="151447"/>
                                </a:cubicBezTo>
                                <a:close/>
                                <a:moveTo>
                                  <a:pt x="41196" y="140970"/>
                                </a:moveTo>
                                <a:cubicBezTo>
                                  <a:pt x="42148" y="141922"/>
                                  <a:pt x="44053" y="142875"/>
                                  <a:pt x="45006" y="141922"/>
                                </a:cubicBezTo>
                                <a:cubicBezTo>
                                  <a:pt x="45958" y="140017"/>
                                  <a:pt x="47863" y="139065"/>
                                  <a:pt x="47863" y="137160"/>
                                </a:cubicBezTo>
                                <a:cubicBezTo>
                                  <a:pt x="47863" y="136207"/>
                                  <a:pt x="46911" y="135255"/>
                                  <a:pt x="46911" y="136207"/>
                                </a:cubicBezTo>
                                <a:cubicBezTo>
                                  <a:pt x="45958" y="138113"/>
                                  <a:pt x="43101" y="137160"/>
                                  <a:pt x="42148" y="139065"/>
                                </a:cubicBezTo>
                                <a:cubicBezTo>
                                  <a:pt x="41196" y="140017"/>
                                  <a:pt x="40243" y="140017"/>
                                  <a:pt x="41196" y="140970"/>
                                </a:cubicBezTo>
                                <a:close/>
                                <a:moveTo>
                                  <a:pt x="41196" y="134303"/>
                                </a:moveTo>
                                <a:cubicBezTo>
                                  <a:pt x="41196" y="134303"/>
                                  <a:pt x="41196" y="134303"/>
                                  <a:pt x="41196" y="134303"/>
                                </a:cubicBezTo>
                                <a:cubicBezTo>
                                  <a:pt x="41196" y="134303"/>
                                  <a:pt x="41196" y="134303"/>
                                  <a:pt x="41196" y="134303"/>
                                </a:cubicBezTo>
                                <a:cubicBezTo>
                                  <a:pt x="41196" y="134303"/>
                                  <a:pt x="41196" y="134303"/>
                                  <a:pt x="41196" y="134303"/>
                                </a:cubicBezTo>
                                <a:cubicBezTo>
                                  <a:pt x="41196" y="134303"/>
                                  <a:pt x="40243" y="134303"/>
                                  <a:pt x="41196" y="134303"/>
                                </a:cubicBezTo>
                                <a:close/>
                                <a:moveTo>
                                  <a:pt x="49768" y="97155"/>
                                </a:moveTo>
                                <a:cubicBezTo>
                                  <a:pt x="50721" y="95250"/>
                                  <a:pt x="52626" y="94297"/>
                                  <a:pt x="52626" y="91440"/>
                                </a:cubicBezTo>
                                <a:cubicBezTo>
                                  <a:pt x="52626" y="91440"/>
                                  <a:pt x="52626" y="90488"/>
                                  <a:pt x="52626" y="90488"/>
                                </a:cubicBezTo>
                                <a:cubicBezTo>
                                  <a:pt x="52626" y="90488"/>
                                  <a:pt x="51673" y="90488"/>
                                  <a:pt x="51673" y="90488"/>
                                </a:cubicBezTo>
                                <a:cubicBezTo>
                                  <a:pt x="50721" y="92392"/>
                                  <a:pt x="48816" y="92392"/>
                                  <a:pt x="47863" y="90488"/>
                                </a:cubicBezTo>
                                <a:cubicBezTo>
                                  <a:pt x="46911" y="89535"/>
                                  <a:pt x="45958" y="92392"/>
                                  <a:pt x="45006" y="90488"/>
                                </a:cubicBezTo>
                                <a:cubicBezTo>
                                  <a:pt x="45006" y="89535"/>
                                  <a:pt x="44053" y="88582"/>
                                  <a:pt x="43101" y="88582"/>
                                </a:cubicBezTo>
                                <a:cubicBezTo>
                                  <a:pt x="42148" y="89535"/>
                                  <a:pt x="43101" y="90488"/>
                                  <a:pt x="43101" y="91440"/>
                                </a:cubicBezTo>
                                <a:lnTo>
                                  <a:pt x="44053" y="94297"/>
                                </a:lnTo>
                                <a:cubicBezTo>
                                  <a:pt x="45006" y="94297"/>
                                  <a:pt x="45958" y="93345"/>
                                  <a:pt x="46911" y="95250"/>
                                </a:cubicBezTo>
                                <a:cubicBezTo>
                                  <a:pt x="46911" y="96203"/>
                                  <a:pt x="45958" y="97155"/>
                                  <a:pt x="45958" y="97155"/>
                                </a:cubicBezTo>
                                <a:cubicBezTo>
                                  <a:pt x="45006" y="98107"/>
                                  <a:pt x="45006" y="98107"/>
                                  <a:pt x="45958" y="99060"/>
                                </a:cubicBezTo>
                                <a:cubicBezTo>
                                  <a:pt x="46911" y="100013"/>
                                  <a:pt x="47863" y="100013"/>
                                  <a:pt x="49768" y="100013"/>
                                </a:cubicBezTo>
                                <a:lnTo>
                                  <a:pt x="49768" y="107632"/>
                                </a:lnTo>
                                <a:cubicBezTo>
                                  <a:pt x="49768" y="107632"/>
                                  <a:pt x="48816" y="106680"/>
                                  <a:pt x="47863" y="106680"/>
                                </a:cubicBezTo>
                                <a:lnTo>
                                  <a:pt x="47863" y="106680"/>
                                </a:lnTo>
                                <a:cubicBezTo>
                                  <a:pt x="47863" y="107632"/>
                                  <a:pt x="48816" y="107632"/>
                                  <a:pt x="49768" y="107632"/>
                                </a:cubicBezTo>
                                <a:cubicBezTo>
                                  <a:pt x="50721" y="109538"/>
                                  <a:pt x="51673" y="109538"/>
                                  <a:pt x="52626" y="107632"/>
                                </a:cubicBezTo>
                                <a:cubicBezTo>
                                  <a:pt x="52626" y="106680"/>
                                  <a:pt x="52626" y="105728"/>
                                  <a:pt x="52626" y="104775"/>
                                </a:cubicBezTo>
                                <a:cubicBezTo>
                                  <a:pt x="52626" y="103822"/>
                                  <a:pt x="54531" y="102870"/>
                                  <a:pt x="53578" y="101917"/>
                                </a:cubicBezTo>
                                <a:cubicBezTo>
                                  <a:pt x="52626" y="100965"/>
                                  <a:pt x="51673" y="100965"/>
                                  <a:pt x="49768" y="100965"/>
                                </a:cubicBezTo>
                                <a:cubicBezTo>
                                  <a:pt x="47863" y="99060"/>
                                  <a:pt x="49768" y="98107"/>
                                  <a:pt x="49768" y="97155"/>
                                </a:cubicBezTo>
                                <a:close/>
                                <a:moveTo>
                                  <a:pt x="44053" y="105728"/>
                                </a:moveTo>
                                <a:cubicBezTo>
                                  <a:pt x="44053" y="105728"/>
                                  <a:pt x="45958" y="105728"/>
                                  <a:pt x="45958" y="104775"/>
                                </a:cubicBezTo>
                                <a:cubicBezTo>
                                  <a:pt x="46911" y="103822"/>
                                  <a:pt x="45958" y="102870"/>
                                  <a:pt x="45006" y="101917"/>
                                </a:cubicBezTo>
                                <a:cubicBezTo>
                                  <a:pt x="45006" y="100965"/>
                                  <a:pt x="45006" y="100965"/>
                                  <a:pt x="44053" y="100965"/>
                                </a:cubicBezTo>
                                <a:cubicBezTo>
                                  <a:pt x="44053" y="100965"/>
                                  <a:pt x="44053" y="100965"/>
                                  <a:pt x="44053" y="100965"/>
                                </a:cubicBezTo>
                                <a:cubicBezTo>
                                  <a:pt x="44053" y="101917"/>
                                  <a:pt x="45006" y="101917"/>
                                  <a:pt x="45006" y="101917"/>
                                </a:cubicBezTo>
                                <a:lnTo>
                                  <a:pt x="44053" y="103822"/>
                                </a:lnTo>
                                <a:cubicBezTo>
                                  <a:pt x="44053" y="104775"/>
                                  <a:pt x="42148" y="105728"/>
                                  <a:pt x="44053" y="105728"/>
                                </a:cubicBezTo>
                                <a:close/>
                                <a:moveTo>
                                  <a:pt x="48816" y="82867"/>
                                </a:moveTo>
                                <a:cubicBezTo>
                                  <a:pt x="47863" y="81915"/>
                                  <a:pt x="46911" y="80010"/>
                                  <a:pt x="45958" y="79057"/>
                                </a:cubicBezTo>
                                <a:cubicBezTo>
                                  <a:pt x="45958" y="78105"/>
                                  <a:pt x="44053" y="77153"/>
                                  <a:pt x="44053" y="77153"/>
                                </a:cubicBezTo>
                                <a:cubicBezTo>
                                  <a:pt x="42148" y="78105"/>
                                  <a:pt x="45006" y="78105"/>
                                  <a:pt x="44053" y="79057"/>
                                </a:cubicBezTo>
                                <a:lnTo>
                                  <a:pt x="44053" y="80963"/>
                                </a:lnTo>
                                <a:cubicBezTo>
                                  <a:pt x="43101" y="83820"/>
                                  <a:pt x="43101" y="83820"/>
                                  <a:pt x="46911" y="83820"/>
                                </a:cubicBezTo>
                                <a:cubicBezTo>
                                  <a:pt x="46911" y="83820"/>
                                  <a:pt x="47863" y="82867"/>
                                  <a:pt x="48816" y="82867"/>
                                </a:cubicBezTo>
                                <a:close/>
                                <a:moveTo>
                                  <a:pt x="44053" y="14288"/>
                                </a:moveTo>
                                <a:cubicBezTo>
                                  <a:pt x="44053" y="15240"/>
                                  <a:pt x="44053" y="15240"/>
                                  <a:pt x="44053" y="14288"/>
                                </a:cubicBezTo>
                                <a:cubicBezTo>
                                  <a:pt x="46911" y="13335"/>
                                  <a:pt x="48816" y="15240"/>
                                  <a:pt x="49768" y="17145"/>
                                </a:cubicBezTo>
                                <a:cubicBezTo>
                                  <a:pt x="50721" y="18097"/>
                                  <a:pt x="51673" y="18097"/>
                                  <a:pt x="51673" y="17145"/>
                                </a:cubicBezTo>
                                <a:cubicBezTo>
                                  <a:pt x="52626" y="15240"/>
                                  <a:pt x="53578" y="14288"/>
                                  <a:pt x="53578" y="13335"/>
                                </a:cubicBezTo>
                                <a:cubicBezTo>
                                  <a:pt x="53578" y="13335"/>
                                  <a:pt x="52626" y="13335"/>
                                  <a:pt x="52626" y="13335"/>
                                </a:cubicBezTo>
                                <a:cubicBezTo>
                                  <a:pt x="50721" y="15240"/>
                                  <a:pt x="47863" y="14288"/>
                                  <a:pt x="45958" y="14288"/>
                                </a:cubicBezTo>
                                <a:lnTo>
                                  <a:pt x="44053" y="14288"/>
                                </a:lnTo>
                                <a:cubicBezTo>
                                  <a:pt x="44053" y="14288"/>
                                  <a:pt x="44053" y="14288"/>
                                  <a:pt x="44053" y="14288"/>
                                </a:cubicBezTo>
                                <a:close/>
                                <a:moveTo>
                                  <a:pt x="48816" y="160020"/>
                                </a:moveTo>
                                <a:cubicBezTo>
                                  <a:pt x="47863" y="159067"/>
                                  <a:pt x="46911" y="158115"/>
                                  <a:pt x="45006" y="157163"/>
                                </a:cubicBezTo>
                                <a:cubicBezTo>
                                  <a:pt x="45006" y="157163"/>
                                  <a:pt x="44053" y="157163"/>
                                  <a:pt x="44053" y="158115"/>
                                </a:cubicBezTo>
                                <a:cubicBezTo>
                                  <a:pt x="44053" y="160020"/>
                                  <a:pt x="45006" y="160972"/>
                                  <a:pt x="46911" y="161925"/>
                                </a:cubicBezTo>
                                <a:cubicBezTo>
                                  <a:pt x="47863" y="162878"/>
                                  <a:pt x="47863" y="161925"/>
                                  <a:pt x="48816" y="160020"/>
                                </a:cubicBezTo>
                                <a:close/>
                                <a:moveTo>
                                  <a:pt x="46911" y="123825"/>
                                </a:moveTo>
                                <a:cubicBezTo>
                                  <a:pt x="46911" y="124778"/>
                                  <a:pt x="46911" y="124778"/>
                                  <a:pt x="45958" y="125730"/>
                                </a:cubicBezTo>
                                <a:lnTo>
                                  <a:pt x="45958" y="125730"/>
                                </a:lnTo>
                                <a:cubicBezTo>
                                  <a:pt x="45958" y="124778"/>
                                  <a:pt x="45958" y="124778"/>
                                  <a:pt x="46911" y="123825"/>
                                </a:cubicBezTo>
                                <a:close/>
                                <a:moveTo>
                                  <a:pt x="48816" y="154305"/>
                                </a:moveTo>
                                <a:cubicBezTo>
                                  <a:pt x="47863" y="154305"/>
                                  <a:pt x="47863" y="155257"/>
                                  <a:pt x="47863" y="155257"/>
                                </a:cubicBezTo>
                                <a:cubicBezTo>
                                  <a:pt x="46911" y="155257"/>
                                  <a:pt x="46911" y="155257"/>
                                  <a:pt x="45958" y="155257"/>
                                </a:cubicBezTo>
                                <a:lnTo>
                                  <a:pt x="45958" y="155257"/>
                                </a:lnTo>
                                <a:cubicBezTo>
                                  <a:pt x="45958" y="155257"/>
                                  <a:pt x="46911" y="155257"/>
                                  <a:pt x="47863" y="154305"/>
                                </a:cubicBezTo>
                                <a:cubicBezTo>
                                  <a:pt x="47863" y="155257"/>
                                  <a:pt x="48816" y="155257"/>
                                  <a:pt x="48816" y="154305"/>
                                </a:cubicBezTo>
                                <a:cubicBezTo>
                                  <a:pt x="48816" y="154305"/>
                                  <a:pt x="48816" y="154305"/>
                                  <a:pt x="48816" y="154305"/>
                                </a:cubicBezTo>
                                <a:close/>
                                <a:moveTo>
                                  <a:pt x="49768" y="149542"/>
                                </a:moveTo>
                                <a:cubicBezTo>
                                  <a:pt x="49768" y="148590"/>
                                  <a:pt x="48816" y="149542"/>
                                  <a:pt x="47863" y="149542"/>
                                </a:cubicBezTo>
                                <a:cubicBezTo>
                                  <a:pt x="46911" y="148590"/>
                                  <a:pt x="45958" y="149542"/>
                                  <a:pt x="45958" y="150495"/>
                                </a:cubicBezTo>
                                <a:cubicBezTo>
                                  <a:pt x="45958" y="151447"/>
                                  <a:pt x="45958" y="152400"/>
                                  <a:pt x="46911" y="151447"/>
                                </a:cubicBezTo>
                                <a:cubicBezTo>
                                  <a:pt x="47863" y="151447"/>
                                  <a:pt x="49768" y="151447"/>
                                  <a:pt x="49768" y="149542"/>
                                </a:cubicBezTo>
                                <a:close/>
                                <a:moveTo>
                                  <a:pt x="52626" y="75247"/>
                                </a:moveTo>
                                <a:cubicBezTo>
                                  <a:pt x="51673" y="74295"/>
                                  <a:pt x="50721" y="73342"/>
                                  <a:pt x="49768" y="74295"/>
                                </a:cubicBezTo>
                                <a:cubicBezTo>
                                  <a:pt x="48816" y="74295"/>
                                  <a:pt x="46911" y="74295"/>
                                  <a:pt x="46911" y="75247"/>
                                </a:cubicBezTo>
                                <a:cubicBezTo>
                                  <a:pt x="45958" y="77153"/>
                                  <a:pt x="46911" y="78105"/>
                                  <a:pt x="48816" y="79057"/>
                                </a:cubicBezTo>
                                <a:cubicBezTo>
                                  <a:pt x="50721" y="80010"/>
                                  <a:pt x="49768" y="78105"/>
                                  <a:pt x="49768" y="77153"/>
                                </a:cubicBezTo>
                                <a:cubicBezTo>
                                  <a:pt x="50721" y="76200"/>
                                  <a:pt x="50721" y="77153"/>
                                  <a:pt x="51673" y="77153"/>
                                </a:cubicBezTo>
                                <a:cubicBezTo>
                                  <a:pt x="52626" y="77153"/>
                                  <a:pt x="53578" y="79057"/>
                                  <a:pt x="54531" y="78105"/>
                                </a:cubicBezTo>
                                <a:cubicBezTo>
                                  <a:pt x="54531" y="77153"/>
                                  <a:pt x="54531" y="75247"/>
                                  <a:pt x="52626" y="75247"/>
                                </a:cubicBezTo>
                                <a:close/>
                                <a:moveTo>
                                  <a:pt x="48816" y="27622"/>
                                </a:moveTo>
                                <a:cubicBezTo>
                                  <a:pt x="47863" y="27622"/>
                                  <a:pt x="47863" y="27622"/>
                                  <a:pt x="46911" y="28575"/>
                                </a:cubicBezTo>
                                <a:cubicBezTo>
                                  <a:pt x="46911" y="29528"/>
                                  <a:pt x="46911" y="29528"/>
                                  <a:pt x="47863" y="29528"/>
                                </a:cubicBezTo>
                                <a:cubicBezTo>
                                  <a:pt x="48816" y="29528"/>
                                  <a:pt x="48816" y="29528"/>
                                  <a:pt x="48816" y="27622"/>
                                </a:cubicBezTo>
                                <a:cubicBezTo>
                                  <a:pt x="49768" y="27622"/>
                                  <a:pt x="48816" y="27622"/>
                                  <a:pt x="48816" y="27622"/>
                                </a:cubicBezTo>
                                <a:close/>
                                <a:moveTo>
                                  <a:pt x="49768" y="165735"/>
                                </a:moveTo>
                                <a:cubicBezTo>
                                  <a:pt x="49768" y="164782"/>
                                  <a:pt x="49768" y="164782"/>
                                  <a:pt x="49768" y="165735"/>
                                </a:cubicBezTo>
                                <a:cubicBezTo>
                                  <a:pt x="47863" y="164782"/>
                                  <a:pt x="47863" y="165735"/>
                                  <a:pt x="47863" y="165735"/>
                                </a:cubicBezTo>
                                <a:cubicBezTo>
                                  <a:pt x="47863" y="166688"/>
                                  <a:pt x="47863" y="166688"/>
                                  <a:pt x="48816" y="166688"/>
                                </a:cubicBezTo>
                                <a:cubicBezTo>
                                  <a:pt x="49768" y="166688"/>
                                  <a:pt x="49768" y="166688"/>
                                  <a:pt x="49768" y="165735"/>
                                </a:cubicBezTo>
                                <a:close/>
                                <a:moveTo>
                                  <a:pt x="50721" y="82867"/>
                                </a:moveTo>
                                <a:cubicBezTo>
                                  <a:pt x="50721" y="81915"/>
                                  <a:pt x="49768" y="82867"/>
                                  <a:pt x="48816" y="82867"/>
                                </a:cubicBezTo>
                                <a:cubicBezTo>
                                  <a:pt x="48816" y="83820"/>
                                  <a:pt x="48816" y="84772"/>
                                  <a:pt x="49768" y="84772"/>
                                </a:cubicBezTo>
                                <a:cubicBezTo>
                                  <a:pt x="50721" y="84772"/>
                                  <a:pt x="50721" y="83820"/>
                                  <a:pt x="50721" y="82867"/>
                                </a:cubicBezTo>
                                <a:close/>
                                <a:moveTo>
                                  <a:pt x="51673" y="53340"/>
                                </a:moveTo>
                                <a:cubicBezTo>
                                  <a:pt x="51673" y="53340"/>
                                  <a:pt x="51673" y="53340"/>
                                  <a:pt x="51673" y="53340"/>
                                </a:cubicBezTo>
                                <a:cubicBezTo>
                                  <a:pt x="49768" y="54292"/>
                                  <a:pt x="48816" y="53340"/>
                                  <a:pt x="48816" y="52388"/>
                                </a:cubicBezTo>
                                <a:cubicBezTo>
                                  <a:pt x="48816" y="51435"/>
                                  <a:pt x="48816" y="51435"/>
                                  <a:pt x="49768" y="51435"/>
                                </a:cubicBezTo>
                                <a:cubicBezTo>
                                  <a:pt x="50721" y="51435"/>
                                  <a:pt x="52626" y="51435"/>
                                  <a:pt x="51673" y="53340"/>
                                </a:cubicBezTo>
                                <a:close/>
                                <a:moveTo>
                                  <a:pt x="49768" y="119063"/>
                                </a:moveTo>
                                <a:lnTo>
                                  <a:pt x="49768" y="119063"/>
                                </a:lnTo>
                                <a:cubicBezTo>
                                  <a:pt x="49768" y="120015"/>
                                  <a:pt x="49768" y="120015"/>
                                  <a:pt x="49768" y="119063"/>
                                </a:cubicBezTo>
                                <a:lnTo>
                                  <a:pt x="49768" y="119063"/>
                                </a:lnTo>
                                <a:lnTo>
                                  <a:pt x="49768" y="119063"/>
                                </a:lnTo>
                                <a:close/>
                                <a:moveTo>
                                  <a:pt x="50721" y="67628"/>
                                </a:moveTo>
                                <a:cubicBezTo>
                                  <a:pt x="50721" y="67628"/>
                                  <a:pt x="50721" y="67628"/>
                                  <a:pt x="50721" y="67628"/>
                                </a:cubicBezTo>
                                <a:lnTo>
                                  <a:pt x="50721" y="67628"/>
                                </a:lnTo>
                                <a:cubicBezTo>
                                  <a:pt x="49768" y="66675"/>
                                  <a:pt x="49768" y="66675"/>
                                  <a:pt x="50721" y="67628"/>
                                </a:cubicBezTo>
                                <a:cubicBezTo>
                                  <a:pt x="49768" y="67628"/>
                                  <a:pt x="49768" y="67628"/>
                                  <a:pt x="50721" y="67628"/>
                                </a:cubicBezTo>
                                <a:close/>
                                <a:moveTo>
                                  <a:pt x="51673" y="169545"/>
                                </a:moveTo>
                                <a:cubicBezTo>
                                  <a:pt x="51673" y="169545"/>
                                  <a:pt x="50721" y="168592"/>
                                  <a:pt x="50721" y="168592"/>
                                </a:cubicBezTo>
                                <a:cubicBezTo>
                                  <a:pt x="50721" y="168592"/>
                                  <a:pt x="49768" y="168592"/>
                                  <a:pt x="50721" y="169545"/>
                                </a:cubicBezTo>
                                <a:cubicBezTo>
                                  <a:pt x="51673" y="170497"/>
                                  <a:pt x="50721" y="169545"/>
                                  <a:pt x="51673" y="169545"/>
                                </a:cubicBezTo>
                                <a:cubicBezTo>
                                  <a:pt x="51673" y="169545"/>
                                  <a:pt x="51673" y="169545"/>
                                  <a:pt x="51673" y="169545"/>
                                </a:cubicBezTo>
                                <a:close/>
                                <a:moveTo>
                                  <a:pt x="52626" y="129540"/>
                                </a:moveTo>
                                <a:cubicBezTo>
                                  <a:pt x="52626" y="129540"/>
                                  <a:pt x="53578" y="129540"/>
                                  <a:pt x="52626" y="129540"/>
                                </a:cubicBezTo>
                                <a:cubicBezTo>
                                  <a:pt x="52626" y="127635"/>
                                  <a:pt x="52626" y="125730"/>
                                  <a:pt x="51673" y="125730"/>
                                </a:cubicBezTo>
                                <a:cubicBezTo>
                                  <a:pt x="51673" y="125730"/>
                                  <a:pt x="50721" y="125730"/>
                                  <a:pt x="50721" y="126682"/>
                                </a:cubicBezTo>
                                <a:cubicBezTo>
                                  <a:pt x="49768" y="128588"/>
                                  <a:pt x="51673" y="128588"/>
                                  <a:pt x="52626" y="129540"/>
                                </a:cubicBezTo>
                                <a:close/>
                                <a:moveTo>
                                  <a:pt x="54531" y="117157"/>
                                </a:moveTo>
                                <a:cubicBezTo>
                                  <a:pt x="54531" y="118110"/>
                                  <a:pt x="54531" y="118110"/>
                                  <a:pt x="53578" y="118110"/>
                                </a:cubicBezTo>
                                <a:cubicBezTo>
                                  <a:pt x="52626" y="119063"/>
                                  <a:pt x="51673" y="118110"/>
                                  <a:pt x="52626" y="120015"/>
                                </a:cubicBezTo>
                                <a:cubicBezTo>
                                  <a:pt x="52626" y="120967"/>
                                  <a:pt x="53578" y="121920"/>
                                  <a:pt x="54531" y="120967"/>
                                </a:cubicBezTo>
                                <a:cubicBezTo>
                                  <a:pt x="55483" y="120967"/>
                                  <a:pt x="55483" y="120015"/>
                                  <a:pt x="55483" y="119063"/>
                                </a:cubicBezTo>
                                <a:cubicBezTo>
                                  <a:pt x="55483" y="119063"/>
                                  <a:pt x="55483" y="118110"/>
                                  <a:pt x="54531" y="117157"/>
                                </a:cubicBezTo>
                                <a:close/>
                                <a:moveTo>
                                  <a:pt x="54531" y="99060"/>
                                </a:moveTo>
                                <a:cubicBezTo>
                                  <a:pt x="55483" y="99060"/>
                                  <a:pt x="54531" y="98107"/>
                                  <a:pt x="54531" y="97155"/>
                                </a:cubicBezTo>
                                <a:cubicBezTo>
                                  <a:pt x="54531" y="96203"/>
                                  <a:pt x="54531" y="95250"/>
                                  <a:pt x="53578" y="95250"/>
                                </a:cubicBezTo>
                                <a:cubicBezTo>
                                  <a:pt x="52626" y="95250"/>
                                  <a:pt x="51673" y="96203"/>
                                  <a:pt x="51673" y="96203"/>
                                </a:cubicBezTo>
                                <a:cubicBezTo>
                                  <a:pt x="52626" y="98107"/>
                                  <a:pt x="53578" y="99060"/>
                                  <a:pt x="54531" y="99060"/>
                                </a:cubicBezTo>
                                <a:close/>
                                <a:moveTo>
                                  <a:pt x="53578" y="155257"/>
                                </a:moveTo>
                                <a:cubicBezTo>
                                  <a:pt x="53578" y="154305"/>
                                  <a:pt x="53578" y="154305"/>
                                  <a:pt x="53578" y="155257"/>
                                </a:cubicBezTo>
                                <a:cubicBezTo>
                                  <a:pt x="52626" y="155257"/>
                                  <a:pt x="52626" y="155257"/>
                                  <a:pt x="53578" y="155257"/>
                                </a:cubicBezTo>
                                <a:cubicBezTo>
                                  <a:pt x="52626" y="155257"/>
                                  <a:pt x="53578" y="155257"/>
                                  <a:pt x="53578" y="155257"/>
                                </a:cubicBezTo>
                                <a:cubicBezTo>
                                  <a:pt x="53578" y="155257"/>
                                  <a:pt x="53578" y="155257"/>
                                  <a:pt x="53578" y="155257"/>
                                </a:cubicBezTo>
                                <a:close/>
                                <a:moveTo>
                                  <a:pt x="55483" y="81915"/>
                                </a:moveTo>
                                <a:lnTo>
                                  <a:pt x="55483" y="81915"/>
                                </a:lnTo>
                                <a:cubicBezTo>
                                  <a:pt x="54531" y="80963"/>
                                  <a:pt x="53578" y="81915"/>
                                  <a:pt x="55483" y="81915"/>
                                </a:cubicBezTo>
                                <a:cubicBezTo>
                                  <a:pt x="54531" y="81915"/>
                                  <a:pt x="54531" y="81915"/>
                                  <a:pt x="55483" y="81915"/>
                                </a:cubicBezTo>
                                <a:cubicBezTo>
                                  <a:pt x="54531" y="81915"/>
                                  <a:pt x="55483" y="81915"/>
                                  <a:pt x="55483" y="81915"/>
                                </a:cubicBezTo>
                                <a:close/>
                                <a:moveTo>
                                  <a:pt x="55483" y="86678"/>
                                </a:moveTo>
                                <a:cubicBezTo>
                                  <a:pt x="55483" y="86678"/>
                                  <a:pt x="55483" y="86678"/>
                                  <a:pt x="55483" y="86678"/>
                                </a:cubicBezTo>
                                <a:cubicBezTo>
                                  <a:pt x="56436" y="85725"/>
                                  <a:pt x="56436" y="85725"/>
                                  <a:pt x="55483" y="85725"/>
                                </a:cubicBezTo>
                                <a:cubicBezTo>
                                  <a:pt x="55483" y="85725"/>
                                  <a:pt x="54531" y="85725"/>
                                  <a:pt x="55483" y="86678"/>
                                </a:cubicBezTo>
                                <a:cubicBezTo>
                                  <a:pt x="54531" y="86678"/>
                                  <a:pt x="54531" y="86678"/>
                                  <a:pt x="55483" y="86678"/>
                                </a:cubicBezTo>
                                <a:close/>
                                <a:moveTo>
                                  <a:pt x="56436" y="103822"/>
                                </a:moveTo>
                                <a:cubicBezTo>
                                  <a:pt x="56436" y="103822"/>
                                  <a:pt x="56436" y="102870"/>
                                  <a:pt x="55483" y="102870"/>
                                </a:cubicBezTo>
                                <a:lnTo>
                                  <a:pt x="54531" y="103822"/>
                                </a:lnTo>
                                <a:cubicBezTo>
                                  <a:pt x="54531" y="103822"/>
                                  <a:pt x="54531" y="104775"/>
                                  <a:pt x="54531" y="104775"/>
                                </a:cubicBezTo>
                                <a:cubicBezTo>
                                  <a:pt x="55483" y="104775"/>
                                  <a:pt x="55483" y="104775"/>
                                  <a:pt x="56436" y="103822"/>
                                </a:cubicBezTo>
                                <a:close/>
                                <a:moveTo>
                                  <a:pt x="59293" y="160020"/>
                                </a:moveTo>
                                <a:cubicBezTo>
                                  <a:pt x="59293" y="160020"/>
                                  <a:pt x="59293" y="160020"/>
                                  <a:pt x="59293" y="160020"/>
                                </a:cubicBezTo>
                                <a:cubicBezTo>
                                  <a:pt x="58341" y="160020"/>
                                  <a:pt x="58341" y="160020"/>
                                  <a:pt x="59293" y="160020"/>
                                </a:cubicBezTo>
                                <a:lnTo>
                                  <a:pt x="59293" y="160020"/>
                                </a:lnTo>
                                <a:cubicBezTo>
                                  <a:pt x="59293" y="160972"/>
                                  <a:pt x="59293" y="160972"/>
                                  <a:pt x="59293" y="160020"/>
                                </a:cubicBezTo>
                                <a:close/>
                                <a:moveTo>
                                  <a:pt x="60246" y="66675"/>
                                </a:moveTo>
                                <a:cubicBezTo>
                                  <a:pt x="60246" y="65722"/>
                                  <a:pt x="59293" y="65722"/>
                                  <a:pt x="60246" y="66675"/>
                                </a:cubicBezTo>
                                <a:cubicBezTo>
                                  <a:pt x="59293" y="65722"/>
                                  <a:pt x="59293" y="66675"/>
                                  <a:pt x="60246" y="66675"/>
                                </a:cubicBezTo>
                                <a:cubicBezTo>
                                  <a:pt x="59293" y="66675"/>
                                  <a:pt x="59293" y="66675"/>
                                  <a:pt x="60246" y="66675"/>
                                </a:cubicBezTo>
                                <a:lnTo>
                                  <a:pt x="60246" y="66675"/>
                                </a:lnTo>
                                <a:close/>
                                <a:moveTo>
                                  <a:pt x="61198" y="60007"/>
                                </a:moveTo>
                                <a:cubicBezTo>
                                  <a:pt x="61198" y="60007"/>
                                  <a:pt x="61198" y="60007"/>
                                  <a:pt x="61198" y="60007"/>
                                </a:cubicBezTo>
                                <a:cubicBezTo>
                                  <a:pt x="61198" y="60007"/>
                                  <a:pt x="61198" y="60007"/>
                                  <a:pt x="61198" y="60007"/>
                                </a:cubicBezTo>
                                <a:cubicBezTo>
                                  <a:pt x="61198" y="60960"/>
                                  <a:pt x="61198" y="60960"/>
                                  <a:pt x="61198" y="60007"/>
                                </a:cubicBezTo>
                                <a:lnTo>
                                  <a:pt x="61198" y="60007"/>
                                </a:lnTo>
                                <a:close/>
                                <a:moveTo>
                                  <a:pt x="63103" y="38100"/>
                                </a:moveTo>
                                <a:cubicBezTo>
                                  <a:pt x="63103" y="37147"/>
                                  <a:pt x="62151" y="37147"/>
                                  <a:pt x="63103" y="38100"/>
                                </a:cubicBezTo>
                                <a:cubicBezTo>
                                  <a:pt x="61198" y="37147"/>
                                  <a:pt x="61198" y="38100"/>
                                  <a:pt x="61198" y="38100"/>
                                </a:cubicBezTo>
                                <a:cubicBezTo>
                                  <a:pt x="61198" y="39053"/>
                                  <a:pt x="62151" y="39053"/>
                                  <a:pt x="63103" y="38100"/>
                                </a:cubicBezTo>
                                <a:cubicBezTo>
                                  <a:pt x="63103" y="39053"/>
                                  <a:pt x="63103" y="39053"/>
                                  <a:pt x="63103" y="38100"/>
                                </a:cubicBezTo>
                                <a:close/>
                                <a:moveTo>
                                  <a:pt x="65961" y="42863"/>
                                </a:moveTo>
                                <a:cubicBezTo>
                                  <a:pt x="65961" y="42863"/>
                                  <a:pt x="65961" y="41910"/>
                                  <a:pt x="65961" y="42863"/>
                                </a:cubicBezTo>
                                <a:cubicBezTo>
                                  <a:pt x="65008" y="41910"/>
                                  <a:pt x="65008" y="41910"/>
                                  <a:pt x="65008" y="42863"/>
                                </a:cubicBezTo>
                                <a:cubicBezTo>
                                  <a:pt x="65008" y="42863"/>
                                  <a:pt x="65008" y="43815"/>
                                  <a:pt x="65008" y="43815"/>
                                </a:cubicBezTo>
                                <a:cubicBezTo>
                                  <a:pt x="65961" y="43815"/>
                                  <a:pt x="65961" y="43815"/>
                                  <a:pt x="65961" y="42863"/>
                                </a:cubicBezTo>
                                <a:close/>
                                <a:moveTo>
                                  <a:pt x="119301" y="20003"/>
                                </a:moveTo>
                                <a:cubicBezTo>
                                  <a:pt x="119301" y="20003"/>
                                  <a:pt x="119301" y="20003"/>
                                  <a:pt x="119301" y="20003"/>
                                </a:cubicBezTo>
                                <a:cubicBezTo>
                                  <a:pt x="119301" y="20003"/>
                                  <a:pt x="119301" y="20003"/>
                                  <a:pt x="119301" y="20003"/>
                                </a:cubicBezTo>
                                <a:lnTo>
                                  <a:pt x="119301" y="20003"/>
                                </a:lnTo>
                                <a:cubicBezTo>
                                  <a:pt x="120253" y="20003"/>
                                  <a:pt x="119301" y="20003"/>
                                  <a:pt x="119301" y="20003"/>
                                </a:cubicBezTo>
                                <a:close/>
                                <a:moveTo>
                                  <a:pt x="121206" y="119063"/>
                                </a:moveTo>
                                <a:cubicBezTo>
                                  <a:pt x="121206" y="119063"/>
                                  <a:pt x="120253" y="119063"/>
                                  <a:pt x="121206" y="119063"/>
                                </a:cubicBezTo>
                                <a:lnTo>
                                  <a:pt x="121206" y="119063"/>
                                </a:lnTo>
                                <a:cubicBezTo>
                                  <a:pt x="120253" y="120015"/>
                                  <a:pt x="120253" y="120015"/>
                                  <a:pt x="121206" y="119063"/>
                                </a:cubicBezTo>
                                <a:cubicBezTo>
                                  <a:pt x="120253" y="120015"/>
                                  <a:pt x="121206" y="120015"/>
                                  <a:pt x="121206" y="119063"/>
                                </a:cubicBezTo>
                                <a:close/>
                                <a:moveTo>
                                  <a:pt x="121206" y="66675"/>
                                </a:moveTo>
                                <a:lnTo>
                                  <a:pt x="121206" y="66675"/>
                                </a:lnTo>
                                <a:cubicBezTo>
                                  <a:pt x="121206" y="66675"/>
                                  <a:pt x="121206" y="66675"/>
                                  <a:pt x="121206" y="66675"/>
                                </a:cubicBezTo>
                                <a:cubicBezTo>
                                  <a:pt x="121206" y="65722"/>
                                  <a:pt x="121206" y="65722"/>
                                  <a:pt x="121206" y="66675"/>
                                </a:cubicBezTo>
                                <a:lnTo>
                                  <a:pt x="121206" y="66675"/>
                                </a:lnTo>
                                <a:close/>
                                <a:moveTo>
                                  <a:pt x="121206" y="93345"/>
                                </a:moveTo>
                                <a:cubicBezTo>
                                  <a:pt x="122158" y="93345"/>
                                  <a:pt x="122158" y="92392"/>
                                  <a:pt x="123111" y="92392"/>
                                </a:cubicBezTo>
                                <a:lnTo>
                                  <a:pt x="123111" y="92392"/>
                                </a:lnTo>
                                <a:cubicBezTo>
                                  <a:pt x="123111" y="95250"/>
                                  <a:pt x="125968" y="97155"/>
                                  <a:pt x="128826" y="98107"/>
                                </a:cubicBezTo>
                                <a:cubicBezTo>
                                  <a:pt x="129778" y="98107"/>
                                  <a:pt x="131683" y="98107"/>
                                  <a:pt x="131683" y="96203"/>
                                </a:cubicBezTo>
                                <a:cubicBezTo>
                                  <a:pt x="131683" y="95250"/>
                                  <a:pt x="130731" y="93345"/>
                                  <a:pt x="130731" y="94297"/>
                                </a:cubicBezTo>
                                <a:cubicBezTo>
                                  <a:pt x="125016" y="97155"/>
                                  <a:pt x="128826" y="92392"/>
                                  <a:pt x="127873" y="91440"/>
                                </a:cubicBezTo>
                                <a:cubicBezTo>
                                  <a:pt x="127873" y="91440"/>
                                  <a:pt x="127873" y="91440"/>
                                  <a:pt x="126921" y="91440"/>
                                </a:cubicBezTo>
                                <a:lnTo>
                                  <a:pt x="125968" y="87630"/>
                                </a:lnTo>
                                <a:lnTo>
                                  <a:pt x="124063" y="91440"/>
                                </a:lnTo>
                                <a:cubicBezTo>
                                  <a:pt x="123111" y="92392"/>
                                  <a:pt x="123111" y="92392"/>
                                  <a:pt x="122158" y="93345"/>
                                </a:cubicBezTo>
                                <a:cubicBezTo>
                                  <a:pt x="121206" y="92392"/>
                                  <a:pt x="120253" y="93345"/>
                                  <a:pt x="121206" y="93345"/>
                                </a:cubicBezTo>
                                <a:close/>
                                <a:moveTo>
                                  <a:pt x="122158" y="139065"/>
                                </a:moveTo>
                                <a:cubicBezTo>
                                  <a:pt x="122158" y="139065"/>
                                  <a:pt x="122158" y="139065"/>
                                  <a:pt x="122158" y="139065"/>
                                </a:cubicBezTo>
                                <a:cubicBezTo>
                                  <a:pt x="122158" y="138113"/>
                                  <a:pt x="122158" y="138113"/>
                                  <a:pt x="122158" y="139065"/>
                                </a:cubicBezTo>
                                <a:cubicBezTo>
                                  <a:pt x="122158" y="138113"/>
                                  <a:pt x="122158" y="138113"/>
                                  <a:pt x="122158" y="139065"/>
                                </a:cubicBezTo>
                                <a:cubicBezTo>
                                  <a:pt x="121206" y="139065"/>
                                  <a:pt x="121206" y="139065"/>
                                  <a:pt x="122158" y="139065"/>
                                </a:cubicBezTo>
                                <a:close/>
                                <a:moveTo>
                                  <a:pt x="122158" y="46672"/>
                                </a:moveTo>
                                <a:cubicBezTo>
                                  <a:pt x="123111" y="47625"/>
                                  <a:pt x="124063" y="47625"/>
                                  <a:pt x="125016" y="47625"/>
                                </a:cubicBezTo>
                                <a:cubicBezTo>
                                  <a:pt x="125016" y="49530"/>
                                  <a:pt x="124063" y="50482"/>
                                  <a:pt x="123111" y="51435"/>
                                </a:cubicBezTo>
                                <a:cubicBezTo>
                                  <a:pt x="122158" y="52388"/>
                                  <a:pt x="124063" y="53340"/>
                                  <a:pt x="124063" y="53340"/>
                                </a:cubicBezTo>
                                <a:cubicBezTo>
                                  <a:pt x="125016" y="53340"/>
                                  <a:pt x="125016" y="53340"/>
                                  <a:pt x="125016" y="52388"/>
                                </a:cubicBezTo>
                                <a:cubicBezTo>
                                  <a:pt x="125016" y="48578"/>
                                  <a:pt x="127873" y="49530"/>
                                  <a:pt x="128826" y="49530"/>
                                </a:cubicBezTo>
                                <a:cubicBezTo>
                                  <a:pt x="130731" y="53340"/>
                                  <a:pt x="130731" y="53340"/>
                                  <a:pt x="134541" y="50482"/>
                                </a:cubicBezTo>
                                <a:cubicBezTo>
                                  <a:pt x="134541" y="50482"/>
                                  <a:pt x="135493" y="50482"/>
                                  <a:pt x="135493" y="49530"/>
                                </a:cubicBezTo>
                                <a:cubicBezTo>
                                  <a:pt x="135493" y="49530"/>
                                  <a:pt x="136446" y="47625"/>
                                  <a:pt x="136446" y="48578"/>
                                </a:cubicBezTo>
                                <a:cubicBezTo>
                                  <a:pt x="137398" y="48578"/>
                                  <a:pt x="136446" y="49530"/>
                                  <a:pt x="136446" y="50482"/>
                                </a:cubicBezTo>
                                <a:cubicBezTo>
                                  <a:pt x="134541" y="52388"/>
                                  <a:pt x="135493" y="54292"/>
                                  <a:pt x="137398" y="55245"/>
                                </a:cubicBezTo>
                                <a:cubicBezTo>
                                  <a:pt x="138351" y="56197"/>
                                  <a:pt x="139303" y="57150"/>
                                  <a:pt x="140256" y="56197"/>
                                </a:cubicBezTo>
                                <a:cubicBezTo>
                                  <a:pt x="141208" y="55245"/>
                                  <a:pt x="139303" y="52388"/>
                                  <a:pt x="142161" y="51435"/>
                                </a:cubicBezTo>
                                <a:cubicBezTo>
                                  <a:pt x="141208" y="51435"/>
                                  <a:pt x="141208" y="51435"/>
                                  <a:pt x="140256" y="51435"/>
                                </a:cubicBezTo>
                                <a:cubicBezTo>
                                  <a:pt x="139303" y="51435"/>
                                  <a:pt x="138351" y="51435"/>
                                  <a:pt x="138351" y="52388"/>
                                </a:cubicBezTo>
                                <a:cubicBezTo>
                                  <a:pt x="138351" y="52388"/>
                                  <a:pt x="137398" y="53340"/>
                                  <a:pt x="137398" y="53340"/>
                                </a:cubicBezTo>
                                <a:cubicBezTo>
                                  <a:pt x="136446" y="53340"/>
                                  <a:pt x="137398" y="52388"/>
                                  <a:pt x="137398" y="51435"/>
                                </a:cubicBezTo>
                                <a:cubicBezTo>
                                  <a:pt x="137398" y="50482"/>
                                  <a:pt x="138351" y="50482"/>
                                  <a:pt x="138351" y="50482"/>
                                </a:cubicBezTo>
                                <a:cubicBezTo>
                                  <a:pt x="141208" y="46672"/>
                                  <a:pt x="141208" y="46672"/>
                                  <a:pt x="136446" y="44767"/>
                                </a:cubicBezTo>
                                <a:cubicBezTo>
                                  <a:pt x="135493" y="44767"/>
                                  <a:pt x="134541" y="43815"/>
                                  <a:pt x="135493" y="42863"/>
                                </a:cubicBezTo>
                                <a:cubicBezTo>
                                  <a:pt x="135493" y="41910"/>
                                  <a:pt x="136446" y="41910"/>
                                  <a:pt x="137398" y="41910"/>
                                </a:cubicBezTo>
                                <a:cubicBezTo>
                                  <a:pt x="138351" y="41910"/>
                                  <a:pt x="139303" y="41910"/>
                                  <a:pt x="139303" y="42863"/>
                                </a:cubicBezTo>
                                <a:cubicBezTo>
                                  <a:pt x="141208" y="43815"/>
                                  <a:pt x="143113" y="43815"/>
                                  <a:pt x="145018" y="42863"/>
                                </a:cubicBezTo>
                                <a:cubicBezTo>
                                  <a:pt x="145018" y="44767"/>
                                  <a:pt x="143113" y="45720"/>
                                  <a:pt x="143113" y="47625"/>
                                </a:cubicBezTo>
                                <a:cubicBezTo>
                                  <a:pt x="145018" y="47625"/>
                                  <a:pt x="145971" y="50482"/>
                                  <a:pt x="147876" y="48578"/>
                                </a:cubicBezTo>
                                <a:cubicBezTo>
                                  <a:pt x="147876" y="48578"/>
                                  <a:pt x="148828" y="48578"/>
                                  <a:pt x="148828" y="49530"/>
                                </a:cubicBezTo>
                                <a:cubicBezTo>
                                  <a:pt x="149781" y="50482"/>
                                  <a:pt x="149781" y="51435"/>
                                  <a:pt x="151686" y="50482"/>
                                </a:cubicBezTo>
                                <a:lnTo>
                                  <a:pt x="151686" y="49530"/>
                                </a:lnTo>
                                <a:cubicBezTo>
                                  <a:pt x="151686" y="47625"/>
                                  <a:pt x="150733" y="47625"/>
                                  <a:pt x="148828" y="47625"/>
                                </a:cubicBezTo>
                                <a:cubicBezTo>
                                  <a:pt x="148828" y="47625"/>
                                  <a:pt x="147876" y="47625"/>
                                  <a:pt x="147876" y="47625"/>
                                </a:cubicBezTo>
                                <a:lnTo>
                                  <a:pt x="144066" y="41910"/>
                                </a:lnTo>
                                <a:cubicBezTo>
                                  <a:pt x="141208" y="40005"/>
                                  <a:pt x="139303" y="37147"/>
                                  <a:pt x="134541" y="38100"/>
                                </a:cubicBezTo>
                                <a:cubicBezTo>
                                  <a:pt x="133588" y="38100"/>
                                  <a:pt x="132636" y="37147"/>
                                  <a:pt x="131683" y="37147"/>
                                </a:cubicBezTo>
                                <a:cubicBezTo>
                                  <a:pt x="131683" y="36195"/>
                                  <a:pt x="130731" y="36195"/>
                                  <a:pt x="130731" y="36195"/>
                                </a:cubicBezTo>
                                <a:cubicBezTo>
                                  <a:pt x="130731" y="36195"/>
                                  <a:pt x="129778" y="36195"/>
                                  <a:pt x="130731" y="37147"/>
                                </a:cubicBezTo>
                                <a:cubicBezTo>
                                  <a:pt x="130731" y="38100"/>
                                  <a:pt x="131683" y="38100"/>
                                  <a:pt x="132636" y="38100"/>
                                </a:cubicBezTo>
                                <a:cubicBezTo>
                                  <a:pt x="131683" y="40005"/>
                                  <a:pt x="131683" y="40957"/>
                                  <a:pt x="132636" y="43815"/>
                                </a:cubicBezTo>
                                <a:cubicBezTo>
                                  <a:pt x="133588" y="46672"/>
                                  <a:pt x="131683" y="46672"/>
                                  <a:pt x="129778" y="46672"/>
                                </a:cubicBezTo>
                                <a:cubicBezTo>
                                  <a:pt x="128826" y="45720"/>
                                  <a:pt x="127873" y="43815"/>
                                  <a:pt x="126921" y="45720"/>
                                </a:cubicBezTo>
                                <a:cubicBezTo>
                                  <a:pt x="125016" y="48578"/>
                                  <a:pt x="124063" y="46672"/>
                                  <a:pt x="123111" y="45720"/>
                                </a:cubicBezTo>
                                <a:cubicBezTo>
                                  <a:pt x="124063" y="45720"/>
                                  <a:pt x="123111" y="45720"/>
                                  <a:pt x="122158" y="46672"/>
                                </a:cubicBezTo>
                                <a:lnTo>
                                  <a:pt x="122158" y="46672"/>
                                </a:lnTo>
                                <a:close/>
                                <a:moveTo>
                                  <a:pt x="123111" y="31432"/>
                                </a:moveTo>
                                <a:cubicBezTo>
                                  <a:pt x="123111" y="33338"/>
                                  <a:pt x="124063" y="34290"/>
                                  <a:pt x="125968" y="35242"/>
                                </a:cubicBezTo>
                                <a:cubicBezTo>
                                  <a:pt x="125968" y="35242"/>
                                  <a:pt x="126921" y="36195"/>
                                  <a:pt x="127873" y="35242"/>
                                </a:cubicBezTo>
                                <a:cubicBezTo>
                                  <a:pt x="127873" y="34290"/>
                                  <a:pt x="126921" y="34290"/>
                                  <a:pt x="126921" y="33338"/>
                                </a:cubicBezTo>
                                <a:cubicBezTo>
                                  <a:pt x="127873" y="32385"/>
                                  <a:pt x="127873" y="31432"/>
                                  <a:pt x="126921" y="30480"/>
                                </a:cubicBezTo>
                                <a:cubicBezTo>
                                  <a:pt x="126921" y="30480"/>
                                  <a:pt x="125968" y="30480"/>
                                  <a:pt x="125968" y="30480"/>
                                </a:cubicBezTo>
                                <a:cubicBezTo>
                                  <a:pt x="125016" y="31432"/>
                                  <a:pt x="126921" y="32385"/>
                                  <a:pt x="126921" y="32385"/>
                                </a:cubicBezTo>
                                <a:lnTo>
                                  <a:pt x="126921" y="33338"/>
                                </a:lnTo>
                                <a:cubicBezTo>
                                  <a:pt x="125968" y="32385"/>
                                  <a:pt x="125016" y="31432"/>
                                  <a:pt x="123111" y="31432"/>
                                </a:cubicBezTo>
                                <a:cubicBezTo>
                                  <a:pt x="123111" y="30480"/>
                                  <a:pt x="123111" y="29528"/>
                                  <a:pt x="122158" y="29528"/>
                                </a:cubicBezTo>
                                <a:lnTo>
                                  <a:pt x="122158" y="29528"/>
                                </a:lnTo>
                                <a:cubicBezTo>
                                  <a:pt x="122158" y="30480"/>
                                  <a:pt x="123111" y="30480"/>
                                  <a:pt x="123111" y="31432"/>
                                </a:cubicBezTo>
                                <a:close/>
                                <a:moveTo>
                                  <a:pt x="127873" y="65722"/>
                                </a:moveTo>
                                <a:cubicBezTo>
                                  <a:pt x="128826" y="68580"/>
                                  <a:pt x="130731" y="69532"/>
                                  <a:pt x="133588" y="70485"/>
                                </a:cubicBezTo>
                                <a:cubicBezTo>
                                  <a:pt x="132636" y="70485"/>
                                  <a:pt x="131683" y="70485"/>
                                  <a:pt x="131683" y="71438"/>
                                </a:cubicBezTo>
                                <a:cubicBezTo>
                                  <a:pt x="131683" y="71438"/>
                                  <a:pt x="131683" y="71438"/>
                                  <a:pt x="131683" y="71438"/>
                                </a:cubicBezTo>
                                <a:cubicBezTo>
                                  <a:pt x="132636" y="71438"/>
                                  <a:pt x="132636" y="70485"/>
                                  <a:pt x="132636" y="69532"/>
                                </a:cubicBezTo>
                                <a:cubicBezTo>
                                  <a:pt x="134541" y="66675"/>
                                  <a:pt x="131683" y="66675"/>
                                  <a:pt x="130731" y="64770"/>
                                </a:cubicBezTo>
                                <a:cubicBezTo>
                                  <a:pt x="131683" y="62865"/>
                                  <a:pt x="133588" y="60960"/>
                                  <a:pt x="132636" y="59055"/>
                                </a:cubicBezTo>
                                <a:cubicBezTo>
                                  <a:pt x="131683" y="58103"/>
                                  <a:pt x="134541" y="56197"/>
                                  <a:pt x="131683" y="56197"/>
                                </a:cubicBezTo>
                                <a:cubicBezTo>
                                  <a:pt x="130731" y="56197"/>
                                  <a:pt x="129778" y="53340"/>
                                  <a:pt x="128826" y="54292"/>
                                </a:cubicBezTo>
                                <a:cubicBezTo>
                                  <a:pt x="126921" y="55245"/>
                                  <a:pt x="129778" y="57150"/>
                                  <a:pt x="129778" y="58103"/>
                                </a:cubicBezTo>
                                <a:lnTo>
                                  <a:pt x="129778" y="60007"/>
                                </a:lnTo>
                                <a:cubicBezTo>
                                  <a:pt x="130731" y="60960"/>
                                  <a:pt x="131683" y="62865"/>
                                  <a:pt x="131683" y="63817"/>
                                </a:cubicBezTo>
                                <a:cubicBezTo>
                                  <a:pt x="129778" y="62865"/>
                                  <a:pt x="128826" y="61913"/>
                                  <a:pt x="129778" y="60007"/>
                                </a:cubicBezTo>
                                <a:cubicBezTo>
                                  <a:pt x="127873" y="59055"/>
                                  <a:pt x="125016" y="60960"/>
                                  <a:pt x="124063" y="58103"/>
                                </a:cubicBezTo>
                                <a:lnTo>
                                  <a:pt x="124063" y="58103"/>
                                </a:lnTo>
                                <a:cubicBezTo>
                                  <a:pt x="121206" y="59055"/>
                                  <a:pt x="122158" y="60960"/>
                                  <a:pt x="124063" y="61913"/>
                                </a:cubicBezTo>
                                <a:cubicBezTo>
                                  <a:pt x="125968" y="62865"/>
                                  <a:pt x="127873" y="64770"/>
                                  <a:pt x="127873" y="65722"/>
                                </a:cubicBezTo>
                                <a:close/>
                                <a:moveTo>
                                  <a:pt x="134541" y="155257"/>
                                </a:moveTo>
                                <a:cubicBezTo>
                                  <a:pt x="134541" y="155257"/>
                                  <a:pt x="134541" y="154305"/>
                                  <a:pt x="133588" y="154305"/>
                                </a:cubicBezTo>
                                <a:cubicBezTo>
                                  <a:pt x="131683" y="153353"/>
                                  <a:pt x="130731" y="150495"/>
                                  <a:pt x="127873" y="150495"/>
                                </a:cubicBezTo>
                                <a:cubicBezTo>
                                  <a:pt x="126921" y="149542"/>
                                  <a:pt x="125968" y="148590"/>
                                  <a:pt x="125016" y="148590"/>
                                </a:cubicBezTo>
                                <a:cubicBezTo>
                                  <a:pt x="124063" y="148590"/>
                                  <a:pt x="123111" y="148590"/>
                                  <a:pt x="123111" y="149542"/>
                                </a:cubicBezTo>
                                <a:cubicBezTo>
                                  <a:pt x="122158" y="151447"/>
                                  <a:pt x="124063" y="150495"/>
                                  <a:pt x="124063" y="150495"/>
                                </a:cubicBezTo>
                                <a:cubicBezTo>
                                  <a:pt x="125016" y="150495"/>
                                  <a:pt x="126921" y="150495"/>
                                  <a:pt x="127873" y="150495"/>
                                </a:cubicBezTo>
                                <a:cubicBezTo>
                                  <a:pt x="127873" y="153353"/>
                                  <a:pt x="130731" y="154305"/>
                                  <a:pt x="134541" y="155257"/>
                                </a:cubicBezTo>
                                <a:cubicBezTo>
                                  <a:pt x="133588" y="155257"/>
                                  <a:pt x="134541" y="155257"/>
                                  <a:pt x="134541" y="155257"/>
                                </a:cubicBezTo>
                                <a:close/>
                                <a:moveTo>
                                  <a:pt x="124063" y="104775"/>
                                </a:moveTo>
                                <a:cubicBezTo>
                                  <a:pt x="124063" y="104775"/>
                                  <a:pt x="124063" y="104775"/>
                                  <a:pt x="124063" y="104775"/>
                                </a:cubicBezTo>
                                <a:cubicBezTo>
                                  <a:pt x="124063" y="103822"/>
                                  <a:pt x="124063" y="102870"/>
                                  <a:pt x="124063" y="102870"/>
                                </a:cubicBezTo>
                                <a:cubicBezTo>
                                  <a:pt x="123111" y="103822"/>
                                  <a:pt x="123111" y="103822"/>
                                  <a:pt x="124063" y="104775"/>
                                </a:cubicBezTo>
                                <a:cubicBezTo>
                                  <a:pt x="123111" y="104775"/>
                                  <a:pt x="123111" y="105728"/>
                                  <a:pt x="124063" y="104775"/>
                                </a:cubicBezTo>
                                <a:close/>
                                <a:moveTo>
                                  <a:pt x="124063" y="66675"/>
                                </a:moveTo>
                                <a:cubicBezTo>
                                  <a:pt x="123111" y="66675"/>
                                  <a:pt x="123111" y="67628"/>
                                  <a:pt x="122158" y="68580"/>
                                </a:cubicBezTo>
                                <a:cubicBezTo>
                                  <a:pt x="122158" y="69532"/>
                                  <a:pt x="122158" y="69532"/>
                                  <a:pt x="123111" y="69532"/>
                                </a:cubicBezTo>
                                <a:cubicBezTo>
                                  <a:pt x="124063" y="69532"/>
                                  <a:pt x="124063" y="68580"/>
                                  <a:pt x="124063" y="67628"/>
                                </a:cubicBezTo>
                                <a:cubicBezTo>
                                  <a:pt x="125016" y="66675"/>
                                  <a:pt x="125016" y="66675"/>
                                  <a:pt x="124063" y="66675"/>
                                </a:cubicBezTo>
                                <a:close/>
                                <a:moveTo>
                                  <a:pt x="125968" y="90488"/>
                                </a:moveTo>
                                <a:cubicBezTo>
                                  <a:pt x="125016" y="91440"/>
                                  <a:pt x="124063" y="92392"/>
                                  <a:pt x="123111" y="92392"/>
                                </a:cubicBezTo>
                                <a:cubicBezTo>
                                  <a:pt x="123111" y="90488"/>
                                  <a:pt x="125016" y="90488"/>
                                  <a:pt x="125968" y="90488"/>
                                </a:cubicBezTo>
                                <a:close/>
                                <a:moveTo>
                                  <a:pt x="126921" y="116205"/>
                                </a:moveTo>
                                <a:cubicBezTo>
                                  <a:pt x="126921" y="115253"/>
                                  <a:pt x="125968" y="115253"/>
                                  <a:pt x="125016" y="115253"/>
                                </a:cubicBezTo>
                                <a:cubicBezTo>
                                  <a:pt x="124063" y="115253"/>
                                  <a:pt x="122158" y="116205"/>
                                  <a:pt x="123111" y="118110"/>
                                </a:cubicBezTo>
                                <a:cubicBezTo>
                                  <a:pt x="123111" y="119063"/>
                                  <a:pt x="123111" y="119063"/>
                                  <a:pt x="124063" y="119063"/>
                                </a:cubicBezTo>
                                <a:cubicBezTo>
                                  <a:pt x="124063" y="117157"/>
                                  <a:pt x="126921" y="117157"/>
                                  <a:pt x="126921" y="116205"/>
                                </a:cubicBezTo>
                                <a:close/>
                                <a:moveTo>
                                  <a:pt x="125968" y="58103"/>
                                </a:moveTo>
                                <a:cubicBezTo>
                                  <a:pt x="125968" y="58103"/>
                                  <a:pt x="125968" y="58103"/>
                                  <a:pt x="125968" y="58103"/>
                                </a:cubicBezTo>
                                <a:cubicBezTo>
                                  <a:pt x="124063" y="58103"/>
                                  <a:pt x="124063" y="58103"/>
                                  <a:pt x="124063" y="59055"/>
                                </a:cubicBezTo>
                                <a:cubicBezTo>
                                  <a:pt x="125016" y="59055"/>
                                  <a:pt x="125968" y="59055"/>
                                  <a:pt x="125968" y="58103"/>
                                </a:cubicBezTo>
                                <a:close/>
                                <a:moveTo>
                                  <a:pt x="125968" y="144780"/>
                                </a:moveTo>
                                <a:lnTo>
                                  <a:pt x="125968" y="144780"/>
                                </a:lnTo>
                                <a:cubicBezTo>
                                  <a:pt x="127873" y="145732"/>
                                  <a:pt x="127873" y="145732"/>
                                  <a:pt x="127873" y="144780"/>
                                </a:cubicBezTo>
                                <a:cubicBezTo>
                                  <a:pt x="126921" y="144780"/>
                                  <a:pt x="126921" y="143828"/>
                                  <a:pt x="125968" y="144780"/>
                                </a:cubicBezTo>
                                <a:lnTo>
                                  <a:pt x="125968" y="144780"/>
                                </a:lnTo>
                                <a:close/>
                                <a:moveTo>
                                  <a:pt x="125968" y="75247"/>
                                </a:moveTo>
                                <a:cubicBezTo>
                                  <a:pt x="125968" y="76200"/>
                                  <a:pt x="126921" y="77153"/>
                                  <a:pt x="127873" y="76200"/>
                                </a:cubicBezTo>
                                <a:cubicBezTo>
                                  <a:pt x="128826" y="76200"/>
                                  <a:pt x="128826" y="76200"/>
                                  <a:pt x="129778" y="75247"/>
                                </a:cubicBezTo>
                                <a:cubicBezTo>
                                  <a:pt x="129778" y="74295"/>
                                  <a:pt x="128826" y="74295"/>
                                  <a:pt x="128826" y="74295"/>
                                </a:cubicBezTo>
                                <a:cubicBezTo>
                                  <a:pt x="126921" y="74295"/>
                                  <a:pt x="125968" y="74295"/>
                                  <a:pt x="125968" y="75247"/>
                                </a:cubicBezTo>
                                <a:close/>
                                <a:moveTo>
                                  <a:pt x="127873" y="41910"/>
                                </a:moveTo>
                                <a:cubicBezTo>
                                  <a:pt x="126921" y="41910"/>
                                  <a:pt x="126921" y="41910"/>
                                  <a:pt x="126921" y="42863"/>
                                </a:cubicBezTo>
                                <a:cubicBezTo>
                                  <a:pt x="126921" y="42863"/>
                                  <a:pt x="126921" y="42863"/>
                                  <a:pt x="126921" y="43815"/>
                                </a:cubicBezTo>
                                <a:cubicBezTo>
                                  <a:pt x="126921" y="42863"/>
                                  <a:pt x="127873" y="42863"/>
                                  <a:pt x="127873" y="41910"/>
                                </a:cubicBezTo>
                                <a:cubicBezTo>
                                  <a:pt x="127873" y="41910"/>
                                  <a:pt x="127873" y="41910"/>
                                  <a:pt x="127873" y="41910"/>
                                </a:cubicBezTo>
                                <a:cubicBezTo>
                                  <a:pt x="127873" y="41910"/>
                                  <a:pt x="127873" y="40957"/>
                                  <a:pt x="127873" y="41910"/>
                                </a:cubicBezTo>
                                <a:close/>
                                <a:moveTo>
                                  <a:pt x="131683" y="158115"/>
                                </a:moveTo>
                                <a:cubicBezTo>
                                  <a:pt x="131683" y="158115"/>
                                  <a:pt x="131683" y="157163"/>
                                  <a:pt x="131683" y="157163"/>
                                </a:cubicBezTo>
                                <a:cubicBezTo>
                                  <a:pt x="130731" y="156210"/>
                                  <a:pt x="130731" y="158115"/>
                                  <a:pt x="129778" y="158115"/>
                                </a:cubicBezTo>
                                <a:cubicBezTo>
                                  <a:pt x="128826" y="158115"/>
                                  <a:pt x="128826" y="158115"/>
                                  <a:pt x="127873" y="159067"/>
                                </a:cubicBezTo>
                                <a:cubicBezTo>
                                  <a:pt x="126921" y="160020"/>
                                  <a:pt x="126921" y="160972"/>
                                  <a:pt x="126921" y="162878"/>
                                </a:cubicBezTo>
                                <a:cubicBezTo>
                                  <a:pt x="126921" y="163830"/>
                                  <a:pt x="127873" y="163830"/>
                                  <a:pt x="127873" y="163830"/>
                                </a:cubicBezTo>
                                <a:cubicBezTo>
                                  <a:pt x="129778" y="163830"/>
                                  <a:pt x="130731" y="162878"/>
                                  <a:pt x="130731" y="161925"/>
                                </a:cubicBezTo>
                                <a:cubicBezTo>
                                  <a:pt x="131683" y="160020"/>
                                  <a:pt x="131683" y="160020"/>
                                  <a:pt x="131683" y="158115"/>
                                </a:cubicBezTo>
                                <a:close/>
                                <a:moveTo>
                                  <a:pt x="127873" y="132397"/>
                                </a:moveTo>
                                <a:cubicBezTo>
                                  <a:pt x="128826" y="132397"/>
                                  <a:pt x="128826" y="132397"/>
                                  <a:pt x="127873" y="132397"/>
                                </a:cubicBezTo>
                                <a:cubicBezTo>
                                  <a:pt x="128826" y="130492"/>
                                  <a:pt x="127873" y="129540"/>
                                  <a:pt x="126921" y="129540"/>
                                </a:cubicBezTo>
                                <a:cubicBezTo>
                                  <a:pt x="125968" y="129540"/>
                                  <a:pt x="125968" y="129540"/>
                                  <a:pt x="125968" y="130492"/>
                                </a:cubicBezTo>
                                <a:cubicBezTo>
                                  <a:pt x="126921" y="131445"/>
                                  <a:pt x="126921" y="132397"/>
                                  <a:pt x="127873" y="132397"/>
                                </a:cubicBezTo>
                                <a:close/>
                                <a:moveTo>
                                  <a:pt x="126921" y="53340"/>
                                </a:moveTo>
                                <a:cubicBezTo>
                                  <a:pt x="126921" y="53340"/>
                                  <a:pt x="127873" y="53340"/>
                                  <a:pt x="126921" y="53340"/>
                                </a:cubicBezTo>
                                <a:lnTo>
                                  <a:pt x="126921" y="53340"/>
                                </a:lnTo>
                                <a:cubicBezTo>
                                  <a:pt x="126921" y="52388"/>
                                  <a:pt x="126921" y="53340"/>
                                  <a:pt x="126921" y="53340"/>
                                </a:cubicBezTo>
                                <a:lnTo>
                                  <a:pt x="126921" y="53340"/>
                                </a:lnTo>
                                <a:close/>
                                <a:moveTo>
                                  <a:pt x="126921" y="120967"/>
                                </a:moveTo>
                                <a:cubicBezTo>
                                  <a:pt x="126921" y="121920"/>
                                  <a:pt x="127873" y="121920"/>
                                  <a:pt x="127873" y="121920"/>
                                </a:cubicBezTo>
                                <a:cubicBezTo>
                                  <a:pt x="131683" y="120967"/>
                                  <a:pt x="135493" y="121920"/>
                                  <a:pt x="138351" y="118110"/>
                                </a:cubicBezTo>
                                <a:cubicBezTo>
                                  <a:pt x="138351" y="118110"/>
                                  <a:pt x="139303" y="117157"/>
                                  <a:pt x="140256" y="117157"/>
                                </a:cubicBezTo>
                                <a:cubicBezTo>
                                  <a:pt x="140256" y="117157"/>
                                  <a:pt x="140256" y="118110"/>
                                  <a:pt x="141208" y="118110"/>
                                </a:cubicBezTo>
                                <a:cubicBezTo>
                                  <a:pt x="142161" y="119063"/>
                                  <a:pt x="142161" y="119063"/>
                                  <a:pt x="143113" y="119063"/>
                                </a:cubicBezTo>
                                <a:cubicBezTo>
                                  <a:pt x="143113" y="119063"/>
                                  <a:pt x="144066" y="118110"/>
                                  <a:pt x="144066" y="118110"/>
                                </a:cubicBezTo>
                                <a:cubicBezTo>
                                  <a:pt x="144066" y="117157"/>
                                  <a:pt x="143113" y="117157"/>
                                  <a:pt x="142161" y="117157"/>
                                </a:cubicBezTo>
                                <a:lnTo>
                                  <a:pt x="140256" y="117157"/>
                                </a:lnTo>
                                <a:cubicBezTo>
                                  <a:pt x="142161" y="114300"/>
                                  <a:pt x="141208" y="112395"/>
                                  <a:pt x="138351" y="111442"/>
                                </a:cubicBezTo>
                                <a:cubicBezTo>
                                  <a:pt x="136446" y="114300"/>
                                  <a:pt x="135493" y="117157"/>
                                  <a:pt x="131683" y="117157"/>
                                </a:cubicBezTo>
                                <a:cubicBezTo>
                                  <a:pt x="130731" y="117157"/>
                                  <a:pt x="130731" y="117157"/>
                                  <a:pt x="130731" y="118110"/>
                                </a:cubicBezTo>
                                <a:cubicBezTo>
                                  <a:pt x="129778" y="119063"/>
                                  <a:pt x="129778" y="120967"/>
                                  <a:pt x="127873" y="119063"/>
                                </a:cubicBezTo>
                                <a:cubicBezTo>
                                  <a:pt x="127873" y="119063"/>
                                  <a:pt x="126921" y="120015"/>
                                  <a:pt x="126921" y="120967"/>
                                </a:cubicBezTo>
                                <a:close/>
                                <a:moveTo>
                                  <a:pt x="128826" y="39053"/>
                                </a:moveTo>
                                <a:cubicBezTo>
                                  <a:pt x="128826" y="39053"/>
                                  <a:pt x="127873" y="39053"/>
                                  <a:pt x="128826" y="39053"/>
                                </a:cubicBezTo>
                                <a:cubicBezTo>
                                  <a:pt x="127873" y="40005"/>
                                  <a:pt x="127873" y="40005"/>
                                  <a:pt x="127873" y="40957"/>
                                </a:cubicBezTo>
                                <a:cubicBezTo>
                                  <a:pt x="127873" y="40957"/>
                                  <a:pt x="127873" y="41910"/>
                                  <a:pt x="128826" y="41910"/>
                                </a:cubicBezTo>
                                <a:lnTo>
                                  <a:pt x="129778" y="40957"/>
                                </a:lnTo>
                                <a:cubicBezTo>
                                  <a:pt x="128826" y="40005"/>
                                  <a:pt x="128826" y="39053"/>
                                  <a:pt x="128826" y="39053"/>
                                </a:cubicBezTo>
                                <a:close/>
                                <a:moveTo>
                                  <a:pt x="127873" y="82867"/>
                                </a:moveTo>
                                <a:cubicBezTo>
                                  <a:pt x="127873" y="83820"/>
                                  <a:pt x="127873" y="85725"/>
                                  <a:pt x="129778" y="85725"/>
                                </a:cubicBezTo>
                                <a:cubicBezTo>
                                  <a:pt x="130731" y="85725"/>
                                  <a:pt x="131683" y="85725"/>
                                  <a:pt x="132636" y="84772"/>
                                </a:cubicBezTo>
                                <a:cubicBezTo>
                                  <a:pt x="131683" y="83820"/>
                                  <a:pt x="131683" y="81915"/>
                                  <a:pt x="130731" y="80963"/>
                                </a:cubicBezTo>
                                <a:cubicBezTo>
                                  <a:pt x="128826" y="80963"/>
                                  <a:pt x="127873" y="81915"/>
                                  <a:pt x="127873" y="82867"/>
                                </a:cubicBezTo>
                                <a:close/>
                                <a:moveTo>
                                  <a:pt x="128826" y="102870"/>
                                </a:moveTo>
                                <a:cubicBezTo>
                                  <a:pt x="129778" y="104775"/>
                                  <a:pt x="129778" y="106680"/>
                                  <a:pt x="131683" y="105728"/>
                                </a:cubicBezTo>
                                <a:cubicBezTo>
                                  <a:pt x="132636" y="104775"/>
                                  <a:pt x="130731" y="103822"/>
                                  <a:pt x="130731" y="102870"/>
                                </a:cubicBezTo>
                                <a:cubicBezTo>
                                  <a:pt x="129778" y="101917"/>
                                  <a:pt x="129778" y="101917"/>
                                  <a:pt x="130731" y="100965"/>
                                </a:cubicBezTo>
                                <a:cubicBezTo>
                                  <a:pt x="130731" y="99060"/>
                                  <a:pt x="129778" y="98107"/>
                                  <a:pt x="128826" y="97155"/>
                                </a:cubicBezTo>
                                <a:cubicBezTo>
                                  <a:pt x="126921" y="99060"/>
                                  <a:pt x="127873" y="100965"/>
                                  <a:pt x="128826" y="102870"/>
                                </a:cubicBezTo>
                                <a:close/>
                                <a:moveTo>
                                  <a:pt x="135493" y="110490"/>
                                </a:moveTo>
                                <a:cubicBezTo>
                                  <a:pt x="135493" y="111442"/>
                                  <a:pt x="134541" y="113347"/>
                                  <a:pt x="136446" y="112395"/>
                                </a:cubicBezTo>
                                <a:cubicBezTo>
                                  <a:pt x="137398" y="112395"/>
                                  <a:pt x="137398" y="112395"/>
                                  <a:pt x="138351" y="111442"/>
                                </a:cubicBezTo>
                                <a:lnTo>
                                  <a:pt x="138351" y="111442"/>
                                </a:lnTo>
                                <a:cubicBezTo>
                                  <a:pt x="137398" y="111442"/>
                                  <a:pt x="136446" y="110490"/>
                                  <a:pt x="135493" y="110490"/>
                                </a:cubicBezTo>
                                <a:cubicBezTo>
                                  <a:pt x="135493" y="109538"/>
                                  <a:pt x="137398" y="108585"/>
                                  <a:pt x="137398" y="106680"/>
                                </a:cubicBezTo>
                                <a:cubicBezTo>
                                  <a:pt x="137398" y="105728"/>
                                  <a:pt x="137398" y="104775"/>
                                  <a:pt x="136446" y="104775"/>
                                </a:cubicBezTo>
                                <a:cubicBezTo>
                                  <a:pt x="136446" y="104775"/>
                                  <a:pt x="135493" y="104775"/>
                                  <a:pt x="135493" y="104775"/>
                                </a:cubicBezTo>
                                <a:cubicBezTo>
                                  <a:pt x="134541" y="108585"/>
                                  <a:pt x="132636" y="107632"/>
                                  <a:pt x="129778" y="107632"/>
                                </a:cubicBezTo>
                                <a:cubicBezTo>
                                  <a:pt x="128826" y="107632"/>
                                  <a:pt x="127873" y="107632"/>
                                  <a:pt x="127873" y="108585"/>
                                </a:cubicBezTo>
                                <a:cubicBezTo>
                                  <a:pt x="127873" y="109538"/>
                                  <a:pt x="128826" y="109538"/>
                                  <a:pt x="128826" y="109538"/>
                                </a:cubicBezTo>
                                <a:lnTo>
                                  <a:pt x="135493" y="110490"/>
                                </a:lnTo>
                                <a:close/>
                                <a:moveTo>
                                  <a:pt x="127873" y="49530"/>
                                </a:moveTo>
                                <a:lnTo>
                                  <a:pt x="130731" y="47625"/>
                                </a:lnTo>
                                <a:cubicBezTo>
                                  <a:pt x="131683" y="51435"/>
                                  <a:pt x="129778" y="50482"/>
                                  <a:pt x="127873" y="49530"/>
                                </a:cubicBezTo>
                                <a:close/>
                                <a:moveTo>
                                  <a:pt x="128826" y="140970"/>
                                </a:moveTo>
                                <a:lnTo>
                                  <a:pt x="128826" y="140970"/>
                                </a:lnTo>
                                <a:cubicBezTo>
                                  <a:pt x="129778" y="140017"/>
                                  <a:pt x="128826" y="140017"/>
                                  <a:pt x="128826" y="139065"/>
                                </a:cubicBezTo>
                                <a:cubicBezTo>
                                  <a:pt x="127873" y="140017"/>
                                  <a:pt x="127873" y="140970"/>
                                  <a:pt x="128826" y="140970"/>
                                </a:cubicBezTo>
                                <a:close/>
                                <a:moveTo>
                                  <a:pt x="128826" y="135255"/>
                                </a:moveTo>
                                <a:lnTo>
                                  <a:pt x="128826" y="135255"/>
                                </a:lnTo>
                                <a:cubicBezTo>
                                  <a:pt x="127873" y="136207"/>
                                  <a:pt x="128826" y="137160"/>
                                  <a:pt x="128826" y="138113"/>
                                </a:cubicBezTo>
                                <a:cubicBezTo>
                                  <a:pt x="129778" y="138113"/>
                                  <a:pt x="129778" y="136207"/>
                                  <a:pt x="128826" y="135255"/>
                                </a:cubicBezTo>
                                <a:close/>
                                <a:moveTo>
                                  <a:pt x="130731" y="165735"/>
                                </a:moveTo>
                                <a:cubicBezTo>
                                  <a:pt x="130731" y="165735"/>
                                  <a:pt x="129778" y="164782"/>
                                  <a:pt x="130731" y="165735"/>
                                </a:cubicBezTo>
                                <a:cubicBezTo>
                                  <a:pt x="129778" y="164782"/>
                                  <a:pt x="129778" y="165735"/>
                                  <a:pt x="129778" y="165735"/>
                                </a:cubicBezTo>
                                <a:cubicBezTo>
                                  <a:pt x="129778" y="165735"/>
                                  <a:pt x="129778" y="165735"/>
                                  <a:pt x="130731" y="165735"/>
                                </a:cubicBezTo>
                                <a:cubicBezTo>
                                  <a:pt x="129778" y="165735"/>
                                  <a:pt x="129778" y="165735"/>
                                  <a:pt x="130731" y="165735"/>
                                </a:cubicBezTo>
                                <a:close/>
                                <a:moveTo>
                                  <a:pt x="132636" y="125730"/>
                                </a:moveTo>
                                <a:lnTo>
                                  <a:pt x="132636" y="125730"/>
                                </a:lnTo>
                                <a:lnTo>
                                  <a:pt x="132636" y="126682"/>
                                </a:lnTo>
                                <a:cubicBezTo>
                                  <a:pt x="132636" y="126682"/>
                                  <a:pt x="132636" y="127635"/>
                                  <a:pt x="132636" y="127635"/>
                                </a:cubicBezTo>
                                <a:cubicBezTo>
                                  <a:pt x="132636" y="127635"/>
                                  <a:pt x="133588" y="127635"/>
                                  <a:pt x="133588" y="126682"/>
                                </a:cubicBezTo>
                                <a:lnTo>
                                  <a:pt x="133588" y="124778"/>
                                </a:lnTo>
                                <a:cubicBezTo>
                                  <a:pt x="134541" y="124778"/>
                                  <a:pt x="135493" y="123825"/>
                                  <a:pt x="134541" y="122872"/>
                                </a:cubicBezTo>
                                <a:cubicBezTo>
                                  <a:pt x="134541" y="122872"/>
                                  <a:pt x="133588" y="122872"/>
                                  <a:pt x="133588" y="122872"/>
                                </a:cubicBezTo>
                                <a:cubicBezTo>
                                  <a:pt x="132636" y="123825"/>
                                  <a:pt x="133588" y="124778"/>
                                  <a:pt x="133588" y="124778"/>
                                </a:cubicBezTo>
                                <a:lnTo>
                                  <a:pt x="132636" y="124778"/>
                                </a:lnTo>
                                <a:cubicBezTo>
                                  <a:pt x="132636" y="122872"/>
                                  <a:pt x="131683" y="122872"/>
                                  <a:pt x="129778" y="123825"/>
                                </a:cubicBezTo>
                                <a:lnTo>
                                  <a:pt x="129778" y="124778"/>
                                </a:lnTo>
                                <a:cubicBezTo>
                                  <a:pt x="129778" y="126682"/>
                                  <a:pt x="131683" y="124778"/>
                                  <a:pt x="132636" y="125730"/>
                                </a:cubicBezTo>
                                <a:close/>
                                <a:moveTo>
                                  <a:pt x="130731" y="28575"/>
                                </a:moveTo>
                                <a:cubicBezTo>
                                  <a:pt x="131683" y="28575"/>
                                  <a:pt x="131683" y="28575"/>
                                  <a:pt x="132636" y="27622"/>
                                </a:cubicBezTo>
                                <a:cubicBezTo>
                                  <a:pt x="132636" y="26670"/>
                                  <a:pt x="131683" y="26670"/>
                                  <a:pt x="131683" y="26670"/>
                                </a:cubicBezTo>
                                <a:cubicBezTo>
                                  <a:pt x="130731" y="26670"/>
                                  <a:pt x="130731" y="26670"/>
                                  <a:pt x="129778" y="27622"/>
                                </a:cubicBezTo>
                                <a:cubicBezTo>
                                  <a:pt x="129778" y="27622"/>
                                  <a:pt x="130731" y="28575"/>
                                  <a:pt x="130731" y="28575"/>
                                </a:cubicBezTo>
                                <a:close/>
                                <a:moveTo>
                                  <a:pt x="138351" y="148590"/>
                                </a:moveTo>
                                <a:cubicBezTo>
                                  <a:pt x="138351" y="147638"/>
                                  <a:pt x="139303" y="147638"/>
                                  <a:pt x="139303" y="147638"/>
                                </a:cubicBezTo>
                                <a:cubicBezTo>
                                  <a:pt x="139303" y="148590"/>
                                  <a:pt x="139303" y="148590"/>
                                  <a:pt x="140256" y="148590"/>
                                </a:cubicBezTo>
                                <a:cubicBezTo>
                                  <a:pt x="140256" y="148590"/>
                                  <a:pt x="141208" y="148590"/>
                                  <a:pt x="141208" y="147638"/>
                                </a:cubicBezTo>
                                <a:cubicBezTo>
                                  <a:pt x="141208" y="146685"/>
                                  <a:pt x="140256" y="146685"/>
                                  <a:pt x="139303" y="147638"/>
                                </a:cubicBezTo>
                                <a:cubicBezTo>
                                  <a:pt x="138351" y="146685"/>
                                  <a:pt x="136446" y="146685"/>
                                  <a:pt x="136446" y="144780"/>
                                </a:cubicBezTo>
                                <a:cubicBezTo>
                                  <a:pt x="136446" y="142875"/>
                                  <a:pt x="136446" y="141922"/>
                                  <a:pt x="133588" y="141922"/>
                                </a:cubicBezTo>
                                <a:cubicBezTo>
                                  <a:pt x="131683" y="141922"/>
                                  <a:pt x="131683" y="143828"/>
                                  <a:pt x="130731" y="144780"/>
                                </a:cubicBezTo>
                                <a:lnTo>
                                  <a:pt x="130731" y="146685"/>
                                </a:lnTo>
                                <a:cubicBezTo>
                                  <a:pt x="130731" y="147638"/>
                                  <a:pt x="131683" y="148590"/>
                                  <a:pt x="132636" y="147638"/>
                                </a:cubicBezTo>
                                <a:cubicBezTo>
                                  <a:pt x="134541" y="143828"/>
                                  <a:pt x="135493" y="146685"/>
                                  <a:pt x="137398" y="148590"/>
                                </a:cubicBezTo>
                                <a:cubicBezTo>
                                  <a:pt x="137398" y="151447"/>
                                  <a:pt x="137398" y="149542"/>
                                  <a:pt x="138351" y="148590"/>
                                </a:cubicBezTo>
                                <a:close/>
                                <a:moveTo>
                                  <a:pt x="131683" y="111442"/>
                                </a:moveTo>
                                <a:cubicBezTo>
                                  <a:pt x="130731" y="111442"/>
                                  <a:pt x="130731" y="112395"/>
                                  <a:pt x="130731" y="112395"/>
                                </a:cubicBezTo>
                                <a:cubicBezTo>
                                  <a:pt x="130731" y="113347"/>
                                  <a:pt x="131683" y="113347"/>
                                  <a:pt x="131683" y="113347"/>
                                </a:cubicBezTo>
                                <a:cubicBezTo>
                                  <a:pt x="132636" y="113347"/>
                                  <a:pt x="132636" y="113347"/>
                                  <a:pt x="132636" y="112395"/>
                                </a:cubicBezTo>
                                <a:cubicBezTo>
                                  <a:pt x="132636" y="111442"/>
                                  <a:pt x="132636" y="111442"/>
                                  <a:pt x="131683" y="111442"/>
                                </a:cubicBezTo>
                                <a:close/>
                                <a:moveTo>
                                  <a:pt x="130731" y="90488"/>
                                </a:moveTo>
                                <a:cubicBezTo>
                                  <a:pt x="131683" y="90488"/>
                                  <a:pt x="132636" y="90488"/>
                                  <a:pt x="132636" y="89535"/>
                                </a:cubicBezTo>
                                <a:cubicBezTo>
                                  <a:pt x="134541" y="90488"/>
                                  <a:pt x="136446" y="90488"/>
                                  <a:pt x="137398" y="91440"/>
                                </a:cubicBezTo>
                                <a:cubicBezTo>
                                  <a:pt x="136446" y="91440"/>
                                  <a:pt x="135493" y="92392"/>
                                  <a:pt x="134541" y="93345"/>
                                </a:cubicBezTo>
                                <a:cubicBezTo>
                                  <a:pt x="133588" y="94297"/>
                                  <a:pt x="132636" y="95250"/>
                                  <a:pt x="133588" y="96203"/>
                                </a:cubicBezTo>
                                <a:cubicBezTo>
                                  <a:pt x="135493" y="97155"/>
                                  <a:pt x="135493" y="95250"/>
                                  <a:pt x="136446" y="94297"/>
                                </a:cubicBezTo>
                                <a:cubicBezTo>
                                  <a:pt x="137398" y="93345"/>
                                  <a:pt x="138351" y="92392"/>
                                  <a:pt x="138351" y="91440"/>
                                </a:cubicBezTo>
                                <a:cubicBezTo>
                                  <a:pt x="139303" y="91440"/>
                                  <a:pt x="141208" y="90488"/>
                                  <a:pt x="142161" y="90488"/>
                                </a:cubicBezTo>
                                <a:cubicBezTo>
                                  <a:pt x="144066" y="91440"/>
                                  <a:pt x="144066" y="89535"/>
                                  <a:pt x="144066" y="88582"/>
                                </a:cubicBezTo>
                                <a:cubicBezTo>
                                  <a:pt x="143113" y="87630"/>
                                  <a:pt x="142161" y="85725"/>
                                  <a:pt x="140256" y="87630"/>
                                </a:cubicBezTo>
                                <a:cubicBezTo>
                                  <a:pt x="139303" y="88582"/>
                                  <a:pt x="138351" y="88582"/>
                                  <a:pt x="136446" y="87630"/>
                                </a:cubicBezTo>
                                <a:cubicBezTo>
                                  <a:pt x="135493" y="87630"/>
                                  <a:pt x="134541" y="87630"/>
                                  <a:pt x="133588" y="88582"/>
                                </a:cubicBezTo>
                                <a:cubicBezTo>
                                  <a:pt x="132636" y="90488"/>
                                  <a:pt x="131683" y="89535"/>
                                  <a:pt x="130731" y="90488"/>
                                </a:cubicBezTo>
                                <a:lnTo>
                                  <a:pt x="130731" y="90488"/>
                                </a:lnTo>
                                <a:close/>
                                <a:moveTo>
                                  <a:pt x="132636" y="33338"/>
                                </a:moveTo>
                                <a:cubicBezTo>
                                  <a:pt x="132636" y="33338"/>
                                  <a:pt x="131683" y="32385"/>
                                  <a:pt x="131683" y="32385"/>
                                </a:cubicBezTo>
                                <a:cubicBezTo>
                                  <a:pt x="130731" y="33338"/>
                                  <a:pt x="130731" y="34290"/>
                                  <a:pt x="131683" y="34290"/>
                                </a:cubicBezTo>
                                <a:cubicBezTo>
                                  <a:pt x="132636" y="34290"/>
                                  <a:pt x="132636" y="34290"/>
                                  <a:pt x="132636" y="33338"/>
                                </a:cubicBezTo>
                                <a:cubicBezTo>
                                  <a:pt x="133588" y="33338"/>
                                  <a:pt x="133588" y="33338"/>
                                  <a:pt x="132636" y="33338"/>
                                </a:cubicBezTo>
                                <a:close/>
                                <a:moveTo>
                                  <a:pt x="131683" y="16192"/>
                                </a:moveTo>
                                <a:cubicBezTo>
                                  <a:pt x="131683" y="16192"/>
                                  <a:pt x="131683" y="16192"/>
                                  <a:pt x="131683" y="16192"/>
                                </a:cubicBezTo>
                                <a:cubicBezTo>
                                  <a:pt x="132636" y="17145"/>
                                  <a:pt x="132636" y="17145"/>
                                  <a:pt x="132636" y="16192"/>
                                </a:cubicBezTo>
                                <a:cubicBezTo>
                                  <a:pt x="132636" y="16192"/>
                                  <a:pt x="133588" y="15240"/>
                                  <a:pt x="131683" y="16192"/>
                                </a:cubicBezTo>
                                <a:cubicBezTo>
                                  <a:pt x="132636" y="15240"/>
                                  <a:pt x="131683" y="15240"/>
                                  <a:pt x="131683" y="16192"/>
                                </a:cubicBezTo>
                                <a:close/>
                                <a:moveTo>
                                  <a:pt x="139303" y="131445"/>
                                </a:moveTo>
                                <a:cubicBezTo>
                                  <a:pt x="139303" y="130492"/>
                                  <a:pt x="137398" y="129540"/>
                                  <a:pt x="137398" y="129540"/>
                                </a:cubicBezTo>
                                <a:cubicBezTo>
                                  <a:pt x="135493" y="129540"/>
                                  <a:pt x="133588" y="130492"/>
                                  <a:pt x="132636" y="132397"/>
                                </a:cubicBezTo>
                                <a:cubicBezTo>
                                  <a:pt x="131683" y="133350"/>
                                  <a:pt x="133588" y="135255"/>
                                  <a:pt x="135493" y="135255"/>
                                </a:cubicBezTo>
                                <a:cubicBezTo>
                                  <a:pt x="136446" y="136207"/>
                                  <a:pt x="139303" y="133350"/>
                                  <a:pt x="139303" y="131445"/>
                                </a:cubicBezTo>
                                <a:close/>
                                <a:moveTo>
                                  <a:pt x="132636" y="21907"/>
                                </a:moveTo>
                                <a:lnTo>
                                  <a:pt x="132636" y="21907"/>
                                </a:lnTo>
                                <a:cubicBezTo>
                                  <a:pt x="131683" y="22860"/>
                                  <a:pt x="132636" y="23813"/>
                                  <a:pt x="133588" y="23813"/>
                                </a:cubicBezTo>
                                <a:cubicBezTo>
                                  <a:pt x="133588" y="23813"/>
                                  <a:pt x="134541" y="22860"/>
                                  <a:pt x="134541" y="22860"/>
                                </a:cubicBezTo>
                                <a:cubicBezTo>
                                  <a:pt x="133588" y="21907"/>
                                  <a:pt x="133588" y="21907"/>
                                  <a:pt x="132636" y="21907"/>
                                </a:cubicBezTo>
                                <a:close/>
                                <a:moveTo>
                                  <a:pt x="137398" y="157163"/>
                                </a:moveTo>
                                <a:lnTo>
                                  <a:pt x="137398" y="157163"/>
                                </a:lnTo>
                                <a:cubicBezTo>
                                  <a:pt x="135493" y="157163"/>
                                  <a:pt x="134541" y="158115"/>
                                  <a:pt x="133588" y="160020"/>
                                </a:cubicBezTo>
                                <a:lnTo>
                                  <a:pt x="133588" y="160020"/>
                                </a:lnTo>
                                <a:cubicBezTo>
                                  <a:pt x="136446" y="160020"/>
                                  <a:pt x="136446" y="158115"/>
                                  <a:pt x="137398" y="157163"/>
                                </a:cubicBezTo>
                                <a:close/>
                                <a:moveTo>
                                  <a:pt x="134541" y="32385"/>
                                </a:moveTo>
                                <a:cubicBezTo>
                                  <a:pt x="134541" y="33338"/>
                                  <a:pt x="133588" y="33338"/>
                                  <a:pt x="133588" y="34290"/>
                                </a:cubicBezTo>
                                <a:cubicBezTo>
                                  <a:pt x="135493" y="34290"/>
                                  <a:pt x="136446" y="35242"/>
                                  <a:pt x="137398" y="36195"/>
                                </a:cubicBezTo>
                                <a:cubicBezTo>
                                  <a:pt x="137398" y="36195"/>
                                  <a:pt x="138351" y="37147"/>
                                  <a:pt x="139303" y="36195"/>
                                </a:cubicBezTo>
                                <a:lnTo>
                                  <a:pt x="138351" y="35242"/>
                                </a:lnTo>
                                <a:cubicBezTo>
                                  <a:pt x="135493" y="33338"/>
                                  <a:pt x="136446" y="30480"/>
                                  <a:pt x="138351" y="28575"/>
                                </a:cubicBezTo>
                                <a:cubicBezTo>
                                  <a:pt x="138351" y="28575"/>
                                  <a:pt x="138351" y="27622"/>
                                  <a:pt x="138351" y="27622"/>
                                </a:cubicBezTo>
                                <a:cubicBezTo>
                                  <a:pt x="136446" y="27622"/>
                                  <a:pt x="134541" y="28575"/>
                                  <a:pt x="134541" y="32385"/>
                                </a:cubicBezTo>
                                <a:close/>
                                <a:moveTo>
                                  <a:pt x="135493" y="138113"/>
                                </a:moveTo>
                                <a:cubicBezTo>
                                  <a:pt x="135493" y="138113"/>
                                  <a:pt x="134541" y="138113"/>
                                  <a:pt x="135493" y="138113"/>
                                </a:cubicBezTo>
                                <a:cubicBezTo>
                                  <a:pt x="134541" y="140017"/>
                                  <a:pt x="135493" y="140017"/>
                                  <a:pt x="135493" y="140017"/>
                                </a:cubicBezTo>
                                <a:cubicBezTo>
                                  <a:pt x="136446" y="139065"/>
                                  <a:pt x="136446" y="139065"/>
                                  <a:pt x="135493" y="138113"/>
                                </a:cubicBezTo>
                                <a:cubicBezTo>
                                  <a:pt x="136446" y="138113"/>
                                  <a:pt x="136446" y="138113"/>
                                  <a:pt x="135493" y="138113"/>
                                </a:cubicBezTo>
                                <a:close/>
                                <a:moveTo>
                                  <a:pt x="135493" y="80010"/>
                                </a:moveTo>
                                <a:cubicBezTo>
                                  <a:pt x="135493" y="80963"/>
                                  <a:pt x="140256" y="85725"/>
                                  <a:pt x="141208" y="85725"/>
                                </a:cubicBezTo>
                                <a:cubicBezTo>
                                  <a:pt x="142161" y="85725"/>
                                  <a:pt x="143113" y="85725"/>
                                  <a:pt x="143113" y="83820"/>
                                </a:cubicBezTo>
                                <a:cubicBezTo>
                                  <a:pt x="141208" y="82867"/>
                                  <a:pt x="141208" y="80010"/>
                                  <a:pt x="139303" y="78105"/>
                                </a:cubicBezTo>
                                <a:cubicBezTo>
                                  <a:pt x="138351" y="77153"/>
                                  <a:pt x="137398" y="77153"/>
                                  <a:pt x="136446" y="78105"/>
                                </a:cubicBezTo>
                                <a:cubicBezTo>
                                  <a:pt x="135493" y="79057"/>
                                  <a:pt x="135493" y="79057"/>
                                  <a:pt x="135493" y="80010"/>
                                </a:cubicBezTo>
                                <a:close/>
                                <a:moveTo>
                                  <a:pt x="136446" y="73342"/>
                                </a:moveTo>
                                <a:cubicBezTo>
                                  <a:pt x="136446" y="73342"/>
                                  <a:pt x="134541" y="73342"/>
                                  <a:pt x="134541" y="74295"/>
                                </a:cubicBezTo>
                                <a:cubicBezTo>
                                  <a:pt x="135493" y="74295"/>
                                  <a:pt x="136446" y="74295"/>
                                  <a:pt x="136446" y="73342"/>
                                </a:cubicBezTo>
                                <a:cubicBezTo>
                                  <a:pt x="138351" y="75247"/>
                                  <a:pt x="139303" y="74295"/>
                                  <a:pt x="140256" y="72390"/>
                                </a:cubicBezTo>
                                <a:cubicBezTo>
                                  <a:pt x="141208" y="71438"/>
                                  <a:pt x="141208" y="71438"/>
                                  <a:pt x="140256" y="70485"/>
                                </a:cubicBezTo>
                                <a:cubicBezTo>
                                  <a:pt x="140256" y="69532"/>
                                  <a:pt x="139303" y="69532"/>
                                  <a:pt x="138351" y="69532"/>
                                </a:cubicBezTo>
                                <a:cubicBezTo>
                                  <a:pt x="137398" y="69532"/>
                                  <a:pt x="136446" y="69532"/>
                                  <a:pt x="137398" y="71438"/>
                                </a:cubicBezTo>
                                <a:cubicBezTo>
                                  <a:pt x="138351" y="72390"/>
                                  <a:pt x="138351" y="72390"/>
                                  <a:pt x="136446" y="73342"/>
                                </a:cubicBezTo>
                                <a:close/>
                                <a:moveTo>
                                  <a:pt x="136446" y="102870"/>
                                </a:moveTo>
                                <a:cubicBezTo>
                                  <a:pt x="136446" y="102870"/>
                                  <a:pt x="137398" y="102870"/>
                                  <a:pt x="136446" y="102870"/>
                                </a:cubicBezTo>
                                <a:cubicBezTo>
                                  <a:pt x="137398" y="101917"/>
                                  <a:pt x="137398" y="100965"/>
                                  <a:pt x="136446" y="100965"/>
                                </a:cubicBezTo>
                                <a:cubicBezTo>
                                  <a:pt x="135493" y="100965"/>
                                  <a:pt x="135493" y="101917"/>
                                  <a:pt x="136446" y="102870"/>
                                </a:cubicBezTo>
                                <a:lnTo>
                                  <a:pt x="136446" y="102870"/>
                                </a:lnTo>
                                <a:close/>
                                <a:moveTo>
                                  <a:pt x="140256" y="123825"/>
                                </a:moveTo>
                                <a:cubicBezTo>
                                  <a:pt x="140256" y="122872"/>
                                  <a:pt x="139303" y="122872"/>
                                  <a:pt x="139303" y="122872"/>
                                </a:cubicBezTo>
                                <a:cubicBezTo>
                                  <a:pt x="138351" y="122872"/>
                                  <a:pt x="137398" y="122872"/>
                                  <a:pt x="137398" y="123825"/>
                                </a:cubicBezTo>
                                <a:cubicBezTo>
                                  <a:pt x="137398" y="124778"/>
                                  <a:pt x="138351" y="124778"/>
                                  <a:pt x="138351" y="124778"/>
                                </a:cubicBezTo>
                                <a:cubicBezTo>
                                  <a:pt x="139303" y="124778"/>
                                  <a:pt x="140256" y="124778"/>
                                  <a:pt x="140256" y="123825"/>
                                </a:cubicBezTo>
                                <a:close/>
                                <a:moveTo>
                                  <a:pt x="143113" y="156210"/>
                                </a:moveTo>
                                <a:lnTo>
                                  <a:pt x="140256" y="157163"/>
                                </a:lnTo>
                                <a:cubicBezTo>
                                  <a:pt x="140256" y="156210"/>
                                  <a:pt x="140256" y="154305"/>
                                  <a:pt x="139303" y="153353"/>
                                </a:cubicBezTo>
                                <a:cubicBezTo>
                                  <a:pt x="139303" y="153353"/>
                                  <a:pt x="140256" y="153353"/>
                                  <a:pt x="140256" y="152400"/>
                                </a:cubicBezTo>
                                <a:cubicBezTo>
                                  <a:pt x="141208" y="152400"/>
                                  <a:pt x="141208" y="151447"/>
                                  <a:pt x="141208" y="151447"/>
                                </a:cubicBezTo>
                                <a:cubicBezTo>
                                  <a:pt x="141208" y="151447"/>
                                  <a:pt x="141208" y="151447"/>
                                  <a:pt x="141208" y="151447"/>
                                </a:cubicBezTo>
                                <a:cubicBezTo>
                                  <a:pt x="140256" y="151447"/>
                                  <a:pt x="140256" y="151447"/>
                                  <a:pt x="140256" y="152400"/>
                                </a:cubicBezTo>
                                <a:cubicBezTo>
                                  <a:pt x="140256" y="152400"/>
                                  <a:pt x="140256" y="153353"/>
                                  <a:pt x="139303" y="153353"/>
                                </a:cubicBezTo>
                                <a:cubicBezTo>
                                  <a:pt x="137398" y="154305"/>
                                  <a:pt x="137398" y="155257"/>
                                  <a:pt x="137398" y="157163"/>
                                </a:cubicBezTo>
                                <a:cubicBezTo>
                                  <a:pt x="138351" y="157163"/>
                                  <a:pt x="139303" y="156210"/>
                                  <a:pt x="140256" y="157163"/>
                                </a:cubicBezTo>
                                <a:cubicBezTo>
                                  <a:pt x="141208" y="158115"/>
                                  <a:pt x="141208" y="159067"/>
                                  <a:pt x="142161" y="158115"/>
                                </a:cubicBezTo>
                                <a:cubicBezTo>
                                  <a:pt x="142161" y="158115"/>
                                  <a:pt x="143113" y="157163"/>
                                  <a:pt x="143113" y="156210"/>
                                </a:cubicBezTo>
                                <a:close/>
                                <a:moveTo>
                                  <a:pt x="138351" y="98107"/>
                                </a:moveTo>
                                <a:cubicBezTo>
                                  <a:pt x="138351" y="98107"/>
                                  <a:pt x="138351" y="98107"/>
                                  <a:pt x="138351" y="98107"/>
                                </a:cubicBezTo>
                                <a:lnTo>
                                  <a:pt x="138351" y="98107"/>
                                </a:lnTo>
                                <a:cubicBezTo>
                                  <a:pt x="138351" y="98107"/>
                                  <a:pt x="138351" y="98107"/>
                                  <a:pt x="138351" y="98107"/>
                                </a:cubicBezTo>
                                <a:cubicBezTo>
                                  <a:pt x="138351" y="98107"/>
                                  <a:pt x="138351" y="98107"/>
                                  <a:pt x="138351" y="98107"/>
                                </a:cubicBezTo>
                                <a:close/>
                                <a:moveTo>
                                  <a:pt x="138351" y="62865"/>
                                </a:moveTo>
                                <a:lnTo>
                                  <a:pt x="138351" y="62865"/>
                                </a:lnTo>
                                <a:cubicBezTo>
                                  <a:pt x="138351" y="61913"/>
                                  <a:pt x="137398" y="61913"/>
                                  <a:pt x="138351" y="62865"/>
                                </a:cubicBezTo>
                                <a:lnTo>
                                  <a:pt x="138351" y="62865"/>
                                </a:lnTo>
                                <a:lnTo>
                                  <a:pt x="138351" y="62865"/>
                                </a:lnTo>
                                <a:close/>
                                <a:moveTo>
                                  <a:pt x="138351" y="169545"/>
                                </a:moveTo>
                                <a:cubicBezTo>
                                  <a:pt x="138351" y="169545"/>
                                  <a:pt x="137398" y="169545"/>
                                  <a:pt x="138351" y="169545"/>
                                </a:cubicBezTo>
                                <a:cubicBezTo>
                                  <a:pt x="137398" y="170497"/>
                                  <a:pt x="138351" y="171450"/>
                                  <a:pt x="138351" y="171450"/>
                                </a:cubicBezTo>
                                <a:cubicBezTo>
                                  <a:pt x="138351" y="171450"/>
                                  <a:pt x="139303" y="171450"/>
                                  <a:pt x="139303" y="170497"/>
                                </a:cubicBezTo>
                                <a:cubicBezTo>
                                  <a:pt x="139303" y="170497"/>
                                  <a:pt x="139303" y="169545"/>
                                  <a:pt x="138351" y="169545"/>
                                </a:cubicBezTo>
                                <a:close/>
                                <a:moveTo>
                                  <a:pt x="139303" y="127635"/>
                                </a:moveTo>
                                <a:cubicBezTo>
                                  <a:pt x="139303" y="127635"/>
                                  <a:pt x="139303" y="127635"/>
                                  <a:pt x="139303" y="127635"/>
                                </a:cubicBezTo>
                                <a:cubicBezTo>
                                  <a:pt x="138351" y="127635"/>
                                  <a:pt x="138351" y="127635"/>
                                  <a:pt x="139303" y="127635"/>
                                </a:cubicBezTo>
                                <a:lnTo>
                                  <a:pt x="139303" y="127635"/>
                                </a:lnTo>
                                <a:cubicBezTo>
                                  <a:pt x="138351" y="128588"/>
                                  <a:pt x="138351" y="128588"/>
                                  <a:pt x="139303" y="127635"/>
                                </a:cubicBezTo>
                                <a:close/>
                                <a:moveTo>
                                  <a:pt x="143113" y="144780"/>
                                </a:moveTo>
                                <a:cubicBezTo>
                                  <a:pt x="144066" y="144780"/>
                                  <a:pt x="144066" y="143828"/>
                                  <a:pt x="144066" y="143828"/>
                                </a:cubicBezTo>
                                <a:cubicBezTo>
                                  <a:pt x="145018" y="142875"/>
                                  <a:pt x="145971" y="142875"/>
                                  <a:pt x="145018" y="141922"/>
                                </a:cubicBezTo>
                                <a:cubicBezTo>
                                  <a:pt x="144066" y="140970"/>
                                  <a:pt x="143113" y="141922"/>
                                  <a:pt x="142161" y="141922"/>
                                </a:cubicBezTo>
                                <a:cubicBezTo>
                                  <a:pt x="141208" y="140970"/>
                                  <a:pt x="140256" y="140970"/>
                                  <a:pt x="140256" y="139065"/>
                                </a:cubicBezTo>
                                <a:cubicBezTo>
                                  <a:pt x="140256" y="138113"/>
                                  <a:pt x="140256" y="138113"/>
                                  <a:pt x="139303" y="138113"/>
                                </a:cubicBezTo>
                                <a:cubicBezTo>
                                  <a:pt x="139303" y="138113"/>
                                  <a:pt x="138351" y="138113"/>
                                  <a:pt x="138351" y="139065"/>
                                </a:cubicBezTo>
                                <a:cubicBezTo>
                                  <a:pt x="138351" y="140017"/>
                                  <a:pt x="136446" y="140970"/>
                                  <a:pt x="137398" y="141922"/>
                                </a:cubicBezTo>
                                <a:cubicBezTo>
                                  <a:pt x="138351" y="143828"/>
                                  <a:pt x="140256" y="142875"/>
                                  <a:pt x="141208" y="142875"/>
                                </a:cubicBezTo>
                                <a:cubicBezTo>
                                  <a:pt x="141208" y="143828"/>
                                  <a:pt x="140256" y="143828"/>
                                  <a:pt x="140256" y="143828"/>
                                </a:cubicBezTo>
                                <a:cubicBezTo>
                                  <a:pt x="140256" y="144780"/>
                                  <a:pt x="139303" y="144780"/>
                                  <a:pt x="139303" y="145732"/>
                                </a:cubicBezTo>
                                <a:cubicBezTo>
                                  <a:pt x="141208" y="145732"/>
                                  <a:pt x="142161" y="145732"/>
                                  <a:pt x="143113" y="144780"/>
                                </a:cubicBezTo>
                                <a:close/>
                                <a:moveTo>
                                  <a:pt x="139303" y="103822"/>
                                </a:moveTo>
                                <a:cubicBezTo>
                                  <a:pt x="140256" y="103822"/>
                                  <a:pt x="141208" y="102870"/>
                                  <a:pt x="140256" y="101917"/>
                                </a:cubicBezTo>
                                <a:cubicBezTo>
                                  <a:pt x="140256" y="101917"/>
                                  <a:pt x="139303" y="100965"/>
                                  <a:pt x="139303" y="101917"/>
                                </a:cubicBezTo>
                                <a:cubicBezTo>
                                  <a:pt x="138351" y="102870"/>
                                  <a:pt x="139303" y="103822"/>
                                  <a:pt x="139303" y="103822"/>
                                </a:cubicBezTo>
                                <a:cubicBezTo>
                                  <a:pt x="139303" y="104775"/>
                                  <a:pt x="138351" y="104775"/>
                                  <a:pt x="139303" y="105728"/>
                                </a:cubicBezTo>
                                <a:cubicBezTo>
                                  <a:pt x="139303" y="105728"/>
                                  <a:pt x="140256" y="105728"/>
                                  <a:pt x="140256" y="105728"/>
                                </a:cubicBezTo>
                                <a:cubicBezTo>
                                  <a:pt x="140256" y="105728"/>
                                  <a:pt x="139303" y="104775"/>
                                  <a:pt x="139303" y="103822"/>
                                </a:cubicBezTo>
                                <a:close/>
                                <a:moveTo>
                                  <a:pt x="139303" y="26670"/>
                                </a:moveTo>
                                <a:cubicBezTo>
                                  <a:pt x="140256" y="26670"/>
                                  <a:pt x="140256" y="26670"/>
                                  <a:pt x="139303" y="26670"/>
                                </a:cubicBezTo>
                                <a:cubicBezTo>
                                  <a:pt x="140256" y="25717"/>
                                  <a:pt x="139303" y="25717"/>
                                  <a:pt x="139303" y="25717"/>
                                </a:cubicBezTo>
                                <a:cubicBezTo>
                                  <a:pt x="139303" y="25717"/>
                                  <a:pt x="139303" y="26670"/>
                                  <a:pt x="139303" y="26670"/>
                                </a:cubicBezTo>
                                <a:close/>
                                <a:moveTo>
                                  <a:pt x="140256" y="134303"/>
                                </a:moveTo>
                                <a:cubicBezTo>
                                  <a:pt x="140256" y="135255"/>
                                  <a:pt x="141208" y="135255"/>
                                  <a:pt x="141208" y="135255"/>
                                </a:cubicBezTo>
                                <a:cubicBezTo>
                                  <a:pt x="142161" y="135255"/>
                                  <a:pt x="142161" y="134303"/>
                                  <a:pt x="142161" y="134303"/>
                                </a:cubicBezTo>
                                <a:cubicBezTo>
                                  <a:pt x="142161" y="133350"/>
                                  <a:pt x="141208" y="133350"/>
                                  <a:pt x="141208" y="133350"/>
                                </a:cubicBezTo>
                                <a:cubicBezTo>
                                  <a:pt x="140256" y="133350"/>
                                  <a:pt x="140256" y="134303"/>
                                  <a:pt x="140256" y="134303"/>
                                </a:cubicBezTo>
                                <a:close/>
                                <a:moveTo>
                                  <a:pt x="151686" y="82867"/>
                                </a:moveTo>
                                <a:cubicBezTo>
                                  <a:pt x="152638" y="81915"/>
                                  <a:pt x="150733" y="80963"/>
                                  <a:pt x="150733" y="80010"/>
                                </a:cubicBezTo>
                                <a:cubicBezTo>
                                  <a:pt x="148828" y="77153"/>
                                  <a:pt x="148828" y="80963"/>
                                  <a:pt x="147876" y="80963"/>
                                </a:cubicBezTo>
                                <a:cubicBezTo>
                                  <a:pt x="146923" y="78105"/>
                                  <a:pt x="145971" y="76200"/>
                                  <a:pt x="143113" y="77153"/>
                                </a:cubicBezTo>
                                <a:lnTo>
                                  <a:pt x="143113" y="76200"/>
                                </a:lnTo>
                                <a:cubicBezTo>
                                  <a:pt x="142161" y="75247"/>
                                  <a:pt x="143113" y="74295"/>
                                  <a:pt x="141208" y="74295"/>
                                </a:cubicBezTo>
                                <a:cubicBezTo>
                                  <a:pt x="141208" y="74295"/>
                                  <a:pt x="140256" y="74295"/>
                                  <a:pt x="140256" y="75247"/>
                                </a:cubicBezTo>
                                <a:cubicBezTo>
                                  <a:pt x="140256" y="76200"/>
                                  <a:pt x="141208" y="76200"/>
                                  <a:pt x="142161" y="77153"/>
                                </a:cubicBezTo>
                                <a:lnTo>
                                  <a:pt x="143113" y="77153"/>
                                </a:lnTo>
                                <a:cubicBezTo>
                                  <a:pt x="143113" y="79057"/>
                                  <a:pt x="145018" y="79057"/>
                                  <a:pt x="145971" y="80963"/>
                                </a:cubicBezTo>
                                <a:cubicBezTo>
                                  <a:pt x="146923" y="80963"/>
                                  <a:pt x="146923" y="80963"/>
                                  <a:pt x="147876" y="80963"/>
                                </a:cubicBezTo>
                                <a:cubicBezTo>
                                  <a:pt x="148828" y="82867"/>
                                  <a:pt x="150733" y="83820"/>
                                  <a:pt x="151686" y="82867"/>
                                </a:cubicBezTo>
                                <a:close/>
                                <a:moveTo>
                                  <a:pt x="145018" y="98107"/>
                                </a:moveTo>
                                <a:cubicBezTo>
                                  <a:pt x="145018" y="97155"/>
                                  <a:pt x="144066" y="97155"/>
                                  <a:pt x="143113" y="97155"/>
                                </a:cubicBezTo>
                                <a:cubicBezTo>
                                  <a:pt x="142161" y="97155"/>
                                  <a:pt x="142161" y="97155"/>
                                  <a:pt x="142161" y="98107"/>
                                </a:cubicBezTo>
                                <a:cubicBezTo>
                                  <a:pt x="142161" y="99060"/>
                                  <a:pt x="143113" y="99060"/>
                                  <a:pt x="145018" y="98107"/>
                                </a:cubicBezTo>
                                <a:cubicBezTo>
                                  <a:pt x="144066" y="99060"/>
                                  <a:pt x="145018" y="99060"/>
                                  <a:pt x="145018" y="98107"/>
                                </a:cubicBezTo>
                                <a:close/>
                                <a:moveTo>
                                  <a:pt x="145971" y="110490"/>
                                </a:moveTo>
                                <a:cubicBezTo>
                                  <a:pt x="146923" y="109538"/>
                                  <a:pt x="145971" y="109538"/>
                                  <a:pt x="145971" y="108585"/>
                                </a:cubicBezTo>
                                <a:cubicBezTo>
                                  <a:pt x="145018" y="107632"/>
                                  <a:pt x="144066" y="107632"/>
                                  <a:pt x="143113" y="107632"/>
                                </a:cubicBezTo>
                                <a:cubicBezTo>
                                  <a:pt x="143113" y="107632"/>
                                  <a:pt x="142161" y="107632"/>
                                  <a:pt x="142161" y="108585"/>
                                </a:cubicBezTo>
                                <a:cubicBezTo>
                                  <a:pt x="143113" y="109538"/>
                                  <a:pt x="142161" y="112395"/>
                                  <a:pt x="144066" y="112395"/>
                                </a:cubicBezTo>
                                <a:cubicBezTo>
                                  <a:pt x="144066" y="111442"/>
                                  <a:pt x="145018" y="111442"/>
                                  <a:pt x="145971" y="110490"/>
                                </a:cubicBezTo>
                                <a:close/>
                                <a:moveTo>
                                  <a:pt x="143113" y="65722"/>
                                </a:moveTo>
                                <a:lnTo>
                                  <a:pt x="143113" y="65722"/>
                                </a:lnTo>
                                <a:cubicBezTo>
                                  <a:pt x="144066" y="64770"/>
                                  <a:pt x="144066" y="63817"/>
                                  <a:pt x="143113" y="63817"/>
                                </a:cubicBezTo>
                                <a:lnTo>
                                  <a:pt x="143113" y="65722"/>
                                </a:lnTo>
                                <a:cubicBezTo>
                                  <a:pt x="142161" y="65722"/>
                                  <a:pt x="142161" y="65722"/>
                                  <a:pt x="143113" y="65722"/>
                                </a:cubicBezTo>
                                <a:close/>
                                <a:moveTo>
                                  <a:pt x="142161" y="33338"/>
                                </a:moveTo>
                                <a:cubicBezTo>
                                  <a:pt x="142161" y="33338"/>
                                  <a:pt x="143113" y="33338"/>
                                  <a:pt x="142161" y="33338"/>
                                </a:cubicBezTo>
                                <a:cubicBezTo>
                                  <a:pt x="143113" y="34290"/>
                                  <a:pt x="143113" y="34290"/>
                                  <a:pt x="143113" y="33338"/>
                                </a:cubicBezTo>
                                <a:cubicBezTo>
                                  <a:pt x="143113" y="33338"/>
                                  <a:pt x="143113" y="32385"/>
                                  <a:pt x="143113" y="32385"/>
                                </a:cubicBezTo>
                                <a:cubicBezTo>
                                  <a:pt x="143113" y="32385"/>
                                  <a:pt x="143113" y="32385"/>
                                  <a:pt x="142161" y="33338"/>
                                </a:cubicBezTo>
                                <a:close/>
                                <a:moveTo>
                                  <a:pt x="144066" y="131445"/>
                                </a:moveTo>
                                <a:cubicBezTo>
                                  <a:pt x="144066" y="131445"/>
                                  <a:pt x="145018" y="131445"/>
                                  <a:pt x="144066" y="131445"/>
                                </a:cubicBezTo>
                                <a:cubicBezTo>
                                  <a:pt x="144066" y="130492"/>
                                  <a:pt x="144066" y="129540"/>
                                  <a:pt x="143113" y="129540"/>
                                </a:cubicBezTo>
                                <a:cubicBezTo>
                                  <a:pt x="143113" y="129540"/>
                                  <a:pt x="142161" y="129540"/>
                                  <a:pt x="142161" y="129540"/>
                                </a:cubicBezTo>
                                <a:cubicBezTo>
                                  <a:pt x="143113" y="130492"/>
                                  <a:pt x="143113" y="131445"/>
                                  <a:pt x="144066" y="131445"/>
                                </a:cubicBezTo>
                                <a:close/>
                                <a:moveTo>
                                  <a:pt x="144066" y="154305"/>
                                </a:moveTo>
                                <a:cubicBezTo>
                                  <a:pt x="144066" y="154305"/>
                                  <a:pt x="143113" y="153353"/>
                                  <a:pt x="144066" y="154305"/>
                                </a:cubicBezTo>
                                <a:cubicBezTo>
                                  <a:pt x="143113" y="155257"/>
                                  <a:pt x="143113" y="155257"/>
                                  <a:pt x="143113" y="156210"/>
                                </a:cubicBezTo>
                                <a:cubicBezTo>
                                  <a:pt x="144066" y="155257"/>
                                  <a:pt x="144066" y="155257"/>
                                  <a:pt x="144066" y="154305"/>
                                </a:cubicBezTo>
                                <a:close/>
                                <a:moveTo>
                                  <a:pt x="143113" y="29528"/>
                                </a:moveTo>
                                <a:lnTo>
                                  <a:pt x="143113" y="29528"/>
                                </a:lnTo>
                                <a:cubicBezTo>
                                  <a:pt x="144066" y="29528"/>
                                  <a:pt x="144066" y="28575"/>
                                  <a:pt x="143113" y="29528"/>
                                </a:cubicBezTo>
                                <a:lnTo>
                                  <a:pt x="143113" y="29528"/>
                                </a:lnTo>
                                <a:cubicBezTo>
                                  <a:pt x="143113" y="28575"/>
                                  <a:pt x="143113" y="28575"/>
                                  <a:pt x="143113" y="29528"/>
                                </a:cubicBezTo>
                                <a:close/>
                                <a:moveTo>
                                  <a:pt x="149781" y="141922"/>
                                </a:moveTo>
                                <a:cubicBezTo>
                                  <a:pt x="150733" y="141922"/>
                                  <a:pt x="150733" y="140970"/>
                                  <a:pt x="150733" y="140017"/>
                                </a:cubicBezTo>
                                <a:cubicBezTo>
                                  <a:pt x="149781" y="139065"/>
                                  <a:pt x="148828" y="138113"/>
                                  <a:pt x="148828" y="137160"/>
                                </a:cubicBezTo>
                                <a:cubicBezTo>
                                  <a:pt x="148828" y="135255"/>
                                  <a:pt x="147876" y="135255"/>
                                  <a:pt x="146923" y="135255"/>
                                </a:cubicBezTo>
                                <a:cubicBezTo>
                                  <a:pt x="145971" y="136207"/>
                                  <a:pt x="143113" y="138113"/>
                                  <a:pt x="145018" y="134303"/>
                                </a:cubicBezTo>
                                <a:cubicBezTo>
                                  <a:pt x="145018" y="134303"/>
                                  <a:pt x="145018" y="134303"/>
                                  <a:pt x="144066" y="134303"/>
                                </a:cubicBezTo>
                                <a:cubicBezTo>
                                  <a:pt x="144066" y="134303"/>
                                  <a:pt x="143113" y="135255"/>
                                  <a:pt x="143113" y="135255"/>
                                </a:cubicBezTo>
                                <a:cubicBezTo>
                                  <a:pt x="142161" y="137160"/>
                                  <a:pt x="143113" y="138113"/>
                                  <a:pt x="145018" y="139065"/>
                                </a:cubicBezTo>
                                <a:cubicBezTo>
                                  <a:pt x="146923" y="139065"/>
                                  <a:pt x="147876" y="140017"/>
                                  <a:pt x="147876" y="141922"/>
                                </a:cubicBezTo>
                                <a:cubicBezTo>
                                  <a:pt x="147876" y="141922"/>
                                  <a:pt x="148828" y="142875"/>
                                  <a:pt x="149781" y="141922"/>
                                </a:cubicBezTo>
                                <a:close/>
                                <a:moveTo>
                                  <a:pt x="147876" y="147638"/>
                                </a:moveTo>
                                <a:cubicBezTo>
                                  <a:pt x="146923" y="146685"/>
                                  <a:pt x="145971" y="146685"/>
                                  <a:pt x="145018" y="146685"/>
                                </a:cubicBezTo>
                                <a:cubicBezTo>
                                  <a:pt x="144066" y="146685"/>
                                  <a:pt x="144066" y="146685"/>
                                  <a:pt x="144066" y="147638"/>
                                </a:cubicBezTo>
                                <a:cubicBezTo>
                                  <a:pt x="145018" y="148590"/>
                                  <a:pt x="145018" y="149542"/>
                                  <a:pt x="146923" y="149542"/>
                                </a:cubicBezTo>
                                <a:cubicBezTo>
                                  <a:pt x="146923" y="149542"/>
                                  <a:pt x="147876" y="148590"/>
                                  <a:pt x="147876" y="147638"/>
                                </a:cubicBezTo>
                                <a:close/>
                                <a:moveTo>
                                  <a:pt x="144066" y="38100"/>
                                </a:moveTo>
                                <a:cubicBezTo>
                                  <a:pt x="144066" y="38100"/>
                                  <a:pt x="144066" y="39053"/>
                                  <a:pt x="145018" y="39053"/>
                                </a:cubicBezTo>
                                <a:cubicBezTo>
                                  <a:pt x="145018" y="38100"/>
                                  <a:pt x="145971" y="37147"/>
                                  <a:pt x="146923" y="36195"/>
                                </a:cubicBezTo>
                                <a:cubicBezTo>
                                  <a:pt x="146923" y="35242"/>
                                  <a:pt x="146923" y="35242"/>
                                  <a:pt x="145971" y="35242"/>
                                </a:cubicBezTo>
                                <a:cubicBezTo>
                                  <a:pt x="144066" y="36195"/>
                                  <a:pt x="144066" y="37147"/>
                                  <a:pt x="144066" y="38100"/>
                                </a:cubicBezTo>
                                <a:close/>
                                <a:moveTo>
                                  <a:pt x="145018" y="102870"/>
                                </a:moveTo>
                                <a:cubicBezTo>
                                  <a:pt x="144066" y="102870"/>
                                  <a:pt x="145018" y="103822"/>
                                  <a:pt x="145018" y="104775"/>
                                </a:cubicBezTo>
                                <a:cubicBezTo>
                                  <a:pt x="145018" y="106680"/>
                                  <a:pt x="145971" y="107632"/>
                                  <a:pt x="146923" y="107632"/>
                                </a:cubicBezTo>
                                <a:cubicBezTo>
                                  <a:pt x="146923" y="108585"/>
                                  <a:pt x="147876" y="108585"/>
                                  <a:pt x="147876" y="107632"/>
                                </a:cubicBezTo>
                                <a:cubicBezTo>
                                  <a:pt x="147876" y="106680"/>
                                  <a:pt x="146923" y="105728"/>
                                  <a:pt x="146923" y="103822"/>
                                </a:cubicBezTo>
                                <a:cubicBezTo>
                                  <a:pt x="146923" y="102870"/>
                                  <a:pt x="145971" y="101917"/>
                                  <a:pt x="145018" y="102870"/>
                                </a:cubicBezTo>
                                <a:close/>
                                <a:moveTo>
                                  <a:pt x="148828" y="119063"/>
                                </a:moveTo>
                                <a:lnTo>
                                  <a:pt x="148828" y="119063"/>
                                </a:lnTo>
                                <a:cubicBezTo>
                                  <a:pt x="148828" y="116205"/>
                                  <a:pt x="146923" y="115253"/>
                                  <a:pt x="146923" y="113347"/>
                                </a:cubicBezTo>
                                <a:cubicBezTo>
                                  <a:pt x="146923" y="112395"/>
                                  <a:pt x="145018" y="112395"/>
                                  <a:pt x="144066" y="113347"/>
                                </a:cubicBezTo>
                                <a:cubicBezTo>
                                  <a:pt x="144066" y="116205"/>
                                  <a:pt x="146923" y="117157"/>
                                  <a:pt x="147876" y="119063"/>
                                </a:cubicBezTo>
                                <a:cubicBezTo>
                                  <a:pt x="147876" y="119063"/>
                                  <a:pt x="147876" y="119063"/>
                                  <a:pt x="148828" y="119063"/>
                                </a:cubicBezTo>
                                <a:close/>
                                <a:moveTo>
                                  <a:pt x="152638" y="61913"/>
                                </a:moveTo>
                                <a:cubicBezTo>
                                  <a:pt x="150733" y="60007"/>
                                  <a:pt x="150733" y="58103"/>
                                  <a:pt x="152638" y="56197"/>
                                </a:cubicBezTo>
                                <a:cubicBezTo>
                                  <a:pt x="152638" y="55245"/>
                                  <a:pt x="151686" y="54292"/>
                                  <a:pt x="150733" y="54292"/>
                                </a:cubicBezTo>
                                <a:cubicBezTo>
                                  <a:pt x="148828" y="56197"/>
                                  <a:pt x="146923" y="56197"/>
                                  <a:pt x="145018" y="57150"/>
                                </a:cubicBezTo>
                                <a:cubicBezTo>
                                  <a:pt x="145018" y="57150"/>
                                  <a:pt x="144066" y="59055"/>
                                  <a:pt x="145018" y="59055"/>
                                </a:cubicBezTo>
                                <a:cubicBezTo>
                                  <a:pt x="147876" y="59055"/>
                                  <a:pt x="149781" y="60960"/>
                                  <a:pt x="152638" y="61913"/>
                                </a:cubicBezTo>
                                <a:cubicBezTo>
                                  <a:pt x="151686" y="62865"/>
                                  <a:pt x="151686" y="62865"/>
                                  <a:pt x="152638" y="61913"/>
                                </a:cubicBezTo>
                                <a:cubicBezTo>
                                  <a:pt x="152638" y="62865"/>
                                  <a:pt x="152638" y="61913"/>
                                  <a:pt x="152638" y="61913"/>
                                </a:cubicBezTo>
                                <a:close/>
                                <a:moveTo>
                                  <a:pt x="145971" y="68580"/>
                                </a:moveTo>
                                <a:cubicBezTo>
                                  <a:pt x="146923" y="68580"/>
                                  <a:pt x="146923" y="67628"/>
                                  <a:pt x="146923" y="67628"/>
                                </a:cubicBezTo>
                                <a:cubicBezTo>
                                  <a:pt x="146923" y="66675"/>
                                  <a:pt x="146923" y="66675"/>
                                  <a:pt x="145971" y="66675"/>
                                </a:cubicBezTo>
                                <a:cubicBezTo>
                                  <a:pt x="145018" y="67628"/>
                                  <a:pt x="145018" y="67628"/>
                                  <a:pt x="145971" y="68580"/>
                                </a:cubicBezTo>
                                <a:cubicBezTo>
                                  <a:pt x="145018" y="68580"/>
                                  <a:pt x="145018" y="68580"/>
                                  <a:pt x="145971" y="68580"/>
                                </a:cubicBezTo>
                                <a:close/>
                                <a:moveTo>
                                  <a:pt x="145018" y="82867"/>
                                </a:moveTo>
                                <a:cubicBezTo>
                                  <a:pt x="145018" y="81915"/>
                                  <a:pt x="145971" y="81915"/>
                                  <a:pt x="145971" y="81915"/>
                                </a:cubicBezTo>
                                <a:lnTo>
                                  <a:pt x="145018" y="82867"/>
                                </a:lnTo>
                                <a:cubicBezTo>
                                  <a:pt x="145018" y="82867"/>
                                  <a:pt x="145018" y="82867"/>
                                  <a:pt x="145018" y="82867"/>
                                </a:cubicBezTo>
                                <a:close/>
                                <a:moveTo>
                                  <a:pt x="150733" y="89535"/>
                                </a:moveTo>
                                <a:cubicBezTo>
                                  <a:pt x="150733" y="88582"/>
                                  <a:pt x="149781" y="88582"/>
                                  <a:pt x="148828" y="88582"/>
                                </a:cubicBezTo>
                                <a:cubicBezTo>
                                  <a:pt x="147876" y="88582"/>
                                  <a:pt x="146923" y="89535"/>
                                  <a:pt x="145971" y="90488"/>
                                </a:cubicBezTo>
                                <a:cubicBezTo>
                                  <a:pt x="145971" y="90488"/>
                                  <a:pt x="145018" y="91440"/>
                                  <a:pt x="145971" y="91440"/>
                                </a:cubicBezTo>
                                <a:cubicBezTo>
                                  <a:pt x="145971" y="91440"/>
                                  <a:pt x="146923" y="92392"/>
                                  <a:pt x="146923" y="92392"/>
                                </a:cubicBezTo>
                                <a:lnTo>
                                  <a:pt x="149781" y="91440"/>
                                </a:lnTo>
                                <a:cubicBezTo>
                                  <a:pt x="149781" y="91440"/>
                                  <a:pt x="150733" y="90488"/>
                                  <a:pt x="150733" y="89535"/>
                                </a:cubicBezTo>
                                <a:close/>
                                <a:moveTo>
                                  <a:pt x="147876" y="121920"/>
                                </a:moveTo>
                                <a:cubicBezTo>
                                  <a:pt x="147876" y="121920"/>
                                  <a:pt x="146923" y="121920"/>
                                  <a:pt x="146923" y="120967"/>
                                </a:cubicBezTo>
                                <a:cubicBezTo>
                                  <a:pt x="145971" y="120967"/>
                                  <a:pt x="145971" y="120967"/>
                                  <a:pt x="145971" y="121920"/>
                                </a:cubicBezTo>
                                <a:cubicBezTo>
                                  <a:pt x="145018" y="122872"/>
                                  <a:pt x="145971" y="122872"/>
                                  <a:pt x="147876" y="121920"/>
                                </a:cubicBezTo>
                                <a:lnTo>
                                  <a:pt x="147876" y="121920"/>
                                </a:lnTo>
                                <a:close/>
                                <a:moveTo>
                                  <a:pt x="147876" y="125730"/>
                                </a:moveTo>
                                <a:cubicBezTo>
                                  <a:pt x="147876" y="125730"/>
                                  <a:pt x="148828" y="125730"/>
                                  <a:pt x="147876" y="125730"/>
                                </a:cubicBezTo>
                                <a:cubicBezTo>
                                  <a:pt x="148828" y="125730"/>
                                  <a:pt x="148828" y="125730"/>
                                  <a:pt x="147876" y="125730"/>
                                </a:cubicBezTo>
                                <a:cubicBezTo>
                                  <a:pt x="147876" y="124778"/>
                                  <a:pt x="147876" y="125730"/>
                                  <a:pt x="147876" y="125730"/>
                                </a:cubicBezTo>
                                <a:cubicBezTo>
                                  <a:pt x="146923" y="125730"/>
                                  <a:pt x="147876" y="125730"/>
                                  <a:pt x="147876" y="125730"/>
                                </a:cubicBezTo>
                                <a:close/>
                                <a:moveTo>
                                  <a:pt x="147876" y="100013"/>
                                </a:moveTo>
                                <a:cubicBezTo>
                                  <a:pt x="148828" y="100013"/>
                                  <a:pt x="148828" y="100013"/>
                                  <a:pt x="147876" y="100013"/>
                                </a:cubicBezTo>
                                <a:cubicBezTo>
                                  <a:pt x="148828" y="99060"/>
                                  <a:pt x="148828" y="99060"/>
                                  <a:pt x="147876" y="99060"/>
                                </a:cubicBezTo>
                                <a:lnTo>
                                  <a:pt x="147876" y="100013"/>
                                </a:lnTo>
                                <a:cubicBezTo>
                                  <a:pt x="147876" y="100013"/>
                                  <a:pt x="147876" y="100013"/>
                                  <a:pt x="147876" y="100013"/>
                                </a:cubicBezTo>
                                <a:close/>
                                <a:moveTo>
                                  <a:pt x="147876" y="32385"/>
                                </a:moveTo>
                                <a:cubicBezTo>
                                  <a:pt x="148828" y="32385"/>
                                  <a:pt x="148828" y="32385"/>
                                  <a:pt x="147876" y="32385"/>
                                </a:cubicBezTo>
                                <a:lnTo>
                                  <a:pt x="148828" y="32385"/>
                                </a:lnTo>
                                <a:cubicBezTo>
                                  <a:pt x="148828" y="32385"/>
                                  <a:pt x="148828" y="32385"/>
                                  <a:pt x="147876" y="32385"/>
                                </a:cubicBezTo>
                                <a:cubicBezTo>
                                  <a:pt x="148828" y="32385"/>
                                  <a:pt x="147876" y="32385"/>
                                  <a:pt x="147876" y="32385"/>
                                </a:cubicBezTo>
                                <a:close/>
                                <a:moveTo>
                                  <a:pt x="148828" y="37147"/>
                                </a:moveTo>
                                <a:cubicBezTo>
                                  <a:pt x="148828" y="37147"/>
                                  <a:pt x="148828" y="37147"/>
                                  <a:pt x="148828" y="37147"/>
                                </a:cubicBezTo>
                                <a:cubicBezTo>
                                  <a:pt x="147876" y="38100"/>
                                  <a:pt x="148828" y="38100"/>
                                  <a:pt x="148828" y="38100"/>
                                </a:cubicBezTo>
                                <a:cubicBezTo>
                                  <a:pt x="149781" y="38100"/>
                                  <a:pt x="149781" y="38100"/>
                                  <a:pt x="148828" y="37147"/>
                                </a:cubicBezTo>
                                <a:cubicBezTo>
                                  <a:pt x="149781" y="37147"/>
                                  <a:pt x="149781" y="37147"/>
                                  <a:pt x="148828" y="37147"/>
                                </a:cubicBezTo>
                                <a:close/>
                                <a:moveTo>
                                  <a:pt x="151686" y="159067"/>
                                </a:moveTo>
                                <a:cubicBezTo>
                                  <a:pt x="151686" y="159067"/>
                                  <a:pt x="151686" y="158115"/>
                                  <a:pt x="151686" y="159067"/>
                                </a:cubicBezTo>
                                <a:cubicBezTo>
                                  <a:pt x="149781" y="159067"/>
                                  <a:pt x="148828" y="159067"/>
                                  <a:pt x="148828" y="160020"/>
                                </a:cubicBezTo>
                                <a:cubicBezTo>
                                  <a:pt x="148828" y="160020"/>
                                  <a:pt x="149781" y="160972"/>
                                  <a:pt x="149781" y="161925"/>
                                </a:cubicBezTo>
                                <a:cubicBezTo>
                                  <a:pt x="150733" y="161925"/>
                                  <a:pt x="151686" y="160020"/>
                                  <a:pt x="151686" y="159067"/>
                                </a:cubicBezTo>
                                <a:close/>
                                <a:moveTo>
                                  <a:pt x="149781" y="103822"/>
                                </a:moveTo>
                                <a:cubicBezTo>
                                  <a:pt x="149781" y="103822"/>
                                  <a:pt x="149781" y="103822"/>
                                  <a:pt x="149781" y="103822"/>
                                </a:cubicBezTo>
                                <a:cubicBezTo>
                                  <a:pt x="149781" y="102870"/>
                                  <a:pt x="149781" y="102870"/>
                                  <a:pt x="149781" y="103822"/>
                                </a:cubicBezTo>
                                <a:cubicBezTo>
                                  <a:pt x="148828" y="102870"/>
                                  <a:pt x="148828" y="102870"/>
                                  <a:pt x="149781" y="103822"/>
                                </a:cubicBezTo>
                                <a:cubicBezTo>
                                  <a:pt x="149781" y="103822"/>
                                  <a:pt x="149781" y="103822"/>
                                  <a:pt x="149781" y="103822"/>
                                </a:cubicBezTo>
                                <a:close/>
                                <a:moveTo>
                                  <a:pt x="149781" y="76200"/>
                                </a:moveTo>
                                <a:cubicBezTo>
                                  <a:pt x="149781" y="76200"/>
                                  <a:pt x="149781" y="76200"/>
                                  <a:pt x="149781" y="76200"/>
                                </a:cubicBezTo>
                                <a:cubicBezTo>
                                  <a:pt x="150733" y="76200"/>
                                  <a:pt x="150733" y="76200"/>
                                  <a:pt x="149781" y="76200"/>
                                </a:cubicBezTo>
                                <a:cubicBezTo>
                                  <a:pt x="150733" y="75247"/>
                                  <a:pt x="150733" y="75247"/>
                                  <a:pt x="149781" y="76200"/>
                                </a:cubicBezTo>
                                <a:cubicBezTo>
                                  <a:pt x="149781" y="75247"/>
                                  <a:pt x="149781" y="75247"/>
                                  <a:pt x="149781" y="76200"/>
                                </a:cubicBezTo>
                                <a:close/>
                                <a:moveTo>
                                  <a:pt x="150733" y="65722"/>
                                </a:moveTo>
                                <a:lnTo>
                                  <a:pt x="150733" y="65722"/>
                                </a:lnTo>
                                <a:cubicBezTo>
                                  <a:pt x="149781" y="64770"/>
                                  <a:pt x="149781" y="64770"/>
                                  <a:pt x="150733" y="65722"/>
                                </a:cubicBezTo>
                                <a:cubicBezTo>
                                  <a:pt x="149781" y="65722"/>
                                  <a:pt x="149781" y="65722"/>
                                  <a:pt x="150733" y="65722"/>
                                </a:cubicBezTo>
                                <a:close/>
                                <a:moveTo>
                                  <a:pt x="153591" y="138113"/>
                                </a:moveTo>
                                <a:cubicBezTo>
                                  <a:pt x="153591" y="136207"/>
                                  <a:pt x="152638" y="134303"/>
                                  <a:pt x="152638" y="132397"/>
                                </a:cubicBezTo>
                                <a:cubicBezTo>
                                  <a:pt x="152638" y="131445"/>
                                  <a:pt x="151686" y="131445"/>
                                  <a:pt x="151686" y="131445"/>
                                </a:cubicBezTo>
                                <a:cubicBezTo>
                                  <a:pt x="151686" y="131445"/>
                                  <a:pt x="151686" y="131445"/>
                                  <a:pt x="151686" y="132397"/>
                                </a:cubicBezTo>
                                <a:cubicBezTo>
                                  <a:pt x="152638" y="134303"/>
                                  <a:pt x="152638" y="136207"/>
                                  <a:pt x="152638" y="138113"/>
                                </a:cubicBezTo>
                                <a:cubicBezTo>
                                  <a:pt x="152638" y="138113"/>
                                  <a:pt x="153591" y="139065"/>
                                  <a:pt x="153591" y="139065"/>
                                </a:cubicBezTo>
                                <a:cubicBezTo>
                                  <a:pt x="153591" y="139065"/>
                                  <a:pt x="153591" y="139065"/>
                                  <a:pt x="153591" y="138113"/>
                                </a:cubicBezTo>
                                <a:close/>
                                <a:moveTo>
                                  <a:pt x="152638" y="41910"/>
                                </a:moveTo>
                                <a:cubicBezTo>
                                  <a:pt x="152638" y="41910"/>
                                  <a:pt x="152638" y="41910"/>
                                  <a:pt x="152638" y="41910"/>
                                </a:cubicBezTo>
                                <a:cubicBezTo>
                                  <a:pt x="153591" y="41910"/>
                                  <a:pt x="153591" y="41910"/>
                                  <a:pt x="152638" y="41910"/>
                                </a:cubicBezTo>
                                <a:cubicBezTo>
                                  <a:pt x="152638" y="40957"/>
                                  <a:pt x="152638" y="40957"/>
                                  <a:pt x="152638" y="41910"/>
                                </a:cubicBezTo>
                                <a:cubicBezTo>
                                  <a:pt x="152638" y="40957"/>
                                  <a:pt x="152638" y="40957"/>
                                  <a:pt x="152638" y="41910"/>
                                </a:cubicBezTo>
                                <a:close/>
                                <a:moveTo>
                                  <a:pt x="154543" y="110490"/>
                                </a:moveTo>
                                <a:cubicBezTo>
                                  <a:pt x="154543" y="110490"/>
                                  <a:pt x="154543" y="109538"/>
                                  <a:pt x="154543" y="110490"/>
                                </a:cubicBezTo>
                                <a:cubicBezTo>
                                  <a:pt x="153591" y="110490"/>
                                  <a:pt x="152638" y="110490"/>
                                  <a:pt x="152638" y="110490"/>
                                </a:cubicBezTo>
                                <a:cubicBezTo>
                                  <a:pt x="152638" y="110490"/>
                                  <a:pt x="152638" y="111442"/>
                                  <a:pt x="152638" y="111442"/>
                                </a:cubicBezTo>
                                <a:cubicBezTo>
                                  <a:pt x="154543" y="111442"/>
                                  <a:pt x="154543" y="111442"/>
                                  <a:pt x="154543" y="110490"/>
                                </a:cubicBezTo>
                                <a:close/>
                                <a:moveTo>
                                  <a:pt x="155496" y="156210"/>
                                </a:moveTo>
                                <a:cubicBezTo>
                                  <a:pt x="155496" y="156210"/>
                                  <a:pt x="154543" y="156210"/>
                                  <a:pt x="155496" y="156210"/>
                                </a:cubicBezTo>
                                <a:lnTo>
                                  <a:pt x="155496" y="156210"/>
                                </a:lnTo>
                                <a:lnTo>
                                  <a:pt x="155496" y="156210"/>
                                </a:lnTo>
                                <a:cubicBezTo>
                                  <a:pt x="154543" y="156210"/>
                                  <a:pt x="154543" y="156210"/>
                                  <a:pt x="155496" y="156210"/>
                                </a:cubicBezTo>
                                <a:close/>
                                <a:moveTo>
                                  <a:pt x="156448" y="123825"/>
                                </a:moveTo>
                                <a:cubicBezTo>
                                  <a:pt x="155496" y="123825"/>
                                  <a:pt x="155496" y="123825"/>
                                  <a:pt x="156448" y="123825"/>
                                </a:cubicBezTo>
                                <a:cubicBezTo>
                                  <a:pt x="155496" y="122872"/>
                                  <a:pt x="155496" y="123825"/>
                                  <a:pt x="156448" y="123825"/>
                                </a:cubicBezTo>
                                <a:cubicBezTo>
                                  <a:pt x="155496" y="123825"/>
                                  <a:pt x="155496" y="123825"/>
                                  <a:pt x="156448" y="123825"/>
                                </a:cubicBezTo>
                                <a:lnTo>
                                  <a:pt x="156448" y="123825"/>
                                </a:lnTo>
                                <a:close/>
                                <a:moveTo>
                                  <a:pt x="158353" y="56197"/>
                                </a:moveTo>
                                <a:cubicBezTo>
                                  <a:pt x="158353" y="55245"/>
                                  <a:pt x="157401" y="55245"/>
                                  <a:pt x="158353" y="56197"/>
                                </a:cubicBezTo>
                                <a:cubicBezTo>
                                  <a:pt x="157401" y="56197"/>
                                  <a:pt x="157401" y="56197"/>
                                  <a:pt x="158353" y="56197"/>
                                </a:cubicBezTo>
                                <a:cubicBezTo>
                                  <a:pt x="157401" y="56197"/>
                                  <a:pt x="157401" y="57150"/>
                                  <a:pt x="158353" y="56197"/>
                                </a:cubicBezTo>
                                <a:cubicBezTo>
                                  <a:pt x="157401" y="56197"/>
                                  <a:pt x="158353" y="56197"/>
                                  <a:pt x="158353" y="56197"/>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3" name="Freeform 23"/>
                        <wps:cNvSpPr/>
                        <wps:spPr>
                          <a:xfrm>
                            <a:off x="415247" y="85639"/>
                            <a:ext cx="161015" cy="181451"/>
                          </a:xfrm>
                          <a:custGeom>
                            <a:avLst/>
                            <a:gdLst>
                              <a:gd name="connsiteX0" fmla="*/ 161016 w 161015"/>
                              <a:gd name="connsiteY0" fmla="*/ 119063 h 181451"/>
                              <a:gd name="connsiteX1" fmla="*/ 157206 w 161015"/>
                              <a:gd name="connsiteY1" fmla="*/ 152400 h 181451"/>
                              <a:gd name="connsiteX2" fmla="*/ 141966 w 161015"/>
                              <a:gd name="connsiteY2" fmla="*/ 174308 h 181451"/>
                              <a:gd name="connsiteX3" fmla="*/ 94341 w 161015"/>
                              <a:gd name="connsiteY3" fmla="*/ 173355 h 181451"/>
                              <a:gd name="connsiteX4" fmla="*/ 89578 w 161015"/>
                              <a:gd name="connsiteY4" fmla="*/ 167640 h 181451"/>
                              <a:gd name="connsiteX5" fmla="*/ 81958 w 161015"/>
                              <a:gd name="connsiteY5" fmla="*/ 166688 h 181451"/>
                              <a:gd name="connsiteX6" fmla="*/ 56241 w 161015"/>
                              <a:gd name="connsiteY6" fmla="*/ 180022 h 181451"/>
                              <a:gd name="connsiteX7" fmla="*/ 29571 w 161015"/>
                              <a:gd name="connsiteY7" fmla="*/ 180022 h 181451"/>
                              <a:gd name="connsiteX8" fmla="*/ 2901 w 161015"/>
                              <a:gd name="connsiteY8" fmla="*/ 156210 h 181451"/>
                              <a:gd name="connsiteX9" fmla="*/ 2901 w 161015"/>
                              <a:gd name="connsiteY9" fmla="*/ 121920 h 181451"/>
                              <a:gd name="connsiteX10" fmla="*/ 10521 w 161015"/>
                              <a:gd name="connsiteY10" fmla="*/ 108585 h 181451"/>
                              <a:gd name="connsiteX11" fmla="*/ 48621 w 161015"/>
                              <a:gd name="connsiteY11" fmla="*/ 84772 h 181451"/>
                              <a:gd name="connsiteX12" fmla="*/ 69576 w 161015"/>
                              <a:gd name="connsiteY12" fmla="*/ 75247 h 181451"/>
                              <a:gd name="connsiteX13" fmla="*/ 81958 w 161015"/>
                              <a:gd name="connsiteY13" fmla="*/ 56197 h 181451"/>
                              <a:gd name="connsiteX14" fmla="*/ 81006 w 161015"/>
                              <a:gd name="connsiteY14" fmla="*/ 22860 h 181451"/>
                              <a:gd name="connsiteX15" fmla="*/ 64813 w 161015"/>
                              <a:gd name="connsiteY15" fmla="*/ 8572 h 181451"/>
                              <a:gd name="connsiteX16" fmla="*/ 39096 w 161015"/>
                              <a:gd name="connsiteY16" fmla="*/ 17145 h 181451"/>
                              <a:gd name="connsiteX17" fmla="*/ 36238 w 161015"/>
                              <a:gd name="connsiteY17" fmla="*/ 26670 h 181451"/>
                              <a:gd name="connsiteX18" fmla="*/ 41001 w 161015"/>
                              <a:gd name="connsiteY18" fmla="*/ 30480 h 181451"/>
                              <a:gd name="connsiteX19" fmla="*/ 59099 w 161015"/>
                              <a:gd name="connsiteY19" fmla="*/ 46672 h 181451"/>
                              <a:gd name="connsiteX20" fmla="*/ 26713 w 161015"/>
                              <a:gd name="connsiteY20" fmla="*/ 71438 h 181451"/>
                              <a:gd name="connsiteX21" fmla="*/ 10521 w 161015"/>
                              <a:gd name="connsiteY21" fmla="*/ 51435 h 181451"/>
                              <a:gd name="connsiteX22" fmla="*/ 19093 w 161015"/>
                              <a:gd name="connsiteY22" fmla="*/ 20003 h 181451"/>
                              <a:gd name="connsiteX23" fmla="*/ 55288 w 161015"/>
                              <a:gd name="connsiteY23" fmla="*/ 953 h 181451"/>
                              <a:gd name="connsiteX24" fmla="*/ 97199 w 161015"/>
                              <a:gd name="connsiteY24" fmla="*/ 3810 h 181451"/>
                              <a:gd name="connsiteX25" fmla="*/ 126726 w 161015"/>
                              <a:gd name="connsiteY25" fmla="*/ 26670 h 181451"/>
                              <a:gd name="connsiteX26" fmla="*/ 132441 w 161015"/>
                              <a:gd name="connsiteY26" fmla="*/ 55245 h 181451"/>
                              <a:gd name="connsiteX27" fmla="*/ 131488 w 161015"/>
                              <a:gd name="connsiteY27" fmla="*/ 63818 h 181451"/>
                              <a:gd name="connsiteX28" fmla="*/ 130536 w 161015"/>
                              <a:gd name="connsiteY28" fmla="*/ 81915 h 181451"/>
                              <a:gd name="connsiteX29" fmla="*/ 131488 w 161015"/>
                              <a:gd name="connsiteY29" fmla="*/ 93345 h 181451"/>
                              <a:gd name="connsiteX30" fmla="*/ 131488 w 161015"/>
                              <a:gd name="connsiteY30" fmla="*/ 140018 h 181451"/>
                              <a:gd name="connsiteX31" fmla="*/ 132441 w 161015"/>
                              <a:gd name="connsiteY31" fmla="*/ 152400 h 181451"/>
                              <a:gd name="connsiteX32" fmla="*/ 134346 w 161015"/>
                              <a:gd name="connsiteY32" fmla="*/ 157163 h 181451"/>
                              <a:gd name="connsiteX33" fmla="*/ 144824 w 161015"/>
                              <a:gd name="connsiteY33" fmla="*/ 158115 h 181451"/>
                              <a:gd name="connsiteX34" fmla="*/ 151491 w 161015"/>
                              <a:gd name="connsiteY34" fmla="*/ 139065 h 181451"/>
                              <a:gd name="connsiteX35" fmla="*/ 152443 w 161015"/>
                              <a:gd name="connsiteY35" fmla="*/ 121920 h 181451"/>
                              <a:gd name="connsiteX36" fmla="*/ 158158 w 161015"/>
                              <a:gd name="connsiteY36" fmla="*/ 116205 h 181451"/>
                              <a:gd name="connsiteX37" fmla="*/ 161016 w 161015"/>
                              <a:gd name="connsiteY37" fmla="*/ 119063 h 181451"/>
                              <a:gd name="connsiteX38" fmla="*/ 10521 w 161015"/>
                              <a:gd name="connsiteY38" fmla="*/ 145733 h 181451"/>
                              <a:gd name="connsiteX39" fmla="*/ 7663 w 161015"/>
                              <a:gd name="connsiteY39" fmla="*/ 146685 h 181451"/>
                              <a:gd name="connsiteX40" fmla="*/ 8616 w 161015"/>
                              <a:gd name="connsiteY40" fmla="*/ 148590 h 181451"/>
                              <a:gd name="connsiteX41" fmla="*/ 10521 w 161015"/>
                              <a:gd name="connsiteY41" fmla="*/ 145733 h 181451"/>
                              <a:gd name="connsiteX42" fmla="*/ 10521 w 161015"/>
                              <a:gd name="connsiteY42" fmla="*/ 145733 h 181451"/>
                              <a:gd name="connsiteX43" fmla="*/ 26713 w 161015"/>
                              <a:gd name="connsiteY43" fmla="*/ 144780 h 181451"/>
                              <a:gd name="connsiteX44" fmla="*/ 24808 w 161015"/>
                              <a:gd name="connsiteY44" fmla="*/ 140970 h 181451"/>
                              <a:gd name="connsiteX45" fmla="*/ 28618 w 161015"/>
                              <a:gd name="connsiteY45" fmla="*/ 140018 h 181451"/>
                              <a:gd name="connsiteX46" fmla="*/ 28618 w 161015"/>
                              <a:gd name="connsiteY46" fmla="*/ 139065 h 181451"/>
                              <a:gd name="connsiteX47" fmla="*/ 26713 w 161015"/>
                              <a:gd name="connsiteY47" fmla="*/ 134303 h 181451"/>
                              <a:gd name="connsiteX48" fmla="*/ 31476 w 161015"/>
                              <a:gd name="connsiteY48" fmla="*/ 135255 h 181451"/>
                              <a:gd name="connsiteX49" fmla="*/ 31476 w 161015"/>
                              <a:gd name="connsiteY49" fmla="*/ 138113 h 181451"/>
                              <a:gd name="connsiteX50" fmla="*/ 34333 w 161015"/>
                              <a:gd name="connsiteY50" fmla="*/ 137160 h 181451"/>
                              <a:gd name="connsiteX51" fmla="*/ 36238 w 161015"/>
                              <a:gd name="connsiteY51" fmla="*/ 135255 h 181451"/>
                              <a:gd name="connsiteX52" fmla="*/ 34333 w 161015"/>
                              <a:gd name="connsiteY52" fmla="*/ 134303 h 181451"/>
                              <a:gd name="connsiteX53" fmla="*/ 33381 w 161015"/>
                              <a:gd name="connsiteY53" fmla="*/ 132397 h 181451"/>
                              <a:gd name="connsiteX54" fmla="*/ 29571 w 161015"/>
                              <a:gd name="connsiteY54" fmla="*/ 131445 h 181451"/>
                              <a:gd name="connsiteX55" fmla="*/ 25761 w 161015"/>
                              <a:gd name="connsiteY55" fmla="*/ 127635 h 181451"/>
                              <a:gd name="connsiteX56" fmla="*/ 32428 w 161015"/>
                              <a:gd name="connsiteY56" fmla="*/ 128588 h 181451"/>
                              <a:gd name="connsiteX57" fmla="*/ 38143 w 161015"/>
                              <a:gd name="connsiteY57" fmla="*/ 124778 h 181451"/>
                              <a:gd name="connsiteX58" fmla="*/ 39096 w 161015"/>
                              <a:gd name="connsiteY58" fmla="*/ 124778 h 181451"/>
                              <a:gd name="connsiteX59" fmla="*/ 40049 w 161015"/>
                              <a:gd name="connsiteY59" fmla="*/ 123825 h 181451"/>
                              <a:gd name="connsiteX60" fmla="*/ 39096 w 161015"/>
                              <a:gd name="connsiteY60" fmla="*/ 119063 h 181451"/>
                              <a:gd name="connsiteX61" fmla="*/ 37191 w 161015"/>
                              <a:gd name="connsiteY61" fmla="*/ 117158 h 181451"/>
                              <a:gd name="connsiteX62" fmla="*/ 36238 w 161015"/>
                              <a:gd name="connsiteY62" fmla="*/ 119063 h 181451"/>
                              <a:gd name="connsiteX63" fmla="*/ 35286 w 161015"/>
                              <a:gd name="connsiteY63" fmla="*/ 120015 h 181451"/>
                              <a:gd name="connsiteX64" fmla="*/ 33381 w 161015"/>
                              <a:gd name="connsiteY64" fmla="*/ 123825 h 181451"/>
                              <a:gd name="connsiteX65" fmla="*/ 32428 w 161015"/>
                              <a:gd name="connsiteY65" fmla="*/ 125730 h 181451"/>
                              <a:gd name="connsiteX66" fmla="*/ 27666 w 161015"/>
                              <a:gd name="connsiteY66" fmla="*/ 127635 h 181451"/>
                              <a:gd name="connsiteX67" fmla="*/ 23856 w 161015"/>
                              <a:gd name="connsiteY67" fmla="*/ 125730 h 181451"/>
                              <a:gd name="connsiteX68" fmla="*/ 24808 w 161015"/>
                              <a:gd name="connsiteY68" fmla="*/ 128588 h 181451"/>
                              <a:gd name="connsiteX69" fmla="*/ 24808 w 161015"/>
                              <a:gd name="connsiteY69" fmla="*/ 128588 h 181451"/>
                              <a:gd name="connsiteX70" fmla="*/ 21951 w 161015"/>
                              <a:gd name="connsiteY70" fmla="*/ 130493 h 181451"/>
                              <a:gd name="connsiteX71" fmla="*/ 18141 w 161015"/>
                              <a:gd name="connsiteY71" fmla="*/ 129540 h 181451"/>
                              <a:gd name="connsiteX72" fmla="*/ 19093 w 161015"/>
                              <a:gd name="connsiteY72" fmla="*/ 123825 h 181451"/>
                              <a:gd name="connsiteX73" fmla="*/ 15283 w 161015"/>
                              <a:gd name="connsiteY73" fmla="*/ 123825 h 181451"/>
                              <a:gd name="connsiteX74" fmla="*/ 12426 w 161015"/>
                              <a:gd name="connsiteY74" fmla="*/ 124778 h 181451"/>
                              <a:gd name="connsiteX75" fmla="*/ 15283 w 161015"/>
                              <a:gd name="connsiteY75" fmla="*/ 126683 h 181451"/>
                              <a:gd name="connsiteX76" fmla="*/ 16236 w 161015"/>
                              <a:gd name="connsiteY76" fmla="*/ 128588 h 181451"/>
                              <a:gd name="connsiteX77" fmla="*/ 15283 w 161015"/>
                              <a:gd name="connsiteY77" fmla="*/ 131445 h 181451"/>
                              <a:gd name="connsiteX78" fmla="*/ 18141 w 161015"/>
                              <a:gd name="connsiteY78" fmla="*/ 131445 h 181451"/>
                              <a:gd name="connsiteX79" fmla="*/ 19093 w 161015"/>
                              <a:gd name="connsiteY79" fmla="*/ 136208 h 181451"/>
                              <a:gd name="connsiteX80" fmla="*/ 21951 w 161015"/>
                              <a:gd name="connsiteY80" fmla="*/ 134303 h 181451"/>
                              <a:gd name="connsiteX81" fmla="*/ 20999 w 161015"/>
                              <a:gd name="connsiteY81" fmla="*/ 140970 h 181451"/>
                              <a:gd name="connsiteX82" fmla="*/ 22903 w 161015"/>
                              <a:gd name="connsiteY82" fmla="*/ 146685 h 181451"/>
                              <a:gd name="connsiteX83" fmla="*/ 20046 w 161015"/>
                              <a:gd name="connsiteY83" fmla="*/ 143828 h 181451"/>
                              <a:gd name="connsiteX84" fmla="*/ 16236 w 161015"/>
                              <a:gd name="connsiteY84" fmla="*/ 140970 h 181451"/>
                              <a:gd name="connsiteX85" fmla="*/ 18141 w 161015"/>
                              <a:gd name="connsiteY85" fmla="*/ 137160 h 181451"/>
                              <a:gd name="connsiteX86" fmla="*/ 19093 w 161015"/>
                              <a:gd name="connsiteY86" fmla="*/ 136208 h 181451"/>
                              <a:gd name="connsiteX87" fmla="*/ 15283 w 161015"/>
                              <a:gd name="connsiteY87" fmla="*/ 136208 h 181451"/>
                              <a:gd name="connsiteX88" fmla="*/ 16236 w 161015"/>
                              <a:gd name="connsiteY88" fmla="*/ 140970 h 181451"/>
                              <a:gd name="connsiteX89" fmla="*/ 17188 w 161015"/>
                              <a:gd name="connsiteY89" fmla="*/ 146685 h 181451"/>
                              <a:gd name="connsiteX90" fmla="*/ 22903 w 161015"/>
                              <a:gd name="connsiteY90" fmla="*/ 146685 h 181451"/>
                              <a:gd name="connsiteX91" fmla="*/ 26713 w 161015"/>
                              <a:gd name="connsiteY91" fmla="*/ 149543 h 181451"/>
                              <a:gd name="connsiteX92" fmla="*/ 30524 w 161015"/>
                              <a:gd name="connsiteY92" fmla="*/ 148590 h 181451"/>
                              <a:gd name="connsiteX93" fmla="*/ 26713 w 161015"/>
                              <a:gd name="connsiteY93" fmla="*/ 144780 h 181451"/>
                              <a:gd name="connsiteX94" fmla="*/ 18141 w 161015"/>
                              <a:gd name="connsiteY94" fmla="*/ 152400 h 181451"/>
                              <a:gd name="connsiteX95" fmla="*/ 15283 w 161015"/>
                              <a:gd name="connsiteY95" fmla="*/ 149543 h 181451"/>
                              <a:gd name="connsiteX96" fmla="*/ 14331 w 161015"/>
                              <a:gd name="connsiteY96" fmla="*/ 154305 h 181451"/>
                              <a:gd name="connsiteX97" fmla="*/ 15283 w 161015"/>
                              <a:gd name="connsiteY97" fmla="*/ 155258 h 181451"/>
                              <a:gd name="connsiteX98" fmla="*/ 18141 w 161015"/>
                              <a:gd name="connsiteY98" fmla="*/ 152400 h 181451"/>
                              <a:gd name="connsiteX99" fmla="*/ 19093 w 161015"/>
                              <a:gd name="connsiteY99" fmla="*/ 118110 h 181451"/>
                              <a:gd name="connsiteX100" fmla="*/ 19093 w 161015"/>
                              <a:gd name="connsiteY100" fmla="*/ 119063 h 181451"/>
                              <a:gd name="connsiteX101" fmla="*/ 19093 w 161015"/>
                              <a:gd name="connsiteY101" fmla="*/ 120968 h 181451"/>
                              <a:gd name="connsiteX102" fmla="*/ 21951 w 161015"/>
                              <a:gd name="connsiteY102" fmla="*/ 119063 h 181451"/>
                              <a:gd name="connsiteX103" fmla="*/ 22903 w 161015"/>
                              <a:gd name="connsiteY103" fmla="*/ 116205 h 181451"/>
                              <a:gd name="connsiteX104" fmla="*/ 19093 w 161015"/>
                              <a:gd name="connsiteY104" fmla="*/ 112395 h 181451"/>
                              <a:gd name="connsiteX105" fmla="*/ 19093 w 161015"/>
                              <a:gd name="connsiteY105" fmla="*/ 118110 h 181451"/>
                              <a:gd name="connsiteX106" fmla="*/ 24808 w 161015"/>
                              <a:gd name="connsiteY106" fmla="*/ 155258 h 181451"/>
                              <a:gd name="connsiteX107" fmla="*/ 24808 w 161015"/>
                              <a:gd name="connsiteY107" fmla="*/ 155258 h 181451"/>
                              <a:gd name="connsiteX108" fmla="*/ 24808 w 161015"/>
                              <a:gd name="connsiteY108" fmla="*/ 155258 h 181451"/>
                              <a:gd name="connsiteX109" fmla="*/ 22903 w 161015"/>
                              <a:gd name="connsiteY109" fmla="*/ 152400 h 181451"/>
                              <a:gd name="connsiteX110" fmla="*/ 19093 w 161015"/>
                              <a:gd name="connsiteY110" fmla="*/ 154305 h 181451"/>
                              <a:gd name="connsiteX111" fmla="*/ 20046 w 161015"/>
                              <a:gd name="connsiteY111" fmla="*/ 158115 h 181451"/>
                              <a:gd name="connsiteX112" fmla="*/ 23856 w 161015"/>
                              <a:gd name="connsiteY112" fmla="*/ 159068 h 181451"/>
                              <a:gd name="connsiteX113" fmla="*/ 23856 w 161015"/>
                              <a:gd name="connsiteY113" fmla="*/ 159068 h 181451"/>
                              <a:gd name="connsiteX114" fmla="*/ 23856 w 161015"/>
                              <a:gd name="connsiteY114" fmla="*/ 158115 h 181451"/>
                              <a:gd name="connsiteX115" fmla="*/ 24808 w 161015"/>
                              <a:gd name="connsiteY115" fmla="*/ 155258 h 181451"/>
                              <a:gd name="connsiteX116" fmla="*/ 21951 w 161015"/>
                              <a:gd name="connsiteY116" fmla="*/ 40005 h 181451"/>
                              <a:gd name="connsiteX117" fmla="*/ 21951 w 161015"/>
                              <a:gd name="connsiteY117" fmla="*/ 40005 h 181451"/>
                              <a:gd name="connsiteX118" fmla="*/ 20046 w 161015"/>
                              <a:gd name="connsiteY118" fmla="*/ 40958 h 181451"/>
                              <a:gd name="connsiteX119" fmla="*/ 20999 w 161015"/>
                              <a:gd name="connsiteY119" fmla="*/ 41910 h 181451"/>
                              <a:gd name="connsiteX120" fmla="*/ 21951 w 161015"/>
                              <a:gd name="connsiteY120" fmla="*/ 40005 h 181451"/>
                              <a:gd name="connsiteX121" fmla="*/ 24808 w 161015"/>
                              <a:gd name="connsiteY121" fmla="*/ 120015 h 181451"/>
                              <a:gd name="connsiteX122" fmla="*/ 20999 w 161015"/>
                              <a:gd name="connsiteY122" fmla="*/ 122872 h 181451"/>
                              <a:gd name="connsiteX123" fmla="*/ 23856 w 161015"/>
                              <a:gd name="connsiteY123" fmla="*/ 123825 h 181451"/>
                              <a:gd name="connsiteX124" fmla="*/ 26713 w 161015"/>
                              <a:gd name="connsiteY124" fmla="*/ 120968 h 181451"/>
                              <a:gd name="connsiteX125" fmla="*/ 24808 w 161015"/>
                              <a:gd name="connsiteY125" fmla="*/ 120015 h 181451"/>
                              <a:gd name="connsiteX126" fmla="*/ 20999 w 161015"/>
                              <a:gd name="connsiteY126" fmla="*/ 112395 h 181451"/>
                              <a:gd name="connsiteX127" fmla="*/ 20999 w 161015"/>
                              <a:gd name="connsiteY127" fmla="*/ 112395 h 181451"/>
                              <a:gd name="connsiteX128" fmla="*/ 20999 w 161015"/>
                              <a:gd name="connsiteY128" fmla="*/ 112395 h 181451"/>
                              <a:gd name="connsiteX129" fmla="*/ 20999 w 161015"/>
                              <a:gd name="connsiteY129" fmla="*/ 112395 h 181451"/>
                              <a:gd name="connsiteX130" fmla="*/ 20999 w 161015"/>
                              <a:gd name="connsiteY130" fmla="*/ 112395 h 181451"/>
                              <a:gd name="connsiteX131" fmla="*/ 24808 w 161015"/>
                              <a:gd name="connsiteY131" fmla="*/ 138113 h 181451"/>
                              <a:gd name="connsiteX132" fmla="*/ 24808 w 161015"/>
                              <a:gd name="connsiteY132" fmla="*/ 138113 h 181451"/>
                              <a:gd name="connsiteX133" fmla="*/ 21951 w 161015"/>
                              <a:gd name="connsiteY133" fmla="*/ 138113 h 181451"/>
                              <a:gd name="connsiteX134" fmla="*/ 22903 w 161015"/>
                              <a:gd name="connsiteY134" fmla="*/ 137160 h 181451"/>
                              <a:gd name="connsiteX135" fmla="*/ 24808 w 161015"/>
                              <a:gd name="connsiteY135" fmla="*/ 138113 h 181451"/>
                              <a:gd name="connsiteX136" fmla="*/ 21951 w 161015"/>
                              <a:gd name="connsiteY136" fmla="*/ 128588 h 181451"/>
                              <a:gd name="connsiteX137" fmla="*/ 21951 w 161015"/>
                              <a:gd name="connsiteY137" fmla="*/ 128588 h 181451"/>
                              <a:gd name="connsiteX138" fmla="*/ 26713 w 161015"/>
                              <a:gd name="connsiteY138" fmla="*/ 131445 h 181451"/>
                              <a:gd name="connsiteX139" fmla="*/ 21951 w 161015"/>
                              <a:gd name="connsiteY139" fmla="*/ 128588 h 181451"/>
                              <a:gd name="connsiteX140" fmla="*/ 24808 w 161015"/>
                              <a:gd name="connsiteY140" fmla="*/ 161925 h 181451"/>
                              <a:gd name="connsiteX141" fmla="*/ 23856 w 161015"/>
                              <a:gd name="connsiteY141" fmla="*/ 161925 h 181451"/>
                              <a:gd name="connsiteX142" fmla="*/ 22903 w 161015"/>
                              <a:gd name="connsiteY142" fmla="*/ 162878 h 181451"/>
                              <a:gd name="connsiteX143" fmla="*/ 23856 w 161015"/>
                              <a:gd name="connsiteY143" fmla="*/ 163830 h 181451"/>
                              <a:gd name="connsiteX144" fmla="*/ 24808 w 161015"/>
                              <a:gd name="connsiteY144" fmla="*/ 161925 h 181451"/>
                              <a:gd name="connsiteX145" fmla="*/ 23856 w 161015"/>
                              <a:gd name="connsiteY145" fmla="*/ 33338 h 181451"/>
                              <a:gd name="connsiteX146" fmla="*/ 22903 w 161015"/>
                              <a:gd name="connsiteY146" fmla="*/ 32385 h 181451"/>
                              <a:gd name="connsiteX147" fmla="*/ 21951 w 161015"/>
                              <a:gd name="connsiteY147" fmla="*/ 33338 h 181451"/>
                              <a:gd name="connsiteX148" fmla="*/ 23856 w 161015"/>
                              <a:gd name="connsiteY148" fmla="*/ 33338 h 181451"/>
                              <a:gd name="connsiteX149" fmla="*/ 23856 w 161015"/>
                              <a:gd name="connsiteY149" fmla="*/ 33338 h 181451"/>
                              <a:gd name="connsiteX150" fmla="*/ 24808 w 161015"/>
                              <a:gd name="connsiteY150" fmla="*/ 155258 h 181451"/>
                              <a:gd name="connsiteX151" fmla="*/ 24808 w 161015"/>
                              <a:gd name="connsiteY151" fmla="*/ 158115 h 181451"/>
                              <a:gd name="connsiteX152" fmla="*/ 24808 w 161015"/>
                              <a:gd name="connsiteY152" fmla="*/ 158115 h 181451"/>
                              <a:gd name="connsiteX153" fmla="*/ 24808 w 161015"/>
                              <a:gd name="connsiteY153" fmla="*/ 155258 h 181451"/>
                              <a:gd name="connsiteX154" fmla="*/ 24808 w 161015"/>
                              <a:gd name="connsiteY154" fmla="*/ 155258 h 181451"/>
                              <a:gd name="connsiteX155" fmla="*/ 23856 w 161015"/>
                              <a:gd name="connsiteY155" fmla="*/ 107633 h 181451"/>
                              <a:gd name="connsiteX156" fmla="*/ 25761 w 161015"/>
                              <a:gd name="connsiteY156" fmla="*/ 109538 h 181451"/>
                              <a:gd name="connsiteX157" fmla="*/ 26713 w 161015"/>
                              <a:gd name="connsiteY157" fmla="*/ 106680 h 181451"/>
                              <a:gd name="connsiteX158" fmla="*/ 26713 w 161015"/>
                              <a:gd name="connsiteY158" fmla="*/ 104775 h 181451"/>
                              <a:gd name="connsiteX159" fmla="*/ 23856 w 161015"/>
                              <a:gd name="connsiteY159" fmla="*/ 107633 h 181451"/>
                              <a:gd name="connsiteX160" fmla="*/ 25761 w 161015"/>
                              <a:gd name="connsiteY160" fmla="*/ 98108 h 181451"/>
                              <a:gd name="connsiteX161" fmla="*/ 25761 w 161015"/>
                              <a:gd name="connsiteY161" fmla="*/ 98108 h 181451"/>
                              <a:gd name="connsiteX162" fmla="*/ 25761 w 161015"/>
                              <a:gd name="connsiteY162" fmla="*/ 98108 h 181451"/>
                              <a:gd name="connsiteX163" fmla="*/ 25761 w 161015"/>
                              <a:gd name="connsiteY163" fmla="*/ 98108 h 181451"/>
                              <a:gd name="connsiteX164" fmla="*/ 25761 w 161015"/>
                              <a:gd name="connsiteY164" fmla="*/ 98108 h 181451"/>
                              <a:gd name="connsiteX165" fmla="*/ 30524 w 161015"/>
                              <a:gd name="connsiteY165" fmla="*/ 52388 h 181451"/>
                              <a:gd name="connsiteX166" fmla="*/ 28618 w 161015"/>
                              <a:gd name="connsiteY166" fmla="*/ 51435 h 181451"/>
                              <a:gd name="connsiteX167" fmla="*/ 29571 w 161015"/>
                              <a:gd name="connsiteY167" fmla="*/ 49530 h 181451"/>
                              <a:gd name="connsiteX168" fmla="*/ 29571 w 161015"/>
                              <a:gd name="connsiteY168" fmla="*/ 48578 h 181451"/>
                              <a:gd name="connsiteX169" fmla="*/ 28618 w 161015"/>
                              <a:gd name="connsiteY169" fmla="*/ 49530 h 181451"/>
                              <a:gd name="connsiteX170" fmla="*/ 27666 w 161015"/>
                              <a:gd name="connsiteY170" fmla="*/ 51435 h 181451"/>
                              <a:gd name="connsiteX171" fmla="*/ 29571 w 161015"/>
                              <a:gd name="connsiteY171" fmla="*/ 54293 h 181451"/>
                              <a:gd name="connsiteX172" fmla="*/ 30524 w 161015"/>
                              <a:gd name="connsiteY172" fmla="*/ 52388 h 181451"/>
                              <a:gd name="connsiteX173" fmla="*/ 27666 w 161015"/>
                              <a:gd name="connsiteY173" fmla="*/ 114300 h 181451"/>
                              <a:gd name="connsiteX174" fmla="*/ 27666 w 161015"/>
                              <a:gd name="connsiteY174" fmla="*/ 114300 h 181451"/>
                              <a:gd name="connsiteX175" fmla="*/ 29571 w 161015"/>
                              <a:gd name="connsiteY175" fmla="*/ 114300 h 181451"/>
                              <a:gd name="connsiteX176" fmla="*/ 27666 w 161015"/>
                              <a:gd name="connsiteY176" fmla="*/ 114300 h 181451"/>
                              <a:gd name="connsiteX177" fmla="*/ 27666 w 161015"/>
                              <a:gd name="connsiteY177" fmla="*/ 114300 h 181451"/>
                              <a:gd name="connsiteX178" fmla="*/ 34333 w 161015"/>
                              <a:gd name="connsiteY178" fmla="*/ 43815 h 181451"/>
                              <a:gd name="connsiteX179" fmla="*/ 32428 w 161015"/>
                              <a:gd name="connsiteY179" fmla="*/ 41910 h 181451"/>
                              <a:gd name="connsiteX180" fmla="*/ 29571 w 161015"/>
                              <a:gd name="connsiteY180" fmla="*/ 40958 h 181451"/>
                              <a:gd name="connsiteX181" fmla="*/ 28618 w 161015"/>
                              <a:gd name="connsiteY181" fmla="*/ 38100 h 181451"/>
                              <a:gd name="connsiteX182" fmla="*/ 27666 w 161015"/>
                              <a:gd name="connsiteY182" fmla="*/ 40958 h 181451"/>
                              <a:gd name="connsiteX183" fmla="*/ 30524 w 161015"/>
                              <a:gd name="connsiteY183" fmla="*/ 43815 h 181451"/>
                              <a:gd name="connsiteX184" fmla="*/ 31476 w 161015"/>
                              <a:gd name="connsiteY184" fmla="*/ 43815 h 181451"/>
                              <a:gd name="connsiteX185" fmla="*/ 34333 w 161015"/>
                              <a:gd name="connsiteY185" fmla="*/ 43815 h 181451"/>
                              <a:gd name="connsiteX186" fmla="*/ 42906 w 161015"/>
                              <a:gd name="connsiteY186" fmla="*/ 148590 h 181451"/>
                              <a:gd name="connsiteX187" fmla="*/ 41001 w 161015"/>
                              <a:gd name="connsiteY187" fmla="*/ 150495 h 181451"/>
                              <a:gd name="connsiteX188" fmla="*/ 39096 w 161015"/>
                              <a:gd name="connsiteY188" fmla="*/ 153353 h 181451"/>
                              <a:gd name="connsiteX189" fmla="*/ 35286 w 161015"/>
                              <a:gd name="connsiteY189" fmla="*/ 156210 h 181451"/>
                              <a:gd name="connsiteX190" fmla="*/ 31476 w 161015"/>
                              <a:gd name="connsiteY190" fmla="*/ 156210 h 181451"/>
                              <a:gd name="connsiteX191" fmla="*/ 30524 w 161015"/>
                              <a:gd name="connsiteY191" fmla="*/ 154305 h 181451"/>
                              <a:gd name="connsiteX192" fmla="*/ 31476 w 161015"/>
                              <a:gd name="connsiteY192" fmla="*/ 150495 h 181451"/>
                              <a:gd name="connsiteX193" fmla="*/ 29571 w 161015"/>
                              <a:gd name="connsiteY193" fmla="*/ 149543 h 181451"/>
                              <a:gd name="connsiteX194" fmla="*/ 28618 w 161015"/>
                              <a:gd name="connsiteY194" fmla="*/ 151447 h 181451"/>
                              <a:gd name="connsiteX195" fmla="*/ 28618 w 161015"/>
                              <a:gd name="connsiteY195" fmla="*/ 161925 h 181451"/>
                              <a:gd name="connsiteX196" fmla="*/ 28618 w 161015"/>
                              <a:gd name="connsiteY196" fmla="*/ 163830 h 181451"/>
                              <a:gd name="connsiteX197" fmla="*/ 29571 w 161015"/>
                              <a:gd name="connsiteY197" fmla="*/ 162878 h 181451"/>
                              <a:gd name="connsiteX198" fmla="*/ 31476 w 161015"/>
                              <a:gd name="connsiteY198" fmla="*/ 160020 h 181451"/>
                              <a:gd name="connsiteX199" fmla="*/ 35286 w 161015"/>
                              <a:gd name="connsiteY199" fmla="*/ 156210 h 181451"/>
                              <a:gd name="connsiteX200" fmla="*/ 36238 w 161015"/>
                              <a:gd name="connsiteY200" fmla="*/ 156210 h 181451"/>
                              <a:gd name="connsiteX201" fmla="*/ 38143 w 161015"/>
                              <a:gd name="connsiteY201" fmla="*/ 159068 h 181451"/>
                              <a:gd name="connsiteX202" fmla="*/ 40049 w 161015"/>
                              <a:gd name="connsiteY202" fmla="*/ 160972 h 181451"/>
                              <a:gd name="connsiteX203" fmla="*/ 41001 w 161015"/>
                              <a:gd name="connsiteY203" fmla="*/ 162878 h 181451"/>
                              <a:gd name="connsiteX204" fmla="*/ 41953 w 161015"/>
                              <a:gd name="connsiteY204" fmla="*/ 160972 h 181451"/>
                              <a:gd name="connsiteX205" fmla="*/ 39096 w 161015"/>
                              <a:gd name="connsiteY205" fmla="*/ 157163 h 181451"/>
                              <a:gd name="connsiteX206" fmla="*/ 36238 w 161015"/>
                              <a:gd name="connsiteY206" fmla="*/ 156210 h 181451"/>
                              <a:gd name="connsiteX207" fmla="*/ 38143 w 161015"/>
                              <a:gd name="connsiteY207" fmla="*/ 155258 h 181451"/>
                              <a:gd name="connsiteX208" fmla="*/ 43858 w 161015"/>
                              <a:gd name="connsiteY208" fmla="*/ 150495 h 181451"/>
                              <a:gd name="connsiteX209" fmla="*/ 42906 w 161015"/>
                              <a:gd name="connsiteY209" fmla="*/ 148590 h 181451"/>
                              <a:gd name="connsiteX210" fmla="*/ 28618 w 161015"/>
                              <a:gd name="connsiteY210" fmla="*/ 118110 h 181451"/>
                              <a:gd name="connsiteX211" fmla="*/ 28618 w 161015"/>
                              <a:gd name="connsiteY211" fmla="*/ 118110 h 181451"/>
                              <a:gd name="connsiteX212" fmla="*/ 29571 w 161015"/>
                              <a:gd name="connsiteY212" fmla="*/ 118110 h 181451"/>
                              <a:gd name="connsiteX213" fmla="*/ 28618 w 161015"/>
                              <a:gd name="connsiteY213" fmla="*/ 118110 h 181451"/>
                              <a:gd name="connsiteX214" fmla="*/ 28618 w 161015"/>
                              <a:gd name="connsiteY214" fmla="*/ 118110 h 181451"/>
                              <a:gd name="connsiteX215" fmla="*/ 30524 w 161015"/>
                              <a:gd name="connsiteY215" fmla="*/ 141922 h 181451"/>
                              <a:gd name="connsiteX216" fmla="*/ 32428 w 161015"/>
                              <a:gd name="connsiteY216" fmla="*/ 143828 h 181451"/>
                              <a:gd name="connsiteX217" fmla="*/ 33381 w 161015"/>
                              <a:gd name="connsiteY217" fmla="*/ 141922 h 181451"/>
                              <a:gd name="connsiteX218" fmla="*/ 32428 w 161015"/>
                              <a:gd name="connsiteY218" fmla="*/ 140970 h 181451"/>
                              <a:gd name="connsiteX219" fmla="*/ 30524 w 161015"/>
                              <a:gd name="connsiteY219" fmla="*/ 141922 h 181451"/>
                              <a:gd name="connsiteX220" fmla="*/ 33381 w 161015"/>
                              <a:gd name="connsiteY220" fmla="*/ 134303 h 181451"/>
                              <a:gd name="connsiteX221" fmla="*/ 33381 w 161015"/>
                              <a:gd name="connsiteY221" fmla="*/ 137160 h 181451"/>
                              <a:gd name="connsiteX222" fmla="*/ 30524 w 161015"/>
                              <a:gd name="connsiteY222" fmla="*/ 136208 h 181451"/>
                              <a:gd name="connsiteX223" fmla="*/ 33381 w 161015"/>
                              <a:gd name="connsiteY223" fmla="*/ 134303 h 181451"/>
                              <a:gd name="connsiteX224" fmla="*/ 33381 w 161015"/>
                              <a:gd name="connsiteY224" fmla="*/ 113347 h 181451"/>
                              <a:gd name="connsiteX225" fmla="*/ 34333 w 161015"/>
                              <a:gd name="connsiteY225" fmla="*/ 113347 h 181451"/>
                              <a:gd name="connsiteX226" fmla="*/ 35286 w 161015"/>
                              <a:gd name="connsiteY226" fmla="*/ 112395 h 181451"/>
                              <a:gd name="connsiteX227" fmla="*/ 34333 w 161015"/>
                              <a:gd name="connsiteY227" fmla="*/ 111443 h 181451"/>
                              <a:gd name="connsiteX228" fmla="*/ 33381 w 161015"/>
                              <a:gd name="connsiteY228" fmla="*/ 111443 h 181451"/>
                              <a:gd name="connsiteX229" fmla="*/ 31476 w 161015"/>
                              <a:gd name="connsiteY229" fmla="*/ 110490 h 181451"/>
                              <a:gd name="connsiteX230" fmla="*/ 33381 w 161015"/>
                              <a:gd name="connsiteY230" fmla="*/ 113347 h 181451"/>
                              <a:gd name="connsiteX231" fmla="*/ 32428 w 161015"/>
                              <a:gd name="connsiteY231" fmla="*/ 57150 h 181451"/>
                              <a:gd name="connsiteX232" fmla="*/ 32428 w 161015"/>
                              <a:gd name="connsiteY232" fmla="*/ 57150 h 181451"/>
                              <a:gd name="connsiteX233" fmla="*/ 32428 w 161015"/>
                              <a:gd name="connsiteY233" fmla="*/ 57150 h 181451"/>
                              <a:gd name="connsiteX234" fmla="*/ 32428 w 161015"/>
                              <a:gd name="connsiteY234" fmla="*/ 57150 h 181451"/>
                              <a:gd name="connsiteX235" fmla="*/ 32428 w 161015"/>
                              <a:gd name="connsiteY235" fmla="*/ 57150 h 181451"/>
                              <a:gd name="connsiteX236" fmla="*/ 33381 w 161015"/>
                              <a:gd name="connsiteY236" fmla="*/ 150495 h 181451"/>
                              <a:gd name="connsiteX237" fmla="*/ 36238 w 161015"/>
                              <a:gd name="connsiteY237" fmla="*/ 149543 h 181451"/>
                              <a:gd name="connsiteX238" fmla="*/ 38143 w 161015"/>
                              <a:gd name="connsiteY238" fmla="*/ 147638 h 181451"/>
                              <a:gd name="connsiteX239" fmla="*/ 37191 w 161015"/>
                              <a:gd name="connsiteY239" fmla="*/ 147638 h 181451"/>
                              <a:gd name="connsiteX240" fmla="*/ 36238 w 161015"/>
                              <a:gd name="connsiteY240" fmla="*/ 149543 h 181451"/>
                              <a:gd name="connsiteX241" fmla="*/ 34333 w 161015"/>
                              <a:gd name="connsiteY241" fmla="*/ 147638 h 181451"/>
                              <a:gd name="connsiteX242" fmla="*/ 33381 w 161015"/>
                              <a:gd name="connsiteY242" fmla="*/ 147638 h 181451"/>
                              <a:gd name="connsiteX243" fmla="*/ 33381 w 161015"/>
                              <a:gd name="connsiteY243" fmla="*/ 150495 h 181451"/>
                              <a:gd name="connsiteX244" fmla="*/ 33381 w 161015"/>
                              <a:gd name="connsiteY244" fmla="*/ 174308 h 181451"/>
                              <a:gd name="connsiteX245" fmla="*/ 33381 w 161015"/>
                              <a:gd name="connsiteY245" fmla="*/ 174308 h 181451"/>
                              <a:gd name="connsiteX246" fmla="*/ 33381 w 161015"/>
                              <a:gd name="connsiteY246" fmla="*/ 174308 h 181451"/>
                              <a:gd name="connsiteX247" fmla="*/ 33381 w 161015"/>
                              <a:gd name="connsiteY247" fmla="*/ 174308 h 181451"/>
                              <a:gd name="connsiteX248" fmla="*/ 33381 w 161015"/>
                              <a:gd name="connsiteY248" fmla="*/ 174308 h 181451"/>
                              <a:gd name="connsiteX249" fmla="*/ 34333 w 161015"/>
                              <a:gd name="connsiteY249" fmla="*/ 166688 h 181451"/>
                              <a:gd name="connsiteX250" fmla="*/ 34333 w 161015"/>
                              <a:gd name="connsiteY250" fmla="*/ 166688 h 181451"/>
                              <a:gd name="connsiteX251" fmla="*/ 34333 w 161015"/>
                              <a:gd name="connsiteY251" fmla="*/ 166688 h 181451"/>
                              <a:gd name="connsiteX252" fmla="*/ 34333 w 161015"/>
                              <a:gd name="connsiteY252" fmla="*/ 166688 h 181451"/>
                              <a:gd name="connsiteX253" fmla="*/ 34333 w 161015"/>
                              <a:gd name="connsiteY253" fmla="*/ 166688 h 181451"/>
                              <a:gd name="connsiteX254" fmla="*/ 34333 w 161015"/>
                              <a:gd name="connsiteY254" fmla="*/ 107633 h 181451"/>
                              <a:gd name="connsiteX255" fmla="*/ 34333 w 161015"/>
                              <a:gd name="connsiteY255" fmla="*/ 107633 h 181451"/>
                              <a:gd name="connsiteX256" fmla="*/ 36238 w 161015"/>
                              <a:gd name="connsiteY256" fmla="*/ 107633 h 181451"/>
                              <a:gd name="connsiteX257" fmla="*/ 34333 w 161015"/>
                              <a:gd name="connsiteY257" fmla="*/ 107633 h 181451"/>
                              <a:gd name="connsiteX258" fmla="*/ 34333 w 161015"/>
                              <a:gd name="connsiteY258" fmla="*/ 107633 h 181451"/>
                              <a:gd name="connsiteX259" fmla="*/ 35286 w 161015"/>
                              <a:gd name="connsiteY259" fmla="*/ 39053 h 181451"/>
                              <a:gd name="connsiteX260" fmla="*/ 35286 w 161015"/>
                              <a:gd name="connsiteY260" fmla="*/ 39053 h 181451"/>
                              <a:gd name="connsiteX261" fmla="*/ 35286 w 161015"/>
                              <a:gd name="connsiteY261" fmla="*/ 40958 h 181451"/>
                              <a:gd name="connsiteX262" fmla="*/ 36238 w 161015"/>
                              <a:gd name="connsiteY262" fmla="*/ 40005 h 181451"/>
                              <a:gd name="connsiteX263" fmla="*/ 35286 w 161015"/>
                              <a:gd name="connsiteY263" fmla="*/ 39053 h 181451"/>
                              <a:gd name="connsiteX264" fmla="*/ 35286 w 161015"/>
                              <a:gd name="connsiteY264" fmla="*/ 51435 h 181451"/>
                              <a:gd name="connsiteX265" fmla="*/ 34333 w 161015"/>
                              <a:gd name="connsiteY265" fmla="*/ 54293 h 181451"/>
                              <a:gd name="connsiteX266" fmla="*/ 38143 w 161015"/>
                              <a:gd name="connsiteY266" fmla="*/ 53340 h 181451"/>
                              <a:gd name="connsiteX267" fmla="*/ 39096 w 161015"/>
                              <a:gd name="connsiteY267" fmla="*/ 53340 h 181451"/>
                              <a:gd name="connsiteX268" fmla="*/ 40049 w 161015"/>
                              <a:gd name="connsiteY268" fmla="*/ 52388 h 181451"/>
                              <a:gd name="connsiteX269" fmla="*/ 40049 w 161015"/>
                              <a:gd name="connsiteY269" fmla="*/ 52388 h 181451"/>
                              <a:gd name="connsiteX270" fmla="*/ 38143 w 161015"/>
                              <a:gd name="connsiteY270" fmla="*/ 53340 h 181451"/>
                              <a:gd name="connsiteX271" fmla="*/ 38143 w 161015"/>
                              <a:gd name="connsiteY271" fmla="*/ 54293 h 181451"/>
                              <a:gd name="connsiteX272" fmla="*/ 37191 w 161015"/>
                              <a:gd name="connsiteY272" fmla="*/ 53340 h 181451"/>
                              <a:gd name="connsiteX273" fmla="*/ 35286 w 161015"/>
                              <a:gd name="connsiteY273" fmla="*/ 51435 h 181451"/>
                              <a:gd name="connsiteX274" fmla="*/ 38143 w 161015"/>
                              <a:gd name="connsiteY274" fmla="*/ 128588 h 181451"/>
                              <a:gd name="connsiteX275" fmla="*/ 35286 w 161015"/>
                              <a:gd name="connsiteY275" fmla="*/ 128588 h 181451"/>
                              <a:gd name="connsiteX276" fmla="*/ 34333 w 161015"/>
                              <a:gd name="connsiteY276" fmla="*/ 129540 h 181451"/>
                              <a:gd name="connsiteX277" fmla="*/ 37191 w 161015"/>
                              <a:gd name="connsiteY277" fmla="*/ 131445 h 181451"/>
                              <a:gd name="connsiteX278" fmla="*/ 38143 w 161015"/>
                              <a:gd name="connsiteY278" fmla="*/ 128588 h 181451"/>
                              <a:gd name="connsiteX279" fmla="*/ 40049 w 161015"/>
                              <a:gd name="connsiteY279" fmla="*/ 127635 h 181451"/>
                              <a:gd name="connsiteX280" fmla="*/ 40049 w 161015"/>
                              <a:gd name="connsiteY280" fmla="*/ 126683 h 181451"/>
                              <a:gd name="connsiteX281" fmla="*/ 38143 w 161015"/>
                              <a:gd name="connsiteY281" fmla="*/ 128588 h 181451"/>
                              <a:gd name="connsiteX282" fmla="*/ 37191 w 161015"/>
                              <a:gd name="connsiteY282" fmla="*/ 163830 h 181451"/>
                              <a:gd name="connsiteX283" fmla="*/ 36238 w 161015"/>
                              <a:gd name="connsiteY283" fmla="*/ 162878 h 181451"/>
                              <a:gd name="connsiteX284" fmla="*/ 35286 w 161015"/>
                              <a:gd name="connsiteY284" fmla="*/ 164783 h 181451"/>
                              <a:gd name="connsiteX285" fmla="*/ 37191 w 161015"/>
                              <a:gd name="connsiteY285" fmla="*/ 165735 h 181451"/>
                              <a:gd name="connsiteX286" fmla="*/ 37191 w 161015"/>
                              <a:gd name="connsiteY286" fmla="*/ 163830 h 181451"/>
                              <a:gd name="connsiteX287" fmla="*/ 37191 w 161015"/>
                              <a:gd name="connsiteY287" fmla="*/ 138113 h 181451"/>
                              <a:gd name="connsiteX288" fmla="*/ 37191 w 161015"/>
                              <a:gd name="connsiteY288" fmla="*/ 138113 h 181451"/>
                              <a:gd name="connsiteX289" fmla="*/ 38143 w 161015"/>
                              <a:gd name="connsiteY289" fmla="*/ 139065 h 181451"/>
                              <a:gd name="connsiteX290" fmla="*/ 37191 w 161015"/>
                              <a:gd name="connsiteY290" fmla="*/ 138113 h 181451"/>
                              <a:gd name="connsiteX291" fmla="*/ 37191 w 161015"/>
                              <a:gd name="connsiteY291" fmla="*/ 138113 h 181451"/>
                              <a:gd name="connsiteX292" fmla="*/ 39096 w 161015"/>
                              <a:gd name="connsiteY292" fmla="*/ 59055 h 181451"/>
                              <a:gd name="connsiteX293" fmla="*/ 39096 w 161015"/>
                              <a:gd name="connsiteY293" fmla="*/ 59055 h 181451"/>
                              <a:gd name="connsiteX294" fmla="*/ 37191 w 161015"/>
                              <a:gd name="connsiteY294" fmla="*/ 59055 h 181451"/>
                              <a:gd name="connsiteX295" fmla="*/ 39096 w 161015"/>
                              <a:gd name="connsiteY295" fmla="*/ 59055 h 181451"/>
                              <a:gd name="connsiteX296" fmla="*/ 39096 w 161015"/>
                              <a:gd name="connsiteY296" fmla="*/ 59055 h 181451"/>
                              <a:gd name="connsiteX297" fmla="*/ 39096 w 161015"/>
                              <a:gd name="connsiteY297" fmla="*/ 42863 h 181451"/>
                              <a:gd name="connsiteX298" fmla="*/ 41001 w 161015"/>
                              <a:gd name="connsiteY298" fmla="*/ 43815 h 181451"/>
                              <a:gd name="connsiteX299" fmla="*/ 43858 w 161015"/>
                              <a:gd name="connsiteY299" fmla="*/ 42863 h 181451"/>
                              <a:gd name="connsiteX300" fmla="*/ 39096 w 161015"/>
                              <a:gd name="connsiteY300" fmla="*/ 42863 h 181451"/>
                              <a:gd name="connsiteX301" fmla="*/ 39096 w 161015"/>
                              <a:gd name="connsiteY301" fmla="*/ 42863 h 181451"/>
                              <a:gd name="connsiteX302" fmla="*/ 42906 w 161015"/>
                              <a:gd name="connsiteY302" fmla="*/ 39053 h 181451"/>
                              <a:gd name="connsiteX303" fmla="*/ 42906 w 161015"/>
                              <a:gd name="connsiteY303" fmla="*/ 39053 h 181451"/>
                              <a:gd name="connsiteX304" fmla="*/ 44811 w 161015"/>
                              <a:gd name="connsiteY304" fmla="*/ 39053 h 181451"/>
                              <a:gd name="connsiteX305" fmla="*/ 44811 w 161015"/>
                              <a:gd name="connsiteY305" fmla="*/ 38100 h 181451"/>
                              <a:gd name="connsiteX306" fmla="*/ 42906 w 161015"/>
                              <a:gd name="connsiteY306" fmla="*/ 39053 h 181451"/>
                              <a:gd name="connsiteX307" fmla="*/ 44811 w 161015"/>
                              <a:gd name="connsiteY307" fmla="*/ 53340 h 181451"/>
                              <a:gd name="connsiteX308" fmla="*/ 43858 w 161015"/>
                              <a:gd name="connsiteY308" fmla="*/ 55245 h 181451"/>
                              <a:gd name="connsiteX309" fmla="*/ 43858 w 161015"/>
                              <a:gd name="connsiteY309" fmla="*/ 56197 h 181451"/>
                              <a:gd name="connsiteX310" fmla="*/ 44811 w 161015"/>
                              <a:gd name="connsiteY310" fmla="*/ 53340 h 181451"/>
                              <a:gd name="connsiteX311" fmla="*/ 44811 w 161015"/>
                              <a:gd name="connsiteY311" fmla="*/ 53340 h 181451"/>
                              <a:gd name="connsiteX312" fmla="*/ 82911 w 161015"/>
                              <a:gd name="connsiteY312" fmla="*/ 148590 h 181451"/>
                              <a:gd name="connsiteX313" fmla="*/ 81958 w 161015"/>
                              <a:gd name="connsiteY313" fmla="*/ 133350 h 181451"/>
                              <a:gd name="connsiteX314" fmla="*/ 81958 w 161015"/>
                              <a:gd name="connsiteY314" fmla="*/ 113347 h 181451"/>
                              <a:gd name="connsiteX315" fmla="*/ 81958 w 161015"/>
                              <a:gd name="connsiteY315" fmla="*/ 97155 h 181451"/>
                              <a:gd name="connsiteX316" fmla="*/ 81958 w 161015"/>
                              <a:gd name="connsiteY316" fmla="*/ 81915 h 181451"/>
                              <a:gd name="connsiteX317" fmla="*/ 79101 w 161015"/>
                              <a:gd name="connsiteY317" fmla="*/ 80963 h 181451"/>
                              <a:gd name="connsiteX318" fmla="*/ 61003 w 161015"/>
                              <a:gd name="connsiteY318" fmla="*/ 93345 h 181451"/>
                              <a:gd name="connsiteX319" fmla="*/ 45763 w 161015"/>
                              <a:gd name="connsiteY319" fmla="*/ 116205 h 181451"/>
                              <a:gd name="connsiteX320" fmla="*/ 47668 w 161015"/>
                              <a:gd name="connsiteY320" fmla="*/ 151447 h 181451"/>
                              <a:gd name="connsiteX321" fmla="*/ 65766 w 161015"/>
                              <a:gd name="connsiteY321" fmla="*/ 164783 h 181451"/>
                              <a:gd name="connsiteX322" fmla="*/ 82911 w 161015"/>
                              <a:gd name="connsiteY322" fmla="*/ 148590 h 181451"/>
                              <a:gd name="connsiteX323" fmla="*/ 47668 w 161015"/>
                              <a:gd name="connsiteY323" fmla="*/ 56197 h 181451"/>
                              <a:gd name="connsiteX324" fmla="*/ 47668 w 161015"/>
                              <a:gd name="connsiteY324" fmla="*/ 56197 h 181451"/>
                              <a:gd name="connsiteX325" fmla="*/ 47668 w 161015"/>
                              <a:gd name="connsiteY325" fmla="*/ 56197 h 181451"/>
                              <a:gd name="connsiteX326" fmla="*/ 47668 w 161015"/>
                              <a:gd name="connsiteY326" fmla="*/ 56197 h 181451"/>
                              <a:gd name="connsiteX327" fmla="*/ 47668 w 161015"/>
                              <a:gd name="connsiteY327" fmla="*/ 56197 h 181451"/>
                              <a:gd name="connsiteX328" fmla="*/ 89578 w 161015"/>
                              <a:gd name="connsiteY328" fmla="*/ 75247 h 181451"/>
                              <a:gd name="connsiteX329" fmla="*/ 88626 w 161015"/>
                              <a:gd name="connsiteY329" fmla="*/ 76200 h 181451"/>
                              <a:gd name="connsiteX330" fmla="*/ 89578 w 161015"/>
                              <a:gd name="connsiteY330" fmla="*/ 77153 h 181451"/>
                              <a:gd name="connsiteX331" fmla="*/ 89578 w 161015"/>
                              <a:gd name="connsiteY331" fmla="*/ 75247 h 181451"/>
                              <a:gd name="connsiteX332" fmla="*/ 89578 w 161015"/>
                              <a:gd name="connsiteY332" fmla="*/ 75247 h 181451"/>
                              <a:gd name="connsiteX333" fmla="*/ 89578 w 161015"/>
                              <a:gd name="connsiteY333" fmla="*/ 30480 h 181451"/>
                              <a:gd name="connsiteX334" fmla="*/ 89578 w 161015"/>
                              <a:gd name="connsiteY334" fmla="*/ 30480 h 181451"/>
                              <a:gd name="connsiteX335" fmla="*/ 89578 w 161015"/>
                              <a:gd name="connsiteY335" fmla="*/ 30480 h 181451"/>
                              <a:gd name="connsiteX336" fmla="*/ 89578 w 161015"/>
                              <a:gd name="connsiteY336" fmla="*/ 30480 h 181451"/>
                              <a:gd name="connsiteX337" fmla="*/ 89578 w 161015"/>
                              <a:gd name="connsiteY337" fmla="*/ 30480 h 181451"/>
                              <a:gd name="connsiteX338" fmla="*/ 91483 w 161015"/>
                              <a:gd name="connsiteY338" fmla="*/ 69533 h 181451"/>
                              <a:gd name="connsiteX339" fmla="*/ 93388 w 161015"/>
                              <a:gd name="connsiteY339" fmla="*/ 67628 h 181451"/>
                              <a:gd name="connsiteX340" fmla="*/ 90531 w 161015"/>
                              <a:gd name="connsiteY340" fmla="*/ 65722 h 181451"/>
                              <a:gd name="connsiteX341" fmla="*/ 88626 w 161015"/>
                              <a:gd name="connsiteY341" fmla="*/ 66675 h 181451"/>
                              <a:gd name="connsiteX342" fmla="*/ 91483 w 161015"/>
                              <a:gd name="connsiteY342" fmla="*/ 69533 h 181451"/>
                              <a:gd name="connsiteX343" fmla="*/ 99103 w 161015"/>
                              <a:gd name="connsiteY343" fmla="*/ 91440 h 181451"/>
                              <a:gd name="connsiteX344" fmla="*/ 100056 w 161015"/>
                              <a:gd name="connsiteY344" fmla="*/ 94297 h 181451"/>
                              <a:gd name="connsiteX345" fmla="*/ 101008 w 161015"/>
                              <a:gd name="connsiteY345" fmla="*/ 96203 h 181451"/>
                              <a:gd name="connsiteX346" fmla="*/ 101008 w 161015"/>
                              <a:gd name="connsiteY346" fmla="*/ 95250 h 181451"/>
                              <a:gd name="connsiteX347" fmla="*/ 98151 w 161015"/>
                              <a:gd name="connsiteY347" fmla="*/ 85725 h 181451"/>
                              <a:gd name="connsiteX348" fmla="*/ 96246 w 161015"/>
                              <a:gd name="connsiteY348" fmla="*/ 83820 h 181451"/>
                              <a:gd name="connsiteX349" fmla="*/ 93388 w 161015"/>
                              <a:gd name="connsiteY349" fmla="*/ 79058 h 181451"/>
                              <a:gd name="connsiteX350" fmla="*/ 91483 w 161015"/>
                              <a:gd name="connsiteY350" fmla="*/ 83820 h 181451"/>
                              <a:gd name="connsiteX351" fmla="*/ 93388 w 161015"/>
                              <a:gd name="connsiteY351" fmla="*/ 88583 h 181451"/>
                              <a:gd name="connsiteX352" fmla="*/ 95293 w 161015"/>
                              <a:gd name="connsiteY352" fmla="*/ 85725 h 181451"/>
                              <a:gd name="connsiteX353" fmla="*/ 96246 w 161015"/>
                              <a:gd name="connsiteY353" fmla="*/ 86678 h 181451"/>
                              <a:gd name="connsiteX354" fmla="*/ 93388 w 161015"/>
                              <a:gd name="connsiteY354" fmla="*/ 88583 h 181451"/>
                              <a:gd name="connsiteX355" fmla="*/ 93388 w 161015"/>
                              <a:gd name="connsiteY355" fmla="*/ 88583 h 181451"/>
                              <a:gd name="connsiteX356" fmla="*/ 93388 w 161015"/>
                              <a:gd name="connsiteY356" fmla="*/ 88583 h 181451"/>
                              <a:gd name="connsiteX357" fmla="*/ 95293 w 161015"/>
                              <a:gd name="connsiteY357" fmla="*/ 89535 h 181451"/>
                              <a:gd name="connsiteX358" fmla="*/ 99103 w 161015"/>
                              <a:gd name="connsiteY358" fmla="*/ 91440 h 181451"/>
                              <a:gd name="connsiteX359" fmla="*/ 91483 w 161015"/>
                              <a:gd name="connsiteY359" fmla="*/ 52388 h 181451"/>
                              <a:gd name="connsiteX360" fmla="*/ 91483 w 161015"/>
                              <a:gd name="connsiteY360" fmla="*/ 52388 h 181451"/>
                              <a:gd name="connsiteX361" fmla="*/ 92436 w 161015"/>
                              <a:gd name="connsiteY361" fmla="*/ 52388 h 181451"/>
                              <a:gd name="connsiteX362" fmla="*/ 91483 w 161015"/>
                              <a:gd name="connsiteY362" fmla="*/ 52388 h 181451"/>
                              <a:gd name="connsiteX363" fmla="*/ 91483 w 161015"/>
                              <a:gd name="connsiteY363" fmla="*/ 52388 h 181451"/>
                              <a:gd name="connsiteX364" fmla="*/ 92436 w 161015"/>
                              <a:gd name="connsiteY364" fmla="*/ 61913 h 181451"/>
                              <a:gd name="connsiteX365" fmla="*/ 92436 w 161015"/>
                              <a:gd name="connsiteY365" fmla="*/ 61913 h 181451"/>
                              <a:gd name="connsiteX366" fmla="*/ 93388 w 161015"/>
                              <a:gd name="connsiteY366" fmla="*/ 62865 h 181451"/>
                              <a:gd name="connsiteX367" fmla="*/ 92436 w 161015"/>
                              <a:gd name="connsiteY367" fmla="*/ 61913 h 181451"/>
                              <a:gd name="connsiteX368" fmla="*/ 92436 w 161015"/>
                              <a:gd name="connsiteY368" fmla="*/ 61913 h 181451"/>
                              <a:gd name="connsiteX369" fmla="*/ 92436 w 161015"/>
                              <a:gd name="connsiteY369" fmla="*/ 26670 h 181451"/>
                              <a:gd name="connsiteX370" fmla="*/ 92436 w 161015"/>
                              <a:gd name="connsiteY370" fmla="*/ 26670 h 181451"/>
                              <a:gd name="connsiteX371" fmla="*/ 92436 w 161015"/>
                              <a:gd name="connsiteY371" fmla="*/ 26670 h 181451"/>
                              <a:gd name="connsiteX372" fmla="*/ 92436 w 161015"/>
                              <a:gd name="connsiteY372" fmla="*/ 26670 h 181451"/>
                              <a:gd name="connsiteX373" fmla="*/ 92436 w 161015"/>
                              <a:gd name="connsiteY373" fmla="*/ 26670 h 181451"/>
                              <a:gd name="connsiteX374" fmla="*/ 95293 w 161015"/>
                              <a:gd name="connsiteY374" fmla="*/ 60008 h 181451"/>
                              <a:gd name="connsiteX375" fmla="*/ 96246 w 161015"/>
                              <a:gd name="connsiteY375" fmla="*/ 59055 h 181451"/>
                              <a:gd name="connsiteX376" fmla="*/ 94341 w 161015"/>
                              <a:gd name="connsiteY376" fmla="*/ 56197 h 181451"/>
                              <a:gd name="connsiteX377" fmla="*/ 93388 w 161015"/>
                              <a:gd name="connsiteY377" fmla="*/ 57150 h 181451"/>
                              <a:gd name="connsiteX378" fmla="*/ 95293 w 161015"/>
                              <a:gd name="connsiteY378" fmla="*/ 60008 h 181451"/>
                              <a:gd name="connsiteX379" fmla="*/ 94341 w 161015"/>
                              <a:gd name="connsiteY379" fmla="*/ 49530 h 181451"/>
                              <a:gd name="connsiteX380" fmla="*/ 95293 w 161015"/>
                              <a:gd name="connsiteY380" fmla="*/ 48578 h 181451"/>
                              <a:gd name="connsiteX381" fmla="*/ 92436 w 161015"/>
                              <a:gd name="connsiteY381" fmla="*/ 45720 h 181451"/>
                              <a:gd name="connsiteX382" fmla="*/ 92436 w 161015"/>
                              <a:gd name="connsiteY382" fmla="*/ 46672 h 181451"/>
                              <a:gd name="connsiteX383" fmla="*/ 94341 w 161015"/>
                              <a:gd name="connsiteY383" fmla="*/ 49530 h 181451"/>
                              <a:gd name="connsiteX384" fmla="*/ 96246 w 161015"/>
                              <a:gd name="connsiteY384" fmla="*/ 96203 h 181451"/>
                              <a:gd name="connsiteX385" fmla="*/ 93388 w 161015"/>
                              <a:gd name="connsiteY385" fmla="*/ 95250 h 181451"/>
                              <a:gd name="connsiteX386" fmla="*/ 92436 w 161015"/>
                              <a:gd name="connsiteY386" fmla="*/ 96203 h 181451"/>
                              <a:gd name="connsiteX387" fmla="*/ 93388 w 161015"/>
                              <a:gd name="connsiteY387" fmla="*/ 97155 h 181451"/>
                              <a:gd name="connsiteX388" fmla="*/ 95293 w 161015"/>
                              <a:gd name="connsiteY388" fmla="*/ 98108 h 181451"/>
                              <a:gd name="connsiteX389" fmla="*/ 98151 w 161015"/>
                              <a:gd name="connsiteY389" fmla="*/ 100013 h 181451"/>
                              <a:gd name="connsiteX390" fmla="*/ 96246 w 161015"/>
                              <a:gd name="connsiteY390" fmla="*/ 96203 h 181451"/>
                              <a:gd name="connsiteX391" fmla="*/ 94341 w 161015"/>
                              <a:gd name="connsiteY391" fmla="*/ 34290 h 181451"/>
                              <a:gd name="connsiteX392" fmla="*/ 92436 w 161015"/>
                              <a:gd name="connsiteY392" fmla="*/ 36195 h 181451"/>
                              <a:gd name="connsiteX393" fmla="*/ 95293 w 161015"/>
                              <a:gd name="connsiteY393" fmla="*/ 38100 h 181451"/>
                              <a:gd name="connsiteX394" fmla="*/ 98151 w 161015"/>
                              <a:gd name="connsiteY394" fmla="*/ 33338 h 181451"/>
                              <a:gd name="connsiteX395" fmla="*/ 97199 w 161015"/>
                              <a:gd name="connsiteY395" fmla="*/ 31433 h 181451"/>
                              <a:gd name="connsiteX396" fmla="*/ 96246 w 161015"/>
                              <a:gd name="connsiteY396" fmla="*/ 33338 h 181451"/>
                              <a:gd name="connsiteX397" fmla="*/ 94341 w 161015"/>
                              <a:gd name="connsiteY397" fmla="*/ 34290 h 181451"/>
                              <a:gd name="connsiteX398" fmla="*/ 95293 w 161015"/>
                              <a:gd name="connsiteY398" fmla="*/ 153353 h 181451"/>
                              <a:gd name="connsiteX399" fmla="*/ 95293 w 161015"/>
                              <a:gd name="connsiteY399" fmla="*/ 153353 h 181451"/>
                              <a:gd name="connsiteX400" fmla="*/ 93388 w 161015"/>
                              <a:gd name="connsiteY400" fmla="*/ 152400 h 181451"/>
                              <a:gd name="connsiteX401" fmla="*/ 94341 w 161015"/>
                              <a:gd name="connsiteY401" fmla="*/ 153353 h 181451"/>
                              <a:gd name="connsiteX402" fmla="*/ 95293 w 161015"/>
                              <a:gd name="connsiteY402" fmla="*/ 153353 h 181451"/>
                              <a:gd name="connsiteX403" fmla="*/ 97199 w 161015"/>
                              <a:gd name="connsiteY403" fmla="*/ 75247 h 181451"/>
                              <a:gd name="connsiteX404" fmla="*/ 97199 w 161015"/>
                              <a:gd name="connsiteY404" fmla="*/ 73343 h 181451"/>
                              <a:gd name="connsiteX405" fmla="*/ 95293 w 161015"/>
                              <a:gd name="connsiteY405" fmla="*/ 74295 h 181451"/>
                              <a:gd name="connsiteX406" fmla="*/ 94341 w 161015"/>
                              <a:gd name="connsiteY406" fmla="*/ 79058 h 181451"/>
                              <a:gd name="connsiteX407" fmla="*/ 97199 w 161015"/>
                              <a:gd name="connsiteY407" fmla="*/ 75247 h 181451"/>
                              <a:gd name="connsiteX408" fmla="*/ 96246 w 161015"/>
                              <a:gd name="connsiteY408" fmla="*/ 139065 h 181451"/>
                              <a:gd name="connsiteX409" fmla="*/ 96246 w 161015"/>
                              <a:gd name="connsiteY409" fmla="*/ 139065 h 181451"/>
                              <a:gd name="connsiteX410" fmla="*/ 95293 w 161015"/>
                              <a:gd name="connsiteY410" fmla="*/ 140970 h 181451"/>
                              <a:gd name="connsiteX411" fmla="*/ 96246 w 161015"/>
                              <a:gd name="connsiteY411" fmla="*/ 139065 h 181451"/>
                              <a:gd name="connsiteX412" fmla="*/ 96246 w 161015"/>
                              <a:gd name="connsiteY412" fmla="*/ 139065 h 181451"/>
                              <a:gd name="connsiteX413" fmla="*/ 95293 w 161015"/>
                              <a:gd name="connsiteY413" fmla="*/ 62865 h 181451"/>
                              <a:gd name="connsiteX414" fmla="*/ 95293 w 161015"/>
                              <a:gd name="connsiteY414" fmla="*/ 62865 h 181451"/>
                              <a:gd name="connsiteX415" fmla="*/ 96246 w 161015"/>
                              <a:gd name="connsiteY415" fmla="*/ 62865 h 181451"/>
                              <a:gd name="connsiteX416" fmla="*/ 96246 w 161015"/>
                              <a:gd name="connsiteY416" fmla="*/ 61913 h 181451"/>
                              <a:gd name="connsiteX417" fmla="*/ 95293 w 161015"/>
                              <a:gd name="connsiteY417" fmla="*/ 62865 h 181451"/>
                              <a:gd name="connsiteX418" fmla="*/ 95293 w 161015"/>
                              <a:gd name="connsiteY418" fmla="*/ 8572 h 181451"/>
                              <a:gd name="connsiteX419" fmla="*/ 95293 w 161015"/>
                              <a:gd name="connsiteY419" fmla="*/ 8572 h 181451"/>
                              <a:gd name="connsiteX420" fmla="*/ 95293 w 161015"/>
                              <a:gd name="connsiteY420" fmla="*/ 8572 h 181451"/>
                              <a:gd name="connsiteX421" fmla="*/ 95293 w 161015"/>
                              <a:gd name="connsiteY421" fmla="*/ 8572 h 181451"/>
                              <a:gd name="connsiteX422" fmla="*/ 95293 w 161015"/>
                              <a:gd name="connsiteY422" fmla="*/ 8572 h 181451"/>
                              <a:gd name="connsiteX423" fmla="*/ 100056 w 161015"/>
                              <a:gd name="connsiteY423" fmla="*/ 55245 h 181451"/>
                              <a:gd name="connsiteX424" fmla="*/ 101961 w 161015"/>
                              <a:gd name="connsiteY424" fmla="*/ 57150 h 181451"/>
                              <a:gd name="connsiteX425" fmla="*/ 104818 w 161015"/>
                              <a:gd name="connsiteY425" fmla="*/ 54293 h 181451"/>
                              <a:gd name="connsiteX426" fmla="*/ 103866 w 161015"/>
                              <a:gd name="connsiteY426" fmla="*/ 53340 h 181451"/>
                              <a:gd name="connsiteX427" fmla="*/ 98151 w 161015"/>
                              <a:gd name="connsiteY427" fmla="*/ 51435 h 181451"/>
                              <a:gd name="connsiteX428" fmla="*/ 96246 w 161015"/>
                              <a:gd name="connsiteY428" fmla="*/ 51435 h 181451"/>
                              <a:gd name="connsiteX429" fmla="*/ 94341 w 161015"/>
                              <a:gd name="connsiteY429" fmla="*/ 53340 h 181451"/>
                              <a:gd name="connsiteX430" fmla="*/ 96246 w 161015"/>
                              <a:gd name="connsiteY430" fmla="*/ 54293 h 181451"/>
                              <a:gd name="connsiteX431" fmla="*/ 100056 w 161015"/>
                              <a:gd name="connsiteY431" fmla="*/ 55245 h 181451"/>
                              <a:gd name="connsiteX432" fmla="*/ 101961 w 161015"/>
                              <a:gd name="connsiteY432" fmla="*/ 39053 h 181451"/>
                              <a:gd name="connsiteX433" fmla="*/ 97199 w 161015"/>
                              <a:gd name="connsiteY433" fmla="*/ 41910 h 181451"/>
                              <a:gd name="connsiteX434" fmla="*/ 98151 w 161015"/>
                              <a:gd name="connsiteY434" fmla="*/ 42863 h 181451"/>
                              <a:gd name="connsiteX435" fmla="*/ 102913 w 161015"/>
                              <a:gd name="connsiteY435" fmla="*/ 40005 h 181451"/>
                              <a:gd name="connsiteX436" fmla="*/ 101961 w 161015"/>
                              <a:gd name="connsiteY436" fmla="*/ 39053 h 181451"/>
                              <a:gd name="connsiteX437" fmla="*/ 99103 w 161015"/>
                              <a:gd name="connsiteY437" fmla="*/ 120015 h 181451"/>
                              <a:gd name="connsiteX438" fmla="*/ 100056 w 161015"/>
                              <a:gd name="connsiteY438" fmla="*/ 120968 h 181451"/>
                              <a:gd name="connsiteX439" fmla="*/ 100056 w 161015"/>
                              <a:gd name="connsiteY439" fmla="*/ 119063 h 181451"/>
                              <a:gd name="connsiteX440" fmla="*/ 101008 w 161015"/>
                              <a:gd name="connsiteY440" fmla="*/ 117158 h 181451"/>
                              <a:gd name="connsiteX441" fmla="*/ 99103 w 161015"/>
                              <a:gd name="connsiteY441" fmla="*/ 118110 h 181451"/>
                              <a:gd name="connsiteX442" fmla="*/ 99103 w 161015"/>
                              <a:gd name="connsiteY442" fmla="*/ 120015 h 181451"/>
                              <a:gd name="connsiteX443" fmla="*/ 98151 w 161015"/>
                              <a:gd name="connsiteY443" fmla="*/ 63818 h 181451"/>
                              <a:gd name="connsiteX444" fmla="*/ 98151 w 161015"/>
                              <a:gd name="connsiteY444" fmla="*/ 63818 h 181451"/>
                              <a:gd name="connsiteX445" fmla="*/ 100056 w 161015"/>
                              <a:gd name="connsiteY445" fmla="*/ 63818 h 181451"/>
                              <a:gd name="connsiteX446" fmla="*/ 98151 w 161015"/>
                              <a:gd name="connsiteY446" fmla="*/ 63818 h 181451"/>
                              <a:gd name="connsiteX447" fmla="*/ 98151 w 161015"/>
                              <a:gd name="connsiteY447" fmla="*/ 63818 h 181451"/>
                              <a:gd name="connsiteX448" fmla="*/ 100056 w 161015"/>
                              <a:gd name="connsiteY448" fmla="*/ 139065 h 181451"/>
                              <a:gd name="connsiteX449" fmla="*/ 101008 w 161015"/>
                              <a:gd name="connsiteY449" fmla="*/ 137160 h 181451"/>
                              <a:gd name="connsiteX450" fmla="*/ 101008 w 161015"/>
                              <a:gd name="connsiteY450" fmla="*/ 136208 h 181451"/>
                              <a:gd name="connsiteX451" fmla="*/ 100056 w 161015"/>
                              <a:gd name="connsiteY451" fmla="*/ 136208 h 181451"/>
                              <a:gd name="connsiteX452" fmla="*/ 100056 w 161015"/>
                              <a:gd name="connsiteY452" fmla="*/ 139065 h 181451"/>
                              <a:gd name="connsiteX453" fmla="*/ 100056 w 161015"/>
                              <a:gd name="connsiteY453" fmla="*/ 139065 h 181451"/>
                              <a:gd name="connsiteX454" fmla="*/ 100056 w 161015"/>
                              <a:gd name="connsiteY454" fmla="*/ 25718 h 181451"/>
                              <a:gd name="connsiteX455" fmla="*/ 100056 w 161015"/>
                              <a:gd name="connsiteY455" fmla="*/ 26670 h 181451"/>
                              <a:gd name="connsiteX456" fmla="*/ 101961 w 161015"/>
                              <a:gd name="connsiteY456" fmla="*/ 23813 h 181451"/>
                              <a:gd name="connsiteX457" fmla="*/ 101008 w 161015"/>
                              <a:gd name="connsiteY457" fmla="*/ 21908 h 181451"/>
                              <a:gd name="connsiteX458" fmla="*/ 100056 w 161015"/>
                              <a:gd name="connsiteY458" fmla="*/ 25718 h 181451"/>
                              <a:gd name="connsiteX459" fmla="*/ 99103 w 161015"/>
                              <a:gd name="connsiteY459" fmla="*/ 67628 h 181451"/>
                              <a:gd name="connsiteX460" fmla="*/ 99103 w 161015"/>
                              <a:gd name="connsiteY460" fmla="*/ 67628 h 181451"/>
                              <a:gd name="connsiteX461" fmla="*/ 102913 w 161015"/>
                              <a:gd name="connsiteY461" fmla="*/ 67628 h 181451"/>
                              <a:gd name="connsiteX462" fmla="*/ 104818 w 161015"/>
                              <a:gd name="connsiteY462" fmla="*/ 65722 h 181451"/>
                              <a:gd name="connsiteX463" fmla="*/ 104818 w 161015"/>
                              <a:gd name="connsiteY463" fmla="*/ 64770 h 181451"/>
                              <a:gd name="connsiteX464" fmla="*/ 99103 w 161015"/>
                              <a:gd name="connsiteY464" fmla="*/ 67628 h 181451"/>
                              <a:gd name="connsiteX465" fmla="*/ 100056 w 161015"/>
                              <a:gd name="connsiteY465" fmla="*/ 45720 h 181451"/>
                              <a:gd name="connsiteX466" fmla="*/ 100056 w 161015"/>
                              <a:gd name="connsiteY466" fmla="*/ 45720 h 181451"/>
                              <a:gd name="connsiteX467" fmla="*/ 100056 w 161015"/>
                              <a:gd name="connsiteY467" fmla="*/ 46672 h 181451"/>
                              <a:gd name="connsiteX468" fmla="*/ 100056 w 161015"/>
                              <a:gd name="connsiteY468" fmla="*/ 45720 h 181451"/>
                              <a:gd name="connsiteX469" fmla="*/ 100056 w 161015"/>
                              <a:gd name="connsiteY469" fmla="*/ 45720 h 181451"/>
                              <a:gd name="connsiteX470" fmla="*/ 115296 w 161015"/>
                              <a:gd name="connsiteY470" fmla="*/ 159068 h 181451"/>
                              <a:gd name="connsiteX471" fmla="*/ 112438 w 161015"/>
                              <a:gd name="connsiteY471" fmla="*/ 159068 h 181451"/>
                              <a:gd name="connsiteX472" fmla="*/ 109581 w 161015"/>
                              <a:gd name="connsiteY472" fmla="*/ 160020 h 181451"/>
                              <a:gd name="connsiteX473" fmla="*/ 101008 w 161015"/>
                              <a:gd name="connsiteY473" fmla="*/ 162878 h 181451"/>
                              <a:gd name="connsiteX474" fmla="*/ 100056 w 161015"/>
                              <a:gd name="connsiteY474" fmla="*/ 163830 h 181451"/>
                              <a:gd name="connsiteX475" fmla="*/ 101008 w 161015"/>
                              <a:gd name="connsiteY475" fmla="*/ 164783 h 181451"/>
                              <a:gd name="connsiteX476" fmla="*/ 102913 w 161015"/>
                              <a:gd name="connsiteY476" fmla="*/ 165735 h 181451"/>
                              <a:gd name="connsiteX477" fmla="*/ 114343 w 161015"/>
                              <a:gd name="connsiteY477" fmla="*/ 162878 h 181451"/>
                              <a:gd name="connsiteX478" fmla="*/ 115296 w 161015"/>
                              <a:gd name="connsiteY478" fmla="*/ 159068 h 181451"/>
                              <a:gd name="connsiteX479" fmla="*/ 112438 w 161015"/>
                              <a:gd name="connsiteY479" fmla="*/ 145733 h 181451"/>
                              <a:gd name="connsiteX480" fmla="*/ 113391 w 161015"/>
                              <a:gd name="connsiteY480" fmla="*/ 144780 h 181451"/>
                              <a:gd name="connsiteX481" fmla="*/ 115296 w 161015"/>
                              <a:gd name="connsiteY481" fmla="*/ 143828 h 181451"/>
                              <a:gd name="connsiteX482" fmla="*/ 114343 w 161015"/>
                              <a:gd name="connsiteY482" fmla="*/ 142875 h 181451"/>
                              <a:gd name="connsiteX483" fmla="*/ 113391 w 161015"/>
                              <a:gd name="connsiteY483" fmla="*/ 144780 h 181451"/>
                              <a:gd name="connsiteX484" fmla="*/ 109581 w 161015"/>
                              <a:gd name="connsiteY484" fmla="*/ 143828 h 181451"/>
                              <a:gd name="connsiteX485" fmla="*/ 102913 w 161015"/>
                              <a:gd name="connsiteY485" fmla="*/ 143828 h 181451"/>
                              <a:gd name="connsiteX486" fmla="*/ 100056 w 161015"/>
                              <a:gd name="connsiteY486" fmla="*/ 143828 h 181451"/>
                              <a:gd name="connsiteX487" fmla="*/ 100056 w 161015"/>
                              <a:gd name="connsiteY487" fmla="*/ 145733 h 181451"/>
                              <a:gd name="connsiteX488" fmla="*/ 102913 w 161015"/>
                              <a:gd name="connsiteY488" fmla="*/ 146685 h 181451"/>
                              <a:gd name="connsiteX489" fmla="*/ 112438 w 161015"/>
                              <a:gd name="connsiteY489" fmla="*/ 145733 h 181451"/>
                              <a:gd name="connsiteX490" fmla="*/ 101008 w 161015"/>
                              <a:gd name="connsiteY490" fmla="*/ 84772 h 181451"/>
                              <a:gd name="connsiteX491" fmla="*/ 102913 w 161015"/>
                              <a:gd name="connsiteY491" fmla="*/ 88583 h 181451"/>
                              <a:gd name="connsiteX492" fmla="*/ 103866 w 161015"/>
                              <a:gd name="connsiteY492" fmla="*/ 92393 h 181451"/>
                              <a:gd name="connsiteX493" fmla="*/ 104818 w 161015"/>
                              <a:gd name="connsiteY493" fmla="*/ 93345 h 181451"/>
                              <a:gd name="connsiteX494" fmla="*/ 107676 w 161015"/>
                              <a:gd name="connsiteY494" fmla="*/ 90488 h 181451"/>
                              <a:gd name="connsiteX495" fmla="*/ 105771 w 161015"/>
                              <a:gd name="connsiteY495" fmla="*/ 87630 h 181451"/>
                              <a:gd name="connsiteX496" fmla="*/ 104818 w 161015"/>
                              <a:gd name="connsiteY496" fmla="*/ 85725 h 181451"/>
                              <a:gd name="connsiteX497" fmla="*/ 104818 w 161015"/>
                              <a:gd name="connsiteY497" fmla="*/ 81915 h 181451"/>
                              <a:gd name="connsiteX498" fmla="*/ 104818 w 161015"/>
                              <a:gd name="connsiteY498" fmla="*/ 80010 h 181451"/>
                              <a:gd name="connsiteX499" fmla="*/ 103866 w 161015"/>
                              <a:gd name="connsiteY499" fmla="*/ 78105 h 181451"/>
                              <a:gd name="connsiteX500" fmla="*/ 101961 w 161015"/>
                              <a:gd name="connsiteY500" fmla="*/ 79058 h 181451"/>
                              <a:gd name="connsiteX501" fmla="*/ 100056 w 161015"/>
                              <a:gd name="connsiteY501" fmla="*/ 80963 h 181451"/>
                              <a:gd name="connsiteX502" fmla="*/ 100056 w 161015"/>
                              <a:gd name="connsiteY502" fmla="*/ 81915 h 181451"/>
                              <a:gd name="connsiteX503" fmla="*/ 101008 w 161015"/>
                              <a:gd name="connsiteY503" fmla="*/ 84772 h 181451"/>
                              <a:gd name="connsiteX504" fmla="*/ 101961 w 161015"/>
                              <a:gd name="connsiteY504" fmla="*/ 157163 h 181451"/>
                              <a:gd name="connsiteX505" fmla="*/ 103866 w 161015"/>
                              <a:gd name="connsiteY505" fmla="*/ 154305 h 181451"/>
                              <a:gd name="connsiteX506" fmla="*/ 104818 w 161015"/>
                              <a:gd name="connsiteY506" fmla="*/ 151447 h 181451"/>
                              <a:gd name="connsiteX507" fmla="*/ 102913 w 161015"/>
                              <a:gd name="connsiteY507" fmla="*/ 150495 h 181451"/>
                              <a:gd name="connsiteX508" fmla="*/ 101961 w 161015"/>
                              <a:gd name="connsiteY508" fmla="*/ 157163 h 181451"/>
                              <a:gd name="connsiteX509" fmla="*/ 102913 w 161015"/>
                              <a:gd name="connsiteY509" fmla="*/ 160020 h 181451"/>
                              <a:gd name="connsiteX510" fmla="*/ 105771 w 161015"/>
                              <a:gd name="connsiteY510" fmla="*/ 158115 h 181451"/>
                              <a:gd name="connsiteX511" fmla="*/ 101961 w 161015"/>
                              <a:gd name="connsiteY511" fmla="*/ 157163 h 181451"/>
                              <a:gd name="connsiteX512" fmla="*/ 101961 w 161015"/>
                              <a:gd name="connsiteY512" fmla="*/ 157163 h 181451"/>
                              <a:gd name="connsiteX513" fmla="*/ 101008 w 161015"/>
                              <a:gd name="connsiteY513" fmla="*/ 136208 h 181451"/>
                              <a:gd name="connsiteX514" fmla="*/ 101008 w 161015"/>
                              <a:gd name="connsiteY514" fmla="*/ 136208 h 181451"/>
                              <a:gd name="connsiteX515" fmla="*/ 101961 w 161015"/>
                              <a:gd name="connsiteY515" fmla="*/ 134303 h 181451"/>
                              <a:gd name="connsiteX516" fmla="*/ 101961 w 161015"/>
                              <a:gd name="connsiteY516" fmla="*/ 134303 h 181451"/>
                              <a:gd name="connsiteX517" fmla="*/ 101008 w 161015"/>
                              <a:gd name="connsiteY517" fmla="*/ 136208 h 181451"/>
                              <a:gd name="connsiteX518" fmla="*/ 101008 w 161015"/>
                              <a:gd name="connsiteY518" fmla="*/ 100013 h 181451"/>
                              <a:gd name="connsiteX519" fmla="*/ 101008 w 161015"/>
                              <a:gd name="connsiteY519" fmla="*/ 100013 h 181451"/>
                              <a:gd name="connsiteX520" fmla="*/ 101008 w 161015"/>
                              <a:gd name="connsiteY520" fmla="*/ 101918 h 181451"/>
                              <a:gd name="connsiteX521" fmla="*/ 101008 w 161015"/>
                              <a:gd name="connsiteY521" fmla="*/ 100013 h 181451"/>
                              <a:gd name="connsiteX522" fmla="*/ 101008 w 161015"/>
                              <a:gd name="connsiteY522" fmla="*/ 100013 h 181451"/>
                              <a:gd name="connsiteX523" fmla="*/ 101008 w 161015"/>
                              <a:gd name="connsiteY523" fmla="*/ 29528 h 181451"/>
                              <a:gd name="connsiteX524" fmla="*/ 102913 w 161015"/>
                              <a:gd name="connsiteY524" fmla="*/ 29528 h 181451"/>
                              <a:gd name="connsiteX525" fmla="*/ 105771 w 161015"/>
                              <a:gd name="connsiteY525" fmla="*/ 31433 h 181451"/>
                              <a:gd name="connsiteX526" fmla="*/ 106724 w 161015"/>
                              <a:gd name="connsiteY526" fmla="*/ 31433 h 181451"/>
                              <a:gd name="connsiteX527" fmla="*/ 103866 w 161015"/>
                              <a:gd name="connsiteY527" fmla="*/ 26670 h 181451"/>
                              <a:gd name="connsiteX528" fmla="*/ 101961 w 161015"/>
                              <a:gd name="connsiteY528" fmla="*/ 27622 h 181451"/>
                              <a:gd name="connsiteX529" fmla="*/ 101008 w 161015"/>
                              <a:gd name="connsiteY529" fmla="*/ 29528 h 181451"/>
                              <a:gd name="connsiteX530" fmla="*/ 103866 w 161015"/>
                              <a:gd name="connsiteY530" fmla="*/ 71438 h 181451"/>
                              <a:gd name="connsiteX531" fmla="*/ 101008 w 161015"/>
                              <a:gd name="connsiteY531" fmla="*/ 75247 h 181451"/>
                              <a:gd name="connsiteX532" fmla="*/ 101961 w 161015"/>
                              <a:gd name="connsiteY532" fmla="*/ 76200 h 181451"/>
                              <a:gd name="connsiteX533" fmla="*/ 105771 w 161015"/>
                              <a:gd name="connsiteY533" fmla="*/ 73343 h 181451"/>
                              <a:gd name="connsiteX534" fmla="*/ 103866 w 161015"/>
                              <a:gd name="connsiteY534" fmla="*/ 71438 h 181451"/>
                              <a:gd name="connsiteX535" fmla="*/ 101961 w 161015"/>
                              <a:gd name="connsiteY535" fmla="*/ 36195 h 181451"/>
                              <a:gd name="connsiteX536" fmla="*/ 101961 w 161015"/>
                              <a:gd name="connsiteY536" fmla="*/ 36195 h 181451"/>
                              <a:gd name="connsiteX537" fmla="*/ 101961 w 161015"/>
                              <a:gd name="connsiteY537" fmla="*/ 35243 h 181451"/>
                              <a:gd name="connsiteX538" fmla="*/ 101961 w 161015"/>
                              <a:gd name="connsiteY538" fmla="*/ 36195 h 181451"/>
                              <a:gd name="connsiteX539" fmla="*/ 101961 w 161015"/>
                              <a:gd name="connsiteY539" fmla="*/ 36195 h 181451"/>
                              <a:gd name="connsiteX540" fmla="*/ 103866 w 161015"/>
                              <a:gd name="connsiteY540" fmla="*/ 107633 h 181451"/>
                              <a:gd name="connsiteX541" fmla="*/ 103866 w 161015"/>
                              <a:gd name="connsiteY541" fmla="*/ 107633 h 181451"/>
                              <a:gd name="connsiteX542" fmla="*/ 103866 w 161015"/>
                              <a:gd name="connsiteY542" fmla="*/ 107633 h 181451"/>
                              <a:gd name="connsiteX543" fmla="*/ 103866 w 161015"/>
                              <a:gd name="connsiteY543" fmla="*/ 107633 h 181451"/>
                              <a:gd name="connsiteX544" fmla="*/ 103866 w 161015"/>
                              <a:gd name="connsiteY544" fmla="*/ 107633 h 181451"/>
                              <a:gd name="connsiteX545" fmla="*/ 103866 w 161015"/>
                              <a:gd name="connsiteY545" fmla="*/ 134303 h 181451"/>
                              <a:gd name="connsiteX546" fmla="*/ 106724 w 161015"/>
                              <a:gd name="connsiteY546" fmla="*/ 136208 h 181451"/>
                              <a:gd name="connsiteX547" fmla="*/ 108628 w 161015"/>
                              <a:gd name="connsiteY547" fmla="*/ 134303 h 181451"/>
                              <a:gd name="connsiteX548" fmla="*/ 105771 w 161015"/>
                              <a:gd name="connsiteY548" fmla="*/ 133350 h 181451"/>
                              <a:gd name="connsiteX549" fmla="*/ 103866 w 161015"/>
                              <a:gd name="connsiteY549" fmla="*/ 134303 h 181451"/>
                              <a:gd name="connsiteX550" fmla="*/ 105771 w 161015"/>
                              <a:gd name="connsiteY550" fmla="*/ 38100 h 181451"/>
                              <a:gd name="connsiteX551" fmla="*/ 105771 w 161015"/>
                              <a:gd name="connsiteY551" fmla="*/ 38100 h 181451"/>
                              <a:gd name="connsiteX552" fmla="*/ 105771 w 161015"/>
                              <a:gd name="connsiteY552" fmla="*/ 38100 h 181451"/>
                              <a:gd name="connsiteX553" fmla="*/ 105771 w 161015"/>
                              <a:gd name="connsiteY553" fmla="*/ 38100 h 181451"/>
                              <a:gd name="connsiteX554" fmla="*/ 105771 w 161015"/>
                              <a:gd name="connsiteY554" fmla="*/ 38100 h 181451"/>
                              <a:gd name="connsiteX555" fmla="*/ 108628 w 161015"/>
                              <a:gd name="connsiteY555" fmla="*/ 45720 h 181451"/>
                              <a:gd name="connsiteX556" fmla="*/ 107676 w 161015"/>
                              <a:gd name="connsiteY556" fmla="*/ 44768 h 181451"/>
                              <a:gd name="connsiteX557" fmla="*/ 105771 w 161015"/>
                              <a:gd name="connsiteY557" fmla="*/ 47625 h 181451"/>
                              <a:gd name="connsiteX558" fmla="*/ 106724 w 161015"/>
                              <a:gd name="connsiteY558" fmla="*/ 48578 h 181451"/>
                              <a:gd name="connsiteX559" fmla="*/ 108628 w 161015"/>
                              <a:gd name="connsiteY559" fmla="*/ 45720 h 181451"/>
                              <a:gd name="connsiteX560" fmla="*/ 108628 w 161015"/>
                              <a:gd name="connsiteY560" fmla="*/ 98108 h 181451"/>
                              <a:gd name="connsiteX561" fmla="*/ 108628 w 161015"/>
                              <a:gd name="connsiteY561" fmla="*/ 98108 h 181451"/>
                              <a:gd name="connsiteX562" fmla="*/ 106724 w 161015"/>
                              <a:gd name="connsiteY562" fmla="*/ 98108 h 181451"/>
                              <a:gd name="connsiteX563" fmla="*/ 107676 w 161015"/>
                              <a:gd name="connsiteY563" fmla="*/ 99060 h 181451"/>
                              <a:gd name="connsiteX564" fmla="*/ 108628 w 161015"/>
                              <a:gd name="connsiteY564" fmla="*/ 98108 h 181451"/>
                              <a:gd name="connsiteX565" fmla="*/ 106724 w 161015"/>
                              <a:gd name="connsiteY565" fmla="*/ 41910 h 181451"/>
                              <a:gd name="connsiteX566" fmla="*/ 106724 w 161015"/>
                              <a:gd name="connsiteY566" fmla="*/ 41910 h 181451"/>
                              <a:gd name="connsiteX567" fmla="*/ 107676 w 161015"/>
                              <a:gd name="connsiteY567" fmla="*/ 40958 h 181451"/>
                              <a:gd name="connsiteX568" fmla="*/ 106724 w 161015"/>
                              <a:gd name="connsiteY568" fmla="*/ 41910 h 181451"/>
                              <a:gd name="connsiteX569" fmla="*/ 106724 w 161015"/>
                              <a:gd name="connsiteY569" fmla="*/ 41910 h 181451"/>
                              <a:gd name="connsiteX570" fmla="*/ 110533 w 161015"/>
                              <a:gd name="connsiteY570" fmla="*/ 151447 h 181451"/>
                              <a:gd name="connsiteX571" fmla="*/ 107676 w 161015"/>
                              <a:gd name="connsiteY571" fmla="*/ 154305 h 181451"/>
                              <a:gd name="connsiteX572" fmla="*/ 108628 w 161015"/>
                              <a:gd name="connsiteY572" fmla="*/ 154305 h 181451"/>
                              <a:gd name="connsiteX573" fmla="*/ 110533 w 161015"/>
                              <a:gd name="connsiteY573" fmla="*/ 151447 h 181451"/>
                              <a:gd name="connsiteX574" fmla="*/ 110533 w 161015"/>
                              <a:gd name="connsiteY574" fmla="*/ 151447 h 181451"/>
                              <a:gd name="connsiteX575" fmla="*/ 108628 w 161015"/>
                              <a:gd name="connsiteY575" fmla="*/ 57150 h 181451"/>
                              <a:gd name="connsiteX576" fmla="*/ 108628 w 161015"/>
                              <a:gd name="connsiteY576" fmla="*/ 57150 h 181451"/>
                              <a:gd name="connsiteX577" fmla="*/ 108628 w 161015"/>
                              <a:gd name="connsiteY577" fmla="*/ 58103 h 181451"/>
                              <a:gd name="connsiteX578" fmla="*/ 108628 w 161015"/>
                              <a:gd name="connsiteY578" fmla="*/ 57150 h 181451"/>
                              <a:gd name="connsiteX579" fmla="*/ 108628 w 161015"/>
                              <a:gd name="connsiteY579" fmla="*/ 57150 h 181451"/>
                              <a:gd name="connsiteX580" fmla="*/ 107676 w 161015"/>
                              <a:gd name="connsiteY580" fmla="*/ 103822 h 181451"/>
                              <a:gd name="connsiteX581" fmla="*/ 107676 w 161015"/>
                              <a:gd name="connsiteY581" fmla="*/ 103822 h 181451"/>
                              <a:gd name="connsiteX582" fmla="*/ 108628 w 161015"/>
                              <a:gd name="connsiteY582" fmla="*/ 103822 h 181451"/>
                              <a:gd name="connsiteX583" fmla="*/ 107676 w 161015"/>
                              <a:gd name="connsiteY583" fmla="*/ 103822 h 181451"/>
                              <a:gd name="connsiteX584" fmla="*/ 107676 w 161015"/>
                              <a:gd name="connsiteY584" fmla="*/ 103822 h 181451"/>
                              <a:gd name="connsiteX585" fmla="*/ 108628 w 161015"/>
                              <a:gd name="connsiteY585" fmla="*/ 94297 h 181451"/>
                              <a:gd name="connsiteX586" fmla="*/ 108628 w 161015"/>
                              <a:gd name="connsiteY586" fmla="*/ 94297 h 181451"/>
                              <a:gd name="connsiteX587" fmla="*/ 108628 w 161015"/>
                              <a:gd name="connsiteY587" fmla="*/ 93345 h 181451"/>
                              <a:gd name="connsiteX588" fmla="*/ 108628 w 161015"/>
                              <a:gd name="connsiteY588" fmla="*/ 94297 h 181451"/>
                              <a:gd name="connsiteX589" fmla="*/ 108628 w 161015"/>
                              <a:gd name="connsiteY589" fmla="*/ 94297 h 181451"/>
                              <a:gd name="connsiteX590" fmla="*/ 108628 w 161015"/>
                              <a:gd name="connsiteY590" fmla="*/ 18097 h 181451"/>
                              <a:gd name="connsiteX591" fmla="*/ 108628 w 161015"/>
                              <a:gd name="connsiteY591" fmla="*/ 18097 h 181451"/>
                              <a:gd name="connsiteX592" fmla="*/ 109581 w 161015"/>
                              <a:gd name="connsiteY592" fmla="*/ 18097 h 181451"/>
                              <a:gd name="connsiteX593" fmla="*/ 108628 w 161015"/>
                              <a:gd name="connsiteY593" fmla="*/ 18097 h 181451"/>
                              <a:gd name="connsiteX594" fmla="*/ 108628 w 161015"/>
                              <a:gd name="connsiteY594" fmla="*/ 18097 h 181451"/>
                              <a:gd name="connsiteX595" fmla="*/ 109581 w 161015"/>
                              <a:gd name="connsiteY595" fmla="*/ 22860 h 181451"/>
                              <a:gd name="connsiteX596" fmla="*/ 109581 w 161015"/>
                              <a:gd name="connsiteY596" fmla="*/ 22860 h 181451"/>
                              <a:gd name="connsiteX597" fmla="*/ 109581 w 161015"/>
                              <a:gd name="connsiteY597" fmla="*/ 22860 h 181451"/>
                              <a:gd name="connsiteX598" fmla="*/ 109581 w 161015"/>
                              <a:gd name="connsiteY598" fmla="*/ 22860 h 181451"/>
                              <a:gd name="connsiteX599" fmla="*/ 109581 w 161015"/>
                              <a:gd name="connsiteY599" fmla="*/ 22860 h 181451"/>
                              <a:gd name="connsiteX600" fmla="*/ 110533 w 161015"/>
                              <a:gd name="connsiteY600" fmla="*/ 33338 h 181451"/>
                              <a:gd name="connsiteX601" fmla="*/ 109581 w 161015"/>
                              <a:gd name="connsiteY601" fmla="*/ 34290 h 181451"/>
                              <a:gd name="connsiteX602" fmla="*/ 110533 w 161015"/>
                              <a:gd name="connsiteY602" fmla="*/ 35243 h 181451"/>
                              <a:gd name="connsiteX603" fmla="*/ 110533 w 161015"/>
                              <a:gd name="connsiteY603" fmla="*/ 33338 h 181451"/>
                              <a:gd name="connsiteX604" fmla="*/ 110533 w 161015"/>
                              <a:gd name="connsiteY604" fmla="*/ 33338 h 181451"/>
                              <a:gd name="connsiteX605" fmla="*/ 111486 w 161015"/>
                              <a:gd name="connsiteY605" fmla="*/ 167640 h 181451"/>
                              <a:gd name="connsiteX606" fmla="*/ 111486 w 161015"/>
                              <a:gd name="connsiteY606" fmla="*/ 167640 h 181451"/>
                              <a:gd name="connsiteX607" fmla="*/ 109581 w 161015"/>
                              <a:gd name="connsiteY607" fmla="*/ 167640 h 181451"/>
                              <a:gd name="connsiteX608" fmla="*/ 111486 w 161015"/>
                              <a:gd name="connsiteY608" fmla="*/ 167640 h 181451"/>
                              <a:gd name="connsiteX609" fmla="*/ 111486 w 161015"/>
                              <a:gd name="connsiteY609" fmla="*/ 167640 h 181451"/>
                              <a:gd name="connsiteX610" fmla="*/ 110533 w 161015"/>
                              <a:gd name="connsiteY610" fmla="*/ 80963 h 181451"/>
                              <a:gd name="connsiteX611" fmla="*/ 110533 w 161015"/>
                              <a:gd name="connsiteY611" fmla="*/ 80963 h 181451"/>
                              <a:gd name="connsiteX612" fmla="*/ 110533 w 161015"/>
                              <a:gd name="connsiteY612" fmla="*/ 80963 h 181451"/>
                              <a:gd name="connsiteX613" fmla="*/ 110533 w 161015"/>
                              <a:gd name="connsiteY613" fmla="*/ 80963 h 181451"/>
                              <a:gd name="connsiteX614" fmla="*/ 110533 w 161015"/>
                              <a:gd name="connsiteY614" fmla="*/ 80963 h 181451"/>
                              <a:gd name="connsiteX615" fmla="*/ 111486 w 161015"/>
                              <a:gd name="connsiteY615" fmla="*/ 138113 h 181451"/>
                              <a:gd name="connsiteX616" fmla="*/ 111486 w 161015"/>
                              <a:gd name="connsiteY616" fmla="*/ 140018 h 181451"/>
                              <a:gd name="connsiteX617" fmla="*/ 114343 w 161015"/>
                              <a:gd name="connsiteY617" fmla="*/ 140018 h 181451"/>
                              <a:gd name="connsiteX618" fmla="*/ 116249 w 161015"/>
                              <a:gd name="connsiteY618" fmla="*/ 138113 h 181451"/>
                              <a:gd name="connsiteX619" fmla="*/ 113391 w 161015"/>
                              <a:gd name="connsiteY619" fmla="*/ 133350 h 181451"/>
                              <a:gd name="connsiteX620" fmla="*/ 111486 w 161015"/>
                              <a:gd name="connsiteY620" fmla="*/ 138113 h 181451"/>
                              <a:gd name="connsiteX621" fmla="*/ 110533 w 161015"/>
                              <a:gd name="connsiteY621" fmla="*/ 47625 h 181451"/>
                              <a:gd name="connsiteX622" fmla="*/ 111486 w 161015"/>
                              <a:gd name="connsiteY622" fmla="*/ 48578 h 181451"/>
                              <a:gd name="connsiteX623" fmla="*/ 114343 w 161015"/>
                              <a:gd name="connsiteY623" fmla="*/ 48578 h 181451"/>
                              <a:gd name="connsiteX624" fmla="*/ 117201 w 161015"/>
                              <a:gd name="connsiteY624" fmla="*/ 45720 h 181451"/>
                              <a:gd name="connsiteX625" fmla="*/ 118153 w 161015"/>
                              <a:gd name="connsiteY625" fmla="*/ 44768 h 181451"/>
                              <a:gd name="connsiteX626" fmla="*/ 118153 w 161015"/>
                              <a:gd name="connsiteY626" fmla="*/ 43815 h 181451"/>
                              <a:gd name="connsiteX627" fmla="*/ 110533 w 161015"/>
                              <a:gd name="connsiteY627" fmla="*/ 47625 h 181451"/>
                              <a:gd name="connsiteX628" fmla="*/ 113391 w 161015"/>
                              <a:gd name="connsiteY628" fmla="*/ 73343 h 181451"/>
                              <a:gd name="connsiteX629" fmla="*/ 111486 w 161015"/>
                              <a:gd name="connsiteY629" fmla="*/ 77153 h 181451"/>
                              <a:gd name="connsiteX630" fmla="*/ 112438 w 161015"/>
                              <a:gd name="connsiteY630" fmla="*/ 78105 h 181451"/>
                              <a:gd name="connsiteX631" fmla="*/ 115296 w 161015"/>
                              <a:gd name="connsiteY631" fmla="*/ 75247 h 181451"/>
                              <a:gd name="connsiteX632" fmla="*/ 113391 w 161015"/>
                              <a:gd name="connsiteY632" fmla="*/ 73343 h 181451"/>
                              <a:gd name="connsiteX633" fmla="*/ 113391 w 161015"/>
                              <a:gd name="connsiteY633" fmla="*/ 72390 h 181451"/>
                              <a:gd name="connsiteX634" fmla="*/ 112438 w 161015"/>
                              <a:gd name="connsiteY634" fmla="*/ 71438 h 181451"/>
                              <a:gd name="connsiteX635" fmla="*/ 113391 w 161015"/>
                              <a:gd name="connsiteY635" fmla="*/ 73343 h 181451"/>
                              <a:gd name="connsiteX636" fmla="*/ 113391 w 161015"/>
                              <a:gd name="connsiteY636" fmla="*/ 73343 h 181451"/>
                              <a:gd name="connsiteX637" fmla="*/ 112438 w 161015"/>
                              <a:gd name="connsiteY637" fmla="*/ 105728 h 181451"/>
                              <a:gd name="connsiteX638" fmla="*/ 111486 w 161015"/>
                              <a:gd name="connsiteY638" fmla="*/ 104775 h 181451"/>
                              <a:gd name="connsiteX639" fmla="*/ 110533 w 161015"/>
                              <a:gd name="connsiteY639" fmla="*/ 105728 h 181451"/>
                              <a:gd name="connsiteX640" fmla="*/ 112438 w 161015"/>
                              <a:gd name="connsiteY640" fmla="*/ 105728 h 181451"/>
                              <a:gd name="connsiteX641" fmla="*/ 112438 w 161015"/>
                              <a:gd name="connsiteY641" fmla="*/ 105728 h 181451"/>
                              <a:gd name="connsiteX642" fmla="*/ 113391 w 161015"/>
                              <a:gd name="connsiteY642" fmla="*/ 130493 h 181451"/>
                              <a:gd name="connsiteX643" fmla="*/ 113391 w 161015"/>
                              <a:gd name="connsiteY643" fmla="*/ 130493 h 181451"/>
                              <a:gd name="connsiteX644" fmla="*/ 112438 w 161015"/>
                              <a:gd name="connsiteY644" fmla="*/ 133350 h 181451"/>
                              <a:gd name="connsiteX645" fmla="*/ 113391 w 161015"/>
                              <a:gd name="connsiteY645" fmla="*/ 130493 h 181451"/>
                              <a:gd name="connsiteX646" fmla="*/ 113391 w 161015"/>
                              <a:gd name="connsiteY646" fmla="*/ 100013 h 181451"/>
                              <a:gd name="connsiteX647" fmla="*/ 113391 w 161015"/>
                              <a:gd name="connsiteY647" fmla="*/ 100013 h 181451"/>
                              <a:gd name="connsiteX648" fmla="*/ 113391 w 161015"/>
                              <a:gd name="connsiteY648" fmla="*/ 100013 h 181451"/>
                              <a:gd name="connsiteX649" fmla="*/ 113391 w 161015"/>
                              <a:gd name="connsiteY649" fmla="*/ 100013 h 181451"/>
                              <a:gd name="connsiteX650" fmla="*/ 113391 w 161015"/>
                              <a:gd name="connsiteY650" fmla="*/ 100013 h 181451"/>
                              <a:gd name="connsiteX651" fmla="*/ 115296 w 161015"/>
                              <a:gd name="connsiteY651" fmla="*/ 59055 h 181451"/>
                              <a:gd name="connsiteX652" fmla="*/ 115296 w 161015"/>
                              <a:gd name="connsiteY652" fmla="*/ 59055 h 181451"/>
                              <a:gd name="connsiteX653" fmla="*/ 113391 w 161015"/>
                              <a:gd name="connsiteY653" fmla="*/ 55245 h 181451"/>
                              <a:gd name="connsiteX654" fmla="*/ 112438 w 161015"/>
                              <a:gd name="connsiteY654" fmla="*/ 55245 h 181451"/>
                              <a:gd name="connsiteX655" fmla="*/ 115296 w 161015"/>
                              <a:gd name="connsiteY655" fmla="*/ 59055 h 181451"/>
                              <a:gd name="connsiteX656" fmla="*/ 113391 w 161015"/>
                              <a:gd name="connsiteY656" fmla="*/ 40958 h 181451"/>
                              <a:gd name="connsiteX657" fmla="*/ 114343 w 161015"/>
                              <a:gd name="connsiteY657" fmla="*/ 40958 h 181451"/>
                              <a:gd name="connsiteX658" fmla="*/ 114343 w 161015"/>
                              <a:gd name="connsiteY658" fmla="*/ 40005 h 181451"/>
                              <a:gd name="connsiteX659" fmla="*/ 113391 w 161015"/>
                              <a:gd name="connsiteY659" fmla="*/ 40958 h 181451"/>
                              <a:gd name="connsiteX660" fmla="*/ 113391 w 161015"/>
                              <a:gd name="connsiteY660" fmla="*/ 40958 h 181451"/>
                              <a:gd name="connsiteX661" fmla="*/ 115296 w 161015"/>
                              <a:gd name="connsiteY661" fmla="*/ 122872 h 181451"/>
                              <a:gd name="connsiteX662" fmla="*/ 113391 w 161015"/>
                              <a:gd name="connsiteY662" fmla="*/ 120968 h 181451"/>
                              <a:gd name="connsiteX663" fmla="*/ 112438 w 161015"/>
                              <a:gd name="connsiteY663" fmla="*/ 121920 h 181451"/>
                              <a:gd name="connsiteX664" fmla="*/ 115296 w 161015"/>
                              <a:gd name="connsiteY664" fmla="*/ 122872 h 181451"/>
                              <a:gd name="connsiteX665" fmla="*/ 115296 w 161015"/>
                              <a:gd name="connsiteY665" fmla="*/ 122872 h 181451"/>
                              <a:gd name="connsiteX666" fmla="*/ 113391 w 161015"/>
                              <a:gd name="connsiteY666" fmla="*/ 64770 h 181451"/>
                              <a:gd name="connsiteX667" fmla="*/ 113391 w 161015"/>
                              <a:gd name="connsiteY667" fmla="*/ 64770 h 181451"/>
                              <a:gd name="connsiteX668" fmla="*/ 114343 w 161015"/>
                              <a:gd name="connsiteY668" fmla="*/ 65722 h 181451"/>
                              <a:gd name="connsiteX669" fmla="*/ 115296 w 161015"/>
                              <a:gd name="connsiteY669" fmla="*/ 64770 h 181451"/>
                              <a:gd name="connsiteX670" fmla="*/ 113391 w 161015"/>
                              <a:gd name="connsiteY670" fmla="*/ 64770 h 181451"/>
                              <a:gd name="connsiteX671" fmla="*/ 113391 w 161015"/>
                              <a:gd name="connsiteY671" fmla="*/ 149543 h 181451"/>
                              <a:gd name="connsiteX672" fmla="*/ 113391 w 161015"/>
                              <a:gd name="connsiteY672" fmla="*/ 149543 h 181451"/>
                              <a:gd name="connsiteX673" fmla="*/ 114343 w 161015"/>
                              <a:gd name="connsiteY673" fmla="*/ 149543 h 181451"/>
                              <a:gd name="connsiteX674" fmla="*/ 113391 w 161015"/>
                              <a:gd name="connsiteY674" fmla="*/ 149543 h 181451"/>
                              <a:gd name="connsiteX675" fmla="*/ 113391 w 161015"/>
                              <a:gd name="connsiteY675" fmla="*/ 149543 h 181451"/>
                              <a:gd name="connsiteX676" fmla="*/ 116249 w 161015"/>
                              <a:gd name="connsiteY676" fmla="*/ 161925 h 181451"/>
                              <a:gd name="connsiteX677" fmla="*/ 114343 w 161015"/>
                              <a:gd name="connsiteY677" fmla="*/ 163830 h 181451"/>
                              <a:gd name="connsiteX678" fmla="*/ 114343 w 161015"/>
                              <a:gd name="connsiteY678" fmla="*/ 164783 h 181451"/>
                              <a:gd name="connsiteX679" fmla="*/ 116249 w 161015"/>
                              <a:gd name="connsiteY679" fmla="*/ 161925 h 181451"/>
                              <a:gd name="connsiteX680" fmla="*/ 116249 w 161015"/>
                              <a:gd name="connsiteY680" fmla="*/ 161925 h 181451"/>
                              <a:gd name="connsiteX681" fmla="*/ 116249 w 161015"/>
                              <a:gd name="connsiteY681" fmla="*/ 90488 h 181451"/>
                              <a:gd name="connsiteX682" fmla="*/ 118153 w 161015"/>
                              <a:gd name="connsiteY682" fmla="*/ 88583 h 181451"/>
                              <a:gd name="connsiteX683" fmla="*/ 117201 w 161015"/>
                              <a:gd name="connsiteY683" fmla="*/ 87630 h 181451"/>
                              <a:gd name="connsiteX684" fmla="*/ 115296 w 161015"/>
                              <a:gd name="connsiteY684" fmla="*/ 89535 h 181451"/>
                              <a:gd name="connsiteX685" fmla="*/ 116249 w 161015"/>
                              <a:gd name="connsiteY685" fmla="*/ 90488 h 181451"/>
                              <a:gd name="connsiteX686" fmla="*/ 117201 w 161015"/>
                              <a:gd name="connsiteY686" fmla="*/ 83820 h 181451"/>
                              <a:gd name="connsiteX687" fmla="*/ 117201 w 161015"/>
                              <a:gd name="connsiteY687" fmla="*/ 83820 h 181451"/>
                              <a:gd name="connsiteX688" fmla="*/ 117201 w 161015"/>
                              <a:gd name="connsiteY688" fmla="*/ 82868 h 181451"/>
                              <a:gd name="connsiteX689" fmla="*/ 117201 w 161015"/>
                              <a:gd name="connsiteY689" fmla="*/ 83820 h 181451"/>
                              <a:gd name="connsiteX690" fmla="*/ 117201 w 161015"/>
                              <a:gd name="connsiteY690" fmla="*/ 83820 h 181451"/>
                              <a:gd name="connsiteX691" fmla="*/ 119106 w 161015"/>
                              <a:gd name="connsiteY691" fmla="*/ 154305 h 181451"/>
                              <a:gd name="connsiteX692" fmla="*/ 117201 w 161015"/>
                              <a:gd name="connsiteY692" fmla="*/ 153353 h 181451"/>
                              <a:gd name="connsiteX693" fmla="*/ 117201 w 161015"/>
                              <a:gd name="connsiteY693" fmla="*/ 154305 h 181451"/>
                              <a:gd name="connsiteX694" fmla="*/ 118153 w 161015"/>
                              <a:gd name="connsiteY694" fmla="*/ 156210 h 181451"/>
                              <a:gd name="connsiteX695" fmla="*/ 119106 w 161015"/>
                              <a:gd name="connsiteY695" fmla="*/ 154305 h 181451"/>
                              <a:gd name="connsiteX696" fmla="*/ 120058 w 161015"/>
                              <a:gd name="connsiteY696" fmla="*/ 146685 h 181451"/>
                              <a:gd name="connsiteX697" fmla="*/ 118153 w 161015"/>
                              <a:gd name="connsiteY697" fmla="*/ 148590 h 181451"/>
                              <a:gd name="connsiteX698" fmla="*/ 119106 w 161015"/>
                              <a:gd name="connsiteY698" fmla="*/ 150495 h 181451"/>
                              <a:gd name="connsiteX699" fmla="*/ 120058 w 161015"/>
                              <a:gd name="connsiteY699" fmla="*/ 149543 h 181451"/>
                              <a:gd name="connsiteX700" fmla="*/ 120058 w 161015"/>
                              <a:gd name="connsiteY700" fmla="*/ 146685 h 181451"/>
                              <a:gd name="connsiteX701" fmla="*/ 119106 w 161015"/>
                              <a:gd name="connsiteY701" fmla="*/ 125730 h 181451"/>
                              <a:gd name="connsiteX702" fmla="*/ 119106 w 161015"/>
                              <a:gd name="connsiteY702" fmla="*/ 125730 h 181451"/>
                              <a:gd name="connsiteX703" fmla="*/ 119106 w 161015"/>
                              <a:gd name="connsiteY703" fmla="*/ 125730 h 181451"/>
                              <a:gd name="connsiteX704" fmla="*/ 119106 w 161015"/>
                              <a:gd name="connsiteY704" fmla="*/ 125730 h 181451"/>
                              <a:gd name="connsiteX705" fmla="*/ 119106 w 161015"/>
                              <a:gd name="connsiteY705" fmla="*/ 125730 h 181451"/>
                              <a:gd name="connsiteX706" fmla="*/ 121011 w 161015"/>
                              <a:gd name="connsiteY706" fmla="*/ 133350 h 181451"/>
                              <a:gd name="connsiteX707" fmla="*/ 121011 w 161015"/>
                              <a:gd name="connsiteY707" fmla="*/ 133350 h 181451"/>
                              <a:gd name="connsiteX708" fmla="*/ 119106 w 161015"/>
                              <a:gd name="connsiteY708" fmla="*/ 134303 h 181451"/>
                              <a:gd name="connsiteX709" fmla="*/ 121011 w 161015"/>
                              <a:gd name="connsiteY709" fmla="*/ 133350 h 181451"/>
                              <a:gd name="connsiteX710" fmla="*/ 121011 w 161015"/>
                              <a:gd name="connsiteY710" fmla="*/ 133350 h 181451"/>
                              <a:gd name="connsiteX711" fmla="*/ 122916 w 161015"/>
                              <a:gd name="connsiteY711" fmla="*/ 52388 h 181451"/>
                              <a:gd name="connsiteX712" fmla="*/ 121963 w 161015"/>
                              <a:gd name="connsiteY712" fmla="*/ 51435 h 181451"/>
                              <a:gd name="connsiteX713" fmla="*/ 121011 w 161015"/>
                              <a:gd name="connsiteY713" fmla="*/ 52388 h 181451"/>
                              <a:gd name="connsiteX714" fmla="*/ 122916 w 161015"/>
                              <a:gd name="connsiteY714" fmla="*/ 52388 h 181451"/>
                              <a:gd name="connsiteX715" fmla="*/ 122916 w 161015"/>
                              <a:gd name="connsiteY715" fmla="*/ 52388 h 1814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Lst>
                            <a:rect l="l" t="t" r="r" b="b"/>
                            <a:pathLst>
                              <a:path w="161015" h="181451">
                                <a:moveTo>
                                  <a:pt x="161016" y="119063"/>
                                </a:moveTo>
                                <a:cubicBezTo>
                                  <a:pt x="160063" y="130493"/>
                                  <a:pt x="161016" y="140970"/>
                                  <a:pt x="157206" y="152400"/>
                                </a:cubicBezTo>
                                <a:cubicBezTo>
                                  <a:pt x="154349" y="160972"/>
                                  <a:pt x="150538" y="168593"/>
                                  <a:pt x="141966" y="174308"/>
                                </a:cubicBezTo>
                                <a:cubicBezTo>
                                  <a:pt x="126726" y="184785"/>
                                  <a:pt x="107676" y="182880"/>
                                  <a:pt x="94341" y="173355"/>
                                </a:cubicBezTo>
                                <a:cubicBezTo>
                                  <a:pt x="92436" y="171450"/>
                                  <a:pt x="90531" y="169545"/>
                                  <a:pt x="89578" y="167640"/>
                                </a:cubicBezTo>
                                <a:cubicBezTo>
                                  <a:pt x="85768" y="163830"/>
                                  <a:pt x="85768" y="163830"/>
                                  <a:pt x="81958" y="166688"/>
                                </a:cubicBezTo>
                                <a:cubicBezTo>
                                  <a:pt x="74338" y="173355"/>
                                  <a:pt x="65766" y="178118"/>
                                  <a:pt x="56241" y="180022"/>
                                </a:cubicBezTo>
                                <a:cubicBezTo>
                                  <a:pt x="47668" y="181928"/>
                                  <a:pt x="38143" y="181928"/>
                                  <a:pt x="29571" y="180022"/>
                                </a:cubicBezTo>
                                <a:cubicBezTo>
                                  <a:pt x="17188" y="176213"/>
                                  <a:pt x="7663" y="168593"/>
                                  <a:pt x="2901" y="156210"/>
                                </a:cubicBezTo>
                                <a:cubicBezTo>
                                  <a:pt x="-1862" y="143828"/>
                                  <a:pt x="43" y="133350"/>
                                  <a:pt x="2901" y="121920"/>
                                </a:cubicBezTo>
                                <a:cubicBezTo>
                                  <a:pt x="3853" y="117158"/>
                                  <a:pt x="6711" y="112395"/>
                                  <a:pt x="10521" y="108585"/>
                                </a:cubicBezTo>
                                <a:cubicBezTo>
                                  <a:pt x="20999" y="96203"/>
                                  <a:pt x="33381" y="89535"/>
                                  <a:pt x="48621" y="84772"/>
                                </a:cubicBezTo>
                                <a:cubicBezTo>
                                  <a:pt x="56241" y="81915"/>
                                  <a:pt x="62908" y="79058"/>
                                  <a:pt x="69576" y="75247"/>
                                </a:cubicBezTo>
                                <a:cubicBezTo>
                                  <a:pt x="77196" y="70485"/>
                                  <a:pt x="81006" y="63818"/>
                                  <a:pt x="81958" y="56197"/>
                                </a:cubicBezTo>
                                <a:cubicBezTo>
                                  <a:pt x="83863" y="44768"/>
                                  <a:pt x="82911" y="34290"/>
                                  <a:pt x="81006" y="22860"/>
                                </a:cubicBezTo>
                                <a:cubicBezTo>
                                  <a:pt x="79101" y="15240"/>
                                  <a:pt x="73386" y="9525"/>
                                  <a:pt x="64813" y="8572"/>
                                </a:cubicBezTo>
                                <a:cubicBezTo>
                                  <a:pt x="54336" y="7620"/>
                                  <a:pt x="46716" y="10478"/>
                                  <a:pt x="39096" y="17145"/>
                                </a:cubicBezTo>
                                <a:cubicBezTo>
                                  <a:pt x="36238" y="20003"/>
                                  <a:pt x="35286" y="22860"/>
                                  <a:pt x="36238" y="26670"/>
                                </a:cubicBezTo>
                                <a:cubicBezTo>
                                  <a:pt x="37191" y="29528"/>
                                  <a:pt x="38143" y="30480"/>
                                  <a:pt x="41001" y="30480"/>
                                </a:cubicBezTo>
                                <a:cubicBezTo>
                                  <a:pt x="51478" y="29528"/>
                                  <a:pt x="58146" y="36195"/>
                                  <a:pt x="59099" y="46672"/>
                                </a:cubicBezTo>
                                <a:cubicBezTo>
                                  <a:pt x="60051" y="64770"/>
                                  <a:pt x="43858" y="78105"/>
                                  <a:pt x="26713" y="71438"/>
                                </a:cubicBezTo>
                                <a:cubicBezTo>
                                  <a:pt x="18141" y="67628"/>
                                  <a:pt x="11474" y="60960"/>
                                  <a:pt x="10521" y="51435"/>
                                </a:cubicBezTo>
                                <a:cubicBezTo>
                                  <a:pt x="8616" y="40005"/>
                                  <a:pt x="11474" y="29528"/>
                                  <a:pt x="19093" y="20003"/>
                                </a:cubicBezTo>
                                <a:cubicBezTo>
                                  <a:pt x="28618" y="7620"/>
                                  <a:pt x="40049" y="2858"/>
                                  <a:pt x="55288" y="953"/>
                                </a:cubicBezTo>
                                <a:cubicBezTo>
                                  <a:pt x="69576" y="-953"/>
                                  <a:pt x="83863" y="0"/>
                                  <a:pt x="97199" y="3810"/>
                                </a:cubicBezTo>
                                <a:cubicBezTo>
                                  <a:pt x="110533" y="7620"/>
                                  <a:pt x="120058" y="16193"/>
                                  <a:pt x="126726" y="26670"/>
                                </a:cubicBezTo>
                                <a:cubicBezTo>
                                  <a:pt x="132441" y="35243"/>
                                  <a:pt x="132441" y="44768"/>
                                  <a:pt x="132441" y="55245"/>
                                </a:cubicBezTo>
                                <a:cubicBezTo>
                                  <a:pt x="132441" y="58103"/>
                                  <a:pt x="131488" y="60960"/>
                                  <a:pt x="131488" y="63818"/>
                                </a:cubicBezTo>
                                <a:cubicBezTo>
                                  <a:pt x="131488" y="69533"/>
                                  <a:pt x="131488" y="76200"/>
                                  <a:pt x="130536" y="81915"/>
                                </a:cubicBezTo>
                                <a:cubicBezTo>
                                  <a:pt x="130536" y="85725"/>
                                  <a:pt x="131488" y="89535"/>
                                  <a:pt x="131488" y="93345"/>
                                </a:cubicBezTo>
                                <a:cubicBezTo>
                                  <a:pt x="131488" y="108585"/>
                                  <a:pt x="131488" y="124778"/>
                                  <a:pt x="131488" y="140018"/>
                                </a:cubicBezTo>
                                <a:cubicBezTo>
                                  <a:pt x="131488" y="143828"/>
                                  <a:pt x="132441" y="148590"/>
                                  <a:pt x="132441" y="152400"/>
                                </a:cubicBezTo>
                                <a:cubicBezTo>
                                  <a:pt x="132441" y="154305"/>
                                  <a:pt x="133393" y="156210"/>
                                  <a:pt x="134346" y="157163"/>
                                </a:cubicBezTo>
                                <a:cubicBezTo>
                                  <a:pt x="137203" y="161925"/>
                                  <a:pt x="141013" y="161925"/>
                                  <a:pt x="144824" y="158115"/>
                                </a:cubicBezTo>
                                <a:cubicBezTo>
                                  <a:pt x="149586" y="152400"/>
                                  <a:pt x="150538" y="145733"/>
                                  <a:pt x="151491" y="139065"/>
                                </a:cubicBezTo>
                                <a:cubicBezTo>
                                  <a:pt x="151491" y="133350"/>
                                  <a:pt x="151491" y="126683"/>
                                  <a:pt x="152443" y="121920"/>
                                </a:cubicBezTo>
                                <a:cubicBezTo>
                                  <a:pt x="152443" y="118110"/>
                                  <a:pt x="154349" y="116205"/>
                                  <a:pt x="158158" y="116205"/>
                                </a:cubicBezTo>
                                <a:cubicBezTo>
                                  <a:pt x="159111" y="115253"/>
                                  <a:pt x="161016" y="116205"/>
                                  <a:pt x="161016" y="119063"/>
                                </a:cubicBezTo>
                                <a:close/>
                                <a:moveTo>
                                  <a:pt x="10521" y="145733"/>
                                </a:moveTo>
                                <a:cubicBezTo>
                                  <a:pt x="9568" y="145733"/>
                                  <a:pt x="8616" y="145733"/>
                                  <a:pt x="7663" y="146685"/>
                                </a:cubicBezTo>
                                <a:cubicBezTo>
                                  <a:pt x="7663" y="147638"/>
                                  <a:pt x="7663" y="148590"/>
                                  <a:pt x="8616" y="148590"/>
                                </a:cubicBezTo>
                                <a:cubicBezTo>
                                  <a:pt x="10521" y="149543"/>
                                  <a:pt x="9568" y="146685"/>
                                  <a:pt x="10521" y="145733"/>
                                </a:cubicBezTo>
                                <a:cubicBezTo>
                                  <a:pt x="11474" y="145733"/>
                                  <a:pt x="11474" y="145733"/>
                                  <a:pt x="10521" y="145733"/>
                                </a:cubicBezTo>
                                <a:close/>
                                <a:moveTo>
                                  <a:pt x="26713" y="144780"/>
                                </a:moveTo>
                                <a:cubicBezTo>
                                  <a:pt x="25761" y="143828"/>
                                  <a:pt x="23856" y="141922"/>
                                  <a:pt x="24808" y="140970"/>
                                </a:cubicBezTo>
                                <a:cubicBezTo>
                                  <a:pt x="25761" y="140018"/>
                                  <a:pt x="28618" y="140970"/>
                                  <a:pt x="28618" y="140018"/>
                                </a:cubicBezTo>
                                <a:cubicBezTo>
                                  <a:pt x="28618" y="140018"/>
                                  <a:pt x="28618" y="139065"/>
                                  <a:pt x="28618" y="139065"/>
                                </a:cubicBezTo>
                                <a:cubicBezTo>
                                  <a:pt x="28618" y="137160"/>
                                  <a:pt x="25761" y="136208"/>
                                  <a:pt x="26713" y="134303"/>
                                </a:cubicBezTo>
                                <a:cubicBezTo>
                                  <a:pt x="26713" y="134303"/>
                                  <a:pt x="30524" y="135255"/>
                                  <a:pt x="31476" y="135255"/>
                                </a:cubicBezTo>
                                <a:lnTo>
                                  <a:pt x="31476" y="138113"/>
                                </a:lnTo>
                                <a:cubicBezTo>
                                  <a:pt x="32428" y="138113"/>
                                  <a:pt x="33381" y="138113"/>
                                  <a:pt x="34333" y="137160"/>
                                </a:cubicBezTo>
                                <a:cubicBezTo>
                                  <a:pt x="35286" y="137160"/>
                                  <a:pt x="36238" y="136208"/>
                                  <a:pt x="36238" y="135255"/>
                                </a:cubicBezTo>
                                <a:cubicBezTo>
                                  <a:pt x="36238" y="134303"/>
                                  <a:pt x="35286" y="134303"/>
                                  <a:pt x="34333" y="134303"/>
                                </a:cubicBezTo>
                                <a:cubicBezTo>
                                  <a:pt x="34333" y="133350"/>
                                  <a:pt x="34333" y="132397"/>
                                  <a:pt x="33381" y="132397"/>
                                </a:cubicBezTo>
                                <a:lnTo>
                                  <a:pt x="29571" y="131445"/>
                                </a:lnTo>
                                <a:cubicBezTo>
                                  <a:pt x="28618" y="129540"/>
                                  <a:pt x="26713" y="128588"/>
                                  <a:pt x="25761" y="127635"/>
                                </a:cubicBezTo>
                                <a:cubicBezTo>
                                  <a:pt x="28618" y="125730"/>
                                  <a:pt x="30524" y="128588"/>
                                  <a:pt x="32428" y="128588"/>
                                </a:cubicBezTo>
                                <a:cubicBezTo>
                                  <a:pt x="34333" y="127635"/>
                                  <a:pt x="36238" y="125730"/>
                                  <a:pt x="38143" y="124778"/>
                                </a:cubicBezTo>
                                <a:lnTo>
                                  <a:pt x="39096" y="124778"/>
                                </a:lnTo>
                                <a:cubicBezTo>
                                  <a:pt x="40049" y="124778"/>
                                  <a:pt x="40049" y="123825"/>
                                  <a:pt x="40049" y="123825"/>
                                </a:cubicBezTo>
                                <a:cubicBezTo>
                                  <a:pt x="37191" y="122872"/>
                                  <a:pt x="39096" y="120968"/>
                                  <a:pt x="39096" y="119063"/>
                                </a:cubicBezTo>
                                <a:cubicBezTo>
                                  <a:pt x="39096" y="118110"/>
                                  <a:pt x="38143" y="117158"/>
                                  <a:pt x="37191" y="117158"/>
                                </a:cubicBezTo>
                                <a:cubicBezTo>
                                  <a:pt x="35286" y="117158"/>
                                  <a:pt x="36238" y="118110"/>
                                  <a:pt x="36238" y="119063"/>
                                </a:cubicBezTo>
                                <a:cubicBezTo>
                                  <a:pt x="36238" y="120015"/>
                                  <a:pt x="36238" y="120015"/>
                                  <a:pt x="35286" y="120015"/>
                                </a:cubicBezTo>
                                <a:cubicBezTo>
                                  <a:pt x="32428" y="120015"/>
                                  <a:pt x="31476" y="121920"/>
                                  <a:pt x="33381" y="123825"/>
                                </a:cubicBezTo>
                                <a:cubicBezTo>
                                  <a:pt x="34333" y="125730"/>
                                  <a:pt x="33381" y="125730"/>
                                  <a:pt x="32428" y="125730"/>
                                </a:cubicBezTo>
                                <a:cubicBezTo>
                                  <a:pt x="30524" y="124778"/>
                                  <a:pt x="28618" y="124778"/>
                                  <a:pt x="27666" y="127635"/>
                                </a:cubicBezTo>
                                <a:cubicBezTo>
                                  <a:pt x="26713" y="126683"/>
                                  <a:pt x="25761" y="124778"/>
                                  <a:pt x="23856" y="125730"/>
                                </a:cubicBezTo>
                                <a:cubicBezTo>
                                  <a:pt x="22903" y="126683"/>
                                  <a:pt x="24808" y="127635"/>
                                  <a:pt x="24808" y="128588"/>
                                </a:cubicBezTo>
                                <a:cubicBezTo>
                                  <a:pt x="24808" y="128588"/>
                                  <a:pt x="24808" y="128588"/>
                                  <a:pt x="24808" y="128588"/>
                                </a:cubicBezTo>
                                <a:cubicBezTo>
                                  <a:pt x="23856" y="128588"/>
                                  <a:pt x="22903" y="129540"/>
                                  <a:pt x="21951" y="130493"/>
                                </a:cubicBezTo>
                                <a:cubicBezTo>
                                  <a:pt x="20999" y="129540"/>
                                  <a:pt x="20046" y="129540"/>
                                  <a:pt x="18141" y="129540"/>
                                </a:cubicBezTo>
                                <a:cubicBezTo>
                                  <a:pt x="19093" y="127635"/>
                                  <a:pt x="20999" y="125730"/>
                                  <a:pt x="19093" y="123825"/>
                                </a:cubicBezTo>
                                <a:cubicBezTo>
                                  <a:pt x="18141" y="121920"/>
                                  <a:pt x="16236" y="123825"/>
                                  <a:pt x="15283" y="123825"/>
                                </a:cubicBezTo>
                                <a:cubicBezTo>
                                  <a:pt x="14331" y="123825"/>
                                  <a:pt x="13378" y="123825"/>
                                  <a:pt x="12426" y="124778"/>
                                </a:cubicBezTo>
                                <a:cubicBezTo>
                                  <a:pt x="12426" y="126683"/>
                                  <a:pt x="13378" y="126683"/>
                                  <a:pt x="15283" y="126683"/>
                                </a:cubicBezTo>
                                <a:cubicBezTo>
                                  <a:pt x="17188" y="126683"/>
                                  <a:pt x="17188" y="126683"/>
                                  <a:pt x="16236" y="128588"/>
                                </a:cubicBezTo>
                                <a:cubicBezTo>
                                  <a:pt x="15283" y="129540"/>
                                  <a:pt x="14331" y="129540"/>
                                  <a:pt x="15283" y="131445"/>
                                </a:cubicBezTo>
                                <a:cubicBezTo>
                                  <a:pt x="16236" y="132397"/>
                                  <a:pt x="17188" y="131445"/>
                                  <a:pt x="18141" y="131445"/>
                                </a:cubicBezTo>
                                <a:cubicBezTo>
                                  <a:pt x="18141" y="133350"/>
                                  <a:pt x="19093" y="135255"/>
                                  <a:pt x="19093" y="136208"/>
                                </a:cubicBezTo>
                                <a:lnTo>
                                  <a:pt x="21951" y="134303"/>
                                </a:lnTo>
                                <a:cubicBezTo>
                                  <a:pt x="22903" y="137160"/>
                                  <a:pt x="20999" y="139065"/>
                                  <a:pt x="20999" y="140970"/>
                                </a:cubicBezTo>
                                <a:cubicBezTo>
                                  <a:pt x="23856" y="141922"/>
                                  <a:pt x="22903" y="144780"/>
                                  <a:pt x="22903" y="146685"/>
                                </a:cubicBezTo>
                                <a:cubicBezTo>
                                  <a:pt x="21951" y="145733"/>
                                  <a:pt x="20046" y="145733"/>
                                  <a:pt x="20046" y="143828"/>
                                </a:cubicBezTo>
                                <a:cubicBezTo>
                                  <a:pt x="19093" y="141922"/>
                                  <a:pt x="18141" y="140970"/>
                                  <a:pt x="16236" y="140970"/>
                                </a:cubicBezTo>
                                <a:cubicBezTo>
                                  <a:pt x="16236" y="139065"/>
                                  <a:pt x="15283" y="137160"/>
                                  <a:pt x="18141" y="137160"/>
                                </a:cubicBezTo>
                                <a:cubicBezTo>
                                  <a:pt x="19093" y="137160"/>
                                  <a:pt x="19093" y="136208"/>
                                  <a:pt x="19093" y="136208"/>
                                </a:cubicBezTo>
                                <a:cubicBezTo>
                                  <a:pt x="18141" y="135255"/>
                                  <a:pt x="16236" y="134303"/>
                                  <a:pt x="15283" y="136208"/>
                                </a:cubicBezTo>
                                <a:cubicBezTo>
                                  <a:pt x="14331" y="138113"/>
                                  <a:pt x="14331" y="140018"/>
                                  <a:pt x="16236" y="140970"/>
                                </a:cubicBezTo>
                                <a:cubicBezTo>
                                  <a:pt x="16236" y="142875"/>
                                  <a:pt x="14331" y="144780"/>
                                  <a:pt x="17188" y="146685"/>
                                </a:cubicBezTo>
                                <a:cubicBezTo>
                                  <a:pt x="19093" y="148590"/>
                                  <a:pt x="20999" y="147638"/>
                                  <a:pt x="22903" y="146685"/>
                                </a:cubicBezTo>
                                <a:cubicBezTo>
                                  <a:pt x="24808" y="146685"/>
                                  <a:pt x="25761" y="147638"/>
                                  <a:pt x="26713" y="149543"/>
                                </a:cubicBezTo>
                                <a:cubicBezTo>
                                  <a:pt x="28618" y="150495"/>
                                  <a:pt x="29571" y="149543"/>
                                  <a:pt x="30524" y="148590"/>
                                </a:cubicBezTo>
                                <a:cubicBezTo>
                                  <a:pt x="29571" y="146685"/>
                                  <a:pt x="27666" y="145733"/>
                                  <a:pt x="26713" y="144780"/>
                                </a:cubicBezTo>
                                <a:close/>
                                <a:moveTo>
                                  <a:pt x="18141" y="152400"/>
                                </a:moveTo>
                                <a:cubicBezTo>
                                  <a:pt x="17188" y="151447"/>
                                  <a:pt x="16236" y="149543"/>
                                  <a:pt x="15283" y="149543"/>
                                </a:cubicBezTo>
                                <a:cubicBezTo>
                                  <a:pt x="14331" y="150495"/>
                                  <a:pt x="16236" y="152400"/>
                                  <a:pt x="14331" y="154305"/>
                                </a:cubicBezTo>
                                <a:cubicBezTo>
                                  <a:pt x="14331" y="154305"/>
                                  <a:pt x="14331" y="155258"/>
                                  <a:pt x="15283" y="155258"/>
                                </a:cubicBezTo>
                                <a:cubicBezTo>
                                  <a:pt x="16236" y="154305"/>
                                  <a:pt x="17188" y="154305"/>
                                  <a:pt x="18141" y="152400"/>
                                </a:cubicBezTo>
                                <a:close/>
                                <a:moveTo>
                                  <a:pt x="19093" y="118110"/>
                                </a:moveTo>
                                <a:cubicBezTo>
                                  <a:pt x="19093" y="118110"/>
                                  <a:pt x="19093" y="119063"/>
                                  <a:pt x="19093" y="119063"/>
                                </a:cubicBezTo>
                                <a:cubicBezTo>
                                  <a:pt x="19093" y="120015"/>
                                  <a:pt x="18141" y="120968"/>
                                  <a:pt x="19093" y="120968"/>
                                </a:cubicBezTo>
                                <a:cubicBezTo>
                                  <a:pt x="20046" y="120968"/>
                                  <a:pt x="20999" y="120015"/>
                                  <a:pt x="21951" y="119063"/>
                                </a:cubicBezTo>
                                <a:cubicBezTo>
                                  <a:pt x="22903" y="118110"/>
                                  <a:pt x="23856" y="117158"/>
                                  <a:pt x="22903" y="116205"/>
                                </a:cubicBezTo>
                                <a:cubicBezTo>
                                  <a:pt x="21951" y="115253"/>
                                  <a:pt x="20046" y="114300"/>
                                  <a:pt x="19093" y="112395"/>
                                </a:cubicBezTo>
                                <a:cubicBezTo>
                                  <a:pt x="18141" y="115253"/>
                                  <a:pt x="19093" y="116205"/>
                                  <a:pt x="19093" y="118110"/>
                                </a:cubicBezTo>
                                <a:close/>
                                <a:moveTo>
                                  <a:pt x="24808" y="155258"/>
                                </a:moveTo>
                                <a:lnTo>
                                  <a:pt x="24808" y="155258"/>
                                </a:lnTo>
                                <a:lnTo>
                                  <a:pt x="24808" y="155258"/>
                                </a:lnTo>
                                <a:cubicBezTo>
                                  <a:pt x="23856" y="153353"/>
                                  <a:pt x="24808" y="151447"/>
                                  <a:pt x="22903" y="152400"/>
                                </a:cubicBezTo>
                                <a:cubicBezTo>
                                  <a:pt x="21951" y="152400"/>
                                  <a:pt x="20046" y="152400"/>
                                  <a:pt x="19093" y="154305"/>
                                </a:cubicBezTo>
                                <a:cubicBezTo>
                                  <a:pt x="19093" y="155258"/>
                                  <a:pt x="18141" y="157163"/>
                                  <a:pt x="20046" y="158115"/>
                                </a:cubicBezTo>
                                <a:cubicBezTo>
                                  <a:pt x="20999" y="159068"/>
                                  <a:pt x="22903" y="159068"/>
                                  <a:pt x="23856" y="159068"/>
                                </a:cubicBezTo>
                                <a:lnTo>
                                  <a:pt x="23856" y="159068"/>
                                </a:lnTo>
                                <a:lnTo>
                                  <a:pt x="23856" y="158115"/>
                                </a:lnTo>
                                <a:cubicBezTo>
                                  <a:pt x="26713" y="157163"/>
                                  <a:pt x="25761" y="156210"/>
                                  <a:pt x="24808" y="155258"/>
                                </a:cubicBezTo>
                                <a:close/>
                                <a:moveTo>
                                  <a:pt x="21951" y="40005"/>
                                </a:moveTo>
                                <a:cubicBezTo>
                                  <a:pt x="21951" y="39053"/>
                                  <a:pt x="21951" y="39053"/>
                                  <a:pt x="21951" y="40005"/>
                                </a:cubicBezTo>
                                <a:cubicBezTo>
                                  <a:pt x="20046" y="39053"/>
                                  <a:pt x="20046" y="40005"/>
                                  <a:pt x="20046" y="40958"/>
                                </a:cubicBezTo>
                                <a:cubicBezTo>
                                  <a:pt x="20046" y="41910"/>
                                  <a:pt x="20046" y="41910"/>
                                  <a:pt x="20999" y="41910"/>
                                </a:cubicBezTo>
                                <a:cubicBezTo>
                                  <a:pt x="21951" y="40958"/>
                                  <a:pt x="21951" y="40958"/>
                                  <a:pt x="21951" y="40005"/>
                                </a:cubicBezTo>
                                <a:close/>
                                <a:moveTo>
                                  <a:pt x="24808" y="120015"/>
                                </a:moveTo>
                                <a:cubicBezTo>
                                  <a:pt x="22903" y="120015"/>
                                  <a:pt x="21951" y="120968"/>
                                  <a:pt x="20999" y="122872"/>
                                </a:cubicBezTo>
                                <a:cubicBezTo>
                                  <a:pt x="20999" y="123825"/>
                                  <a:pt x="21951" y="123825"/>
                                  <a:pt x="23856" y="123825"/>
                                </a:cubicBezTo>
                                <a:cubicBezTo>
                                  <a:pt x="25761" y="124778"/>
                                  <a:pt x="25761" y="122872"/>
                                  <a:pt x="26713" y="120968"/>
                                </a:cubicBezTo>
                                <a:cubicBezTo>
                                  <a:pt x="26713" y="120015"/>
                                  <a:pt x="24808" y="120015"/>
                                  <a:pt x="24808" y="120015"/>
                                </a:cubicBezTo>
                                <a:close/>
                                <a:moveTo>
                                  <a:pt x="20999" y="112395"/>
                                </a:moveTo>
                                <a:cubicBezTo>
                                  <a:pt x="20999" y="113347"/>
                                  <a:pt x="21951" y="113347"/>
                                  <a:pt x="20999" y="112395"/>
                                </a:cubicBezTo>
                                <a:cubicBezTo>
                                  <a:pt x="21951" y="113347"/>
                                  <a:pt x="21951" y="113347"/>
                                  <a:pt x="20999" y="112395"/>
                                </a:cubicBezTo>
                                <a:cubicBezTo>
                                  <a:pt x="21951" y="112395"/>
                                  <a:pt x="21951" y="112395"/>
                                  <a:pt x="20999" y="112395"/>
                                </a:cubicBezTo>
                                <a:cubicBezTo>
                                  <a:pt x="21951" y="111443"/>
                                  <a:pt x="20999" y="112395"/>
                                  <a:pt x="20999" y="112395"/>
                                </a:cubicBezTo>
                                <a:close/>
                                <a:moveTo>
                                  <a:pt x="24808" y="138113"/>
                                </a:moveTo>
                                <a:cubicBezTo>
                                  <a:pt x="24808" y="138113"/>
                                  <a:pt x="23856" y="138113"/>
                                  <a:pt x="24808" y="138113"/>
                                </a:cubicBezTo>
                                <a:cubicBezTo>
                                  <a:pt x="22903" y="139065"/>
                                  <a:pt x="22903" y="139065"/>
                                  <a:pt x="21951" y="138113"/>
                                </a:cubicBezTo>
                                <a:cubicBezTo>
                                  <a:pt x="21951" y="137160"/>
                                  <a:pt x="21951" y="137160"/>
                                  <a:pt x="22903" y="137160"/>
                                </a:cubicBezTo>
                                <a:cubicBezTo>
                                  <a:pt x="23856" y="136208"/>
                                  <a:pt x="24808" y="137160"/>
                                  <a:pt x="24808" y="138113"/>
                                </a:cubicBezTo>
                                <a:close/>
                                <a:moveTo>
                                  <a:pt x="21951" y="128588"/>
                                </a:moveTo>
                                <a:lnTo>
                                  <a:pt x="21951" y="128588"/>
                                </a:lnTo>
                                <a:cubicBezTo>
                                  <a:pt x="23856" y="128588"/>
                                  <a:pt x="25761" y="129540"/>
                                  <a:pt x="26713" y="131445"/>
                                </a:cubicBezTo>
                                <a:cubicBezTo>
                                  <a:pt x="23856" y="133350"/>
                                  <a:pt x="22903" y="130493"/>
                                  <a:pt x="21951" y="128588"/>
                                </a:cubicBezTo>
                                <a:close/>
                                <a:moveTo>
                                  <a:pt x="24808" y="161925"/>
                                </a:moveTo>
                                <a:cubicBezTo>
                                  <a:pt x="24808" y="161925"/>
                                  <a:pt x="23856" y="161925"/>
                                  <a:pt x="23856" y="161925"/>
                                </a:cubicBezTo>
                                <a:cubicBezTo>
                                  <a:pt x="22903" y="161925"/>
                                  <a:pt x="22903" y="162878"/>
                                  <a:pt x="22903" y="162878"/>
                                </a:cubicBezTo>
                                <a:cubicBezTo>
                                  <a:pt x="22903" y="163830"/>
                                  <a:pt x="23856" y="163830"/>
                                  <a:pt x="23856" y="163830"/>
                                </a:cubicBezTo>
                                <a:cubicBezTo>
                                  <a:pt x="23856" y="162878"/>
                                  <a:pt x="24808" y="162878"/>
                                  <a:pt x="24808" y="161925"/>
                                </a:cubicBezTo>
                                <a:close/>
                                <a:moveTo>
                                  <a:pt x="23856" y="33338"/>
                                </a:moveTo>
                                <a:cubicBezTo>
                                  <a:pt x="23856" y="32385"/>
                                  <a:pt x="23856" y="32385"/>
                                  <a:pt x="22903" y="32385"/>
                                </a:cubicBezTo>
                                <a:cubicBezTo>
                                  <a:pt x="21951" y="32385"/>
                                  <a:pt x="21951" y="33338"/>
                                  <a:pt x="21951" y="33338"/>
                                </a:cubicBezTo>
                                <a:cubicBezTo>
                                  <a:pt x="22903" y="33338"/>
                                  <a:pt x="22903" y="34290"/>
                                  <a:pt x="23856" y="33338"/>
                                </a:cubicBezTo>
                                <a:cubicBezTo>
                                  <a:pt x="23856" y="34290"/>
                                  <a:pt x="23856" y="34290"/>
                                  <a:pt x="23856" y="33338"/>
                                </a:cubicBezTo>
                                <a:close/>
                                <a:moveTo>
                                  <a:pt x="24808" y="155258"/>
                                </a:moveTo>
                                <a:lnTo>
                                  <a:pt x="24808" y="158115"/>
                                </a:lnTo>
                                <a:cubicBezTo>
                                  <a:pt x="24808" y="158115"/>
                                  <a:pt x="24808" y="158115"/>
                                  <a:pt x="24808" y="158115"/>
                                </a:cubicBezTo>
                                <a:cubicBezTo>
                                  <a:pt x="22903" y="157163"/>
                                  <a:pt x="22903" y="155258"/>
                                  <a:pt x="24808" y="155258"/>
                                </a:cubicBezTo>
                                <a:cubicBezTo>
                                  <a:pt x="24808" y="154305"/>
                                  <a:pt x="24808" y="154305"/>
                                  <a:pt x="24808" y="155258"/>
                                </a:cubicBezTo>
                                <a:close/>
                                <a:moveTo>
                                  <a:pt x="23856" y="107633"/>
                                </a:moveTo>
                                <a:cubicBezTo>
                                  <a:pt x="23856" y="108585"/>
                                  <a:pt x="24808" y="109538"/>
                                  <a:pt x="25761" y="109538"/>
                                </a:cubicBezTo>
                                <a:cubicBezTo>
                                  <a:pt x="26713" y="109538"/>
                                  <a:pt x="25761" y="107633"/>
                                  <a:pt x="26713" y="106680"/>
                                </a:cubicBezTo>
                                <a:cubicBezTo>
                                  <a:pt x="26713" y="105728"/>
                                  <a:pt x="26713" y="104775"/>
                                  <a:pt x="26713" y="104775"/>
                                </a:cubicBezTo>
                                <a:cubicBezTo>
                                  <a:pt x="23856" y="105728"/>
                                  <a:pt x="23856" y="107633"/>
                                  <a:pt x="23856" y="107633"/>
                                </a:cubicBezTo>
                                <a:close/>
                                <a:moveTo>
                                  <a:pt x="25761" y="98108"/>
                                </a:moveTo>
                                <a:lnTo>
                                  <a:pt x="25761" y="98108"/>
                                </a:lnTo>
                                <a:cubicBezTo>
                                  <a:pt x="26713" y="99060"/>
                                  <a:pt x="26713" y="99060"/>
                                  <a:pt x="25761" y="98108"/>
                                </a:cubicBezTo>
                                <a:cubicBezTo>
                                  <a:pt x="26713" y="98108"/>
                                  <a:pt x="26713" y="98108"/>
                                  <a:pt x="25761" y="98108"/>
                                </a:cubicBezTo>
                                <a:cubicBezTo>
                                  <a:pt x="26713" y="98108"/>
                                  <a:pt x="25761" y="98108"/>
                                  <a:pt x="25761" y="98108"/>
                                </a:cubicBezTo>
                                <a:close/>
                                <a:moveTo>
                                  <a:pt x="30524" y="52388"/>
                                </a:moveTo>
                                <a:cubicBezTo>
                                  <a:pt x="30524" y="51435"/>
                                  <a:pt x="29571" y="51435"/>
                                  <a:pt x="28618" y="51435"/>
                                </a:cubicBezTo>
                                <a:cubicBezTo>
                                  <a:pt x="29571" y="50483"/>
                                  <a:pt x="29571" y="50483"/>
                                  <a:pt x="29571" y="49530"/>
                                </a:cubicBezTo>
                                <a:cubicBezTo>
                                  <a:pt x="29571" y="49530"/>
                                  <a:pt x="29571" y="48578"/>
                                  <a:pt x="29571" y="48578"/>
                                </a:cubicBezTo>
                                <a:cubicBezTo>
                                  <a:pt x="28618" y="48578"/>
                                  <a:pt x="28618" y="49530"/>
                                  <a:pt x="28618" y="49530"/>
                                </a:cubicBezTo>
                                <a:cubicBezTo>
                                  <a:pt x="28618" y="49530"/>
                                  <a:pt x="28618" y="50483"/>
                                  <a:pt x="27666" y="51435"/>
                                </a:cubicBezTo>
                                <a:cubicBezTo>
                                  <a:pt x="24808" y="54293"/>
                                  <a:pt x="27666" y="54293"/>
                                  <a:pt x="29571" y="54293"/>
                                </a:cubicBezTo>
                                <a:cubicBezTo>
                                  <a:pt x="29571" y="53340"/>
                                  <a:pt x="30524" y="53340"/>
                                  <a:pt x="30524" y="52388"/>
                                </a:cubicBezTo>
                                <a:close/>
                                <a:moveTo>
                                  <a:pt x="27666" y="114300"/>
                                </a:moveTo>
                                <a:cubicBezTo>
                                  <a:pt x="27666" y="115253"/>
                                  <a:pt x="27666" y="115253"/>
                                  <a:pt x="27666" y="114300"/>
                                </a:cubicBezTo>
                                <a:cubicBezTo>
                                  <a:pt x="29571" y="115253"/>
                                  <a:pt x="29571" y="114300"/>
                                  <a:pt x="29571" y="114300"/>
                                </a:cubicBezTo>
                                <a:cubicBezTo>
                                  <a:pt x="28618" y="114300"/>
                                  <a:pt x="28618" y="113347"/>
                                  <a:pt x="27666" y="114300"/>
                                </a:cubicBezTo>
                                <a:cubicBezTo>
                                  <a:pt x="27666" y="113347"/>
                                  <a:pt x="27666" y="114300"/>
                                  <a:pt x="27666" y="114300"/>
                                </a:cubicBezTo>
                                <a:close/>
                                <a:moveTo>
                                  <a:pt x="34333" y="43815"/>
                                </a:moveTo>
                                <a:cubicBezTo>
                                  <a:pt x="34333" y="43815"/>
                                  <a:pt x="33381" y="42863"/>
                                  <a:pt x="32428" y="41910"/>
                                </a:cubicBezTo>
                                <a:cubicBezTo>
                                  <a:pt x="31476" y="40958"/>
                                  <a:pt x="29571" y="42863"/>
                                  <a:pt x="29571" y="40958"/>
                                </a:cubicBezTo>
                                <a:cubicBezTo>
                                  <a:pt x="30524" y="39053"/>
                                  <a:pt x="29571" y="38100"/>
                                  <a:pt x="28618" y="38100"/>
                                </a:cubicBezTo>
                                <a:cubicBezTo>
                                  <a:pt x="27666" y="38100"/>
                                  <a:pt x="27666" y="39053"/>
                                  <a:pt x="27666" y="40958"/>
                                </a:cubicBezTo>
                                <a:cubicBezTo>
                                  <a:pt x="26713" y="43815"/>
                                  <a:pt x="26713" y="43815"/>
                                  <a:pt x="30524" y="43815"/>
                                </a:cubicBezTo>
                                <a:lnTo>
                                  <a:pt x="31476" y="43815"/>
                                </a:lnTo>
                                <a:cubicBezTo>
                                  <a:pt x="33381" y="43815"/>
                                  <a:pt x="34333" y="44768"/>
                                  <a:pt x="34333" y="43815"/>
                                </a:cubicBezTo>
                                <a:close/>
                                <a:moveTo>
                                  <a:pt x="42906" y="148590"/>
                                </a:moveTo>
                                <a:cubicBezTo>
                                  <a:pt x="41953" y="148590"/>
                                  <a:pt x="41001" y="149543"/>
                                  <a:pt x="41001" y="150495"/>
                                </a:cubicBezTo>
                                <a:cubicBezTo>
                                  <a:pt x="41001" y="152400"/>
                                  <a:pt x="41001" y="153353"/>
                                  <a:pt x="39096" y="153353"/>
                                </a:cubicBezTo>
                                <a:cubicBezTo>
                                  <a:pt x="36238" y="152400"/>
                                  <a:pt x="36238" y="154305"/>
                                  <a:pt x="35286" y="156210"/>
                                </a:cubicBezTo>
                                <a:cubicBezTo>
                                  <a:pt x="34333" y="156210"/>
                                  <a:pt x="32428" y="157163"/>
                                  <a:pt x="31476" y="156210"/>
                                </a:cubicBezTo>
                                <a:cubicBezTo>
                                  <a:pt x="30524" y="156210"/>
                                  <a:pt x="29571" y="154305"/>
                                  <a:pt x="30524" y="154305"/>
                                </a:cubicBezTo>
                                <a:cubicBezTo>
                                  <a:pt x="34333" y="153353"/>
                                  <a:pt x="31476" y="151447"/>
                                  <a:pt x="31476" y="150495"/>
                                </a:cubicBezTo>
                                <a:cubicBezTo>
                                  <a:pt x="31476" y="149543"/>
                                  <a:pt x="30524" y="148590"/>
                                  <a:pt x="29571" y="149543"/>
                                </a:cubicBezTo>
                                <a:cubicBezTo>
                                  <a:pt x="28618" y="149543"/>
                                  <a:pt x="28618" y="150495"/>
                                  <a:pt x="28618" y="151447"/>
                                </a:cubicBezTo>
                                <a:lnTo>
                                  <a:pt x="28618" y="161925"/>
                                </a:lnTo>
                                <a:cubicBezTo>
                                  <a:pt x="28618" y="162878"/>
                                  <a:pt x="27666" y="162878"/>
                                  <a:pt x="28618" y="163830"/>
                                </a:cubicBezTo>
                                <a:cubicBezTo>
                                  <a:pt x="29571" y="163830"/>
                                  <a:pt x="29571" y="162878"/>
                                  <a:pt x="29571" y="162878"/>
                                </a:cubicBezTo>
                                <a:cubicBezTo>
                                  <a:pt x="30524" y="161925"/>
                                  <a:pt x="30524" y="160020"/>
                                  <a:pt x="31476" y="160020"/>
                                </a:cubicBezTo>
                                <a:cubicBezTo>
                                  <a:pt x="35286" y="160972"/>
                                  <a:pt x="34333" y="158115"/>
                                  <a:pt x="35286" y="156210"/>
                                </a:cubicBezTo>
                                <a:lnTo>
                                  <a:pt x="36238" y="156210"/>
                                </a:lnTo>
                                <a:cubicBezTo>
                                  <a:pt x="36238" y="157163"/>
                                  <a:pt x="36238" y="159068"/>
                                  <a:pt x="38143" y="159068"/>
                                </a:cubicBezTo>
                                <a:cubicBezTo>
                                  <a:pt x="40049" y="159068"/>
                                  <a:pt x="40049" y="160020"/>
                                  <a:pt x="40049" y="160972"/>
                                </a:cubicBezTo>
                                <a:cubicBezTo>
                                  <a:pt x="40049" y="161925"/>
                                  <a:pt x="40049" y="162878"/>
                                  <a:pt x="41001" y="162878"/>
                                </a:cubicBezTo>
                                <a:cubicBezTo>
                                  <a:pt x="41953" y="162878"/>
                                  <a:pt x="41953" y="161925"/>
                                  <a:pt x="41953" y="160972"/>
                                </a:cubicBezTo>
                                <a:cubicBezTo>
                                  <a:pt x="41953" y="159068"/>
                                  <a:pt x="41001" y="158115"/>
                                  <a:pt x="39096" y="157163"/>
                                </a:cubicBezTo>
                                <a:lnTo>
                                  <a:pt x="36238" y="156210"/>
                                </a:lnTo>
                                <a:cubicBezTo>
                                  <a:pt x="36238" y="155258"/>
                                  <a:pt x="37191" y="154305"/>
                                  <a:pt x="38143" y="155258"/>
                                </a:cubicBezTo>
                                <a:cubicBezTo>
                                  <a:pt x="41953" y="156210"/>
                                  <a:pt x="42906" y="153353"/>
                                  <a:pt x="43858" y="150495"/>
                                </a:cubicBezTo>
                                <a:cubicBezTo>
                                  <a:pt x="43858" y="150495"/>
                                  <a:pt x="44811" y="149543"/>
                                  <a:pt x="42906" y="148590"/>
                                </a:cubicBezTo>
                                <a:close/>
                                <a:moveTo>
                                  <a:pt x="28618" y="118110"/>
                                </a:moveTo>
                                <a:cubicBezTo>
                                  <a:pt x="28618" y="118110"/>
                                  <a:pt x="28618" y="118110"/>
                                  <a:pt x="28618" y="118110"/>
                                </a:cubicBezTo>
                                <a:cubicBezTo>
                                  <a:pt x="29571" y="119063"/>
                                  <a:pt x="29571" y="118110"/>
                                  <a:pt x="29571" y="118110"/>
                                </a:cubicBezTo>
                                <a:cubicBezTo>
                                  <a:pt x="29571" y="117158"/>
                                  <a:pt x="29571" y="117158"/>
                                  <a:pt x="28618" y="118110"/>
                                </a:cubicBezTo>
                                <a:cubicBezTo>
                                  <a:pt x="28618" y="117158"/>
                                  <a:pt x="28618" y="117158"/>
                                  <a:pt x="28618" y="118110"/>
                                </a:cubicBezTo>
                                <a:close/>
                                <a:moveTo>
                                  <a:pt x="30524" y="141922"/>
                                </a:moveTo>
                                <a:cubicBezTo>
                                  <a:pt x="30524" y="142875"/>
                                  <a:pt x="31476" y="143828"/>
                                  <a:pt x="32428" y="143828"/>
                                </a:cubicBezTo>
                                <a:cubicBezTo>
                                  <a:pt x="34333" y="143828"/>
                                  <a:pt x="33381" y="142875"/>
                                  <a:pt x="33381" y="141922"/>
                                </a:cubicBezTo>
                                <a:cubicBezTo>
                                  <a:pt x="33381" y="140970"/>
                                  <a:pt x="33381" y="140018"/>
                                  <a:pt x="32428" y="140970"/>
                                </a:cubicBezTo>
                                <a:cubicBezTo>
                                  <a:pt x="30524" y="140018"/>
                                  <a:pt x="30524" y="140970"/>
                                  <a:pt x="30524" y="141922"/>
                                </a:cubicBezTo>
                                <a:close/>
                                <a:moveTo>
                                  <a:pt x="33381" y="134303"/>
                                </a:moveTo>
                                <a:cubicBezTo>
                                  <a:pt x="33381" y="135255"/>
                                  <a:pt x="33381" y="136208"/>
                                  <a:pt x="33381" y="137160"/>
                                </a:cubicBezTo>
                                <a:cubicBezTo>
                                  <a:pt x="32428" y="137160"/>
                                  <a:pt x="31476" y="136208"/>
                                  <a:pt x="30524" y="136208"/>
                                </a:cubicBezTo>
                                <a:cubicBezTo>
                                  <a:pt x="31476" y="135255"/>
                                  <a:pt x="32428" y="134303"/>
                                  <a:pt x="33381" y="134303"/>
                                </a:cubicBezTo>
                                <a:close/>
                                <a:moveTo>
                                  <a:pt x="33381" y="113347"/>
                                </a:moveTo>
                                <a:cubicBezTo>
                                  <a:pt x="33381" y="113347"/>
                                  <a:pt x="34333" y="113347"/>
                                  <a:pt x="34333" y="113347"/>
                                </a:cubicBezTo>
                                <a:cubicBezTo>
                                  <a:pt x="35286" y="113347"/>
                                  <a:pt x="35286" y="113347"/>
                                  <a:pt x="35286" y="112395"/>
                                </a:cubicBezTo>
                                <a:cubicBezTo>
                                  <a:pt x="35286" y="111443"/>
                                  <a:pt x="34333" y="111443"/>
                                  <a:pt x="34333" y="111443"/>
                                </a:cubicBezTo>
                                <a:lnTo>
                                  <a:pt x="33381" y="111443"/>
                                </a:lnTo>
                                <a:cubicBezTo>
                                  <a:pt x="32428" y="111443"/>
                                  <a:pt x="31476" y="109538"/>
                                  <a:pt x="31476" y="110490"/>
                                </a:cubicBezTo>
                                <a:cubicBezTo>
                                  <a:pt x="30524" y="112395"/>
                                  <a:pt x="32428" y="113347"/>
                                  <a:pt x="33381" y="113347"/>
                                </a:cubicBezTo>
                                <a:close/>
                                <a:moveTo>
                                  <a:pt x="32428" y="57150"/>
                                </a:moveTo>
                                <a:cubicBezTo>
                                  <a:pt x="32428" y="57150"/>
                                  <a:pt x="32428" y="56197"/>
                                  <a:pt x="32428" y="57150"/>
                                </a:cubicBezTo>
                                <a:cubicBezTo>
                                  <a:pt x="31476" y="56197"/>
                                  <a:pt x="31476" y="57150"/>
                                  <a:pt x="32428" y="57150"/>
                                </a:cubicBezTo>
                                <a:cubicBezTo>
                                  <a:pt x="31476" y="57150"/>
                                  <a:pt x="32428" y="57150"/>
                                  <a:pt x="32428" y="57150"/>
                                </a:cubicBezTo>
                                <a:cubicBezTo>
                                  <a:pt x="32428" y="57150"/>
                                  <a:pt x="32428" y="57150"/>
                                  <a:pt x="32428" y="57150"/>
                                </a:cubicBezTo>
                                <a:close/>
                                <a:moveTo>
                                  <a:pt x="33381" y="150495"/>
                                </a:moveTo>
                                <a:cubicBezTo>
                                  <a:pt x="34333" y="151447"/>
                                  <a:pt x="35286" y="151447"/>
                                  <a:pt x="36238" y="149543"/>
                                </a:cubicBezTo>
                                <a:cubicBezTo>
                                  <a:pt x="37191" y="149543"/>
                                  <a:pt x="38143" y="148590"/>
                                  <a:pt x="38143" y="147638"/>
                                </a:cubicBezTo>
                                <a:cubicBezTo>
                                  <a:pt x="38143" y="147638"/>
                                  <a:pt x="37191" y="146685"/>
                                  <a:pt x="37191" y="147638"/>
                                </a:cubicBezTo>
                                <a:cubicBezTo>
                                  <a:pt x="36238" y="147638"/>
                                  <a:pt x="36238" y="148590"/>
                                  <a:pt x="36238" y="149543"/>
                                </a:cubicBezTo>
                                <a:cubicBezTo>
                                  <a:pt x="35286" y="149543"/>
                                  <a:pt x="34333" y="148590"/>
                                  <a:pt x="34333" y="147638"/>
                                </a:cubicBezTo>
                                <a:cubicBezTo>
                                  <a:pt x="34333" y="146685"/>
                                  <a:pt x="33381" y="146685"/>
                                  <a:pt x="33381" y="147638"/>
                                </a:cubicBezTo>
                                <a:cubicBezTo>
                                  <a:pt x="31476" y="148590"/>
                                  <a:pt x="32428" y="149543"/>
                                  <a:pt x="33381" y="150495"/>
                                </a:cubicBezTo>
                                <a:close/>
                                <a:moveTo>
                                  <a:pt x="33381" y="174308"/>
                                </a:moveTo>
                                <a:cubicBezTo>
                                  <a:pt x="33381" y="174308"/>
                                  <a:pt x="33381" y="173355"/>
                                  <a:pt x="33381" y="174308"/>
                                </a:cubicBezTo>
                                <a:lnTo>
                                  <a:pt x="33381" y="174308"/>
                                </a:lnTo>
                                <a:cubicBezTo>
                                  <a:pt x="32428" y="174308"/>
                                  <a:pt x="33381" y="175260"/>
                                  <a:pt x="33381" y="174308"/>
                                </a:cubicBezTo>
                                <a:cubicBezTo>
                                  <a:pt x="33381" y="174308"/>
                                  <a:pt x="33381" y="174308"/>
                                  <a:pt x="33381" y="174308"/>
                                </a:cubicBezTo>
                                <a:close/>
                                <a:moveTo>
                                  <a:pt x="34333" y="166688"/>
                                </a:moveTo>
                                <a:lnTo>
                                  <a:pt x="34333" y="166688"/>
                                </a:lnTo>
                                <a:cubicBezTo>
                                  <a:pt x="33381" y="167640"/>
                                  <a:pt x="33381" y="167640"/>
                                  <a:pt x="34333" y="166688"/>
                                </a:cubicBezTo>
                                <a:lnTo>
                                  <a:pt x="34333" y="166688"/>
                                </a:lnTo>
                                <a:cubicBezTo>
                                  <a:pt x="34333" y="167640"/>
                                  <a:pt x="34333" y="167640"/>
                                  <a:pt x="34333" y="166688"/>
                                </a:cubicBezTo>
                                <a:close/>
                                <a:moveTo>
                                  <a:pt x="34333" y="107633"/>
                                </a:moveTo>
                                <a:cubicBezTo>
                                  <a:pt x="34333" y="107633"/>
                                  <a:pt x="34333" y="108585"/>
                                  <a:pt x="34333" y="107633"/>
                                </a:cubicBezTo>
                                <a:cubicBezTo>
                                  <a:pt x="36238" y="108585"/>
                                  <a:pt x="36238" y="108585"/>
                                  <a:pt x="36238" y="107633"/>
                                </a:cubicBezTo>
                                <a:cubicBezTo>
                                  <a:pt x="36238" y="106680"/>
                                  <a:pt x="35286" y="106680"/>
                                  <a:pt x="34333" y="107633"/>
                                </a:cubicBezTo>
                                <a:cubicBezTo>
                                  <a:pt x="34333" y="106680"/>
                                  <a:pt x="34333" y="106680"/>
                                  <a:pt x="34333" y="107633"/>
                                </a:cubicBezTo>
                                <a:close/>
                                <a:moveTo>
                                  <a:pt x="35286" y="39053"/>
                                </a:moveTo>
                                <a:cubicBezTo>
                                  <a:pt x="34333" y="39053"/>
                                  <a:pt x="34333" y="39053"/>
                                  <a:pt x="35286" y="39053"/>
                                </a:cubicBezTo>
                                <a:lnTo>
                                  <a:pt x="35286" y="40958"/>
                                </a:lnTo>
                                <a:cubicBezTo>
                                  <a:pt x="35286" y="40958"/>
                                  <a:pt x="36238" y="40958"/>
                                  <a:pt x="36238" y="40005"/>
                                </a:cubicBezTo>
                                <a:cubicBezTo>
                                  <a:pt x="36238" y="39053"/>
                                  <a:pt x="36238" y="39053"/>
                                  <a:pt x="35286" y="39053"/>
                                </a:cubicBezTo>
                                <a:close/>
                                <a:moveTo>
                                  <a:pt x="35286" y="51435"/>
                                </a:moveTo>
                                <a:cubicBezTo>
                                  <a:pt x="34333" y="52388"/>
                                  <a:pt x="34333" y="54293"/>
                                  <a:pt x="34333" y="54293"/>
                                </a:cubicBezTo>
                                <a:cubicBezTo>
                                  <a:pt x="36238" y="56197"/>
                                  <a:pt x="36238" y="54293"/>
                                  <a:pt x="38143" y="53340"/>
                                </a:cubicBezTo>
                                <a:lnTo>
                                  <a:pt x="39096" y="53340"/>
                                </a:lnTo>
                                <a:cubicBezTo>
                                  <a:pt x="40049" y="53340"/>
                                  <a:pt x="40049" y="52388"/>
                                  <a:pt x="40049" y="52388"/>
                                </a:cubicBezTo>
                                <a:lnTo>
                                  <a:pt x="40049" y="52388"/>
                                </a:lnTo>
                                <a:cubicBezTo>
                                  <a:pt x="39096" y="52388"/>
                                  <a:pt x="39096" y="52388"/>
                                  <a:pt x="38143" y="53340"/>
                                </a:cubicBezTo>
                                <a:cubicBezTo>
                                  <a:pt x="38143" y="53340"/>
                                  <a:pt x="38143" y="54293"/>
                                  <a:pt x="38143" y="54293"/>
                                </a:cubicBezTo>
                                <a:cubicBezTo>
                                  <a:pt x="38143" y="54293"/>
                                  <a:pt x="37191" y="54293"/>
                                  <a:pt x="37191" y="53340"/>
                                </a:cubicBezTo>
                                <a:cubicBezTo>
                                  <a:pt x="36238" y="52388"/>
                                  <a:pt x="36238" y="51435"/>
                                  <a:pt x="35286" y="51435"/>
                                </a:cubicBezTo>
                                <a:close/>
                                <a:moveTo>
                                  <a:pt x="38143" y="128588"/>
                                </a:moveTo>
                                <a:lnTo>
                                  <a:pt x="35286" y="128588"/>
                                </a:lnTo>
                                <a:cubicBezTo>
                                  <a:pt x="35286" y="128588"/>
                                  <a:pt x="34333" y="128588"/>
                                  <a:pt x="34333" y="129540"/>
                                </a:cubicBezTo>
                                <a:cubicBezTo>
                                  <a:pt x="35286" y="130493"/>
                                  <a:pt x="36238" y="131445"/>
                                  <a:pt x="37191" y="131445"/>
                                </a:cubicBezTo>
                                <a:lnTo>
                                  <a:pt x="38143" y="128588"/>
                                </a:lnTo>
                                <a:cubicBezTo>
                                  <a:pt x="39096" y="128588"/>
                                  <a:pt x="39096" y="128588"/>
                                  <a:pt x="40049" y="127635"/>
                                </a:cubicBezTo>
                                <a:cubicBezTo>
                                  <a:pt x="40049" y="127635"/>
                                  <a:pt x="40049" y="126683"/>
                                  <a:pt x="40049" y="126683"/>
                                </a:cubicBezTo>
                                <a:cubicBezTo>
                                  <a:pt x="39096" y="127635"/>
                                  <a:pt x="39096" y="127635"/>
                                  <a:pt x="38143" y="128588"/>
                                </a:cubicBezTo>
                                <a:close/>
                                <a:moveTo>
                                  <a:pt x="37191" y="163830"/>
                                </a:moveTo>
                                <a:cubicBezTo>
                                  <a:pt x="37191" y="163830"/>
                                  <a:pt x="37191" y="162878"/>
                                  <a:pt x="36238" y="162878"/>
                                </a:cubicBezTo>
                                <a:cubicBezTo>
                                  <a:pt x="35286" y="162878"/>
                                  <a:pt x="35286" y="163830"/>
                                  <a:pt x="35286" y="164783"/>
                                </a:cubicBezTo>
                                <a:cubicBezTo>
                                  <a:pt x="35286" y="165735"/>
                                  <a:pt x="36238" y="166688"/>
                                  <a:pt x="37191" y="165735"/>
                                </a:cubicBezTo>
                                <a:cubicBezTo>
                                  <a:pt x="38143" y="165735"/>
                                  <a:pt x="38143" y="164783"/>
                                  <a:pt x="37191" y="163830"/>
                                </a:cubicBezTo>
                                <a:close/>
                                <a:moveTo>
                                  <a:pt x="37191" y="138113"/>
                                </a:moveTo>
                                <a:lnTo>
                                  <a:pt x="37191" y="138113"/>
                                </a:lnTo>
                                <a:cubicBezTo>
                                  <a:pt x="37191" y="139065"/>
                                  <a:pt x="37191" y="139065"/>
                                  <a:pt x="38143" y="139065"/>
                                </a:cubicBezTo>
                                <a:cubicBezTo>
                                  <a:pt x="38143" y="139065"/>
                                  <a:pt x="38143" y="139065"/>
                                  <a:pt x="37191" y="138113"/>
                                </a:cubicBezTo>
                                <a:cubicBezTo>
                                  <a:pt x="38143" y="138113"/>
                                  <a:pt x="38143" y="138113"/>
                                  <a:pt x="37191" y="138113"/>
                                </a:cubicBezTo>
                                <a:close/>
                                <a:moveTo>
                                  <a:pt x="39096" y="59055"/>
                                </a:moveTo>
                                <a:cubicBezTo>
                                  <a:pt x="39096" y="58103"/>
                                  <a:pt x="38143" y="58103"/>
                                  <a:pt x="39096" y="59055"/>
                                </a:cubicBezTo>
                                <a:cubicBezTo>
                                  <a:pt x="38143" y="59055"/>
                                  <a:pt x="37191" y="59055"/>
                                  <a:pt x="37191" y="59055"/>
                                </a:cubicBezTo>
                                <a:cubicBezTo>
                                  <a:pt x="38143" y="59055"/>
                                  <a:pt x="38143" y="59055"/>
                                  <a:pt x="39096" y="59055"/>
                                </a:cubicBezTo>
                                <a:cubicBezTo>
                                  <a:pt x="38143" y="60008"/>
                                  <a:pt x="39096" y="59055"/>
                                  <a:pt x="39096" y="59055"/>
                                </a:cubicBezTo>
                                <a:close/>
                                <a:moveTo>
                                  <a:pt x="39096" y="42863"/>
                                </a:moveTo>
                                <a:cubicBezTo>
                                  <a:pt x="39096" y="43815"/>
                                  <a:pt x="40049" y="43815"/>
                                  <a:pt x="41001" y="43815"/>
                                </a:cubicBezTo>
                                <a:cubicBezTo>
                                  <a:pt x="41953" y="43815"/>
                                  <a:pt x="43858" y="43815"/>
                                  <a:pt x="43858" y="42863"/>
                                </a:cubicBezTo>
                                <a:cubicBezTo>
                                  <a:pt x="42906" y="41910"/>
                                  <a:pt x="41001" y="42863"/>
                                  <a:pt x="39096" y="42863"/>
                                </a:cubicBezTo>
                                <a:cubicBezTo>
                                  <a:pt x="39096" y="41910"/>
                                  <a:pt x="38143" y="42863"/>
                                  <a:pt x="39096" y="42863"/>
                                </a:cubicBezTo>
                                <a:close/>
                                <a:moveTo>
                                  <a:pt x="42906" y="39053"/>
                                </a:moveTo>
                                <a:cubicBezTo>
                                  <a:pt x="43858" y="39053"/>
                                  <a:pt x="43858" y="40005"/>
                                  <a:pt x="42906" y="39053"/>
                                </a:cubicBezTo>
                                <a:cubicBezTo>
                                  <a:pt x="43858" y="40005"/>
                                  <a:pt x="44811" y="40005"/>
                                  <a:pt x="44811" y="39053"/>
                                </a:cubicBezTo>
                                <a:cubicBezTo>
                                  <a:pt x="44811" y="39053"/>
                                  <a:pt x="44811" y="38100"/>
                                  <a:pt x="44811" y="38100"/>
                                </a:cubicBezTo>
                                <a:cubicBezTo>
                                  <a:pt x="43858" y="39053"/>
                                  <a:pt x="43858" y="39053"/>
                                  <a:pt x="42906" y="39053"/>
                                </a:cubicBezTo>
                                <a:close/>
                                <a:moveTo>
                                  <a:pt x="44811" y="53340"/>
                                </a:moveTo>
                                <a:cubicBezTo>
                                  <a:pt x="43858" y="53340"/>
                                  <a:pt x="44811" y="54293"/>
                                  <a:pt x="43858" y="55245"/>
                                </a:cubicBezTo>
                                <a:cubicBezTo>
                                  <a:pt x="43858" y="55245"/>
                                  <a:pt x="43858" y="56197"/>
                                  <a:pt x="43858" y="56197"/>
                                </a:cubicBezTo>
                                <a:cubicBezTo>
                                  <a:pt x="44811" y="55245"/>
                                  <a:pt x="44811" y="54293"/>
                                  <a:pt x="44811" y="53340"/>
                                </a:cubicBezTo>
                                <a:cubicBezTo>
                                  <a:pt x="45763" y="53340"/>
                                  <a:pt x="44811" y="53340"/>
                                  <a:pt x="44811" y="53340"/>
                                </a:cubicBezTo>
                                <a:close/>
                                <a:moveTo>
                                  <a:pt x="82911" y="148590"/>
                                </a:moveTo>
                                <a:cubicBezTo>
                                  <a:pt x="82911" y="143828"/>
                                  <a:pt x="82911" y="139065"/>
                                  <a:pt x="81958" y="133350"/>
                                </a:cubicBezTo>
                                <a:cubicBezTo>
                                  <a:pt x="81006" y="126683"/>
                                  <a:pt x="81958" y="120015"/>
                                  <a:pt x="81958" y="113347"/>
                                </a:cubicBezTo>
                                <a:cubicBezTo>
                                  <a:pt x="81958" y="107633"/>
                                  <a:pt x="81958" y="100965"/>
                                  <a:pt x="81958" y="97155"/>
                                </a:cubicBezTo>
                                <a:lnTo>
                                  <a:pt x="81958" y="81915"/>
                                </a:lnTo>
                                <a:cubicBezTo>
                                  <a:pt x="81958" y="79058"/>
                                  <a:pt x="81006" y="79058"/>
                                  <a:pt x="79101" y="80963"/>
                                </a:cubicBezTo>
                                <a:cubicBezTo>
                                  <a:pt x="73386" y="85725"/>
                                  <a:pt x="67671" y="88583"/>
                                  <a:pt x="61003" y="93345"/>
                                </a:cubicBezTo>
                                <a:cubicBezTo>
                                  <a:pt x="53383" y="99060"/>
                                  <a:pt x="47668" y="106680"/>
                                  <a:pt x="45763" y="116205"/>
                                </a:cubicBezTo>
                                <a:cubicBezTo>
                                  <a:pt x="42906" y="128588"/>
                                  <a:pt x="43858" y="140018"/>
                                  <a:pt x="47668" y="151447"/>
                                </a:cubicBezTo>
                                <a:cubicBezTo>
                                  <a:pt x="51478" y="162878"/>
                                  <a:pt x="58146" y="165735"/>
                                  <a:pt x="65766" y="164783"/>
                                </a:cubicBezTo>
                                <a:cubicBezTo>
                                  <a:pt x="74338" y="162878"/>
                                  <a:pt x="82911" y="154305"/>
                                  <a:pt x="82911" y="148590"/>
                                </a:cubicBezTo>
                                <a:close/>
                                <a:moveTo>
                                  <a:pt x="47668" y="56197"/>
                                </a:moveTo>
                                <a:lnTo>
                                  <a:pt x="47668" y="56197"/>
                                </a:lnTo>
                                <a:cubicBezTo>
                                  <a:pt x="48621" y="56197"/>
                                  <a:pt x="48621" y="56197"/>
                                  <a:pt x="47668" y="56197"/>
                                </a:cubicBezTo>
                                <a:cubicBezTo>
                                  <a:pt x="48621" y="55245"/>
                                  <a:pt x="47668" y="55245"/>
                                  <a:pt x="47668" y="56197"/>
                                </a:cubicBezTo>
                                <a:cubicBezTo>
                                  <a:pt x="47668" y="55245"/>
                                  <a:pt x="47668" y="55245"/>
                                  <a:pt x="47668" y="56197"/>
                                </a:cubicBezTo>
                                <a:close/>
                                <a:moveTo>
                                  <a:pt x="89578" y="75247"/>
                                </a:moveTo>
                                <a:cubicBezTo>
                                  <a:pt x="88626" y="75247"/>
                                  <a:pt x="88626" y="75247"/>
                                  <a:pt x="88626" y="76200"/>
                                </a:cubicBezTo>
                                <a:cubicBezTo>
                                  <a:pt x="88626" y="77153"/>
                                  <a:pt x="88626" y="77153"/>
                                  <a:pt x="89578" y="77153"/>
                                </a:cubicBezTo>
                                <a:cubicBezTo>
                                  <a:pt x="89578" y="77153"/>
                                  <a:pt x="90531" y="77153"/>
                                  <a:pt x="89578" y="75247"/>
                                </a:cubicBezTo>
                                <a:cubicBezTo>
                                  <a:pt x="90531" y="75247"/>
                                  <a:pt x="89578" y="75247"/>
                                  <a:pt x="89578" y="75247"/>
                                </a:cubicBezTo>
                                <a:close/>
                                <a:moveTo>
                                  <a:pt x="89578" y="30480"/>
                                </a:moveTo>
                                <a:cubicBezTo>
                                  <a:pt x="89578" y="30480"/>
                                  <a:pt x="89578" y="31433"/>
                                  <a:pt x="89578" y="30480"/>
                                </a:cubicBezTo>
                                <a:cubicBezTo>
                                  <a:pt x="90531" y="31433"/>
                                  <a:pt x="90531" y="30480"/>
                                  <a:pt x="89578" y="30480"/>
                                </a:cubicBezTo>
                                <a:cubicBezTo>
                                  <a:pt x="90531" y="29528"/>
                                  <a:pt x="89578" y="29528"/>
                                  <a:pt x="89578" y="30480"/>
                                </a:cubicBezTo>
                                <a:cubicBezTo>
                                  <a:pt x="89578" y="29528"/>
                                  <a:pt x="88626" y="30480"/>
                                  <a:pt x="89578" y="30480"/>
                                </a:cubicBezTo>
                                <a:close/>
                                <a:moveTo>
                                  <a:pt x="91483" y="69533"/>
                                </a:moveTo>
                                <a:cubicBezTo>
                                  <a:pt x="92436" y="69533"/>
                                  <a:pt x="93388" y="68580"/>
                                  <a:pt x="93388" y="67628"/>
                                </a:cubicBezTo>
                                <a:cubicBezTo>
                                  <a:pt x="93388" y="65722"/>
                                  <a:pt x="91483" y="66675"/>
                                  <a:pt x="90531" y="65722"/>
                                </a:cubicBezTo>
                                <a:cubicBezTo>
                                  <a:pt x="89578" y="65722"/>
                                  <a:pt x="88626" y="65722"/>
                                  <a:pt x="88626" y="66675"/>
                                </a:cubicBezTo>
                                <a:cubicBezTo>
                                  <a:pt x="89578" y="67628"/>
                                  <a:pt x="90531" y="68580"/>
                                  <a:pt x="91483" y="69533"/>
                                </a:cubicBezTo>
                                <a:close/>
                                <a:moveTo>
                                  <a:pt x="99103" y="91440"/>
                                </a:moveTo>
                                <a:cubicBezTo>
                                  <a:pt x="99103" y="92393"/>
                                  <a:pt x="100056" y="93345"/>
                                  <a:pt x="100056" y="94297"/>
                                </a:cubicBezTo>
                                <a:cubicBezTo>
                                  <a:pt x="100056" y="95250"/>
                                  <a:pt x="100056" y="95250"/>
                                  <a:pt x="101008" y="96203"/>
                                </a:cubicBezTo>
                                <a:cubicBezTo>
                                  <a:pt x="101008" y="95250"/>
                                  <a:pt x="101008" y="95250"/>
                                  <a:pt x="101008" y="95250"/>
                                </a:cubicBezTo>
                                <a:cubicBezTo>
                                  <a:pt x="101008" y="91440"/>
                                  <a:pt x="99103" y="89535"/>
                                  <a:pt x="98151" y="85725"/>
                                </a:cubicBezTo>
                                <a:cubicBezTo>
                                  <a:pt x="98151" y="84772"/>
                                  <a:pt x="97199" y="83820"/>
                                  <a:pt x="96246" y="83820"/>
                                </a:cubicBezTo>
                                <a:cubicBezTo>
                                  <a:pt x="92436" y="82868"/>
                                  <a:pt x="92436" y="82868"/>
                                  <a:pt x="93388" y="79058"/>
                                </a:cubicBezTo>
                                <a:cubicBezTo>
                                  <a:pt x="91483" y="80010"/>
                                  <a:pt x="89578" y="81915"/>
                                  <a:pt x="91483" y="83820"/>
                                </a:cubicBezTo>
                                <a:cubicBezTo>
                                  <a:pt x="92436" y="85725"/>
                                  <a:pt x="92436" y="86678"/>
                                  <a:pt x="93388" y="88583"/>
                                </a:cubicBezTo>
                                <a:cubicBezTo>
                                  <a:pt x="93388" y="87630"/>
                                  <a:pt x="93388" y="85725"/>
                                  <a:pt x="95293" y="85725"/>
                                </a:cubicBezTo>
                                <a:cubicBezTo>
                                  <a:pt x="96246" y="85725"/>
                                  <a:pt x="96246" y="85725"/>
                                  <a:pt x="96246" y="86678"/>
                                </a:cubicBezTo>
                                <a:cubicBezTo>
                                  <a:pt x="96246" y="88583"/>
                                  <a:pt x="94341" y="88583"/>
                                  <a:pt x="93388" y="88583"/>
                                </a:cubicBezTo>
                                <a:lnTo>
                                  <a:pt x="93388" y="88583"/>
                                </a:lnTo>
                                <a:lnTo>
                                  <a:pt x="93388" y="88583"/>
                                </a:lnTo>
                                <a:cubicBezTo>
                                  <a:pt x="93388" y="89535"/>
                                  <a:pt x="94341" y="90488"/>
                                  <a:pt x="95293" y="89535"/>
                                </a:cubicBezTo>
                                <a:cubicBezTo>
                                  <a:pt x="97199" y="88583"/>
                                  <a:pt x="98151" y="89535"/>
                                  <a:pt x="99103" y="91440"/>
                                </a:cubicBezTo>
                                <a:close/>
                                <a:moveTo>
                                  <a:pt x="91483" y="52388"/>
                                </a:moveTo>
                                <a:cubicBezTo>
                                  <a:pt x="91483" y="53340"/>
                                  <a:pt x="91483" y="53340"/>
                                  <a:pt x="91483" y="52388"/>
                                </a:cubicBezTo>
                                <a:cubicBezTo>
                                  <a:pt x="92436" y="53340"/>
                                  <a:pt x="93388" y="53340"/>
                                  <a:pt x="92436" y="52388"/>
                                </a:cubicBezTo>
                                <a:lnTo>
                                  <a:pt x="91483" y="52388"/>
                                </a:lnTo>
                                <a:cubicBezTo>
                                  <a:pt x="92436" y="52388"/>
                                  <a:pt x="91483" y="52388"/>
                                  <a:pt x="91483" y="52388"/>
                                </a:cubicBezTo>
                                <a:close/>
                                <a:moveTo>
                                  <a:pt x="92436" y="61913"/>
                                </a:moveTo>
                                <a:cubicBezTo>
                                  <a:pt x="92436" y="61913"/>
                                  <a:pt x="91483" y="61913"/>
                                  <a:pt x="92436" y="61913"/>
                                </a:cubicBezTo>
                                <a:lnTo>
                                  <a:pt x="93388" y="62865"/>
                                </a:lnTo>
                                <a:cubicBezTo>
                                  <a:pt x="92436" y="62865"/>
                                  <a:pt x="93388" y="62865"/>
                                  <a:pt x="92436" y="61913"/>
                                </a:cubicBezTo>
                                <a:cubicBezTo>
                                  <a:pt x="93388" y="61913"/>
                                  <a:pt x="92436" y="61913"/>
                                  <a:pt x="92436" y="61913"/>
                                </a:cubicBezTo>
                                <a:close/>
                                <a:moveTo>
                                  <a:pt x="92436" y="26670"/>
                                </a:moveTo>
                                <a:cubicBezTo>
                                  <a:pt x="92436" y="26670"/>
                                  <a:pt x="92436" y="26670"/>
                                  <a:pt x="92436" y="26670"/>
                                </a:cubicBezTo>
                                <a:cubicBezTo>
                                  <a:pt x="92436" y="26670"/>
                                  <a:pt x="93388" y="26670"/>
                                  <a:pt x="92436" y="26670"/>
                                </a:cubicBezTo>
                                <a:cubicBezTo>
                                  <a:pt x="93388" y="25718"/>
                                  <a:pt x="93388" y="25718"/>
                                  <a:pt x="92436" y="26670"/>
                                </a:cubicBezTo>
                                <a:cubicBezTo>
                                  <a:pt x="92436" y="25718"/>
                                  <a:pt x="92436" y="26670"/>
                                  <a:pt x="92436" y="26670"/>
                                </a:cubicBezTo>
                                <a:close/>
                                <a:moveTo>
                                  <a:pt x="95293" y="60008"/>
                                </a:moveTo>
                                <a:cubicBezTo>
                                  <a:pt x="95293" y="60008"/>
                                  <a:pt x="96246" y="60008"/>
                                  <a:pt x="96246" y="59055"/>
                                </a:cubicBezTo>
                                <a:cubicBezTo>
                                  <a:pt x="94341" y="59055"/>
                                  <a:pt x="96246" y="56197"/>
                                  <a:pt x="94341" y="56197"/>
                                </a:cubicBezTo>
                                <a:cubicBezTo>
                                  <a:pt x="93388" y="56197"/>
                                  <a:pt x="93388" y="56197"/>
                                  <a:pt x="93388" y="57150"/>
                                </a:cubicBezTo>
                                <a:cubicBezTo>
                                  <a:pt x="92436" y="58103"/>
                                  <a:pt x="93388" y="60008"/>
                                  <a:pt x="95293" y="60008"/>
                                </a:cubicBezTo>
                                <a:close/>
                                <a:moveTo>
                                  <a:pt x="94341" y="49530"/>
                                </a:moveTo>
                                <a:cubicBezTo>
                                  <a:pt x="95293" y="49530"/>
                                  <a:pt x="95293" y="49530"/>
                                  <a:pt x="95293" y="48578"/>
                                </a:cubicBezTo>
                                <a:cubicBezTo>
                                  <a:pt x="94341" y="47625"/>
                                  <a:pt x="93388" y="46672"/>
                                  <a:pt x="92436" y="45720"/>
                                </a:cubicBezTo>
                                <a:cubicBezTo>
                                  <a:pt x="92436" y="45720"/>
                                  <a:pt x="92436" y="46672"/>
                                  <a:pt x="92436" y="46672"/>
                                </a:cubicBezTo>
                                <a:cubicBezTo>
                                  <a:pt x="92436" y="47625"/>
                                  <a:pt x="92436" y="49530"/>
                                  <a:pt x="94341" y="49530"/>
                                </a:cubicBezTo>
                                <a:close/>
                                <a:moveTo>
                                  <a:pt x="96246" y="96203"/>
                                </a:moveTo>
                                <a:cubicBezTo>
                                  <a:pt x="96246" y="95250"/>
                                  <a:pt x="94341" y="95250"/>
                                  <a:pt x="93388" y="95250"/>
                                </a:cubicBezTo>
                                <a:cubicBezTo>
                                  <a:pt x="92436" y="95250"/>
                                  <a:pt x="92436" y="95250"/>
                                  <a:pt x="92436" y="96203"/>
                                </a:cubicBezTo>
                                <a:cubicBezTo>
                                  <a:pt x="92436" y="97155"/>
                                  <a:pt x="92436" y="97155"/>
                                  <a:pt x="93388" y="97155"/>
                                </a:cubicBezTo>
                                <a:cubicBezTo>
                                  <a:pt x="94341" y="97155"/>
                                  <a:pt x="94341" y="98108"/>
                                  <a:pt x="95293" y="98108"/>
                                </a:cubicBezTo>
                                <a:cubicBezTo>
                                  <a:pt x="96246" y="99060"/>
                                  <a:pt x="97199" y="100013"/>
                                  <a:pt x="98151" y="100013"/>
                                </a:cubicBezTo>
                                <a:cubicBezTo>
                                  <a:pt x="98151" y="99060"/>
                                  <a:pt x="96246" y="97155"/>
                                  <a:pt x="96246" y="96203"/>
                                </a:cubicBezTo>
                                <a:close/>
                                <a:moveTo>
                                  <a:pt x="94341" y="34290"/>
                                </a:moveTo>
                                <a:cubicBezTo>
                                  <a:pt x="93388" y="34290"/>
                                  <a:pt x="91483" y="34290"/>
                                  <a:pt x="92436" y="36195"/>
                                </a:cubicBezTo>
                                <a:cubicBezTo>
                                  <a:pt x="93388" y="37147"/>
                                  <a:pt x="93388" y="38100"/>
                                  <a:pt x="95293" y="38100"/>
                                </a:cubicBezTo>
                                <a:cubicBezTo>
                                  <a:pt x="98151" y="38100"/>
                                  <a:pt x="98151" y="35243"/>
                                  <a:pt x="98151" y="33338"/>
                                </a:cubicBezTo>
                                <a:cubicBezTo>
                                  <a:pt x="99103" y="32385"/>
                                  <a:pt x="98151" y="31433"/>
                                  <a:pt x="97199" y="31433"/>
                                </a:cubicBezTo>
                                <a:cubicBezTo>
                                  <a:pt x="96246" y="31433"/>
                                  <a:pt x="96246" y="32385"/>
                                  <a:pt x="96246" y="33338"/>
                                </a:cubicBezTo>
                                <a:cubicBezTo>
                                  <a:pt x="96246" y="33338"/>
                                  <a:pt x="95293" y="34290"/>
                                  <a:pt x="94341" y="34290"/>
                                </a:cubicBezTo>
                                <a:close/>
                                <a:moveTo>
                                  <a:pt x="95293" y="153353"/>
                                </a:moveTo>
                                <a:cubicBezTo>
                                  <a:pt x="95293" y="153353"/>
                                  <a:pt x="95293" y="152400"/>
                                  <a:pt x="95293" y="153353"/>
                                </a:cubicBezTo>
                                <a:cubicBezTo>
                                  <a:pt x="94341" y="152400"/>
                                  <a:pt x="93388" y="152400"/>
                                  <a:pt x="93388" y="152400"/>
                                </a:cubicBezTo>
                                <a:cubicBezTo>
                                  <a:pt x="93388" y="153353"/>
                                  <a:pt x="93388" y="153353"/>
                                  <a:pt x="94341" y="153353"/>
                                </a:cubicBezTo>
                                <a:cubicBezTo>
                                  <a:pt x="95293" y="153353"/>
                                  <a:pt x="95293" y="153353"/>
                                  <a:pt x="95293" y="153353"/>
                                </a:cubicBezTo>
                                <a:close/>
                                <a:moveTo>
                                  <a:pt x="97199" y="75247"/>
                                </a:moveTo>
                                <a:cubicBezTo>
                                  <a:pt x="97199" y="74295"/>
                                  <a:pt x="97199" y="73343"/>
                                  <a:pt x="97199" y="73343"/>
                                </a:cubicBezTo>
                                <a:cubicBezTo>
                                  <a:pt x="96246" y="73343"/>
                                  <a:pt x="96246" y="74295"/>
                                  <a:pt x="95293" y="74295"/>
                                </a:cubicBezTo>
                                <a:cubicBezTo>
                                  <a:pt x="93388" y="75247"/>
                                  <a:pt x="93388" y="77153"/>
                                  <a:pt x="94341" y="79058"/>
                                </a:cubicBezTo>
                                <a:cubicBezTo>
                                  <a:pt x="98151" y="79058"/>
                                  <a:pt x="98151" y="79058"/>
                                  <a:pt x="97199" y="75247"/>
                                </a:cubicBezTo>
                                <a:close/>
                                <a:moveTo>
                                  <a:pt x="96246" y="139065"/>
                                </a:moveTo>
                                <a:cubicBezTo>
                                  <a:pt x="95293" y="139065"/>
                                  <a:pt x="95293" y="139065"/>
                                  <a:pt x="96246" y="139065"/>
                                </a:cubicBezTo>
                                <a:cubicBezTo>
                                  <a:pt x="95293" y="140018"/>
                                  <a:pt x="95293" y="140018"/>
                                  <a:pt x="95293" y="140970"/>
                                </a:cubicBezTo>
                                <a:cubicBezTo>
                                  <a:pt x="96246" y="140018"/>
                                  <a:pt x="96246" y="140018"/>
                                  <a:pt x="96246" y="139065"/>
                                </a:cubicBezTo>
                                <a:cubicBezTo>
                                  <a:pt x="97199" y="139065"/>
                                  <a:pt x="96246" y="139065"/>
                                  <a:pt x="96246" y="139065"/>
                                </a:cubicBezTo>
                                <a:close/>
                                <a:moveTo>
                                  <a:pt x="95293" y="62865"/>
                                </a:moveTo>
                                <a:cubicBezTo>
                                  <a:pt x="95293" y="63818"/>
                                  <a:pt x="95293" y="63818"/>
                                  <a:pt x="95293" y="62865"/>
                                </a:cubicBezTo>
                                <a:cubicBezTo>
                                  <a:pt x="96246" y="63818"/>
                                  <a:pt x="96246" y="63818"/>
                                  <a:pt x="96246" y="62865"/>
                                </a:cubicBezTo>
                                <a:cubicBezTo>
                                  <a:pt x="96246" y="62865"/>
                                  <a:pt x="96246" y="61913"/>
                                  <a:pt x="96246" y="61913"/>
                                </a:cubicBezTo>
                                <a:cubicBezTo>
                                  <a:pt x="96246" y="61913"/>
                                  <a:pt x="95293" y="62865"/>
                                  <a:pt x="95293" y="62865"/>
                                </a:cubicBezTo>
                                <a:close/>
                                <a:moveTo>
                                  <a:pt x="95293" y="8572"/>
                                </a:moveTo>
                                <a:cubicBezTo>
                                  <a:pt x="95293" y="8572"/>
                                  <a:pt x="96246" y="8572"/>
                                  <a:pt x="95293" y="8572"/>
                                </a:cubicBezTo>
                                <a:cubicBezTo>
                                  <a:pt x="96246" y="8572"/>
                                  <a:pt x="96246" y="8572"/>
                                  <a:pt x="95293" y="8572"/>
                                </a:cubicBezTo>
                                <a:cubicBezTo>
                                  <a:pt x="96246" y="8572"/>
                                  <a:pt x="96246" y="7620"/>
                                  <a:pt x="95293" y="8572"/>
                                </a:cubicBezTo>
                                <a:cubicBezTo>
                                  <a:pt x="96246" y="7620"/>
                                  <a:pt x="95293" y="8572"/>
                                  <a:pt x="95293" y="8572"/>
                                </a:cubicBezTo>
                                <a:close/>
                                <a:moveTo>
                                  <a:pt x="100056" y="55245"/>
                                </a:moveTo>
                                <a:cubicBezTo>
                                  <a:pt x="100056" y="56197"/>
                                  <a:pt x="101008" y="58103"/>
                                  <a:pt x="101961" y="57150"/>
                                </a:cubicBezTo>
                                <a:cubicBezTo>
                                  <a:pt x="102913" y="56197"/>
                                  <a:pt x="104818" y="56197"/>
                                  <a:pt x="104818" y="54293"/>
                                </a:cubicBezTo>
                                <a:cubicBezTo>
                                  <a:pt x="104818" y="53340"/>
                                  <a:pt x="103866" y="52388"/>
                                  <a:pt x="103866" y="53340"/>
                                </a:cubicBezTo>
                                <a:cubicBezTo>
                                  <a:pt x="101008" y="54293"/>
                                  <a:pt x="100056" y="51435"/>
                                  <a:pt x="98151" y="51435"/>
                                </a:cubicBezTo>
                                <a:cubicBezTo>
                                  <a:pt x="98151" y="51435"/>
                                  <a:pt x="97199" y="50483"/>
                                  <a:pt x="96246" y="51435"/>
                                </a:cubicBezTo>
                                <a:cubicBezTo>
                                  <a:pt x="95293" y="51435"/>
                                  <a:pt x="94341" y="52388"/>
                                  <a:pt x="94341" y="53340"/>
                                </a:cubicBezTo>
                                <a:cubicBezTo>
                                  <a:pt x="94341" y="54293"/>
                                  <a:pt x="95293" y="54293"/>
                                  <a:pt x="96246" y="54293"/>
                                </a:cubicBezTo>
                                <a:cubicBezTo>
                                  <a:pt x="99103" y="52388"/>
                                  <a:pt x="99103" y="54293"/>
                                  <a:pt x="100056" y="55245"/>
                                </a:cubicBezTo>
                                <a:close/>
                                <a:moveTo>
                                  <a:pt x="101961" y="39053"/>
                                </a:moveTo>
                                <a:cubicBezTo>
                                  <a:pt x="100056" y="40005"/>
                                  <a:pt x="98151" y="40958"/>
                                  <a:pt x="97199" y="41910"/>
                                </a:cubicBezTo>
                                <a:cubicBezTo>
                                  <a:pt x="96246" y="42863"/>
                                  <a:pt x="98151" y="42863"/>
                                  <a:pt x="98151" y="42863"/>
                                </a:cubicBezTo>
                                <a:cubicBezTo>
                                  <a:pt x="100056" y="42863"/>
                                  <a:pt x="101961" y="42863"/>
                                  <a:pt x="102913" y="40005"/>
                                </a:cubicBezTo>
                                <a:cubicBezTo>
                                  <a:pt x="101961" y="40005"/>
                                  <a:pt x="101961" y="39053"/>
                                  <a:pt x="101961" y="39053"/>
                                </a:cubicBezTo>
                                <a:close/>
                                <a:moveTo>
                                  <a:pt x="99103" y="120015"/>
                                </a:moveTo>
                                <a:cubicBezTo>
                                  <a:pt x="99103" y="120968"/>
                                  <a:pt x="99103" y="121920"/>
                                  <a:pt x="100056" y="120968"/>
                                </a:cubicBezTo>
                                <a:cubicBezTo>
                                  <a:pt x="101008" y="120015"/>
                                  <a:pt x="100056" y="120015"/>
                                  <a:pt x="100056" y="119063"/>
                                </a:cubicBezTo>
                                <a:cubicBezTo>
                                  <a:pt x="101008" y="119063"/>
                                  <a:pt x="101961" y="118110"/>
                                  <a:pt x="101008" y="117158"/>
                                </a:cubicBezTo>
                                <a:cubicBezTo>
                                  <a:pt x="100056" y="116205"/>
                                  <a:pt x="100056" y="117158"/>
                                  <a:pt x="99103" y="118110"/>
                                </a:cubicBezTo>
                                <a:cubicBezTo>
                                  <a:pt x="98151" y="118110"/>
                                  <a:pt x="98151" y="119063"/>
                                  <a:pt x="99103" y="120015"/>
                                </a:cubicBezTo>
                                <a:close/>
                                <a:moveTo>
                                  <a:pt x="98151" y="63818"/>
                                </a:moveTo>
                                <a:cubicBezTo>
                                  <a:pt x="98151" y="63818"/>
                                  <a:pt x="99103" y="64770"/>
                                  <a:pt x="98151" y="63818"/>
                                </a:cubicBezTo>
                                <a:lnTo>
                                  <a:pt x="100056" y="63818"/>
                                </a:lnTo>
                                <a:cubicBezTo>
                                  <a:pt x="100056" y="63818"/>
                                  <a:pt x="99103" y="63818"/>
                                  <a:pt x="98151" y="63818"/>
                                </a:cubicBezTo>
                                <a:cubicBezTo>
                                  <a:pt x="99103" y="62865"/>
                                  <a:pt x="98151" y="63818"/>
                                  <a:pt x="98151" y="63818"/>
                                </a:cubicBezTo>
                                <a:close/>
                                <a:moveTo>
                                  <a:pt x="100056" y="139065"/>
                                </a:moveTo>
                                <a:cubicBezTo>
                                  <a:pt x="101008" y="139065"/>
                                  <a:pt x="101008" y="138113"/>
                                  <a:pt x="101008" y="137160"/>
                                </a:cubicBezTo>
                                <a:lnTo>
                                  <a:pt x="101008" y="136208"/>
                                </a:lnTo>
                                <a:cubicBezTo>
                                  <a:pt x="101008" y="136208"/>
                                  <a:pt x="100056" y="136208"/>
                                  <a:pt x="100056" y="136208"/>
                                </a:cubicBezTo>
                                <a:cubicBezTo>
                                  <a:pt x="99103" y="137160"/>
                                  <a:pt x="98151" y="138113"/>
                                  <a:pt x="100056" y="139065"/>
                                </a:cubicBezTo>
                                <a:cubicBezTo>
                                  <a:pt x="99103" y="139065"/>
                                  <a:pt x="100056" y="139065"/>
                                  <a:pt x="100056" y="139065"/>
                                </a:cubicBezTo>
                                <a:close/>
                                <a:moveTo>
                                  <a:pt x="100056" y="25718"/>
                                </a:moveTo>
                                <a:cubicBezTo>
                                  <a:pt x="100056" y="25718"/>
                                  <a:pt x="99103" y="26670"/>
                                  <a:pt x="100056" y="26670"/>
                                </a:cubicBezTo>
                                <a:cubicBezTo>
                                  <a:pt x="101961" y="26670"/>
                                  <a:pt x="101961" y="24765"/>
                                  <a:pt x="101961" y="23813"/>
                                </a:cubicBezTo>
                                <a:cubicBezTo>
                                  <a:pt x="101961" y="22860"/>
                                  <a:pt x="101961" y="22860"/>
                                  <a:pt x="101008" y="21908"/>
                                </a:cubicBezTo>
                                <a:cubicBezTo>
                                  <a:pt x="99103" y="22860"/>
                                  <a:pt x="99103" y="23813"/>
                                  <a:pt x="100056" y="25718"/>
                                </a:cubicBezTo>
                                <a:close/>
                                <a:moveTo>
                                  <a:pt x="99103" y="67628"/>
                                </a:moveTo>
                                <a:cubicBezTo>
                                  <a:pt x="99103" y="67628"/>
                                  <a:pt x="99103" y="68580"/>
                                  <a:pt x="99103" y="67628"/>
                                </a:cubicBezTo>
                                <a:cubicBezTo>
                                  <a:pt x="101008" y="68580"/>
                                  <a:pt x="101961" y="68580"/>
                                  <a:pt x="102913" y="67628"/>
                                </a:cubicBezTo>
                                <a:cubicBezTo>
                                  <a:pt x="103866" y="67628"/>
                                  <a:pt x="104818" y="66675"/>
                                  <a:pt x="104818" y="65722"/>
                                </a:cubicBezTo>
                                <a:cubicBezTo>
                                  <a:pt x="104818" y="65722"/>
                                  <a:pt x="104818" y="64770"/>
                                  <a:pt x="104818" y="64770"/>
                                </a:cubicBezTo>
                                <a:cubicBezTo>
                                  <a:pt x="102913" y="64770"/>
                                  <a:pt x="99103" y="66675"/>
                                  <a:pt x="99103" y="67628"/>
                                </a:cubicBezTo>
                                <a:close/>
                                <a:moveTo>
                                  <a:pt x="100056" y="45720"/>
                                </a:moveTo>
                                <a:cubicBezTo>
                                  <a:pt x="100056" y="45720"/>
                                  <a:pt x="100056" y="45720"/>
                                  <a:pt x="100056" y="45720"/>
                                </a:cubicBezTo>
                                <a:cubicBezTo>
                                  <a:pt x="99103" y="46672"/>
                                  <a:pt x="99103" y="46672"/>
                                  <a:pt x="100056" y="46672"/>
                                </a:cubicBezTo>
                                <a:cubicBezTo>
                                  <a:pt x="101008" y="47625"/>
                                  <a:pt x="101008" y="46672"/>
                                  <a:pt x="100056" y="45720"/>
                                </a:cubicBezTo>
                                <a:cubicBezTo>
                                  <a:pt x="101008" y="46672"/>
                                  <a:pt x="101008" y="45720"/>
                                  <a:pt x="100056" y="45720"/>
                                </a:cubicBezTo>
                                <a:close/>
                                <a:moveTo>
                                  <a:pt x="115296" y="159068"/>
                                </a:moveTo>
                                <a:cubicBezTo>
                                  <a:pt x="114343" y="157163"/>
                                  <a:pt x="113391" y="159068"/>
                                  <a:pt x="112438" y="159068"/>
                                </a:cubicBezTo>
                                <a:cubicBezTo>
                                  <a:pt x="111486" y="159068"/>
                                  <a:pt x="110533" y="160020"/>
                                  <a:pt x="109581" y="160020"/>
                                </a:cubicBezTo>
                                <a:cubicBezTo>
                                  <a:pt x="106724" y="160972"/>
                                  <a:pt x="103866" y="162878"/>
                                  <a:pt x="101008" y="162878"/>
                                </a:cubicBezTo>
                                <a:cubicBezTo>
                                  <a:pt x="100056" y="162878"/>
                                  <a:pt x="100056" y="162878"/>
                                  <a:pt x="100056" y="163830"/>
                                </a:cubicBezTo>
                                <a:cubicBezTo>
                                  <a:pt x="100056" y="163830"/>
                                  <a:pt x="101008" y="164783"/>
                                  <a:pt x="101008" y="164783"/>
                                </a:cubicBezTo>
                                <a:cubicBezTo>
                                  <a:pt x="101961" y="164783"/>
                                  <a:pt x="101961" y="164783"/>
                                  <a:pt x="102913" y="165735"/>
                                </a:cubicBezTo>
                                <a:cubicBezTo>
                                  <a:pt x="106724" y="164783"/>
                                  <a:pt x="110533" y="165735"/>
                                  <a:pt x="114343" y="162878"/>
                                </a:cubicBezTo>
                                <a:cubicBezTo>
                                  <a:pt x="114343" y="160972"/>
                                  <a:pt x="115296" y="160020"/>
                                  <a:pt x="115296" y="159068"/>
                                </a:cubicBezTo>
                                <a:close/>
                                <a:moveTo>
                                  <a:pt x="112438" y="145733"/>
                                </a:moveTo>
                                <a:cubicBezTo>
                                  <a:pt x="113391" y="145733"/>
                                  <a:pt x="113391" y="144780"/>
                                  <a:pt x="113391" y="144780"/>
                                </a:cubicBezTo>
                                <a:cubicBezTo>
                                  <a:pt x="114343" y="144780"/>
                                  <a:pt x="115296" y="144780"/>
                                  <a:pt x="115296" y="143828"/>
                                </a:cubicBezTo>
                                <a:cubicBezTo>
                                  <a:pt x="115296" y="143828"/>
                                  <a:pt x="115296" y="142875"/>
                                  <a:pt x="114343" y="142875"/>
                                </a:cubicBezTo>
                                <a:cubicBezTo>
                                  <a:pt x="113391" y="142875"/>
                                  <a:pt x="113391" y="143828"/>
                                  <a:pt x="113391" y="144780"/>
                                </a:cubicBezTo>
                                <a:cubicBezTo>
                                  <a:pt x="112438" y="144780"/>
                                  <a:pt x="111486" y="142875"/>
                                  <a:pt x="109581" y="143828"/>
                                </a:cubicBezTo>
                                <a:cubicBezTo>
                                  <a:pt x="107676" y="145733"/>
                                  <a:pt x="104818" y="144780"/>
                                  <a:pt x="102913" y="143828"/>
                                </a:cubicBezTo>
                                <a:cubicBezTo>
                                  <a:pt x="101961" y="143828"/>
                                  <a:pt x="101008" y="142875"/>
                                  <a:pt x="100056" y="143828"/>
                                </a:cubicBezTo>
                                <a:cubicBezTo>
                                  <a:pt x="100056" y="144780"/>
                                  <a:pt x="100056" y="144780"/>
                                  <a:pt x="100056" y="145733"/>
                                </a:cubicBezTo>
                                <a:cubicBezTo>
                                  <a:pt x="100056" y="146685"/>
                                  <a:pt x="101961" y="146685"/>
                                  <a:pt x="102913" y="146685"/>
                                </a:cubicBezTo>
                                <a:cubicBezTo>
                                  <a:pt x="105771" y="146685"/>
                                  <a:pt x="109581" y="145733"/>
                                  <a:pt x="112438" y="145733"/>
                                </a:cubicBezTo>
                                <a:close/>
                                <a:moveTo>
                                  <a:pt x="101008" y="84772"/>
                                </a:moveTo>
                                <a:cubicBezTo>
                                  <a:pt x="100056" y="86678"/>
                                  <a:pt x="101008" y="88583"/>
                                  <a:pt x="102913" y="88583"/>
                                </a:cubicBezTo>
                                <a:cubicBezTo>
                                  <a:pt x="104818" y="89535"/>
                                  <a:pt x="105771" y="90488"/>
                                  <a:pt x="103866" y="92393"/>
                                </a:cubicBezTo>
                                <a:cubicBezTo>
                                  <a:pt x="103866" y="93345"/>
                                  <a:pt x="103866" y="94297"/>
                                  <a:pt x="104818" y="93345"/>
                                </a:cubicBezTo>
                                <a:cubicBezTo>
                                  <a:pt x="106724" y="93345"/>
                                  <a:pt x="107676" y="91440"/>
                                  <a:pt x="107676" y="90488"/>
                                </a:cubicBezTo>
                                <a:cubicBezTo>
                                  <a:pt x="107676" y="89535"/>
                                  <a:pt x="107676" y="87630"/>
                                  <a:pt x="105771" y="87630"/>
                                </a:cubicBezTo>
                                <a:cubicBezTo>
                                  <a:pt x="104818" y="87630"/>
                                  <a:pt x="102913" y="87630"/>
                                  <a:pt x="104818" y="85725"/>
                                </a:cubicBezTo>
                                <a:cubicBezTo>
                                  <a:pt x="105771" y="84772"/>
                                  <a:pt x="104818" y="83820"/>
                                  <a:pt x="104818" y="81915"/>
                                </a:cubicBezTo>
                                <a:lnTo>
                                  <a:pt x="104818" y="80010"/>
                                </a:lnTo>
                                <a:cubicBezTo>
                                  <a:pt x="104818" y="79058"/>
                                  <a:pt x="104818" y="78105"/>
                                  <a:pt x="103866" y="78105"/>
                                </a:cubicBezTo>
                                <a:cubicBezTo>
                                  <a:pt x="102913" y="77153"/>
                                  <a:pt x="102913" y="78105"/>
                                  <a:pt x="101961" y="79058"/>
                                </a:cubicBezTo>
                                <a:lnTo>
                                  <a:pt x="100056" y="80963"/>
                                </a:lnTo>
                                <a:cubicBezTo>
                                  <a:pt x="99103" y="80963"/>
                                  <a:pt x="99103" y="81915"/>
                                  <a:pt x="100056" y="81915"/>
                                </a:cubicBezTo>
                                <a:cubicBezTo>
                                  <a:pt x="103866" y="82868"/>
                                  <a:pt x="101008" y="83820"/>
                                  <a:pt x="101008" y="84772"/>
                                </a:cubicBezTo>
                                <a:close/>
                                <a:moveTo>
                                  <a:pt x="101961" y="157163"/>
                                </a:moveTo>
                                <a:cubicBezTo>
                                  <a:pt x="101961" y="156210"/>
                                  <a:pt x="101961" y="155258"/>
                                  <a:pt x="103866" y="154305"/>
                                </a:cubicBezTo>
                                <a:cubicBezTo>
                                  <a:pt x="104818" y="153353"/>
                                  <a:pt x="104818" y="152400"/>
                                  <a:pt x="104818" y="151447"/>
                                </a:cubicBezTo>
                                <a:cubicBezTo>
                                  <a:pt x="104818" y="150495"/>
                                  <a:pt x="104818" y="149543"/>
                                  <a:pt x="102913" y="150495"/>
                                </a:cubicBezTo>
                                <a:cubicBezTo>
                                  <a:pt x="100056" y="152400"/>
                                  <a:pt x="100056" y="153353"/>
                                  <a:pt x="101961" y="157163"/>
                                </a:cubicBezTo>
                                <a:cubicBezTo>
                                  <a:pt x="101961" y="158115"/>
                                  <a:pt x="101008" y="160020"/>
                                  <a:pt x="102913" y="160020"/>
                                </a:cubicBezTo>
                                <a:cubicBezTo>
                                  <a:pt x="103866" y="160020"/>
                                  <a:pt x="105771" y="159068"/>
                                  <a:pt x="105771" y="158115"/>
                                </a:cubicBezTo>
                                <a:cubicBezTo>
                                  <a:pt x="104818" y="156210"/>
                                  <a:pt x="102913" y="157163"/>
                                  <a:pt x="101961" y="157163"/>
                                </a:cubicBezTo>
                                <a:lnTo>
                                  <a:pt x="101961" y="157163"/>
                                </a:lnTo>
                                <a:close/>
                                <a:moveTo>
                                  <a:pt x="101008" y="136208"/>
                                </a:moveTo>
                                <a:lnTo>
                                  <a:pt x="101008" y="136208"/>
                                </a:lnTo>
                                <a:cubicBezTo>
                                  <a:pt x="101961" y="136208"/>
                                  <a:pt x="102913" y="136208"/>
                                  <a:pt x="101961" y="134303"/>
                                </a:cubicBezTo>
                                <a:lnTo>
                                  <a:pt x="101961" y="134303"/>
                                </a:lnTo>
                                <a:cubicBezTo>
                                  <a:pt x="100056" y="134303"/>
                                  <a:pt x="101008" y="135255"/>
                                  <a:pt x="101008" y="136208"/>
                                </a:cubicBezTo>
                                <a:close/>
                                <a:moveTo>
                                  <a:pt x="101008" y="100013"/>
                                </a:moveTo>
                                <a:cubicBezTo>
                                  <a:pt x="101008" y="100013"/>
                                  <a:pt x="101008" y="100013"/>
                                  <a:pt x="101008" y="100013"/>
                                </a:cubicBezTo>
                                <a:cubicBezTo>
                                  <a:pt x="100056" y="100965"/>
                                  <a:pt x="101008" y="101918"/>
                                  <a:pt x="101008" y="101918"/>
                                </a:cubicBezTo>
                                <a:cubicBezTo>
                                  <a:pt x="101961" y="101918"/>
                                  <a:pt x="101961" y="101918"/>
                                  <a:pt x="101008" y="100013"/>
                                </a:cubicBezTo>
                                <a:cubicBezTo>
                                  <a:pt x="101961" y="100965"/>
                                  <a:pt x="101961" y="100013"/>
                                  <a:pt x="101008" y="100013"/>
                                </a:cubicBezTo>
                                <a:close/>
                                <a:moveTo>
                                  <a:pt x="101008" y="29528"/>
                                </a:moveTo>
                                <a:cubicBezTo>
                                  <a:pt x="101008" y="30480"/>
                                  <a:pt x="101961" y="29528"/>
                                  <a:pt x="102913" y="29528"/>
                                </a:cubicBezTo>
                                <a:cubicBezTo>
                                  <a:pt x="104818" y="29528"/>
                                  <a:pt x="104818" y="30480"/>
                                  <a:pt x="105771" y="31433"/>
                                </a:cubicBezTo>
                                <a:cubicBezTo>
                                  <a:pt x="105771" y="31433"/>
                                  <a:pt x="106724" y="32385"/>
                                  <a:pt x="106724" y="31433"/>
                                </a:cubicBezTo>
                                <a:cubicBezTo>
                                  <a:pt x="107676" y="30480"/>
                                  <a:pt x="105771" y="26670"/>
                                  <a:pt x="103866" y="26670"/>
                                </a:cubicBezTo>
                                <a:cubicBezTo>
                                  <a:pt x="103866" y="26670"/>
                                  <a:pt x="102913" y="26670"/>
                                  <a:pt x="101961" y="27622"/>
                                </a:cubicBezTo>
                                <a:cubicBezTo>
                                  <a:pt x="101961" y="28575"/>
                                  <a:pt x="101008" y="28575"/>
                                  <a:pt x="101008" y="29528"/>
                                </a:cubicBezTo>
                                <a:close/>
                                <a:moveTo>
                                  <a:pt x="103866" y="71438"/>
                                </a:moveTo>
                                <a:cubicBezTo>
                                  <a:pt x="101961" y="71438"/>
                                  <a:pt x="101961" y="74295"/>
                                  <a:pt x="101008" y="75247"/>
                                </a:cubicBezTo>
                                <a:cubicBezTo>
                                  <a:pt x="101008" y="76200"/>
                                  <a:pt x="101961" y="77153"/>
                                  <a:pt x="101961" y="76200"/>
                                </a:cubicBezTo>
                                <a:cubicBezTo>
                                  <a:pt x="103866" y="76200"/>
                                  <a:pt x="105771" y="76200"/>
                                  <a:pt x="105771" y="73343"/>
                                </a:cubicBezTo>
                                <a:cubicBezTo>
                                  <a:pt x="106724" y="71438"/>
                                  <a:pt x="105771" y="71438"/>
                                  <a:pt x="103866" y="71438"/>
                                </a:cubicBezTo>
                                <a:close/>
                                <a:moveTo>
                                  <a:pt x="101961" y="36195"/>
                                </a:moveTo>
                                <a:cubicBezTo>
                                  <a:pt x="102913" y="35243"/>
                                  <a:pt x="102913" y="35243"/>
                                  <a:pt x="101961" y="36195"/>
                                </a:cubicBezTo>
                                <a:cubicBezTo>
                                  <a:pt x="102913" y="35243"/>
                                  <a:pt x="102913" y="34290"/>
                                  <a:pt x="101961" y="35243"/>
                                </a:cubicBezTo>
                                <a:cubicBezTo>
                                  <a:pt x="101961" y="34290"/>
                                  <a:pt x="101961" y="35243"/>
                                  <a:pt x="101961" y="36195"/>
                                </a:cubicBezTo>
                                <a:cubicBezTo>
                                  <a:pt x="101961" y="36195"/>
                                  <a:pt x="101961" y="36195"/>
                                  <a:pt x="101961" y="36195"/>
                                </a:cubicBezTo>
                                <a:close/>
                                <a:moveTo>
                                  <a:pt x="103866" y="107633"/>
                                </a:moveTo>
                                <a:lnTo>
                                  <a:pt x="103866" y="107633"/>
                                </a:lnTo>
                                <a:cubicBezTo>
                                  <a:pt x="103866" y="106680"/>
                                  <a:pt x="103866" y="106680"/>
                                  <a:pt x="103866" y="107633"/>
                                </a:cubicBezTo>
                                <a:lnTo>
                                  <a:pt x="103866" y="107633"/>
                                </a:lnTo>
                                <a:cubicBezTo>
                                  <a:pt x="102913" y="107633"/>
                                  <a:pt x="103866" y="107633"/>
                                  <a:pt x="103866" y="107633"/>
                                </a:cubicBezTo>
                                <a:close/>
                                <a:moveTo>
                                  <a:pt x="103866" y="134303"/>
                                </a:moveTo>
                                <a:cubicBezTo>
                                  <a:pt x="103866" y="135255"/>
                                  <a:pt x="104818" y="136208"/>
                                  <a:pt x="106724" y="136208"/>
                                </a:cubicBezTo>
                                <a:cubicBezTo>
                                  <a:pt x="107676" y="136208"/>
                                  <a:pt x="108628" y="136208"/>
                                  <a:pt x="108628" y="134303"/>
                                </a:cubicBezTo>
                                <a:cubicBezTo>
                                  <a:pt x="107676" y="132397"/>
                                  <a:pt x="106724" y="133350"/>
                                  <a:pt x="105771" y="133350"/>
                                </a:cubicBezTo>
                                <a:cubicBezTo>
                                  <a:pt x="104818" y="133350"/>
                                  <a:pt x="103866" y="133350"/>
                                  <a:pt x="103866" y="134303"/>
                                </a:cubicBezTo>
                                <a:close/>
                                <a:moveTo>
                                  <a:pt x="105771" y="38100"/>
                                </a:moveTo>
                                <a:cubicBezTo>
                                  <a:pt x="105771" y="37147"/>
                                  <a:pt x="105771" y="37147"/>
                                  <a:pt x="105771" y="38100"/>
                                </a:cubicBezTo>
                                <a:cubicBezTo>
                                  <a:pt x="105771" y="37147"/>
                                  <a:pt x="105771" y="36195"/>
                                  <a:pt x="105771" y="38100"/>
                                </a:cubicBezTo>
                                <a:cubicBezTo>
                                  <a:pt x="104818" y="37147"/>
                                  <a:pt x="104818" y="37147"/>
                                  <a:pt x="105771" y="38100"/>
                                </a:cubicBezTo>
                                <a:cubicBezTo>
                                  <a:pt x="104818" y="37147"/>
                                  <a:pt x="104818" y="38100"/>
                                  <a:pt x="105771" y="38100"/>
                                </a:cubicBezTo>
                                <a:close/>
                                <a:moveTo>
                                  <a:pt x="108628" y="45720"/>
                                </a:moveTo>
                                <a:cubicBezTo>
                                  <a:pt x="108628" y="44768"/>
                                  <a:pt x="108628" y="44768"/>
                                  <a:pt x="107676" y="44768"/>
                                </a:cubicBezTo>
                                <a:cubicBezTo>
                                  <a:pt x="105771" y="44768"/>
                                  <a:pt x="105771" y="46672"/>
                                  <a:pt x="105771" y="47625"/>
                                </a:cubicBezTo>
                                <a:cubicBezTo>
                                  <a:pt x="105771" y="48578"/>
                                  <a:pt x="105771" y="48578"/>
                                  <a:pt x="106724" y="48578"/>
                                </a:cubicBezTo>
                                <a:cubicBezTo>
                                  <a:pt x="106724" y="47625"/>
                                  <a:pt x="108628" y="47625"/>
                                  <a:pt x="108628" y="45720"/>
                                </a:cubicBezTo>
                                <a:close/>
                                <a:moveTo>
                                  <a:pt x="108628" y="98108"/>
                                </a:moveTo>
                                <a:cubicBezTo>
                                  <a:pt x="108628" y="98108"/>
                                  <a:pt x="107676" y="97155"/>
                                  <a:pt x="108628" y="98108"/>
                                </a:cubicBezTo>
                                <a:cubicBezTo>
                                  <a:pt x="106724" y="97155"/>
                                  <a:pt x="106724" y="97155"/>
                                  <a:pt x="106724" y="98108"/>
                                </a:cubicBezTo>
                                <a:cubicBezTo>
                                  <a:pt x="106724" y="98108"/>
                                  <a:pt x="107676" y="99060"/>
                                  <a:pt x="107676" y="99060"/>
                                </a:cubicBezTo>
                                <a:cubicBezTo>
                                  <a:pt x="107676" y="100013"/>
                                  <a:pt x="108628" y="99060"/>
                                  <a:pt x="108628" y="98108"/>
                                </a:cubicBezTo>
                                <a:close/>
                                <a:moveTo>
                                  <a:pt x="106724" y="41910"/>
                                </a:moveTo>
                                <a:cubicBezTo>
                                  <a:pt x="106724" y="41910"/>
                                  <a:pt x="107676" y="41910"/>
                                  <a:pt x="106724" y="41910"/>
                                </a:cubicBezTo>
                                <a:cubicBezTo>
                                  <a:pt x="107676" y="41910"/>
                                  <a:pt x="108628" y="41910"/>
                                  <a:pt x="107676" y="40958"/>
                                </a:cubicBezTo>
                                <a:cubicBezTo>
                                  <a:pt x="107676" y="40958"/>
                                  <a:pt x="107676" y="40958"/>
                                  <a:pt x="106724" y="41910"/>
                                </a:cubicBezTo>
                                <a:cubicBezTo>
                                  <a:pt x="106724" y="40958"/>
                                  <a:pt x="106724" y="41910"/>
                                  <a:pt x="106724" y="41910"/>
                                </a:cubicBezTo>
                                <a:close/>
                                <a:moveTo>
                                  <a:pt x="110533" y="151447"/>
                                </a:moveTo>
                                <a:cubicBezTo>
                                  <a:pt x="108628" y="151447"/>
                                  <a:pt x="108628" y="153353"/>
                                  <a:pt x="107676" y="154305"/>
                                </a:cubicBezTo>
                                <a:cubicBezTo>
                                  <a:pt x="107676" y="154305"/>
                                  <a:pt x="107676" y="154305"/>
                                  <a:pt x="108628" y="154305"/>
                                </a:cubicBezTo>
                                <a:cubicBezTo>
                                  <a:pt x="109581" y="153353"/>
                                  <a:pt x="111486" y="153353"/>
                                  <a:pt x="110533" y="151447"/>
                                </a:cubicBezTo>
                                <a:cubicBezTo>
                                  <a:pt x="111486" y="151447"/>
                                  <a:pt x="110533" y="151447"/>
                                  <a:pt x="110533" y="151447"/>
                                </a:cubicBezTo>
                                <a:close/>
                                <a:moveTo>
                                  <a:pt x="108628" y="57150"/>
                                </a:moveTo>
                                <a:lnTo>
                                  <a:pt x="108628" y="57150"/>
                                </a:lnTo>
                                <a:cubicBezTo>
                                  <a:pt x="107676" y="58103"/>
                                  <a:pt x="107676" y="58103"/>
                                  <a:pt x="108628" y="58103"/>
                                </a:cubicBezTo>
                                <a:cubicBezTo>
                                  <a:pt x="108628" y="58103"/>
                                  <a:pt x="109581" y="58103"/>
                                  <a:pt x="108628" y="57150"/>
                                </a:cubicBezTo>
                                <a:cubicBezTo>
                                  <a:pt x="109581" y="57150"/>
                                  <a:pt x="109581" y="57150"/>
                                  <a:pt x="108628" y="57150"/>
                                </a:cubicBezTo>
                                <a:close/>
                                <a:moveTo>
                                  <a:pt x="107676" y="103822"/>
                                </a:moveTo>
                                <a:cubicBezTo>
                                  <a:pt x="107676" y="103822"/>
                                  <a:pt x="108628" y="104775"/>
                                  <a:pt x="107676" y="103822"/>
                                </a:cubicBezTo>
                                <a:cubicBezTo>
                                  <a:pt x="108628" y="104775"/>
                                  <a:pt x="108628" y="103822"/>
                                  <a:pt x="108628" y="103822"/>
                                </a:cubicBezTo>
                                <a:lnTo>
                                  <a:pt x="107676" y="103822"/>
                                </a:lnTo>
                                <a:cubicBezTo>
                                  <a:pt x="108628" y="102870"/>
                                  <a:pt x="107676" y="103822"/>
                                  <a:pt x="107676" y="103822"/>
                                </a:cubicBezTo>
                                <a:close/>
                                <a:moveTo>
                                  <a:pt x="108628" y="94297"/>
                                </a:moveTo>
                                <a:cubicBezTo>
                                  <a:pt x="108628" y="94297"/>
                                  <a:pt x="108628" y="94297"/>
                                  <a:pt x="108628" y="94297"/>
                                </a:cubicBezTo>
                                <a:cubicBezTo>
                                  <a:pt x="109581" y="93345"/>
                                  <a:pt x="109581" y="93345"/>
                                  <a:pt x="108628" y="93345"/>
                                </a:cubicBezTo>
                                <a:cubicBezTo>
                                  <a:pt x="108628" y="93345"/>
                                  <a:pt x="108628" y="93345"/>
                                  <a:pt x="108628" y="94297"/>
                                </a:cubicBezTo>
                                <a:cubicBezTo>
                                  <a:pt x="108628" y="93345"/>
                                  <a:pt x="108628" y="94297"/>
                                  <a:pt x="108628" y="94297"/>
                                </a:cubicBezTo>
                                <a:close/>
                                <a:moveTo>
                                  <a:pt x="108628" y="18097"/>
                                </a:moveTo>
                                <a:cubicBezTo>
                                  <a:pt x="108628" y="18097"/>
                                  <a:pt x="108628" y="18097"/>
                                  <a:pt x="108628" y="18097"/>
                                </a:cubicBezTo>
                                <a:cubicBezTo>
                                  <a:pt x="109581" y="18097"/>
                                  <a:pt x="109581" y="18097"/>
                                  <a:pt x="109581" y="18097"/>
                                </a:cubicBezTo>
                                <a:cubicBezTo>
                                  <a:pt x="109581" y="18097"/>
                                  <a:pt x="109581" y="18097"/>
                                  <a:pt x="108628" y="18097"/>
                                </a:cubicBezTo>
                                <a:lnTo>
                                  <a:pt x="108628" y="18097"/>
                                </a:lnTo>
                                <a:close/>
                                <a:moveTo>
                                  <a:pt x="109581" y="22860"/>
                                </a:moveTo>
                                <a:cubicBezTo>
                                  <a:pt x="109581" y="22860"/>
                                  <a:pt x="109581" y="22860"/>
                                  <a:pt x="109581" y="22860"/>
                                </a:cubicBezTo>
                                <a:cubicBezTo>
                                  <a:pt x="109581" y="22860"/>
                                  <a:pt x="109581" y="21908"/>
                                  <a:pt x="109581" y="22860"/>
                                </a:cubicBezTo>
                                <a:cubicBezTo>
                                  <a:pt x="109581" y="21908"/>
                                  <a:pt x="109581" y="21908"/>
                                  <a:pt x="109581" y="22860"/>
                                </a:cubicBezTo>
                                <a:cubicBezTo>
                                  <a:pt x="108628" y="21908"/>
                                  <a:pt x="108628" y="21908"/>
                                  <a:pt x="109581" y="22860"/>
                                </a:cubicBezTo>
                                <a:close/>
                                <a:moveTo>
                                  <a:pt x="110533" y="33338"/>
                                </a:moveTo>
                                <a:cubicBezTo>
                                  <a:pt x="109581" y="33338"/>
                                  <a:pt x="109581" y="33338"/>
                                  <a:pt x="109581" y="34290"/>
                                </a:cubicBezTo>
                                <a:cubicBezTo>
                                  <a:pt x="109581" y="35243"/>
                                  <a:pt x="109581" y="35243"/>
                                  <a:pt x="110533" y="35243"/>
                                </a:cubicBezTo>
                                <a:cubicBezTo>
                                  <a:pt x="110533" y="35243"/>
                                  <a:pt x="111486" y="34290"/>
                                  <a:pt x="110533" y="33338"/>
                                </a:cubicBezTo>
                                <a:cubicBezTo>
                                  <a:pt x="111486" y="33338"/>
                                  <a:pt x="110533" y="33338"/>
                                  <a:pt x="110533" y="33338"/>
                                </a:cubicBezTo>
                                <a:close/>
                                <a:moveTo>
                                  <a:pt x="111486" y="167640"/>
                                </a:moveTo>
                                <a:cubicBezTo>
                                  <a:pt x="110533" y="167640"/>
                                  <a:pt x="110533" y="166688"/>
                                  <a:pt x="111486" y="167640"/>
                                </a:cubicBezTo>
                                <a:cubicBezTo>
                                  <a:pt x="109581" y="166688"/>
                                  <a:pt x="109581" y="167640"/>
                                  <a:pt x="109581" y="167640"/>
                                </a:cubicBezTo>
                                <a:cubicBezTo>
                                  <a:pt x="109581" y="168593"/>
                                  <a:pt x="109581" y="168593"/>
                                  <a:pt x="111486" y="167640"/>
                                </a:cubicBezTo>
                                <a:cubicBezTo>
                                  <a:pt x="110533" y="168593"/>
                                  <a:pt x="111486" y="168593"/>
                                  <a:pt x="111486" y="167640"/>
                                </a:cubicBezTo>
                                <a:close/>
                                <a:moveTo>
                                  <a:pt x="110533" y="80963"/>
                                </a:moveTo>
                                <a:cubicBezTo>
                                  <a:pt x="110533" y="80963"/>
                                  <a:pt x="110533" y="80963"/>
                                  <a:pt x="110533" y="80963"/>
                                </a:cubicBezTo>
                                <a:cubicBezTo>
                                  <a:pt x="110533" y="81915"/>
                                  <a:pt x="110533" y="81915"/>
                                  <a:pt x="110533" y="80963"/>
                                </a:cubicBezTo>
                                <a:cubicBezTo>
                                  <a:pt x="111486" y="81915"/>
                                  <a:pt x="111486" y="81915"/>
                                  <a:pt x="110533" y="80963"/>
                                </a:cubicBezTo>
                                <a:cubicBezTo>
                                  <a:pt x="111486" y="80963"/>
                                  <a:pt x="111486" y="80963"/>
                                  <a:pt x="110533" y="80963"/>
                                </a:cubicBezTo>
                                <a:close/>
                                <a:moveTo>
                                  <a:pt x="111486" y="138113"/>
                                </a:moveTo>
                                <a:cubicBezTo>
                                  <a:pt x="110533" y="139065"/>
                                  <a:pt x="110533" y="140018"/>
                                  <a:pt x="111486" y="140018"/>
                                </a:cubicBezTo>
                                <a:cubicBezTo>
                                  <a:pt x="112438" y="140970"/>
                                  <a:pt x="113391" y="140970"/>
                                  <a:pt x="114343" y="140018"/>
                                </a:cubicBezTo>
                                <a:cubicBezTo>
                                  <a:pt x="115296" y="140018"/>
                                  <a:pt x="116249" y="139065"/>
                                  <a:pt x="116249" y="138113"/>
                                </a:cubicBezTo>
                                <a:cubicBezTo>
                                  <a:pt x="115296" y="136208"/>
                                  <a:pt x="116249" y="134303"/>
                                  <a:pt x="113391" y="133350"/>
                                </a:cubicBezTo>
                                <a:cubicBezTo>
                                  <a:pt x="113391" y="135255"/>
                                  <a:pt x="112438" y="137160"/>
                                  <a:pt x="111486" y="138113"/>
                                </a:cubicBezTo>
                                <a:close/>
                                <a:moveTo>
                                  <a:pt x="110533" y="47625"/>
                                </a:moveTo>
                                <a:cubicBezTo>
                                  <a:pt x="110533" y="48578"/>
                                  <a:pt x="110533" y="48578"/>
                                  <a:pt x="111486" y="48578"/>
                                </a:cubicBezTo>
                                <a:cubicBezTo>
                                  <a:pt x="112438" y="48578"/>
                                  <a:pt x="114343" y="49530"/>
                                  <a:pt x="114343" y="48578"/>
                                </a:cubicBezTo>
                                <a:cubicBezTo>
                                  <a:pt x="113391" y="44768"/>
                                  <a:pt x="116249" y="46672"/>
                                  <a:pt x="117201" y="45720"/>
                                </a:cubicBezTo>
                                <a:cubicBezTo>
                                  <a:pt x="117201" y="45720"/>
                                  <a:pt x="118153" y="45720"/>
                                  <a:pt x="118153" y="44768"/>
                                </a:cubicBezTo>
                                <a:lnTo>
                                  <a:pt x="118153" y="43815"/>
                                </a:lnTo>
                                <a:cubicBezTo>
                                  <a:pt x="116249" y="44768"/>
                                  <a:pt x="111486" y="45720"/>
                                  <a:pt x="110533" y="47625"/>
                                </a:cubicBezTo>
                                <a:close/>
                                <a:moveTo>
                                  <a:pt x="113391" y="73343"/>
                                </a:moveTo>
                                <a:cubicBezTo>
                                  <a:pt x="112438" y="74295"/>
                                  <a:pt x="112438" y="75247"/>
                                  <a:pt x="111486" y="77153"/>
                                </a:cubicBezTo>
                                <a:cubicBezTo>
                                  <a:pt x="111486" y="78105"/>
                                  <a:pt x="111486" y="79058"/>
                                  <a:pt x="112438" y="78105"/>
                                </a:cubicBezTo>
                                <a:cubicBezTo>
                                  <a:pt x="113391" y="77153"/>
                                  <a:pt x="115296" y="76200"/>
                                  <a:pt x="115296" y="75247"/>
                                </a:cubicBezTo>
                                <a:cubicBezTo>
                                  <a:pt x="115296" y="74295"/>
                                  <a:pt x="114343" y="73343"/>
                                  <a:pt x="113391" y="73343"/>
                                </a:cubicBezTo>
                                <a:lnTo>
                                  <a:pt x="113391" y="72390"/>
                                </a:lnTo>
                                <a:cubicBezTo>
                                  <a:pt x="113391" y="71438"/>
                                  <a:pt x="112438" y="71438"/>
                                  <a:pt x="112438" y="71438"/>
                                </a:cubicBezTo>
                                <a:cubicBezTo>
                                  <a:pt x="111486" y="71438"/>
                                  <a:pt x="111486" y="72390"/>
                                  <a:pt x="113391" y="73343"/>
                                </a:cubicBezTo>
                                <a:lnTo>
                                  <a:pt x="113391" y="73343"/>
                                </a:lnTo>
                                <a:close/>
                                <a:moveTo>
                                  <a:pt x="112438" y="105728"/>
                                </a:moveTo>
                                <a:cubicBezTo>
                                  <a:pt x="112438" y="104775"/>
                                  <a:pt x="112438" y="104775"/>
                                  <a:pt x="111486" y="104775"/>
                                </a:cubicBezTo>
                                <a:lnTo>
                                  <a:pt x="110533" y="105728"/>
                                </a:lnTo>
                                <a:cubicBezTo>
                                  <a:pt x="111486" y="104775"/>
                                  <a:pt x="111486" y="105728"/>
                                  <a:pt x="112438" y="105728"/>
                                </a:cubicBezTo>
                                <a:cubicBezTo>
                                  <a:pt x="112438" y="105728"/>
                                  <a:pt x="112438" y="105728"/>
                                  <a:pt x="112438" y="105728"/>
                                </a:cubicBezTo>
                                <a:close/>
                                <a:moveTo>
                                  <a:pt x="113391" y="130493"/>
                                </a:moveTo>
                                <a:cubicBezTo>
                                  <a:pt x="113391" y="129540"/>
                                  <a:pt x="112438" y="129540"/>
                                  <a:pt x="113391" y="130493"/>
                                </a:cubicBezTo>
                                <a:cubicBezTo>
                                  <a:pt x="110533" y="131445"/>
                                  <a:pt x="111486" y="132397"/>
                                  <a:pt x="112438" y="133350"/>
                                </a:cubicBezTo>
                                <a:cubicBezTo>
                                  <a:pt x="112438" y="132397"/>
                                  <a:pt x="114343" y="131445"/>
                                  <a:pt x="113391" y="130493"/>
                                </a:cubicBezTo>
                                <a:close/>
                                <a:moveTo>
                                  <a:pt x="113391" y="100013"/>
                                </a:moveTo>
                                <a:cubicBezTo>
                                  <a:pt x="113391" y="100013"/>
                                  <a:pt x="112438" y="100013"/>
                                  <a:pt x="113391" y="100013"/>
                                </a:cubicBezTo>
                                <a:cubicBezTo>
                                  <a:pt x="112438" y="100013"/>
                                  <a:pt x="111486" y="100013"/>
                                  <a:pt x="113391" y="100013"/>
                                </a:cubicBezTo>
                                <a:cubicBezTo>
                                  <a:pt x="112438" y="100965"/>
                                  <a:pt x="112438" y="100965"/>
                                  <a:pt x="113391" y="100013"/>
                                </a:cubicBezTo>
                                <a:cubicBezTo>
                                  <a:pt x="113391" y="100965"/>
                                  <a:pt x="113391" y="100965"/>
                                  <a:pt x="113391" y="100013"/>
                                </a:cubicBezTo>
                                <a:close/>
                                <a:moveTo>
                                  <a:pt x="115296" y="59055"/>
                                </a:moveTo>
                                <a:lnTo>
                                  <a:pt x="115296" y="59055"/>
                                </a:lnTo>
                                <a:cubicBezTo>
                                  <a:pt x="115296" y="57150"/>
                                  <a:pt x="114343" y="56197"/>
                                  <a:pt x="113391" y="55245"/>
                                </a:cubicBezTo>
                                <a:cubicBezTo>
                                  <a:pt x="112438" y="55245"/>
                                  <a:pt x="112438" y="55245"/>
                                  <a:pt x="112438" y="55245"/>
                                </a:cubicBezTo>
                                <a:cubicBezTo>
                                  <a:pt x="113391" y="57150"/>
                                  <a:pt x="113391" y="58103"/>
                                  <a:pt x="115296" y="59055"/>
                                </a:cubicBezTo>
                                <a:close/>
                                <a:moveTo>
                                  <a:pt x="113391" y="40958"/>
                                </a:moveTo>
                                <a:cubicBezTo>
                                  <a:pt x="113391" y="40958"/>
                                  <a:pt x="114343" y="40958"/>
                                  <a:pt x="114343" y="40958"/>
                                </a:cubicBezTo>
                                <a:cubicBezTo>
                                  <a:pt x="114343" y="40005"/>
                                  <a:pt x="114343" y="40005"/>
                                  <a:pt x="114343" y="40005"/>
                                </a:cubicBezTo>
                                <a:cubicBezTo>
                                  <a:pt x="113391" y="39053"/>
                                  <a:pt x="112438" y="39053"/>
                                  <a:pt x="113391" y="40958"/>
                                </a:cubicBezTo>
                                <a:cubicBezTo>
                                  <a:pt x="112438" y="40005"/>
                                  <a:pt x="112438" y="40958"/>
                                  <a:pt x="113391" y="40958"/>
                                </a:cubicBezTo>
                                <a:close/>
                                <a:moveTo>
                                  <a:pt x="115296" y="122872"/>
                                </a:moveTo>
                                <a:cubicBezTo>
                                  <a:pt x="115296" y="121920"/>
                                  <a:pt x="114343" y="120968"/>
                                  <a:pt x="113391" y="120968"/>
                                </a:cubicBezTo>
                                <a:cubicBezTo>
                                  <a:pt x="113391" y="120968"/>
                                  <a:pt x="112438" y="121920"/>
                                  <a:pt x="112438" y="121920"/>
                                </a:cubicBezTo>
                                <a:cubicBezTo>
                                  <a:pt x="113391" y="121920"/>
                                  <a:pt x="114343" y="122872"/>
                                  <a:pt x="115296" y="122872"/>
                                </a:cubicBezTo>
                                <a:cubicBezTo>
                                  <a:pt x="115296" y="123825"/>
                                  <a:pt x="115296" y="122872"/>
                                  <a:pt x="115296" y="122872"/>
                                </a:cubicBezTo>
                                <a:close/>
                                <a:moveTo>
                                  <a:pt x="113391" y="64770"/>
                                </a:moveTo>
                                <a:cubicBezTo>
                                  <a:pt x="113391" y="64770"/>
                                  <a:pt x="112438" y="64770"/>
                                  <a:pt x="113391" y="64770"/>
                                </a:cubicBezTo>
                                <a:cubicBezTo>
                                  <a:pt x="113391" y="66675"/>
                                  <a:pt x="113391" y="66675"/>
                                  <a:pt x="114343" y="65722"/>
                                </a:cubicBezTo>
                                <a:cubicBezTo>
                                  <a:pt x="114343" y="65722"/>
                                  <a:pt x="115296" y="64770"/>
                                  <a:pt x="115296" y="64770"/>
                                </a:cubicBezTo>
                                <a:cubicBezTo>
                                  <a:pt x="114343" y="64770"/>
                                  <a:pt x="114343" y="64770"/>
                                  <a:pt x="113391" y="64770"/>
                                </a:cubicBezTo>
                                <a:close/>
                                <a:moveTo>
                                  <a:pt x="113391" y="149543"/>
                                </a:moveTo>
                                <a:cubicBezTo>
                                  <a:pt x="113391" y="149543"/>
                                  <a:pt x="114343" y="150495"/>
                                  <a:pt x="113391" y="149543"/>
                                </a:cubicBezTo>
                                <a:cubicBezTo>
                                  <a:pt x="114343" y="150495"/>
                                  <a:pt x="114343" y="149543"/>
                                  <a:pt x="114343" y="149543"/>
                                </a:cubicBezTo>
                                <a:cubicBezTo>
                                  <a:pt x="115296" y="149543"/>
                                  <a:pt x="114343" y="148590"/>
                                  <a:pt x="113391" y="149543"/>
                                </a:cubicBezTo>
                                <a:cubicBezTo>
                                  <a:pt x="113391" y="148590"/>
                                  <a:pt x="113391" y="148590"/>
                                  <a:pt x="113391" y="149543"/>
                                </a:cubicBezTo>
                                <a:close/>
                                <a:moveTo>
                                  <a:pt x="116249" y="161925"/>
                                </a:moveTo>
                                <a:cubicBezTo>
                                  <a:pt x="115296" y="161925"/>
                                  <a:pt x="114343" y="162878"/>
                                  <a:pt x="114343" y="163830"/>
                                </a:cubicBezTo>
                                <a:cubicBezTo>
                                  <a:pt x="114343" y="164783"/>
                                  <a:pt x="114343" y="164783"/>
                                  <a:pt x="114343" y="164783"/>
                                </a:cubicBezTo>
                                <a:cubicBezTo>
                                  <a:pt x="115296" y="163830"/>
                                  <a:pt x="116249" y="163830"/>
                                  <a:pt x="116249" y="161925"/>
                                </a:cubicBezTo>
                                <a:cubicBezTo>
                                  <a:pt x="117201" y="161925"/>
                                  <a:pt x="117201" y="161925"/>
                                  <a:pt x="116249" y="161925"/>
                                </a:cubicBezTo>
                                <a:close/>
                                <a:moveTo>
                                  <a:pt x="116249" y="90488"/>
                                </a:moveTo>
                                <a:cubicBezTo>
                                  <a:pt x="117201" y="89535"/>
                                  <a:pt x="118153" y="90488"/>
                                  <a:pt x="118153" y="88583"/>
                                </a:cubicBezTo>
                                <a:cubicBezTo>
                                  <a:pt x="118153" y="88583"/>
                                  <a:pt x="118153" y="87630"/>
                                  <a:pt x="117201" y="87630"/>
                                </a:cubicBezTo>
                                <a:cubicBezTo>
                                  <a:pt x="116249" y="87630"/>
                                  <a:pt x="115296" y="88583"/>
                                  <a:pt x="115296" y="89535"/>
                                </a:cubicBezTo>
                                <a:cubicBezTo>
                                  <a:pt x="115296" y="90488"/>
                                  <a:pt x="115296" y="90488"/>
                                  <a:pt x="116249" y="90488"/>
                                </a:cubicBezTo>
                                <a:close/>
                                <a:moveTo>
                                  <a:pt x="117201" y="83820"/>
                                </a:moveTo>
                                <a:cubicBezTo>
                                  <a:pt x="117201" y="83820"/>
                                  <a:pt x="117201" y="83820"/>
                                  <a:pt x="117201" y="83820"/>
                                </a:cubicBezTo>
                                <a:cubicBezTo>
                                  <a:pt x="118153" y="82868"/>
                                  <a:pt x="118153" y="82868"/>
                                  <a:pt x="117201" y="82868"/>
                                </a:cubicBezTo>
                                <a:cubicBezTo>
                                  <a:pt x="117201" y="82868"/>
                                  <a:pt x="116249" y="82868"/>
                                  <a:pt x="117201" y="83820"/>
                                </a:cubicBezTo>
                                <a:cubicBezTo>
                                  <a:pt x="116249" y="82868"/>
                                  <a:pt x="116249" y="83820"/>
                                  <a:pt x="117201" y="83820"/>
                                </a:cubicBezTo>
                                <a:close/>
                                <a:moveTo>
                                  <a:pt x="119106" y="154305"/>
                                </a:moveTo>
                                <a:cubicBezTo>
                                  <a:pt x="119106" y="153353"/>
                                  <a:pt x="119106" y="153353"/>
                                  <a:pt x="117201" y="153353"/>
                                </a:cubicBezTo>
                                <a:cubicBezTo>
                                  <a:pt x="117201" y="153353"/>
                                  <a:pt x="116249" y="154305"/>
                                  <a:pt x="117201" y="154305"/>
                                </a:cubicBezTo>
                                <a:cubicBezTo>
                                  <a:pt x="117201" y="155258"/>
                                  <a:pt x="117201" y="156210"/>
                                  <a:pt x="118153" y="156210"/>
                                </a:cubicBezTo>
                                <a:cubicBezTo>
                                  <a:pt x="119106" y="155258"/>
                                  <a:pt x="119106" y="155258"/>
                                  <a:pt x="119106" y="154305"/>
                                </a:cubicBezTo>
                                <a:close/>
                                <a:moveTo>
                                  <a:pt x="120058" y="146685"/>
                                </a:moveTo>
                                <a:cubicBezTo>
                                  <a:pt x="119106" y="146685"/>
                                  <a:pt x="118153" y="147638"/>
                                  <a:pt x="118153" y="148590"/>
                                </a:cubicBezTo>
                                <a:cubicBezTo>
                                  <a:pt x="118153" y="149543"/>
                                  <a:pt x="118153" y="150495"/>
                                  <a:pt x="119106" y="150495"/>
                                </a:cubicBezTo>
                                <a:cubicBezTo>
                                  <a:pt x="120058" y="150495"/>
                                  <a:pt x="120058" y="149543"/>
                                  <a:pt x="120058" y="149543"/>
                                </a:cubicBezTo>
                                <a:cubicBezTo>
                                  <a:pt x="121011" y="147638"/>
                                  <a:pt x="121011" y="146685"/>
                                  <a:pt x="120058" y="146685"/>
                                </a:cubicBezTo>
                                <a:close/>
                                <a:moveTo>
                                  <a:pt x="119106" y="125730"/>
                                </a:moveTo>
                                <a:lnTo>
                                  <a:pt x="119106" y="125730"/>
                                </a:lnTo>
                                <a:cubicBezTo>
                                  <a:pt x="120058" y="125730"/>
                                  <a:pt x="120058" y="125730"/>
                                  <a:pt x="119106" y="125730"/>
                                </a:cubicBezTo>
                                <a:lnTo>
                                  <a:pt x="119106" y="125730"/>
                                </a:lnTo>
                                <a:lnTo>
                                  <a:pt x="119106" y="125730"/>
                                </a:lnTo>
                                <a:close/>
                                <a:moveTo>
                                  <a:pt x="121011" y="133350"/>
                                </a:moveTo>
                                <a:cubicBezTo>
                                  <a:pt x="121011" y="133350"/>
                                  <a:pt x="120058" y="133350"/>
                                  <a:pt x="121011" y="133350"/>
                                </a:cubicBezTo>
                                <a:cubicBezTo>
                                  <a:pt x="120058" y="133350"/>
                                  <a:pt x="119106" y="133350"/>
                                  <a:pt x="119106" y="134303"/>
                                </a:cubicBezTo>
                                <a:lnTo>
                                  <a:pt x="121011" y="133350"/>
                                </a:lnTo>
                                <a:cubicBezTo>
                                  <a:pt x="121011" y="134303"/>
                                  <a:pt x="121011" y="134303"/>
                                  <a:pt x="121011" y="133350"/>
                                </a:cubicBezTo>
                                <a:close/>
                                <a:moveTo>
                                  <a:pt x="122916" y="52388"/>
                                </a:moveTo>
                                <a:cubicBezTo>
                                  <a:pt x="122916" y="51435"/>
                                  <a:pt x="121963" y="51435"/>
                                  <a:pt x="121963" y="51435"/>
                                </a:cubicBezTo>
                                <a:cubicBezTo>
                                  <a:pt x="121963" y="51435"/>
                                  <a:pt x="121011" y="51435"/>
                                  <a:pt x="121011" y="52388"/>
                                </a:cubicBezTo>
                                <a:cubicBezTo>
                                  <a:pt x="121011" y="53340"/>
                                  <a:pt x="121011" y="53340"/>
                                  <a:pt x="122916" y="52388"/>
                                </a:cubicBezTo>
                                <a:cubicBezTo>
                                  <a:pt x="121963" y="53340"/>
                                  <a:pt x="122916" y="53340"/>
                                  <a:pt x="122916" y="5238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4" name="Freeform 24"/>
                        <wps:cNvSpPr/>
                        <wps:spPr>
                          <a:xfrm>
                            <a:off x="570547" y="0"/>
                            <a:ext cx="94297" cy="263756"/>
                          </a:xfrm>
                          <a:custGeom>
                            <a:avLst/>
                            <a:gdLst>
                              <a:gd name="connsiteX0" fmla="*/ 94298 w 94297"/>
                              <a:gd name="connsiteY0" fmla="*/ 258994 h 263756"/>
                              <a:gd name="connsiteX1" fmla="*/ 90488 w 94297"/>
                              <a:gd name="connsiteY1" fmla="*/ 262804 h 263756"/>
                              <a:gd name="connsiteX2" fmla="*/ 69533 w 94297"/>
                              <a:gd name="connsiteY2" fmla="*/ 262804 h 263756"/>
                              <a:gd name="connsiteX3" fmla="*/ 60008 w 94297"/>
                              <a:gd name="connsiteY3" fmla="*/ 262804 h 263756"/>
                              <a:gd name="connsiteX4" fmla="*/ 43815 w 94297"/>
                              <a:gd name="connsiteY4" fmla="*/ 262804 h 263756"/>
                              <a:gd name="connsiteX5" fmla="*/ 7620 w 94297"/>
                              <a:gd name="connsiteY5" fmla="*/ 263757 h 263756"/>
                              <a:gd name="connsiteX6" fmla="*/ 5715 w 94297"/>
                              <a:gd name="connsiteY6" fmla="*/ 263757 h 263756"/>
                              <a:gd name="connsiteX7" fmla="*/ 953 w 94297"/>
                              <a:gd name="connsiteY7" fmla="*/ 260899 h 263756"/>
                              <a:gd name="connsiteX8" fmla="*/ 4763 w 94297"/>
                              <a:gd name="connsiteY8" fmla="*/ 255184 h 263756"/>
                              <a:gd name="connsiteX9" fmla="*/ 8573 w 94297"/>
                              <a:gd name="connsiteY9" fmla="*/ 254232 h 263756"/>
                              <a:gd name="connsiteX10" fmla="*/ 17145 w 94297"/>
                              <a:gd name="connsiteY10" fmla="*/ 252327 h 263756"/>
                              <a:gd name="connsiteX11" fmla="*/ 23813 w 94297"/>
                              <a:gd name="connsiteY11" fmla="*/ 240897 h 263756"/>
                              <a:gd name="connsiteX12" fmla="*/ 23813 w 94297"/>
                              <a:gd name="connsiteY12" fmla="*/ 218989 h 263756"/>
                              <a:gd name="connsiteX13" fmla="*/ 22860 w 94297"/>
                              <a:gd name="connsiteY13" fmla="*/ 212322 h 263756"/>
                              <a:gd name="connsiteX14" fmla="*/ 22860 w 94297"/>
                              <a:gd name="connsiteY14" fmla="*/ 210417 h 263756"/>
                              <a:gd name="connsiteX15" fmla="*/ 23813 w 94297"/>
                              <a:gd name="connsiteY15" fmla="*/ 182794 h 263756"/>
                              <a:gd name="connsiteX16" fmla="*/ 22860 w 94297"/>
                              <a:gd name="connsiteY16" fmla="*/ 108499 h 263756"/>
                              <a:gd name="connsiteX17" fmla="*/ 22860 w 94297"/>
                              <a:gd name="connsiteY17" fmla="*/ 34204 h 263756"/>
                              <a:gd name="connsiteX18" fmla="*/ 21908 w 94297"/>
                              <a:gd name="connsiteY18" fmla="*/ 27537 h 263756"/>
                              <a:gd name="connsiteX19" fmla="*/ 12383 w 94297"/>
                              <a:gd name="connsiteY19" fmla="*/ 18012 h 263756"/>
                              <a:gd name="connsiteX20" fmla="*/ 3810 w 94297"/>
                              <a:gd name="connsiteY20" fmla="*/ 16107 h 263756"/>
                              <a:gd name="connsiteX21" fmla="*/ 0 w 94297"/>
                              <a:gd name="connsiteY21" fmla="*/ 12297 h 263756"/>
                              <a:gd name="connsiteX22" fmla="*/ 3810 w 94297"/>
                              <a:gd name="connsiteY22" fmla="*/ 8487 h 263756"/>
                              <a:gd name="connsiteX23" fmla="*/ 13335 w 94297"/>
                              <a:gd name="connsiteY23" fmla="*/ 8487 h 263756"/>
                              <a:gd name="connsiteX24" fmla="*/ 33338 w 94297"/>
                              <a:gd name="connsiteY24" fmla="*/ 7534 h 263756"/>
                              <a:gd name="connsiteX25" fmla="*/ 58103 w 94297"/>
                              <a:gd name="connsiteY25" fmla="*/ 1819 h 263756"/>
                              <a:gd name="connsiteX26" fmla="*/ 60008 w 94297"/>
                              <a:gd name="connsiteY26" fmla="*/ 867 h 263756"/>
                              <a:gd name="connsiteX27" fmla="*/ 68580 w 94297"/>
                              <a:gd name="connsiteY27" fmla="*/ 6582 h 263756"/>
                              <a:gd name="connsiteX28" fmla="*/ 68580 w 94297"/>
                              <a:gd name="connsiteY28" fmla="*/ 19917 h 263756"/>
                              <a:gd name="connsiteX29" fmla="*/ 67628 w 94297"/>
                              <a:gd name="connsiteY29" fmla="*/ 84687 h 263756"/>
                              <a:gd name="connsiteX30" fmla="*/ 67628 w 94297"/>
                              <a:gd name="connsiteY30" fmla="*/ 150409 h 263756"/>
                              <a:gd name="connsiteX31" fmla="*/ 68580 w 94297"/>
                              <a:gd name="connsiteY31" fmla="*/ 183747 h 263756"/>
                              <a:gd name="connsiteX32" fmla="*/ 67628 w 94297"/>
                              <a:gd name="connsiteY32" fmla="*/ 190414 h 263756"/>
                              <a:gd name="connsiteX33" fmla="*/ 66675 w 94297"/>
                              <a:gd name="connsiteY33" fmla="*/ 194224 h 263756"/>
                              <a:gd name="connsiteX34" fmla="*/ 68580 w 94297"/>
                              <a:gd name="connsiteY34" fmla="*/ 235182 h 263756"/>
                              <a:gd name="connsiteX35" fmla="*/ 68580 w 94297"/>
                              <a:gd name="connsiteY35" fmla="*/ 237087 h 263756"/>
                              <a:gd name="connsiteX36" fmla="*/ 83820 w 94297"/>
                              <a:gd name="connsiteY36" fmla="*/ 252327 h 263756"/>
                              <a:gd name="connsiteX37" fmla="*/ 87630 w 94297"/>
                              <a:gd name="connsiteY37" fmla="*/ 252327 h 263756"/>
                              <a:gd name="connsiteX38" fmla="*/ 94298 w 94297"/>
                              <a:gd name="connsiteY38" fmla="*/ 258994 h 263756"/>
                              <a:gd name="connsiteX39" fmla="*/ 28575 w 94297"/>
                              <a:gd name="connsiteY39" fmla="*/ 241849 h 263756"/>
                              <a:gd name="connsiteX40" fmla="*/ 28575 w 94297"/>
                              <a:gd name="connsiteY40" fmla="*/ 241849 h 263756"/>
                              <a:gd name="connsiteX41" fmla="*/ 28575 w 94297"/>
                              <a:gd name="connsiteY41" fmla="*/ 241849 h 263756"/>
                              <a:gd name="connsiteX42" fmla="*/ 28575 w 94297"/>
                              <a:gd name="connsiteY42" fmla="*/ 241849 h 263756"/>
                              <a:gd name="connsiteX43" fmla="*/ 28575 w 94297"/>
                              <a:gd name="connsiteY43" fmla="*/ 241849 h 263756"/>
                              <a:gd name="connsiteX44" fmla="*/ 29528 w 94297"/>
                              <a:gd name="connsiteY44" fmla="*/ 135169 h 263756"/>
                              <a:gd name="connsiteX45" fmla="*/ 29528 w 94297"/>
                              <a:gd name="connsiteY45" fmla="*/ 135169 h 263756"/>
                              <a:gd name="connsiteX46" fmla="*/ 29528 w 94297"/>
                              <a:gd name="connsiteY46" fmla="*/ 135169 h 263756"/>
                              <a:gd name="connsiteX47" fmla="*/ 29528 w 94297"/>
                              <a:gd name="connsiteY47" fmla="*/ 135169 h 263756"/>
                              <a:gd name="connsiteX48" fmla="*/ 29528 w 94297"/>
                              <a:gd name="connsiteY48" fmla="*/ 135169 h 263756"/>
                              <a:gd name="connsiteX49" fmla="*/ 61913 w 94297"/>
                              <a:gd name="connsiteY49" fmla="*/ 234229 h 263756"/>
                              <a:gd name="connsiteX50" fmla="*/ 60008 w 94297"/>
                              <a:gd name="connsiteY50" fmla="*/ 235182 h 263756"/>
                              <a:gd name="connsiteX51" fmla="*/ 58103 w 94297"/>
                              <a:gd name="connsiteY51" fmla="*/ 236134 h 263756"/>
                              <a:gd name="connsiteX52" fmla="*/ 59055 w 94297"/>
                              <a:gd name="connsiteY52" fmla="*/ 234229 h 263756"/>
                              <a:gd name="connsiteX53" fmla="*/ 58103 w 94297"/>
                              <a:gd name="connsiteY53" fmla="*/ 231372 h 263756"/>
                              <a:gd name="connsiteX54" fmla="*/ 56198 w 94297"/>
                              <a:gd name="connsiteY54" fmla="*/ 230419 h 263756"/>
                              <a:gd name="connsiteX55" fmla="*/ 54293 w 94297"/>
                              <a:gd name="connsiteY55" fmla="*/ 226609 h 263756"/>
                              <a:gd name="connsiteX56" fmla="*/ 57150 w 94297"/>
                              <a:gd name="connsiteY56" fmla="*/ 228514 h 263756"/>
                              <a:gd name="connsiteX57" fmla="*/ 60008 w 94297"/>
                              <a:gd name="connsiteY57" fmla="*/ 227562 h 263756"/>
                              <a:gd name="connsiteX58" fmla="*/ 58103 w 94297"/>
                              <a:gd name="connsiteY58" fmla="*/ 225657 h 263756"/>
                              <a:gd name="connsiteX59" fmla="*/ 56198 w 94297"/>
                              <a:gd name="connsiteY59" fmla="*/ 220894 h 263756"/>
                              <a:gd name="connsiteX60" fmla="*/ 60008 w 94297"/>
                              <a:gd name="connsiteY60" fmla="*/ 222799 h 263756"/>
                              <a:gd name="connsiteX61" fmla="*/ 60008 w 94297"/>
                              <a:gd name="connsiteY61" fmla="*/ 223752 h 263756"/>
                              <a:gd name="connsiteX62" fmla="*/ 61913 w 94297"/>
                              <a:gd name="connsiteY62" fmla="*/ 224704 h 263756"/>
                              <a:gd name="connsiteX63" fmla="*/ 61913 w 94297"/>
                              <a:gd name="connsiteY63" fmla="*/ 223752 h 263756"/>
                              <a:gd name="connsiteX64" fmla="*/ 60008 w 94297"/>
                              <a:gd name="connsiteY64" fmla="*/ 222799 h 263756"/>
                              <a:gd name="connsiteX65" fmla="*/ 59055 w 94297"/>
                              <a:gd name="connsiteY65" fmla="*/ 222799 h 263756"/>
                              <a:gd name="connsiteX66" fmla="*/ 58103 w 94297"/>
                              <a:gd name="connsiteY66" fmla="*/ 217084 h 263756"/>
                              <a:gd name="connsiteX67" fmla="*/ 56198 w 94297"/>
                              <a:gd name="connsiteY67" fmla="*/ 215179 h 263756"/>
                              <a:gd name="connsiteX68" fmla="*/ 56198 w 94297"/>
                              <a:gd name="connsiteY68" fmla="*/ 213274 h 263756"/>
                              <a:gd name="connsiteX69" fmla="*/ 52388 w 94297"/>
                              <a:gd name="connsiteY69" fmla="*/ 213274 h 263756"/>
                              <a:gd name="connsiteX70" fmla="*/ 52388 w 94297"/>
                              <a:gd name="connsiteY70" fmla="*/ 215179 h 263756"/>
                              <a:gd name="connsiteX71" fmla="*/ 49530 w 94297"/>
                              <a:gd name="connsiteY71" fmla="*/ 212322 h 263756"/>
                              <a:gd name="connsiteX72" fmla="*/ 47625 w 94297"/>
                              <a:gd name="connsiteY72" fmla="*/ 208512 h 263756"/>
                              <a:gd name="connsiteX73" fmla="*/ 50483 w 94297"/>
                              <a:gd name="connsiteY73" fmla="*/ 207559 h 263756"/>
                              <a:gd name="connsiteX74" fmla="*/ 56198 w 94297"/>
                              <a:gd name="connsiteY74" fmla="*/ 204702 h 263756"/>
                              <a:gd name="connsiteX75" fmla="*/ 58103 w 94297"/>
                              <a:gd name="connsiteY75" fmla="*/ 203749 h 263756"/>
                              <a:gd name="connsiteX76" fmla="*/ 56198 w 94297"/>
                              <a:gd name="connsiteY76" fmla="*/ 203749 h 263756"/>
                              <a:gd name="connsiteX77" fmla="*/ 55245 w 94297"/>
                              <a:gd name="connsiteY77" fmla="*/ 202797 h 263756"/>
                              <a:gd name="connsiteX78" fmla="*/ 56198 w 94297"/>
                              <a:gd name="connsiteY78" fmla="*/ 198987 h 263756"/>
                              <a:gd name="connsiteX79" fmla="*/ 55245 w 94297"/>
                              <a:gd name="connsiteY79" fmla="*/ 198987 h 263756"/>
                              <a:gd name="connsiteX80" fmla="*/ 55245 w 94297"/>
                              <a:gd name="connsiteY80" fmla="*/ 202797 h 263756"/>
                              <a:gd name="connsiteX81" fmla="*/ 49530 w 94297"/>
                              <a:gd name="connsiteY81" fmla="*/ 199939 h 263756"/>
                              <a:gd name="connsiteX82" fmla="*/ 47625 w 94297"/>
                              <a:gd name="connsiteY82" fmla="*/ 198034 h 263756"/>
                              <a:gd name="connsiteX83" fmla="*/ 44768 w 94297"/>
                              <a:gd name="connsiteY83" fmla="*/ 195177 h 263756"/>
                              <a:gd name="connsiteX84" fmla="*/ 47625 w 94297"/>
                              <a:gd name="connsiteY84" fmla="*/ 195177 h 263756"/>
                              <a:gd name="connsiteX85" fmla="*/ 47625 w 94297"/>
                              <a:gd name="connsiteY85" fmla="*/ 193272 h 263756"/>
                              <a:gd name="connsiteX86" fmla="*/ 46673 w 94297"/>
                              <a:gd name="connsiteY86" fmla="*/ 190414 h 263756"/>
                              <a:gd name="connsiteX87" fmla="*/ 49530 w 94297"/>
                              <a:gd name="connsiteY87" fmla="*/ 189462 h 263756"/>
                              <a:gd name="connsiteX88" fmla="*/ 53340 w 94297"/>
                              <a:gd name="connsiteY88" fmla="*/ 188509 h 263756"/>
                              <a:gd name="connsiteX89" fmla="*/ 49530 w 94297"/>
                              <a:gd name="connsiteY89" fmla="*/ 187557 h 263756"/>
                              <a:gd name="connsiteX90" fmla="*/ 48578 w 94297"/>
                              <a:gd name="connsiteY90" fmla="*/ 185652 h 263756"/>
                              <a:gd name="connsiteX91" fmla="*/ 50483 w 94297"/>
                              <a:gd name="connsiteY91" fmla="*/ 184699 h 263756"/>
                              <a:gd name="connsiteX92" fmla="*/ 52388 w 94297"/>
                              <a:gd name="connsiteY92" fmla="*/ 183747 h 263756"/>
                              <a:gd name="connsiteX93" fmla="*/ 52388 w 94297"/>
                              <a:gd name="connsiteY93" fmla="*/ 180889 h 263756"/>
                              <a:gd name="connsiteX94" fmla="*/ 55245 w 94297"/>
                              <a:gd name="connsiteY94" fmla="*/ 180889 h 263756"/>
                              <a:gd name="connsiteX95" fmla="*/ 56198 w 94297"/>
                              <a:gd name="connsiteY95" fmla="*/ 179937 h 263756"/>
                              <a:gd name="connsiteX96" fmla="*/ 51435 w 94297"/>
                              <a:gd name="connsiteY96" fmla="*/ 178032 h 263756"/>
                              <a:gd name="connsiteX97" fmla="*/ 43815 w 94297"/>
                              <a:gd name="connsiteY97" fmla="*/ 180889 h 263756"/>
                              <a:gd name="connsiteX98" fmla="*/ 46673 w 94297"/>
                              <a:gd name="connsiteY98" fmla="*/ 177079 h 263756"/>
                              <a:gd name="connsiteX99" fmla="*/ 46673 w 94297"/>
                              <a:gd name="connsiteY99" fmla="*/ 175174 h 263756"/>
                              <a:gd name="connsiteX100" fmla="*/ 41910 w 94297"/>
                              <a:gd name="connsiteY100" fmla="*/ 175174 h 263756"/>
                              <a:gd name="connsiteX101" fmla="*/ 40958 w 94297"/>
                              <a:gd name="connsiteY101" fmla="*/ 176127 h 263756"/>
                              <a:gd name="connsiteX102" fmla="*/ 44768 w 94297"/>
                              <a:gd name="connsiteY102" fmla="*/ 180889 h 263756"/>
                              <a:gd name="connsiteX103" fmla="*/ 43815 w 94297"/>
                              <a:gd name="connsiteY103" fmla="*/ 183747 h 263756"/>
                              <a:gd name="connsiteX104" fmla="*/ 42863 w 94297"/>
                              <a:gd name="connsiteY104" fmla="*/ 182794 h 263756"/>
                              <a:gd name="connsiteX105" fmla="*/ 41910 w 94297"/>
                              <a:gd name="connsiteY105" fmla="*/ 183747 h 263756"/>
                              <a:gd name="connsiteX106" fmla="*/ 37148 w 94297"/>
                              <a:gd name="connsiteY106" fmla="*/ 193272 h 263756"/>
                              <a:gd name="connsiteX107" fmla="*/ 34290 w 94297"/>
                              <a:gd name="connsiteY107" fmla="*/ 195177 h 263756"/>
                              <a:gd name="connsiteX108" fmla="*/ 31433 w 94297"/>
                              <a:gd name="connsiteY108" fmla="*/ 192319 h 263756"/>
                              <a:gd name="connsiteX109" fmla="*/ 31433 w 94297"/>
                              <a:gd name="connsiteY109" fmla="*/ 190414 h 263756"/>
                              <a:gd name="connsiteX110" fmla="*/ 32385 w 94297"/>
                              <a:gd name="connsiteY110" fmla="*/ 189462 h 263756"/>
                              <a:gd name="connsiteX111" fmla="*/ 32385 w 94297"/>
                              <a:gd name="connsiteY111" fmla="*/ 189462 h 263756"/>
                              <a:gd name="connsiteX112" fmla="*/ 31433 w 94297"/>
                              <a:gd name="connsiteY112" fmla="*/ 190414 h 263756"/>
                              <a:gd name="connsiteX113" fmla="*/ 30480 w 94297"/>
                              <a:gd name="connsiteY113" fmla="*/ 190414 h 263756"/>
                              <a:gd name="connsiteX114" fmla="*/ 28575 w 94297"/>
                              <a:gd name="connsiteY114" fmla="*/ 191367 h 263756"/>
                              <a:gd name="connsiteX115" fmla="*/ 30480 w 94297"/>
                              <a:gd name="connsiteY115" fmla="*/ 192319 h 263756"/>
                              <a:gd name="connsiteX116" fmla="*/ 31433 w 94297"/>
                              <a:gd name="connsiteY116" fmla="*/ 192319 h 263756"/>
                              <a:gd name="connsiteX117" fmla="*/ 34290 w 94297"/>
                              <a:gd name="connsiteY117" fmla="*/ 195177 h 263756"/>
                              <a:gd name="connsiteX118" fmla="*/ 33338 w 94297"/>
                              <a:gd name="connsiteY118" fmla="*/ 203749 h 263756"/>
                              <a:gd name="connsiteX119" fmla="*/ 34290 w 94297"/>
                              <a:gd name="connsiteY119" fmla="*/ 206607 h 263756"/>
                              <a:gd name="connsiteX120" fmla="*/ 33338 w 94297"/>
                              <a:gd name="connsiteY120" fmla="*/ 208512 h 263756"/>
                              <a:gd name="connsiteX121" fmla="*/ 33338 w 94297"/>
                              <a:gd name="connsiteY121" fmla="*/ 209464 h 263756"/>
                              <a:gd name="connsiteX122" fmla="*/ 40005 w 94297"/>
                              <a:gd name="connsiteY122" fmla="*/ 207559 h 263756"/>
                              <a:gd name="connsiteX123" fmla="*/ 43815 w 94297"/>
                              <a:gd name="connsiteY123" fmla="*/ 209464 h 263756"/>
                              <a:gd name="connsiteX124" fmla="*/ 33338 w 94297"/>
                              <a:gd name="connsiteY124" fmla="*/ 213274 h 263756"/>
                              <a:gd name="connsiteX125" fmla="*/ 31433 w 94297"/>
                              <a:gd name="connsiteY125" fmla="*/ 214227 h 263756"/>
                              <a:gd name="connsiteX126" fmla="*/ 33338 w 94297"/>
                              <a:gd name="connsiteY126" fmla="*/ 215179 h 263756"/>
                              <a:gd name="connsiteX127" fmla="*/ 38100 w 94297"/>
                              <a:gd name="connsiteY127" fmla="*/ 214227 h 263756"/>
                              <a:gd name="connsiteX128" fmla="*/ 39053 w 94297"/>
                              <a:gd name="connsiteY128" fmla="*/ 214227 h 263756"/>
                              <a:gd name="connsiteX129" fmla="*/ 38100 w 94297"/>
                              <a:gd name="connsiteY129" fmla="*/ 215179 h 263756"/>
                              <a:gd name="connsiteX130" fmla="*/ 37148 w 94297"/>
                              <a:gd name="connsiteY130" fmla="*/ 217084 h 263756"/>
                              <a:gd name="connsiteX131" fmla="*/ 40005 w 94297"/>
                              <a:gd name="connsiteY131" fmla="*/ 219942 h 263756"/>
                              <a:gd name="connsiteX132" fmla="*/ 41910 w 94297"/>
                              <a:gd name="connsiteY132" fmla="*/ 223752 h 263756"/>
                              <a:gd name="connsiteX133" fmla="*/ 43815 w 94297"/>
                              <a:gd name="connsiteY133" fmla="*/ 226609 h 263756"/>
                              <a:gd name="connsiteX134" fmla="*/ 45720 w 94297"/>
                              <a:gd name="connsiteY134" fmla="*/ 231372 h 263756"/>
                              <a:gd name="connsiteX135" fmla="*/ 44768 w 94297"/>
                              <a:gd name="connsiteY135" fmla="*/ 232324 h 263756"/>
                              <a:gd name="connsiteX136" fmla="*/ 41910 w 94297"/>
                              <a:gd name="connsiteY136" fmla="*/ 228514 h 263756"/>
                              <a:gd name="connsiteX137" fmla="*/ 39053 w 94297"/>
                              <a:gd name="connsiteY137" fmla="*/ 226609 h 263756"/>
                              <a:gd name="connsiteX138" fmla="*/ 36195 w 94297"/>
                              <a:gd name="connsiteY138" fmla="*/ 227562 h 263756"/>
                              <a:gd name="connsiteX139" fmla="*/ 35243 w 94297"/>
                              <a:gd name="connsiteY139" fmla="*/ 230419 h 263756"/>
                              <a:gd name="connsiteX140" fmla="*/ 38100 w 94297"/>
                              <a:gd name="connsiteY140" fmla="*/ 233277 h 263756"/>
                              <a:gd name="connsiteX141" fmla="*/ 40958 w 94297"/>
                              <a:gd name="connsiteY141" fmla="*/ 238039 h 263756"/>
                              <a:gd name="connsiteX142" fmla="*/ 40005 w 94297"/>
                              <a:gd name="connsiteY142" fmla="*/ 238992 h 263756"/>
                              <a:gd name="connsiteX143" fmla="*/ 38100 w 94297"/>
                              <a:gd name="connsiteY143" fmla="*/ 235182 h 263756"/>
                              <a:gd name="connsiteX144" fmla="*/ 38100 w 94297"/>
                              <a:gd name="connsiteY144" fmla="*/ 235182 h 263756"/>
                              <a:gd name="connsiteX145" fmla="*/ 36195 w 94297"/>
                              <a:gd name="connsiteY145" fmla="*/ 234229 h 263756"/>
                              <a:gd name="connsiteX146" fmla="*/ 36195 w 94297"/>
                              <a:gd name="connsiteY146" fmla="*/ 236134 h 263756"/>
                              <a:gd name="connsiteX147" fmla="*/ 38100 w 94297"/>
                              <a:gd name="connsiteY147" fmla="*/ 240897 h 263756"/>
                              <a:gd name="connsiteX148" fmla="*/ 33338 w 94297"/>
                              <a:gd name="connsiteY148" fmla="*/ 240897 h 263756"/>
                              <a:gd name="connsiteX149" fmla="*/ 34290 w 94297"/>
                              <a:gd name="connsiteY149" fmla="*/ 245659 h 263756"/>
                              <a:gd name="connsiteX150" fmla="*/ 35243 w 94297"/>
                              <a:gd name="connsiteY150" fmla="*/ 249469 h 263756"/>
                              <a:gd name="connsiteX151" fmla="*/ 40005 w 94297"/>
                              <a:gd name="connsiteY151" fmla="*/ 252327 h 263756"/>
                              <a:gd name="connsiteX152" fmla="*/ 40958 w 94297"/>
                              <a:gd name="connsiteY152" fmla="*/ 248517 h 263756"/>
                              <a:gd name="connsiteX153" fmla="*/ 42863 w 94297"/>
                              <a:gd name="connsiteY153" fmla="*/ 252327 h 263756"/>
                              <a:gd name="connsiteX154" fmla="*/ 43815 w 94297"/>
                              <a:gd name="connsiteY154" fmla="*/ 254232 h 263756"/>
                              <a:gd name="connsiteX155" fmla="*/ 45720 w 94297"/>
                              <a:gd name="connsiteY155" fmla="*/ 253279 h 263756"/>
                              <a:gd name="connsiteX156" fmla="*/ 46673 w 94297"/>
                              <a:gd name="connsiteY156" fmla="*/ 251374 h 263756"/>
                              <a:gd name="connsiteX157" fmla="*/ 47625 w 94297"/>
                              <a:gd name="connsiteY157" fmla="*/ 251374 h 263756"/>
                              <a:gd name="connsiteX158" fmla="*/ 46673 w 94297"/>
                              <a:gd name="connsiteY158" fmla="*/ 255184 h 263756"/>
                              <a:gd name="connsiteX159" fmla="*/ 47625 w 94297"/>
                              <a:gd name="connsiteY159" fmla="*/ 255184 h 263756"/>
                              <a:gd name="connsiteX160" fmla="*/ 47625 w 94297"/>
                              <a:gd name="connsiteY160" fmla="*/ 251374 h 263756"/>
                              <a:gd name="connsiteX161" fmla="*/ 53340 w 94297"/>
                              <a:gd name="connsiteY161" fmla="*/ 247564 h 263756"/>
                              <a:gd name="connsiteX162" fmla="*/ 56198 w 94297"/>
                              <a:gd name="connsiteY162" fmla="*/ 246612 h 263756"/>
                              <a:gd name="connsiteX163" fmla="*/ 60008 w 94297"/>
                              <a:gd name="connsiteY163" fmla="*/ 245659 h 263756"/>
                              <a:gd name="connsiteX164" fmla="*/ 56198 w 94297"/>
                              <a:gd name="connsiteY164" fmla="*/ 243754 h 263756"/>
                              <a:gd name="connsiteX165" fmla="*/ 53340 w 94297"/>
                              <a:gd name="connsiteY165" fmla="*/ 244707 h 263756"/>
                              <a:gd name="connsiteX166" fmla="*/ 51435 w 94297"/>
                              <a:gd name="connsiteY166" fmla="*/ 243754 h 263756"/>
                              <a:gd name="connsiteX167" fmla="*/ 52388 w 94297"/>
                              <a:gd name="connsiteY167" fmla="*/ 241849 h 263756"/>
                              <a:gd name="connsiteX168" fmla="*/ 56198 w 94297"/>
                              <a:gd name="connsiteY168" fmla="*/ 239944 h 263756"/>
                              <a:gd name="connsiteX169" fmla="*/ 60008 w 94297"/>
                              <a:gd name="connsiteY169" fmla="*/ 236134 h 263756"/>
                              <a:gd name="connsiteX170" fmla="*/ 61913 w 94297"/>
                              <a:gd name="connsiteY170" fmla="*/ 235182 h 263756"/>
                              <a:gd name="connsiteX171" fmla="*/ 61913 w 94297"/>
                              <a:gd name="connsiteY171" fmla="*/ 234229 h 263756"/>
                              <a:gd name="connsiteX172" fmla="*/ 29528 w 94297"/>
                              <a:gd name="connsiteY172" fmla="*/ 79924 h 263756"/>
                              <a:gd name="connsiteX173" fmla="*/ 29528 w 94297"/>
                              <a:gd name="connsiteY173" fmla="*/ 79924 h 263756"/>
                              <a:gd name="connsiteX174" fmla="*/ 29528 w 94297"/>
                              <a:gd name="connsiteY174" fmla="*/ 79924 h 263756"/>
                              <a:gd name="connsiteX175" fmla="*/ 29528 w 94297"/>
                              <a:gd name="connsiteY175" fmla="*/ 79924 h 263756"/>
                              <a:gd name="connsiteX176" fmla="*/ 29528 w 94297"/>
                              <a:gd name="connsiteY176" fmla="*/ 79924 h 263756"/>
                              <a:gd name="connsiteX177" fmla="*/ 33338 w 94297"/>
                              <a:gd name="connsiteY177" fmla="*/ 235182 h 263756"/>
                              <a:gd name="connsiteX178" fmla="*/ 31433 w 94297"/>
                              <a:gd name="connsiteY178" fmla="*/ 233277 h 263756"/>
                              <a:gd name="connsiteX179" fmla="*/ 30480 w 94297"/>
                              <a:gd name="connsiteY179" fmla="*/ 234229 h 263756"/>
                              <a:gd name="connsiteX180" fmla="*/ 33338 w 94297"/>
                              <a:gd name="connsiteY180" fmla="*/ 235182 h 263756"/>
                              <a:gd name="connsiteX181" fmla="*/ 33338 w 94297"/>
                              <a:gd name="connsiteY181" fmla="*/ 235182 h 263756"/>
                              <a:gd name="connsiteX182" fmla="*/ 32385 w 94297"/>
                              <a:gd name="connsiteY182" fmla="*/ 172317 h 263756"/>
                              <a:gd name="connsiteX183" fmla="*/ 33338 w 94297"/>
                              <a:gd name="connsiteY183" fmla="*/ 173269 h 263756"/>
                              <a:gd name="connsiteX184" fmla="*/ 32385 w 94297"/>
                              <a:gd name="connsiteY184" fmla="*/ 172317 h 263756"/>
                              <a:gd name="connsiteX185" fmla="*/ 32385 w 94297"/>
                              <a:gd name="connsiteY185" fmla="*/ 171364 h 263756"/>
                              <a:gd name="connsiteX186" fmla="*/ 32385 w 94297"/>
                              <a:gd name="connsiteY186" fmla="*/ 172317 h 263756"/>
                              <a:gd name="connsiteX187" fmla="*/ 34290 w 94297"/>
                              <a:gd name="connsiteY187" fmla="*/ 182794 h 263756"/>
                              <a:gd name="connsiteX188" fmla="*/ 34290 w 94297"/>
                              <a:gd name="connsiteY188" fmla="*/ 186604 h 263756"/>
                              <a:gd name="connsiteX189" fmla="*/ 35243 w 94297"/>
                              <a:gd name="connsiteY189" fmla="*/ 186604 h 263756"/>
                              <a:gd name="connsiteX190" fmla="*/ 34290 w 94297"/>
                              <a:gd name="connsiteY190" fmla="*/ 182794 h 263756"/>
                              <a:gd name="connsiteX191" fmla="*/ 34290 w 94297"/>
                              <a:gd name="connsiteY191" fmla="*/ 182794 h 263756"/>
                              <a:gd name="connsiteX192" fmla="*/ 33338 w 94297"/>
                              <a:gd name="connsiteY192" fmla="*/ 178984 h 263756"/>
                              <a:gd name="connsiteX193" fmla="*/ 32385 w 94297"/>
                              <a:gd name="connsiteY193" fmla="*/ 178984 h 263756"/>
                              <a:gd name="connsiteX194" fmla="*/ 34290 w 94297"/>
                              <a:gd name="connsiteY194" fmla="*/ 182794 h 263756"/>
                              <a:gd name="connsiteX195" fmla="*/ 34290 w 94297"/>
                              <a:gd name="connsiteY195" fmla="*/ 182794 h 263756"/>
                              <a:gd name="connsiteX196" fmla="*/ 32385 w 94297"/>
                              <a:gd name="connsiteY196" fmla="*/ 72304 h 263756"/>
                              <a:gd name="connsiteX197" fmla="*/ 33338 w 94297"/>
                              <a:gd name="connsiteY197" fmla="*/ 73257 h 263756"/>
                              <a:gd name="connsiteX198" fmla="*/ 34290 w 94297"/>
                              <a:gd name="connsiteY198" fmla="*/ 72304 h 263756"/>
                              <a:gd name="connsiteX199" fmla="*/ 32385 w 94297"/>
                              <a:gd name="connsiteY199" fmla="*/ 72304 h 263756"/>
                              <a:gd name="connsiteX200" fmla="*/ 32385 w 94297"/>
                              <a:gd name="connsiteY200" fmla="*/ 72304 h 263756"/>
                              <a:gd name="connsiteX201" fmla="*/ 33338 w 94297"/>
                              <a:gd name="connsiteY201" fmla="*/ 140884 h 263756"/>
                              <a:gd name="connsiteX202" fmla="*/ 33338 w 94297"/>
                              <a:gd name="connsiteY202" fmla="*/ 140884 h 263756"/>
                              <a:gd name="connsiteX203" fmla="*/ 35243 w 94297"/>
                              <a:gd name="connsiteY203" fmla="*/ 139932 h 263756"/>
                              <a:gd name="connsiteX204" fmla="*/ 34290 w 94297"/>
                              <a:gd name="connsiteY204" fmla="*/ 138979 h 263756"/>
                              <a:gd name="connsiteX205" fmla="*/ 33338 w 94297"/>
                              <a:gd name="connsiteY205" fmla="*/ 140884 h 263756"/>
                              <a:gd name="connsiteX206" fmla="*/ 36195 w 94297"/>
                              <a:gd name="connsiteY206" fmla="*/ 225657 h 263756"/>
                              <a:gd name="connsiteX207" fmla="*/ 36195 w 94297"/>
                              <a:gd name="connsiteY207" fmla="*/ 225657 h 263756"/>
                              <a:gd name="connsiteX208" fmla="*/ 33338 w 94297"/>
                              <a:gd name="connsiteY208" fmla="*/ 225657 h 263756"/>
                              <a:gd name="connsiteX209" fmla="*/ 34290 w 94297"/>
                              <a:gd name="connsiteY209" fmla="*/ 226609 h 263756"/>
                              <a:gd name="connsiteX210" fmla="*/ 36195 w 94297"/>
                              <a:gd name="connsiteY210" fmla="*/ 225657 h 263756"/>
                              <a:gd name="connsiteX211" fmla="*/ 33338 w 94297"/>
                              <a:gd name="connsiteY211" fmla="*/ 44682 h 263756"/>
                              <a:gd name="connsiteX212" fmla="*/ 33338 w 94297"/>
                              <a:gd name="connsiteY212" fmla="*/ 44682 h 263756"/>
                              <a:gd name="connsiteX213" fmla="*/ 34290 w 94297"/>
                              <a:gd name="connsiteY213" fmla="*/ 44682 h 263756"/>
                              <a:gd name="connsiteX214" fmla="*/ 33338 w 94297"/>
                              <a:gd name="connsiteY214" fmla="*/ 44682 h 263756"/>
                              <a:gd name="connsiteX215" fmla="*/ 33338 w 94297"/>
                              <a:gd name="connsiteY215" fmla="*/ 44682 h 263756"/>
                              <a:gd name="connsiteX216" fmla="*/ 34290 w 94297"/>
                              <a:gd name="connsiteY216" fmla="*/ 94212 h 263756"/>
                              <a:gd name="connsiteX217" fmla="*/ 34290 w 94297"/>
                              <a:gd name="connsiteY217" fmla="*/ 94212 h 263756"/>
                              <a:gd name="connsiteX218" fmla="*/ 34290 w 94297"/>
                              <a:gd name="connsiteY218" fmla="*/ 94212 h 263756"/>
                              <a:gd name="connsiteX219" fmla="*/ 34290 w 94297"/>
                              <a:gd name="connsiteY219" fmla="*/ 94212 h 263756"/>
                              <a:gd name="connsiteX220" fmla="*/ 34290 w 94297"/>
                              <a:gd name="connsiteY220" fmla="*/ 94212 h 263756"/>
                              <a:gd name="connsiteX221" fmla="*/ 36195 w 94297"/>
                              <a:gd name="connsiteY221" fmla="*/ 253279 h 263756"/>
                              <a:gd name="connsiteX222" fmla="*/ 36195 w 94297"/>
                              <a:gd name="connsiteY222" fmla="*/ 253279 h 263756"/>
                              <a:gd name="connsiteX223" fmla="*/ 34290 w 94297"/>
                              <a:gd name="connsiteY223" fmla="*/ 253279 h 263756"/>
                              <a:gd name="connsiteX224" fmla="*/ 36195 w 94297"/>
                              <a:gd name="connsiteY224" fmla="*/ 253279 h 263756"/>
                              <a:gd name="connsiteX225" fmla="*/ 36195 w 94297"/>
                              <a:gd name="connsiteY225" fmla="*/ 253279 h 263756"/>
                              <a:gd name="connsiteX226" fmla="*/ 35243 w 94297"/>
                              <a:gd name="connsiteY226" fmla="*/ 175174 h 263756"/>
                              <a:gd name="connsiteX227" fmla="*/ 35243 w 94297"/>
                              <a:gd name="connsiteY227" fmla="*/ 175174 h 263756"/>
                              <a:gd name="connsiteX228" fmla="*/ 33338 w 94297"/>
                              <a:gd name="connsiteY228" fmla="*/ 174222 h 263756"/>
                              <a:gd name="connsiteX229" fmla="*/ 35243 w 94297"/>
                              <a:gd name="connsiteY229" fmla="*/ 175174 h 263756"/>
                              <a:gd name="connsiteX230" fmla="*/ 35243 w 94297"/>
                              <a:gd name="connsiteY230" fmla="*/ 88497 h 263756"/>
                              <a:gd name="connsiteX231" fmla="*/ 34290 w 94297"/>
                              <a:gd name="connsiteY231" fmla="*/ 87544 h 263756"/>
                              <a:gd name="connsiteX232" fmla="*/ 35243 w 94297"/>
                              <a:gd name="connsiteY232" fmla="*/ 88497 h 263756"/>
                              <a:gd name="connsiteX233" fmla="*/ 35243 w 94297"/>
                              <a:gd name="connsiteY233" fmla="*/ 88497 h 263756"/>
                              <a:gd name="connsiteX234" fmla="*/ 35243 w 94297"/>
                              <a:gd name="connsiteY234" fmla="*/ 88497 h 263756"/>
                              <a:gd name="connsiteX235" fmla="*/ 35243 w 94297"/>
                              <a:gd name="connsiteY235" fmla="*/ 57064 h 263756"/>
                              <a:gd name="connsiteX236" fmla="*/ 35243 w 94297"/>
                              <a:gd name="connsiteY236" fmla="*/ 57064 h 263756"/>
                              <a:gd name="connsiteX237" fmla="*/ 35243 w 94297"/>
                              <a:gd name="connsiteY237" fmla="*/ 58969 h 263756"/>
                              <a:gd name="connsiteX238" fmla="*/ 35243 w 94297"/>
                              <a:gd name="connsiteY238" fmla="*/ 57064 h 263756"/>
                              <a:gd name="connsiteX239" fmla="*/ 35243 w 94297"/>
                              <a:gd name="connsiteY239" fmla="*/ 57064 h 263756"/>
                              <a:gd name="connsiteX240" fmla="*/ 34290 w 94297"/>
                              <a:gd name="connsiteY240" fmla="*/ 232324 h 263756"/>
                              <a:gd name="connsiteX241" fmla="*/ 34290 w 94297"/>
                              <a:gd name="connsiteY241" fmla="*/ 232324 h 263756"/>
                              <a:gd name="connsiteX242" fmla="*/ 34290 w 94297"/>
                              <a:gd name="connsiteY242" fmla="*/ 232324 h 263756"/>
                              <a:gd name="connsiteX243" fmla="*/ 38100 w 94297"/>
                              <a:gd name="connsiteY243" fmla="*/ 98974 h 263756"/>
                              <a:gd name="connsiteX244" fmla="*/ 38100 w 94297"/>
                              <a:gd name="connsiteY244" fmla="*/ 98974 h 263756"/>
                              <a:gd name="connsiteX245" fmla="*/ 34290 w 94297"/>
                              <a:gd name="connsiteY245" fmla="*/ 98974 h 263756"/>
                              <a:gd name="connsiteX246" fmla="*/ 34290 w 94297"/>
                              <a:gd name="connsiteY246" fmla="*/ 99927 h 263756"/>
                              <a:gd name="connsiteX247" fmla="*/ 38100 w 94297"/>
                              <a:gd name="connsiteY247" fmla="*/ 100879 h 263756"/>
                              <a:gd name="connsiteX248" fmla="*/ 39053 w 94297"/>
                              <a:gd name="connsiteY248" fmla="*/ 99927 h 263756"/>
                              <a:gd name="connsiteX249" fmla="*/ 38100 w 94297"/>
                              <a:gd name="connsiteY249" fmla="*/ 98974 h 263756"/>
                              <a:gd name="connsiteX250" fmla="*/ 39053 w 94297"/>
                              <a:gd name="connsiteY250" fmla="*/ 107547 h 263756"/>
                              <a:gd name="connsiteX251" fmla="*/ 38100 w 94297"/>
                              <a:gd name="connsiteY251" fmla="*/ 105642 h 263756"/>
                              <a:gd name="connsiteX252" fmla="*/ 35243 w 94297"/>
                              <a:gd name="connsiteY252" fmla="*/ 111357 h 263756"/>
                              <a:gd name="connsiteX253" fmla="*/ 36195 w 94297"/>
                              <a:gd name="connsiteY253" fmla="*/ 112309 h 263756"/>
                              <a:gd name="connsiteX254" fmla="*/ 37148 w 94297"/>
                              <a:gd name="connsiteY254" fmla="*/ 111357 h 263756"/>
                              <a:gd name="connsiteX255" fmla="*/ 39053 w 94297"/>
                              <a:gd name="connsiteY255" fmla="*/ 107547 h 263756"/>
                              <a:gd name="connsiteX256" fmla="*/ 36195 w 94297"/>
                              <a:gd name="connsiteY256" fmla="*/ 205654 h 263756"/>
                              <a:gd name="connsiteX257" fmla="*/ 35243 w 94297"/>
                              <a:gd name="connsiteY257" fmla="*/ 206607 h 263756"/>
                              <a:gd name="connsiteX258" fmla="*/ 36195 w 94297"/>
                              <a:gd name="connsiteY258" fmla="*/ 205654 h 263756"/>
                              <a:gd name="connsiteX259" fmla="*/ 37148 w 94297"/>
                              <a:gd name="connsiteY259" fmla="*/ 204702 h 263756"/>
                              <a:gd name="connsiteX260" fmla="*/ 36195 w 94297"/>
                              <a:gd name="connsiteY260" fmla="*/ 205654 h 263756"/>
                              <a:gd name="connsiteX261" fmla="*/ 35243 w 94297"/>
                              <a:gd name="connsiteY261" fmla="*/ 157077 h 263756"/>
                              <a:gd name="connsiteX262" fmla="*/ 35243 w 94297"/>
                              <a:gd name="connsiteY262" fmla="*/ 157077 h 263756"/>
                              <a:gd name="connsiteX263" fmla="*/ 35243 w 94297"/>
                              <a:gd name="connsiteY263" fmla="*/ 157077 h 263756"/>
                              <a:gd name="connsiteX264" fmla="*/ 35243 w 94297"/>
                              <a:gd name="connsiteY264" fmla="*/ 157077 h 263756"/>
                              <a:gd name="connsiteX265" fmla="*/ 35243 w 94297"/>
                              <a:gd name="connsiteY265" fmla="*/ 157077 h 263756"/>
                              <a:gd name="connsiteX266" fmla="*/ 48578 w 94297"/>
                              <a:gd name="connsiteY266" fmla="*/ 133264 h 263756"/>
                              <a:gd name="connsiteX267" fmla="*/ 46673 w 94297"/>
                              <a:gd name="connsiteY267" fmla="*/ 131359 h 263756"/>
                              <a:gd name="connsiteX268" fmla="*/ 44768 w 94297"/>
                              <a:gd name="connsiteY268" fmla="*/ 131359 h 263756"/>
                              <a:gd name="connsiteX269" fmla="*/ 46673 w 94297"/>
                              <a:gd name="connsiteY269" fmla="*/ 129454 h 263756"/>
                              <a:gd name="connsiteX270" fmla="*/ 47625 w 94297"/>
                              <a:gd name="connsiteY270" fmla="*/ 125644 h 263756"/>
                              <a:gd name="connsiteX271" fmla="*/ 42863 w 94297"/>
                              <a:gd name="connsiteY271" fmla="*/ 126597 h 263756"/>
                              <a:gd name="connsiteX272" fmla="*/ 38100 w 94297"/>
                              <a:gd name="connsiteY272" fmla="*/ 123739 h 263756"/>
                              <a:gd name="connsiteX273" fmla="*/ 36195 w 94297"/>
                              <a:gd name="connsiteY273" fmla="*/ 121834 h 263756"/>
                              <a:gd name="connsiteX274" fmla="*/ 36195 w 94297"/>
                              <a:gd name="connsiteY274" fmla="*/ 124692 h 263756"/>
                              <a:gd name="connsiteX275" fmla="*/ 42863 w 94297"/>
                              <a:gd name="connsiteY275" fmla="*/ 131359 h 263756"/>
                              <a:gd name="connsiteX276" fmla="*/ 40958 w 94297"/>
                              <a:gd name="connsiteY276" fmla="*/ 136122 h 263756"/>
                              <a:gd name="connsiteX277" fmla="*/ 40958 w 94297"/>
                              <a:gd name="connsiteY277" fmla="*/ 137074 h 263756"/>
                              <a:gd name="connsiteX278" fmla="*/ 41910 w 94297"/>
                              <a:gd name="connsiteY278" fmla="*/ 137074 h 263756"/>
                              <a:gd name="connsiteX279" fmla="*/ 47625 w 94297"/>
                              <a:gd name="connsiteY279" fmla="*/ 134217 h 263756"/>
                              <a:gd name="connsiteX280" fmla="*/ 48578 w 94297"/>
                              <a:gd name="connsiteY280" fmla="*/ 133264 h 263756"/>
                              <a:gd name="connsiteX281" fmla="*/ 35243 w 94297"/>
                              <a:gd name="connsiteY281" fmla="*/ 39919 h 263756"/>
                              <a:gd name="connsiteX282" fmla="*/ 35243 w 94297"/>
                              <a:gd name="connsiteY282" fmla="*/ 39919 h 263756"/>
                              <a:gd name="connsiteX283" fmla="*/ 35243 w 94297"/>
                              <a:gd name="connsiteY283" fmla="*/ 39919 h 263756"/>
                              <a:gd name="connsiteX284" fmla="*/ 35243 w 94297"/>
                              <a:gd name="connsiteY284" fmla="*/ 39919 h 263756"/>
                              <a:gd name="connsiteX285" fmla="*/ 35243 w 94297"/>
                              <a:gd name="connsiteY285" fmla="*/ 39919 h 263756"/>
                              <a:gd name="connsiteX286" fmla="*/ 39053 w 94297"/>
                              <a:gd name="connsiteY286" fmla="*/ 145647 h 263756"/>
                              <a:gd name="connsiteX287" fmla="*/ 41910 w 94297"/>
                              <a:gd name="connsiteY287" fmla="*/ 144694 h 263756"/>
                              <a:gd name="connsiteX288" fmla="*/ 41910 w 94297"/>
                              <a:gd name="connsiteY288" fmla="*/ 143742 h 263756"/>
                              <a:gd name="connsiteX289" fmla="*/ 39053 w 94297"/>
                              <a:gd name="connsiteY289" fmla="*/ 142789 h 263756"/>
                              <a:gd name="connsiteX290" fmla="*/ 37148 w 94297"/>
                              <a:gd name="connsiteY290" fmla="*/ 142789 h 263756"/>
                              <a:gd name="connsiteX291" fmla="*/ 35243 w 94297"/>
                              <a:gd name="connsiteY291" fmla="*/ 145647 h 263756"/>
                              <a:gd name="connsiteX292" fmla="*/ 37148 w 94297"/>
                              <a:gd name="connsiteY292" fmla="*/ 143742 h 263756"/>
                              <a:gd name="connsiteX293" fmla="*/ 39053 w 94297"/>
                              <a:gd name="connsiteY293" fmla="*/ 145647 h 263756"/>
                              <a:gd name="connsiteX294" fmla="*/ 36195 w 94297"/>
                              <a:gd name="connsiteY294" fmla="*/ 95164 h 263756"/>
                              <a:gd name="connsiteX295" fmla="*/ 36195 w 94297"/>
                              <a:gd name="connsiteY295" fmla="*/ 95164 h 263756"/>
                              <a:gd name="connsiteX296" fmla="*/ 38100 w 94297"/>
                              <a:gd name="connsiteY296" fmla="*/ 94212 h 263756"/>
                              <a:gd name="connsiteX297" fmla="*/ 37148 w 94297"/>
                              <a:gd name="connsiteY297" fmla="*/ 93259 h 263756"/>
                              <a:gd name="connsiteX298" fmla="*/ 36195 w 94297"/>
                              <a:gd name="connsiteY298" fmla="*/ 95164 h 263756"/>
                              <a:gd name="connsiteX299" fmla="*/ 40958 w 94297"/>
                              <a:gd name="connsiteY299" fmla="*/ 249469 h 263756"/>
                              <a:gd name="connsiteX300" fmla="*/ 40958 w 94297"/>
                              <a:gd name="connsiteY300" fmla="*/ 249469 h 263756"/>
                              <a:gd name="connsiteX301" fmla="*/ 39053 w 94297"/>
                              <a:gd name="connsiteY301" fmla="*/ 249469 h 263756"/>
                              <a:gd name="connsiteX302" fmla="*/ 37148 w 94297"/>
                              <a:gd name="connsiteY302" fmla="*/ 248517 h 263756"/>
                              <a:gd name="connsiteX303" fmla="*/ 37148 w 94297"/>
                              <a:gd name="connsiteY303" fmla="*/ 247564 h 263756"/>
                              <a:gd name="connsiteX304" fmla="*/ 40005 w 94297"/>
                              <a:gd name="connsiteY304" fmla="*/ 247564 h 263756"/>
                              <a:gd name="connsiteX305" fmla="*/ 40958 w 94297"/>
                              <a:gd name="connsiteY305" fmla="*/ 249469 h 263756"/>
                              <a:gd name="connsiteX306" fmla="*/ 37148 w 94297"/>
                              <a:gd name="connsiteY306" fmla="*/ 178032 h 263756"/>
                              <a:gd name="connsiteX307" fmla="*/ 36195 w 94297"/>
                              <a:gd name="connsiteY307" fmla="*/ 178984 h 263756"/>
                              <a:gd name="connsiteX308" fmla="*/ 37148 w 94297"/>
                              <a:gd name="connsiteY308" fmla="*/ 180889 h 263756"/>
                              <a:gd name="connsiteX309" fmla="*/ 38100 w 94297"/>
                              <a:gd name="connsiteY309" fmla="*/ 178984 h 263756"/>
                              <a:gd name="connsiteX310" fmla="*/ 37148 w 94297"/>
                              <a:gd name="connsiteY310" fmla="*/ 178032 h 263756"/>
                              <a:gd name="connsiteX311" fmla="*/ 37148 w 94297"/>
                              <a:gd name="connsiteY311" fmla="*/ 51349 h 263756"/>
                              <a:gd name="connsiteX312" fmla="*/ 37148 w 94297"/>
                              <a:gd name="connsiteY312" fmla="*/ 51349 h 263756"/>
                              <a:gd name="connsiteX313" fmla="*/ 38100 w 94297"/>
                              <a:gd name="connsiteY313" fmla="*/ 50397 h 263756"/>
                              <a:gd name="connsiteX314" fmla="*/ 39053 w 94297"/>
                              <a:gd name="connsiteY314" fmla="*/ 49444 h 263756"/>
                              <a:gd name="connsiteX315" fmla="*/ 39053 w 94297"/>
                              <a:gd name="connsiteY315" fmla="*/ 49444 h 263756"/>
                              <a:gd name="connsiteX316" fmla="*/ 38100 w 94297"/>
                              <a:gd name="connsiteY316" fmla="*/ 50397 h 263756"/>
                              <a:gd name="connsiteX317" fmla="*/ 37148 w 94297"/>
                              <a:gd name="connsiteY317" fmla="*/ 51349 h 263756"/>
                              <a:gd name="connsiteX318" fmla="*/ 38100 w 94297"/>
                              <a:gd name="connsiteY318" fmla="*/ 73257 h 263756"/>
                              <a:gd name="connsiteX319" fmla="*/ 39053 w 94297"/>
                              <a:gd name="connsiteY319" fmla="*/ 71352 h 263756"/>
                              <a:gd name="connsiteX320" fmla="*/ 38100 w 94297"/>
                              <a:gd name="connsiteY320" fmla="*/ 70399 h 263756"/>
                              <a:gd name="connsiteX321" fmla="*/ 37148 w 94297"/>
                              <a:gd name="connsiteY321" fmla="*/ 72304 h 263756"/>
                              <a:gd name="connsiteX322" fmla="*/ 38100 w 94297"/>
                              <a:gd name="connsiteY322" fmla="*/ 73257 h 263756"/>
                              <a:gd name="connsiteX323" fmla="*/ 38100 w 94297"/>
                              <a:gd name="connsiteY323" fmla="*/ 162792 h 263756"/>
                              <a:gd name="connsiteX324" fmla="*/ 38100 w 94297"/>
                              <a:gd name="connsiteY324" fmla="*/ 162792 h 263756"/>
                              <a:gd name="connsiteX325" fmla="*/ 38100 w 94297"/>
                              <a:gd name="connsiteY325" fmla="*/ 161839 h 263756"/>
                              <a:gd name="connsiteX326" fmla="*/ 38100 w 94297"/>
                              <a:gd name="connsiteY326" fmla="*/ 162792 h 263756"/>
                              <a:gd name="connsiteX327" fmla="*/ 38100 w 94297"/>
                              <a:gd name="connsiteY327" fmla="*/ 162792 h 263756"/>
                              <a:gd name="connsiteX328" fmla="*/ 38100 w 94297"/>
                              <a:gd name="connsiteY328" fmla="*/ 218037 h 263756"/>
                              <a:gd name="connsiteX329" fmla="*/ 44768 w 94297"/>
                              <a:gd name="connsiteY329" fmla="*/ 216132 h 263756"/>
                              <a:gd name="connsiteX330" fmla="*/ 47625 w 94297"/>
                              <a:gd name="connsiteY330" fmla="*/ 216132 h 263756"/>
                              <a:gd name="connsiteX331" fmla="*/ 46673 w 94297"/>
                              <a:gd name="connsiteY331" fmla="*/ 217084 h 263756"/>
                              <a:gd name="connsiteX332" fmla="*/ 47625 w 94297"/>
                              <a:gd name="connsiteY332" fmla="*/ 220894 h 263756"/>
                              <a:gd name="connsiteX333" fmla="*/ 49530 w 94297"/>
                              <a:gd name="connsiteY333" fmla="*/ 222799 h 263756"/>
                              <a:gd name="connsiteX334" fmla="*/ 46673 w 94297"/>
                              <a:gd name="connsiteY334" fmla="*/ 223752 h 263756"/>
                              <a:gd name="connsiteX335" fmla="*/ 45720 w 94297"/>
                              <a:gd name="connsiteY335" fmla="*/ 222799 h 263756"/>
                              <a:gd name="connsiteX336" fmla="*/ 38100 w 94297"/>
                              <a:gd name="connsiteY336" fmla="*/ 218037 h 263756"/>
                              <a:gd name="connsiteX337" fmla="*/ 38100 w 94297"/>
                              <a:gd name="connsiteY337" fmla="*/ 194224 h 263756"/>
                              <a:gd name="connsiteX338" fmla="*/ 46673 w 94297"/>
                              <a:gd name="connsiteY338" fmla="*/ 199939 h 263756"/>
                              <a:gd name="connsiteX339" fmla="*/ 45720 w 94297"/>
                              <a:gd name="connsiteY339" fmla="*/ 200892 h 263756"/>
                              <a:gd name="connsiteX340" fmla="*/ 41910 w 94297"/>
                              <a:gd name="connsiteY340" fmla="*/ 201844 h 263756"/>
                              <a:gd name="connsiteX341" fmla="*/ 40958 w 94297"/>
                              <a:gd name="connsiteY341" fmla="*/ 200892 h 263756"/>
                              <a:gd name="connsiteX342" fmla="*/ 38100 w 94297"/>
                              <a:gd name="connsiteY342" fmla="*/ 194224 h 263756"/>
                              <a:gd name="connsiteX343" fmla="*/ 38100 w 94297"/>
                              <a:gd name="connsiteY343" fmla="*/ 80877 h 263756"/>
                              <a:gd name="connsiteX344" fmla="*/ 38100 w 94297"/>
                              <a:gd name="connsiteY344" fmla="*/ 80877 h 263756"/>
                              <a:gd name="connsiteX345" fmla="*/ 38100 w 94297"/>
                              <a:gd name="connsiteY345" fmla="*/ 80877 h 263756"/>
                              <a:gd name="connsiteX346" fmla="*/ 38100 w 94297"/>
                              <a:gd name="connsiteY346" fmla="*/ 80877 h 263756"/>
                              <a:gd name="connsiteX347" fmla="*/ 38100 w 94297"/>
                              <a:gd name="connsiteY347" fmla="*/ 80877 h 263756"/>
                              <a:gd name="connsiteX348" fmla="*/ 38100 w 94297"/>
                              <a:gd name="connsiteY348" fmla="*/ 132312 h 263756"/>
                              <a:gd name="connsiteX349" fmla="*/ 38100 w 94297"/>
                              <a:gd name="connsiteY349" fmla="*/ 132312 h 263756"/>
                              <a:gd name="connsiteX350" fmla="*/ 38100 w 94297"/>
                              <a:gd name="connsiteY350" fmla="*/ 132312 h 263756"/>
                              <a:gd name="connsiteX351" fmla="*/ 38100 w 94297"/>
                              <a:gd name="connsiteY351" fmla="*/ 132312 h 263756"/>
                              <a:gd name="connsiteX352" fmla="*/ 38100 w 94297"/>
                              <a:gd name="connsiteY352" fmla="*/ 132312 h 263756"/>
                              <a:gd name="connsiteX353" fmla="*/ 39053 w 94297"/>
                              <a:gd name="connsiteY353" fmla="*/ 107547 h 263756"/>
                              <a:gd name="connsiteX354" fmla="*/ 39053 w 94297"/>
                              <a:gd name="connsiteY354" fmla="*/ 109452 h 263756"/>
                              <a:gd name="connsiteX355" fmla="*/ 40005 w 94297"/>
                              <a:gd name="connsiteY355" fmla="*/ 109452 h 263756"/>
                              <a:gd name="connsiteX356" fmla="*/ 39053 w 94297"/>
                              <a:gd name="connsiteY356" fmla="*/ 107547 h 263756"/>
                              <a:gd name="connsiteX357" fmla="*/ 39053 w 94297"/>
                              <a:gd name="connsiteY357" fmla="*/ 117072 h 263756"/>
                              <a:gd name="connsiteX358" fmla="*/ 39053 w 94297"/>
                              <a:gd name="connsiteY358" fmla="*/ 117072 h 263756"/>
                              <a:gd name="connsiteX359" fmla="*/ 39053 w 94297"/>
                              <a:gd name="connsiteY359" fmla="*/ 117072 h 263756"/>
                              <a:gd name="connsiteX360" fmla="*/ 39053 w 94297"/>
                              <a:gd name="connsiteY360" fmla="*/ 117072 h 263756"/>
                              <a:gd name="connsiteX361" fmla="*/ 39053 w 94297"/>
                              <a:gd name="connsiteY361" fmla="*/ 117072 h 263756"/>
                              <a:gd name="connsiteX362" fmla="*/ 39053 w 94297"/>
                              <a:gd name="connsiteY362" fmla="*/ 88497 h 263756"/>
                              <a:gd name="connsiteX363" fmla="*/ 40958 w 94297"/>
                              <a:gd name="connsiteY363" fmla="*/ 89449 h 263756"/>
                              <a:gd name="connsiteX364" fmla="*/ 43815 w 94297"/>
                              <a:gd name="connsiteY364" fmla="*/ 88497 h 263756"/>
                              <a:gd name="connsiteX365" fmla="*/ 44768 w 94297"/>
                              <a:gd name="connsiteY365" fmla="*/ 86592 h 263756"/>
                              <a:gd name="connsiteX366" fmla="*/ 42863 w 94297"/>
                              <a:gd name="connsiteY366" fmla="*/ 86592 h 263756"/>
                              <a:gd name="connsiteX367" fmla="*/ 40005 w 94297"/>
                              <a:gd name="connsiteY367" fmla="*/ 87544 h 263756"/>
                              <a:gd name="connsiteX368" fmla="*/ 39053 w 94297"/>
                              <a:gd name="connsiteY368" fmla="*/ 88497 h 263756"/>
                              <a:gd name="connsiteX369" fmla="*/ 43815 w 94297"/>
                              <a:gd name="connsiteY369" fmla="*/ 116119 h 263756"/>
                              <a:gd name="connsiteX370" fmla="*/ 42863 w 94297"/>
                              <a:gd name="connsiteY370" fmla="*/ 118024 h 263756"/>
                              <a:gd name="connsiteX371" fmla="*/ 40958 w 94297"/>
                              <a:gd name="connsiteY371" fmla="*/ 121834 h 263756"/>
                              <a:gd name="connsiteX372" fmla="*/ 44768 w 94297"/>
                              <a:gd name="connsiteY372" fmla="*/ 121834 h 263756"/>
                              <a:gd name="connsiteX373" fmla="*/ 47625 w 94297"/>
                              <a:gd name="connsiteY373" fmla="*/ 120882 h 263756"/>
                              <a:gd name="connsiteX374" fmla="*/ 48578 w 94297"/>
                              <a:gd name="connsiteY374" fmla="*/ 119929 h 263756"/>
                              <a:gd name="connsiteX375" fmla="*/ 47625 w 94297"/>
                              <a:gd name="connsiteY375" fmla="*/ 118977 h 263756"/>
                              <a:gd name="connsiteX376" fmla="*/ 43815 w 94297"/>
                              <a:gd name="connsiteY376" fmla="*/ 116119 h 263756"/>
                              <a:gd name="connsiteX377" fmla="*/ 45720 w 94297"/>
                              <a:gd name="connsiteY377" fmla="*/ 111357 h 263756"/>
                              <a:gd name="connsiteX378" fmla="*/ 45720 w 94297"/>
                              <a:gd name="connsiteY378" fmla="*/ 108499 h 263756"/>
                              <a:gd name="connsiteX379" fmla="*/ 41910 w 94297"/>
                              <a:gd name="connsiteY379" fmla="*/ 110404 h 263756"/>
                              <a:gd name="connsiteX380" fmla="*/ 43815 w 94297"/>
                              <a:gd name="connsiteY380" fmla="*/ 116119 h 263756"/>
                              <a:gd name="connsiteX381" fmla="*/ 43815 w 94297"/>
                              <a:gd name="connsiteY381" fmla="*/ 116119 h 263756"/>
                              <a:gd name="connsiteX382" fmla="*/ 40958 w 94297"/>
                              <a:gd name="connsiteY382" fmla="*/ 153267 h 263756"/>
                              <a:gd name="connsiteX383" fmla="*/ 44768 w 94297"/>
                              <a:gd name="connsiteY383" fmla="*/ 153267 h 263756"/>
                              <a:gd name="connsiteX384" fmla="*/ 44768 w 94297"/>
                              <a:gd name="connsiteY384" fmla="*/ 149457 h 263756"/>
                              <a:gd name="connsiteX385" fmla="*/ 41910 w 94297"/>
                              <a:gd name="connsiteY385" fmla="*/ 150409 h 263756"/>
                              <a:gd name="connsiteX386" fmla="*/ 40958 w 94297"/>
                              <a:gd name="connsiteY386" fmla="*/ 153267 h 263756"/>
                              <a:gd name="connsiteX387" fmla="*/ 40005 w 94297"/>
                              <a:gd name="connsiteY387" fmla="*/ 53254 h 263756"/>
                              <a:gd name="connsiteX388" fmla="*/ 40958 w 94297"/>
                              <a:gd name="connsiteY388" fmla="*/ 55159 h 263756"/>
                              <a:gd name="connsiteX389" fmla="*/ 41910 w 94297"/>
                              <a:gd name="connsiteY389" fmla="*/ 53254 h 263756"/>
                              <a:gd name="connsiteX390" fmla="*/ 40958 w 94297"/>
                              <a:gd name="connsiteY390" fmla="*/ 52302 h 263756"/>
                              <a:gd name="connsiteX391" fmla="*/ 40005 w 94297"/>
                              <a:gd name="connsiteY391" fmla="*/ 53254 h 263756"/>
                              <a:gd name="connsiteX392" fmla="*/ 40005 w 94297"/>
                              <a:gd name="connsiteY392" fmla="*/ 173269 h 263756"/>
                              <a:gd name="connsiteX393" fmla="*/ 40958 w 94297"/>
                              <a:gd name="connsiteY393" fmla="*/ 174222 h 263756"/>
                              <a:gd name="connsiteX394" fmla="*/ 46673 w 94297"/>
                              <a:gd name="connsiteY394" fmla="*/ 171364 h 263756"/>
                              <a:gd name="connsiteX395" fmla="*/ 45720 w 94297"/>
                              <a:gd name="connsiteY395" fmla="*/ 168507 h 263756"/>
                              <a:gd name="connsiteX396" fmla="*/ 41910 w 94297"/>
                              <a:gd name="connsiteY396" fmla="*/ 167554 h 263756"/>
                              <a:gd name="connsiteX397" fmla="*/ 40958 w 94297"/>
                              <a:gd name="connsiteY397" fmla="*/ 168507 h 263756"/>
                              <a:gd name="connsiteX398" fmla="*/ 40005 w 94297"/>
                              <a:gd name="connsiteY398" fmla="*/ 173269 h 263756"/>
                              <a:gd name="connsiteX399" fmla="*/ 42863 w 94297"/>
                              <a:gd name="connsiteY399" fmla="*/ 159934 h 263756"/>
                              <a:gd name="connsiteX400" fmla="*/ 41910 w 94297"/>
                              <a:gd name="connsiteY400" fmla="*/ 158982 h 263756"/>
                              <a:gd name="connsiteX401" fmla="*/ 40958 w 94297"/>
                              <a:gd name="connsiteY401" fmla="*/ 159934 h 263756"/>
                              <a:gd name="connsiteX402" fmla="*/ 42863 w 94297"/>
                              <a:gd name="connsiteY402" fmla="*/ 159934 h 263756"/>
                              <a:gd name="connsiteX403" fmla="*/ 42863 w 94297"/>
                              <a:gd name="connsiteY403" fmla="*/ 159934 h 263756"/>
                              <a:gd name="connsiteX404" fmla="*/ 41910 w 94297"/>
                              <a:gd name="connsiteY404" fmla="*/ 36109 h 263756"/>
                              <a:gd name="connsiteX405" fmla="*/ 41910 w 94297"/>
                              <a:gd name="connsiteY405" fmla="*/ 36109 h 263756"/>
                              <a:gd name="connsiteX406" fmla="*/ 41910 w 94297"/>
                              <a:gd name="connsiteY406" fmla="*/ 35157 h 263756"/>
                              <a:gd name="connsiteX407" fmla="*/ 41910 w 94297"/>
                              <a:gd name="connsiteY407" fmla="*/ 36109 h 263756"/>
                              <a:gd name="connsiteX408" fmla="*/ 41910 w 94297"/>
                              <a:gd name="connsiteY408" fmla="*/ 36109 h 263756"/>
                              <a:gd name="connsiteX409" fmla="*/ 41910 w 94297"/>
                              <a:gd name="connsiteY409" fmla="*/ 78972 h 263756"/>
                              <a:gd name="connsiteX410" fmla="*/ 40958 w 94297"/>
                              <a:gd name="connsiteY410" fmla="*/ 80877 h 263756"/>
                              <a:gd name="connsiteX411" fmla="*/ 41910 w 94297"/>
                              <a:gd name="connsiteY411" fmla="*/ 81829 h 263756"/>
                              <a:gd name="connsiteX412" fmla="*/ 41910 w 94297"/>
                              <a:gd name="connsiteY412" fmla="*/ 78972 h 263756"/>
                              <a:gd name="connsiteX413" fmla="*/ 41910 w 94297"/>
                              <a:gd name="connsiteY413" fmla="*/ 78972 h 263756"/>
                              <a:gd name="connsiteX414" fmla="*/ 41910 w 94297"/>
                              <a:gd name="connsiteY414" fmla="*/ 130407 h 263756"/>
                              <a:gd name="connsiteX415" fmla="*/ 41910 w 94297"/>
                              <a:gd name="connsiteY415" fmla="*/ 125644 h 263756"/>
                              <a:gd name="connsiteX416" fmla="*/ 41910 w 94297"/>
                              <a:gd name="connsiteY416" fmla="*/ 130407 h 263756"/>
                              <a:gd name="connsiteX417" fmla="*/ 43815 w 94297"/>
                              <a:gd name="connsiteY417" fmla="*/ 205654 h 263756"/>
                              <a:gd name="connsiteX418" fmla="*/ 43815 w 94297"/>
                              <a:gd name="connsiteY418" fmla="*/ 205654 h 263756"/>
                              <a:gd name="connsiteX419" fmla="*/ 41910 w 94297"/>
                              <a:gd name="connsiteY419" fmla="*/ 205654 h 263756"/>
                              <a:gd name="connsiteX420" fmla="*/ 42863 w 94297"/>
                              <a:gd name="connsiteY420" fmla="*/ 204702 h 263756"/>
                              <a:gd name="connsiteX421" fmla="*/ 43815 w 94297"/>
                              <a:gd name="connsiteY421" fmla="*/ 205654 h 263756"/>
                              <a:gd name="connsiteX422" fmla="*/ 43815 w 94297"/>
                              <a:gd name="connsiteY422" fmla="*/ 61827 h 263756"/>
                              <a:gd name="connsiteX423" fmla="*/ 45720 w 94297"/>
                              <a:gd name="connsiteY423" fmla="*/ 63732 h 263756"/>
                              <a:gd name="connsiteX424" fmla="*/ 44768 w 94297"/>
                              <a:gd name="connsiteY424" fmla="*/ 67542 h 263756"/>
                              <a:gd name="connsiteX425" fmla="*/ 44768 w 94297"/>
                              <a:gd name="connsiteY425" fmla="*/ 70399 h 263756"/>
                              <a:gd name="connsiteX426" fmla="*/ 48578 w 94297"/>
                              <a:gd name="connsiteY426" fmla="*/ 70399 h 263756"/>
                              <a:gd name="connsiteX427" fmla="*/ 53340 w 94297"/>
                              <a:gd name="connsiteY427" fmla="*/ 63732 h 263756"/>
                              <a:gd name="connsiteX428" fmla="*/ 52388 w 94297"/>
                              <a:gd name="connsiteY428" fmla="*/ 62779 h 263756"/>
                              <a:gd name="connsiteX429" fmla="*/ 50483 w 94297"/>
                              <a:gd name="connsiteY429" fmla="*/ 64684 h 263756"/>
                              <a:gd name="connsiteX430" fmla="*/ 48578 w 94297"/>
                              <a:gd name="connsiteY430" fmla="*/ 64684 h 263756"/>
                              <a:gd name="connsiteX431" fmla="*/ 48578 w 94297"/>
                              <a:gd name="connsiteY431" fmla="*/ 62779 h 263756"/>
                              <a:gd name="connsiteX432" fmla="*/ 49530 w 94297"/>
                              <a:gd name="connsiteY432" fmla="*/ 61827 h 263756"/>
                              <a:gd name="connsiteX433" fmla="*/ 50483 w 94297"/>
                              <a:gd name="connsiteY433" fmla="*/ 58969 h 263756"/>
                              <a:gd name="connsiteX434" fmla="*/ 49530 w 94297"/>
                              <a:gd name="connsiteY434" fmla="*/ 58969 h 263756"/>
                              <a:gd name="connsiteX435" fmla="*/ 49530 w 94297"/>
                              <a:gd name="connsiteY435" fmla="*/ 61827 h 263756"/>
                              <a:gd name="connsiteX436" fmla="*/ 46673 w 94297"/>
                              <a:gd name="connsiteY436" fmla="*/ 59922 h 263756"/>
                              <a:gd name="connsiteX437" fmla="*/ 44768 w 94297"/>
                              <a:gd name="connsiteY437" fmla="*/ 58969 h 263756"/>
                              <a:gd name="connsiteX438" fmla="*/ 42863 w 94297"/>
                              <a:gd name="connsiteY438" fmla="*/ 61827 h 263756"/>
                              <a:gd name="connsiteX439" fmla="*/ 43815 w 94297"/>
                              <a:gd name="connsiteY439" fmla="*/ 61827 h 263756"/>
                              <a:gd name="connsiteX440" fmla="*/ 45720 w 94297"/>
                              <a:gd name="connsiteY440" fmla="*/ 242802 h 263756"/>
                              <a:gd name="connsiteX441" fmla="*/ 44768 w 94297"/>
                              <a:gd name="connsiteY441" fmla="*/ 248517 h 263756"/>
                              <a:gd name="connsiteX442" fmla="*/ 43815 w 94297"/>
                              <a:gd name="connsiteY442" fmla="*/ 248517 h 263756"/>
                              <a:gd name="connsiteX443" fmla="*/ 42863 w 94297"/>
                              <a:gd name="connsiteY443" fmla="*/ 244707 h 263756"/>
                              <a:gd name="connsiteX444" fmla="*/ 45720 w 94297"/>
                              <a:gd name="connsiteY444" fmla="*/ 242802 h 263756"/>
                              <a:gd name="connsiteX445" fmla="*/ 45720 w 94297"/>
                              <a:gd name="connsiteY445" fmla="*/ 242802 h 263756"/>
                              <a:gd name="connsiteX446" fmla="*/ 41910 w 94297"/>
                              <a:gd name="connsiteY446" fmla="*/ 48492 h 263756"/>
                              <a:gd name="connsiteX447" fmla="*/ 41910 w 94297"/>
                              <a:gd name="connsiteY447" fmla="*/ 48492 h 263756"/>
                              <a:gd name="connsiteX448" fmla="*/ 43815 w 94297"/>
                              <a:gd name="connsiteY448" fmla="*/ 47539 h 263756"/>
                              <a:gd name="connsiteX449" fmla="*/ 43815 w 94297"/>
                              <a:gd name="connsiteY449" fmla="*/ 46587 h 263756"/>
                              <a:gd name="connsiteX450" fmla="*/ 45720 w 94297"/>
                              <a:gd name="connsiteY450" fmla="*/ 47539 h 263756"/>
                              <a:gd name="connsiteX451" fmla="*/ 47625 w 94297"/>
                              <a:gd name="connsiteY451" fmla="*/ 48492 h 263756"/>
                              <a:gd name="connsiteX452" fmla="*/ 47625 w 94297"/>
                              <a:gd name="connsiteY452" fmla="*/ 47539 h 263756"/>
                              <a:gd name="connsiteX453" fmla="*/ 45720 w 94297"/>
                              <a:gd name="connsiteY453" fmla="*/ 45634 h 263756"/>
                              <a:gd name="connsiteX454" fmla="*/ 43815 w 94297"/>
                              <a:gd name="connsiteY454" fmla="*/ 45634 h 263756"/>
                              <a:gd name="connsiteX455" fmla="*/ 42863 w 94297"/>
                              <a:gd name="connsiteY455" fmla="*/ 45634 h 263756"/>
                              <a:gd name="connsiteX456" fmla="*/ 41910 w 94297"/>
                              <a:gd name="connsiteY456" fmla="*/ 48492 h 263756"/>
                              <a:gd name="connsiteX457" fmla="*/ 44768 w 94297"/>
                              <a:gd name="connsiteY457" fmla="*/ 152314 h 263756"/>
                              <a:gd name="connsiteX458" fmla="*/ 44768 w 94297"/>
                              <a:gd name="connsiteY458" fmla="*/ 152314 h 263756"/>
                              <a:gd name="connsiteX459" fmla="*/ 44768 w 94297"/>
                              <a:gd name="connsiteY459" fmla="*/ 152314 h 263756"/>
                              <a:gd name="connsiteX460" fmla="*/ 42863 w 94297"/>
                              <a:gd name="connsiteY460" fmla="*/ 151362 h 263756"/>
                              <a:gd name="connsiteX461" fmla="*/ 43815 w 94297"/>
                              <a:gd name="connsiteY461" fmla="*/ 150409 h 263756"/>
                              <a:gd name="connsiteX462" fmla="*/ 44768 w 94297"/>
                              <a:gd name="connsiteY462" fmla="*/ 152314 h 263756"/>
                              <a:gd name="connsiteX463" fmla="*/ 42863 w 94297"/>
                              <a:gd name="connsiteY463" fmla="*/ 184699 h 263756"/>
                              <a:gd name="connsiteX464" fmla="*/ 44768 w 94297"/>
                              <a:gd name="connsiteY464" fmla="*/ 184699 h 263756"/>
                              <a:gd name="connsiteX465" fmla="*/ 45720 w 94297"/>
                              <a:gd name="connsiteY465" fmla="*/ 188509 h 263756"/>
                              <a:gd name="connsiteX466" fmla="*/ 42863 w 94297"/>
                              <a:gd name="connsiteY466" fmla="*/ 184699 h 263756"/>
                              <a:gd name="connsiteX467" fmla="*/ 44768 w 94297"/>
                              <a:gd name="connsiteY467" fmla="*/ 93259 h 263756"/>
                              <a:gd name="connsiteX468" fmla="*/ 42863 w 94297"/>
                              <a:gd name="connsiteY468" fmla="*/ 95164 h 263756"/>
                              <a:gd name="connsiteX469" fmla="*/ 44768 w 94297"/>
                              <a:gd name="connsiteY469" fmla="*/ 97069 h 263756"/>
                              <a:gd name="connsiteX470" fmla="*/ 48578 w 94297"/>
                              <a:gd name="connsiteY470" fmla="*/ 99927 h 263756"/>
                              <a:gd name="connsiteX471" fmla="*/ 50483 w 94297"/>
                              <a:gd name="connsiteY471" fmla="*/ 101832 h 263756"/>
                              <a:gd name="connsiteX472" fmla="*/ 52388 w 94297"/>
                              <a:gd name="connsiteY472" fmla="*/ 98974 h 263756"/>
                              <a:gd name="connsiteX473" fmla="*/ 50483 w 94297"/>
                              <a:gd name="connsiteY473" fmla="*/ 98022 h 263756"/>
                              <a:gd name="connsiteX474" fmla="*/ 47625 w 94297"/>
                              <a:gd name="connsiteY474" fmla="*/ 96117 h 263756"/>
                              <a:gd name="connsiteX475" fmla="*/ 44768 w 94297"/>
                              <a:gd name="connsiteY475" fmla="*/ 93259 h 263756"/>
                              <a:gd name="connsiteX476" fmla="*/ 43815 w 94297"/>
                              <a:gd name="connsiteY476" fmla="*/ 236134 h 263756"/>
                              <a:gd name="connsiteX477" fmla="*/ 43815 w 94297"/>
                              <a:gd name="connsiteY477" fmla="*/ 236134 h 263756"/>
                              <a:gd name="connsiteX478" fmla="*/ 44768 w 94297"/>
                              <a:gd name="connsiteY478" fmla="*/ 236134 h 263756"/>
                              <a:gd name="connsiteX479" fmla="*/ 43815 w 94297"/>
                              <a:gd name="connsiteY479" fmla="*/ 236134 h 263756"/>
                              <a:gd name="connsiteX480" fmla="*/ 43815 w 94297"/>
                              <a:gd name="connsiteY480" fmla="*/ 236134 h 263756"/>
                              <a:gd name="connsiteX481" fmla="*/ 44768 w 94297"/>
                              <a:gd name="connsiteY481" fmla="*/ 99927 h 263756"/>
                              <a:gd name="connsiteX482" fmla="*/ 43815 w 94297"/>
                              <a:gd name="connsiteY482" fmla="*/ 100879 h 263756"/>
                              <a:gd name="connsiteX483" fmla="*/ 44768 w 94297"/>
                              <a:gd name="connsiteY483" fmla="*/ 101832 h 263756"/>
                              <a:gd name="connsiteX484" fmla="*/ 45720 w 94297"/>
                              <a:gd name="connsiteY484" fmla="*/ 100879 h 263756"/>
                              <a:gd name="connsiteX485" fmla="*/ 44768 w 94297"/>
                              <a:gd name="connsiteY485" fmla="*/ 99927 h 263756"/>
                              <a:gd name="connsiteX486" fmla="*/ 43815 w 94297"/>
                              <a:gd name="connsiteY486" fmla="*/ 77067 h 263756"/>
                              <a:gd name="connsiteX487" fmla="*/ 45720 w 94297"/>
                              <a:gd name="connsiteY487" fmla="*/ 78972 h 263756"/>
                              <a:gd name="connsiteX488" fmla="*/ 48578 w 94297"/>
                              <a:gd name="connsiteY488" fmla="*/ 77067 h 263756"/>
                              <a:gd name="connsiteX489" fmla="*/ 47625 w 94297"/>
                              <a:gd name="connsiteY489" fmla="*/ 76114 h 263756"/>
                              <a:gd name="connsiteX490" fmla="*/ 43815 w 94297"/>
                              <a:gd name="connsiteY490" fmla="*/ 77067 h 263756"/>
                              <a:gd name="connsiteX491" fmla="*/ 44768 w 94297"/>
                              <a:gd name="connsiteY491" fmla="*/ 210417 h 263756"/>
                              <a:gd name="connsiteX492" fmla="*/ 47625 w 94297"/>
                              <a:gd name="connsiteY492" fmla="*/ 211369 h 263756"/>
                              <a:gd name="connsiteX493" fmla="*/ 47625 w 94297"/>
                              <a:gd name="connsiteY493" fmla="*/ 212322 h 263756"/>
                              <a:gd name="connsiteX494" fmla="*/ 44768 w 94297"/>
                              <a:gd name="connsiteY494" fmla="*/ 210417 h 263756"/>
                              <a:gd name="connsiteX495" fmla="*/ 45720 w 94297"/>
                              <a:gd name="connsiteY495" fmla="*/ 194224 h 263756"/>
                              <a:gd name="connsiteX496" fmla="*/ 44768 w 94297"/>
                              <a:gd name="connsiteY496" fmla="*/ 193272 h 263756"/>
                              <a:gd name="connsiteX497" fmla="*/ 45720 w 94297"/>
                              <a:gd name="connsiteY497" fmla="*/ 193272 h 263756"/>
                              <a:gd name="connsiteX498" fmla="*/ 45720 w 94297"/>
                              <a:gd name="connsiteY498" fmla="*/ 194224 h 263756"/>
                              <a:gd name="connsiteX499" fmla="*/ 45720 w 94297"/>
                              <a:gd name="connsiteY499" fmla="*/ 138027 h 263756"/>
                              <a:gd name="connsiteX500" fmla="*/ 45720 w 94297"/>
                              <a:gd name="connsiteY500" fmla="*/ 138027 h 263756"/>
                              <a:gd name="connsiteX501" fmla="*/ 45720 w 94297"/>
                              <a:gd name="connsiteY501" fmla="*/ 137074 h 263756"/>
                              <a:gd name="connsiteX502" fmla="*/ 44768 w 94297"/>
                              <a:gd name="connsiteY502" fmla="*/ 137074 h 263756"/>
                              <a:gd name="connsiteX503" fmla="*/ 45720 w 94297"/>
                              <a:gd name="connsiteY503" fmla="*/ 138027 h 263756"/>
                              <a:gd name="connsiteX504" fmla="*/ 48578 w 94297"/>
                              <a:gd name="connsiteY504" fmla="*/ 142789 h 263756"/>
                              <a:gd name="connsiteX505" fmla="*/ 46673 w 94297"/>
                              <a:gd name="connsiteY505" fmla="*/ 141837 h 263756"/>
                              <a:gd name="connsiteX506" fmla="*/ 44768 w 94297"/>
                              <a:gd name="connsiteY506" fmla="*/ 142789 h 263756"/>
                              <a:gd name="connsiteX507" fmla="*/ 46673 w 94297"/>
                              <a:gd name="connsiteY507" fmla="*/ 143742 h 263756"/>
                              <a:gd name="connsiteX508" fmla="*/ 48578 w 94297"/>
                              <a:gd name="connsiteY508" fmla="*/ 142789 h 263756"/>
                              <a:gd name="connsiteX509" fmla="*/ 45720 w 94297"/>
                              <a:gd name="connsiteY509" fmla="*/ 146599 h 263756"/>
                              <a:gd name="connsiteX510" fmla="*/ 45720 w 94297"/>
                              <a:gd name="connsiteY510" fmla="*/ 146599 h 263756"/>
                              <a:gd name="connsiteX511" fmla="*/ 45720 w 94297"/>
                              <a:gd name="connsiteY511" fmla="*/ 146599 h 263756"/>
                              <a:gd name="connsiteX512" fmla="*/ 45720 w 94297"/>
                              <a:gd name="connsiteY512" fmla="*/ 146599 h 263756"/>
                              <a:gd name="connsiteX513" fmla="*/ 45720 w 94297"/>
                              <a:gd name="connsiteY513" fmla="*/ 146599 h 263756"/>
                              <a:gd name="connsiteX514" fmla="*/ 51435 w 94297"/>
                              <a:gd name="connsiteY514" fmla="*/ 116119 h 263756"/>
                              <a:gd name="connsiteX515" fmla="*/ 52388 w 94297"/>
                              <a:gd name="connsiteY515" fmla="*/ 113262 h 263756"/>
                              <a:gd name="connsiteX516" fmla="*/ 49530 w 94297"/>
                              <a:gd name="connsiteY516" fmla="*/ 113262 h 263756"/>
                              <a:gd name="connsiteX517" fmla="*/ 48578 w 94297"/>
                              <a:gd name="connsiteY517" fmla="*/ 113262 h 263756"/>
                              <a:gd name="connsiteX518" fmla="*/ 45720 w 94297"/>
                              <a:gd name="connsiteY518" fmla="*/ 113262 h 263756"/>
                              <a:gd name="connsiteX519" fmla="*/ 47625 w 94297"/>
                              <a:gd name="connsiteY519" fmla="*/ 115167 h 263756"/>
                              <a:gd name="connsiteX520" fmla="*/ 48578 w 94297"/>
                              <a:gd name="connsiteY520" fmla="*/ 116119 h 263756"/>
                              <a:gd name="connsiteX521" fmla="*/ 51435 w 94297"/>
                              <a:gd name="connsiteY521" fmla="*/ 116119 h 263756"/>
                              <a:gd name="connsiteX522" fmla="*/ 47625 w 94297"/>
                              <a:gd name="connsiteY522" fmla="*/ 82782 h 263756"/>
                              <a:gd name="connsiteX523" fmla="*/ 47625 w 94297"/>
                              <a:gd name="connsiteY523" fmla="*/ 82782 h 263756"/>
                              <a:gd name="connsiteX524" fmla="*/ 47625 w 94297"/>
                              <a:gd name="connsiteY524" fmla="*/ 82782 h 263756"/>
                              <a:gd name="connsiteX525" fmla="*/ 47625 w 94297"/>
                              <a:gd name="connsiteY525" fmla="*/ 82782 h 263756"/>
                              <a:gd name="connsiteX526" fmla="*/ 47625 w 94297"/>
                              <a:gd name="connsiteY526" fmla="*/ 82782 h 263756"/>
                              <a:gd name="connsiteX527" fmla="*/ 47625 w 94297"/>
                              <a:gd name="connsiteY527" fmla="*/ 245659 h 263756"/>
                              <a:gd name="connsiteX528" fmla="*/ 47625 w 94297"/>
                              <a:gd name="connsiteY528" fmla="*/ 245659 h 263756"/>
                              <a:gd name="connsiteX529" fmla="*/ 47625 w 94297"/>
                              <a:gd name="connsiteY529" fmla="*/ 245659 h 263756"/>
                              <a:gd name="connsiteX530" fmla="*/ 47625 w 94297"/>
                              <a:gd name="connsiteY530" fmla="*/ 245659 h 263756"/>
                              <a:gd name="connsiteX531" fmla="*/ 47625 w 94297"/>
                              <a:gd name="connsiteY531" fmla="*/ 245659 h 263756"/>
                              <a:gd name="connsiteX532" fmla="*/ 49530 w 94297"/>
                              <a:gd name="connsiteY532" fmla="*/ 53254 h 263756"/>
                              <a:gd name="connsiteX533" fmla="*/ 46673 w 94297"/>
                              <a:gd name="connsiteY533" fmla="*/ 55159 h 263756"/>
                              <a:gd name="connsiteX534" fmla="*/ 46673 w 94297"/>
                              <a:gd name="connsiteY534" fmla="*/ 56112 h 263756"/>
                              <a:gd name="connsiteX535" fmla="*/ 49530 w 94297"/>
                              <a:gd name="connsiteY535" fmla="*/ 55159 h 263756"/>
                              <a:gd name="connsiteX536" fmla="*/ 50483 w 94297"/>
                              <a:gd name="connsiteY536" fmla="*/ 54207 h 263756"/>
                              <a:gd name="connsiteX537" fmla="*/ 50483 w 94297"/>
                              <a:gd name="connsiteY537" fmla="*/ 54207 h 263756"/>
                              <a:gd name="connsiteX538" fmla="*/ 49530 w 94297"/>
                              <a:gd name="connsiteY538" fmla="*/ 53254 h 263756"/>
                              <a:gd name="connsiteX539" fmla="*/ 47625 w 94297"/>
                              <a:gd name="connsiteY539" fmla="*/ 103737 h 263756"/>
                              <a:gd name="connsiteX540" fmla="*/ 47625 w 94297"/>
                              <a:gd name="connsiteY540" fmla="*/ 103737 h 263756"/>
                              <a:gd name="connsiteX541" fmla="*/ 48578 w 94297"/>
                              <a:gd name="connsiteY541" fmla="*/ 104689 h 263756"/>
                              <a:gd name="connsiteX542" fmla="*/ 47625 w 94297"/>
                              <a:gd name="connsiteY542" fmla="*/ 103737 h 263756"/>
                              <a:gd name="connsiteX543" fmla="*/ 47625 w 94297"/>
                              <a:gd name="connsiteY543" fmla="*/ 103737 h 263756"/>
                              <a:gd name="connsiteX544" fmla="*/ 52388 w 94297"/>
                              <a:gd name="connsiteY544" fmla="*/ 242802 h 263756"/>
                              <a:gd name="connsiteX545" fmla="*/ 47625 w 94297"/>
                              <a:gd name="connsiteY545" fmla="*/ 240897 h 263756"/>
                              <a:gd name="connsiteX546" fmla="*/ 51435 w 94297"/>
                              <a:gd name="connsiteY546" fmla="*/ 238039 h 263756"/>
                              <a:gd name="connsiteX547" fmla="*/ 52388 w 94297"/>
                              <a:gd name="connsiteY547" fmla="*/ 242802 h 263756"/>
                              <a:gd name="connsiteX548" fmla="*/ 49530 w 94297"/>
                              <a:gd name="connsiteY548" fmla="*/ 205654 h 263756"/>
                              <a:gd name="connsiteX549" fmla="*/ 49530 w 94297"/>
                              <a:gd name="connsiteY549" fmla="*/ 205654 h 263756"/>
                              <a:gd name="connsiteX550" fmla="*/ 47625 w 94297"/>
                              <a:gd name="connsiteY550" fmla="*/ 202797 h 263756"/>
                              <a:gd name="connsiteX551" fmla="*/ 48578 w 94297"/>
                              <a:gd name="connsiteY551" fmla="*/ 202797 h 263756"/>
                              <a:gd name="connsiteX552" fmla="*/ 49530 w 94297"/>
                              <a:gd name="connsiteY552" fmla="*/ 205654 h 263756"/>
                              <a:gd name="connsiteX553" fmla="*/ 47625 w 94297"/>
                              <a:gd name="connsiteY553" fmla="*/ 25632 h 263756"/>
                              <a:gd name="connsiteX554" fmla="*/ 47625 w 94297"/>
                              <a:gd name="connsiteY554" fmla="*/ 25632 h 263756"/>
                              <a:gd name="connsiteX555" fmla="*/ 47625 w 94297"/>
                              <a:gd name="connsiteY555" fmla="*/ 25632 h 263756"/>
                              <a:gd name="connsiteX556" fmla="*/ 47625 w 94297"/>
                              <a:gd name="connsiteY556" fmla="*/ 25632 h 263756"/>
                              <a:gd name="connsiteX557" fmla="*/ 47625 w 94297"/>
                              <a:gd name="connsiteY557" fmla="*/ 25632 h 263756"/>
                              <a:gd name="connsiteX558" fmla="*/ 49530 w 94297"/>
                              <a:gd name="connsiteY558" fmla="*/ 205654 h 263756"/>
                              <a:gd name="connsiteX559" fmla="*/ 49530 w 94297"/>
                              <a:gd name="connsiteY559" fmla="*/ 208512 h 263756"/>
                              <a:gd name="connsiteX560" fmla="*/ 49530 w 94297"/>
                              <a:gd name="connsiteY560" fmla="*/ 205654 h 263756"/>
                              <a:gd name="connsiteX561" fmla="*/ 48578 w 94297"/>
                              <a:gd name="connsiteY561" fmla="*/ 88497 h 263756"/>
                              <a:gd name="connsiteX562" fmla="*/ 48578 w 94297"/>
                              <a:gd name="connsiteY562" fmla="*/ 88497 h 263756"/>
                              <a:gd name="connsiteX563" fmla="*/ 48578 w 94297"/>
                              <a:gd name="connsiteY563" fmla="*/ 88497 h 263756"/>
                              <a:gd name="connsiteX564" fmla="*/ 48578 w 94297"/>
                              <a:gd name="connsiteY564" fmla="*/ 88497 h 263756"/>
                              <a:gd name="connsiteX565" fmla="*/ 48578 w 94297"/>
                              <a:gd name="connsiteY565" fmla="*/ 88497 h 263756"/>
                              <a:gd name="connsiteX566" fmla="*/ 50483 w 94297"/>
                              <a:gd name="connsiteY566" fmla="*/ 166602 h 263756"/>
                              <a:gd name="connsiteX567" fmla="*/ 49530 w 94297"/>
                              <a:gd name="connsiteY567" fmla="*/ 164697 h 263756"/>
                              <a:gd name="connsiteX568" fmla="*/ 48578 w 94297"/>
                              <a:gd name="connsiteY568" fmla="*/ 166602 h 263756"/>
                              <a:gd name="connsiteX569" fmla="*/ 49530 w 94297"/>
                              <a:gd name="connsiteY569" fmla="*/ 168507 h 263756"/>
                              <a:gd name="connsiteX570" fmla="*/ 50483 w 94297"/>
                              <a:gd name="connsiteY570" fmla="*/ 166602 h 263756"/>
                              <a:gd name="connsiteX571" fmla="*/ 51435 w 94297"/>
                              <a:gd name="connsiteY571" fmla="*/ 138979 h 263756"/>
                              <a:gd name="connsiteX572" fmla="*/ 51435 w 94297"/>
                              <a:gd name="connsiteY572" fmla="*/ 138979 h 263756"/>
                              <a:gd name="connsiteX573" fmla="*/ 49530 w 94297"/>
                              <a:gd name="connsiteY573" fmla="*/ 138979 h 263756"/>
                              <a:gd name="connsiteX574" fmla="*/ 50483 w 94297"/>
                              <a:gd name="connsiteY574" fmla="*/ 139932 h 263756"/>
                              <a:gd name="connsiteX575" fmla="*/ 51435 w 94297"/>
                              <a:gd name="connsiteY575" fmla="*/ 138979 h 263756"/>
                              <a:gd name="connsiteX576" fmla="*/ 51435 w 94297"/>
                              <a:gd name="connsiteY576" fmla="*/ 231372 h 263756"/>
                              <a:gd name="connsiteX577" fmla="*/ 49530 w 94297"/>
                              <a:gd name="connsiteY577" fmla="*/ 231372 h 263756"/>
                              <a:gd name="connsiteX578" fmla="*/ 50483 w 94297"/>
                              <a:gd name="connsiteY578" fmla="*/ 227562 h 263756"/>
                              <a:gd name="connsiteX579" fmla="*/ 50483 w 94297"/>
                              <a:gd name="connsiteY579" fmla="*/ 226609 h 263756"/>
                              <a:gd name="connsiteX580" fmla="*/ 51435 w 94297"/>
                              <a:gd name="connsiteY580" fmla="*/ 227562 h 263756"/>
                              <a:gd name="connsiteX581" fmla="*/ 51435 w 94297"/>
                              <a:gd name="connsiteY581" fmla="*/ 231372 h 263756"/>
                              <a:gd name="connsiteX582" fmla="*/ 54293 w 94297"/>
                              <a:gd name="connsiteY582" fmla="*/ 119929 h 263756"/>
                              <a:gd name="connsiteX583" fmla="*/ 52388 w 94297"/>
                              <a:gd name="connsiteY583" fmla="*/ 118977 h 263756"/>
                              <a:gd name="connsiteX584" fmla="*/ 50483 w 94297"/>
                              <a:gd name="connsiteY584" fmla="*/ 119929 h 263756"/>
                              <a:gd name="connsiteX585" fmla="*/ 51435 w 94297"/>
                              <a:gd name="connsiteY585" fmla="*/ 121834 h 263756"/>
                              <a:gd name="connsiteX586" fmla="*/ 50483 w 94297"/>
                              <a:gd name="connsiteY586" fmla="*/ 124692 h 263756"/>
                              <a:gd name="connsiteX587" fmla="*/ 53340 w 94297"/>
                              <a:gd name="connsiteY587" fmla="*/ 124692 h 263756"/>
                              <a:gd name="connsiteX588" fmla="*/ 54293 w 94297"/>
                              <a:gd name="connsiteY588" fmla="*/ 122787 h 263756"/>
                              <a:gd name="connsiteX589" fmla="*/ 51435 w 94297"/>
                              <a:gd name="connsiteY589" fmla="*/ 121834 h 263756"/>
                              <a:gd name="connsiteX590" fmla="*/ 52388 w 94297"/>
                              <a:gd name="connsiteY590" fmla="*/ 119929 h 263756"/>
                              <a:gd name="connsiteX591" fmla="*/ 54293 w 94297"/>
                              <a:gd name="connsiteY591" fmla="*/ 119929 h 263756"/>
                              <a:gd name="connsiteX592" fmla="*/ 50483 w 94297"/>
                              <a:gd name="connsiteY592" fmla="*/ 72304 h 263756"/>
                              <a:gd name="connsiteX593" fmla="*/ 50483 w 94297"/>
                              <a:gd name="connsiteY593" fmla="*/ 72304 h 263756"/>
                              <a:gd name="connsiteX594" fmla="*/ 50483 w 94297"/>
                              <a:gd name="connsiteY594" fmla="*/ 72304 h 263756"/>
                              <a:gd name="connsiteX595" fmla="*/ 50483 w 94297"/>
                              <a:gd name="connsiteY595" fmla="*/ 72304 h 263756"/>
                              <a:gd name="connsiteX596" fmla="*/ 50483 w 94297"/>
                              <a:gd name="connsiteY596" fmla="*/ 72304 h 263756"/>
                              <a:gd name="connsiteX597" fmla="*/ 51435 w 94297"/>
                              <a:gd name="connsiteY597" fmla="*/ 161839 h 263756"/>
                              <a:gd name="connsiteX598" fmla="*/ 51435 w 94297"/>
                              <a:gd name="connsiteY598" fmla="*/ 161839 h 263756"/>
                              <a:gd name="connsiteX599" fmla="*/ 51435 w 94297"/>
                              <a:gd name="connsiteY599" fmla="*/ 159934 h 263756"/>
                              <a:gd name="connsiteX600" fmla="*/ 51435 w 94297"/>
                              <a:gd name="connsiteY600" fmla="*/ 161839 h 263756"/>
                              <a:gd name="connsiteX601" fmla="*/ 51435 w 94297"/>
                              <a:gd name="connsiteY601" fmla="*/ 161839 h 263756"/>
                              <a:gd name="connsiteX602" fmla="*/ 51435 w 94297"/>
                              <a:gd name="connsiteY602" fmla="*/ 54207 h 263756"/>
                              <a:gd name="connsiteX603" fmla="*/ 51435 w 94297"/>
                              <a:gd name="connsiteY603" fmla="*/ 54207 h 263756"/>
                              <a:gd name="connsiteX604" fmla="*/ 51435 w 94297"/>
                              <a:gd name="connsiteY604" fmla="*/ 54207 h 263756"/>
                              <a:gd name="connsiteX605" fmla="*/ 52388 w 94297"/>
                              <a:gd name="connsiteY605" fmla="*/ 56112 h 263756"/>
                              <a:gd name="connsiteX606" fmla="*/ 52388 w 94297"/>
                              <a:gd name="connsiteY606" fmla="*/ 56112 h 263756"/>
                              <a:gd name="connsiteX607" fmla="*/ 51435 w 94297"/>
                              <a:gd name="connsiteY607" fmla="*/ 54207 h 263756"/>
                              <a:gd name="connsiteX608" fmla="*/ 50483 w 94297"/>
                              <a:gd name="connsiteY608" fmla="*/ 153267 h 263756"/>
                              <a:gd name="connsiteX609" fmla="*/ 52388 w 94297"/>
                              <a:gd name="connsiteY609" fmla="*/ 155172 h 263756"/>
                              <a:gd name="connsiteX610" fmla="*/ 53340 w 94297"/>
                              <a:gd name="connsiteY610" fmla="*/ 154219 h 263756"/>
                              <a:gd name="connsiteX611" fmla="*/ 50483 w 94297"/>
                              <a:gd name="connsiteY611" fmla="*/ 153267 h 263756"/>
                              <a:gd name="connsiteX612" fmla="*/ 50483 w 94297"/>
                              <a:gd name="connsiteY612" fmla="*/ 153267 h 263756"/>
                              <a:gd name="connsiteX613" fmla="*/ 51435 w 94297"/>
                              <a:gd name="connsiteY613" fmla="*/ 238039 h 263756"/>
                              <a:gd name="connsiteX614" fmla="*/ 53340 w 94297"/>
                              <a:gd name="connsiteY614" fmla="*/ 234229 h 263756"/>
                              <a:gd name="connsiteX615" fmla="*/ 51435 w 94297"/>
                              <a:gd name="connsiteY615" fmla="*/ 238039 h 263756"/>
                              <a:gd name="connsiteX616" fmla="*/ 54293 w 94297"/>
                              <a:gd name="connsiteY616" fmla="*/ 232324 h 263756"/>
                              <a:gd name="connsiteX617" fmla="*/ 52388 w 94297"/>
                              <a:gd name="connsiteY617" fmla="*/ 234229 h 263756"/>
                              <a:gd name="connsiteX618" fmla="*/ 50483 w 94297"/>
                              <a:gd name="connsiteY618" fmla="*/ 231372 h 263756"/>
                              <a:gd name="connsiteX619" fmla="*/ 54293 w 94297"/>
                              <a:gd name="connsiteY619" fmla="*/ 232324 h 263756"/>
                              <a:gd name="connsiteX620" fmla="*/ 52388 w 94297"/>
                              <a:gd name="connsiteY620" fmla="*/ 176127 h 263756"/>
                              <a:gd name="connsiteX621" fmla="*/ 52388 w 94297"/>
                              <a:gd name="connsiteY621" fmla="*/ 176127 h 263756"/>
                              <a:gd name="connsiteX622" fmla="*/ 52388 w 94297"/>
                              <a:gd name="connsiteY622" fmla="*/ 174222 h 263756"/>
                              <a:gd name="connsiteX623" fmla="*/ 51435 w 94297"/>
                              <a:gd name="connsiteY623" fmla="*/ 174222 h 263756"/>
                              <a:gd name="connsiteX624" fmla="*/ 52388 w 94297"/>
                              <a:gd name="connsiteY624" fmla="*/ 176127 h 263756"/>
                              <a:gd name="connsiteX625" fmla="*/ 52388 w 94297"/>
                              <a:gd name="connsiteY625" fmla="*/ 87544 h 263756"/>
                              <a:gd name="connsiteX626" fmla="*/ 52388 w 94297"/>
                              <a:gd name="connsiteY626" fmla="*/ 87544 h 263756"/>
                              <a:gd name="connsiteX627" fmla="*/ 52388 w 94297"/>
                              <a:gd name="connsiteY627" fmla="*/ 87544 h 263756"/>
                              <a:gd name="connsiteX628" fmla="*/ 52388 w 94297"/>
                              <a:gd name="connsiteY628" fmla="*/ 87544 h 263756"/>
                              <a:gd name="connsiteX629" fmla="*/ 52388 w 94297"/>
                              <a:gd name="connsiteY629" fmla="*/ 87544 h 263756"/>
                              <a:gd name="connsiteX630" fmla="*/ 54293 w 94297"/>
                              <a:gd name="connsiteY630" fmla="*/ 83734 h 263756"/>
                              <a:gd name="connsiteX631" fmla="*/ 52388 w 94297"/>
                              <a:gd name="connsiteY631" fmla="*/ 84687 h 263756"/>
                              <a:gd name="connsiteX632" fmla="*/ 50483 w 94297"/>
                              <a:gd name="connsiteY632" fmla="*/ 84687 h 263756"/>
                              <a:gd name="connsiteX633" fmla="*/ 50483 w 94297"/>
                              <a:gd name="connsiteY633" fmla="*/ 84687 h 263756"/>
                              <a:gd name="connsiteX634" fmla="*/ 52388 w 94297"/>
                              <a:gd name="connsiteY634" fmla="*/ 84687 h 263756"/>
                              <a:gd name="connsiteX635" fmla="*/ 54293 w 94297"/>
                              <a:gd name="connsiteY635" fmla="*/ 83734 h 263756"/>
                              <a:gd name="connsiteX636" fmla="*/ 53340 w 94297"/>
                              <a:gd name="connsiteY636" fmla="*/ 191367 h 263756"/>
                              <a:gd name="connsiteX637" fmla="*/ 51435 w 94297"/>
                              <a:gd name="connsiteY637" fmla="*/ 193272 h 263756"/>
                              <a:gd name="connsiteX638" fmla="*/ 53340 w 94297"/>
                              <a:gd name="connsiteY638" fmla="*/ 196129 h 263756"/>
                              <a:gd name="connsiteX639" fmla="*/ 57150 w 94297"/>
                              <a:gd name="connsiteY639" fmla="*/ 194224 h 263756"/>
                              <a:gd name="connsiteX640" fmla="*/ 53340 w 94297"/>
                              <a:gd name="connsiteY640" fmla="*/ 191367 h 263756"/>
                              <a:gd name="connsiteX641" fmla="*/ 52388 w 94297"/>
                              <a:gd name="connsiteY641" fmla="*/ 76114 h 263756"/>
                              <a:gd name="connsiteX642" fmla="*/ 52388 w 94297"/>
                              <a:gd name="connsiteY642" fmla="*/ 76114 h 263756"/>
                              <a:gd name="connsiteX643" fmla="*/ 51435 w 94297"/>
                              <a:gd name="connsiteY643" fmla="*/ 77067 h 263756"/>
                              <a:gd name="connsiteX644" fmla="*/ 52388 w 94297"/>
                              <a:gd name="connsiteY644" fmla="*/ 76114 h 263756"/>
                              <a:gd name="connsiteX645" fmla="*/ 52388 w 94297"/>
                              <a:gd name="connsiteY645" fmla="*/ 76114 h 263756"/>
                              <a:gd name="connsiteX646" fmla="*/ 53340 w 94297"/>
                              <a:gd name="connsiteY646" fmla="*/ 104689 h 263756"/>
                              <a:gd name="connsiteX647" fmla="*/ 51435 w 94297"/>
                              <a:gd name="connsiteY647" fmla="*/ 105642 h 263756"/>
                              <a:gd name="connsiteX648" fmla="*/ 52388 w 94297"/>
                              <a:gd name="connsiteY648" fmla="*/ 106594 h 263756"/>
                              <a:gd name="connsiteX649" fmla="*/ 53340 w 94297"/>
                              <a:gd name="connsiteY649" fmla="*/ 104689 h 263756"/>
                              <a:gd name="connsiteX650" fmla="*/ 53340 w 94297"/>
                              <a:gd name="connsiteY650" fmla="*/ 104689 h 263756"/>
                              <a:gd name="connsiteX651" fmla="*/ 56198 w 94297"/>
                              <a:gd name="connsiteY651" fmla="*/ 138027 h 263756"/>
                              <a:gd name="connsiteX652" fmla="*/ 56198 w 94297"/>
                              <a:gd name="connsiteY652" fmla="*/ 138027 h 263756"/>
                              <a:gd name="connsiteX653" fmla="*/ 56198 w 94297"/>
                              <a:gd name="connsiteY653" fmla="*/ 136122 h 263756"/>
                              <a:gd name="connsiteX654" fmla="*/ 54293 w 94297"/>
                              <a:gd name="connsiteY654" fmla="*/ 134217 h 263756"/>
                              <a:gd name="connsiteX655" fmla="*/ 52388 w 94297"/>
                              <a:gd name="connsiteY655" fmla="*/ 133264 h 263756"/>
                              <a:gd name="connsiteX656" fmla="*/ 53340 w 94297"/>
                              <a:gd name="connsiteY656" fmla="*/ 136122 h 263756"/>
                              <a:gd name="connsiteX657" fmla="*/ 56198 w 94297"/>
                              <a:gd name="connsiteY657" fmla="*/ 138027 h 263756"/>
                              <a:gd name="connsiteX658" fmla="*/ 53340 w 94297"/>
                              <a:gd name="connsiteY658" fmla="*/ 215179 h 263756"/>
                              <a:gd name="connsiteX659" fmla="*/ 57150 w 94297"/>
                              <a:gd name="connsiteY659" fmla="*/ 215179 h 263756"/>
                              <a:gd name="connsiteX660" fmla="*/ 56198 w 94297"/>
                              <a:gd name="connsiteY660" fmla="*/ 220894 h 263756"/>
                              <a:gd name="connsiteX661" fmla="*/ 53340 w 94297"/>
                              <a:gd name="connsiteY661" fmla="*/ 218037 h 263756"/>
                              <a:gd name="connsiteX662" fmla="*/ 53340 w 94297"/>
                              <a:gd name="connsiteY662" fmla="*/ 215179 h 263756"/>
                              <a:gd name="connsiteX663" fmla="*/ 53340 w 94297"/>
                              <a:gd name="connsiteY663" fmla="*/ 47539 h 263756"/>
                              <a:gd name="connsiteX664" fmla="*/ 53340 w 94297"/>
                              <a:gd name="connsiteY664" fmla="*/ 47539 h 263756"/>
                              <a:gd name="connsiteX665" fmla="*/ 53340 w 94297"/>
                              <a:gd name="connsiteY665" fmla="*/ 47539 h 263756"/>
                              <a:gd name="connsiteX666" fmla="*/ 53340 w 94297"/>
                              <a:gd name="connsiteY666" fmla="*/ 47539 h 263756"/>
                              <a:gd name="connsiteX667" fmla="*/ 53340 w 94297"/>
                              <a:gd name="connsiteY667" fmla="*/ 47539 h 263756"/>
                              <a:gd name="connsiteX668" fmla="*/ 53340 w 94297"/>
                              <a:gd name="connsiteY668" fmla="*/ 166602 h 263756"/>
                              <a:gd name="connsiteX669" fmla="*/ 53340 w 94297"/>
                              <a:gd name="connsiteY669" fmla="*/ 166602 h 263756"/>
                              <a:gd name="connsiteX670" fmla="*/ 53340 w 94297"/>
                              <a:gd name="connsiteY670" fmla="*/ 165649 h 263756"/>
                              <a:gd name="connsiteX671" fmla="*/ 53340 w 94297"/>
                              <a:gd name="connsiteY671" fmla="*/ 166602 h 263756"/>
                              <a:gd name="connsiteX672" fmla="*/ 53340 w 94297"/>
                              <a:gd name="connsiteY672" fmla="*/ 166602 h 263756"/>
                              <a:gd name="connsiteX673" fmla="*/ 54293 w 94297"/>
                              <a:gd name="connsiteY673" fmla="*/ 142789 h 263756"/>
                              <a:gd name="connsiteX674" fmla="*/ 54293 w 94297"/>
                              <a:gd name="connsiteY674" fmla="*/ 142789 h 263756"/>
                              <a:gd name="connsiteX675" fmla="*/ 53340 w 94297"/>
                              <a:gd name="connsiteY675" fmla="*/ 142789 h 263756"/>
                              <a:gd name="connsiteX676" fmla="*/ 54293 w 94297"/>
                              <a:gd name="connsiteY676" fmla="*/ 142789 h 263756"/>
                              <a:gd name="connsiteX677" fmla="*/ 54293 w 94297"/>
                              <a:gd name="connsiteY677" fmla="*/ 142789 h 263756"/>
                              <a:gd name="connsiteX678" fmla="*/ 54293 w 94297"/>
                              <a:gd name="connsiteY678" fmla="*/ 91354 h 263756"/>
                              <a:gd name="connsiteX679" fmla="*/ 55245 w 94297"/>
                              <a:gd name="connsiteY679" fmla="*/ 92307 h 263756"/>
                              <a:gd name="connsiteX680" fmla="*/ 57150 w 94297"/>
                              <a:gd name="connsiteY680" fmla="*/ 89449 h 263756"/>
                              <a:gd name="connsiteX681" fmla="*/ 56198 w 94297"/>
                              <a:gd name="connsiteY681" fmla="*/ 88497 h 263756"/>
                              <a:gd name="connsiteX682" fmla="*/ 54293 w 94297"/>
                              <a:gd name="connsiteY682" fmla="*/ 91354 h 263756"/>
                              <a:gd name="connsiteX683" fmla="*/ 54293 w 94297"/>
                              <a:gd name="connsiteY683" fmla="*/ 126597 h 263756"/>
                              <a:gd name="connsiteX684" fmla="*/ 54293 w 94297"/>
                              <a:gd name="connsiteY684" fmla="*/ 126597 h 263756"/>
                              <a:gd name="connsiteX685" fmla="*/ 56198 w 94297"/>
                              <a:gd name="connsiteY685" fmla="*/ 126597 h 263756"/>
                              <a:gd name="connsiteX686" fmla="*/ 54293 w 94297"/>
                              <a:gd name="connsiteY686" fmla="*/ 126597 h 263756"/>
                              <a:gd name="connsiteX687" fmla="*/ 54293 w 94297"/>
                              <a:gd name="connsiteY687" fmla="*/ 126597 h 263756"/>
                              <a:gd name="connsiteX688" fmla="*/ 56198 w 94297"/>
                              <a:gd name="connsiteY688" fmla="*/ 172317 h 263756"/>
                              <a:gd name="connsiteX689" fmla="*/ 56198 w 94297"/>
                              <a:gd name="connsiteY689" fmla="*/ 174222 h 263756"/>
                              <a:gd name="connsiteX690" fmla="*/ 58103 w 94297"/>
                              <a:gd name="connsiteY690" fmla="*/ 172317 h 263756"/>
                              <a:gd name="connsiteX691" fmla="*/ 59055 w 94297"/>
                              <a:gd name="connsiteY691" fmla="*/ 169459 h 263756"/>
                              <a:gd name="connsiteX692" fmla="*/ 56198 w 94297"/>
                              <a:gd name="connsiteY692" fmla="*/ 169459 h 263756"/>
                              <a:gd name="connsiteX693" fmla="*/ 56198 w 94297"/>
                              <a:gd name="connsiteY693" fmla="*/ 172317 h 263756"/>
                              <a:gd name="connsiteX694" fmla="*/ 55245 w 94297"/>
                              <a:gd name="connsiteY694" fmla="*/ 33252 h 263756"/>
                              <a:gd name="connsiteX695" fmla="*/ 55245 w 94297"/>
                              <a:gd name="connsiteY695" fmla="*/ 33252 h 263756"/>
                              <a:gd name="connsiteX696" fmla="*/ 55245 w 94297"/>
                              <a:gd name="connsiteY696" fmla="*/ 33252 h 263756"/>
                              <a:gd name="connsiteX697" fmla="*/ 55245 w 94297"/>
                              <a:gd name="connsiteY697" fmla="*/ 33252 h 263756"/>
                              <a:gd name="connsiteX698" fmla="*/ 55245 w 94297"/>
                              <a:gd name="connsiteY698" fmla="*/ 33252 h 263756"/>
                              <a:gd name="connsiteX699" fmla="*/ 57150 w 94297"/>
                              <a:gd name="connsiteY699" fmla="*/ 252327 h 263756"/>
                              <a:gd name="connsiteX700" fmla="*/ 55245 w 94297"/>
                              <a:gd name="connsiteY700" fmla="*/ 253279 h 263756"/>
                              <a:gd name="connsiteX701" fmla="*/ 55245 w 94297"/>
                              <a:gd name="connsiteY701" fmla="*/ 254232 h 263756"/>
                              <a:gd name="connsiteX702" fmla="*/ 57150 w 94297"/>
                              <a:gd name="connsiteY702" fmla="*/ 252327 h 263756"/>
                              <a:gd name="connsiteX703" fmla="*/ 57150 w 94297"/>
                              <a:gd name="connsiteY703" fmla="*/ 252327 h 263756"/>
                              <a:gd name="connsiteX704" fmla="*/ 58103 w 94297"/>
                              <a:gd name="connsiteY704" fmla="*/ 109452 h 263756"/>
                              <a:gd name="connsiteX705" fmla="*/ 56198 w 94297"/>
                              <a:gd name="connsiteY705" fmla="*/ 110404 h 263756"/>
                              <a:gd name="connsiteX706" fmla="*/ 57150 w 94297"/>
                              <a:gd name="connsiteY706" fmla="*/ 112309 h 263756"/>
                              <a:gd name="connsiteX707" fmla="*/ 60008 w 94297"/>
                              <a:gd name="connsiteY707" fmla="*/ 110404 h 263756"/>
                              <a:gd name="connsiteX708" fmla="*/ 58103 w 94297"/>
                              <a:gd name="connsiteY708" fmla="*/ 109452 h 263756"/>
                              <a:gd name="connsiteX709" fmla="*/ 56198 w 94297"/>
                              <a:gd name="connsiteY709" fmla="*/ 129454 h 263756"/>
                              <a:gd name="connsiteX710" fmla="*/ 56198 w 94297"/>
                              <a:gd name="connsiteY710" fmla="*/ 129454 h 263756"/>
                              <a:gd name="connsiteX711" fmla="*/ 56198 w 94297"/>
                              <a:gd name="connsiteY711" fmla="*/ 129454 h 263756"/>
                              <a:gd name="connsiteX712" fmla="*/ 56198 w 94297"/>
                              <a:gd name="connsiteY712" fmla="*/ 129454 h 263756"/>
                              <a:gd name="connsiteX713" fmla="*/ 56198 w 94297"/>
                              <a:gd name="connsiteY713" fmla="*/ 129454 h 263756"/>
                              <a:gd name="connsiteX714" fmla="*/ 57150 w 94297"/>
                              <a:gd name="connsiteY714" fmla="*/ 60874 h 263756"/>
                              <a:gd name="connsiteX715" fmla="*/ 58103 w 94297"/>
                              <a:gd name="connsiteY715" fmla="*/ 59922 h 263756"/>
                              <a:gd name="connsiteX716" fmla="*/ 57150 w 94297"/>
                              <a:gd name="connsiteY716" fmla="*/ 58969 h 263756"/>
                              <a:gd name="connsiteX717" fmla="*/ 57150 w 94297"/>
                              <a:gd name="connsiteY717" fmla="*/ 60874 h 263756"/>
                              <a:gd name="connsiteX718" fmla="*/ 57150 w 94297"/>
                              <a:gd name="connsiteY718" fmla="*/ 60874 h 263756"/>
                              <a:gd name="connsiteX719" fmla="*/ 58103 w 94297"/>
                              <a:gd name="connsiteY719" fmla="*/ 77067 h 263756"/>
                              <a:gd name="connsiteX720" fmla="*/ 58103 w 94297"/>
                              <a:gd name="connsiteY720" fmla="*/ 77067 h 263756"/>
                              <a:gd name="connsiteX721" fmla="*/ 58103 w 94297"/>
                              <a:gd name="connsiteY721" fmla="*/ 80877 h 263756"/>
                              <a:gd name="connsiteX722" fmla="*/ 59055 w 94297"/>
                              <a:gd name="connsiteY722" fmla="*/ 79924 h 263756"/>
                              <a:gd name="connsiteX723" fmla="*/ 58103 w 94297"/>
                              <a:gd name="connsiteY723" fmla="*/ 77067 h 263756"/>
                              <a:gd name="connsiteX724" fmla="*/ 60008 w 94297"/>
                              <a:gd name="connsiteY724" fmla="*/ 186604 h 263756"/>
                              <a:gd name="connsiteX725" fmla="*/ 58103 w 94297"/>
                              <a:gd name="connsiteY725" fmla="*/ 188509 h 263756"/>
                              <a:gd name="connsiteX726" fmla="*/ 60008 w 94297"/>
                              <a:gd name="connsiteY726" fmla="*/ 189462 h 263756"/>
                              <a:gd name="connsiteX727" fmla="*/ 61913 w 94297"/>
                              <a:gd name="connsiteY727" fmla="*/ 187557 h 263756"/>
                              <a:gd name="connsiteX728" fmla="*/ 60008 w 94297"/>
                              <a:gd name="connsiteY728" fmla="*/ 186604 h 263756"/>
                              <a:gd name="connsiteX729" fmla="*/ 59055 w 94297"/>
                              <a:gd name="connsiteY729" fmla="*/ 149457 h 263756"/>
                              <a:gd name="connsiteX730" fmla="*/ 59055 w 94297"/>
                              <a:gd name="connsiteY730" fmla="*/ 149457 h 263756"/>
                              <a:gd name="connsiteX731" fmla="*/ 59055 w 94297"/>
                              <a:gd name="connsiteY731" fmla="*/ 147552 h 263756"/>
                              <a:gd name="connsiteX732" fmla="*/ 59055 w 94297"/>
                              <a:gd name="connsiteY732" fmla="*/ 149457 h 263756"/>
                              <a:gd name="connsiteX733" fmla="*/ 59055 w 94297"/>
                              <a:gd name="connsiteY733" fmla="*/ 149457 h 263756"/>
                              <a:gd name="connsiteX734" fmla="*/ 58103 w 94297"/>
                              <a:gd name="connsiteY734" fmla="*/ 209464 h 263756"/>
                              <a:gd name="connsiteX735" fmla="*/ 60960 w 94297"/>
                              <a:gd name="connsiteY735" fmla="*/ 207559 h 263756"/>
                              <a:gd name="connsiteX736" fmla="*/ 60008 w 94297"/>
                              <a:gd name="connsiteY736" fmla="*/ 206607 h 263756"/>
                              <a:gd name="connsiteX737" fmla="*/ 58103 w 94297"/>
                              <a:gd name="connsiteY737" fmla="*/ 209464 h 263756"/>
                              <a:gd name="connsiteX738" fmla="*/ 62865 w 94297"/>
                              <a:gd name="connsiteY738" fmla="*/ 210417 h 263756"/>
                              <a:gd name="connsiteX739" fmla="*/ 59055 w 94297"/>
                              <a:gd name="connsiteY739" fmla="*/ 209464 h 263756"/>
                              <a:gd name="connsiteX740" fmla="*/ 58103 w 94297"/>
                              <a:gd name="connsiteY740" fmla="*/ 209464 h 263756"/>
                              <a:gd name="connsiteX741" fmla="*/ 62865 w 94297"/>
                              <a:gd name="connsiteY741" fmla="*/ 210417 h 263756"/>
                              <a:gd name="connsiteX742" fmla="*/ 62865 w 94297"/>
                              <a:gd name="connsiteY742" fmla="*/ 210417 h 263756"/>
                              <a:gd name="connsiteX743" fmla="*/ 59055 w 94297"/>
                              <a:gd name="connsiteY743" fmla="*/ 163744 h 263756"/>
                              <a:gd name="connsiteX744" fmla="*/ 59055 w 94297"/>
                              <a:gd name="connsiteY744" fmla="*/ 163744 h 263756"/>
                              <a:gd name="connsiteX745" fmla="*/ 60008 w 94297"/>
                              <a:gd name="connsiteY745" fmla="*/ 164697 h 263756"/>
                              <a:gd name="connsiteX746" fmla="*/ 60008 w 94297"/>
                              <a:gd name="connsiteY746" fmla="*/ 163744 h 263756"/>
                              <a:gd name="connsiteX747" fmla="*/ 59055 w 94297"/>
                              <a:gd name="connsiteY747" fmla="*/ 163744 h 263756"/>
                              <a:gd name="connsiteX748" fmla="*/ 60008 w 94297"/>
                              <a:gd name="connsiteY748" fmla="*/ 258042 h 263756"/>
                              <a:gd name="connsiteX749" fmla="*/ 60008 w 94297"/>
                              <a:gd name="connsiteY749" fmla="*/ 258042 h 263756"/>
                              <a:gd name="connsiteX750" fmla="*/ 60008 w 94297"/>
                              <a:gd name="connsiteY750" fmla="*/ 258042 h 263756"/>
                              <a:gd name="connsiteX751" fmla="*/ 60008 w 94297"/>
                              <a:gd name="connsiteY751" fmla="*/ 258042 h 263756"/>
                              <a:gd name="connsiteX752" fmla="*/ 60008 w 94297"/>
                              <a:gd name="connsiteY752" fmla="*/ 258042 h 263756"/>
                              <a:gd name="connsiteX753" fmla="*/ 60960 w 94297"/>
                              <a:gd name="connsiteY753" fmla="*/ 197082 h 263756"/>
                              <a:gd name="connsiteX754" fmla="*/ 60960 w 94297"/>
                              <a:gd name="connsiteY754" fmla="*/ 197082 h 263756"/>
                              <a:gd name="connsiteX755" fmla="*/ 61913 w 94297"/>
                              <a:gd name="connsiteY755" fmla="*/ 198987 h 263756"/>
                              <a:gd name="connsiteX756" fmla="*/ 62865 w 94297"/>
                              <a:gd name="connsiteY756" fmla="*/ 198034 h 263756"/>
                              <a:gd name="connsiteX757" fmla="*/ 60960 w 94297"/>
                              <a:gd name="connsiteY757" fmla="*/ 197082 h 263756"/>
                              <a:gd name="connsiteX758" fmla="*/ 61913 w 94297"/>
                              <a:gd name="connsiteY758" fmla="*/ 172317 h 263756"/>
                              <a:gd name="connsiteX759" fmla="*/ 61913 w 94297"/>
                              <a:gd name="connsiteY759" fmla="*/ 172317 h 263756"/>
                              <a:gd name="connsiteX760" fmla="*/ 61913 w 94297"/>
                              <a:gd name="connsiteY760" fmla="*/ 172317 h 263756"/>
                              <a:gd name="connsiteX761" fmla="*/ 61913 w 94297"/>
                              <a:gd name="connsiteY761" fmla="*/ 172317 h 263756"/>
                              <a:gd name="connsiteX762" fmla="*/ 61913 w 94297"/>
                              <a:gd name="connsiteY762" fmla="*/ 172317 h 263756"/>
                              <a:gd name="connsiteX763" fmla="*/ 64770 w 94297"/>
                              <a:gd name="connsiteY763" fmla="*/ 238992 h 263756"/>
                              <a:gd name="connsiteX764" fmla="*/ 64770 w 94297"/>
                              <a:gd name="connsiteY764" fmla="*/ 238992 h 263756"/>
                              <a:gd name="connsiteX765" fmla="*/ 63818 w 94297"/>
                              <a:gd name="connsiteY765" fmla="*/ 238992 h 263756"/>
                              <a:gd name="connsiteX766" fmla="*/ 64770 w 94297"/>
                              <a:gd name="connsiteY766" fmla="*/ 238992 h 263756"/>
                              <a:gd name="connsiteX767" fmla="*/ 64770 w 94297"/>
                              <a:gd name="connsiteY767" fmla="*/ 238992 h 2637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Lst>
                            <a:rect l="l" t="t" r="r" b="b"/>
                            <a:pathLst>
                              <a:path w="94297" h="263756">
                                <a:moveTo>
                                  <a:pt x="94298" y="258994"/>
                                </a:moveTo>
                                <a:cubicBezTo>
                                  <a:pt x="94298" y="261852"/>
                                  <a:pt x="93345" y="262804"/>
                                  <a:pt x="90488" y="262804"/>
                                </a:cubicBezTo>
                                <a:cubicBezTo>
                                  <a:pt x="82868" y="262804"/>
                                  <a:pt x="76200" y="263757"/>
                                  <a:pt x="69533" y="262804"/>
                                </a:cubicBezTo>
                                <a:cubicBezTo>
                                  <a:pt x="66675" y="262804"/>
                                  <a:pt x="63818" y="262804"/>
                                  <a:pt x="60008" y="262804"/>
                                </a:cubicBezTo>
                                <a:cubicBezTo>
                                  <a:pt x="54293" y="263757"/>
                                  <a:pt x="49530" y="262804"/>
                                  <a:pt x="43815" y="262804"/>
                                </a:cubicBezTo>
                                <a:cubicBezTo>
                                  <a:pt x="31433" y="262804"/>
                                  <a:pt x="20003" y="261852"/>
                                  <a:pt x="7620" y="263757"/>
                                </a:cubicBezTo>
                                <a:lnTo>
                                  <a:pt x="5715" y="263757"/>
                                </a:lnTo>
                                <a:cubicBezTo>
                                  <a:pt x="3810" y="263757"/>
                                  <a:pt x="1905" y="263757"/>
                                  <a:pt x="953" y="260899"/>
                                </a:cubicBezTo>
                                <a:cubicBezTo>
                                  <a:pt x="953" y="258042"/>
                                  <a:pt x="1905" y="256137"/>
                                  <a:pt x="4763" y="255184"/>
                                </a:cubicBezTo>
                                <a:cubicBezTo>
                                  <a:pt x="5715" y="255184"/>
                                  <a:pt x="7620" y="255184"/>
                                  <a:pt x="8573" y="254232"/>
                                </a:cubicBezTo>
                                <a:cubicBezTo>
                                  <a:pt x="11430" y="254232"/>
                                  <a:pt x="14288" y="253279"/>
                                  <a:pt x="17145" y="252327"/>
                                </a:cubicBezTo>
                                <a:cubicBezTo>
                                  <a:pt x="21908" y="249469"/>
                                  <a:pt x="23813" y="245659"/>
                                  <a:pt x="23813" y="240897"/>
                                </a:cubicBezTo>
                                <a:cubicBezTo>
                                  <a:pt x="23813" y="233277"/>
                                  <a:pt x="23813" y="225657"/>
                                  <a:pt x="23813" y="218989"/>
                                </a:cubicBezTo>
                                <a:cubicBezTo>
                                  <a:pt x="23813" y="217084"/>
                                  <a:pt x="23813" y="214227"/>
                                  <a:pt x="22860" y="212322"/>
                                </a:cubicBezTo>
                                <a:cubicBezTo>
                                  <a:pt x="22860" y="211369"/>
                                  <a:pt x="21908" y="211369"/>
                                  <a:pt x="22860" y="210417"/>
                                </a:cubicBezTo>
                                <a:cubicBezTo>
                                  <a:pt x="24765" y="200892"/>
                                  <a:pt x="20955" y="192319"/>
                                  <a:pt x="23813" y="182794"/>
                                </a:cubicBezTo>
                                <a:cubicBezTo>
                                  <a:pt x="21908" y="158029"/>
                                  <a:pt x="22860" y="133264"/>
                                  <a:pt x="22860" y="108499"/>
                                </a:cubicBezTo>
                                <a:cubicBezTo>
                                  <a:pt x="22860" y="83734"/>
                                  <a:pt x="22860" y="58969"/>
                                  <a:pt x="22860" y="34204"/>
                                </a:cubicBezTo>
                                <a:cubicBezTo>
                                  <a:pt x="22860" y="32299"/>
                                  <a:pt x="22860" y="30394"/>
                                  <a:pt x="21908" y="27537"/>
                                </a:cubicBezTo>
                                <a:cubicBezTo>
                                  <a:pt x="20955" y="22774"/>
                                  <a:pt x="18098" y="18964"/>
                                  <a:pt x="12383" y="18012"/>
                                </a:cubicBezTo>
                                <a:cubicBezTo>
                                  <a:pt x="9525" y="17059"/>
                                  <a:pt x="6668" y="17059"/>
                                  <a:pt x="3810" y="16107"/>
                                </a:cubicBezTo>
                                <a:cubicBezTo>
                                  <a:pt x="1905" y="16107"/>
                                  <a:pt x="0" y="15154"/>
                                  <a:pt x="0" y="12297"/>
                                </a:cubicBezTo>
                                <a:cubicBezTo>
                                  <a:pt x="0" y="10392"/>
                                  <a:pt x="1905" y="9439"/>
                                  <a:pt x="3810" y="8487"/>
                                </a:cubicBezTo>
                                <a:cubicBezTo>
                                  <a:pt x="6668" y="7534"/>
                                  <a:pt x="10478" y="8487"/>
                                  <a:pt x="13335" y="8487"/>
                                </a:cubicBezTo>
                                <a:cubicBezTo>
                                  <a:pt x="20003" y="8487"/>
                                  <a:pt x="26670" y="8487"/>
                                  <a:pt x="33338" y="7534"/>
                                </a:cubicBezTo>
                                <a:cubicBezTo>
                                  <a:pt x="41910" y="6582"/>
                                  <a:pt x="49530" y="4677"/>
                                  <a:pt x="58103" y="1819"/>
                                </a:cubicBezTo>
                                <a:cubicBezTo>
                                  <a:pt x="59055" y="1819"/>
                                  <a:pt x="60008" y="867"/>
                                  <a:pt x="60008" y="867"/>
                                </a:cubicBezTo>
                                <a:cubicBezTo>
                                  <a:pt x="66675" y="-1038"/>
                                  <a:pt x="68580" y="-86"/>
                                  <a:pt x="68580" y="6582"/>
                                </a:cubicBezTo>
                                <a:cubicBezTo>
                                  <a:pt x="68580" y="11344"/>
                                  <a:pt x="68580" y="15154"/>
                                  <a:pt x="68580" y="19917"/>
                                </a:cubicBezTo>
                                <a:cubicBezTo>
                                  <a:pt x="67628" y="41824"/>
                                  <a:pt x="67628" y="63732"/>
                                  <a:pt x="67628" y="84687"/>
                                </a:cubicBezTo>
                                <a:cubicBezTo>
                                  <a:pt x="68580" y="106594"/>
                                  <a:pt x="67628" y="128502"/>
                                  <a:pt x="67628" y="150409"/>
                                </a:cubicBezTo>
                                <a:cubicBezTo>
                                  <a:pt x="67628" y="161839"/>
                                  <a:pt x="68580" y="172317"/>
                                  <a:pt x="68580" y="183747"/>
                                </a:cubicBezTo>
                                <a:cubicBezTo>
                                  <a:pt x="68580" y="185652"/>
                                  <a:pt x="68580" y="188509"/>
                                  <a:pt x="67628" y="190414"/>
                                </a:cubicBezTo>
                                <a:cubicBezTo>
                                  <a:pt x="67628" y="191367"/>
                                  <a:pt x="66675" y="193272"/>
                                  <a:pt x="66675" y="194224"/>
                                </a:cubicBezTo>
                                <a:cubicBezTo>
                                  <a:pt x="69533" y="207559"/>
                                  <a:pt x="67628" y="220894"/>
                                  <a:pt x="68580" y="235182"/>
                                </a:cubicBezTo>
                                <a:lnTo>
                                  <a:pt x="68580" y="237087"/>
                                </a:lnTo>
                                <a:cubicBezTo>
                                  <a:pt x="68580" y="246612"/>
                                  <a:pt x="74295" y="252327"/>
                                  <a:pt x="83820" y="252327"/>
                                </a:cubicBezTo>
                                <a:lnTo>
                                  <a:pt x="87630" y="252327"/>
                                </a:lnTo>
                                <a:cubicBezTo>
                                  <a:pt x="92393" y="255184"/>
                                  <a:pt x="93345" y="256137"/>
                                  <a:pt x="94298" y="258994"/>
                                </a:cubicBezTo>
                                <a:close/>
                                <a:moveTo>
                                  <a:pt x="28575" y="241849"/>
                                </a:moveTo>
                                <a:cubicBezTo>
                                  <a:pt x="27623" y="241849"/>
                                  <a:pt x="27623" y="241849"/>
                                  <a:pt x="28575" y="241849"/>
                                </a:cubicBezTo>
                                <a:cubicBezTo>
                                  <a:pt x="27623" y="241849"/>
                                  <a:pt x="27623" y="241849"/>
                                  <a:pt x="28575" y="241849"/>
                                </a:cubicBezTo>
                                <a:cubicBezTo>
                                  <a:pt x="27623" y="241849"/>
                                  <a:pt x="27623" y="241849"/>
                                  <a:pt x="28575" y="241849"/>
                                </a:cubicBezTo>
                                <a:lnTo>
                                  <a:pt x="28575" y="241849"/>
                                </a:lnTo>
                                <a:close/>
                                <a:moveTo>
                                  <a:pt x="29528" y="135169"/>
                                </a:moveTo>
                                <a:cubicBezTo>
                                  <a:pt x="29528" y="135169"/>
                                  <a:pt x="29528" y="135169"/>
                                  <a:pt x="29528" y="135169"/>
                                </a:cubicBezTo>
                                <a:cubicBezTo>
                                  <a:pt x="29528" y="135169"/>
                                  <a:pt x="30480" y="135169"/>
                                  <a:pt x="29528" y="135169"/>
                                </a:cubicBezTo>
                                <a:cubicBezTo>
                                  <a:pt x="29528" y="135169"/>
                                  <a:pt x="29528" y="135169"/>
                                  <a:pt x="29528" y="135169"/>
                                </a:cubicBezTo>
                                <a:lnTo>
                                  <a:pt x="29528" y="135169"/>
                                </a:lnTo>
                                <a:close/>
                                <a:moveTo>
                                  <a:pt x="61913" y="234229"/>
                                </a:moveTo>
                                <a:cubicBezTo>
                                  <a:pt x="60960" y="233277"/>
                                  <a:pt x="60960" y="234229"/>
                                  <a:pt x="60008" y="235182"/>
                                </a:cubicBezTo>
                                <a:cubicBezTo>
                                  <a:pt x="59055" y="236134"/>
                                  <a:pt x="59055" y="237087"/>
                                  <a:pt x="58103" y="236134"/>
                                </a:cubicBezTo>
                                <a:cubicBezTo>
                                  <a:pt x="57150" y="235182"/>
                                  <a:pt x="58103" y="235182"/>
                                  <a:pt x="59055" y="234229"/>
                                </a:cubicBezTo>
                                <a:cubicBezTo>
                                  <a:pt x="60008" y="232324"/>
                                  <a:pt x="60960" y="231372"/>
                                  <a:pt x="58103" y="231372"/>
                                </a:cubicBezTo>
                                <a:cubicBezTo>
                                  <a:pt x="57150" y="231372"/>
                                  <a:pt x="57150" y="231372"/>
                                  <a:pt x="56198" y="230419"/>
                                </a:cubicBezTo>
                                <a:cubicBezTo>
                                  <a:pt x="56198" y="230419"/>
                                  <a:pt x="54293" y="226609"/>
                                  <a:pt x="54293" y="226609"/>
                                </a:cubicBezTo>
                                <a:cubicBezTo>
                                  <a:pt x="54293" y="225657"/>
                                  <a:pt x="56198" y="228514"/>
                                  <a:pt x="57150" y="228514"/>
                                </a:cubicBezTo>
                                <a:cubicBezTo>
                                  <a:pt x="58103" y="228514"/>
                                  <a:pt x="59055" y="228514"/>
                                  <a:pt x="60008" y="227562"/>
                                </a:cubicBezTo>
                                <a:cubicBezTo>
                                  <a:pt x="60960" y="225657"/>
                                  <a:pt x="59055" y="226609"/>
                                  <a:pt x="58103" y="225657"/>
                                </a:cubicBezTo>
                                <a:cubicBezTo>
                                  <a:pt x="56198" y="224704"/>
                                  <a:pt x="57150" y="221847"/>
                                  <a:pt x="56198" y="220894"/>
                                </a:cubicBezTo>
                                <a:cubicBezTo>
                                  <a:pt x="57150" y="221847"/>
                                  <a:pt x="57150" y="224704"/>
                                  <a:pt x="60008" y="222799"/>
                                </a:cubicBezTo>
                                <a:cubicBezTo>
                                  <a:pt x="60008" y="222799"/>
                                  <a:pt x="60008" y="223752"/>
                                  <a:pt x="60008" y="223752"/>
                                </a:cubicBezTo>
                                <a:cubicBezTo>
                                  <a:pt x="60008" y="224704"/>
                                  <a:pt x="60960" y="224704"/>
                                  <a:pt x="61913" y="224704"/>
                                </a:cubicBezTo>
                                <a:cubicBezTo>
                                  <a:pt x="61913" y="224704"/>
                                  <a:pt x="61913" y="223752"/>
                                  <a:pt x="61913" y="223752"/>
                                </a:cubicBezTo>
                                <a:cubicBezTo>
                                  <a:pt x="61913" y="222799"/>
                                  <a:pt x="60960" y="222799"/>
                                  <a:pt x="60008" y="222799"/>
                                </a:cubicBezTo>
                                <a:cubicBezTo>
                                  <a:pt x="60008" y="222799"/>
                                  <a:pt x="60008" y="222799"/>
                                  <a:pt x="59055" y="222799"/>
                                </a:cubicBezTo>
                                <a:cubicBezTo>
                                  <a:pt x="59055" y="220894"/>
                                  <a:pt x="57150" y="218989"/>
                                  <a:pt x="58103" y="217084"/>
                                </a:cubicBezTo>
                                <a:cubicBezTo>
                                  <a:pt x="60008" y="213274"/>
                                  <a:pt x="57150" y="215179"/>
                                  <a:pt x="56198" y="215179"/>
                                </a:cubicBezTo>
                                <a:cubicBezTo>
                                  <a:pt x="56198" y="214227"/>
                                  <a:pt x="56198" y="214227"/>
                                  <a:pt x="56198" y="213274"/>
                                </a:cubicBezTo>
                                <a:cubicBezTo>
                                  <a:pt x="55245" y="210417"/>
                                  <a:pt x="53340" y="212322"/>
                                  <a:pt x="52388" y="213274"/>
                                </a:cubicBezTo>
                                <a:cubicBezTo>
                                  <a:pt x="50483" y="214227"/>
                                  <a:pt x="51435" y="215179"/>
                                  <a:pt x="52388" y="215179"/>
                                </a:cubicBezTo>
                                <a:cubicBezTo>
                                  <a:pt x="50483" y="215179"/>
                                  <a:pt x="48578" y="214227"/>
                                  <a:pt x="49530" y="212322"/>
                                </a:cubicBezTo>
                                <a:cubicBezTo>
                                  <a:pt x="50483" y="210417"/>
                                  <a:pt x="49530" y="209464"/>
                                  <a:pt x="47625" y="208512"/>
                                </a:cubicBezTo>
                                <a:cubicBezTo>
                                  <a:pt x="48578" y="208512"/>
                                  <a:pt x="49530" y="208512"/>
                                  <a:pt x="50483" y="207559"/>
                                </a:cubicBezTo>
                                <a:cubicBezTo>
                                  <a:pt x="51435" y="204702"/>
                                  <a:pt x="53340" y="204702"/>
                                  <a:pt x="56198" y="204702"/>
                                </a:cubicBezTo>
                                <a:cubicBezTo>
                                  <a:pt x="57150" y="204702"/>
                                  <a:pt x="58103" y="204702"/>
                                  <a:pt x="58103" y="203749"/>
                                </a:cubicBezTo>
                                <a:cubicBezTo>
                                  <a:pt x="58103" y="201844"/>
                                  <a:pt x="56198" y="203749"/>
                                  <a:pt x="56198" y="203749"/>
                                </a:cubicBezTo>
                                <a:cubicBezTo>
                                  <a:pt x="55245" y="203749"/>
                                  <a:pt x="55245" y="202797"/>
                                  <a:pt x="55245" y="202797"/>
                                </a:cubicBezTo>
                                <a:cubicBezTo>
                                  <a:pt x="56198" y="201844"/>
                                  <a:pt x="57150" y="200892"/>
                                  <a:pt x="56198" y="198987"/>
                                </a:cubicBezTo>
                                <a:cubicBezTo>
                                  <a:pt x="56198" y="198034"/>
                                  <a:pt x="55245" y="198034"/>
                                  <a:pt x="55245" y="198987"/>
                                </a:cubicBezTo>
                                <a:cubicBezTo>
                                  <a:pt x="53340" y="200892"/>
                                  <a:pt x="55245" y="201844"/>
                                  <a:pt x="55245" y="202797"/>
                                </a:cubicBezTo>
                                <a:cubicBezTo>
                                  <a:pt x="52388" y="203749"/>
                                  <a:pt x="49530" y="202797"/>
                                  <a:pt x="49530" y="199939"/>
                                </a:cubicBezTo>
                                <a:cubicBezTo>
                                  <a:pt x="49530" y="198034"/>
                                  <a:pt x="49530" y="198034"/>
                                  <a:pt x="47625" y="198034"/>
                                </a:cubicBezTo>
                                <a:cubicBezTo>
                                  <a:pt x="46673" y="198034"/>
                                  <a:pt x="45720" y="197082"/>
                                  <a:pt x="44768" y="195177"/>
                                </a:cubicBezTo>
                                <a:cubicBezTo>
                                  <a:pt x="45720" y="195177"/>
                                  <a:pt x="46673" y="196129"/>
                                  <a:pt x="47625" y="195177"/>
                                </a:cubicBezTo>
                                <a:cubicBezTo>
                                  <a:pt x="48578" y="195177"/>
                                  <a:pt x="50483" y="194224"/>
                                  <a:pt x="47625" y="193272"/>
                                </a:cubicBezTo>
                                <a:cubicBezTo>
                                  <a:pt x="46673" y="192319"/>
                                  <a:pt x="45720" y="192319"/>
                                  <a:pt x="46673" y="190414"/>
                                </a:cubicBezTo>
                                <a:cubicBezTo>
                                  <a:pt x="47625" y="188509"/>
                                  <a:pt x="48578" y="189462"/>
                                  <a:pt x="49530" y="189462"/>
                                </a:cubicBezTo>
                                <a:cubicBezTo>
                                  <a:pt x="50483" y="189462"/>
                                  <a:pt x="52388" y="188509"/>
                                  <a:pt x="53340" y="188509"/>
                                </a:cubicBezTo>
                                <a:cubicBezTo>
                                  <a:pt x="52388" y="187557"/>
                                  <a:pt x="51435" y="187557"/>
                                  <a:pt x="49530" y="187557"/>
                                </a:cubicBezTo>
                                <a:cubicBezTo>
                                  <a:pt x="48578" y="187557"/>
                                  <a:pt x="48578" y="186604"/>
                                  <a:pt x="48578" y="185652"/>
                                </a:cubicBezTo>
                                <a:cubicBezTo>
                                  <a:pt x="48578" y="184699"/>
                                  <a:pt x="49530" y="184699"/>
                                  <a:pt x="50483" y="184699"/>
                                </a:cubicBezTo>
                                <a:cubicBezTo>
                                  <a:pt x="51435" y="185652"/>
                                  <a:pt x="53340" y="185652"/>
                                  <a:pt x="52388" y="183747"/>
                                </a:cubicBezTo>
                                <a:cubicBezTo>
                                  <a:pt x="52388" y="182794"/>
                                  <a:pt x="50483" y="182794"/>
                                  <a:pt x="52388" y="180889"/>
                                </a:cubicBezTo>
                                <a:cubicBezTo>
                                  <a:pt x="54293" y="178984"/>
                                  <a:pt x="54293" y="180889"/>
                                  <a:pt x="55245" y="180889"/>
                                </a:cubicBezTo>
                                <a:cubicBezTo>
                                  <a:pt x="56198" y="180889"/>
                                  <a:pt x="56198" y="180889"/>
                                  <a:pt x="56198" y="179937"/>
                                </a:cubicBezTo>
                                <a:cubicBezTo>
                                  <a:pt x="56198" y="178032"/>
                                  <a:pt x="51435" y="176127"/>
                                  <a:pt x="51435" y="178032"/>
                                </a:cubicBezTo>
                                <a:cubicBezTo>
                                  <a:pt x="49530" y="181842"/>
                                  <a:pt x="46673" y="179937"/>
                                  <a:pt x="43815" y="180889"/>
                                </a:cubicBezTo>
                                <a:cubicBezTo>
                                  <a:pt x="44768" y="179937"/>
                                  <a:pt x="43815" y="178032"/>
                                  <a:pt x="46673" y="177079"/>
                                </a:cubicBezTo>
                                <a:cubicBezTo>
                                  <a:pt x="48578" y="177079"/>
                                  <a:pt x="47625" y="175174"/>
                                  <a:pt x="46673" y="175174"/>
                                </a:cubicBezTo>
                                <a:cubicBezTo>
                                  <a:pt x="44768" y="174222"/>
                                  <a:pt x="43815" y="174222"/>
                                  <a:pt x="41910" y="175174"/>
                                </a:cubicBezTo>
                                <a:cubicBezTo>
                                  <a:pt x="40958" y="175174"/>
                                  <a:pt x="40958" y="176127"/>
                                  <a:pt x="40958" y="176127"/>
                                </a:cubicBezTo>
                                <a:cubicBezTo>
                                  <a:pt x="42863" y="178032"/>
                                  <a:pt x="41910" y="180889"/>
                                  <a:pt x="44768" y="180889"/>
                                </a:cubicBezTo>
                                <a:lnTo>
                                  <a:pt x="43815" y="183747"/>
                                </a:lnTo>
                                <a:cubicBezTo>
                                  <a:pt x="43815" y="183747"/>
                                  <a:pt x="43815" y="182794"/>
                                  <a:pt x="42863" y="182794"/>
                                </a:cubicBezTo>
                                <a:cubicBezTo>
                                  <a:pt x="41910" y="182794"/>
                                  <a:pt x="41910" y="182794"/>
                                  <a:pt x="41910" y="183747"/>
                                </a:cubicBezTo>
                                <a:cubicBezTo>
                                  <a:pt x="35243" y="187557"/>
                                  <a:pt x="35243" y="187557"/>
                                  <a:pt x="37148" y="193272"/>
                                </a:cubicBezTo>
                                <a:lnTo>
                                  <a:pt x="34290" y="195177"/>
                                </a:lnTo>
                                <a:cubicBezTo>
                                  <a:pt x="34290" y="193272"/>
                                  <a:pt x="33338" y="192319"/>
                                  <a:pt x="31433" y="192319"/>
                                </a:cubicBezTo>
                                <a:lnTo>
                                  <a:pt x="31433" y="190414"/>
                                </a:lnTo>
                                <a:cubicBezTo>
                                  <a:pt x="31433" y="190414"/>
                                  <a:pt x="32385" y="190414"/>
                                  <a:pt x="32385" y="189462"/>
                                </a:cubicBezTo>
                                <a:lnTo>
                                  <a:pt x="32385" y="189462"/>
                                </a:lnTo>
                                <a:cubicBezTo>
                                  <a:pt x="31433" y="189462"/>
                                  <a:pt x="31433" y="190414"/>
                                  <a:pt x="31433" y="190414"/>
                                </a:cubicBezTo>
                                <a:cubicBezTo>
                                  <a:pt x="30480" y="190414"/>
                                  <a:pt x="30480" y="190414"/>
                                  <a:pt x="30480" y="190414"/>
                                </a:cubicBezTo>
                                <a:cubicBezTo>
                                  <a:pt x="29528" y="190414"/>
                                  <a:pt x="28575" y="190414"/>
                                  <a:pt x="28575" y="191367"/>
                                </a:cubicBezTo>
                                <a:cubicBezTo>
                                  <a:pt x="28575" y="192319"/>
                                  <a:pt x="29528" y="191367"/>
                                  <a:pt x="30480" y="192319"/>
                                </a:cubicBezTo>
                                <a:lnTo>
                                  <a:pt x="31433" y="192319"/>
                                </a:lnTo>
                                <a:cubicBezTo>
                                  <a:pt x="30480" y="195177"/>
                                  <a:pt x="31433" y="196129"/>
                                  <a:pt x="34290" y="195177"/>
                                </a:cubicBezTo>
                                <a:cubicBezTo>
                                  <a:pt x="33338" y="198034"/>
                                  <a:pt x="33338" y="200892"/>
                                  <a:pt x="33338" y="203749"/>
                                </a:cubicBezTo>
                                <a:cubicBezTo>
                                  <a:pt x="33338" y="205654"/>
                                  <a:pt x="33338" y="205654"/>
                                  <a:pt x="34290" y="206607"/>
                                </a:cubicBezTo>
                                <a:cubicBezTo>
                                  <a:pt x="34290" y="207559"/>
                                  <a:pt x="33338" y="208512"/>
                                  <a:pt x="33338" y="208512"/>
                                </a:cubicBezTo>
                                <a:cubicBezTo>
                                  <a:pt x="32385" y="209464"/>
                                  <a:pt x="33338" y="210417"/>
                                  <a:pt x="33338" y="209464"/>
                                </a:cubicBezTo>
                                <a:cubicBezTo>
                                  <a:pt x="36195" y="208512"/>
                                  <a:pt x="38100" y="209464"/>
                                  <a:pt x="40005" y="207559"/>
                                </a:cubicBezTo>
                                <a:cubicBezTo>
                                  <a:pt x="40958" y="207559"/>
                                  <a:pt x="42863" y="209464"/>
                                  <a:pt x="43815" y="209464"/>
                                </a:cubicBezTo>
                                <a:cubicBezTo>
                                  <a:pt x="42863" y="215179"/>
                                  <a:pt x="37148" y="213274"/>
                                  <a:pt x="33338" y="213274"/>
                                </a:cubicBezTo>
                                <a:cubicBezTo>
                                  <a:pt x="32385" y="213274"/>
                                  <a:pt x="31433" y="213274"/>
                                  <a:pt x="31433" y="214227"/>
                                </a:cubicBezTo>
                                <a:cubicBezTo>
                                  <a:pt x="31433" y="215179"/>
                                  <a:pt x="32385" y="216132"/>
                                  <a:pt x="33338" y="215179"/>
                                </a:cubicBezTo>
                                <a:cubicBezTo>
                                  <a:pt x="35243" y="215179"/>
                                  <a:pt x="36195" y="215179"/>
                                  <a:pt x="38100" y="214227"/>
                                </a:cubicBezTo>
                                <a:lnTo>
                                  <a:pt x="39053" y="214227"/>
                                </a:lnTo>
                                <a:cubicBezTo>
                                  <a:pt x="39053" y="215179"/>
                                  <a:pt x="38100" y="215179"/>
                                  <a:pt x="38100" y="215179"/>
                                </a:cubicBezTo>
                                <a:cubicBezTo>
                                  <a:pt x="37148" y="215179"/>
                                  <a:pt x="37148" y="216132"/>
                                  <a:pt x="37148" y="217084"/>
                                </a:cubicBezTo>
                                <a:cubicBezTo>
                                  <a:pt x="35243" y="220894"/>
                                  <a:pt x="36195" y="218037"/>
                                  <a:pt x="40005" y="219942"/>
                                </a:cubicBezTo>
                                <a:cubicBezTo>
                                  <a:pt x="40958" y="220894"/>
                                  <a:pt x="40958" y="223752"/>
                                  <a:pt x="41910" y="223752"/>
                                </a:cubicBezTo>
                                <a:cubicBezTo>
                                  <a:pt x="42863" y="223752"/>
                                  <a:pt x="44768" y="224704"/>
                                  <a:pt x="43815" y="226609"/>
                                </a:cubicBezTo>
                                <a:cubicBezTo>
                                  <a:pt x="42863" y="227562"/>
                                  <a:pt x="44768" y="230419"/>
                                  <a:pt x="45720" y="231372"/>
                                </a:cubicBezTo>
                                <a:cubicBezTo>
                                  <a:pt x="46673" y="232324"/>
                                  <a:pt x="45720" y="232324"/>
                                  <a:pt x="44768" y="232324"/>
                                </a:cubicBezTo>
                                <a:cubicBezTo>
                                  <a:pt x="42863" y="232324"/>
                                  <a:pt x="41910" y="229467"/>
                                  <a:pt x="41910" y="228514"/>
                                </a:cubicBezTo>
                                <a:cubicBezTo>
                                  <a:pt x="41910" y="225657"/>
                                  <a:pt x="40958" y="225657"/>
                                  <a:pt x="39053" y="226609"/>
                                </a:cubicBezTo>
                                <a:cubicBezTo>
                                  <a:pt x="38100" y="226609"/>
                                  <a:pt x="37148" y="226609"/>
                                  <a:pt x="36195" y="227562"/>
                                </a:cubicBezTo>
                                <a:cubicBezTo>
                                  <a:pt x="34290" y="228514"/>
                                  <a:pt x="35243" y="229467"/>
                                  <a:pt x="35243" y="230419"/>
                                </a:cubicBezTo>
                                <a:cubicBezTo>
                                  <a:pt x="36195" y="231372"/>
                                  <a:pt x="37148" y="233277"/>
                                  <a:pt x="38100" y="233277"/>
                                </a:cubicBezTo>
                                <a:cubicBezTo>
                                  <a:pt x="40958" y="234229"/>
                                  <a:pt x="40005" y="237087"/>
                                  <a:pt x="40958" y="238039"/>
                                </a:cubicBezTo>
                                <a:cubicBezTo>
                                  <a:pt x="40958" y="238039"/>
                                  <a:pt x="40958" y="238992"/>
                                  <a:pt x="40005" y="238992"/>
                                </a:cubicBezTo>
                                <a:cubicBezTo>
                                  <a:pt x="38100" y="238992"/>
                                  <a:pt x="38100" y="237087"/>
                                  <a:pt x="38100" y="235182"/>
                                </a:cubicBezTo>
                                <a:lnTo>
                                  <a:pt x="38100" y="235182"/>
                                </a:lnTo>
                                <a:cubicBezTo>
                                  <a:pt x="37148" y="235182"/>
                                  <a:pt x="37148" y="234229"/>
                                  <a:pt x="36195" y="234229"/>
                                </a:cubicBezTo>
                                <a:cubicBezTo>
                                  <a:pt x="35243" y="234229"/>
                                  <a:pt x="36195" y="235182"/>
                                  <a:pt x="36195" y="236134"/>
                                </a:cubicBezTo>
                                <a:cubicBezTo>
                                  <a:pt x="37148" y="238039"/>
                                  <a:pt x="40005" y="240897"/>
                                  <a:pt x="38100" y="240897"/>
                                </a:cubicBezTo>
                                <a:cubicBezTo>
                                  <a:pt x="36195" y="240897"/>
                                  <a:pt x="32385" y="238992"/>
                                  <a:pt x="33338" y="240897"/>
                                </a:cubicBezTo>
                                <a:cubicBezTo>
                                  <a:pt x="34290" y="241849"/>
                                  <a:pt x="34290" y="244707"/>
                                  <a:pt x="34290" y="245659"/>
                                </a:cubicBezTo>
                                <a:cubicBezTo>
                                  <a:pt x="33338" y="247564"/>
                                  <a:pt x="34290" y="248517"/>
                                  <a:pt x="35243" y="249469"/>
                                </a:cubicBezTo>
                                <a:cubicBezTo>
                                  <a:pt x="36195" y="250422"/>
                                  <a:pt x="38100" y="252327"/>
                                  <a:pt x="40005" y="252327"/>
                                </a:cubicBezTo>
                                <a:cubicBezTo>
                                  <a:pt x="40958" y="252327"/>
                                  <a:pt x="40005" y="249469"/>
                                  <a:pt x="40958" y="248517"/>
                                </a:cubicBezTo>
                                <a:cubicBezTo>
                                  <a:pt x="41910" y="249469"/>
                                  <a:pt x="42863" y="250422"/>
                                  <a:pt x="42863" y="252327"/>
                                </a:cubicBezTo>
                                <a:cubicBezTo>
                                  <a:pt x="42863" y="253279"/>
                                  <a:pt x="42863" y="253279"/>
                                  <a:pt x="43815" y="254232"/>
                                </a:cubicBezTo>
                                <a:cubicBezTo>
                                  <a:pt x="44768" y="254232"/>
                                  <a:pt x="44768" y="253279"/>
                                  <a:pt x="45720" y="253279"/>
                                </a:cubicBezTo>
                                <a:lnTo>
                                  <a:pt x="46673" y="251374"/>
                                </a:lnTo>
                                <a:cubicBezTo>
                                  <a:pt x="46673" y="250422"/>
                                  <a:pt x="46673" y="249469"/>
                                  <a:pt x="47625" y="251374"/>
                                </a:cubicBezTo>
                                <a:cubicBezTo>
                                  <a:pt x="47625" y="252327"/>
                                  <a:pt x="45720" y="253279"/>
                                  <a:pt x="46673" y="255184"/>
                                </a:cubicBezTo>
                                <a:cubicBezTo>
                                  <a:pt x="46673" y="255184"/>
                                  <a:pt x="47625" y="255184"/>
                                  <a:pt x="47625" y="255184"/>
                                </a:cubicBezTo>
                                <a:cubicBezTo>
                                  <a:pt x="48578" y="254232"/>
                                  <a:pt x="47625" y="253279"/>
                                  <a:pt x="47625" y="251374"/>
                                </a:cubicBezTo>
                                <a:cubicBezTo>
                                  <a:pt x="49530" y="250422"/>
                                  <a:pt x="52388" y="251374"/>
                                  <a:pt x="53340" y="247564"/>
                                </a:cubicBezTo>
                                <a:cubicBezTo>
                                  <a:pt x="53340" y="246612"/>
                                  <a:pt x="55245" y="246612"/>
                                  <a:pt x="56198" y="246612"/>
                                </a:cubicBezTo>
                                <a:cubicBezTo>
                                  <a:pt x="57150" y="246612"/>
                                  <a:pt x="59055" y="247564"/>
                                  <a:pt x="60008" y="245659"/>
                                </a:cubicBezTo>
                                <a:lnTo>
                                  <a:pt x="56198" y="243754"/>
                                </a:lnTo>
                                <a:cubicBezTo>
                                  <a:pt x="55245" y="243754"/>
                                  <a:pt x="54293" y="243754"/>
                                  <a:pt x="53340" y="244707"/>
                                </a:cubicBezTo>
                                <a:cubicBezTo>
                                  <a:pt x="51435" y="245659"/>
                                  <a:pt x="51435" y="245659"/>
                                  <a:pt x="51435" y="243754"/>
                                </a:cubicBezTo>
                                <a:cubicBezTo>
                                  <a:pt x="51435" y="242802"/>
                                  <a:pt x="51435" y="242802"/>
                                  <a:pt x="52388" y="241849"/>
                                </a:cubicBezTo>
                                <a:cubicBezTo>
                                  <a:pt x="54293" y="241849"/>
                                  <a:pt x="56198" y="241849"/>
                                  <a:pt x="56198" y="239944"/>
                                </a:cubicBezTo>
                                <a:cubicBezTo>
                                  <a:pt x="56198" y="237087"/>
                                  <a:pt x="58103" y="236134"/>
                                  <a:pt x="60008" y="236134"/>
                                </a:cubicBezTo>
                                <a:cubicBezTo>
                                  <a:pt x="60960" y="236134"/>
                                  <a:pt x="60960" y="235182"/>
                                  <a:pt x="61913" y="235182"/>
                                </a:cubicBezTo>
                                <a:cubicBezTo>
                                  <a:pt x="61913" y="235182"/>
                                  <a:pt x="62865" y="235182"/>
                                  <a:pt x="61913" y="234229"/>
                                </a:cubicBezTo>
                                <a:close/>
                                <a:moveTo>
                                  <a:pt x="29528" y="79924"/>
                                </a:moveTo>
                                <a:cubicBezTo>
                                  <a:pt x="29528" y="79924"/>
                                  <a:pt x="30480" y="79924"/>
                                  <a:pt x="29528" y="79924"/>
                                </a:cubicBezTo>
                                <a:cubicBezTo>
                                  <a:pt x="30480" y="79924"/>
                                  <a:pt x="30480" y="79924"/>
                                  <a:pt x="29528" y="79924"/>
                                </a:cubicBezTo>
                                <a:cubicBezTo>
                                  <a:pt x="30480" y="79924"/>
                                  <a:pt x="30480" y="78972"/>
                                  <a:pt x="29528" y="79924"/>
                                </a:cubicBezTo>
                                <a:cubicBezTo>
                                  <a:pt x="29528" y="78972"/>
                                  <a:pt x="29528" y="79924"/>
                                  <a:pt x="29528" y="79924"/>
                                </a:cubicBezTo>
                                <a:close/>
                                <a:moveTo>
                                  <a:pt x="33338" y="235182"/>
                                </a:moveTo>
                                <a:cubicBezTo>
                                  <a:pt x="33338" y="234229"/>
                                  <a:pt x="32385" y="234229"/>
                                  <a:pt x="31433" y="233277"/>
                                </a:cubicBezTo>
                                <a:cubicBezTo>
                                  <a:pt x="31433" y="233277"/>
                                  <a:pt x="30480" y="233277"/>
                                  <a:pt x="30480" y="234229"/>
                                </a:cubicBezTo>
                                <a:cubicBezTo>
                                  <a:pt x="30480" y="235182"/>
                                  <a:pt x="31433" y="236134"/>
                                  <a:pt x="33338" y="235182"/>
                                </a:cubicBezTo>
                                <a:cubicBezTo>
                                  <a:pt x="32385" y="236134"/>
                                  <a:pt x="33338" y="236134"/>
                                  <a:pt x="33338" y="235182"/>
                                </a:cubicBezTo>
                                <a:close/>
                                <a:moveTo>
                                  <a:pt x="32385" y="172317"/>
                                </a:moveTo>
                                <a:lnTo>
                                  <a:pt x="33338" y="173269"/>
                                </a:lnTo>
                                <a:lnTo>
                                  <a:pt x="32385" y="172317"/>
                                </a:lnTo>
                                <a:cubicBezTo>
                                  <a:pt x="33338" y="171364"/>
                                  <a:pt x="32385" y="170412"/>
                                  <a:pt x="32385" y="171364"/>
                                </a:cubicBezTo>
                                <a:cubicBezTo>
                                  <a:pt x="32385" y="171364"/>
                                  <a:pt x="32385" y="172317"/>
                                  <a:pt x="32385" y="172317"/>
                                </a:cubicBezTo>
                                <a:close/>
                                <a:moveTo>
                                  <a:pt x="34290" y="182794"/>
                                </a:moveTo>
                                <a:cubicBezTo>
                                  <a:pt x="32385" y="183747"/>
                                  <a:pt x="33338" y="185652"/>
                                  <a:pt x="34290" y="186604"/>
                                </a:cubicBezTo>
                                <a:cubicBezTo>
                                  <a:pt x="34290" y="186604"/>
                                  <a:pt x="35243" y="187557"/>
                                  <a:pt x="35243" y="186604"/>
                                </a:cubicBezTo>
                                <a:cubicBezTo>
                                  <a:pt x="36195" y="185652"/>
                                  <a:pt x="34290" y="184699"/>
                                  <a:pt x="34290" y="182794"/>
                                </a:cubicBezTo>
                                <a:cubicBezTo>
                                  <a:pt x="34290" y="183747"/>
                                  <a:pt x="34290" y="182794"/>
                                  <a:pt x="34290" y="182794"/>
                                </a:cubicBezTo>
                                <a:cubicBezTo>
                                  <a:pt x="35243" y="180889"/>
                                  <a:pt x="34290" y="179937"/>
                                  <a:pt x="33338" y="178984"/>
                                </a:cubicBezTo>
                                <a:cubicBezTo>
                                  <a:pt x="33338" y="178984"/>
                                  <a:pt x="32385" y="178984"/>
                                  <a:pt x="32385" y="178984"/>
                                </a:cubicBezTo>
                                <a:cubicBezTo>
                                  <a:pt x="32385" y="179937"/>
                                  <a:pt x="33338" y="180889"/>
                                  <a:pt x="34290" y="182794"/>
                                </a:cubicBezTo>
                                <a:cubicBezTo>
                                  <a:pt x="33338" y="181842"/>
                                  <a:pt x="34290" y="182794"/>
                                  <a:pt x="34290" y="182794"/>
                                </a:cubicBezTo>
                                <a:close/>
                                <a:moveTo>
                                  <a:pt x="32385" y="72304"/>
                                </a:moveTo>
                                <a:lnTo>
                                  <a:pt x="33338" y="73257"/>
                                </a:lnTo>
                                <a:cubicBezTo>
                                  <a:pt x="34290" y="73257"/>
                                  <a:pt x="34290" y="73257"/>
                                  <a:pt x="34290" y="72304"/>
                                </a:cubicBezTo>
                                <a:cubicBezTo>
                                  <a:pt x="34290" y="72304"/>
                                  <a:pt x="34290" y="71352"/>
                                  <a:pt x="32385" y="72304"/>
                                </a:cubicBezTo>
                                <a:cubicBezTo>
                                  <a:pt x="33338" y="71352"/>
                                  <a:pt x="32385" y="71352"/>
                                  <a:pt x="32385" y="72304"/>
                                </a:cubicBezTo>
                                <a:close/>
                                <a:moveTo>
                                  <a:pt x="33338" y="140884"/>
                                </a:moveTo>
                                <a:cubicBezTo>
                                  <a:pt x="33338" y="140884"/>
                                  <a:pt x="33338" y="141837"/>
                                  <a:pt x="33338" y="140884"/>
                                </a:cubicBezTo>
                                <a:cubicBezTo>
                                  <a:pt x="34290" y="141837"/>
                                  <a:pt x="35243" y="140884"/>
                                  <a:pt x="35243" y="139932"/>
                                </a:cubicBezTo>
                                <a:cubicBezTo>
                                  <a:pt x="35243" y="139932"/>
                                  <a:pt x="35243" y="138979"/>
                                  <a:pt x="34290" y="138979"/>
                                </a:cubicBezTo>
                                <a:cubicBezTo>
                                  <a:pt x="33338" y="138979"/>
                                  <a:pt x="33338" y="139932"/>
                                  <a:pt x="33338" y="140884"/>
                                </a:cubicBezTo>
                                <a:close/>
                                <a:moveTo>
                                  <a:pt x="36195" y="225657"/>
                                </a:moveTo>
                                <a:cubicBezTo>
                                  <a:pt x="36195" y="224704"/>
                                  <a:pt x="35243" y="224704"/>
                                  <a:pt x="36195" y="225657"/>
                                </a:cubicBezTo>
                                <a:cubicBezTo>
                                  <a:pt x="35243" y="224704"/>
                                  <a:pt x="34290" y="224704"/>
                                  <a:pt x="33338" y="225657"/>
                                </a:cubicBezTo>
                                <a:cubicBezTo>
                                  <a:pt x="33338" y="226609"/>
                                  <a:pt x="34290" y="226609"/>
                                  <a:pt x="34290" y="226609"/>
                                </a:cubicBezTo>
                                <a:cubicBezTo>
                                  <a:pt x="35243" y="225657"/>
                                  <a:pt x="35243" y="226609"/>
                                  <a:pt x="36195" y="225657"/>
                                </a:cubicBezTo>
                                <a:close/>
                                <a:moveTo>
                                  <a:pt x="33338" y="44682"/>
                                </a:moveTo>
                                <a:cubicBezTo>
                                  <a:pt x="33338" y="45634"/>
                                  <a:pt x="34290" y="45634"/>
                                  <a:pt x="33338" y="44682"/>
                                </a:cubicBezTo>
                                <a:cubicBezTo>
                                  <a:pt x="34290" y="45634"/>
                                  <a:pt x="34290" y="45634"/>
                                  <a:pt x="34290" y="44682"/>
                                </a:cubicBezTo>
                                <a:lnTo>
                                  <a:pt x="33338" y="44682"/>
                                </a:lnTo>
                                <a:cubicBezTo>
                                  <a:pt x="34290" y="44682"/>
                                  <a:pt x="33338" y="44682"/>
                                  <a:pt x="33338" y="44682"/>
                                </a:cubicBezTo>
                                <a:close/>
                                <a:moveTo>
                                  <a:pt x="34290" y="94212"/>
                                </a:moveTo>
                                <a:cubicBezTo>
                                  <a:pt x="34290" y="95164"/>
                                  <a:pt x="33338" y="95164"/>
                                  <a:pt x="34290" y="94212"/>
                                </a:cubicBezTo>
                                <a:lnTo>
                                  <a:pt x="34290" y="94212"/>
                                </a:lnTo>
                                <a:lnTo>
                                  <a:pt x="34290" y="94212"/>
                                </a:lnTo>
                                <a:lnTo>
                                  <a:pt x="34290" y="94212"/>
                                </a:lnTo>
                                <a:close/>
                                <a:moveTo>
                                  <a:pt x="36195" y="253279"/>
                                </a:moveTo>
                                <a:cubicBezTo>
                                  <a:pt x="35243" y="253279"/>
                                  <a:pt x="35243" y="252327"/>
                                  <a:pt x="36195" y="253279"/>
                                </a:cubicBezTo>
                                <a:cubicBezTo>
                                  <a:pt x="35243" y="252327"/>
                                  <a:pt x="34290" y="252327"/>
                                  <a:pt x="34290" y="253279"/>
                                </a:cubicBezTo>
                                <a:cubicBezTo>
                                  <a:pt x="34290" y="253279"/>
                                  <a:pt x="34290" y="253279"/>
                                  <a:pt x="36195" y="253279"/>
                                </a:cubicBezTo>
                                <a:cubicBezTo>
                                  <a:pt x="35243" y="254232"/>
                                  <a:pt x="36195" y="253279"/>
                                  <a:pt x="36195" y="253279"/>
                                </a:cubicBezTo>
                                <a:close/>
                                <a:moveTo>
                                  <a:pt x="35243" y="175174"/>
                                </a:moveTo>
                                <a:cubicBezTo>
                                  <a:pt x="36195" y="175174"/>
                                  <a:pt x="36195" y="174222"/>
                                  <a:pt x="35243" y="175174"/>
                                </a:cubicBezTo>
                                <a:cubicBezTo>
                                  <a:pt x="35243" y="173269"/>
                                  <a:pt x="34290" y="174222"/>
                                  <a:pt x="33338" y="174222"/>
                                </a:cubicBezTo>
                                <a:cubicBezTo>
                                  <a:pt x="34290" y="175174"/>
                                  <a:pt x="34290" y="176127"/>
                                  <a:pt x="35243" y="175174"/>
                                </a:cubicBezTo>
                                <a:close/>
                                <a:moveTo>
                                  <a:pt x="35243" y="88497"/>
                                </a:moveTo>
                                <a:cubicBezTo>
                                  <a:pt x="35243" y="88497"/>
                                  <a:pt x="35243" y="87544"/>
                                  <a:pt x="34290" y="87544"/>
                                </a:cubicBezTo>
                                <a:cubicBezTo>
                                  <a:pt x="34290" y="87544"/>
                                  <a:pt x="34290" y="87544"/>
                                  <a:pt x="35243" y="88497"/>
                                </a:cubicBezTo>
                                <a:cubicBezTo>
                                  <a:pt x="34290" y="88497"/>
                                  <a:pt x="34290" y="89449"/>
                                  <a:pt x="35243" y="88497"/>
                                </a:cubicBezTo>
                                <a:cubicBezTo>
                                  <a:pt x="35243" y="89449"/>
                                  <a:pt x="35243" y="89449"/>
                                  <a:pt x="35243" y="88497"/>
                                </a:cubicBezTo>
                                <a:close/>
                                <a:moveTo>
                                  <a:pt x="35243" y="57064"/>
                                </a:moveTo>
                                <a:cubicBezTo>
                                  <a:pt x="35243" y="57064"/>
                                  <a:pt x="34290" y="57064"/>
                                  <a:pt x="35243" y="57064"/>
                                </a:cubicBezTo>
                                <a:cubicBezTo>
                                  <a:pt x="34290" y="58017"/>
                                  <a:pt x="34290" y="58017"/>
                                  <a:pt x="35243" y="58969"/>
                                </a:cubicBezTo>
                                <a:cubicBezTo>
                                  <a:pt x="35243" y="58017"/>
                                  <a:pt x="36195" y="58017"/>
                                  <a:pt x="35243" y="57064"/>
                                </a:cubicBezTo>
                                <a:lnTo>
                                  <a:pt x="35243" y="57064"/>
                                </a:lnTo>
                                <a:close/>
                                <a:moveTo>
                                  <a:pt x="34290" y="232324"/>
                                </a:moveTo>
                                <a:lnTo>
                                  <a:pt x="34290" y="232324"/>
                                </a:lnTo>
                                <a:cubicBezTo>
                                  <a:pt x="35243" y="231372"/>
                                  <a:pt x="34290" y="231372"/>
                                  <a:pt x="34290" y="232324"/>
                                </a:cubicBezTo>
                                <a:close/>
                                <a:moveTo>
                                  <a:pt x="38100" y="98974"/>
                                </a:moveTo>
                                <a:lnTo>
                                  <a:pt x="38100" y="98974"/>
                                </a:lnTo>
                                <a:cubicBezTo>
                                  <a:pt x="35243" y="98974"/>
                                  <a:pt x="35243" y="98974"/>
                                  <a:pt x="34290" y="98974"/>
                                </a:cubicBezTo>
                                <a:lnTo>
                                  <a:pt x="34290" y="99927"/>
                                </a:lnTo>
                                <a:cubicBezTo>
                                  <a:pt x="35243" y="99927"/>
                                  <a:pt x="36195" y="101832"/>
                                  <a:pt x="38100" y="100879"/>
                                </a:cubicBezTo>
                                <a:cubicBezTo>
                                  <a:pt x="39053" y="100879"/>
                                  <a:pt x="39053" y="100879"/>
                                  <a:pt x="39053" y="99927"/>
                                </a:cubicBezTo>
                                <a:cubicBezTo>
                                  <a:pt x="39053" y="99927"/>
                                  <a:pt x="39053" y="99927"/>
                                  <a:pt x="38100" y="98974"/>
                                </a:cubicBezTo>
                                <a:close/>
                                <a:moveTo>
                                  <a:pt x="39053" y="107547"/>
                                </a:moveTo>
                                <a:cubicBezTo>
                                  <a:pt x="39053" y="106594"/>
                                  <a:pt x="39053" y="105642"/>
                                  <a:pt x="38100" y="105642"/>
                                </a:cubicBezTo>
                                <a:cubicBezTo>
                                  <a:pt x="36195" y="106594"/>
                                  <a:pt x="34290" y="109452"/>
                                  <a:pt x="35243" y="111357"/>
                                </a:cubicBezTo>
                                <a:cubicBezTo>
                                  <a:pt x="35243" y="111357"/>
                                  <a:pt x="35243" y="112309"/>
                                  <a:pt x="36195" y="112309"/>
                                </a:cubicBezTo>
                                <a:cubicBezTo>
                                  <a:pt x="37148" y="112309"/>
                                  <a:pt x="37148" y="111357"/>
                                  <a:pt x="37148" y="111357"/>
                                </a:cubicBezTo>
                                <a:cubicBezTo>
                                  <a:pt x="36195" y="108499"/>
                                  <a:pt x="37148" y="107547"/>
                                  <a:pt x="39053" y="107547"/>
                                </a:cubicBezTo>
                                <a:close/>
                                <a:moveTo>
                                  <a:pt x="36195" y="205654"/>
                                </a:moveTo>
                                <a:cubicBezTo>
                                  <a:pt x="36195" y="205654"/>
                                  <a:pt x="35243" y="205654"/>
                                  <a:pt x="35243" y="206607"/>
                                </a:cubicBezTo>
                                <a:cubicBezTo>
                                  <a:pt x="35243" y="205654"/>
                                  <a:pt x="35243" y="205654"/>
                                  <a:pt x="36195" y="205654"/>
                                </a:cubicBezTo>
                                <a:cubicBezTo>
                                  <a:pt x="35243" y="204702"/>
                                  <a:pt x="36195" y="203749"/>
                                  <a:pt x="37148" y="204702"/>
                                </a:cubicBezTo>
                                <a:cubicBezTo>
                                  <a:pt x="37148" y="205654"/>
                                  <a:pt x="36195" y="205654"/>
                                  <a:pt x="36195" y="205654"/>
                                </a:cubicBezTo>
                                <a:close/>
                                <a:moveTo>
                                  <a:pt x="35243" y="157077"/>
                                </a:moveTo>
                                <a:cubicBezTo>
                                  <a:pt x="35243" y="157077"/>
                                  <a:pt x="36195" y="157077"/>
                                  <a:pt x="35243" y="157077"/>
                                </a:cubicBezTo>
                                <a:cubicBezTo>
                                  <a:pt x="35243" y="157077"/>
                                  <a:pt x="35243" y="157077"/>
                                  <a:pt x="35243" y="157077"/>
                                </a:cubicBezTo>
                                <a:cubicBezTo>
                                  <a:pt x="35243" y="157077"/>
                                  <a:pt x="35243" y="157077"/>
                                  <a:pt x="35243" y="157077"/>
                                </a:cubicBezTo>
                                <a:lnTo>
                                  <a:pt x="35243" y="157077"/>
                                </a:lnTo>
                                <a:close/>
                                <a:moveTo>
                                  <a:pt x="48578" y="133264"/>
                                </a:moveTo>
                                <a:cubicBezTo>
                                  <a:pt x="48578" y="133264"/>
                                  <a:pt x="48578" y="131359"/>
                                  <a:pt x="46673" y="131359"/>
                                </a:cubicBezTo>
                                <a:cubicBezTo>
                                  <a:pt x="45720" y="132312"/>
                                  <a:pt x="44768" y="132312"/>
                                  <a:pt x="44768" y="131359"/>
                                </a:cubicBezTo>
                                <a:cubicBezTo>
                                  <a:pt x="44768" y="130407"/>
                                  <a:pt x="45720" y="129454"/>
                                  <a:pt x="46673" y="129454"/>
                                </a:cubicBezTo>
                                <a:cubicBezTo>
                                  <a:pt x="47625" y="128502"/>
                                  <a:pt x="49530" y="126597"/>
                                  <a:pt x="47625" y="125644"/>
                                </a:cubicBezTo>
                                <a:cubicBezTo>
                                  <a:pt x="45720" y="123739"/>
                                  <a:pt x="43815" y="123739"/>
                                  <a:pt x="42863" y="126597"/>
                                </a:cubicBezTo>
                                <a:cubicBezTo>
                                  <a:pt x="41910" y="125644"/>
                                  <a:pt x="40005" y="125644"/>
                                  <a:pt x="38100" y="123739"/>
                                </a:cubicBezTo>
                                <a:cubicBezTo>
                                  <a:pt x="38100" y="122787"/>
                                  <a:pt x="38100" y="121834"/>
                                  <a:pt x="36195" y="121834"/>
                                </a:cubicBezTo>
                                <a:cubicBezTo>
                                  <a:pt x="35243" y="122787"/>
                                  <a:pt x="35243" y="123739"/>
                                  <a:pt x="36195" y="124692"/>
                                </a:cubicBezTo>
                                <a:cubicBezTo>
                                  <a:pt x="37148" y="128502"/>
                                  <a:pt x="40005" y="128502"/>
                                  <a:pt x="42863" y="131359"/>
                                </a:cubicBezTo>
                                <a:cubicBezTo>
                                  <a:pt x="42863" y="133264"/>
                                  <a:pt x="41910" y="135169"/>
                                  <a:pt x="40958" y="136122"/>
                                </a:cubicBezTo>
                                <a:cubicBezTo>
                                  <a:pt x="40958" y="136122"/>
                                  <a:pt x="40958" y="137074"/>
                                  <a:pt x="40958" y="137074"/>
                                </a:cubicBezTo>
                                <a:cubicBezTo>
                                  <a:pt x="40958" y="137074"/>
                                  <a:pt x="41910" y="138027"/>
                                  <a:pt x="41910" y="137074"/>
                                </a:cubicBezTo>
                                <a:cubicBezTo>
                                  <a:pt x="42863" y="134217"/>
                                  <a:pt x="45720" y="135169"/>
                                  <a:pt x="47625" y="134217"/>
                                </a:cubicBezTo>
                                <a:cubicBezTo>
                                  <a:pt x="47625" y="134217"/>
                                  <a:pt x="48578" y="134217"/>
                                  <a:pt x="48578" y="133264"/>
                                </a:cubicBezTo>
                                <a:close/>
                                <a:moveTo>
                                  <a:pt x="35243" y="39919"/>
                                </a:moveTo>
                                <a:cubicBezTo>
                                  <a:pt x="35243" y="39919"/>
                                  <a:pt x="35243" y="39919"/>
                                  <a:pt x="35243" y="39919"/>
                                </a:cubicBezTo>
                                <a:lnTo>
                                  <a:pt x="35243" y="39919"/>
                                </a:lnTo>
                                <a:cubicBezTo>
                                  <a:pt x="35243" y="39919"/>
                                  <a:pt x="35243" y="38967"/>
                                  <a:pt x="35243" y="39919"/>
                                </a:cubicBezTo>
                                <a:lnTo>
                                  <a:pt x="35243" y="39919"/>
                                </a:lnTo>
                                <a:close/>
                                <a:moveTo>
                                  <a:pt x="39053" y="145647"/>
                                </a:moveTo>
                                <a:cubicBezTo>
                                  <a:pt x="40005" y="145647"/>
                                  <a:pt x="40958" y="145647"/>
                                  <a:pt x="41910" y="144694"/>
                                </a:cubicBezTo>
                                <a:cubicBezTo>
                                  <a:pt x="41910" y="144694"/>
                                  <a:pt x="41910" y="143742"/>
                                  <a:pt x="41910" y="143742"/>
                                </a:cubicBezTo>
                                <a:cubicBezTo>
                                  <a:pt x="40958" y="141837"/>
                                  <a:pt x="40005" y="142789"/>
                                  <a:pt x="39053" y="142789"/>
                                </a:cubicBezTo>
                                <a:cubicBezTo>
                                  <a:pt x="38100" y="142789"/>
                                  <a:pt x="38100" y="142789"/>
                                  <a:pt x="37148" y="142789"/>
                                </a:cubicBezTo>
                                <a:cubicBezTo>
                                  <a:pt x="36195" y="143742"/>
                                  <a:pt x="35243" y="144694"/>
                                  <a:pt x="35243" y="145647"/>
                                </a:cubicBezTo>
                                <a:cubicBezTo>
                                  <a:pt x="36195" y="146599"/>
                                  <a:pt x="36195" y="144694"/>
                                  <a:pt x="37148" y="143742"/>
                                </a:cubicBezTo>
                                <a:cubicBezTo>
                                  <a:pt x="38100" y="145647"/>
                                  <a:pt x="39053" y="145647"/>
                                  <a:pt x="39053" y="145647"/>
                                </a:cubicBezTo>
                                <a:close/>
                                <a:moveTo>
                                  <a:pt x="36195" y="95164"/>
                                </a:moveTo>
                                <a:cubicBezTo>
                                  <a:pt x="36195" y="95164"/>
                                  <a:pt x="37148" y="96117"/>
                                  <a:pt x="36195" y="95164"/>
                                </a:cubicBezTo>
                                <a:cubicBezTo>
                                  <a:pt x="37148" y="95164"/>
                                  <a:pt x="38100" y="95164"/>
                                  <a:pt x="38100" y="94212"/>
                                </a:cubicBezTo>
                                <a:cubicBezTo>
                                  <a:pt x="38100" y="94212"/>
                                  <a:pt x="38100" y="93259"/>
                                  <a:pt x="37148" y="93259"/>
                                </a:cubicBezTo>
                                <a:cubicBezTo>
                                  <a:pt x="37148" y="93259"/>
                                  <a:pt x="36195" y="94212"/>
                                  <a:pt x="36195" y="95164"/>
                                </a:cubicBezTo>
                                <a:close/>
                                <a:moveTo>
                                  <a:pt x="40958" y="249469"/>
                                </a:moveTo>
                                <a:lnTo>
                                  <a:pt x="40958" y="249469"/>
                                </a:lnTo>
                                <a:cubicBezTo>
                                  <a:pt x="40958" y="249469"/>
                                  <a:pt x="40005" y="249469"/>
                                  <a:pt x="39053" y="249469"/>
                                </a:cubicBezTo>
                                <a:cubicBezTo>
                                  <a:pt x="38100" y="249469"/>
                                  <a:pt x="37148" y="249469"/>
                                  <a:pt x="37148" y="248517"/>
                                </a:cubicBezTo>
                                <a:cubicBezTo>
                                  <a:pt x="37148" y="248517"/>
                                  <a:pt x="37148" y="247564"/>
                                  <a:pt x="37148" y="247564"/>
                                </a:cubicBezTo>
                                <a:cubicBezTo>
                                  <a:pt x="38100" y="246612"/>
                                  <a:pt x="39053" y="246612"/>
                                  <a:pt x="40005" y="247564"/>
                                </a:cubicBezTo>
                                <a:cubicBezTo>
                                  <a:pt x="40005" y="248517"/>
                                  <a:pt x="40005" y="249469"/>
                                  <a:pt x="40958" y="249469"/>
                                </a:cubicBezTo>
                                <a:close/>
                                <a:moveTo>
                                  <a:pt x="37148" y="178032"/>
                                </a:moveTo>
                                <a:cubicBezTo>
                                  <a:pt x="36195" y="178032"/>
                                  <a:pt x="36195" y="178984"/>
                                  <a:pt x="36195" y="178984"/>
                                </a:cubicBezTo>
                                <a:cubicBezTo>
                                  <a:pt x="36195" y="179937"/>
                                  <a:pt x="36195" y="180889"/>
                                  <a:pt x="37148" y="180889"/>
                                </a:cubicBezTo>
                                <a:cubicBezTo>
                                  <a:pt x="38100" y="180889"/>
                                  <a:pt x="38100" y="179937"/>
                                  <a:pt x="38100" y="178984"/>
                                </a:cubicBezTo>
                                <a:cubicBezTo>
                                  <a:pt x="39053" y="178032"/>
                                  <a:pt x="39053" y="178032"/>
                                  <a:pt x="37148" y="178032"/>
                                </a:cubicBezTo>
                                <a:close/>
                                <a:moveTo>
                                  <a:pt x="37148" y="51349"/>
                                </a:moveTo>
                                <a:cubicBezTo>
                                  <a:pt x="37148" y="51349"/>
                                  <a:pt x="37148" y="52302"/>
                                  <a:pt x="37148" y="51349"/>
                                </a:cubicBezTo>
                                <a:cubicBezTo>
                                  <a:pt x="38100" y="51349"/>
                                  <a:pt x="38100" y="50397"/>
                                  <a:pt x="38100" y="50397"/>
                                </a:cubicBezTo>
                                <a:cubicBezTo>
                                  <a:pt x="38100" y="50397"/>
                                  <a:pt x="39053" y="50397"/>
                                  <a:pt x="39053" y="49444"/>
                                </a:cubicBezTo>
                                <a:cubicBezTo>
                                  <a:pt x="39053" y="49444"/>
                                  <a:pt x="39053" y="49444"/>
                                  <a:pt x="39053" y="49444"/>
                                </a:cubicBezTo>
                                <a:cubicBezTo>
                                  <a:pt x="39053" y="49444"/>
                                  <a:pt x="38100" y="49444"/>
                                  <a:pt x="38100" y="50397"/>
                                </a:cubicBezTo>
                                <a:lnTo>
                                  <a:pt x="37148" y="51349"/>
                                </a:lnTo>
                                <a:close/>
                                <a:moveTo>
                                  <a:pt x="38100" y="73257"/>
                                </a:moveTo>
                                <a:cubicBezTo>
                                  <a:pt x="39053" y="73257"/>
                                  <a:pt x="39053" y="72304"/>
                                  <a:pt x="39053" y="71352"/>
                                </a:cubicBezTo>
                                <a:cubicBezTo>
                                  <a:pt x="39053" y="70399"/>
                                  <a:pt x="39053" y="70399"/>
                                  <a:pt x="38100" y="70399"/>
                                </a:cubicBezTo>
                                <a:cubicBezTo>
                                  <a:pt x="37148" y="70399"/>
                                  <a:pt x="37148" y="71352"/>
                                  <a:pt x="37148" y="72304"/>
                                </a:cubicBezTo>
                                <a:cubicBezTo>
                                  <a:pt x="37148" y="72304"/>
                                  <a:pt x="37148" y="73257"/>
                                  <a:pt x="38100" y="73257"/>
                                </a:cubicBezTo>
                                <a:close/>
                                <a:moveTo>
                                  <a:pt x="38100" y="162792"/>
                                </a:moveTo>
                                <a:cubicBezTo>
                                  <a:pt x="38100" y="162792"/>
                                  <a:pt x="39053" y="162792"/>
                                  <a:pt x="38100" y="162792"/>
                                </a:cubicBezTo>
                                <a:cubicBezTo>
                                  <a:pt x="39053" y="161839"/>
                                  <a:pt x="38100" y="160887"/>
                                  <a:pt x="38100" y="161839"/>
                                </a:cubicBezTo>
                                <a:lnTo>
                                  <a:pt x="38100" y="162792"/>
                                </a:lnTo>
                                <a:cubicBezTo>
                                  <a:pt x="37148" y="162792"/>
                                  <a:pt x="38100" y="162792"/>
                                  <a:pt x="38100" y="162792"/>
                                </a:cubicBezTo>
                                <a:close/>
                                <a:moveTo>
                                  <a:pt x="38100" y="218037"/>
                                </a:moveTo>
                                <a:cubicBezTo>
                                  <a:pt x="40958" y="218989"/>
                                  <a:pt x="42863" y="217084"/>
                                  <a:pt x="44768" y="216132"/>
                                </a:cubicBezTo>
                                <a:cubicBezTo>
                                  <a:pt x="45720" y="216132"/>
                                  <a:pt x="46673" y="215179"/>
                                  <a:pt x="47625" y="216132"/>
                                </a:cubicBezTo>
                                <a:cubicBezTo>
                                  <a:pt x="48578" y="217084"/>
                                  <a:pt x="46673" y="217084"/>
                                  <a:pt x="46673" y="217084"/>
                                </a:cubicBezTo>
                                <a:cubicBezTo>
                                  <a:pt x="45720" y="218989"/>
                                  <a:pt x="45720" y="219942"/>
                                  <a:pt x="47625" y="220894"/>
                                </a:cubicBezTo>
                                <a:cubicBezTo>
                                  <a:pt x="49530" y="220894"/>
                                  <a:pt x="49530" y="220894"/>
                                  <a:pt x="49530" y="222799"/>
                                </a:cubicBezTo>
                                <a:cubicBezTo>
                                  <a:pt x="48578" y="224704"/>
                                  <a:pt x="47625" y="224704"/>
                                  <a:pt x="46673" y="223752"/>
                                </a:cubicBezTo>
                                <a:cubicBezTo>
                                  <a:pt x="45720" y="223752"/>
                                  <a:pt x="45720" y="222799"/>
                                  <a:pt x="45720" y="222799"/>
                                </a:cubicBezTo>
                                <a:cubicBezTo>
                                  <a:pt x="43815" y="218989"/>
                                  <a:pt x="40005" y="219942"/>
                                  <a:pt x="38100" y="218037"/>
                                </a:cubicBezTo>
                                <a:close/>
                                <a:moveTo>
                                  <a:pt x="38100" y="194224"/>
                                </a:moveTo>
                                <a:cubicBezTo>
                                  <a:pt x="42863" y="193272"/>
                                  <a:pt x="43815" y="198034"/>
                                  <a:pt x="46673" y="199939"/>
                                </a:cubicBezTo>
                                <a:cubicBezTo>
                                  <a:pt x="46673" y="199939"/>
                                  <a:pt x="46673" y="200892"/>
                                  <a:pt x="45720" y="200892"/>
                                </a:cubicBezTo>
                                <a:cubicBezTo>
                                  <a:pt x="43815" y="199939"/>
                                  <a:pt x="42863" y="200892"/>
                                  <a:pt x="41910" y="201844"/>
                                </a:cubicBezTo>
                                <a:cubicBezTo>
                                  <a:pt x="40958" y="202797"/>
                                  <a:pt x="40005" y="201844"/>
                                  <a:pt x="40958" y="200892"/>
                                </a:cubicBezTo>
                                <a:cubicBezTo>
                                  <a:pt x="40958" y="198034"/>
                                  <a:pt x="38100" y="196129"/>
                                  <a:pt x="38100" y="194224"/>
                                </a:cubicBezTo>
                                <a:close/>
                                <a:moveTo>
                                  <a:pt x="38100" y="80877"/>
                                </a:moveTo>
                                <a:lnTo>
                                  <a:pt x="38100" y="80877"/>
                                </a:lnTo>
                                <a:lnTo>
                                  <a:pt x="38100" y="80877"/>
                                </a:lnTo>
                                <a:cubicBezTo>
                                  <a:pt x="39053" y="80877"/>
                                  <a:pt x="39053" y="79924"/>
                                  <a:pt x="38100" y="80877"/>
                                </a:cubicBezTo>
                                <a:cubicBezTo>
                                  <a:pt x="38100" y="79924"/>
                                  <a:pt x="38100" y="79924"/>
                                  <a:pt x="38100" y="80877"/>
                                </a:cubicBezTo>
                                <a:close/>
                                <a:moveTo>
                                  <a:pt x="38100" y="132312"/>
                                </a:moveTo>
                                <a:cubicBezTo>
                                  <a:pt x="38100" y="132312"/>
                                  <a:pt x="38100" y="132312"/>
                                  <a:pt x="38100" y="132312"/>
                                </a:cubicBezTo>
                                <a:cubicBezTo>
                                  <a:pt x="39053" y="132312"/>
                                  <a:pt x="39053" y="132312"/>
                                  <a:pt x="38100" y="132312"/>
                                </a:cubicBezTo>
                                <a:cubicBezTo>
                                  <a:pt x="39053" y="131359"/>
                                  <a:pt x="39053" y="131359"/>
                                  <a:pt x="38100" y="132312"/>
                                </a:cubicBezTo>
                                <a:cubicBezTo>
                                  <a:pt x="38100" y="131359"/>
                                  <a:pt x="38100" y="131359"/>
                                  <a:pt x="38100" y="132312"/>
                                </a:cubicBezTo>
                                <a:close/>
                                <a:moveTo>
                                  <a:pt x="39053" y="107547"/>
                                </a:moveTo>
                                <a:cubicBezTo>
                                  <a:pt x="39053" y="108499"/>
                                  <a:pt x="38100" y="109452"/>
                                  <a:pt x="39053" y="109452"/>
                                </a:cubicBezTo>
                                <a:cubicBezTo>
                                  <a:pt x="39053" y="109452"/>
                                  <a:pt x="40005" y="109452"/>
                                  <a:pt x="40005" y="109452"/>
                                </a:cubicBezTo>
                                <a:cubicBezTo>
                                  <a:pt x="40958" y="108499"/>
                                  <a:pt x="40005" y="107547"/>
                                  <a:pt x="39053" y="107547"/>
                                </a:cubicBezTo>
                                <a:close/>
                                <a:moveTo>
                                  <a:pt x="39053" y="117072"/>
                                </a:moveTo>
                                <a:lnTo>
                                  <a:pt x="39053" y="117072"/>
                                </a:lnTo>
                                <a:cubicBezTo>
                                  <a:pt x="39053" y="118024"/>
                                  <a:pt x="39053" y="118024"/>
                                  <a:pt x="39053" y="117072"/>
                                </a:cubicBezTo>
                                <a:cubicBezTo>
                                  <a:pt x="40005" y="118024"/>
                                  <a:pt x="40005" y="118024"/>
                                  <a:pt x="39053" y="117072"/>
                                </a:cubicBezTo>
                                <a:lnTo>
                                  <a:pt x="39053" y="117072"/>
                                </a:lnTo>
                                <a:close/>
                                <a:moveTo>
                                  <a:pt x="39053" y="88497"/>
                                </a:moveTo>
                                <a:cubicBezTo>
                                  <a:pt x="39053" y="89449"/>
                                  <a:pt x="40005" y="89449"/>
                                  <a:pt x="40958" y="89449"/>
                                </a:cubicBezTo>
                                <a:cubicBezTo>
                                  <a:pt x="41910" y="89449"/>
                                  <a:pt x="42863" y="89449"/>
                                  <a:pt x="43815" y="88497"/>
                                </a:cubicBezTo>
                                <a:cubicBezTo>
                                  <a:pt x="44768" y="87544"/>
                                  <a:pt x="45720" y="87544"/>
                                  <a:pt x="44768" y="86592"/>
                                </a:cubicBezTo>
                                <a:cubicBezTo>
                                  <a:pt x="43815" y="85639"/>
                                  <a:pt x="43815" y="85639"/>
                                  <a:pt x="42863" y="86592"/>
                                </a:cubicBezTo>
                                <a:cubicBezTo>
                                  <a:pt x="41910" y="87544"/>
                                  <a:pt x="40958" y="87544"/>
                                  <a:pt x="40005" y="87544"/>
                                </a:cubicBezTo>
                                <a:cubicBezTo>
                                  <a:pt x="40005" y="87544"/>
                                  <a:pt x="39053" y="87544"/>
                                  <a:pt x="39053" y="88497"/>
                                </a:cubicBezTo>
                                <a:close/>
                                <a:moveTo>
                                  <a:pt x="43815" y="116119"/>
                                </a:moveTo>
                                <a:lnTo>
                                  <a:pt x="42863" y="118024"/>
                                </a:lnTo>
                                <a:cubicBezTo>
                                  <a:pt x="41910" y="118977"/>
                                  <a:pt x="40005" y="120882"/>
                                  <a:pt x="40958" y="121834"/>
                                </a:cubicBezTo>
                                <a:cubicBezTo>
                                  <a:pt x="41910" y="123739"/>
                                  <a:pt x="43815" y="120882"/>
                                  <a:pt x="44768" y="121834"/>
                                </a:cubicBezTo>
                                <a:cubicBezTo>
                                  <a:pt x="45720" y="121834"/>
                                  <a:pt x="46673" y="121834"/>
                                  <a:pt x="47625" y="120882"/>
                                </a:cubicBezTo>
                                <a:cubicBezTo>
                                  <a:pt x="47625" y="120882"/>
                                  <a:pt x="48578" y="119929"/>
                                  <a:pt x="48578" y="119929"/>
                                </a:cubicBezTo>
                                <a:lnTo>
                                  <a:pt x="47625" y="118977"/>
                                </a:lnTo>
                                <a:cubicBezTo>
                                  <a:pt x="43815" y="120882"/>
                                  <a:pt x="43815" y="117072"/>
                                  <a:pt x="43815" y="116119"/>
                                </a:cubicBezTo>
                                <a:cubicBezTo>
                                  <a:pt x="44768" y="114214"/>
                                  <a:pt x="45720" y="113262"/>
                                  <a:pt x="45720" y="111357"/>
                                </a:cubicBezTo>
                                <a:cubicBezTo>
                                  <a:pt x="45720" y="110404"/>
                                  <a:pt x="46673" y="108499"/>
                                  <a:pt x="45720" y="108499"/>
                                </a:cubicBezTo>
                                <a:cubicBezTo>
                                  <a:pt x="44768" y="108499"/>
                                  <a:pt x="42863" y="108499"/>
                                  <a:pt x="41910" y="110404"/>
                                </a:cubicBezTo>
                                <a:cubicBezTo>
                                  <a:pt x="40005" y="112309"/>
                                  <a:pt x="40005" y="113262"/>
                                  <a:pt x="43815" y="116119"/>
                                </a:cubicBezTo>
                                <a:cubicBezTo>
                                  <a:pt x="42863" y="115167"/>
                                  <a:pt x="42863" y="115167"/>
                                  <a:pt x="43815" y="116119"/>
                                </a:cubicBezTo>
                                <a:close/>
                                <a:moveTo>
                                  <a:pt x="40958" y="153267"/>
                                </a:moveTo>
                                <a:cubicBezTo>
                                  <a:pt x="41910" y="155172"/>
                                  <a:pt x="43815" y="154219"/>
                                  <a:pt x="44768" y="153267"/>
                                </a:cubicBezTo>
                                <a:cubicBezTo>
                                  <a:pt x="46673" y="152314"/>
                                  <a:pt x="46673" y="150409"/>
                                  <a:pt x="44768" y="149457"/>
                                </a:cubicBezTo>
                                <a:cubicBezTo>
                                  <a:pt x="43815" y="148504"/>
                                  <a:pt x="42863" y="149457"/>
                                  <a:pt x="41910" y="150409"/>
                                </a:cubicBezTo>
                                <a:cubicBezTo>
                                  <a:pt x="40005" y="151362"/>
                                  <a:pt x="40005" y="152314"/>
                                  <a:pt x="40958" y="153267"/>
                                </a:cubicBezTo>
                                <a:close/>
                                <a:moveTo>
                                  <a:pt x="40005" y="53254"/>
                                </a:moveTo>
                                <a:cubicBezTo>
                                  <a:pt x="40005" y="54207"/>
                                  <a:pt x="40005" y="55159"/>
                                  <a:pt x="40958" y="55159"/>
                                </a:cubicBezTo>
                                <a:cubicBezTo>
                                  <a:pt x="41910" y="55159"/>
                                  <a:pt x="41910" y="54207"/>
                                  <a:pt x="41910" y="53254"/>
                                </a:cubicBezTo>
                                <a:cubicBezTo>
                                  <a:pt x="41910" y="52302"/>
                                  <a:pt x="41910" y="52302"/>
                                  <a:pt x="40958" y="52302"/>
                                </a:cubicBezTo>
                                <a:cubicBezTo>
                                  <a:pt x="40958" y="52302"/>
                                  <a:pt x="40005" y="53254"/>
                                  <a:pt x="40005" y="53254"/>
                                </a:cubicBezTo>
                                <a:close/>
                                <a:moveTo>
                                  <a:pt x="40005" y="173269"/>
                                </a:moveTo>
                                <a:cubicBezTo>
                                  <a:pt x="40005" y="173269"/>
                                  <a:pt x="40958" y="173269"/>
                                  <a:pt x="40958" y="174222"/>
                                </a:cubicBezTo>
                                <a:cubicBezTo>
                                  <a:pt x="42863" y="173269"/>
                                  <a:pt x="44768" y="172317"/>
                                  <a:pt x="46673" y="171364"/>
                                </a:cubicBezTo>
                                <a:cubicBezTo>
                                  <a:pt x="47625" y="170412"/>
                                  <a:pt x="46673" y="169459"/>
                                  <a:pt x="45720" y="168507"/>
                                </a:cubicBezTo>
                                <a:cubicBezTo>
                                  <a:pt x="44768" y="167554"/>
                                  <a:pt x="42863" y="168507"/>
                                  <a:pt x="41910" y="167554"/>
                                </a:cubicBezTo>
                                <a:cubicBezTo>
                                  <a:pt x="41910" y="167554"/>
                                  <a:pt x="40958" y="168507"/>
                                  <a:pt x="40958" y="168507"/>
                                </a:cubicBezTo>
                                <a:cubicBezTo>
                                  <a:pt x="40958" y="170412"/>
                                  <a:pt x="40958" y="172317"/>
                                  <a:pt x="40005" y="173269"/>
                                </a:cubicBezTo>
                                <a:close/>
                                <a:moveTo>
                                  <a:pt x="42863" y="159934"/>
                                </a:moveTo>
                                <a:cubicBezTo>
                                  <a:pt x="42863" y="158982"/>
                                  <a:pt x="42863" y="158982"/>
                                  <a:pt x="41910" y="158982"/>
                                </a:cubicBezTo>
                                <a:cubicBezTo>
                                  <a:pt x="40958" y="158982"/>
                                  <a:pt x="40958" y="158982"/>
                                  <a:pt x="40958" y="159934"/>
                                </a:cubicBezTo>
                                <a:lnTo>
                                  <a:pt x="42863" y="159934"/>
                                </a:lnTo>
                                <a:cubicBezTo>
                                  <a:pt x="42863" y="160887"/>
                                  <a:pt x="42863" y="159934"/>
                                  <a:pt x="42863" y="159934"/>
                                </a:cubicBezTo>
                                <a:close/>
                                <a:moveTo>
                                  <a:pt x="41910" y="36109"/>
                                </a:moveTo>
                                <a:cubicBezTo>
                                  <a:pt x="41910" y="36109"/>
                                  <a:pt x="41910" y="36109"/>
                                  <a:pt x="41910" y="36109"/>
                                </a:cubicBezTo>
                                <a:cubicBezTo>
                                  <a:pt x="42863" y="35157"/>
                                  <a:pt x="42863" y="35157"/>
                                  <a:pt x="41910" y="35157"/>
                                </a:cubicBezTo>
                                <a:cubicBezTo>
                                  <a:pt x="41910" y="35157"/>
                                  <a:pt x="41910" y="36109"/>
                                  <a:pt x="41910" y="36109"/>
                                </a:cubicBezTo>
                                <a:cubicBezTo>
                                  <a:pt x="40958" y="36109"/>
                                  <a:pt x="40958" y="36109"/>
                                  <a:pt x="41910" y="36109"/>
                                </a:cubicBezTo>
                                <a:close/>
                                <a:moveTo>
                                  <a:pt x="41910" y="78972"/>
                                </a:moveTo>
                                <a:cubicBezTo>
                                  <a:pt x="40958" y="78972"/>
                                  <a:pt x="40958" y="79924"/>
                                  <a:pt x="40958" y="80877"/>
                                </a:cubicBezTo>
                                <a:cubicBezTo>
                                  <a:pt x="40958" y="81829"/>
                                  <a:pt x="40958" y="81829"/>
                                  <a:pt x="41910" y="81829"/>
                                </a:cubicBezTo>
                                <a:cubicBezTo>
                                  <a:pt x="42863" y="80877"/>
                                  <a:pt x="42863" y="80877"/>
                                  <a:pt x="41910" y="78972"/>
                                </a:cubicBezTo>
                                <a:cubicBezTo>
                                  <a:pt x="42863" y="79924"/>
                                  <a:pt x="42863" y="78972"/>
                                  <a:pt x="41910" y="78972"/>
                                </a:cubicBezTo>
                                <a:close/>
                                <a:moveTo>
                                  <a:pt x="41910" y="130407"/>
                                </a:moveTo>
                                <a:cubicBezTo>
                                  <a:pt x="41910" y="128502"/>
                                  <a:pt x="40958" y="127549"/>
                                  <a:pt x="41910" y="125644"/>
                                </a:cubicBezTo>
                                <a:cubicBezTo>
                                  <a:pt x="44768" y="126597"/>
                                  <a:pt x="44768" y="127549"/>
                                  <a:pt x="41910" y="130407"/>
                                </a:cubicBezTo>
                                <a:close/>
                                <a:moveTo>
                                  <a:pt x="43815" y="205654"/>
                                </a:moveTo>
                                <a:cubicBezTo>
                                  <a:pt x="43815" y="206607"/>
                                  <a:pt x="42863" y="206607"/>
                                  <a:pt x="43815" y="205654"/>
                                </a:cubicBezTo>
                                <a:cubicBezTo>
                                  <a:pt x="41910" y="206607"/>
                                  <a:pt x="41910" y="206607"/>
                                  <a:pt x="41910" y="205654"/>
                                </a:cubicBezTo>
                                <a:cubicBezTo>
                                  <a:pt x="41910" y="204702"/>
                                  <a:pt x="41910" y="203749"/>
                                  <a:pt x="42863" y="204702"/>
                                </a:cubicBezTo>
                                <a:cubicBezTo>
                                  <a:pt x="42863" y="204702"/>
                                  <a:pt x="42863" y="205654"/>
                                  <a:pt x="43815" y="205654"/>
                                </a:cubicBezTo>
                                <a:close/>
                                <a:moveTo>
                                  <a:pt x="43815" y="61827"/>
                                </a:moveTo>
                                <a:cubicBezTo>
                                  <a:pt x="44768" y="61827"/>
                                  <a:pt x="45720" y="62779"/>
                                  <a:pt x="45720" y="63732"/>
                                </a:cubicBezTo>
                                <a:cubicBezTo>
                                  <a:pt x="44768" y="64684"/>
                                  <a:pt x="45720" y="66589"/>
                                  <a:pt x="44768" y="67542"/>
                                </a:cubicBezTo>
                                <a:cubicBezTo>
                                  <a:pt x="43815" y="68494"/>
                                  <a:pt x="43815" y="69447"/>
                                  <a:pt x="44768" y="70399"/>
                                </a:cubicBezTo>
                                <a:cubicBezTo>
                                  <a:pt x="45720" y="71352"/>
                                  <a:pt x="46673" y="71352"/>
                                  <a:pt x="48578" y="70399"/>
                                </a:cubicBezTo>
                                <a:cubicBezTo>
                                  <a:pt x="50483" y="68494"/>
                                  <a:pt x="52388" y="66589"/>
                                  <a:pt x="53340" y="63732"/>
                                </a:cubicBezTo>
                                <a:cubicBezTo>
                                  <a:pt x="54293" y="62779"/>
                                  <a:pt x="53340" y="61827"/>
                                  <a:pt x="52388" y="62779"/>
                                </a:cubicBezTo>
                                <a:cubicBezTo>
                                  <a:pt x="51435" y="62779"/>
                                  <a:pt x="51435" y="63732"/>
                                  <a:pt x="50483" y="64684"/>
                                </a:cubicBezTo>
                                <a:cubicBezTo>
                                  <a:pt x="49530" y="64684"/>
                                  <a:pt x="49530" y="65637"/>
                                  <a:pt x="48578" y="64684"/>
                                </a:cubicBezTo>
                                <a:cubicBezTo>
                                  <a:pt x="47625" y="63732"/>
                                  <a:pt x="48578" y="63732"/>
                                  <a:pt x="48578" y="62779"/>
                                </a:cubicBezTo>
                                <a:cubicBezTo>
                                  <a:pt x="48578" y="61827"/>
                                  <a:pt x="48578" y="61827"/>
                                  <a:pt x="49530" y="61827"/>
                                </a:cubicBezTo>
                                <a:cubicBezTo>
                                  <a:pt x="49530" y="60874"/>
                                  <a:pt x="50483" y="60874"/>
                                  <a:pt x="50483" y="58969"/>
                                </a:cubicBezTo>
                                <a:lnTo>
                                  <a:pt x="49530" y="58969"/>
                                </a:lnTo>
                                <a:cubicBezTo>
                                  <a:pt x="48578" y="59922"/>
                                  <a:pt x="49530" y="60874"/>
                                  <a:pt x="49530" y="61827"/>
                                </a:cubicBezTo>
                                <a:cubicBezTo>
                                  <a:pt x="48578" y="60874"/>
                                  <a:pt x="46673" y="60874"/>
                                  <a:pt x="46673" y="59922"/>
                                </a:cubicBezTo>
                                <a:cubicBezTo>
                                  <a:pt x="46673" y="58969"/>
                                  <a:pt x="45720" y="58969"/>
                                  <a:pt x="44768" y="58969"/>
                                </a:cubicBezTo>
                                <a:cubicBezTo>
                                  <a:pt x="43815" y="59922"/>
                                  <a:pt x="42863" y="60874"/>
                                  <a:pt x="42863" y="61827"/>
                                </a:cubicBezTo>
                                <a:cubicBezTo>
                                  <a:pt x="41910" y="62779"/>
                                  <a:pt x="42863" y="61827"/>
                                  <a:pt x="43815" y="61827"/>
                                </a:cubicBezTo>
                                <a:close/>
                                <a:moveTo>
                                  <a:pt x="45720" y="242802"/>
                                </a:moveTo>
                                <a:cubicBezTo>
                                  <a:pt x="44768" y="244707"/>
                                  <a:pt x="44768" y="246612"/>
                                  <a:pt x="44768" y="248517"/>
                                </a:cubicBezTo>
                                <a:cubicBezTo>
                                  <a:pt x="44768" y="248517"/>
                                  <a:pt x="44768" y="249469"/>
                                  <a:pt x="43815" y="248517"/>
                                </a:cubicBezTo>
                                <a:cubicBezTo>
                                  <a:pt x="43815" y="247564"/>
                                  <a:pt x="42863" y="245659"/>
                                  <a:pt x="42863" y="244707"/>
                                </a:cubicBezTo>
                                <a:cubicBezTo>
                                  <a:pt x="41910" y="243754"/>
                                  <a:pt x="42863" y="242802"/>
                                  <a:pt x="45720" y="242802"/>
                                </a:cubicBezTo>
                                <a:cubicBezTo>
                                  <a:pt x="44768" y="241849"/>
                                  <a:pt x="45720" y="242802"/>
                                  <a:pt x="45720" y="242802"/>
                                </a:cubicBezTo>
                                <a:close/>
                                <a:moveTo>
                                  <a:pt x="41910" y="48492"/>
                                </a:moveTo>
                                <a:cubicBezTo>
                                  <a:pt x="41910" y="49444"/>
                                  <a:pt x="42863" y="49444"/>
                                  <a:pt x="41910" y="48492"/>
                                </a:cubicBezTo>
                                <a:cubicBezTo>
                                  <a:pt x="42863" y="48492"/>
                                  <a:pt x="42863" y="48492"/>
                                  <a:pt x="43815" y="47539"/>
                                </a:cubicBezTo>
                                <a:lnTo>
                                  <a:pt x="43815" y="46587"/>
                                </a:lnTo>
                                <a:lnTo>
                                  <a:pt x="45720" y="47539"/>
                                </a:lnTo>
                                <a:cubicBezTo>
                                  <a:pt x="46673" y="48492"/>
                                  <a:pt x="46673" y="48492"/>
                                  <a:pt x="47625" y="48492"/>
                                </a:cubicBezTo>
                                <a:cubicBezTo>
                                  <a:pt x="47625" y="48492"/>
                                  <a:pt x="47625" y="47539"/>
                                  <a:pt x="47625" y="47539"/>
                                </a:cubicBezTo>
                                <a:cubicBezTo>
                                  <a:pt x="47625" y="46587"/>
                                  <a:pt x="46673" y="45634"/>
                                  <a:pt x="45720" y="45634"/>
                                </a:cubicBezTo>
                                <a:cubicBezTo>
                                  <a:pt x="44768" y="45634"/>
                                  <a:pt x="44768" y="45634"/>
                                  <a:pt x="43815" y="45634"/>
                                </a:cubicBezTo>
                                <a:cubicBezTo>
                                  <a:pt x="43815" y="45634"/>
                                  <a:pt x="43815" y="45634"/>
                                  <a:pt x="42863" y="45634"/>
                                </a:cubicBezTo>
                                <a:cubicBezTo>
                                  <a:pt x="42863" y="47539"/>
                                  <a:pt x="41910" y="48492"/>
                                  <a:pt x="41910" y="48492"/>
                                </a:cubicBezTo>
                                <a:close/>
                                <a:moveTo>
                                  <a:pt x="44768" y="152314"/>
                                </a:moveTo>
                                <a:lnTo>
                                  <a:pt x="44768" y="152314"/>
                                </a:lnTo>
                                <a:cubicBezTo>
                                  <a:pt x="44768" y="153267"/>
                                  <a:pt x="43815" y="153267"/>
                                  <a:pt x="44768" y="152314"/>
                                </a:cubicBezTo>
                                <a:cubicBezTo>
                                  <a:pt x="42863" y="153267"/>
                                  <a:pt x="41910" y="153267"/>
                                  <a:pt x="42863" y="151362"/>
                                </a:cubicBezTo>
                                <a:lnTo>
                                  <a:pt x="43815" y="150409"/>
                                </a:lnTo>
                                <a:cubicBezTo>
                                  <a:pt x="43815" y="150409"/>
                                  <a:pt x="43815" y="151362"/>
                                  <a:pt x="44768" y="152314"/>
                                </a:cubicBezTo>
                                <a:close/>
                                <a:moveTo>
                                  <a:pt x="42863" y="184699"/>
                                </a:moveTo>
                                <a:lnTo>
                                  <a:pt x="44768" y="184699"/>
                                </a:lnTo>
                                <a:cubicBezTo>
                                  <a:pt x="44768" y="186604"/>
                                  <a:pt x="47625" y="187557"/>
                                  <a:pt x="45720" y="188509"/>
                                </a:cubicBezTo>
                                <a:cubicBezTo>
                                  <a:pt x="42863" y="189462"/>
                                  <a:pt x="42863" y="186604"/>
                                  <a:pt x="42863" y="184699"/>
                                </a:cubicBezTo>
                                <a:close/>
                                <a:moveTo>
                                  <a:pt x="44768" y="93259"/>
                                </a:moveTo>
                                <a:cubicBezTo>
                                  <a:pt x="43815" y="93259"/>
                                  <a:pt x="42863" y="93259"/>
                                  <a:pt x="42863" y="95164"/>
                                </a:cubicBezTo>
                                <a:cubicBezTo>
                                  <a:pt x="42863" y="96117"/>
                                  <a:pt x="42863" y="97069"/>
                                  <a:pt x="44768" y="97069"/>
                                </a:cubicBezTo>
                                <a:cubicBezTo>
                                  <a:pt x="46673" y="97069"/>
                                  <a:pt x="47625" y="98022"/>
                                  <a:pt x="48578" y="99927"/>
                                </a:cubicBezTo>
                                <a:cubicBezTo>
                                  <a:pt x="49530" y="100879"/>
                                  <a:pt x="49530" y="101832"/>
                                  <a:pt x="50483" y="101832"/>
                                </a:cubicBezTo>
                                <a:cubicBezTo>
                                  <a:pt x="51435" y="100879"/>
                                  <a:pt x="52388" y="99927"/>
                                  <a:pt x="52388" y="98974"/>
                                </a:cubicBezTo>
                                <a:cubicBezTo>
                                  <a:pt x="52388" y="98022"/>
                                  <a:pt x="51435" y="98022"/>
                                  <a:pt x="50483" y="98022"/>
                                </a:cubicBezTo>
                                <a:cubicBezTo>
                                  <a:pt x="49530" y="98022"/>
                                  <a:pt x="48578" y="97069"/>
                                  <a:pt x="47625" y="96117"/>
                                </a:cubicBezTo>
                                <a:cubicBezTo>
                                  <a:pt x="46673" y="94212"/>
                                  <a:pt x="46673" y="93259"/>
                                  <a:pt x="44768" y="93259"/>
                                </a:cubicBezTo>
                                <a:close/>
                                <a:moveTo>
                                  <a:pt x="43815" y="236134"/>
                                </a:moveTo>
                                <a:cubicBezTo>
                                  <a:pt x="43815" y="235182"/>
                                  <a:pt x="43815" y="235182"/>
                                  <a:pt x="43815" y="236134"/>
                                </a:cubicBezTo>
                                <a:lnTo>
                                  <a:pt x="44768" y="236134"/>
                                </a:lnTo>
                                <a:cubicBezTo>
                                  <a:pt x="44768" y="236134"/>
                                  <a:pt x="44768" y="236134"/>
                                  <a:pt x="43815" y="236134"/>
                                </a:cubicBezTo>
                                <a:cubicBezTo>
                                  <a:pt x="43815" y="236134"/>
                                  <a:pt x="43815" y="236134"/>
                                  <a:pt x="43815" y="236134"/>
                                </a:cubicBezTo>
                                <a:close/>
                                <a:moveTo>
                                  <a:pt x="44768" y="99927"/>
                                </a:moveTo>
                                <a:cubicBezTo>
                                  <a:pt x="43815" y="99927"/>
                                  <a:pt x="43815" y="99927"/>
                                  <a:pt x="43815" y="100879"/>
                                </a:cubicBezTo>
                                <a:cubicBezTo>
                                  <a:pt x="43815" y="101832"/>
                                  <a:pt x="44768" y="101832"/>
                                  <a:pt x="44768" y="101832"/>
                                </a:cubicBezTo>
                                <a:cubicBezTo>
                                  <a:pt x="45720" y="101832"/>
                                  <a:pt x="45720" y="101832"/>
                                  <a:pt x="45720" y="100879"/>
                                </a:cubicBezTo>
                                <a:cubicBezTo>
                                  <a:pt x="45720" y="99927"/>
                                  <a:pt x="45720" y="99927"/>
                                  <a:pt x="44768" y="99927"/>
                                </a:cubicBezTo>
                                <a:close/>
                                <a:moveTo>
                                  <a:pt x="43815" y="77067"/>
                                </a:moveTo>
                                <a:cubicBezTo>
                                  <a:pt x="43815" y="78019"/>
                                  <a:pt x="44768" y="78972"/>
                                  <a:pt x="45720" y="78972"/>
                                </a:cubicBezTo>
                                <a:cubicBezTo>
                                  <a:pt x="47625" y="78972"/>
                                  <a:pt x="48578" y="78972"/>
                                  <a:pt x="48578" y="77067"/>
                                </a:cubicBezTo>
                                <a:cubicBezTo>
                                  <a:pt x="48578" y="76114"/>
                                  <a:pt x="47625" y="75162"/>
                                  <a:pt x="47625" y="76114"/>
                                </a:cubicBezTo>
                                <a:cubicBezTo>
                                  <a:pt x="46673" y="77067"/>
                                  <a:pt x="45720" y="77067"/>
                                  <a:pt x="43815" y="77067"/>
                                </a:cubicBezTo>
                                <a:close/>
                                <a:moveTo>
                                  <a:pt x="44768" y="210417"/>
                                </a:moveTo>
                                <a:cubicBezTo>
                                  <a:pt x="45720" y="209464"/>
                                  <a:pt x="46673" y="209464"/>
                                  <a:pt x="47625" y="211369"/>
                                </a:cubicBezTo>
                                <a:cubicBezTo>
                                  <a:pt x="47625" y="211369"/>
                                  <a:pt x="47625" y="212322"/>
                                  <a:pt x="47625" y="212322"/>
                                </a:cubicBezTo>
                                <a:cubicBezTo>
                                  <a:pt x="45720" y="212322"/>
                                  <a:pt x="45720" y="210417"/>
                                  <a:pt x="44768" y="210417"/>
                                </a:cubicBezTo>
                                <a:close/>
                                <a:moveTo>
                                  <a:pt x="45720" y="194224"/>
                                </a:moveTo>
                                <a:cubicBezTo>
                                  <a:pt x="45720" y="194224"/>
                                  <a:pt x="44768" y="194224"/>
                                  <a:pt x="44768" y="193272"/>
                                </a:cubicBezTo>
                                <a:lnTo>
                                  <a:pt x="45720" y="193272"/>
                                </a:lnTo>
                                <a:cubicBezTo>
                                  <a:pt x="45720" y="193272"/>
                                  <a:pt x="45720" y="194224"/>
                                  <a:pt x="45720" y="194224"/>
                                </a:cubicBezTo>
                                <a:close/>
                                <a:moveTo>
                                  <a:pt x="45720" y="138027"/>
                                </a:moveTo>
                                <a:cubicBezTo>
                                  <a:pt x="45720" y="138027"/>
                                  <a:pt x="46673" y="138027"/>
                                  <a:pt x="45720" y="138027"/>
                                </a:cubicBezTo>
                                <a:cubicBezTo>
                                  <a:pt x="46673" y="137074"/>
                                  <a:pt x="45720" y="137074"/>
                                  <a:pt x="45720" y="137074"/>
                                </a:cubicBezTo>
                                <a:cubicBezTo>
                                  <a:pt x="45720" y="137074"/>
                                  <a:pt x="44768" y="137074"/>
                                  <a:pt x="44768" y="137074"/>
                                </a:cubicBezTo>
                                <a:cubicBezTo>
                                  <a:pt x="44768" y="138027"/>
                                  <a:pt x="44768" y="138027"/>
                                  <a:pt x="45720" y="138027"/>
                                </a:cubicBezTo>
                                <a:close/>
                                <a:moveTo>
                                  <a:pt x="48578" y="142789"/>
                                </a:moveTo>
                                <a:cubicBezTo>
                                  <a:pt x="48578" y="141837"/>
                                  <a:pt x="47625" y="140884"/>
                                  <a:pt x="46673" y="141837"/>
                                </a:cubicBezTo>
                                <a:cubicBezTo>
                                  <a:pt x="45720" y="141837"/>
                                  <a:pt x="44768" y="141837"/>
                                  <a:pt x="44768" y="142789"/>
                                </a:cubicBezTo>
                                <a:cubicBezTo>
                                  <a:pt x="44768" y="143742"/>
                                  <a:pt x="45720" y="143742"/>
                                  <a:pt x="46673" y="143742"/>
                                </a:cubicBezTo>
                                <a:cubicBezTo>
                                  <a:pt x="47625" y="142789"/>
                                  <a:pt x="48578" y="143742"/>
                                  <a:pt x="48578" y="142789"/>
                                </a:cubicBezTo>
                                <a:close/>
                                <a:moveTo>
                                  <a:pt x="45720" y="146599"/>
                                </a:moveTo>
                                <a:cubicBezTo>
                                  <a:pt x="45720" y="146599"/>
                                  <a:pt x="45720" y="146599"/>
                                  <a:pt x="45720" y="146599"/>
                                </a:cubicBezTo>
                                <a:cubicBezTo>
                                  <a:pt x="45720" y="145647"/>
                                  <a:pt x="45720" y="145647"/>
                                  <a:pt x="45720" y="146599"/>
                                </a:cubicBezTo>
                                <a:cubicBezTo>
                                  <a:pt x="44768" y="145647"/>
                                  <a:pt x="44768" y="145647"/>
                                  <a:pt x="45720" y="146599"/>
                                </a:cubicBezTo>
                                <a:cubicBezTo>
                                  <a:pt x="44768" y="146599"/>
                                  <a:pt x="45720" y="146599"/>
                                  <a:pt x="45720" y="146599"/>
                                </a:cubicBezTo>
                                <a:close/>
                                <a:moveTo>
                                  <a:pt x="51435" y="116119"/>
                                </a:moveTo>
                                <a:cubicBezTo>
                                  <a:pt x="52388" y="115167"/>
                                  <a:pt x="53340" y="114214"/>
                                  <a:pt x="52388" y="113262"/>
                                </a:cubicBezTo>
                                <a:cubicBezTo>
                                  <a:pt x="52388" y="112309"/>
                                  <a:pt x="50483" y="113262"/>
                                  <a:pt x="49530" y="113262"/>
                                </a:cubicBezTo>
                                <a:lnTo>
                                  <a:pt x="48578" y="113262"/>
                                </a:lnTo>
                                <a:cubicBezTo>
                                  <a:pt x="47625" y="112309"/>
                                  <a:pt x="46673" y="112309"/>
                                  <a:pt x="45720" y="113262"/>
                                </a:cubicBezTo>
                                <a:cubicBezTo>
                                  <a:pt x="44768" y="114214"/>
                                  <a:pt x="46673" y="114214"/>
                                  <a:pt x="47625" y="115167"/>
                                </a:cubicBezTo>
                                <a:cubicBezTo>
                                  <a:pt x="47625" y="115167"/>
                                  <a:pt x="47625" y="115167"/>
                                  <a:pt x="48578" y="116119"/>
                                </a:cubicBezTo>
                                <a:cubicBezTo>
                                  <a:pt x="49530" y="117072"/>
                                  <a:pt x="50483" y="117072"/>
                                  <a:pt x="51435" y="116119"/>
                                </a:cubicBezTo>
                                <a:close/>
                                <a:moveTo>
                                  <a:pt x="47625" y="82782"/>
                                </a:moveTo>
                                <a:cubicBezTo>
                                  <a:pt x="46673" y="82782"/>
                                  <a:pt x="46673" y="83734"/>
                                  <a:pt x="47625" y="82782"/>
                                </a:cubicBezTo>
                                <a:cubicBezTo>
                                  <a:pt x="46673" y="83734"/>
                                  <a:pt x="46673" y="83734"/>
                                  <a:pt x="47625" y="82782"/>
                                </a:cubicBezTo>
                                <a:lnTo>
                                  <a:pt x="47625" y="82782"/>
                                </a:lnTo>
                                <a:cubicBezTo>
                                  <a:pt x="47625" y="83734"/>
                                  <a:pt x="47625" y="82782"/>
                                  <a:pt x="47625" y="82782"/>
                                </a:cubicBezTo>
                                <a:close/>
                                <a:moveTo>
                                  <a:pt x="47625" y="245659"/>
                                </a:moveTo>
                                <a:cubicBezTo>
                                  <a:pt x="47625" y="245659"/>
                                  <a:pt x="46673" y="245659"/>
                                  <a:pt x="47625" y="245659"/>
                                </a:cubicBezTo>
                                <a:lnTo>
                                  <a:pt x="47625" y="245659"/>
                                </a:lnTo>
                                <a:cubicBezTo>
                                  <a:pt x="46673" y="244707"/>
                                  <a:pt x="46673" y="244707"/>
                                  <a:pt x="47625" y="245659"/>
                                </a:cubicBezTo>
                                <a:cubicBezTo>
                                  <a:pt x="47625" y="244707"/>
                                  <a:pt x="47625" y="245659"/>
                                  <a:pt x="47625" y="245659"/>
                                </a:cubicBezTo>
                                <a:close/>
                                <a:moveTo>
                                  <a:pt x="49530" y="53254"/>
                                </a:moveTo>
                                <a:cubicBezTo>
                                  <a:pt x="48578" y="53254"/>
                                  <a:pt x="47625" y="54207"/>
                                  <a:pt x="46673" y="55159"/>
                                </a:cubicBezTo>
                                <a:lnTo>
                                  <a:pt x="46673" y="56112"/>
                                </a:lnTo>
                                <a:cubicBezTo>
                                  <a:pt x="47625" y="57064"/>
                                  <a:pt x="48578" y="55159"/>
                                  <a:pt x="49530" y="55159"/>
                                </a:cubicBezTo>
                                <a:cubicBezTo>
                                  <a:pt x="49530" y="55159"/>
                                  <a:pt x="50483" y="55159"/>
                                  <a:pt x="50483" y="54207"/>
                                </a:cubicBezTo>
                                <a:lnTo>
                                  <a:pt x="50483" y="54207"/>
                                </a:lnTo>
                                <a:cubicBezTo>
                                  <a:pt x="50483" y="54207"/>
                                  <a:pt x="49530" y="53254"/>
                                  <a:pt x="49530" y="53254"/>
                                </a:cubicBezTo>
                                <a:close/>
                                <a:moveTo>
                                  <a:pt x="47625" y="103737"/>
                                </a:moveTo>
                                <a:cubicBezTo>
                                  <a:pt x="47625" y="103737"/>
                                  <a:pt x="47625" y="103737"/>
                                  <a:pt x="47625" y="103737"/>
                                </a:cubicBezTo>
                                <a:cubicBezTo>
                                  <a:pt x="47625" y="104689"/>
                                  <a:pt x="47625" y="105642"/>
                                  <a:pt x="48578" y="104689"/>
                                </a:cubicBezTo>
                                <a:cubicBezTo>
                                  <a:pt x="48578" y="104689"/>
                                  <a:pt x="48578" y="104689"/>
                                  <a:pt x="47625" y="103737"/>
                                </a:cubicBezTo>
                                <a:cubicBezTo>
                                  <a:pt x="48578" y="103737"/>
                                  <a:pt x="48578" y="102784"/>
                                  <a:pt x="47625" y="103737"/>
                                </a:cubicBezTo>
                                <a:close/>
                                <a:moveTo>
                                  <a:pt x="52388" y="242802"/>
                                </a:moveTo>
                                <a:cubicBezTo>
                                  <a:pt x="51435" y="242802"/>
                                  <a:pt x="47625" y="242802"/>
                                  <a:pt x="47625" y="240897"/>
                                </a:cubicBezTo>
                                <a:cubicBezTo>
                                  <a:pt x="47625" y="238992"/>
                                  <a:pt x="50483" y="238039"/>
                                  <a:pt x="51435" y="238039"/>
                                </a:cubicBezTo>
                                <a:cubicBezTo>
                                  <a:pt x="50483" y="239944"/>
                                  <a:pt x="51435" y="240897"/>
                                  <a:pt x="52388" y="242802"/>
                                </a:cubicBezTo>
                                <a:close/>
                                <a:moveTo>
                                  <a:pt x="49530" y="205654"/>
                                </a:moveTo>
                                <a:lnTo>
                                  <a:pt x="49530" y="205654"/>
                                </a:lnTo>
                                <a:cubicBezTo>
                                  <a:pt x="49530" y="204702"/>
                                  <a:pt x="47625" y="203749"/>
                                  <a:pt x="47625" y="202797"/>
                                </a:cubicBezTo>
                                <a:lnTo>
                                  <a:pt x="48578" y="202797"/>
                                </a:lnTo>
                                <a:cubicBezTo>
                                  <a:pt x="49530" y="202797"/>
                                  <a:pt x="50483" y="203749"/>
                                  <a:pt x="49530" y="205654"/>
                                </a:cubicBezTo>
                                <a:close/>
                                <a:moveTo>
                                  <a:pt x="47625" y="25632"/>
                                </a:moveTo>
                                <a:cubicBezTo>
                                  <a:pt x="47625" y="25632"/>
                                  <a:pt x="48578" y="25632"/>
                                  <a:pt x="47625" y="25632"/>
                                </a:cubicBezTo>
                                <a:cubicBezTo>
                                  <a:pt x="48578" y="25632"/>
                                  <a:pt x="48578" y="25632"/>
                                  <a:pt x="47625" y="25632"/>
                                </a:cubicBezTo>
                                <a:cubicBezTo>
                                  <a:pt x="48578" y="25632"/>
                                  <a:pt x="48578" y="24679"/>
                                  <a:pt x="47625" y="25632"/>
                                </a:cubicBezTo>
                                <a:cubicBezTo>
                                  <a:pt x="48578" y="24679"/>
                                  <a:pt x="47625" y="24679"/>
                                  <a:pt x="47625" y="25632"/>
                                </a:cubicBezTo>
                                <a:close/>
                                <a:moveTo>
                                  <a:pt x="49530" y="205654"/>
                                </a:moveTo>
                                <a:lnTo>
                                  <a:pt x="49530" y="208512"/>
                                </a:lnTo>
                                <a:cubicBezTo>
                                  <a:pt x="47625" y="207559"/>
                                  <a:pt x="47625" y="206607"/>
                                  <a:pt x="49530" y="205654"/>
                                </a:cubicBezTo>
                                <a:close/>
                                <a:moveTo>
                                  <a:pt x="48578" y="88497"/>
                                </a:moveTo>
                                <a:cubicBezTo>
                                  <a:pt x="48578" y="88497"/>
                                  <a:pt x="47625" y="88497"/>
                                  <a:pt x="48578" y="88497"/>
                                </a:cubicBezTo>
                                <a:cubicBezTo>
                                  <a:pt x="48578" y="89449"/>
                                  <a:pt x="48578" y="89449"/>
                                  <a:pt x="48578" y="88497"/>
                                </a:cubicBezTo>
                                <a:lnTo>
                                  <a:pt x="48578" y="88497"/>
                                </a:lnTo>
                                <a:lnTo>
                                  <a:pt x="48578" y="88497"/>
                                </a:lnTo>
                                <a:close/>
                                <a:moveTo>
                                  <a:pt x="50483" y="166602"/>
                                </a:moveTo>
                                <a:cubicBezTo>
                                  <a:pt x="50483" y="165649"/>
                                  <a:pt x="51435" y="164697"/>
                                  <a:pt x="49530" y="164697"/>
                                </a:cubicBezTo>
                                <a:cubicBezTo>
                                  <a:pt x="48578" y="164697"/>
                                  <a:pt x="48578" y="165649"/>
                                  <a:pt x="48578" y="166602"/>
                                </a:cubicBezTo>
                                <a:cubicBezTo>
                                  <a:pt x="48578" y="167554"/>
                                  <a:pt x="48578" y="168507"/>
                                  <a:pt x="49530" y="168507"/>
                                </a:cubicBezTo>
                                <a:cubicBezTo>
                                  <a:pt x="51435" y="168507"/>
                                  <a:pt x="49530" y="167554"/>
                                  <a:pt x="50483" y="166602"/>
                                </a:cubicBezTo>
                                <a:close/>
                                <a:moveTo>
                                  <a:pt x="51435" y="138979"/>
                                </a:moveTo>
                                <a:cubicBezTo>
                                  <a:pt x="51435" y="138027"/>
                                  <a:pt x="51435" y="138027"/>
                                  <a:pt x="51435" y="138979"/>
                                </a:cubicBezTo>
                                <a:cubicBezTo>
                                  <a:pt x="49530" y="138027"/>
                                  <a:pt x="49530" y="138027"/>
                                  <a:pt x="49530" y="138979"/>
                                </a:cubicBezTo>
                                <a:cubicBezTo>
                                  <a:pt x="49530" y="138979"/>
                                  <a:pt x="49530" y="139932"/>
                                  <a:pt x="50483" y="139932"/>
                                </a:cubicBezTo>
                                <a:cubicBezTo>
                                  <a:pt x="50483" y="139932"/>
                                  <a:pt x="51435" y="139932"/>
                                  <a:pt x="51435" y="138979"/>
                                </a:cubicBezTo>
                                <a:close/>
                                <a:moveTo>
                                  <a:pt x="51435" y="231372"/>
                                </a:moveTo>
                                <a:cubicBezTo>
                                  <a:pt x="50483" y="231372"/>
                                  <a:pt x="49530" y="232324"/>
                                  <a:pt x="49530" y="231372"/>
                                </a:cubicBezTo>
                                <a:cubicBezTo>
                                  <a:pt x="49530" y="230419"/>
                                  <a:pt x="50483" y="228514"/>
                                  <a:pt x="50483" y="227562"/>
                                </a:cubicBezTo>
                                <a:cubicBezTo>
                                  <a:pt x="50483" y="227562"/>
                                  <a:pt x="50483" y="226609"/>
                                  <a:pt x="50483" y="226609"/>
                                </a:cubicBezTo>
                                <a:cubicBezTo>
                                  <a:pt x="51435" y="226609"/>
                                  <a:pt x="51435" y="227562"/>
                                  <a:pt x="51435" y="227562"/>
                                </a:cubicBezTo>
                                <a:cubicBezTo>
                                  <a:pt x="51435" y="229467"/>
                                  <a:pt x="51435" y="230419"/>
                                  <a:pt x="51435" y="231372"/>
                                </a:cubicBezTo>
                                <a:close/>
                                <a:moveTo>
                                  <a:pt x="54293" y="119929"/>
                                </a:moveTo>
                                <a:cubicBezTo>
                                  <a:pt x="54293" y="118977"/>
                                  <a:pt x="53340" y="118977"/>
                                  <a:pt x="52388" y="118977"/>
                                </a:cubicBezTo>
                                <a:cubicBezTo>
                                  <a:pt x="51435" y="118977"/>
                                  <a:pt x="50483" y="118977"/>
                                  <a:pt x="50483" y="119929"/>
                                </a:cubicBezTo>
                                <a:cubicBezTo>
                                  <a:pt x="50483" y="120882"/>
                                  <a:pt x="51435" y="120882"/>
                                  <a:pt x="51435" y="121834"/>
                                </a:cubicBezTo>
                                <a:cubicBezTo>
                                  <a:pt x="51435" y="122787"/>
                                  <a:pt x="48578" y="122787"/>
                                  <a:pt x="50483" y="124692"/>
                                </a:cubicBezTo>
                                <a:cubicBezTo>
                                  <a:pt x="51435" y="125644"/>
                                  <a:pt x="52388" y="124692"/>
                                  <a:pt x="53340" y="124692"/>
                                </a:cubicBezTo>
                                <a:cubicBezTo>
                                  <a:pt x="54293" y="124692"/>
                                  <a:pt x="54293" y="123739"/>
                                  <a:pt x="54293" y="122787"/>
                                </a:cubicBezTo>
                                <a:cubicBezTo>
                                  <a:pt x="53340" y="121834"/>
                                  <a:pt x="52388" y="121834"/>
                                  <a:pt x="51435" y="121834"/>
                                </a:cubicBezTo>
                                <a:cubicBezTo>
                                  <a:pt x="51435" y="120882"/>
                                  <a:pt x="52388" y="120882"/>
                                  <a:pt x="52388" y="119929"/>
                                </a:cubicBezTo>
                                <a:cubicBezTo>
                                  <a:pt x="52388" y="119929"/>
                                  <a:pt x="54293" y="120882"/>
                                  <a:pt x="54293" y="119929"/>
                                </a:cubicBezTo>
                                <a:close/>
                                <a:moveTo>
                                  <a:pt x="50483" y="72304"/>
                                </a:moveTo>
                                <a:lnTo>
                                  <a:pt x="50483" y="72304"/>
                                </a:lnTo>
                                <a:cubicBezTo>
                                  <a:pt x="50483" y="73257"/>
                                  <a:pt x="50483" y="73257"/>
                                  <a:pt x="50483" y="72304"/>
                                </a:cubicBezTo>
                                <a:cubicBezTo>
                                  <a:pt x="50483" y="73257"/>
                                  <a:pt x="50483" y="73257"/>
                                  <a:pt x="50483" y="72304"/>
                                </a:cubicBezTo>
                                <a:lnTo>
                                  <a:pt x="50483" y="72304"/>
                                </a:lnTo>
                                <a:close/>
                                <a:moveTo>
                                  <a:pt x="51435" y="161839"/>
                                </a:moveTo>
                                <a:cubicBezTo>
                                  <a:pt x="51435" y="161839"/>
                                  <a:pt x="51435" y="161839"/>
                                  <a:pt x="51435" y="161839"/>
                                </a:cubicBezTo>
                                <a:cubicBezTo>
                                  <a:pt x="52388" y="160887"/>
                                  <a:pt x="51435" y="160887"/>
                                  <a:pt x="51435" y="159934"/>
                                </a:cubicBezTo>
                                <a:cubicBezTo>
                                  <a:pt x="50483" y="159934"/>
                                  <a:pt x="50483" y="159934"/>
                                  <a:pt x="51435" y="161839"/>
                                </a:cubicBezTo>
                                <a:cubicBezTo>
                                  <a:pt x="50483" y="160887"/>
                                  <a:pt x="50483" y="161839"/>
                                  <a:pt x="51435" y="161839"/>
                                </a:cubicBezTo>
                                <a:close/>
                                <a:moveTo>
                                  <a:pt x="51435" y="54207"/>
                                </a:moveTo>
                                <a:cubicBezTo>
                                  <a:pt x="51435" y="54207"/>
                                  <a:pt x="51435" y="54207"/>
                                  <a:pt x="51435" y="54207"/>
                                </a:cubicBezTo>
                                <a:lnTo>
                                  <a:pt x="51435" y="54207"/>
                                </a:lnTo>
                                <a:cubicBezTo>
                                  <a:pt x="51435" y="55159"/>
                                  <a:pt x="51435" y="56112"/>
                                  <a:pt x="52388" y="56112"/>
                                </a:cubicBezTo>
                                <a:cubicBezTo>
                                  <a:pt x="52388" y="56112"/>
                                  <a:pt x="52388" y="56112"/>
                                  <a:pt x="52388" y="56112"/>
                                </a:cubicBezTo>
                                <a:cubicBezTo>
                                  <a:pt x="53340" y="55159"/>
                                  <a:pt x="52388" y="54207"/>
                                  <a:pt x="51435" y="54207"/>
                                </a:cubicBezTo>
                                <a:close/>
                                <a:moveTo>
                                  <a:pt x="50483" y="153267"/>
                                </a:moveTo>
                                <a:cubicBezTo>
                                  <a:pt x="50483" y="154219"/>
                                  <a:pt x="51435" y="155172"/>
                                  <a:pt x="52388" y="155172"/>
                                </a:cubicBezTo>
                                <a:cubicBezTo>
                                  <a:pt x="52388" y="155172"/>
                                  <a:pt x="53340" y="155172"/>
                                  <a:pt x="53340" y="154219"/>
                                </a:cubicBezTo>
                                <a:cubicBezTo>
                                  <a:pt x="53340" y="153267"/>
                                  <a:pt x="52388" y="152314"/>
                                  <a:pt x="50483" y="153267"/>
                                </a:cubicBezTo>
                                <a:cubicBezTo>
                                  <a:pt x="51435" y="152314"/>
                                  <a:pt x="50483" y="153267"/>
                                  <a:pt x="50483" y="153267"/>
                                </a:cubicBezTo>
                                <a:close/>
                                <a:moveTo>
                                  <a:pt x="51435" y="238039"/>
                                </a:moveTo>
                                <a:cubicBezTo>
                                  <a:pt x="51435" y="236134"/>
                                  <a:pt x="50483" y="234229"/>
                                  <a:pt x="53340" y="234229"/>
                                </a:cubicBezTo>
                                <a:cubicBezTo>
                                  <a:pt x="53340" y="236134"/>
                                  <a:pt x="52388" y="237087"/>
                                  <a:pt x="51435" y="238039"/>
                                </a:cubicBezTo>
                                <a:close/>
                                <a:moveTo>
                                  <a:pt x="54293" y="232324"/>
                                </a:moveTo>
                                <a:cubicBezTo>
                                  <a:pt x="55245" y="233277"/>
                                  <a:pt x="53340" y="234229"/>
                                  <a:pt x="52388" y="234229"/>
                                </a:cubicBezTo>
                                <a:cubicBezTo>
                                  <a:pt x="51435" y="233277"/>
                                  <a:pt x="50483" y="232324"/>
                                  <a:pt x="50483" y="231372"/>
                                </a:cubicBezTo>
                                <a:cubicBezTo>
                                  <a:pt x="52388" y="231372"/>
                                  <a:pt x="53340" y="230419"/>
                                  <a:pt x="54293" y="232324"/>
                                </a:cubicBezTo>
                                <a:close/>
                                <a:moveTo>
                                  <a:pt x="52388" y="176127"/>
                                </a:moveTo>
                                <a:cubicBezTo>
                                  <a:pt x="52388" y="176127"/>
                                  <a:pt x="53340" y="175174"/>
                                  <a:pt x="52388" y="176127"/>
                                </a:cubicBezTo>
                                <a:cubicBezTo>
                                  <a:pt x="53340" y="175174"/>
                                  <a:pt x="53340" y="174222"/>
                                  <a:pt x="52388" y="174222"/>
                                </a:cubicBezTo>
                                <a:cubicBezTo>
                                  <a:pt x="52388" y="174222"/>
                                  <a:pt x="51435" y="174222"/>
                                  <a:pt x="51435" y="174222"/>
                                </a:cubicBezTo>
                                <a:cubicBezTo>
                                  <a:pt x="51435" y="175174"/>
                                  <a:pt x="51435" y="176127"/>
                                  <a:pt x="52388" y="176127"/>
                                </a:cubicBezTo>
                                <a:close/>
                                <a:moveTo>
                                  <a:pt x="52388" y="87544"/>
                                </a:moveTo>
                                <a:cubicBezTo>
                                  <a:pt x="52388" y="87544"/>
                                  <a:pt x="52388" y="87544"/>
                                  <a:pt x="52388" y="87544"/>
                                </a:cubicBezTo>
                                <a:cubicBezTo>
                                  <a:pt x="51435" y="87544"/>
                                  <a:pt x="51435" y="87544"/>
                                  <a:pt x="52388" y="87544"/>
                                </a:cubicBezTo>
                                <a:cubicBezTo>
                                  <a:pt x="51435" y="88497"/>
                                  <a:pt x="52388" y="88497"/>
                                  <a:pt x="52388" y="87544"/>
                                </a:cubicBezTo>
                                <a:cubicBezTo>
                                  <a:pt x="52388" y="88497"/>
                                  <a:pt x="52388" y="87544"/>
                                  <a:pt x="52388" y="87544"/>
                                </a:cubicBezTo>
                                <a:close/>
                                <a:moveTo>
                                  <a:pt x="54293" y="83734"/>
                                </a:moveTo>
                                <a:cubicBezTo>
                                  <a:pt x="54293" y="83734"/>
                                  <a:pt x="53340" y="84687"/>
                                  <a:pt x="52388" y="84687"/>
                                </a:cubicBezTo>
                                <a:cubicBezTo>
                                  <a:pt x="52388" y="84687"/>
                                  <a:pt x="51435" y="84687"/>
                                  <a:pt x="50483" y="84687"/>
                                </a:cubicBezTo>
                                <a:lnTo>
                                  <a:pt x="50483" y="84687"/>
                                </a:lnTo>
                                <a:cubicBezTo>
                                  <a:pt x="51435" y="85639"/>
                                  <a:pt x="51435" y="84687"/>
                                  <a:pt x="52388" y="84687"/>
                                </a:cubicBezTo>
                                <a:cubicBezTo>
                                  <a:pt x="53340" y="83734"/>
                                  <a:pt x="54293" y="84687"/>
                                  <a:pt x="54293" y="83734"/>
                                </a:cubicBezTo>
                                <a:close/>
                                <a:moveTo>
                                  <a:pt x="53340" y="191367"/>
                                </a:moveTo>
                                <a:cubicBezTo>
                                  <a:pt x="52388" y="191367"/>
                                  <a:pt x="51435" y="192319"/>
                                  <a:pt x="51435" y="193272"/>
                                </a:cubicBezTo>
                                <a:cubicBezTo>
                                  <a:pt x="52388" y="194224"/>
                                  <a:pt x="51435" y="197082"/>
                                  <a:pt x="53340" y="196129"/>
                                </a:cubicBezTo>
                                <a:cubicBezTo>
                                  <a:pt x="54293" y="196129"/>
                                  <a:pt x="56198" y="195177"/>
                                  <a:pt x="57150" y="194224"/>
                                </a:cubicBezTo>
                                <a:cubicBezTo>
                                  <a:pt x="57150" y="191367"/>
                                  <a:pt x="55245" y="191367"/>
                                  <a:pt x="53340" y="191367"/>
                                </a:cubicBezTo>
                                <a:close/>
                                <a:moveTo>
                                  <a:pt x="52388" y="76114"/>
                                </a:moveTo>
                                <a:cubicBezTo>
                                  <a:pt x="52388" y="77067"/>
                                  <a:pt x="51435" y="77067"/>
                                  <a:pt x="52388" y="76114"/>
                                </a:cubicBezTo>
                                <a:cubicBezTo>
                                  <a:pt x="51435" y="77067"/>
                                  <a:pt x="51435" y="77067"/>
                                  <a:pt x="51435" y="77067"/>
                                </a:cubicBezTo>
                                <a:cubicBezTo>
                                  <a:pt x="52388" y="78019"/>
                                  <a:pt x="52388" y="77067"/>
                                  <a:pt x="52388" y="76114"/>
                                </a:cubicBezTo>
                                <a:cubicBezTo>
                                  <a:pt x="52388" y="77067"/>
                                  <a:pt x="52388" y="77067"/>
                                  <a:pt x="52388" y="76114"/>
                                </a:cubicBezTo>
                                <a:close/>
                                <a:moveTo>
                                  <a:pt x="53340" y="104689"/>
                                </a:moveTo>
                                <a:cubicBezTo>
                                  <a:pt x="52388" y="104689"/>
                                  <a:pt x="52388" y="104689"/>
                                  <a:pt x="51435" y="105642"/>
                                </a:cubicBezTo>
                                <a:cubicBezTo>
                                  <a:pt x="51435" y="105642"/>
                                  <a:pt x="51435" y="106594"/>
                                  <a:pt x="52388" y="106594"/>
                                </a:cubicBezTo>
                                <a:cubicBezTo>
                                  <a:pt x="53340" y="105642"/>
                                  <a:pt x="53340" y="105642"/>
                                  <a:pt x="53340" y="104689"/>
                                </a:cubicBezTo>
                                <a:cubicBezTo>
                                  <a:pt x="54293" y="104689"/>
                                  <a:pt x="53340" y="103737"/>
                                  <a:pt x="53340" y="104689"/>
                                </a:cubicBezTo>
                                <a:close/>
                                <a:moveTo>
                                  <a:pt x="56198" y="138027"/>
                                </a:moveTo>
                                <a:cubicBezTo>
                                  <a:pt x="57150" y="138027"/>
                                  <a:pt x="57150" y="138027"/>
                                  <a:pt x="56198" y="138027"/>
                                </a:cubicBezTo>
                                <a:cubicBezTo>
                                  <a:pt x="57150" y="137074"/>
                                  <a:pt x="57150" y="137074"/>
                                  <a:pt x="56198" y="136122"/>
                                </a:cubicBezTo>
                                <a:cubicBezTo>
                                  <a:pt x="55245" y="136122"/>
                                  <a:pt x="54293" y="135169"/>
                                  <a:pt x="54293" y="134217"/>
                                </a:cubicBezTo>
                                <a:cubicBezTo>
                                  <a:pt x="53340" y="133264"/>
                                  <a:pt x="53340" y="132312"/>
                                  <a:pt x="52388" y="133264"/>
                                </a:cubicBezTo>
                                <a:cubicBezTo>
                                  <a:pt x="51435" y="134217"/>
                                  <a:pt x="52388" y="135169"/>
                                  <a:pt x="53340" y="136122"/>
                                </a:cubicBezTo>
                                <a:cubicBezTo>
                                  <a:pt x="54293" y="137074"/>
                                  <a:pt x="55245" y="137074"/>
                                  <a:pt x="56198" y="138027"/>
                                </a:cubicBezTo>
                                <a:close/>
                                <a:moveTo>
                                  <a:pt x="53340" y="215179"/>
                                </a:moveTo>
                                <a:cubicBezTo>
                                  <a:pt x="54293" y="216132"/>
                                  <a:pt x="56198" y="214227"/>
                                  <a:pt x="57150" y="215179"/>
                                </a:cubicBezTo>
                                <a:cubicBezTo>
                                  <a:pt x="57150" y="217084"/>
                                  <a:pt x="57150" y="218989"/>
                                  <a:pt x="56198" y="220894"/>
                                </a:cubicBezTo>
                                <a:cubicBezTo>
                                  <a:pt x="54293" y="220894"/>
                                  <a:pt x="52388" y="221847"/>
                                  <a:pt x="53340" y="218037"/>
                                </a:cubicBezTo>
                                <a:cubicBezTo>
                                  <a:pt x="53340" y="217084"/>
                                  <a:pt x="53340" y="216132"/>
                                  <a:pt x="53340" y="215179"/>
                                </a:cubicBezTo>
                                <a:close/>
                                <a:moveTo>
                                  <a:pt x="53340" y="47539"/>
                                </a:moveTo>
                                <a:cubicBezTo>
                                  <a:pt x="53340" y="47539"/>
                                  <a:pt x="53340" y="47539"/>
                                  <a:pt x="53340" y="47539"/>
                                </a:cubicBezTo>
                                <a:lnTo>
                                  <a:pt x="53340" y="47539"/>
                                </a:lnTo>
                                <a:cubicBezTo>
                                  <a:pt x="53340" y="47539"/>
                                  <a:pt x="53340" y="46587"/>
                                  <a:pt x="53340" y="47539"/>
                                </a:cubicBezTo>
                                <a:cubicBezTo>
                                  <a:pt x="53340" y="47539"/>
                                  <a:pt x="53340" y="47539"/>
                                  <a:pt x="53340" y="47539"/>
                                </a:cubicBezTo>
                                <a:close/>
                                <a:moveTo>
                                  <a:pt x="53340" y="166602"/>
                                </a:moveTo>
                                <a:cubicBezTo>
                                  <a:pt x="54293" y="166602"/>
                                  <a:pt x="54293" y="166602"/>
                                  <a:pt x="53340" y="166602"/>
                                </a:cubicBezTo>
                                <a:cubicBezTo>
                                  <a:pt x="54293" y="165649"/>
                                  <a:pt x="54293" y="165649"/>
                                  <a:pt x="53340" y="165649"/>
                                </a:cubicBezTo>
                                <a:cubicBezTo>
                                  <a:pt x="53340" y="164697"/>
                                  <a:pt x="53340" y="164697"/>
                                  <a:pt x="53340" y="166602"/>
                                </a:cubicBezTo>
                                <a:cubicBezTo>
                                  <a:pt x="53340" y="165649"/>
                                  <a:pt x="53340" y="165649"/>
                                  <a:pt x="53340" y="166602"/>
                                </a:cubicBezTo>
                                <a:close/>
                                <a:moveTo>
                                  <a:pt x="54293" y="142789"/>
                                </a:moveTo>
                                <a:cubicBezTo>
                                  <a:pt x="54293" y="141837"/>
                                  <a:pt x="54293" y="141837"/>
                                  <a:pt x="54293" y="142789"/>
                                </a:cubicBezTo>
                                <a:cubicBezTo>
                                  <a:pt x="53340" y="141837"/>
                                  <a:pt x="53340" y="141837"/>
                                  <a:pt x="53340" y="142789"/>
                                </a:cubicBezTo>
                                <a:cubicBezTo>
                                  <a:pt x="53340" y="141837"/>
                                  <a:pt x="53340" y="142789"/>
                                  <a:pt x="54293" y="142789"/>
                                </a:cubicBezTo>
                                <a:cubicBezTo>
                                  <a:pt x="54293" y="142789"/>
                                  <a:pt x="54293" y="142789"/>
                                  <a:pt x="54293" y="142789"/>
                                </a:cubicBezTo>
                                <a:close/>
                                <a:moveTo>
                                  <a:pt x="54293" y="91354"/>
                                </a:moveTo>
                                <a:cubicBezTo>
                                  <a:pt x="54293" y="92307"/>
                                  <a:pt x="54293" y="92307"/>
                                  <a:pt x="55245" y="92307"/>
                                </a:cubicBezTo>
                                <a:cubicBezTo>
                                  <a:pt x="56198" y="91354"/>
                                  <a:pt x="57150" y="91354"/>
                                  <a:pt x="57150" y="89449"/>
                                </a:cubicBezTo>
                                <a:cubicBezTo>
                                  <a:pt x="57150" y="88497"/>
                                  <a:pt x="57150" y="88497"/>
                                  <a:pt x="56198" y="88497"/>
                                </a:cubicBezTo>
                                <a:cubicBezTo>
                                  <a:pt x="55245" y="89449"/>
                                  <a:pt x="54293" y="90402"/>
                                  <a:pt x="54293" y="91354"/>
                                </a:cubicBezTo>
                                <a:close/>
                                <a:moveTo>
                                  <a:pt x="54293" y="126597"/>
                                </a:moveTo>
                                <a:cubicBezTo>
                                  <a:pt x="54293" y="126597"/>
                                  <a:pt x="54293" y="127549"/>
                                  <a:pt x="54293" y="126597"/>
                                </a:cubicBezTo>
                                <a:cubicBezTo>
                                  <a:pt x="55245" y="126597"/>
                                  <a:pt x="56198" y="126597"/>
                                  <a:pt x="56198" y="126597"/>
                                </a:cubicBezTo>
                                <a:lnTo>
                                  <a:pt x="54293" y="126597"/>
                                </a:lnTo>
                                <a:cubicBezTo>
                                  <a:pt x="54293" y="126597"/>
                                  <a:pt x="54293" y="126597"/>
                                  <a:pt x="54293" y="126597"/>
                                </a:cubicBezTo>
                                <a:close/>
                                <a:moveTo>
                                  <a:pt x="56198" y="172317"/>
                                </a:moveTo>
                                <a:cubicBezTo>
                                  <a:pt x="56198" y="173269"/>
                                  <a:pt x="55245" y="174222"/>
                                  <a:pt x="56198" y="174222"/>
                                </a:cubicBezTo>
                                <a:cubicBezTo>
                                  <a:pt x="58103" y="174222"/>
                                  <a:pt x="58103" y="173269"/>
                                  <a:pt x="58103" y="172317"/>
                                </a:cubicBezTo>
                                <a:cubicBezTo>
                                  <a:pt x="59055" y="171364"/>
                                  <a:pt x="60008" y="170412"/>
                                  <a:pt x="59055" y="169459"/>
                                </a:cubicBezTo>
                                <a:cubicBezTo>
                                  <a:pt x="58103" y="168507"/>
                                  <a:pt x="58103" y="167554"/>
                                  <a:pt x="56198" y="169459"/>
                                </a:cubicBezTo>
                                <a:cubicBezTo>
                                  <a:pt x="55245" y="169459"/>
                                  <a:pt x="54293" y="171364"/>
                                  <a:pt x="56198" y="172317"/>
                                </a:cubicBezTo>
                                <a:close/>
                                <a:moveTo>
                                  <a:pt x="55245" y="33252"/>
                                </a:moveTo>
                                <a:cubicBezTo>
                                  <a:pt x="55245" y="34204"/>
                                  <a:pt x="56198" y="34204"/>
                                  <a:pt x="55245" y="33252"/>
                                </a:cubicBezTo>
                                <a:cubicBezTo>
                                  <a:pt x="56198" y="34204"/>
                                  <a:pt x="56198" y="33252"/>
                                  <a:pt x="55245" y="33252"/>
                                </a:cubicBezTo>
                                <a:cubicBezTo>
                                  <a:pt x="56198" y="33252"/>
                                  <a:pt x="56198" y="32299"/>
                                  <a:pt x="55245" y="33252"/>
                                </a:cubicBezTo>
                                <a:cubicBezTo>
                                  <a:pt x="55245" y="33252"/>
                                  <a:pt x="55245" y="33252"/>
                                  <a:pt x="55245" y="33252"/>
                                </a:cubicBezTo>
                                <a:close/>
                                <a:moveTo>
                                  <a:pt x="57150" y="252327"/>
                                </a:moveTo>
                                <a:cubicBezTo>
                                  <a:pt x="56198" y="252327"/>
                                  <a:pt x="56198" y="252327"/>
                                  <a:pt x="55245" y="253279"/>
                                </a:cubicBezTo>
                                <a:cubicBezTo>
                                  <a:pt x="55245" y="253279"/>
                                  <a:pt x="55245" y="254232"/>
                                  <a:pt x="55245" y="254232"/>
                                </a:cubicBezTo>
                                <a:cubicBezTo>
                                  <a:pt x="56198" y="254232"/>
                                  <a:pt x="56198" y="254232"/>
                                  <a:pt x="57150" y="252327"/>
                                </a:cubicBezTo>
                                <a:cubicBezTo>
                                  <a:pt x="57150" y="253279"/>
                                  <a:pt x="57150" y="252327"/>
                                  <a:pt x="57150" y="252327"/>
                                </a:cubicBezTo>
                                <a:close/>
                                <a:moveTo>
                                  <a:pt x="58103" y="109452"/>
                                </a:moveTo>
                                <a:cubicBezTo>
                                  <a:pt x="57150" y="109452"/>
                                  <a:pt x="56198" y="109452"/>
                                  <a:pt x="56198" y="110404"/>
                                </a:cubicBezTo>
                                <a:cubicBezTo>
                                  <a:pt x="56198" y="111357"/>
                                  <a:pt x="56198" y="111357"/>
                                  <a:pt x="57150" y="112309"/>
                                </a:cubicBezTo>
                                <a:cubicBezTo>
                                  <a:pt x="58103" y="112309"/>
                                  <a:pt x="59055" y="111357"/>
                                  <a:pt x="60008" y="110404"/>
                                </a:cubicBezTo>
                                <a:cubicBezTo>
                                  <a:pt x="60008" y="110404"/>
                                  <a:pt x="58103" y="110404"/>
                                  <a:pt x="58103" y="109452"/>
                                </a:cubicBezTo>
                                <a:close/>
                                <a:moveTo>
                                  <a:pt x="56198" y="129454"/>
                                </a:moveTo>
                                <a:cubicBezTo>
                                  <a:pt x="56198" y="130407"/>
                                  <a:pt x="57150" y="130407"/>
                                  <a:pt x="56198" y="129454"/>
                                </a:cubicBezTo>
                                <a:cubicBezTo>
                                  <a:pt x="57150" y="130407"/>
                                  <a:pt x="57150" y="129454"/>
                                  <a:pt x="56198" y="129454"/>
                                </a:cubicBezTo>
                                <a:cubicBezTo>
                                  <a:pt x="57150" y="129454"/>
                                  <a:pt x="57150" y="129454"/>
                                  <a:pt x="56198" y="129454"/>
                                </a:cubicBezTo>
                                <a:cubicBezTo>
                                  <a:pt x="56198" y="129454"/>
                                  <a:pt x="56198" y="129454"/>
                                  <a:pt x="56198" y="129454"/>
                                </a:cubicBezTo>
                                <a:close/>
                                <a:moveTo>
                                  <a:pt x="57150" y="60874"/>
                                </a:moveTo>
                                <a:cubicBezTo>
                                  <a:pt x="58103" y="60874"/>
                                  <a:pt x="58103" y="60874"/>
                                  <a:pt x="58103" y="59922"/>
                                </a:cubicBezTo>
                                <a:cubicBezTo>
                                  <a:pt x="58103" y="59922"/>
                                  <a:pt x="58103" y="58969"/>
                                  <a:pt x="57150" y="58969"/>
                                </a:cubicBezTo>
                                <a:lnTo>
                                  <a:pt x="57150" y="60874"/>
                                </a:lnTo>
                                <a:cubicBezTo>
                                  <a:pt x="56198" y="60874"/>
                                  <a:pt x="56198" y="60874"/>
                                  <a:pt x="57150" y="60874"/>
                                </a:cubicBezTo>
                                <a:close/>
                                <a:moveTo>
                                  <a:pt x="58103" y="77067"/>
                                </a:moveTo>
                                <a:cubicBezTo>
                                  <a:pt x="57150" y="77067"/>
                                  <a:pt x="57150" y="77067"/>
                                  <a:pt x="58103" y="77067"/>
                                </a:cubicBezTo>
                                <a:cubicBezTo>
                                  <a:pt x="57150" y="78972"/>
                                  <a:pt x="57150" y="79924"/>
                                  <a:pt x="58103" y="80877"/>
                                </a:cubicBezTo>
                                <a:cubicBezTo>
                                  <a:pt x="58103" y="80877"/>
                                  <a:pt x="59055" y="80877"/>
                                  <a:pt x="59055" y="79924"/>
                                </a:cubicBezTo>
                                <a:cubicBezTo>
                                  <a:pt x="59055" y="78019"/>
                                  <a:pt x="58103" y="78019"/>
                                  <a:pt x="58103" y="77067"/>
                                </a:cubicBezTo>
                                <a:close/>
                                <a:moveTo>
                                  <a:pt x="60008" y="186604"/>
                                </a:moveTo>
                                <a:cubicBezTo>
                                  <a:pt x="59055" y="186604"/>
                                  <a:pt x="58103" y="187557"/>
                                  <a:pt x="58103" y="188509"/>
                                </a:cubicBezTo>
                                <a:cubicBezTo>
                                  <a:pt x="58103" y="189462"/>
                                  <a:pt x="59055" y="189462"/>
                                  <a:pt x="60008" y="189462"/>
                                </a:cubicBezTo>
                                <a:cubicBezTo>
                                  <a:pt x="60960" y="189462"/>
                                  <a:pt x="61913" y="188509"/>
                                  <a:pt x="61913" y="187557"/>
                                </a:cubicBezTo>
                                <a:cubicBezTo>
                                  <a:pt x="60960" y="187557"/>
                                  <a:pt x="60008" y="186604"/>
                                  <a:pt x="60008" y="186604"/>
                                </a:cubicBezTo>
                                <a:close/>
                                <a:moveTo>
                                  <a:pt x="59055" y="149457"/>
                                </a:moveTo>
                                <a:cubicBezTo>
                                  <a:pt x="59055" y="149457"/>
                                  <a:pt x="59055" y="149457"/>
                                  <a:pt x="59055" y="149457"/>
                                </a:cubicBezTo>
                                <a:cubicBezTo>
                                  <a:pt x="60008" y="148504"/>
                                  <a:pt x="59055" y="147552"/>
                                  <a:pt x="59055" y="147552"/>
                                </a:cubicBezTo>
                                <a:cubicBezTo>
                                  <a:pt x="58103" y="148504"/>
                                  <a:pt x="58103" y="148504"/>
                                  <a:pt x="59055" y="149457"/>
                                </a:cubicBezTo>
                                <a:cubicBezTo>
                                  <a:pt x="58103" y="149457"/>
                                  <a:pt x="58103" y="149457"/>
                                  <a:pt x="59055" y="149457"/>
                                </a:cubicBezTo>
                                <a:close/>
                                <a:moveTo>
                                  <a:pt x="58103" y="209464"/>
                                </a:moveTo>
                                <a:cubicBezTo>
                                  <a:pt x="59055" y="208512"/>
                                  <a:pt x="60008" y="208512"/>
                                  <a:pt x="60960" y="207559"/>
                                </a:cubicBezTo>
                                <a:cubicBezTo>
                                  <a:pt x="60960" y="206607"/>
                                  <a:pt x="60960" y="206607"/>
                                  <a:pt x="60008" y="206607"/>
                                </a:cubicBezTo>
                                <a:cubicBezTo>
                                  <a:pt x="59055" y="205654"/>
                                  <a:pt x="57150" y="207559"/>
                                  <a:pt x="58103" y="209464"/>
                                </a:cubicBezTo>
                                <a:close/>
                                <a:moveTo>
                                  <a:pt x="62865" y="210417"/>
                                </a:moveTo>
                                <a:cubicBezTo>
                                  <a:pt x="61913" y="209464"/>
                                  <a:pt x="60008" y="209464"/>
                                  <a:pt x="59055" y="209464"/>
                                </a:cubicBezTo>
                                <a:cubicBezTo>
                                  <a:pt x="58103" y="209464"/>
                                  <a:pt x="58103" y="209464"/>
                                  <a:pt x="58103" y="209464"/>
                                </a:cubicBezTo>
                                <a:cubicBezTo>
                                  <a:pt x="59055" y="212322"/>
                                  <a:pt x="60960" y="210417"/>
                                  <a:pt x="62865" y="210417"/>
                                </a:cubicBezTo>
                                <a:lnTo>
                                  <a:pt x="62865" y="210417"/>
                                </a:lnTo>
                                <a:close/>
                                <a:moveTo>
                                  <a:pt x="59055" y="163744"/>
                                </a:moveTo>
                                <a:cubicBezTo>
                                  <a:pt x="59055" y="163744"/>
                                  <a:pt x="59055" y="164697"/>
                                  <a:pt x="59055" y="163744"/>
                                </a:cubicBezTo>
                                <a:cubicBezTo>
                                  <a:pt x="59055" y="164697"/>
                                  <a:pt x="60008" y="164697"/>
                                  <a:pt x="60008" y="164697"/>
                                </a:cubicBezTo>
                                <a:cubicBezTo>
                                  <a:pt x="60008" y="164697"/>
                                  <a:pt x="60008" y="163744"/>
                                  <a:pt x="60008" y="163744"/>
                                </a:cubicBezTo>
                                <a:cubicBezTo>
                                  <a:pt x="60008" y="163744"/>
                                  <a:pt x="60008" y="163744"/>
                                  <a:pt x="59055" y="163744"/>
                                </a:cubicBezTo>
                                <a:close/>
                                <a:moveTo>
                                  <a:pt x="60008" y="258042"/>
                                </a:moveTo>
                                <a:lnTo>
                                  <a:pt x="60008" y="258042"/>
                                </a:lnTo>
                                <a:cubicBezTo>
                                  <a:pt x="59055" y="258042"/>
                                  <a:pt x="59055" y="258042"/>
                                  <a:pt x="60008" y="258042"/>
                                </a:cubicBezTo>
                                <a:lnTo>
                                  <a:pt x="60008" y="258042"/>
                                </a:lnTo>
                                <a:cubicBezTo>
                                  <a:pt x="59055" y="258994"/>
                                  <a:pt x="60008" y="258994"/>
                                  <a:pt x="60008" y="258042"/>
                                </a:cubicBezTo>
                                <a:close/>
                                <a:moveTo>
                                  <a:pt x="60960" y="197082"/>
                                </a:moveTo>
                                <a:cubicBezTo>
                                  <a:pt x="60008" y="197082"/>
                                  <a:pt x="60008" y="198034"/>
                                  <a:pt x="60960" y="197082"/>
                                </a:cubicBezTo>
                                <a:cubicBezTo>
                                  <a:pt x="60008" y="198987"/>
                                  <a:pt x="60960" y="199939"/>
                                  <a:pt x="61913" y="198987"/>
                                </a:cubicBezTo>
                                <a:cubicBezTo>
                                  <a:pt x="62865" y="198987"/>
                                  <a:pt x="62865" y="198034"/>
                                  <a:pt x="62865" y="198034"/>
                                </a:cubicBezTo>
                                <a:cubicBezTo>
                                  <a:pt x="61913" y="198034"/>
                                  <a:pt x="61913" y="197082"/>
                                  <a:pt x="60960" y="197082"/>
                                </a:cubicBezTo>
                                <a:close/>
                                <a:moveTo>
                                  <a:pt x="61913" y="172317"/>
                                </a:moveTo>
                                <a:cubicBezTo>
                                  <a:pt x="61913" y="172317"/>
                                  <a:pt x="61913" y="172317"/>
                                  <a:pt x="61913" y="172317"/>
                                </a:cubicBezTo>
                                <a:cubicBezTo>
                                  <a:pt x="61913" y="172317"/>
                                  <a:pt x="61913" y="172317"/>
                                  <a:pt x="61913" y="172317"/>
                                </a:cubicBezTo>
                                <a:cubicBezTo>
                                  <a:pt x="61913" y="171364"/>
                                  <a:pt x="61913" y="172317"/>
                                  <a:pt x="61913" y="172317"/>
                                </a:cubicBezTo>
                                <a:cubicBezTo>
                                  <a:pt x="60960" y="172317"/>
                                  <a:pt x="61913" y="172317"/>
                                  <a:pt x="61913" y="172317"/>
                                </a:cubicBezTo>
                                <a:close/>
                                <a:moveTo>
                                  <a:pt x="64770" y="238992"/>
                                </a:moveTo>
                                <a:cubicBezTo>
                                  <a:pt x="64770" y="238039"/>
                                  <a:pt x="64770" y="238039"/>
                                  <a:pt x="64770" y="238992"/>
                                </a:cubicBezTo>
                                <a:cubicBezTo>
                                  <a:pt x="63818" y="238039"/>
                                  <a:pt x="63818" y="238039"/>
                                  <a:pt x="63818" y="238992"/>
                                </a:cubicBezTo>
                                <a:cubicBezTo>
                                  <a:pt x="63818" y="239944"/>
                                  <a:pt x="63818" y="238992"/>
                                  <a:pt x="64770" y="238992"/>
                                </a:cubicBezTo>
                                <a:cubicBezTo>
                                  <a:pt x="64770" y="238992"/>
                                  <a:pt x="64770" y="238992"/>
                                  <a:pt x="64770" y="238992"/>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 name="Freeform 25"/>
                        <wps:cNvSpPr/>
                        <wps:spPr>
                          <a:xfrm>
                            <a:off x="652462" y="87544"/>
                            <a:ext cx="178117" cy="256222"/>
                          </a:xfrm>
                          <a:custGeom>
                            <a:avLst/>
                            <a:gdLst>
                              <a:gd name="connsiteX0" fmla="*/ 177165 w 178117"/>
                              <a:gd name="connsiteY0" fmla="*/ 9525 h 256222"/>
                              <a:gd name="connsiteX1" fmla="*/ 171450 w 178117"/>
                              <a:gd name="connsiteY1" fmla="*/ 11430 h 256222"/>
                              <a:gd name="connsiteX2" fmla="*/ 153353 w 178117"/>
                              <a:gd name="connsiteY2" fmla="*/ 25717 h 256222"/>
                              <a:gd name="connsiteX3" fmla="*/ 136208 w 178117"/>
                              <a:gd name="connsiteY3" fmla="*/ 78105 h 256222"/>
                              <a:gd name="connsiteX4" fmla="*/ 120015 w 178117"/>
                              <a:gd name="connsiteY4" fmla="*/ 123825 h 256222"/>
                              <a:gd name="connsiteX5" fmla="*/ 96203 w 178117"/>
                              <a:gd name="connsiteY5" fmla="*/ 193357 h 256222"/>
                              <a:gd name="connsiteX6" fmla="*/ 79058 w 178117"/>
                              <a:gd name="connsiteY6" fmla="*/ 234315 h 256222"/>
                              <a:gd name="connsiteX7" fmla="*/ 58103 w 178117"/>
                              <a:gd name="connsiteY7" fmla="*/ 254317 h 256222"/>
                              <a:gd name="connsiteX8" fmla="*/ 49530 w 178117"/>
                              <a:gd name="connsiteY8" fmla="*/ 256222 h 256222"/>
                              <a:gd name="connsiteX9" fmla="*/ 47625 w 178117"/>
                              <a:gd name="connsiteY9" fmla="*/ 256222 h 256222"/>
                              <a:gd name="connsiteX10" fmla="*/ 29528 w 178117"/>
                              <a:gd name="connsiteY10" fmla="*/ 251460 h 256222"/>
                              <a:gd name="connsiteX11" fmla="*/ 20003 w 178117"/>
                              <a:gd name="connsiteY11" fmla="*/ 244792 h 256222"/>
                              <a:gd name="connsiteX12" fmla="*/ 9525 w 178117"/>
                              <a:gd name="connsiteY12" fmla="*/ 206692 h 256222"/>
                              <a:gd name="connsiteX13" fmla="*/ 26670 w 178117"/>
                              <a:gd name="connsiteY13" fmla="*/ 191453 h 256222"/>
                              <a:gd name="connsiteX14" fmla="*/ 34290 w 178117"/>
                              <a:gd name="connsiteY14" fmla="*/ 190500 h 256222"/>
                              <a:gd name="connsiteX15" fmla="*/ 57150 w 178117"/>
                              <a:gd name="connsiteY15" fmla="*/ 218122 h 256222"/>
                              <a:gd name="connsiteX16" fmla="*/ 43815 w 178117"/>
                              <a:gd name="connsiteY16" fmla="*/ 232410 h 256222"/>
                              <a:gd name="connsiteX17" fmla="*/ 38100 w 178117"/>
                              <a:gd name="connsiteY17" fmla="*/ 237172 h 256222"/>
                              <a:gd name="connsiteX18" fmla="*/ 40005 w 178117"/>
                              <a:gd name="connsiteY18" fmla="*/ 243840 h 256222"/>
                              <a:gd name="connsiteX19" fmla="*/ 56197 w 178117"/>
                              <a:gd name="connsiteY19" fmla="*/ 243840 h 256222"/>
                              <a:gd name="connsiteX20" fmla="*/ 65722 w 178117"/>
                              <a:gd name="connsiteY20" fmla="*/ 234315 h 256222"/>
                              <a:gd name="connsiteX21" fmla="*/ 76200 w 178117"/>
                              <a:gd name="connsiteY21" fmla="*/ 213360 h 256222"/>
                              <a:gd name="connsiteX22" fmla="*/ 83820 w 178117"/>
                              <a:gd name="connsiteY22" fmla="*/ 192405 h 256222"/>
                              <a:gd name="connsiteX23" fmla="*/ 83820 w 178117"/>
                              <a:gd name="connsiteY23" fmla="*/ 183832 h 256222"/>
                              <a:gd name="connsiteX24" fmla="*/ 60960 w 178117"/>
                              <a:gd name="connsiteY24" fmla="*/ 120967 h 256222"/>
                              <a:gd name="connsiteX25" fmla="*/ 36195 w 178117"/>
                              <a:gd name="connsiteY25" fmla="*/ 59055 h 256222"/>
                              <a:gd name="connsiteX26" fmla="*/ 29528 w 178117"/>
                              <a:gd name="connsiteY26" fmla="*/ 40957 h 256222"/>
                              <a:gd name="connsiteX27" fmla="*/ 21908 w 178117"/>
                              <a:gd name="connsiteY27" fmla="*/ 21907 h 256222"/>
                              <a:gd name="connsiteX28" fmla="*/ 6668 w 178117"/>
                              <a:gd name="connsiteY28" fmla="*/ 10478 h 256222"/>
                              <a:gd name="connsiteX29" fmla="*/ 3810 w 178117"/>
                              <a:gd name="connsiteY29" fmla="*/ 10478 h 256222"/>
                              <a:gd name="connsiteX30" fmla="*/ 0 w 178117"/>
                              <a:gd name="connsiteY30" fmla="*/ 5715 h 256222"/>
                              <a:gd name="connsiteX31" fmla="*/ 3810 w 178117"/>
                              <a:gd name="connsiteY31" fmla="*/ 953 h 256222"/>
                              <a:gd name="connsiteX32" fmla="*/ 16193 w 178117"/>
                              <a:gd name="connsiteY32" fmla="*/ 0 h 256222"/>
                              <a:gd name="connsiteX33" fmla="*/ 45720 w 178117"/>
                              <a:gd name="connsiteY33" fmla="*/ 953 h 256222"/>
                              <a:gd name="connsiteX34" fmla="*/ 82868 w 178117"/>
                              <a:gd name="connsiteY34" fmla="*/ 0 h 256222"/>
                              <a:gd name="connsiteX35" fmla="*/ 85725 w 178117"/>
                              <a:gd name="connsiteY35" fmla="*/ 0 h 256222"/>
                              <a:gd name="connsiteX36" fmla="*/ 89535 w 178117"/>
                              <a:gd name="connsiteY36" fmla="*/ 3810 h 256222"/>
                              <a:gd name="connsiteX37" fmla="*/ 87630 w 178117"/>
                              <a:gd name="connsiteY37" fmla="*/ 7620 h 256222"/>
                              <a:gd name="connsiteX38" fmla="*/ 81915 w 178117"/>
                              <a:gd name="connsiteY38" fmla="*/ 9525 h 256222"/>
                              <a:gd name="connsiteX39" fmla="*/ 74295 w 178117"/>
                              <a:gd name="connsiteY39" fmla="*/ 18097 h 256222"/>
                              <a:gd name="connsiteX40" fmla="*/ 76200 w 178117"/>
                              <a:gd name="connsiteY40" fmla="*/ 29528 h 256222"/>
                              <a:gd name="connsiteX41" fmla="*/ 80963 w 178117"/>
                              <a:gd name="connsiteY41" fmla="*/ 41910 h 256222"/>
                              <a:gd name="connsiteX42" fmla="*/ 107633 w 178117"/>
                              <a:gd name="connsiteY42" fmla="*/ 114300 h 256222"/>
                              <a:gd name="connsiteX43" fmla="*/ 108585 w 178117"/>
                              <a:gd name="connsiteY43" fmla="*/ 117157 h 256222"/>
                              <a:gd name="connsiteX44" fmla="*/ 111443 w 178117"/>
                              <a:gd name="connsiteY44" fmla="*/ 117157 h 256222"/>
                              <a:gd name="connsiteX45" fmla="*/ 113347 w 178117"/>
                              <a:gd name="connsiteY45" fmla="*/ 112395 h 256222"/>
                              <a:gd name="connsiteX46" fmla="*/ 132397 w 178117"/>
                              <a:gd name="connsiteY46" fmla="*/ 51435 h 256222"/>
                              <a:gd name="connsiteX47" fmla="*/ 139065 w 178117"/>
                              <a:gd name="connsiteY47" fmla="*/ 32385 h 256222"/>
                              <a:gd name="connsiteX48" fmla="*/ 139065 w 178117"/>
                              <a:gd name="connsiteY48" fmla="*/ 24765 h 256222"/>
                              <a:gd name="connsiteX49" fmla="*/ 126683 w 178117"/>
                              <a:gd name="connsiteY49" fmla="*/ 11430 h 256222"/>
                              <a:gd name="connsiteX50" fmla="*/ 121920 w 178117"/>
                              <a:gd name="connsiteY50" fmla="*/ 9525 h 256222"/>
                              <a:gd name="connsiteX51" fmla="*/ 120015 w 178117"/>
                              <a:gd name="connsiteY51" fmla="*/ 4763 h 256222"/>
                              <a:gd name="connsiteX52" fmla="*/ 123825 w 178117"/>
                              <a:gd name="connsiteY52" fmla="*/ 1905 h 256222"/>
                              <a:gd name="connsiteX53" fmla="*/ 127635 w 178117"/>
                              <a:gd name="connsiteY53" fmla="*/ 1905 h 256222"/>
                              <a:gd name="connsiteX54" fmla="*/ 170497 w 178117"/>
                              <a:gd name="connsiteY54" fmla="*/ 1905 h 256222"/>
                              <a:gd name="connsiteX55" fmla="*/ 175260 w 178117"/>
                              <a:gd name="connsiteY55" fmla="*/ 1905 h 256222"/>
                              <a:gd name="connsiteX56" fmla="*/ 178118 w 178117"/>
                              <a:gd name="connsiteY56" fmla="*/ 3810 h 256222"/>
                              <a:gd name="connsiteX57" fmla="*/ 177165 w 178117"/>
                              <a:gd name="connsiteY57" fmla="*/ 9525 h 256222"/>
                              <a:gd name="connsiteX58" fmla="*/ 36195 w 178117"/>
                              <a:gd name="connsiteY58" fmla="*/ 213360 h 256222"/>
                              <a:gd name="connsiteX59" fmla="*/ 34290 w 178117"/>
                              <a:gd name="connsiteY59" fmla="*/ 213360 h 256222"/>
                              <a:gd name="connsiteX60" fmla="*/ 30480 w 178117"/>
                              <a:gd name="connsiteY60" fmla="*/ 211455 h 256222"/>
                              <a:gd name="connsiteX61" fmla="*/ 32385 w 178117"/>
                              <a:gd name="connsiteY61" fmla="*/ 210503 h 256222"/>
                              <a:gd name="connsiteX62" fmla="*/ 31433 w 178117"/>
                              <a:gd name="connsiteY62" fmla="*/ 209550 h 256222"/>
                              <a:gd name="connsiteX63" fmla="*/ 30480 w 178117"/>
                              <a:gd name="connsiteY63" fmla="*/ 210503 h 256222"/>
                              <a:gd name="connsiteX64" fmla="*/ 25718 w 178117"/>
                              <a:gd name="connsiteY64" fmla="*/ 213360 h 256222"/>
                              <a:gd name="connsiteX65" fmla="*/ 22860 w 178117"/>
                              <a:gd name="connsiteY65" fmla="*/ 216217 h 256222"/>
                              <a:gd name="connsiteX66" fmla="*/ 27622 w 178117"/>
                              <a:gd name="connsiteY66" fmla="*/ 216217 h 256222"/>
                              <a:gd name="connsiteX67" fmla="*/ 28575 w 178117"/>
                              <a:gd name="connsiteY67" fmla="*/ 215265 h 256222"/>
                              <a:gd name="connsiteX68" fmla="*/ 33338 w 178117"/>
                              <a:gd name="connsiteY68" fmla="*/ 215265 h 256222"/>
                              <a:gd name="connsiteX69" fmla="*/ 35243 w 178117"/>
                              <a:gd name="connsiteY69" fmla="*/ 216217 h 256222"/>
                              <a:gd name="connsiteX70" fmla="*/ 36195 w 178117"/>
                              <a:gd name="connsiteY70" fmla="*/ 213360 h 256222"/>
                              <a:gd name="connsiteX71" fmla="*/ 22860 w 178117"/>
                              <a:gd name="connsiteY71" fmla="*/ 203835 h 256222"/>
                              <a:gd name="connsiteX72" fmla="*/ 22860 w 178117"/>
                              <a:gd name="connsiteY72" fmla="*/ 203835 h 256222"/>
                              <a:gd name="connsiteX73" fmla="*/ 24765 w 178117"/>
                              <a:gd name="connsiteY73" fmla="*/ 203835 h 256222"/>
                              <a:gd name="connsiteX74" fmla="*/ 23813 w 178117"/>
                              <a:gd name="connsiteY74" fmla="*/ 202882 h 256222"/>
                              <a:gd name="connsiteX75" fmla="*/ 22860 w 178117"/>
                              <a:gd name="connsiteY75" fmla="*/ 203835 h 256222"/>
                              <a:gd name="connsiteX76" fmla="*/ 24765 w 178117"/>
                              <a:gd name="connsiteY76" fmla="*/ 224790 h 256222"/>
                              <a:gd name="connsiteX77" fmla="*/ 24765 w 178117"/>
                              <a:gd name="connsiteY77" fmla="*/ 224790 h 256222"/>
                              <a:gd name="connsiteX78" fmla="*/ 24765 w 178117"/>
                              <a:gd name="connsiteY78" fmla="*/ 224790 h 256222"/>
                              <a:gd name="connsiteX79" fmla="*/ 24765 w 178117"/>
                              <a:gd name="connsiteY79" fmla="*/ 224790 h 256222"/>
                              <a:gd name="connsiteX80" fmla="*/ 24765 w 178117"/>
                              <a:gd name="connsiteY80" fmla="*/ 224790 h 256222"/>
                              <a:gd name="connsiteX81" fmla="*/ 29528 w 178117"/>
                              <a:gd name="connsiteY81" fmla="*/ 237172 h 256222"/>
                              <a:gd name="connsiteX82" fmla="*/ 29528 w 178117"/>
                              <a:gd name="connsiteY82" fmla="*/ 237172 h 256222"/>
                              <a:gd name="connsiteX83" fmla="*/ 29528 w 178117"/>
                              <a:gd name="connsiteY83" fmla="*/ 237172 h 256222"/>
                              <a:gd name="connsiteX84" fmla="*/ 29528 w 178117"/>
                              <a:gd name="connsiteY84" fmla="*/ 237172 h 256222"/>
                              <a:gd name="connsiteX85" fmla="*/ 29528 w 178117"/>
                              <a:gd name="connsiteY85" fmla="*/ 237172 h 256222"/>
                              <a:gd name="connsiteX86" fmla="*/ 28575 w 178117"/>
                              <a:gd name="connsiteY86" fmla="*/ 222885 h 256222"/>
                              <a:gd name="connsiteX87" fmla="*/ 28575 w 178117"/>
                              <a:gd name="connsiteY87" fmla="*/ 222885 h 256222"/>
                              <a:gd name="connsiteX88" fmla="*/ 28575 w 178117"/>
                              <a:gd name="connsiteY88" fmla="*/ 222885 h 256222"/>
                              <a:gd name="connsiteX89" fmla="*/ 28575 w 178117"/>
                              <a:gd name="connsiteY89" fmla="*/ 222885 h 256222"/>
                              <a:gd name="connsiteX90" fmla="*/ 28575 w 178117"/>
                              <a:gd name="connsiteY90" fmla="*/ 222885 h 256222"/>
                              <a:gd name="connsiteX91" fmla="*/ 28575 w 178117"/>
                              <a:gd name="connsiteY91" fmla="*/ 205740 h 256222"/>
                              <a:gd name="connsiteX92" fmla="*/ 29528 w 178117"/>
                              <a:gd name="connsiteY92" fmla="*/ 205740 h 256222"/>
                              <a:gd name="connsiteX93" fmla="*/ 28575 w 178117"/>
                              <a:gd name="connsiteY93" fmla="*/ 203835 h 256222"/>
                              <a:gd name="connsiteX94" fmla="*/ 27622 w 178117"/>
                              <a:gd name="connsiteY94" fmla="*/ 204788 h 256222"/>
                              <a:gd name="connsiteX95" fmla="*/ 28575 w 178117"/>
                              <a:gd name="connsiteY95" fmla="*/ 205740 h 256222"/>
                              <a:gd name="connsiteX96" fmla="*/ 30480 w 178117"/>
                              <a:gd name="connsiteY96" fmla="*/ 224790 h 256222"/>
                              <a:gd name="connsiteX97" fmla="*/ 29528 w 178117"/>
                              <a:gd name="connsiteY97" fmla="*/ 225742 h 256222"/>
                              <a:gd name="connsiteX98" fmla="*/ 28575 w 178117"/>
                              <a:gd name="connsiteY98" fmla="*/ 226695 h 256222"/>
                              <a:gd name="connsiteX99" fmla="*/ 28575 w 178117"/>
                              <a:gd name="connsiteY99" fmla="*/ 230505 h 256222"/>
                              <a:gd name="connsiteX100" fmla="*/ 29528 w 178117"/>
                              <a:gd name="connsiteY100" fmla="*/ 230505 h 256222"/>
                              <a:gd name="connsiteX101" fmla="*/ 30480 w 178117"/>
                              <a:gd name="connsiteY101" fmla="*/ 225742 h 256222"/>
                              <a:gd name="connsiteX102" fmla="*/ 30480 w 178117"/>
                              <a:gd name="connsiteY102" fmla="*/ 224790 h 256222"/>
                              <a:gd name="connsiteX103" fmla="*/ 30480 w 178117"/>
                              <a:gd name="connsiteY103" fmla="*/ 224790 h 256222"/>
                              <a:gd name="connsiteX104" fmla="*/ 32385 w 178117"/>
                              <a:gd name="connsiteY104" fmla="*/ 219075 h 256222"/>
                              <a:gd name="connsiteX105" fmla="*/ 30480 w 178117"/>
                              <a:gd name="connsiteY105" fmla="*/ 216217 h 256222"/>
                              <a:gd name="connsiteX106" fmla="*/ 29528 w 178117"/>
                              <a:gd name="connsiteY106" fmla="*/ 217170 h 256222"/>
                              <a:gd name="connsiteX107" fmla="*/ 31433 w 178117"/>
                              <a:gd name="connsiteY107" fmla="*/ 220028 h 256222"/>
                              <a:gd name="connsiteX108" fmla="*/ 32385 w 178117"/>
                              <a:gd name="connsiteY108" fmla="*/ 219075 h 256222"/>
                              <a:gd name="connsiteX109" fmla="*/ 30480 w 178117"/>
                              <a:gd name="connsiteY109" fmla="*/ 226695 h 256222"/>
                              <a:gd name="connsiteX110" fmla="*/ 30480 w 178117"/>
                              <a:gd name="connsiteY110" fmla="*/ 226695 h 256222"/>
                              <a:gd name="connsiteX111" fmla="*/ 30480 w 178117"/>
                              <a:gd name="connsiteY111" fmla="*/ 226695 h 256222"/>
                              <a:gd name="connsiteX112" fmla="*/ 33338 w 178117"/>
                              <a:gd name="connsiteY112" fmla="*/ 206692 h 256222"/>
                              <a:gd name="connsiteX113" fmla="*/ 33338 w 178117"/>
                              <a:gd name="connsiteY113" fmla="*/ 206692 h 256222"/>
                              <a:gd name="connsiteX114" fmla="*/ 33338 w 178117"/>
                              <a:gd name="connsiteY114" fmla="*/ 206692 h 256222"/>
                              <a:gd name="connsiteX115" fmla="*/ 33338 w 178117"/>
                              <a:gd name="connsiteY115" fmla="*/ 206692 h 256222"/>
                              <a:gd name="connsiteX116" fmla="*/ 33338 w 178117"/>
                              <a:gd name="connsiteY116" fmla="*/ 206692 h 256222"/>
                              <a:gd name="connsiteX117" fmla="*/ 35243 w 178117"/>
                              <a:gd name="connsiteY117" fmla="*/ 220980 h 256222"/>
                              <a:gd name="connsiteX118" fmla="*/ 35243 w 178117"/>
                              <a:gd name="connsiteY118" fmla="*/ 220980 h 256222"/>
                              <a:gd name="connsiteX119" fmla="*/ 35243 w 178117"/>
                              <a:gd name="connsiteY119" fmla="*/ 220980 h 256222"/>
                              <a:gd name="connsiteX120" fmla="*/ 35243 w 178117"/>
                              <a:gd name="connsiteY120" fmla="*/ 220980 h 256222"/>
                              <a:gd name="connsiteX121" fmla="*/ 35243 w 178117"/>
                              <a:gd name="connsiteY121" fmla="*/ 220980 h 256222"/>
                              <a:gd name="connsiteX122" fmla="*/ 35243 w 178117"/>
                              <a:gd name="connsiteY122" fmla="*/ 19050 h 256222"/>
                              <a:gd name="connsiteX123" fmla="*/ 35243 w 178117"/>
                              <a:gd name="connsiteY123" fmla="*/ 19050 h 256222"/>
                              <a:gd name="connsiteX124" fmla="*/ 35243 w 178117"/>
                              <a:gd name="connsiteY124" fmla="*/ 19050 h 256222"/>
                              <a:gd name="connsiteX125" fmla="*/ 35243 w 178117"/>
                              <a:gd name="connsiteY125" fmla="*/ 19050 h 256222"/>
                              <a:gd name="connsiteX126" fmla="*/ 35243 w 178117"/>
                              <a:gd name="connsiteY126" fmla="*/ 19050 h 256222"/>
                              <a:gd name="connsiteX127" fmla="*/ 37147 w 178117"/>
                              <a:gd name="connsiteY127" fmla="*/ 38100 h 256222"/>
                              <a:gd name="connsiteX128" fmla="*/ 36195 w 178117"/>
                              <a:gd name="connsiteY128" fmla="*/ 37147 h 256222"/>
                              <a:gd name="connsiteX129" fmla="*/ 35243 w 178117"/>
                              <a:gd name="connsiteY129" fmla="*/ 37147 h 256222"/>
                              <a:gd name="connsiteX130" fmla="*/ 37147 w 178117"/>
                              <a:gd name="connsiteY130" fmla="*/ 38100 h 256222"/>
                              <a:gd name="connsiteX131" fmla="*/ 37147 w 178117"/>
                              <a:gd name="connsiteY131" fmla="*/ 38100 h 256222"/>
                              <a:gd name="connsiteX132" fmla="*/ 40005 w 178117"/>
                              <a:gd name="connsiteY132" fmla="*/ 25717 h 256222"/>
                              <a:gd name="connsiteX133" fmla="*/ 40958 w 178117"/>
                              <a:gd name="connsiteY133" fmla="*/ 27622 h 256222"/>
                              <a:gd name="connsiteX134" fmla="*/ 42863 w 178117"/>
                              <a:gd name="connsiteY134" fmla="*/ 29528 h 256222"/>
                              <a:gd name="connsiteX135" fmla="*/ 43815 w 178117"/>
                              <a:gd name="connsiteY135" fmla="*/ 25717 h 256222"/>
                              <a:gd name="connsiteX136" fmla="*/ 41910 w 178117"/>
                              <a:gd name="connsiteY136" fmla="*/ 24765 h 256222"/>
                              <a:gd name="connsiteX137" fmla="*/ 40958 w 178117"/>
                              <a:gd name="connsiteY137" fmla="*/ 21907 h 256222"/>
                              <a:gd name="connsiteX138" fmla="*/ 46672 w 178117"/>
                              <a:gd name="connsiteY138" fmla="*/ 24765 h 256222"/>
                              <a:gd name="connsiteX139" fmla="*/ 46672 w 178117"/>
                              <a:gd name="connsiteY139" fmla="*/ 24765 h 256222"/>
                              <a:gd name="connsiteX140" fmla="*/ 44768 w 178117"/>
                              <a:gd name="connsiteY140" fmla="*/ 20955 h 256222"/>
                              <a:gd name="connsiteX141" fmla="*/ 40005 w 178117"/>
                              <a:gd name="connsiteY141" fmla="*/ 21907 h 256222"/>
                              <a:gd name="connsiteX142" fmla="*/ 35243 w 178117"/>
                              <a:gd name="connsiteY142" fmla="*/ 25717 h 256222"/>
                              <a:gd name="connsiteX143" fmla="*/ 40005 w 178117"/>
                              <a:gd name="connsiteY143" fmla="*/ 25717 h 256222"/>
                              <a:gd name="connsiteX144" fmla="*/ 39053 w 178117"/>
                              <a:gd name="connsiteY144" fmla="*/ 25717 h 256222"/>
                              <a:gd name="connsiteX145" fmla="*/ 36195 w 178117"/>
                              <a:gd name="connsiteY145" fmla="*/ 24765 h 256222"/>
                              <a:gd name="connsiteX146" fmla="*/ 39053 w 178117"/>
                              <a:gd name="connsiteY146" fmla="*/ 25717 h 256222"/>
                              <a:gd name="connsiteX147" fmla="*/ 39053 w 178117"/>
                              <a:gd name="connsiteY147" fmla="*/ 222885 h 256222"/>
                              <a:gd name="connsiteX148" fmla="*/ 40958 w 178117"/>
                              <a:gd name="connsiteY148" fmla="*/ 220980 h 256222"/>
                              <a:gd name="connsiteX149" fmla="*/ 40005 w 178117"/>
                              <a:gd name="connsiteY149" fmla="*/ 219075 h 256222"/>
                              <a:gd name="connsiteX150" fmla="*/ 37147 w 178117"/>
                              <a:gd name="connsiteY150" fmla="*/ 221932 h 256222"/>
                              <a:gd name="connsiteX151" fmla="*/ 39053 w 178117"/>
                              <a:gd name="connsiteY151" fmla="*/ 222885 h 256222"/>
                              <a:gd name="connsiteX152" fmla="*/ 38100 w 178117"/>
                              <a:gd name="connsiteY152" fmla="*/ 15240 h 256222"/>
                              <a:gd name="connsiteX153" fmla="*/ 38100 w 178117"/>
                              <a:gd name="connsiteY153" fmla="*/ 15240 h 256222"/>
                              <a:gd name="connsiteX154" fmla="*/ 38100 w 178117"/>
                              <a:gd name="connsiteY154" fmla="*/ 15240 h 256222"/>
                              <a:gd name="connsiteX155" fmla="*/ 38100 w 178117"/>
                              <a:gd name="connsiteY155" fmla="*/ 15240 h 256222"/>
                              <a:gd name="connsiteX156" fmla="*/ 38100 w 178117"/>
                              <a:gd name="connsiteY156" fmla="*/ 15240 h 256222"/>
                              <a:gd name="connsiteX157" fmla="*/ 38100 w 178117"/>
                              <a:gd name="connsiteY157" fmla="*/ 205740 h 256222"/>
                              <a:gd name="connsiteX158" fmla="*/ 38100 w 178117"/>
                              <a:gd name="connsiteY158" fmla="*/ 205740 h 256222"/>
                              <a:gd name="connsiteX159" fmla="*/ 39053 w 178117"/>
                              <a:gd name="connsiteY159" fmla="*/ 204788 h 256222"/>
                              <a:gd name="connsiteX160" fmla="*/ 38100 w 178117"/>
                              <a:gd name="connsiteY160" fmla="*/ 203835 h 256222"/>
                              <a:gd name="connsiteX161" fmla="*/ 38100 w 178117"/>
                              <a:gd name="connsiteY161" fmla="*/ 205740 h 256222"/>
                              <a:gd name="connsiteX162" fmla="*/ 39053 w 178117"/>
                              <a:gd name="connsiteY162" fmla="*/ 18097 h 256222"/>
                              <a:gd name="connsiteX163" fmla="*/ 39053 w 178117"/>
                              <a:gd name="connsiteY163" fmla="*/ 18097 h 256222"/>
                              <a:gd name="connsiteX164" fmla="*/ 40958 w 178117"/>
                              <a:gd name="connsiteY164" fmla="*/ 19050 h 256222"/>
                              <a:gd name="connsiteX165" fmla="*/ 39053 w 178117"/>
                              <a:gd name="connsiteY165" fmla="*/ 18097 h 256222"/>
                              <a:gd name="connsiteX166" fmla="*/ 39053 w 178117"/>
                              <a:gd name="connsiteY166" fmla="*/ 18097 h 256222"/>
                              <a:gd name="connsiteX167" fmla="*/ 47625 w 178117"/>
                              <a:gd name="connsiteY167" fmla="*/ 38100 h 256222"/>
                              <a:gd name="connsiteX168" fmla="*/ 50483 w 178117"/>
                              <a:gd name="connsiteY168" fmla="*/ 33338 h 256222"/>
                              <a:gd name="connsiteX169" fmla="*/ 49530 w 178117"/>
                              <a:gd name="connsiteY169" fmla="*/ 30480 h 256222"/>
                              <a:gd name="connsiteX170" fmla="*/ 48578 w 178117"/>
                              <a:gd name="connsiteY170" fmla="*/ 32385 h 256222"/>
                              <a:gd name="connsiteX171" fmla="*/ 46672 w 178117"/>
                              <a:gd name="connsiteY171" fmla="*/ 32385 h 256222"/>
                              <a:gd name="connsiteX172" fmla="*/ 43815 w 178117"/>
                              <a:gd name="connsiteY172" fmla="*/ 31432 h 256222"/>
                              <a:gd name="connsiteX173" fmla="*/ 40005 w 178117"/>
                              <a:gd name="connsiteY173" fmla="*/ 34290 h 256222"/>
                              <a:gd name="connsiteX174" fmla="*/ 40005 w 178117"/>
                              <a:gd name="connsiteY174" fmla="*/ 36195 h 256222"/>
                              <a:gd name="connsiteX175" fmla="*/ 42863 w 178117"/>
                              <a:gd name="connsiteY175" fmla="*/ 35242 h 256222"/>
                              <a:gd name="connsiteX176" fmla="*/ 46672 w 178117"/>
                              <a:gd name="connsiteY176" fmla="*/ 36195 h 256222"/>
                              <a:gd name="connsiteX177" fmla="*/ 44768 w 178117"/>
                              <a:gd name="connsiteY177" fmla="*/ 38100 h 256222"/>
                              <a:gd name="connsiteX178" fmla="*/ 43815 w 178117"/>
                              <a:gd name="connsiteY178" fmla="*/ 39053 h 256222"/>
                              <a:gd name="connsiteX179" fmla="*/ 44768 w 178117"/>
                              <a:gd name="connsiteY179" fmla="*/ 41910 h 256222"/>
                              <a:gd name="connsiteX180" fmla="*/ 46672 w 178117"/>
                              <a:gd name="connsiteY180" fmla="*/ 40957 h 256222"/>
                              <a:gd name="connsiteX181" fmla="*/ 47625 w 178117"/>
                              <a:gd name="connsiteY181" fmla="*/ 38100 h 256222"/>
                              <a:gd name="connsiteX182" fmla="*/ 40005 w 178117"/>
                              <a:gd name="connsiteY182" fmla="*/ 15240 h 256222"/>
                              <a:gd name="connsiteX183" fmla="*/ 40005 w 178117"/>
                              <a:gd name="connsiteY183" fmla="*/ 15240 h 256222"/>
                              <a:gd name="connsiteX184" fmla="*/ 40005 w 178117"/>
                              <a:gd name="connsiteY184" fmla="*/ 15240 h 256222"/>
                              <a:gd name="connsiteX185" fmla="*/ 40005 w 178117"/>
                              <a:gd name="connsiteY185" fmla="*/ 15240 h 256222"/>
                              <a:gd name="connsiteX186" fmla="*/ 40005 w 178117"/>
                              <a:gd name="connsiteY186" fmla="*/ 15240 h 256222"/>
                              <a:gd name="connsiteX187" fmla="*/ 40958 w 178117"/>
                              <a:gd name="connsiteY187" fmla="*/ 215265 h 256222"/>
                              <a:gd name="connsiteX188" fmla="*/ 41910 w 178117"/>
                              <a:gd name="connsiteY188" fmla="*/ 214313 h 256222"/>
                              <a:gd name="connsiteX189" fmla="*/ 40958 w 178117"/>
                              <a:gd name="connsiteY189" fmla="*/ 213360 h 256222"/>
                              <a:gd name="connsiteX190" fmla="*/ 40958 w 178117"/>
                              <a:gd name="connsiteY190" fmla="*/ 215265 h 256222"/>
                              <a:gd name="connsiteX191" fmla="*/ 40958 w 178117"/>
                              <a:gd name="connsiteY191" fmla="*/ 215265 h 256222"/>
                              <a:gd name="connsiteX192" fmla="*/ 43815 w 178117"/>
                              <a:gd name="connsiteY192" fmla="*/ 51435 h 256222"/>
                              <a:gd name="connsiteX193" fmla="*/ 43815 w 178117"/>
                              <a:gd name="connsiteY193" fmla="*/ 51435 h 256222"/>
                              <a:gd name="connsiteX194" fmla="*/ 42863 w 178117"/>
                              <a:gd name="connsiteY194" fmla="*/ 51435 h 256222"/>
                              <a:gd name="connsiteX195" fmla="*/ 43815 w 178117"/>
                              <a:gd name="connsiteY195" fmla="*/ 51435 h 256222"/>
                              <a:gd name="connsiteX196" fmla="*/ 43815 w 178117"/>
                              <a:gd name="connsiteY196" fmla="*/ 51435 h 256222"/>
                              <a:gd name="connsiteX197" fmla="*/ 46672 w 178117"/>
                              <a:gd name="connsiteY197" fmla="*/ 19050 h 256222"/>
                              <a:gd name="connsiteX198" fmla="*/ 48578 w 178117"/>
                              <a:gd name="connsiteY198" fmla="*/ 18097 h 256222"/>
                              <a:gd name="connsiteX199" fmla="*/ 46672 w 178117"/>
                              <a:gd name="connsiteY199" fmla="*/ 16192 h 256222"/>
                              <a:gd name="connsiteX200" fmla="*/ 44768 w 178117"/>
                              <a:gd name="connsiteY200" fmla="*/ 17145 h 256222"/>
                              <a:gd name="connsiteX201" fmla="*/ 46672 w 178117"/>
                              <a:gd name="connsiteY201" fmla="*/ 19050 h 256222"/>
                              <a:gd name="connsiteX202" fmla="*/ 45720 w 178117"/>
                              <a:gd name="connsiteY202" fmla="*/ 219075 h 256222"/>
                              <a:gd name="connsiteX203" fmla="*/ 45720 w 178117"/>
                              <a:gd name="connsiteY203" fmla="*/ 219075 h 256222"/>
                              <a:gd name="connsiteX204" fmla="*/ 45720 w 178117"/>
                              <a:gd name="connsiteY204" fmla="*/ 218122 h 256222"/>
                              <a:gd name="connsiteX205" fmla="*/ 45720 w 178117"/>
                              <a:gd name="connsiteY205" fmla="*/ 219075 h 256222"/>
                              <a:gd name="connsiteX206" fmla="*/ 45720 w 178117"/>
                              <a:gd name="connsiteY206" fmla="*/ 219075 h 256222"/>
                              <a:gd name="connsiteX207" fmla="*/ 46672 w 178117"/>
                              <a:gd name="connsiteY207" fmla="*/ 48578 h 256222"/>
                              <a:gd name="connsiteX208" fmla="*/ 46672 w 178117"/>
                              <a:gd name="connsiteY208" fmla="*/ 48578 h 256222"/>
                              <a:gd name="connsiteX209" fmla="*/ 46672 w 178117"/>
                              <a:gd name="connsiteY209" fmla="*/ 48578 h 256222"/>
                              <a:gd name="connsiteX210" fmla="*/ 46672 w 178117"/>
                              <a:gd name="connsiteY210" fmla="*/ 48578 h 256222"/>
                              <a:gd name="connsiteX211" fmla="*/ 46672 w 178117"/>
                              <a:gd name="connsiteY211" fmla="*/ 48578 h 256222"/>
                              <a:gd name="connsiteX212" fmla="*/ 45720 w 178117"/>
                              <a:gd name="connsiteY212" fmla="*/ 25717 h 256222"/>
                              <a:gd name="connsiteX213" fmla="*/ 45720 w 178117"/>
                              <a:gd name="connsiteY213" fmla="*/ 25717 h 256222"/>
                              <a:gd name="connsiteX214" fmla="*/ 47625 w 178117"/>
                              <a:gd name="connsiteY214" fmla="*/ 24765 h 256222"/>
                              <a:gd name="connsiteX215" fmla="*/ 45720 w 178117"/>
                              <a:gd name="connsiteY215" fmla="*/ 25717 h 256222"/>
                              <a:gd name="connsiteX216" fmla="*/ 48578 w 178117"/>
                              <a:gd name="connsiteY216" fmla="*/ 58103 h 256222"/>
                              <a:gd name="connsiteX217" fmla="*/ 47625 w 178117"/>
                              <a:gd name="connsiteY217" fmla="*/ 57150 h 256222"/>
                              <a:gd name="connsiteX218" fmla="*/ 46672 w 178117"/>
                              <a:gd name="connsiteY218" fmla="*/ 58103 h 256222"/>
                              <a:gd name="connsiteX219" fmla="*/ 48578 w 178117"/>
                              <a:gd name="connsiteY219" fmla="*/ 58103 h 256222"/>
                              <a:gd name="connsiteX220" fmla="*/ 48578 w 178117"/>
                              <a:gd name="connsiteY220" fmla="*/ 58103 h 256222"/>
                              <a:gd name="connsiteX221" fmla="*/ 56197 w 178117"/>
                              <a:gd name="connsiteY221" fmla="*/ 40957 h 256222"/>
                              <a:gd name="connsiteX222" fmla="*/ 49530 w 178117"/>
                              <a:gd name="connsiteY222" fmla="*/ 40005 h 256222"/>
                              <a:gd name="connsiteX223" fmla="*/ 48578 w 178117"/>
                              <a:gd name="connsiteY223" fmla="*/ 40005 h 256222"/>
                              <a:gd name="connsiteX224" fmla="*/ 47625 w 178117"/>
                              <a:gd name="connsiteY224" fmla="*/ 45720 h 256222"/>
                              <a:gd name="connsiteX225" fmla="*/ 48578 w 178117"/>
                              <a:gd name="connsiteY225" fmla="*/ 46672 h 256222"/>
                              <a:gd name="connsiteX226" fmla="*/ 53340 w 178117"/>
                              <a:gd name="connsiteY226" fmla="*/ 46672 h 256222"/>
                              <a:gd name="connsiteX227" fmla="*/ 55245 w 178117"/>
                              <a:gd name="connsiteY227" fmla="*/ 45720 h 256222"/>
                              <a:gd name="connsiteX228" fmla="*/ 60008 w 178117"/>
                              <a:gd name="connsiteY228" fmla="*/ 42863 h 256222"/>
                              <a:gd name="connsiteX229" fmla="*/ 63818 w 178117"/>
                              <a:gd name="connsiteY229" fmla="*/ 46672 h 256222"/>
                              <a:gd name="connsiteX230" fmla="*/ 65722 w 178117"/>
                              <a:gd name="connsiteY230" fmla="*/ 48578 h 256222"/>
                              <a:gd name="connsiteX231" fmla="*/ 65722 w 178117"/>
                              <a:gd name="connsiteY231" fmla="*/ 46672 h 256222"/>
                              <a:gd name="connsiteX232" fmla="*/ 66675 w 178117"/>
                              <a:gd name="connsiteY232" fmla="*/ 43815 h 256222"/>
                              <a:gd name="connsiteX233" fmla="*/ 64770 w 178117"/>
                              <a:gd name="connsiteY233" fmla="*/ 41910 h 256222"/>
                              <a:gd name="connsiteX234" fmla="*/ 56197 w 178117"/>
                              <a:gd name="connsiteY234" fmla="*/ 40957 h 256222"/>
                              <a:gd name="connsiteX235" fmla="*/ 50483 w 178117"/>
                              <a:gd name="connsiteY235" fmla="*/ 53340 h 256222"/>
                              <a:gd name="connsiteX236" fmla="*/ 51435 w 178117"/>
                              <a:gd name="connsiteY236" fmla="*/ 51435 h 256222"/>
                              <a:gd name="connsiteX237" fmla="*/ 50483 w 178117"/>
                              <a:gd name="connsiteY237" fmla="*/ 50482 h 256222"/>
                              <a:gd name="connsiteX238" fmla="*/ 50483 w 178117"/>
                              <a:gd name="connsiteY238" fmla="*/ 53340 h 256222"/>
                              <a:gd name="connsiteX239" fmla="*/ 50483 w 178117"/>
                              <a:gd name="connsiteY239" fmla="*/ 53340 h 256222"/>
                              <a:gd name="connsiteX240" fmla="*/ 49530 w 178117"/>
                              <a:gd name="connsiteY240" fmla="*/ 25717 h 256222"/>
                              <a:gd name="connsiteX241" fmla="*/ 51435 w 178117"/>
                              <a:gd name="connsiteY241" fmla="*/ 27622 h 256222"/>
                              <a:gd name="connsiteX242" fmla="*/ 54293 w 178117"/>
                              <a:gd name="connsiteY242" fmla="*/ 25717 h 256222"/>
                              <a:gd name="connsiteX243" fmla="*/ 55245 w 178117"/>
                              <a:gd name="connsiteY243" fmla="*/ 23813 h 256222"/>
                              <a:gd name="connsiteX244" fmla="*/ 57150 w 178117"/>
                              <a:gd name="connsiteY244" fmla="*/ 25717 h 256222"/>
                              <a:gd name="connsiteX245" fmla="*/ 59055 w 178117"/>
                              <a:gd name="connsiteY245" fmla="*/ 26670 h 256222"/>
                              <a:gd name="connsiteX246" fmla="*/ 62865 w 178117"/>
                              <a:gd name="connsiteY246" fmla="*/ 20955 h 256222"/>
                              <a:gd name="connsiteX247" fmla="*/ 61913 w 178117"/>
                              <a:gd name="connsiteY247" fmla="*/ 20003 h 256222"/>
                              <a:gd name="connsiteX248" fmla="*/ 56197 w 178117"/>
                              <a:gd name="connsiteY248" fmla="*/ 20955 h 256222"/>
                              <a:gd name="connsiteX249" fmla="*/ 53340 w 178117"/>
                              <a:gd name="connsiteY249" fmla="*/ 21907 h 256222"/>
                              <a:gd name="connsiteX250" fmla="*/ 53340 w 178117"/>
                              <a:gd name="connsiteY250" fmla="*/ 18097 h 256222"/>
                              <a:gd name="connsiteX251" fmla="*/ 52388 w 178117"/>
                              <a:gd name="connsiteY251" fmla="*/ 16192 h 256222"/>
                              <a:gd name="connsiteX252" fmla="*/ 49530 w 178117"/>
                              <a:gd name="connsiteY252" fmla="*/ 25717 h 256222"/>
                              <a:gd name="connsiteX253" fmla="*/ 51435 w 178117"/>
                              <a:gd name="connsiteY253" fmla="*/ 73342 h 256222"/>
                              <a:gd name="connsiteX254" fmla="*/ 54293 w 178117"/>
                              <a:gd name="connsiteY254" fmla="*/ 72390 h 256222"/>
                              <a:gd name="connsiteX255" fmla="*/ 57150 w 178117"/>
                              <a:gd name="connsiteY255" fmla="*/ 73342 h 256222"/>
                              <a:gd name="connsiteX256" fmla="*/ 59055 w 178117"/>
                              <a:gd name="connsiteY256" fmla="*/ 71438 h 256222"/>
                              <a:gd name="connsiteX257" fmla="*/ 60008 w 178117"/>
                              <a:gd name="connsiteY257" fmla="*/ 73342 h 256222"/>
                              <a:gd name="connsiteX258" fmla="*/ 63818 w 178117"/>
                              <a:gd name="connsiteY258" fmla="*/ 74295 h 256222"/>
                              <a:gd name="connsiteX259" fmla="*/ 63818 w 178117"/>
                              <a:gd name="connsiteY259" fmla="*/ 71438 h 256222"/>
                              <a:gd name="connsiteX260" fmla="*/ 65722 w 178117"/>
                              <a:gd name="connsiteY260" fmla="*/ 71438 h 256222"/>
                              <a:gd name="connsiteX261" fmla="*/ 60960 w 178117"/>
                              <a:gd name="connsiteY261" fmla="*/ 67628 h 256222"/>
                              <a:gd name="connsiteX262" fmla="*/ 61913 w 178117"/>
                              <a:gd name="connsiteY262" fmla="*/ 71438 h 256222"/>
                              <a:gd name="connsiteX263" fmla="*/ 58103 w 178117"/>
                              <a:gd name="connsiteY263" fmla="*/ 70485 h 256222"/>
                              <a:gd name="connsiteX264" fmla="*/ 58103 w 178117"/>
                              <a:gd name="connsiteY264" fmla="*/ 67628 h 256222"/>
                              <a:gd name="connsiteX265" fmla="*/ 60960 w 178117"/>
                              <a:gd name="connsiteY265" fmla="*/ 66675 h 256222"/>
                              <a:gd name="connsiteX266" fmla="*/ 61913 w 178117"/>
                              <a:gd name="connsiteY266" fmla="*/ 62865 h 256222"/>
                              <a:gd name="connsiteX267" fmla="*/ 62865 w 178117"/>
                              <a:gd name="connsiteY267" fmla="*/ 61913 h 256222"/>
                              <a:gd name="connsiteX268" fmla="*/ 61913 w 178117"/>
                              <a:gd name="connsiteY268" fmla="*/ 62865 h 256222"/>
                              <a:gd name="connsiteX269" fmla="*/ 59055 w 178117"/>
                              <a:gd name="connsiteY269" fmla="*/ 64770 h 256222"/>
                              <a:gd name="connsiteX270" fmla="*/ 58103 w 178117"/>
                              <a:gd name="connsiteY270" fmla="*/ 66675 h 256222"/>
                              <a:gd name="connsiteX271" fmla="*/ 53340 w 178117"/>
                              <a:gd name="connsiteY271" fmla="*/ 71438 h 256222"/>
                              <a:gd name="connsiteX272" fmla="*/ 50483 w 178117"/>
                              <a:gd name="connsiteY272" fmla="*/ 70485 h 256222"/>
                              <a:gd name="connsiteX273" fmla="*/ 48578 w 178117"/>
                              <a:gd name="connsiteY273" fmla="*/ 71438 h 256222"/>
                              <a:gd name="connsiteX274" fmla="*/ 48578 w 178117"/>
                              <a:gd name="connsiteY274" fmla="*/ 74295 h 256222"/>
                              <a:gd name="connsiteX275" fmla="*/ 51435 w 178117"/>
                              <a:gd name="connsiteY275" fmla="*/ 73342 h 256222"/>
                              <a:gd name="connsiteX276" fmla="*/ 52388 w 178117"/>
                              <a:gd name="connsiteY276" fmla="*/ 17145 h 256222"/>
                              <a:gd name="connsiteX277" fmla="*/ 52388 w 178117"/>
                              <a:gd name="connsiteY277" fmla="*/ 17145 h 256222"/>
                              <a:gd name="connsiteX278" fmla="*/ 55245 w 178117"/>
                              <a:gd name="connsiteY278" fmla="*/ 16192 h 256222"/>
                              <a:gd name="connsiteX279" fmla="*/ 54293 w 178117"/>
                              <a:gd name="connsiteY279" fmla="*/ 15240 h 256222"/>
                              <a:gd name="connsiteX280" fmla="*/ 51435 w 178117"/>
                              <a:gd name="connsiteY280" fmla="*/ 16192 h 256222"/>
                              <a:gd name="connsiteX281" fmla="*/ 52388 w 178117"/>
                              <a:gd name="connsiteY281" fmla="*/ 17145 h 256222"/>
                              <a:gd name="connsiteX282" fmla="*/ 53340 w 178117"/>
                              <a:gd name="connsiteY282" fmla="*/ 63817 h 256222"/>
                              <a:gd name="connsiteX283" fmla="*/ 57150 w 178117"/>
                              <a:gd name="connsiteY283" fmla="*/ 61913 h 256222"/>
                              <a:gd name="connsiteX284" fmla="*/ 59055 w 178117"/>
                              <a:gd name="connsiteY284" fmla="*/ 60960 h 256222"/>
                              <a:gd name="connsiteX285" fmla="*/ 57150 w 178117"/>
                              <a:gd name="connsiteY285" fmla="*/ 59055 h 256222"/>
                              <a:gd name="connsiteX286" fmla="*/ 51435 w 178117"/>
                              <a:gd name="connsiteY286" fmla="*/ 61913 h 256222"/>
                              <a:gd name="connsiteX287" fmla="*/ 53340 w 178117"/>
                              <a:gd name="connsiteY287" fmla="*/ 63817 h 256222"/>
                              <a:gd name="connsiteX288" fmla="*/ 52388 w 178117"/>
                              <a:gd name="connsiteY288" fmla="*/ 65722 h 256222"/>
                              <a:gd name="connsiteX289" fmla="*/ 51435 w 178117"/>
                              <a:gd name="connsiteY289" fmla="*/ 67628 h 256222"/>
                              <a:gd name="connsiteX290" fmla="*/ 52388 w 178117"/>
                              <a:gd name="connsiteY290" fmla="*/ 67628 h 256222"/>
                              <a:gd name="connsiteX291" fmla="*/ 53340 w 178117"/>
                              <a:gd name="connsiteY291" fmla="*/ 65722 h 256222"/>
                              <a:gd name="connsiteX292" fmla="*/ 53340 w 178117"/>
                              <a:gd name="connsiteY292" fmla="*/ 63817 h 256222"/>
                              <a:gd name="connsiteX293" fmla="*/ 53340 w 178117"/>
                              <a:gd name="connsiteY293" fmla="*/ 57150 h 256222"/>
                              <a:gd name="connsiteX294" fmla="*/ 53340 w 178117"/>
                              <a:gd name="connsiteY294" fmla="*/ 57150 h 256222"/>
                              <a:gd name="connsiteX295" fmla="*/ 53340 w 178117"/>
                              <a:gd name="connsiteY295" fmla="*/ 55245 h 256222"/>
                              <a:gd name="connsiteX296" fmla="*/ 52388 w 178117"/>
                              <a:gd name="connsiteY296" fmla="*/ 56197 h 256222"/>
                              <a:gd name="connsiteX297" fmla="*/ 53340 w 178117"/>
                              <a:gd name="connsiteY297" fmla="*/ 57150 h 256222"/>
                              <a:gd name="connsiteX298" fmla="*/ 54293 w 178117"/>
                              <a:gd name="connsiteY298" fmla="*/ 37147 h 256222"/>
                              <a:gd name="connsiteX299" fmla="*/ 55245 w 178117"/>
                              <a:gd name="connsiteY299" fmla="*/ 38100 h 256222"/>
                              <a:gd name="connsiteX300" fmla="*/ 59055 w 178117"/>
                              <a:gd name="connsiteY300" fmla="*/ 36195 h 256222"/>
                              <a:gd name="connsiteX301" fmla="*/ 58103 w 178117"/>
                              <a:gd name="connsiteY301" fmla="*/ 35242 h 256222"/>
                              <a:gd name="connsiteX302" fmla="*/ 54293 w 178117"/>
                              <a:gd name="connsiteY302" fmla="*/ 37147 h 256222"/>
                              <a:gd name="connsiteX303" fmla="*/ 54293 w 178117"/>
                              <a:gd name="connsiteY303" fmla="*/ 81915 h 256222"/>
                              <a:gd name="connsiteX304" fmla="*/ 57150 w 178117"/>
                              <a:gd name="connsiteY304" fmla="*/ 83820 h 256222"/>
                              <a:gd name="connsiteX305" fmla="*/ 57150 w 178117"/>
                              <a:gd name="connsiteY305" fmla="*/ 80963 h 256222"/>
                              <a:gd name="connsiteX306" fmla="*/ 57150 w 178117"/>
                              <a:gd name="connsiteY306" fmla="*/ 80010 h 256222"/>
                              <a:gd name="connsiteX307" fmla="*/ 58103 w 178117"/>
                              <a:gd name="connsiteY307" fmla="*/ 79057 h 256222"/>
                              <a:gd name="connsiteX308" fmla="*/ 58103 w 178117"/>
                              <a:gd name="connsiteY308" fmla="*/ 79057 h 256222"/>
                              <a:gd name="connsiteX309" fmla="*/ 57150 w 178117"/>
                              <a:gd name="connsiteY309" fmla="*/ 80010 h 256222"/>
                              <a:gd name="connsiteX310" fmla="*/ 54293 w 178117"/>
                              <a:gd name="connsiteY310" fmla="*/ 81915 h 256222"/>
                              <a:gd name="connsiteX311" fmla="*/ 71438 w 178117"/>
                              <a:gd name="connsiteY311" fmla="*/ 98107 h 256222"/>
                              <a:gd name="connsiteX312" fmla="*/ 68580 w 178117"/>
                              <a:gd name="connsiteY312" fmla="*/ 98107 h 256222"/>
                              <a:gd name="connsiteX313" fmla="*/ 67628 w 178117"/>
                              <a:gd name="connsiteY313" fmla="*/ 95250 h 256222"/>
                              <a:gd name="connsiteX314" fmla="*/ 69533 w 178117"/>
                              <a:gd name="connsiteY314" fmla="*/ 91440 h 256222"/>
                              <a:gd name="connsiteX315" fmla="*/ 71438 w 178117"/>
                              <a:gd name="connsiteY315" fmla="*/ 90488 h 256222"/>
                              <a:gd name="connsiteX316" fmla="*/ 69533 w 178117"/>
                              <a:gd name="connsiteY316" fmla="*/ 89535 h 256222"/>
                              <a:gd name="connsiteX317" fmla="*/ 64770 w 178117"/>
                              <a:gd name="connsiteY317" fmla="*/ 90488 h 256222"/>
                              <a:gd name="connsiteX318" fmla="*/ 62865 w 178117"/>
                              <a:gd name="connsiteY318" fmla="*/ 89535 h 256222"/>
                              <a:gd name="connsiteX319" fmla="*/ 60960 w 178117"/>
                              <a:gd name="connsiteY319" fmla="*/ 88582 h 256222"/>
                              <a:gd name="connsiteX320" fmla="*/ 62865 w 178117"/>
                              <a:gd name="connsiteY320" fmla="*/ 86678 h 256222"/>
                              <a:gd name="connsiteX321" fmla="*/ 69533 w 178117"/>
                              <a:gd name="connsiteY321" fmla="*/ 86678 h 256222"/>
                              <a:gd name="connsiteX322" fmla="*/ 70485 w 178117"/>
                              <a:gd name="connsiteY322" fmla="*/ 85725 h 256222"/>
                              <a:gd name="connsiteX323" fmla="*/ 70485 w 178117"/>
                              <a:gd name="connsiteY323" fmla="*/ 84772 h 256222"/>
                              <a:gd name="connsiteX324" fmla="*/ 65722 w 178117"/>
                              <a:gd name="connsiteY324" fmla="*/ 78105 h 256222"/>
                              <a:gd name="connsiteX325" fmla="*/ 64770 w 178117"/>
                              <a:gd name="connsiteY325" fmla="*/ 77153 h 256222"/>
                              <a:gd name="connsiteX326" fmla="*/ 60960 w 178117"/>
                              <a:gd name="connsiteY326" fmla="*/ 80010 h 256222"/>
                              <a:gd name="connsiteX327" fmla="*/ 56197 w 178117"/>
                              <a:gd name="connsiteY327" fmla="*/ 86678 h 256222"/>
                              <a:gd name="connsiteX328" fmla="*/ 56197 w 178117"/>
                              <a:gd name="connsiteY328" fmla="*/ 90488 h 256222"/>
                              <a:gd name="connsiteX329" fmla="*/ 60008 w 178117"/>
                              <a:gd name="connsiteY329" fmla="*/ 91440 h 256222"/>
                              <a:gd name="connsiteX330" fmla="*/ 64770 w 178117"/>
                              <a:gd name="connsiteY330" fmla="*/ 92392 h 256222"/>
                              <a:gd name="connsiteX331" fmla="*/ 66675 w 178117"/>
                              <a:gd name="connsiteY331" fmla="*/ 97155 h 256222"/>
                              <a:gd name="connsiteX332" fmla="*/ 67628 w 178117"/>
                              <a:gd name="connsiteY332" fmla="*/ 100013 h 256222"/>
                              <a:gd name="connsiteX333" fmla="*/ 70485 w 178117"/>
                              <a:gd name="connsiteY333" fmla="*/ 98107 h 256222"/>
                              <a:gd name="connsiteX334" fmla="*/ 72390 w 178117"/>
                              <a:gd name="connsiteY334" fmla="*/ 100013 h 256222"/>
                              <a:gd name="connsiteX335" fmla="*/ 72390 w 178117"/>
                              <a:gd name="connsiteY335" fmla="*/ 101917 h 256222"/>
                              <a:gd name="connsiteX336" fmla="*/ 74295 w 178117"/>
                              <a:gd name="connsiteY336" fmla="*/ 100965 h 256222"/>
                              <a:gd name="connsiteX337" fmla="*/ 71438 w 178117"/>
                              <a:gd name="connsiteY337" fmla="*/ 98107 h 256222"/>
                              <a:gd name="connsiteX338" fmla="*/ 55245 w 178117"/>
                              <a:gd name="connsiteY338" fmla="*/ 30480 h 256222"/>
                              <a:gd name="connsiteX339" fmla="*/ 57150 w 178117"/>
                              <a:gd name="connsiteY339" fmla="*/ 32385 h 256222"/>
                              <a:gd name="connsiteX340" fmla="*/ 58103 w 178117"/>
                              <a:gd name="connsiteY340" fmla="*/ 31432 h 256222"/>
                              <a:gd name="connsiteX341" fmla="*/ 55245 w 178117"/>
                              <a:gd name="connsiteY341" fmla="*/ 30480 h 256222"/>
                              <a:gd name="connsiteX342" fmla="*/ 55245 w 178117"/>
                              <a:gd name="connsiteY342" fmla="*/ 30480 h 256222"/>
                              <a:gd name="connsiteX343" fmla="*/ 57150 w 178117"/>
                              <a:gd name="connsiteY343" fmla="*/ 48578 h 256222"/>
                              <a:gd name="connsiteX344" fmla="*/ 57150 w 178117"/>
                              <a:gd name="connsiteY344" fmla="*/ 48578 h 256222"/>
                              <a:gd name="connsiteX345" fmla="*/ 57150 w 178117"/>
                              <a:gd name="connsiteY345" fmla="*/ 47625 h 256222"/>
                              <a:gd name="connsiteX346" fmla="*/ 57150 w 178117"/>
                              <a:gd name="connsiteY346" fmla="*/ 48578 h 256222"/>
                              <a:gd name="connsiteX347" fmla="*/ 57150 w 178117"/>
                              <a:gd name="connsiteY347" fmla="*/ 48578 h 256222"/>
                              <a:gd name="connsiteX348" fmla="*/ 57150 w 178117"/>
                              <a:gd name="connsiteY348" fmla="*/ 89535 h 256222"/>
                              <a:gd name="connsiteX349" fmla="*/ 57150 w 178117"/>
                              <a:gd name="connsiteY349" fmla="*/ 89535 h 256222"/>
                              <a:gd name="connsiteX350" fmla="*/ 57150 w 178117"/>
                              <a:gd name="connsiteY350" fmla="*/ 89535 h 256222"/>
                              <a:gd name="connsiteX351" fmla="*/ 57150 w 178117"/>
                              <a:gd name="connsiteY351" fmla="*/ 89535 h 256222"/>
                              <a:gd name="connsiteX352" fmla="*/ 57150 w 178117"/>
                              <a:gd name="connsiteY352" fmla="*/ 89535 h 256222"/>
                              <a:gd name="connsiteX353" fmla="*/ 59055 w 178117"/>
                              <a:gd name="connsiteY353" fmla="*/ 55245 h 256222"/>
                              <a:gd name="connsiteX354" fmla="*/ 59055 w 178117"/>
                              <a:gd name="connsiteY354" fmla="*/ 55245 h 256222"/>
                              <a:gd name="connsiteX355" fmla="*/ 59055 w 178117"/>
                              <a:gd name="connsiteY355" fmla="*/ 55245 h 256222"/>
                              <a:gd name="connsiteX356" fmla="*/ 59055 w 178117"/>
                              <a:gd name="connsiteY356" fmla="*/ 55245 h 256222"/>
                              <a:gd name="connsiteX357" fmla="*/ 59055 w 178117"/>
                              <a:gd name="connsiteY357" fmla="*/ 55245 h 256222"/>
                              <a:gd name="connsiteX358" fmla="*/ 60960 w 178117"/>
                              <a:gd name="connsiteY358" fmla="*/ 48578 h 256222"/>
                              <a:gd name="connsiteX359" fmla="*/ 62865 w 178117"/>
                              <a:gd name="connsiteY359" fmla="*/ 45720 h 256222"/>
                              <a:gd name="connsiteX360" fmla="*/ 62865 w 178117"/>
                              <a:gd name="connsiteY360" fmla="*/ 45720 h 256222"/>
                              <a:gd name="connsiteX361" fmla="*/ 60960 w 178117"/>
                              <a:gd name="connsiteY361" fmla="*/ 48578 h 256222"/>
                              <a:gd name="connsiteX362" fmla="*/ 60960 w 178117"/>
                              <a:gd name="connsiteY362" fmla="*/ 48578 h 256222"/>
                              <a:gd name="connsiteX363" fmla="*/ 61913 w 178117"/>
                              <a:gd name="connsiteY363" fmla="*/ 77153 h 256222"/>
                              <a:gd name="connsiteX364" fmla="*/ 60960 w 178117"/>
                              <a:gd name="connsiteY364" fmla="*/ 78105 h 256222"/>
                              <a:gd name="connsiteX365" fmla="*/ 61913 w 178117"/>
                              <a:gd name="connsiteY365" fmla="*/ 79057 h 256222"/>
                              <a:gd name="connsiteX366" fmla="*/ 61913 w 178117"/>
                              <a:gd name="connsiteY366" fmla="*/ 77153 h 256222"/>
                              <a:gd name="connsiteX367" fmla="*/ 61913 w 178117"/>
                              <a:gd name="connsiteY367" fmla="*/ 77153 h 256222"/>
                              <a:gd name="connsiteX368" fmla="*/ 62865 w 178117"/>
                              <a:gd name="connsiteY368" fmla="*/ 93345 h 256222"/>
                              <a:gd name="connsiteX369" fmla="*/ 64770 w 178117"/>
                              <a:gd name="connsiteY369" fmla="*/ 91440 h 256222"/>
                              <a:gd name="connsiteX370" fmla="*/ 62865 w 178117"/>
                              <a:gd name="connsiteY370" fmla="*/ 93345 h 256222"/>
                              <a:gd name="connsiteX371" fmla="*/ 64770 w 178117"/>
                              <a:gd name="connsiteY371" fmla="*/ 55245 h 256222"/>
                              <a:gd name="connsiteX372" fmla="*/ 63818 w 178117"/>
                              <a:gd name="connsiteY372" fmla="*/ 53340 h 256222"/>
                              <a:gd name="connsiteX373" fmla="*/ 63818 w 178117"/>
                              <a:gd name="connsiteY373" fmla="*/ 54292 h 256222"/>
                              <a:gd name="connsiteX374" fmla="*/ 64770 w 178117"/>
                              <a:gd name="connsiteY374" fmla="*/ 55245 h 256222"/>
                              <a:gd name="connsiteX375" fmla="*/ 68580 w 178117"/>
                              <a:gd name="connsiteY375" fmla="*/ 57150 h 256222"/>
                              <a:gd name="connsiteX376" fmla="*/ 69533 w 178117"/>
                              <a:gd name="connsiteY376" fmla="*/ 54292 h 256222"/>
                              <a:gd name="connsiteX377" fmla="*/ 70485 w 178117"/>
                              <a:gd name="connsiteY377" fmla="*/ 54292 h 256222"/>
                              <a:gd name="connsiteX378" fmla="*/ 71438 w 178117"/>
                              <a:gd name="connsiteY378" fmla="*/ 53340 h 256222"/>
                              <a:gd name="connsiteX379" fmla="*/ 71438 w 178117"/>
                              <a:gd name="connsiteY379" fmla="*/ 52388 h 256222"/>
                              <a:gd name="connsiteX380" fmla="*/ 70485 w 178117"/>
                              <a:gd name="connsiteY380" fmla="*/ 53340 h 256222"/>
                              <a:gd name="connsiteX381" fmla="*/ 69533 w 178117"/>
                              <a:gd name="connsiteY381" fmla="*/ 54292 h 256222"/>
                              <a:gd name="connsiteX382" fmla="*/ 64770 w 178117"/>
                              <a:gd name="connsiteY382" fmla="*/ 55245 h 256222"/>
                              <a:gd name="connsiteX383" fmla="*/ 63818 w 178117"/>
                              <a:gd name="connsiteY383" fmla="*/ 23813 h 256222"/>
                              <a:gd name="connsiteX384" fmla="*/ 63818 w 178117"/>
                              <a:gd name="connsiteY384" fmla="*/ 23813 h 256222"/>
                              <a:gd name="connsiteX385" fmla="*/ 64770 w 178117"/>
                              <a:gd name="connsiteY385" fmla="*/ 23813 h 256222"/>
                              <a:gd name="connsiteX386" fmla="*/ 63818 w 178117"/>
                              <a:gd name="connsiteY386" fmla="*/ 23813 h 256222"/>
                              <a:gd name="connsiteX387" fmla="*/ 63818 w 178117"/>
                              <a:gd name="connsiteY387" fmla="*/ 23813 h 256222"/>
                              <a:gd name="connsiteX388" fmla="*/ 64770 w 178117"/>
                              <a:gd name="connsiteY388" fmla="*/ 57150 h 256222"/>
                              <a:gd name="connsiteX389" fmla="*/ 64770 w 178117"/>
                              <a:gd name="connsiteY389" fmla="*/ 57150 h 256222"/>
                              <a:gd name="connsiteX390" fmla="*/ 64770 w 178117"/>
                              <a:gd name="connsiteY390" fmla="*/ 59055 h 256222"/>
                              <a:gd name="connsiteX391" fmla="*/ 64770 w 178117"/>
                              <a:gd name="connsiteY391" fmla="*/ 57150 h 256222"/>
                              <a:gd name="connsiteX392" fmla="*/ 64770 w 178117"/>
                              <a:gd name="connsiteY392" fmla="*/ 57150 h 256222"/>
                              <a:gd name="connsiteX393" fmla="*/ 64770 w 178117"/>
                              <a:gd name="connsiteY393" fmla="*/ 28575 h 256222"/>
                              <a:gd name="connsiteX394" fmla="*/ 64770 w 178117"/>
                              <a:gd name="connsiteY394" fmla="*/ 28575 h 256222"/>
                              <a:gd name="connsiteX395" fmla="*/ 64770 w 178117"/>
                              <a:gd name="connsiteY395" fmla="*/ 30480 h 256222"/>
                              <a:gd name="connsiteX396" fmla="*/ 64770 w 178117"/>
                              <a:gd name="connsiteY396" fmla="*/ 28575 h 256222"/>
                              <a:gd name="connsiteX397" fmla="*/ 64770 w 178117"/>
                              <a:gd name="connsiteY397" fmla="*/ 28575 h 256222"/>
                              <a:gd name="connsiteX398" fmla="*/ 68580 w 178117"/>
                              <a:gd name="connsiteY398" fmla="*/ 112395 h 256222"/>
                              <a:gd name="connsiteX399" fmla="*/ 65722 w 178117"/>
                              <a:gd name="connsiteY399" fmla="*/ 113347 h 256222"/>
                              <a:gd name="connsiteX400" fmla="*/ 67628 w 178117"/>
                              <a:gd name="connsiteY400" fmla="*/ 114300 h 256222"/>
                              <a:gd name="connsiteX401" fmla="*/ 70485 w 178117"/>
                              <a:gd name="connsiteY401" fmla="*/ 113347 h 256222"/>
                              <a:gd name="connsiteX402" fmla="*/ 68580 w 178117"/>
                              <a:gd name="connsiteY402" fmla="*/ 112395 h 256222"/>
                              <a:gd name="connsiteX403" fmla="*/ 74295 w 178117"/>
                              <a:gd name="connsiteY403" fmla="*/ 76200 h 256222"/>
                              <a:gd name="connsiteX404" fmla="*/ 72390 w 178117"/>
                              <a:gd name="connsiteY404" fmla="*/ 76200 h 256222"/>
                              <a:gd name="connsiteX405" fmla="*/ 74295 w 178117"/>
                              <a:gd name="connsiteY405" fmla="*/ 71438 h 256222"/>
                              <a:gd name="connsiteX406" fmla="*/ 70485 w 178117"/>
                              <a:gd name="connsiteY406" fmla="*/ 67628 h 256222"/>
                              <a:gd name="connsiteX407" fmla="*/ 67628 w 178117"/>
                              <a:gd name="connsiteY407" fmla="*/ 70485 h 256222"/>
                              <a:gd name="connsiteX408" fmla="*/ 66675 w 178117"/>
                              <a:gd name="connsiteY408" fmla="*/ 70485 h 256222"/>
                              <a:gd name="connsiteX409" fmla="*/ 65722 w 178117"/>
                              <a:gd name="connsiteY409" fmla="*/ 74295 h 256222"/>
                              <a:gd name="connsiteX410" fmla="*/ 65722 w 178117"/>
                              <a:gd name="connsiteY410" fmla="*/ 75247 h 256222"/>
                              <a:gd name="connsiteX411" fmla="*/ 66675 w 178117"/>
                              <a:gd name="connsiteY411" fmla="*/ 75247 h 256222"/>
                              <a:gd name="connsiteX412" fmla="*/ 71438 w 178117"/>
                              <a:gd name="connsiteY412" fmla="*/ 75247 h 256222"/>
                              <a:gd name="connsiteX413" fmla="*/ 74295 w 178117"/>
                              <a:gd name="connsiteY413" fmla="*/ 76200 h 256222"/>
                              <a:gd name="connsiteX414" fmla="*/ 76200 w 178117"/>
                              <a:gd name="connsiteY414" fmla="*/ 77153 h 256222"/>
                              <a:gd name="connsiteX415" fmla="*/ 74295 w 178117"/>
                              <a:gd name="connsiteY415" fmla="*/ 76200 h 256222"/>
                              <a:gd name="connsiteX416" fmla="*/ 66675 w 178117"/>
                              <a:gd name="connsiteY416" fmla="*/ 52388 h 256222"/>
                              <a:gd name="connsiteX417" fmla="*/ 66675 w 178117"/>
                              <a:gd name="connsiteY417" fmla="*/ 52388 h 256222"/>
                              <a:gd name="connsiteX418" fmla="*/ 66675 w 178117"/>
                              <a:gd name="connsiteY418" fmla="*/ 52388 h 256222"/>
                              <a:gd name="connsiteX419" fmla="*/ 66675 w 178117"/>
                              <a:gd name="connsiteY419" fmla="*/ 52388 h 256222"/>
                              <a:gd name="connsiteX420" fmla="*/ 66675 w 178117"/>
                              <a:gd name="connsiteY420" fmla="*/ 52388 h 256222"/>
                              <a:gd name="connsiteX421" fmla="*/ 71438 w 178117"/>
                              <a:gd name="connsiteY421" fmla="*/ 108585 h 256222"/>
                              <a:gd name="connsiteX422" fmla="*/ 70485 w 178117"/>
                              <a:gd name="connsiteY422" fmla="*/ 106680 h 256222"/>
                              <a:gd name="connsiteX423" fmla="*/ 67628 w 178117"/>
                              <a:gd name="connsiteY423" fmla="*/ 108585 h 256222"/>
                              <a:gd name="connsiteX424" fmla="*/ 69533 w 178117"/>
                              <a:gd name="connsiteY424" fmla="*/ 109538 h 256222"/>
                              <a:gd name="connsiteX425" fmla="*/ 71438 w 178117"/>
                              <a:gd name="connsiteY425" fmla="*/ 108585 h 256222"/>
                              <a:gd name="connsiteX426" fmla="*/ 69533 w 178117"/>
                              <a:gd name="connsiteY426" fmla="*/ 80010 h 256222"/>
                              <a:gd name="connsiteX427" fmla="*/ 67628 w 178117"/>
                              <a:gd name="connsiteY427" fmla="*/ 81915 h 256222"/>
                              <a:gd name="connsiteX428" fmla="*/ 68580 w 178117"/>
                              <a:gd name="connsiteY428" fmla="*/ 83820 h 256222"/>
                              <a:gd name="connsiteX429" fmla="*/ 69533 w 178117"/>
                              <a:gd name="connsiteY429" fmla="*/ 80010 h 256222"/>
                              <a:gd name="connsiteX430" fmla="*/ 69533 w 178117"/>
                              <a:gd name="connsiteY430" fmla="*/ 80010 h 256222"/>
                              <a:gd name="connsiteX431" fmla="*/ 69533 w 178117"/>
                              <a:gd name="connsiteY431" fmla="*/ 29528 h 256222"/>
                              <a:gd name="connsiteX432" fmla="*/ 69533 w 178117"/>
                              <a:gd name="connsiteY432" fmla="*/ 29528 h 256222"/>
                              <a:gd name="connsiteX433" fmla="*/ 69533 w 178117"/>
                              <a:gd name="connsiteY433" fmla="*/ 27622 h 256222"/>
                              <a:gd name="connsiteX434" fmla="*/ 69533 w 178117"/>
                              <a:gd name="connsiteY434" fmla="*/ 29528 h 256222"/>
                              <a:gd name="connsiteX435" fmla="*/ 69533 w 178117"/>
                              <a:gd name="connsiteY435" fmla="*/ 29528 h 256222"/>
                              <a:gd name="connsiteX436" fmla="*/ 68580 w 178117"/>
                              <a:gd name="connsiteY436" fmla="*/ 20955 h 256222"/>
                              <a:gd name="connsiteX437" fmla="*/ 68580 w 178117"/>
                              <a:gd name="connsiteY437" fmla="*/ 20955 h 256222"/>
                              <a:gd name="connsiteX438" fmla="*/ 68580 w 178117"/>
                              <a:gd name="connsiteY438" fmla="*/ 20955 h 256222"/>
                              <a:gd name="connsiteX439" fmla="*/ 68580 w 178117"/>
                              <a:gd name="connsiteY439" fmla="*/ 20955 h 256222"/>
                              <a:gd name="connsiteX440" fmla="*/ 68580 w 178117"/>
                              <a:gd name="connsiteY440" fmla="*/ 20955 h 256222"/>
                              <a:gd name="connsiteX441" fmla="*/ 71438 w 178117"/>
                              <a:gd name="connsiteY441" fmla="*/ 40005 h 256222"/>
                              <a:gd name="connsiteX442" fmla="*/ 72390 w 178117"/>
                              <a:gd name="connsiteY442" fmla="*/ 40957 h 256222"/>
                              <a:gd name="connsiteX443" fmla="*/ 73343 w 178117"/>
                              <a:gd name="connsiteY443" fmla="*/ 40005 h 256222"/>
                              <a:gd name="connsiteX444" fmla="*/ 71438 w 178117"/>
                              <a:gd name="connsiteY444" fmla="*/ 40005 h 256222"/>
                              <a:gd name="connsiteX445" fmla="*/ 71438 w 178117"/>
                              <a:gd name="connsiteY445" fmla="*/ 40005 h 256222"/>
                              <a:gd name="connsiteX446" fmla="*/ 74295 w 178117"/>
                              <a:gd name="connsiteY446" fmla="*/ 61913 h 256222"/>
                              <a:gd name="connsiteX447" fmla="*/ 72390 w 178117"/>
                              <a:gd name="connsiteY447" fmla="*/ 63817 h 256222"/>
                              <a:gd name="connsiteX448" fmla="*/ 73343 w 178117"/>
                              <a:gd name="connsiteY448" fmla="*/ 65722 h 256222"/>
                              <a:gd name="connsiteX449" fmla="*/ 75247 w 178117"/>
                              <a:gd name="connsiteY449" fmla="*/ 63817 h 256222"/>
                              <a:gd name="connsiteX450" fmla="*/ 74295 w 178117"/>
                              <a:gd name="connsiteY450" fmla="*/ 61913 h 256222"/>
                              <a:gd name="connsiteX451" fmla="*/ 74295 w 178117"/>
                              <a:gd name="connsiteY451" fmla="*/ 113347 h 256222"/>
                              <a:gd name="connsiteX452" fmla="*/ 78105 w 178117"/>
                              <a:gd name="connsiteY452" fmla="*/ 113347 h 256222"/>
                              <a:gd name="connsiteX453" fmla="*/ 78105 w 178117"/>
                              <a:gd name="connsiteY453" fmla="*/ 112395 h 256222"/>
                              <a:gd name="connsiteX454" fmla="*/ 75247 w 178117"/>
                              <a:gd name="connsiteY454" fmla="*/ 112395 h 256222"/>
                              <a:gd name="connsiteX455" fmla="*/ 73343 w 178117"/>
                              <a:gd name="connsiteY455" fmla="*/ 112395 h 256222"/>
                              <a:gd name="connsiteX456" fmla="*/ 74295 w 178117"/>
                              <a:gd name="connsiteY456" fmla="*/ 113347 h 256222"/>
                              <a:gd name="connsiteX457" fmla="*/ 79058 w 178117"/>
                              <a:gd name="connsiteY457" fmla="*/ 73342 h 256222"/>
                              <a:gd name="connsiteX458" fmla="*/ 77153 w 178117"/>
                              <a:gd name="connsiteY458" fmla="*/ 74295 h 256222"/>
                              <a:gd name="connsiteX459" fmla="*/ 73343 w 178117"/>
                              <a:gd name="connsiteY459" fmla="*/ 86678 h 256222"/>
                              <a:gd name="connsiteX460" fmla="*/ 73343 w 178117"/>
                              <a:gd name="connsiteY460" fmla="*/ 87630 h 256222"/>
                              <a:gd name="connsiteX461" fmla="*/ 74295 w 178117"/>
                              <a:gd name="connsiteY461" fmla="*/ 87630 h 256222"/>
                              <a:gd name="connsiteX462" fmla="*/ 79058 w 178117"/>
                              <a:gd name="connsiteY462" fmla="*/ 88582 h 256222"/>
                              <a:gd name="connsiteX463" fmla="*/ 82868 w 178117"/>
                              <a:gd name="connsiteY463" fmla="*/ 85725 h 256222"/>
                              <a:gd name="connsiteX464" fmla="*/ 83820 w 178117"/>
                              <a:gd name="connsiteY464" fmla="*/ 80963 h 256222"/>
                              <a:gd name="connsiteX465" fmla="*/ 81915 w 178117"/>
                              <a:gd name="connsiteY465" fmla="*/ 79057 h 256222"/>
                              <a:gd name="connsiteX466" fmla="*/ 79058 w 178117"/>
                              <a:gd name="connsiteY466" fmla="*/ 77153 h 256222"/>
                              <a:gd name="connsiteX467" fmla="*/ 80010 w 178117"/>
                              <a:gd name="connsiteY467" fmla="*/ 75247 h 256222"/>
                              <a:gd name="connsiteX468" fmla="*/ 79058 w 178117"/>
                              <a:gd name="connsiteY468" fmla="*/ 73342 h 256222"/>
                              <a:gd name="connsiteX469" fmla="*/ 80010 w 178117"/>
                              <a:gd name="connsiteY469" fmla="*/ 124778 h 256222"/>
                              <a:gd name="connsiteX470" fmla="*/ 80010 w 178117"/>
                              <a:gd name="connsiteY470" fmla="*/ 124778 h 256222"/>
                              <a:gd name="connsiteX471" fmla="*/ 75247 w 178117"/>
                              <a:gd name="connsiteY471" fmla="*/ 120967 h 256222"/>
                              <a:gd name="connsiteX472" fmla="*/ 76200 w 178117"/>
                              <a:gd name="connsiteY472" fmla="*/ 121920 h 256222"/>
                              <a:gd name="connsiteX473" fmla="*/ 78105 w 178117"/>
                              <a:gd name="connsiteY473" fmla="*/ 121920 h 256222"/>
                              <a:gd name="connsiteX474" fmla="*/ 78105 w 178117"/>
                              <a:gd name="connsiteY474" fmla="*/ 120967 h 256222"/>
                              <a:gd name="connsiteX475" fmla="*/ 76200 w 178117"/>
                              <a:gd name="connsiteY475" fmla="*/ 120015 h 256222"/>
                              <a:gd name="connsiteX476" fmla="*/ 75247 w 178117"/>
                              <a:gd name="connsiteY476" fmla="*/ 120967 h 256222"/>
                              <a:gd name="connsiteX477" fmla="*/ 73343 w 178117"/>
                              <a:gd name="connsiteY477" fmla="*/ 121920 h 256222"/>
                              <a:gd name="connsiteX478" fmla="*/ 80010 w 178117"/>
                              <a:gd name="connsiteY478" fmla="*/ 124778 h 256222"/>
                              <a:gd name="connsiteX479" fmla="*/ 80010 w 178117"/>
                              <a:gd name="connsiteY479" fmla="*/ 124778 h 256222"/>
                              <a:gd name="connsiteX480" fmla="*/ 76200 w 178117"/>
                              <a:gd name="connsiteY480" fmla="*/ 100965 h 256222"/>
                              <a:gd name="connsiteX481" fmla="*/ 74295 w 178117"/>
                              <a:gd name="connsiteY481" fmla="*/ 100013 h 256222"/>
                              <a:gd name="connsiteX482" fmla="*/ 74295 w 178117"/>
                              <a:gd name="connsiteY482" fmla="*/ 101917 h 256222"/>
                              <a:gd name="connsiteX483" fmla="*/ 78105 w 178117"/>
                              <a:gd name="connsiteY483" fmla="*/ 106680 h 256222"/>
                              <a:gd name="connsiteX484" fmla="*/ 79058 w 178117"/>
                              <a:gd name="connsiteY484" fmla="*/ 104775 h 256222"/>
                              <a:gd name="connsiteX485" fmla="*/ 76200 w 178117"/>
                              <a:gd name="connsiteY485" fmla="*/ 100965 h 256222"/>
                              <a:gd name="connsiteX486" fmla="*/ 83820 w 178117"/>
                              <a:gd name="connsiteY486" fmla="*/ 92392 h 256222"/>
                              <a:gd name="connsiteX487" fmla="*/ 78105 w 178117"/>
                              <a:gd name="connsiteY487" fmla="*/ 91440 h 256222"/>
                              <a:gd name="connsiteX488" fmla="*/ 75247 w 178117"/>
                              <a:gd name="connsiteY488" fmla="*/ 91440 h 256222"/>
                              <a:gd name="connsiteX489" fmla="*/ 75247 w 178117"/>
                              <a:gd name="connsiteY489" fmla="*/ 94297 h 256222"/>
                              <a:gd name="connsiteX490" fmla="*/ 76200 w 178117"/>
                              <a:gd name="connsiteY490" fmla="*/ 96203 h 256222"/>
                              <a:gd name="connsiteX491" fmla="*/ 78105 w 178117"/>
                              <a:gd name="connsiteY491" fmla="*/ 95250 h 256222"/>
                              <a:gd name="connsiteX492" fmla="*/ 80010 w 178117"/>
                              <a:gd name="connsiteY492" fmla="*/ 95250 h 256222"/>
                              <a:gd name="connsiteX493" fmla="*/ 79058 w 178117"/>
                              <a:gd name="connsiteY493" fmla="*/ 97155 h 256222"/>
                              <a:gd name="connsiteX494" fmla="*/ 78105 w 178117"/>
                              <a:gd name="connsiteY494" fmla="*/ 98107 h 256222"/>
                              <a:gd name="connsiteX495" fmla="*/ 77153 w 178117"/>
                              <a:gd name="connsiteY495" fmla="*/ 100013 h 256222"/>
                              <a:gd name="connsiteX496" fmla="*/ 79058 w 178117"/>
                              <a:gd name="connsiteY496" fmla="*/ 100013 h 256222"/>
                              <a:gd name="connsiteX497" fmla="*/ 82868 w 178117"/>
                              <a:gd name="connsiteY497" fmla="*/ 95250 h 256222"/>
                              <a:gd name="connsiteX498" fmla="*/ 83820 w 178117"/>
                              <a:gd name="connsiteY498" fmla="*/ 92392 h 256222"/>
                              <a:gd name="connsiteX499" fmla="*/ 76200 w 178117"/>
                              <a:gd name="connsiteY499" fmla="*/ 116205 h 256222"/>
                              <a:gd name="connsiteX500" fmla="*/ 76200 w 178117"/>
                              <a:gd name="connsiteY500" fmla="*/ 116205 h 256222"/>
                              <a:gd name="connsiteX501" fmla="*/ 75247 w 178117"/>
                              <a:gd name="connsiteY501" fmla="*/ 117157 h 256222"/>
                              <a:gd name="connsiteX502" fmla="*/ 76200 w 178117"/>
                              <a:gd name="connsiteY502" fmla="*/ 116205 h 256222"/>
                              <a:gd name="connsiteX503" fmla="*/ 76200 w 178117"/>
                              <a:gd name="connsiteY503" fmla="*/ 116205 h 256222"/>
                              <a:gd name="connsiteX504" fmla="*/ 75247 w 178117"/>
                              <a:gd name="connsiteY504" fmla="*/ 94297 h 256222"/>
                              <a:gd name="connsiteX505" fmla="*/ 76200 w 178117"/>
                              <a:gd name="connsiteY505" fmla="*/ 93345 h 256222"/>
                              <a:gd name="connsiteX506" fmla="*/ 75247 w 178117"/>
                              <a:gd name="connsiteY506" fmla="*/ 94297 h 256222"/>
                              <a:gd name="connsiteX507" fmla="*/ 75247 w 178117"/>
                              <a:gd name="connsiteY507" fmla="*/ 94297 h 256222"/>
                              <a:gd name="connsiteX508" fmla="*/ 78105 w 178117"/>
                              <a:gd name="connsiteY508" fmla="*/ 68580 h 256222"/>
                              <a:gd name="connsiteX509" fmla="*/ 78105 w 178117"/>
                              <a:gd name="connsiteY509" fmla="*/ 68580 h 256222"/>
                              <a:gd name="connsiteX510" fmla="*/ 78105 w 178117"/>
                              <a:gd name="connsiteY510" fmla="*/ 66675 h 256222"/>
                              <a:gd name="connsiteX511" fmla="*/ 78105 w 178117"/>
                              <a:gd name="connsiteY511" fmla="*/ 65722 h 256222"/>
                              <a:gd name="connsiteX512" fmla="*/ 78105 w 178117"/>
                              <a:gd name="connsiteY512" fmla="*/ 63817 h 256222"/>
                              <a:gd name="connsiteX513" fmla="*/ 77153 w 178117"/>
                              <a:gd name="connsiteY513" fmla="*/ 64770 h 256222"/>
                              <a:gd name="connsiteX514" fmla="*/ 76200 w 178117"/>
                              <a:gd name="connsiteY514" fmla="*/ 65722 h 256222"/>
                              <a:gd name="connsiteX515" fmla="*/ 78105 w 178117"/>
                              <a:gd name="connsiteY515" fmla="*/ 68580 h 256222"/>
                              <a:gd name="connsiteX516" fmla="*/ 80010 w 178117"/>
                              <a:gd name="connsiteY516" fmla="*/ 143828 h 256222"/>
                              <a:gd name="connsiteX517" fmla="*/ 80010 w 178117"/>
                              <a:gd name="connsiteY517" fmla="*/ 143828 h 256222"/>
                              <a:gd name="connsiteX518" fmla="*/ 78105 w 178117"/>
                              <a:gd name="connsiteY518" fmla="*/ 143828 h 256222"/>
                              <a:gd name="connsiteX519" fmla="*/ 79058 w 178117"/>
                              <a:gd name="connsiteY519" fmla="*/ 144780 h 256222"/>
                              <a:gd name="connsiteX520" fmla="*/ 80010 w 178117"/>
                              <a:gd name="connsiteY520" fmla="*/ 143828 h 256222"/>
                              <a:gd name="connsiteX521" fmla="*/ 81915 w 178117"/>
                              <a:gd name="connsiteY521" fmla="*/ 81915 h 256222"/>
                              <a:gd name="connsiteX522" fmla="*/ 84772 w 178117"/>
                              <a:gd name="connsiteY522" fmla="*/ 81915 h 256222"/>
                              <a:gd name="connsiteX523" fmla="*/ 83820 w 178117"/>
                              <a:gd name="connsiteY523" fmla="*/ 86678 h 256222"/>
                              <a:gd name="connsiteX524" fmla="*/ 80010 w 178117"/>
                              <a:gd name="connsiteY524" fmla="*/ 85725 h 256222"/>
                              <a:gd name="connsiteX525" fmla="*/ 81915 w 178117"/>
                              <a:gd name="connsiteY525" fmla="*/ 81915 h 256222"/>
                              <a:gd name="connsiteX526" fmla="*/ 81915 w 178117"/>
                              <a:gd name="connsiteY526" fmla="*/ 117157 h 256222"/>
                              <a:gd name="connsiteX527" fmla="*/ 86678 w 178117"/>
                              <a:gd name="connsiteY527" fmla="*/ 118110 h 256222"/>
                              <a:gd name="connsiteX528" fmla="*/ 88583 w 178117"/>
                              <a:gd name="connsiteY528" fmla="*/ 118110 h 256222"/>
                              <a:gd name="connsiteX529" fmla="*/ 88583 w 178117"/>
                              <a:gd name="connsiteY529" fmla="*/ 116205 h 256222"/>
                              <a:gd name="connsiteX530" fmla="*/ 90488 w 178117"/>
                              <a:gd name="connsiteY530" fmla="*/ 116205 h 256222"/>
                              <a:gd name="connsiteX531" fmla="*/ 91440 w 178117"/>
                              <a:gd name="connsiteY531" fmla="*/ 114300 h 256222"/>
                              <a:gd name="connsiteX532" fmla="*/ 91440 w 178117"/>
                              <a:gd name="connsiteY532" fmla="*/ 112395 h 256222"/>
                              <a:gd name="connsiteX533" fmla="*/ 89535 w 178117"/>
                              <a:gd name="connsiteY533" fmla="*/ 113347 h 256222"/>
                              <a:gd name="connsiteX534" fmla="*/ 88583 w 178117"/>
                              <a:gd name="connsiteY534" fmla="*/ 116205 h 256222"/>
                              <a:gd name="connsiteX535" fmla="*/ 81915 w 178117"/>
                              <a:gd name="connsiteY535" fmla="*/ 115253 h 256222"/>
                              <a:gd name="connsiteX536" fmla="*/ 80963 w 178117"/>
                              <a:gd name="connsiteY536" fmla="*/ 116205 h 256222"/>
                              <a:gd name="connsiteX537" fmla="*/ 81915 w 178117"/>
                              <a:gd name="connsiteY537" fmla="*/ 117157 h 256222"/>
                              <a:gd name="connsiteX538" fmla="*/ 83820 w 178117"/>
                              <a:gd name="connsiteY538" fmla="*/ 139065 h 256222"/>
                              <a:gd name="connsiteX539" fmla="*/ 81915 w 178117"/>
                              <a:gd name="connsiteY539" fmla="*/ 137160 h 256222"/>
                              <a:gd name="connsiteX540" fmla="*/ 80963 w 178117"/>
                              <a:gd name="connsiteY540" fmla="*/ 138113 h 256222"/>
                              <a:gd name="connsiteX541" fmla="*/ 82868 w 178117"/>
                              <a:gd name="connsiteY541" fmla="*/ 140970 h 256222"/>
                              <a:gd name="connsiteX542" fmla="*/ 83820 w 178117"/>
                              <a:gd name="connsiteY542" fmla="*/ 139065 h 256222"/>
                              <a:gd name="connsiteX543" fmla="*/ 82868 w 178117"/>
                              <a:gd name="connsiteY543" fmla="*/ 106680 h 256222"/>
                              <a:gd name="connsiteX544" fmla="*/ 80963 w 178117"/>
                              <a:gd name="connsiteY544" fmla="*/ 107632 h 256222"/>
                              <a:gd name="connsiteX545" fmla="*/ 83820 w 178117"/>
                              <a:gd name="connsiteY545" fmla="*/ 109538 h 256222"/>
                              <a:gd name="connsiteX546" fmla="*/ 88583 w 178117"/>
                              <a:gd name="connsiteY546" fmla="*/ 108585 h 256222"/>
                              <a:gd name="connsiteX547" fmla="*/ 89535 w 178117"/>
                              <a:gd name="connsiteY547" fmla="*/ 109538 h 256222"/>
                              <a:gd name="connsiteX548" fmla="*/ 90488 w 178117"/>
                              <a:gd name="connsiteY548" fmla="*/ 108585 h 256222"/>
                              <a:gd name="connsiteX549" fmla="*/ 88583 w 178117"/>
                              <a:gd name="connsiteY549" fmla="*/ 108585 h 256222"/>
                              <a:gd name="connsiteX550" fmla="*/ 87630 w 178117"/>
                              <a:gd name="connsiteY550" fmla="*/ 108585 h 256222"/>
                              <a:gd name="connsiteX551" fmla="*/ 82868 w 178117"/>
                              <a:gd name="connsiteY551" fmla="*/ 106680 h 256222"/>
                              <a:gd name="connsiteX552" fmla="*/ 92393 w 178117"/>
                              <a:gd name="connsiteY552" fmla="*/ 128588 h 256222"/>
                              <a:gd name="connsiteX553" fmla="*/ 90488 w 178117"/>
                              <a:gd name="connsiteY553" fmla="*/ 125730 h 256222"/>
                              <a:gd name="connsiteX554" fmla="*/ 90488 w 178117"/>
                              <a:gd name="connsiteY554" fmla="*/ 122872 h 256222"/>
                              <a:gd name="connsiteX555" fmla="*/ 88583 w 178117"/>
                              <a:gd name="connsiteY555" fmla="*/ 121920 h 256222"/>
                              <a:gd name="connsiteX556" fmla="*/ 84772 w 178117"/>
                              <a:gd name="connsiteY556" fmla="*/ 126682 h 256222"/>
                              <a:gd name="connsiteX557" fmla="*/ 81915 w 178117"/>
                              <a:gd name="connsiteY557" fmla="*/ 125730 h 256222"/>
                              <a:gd name="connsiteX558" fmla="*/ 82868 w 178117"/>
                              <a:gd name="connsiteY558" fmla="*/ 128588 h 256222"/>
                              <a:gd name="connsiteX559" fmla="*/ 83820 w 178117"/>
                              <a:gd name="connsiteY559" fmla="*/ 129540 h 256222"/>
                              <a:gd name="connsiteX560" fmla="*/ 80963 w 178117"/>
                              <a:gd name="connsiteY560" fmla="*/ 132397 h 256222"/>
                              <a:gd name="connsiteX561" fmla="*/ 80963 w 178117"/>
                              <a:gd name="connsiteY561" fmla="*/ 134303 h 256222"/>
                              <a:gd name="connsiteX562" fmla="*/ 81915 w 178117"/>
                              <a:gd name="connsiteY562" fmla="*/ 135255 h 256222"/>
                              <a:gd name="connsiteX563" fmla="*/ 84772 w 178117"/>
                              <a:gd name="connsiteY563" fmla="*/ 131445 h 256222"/>
                              <a:gd name="connsiteX564" fmla="*/ 82868 w 178117"/>
                              <a:gd name="connsiteY564" fmla="*/ 129540 h 256222"/>
                              <a:gd name="connsiteX565" fmla="*/ 83820 w 178117"/>
                              <a:gd name="connsiteY565" fmla="*/ 126682 h 256222"/>
                              <a:gd name="connsiteX566" fmla="*/ 88583 w 178117"/>
                              <a:gd name="connsiteY566" fmla="*/ 126682 h 256222"/>
                              <a:gd name="connsiteX567" fmla="*/ 89535 w 178117"/>
                              <a:gd name="connsiteY567" fmla="*/ 125730 h 256222"/>
                              <a:gd name="connsiteX568" fmla="*/ 92393 w 178117"/>
                              <a:gd name="connsiteY568" fmla="*/ 128588 h 256222"/>
                              <a:gd name="connsiteX569" fmla="*/ 86678 w 178117"/>
                              <a:gd name="connsiteY569" fmla="*/ 98107 h 256222"/>
                              <a:gd name="connsiteX570" fmla="*/ 81915 w 178117"/>
                              <a:gd name="connsiteY570" fmla="*/ 100013 h 256222"/>
                              <a:gd name="connsiteX571" fmla="*/ 81915 w 178117"/>
                              <a:gd name="connsiteY571" fmla="*/ 100965 h 256222"/>
                              <a:gd name="connsiteX572" fmla="*/ 82868 w 178117"/>
                              <a:gd name="connsiteY572" fmla="*/ 100965 h 256222"/>
                              <a:gd name="connsiteX573" fmla="*/ 86678 w 178117"/>
                              <a:gd name="connsiteY573" fmla="*/ 99060 h 256222"/>
                              <a:gd name="connsiteX574" fmla="*/ 86678 w 178117"/>
                              <a:gd name="connsiteY574" fmla="*/ 98107 h 256222"/>
                              <a:gd name="connsiteX575" fmla="*/ 86678 w 178117"/>
                              <a:gd name="connsiteY575" fmla="*/ 98107 h 256222"/>
                              <a:gd name="connsiteX576" fmla="*/ 84772 w 178117"/>
                              <a:gd name="connsiteY576" fmla="*/ 105728 h 256222"/>
                              <a:gd name="connsiteX577" fmla="*/ 86678 w 178117"/>
                              <a:gd name="connsiteY577" fmla="*/ 104775 h 256222"/>
                              <a:gd name="connsiteX578" fmla="*/ 83820 w 178117"/>
                              <a:gd name="connsiteY578" fmla="*/ 103822 h 256222"/>
                              <a:gd name="connsiteX579" fmla="*/ 82868 w 178117"/>
                              <a:gd name="connsiteY579" fmla="*/ 104775 h 256222"/>
                              <a:gd name="connsiteX580" fmla="*/ 84772 w 178117"/>
                              <a:gd name="connsiteY580" fmla="*/ 105728 h 256222"/>
                              <a:gd name="connsiteX581" fmla="*/ 83820 w 178117"/>
                              <a:gd name="connsiteY581" fmla="*/ 150495 h 256222"/>
                              <a:gd name="connsiteX582" fmla="*/ 83820 w 178117"/>
                              <a:gd name="connsiteY582" fmla="*/ 150495 h 256222"/>
                              <a:gd name="connsiteX583" fmla="*/ 83820 w 178117"/>
                              <a:gd name="connsiteY583" fmla="*/ 150495 h 256222"/>
                              <a:gd name="connsiteX584" fmla="*/ 83820 w 178117"/>
                              <a:gd name="connsiteY584" fmla="*/ 150495 h 256222"/>
                              <a:gd name="connsiteX585" fmla="*/ 83820 w 178117"/>
                              <a:gd name="connsiteY585" fmla="*/ 150495 h 256222"/>
                              <a:gd name="connsiteX586" fmla="*/ 86678 w 178117"/>
                              <a:gd name="connsiteY586" fmla="*/ 147638 h 256222"/>
                              <a:gd name="connsiteX587" fmla="*/ 85725 w 178117"/>
                              <a:gd name="connsiteY587" fmla="*/ 146685 h 256222"/>
                              <a:gd name="connsiteX588" fmla="*/ 84772 w 178117"/>
                              <a:gd name="connsiteY588" fmla="*/ 147638 h 256222"/>
                              <a:gd name="connsiteX589" fmla="*/ 86678 w 178117"/>
                              <a:gd name="connsiteY589" fmla="*/ 147638 h 256222"/>
                              <a:gd name="connsiteX590" fmla="*/ 86678 w 178117"/>
                              <a:gd name="connsiteY590" fmla="*/ 147638 h 256222"/>
                              <a:gd name="connsiteX591" fmla="*/ 90488 w 178117"/>
                              <a:gd name="connsiteY591" fmla="*/ 148590 h 256222"/>
                              <a:gd name="connsiteX592" fmla="*/ 90488 w 178117"/>
                              <a:gd name="connsiteY592" fmla="*/ 148590 h 256222"/>
                              <a:gd name="connsiteX593" fmla="*/ 89535 w 178117"/>
                              <a:gd name="connsiteY593" fmla="*/ 144780 h 256222"/>
                              <a:gd name="connsiteX594" fmla="*/ 86678 w 178117"/>
                              <a:gd name="connsiteY594" fmla="*/ 143828 h 256222"/>
                              <a:gd name="connsiteX595" fmla="*/ 88583 w 178117"/>
                              <a:gd name="connsiteY595" fmla="*/ 145732 h 256222"/>
                              <a:gd name="connsiteX596" fmla="*/ 90488 w 178117"/>
                              <a:gd name="connsiteY596" fmla="*/ 148590 h 256222"/>
                              <a:gd name="connsiteX597" fmla="*/ 90488 w 178117"/>
                              <a:gd name="connsiteY597" fmla="*/ 148590 h 256222"/>
                              <a:gd name="connsiteX598" fmla="*/ 87630 w 178117"/>
                              <a:gd name="connsiteY598" fmla="*/ 140017 h 256222"/>
                              <a:gd name="connsiteX599" fmla="*/ 88583 w 178117"/>
                              <a:gd name="connsiteY599" fmla="*/ 140970 h 256222"/>
                              <a:gd name="connsiteX600" fmla="*/ 89535 w 178117"/>
                              <a:gd name="connsiteY600" fmla="*/ 140970 h 256222"/>
                              <a:gd name="connsiteX601" fmla="*/ 92393 w 178117"/>
                              <a:gd name="connsiteY601" fmla="*/ 135255 h 256222"/>
                              <a:gd name="connsiteX602" fmla="*/ 92393 w 178117"/>
                              <a:gd name="connsiteY602" fmla="*/ 132397 h 256222"/>
                              <a:gd name="connsiteX603" fmla="*/ 91440 w 178117"/>
                              <a:gd name="connsiteY603" fmla="*/ 130492 h 256222"/>
                              <a:gd name="connsiteX604" fmla="*/ 89535 w 178117"/>
                              <a:gd name="connsiteY604" fmla="*/ 132397 h 256222"/>
                              <a:gd name="connsiteX605" fmla="*/ 90488 w 178117"/>
                              <a:gd name="connsiteY605" fmla="*/ 134303 h 256222"/>
                              <a:gd name="connsiteX606" fmla="*/ 88583 w 178117"/>
                              <a:gd name="connsiteY606" fmla="*/ 135255 h 256222"/>
                              <a:gd name="connsiteX607" fmla="*/ 87630 w 178117"/>
                              <a:gd name="connsiteY607" fmla="*/ 140017 h 256222"/>
                              <a:gd name="connsiteX608" fmla="*/ 88583 w 178117"/>
                              <a:gd name="connsiteY608" fmla="*/ 76200 h 256222"/>
                              <a:gd name="connsiteX609" fmla="*/ 88583 w 178117"/>
                              <a:gd name="connsiteY609" fmla="*/ 76200 h 256222"/>
                              <a:gd name="connsiteX610" fmla="*/ 88583 w 178117"/>
                              <a:gd name="connsiteY610" fmla="*/ 76200 h 256222"/>
                              <a:gd name="connsiteX611" fmla="*/ 88583 w 178117"/>
                              <a:gd name="connsiteY611" fmla="*/ 76200 h 256222"/>
                              <a:gd name="connsiteX612" fmla="*/ 88583 w 178117"/>
                              <a:gd name="connsiteY612" fmla="*/ 76200 h 256222"/>
                              <a:gd name="connsiteX613" fmla="*/ 89535 w 178117"/>
                              <a:gd name="connsiteY613" fmla="*/ 102870 h 256222"/>
                              <a:gd name="connsiteX614" fmla="*/ 89535 w 178117"/>
                              <a:gd name="connsiteY614" fmla="*/ 102870 h 256222"/>
                              <a:gd name="connsiteX615" fmla="*/ 90488 w 178117"/>
                              <a:gd name="connsiteY615" fmla="*/ 102870 h 256222"/>
                              <a:gd name="connsiteX616" fmla="*/ 89535 w 178117"/>
                              <a:gd name="connsiteY616" fmla="*/ 101917 h 256222"/>
                              <a:gd name="connsiteX617" fmla="*/ 89535 w 178117"/>
                              <a:gd name="connsiteY617" fmla="*/ 102870 h 256222"/>
                              <a:gd name="connsiteX618" fmla="*/ 93345 w 178117"/>
                              <a:gd name="connsiteY618" fmla="*/ 153353 h 256222"/>
                              <a:gd name="connsiteX619" fmla="*/ 91440 w 178117"/>
                              <a:gd name="connsiteY619" fmla="*/ 152400 h 256222"/>
                              <a:gd name="connsiteX620" fmla="*/ 89535 w 178117"/>
                              <a:gd name="connsiteY620" fmla="*/ 154305 h 256222"/>
                              <a:gd name="connsiteX621" fmla="*/ 91440 w 178117"/>
                              <a:gd name="connsiteY621" fmla="*/ 155257 h 256222"/>
                              <a:gd name="connsiteX622" fmla="*/ 93345 w 178117"/>
                              <a:gd name="connsiteY622" fmla="*/ 153353 h 256222"/>
                              <a:gd name="connsiteX623" fmla="*/ 91440 w 178117"/>
                              <a:gd name="connsiteY623" fmla="*/ 117157 h 256222"/>
                              <a:gd name="connsiteX624" fmla="*/ 91440 w 178117"/>
                              <a:gd name="connsiteY624" fmla="*/ 117157 h 256222"/>
                              <a:gd name="connsiteX625" fmla="*/ 89535 w 178117"/>
                              <a:gd name="connsiteY625" fmla="*/ 116205 h 256222"/>
                              <a:gd name="connsiteX626" fmla="*/ 91440 w 178117"/>
                              <a:gd name="connsiteY626" fmla="*/ 117157 h 256222"/>
                              <a:gd name="connsiteX627" fmla="*/ 90488 w 178117"/>
                              <a:gd name="connsiteY627" fmla="*/ 84772 h 256222"/>
                              <a:gd name="connsiteX628" fmla="*/ 92393 w 178117"/>
                              <a:gd name="connsiteY628" fmla="*/ 86678 h 256222"/>
                              <a:gd name="connsiteX629" fmla="*/ 94297 w 178117"/>
                              <a:gd name="connsiteY629" fmla="*/ 84772 h 256222"/>
                              <a:gd name="connsiteX630" fmla="*/ 93345 w 178117"/>
                              <a:gd name="connsiteY630" fmla="*/ 82867 h 256222"/>
                              <a:gd name="connsiteX631" fmla="*/ 90488 w 178117"/>
                              <a:gd name="connsiteY631" fmla="*/ 84772 h 256222"/>
                              <a:gd name="connsiteX632" fmla="*/ 94297 w 178117"/>
                              <a:gd name="connsiteY632" fmla="*/ 116205 h 256222"/>
                              <a:gd name="connsiteX633" fmla="*/ 93345 w 178117"/>
                              <a:gd name="connsiteY633" fmla="*/ 114300 h 256222"/>
                              <a:gd name="connsiteX634" fmla="*/ 91440 w 178117"/>
                              <a:gd name="connsiteY634" fmla="*/ 116205 h 256222"/>
                              <a:gd name="connsiteX635" fmla="*/ 94297 w 178117"/>
                              <a:gd name="connsiteY635" fmla="*/ 116205 h 256222"/>
                              <a:gd name="connsiteX636" fmla="*/ 93345 w 178117"/>
                              <a:gd name="connsiteY636" fmla="*/ 91440 h 256222"/>
                              <a:gd name="connsiteX637" fmla="*/ 92393 w 178117"/>
                              <a:gd name="connsiteY637" fmla="*/ 92392 h 256222"/>
                              <a:gd name="connsiteX638" fmla="*/ 93345 w 178117"/>
                              <a:gd name="connsiteY638" fmla="*/ 93345 h 256222"/>
                              <a:gd name="connsiteX639" fmla="*/ 94297 w 178117"/>
                              <a:gd name="connsiteY639" fmla="*/ 92392 h 256222"/>
                              <a:gd name="connsiteX640" fmla="*/ 93345 w 178117"/>
                              <a:gd name="connsiteY640" fmla="*/ 91440 h 256222"/>
                              <a:gd name="connsiteX641" fmla="*/ 93345 w 178117"/>
                              <a:gd name="connsiteY641" fmla="*/ 157163 h 256222"/>
                              <a:gd name="connsiteX642" fmla="*/ 93345 w 178117"/>
                              <a:gd name="connsiteY642" fmla="*/ 157163 h 256222"/>
                              <a:gd name="connsiteX643" fmla="*/ 93345 w 178117"/>
                              <a:gd name="connsiteY643" fmla="*/ 157163 h 256222"/>
                              <a:gd name="connsiteX644" fmla="*/ 93345 w 178117"/>
                              <a:gd name="connsiteY644" fmla="*/ 157163 h 256222"/>
                              <a:gd name="connsiteX645" fmla="*/ 93345 w 178117"/>
                              <a:gd name="connsiteY645" fmla="*/ 157163 h 256222"/>
                              <a:gd name="connsiteX646" fmla="*/ 96203 w 178117"/>
                              <a:gd name="connsiteY646" fmla="*/ 129540 h 256222"/>
                              <a:gd name="connsiteX647" fmla="*/ 92393 w 178117"/>
                              <a:gd name="connsiteY647" fmla="*/ 128588 h 256222"/>
                              <a:gd name="connsiteX648" fmla="*/ 94297 w 178117"/>
                              <a:gd name="connsiteY648" fmla="*/ 135255 h 256222"/>
                              <a:gd name="connsiteX649" fmla="*/ 95250 w 178117"/>
                              <a:gd name="connsiteY649" fmla="*/ 136207 h 256222"/>
                              <a:gd name="connsiteX650" fmla="*/ 96203 w 178117"/>
                              <a:gd name="connsiteY650" fmla="*/ 135255 h 256222"/>
                              <a:gd name="connsiteX651" fmla="*/ 96203 w 178117"/>
                              <a:gd name="connsiteY651" fmla="*/ 130492 h 256222"/>
                              <a:gd name="connsiteX652" fmla="*/ 96203 w 178117"/>
                              <a:gd name="connsiteY652" fmla="*/ 129540 h 256222"/>
                              <a:gd name="connsiteX653" fmla="*/ 102870 w 178117"/>
                              <a:gd name="connsiteY653" fmla="*/ 144780 h 256222"/>
                              <a:gd name="connsiteX654" fmla="*/ 100965 w 178117"/>
                              <a:gd name="connsiteY654" fmla="*/ 144780 h 256222"/>
                              <a:gd name="connsiteX655" fmla="*/ 94297 w 178117"/>
                              <a:gd name="connsiteY655" fmla="*/ 144780 h 256222"/>
                              <a:gd name="connsiteX656" fmla="*/ 95250 w 178117"/>
                              <a:gd name="connsiteY656" fmla="*/ 143828 h 256222"/>
                              <a:gd name="connsiteX657" fmla="*/ 99060 w 178117"/>
                              <a:gd name="connsiteY657" fmla="*/ 141922 h 256222"/>
                              <a:gd name="connsiteX658" fmla="*/ 100965 w 178117"/>
                              <a:gd name="connsiteY658" fmla="*/ 141922 h 256222"/>
                              <a:gd name="connsiteX659" fmla="*/ 99060 w 178117"/>
                              <a:gd name="connsiteY659" fmla="*/ 139065 h 256222"/>
                              <a:gd name="connsiteX660" fmla="*/ 92393 w 178117"/>
                              <a:gd name="connsiteY660" fmla="*/ 140970 h 256222"/>
                              <a:gd name="connsiteX661" fmla="*/ 93345 w 178117"/>
                              <a:gd name="connsiteY661" fmla="*/ 145732 h 256222"/>
                              <a:gd name="connsiteX662" fmla="*/ 96203 w 178117"/>
                              <a:gd name="connsiteY662" fmla="*/ 151447 h 256222"/>
                              <a:gd name="connsiteX663" fmla="*/ 99060 w 178117"/>
                              <a:gd name="connsiteY663" fmla="*/ 147638 h 256222"/>
                              <a:gd name="connsiteX664" fmla="*/ 100965 w 178117"/>
                              <a:gd name="connsiteY664" fmla="*/ 146685 h 256222"/>
                              <a:gd name="connsiteX665" fmla="*/ 102870 w 178117"/>
                              <a:gd name="connsiteY665" fmla="*/ 144780 h 256222"/>
                              <a:gd name="connsiteX666" fmla="*/ 98108 w 178117"/>
                              <a:gd name="connsiteY666" fmla="*/ 152400 h 256222"/>
                              <a:gd name="connsiteX667" fmla="*/ 98108 w 178117"/>
                              <a:gd name="connsiteY667" fmla="*/ 152400 h 256222"/>
                              <a:gd name="connsiteX668" fmla="*/ 98108 w 178117"/>
                              <a:gd name="connsiteY668" fmla="*/ 152400 h 256222"/>
                              <a:gd name="connsiteX669" fmla="*/ 98108 w 178117"/>
                              <a:gd name="connsiteY669" fmla="*/ 152400 h 256222"/>
                              <a:gd name="connsiteX670" fmla="*/ 98108 w 178117"/>
                              <a:gd name="connsiteY670" fmla="*/ 116205 h 256222"/>
                              <a:gd name="connsiteX671" fmla="*/ 98108 w 178117"/>
                              <a:gd name="connsiteY671" fmla="*/ 116205 h 256222"/>
                              <a:gd name="connsiteX672" fmla="*/ 100013 w 178117"/>
                              <a:gd name="connsiteY672" fmla="*/ 116205 h 256222"/>
                              <a:gd name="connsiteX673" fmla="*/ 99060 w 178117"/>
                              <a:gd name="connsiteY673" fmla="*/ 115253 h 256222"/>
                              <a:gd name="connsiteX674" fmla="*/ 98108 w 178117"/>
                              <a:gd name="connsiteY674" fmla="*/ 116205 h 256222"/>
                              <a:gd name="connsiteX675" fmla="*/ 99060 w 178117"/>
                              <a:gd name="connsiteY675" fmla="*/ 120015 h 256222"/>
                              <a:gd name="connsiteX676" fmla="*/ 99060 w 178117"/>
                              <a:gd name="connsiteY676" fmla="*/ 120015 h 256222"/>
                              <a:gd name="connsiteX677" fmla="*/ 99060 w 178117"/>
                              <a:gd name="connsiteY677" fmla="*/ 120015 h 256222"/>
                              <a:gd name="connsiteX678" fmla="*/ 99060 w 178117"/>
                              <a:gd name="connsiteY678" fmla="*/ 120015 h 256222"/>
                              <a:gd name="connsiteX679" fmla="*/ 99060 w 178117"/>
                              <a:gd name="connsiteY679" fmla="*/ 120015 h 256222"/>
                              <a:gd name="connsiteX680" fmla="*/ 100013 w 178117"/>
                              <a:gd name="connsiteY680" fmla="*/ 134303 h 256222"/>
                              <a:gd name="connsiteX681" fmla="*/ 98108 w 178117"/>
                              <a:gd name="connsiteY681" fmla="*/ 136207 h 256222"/>
                              <a:gd name="connsiteX682" fmla="*/ 99060 w 178117"/>
                              <a:gd name="connsiteY682" fmla="*/ 137160 h 256222"/>
                              <a:gd name="connsiteX683" fmla="*/ 100013 w 178117"/>
                              <a:gd name="connsiteY683" fmla="*/ 134303 h 256222"/>
                              <a:gd name="connsiteX684" fmla="*/ 100013 w 178117"/>
                              <a:gd name="connsiteY684" fmla="*/ 134303 h 256222"/>
                              <a:gd name="connsiteX685" fmla="*/ 104775 w 178117"/>
                              <a:gd name="connsiteY685" fmla="*/ 140970 h 256222"/>
                              <a:gd name="connsiteX686" fmla="*/ 104775 w 178117"/>
                              <a:gd name="connsiteY686" fmla="*/ 140970 h 256222"/>
                              <a:gd name="connsiteX687" fmla="*/ 103822 w 178117"/>
                              <a:gd name="connsiteY687" fmla="*/ 140970 h 256222"/>
                              <a:gd name="connsiteX688" fmla="*/ 104775 w 178117"/>
                              <a:gd name="connsiteY688" fmla="*/ 140970 h 256222"/>
                              <a:gd name="connsiteX689" fmla="*/ 104775 w 178117"/>
                              <a:gd name="connsiteY689" fmla="*/ 140970 h 256222"/>
                              <a:gd name="connsiteX690" fmla="*/ 106680 w 178117"/>
                              <a:gd name="connsiteY690" fmla="*/ 128588 h 256222"/>
                              <a:gd name="connsiteX691" fmla="*/ 106680 w 178117"/>
                              <a:gd name="connsiteY691" fmla="*/ 128588 h 256222"/>
                              <a:gd name="connsiteX692" fmla="*/ 106680 w 178117"/>
                              <a:gd name="connsiteY692" fmla="*/ 128588 h 256222"/>
                              <a:gd name="connsiteX693" fmla="*/ 106680 w 178117"/>
                              <a:gd name="connsiteY693" fmla="*/ 128588 h 256222"/>
                              <a:gd name="connsiteX694" fmla="*/ 106680 w 178117"/>
                              <a:gd name="connsiteY694" fmla="*/ 128588 h 25622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Lst>
                            <a:rect l="l" t="t" r="r" b="b"/>
                            <a:pathLst>
                              <a:path w="178117" h="256222">
                                <a:moveTo>
                                  <a:pt x="177165" y="9525"/>
                                </a:moveTo>
                                <a:cubicBezTo>
                                  <a:pt x="175260" y="11430"/>
                                  <a:pt x="174308" y="11430"/>
                                  <a:pt x="171450" y="11430"/>
                                </a:cubicBezTo>
                                <a:cubicBezTo>
                                  <a:pt x="162878" y="12382"/>
                                  <a:pt x="157163" y="17145"/>
                                  <a:pt x="153353" y="25717"/>
                                </a:cubicBezTo>
                                <a:cubicBezTo>
                                  <a:pt x="146685" y="42863"/>
                                  <a:pt x="140970" y="60960"/>
                                  <a:pt x="136208" y="78105"/>
                                </a:cubicBezTo>
                                <a:cubicBezTo>
                                  <a:pt x="131445" y="93345"/>
                                  <a:pt x="124778" y="108585"/>
                                  <a:pt x="120015" y="123825"/>
                                </a:cubicBezTo>
                                <a:cubicBezTo>
                                  <a:pt x="113347" y="146685"/>
                                  <a:pt x="104775" y="170497"/>
                                  <a:pt x="96203" y="193357"/>
                                </a:cubicBezTo>
                                <a:cubicBezTo>
                                  <a:pt x="91440" y="207645"/>
                                  <a:pt x="84772" y="220980"/>
                                  <a:pt x="79058" y="234315"/>
                                </a:cubicBezTo>
                                <a:cubicBezTo>
                                  <a:pt x="75247" y="243840"/>
                                  <a:pt x="68580" y="251460"/>
                                  <a:pt x="58103" y="254317"/>
                                </a:cubicBezTo>
                                <a:cubicBezTo>
                                  <a:pt x="55245" y="255270"/>
                                  <a:pt x="52388" y="255270"/>
                                  <a:pt x="49530" y="256222"/>
                                </a:cubicBezTo>
                                <a:lnTo>
                                  <a:pt x="47625" y="256222"/>
                                </a:lnTo>
                                <a:cubicBezTo>
                                  <a:pt x="41910" y="254317"/>
                                  <a:pt x="35243" y="254317"/>
                                  <a:pt x="29528" y="251460"/>
                                </a:cubicBezTo>
                                <a:cubicBezTo>
                                  <a:pt x="25718" y="249555"/>
                                  <a:pt x="22860" y="248603"/>
                                  <a:pt x="20003" y="244792"/>
                                </a:cubicBezTo>
                                <a:cubicBezTo>
                                  <a:pt x="10478" y="233363"/>
                                  <a:pt x="5715" y="221932"/>
                                  <a:pt x="9525" y="206692"/>
                                </a:cubicBezTo>
                                <a:cubicBezTo>
                                  <a:pt x="11430" y="198120"/>
                                  <a:pt x="18097" y="193357"/>
                                  <a:pt x="26670" y="191453"/>
                                </a:cubicBezTo>
                                <a:lnTo>
                                  <a:pt x="34290" y="190500"/>
                                </a:lnTo>
                                <a:cubicBezTo>
                                  <a:pt x="47625" y="188595"/>
                                  <a:pt x="60960" y="201930"/>
                                  <a:pt x="57150" y="218122"/>
                                </a:cubicBezTo>
                                <a:cubicBezTo>
                                  <a:pt x="55245" y="224790"/>
                                  <a:pt x="50483" y="230505"/>
                                  <a:pt x="43815" y="232410"/>
                                </a:cubicBezTo>
                                <a:cubicBezTo>
                                  <a:pt x="40958" y="233363"/>
                                  <a:pt x="39053" y="235267"/>
                                  <a:pt x="38100" y="237172"/>
                                </a:cubicBezTo>
                                <a:cubicBezTo>
                                  <a:pt x="36195" y="240030"/>
                                  <a:pt x="37147" y="241935"/>
                                  <a:pt x="40005" y="243840"/>
                                </a:cubicBezTo>
                                <a:cubicBezTo>
                                  <a:pt x="45720" y="246697"/>
                                  <a:pt x="50483" y="246697"/>
                                  <a:pt x="56197" y="243840"/>
                                </a:cubicBezTo>
                                <a:cubicBezTo>
                                  <a:pt x="60008" y="241935"/>
                                  <a:pt x="63818" y="238125"/>
                                  <a:pt x="65722" y="234315"/>
                                </a:cubicBezTo>
                                <a:cubicBezTo>
                                  <a:pt x="69533" y="227647"/>
                                  <a:pt x="73343" y="220980"/>
                                  <a:pt x="76200" y="213360"/>
                                </a:cubicBezTo>
                                <a:cubicBezTo>
                                  <a:pt x="79058" y="206692"/>
                                  <a:pt x="80963" y="199072"/>
                                  <a:pt x="83820" y="192405"/>
                                </a:cubicBezTo>
                                <a:cubicBezTo>
                                  <a:pt x="84772" y="189547"/>
                                  <a:pt x="84772" y="186690"/>
                                  <a:pt x="83820" y="183832"/>
                                </a:cubicBezTo>
                                <a:cubicBezTo>
                                  <a:pt x="77153" y="162878"/>
                                  <a:pt x="69533" y="141922"/>
                                  <a:pt x="60960" y="120967"/>
                                </a:cubicBezTo>
                                <a:cubicBezTo>
                                  <a:pt x="52388" y="100013"/>
                                  <a:pt x="44768" y="79057"/>
                                  <a:pt x="36195" y="59055"/>
                                </a:cubicBezTo>
                                <a:cubicBezTo>
                                  <a:pt x="34290" y="53340"/>
                                  <a:pt x="31433" y="46672"/>
                                  <a:pt x="29528" y="40957"/>
                                </a:cubicBezTo>
                                <a:cubicBezTo>
                                  <a:pt x="27622" y="34290"/>
                                  <a:pt x="24765" y="27622"/>
                                  <a:pt x="21908" y="21907"/>
                                </a:cubicBezTo>
                                <a:cubicBezTo>
                                  <a:pt x="19050" y="15240"/>
                                  <a:pt x="12383" y="12382"/>
                                  <a:pt x="6668" y="10478"/>
                                </a:cubicBezTo>
                                <a:cubicBezTo>
                                  <a:pt x="5715" y="10478"/>
                                  <a:pt x="4763" y="10478"/>
                                  <a:pt x="3810" y="10478"/>
                                </a:cubicBezTo>
                                <a:cubicBezTo>
                                  <a:pt x="953" y="9525"/>
                                  <a:pt x="0" y="8572"/>
                                  <a:pt x="0" y="5715"/>
                                </a:cubicBezTo>
                                <a:cubicBezTo>
                                  <a:pt x="0" y="2857"/>
                                  <a:pt x="1905" y="1905"/>
                                  <a:pt x="3810" y="953"/>
                                </a:cubicBezTo>
                                <a:cubicBezTo>
                                  <a:pt x="7620" y="0"/>
                                  <a:pt x="12383" y="0"/>
                                  <a:pt x="16193" y="0"/>
                                </a:cubicBezTo>
                                <a:cubicBezTo>
                                  <a:pt x="25718" y="953"/>
                                  <a:pt x="36195" y="953"/>
                                  <a:pt x="45720" y="953"/>
                                </a:cubicBezTo>
                                <a:cubicBezTo>
                                  <a:pt x="58103" y="953"/>
                                  <a:pt x="70485" y="0"/>
                                  <a:pt x="82868" y="0"/>
                                </a:cubicBezTo>
                                <a:lnTo>
                                  <a:pt x="85725" y="0"/>
                                </a:lnTo>
                                <a:cubicBezTo>
                                  <a:pt x="87630" y="0"/>
                                  <a:pt x="88583" y="1905"/>
                                  <a:pt x="89535" y="3810"/>
                                </a:cubicBezTo>
                                <a:cubicBezTo>
                                  <a:pt x="90488" y="5715"/>
                                  <a:pt x="88583" y="6667"/>
                                  <a:pt x="87630" y="7620"/>
                                </a:cubicBezTo>
                                <a:cubicBezTo>
                                  <a:pt x="85725" y="8572"/>
                                  <a:pt x="84772" y="9525"/>
                                  <a:pt x="81915" y="9525"/>
                                </a:cubicBezTo>
                                <a:cubicBezTo>
                                  <a:pt x="77153" y="9525"/>
                                  <a:pt x="74295" y="13335"/>
                                  <a:pt x="74295" y="18097"/>
                                </a:cubicBezTo>
                                <a:cubicBezTo>
                                  <a:pt x="73343" y="21907"/>
                                  <a:pt x="74295" y="25717"/>
                                  <a:pt x="76200" y="29528"/>
                                </a:cubicBezTo>
                                <a:cubicBezTo>
                                  <a:pt x="78105" y="33338"/>
                                  <a:pt x="79058" y="37147"/>
                                  <a:pt x="80963" y="41910"/>
                                </a:cubicBezTo>
                                <a:cubicBezTo>
                                  <a:pt x="90488" y="65722"/>
                                  <a:pt x="99060" y="89535"/>
                                  <a:pt x="107633" y="114300"/>
                                </a:cubicBezTo>
                                <a:cubicBezTo>
                                  <a:pt x="107633" y="115253"/>
                                  <a:pt x="108585" y="116205"/>
                                  <a:pt x="108585" y="117157"/>
                                </a:cubicBezTo>
                                <a:cubicBezTo>
                                  <a:pt x="109538" y="118110"/>
                                  <a:pt x="110490" y="118110"/>
                                  <a:pt x="111443" y="117157"/>
                                </a:cubicBezTo>
                                <a:cubicBezTo>
                                  <a:pt x="112395" y="116205"/>
                                  <a:pt x="113347" y="114300"/>
                                  <a:pt x="113347" y="112395"/>
                                </a:cubicBezTo>
                                <a:cubicBezTo>
                                  <a:pt x="120015" y="92392"/>
                                  <a:pt x="126683" y="72390"/>
                                  <a:pt x="132397" y="51435"/>
                                </a:cubicBezTo>
                                <a:cubicBezTo>
                                  <a:pt x="134303" y="44767"/>
                                  <a:pt x="137160" y="38100"/>
                                  <a:pt x="139065" y="32385"/>
                                </a:cubicBezTo>
                                <a:cubicBezTo>
                                  <a:pt x="139065" y="29528"/>
                                  <a:pt x="140018" y="27622"/>
                                  <a:pt x="139065" y="24765"/>
                                </a:cubicBezTo>
                                <a:cubicBezTo>
                                  <a:pt x="138113" y="16192"/>
                                  <a:pt x="135255" y="13335"/>
                                  <a:pt x="126683" y="11430"/>
                                </a:cubicBezTo>
                                <a:cubicBezTo>
                                  <a:pt x="124778" y="11430"/>
                                  <a:pt x="122872" y="10478"/>
                                  <a:pt x="121920" y="9525"/>
                                </a:cubicBezTo>
                                <a:cubicBezTo>
                                  <a:pt x="120015" y="8572"/>
                                  <a:pt x="119063" y="6667"/>
                                  <a:pt x="120015" y="4763"/>
                                </a:cubicBezTo>
                                <a:cubicBezTo>
                                  <a:pt x="120015" y="2857"/>
                                  <a:pt x="121920" y="1905"/>
                                  <a:pt x="123825" y="1905"/>
                                </a:cubicBezTo>
                                <a:lnTo>
                                  <a:pt x="127635" y="1905"/>
                                </a:lnTo>
                                <a:cubicBezTo>
                                  <a:pt x="141922" y="2857"/>
                                  <a:pt x="156210" y="1905"/>
                                  <a:pt x="170497" y="1905"/>
                                </a:cubicBezTo>
                                <a:cubicBezTo>
                                  <a:pt x="172403" y="1905"/>
                                  <a:pt x="173355" y="1905"/>
                                  <a:pt x="175260" y="1905"/>
                                </a:cubicBezTo>
                                <a:cubicBezTo>
                                  <a:pt x="177165" y="1905"/>
                                  <a:pt x="178118" y="2857"/>
                                  <a:pt x="178118" y="3810"/>
                                </a:cubicBezTo>
                                <a:cubicBezTo>
                                  <a:pt x="178118" y="6667"/>
                                  <a:pt x="178118" y="8572"/>
                                  <a:pt x="177165" y="9525"/>
                                </a:cubicBezTo>
                                <a:close/>
                                <a:moveTo>
                                  <a:pt x="36195" y="213360"/>
                                </a:moveTo>
                                <a:cubicBezTo>
                                  <a:pt x="36195" y="211455"/>
                                  <a:pt x="35243" y="213360"/>
                                  <a:pt x="34290" y="213360"/>
                                </a:cubicBezTo>
                                <a:cubicBezTo>
                                  <a:pt x="33338" y="213360"/>
                                  <a:pt x="31433" y="212407"/>
                                  <a:pt x="30480" y="211455"/>
                                </a:cubicBezTo>
                                <a:cubicBezTo>
                                  <a:pt x="31433" y="211455"/>
                                  <a:pt x="31433" y="211455"/>
                                  <a:pt x="32385" y="210503"/>
                                </a:cubicBezTo>
                                <a:cubicBezTo>
                                  <a:pt x="32385" y="209550"/>
                                  <a:pt x="31433" y="209550"/>
                                  <a:pt x="31433" y="209550"/>
                                </a:cubicBezTo>
                                <a:cubicBezTo>
                                  <a:pt x="30480" y="209550"/>
                                  <a:pt x="30480" y="210503"/>
                                  <a:pt x="30480" y="210503"/>
                                </a:cubicBezTo>
                                <a:cubicBezTo>
                                  <a:pt x="28575" y="211455"/>
                                  <a:pt x="27622" y="212407"/>
                                  <a:pt x="25718" y="213360"/>
                                </a:cubicBezTo>
                                <a:cubicBezTo>
                                  <a:pt x="24765" y="214313"/>
                                  <a:pt x="21908" y="214313"/>
                                  <a:pt x="22860" y="216217"/>
                                </a:cubicBezTo>
                                <a:cubicBezTo>
                                  <a:pt x="22860" y="217170"/>
                                  <a:pt x="25718" y="216217"/>
                                  <a:pt x="27622" y="216217"/>
                                </a:cubicBezTo>
                                <a:cubicBezTo>
                                  <a:pt x="27622" y="216217"/>
                                  <a:pt x="27622" y="216217"/>
                                  <a:pt x="28575" y="215265"/>
                                </a:cubicBezTo>
                                <a:cubicBezTo>
                                  <a:pt x="30480" y="214313"/>
                                  <a:pt x="31433" y="213360"/>
                                  <a:pt x="33338" y="215265"/>
                                </a:cubicBezTo>
                                <a:cubicBezTo>
                                  <a:pt x="34290" y="216217"/>
                                  <a:pt x="35243" y="216217"/>
                                  <a:pt x="35243" y="216217"/>
                                </a:cubicBezTo>
                                <a:cubicBezTo>
                                  <a:pt x="35243" y="215265"/>
                                  <a:pt x="36195" y="214313"/>
                                  <a:pt x="36195" y="213360"/>
                                </a:cubicBezTo>
                                <a:close/>
                                <a:moveTo>
                                  <a:pt x="22860" y="203835"/>
                                </a:moveTo>
                                <a:cubicBezTo>
                                  <a:pt x="22860" y="204788"/>
                                  <a:pt x="22860" y="204788"/>
                                  <a:pt x="22860" y="203835"/>
                                </a:cubicBezTo>
                                <a:cubicBezTo>
                                  <a:pt x="24765" y="204788"/>
                                  <a:pt x="24765" y="203835"/>
                                  <a:pt x="24765" y="203835"/>
                                </a:cubicBezTo>
                                <a:cubicBezTo>
                                  <a:pt x="24765" y="202882"/>
                                  <a:pt x="24765" y="202882"/>
                                  <a:pt x="23813" y="202882"/>
                                </a:cubicBezTo>
                                <a:cubicBezTo>
                                  <a:pt x="22860" y="202882"/>
                                  <a:pt x="22860" y="202882"/>
                                  <a:pt x="22860" y="203835"/>
                                </a:cubicBezTo>
                                <a:close/>
                                <a:moveTo>
                                  <a:pt x="24765" y="224790"/>
                                </a:moveTo>
                                <a:cubicBezTo>
                                  <a:pt x="24765" y="224790"/>
                                  <a:pt x="24765" y="224790"/>
                                  <a:pt x="24765" y="224790"/>
                                </a:cubicBezTo>
                                <a:cubicBezTo>
                                  <a:pt x="24765" y="224790"/>
                                  <a:pt x="23813" y="224790"/>
                                  <a:pt x="24765" y="224790"/>
                                </a:cubicBezTo>
                                <a:cubicBezTo>
                                  <a:pt x="23813" y="225742"/>
                                  <a:pt x="24765" y="225742"/>
                                  <a:pt x="24765" y="224790"/>
                                </a:cubicBezTo>
                                <a:cubicBezTo>
                                  <a:pt x="24765" y="225742"/>
                                  <a:pt x="24765" y="225742"/>
                                  <a:pt x="24765" y="224790"/>
                                </a:cubicBezTo>
                                <a:close/>
                                <a:moveTo>
                                  <a:pt x="29528" y="237172"/>
                                </a:moveTo>
                                <a:cubicBezTo>
                                  <a:pt x="28575" y="237172"/>
                                  <a:pt x="28575" y="237172"/>
                                  <a:pt x="29528" y="237172"/>
                                </a:cubicBezTo>
                                <a:cubicBezTo>
                                  <a:pt x="27622" y="237172"/>
                                  <a:pt x="27622" y="237172"/>
                                  <a:pt x="29528" y="237172"/>
                                </a:cubicBezTo>
                                <a:lnTo>
                                  <a:pt x="29528" y="237172"/>
                                </a:lnTo>
                                <a:cubicBezTo>
                                  <a:pt x="28575" y="238125"/>
                                  <a:pt x="29528" y="238125"/>
                                  <a:pt x="29528" y="237172"/>
                                </a:cubicBezTo>
                                <a:close/>
                                <a:moveTo>
                                  <a:pt x="28575" y="222885"/>
                                </a:moveTo>
                                <a:lnTo>
                                  <a:pt x="28575" y="222885"/>
                                </a:lnTo>
                                <a:cubicBezTo>
                                  <a:pt x="29528" y="221932"/>
                                  <a:pt x="28575" y="221932"/>
                                  <a:pt x="28575" y="222885"/>
                                </a:cubicBezTo>
                                <a:cubicBezTo>
                                  <a:pt x="28575" y="221932"/>
                                  <a:pt x="28575" y="221932"/>
                                  <a:pt x="28575" y="222885"/>
                                </a:cubicBezTo>
                                <a:cubicBezTo>
                                  <a:pt x="28575" y="222885"/>
                                  <a:pt x="28575" y="222885"/>
                                  <a:pt x="28575" y="222885"/>
                                </a:cubicBezTo>
                                <a:close/>
                                <a:moveTo>
                                  <a:pt x="28575" y="205740"/>
                                </a:moveTo>
                                <a:cubicBezTo>
                                  <a:pt x="28575" y="205740"/>
                                  <a:pt x="29528" y="205740"/>
                                  <a:pt x="29528" y="205740"/>
                                </a:cubicBezTo>
                                <a:cubicBezTo>
                                  <a:pt x="29528" y="204788"/>
                                  <a:pt x="29528" y="204788"/>
                                  <a:pt x="28575" y="203835"/>
                                </a:cubicBezTo>
                                <a:cubicBezTo>
                                  <a:pt x="27622" y="203835"/>
                                  <a:pt x="27622" y="203835"/>
                                  <a:pt x="27622" y="204788"/>
                                </a:cubicBezTo>
                                <a:cubicBezTo>
                                  <a:pt x="28575" y="204788"/>
                                  <a:pt x="28575" y="204788"/>
                                  <a:pt x="28575" y="205740"/>
                                </a:cubicBezTo>
                                <a:close/>
                                <a:moveTo>
                                  <a:pt x="30480" y="224790"/>
                                </a:moveTo>
                                <a:cubicBezTo>
                                  <a:pt x="29528" y="224790"/>
                                  <a:pt x="29528" y="224790"/>
                                  <a:pt x="29528" y="225742"/>
                                </a:cubicBezTo>
                                <a:cubicBezTo>
                                  <a:pt x="29528" y="226695"/>
                                  <a:pt x="28575" y="226695"/>
                                  <a:pt x="28575" y="226695"/>
                                </a:cubicBezTo>
                                <a:cubicBezTo>
                                  <a:pt x="28575" y="227647"/>
                                  <a:pt x="28575" y="229553"/>
                                  <a:pt x="28575" y="230505"/>
                                </a:cubicBezTo>
                                <a:cubicBezTo>
                                  <a:pt x="28575" y="230505"/>
                                  <a:pt x="29528" y="230505"/>
                                  <a:pt x="29528" y="230505"/>
                                </a:cubicBezTo>
                                <a:cubicBezTo>
                                  <a:pt x="30480" y="229553"/>
                                  <a:pt x="30480" y="227647"/>
                                  <a:pt x="30480" y="225742"/>
                                </a:cubicBezTo>
                                <a:cubicBezTo>
                                  <a:pt x="30480" y="225742"/>
                                  <a:pt x="30480" y="225742"/>
                                  <a:pt x="30480" y="224790"/>
                                </a:cubicBezTo>
                                <a:cubicBezTo>
                                  <a:pt x="30480" y="225742"/>
                                  <a:pt x="31433" y="225742"/>
                                  <a:pt x="30480" y="224790"/>
                                </a:cubicBezTo>
                                <a:close/>
                                <a:moveTo>
                                  <a:pt x="32385" y="219075"/>
                                </a:moveTo>
                                <a:cubicBezTo>
                                  <a:pt x="32385" y="217170"/>
                                  <a:pt x="31433" y="217170"/>
                                  <a:pt x="30480" y="216217"/>
                                </a:cubicBezTo>
                                <a:cubicBezTo>
                                  <a:pt x="29528" y="216217"/>
                                  <a:pt x="29528" y="216217"/>
                                  <a:pt x="29528" y="217170"/>
                                </a:cubicBezTo>
                                <a:cubicBezTo>
                                  <a:pt x="29528" y="218122"/>
                                  <a:pt x="30480" y="220028"/>
                                  <a:pt x="31433" y="220028"/>
                                </a:cubicBezTo>
                                <a:cubicBezTo>
                                  <a:pt x="31433" y="220028"/>
                                  <a:pt x="32385" y="220028"/>
                                  <a:pt x="32385" y="219075"/>
                                </a:cubicBezTo>
                                <a:close/>
                                <a:moveTo>
                                  <a:pt x="30480" y="226695"/>
                                </a:moveTo>
                                <a:lnTo>
                                  <a:pt x="30480" y="226695"/>
                                </a:lnTo>
                                <a:lnTo>
                                  <a:pt x="30480" y="226695"/>
                                </a:lnTo>
                                <a:close/>
                                <a:moveTo>
                                  <a:pt x="33338" y="206692"/>
                                </a:moveTo>
                                <a:cubicBezTo>
                                  <a:pt x="33338" y="207645"/>
                                  <a:pt x="33338" y="207645"/>
                                  <a:pt x="33338" y="206692"/>
                                </a:cubicBezTo>
                                <a:lnTo>
                                  <a:pt x="33338" y="206692"/>
                                </a:lnTo>
                                <a:cubicBezTo>
                                  <a:pt x="34290" y="206692"/>
                                  <a:pt x="34290" y="206692"/>
                                  <a:pt x="33338" y="206692"/>
                                </a:cubicBezTo>
                                <a:cubicBezTo>
                                  <a:pt x="34290" y="206692"/>
                                  <a:pt x="33338" y="206692"/>
                                  <a:pt x="33338" y="206692"/>
                                </a:cubicBezTo>
                                <a:close/>
                                <a:moveTo>
                                  <a:pt x="35243" y="220980"/>
                                </a:moveTo>
                                <a:cubicBezTo>
                                  <a:pt x="35243" y="220028"/>
                                  <a:pt x="35243" y="220028"/>
                                  <a:pt x="35243" y="220980"/>
                                </a:cubicBezTo>
                                <a:cubicBezTo>
                                  <a:pt x="34290" y="220028"/>
                                  <a:pt x="34290" y="220980"/>
                                  <a:pt x="35243" y="220980"/>
                                </a:cubicBezTo>
                                <a:cubicBezTo>
                                  <a:pt x="34290" y="220980"/>
                                  <a:pt x="34290" y="221932"/>
                                  <a:pt x="35243" y="220980"/>
                                </a:cubicBezTo>
                                <a:cubicBezTo>
                                  <a:pt x="35243" y="220980"/>
                                  <a:pt x="35243" y="220980"/>
                                  <a:pt x="35243" y="220980"/>
                                </a:cubicBezTo>
                                <a:close/>
                                <a:moveTo>
                                  <a:pt x="35243" y="19050"/>
                                </a:moveTo>
                                <a:cubicBezTo>
                                  <a:pt x="35243" y="19050"/>
                                  <a:pt x="36195" y="18097"/>
                                  <a:pt x="35243" y="19050"/>
                                </a:cubicBezTo>
                                <a:cubicBezTo>
                                  <a:pt x="36195" y="18097"/>
                                  <a:pt x="36195" y="18097"/>
                                  <a:pt x="35243" y="19050"/>
                                </a:cubicBezTo>
                                <a:cubicBezTo>
                                  <a:pt x="35243" y="18097"/>
                                  <a:pt x="35243" y="18097"/>
                                  <a:pt x="35243" y="19050"/>
                                </a:cubicBezTo>
                                <a:cubicBezTo>
                                  <a:pt x="35243" y="18097"/>
                                  <a:pt x="35243" y="19050"/>
                                  <a:pt x="35243" y="19050"/>
                                </a:cubicBezTo>
                                <a:close/>
                                <a:moveTo>
                                  <a:pt x="37147" y="38100"/>
                                </a:moveTo>
                                <a:cubicBezTo>
                                  <a:pt x="37147" y="37147"/>
                                  <a:pt x="37147" y="37147"/>
                                  <a:pt x="36195" y="37147"/>
                                </a:cubicBezTo>
                                <a:cubicBezTo>
                                  <a:pt x="36195" y="37147"/>
                                  <a:pt x="36195" y="37147"/>
                                  <a:pt x="35243" y="37147"/>
                                </a:cubicBezTo>
                                <a:cubicBezTo>
                                  <a:pt x="35243" y="38100"/>
                                  <a:pt x="36195" y="39053"/>
                                  <a:pt x="37147" y="38100"/>
                                </a:cubicBezTo>
                                <a:cubicBezTo>
                                  <a:pt x="37147" y="39053"/>
                                  <a:pt x="37147" y="39053"/>
                                  <a:pt x="37147" y="38100"/>
                                </a:cubicBezTo>
                                <a:close/>
                                <a:moveTo>
                                  <a:pt x="40005" y="25717"/>
                                </a:moveTo>
                                <a:cubicBezTo>
                                  <a:pt x="40005" y="25717"/>
                                  <a:pt x="40958" y="26670"/>
                                  <a:pt x="40958" y="27622"/>
                                </a:cubicBezTo>
                                <a:cubicBezTo>
                                  <a:pt x="40958" y="28575"/>
                                  <a:pt x="40958" y="30480"/>
                                  <a:pt x="42863" y="29528"/>
                                </a:cubicBezTo>
                                <a:cubicBezTo>
                                  <a:pt x="43815" y="28575"/>
                                  <a:pt x="44768" y="27622"/>
                                  <a:pt x="43815" y="25717"/>
                                </a:cubicBezTo>
                                <a:cubicBezTo>
                                  <a:pt x="43815" y="24765"/>
                                  <a:pt x="42863" y="24765"/>
                                  <a:pt x="41910" y="24765"/>
                                </a:cubicBezTo>
                                <a:cubicBezTo>
                                  <a:pt x="40958" y="23813"/>
                                  <a:pt x="40958" y="22860"/>
                                  <a:pt x="40958" y="21907"/>
                                </a:cubicBezTo>
                                <a:cubicBezTo>
                                  <a:pt x="42863" y="23813"/>
                                  <a:pt x="45720" y="21907"/>
                                  <a:pt x="46672" y="24765"/>
                                </a:cubicBezTo>
                                <a:lnTo>
                                  <a:pt x="46672" y="24765"/>
                                </a:lnTo>
                                <a:cubicBezTo>
                                  <a:pt x="48578" y="22860"/>
                                  <a:pt x="46672" y="21907"/>
                                  <a:pt x="44768" y="20955"/>
                                </a:cubicBezTo>
                                <a:cubicBezTo>
                                  <a:pt x="42863" y="20003"/>
                                  <a:pt x="41910" y="20955"/>
                                  <a:pt x="40005" y="21907"/>
                                </a:cubicBezTo>
                                <a:cubicBezTo>
                                  <a:pt x="38100" y="21907"/>
                                  <a:pt x="34290" y="20955"/>
                                  <a:pt x="35243" y="25717"/>
                                </a:cubicBezTo>
                                <a:cubicBezTo>
                                  <a:pt x="37147" y="26670"/>
                                  <a:pt x="38100" y="27622"/>
                                  <a:pt x="40005" y="25717"/>
                                </a:cubicBezTo>
                                <a:close/>
                                <a:moveTo>
                                  <a:pt x="39053" y="25717"/>
                                </a:moveTo>
                                <a:cubicBezTo>
                                  <a:pt x="38100" y="25717"/>
                                  <a:pt x="37147" y="25717"/>
                                  <a:pt x="36195" y="24765"/>
                                </a:cubicBezTo>
                                <a:cubicBezTo>
                                  <a:pt x="38100" y="24765"/>
                                  <a:pt x="39053" y="24765"/>
                                  <a:pt x="39053" y="25717"/>
                                </a:cubicBezTo>
                                <a:close/>
                                <a:moveTo>
                                  <a:pt x="39053" y="222885"/>
                                </a:moveTo>
                                <a:cubicBezTo>
                                  <a:pt x="40005" y="222885"/>
                                  <a:pt x="41910" y="222885"/>
                                  <a:pt x="40958" y="220980"/>
                                </a:cubicBezTo>
                                <a:cubicBezTo>
                                  <a:pt x="40958" y="220028"/>
                                  <a:pt x="40958" y="219075"/>
                                  <a:pt x="40005" y="219075"/>
                                </a:cubicBezTo>
                                <a:cubicBezTo>
                                  <a:pt x="39053" y="219075"/>
                                  <a:pt x="37147" y="220980"/>
                                  <a:pt x="37147" y="221932"/>
                                </a:cubicBezTo>
                                <a:cubicBezTo>
                                  <a:pt x="37147" y="222885"/>
                                  <a:pt x="38100" y="222885"/>
                                  <a:pt x="39053" y="222885"/>
                                </a:cubicBezTo>
                                <a:close/>
                                <a:moveTo>
                                  <a:pt x="38100" y="15240"/>
                                </a:moveTo>
                                <a:lnTo>
                                  <a:pt x="38100" y="15240"/>
                                </a:lnTo>
                                <a:cubicBezTo>
                                  <a:pt x="38100" y="15240"/>
                                  <a:pt x="38100" y="15240"/>
                                  <a:pt x="38100" y="15240"/>
                                </a:cubicBezTo>
                                <a:lnTo>
                                  <a:pt x="38100" y="15240"/>
                                </a:lnTo>
                                <a:cubicBezTo>
                                  <a:pt x="37147" y="15240"/>
                                  <a:pt x="37147" y="15240"/>
                                  <a:pt x="38100" y="15240"/>
                                </a:cubicBezTo>
                                <a:close/>
                                <a:moveTo>
                                  <a:pt x="38100" y="205740"/>
                                </a:moveTo>
                                <a:cubicBezTo>
                                  <a:pt x="38100" y="205740"/>
                                  <a:pt x="39053" y="205740"/>
                                  <a:pt x="38100" y="205740"/>
                                </a:cubicBezTo>
                                <a:cubicBezTo>
                                  <a:pt x="39053" y="205740"/>
                                  <a:pt x="39053" y="205740"/>
                                  <a:pt x="39053" y="204788"/>
                                </a:cubicBezTo>
                                <a:cubicBezTo>
                                  <a:pt x="39053" y="203835"/>
                                  <a:pt x="39053" y="203835"/>
                                  <a:pt x="38100" y="203835"/>
                                </a:cubicBezTo>
                                <a:cubicBezTo>
                                  <a:pt x="38100" y="203835"/>
                                  <a:pt x="38100" y="204788"/>
                                  <a:pt x="38100" y="205740"/>
                                </a:cubicBezTo>
                                <a:close/>
                                <a:moveTo>
                                  <a:pt x="39053" y="18097"/>
                                </a:moveTo>
                                <a:cubicBezTo>
                                  <a:pt x="39053" y="19050"/>
                                  <a:pt x="39053" y="19050"/>
                                  <a:pt x="39053" y="18097"/>
                                </a:cubicBezTo>
                                <a:cubicBezTo>
                                  <a:pt x="40005" y="19050"/>
                                  <a:pt x="40958" y="19050"/>
                                  <a:pt x="40958" y="19050"/>
                                </a:cubicBezTo>
                                <a:cubicBezTo>
                                  <a:pt x="40958" y="18097"/>
                                  <a:pt x="40005" y="18097"/>
                                  <a:pt x="39053" y="18097"/>
                                </a:cubicBezTo>
                                <a:cubicBezTo>
                                  <a:pt x="39053" y="18097"/>
                                  <a:pt x="39053" y="18097"/>
                                  <a:pt x="39053" y="18097"/>
                                </a:cubicBezTo>
                                <a:close/>
                                <a:moveTo>
                                  <a:pt x="47625" y="38100"/>
                                </a:moveTo>
                                <a:cubicBezTo>
                                  <a:pt x="48578" y="36195"/>
                                  <a:pt x="49530" y="34290"/>
                                  <a:pt x="50483" y="33338"/>
                                </a:cubicBezTo>
                                <a:cubicBezTo>
                                  <a:pt x="50483" y="32385"/>
                                  <a:pt x="50483" y="30480"/>
                                  <a:pt x="49530" y="30480"/>
                                </a:cubicBezTo>
                                <a:cubicBezTo>
                                  <a:pt x="47625" y="30480"/>
                                  <a:pt x="48578" y="31432"/>
                                  <a:pt x="48578" y="32385"/>
                                </a:cubicBezTo>
                                <a:cubicBezTo>
                                  <a:pt x="47625" y="33338"/>
                                  <a:pt x="47625" y="32385"/>
                                  <a:pt x="46672" y="32385"/>
                                </a:cubicBezTo>
                                <a:cubicBezTo>
                                  <a:pt x="45720" y="32385"/>
                                  <a:pt x="44768" y="31432"/>
                                  <a:pt x="43815" y="31432"/>
                                </a:cubicBezTo>
                                <a:cubicBezTo>
                                  <a:pt x="41910" y="31432"/>
                                  <a:pt x="40958" y="32385"/>
                                  <a:pt x="40005" y="34290"/>
                                </a:cubicBezTo>
                                <a:cubicBezTo>
                                  <a:pt x="39053" y="35242"/>
                                  <a:pt x="40005" y="36195"/>
                                  <a:pt x="40005" y="36195"/>
                                </a:cubicBezTo>
                                <a:cubicBezTo>
                                  <a:pt x="40958" y="37147"/>
                                  <a:pt x="41910" y="36195"/>
                                  <a:pt x="42863" y="35242"/>
                                </a:cubicBezTo>
                                <a:cubicBezTo>
                                  <a:pt x="43815" y="34290"/>
                                  <a:pt x="45720" y="35242"/>
                                  <a:pt x="46672" y="36195"/>
                                </a:cubicBezTo>
                                <a:cubicBezTo>
                                  <a:pt x="47625" y="37147"/>
                                  <a:pt x="44768" y="37147"/>
                                  <a:pt x="44768" y="38100"/>
                                </a:cubicBezTo>
                                <a:lnTo>
                                  <a:pt x="43815" y="39053"/>
                                </a:lnTo>
                                <a:cubicBezTo>
                                  <a:pt x="42863" y="40005"/>
                                  <a:pt x="43815" y="40957"/>
                                  <a:pt x="44768" y="41910"/>
                                </a:cubicBezTo>
                                <a:cubicBezTo>
                                  <a:pt x="45720" y="42863"/>
                                  <a:pt x="46672" y="41910"/>
                                  <a:pt x="46672" y="40957"/>
                                </a:cubicBezTo>
                                <a:cubicBezTo>
                                  <a:pt x="45720" y="39053"/>
                                  <a:pt x="46672" y="39053"/>
                                  <a:pt x="47625" y="38100"/>
                                </a:cubicBezTo>
                                <a:close/>
                                <a:moveTo>
                                  <a:pt x="40005" y="15240"/>
                                </a:moveTo>
                                <a:lnTo>
                                  <a:pt x="40005" y="15240"/>
                                </a:lnTo>
                                <a:cubicBezTo>
                                  <a:pt x="40958" y="15240"/>
                                  <a:pt x="40958" y="15240"/>
                                  <a:pt x="40005" y="15240"/>
                                </a:cubicBezTo>
                                <a:lnTo>
                                  <a:pt x="40005" y="15240"/>
                                </a:lnTo>
                                <a:cubicBezTo>
                                  <a:pt x="40005" y="14288"/>
                                  <a:pt x="40005" y="15240"/>
                                  <a:pt x="40005" y="15240"/>
                                </a:cubicBezTo>
                                <a:close/>
                                <a:moveTo>
                                  <a:pt x="40958" y="215265"/>
                                </a:moveTo>
                                <a:cubicBezTo>
                                  <a:pt x="41910" y="215265"/>
                                  <a:pt x="41910" y="215265"/>
                                  <a:pt x="41910" y="214313"/>
                                </a:cubicBezTo>
                                <a:cubicBezTo>
                                  <a:pt x="41910" y="213360"/>
                                  <a:pt x="41910" y="213360"/>
                                  <a:pt x="40958" y="213360"/>
                                </a:cubicBezTo>
                                <a:cubicBezTo>
                                  <a:pt x="40958" y="213360"/>
                                  <a:pt x="40958" y="213360"/>
                                  <a:pt x="40958" y="215265"/>
                                </a:cubicBezTo>
                                <a:cubicBezTo>
                                  <a:pt x="40005" y="214313"/>
                                  <a:pt x="40958" y="215265"/>
                                  <a:pt x="40958" y="215265"/>
                                </a:cubicBezTo>
                                <a:close/>
                                <a:moveTo>
                                  <a:pt x="43815" y="51435"/>
                                </a:moveTo>
                                <a:cubicBezTo>
                                  <a:pt x="43815" y="51435"/>
                                  <a:pt x="43815" y="51435"/>
                                  <a:pt x="43815" y="51435"/>
                                </a:cubicBezTo>
                                <a:cubicBezTo>
                                  <a:pt x="42863" y="51435"/>
                                  <a:pt x="42863" y="51435"/>
                                  <a:pt x="42863" y="51435"/>
                                </a:cubicBezTo>
                                <a:cubicBezTo>
                                  <a:pt x="42863" y="51435"/>
                                  <a:pt x="42863" y="52388"/>
                                  <a:pt x="43815" y="51435"/>
                                </a:cubicBezTo>
                                <a:cubicBezTo>
                                  <a:pt x="42863" y="52388"/>
                                  <a:pt x="43815" y="52388"/>
                                  <a:pt x="43815" y="51435"/>
                                </a:cubicBezTo>
                                <a:close/>
                                <a:moveTo>
                                  <a:pt x="46672" y="19050"/>
                                </a:moveTo>
                                <a:cubicBezTo>
                                  <a:pt x="47625" y="19050"/>
                                  <a:pt x="48578" y="20003"/>
                                  <a:pt x="48578" y="18097"/>
                                </a:cubicBezTo>
                                <a:cubicBezTo>
                                  <a:pt x="48578" y="17145"/>
                                  <a:pt x="47625" y="16192"/>
                                  <a:pt x="46672" y="16192"/>
                                </a:cubicBezTo>
                                <a:cubicBezTo>
                                  <a:pt x="45720" y="16192"/>
                                  <a:pt x="44768" y="16192"/>
                                  <a:pt x="44768" y="17145"/>
                                </a:cubicBezTo>
                                <a:cubicBezTo>
                                  <a:pt x="44768" y="19050"/>
                                  <a:pt x="45720" y="19050"/>
                                  <a:pt x="46672" y="19050"/>
                                </a:cubicBezTo>
                                <a:close/>
                                <a:moveTo>
                                  <a:pt x="45720" y="219075"/>
                                </a:moveTo>
                                <a:cubicBezTo>
                                  <a:pt x="45720" y="219075"/>
                                  <a:pt x="46672" y="219075"/>
                                  <a:pt x="45720" y="219075"/>
                                </a:cubicBezTo>
                                <a:cubicBezTo>
                                  <a:pt x="46672" y="218122"/>
                                  <a:pt x="46672" y="218122"/>
                                  <a:pt x="45720" y="218122"/>
                                </a:cubicBezTo>
                                <a:cubicBezTo>
                                  <a:pt x="45720" y="218122"/>
                                  <a:pt x="45720" y="218122"/>
                                  <a:pt x="45720" y="219075"/>
                                </a:cubicBezTo>
                                <a:cubicBezTo>
                                  <a:pt x="44768" y="219075"/>
                                  <a:pt x="45720" y="219075"/>
                                  <a:pt x="45720" y="219075"/>
                                </a:cubicBezTo>
                                <a:close/>
                                <a:moveTo>
                                  <a:pt x="46672" y="48578"/>
                                </a:moveTo>
                                <a:cubicBezTo>
                                  <a:pt x="46672" y="47625"/>
                                  <a:pt x="45720" y="47625"/>
                                  <a:pt x="46672" y="48578"/>
                                </a:cubicBezTo>
                                <a:lnTo>
                                  <a:pt x="46672" y="48578"/>
                                </a:lnTo>
                                <a:cubicBezTo>
                                  <a:pt x="45720" y="48578"/>
                                  <a:pt x="45720" y="48578"/>
                                  <a:pt x="46672" y="48578"/>
                                </a:cubicBezTo>
                                <a:cubicBezTo>
                                  <a:pt x="46672" y="48578"/>
                                  <a:pt x="46672" y="48578"/>
                                  <a:pt x="46672" y="48578"/>
                                </a:cubicBezTo>
                                <a:close/>
                                <a:moveTo>
                                  <a:pt x="45720" y="25717"/>
                                </a:moveTo>
                                <a:cubicBezTo>
                                  <a:pt x="45720" y="25717"/>
                                  <a:pt x="45720" y="26670"/>
                                  <a:pt x="45720" y="25717"/>
                                </a:cubicBezTo>
                                <a:cubicBezTo>
                                  <a:pt x="46672" y="25717"/>
                                  <a:pt x="46672" y="25717"/>
                                  <a:pt x="47625" y="24765"/>
                                </a:cubicBezTo>
                                <a:cubicBezTo>
                                  <a:pt x="46672" y="24765"/>
                                  <a:pt x="45720" y="24765"/>
                                  <a:pt x="45720" y="25717"/>
                                </a:cubicBezTo>
                                <a:close/>
                                <a:moveTo>
                                  <a:pt x="48578" y="58103"/>
                                </a:moveTo>
                                <a:cubicBezTo>
                                  <a:pt x="48578" y="57150"/>
                                  <a:pt x="48578" y="57150"/>
                                  <a:pt x="47625" y="57150"/>
                                </a:cubicBezTo>
                                <a:cubicBezTo>
                                  <a:pt x="46672" y="57150"/>
                                  <a:pt x="46672" y="57150"/>
                                  <a:pt x="46672" y="58103"/>
                                </a:cubicBezTo>
                                <a:cubicBezTo>
                                  <a:pt x="47625" y="58103"/>
                                  <a:pt x="47625" y="59055"/>
                                  <a:pt x="48578" y="58103"/>
                                </a:cubicBezTo>
                                <a:cubicBezTo>
                                  <a:pt x="48578" y="59055"/>
                                  <a:pt x="48578" y="59055"/>
                                  <a:pt x="48578" y="58103"/>
                                </a:cubicBezTo>
                                <a:close/>
                                <a:moveTo>
                                  <a:pt x="56197" y="40957"/>
                                </a:moveTo>
                                <a:cubicBezTo>
                                  <a:pt x="53340" y="42863"/>
                                  <a:pt x="51435" y="42863"/>
                                  <a:pt x="49530" y="40005"/>
                                </a:cubicBezTo>
                                <a:lnTo>
                                  <a:pt x="48578" y="40005"/>
                                </a:lnTo>
                                <a:cubicBezTo>
                                  <a:pt x="46672" y="41910"/>
                                  <a:pt x="49530" y="43815"/>
                                  <a:pt x="47625" y="45720"/>
                                </a:cubicBezTo>
                                <a:cubicBezTo>
                                  <a:pt x="47625" y="45720"/>
                                  <a:pt x="47625" y="46672"/>
                                  <a:pt x="48578" y="46672"/>
                                </a:cubicBezTo>
                                <a:cubicBezTo>
                                  <a:pt x="50483" y="44767"/>
                                  <a:pt x="51435" y="45720"/>
                                  <a:pt x="53340" y="46672"/>
                                </a:cubicBezTo>
                                <a:cubicBezTo>
                                  <a:pt x="54293" y="46672"/>
                                  <a:pt x="55245" y="46672"/>
                                  <a:pt x="55245" y="45720"/>
                                </a:cubicBezTo>
                                <a:cubicBezTo>
                                  <a:pt x="55245" y="42863"/>
                                  <a:pt x="58103" y="42863"/>
                                  <a:pt x="60008" y="42863"/>
                                </a:cubicBezTo>
                                <a:cubicBezTo>
                                  <a:pt x="62865" y="42863"/>
                                  <a:pt x="64770" y="43815"/>
                                  <a:pt x="63818" y="46672"/>
                                </a:cubicBezTo>
                                <a:cubicBezTo>
                                  <a:pt x="64770" y="47625"/>
                                  <a:pt x="64770" y="48578"/>
                                  <a:pt x="65722" y="48578"/>
                                </a:cubicBezTo>
                                <a:cubicBezTo>
                                  <a:pt x="67628" y="48578"/>
                                  <a:pt x="65722" y="46672"/>
                                  <a:pt x="65722" y="46672"/>
                                </a:cubicBezTo>
                                <a:cubicBezTo>
                                  <a:pt x="65722" y="45720"/>
                                  <a:pt x="65722" y="44767"/>
                                  <a:pt x="66675" y="43815"/>
                                </a:cubicBezTo>
                                <a:cubicBezTo>
                                  <a:pt x="66675" y="42863"/>
                                  <a:pt x="65722" y="41910"/>
                                  <a:pt x="64770" y="41910"/>
                                </a:cubicBezTo>
                                <a:cubicBezTo>
                                  <a:pt x="61913" y="40957"/>
                                  <a:pt x="59055" y="39053"/>
                                  <a:pt x="56197" y="40957"/>
                                </a:cubicBezTo>
                                <a:close/>
                                <a:moveTo>
                                  <a:pt x="50483" y="53340"/>
                                </a:moveTo>
                                <a:cubicBezTo>
                                  <a:pt x="51435" y="53340"/>
                                  <a:pt x="52388" y="52388"/>
                                  <a:pt x="51435" y="51435"/>
                                </a:cubicBezTo>
                                <a:cubicBezTo>
                                  <a:pt x="51435" y="50482"/>
                                  <a:pt x="50483" y="50482"/>
                                  <a:pt x="50483" y="50482"/>
                                </a:cubicBezTo>
                                <a:cubicBezTo>
                                  <a:pt x="49530" y="51435"/>
                                  <a:pt x="49530" y="52388"/>
                                  <a:pt x="50483" y="53340"/>
                                </a:cubicBezTo>
                                <a:cubicBezTo>
                                  <a:pt x="49530" y="53340"/>
                                  <a:pt x="49530" y="54292"/>
                                  <a:pt x="50483" y="53340"/>
                                </a:cubicBezTo>
                                <a:close/>
                                <a:moveTo>
                                  <a:pt x="49530" y="25717"/>
                                </a:moveTo>
                                <a:cubicBezTo>
                                  <a:pt x="49530" y="26670"/>
                                  <a:pt x="50483" y="28575"/>
                                  <a:pt x="51435" y="27622"/>
                                </a:cubicBezTo>
                                <a:cubicBezTo>
                                  <a:pt x="52388" y="26670"/>
                                  <a:pt x="55245" y="27622"/>
                                  <a:pt x="54293" y="25717"/>
                                </a:cubicBezTo>
                                <a:cubicBezTo>
                                  <a:pt x="54293" y="24765"/>
                                  <a:pt x="54293" y="24765"/>
                                  <a:pt x="55245" y="23813"/>
                                </a:cubicBezTo>
                                <a:cubicBezTo>
                                  <a:pt x="56197" y="23813"/>
                                  <a:pt x="57150" y="24765"/>
                                  <a:pt x="57150" y="25717"/>
                                </a:cubicBezTo>
                                <a:cubicBezTo>
                                  <a:pt x="57150" y="26670"/>
                                  <a:pt x="58103" y="27622"/>
                                  <a:pt x="59055" y="26670"/>
                                </a:cubicBezTo>
                                <a:cubicBezTo>
                                  <a:pt x="61913" y="25717"/>
                                  <a:pt x="60960" y="22860"/>
                                  <a:pt x="62865" y="20955"/>
                                </a:cubicBezTo>
                                <a:cubicBezTo>
                                  <a:pt x="62865" y="20955"/>
                                  <a:pt x="61913" y="20003"/>
                                  <a:pt x="61913" y="20003"/>
                                </a:cubicBezTo>
                                <a:cubicBezTo>
                                  <a:pt x="59055" y="18097"/>
                                  <a:pt x="58103" y="20955"/>
                                  <a:pt x="56197" y="20955"/>
                                </a:cubicBezTo>
                                <a:cubicBezTo>
                                  <a:pt x="55245" y="20955"/>
                                  <a:pt x="54293" y="22860"/>
                                  <a:pt x="53340" y="21907"/>
                                </a:cubicBezTo>
                                <a:cubicBezTo>
                                  <a:pt x="51435" y="20955"/>
                                  <a:pt x="53340" y="20003"/>
                                  <a:pt x="53340" y="18097"/>
                                </a:cubicBezTo>
                                <a:cubicBezTo>
                                  <a:pt x="53340" y="17145"/>
                                  <a:pt x="53340" y="16192"/>
                                  <a:pt x="52388" y="16192"/>
                                </a:cubicBezTo>
                                <a:cubicBezTo>
                                  <a:pt x="50483" y="20003"/>
                                  <a:pt x="50483" y="22860"/>
                                  <a:pt x="49530" y="25717"/>
                                </a:cubicBezTo>
                                <a:close/>
                                <a:moveTo>
                                  <a:pt x="51435" y="73342"/>
                                </a:moveTo>
                                <a:cubicBezTo>
                                  <a:pt x="52388" y="73342"/>
                                  <a:pt x="53340" y="72390"/>
                                  <a:pt x="54293" y="72390"/>
                                </a:cubicBezTo>
                                <a:cubicBezTo>
                                  <a:pt x="54293" y="74295"/>
                                  <a:pt x="55245" y="75247"/>
                                  <a:pt x="57150" y="73342"/>
                                </a:cubicBezTo>
                                <a:cubicBezTo>
                                  <a:pt x="58103" y="72390"/>
                                  <a:pt x="59055" y="71438"/>
                                  <a:pt x="59055" y="71438"/>
                                </a:cubicBezTo>
                                <a:cubicBezTo>
                                  <a:pt x="59055" y="71438"/>
                                  <a:pt x="60008" y="72390"/>
                                  <a:pt x="60008" y="73342"/>
                                </a:cubicBezTo>
                                <a:cubicBezTo>
                                  <a:pt x="60960" y="76200"/>
                                  <a:pt x="62865" y="74295"/>
                                  <a:pt x="63818" y="74295"/>
                                </a:cubicBezTo>
                                <a:cubicBezTo>
                                  <a:pt x="65722" y="74295"/>
                                  <a:pt x="64770" y="72390"/>
                                  <a:pt x="63818" y="71438"/>
                                </a:cubicBezTo>
                                <a:lnTo>
                                  <a:pt x="65722" y="71438"/>
                                </a:lnTo>
                                <a:cubicBezTo>
                                  <a:pt x="64770" y="69532"/>
                                  <a:pt x="62865" y="68580"/>
                                  <a:pt x="60960" y="67628"/>
                                </a:cubicBezTo>
                                <a:lnTo>
                                  <a:pt x="61913" y="71438"/>
                                </a:lnTo>
                                <a:cubicBezTo>
                                  <a:pt x="60960" y="70485"/>
                                  <a:pt x="59055" y="70485"/>
                                  <a:pt x="58103" y="70485"/>
                                </a:cubicBezTo>
                                <a:cubicBezTo>
                                  <a:pt x="58103" y="69532"/>
                                  <a:pt x="57150" y="68580"/>
                                  <a:pt x="58103" y="67628"/>
                                </a:cubicBezTo>
                                <a:lnTo>
                                  <a:pt x="60960" y="66675"/>
                                </a:lnTo>
                                <a:cubicBezTo>
                                  <a:pt x="61913" y="65722"/>
                                  <a:pt x="63818" y="64770"/>
                                  <a:pt x="61913" y="62865"/>
                                </a:cubicBezTo>
                                <a:cubicBezTo>
                                  <a:pt x="61913" y="62865"/>
                                  <a:pt x="62865" y="62865"/>
                                  <a:pt x="62865" y="61913"/>
                                </a:cubicBezTo>
                                <a:lnTo>
                                  <a:pt x="61913" y="62865"/>
                                </a:lnTo>
                                <a:cubicBezTo>
                                  <a:pt x="60960" y="63817"/>
                                  <a:pt x="60008" y="64770"/>
                                  <a:pt x="59055" y="64770"/>
                                </a:cubicBezTo>
                                <a:cubicBezTo>
                                  <a:pt x="58103" y="64770"/>
                                  <a:pt x="58103" y="65722"/>
                                  <a:pt x="58103" y="66675"/>
                                </a:cubicBezTo>
                                <a:cubicBezTo>
                                  <a:pt x="56197" y="67628"/>
                                  <a:pt x="54293" y="69532"/>
                                  <a:pt x="53340" y="71438"/>
                                </a:cubicBezTo>
                                <a:cubicBezTo>
                                  <a:pt x="53340" y="69532"/>
                                  <a:pt x="51435" y="71438"/>
                                  <a:pt x="50483" y="70485"/>
                                </a:cubicBezTo>
                                <a:cubicBezTo>
                                  <a:pt x="49530" y="69532"/>
                                  <a:pt x="49530" y="70485"/>
                                  <a:pt x="48578" y="71438"/>
                                </a:cubicBezTo>
                                <a:cubicBezTo>
                                  <a:pt x="48578" y="72390"/>
                                  <a:pt x="48578" y="73342"/>
                                  <a:pt x="48578" y="74295"/>
                                </a:cubicBezTo>
                                <a:cubicBezTo>
                                  <a:pt x="51435" y="75247"/>
                                  <a:pt x="51435" y="74295"/>
                                  <a:pt x="51435" y="73342"/>
                                </a:cubicBezTo>
                                <a:close/>
                                <a:moveTo>
                                  <a:pt x="52388" y="17145"/>
                                </a:moveTo>
                                <a:cubicBezTo>
                                  <a:pt x="52388" y="16192"/>
                                  <a:pt x="52388" y="16192"/>
                                  <a:pt x="52388" y="17145"/>
                                </a:cubicBezTo>
                                <a:cubicBezTo>
                                  <a:pt x="53340" y="16192"/>
                                  <a:pt x="55245" y="17145"/>
                                  <a:pt x="55245" y="16192"/>
                                </a:cubicBezTo>
                                <a:cubicBezTo>
                                  <a:pt x="55245" y="15240"/>
                                  <a:pt x="54293" y="15240"/>
                                  <a:pt x="54293" y="15240"/>
                                </a:cubicBezTo>
                                <a:cubicBezTo>
                                  <a:pt x="53340" y="14288"/>
                                  <a:pt x="51435" y="15240"/>
                                  <a:pt x="51435" y="16192"/>
                                </a:cubicBezTo>
                                <a:cubicBezTo>
                                  <a:pt x="49530" y="16192"/>
                                  <a:pt x="51435" y="17145"/>
                                  <a:pt x="52388" y="17145"/>
                                </a:cubicBezTo>
                                <a:close/>
                                <a:moveTo>
                                  <a:pt x="53340" y="63817"/>
                                </a:moveTo>
                                <a:cubicBezTo>
                                  <a:pt x="54293" y="61913"/>
                                  <a:pt x="56197" y="62865"/>
                                  <a:pt x="57150" y="61913"/>
                                </a:cubicBezTo>
                                <a:cubicBezTo>
                                  <a:pt x="58103" y="61913"/>
                                  <a:pt x="59055" y="62865"/>
                                  <a:pt x="59055" y="60960"/>
                                </a:cubicBezTo>
                                <a:cubicBezTo>
                                  <a:pt x="59055" y="60007"/>
                                  <a:pt x="58103" y="59055"/>
                                  <a:pt x="57150" y="59055"/>
                                </a:cubicBezTo>
                                <a:cubicBezTo>
                                  <a:pt x="55245" y="59055"/>
                                  <a:pt x="52388" y="59055"/>
                                  <a:pt x="51435" y="61913"/>
                                </a:cubicBezTo>
                                <a:cubicBezTo>
                                  <a:pt x="51435" y="62865"/>
                                  <a:pt x="52388" y="62865"/>
                                  <a:pt x="53340" y="63817"/>
                                </a:cubicBezTo>
                                <a:cubicBezTo>
                                  <a:pt x="53340" y="64770"/>
                                  <a:pt x="52388" y="64770"/>
                                  <a:pt x="52388" y="65722"/>
                                </a:cubicBezTo>
                                <a:cubicBezTo>
                                  <a:pt x="52388" y="66675"/>
                                  <a:pt x="51435" y="66675"/>
                                  <a:pt x="51435" y="67628"/>
                                </a:cubicBezTo>
                                <a:lnTo>
                                  <a:pt x="52388" y="67628"/>
                                </a:lnTo>
                                <a:cubicBezTo>
                                  <a:pt x="53340" y="67628"/>
                                  <a:pt x="53340" y="66675"/>
                                  <a:pt x="53340" y="65722"/>
                                </a:cubicBezTo>
                                <a:cubicBezTo>
                                  <a:pt x="54293" y="64770"/>
                                  <a:pt x="54293" y="63817"/>
                                  <a:pt x="53340" y="63817"/>
                                </a:cubicBezTo>
                                <a:close/>
                                <a:moveTo>
                                  <a:pt x="53340" y="57150"/>
                                </a:moveTo>
                                <a:cubicBezTo>
                                  <a:pt x="53340" y="57150"/>
                                  <a:pt x="54293" y="57150"/>
                                  <a:pt x="53340" y="57150"/>
                                </a:cubicBezTo>
                                <a:cubicBezTo>
                                  <a:pt x="54293" y="56197"/>
                                  <a:pt x="53340" y="55245"/>
                                  <a:pt x="53340" y="55245"/>
                                </a:cubicBezTo>
                                <a:cubicBezTo>
                                  <a:pt x="52388" y="55245"/>
                                  <a:pt x="52388" y="55245"/>
                                  <a:pt x="52388" y="56197"/>
                                </a:cubicBezTo>
                                <a:cubicBezTo>
                                  <a:pt x="52388" y="57150"/>
                                  <a:pt x="52388" y="57150"/>
                                  <a:pt x="53340" y="57150"/>
                                </a:cubicBezTo>
                                <a:close/>
                                <a:moveTo>
                                  <a:pt x="54293" y="37147"/>
                                </a:moveTo>
                                <a:cubicBezTo>
                                  <a:pt x="54293" y="37147"/>
                                  <a:pt x="54293" y="38100"/>
                                  <a:pt x="55245" y="38100"/>
                                </a:cubicBezTo>
                                <a:cubicBezTo>
                                  <a:pt x="57150" y="38100"/>
                                  <a:pt x="58103" y="37147"/>
                                  <a:pt x="59055" y="36195"/>
                                </a:cubicBezTo>
                                <a:cubicBezTo>
                                  <a:pt x="59055" y="35242"/>
                                  <a:pt x="59055" y="35242"/>
                                  <a:pt x="58103" y="35242"/>
                                </a:cubicBezTo>
                                <a:cubicBezTo>
                                  <a:pt x="56197" y="36195"/>
                                  <a:pt x="54293" y="35242"/>
                                  <a:pt x="54293" y="37147"/>
                                </a:cubicBezTo>
                                <a:close/>
                                <a:moveTo>
                                  <a:pt x="54293" y="81915"/>
                                </a:moveTo>
                                <a:cubicBezTo>
                                  <a:pt x="54293" y="82867"/>
                                  <a:pt x="55245" y="84772"/>
                                  <a:pt x="57150" y="83820"/>
                                </a:cubicBezTo>
                                <a:cubicBezTo>
                                  <a:pt x="59055" y="82867"/>
                                  <a:pt x="56197" y="81915"/>
                                  <a:pt x="57150" y="80963"/>
                                </a:cubicBezTo>
                                <a:cubicBezTo>
                                  <a:pt x="57150" y="80963"/>
                                  <a:pt x="57150" y="80010"/>
                                  <a:pt x="57150" y="80010"/>
                                </a:cubicBezTo>
                                <a:lnTo>
                                  <a:pt x="58103" y="79057"/>
                                </a:lnTo>
                                <a:cubicBezTo>
                                  <a:pt x="58103" y="79057"/>
                                  <a:pt x="58103" y="79057"/>
                                  <a:pt x="58103" y="79057"/>
                                </a:cubicBezTo>
                                <a:cubicBezTo>
                                  <a:pt x="58103" y="79057"/>
                                  <a:pt x="58103" y="80010"/>
                                  <a:pt x="57150" y="80010"/>
                                </a:cubicBezTo>
                                <a:cubicBezTo>
                                  <a:pt x="55245" y="80010"/>
                                  <a:pt x="53340" y="80010"/>
                                  <a:pt x="54293" y="81915"/>
                                </a:cubicBezTo>
                                <a:close/>
                                <a:moveTo>
                                  <a:pt x="71438" y="98107"/>
                                </a:moveTo>
                                <a:cubicBezTo>
                                  <a:pt x="70485" y="97155"/>
                                  <a:pt x="69533" y="98107"/>
                                  <a:pt x="68580" y="98107"/>
                                </a:cubicBezTo>
                                <a:cubicBezTo>
                                  <a:pt x="68580" y="97155"/>
                                  <a:pt x="67628" y="96203"/>
                                  <a:pt x="67628" y="95250"/>
                                </a:cubicBezTo>
                                <a:cubicBezTo>
                                  <a:pt x="66675" y="93345"/>
                                  <a:pt x="67628" y="92392"/>
                                  <a:pt x="69533" y="91440"/>
                                </a:cubicBezTo>
                                <a:cubicBezTo>
                                  <a:pt x="70485" y="91440"/>
                                  <a:pt x="71438" y="92392"/>
                                  <a:pt x="71438" y="90488"/>
                                </a:cubicBezTo>
                                <a:cubicBezTo>
                                  <a:pt x="71438" y="89535"/>
                                  <a:pt x="70485" y="89535"/>
                                  <a:pt x="69533" y="89535"/>
                                </a:cubicBezTo>
                                <a:cubicBezTo>
                                  <a:pt x="67628" y="89535"/>
                                  <a:pt x="66675" y="89535"/>
                                  <a:pt x="64770" y="90488"/>
                                </a:cubicBezTo>
                                <a:cubicBezTo>
                                  <a:pt x="63818" y="89535"/>
                                  <a:pt x="63818" y="89535"/>
                                  <a:pt x="62865" y="89535"/>
                                </a:cubicBezTo>
                                <a:cubicBezTo>
                                  <a:pt x="61913" y="89535"/>
                                  <a:pt x="60960" y="89535"/>
                                  <a:pt x="60960" y="88582"/>
                                </a:cubicBezTo>
                                <a:cubicBezTo>
                                  <a:pt x="60960" y="87630"/>
                                  <a:pt x="61913" y="87630"/>
                                  <a:pt x="62865" y="86678"/>
                                </a:cubicBezTo>
                                <a:cubicBezTo>
                                  <a:pt x="65722" y="85725"/>
                                  <a:pt x="67628" y="86678"/>
                                  <a:pt x="69533" y="86678"/>
                                </a:cubicBezTo>
                                <a:cubicBezTo>
                                  <a:pt x="69533" y="86678"/>
                                  <a:pt x="70485" y="86678"/>
                                  <a:pt x="70485" y="85725"/>
                                </a:cubicBezTo>
                                <a:cubicBezTo>
                                  <a:pt x="70485" y="84772"/>
                                  <a:pt x="70485" y="85725"/>
                                  <a:pt x="70485" y="84772"/>
                                </a:cubicBezTo>
                                <a:cubicBezTo>
                                  <a:pt x="66675" y="83820"/>
                                  <a:pt x="66675" y="80963"/>
                                  <a:pt x="65722" y="78105"/>
                                </a:cubicBezTo>
                                <a:cubicBezTo>
                                  <a:pt x="65722" y="77153"/>
                                  <a:pt x="65722" y="76200"/>
                                  <a:pt x="64770" y="77153"/>
                                </a:cubicBezTo>
                                <a:cubicBezTo>
                                  <a:pt x="63818" y="79057"/>
                                  <a:pt x="60960" y="78105"/>
                                  <a:pt x="60960" y="80010"/>
                                </a:cubicBezTo>
                                <a:cubicBezTo>
                                  <a:pt x="60008" y="82867"/>
                                  <a:pt x="58103" y="84772"/>
                                  <a:pt x="56197" y="86678"/>
                                </a:cubicBezTo>
                                <a:cubicBezTo>
                                  <a:pt x="55245" y="87630"/>
                                  <a:pt x="54293" y="89535"/>
                                  <a:pt x="56197" y="90488"/>
                                </a:cubicBezTo>
                                <a:cubicBezTo>
                                  <a:pt x="57150" y="91440"/>
                                  <a:pt x="58103" y="92392"/>
                                  <a:pt x="60008" y="91440"/>
                                </a:cubicBezTo>
                                <a:cubicBezTo>
                                  <a:pt x="61913" y="89535"/>
                                  <a:pt x="62865" y="91440"/>
                                  <a:pt x="64770" y="92392"/>
                                </a:cubicBezTo>
                                <a:cubicBezTo>
                                  <a:pt x="64770" y="94297"/>
                                  <a:pt x="67628" y="95250"/>
                                  <a:pt x="66675" y="97155"/>
                                </a:cubicBezTo>
                                <a:cubicBezTo>
                                  <a:pt x="66675" y="98107"/>
                                  <a:pt x="66675" y="99060"/>
                                  <a:pt x="67628" y="100013"/>
                                </a:cubicBezTo>
                                <a:cubicBezTo>
                                  <a:pt x="69533" y="100013"/>
                                  <a:pt x="69533" y="99060"/>
                                  <a:pt x="70485" y="98107"/>
                                </a:cubicBezTo>
                                <a:cubicBezTo>
                                  <a:pt x="71438" y="98107"/>
                                  <a:pt x="72390" y="98107"/>
                                  <a:pt x="72390" y="100013"/>
                                </a:cubicBezTo>
                                <a:cubicBezTo>
                                  <a:pt x="72390" y="100965"/>
                                  <a:pt x="71438" y="100965"/>
                                  <a:pt x="72390" y="101917"/>
                                </a:cubicBezTo>
                                <a:cubicBezTo>
                                  <a:pt x="73343" y="101917"/>
                                  <a:pt x="74295" y="100965"/>
                                  <a:pt x="74295" y="100965"/>
                                </a:cubicBezTo>
                                <a:cubicBezTo>
                                  <a:pt x="72390" y="100013"/>
                                  <a:pt x="72390" y="99060"/>
                                  <a:pt x="71438" y="98107"/>
                                </a:cubicBezTo>
                                <a:close/>
                                <a:moveTo>
                                  <a:pt x="55245" y="30480"/>
                                </a:moveTo>
                                <a:cubicBezTo>
                                  <a:pt x="56197" y="31432"/>
                                  <a:pt x="56197" y="32385"/>
                                  <a:pt x="57150" y="32385"/>
                                </a:cubicBezTo>
                                <a:cubicBezTo>
                                  <a:pt x="58103" y="32385"/>
                                  <a:pt x="58103" y="32385"/>
                                  <a:pt x="58103" y="31432"/>
                                </a:cubicBezTo>
                                <a:cubicBezTo>
                                  <a:pt x="58103" y="30480"/>
                                  <a:pt x="57150" y="29528"/>
                                  <a:pt x="55245" y="30480"/>
                                </a:cubicBezTo>
                                <a:cubicBezTo>
                                  <a:pt x="55245" y="29528"/>
                                  <a:pt x="55245" y="29528"/>
                                  <a:pt x="55245" y="30480"/>
                                </a:cubicBezTo>
                                <a:close/>
                                <a:moveTo>
                                  <a:pt x="57150" y="48578"/>
                                </a:moveTo>
                                <a:cubicBezTo>
                                  <a:pt x="57150" y="48578"/>
                                  <a:pt x="57150" y="48578"/>
                                  <a:pt x="57150" y="48578"/>
                                </a:cubicBezTo>
                                <a:cubicBezTo>
                                  <a:pt x="58103" y="47625"/>
                                  <a:pt x="57150" y="47625"/>
                                  <a:pt x="57150" y="47625"/>
                                </a:cubicBezTo>
                                <a:cubicBezTo>
                                  <a:pt x="56197" y="47625"/>
                                  <a:pt x="56197" y="47625"/>
                                  <a:pt x="57150" y="48578"/>
                                </a:cubicBezTo>
                                <a:cubicBezTo>
                                  <a:pt x="56197" y="48578"/>
                                  <a:pt x="56197" y="48578"/>
                                  <a:pt x="57150" y="48578"/>
                                </a:cubicBezTo>
                                <a:close/>
                                <a:moveTo>
                                  <a:pt x="57150" y="89535"/>
                                </a:moveTo>
                                <a:cubicBezTo>
                                  <a:pt x="57150" y="89535"/>
                                  <a:pt x="57150" y="89535"/>
                                  <a:pt x="57150" y="89535"/>
                                </a:cubicBezTo>
                                <a:lnTo>
                                  <a:pt x="57150" y="89535"/>
                                </a:lnTo>
                                <a:cubicBezTo>
                                  <a:pt x="57150" y="90488"/>
                                  <a:pt x="56197" y="90488"/>
                                  <a:pt x="57150" y="89535"/>
                                </a:cubicBezTo>
                                <a:cubicBezTo>
                                  <a:pt x="56197" y="89535"/>
                                  <a:pt x="57150" y="89535"/>
                                  <a:pt x="57150" y="89535"/>
                                </a:cubicBezTo>
                                <a:close/>
                                <a:moveTo>
                                  <a:pt x="59055" y="55245"/>
                                </a:moveTo>
                                <a:cubicBezTo>
                                  <a:pt x="59055" y="56197"/>
                                  <a:pt x="60008" y="56197"/>
                                  <a:pt x="59055" y="55245"/>
                                </a:cubicBezTo>
                                <a:cubicBezTo>
                                  <a:pt x="60008" y="56197"/>
                                  <a:pt x="60008" y="55245"/>
                                  <a:pt x="59055" y="55245"/>
                                </a:cubicBezTo>
                                <a:cubicBezTo>
                                  <a:pt x="60008" y="55245"/>
                                  <a:pt x="59055" y="55245"/>
                                  <a:pt x="59055" y="55245"/>
                                </a:cubicBezTo>
                                <a:cubicBezTo>
                                  <a:pt x="59055" y="55245"/>
                                  <a:pt x="59055" y="55245"/>
                                  <a:pt x="59055" y="55245"/>
                                </a:cubicBezTo>
                                <a:close/>
                                <a:moveTo>
                                  <a:pt x="60960" y="48578"/>
                                </a:moveTo>
                                <a:cubicBezTo>
                                  <a:pt x="62865" y="48578"/>
                                  <a:pt x="62865" y="46672"/>
                                  <a:pt x="62865" y="45720"/>
                                </a:cubicBezTo>
                                <a:lnTo>
                                  <a:pt x="62865" y="45720"/>
                                </a:lnTo>
                                <a:cubicBezTo>
                                  <a:pt x="60960" y="44767"/>
                                  <a:pt x="60008" y="45720"/>
                                  <a:pt x="60960" y="48578"/>
                                </a:cubicBezTo>
                                <a:cubicBezTo>
                                  <a:pt x="60008" y="48578"/>
                                  <a:pt x="60008" y="48578"/>
                                  <a:pt x="60960" y="48578"/>
                                </a:cubicBezTo>
                                <a:close/>
                                <a:moveTo>
                                  <a:pt x="61913" y="77153"/>
                                </a:moveTo>
                                <a:cubicBezTo>
                                  <a:pt x="60960" y="77153"/>
                                  <a:pt x="60960" y="78105"/>
                                  <a:pt x="60960" y="78105"/>
                                </a:cubicBezTo>
                                <a:cubicBezTo>
                                  <a:pt x="60960" y="78105"/>
                                  <a:pt x="60960" y="79057"/>
                                  <a:pt x="61913" y="79057"/>
                                </a:cubicBezTo>
                                <a:cubicBezTo>
                                  <a:pt x="61913" y="79057"/>
                                  <a:pt x="62865" y="79057"/>
                                  <a:pt x="61913" y="77153"/>
                                </a:cubicBezTo>
                                <a:cubicBezTo>
                                  <a:pt x="62865" y="78105"/>
                                  <a:pt x="62865" y="77153"/>
                                  <a:pt x="61913" y="77153"/>
                                </a:cubicBezTo>
                                <a:close/>
                                <a:moveTo>
                                  <a:pt x="62865" y="93345"/>
                                </a:moveTo>
                                <a:cubicBezTo>
                                  <a:pt x="62865" y="92392"/>
                                  <a:pt x="63818" y="91440"/>
                                  <a:pt x="64770" y="91440"/>
                                </a:cubicBezTo>
                                <a:cubicBezTo>
                                  <a:pt x="64770" y="92392"/>
                                  <a:pt x="64770" y="93345"/>
                                  <a:pt x="62865" y="93345"/>
                                </a:cubicBezTo>
                                <a:close/>
                                <a:moveTo>
                                  <a:pt x="64770" y="55245"/>
                                </a:moveTo>
                                <a:cubicBezTo>
                                  <a:pt x="64770" y="54292"/>
                                  <a:pt x="64770" y="53340"/>
                                  <a:pt x="63818" y="53340"/>
                                </a:cubicBezTo>
                                <a:cubicBezTo>
                                  <a:pt x="63818" y="53340"/>
                                  <a:pt x="63818" y="53340"/>
                                  <a:pt x="63818" y="54292"/>
                                </a:cubicBezTo>
                                <a:cubicBezTo>
                                  <a:pt x="63818" y="55245"/>
                                  <a:pt x="64770" y="55245"/>
                                  <a:pt x="64770" y="55245"/>
                                </a:cubicBezTo>
                                <a:cubicBezTo>
                                  <a:pt x="65722" y="56197"/>
                                  <a:pt x="67628" y="58103"/>
                                  <a:pt x="68580" y="57150"/>
                                </a:cubicBezTo>
                                <a:cubicBezTo>
                                  <a:pt x="69533" y="57150"/>
                                  <a:pt x="69533" y="55245"/>
                                  <a:pt x="69533" y="54292"/>
                                </a:cubicBezTo>
                                <a:cubicBezTo>
                                  <a:pt x="69533" y="54292"/>
                                  <a:pt x="70485" y="54292"/>
                                  <a:pt x="70485" y="54292"/>
                                </a:cubicBezTo>
                                <a:cubicBezTo>
                                  <a:pt x="70485" y="54292"/>
                                  <a:pt x="71438" y="54292"/>
                                  <a:pt x="71438" y="53340"/>
                                </a:cubicBezTo>
                                <a:cubicBezTo>
                                  <a:pt x="71438" y="53340"/>
                                  <a:pt x="71438" y="52388"/>
                                  <a:pt x="71438" y="52388"/>
                                </a:cubicBezTo>
                                <a:lnTo>
                                  <a:pt x="70485" y="53340"/>
                                </a:lnTo>
                                <a:lnTo>
                                  <a:pt x="69533" y="54292"/>
                                </a:lnTo>
                                <a:cubicBezTo>
                                  <a:pt x="68580" y="55245"/>
                                  <a:pt x="66675" y="54292"/>
                                  <a:pt x="64770" y="55245"/>
                                </a:cubicBezTo>
                                <a:close/>
                                <a:moveTo>
                                  <a:pt x="63818" y="23813"/>
                                </a:moveTo>
                                <a:cubicBezTo>
                                  <a:pt x="63818" y="24765"/>
                                  <a:pt x="63818" y="24765"/>
                                  <a:pt x="63818" y="23813"/>
                                </a:cubicBezTo>
                                <a:cubicBezTo>
                                  <a:pt x="64770" y="24765"/>
                                  <a:pt x="64770" y="23813"/>
                                  <a:pt x="64770" y="23813"/>
                                </a:cubicBezTo>
                                <a:cubicBezTo>
                                  <a:pt x="64770" y="23813"/>
                                  <a:pt x="63818" y="23813"/>
                                  <a:pt x="63818" y="23813"/>
                                </a:cubicBezTo>
                                <a:lnTo>
                                  <a:pt x="63818" y="23813"/>
                                </a:lnTo>
                                <a:close/>
                                <a:moveTo>
                                  <a:pt x="64770" y="57150"/>
                                </a:moveTo>
                                <a:cubicBezTo>
                                  <a:pt x="63818" y="57150"/>
                                  <a:pt x="63818" y="58103"/>
                                  <a:pt x="64770" y="57150"/>
                                </a:cubicBezTo>
                                <a:cubicBezTo>
                                  <a:pt x="63818" y="59055"/>
                                  <a:pt x="63818" y="59055"/>
                                  <a:pt x="64770" y="59055"/>
                                </a:cubicBezTo>
                                <a:cubicBezTo>
                                  <a:pt x="64770" y="60007"/>
                                  <a:pt x="65722" y="59055"/>
                                  <a:pt x="64770" y="57150"/>
                                </a:cubicBezTo>
                                <a:cubicBezTo>
                                  <a:pt x="65722" y="58103"/>
                                  <a:pt x="64770" y="58103"/>
                                  <a:pt x="64770" y="57150"/>
                                </a:cubicBezTo>
                                <a:close/>
                                <a:moveTo>
                                  <a:pt x="64770" y="28575"/>
                                </a:moveTo>
                                <a:cubicBezTo>
                                  <a:pt x="64770" y="28575"/>
                                  <a:pt x="63818" y="28575"/>
                                  <a:pt x="64770" y="28575"/>
                                </a:cubicBezTo>
                                <a:cubicBezTo>
                                  <a:pt x="63818" y="30480"/>
                                  <a:pt x="63818" y="30480"/>
                                  <a:pt x="64770" y="30480"/>
                                </a:cubicBezTo>
                                <a:cubicBezTo>
                                  <a:pt x="65722" y="30480"/>
                                  <a:pt x="65722" y="29528"/>
                                  <a:pt x="64770" y="28575"/>
                                </a:cubicBezTo>
                                <a:cubicBezTo>
                                  <a:pt x="65722" y="28575"/>
                                  <a:pt x="65722" y="28575"/>
                                  <a:pt x="64770" y="28575"/>
                                </a:cubicBezTo>
                                <a:close/>
                                <a:moveTo>
                                  <a:pt x="68580" y="112395"/>
                                </a:moveTo>
                                <a:cubicBezTo>
                                  <a:pt x="67628" y="112395"/>
                                  <a:pt x="66675" y="112395"/>
                                  <a:pt x="65722" y="113347"/>
                                </a:cubicBezTo>
                                <a:cubicBezTo>
                                  <a:pt x="65722" y="114300"/>
                                  <a:pt x="66675" y="114300"/>
                                  <a:pt x="67628" y="114300"/>
                                </a:cubicBezTo>
                                <a:cubicBezTo>
                                  <a:pt x="68580" y="114300"/>
                                  <a:pt x="70485" y="115253"/>
                                  <a:pt x="70485" y="113347"/>
                                </a:cubicBezTo>
                                <a:cubicBezTo>
                                  <a:pt x="70485" y="112395"/>
                                  <a:pt x="69533" y="112395"/>
                                  <a:pt x="68580" y="112395"/>
                                </a:cubicBezTo>
                                <a:close/>
                                <a:moveTo>
                                  <a:pt x="74295" y="76200"/>
                                </a:moveTo>
                                <a:lnTo>
                                  <a:pt x="72390" y="76200"/>
                                </a:lnTo>
                                <a:cubicBezTo>
                                  <a:pt x="72390" y="74295"/>
                                  <a:pt x="75247" y="73342"/>
                                  <a:pt x="74295" y="71438"/>
                                </a:cubicBezTo>
                                <a:cubicBezTo>
                                  <a:pt x="73343" y="69532"/>
                                  <a:pt x="72390" y="68580"/>
                                  <a:pt x="70485" y="67628"/>
                                </a:cubicBezTo>
                                <a:cubicBezTo>
                                  <a:pt x="68580" y="66675"/>
                                  <a:pt x="69533" y="69532"/>
                                  <a:pt x="67628" y="70485"/>
                                </a:cubicBezTo>
                                <a:cubicBezTo>
                                  <a:pt x="67628" y="70485"/>
                                  <a:pt x="66675" y="70485"/>
                                  <a:pt x="66675" y="70485"/>
                                </a:cubicBezTo>
                                <a:cubicBezTo>
                                  <a:pt x="67628" y="72390"/>
                                  <a:pt x="67628" y="73342"/>
                                  <a:pt x="65722" y="74295"/>
                                </a:cubicBezTo>
                                <a:cubicBezTo>
                                  <a:pt x="65722" y="74295"/>
                                  <a:pt x="65722" y="75247"/>
                                  <a:pt x="65722" y="75247"/>
                                </a:cubicBezTo>
                                <a:cubicBezTo>
                                  <a:pt x="65722" y="75247"/>
                                  <a:pt x="66675" y="75247"/>
                                  <a:pt x="66675" y="75247"/>
                                </a:cubicBezTo>
                                <a:cubicBezTo>
                                  <a:pt x="68580" y="74295"/>
                                  <a:pt x="69533" y="74295"/>
                                  <a:pt x="71438" y="75247"/>
                                </a:cubicBezTo>
                                <a:cubicBezTo>
                                  <a:pt x="73343" y="76200"/>
                                  <a:pt x="73343" y="76200"/>
                                  <a:pt x="74295" y="76200"/>
                                </a:cubicBezTo>
                                <a:cubicBezTo>
                                  <a:pt x="75247" y="77153"/>
                                  <a:pt x="76200" y="77153"/>
                                  <a:pt x="76200" y="77153"/>
                                </a:cubicBezTo>
                                <a:cubicBezTo>
                                  <a:pt x="76200" y="76200"/>
                                  <a:pt x="74295" y="76200"/>
                                  <a:pt x="74295" y="76200"/>
                                </a:cubicBezTo>
                                <a:close/>
                                <a:moveTo>
                                  <a:pt x="66675" y="52388"/>
                                </a:moveTo>
                                <a:lnTo>
                                  <a:pt x="66675" y="52388"/>
                                </a:lnTo>
                                <a:cubicBezTo>
                                  <a:pt x="67628" y="52388"/>
                                  <a:pt x="67628" y="52388"/>
                                  <a:pt x="66675" y="52388"/>
                                </a:cubicBezTo>
                                <a:cubicBezTo>
                                  <a:pt x="67628" y="51435"/>
                                  <a:pt x="67628" y="51435"/>
                                  <a:pt x="66675" y="52388"/>
                                </a:cubicBezTo>
                                <a:cubicBezTo>
                                  <a:pt x="66675" y="51435"/>
                                  <a:pt x="66675" y="51435"/>
                                  <a:pt x="66675" y="52388"/>
                                </a:cubicBezTo>
                                <a:close/>
                                <a:moveTo>
                                  <a:pt x="71438" y="108585"/>
                                </a:moveTo>
                                <a:cubicBezTo>
                                  <a:pt x="71438" y="107632"/>
                                  <a:pt x="71438" y="106680"/>
                                  <a:pt x="70485" y="106680"/>
                                </a:cubicBezTo>
                                <a:cubicBezTo>
                                  <a:pt x="69533" y="106680"/>
                                  <a:pt x="67628" y="107632"/>
                                  <a:pt x="67628" y="108585"/>
                                </a:cubicBezTo>
                                <a:cubicBezTo>
                                  <a:pt x="67628" y="109538"/>
                                  <a:pt x="68580" y="109538"/>
                                  <a:pt x="69533" y="109538"/>
                                </a:cubicBezTo>
                                <a:cubicBezTo>
                                  <a:pt x="70485" y="109538"/>
                                  <a:pt x="71438" y="109538"/>
                                  <a:pt x="71438" y="108585"/>
                                </a:cubicBezTo>
                                <a:close/>
                                <a:moveTo>
                                  <a:pt x="69533" y="80010"/>
                                </a:moveTo>
                                <a:cubicBezTo>
                                  <a:pt x="68580" y="80010"/>
                                  <a:pt x="67628" y="80963"/>
                                  <a:pt x="67628" y="81915"/>
                                </a:cubicBezTo>
                                <a:cubicBezTo>
                                  <a:pt x="67628" y="82867"/>
                                  <a:pt x="67628" y="82867"/>
                                  <a:pt x="68580" y="83820"/>
                                </a:cubicBezTo>
                                <a:cubicBezTo>
                                  <a:pt x="70485" y="82867"/>
                                  <a:pt x="69533" y="81915"/>
                                  <a:pt x="69533" y="80010"/>
                                </a:cubicBezTo>
                                <a:cubicBezTo>
                                  <a:pt x="70485" y="80010"/>
                                  <a:pt x="69533" y="80010"/>
                                  <a:pt x="69533" y="80010"/>
                                </a:cubicBezTo>
                                <a:close/>
                                <a:moveTo>
                                  <a:pt x="69533" y="29528"/>
                                </a:moveTo>
                                <a:cubicBezTo>
                                  <a:pt x="69533" y="30480"/>
                                  <a:pt x="70485" y="29528"/>
                                  <a:pt x="69533" y="29528"/>
                                </a:cubicBezTo>
                                <a:lnTo>
                                  <a:pt x="69533" y="27622"/>
                                </a:lnTo>
                                <a:cubicBezTo>
                                  <a:pt x="69533" y="27622"/>
                                  <a:pt x="68580" y="28575"/>
                                  <a:pt x="69533" y="29528"/>
                                </a:cubicBezTo>
                                <a:cubicBezTo>
                                  <a:pt x="68580" y="29528"/>
                                  <a:pt x="68580" y="29528"/>
                                  <a:pt x="69533" y="29528"/>
                                </a:cubicBezTo>
                                <a:close/>
                                <a:moveTo>
                                  <a:pt x="68580" y="20955"/>
                                </a:moveTo>
                                <a:cubicBezTo>
                                  <a:pt x="68580" y="21907"/>
                                  <a:pt x="68580" y="21907"/>
                                  <a:pt x="68580" y="20955"/>
                                </a:cubicBezTo>
                                <a:cubicBezTo>
                                  <a:pt x="69533" y="21907"/>
                                  <a:pt x="69533" y="21907"/>
                                  <a:pt x="68580" y="20955"/>
                                </a:cubicBezTo>
                                <a:cubicBezTo>
                                  <a:pt x="70485" y="20955"/>
                                  <a:pt x="70485" y="20003"/>
                                  <a:pt x="68580" y="20955"/>
                                </a:cubicBezTo>
                                <a:cubicBezTo>
                                  <a:pt x="69533" y="20003"/>
                                  <a:pt x="68580" y="20955"/>
                                  <a:pt x="68580" y="20955"/>
                                </a:cubicBezTo>
                                <a:close/>
                                <a:moveTo>
                                  <a:pt x="71438" y="40005"/>
                                </a:moveTo>
                                <a:cubicBezTo>
                                  <a:pt x="71438" y="40957"/>
                                  <a:pt x="71438" y="40957"/>
                                  <a:pt x="72390" y="40957"/>
                                </a:cubicBezTo>
                                <a:cubicBezTo>
                                  <a:pt x="73343" y="40957"/>
                                  <a:pt x="73343" y="40957"/>
                                  <a:pt x="73343" y="40005"/>
                                </a:cubicBezTo>
                                <a:cubicBezTo>
                                  <a:pt x="73343" y="40005"/>
                                  <a:pt x="73343" y="40005"/>
                                  <a:pt x="71438" y="40005"/>
                                </a:cubicBezTo>
                                <a:cubicBezTo>
                                  <a:pt x="72390" y="40005"/>
                                  <a:pt x="71438" y="40005"/>
                                  <a:pt x="71438" y="40005"/>
                                </a:cubicBezTo>
                                <a:close/>
                                <a:moveTo>
                                  <a:pt x="74295" y="61913"/>
                                </a:moveTo>
                                <a:cubicBezTo>
                                  <a:pt x="73343" y="61913"/>
                                  <a:pt x="72390" y="62865"/>
                                  <a:pt x="72390" y="63817"/>
                                </a:cubicBezTo>
                                <a:cubicBezTo>
                                  <a:pt x="72390" y="64770"/>
                                  <a:pt x="72390" y="65722"/>
                                  <a:pt x="73343" y="65722"/>
                                </a:cubicBezTo>
                                <a:cubicBezTo>
                                  <a:pt x="75247" y="65722"/>
                                  <a:pt x="75247" y="64770"/>
                                  <a:pt x="75247" y="63817"/>
                                </a:cubicBezTo>
                                <a:cubicBezTo>
                                  <a:pt x="75247" y="62865"/>
                                  <a:pt x="75247" y="61913"/>
                                  <a:pt x="74295" y="61913"/>
                                </a:cubicBezTo>
                                <a:close/>
                                <a:moveTo>
                                  <a:pt x="74295" y="113347"/>
                                </a:moveTo>
                                <a:cubicBezTo>
                                  <a:pt x="75247" y="113347"/>
                                  <a:pt x="77153" y="114300"/>
                                  <a:pt x="78105" y="113347"/>
                                </a:cubicBezTo>
                                <a:cubicBezTo>
                                  <a:pt x="78105" y="113347"/>
                                  <a:pt x="78105" y="112395"/>
                                  <a:pt x="78105" y="112395"/>
                                </a:cubicBezTo>
                                <a:cubicBezTo>
                                  <a:pt x="77153" y="110490"/>
                                  <a:pt x="76200" y="112395"/>
                                  <a:pt x="75247" y="112395"/>
                                </a:cubicBezTo>
                                <a:cubicBezTo>
                                  <a:pt x="74295" y="112395"/>
                                  <a:pt x="74295" y="111442"/>
                                  <a:pt x="73343" y="112395"/>
                                </a:cubicBezTo>
                                <a:cubicBezTo>
                                  <a:pt x="73343" y="112395"/>
                                  <a:pt x="73343" y="113347"/>
                                  <a:pt x="74295" y="113347"/>
                                </a:cubicBezTo>
                                <a:close/>
                                <a:moveTo>
                                  <a:pt x="79058" y="73342"/>
                                </a:moveTo>
                                <a:cubicBezTo>
                                  <a:pt x="78105" y="73342"/>
                                  <a:pt x="77153" y="73342"/>
                                  <a:pt x="77153" y="74295"/>
                                </a:cubicBezTo>
                                <a:cubicBezTo>
                                  <a:pt x="78105" y="79057"/>
                                  <a:pt x="74295" y="82867"/>
                                  <a:pt x="73343" y="86678"/>
                                </a:cubicBezTo>
                                <a:cubicBezTo>
                                  <a:pt x="73343" y="86678"/>
                                  <a:pt x="72390" y="87630"/>
                                  <a:pt x="73343" y="87630"/>
                                </a:cubicBezTo>
                                <a:cubicBezTo>
                                  <a:pt x="73343" y="87630"/>
                                  <a:pt x="74295" y="87630"/>
                                  <a:pt x="74295" y="87630"/>
                                </a:cubicBezTo>
                                <a:cubicBezTo>
                                  <a:pt x="76200" y="85725"/>
                                  <a:pt x="77153" y="86678"/>
                                  <a:pt x="79058" y="88582"/>
                                </a:cubicBezTo>
                                <a:cubicBezTo>
                                  <a:pt x="80963" y="89535"/>
                                  <a:pt x="81915" y="88582"/>
                                  <a:pt x="82868" y="85725"/>
                                </a:cubicBezTo>
                                <a:cubicBezTo>
                                  <a:pt x="81915" y="83820"/>
                                  <a:pt x="85725" y="82867"/>
                                  <a:pt x="83820" y="80963"/>
                                </a:cubicBezTo>
                                <a:cubicBezTo>
                                  <a:pt x="83820" y="78105"/>
                                  <a:pt x="83820" y="78105"/>
                                  <a:pt x="81915" y="79057"/>
                                </a:cubicBezTo>
                                <a:cubicBezTo>
                                  <a:pt x="80010" y="80010"/>
                                  <a:pt x="79058" y="78105"/>
                                  <a:pt x="79058" y="77153"/>
                                </a:cubicBezTo>
                                <a:cubicBezTo>
                                  <a:pt x="79058" y="76200"/>
                                  <a:pt x="80010" y="76200"/>
                                  <a:pt x="80010" y="75247"/>
                                </a:cubicBezTo>
                                <a:cubicBezTo>
                                  <a:pt x="80963" y="74295"/>
                                  <a:pt x="80010" y="73342"/>
                                  <a:pt x="79058" y="73342"/>
                                </a:cubicBezTo>
                                <a:close/>
                                <a:moveTo>
                                  <a:pt x="80010" y="124778"/>
                                </a:moveTo>
                                <a:cubicBezTo>
                                  <a:pt x="80010" y="123825"/>
                                  <a:pt x="79058" y="123825"/>
                                  <a:pt x="80010" y="124778"/>
                                </a:cubicBezTo>
                                <a:cubicBezTo>
                                  <a:pt x="76200" y="124778"/>
                                  <a:pt x="76200" y="122872"/>
                                  <a:pt x="75247" y="120967"/>
                                </a:cubicBezTo>
                                <a:cubicBezTo>
                                  <a:pt x="75247" y="120967"/>
                                  <a:pt x="76200" y="121920"/>
                                  <a:pt x="76200" y="121920"/>
                                </a:cubicBezTo>
                                <a:cubicBezTo>
                                  <a:pt x="76200" y="121920"/>
                                  <a:pt x="77153" y="122872"/>
                                  <a:pt x="78105" y="121920"/>
                                </a:cubicBezTo>
                                <a:cubicBezTo>
                                  <a:pt x="78105" y="121920"/>
                                  <a:pt x="78105" y="121920"/>
                                  <a:pt x="78105" y="120967"/>
                                </a:cubicBezTo>
                                <a:cubicBezTo>
                                  <a:pt x="78105" y="120015"/>
                                  <a:pt x="77153" y="120015"/>
                                  <a:pt x="76200" y="120015"/>
                                </a:cubicBezTo>
                                <a:cubicBezTo>
                                  <a:pt x="75247" y="120015"/>
                                  <a:pt x="75247" y="120015"/>
                                  <a:pt x="75247" y="120967"/>
                                </a:cubicBezTo>
                                <a:cubicBezTo>
                                  <a:pt x="74295" y="120967"/>
                                  <a:pt x="73343" y="120967"/>
                                  <a:pt x="73343" y="121920"/>
                                </a:cubicBezTo>
                                <a:cubicBezTo>
                                  <a:pt x="73343" y="123825"/>
                                  <a:pt x="77153" y="126682"/>
                                  <a:pt x="80010" y="124778"/>
                                </a:cubicBezTo>
                                <a:cubicBezTo>
                                  <a:pt x="79058" y="125730"/>
                                  <a:pt x="80010" y="124778"/>
                                  <a:pt x="80010" y="124778"/>
                                </a:cubicBezTo>
                                <a:close/>
                                <a:moveTo>
                                  <a:pt x="76200" y="100965"/>
                                </a:moveTo>
                                <a:cubicBezTo>
                                  <a:pt x="76200" y="100013"/>
                                  <a:pt x="75247" y="100013"/>
                                  <a:pt x="74295" y="100013"/>
                                </a:cubicBezTo>
                                <a:cubicBezTo>
                                  <a:pt x="73343" y="100013"/>
                                  <a:pt x="74295" y="100965"/>
                                  <a:pt x="74295" y="101917"/>
                                </a:cubicBezTo>
                                <a:cubicBezTo>
                                  <a:pt x="74295" y="104775"/>
                                  <a:pt x="76200" y="106680"/>
                                  <a:pt x="78105" y="106680"/>
                                </a:cubicBezTo>
                                <a:cubicBezTo>
                                  <a:pt x="79058" y="106680"/>
                                  <a:pt x="79058" y="105728"/>
                                  <a:pt x="79058" y="104775"/>
                                </a:cubicBezTo>
                                <a:cubicBezTo>
                                  <a:pt x="80963" y="101917"/>
                                  <a:pt x="77153" y="102870"/>
                                  <a:pt x="76200" y="100965"/>
                                </a:cubicBezTo>
                                <a:close/>
                                <a:moveTo>
                                  <a:pt x="83820" y="92392"/>
                                </a:moveTo>
                                <a:cubicBezTo>
                                  <a:pt x="81915" y="92392"/>
                                  <a:pt x="80010" y="93345"/>
                                  <a:pt x="78105" y="91440"/>
                                </a:cubicBezTo>
                                <a:cubicBezTo>
                                  <a:pt x="77153" y="90488"/>
                                  <a:pt x="76200" y="90488"/>
                                  <a:pt x="75247" y="91440"/>
                                </a:cubicBezTo>
                                <a:cubicBezTo>
                                  <a:pt x="74295" y="92392"/>
                                  <a:pt x="74295" y="93345"/>
                                  <a:pt x="75247" y="94297"/>
                                </a:cubicBezTo>
                                <a:cubicBezTo>
                                  <a:pt x="75247" y="95250"/>
                                  <a:pt x="74295" y="96203"/>
                                  <a:pt x="76200" y="96203"/>
                                </a:cubicBezTo>
                                <a:cubicBezTo>
                                  <a:pt x="77153" y="96203"/>
                                  <a:pt x="77153" y="96203"/>
                                  <a:pt x="78105" y="95250"/>
                                </a:cubicBezTo>
                                <a:cubicBezTo>
                                  <a:pt x="79058" y="95250"/>
                                  <a:pt x="79058" y="94297"/>
                                  <a:pt x="80010" y="95250"/>
                                </a:cubicBezTo>
                                <a:cubicBezTo>
                                  <a:pt x="80963" y="96203"/>
                                  <a:pt x="80010" y="97155"/>
                                  <a:pt x="79058" y="97155"/>
                                </a:cubicBezTo>
                                <a:cubicBezTo>
                                  <a:pt x="79058" y="97155"/>
                                  <a:pt x="79058" y="97155"/>
                                  <a:pt x="78105" y="98107"/>
                                </a:cubicBezTo>
                                <a:cubicBezTo>
                                  <a:pt x="77153" y="98107"/>
                                  <a:pt x="77153" y="99060"/>
                                  <a:pt x="77153" y="100013"/>
                                </a:cubicBezTo>
                                <a:cubicBezTo>
                                  <a:pt x="78105" y="100965"/>
                                  <a:pt x="79058" y="100013"/>
                                  <a:pt x="79058" y="100013"/>
                                </a:cubicBezTo>
                                <a:cubicBezTo>
                                  <a:pt x="80010" y="98107"/>
                                  <a:pt x="81915" y="97155"/>
                                  <a:pt x="82868" y="95250"/>
                                </a:cubicBezTo>
                                <a:cubicBezTo>
                                  <a:pt x="85725" y="93345"/>
                                  <a:pt x="85725" y="92392"/>
                                  <a:pt x="83820" y="92392"/>
                                </a:cubicBezTo>
                                <a:close/>
                                <a:moveTo>
                                  <a:pt x="76200" y="116205"/>
                                </a:moveTo>
                                <a:cubicBezTo>
                                  <a:pt x="76200" y="115253"/>
                                  <a:pt x="75247" y="116205"/>
                                  <a:pt x="76200" y="116205"/>
                                </a:cubicBezTo>
                                <a:cubicBezTo>
                                  <a:pt x="75247" y="117157"/>
                                  <a:pt x="75247" y="117157"/>
                                  <a:pt x="75247" y="117157"/>
                                </a:cubicBezTo>
                                <a:cubicBezTo>
                                  <a:pt x="76200" y="117157"/>
                                  <a:pt x="76200" y="117157"/>
                                  <a:pt x="76200" y="116205"/>
                                </a:cubicBezTo>
                                <a:cubicBezTo>
                                  <a:pt x="76200" y="116205"/>
                                  <a:pt x="76200" y="116205"/>
                                  <a:pt x="76200" y="116205"/>
                                </a:cubicBezTo>
                                <a:close/>
                                <a:moveTo>
                                  <a:pt x="75247" y="94297"/>
                                </a:moveTo>
                                <a:cubicBezTo>
                                  <a:pt x="75247" y="93345"/>
                                  <a:pt x="75247" y="93345"/>
                                  <a:pt x="76200" y="93345"/>
                                </a:cubicBezTo>
                                <a:cubicBezTo>
                                  <a:pt x="76200" y="93345"/>
                                  <a:pt x="76200" y="93345"/>
                                  <a:pt x="75247" y="94297"/>
                                </a:cubicBezTo>
                                <a:cubicBezTo>
                                  <a:pt x="76200" y="94297"/>
                                  <a:pt x="76200" y="94297"/>
                                  <a:pt x="75247" y="94297"/>
                                </a:cubicBezTo>
                                <a:close/>
                                <a:moveTo>
                                  <a:pt x="78105" y="68580"/>
                                </a:moveTo>
                                <a:cubicBezTo>
                                  <a:pt x="78105" y="68580"/>
                                  <a:pt x="79058" y="68580"/>
                                  <a:pt x="78105" y="68580"/>
                                </a:cubicBezTo>
                                <a:cubicBezTo>
                                  <a:pt x="80010" y="67628"/>
                                  <a:pt x="78105" y="67628"/>
                                  <a:pt x="78105" y="66675"/>
                                </a:cubicBezTo>
                                <a:lnTo>
                                  <a:pt x="78105" y="65722"/>
                                </a:lnTo>
                                <a:cubicBezTo>
                                  <a:pt x="78105" y="64770"/>
                                  <a:pt x="79058" y="64770"/>
                                  <a:pt x="78105" y="63817"/>
                                </a:cubicBezTo>
                                <a:cubicBezTo>
                                  <a:pt x="78105" y="63817"/>
                                  <a:pt x="77153" y="64770"/>
                                  <a:pt x="77153" y="64770"/>
                                </a:cubicBezTo>
                                <a:cubicBezTo>
                                  <a:pt x="77153" y="64770"/>
                                  <a:pt x="76200" y="65722"/>
                                  <a:pt x="76200" y="65722"/>
                                </a:cubicBezTo>
                                <a:cubicBezTo>
                                  <a:pt x="76200" y="66675"/>
                                  <a:pt x="78105" y="67628"/>
                                  <a:pt x="78105" y="68580"/>
                                </a:cubicBezTo>
                                <a:close/>
                                <a:moveTo>
                                  <a:pt x="80010" y="143828"/>
                                </a:moveTo>
                                <a:cubicBezTo>
                                  <a:pt x="79058" y="142875"/>
                                  <a:pt x="79058" y="142875"/>
                                  <a:pt x="80010" y="143828"/>
                                </a:cubicBezTo>
                                <a:cubicBezTo>
                                  <a:pt x="78105" y="142875"/>
                                  <a:pt x="78105" y="143828"/>
                                  <a:pt x="78105" y="143828"/>
                                </a:cubicBezTo>
                                <a:cubicBezTo>
                                  <a:pt x="78105" y="144780"/>
                                  <a:pt x="78105" y="144780"/>
                                  <a:pt x="79058" y="144780"/>
                                </a:cubicBezTo>
                                <a:cubicBezTo>
                                  <a:pt x="79058" y="144780"/>
                                  <a:pt x="80010" y="143828"/>
                                  <a:pt x="80010" y="143828"/>
                                </a:cubicBezTo>
                                <a:close/>
                                <a:moveTo>
                                  <a:pt x="81915" y="81915"/>
                                </a:moveTo>
                                <a:cubicBezTo>
                                  <a:pt x="82868" y="81915"/>
                                  <a:pt x="83820" y="81915"/>
                                  <a:pt x="84772" y="81915"/>
                                </a:cubicBezTo>
                                <a:cubicBezTo>
                                  <a:pt x="80963" y="83820"/>
                                  <a:pt x="80963" y="83820"/>
                                  <a:pt x="83820" y="86678"/>
                                </a:cubicBezTo>
                                <a:cubicBezTo>
                                  <a:pt x="81915" y="87630"/>
                                  <a:pt x="80963" y="86678"/>
                                  <a:pt x="80010" y="85725"/>
                                </a:cubicBezTo>
                                <a:cubicBezTo>
                                  <a:pt x="79058" y="83820"/>
                                  <a:pt x="80010" y="82867"/>
                                  <a:pt x="81915" y="81915"/>
                                </a:cubicBezTo>
                                <a:close/>
                                <a:moveTo>
                                  <a:pt x="81915" y="117157"/>
                                </a:moveTo>
                                <a:cubicBezTo>
                                  <a:pt x="83820" y="118110"/>
                                  <a:pt x="85725" y="117157"/>
                                  <a:pt x="86678" y="118110"/>
                                </a:cubicBezTo>
                                <a:cubicBezTo>
                                  <a:pt x="87630" y="118110"/>
                                  <a:pt x="87630" y="120015"/>
                                  <a:pt x="88583" y="118110"/>
                                </a:cubicBezTo>
                                <a:cubicBezTo>
                                  <a:pt x="88583" y="117157"/>
                                  <a:pt x="88583" y="116205"/>
                                  <a:pt x="88583" y="116205"/>
                                </a:cubicBezTo>
                                <a:cubicBezTo>
                                  <a:pt x="89535" y="116205"/>
                                  <a:pt x="89535" y="116205"/>
                                  <a:pt x="90488" y="116205"/>
                                </a:cubicBezTo>
                                <a:cubicBezTo>
                                  <a:pt x="90488" y="115253"/>
                                  <a:pt x="90488" y="115253"/>
                                  <a:pt x="91440" y="114300"/>
                                </a:cubicBezTo>
                                <a:cubicBezTo>
                                  <a:pt x="92393" y="113347"/>
                                  <a:pt x="92393" y="112395"/>
                                  <a:pt x="91440" y="112395"/>
                                </a:cubicBezTo>
                                <a:cubicBezTo>
                                  <a:pt x="90488" y="111442"/>
                                  <a:pt x="89535" y="112395"/>
                                  <a:pt x="89535" y="113347"/>
                                </a:cubicBezTo>
                                <a:cubicBezTo>
                                  <a:pt x="89535" y="114300"/>
                                  <a:pt x="89535" y="115253"/>
                                  <a:pt x="88583" y="116205"/>
                                </a:cubicBezTo>
                                <a:cubicBezTo>
                                  <a:pt x="86678" y="114300"/>
                                  <a:pt x="84772" y="114300"/>
                                  <a:pt x="81915" y="115253"/>
                                </a:cubicBezTo>
                                <a:cubicBezTo>
                                  <a:pt x="80963" y="115253"/>
                                  <a:pt x="80963" y="115253"/>
                                  <a:pt x="80963" y="116205"/>
                                </a:cubicBezTo>
                                <a:cubicBezTo>
                                  <a:pt x="80010" y="117157"/>
                                  <a:pt x="80963" y="117157"/>
                                  <a:pt x="81915" y="117157"/>
                                </a:cubicBezTo>
                                <a:close/>
                                <a:moveTo>
                                  <a:pt x="83820" y="139065"/>
                                </a:moveTo>
                                <a:cubicBezTo>
                                  <a:pt x="83820" y="138113"/>
                                  <a:pt x="82868" y="137160"/>
                                  <a:pt x="81915" y="137160"/>
                                </a:cubicBezTo>
                                <a:cubicBezTo>
                                  <a:pt x="80963" y="137160"/>
                                  <a:pt x="80010" y="138113"/>
                                  <a:pt x="80963" y="138113"/>
                                </a:cubicBezTo>
                                <a:cubicBezTo>
                                  <a:pt x="80963" y="139065"/>
                                  <a:pt x="80963" y="140970"/>
                                  <a:pt x="82868" y="140970"/>
                                </a:cubicBezTo>
                                <a:cubicBezTo>
                                  <a:pt x="82868" y="141922"/>
                                  <a:pt x="83820" y="140970"/>
                                  <a:pt x="83820" y="139065"/>
                                </a:cubicBezTo>
                                <a:close/>
                                <a:moveTo>
                                  <a:pt x="82868" y="106680"/>
                                </a:moveTo>
                                <a:cubicBezTo>
                                  <a:pt x="81915" y="106680"/>
                                  <a:pt x="80963" y="106680"/>
                                  <a:pt x="80963" y="107632"/>
                                </a:cubicBezTo>
                                <a:cubicBezTo>
                                  <a:pt x="80963" y="108585"/>
                                  <a:pt x="82868" y="109538"/>
                                  <a:pt x="83820" y="109538"/>
                                </a:cubicBezTo>
                                <a:cubicBezTo>
                                  <a:pt x="85725" y="108585"/>
                                  <a:pt x="86678" y="107632"/>
                                  <a:pt x="88583" y="108585"/>
                                </a:cubicBezTo>
                                <a:cubicBezTo>
                                  <a:pt x="88583" y="108585"/>
                                  <a:pt x="89535" y="109538"/>
                                  <a:pt x="89535" y="109538"/>
                                </a:cubicBezTo>
                                <a:cubicBezTo>
                                  <a:pt x="90488" y="109538"/>
                                  <a:pt x="91440" y="109538"/>
                                  <a:pt x="90488" y="108585"/>
                                </a:cubicBezTo>
                                <a:cubicBezTo>
                                  <a:pt x="90488" y="108585"/>
                                  <a:pt x="89535" y="108585"/>
                                  <a:pt x="88583" y="108585"/>
                                </a:cubicBezTo>
                                <a:cubicBezTo>
                                  <a:pt x="88583" y="108585"/>
                                  <a:pt x="88583" y="108585"/>
                                  <a:pt x="87630" y="108585"/>
                                </a:cubicBezTo>
                                <a:cubicBezTo>
                                  <a:pt x="86678" y="106680"/>
                                  <a:pt x="84772" y="107632"/>
                                  <a:pt x="82868" y="106680"/>
                                </a:cubicBezTo>
                                <a:close/>
                                <a:moveTo>
                                  <a:pt x="92393" y="128588"/>
                                </a:moveTo>
                                <a:cubicBezTo>
                                  <a:pt x="92393" y="127635"/>
                                  <a:pt x="91440" y="126682"/>
                                  <a:pt x="90488" y="125730"/>
                                </a:cubicBezTo>
                                <a:lnTo>
                                  <a:pt x="90488" y="122872"/>
                                </a:lnTo>
                                <a:cubicBezTo>
                                  <a:pt x="90488" y="121920"/>
                                  <a:pt x="89535" y="121920"/>
                                  <a:pt x="88583" y="121920"/>
                                </a:cubicBezTo>
                                <a:cubicBezTo>
                                  <a:pt x="87630" y="123825"/>
                                  <a:pt x="84772" y="123825"/>
                                  <a:pt x="84772" y="126682"/>
                                </a:cubicBezTo>
                                <a:cubicBezTo>
                                  <a:pt x="83820" y="126682"/>
                                  <a:pt x="82868" y="124778"/>
                                  <a:pt x="81915" y="125730"/>
                                </a:cubicBezTo>
                                <a:cubicBezTo>
                                  <a:pt x="80963" y="126682"/>
                                  <a:pt x="80963" y="127635"/>
                                  <a:pt x="82868" y="128588"/>
                                </a:cubicBezTo>
                                <a:lnTo>
                                  <a:pt x="83820" y="129540"/>
                                </a:lnTo>
                                <a:cubicBezTo>
                                  <a:pt x="83820" y="130492"/>
                                  <a:pt x="81915" y="131445"/>
                                  <a:pt x="80963" y="132397"/>
                                </a:cubicBezTo>
                                <a:cubicBezTo>
                                  <a:pt x="80010" y="133350"/>
                                  <a:pt x="80963" y="134303"/>
                                  <a:pt x="80963" y="134303"/>
                                </a:cubicBezTo>
                                <a:cubicBezTo>
                                  <a:pt x="80963" y="134303"/>
                                  <a:pt x="81915" y="135255"/>
                                  <a:pt x="81915" y="135255"/>
                                </a:cubicBezTo>
                                <a:cubicBezTo>
                                  <a:pt x="82868" y="134303"/>
                                  <a:pt x="83820" y="133350"/>
                                  <a:pt x="84772" y="131445"/>
                                </a:cubicBezTo>
                                <a:cubicBezTo>
                                  <a:pt x="85725" y="130492"/>
                                  <a:pt x="83820" y="129540"/>
                                  <a:pt x="82868" y="129540"/>
                                </a:cubicBezTo>
                                <a:lnTo>
                                  <a:pt x="83820" y="126682"/>
                                </a:lnTo>
                                <a:cubicBezTo>
                                  <a:pt x="85725" y="128588"/>
                                  <a:pt x="86678" y="128588"/>
                                  <a:pt x="88583" y="126682"/>
                                </a:cubicBezTo>
                                <a:lnTo>
                                  <a:pt x="89535" y="125730"/>
                                </a:lnTo>
                                <a:cubicBezTo>
                                  <a:pt x="90488" y="127635"/>
                                  <a:pt x="91440" y="128588"/>
                                  <a:pt x="92393" y="128588"/>
                                </a:cubicBezTo>
                                <a:close/>
                                <a:moveTo>
                                  <a:pt x="86678" y="98107"/>
                                </a:moveTo>
                                <a:cubicBezTo>
                                  <a:pt x="85725" y="99060"/>
                                  <a:pt x="83820" y="99060"/>
                                  <a:pt x="81915" y="100013"/>
                                </a:cubicBezTo>
                                <a:lnTo>
                                  <a:pt x="81915" y="100965"/>
                                </a:lnTo>
                                <a:cubicBezTo>
                                  <a:pt x="81915" y="101917"/>
                                  <a:pt x="82868" y="100965"/>
                                  <a:pt x="82868" y="100965"/>
                                </a:cubicBezTo>
                                <a:cubicBezTo>
                                  <a:pt x="83820" y="100013"/>
                                  <a:pt x="84772" y="99060"/>
                                  <a:pt x="86678" y="99060"/>
                                </a:cubicBezTo>
                                <a:cubicBezTo>
                                  <a:pt x="86678" y="99060"/>
                                  <a:pt x="87630" y="99060"/>
                                  <a:pt x="86678" y="98107"/>
                                </a:cubicBezTo>
                                <a:cubicBezTo>
                                  <a:pt x="86678" y="98107"/>
                                  <a:pt x="86678" y="98107"/>
                                  <a:pt x="86678" y="98107"/>
                                </a:cubicBezTo>
                                <a:close/>
                                <a:moveTo>
                                  <a:pt x="84772" y="105728"/>
                                </a:moveTo>
                                <a:cubicBezTo>
                                  <a:pt x="85725" y="105728"/>
                                  <a:pt x="85725" y="105728"/>
                                  <a:pt x="86678" y="104775"/>
                                </a:cubicBezTo>
                                <a:cubicBezTo>
                                  <a:pt x="85725" y="104775"/>
                                  <a:pt x="84772" y="103822"/>
                                  <a:pt x="83820" y="103822"/>
                                </a:cubicBezTo>
                                <a:cubicBezTo>
                                  <a:pt x="82868" y="103822"/>
                                  <a:pt x="82868" y="103822"/>
                                  <a:pt x="82868" y="104775"/>
                                </a:cubicBezTo>
                                <a:cubicBezTo>
                                  <a:pt x="82868" y="104775"/>
                                  <a:pt x="83820" y="105728"/>
                                  <a:pt x="84772" y="105728"/>
                                </a:cubicBezTo>
                                <a:close/>
                                <a:moveTo>
                                  <a:pt x="83820" y="150495"/>
                                </a:moveTo>
                                <a:cubicBezTo>
                                  <a:pt x="83820" y="150495"/>
                                  <a:pt x="83820" y="150495"/>
                                  <a:pt x="83820" y="150495"/>
                                </a:cubicBezTo>
                                <a:cubicBezTo>
                                  <a:pt x="83820" y="150495"/>
                                  <a:pt x="83820" y="150495"/>
                                  <a:pt x="83820" y="150495"/>
                                </a:cubicBezTo>
                                <a:cubicBezTo>
                                  <a:pt x="83820" y="151447"/>
                                  <a:pt x="83820" y="151447"/>
                                  <a:pt x="83820" y="150495"/>
                                </a:cubicBezTo>
                                <a:lnTo>
                                  <a:pt x="83820" y="150495"/>
                                </a:lnTo>
                                <a:close/>
                                <a:moveTo>
                                  <a:pt x="86678" y="147638"/>
                                </a:moveTo>
                                <a:cubicBezTo>
                                  <a:pt x="86678" y="146685"/>
                                  <a:pt x="85725" y="146685"/>
                                  <a:pt x="85725" y="146685"/>
                                </a:cubicBezTo>
                                <a:cubicBezTo>
                                  <a:pt x="84772" y="146685"/>
                                  <a:pt x="84772" y="147638"/>
                                  <a:pt x="84772" y="147638"/>
                                </a:cubicBezTo>
                                <a:cubicBezTo>
                                  <a:pt x="84772" y="147638"/>
                                  <a:pt x="85725" y="148590"/>
                                  <a:pt x="86678" y="147638"/>
                                </a:cubicBezTo>
                                <a:cubicBezTo>
                                  <a:pt x="86678" y="148590"/>
                                  <a:pt x="86678" y="147638"/>
                                  <a:pt x="86678" y="147638"/>
                                </a:cubicBezTo>
                                <a:close/>
                                <a:moveTo>
                                  <a:pt x="90488" y="148590"/>
                                </a:moveTo>
                                <a:cubicBezTo>
                                  <a:pt x="90488" y="148590"/>
                                  <a:pt x="90488" y="148590"/>
                                  <a:pt x="90488" y="148590"/>
                                </a:cubicBezTo>
                                <a:cubicBezTo>
                                  <a:pt x="91440" y="146685"/>
                                  <a:pt x="90488" y="145732"/>
                                  <a:pt x="89535" y="144780"/>
                                </a:cubicBezTo>
                                <a:cubicBezTo>
                                  <a:pt x="88583" y="143828"/>
                                  <a:pt x="87630" y="142875"/>
                                  <a:pt x="86678" y="143828"/>
                                </a:cubicBezTo>
                                <a:cubicBezTo>
                                  <a:pt x="86678" y="144780"/>
                                  <a:pt x="88583" y="144780"/>
                                  <a:pt x="88583" y="145732"/>
                                </a:cubicBezTo>
                                <a:cubicBezTo>
                                  <a:pt x="89535" y="146685"/>
                                  <a:pt x="89535" y="146685"/>
                                  <a:pt x="90488" y="148590"/>
                                </a:cubicBezTo>
                                <a:cubicBezTo>
                                  <a:pt x="89535" y="147638"/>
                                  <a:pt x="90488" y="147638"/>
                                  <a:pt x="90488" y="148590"/>
                                </a:cubicBezTo>
                                <a:close/>
                                <a:moveTo>
                                  <a:pt x="87630" y="140017"/>
                                </a:moveTo>
                                <a:cubicBezTo>
                                  <a:pt x="87630" y="140017"/>
                                  <a:pt x="87630" y="140970"/>
                                  <a:pt x="88583" y="140970"/>
                                </a:cubicBezTo>
                                <a:cubicBezTo>
                                  <a:pt x="88583" y="140970"/>
                                  <a:pt x="89535" y="140970"/>
                                  <a:pt x="89535" y="140970"/>
                                </a:cubicBezTo>
                                <a:cubicBezTo>
                                  <a:pt x="90488" y="139065"/>
                                  <a:pt x="93345" y="138113"/>
                                  <a:pt x="92393" y="135255"/>
                                </a:cubicBezTo>
                                <a:cubicBezTo>
                                  <a:pt x="92393" y="134303"/>
                                  <a:pt x="92393" y="133350"/>
                                  <a:pt x="92393" y="132397"/>
                                </a:cubicBezTo>
                                <a:cubicBezTo>
                                  <a:pt x="92393" y="131445"/>
                                  <a:pt x="92393" y="130492"/>
                                  <a:pt x="91440" y="130492"/>
                                </a:cubicBezTo>
                                <a:cubicBezTo>
                                  <a:pt x="90488" y="130492"/>
                                  <a:pt x="90488" y="131445"/>
                                  <a:pt x="89535" y="132397"/>
                                </a:cubicBezTo>
                                <a:cubicBezTo>
                                  <a:pt x="88583" y="133350"/>
                                  <a:pt x="90488" y="133350"/>
                                  <a:pt x="90488" y="134303"/>
                                </a:cubicBezTo>
                                <a:cubicBezTo>
                                  <a:pt x="90488" y="136207"/>
                                  <a:pt x="87630" y="134303"/>
                                  <a:pt x="88583" y="135255"/>
                                </a:cubicBezTo>
                                <a:cubicBezTo>
                                  <a:pt x="88583" y="138113"/>
                                  <a:pt x="88583" y="139065"/>
                                  <a:pt x="87630" y="140017"/>
                                </a:cubicBezTo>
                                <a:close/>
                                <a:moveTo>
                                  <a:pt x="88583" y="76200"/>
                                </a:moveTo>
                                <a:cubicBezTo>
                                  <a:pt x="88583" y="76200"/>
                                  <a:pt x="88583" y="76200"/>
                                  <a:pt x="88583" y="76200"/>
                                </a:cubicBezTo>
                                <a:cubicBezTo>
                                  <a:pt x="88583" y="76200"/>
                                  <a:pt x="88583" y="76200"/>
                                  <a:pt x="88583" y="76200"/>
                                </a:cubicBezTo>
                                <a:cubicBezTo>
                                  <a:pt x="88583" y="76200"/>
                                  <a:pt x="88583" y="76200"/>
                                  <a:pt x="88583" y="76200"/>
                                </a:cubicBezTo>
                                <a:cubicBezTo>
                                  <a:pt x="88583" y="76200"/>
                                  <a:pt x="88583" y="76200"/>
                                  <a:pt x="88583" y="76200"/>
                                </a:cubicBezTo>
                                <a:close/>
                                <a:moveTo>
                                  <a:pt x="89535" y="102870"/>
                                </a:moveTo>
                                <a:cubicBezTo>
                                  <a:pt x="89535" y="102870"/>
                                  <a:pt x="90488" y="103822"/>
                                  <a:pt x="89535" y="102870"/>
                                </a:cubicBezTo>
                                <a:cubicBezTo>
                                  <a:pt x="90488" y="103822"/>
                                  <a:pt x="90488" y="102870"/>
                                  <a:pt x="90488" y="102870"/>
                                </a:cubicBezTo>
                                <a:cubicBezTo>
                                  <a:pt x="90488" y="101917"/>
                                  <a:pt x="90488" y="101917"/>
                                  <a:pt x="89535" y="101917"/>
                                </a:cubicBezTo>
                                <a:cubicBezTo>
                                  <a:pt x="89535" y="101917"/>
                                  <a:pt x="89535" y="102870"/>
                                  <a:pt x="89535" y="102870"/>
                                </a:cubicBezTo>
                                <a:close/>
                                <a:moveTo>
                                  <a:pt x="93345" y="153353"/>
                                </a:moveTo>
                                <a:cubicBezTo>
                                  <a:pt x="93345" y="152400"/>
                                  <a:pt x="92393" y="152400"/>
                                  <a:pt x="91440" y="152400"/>
                                </a:cubicBezTo>
                                <a:cubicBezTo>
                                  <a:pt x="90488" y="152400"/>
                                  <a:pt x="89535" y="153353"/>
                                  <a:pt x="89535" y="154305"/>
                                </a:cubicBezTo>
                                <a:cubicBezTo>
                                  <a:pt x="89535" y="155257"/>
                                  <a:pt x="90488" y="155257"/>
                                  <a:pt x="91440" y="155257"/>
                                </a:cubicBezTo>
                                <a:cubicBezTo>
                                  <a:pt x="92393" y="155257"/>
                                  <a:pt x="93345" y="154305"/>
                                  <a:pt x="93345" y="153353"/>
                                </a:cubicBezTo>
                                <a:close/>
                                <a:moveTo>
                                  <a:pt x="91440" y="117157"/>
                                </a:moveTo>
                                <a:lnTo>
                                  <a:pt x="91440" y="117157"/>
                                </a:lnTo>
                                <a:lnTo>
                                  <a:pt x="89535" y="116205"/>
                                </a:lnTo>
                                <a:cubicBezTo>
                                  <a:pt x="90488" y="117157"/>
                                  <a:pt x="90488" y="119063"/>
                                  <a:pt x="91440" y="117157"/>
                                </a:cubicBezTo>
                                <a:close/>
                                <a:moveTo>
                                  <a:pt x="90488" y="84772"/>
                                </a:moveTo>
                                <a:cubicBezTo>
                                  <a:pt x="90488" y="85725"/>
                                  <a:pt x="90488" y="86678"/>
                                  <a:pt x="92393" y="86678"/>
                                </a:cubicBezTo>
                                <a:cubicBezTo>
                                  <a:pt x="93345" y="86678"/>
                                  <a:pt x="94297" y="85725"/>
                                  <a:pt x="94297" y="84772"/>
                                </a:cubicBezTo>
                                <a:cubicBezTo>
                                  <a:pt x="94297" y="83820"/>
                                  <a:pt x="94297" y="82867"/>
                                  <a:pt x="93345" y="82867"/>
                                </a:cubicBezTo>
                                <a:cubicBezTo>
                                  <a:pt x="90488" y="82867"/>
                                  <a:pt x="90488" y="83820"/>
                                  <a:pt x="90488" y="84772"/>
                                </a:cubicBezTo>
                                <a:close/>
                                <a:moveTo>
                                  <a:pt x="94297" y="116205"/>
                                </a:moveTo>
                                <a:cubicBezTo>
                                  <a:pt x="94297" y="115253"/>
                                  <a:pt x="94297" y="114300"/>
                                  <a:pt x="93345" y="114300"/>
                                </a:cubicBezTo>
                                <a:cubicBezTo>
                                  <a:pt x="91440" y="114300"/>
                                  <a:pt x="92393" y="115253"/>
                                  <a:pt x="91440" y="116205"/>
                                </a:cubicBezTo>
                                <a:cubicBezTo>
                                  <a:pt x="93345" y="117157"/>
                                  <a:pt x="94297" y="118110"/>
                                  <a:pt x="94297" y="116205"/>
                                </a:cubicBezTo>
                                <a:close/>
                                <a:moveTo>
                                  <a:pt x="93345" y="91440"/>
                                </a:moveTo>
                                <a:cubicBezTo>
                                  <a:pt x="93345" y="91440"/>
                                  <a:pt x="92393" y="91440"/>
                                  <a:pt x="92393" y="92392"/>
                                </a:cubicBezTo>
                                <a:cubicBezTo>
                                  <a:pt x="92393" y="93345"/>
                                  <a:pt x="92393" y="93345"/>
                                  <a:pt x="93345" y="93345"/>
                                </a:cubicBezTo>
                                <a:cubicBezTo>
                                  <a:pt x="94297" y="93345"/>
                                  <a:pt x="94297" y="93345"/>
                                  <a:pt x="94297" y="92392"/>
                                </a:cubicBezTo>
                                <a:cubicBezTo>
                                  <a:pt x="94297" y="91440"/>
                                  <a:pt x="94297" y="91440"/>
                                  <a:pt x="93345" y="91440"/>
                                </a:cubicBezTo>
                                <a:close/>
                                <a:moveTo>
                                  <a:pt x="93345" y="157163"/>
                                </a:moveTo>
                                <a:cubicBezTo>
                                  <a:pt x="93345" y="157163"/>
                                  <a:pt x="92393" y="157163"/>
                                  <a:pt x="93345" y="157163"/>
                                </a:cubicBezTo>
                                <a:lnTo>
                                  <a:pt x="93345" y="157163"/>
                                </a:lnTo>
                                <a:lnTo>
                                  <a:pt x="93345" y="157163"/>
                                </a:lnTo>
                                <a:cubicBezTo>
                                  <a:pt x="92393" y="158115"/>
                                  <a:pt x="93345" y="158115"/>
                                  <a:pt x="93345" y="157163"/>
                                </a:cubicBezTo>
                                <a:close/>
                                <a:moveTo>
                                  <a:pt x="96203" y="129540"/>
                                </a:moveTo>
                                <a:cubicBezTo>
                                  <a:pt x="95250" y="129540"/>
                                  <a:pt x="93345" y="128588"/>
                                  <a:pt x="92393" y="128588"/>
                                </a:cubicBezTo>
                                <a:cubicBezTo>
                                  <a:pt x="93345" y="131445"/>
                                  <a:pt x="94297" y="133350"/>
                                  <a:pt x="94297" y="135255"/>
                                </a:cubicBezTo>
                                <a:cubicBezTo>
                                  <a:pt x="94297" y="135255"/>
                                  <a:pt x="95250" y="136207"/>
                                  <a:pt x="95250" y="136207"/>
                                </a:cubicBezTo>
                                <a:cubicBezTo>
                                  <a:pt x="96203" y="136207"/>
                                  <a:pt x="96203" y="135255"/>
                                  <a:pt x="96203" y="135255"/>
                                </a:cubicBezTo>
                                <a:cubicBezTo>
                                  <a:pt x="98108" y="133350"/>
                                  <a:pt x="95250" y="132397"/>
                                  <a:pt x="96203" y="130492"/>
                                </a:cubicBezTo>
                                <a:cubicBezTo>
                                  <a:pt x="99060" y="129540"/>
                                  <a:pt x="99060" y="129540"/>
                                  <a:pt x="96203" y="129540"/>
                                </a:cubicBezTo>
                                <a:close/>
                                <a:moveTo>
                                  <a:pt x="102870" y="144780"/>
                                </a:moveTo>
                                <a:cubicBezTo>
                                  <a:pt x="102870" y="143828"/>
                                  <a:pt x="101918" y="143828"/>
                                  <a:pt x="100965" y="144780"/>
                                </a:cubicBezTo>
                                <a:cubicBezTo>
                                  <a:pt x="98108" y="145732"/>
                                  <a:pt x="96203" y="146685"/>
                                  <a:pt x="94297" y="144780"/>
                                </a:cubicBezTo>
                                <a:cubicBezTo>
                                  <a:pt x="95250" y="144780"/>
                                  <a:pt x="95250" y="144780"/>
                                  <a:pt x="95250" y="143828"/>
                                </a:cubicBezTo>
                                <a:cubicBezTo>
                                  <a:pt x="95250" y="141922"/>
                                  <a:pt x="96203" y="140017"/>
                                  <a:pt x="99060" y="141922"/>
                                </a:cubicBezTo>
                                <a:cubicBezTo>
                                  <a:pt x="99060" y="141922"/>
                                  <a:pt x="100965" y="142875"/>
                                  <a:pt x="100965" y="141922"/>
                                </a:cubicBezTo>
                                <a:cubicBezTo>
                                  <a:pt x="100965" y="140970"/>
                                  <a:pt x="100965" y="139065"/>
                                  <a:pt x="99060" y="139065"/>
                                </a:cubicBezTo>
                                <a:cubicBezTo>
                                  <a:pt x="97155" y="139065"/>
                                  <a:pt x="94297" y="139065"/>
                                  <a:pt x="92393" y="140970"/>
                                </a:cubicBezTo>
                                <a:cubicBezTo>
                                  <a:pt x="91440" y="142875"/>
                                  <a:pt x="93345" y="143828"/>
                                  <a:pt x="93345" y="145732"/>
                                </a:cubicBezTo>
                                <a:cubicBezTo>
                                  <a:pt x="93345" y="148590"/>
                                  <a:pt x="94297" y="150495"/>
                                  <a:pt x="96203" y="151447"/>
                                </a:cubicBezTo>
                                <a:cubicBezTo>
                                  <a:pt x="95250" y="149542"/>
                                  <a:pt x="96203" y="148590"/>
                                  <a:pt x="99060" y="147638"/>
                                </a:cubicBezTo>
                                <a:cubicBezTo>
                                  <a:pt x="100013" y="147638"/>
                                  <a:pt x="100013" y="147638"/>
                                  <a:pt x="100965" y="146685"/>
                                </a:cubicBezTo>
                                <a:cubicBezTo>
                                  <a:pt x="102870" y="146685"/>
                                  <a:pt x="103822" y="146685"/>
                                  <a:pt x="102870" y="144780"/>
                                </a:cubicBezTo>
                                <a:close/>
                                <a:moveTo>
                                  <a:pt x="98108" y="152400"/>
                                </a:moveTo>
                                <a:cubicBezTo>
                                  <a:pt x="98108" y="151447"/>
                                  <a:pt x="98108" y="151447"/>
                                  <a:pt x="98108" y="152400"/>
                                </a:cubicBezTo>
                                <a:cubicBezTo>
                                  <a:pt x="97155" y="152400"/>
                                  <a:pt x="97155" y="152400"/>
                                  <a:pt x="98108" y="152400"/>
                                </a:cubicBezTo>
                                <a:cubicBezTo>
                                  <a:pt x="98108" y="152400"/>
                                  <a:pt x="98108" y="152400"/>
                                  <a:pt x="98108" y="152400"/>
                                </a:cubicBezTo>
                                <a:close/>
                                <a:moveTo>
                                  <a:pt x="98108" y="116205"/>
                                </a:moveTo>
                                <a:cubicBezTo>
                                  <a:pt x="98108" y="116205"/>
                                  <a:pt x="98108" y="117157"/>
                                  <a:pt x="98108" y="116205"/>
                                </a:cubicBezTo>
                                <a:cubicBezTo>
                                  <a:pt x="100013" y="117157"/>
                                  <a:pt x="100013" y="116205"/>
                                  <a:pt x="100013" y="116205"/>
                                </a:cubicBezTo>
                                <a:cubicBezTo>
                                  <a:pt x="100013" y="115253"/>
                                  <a:pt x="100013" y="115253"/>
                                  <a:pt x="99060" y="115253"/>
                                </a:cubicBezTo>
                                <a:cubicBezTo>
                                  <a:pt x="98108" y="115253"/>
                                  <a:pt x="98108" y="115253"/>
                                  <a:pt x="98108" y="116205"/>
                                </a:cubicBezTo>
                                <a:close/>
                                <a:moveTo>
                                  <a:pt x="99060" y="120015"/>
                                </a:moveTo>
                                <a:cubicBezTo>
                                  <a:pt x="99060" y="120967"/>
                                  <a:pt x="99060" y="120015"/>
                                  <a:pt x="99060" y="120015"/>
                                </a:cubicBezTo>
                                <a:cubicBezTo>
                                  <a:pt x="99060" y="120015"/>
                                  <a:pt x="99060" y="120015"/>
                                  <a:pt x="99060" y="120015"/>
                                </a:cubicBezTo>
                                <a:lnTo>
                                  <a:pt x="99060" y="120015"/>
                                </a:lnTo>
                                <a:cubicBezTo>
                                  <a:pt x="98108" y="120015"/>
                                  <a:pt x="99060" y="120015"/>
                                  <a:pt x="99060" y="120015"/>
                                </a:cubicBezTo>
                                <a:close/>
                                <a:moveTo>
                                  <a:pt x="100013" y="134303"/>
                                </a:moveTo>
                                <a:cubicBezTo>
                                  <a:pt x="99060" y="134303"/>
                                  <a:pt x="98108" y="134303"/>
                                  <a:pt x="98108" y="136207"/>
                                </a:cubicBezTo>
                                <a:cubicBezTo>
                                  <a:pt x="98108" y="137160"/>
                                  <a:pt x="99060" y="137160"/>
                                  <a:pt x="99060" y="137160"/>
                                </a:cubicBezTo>
                                <a:cubicBezTo>
                                  <a:pt x="100013" y="136207"/>
                                  <a:pt x="100965" y="136207"/>
                                  <a:pt x="100013" y="134303"/>
                                </a:cubicBezTo>
                                <a:cubicBezTo>
                                  <a:pt x="100965" y="134303"/>
                                  <a:pt x="100965" y="134303"/>
                                  <a:pt x="100013" y="134303"/>
                                </a:cubicBezTo>
                                <a:close/>
                                <a:moveTo>
                                  <a:pt x="104775" y="140970"/>
                                </a:moveTo>
                                <a:cubicBezTo>
                                  <a:pt x="104775" y="140970"/>
                                  <a:pt x="104775" y="140970"/>
                                  <a:pt x="104775" y="140970"/>
                                </a:cubicBezTo>
                                <a:cubicBezTo>
                                  <a:pt x="103822" y="140970"/>
                                  <a:pt x="102870" y="140970"/>
                                  <a:pt x="103822" y="140970"/>
                                </a:cubicBezTo>
                                <a:cubicBezTo>
                                  <a:pt x="103822" y="141922"/>
                                  <a:pt x="104775" y="141922"/>
                                  <a:pt x="104775" y="140970"/>
                                </a:cubicBezTo>
                                <a:cubicBezTo>
                                  <a:pt x="104775" y="141922"/>
                                  <a:pt x="104775" y="141922"/>
                                  <a:pt x="104775" y="140970"/>
                                </a:cubicBezTo>
                                <a:close/>
                                <a:moveTo>
                                  <a:pt x="106680" y="128588"/>
                                </a:moveTo>
                                <a:cubicBezTo>
                                  <a:pt x="106680" y="128588"/>
                                  <a:pt x="106680" y="127635"/>
                                  <a:pt x="106680" y="128588"/>
                                </a:cubicBezTo>
                                <a:cubicBezTo>
                                  <a:pt x="105728" y="128588"/>
                                  <a:pt x="105728" y="128588"/>
                                  <a:pt x="106680" y="128588"/>
                                </a:cubicBezTo>
                                <a:lnTo>
                                  <a:pt x="106680" y="128588"/>
                                </a:lnTo>
                                <a:cubicBezTo>
                                  <a:pt x="106680" y="128588"/>
                                  <a:pt x="106680" y="128588"/>
                                  <a:pt x="106680" y="12858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6" name="Freeform 26"/>
                        <wps:cNvSpPr/>
                        <wps:spPr>
                          <a:xfrm>
                            <a:off x="819150" y="86273"/>
                            <a:ext cx="132799" cy="181439"/>
                          </a:xfrm>
                          <a:custGeom>
                            <a:avLst/>
                            <a:gdLst>
                              <a:gd name="connsiteX0" fmla="*/ 105728 w 132799"/>
                              <a:gd name="connsiteY0" fmla="*/ 172721 h 181439"/>
                              <a:gd name="connsiteX1" fmla="*/ 63818 w 132799"/>
                              <a:gd name="connsiteY1" fmla="*/ 181294 h 181439"/>
                              <a:gd name="connsiteX2" fmla="*/ 10478 w 132799"/>
                              <a:gd name="connsiteY2" fmla="*/ 158434 h 181439"/>
                              <a:gd name="connsiteX3" fmla="*/ 0 w 132799"/>
                              <a:gd name="connsiteY3" fmla="*/ 132716 h 181439"/>
                              <a:gd name="connsiteX4" fmla="*/ 20955 w 132799"/>
                              <a:gd name="connsiteY4" fmla="*/ 108904 h 181439"/>
                              <a:gd name="connsiteX5" fmla="*/ 39053 w 132799"/>
                              <a:gd name="connsiteY5" fmla="*/ 111761 h 181439"/>
                              <a:gd name="connsiteX6" fmla="*/ 40005 w 132799"/>
                              <a:gd name="connsiteY6" fmla="*/ 147956 h 181439"/>
                              <a:gd name="connsiteX7" fmla="*/ 35243 w 132799"/>
                              <a:gd name="connsiteY7" fmla="*/ 150814 h 181439"/>
                              <a:gd name="connsiteX8" fmla="*/ 34290 w 132799"/>
                              <a:gd name="connsiteY8" fmla="*/ 160339 h 181439"/>
                              <a:gd name="connsiteX9" fmla="*/ 43815 w 132799"/>
                              <a:gd name="connsiteY9" fmla="*/ 167006 h 181439"/>
                              <a:gd name="connsiteX10" fmla="*/ 53340 w 132799"/>
                              <a:gd name="connsiteY10" fmla="*/ 170816 h 181439"/>
                              <a:gd name="connsiteX11" fmla="*/ 88583 w 132799"/>
                              <a:gd name="connsiteY11" fmla="*/ 165101 h 181439"/>
                              <a:gd name="connsiteX12" fmla="*/ 94297 w 132799"/>
                              <a:gd name="connsiteY12" fmla="*/ 157481 h 181439"/>
                              <a:gd name="connsiteX13" fmla="*/ 96203 w 132799"/>
                              <a:gd name="connsiteY13" fmla="*/ 151766 h 181439"/>
                              <a:gd name="connsiteX14" fmla="*/ 89535 w 132799"/>
                              <a:gd name="connsiteY14" fmla="*/ 128906 h 181439"/>
                              <a:gd name="connsiteX15" fmla="*/ 66675 w 132799"/>
                              <a:gd name="connsiteY15" fmla="*/ 111761 h 181439"/>
                              <a:gd name="connsiteX16" fmla="*/ 29528 w 132799"/>
                              <a:gd name="connsiteY16" fmla="*/ 86044 h 181439"/>
                              <a:gd name="connsiteX17" fmla="*/ 8572 w 132799"/>
                              <a:gd name="connsiteY17" fmla="*/ 56516 h 181439"/>
                              <a:gd name="connsiteX18" fmla="*/ 18097 w 132799"/>
                              <a:gd name="connsiteY18" fmla="*/ 19369 h 181439"/>
                              <a:gd name="connsiteX19" fmla="*/ 68580 w 132799"/>
                              <a:gd name="connsiteY19" fmla="*/ 319 h 181439"/>
                              <a:gd name="connsiteX20" fmla="*/ 100965 w 132799"/>
                              <a:gd name="connsiteY20" fmla="*/ 6986 h 181439"/>
                              <a:gd name="connsiteX21" fmla="*/ 127635 w 132799"/>
                              <a:gd name="connsiteY21" fmla="*/ 37466 h 181439"/>
                              <a:gd name="connsiteX22" fmla="*/ 127635 w 132799"/>
                              <a:gd name="connsiteY22" fmla="*/ 49849 h 181439"/>
                              <a:gd name="connsiteX23" fmla="*/ 103822 w 132799"/>
                              <a:gd name="connsiteY23" fmla="*/ 63184 h 181439"/>
                              <a:gd name="connsiteX24" fmla="*/ 96203 w 132799"/>
                              <a:gd name="connsiteY24" fmla="*/ 60326 h 181439"/>
                              <a:gd name="connsiteX25" fmla="*/ 91440 w 132799"/>
                              <a:gd name="connsiteY25" fmla="*/ 27941 h 181439"/>
                              <a:gd name="connsiteX26" fmla="*/ 95250 w 132799"/>
                              <a:gd name="connsiteY26" fmla="*/ 24131 h 181439"/>
                              <a:gd name="connsiteX27" fmla="*/ 95250 w 132799"/>
                              <a:gd name="connsiteY27" fmla="*/ 17464 h 181439"/>
                              <a:gd name="connsiteX28" fmla="*/ 89535 w 132799"/>
                              <a:gd name="connsiteY28" fmla="*/ 13654 h 181439"/>
                              <a:gd name="connsiteX29" fmla="*/ 60008 w 132799"/>
                              <a:gd name="connsiteY29" fmla="*/ 8891 h 181439"/>
                              <a:gd name="connsiteX30" fmla="*/ 45720 w 132799"/>
                              <a:gd name="connsiteY30" fmla="*/ 15559 h 181439"/>
                              <a:gd name="connsiteX31" fmla="*/ 41910 w 132799"/>
                              <a:gd name="connsiteY31" fmla="*/ 38419 h 181439"/>
                              <a:gd name="connsiteX32" fmla="*/ 58103 w 132799"/>
                              <a:gd name="connsiteY32" fmla="*/ 54611 h 181439"/>
                              <a:gd name="connsiteX33" fmla="*/ 70485 w 132799"/>
                              <a:gd name="connsiteY33" fmla="*/ 63184 h 181439"/>
                              <a:gd name="connsiteX34" fmla="*/ 74295 w 132799"/>
                              <a:gd name="connsiteY34" fmla="*/ 66041 h 181439"/>
                              <a:gd name="connsiteX35" fmla="*/ 88583 w 132799"/>
                              <a:gd name="connsiteY35" fmla="*/ 74614 h 181439"/>
                              <a:gd name="connsiteX36" fmla="*/ 100013 w 132799"/>
                              <a:gd name="connsiteY36" fmla="*/ 83186 h 181439"/>
                              <a:gd name="connsiteX37" fmla="*/ 114300 w 132799"/>
                              <a:gd name="connsiteY37" fmla="*/ 93664 h 181439"/>
                              <a:gd name="connsiteX38" fmla="*/ 131445 w 132799"/>
                              <a:gd name="connsiteY38" fmla="*/ 120334 h 181439"/>
                              <a:gd name="connsiteX39" fmla="*/ 105728 w 132799"/>
                              <a:gd name="connsiteY39" fmla="*/ 172721 h 181439"/>
                              <a:gd name="connsiteX40" fmla="*/ 17145 w 132799"/>
                              <a:gd name="connsiteY40" fmla="*/ 130811 h 181439"/>
                              <a:gd name="connsiteX41" fmla="*/ 12383 w 132799"/>
                              <a:gd name="connsiteY41" fmla="*/ 128906 h 181439"/>
                              <a:gd name="connsiteX42" fmla="*/ 11430 w 132799"/>
                              <a:gd name="connsiteY42" fmla="*/ 129859 h 181439"/>
                              <a:gd name="connsiteX43" fmla="*/ 16193 w 132799"/>
                              <a:gd name="connsiteY43" fmla="*/ 133669 h 181439"/>
                              <a:gd name="connsiteX44" fmla="*/ 18097 w 132799"/>
                              <a:gd name="connsiteY44" fmla="*/ 131764 h 181439"/>
                              <a:gd name="connsiteX45" fmla="*/ 17145 w 132799"/>
                              <a:gd name="connsiteY45" fmla="*/ 130811 h 181439"/>
                              <a:gd name="connsiteX46" fmla="*/ 14288 w 132799"/>
                              <a:gd name="connsiteY46" fmla="*/ 124144 h 181439"/>
                              <a:gd name="connsiteX47" fmla="*/ 16193 w 132799"/>
                              <a:gd name="connsiteY47" fmla="*/ 127001 h 181439"/>
                              <a:gd name="connsiteX48" fmla="*/ 16193 w 132799"/>
                              <a:gd name="connsiteY48" fmla="*/ 125096 h 181439"/>
                              <a:gd name="connsiteX49" fmla="*/ 17145 w 132799"/>
                              <a:gd name="connsiteY49" fmla="*/ 123191 h 181439"/>
                              <a:gd name="connsiteX50" fmla="*/ 17145 w 132799"/>
                              <a:gd name="connsiteY50" fmla="*/ 121286 h 181439"/>
                              <a:gd name="connsiteX51" fmla="*/ 15240 w 132799"/>
                              <a:gd name="connsiteY51" fmla="*/ 123191 h 181439"/>
                              <a:gd name="connsiteX52" fmla="*/ 14288 w 132799"/>
                              <a:gd name="connsiteY52" fmla="*/ 124144 h 181439"/>
                              <a:gd name="connsiteX53" fmla="*/ 21908 w 132799"/>
                              <a:gd name="connsiteY53" fmla="*/ 117476 h 181439"/>
                              <a:gd name="connsiteX54" fmla="*/ 21908 w 132799"/>
                              <a:gd name="connsiteY54" fmla="*/ 115571 h 181439"/>
                              <a:gd name="connsiteX55" fmla="*/ 20003 w 132799"/>
                              <a:gd name="connsiteY55" fmla="*/ 117476 h 181439"/>
                              <a:gd name="connsiteX56" fmla="*/ 20003 w 132799"/>
                              <a:gd name="connsiteY56" fmla="*/ 120334 h 181439"/>
                              <a:gd name="connsiteX57" fmla="*/ 21908 w 132799"/>
                              <a:gd name="connsiteY57" fmla="*/ 117476 h 181439"/>
                              <a:gd name="connsiteX58" fmla="*/ 21908 w 132799"/>
                              <a:gd name="connsiteY58" fmla="*/ 131764 h 181439"/>
                              <a:gd name="connsiteX59" fmla="*/ 21908 w 132799"/>
                              <a:gd name="connsiteY59" fmla="*/ 131764 h 181439"/>
                              <a:gd name="connsiteX60" fmla="*/ 20955 w 132799"/>
                              <a:gd name="connsiteY60" fmla="*/ 131764 h 181439"/>
                              <a:gd name="connsiteX61" fmla="*/ 21908 w 132799"/>
                              <a:gd name="connsiteY61" fmla="*/ 131764 h 181439"/>
                              <a:gd name="connsiteX62" fmla="*/ 21908 w 132799"/>
                              <a:gd name="connsiteY62" fmla="*/ 131764 h 181439"/>
                              <a:gd name="connsiteX63" fmla="*/ 22860 w 132799"/>
                              <a:gd name="connsiteY63" fmla="*/ 123191 h 181439"/>
                              <a:gd name="connsiteX64" fmla="*/ 23813 w 132799"/>
                              <a:gd name="connsiteY64" fmla="*/ 122239 h 181439"/>
                              <a:gd name="connsiteX65" fmla="*/ 23813 w 132799"/>
                              <a:gd name="connsiteY65" fmla="*/ 121286 h 181439"/>
                              <a:gd name="connsiteX66" fmla="*/ 22860 w 132799"/>
                              <a:gd name="connsiteY66" fmla="*/ 123191 h 181439"/>
                              <a:gd name="connsiteX67" fmla="*/ 22860 w 132799"/>
                              <a:gd name="connsiteY67" fmla="*/ 123191 h 181439"/>
                              <a:gd name="connsiteX68" fmla="*/ 23813 w 132799"/>
                              <a:gd name="connsiteY68" fmla="*/ 135574 h 181439"/>
                              <a:gd name="connsiteX69" fmla="*/ 23813 w 132799"/>
                              <a:gd name="connsiteY69" fmla="*/ 135574 h 181439"/>
                              <a:gd name="connsiteX70" fmla="*/ 23813 w 132799"/>
                              <a:gd name="connsiteY70" fmla="*/ 134621 h 181439"/>
                              <a:gd name="connsiteX71" fmla="*/ 23813 w 132799"/>
                              <a:gd name="connsiteY71" fmla="*/ 135574 h 181439"/>
                              <a:gd name="connsiteX72" fmla="*/ 23813 w 132799"/>
                              <a:gd name="connsiteY72" fmla="*/ 135574 h 181439"/>
                              <a:gd name="connsiteX73" fmla="*/ 26670 w 132799"/>
                              <a:gd name="connsiteY73" fmla="*/ 117476 h 181439"/>
                              <a:gd name="connsiteX74" fmla="*/ 25718 w 132799"/>
                              <a:gd name="connsiteY74" fmla="*/ 116524 h 181439"/>
                              <a:gd name="connsiteX75" fmla="*/ 23813 w 132799"/>
                              <a:gd name="connsiteY75" fmla="*/ 119381 h 181439"/>
                              <a:gd name="connsiteX76" fmla="*/ 24765 w 132799"/>
                              <a:gd name="connsiteY76" fmla="*/ 120334 h 181439"/>
                              <a:gd name="connsiteX77" fmla="*/ 26670 w 132799"/>
                              <a:gd name="connsiteY77" fmla="*/ 117476 h 181439"/>
                              <a:gd name="connsiteX78" fmla="*/ 24765 w 132799"/>
                              <a:gd name="connsiteY78" fmla="*/ 139384 h 181439"/>
                              <a:gd name="connsiteX79" fmla="*/ 23813 w 132799"/>
                              <a:gd name="connsiteY79" fmla="*/ 138431 h 181439"/>
                              <a:gd name="connsiteX80" fmla="*/ 22860 w 132799"/>
                              <a:gd name="connsiteY80" fmla="*/ 139384 h 181439"/>
                              <a:gd name="connsiteX81" fmla="*/ 24765 w 132799"/>
                              <a:gd name="connsiteY81" fmla="*/ 139384 h 181439"/>
                              <a:gd name="connsiteX82" fmla="*/ 24765 w 132799"/>
                              <a:gd name="connsiteY82" fmla="*/ 139384 h 181439"/>
                              <a:gd name="connsiteX83" fmla="*/ 23813 w 132799"/>
                              <a:gd name="connsiteY83" fmla="*/ 126049 h 181439"/>
                              <a:gd name="connsiteX84" fmla="*/ 23813 w 132799"/>
                              <a:gd name="connsiteY84" fmla="*/ 126049 h 181439"/>
                              <a:gd name="connsiteX85" fmla="*/ 23813 w 132799"/>
                              <a:gd name="connsiteY85" fmla="*/ 127954 h 181439"/>
                              <a:gd name="connsiteX86" fmla="*/ 23813 w 132799"/>
                              <a:gd name="connsiteY86" fmla="*/ 126049 h 181439"/>
                              <a:gd name="connsiteX87" fmla="*/ 23813 w 132799"/>
                              <a:gd name="connsiteY87" fmla="*/ 126049 h 181439"/>
                              <a:gd name="connsiteX88" fmla="*/ 26670 w 132799"/>
                              <a:gd name="connsiteY88" fmla="*/ 129859 h 181439"/>
                              <a:gd name="connsiteX89" fmla="*/ 25718 w 132799"/>
                              <a:gd name="connsiteY89" fmla="*/ 132716 h 181439"/>
                              <a:gd name="connsiteX90" fmla="*/ 26670 w 132799"/>
                              <a:gd name="connsiteY90" fmla="*/ 133669 h 181439"/>
                              <a:gd name="connsiteX91" fmla="*/ 27622 w 132799"/>
                              <a:gd name="connsiteY91" fmla="*/ 132716 h 181439"/>
                              <a:gd name="connsiteX92" fmla="*/ 26670 w 132799"/>
                              <a:gd name="connsiteY92" fmla="*/ 129859 h 181439"/>
                              <a:gd name="connsiteX93" fmla="*/ 30480 w 132799"/>
                              <a:gd name="connsiteY93" fmla="*/ 44134 h 181439"/>
                              <a:gd name="connsiteX94" fmla="*/ 30480 w 132799"/>
                              <a:gd name="connsiteY94" fmla="*/ 44134 h 181439"/>
                              <a:gd name="connsiteX95" fmla="*/ 30480 w 132799"/>
                              <a:gd name="connsiteY95" fmla="*/ 44134 h 181439"/>
                              <a:gd name="connsiteX96" fmla="*/ 28575 w 132799"/>
                              <a:gd name="connsiteY96" fmla="*/ 39371 h 181439"/>
                              <a:gd name="connsiteX97" fmla="*/ 27622 w 132799"/>
                              <a:gd name="connsiteY97" fmla="*/ 38419 h 181439"/>
                              <a:gd name="connsiteX98" fmla="*/ 27622 w 132799"/>
                              <a:gd name="connsiteY98" fmla="*/ 39371 h 181439"/>
                              <a:gd name="connsiteX99" fmla="*/ 30480 w 132799"/>
                              <a:gd name="connsiteY99" fmla="*/ 44134 h 181439"/>
                              <a:gd name="connsiteX100" fmla="*/ 31433 w 132799"/>
                              <a:gd name="connsiteY100" fmla="*/ 124144 h 181439"/>
                              <a:gd name="connsiteX101" fmla="*/ 31433 w 132799"/>
                              <a:gd name="connsiteY101" fmla="*/ 124144 h 181439"/>
                              <a:gd name="connsiteX102" fmla="*/ 28575 w 132799"/>
                              <a:gd name="connsiteY102" fmla="*/ 124144 h 181439"/>
                              <a:gd name="connsiteX103" fmla="*/ 31433 w 132799"/>
                              <a:gd name="connsiteY103" fmla="*/ 127001 h 181439"/>
                              <a:gd name="connsiteX104" fmla="*/ 31433 w 132799"/>
                              <a:gd name="connsiteY104" fmla="*/ 124144 h 181439"/>
                              <a:gd name="connsiteX105" fmla="*/ 31433 w 132799"/>
                              <a:gd name="connsiteY105" fmla="*/ 66994 h 181439"/>
                              <a:gd name="connsiteX106" fmla="*/ 31433 w 132799"/>
                              <a:gd name="connsiteY106" fmla="*/ 66994 h 181439"/>
                              <a:gd name="connsiteX107" fmla="*/ 31433 w 132799"/>
                              <a:gd name="connsiteY107" fmla="*/ 66994 h 181439"/>
                              <a:gd name="connsiteX108" fmla="*/ 31433 w 132799"/>
                              <a:gd name="connsiteY108" fmla="*/ 66994 h 181439"/>
                              <a:gd name="connsiteX109" fmla="*/ 31433 w 132799"/>
                              <a:gd name="connsiteY109" fmla="*/ 66994 h 181439"/>
                              <a:gd name="connsiteX110" fmla="*/ 32385 w 132799"/>
                              <a:gd name="connsiteY110" fmla="*/ 48896 h 181439"/>
                              <a:gd name="connsiteX111" fmla="*/ 32385 w 132799"/>
                              <a:gd name="connsiteY111" fmla="*/ 48896 h 181439"/>
                              <a:gd name="connsiteX112" fmla="*/ 32385 w 132799"/>
                              <a:gd name="connsiteY112" fmla="*/ 49849 h 181439"/>
                              <a:gd name="connsiteX113" fmla="*/ 32385 w 132799"/>
                              <a:gd name="connsiteY113" fmla="*/ 48896 h 181439"/>
                              <a:gd name="connsiteX114" fmla="*/ 32385 w 132799"/>
                              <a:gd name="connsiteY114" fmla="*/ 48896 h 181439"/>
                              <a:gd name="connsiteX115" fmla="*/ 33338 w 132799"/>
                              <a:gd name="connsiteY115" fmla="*/ 53659 h 181439"/>
                              <a:gd name="connsiteX116" fmla="*/ 31433 w 132799"/>
                              <a:gd name="connsiteY116" fmla="*/ 55564 h 181439"/>
                              <a:gd name="connsiteX117" fmla="*/ 32385 w 132799"/>
                              <a:gd name="connsiteY117" fmla="*/ 56516 h 181439"/>
                              <a:gd name="connsiteX118" fmla="*/ 36195 w 132799"/>
                              <a:gd name="connsiteY118" fmla="*/ 54611 h 181439"/>
                              <a:gd name="connsiteX119" fmla="*/ 33338 w 132799"/>
                              <a:gd name="connsiteY119" fmla="*/ 53659 h 181439"/>
                              <a:gd name="connsiteX120" fmla="*/ 42863 w 132799"/>
                              <a:gd name="connsiteY120" fmla="*/ 60326 h 181439"/>
                              <a:gd name="connsiteX121" fmla="*/ 43815 w 132799"/>
                              <a:gd name="connsiteY121" fmla="*/ 58421 h 181439"/>
                              <a:gd name="connsiteX122" fmla="*/ 41910 w 132799"/>
                              <a:gd name="connsiteY122" fmla="*/ 58421 h 181439"/>
                              <a:gd name="connsiteX123" fmla="*/ 35243 w 132799"/>
                              <a:gd name="connsiteY123" fmla="*/ 65089 h 181439"/>
                              <a:gd name="connsiteX124" fmla="*/ 33338 w 132799"/>
                              <a:gd name="connsiteY124" fmla="*/ 60326 h 181439"/>
                              <a:gd name="connsiteX125" fmla="*/ 32385 w 132799"/>
                              <a:gd name="connsiteY125" fmla="*/ 59374 h 181439"/>
                              <a:gd name="connsiteX126" fmla="*/ 31433 w 132799"/>
                              <a:gd name="connsiteY126" fmla="*/ 60326 h 181439"/>
                              <a:gd name="connsiteX127" fmla="*/ 35243 w 132799"/>
                              <a:gd name="connsiteY127" fmla="*/ 65089 h 181439"/>
                              <a:gd name="connsiteX128" fmla="*/ 40005 w 132799"/>
                              <a:gd name="connsiteY128" fmla="*/ 63184 h 181439"/>
                              <a:gd name="connsiteX129" fmla="*/ 42863 w 132799"/>
                              <a:gd name="connsiteY129" fmla="*/ 60326 h 181439"/>
                              <a:gd name="connsiteX130" fmla="*/ 38100 w 132799"/>
                              <a:gd name="connsiteY130" fmla="*/ 73661 h 181439"/>
                              <a:gd name="connsiteX131" fmla="*/ 36195 w 132799"/>
                              <a:gd name="connsiteY131" fmla="*/ 70804 h 181439"/>
                              <a:gd name="connsiteX132" fmla="*/ 35243 w 132799"/>
                              <a:gd name="connsiteY132" fmla="*/ 71756 h 181439"/>
                              <a:gd name="connsiteX133" fmla="*/ 37147 w 132799"/>
                              <a:gd name="connsiteY133" fmla="*/ 74614 h 181439"/>
                              <a:gd name="connsiteX134" fmla="*/ 38100 w 132799"/>
                              <a:gd name="connsiteY134" fmla="*/ 73661 h 181439"/>
                              <a:gd name="connsiteX135" fmla="*/ 39053 w 132799"/>
                              <a:gd name="connsiteY135" fmla="*/ 59374 h 181439"/>
                              <a:gd name="connsiteX136" fmla="*/ 39053 w 132799"/>
                              <a:gd name="connsiteY136" fmla="*/ 59374 h 181439"/>
                              <a:gd name="connsiteX137" fmla="*/ 39053 w 132799"/>
                              <a:gd name="connsiteY137" fmla="*/ 58421 h 181439"/>
                              <a:gd name="connsiteX138" fmla="*/ 39053 w 132799"/>
                              <a:gd name="connsiteY138" fmla="*/ 59374 h 181439"/>
                              <a:gd name="connsiteX139" fmla="*/ 39053 w 132799"/>
                              <a:gd name="connsiteY139" fmla="*/ 59374 h 181439"/>
                              <a:gd name="connsiteX140" fmla="*/ 39053 w 132799"/>
                              <a:gd name="connsiteY140" fmla="*/ 53659 h 181439"/>
                              <a:gd name="connsiteX141" fmla="*/ 39053 w 132799"/>
                              <a:gd name="connsiteY141" fmla="*/ 53659 h 181439"/>
                              <a:gd name="connsiteX142" fmla="*/ 39053 w 132799"/>
                              <a:gd name="connsiteY142" fmla="*/ 52706 h 181439"/>
                              <a:gd name="connsiteX143" fmla="*/ 39053 w 132799"/>
                              <a:gd name="connsiteY143" fmla="*/ 53659 h 181439"/>
                              <a:gd name="connsiteX144" fmla="*/ 39053 w 132799"/>
                              <a:gd name="connsiteY144" fmla="*/ 53659 h 181439"/>
                              <a:gd name="connsiteX145" fmla="*/ 40958 w 132799"/>
                              <a:gd name="connsiteY145" fmla="*/ 48896 h 181439"/>
                              <a:gd name="connsiteX146" fmla="*/ 40958 w 132799"/>
                              <a:gd name="connsiteY146" fmla="*/ 48896 h 181439"/>
                              <a:gd name="connsiteX147" fmla="*/ 40958 w 132799"/>
                              <a:gd name="connsiteY147" fmla="*/ 48896 h 181439"/>
                              <a:gd name="connsiteX148" fmla="*/ 40958 w 132799"/>
                              <a:gd name="connsiteY148" fmla="*/ 48896 h 181439"/>
                              <a:gd name="connsiteX149" fmla="*/ 40958 w 132799"/>
                              <a:gd name="connsiteY149" fmla="*/ 48896 h 181439"/>
                              <a:gd name="connsiteX150" fmla="*/ 44768 w 132799"/>
                              <a:gd name="connsiteY150" fmla="*/ 87949 h 181439"/>
                              <a:gd name="connsiteX151" fmla="*/ 44768 w 132799"/>
                              <a:gd name="connsiteY151" fmla="*/ 87949 h 181439"/>
                              <a:gd name="connsiteX152" fmla="*/ 42863 w 132799"/>
                              <a:gd name="connsiteY152" fmla="*/ 87949 h 181439"/>
                              <a:gd name="connsiteX153" fmla="*/ 44768 w 132799"/>
                              <a:gd name="connsiteY153" fmla="*/ 87949 h 181439"/>
                              <a:gd name="connsiteX154" fmla="*/ 44768 w 132799"/>
                              <a:gd name="connsiteY154" fmla="*/ 87949 h 181439"/>
                              <a:gd name="connsiteX155" fmla="*/ 89535 w 132799"/>
                              <a:gd name="connsiteY155" fmla="*/ 107951 h 181439"/>
                              <a:gd name="connsiteX156" fmla="*/ 90488 w 132799"/>
                              <a:gd name="connsiteY156" fmla="*/ 107951 h 181439"/>
                              <a:gd name="connsiteX157" fmla="*/ 90488 w 132799"/>
                              <a:gd name="connsiteY157" fmla="*/ 111761 h 181439"/>
                              <a:gd name="connsiteX158" fmla="*/ 98108 w 132799"/>
                              <a:gd name="connsiteY158" fmla="*/ 115571 h 181439"/>
                              <a:gd name="connsiteX159" fmla="*/ 100013 w 132799"/>
                              <a:gd name="connsiteY159" fmla="*/ 114619 h 181439"/>
                              <a:gd name="connsiteX160" fmla="*/ 100965 w 132799"/>
                              <a:gd name="connsiteY160" fmla="*/ 113666 h 181439"/>
                              <a:gd name="connsiteX161" fmla="*/ 101918 w 132799"/>
                              <a:gd name="connsiteY161" fmla="*/ 110809 h 181439"/>
                              <a:gd name="connsiteX162" fmla="*/ 101918 w 132799"/>
                              <a:gd name="connsiteY162" fmla="*/ 106999 h 181439"/>
                              <a:gd name="connsiteX163" fmla="*/ 106680 w 132799"/>
                              <a:gd name="connsiteY163" fmla="*/ 108904 h 181439"/>
                              <a:gd name="connsiteX164" fmla="*/ 106680 w 132799"/>
                              <a:gd name="connsiteY164" fmla="*/ 110809 h 181439"/>
                              <a:gd name="connsiteX165" fmla="*/ 108585 w 132799"/>
                              <a:gd name="connsiteY165" fmla="*/ 109856 h 181439"/>
                              <a:gd name="connsiteX166" fmla="*/ 109538 w 132799"/>
                              <a:gd name="connsiteY166" fmla="*/ 107951 h 181439"/>
                              <a:gd name="connsiteX167" fmla="*/ 111443 w 132799"/>
                              <a:gd name="connsiteY167" fmla="*/ 102236 h 181439"/>
                              <a:gd name="connsiteX168" fmla="*/ 110490 w 132799"/>
                              <a:gd name="connsiteY168" fmla="*/ 97474 h 181439"/>
                              <a:gd name="connsiteX169" fmla="*/ 107633 w 132799"/>
                              <a:gd name="connsiteY169" fmla="*/ 96521 h 181439"/>
                              <a:gd name="connsiteX170" fmla="*/ 97155 w 132799"/>
                              <a:gd name="connsiteY170" fmla="*/ 101284 h 181439"/>
                              <a:gd name="connsiteX171" fmla="*/ 102870 w 132799"/>
                              <a:gd name="connsiteY171" fmla="*/ 95569 h 181439"/>
                              <a:gd name="connsiteX172" fmla="*/ 104775 w 132799"/>
                              <a:gd name="connsiteY172" fmla="*/ 95569 h 181439"/>
                              <a:gd name="connsiteX173" fmla="*/ 104775 w 132799"/>
                              <a:gd name="connsiteY173" fmla="*/ 93664 h 181439"/>
                              <a:gd name="connsiteX174" fmla="*/ 102870 w 132799"/>
                              <a:gd name="connsiteY174" fmla="*/ 94616 h 181439"/>
                              <a:gd name="connsiteX175" fmla="*/ 101918 w 132799"/>
                              <a:gd name="connsiteY175" fmla="*/ 95569 h 181439"/>
                              <a:gd name="connsiteX176" fmla="*/ 102870 w 132799"/>
                              <a:gd name="connsiteY176" fmla="*/ 93664 h 181439"/>
                              <a:gd name="connsiteX177" fmla="*/ 102870 w 132799"/>
                              <a:gd name="connsiteY177" fmla="*/ 92711 h 181439"/>
                              <a:gd name="connsiteX178" fmla="*/ 101918 w 132799"/>
                              <a:gd name="connsiteY178" fmla="*/ 92711 h 181439"/>
                              <a:gd name="connsiteX179" fmla="*/ 94297 w 132799"/>
                              <a:gd name="connsiteY179" fmla="*/ 98426 h 181439"/>
                              <a:gd name="connsiteX180" fmla="*/ 90488 w 132799"/>
                              <a:gd name="connsiteY180" fmla="*/ 99379 h 181439"/>
                              <a:gd name="connsiteX181" fmla="*/ 90488 w 132799"/>
                              <a:gd name="connsiteY181" fmla="*/ 96521 h 181439"/>
                              <a:gd name="connsiteX182" fmla="*/ 98108 w 132799"/>
                              <a:gd name="connsiteY182" fmla="*/ 92711 h 181439"/>
                              <a:gd name="connsiteX183" fmla="*/ 98108 w 132799"/>
                              <a:gd name="connsiteY183" fmla="*/ 91759 h 181439"/>
                              <a:gd name="connsiteX184" fmla="*/ 92393 w 132799"/>
                              <a:gd name="connsiteY184" fmla="*/ 91759 h 181439"/>
                              <a:gd name="connsiteX185" fmla="*/ 93345 w 132799"/>
                              <a:gd name="connsiteY185" fmla="*/ 87949 h 181439"/>
                              <a:gd name="connsiteX186" fmla="*/ 93345 w 132799"/>
                              <a:gd name="connsiteY186" fmla="*/ 86044 h 181439"/>
                              <a:gd name="connsiteX187" fmla="*/ 91440 w 132799"/>
                              <a:gd name="connsiteY187" fmla="*/ 86996 h 181439"/>
                              <a:gd name="connsiteX188" fmla="*/ 90488 w 132799"/>
                              <a:gd name="connsiteY188" fmla="*/ 88901 h 181439"/>
                              <a:gd name="connsiteX189" fmla="*/ 88583 w 132799"/>
                              <a:gd name="connsiteY189" fmla="*/ 90806 h 181439"/>
                              <a:gd name="connsiteX190" fmla="*/ 86678 w 132799"/>
                              <a:gd name="connsiteY190" fmla="*/ 88901 h 181439"/>
                              <a:gd name="connsiteX191" fmla="*/ 84772 w 132799"/>
                              <a:gd name="connsiteY191" fmla="*/ 87949 h 181439"/>
                              <a:gd name="connsiteX192" fmla="*/ 79058 w 132799"/>
                              <a:gd name="connsiteY192" fmla="*/ 86996 h 181439"/>
                              <a:gd name="connsiteX193" fmla="*/ 76200 w 132799"/>
                              <a:gd name="connsiteY193" fmla="*/ 85091 h 181439"/>
                              <a:gd name="connsiteX194" fmla="*/ 74295 w 132799"/>
                              <a:gd name="connsiteY194" fmla="*/ 87949 h 181439"/>
                              <a:gd name="connsiteX195" fmla="*/ 70485 w 132799"/>
                              <a:gd name="connsiteY195" fmla="*/ 89854 h 181439"/>
                              <a:gd name="connsiteX196" fmla="*/ 64770 w 132799"/>
                              <a:gd name="connsiteY196" fmla="*/ 91759 h 181439"/>
                              <a:gd name="connsiteX197" fmla="*/ 61913 w 132799"/>
                              <a:gd name="connsiteY197" fmla="*/ 87949 h 181439"/>
                              <a:gd name="connsiteX198" fmla="*/ 61913 w 132799"/>
                              <a:gd name="connsiteY198" fmla="*/ 86996 h 181439"/>
                              <a:gd name="connsiteX199" fmla="*/ 62865 w 132799"/>
                              <a:gd name="connsiteY199" fmla="*/ 86996 h 181439"/>
                              <a:gd name="connsiteX200" fmla="*/ 65722 w 132799"/>
                              <a:gd name="connsiteY200" fmla="*/ 88901 h 181439"/>
                              <a:gd name="connsiteX201" fmla="*/ 67628 w 132799"/>
                              <a:gd name="connsiteY201" fmla="*/ 88901 h 181439"/>
                              <a:gd name="connsiteX202" fmla="*/ 67628 w 132799"/>
                              <a:gd name="connsiteY202" fmla="*/ 86996 h 181439"/>
                              <a:gd name="connsiteX203" fmla="*/ 65722 w 132799"/>
                              <a:gd name="connsiteY203" fmla="*/ 86044 h 181439"/>
                              <a:gd name="connsiteX204" fmla="*/ 64770 w 132799"/>
                              <a:gd name="connsiteY204" fmla="*/ 80329 h 181439"/>
                              <a:gd name="connsiteX205" fmla="*/ 60008 w 132799"/>
                              <a:gd name="connsiteY205" fmla="*/ 77471 h 181439"/>
                              <a:gd name="connsiteX206" fmla="*/ 59055 w 132799"/>
                              <a:gd name="connsiteY206" fmla="*/ 75566 h 181439"/>
                              <a:gd name="connsiteX207" fmla="*/ 58103 w 132799"/>
                              <a:gd name="connsiteY207" fmla="*/ 73661 h 181439"/>
                              <a:gd name="connsiteX208" fmla="*/ 56197 w 132799"/>
                              <a:gd name="connsiteY208" fmla="*/ 75566 h 181439"/>
                              <a:gd name="connsiteX209" fmla="*/ 58103 w 132799"/>
                              <a:gd name="connsiteY209" fmla="*/ 81281 h 181439"/>
                              <a:gd name="connsiteX210" fmla="*/ 55245 w 132799"/>
                              <a:gd name="connsiteY210" fmla="*/ 82234 h 181439"/>
                              <a:gd name="connsiteX211" fmla="*/ 51435 w 132799"/>
                              <a:gd name="connsiteY211" fmla="*/ 80329 h 181439"/>
                              <a:gd name="connsiteX212" fmla="*/ 49530 w 132799"/>
                              <a:gd name="connsiteY212" fmla="*/ 78424 h 181439"/>
                              <a:gd name="connsiteX213" fmla="*/ 52388 w 132799"/>
                              <a:gd name="connsiteY213" fmla="*/ 76519 h 181439"/>
                              <a:gd name="connsiteX214" fmla="*/ 54293 w 132799"/>
                              <a:gd name="connsiteY214" fmla="*/ 74614 h 181439"/>
                              <a:gd name="connsiteX215" fmla="*/ 55245 w 132799"/>
                              <a:gd name="connsiteY215" fmla="*/ 70804 h 181439"/>
                              <a:gd name="connsiteX216" fmla="*/ 55245 w 132799"/>
                              <a:gd name="connsiteY216" fmla="*/ 68899 h 181439"/>
                              <a:gd name="connsiteX217" fmla="*/ 54293 w 132799"/>
                              <a:gd name="connsiteY217" fmla="*/ 66994 h 181439"/>
                              <a:gd name="connsiteX218" fmla="*/ 53340 w 132799"/>
                              <a:gd name="connsiteY218" fmla="*/ 68899 h 181439"/>
                              <a:gd name="connsiteX219" fmla="*/ 51435 w 132799"/>
                              <a:gd name="connsiteY219" fmla="*/ 73661 h 181439"/>
                              <a:gd name="connsiteX220" fmla="*/ 49530 w 132799"/>
                              <a:gd name="connsiteY220" fmla="*/ 74614 h 181439"/>
                              <a:gd name="connsiteX221" fmla="*/ 49530 w 132799"/>
                              <a:gd name="connsiteY221" fmla="*/ 72709 h 181439"/>
                              <a:gd name="connsiteX222" fmla="*/ 49530 w 132799"/>
                              <a:gd name="connsiteY222" fmla="*/ 67946 h 181439"/>
                              <a:gd name="connsiteX223" fmla="*/ 48578 w 132799"/>
                              <a:gd name="connsiteY223" fmla="*/ 65089 h 181439"/>
                              <a:gd name="connsiteX224" fmla="*/ 45720 w 132799"/>
                              <a:gd name="connsiteY224" fmla="*/ 66994 h 181439"/>
                              <a:gd name="connsiteX225" fmla="*/ 43815 w 132799"/>
                              <a:gd name="connsiteY225" fmla="*/ 71756 h 181439"/>
                              <a:gd name="connsiteX226" fmla="*/ 44768 w 132799"/>
                              <a:gd name="connsiteY226" fmla="*/ 72709 h 181439"/>
                              <a:gd name="connsiteX227" fmla="*/ 46672 w 132799"/>
                              <a:gd name="connsiteY227" fmla="*/ 75566 h 181439"/>
                              <a:gd name="connsiteX228" fmla="*/ 45720 w 132799"/>
                              <a:gd name="connsiteY228" fmla="*/ 77471 h 181439"/>
                              <a:gd name="connsiteX229" fmla="*/ 44768 w 132799"/>
                              <a:gd name="connsiteY229" fmla="*/ 83186 h 181439"/>
                              <a:gd name="connsiteX230" fmla="*/ 47625 w 132799"/>
                              <a:gd name="connsiteY230" fmla="*/ 86044 h 181439"/>
                              <a:gd name="connsiteX231" fmla="*/ 49530 w 132799"/>
                              <a:gd name="connsiteY231" fmla="*/ 87949 h 181439"/>
                              <a:gd name="connsiteX232" fmla="*/ 50483 w 132799"/>
                              <a:gd name="connsiteY232" fmla="*/ 86044 h 181439"/>
                              <a:gd name="connsiteX233" fmla="*/ 50483 w 132799"/>
                              <a:gd name="connsiteY233" fmla="*/ 83186 h 181439"/>
                              <a:gd name="connsiteX234" fmla="*/ 52388 w 132799"/>
                              <a:gd name="connsiteY234" fmla="*/ 85091 h 181439"/>
                              <a:gd name="connsiteX235" fmla="*/ 53340 w 132799"/>
                              <a:gd name="connsiteY235" fmla="*/ 87949 h 181439"/>
                              <a:gd name="connsiteX236" fmla="*/ 54293 w 132799"/>
                              <a:gd name="connsiteY236" fmla="*/ 90806 h 181439"/>
                              <a:gd name="connsiteX237" fmla="*/ 54293 w 132799"/>
                              <a:gd name="connsiteY237" fmla="*/ 91759 h 181439"/>
                              <a:gd name="connsiteX238" fmla="*/ 55245 w 132799"/>
                              <a:gd name="connsiteY238" fmla="*/ 91759 h 181439"/>
                              <a:gd name="connsiteX239" fmla="*/ 56197 w 132799"/>
                              <a:gd name="connsiteY239" fmla="*/ 89854 h 181439"/>
                              <a:gd name="connsiteX240" fmla="*/ 58103 w 132799"/>
                              <a:gd name="connsiteY240" fmla="*/ 87949 h 181439"/>
                              <a:gd name="connsiteX241" fmla="*/ 58103 w 132799"/>
                              <a:gd name="connsiteY241" fmla="*/ 90806 h 181439"/>
                              <a:gd name="connsiteX242" fmla="*/ 57150 w 132799"/>
                              <a:gd name="connsiteY242" fmla="*/ 92711 h 181439"/>
                              <a:gd name="connsiteX243" fmla="*/ 54293 w 132799"/>
                              <a:gd name="connsiteY243" fmla="*/ 96521 h 181439"/>
                              <a:gd name="connsiteX244" fmla="*/ 59055 w 132799"/>
                              <a:gd name="connsiteY244" fmla="*/ 93664 h 181439"/>
                              <a:gd name="connsiteX245" fmla="*/ 61913 w 132799"/>
                              <a:gd name="connsiteY245" fmla="*/ 93664 h 181439"/>
                              <a:gd name="connsiteX246" fmla="*/ 59055 w 132799"/>
                              <a:gd name="connsiteY246" fmla="*/ 96521 h 181439"/>
                              <a:gd name="connsiteX247" fmla="*/ 63818 w 132799"/>
                              <a:gd name="connsiteY247" fmla="*/ 99379 h 181439"/>
                              <a:gd name="connsiteX248" fmla="*/ 66675 w 132799"/>
                              <a:gd name="connsiteY248" fmla="*/ 100331 h 181439"/>
                              <a:gd name="connsiteX249" fmla="*/ 68580 w 132799"/>
                              <a:gd name="connsiteY249" fmla="*/ 103189 h 181439"/>
                              <a:gd name="connsiteX250" fmla="*/ 68580 w 132799"/>
                              <a:gd name="connsiteY250" fmla="*/ 103189 h 181439"/>
                              <a:gd name="connsiteX251" fmla="*/ 70485 w 132799"/>
                              <a:gd name="connsiteY251" fmla="*/ 101284 h 181439"/>
                              <a:gd name="connsiteX252" fmla="*/ 66675 w 132799"/>
                              <a:gd name="connsiteY252" fmla="*/ 100331 h 181439"/>
                              <a:gd name="connsiteX253" fmla="*/ 67628 w 132799"/>
                              <a:gd name="connsiteY253" fmla="*/ 99379 h 181439"/>
                              <a:gd name="connsiteX254" fmla="*/ 70485 w 132799"/>
                              <a:gd name="connsiteY254" fmla="*/ 97474 h 181439"/>
                              <a:gd name="connsiteX255" fmla="*/ 70485 w 132799"/>
                              <a:gd name="connsiteY255" fmla="*/ 101284 h 181439"/>
                              <a:gd name="connsiteX256" fmla="*/ 73343 w 132799"/>
                              <a:gd name="connsiteY256" fmla="*/ 102236 h 181439"/>
                              <a:gd name="connsiteX257" fmla="*/ 75247 w 132799"/>
                              <a:gd name="connsiteY257" fmla="*/ 103189 h 181439"/>
                              <a:gd name="connsiteX258" fmla="*/ 80010 w 132799"/>
                              <a:gd name="connsiteY258" fmla="*/ 104141 h 181439"/>
                              <a:gd name="connsiteX259" fmla="*/ 80963 w 132799"/>
                              <a:gd name="connsiteY259" fmla="*/ 104141 h 181439"/>
                              <a:gd name="connsiteX260" fmla="*/ 82868 w 132799"/>
                              <a:gd name="connsiteY260" fmla="*/ 104141 h 181439"/>
                              <a:gd name="connsiteX261" fmla="*/ 80963 w 132799"/>
                              <a:gd name="connsiteY261" fmla="*/ 106046 h 181439"/>
                              <a:gd name="connsiteX262" fmla="*/ 77153 w 132799"/>
                              <a:gd name="connsiteY262" fmla="*/ 106046 h 181439"/>
                              <a:gd name="connsiteX263" fmla="*/ 75247 w 132799"/>
                              <a:gd name="connsiteY263" fmla="*/ 107951 h 181439"/>
                              <a:gd name="connsiteX264" fmla="*/ 77153 w 132799"/>
                              <a:gd name="connsiteY264" fmla="*/ 108904 h 181439"/>
                              <a:gd name="connsiteX265" fmla="*/ 86678 w 132799"/>
                              <a:gd name="connsiteY265" fmla="*/ 106999 h 181439"/>
                              <a:gd name="connsiteX266" fmla="*/ 86678 w 132799"/>
                              <a:gd name="connsiteY266" fmla="*/ 109856 h 181439"/>
                              <a:gd name="connsiteX267" fmla="*/ 89535 w 132799"/>
                              <a:gd name="connsiteY267" fmla="*/ 107951 h 181439"/>
                              <a:gd name="connsiteX268" fmla="*/ 49530 w 132799"/>
                              <a:gd name="connsiteY268" fmla="*/ 78424 h 181439"/>
                              <a:gd name="connsiteX269" fmla="*/ 47625 w 132799"/>
                              <a:gd name="connsiteY269" fmla="*/ 79376 h 181439"/>
                              <a:gd name="connsiteX270" fmla="*/ 45720 w 132799"/>
                              <a:gd name="connsiteY270" fmla="*/ 78424 h 181439"/>
                              <a:gd name="connsiteX271" fmla="*/ 47625 w 132799"/>
                              <a:gd name="connsiteY271" fmla="*/ 77471 h 181439"/>
                              <a:gd name="connsiteX272" fmla="*/ 49530 w 132799"/>
                              <a:gd name="connsiteY272" fmla="*/ 78424 h 181439"/>
                              <a:gd name="connsiteX273" fmla="*/ 47625 w 132799"/>
                              <a:gd name="connsiteY273" fmla="*/ 70804 h 181439"/>
                              <a:gd name="connsiteX274" fmla="*/ 46672 w 132799"/>
                              <a:gd name="connsiteY274" fmla="*/ 70804 h 181439"/>
                              <a:gd name="connsiteX275" fmla="*/ 47625 w 132799"/>
                              <a:gd name="connsiteY275" fmla="*/ 69851 h 181439"/>
                              <a:gd name="connsiteX276" fmla="*/ 48578 w 132799"/>
                              <a:gd name="connsiteY276" fmla="*/ 70804 h 181439"/>
                              <a:gd name="connsiteX277" fmla="*/ 47625 w 132799"/>
                              <a:gd name="connsiteY277" fmla="*/ 70804 h 181439"/>
                              <a:gd name="connsiteX278" fmla="*/ 57150 w 132799"/>
                              <a:gd name="connsiteY278" fmla="*/ 80329 h 181439"/>
                              <a:gd name="connsiteX279" fmla="*/ 57150 w 132799"/>
                              <a:gd name="connsiteY279" fmla="*/ 80329 h 181439"/>
                              <a:gd name="connsiteX280" fmla="*/ 59055 w 132799"/>
                              <a:gd name="connsiteY280" fmla="*/ 83186 h 181439"/>
                              <a:gd name="connsiteX281" fmla="*/ 58103 w 132799"/>
                              <a:gd name="connsiteY281" fmla="*/ 83186 h 181439"/>
                              <a:gd name="connsiteX282" fmla="*/ 57150 w 132799"/>
                              <a:gd name="connsiteY282" fmla="*/ 80329 h 181439"/>
                              <a:gd name="connsiteX283" fmla="*/ 59055 w 132799"/>
                              <a:gd name="connsiteY283" fmla="*/ 97474 h 181439"/>
                              <a:gd name="connsiteX284" fmla="*/ 59055 w 132799"/>
                              <a:gd name="connsiteY284" fmla="*/ 97474 h 181439"/>
                              <a:gd name="connsiteX285" fmla="*/ 59055 w 132799"/>
                              <a:gd name="connsiteY285" fmla="*/ 97474 h 181439"/>
                              <a:gd name="connsiteX286" fmla="*/ 59055 w 132799"/>
                              <a:gd name="connsiteY286" fmla="*/ 97474 h 181439"/>
                              <a:gd name="connsiteX287" fmla="*/ 59055 w 132799"/>
                              <a:gd name="connsiteY287" fmla="*/ 97474 h 181439"/>
                              <a:gd name="connsiteX288" fmla="*/ 60008 w 132799"/>
                              <a:gd name="connsiteY288" fmla="*/ 79376 h 181439"/>
                              <a:gd name="connsiteX289" fmla="*/ 62865 w 132799"/>
                              <a:gd name="connsiteY289" fmla="*/ 76519 h 181439"/>
                              <a:gd name="connsiteX290" fmla="*/ 62865 w 132799"/>
                              <a:gd name="connsiteY290" fmla="*/ 78424 h 181439"/>
                              <a:gd name="connsiteX291" fmla="*/ 60008 w 132799"/>
                              <a:gd name="connsiteY291" fmla="*/ 79376 h 181439"/>
                              <a:gd name="connsiteX292" fmla="*/ 67628 w 132799"/>
                              <a:gd name="connsiteY292" fmla="*/ 92711 h 181439"/>
                              <a:gd name="connsiteX293" fmla="*/ 63818 w 132799"/>
                              <a:gd name="connsiteY293" fmla="*/ 91759 h 181439"/>
                              <a:gd name="connsiteX294" fmla="*/ 67628 w 132799"/>
                              <a:gd name="connsiteY294" fmla="*/ 90806 h 181439"/>
                              <a:gd name="connsiteX295" fmla="*/ 67628 w 132799"/>
                              <a:gd name="connsiteY295" fmla="*/ 92711 h 181439"/>
                              <a:gd name="connsiteX296" fmla="*/ 66675 w 132799"/>
                              <a:gd name="connsiteY296" fmla="*/ 103189 h 181439"/>
                              <a:gd name="connsiteX297" fmla="*/ 66675 w 132799"/>
                              <a:gd name="connsiteY297" fmla="*/ 103189 h 181439"/>
                              <a:gd name="connsiteX298" fmla="*/ 64770 w 132799"/>
                              <a:gd name="connsiteY298" fmla="*/ 103189 h 181439"/>
                              <a:gd name="connsiteX299" fmla="*/ 66675 w 132799"/>
                              <a:gd name="connsiteY299" fmla="*/ 103189 h 181439"/>
                              <a:gd name="connsiteX300" fmla="*/ 66675 w 132799"/>
                              <a:gd name="connsiteY300" fmla="*/ 103189 h 181439"/>
                              <a:gd name="connsiteX301" fmla="*/ 65722 w 132799"/>
                              <a:gd name="connsiteY301" fmla="*/ 67946 h 181439"/>
                              <a:gd name="connsiteX302" fmla="*/ 65722 w 132799"/>
                              <a:gd name="connsiteY302" fmla="*/ 67946 h 181439"/>
                              <a:gd name="connsiteX303" fmla="*/ 65722 w 132799"/>
                              <a:gd name="connsiteY303" fmla="*/ 67946 h 181439"/>
                              <a:gd name="connsiteX304" fmla="*/ 65722 w 132799"/>
                              <a:gd name="connsiteY304" fmla="*/ 67946 h 181439"/>
                              <a:gd name="connsiteX305" fmla="*/ 65722 w 132799"/>
                              <a:gd name="connsiteY305" fmla="*/ 67946 h 181439"/>
                              <a:gd name="connsiteX306" fmla="*/ 66675 w 132799"/>
                              <a:gd name="connsiteY306" fmla="*/ 92711 h 181439"/>
                              <a:gd name="connsiteX307" fmla="*/ 66675 w 132799"/>
                              <a:gd name="connsiteY307" fmla="*/ 92711 h 181439"/>
                              <a:gd name="connsiteX308" fmla="*/ 66675 w 132799"/>
                              <a:gd name="connsiteY308" fmla="*/ 92711 h 181439"/>
                              <a:gd name="connsiteX309" fmla="*/ 66675 w 132799"/>
                              <a:gd name="connsiteY309" fmla="*/ 94616 h 181439"/>
                              <a:gd name="connsiteX310" fmla="*/ 65722 w 132799"/>
                              <a:gd name="connsiteY310" fmla="*/ 94616 h 181439"/>
                              <a:gd name="connsiteX311" fmla="*/ 66675 w 132799"/>
                              <a:gd name="connsiteY311" fmla="*/ 92711 h 181439"/>
                              <a:gd name="connsiteX312" fmla="*/ 70485 w 132799"/>
                              <a:gd name="connsiteY312" fmla="*/ 79376 h 181439"/>
                              <a:gd name="connsiteX313" fmla="*/ 66675 w 132799"/>
                              <a:gd name="connsiteY313" fmla="*/ 79376 h 181439"/>
                              <a:gd name="connsiteX314" fmla="*/ 68580 w 132799"/>
                              <a:gd name="connsiteY314" fmla="*/ 82234 h 181439"/>
                              <a:gd name="connsiteX315" fmla="*/ 70485 w 132799"/>
                              <a:gd name="connsiteY315" fmla="*/ 82234 h 181439"/>
                              <a:gd name="connsiteX316" fmla="*/ 70485 w 132799"/>
                              <a:gd name="connsiteY316" fmla="*/ 79376 h 181439"/>
                              <a:gd name="connsiteX317" fmla="*/ 72390 w 132799"/>
                              <a:gd name="connsiteY317" fmla="*/ 103189 h 181439"/>
                              <a:gd name="connsiteX318" fmla="*/ 68580 w 132799"/>
                              <a:gd name="connsiteY318" fmla="*/ 101284 h 181439"/>
                              <a:gd name="connsiteX319" fmla="*/ 72390 w 132799"/>
                              <a:gd name="connsiteY319" fmla="*/ 103189 h 181439"/>
                              <a:gd name="connsiteX320" fmla="*/ 72390 w 132799"/>
                              <a:gd name="connsiteY320" fmla="*/ 103189 h 181439"/>
                              <a:gd name="connsiteX321" fmla="*/ 69533 w 132799"/>
                              <a:gd name="connsiteY321" fmla="*/ 73661 h 181439"/>
                              <a:gd name="connsiteX322" fmla="*/ 69533 w 132799"/>
                              <a:gd name="connsiteY322" fmla="*/ 73661 h 181439"/>
                              <a:gd name="connsiteX323" fmla="*/ 70485 w 132799"/>
                              <a:gd name="connsiteY323" fmla="*/ 73661 h 181439"/>
                              <a:gd name="connsiteX324" fmla="*/ 69533 w 132799"/>
                              <a:gd name="connsiteY324" fmla="*/ 73661 h 181439"/>
                              <a:gd name="connsiteX325" fmla="*/ 69533 w 132799"/>
                              <a:gd name="connsiteY325" fmla="*/ 73661 h 181439"/>
                              <a:gd name="connsiteX326" fmla="*/ 72390 w 132799"/>
                              <a:gd name="connsiteY326" fmla="*/ 78424 h 181439"/>
                              <a:gd name="connsiteX327" fmla="*/ 72390 w 132799"/>
                              <a:gd name="connsiteY327" fmla="*/ 78424 h 181439"/>
                              <a:gd name="connsiteX328" fmla="*/ 72390 w 132799"/>
                              <a:gd name="connsiteY328" fmla="*/ 78424 h 181439"/>
                              <a:gd name="connsiteX329" fmla="*/ 72390 w 132799"/>
                              <a:gd name="connsiteY329" fmla="*/ 78424 h 181439"/>
                              <a:gd name="connsiteX330" fmla="*/ 72390 w 132799"/>
                              <a:gd name="connsiteY330" fmla="*/ 78424 h 181439"/>
                              <a:gd name="connsiteX331" fmla="*/ 76200 w 132799"/>
                              <a:gd name="connsiteY331" fmla="*/ 90806 h 181439"/>
                              <a:gd name="connsiteX332" fmla="*/ 76200 w 132799"/>
                              <a:gd name="connsiteY332" fmla="*/ 90806 h 181439"/>
                              <a:gd name="connsiteX333" fmla="*/ 74295 w 132799"/>
                              <a:gd name="connsiteY333" fmla="*/ 90806 h 181439"/>
                              <a:gd name="connsiteX334" fmla="*/ 74295 w 132799"/>
                              <a:gd name="connsiteY334" fmla="*/ 89854 h 181439"/>
                              <a:gd name="connsiteX335" fmla="*/ 76200 w 132799"/>
                              <a:gd name="connsiteY335" fmla="*/ 90806 h 181439"/>
                              <a:gd name="connsiteX336" fmla="*/ 76200 w 132799"/>
                              <a:gd name="connsiteY336" fmla="*/ 83186 h 181439"/>
                              <a:gd name="connsiteX337" fmla="*/ 76200 w 132799"/>
                              <a:gd name="connsiteY337" fmla="*/ 83186 h 181439"/>
                              <a:gd name="connsiteX338" fmla="*/ 77153 w 132799"/>
                              <a:gd name="connsiteY338" fmla="*/ 83186 h 181439"/>
                              <a:gd name="connsiteX339" fmla="*/ 76200 w 132799"/>
                              <a:gd name="connsiteY339" fmla="*/ 81281 h 181439"/>
                              <a:gd name="connsiteX340" fmla="*/ 75247 w 132799"/>
                              <a:gd name="connsiteY340" fmla="*/ 81281 h 181439"/>
                              <a:gd name="connsiteX341" fmla="*/ 76200 w 132799"/>
                              <a:gd name="connsiteY341" fmla="*/ 83186 h 181439"/>
                              <a:gd name="connsiteX342" fmla="*/ 81915 w 132799"/>
                              <a:gd name="connsiteY342" fmla="*/ 93664 h 181439"/>
                              <a:gd name="connsiteX343" fmla="*/ 80963 w 132799"/>
                              <a:gd name="connsiteY343" fmla="*/ 94616 h 181439"/>
                              <a:gd name="connsiteX344" fmla="*/ 80010 w 132799"/>
                              <a:gd name="connsiteY344" fmla="*/ 96521 h 181439"/>
                              <a:gd name="connsiteX345" fmla="*/ 78105 w 132799"/>
                              <a:gd name="connsiteY345" fmla="*/ 95569 h 181439"/>
                              <a:gd name="connsiteX346" fmla="*/ 78105 w 132799"/>
                              <a:gd name="connsiteY346" fmla="*/ 91759 h 181439"/>
                              <a:gd name="connsiteX347" fmla="*/ 81915 w 132799"/>
                              <a:gd name="connsiteY347" fmla="*/ 93664 h 181439"/>
                              <a:gd name="connsiteX348" fmla="*/ 81915 w 132799"/>
                              <a:gd name="connsiteY348" fmla="*/ 93664 h 181439"/>
                              <a:gd name="connsiteX349" fmla="*/ 84772 w 132799"/>
                              <a:gd name="connsiteY349" fmla="*/ 93664 h 181439"/>
                              <a:gd name="connsiteX350" fmla="*/ 82868 w 132799"/>
                              <a:gd name="connsiteY350" fmla="*/ 95569 h 181439"/>
                              <a:gd name="connsiteX351" fmla="*/ 81915 w 132799"/>
                              <a:gd name="connsiteY351" fmla="*/ 93664 h 181439"/>
                              <a:gd name="connsiteX352" fmla="*/ 84772 w 132799"/>
                              <a:gd name="connsiteY352" fmla="*/ 93664 h 181439"/>
                              <a:gd name="connsiteX353" fmla="*/ 85725 w 132799"/>
                              <a:gd name="connsiteY353" fmla="*/ 91759 h 181439"/>
                              <a:gd name="connsiteX354" fmla="*/ 85725 w 132799"/>
                              <a:gd name="connsiteY354" fmla="*/ 91759 h 181439"/>
                              <a:gd name="connsiteX355" fmla="*/ 84772 w 132799"/>
                              <a:gd name="connsiteY355" fmla="*/ 93664 h 181439"/>
                              <a:gd name="connsiteX356" fmla="*/ 91440 w 132799"/>
                              <a:gd name="connsiteY356" fmla="*/ 107951 h 181439"/>
                              <a:gd name="connsiteX357" fmla="*/ 87630 w 132799"/>
                              <a:gd name="connsiteY357" fmla="*/ 106046 h 181439"/>
                              <a:gd name="connsiteX358" fmla="*/ 85725 w 132799"/>
                              <a:gd name="connsiteY358" fmla="*/ 104141 h 181439"/>
                              <a:gd name="connsiteX359" fmla="*/ 86678 w 132799"/>
                              <a:gd name="connsiteY359" fmla="*/ 102236 h 181439"/>
                              <a:gd name="connsiteX360" fmla="*/ 98108 w 132799"/>
                              <a:gd name="connsiteY360" fmla="*/ 101284 h 181439"/>
                              <a:gd name="connsiteX361" fmla="*/ 94297 w 132799"/>
                              <a:gd name="connsiteY361" fmla="*/ 103189 h 181439"/>
                              <a:gd name="connsiteX362" fmla="*/ 93345 w 132799"/>
                              <a:gd name="connsiteY362" fmla="*/ 104141 h 181439"/>
                              <a:gd name="connsiteX363" fmla="*/ 94297 w 132799"/>
                              <a:gd name="connsiteY363" fmla="*/ 105094 h 181439"/>
                              <a:gd name="connsiteX364" fmla="*/ 97155 w 132799"/>
                              <a:gd name="connsiteY364" fmla="*/ 106046 h 181439"/>
                              <a:gd name="connsiteX365" fmla="*/ 95250 w 132799"/>
                              <a:gd name="connsiteY365" fmla="*/ 107951 h 181439"/>
                              <a:gd name="connsiteX366" fmla="*/ 91440 w 132799"/>
                              <a:gd name="connsiteY366" fmla="*/ 107951 h 181439"/>
                              <a:gd name="connsiteX367" fmla="*/ 91440 w 132799"/>
                              <a:gd name="connsiteY367" fmla="*/ 107951 h 181439"/>
                              <a:gd name="connsiteX368" fmla="*/ 85725 w 132799"/>
                              <a:gd name="connsiteY368" fmla="*/ 96521 h 181439"/>
                              <a:gd name="connsiteX369" fmla="*/ 86678 w 132799"/>
                              <a:gd name="connsiteY369" fmla="*/ 95569 h 181439"/>
                              <a:gd name="connsiteX370" fmla="*/ 87630 w 132799"/>
                              <a:gd name="connsiteY370" fmla="*/ 96521 h 181439"/>
                              <a:gd name="connsiteX371" fmla="*/ 86678 w 132799"/>
                              <a:gd name="connsiteY371" fmla="*/ 97474 h 181439"/>
                              <a:gd name="connsiteX372" fmla="*/ 85725 w 132799"/>
                              <a:gd name="connsiteY372" fmla="*/ 96521 h 181439"/>
                              <a:gd name="connsiteX373" fmla="*/ 87630 w 132799"/>
                              <a:gd name="connsiteY373" fmla="*/ 113666 h 181439"/>
                              <a:gd name="connsiteX374" fmla="*/ 86678 w 132799"/>
                              <a:gd name="connsiteY374" fmla="*/ 111761 h 181439"/>
                              <a:gd name="connsiteX375" fmla="*/ 85725 w 132799"/>
                              <a:gd name="connsiteY375" fmla="*/ 112714 h 181439"/>
                              <a:gd name="connsiteX376" fmla="*/ 87630 w 132799"/>
                              <a:gd name="connsiteY376" fmla="*/ 113666 h 181439"/>
                              <a:gd name="connsiteX377" fmla="*/ 87630 w 132799"/>
                              <a:gd name="connsiteY377" fmla="*/ 113666 h 181439"/>
                              <a:gd name="connsiteX378" fmla="*/ 91440 w 132799"/>
                              <a:gd name="connsiteY378" fmla="*/ 115571 h 181439"/>
                              <a:gd name="connsiteX379" fmla="*/ 90488 w 132799"/>
                              <a:gd name="connsiteY379" fmla="*/ 114619 h 181439"/>
                              <a:gd name="connsiteX380" fmla="*/ 88583 w 132799"/>
                              <a:gd name="connsiteY380" fmla="*/ 118429 h 181439"/>
                              <a:gd name="connsiteX381" fmla="*/ 89535 w 132799"/>
                              <a:gd name="connsiteY381" fmla="*/ 119381 h 181439"/>
                              <a:gd name="connsiteX382" fmla="*/ 91440 w 132799"/>
                              <a:gd name="connsiteY382" fmla="*/ 115571 h 181439"/>
                              <a:gd name="connsiteX383" fmla="*/ 93345 w 132799"/>
                              <a:gd name="connsiteY383" fmla="*/ 90806 h 181439"/>
                              <a:gd name="connsiteX384" fmla="*/ 91440 w 132799"/>
                              <a:gd name="connsiteY384" fmla="*/ 95569 h 181439"/>
                              <a:gd name="connsiteX385" fmla="*/ 93345 w 132799"/>
                              <a:gd name="connsiteY385" fmla="*/ 90806 h 181439"/>
                              <a:gd name="connsiteX386" fmla="*/ 95250 w 132799"/>
                              <a:gd name="connsiteY386" fmla="*/ 112714 h 181439"/>
                              <a:gd name="connsiteX387" fmla="*/ 95250 w 132799"/>
                              <a:gd name="connsiteY387" fmla="*/ 112714 h 181439"/>
                              <a:gd name="connsiteX388" fmla="*/ 96203 w 132799"/>
                              <a:gd name="connsiteY388" fmla="*/ 112714 h 181439"/>
                              <a:gd name="connsiteX389" fmla="*/ 95250 w 132799"/>
                              <a:gd name="connsiteY389" fmla="*/ 112714 h 181439"/>
                              <a:gd name="connsiteX390" fmla="*/ 95250 w 132799"/>
                              <a:gd name="connsiteY390" fmla="*/ 112714 h 181439"/>
                              <a:gd name="connsiteX391" fmla="*/ 97155 w 132799"/>
                              <a:gd name="connsiteY391" fmla="*/ 122239 h 181439"/>
                              <a:gd name="connsiteX392" fmla="*/ 99060 w 132799"/>
                              <a:gd name="connsiteY392" fmla="*/ 120334 h 181439"/>
                              <a:gd name="connsiteX393" fmla="*/ 98108 w 132799"/>
                              <a:gd name="connsiteY393" fmla="*/ 118429 h 181439"/>
                              <a:gd name="connsiteX394" fmla="*/ 97155 w 132799"/>
                              <a:gd name="connsiteY394" fmla="*/ 119381 h 181439"/>
                              <a:gd name="connsiteX395" fmla="*/ 97155 w 132799"/>
                              <a:gd name="connsiteY395" fmla="*/ 122239 h 181439"/>
                              <a:gd name="connsiteX396" fmla="*/ 109538 w 132799"/>
                              <a:gd name="connsiteY396" fmla="*/ 126049 h 181439"/>
                              <a:gd name="connsiteX397" fmla="*/ 109538 w 132799"/>
                              <a:gd name="connsiteY397" fmla="*/ 124144 h 181439"/>
                              <a:gd name="connsiteX398" fmla="*/ 107633 w 132799"/>
                              <a:gd name="connsiteY398" fmla="*/ 124144 h 181439"/>
                              <a:gd name="connsiteX399" fmla="*/ 100965 w 132799"/>
                              <a:gd name="connsiteY399" fmla="*/ 125096 h 181439"/>
                              <a:gd name="connsiteX400" fmla="*/ 98108 w 132799"/>
                              <a:gd name="connsiteY400" fmla="*/ 126049 h 181439"/>
                              <a:gd name="connsiteX401" fmla="*/ 96203 w 132799"/>
                              <a:gd name="connsiteY401" fmla="*/ 125096 h 181439"/>
                              <a:gd name="connsiteX402" fmla="*/ 97155 w 132799"/>
                              <a:gd name="connsiteY402" fmla="*/ 127001 h 181439"/>
                              <a:gd name="connsiteX403" fmla="*/ 103822 w 132799"/>
                              <a:gd name="connsiteY403" fmla="*/ 128906 h 181439"/>
                              <a:gd name="connsiteX404" fmla="*/ 105728 w 132799"/>
                              <a:gd name="connsiteY404" fmla="*/ 128906 h 181439"/>
                              <a:gd name="connsiteX405" fmla="*/ 109538 w 132799"/>
                              <a:gd name="connsiteY405" fmla="*/ 126049 h 181439"/>
                              <a:gd name="connsiteX406" fmla="*/ 99060 w 132799"/>
                              <a:gd name="connsiteY406" fmla="*/ 105094 h 181439"/>
                              <a:gd name="connsiteX407" fmla="*/ 101918 w 132799"/>
                              <a:gd name="connsiteY407" fmla="*/ 102236 h 181439"/>
                              <a:gd name="connsiteX408" fmla="*/ 105728 w 132799"/>
                              <a:gd name="connsiteY408" fmla="*/ 99379 h 181439"/>
                              <a:gd name="connsiteX409" fmla="*/ 108585 w 132799"/>
                              <a:gd name="connsiteY409" fmla="*/ 98426 h 181439"/>
                              <a:gd name="connsiteX410" fmla="*/ 109538 w 132799"/>
                              <a:gd name="connsiteY410" fmla="*/ 101284 h 181439"/>
                              <a:gd name="connsiteX411" fmla="*/ 109538 w 132799"/>
                              <a:gd name="connsiteY411" fmla="*/ 107951 h 181439"/>
                              <a:gd name="connsiteX412" fmla="*/ 102870 w 132799"/>
                              <a:gd name="connsiteY412" fmla="*/ 106999 h 181439"/>
                              <a:gd name="connsiteX413" fmla="*/ 99060 w 132799"/>
                              <a:gd name="connsiteY413" fmla="*/ 105094 h 181439"/>
                              <a:gd name="connsiteX414" fmla="*/ 100013 w 132799"/>
                              <a:gd name="connsiteY414" fmla="*/ 35561 h 181439"/>
                              <a:gd name="connsiteX415" fmla="*/ 100965 w 132799"/>
                              <a:gd name="connsiteY415" fmla="*/ 36514 h 181439"/>
                              <a:gd name="connsiteX416" fmla="*/ 100013 w 132799"/>
                              <a:gd name="connsiteY416" fmla="*/ 35561 h 181439"/>
                              <a:gd name="connsiteX417" fmla="*/ 100013 w 132799"/>
                              <a:gd name="connsiteY417" fmla="*/ 35561 h 181439"/>
                              <a:gd name="connsiteX418" fmla="*/ 100013 w 132799"/>
                              <a:gd name="connsiteY418" fmla="*/ 35561 h 181439"/>
                              <a:gd name="connsiteX419" fmla="*/ 108585 w 132799"/>
                              <a:gd name="connsiteY419" fmla="*/ 115571 h 181439"/>
                              <a:gd name="connsiteX420" fmla="*/ 106680 w 132799"/>
                              <a:gd name="connsiteY420" fmla="*/ 116524 h 181439"/>
                              <a:gd name="connsiteX421" fmla="*/ 105728 w 132799"/>
                              <a:gd name="connsiteY421" fmla="*/ 116524 h 181439"/>
                              <a:gd name="connsiteX422" fmla="*/ 103822 w 132799"/>
                              <a:gd name="connsiteY422" fmla="*/ 114619 h 181439"/>
                              <a:gd name="connsiteX423" fmla="*/ 103822 w 132799"/>
                              <a:gd name="connsiteY423" fmla="*/ 117476 h 181439"/>
                              <a:gd name="connsiteX424" fmla="*/ 106680 w 132799"/>
                              <a:gd name="connsiteY424" fmla="*/ 120334 h 181439"/>
                              <a:gd name="connsiteX425" fmla="*/ 108585 w 132799"/>
                              <a:gd name="connsiteY425" fmla="*/ 119381 h 181439"/>
                              <a:gd name="connsiteX426" fmla="*/ 108585 w 132799"/>
                              <a:gd name="connsiteY426" fmla="*/ 115571 h 181439"/>
                              <a:gd name="connsiteX427" fmla="*/ 110490 w 132799"/>
                              <a:gd name="connsiteY427" fmla="*/ 146051 h 181439"/>
                              <a:gd name="connsiteX428" fmla="*/ 110490 w 132799"/>
                              <a:gd name="connsiteY428" fmla="*/ 146051 h 181439"/>
                              <a:gd name="connsiteX429" fmla="*/ 106680 w 132799"/>
                              <a:gd name="connsiteY429" fmla="*/ 147956 h 181439"/>
                              <a:gd name="connsiteX430" fmla="*/ 107633 w 132799"/>
                              <a:gd name="connsiteY430" fmla="*/ 148909 h 181439"/>
                              <a:gd name="connsiteX431" fmla="*/ 110490 w 132799"/>
                              <a:gd name="connsiteY431" fmla="*/ 146051 h 181439"/>
                              <a:gd name="connsiteX432" fmla="*/ 109538 w 132799"/>
                              <a:gd name="connsiteY432" fmla="*/ 136526 h 181439"/>
                              <a:gd name="connsiteX433" fmla="*/ 109538 w 132799"/>
                              <a:gd name="connsiteY433" fmla="*/ 136526 h 181439"/>
                              <a:gd name="connsiteX434" fmla="*/ 109538 w 132799"/>
                              <a:gd name="connsiteY434" fmla="*/ 138431 h 181439"/>
                              <a:gd name="connsiteX435" fmla="*/ 109538 w 132799"/>
                              <a:gd name="connsiteY435" fmla="*/ 136526 h 181439"/>
                              <a:gd name="connsiteX436" fmla="*/ 109538 w 132799"/>
                              <a:gd name="connsiteY436" fmla="*/ 136526 h 181439"/>
                              <a:gd name="connsiteX437" fmla="*/ 111443 w 132799"/>
                              <a:gd name="connsiteY437" fmla="*/ 142241 h 181439"/>
                              <a:gd name="connsiteX438" fmla="*/ 111443 w 132799"/>
                              <a:gd name="connsiteY438" fmla="*/ 142241 h 181439"/>
                              <a:gd name="connsiteX439" fmla="*/ 109538 w 132799"/>
                              <a:gd name="connsiteY439" fmla="*/ 142241 h 181439"/>
                              <a:gd name="connsiteX440" fmla="*/ 109538 w 132799"/>
                              <a:gd name="connsiteY440" fmla="*/ 143194 h 181439"/>
                              <a:gd name="connsiteX441" fmla="*/ 111443 w 132799"/>
                              <a:gd name="connsiteY441" fmla="*/ 142241 h 181439"/>
                              <a:gd name="connsiteX442" fmla="*/ 113347 w 132799"/>
                              <a:gd name="connsiteY442" fmla="*/ 144146 h 181439"/>
                              <a:gd name="connsiteX443" fmla="*/ 111443 w 132799"/>
                              <a:gd name="connsiteY443" fmla="*/ 147004 h 181439"/>
                              <a:gd name="connsiteX444" fmla="*/ 111443 w 132799"/>
                              <a:gd name="connsiteY444" fmla="*/ 148909 h 181439"/>
                              <a:gd name="connsiteX445" fmla="*/ 113347 w 132799"/>
                              <a:gd name="connsiteY445" fmla="*/ 147004 h 181439"/>
                              <a:gd name="connsiteX446" fmla="*/ 113347 w 132799"/>
                              <a:gd name="connsiteY446" fmla="*/ 144146 h 181439"/>
                              <a:gd name="connsiteX447" fmla="*/ 111443 w 132799"/>
                              <a:gd name="connsiteY447" fmla="*/ 131764 h 181439"/>
                              <a:gd name="connsiteX448" fmla="*/ 111443 w 132799"/>
                              <a:gd name="connsiteY448" fmla="*/ 131764 h 181439"/>
                              <a:gd name="connsiteX449" fmla="*/ 111443 w 132799"/>
                              <a:gd name="connsiteY449" fmla="*/ 133669 h 181439"/>
                              <a:gd name="connsiteX450" fmla="*/ 111443 w 132799"/>
                              <a:gd name="connsiteY450" fmla="*/ 131764 h 181439"/>
                              <a:gd name="connsiteX451" fmla="*/ 111443 w 132799"/>
                              <a:gd name="connsiteY451" fmla="*/ 131764 h 181439"/>
                              <a:gd name="connsiteX452" fmla="*/ 112395 w 132799"/>
                              <a:gd name="connsiteY452" fmla="*/ 111761 h 181439"/>
                              <a:gd name="connsiteX453" fmla="*/ 114300 w 132799"/>
                              <a:gd name="connsiteY453" fmla="*/ 114619 h 181439"/>
                              <a:gd name="connsiteX454" fmla="*/ 119063 w 132799"/>
                              <a:gd name="connsiteY454" fmla="*/ 116524 h 181439"/>
                              <a:gd name="connsiteX455" fmla="*/ 120015 w 132799"/>
                              <a:gd name="connsiteY455" fmla="*/ 114619 h 181439"/>
                              <a:gd name="connsiteX456" fmla="*/ 114300 w 132799"/>
                              <a:gd name="connsiteY456" fmla="*/ 110809 h 181439"/>
                              <a:gd name="connsiteX457" fmla="*/ 112395 w 132799"/>
                              <a:gd name="connsiteY457" fmla="*/ 109856 h 181439"/>
                              <a:gd name="connsiteX458" fmla="*/ 112395 w 132799"/>
                              <a:gd name="connsiteY458" fmla="*/ 111761 h 181439"/>
                              <a:gd name="connsiteX459" fmla="*/ 115253 w 132799"/>
                              <a:gd name="connsiteY459" fmla="*/ 127001 h 181439"/>
                              <a:gd name="connsiteX460" fmla="*/ 115253 w 132799"/>
                              <a:gd name="connsiteY460" fmla="*/ 127001 h 181439"/>
                              <a:gd name="connsiteX461" fmla="*/ 114300 w 132799"/>
                              <a:gd name="connsiteY461" fmla="*/ 123191 h 181439"/>
                              <a:gd name="connsiteX462" fmla="*/ 112395 w 132799"/>
                              <a:gd name="connsiteY462" fmla="*/ 125096 h 181439"/>
                              <a:gd name="connsiteX463" fmla="*/ 115253 w 132799"/>
                              <a:gd name="connsiteY463" fmla="*/ 127001 h 181439"/>
                              <a:gd name="connsiteX464" fmla="*/ 114300 w 132799"/>
                              <a:gd name="connsiteY464" fmla="*/ 114619 h 181439"/>
                              <a:gd name="connsiteX465" fmla="*/ 116205 w 132799"/>
                              <a:gd name="connsiteY465" fmla="*/ 112714 h 181439"/>
                              <a:gd name="connsiteX466" fmla="*/ 116205 w 132799"/>
                              <a:gd name="connsiteY466" fmla="*/ 113666 h 181439"/>
                              <a:gd name="connsiteX467" fmla="*/ 114300 w 132799"/>
                              <a:gd name="connsiteY467" fmla="*/ 114619 h 181439"/>
                              <a:gd name="connsiteX468" fmla="*/ 114300 w 132799"/>
                              <a:gd name="connsiteY468" fmla="*/ 33656 h 181439"/>
                              <a:gd name="connsiteX469" fmla="*/ 116205 w 132799"/>
                              <a:gd name="connsiteY469" fmla="*/ 33656 h 181439"/>
                              <a:gd name="connsiteX470" fmla="*/ 115253 w 132799"/>
                              <a:gd name="connsiteY470" fmla="*/ 32704 h 181439"/>
                              <a:gd name="connsiteX471" fmla="*/ 114300 w 132799"/>
                              <a:gd name="connsiteY471" fmla="*/ 33656 h 181439"/>
                              <a:gd name="connsiteX472" fmla="*/ 114300 w 132799"/>
                              <a:gd name="connsiteY472" fmla="*/ 33656 h 181439"/>
                              <a:gd name="connsiteX473" fmla="*/ 121920 w 132799"/>
                              <a:gd name="connsiteY473" fmla="*/ 134621 h 181439"/>
                              <a:gd name="connsiteX474" fmla="*/ 117158 w 132799"/>
                              <a:gd name="connsiteY474" fmla="*/ 130811 h 181439"/>
                              <a:gd name="connsiteX475" fmla="*/ 115253 w 132799"/>
                              <a:gd name="connsiteY475" fmla="*/ 132716 h 181439"/>
                              <a:gd name="connsiteX476" fmla="*/ 116205 w 132799"/>
                              <a:gd name="connsiteY476" fmla="*/ 134621 h 181439"/>
                              <a:gd name="connsiteX477" fmla="*/ 120968 w 132799"/>
                              <a:gd name="connsiteY477" fmla="*/ 136526 h 181439"/>
                              <a:gd name="connsiteX478" fmla="*/ 121920 w 132799"/>
                              <a:gd name="connsiteY478" fmla="*/ 134621 h 181439"/>
                              <a:gd name="connsiteX479" fmla="*/ 119063 w 132799"/>
                              <a:gd name="connsiteY479" fmla="*/ 140336 h 181439"/>
                              <a:gd name="connsiteX480" fmla="*/ 117158 w 132799"/>
                              <a:gd name="connsiteY480" fmla="*/ 137479 h 181439"/>
                              <a:gd name="connsiteX481" fmla="*/ 117158 w 132799"/>
                              <a:gd name="connsiteY481" fmla="*/ 139384 h 181439"/>
                              <a:gd name="connsiteX482" fmla="*/ 116205 w 132799"/>
                              <a:gd name="connsiteY482" fmla="*/ 141289 h 181439"/>
                              <a:gd name="connsiteX483" fmla="*/ 116205 w 132799"/>
                              <a:gd name="connsiteY483" fmla="*/ 143194 h 181439"/>
                              <a:gd name="connsiteX484" fmla="*/ 118110 w 132799"/>
                              <a:gd name="connsiteY484" fmla="*/ 141289 h 181439"/>
                              <a:gd name="connsiteX485" fmla="*/ 119063 w 132799"/>
                              <a:gd name="connsiteY485" fmla="*/ 140336 h 181439"/>
                              <a:gd name="connsiteX486" fmla="*/ 120015 w 132799"/>
                              <a:gd name="connsiteY486" fmla="*/ 119381 h 181439"/>
                              <a:gd name="connsiteX487" fmla="*/ 120015 w 132799"/>
                              <a:gd name="connsiteY487" fmla="*/ 119381 h 181439"/>
                              <a:gd name="connsiteX488" fmla="*/ 120015 w 132799"/>
                              <a:gd name="connsiteY488" fmla="*/ 119381 h 181439"/>
                              <a:gd name="connsiteX489" fmla="*/ 120015 w 132799"/>
                              <a:gd name="connsiteY489" fmla="*/ 119381 h 181439"/>
                              <a:gd name="connsiteX490" fmla="*/ 120015 w 132799"/>
                              <a:gd name="connsiteY490" fmla="*/ 119381 h 1814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2799" h="181439">
                                <a:moveTo>
                                  <a:pt x="105728" y="172721"/>
                                </a:moveTo>
                                <a:cubicBezTo>
                                  <a:pt x="92393" y="178436"/>
                                  <a:pt x="78105" y="182246"/>
                                  <a:pt x="63818" y="181294"/>
                                </a:cubicBezTo>
                                <a:cubicBezTo>
                                  <a:pt x="43815" y="179389"/>
                                  <a:pt x="24765" y="173674"/>
                                  <a:pt x="10478" y="158434"/>
                                </a:cubicBezTo>
                                <a:cubicBezTo>
                                  <a:pt x="3810" y="150814"/>
                                  <a:pt x="0" y="142241"/>
                                  <a:pt x="0" y="132716"/>
                                </a:cubicBezTo>
                                <a:cubicBezTo>
                                  <a:pt x="0" y="120334"/>
                                  <a:pt x="8572" y="110809"/>
                                  <a:pt x="20955" y="108904"/>
                                </a:cubicBezTo>
                                <a:cubicBezTo>
                                  <a:pt x="27622" y="107951"/>
                                  <a:pt x="33338" y="108904"/>
                                  <a:pt x="39053" y="111761"/>
                                </a:cubicBezTo>
                                <a:cubicBezTo>
                                  <a:pt x="53340" y="120334"/>
                                  <a:pt x="53340" y="139384"/>
                                  <a:pt x="40005" y="147956"/>
                                </a:cubicBezTo>
                                <a:lnTo>
                                  <a:pt x="35243" y="150814"/>
                                </a:lnTo>
                                <a:cubicBezTo>
                                  <a:pt x="31433" y="153671"/>
                                  <a:pt x="30480" y="157481"/>
                                  <a:pt x="34290" y="160339"/>
                                </a:cubicBezTo>
                                <a:cubicBezTo>
                                  <a:pt x="37147" y="163196"/>
                                  <a:pt x="40005" y="165101"/>
                                  <a:pt x="43815" y="167006"/>
                                </a:cubicBezTo>
                                <a:cubicBezTo>
                                  <a:pt x="46672" y="167959"/>
                                  <a:pt x="50483" y="169864"/>
                                  <a:pt x="53340" y="170816"/>
                                </a:cubicBezTo>
                                <a:cubicBezTo>
                                  <a:pt x="65722" y="174626"/>
                                  <a:pt x="78105" y="173674"/>
                                  <a:pt x="88583" y="165101"/>
                                </a:cubicBezTo>
                                <a:cubicBezTo>
                                  <a:pt x="91440" y="163196"/>
                                  <a:pt x="92393" y="160339"/>
                                  <a:pt x="94297" y="157481"/>
                                </a:cubicBezTo>
                                <a:cubicBezTo>
                                  <a:pt x="95250" y="155576"/>
                                  <a:pt x="95250" y="153671"/>
                                  <a:pt x="96203" y="151766"/>
                                </a:cubicBezTo>
                                <a:cubicBezTo>
                                  <a:pt x="99060" y="142241"/>
                                  <a:pt x="96203" y="135574"/>
                                  <a:pt x="89535" y="128906"/>
                                </a:cubicBezTo>
                                <a:cubicBezTo>
                                  <a:pt x="82868" y="121286"/>
                                  <a:pt x="74295" y="116524"/>
                                  <a:pt x="66675" y="111761"/>
                                </a:cubicBezTo>
                                <a:cubicBezTo>
                                  <a:pt x="54293" y="103189"/>
                                  <a:pt x="41910" y="94616"/>
                                  <a:pt x="29528" y="86044"/>
                                </a:cubicBezTo>
                                <a:cubicBezTo>
                                  <a:pt x="19050" y="78424"/>
                                  <a:pt x="12383" y="68899"/>
                                  <a:pt x="8572" y="56516"/>
                                </a:cubicBezTo>
                                <a:cubicBezTo>
                                  <a:pt x="4763" y="42229"/>
                                  <a:pt x="7620" y="29846"/>
                                  <a:pt x="18097" y="19369"/>
                                </a:cubicBezTo>
                                <a:cubicBezTo>
                                  <a:pt x="31433" y="5081"/>
                                  <a:pt x="47625" y="-1586"/>
                                  <a:pt x="68580" y="319"/>
                                </a:cubicBezTo>
                                <a:cubicBezTo>
                                  <a:pt x="79058" y="-634"/>
                                  <a:pt x="90488" y="2224"/>
                                  <a:pt x="100965" y="6986"/>
                                </a:cubicBezTo>
                                <a:cubicBezTo>
                                  <a:pt x="114300" y="13654"/>
                                  <a:pt x="123825" y="23179"/>
                                  <a:pt x="127635" y="37466"/>
                                </a:cubicBezTo>
                                <a:cubicBezTo>
                                  <a:pt x="128588" y="41276"/>
                                  <a:pt x="128588" y="46039"/>
                                  <a:pt x="127635" y="49849"/>
                                </a:cubicBezTo>
                                <a:cubicBezTo>
                                  <a:pt x="124778" y="60326"/>
                                  <a:pt x="114300" y="66041"/>
                                  <a:pt x="103822" y="63184"/>
                                </a:cubicBezTo>
                                <a:cubicBezTo>
                                  <a:pt x="100965" y="62231"/>
                                  <a:pt x="98108" y="61279"/>
                                  <a:pt x="96203" y="60326"/>
                                </a:cubicBezTo>
                                <a:cubicBezTo>
                                  <a:pt x="83820" y="53659"/>
                                  <a:pt x="81915" y="38419"/>
                                  <a:pt x="91440" y="27941"/>
                                </a:cubicBezTo>
                                <a:cubicBezTo>
                                  <a:pt x="92393" y="26036"/>
                                  <a:pt x="94297" y="25084"/>
                                  <a:pt x="95250" y="24131"/>
                                </a:cubicBezTo>
                                <a:cubicBezTo>
                                  <a:pt x="97155" y="22226"/>
                                  <a:pt x="97155" y="20321"/>
                                  <a:pt x="95250" y="17464"/>
                                </a:cubicBezTo>
                                <a:cubicBezTo>
                                  <a:pt x="94297" y="15559"/>
                                  <a:pt x="92393" y="14606"/>
                                  <a:pt x="89535" y="13654"/>
                                </a:cubicBezTo>
                                <a:cubicBezTo>
                                  <a:pt x="80010" y="9844"/>
                                  <a:pt x="70485" y="6986"/>
                                  <a:pt x="60008" y="8891"/>
                                </a:cubicBezTo>
                                <a:cubicBezTo>
                                  <a:pt x="54293" y="9844"/>
                                  <a:pt x="49530" y="11749"/>
                                  <a:pt x="45720" y="15559"/>
                                </a:cubicBezTo>
                                <a:cubicBezTo>
                                  <a:pt x="39053" y="20321"/>
                                  <a:pt x="38100" y="30799"/>
                                  <a:pt x="41910" y="38419"/>
                                </a:cubicBezTo>
                                <a:cubicBezTo>
                                  <a:pt x="45720" y="45086"/>
                                  <a:pt x="51435" y="50801"/>
                                  <a:pt x="58103" y="54611"/>
                                </a:cubicBezTo>
                                <a:cubicBezTo>
                                  <a:pt x="62865" y="56516"/>
                                  <a:pt x="66675" y="59374"/>
                                  <a:pt x="70485" y="63184"/>
                                </a:cubicBezTo>
                                <a:cubicBezTo>
                                  <a:pt x="71438" y="64136"/>
                                  <a:pt x="72390" y="65089"/>
                                  <a:pt x="74295" y="66041"/>
                                </a:cubicBezTo>
                                <a:cubicBezTo>
                                  <a:pt x="80010" y="67946"/>
                                  <a:pt x="84772" y="70804"/>
                                  <a:pt x="88583" y="74614"/>
                                </a:cubicBezTo>
                                <a:cubicBezTo>
                                  <a:pt x="92393" y="77471"/>
                                  <a:pt x="96203" y="80329"/>
                                  <a:pt x="100013" y="83186"/>
                                </a:cubicBezTo>
                                <a:cubicBezTo>
                                  <a:pt x="104775" y="86996"/>
                                  <a:pt x="109538" y="89854"/>
                                  <a:pt x="114300" y="93664"/>
                                </a:cubicBezTo>
                                <a:cubicBezTo>
                                  <a:pt x="123825" y="100331"/>
                                  <a:pt x="128588" y="109856"/>
                                  <a:pt x="131445" y="120334"/>
                                </a:cubicBezTo>
                                <a:cubicBezTo>
                                  <a:pt x="136208" y="140336"/>
                                  <a:pt x="128588" y="163196"/>
                                  <a:pt x="105728" y="172721"/>
                                </a:cubicBezTo>
                                <a:close/>
                                <a:moveTo>
                                  <a:pt x="17145" y="130811"/>
                                </a:moveTo>
                                <a:cubicBezTo>
                                  <a:pt x="15240" y="129859"/>
                                  <a:pt x="14288" y="129859"/>
                                  <a:pt x="12383" y="128906"/>
                                </a:cubicBezTo>
                                <a:cubicBezTo>
                                  <a:pt x="11430" y="128906"/>
                                  <a:pt x="11430" y="129859"/>
                                  <a:pt x="11430" y="129859"/>
                                </a:cubicBezTo>
                                <a:lnTo>
                                  <a:pt x="16193" y="133669"/>
                                </a:lnTo>
                                <a:cubicBezTo>
                                  <a:pt x="17145" y="132716"/>
                                  <a:pt x="18097" y="132716"/>
                                  <a:pt x="18097" y="131764"/>
                                </a:cubicBezTo>
                                <a:cubicBezTo>
                                  <a:pt x="19050" y="131764"/>
                                  <a:pt x="18097" y="130811"/>
                                  <a:pt x="17145" y="130811"/>
                                </a:cubicBezTo>
                                <a:close/>
                                <a:moveTo>
                                  <a:pt x="14288" y="124144"/>
                                </a:moveTo>
                                <a:cubicBezTo>
                                  <a:pt x="14288" y="126049"/>
                                  <a:pt x="15240" y="127001"/>
                                  <a:pt x="16193" y="127001"/>
                                </a:cubicBezTo>
                                <a:cubicBezTo>
                                  <a:pt x="18097" y="127001"/>
                                  <a:pt x="15240" y="126049"/>
                                  <a:pt x="16193" y="125096"/>
                                </a:cubicBezTo>
                                <a:cubicBezTo>
                                  <a:pt x="16193" y="124144"/>
                                  <a:pt x="16193" y="124144"/>
                                  <a:pt x="17145" y="123191"/>
                                </a:cubicBezTo>
                                <a:cubicBezTo>
                                  <a:pt x="17145" y="122239"/>
                                  <a:pt x="18097" y="121286"/>
                                  <a:pt x="17145" y="121286"/>
                                </a:cubicBezTo>
                                <a:cubicBezTo>
                                  <a:pt x="16193" y="121286"/>
                                  <a:pt x="16193" y="122239"/>
                                  <a:pt x="15240" y="123191"/>
                                </a:cubicBezTo>
                                <a:cubicBezTo>
                                  <a:pt x="15240" y="123191"/>
                                  <a:pt x="15240" y="124144"/>
                                  <a:pt x="14288" y="124144"/>
                                </a:cubicBezTo>
                                <a:close/>
                                <a:moveTo>
                                  <a:pt x="21908" y="117476"/>
                                </a:moveTo>
                                <a:cubicBezTo>
                                  <a:pt x="21908" y="117476"/>
                                  <a:pt x="22860" y="116524"/>
                                  <a:pt x="21908" y="115571"/>
                                </a:cubicBezTo>
                                <a:cubicBezTo>
                                  <a:pt x="20955" y="115571"/>
                                  <a:pt x="20955" y="116524"/>
                                  <a:pt x="20003" y="117476"/>
                                </a:cubicBezTo>
                                <a:cubicBezTo>
                                  <a:pt x="20003" y="118429"/>
                                  <a:pt x="19050" y="119381"/>
                                  <a:pt x="20003" y="120334"/>
                                </a:cubicBezTo>
                                <a:cubicBezTo>
                                  <a:pt x="21908" y="120334"/>
                                  <a:pt x="20955" y="118429"/>
                                  <a:pt x="21908" y="117476"/>
                                </a:cubicBezTo>
                                <a:close/>
                                <a:moveTo>
                                  <a:pt x="21908" y="131764"/>
                                </a:moveTo>
                                <a:cubicBezTo>
                                  <a:pt x="21908" y="131764"/>
                                  <a:pt x="21908" y="130811"/>
                                  <a:pt x="21908" y="131764"/>
                                </a:cubicBezTo>
                                <a:cubicBezTo>
                                  <a:pt x="20955" y="130811"/>
                                  <a:pt x="20955" y="131764"/>
                                  <a:pt x="20955" y="131764"/>
                                </a:cubicBezTo>
                                <a:cubicBezTo>
                                  <a:pt x="20955" y="132716"/>
                                  <a:pt x="20955" y="132716"/>
                                  <a:pt x="21908" y="131764"/>
                                </a:cubicBezTo>
                                <a:cubicBezTo>
                                  <a:pt x="22860" y="132716"/>
                                  <a:pt x="22860" y="131764"/>
                                  <a:pt x="21908" y="131764"/>
                                </a:cubicBezTo>
                                <a:close/>
                                <a:moveTo>
                                  <a:pt x="22860" y="123191"/>
                                </a:moveTo>
                                <a:cubicBezTo>
                                  <a:pt x="23813" y="123191"/>
                                  <a:pt x="23813" y="123191"/>
                                  <a:pt x="23813" y="122239"/>
                                </a:cubicBezTo>
                                <a:cubicBezTo>
                                  <a:pt x="23813" y="122239"/>
                                  <a:pt x="23813" y="121286"/>
                                  <a:pt x="23813" y="121286"/>
                                </a:cubicBezTo>
                                <a:cubicBezTo>
                                  <a:pt x="22860" y="122239"/>
                                  <a:pt x="22860" y="122239"/>
                                  <a:pt x="22860" y="123191"/>
                                </a:cubicBezTo>
                                <a:cubicBezTo>
                                  <a:pt x="22860" y="123191"/>
                                  <a:pt x="22860" y="123191"/>
                                  <a:pt x="22860" y="123191"/>
                                </a:cubicBezTo>
                                <a:close/>
                                <a:moveTo>
                                  <a:pt x="23813" y="135574"/>
                                </a:moveTo>
                                <a:cubicBezTo>
                                  <a:pt x="23813" y="135574"/>
                                  <a:pt x="23813" y="134621"/>
                                  <a:pt x="23813" y="135574"/>
                                </a:cubicBezTo>
                                <a:cubicBezTo>
                                  <a:pt x="24765" y="134621"/>
                                  <a:pt x="23813" y="134621"/>
                                  <a:pt x="23813" y="134621"/>
                                </a:cubicBezTo>
                                <a:cubicBezTo>
                                  <a:pt x="23813" y="134621"/>
                                  <a:pt x="22860" y="134621"/>
                                  <a:pt x="23813" y="135574"/>
                                </a:cubicBezTo>
                                <a:cubicBezTo>
                                  <a:pt x="22860" y="134621"/>
                                  <a:pt x="22860" y="135574"/>
                                  <a:pt x="23813" y="135574"/>
                                </a:cubicBezTo>
                                <a:close/>
                                <a:moveTo>
                                  <a:pt x="26670" y="117476"/>
                                </a:moveTo>
                                <a:cubicBezTo>
                                  <a:pt x="26670" y="116524"/>
                                  <a:pt x="25718" y="116524"/>
                                  <a:pt x="25718" y="116524"/>
                                </a:cubicBezTo>
                                <a:cubicBezTo>
                                  <a:pt x="23813" y="116524"/>
                                  <a:pt x="23813" y="118429"/>
                                  <a:pt x="23813" y="119381"/>
                                </a:cubicBezTo>
                                <a:cubicBezTo>
                                  <a:pt x="23813" y="120334"/>
                                  <a:pt x="23813" y="120334"/>
                                  <a:pt x="24765" y="120334"/>
                                </a:cubicBezTo>
                                <a:cubicBezTo>
                                  <a:pt x="24765" y="118429"/>
                                  <a:pt x="26670" y="119381"/>
                                  <a:pt x="26670" y="117476"/>
                                </a:cubicBezTo>
                                <a:close/>
                                <a:moveTo>
                                  <a:pt x="24765" y="139384"/>
                                </a:moveTo>
                                <a:cubicBezTo>
                                  <a:pt x="24765" y="138431"/>
                                  <a:pt x="24765" y="138431"/>
                                  <a:pt x="23813" y="138431"/>
                                </a:cubicBezTo>
                                <a:cubicBezTo>
                                  <a:pt x="23813" y="138431"/>
                                  <a:pt x="22860" y="138431"/>
                                  <a:pt x="22860" y="139384"/>
                                </a:cubicBezTo>
                                <a:cubicBezTo>
                                  <a:pt x="22860" y="139384"/>
                                  <a:pt x="23813" y="139384"/>
                                  <a:pt x="24765" y="139384"/>
                                </a:cubicBezTo>
                                <a:cubicBezTo>
                                  <a:pt x="24765" y="139384"/>
                                  <a:pt x="24765" y="139384"/>
                                  <a:pt x="24765" y="139384"/>
                                </a:cubicBezTo>
                                <a:close/>
                                <a:moveTo>
                                  <a:pt x="23813" y="126049"/>
                                </a:moveTo>
                                <a:cubicBezTo>
                                  <a:pt x="23813" y="126049"/>
                                  <a:pt x="23813" y="127001"/>
                                  <a:pt x="23813" y="126049"/>
                                </a:cubicBezTo>
                                <a:cubicBezTo>
                                  <a:pt x="22860" y="127954"/>
                                  <a:pt x="23813" y="127954"/>
                                  <a:pt x="23813" y="127954"/>
                                </a:cubicBezTo>
                                <a:cubicBezTo>
                                  <a:pt x="24765" y="127954"/>
                                  <a:pt x="24765" y="127001"/>
                                  <a:pt x="23813" y="126049"/>
                                </a:cubicBezTo>
                                <a:cubicBezTo>
                                  <a:pt x="24765" y="127001"/>
                                  <a:pt x="24765" y="126049"/>
                                  <a:pt x="23813" y="126049"/>
                                </a:cubicBezTo>
                                <a:close/>
                                <a:moveTo>
                                  <a:pt x="26670" y="129859"/>
                                </a:moveTo>
                                <a:cubicBezTo>
                                  <a:pt x="25718" y="129859"/>
                                  <a:pt x="25718" y="131764"/>
                                  <a:pt x="25718" y="132716"/>
                                </a:cubicBezTo>
                                <a:cubicBezTo>
                                  <a:pt x="25718" y="132716"/>
                                  <a:pt x="25718" y="133669"/>
                                  <a:pt x="26670" y="133669"/>
                                </a:cubicBezTo>
                                <a:cubicBezTo>
                                  <a:pt x="26670" y="133669"/>
                                  <a:pt x="27622" y="133669"/>
                                  <a:pt x="27622" y="132716"/>
                                </a:cubicBezTo>
                                <a:cubicBezTo>
                                  <a:pt x="29528" y="131764"/>
                                  <a:pt x="27622" y="129859"/>
                                  <a:pt x="26670" y="129859"/>
                                </a:cubicBezTo>
                                <a:close/>
                                <a:moveTo>
                                  <a:pt x="30480" y="44134"/>
                                </a:moveTo>
                                <a:cubicBezTo>
                                  <a:pt x="31433" y="44134"/>
                                  <a:pt x="31433" y="44134"/>
                                  <a:pt x="30480" y="44134"/>
                                </a:cubicBezTo>
                                <a:cubicBezTo>
                                  <a:pt x="32385" y="44134"/>
                                  <a:pt x="31433" y="43181"/>
                                  <a:pt x="30480" y="44134"/>
                                </a:cubicBezTo>
                                <a:cubicBezTo>
                                  <a:pt x="30480" y="42229"/>
                                  <a:pt x="29528" y="40324"/>
                                  <a:pt x="28575" y="39371"/>
                                </a:cubicBezTo>
                                <a:lnTo>
                                  <a:pt x="27622" y="38419"/>
                                </a:lnTo>
                                <a:cubicBezTo>
                                  <a:pt x="27622" y="38419"/>
                                  <a:pt x="27622" y="39371"/>
                                  <a:pt x="27622" y="39371"/>
                                </a:cubicBezTo>
                                <a:cubicBezTo>
                                  <a:pt x="28575" y="41276"/>
                                  <a:pt x="29528" y="43181"/>
                                  <a:pt x="30480" y="44134"/>
                                </a:cubicBezTo>
                                <a:close/>
                                <a:moveTo>
                                  <a:pt x="31433" y="124144"/>
                                </a:moveTo>
                                <a:cubicBezTo>
                                  <a:pt x="31433" y="124144"/>
                                  <a:pt x="31433" y="124144"/>
                                  <a:pt x="31433" y="124144"/>
                                </a:cubicBezTo>
                                <a:cubicBezTo>
                                  <a:pt x="30480" y="123191"/>
                                  <a:pt x="28575" y="123191"/>
                                  <a:pt x="28575" y="124144"/>
                                </a:cubicBezTo>
                                <a:lnTo>
                                  <a:pt x="31433" y="127001"/>
                                </a:lnTo>
                                <a:cubicBezTo>
                                  <a:pt x="31433" y="127001"/>
                                  <a:pt x="31433" y="124144"/>
                                  <a:pt x="31433" y="124144"/>
                                </a:cubicBezTo>
                                <a:close/>
                                <a:moveTo>
                                  <a:pt x="31433" y="66994"/>
                                </a:moveTo>
                                <a:lnTo>
                                  <a:pt x="31433" y="66994"/>
                                </a:lnTo>
                                <a:cubicBezTo>
                                  <a:pt x="30480" y="66994"/>
                                  <a:pt x="31433" y="67946"/>
                                  <a:pt x="31433" y="66994"/>
                                </a:cubicBezTo>
                                <a:lnTo>
                                  <a:pt x="31433" y="66994"/>
                                </a:lnTo>
                                <a:lnTo>
                                  <a:pt x="31433" y="66994"/>
                                </a:lnTo>
                                <a:close/>
                                <a:moveTo>
                                  <a:pt x="32385" y="48896"/>
                                </a:moveTo>
                                <a:cubicBezTo>
                                  <a:pt x="31433" y="48896"/>
                                  <a:pt x="31433" y="48896"/>
                                  <a:pt x="32385" y="48896"/>
                                </a:cubicBezTo>
                                <a:cubicBezTo>
                                  <a:pt x="31433" y="49849"/>
                                  <a:pt x="31433" y="49849"/>
                                  <a:pt x="32385" y="49849"/>
                                </a:cubicBezTo>
                                <a:cubicBezTo>
                                  <a:pt x="32385" y="50801"/>
                                  <a:pt x="33338" y="50801"/>
                                  <a:pt x="32385" y="48896"/>
                                </a:cubicBezTo>
                                <a:cubicBezTo>
                                  <a:pt x="33338" y="49849"/>
                                  <a:pt x="32385" y="48896"/>
                                  <a:pt x="32385" y="48896"/>
                                </a:cubicBezTo>
                                <a:close/>
                                <a:moveTo>
                                  <a:pt x="33338" y="53659"/>
                                </a:moveTo>
                                <a:cubicBezTo>
                                  <a:pt x="32385" y="53659"/>
                                  <a:pt x="31433" y="54611"/>
                                  <a:pt x="31433" y="55564"/>
                                </a:cubicBezTo>
                                <a:cubicBezTo>
                                  <a:pt x="31433" y="56516"/>
                                  <a:pt x="32385" y="56516"/>
                                  <a:pt x="32385" y="56516"/>
                                </a:cubicBezTo>
                                <a:cubicBezTo>
                                  <a:pt x="33338" y="54611"/>
                                  <a:pt x="35243" y="55564"/>
                                  <a:pt x="36195" y="54611"/>
                                </a:cubicBezTo>
                                <a:cubicBezTo>
                                  <a:pt x="36195" y="54611"/>
                                  <a:pt x="34290" y="54611"/>
                                  <a:pt x="33338" y="53659"/>
                                </a:cubicBezTo>
                                <a:close/>
                                <a:moveTo>
                                  <a:pt x="42863" y="60326"/>
                                </a:moveTo>
                                <a:cubicBezTo>
                                  <a:pt x="43815" y="60326"/>
                                  <a:pt x="43815" y="59374"/>
                                  <a:pt x="43815" y="58421"/>
                                </a:cubicBezTo>
                                <a:cubicBezTo>
                                  <a:pt x="42863" y="58421"/>
                                  <a:pt x="42863" y="58421"/>
                                  <a:pt x="41910" y="58421"/>
                                </a:cubicBezTo>
                                <a:cubicBezTo>
                                  <a:pt x="39053" y="60326"/>
                                  <a:pt x="37147" y="62231"/>
                                  <a:pt x="35243" y="65089"/>
                                </a:cubicBezTo>
                                <a:cubicBezTo>
                                  <a:pt x="35243" y="63184"/>
                                  <a:pt x="33338" y="62231"/>
                                  <a:pt x="33338" y="60326"/>
                                </a:cubicBezTo>
                                <a:cubicBezTo>
                                  <a:pt x="33338" y="59374"/>
                                  <a:pt x="32385" y="59374"/>
                                  <a:pt x="32385" y="59374"/>
                                </a:cubicBezTo>
                                <a:cubicBezTo>
                                  <a:pt x="32385" y="59374"/>
                                  <a:pt x="31433" y="60326"/>
                                  <a:pt x="31433" y="60326"/>
                                </a:cubicBezTo>
                                <a:cubicBezTo>
                                  <a:pt x="31433" y="63184"/>
                                  <a:pt x="33338" y="64136"/>
                                  <a:pt x="35243" y="65089"/>
                                </a:cubicBezTo>
                                <a:cubicBezTo>
                                  <a:pt x="37147" y="66041"/>
                                  <a:pt x="39053" y="65089"/>
                                  <a:pt x="40005" y="63184"/>
                                </a:cubicBezTo>
                                <a:cubicBezTo>
                                  <a:pt x="40958" y="62231"/>
                                  <a:pt x="41910" y="61279"/>
                                  <a:pt x="42863" y="60326"/>
                                </a:cubicBezTo>
                                <a:close/>
                                <a:moveTo>
                                  <a:pt x="38100" y="73661"/>
                                </a:moveTo>
                                <a:cubicBezTo>
                                  <a:pt x="38100" y="72709"/>
                                  <a:pt x="38100" y="71756"/>
                                  <a:pt x="36195" y="70804"/>
                                </a:cubicBezTo>
                                <a:cubicBezTo>
                                  <a:pt x="36195" y="70804"/>
                                  <a:pt x="35243" y="70804"/>
                                  <a:pt x="35243" y="71756"/>
                                </a:cubicBezTo>
                                <a:cubicBezTo>
                                  <a:pt x="35243" y="72709"/>
                                  <a:pt x="35243" y="74614"/>
                                  <a:pt x="37147" y="74614"/>
                                </a:cubicBezTo>
                                <a:cubicBezTo>
                                  <a:pt x="38100" y="74614"/>
                                  <a:pt x="38100" y="73661"/>
                                  <a:pt x="38100" y="73661"/>
                                </a:cubicBezTo>
                                <a:close/>
                                <a:moveTo>
                                  <a:pt x="39053" y="59374"/>
                                </a:moveTo>
                                <a:cubicBezTo>
                                  <a:pt x="39053" y="59374"/>
                                  <a:pt x="39053" y="58421"/>
                                  <a:pt x="39053" y="59374"/>
                                </a:cubicBezTo>
                                <a:cubicBezTo>
                                  <a:pt x="40005" y="58421"/>
                                  <a:pt x="40005" y="58421"/>
                                  <a:pt x="39053" y="58421"/>
                                </a:cubicBezTo>
                                <a:cubicBezTo>
                                  <a:pt x="39053" y="57469"/>
                                  <a:pt x="39053" y="58421"/>
                                  <a:pt x="39053" y="59374"/>
                                </a:cubicBezTo>
                                <a:cubicBezTo>
                                  <a:pt x="38100" y="59374"/>
                                  <a:pt x="39053" y="59374"/>
                                  <a:pt x="39053" y="59374"/>
                                </a:cubicBezTo>
                                <a:close/>
                                <a:moveTo>
                                  <a:pt x="39053" y="53659"/>
                                </a:moveTo>
                                <a:cubicBezTo>
                                  <a:pt x="39053" y="53659"/>
                                  <a:pt x="40005" y="53659"/>
                                  <a:pt x="39053" y="53659"/>
                                </a:cubicBezTo>
                                <a:cubicBezTo>
                                  <a:pt x="40005" y="52706"/>
                                  <a:pt x="39053" y="52706"/>
                                  <a:pt x="39053" y="52706"/>
                                </a:cubicBezTo>
                                <a:lnTo>
                                  <a:pt x="39053" y="53659"/>
                                </a:lnTo>
                                <a:cubicBezTo>
                                  <a:pt x="39053" y="53659"/>
                                  <a:pt x="39053" y="53659"/>
                                  <a:pt x="39053" y="53659"/>
                                </a:cubicBezTo>
                                <a:close/>
                                <a:moveTo>
                                  <a:pt x="40958" y="48896"/>
                                </a:moveTo>
                                <a:cubicBezTo>
                                  <a:pt x="40958" y="49849"/>
                                  <a:pt x="40958" y="49849"/>
                                  <a:pt x="40958" y="48896"/>
                                </a:cubicBezTo>
                                <a:cubicBezTo>
                                  <a:pt x="41910" y="50801"/>
                                  <a:pt x="41910" y="49849"/>
                                  <a:pt x="40958" y="48896"/>
                                </a:cubicBezTo>
                                <a:cubicBezTo>
                                  <a:pt x="41910" y="49849"/>
                                  <a:pt x="41910" y="48896"/>
                                  <a:pt x="40958" y="48896"/>
                                </a:cubicBezTo>
                                <a:cubicBezTo>
                                  <a:pt x="40958" y="48896"/>
                                  <a:pt x="40958" y="48896"/>
                                  <a:pt x="40958" y="48896"/>
                                </a:cubicBezTo>
                                <a:close/>
                                <a:moveTo>
                                  <a:pt x="44768" y="87949"/>
                                </a:moveTo>
                                <a:cubicBezTo>
                                  <a:pt x="44768" y="87949"/>
                                  <a:pt x="44768" y="86996"/>
                                  <a:pt x="44768" y="87949"/>
                                </a:cubicBezTo>
                                <a:lnTo>
                                  <a:pt x="42863" y="87949"/>
                                </a:lnTo>
                                <a:cubicBezTo>
                                  <a:pt x="42863" y="87949"/>
                                  <a:pt x="43815" y="88901"/>
                                  <a:pt x="44768" y="87949"/>
                                </a:cubicBezTo>
                                <a:cubicBezTo>
                                  <a:pt x="44768" y="88901"/>
                                  <a:pt x="44768" y="87949"/>
                                  <a:pt x="44768" y="87949"/>
                                </a:cubicBezTo>
                                <a:close/>
                                <a:moveTo>
                                  <a:pt x="89535" y="107951"/>
                                </a:moveTo>
                                <a:lnTo>
                                  <a:pt x="90488" y="107951"/>
                                </a:lnTo>
                                <a:cubicBezTo>
                                  <a:pt x="90488" y="108904"/>
                                  <a:pt x="88583" y="109856"/>
                                  <a:pt x="90488" y="111761"/>
                                </a:cubicBezTo>
                                <a:cubicBezTo>
                                  <a:pt x="93345" y="113666"/>
                                  <a:pt x="95250" y="115571"/>
                                  <a:pt x="98108" y="115571"/>
                                </a:cubicBezTo>
                                <a:cubicBezTo>
                                  <a:pt x="99060" y="115571"/>
                                  <a:pt x="100013" y="115571"/>
                                  <a:pt x="100013" y="114619"/>
                                </a:cubicBezTo>
                                <a:cubicBezTo>
                                  <a:pt x="100013" y="113666"/>
                                  <a:pt x="100013" y="113666"/>
                                  <a:pt x="100965" y="113666"/>
                                </a:cubicBezTo>
                                <a:cubicBezTo>
                                  <a:pt x="103822" y="113666"/>
                                  <a:pt x="103822" y="112714"/>
                                  <a:pt x="101918" y="110809"/>
                                </a:cubicBezTo>
                                <a:cubicBezTo>
                                  <a:pt x="100965" y="109856"/>
                                  <a:pt x="101918" y="108904"/>
                                  <a:pt x="101918" y="106999"/>
                                </a:cubicBezTo>
                                <a:cubicBezTo>
                                  <a:pt x="103822" y="107951"/>
                                  <a:pt x="104775" y="108904"/>
                                  <a:pt x="106680" y="108904"/>
                                </a:cubicBezTo>
                                <a:cubicBezTo>
                                  <a:pt x="106680" y="109856"/>
                                  <a:pt x="105728" y="110809"/>
                                  <a:pt x="106680" y="110809"/>
                                </a:cubicBezTo>
                                <a:cubicBezTo>
                                  <a:pt x="107633" y="110809"/>
                                  <a:pt x="107633" y="110809"/>
                                  <a:pt x="108585" y="109856"/>
                                </a:cubicBezTo>
                                <a:cubicBezTo>
                                  <a:pt x="108585" y="108904"/>
                                  <a:pt x="108585" y="108904"/>
                                  <a:pt x="109538" y="107951"/>
                                </a:cubicBezTo>
                                <a:cubicBezTo>
                                  <a:pt x="112395" y="106999"/>
                                  <a:pt x="111443" y="104141"/>
                                  <a:pt x="111443" y="102236"/>
                                </a:cubicBezTo>
                                <a:cubicBezTo>
                                  <a:pt x="111443" y="100331"/>
                                  <a:pt x="110490" y="99379"/>
                                  <a:pt x="110490" y="97474"/>
                                </a:cubicBezTo>
                                <a:cubicBezTo>
                                  <a:pt x="110490" y="95569"/>
                                  <a:pt x="109538" y="95569"/>
                                  <a:pt x="107633" y="96521"/>
                                </a:cubicBezTo>
                                <a:cubicBezTo>
                                  <a:pt x="104775" y="98426"/>
                                  <a:pt x="100965" y="101284"/>
                                  <a:pt x="97155" y="101284"/>
                                </a:cubicBezTo>
                                <a:cubicBezTo>
                                  <a:pt x="98108" y="98426"/>
                                  <a:pt x="100965" y="97474"/>
                                  <a:pt x="102870" y="95569"/>
                                </a:cubicBezTo>
                                <a:cubicBezTo>
                                  <a:pt x="102870" y="96521"/>
                                  <a:pt x="103822" y="96521"/>
                                  <a:pt x="104775" y="95569"/>
                                </a:cubicBezTo>
                                <a:cubicBezTo>
                                  <a:pt x="104775" y="95569"/>
                                  <a:pt x="105728" y="94616"/>
                                  <a:pt x="104775" y="93664"/>
                                </a:cubicBezTo>
                                <a:cubicBezTo>
                                  <a:pt x="104775" y="93664"/>
                                  <a:pt x="103822" y="93664"/>
                                  <a:pt x="102870" y="94616"/>
                                </a:cubicBezTo>
                                <a:lnTo>
                                  <a:pt x="101918" y="95569"/>
                                </a:lnTo>
                                <a:cubicBezTo>
                                  <a:pt x="101918" y="94616"/>
                                  <a:pt x="101918" y="94616"/>
                                  <a:pt x="102870" y="93664"/>
                                </a:cubicBezTo>
                                <a:lnTo>
                                  <a:pt x="102870" y="92711"/>
                                </a:lnTo>
                                <a:cubicBezTo>
                                  <a:pt x="102870" y="91759"/>
                                  <a:pt x="101918" y="92711"/>
                                  <a:pt x="101918" y="92711"/>
                                </a:cubicBezTo>
                                <a:cubicBezTo>
                                  <a:pt x="100965" y="95569"/>
                                  <a:pt x="96203" y="95569"/>
                                  <a:pt x="94297" y="98426"/>
                                </a:cubicBezTo>
                                <a:cubicBezTo>
                                  <a:pt x="93345" y="99379"/>
                                  <a:pt x="91440" y="100331"/>
                                  <a:pt x="90488" y="99379"/>
                                </a:cubicBezTo>
                                <a:cubicBezTo>
                                  <a:pt x="88583" y="98426"/>
                                  <a:pt x="90488" y="97474"/>
                                  <a:pt x="90488" y="96521"/>
                                </a:cubicBezTo>
                                <a:cubicBezTo>
                                  <a:pt x="93345" y="96521"/>
                                  <a:pt x="95250" y="93664"/>
                                  <a:pt x="98108" y="92711"/>
                                </a:cubicBezTo>
                                <a:lnTo>
                                  <a:pt x="98108" y="91759"/>
                                </a:lnTo>
                                <a:cubicBezTo>
                                  <a:pt x="96203" y="92711"/>
                                  <a:pt x="94297" y="89854"/>
                                  <a:pt x="92393" y="91759"/>
                                </a:cubicBezTo>
                                <a:cubicBezTo>
                                  <a:pt x="92393" y="90806"/>
                                  <a:pt x="92393" y="88901"/>
                                  <a:pt x="93345" y="87949"/>
                                </a:cubicBezTo>
                                <a:cubicBezTo>
                                  <a:pt x="93345" y="86996"/>
                                  <a:pt x="94297" y="86044"/>
                                  <a:pt x="93345" y="86044"/>
                                </a:cubicBezTo>
                                <a:cubicBezTo>
                                  <a:pt x="92393" y="85091"/>
                                  <a:pt x="91440" y="86044"/>
                                  <a:pt x="91440" y="86996"/>
                                </a:cubicBezTo>
                                <a:cubicBezTo>
                                  <a:pt x="91440" y="87949"/>
                                  <a:pt x="90488" y="88901"/>
                                  <a:pt x="90488" y="88901"/>
                                </a:cubicBezTo>
                                <a:cubicBezTo>
                                  <a:pt x="90488" y="89854"/>
                                  <a:pt x="90488" y="90806"/>
                                  <a:pt x="88583" y="90806"/>
                                </a:cubicBezTo>
                                <a:cubicBezTo>
                                  <a:pt x="87630" y="90806"/>
                                  <a:pt x="86678" y="89854"/>
                                  <a:pt x="86678" y="88901"/>
                                </a:cubicBezTo>
                                <a:cubicBezTo>
                                  <a:pt x="86678" y="87949"/>
                                  <a:pt x="85725" y="86996"/>
                                  <a:pt x="84772" y="87949"/>
                                </a:cubicBezTo>
                                <a:cubicBezTo>
                                  <a:pt x="81915" y="89854"/>
                                  <a:pt x="80963" y="88901"/>
                                  <a:pt x="79058" y="86996"/>
                                </a:cubicBezTo>
                                <a:cubicBezTo>
                                  <a:pt x="78105" y="86044"/>
                                  <a:pt x="77153" y="85091"/>
                                  <a:pt x="76200" y="85091"/>
                                </a:cubicBezTo>
                                <a:cubicBezTo>
                                  <a:pt x="76200" y="86044"/>
                                  <a:pt x="76200" y="87949"/>
                                  <a:pt x="74295" y="87949"/>
                                </a:cubicBezTo>
                                <a:cubicBezTo>
                                  <a:pt x="72390" y="87949"/>
                                  <a:pt x="71438" y="88901"/>
                                  <a:pt x="70485" y="89854"/>
                                </a:cubicBezTo>
                                <a:cubicBezTo>
                                  <a:pt x="68580" y="91759"/>
                                  <a:pt x="66675" y="91759"/>
                                  <a:pt x="64770" y="91759"/>
                                </a:cubicBezTo>
                                <a:cubicBezTo>
                                  <a:pt x="64770" y="89854"/>
                                  <a:pt x="62865" y="88901"/>
                                  <a:pt x="61913" y="87949"/>
                                </a:cubicBezTo>
                                <a:cubicBezTo>
                                  <a:pt x="61913" y="87949"/>
                                  <a:pt x="60960" y="86996"/>
                                  <a:pt x="61913" y="86996"/>
                                </a:cubicBezTo>
                                <a:cubicBezTo>
                                  <a:pt x="61913" y="86996"/>
                                  <a:pt x="62865" y="86996"/>
                                  <a:pt x="62865" y="86996"/>
                                </a:cubicBezTo>
                                <a:cubicBezTo>
                                  <a:pt x="63818" y="87949"/>
                                  <a:pt x="64770" y="88901"/>
                                  <a:pt x="65722" y="88901"/>
                                </a:cubicBezTo>
                                <a:cubicBezTo>
                                  <a:pt x="66675" y="88901"/>
                                  <a:pt x="66675" y="89854"/>
                                  <a:pt x="67628" y="88901"/>
                                </a:cubicBezTo>
                                <a:cubicBezTo>
                                  <a:pt x="68580" y="87949"/>
                                  <a:pt x="67628" y="86996"/>
                                  <a:pt x="67628" y="86996"/>
                                </a:cubicBezTo>
                                <a:cubicBezTo>
                                  <a:pt x="67628" y="86044"/>
                                  <a:pt x="66675" y="86044"/>
                                  <a:pt x="65722" y="86044"/>
                                </a:cubicBezTo>
                                <a:cubicBezTo>
                                  <a:pt x="63818" y="84139"/>
                                  <a:pt x="62865" y="83186"/>
                                  <a:pt x="64770" y="80329"/>
                                </a:cubicBezTo>
                                <a:cubicBezTo>
                                  <a:pt x="64770" y="77471"/>
                                  <a:pt x="61913" y="78424"/>
                                  <a:pt x="60008" y="77471"/>
                                </a:cubicBezTo>
                                <a:lnTo>
                                  <a:pt x="59055" y="75566"/>
                                </a:lnTo>
                                <a:cubicBezTo>
                                  <a:pt x="59055" y="74614"/>
                                  <a:pt x="59055" y="73661"/>
                                  <a:pt x="58103" y="73661"/>
                                </a:cubicBezTo>
                                <a:cubicBezTo>
                                  <a:pt x="57150" y="73661"/>
                                  <a:pt x="56197" y="74614"/>
                                  <a:pt x="56197" y="75566"/>
                                </a:cubicBezTo>
                                <a:cubicBezTo>
                                  <a:pt x="55245" y="77471"/>
                                  <a:pt x="56197" y="79376"/>
                                  <a:pt x="58103" y="81281"/>
                                </a:cubicBezTo>
                                <a:cubicBezTo>
                                  <a:pt x="57150" y="81281"/>
                                  <a:pt x="56197" y="81281"/>
                                  <a:pt x="55245" y="82234"/>
                                </a:cubicBezTo>
                                <a:cubicBezTo>
                                  <a:pt x="54293" y="80329"/>
                                  <a:pt x="52388" y="81281"/>
                                  <a:pt x="51435" y="80329"/>
                                </a:cubicBezTo>
                                <a:cubicBezTo>
                                  <a:pt x="50483" y="79376"/>
                                  <a:pt x="49530" y="79376"/>
                                  <a:pt x="49530" y="78424"/>
                                </a:cubicBezTo>
                                <a:cubicBezTo>
                                  <a:pt x="49530" y="77471"/>
                                  <a:pt x="51435" y="76519"/>
                                  <a:pt x="52388" y="76519"/>
                                </a:cubicBezTo>
                                <a:cubicBezTo>
                                  <a:pt x="54293" y="77471"/>
                                  <a:pt x="55245" y="76519"/>
                                  <a:pt x="54293" y="74614"/>
                                </a:cubicBezTo>
                                <a:cubicBezTo>
                                  <a:pt x="54293" y="72709"/>
                                  <a:pt x="54293" y="71756"/>
                                  <a:pt x="55245" y="70804"/>
                                </a:cubicBezTo>
                                <a:cubicBezTo>
                                  <a:pt x="56197" y="69851"/>
                                  <a:pt x="56197" y="68899"/>
                                  <a:pt x="55245" y="68899"/>
                                </a:cubicBezTo>
                                <a:cubicBezTo>
                                  <a:pt x="55245" y="67946"/>
                                  <a:pt x="55245" y="66994"/>
                                  <a:pt x="54293" y="66994"/>
                                </a:cubicBezTo>
                                <a:cubicBezTo>
                                  <a:pt x="53340" y="66994"/>
                                  <a:pt x="53340" y="67946"/>
                                  <a:pt x="53340" y="68899"/>
                                </a:cubicBezTo>
                                <a:cubicBezTo>
                                  <a:pt x="53340" y="70804"/>
                                  <a:pt x="52388" y="72709"/>
                                  <a:pt x="51435" y="73661"/>
                                </a:cubicBezTo>
                                <a:cubicBezTo>
                                  <a:pt x="51435" y="74614"/>
                                  <a:pt x="50483" y="74614"/>
                                  <a:pt x="49530" y="74614"/>
                                </a:cubicBezTo>
                                <a:cubicBezTo>
                                  <a:pt x="48578" y="74614"/>
                                  <a:pt x="48578" y="73661"/>
                                  <a:pt x="49530" y="72709"/>
                                </a:cubicBezTo>
                                <a:cubicBezTo>
                                  <a:pt x="49530" y="70804"/>
                                  <a:pt x="48578" y="69851"/>
                                  <a:pt x="49530" y="67946"/>
                                </a:cubicBezTo>
                                <a:cubicBezTo>
                                  <a:pt x="49530" y="66994"/>
                                  <a:pt x="49530" y="66041"/>
                                  <a:pt x="48578" y="65089"/>
                                </a:cubicBezTo>
                                <a:cubicBezTo>
                                  <a:pt x="47625" y="65089"/>
                                  <a:pt x="45720" y="66041"/>
                                  <a:pt x="45720" y="66994"/>
                                </a:cubicBezTo>
                                <a:cubicBezTo>
                                  <a:pt x="45720" y="68899"/>
                                  <a:pt x="44768" y="69851"/>
                                  <a:pt x="43815" y="71756"/>
                                </a:cubicBezTo>
                                <a:cubicBezTo>
                                  <a:pt x="43815" y="72709"/>
                                  <a:pt x="44768" y="72709"/>
                                  <a:pt x="44768" y="72709"/>
                                </a:cubicBezTo>
                                <a:cubicBezTo>
                                  <a:pt x="44768" y="73661"/>
                                  <a:pt x="45720" y="74614"/>
                                  <a:pt x="46672" y="75566"/>
                                </a:cubicBezTo>
                                <a:cubicBezTo>
                                  <a:pt x="47625" y="76519"/>
                                  <a:pt x="46672" y="76519"/>
                                  <a:pt x="45720" y="77471"/>
                                </a:cubicBezTo>
                                <a:cubicBezTo>
                                  <a:pt x="41910" y="79376"/>
                                  <a:pt x="40958" y="81281"/>
                                  <a:pt x="44768" y="83186"/>
                                </a:cubicBezTo>
                                <a:cubicBezTo>
                                  <a:pt x="45720" y="84139"/>
                                  <a:pt x="47625" y="85091"/>
                                  <a:pt x="47625" y="86044"/>
                                </a:cubicBezTo>
                                <a:cubicBezTo>
                                  <a:pt x="47625" y="86996"/>
                                  <a:pt x="47625" y="87949"/>
                                  <a:pt x="49530" y="87949"/>
                                </a:cubicBezTo>
                                <a:cubicBezTo>
                                  <a:pt x="51435" y="87949"/>
                                  <a:pt x="50483" y="86996"/>
                                  <a:pt x="50483" y="86044"/>
                                </a:cubicBezTo>
                                <a:cubicBezTo>
                                  <a:pt x="50483" y="85091"/>
                                  <a:pt x="49530" y="84139"/>
                                  <a:pt x="50483" y="83186"/>
                                </a:cubicBezTo>
                                <a:cubicBezTo>
                                  <a:pt x="51435" y="83186"/>
                                  <a:pt x="52388" y="84139"/>
                                  <a:pt x="52388" y="85091"/>
                                </a:cubicBezTo>
                                <a:cubicBezTo>
                                  <a:pt x="53340" y="86044"/>
                                  <a:pt x="52388" y="88901"/>
                                  <a:pt x="53340" y="87949"/>
                                </a:cubicBezTo>
                                <a:cubicBezTo>
                                  <a:pt x="57150" y="87949"/>
                                  <a:pt x="55245" y="88901"/>
                                  <a:pt x="54293" y="90806"/>
                                </a:cubicBezTo>
                                <a:cubicBezTo>
                                  <a:pt x="54293" y="90806"/>
                                  <a:pt x="53340" y="91759"/>
                                  <a:pt x="54293" y="91759"/>
                                </a:cubicBezTo>
                                <a:cubicBezTo>
                                  <a:pt x="55245" y="91759"/>
                                  <a:pt x="55245" y="91759"/>
                                  <a:pt x="55245" y="91759"/>
                                </a:cubicBezTo>
                                <a:cubicBezTo>
                                  <a:pt x="56197" y="90806"/>
                                  <a:pt x="56197" y="90806"/>
                                  <a:pt x="56197" y="89854"/>
                                </a:cubicBezTo>
                                <a:cubicBezTo>
                                  <a:pt x="56197" y="88901"/>
                                  <a:pt x="57150" y="86996"/>
                                  <a:pt x="58103" y="87949"/>
                                </a:cubicBezTo>
                                <a:cubicBezTo>
                                  <a:pt x="59055" y="88901"/>
                                  <a:pt x="58103" y="89854"/>
                                  <a:pt x="58103" y="90806"/>
                                </a:cubicBezTo>
                                <a:cubicBezTo>
                                  <a:pt x="58103" y="90806"/>
                                  <a:pt x="57150" y="91759"/>
                                  <a:pt x="57150" y="92711"/>
                                </a:cubicBezTo>
                                <a:cubicBezTo>
                                  <a:pt x="57150" y="94616"/>
                                  <a:pt x="54293" y="94616"/>
                                  <a:pt x="54293" y="96521"/>
                                </a:cubicBezTo>
                                <a:cubicBezTo>
                                  <a:pt x="56197" y="95569"/>
                                  <a:pt x="58103" y="94616"/>
                                  <a:pt x="59055" y="93664"/>
                                </a:cubicBezTo>
                                <a:cubicBezTo>
                                  <a:pt x="60960" y="91759"/>
                                  <a:pt x="60960" y="92711"/>
                                  <a:pt x="61913" y="93664"/>
                                </a:cubicBezTo>
                                <a:cubicBezTo>
                                  <a:pt x="61913" y="95569"/>
                                  <a:pt x="58103" y="95569"/>
                                  <a:pt x="59055" y="96521"/>
                                </a:cubicBezTo>
                                <a:cubicBezTo>
                                  <a:pt x="60008" y="97474"/>
                                  <a:pt x="61913" y="98426"/>
                                  <a:pt x="63818" y="99379"/>
                                </a:cubicBezTo>
                                <a:lnTo>
                                  <a:pt x="66675" y="100331"/>
                                </a:lnTo>
                                <a:lnTo>
                                  <a:pt x="68580" y="103189"/>
                                </a:lnTo>
                                <a:lnTo>
                                  <a:pt x="68580" y="103189"/>
                                </a:lnTo>
                                <a:cubicBezTo>
                                  <a:pt x="69533" y="102236"/>
                                  <a:pt x="69533" y="101284"/>
                                  <a:pt x="70485" y="101284"/>
                                </a:cubicBezTo>
                                <a:cubicBezTo>
                                  <a:pt x="69533" y="101284"/>
                                  <a:pt x="68580" y="101284"/>
                                  <a:pt x="66675" y="100331"/>
                                </a:cubicBezTo>
                                <a:lnTo>
                                  <a:pt x="67628" y="99379"/>
                                </a:lnTo>
                                <a:cubicBezTo>
                                  <a:pt x="68580" y="98426"/>
                                  <a:pt x="68580" y="96521"/>
                                  <a:pt x="70485" y="97474"/>
                                </a:cubicBezTo>
                                <a:cubicBezTo>
                                  <a:pt x="72390" y="98426"/>
                                  <a:pt x="70485" y="100331"/>
                                  <a:pt x="70485" y="101284"/>
                                </a:cubicBezTo>
                                <a:cubicBezTo>
                                  <a:pt x="72390" y="100331"/>
                                  <a:pt x="72390" y="100331"/>
                                  <a:pt x="73343" y="102236"/>
                                </a:cubicBezTo>
                                <a:cubicBezTo>
                                  <a:pt x="73343" y="103189"/>
                                  <a:pt x="74295" y="103189"/>
                                  <a:pt x="75247" y="103189"/>
                                </a:cubicBezTo>
                                <a:cubicBezTo>
                                  <a:pt x="77153" y="101284"/>
                                  <a:pt x="79058" y="102236"/>
                                  <a:pt x="80010" y="104141"/>
                                </a:cubicBezTo>
                                <a:cubicBezTo>
                                  <a:pt x="80010" y="105094"/>
                                  <a:pt x="80963" y="104141"/>
                                  <a:pt x="80963" y="104141"/>
                                </a:cubicBezTo>
                                <a:cubicBezTo>
                                  <a:pt x="81915" y="103189"/>
                                  <a:pt x="82868" y="102236"/>
                                  <a:pt x="82868" y="104141"/>
                                </a:cubicBezTo>
                                <a:cubicBezTo>
                                  <a:pt x="82868" y="105094"/>
                                  <a:pt x="81915" y="106046"/>
                                  <a:pt x="80963" y="106046"/>
                                </a:cubicBezTo>
                                <a:cubicBezTo>
                                  <a:pt x="80010" y="106046"/>
                                  <a:pt x="79058" y="106046"/>
                                  <a:pt x="77153" y="106046"/>
                                </a:cubicBezTo>
                                <a:cubicBezTo>
                                  <a:pt x="76200" y="106046"/>
                                  <a:pt x="75247" y="106999"/>
                                  <a:pt x="75247" y="107951"/>
                                </a:cubicBezTo>
                                <a:cubicBezTo>
                                  <a:pt x="75247" y="108904"/>
                                  <a:pt x="76200" y="108904"/>
                                  <a:pt x="77153" y="108904"/>
                                </a:cubicBezTo>
                                <a:cubicBezTo>
                                  <a:pt x="81915" y="111761"/>
                                  <a:pt x="82868" y="111761"/>
                                  <a:pt x="86678" y="106999"/>
                                </a:cubicBezTo>
                                <a:cubicBezTo>
                                  <a:pt x="86678" y="107951"/>
                                  <a:pt x="85725" y="108904"/>
                                  <a:pt x="86678" y="109856"/>
                                </a:cubicBezTo>
                                <a:cubicBezTo>
                                  <a:pt x="88583" y="109856"/>
                                  <a:pt x="88583" y="107951"/>
                                  <a:pt x="89535" y="107951"/>
                                </a:cubicBezTo>
                                <a:close/>
                                <a:moveTo>
                                  <a:pt x="49530" y="78424"/>
                                </a:moveTo>
                                <a:cubicBezTo>
                                  <a:pt x="49530" y="79376"/>
                                  <a:pt x="48578" y="79376"/>
                                  <a:pt x="47625" y="79376"/>
                                </a:cubicBezTo>
                                <a:cubicBezTo>
                                  <a:pt x="46672" y="79376"/>
                                  <a:pt x="45720" y="79376"/>
                                  <a:pt x="45720" y="78424"/>
                                </a:cubicBezTo>
                                <a:cubicBezTo>
                                  <a:pt x="45720" y="77471"/>
                                  <a:pt x="46672" y="77471"/>
                                  <a:pt x="47625" y="77471"/>
                                </a:cubicBezTo>
                                <a:cubicBezTo>
                                  <a:pt x="48578" y="77471"/>
                                  <a:pt x="48578" y="77471"/>
                                  <a:pt x="49530" y="78424"/>
                                </a:cubicBezTo>
                                <a:close/>
                                <a:moveTo>
                                  <a:pt x="47625" y="70804"/>
                                </a:moveTo>
                                <a:cubicBezTo>
                                  <a:pt x="47625" y="70804"/>
                                  <a:pt x="46672" y="70804"/>
                                  <a:pt x="46672" y="70804"/>
                                </a:cubicBezTo>
                                <a:cubicBezTo>
                                  <a:pt x="46672" y="70804"/>
                                  <a:pt x="47625" y="69851"/>
                                  <a:pt x="47625" y="69851"/>
                                </a:cubicBezTo>
                                <a:cubicBezTo>
                                  <a:pt x="48578" y="69851"/>
                                  <a:pt x="48578" y="69851"/>
                                  <a:pt x="48578" y="70804"/>
                                </a:cubicBezTo>
                                <a:cubicBezTo>
                                  <a:pt x="48578" y="71756"/>
                                  <a:pt x="47625" y="70804"/>
                                  <a:pt x="47625" y="70804"/>
                                </a:cubicBezTo>
                                <a:close/>
                                <a:moveTo>
                                  <a:pt x="57150" y="80329"/>
                                </a:moveTo>
                                <a:cubicBezTo>
                                  <a:pt x="57150" y="80329"/>
                                  <a:pt x="57150" y="80329"/>
                                  <a:pt x="57150" y="80329"/>
                                </a:cubicBezTo>
                                <a:cubicBezTo>
                                  <a:pt x="58103" y="81281"/>
                                  <a:pt x="59055" y="82234"/>
                                  <a:pt x="59055" y="83186"/>
                                </a:cubicBezTo>
                                <a:cubicBezTo>
                                  <a:pt x="59055" y="84139"/>
                                  <a:pt x="58103" y="83186"/>
                                  <a:pt x="58103" y="83186"/>
                                </a:cubicBezTo>
                                <a:cubicBezTo>
                                  <a:pt x="57150" y="82234"/>
                                  <a:pt x="54293" y="82234"/>
                                  <a:pt x="57150" y="80329"/>
                                </a:cubicBezTo>
                                <a:close/>
                                <a:moveTo>
                                  <a:pt x="59055" y="97474"/>
                                </a:moveTo>
                                <a:lnTo>
                                  <a:pt x="59055" y="97474"/>
                                </a:lnTo>
                                <a:cubicBezTo>
                                  <a:pt x="58103" y="97474"/>
                                  <a:pt x="58103" y="97474"/>
                                  <a:pt x="59055" y="97474"/>
                                </a:cubicBezTo>
                                <a:lnTo>
                                  <a:pt x="59055" y="97474"/>
                                </a:lnTo>
                                <a:cubicBezTo>
                                  <a:pt x="59055" y="97474"/>
                                  <a:pt x="59055" y="97474"/>
                                  <a:pt x="59055" y="97474"/>
                                </a:cubicBezTo>
                                <a:close/>
                                <a:moveTo>
                                  <a:pt x="60008" y="79376"/>
                                </a:moveTo>
                                <a:lnTo>
                                  <a:pt x="62865" y="76519"/>
                                </a:lnTo>
                                <a:lnTo>
                                  <a:pt x="62865" y="78424"/>
                                </a:lnTo>
                                <a:cubicBezTo>
                                  <a:pt x="61913" y="81281"/>
                                  <a:pt x="60960" y="81281"/>
                                  <a:pt x="60008" y="79376"/>
                                </a:cubicBezTo>
                                <a:close/>
                                <a:moveTo>
                                  <a:pt x="67628" y="92711"/>
                                </a:moveTo>
                                <a:cubicBezTo>
                                  <a:pt x="66675" y="92711"/>
                                  <a:pt x="64770" y="92711"/>
                                  <a:pt x="63818" y="91759"/>
                                </a:cubicBezTo>
                                <a:cubicBezTo>
                                  <a:pt x="64770" y="89854"/>
                                  <a:pt x="66675" y="90806"/>
                                  <a:pt x="67628" y="90806"/>
                                </a:cubicBezTo>
                                <a:cubicBezTo>
                                  <a:pt x="67628" y="91759"/>
                                  <a:pt x="67628" y="91759"/>
                                  <a:pt x="67628" y="92711"/>
                                </a:cubicBezTo>
                                <a:close/>
                                <a:moveTo>
                                  <a:pt x="66675" y="103189"/>
                                </a:moveTo>
                                <a:cubicBezTo>
                                  <a:pt x="66675" y="103189"/>
                                  <a:pt x="65722" y="102236"/>
                                  <a:pt x="66675" y="103189"/>
                                </a:cubicBezTo>
                                <a:cubicBezTo>
                                  <a:pt x="64770" y="102236"/>
                                  <a:pt x="64770" y="102236"/>
                                  <a:pt x="64770" y="103189"/>
                                </a:cubicBezTo>
                                <a:cubicBezTo>
                                  <a:pt x="64770" y="104141"/>
                                  <a:pt x="64770" y="104141"/>
                                  <a:pt x="66675" y="103189"/>
                                </a:cubicBezTo>
                                <a:cubicBezTo>
                                  <a:pt x="65722" y="104141"/>
                                  <a:pt x="65722" y="104141"/>
                                  <a:pt x="66675" y="103189"/>
                                </a:cubicBezTo>
                                <a:close/>
                                <a:moveTo>
                                  <a:pt x="65722" y="67946"/>
                                </a:moveTo>
                                <a:cubicBezTo>
                                  <a:pt x="65722" y="68899"/>
                                  <a:pt x="65722" y="68899"/>
                                  <a:pt x="65722" y="67946"/>
                                </a:cubicBezTo>
                                <a:cubicBezTo>
                                  <a:pt x="65722" y="68899"/>
                                  <a:pt x="65722" y="68899"/>
                                  <a:pt x="65722" y="67946"/>
                                </a:cubicBezTo>
                                <a:cubicBezTo>
                                  <a:pt x="66675" y="68899"/>
                                  <a:pt x="65722" y="67946"/>
                                  <a:pt x="65722" y="67946"/>
                                </a:cubicBezTo>
                                <a:cubicBezTo>
                                  <a:pt x="65722" y="67946"/>
                                  <a:pt x="65722" y="67946"/>
                                  <a:pt x="65722" y="67946"/>
                                </a:cubicBezTo>
                                <a:close/>
                                <a:moveTo>
                                  <a:pt x="66675" y="92711"/>
                                </a:moveTo>
                                <a:cubicBezTo>
                                  <a:pt x="67628" y="92711"/>
                                  <a:pt x="67628" y="92711"/>
                                  <a:pt x="66675" y="92711"/>
                                </a:cubicBezTo>
                                <a:lnTo>
                                  <a:pt x="66675" y="92711"/>
                                </a:lnTo>
                                <a:cubicBezTo>
                                  <a:pt x="66675" y="92711"/>
                                  <a:pt x="67628" y="93664"/>
                                  <a:pt x="66675" y="94616"/>
                                </a:cubicBezTo>
                                <a:lnTo>
                                  <a:pt x="65722" y="94616"/>
                                </a:lnTo>
                                <a:cubicBezTo>
                                  <a:pt x="66675" y="93664"/>
                                  <a:pt x="66675" y="93664"/>
                                  <a:pt x="66675" y="92711"/>
                                </a:cubicBezTo>
                                <a:close/>
                                <a:moveTo>
                                  <a:pt x="70485" y="79376"/>
                                </a:moveTo>
                                <a:cubicBezTo>
                                  <a:pt x="69533" y="76519"/>
                                  <a:pt x="67628" y="78424"/>
                                  <a:pt x="66675" y="79376"/>
                                </a:cubicBezTo>
                                <a:cubicBezTo>
                                  <a:pt x="65722" y="81281"/>
                                  <a:pt x="67628" y="81281"/>
                                  <a:pt x="68580" y="82234"/>
                                </a:cubicBezTo>
                                <a:cubicBezTo>
                                  <a:pt x="69533" y="83186"/>
                                  <a:pt x="69533" y="83186"/>
                                  <a:pt x="70485" y="82234"/>
                                </a:cubicBezTo>
                                <a:cubicBezTo>
                                  <a:pt x="71438" y="81281"/>
                                  <a:pt x="71438" y="80329"/>
                                  <a:pt x="70485" y="79376"/>
                                </a:cubicBezTo>
                                <a:close/>
                                <a:moveTo>
                                  <a:pt x="72390" y="103189"/>
                                </a:moveTo>
                                <a:cubicBezTo>
                                  <a:pt x="72390" y="101284"/>
                                  <a:pt x="70485" y="101284"/>
                                  <a:pt x="68580" y="101284"/>
                                </a:cubicBezTo>
                                <a:cubicBezTo>
                                  <a:pt x="69533" y="103189"/>
                                  <a:pt x="69533" y="104141"/>
                                  <a:pt x="72390" y="103189"/>
                                </a:cubicBezTo>
                                <a:cubicBezTo>
                                  <a:pt x="72390" y="104141"/>
                                  <a:pt x="72390" y="104141"/>
                                  <a:pt x="72390" y="103189"/>
                                </a:cubicBezTo>
                                <a:close/>
                                <a:moveTo>
                                  <a:pt x="69533" y="73661"/>
                                </a:moveTo>
                                <a:cubicBezTo>
                                  <a:pt x="69533" y="73661"/>
                                  <a:pt x="69533" y="73661"/>
                                  <a:pt x="69533" y="73661"/>
                                </a:cubicBezTo>
                                <a:lnTo>
                                  <a:pt x="70485" y="73661"/>
                                </a:lnTo>
                                <a:cubicBezTo>
                                  <a:pt x="70485" y="72709"/>
                                  <a:pt x="70485" y="72709"/>
                                  <a:pt x="69533" y="73661"/>
                                </a:cubicBezTo>
                                <a:cubicBezTo>
                                  <a:pt x="69533" y="72709"/>
                                  <a:pt x="69533" y="72709"/>
                                  <a:pt x="69533" y="73661"/>
                                </a:cubicBezTo>
                                <a:close/>
                                <a:moveTo>
                                  <a:pt x="72390" y="78424"/>
                                </a:moveTo>
                                <a:cubicBezTo>
                                  <a:pt x="72390" y="77471"/>
                                  <a:pt x="73343" y="77471"/>
                                  <a:pt x="72390" y="78424"/>
                                </a:cubicBezTo>
                                <a:cubicBezTo>
                                  <a:pt x="73343" y="77471"/>
                                  <a:pt x="73343" y="77471"/>
                                  <a:pt x="72390" y="78424"/>
                                </a:cubicBezTo>
                                <a:lnTo>
                                  <a:pt x="72390" y="78424"/>
                                </a:lnTo>
                                <a:lnTo>
                                  <a:pt x="72390" y="78424"/>
                                </a:lnTo>
                                <a:close/>
                                <a:moveTo>
                                  <a:pt x="76200" y="90806"/>
                                </a:moveTo>
                                <a:cubicBezTo>
                                  <a:pt x="75247" y="90806"/>
                                  <a:pt x="75247" y="90806"/>
                                  <a:pt x="76200" y="90806"/>
                                </a:cubicBezTo>
                                <a:cubicBezTo>
                                  <a:pt x="75247" y="91759"/>
                                  <a:pt x="75247" y="91759"/>
                                  <a:pt x="74295" y="90806"/>
                                </a:cubicBezTo>
                                <a:lnTo>
                                  <a:pt x="74295" y="89854"/>
                                </a:lnTo>
                                <a:cubicBezTo>
                                  <a:pt x="75247" y="89854"/>
                                  <a:pt x="75247" y="89854"/>
                                  <a:pt x="76200" y="90806"/>
                                </a:cubicBezTo>
                                <a:close/>
                                <a:moveTo>
                                  <a:pt x="76200" y="83186"/>
                                </a:moveTo>
                                <a:lnTo>
                                  <a:pt x="76200" y="83186"/>
                                </a:lnTo>
                                <a:cubicBezTo>
                                  <a:pt x="77153" y="83186"/>
                                  <a:pt x="77153" y="83186"/>
                                  <a:pt x="77153" y="83186"/>
                                </a:cubicBezTo>
                                <a:cubicBezTo>
                                  <a:pt x="77153" y="82234"/>
                                  <a:pt x="77153" y="82234"/>
                                  <a:pt x="76200" y="81281"/>
                                </a:cubicBezTo>
                                <a:cubicBezTo>
                                  <a:pt x="76200" y="81281"/>
                                  <a:pt x="75247" y="81281"/>
                                  <a:pt x="75247" y="81281"/>
                                </a:cubicBezTo>
                                <a:cubicBezTo>
                                  <a:pt x="76200" y="82234"/>
                                  <a:pt x="76200" y="83186"/>
                                  <a:pt x="76200" y="83186"/>
                                </a:cubicBezTo>
                                <a:close/>
                                <a:moveTo>
                                  <a:pt x="81915" y="93664"/>
                                </a:moveTo>
                                <a:cubicBezTo>
                                  <a:pt x="81915" y="93664"/>
                                  <a:pt x="81915" y="94616"/>
                                  <a:pt x="80963" y="94616"/>
                                </a:cubicBezTo>
                                <a:cubicBezTo>
                                  <a:pt x="80963" y="95569"/>
                                  <a:pt x="81915" y="96521"/>
                                  <a:pt x="80010" y="96521"/>
                                </a:cubicBezTo>
                                <a:cubicBezTo>
                                  <a:pt x="79058" y="96521"/>
                                  <a:pt x="79058" y="95569"/>
                                  <a:pt x="78105" y="95569"/>
                                </a:cubicBezTo>
                                <a:cubicBezTo>
                                  <a:pt x="77153" y="94616"/>
                                  <a:pt x="77153" y="92711"/>
                                  <a:pt x="78105" y="91759"/>
                                </a:cubicBezTo>
                                <a:cubicBezTo>
                                  <a:pt x="80010" y="90806"/>
                                  <a:pt x="80963" y="92711"/>
                                  <a:pt x="81915" y="93664"/>
                                </a:cubicBezTo>
                                <a:close/>
                                <a:moveTo>
                                  <a:pt x="81915" y="93664"/>
                                </a:moveTo>
                                <a:lnTo>
                                  <a:pt x="84772" y="93664"/>
                                </a:lnTo>
                                <a:cubicBezTo>
                                  <a:pt x="83820" y="94616"/>
                                  <a:pt x="83820" y="95569"/>
                                  <a:pt x="82868" y="95569"/>
                                </a:cubicBezTo>
                                <a:cubicBezTo>
                                  <a:pt x="81915" y="95569"/>
                                  <a:pt x="81915" y="94616"/>
                                  <a:pt x="81915" y="93664"/>
                                </a:cubicBezTo>
                                <a:close/>
                                <a:moveTo>
                                  <a:pt x="84772" y="93664"/>
                                </a:moveTo>
                                <a:cubicBezTo>
                                  <a:pt x="84772" y="92711"/>
                                  <a:pt x="84772" y="91759"/>
                                  <a:pt x="85725" y="91759"/>
                                </a:cubicBezTo>
                                <a:cubicBezTo>
                                  <a:pt x="85725" y="91759"/>
                                  <a:pt x="85725" y="91759"/>
                                  <a:pt x="85725" y="91759"/>
                                </a:cubicBezTo>
                                <a:cubicBezTo>
                                  <a:pt x="85725" y="92711"/>
                                  <a:pt x="84772" y="93664"/>
                                  <a:pt x="84772" y="93664"/>
                                </a:cubicBezTo>
                                <a:close/>
                                <a:moveTo>
                                  <a:pt x="91440" y="107951"/>
                                </a:moveTo>
                                <a:lnTo>
                                  <a:pt x="87630" y="106046"/>
                                </a:lnTo>
                                <a:lnTo>
                                  <a:pt x="85725" y="104141"/>
                                </a:lnTo>
                                <a:cubicBezTo>
                                  <a:pt x="84772" y="103189"/>
                                  <a:pt x="85725" y="102236"/>
                                  <a:pt x="86678" y="102236"/>
                                </a:cubicBezTo>
                                <a:cubicBezTo>
                                  <a:pt x="90488" y="102236"/>
                                  <a:pt x="94297" y="100331"/>
                                  <a:pt x="98108" y="101284"/>
                                </a:cubicBezTo>
                                <a:cubicBezTo>
                                  <a:pt x="97155" y="103189"/>
                                  <a:pt x="95250" y="102236"/>
                                  <a:pt x="94297" y="103189"/>
                                </a:cubicBezTo>
                                <a:cubicBezTo>
                                  <a:pt x="94297" y="103189"/>
                                  <a:pt x="93345" y="104141"/>
                                  <a:pt x="93345" y="104141"/>
                                </a:cubicBezTo>
                                <a:cubicBezTo>
                                  <a:pt x="93345" y="105094"/>
                                  <a:pt x="94297" y="105094"/>
                                  <a:pt x="94297" y="105094"/>
                                </a:cubicBezTo>
                                <a:cubicBezTo>
                                  <a:pt x="95250" y="105094"/>
                                  <a:pt x="96203" y="104141"/>
                                  <a:pt x="97155" y="106046"/>
                                </a:cubicBezTo>
                                <a:cubicBezTo>
                                  <a:pt x="97155" y="107951"/>
                                  <a:pt x="95250" y="106999"/>
                                  <a:pt x="95250" y="107951"/>
                                </a:cubicBezTo>
                                <a:cubicBezTo>
                                  <a:pt x="93345" y="107951"/>
                                  <a:pt x="92393" y="107951"/>
                                  <a:pt x="91440" y="107951"/>
                                </a:cubicBezTo>
                                <a:lnTo>
                                  <a:pt x="91440" y="107951"/>
                                </a:lnTo>
                                <a:close/>
                                <a:moveTo>
                                  <a:pt x="85725" y="96521"/>
                                </a:moveTo>
                                <a:cubicBezTo>
                                  <a:pt x="85725" y="95569"/>
                                  <a:pt x="86678" y="95569"/>
                                  <a:pt x="86678" y="95569"/>
                                </a:cubicBezTo>
                                <a:cubicBezTo>
                                  <a:pt x="87630" y="95569"/>
                                  <a:pt x="87630" y="95569"/>
                                  <a:pt x="87630" y="96521"/>
                                </a:cubicBezTo>
                                <a:cubicBezTo>
                                  <a:pt x="87630" y="97474"/>
                                  <a:pt x="87630" y="97474"/>
                                  <a:pt x="86678" y="97474"/>
                                </a:cubicBezTo>
                                <a:cubicBezTo>
                                  <a:pt x="86678" y="97474"/>
                                  <a:pt x="85725" y="97474"/>
                                  <a:pt x="85725" y="96521"/>
                                </a:cubicBezTo>
                                <a:close/>
                                <a:moveTo>
                                  <a:pt x="87630" y="113666"/>
                                </a:moveTo>
                                <a:cubicBezTo>
                                  <a:pt x="87630" y="112714"/>
                                  <a:pt x="87630" y="111761"/>
                                  <a:pt x="86678" y="111761"/>
                                </a:cubicBezTo>
                                <a:cubicBezTo>
                                  <a:pt x="86678" y="111761"/>
                                  <a:pt x="85725" y="111761"/>
                                  <a:pt x="85725" y="112714"/>
                                </a:cubicBezTo>
                                <a:cubicBezTo>
                                  <a:pt x="85725" y="113666"/>
                                  <a:pt x="85725" y="113666"/>
                                  <a:pt x="87630" y="113666"/>
                                </a:cubicBezTo>
                                <a:cubicBezTo>
                                  <a:pt x="87630" y="114619"/>
                                  <a:pt x="87630" y="113666"/>
                                  <a:pt x="87630" y="113666"/>
                                </a:cubicBezTo>
                                <a:close/>
                                <a:moveTo>
                                  <a:pt x="91440" y="115571"/>
                                </a:moveTo>
                                <a:cubicBezTo>
                                  <a:pt x="91440" y="114619"/>
                                  <a:pt x="90488" y="114619"/>
                                  <a:pt x="90488" y="114619"/>
                                </a:cubicBezTo>
                                <a:cubicBezTo>
                                  <a:pt x="88583" y="115571"/>
                                  <a:pt x="88583" y="116524"/>
                                  <a:pt x="88583" y="118429"/>
                                </a:cubicBezTo>
                                <a:cubicBezTo>
                                  <a:pt x="88583" y="119381"/>
                                  <a:pt x="88583" y="119381"/>
                                  <a:pt x="89535" y="119381"/>
                                </a:cubicBezTo>
                                <a:cubicBezTo>
                                  <a:pt x="90488" y="118429"/>
                                  <a:pt x="91440" y="117476"/>
                                  <a:pt x="91440" y="115571"/>
                                </a:cubicBezTo>
                                <a:close/>
                                <a:moveTo>
                                  <a:pt x="93345" y="90806"/>
                                </a:moveTo>
                                <a:cubicBezTo>
                                  <a:pt x="93345" y="92711"/>
                                  <a:pt x="91440" y="93664"/>
                                  <a:pt x="91440" y="95569"/>
                                </a:cubicBezTo>
                                <a:cubicBezTo>
                                  <a:pt x="89535" y="92711"/>
                                  <a:pt x="91440" y="91759"/>
                                  <a:pt x="93345" y="90806"/>
                                </a:cubicBezTo>
                                <a:close/>
                                <a:moveTo>
                                  <a:pt x="95250" y="112714"/>
                                </a:moveTo>
                                <a:cubicBezTo>
                                  <a:pt x="95250" y="111761"/>
                                  <a:pt x="95250" y="111761"/>
                                  <a:pt x="95250" y="112714"/>
                                </a:cubicBezTo>
                                <a:cubicBezTo>
                                  <a:pt x="96203" y="112714"/>
                                  <a:pt x="96203" y="112714"/>
                                  <a:pt x="96203" y="112714"/>
                                </a:cubicBezTo>
                                <a:cubicBezTo>
                                  <a:pt x="96203" y="112714"/>
                                  <a:pt x="96203" y="112714"/>
                                  <a:pt x="95250" y="112714"/>
                                </a:cubicBezTo>
                                <a:cubicBezTo>
                                  <a:pt x="95250" y="112714"/>
                                  <a:pt x="95250" y="112714"/>
                                  <a:pt x="95250" y="112714"/>
                                </a:cubicBezTo>
                                <a:close/>
                                <a:moveTo>
                                  <a:pt x="97155" y="122239"/>
                                </a:moveTo>
                                <a:cubicBezTo>
                                  <a:pt x="98108" y="122239"/>
                                  <a:pt x="98108" y="121286"/>
                                  <a:pt x="99060" y="120334"/>
                                </a:cubicBezTo>
                                <a:cubicBezTo>
                                  <a:pt x="99060" y="119381"/>
                                  <a:pt x="99060" y="118429"/>
                                  <a:pt x="98108" y="118429"/>
                                </a:cubicBezTo>
                                <a:cubicBezTo>
                                  <a:pt x="97155" y="118429"/>
                                  <a:pt x="96203" y="118429"/>
                                  <a:pt x="97155" y="119381"/>
                                </a:cubicBezTo>
                                <a:cubicBezTo>
                                  <a:pt x="97155" y="120334"/>
                                  <a:pt x="95250" y="121286"/>
                                  <a:pt x="97155" y="122239"/>
                                </a:cubicBezTo>
                                <a:close/>
                                <a:moveTo>
                                  <a:pt x="109538" y="126049"/>
                                </a:moveTo>
                                <a:cubicBezTo>
                                  <a:pt x="110490" y="126049"/>
                                  <a:pt x="109538" y="124144"/>
                                  <a:pt x="109538" y="124144"/>
                                </a:cubicBezTo>
                                <a:cubicBezTo>
                                  <a:pt x="108585" y="123191"/>
                                  <a:pt x="107633" y="124144"/>
                                  <a:pt x="107633" y="124144"/>
                                </a:cubicBezTo>
                                <a:cubicBezTo>
                                  <a:pt x="105728" y="126049"/>
                                  <a:pt x="103822" y="127001"/>
                                  <a:pt x="100965" y="125096"/>
                                </a:cubicBezTo>
                                <a:cubicBezTo>
                                  <a:pt x="100965" y="125096"/>
                                  <a:pt x="99060" y="126049"/>
                                  <a:pt x="98108" y="126049"/>
                                </a:cubicBezTo>
                                <a:cubicBezTo>
                                  <a:pt x="97155" y="125096"/>
                                  <a:pt x="96203" y="124144"/>
                                  <a:pt x="96203" y="125096"/>
                                </a:cubicBezTo>
                                <a:cubicBezTo>
                                  <a:pt x="95250" y="126049"/>
                                  <a:pt x="97155" y="127001"/>
                                  <a:pt x="97155" y="127001"/>
                                </a:cubicBezTo>
                                <a:cubicBezTo>
                                  <a:pt x="99060" y="127954"/>
                                  <a:pt x="101918" y="127001"/>
                                  <a:pt x="103822" y="128906"/>
                                </a:cubicBezTo>
                                <a:cubicBezTo>
                                  <a:pt x="104775" y="129859"/>
                                  <a:pt x="105728" y="128906"/>
                                  <a:pt x="105728" y="128906"/>
                                </a:cubicBezTo>
                                <a:cubicBezTo>
                                  <a:pt x="107633" y="127954"/>
                                  <a:pt x="107633" y="126049"/>
                                  <a:pt x="109538" y="126049"/>
                                </a:cubicBezTo>
                                <a:close/>
                                <a:moveTo>
                                  <a:pt x="99060" y="105094"/>
                                </a:moveTo>
                                <a:cubicBezTo>
                                  <a:pt x="99060" y="103189"/>
                                  <a:pt x="100965" y="103189"/>
                                  <a:pt x="101918" y="102236"/>
                                </a:cubicBezTo>
                                <a:cubicBezTo>
                                  <a:pt x="103822" y="101284"/>
                                  <a:pt x="105728" y="101284"/>
                                  <a:pt x="105728" y="99379"/>
                                </a:cubicBezTo>
                                <a:cubicBezTo>
                                  <a:pt x="105728" y="98426"/>
                                  <a:pt x="107633" y="97474"/>
                                  <a:pt x="108585" y="98426"/>
                                </a:cubicBezTo>
                                <a:cubicBezTo>
                                  <a:pt x="109538" y="98426"/>
                                  <a:pt x="109538" y="100331"/>
                                  <a:pt x="109538" y="101284"/>
                                </a:cubicBezTo>
                                <a:cubicBezTo>
                                  <a:pt x="109538" y="103189"/>
                                  <a:pt x="109538" y="105094"/>
                                  <a:pt x="109538" y="107951"/>
                                </a:cubicBezTo>
                                <a:cubicBezTo>
                                  <a:pt x="106680" y="105094"/>
                                  <a:pt x="106680" y="105094"/>
                                  <a:pt x="102870" y="106999"/>
                                </a:cubicBezTo>
                                <a:cubicBezTo>
                                  <a:pt x="100965" y="106046"/>
                                  <a:pt x="99060" y="106046"/>
                                  <a:pt x="99060" y="105094"/>
                                </a:cubicBezTo>
                                <a:close/>
                                <a:moveTo>
                                  <a:pt x="100013" y="35561"/>
                                </a:moveTo>
                                <a:cubicBezTo>
                                  <a:pt x="100013" y="35561"/>
                                  <a:pt x="100965" y="36514"/>
                                  <a:pt x="100965" y="36514"/>
                                </a:cubicBezTo>
                                <a:cubicBezTo>
                                  <a:pt x="100965" y="37466"/>
                                  <a:pt x="100965" y="36514"/>
                                  <a:pt x="100013" y="35561"/>
                                </a:cubicBezTo>
                                <a:cubicBezTo>
                                  <a:pt x="100965" y="35561"/>
                                  <a:pt x="100013" y="35561"/>
                                  <a:pt x="100013" y="35561"/>
                                </a:cubicBezTo>
                                <a:cubicBezTo>
                                  <a:pt x="100013" y="35561"/>
                                  <a:pt x="100013" y="35561"/>
                                  <a:pt x="100013" y="35561"/>
                                </a:cubicBezTo>
                                <a:close/>
                                <a:moveTo>
                                  <a:pt x="108585" y="115571"/>
                                </a:moveTo>
                                <a:cubicBezTo>
                                  <a:pt x="107633" y="113666"/>
                                  <a:pt x="107633" y="115571"/>
                                  <a:pt x="106680" y="116524"/>
                                </a:cubicBezTo>
                                <a:cubicBezTo>
                                  <a:pt x="106680" y="117476"/>
                                  <a:pt x="105728" y="116524"/>
                                  <a:pt x="105728" y="116524"/>
                                </a:cubicBezTo>
                                <a:cubicBezTo>
                                  <a:pt x="104775" y="115571"/>
                                  <a:pt x="104775" y="114619"/>
                                  <a:pt x="103822" y="114619"/>
                                </a:cubicBezTo>
                                <a:cubicBezTo>
                                  <a:pt x="102870" y="115571"/>
                                  <a:pt x="103822" y="116524"/>
                                  <a:pt x="103822" y="117476"/>
                                </a:cubicBezTo>
                                <a:cubicBezTo>
                                  <a:pt x="103822" y="121286"/>
                                  <a:pt x="103822" y="121286"/>
                                  <a:pt x="106680" y="120334"/>
                                </a:cubicBezTo>
                                <a:lnTo>
                                  <a:pt x="108585" y="119381"/>
                                </a:lnTo>
                                <a:cubicBezTo>
                                  <a:pt x="109538" y="119381"/>
                                  <a:pt x="108585" y="116524"/>
                                  <a:pt x="108585" y="115571"/>
                                </a:cubicBezTo>
                                <a:close/>
                                <a:moveTo>
                                  <a:pt x="110490" y="146051"/>
                                </a:moveTo>
                                <a:cubicBezTo>
                                  <a:pt x="110490" y="145099"/>
                                  <a:pt x="110490" y="145099"/>
                                  <a:pt x="110490" y="146051"/>
                                </a:cubicBezTo>
                                <a:cubicBezTo>
                                  <a:pt x="108585" y="146051"/>
                                  <a:pt x="106680" y="146051"/>
                                  <a:pt x="106680" y="147956"/>
                                </a:cubicBezTo>
                                <a:cubicBezTo>
                                  <a:pt x="106680" y="148909"/>
                                  <a:pt x="107633" y="148909"/>
                                  <a:pt x="107633" y="148909"/>
                                </a:cubicBezTo>
                                <a:cubicBezTo>
                                  <a:pt x="109538" y="148909"/>
                                  <a:pt x="109538" y="147004"/>
                                  <a:pt x="110490" y="146051"/>
                                </a:cubicBezTo>
                                <a:close/>
                                <a:moveTo>
                                  <a:pt x="109538" y="136526"/>
                                </a:moveTo>
                                <a:cubicBezTo>
                                  <a:pt x="109538" y="137479"/>
                                  <a:pt x="108585" y="137479"/>
                                  <a:pt x="109538" y="136526"/>
                                </a:cubicBezTo>
                                <a:cubicBezTo>
                                  <a:pt x="108585" y="137479"/>
                                  <a:pt x="109538" y="138431"/>
                                  <a:pt x="109538" y="138431"/>
                                </a:cubicBezTo>
                                <a:cubicBezTo>
                                  <a:pt x="110490" y="138431"/>
                                  <a:pt x="110490" y="137479"/>
                                  <a:pt x="109538" y="136526"/>
                                </a:cubicBezTo>
                                <a:cubicBezTo>
                                  <a:pt x="110490" y="136526"/>
                                  <a:pt x="109538" y="136526"/>
                                  <a:pt x="109538" y="136526"/>
                                </a:cubicBezTo>
                                <a:close/>
                                <a:moveTo>
                                  <a:pt x="111443" y="142241"/>
                                </a:moveTo>
                                <a:cubicBezTo>
                                  <a:pt x="111443" y="141289"/>
                                  <a:pt x="111443" y="141289"/>
                                  <a:pt x="111443" y="142241"/>
                                </a:cubicBezTo>
                                <a:cubicBezTo>
                                  <a:pt x="110490" y="141289"/>
                                  <a:pt x="110490" y="142241"/>
                                  <a:pt x="109538" y="142241"/>
                                </a:cubicBezTo>
                                <a:cubicBezTo>
                                  <a:pt x="109538" y="142241"/>
                                  <a:pt x="109538" y="143194"/>
                                  <a:pt x="109538" y="143194"/>
                                </a:cubicBezTo>
                                <a:cubicBezTo>
                                  <a:pt x="110490" y="143194"/>
                                  <a:pt x="110490" y="142241"/>
                                  <a:pt x="111443" y="142241"/>
                                </a:cubicBezTo>
                                <a:close/>
                                <a:moveTo>
                                  <a:pt x="113347" y="144146"/>
                                </a:moveTo>
                                <a:cubicBezTo>
                                  <a:pt x="112395" y="144146"/>
                                  <a:pt x="112395" y="146051"/>
                                  <a:pt x="111443" y="147004"/>
                                </a:cubicBezTo>
                                <a:cubicBezTo>
                                  <a:pt x="111443" y="147004"/>
                                  <a:pt x="110490" y="147956"/>
                                  <a:pt x="111443" y="148909"/>
                                </a:cubicBezTo>
                                <a:cubicBezTo>
                                  <a:pt x="112395" y="148909"/>
                                  <a:pt x="112395" y="147956"/>
                                  <a:pt x="113347" y="147004"/>
                                </a:cubicBezTo>
                                <a:cubicBezTo>
                                  <a:pt x="113347" y="146051"/>
                                  <a:pt x="114300" y="145099"/>
                                  <a:pt x="113347" y="144146"/>
                                </a:cubicBezTo>
                                <a:close/>
                                <a:moveTo>
                                  <a:pt x="111443" y="131764"/>
                                </a:moveTo>
                                <a:cubicBezTo>
                                  <a:pt x="111443" y="131764"/>
                                  <a:pt x="111443" y="132716"/>
                                  <a:pt x="111443" y="131764"/>
                                </a:cubicBezTo>
                                <a:cubicBezTo>
                                  <a:pt x="111443" y="132716"/>
                                  <a:pt x="111443" y="133669"/>
                                  <a:pt x="111443" y="133669"/>
                                </a:cubicBezTo>
                                <a:cubicBezTo>
                                  <a:pt x="112395" y="133669"/>
                                  <a:pt x="112395" y="133669"/>
                                  <a:pt x="111443" y="131764"/>
                                </a:cubicBezTo>
                                <a:cubicBezTo>
                                  <a:pt x="112395" y="131764"/>
                                  <a:pt x="112395" y="131764"/>
                                  <a:pt x="111443" y="131764"/>
                                </a:cubicBezTo>
                                <a:close/>
                                <a:moveTo>
                                  <a:pt x="112395" y="111761"/>
                                </a:moveTo>
                                <a:cubicBezTo>
                                  <a:pt x="112395" y="112714"/>
                                  <a:pt x="113347" y="113666"/>
                                  <a:pt x="114300" y="114619"/>
                                </a:cubicBezTo>
                                <a:cubicBezTo>
                                  <a:pt x="115253" y="116524"/>
                                  <a:pt x="117158" y="116524"/>
                                  <a:pt x="119063" y="116524"/>
                                </a:cubicBezTo>
                                <a:cubicBezTo>
                                  <a:pt x="120015" y="116524"/>
                                  <a:pt x="120015" y="115571"/>
                                  <a:pt x="120015" y="114619"/>
                                </a:cubicBezTo>
                                <a:cubicBezTo>
                                  <a:pt x="119063" y="112714"/>
                                  <a:pt x="118110" y="109856"/>
                                  <a:pt x="114300" y="110809"/>
                                </a:cubicBezTo>
                                <a:cubicBezTo>
                                  <a:pt x="113347" y="110809"/>
                                  <a:pt x="113347" y="108904"/>
                                  <a:pt x="112395" y="109856"/>
                                </a:cubicBezTo>
                                <a:cubicBezTo>
                                  <a:pt x="111443" y="109856"/>
                                  <a:pt x="111443" y="110809"/>
                                  <a:pt x="112395" y="111761"/>
                                </a:cubicBezTo>
                                <a:close/>
                                <a:moveTo>
                                  <a:pt x="115253" y="127001"/>
                                </a:moveTo>
                                <a:cubicBezTo>
                                  <a:pt x="116205" y="127001"/>
                                  <a:pt x="116205" y="127001"/>
                                  <a:pt x="115253" y="127001"/>
                                </a:cubicBezTo>
                                <a:lnTo>
                                  <a:pt x="114300" y="123191"/>
                                </a:lnTo>
                                <a:cubicBezTo>
                                  <a:pt x="113347" y="124144"/>
                                  <a:pt x="112395" y="124144"/>
                                  <a:pt x="112395" y="125096"/>
                                </a:cubicBezTo>
                                <a:cubicBezTo>
                                  <a:pt x="112395" y="127001"/>
                                  <a:pt x="114300" y="127001"/>
                                  <a:pt x="115253" y="127001"/>
                                </a:cubicBezTo>
                                <a:close/>
                                <a:moveTo>
                                  <a:pt x="114300" y="114619"/>
                                </a:moveTo>
                                <a:cubicBezTo>
                                  <a:pt x="114300" y="113666"/>
                                  <a:pt x="114300" y="112714"/>
                                  <a:pt x="116205" y="112714"/>
                                </a:cubicBezTo>
                                <a:lnTo>
                                  <a:pt x="116205" y="113666"/>
                                </a:lnTo>
                                <a:cubicBezTo>
                                  <a:pt x="115253" y="114619"/>
                                  <a:pt x="114300" y="114619"/>
                                  <a:pt x="114300" y="114619"/>
                                </a:cubicBezTo>
                                <a:close/>
                                <a:moveTo>
                                  <a:pt x="114300" y="33656"/>
                                </a:moveTo>
                                <a:cubicBezTo>
                                  <a:pt x="113347" y="34609"/>
                                  <a:pt x="115253" y="35561"/>
                                  <a:pt x="116205" y="33656"/>
                                </a:cubicBezTo>
                                <a:cubicBezTo>
                                  <a:pt x="116205" y="32704"/>
                                  <a:pt x="115253" y="32704"/>
                                  <a:pt x="115253" y="32704"/>
                                </a:cubicBezTo>
                                <a:cubicBezTo>
                                  <a:pt x="114300" y="31751"/>
                                  <a:pt x="114300" y="31751"/>
                                  <a:pt x="114300" y="33656"/>
                                </a:cubicBezTo>
                                <a:cubicBezTo>
                                  <a:pt x="114300" y="32704"/>
                                  <a:pt x="114300" y="33656"/>
                                  <a:pt x="114300" y="33656"/>
                                </a:cubicBezTo>
                                <a:close/>
                                <a:moveTo>
                                  <a:pt x="121920" y="134621"/>
                                </a:moveTo>
                                <a:lnTo>
                                  <a:pt x="117158" y="130811"/>
                                </a:lnTo>
                                <a:cubicBezTo>
                                  <a:pt x="116205" y="131764"/>
                                  <a:pt x="115253" y="131764"/>
                                  <a:pt x="115253" y="132716"/>
                                </a:cubicBezTo>
                                <a:cubicBezTo>
                                  <a:pt x="114300" y="133669"/>
                                  <a:pt x="115253" y="133669"/>
                                  <a:pt x="116205" y="134621"/>
                                </a:cubicBezTo>
                                <a:cubicBezTo>
                                  <a:pt x="118110" y="135574"/>
                                  <a:pt x="119063" y="135574"/>
                                  <a:pt x="120968" y="136526"/>
                                </a:cubicBezTo>
                                <a:cubicBezTo>
                                  <a:pt x="120968" y="135574"/>
                                  <a:pt x="121920" y="134621"/>
                                  <a:pt x="121920" y="134621"/>
                                </a:cubicBezTo>
                                <a:close/>
                                <a:moveTo>
                                  <a:pt x="119063" y="140336"/>
                                </a:moveTo>
                                <a:cubicBezTo>
                                  <a:pt x="119063" y="138431"/>
                                  <a:pt x="118110" y="137479"/>
                                  <a:pt x="117158" y="137479"/>
                                </a:cubicBezTo>
                                <a:cubicBezTo>
                                  <a:pt x="115253" y="137479"/>
                                  <a:pt x="118110" y="138431"/>
                                  <a:pt x="117158" y="139384"/>
                                </a:cubicBezTo>
                                <a:cubicBezTo>
                                  <a:pt x="117158" y="140336"/>
                                  <a:pt x="117158" y="140336"/>
                                  <a:pt x="116205" y="141289"/>
                                </a:cubicBezTo>
                                <a:cubicBezTo>
                                  <a:pt x="116205" y="142241"/>
                                  <a:pt x="115253" y="143194"/>
                                  <a:pt x="116205" y="143194"/>
                                </a:cubicBezTo>
                                <a:cubicBezTo>
                                  <a:pt x="117158" y="143194"/>
                                  <a:pt x="117158" y="142241"/>
                                  <a:pt x="118110" y="141289"/>
                                </a:cubicBezTo>
                                <a:cubicBezTo>
                                  <a:pt x="118110" y="141289"/>
                                  <a:pt x="118110" y="141289"/>
                                  <a:pt x="119063" y="140336"/>
                                </a:cubicBezTo>
                                <a:close/>
                                <a:moveTo>
                                  <a:pt x="120015" y="119381"/>
                                </a:moveTo>
                                <a:cubicBezTo>
                                  <a:pt x="120015" y="119381"/>
                                  <a:pt x="120015" y="120334"/>
                                  <a:pt x="120015" y="119381"/>
                                </a:cubicBezTo>
                                <a:lnTo>
                                  <a:pt x="120015" y="119381"/>
                                </a:lnTo>
                                <a:cubicBezTo>
                                  <a:pt x="120968" y="119381"/>
                                  <a:pt x="120968" y="119381"/>
                                  <a:pt x="120015" y="119381"/>
                                </a:cubicBezTo>
                                <a:lnTo>
                                  <a:pt x="120015" y="119381"/>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7" name="Freeform 27"/>
                        <wps:cNvSpPr/>
                        <wps:spPr>
                          <a:xfrm>
                            <a:off x="962025" y="10671"/>
                            <a:ext cx="85725" cy="254037"/>
                          </a:xfrm>
                          <a:custGeom>
                            <a:avLst/>
                            <a:gdLst>
                              <a:gd name="connsiteX0" fmla="*/ 82868 w 85725"/>
                              <a:gd name="connsiteY0" fmla="*/ 252133 h 254037"/>
                              <a:gd name="connsiteX1" fmla="*/ 76200 w 85725"/>
                              <a:gd name="connsiteY1" fmla="*/ 254038 h 254037"/>
                              <a:gd name="connsiteX2" fmla="*/ 75247 w 85725"/>
                              <a:gd name="connsiteY2" fmla="*/ 254038 h 254037"/>
                              <a:gd name="connsiteX3" fmla="*/ 52388 w 85725"/>
                              <a:gd name="connsiteY3" fmla="*/ 254038 h 254037"/>
                              <a:gd name="connsiteX4" fmla="*/ 25718 w 85725"/>
                              <a:gd name="connsiteY4" fmla="*/ 253085 h 254037"/>
                              <a:gd name="connsiteX5" fmla="*/ 8572 w 85725"/>
                              <a:gd name="connsiteY5" fmla="*/ 254038 h 254037"/>
                              <a:gd name="connsiteX6" fmla="*/ 3810 w 85725"/>
                              <a:gd name="connsiteY6" fmla="*/ 254038 h 254037"/>
                              <a:gd name="connsiteX7" fmla="*/ 0 w 85725"/>
                              <a:gd name="connsiteY7" fmla="*/ 249275 h 254037"/>
                              <a:gd name="connsiteX8" fmla="*/ 4763 w 85725"/>
                              <a:gd name="connsiteY8" fmla="*/ 245465 h 254037"/>
                              <a:gd name="connsiteX9" fmla="*/ 13335 w 85725"/>
                              <a:gd name="connsiteY9" fmla="*/ 244513 h 254037"/>
                              <a:gd name="connsiteX10" fmla="*/ 19050 w 85725"/>
                              <a:gd name="connsiteY10" fmla="*/ 236893 h 254037"/>
                              <a:gd name="connsiteX11" fmla="*/ 20003 w 85725"/>
                              <a:gd name="connsiteY11" fmla="*/ 214033 h 254037"/>
                              <a:gd name="connsiteX12" fmla="*/ 19050 w 85725"/>
                              <a:gd name="connsiteY12" fmla="*/ 151168 h 254037"/>
                              <a:gd name="connsiteX13" fmla="*/ 19050 w 85725"/>
                              <a:gd name="connsiteY13" fmla="*/ 108305 h 254037"/>
                              <a:gd name="connsiteX14" fmla="*/ 19050 w 85725"/>
                              <a:gd name="connsiteY14" fmla="*/ 101638 h 254037"/>
                              <a:gd name="connsiteX15" fmla="*/ 9525 w 85725"/>
                              <a:gd name="connsiteY15" fmla="*/ 93065 h 254037"/>
                              <a:gd name="connsiteX16" fmla="*/ 3810 w 85725"/>
                              <a:gd name="connsiteY16" fmla="*/ 92113 h 254037"/>
                              <a:gd name="connsiteX17" fmla="*/ 1905 w 85725"/>
                              <a:gd name="connsiteY17" fmla="*/ 85445 h 254037"/>
                              <a:gd name="connsiteX18" fmla="*/ 5715 w 85725"/>
                              <a:gd name="connsiteY18" fmla="*/ 83540 h 254037"/>
                              <a:gd name="connsiteX19" fmla="*/ 19050 w 85725"/>
                              <a:gd name="connsiteY19" fmla="*/ 83540 h 254037"/>
                              <a:gd name="connsiteX20" fmla="*/ 33338 w 85725"/>
                              <a:gd name="connsiteY20" fmla="*/ 83540 h 254037"/>
                              <a:gd name="connsiteX21" fmla="*/ 54293 w 85725"/>
                              <a:gd name="connsiteY21" fmla="*/ 78778 h 254037"/>
                              <a:gd name="connsiteX22" fmla="*/ 60008 w 85725"/>
                              <a:gd name="connsiteY22" fmla="*/ 76873 h 254037"/>
                              <a:gd name="connsiteX23" fmla="*/ 65722 w 85725"/>
                              <a:gd name="connsiteY23" fmla="*/ 81635 h 254037"/>
                              <a:gd name="connsiteX24" fmla="*/ 65722 w 85725"/>
                              <a:gd name="connsiteY24" fmla="*/ 101638 h 254037"/>
                              <a:gd name="connsiteX25" fmla="*/ 65722 w 85725"/>
                              <a:gd name="connsiteY25" fmla="*/ 128308 h 254037"/>
                              <a:gd name="connsiteX26" fmla="*/ 64770 w 85725"/>
                              <a:gd name="connsiteY26" fmla="*/ 136880 h 254037"/>
                              <a:gd name="connsiteX27" fmla="*/ 64770 w 85725"/>
                              <a:gd name="connsiteY27" fmla="*/ 141643 h 254037"/>
                              <a:gd name="connsiteX28" fmla="*/ 64770 w 85725"/>
                              <a:gd name="connsiteY28" fmla="*/ 157835 h 254037"/>
                              <a:gd name="connsiteX29" fmla="*/ 65722 w 85725"/>
                              <a:gd name="connsiteY29" fmla="*/ 169265 h 254037"/>
                              <a:gd name="connsiteX30" fmla="*/ 66675 w 85725"/>
                              <a:gd name="connsiteY30" fmla="*/ 179743 h 254037"/>
                              <a:gd name="connsiteX31" fmla="*/ 66675 w 85725"/>
                              <a:gd name="connsiteY31" fmla="*/ 234988 h 254037"/>
                              <a:gd name="connsiteX32" fmla="*/ 79058 w 85725"/>
                              <a:gd name="connsiteY32" fmla="*/ 246418 h 254037"/>
                              <a:gd name="connsiteX33" fmla="*/ 81915 w 85725"/>
                              <a:gd name="connsiteY33" fmla="*/ 246418 h 254037"/>
                              <a:gd name="connsiteX34" fmla="*/ 85725 w 85725"/>
                              <a:gd name="connsiteY34" fmla="*/ 249275 h 254037"/>
                              <a:gd name="connsiteX35" fmla="*/ 82868 w 85725"/>
                              <a:gd name="connsiteY35" fmla="*/ 252133 h 254037"/>
                              <a:gd name="connsiteX36" fmla="*/ 14288 w 85725"/>
                              <a:gd name="connsiteY36" fmla="*/ 39725 h 254037"/>
                              <a:gd name="connsiteX37" fmla="*/ 27622 w 85725"/>
                              <a:gd name="connsiteY37" fmla="*/ 4483 h 254037"/>
                              <a:gd name="connsiteX38" fmla="*/ 60008 w 85725"/>
                              <a:gd name="connsiteY38" fmla="*/ 7340 h 254037"/>
                              <a:gd name="connsiteX39" fmla="*/ 68580 w 85725"/>
                              <a:gd name="connsiteY39" fmla="*/ 31153 h 254037"/>
                              <a:gd name="connsiteX40" fmla="*/ 67628 w 85725"/>
                              <a:gd name="connsiteY40" fmla="*/ 34010 h 254037"/>
                              <a:gd name="connsiteX41" fmla="*/ 40958 w 85725"/>
                              <a:gd name="connsiteY41" fmla="*/ 56870 h 254037"/>
                              <a:gd name="connsiteX42" fmla="*/ 14288 w 85725"/>
                              <a:gd name="connsiteY42" fmla="*/ 39725 h 254037"/>
                              <a:gd name="connsiteX43" fmla="*/ 23813 w 85725"/>
                              <a:gd name="connsiteY43" fmla="*/ 19723 h 254037"/>
                              <a:gd name="connsiteX44" fmla="*/ 23813 w 85725"/>
                              <a:gd name="connsiteY44" fmla="*/ 19723 h 254037"/>
                              <a:gd name="connsiteX45" fmla="*/ 23813 w 85725"/>
                              <a:gd name="connsiteY45" fmla="*/ 19723 h 254037"/>
                              <a:gd name="connsiteX46" fmla="*/ 23813 w 85725"/>
                              <a:gd name="connsiteY46" fmla="*/ 19723 h 254037"/>
                              <a:gd name="connsiteX47" fmla="*/ 23813 w 85725"/>
                              <a:gd name="connsiteY47" fmla="*/ 19723 h 254037"/>
                              <a:gd name="connsiteX48" fmla="*/ 25718 w 85725"/>
                              <a:gd name="connsiteY48" fmla="*/ 30200 h 254037"/>
                              <a:gd name="connsiteX49" fmla="*/ 26670 w 85725"/>
                              <a:gd name="connsiteY49" fmla="*/ 32105 h 254037"/>
                              <a:gd name="connsiteX50" fmla="*/ 27622 w 85725"/>
                              <a:gd name="connsiteY50" fmla="*/ 29248 h 254037"/>
                              <a:gd name="connsiteX51" fmla="*/ 26670 w 85725"/>
                              <a:gd name="connsiteY51" fmla="*/ 28295 h 254037"/>
                              <a:gd name="connsiteX52" fmla="*/ 25718 w 85725"/>
                              <a:gd name="connsiteY52" fmla="*/ 30200 h 254037"/>
                              <a:gd name="connsiteX53" fmla="*/ 28575 w 85725"/>
                              <a:gd name="connsiteY53" fmla="*/ 195935 h 254037"/>
                              <a:gd name="connsiteX54" fmla="*/ 28575 w 85725"/>
                              <a:gd name="connsiteY54" fmla="*/ 195935 h 254037"/>
                              <a:gd name="connsiteX55" fmla="*/ 28575 w 85725"/>
                              <a:gd name="connsiteY55" fmla="*/ 195935 h 254037"/>
                              <a:gd name="connsiteX56" fmla="*/ 28575 w 85725"/>
                              <a:gd name="connsiteY56" fmla="*/ 195935 h 254037"/>
                              <a:gd name="connsiteX57" fmla="*/ 28575 w 85725"/>
                              <a:gd name="connsiteY57" fmla="*/ 195935 h 254037"/>
                              <a:gd name="connsiteX58" fmla="*/ 29528 w 85725"/>
                              <a:gd name="connsiteY58" fmla="*/ 227368 h 254037"/>
                              <a:gd name="connsiteX59" fmla="*/ 35243 w 85725"/>
                              <a:gd name="connsiteY59" fmla="*/ 225463 h 254037"/>
                              <a:gd name="connsiteX60" fmla="*/ 44768 w 85725"/>
                              <a:gd name="connsiteY60" fmla="*/ 220700 h 254037"/>
                              <a:gd name="connsiteX61" fmla="*/ 42863 w 85725"/>
                              <a:gd name="connsiteY61" fmla="*/ 219748 h 254037"/>
                              <a:gd name="connsiteX62" fmla="*/ 42863 w 85725"/>
                              <a:gd name="connsiteY62" fmla="*/ 217843 h 254037"/>
                              <a:gd name="connsiteX63" fmla="*/ 40958 w 85725"/>
                              <a:gd name="connsiteY63" fmla="*/ 217843 h 254037"/>
                              <a:gd name="connsiteX64" fmla="*/ 36195 w 85725"/>
                              <a:gd name="connsiteY64" fmla="*/ 222605 h 254037"/>
                              <a:gd name="connsiteX65" fmla="*/ 36195 w 85725"/>
                              <a:gd name="connsiteY65" fmla="*/ 225463 h 254037"/>
                              <a:gd name="connsiteX66" fmla="*/ 29528 w 85725"/>
                              <a:gd name="connsiteY66" fmla="*/ 225463 h 254037"/>
                              <a:gd name="connsiteX67" fmla="*/ 28575 w 85725"/>
                              <a:gd name="connsiteY67" fmla="*/ 226415 h 254037"/>
                              <a:gd name="connsiteX68" fmla="*/ 29528 w 85725"/>
                              <a:gd name="connsiteY68" fmla="*/ 227368 h 254037"/>
                              <a:gd name="connsiteX69" fmla="*/ 53340 w 85725"/>
                              <a:gd name="connsiteY69" fmla="*/ 98780 h 254037"/>
                              <a:gd name="connsiteX70" fmla="*/ 52388 w 85725"/>
                              <a:gd name="connsiteY70" fmla="*/ 97828 h 254037"/>
                              <a:gd name="connsiteX71" fmla="*/ 46672 w 85725"/>
                              <a:gd name="connsiteY71" fmla="*/ 94970 h 254037"/>
                              <a:gd name="connsiteX72" fmla="*/ 42863 w 85725"/>
                              <a:gd name="connsiteY72" fmla="*/ 96875 h 254037"/>
                              <a:gd name="connsiteX73" fmla="*/ 41910 w 85725"/>
                              <a:gd name="connsiteY73" fmla="*/ 97828 h 254037"/>
                              <a:gd name="connsiteX74" fmla="*/ 40958 w 85725"/>
                              <a:gd name="connsiteY74" fmla="*/ 97828 h 254037"/>
                              <a:gd name="connsiteX75" fmla="*/ 40958 w 85725"/>
                              <a:gd name="connsiteY75" fmla="*/ 96875 h 254037"/>
                              <a:gd name="connsiteX76" fmla="*/ 40958 w 85725"/>
                              <a:gd name="connsiteY76" fmla="*/ 94018 h 254037"/>
                              <a:gd name="connsiteX77" fmla="*/ 38100 w 85725"/>
                              <a:gd name="connsiteY77" fmla="*/ 95923 h 254037"/>
                              <a:gd name="connsiteX78" fmla="*/ 34290 w 85725"/>
                              <a:gd name="connsiteY78" fmla="*/ 95923 h 254037"/>
                              <a:gd name="connsiteX79" fmla="*/ 33338 w 85725"/>
                              <a:gd name="connsiteY79" fmla="*/ 94970 h 254037"/>
                              <a:gd name="connsiteX80" fmla="*/ 30480 w 85725"/>
                              <a:gd name="connsiteY80" fmla="*/ 95923 h 254037"/>
                              <a:gd name="connsiteX81" fmla="*/ 29528 w 85725"/>
                              <a:gd name="connsiteY81" fmla="*/ 97828 h 254037"/>
                              <a:gd name="connsiteX82" fmla="*/ 29528 w 85725"/>
                              <a:gd name="connsiteY82" fmla="*/ 103543 h 254037"/>
                              <a:gd name="connsiteX83" fmla="*/ 29528 w 85725"/>
                              <a:gd name="connsiteY83" fmla="*/ 106400 h 254037"/>
                              <a:gd name="connsiteX84" fmla="*/ 31433 w 85725"/>
                              <a:gd name="connsiteY84" fmla="*/ 105448 h 254037"/>
                              <a:gd name="connsiteX85" fmla="*/ 37147 w 85725"/>
                              <a:gd name="connsiteY85" fmla="*/ 105448 h 254037"/>
                              <a:gd name="connsiteX86" fmla="*/ 37147 w 85725"/>
                              <a:gd name="connsiteY86" fmla="*/ 107353 h 254037"/>
                              <a:gd name="connsiteX87" fmla="*/ 38100 w 85725"/>
                              <a:gd name="connsiteY87" fmla="*/ 113068 h 254037"/>
                              <a:gd name="connsiteX88" fmla="*/ 40005 w 85725"/>
                              <a:gd name="connsiteY88" fmla="*/ 117830 h 254037"/>
                              <a:gd name="connsiteX89" fmla="*/ 38100 w 85725"/>
                              <a:gd name="connsiteY89" fmla="*/ 125450 h 254037"/>
                              <a:gd name="connsiteX90" fmla="*/ 40958 w 85725"/>
                              <a:gd name="connsiteY90" fmla="*/ 124498 h 254037"/>
                              <a:gd name="connsiteX91" fmla="*/ 43815 w 85725"/>
                              <a:gd name="connsiteY91" fmla="*/ 129260 h 254037"/>
                              <a:gd name="connsiteX92" fmla="*/ 46672 w 85725"/>
                              <a:gd name="connsiteY92" fmla="*/ 131165 h 254037"/>
                              <a:gd name="connsiteX93" fmla="*/ 48578 w 85725"/>
                              <a:gd name="connsiteY93" fmla="*/ 133070 h 254037"/>
                              <a:gd name="connsiteX94" fmla="*/ 49530 w 85725"/>
                              <a:gd name="connsiteY94" fmla="*/ 132118 h 254037"/>
                              <a:gd name="connsiteX95" fmla="*/ 46672 w 85725"/>
                              <a:gd name="connsiteY95" fmla="*/ 131165 h 254037"/>
                              <a:gd name="connsiteX96" fmla="*/ 46672 w 85725"/>
                              <a:gd name="connsiteY96" fmla="*/ 131165 h 254037"/>
                              <a:gd name="connsiteX97" fmla="*/ 43815 w 85725"/>
                              <a:gd name="connsiteY97" fmla="*/ 129260 h 254037"/>
                              <a:gd name="connsiteX98" fmla="*/ 44768 w 85725"/>
                              <a:gd name="connsiteY98" fmla="*/ 126403 h 254037"/>
                              <a:gd name="connsiteX99" fmla="*/ 45720 w 85725"/>
                              <a:gd name="connsiteY99" fmla="*/ 124498 h 254037"/>
                              <a:gd name="connsiteX100" fmla="*/ 43815 w 85725"/>
                              <a:gd name="connsiteY100" fmla="*/ 124498 h 254037"/>
                              <a:gd name="connsiteX101" fmla="*/ 40005 w 85725"/>
                              <a:gd name="connsiteY101" fmla="*/ 124498 h 254037"/>
                              <a:gd name="connsiteX102" fmla="*/ 40958 w 85725"/>
                              <a:gd name="connsiteY102" fmla="*/ 120688 h 254037"/>
                              <a:gd name="connsiteX103" fmla="*/ 42863 w 85725"/>
                              <a:gd name="connsiteY103" fmla="*/ 118783 h 254037"/>
                              <a:gd name="connsiteX104" fmla="*/ 45720 w 85725"/>
                              <a:gd name="connsiteY104" fmla="*/ 114020 h 254037"/>
                              <a:gd name="connsiteX105" fmla="*/ 44768 w 85725"/>
                              <a:gd name="connsiteY105" fmla="*/ 113068 h 254037"/>
                              <a:gd name="connsiteX106" fmla="*/ 45720 w 85725"/>
                              <a:gd name="connsiteY106" fmla="*/ 112115 h 254037"/>
                              <a:gd name="connsiteX107" fmla="*/ 46672 w 85725"/>
                              <a:gd name="connsiteY107" fmla="*/ 113068 h 254037"/>
                              <a:gd name="connsiteX108" fmla="*/ 48578 w 85725"/>
                              <a:gd name="connsiteY108" fmla="*/ 114020 h 254037"/>
                              <a:gd name="connsiteX109" fmla="*/ 49530 w 85725"/>
                              <a:gd name="connsiteY109" fmla="*/ 114973 h 254037"/>
                              <a:gd name="connsiteX110" fmla="*/ 50483 w 85725"/>
                              <a:gd name="connsiteY110" fmla="*/ 113068 h 254037"/>
                              <a:gd name="connsiteX111" fmla="*/ 50483 w 85725"/>
                              <a:gd name="connsiteY111" fmla="*/ 111163 h 254037"/>
                              <a:gd name="connsiteX112" fmla="*/ 48578 w 85725"/>
                              <a:gd name="connsiteY112" fmla="*/ 110210 h 254037"/>
                              <a:gd name="connsiteX113" fmla="*/ 48578 w 85725"/>
                              <a:gd name="connsiteY113" fmla="*/ 110210 h 254037"/>
                              <a:gd name="connsiteX114" fmla="*/ 49530 w 85725"/>
                              <a:gd name="connsiteY114" fmla="*/ 111163 h 254037"/>
                              <a:gd name="connsiteX115" fmla="*/ 49530 w 85725"/>
                              <a:gd name="connsiteY115" fmla="*/ 110210 h 254037"/>
                              <a:gd name="connsiteX116" fmla="*/ 49530 w 85725"/>
                              <a:gd name="connsiteY116" fmla="*/ 106400 h 254037"/>
                              <a:gd name="connsiteX117" fmla="*/ 46672 w 85725"/>
                              <a:gd name="connsiteY117" fmla="*/ 107353 h 254037"/>
                              <a:gd name="connsiteX118" fmla="*/ 44768 w 85725"/>
                              <a:gd name="connsiteY118" fmla="*/ 107353 h 254037"/>
                              <a:gd name="connsiteX119" fmla="*/ 40958 w 85725"/>
                              <a:gd name="connsiteY119" fmla="*/ 108305 h 254037"/>
                              <a:gd name="connsiteX120" fmla="*/ 39053 w 85725"/>
                              <a:gd name="connsiteY120" fmla="*/ 108305 h 254037"/>
                              <a:gd name="connsiteX121" fmla="*/ 38100 w 85725"/>
                              <a:gd name="connsiteY121" fmla="*/ 107353 h 254037"/>
                              <a:gd name="connsiteX122" fmla="*/ 41910 w 85725"/>
                              <a:gd name="connsiteY122" fmla="*/ 100685 h 254037"/>
                              <a:gd name="connsiteX123" fmla="*/ 49530 w 85725"/>
                              <a:gd name="connsiteY123" fmla="*/ 98780 h 254037"/>
                              <a:gd name="connsiteX124" fmla="*/ 53340 w 85725"/>
                              <a:gd name="connsiteY124" fmla="*/ 98780 h 254037"/>
                              <a:gd name="connsiteX125" fmla="*/ 28575 w 85725"/>
                              <a:gd name="connsiteY125" fmla="*/ 120688 h 254037"/>
                              <a:gd name="connsiteX126" fmla="*/ 29528 w 85725"/>
                              <a:gd name="connsiteY126" fmla="*/ 122593 h 254037"/>
                              <a:gd name="connsiteX127" fmla="*/ 31433 w 85725"/>
                              <a:gd name="connsiteY127" fmla="*/ 124498 h 254037"/>
                              <a:gd name="connsiteX128" fmla="*/ 37147 w 85725"/>
                              <a:gd name="connsiteY128" fmla="*/ 125450 h 254037"/>
                              <a:gd name="connsiteX129" fmla="*/ 37147 w 85725"/>
                              <a:gd name="connsiteY129" fmla="*/ 122593 h 254037"/>
                              <a:gd name="connsiteX130" fmla="*/ 30480 w 85725"/>
                              <a:gd name="connsiteY130" fmla="*/ 120688 h 254037"/>
                              <a:gd name="connsiteX131" fmla="*/ 28575 w 85725"/>
                              <a:gd name="connsiteY131" fmla="*/ 120688 h 254037"/>
                              <a:gd name="connsiteX132" fmla="*/ 29528 w 85725"/>
                              <a:gd name="connsiteY132" fmla="*/ 23533 h 254037"/>
                              <a:gd name="connsiteX133" fmla="*/ 30480 w 85725"/>
                              <a:gd name="connsiteY133" fmla="*/ 25438 h 254037"/>
                              <a:gd name="connsiteX134" fmla="*/ 30480 w 85725"/>
                              <a:gd name="connsiteY134" fmla="*/ 25438 h 254037"/>
                              <a:gd name="connsiteX135" fmla="*/ 32385 w 85725"/>
                              <a:gd name="connsiteY135" fmla="*/ 24485 h 254037"/>
                              <a:gd name="connsiteX136" fmla="*/ 35243 w 85725"/>
                              <a:gd name="connsiteY136" fmla="*/ 24485 h 254037"/>
                              <a:gd name="connsiteX137" fmla="*/ 32385 w 85725"/>
                              <a:gd name="connsiteY137" fmla="*/ 22580 h 254037"/>
                              <a:gd name="connsiteX138" fmla="*/ 30480 w 85725"/>
                              <a:gd name="connsiteY138" fmla="*/ 21628 h 254037"/>
                              <a:gd name="connsiteX139" fmla="*/ 29528 w 85725"/>
                              <a:gd name="connsiteY139" fmla="*/ 23533 h 254037"/>
                              <a:gd name="connsiteX140" fmla="*/ 31433 w 85725"/>
                              <a:gd name="connsiteY140" fmla="*/ 147358 h 254037"/>
                              <a:gd name="connsiteX141" fmla="*/ 31433 w 85725"/>
                              <a:gd name="connsiteY141" fmla="*/ 147358 h 254037"/>
                              <a:gd name="connsiteX142" fmla="*/ 30480 w 85725"/>
                              <a:gd name="connsiteY142" fmla="*/ 144500 h 254037"/>
                              <a:gd name="connsiteX143" fmla="*/ 29528 w 85725"/>
                              <a:gd name="connsiteY143" fmla="*/ 145453 h 254037"/>
                              <a:gd name="connsiteX144" fmla="*/ 31433 w 85725"/>
                              <a:gd name="connsiteY144" fmla="*/ 147358 h 254037"/>
                              <a:gd name="connsiteX145" fmla="*/ 29528 w 85725"/>
                              <a:gd name="connsiteY145" fmla="*/ 218795 h 254037"/>
                              <a:gd name="connsiteX146" fmla="*/ 29528 w 85725"/>
                              <a:gd name="connsiteY146" fmla="*/ 218795 h 254037"/>
                              <a:gd name="connsiteX147" fmla="*/ 29528 w 85725"/>
                              <a:gd name="connsiteY147" fmla="*/ 218795 h 254037"/>
                              <a:gd name="connsiteX148" fmla="*/ 29528 w 85725"/>
                              <a:gd name="connsiteY148" fmla="*/ 218795 h 254037"/>
                              <a:gd name="connsiteX149" fmla="*/ 29528 w 85725"/>
                              <a:gd name="connsiteY149" fmla="*/ 218795 h 254037"/>
                              <a:gd name="connsiteX150" fmla="*/ 32385 w 85725"/>
                              <a:gd name="connsiteY150" fmla="*/ 153073 h 254037"/>
                              <a:gd name="connsiteX151" fmla="*/ 32385 w 85725"/>
                              <a:gd name="connsiteY151" fmla="*/ 153073 h 254037"/>
                              <a:gd name="connsiteX152" fmla="*/ 30480 w 85725"/>
                              <a:gd name="connsiteY152" fmla="*/ 151168 h 254037"/>
                              <a:gd name="connsiteX153" fmla="*/ 29528 w 85725"/>
                              <a:gd name="connsiteY153" fmla="*/ 152120 h 254037"/>
                              <a:gd name="connsiteX154" fmla="*/ 32385 w 85725"/>
                              <a:gd name="connsiteY154" fmla="*/ 153073 h 254037"/>
                              <a:gd name="connsiteX155" fmla="*/ 41910 w 85725"/>
                              <a:gd name="connsiteY155" fmla="*/ 136880 h 254037"/>
                              <a:gd name="connsiteX156" fmla="*/ 38100 w 85725"/>
                              <a:gd name="connsiteY156" fmla="*/ 134975 h 254037"/>
                              <a:gd name="connsiteX157" fmla="*/ 37147 w 85725"/>
                              <a:gd name="connsiteY157" fmla="*/ 134975 h 254037"/>
                              <a:gd name="connsiteX158" fmla="*/ 31433 w 85725"/>
                              <a:gd name="connsiteY158" fmla="*/ 137833 h 254037"/>
                              <a:gd name="connsiteX159" fmla="*/ 30480 w 85725"/>
                              <a:gd name="connsiteY159" fmla="*/ 139738 h 254037"/>
                              <a:gd name="connsiteX160" fmla="*/ 32385 w 85725"/>
                              <a:gd name="connsiteY160" fmla="*/ 139738 h 254037"/>
                              <a:gd name="connsiteX161" fmla="*/ 38100 w 85725"/>
                              <a:gd name="connsiteY161" fmla="*/ 137833 h 254037"/>
                              <a:gd name="connsiteX162" fmla="*/ 41910 w 85725"/>
                              <a:gd name="connsiteY162" fmla="*/ 136880 h 254037"/>
                              <a:gd name="connsiteX163" fmla="*/ 30480 w 85725"/>
                              <a:gd name="connsiteY163" fmla="*/ 131165 h 254037"/>
                              <a:gd name="connsiteX164" fmla="*/ 32385 w 85725"/>
                              <a:gd name="connsiteY164" fmla="*/ 132118 h 254037"/>
                              <a:gd name="connsiteX165" fmla="*/ 32385 w 85725"/>
                              <a:gd name="connsiteY165" fmla="*/ 131165 h 254037"/>
                              <a:gd name="connsiteX166" fmla="*/ 30480 w 85725"/>
                              <a:gd name="connsiteY166" fmla="*/ 131165 h 254037"/>
                              <a:gd name="connsiteX167" fmla="*/ 30480 w 85725"/>
                              <a:gd name="connsiteY167" fmla="*/ 131165 h 254037"/>
                              <a:gd name="connsiteX168" fmla="*/ 32385 w 85725"/>
                              <a:gd name="connsiteY168" fmla="*/ 30200 h 254037"/>
                              <a:gd name="connsiteX169" fmla="*/ 34290 w 85725"/>
                              <a:gd name="connsiteY169" fmla="*/ 30200 h 254037"/>
                              <a:gd name="connsiteX170" fmla="*/ 33338 w 85725"/>
                              <a:gd name="connsiteY170" fmla="*/ 28295 h 254037"/>
                              <a:gd name="connsiteX171" fmla="*/ 29528 w 85725"/>
                              <a:gd name="connsiteY171" fmla="*/ 26390 h 254037"/>
                              <a:gd name="connsiteX172" fmla="*/ 30480 w 85725"/>
                              <a:gd name="connsiteY172" fmla="*/ 30200 h 254037"/>
                              <a:gd name="connsiteX173" fmla="*/ 32385 w 85725"/>
                              <a:gd name="connsiteY173" fmla="*/ 30200 h 254037"/>
                              <a:gd name="connsiteX174" fmla="*/ 31433 w 85725"/>
                              <a:gd name="connsiteY174" fmla="*/ 37820 h 254037"/>
                              <a:gd name="connsiteX175" fmla="*/ 31433 w 85725"/>
                              <a:gd name="connsiteY175" fmla="*/ 37820 h 254037"/>
                              <a:gd name="connsiteX176" fmla="*/ 30480 w 85725"/>
                              <a:gd name="connsiteY176" fmla="*/ 37820 h 254037"/>
                              <a:gd name="connsiteX177" fmla="*/ 31433 w 85725"/>
                              <a:gd name="connsiteY177" fmla="*/ 37820 h 254037"/>
                              <a:gd name="connsiteX178" fmla="*/ 31433 w 85725"/>
                              <a:gd name="connsiteY178" fmla="*/ 37820 h 254037"/>
                              <a:gd name="connsiteX179" fmla="*/ 50483 w 85725"/>
                              <a:gd name="connsiteY179" fmla="*/ 177838 h 254037"/>
                              <a:gd name="connsiteX180" fmla="*/ 49530 w 85725"/>
                              <a:gd name="connsiteY180" fmla="*/ 173075 h 254037"/>
                              <a:gd name="connsiteX181" fmla="*/ 50483 w 85725"/>
                              <a:gd name="connsiteY181" fmla="*/ 172123 h 254037"/>
                              <a:gd name="connsiteX182" fmla="*/ 49530 w 85725"/>
                              <a:gd name="connsiteY182" fmla="*/ 171170 h 254037"/>
                              <a:gd name="connsiteX183" fmla="*/ 47625 w 85725"/>
                              <a:gd name="connsiteY183" fmla="*/ 170218 h 254037"/>
                              <a:gd name="connsiteX184" fmla="*/ 47625 w 85725"/>
                              <a:gd name="connsiteY184" fmla="*/ 168313 h 254037"/>
                              <a:gd name="connsiteX185" fmla="*/ 46672 w 85725"/>
                              <a:gd name="connsiteY185" fmla="*/ 170218 h 254037"/>
                              <a:gd name="connsiteX186" fmla="*/ 44768 w 85725"/>
                              <a:gd name="connsiteY186" fmla="*/ 175933 h 254037"/>
                              <a:gd name="connsiteX187" fmla="*/ 43815 w 85725"/>
                              <a:gd name="connsiteY187" fmla="*/ 174980 h 254037"/>
                              <a:gd name="connsiteX188" fmla="*/ 43815 w 85725"/>
                              <a:gd name="connsiteY188" fmla="*/ 174980 h 254037"/>
                              <a:gd name="connsiteX189" fmla="*/ 44768 w 85725"/>
                              <a:gd name="connsiteY189" fmla="*/ 174980 h 254037"/>
                              <a:gd name="connsiteX190" fmla="*/ 42863 w 85725"/>
                              <a:gd name="connsiteY190" fmla="*/ 180695 h 254037"/>
                              <a:gd name="connsiteX191" fmla="*/ 38100 w 85725"/>
                              <a:gd name="connsiteY191" fmla="*/ 184505 h 254037"/>
                              <a:gd name="connsiteX192" fmla="*/ 35243 w 85725"/>
                              <a:gd name="connsiteY192" fmla="*/ 185458 h 254037"/>
                              <a:gd name="connsiteX193" fmla="*/ 34290 w 85725"/>
                              <a:gd name="connsiteY193" fmla="*/ 187363 h 254037"/>
                              <a:gd name="connsiteX194" fmla="*/ 33338 w 85725"/>
                              <a:gd name="connsiteY194" fmla="*/ 188315 h 254037"/>
                              <a:gd name="connsiteX195" fmla="*/ 36195 w 85725"/>
                              <a:gd name="connsiteY195" fmla="*/ 190220 h 254037"/>
                              <a:gd name="connsiteX196" fmla="*/ 39053 w 85725"/>
                              <a:gd name="connsiteY196" fmla="*/ 184505 h 254037"/>
                              <a:gd name="connsiteX197" fmla="*/ 47625 w 85725"/>
                              <a:gd name="connsiteY197" fmla="*/ 187363 h 254037"/>
                              <a:gd name="connsiteX198" fmla="*/ 50483 w 85725"/>
                              <a:gd name="connsiteY198" fmla="*/ 186410 h 254037"/>
                              <a:gd name="connsiteX199" fmla="*/ 49530 w 85725"/>
                              <a:gd name="connsiteY199" fmla="*/ 185458 h 254037"/>
                              <a:gd name="connsiteX200" fmla="*/ 43815 w 85725"/>
                              <a:gd name="connsiteY200" fmla="*/ 181648 h 254037"/>
                              <a:gd name="connsiteX201" fmla="*/ 44768 w 85725"/>
                              <a:gd name="connsiteY201" fmla="*/ 181648 h 254037"/>
                              <a:gd name="connsiteX202" fmla="*/ 50483 w 85725"/>
                              <a:gd name="connsiteY202" fmla="*/ 177838 h 254037"/>
                              <a:gd name="connsiteX203" fmla="*/ 50483 w 85725"/>
                              <a:gd name="connsiteY203" fmla="*/ 177838 h 254037"/>
                              <a:gd name="connsiteX204" fmla="*/ 37147 w 85725"/>
                              <a:gd name="connsiteY204" fmla="*/ 170218 h 254037"/>
                              <a:gd name="connsiteX205" fmla="*/ 39053 w 85725"/>
                              <a:gd name="connsiteY205" fmla="*/ 170218 h 254037"/>
                              <a:gd name="connsiteX206" fmla="*/ 40005 w 85725"/>
                              <a:gd name="connsiteY206" fmla="*/ 170218 h 254037"/>
                              <a:gd name="connsiteX207" fmla="*/ 40005 w 85725"/>
                              <a:gd name="connsiteY207" fmla="*/ 169265 h 254037"/>
                              <a:gd name="connsiteX208" fmla="*/ 33338 w 85725"/>
                              <a:gd name="connsiteY208" fmla="*/ 165455 h 254037"/>
                              <a:gd name="connsiteX209" fmla="*/ 31433 w 85725"/>
                              <a:gd name="connsiteY209" fmla="*/ 165455 h 254037"/>
                              <a:gd name="connsiteX210" fmla="*/ 30480 w 85725"/>
                              <a:gd name="connsiteY210" fmla="*/ 166408 h 254037"/>
                              <a:gd name="connsiteX211" fmla="*/ 36195 w 85725"/>
                              <a:gd name="connsiteY211" fmla="*/ 173075 h 254037"/>
                              <a:gd name="connsiteX212" fmla="*/ 38100 w 85725"/>
                              <a:gd name="connsiteY212" fmla="*/ 173075 h 254037"/>
                              <a:gd name="connsiteX213" fmla="*/ 38100 w 85725"/>
                              <a:gd name="connsiteY213" fmla="*/ 171170 h 254037"/>
                              <a:gd name="connsiteX214" fmla="*/ 37147 w 85725"/>
                              <a:gd name="connsiteY214" fmla="*/ 170218 h 254037"/>
                              <a:gd name="connsiteX215" fmla="*/ 33338 w 85725"/>
                              <a:gd name="connsiteY215" fmla="*/ 110210 h 254037"/>
                              <a:gd name="connsiteX216" fmla="*/ 33338 w 85725"/>
                              <a:gd name="connsiteY216" fmla="*/ 109258 h 254037"/>
                              <a:gd name="connsiteX217" fmla="*/ 32385 w 85725"/>
                              <a:gd name="connsiteY217" fmla="*/ 106400 h 254037"/>
                              <a:gd name="connsiteX218" fmla="*/ 31433 w 85725"/>
                              <a:gd name="connsiteY218" fmla="*/ 106400 h 254037"/>
                              <a:gd name="connsiteX219" fmla="*/ 31433 w 85725"/>
                              <a:gd name="connsiteY219" fmla="*/ 110210 h 254037"/>
                              <a:gd name="connsiteX220" fmla="*/ 33338 w 85725"/>
                              <a:gd name="connsiteY220" fmla="*/ 110210 h 254037"/>
                              <a:gd name="connsiteX221" fmla="*/ 32385 w 85725"/>
                              <a:gd name="connsiteY221" fmla="*/ 113068 h 254037"/>
                              <a:gd name="connsiteX222" fmla="*/ 37147 w 85725"/>
                              <a:gd name="connsiteY222" fmla="*/ 113068 h 254037"/>
                              <a:gd name="connsiteX223" fmla="*/ 33338 w 85725"/>
                              <a:gd name="connsiteY223" fmla="*/ 110210 h 254037"/>
                              <a:gd name="connsiteX224" fmla="*/ 33338 w 85725"/>
                              <a:gd name="connsiteY224" fmla="*/ 110210 h 254037"/>
                              <a:gd name="connsiteX225" fmla="*/ 32385 w 85725"/>
                              <a:gd name="connsiteY225" fmla="*/ 119735 h 254037"/>
                              <a:gd name="connsiteX226" fmla="*/ 32385 w 85725"/>
                              <a:gd name="connsiteY226" fmla="*/ 119735 h 254037"/>
                              <a:gd name="connsiteX227" fmla="*/ 31433 w 85725"/>
                              <a:gd name="connsiteY227" fmla="*/ 116878 h 254037"/>
                              <a:gd name="connsiteX228" fmla="*/ 31433 w 85725"/>
                              <a:gd name="connsiteY228" fmla="*/ 116878 h 254037"/>
                              <a:gd name="connsiteX229" fmla="*/ 32385 w 85725"/>
                              <a:gd name="connsiteY229" fmla="*/ 119735 h 254037"/>
                              <a:gd name="connsiteX230" fmla="*/ 32385 w 85725"/>
                              <a:gd name="connsiteY230" fmla="*/ 119735 h 254037"/>
                              <a:gd name="connsiteX231" fmla="*/ 34290 w 85725"/>
                              <a:gd name="connsiteY231" fmla="*/ 120688 h 254037"/>
                              <a:gd name="connsiteX232" fmla="*/ 35243 w 85725"/>
                              <a:gd name="connsiteY232" fmla="*/ 119735 h 254037"/>
                              <a:gd name="connsiteX233" fmla="*/ 32385 w 85725"/>
                              <a:gd name="connsiteY233" fmla="*/ 119735 h 254037"/>
                              <a:gd name="connsiteX234" fmla="*/ 32385 w 85725"/>
                              <a:gd name="connsiteY234" fmla="*/ 119735 h 254037"/>
                              <a:gd name="connsiteX235" fmla="*/ 33338 w 85725"/>
                              <a:gd name="connsiteY235" fmla="*/ 33058 h 254037"/>
                              <a:gd name="connsiteX236" fmla="*/ 32385 w 85725"/>
                              <a:gd name="connsiteY236" fmla="*/ 34963 h 254037"/>
                              <a:gd name="connsiteX237" fmla="*/ 36195 w 85725"/>
                              <a:gd name="connsiteY237" fmla="*/ 39725 h 254037"/>
                              <a:gd name="connsiteX238" fmla="*/ 37147 w 85725"/>
                              <a:gd name="connsiteY238" fmla="*/ 39725 h 254037"/>
                              <a:gd name="connsiteX239" fmla="*/ 33338 w 85725"/>
                              <a:gd name="connsiteY239" fmla="*/ 33058 h 254037"/>
                              <a:gd name="connsiteX240" fmla="*/ 33338 w 85725"/>
                              <a:gd name="connsiteY240" fmla="*/ 213080 h 254037"/>
                              <a:gd name="connsiteX241" fmla="*/ 33338 w 85725"/>
                              <a:gd name="connsiteY241" fmla="*/ 214985 h 254037"/>
                              <a:gd name="connsiteX242" fmla="*/ 35243 w 85725"/>
                              <a:gd name="connsiteY242" fmla="*/ 214985 h 254037"/>
                              <a:gd name="connsiteX243" fmla="*/ 40005 w 85725"/>
                              <a:gd name="connsiteY243" fmla="*/ 215938 h 254037"/>
                              <a:gd name="connsiteX244" fmla="*/ 40958 w 85725"/>
                              <a:gd name="connsiteY244" fmla="*/ 216890 h 254037"/>
                              <a:gd name="connsiteX245" fmla="*/ 41910 w 85725"/>
                              <a:gd name="connsiteY245" fmla="*/ 213080 h 254037"/>
                              <a:gd name="connsiteX246" fmla="*/ 38100 w 85725"/>
                              <a:gd name="connsiteY246" fmla="*/ 206413 h 254037"/>
                              <a:gd name="connsiteX247" fmla="*/ 36195 w 85725"/>
                              <a:gd name="connsiteY247" fmla="*/ 205460 h 254037"/>
                              <a:gd name="connsiteX248" fmla="*/ 35243 w 85725"/>
                              <a:gd name="connsiteY248" fmla="*/ 206413 h 254037"/>
                              <a:gd name="connsiteX249" fmla="*/ 33338 w 85725"/>
                              <a:gd name="connsiteY249" fmla="*/ 213080 h 254037"/>
                              <a:gd name="connsiteX250" fmla="*/ 35243 w 85725"/>
                              <a:gd name="connsiteY250" fmla="*/ 234988 h 254037"/>
                              <a:gd name="connsiteX251" fmla="*/ 32385 w 85725"/>
                              <a:gd name="connsiteY251" fmla="*/ 234988 h 254037"/>
                              <a:gd name="connsiteX252" fmla="*/ 33338 w 85725"/>
                              <a:gd name="connsiteY252" fmla="*/ 236893 h 254037"/>
                              <a:gd name="connsiteX253" fmla="*/ 36195 w 85725"/>
                              <a:gd name="connsiteY253" fmla="*/ 235940 h 254037"/>
                              <a:gd name="connsiteX254" fmla="*/ 35243 w 85725"/>
                              <a:gd name="connsiteY254" fmla="*/ 234988 h 254037"/>
                              <a:gd name="connsiteX255" fmla="*/ 36195 w 85725"/>
                              <a:gd name="connsiteY255" fmla="*/ 101638 h 254037"/>
                              <a:gd name="connsiteX256" fmla="*/ 36195 w 85725"/>
                              <a:gd name="connsiteY256" fmla="*/ 101638 h 254037"/>
                              <a:gd name="connsiteX257" fmla="*/ 32385 w 85725"/>
                              <a:gd name="connsiteY257" fmla="*/ 100685 h 254037"/>
                              <a:gd name="connsiteX258" fmla="*/ 33338 w 85725"/>
                              <a:gd name="connsiteY258" fmla="*/ 99733 h 254037"/>
                              <a:gd name="connsiteX259" fmla="*/ 36195 w 85725"/>
                              <a:gd name="connsiteY259" fmla="*/ 101638 h 254037"/>
                              <a:gd name="connsiteX260" fmla="*/ 33338 w 85725"/>
                              <a:gd name="connsiteY260" fmla="*/ 203555 h 254037"/>
                              <a:gd name="connsiteX261" fmla="*/ 35243 w 85725"/>
                              <a:gd name="connsiteY261" fmla="*/ 202603 h 254037"/>
                              <a:gd name="connsiteX262" fmla="*/ 34290 w 85725"/>
                              <a:gd name="connsiteY262" fmla="*/ 201650 h 254037"/>
                              <a:gd name="connsiteX263" fmla="*/ 33338 w 85725"/>
                              <a:gd name="connsiteY263" fmla="*/ 203555 h 254037"/>
                              <a:gd name="connsiteX264" fmla="*/ 33338 w 85725"/>
                              <a:gd name="connsiteY264" fmla="*/ 203555 h 254037"/>
                              <a:gd name="connsiteX265" fmla="*/ 34290 w 85725"/>
                              <a:gd name="connsiteY265" fmla="*/ 21628 h 254037"/>
                              <a:gd name="connsiteX266" fmla="*/ 37147 w 85725"/>
                              <a:gd name="connsiteY266" fmla="*/ 28295 h 254037"/>
                              <a:gd name="connsiteX267" fmla="*/ 38100 w 85725"/>
                              <a:gd name="connsiteY267" fmla="*/ 33058 h 254037"/>
                              <a:gd name="connsiteX268" fmla="*/ 40958 w 85725"/>
                              <a:gd name="connsiteY268" fmla="*/ 37820 h 254037"/>
                              <a:gd name="connsiteX269" fmla="*/ 44768 w 85725"/>
                              <a:gd name="connsiteY269" fmla="*/ 39725 h 254037"/>
                              <a:gd name="connsiteX270" fmla="*/ 48578 w 85725"/>
                              <a:gd name="connsiteY270" fmla="*/ 40678 h 254037"/>
                              <a:gd name="connsiteX271" fmla="*/ 45720 w 85725"/>
                              <a:gd name="connsiteY271" fmla="*/ 38773 h 254037"/>
                              <a:gd name="connsiteX272" fmla="*/ 42863 w 85725"/>
                              <a:gd name="connsiteY272" fmla="*/ 35915 h 254037"/>
                              <a:gd name="connsiteX273" fmla="*/ 44768 w 85725"/>
                              <a:gd name="connsiteY273" fmla="*/ 33058 h 254037"/>
                              <a:gd name="connsiteX274" fmla="*/ 45720 w 85725"/>
                              <a:gd name="connsiteY274" fmla="*/ 29248 h 254037"/>
                              <a:gd name="connsiteX275" fmla="*/ 41910 w 85725"/>
                              <a:gd name="connsiteY275" fmla="*/ 23533 h 254037"/>
                              <a:gd name="connsiteX276" fmla="*/ 35243 w 85725"/>
                              <a:gd name="connsiteY276" fmla="*/ 18770 h 254037"/>
                              <a:gd name="connsiteX277" fmla="*/ 33338 w 85725"/>
                              <a:gd name="connsiteY277" fmla="*/ 19723 h 254037"/>
                              <a:gd name="connsiteX278" fmla="*/ 34290 w 85725"/>
                              <a:gd name="connsiteY278" fmla="*/ 21628 h 254037"/>
                              <a:gd name="connsiteX279" fmla="*/ 33338 w 85725"/>
                              <a:gd name="connsiteY279" fmla="*/ 88303 h 254037"/>
                              <a:gd name="connsiteX280" fmla="*/ 36195 w 85725"/>
                              <a:gd name="connsiteY280" fmla="*/ 92113 h 254037"/>
                              <a:gd name="connsiteX281" fmla="*/ 39053 w 85725"/>
                              <a:gd name="connsiteY281" fmla="*/ 89255 h 254037"/>
                              <a:gd name="connsiteX282" fmla="*/ 35243 w 85725"/>
                              <a:gd name="connsiteY282" fmla="*/ 87350 h 254037"/>
                              <a:gd name="connsiteX283" fmla="*/ 33338 w 85725"/>
                              <a:gd name="connsiteY283" fmla="*/ 88303 h 254037"/>
                              <a:gd name="connsiteX284" fmla="*/ 35243 w 85725"/>
                              <a:gd name="connsiteY284" fmla="*/ 222605 h 254037"/>
                              <a:gd name="connsiteX285" fmla="*/ 35243 w 85725"/>
                              <a:gd name="connsiteY285" fmla="*/ 221653 h 254037"/>
                              <a:gd name="connsiteX286" fmla="*/ 34290 w 85725"/>
                              <a:gd name="connsiteY286" fmla="*/ 220700 h 254037"/>
                              <a:gd name="connsiteX287" fmla="*/ 34290 w 85725"/>
                              <a:gd name="connsiteY287" fmla="*/ 222605 h 254037"/>
                              <a:gd name="connsiteX288" fmla="*/ 35243 w 85725"/>
                              <a:gd name="connsiteY288" fmla="*/ 222605 h 254037"/>
                              <a:gd name="connsiteX289" fmla="*/ 34290 w 85725"/>
                              <a:gd name="connsiteY289" fmla="*/ 179743 h 254037"/>
                              <a:gd name="connsiteX290" fmla="*/ 34290 w 85725"/>
                              <a:gd name="connsiteY290" fmla="*/ 179743 h 254037"/>
                              <a:gd name="connsiteX291" fmla="*/ 34290 w 85725"/>
                              <a:gd name="connsiteY291" fmla="*/ 181648 h 254037"/>
                              <a:gd name="connsiteX292" fmla="*/ 34290 w 85725"/>
                              <a:gd name="connsiteY292" fmla="*/ 179743 h 254037"/>
                              <a:gd name="connsiteX293" fmla="*/ 34290 w 85725"/>
                              <a:gd name="connsiteY293" fmla="*/ 179743 h 254037"/>
                              <a:gd name="connsiteX294" fmla="*/ 38100 w 85725"/>
                              <a:gd name="connsiteY294" fmla="*/ 146405 h 254037"/>
                              <a:gd name="connsiteX295" fmla="*/ 35243 w 85725"/>
                              <a:gd name="connsiteY295" fmla="*/ 142595 h 254037"/>
                              <a:gd name="connsiteX296" fmla="*/ 34290 w 85725"/>
                              <a:gd name="connsiteY296" fmla="*/ 144500 h 254037"/>
                              <a:gd name="connsiteX297" fmla="*/ 36195 w 85725"/>
                              <a:gd name="connsiteY297" fmla="*/ 148310 h 254037"/>
                              <a:gd name="connsiteX298" fmla="*/ 38100 w 85725"/>
                              <a:gd name="connsiteY298" fmla="*/ 146405 h 254037"/>
                              <a:gd name="connsiteX299" fmla="*/ 37147 w 85725"/>
                              <a:gd name="connsiteY299" fmla="*/ 230225 h 254037"/>
                              <a:gd name="connsiteX300" fmla="*/ 36195 w 85725"/>
                              <a:gd name="connsiteY300" fmla="*/ 229273 h 254037"/>
                              <a:gd name="connsiteX301" fmla="*/ 35243 w 85725"/>
                              <a:gd name="connsiteY301" fmla="*/ 230225 h 254037"/>
                              <a:gd name="connsiteX302" fmla="*/ 37147 w 85725"/>
                              <a:gd name="connsiteY302" fmla="*/ 231178 h 254037"/>
                              <a:gd name="connsiteX303" fmla="*/ 37147 w 85725"/>
                              <a:gd name="connsiteY303" fmla="*/ 230225 h 254037"/>
                              <a:gd name="connsiteX304" fmla="*/ 41910 w 85725"/>
                              <a:gd name="connsiteY304" fmla="*/ 132118 h 254037"/>
                              <a:gd name="connsiteX305" fmla="*/ 40005 w 85725"/>
                              <a:gd name="connsiteY305" fmla="*/ 131165 h 254037"/>
                              <a:gd name="connsiteX306" fmla="*/ 36195 w 85725"/>
                              <a:gd name="connsiteY306" fmla="*/ 133070 h 254037"/>
                              <a:gd name="connsiteX307" fmla="*/ 35243 w 85725"/>
                              <a:gd name="connsiteY307" fmla="*/ 134975 h 254037"/>
                              <a:gd name="connsiteX308" fmla="*/ 37147 w 85725"/>
                              <a:gd name="connsiteY308" fmla="*/ 135928 h 254037"/>
                              <a:gd name="connsiteX309" fmla="*/ 40958 w 85725"/>
                              <a:gd name="connsiteY309" fmla="*/ 134975 h 254037"/>
                              <a:gd name="connsiteX310" fmla="*/ 41910 w 85725"/>
                              <a:gd name="connsiteY310" fmla="*/ 132118 h 254037"/>
                              <a:gd name="connsiteX311" fmla="*/ 39053 w 85725"/>
                              <a:gd name="connsiteY311" fmla="*/ 162598 h 254037"/>
                              <a:gd name="connsiteX312" fmla="*/ 36195 w 85725"/>
                              <a:gd name="connsiteY312" fmla="*/ 159740 h 254037"/>
                              <a:gd name="connsiteX313" fmla="*/ 35243 w 85725"/>
                              <a:gd name="connsiteY313" fmla="*/ 160693 h 254037"/>
                              <a:gd name="connsiteX314" fmla="*/ 39053 w 85725"/>
                              <a:gd name="connsiteY314" fmla="*/ 162598 h 254037"/>
                              <a:gd name="connsiteX315" fmla="*/ 39053 w 85725"/>
                              <a:gd name="connsiteY315" fmla="*/ 162598 h 254037"/>
                              <a:gd name="connsiteX316" fmla="*/ 35243 w 85725"/>
                              <a:gd name="connsiteY316" fmla="*/ 15913 h 254037"/>
                              <a:gd name="connsiteX317" fmla="*/ 39053 w 85725"/>
                              <a:gd name="connsiteY317" fmla="*/ 18770 h 254037"/>
                              <a:gd name="connsiteX318" fmla="*/ 40958 w 85725"/>
                              <a:gd name="connsiteY318" fmla="*/ 17818 h 254037"/>
                              <a:gd name="connsiteX319" fmla="*/ 40958 w 85725"/>
                              <a:gd name="connsiteY319" fmla="*/ 17818 h 254037"/>
                              <a:gd name="connsiteX320" fmla="*/ 35243 w 85725"/>
                              <a:gd name="connsiteY320" fmla="*/ 15913 h 254037"/>
                              <a:gd name="connsiteX321" fmla="*/ 35243 w 85725"/>
                              <a:gd name="connsiteY321" fmla="*/ 15913 h 254037"/>
                              <a:gd name="connsiteX322" fmla="*/ 37147 w 85725"/>
                              <a:gd name="connsiteY322" fmla="*/ 193078 h 254037"/>
                              <a:gd name="connsiteX323" fmla="*/ 37147 w 85725"/>
                              <a:gd name="connsiteY323" fmla="*/ 193078 h 254037"/>
                              <a:gd name="connsiteX324" fmla="*/ 40005 w 85725"/>
                              <a:gd name="connsiteY324" fmla="*/ 195935 h 254037"/>
                              <a:gd name="connsiteX325" fmla="*/ 40958 w 85725"/>
                              <a:gd name="connsiteY325" fmla="*/ 193078 h 254037"/>
                              <a:gd name="connsiteX326" fmla="*/ 37147 w 85725"/>
                              <a:gd name="connsiteY326" fmla="*/ 193078 h 254037"/>
                              <a:gd name="connsiteX327" fmla="*/ 40005 w 85725"/>
                              <a:gd name="connsiteY327" fmla="*/ 101638 h 254037"/>
                              <a:gd name="connsiteX328" fmla="*/ 38100 w 85725"/>
                              <a:gd name="connsiteY328" fmla="*/ 101638 h 254037"/>
                              <a:gd name="connsiteX329" fmla="*/ 36195 w 85725"/>
                              <a:gd name="connsiteY329" fmla="*/ 100685 h 254037"/>
                              <a:gd name="connsiteX330" fmla="*/ 38100 w 85725"/>
                              <a:gd name="connsiteY330" fmla="*/ 99733 h 254037"/>
                              <a:gd name="connsiteX331" fmla="*/ 40005 w 85725"/>
                              <a:gd name="connsiteY331" fmla="*/ 101638 h 254037"/>
                              <a:gd name="connsiteX332" fmla="*/ 40005 w 85725"/>
                              <a:gd name="connsiteY332" fmla="*/ 156883 h 254037"/>
                              <a:gd name="connsiteX333" fmla="*/ 40005 w 85725"/>
                              <a:gd name="connsiteY333" fmla="*/ 156883 h 254037"/>
                              <a:gd name="connsiteX334" fmla="*/ 38100 w 85725"/>
                              <a:gd name="connsiteY334" fmla="*/ 156883 h 254037"/>
                              <a:gd name="connsiteX335" fmla="*/ 39053 w 85725"/>
                              <a:gd name="connsiteY335" fmla="*/ 157835 h 254037"/>
                              <a:gd name="connsiteX336" fmla="*/ 40005 w 85725"/>
                              <a:gd name="connsiteY336" fmla="*/ 156883 h 254037"/>
                              <a:gd name="connsiteX337" fmla="*/ 42863 w 85725"/>
                              <a:gd name="connsiteY337" fmla="*/ 225463 h 254037"/>
                              <a:gd name="connsiteX338" fmla="*/ 40958 w 85725"/>
                              <a:gd name="connsiteY338" fmla="*/ 224510 h 254037"/>
                              <a:gd name="connsiteX339" fmla="*/ 40005 w 85725"/>
                              <a:gd name="connsiteY339" fmla="*/ 227368 h 254037"/>
                              <a:gd name="connsiteX340" fmla="*/ 40005 w 85725"/>
                              <a:gd name="connsiteY340" fmla="*/ 228320 h 254037"/>
                              <a:gd name="connsiteX341" fmla="*/ 39053 w 85725"/>
                              <a:gd name="connsiteY341" fmla="*/ 227368 h 254037"/>
                              <a:gd name="connsiteX342" fmla="*/ 38100 w 85725"/>
                              <a:gd name="connsiteY342" fmla="*/ 228320 h 254037"/>
                              <a:gd name="connsiteX343" fmla="*/ 39053 w 85725"/>
                              <a:gd name="connsiteY343" fmla="*/ 229273 h 254037"/>
                              <a:gd name="connsiteX344" fmla="*/ 41910 w 85725"/>
                              <a:gd name="connsiteY344" fmla="*/ 231178 h 254037"/>
                              <a:gd name="connsiteX345" fmla="*/ 42863 w 85725"/>
                              <a:gd name="connsiteY345" fmla="*/ 225463 h 254037"/>
                              <a:gd name="connsiteX346" fmla="*/ 39053 w 85725"/>
                              <a:gd name="connsiteY346" fmla="*/ 47345 h 254037"/>
                              <a:gd name="connsiteX347" fmla="*/ 39053 w 85725"/>
                              <a:gd name="connsiteY347" fmla="*/ 47345 h 254037"/>
                              <a:gd name="connsiteX348" fmla="*/ 38100 w 85725"/>
                              <a:gd name="connsiteY348" fmla="*/ 47345 h 254037"/>
                              <a:gd name="connsiteX349" fmla="*/ 39053 w 85725"/>
                              <a:gd name="connsiteY349" fmla="*/ 47345 h 254037"/>
                              <a:gd name="connsiteX350" fmla="*/ 39053 w 85725"/>
                              <a:gd name="connsiteY350" fmla="*/ 47345 h 254037"/>
                              <a:gd name="connsiteX351" fmla="*/ 40958 w 85725"/>
                              <a:gd name="connsiteY351" fmla="*/ 207365 h 254037"/>
                              <a:gd name="connsiteX352" fmla="*/ 40005 w 85725"/>
                              <a:gd name="connsiteY352" fmla="*/ 206413 h 254037"/>
                              <a:gd name="connsiteX353" fmla="*/ 39053 w 85725"/>
                              <a:gd name="connsiteY353" fmla="*/ 208318 h 254037"/>
                              <a:gd name="connsiteX354" fmla="*/ 40005 w 85725"/>
                              <a:gd name="connsiteY354" fmla="*/ 209270 h 254037"/>
                              <a:gd name="connsiteX355" fmla="*/ 40958 w 85725"/>
                              <a:gd name="connsiteY355" fmla="*/ 207365 h 254037"/>
                              <a:gd name="connsiteX356" fmla="*/ 40005 w 85725"/>
                              <a:gd name="connsiteY356" fmla="*/ 26390 h 254037"/>
                              <a:gd name="connsiteX357" fmla="*/ 40005 w 85725"/>
                              <a:gd name="connsiteY357" fmla="*/ 26390 h 254037"/>
                              <a:gd name="connsiteX358" fmla="*/ 41910 w 85725"/>
                              <a:gd name="connsiteY358" fmla="*/ 26390 h 254037"/>
                              <a:gd name="connsiteX359" fmla="*/ 42863 w 85725"/>
                              <a:gd name="connsiteY359" fmla="*/ 31153 h 254037"/>
                              <a:gd name="connsiteX360" fmla="*/ 41910 w 85725"/>
                              <a:gd name="connsiteY360" fmla="*/ 33058 h 254037"/>
                              <a:gd name="connsiteX361" fmla="*/ 40958 w 85725"/>
                              <a:gd name="connsiteY361" fmla="*/ 31153 h 254037"/>
                              <a:gd name="connsiteX362" fmla="*/ 41910 w 85725"/>
                              <a:gd name="connsiteY362" fmla="*/ 29248 h 254037"/>
                              <a:gd name="connsiteX363" fmla="*/ 40005 w 85725"/>
                              <a:gd name="connsiteY363" fmla="*/ 26390 h 254037"/>
                              <a:gd name="connsiteX364" fmla="*/ 40005 w 85725"/>
                              <a:gd name="connsiteY364" fmla="*/ 38773 h 254037"/>
                              <a:gd name="connsiteX365" fmla="*/ 40005 w 85725"/>
                              <a:gd name="connsiteY365" fmla="*/ 40678 h 254037"/>
                              <a:gd name="connsiteX366" fmla="*/ 40005 w 85725"/>
                              <a:gd name="connsiteY366" fmla="*/ 40678 h 254037"/>
                              <a:gd name="connsiteX367" fmla="*/ 40005 w 85725"/>
                              <a:gd name="connsiteY367" fmla="*/ 38773 h 254037"/>
                              <a:gd name="connsiteX368" fmla="*/ 40958 w 85725"/>
                              <a:gd name="connsiteY368" fmla="*/ 17818 h 254037"/>
                              <a:gd name="connsiteX369" fmla="*/ 43815 w 85725"/>
                              <a:gd name="connsiteY369" fmla="*/ 19723 h 254037"/>
                              <a:gd name="connsiteX370" fmla="*/ 43815 w 85725"/>
                              <a:gd name="connsiteY370" fmla="*/ 20675 h 254037"/>
                              <a:gd name="connsiteX371" fmla="*/ 44768 w 85725"/>
                              <a:gd name="connsiteY371" fmla="*/ 21628 h 254037"/>
                              <a:gd name="connsiteX372" fmla="*/ 44768 w 85725"/>
                              <a:gd name="connsiteY372" fmla="*/ 20675 h 254037"/>
                              <a:gd name="connsiteX373" fmla="*/ 44768 w 85725"/>
                              <a:gd name="connsiteY373" fmla="*/ 19723 h 254037"/>
                              <a:gd name="connsiteX374" fmla="*/ 40958 w 85725"/>
                              <a:gd name="connsiteY374" fmla="*/ 17818 h 254037"/>
                              <a:gd name="connsiteX375" fmla="*/ 41910 w 85725"/>
                              <a:gd name="connsiteY375" fmla="*/ 192125 h 254037"/>
                              <a:gd name="connsiteX376" fmla="*/ 41910 w 85725"/>
                              <a:gd name="connsiteY376" fmla="*/ 192125 h 254037"/>
                              <a:gd name="connsiteX377" fmla="*/ 41910 w 85725"/>
                              <a:gd name="connsiteY377" fmla="*/ 192125 h 254037"/>
                              <a:gd name="connsiteX378" fmla="*/ 44768 w 85725"/>
                              <a:gd name="connsiteY378" fmla="*/ 141643 h 254037"/>
                              <a:gd name="connsiteX379" fmla="*/ 43815 w 85725"/>
                              <a:gd name="connsiteY379" fmla="*/ 139738 h 254037"/>
                              <a:gd name="connsiteX380" fmla="*/ 41910 w 85725"/>
                              <a:gd name="connsiteY380" fmla="*/ 141643 h 254037"/>
                              <a:gd name="connsiteX381" fmla="*/ 40958 w 85725"/>
                              <a:gd name="connsiteY381" fmla="*/ 144500 h 254037"/>
                              <a:gd name="connsiteX382" fmla="*/ 41910 w 85725"/>
                              <a:gd name="connsiteY382" fmla="*/ 146405 h 254037"/>
                              <a:gd name="connsiteX383" fmla="*/ 46672 w 85725"/>
                              <a:gd name="connsiteY383" fmla="*/ 145453 h 254037"/>
                              <a:gd name="connsiteX384" fmla="*/ 47625 w 85725"/>
                              <a:gd name="connsiteY384" fmla="*/ 144500 h 254037"/>
                              <a:gd name="connsiteX385" fmla="*/ 48578 w 85725"/>
                              <a:gd name="connsiteY385" fmla="*/ 142595 h 254037"/>
                              <a:gd name="connsiteX386" fmla="*/ 48578 w 85725"/>
                              <a:gd name="connsiteY386" fmla="*/ 142595 h 254037"/>
                              <a:gd name="connsiteX387" fmla="*/ 47625 w 85725"/>
                              <a:gd name="connsiteY387" fmla="*/ 144500 h 254037"/>
                              <a:gd name="connsiteX388" fmla="*/ 47625 w 85725"/>
                              <a:gd name="connsiteY388" fmla="*/ 145453 h 254037"/>
                              <a:gd name="connsiteX389" fmla="*/ 44768 w 85725"/>
                              <a:gd name="connsiteY389" fmla="*/ 141643 h 254037"/>
                              <a:gd name="connsiteX390" fmla="*/ 42863 w 85725"/>
                              <a:gd name="connsiteY390" fmla="*/ 90208 h 254037"/>
                              <a:gd name="connsiteX391" fmla="*/ 44768 w 85725"/>
                              <a:gd name="connsiteY391" fmla="*/ 91160 h 254037"/>
                              <a:gd name="connsiteX392" fmla="*/ 45720 w 85725"/>
                              <a:gd name="connsiteY392" fmla="*/ 89255 h 254037"/>
                              <a:gd name="connsiteX393" fmla="*/ 44768 w 85725"/>
                              <a:gd name="connsiteY393" fmla="*/ 89255 h 254037"/>
                              <a:gd name="connsiteX394" fmla="*/ 42863 w 85725"/>
                              <a:gd name="connsiteY394" fmla="*/ 90208 h 254037"/>
                              <a:gd name="connsiteX395" fmla="*/ 42863 w 85725"/>
                              <a:gd name="connsiteY395" fmla="*/ 162598 h 254037"/>
                              <a:gd name="connsiteX396" fmla="*/ 42863 w 85725"/>
                              <a:gd name="connsiteY396" fmla="*/ 162598 h 254037"/>
                              <a:gd name="connsiteX397" fmla="*/ 45720 w 85725"/>
                              <a:gd name="connsiteY397" fmla="*/ 161645 h 254037"/>
                              <a:gd name="connsiteX398" fmla="*/ 44768 w 85725"/>
                              <a:gd name="connsiteY398" fmla="*/ 160693 h 254037"/>
                              <a:gd name="connsiteX399" fmla="*/ 42863 w 85725"/>
                              <a:gd name="connsiteY399" fmla="*/ 162598 h 254037"/>
                              <a:gd name="connsiteX400" fmla="*/ 43815 w 85725"/>
                              <a:gd name="connsiteY400" fmla="*/ 203555 h 254037"/>
                              <a:gd name="connsiteX401" fmla="*/ 43815 w 85725"/>
                              <a:gd name="connsiteY401" fmla="*/ 203555 h 254037"/>
                              <a:gd name="connsiteX402" fmla="*/ 43815 w 85725"/>
                              <a:gd name="connsiteY402" fmla="*/ 202603 h 254037"/>
                              <a:gd name="connsiteX403" fmla="*/ 43815 w 85725"/>
                              <a:gd name="connsiteY403" fmla="*/ 203555 h 254037"/>
                              <a:gd name="connsiteX404" fmla="*/ 43815 w 85725"/>
                              <a:gd name="connsiteY404" fmla="*/ 203555 h 254037"/>
                              <a:gd name="connsiteX405" fmla="*/ 45720 w 85725"/>
                              <a:gd name="connsiteY405" fmla="*/ 149263 h 254037"/>
                              <a:gd name="connsiteX406" fmla="*/ 45720 w 85725"/>
                              <a:gd name="connsiteY406" fmla="*/ 149263 h 254037"/>
                              <a:gd name="connsiteX407" fmla="*/ 43815 w 85725"/>
                              <a:gd name="connsiteY407" fmla="*/ 149263 h 254037"/>
                              <a:gd name="connsiteX408" fmla="*/ 44768 w 85725"/>
                              <a:gd name="connsiteY408" fmla="*/ 150215 h 254037"/>
                              <a:gd name="connsiteX409" fmla="*/ 45720 w 85725"/>
                              <a:gd name="connsiteY409" fmla="*/ 149263 h 254037"/>
                              <a:gd name="connsiteX410" fmla="*/ 45720 w 85725"/>
                              <a:gd name="connsiteY410" fmla="*/ 237845 h 254037"/>
                              <a:gd name="connsiteX411" fmla="*/ 43815 w 85725"/>
                              <a:gd name="connsiteY411" fmla="*/ 234988 h 254037"/>
                              <a:gd name="connsiteX412" fmla="*/ 42863 w 85725"/>
                              <a:gd name="connsiteY412" fmla="*/ 235940 h 254037"/>
                              <a:gd name="connsiteX413" fmla="*/ 45720 w 85725"/>
                              <a:gd name="connsiteY413" fmla="*/ 237845 h 254037"/>
                              <a:gd name="connsiteX414" fmla="*/ 45720 w 85725"/>
                              <a:gd name="connsiteY414" fmla="*/ 237845 h 254037"/>
                              <a:gd name="connsiteX415" fmla="*/ 51435 w 85725"/>
                              <a:gd name="connsiteY415" fmla="*/ 154025 h 254037"/>
                              <a:gd name="connsiteX416" fmla="*/ 49530 w 85725"/>
                              <a:gd name="connsiteY416" fmla="*/ 154025 h 254037"/>
                              <a:gd name="connsiteX417" fmla="*/ 44768 w 85725"/>
                              <a:gd name="connsiteY417" fmla="*/ 153073 h 254037"/>
                              <a:gd name="connsiteX418" fmla="*/ 43815 w 85725"/>
                              <a:gd name="connsiteY418" fmla="*/ 154978 h 254037"/>
                              <a:gd name="connsiteX419" fmla="*/ 45720 w 85725"/>
                              <a:gd name="connsiteY419" fmla="*/ 155930 h 254037"/>
                              <a:gd name="connsiteX420" fmla="*/ 47625 w 85725"/>
                              <a:gd name="connsiteY420" fmla="*/ 154025 h 254037"/>
                              <a:gd name="connsiteX421" fmla="*/ 49530 w 85725"/>
                              <a:gd name="connsiteY421" fmla="*/ 153073 h 254037"/>
                              <a:gd name="connsiteX422" fmla="*/ 51435 w 85725"/>
                              <a:gd name="connsiteY422" fmla="*/ 154025 h 254037"/>
                              <a:gd name="connsiteX423" fmla="*/ 51435 w 85725"/>
                              <a:gd name="connsiteY423" fmla="*/ 154025 h 254037"/>
                              <a:gd name="connsiteX424" fmla="*/ 44768 w 85725"/>
                              <a:gd name="connsiteY424" fmla="*/ 214033 h 254037"/>
                              <a:gd name="connsiteX425" fmla="*/ 46672 w 85725"/>
                              <a:gd name="connsiteY425" fmla="*/ 214985 h 254037"/>
                              <a:gd name="connsiteX426" fmla="*/ 47625 w 85725"/>
                              <a:gd name="connsiteY426" fmla="*/ 213080 h 254037"/>
                              <a:gd name="connsiteX427" fmla="*/ 46672 w 85725"/>
                              <a:gd name="connsiteY427" fmla="*/ 212128 h 254037"/>
                              <a:gd name="connsiteX428" fmla="*/ 44768 w 85725"/>
                              <a:gd name="connsiteY428" fmla="*/ 214033 h 254037"/>
                              <a:gd name="connsiteX429" fmla="*/ 46672 w 85725"/>
                              <a:gd name="connsiteY429" fmla="*/ 117830 h 254037"/>
                              <a:gd name="connsiteX430" fmla="*/ 45720 w 85725"/>
                              <a:gd name="connsiteY430" fmla="*/ 118783 h 254037"/>
                              <a:gd name="connsiteX431" fmla="*/ 47625 w 85725"/>
                              <a:gd name="connsiteY431" fmla="*/ 119735 h 254037"/>
                              <a:gd name="connsiteX432" fmla="*/ 48578 w 85725"/>
                              <a:gd name="connsiteY432" fmla="*/ 118783 h 254037"/>
                              <a:gd name="connsiteX433" fmla="*/ 46672 w 85725"/>
                              <a:gd name="connsiteY433" fmla="*/ 117830 h 254037"/>
                              <a:gd name="connsiteX434" fmla="*/ 48578 w 85725"/>
                              <a:gd name="connsiteY434" fmla="*/ 220700 h 254037"/>
                              <a:gd name="connsiteX435" fmla="*/ 48578 w 85725"/>
                              <a:gd name="connsiteY435" fmla="*/ 219748 h 254037"/>
                              <a:gd name="connsiteX436" fmla="*/ 46672 w 85725"/>
                              <a:gd name="connsiteY436" fmla="*/ 219748 h 254037"/>
                              <a:gd name="connsiteX437" fmla="*/ 45720 w 85725"/>
                              <a:gd name="connsiteY437" fmla="*/ 220700 h 254037"/>
                              <a:gd name="connsiteX438" fmla="*/ 46672 w 85725"/>
                              <a:gd name="connsiteY438" fmla="*/ 220700 h 254037"/>
                              <a:gd name="connsiteX439" fmla="*/ 48578 w 85725"/>
                              <a:gd name="connsiteY439" fmla="*/ 220700 h 254037"/>
                              <a:gd name="connsiteX440" fmla="*/ 48578 w 85725"/>
                              <a:gd name="connsiteY440" fmla="*/ 191173 h 254037"/>
                              <a:gd name="connsiteX441" fmla="*/ 46672 w 85725"/>
                              <a:gd name="connsiteY441" fmla="*/ 190220 h 254037"/>
                              <a:gd name="connsiteX442" fmla="*/ 44768 w 85725"/>
                              <a:gd name="connsiteY442" fmla="*/ 192125 h 254037"/>
                              <a:gd name="connsiteX443" fmla="*/ 46672 w 85725"/>
                              <a:gd name="connsiteY443" fmla="*/ 192125 h 254037"/>
                              <a:gd name="connsiteX444" fmla="*/ 48578 w 85725"/>
                              <a:gd name="connsiteY444" fmla="*/ 191173 h 254037"/>
                              <a:gd name="connsiteX445" fmla="*/ 48578 w 85725"/>
                              <a:gd name="connsiteY445" fmla="*/ 135928 h 254037"/>
                              <a:gd name="connsiteX446" fmla="*/ 45720 w 85725"/>
                              <a:gd name="connsiteY446" fmla="*/ 136880 h 254037"/>
                              <a:gd name="connsiteX447" fmla="*/ 47625 w 85725"/>
                              <a:gd name="connsiteY447" fmla="*/ 137833 h 254037"/>
                              <a:gd name="connsiteX448" fmla="*/ 51435 w 85725"/>
                              <a:gd name="connsiteY448" fmla="*/ 135928 h 254037"/>
                              <a:gd name="connsiteX449" fmla="*/ 48578 w 85725"/>
                              <a:gd name="connsiteY449" fmla="*/ 135928 h 254037"/>
                              <a:gd name="connsiteX450" fmla="*/ 46672 w 85725"/>
                              <a:gd name="connsiteY450" fmla="*/ 46393 h 254037"/>
                              <a:gd name="connsiteX451" fmla="*/ 45720 w 85725"/>
                              <a:gd name="connsiteY451" fmla="*/ 44488 h 254037"/>
                              <a:gd name="connsiteX452" fmla="*/ 45720 w 85725"/>
                              <a:gd name="connsiteY452" fmla="*/ 45440 h 254037"/>
                              <a:gd name="connsiteX453" fmla="*/ 46672 w 85725"/>
                              <a:gd name="connsiteY453" fmla="*/ 48298 h 254037"/>
                              <a:gd name="connsiteX454" fmla="*/ 46672 w 85725"/>
                              <a:gd name="connsiteY454" fmla="*/ 46393 h 254037"/>
                              <a:gd name="connsiteX455" fmla="*/ 46672 w 85725"/>
                              <a:gd name="connsiteY455" fmla="*/ 195935 h 254037"/>
                              <a:gd name="connsiteX456" fmla="*/ 47625 w 85725"/>
                              <a:gd name="connsiteY456" fmla="*/ 194983 h 254037"/>
                              <a:gd name="connsiteX457" fmla="*/ 46672 w 85725"/>
                              <a:gd name="connsiteY457" fmla="*/ 194030 h 254037"/>
                              <a:gd name="connsiteX458" fmla="*/ 45720 w 85725"/>
                              <a:gd name="connsiteY458" fmla="*/ 194983 h 254037"/>
                              <a:gd name="connsiteX459" fmla="*/ 46672 w 85725"/>
                              <a:gd name="connsiteY459" fmla="*/ 195935 h 254037"/>
                              <a:gd name="connsiteX460" fmla="*/ 47625 w 85725"/>
                              <a:gd name="connsiteY460" fmla="*/ 101638 h 254037"/>
                              <a:gd name="connsiteX461" fmla="*/ 45720 w 85725"/>
                              <a:gd name="connsiteY461" fmla="*/ 103543 h 254037"/>
                              <a:gd name="connsiteX462" fmla="*/ 46672 w 85725"/>
                              <a:gd name="connsiteY462" fmla="*/ 104495 h 254037"/>
                              <a:gd name="connsiteX463" fmla="*/ 47625 w 85725"/>
                              <a:gd name="connsiteY463" fmla="*/ 101638 h 254037"/>
                              <a:gd name="connsiteX464" fmla="*/ 47625 w 85725"/>
                              <a:gd name="connsiteY464" fmla="*/ 101638 h 254037"/>
                              <a:gd name="connsiteX465" fmla="*/ 47625 w 85725"/>
                              <a:gd name="connsiteY465" fmla="*/ 27343 h 254037"/>
                              <a:gd name="connsiteX466" fmla="*/ 48578 w 85725"/>
                              <a:gd name="connsiteY466" fmla="*/ 28295 h 254037"/>
                              <a:gd name="connsiteX467" fmla="*/ 52388 w 85725"/>
                              <a:gd name="connsiteY467" fmla="*/ 31153 h 254037"/>
                              <a:gd name="connsiteX468" fmla="*/ 56197 w 85725"/>
                              <a:gd name="connsiteY468" fmla="*/ 30200 h 254037"/>
                              <a:gd name="connsiteX469" fmla="*/ 51435 w 85725"/>
                              <a:gd name="connsiteY469" fmla="*/ 34963 h 254037"/>
                              <a:gd name="connsiteX470" fmla="*/ 50483 w 85725"/>
                              <a:gd name="connsiteY470" fmla="*/ 37820 h 254037"/>
                              <a:gd name="connsiteX471" fmla="*/ 53340 w 85725"/>
                              <a:gd name="connsiteY471" fmla="*/ 37820 h 254037"/>
                              <a:gd name="connsiteX472" fmla="*/ 56197 w 85725"/>
                              <a:gd name="connsiteY472" fmla="*/ 33058 h 254037"/>
                              <a:gd name="connsiteX473" fmla="*/ 55245 w 85725"/>
                              <a:gd name="connsiteY473" fmla="*/ 30200 h 254037"/>
                              <a:gd name="connsiteX474" fmla="*/ 55245 w 85725"/>
                              <a:gd name="connsiteY474" fmla="*/ 25438 h 254037"/>
                              <a:gd name="connsiteX475" fmla="*/ 56197 w 85725"/>
                              <a:gd name="connsiteY475" fmla="*/ 27343 h 254037"/>
                              <a:gd name="connsiteX476" fmla="*/ 57150 w 85725"/>
                              <a:gd name="connsiteY476" fmla="*/ 27343 h 254037"/>
                              <a:gd name="connsiteX477" fmla="*/ 56197 w 85725"/>
                              <a:gd name="connsiteY477" fmla="*/ 26390 h 254037"/>
                              <a:gd name="connsiteX478" fmla="*/ 54293 w 85725"/>
                              <a:gd name="connsiteY478" fmla="*/ 24485 h 254037"/>
                              <a:gd name="connsiteX479" fmla="*/ 51435 w 85725"/>
                              <a:gd name="connsiteY479" fmla="*/ 26390 h 254037"/>
                              <a:gd name="connsiteX480" fmla="*/ 51435 w 85725"/>
                              <a:gd name="connsiteY480" fmla="*/ 26390 h 254037"/>
                              <a:gd name="connsiteX481" fmla="*/ 46672 w 85725"/>
                              <a:gd name="connsiteY481" fmla="*/ 24485 h 254037"/>
                              <a:gd name="connsiteX482" fmla="*/ 47625 w 85725"/>
                              <a:gd name="connsiteY482" fmla="*/ 27343 h 254037"/>
                              <a:gd name="connsiteX483" fmla="*/ 48578 w 85725"/>
                              <a:gd name="connsiteY483" fmla="*/ 34010 h 254037"/>
                              <a:gd name="connsiteX484" fmla="*/ 46672 w 85725"/>
                              <a:gd name="connsiteY484" fmla="*/ 36868 h 254037"/>
                              <a:gd name="connsiteX485" fmla="*/ 47625 w 85725"/>
                              <a:gd name="connsiteY485" fmla="*/ 37820 h 254037"/>
                              <a:gd name="connsiteX486" fmla="*/ 48578 w 85725"/>
                              <a:gd name="connsiteY486" fmla="*/ 34010 h 254037"/>
                              <a:gd name="connsiteX487" fmla="*/ 48578 w 85725"/>
                              <a:gd name="connsiteY487" fmla="*/ 34010 h 254037"/>
                              <a:gd name="connsiteX488" fmla="*/ 46672 w 85725"/>
                              <a:gd name="connsiteY488" fmla="*/ 19723 h 254037"/>
                              <a:gd name="connsiteX489" fmla="*/ 47625 w 85725"/>
                              <a:gd name="connsiteY489" fmla="*/ 20675 h 254037"/>
                              <a:gd name="connsiteX490" fmla="*/ 48578 w 85725"/>
                              <a:gd name="connsiteY490" fmla="*/ 20675 h 254037"/>
                              <a:gd name="connsiteX491" fmla="*/ 49530 w 85725"/>
                              <a:gd name="connsiteY491" fmla="*/ 15913 h 254037"/>
                              <a:gd name="connsiteX492" fmla="*/ 47625 w 85725"/>
                              <a:gd name="connsiteY492" fmla="*/ 14008 h 254037"/>
                              <a:gd name="connsiteX493" fmla="*/ 46672 w 85725"/>
                              <a:gd name="connsiteY493" fmla="*/ 14008 h 254037"/>
                              <a:gd name="connsiteX494" fmla="*/ 46672 w 85725"/>
                              <a:gd name="connsiteY494" fmla="*/ 19723 h 254037"/>
                              <a:gd name="connsiteX495" fmla="*/ 48578 w 85725"/>
                              <a:gd name="connsiteY495" fmla="*/ 166408 h 254037"/>
                              <a:gd name="connsiteX496" fmla="*/ 48578 w 85725"/>
                              <a:gd name="connsiteY496" fmla="*/ 166408 h 254037"/>
                              <a:gd name="connsiteX497" fmla="*/ 48578 w 85725"/>
                              <a:gd name="connsiteY497" fmla="*/ 165455 h 254037"/>
                              <a:gd name="connsiteX498" fmla="*/ 48578 w 85725"/>
                              <a:gd name="connsiteY498" fmla="*/ 166408 h 254037"/>
                              <a:gd name="connsiteX499" fmla="*/ 48578 w 85725"/>
                              <a:gd name="connsiteY499" fmla="*/ 166408 h 254037"/>
                              <a:gd name="connsiteX500" fmla="*/ 50483 w 85725"/>
                              <a:gd name="connsiteY500" fmla="*/ 127355 h 254037"/>
                              <a:gd name="connsiteX501" fmla="*/ 50483 w 85725"/>
                              <a:gd name="connsiteY501" fmla="*/ 127355 h 254037"/>
                              <a:gd name="connsiteX502" fmla="*/ 48578 w 85725"/>
                              <a:gd name="connsiteY502" fmla="*/ 122593 h 254037"/>
                              <a:gd name="connsiteX503" fmla="*/ 47625 w 85725"/>
                              <a:gd name="connsiteY503" fmla="*/ 124498 h 254037"/>
                              <a:gd name="connsiteX504" fmla="*/ 50483 w 85725"/>
                              <a:gd name="connsiteY504" fmla="*/ 127355 h 254037"/>
                              <a:gd name="connsiteX505" fmla="*/ 50483 w 85725"/>
                              <a:gd name="connsiteY505" fmla="*/ 163550 h 254037"/>
                              <a:gd name="connsiteX506" fmla="*/ 50483 w 85725"/>
                              <a:gd name="connsiteY506" fmla="*/ 163550 h 254037"/>
                              <a:gd name="connsiteX507" fmla="*/ 48578 w 85725"/>
                              <a:gd name="connsiteY507" fmla="*/ 162598 h 254037"/>
                              <a:gd name="connsiteX508" fmla="*/ 50483 w 85725"/>
                              <a:gd name="connsiteY508" fmla="*/ 163550 h 254037"/>
                              <a:gd name="connsiteX509" fmla="*/ 50483 w 85725"/>
                              <a:gd name="connsiteY509" fmla="*/ 163550 h 254037"/>
                              <a:gd name="connsiteX510" fmla="*/ 52388 w 85725"/>
                              <a:gd name="connsiteY510" fmla="*/ 43535 h 254037"/>
                              <a:gd name="connsiteX511" fmla="*/ 51435 w 85725"/>
                              <a:gd name="connsiteY511" fmla="*/ 42583 h 254037"/>
                              <a:gd name="connsiteX512" fmla="*/ 49530 w 85725"/>
                              <a:gd name="connsiteY512" fmla="*/ 43535 h 254037"/>
                              <a:gd name="connsiteX513" fmla="*/ 50483 w 85725"/>
                              <a:gd name="connsiteY513" fmla="*/ 44488 h 254037"/>
                              <a:gd name="connsiteX514" fmla="*/ 52388 w 85725"/>
                              <a:gd name="connsiteY514" fmla="*/ 43535 h 254037"/>
                              <a:gd name="connsiteX515" fmla="*/ 50483 w 85725"/>
                              <a:gd name="connsiteY515" fmla="*/ 26390 h 254037"/>
                              <a:gd name="connsiteX516" fmla="*/ 50483 w 85725"/>
                              <a:gd name="connsiteY516" fmla="*/ 26390 h 254037"/>
                              <a:gd name="connsiteX517" fmla="*/ 51435 w 85725"/>
                              <a:gd name="connsiteY517" fmla="*/ 28295 h 254037"/>
                              <a:gd name="connsiteX518" fmla="*/ 50483 w 85725"/>
                              <a:gd name="connsiteY518" fmla="*/ 26390 h 254037"/>
                              <a:gd name="connsiteX519" fmla="*/ 54293 w 85725"/>
                              <a:gd name="connsiteY519" fmla="*/ 104495 h 254037"/>
                              <a:gd name="connsiteX520" fmla="*/ 54293 w 85725"/>
                              <a:gd name="connsiteY520" fmla="*/ 104495 h 254037"/>
                              <a:gd name="connsiteX521" fmla="*/ 54293 w 85725"/>
                              <a:gd name="connsiteY521" fmla="*/ 104495 h 254037"/>
                              <a:gd name="connsiteX522" fmla="*/ 54293 w 85725"/>
                              <a:gd name="connsiteY522" fmla="*/ 104495 h 254037"/>
                              <a:gd name="connsiteX523" fmla="*/ 54293 w 85725"/>
                              <a:gd name="connsiteY523" fmla="*/ 104495 h 254037"/>
                              <a:gd name="connsiteX524" fmla="*/ 57150 w 85725"/>
                              <a:gd name="connsiteY524" fmla="*/ 91160 h 254037"/>
                              <a:gd name="connsiteX525" fmla="*/ 57150 w 85725"/>
                              <a:gd name="connsiteY525" fmla="*/ 91160 h 254037"/>
                              <a:gd name="connsiteX526" fmla="*/ 57150 w 85725"/>
                              <a:gd name="connsiteY526" fmla="*/ 91160 h 254037"/>
                              <a:gd name="connsiteX527" fmla="*/ 57150 w 85725"/>
                              <a:gd name="connsiteY527" fmla="*/ 91160 h 254037"/>
                              <a:gd name="connsiteX528" fmla="*/ 57150 w 85725"/>
                              <a:gd name="connsiteY528" fmla="*/ 91160 h 2540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Lst>
                            <a:rect l="l" t="t" r="r" b="b"/>
                            <a:pathLst>
                              <a:path w="85725" h="254037">
                                <a:moveTo>
                                  <a:pt x="82868" y="252133"/>
                                </a:moveTo>
                                <a:cubicBezTo>
                                  <a:pt x="80963" y="254038"/>
                                  <a:pt x="79058" y="254038"/>
                                  <a:pt x="76200" y="254038"/>
                                </a:cubicBezTo>
                                <a:cubicBezTo>
                                  <a:pt x="76200" y="254038"/>
                                  <a:pt x="75247" y="254038"/>
                                  <a:pt x="75247" y="254038"/>
                                </a:cubicBezTo>
                                <a:lnTo>
                                  <a:pt x="52388" y="254038"/>
                                </a:lnTo>
                                <a:cubicBezTo>
                                  <a:pt x="44768" y="254038"/>
                                  <a:pt x="35243" y="254038"/>
                                  <a:pt x="25718" y="253085"/>
                                </a:cubicBezTo>
                                <a:cubicBezTo>
                                  <a:pt x="20003" y="253085"/>
                                  <a:pt x="14288" y="254038"/>
                                  <a:pt x="8572" y="254038"/>
                                </a:cubicBezTo>
                                <a:cubicBezTo>
                                  <a:pt x="6668" y="254038"/>
                                  <a:pt x="5715" y="254038"/>
                                  <a:pt x="3810" y="254038"/>
                                </a:cubicBezTo>
                                <a:cubicBezTo>
                                  <a:pt x="1905" y="254038"/>
                                  <a:pt x="0" y="252133"/>
                                  <a:pt x="0" y="249275"/>
                                </a:cubicBezTo>
                                <a:cubicBezTo>
                                  <a:pt x="0" y="246418"/>
                                  <a:pt x="1905" y="245465"/>
                                  <a:pt x="4763" y="245465"/>
                                </a:cubicBezTo>
                                <a:cubicBezTo>
                                  <a:pt x="7620" y="245465"/>
                                  <a:pt x="10478" y="245465"/>
                                  <a:pt x="13335" y="244513"/>
                                </a:cubicBezTo>
                                <a:cubicBezTo>
                                  <a:pt x="17145" y="242608"/>
                                  <a:pt x="19050" y="240703"/>
                                  <a:pt x="19050" y="236893"/>
                                </a:cubicBezTo>
                                <a:cubicBezTo>
                                  <a:pt x="19050" y="229273"/>
                                  <a:pt x="20003" y="221653"/>
                                  <a:pt x="20003" y="214033"/>
                                </a:cubicBezTo>
                                <a:cubicBezTo>
                                  <a:pt x="19050" y="193078"/>
                                  <a:pt x="19050" y="172123"/>
                                  <a:pt x="19050" y="151168"/>
                                </a:cubicBezTo>
                                <a:cubicBezTo>
                                  <a:pt x="19050" y="136880"/>
                                  <a:pt x="19050" y="122593"/>
                                  <a:pt x="19050" y="108305"/>
                                </a:cubicBezTo>
                                <a:cubicBezTo>
                                  <a:pt x="19050" y="106400"/>
                                  <a:pt x="19050" y="103543"/>
                                  <a:pt x="19050" y="101638"/>
                                </a:cubicBezTo>
                                <a:cubicBezTo>
                                  <a:pt x="17145" y="96875"/>
                                  <a:pt x="14288" y="94018"/>
                                  <a:pt x="9525" y="93065"/>
                                </a:cubicBezTo>
                                <a:cubicBezTo>
                                  <a:pt x="7620" y="93065"/>
                                  <a:pt x="5715" y="93065"/>
                                  <a:pt x="3810" y="92113"/>
                                </a:cubicBezTo>
                                <a:cubicBezTo>
                                  <a:pt x="0" y="91160"/>
                                  <a:pt x="-953" y="88303"/>
                                  <a:pt x="1905" y="85445"/>
                                </a:cubicBezTo>
                                <a:cubicBezTo>
                                  <a:pt x="2858" y="84493"/>
                                  <a:pt x="3810" y="83540"/>
                                  <a:pt x="5715" y="83540"/>
                                </a:cubicBezTo>
                                <a:cubicBezTo>
                                  <a:pt x="10478" y="82588"/>
                                  <a:pt x="14288" y="82588"/>
                                  <a:pt x="19050" y="83540"/>
                                </a:cubicBezTo>
                                <a:cubicBezTo>
                                  <a:pt x="23813" y="84493"/>
                                  <a:pt x="28575" y="83540"/>
                                  <a:pt x="33338" y="83540"/>
                                </a:cubicBezTo>
                                <a:cubicBezTo>
                                  <a:pt x="40958" y="82588"/>
                                  <a:pt x="47625" y="81635"/>
                                  <a:pt x="54293" y="78778"/>
                                </a:cubicBezTo>
                                <a:cubicBezTo>
                                  <a:pt x="56197" y="77825"/>
                                  <a:pt x="58103" y="77825"/>
                                  <a:pt x="60008" y="76873"/>
                                </a:cubicBezTo>
                                <a:cubicBezTo>
                                  <a:pt x="63818" y="76873"/>
                                  <a:pt x="65722" y="77825"/>
                                  <a:pt x="65722" y="81635"/>
                                </a:cubicBezTo>
                                <a:cubicBezTo>
                                  <a:pt x="65722" y="88303"/>
                                  <a:pt x="65722" y="94970"/>
                                  <a:pt x="65722" y="101638"/>
                                </a:cubicBezTo>
                                <a:cubicBezTo>
                                  <a:pt x="64770" y="110210"/>
                                  <a:pt x="65722" y="118783"/>
                                  <a:pt x="65722" y="128308"/>
                                </a:cubicBezTo>
                                <a:cubicBezTo>
                                  <a:pt x="65722" y="131165"/>
                                  <a:pt x="65722" y="134023"/>
                                  <a:pt x="64770" y="136880"/>
                                </a:cubicBezTo>
                                <a:cubicBezTo>
                                  <a:pt x="63818" y="138785"/>
                                  <a:pt x="63818" y="140690"/>
                                  <a:pt x="64770" y="141643"/>
                                </a:cubicBezTo>
                                <a:cubicBezTo>
                                  <a:pt x="65722" y="147358"/>
                                  <a:pt x="65722" y="152120"/>
                                  <a:pt x="64770" y="157835"/>
                                </a:cubicBezTo>
                                <a:cubicBezTo>
                                  <a:pt x="64770" y="161645"/>
                                  <a:pt x="64770" y="165455"/>
                                  <a:pt x="65722" y="169265"/>
                                </a:cubicBezTo>
                                <a:cubicBezTo>
                                  <a:pt x="66675" y="172123"/>
                                  <a:pt x="66675" y="175933"/>
                                  <a:pt x="66675" y="179743"/>
                                </a:cubicBezTo>
                                <a:cubicBezTo>
                                  <a:pt x="65722" y="197840"/>
                                  <a:pt x="65722" y="216890"/>
                                  <a:pt x="66675" y="234988"/>
                                </a:cubicBezTo>
                                <a:cubicBezTo>
                                  <a:pt x="67628" y="243560"/>
                                  <a:pt x="70485" y="246418"/>
                                  <a:pt x="79058" y="246418"/>
                                </a:cubicBezTo>
                                <a:lnTo>
                                  <a:pt x="81915" y="246418"/>
                                </a:lnTo>
                                <a:cubicBezTo>
                                  <a:pt x="83820" y="246418"/>
                                  <a:pt x="84772" y="248323"/>
                                  <a:pt x="85725" y="249275"/>
                                </a:cubicBezTo>
                                <a:cubicBezTo>
                                  <a:pt x="84772" y="249275"/>
                                  <a:pt x="83820" y="251180"/>
                                  <a:pt x="82868" y="252133"/>
                                </a:cubicBezTo>
                                <a:close/>
                                <a:moveTo>
                                  <a:pt x="14288" y="39725"/>
                                </a:moveTo>
                                <a:cubicBezTo>
                                  <a:pt x="9525" y="26390"/>
                                  <a:pt x="15240" y="12103"/>
                                  <a:pt x="27622" y="4483"/>
                                </a:cubicBezTo>
                                <a:cubicBezTo>
                                  <a:pt x="39053" y="-3137"/>
                                  <a:pt x="51435" y="-280"/>
                                  <a:pt x="60008" y="7340"/>
                                </a:cubicBezTo>
                                <a:cubicBezTo>
                                  <a:pt x="67628" y="13055"/>
                                  <a:pt x="69533" y="22580"/>
                                  <a:pt x="68580" y="31153"/>
                                </a:cubicBezTo>
                                <a:cubicBezTo>
                                  <a:pt x="68580" y="32105"/>
                                  <a:pt x="68580" y="33058"/>
                                  <a:pt x="67628" y="34010"/>
                                </a:cubicBezTo>
                                <a:cubicBezTo>
                                  <a:pt x="65722" y="49250"/>
                                  <a:pt x="56197" y="56870"/>
                                  <a:pt x="40958" y="56870"/>
                                </a:cubicBezTo>
                                <a:cubicBezTo>
                                  <a:pt x="28575" y="57823"/>
                                  <a:pt x="18097" y="51155"/>
                                  <a:pt x="14288" y="39725"/>
                                </a:cubicBezTo>
                                <a:close/>
                                <a:moveTo>
                                  <a:pt x="23813" y="19723"/>
                                </a:moveTo>
                                <a:cubicBezTo>
                                  <a:pt x="23813" y="20675"/>
                                  <a:pt x="23813" y="20675"/>
                                  <a:pt x="23813" y="19723"/>
                                </a:cubicBezTo>
                                <a:cubicBezTo>
                                  <a:pt x="24765" y="19723"/>
                                  <a:pt x="24765" y="19723"/>
                                  <a:pt x="23813" y="19723"/>
                                </a:cubicBezTo>
                                <a:cubicBezTo>
                                  <a:pt x="24765" y="18770"/>
                                  <a:pt x="24765" y="18770"/>
                                  <a:pt x="23813" y="19723"/>
                                </a:cubicBezTo>
                                <a:cubicBezTo>
                                  <a:pt x="23813" y="19723"/>
                                  <a:pt x="23813" y="19723"/>
                                  <a:pt x="23813" y="19723"/>
                                </a:cubicBezTo>
                                <a:close/>
                                <a:moveTo>
                                  <a:pt x="25718" y="30200"/>
                                </a:moveTo>
                                <a:cubicBezTo>
                                  <a:pt x="25718" y="31153"/>
                                  <a:pt x="26670" y="32105"/>
                                  <a:pt x="26670" y="32105"/>
                                </a:cubicBezTo>
                                <a:cubicBezTo>
                                  <a:pt x="27622" y="32105"/>
                                  <a:pt x="27622" y="30200"/>
                                  <a:pt x="27622" y="29248"/>
                                </a:cubicBezTo>
                                <a:cubicBezTo>
                                  <a:pt x="27622" y="29248"/>
                                  <a:pt x="27622" y="28295"/>
                                  <a:pt x="26670" y="28295"/>
                                </a:cubicBezTo>
                                <a:cubicBezTo>
                                  <a:pt x="26670" y="28295"/>
                                  <a:pt x="26670" y="29248"/>
                                  <a:pt x="25718" y="30200"/>
                                </a:cubicBezTo>
                                <a:close/>
                                <a:moveTo>
                                  <a:pt x="28575" y="195935"/>
                                </a:moveTo>
                                <a:cubicBezTo>
                                  <a:pt x="28575" y="195935"/>
                                  <a:pt x="28575" y="195935"/>
                                  <a:pt x="28575" y="195935"/>
                                </a:cubicBezTo>
                                <a:lnTo>
                                  <a:pt x="28575" y="195935"/>
                                </a:lnTo>
                                <a:cubicBezTo>
                                  <a:pt x="28575" y="194983"/>
                                  <a:pt x="28575" y="194983"/>
                                  <a:pt x="28575" y="195935"/>
                                </a:cubicBezTo>
                                <a:cubicBezTo>
                                  <a:pt x="28575" y="194983"/>
                                  <a:pt x="28575" y="194983"/>
                                  <a:pt x="28575" y="195935"/>
                                </a:cubicBezTo>
                                <a:close/>
                                <a:moveTo>
                                  <a:pt x="29528" y="227368"/>
                                </a:moveTo>
                                <a:cubicBezTo>
                                  <a:pt x="31433" y="226415"/>
                                  <a:pt x="33338" y="225463"/>
                                  <a:pt x="35243" y="225463"/>
                                </a:cubicBezTo>
                                <a:cubicBezTo>
                                  <a:pt x="38100" y="223558"/>
                                  <a:pt x="41910" y="223558"/>
                                  <a:pt x="44768" y="220700"/>
                                </a:cubicBezTo>
                                <a:cubicBezTo>
                                  <a:pt x="43815" y="220700"/>
                                  <a:pt x="42863" y="221653"/>
                                  <a:pt x="42863" y="219748"/>
                                </a:cubicBezTo>
                                <a:cubicBezTo>
                                  <a:pt x="42863" y="218795"/>
                                  <a:pt x="43815" y="218795"/>
                                  <a:pt x="42863" y="217843"/>
                                </a:cubicBezTo>
                                <a:cubicBezTo>
                                  <a:pt x="41910" y="217843"/>
                                  <a:pt x="40958" y="217843"/>
                                  <a:pt x="40958" y="217843"/>
                                </a:cubicBezTo>
                                <a:cubicBezTo>
                                  <a:pt x="39053" y="218795"/>
                                  <a:pt x="38100" y="221653"/>
                                  <a:pt x="36195" y="222605"/>
                                </a:cubicBezTo>
                                <a:lnTo>
                                  <a:pt x="36195" y="225463"/>
                                </a:lnTo>
                                <a:cubicBezTo>
                                  <a:pt x="34290" y="225463"/>
                                  <a:pt x="31433" y="224510"/>
                                  <a:pt x="29528" y="225463"/>
                                </a:cubicBezTo>
                                <a:cubicBezTo>
                                  <a:pt x="28575" y="225463"/>
                                  <a:pt x="28575" y="226415"/>
                                  <a:pt x="28575" y="226415"/>
                                </a:cubicBezTo>
                                <a:cubicBezTo>
                                  <a:pt x="28575" y="227368"/>
                                  <a:pt x="29528" y="227368"/>
                                  <a:pt x="29528" y="227368"/>
                                </a:cubicBezTo>
                                <a:close/>
                                <a:moveTo>
                                  <a:pt x="53340" y="98780"/>
                                </a:moveTo>
                                <a:cubicBezTo>
                                  <a:pt x="53340" y="97828"/>
                                  <a:pt x="52388" y="97828"/>
                                  <a:pt x="52388" y="97828"/>
                                </a:cubicBezTo>
                                <a:cubicBezTo>
                                  <a:pt x="51435" y="94970"/>
                                  <a:pt x="48578" y="95923"/>
                                  <a:pt x="46672" y="94970"/>
                                </a:cubicBezTo>
                                <a:cubicBezTo>
                                  <a:pt x="41910" y="91160"/>
                                  <a:pt x="44768" y="96875"/>
                                  <a:pt x="42863" y="96875"/>
                                </a:cubicBezTo>
                                <a:cubicBezTo>
                                  <a:pt x="42863" y="96875"/>
                                  <a:pt x="41910" y="97828"/>
                                  <a:pt x="41910" y="97828"/>
                                </a:cubicBezTo>
                                <a:cubicBezTo>
                                  <a:pt x="41910" y="97828"/>
                                  <a:pt x="40958" y="97828"/>
                                  <a:pt x="40958" y="97828"/>
                                </a:cubicBezTo>
                                <a:cubicBezTo>
                                  <a:pt x="40958" y="97828"/>
                                  <a:pt x="40958" y="96875"/>
                                  <a:pt x="40958" y="96875"/>
                                </a:cubicBezTo>
                                <a:cubicBezTo>
                                  <a:pt x="42863" y="95923"/>
                                  <a:pt x="41910" y="94018"/>
                                  <a:pt x="40958" y="94018"/>
                                </a:cubicBezTo>
                                <a:cubicBezTo>
                                  <a:pt x="39053" y="93065"/>
                                  <a:pt x="38100" y="94018"/>
                                  <a:pt x="38100" y="95923"/>
                                </a:cubicBezTo>
                                <a:cubicBezTo>
                                  <a:pt x="37147" y="98780"/>
                                  <a:pt x="36195" y="98780"/>
                                  <a:pt x="34290" y="95923"/>
                                </a:cubicBezTo>
                                <a:cubicBezTo>
                                  <a:pt x="34290" y="94970"/>
                                  <a:pt x="33338" y="94970"/>
                                  <a:pt x="33338" y="94970"/>
                                </a:cubicBezTo>
                                <a:cubicBezTo>
                                  <a:pt x="32385" y="94018"/>
                                  <a:pt x="31433" y="94970"/>
                                  <a:pt x="30480" y="95923"/>
                                </a:cubicBezTo>
                                <a:cubicBezTo>
                                  <a:pt x="30480" y="96875"/>
                                  <a:pt x="28575" y="96875"/>
                                  <a:pt x="29528" y="97828"/>
                                </a:cubicBezTo>
                                <a:cubicBezTo>
                                  <a:pt x="31433" y="99733"/>
                                  <a:pt x="30480" y="101638"/>
                                  <a:pt x="29528" y="103543"/>
                                </a:cubicBezTo>
                                <a:cubicBezTo>
                                  <a:pt x="29528" y="104495"/>
                                  <a:pt x="28575" y="105448"/>
                                  <a:pt x="29528" y="106400"/>
                                </a:cubicBezTo>
                                <a:cubicBezTo>
                                  <a:pt x="30480" y="107353"/>
                                  <a:pt x="30480" y="105448"/>
                                  <a:pt x="31433" y="105448"/>
                                </a:cubicBezTo>
                                <a:cubicBezTo>
                                  <a:pt x="33338" y="104495"/>
                                  <a:pt x="35243" y="105448"/>
                                  <a:pt x="37147" y="105448"/>
                                </a:cubicBezTo>
                                <a:cubicBezTo>
                                  <a:pt x="38100" y="105448"/>
                                  <a:pt x="38100" y="106400"/>
                                  <a:pt x="37147" y="107353"/>
                                </a:cubicBezTo>
                                <a:cubicBezTo>
                                  <a:pt x="35243" y="110210"/>
                                  <a:pt x="37147" y="111163"/>
                                  <a:pt x="38100" y="113068"/>
                                </a:cubicBezTo>
                                <a:cubicBezTo>
                                  <a:pt x="39053" y="114020"/>
                                  <a:pt x="40958" y="115925"/>
                                  <a:pt x="40005" y="117830"/>
                                </a:cubicBezTo>
                                <a:cubicBezTo>
                                  <a:pt x="38100" y="119735"/>
                                  <a:pt x="39053" y="122593"/>
                                  <a:pt x="38100" y="125450"/>
                                </a:cubicBezTo>
                                <a:lnTo>
                                  <a:pt x="40958" y="124498"/>
                                </a:lnTo>
                                <a:cubicBezTo>
                                  <a:pt x="41910" y="126403"/>
                                  <a:pt x="40958" y="128308"/>
                                  <a:pt x="43815" y="129260"/>
                                </a:cubicBezTo>
                                <a:cubicBezTo>
                                  <a:pt x="43815" y="131165"/>
                                  <a:pt x="45720" y="131165"/>
                                  <a:pt x="46672" y="131165"/>
                                </a:cubicBezTo>
                                <a:cubicBezTo>
                                  <a:pt x="46672" y="132118"/>
                                  <a:pt x="47625" y="133070"/>
                                  <a:pt x="48578" y="133070"/>
                                </a:cubicBezTo>
                                <a:cubicBezTo>
                                  <a:pt x="48578" y="133070"/>
                                  <a:pt x="49530" y="133070"/>
                                  <a:pt x="49530" y="132118"/>
                                </a:cubicBezTo>
                                <a:cubicBezTo>
                                  <a:pt x="48578" y="131165"/>
                                  <a:pt x="47625" y="131165"/>
                                  <a:pt x="46672" y="131165"/>
                                </a:cubicBezTo>
                                <a:lnTo>
                                  <a:pt x="46672" y="131165"/>
                                </a:lnTo>
                                <a:cubicBezTo>
                                  <a:pt x="46672" y="128308"/>
                                  <a:pt x="46672" y="128308"/>
                                  <a:pt x="43815" y="129260"/>
                                </a:cubicBezTo>
                                <a:cubicBezTo>
                                  <a:pt x="43815" y="128308"/>
                                  <a:pt x="42863" y="126403"/>
                                  <a:pt x="44768" y="126403"/>
                                </a:cubicBezTo>
                                <a:cubicBezTo>
                                  <a:pt x="45720" y="126403"/>
                                  <a:pt x="45720" y="126403"/>
                                  <a:pt x="45720" y="124498"/>
                                </a:cubicBezTo>
                                <a:cubicBezTo>
                                  <a:pt x="45720" y="124498"/>
                                  <a:pt x="44768" y="123545"/>
                                  <a:pt x="43815" y="124498"/>
                                </a:cubicBezTo>
                                <a:cubicBezTo>
                                  <a:pt x="42863" y="124498"/>
                                  <a:pt x="41910" y="124498"/>
                                  <a:pt x="40005" y="124498"/>
                                </a:cubicBezTo>
                                <a:cubicBezTo>
                                  <a:pt x="39053" y="122593"/>
                                  <a:pt x="39053" y="121640"/>
                                  <a:pt x="40958" y="120688"/>
                                </a:cubicBezTo>
                                <a:cubicBezTo>
                                  <a:pt x="41910" y="119735"/>
                                  <a:pt x="43815" y="118783"/>
                                  <a:pt x="42863" y="118783"/>
                                </a:cubicBezTo>
                                <a:cubicBezTo>
                                  <a:pt x="40005" y="114973"/>
                                  <a:pt x="44768" y="115925"/>
                                  <a:pt x="45720" y="114020"/>
                                </a:cubicBezTo>
                                <a:cubicBezTo>
                                  <a:pt x="44768" y="114020"/>
                                  <a:pt x="44768" y="114020"/>
                                  <a:pt x="44768" y="113068"/>
                                </a:cubicBezTo>
                                <a:lnTo>
                                  <a:pt x="45720" y="112115"/>
                                </a:lnTo>
                                <a:cubicBezTo>
                                  <a:pt x="46672" y="112115"/>
                                  <a:pt x="46672" y="113068"/>
                                  <a:pt x="46672" y="113068"/>
                                </a:cubicBezTo>
                                <a:cubicBezTo>
                                  <a:pt x="47625" y="113068"/>
                                  <a:pt x="47625" y="114020"/>
                                  <a:pt x="48578" y="114020"/>
                                </a:cubicBezTo>
                                <a:cubicBezTo>
                                  <a:pt x="48578" y="114020"/>
                                  <a:pt x="49530" y="114973"/>
                                  <a:pt x="49530" y="114973"/>
                                </a:cubicBezTo>
                                <a:cubicBezTo>
                                  <a:pt x="50483" y="114973"/>
                                  <a:pt x="50483" y="114020"/>
                                  <a:pt x="50483" y="113068"/>
                                </a:cubicBezTo>
                                <a:lnTo>
                                  <a:pt x="50483" y="111163"/>
                                </a:lnTo>
                                <a:cubicBezTo>
                                  <a:pt x="49530" y="111163"/>
                                  <a:pt x="49530" y="111163"/>
                                  <a:pt x="48578" y="110210"/>
                                </a:cubicBezTo>
                                <a:lnTo>
                                  <a:pt x="48578" y="110210"/>
                                </a:lnTo>
                                <a:lnTo>
                                  <a:pt x="49530" y="111163"/>
                                </a:lnTo>
                                <a:cubicBezTo>
                                  <a:pt x="49530" y="111163"/>
                                  <a:pt x="49530" y="111163"/>
                                  <a:pt x="49530" y="110210"/>
                                </a:cubicBezTo>
                                <a:cubicBezTo>
                                  <a:pt x="49530" y="109258"/>
                                  <a:pt x="51435" y="108305"/>
                                  <a:pt x="49530" y="106400"/>
                                </a:cubicBezTo>
                                <a:cubicBezTo>
                                  <a:pt x="47625" y="104495"/>
                                  <a:pt x="47625" y="107353"/>
                                  <a:pt x="46672" y="107353"/>
                                </a:cubicBezTo>
                                <a:cubicBezTo>
                                  <a:pt x="45720" y="107353"/>
                                  <a:pt x="44768" y="108305"/>
                                  <a:pt x="44768" y="107353"/>
                                </a:cubicBezTo>
                                <a:cubicBezTo>
                                  <a:pt x="42863" y="105448"/>
                                  <a:pt x="41910" y="106400"/>
                                  <a:pt x="40958" y="108305"/>
                                </a:cubicBezTo>
                                <a:cubicBezTo>
                                  <a:pt x="40958" y="109258"/>
                                  <a:pt x="40005" y="109258"/>
                                  <a:pt x="39053" y="108305"/>
                                </a:cubicBezTo>
                                <a:cubicBezTo>
                                  <a:pt x="38100" y="107353"/>
                                  <a:pt x="38100" y="107353"/>
                                  <a:pt x="38100" y="107353"/>
                                </a:cubicBezTo>
                                <a:cubicBezTo>
                                  <a:pt x="40005" y="105448"/>
                                  <a:pt x="40005" y="102590"/>
                                  <a:pt x="41910" y="100685"/>
                                </a:cubicBezTo>
                                <a:cubicBezTo>
                                  <a:pt x="43815" y="99733"/>
                                  <a:pt x="46672" y="96875"/>
                                  <a:pt x="49530" y="98780"/>
                                </a:cubicBezTo>
                                <a:cubicBezTo>
                                  <a:pt x="52388" y="98780"/>
                                  <a:pt x="53340" y="98780"/>
                                  <a:pt x="53340" y="98780"/>
                                </a:cubicBezTo>
                                <a:close/>
                                <a:moveTo>
                                  <a:pt x="28575" y="120688"/>
                                </a:moveTo>
                                <a:cubicBezTo>
                                  <a:pt x="28575" y="121640"/>
                                  <a:pt x="28575" y="121640"/>
                                  <a:pt x="29528" y="122593"/>
                                </a:cubicBezTo>
                                <a:cubicBezTo>
                                  <a:pt x="30480" y="123545"/>
                                  <a:pt x="31433" y="123545"/>
                                  <a:pt x="31433" y="124498"/>
                                </a:cubicBezTo>
                                <a:cubicBezTo>
                                  <a:pt x="32385" y="129260"/>
                                  <a:pt x="35243" y="124498"/>
                                  <a:pt x="37147" y="125450"/>
                                </a:cubicBezTo>
                                <a:cubicBezTo>
                                  <a:pt x="38100" y="125450"/>
                                  <a:pt x="37147" y="123545"/>
                                  <a:pt x="37147" y="122593"/>
                                </a:cubicBezTo>
                                <a:cubicBezTo>
                                  <a:pt x="34290" y="122593"/>
                                  <a:pt x="32385" y="122593"/>
                                  <a:pt x="30480" y="120688"/>
                                </a:cubicBezTo>
                                <a:cubicBezTo>
                                  <a:pt x="30480" y="120688"/>
                                  <a:pt x="29528" y="119735"/>
                                  <a:pt x="28575" y="120688"/>
                                </a:cubicBezTo>
                                <a:close/>
                                <a:moveTo>
                                  <a:pt x="29528" y="23533"/>
                                </a:moveTo>
                                <a:cubicBezTo>
                                  <a:pt x="29528" y="24485"/>
                                  <a:pt x="30480" y="24485"/>
                                  <a:pt x="30480" y="25438"/>
                                </a:cubicBezTo>
                                <a:lnTo>
                                  <a:pt x="30480" y="25438"/>
                                </a:lnTo>
                                <a:cubicBezTo>
                                  <a:pt x="31433" y="25438"/>
                                  <a:pt x="31433" y="24485"/>
                                  <a:pt x="32385" y="24485"/>
                                </a:cubicBezTo>
                                <a:cubicBezTo>
                                  <a:pt x="33338" y="23533"/>
                                  <a:pt x="35243" y="26390"/>
                                  <a:pt x="35243" y="24485"/>
                                </a:cubicBezTo>
                                <a:cubicBezTo>
                                  <a:pt x="36195" y="22580"/>
                                  <a:pt x="33338" y="23533"/>
                                  <a:pt x="32385" y="22580"/>
                                </a:cubicBezTo>
                                <a:cubicBezTo>
                                  <a:pt x="32385" y="21628"/>
                                  <a:pt x="31433" y="21628"/>
                                  <a:pt x="30480" y="21628"/>
                                </a:cubicBezTo>
                                <a:cubicBezTo>
                                  <a:pt x="29528" y="21628"/>
                                  <a:pt x="28575" y="22580"/>
                                  <a:pt x="29528" y="23533"/>
                                </a:cubicBezTo>
                                <a:close/>
                                <a:moveTo>
                                  <a:pt x="31433" y="147358"/>
                                </a:moveTo>
                                <a:cubicBezTo>
                                  <a:pt x="31433" y="147358"/>
                                  <a:pt x="31433" y="147358"/>
                                  <a:pt x="31433" y="147358"/>
                                </a:cubicBezTo>
                                <a:lnTo>
                                  <a:pt x="30480" y="144500"/>
                                </a:lnTo>
                                <a:cubicBezTo>
                                  <a:pt x="30480" y="144500"/>
                                  <a:pt x="29528" y="144500"/>
                                  <a:pt x="29528" y="145453"/>
                                </a:cubicBezTo>
                                <a:cubicBezTo>
                                  <a:pt x="30480" y="145453"/>
                                  <a:pt x="30480" y="146405"/>
                                  <a:pt x="31433" y="147358"/>
                                </a:cubicBezTo>
                                <a:close/>
                                <a:moveTo>
                                  <a:pt x="29528" y="218795"/>
                                </a:moveTo>
                                <a:cubicBezTo>
                                  <a:pt x="29528" y="218795"/>
                                  <a:pt x="29528" y="219748"/>
                                  <a:pt x="29528" y="218795"/>
                                </a:cubicBezTo>
                                <a:cubicBezTo>
                                  <a:pt x="30480" y="219748"/>
                                  <a:pt x="30480" y="219748"/>
                                  <a:pt x="29528" y="218795"/>
                                </a:cubicBezTo>
                                <a:cubicBezTo>
                                  <a:pt x="30480" y="218795"/>
                                  <a:pt x="30480" y="218795"/>
                                  <a:pt x="29528" y="218795"/>
                                </a:cubicBezTo>
                                <a:cubicBezTo>
                                  <a:pt x="30480" y="217843"/>
                                  <a:pt x="29528" y="217843"/>
                                  <a:pt x="29528" y="218795"/>
                                </a:cubicBezTo>
                                <a:close/>
                                <a:moveTo>
                                  <a:pt x="32385" y="153073"/>
                                </a:moveTo>
                                <a:cubicBezTo>
                                  <a:pt x="33338" y="153073"/>
                                  <a:pt x="33338" y="153073"/>
                                  <a:pt x="32385" y="153073"/>
                                </a:cubicBezTo>
                                <a:cubicBezTo>
                                  <a:pt x="32385" y="151168"/>
                                  <a:pt x="31433" y="151168"/>
                                  <a:pt x="30480" y="151168"/>
                                </a:cubicBezTo>
                                <a:cubicBezTo>
                                  <a:pt x="29528" y="151168"/>
                                  <a:pt x="29528" y="151168"/>
                                  <a:pt x="29528" y="152120"/>
                                </a:cubicBezTo>
                                <a:cubicBezTo>
                                  <a:pt x="30480" y="153073"/>
                                  <a:pt x="31433" y="153073"/>
                                  <a:pt x="32385" y="153073"/>
                                </a:cubicBezTo>
                                <a:close/>
                                <a:moveTo>
                                  <a:pt x="41910" y="136880"/>
                                </a:moveTo>
                                <a:cubicBezTo>
                                  <a:pt x="41910" y="135928"/>
                                  <a:pt x="39053" y="135928"/>
                                  <a:pt x="38100" y="134975"/>
                                </a:cubicBezTo>
                                <a:lnTo>
                                  <a:pt x="37147" y="134975"/>
                                </a:lnTo>
                                <a:cubicBezTo>
                                  <a:pt x="36195" y="136880"/>
                                  <a:pt x="33338" y="135928"/>
                                  <a:pt x="31433" y="137833"/>
                                </a:cubicBezTo>
                                <a:cubicBezTo>
                                  <a:pt x="30480" y="138785"/>
                                  <a:pt x="30480" y="138785"/>
                                  <a:pt x="30480" y="139738"/>
                                </a:cubicBezTo>
                                <a:cubicBezTo>
                                  <a:pt x="30480" y="140690"/>
                                  <a:pt x="31433" y="139738"/>
                                  <a:pt x="32385" y="139738"/>
                                </a:cubicBezTo>
                                <a:cubicBezTo>
                                  <a:pt x="34290" y="137833"/>
                                  <a:pt x="36195" y="139738"/>
                                  <a:pt x="38100" y="137833"/>
                                </a:cubicBezTo>
                                <a:cubicBezTo>
                                  <a:pt x="38100" y="137833"/>
                                  <a:pt x="40958" y="139738"/>
                                  <a:pt x="41910" y="136880"/>
                                </a:cubicBezTo>
                                <a:close/>
                                <a:moveTo>
                                  <a:pt x="30480" y="131165"/>
                                </a:moveTo>
                                <a:cubicBezTo>
                                  <a:pt x="31433" y="131165"/>
                                  <a:pt x="31433" y="132118"/>
                                  <a:pt x="32385" y="132118"/>
                                </a:cubicBezTo>
                                <a:cubicBezTo>
                                  <a:pt x="32385" y="131165"/>
                                  <a:pt x="32385" y="131165"/>
                                  <a:pt x="32385" y="131165"/>
                                </a:cubicBezTo>
                                <a:cubicBezTo>
                                  <a:pt x="31433" y="130213"/>
                                  <a:pt x="31433" y="129260"/>
                                  <a:pt x="30480" y="131165"/>
                                </a:cubicBezTo>
                                <a:cubicBezTo>
                                  <a:pt x="29528" y="130213"/>
                                  <a:pt x="30480" y="131165"/>
                                  <a:pt x="30480" y="131165"/>
                                </a:cubicBezTo>
                                <a:close/>
                                <a:moveTo>
                                  <a:pt x="32385" y="30200"/>
                                </a:moveTo>
                                <a:cubicBezTo>
                                  <a:pt x="33338" y="30200"/>
                                  <a:pt x="34290" y="30200"/>
                                  <a:pt x="34290" y="30200"/>
                                </a:cubicBezTo>
                                <a:cubicBezTo>
                                  <a:pt x="35243" y="29248"/>
                                  <a:pt x="34290" y="28295"/>
                                  <a:pt x="33338" y="28295"/>
                                </a:cubicBezTo>
                                <a:cubicBezTo>
                                  <a:pt x="32385" y="27343"/>
                                  <a:pt x="31433" y="26390"/>
                                  <a:pt x="29528" y="26390"/>
                                </a:cubicBezTo>
                                <a:lnTo>
                                  <a:pt x="30480" y="30200"/>
                                </a:lnTo>
                                <a:cubicBezTo>
                                  <a:pt x="31433" y="31153"/>
                                  <a:pt x="32385" y="30200"/>
                                  <a:pt x="32385" y="30200"/>
                                </a:cubicBezTo>
                                <a:close/>
                                <a:moveTo>
                                  <a:pt x="31433" y="37820"/>
                                </a:moveTo>
                                <a:lnTo>
                                  <a:pt x="31433" y="37820"/>
                                </a:lnTo>
                                <a:cubicBezTo>
                                  <a:pt x="30480" y="37820"/>
                                  <a:pt x="30480" y="37820"/>
                                  <a:pt x="30480" y="37820"/>
                                </a:cubicBezTo>
                                <a:cubicBezTo>
                                  <a:pt x="30480" y="37820"/>
                                  <a:pt x="30480" y="37820"/>
                                  <a:pt x="31433" y="37820"/>
                                </a:cubicBezTo>
                                <a:cubicBezTo>
                                  <a:pt x="31433" y="37820"/>
                                  <a:pt x="31433" y="37820"/>
                                  <a:pt x="31433" y="37820"/>
                                </a:cubicBezTo>
                                <a:close/>
                                <a:moveTo>
                                  <a:pt x="50483" y="177838"/>
                                </a:moveTo>
                                <a:cubicBezTo>
                                  <a:pt x="44768" y="177838"/>
                                  <a:pt x="47625" y="175933"/>
                                  <a:pt x="49530" y="173075"/>
                                </a:cubicBezTo>
                                <a:cubicBezTo>
                                  <a:pt x="49530" y="173075"/>
                                  <a:pt x="50483" y="172123"/>
                                  <a:pt x="50483" y="172123"/>
                                </a:cubicBezTo>
                                <a:cubicBezTo>
                                  <a:pt x="50483" y="171170"/>
                                  <a:pt x="50483" y="170218"/>
                                  <a:pt x="49530" y="171170"/>
                                </a:cubicBezTo>
                                <a:cubicBezTo>
                                  <a:pt x="47625" y="173075"/>
                                  <a:pt x="47625" y="172123"/>
                                  <a:pt x="47625" y="170218"/>
                                </a:cubicBezTo>
                                <a:cubicBezTo>
                                  <a:pt x="47625" y="169265"/>
                                  <a:pt x="48578" y="168313"/>
                                  <a:pt x="47625" y="168313"/>
                                </a:cubicBezTo>
                                <a:cubicBezTo>
                                  <a:pt x="46672" y="168313"/>
                                  <a:pt x="46672" y="169265"/>
                                  <a:pt x="46672" y="170218"/>
                                </a:cubicBezTo>
                                <a:cubicBezTo>
                                  <a:pt x="45720" y="172123"/>
                                  <a:pt x="46672" y="174028"/>
                                  <a:pt x="44768" y="175933"/>
                                </a:cubicBezTo>
                                <a:cubicBezTo>
                                  <a:pt x="44768" y="175933"/>
                                  <a:pt x="43815" y="174980"/>
                                  <a:pt x="43815" y="174980"/>
                                </a:cubicBezTo>
                                <a:lnTo>
                                  <a:pt x="43815" y="174980"/>
                                </a:lnTo>
                                <a:cubicBezTo>
                                  <a:pt x="43815" y="174980"/>
                                  <a:pt x="44768" y="174980"/>
                                  <a:pt x="44768" y="174980"/>
                                </a:cubicBezTo>
                                <a:cubicBezTo>
                                  <a:pt x="44768" y="176885"/>
                                  <a:pt x="43815" y="178790"/>
                                  <a:pt x="42863" y="180695"/>
                                </a:cubicBezTo>
                                <a:cubicBezTo>
                                  <a:pt x="41910" y="182600"/>
                                  <a:pt x="39053" y="182600"/>
                                  <a:pt x="38100" y="184505"/>
                                </a:cubicBezTo>
                                <a:cubicBezTo>
                                  <a:pt x="37147" y="184505"/>
                                  <a:pt x="35243" y="183553"/>
                                  <a:pt x="35243" y="185458"/>
                                </a:cubicBezTo>
                                <a:cubicBezTo>
                                  <a:pt x="35243" y="186410"/>
                                  <a:pt x="35243" y="187363"/>
                                  <a:pt x="34290" y="187363"/>
                                </a:cubicBezTo>
                                <a:cubicBezTo>
                                  <a:pt x="33338" y="187363"/>
                                  <a:pt x="31433" y="187363"/>
                                  <a:pt x="33338" y="188315"/>
                                </a:cubicBezTo>
                                <a:cubicBezTo>
                                  <a:pt x="34290" y="189268"/>
                                  <a:pt x="35243" y="191173"/>
                                  <a:pt x="36195" y="190220"/>
                                </a:cubicBezTo>
                                <a:cubicBezTo>
                                  <a:pt x="36195" y="187363"/>
                                  <a:pt x="40005" y="188315"/>
                                  <a:pt x="39053" y="184505"/>
                                </a:cubicBezTo>
                                <a:cubicBezTo>
                                  <a:pt x="41910" y="184505"/>
                                  <a:pt x="44768" y="185458"/>
                                  <a:pt x="47625" y="187363"/>
                                </a:cubicBezTo>
                                <a:cubicBezTo>
                                  <a:pt x="49530" y="188315"/>
                                  <a:pt x="49530" y="186410"/>
                                  <a:pt x="50483" y="186410"/>
                                </a:cubicBezTo>
                                <a:cubicBezTo>
                                  <a:pt x="51435" y="185458"/>
                                  <a:pt x="49530" y="185458"/>
                                  <a:pt x="49530" y="185458"/>
                                </a:cubicBezTo>
                                <a:cubicBezTo>
                                  <a:pt x="47625" y="184505"/>
                                  <a:pt x="44768" y="183553"/>
                                  <a:pt x="43815" y="181648"/>
                                </a:cubicBezTo>
                                <a:lnTo>
                                  <a:pt x="44768" y="181648"/>
                                </a:lnTo>
                                <a:cubicBezTo>
                                  <a:pt x="44768" y="181648"/>
                                  <a:pt x="46672" y="176885"/>
                                  <a:pt x="50483" y="177838"/>
                                </a:cubicBezTo>
                                <a:cubicBezTo>
                                  <a:pt x="50483" y="178790"/>
                                  <a:pt x="50483" y="177838"/>
                                  <a:pt x="50483" y="177838"/>
                                </a:cubicBezTo>
                                <a:close/>
                                <a:moveTo>
                                  <a:pt x="37147" y="170218"/>
                                </a:moveTo>
                                <a:cubicBezTo>
                                  <a:pt x="37147" y="169265"/>
                                  <a:pt x="38100" y="170218"/>
                                  <a:pt x="39053" y="170218"/>
                                </a:cubicBezTo>
                                <a:cubicBezTo>
                                  <a:pt x="39053" y="170218"/>
                                  <a:pt x="40005" y="170218"/>
                                  <a:pt x="40005" y="170218"/>
                                </a:cubicBezTo>
                                <a:cubicBezTo>
                                  <a:pt x="40005" y="170218"/>
                                  <a:pt x="40005" y="169265"/>
                                  <a:pt x="40005" y="169265"/>
                                </a:cubicBezTo>
                                <a:cubicBezTo>
                                  <a:pt x="37147" y="168313"/>
                                  <a:pt x="37147" y="164503"/>
                                  <a:pt x="33338" y="165455"/>
                                </a:cubicBezTo>
                                <a:lnTo>
                                  <a:pt x="31433" y="165455"/>
                                </a:lnTo>
                                <a:cubicBezTo>
                                  <a:pt x="30480" y="165455"/>
                                  <a:pt x="30480" y="166408"/>
                                  <a:pt x="30480" y="166408"/>
                                </a:cubicBezTo>
                                <a:cubicBezTo>
                                  <a:pt x="33338" y="168313"/>
                                  <a:pt x="33338" y="172123"/>
                                  <a:pt x="36195" y="173075"/>
                                </a:cubicBezTo>
                                <a:cubicBezTo>
                                  <a:pt x="37147" y="173075"/>
                                  <a:pt x="37147" y="174028"/>
                                  <a:pt x="38100" y="173075"/>
                                </a:cubicBezTo>
                                <a:cubicBezTo>
                                  <a:pt x="39053" y="172123"/>
                                  <a:pt x="38100" y="172123"/>
                                  <a:pt x="38100" y="171170"/>
                                </a:cubicBezTo>
                                <a:cubicBezTo>
                                  <a:pt x="38100" y="172123"/>
                                  <a:pt x="37147" y="171170"/>
                                  <a:pt x="37147" y="170218"/>
                                </a:cubicBezTo>
                                <a:close/>
                                <a:moveTo>
                                  <a:pt x="33338" y="110210"/>
                                </a:moveTo>
                                <a:lnTo>
                                  <a:pt x="33338" y="109258"/>
                                </a:lnTo>
                                <a:cubicBezTo>
                                  <a:pt x="33338" y="108305"/>
                                  <a:pt x="34290" y="106400"/>
                                  <a:pt x="32385" y="106400"/>
                                </a:cubicBezTo>
                                <a:cubicBezTo>
                                  <a:pt x="32385" y="106400"/>
                                  <a:pt x="31433" y="106400"/>
                                  <a:pt x="31433" y="106400"/>
                                </a:cubicBezTo>
                                <a:cubicBezTo>
                                  <a:pt x="30480" y="107353"/>
                                  <a:pt x="30480" y="109258"/>
                                  <a:pt x="31433" y="110210"/>
                                </a:cubicBezTo>
                                <a:cubicBezTo>
                                  <a:pt x="32385" y="110210"/>
                                  <a:pt x="32385" y="110210"/>
                                  <a:pt x="33338" y="110210"/>
                                </a:cubicBezTo>
                                <a:cubicBezTo>
                                  <a:pt x="32385" y="111163"/>
                                  <a:pt x="31433" y="113068"/>
                                  <a:pt x="32385" y="113068"/>
                                </a:cubicBezTo>
                                <a:cubicBezTo>
                                  <a:pt x="34290" y="112115"/>
                                  <a:pt x="36195" y="114973"/>
                                  <a:pt x="37147" y="113068"/>
                                </a:cubicBezTo>
                                <a:cubicBezTo>
                                  <a:pt x="38100" y="111163"/>
                                  <a:pt x="35243" y="112115"/>
                                  <a:pt x="33338" y="110210"/>
                                </a:cubicBezTo>
                                <a:cubicBezTo>
                                  <a:pt x="33338" y="111163"/>
                                  <a:pt x="33338" y="111163"/>
                                  <a:pt x="33338" y="110210"/>
                                </a:cubicBezTo>
                                <a:close/>
                                <a:moveTo>
                                  <a:pt x="32385" y="119735"/>
                                </a:moveTo>
                                <a:lnTo>
                                  <a:pt x="32385" y="119735"/>
                                </a:lnTo>
                                <a:cubicBezTo>
                                  <a:pt x="32385" y="117830"/>
                                  <a:pt x="32385" y="116878"/>
                                  <a:pt x="31433" y="116878"/>
                                </a:cubicBezTo>
                                <a:cubicBezTo>
                                  <a:pt x="31433" y="116878"/>
                                  <a:pt x="31433" y="116878"/>
                                  <a:pt x="31433" y="116878"/>
                                </a:cubicBezTo>
                                <a:cubicBezTo>
                                  <a:pt x="30480" y="117830"/>
                                  <a:pt x="31433" y="118783"/>
                                  <a:pt x="32385" y="119735"/>
                                </a:cubicBezTo>
                                <a:cubicBezTo>
                                  <a:pt x="32385" y="118783"/>
                                  <a:pt x="32385" y="118783"/>
                                  <a:pt x="32385" y="119735"/>
                                </a:cubicBezTo>
                                <a:cubicBezTo>
                                  <a:pt x="33338" y="120688"/>
                                  <a:pt x="33338" y="122593"/>
                                  <a:pt x="34290" y="120688"/>
                                </a:cubicBezTo>
                                <a:cubicBezTo>
                                  <a:pt x="34290" y="120688"/>
                                  <a:pt x="35243" y="119735"/>
                                  <a:pt x="35243" y="119735"/>
                                </a:cubicBezTo>
                                <a:cubicBezTo>
                                  <a:pt x="35243" y="118783"/>
                                  <a:pt x="34290" y="119735"/>
                                  <a:pt x="32385" y="119735"/>
                                </a:cubicBezTo>
                                <a:lnTo>
                                  <a:pt x="32385" y="119735"/>
                                </a:lnTo>
                                <a:close/>
                                <a:moveTo>
                                  <a:pt x="33338" y="33058"/>
                                </a:moveTo>
                                <a:cubicBezTo>
                                  <a:pt x="32385" y="33058"/>
                                  <a:pt x="31433" y="34010"/>
                                  <a:pt x="32385" y="34963"/>
                                </a:cubicBezTo>
                                <a:cubicBezTo>
                                  <a:pt x="33338" y="36868"/>
                                  <a:pt x="34290" y="37820"/>
                                  <a:pt x="36195" y="39725"/>
                                </a:cubicBezTo>
                                <a:cubicBezTo>
                                  <a:pt x="37147" y="40678"/>
                                  <a:pt x="37147" y="39725"/>
                                  <a:pt x="37147" y="39725"/>
                                </a:cubicBezTo>
                                <a:cubicBezTo>
                                  <a:pt x="38100" y="36868"/>
                                  <a:pt x="36195" y="34010"/>
                                  <a:pt x="33338" y="33058"/>
                                </a:cubicBezTo>
                                <a:close/>
                                <a:moveTo>
                                  <a:pt x="33338" y="213080"/>
                                </a:moveTo>
                                <a:cubicBezTo>
                                  <a:pt x="33338" y="213080"/>
                                  <a:pt x="32385" y="214033"/>
                                  <a:pt x="33338" y="214985"/>
                                </a:cubicBezTo>
                                <a:cubicBezTo>
                                  <a:pt x="33338" y="215938"/>
                                  <a:pt x="34290" y="214985"/>
                                  <a:pt x="35243" y="214985"/>
                                </a:cubicBezTo>
                                <a:cubicBezTo>
                                  <a:pt x="37147" y="214985"/>
                                  <a:pt x="40005" y="212128"/>
                                  <a:pt x="40005" y="215938"/>
                                </a:cubicBezTo>
                                <a:lnTo>
                                  <a:pt x="40958" y="216890"/>
                                </a:lnTo>
                                <a:cubicBezTo>
                                  <a:pt x="41910" y="216890"/>
                                  <a:pt x="42863" y="214985"/>
                                  <a:pt x="41910" y="213080"/>
                                </a:cubicBezTo>
                                <a:cubicBezTo>
                                  <a:pt x="40005" y="211175"/>
                                  <a:pt x="38100" y="209270"/>
                                  <a:pt x="38100" y="206413"/>
                                </a:cubicBezTo>
                                <a:cubicBezTo>
                                  <a:pt x="38100" y="205460"/>
                                  <a:pt x="37147" y="205460"/>
                                  <a:pt x="36195" y="205460"/>
                                </a:cubicBezTo>
                                <a:cubicBezTo>
                                  <a:pt x="35243" y="205460"/>
                                  <a:pt x="35243" y="206413"/>
                                  <a:pt x="35243" y="206413"/>
                                </a:cubicBezTo>
                                <a:cubicBezTo>
                                  <a:pt x="35243" y="209270"/>
                                  <a:pt x="34290" y="211175"/>
                                  <a:pt x="33338" y="213080"/>
                                </a:cubicBezTo>
                                <a:close/>
                                <a:moveTo>
                                  <a:pt x="35243" y="234988"/>
                                </a:moveTo>
                                <a:cubicBezTo>
                                  <a:pt x="34290" y="234988"/>
                                  <a:pt x="33338" y="233083"/>
                                  <a:pt x="32385" y="234988"/>
                                </a:cubicBezTo>
                                <a:cubicBezTo>
                                  <a:pt x="32385" y="235940"/>
                                  <a:pt x="33338" y="236893"/>
                                  <a:pt x="33338" y="236893"/>
                                </a:cubicBezTo>
                                <a:cubicBezTo>
                                  <a:pt x="34290" y="236893"/>
                                  <a:pt x="35243" y="236893"/>
                                  <a:pt x="36195" y="235940"/>
                                </a:cubicBezTo>
                                <a:cubicBezTo>
                                  <a:pt x="37147" y="234988"/>
                                  <a:pt x="36195" y="234988"/>
                                  <a:pt x="35243" y="234988"/>
                                </a:cubicBezTo>
                                <a:close/>
                                <a:moveTo>
                                  <a:pt x="36195" y="101638"/>
                                </a:moveTo>
                                <a:lnTo>
                                  <a:pt x="36195" y="101638"/>
                                </a:lnTo>
                                <a:cubicBezTo>
                                  <a:pt x="34290" y="101638"/>
                                  <a:pt x="33338" y="102590"/>
                                  <a:pt x="32385" y="100685"/>
                                </a:cubicBezTo>
                                <a:cubicBezTo>
                                  <a:pt x="32385" y="100685"/>
                                  <a:pt x="32385" y="99733"/>
                                  <a:pt x="33338" y="99733"/>
                                </a:cubicBezTo>
                                <a:cubicBezTo>
                                  <a:pt x="35243" y="98780"/>
                                  <a:pt x="36195" y="99733"/>
                                  <a:pt x="36195" y="101638"/>
                                </a:cubicBezTo>
                                <a:close/>
                                <a:moveTo>
                                  <a:pt x="33338" y="203555"/>
                                </a:moveTo>
                                <a:cubicBezTo>
                                  <a:pt x="34290" y="203555"/>
                                  <a:pt x="35243" y="203555"/>
                                  <a:pt x="35243" y="202603"/>
                                </a:cubicBezTo>
                                <a:cubicBezTo>
                                  <a:pt x="35243" y="201650"/>
                                  <a:pt x="35243" y="201650"/>
                                  <a:pt x="34290" y="201650"/>
                                </a:cubicBezTo>
                                <a:cubicBezTo>
                                  <a:pt x="34290" y="201650"/>
                                  <a:pt x="33338" y="201650"/>
                                  <a:pt x="33338" y="203555"/>
                                </a:cubicBezTo>
                                <a:cubicBezTo>
                                  <a:pt x="33338" y="203555"/>
                                  <a:pt x="33338" y="203555"/>
                                  <a:pt x="33338" y="203555"/>
                                </a:cubicBezTo>
                                <a:close/>
                                <a:moveTo>
                                  <a:pt x="34290" y="21628"/>
                                </a:moveTo>
                                <a:cubicBezTo>
                                  <a:pt x="37147" y="23533"/>
                                  <a:pt x="40958" y="27343"/>
                                  <a:pt x="37147" y="28295"/>
                                </a:cubicBezTo>
                                <a:cubicBezTo>
                                  <a:pt x="36195" y="30200"/>
                                  <a:pt x="37147" y="32105"/>
                                  <a:pt x="38100" y="33058"/>
                                </a:cubicBezTo>
                                <a:cubicBezTo>
                                  <a:pt x="39053" y="34963"/>
                                  <a:pt x="40958" y="35915"/>
                                  <a:pt x="40958" y="37820"/>
                                </a:cubicBezTo>
                                <a:cubicBezTo>
                                  <a:pt x="42863" y="37820"/>
                                  <a:pt x="43815" y="38773"/>
                                  <a:pt x="44768" y="39725"/>
                                </a:cubicBezTo>
                                <a:cubicBezTo>
                                  <a:pt x="45720" y="40678"/>
                                  <a:pt x="47625" y="42583"/>
                                  <a:pt x="48578" y="40678"/>
                                </a:cubicBezTo>
                                <a:cubicBezTo>
                                  <a:pt x="49530" y="39725"/>
                                  <a:pt x="46672" y="39725"/>
                                  <a:pt x="45720" y="38773"/>
                                </a:cubicBezTo>
                                <a:cubicBezTo>
                                  <a:pt x="44768" y="37820"/>
                                  <a:pt x="43815" y="37820"/>
                                  <a:pt x="42863" y="35915"/>
                                </a:cubicBezTo>
                                <a:cubicBezTo>
                                  <a:pt x="41910" y="34010"/>
                                  <a:pt x="44768" y="34010"/>
                                  <a:pt x="44768" y="33058"/>
                                </a:cubicBezTo>
                                <a:cubicBezTo>
                                  <a:pt x="45720" y="32105"/>
                                  <a:pt x="46672" y="31153"/>
                                  <a:pt x="45720" y="29248"/>
                                </a:cubicBezTo>
                                <a:cubicBezTo>
                                  <a:pt x="42863" y="28295"/>
                                  <a:pt x="41910" y="26390"/>
                                  <a:pt x="41910" y="23533"/>
                                </a:cubicBezTo>
                                <a:cubicBezTo>
                                  <a:pt x="40005" y="21628"/>
                                  <a:pt x="38100" y="18770"/>
                                  <a:pt x="35243" y="18770"/>
                                </a:cubicBezTo>
                                <a:cubicBezTo>
                                  <a:pt x="34290" y="18770"/>
                                  <a:pt x="33338" y="18770"/>
                                  <a:pt x="33338" y="19723"/>
                                </a:cubicBezTo>
                                <a:cubicBezTo>
                                  <a:pt x="33338" y="20675"/>
                                  <a:pt x="33338" y="21628"/>
                                  <a:pt x="34290" y="21628"/>
                                </a:cubicBezTo>
                                <a:close/>
                                <a:moveTo>
                                  <a:pt x="33338" y="88303"/>
                                </a:moveTo>
                                <a:cubicBezTo>
                                  <a:pt x="33338" y="90208"/>
                                  <a:pt x="34290" y="92113"/>
                                  <a:pt x="36195" y="92113"/>
                                </a:cubicBezTo>
                                <a:cubicBezTo>
                                  <a:pt x="38100" y="93065"/>
                                  <a:pt x="38100" y="90208"/>
                                  <a:pt x="39053" y="89255"/>
                                </a:cubicBezTo>
                                <a:cubicBezTo>
                                  <a:pt x="39053" y="87350"/>
                                  <a:pt x="36195" y="89255"/>
                                  <a:pt x="35243" y="87350"/>
                                </a:cubicBezTo>
                                <a:cubicBezTo>
                                  <a:pt x="34290" y="87350"/>
                                  <a:pt x="33338" y="88303"/>
                                  <a:pt x="33338" y="88303"/>
                                </a:cubicBezTo>
                                <a:close/>
                                <a:moveTo>
                                  <a:pt x="35243" y="222605"/>
                                </a:moveTo>
                                <a:lnTo>
                                  <a:pt x="35243" y="221653"/>
                                </a:lnTo>
                                <a:cubicBezTo>
                                  <a:pt x="35243" y="220700"/>
                                  <a:pt x="35243" y="219748"/>
                                  <a:pt x="34290" y="220700"/>
                                </a:cubicBezTo>
                                <a:cubicBezTo>
                                  <a:pt x="33338" y="220700"/>
                                  <a:pt x="33338" y="221653"/>
                                  <a:pt x="34290" y="222605"/>
                                </a:cubicBezTo>
                                <a:cubicBezTo>
                                  <a:pt x="34290" y="221653"/>
                                  <a:pt x="35243" y="222605"/>
                                  <a:pt x="35243" y="222605"/>
                                </a:cubicBezTo>
                                <a:close/>
                                <a:moveTo>
                                  <a:pt x="34290" y="179743"/>
                                </a:moveTo>
                                <a:cubicBezTo>
                                  <a:pt x="34290" y="179743"/>
                                  <a:pt x="34290" y="179743"/>
                                  <a:pt x="34290" y="179743"/>
                                </a:cubicBezTo>
                                <a:cubicBezTo>
                                  <a:pt x="33338" y="180695"/>
                                  <a:pt x="34290" y="180695"/>
                                  <a:pt x="34290" y="181648"/>
                                </a:cubicBezTo>
                                <a:cubicBezTo>
                                  <a:pt x="35243" y="180695"/>
                                  <a:pt x="35243" y="180695"/>
                                  <a:pt x="34290" y="179743"/>
                                </a:cubicBezTo>
                                <a:cubicBezTo>
                                  <a:pt x="35243" y="179743"/>
                                  <a:pt x="35243" y="179743"/>
                                  <a:pt x="34290" y="179743"/>
                                </a:cubicBezTo>
                                <a:close/>
                                <a:moveTo>
                                  <a:pt x="38100" y="146405"/>
                                </a:moveTo>
                                <a:cubicBezTo>
                                  <a:pt x="37147" y="144500"/>
                                  <a:pt x="37147" y="143548"/>
                                  <a:pt x="35243" y="142595"/>
                                </a:cubicBezTo>
                                <a:cubicBezTo>
                                  <a:pt x="34290" y="142595"/>
                                  <a:pt x="34290" y="143548"/>
                                  <a:pt x="34290" y="144500"/>
                                </a:cubicBezTo>
                                <a:cubicBezTo>
                                  <a:pt x="34290" y="146405"/>
                                  <a:pt x="35243" y="147358"/>
                                  <a:pt x="36195" y="148310"/>
                                </a:cubicBezTo>
                                <a:cubicBezTo>
                                  <a:pt x="37147" y="149263"/>
                                  <a:pt x="38100" y="147358"/>
                                  <a:pt x="38100" y="146405"/>
                                </a:cubicBezTo>
                                <a:close/>
                                <a:moveTo>
                                  <a:pt x="37147" y="230225"/>
                                </a:moveTo>
                                <a:cubicBezTo>
                                  <a:pt x="37147" y="229273"/>
                                  <a:pt x="36195" y="229273"/>
                                  <a:pt x="36195" y="229273"/>
                                </a:cubicBezTo>
                                <a:cubicBezTo>
                                  <a:pt x="35243" y="229273"/>
                                  <a:pt x="35243" y="229273"/>
                                  <a:pt x="35243" y="230225"/>
                                </a:cubicBezTo>
                                <a:cubicBezTo>
                                  <a:pt x="35243" y="231178"/>
                                  <a:pt x="36195" y="231178"/>
                                  <a:pt x="37147" y="231178"/>
                                </a:cubicBezTo>
                                <a:cubicBezTo>
                                  <a:pt x="36195" y="232130"/>
                                  <a:pt x="37147" y="231178"/>
                                  <a:pt x="37147" y="230225"/>
                                </a:cubicBezTo>
                                <a:close/>
                                <a:moveTo>
                                  <a:pt x="41910" y="132118"/>
                                </a:moveTo>
                                <a:cubicBezTo>
                                  <a:pt x="41910" y="131165"/>
                                  <a:pt x="40958" y="131165"/>
                                  <a:pt x="40005" y="131165"/>
                                </a:cubicBezTo>
                                <a:cubicBezTo>
                                  <a:pt x="38100" y="131165"/>
                                  <a:pt x="37147" y="132118"/>
                                  <a:pt x="36195" y="133070"/>
                                </a:cubicBezTo>
                                <a:cubicBezTo>
                                  <a:pt x="35243" y="134023"/>
                                  <a:pt x="34290" y="134023"/>
                                  <a:pt x="35243" y="134975"/>
                                </a:cubicBezTo>
                                <a:cubicBezTo>
                                  <a:pt x="35243" y="135928"/>
                                  <a:pt x="36195" y="135928"/>
                                  <a:pt x="37147" y="135928"/>
                                </a:cubicBezTo>
                                <a:cubicBezTo>
                                  <a:pt x="38100" y="134023"/>
                                  <a:pt x="40005" y="134975"/>
                                  <a:pt x="40958" y="134975"/>
                                </a:cubicBezTo>
                                <a:cubicBezTo>
                                  <a:pt x="41910" y="134023"/>
                                  <a:pt x="42863" y="133070"/>
                                  <a:pt x="41910" y="132118"/>
                                </a:cubicBezTo>
                                <a:close/>
                                <a:moveTo>
                                  <a:pt x="39053" y="162598"/>
                                </a:moveTo>
                                <a:cubicBezTo>
                                  <a:pt x="39053" y="160693"/>
                                  <a:pt x="37147" y="160693"/>
                                  <a:pt x="36195" y="159740"/>
                                </a:cubicBezTo>
                                <a:cubicBezTo>
                                  <a:pt x="35243" y="159740"/>
                                  <a:pt x="35243" y="160693"/>
                                  <a:pt x="35243" y="160693"/>
                                </a:cubicBezTo>
                                <a:cubicBezTo>
                                  <a:pt x="35243" y="162598"/>
                                  <a:pt x="37147" y="162598"/>
                                  <a:pt x="39053" y="162598"/>
                                </a:cubicBezTo>
                                <a:cubicBezTo>
                                  <a:pt x="39053" y="163550"/>
                                  <a:pt x="40005" y="163550"/>
                                  <a:pt x="39053" y="162598"/>
                                </a:cubicBezTo>
                                <a:close/>
                                <a:moveTo>
                                  <a:pt x="35243" y="15913"/>
                                </a:moveTo>
                                <a:cubicBezTo>
                                  <a:pt x="36195" y="15913"/>
                                  <a:pt x="38100" y="16865"/>
                                  <a:pt x="39053" y="18770"/>
                                </a:cubicBezTo>
                                <a:cubicBezTo>
                                  <a:pt x="40005" y="18770"/>
                                  <a:pt x="40005" y="17818"/>
                                  <a:pt x="40958" y="17818"/>
                                </a:cubicBezTo>
                                <a:lnTo>
                                  <a:pt x="40958" y="17818"/>
                                </a:lnTo>
                                <a:cubicBezTo>
                                  <a:pt x="40005" y="14960"/>
                                  <a:pt x="38100" y="14960"/>
                                  <a:pt x="35243" y="15913"/>
                                </a:cubicBezTo>
                                <a:lnTo>
                                  <a:pt x="35243" y="15913"/>
                                </a:lnTo>
                                <a:close/>
                                <a:moveTo>
                                  <a:pt x="37147" y="193078"/>
                                </a:moveTo>
                                <a:cubicBezTo>
                                  <a:pt x="37147" y="193078"/>
                                  <a:pt x="36195" y="193078"/>
                                  <a:pt x="37147" y="193078"/>
                                </a:cubicBezTo>
                                <a:cubicBezTo>
                                  <a:pt x="37147" y="194983"/>
                                  <a:pt x="38100" y="195935"/>
                                  <a:pt x="40005" y="195935"/>
                                </a:cubicBezTo>
                                <a:cubicBezTo>
                                  <a:pt x="41910" y="195935"/>
                                  <a:pt x="41910" y="194030"/>
                                  <a:pt x="40958" y="193078"/>
                                </a:cubicBezTo>
                                <a:cubicBezTo>
                                  <a:pt x="40005" y="192125"/>
                                  <a:pt x="39053" y="193078"/>
                                  <a:pt x="37147" y="193078"/>
                                </a:cubicBezTo>
                                <a:close/>
                                <a:moveTo>
                                  <a:pt x="40005" y="101638"/>
                                </a:moveTo>
                                <a:cubicBezTo>
                                  <a:pt x="40005" y="102590"/>
                                  <a:pt x="39053" y="101638"/>
                                  <a:pt x="38100" y="101638"/>
                                </a:cubicBezTo>
                                <a:lnTo>
                                  <a:pt x="36195" y="100685"/>
                                </a:lnTo>
                                <a:cubicBezTo>
                                  <a:pt x="37147" y="100685"/>
                                  <a:pt x="37147" y="99733"/>
                                  <a:pt x="38100" y="99733"/>
                                </a:cubicBezTo>
                                <a:cubicBezTo>
                                  <a:pt x="40005" y="100685"/>
                                  <a:pt x="40958" y="100685"/>
                                  <a:pt x="40005" y="101638"/>
                                </a:cubicBezTo>
                                <a:close/>
                                <a:moveTo>
                                  <a:pt x="40005" y="156883"/>
                                </a:moveTo>
                                <a:cubicBezTo>
                                  <a:pt x="40005" y="156883"/>
                                  <a:pt x="40005" y="156883"/>
                                  <a:pt x="40005" y="156883"/>
                                </a:cubicBezTo>
                                <a:cubicBezTo>
                                  <a:pt x="39053" y="155930"/>
                                  <a:pt x="38100" y="156883"/>
                                  <a:pt x="38100" y="156883"/>
                                </a:cubicBezTo>
                                <a:cubicBezTo>
                                  <a:pt x="38100" y="157835"/>
                                  <a:pt x="38100" y="157835"/>
                                  <a:pt x="39053" y="157835"/>
                                </a:cubicBezTo>
                                <a:cubicBezTo>
                                  <a:pt x="40005" y="158788"/>
                                  <a:pt x="40005" y="157835"/>
                                  <a:pt x="40005" y="156883"/>
                                </a:cubicBezTo>
                                <a:close/>
                                <a:moveTo>
                                  <a:pt x="42863" y="225463"/>
                                </a:moveTo>
                                <a:cubicBezTo>
                                  <a:pt x="42863" y="224510"/>
                                  <a:pt x="41910" y="224510"/>
                                  <a:pt x="40958" y="224510"/>
                                </a:cubicBezTo>
                                <a:cubicBezTo>
                                  <a:pt x="39053" y="224510"/>
                                  <a:pt x="40005" y="226415"/>
                                  <a:pt x="40005" y="227368"/>
                                </a:cubicBezTo>
                                <a:lnTo>
                                  <a:pt x="40005" y="228320"/>
                                </a:lnTo>
                                <a:cubicBezTo>
                                  <a:pt x="40005" y="227368"/>
                                  <a:pt x="40005" y="227368"/>
                                  <a:pt x="39053" y="227368"/>
                                </a:cubicBezTo>
                                <a:cubicBezTo>
                                  <a:pt x="39053" y="227368"/>
                                  <a:pt x="38100" y="227368"/>
                                  <a:pt x="38100" y="228320"/>
                                </a:cubicBezTo>
                                <a:cubicBezTo>
                                  <a:pt x="38100" y="228320"/>
                                  <a:pt x="39053" y="229273"/>
                                  <a:pt x="39053" y="229273"/>
                                </a:cubicBezTo>
                                <a:cubicBezTo>
                                  <a:pt x="39053" y="231178"/>
                                  <a:pt x="40005" y="232130"/>
                                  <a:pt x="41910" y="231178"/>
                                </a:cubicBezTo>
                                <a:cubicBezTo>
                                  <a:pt x="43815" y="229273"/>
                                  <a:pt x="42863" y="227368"/>
                                  <a:pt x="42863" y="225463"/>
                                </a:cubicBezTo>
                                <a:close/>
                                <a:moveTo>
                                  <a:pt x="39053" y="47345"/>
                                </a:moveTo>
                                <a:cubicBezTo>
                                  <a:pt x="39053" y="47345"/>
                                  <a:pt x="39053" y="47345"/>
                                  <a:pt x="39053" y="47345"/>
                                </a:cubicBezTo>
                                <a:cubicBezTo>
                                  <a:pt x="38100" y="47345"/>
                                  <a:pt x="38100" y="47345"/>
                                  <a:pt x="38100" y="47345"/>
                                </a:cubicBezTo>
                                <a:cubicBezTo>
                                  <a:pt x="38100" y="48298"/>
                                  <a:pt x="38100" y="48298"/>
                                  <a:pt x="39053" y="47345"/>
                                </a:cubicBezTo>
                                <a:lnTo>
                                  <a:pt x="39053" y="47345"/>
                                </a:lnTo>
                                <a:close/>
                                <a:moveTo>
                                  <a:pt x="40958" y="207365"/>
                                </a:moveTo>
                                <a:cubicBezTo>
                                  <a:pt x="40958" y="206413"/>
                                  <a:pt x="40005" y="206413"/>
                                  <a:pt x="40005" y="206413"/>
                                </a:cubicBezTo>
                                <a:cubicBezTo>
                                  <a:pt x="39053" y="206413"/>
                                  <a:pt x="38100" y="207365"/>
                                  <a:pt x="39053" y="208318"/>
                                </a:cubicBezTo>
                                <a:cubicBezTo>
                                  <a:pt x="39053" y="209270"/>
                                  <a:pt x="40005" y="209270"/>
                                  <a:pt x="40005" y="209270"/>
                                </a:cubicBezTo>
                                <a:cubicBezTo>
                                  <a:pt x="40958" y="208318"/>
                                  <a:pt x="41910" y="208318"/>
                                  <a:pt x="40958" y="207365"/>
                                </a:cubicBezTo>
                                <a:close/>
                                <a:moveTo>
                                  <a:pt x="40005" y="26390"/>
                                </a:moveTo>
                                <a:cubicBezTo>
                                  <a:pt x="40005" y="26390"/>
                                  <a:pt x="40005" y="25438"/>
                                  <a:pt x="40005" y="26390"/>
                                </a:cubicBezTo>
                                <a:cubicBezTo>
                                  <a:pt x="40958" y="25438"/>
                                  <a:pt x="41910" y="25438"/>
                                  <a:pt x="41910" y="26390"/>
                                </a:cubicBezTo>
                                <a:cubicBezTo>
                                  <a:pt x="41910" y="28295"/>
                                  <a:pt x="42863" y="29248"/>
                                  <a:pt x="42863" y="31153"/>
                                </a:cubicBezTo>
                                <a:cubicBezTo>
                                  <a:pt x="42863" y="32105"/>
                                  <a:pt x="42863" y="33058"/>
                                  <a:pt x="41910" y="33058"/>
                                </a:cubicBezTo>
                                <a:cubicBezTo>
                                  <a:pt x="40958" y="33058"/>
                                  <a:pt x="40958" y="32105"/>
                                  <a:pt x="40958" y="31153"/>
                                </a:cubicBezTo>
                                <a:cubicBezTo>
                                  <a:pt x="40958" y="31153"/>
                                  <a:pt x="40958" y="30200"/>
                                  <a:pt x="41910" y="29248"/>
                                </a:cubicBezTo>
                                <a:cubicBezTo>
                                  <a:pt x="40958" y="29248"/>
                                  <a:pt x="40005" y="27343"/>
                                  <a:pt x="40005" y="26390"/>
                                </a:cubicBezTo>
                                <a:close/>
                                <a:moveTo>
                                  <a:pt x="40005" y="38773"/>
                                </a:moveTo>
                                <a:cubicBezTo>
                                  <a:pt x="40005" y="38773"/>
                                  <a:pt x="39053" y="39725"/>
                                  <a:pt x="40005" y="40678"/>
                                </a:cubicBezTo>
                                <a:lnTo>
                                  <a:pt x="40005" y="40678"/>
                                </a:lnTo>
                                <a:cubicBezTo>
                                  <a:pt x="40958" y="39725"/>
                                  <a:pt x="40958" y="38773"/>
                                  <a:pt x="40005" y="38773"/>
                                </a:cubicBezTo>
                                <a:close/>
                                <a:moveTo>
                                  <a:pt x="40958" y="17818"/>
                                </a:moveTo>
                                <a:cubicBezTo>
                                  <a:pt x="40958" y="18770"/>
                                  <a:pt x="42863" y="19723"/>
                                  <a:pt x="43815" y="19723"/>
                                </a:cubicBezTo>
                                <a:lnTo>
                                  <a:pt x="43815" y="20675"/>
                                </a:lnTo>
                                <a:cubicBezTo>
                                  <a:pt x="43815" y="20675"/>
                                  <a:pt x="42863" y="21628"/>
                                  <a:pt x="44768" y="21628"/>
                                </a:cubicBezTo>
                                <a:cubicBezTo>
                                  <a:pt x="44768" y="21628"/>
                                  <a:pt x="44768" y="20675"/>
                                  <a:pt x="44768" y="20675"/>
                                </a:cubicBezTo>
                                <a:cubicBezTo>
                                  <a:pt x="44768" y="20675"/>
                                  <a:pt x="44768" y="19723"/>
                                  <a:pt x="44768" y="19723"/>
                                </a:cubicBezTo>
                                <a:cubicBezTo>
                                  <a:pt x="42863" y="18770"/>
                                  <a:pt x="41910" y="17818"/>
                                  <a:pt x="40958" y="17818"/>
                                </a:cubicBezTo>
                                <a:close/>
                                <a:moveTo>
                                  <a:pt x="41910" y="192125"/>
                                </a:moveTo>
                                <a:lnTo>
                                  <a:pt x="41910" y="192125"/>
                                </a:lnTo>
                                <a:cubicBezTo>
                                  <a:pt x="41910" y="193078"/>
                                  <a:pt x="41910" y="192125"/>
                                  <a:pt x="41910" y="192125"/>
                                </a:cubicBezTo>
                                <a:close/>
                                <a:moveTo>
                                  <a:pt x="44768" y="141643"/>
                                </a:moveTo>
                                <a:cubicBezTo>
                                  <a:pt x="44768" y="140690"/>
                                  <a:pt x="44768" y="140690"/>
                                  <a:pt x="43815" y="139738"/>
                                </a:cubicBezTo>
                                <a:cubicBezTo>
                                  <a:pt x="42863" y="139738"/>
                                  <a:pt x="41910" y="140690"/>
                                  <a:pt x="41910" y="141643"/>
                                </a:cubicBezTo>
                                <a:cubicBezTo>
                                  <a:pt x="41910" y="142595"/>
                                  <a:pt x="41910" y="143548"/>
                                  <a:pt x="40958" y="144500"/>
                                </a:cubicBezTo>
                                <a:cubicBezTo>
                                  <a:pt x="40958" y="145453"/>
                                  <a:pt x="40958" y="146405"/>
                                  <a:pt x="41910" y="146405"/>
                                </a:cubicBezTo>
                                <a:cubicBezTo>
                                  <a:pt x="43815" y="145453"/>
                                  <a:pt x="45720" y="147358"/>
                                  <a:pt x="46672" y="145453"/>
                                </a:cubicBezTo>
                                <a:cubicBezTo>
                                  <a:pt x="46672" y="145453"/>
                                  <a:pt x="47625" y="145453"/>
                                  <a:pt x="47625" y="144500"/>
                                </a:cubicBezTo>
                                <a:cubicBezTo>
                                  <a:pt x="48578" y="144500"/>
                                  <a:pt x="48578" y="143548"/>
                                  <a:pt x="48578" y="142595"/>
                                </a:cubicBezTo>
                                <a:lnTo>
                                  <a:pt x="48578" y="142595"/>
                                </a:lnTo>
                                <a:cubicBezTo>
                                  <a:pt x="47625" y="142595"/>
                                  <a:pt x="47625" y="143548"/>
                                  <a:pt x="47625" y="144500"/>
                                </a:cubicBezTo>
                                <a:cubicBezTo>
                                  <a:pt x="47625" y="144500"/>
                                  <a:pt x="47625" y="145453"/>
                                  <a:pt x="47625" y="145453"/>
                                </a:cubicBezTo>
                                <a:cubicBezTo>
                                  <a:pt x="45720" y="144500"/>
                                  <a:pt x="44768" y="143548"/>
                                  <a:pt x="44768" y="141643"/>
                                </a:cubicBezTo>
                                <a:close/>
                                <a:moveTo>
                                  <a:pt x="42863" y="90208"/>
                                </a:moveTo>
                                <a:cubicBezTo>
                                  <a:pt x="42863" y="91160"/>
                                  <a:pt x="43815" y="91160"/>
                                  <a:pt x="44768" y="91160"/>
                                </a:cubicBezTo>
                                <a:cubicBezTo>
                                  <a:pt x="45720" y="91160"/>
                                  <a:pt x="46672" y="90208"/>
                                  <a:pt x="45720" y="89255"/>
                                </a:cubicBezTo>
                                <a:cubicBezTo>
                                  <a:pt x="45720" y="89255"/>
                                  <a:pt x="45720" y="88303"/>
                                  <a:pt x="44768" y="89255"/>
                                </a:cubicBezTo>
                                <a:cubicBezTo>
                                  <a:pt x="43815" y="89255"/>
                                  <a:pt x="42863" y="89255"/>
                                  <a:pt x="42863" y="90208"/>
                                </a:cubicBezTo>
                                <a:close/>
                                <a:moveTo>
                                  <a:pt x="42863" y="162598"/>
                                </a:moveTo>
                                <a:cubicBezTo>
                                  <a:pt x="42863" y="163550"/>
                                  <a:pt x="42863" y="163550"/>
                                  <a:pt x="42863" y="162598"/>
                                </a:cubicBezTo>
                                <a:cubicBezTo>
                                  <a:pt x="44768" y="163550"/>
                                  <a:pt x="45720" y="162598"/>
                                  <a:pt x="45720" y="161645"/>
                                </a:cubicBezTo>
                                <a:cubicBezTo>
                                  <a:pt x="45720" y="160693"/>
                                  <a:pt x="45720" y="160693"/>
                                  <a:pt x="44768" y="160693"/>
                                </a:cubicBezTo>
                                <a:cubicBezTo>
                                  <a:pt x="43815" y="160693"/>
                                  <a:pt x="42863" y="161645"/>
                                  <a:pt x="42863" y="162598"/>
                                </a:cubicBezTo>
                                <a:close/>
                                <a:moveTo>
                                  <a:pt x="43815" y="203555"/>
                                </a:moveTo>
                                <a:cubicBezTo>
                                  <a:pt x="43815" y="202603"/>
                                  <a:pt x="43815" y="202603"/>
                                  <a:pt x="43815" y="203555"/>
                                </a:cubicBezTo>
                                <a:lnTo>
                                  <a:pt x="43815" y="202603"/>
                                </a:lnTo>
                                <a:cubicBezTo>
                                  <a:pt x="42863" y="202603"/>
                                  <a:pt x="42863" y="202603"/>
                                  <a:pt x="43815" y="203555"/>
                                </a:cubicBezTo>
                                <a:cubicBezTo>
                                  <a:pt x="42863" y="202603"/>
                                  <a:pt x="42863" y="203555"/>
                                  <a:pt x="43815" y="203555"/>
                                </a:cubicBezTo>
                                <a:close/>
                                <a:moveTo>
                                  <a:pt x="45720" y="149263"/>
                                </a:moveTo>
                                <a:cubicBezTo>
                                  <a:pt x="45720" y="148310"/>
                                  <a:pt x="44768" y="148310"/>
                                  <a:pt x="45720" y="149263"/>
                                </a:cubicBezTo>
                                <a:cubicBezTo>
                                  <a:pt x="44768" y="148310"/>
                                  <a:pt x="43815" y="148310"/>
                                  <a:pt x="43815" y="149263"/>
                                </a:cubicBezTo>
                                <a:cubicBezTo>
                                  <a:pt x="43815" y="150215"/>
                                  <a:pt x="43815" y="150215"/>
                                  <a:pt x="44768" y="150215"/>
                                </a:cubicBezTo>
                                <a:cubicBezTo>
                                  <a:pt x="44768" y="149263"/>
                                  <a:pt x="45720" y="149263"/>
                                  <a:pt x="45720" y="149263"/>
                                </a:cubicBezTo>
                                <a:close/>
                                <a:moveTo>
                                  <a:pt x="45720" y="237845"/>
                                </a:moveTo>
                                <a:cubicBezTo>
                                  <a:pt x="45720" y="236893"/>
                                  <a:pt x="44768" y="235940"/>
                                  <a:pt x="43815" y="234988"/>
                                </a:cubicBezTo>
                                <a:cubicBezTo>
                                  <a:pt x="42863" y="234988"/>
                                  <a:pt x="42863" y="235940"/>
                                  <a:pt x="42863" y="235940"/>
                                </a:cubicBezTo>
                                <a:cubicBezTo>
                                  <a:pt x="43815" y="237845"/>
                                  <a:pt x="43815" y="238798"/>
                                  <a:pt x="45720" y="237845"/>
                                </a:cubicBezTo>
                                <a:cubicBezTo>
                                  <a:pt x="45720" y="239750"/>
                                  <a:pt x="46672" y="238798"/>
                                  <a:pt x="45720" y="237845"/>
                                </a:cubicBezTo>
                                <a:close/>
                                <a:moveTo>
                                  <a:pt x="51435" y="154025"/>
                                </a:moveTo>
                                <a:cubicBezTo>
                                  <a:pt x="50483" y="154025"/>
                                  <a:pt x="50483" y="154025"/>
                                  <a:pt x="49530" y="154025"/>
                                </a:cubicBezTo>
                                <a:cubicBezTo>
                                  <a:pt x="48578" y="151168"/>
                                  <a:pt x="46672" y="152120"/>
                                  <a:pt x="44768" y="153073"/>
                                </a:cubicBezTo>
                                <a:cubicBezTo>
                                  <a:pt x="43815" y="153073"/>
                                  <a:pt x="43815" y="154025"/>
                                  <a:pt x="43815" y="154978"/>
                                </a:cubicBezTo>
                                <a:cubicBezTo>
                                  <a:pt x="43815" y="155930"/>
                                  <a:pt x="44768" y="155930"/>
                                  <a:pt x="45720" y="155930"/>
                                </a:cubicBezTo>
                                <a:cubicBezTo>
                                  <a:pt x="46672" y="155930"/>
                                  <a:pt x="47625" y="155930"/>
                                  <a:pt x="47625" y="154025"/>
                                </a:cubicBezTo>
                                <a:cubicBezTo>
                                  <a:pt x="47625" y="153073"/>
                                  <a:pt x="48578" y="153073"/>
                                  <a:pt x="49530" y="153073"/>
                                </a:cubicBezTo>
                                <a:cubicBezTo>
                                  <a:pt x="50483" y="154025"/>
                                  <a:pt x="50483" y="154978"/>
                                  <a:pt x="51435" y="154025"/>
                                </a:cubicBezTo>
                                <a:cubicBezTo>
                                  <a:pt x="51435" y="154025"/>
                                  <a:pt x="51435" y="154025"/>
                                  <a:pt x="51435" y="154025"/>
                                </a:cubicBezTo>
                                <a:close/>
                                <a:moveTo>
                                  <a:pt x="44768" y="214033"/>
                                </a:moveTo>
                                <a:cubicBezTo>
                                  <a:pt x="44768" y="214985"/>
                                  <a:pt x="45720" y="215938"/>
                                  <a:pt x="46672" y="214985"/>
                                </a:cubicBezTo>
                                <a:cubicBezTo>
                                  <a:pt x="47625" y="214985"/>
                                  <a:pt x="47625" y="214033"/>
                                  <a:pt x="47625" y="213080"/>
                                </a:cubicBezTo>
                                <a:cubicBezTo>
                                  <a:pt x="47625" y="212128"/>
                                  <a:pt x="47625" y="212128"/>
                                  <a:pt x="46672" y="212128"/>
                                </a:cubicBezTo>
                                <a:cubicBezTo>
                                  <a:pt x="45720" y="212128"/>
                                  <a:pt x="44768" y="213080"/>
                                  <a:pt x="44768" y="214033"/>
                                </a:cubicBezTo>
                                <a:close/>
                                <a:moveTo>
                                  <a:pt x="46672" y="117830"/>
                                </a:moveTo>
                                <a:cubicBezTo>
                                  <a:pt x="45720" y="117830"/>
                                  <a:pt x="45720" y="117830"/>
                                  <a:pt x="45720" y="118783"/>
                                </a:cubicBezTo>
                                <a:cubicBezTo>
                                  <a:pt x="45720" y="119735"/>
                                  <a:pt x="46672" y="120688"/>
                                  <a:pt x="47625" y="119735"/>
                                </a:cubicBezTo>
                                <a:cubicBezTo>
                                  <a:pt x="48578" y="119735"/>
                                  <a:pt x="48578" y="118783"/>
                                  <a:pt x="48578" y="118783"/>
                                </a:cubicBezTo>
                                <a:cubicBezTo>
                                  <a:pt x="47625" y="117830"/>
                                  <a:pt x="46672" y="117830"/>
                                  <a:pt x="46672" y="117830"/>
                                </a:cubicBezTo>
                                <a:close/>
                                <a:moveTo>
                                  <a:pt x="48578" y="220700"/>
                                </a:moveTo>
                                <a:lnTo>
                                  <a:pt x="48578" y="219748"/>
                                </a:lnTo>
                                <a:cubicBezTo>
                                  <a:pt x="47625" y="218795"/>
                                  <a:pt x="46672" y="218795"/>
                                  <a:pt x="46672" y="219748"/>
                                </a:cubicBezTo>
                                <a:cubicBezTo>
                                  <a:pt x="46672" y="219748"/>
                                  <a:pt x="45720" y="220700"/>
                                  <a:pt x="45720" y="220700"/>
                                </a:cubicBezTo>
                                <a:cubicBezTo>
                                  <a:pt x="45720" y="220700"/>
                                  <a:pt x="46672" y="220700"/>
                                  <a:pt x="46672" y="220700"/>
                                </a:cubicBezTo>
                                <a:cubicBezTo>
                                  <a:pt x="46672" y="220700"/>
                                  <a:pt x="47625" y="221653"/>
                                  <a:pt x="48578" y="220700"/>
                                </a:cubicBezTo>
                                <a:close/>
                                <a:moveTo>
                                  <a:pt x="48578" y="191173"/>
                                </a:moveTo>
                                <a:cubicBezTo>
                                  <a:pt x="48578" y="190220"/>
                                  <a:pt x="47625" y="190220"/>
                                  <a:pt x="46672" y="190220"/>
                                </a:cubicBezTo>
                                <a:cubicBezTo>
                                  <a:pt x="45720" y="190220"/>
                                  <a:pt x="44768" y="191173"/>
                                  <a:pt x="44768" y="192125"/>
                                </a:cubicBezTo>
                                <a:cubicBezTo>
                                  <a:pt x="44768" y="193078"/>
                                  <a:pt x="45720" y="193078"/>
                                  <a:pt x="46672" y="192125"/>
                                </a:cubicBezTo>
                                <a:cubicBezTo>
                                  <a:pt x="47625" y="192125"/>
                                  <a:pt x="48578" y="192125"/>
                                  <a:pt x="48578" y="191173"/>
                                </a:cubicBezTo>
                                <a:close/>
                                <a:moveTo>
                                  <a:pt x="48578" y="135928"/>
                                </a:moveTo>
                                <a:cubicBezTo>
                                  <a:pt x="47625" y="135928"/>
                                  <a:pt x="45720" y="134975"/>
                                  <a:pt x="45720" y="136880"/>
                                </a:cubicBezTo>
                                <a:cubicBezTo>
                                  <a:pt x="45720" y="137833"/>
                                  <a:pt x="46672" y="137833"/>
                                  <a:pt x="47625" y="137833"/>
                                </a:cubicBezTo>
                                <a:cubicBezTo>
                                  <a:pt x="49530" y="137833"/>
                                  <a:pt x="51435" y="137833"/>
                                  <a:pt x="51435" y="135928"/>
                                </a:cubicBezTo>
                                <a:cubicBezTo>
                                  <a:pt x="51435" y="134975"/>
                                  <a:pt x="49530" y="135928"/>
                                  <a:pt x="48578" y="135928"/>
                                </a:cubicBezTo>
                                <a:close/>
                                <a:moveTo>
                                  <a:pt x="46672" y="46393"/>
                                </a:moveTo>
                                <a:cubicBezTo>
                                  <a:pt x="46672" y="45440"/>
                                  <a:pt x="46672" y="44488"/>
                                  <a:pt x="45720" y="44488"/>
                                </a:cubicBezTo>
                                <a:cubicBezTo>
                                  <a:pt x="44768" y="44488"/>
                                  <a:pt x="44768" y="45440"/>
                                  <a:pt x="45720" y="45440"/>
                                </a:cubicBezTo>
                                <a:cubicBezTo>
                                  <a:pt x="45720" y="46393"/>
                                  <a:pt x="45720" y="47345"/>
                                  <a:pt x="46672" y="48298"/>
                                </a:cubicBezTo>
                                <a:cubicBezTo>
                                  <a:pt x="46672" y="47345"/>
                                  <a:pt x="46672" y="46393"/>
                                  <a:pt x="46672" y="46393"/>
                                </a:cubicBezTo>
                                <a:close/>
                                <a:moveTo>
                                  <a:pt x="46672" y="195935"/>
                                </a:moveTo>
                                <a:cubicBezTo>
                                  <a:pt x="47625" y="195935"/>
                                  <a:pt x="47625" y="195935"/>
                                  <a:pt x="47625" y="194983"/>
                                </a:cubicBezTo>
                                <a:cubicBezTo>
                                  <a:pt x="47625" y="194030"/>
                                  <a:pt x="46672" y="194030"/>
                                  <a:pt x="46672" y="194030"/>
                                </a:cubicBezTo>
                                <a:cubicBezTo>
                                  <a:pt x="46672" y="194030"/>
                                  <a:pt x="45720" y="194030"/>
                                  <a:pt x="45720" y="194983"/>
                                </a:cubicBezTo>
                                <a:cubicBezTo>
                                  <a:pt x="45720" y="195935"/>
                                  <a:pt x="45720" y="195935"/>
                                  <a:pt x="46672" y="195935"/>
                                </a:cubicBezTo>
                                <a:close/>
                                <a:moveTo>
                                  <a:pt x="47625" y="101638"/>
                                </a:moveTo>
                                <a:cubicBezTo>
                                  <a:pt x="46672" y="101638"/>
                                  <a:pt x="45720" y="102590"/>
                                  <a:pt x="45720" y="103543"/>
                                </a:cubicBezTo>
                                <a:cubicBezTo>
                                  <a:pt x="45720" y="103543"/>
                                  <a:pt x="45720" y="104495"/>
                                  <a:pt x="46672" y="104495"/>
                                </a:cubicBezTo>
                                <a:cubicBezTo>
                                  <a:pt x="47625" y="103543"/>
                                  <a:pt x="47625" y="102590"/>
                                  <a:pt x="47625" y="101638"/>
                                </a:cubicBezTo>
                                <a:cubicBezTo>
                                  <a:pt x="48578" y="101638"/>
                                  <a:pt x="48578" y="101638"/>
                                  <a:pt x="47625" y="101638"/>
                                </a:cubicBezTo>
                                <a:close/>
                                <a:moveTo>
                                  <a:pt x="47625" y="27343"/>
                                </a:moveTo>
                                <a:cubicBezTo>
                                  <a:pt x="47625" y="28295"/>
                                  <a:pt x="47625" y="28295"/>
                                  <a:pt x="48578" y="28295"/>
                                </a:cubicBezTo>
                                <a:cubicBezTo>
                                  <a:pt x="49530" y="30200"/>
                                  <a:pt x="50483" y="31153"/>
                                  <a:pt x="52388" y="31153"/>
                                </a:cubicBezTo>
                                <a:cubicBezTo>
                                  <a:pt x="53340" y="31153"/>
                                  <a:pt x="55245" y="31153"/>
                                  <a:pt x="56197" y="30200"/>
                                </a:cubicBezTo>
                                <a:cubicBezTo>
                                  <a:pt x="56197" y="33058"/>
                                  <a:pt x="52388" y="33058"/>
                                  <a:pt x="51435" y="34963"/>
                                </a:cubicBezTo>
                                <a:cubicBezTo>
                                  <a:pt x="51435" y="35915"/>
                                  <a:pt x="49530" y="36868"/>
                                  <a:pt x="50483" y="37820"/>
                                </a:cubicBezTo>
                                <a:cubicBezTo>
                                  <a:pt x="51435" y="38773"/>
                                  <a:pt x="53340" y="38773"/>
                                  <a:pt x="53340" y="37820"/>
                                </a:cubicBezTo>
                                <a:cubicBezTo>
                                  <a:pt x="54293" y="36868"/>
                                  <a:pt x="55245" y="34963"/>
                                  <a:pt x="56197" y="33058"/>
                                </a:cubicBezTo>
                                <a:cubicBezTo>
                                  <a:pt x="57150" y="32105"/>
                                  <a:pt x="56197" y="31153"/>
                                  <a:pt x="55245" y="30200"/>
                                </a:cubicBezTo>
                                <a:cubicBezTo>
                                  <a:pt x="52388" y="27343"/>
                                  <a:pt x="52388" y="27343"/>
                                  <a:pt x="55245" y="25438"/>
                                </a:cubicBezTo>
                                <a:cubicBezTo>
                                  <a:pt x="55245" y="26390"/>
                                  <a:pt x="55245" y="26390"/>
                                  <a:pt x="56197" y="27343"/>
                                </a:cubicBezTo>
                                <a:cubicBezTo>
                                  <a:pt x="56197" y="27343"/>
                                  <a:pt x="57150" y="27343"/>
                                  <a:pt x="57150" y="27343"/>
                                </a:cubicBezTo>
                                <a:cubicBezTo>
                                  <a:pt x="57150" y="27343"/>
                                  <a:pt x="56197" y="26390"/>
                                  <a:pt x="56197" y="26390"/>
                                </a:cubicBezTo>
                                <a:cubicBezTo>
                                  <a:pt x="57150" y="24485"/>
                                  <a:pt x="56197" y="23533"/>
                                  <a:pt x="54293" y="24485"/>
                                </a:cubicBezTo>
                                <a:cubicBezTo>
                                  <a:pt x="53340" y="24485"/>
                                  <a:pt x="52388" y="25438"/>
                                  <a:pt x="51435" y="26390"/>
                                </a:cubicBezTo>
                                <a:lnTo>
                                  <a:pt x="51435" y="26390"/>
                                </a:lnTo>
                                <a:cubicBezTo>
                                  <a:pt x="50483" y="23533"/>
                                  <a:pt x="48578" y="23533"/>
                                  <a:pt x="46672" y="24485"/>
                                </a:cubicBezTo>
                                <a:cubicBezTo>
                                  <a:pt x="44768" y="24485"/>
                                  <a:pt x="47625" y="26390"/>
                                  <a:pt x="47625" y="27343"/>
                                </a:cubicBezTo>
                                <a:close/>
                                <a:moveTo>
                                  <a:pt x="48578" y="34010"/>
                                </a:moveTo>
                                <a:cubicBezTo>
                                  <a:pt x="46672" y="34010"/>
                                  <a:pt x="47625" y="35915"/>
                                  <a:pt x="46672" y="36868"/>
                                </a:cubicBezTo>
                                <a:cubicBezTo>
                                  <a:pt x="46672" y="36868"/>
                                  <a:pt x="46672" y="37820"/>
                                  <a:pt x="47625" y="37820"/>
                                </a:cubicBezTo>
                                <a:cubicBezTo>
                                  <a:pt x="48578" y="36868"/>
                                  <a:pt x="48578" y="35915"/>
                                  <a:pt x="48578" y="34010"/>
                                </a:cubicBezTo>
                                <a:cubicBezTo>
                                  <a:pt x="48578" y="34010"/>
                                  <a:pt x="48578" y="34010"/>
                                  <a:pt x="48578" y="34010"/>
                                </a:cubicBezTo>
                                <a:close/>
                                <a:moveTo>
                                  <a:pt x="46672" y="19723"/>
                                </a:moveTo>
                                <a:cubicBezTo>
                                  <a:pt x="46672" y="19723"/>
                                  <a:pt x="47625" y="20675"/>
                                  <a:pt x="47625" y="20675"/>
                                </a:cubicBezTo>
                                <a:cubicBezTo>
                                  <a:pt x="47625" y="20675"/>
                                  <a:pt x="48578" y="20675"/>
                                  <a:pt x="48578" y="20675"/>
                                </a:cubicBezTo>
                                <a:cubicBezTo>
                                  <a:pt x="48578" y="18770"/>
                                  <a:pt x="49530" y="17818"/>
                                  <a:pt x="49530" y="15913"/>
                                </a:cubicBezTo>
                                <a:cubicBezTo>
                                  <a:pt x="49530" y="14960"/>
                                  <a:pt x="48578" y="14008"/>
                                  <a:pt x="47625" y="14008"/>
                                </a:cubicBezTo>
                                <a:cubicBezTo>
                                  <a:pt x="47625" y="14008"/>
                                  <a:pt x="46672" y="14008"/>
                                  <a:pt x="46672" y="14008"/>
                                </a:cubicBezTo>
                                <a:cubicBezTo>
                                  <a:pt x="46672" y="16865"/>
                                  <a:pt x="46672" y="18770"/>
                                  <a:pt x="46672" y="19723"/>
                                </a:cubicBezTo>
                                <a:close/>
                                <a:moveTo>
                                  <a:pt x="48578" y="166408"/>
                                </a:moveTo>
                                <a:cubicBezTo>
                                  <a:pt x="48578" y="166408"/>
                                  <a:pt x="48578" y="166408"/>
                                  <a:pt x="48578" y="166408"/>
                                </a:cubicBezTo>
                                <a:cubicBezTo>
                                  <a:pt x="49530" y="165455"/>
                                  <a:pt x="48578" y="165455"/>
                                  <a:pt x="48578" y="165455"/>
                                </a:cubicBezTo>
                                <a:cubicBezTo>
                                  <a:pt x="47625" y="165455"/>
                                  <a:pt x="47625" y="165455"/>
                                  <a:pt x="48578" y="166408"/>
                                </a:cubicBezTo>
                                <a:cubicBezTo>
                                  <a:pt x="47625" y="165455"/>
                                  <a:pt x="47625" y="166408"/>
                                  <a:pt x="48578" y="166408"/>
                                </a:cubicBezTo>
                                <a:close/>
                                <a:moveTo>
                                  <a:pt x="50483" y="127355"/>
                                </a:moveTo>
                                <a:cubicBezTo>
                                  <a:pt x="51435" y="127355"/>
                                  <a:pt x="51435" y="126403"/>
                                  <a:pt x="50483" y="127355"/>
                                </a:cubicBezTo>
                                <a:cubicBezTo>
                                  <a:pt x="50483" y="124498"/>
                                  <a:pt x="49530" y="123545"/>
                                  <a:pt x="48578" y="122593"/>
                                </a:cubicBezTo>
                                <a:cubicBezTo>
                                  <a:pt x="48578" y="122593"/>
                                  <a:pt x="47625" y="123545"/>
                                  <a:pt x="47625" y="124498"/>
                                </a:cubicBezTo>
                                <a:cubicBezTo>
                                  <a:pt x="48578" y="126403"/>
                                  <a:pt x="48578" y="127355"/>
                                  <a:pt x="50483" y="127355"/>
                                </a:cubicBezTo>
                                <a:close/>
                                <a:moveTo>
                                  <a:pt x="50483" y="163550"/>
                                </a:moveTo>
                                <a:lnTo>
                                  <a:pt x="50483" y="163550"/>
                                </a:lnTo>
                                <a:cubicBezTo>
                                  <a:pt x="49530" y="162598"/>
                                  <a:pt x="49530" y="161645"/>
                                  <a:pt x="48578" y="162598"/>
                                </a:cubicBezTo>
                                <a:cubicBezTo>
                                  <a:pt x="49530" y="161645"/>
                                  <a:pt x="49530" y="162598"/>
                                  <a:pt x="50483" y="163550"/>
                                </a:cubicBezTo>
                                <a:cubicBezTo>
                                  <a:pt x="50483" y="162598"/>
                                  <a:pt x="49530" y="163550"/>
                                  <a:pt x="50483" y="163550"/>
                                </a:cubicBezTo>
                                <a:close/>
                                <a:moveTo>
                                  <a:pt x="52388" y="43535"/>
                                </a:moveTo>
                                <a:cubicBezTo>
                                  <a:pt x="52388" y="42583"/>
                                  <a:pt x="51435" y="42583"/>
                                  <a:pt x="51435" y="42583"/>
                                </a:cubicBezTo>
                                <a:cubicBezTo>
                                  <a:pt x="50483" y="42583"/>
                                  <a:pt x="49530" y="42583"/>
                                  <a:pt x="49530" y="43535"/>
                                </a:cubicBezTo>
                                <a:cubicBezTo>
                                  <a:pt x="49530" y="44488"/>
                                  <a:pt x="49530" y="44488"/>
                                  <a:pt x="50483" y="44488"/>
                                </a:cubicBezTo>
                                <a:cubicBezTo>
                                  <a:pt x="51435" y="45440"/>
                                  <a:pt x="52388" y="44488"/>
                                  <a:pt x="52388" y="43535"/>
                                </a:cubicBezTo>
                                <a:close/>
                                <a:moveTo>
                                  <a:pt x="50483" y="26390"/>
                                </a:moveTo>
                                <a:cubicBezTo>
                                  <a:pt x="50483" y="26390"/>
                                  <a:pt x="50483" y="26390"/>
                                  <a:pt x="50483" y="26390"/>
                                </a:cubicBezTo>
                                <a:cubicBezTo>
                                  <a:pt x="51435" y="27343"/>
                                  <a:pt x="52388" y="28295"/>
                                  <a:pt x="51435" y="28295"/>
                                </a:cubicBezTo>
                                <a:cubicBezTo>
                                  <a:pt x="51435" y="28295"/>
                                  <a:pt x="49530" y="26390"/>
                                  <a:pt x="50483" y="26390"/>
                                </a:cubicBezTo>
                                <a:close/>
                                <a:moveTo>
                                  <a:pt x="54293" y="104495"/>
                                </a:moveTo>
                                <a:cubicBezTo>
                                  <a:pt x="54293" y="104495"/>
                                  <a:pt x="54293" y="103543"/>
                                  <a:pt x="54293" y="104495"/>
                                </a:cubicBezTo>
                                <a:lnTo>
                                  <a:pt x="54293" y="104495"/>
                                </a:lnTo>
                                <a:cubicBezTo>
                                  <a:pt x="53340" y="104495"/>
                                  <a:pt x="54293" y="104495"/>
                                  <a:pt x="54293" y="104495"/>
                                </a:cubicBezTo>
                                <a:cubicBezTo>
                                  <a:pt x="54293" y="104495"/>
                                  <a:pt x="54293" y="104495"/>
                                  <a:pt x="54293" y="104495"/>
                                </a:cubicBezTo>
                                <a:close/>
                                <a:moveTo>
                                  <a:pt x="57150" y="91160"/>
                                </a:moveTo>
                                <a:cubicBezTo>
                                  <a:pt x="57150" y="91160"/>
                                  <a:pt x="57150" y="91160"/>
                                  <a:pt x="57150" y="91160"/>
                                </a:cubicBezTo>
                                <a:cubicBezTo>
                                  <a:pt x="56197" y="91160"/>
                                  <a:pt x="56197" y="91160"/>
                                  <a:pt x="57150" y="91160"/>
                                </a:cubicBezTo>
                                <a:cubicBezTo>
                                  <a:pt x="56197" y="92113"/>
                                  <a:pt x="56197" y="92113"/>
                                  <a:pt x="57150" y="91160"/>
                                </a:cubicBezTo>
                                <a:cubicBezTo>
                                  <a:pt x="57150" y="91160"/>
                                  <a:pt x="57150" y="91160"/>
                                  <a:pt x="57150" y="9116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8" name="Freeform 28"/>
                        <wps:cNvSpPr/>
                        <wps:spPr>
                          <a:xfrm>
                            <a:off x="1054418" y="87225"/>
                            <a:ext cx="132311" cy="181720"/>
                          </a:xfrm>
                          <a:custGeom>
                            <a:avLst/>
                            <a:gdLst>
                              <a:gd name="connsiteX0" fmla="*/ 105728 w 132311"/>
                              <a:gd name="connsiteY0" fmla="*/ 172721 h 181720"/>
                              <a:gd name="connsiteX1" fmla="*/ 63817 w 132311"/>
                              <a:gd name="connsiteY1" fmla="*/ 181294 h 181720"/>
                              <a:gd name="connsiteX2" fmla="*/ 10478 w 132311"/>
                              <a:gd name="connsiteY2" fmla="*/ 158434 h 181720"/>
                              <a:gd name="connsiteX3" fmla="*/ 0 w 132311"/>
                              <a:gd name="connsiteY3" fmla="*/ 132716 h 181720"/>
                              <a:gd name="connsiteX4" fmla="*/ 20003 w 132311"/>
                              <a:gd name="connsiteY4" fmla="*/ 108904 h 181720"/>
                              <a:gd name="connsiteX5" fmla="*/ 38100 w 132311"/>
                              <a:gd name="connsiteY5" fmla="*/ 111761 h 181720"/>
                              <a:gd name="connsiteX6" fmla="*/ 39053 w 132311"/>
                              <a:gd name="connsiteY6" fmla="*/ 147956 h 181720"/>
                              <a:gd name="connsiteX7" fmla="*/ 34290 w 132311"/>
                              <a:gd name="connsiteY7" fmla="*/ 150814 h 181720"/>
                              <a:gd name="connsiteX8" fmla="*/ 33338 w 132311"/>
                              <a:gd name="connsiteY8" fmla="*/ 160339 h 181720"/>
                              <a:gd name="connsiteX9" fmla="*/ 42863 w 132311"/>
                              <a:gd name="connsiteY9" fmla="*/ 167006 h 181720"/>
                              <a:gd name="connsiteX10" fmla="*/ 52388 w 132311"/>
                              <a:gd name="connsiteY10" fmla="*/ 170816 h 181720"/>
                              <a:gd name="connsiteX11" fmla="*/ 87630 w 132311"/>
                              <a:gd name="connsiteY11" fmla="*/ 165101 h 181720"/>
                              <a:gd name="connsiteX12" fmla="*/ 93345 w 132311"/>
                              <a:gd name="connsiteY12" fmla="*/ 157481 h 181720"/>
                              <a:gd name="connsiteX13" fmla="*/ 95250 w 132311"/>
                              <a:gd name="connsiteY13" fmla="*/ 151766 h 181720"/>
                              <a:gd name="connsiteX14" fmla="*/ 88582 w 132311"/>
                              <a:gd name="connsiteY14" fmla="*/ 128906 h 181720"/>
                              <a:gd name="connsiteX15" fmla="*/ 65722 w 132311"/>
                              <a:gd name="connsiteY15" fmla="*/ 111761 h 181720"/>
                              <a:gd name="connsiteX16" fmla="*/ 28575 w 132311"/>
                              <a:gd name="connsiteY16" fmla="*/ 86044 h 181720"/>
                              <a:gd name="connsiteX17" fmla="*/ 7620 w 132311"/>
                              <a:gd name="connsiteY17" fmla="*/ 56516 h 181720"/>
                              <a:gd name="connsiteX18" fmla="*/ 17145 w 132311"/>
                              <a:gd name="connsiteY18" fmla="*/ 19369 h 181720"/>
                              <a:gd name="connsiteX19" fmla="*/ 67628 w 132311"/>
                              <a:gd name="connsiteY19" fmla="*/ 319 h 181720"/>
                              <a:gd name="connsiteX20" fmla="*/ 100013 w 132311"/>
                              <a:gd name="connsiteY20" fmla="*/ 6986 h 181720"/>
                              <a:gd name="connsiteX21" fmla="*/ 126682 w 132311"/>
                              <a:gd name="connsiteY21" fmla="*/ 37466 h 181720"/>
                              <a:gd name="connsiteX22" fmla="*/ 126682 w 132311"/>
                              <a:gd name="connsiteY22" fmla="*/ 49849 h 181720"/>
                              <a:gd name="connsiteX23" fmla="*/ 102870 w 132311"/>
                              <a:gd name="connsiteY23" fmla="*/ 63184 h 181720"/>
                              <a:gd name="connsiteX24" fmla="*/ 95250 w 132311"/>
                              <a:gd name="connsiteY24" fmla="*/ 60326 h 181720"/>
                              <a:gd name="connsiteX25" fmla="*/ 90488 w 132311"/>
                              <a:gd name="connsiteY25" fmla="*/ 27941 h 181720"/>
                              <a:gd name="connsiteX26" fmla="*/ 94297 w 132311"/>
                              <a:gd name="connsiteY26" fmla="*/ 24131 h 181720"/>
                              <a:gd name="connsiteX27" fmla="*/ 94297 w 132311"/>
                              <a:gd name="connsiteY27" fmla="*/ 17464 h 181720"/>
                              <a:gd name="connsiteX28" fmla="*/ 88582 w 132311"/>
                              <a:gd name="connsiteY28" fmla="*/ 13654 h 181720"/>
                              <a:gd name="connsiteX29" fmla="*/ 59055 w 132311"/>
                              <a:gd name="connsiteY29" fmla="*/ 8891 h 181720"/>
                              <a:gd name="connsiteX30" fmla="*/ 44767 w 132311"/>
                              <a:gd name="connsiteY30" fmla="*/ 15559 h 181720"/>
                              <a:gd name="connsiteX31" fmla="*/ 40957 w 132311"/>
                              <a:gd name="connsiteY31" fmla="*/ 38419 h 181720"/>
                              <a:gd name="connsiteX32" fmla="*/ 57150 w 132311"/>
                              <a:gd name="connsiteY32" fmla="*/ 54611 h 181720"/>
                              <a:gd name="connsiteX33" fmla="*/ 69532 w 132311"/>
                              <a:gd name="connsiteY33" fmla="*/ 63184 h 181720"/>
                              <a:gd name="connsiteX34" fmla="*/ 73342 w 132311"/>
                              <a:gd name="connsiteY34" fmla="*/ 66041 h 181720"/>
                              <a:gd name="connsiteX35" fmla="*/ 87630 w 132311"/>
                              <a:gd name="connsiteY35" fmla="*/ 74614 h 181720"/>
                              <a:gd name="connsiteX36" fmla="*/ 99060 w 132311"/>
                              <a:gd name="connsiteY36" fmla="*/ 83186 h 181720"/>
                              <a:gd name="connsiteX37" fmla="*/ 113347 w 132311"/>
                              <a:gd name="connsiteY37" fmla="*/ 93664 h 181720"/>
                              <a:gd name="connsiteX38" fmla="*/ 130492 w 132311"/>
                              <a:gd name="connsiteY38" fmla="*/ 120334 h 181720"/>
                              <a:gd name="connsiteX39" fmla="*/ 105728 w 132311"/>
                              <a:gd name="connsiteY39" fmla="*/ 172721 h 181720"/>
                              <a:gd name="connsiteX40" fmla="*/ 17145 w 132311"/>
                              <a:gd name="connsiteY40" fmla="*/ 130811 h 181720"/>
                              <a:gd name="connsiteX41" fmla="*/ 12382 w 132311"/>
                              <a:gd name="connsiteY41" fmla="*/ 128906 h 181720"/>
                              <a:gd name="connsiteX42" fmla="*/ 11430 w 132311"/>
                              <a:gd name="connsiteY42" fmla="*/ 129859 h 181720"/>
                              <a:gd name="connsiteX43" fmla="*/ 16192 w 132311"/>
                              <a:gd name="connsiteY43" fmla="*/ 133669 h 181720"/>
                              <a:gd name="connsiteX44" fmla="*/ 18097 w 132311"/>
                              <a:gd name="connsiteY44" fmla="*/ 131764 h 181720"/>
                              <a:gd name="connsiteX45" fmla="*/ 17145 w 132311"/>
                              <a:gd name="connsiteY45" fmla="*/ 130811 h 181720"/>
                              <a:gd name="connsiteX46" fmla="*/ 14288 w 132311"/>
                              <a:gd name="connsiteY46" fmla="*/ 124144 h 181720"/>
                              <a:gd name="connsiteX47" fmla="*/ 16192 w 132311"/>
                              <a:gd name="connsiteY47" fmla="*/ 127001 h 181720"/>
                              <a:gd name="connsiteX48" fmla="*/ 16192 w 132311"/>
                              <a:gd name="connsiteY48" fmla="*/ 125096 h 181720"/>
                              <a:gd name="connsiteX49" fmla="*/ 17145 w 132311"/>
                              <a:gd name="connsiteY49" fmla="*/ 123191 h 181720"/>
                              <a:gd name="connsiteX50" fmla="*/ 17145 w 132311"/>
                              <a:gd name="connsiteY50" fmla="*/ 121286 h 181720"/>
                              <a:gd name="connsiteX51" fmla="*/ 15240 w 132311"/>
                              <a:gd name="connsiteY51" fmla="*/ 123191 h 181720"/>
                              <a:gd name="connsiteX52" fmla="*/ 14288 w 132311"/>
                              <a:gd name="connsiteY52" fmla="*/ 124144 h 181720"/>
                              <a:gd name="connsiteX53" fmla="*/ 21907 w 132311"/>
                              <a:gd name="connsiteY53" fmla="*/ 117476 h 181720"/>
                              <a:gd name="connsiteX54" fmla="*/ 21907 w 132311"/>
                              <a:gd name="connsiteY54" fmla="*/ 115571 h 181720"/>
                              <a:gd name="connsiteX55" fmla="*/ 20003 w 132311"/>
                              <a:gd name="connsiteY55" fmla="*/ 117476 h 181720"/>
                              <a:gd name="connsiteX56" fmla="*/ 20003 w 132311"/>
                              <a:gd name="connsiteY56" fmla="*/ 120334 h 181720"/>
                              <a:gd name="connsiteX57" fmla="*/ 21907 w 132311"/>
                              <a:gd name="connsiteY57" fmla="*/ 117476 h 181720"/>
                              <a:gd name="connsiteX58" fmla="*/ 21907 w 132311"/>
                              <a:gd name="connsiteY58" fmla="*/ 131764 h 181720"/>
                              <a:gd name="connsiteX59" fmla="*/ 21907 w 132311"/>
                              <a:gd name="connsiteY59" fmla="*/ 131764 h 181720"/>
                              <a:gd name="connsiteX60" fmla="*/ 20955 w 132311"/>
                              <a:gd name="connsiteY60" fmla="*/ 131764 h 181720"/>
                              <a:gd name="connsiteX61" fmla="*/ 21907 w 132311"/>
                              <a:gd name="connsiteY61" fmla="*/ 131764 h 181720"/>
                              <a:gd name="connsiteX62" fmla="*/ 21907 w 132311"/>
                              <a:gd name="connsiteY62" fmla="*/ 131764 h 181720"/>
                              <a:gd name="connsiteX63" fmla="*/ 22860 w 132311"/>
                              <a:gd name="connsiteY63" fmla="*/ 123191 h 181720"/>
                              <a:gd name="connsiteX64" fmla="*/ 23813 w 132311"/>
                              <a:gd name="connsiteY64" fmla="*/ 122239 h 181720"/>
                              <a:gd name="connsiteX65" fmla="*/ 23813 w 132311"/>
                              <a:gd name="connsiteY65" fmla="*/ 121286 h 181720"/>
                              <a:gd name="connsiteX66" fmla="*/ 22860 w 132311"/>
                              <a:gd name="connsiteY66" fmla="*/ 123191 h 181720"/>
                              <a:gd name="connsiteX67" fmla="*/ 22860 w 132311"/>
                              <a:gd name="connsiteY67" fmla="*/ 123191 h 181720"/>
                              <a:gd name="connsiteX68" fmla="*/ 23813 w 132311"/>
                              <a:gd name="connsiteY68" fmla="*/ 134621 h 181720"/>
                              <a:gd name="connsiteX69" fmla="*/ 23813 w 132311"/>
                              <a:gd name="connsiteY69" fmla="*/ 134621 h 181720"/>
                              <a:gd name="connsiteX70" fmla="*/ 23813 w 132311"/>
                              <a:gd name="connsiteY70" fmla="*/ 133669 h 181720"/>
                              <a:gd name="connsiteX71" fmla="*/ 23813 w 132311"/>
                              <a:gd name="connsiteY71" fmla="*/ 134621 h 181720"/>
                              <a:gd name="connsiteX72" fmla="*/ 23813 w 132311"/>
                              <a:gd name="connsiteY72" fmla="*/ 134621 h 181720"/>
                              <a:gd name="connsiteX73" fmla="*/ 26670 w 132311"/>
                              <a:gd name="connsiteY73" fmla="*/ 116524 h 181720"/>
                              <a:gd name="connsiteX74" fmla="*/ 25717 w 132311"/>
                              <a:gd name="connsiteY74" fmla="*/ 115571 h 181720"/>
                              <a:gd name="connsiteX75" fmla="*/ 23813 w 132311"/>
                              <a:gd name="connsiteY75" fmla="*/ 118429 h 181720"/>
                              <a:gd name="connsiteX76" fmla="*/ 24765 w 132311"/>
                              <a:gd name="connsiteY76" fmla="*/ 119381 h 181720"/>
                              <a:gd name="connsiteX77" fmla="*/ 26670 w 132311"/>
                              <a:gd name="connsiteY77" fmla="*/ 116524 h 181720"/>
                              <a:gd name="connsiteX78" fmla="*/ 24765 w 132311"/>
                              <a:gd name="connsiteY78" fmla="*/ 138431 h 181720"/>
                              <a:gd name="connsiteX79" fmla="*/ 23813 w 132311"/>
                              <a:gd name="connsiteY79" fmla="*/ 137479 h 181720"/>
                              <a:gd name="connsiteX80" fmla="*/ 22860 w 132311"/>
                              <a:gd name="connsiteY80" fmla="*/ 138431 h 181720"/>
                              <a:gd name="connsiteX81" fmla="*/ 24765 w 132311"/>
                              <a:gd name="connsiteY81" fmla="*/ 138431 h 181720"/>
                              <a:gd name="connsiteX82" fmla="*/ 24765 w 132311"/>
                              <a:gd name="connsiteY82" fmla="*/ 138431 h 181720"/>
                              <a:gd name="connsiteX83" fmla="*/ 23813 w 132311"/>
                              <a:gd name="connsiteY83" fmla="*/ 126049 h 181720"/>
                              <a:gd name="connsiteX84" fmla="*/ 23813 w 132311"/>
                              <a:gd name="connsiteY84" fmla="*/ 126049 h 181720"/>
                              <a:gd name="connsiteX85" fmla="*/ 23813 w 132311"/>
                              <a:gd name="connsiteY85" fmla="*/ 127954 h 181720"/>
                              <a:gd name="connsiteX86" fmla="*/ 23813 w 132311"/>
                              <a:gd name="connsiteY86" fmla="*/ 126049 h 181720"/>
                              <a:gd name="connsiteX87" fmla="*/ 23813 w 132311"/>
                              <a:gd name="connsiteY87" fmla="*/ 126049 h 181720"/>
                              <a:gd name="connsiteX88" fmla="*/ 27622 w 132311"/>
                              <a:gd name="connsiteY88" fmla="*/ 128906 h 181720"/>
                              <a:gd name="connsiteX89" fmla="*/ 26670 w 132311"/>
                              <a:gd name="connsiteY89" fmla="*/ 131764 h 181720"/>
                              <a:gd name="connsiteX90" fmla="*/ 27622 w 132311"/>
                              <a:gd name="connsiteY90" fmla="*/ 132716 h 181720"/>
                              <a:gd name="connsiteX91" fmla="*/ 28575 w 132311"/>
                              <a:gd name="connsiteY91" fmla="*/ 131764 h 181720"/>
                              <a:gd name="connsiteX92" fmla="*/ 27622 w 132311"/>
                              <a:gd name="connsiteY92" fmla="*/ 128906 h 181720"/>
                              <a:gd name="connsiteX93" fmla="*/ 30480 w 132311"/>
                              <a:gd name="connsiteY93" fmla="*/ 43181 h 181720"/>
                              <a:gd name="connsiteX94" fmla="*/ 30480 w 132311"/>
                              <a:gd name="connsiteY94" fmla="*/ 43181 h 181720"/>
                              <a:gd name="connsiteX95" fmla="*/ 30480 w 132311"/>
                              <a:gd name="connsiteY95" fmla="*/ 43181 h 181720"/>
                              <a:gd name="connsiteX96" fmla="*/ 28575 w 132311"/>
                              <a:gd name="connsiteY96" fmla="*/ 38419 h 181720"/>
                              <a:gd name="connsiteX97" fmla="*/ 27622 w 132311"/>
                              <a:gd name="connsiteY97" fmla="*/ 37466 h 181720"/>
                              <a:gd name="connsiteX98" fmla="*/ 27622 w 132311"/>
                              <a:gd name="connsiteY98" fmla="*/ 38419 h 181720"/>
                              <a:gd name="connsiteX99" fmla="*/ 30480 w 132311"/>
                              <a:gd name="connsiteY99" fmla="*/ 43181 h 181720"/>
                              <a:gd name="connsiteX100" fmla="*/ 31432 w 132311"/>
                              <a:gd name="connsiteY100" fmla="*/ 124144 h 181720"/>
                              <a:gd name="connsiteX101" fmla="*/ 31432 w 132311"/>
                              <a:gd name="connsiteY101" fmla="*/ 124144 h 181720"/>
                              <a:gd name="connsiteX102" fmla="*/ 28575 w 132311"/>
                              <a:gd name="connsiteY102" fmla="*/ 124144 h 181720"/>
                              <a:gd name="connsiteX103" fmla="*/ 31432 w 132311"/>
                              <a:gd name="connsiteY103" fmla="*/ 127001 h 181720"/>
                              <a:gd name="connsiteX104" fmla="*/ 31432 w 132311"/>
                              <a:gd name="connsiteY104" fmla="*/ 124144 h 181720"/>
                              <a:gd name="connsiteX105" fmla="*/ 31432 w 132311"/>
                              <a:gd name="connsiteY105" fmla="*/ 66994 h 181720"/>
                              <a:gd name="connsiteX106" fmla="*/ 31432 w 132311"/>
                              <a:gd name="connsiteY106" fmla="*/ 66994 h 181720"/>
                              <a:gd name="connsiteX107" fmla="*/ 31432 w 132311"/>
                              <a:gd name="connsiteY107" fmla="*/ 66994 h 181720"/>
                              <a:gd name="connsiteX108" fmla="*/ 31432 w 132311"/>
                              <a:gd name="connsiteY108" fmla="*/ 66994 h 181720"/>
                              <a:gd name="connsiteX109" fmla="*/ 31432 w 132311"/>
                              <a:gd name="connsiteY109" fmla="*/ 66994 h 181720"/>
                              <a:gd name="connsiteX110" fmla="*/ 32385 w 132311"/>
                              <a:gd name="connsiteY110" fmla="*/ 48896 h 181720"/>
                              <a:gd name="connsiteX111" fmla="*/ 32385 w 132311"/>
                              <a:gd name="connsiteY111" fmla="*/ 48896 h 181720"/>
                              <a:gd name="connsiteX112" fmla="*/ 32385 w 132311"/>
                              <a:gd name="connsiteY112" fmla="*/ 49849 h 181720"/>
                              <a:gd name="connsiteX113" fmla="*/ 32385 w 132311"/>
                              <a:gd name="connsiteY113" fmla="*/ 48896 h 181720"/>
                              <a:gd name="connsiteX114" fmla="*/ 32385 w 132311"/>
                              <a:gd name="connsiteY114" fmla="*/ 48896 h 181720"/>
                              <a:gd name="connsiteX115" fmla="*/ 33338 w 132311"/>
                              <a:gd name="connsiteY115" fmla="*/ 53659 h 181720"/>
                              <a:gd name="connsiteX116" fmla="*/ 31432 w 132311"/>
                              <a:gd name="connsiteY116" fmla="*/ 55564 h 181720"/>
                              <a:gd name="connsiteX117" fmla="*/ 32385 w 132311"/>
                              <a:gd name="connsiteY117" fmla="*/ 56516 h 181720"/>
                              <a:gd name="connsiteX118" fmla="*/ 36195 w 132311"/>
                              <a:gd name="connsiteY118" fmla="*/ 54611 h 181720"/>
                              <a:gd name="connsiteX119" fmla="*/ 33338 w 132311"/>
                              <a:gd name="connsiteY119" fmla="*/ 53659 h 181720"/>
                              <a:gd name="connsiteX120" fmla="*/ 43815 w 132311"/>
                              <a:gd name="connsiteY120" fmla="*/ 60326 h 181720"/>
                              <a:gd name="connsiteX121" fmla="*/ 44767 w 132311"/>
                              <a:gd name="connsiteY121" fmla="*/ 58421 h 181720"/>
                              <a:gd name="connsiteX122" fmla="*/ 42863 w 132311"/>
                              <a:gd name="connsiteY122" fmla="*/ 58421 h 181720"/>
                              <a:gd name="connsiteX123" fmla="*/ 36195 w 132311"/>
                              <a:gd name="connsiteY123" fmla="*/ 65089 h 181720"/>
                              <a:gd name="connsiteX124" fmla="*/ 34290 w 132311"/>
                              <a:gd name="connsiteY124" fmla="*/ 60326 h 181720"/>
                              <a:gd name="connsiteX125" fmla="*/ 33338 w 132311"/>
                              <a:gd name="connsiteY125" fmla="*/ 59374 h 181720"/>
                              <a:gd name="connsiteX126" fmla="*/ 32385 w 132311"/>
                              <a:gd name="connsiteY126" fmla="*/ 60326 h 181720"/>
                              <a:gd name="connsiteX127" fmla="*/ 36195 w 132311"/>
                              <a:gd name="connsiteY127" fmla="*/ 65089 h 181720"/>
                              <a:gd name="connsiteX128" fmla="*/ 40957 w 132311"/>
                              <a:gd name="connsiteY128" fmla="*/ 63184 h 181720"/>
                              <a:gd name="connsiteX129" fmla="*/ 43815 w 132311"/>
                              <a:gd name="connsiteY129" fmla="*/ 60326 h 181720"/>
                              <a:gd name="connsiteX130" fmla="*/ 38100 w 132311"/>
                              <a:gd name="connsiteY130" fmla="*/ 72709 h 181720"/>
                              <a:gd name="connsiteX131" fmla="*/ 36195 w 132311"/>
                              <a:gd name="connsiteY131" fmla="*/ 69851 h 181720"/>
                              <a:gd name="connsiteX132" fmla="*/ 35242 w 132311"/>
                              <a:gd name="connsiteY132" fmla="*/ 70804 h 181720"/>
                              <a:gd name="connsiteX133" fmla="*/ 37147 w 132311"/>
                              <a:gd name="connsiteY133" fmla="*/ 73661 h 181720"/>
                              <a:gd name="connsiteX134" fmla="*/ 38100 w 132311"/>
                              <a:gd name="connsiteY134" fmla="*/ 72709 h 181720"/>
                              <a:gd name="connsiteX135" fmla="*/ 39053 w 132311"/>
                              <a:gd name="connsiteY135" fmla="*/ 58421 h 181720"/>
                              <a:gd name="connsiteX136" fmla="*/ 39053 w 132311"/>
                              <a:gd name="connsiteY136" fmla="*/ 58421 h 181720"/>
                              <a:gd name="connsiteX137" fmla="*/ 39053 w 132311"/>
                              <a:gd name="connsiteY137" fmla="*/ 57469 h 181720"/>
                              <a:gd name="connsiteX138" fmla="*/ 39053 w 132311"/>
                              <a:gd name="connsiteY138" fmla="*/ 58421 h 181720"/>
                              <a:gd name="connsiteX139" fmla="*/ 39053 w 132311"/>
                              <a:gd name="connsiteY139" fmla="*/ 58421 h 181720"/>
                              <a:gd name="connsiteX140" fmla="*/ 39053 w 132311"/>
                              <a:gd name="connsiteY140" fmla="*/ 53659 h 181720"/>
                              <a:gd name="connsiteX141" fmla="*/ 39053 w 132311"/>
                              <a:gd name="connsiteY141" fmla="*/ 53659 h 181720"/>
                              <a:gd name="connsiteX142" fmla="*/ 39053 w 132311"/>
                              <a:gd name="connsiteY142" fmla="*/ 52706 h 181720"/>
                              <a:gd name="connsiteX143" fmla="*/ 39053 w 132311"/>
                              <a:gd name="connsiteY143" fmla="*/ 53659 h 181720"/>
                              <a:gd name="connsiteX144" fmla="*/ 39053 w 132311"/>
                              <a:gd name="connsiteY144" fmla="*/ 53659 h 181720"/>
                              <a:gd name="connsiteX145" fmla="*/ 40957 w 132311"/>
                              <a:gd name="connsiteY145" fmla="*/ 48896 h 181720"/>
                              <a:gd name="connsiteX146" fmla="*/ 40957 w 132311"/>
                              <a:gd name="connsiteY146" fmla="*/ 48896 h 181720"/>
                              <a:gd name="connsiteX147" fmla="*/ 40957 w 132311"/>
                              <a:gd name="connsiteY147" fmla="*/ 48896 h 181720"/>
                              <a:gd name="connsiteX148" fmla="*/ 40957 w 132311"/>
                              <a:gd name="connsiteY148" fmla="*/ 48896 h 181720"/>
                              <a:gd name="connsiteX149" fmla="*/ 40957 w 132311"/>
                              <a:gd name="connsiteY149" fmla="*/ 48896 h 181720"/>
                              <a:gd name="connsiteX150" fmla="*/ 44767 w 132311"/>
                              <a:gd name="connsiteY150" fmla="*/ 87949 h 181720"/>
                              <a:gd name="connsiteX151" fmla="*/ 44767 w 132311"/>
                              <a:gd name="connsiteY151" fmla="*/ 87949 h 181720"/>
                              <a:gd name="connsiteX152" fmla="*/ 42863 w 132311"/>
                              <a:gd name="connsiteY152" fmla="*/ 87949 h 181720"/>
                              <a:gd name="connsiteX153" fmla="*/ 44767 w 132311"/>
                              <a:gd name="connsiteY153" fmla="*/ 87949 h 181720"/>
                              <a:gd name="connsiteX154" fmla="*/ 44767 w 132311"/>
                              <a:gd name="connsiteY154" fmla="*/ 87949 h 181720"/>
                              <a:gd name="connsiteX155" fmla="*/ 89535 w 132311"/>
                              <a:gd name="connsiteY155" fmla="*/ 107951 h 181720"/>
                              <a:gd name="connsiteX156" fmla="*/ 90488 w 132311"/>
                              <a:gd name="connsiteY156" fmla="*/ 107951 h 181720"/>
                              <a:gd name="connsiteX157" fmla="*/ 90488 w 132311"/>
                              <a:gd name="connsiteY157" fmla="*/ 111761 h 181720"/>
                              <a:gd name="connsiteX158" fmla="*/ 98107 w 132311"/>
                              <a:gd name="connsiteY158" fmla="*/ 115571 h 181720"/>
                              <a:gd name="connsiteX159" fmla="*/ 100013 w 132311"/>
                              <a:gd name="connsiteY159" fmla="*/ 114619 h 181720"/>
                              <a:gd name="connsiteX160" fmla="*/ 100965 w 132311"/>
                              <a:gd name="connsiteY160" fmla="*/ 113666 h 181720"/>
                              <a:gd name="connsiteX161" fmla="*/ 101917 w 132311"/>
                              <a:gd name="connsiteY161" fmla="*/ 110809 h 181720"/>
                              <a:gd name="connsiteX162" fmla="*/ 101917 w 132311"/>
                              <a:gd name="connsiteY162" fmla="*/ 106999 h 181720"/>
                              <a:gd name="connsiteX163" fmla="*/ 106680 w 132311"/>
                              <a:gd name="connsiteY163" fmla="*/ 108904 h 181720"/>
                              <a:gd name="connsiteX164" fmla="*/ 106680 w 132311"/>
                              <a:gd name="connsiteY164" fmla="*/ 110809 h 181720"/>
                              <a:gd name="connsiteX165" fmla="*/ 108585 w 132311"/>
                              <a:gd name="connsiteY165" fmla="*/ 109856 h 181720"/>
                              <a:gd name="connsiteX166" fmla="*/ 109538 w 132311"/>
                              <a:gd name="connsiteY166" fmla="*/ 107951 h 181720"/>
                              <a:gd name="connsiteX167" fmla="*/ 111442 w 132311"/>
                              <a:gd name="connsiteY167" fmla="*/ 102236 h 181720"/>
                              <a:gd name="connsiteX168" fmla="*/ 110490 w 132311"/>
                              <a:gd name="connsiteY168" fmla="*/ 97474 h 181720"/>
                              <a:gd name="connsiteX169" fmla="*/ 107632 w 132311"/>
                              <a:gd name="connsiteY169" fmla="*/ 96521 h 181720"/>
                              <a:gd name="connsiteX170" fmla="*/ 97155 w 132311"/>
                              <a:gd name="connsiteY170" fmla="*/ 101284 h 181720"/>
                              <a:gd name="connsiteX171" fmla="*/ 102870 w 132311"/>
                              <a:gd name="connsiteY171" fmla="*/ 95569 h 181720"/>
                              <a:gd name="connsiteX172" fmla="*/ 104775 w 132311"/>
                              <a:gd name="connsiteY172" fmla="*/ 95569 h 181720"/>
                              <a:gd name="connsiteX173" fmla="*/ 104775 w 132311"/>
                              <a:gd name="connsiteY173" fmla="*/ 93664 h 181720"/>
                              <a:gd name="connsiteX174" fmla="*/ 102870 w 132311"/>
                              <a:gd name="connsiteY174" fmla="*/ 94616 h 181720"/>
                              <a:gd name="connsiteX175" fmla="*/ 101917 w 132311"/>
                              <a:gd name="connsiteY175" fmla="*/ 95569 h 181720"/>
                              <a:gd name="connsiteX176" fmla="*/ 102870 w 132311"/>
                              <a:gd name="connsiteY176" fmla="*/ 93664 h 181720"/>
                              <a:gd name="connsiteX177" fmla="*/ 102870 w 132311"/>
                              <a:gd name="connsiteY177" fmla="*/ 92711 h 181720"/>
                              <a:gd name="connsiteX178" fmla="*/ 101917 w 132311"/>
                              <a:gd name="connsiteY178" fmla="*/ 92711 h 181720"/>
                              <a:gd name="connsiteX179" fmla="*/ 94297 w 132311"/>
                              <a:gd name="connsiteY179" fmla="*/ 98426 h 181720"/>
                              <a:gd name="connsiteX180" fmla="*/ 90488 w 132311"/>
                              <a:gd name="connsiteY180" fmla="*/ 99379 h 181720"/>
                              <a:gd name="connsiteX181" fmla="*/ 90488 w 132311"/>
                              <a:gd name="connsiteY181" fmla="*/ 96521 h 181720"/>
                              <a:gd name="connsiteX182" fmla="*/ 98107 w 132311"/>
                              <a:gd name="connsiteY182" fmla="*/ 92711 h 181720"/>
                              <a:gd name="connsiteX183" fmla="*/ 98107 w 132311"/>
                              <a:gd name="connsiteY183" fmla="*/ 91759 h 181720"/>
                              <a:gd name="connsiteX184" fmla="*/ 92392 w 132311"/>
                              <a:gd name="connsiteY184" fmla="*/ 91759 h 181720"/>
                              <a:gd name="connsiteX185" fmla="*/ 93345 w 132311"/>
                              <a:gd name="connsiteY185" fmla="*/ 87949 h 181720"/>
                              <a:gd name="connsiteX186" fmla="*/ 93345 w 132311"/>
                              <a:gd name="connsiteY186" fmla="*/ 86044 h 181720"/>
                              <a:gd name="connsiteX187" fmla="*/ 91440 w 132311"/>
                              <a:gd name="connsiteY187" fmla="*/ 86996 h 181720"/>
                              <a:gd name="connsiteX188" fmla="*/ 90488 w 132311"/>
                              <a:gd name="connsiteY188" fmla="*/ 88901 h 181720"/>
                              <a:gd name="connsiteX189" fmla="*/ 88582 w 132311"/>
                              <a:gd name="connsiteY189" fmla="*/ 90806 h 181720"/>
                              <a:gd name="connsiteX190" fmla="*/ 86678 w 132311"/>
                              <a:gd name="connsiteY190" fmla="*/ 88901 h 181720"/>
                              <a:gd name="connsiteX191" fmla="*/ 84772 w 132311"/>
                              <a:gd name="connsiteY191" fmla="*/ 87949 h 181720"/>
                              <a:gd name="connsiteX192" fmla="*/ 79057 w 132311"/>
                              <a:gd name="connsiteY192" fmla="*/ 86996 h 181720"/>
                              <a:gd name="connsiteX193" fmla="*/ 76200 w 132311"/>
                              <a:gd name="connsiteY193" fmla="*/ 85091 h 181720"/>
                              <a:gd name="connsiteX194" fmla="*/ 74295 w 132311"/>
                              <a:gd name="connsiteY194" fmla="*/ 87949 h 181720"/>
                              <a:gd name="connsiteX195" fmla="*/ 70485 w 132311"/>
                              <a:gd name="connsiteY195" fmla="*/ 89854 h 181720"/>
                              <a:gd name="connsiteX196" fmla="*/ 64770 w 132311"/>
                              <a:gd name="connsiteY196" fmla="*/ 91759 h 181720"/>
                              <a:gd name="connsiteX197" fmla="*/ 61913 w 132311"/>
                              <a:gd name="connsiteY197" fmla="*/ 87949 h 181720"/>
                              <a:gd name="connsiteX198" fmla="*/ 61913 w 132311"/>
                              <a:gd name="connsiteY198" fmla="*/ 86996 h 181720"/>
                              <a:gd name="connsiteX199" fmla="*/ 62865 w 132311"/>
                              <a:gd name="connsiteY199" fmla="*/ 86996 h 181720"/>
                              <a:gd name="connsiteX200" fmla="*/ 65722 w 132311"/>
                              <a:gd name="connsiteY200" fmla="*/ 88901 h 181720"/>
                              <a:gd name="connsiteX201" fmla="*/ 67628 w 132311"/>
                              <a:gd name="connsiteY201" fmla="*/ 88901 h 181720"/>
                              <a:gd name="connsiteX202" fmla="*/ 67628 w 132311"/>
                              <a:gd name="connsiteY202" fmla="*/ 86996 h 181720"/>
                              <a:gd name="connsiteX203" fmla="*/ 65722 w 132311"/>
                              <a:gd name="connsiteY203" fmla="*/ 86044 h 181720"/>
                              <a:gd name="connsiteX204" fmla="*/ 64770 w 132311"/>
                              <a:gd name="connsiteY204" fmla="*/ 80329 h 181720"/>
                              <a:gd name="connsiteX205" fmla="*/ 60007 w 132311"/>
                              <a:gd name="connsiteY205" fmla="*/ 77471 h 181720"/>
                              <a:gd name="connsiteX206" fmla="*/ 59055 w 132311"/>
                              <a:gd name="connsiteY206" fmla="*/ 75566 h 181720"/>
                              <a:gd name="connsiteX207" fmla="*/ 58103 w 132311"/>
                              <a:gd name="connsiteY207" fmla="*/ 73661 h 181720"/>
                              <a:gd name="connsiteX208" fmla="*/ 56197 w 132311"/>
                              <a:gd name="connsiteY208" fmla="*/ 75566 h 181720"/>
                              <a:gd name="connsiteX209" fmla="*/ 58103 w 132311"/>
                              <a:gd name="connsiteY209" fmla="*/ 81281 h 181720"/>
                              <a:gd name="connsiteX210" fmla="*/ 55245 w 132311"/>
                              <a:gd name="connsiteY210" fmla="*/ 82234 h 181720"/>
                              <a:gd name="connsiteX211" fmla="*/ 51435 w 132311"/>
                              <a:gd name="connsiteY211" fmla="*/ 80329 h 181720"/>
                              <a:gd name="connsiteX212" fmla="*/ 49530 w 132311"/>
                              <a:gd name="connsiteY212" fmla="*/ 78424 h 181720"/>
                              <a:gd name="connsiteX213" fmla="*/ 52388 w 132311"/>
                              <a:gd name="connsiteY213" fmla="*/ 76519 h 181720"/>
                              <a:gd name="connsiteX214" fmla="*/ 54292 w 132311"/>
                              <a:gd name="connsiteY214" fmla="*/ 74614 h 181720"/>
                              <a:gd name="connsiteX215" fmla="*/ 55245 w 132311"/>
                              <a:gd name="connsiteY215" fmla="*/ 70804 h 181720"/>
                              <a:gd name="connsiteX216" fmla="*/ 55245 w 132311"/>
                              <a:gd name="connsiteY216" fmla="*/ 68899 h 181720"/>
                              <a:gd name="connsiteX217" fmla="*/ 54292 w 132311"/>
                              <a:gd name="connsiteY217" fmla="*/ 66994 h 181720"/>
                              <a:gd name="connsiteX218" fmla="*/ 53340 w 132311"/>
                              <a:gd name="connsiteY218" fmla="*/ 68899 h 181720"/>
                              <a:gd name="connsiteX219" fmla="*/ 51435 w 132311"/>
                              <a:gd name="connsiteY219" fmla="*/ 73661 h 181720"/>
                              <a:gd name="connsiteX220" fmla="*/ 49530 w 132311"/>
                              <a:gd name="connsiteY220" fmla="*/ 74614 h 181720"/>
                              <a:gd name="connsiteX221" fmla="*/ 49530 w 132311"/>
                              <a:gd name="connsiteY221" fmla="*/ 72709 h 181720"/>
                              <a:gd name="connsiteX222" fmla="*/ 49530 w 132311"/>
                              <a:gd name="connsiteY222" fmla="*/ 67946 h 181720"/>
                              <a:gd name="connsiteX223" fmla="*/ 48578 w 132311"/>
                              <a:gd name="connsiteY223" fmla="*/ 65089 h 181720"/>
                              <a:gd name="connsiteX224" fmla="*/ 45720 w 132311"/>
                              <a:gd name="connsiteY224" fmla="*/ 66994 h 181720"/>
                              <a:gd name="connsiteX225" fmla="*/ 43815 w 132311"/>
                              <a:gd name="connsiteY225" fmla="*/ 71756 h 181720"/>
                              <a:gd name="connsiteX226" fmla="*/ 44767 w 132311"/>
                              <a:gd name="connsiteY226" fmla="*/ 72709 h 181720"/>
                              <a:gd name="connsiteX227" fmla="*/ 46672 w 132311"/>
                              <a:gd name="connsiteY227" fmla="*/ 75566 h 181720"/>
                              <a:gd name="connsiteX228" fmla="*/ 45720 w 132311"/>
                              <a:gd name="connsiteY228" fmla="*/ 77471 h 181720"/>
                              <a:gd name="connsiteX229" fmla="*/ 44767 w 132311"/>
                              <a:gd name="connsiteY229" fmla="*/ 83186 h 181720"/>
                              <a:gd name="connsiteX230" fmla="*/ 47625 w 132311"/>
                              <a:gd name="connsiteY230" fmla="*/ 86044 h 181720"/>
                              <a:gd name="connsiteX231" fmla="*/ 49530 w 132311"/>
                              <a:gd name="connsiteY231" fmla="*/ 87949 h 181720"/>
                              <a:gd name="connsiteX232" fmla="*/ 50482 w 132311"/>
                              <a:gd name="connsiteY232" fmla="*/ 86044 h 181720"/>
                              <a:gd name="connsiteX233" fmla="*/ 50482 w 132311"/>
                              <a:gd name="connsiteY233" fmla="*/ 83186 h 181720"/>
                              <a:gd name="connsiteX234" fmla="*/ 52388 w 132311"/>
                              <a:gd name="connsiteY234" fmla="*/ 85091 h 181720"/>
                              <a:gd name="connsiteX235" fmla="*/ 53340 w 132311"/>
                              <a:gd name="connsiteY235" fmla="*/ 87949 h 181720"/>
                              <a:gd name="connsiteX236" fmla="*/ 54292 w 132311"/>
                              <a:gd name="connsiteY236" fmla="*/ 90806 h 181720"/>
                              <a:gd name="connsiteX237" fmla="*/ 54292 w 132311"/>
                              <a:gd name="connsiteY237" fmla="*/ 91759 h 181720"/>
                              <a:gd name="connsiteX238" fmla="*/ 55245 w 132311"/>
                              <a:gd name="connsiteY238" fmla="*/ 91759 h 181720"/>
                              <a:gd name="connsiteX239" fmla="*/ 56197 w 132311"/>
                              <a:gd name="connsiteY239" fmla="*/ 89854 h 181720"/>
                              <a:gd name="connsiteX240" fmla="*/ 58103 w 132311"/>
                              <a:gd name="connsiteY240" fmla="*/ 87949 h 181720"/>
                              <a:gd name="connsiteX241" fmla="*/ 58103 w 132311"/>
                              <a:gd name="connsiteY241" fmla="*/ 90806 h 181720"/>
                              <a:gd name="connsiteX242" fmla="*/ 57150 w 132311"/>
                              <a:gd name="connsiteY242" fmla="*/ 92711 h 181720"/>
                              <a:gd name="connsiteX243" fmla="*/ 54292 w 132311"/>
                              <a:gd name="connsiteY243" fmla="*/ 96521 h 181720"/>
                              <a:gd name="connsiteX244" fmla="*/ 59055 w 132311"/>
                              <a:gd name="connsiteY244" fmla="*/ 93664 h 181720"/>
                              <a:gd name="connsiteX245" fmla="*/ 61913 w 132311"/>
                              <a:gd name="connsiteY245" fmla="*/ 93664 h 181720"/>
                              <a:gd name="connsiteX246" fmla="*/ 59055 w 132311"/>
                              <a:gd name="connsiteY246" fmla="*/ 96521 h 181720"/>
                              <a:gd name="connsiteX247" fmla="*/ 63817 w 132311"/>
                              <a:gd name="connsiteY247" fmla="*/ 99379 h 181720"/>
                              <a:gd name="connsiteX248" fmla="*/ 66675 w 132311"/>
                              <a:gd name="connsiteY248" fmla="*/ 100331 h 181720"/>
                              <a:gd name="connsiteX249" fmla="*/ 68580 w 132311"/>
                              <a:gd name="connsiteY249" fmla="*/ 103189 h 181720"/>
                              <a:gd name="connsiteX250" fmla="*/ 68580 w 132311"/>
                              <a:gd name="connsiteY250" fmla="*/ 103189 h 181720"/>
                              <a:gd name="connsiteX251" fmla="*/ 70485 w 132311"/>
                              <a:gd name="connsiteY251" fmla="*/ 101284 h 181720"/>
                              <a:gd name="connsiteX252" fmla="*/ 66675 w 132311"/>
                              <a:gd name="connsiteY252" fmla="*/ 100331 h 181720"/>
                              <a:gd name="connsiteX253" fmla="*/ 67628 w 132311"/>
                              <a:gd name="connsiteY253" fmla="*/ 99379 h 181720"/>
                              <a:gd name="connsiteX254" fmla="*/ 70485 w 132311"/>
                              <a:gd name="connsiteY254" fmla="*/ 97474 h 181720"/>
                              <a:gd name="connsiteX255" fmla="*/ 70485 w 132311"/>
                              <a:gd name="connsiteY255" fmla="*/ 101284 h 181720"/>
                              <a:gd name="connsiteX256" fmla="*/ 73342 w 132311"/>
                              <a:gd name="connsiteY256" fmla="*/ 102236 h 181720"/>
                              <a:gd name="connsiteX257" fmla="*/ 75247 w 132311"/>
                              <a:gd name="connsiteY257" fmla="*/ 103189 h 181720"/>
                              <a:gd name="connsiteX258" fmla="*/ 80010 w 132311"/>
                              <a:gd name="connsiteY258" fmla="*/ 104141 h 181720"/>
                              <a:gd name="connsiteX259" fmla="*/ 80963 w 132311"/>
                              <a:gd name="connsiteY259" fmla="*/ 104141 h 181720"/>
                              <a:gd name="connsiteX260" fmla="*/ 82867 w 132311"/>
                              <a:gd name="connsiteY260" fmla="*/ 104141 h 181720"/>
                              <a:gd name="connsiteX261" fmla="*/ 80963 w 132311"/>
                              <a:gd name="connsiteY261" fmla="*/ 106046 h 181720"/>
                              <a:gd name="connsiteX262" fmla="*/ 77153 w 132311"/>
                              <a:gd name="connsiteY262" fmla="*/ 106046 h 181720"/>
                              <a:gd name="connsiteX263" fmla="*/ 75247 w 132311"/>
                              <a:gd name="connsiteY263" fmla="*/ 107951 h 181720"/>
                              <a:gd name="connsiteX264" fmla="*/ 77153 w 132311"/>
                              <a:gd name="connsiteY264" fmla="*/ 108904 h 181720"/>
                              <a:gd name="connsiteX265" fmla="*/ 86678 w 132311"/>
                              <a:gd name="connsiteY265" fmla="*/ 106999 h 181720"/>
                              <a:gd name="connsiteX266" fmla="*/ 86678 w 132311"/>
                              <a:gd name="connsiteY266" fmla="*/ 109856 h 181720"/>
                              <a:gd name="connsiteX267" fmla="*/ 89535 w 132311"/>
                              <a:gd name="connsiteY267" fmla="*/ 107951 h 181720"/>
                              <a:gd name="connsiteX268" fmla="*/ 49530 w 132311"/>
                              <a:gd name="connsiteY268" fmla="*/ 77471 h 181720"/>
                              <a:gd name="connsiteX269" fmla="*/ 47625 w 132311"/>
                              <a:gd name="connsiteY269" fmla="*/ 78424 h 181720"/>
                              <a:gd name="connsiteX270" fmla="*/ 45720 w 132311"/>
                              <a:gd name="connsiteY270" fmla="*/ 77471 h 181720"/>
                              <a:gd name="connsiteX271" fmla="*/ 47625 w 132311"/>
                              <a:gd name="connsiteY271" fmla="*/ 76519 h 181720"/>
                              <a:gd name="connsiteX272" fmla="*/ 49530 w 132311"/>
                              <a:gd name="connsiteY272" fmla="*/ 77471 h 181720"/>
                              <a:gd name="connsiteX273" fmla="*/ 47625 w 132311"/>
                              <a:gd name="connsiteY273" fmla="*/ 70804 h 181720"/>
                              <a:gd name="connsiteX274" fmla="*/ 46672 w 132311"/>
                              <a:gd name="connsiteY274" fmla="*/ 70804 h 181720"/>
                              <a:gd name="connsiteX275" fmla="*/ 47625 w 132311"/>
                              <a:gd name="connsiteY275" fmla="*/ 69851 h 181720"/>
                              <a:gd name="connsiteX276" fmla="*/ 48578 w 132311"/>
                              <a:gd name="connsiteY276" fmla="*/ 70804 h 181720"/>
                              <a:gd name="connsiteX277" fmla="*/ 47625 w 132311"/>
                              <a:gd name="connsiteY277" fmla="*/ 70804 h 181720"/>
                              <a:gd name="connsiteX278" fmla="*/ 57150 w 132311"/>
                              <a:gd name="connsiteY278" fmla="*/ 79376 h 181720"/>
                              <a:gd name="connsiteX279" fmla="*/ 57150 w 132311"/>
                              <a:gd name="connsiteY279" fmla="*/ 79376 h 181720"/>
                              <a:gd name="connsiteX280" fmla="*/ 59055 w 132311"/>
                              <a:gd name="connsiteY280" fmla="*/ 82234 h 181720"/>
                              <a:gd name="connsiteX281" fmla="*/ 58103 w 132311"/>
                              <a:gd name="connsiteY281" fmla="*/ 82234 h 181720"/>
                              <a:gd name="connsiteX282" fmla="*/ 57150 w 132311"/>
                              <a:gd name="connsiteY282" fmla="*/ 79376 h 181720"/>
                              <a:gd name="connsiteX283" fmla="*/ 59055 w 132311"/>
                              <a:gd name="connsiteY283" fmla="*/ 97474 h 181720"/>
                              <a:gd name="connsiteX284" fmla="*/ 59055 w 132311"/>
                              <a:gd name="connsiteY284" fmla="*/ 97474 h 181720"/>
                              <a:gd name="connsiteX285" fmla="*/ 59055 w 132311"/>
                              <a:gd name="connsiteY285" fmla="*/ 97474 h 181720"/>
                              <a:gd name="connsiteX286" fmla="*/ 59055 w 132311"/>
                              <a:gd name="connsiteY286" fmla="*/ 97474 h 181720"/>
                              <a:gd name="connsiteX287" fmla="*/ 59055 w 132311"/>
                              <a:gd name="connsiteY287" fmla="*/ 97474 h 181720"/>
                              <a:gd name="connsiteX288" fmla="*/ 60007 w 132311"/>
                              <a:gd name="connsiteY288" fmla="*/ 78424 h 181720"/>
                              <a:gd name="connsiteX289" fmla="*/ 62865 w 132311"/>
                              <a:gd name="connsiteY289" fmla="*/ 75566 h 181720"/>
                              <a:gd name="connsiteX290" fmla="*/ 62865 w 132311"/>
                              <a:gd name="connsiteY290" fmla="*/ 77471 h 181720"/>
                              <a:gd name="connsiteX291" fmla="*/ 60007 w 132311"/>
                              <a:gd name="connsiteY291" fmla="*/ 78424 h 181720"/>
                              <a:gd name="connsiteX292" fmla="*/ 67628 w 132311"/>
                              <a:gd name="connsiteY292" fmla="*/ 91759 h 181720"/>
                              <a:gd name="connsiteX293" fmla="*/ 63817 w 132311"/>
                              <a:gd name="connsiteY293" fmla="*/ 90806 h 181720"/>
                              <a:gd name="connsiteX294" fmla="*/ 67628 w 132311"/>
                              <a:gd name="connsiteY294" fmla="*/ 89854 h 181720"/>
                              <a:gd name="connsiteX295" fmla="*/ 67628 w 132311"/>
                              <a:gd name="connsiteY295" fmla="*/ 91759 h 181720"/>
                              <a:gd name="connsiteX296" fmla="*/ 66675 w 132311"/>
                              <a:gd name="connsiteY296" fmla="*/ 103189 h 181720"/>
                              <a:gd name="connsiteX297" fmla="*/ 66675 w 132311"/>
                              <a:gd name="connsiteY297" fmla="*/ 103189 h 181720"/>
                              <a:gd name="connsiteX298" fmla="*/ 64770 w 132311"/>
                              <a:gd name="connsiteY298" fmla="*/ 103189 h 181720"/>
                              <a:gd name="connsiteX299" fmla="*/ 66675 w 132311"/>
                              <a:gd name="connsiteY299" fmla="*/ 103189 h 181720"/>
                              <a:gd name="connsiteX300" fmla="*/ 66675 w 132311"/>
                              <a:gd name="connsiteY300" fmla="*/ 103189 h 181720"/>
                              <a:gd name="connsiteX301" fmla="*/ 65722 w 132311"/>
                              <a:gd name="connsiteY301" fmla="*/ 67946 h 181720"/>
                              <a:gd name="connsiteX302" fmla="*/ 65722 w 132311"/>
                              <a:gd name="connsiteY302" fmla="*/ 67946 h 181720"/>
                              <a:gd name="connsiteX303" fmla="*/ 65722 w 132311"/>
                              <a:gd name="connsiteY303" fmla="*/ 67946 h 181720"/>
                              <a:gd name="connsiteX304" fmla="*/ 65722 w 132311"/>
                              <a:gd name="connsiteY304" fmla="*/ 67946 h 181720"/>
                              <a:gd name="connsiteX305" fmla="*/ 65722 w 132311"/>
                              <a:gd name="connsiteY305" fmla="*/ 67946 h 181720"/>
                              <a:gd name="connsiteX306" fmla="*/ 67628 w 132311"/>
                              <a:gd name="connsiteY306" fmla="*/ 92711 h 181720"/>
                              <a:gd name="connsiteX307" fmla="*/ 67628 w 132311"/>
                              <a:gd name="connsiteY307" fmla="*/ 92711 h 181720"/>
                              <a:gd name="connsiteX308" fmla="*/ 67628 w 132311"/>
                              <a:gd name="connsiteY308" fmla="*/ 92711 h 181720"/>
                              <a:gd name="connsiteX309" fmla="*/ 67628 w 132311"/>
                              <a:gd name="connsiteY309" fmla="*/ 94616 h 181720"/>
                              <a:gd name="connsiteX310" fmla="*/ 66675 w 132311"/>
                              <a:gd name="connsiteY310" fmla="*/ 94616 h 181720"/>
                              <a:gd name="connsiteX311" fmla="*/ 67628 w 132311"/>
                              <a:gd name="connsiteY311" fmla="*/ 92711 h 181720"/>
                              <a:gd name="connsiteX312" fmla="*/ 71438 w 132311"/>
                              <a:gd name="connsiteY312" fmla="*/ 79376 h 181720"/>
                              <a:gd name="connsiteX313" fmla="*/ 67628 w 132311"/>
                              <a:gd name="connsiteY313" fmla="*/ 79376 h 181720"/>
                              <a:gd name="connsiteX314" fmla="*/ 69532 w 132311"/>
                              <a:gd name="connsiteY314" fmla="*/ 82234 h 181720"/>
                              <a:gd name="connsiteX315" fmla="*/ 71438 w 132311"/>
                              <a:gd name="connsiteY315" fmla="*/ 82234 h 181720"/>
                              <a:gd name="connsiteX316" fmla="*/ 71438 w 132311"/>
                              <a:gd name="connsiteY316" fmla="*/ 79376 h 181720"/>
                              <a:gd name="connsiteX317" fmla="*/ 72390 w 132311"/>
                              <a:gd name="connsiteY317" fmla="*/ 103189 h 181720"/>
                              <a:gd name="connsiteX318" fmla="*/ 68580 w 132311"/>
                              <a:gd name="connsiteY318" fmla="*/ 101284 h 181720"/>
                              <a:gd name="connsiteX319" fmla="*/ 72390 w 132311"/>
                              <a:gd name="connsiteY319" fmla="*/ 103189 h 181720"/>
                              <a:gd name="connsiteX320" fmla="*/ 72390 w 132311"/>
                              <a:gd name="connsiteY320" fmla="*/ 103189 h 181720"/>
                              <a:gd name="connsiteX321" fmla="*/ 69532 w 132311"/>
                              <a:gd name="connsiteY321" fmla="*/ 72709 h 181720"/>
                              <a:gd name="connsiteX322" fmla="*/ 69532 w 132311"/>
                              <a:gd name="connsiteY322" fmla="*/ 72709 h 181720"/>
                              <a:gd name="connsiteX323" fmla="*/ 70485 w 132311"/>
                              <a:gd name="connsiteY323" fmla="*/ 72709 h 181720"/>
                              <a:gd name="connsiteX324" fmla="*/ 69532 w 132311"/>
                              <a:gd name="connsiteY324" fmla="*/ 72709 h 181720"/>
                              <a:gd name="connsiteX325" fmla="*/ 69532 w 132311"/>
                              <a:gd name="connsiteY325" fmla="*/ 72709 h 181720"/>
                              <a:gd name="connsiteX326" fmla="*/ 72390 w 132311"/>
                              <a:gd name="connsiteY326" fmla="*/ 77471 h 181720"/>
                              <a:gd name="connsiteX327" fmla="*/ 72390 w 132311"/>
                              <a:gd name="connsiteY327" fmla="*/ 77471 h 181720"/>
                              <a:gd name="connsiteX328" fmla="*/ 72390 w 132311"/>
                              <a:gd name="connsiteY328" fmla="*/ 77471 h 181720"/>
                              <a:gd name="connsiteX329" fmla="*/ 72390 w 132311"/>
                              <a:gd name="connsiteY329" fmla="*/ 77471 h 181720"/>
                              <a:gd name="connsiteX330" fmla="*/ 72390 w 132311"/>
                              <a:gd name="connsiteY330" fmla="*/ 77471 h 181720"/>
                              <a:gd name="connsiteX331" fmla="*/ 76200 w 132311"/>
                              <a:gd name="connsiteY331" fmla="*/ 89854 h 181720"/>
                              <a:gd name="connsiteX332" fmla="*/ 76200 w 132311"/>
                              <a:gd name="connsiteY332" fmla="*/ 89854 h 181720"/>
                              <a:gd name="connsiteX333" fmla="*/ 74295 w 132311"/>
                              <a:gd name="connsiteY333" fmla="*/ 89854 h 181720"/>
                              <a:gd name="connsiteX334" fmla="*/ 74295 w 132311"/>
                              <a:gd name="connsiteY334" fmla="*/ 88901 h 181720"/>
                              <a:gd name="connsiteX335" fmla="*/ 76200 w 132311"/>
                              <a:gd name="connsiteY335" fmla="*/ 89854 h 181720"/>
                              <a:gd name="connsiteX336" fmla="*/ 77153 w 132311"/>
                              <a:gd name="connsiteY336" fmla="*/ 82234 h 181720"/>
                              <a:gd name="connsiteX337" fmla="*/ 77153 w 132311"/>
                              <a:gd name="connsiteY337" fmla="*/ 82234 h 181720"/>
                              <a:gd name="connsiteX338" fmla="*/ 78105 w 132311"/>
                              <a:gd name="connsiteY338" fmla="*/ 82234 h 181720"/>
                              <a:gd name="connsiteX339" fmla="*/ 77153 w 132311"/>
                              <a:gd name="connsiteY339" fmla="*/ 80329 h 181720"/>
                              <a:gd name="connsiteX340" fmla="*/ 76200 w 132311"/>
                              <a:gd name="connsiteY340" fmla="*/ 80329 h 181720"/>
                              <a:gd name="connsiteX341" fmla="*/ 77153 w 132311"/>
                              <a:gd name="connsiteY341" fmla="*/ 82234 h 181720"/>
                              <a:gd name="connsiteX342" fmla="*/ 81915 w 132311"/>
                              <a:gd name="connsiteY342" fmla="*/ 92711 h 181720"/>
                              <a:gd name="connsiteX343" fmla="*/ 80963 w 132311"/>
                              <a:gd name="connsiteY343" fmla="*/ 93664 h 181720"/>
                              <a:gd name="connsiteX344" fmla="*/ 80010 w 132311"/>
                              <a:gd name="connsiteY344" fmla="*/ 95569 h 181720"/>
                              <a:gd name="connsiteX345" fmla="*/ 78105 w 132311"/>
                              <a:gd name="connsiteY345" fmla="*/ 94616 h 181720"/>
                              <a:gd name="connsiteX346" fmla="*/ 78105 w 132311"/>
                              <a:gd name="connsiteY346" fmla="*/ 90806 h 181720"/>
                              <a:gd name="connsiteX347" fmla="*/ 81915 w 132311"/>
                              <a:gd name="connsiteY347" fmla="*/ 92711 h 181720"/>
                              <a:gd name="connsiteX348" fmla="*/ 81915 w 132311"/>
                              <a:gd name="connsiteY348" fmla="*/ 92711 h 181720"/>
                              <a:gd name="connsiteX349" fmla="*/ 84772 w 132311"/>
                              <a:gd name="connsiteY349" fmla="*/ 92711 h 181720"/>
                              <a:gd name="connsiteX350" fmla="*/ 82867 w 132311"/>
                              <a:gd name="connsiteY350" fmla="*/ 94616 h 181720"/>
                              <a:gd name="connsiteX351" fmla="*/ 81915 w 132311"/>
                              <a:gd name="connsiteY351" fmla="*/ 92711 h 181720"/>
                              <a:gd name="connsiteX352" fmla="*/ 84772 w 132311"/>
                              <a:gd name="connsiteY352" fmla="*/ 92711 h 181720"/>
                              <a:gd name="connsiteX353" fmla="*/ 85725 w 132311"/>
                              <a:gd name="connsiteY353" fmla="*/ 90806 h 181720"/>
                              <a:gd name="connsiteX354" fmla="*/ 85725 w 132311"/>
                              <a:gd name="connsiteY354" fmla="*/ 90806 h 181720"/>
                              <a:gd name="connsiteX355" fmla="*/ 84772 w 132311"/>
                              <a:gd name="connsiteY355" fmla="*/ 92711 h 181720"/>
                              <a:gd name="connsiteX356" fmla="*/ 91440 w 132311"/>
                              <a:gd name="connsiteY356" fmla="*/ 107951 h 181720"/>
                              <a:gd name="connsiteX357" fmla="*/ 87630 w 132311"/>
                              <a:gd name="connsiteY357" fmla="*/ 106046 h 181720"/>
                              <a:gd name="connsiteX358" fmla="*/ 85725 w 132311"/>
                              <a:gd name="connsiteY358" fmla="*/ 104141 h 181720"/>
                              <a:gd name="connsiteX359" fmla="*/ 86678 w 132311"/>
                              <a:gd name="connsiteY359" fmla="*/ 102236 h 181720"/>
                              <a:gd name="connsiteX360" fmla="*/ 98107 w 132311"/>
                              <a:gd name="connsiteY360" fmla="*/ 101284 h 181720"/>
                              <a:gd name="connsiteX361" fmla="*/ 94297 w 132311"/>
                              <a:gd name="connsiteY361" fmla="*/ 103189 h 181720"/>
                              <a:gd name="connsiteX362" fmla="*/ 93345 w 132311"/>
                              <a:gd name="connsiteY362" fmla="*/ 104141 h 181720"/>
                              <a:gd name="connsiteX363" fmla="*/ 94297 w 132311"/>
                              <a:gd name="connsiteY363" fmla="*/ 105094 h 181720"/>
                              <a:gd name="connsiteX364" fmla="*/ 97155 w 132311"/>
                              <a:gd name="connsiteY364" fmla="*/ 106046 h 181720"/>
                              <a:gd name="connsiteX365" fmla="*/ 95250 w 132311"/>
                              <a:gd name="connsiteY365" fmla="*/ 107951 h 181720"/>
                              <a:gd name="connsiteX366" fmla="*/ 91440 w 132311"/>
                              <a:gd name="connsiteY366" fmla="*/ 107951 h 181720"/>
                              <a:gd name="connsiteX367" fmla="*/ 91440 w 132311"/>
                              <a:gd name="connsiteY367" fmla="*/ 107951 h 181720"/>
                              <a:gd name="connsiteX368" fmla="*/ 85725 w 132311"/>
                              <a:gd name="connsiteY368" fmla="*/ 95569 h 181720"/>
                              <a:gd name="connsiteX369" fmla="*/ 86678 w 132311"/>
                              <a:gd name="connsiteY369" fmla="*/ 94616 h 181720"/>
                              <a:gd name="connsiteX370" fmla="*/ 87630 w 132311"/>
                              <a:gd name="connsiteY370" fmla="*/ 95569 h 181720"/>
                              <a:gd name="connsiteX371" fmla="*/ 86678 w 132311"/>
                              <a:gd name="connsiteY371" fmla="*/ 96521 h 181720"/>
                              <a:gd name="connsiteX372" fmla="*/ 85725 w 132311"/>
                              <a:gd name="connsiteY372" fmla="*/ 95569 h 181720"/>
                              <a:gd name="connsiteX373" fmla="*/ 87630 w 132311"/>
                              <a:gd name="connsiteY373" fmla="*/ 113666 h 181720"/>
                              <a:gd name="connsiteX374" fmla="*/ 86678 w 132311"/>
                              <a:gd name="connsiteY374" fmla="*/ 111761 h 181720"/>
                              <a:gd name="connsiteX375" fmla="*/ 85725 w 132311"/>
                              <a:gd name="connsiteY375" fmla="*/ 112714 h 181720"/>
                              <a:gd name="connsiteX376" fmla="*/ 87630 w 132311"/>
                              <a:gd name="connsiteY376" fmla="*/ 113666 h 181720"/>
                              <a:gd name="connsiteX377" fmla="*/ 87630 w 132311"/>
                              <a:gd name="connsiteY377" fmla="*/ 113666 h 181720"/>
                              <a:gd name="connsiteX378" fmla="*/ 91440 w 132311"/>
                              <a:gd name="connsiteY378" fmla="*/ 115571 h 181720"/>
                              <a:gd name="connsiteX379" fmla="*/ 90488 w 132311"/>
                              <a:gd name="connsiteY379" fmla="*/ 114619 h 181720"/>
                              <a:gd name="connsiteX380" fmla="*/ 88582 w 132311"/>
                              <a:gd name="connsiteY380" fmla="*/ 118429 h 181720"/>
                              <a:gd name="connsiteX381" fmla="*/ 89535 w 132311"/>
                              <a:gd name="connsiteY381" fmla="*/ 119381 h 181720"/>
                              <a:gd name="connsiteX382" fmla="*/ 91440 w 132311"/>
                              <a:gd name="connsiteY382" fmla="*/ 115571 h 181720"/>
                              <a:gd name="connsiteX383" fmla="*/ 93345 w 132311"/>
                              <a:gd name="connsiteY383" fmla="*/ 89854 h 181720"/>
                              <a:gd name="connsiteX384" fmla="*/ 91440 w 132311"/>
                              <a:gd name="connsiteY384" fmla="*/ 94616 h 181720"/>
                              <a:gd name="connsiteX385" fmla="*/ 93345 w 132311"/>
                              <a:gd name="connsiteY385" fmla="*/ 89854 h 181720"/>
                              <a:gd name="connsiteX386" fmla="*/ 95250 w 132311"/>
                              <a:gd name="connsiteY386" fmla="*/ 111761 h 181720"/>
                              <a:gd name="connsiteX387" fmla="*/ 95250 w 132311"/>
                              <a:gd name="connsiteY387" fmla="*/ 111761 h 181720"/>
                              <a:gd name="connsiteX388" fmla="*/ 96203 w 132311"/>
                              <a:gd name="connsiteY388" fmla="*/ 111761 h 181720"/>
                              <a:gd name="connsiteX389" fmla="*/ 95250 w 132311"/>
                              <a:gd name="connsiteY389" fmla="*/ 111761 h 181720"/>
                              <a:gd name="connsiteX390" fmla="*/ 95250 w 132311"/>
                              <a:gd name="connsiteY390" fmla="*/ 111761 h 181720"/>
                              <a:gd name="connsiteX391" fmla="*/ 97155 w 132311"/>
                              <a:gd name="connsiteY391" fmla="*/ 121286 h 181720"/>
                              <a:gd name="connsiteX392" fmla="*/ 99060 w 132311"/>
                              <a:gd name="connsiteY392" fmla="*/ 119381 h 181720"/>
                              <a:gd name="connsiteX393" fmla="*/ 98107 w 132311"/>
                              <a:gd name="connsiteY393" fmla="*/ 117476 h 181720"/>
                              <a:gd name="connsiteX394" fmla="*/ 97155 w 132311"/>
                              <a:gd name="connsiteY394" fmla="*/ 118429 h 181720"/>
                              <a:gd name="connsiteX395" fmla="*/ 97155 w 132311"/>
                              <a:gd name="connsiteY395" fmla="*/ 121286 h 181720"/>
                              <a:gd name="connsiteX396" fmla="*/ 109538 w 132311"/>
                              <a:gd name="connsiteY396" fmla="*/ 125096 h 181720"/>
                              <a:gd name="connsiteX397" fmla="*/ 109538 w 132311"/>
                              <a:gd name="connsiteY397" fmla="*/ 123191 h 181720"/>
                              <a:gd name="connsiteX398" fmla="*/ 107632 w 132311"/>
                              <a:gd name="connsiteY398" fmla="*/ 123191 h 181720"/>
                              <a:gd name="connsiteX399" fmla="*/ 100965 w 132311"/>
                              <a:gd name="connsiteY399" fmla="*/ 124144 h 181720"/>
                              <a:gd name="connsiteX400" fmla="*/ 98107 w 132311"/>
                              <a:gd name="connsiteY400" fmla="*/ 125096 h 181720"/>
                              <a:gd name="connsiteX401" fmla="*/ 96203 w 132311"/>
                              <a:gd name="connsiteY401" fmla="*/ 124144 h 181720"/>
                              <a:gd name="connsiteX402" fmla="*/ 97155 w 132311"/>
                              <a:gd name="connsiteY402" fmla="*/ 126049 h 181720"/>
                              <a:gd name="connsiteX403" fmla="*/ 103822 w 132311"/>
                              <a:gd name="connsiteY403" fmla="*/ 127954 h 181720"/>
                              <a:gd name="connsiteX404" fmla="*/ 105728 w 132311"/>
                              <a:gd name="connsiteY404" fmla="*/ 127954 h 181720"/>
                              <a:gd name="connsiteX405" fmla="*/ 109538 w 132311"/>
                              <a:gd name="connsiteY405" fmla="*/ 125096 h 181720"/>
                              <a:gd name="connsiteX406" fmla="*/ 99060 w 132311"/>
                              <a:gd name="connsiteY406" fmla="*/ 104141 h 181720"/>
                              <a:gd name="connsiteX407" fmla="*/ 101917 w 132311"/>
                              <a:gd name="connsiteY407" fmla="*/ 101284 h 181720"/>
                              <a:gd name="connsiteX408" fmla="*/ 105728 w 132311"/>
                              <a:gd name="connsiteY408" fmla="*/ 98426 h 181720"/>
                              <a:gd name="connsiteX409" fmla="*/ 108585 w 132311"/>
                              <a:gd name="connsiteY409" fmla="*/ 97474 h 181720"/>
                              <a:gd name="connsiteX410" fmla="*/ 109538 w 132311"/>
                              <a:gd name="connsiteY410" fmla="*/ 100331 h 181720"/>
                              <a:gd name="connsiteX411" fmla="*/ 109538 w 132311"/>
                              <a:gd name="connsiteY411" fmla="*/ 106999 h 181720"/>
                              <a:gd name="connsiteX412" fmla="*/ 102870 w 132311"/>
                              <a:gd name="connsiteY412" fmla="*/ 106046 h 181720"/>
                              <a:gd name="connsiteX413" fmla="*/ 99060 w 132311"/>
                              <a:gd name="connsiteY413" fmla="*/ 104141 h 181720"/>
                              <a:gd name="connsiteX414" fmla="*/ 100013 w 132311"/>
                              <a:gd name="connsiteY414" fmla="*/ 35561 h 181720"/>
                              <a:gd name="connsiteX415" fmla="*/ 100965 w 132311"/>
                              <a:gd name="connsiteY415" fmla="*/ 36514 h 181720"/>
                              <a:gd name="connsiteX416" fmla="*/ 100013 w 132311"/>
                              <a:gd name="connsiteY416" fmla="*/ 35561 h 181720"/>
                              <a:gd name="connsiteX417" fmla="*/ 100013 w 132311"/>
                              <a:gd name="connsiteY417" fmla="*/ 35561 h 181720"/>
                              <a:gd name="connsiteX418" fmla="*/ 100013 w 132311"/>
                              <a:gd name="connsiteY418" fmla="*/ 35561 h 181720"/>
                              <a:gd name="connsiteX419" fmla="*/ 108585 w 132311"/>
                              <a:gd name="connsiteY419" fmla="*/ 115571 h 181720"/>
                              <a:gd name="connsiteX420" fmla="*/ 106680 w 132311"/>
                              <a:gd name="connsiteY420" fmla="*/ 116524 h 181720"/>
                              <a:gd name="connsiteX421" fmla="*/ 105728 w 132311"/>
                              <a:gd name="connsiteY421" fmla="*/ 116524 h 181720"/>
                              <a:gd name="connsiteX422" fmla="*/ 103822 w 132311"/>
                              <a:gd name="connsiteY422" fmla="*/ 114619 h 181720"/>
                              <a:gd name="connsiteX423" fmla="*/ 103822 w 132311"/>
                              <a:gd name="connsiteY423" fmla="*/ 117476 h 181720"/>
                              <a:gd name="connsiteX424" fmla="*/ 106680 w 132311"/>
                              <a:gd name="connsiteY424" fmla="*/ 120334 h 181720"/>
                              <a:gd name="connsiteX425" fmla="*/ 108585 w 132311"/>
                              <a:gd name="connsiteY425" fmla="*/ 119381 h 181720"/>
                              <a:gd name="connsiteX426" fmla="*/ 108585 w 132311"/>
                              <a:gd name="connsiteY426" fmla="*/ 115571 h 181720"/>
                              <a:gd name="connsiteX427" fmla="*/ 110490 w 132311"/>
                              <a:gd name="connsiteY427" fmla="*/ 146051 h 181720"/>
                              <a:gd name="connsiteX428" fmla="*/ 110490 w 132311"/>
                              <a:gd name="connsiteY428" fmla="*/ 146051 h 181720"/>
                              <a:gd name="connsiteX429" fmla="*/ 106680 w 132311"/>
                              <a:gd name="connsiteY429" fmla="*/ 147956 h 181720"/>
                              <a:gd name="connsiteX430" fmla="*/ 107632 w 132311"/>
                              <a:gd name="connsiteY430" fmla="*/ 148909 h 181720"/>
                              <a:gd name="connsiteX431" fmla="*/ 110490 w 132311"/>
                              <a:gd name="connsiteY431" fmla="*/ 146051 h 181720"/>
                              <a:gd name="connsiteX432" fmla="*/ 109538 w 132311"/>
                              <a:gd name="connsiteY432" fmla="*/ 136526 h 181720"/>
                              <a:gd name="connsiteX433" fmla="*/ 109538 w 132311"/>
                              <a:gd name="connsiteY433" fmla="*/ 136526 h 181720"/>
                              <a:gd name="connsiteX434" fmla="*/ 109538 w 132311"/>
                              <a:gd name="connsiteY434" fmla="*/ 138431 h 181720"/>
                              <a:gd name="connsiteX435" fmla="*/ 109538 w 132311"/>
                              <a:gd name="connsiteY435" fmla="*/ 136526 h 181720"/>
                              <a:gd name="connsiteX436" fmla="*/ 109538 w 132311"/>
                              <a:gd name="connsiteY436" fmla="*/ 136526 h 181720"/>
                              <a:gd name="connsiteX437" fmla="*/ 111442 w 132311"/>
                              <a:gd name="connsiteY437" fmla="*/ 141289 h 181720"/>
                              <a:gd name="connsiteX438" fmla="*/ 111442 w 132311"/>
                              <a:gd name="connsiteY438" fmla="*/ 141289 h 181720"/>
                              <a:gd name="connsiteX439" fmla="*/ 109538 w 132311"/>
                              <a:gd name="connsiteY439" fmla="*/ 141289 h 181720"/>
                              <a:gd name="connsiteX440" fmla="*/ 109538 w 132311"/>
                              <a:gd name="connsiteY440" fmla="*/ 142241 h 181720"/>
                              <a:gd name="connsiteX441" fmla="*/ 111442 w 132311"/>
                              <a:gd name="connsiteY441" fmla="*/ 141289 h 181720"/>
                              <a:gd name="connsiteX442" fmla="*/ 113347 w 132311"/>
                              <a:gd name="connsiteY442" fmla="*/ 144146 h 181720"/>
                              <a:gd name="connsiteX443" fmla="*/ 111442 w 132311"/>
                              <a:gd name="connsiteY443" fmla="*/ 147004 h 181720"/>
                              <a:gd name="connsiteX444" fmla="*/ 111442 w 132311"/>
                              <a:gd name="connsiteY444" fmla="*/ 148909 h 181720"/>
                              <a:gd name="connsiteX445" fmla="*/ 113347 w 132311"/>
                              <a:gd name="connsiteY445" fmla="*/ 147004 h 181720"/>
                              <a:gd name="connsiteX446" fmla="*/ 113347 w 132311"/>
                              <a:gd name="connsiteY446" fmla="*/ 144146 h 181720"/>
                              <a:gd name="connsiteX447" fmla="*/ 111442 w 132311"/>
                              <a:gd name="connsiteY447" fmla="*/ 131764 h 181720"/>
                              <a:gd name="connsiteX448" fmla="*/ 111442 w 132311"/>
                              <a:gd name="connsiteY448" fmla="*/ 131764 h 181720"/>
                              <a:gd name="connsiteX449" fmla="*/ 111442 w 132311"/>
                              <a:gd name="connsiteY449" fmla="*/ 133669 h 181720"/>
                              <a:gd name="connsiteX450" fmla="*/ 111442 w 132311"/>
                              <a:gd name="connsiteY450" fmla="*/ 131764 h 181720"/>
                              <a:gd name="connsiteX451" fmla="*/ 111442 w 132311"/>
                              <a:gd name="connsiteY451" fmla="*/ 131764 h 181720"/>
                              <a:gd name="connsiteX452" fmla="*/ 112395 w 132311"/>
                              <a:gd name="connsiteY452" fmla="*/ 111761 h 181720"/>
                              <a:gd name="connsiteX453" fmla="*/ 114300 w 132311"/>
                              <a:gd name="connsiteY453" fmla="*/ 114619 h 181720"/>
                              <a:gd name="connsiteX454" fmla="*/ 119063 w 132311"/>
                              <a:gd name="connsiteY454" fmla="*/ 116524 h 181720"/>
                              <a:gd name="connsiteX455" fmla="*/ 120015 w 132311"/>
                              <a:gd name="connsiteY455" fmla="*/ 114619 h 181720"/>
                              <a:gd name="connsiteX456" fmla="*/ 114300 w 132311"/>
                              <a:gd name="connsiteY456" fmla="*/ 110809 h 181720"/>
                              <a:gd name="connsiteX457" fmla="*/ 112395 w 132311"/>
                              <a:gd name="connsiteY457" fmla="*/ 109856 h 181720"/>
                              <a:gd name="connsiteX458" fmla="*/ 112395 w 132311"/>
                              <a:gd name="connsiteY458" fmla="*/ 111761 h 181720"/>
                              <a:gd name="connsiteX459" fmla="*/ 115253 w 132311"/>
                              <a:gd name="connsiteY459" fmla="*/ 126049 h 181720"/>
                              <a:gd name="connsiteX460" fmla="*/ 115253 w 132311"/>
                              <a:gd name="connsiteY460" fmla="*/ 126049 h 181720"/>
                              <a:gd name="connsiteX461" fmla="*/ 114300 w 132311"/>
                              <a:gd name="connsiteY461" fmla="*/ 122239 h 181720"/>
                              <a:gd name="connsiteX462" fmla="*/ 112395 w 132311"/>
                              <a:gd name="connsiteY462" fmla="*/ 124144 h 181720"/>
                              <a:gd name="connsiteX463" fmla="*/ 115253 w 132311"/>
                              <a:gd name="connsiteY463" fmla="*/ 126049 h 181720"/>
                              <a:gd name="connsiteX464" fmla="*/ 114300 w 132311"/>
                              <a:gd name="connsiteY464" fmla="*/ 114619 h 181720"/>
                              <a:gd name="connsiteX465" fmla="*/ 116205 w 132311"/>
                              <a:gd name="connsiteY465" fmla="*/ 112714 h 181720"/>
                              <a:gd name="connsiteX466" fmla="*/ 116205 w 132311"/>
                              <a:gd name="connsiteY466" fmla="*/ 113666 h 181720"/>
                              <a:gd name="connsiteX467" fmla="*/ 114300 w 132311"/>
                              <a:gd name="connsiteY467" fmla="*/ 114619 h 181720"/>
                              <a:gd name="connsiteX468" fmla="*/ 115253 w 132311"/>
                              <a:gd name="connsiteY468" fmla="*/ 32704 h 181720"/>
                              <a:gd name="connsiteX469" fmla="*/ 117157 w 132311"/>
                              <a:gd name="connsiteY469" fmla="*/ 32704 h 181720"/>
                              <a:gd name="connsiteX470" fmla="*/ 116205 w 132311"/>
                              <a:gd name="connsiteY470" fmla="*/ 31751 h 181720"/>
                              <a:gd name="connsiteX471" fmla="*/ 115253 w 132311"/>
                              <a:gd name="connsiteY471" fmla="*/ 32704 h 181720"/>
                              <a:gd name="connsiteX472" fmla="*/ 115253 w 132311"/>
                              <a:gd name="connsiteY472" fmla="*/ 32704 h 181720"/>
                              <a:gd name="connsiteX473" fmla="*/ 121920 w 132311"/>
                              <a:gd name="connsiteY473" fmla="*/ 133669 h 181720"/>
                              <a:gd name="connsiteX474" fmla="*/ 117157 w 132311"/>
                              <a:gd name="connsiteY474" fmla="*/ 129859 h 181720"/>
                              <a:gd name="connsiteX475" fmla="*/ 115253 w 132311"/>
                              <a:gd name="connsiteY475" fmla="*/ 131764 h 181720"/>
                              <a:gd name="connsiteX476" fmla="*/ 116205 w 132311"/>
                              <a:gd name="connsiteY476" fmla="*/ 133669 h 181720"/>
                              <a:gd name="connsiteX477" fmla="*/ 120967 w 132311"/>
                              <a:gd name="connsiteY477" fmla="*/ 135574 h 181720"/>
                              <a:gd name="connsiteX478" fmla="*/ 121920 w 132311"/>
                              <a:gd name="connsiteY478" fmla="*/ 133669 h 181720"/>
                              <a:gd name="connsiteX479" fmla="*/ 119063 w 132311"/>
                              <a:gd name="connsiteY479" fmla="*/ 140336 h 181720"/>
                              <a:gd name="connsiteX480" fmla="*/ 117157 w 132311"/>
                              <a:gd name="connsiteY480" fmla="*/ 137479 h 181720"/>
                              <a:gd name="connsiteX481" fmla="*/ 117157 w 132311"/>
                              <a:gd name="connsiteY481" fmla="*/ 139384 h 181720"/>
                              <a:gd name="connsiteX482" fmla="*/ 116205 w 132311"/>
                              <a:gd name="connsiteY482" fmla="*/ 141289 h 181720"/>
                              <a:gd name="connsiteX483" fmla="*/ 116205 w 132311"/>
                              <a:gd name="connsiteY483" fmla="*/ 143194 h 181720"/>
                              <a:gd name="connsiteX484" fmla="*/ 118110 w 132311"/>
                              <a:gd name="connsiteY484" fmla="*/ 141289 h 181720"/>
                              <a:gd name="connsiteX485" fmla="*/ 119063 w 132311"/>
                              <a:gd name="connsiteY485" fmla="*/ 140336 h 181720"/>
                              <a:gd name="connsiteX486" fmla="*/ 120015 w 132311"/>
                              <a:gd name="connsiteY486" fmla="*/ 119381 h 181720"/>
                              <a:gd name="connsiteX487" fmla="*/ 120015 w 132311"/>
                              <a:gd name="connsiteY487" fmla="*/ 119381 h 181720"/>
                              <a:gd name="connsiteX488" fmla="*/ 120015 w 132311"/>
                              <a:gd name="connsiteY488" fmla="*/ 119381 h 181720"/>
                              <a:gd name="connsiteX489" fmla="*/ 120015 w 132311"/>
                              <a:gd name="connsiteY489" fmla="*/ 119381 h 181720"/>
                              <a:gd name="connsiteX490" fmla="*/ 120015 w 132311"/>
                              <a:gd name="connsiteY490" fmla="*/ 119381 h 1817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2311" h="181720">
                                <a:moveTo>
                                  <a:pt x="105728" y="172721"/>
                                </a:moveTo>
                                <a:cubicBezTo>
                                  <a:pt x="92392" y="178436"/>
                                  <a:pt x="78105" y="183199"/>
                                  <a:pt x="63817" y="181294"/>
                                </a:cubicBezTo>
                                <a:cubicBezTo>
                                  <a:pt x="43815" y="179389"/>
                                  <a:pt x="24765" y="173674"/>
                                  <a:pt x="10478" y="158434"/>
                                </a:cubicBezTo>
                                <a:cubicBezTo>
                                  <a:pt x="3810" y="150814"/>
                                  <a:pt x="0" y="142241"/>
                                  <a:pt x="0" y="132716"/>
                                </a:cubicBezTo>
                                <a:cubicBezTo>
                                  <a:pt x="0" y="120334"/>
                                  <a:pt x="8572" y="110809"/>
                                  <a:pt x="20003" y="108904"/>
                                </a:cubicBezTo>
                                <a:cubicBezTo>
                                  <a:pt x="26670" y="107951"/>
                                  <a:pt x="32385" y="108904"/>
                                  <a:pt x="38100" y="111761"/>
                                </a:cubicBezTo>
                                <a:cubicBezTo>
                                  <a:pt x="52388" y="120334"/>
                                  <a:pt x="52388" y="139384"/>
                                  <a:pt x="39053" y="147956"/>
                                </a:cubicBezTo>
                                <a:lnTo>
                                  <a:pt x="34290" y="150814"/>
                                </a:lnTo>
                                <a:cubicBezTo>
                                  <a:pt x="30480" y="153671"/>
                                  <a:pt x="29528" y="157481"/>
                                  <a:pt x="33338" y="160339"/>
                                </a:cubicBezTo>
                                <a:cubicBezTo>
                                  <a:pt x="36195" y="163196"/>
                                  <a:pt x="39053" y="165101"/>
                                  <a:pt x="42863" y="167006"/>
                                </a:cubicBezTo>
                                <a:cubicBezTo>
                                  <a:pt x="45720" y="167959"/>
                                  <a:pt x="49530" y="169864"/>
                                  <a:pt x="52388" y="170816"/>
                                </a:cubicBezTo>
                                <a:cubicBezTo>
                                  <a:pt x="64770" y="174626"/>
                                  <a:pt x="77153" y="173674"/>
                                  <a:pt x="87630" y="165101"/>
                                </a:cubicBezTo>
                                <a:cubicBezTo>
                                  <a:pt x="90488" y="163196"/>
                                  <a:pt x="91440" y="160339"/>
                                  <a:pt x="93345" y="157481"/>
                                </a:cubicBezTo>
                                <a:cubicBezTo>
                                  <a:pt x="94297" y="155576"/>
                                  <a:pt x="94297" y="153671"/>
                                  <a:pt x="95250" y="151766"/>
                                </a:cubicBezTo>
                                <a:cubicBezTo>
                                  <a:pt x="98107" y="142241"/>
                                  <a:pt x="95250" y="135574"/>
                                  <a:pt x="88582" y="128906"/>
                                </a:cubicBezTo>
                                <a:cubicBezTo>
                                  <a:pt x="81915" y="121286"/>
                                  <a:pt x="73342" y="116524"/>
                                  <a:pt x="65722" y="111761"/>
                                </a:cubicBezTo>
                                <a:cubicBezTo>
                                  <a:pt x="53340" y="103189"/>
                                  <a:pt x="40957" y="94616"/>
                                  <a:pt x="28575" y="86044"/>
                                </a:cubicBezTo>
                                <a:cubicBezTo>
                                  <a:pt x="18097" y="78424"/>
                                  <a:pt x="11430" y="68899"/>
                                  <a:pt x="7620" y="56516"/>
                                </a:cubicBezTo>
                                <a:cubicBezTo>
                                  <a:pt x="3810" y="42229"/>
                                  <a:pt x="6667" y="29846"/>
                                  <a:pt x="17145" y="19369"/>
                                </a:cubicBezTo>
                                <a:cubicBezTo>
                                  <a:pt x="30480" y="5081"/>
                                  <a:pt x="46672" y="-1586"/>
                                  <a:pt x="67628" y="319"/>
                                </a:cubicBezTo>
                                <a:cubicBezTo>
                                  <a:pt x="78105" y="-634"/>
                                  <a:pt x="89535" y="2224"/>
                                  <a:pt x="100013" y="6986"/>
                                </a:cubicBezTo>
                                <a:cubicBezTo>
                                  <a:pt x="113347" y="13654"/>
                                  <a:pt x="122872" y="23179"/>
                                  <a:pt x="126682" y="37466"/>
                                </a:cubicBezTo>
                                <a:cubicBezTo>
                                  <a:pt x="127635" y="41276"/>
                                  <a:pt x="127635" y="46039"/>
                                  <a:pt x="126682" y="49849"/>
                                </a:cubicBezTo>
                                <a:cubicBezTo>
                                  <a:pt x="123825" y="60326"/>
                                  <a:pt x="113347" y="66041"/>
                                  <a:pt x="102870" y="63184"/>
                                </a:cubicBezTo>
                                <a:cubicBezTo>
                                  <a:pt x="100013" y="62231"/>
                                  <a:pt x="97155" y="61279"/>
                                  <a:pt x="95250" y="60326"/>
                                </a:cubicBezTo>
                                <a:cubicBezTo>
                                  <a:pt x="82867" y="53659"/>
                                  <a:pt x="80963" y="38419"/>
                                  <a:pt x="90488" y="27941"/>
                                </a:cubicBezTo>
                                <a:cubicBezTo>
                                  <a:pt x="91440" y="26036"/>
                                  <a:pt x="93345" y="25084"/>
                                  <a:pt x="94297" y="24131"/>
                                </a:cubicBezTo>
                                <a:cubicBezTo>
                                  <a:pt x="96203" y="22226"/>
                                  <a:pt x="96203" y="20321"/>
                                  <a:pt x="94297" y="17464"/>
                                </a:cubicBezTo>
                                <a:cubicBezTo>
                                  <a:pt x="93345" y="15559"/>
                                  <a:pt x="91440" y="14606"/>
                                  <a:pt x="88582" y="13654"/>
                                </a:cubicBezTo>
                                <a:cubicBezTo>
                                  <a:pt x="79057" y="9844"/>
                                  <a:pt x="69532" y="6986"/>
                                  <a:pt x="59055" y="8891"/>
                                </a:cubicBezTo>
                                <a:cubicBezTo>
                                  <a:pt x="53340" y="9844"/>
                                  <a:pt x="48578" y="11749"/>
                                  <a:pt x="44767" y="15559"/>
                                </a:cubicBezTo>
                                <a:cubicBezTo>
                                  <a:pt x="38100" y="20321"/>
                                  <a:pt x="37147" y="30799"/>
                                  <a:pt x="40957" y="38419"/>
                                </a:cubicBezTo>
                                <a:cubicBezTo>
                                  <a:pt x="44767" y="45086"/>
                                  <a:pt x="50482" y="50801"/>
                                  <a:pt x="57150" y="54611"/>
                                </a:cubicBezTo>
                                <a:cubicBezTo>
                                  <a:pt x="61913" y="56516"/>
                                  <a:pt x="65722" y="59374"/>
                                  <a:pt x="69532" y="63184"/>
                                </a:cubicBezTo>
                                <a:cubicBezTo>
                                  <a:pt x="70485" y="64136"/>
                                  <a:pt x="71438" y="65089"/>
                                  <a:pt x="73342" y="66041"/>
                                </a:cubicBezTo>
                                <a:cubicBezTo>
                                  <a:pt x="79057" y="67946"/>
                                  <a:pt x="83820" y="70804"/>
                                  <a:pt x="87630" y="74614"/>
                                </a:cubicBezTo>
                                <a:cubicBezTo>
                                  <a:pt x="91440" y="77471"/>
                                  <a:pt x="95250" y="80329"/>
                                  <a:pt x="99060" y="83186"/>
                                </a:cubicBezTo>
                                <a:cubicBezTo>
                                  <a:pt x="103822" y="86996"/>
                                  <a:pt x="108585" y="89854"/>
                                  <a:pt x="113347" y="93664"/>
                                </a:cubicBezTo>
                                <a:cubicBezTo>
                                  <a:pt x="122872" y="100331"/>
                                  <a:pt x="127635" y="109856"/>
                                  <a:pt x="130492" y="120334"/>
                                </a:cubicBezTo>
                                <a:cubicBezTo>
                                  <a:pt x="136207" y="139384"/>
                                  <a:pt x="128588" y="162244"/>
                                  <a:pt x="105728" y="172721"/>
                                </a:cubicBezTo>
                                <a:close/>
                                <a:moveTo>
                                  <a:pt x="17145" y="130811"/>
                                </a:moveTo>
                                <a:cubicBezTo>
                                  <a:pt x="15240" y="129859"/>
                                  <a:pt x="14288" y="129859"/>
                                  <a:pt x="12382" y="128906"/>
                                </a:cubicBezTo>
                                <a:cubicBezTo>
                                  <a:pt x="11430" y="128906"/>
                                  <a:pt x="11430" y="129859"/>
                                  <a:pt x="11430" y="129859"/>
                                </a:cubicBezTo>
                                <a:lnTo>
                                  <a:pt x="16192" y="133669"/>
                                </a:lnTo>
                                <a:cubicBezTo>
                                  <a:pt x="17145" y="132716"/>
                                  <a:pt x="18097" y="132716"/>
                                  <a:pt x="18097" y="131764"/>
                                </a:cubicBezTo>
                                <a:cubicBezTo>
                                  <a:pt x="19050" y="130811"/>
                                  <a:pt x="18097" y="130811"/>
                                  <a:pt x="17145" y="130811"/>
                                </a:cubicBezTo>
                                <a:close/>
                                <a:moveTo>
                                  <a:pt x="14288" y="124144"/>
                                </a:moveTo>
                                <a:cubicBezTo>
                                  <a:pt x="14288" y="126049"/>
                                  <a:pt x="15240" y="127001"/>
                                  <a:pt x="16192" y="127001"/>
                                </a:cubicBezTo>
                                <a:cubicBezTo>
                                  <a:pt x="18097" y="127001"/>
                                  <a:pt x="15240" y="126049"/>
                                  <a:pt x="16192" y="125096"/>
                                </a:cubicBezTo>
                                <a:cubicBezTo>
                                  <a:pt x="16192" y="124144"/>
                                  <a:pt x="16192" y="124144"/>
                                  <a:pt x="17145" y="123191"/>
                                </a:cubicBezTo>
                                <a:cubicBezTo>
                                  <a:pt x="17145" y="122239"/>
                                  <a:pt x="18097" y="121286"/>
                                  <a:pt x="17145" y="121286"/>
                                </a:cubicBezTo>
                                <a:cubicBezTo>
                                  <a:pt x="16192" y="121286"/>
                                  <a:pt x="16192" y="122239"/>
                                  <a:pt x="15240" y="123191"/>
                                </a:cubicBezTo>
                                <a:cubicBezTo>
                                  <a:pt x="15240" y="122239"/>
                                  <a:pt x="15240" y="123191"/>
                                  <a:pt x="14288" y="124144"/>
                                </a:cubicBezTo>
                                <a:close/>
                                <a:moveTo>
                                  <a:pt x="21907" y="117476"/>
                                </a:moveTo>
                                <a:cubicBezTo>
                                  <a:pt x="21907" y="117476"/>
                                  <a:pt x="22860" y="116524"/>
                                  <a:pt x="21907" y="115571"/>
                                </a:cubicBezTo>
                                <a:cubicBezTo>
                                  <a:pt x="20955" y="115571"/>
                                  <a:pt x="20955" y="116524"/>
                                  <a:pt x="20003" y="117476"/>
                                </a:cubicBezTo>
                                <a:cubicBezTo>
                                  <a:pt x="20003" y="118429"/>
                                  <a:pt x="19050" y="119381"/>
                                  <a:pt x="20003" y="120334"/>
                                </a:cubicBezTo>
                                <a:cubicBezTo>
                                  <a:pt x="21907" y="120334"/>
                                  <a:pt x="20955" y="118429"/>
                                  <a:pt x="21907" y="117476"/>
                                </a:cubicBezTo>
                                <a:close/>
                                <a:moveTo>
                                  <a:pt x="21907" y="131764"/>
                                </a:moveTo>
                                <a:cubicBezTo>
                                  <a:pt x="21907" y="130811"/>
                                  <a:pt x="21907" y="130811"/>
                                  <a:pt x="21907" y="131764"/>
                                </a:cubicBezTo>
                                <a:cubicBezTo>
                                  <a:pt x="20955" y="130811"/>
                                  <a:pt x="20955" y="131764"/>
                                  <a:pt x="20955" y="131764"/>
                                </a:cubicBezTo>
                                <a:cubicBezTo>
                                  <a:pt x="20955" y="132716"/>
                                  <a:pt x="20955" y="132716"/>
                                  <a:pt x="21907" y="131764"/>
                                </a:cubicBezTo>
                                <a:cubicBezTo>
                                  <a:pt x="22860" y="132716"/>
                                  <a:pt x="22860" y="131764"/>
                                  <a:pt x="21907" y="131764"/>
                                </a:cubicBezTo>
                                <a:close/>
                                <a:moveTo>
                                  <a:pt x="22860" y="123191"/>
                                </a:moveTo>
                                <a:cubicBezTo>
                                  <a:pt x="23813" y="123191"/>
                                  <a:pt x="23813" y="123191"/>
                                  <a:pt x="23813" y="122239"/>
                                </a:cubicBezTo>
                                <a:cubicBezTo>
                                  <a:pt x="23813" y="122239"/>
                                  <a:pt x="23813" y="121286"/>
                                  <a:pt x="23813" y="121286"/>
                                </a:cubicBezTo>
                                <a:cubicBezTo>
                                  <a:pt x="22860" y="121286"/>
                                  <a:pt x="22860" y="121286"/>
                                  <a:pt x="22860" y="123191"/>
                                </a:cubicBezTo>
                                <a:cubicBezTo>
                                  <a:pt x="22860" y="122239"/>
                                  <a:pt x="22860" y="123191"/>
                                  <a:pt x="22860" y="123191"/>
                                </a:cubicBezTo>
                                <a:close/>
                                <a:moveTo>
                                  <a:pt x="23813" y="134621"/>
                                </a:moveTo>
                                <a:cubicBezTo>
                                  <a:pt x="23813" y="134621"/>
                                  <a:pt x="23813" y="134621"/>
                                  <a:pt x="23813" y="134621"/>
                                </a:cubicBezTo>
                                <a:cubicBezTo>
                                  <a:pt x="24765" y="133669"/>
                                  <a:pt x="23813" y="133669"/>
                                  <a:pt x="23813" y="133669"/>
                                </a:cubicBezTo>
                                <a:cubicBezTo>
                                  <a:pt x="23813" y="133669"/>
                                  <a:pt x="22860" y="133669"/>
                                  <a:pt x="23813" y="134621"/>
                                </a:cubicBezTo>
                                <a:cubicBezTo>
                                  <a:pt x="22860" y="134621"/>
                                  <a:pt x="22860" y="134621"/>
                                  <a:pt x="23813" y="134621"/>
                                </a:cubicBezTo>
                                <a:close/>
                                <a:moveTo>
                                  <a:pt x="26670" y="116524"/>
                                </a:moveTo>
                                <a:cubicBezTo>
                                  <a:pt x="26670" y="115571"/>
                                  <a:pt x="25717" y="115571"/>
                                  <a:pt x="25717" y="115571"/>
                                </a:cubicBezTo>
                                <a:cubicBezTo>
                                  <a:pt x="23813" y="115571"/>
                                  <a:pt x="23813" y="117476"/>
                                  <a:pt x="23813" y="118429"/>
                                </a:cubicBezTo>
                                <a:cubicBezTo>
                                  <a:pt x="23813" y="119381"/>
                                  <a:pt x="23813" y="119381"/>
                                  <a:pt x="24765" y="119381"/>
                                </a:cubicBezTo>
                                <a:cubicBezTo>
                                  <a:pt x="24765" y="118429"/>
                                  <a:pt x="26670" y="118429"/>
                                  <a:pt x="26670" y="116524"/>
                                </a:cubicBezTo>
                                <a:close/>
                                <a:moveTo>
                                  <a:pt x="24765" y="138431"/>
                                </a:moveTo>
                                <a:cubicBezTo>
                                  <a:pt x="24765" y="137479"/>
                                  <a:pt x="24765" y="137479"/>
                                  <a:pt x="23813" y="137479"/>
                                </a:cubicBezTo>
                                <a:cubicBezTo>
                                  <a:pt x="23813" y="137479"/>
                                  <a:pt x="22860" y="137479"/>
                                  <a:pt x="22860" y="138431"/>
                                </a:cubicBezTo>
                                <a:cubicBezTo>
                                  <a:pt x="23813" y="138431"/>
                                  <a:pt x="23813" y="139384"/>
                                  <a:pt x="24765" y="138431"/>
                                </a:cubicBezTo>
                                <a:cubicBezTo>
                                  <a:pt x="24765" y="139384"/>
                                  <a:pt x="24765" y="139384"/>
                                  <a:pt x="24765" y="138431"/>
                                </a:cubicBezTo>
                                <a:close/>
                                <a:moveTo>
                                  <a:pt x="23813" y="126049"/>
                                </a:moveTo>
                                <a:cubicBezTo>
                                  <a:pt x="23813" y="126049"/>
                                  <a:pt x="23813" y="127001"/>
                                  <a:pt x="23813" y="126049"/>
                                </a:cubicBezTo>
                                <a:cubicBezTo>
                                  <a:pt x="22860" y="127954"/>
                                  <a:pt x="23813" y="127954"/>
                                  <a:pt x="23813" y="127954"/>
                                </a:cubicBezTo>
                                <a:cubicBezTo>
                                  <a:pt x="24765" y="127001"/>
                                  <a:pt x="24765" y="127001"/>
                                  <a:pt x="23813" y="126049"/>
                                </a:cubicBezTo>
                                <a:cubicBezTo>
                                  <a:pt x="24765" y="126049"/>
                                  <a:pt x="24765" y="126049"/>
                                  <a:pt x="23813" y="126049"/>
                                </a:cubicBezTo>
                                <a:close/>
                                <a:moveTo>
                                  <a:pt x="27622" y="128906"/>
                                </a:moveTo>
                                <a:cubicBezTo>
                                  <a:pt x="26670" y="128906"/>
                                  <a:pt x="26670" y="130811"/>
                                  <a:pt x="26670" y="131764"/>
                                </a:cubicBezTo>
                                <a:cubicBezTo>
                                  <a:pt x="26670" y="131764"/>
                                  <a:pt x="26670" y="132716"/>
                                  <a:pt x="27622" y="132716"/>
                                </a:cubicBezTo>
                                <a:cubicBezTo>
                                  <a:pt x="27622" y="132716"/>
                                  <a:pt x="28575" y="132716"/>
                                  <a:pt x="28575" y="131764"/>
                                </a:cubicBezTo>
                                <a:cubicBezTo>
                                  <a:pt x="30480" y="130811"/>
                                  <a:pt x="27622" y="128906"/>
                                  <a:pt x="27622" y="128906"/>
                                </a:cubicBezTo>
                                <a:close/>
                                <a:moveTo>
                                  <a:pt x="30480" y="43181"/>
                                </a:moveTo>
                                <a:cubicBezTo>
                                  <a:pt x="31432" y="43181"/>
                                  <a:pt x="31432" y="44134"/>
                                  <a:pt x="30480" y="43181"/>
                                </a:cubicBezTo>
                                <a:cubicBezTo>
                                  <a:pt x="32385" y="43181"/>
                                  <a:pt x="31432" y="43181"/>
                                  <a:pt x="30480" y="43181"/>
                                </a:cubicBezTo>
                                <a:cubicBezTo>
                                  <a:pt x="30480" y="41276"/>
                                  <a:pt x="29528" y="39371"/>
                                  <a:pt x="28575" y="38419"/>
                                </a:cubicBezTo>
                                <a:lnTo>
                                  <a:pt x="27622" y="37466"/>
                                </a:lnTo>
                                <a:cubicBezTo>
                                  <a:pt x="27622" y="37466"/>
                                  <a:pt x="27622" y="38419"/>
                                  <a:pt x="27622" y="38419"/>
                                </a:cubicBezTo>
                                <a:cubicBezTo>
                                  <a:pt x="28575" y="41276"/>
                                  <a:pt x="29528" y="42229"/>
                                  <a:pt x="30480" y="43181"/>
                                </a:cubicBezTo>
                                <a:close/>
                                <a:moveTo>
                                  <a:pt x="31432" y="124144"/>
                                </a:moveTo>
                                <a:cubicBezTo>
                                  <a:pt x="31432" y="124144"/>
                                  <a:pt x="31432" y="123191"/>
                                  <a:pt x="31432" y="124144"/>
                                </a:cubicBezTo>
                                <a:cubicBezTo>
                                  <a:pt x="30480" y="123191"/>
                                  <a:pt x="28575" y="123191"/>
                                  <a:pt x="28575" y="124144"/>
                                </a:cubicBezTo>
                                <a:lnTo>
                                  <a:pt x="31432" y="127001"/>
                                </a:lnTo>
                                <a:cubicBezTo>
                                  <a:pt x="31432" y="126049"/>
                                  <a:pt x="31432" y="124144"/>
                                  <a:pt x="31432" y="124144"/>
                                </a:cubicBezTo>
                                <a:close/>
                                <a:moveTo>
                                  <a:pt x="31432" y="66994"/>
                                </a:moveTo>
                                <a:lnTo>
                                  <a:pt x="31432" y="66994"/>
                                </a:lnTo>
                                <a:cubicBezTo>
                                  <a:pt x="30480" y="66994"/>
                                  <a:pt x="31432" y="66994"/>
                                  <a:pt x="31432" y="66994"/>
                                </a:cubicBezTo>
                                <a:lnTo>
                                  <a:pt x="31432" y="66994"/>
                                </a:lnTo>
                                <a:lnTo>
                                  <a:pt x="31432" y="66994"/>
                                </a:lnTo>
                                <a:close/>
                                <a:moveTo>
                                  <a:pt x="32385" y="48896"/>
                                </a:moveTo>
                                <a:cubicBezTo>
                                  <a:pt x="31432" y="48896"/>
                                  <a:pt x="31432" y="48896"/>
                                  <a:pt x="32385" y="48896"/>
                                </a:cubicBezTo>
                                <a:cubicBezTo>
                                  <a:pt x="31432" y="49849"/>
                                  <a:pt x="31432" y="49849"/>
                                  <a:pt x="32385" y="49849"/>
                                </a:cubicBezTo>
                                <a:cubicBezTo>
                                  <a:pt x="32385" y="49849"/>
                                  <a:pt x="33338" y="49849"/>
                                  <a:pt x="32385" y="48896"/>
                                </a:cubicBezTo>
                                <a:cubicBezTo>
                                  <a:pt x="33338" y="48896"/>
                                  <a:pt x="32385" y="48896"/>
                                  <a:pt x="32385" y="48896"/>
                                </a:cubicBezTo>
                                <a:close/>
                                <a:moveTo>
                                  <a:pt x="33338" y="53659"/>
                                </a:moveTo>
                                <a:cubicBezTo>
                                  <a:pt x="32385" y="53659"/>
                                  <a:pt x="31432" y="54611"/>
                                  <a:pt x="31432" y="55564"/>
                                </a:cubicBezTo>
                                <a:cubicBezTo>
                                  <a:pt x="31432" y="56516"/>
                                  <a:pt x="32385" y="56516"/>
                                  <a:pt x="32385" y="56516"/>
                                </a:cubicBezTo>
                                <a:cubicBezTo>
                                  <a:pt x="33338" y="54611"/>
                                  <a:pt x="35242" y="55564"/>
                                  <a:pt x="36195" y="54611"/>
                                </a:cubicBezTo>
                                <a:cubicBezTo>
                                  <a:pt x="36195" y="53659"/>
                                  <a:pt x="34290" y="53659"/>
                                  <a:pt x="33338" y="53659"/>
                                </a:cubicBezTo>
                                <a:close/>
                                <a:moveTo>
                                  <a:pt x="43815" y="60326"/>
                                </a:moveTo>
                                <a:cubicBezTo>
                                  <a:pt x="44767" y="60326"/>
                                  <a:pt x="44767" y="59374"/>
                                  <a:pt x="44767" y="58421"/>
                                </a:cubicBezTo>
                                <a:cubicBezTo>
                                  <a:pt x="43815" y="58421"/>
                                  <a:pt x="43815" y="58421"/>
                                  <a:pt x="42863" y="58421"/>
                                </a:cubicBezTo>
                                <a:cubicBezTo>
                                  <a:pt x="40005" y="60326"/>
                                  <a:pt x="38100" y="62231"/>
                                  <a:pt x="36195" y="65089"/>
                                </a:cubicBezTo>
                                <a:cubicBezTo>
                                  <a:pt x="36195" y="63184"/>
                                  <a:pt x="34290" y="62231"/>
                                  <a:pt x="34290" y="60326"/>
                                </a:cubicBezTo>
                                <a:cubicBezTo>
                                  <a:pt x="34290" y="59374"/>
                                  <a:pt x="33338" y="59374"/>
                                  <a:pt x="33338" y="59374"/>
                                </a:cubicBezTo>
                                <a:cubicBezTo>
                                  <a:pt x="33338" y="59374"/>
                                  <a:pt x="32385" y="60326"/>
                                  <a:pt x="32385" y="60326"/>
                                </a:cubicBezTo>
                                <a:cubicBezTo>
                                  <a:pt x="32385" y="63184"/>
                                  <a:pt x="34290" y="64136"/>
                                  <a:pt x="36195" y="65089"/>
                                </a:cubicBezTo>
                                <a:cubicBezTo>
                                  <a:pt x="38100" y="66041"/>
                                  <a:pt x="40005" y="65089"/>
                                  <a:pt x="40957" y="63184"/>
                                </a:cubicBezTo>
                                <a:cubicBezTo>
                                  <a:pt x="41910" y="62231"/>
                                  <a:pt x="41910" y="61279"/>
                                  <a:pt x="43815" y="60326"/>
                                </a:cubicBezTo>
                                <a:close/>
                                <a:moveTo>
                                  <a:pt x="38100" y="72709"/>
                                </a:moveTo>
                                <a:cubicBezTo>
                                  <a:pt x="38100" y="71756"/>
                                  <a:pt x="38100" y="70804"/>
                                  <a:pt x="36195" y="69851"/>
                                </a:cubicBezTo>
                                <a:cubicBezTo>
                                  <a:pt x="36195" y="69851"/>
                                  <a:pt x="35242" y="69851"/>
                                  <a:pt x="35242" y="70804"/>
                                </a:cubicBezTo>
                                <a:cubicBezTo>
                                  <a:pt x="35242" y="71756"/>
                                  <a:pt x="35242" y="73661"/>
                                  <a:pt x="37147" y="73661"/>
                                </a:cubicBezTo>
                                <a:cubicBezTo>
                                  <a:pt x="38100" y="73661"/>
                                  <a:pt x="38100" y="73661"/>
                                  <a:pt x="38100" y="72709"/>
                                </a:cubicBezTo>
                                <a:close/>
                                <a:moveTo>
                                  <a:pt x="39053" y="58421"/>
                                </a:moveTo>
                                <a:cubicBezTo>
                                  <a:pt x="39053" y="58421"/>
                                  <a:pt x="39053" y="57469"/>
                                  <a:pt x="39053" y="58421"/>
                                </a:cubicBezTo>
                                <a:cubicBezTo>
                                  <a:pt x="40005" y="57469"/>
                                  <a:pt x="40005" y="57469"/>
                                  <a:pt x="39053" y="57469"/>
                                </a:cubicBezTo>
                                <a:cubicBezTo>
                                  <a:pt x="39053" y="57469"/>
                                  <a:pt x="39053" y="57469"/>
                                  <a:pt x="39053" y="58421"/>
                                </a:cubicBezTo>
                                <a:cubicBezTo>
                                  <a:pt x="38100" y="58421"/>
                                  <a:pt x="39053" y="58421"/>
                                  <a:pt x="39053" y="58421"/>
                                </a:cubicBezTo>
                                <a:close/>
                                <a:moveTo>
                                  <a:pt x="39053" y="53659"/>
                                </a:moveTo>
                                <a:cubicBezTo>
                                  <a:pt x="40005" y="53659"/>
                                  <a:pt x="40005" y="52706"/>
                                  <a:pt x="39053" y="53659"/>
                                </a:cubicBezTo>
                                <a:cubicBezTo>
                                  <a:pt x="40005" y="52706"/>
                                  <a:pt x="39053" y="52706"/>
                                  <a:pt x="39053" y="52706"/>
                                </a:cubicBezTo>
                                <a:lnTo>
                                  <a:pt x="39053" y="53659"/>
                                </a:lnTo>
                                <a:cubicBezTo>
                                  <a:pt x="39053" y="52706"/>
                                  <a:pt x="39053" y="52706"/>
                                  <a:pt x="39053" y="53659"/>
                                </a:cubicBezTo>
                                <a:close/>
                                <a:moveTo>
                                  <a:pt x="40957" y="48896"/>
                                </a:moveTo>
                                <a:cubicBezTo>
                                  <a:pt x="40957" y="48896"/>
                                  <a:pt x="40957" y="48896"/>
                                  <a:pt x="40957" y="48896"/>
                                </a:cubicBezTo>
                                <a:cubicBezTo>
                                  <a:pt x="41910" y="49849"/>
                                  <a:pt x="41910" y="49849"/>
                                  <a:pt x="40957" y="48896"/>
                                </a:cubicBezTo>
                                <a:cubicBezTo>
                                  <a:pt x="41910" y="48896"/>
                                  <a:pt x="41910" y="48896"/>
                                  <a:pt x="40957" y="48896"/>
                                </a:cubicBezTo>
                                <a:cubicBezTo>
                                  <a:pt x="41910" y="47944"/>
                                  <a:pt x="40957" y="48896"/>
                                  <a:pt x="40957" y="48896"/>
                                </a:cubicBezTo>
                                <a:close/>
                                <a:moveTo>
                                  <a:pt x="44767" y="87949"/>
                                </a:moveTo>
                                <a:cubicBezTo>
                                  <a:pt x="44767" y="86996"/>
                                  <a:pt x="44767" y="86996"/>
                                  <a:pt x="44767" y="87949"/>
                                </a:cubicBezTo>
                                <a:lnTo>
                                  <a:pt x="42863" y="87949"/>
                                </a:lnTo>
                                <a:cubicBezTo>
                                  <a:pt x="43815" y="87949"/>
                                  <a:pt x="43815" y="87949"/>
                                  <a:pt x="44767" y="87949"/>
                                </a:cubicBezTo>
                                <a:cubicBezTo>
                                  <a:pt x="44767" y="87949"/>
                                  <a:pt x="44767" y="87949"/>
                                  <a:pt x="44767" y="87949"/>
                                </a:cubicBezTo>
                                <a:close/>
                                <a:moveTo>
                                  <a:pt x="89535" y="107951"/>
                                </a:moveTo>
                                <a:lnTo>
                                  <a:pt x="90488" y="107951"/>
                                </a:lnTo>
                                <a:cubicBezTo>
                                  <a:pt x="90488" y="108904"/>
                                  <a:pt x="88582" y="109856"/>
                                  <a:pt x="90488" y="111761"/>
                                </a:cubicBezTo>
                                <a:cubicBezTo>
                                  <a:pt x="93345" y="113666"/>
                                  <a:pt x="95250" y="115571"/>
                                  <a:pt x="98107" y="115571"/>
                                </a:cubicBezTo>
                                <a:cubicBezTo>
                                  <a:pt x="99060" y="115571"/>
                                  <a:pt x="100013" y="115571"/>
                                  <a:pt x="100013" y="114619"/>
                                </a:cubicBezTo>
                                <a:cubicBezTo>
                                  <a:pt x="100013" y="113666"/>
                                  <a:pt x="100013" y="113666"/>
                                  <a:pt x="100965" y="113666"/>
                                </a:cubicBezTo>
                                <a:cubicBezTo>
                                  <a:pt x="103822" y="113666"/>
                                  <a:pt x="103822" y="112714"/>
                                  <a:pt x="101917" y="110809"/>
                                </a:cubicBezTo>
                                <a:cubicBezTo>
                                  <a:pt x="100965" y="109856"/>
                                  <a:pt x="101917" y="108904"/>
                                  <a:pt x="101917" y="106999"/>
                                </a:cubicBezTo>
                                <a:cubicBezTo>
                                  <a:pt x="103822" y="107951"/>
                                  <a:pt x="104775" y="108904"/>
                                  <a:pt x="106680" y="108904"/>
                                </a:cubicBezTo>
                                <a:cubicBezTo>
                                  <a:pt x="106680" y="109856"/>
                                  <a:pt x="105728" y="110809"/>
                                  <a:pt x="106680" y="110809"/>
                                </a:cubicBezTo>
                                <a:cubicBezTo>
                                  <a:pt x="107632" y="110809"/>
                                  <a:pt x="107632" y="110809"/>
                                  <a:pt x="108585" y="109856"/>
                                </a:cubicBezTo>
                                <a:cubicBezTo>
                                  <a:pt x="108585" y="108904"/>
                                  <a:pt x="108585" y="108904"/>
                                  <a:pt x="109538" y="107951"/>
                                </a:cubicBezTo>
                                <a:cubicBezTo>
                                  <a:pt x="112395" y="106999"/>
                                  <a:pt x="111442" y="104141"/>
                                  <a:pt x="111442" y="102236"/>
                                </a:cubicBezTo>
                                <a:cubicBezTo>
                                  <a:pt x="111442" y="100331"/>
                                  <a:pt x="110490" y="99379"/>
                                  <a:pt x="110490" y="97474"/>
                                </a:cubicBezTo>
                                <a:cubicBezTo>
                                  <a:pt x="110490" y="95569"/>
                                  <a:pt x="109538" y="95569"/>
                                  <a:pt x="107632" y="96521"/>
                                </a:cubicBezTo>
                                <a:cubicBezTo>
                                  <a:pt x="104775" y="98426"/>
                                  <a:pt x="100965" y="101284"/>
                                  <a:pt x="97155" y="101284"/>
                                </a:cubicBezTo>
                                <a:cubicBezTo>
                                  <a:pt x="98107" y="98426"/>
                                  <a:pt x="100965" y="97474"/>
                                  <a:pt x="102870" y="95569"/>
                                </a:cubicBezTo>
                                <a:cubicBezTo>
                                  <a:pt x="102870" y="96521"/>
                                  <a:pt x="103822" y="96521"/>
                                  <a:pt x="104775" y="95569"/>
                                </a:cubicBezTo>
                                <a:cubicBezTo>
                                  <a:pt x="104775" y="95569"/>
                                  <a:pt x="105728" y="94616"/>
                                  <a:pt x="104775" y="93664"/>
                                </a:cubicBezTo>
                                <a:cubicBezTo>
                                  <a:pt x="104775" y="93664"/>
                                  <a:pt x="103822" y="93664"/>
                                  <a:pt x="102870" y="94616"/>
                                </a:cubicBezTo>
                                <a:lnTo>
                                  <a:pt x="101917" y="95569"/>
                                </a:lnTo>
                                <a:cubicBezTo>
                                  <a:pt x="101917" y="94616"/>
                                  <a:pt x="101917" y="94616"/>
                                  <a:pt x="102870" y="93664"/>
                                </a:cubicBezTo>
                                <a:lnTo>
                                  <a:pt x="102870" y="92711"/>
                                </a:lnTo>
                                <a:cubicBezTo>
                                  <a:pt x="102870" y="91759"/>
                                  <a:pt x="101917" y="92711"/>
                                  <a:pt x="101917" y="92711"/>
                                </a:cubicBezTo>
                                <a:cubicBezTo>
                                  <a:pt x="100965" y="95569"/>
                                  <a:pt x="96203" y="95569"/>
                                  <a:pt x="94297" y="98426"/>
                                </a:cubicBezTo>
                                <a:cubicBezTo>
                                  <a:pt x="93345" y="99379"/>
                                  <a:pt x="91440" y="100331"/>
                                  <a:pt x="90488" y="99379"/>
                                </a:cubicBezTo>
                                <a:cubicBezTo>
                                  <a:pt x="88582" y="98426"/>
                                  <a:pt x="90488" y="97474"/>
                                  <a:pt x="90488" y="96521"/>
                                </a:cubicBezTo>
                                <a:cubicBezTo>
                                  <a:pt x="93345" y="96521"/>
                                  <a:pt x="95250" y="93664"/>
                                  <a:pt x="98107" y="92711"/>
                                </a:cubicBezTo>
                                <a:lnTo>
                                  <a:pt x="98107" y="91759"/>
                                </a:lnTo>
                                <a:cubicBezTo>
                                  <a:pt x="96203" y="92711"/>
                                  <a:pt x="94297" y="89854"/>
                                  <a:pt x="92392" y="91759"/>
                                </a:cubicBezTo>
                                <a:cubicBezTo>
                                  <a:pt x="92392" y="90806"/>
                                  <a:pt x="92392" y="88901"/>
                                  <a:pt x="93345" y="87949"/>
                                </a:cubicBezTo>
                                <a:cubicBezTo>
                                  <a:pt x="93345" y="86996"/>
                                  <a:pt x="94297" y="86044"/>
                                  <a:pt x="93345" y="86044"/>
                                </a:cubicBezTo>
                                <a:cubicBezTo>
                                  <a:pt x="92392" y="85091"/>
                                  <a:pt x="91440" y="86044"/>
                                  <a:pt x="91440" y="86996"/>
                                </a:cubicBezTo>
                                <a:cubicBezTo>
                                  <a:pt x="91440" y="87949"/>
                                  <a:pt x="90488" y="88901"/>
                                  <a:pt x="90488" y="88901"/>
                                </a:cubicBezTo>
                                <a:cubicBezTo>
                                  <a:pt x="90488" y="89854"/>
                                  <a:pt x="90488" y="90806"/>
                                  <a:pt x="88582" y="90806"/>
                                </a:cubicBezTo>
                                <a:cubicBezTo>
                                  <a:pt x="87630" y="90806"/>
                                  <a:pt x="86678" y="89854"/>
                                  <a:pt x="86678" y="88901"/>
                                </a:cubicBezTo>
                                <a:cubicBezTo>
                                  <a:pt x="86678" y="87949"/>
                                  <a:pt x="85725" y="86996"/>
                                  <a:pt x="84772" y="87949"/>
                                </a:cubicBezTo>
                                <a:cubicBezTo>
                                  <a:pt x="81915" y="89854"/>
                                  <a:pt x="80963" y="88901"/>
                                  <a:pt x="79057" y="86996"/>
                                </a:cubicBezTo>
                                <a:cubicBezTo>
                                  <a:pt x="78105" y="86044"/>
                                  <a:pt x="77153" y="85091"/>
                                  <a:pt x="76200" y="85091"/>
                                </a:cubicBezTo>
                                <a:cubicBezTo>
                                  <a:pt x="76200" y="86044"/>
                                  <a:pt x="76200" y="87949"/>
                                  <a:pt x="74295" y="87949"/>
                                </a:cubicBezTo>
                                <a:cubicBezTo>
                                  <a:pt x="72390" y="87949"/>
                                  <a:pt x="71438" y="88901"/>
                                  <a:pt x="70485" y="89854"/>
                                </a:cubicBezTo>
                                <a:cubicBezTo>
                                  <a:pt x="68580" y="91759"/>
                                  <a:pt x="66675" y="91759"/>
                                  <a:pt x="64770" y="91759"/>
                                </a:cubicBezTo>
                                <a:cubicBezTo>
                                  <a:pt x="64770" y="89854"/>
                                  <a:pt x="62865" y="88901"/>
                                  <a:pt x="61913" y="87949"/>
                                </a:cubicBezTo>
                                <a:cubicBezTo>
                                  <a:pt x="61913" y="87949"/>
                                  <a:pt x="60960" y="86996"/>
                                  <a:pt x="61913" y="86996"/>
                                </a:cubicBezTo>
                                <a:cubicBezTo>
                                  <a:pt x="61913" y="86996"/>
                                  <a:pt x="62865" y="86996"/>
                                  <a:pt x="62865" y="86996"/>
                                </a:cubicBezTo>
                                <a:cubicBezTo>
                                  <a:pt x="63817" y="87949"/>
                                  <a:pt x="64770" y="88901"/>
                                  <a:pt x="65722" y="88901"/>
                                </a:cubicBezTo>
                                <a:cubicBezTo>
                                  <a:pt x="66675" y="88901"/>
                                  <a:pt x="66675" y="89854"/>
                                  <a:pt x="67628" y="88901"/>
                                </a:cubicBezTo>
                                <a:cubicBezTo>
                                  <a:pt x="68580" y="87949"/>
                                  <a:pt x="67628" y="86996"/>
                                  <a:pt x="67628" y="86996"/>
                                </a:cubicBezTo>
                                <a:cubicBezTo>
                                  <a:pt x="67628" y="86044"/>
                                  <a:pt x="66675" y="86044"/>
                                  <a:pt x="65722" y="86044"/>
                                </a:cubicBezTo>
                                <a:cubicBezTo>
                                  <a:pt x="63817" y="84139"/>
                                  <a:pt x="62865" y="83186"/>
                                  <a:pt x="64770" y="80329"/>
                                </a:cubicBezTo>
                                <a:cubicBezTo>
                                  <a:pt x="64770" y="77471"/>
                                  <a:pt x="61913" y="78424"/>
                                  <a:pt x="60007" y="77471"/>
                                </a:cubicBezTo>
                                <a:lnTo>
                                  <a:pt x="59055" y="75566"/>
                                </a:lnTo>
                                <a:cubicBezTo>
                                  <a:pt x="59055" y="74614"/>
                                  <a:pt x="59055" y="73661"/>
                                  <a:pt x="58103" y="73661"/>
                                </a:cubicBezTo>
                                <a:cubicBezTo>
                                  <a:pt x="57150" y="73661"/>
                                  <a:pt x="56197" y="74614"/>
                                  <a:pt x="56197" y="75566"/>
                                </a:cubicBezTo>
                                <a:cubicBezTo>
                                  <a:pt x="55245" y="77471"/>
                                  <a:pt x="56197" y="79376"/>
                                  <a:pt x="58103" y="81281"/>
                                </a:cubicBezTo>
                                <a:cubicBezTo>
                                  <a:pt x="57150" y="81281"/>
                                  <a:pt x="56197" y="81281"/>
                                  <a:pt x="55245" y="82234"/>
                                </a:cubicBezTo>
                                <a:cubicBezTo>
                                  <a:pt x="54292" y="80329"/>
                                  <a:pt x="52388" y="81281"/>
                                  <a:pt x="51435" y="80329"/>
                                </a:cubicBezTo>
                                <a:cubicBezTo>
                                  <a:pt x="50482" y="79376"/>
                                  <a:pt x="49530" y="79376"/>
                                  <a:pt x="49530" y="78424"/>
                                </a:cubicBezTo>
                                <a:cubicBezTo>
                                  <a:pt x="49530" y="77471"/>
                                  <a:pt x="51435" y="76519"/>
                                  <a:pt x="52388" y="76519"/>
                                </a:cubicBezTo>
                                <a:cubicBezTo>
                                  <a:pt x="54292" y="77471"/>
                                  <a:pt x="55245" y="76519"/>
                                  <a:pt x="54292" y="74614"/>
                                </a:cubicBezTo>
                                <a:cubicBezTo>
                                  <a:pt x="54292" y="72709"/>
                                  <a:pt x="54292" y="71756"/>
                                  <a:pt x="55245" y="70804"/>
                                </a:cubicBezTo>
                                <a:cubicBezTo>
                                  <a:pt x="56197" y="69851"/>
                                  <a:pt x="56197" y="68899"/>
                                  <a:pt x="55245" y="68899"/>
                                </a:cubicBezTo>
                                <a:cubicBezTo>
                                  <a:pt x="55245" y="67946"/>
                                  <a:pt x="55245" y="66994"/>
                                  <a:pt x="54292" y="66994"/>
                                </a:cubicBezTo>
                                <a:cubicBezTo>
                                  <a:pt x="53340" y="66994"/>
                                  <a:pt x="53340" y="67946"/>
                                  <a:pt x="53340" y="68899"/>
                                </a:cubicBezTo>
                                <a:cubicBezTo>
                                  <a:pt x="53340" y="70804"/>
                                  <a:pt x="52388" y="72709"/>
                                  <a:pt x="51435" y="73661"/>
                                </a:cubicBezTo>
                                <a:cubicBezTo>
                                  <a:pt x="51435" y="74614"/>
                                  <a:pt x="50482" y="74614"/>
                                  <a:pt x="49530" y="74614"/>
                                </a:cubicBezTo>
                                <a:cubicBezTo>
                                  <a:pt x="48578" y="74614"/>
                                  <a:pt x="48578" y="73661"/>
                                  <a:pt x="49530" y="72709"/>
                                </a:cubicBezTo>
                                <a:cubicBezTo>
                                  <a:pt x="49530" y="70804"/>
                                  <a:pt x="48578" y="69851"/>
                                  <a:pt x="49530" y="67946"/>
                                </a:cubicBezTo>
                                <a:cubicBezTo>
                                  <a:pt x="49530" y="66994"/>
                                  <a:pt x="49530" y="66041"/>
                                  <a:pt x="48578" y="65089"/>
                                </a:cubicBezTo>
                                <a:cubicBezTo>
                                  <a:pt x="47625" y="65089"/>
                                  <a:pt x="45720" y="66041"/>
                                  <a:pt x="45720" y="66994"/>
                                </a:cubicBezTo>
                                <a:cubicBezTo>
                                  <a:pt x="45720" y="68899"/>
                                  <a:pt x="44767" y="69851"/>
                                  <a:pt x="43815" y="71756"/>
                                </a:cubicBezTo>
                                <a:cubicBezTo>
                                  <a:pt x="43815" y="72709"/>
                                  <a:pt x="44767" y="72709"/>
                                  <a:pt x="44767" y="72709"/>
                                </a:cubicBezTo>
                                <a:cubicBezTo>
                                  <a:pt x="44767" y="73661"/>
                                  <a:pt x="45720" y="74614"/>
                                  <a:pt x="46672" y="75566"/>
                                </a:cubicBezTo>
                                <a:cubicBezTo>
                                  <a:pt x="47625" y="76519"/>
                                  <a:pt x="46672" y="76519"/>
                                  <a:pt x="45720" y="77471"/>
                                </a:cubicBezTo>
                                <a:cubicBezTo>
                                  <a:pt x="41910" y="79376"/>
                                  <a:pt x="40957" y="81281"/>
                                  <a:pt x="44767" y="83186"/>
                                </a:cubicBezTo>
                                <a:cubicBezTo>
                                  <a:pt x="45720" y="84139"/>
                                  <a:pt x="47625" y="85091"/>
                                  <a:pt x="47625" y="86044"/>
                                </a:cubicBezTo>
                                <a:cubicBezTo>
                                  <a:pt x="47625" y="86996"/>
                                  <a:pt x="47625" y="87949"/>
                                  <a:pt x="49530" y="87949"/>
                                </a:cubicBezTo>
                                <a:cubicBezTo>
                                  <a:pt x="51435" y="87949"/>
                                  <a:pt x="50482" y="86996"/>
                                  <a:pt x="50482" y="86044"/>
                                </a:cubicBezTo>
                                <a:cubicBezTo>
                                  <a:pt x="50482" y="85091"/>
                                  <a:pt x="49530" y="84139"/>
                                  <a:pt x="50482" y="83186"/>
                                </a:cubicBezTo>
                                <a:cubicBezTo>
                                  <a:pt x="51435" y="83186"/>
                                  <a:pt x="52388" y="84139"/>
                                  <a:pt x="52388" y="85091"/>
                                </a:cubicBezTo>
                                <a:cubicBezTo>
                                  <a:pt x="53340" y="86044"/>
                                  <a:pt x="52388" y="88901"/>
                                  <a:pt x="53340" y="87949"/>
                                </a:cubicBezTo>
                                <a:cubicBezTo>
                                  <a:pt x="57150" y="87949"/>
                                  <a:pt x="55245" y="88901"/>
                                  <a:pt x="54292" y="90806"/>
                                </a:cubicBezTo>
                                <a:cubicBezTo>
                                  <a:pt x="54292" y="90806"/>
                                  <a:pt x="53340" y="91759"/>
                                  <a:pt x="54292" y="91759"/>
                                </a:cubicBezTo>
                                <a:cubicBezTo>
                                  <a:pt x="55245" y="91759"/>
                                  <a:pt x="55245" y="91759"/>
                                  <a:pt x="55245" y="91759"/>
                                </a:cubicBezTo>
                                <a:cubicBezTo>
                                  <a:pt x="56197" y="90806"/>
                                  <a:pt x="56197" y="90806"/>
                                  <a:pt x="56197" y="89854"/>
                                </a:cubicBezTo>
                                <a:cubicBezTo>
                                  <a:pt x="56197" y="88901"/>
                                  <a:pt x="57150" y="86996"/>
                                  <a:pt x="58103" y="87949"/>
                                </a:cubicBezTo>
                                <a:cubicBezTo>
                                  <a:pt x="59055" y="88901"/>
                                  <a:pt x="58103" y="89854"/>
                                  <a:pt x="58103" y="90806"/>
                                </a:cubicBezTo>
                                <a:cubicBezTo>
                                  <a:pt x="58103" y="90806"/>
                                  <a:pt x="57150" y="91759"/>
                                  <a:pt x="57150" y="92711"/>
                                </a:cubicBezTo>
                                <a:cubicBezTo>
                                  <a:pt x="57150" y="94616"/>
                                  <a:pt x="54292" y="94616"/>
                                  <a:pt x="54292" y="96521"/>
                                </a:cubicBezTo>
                                <a:cubicBezTo>
                                  <a:pt x="56197" y="95569"/>
                                  <a:pt x="58103" y="94616"/>
                                  <a:pt x="59055" y="93664"/>
                                </a:cubicBezTo>
                                <a:cubicBezTo>
                                  <a:pt x="60960" y="91759"/>
                                  <a:pt x="60960" y="92711"/>
                                  <a:pt x="61913" y="93664"/>
                                </a:cubicBezTo>
                                <a:cubicBezTo>
                                  <a:pt x="61913" y="95569"/>
                                  <a:pt x="58103" y="95569"/>
                                  <a:pt x="59055" y="96521"/>
                                </a:cubicBezTo>
                                <a:cubicBezTo>
                                  <a:pt x="60007" y="97474"/>
                                  <a:pt x="61913" y="98426"/>
                                  <a:pt x="63817" y="99379"/>
                                </a:cubicBezTo>
                                <a:lnTo>
                                  <a:pt x="66675" y="100331"/>
                                </a:lnTo>
                                <a:lnTo>
                                  <a:pt x="68580" y="103189"/>
                                </a:lnTo>
                                <a:lnTo>
                                  <a:pt x="68580" y="103189"/>
                                </a:lnTo>
                                <a:cubicBezTo>
                                  <a:pt x="69532" y="102236"/>
                                  <a:pt x="69532" y="101284"/>
                                  <a:pt x="70485" y="101284"/>
                                </a:cubicBezTo>
                                <a:cubicBezTo>
                                  <a:pt x="69532" y="101284"/>
                                  <a:pt x="68580" y="101284"/>
                                  <a:pt x="66675" y="100331"/>
                                </a:cubicBezTo>
                                <a:lnTo>
                                  <a:pt x="67628" y="99379"/>
                                </a:lnTo>
                                <a:cubicBezTo>
                                  <a:pt x="68580" y="98426"/>
                                  <a:pt x="68580" y="96521"/>
                                  <a:pt x="70485" y="97474"/>
                                </a:cubicBezTo>
                                <a:cubicBezTo>
                                  <a:pt x="72390" y="98426"/>
                                  <a:pt x="70485" y="100331"/>
                                  <a:pt x="70485" y="101284"/>
                                </a:cubicBezTo>
                                <a:cubicBezTo>
                                  <a:pt x="72390" y="100331"/>
                                  <a:pt x="72390" y="100331"/>
                                  <a:pt x="73342" y="102236"/>
                                </a:cubicBezTo>
                                <a:cubicBezTo>
                                  <a:pt x="73342" y="103189"/>
                                  <a:pt x="74295" y="103189"/>
                                  <a:pt x="75247" y="103189"/>
                                </a:cubicBezTo>
                                <a:cubicBezTo>
                                  <a:pt x="77153" y="101284"/>
                                  <a:pt x="79057" y="102236"/>
                                  <a:pt x="80010" y="104141"/>
                                </a:cubicBezTo>
                                <a:cubicBezTo>
                                  <a:pt x="80010" y="105094"/>
                                  <a:pt x="80963" y="104141"/>
                                  <a:pt x="80963" y="104141"/>
                                </a:cubicBezTo>
                                <a:cubicBezTo>
                                  <a:pt x="81915" y="103189"/>
                                  <a:pt x="82867" y="102236"/>
                                  <a:pt x="82867" y="104141"/>
                                </a:cubicBezTo>
                                <a:cubicBezTo>
                                  <a:pt x="82867" y="105094"/>
                                  <a:pt x="81915" y="106046"/>
                                  <a:pt x="80963" y="106046"/>
                                </a:cubicBezTo>
                                <a:cubicBezTo>
                                  <a:pt x="80010" y="106046"/>
                                  <a:pt x="79057" y="106046"/>
                                  <a:pt x="77153" y="106046"/>
                                </a:cubicBezTo>
                                <a:cubicBezTo>
                                  <a:pt x="76200" y="106046"/>
                                  <a:pt x="75247" y="106999"/>
                                  <a:pt x="75247" y="107951"/>
                                </a:cubicBezTo>
                                <a:cubicBezTo>
                                  <a:pt x="75247" y="108904"/>
                                  <a:pt x="76200" y="108904"/>
                                  <a:pt x="77153" y="108904"/>
                                </a:cubicBezTo>
                                <a:cubicBezTo>
                                  <a:pt x="81915" y="111761"/>
                                  <a:pt x="82867" y="111761"/>
                                  <a:pt x="86678" y="106999"/>
                                </a:cubicBezTo>
                                <a:cubicBezTo>
                                  <a:pt x="86678" y="107951"/>
                                  <a:pt x="85725" y="108904"/>
                                  <a:pt x="86678" y="109856"/>
                                </a:cubicBezTo>
                                <a:cubicBezTo>
                                  <a:pt x="88582" y="109856"/>
                                  <a:pt x="88582" y="107951"/>
                                  <a:pt x="89535" y="107951"/>
                                </a:cubicBezTo>
                                <a:close/>
                                <a:moveTo>
                                  <a:pt x="49530" y="77471"/>
                                </a:moveTo>
                                <a:cubicBezTo>
                                  <a:pt x="49530" y="78424"/>
                                  <a:pt x="48578" y="78424"/>
                                  <a:pt x="47625" y="78424"/>
                                </a:cubicBezTo>
                                <a:cubicBezTo>
                                  <a:pt x="46672" y="78424"/>
                                  <a:pt x="45720" y="78424"/>
                                  <a:pt x="45720" y="77471"/>
                                </a:cubicBezTo>
                                <a:cubicBezTo>
                                  <a:pt x="45720" y="76519"/>
                                  <a:pt x="46672" y="76519"/>
                                  <a:pt x="47625" y="76519"/>
                                </a:cubicBezTo>
                                <a:cubicBezTo>
                                  <a:pt x="48578" y="76519"/>
                                  <a:pt x="49530" y="76519"/>
                                  <a:pt x="49530" y="77471"/>
                                </a:cubicBezTo>
                                <a:close/>
                                <a:moveTo>
                                  <a:pt x="47625" y="70804"/>
                                </a:moveTo>
                                <a:cubicBezTo>
                                  <a:pt x="47625" y="70804"/>
                                  <a:pt x="46672" y="70804"/>
                                  <a:pt x="46672" y="70804"/>
                                </a:cubicBezTo>
                                <a:cubicBezTo>
                                  <a:pt x="46672" y="70804"/>
                                  <a:pt x="47625" y="69851"/>
                                  <a:pt x="47625" y="69851"/>
                                </a:cubicBezTo>
                                <a:cubicBezTo>
                                  <a:pt x="48578" y="69851"/>
                                  <a:pt x="48578" y="69851"/>
                                  <a:pt x="48578" y="70804"/>
                                </a:cubicBezTo>
                                <a:cubicBezTo>
                                  <a:pt x="48578" y="70804"/>
                                  <a:pt x="48578" y="70804"/>
                                  <a:pt x="47625" y="70804"/>
                                </a:cubicBezTo>
                                <a:close/>
                                <a:moveTo>
                                  <a:pt x="57150" y="79376"/>
                                </a:moveTo>
                                <a:cubicBezTo>
                                  <a:pt x="57150" y="79376"/>
                                  <a:pt x="57150" y="80329"/>
                                  <a:pt x="57150" y="79376"/>
                                </a:cubicBezTo>
                                <a:cubicBezTo>
                                  <a:pt x="58103" y="80329"/>
                                  <a:pt x="59055" y="81281"/>
                                  <a:pt x="59055" y="82234"/>
                                </a:cubicBezTo>
                                <a:cubicBezTo>
                                  <a:pt x="59055" y="83186"/>
                                  <a:pt x="58103" y="82234"/>
                                  <a:pt x="58103" y="82234"/>
                                </a:cubicBezTo>
                                <a:cubicBezTo>
                                  <a:pt x="57150" y="81281"/>
                                  <a:pt x="54292" y="81281"/>
                                  <a:pt x="57150" y="79376"/>
                                </a:cubicBezTo>
                                <a:close/>
                                <a:moveTo>
                                  <a:pt x="59055" y="97474"/>
                                </a:moveTo>
                                <a:lnTo>
                                  <a:pt x="59055" y="97474"/>
                                </a:lnTo>
                                <a:cubicBezTo>
                                  <a:pt x="58103" y="97474"/>
                                  <a:pt x="58103" y="97474"/>
                                  <a:pt x="59055" y="97474"/>
                                </a:cubicBezTo>
                                <a:lnTo>
                                  <a:pt x="59055" y="97474"/>
                                </a:lnTo>
                                <a:cubicBezTo>
                                  <a:pt x="59055" y="97474"/>
                                  <a:pt x="59055" y="97474"/>
                                  <a:pt x="59055" y="97474"/>
                                </a:cubicBezTo>
                                <a:close/>
                                <a:moveTo>
                                  <a:pt x="60007" y="78424"/>
                                </a:moveTo>
                                <a:lnTo>
                                  <a:pt x="62865" y="75566"/>
                                </a:lnTo>
                                <a:lnTo>
                                  <a:pt x="62865" y="77471"/>
                                </a:lnTo>
                                <a:cubicBezTo>
                                  <a:pt x="61913" y="81281"/>
                                  <a:pt x="60960" y="80329"/>
                                  <a:pt x="60007" y="78424"/>
                                </a:cubicBezTo>
                                <a:close/>
                                <a:moveTo>
                                  <a:pt x="67628" y="91759"/>
                                </a:moveTo>
                                <a:cubicBezTo>
                                  <a:pt x="66675" y="91759"/>
                                  <a:pt x="64770" y="91759"/>
                                  <a:pt x="63817" y="90806"/>
                                </a:cubicBezTo>
                                <a:cubicBezTo>
                                  <a:pt x="64770" y="88901"/>
                                  <a:pt x="66675" y="89854"/>
                                  <a:pt x="67628" y="89854"/>
                                </a:cubicBezTo>
                                <a:cubicBezTo>
                                  <a:pt x="67628" y="90806"/>
                                  <a:pt x="67628" y="90806"/>
                                  <a:pt x="67628" y="91759"/>
                                </a:cubicBezTo>
                                <a:close/>
                                <a:moveTo>
                                  <a:pt x="66675" y="103189"/>
                                </a:moveTo>
                                <a:cubicBezTo>
                                  <a:pt x="66675" y="102236"/>
                                  <a:pt x="66675" y="102236"/>
                                  <a:pt x="66675" y="103189"/>
                                </a:cubicBezTo>
                                <a:cubicBezTo>
                                  <a:pt x="64770" y="102236"/>
                                  <a:pt x="64770" y="102236"/>
                                  <a:pt x="64770" y="103189"/>
                                </a:cubicBezTo>
                                <a:cubicBezTo>
                                  <a:pt x="64770" y="103189"/>
                                  <a:pt x="65722" y="104141"/>
                                  <a:pt x="66675" y="103189"/>
                                </a:cubicBezTo>
                                <a:cubicBezTo>
                                  <a:pt x="65722" y="104141"/>
                                  <a:pt x="66675" y="103189"/>
                                  <a:pt x="66675" y="103189"/>
                                </a:cubicBezTo>
                                <a:close/>
                                <a:moveTo>
                                  <a:pt x="65722" y="67946"/>
                                </a:moveTo>
                                <a:cubicBezTo>
                                  <a:pt x="65722" y="67946"/>
                                  <a:pt x="65722" y="68899"/>
                                  <a:pt x="65722" y="67946"/>
                                </a:cubicBezTo>
                                <a:cubicBezTo>
                                  <a:pt x="65722" y="68899"/>
                                  <a:pt x="65722" y="68899"/>
                                  <a:pt x="65722" y="67946"/>
                                </a:cubicBezTo>
                                <a:cubicBezTo>
                                  <a:pt x="66675" y="67946"/>
                                  <a:pt x="65722" y="67946"/>
                                  <a:pt x="65722" y="67946"/>
                                </a:cubicBezTo>
                                <a:cubicBezTo>
                                  <a:pt x="65722" y="67946"/>
                                  <a:pt x="65722" y="67946"/>
                                  <a:pt x="65722" y="67946"/>
                                </a:cubicBezTo>
                                <a:close/>
                                <a:moveTo>
                                  <a:pt x="67628" y="92711"/>
                                </a:moveTo>
                                <a:cubicBezTo>
                                  <a:pt x="67628" y="91759"/>
                                  <a:pt x="67628" y="91759"/>
                                  <a:pt x="67628" y="92711"/>
                                </a:cubicBezTo>
                                <a:lnTo>
                                  <a:pt x="67628" y="92711"/>
                                </a:lnTo>
                                <a:cubicBezTo>
                                  <a:pt x="67628" y="92711"/>
                                  <a:pt x="68580" y="93664"/>
                                  <a:pt x="67628" y="94616"/>
                                </a:cubicBezTo>
                                <a:lnTo>
                                  <a:pt x="66675" y="94616"/>
                                </a:lnTo>
                                <a:cubicBezTo>
                                  <a:pt x="66675" y="93664"/>
                                  <a:pt x="66675" y="92711"/>
                                  <a:pt x="67628" y="92711"/>
                                </a:cubicBezTo>
                                <a:close/>
                                <a:moveTo>
                                  <a:pt x="71438" y="79376"/>
                                </a:moveTo>
                                <a:cubicBezTo>
                                  <a:pt x="70485" y="76519"/>
                                  <a:pt x="68580" y="78424"/>
                                  <a:pt x="67628" y="79376"/>
                                </a:cubicBezTo>
                                <a:cubicBezTo>
                                  <a:pt x="66675" y="81281"/>
                                  <a:pt x="68580" y="81281"/>
                                  <a:pt x="69532" y="82234"/>
                                </a:cubicBezTo>
                                <a:cubicBezTo>
                                  <a:pt x="70485" y="83186"/>
                                  <a:pt x="70485" y="83186"/>
                                  <a:pt x="71438" y="82234"/>
                                </a:cubicBezTo>
                                <a:cubicBezTo>
                                  <a:pt x="71438" y="81281"/>
                                  <a:pt x="71438" y="80329"/>
                                  <a:pt x="71438" y="79376"/>
                                </a:cubicBezTo>
                                <a:close/>
                                <a:moveTo>
                                  <a:pt x="72390" y="103189"/>
                                </a:moveTo>
                                <a:cubicBezTo>
                                  <a:pt x="72390" y="101284"/>
                                  <a:pt x="70485" y="101284"/>
                                  <a:pt x="68580" y="101284"/>
                                </a:cubicBezTo>
                                <a:cubicBezTo>
                                  <a:pt x="69532" y="102236"/>
                                  <a:pt x="69532" y="104141"/>
                                  <a:pt x="72390" y="103189"/>
                                </a:cubicBezTo>
                                <a:cubicBezTo>
                                  <a:pt x="72390" y="104141"/>
                                  <a:pt x="72390" y="103189"/>
                                  <a:pt x="72390" y="103189"/>
                                </a:cubicBezTo>
                                <a:close/>
                                <a:moveTo>
                                  <a:pt x="69532" y="72709"/>
                                </a:moveTo>
                                <a:cubicBezTo>
                                  <a:pt x="69532" y="73661"/>
                                  <a:pt x="69532" y="73661"/>
                                  <a:pt x="69532" y="72709"/>
                                </a:cubicBezTo>
                                <a:lnTo>
                                  <a:pt x="70485" y="72709"/>
                                </a:lnTo>
                                <a:cubicBezTo>
                                  <a:pt x="70485" y="72709"/>
                                  <a:pt x="70485" y="72709"/>
                                  <a:pt x="69532" y="72709"/>
                                </a:cubicBezTo>
                                <a:cubicBezTo>
                                  <a:pt x="69532" y="72709"/>
                                  <a:pt x="69532" y="72709"/>
                                  <a:pt x="69532" y="72709"/>
                                </a:cubicBezTo>
                                <a:close/>
                                <a:moveTo>
                                  <a:pt x="72390" y="77471"/>
                                </a:moveTo>
                                <a:cubicBezTo>
                                  <a:pt x="73342" y="77471"/>
                                  <a:pt x="73342" y="77471"/>
                                  <a:pt x="72390" y="77471"/>
                                </a:cubicBezTo>
                                <a:cubicBezTo>
                                  <a:pt x="73342" y="76519"/>
                                  <a:pt x="73342" y="76519"/>
                                  <a:pt x="72390" y="77471"/>
                                </a:cubicBezTo>
                                <a:lnTo>
                                  <a:pt x="72390" y="77471"/>
                                </a:lnTo>
                                <a:lnTo>
                                  <a:pt x="72390" y="77471"/>
                                </a:lnTo>
                                <a:close/>
                                <a:moveTo>
                                  <a:pt x="76200" y="89854"/>
                                </a:moveTo>
                                <a:cubicBezTo>
                                  <a:pt x="76200" y="89854"/>
                                  <a:pt x="76200" y="90806"/>
                                  <a:pt x="76200" y="89854"/>
                                </a:cubicBezTo>
                                <a:cubicBezTo>
                                  <a:pt x="75247" y="90806"/>
                                  <a:pt x="75247" y="90806"/>
                                  <a:pt x="74295" y="89854"/>
                                </a:cubicBezTo>
                                <a:lnTo>
                                  <a:pt x="74295" y="88901"/>
                                </a:lnTo>
                                <a:cubicBezTo>
                                  <a:pt x="75247" y="88901"/>
                                  <a:pt x="76200" y="88901"/>
                                  <a:pt x="76200" y="89854"/>
                                </a:cubicBezTo>
                                <a:close/>
                                <a:moveTo>
                                  <a:pt x="77153" y="82234"/>
                                </a:moveTo>
                                <a:lnTo>
                                  <a:pt x="77153" y="82234"/>
                                </a:lnTo>
                                <a:cubicBezTo>
                                  <a:pt x="78105" y="82234"/>
                                  <a:pt x="78105" y="82234"/>
                                  <a:pt x="78105" y="82234"/>
                                </a:cubicBezTo>
                                <a:cubicBezTo>
                                  <a:pt x="78105" y="81281"/>
                                  <a:pt x="78105" y="81281"/>
                                  <a:pt x="77153" y="80329"/>
                                </a:cubicBezTo>
                                <a:cubicBezTo>
                                  <a:pt x="77153" y="80329"/>
                                  <a:pt x="76200" y="80329"/>
                                  <a:pt x="76200" y="80329"/>
                                </a:cubicBezTo>
                                <a:cubicBezTo>
                                  <a:pt x="76200" y="81281"/>
                                  <a:pt x="76200" y="82234"/>
                                  <a:pt x="77153" y="82234"/>
                                </a:cubicBezTo>
                                <a:close/>
                                <a:moveTo>
                                  <a:pt x="81915" y="92711"/>
                                </a:moveTo>
                                <a:cubicBezTo>
                                  <a:pt x="81915" y="92711"/>
                                  <a:pt x="81915" y="93664"/>
                                  <a:pt x="80963" y="93664"/>
                                </a:cubicBezTo>
                                <a:cubicBezTo>
                                  <a:pt x="80963" y="94616"/>
                                  <a:pt x="81915" y="95569"/>
                                  <a:pt x="80010" y="95569"/>
                                </a:cubicBezTo>
                                <a:cubicBezTo>
                                  <a:pt x="79057" y="95569"/>
                                  <a:pt x="79057" y="94616"/>
                                  <a:pt x="78105" y="94616"/>
                                </a:cubicBezTo>
                                <a:cubicBezTo>
                                  <a:pt x="77153" y="93664"/>
                                  <a:pt x="77153" y="91759"/>
                                  <a:pt x="78105" y="90806"/>
                                </a:cubicBezTo>
                                <a:cubicBezTo>
                                  <a:pt x="80010" y="90806"/>
                                  <a:pt x="80963" y="92711"/>
                                  <a:pt x="81915" y="92711"/>
                                </a:cubicBezTo>
                                <a:close/>
                                <a:moveTo>
                                  <a:pt x="81915" y="92711"/>
                                </a:moveTo>
                                <a:lnTo>
                                  <a:pt x="84772" y="92711"/>
                                </a:lnTo>
                                <a:cubicBezTo>
                                  <a:pt x="83820" y="93664"/>
                                  <a:pt x="83820" y="94616"/>
                                  <a:pt x="82867" y="94616"/>
                                </a:cubicBezTo>
                                <a:cubicBezTo>
                                  <a:pt x="81915" y="94616"/>
                                  <a:pt x="81915" y="93664"/>
                                  <a:pt x="81915" y="92711"/>
                                </a:cubicBezTo>
                                <a:close/>
                                <a:moveTo>
                                  <a:pt x="84772" y="92711"/>
                                </a:moveTo>
                                <a:cubicBezTo>
                                  <a:pt x="84772" y="91759"/>
                                  <a:pt x="84772" y="90806"/>
                                  <a:pt x="85725" y="90806"/>
                                </a:cubicBezTo>
                                <a:cubicBezTo>
                                  <a:pt x="85725" y="90806"/>
                                  <a:pt x="85725" y="90806"/>
                                  <a:pt x="85725" y="90806"/>
                                </a:cubicBezTo>
                                <a:cubicBezTo>
                                  <a:pt x="85725" y="92711"/>
                                  <a:pt x="84772" y="92711"/>
                                  <a:pt x="84772" y="92711"/>
                                </a:cubicBezTo>
                                <a:close/>
                                <a:moveTo>
                                  <a:pt x="91440" y="107951"/>
                                </a:moveTo>
                                <a:lnTo>
                                  <a:pt x="87630" y="106046"/>
                                </a:lnTo>
                                <a:lnTo>
                                  <a:pt x="85725" y="104141"/>
                                </a:lnTo>
                                <a:cubicBezTo>
                                  <a:pt x="84772" y="103189"/>
                                  <a:pt x="85725" y="102236"/>
                                  <a:pt x="86678" y="102236"/>
                                </a:cubicBezTo>
                                <a:cubicBezTo>
                                  <a:pt x="90488" y="102236"/>
                                  <a:pt x="94297" y="100331"/>
                                  <a:pt x="98107" y="101284"/>
                                </a:cubicBezTo>
                                <a:cubicBezTo>
                                  <a:pt x="97155" y="103189"/>
                                  <a:pt x="95250" y="102236"/>
                                  <a:pt x="94297" y="103189"/>
                                </a:cubicBezTo>
                                <a:cubicBezTo>
                                  <a:pt x="94297" y="103189"/>
                                  <a:pt x="93345" y="104141"/>
                                  <a:pt x="93345" y="104141"/>
                                </a:cubicBezTo>
                                <a:cubicBezTo>
                                  <a:pt x="93345" y="105094"/>
                                  <a:pt x="94297" y="105094"/>
                                  <a:pt x="94297" y="105094"/>
                                </a:cubicBezTo>
                                <a:cubicBezTo>
                                  <a:pt x="95250" y="105094"/>
                                  <a:pt x="96203" y="104141"/>
                                  <a:pt x="97155" y="106046"/>
                                </a:cubicBezTo>
                                <a:cubicBezTo>
                                  <a:pt x="97155" y="107951"/>
                                  <a:pt x="95250" y="106999"/>
                                  <a:pt x="95250" y="107951"/>
                                </a:cubicBezTo>
                                <a:cubicBezTo>
                                  <a:pt x="93345" y="106999"/>
                                  <a:pt x="92392" y="107951"/>
                                  <a:pt x="91440" y="107951"/>
                                </a:cubicBezTo>
                                <a:lnTo>
                                  <a:pt x="91440" y="107951"/>
                                </a:lnTo>
                                <a:close/>
                                <a:moveTo>
                                  <a:pt x="85725" y="95569"/>
                                </a:moveTo>
                                <a:cubicBezTo>
                                  <a:pt x="85725" y="94616"/>
                                  <a:pt x="86678" y="94616"/>
                                  <a:pt x="86678" y="94616"/>
                                </a:cubicBezTo>
                                <a:cubicBezTo>
                                  <a:pt x="87630" y="94616"/>
                                  <a:pt x="87630" y="94616"/>
                                  <a:pt x="87630" y="95569"/>
                                </a:cubicBezTo>
                                <a:cubicBezTo>
                                  <a:pt x="87630" y="96521"/>
                                  <a:pt x="87630" y="96521"/>
                                  <a:pt x="86678" y="96521"/>
                                </a:cubicBezTo>
                                <a:cubicBezTo>
                                  <a:pt x="86678" y="96521"/>
                                  <a:pt x="85725" y="96521"/>
                                  <a:pt x="85725" y="95569"/>
                                </a:cubicBezTo>
                                <a:close/>
                                <a:moveTo>
                                  <a:pt x="87630" y="113666"/>
                                </a:moveTo>
                                <a:cubicBezTo>
                                  <a:pt x="87630" y="112714"/>
                                  <a:pt x="87630" y="111761"/>
                                  <a:pt x="86678" y="111761"/>
                                </a:cubicBezTo>
                                <a:cubicBezTo>
                                  <a:pt x="86678" y="111761"/>
                                  <a:pt x="85725" y="111761"/>
                                  <a:pt x="85725" y="112714"/>
                                </a:cubicBezTo>
                                <a:cubicBezTo>
                                  <a:pt x="85725" y="112714"/>
                                  <a:pt x="85725" y="113666"/>
                                  <a:pt x="87630" y="113666"/>
                                </a:cubicBezTo>
                                <a:cubicBezTo>
                                  <a:pt x="87630" y="113666"/>
                                  <a:pt x="87630" y="113666"/>
                                  <a:pt x="87630" y="113666"/>
                                </a:cubicBezTo>
                                <a:close/>
                                <a:moveTo>
                                  <a:pt x="91440" y="115571"/>
                                </a:moveTo>
                                <a:cubicBezTo>
                                  <a:pt x="91440" y="114619"/>
                                  <a:pt x="90488" y="114619"/>
                                  <a:pt x="90488" y="114619"/>
                                </a:cubicBezTo>
                                <a:cubicBezTo>
                                  <a:pt x="88582" y="115571"/>
                                  <a:pt x="88582" y="116524"/>
                                  <a:pt x="88582" y="118429"/>
                                </a:cubicBezTo>
                                <a:cubicBezTo>
                                  <a:pt x="88582" y="119381"/>
                                  <a:pt x="88582" y="119381"/>
                                  <a:pt x="89535" y="119381"/>
                                </a:cubicBezTo>
                                <a:cubicBezTo>
                                  <a:pt x="90488" y="118429"/>
                                  <a:pt x="91440" y="117476"/>
                                  <a:pt x="91440" y="115571"/>
                                </a:cubicBezTo>
                                <a:close/>
                                <a:moveTo>
                                  <a:pt x="93345" y="89854"/>
                                </a:moveTo>
                                <a:cubicBezTo>
                                  <a:pt x="93345" y="91759"/>
                                  <a:pt x="91440" y="92711"/>
                                  <a:pt x="91440" y="94616"/>
                                </a:cubicBezTo>
                                <a:cubicBezTo>
                                  <a:pt x="89535" y="92711"/>
                                  <a:pt x="91440" y="91759"/>
                                  <a:pt x="93345" y="89854"/>
                                </a:cubicBezTo>
                                <a:close/>
                                <a:moveTo>
                                  <a:pt x="95250" y="111761"/>
                                </a:moveTo>
                                <a:cubicBezTo>
                                  <a:pt x="95250" y="111761"/>
                                  <a:pt x="95250" y="111761"/>
                                  <a:pt x="95250" y="111761"/>
                                </a:cubicBezTo>
                                <a:cubicBezTo>
                                  <a:pt x="96203" y="111761"/>
                                  <a:pt x="96203" y="111761"/>
                                  <a:pt x="96203" y="111761"/>
                                </a:cubicBezTo>
                                <a:cubicBezTo>
                                  <a:pt x="97155" y="112714"/>
                                  <a:pt x="96203" y="112714"/>
                                  <a:pt x="95250" y="111761"/>
                                </a:cubicBezTo>
                                <a:cubicBezTo>
                                  <a:pt x="96203" y="112714"/>
                                  <a:pt x="95250" y="112714"/>
                                  <a:pt x="95250" y="111761"/>
                                </a:cubicBezTo>
                                <a:close/>
                                <a:moveTo>
                                  <a:pt x="97155" y="121286"/>
                                </a:moveTo>
                                <a:cubicBezTo>
                                  <a:pt x="98107" y="121286"/>
                                  <a:pt x="98107" y="120334"/>
                                  <a:pt x="99060" y="119381"/>
                                </a:cubicBezTo>
                                <a:cubicBezTo>
                                  <a:pt x="99060" y="118429"/>
                                  <a:pt x="99060" y="117476"/>
                                  <a:pt x="98107" y="117476"/>
                                </a:cubicBezTo>
                                <a:cubicBezTo>
                                  <a:pt x="97155" y="117476"/>
                                  <a:pt x="96203" y="117476"/>
                                  <a:pt x="97155" y="118429"/>
                                </a:cubicBezTo>
                                <a:cubicBezTo>
                                  <a:pt x="97155" y="119381"/>
                                  <a:pt x="96203" y="121286"/>
                                  <a:pt x="97155" y="121286"/>
                                </a:cubicBezTo>
                                <a:close/>
                                <a:moveTo>
                                  <a:pt x="109538" y="125096"/>
                                </a:moveTo>
                                <a:cubicBezTo>
                                  <a:pt x="110490" y="125096"/>
                                  <a:pt x="109538" y="123191"/>
                                  <a:pt x="109538" y="123191"/>
                                </a:cubicBezTo>
                                <a:cubicBezTo>
                                  <a:pt x="108585" y="122239"/>
                                  <a:pt x="107632" y="123191"/>
                                  <a:pt x="107632" y="123191"/>
                                </a:cubicBezTo>
                                <a:cubicBezTo>
                                  <a:pt x="105728" y="125096"/>
                                  <a:pt x="103822" y="126049"/>
                                  <a:pt x="100965" y="124144"/>
                                </a:cubicBezTo>
                                <a:cubicBezTo>
                                  <a:pt x="100965" y="124144"/>
                                  <a:pt x="99060" y="125096"/>
                                  <a:pt x="98107" y="125096"/>
                                </a:cubicBezTo>
                                <a:cubicBezTo>
                                  <a:pt x="97155" y="124144"/>
                                  <a:pt x="96203" y="123191"/>
                                  <a:pt x="96203" y="124144"/>
                                </a:cubicBezTo>
                                <a:cubicBezTo>
                                  <a:pt x="95250" y="125096"/>
                                  <a:pt x="97155" y="126049"/>
                                  <a:pt x="97155" y="126049"/>
                                </a:cubicBezTo>
                                <a:cubicBezTo>
                                  <a:pt x="99060" y="127001"/>
                                  <a:pt x="101917" y="126049"/>
                                  <a:pt x="103822" y="127954"/>
                                </a:cubicBezTo>
                                <a:cubicBezTo>
                                  <a:pt x="104775" y="128906"/>
                                  <a:pt x="105728" y="127954"/>
                                  <a:pt x="105728" y="127954"/>
                                </a:cubicBezTo>
                                <a:cubicBezTo>
                                  <a:pt x="107632" y="127001"/>
                                  <a:pt x="107632" y="125096"/>
                                  <a:pt x="109538" y="125096"/>
                                </a:cubicBezTo>
                                <a:close/>
                                <a:moveTo>
                                  <a:pt x="99060" y="104141"/>
                                </a:moveTo>
                                <a:cubicBezTo>
                                  <a:pt x="99060" y="102236"/>
                                  <a:pt x="100965" y="102236"/>
                                  <a:pt x="101917" y="101284"/>
                                </a:cubicBezTo>
                                <a:cubicBezTo>
                                  <a:pt x="103822" y="100331"/>
                                  <a:pt x="105728" y="100331"/>
                                  <a:pt x="105728" y="98426"/>
                                </a:cubicBezTo>
                                <a:cubicBezTo>
                                  <a:pt x="105728" y="97474"/>
                                  <a:pt x="107632" y="96521"/>
                                  <a:pt x="108585" y="97474"/>
                                </a:cubicBezTo>
                                <a:cubicBezTo>
                                  <a:pt x="109538" y="97474"/>
                                  <a:pt x="109538" y="99379"/>
                                  <a:pt x="109538" y="100331"/>
                                </a:cubicBezTo>
                                <a:cubicBezTo>
                                  <a:pt x="109538" y="102236"/>
                                  <a:pt x="109538" y="104141"/>
                                  <a:pt x="109538" y="106999"/>
                                </a:cubicBezTo>
                                <a:cubicBezTo>
                                  <a:pt x="106680" y="104141"/>
                                  <a:pt x="106680" y="104141"/>
                                  <a:pt x="102870" y="106046"/>
                                </a:cubicBezTo>
                                <a:cubicBezTo>
                                  <a:pt x="100965" y="105094"/>
                                  <a:pt x="99060" y="106046"/>
                                  <a:pt x="99060" y="104141"/>
                                </a:cubicBezTo>
                                <a:close/>
                                <a:moveTo>
                                  <a:pt x="100013" y="35561"/>
                                </a:moveTo>
                                <a:cubicBezTo>
                                  <a:pt x="100013" y="35561"/>
                                  <a:pt x="100965" y="36514"/>
                                  <a:pt x="100965" y="36514"/>
                                </a:cubicBezTo>
                                <a:cubicBezTo>
                                  <a:pt x="100965" y="36514"/>
                                  <a:pt x="100965" y="35561"/>
                                  <a:pt x="100013" y="35561"/>
                                </a:cubicBezTo>
                                <a:cubicBezTo>
                                  <a:pt x="100965" y="34609"/>
                                  <a:pt x="100013" y="34609"/>
                                  <a:pt x="100013" y="35561"/>
                                </a:cubicBezTo>
                                <a:cubicBezTo>
                                  <a:pt x="100013" y="34609"/>
                                  <a:pt x="100013" y="35561"/>
                                  <a:pt x="100013" y="35561"/>
                                </a:cubicBezTo>
                                <a:close/>
                                <a:moveTo>
                                  <a:pt x="108585" y="115571"/>
                                </a:moveTo>
                                <a:cubicBezTo>
                                  <a:pt x="107632" y="113666"/>
                                  <a:pt x="107632" y="115571"/>
                                  <a:pt x="106680" y="116524"/>
                                </a:cubicBezTo>
                                <a:cubicBezTo>
                                  <a:pt x="106680" y="117476"/>
                                  <a:pt x="105728" y="116524"/>
                                  <a:pt x="105728" y="116524"/>
                                </a:cubicBezTo>
                                <a:cubicBezTo>
                                  <a:pt x="104775" y="115571"/>
                                  <a:pt x="104775" y="114619"/>
                                  <a:pt x="103822" y="114619"/>
                                </a:cubicBezTo>
                                <a:cubicBezTo>
                                  <a:pt x="102870" y="115571"/>
                                  <a:pt x="103822" y="116524"/>
                                  <a:pt x="103822" y="117476"/>
                                </a:cubicBezTo>
                                <a:cubicBezTo>
                                  <a:pt x="103822" y="121286"/>
                                  <a:pt x="103822" y="121286"/>
                                  <a:pt x="106680" y="120334"/>
                                </a:cubicBezTo>
                                <a:lnTo>
                                  <a:pt x="108585" y="119381"/>
                                </a:lnTo>
                                <a:cubicBezTo>
                                  <a:pt x="109538" y="118429"/>
                                  <a:pt x="108585" y="115571"/>
                                  <a:pt x="108585" y="115571"/>
                                </a:cubicBezTo>
                                <a:close/>
                                <a:moveTo>
                                  <a:pt x="110490" y="146051"/>
                                </a:moveTo>
                                <a:cubicBezTo>
                                  <a:pt x="110490" y="145099"/>
                                  <a:pt x="110490" y="144146"/>
                                  <a:pt x="110490" y="146051"/>
                                </a:cubicBezTo>
                                <a:cubicBezTo>
                                  <a:pt x="108585" y="146051"/>
                                  <a:pt x="106680" y="146051"/>
                                  <a:pt x="106680" y="147956"/>
                                </a:cubicBezTo>
                                <a:cubicBezTo>
                                  <a:pt x="106680" y="148909"/>
                                  <a:pt x="107632" y="148909"/>
                                  <a:pt x="107632" y="148909"/>
                                </a:cubicBezTo>
                                <a:cubicBezTo>
                                  <a:pt x="109538" y="147956"/>
                                  <a:pt x="109538" y="147004"/>
                                  <a:pt x="110490" y="146051"/>
                                </a:cubicBezTo>
                                <a:close/>
                                <a:moveTo>
                                  <a:pt x="109538" y="136526"/>
                                </a:moveTo>
                                <a:cubicBezTo>
                                  <a:pt x="109538" y="136526"/>
                                  <a:pt x="108585" y="136526"/>
                                  <a:pt x="109538" y="136526"/>
                                </a:cubicBezTo>
                                <a:cubicBezTo>
                                  <a:pt x="108585" y="137479"/>
                                  <a:pt x="109538" y="138431"/>
                                  <a:pt x="109538" y="138431"/>
                                </a:cubicBezTo>
                                <a:cubicBezTo>
                                  <a:pt x="110490" y="137479"/>
                                  <a:pt x="110490" y="137479"/>
                                  <a:pt x="109538" y="136526"/>
                                </a:cubicBezTo>
                                <a:cubicBezTo>
                                  <a:pt x="110490" y="136526"/>
                                  <a:pt x="109538" y="135574"/>
                                  <a:pt x="109538" y="136526"/>
                                </a:cubicBezTo>
                                <a:close/>
                                <a:moveTo>
                                  <a:pt x="111442" y="141289"/>
                                </a:moveTo>
                                <a:cubicBezTo>
                                  <a:pt x="111442" y="141289"/>
                                  <a:pt x="111442" y="141289"/>
                                  <a:pt x="111442" y="141289"/>
                                </a:cubicBezTo>
                                <a:cubicBezTo>
                                  <a:pt x="110490" y="140336"/>
                                  <a:pt x="110490" y="141289"/>
                                  <a:pt x="109538" y="141289"/>
                                </a:cubicBezTo>
                                <a:cubicBezTo>
                                  <a:pt x="109538" y="141289"/>
                                  <a:pt x="109538" y="142241"/>
                                  <a:pt x="109538" y="142241"/>
                                </a:cubicBezTo>
                                <a:cubicBezTo>
                                  <a:pt x="110490" y="142241"/>
                                  <a:pt x="110490" y="142241"/>
                                  <a:pt x="111442" y="141289"/>
                                </a:cubicBezTo>
                                <a:close/>
                                <a:moveTo>
                                  <a:pt x="113347" y="144146"/>
                                </a:moveTo>
                                <a:cubicBezTo>
                                  <a:pt x="112395" y="144146"/>
                                  <a:pt x="112395" y="146051"/>
                                  <a:pt x="111442" y="147004"/>
                                </a:cubicBezTo>
                                <a:cubicBezTo>
                                  <a:pt x="111442" y="147004"/>
                                  <a:pt x="110490" y="147956"/>
                                  <a:pt x="111442" y="148909"/>
                                </a:cubicBezTo>
                                <a:cubicBezTo>
                                  <a:pt x="112395" y="148909"/>
                                  <a:pt x="112395" y="147956"/>
                                  <a:pt x="113347" y="147004"/>
                                </a:cubicBezTo>
                                <a:cubicBezTo>
                                  <a:pt x="113347" y="146051"/>
                                  <a:pt x="114300" y="144146"/>
                                  <a:pt x="113347" y="144146"/>
                                </a:cubicBezTo>
                                <a:close/>
                                <a:moveTo>
                                  <a:pt x="111442" y="131764"/>
                                </a:moveTo>
                                <a:cubicBezTo>
                                  <a:pt x="111442" y="131764"/>
                                  <a:pt x="111442" y="131764"/>
                                  <a:pt x="111442" y="131764"/>
                                </a:cubicBezTo>
                                <a:cubicBezTo>
                                  <a:pt x="111442" y="132716"/>
                                  <a:pt x="111442" y="133669"/>
                                  <a:pt x="111442" y="133669"/>
                                </a:cubicBezTo>
                                <a:cubicBezTo>
                                  <a:pt x="112395" y="132716"/>
                                  <a:pt x="112395" y="132716"/>
                                  <a:pt x="111442" y="131764"/>
                                </a:cubicBezTo>
                                <a:cubicBezTo>
                                  <a:pt x="112395" y="131764"/>
                                  <a:pt x="112395" y="131764"/>
                                  <a:pt x="111442" y="131764"/>
                                </a:cubicBezTo>
                                <a:close/>
                                <a:moveTo>
                                  <a:pt x="112395" y="111761"/>
                                </a:moveTo>
                                <a:cubicBezTo>
                                  <a:pt x="112395" y="112714"/>
                                  <a:pt x="113347" y="113666"/>
                                  <a:pt x="114300" y="114619"/>
                                </a:cubicBezTo>
                                <a:cubicBezTo>
                                  <a:pt x="115253" y="116524"/>
                                  <a:pt x="117157" y="116524"/>
                                  <a:pt x="119063" y="116524"/>
                                </a:cubicBezTo>
                                <a:cubicBezTo>
                                  <a:pt x="120015" y="116524"/>
                                  <a:pt x="120015" y="115571"/>
                                  <a:pt x="120015" y="114619"/>
                                </a:cubicBezTo>
                                <a:cubicBezTo>
                                  <a:pt x="119063" y="112714"/>
                                  <a:pt x="118110" y="109856"/>
                                  <a:pt x="114300" y="110809"/>
                                </a:cubicBezTo>
                                <a:cubicBezTo>
                                  <a:pt x="113347" y="110809"/>
                                  <a:pt x="113347" y="108904"/>
                                  <a:pt x="112395" y="109856"/>
                                </a:cubicBezTo>
                                <a:cubicBezTo>
                                  <a:pt x="111442" y="109856"/>
                                  <a:pt x="111442" y="110809"/>
                                  <a:pt x="112395" y="111761"/>
                                </a:cubicBezTo>
                                <a:close/>
                                <a:moveTo>
                                  <a:pt x="115253" y="126049"/>
                                </a:moveTo>
                                <a:cubicBezTo>
                                  <a:pt x="116205" y="126049"/>
                                  <a:pt x="116205" y="126049"/>
                                  <a:pt x="115253" y="126049"/>
                                </a:cubicBezTo>
                                <a:lnTo>
                                  <a:pt x="114300" y="122239"/>
                                </a:lnTo>
                                <a:cubicBezTo>
                                  <a:pt x="113347" y="123191"/>
                                  <a:pt x="112395" y="123191"/>
                                  <a:pt x="112395" y="124144"/>
                                </a:cubicBezTo>
                                <a:cubicBezTo>
                                  <a:pt x="112395" y="126049"/>
                                  <a:pt x="114300" y="126049"/>
                                  <a:pt x="115253" y="126049"/>
                                </a:cubicBezTo>
                                <a:close/>
                                <a:moveTo>
                                  <a:pt x="114300" y="114619"/>
                                </a:moveTo>
                                <a:cubicBezTo>
                                  <a:pt x="114300" y="113666"/>
                                  <a:pt x="114300" y="112714"/>
                                  <a:pt x="116205" y="112714"/>
                                </a:cubicBezTo>
                                <a:lnTo>
                                  <a:pt x="116205" y="113666"/>
                                </a:lnTo>
                                <a:cubicBezTo>
                                  <a:pt x="115253" y="114619"/>
                                  <a:pt x="114300" y="114619"/>
                                  <a:pt x="114300" y="114619"/>
                                </a:cubicBezTo>
                                <a:close/>
                                <a:moveTo>
                                  <a:pt x="115253" y="32704"/>
                                </a:moveTo>
                                <a:cubicBezTo>
                                  <a:pt x="114300" y="33656"/>
                                  <a:pt x="116205" y="34609"/>
                                  <a:pt x="117157" y="32704"/>
                                </a:cubicBezTo>
                                <a:cubicBezTo>
                                  <a:pt x="117157" y="31751"/>
                                  <a:pt x="116205" y="31751"/>
                                  <a:pt x="116205" y="31751"/>
                                </a:cubicBezTo>
                                <a:cubicBezTo>
                                  <a:pt x="115253" y="31751"/>
                                  <a:pt x="114300" y="31751"/>
                                  <a:pt x="115253" y="32704"/>
                                </a:cubicBezTo>
                                <a:cubicBezTo>
                                  <a:pt x="114300" y="31751"/>
                                  <a:pt x="114300" y="32704"/>
                                  <a:pt x="115253" y="32704"/>
                                </a:cubicBezTo>
                                <a:close/>
                                <a:moveTo>
                                  <a:pt x="121920" y="133669"/>
                                </a:moveTo>
                                <a:lnTo>
                                  <a:pt x="117157" y="129859"/>
                                </a:lnTo>
                                <a:cubicBezTo>
                                  <a:pt x="116205" y="130811"/>
                                  <a:pt x="115253" y="130811"/>
                                  <a:pt x="115253" y="131764"/>
                                </a:cubicBezTo>
                                <a:cubicBezTo>
                                  <a:pt x="114300" y="132716"/>
                                  <a:pt x="115253" y="132716"/>
                                  <a:pt x="116205" y="133669"/>
                                </a:cubicBezTo>
                                <a:cubicBezTo>
                                  <a:pt x="118110" y="134621"/>
                                  <a:pt x="119063" y="134621"/>
                                  <a:pt x="120967" y="135574"/>
                                </a:cubicBezTo>
                                <a:cubicBezTo>
                                  <a:pt x="121920" y="134621"/>
                                  <a:pt x="121920" y="134621"/>
                                  <a:pt x="121920" y="133669"/>
                                </a:cubicBezTo>
                                <a:close/>
                                <a:moveTo>
                                  <a:pt x="119063" y="140336"/>
                                </a:moveTo>
                                <a:cubicBezTo>
                                  <a:pt x="119063" y="138431"/>
                                  <a:pt x="118110" y="137479"/>
                                  <a:pt x="117157" y="137479"/>
                                </a:cubicBezTo>
                                <a:cubicBezTo>
                                  <a:pt x="115253" y="137479"/>
                                  <a:pt x="118110" y="138431"/>
                                  <a:pt x="117157" y="139384"/>
                                </a:cubicBezTo>
                                <a:cubicBezTo>
                                  <a:pt x="117157" y="140336"/>
                                  <a:pt x="117157" y="140336"/>
                                  <a:pt x="116205" y="141289"/>
                                </a:cubicBezTo>
                                <a:cubicBezTo>
                                  <a:pt x="116205" y="142241"/>
                                  <a:pt x="115253" y="143194"/>
                                  <a:pt x="116205" y="143194"/>
                                </a:cubicBezTo>
                                <a:cubicBezTo>
                                  <a:pt x="117157" y="143194"/>
                                  <a:pt x="117157" y="142241"/>
                                  <a:pt x="118110" y="141289"/>
                                </a:cubicBezTo>
                                <a:cubicBezTo>
                                  <a:pt x="118110" y="141289"/>
                                  <a:pt x="119063" y="140336"/>
                                  <a:pt x="119063" y="140336"/>
                                </a:cubicBezTo>
                                <a:close/>
                                <a:moveTo>
                                  <a:pt x="120015" y="119381"/>
                                </a:moveTo>
                                <a:cubicBezTo>
                                  <a:pt x="120015" y="119381"/>
                                  <a:pt x="120015" y="119381"/>
                                  <a:pt x="120015" y="119381"/>
                                </a:cubicBezTo>
                                <a:lnTo>
                                  <a:pt x="120015" y="119381"/>
                                </a:lnTo>
                                <a:cubicBezTo>
                                  <a:pt x="120967" y="119381"/>
                                  <a:pt x="120967" y="119381"/>
                                  <a:pt x="120015" y="119381"/>
                                </a:cubicBezTo>
                                <a:lnTo>
                                  <a:pt x="120015" y="119381"/>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9" name="Freeform 29"/>
                        <wps:cNvSpPr/>
                        <wps:spPr>
                          <a:xfrm>
                            <a:off x="30480" y="381472"/>
                            <a:ext cx="217169" cy="262957"/>
                          </a:xfrm>
                          <a:custGeom>
                            <a:avLst/>
                            <a:gdLst>
                              <a:gd name="connsiteX0" fmla="*/ 217170 w 217169"/>
                              <a:gd name="connsiteY0" fmla="*/ 146127 h 262957"/>
                              <a:gd name="connsiteX1" fmla="*/ 214313 w 217169"/>
                              <a:gd name="connsiteY1" fmla="*/ 149937 h 262957"/>
                              <a:gd name="connsiteX2" fmla="*/ 210502 w 217169"/>
                              <a:gd name="connsiteY2" fmla="*/ 150889 h 262957"/>
                              <a:gd name="connsiteX3" fmla="*/ 198120 w 217169"/>
                              <a:gd name="connsiteY3" fmla="*/ 163272 h 262957"/>
                              <a:gd name="connsiteX4" fmla="*/ 198120 w 217169"/>
                              <a:gd name="connsiteY4" fmla="*/ 182322 h 262957"/>
                              <a:gd name="connsiteX5" fmla="*/ 198120 w 217169"/>
                              <a:gd name="connsiteY5" fmla="*/ 215660 h 262957"/>
                              <a:gd name="connsiteX6" fmla="*/ 199072 w 217169"/>
                              <a:gd name="connsiteY6" fmla="*/ 219470 h 262957"/>
                              <a:gd name="connsiteX7" fmla="*/ 196215 w 217169"/>
                              <a:gd name="connsiteY7" fmla="*/ 228042 h 262957"/>
                              <a:gd name="connsiteX8" fmla="*/ 126682 w 217169"/>
                              <a:gd name="connsiteY8" fmla="*/ 262332 h 262957"/>
                              <a:gd name="connsiteX9" fmla="*/ 99060 w 217169"/>
                              <a:gd name="connsiteY9" fmla="*/ 261380 h 262957"/>
                              <a:gd name="connsiteX10" fmla="*/ 65722 w 217169"/>
                              <a:gd name="connsiteY10" fmla="*/ 252807 h 262957"/>
                              <a:gd name="connsiteX11" fmla="*/ 46672 w 217169"/>
                              <a:gd name="connsiteY11" fmla="*/ 239472 h 262957"/>
                              <a:gd name="connsiteX12" fmla="*/ 29527 w 217169"/>
                              <a:gd name="connsiteY12" fmla="*/ 222327 h 262957"/>
                              <a:gd name="connsiteX13" fmla="*/ 12382 w 217169"/>
                              <a:gd name="connsiteY13" fmla="*/ 194705 h 262957"/>
                              <a:gd name="connsiteX14" fmla="*/ 5715 w 217169"/>
                              <a:gd name="connsiteY14" fmla="*/ 170892 h 262957"/>
                              <a:gd name="connsiteX15" fmla="*/ 0 w 217169"/>
                              <a:gd name="connsiteY15" fmla="*/ 134697 h 262957"/>
                              <a:gd name="connsiteX16" fmla="*/ 11430 w 217169"/>
                              <a:gd name="connsiteY16" fmla="*/ 71832 h 262957"/>
                              <a:gd name="connsiteX17" fmla="*/ 59055 w 217169"/>
                              <a:gd name="connsiteY17" fmla="*/ 14682 h 262957"/>
                              <a:gd name="connsiteX18" fmla="*/ 86677 w 217169"/>
                              <a:gd name="connsiteY18" fmla="*/ 3252 h 262957"/>
                              <a:gd name="connsiteX19" fmla="*/ 107632 w 217169"/>
                              <a:gd name="connsiteY19" fmla="*/ 395 h 262957"/>
                              <a:gd name="connsiteX20" fmla="*/ 118110 w 217169"/>
                              <a:gd name="connsiteY20" fmla="*/ 1347 h 262957"/>
                              <a:gd name="connsiteX21" fmla="*/ 158115 w 217169"/>
                              <a:gd name="connsiteY21" fmla="*/ 9920 h 262957"/>
                              <a:gd name="connsiteX22" fmla="*/ 180975 w 217169"/>
                              <a:gd name="connsiteY22" fmla="*/ 25160 h 262957"/>
                              <a:gd name="connsiteX23" fmla="*/ 199072 w 217169"/>
                              <a:gd name="connsiteY23" fmla="*/ 68975 h 262957"/>
                              <a:gd name="connsiteX24" fmla="*/ 197167 w 217169"/>
                              <a:gd name="connsiteY24" fmla="*/ 83262 h 262957"/>
                              <a:gd name="connsiteX25" fmla="*/ 179070 w 217169"/>
                              <a:gd name="connsiteY25" fmla="*/ 105170 h 262957"/>
                              <a:gd name="connsiteX26" fmla="*/ 146685 w 217169"/>
                              <a:gd name="connsiteY26" fmla="*/ 107075 h 262957"/>
                              <a:gd name="connsiteX27" fmla="*/ 126682 w 217169"/>
                              <a:gd name="connsiteY27" fmla="*/ 83262 h 262957"/>
                              <a:gd name="connsiteX28" fmla="*/ 134302 w 217169"/>
                              <a:gd name="connsiteY28" fmla="*/ 53735 h 262957"/>
                              <a:gd name="connsiteX29" fmla="*/ 151447 w 217169"/>
                              <a:gd name="connsiteY29" fmla="*/ 45162 h 262957"/>
                              <a:gd name="connsiteX30" fmla="*/ 158115 w 217169"/>
                              <a:gd name="connsiteY30" fmla="*/ 36589 h 262957"/>
                              <a:gd name="connsiteX31" fmla="*/ 143827 w 217169"/>
                              <a:gd name="connsiteY31" fmla="*/ 17539 h 262957"/>
                              <a:gd name="connsiteX32" fmla="*/ 101917 w 217169"/>
                              <a:gd name="connsiteY32" fmla="*/ 15635 h 262957"/>
                              <a:gd name="connsiteX33" fmla="*/ 80963 w 217169"/>
                              <a:gd name="connsiteY33" fmla="*/ 39447 h 262957"/>
                              <a:gd name="connsiteX34" fmla="*/ 69532 w 217169"/>
                              <a:gd name="connsiteY34" fmla="*/ 70880 h 262957"/>
                              <a:gd name="connsiteX35" fmla="*/ 65722 w 217169"/>
                              <a:gd name="connsiteY35" fmla="*/ 100407 h 262957"/>
                              <a:gd name="connsiteX36" fmla="*/ 63817 w 217169"/>
                              <a:gd name="connsiteY36" fmla="*/ 126125 h 262957"/>
                              <a:gd name="connsiteX37" fmla="*/ 63817 w 217169"/>
                              <a:gd name="connsiteY37" fmla="*/ 154700 h 262957"/>
                              <a:gd name="connsiteX38" fmla="*/ 64770 w 217169"/>
                              <a:gd name="connsiteY38" fmla="*/ 171845 h 262957"/>
                              <a:gd name="connsiteX39" fmla="*/ 85725 w 217169"/>
                              <a:gd name="connsiteY39" fmla="*/ 235662 h 262957"/>
                              <a:gd name="connsiteX40" fmla="*/ 112395 w 217169"/>
                              <a:gd name="connsiteY40" fmla="*/ 248997 h 262957"/>
                              <a:gd name="connsiteX41" fmla="*/ 125730 w 217169"/>
                              <a:gd name="connsiteY41" fmla="*/ 242330 h 262957"/>
                              <a:gd name="connsiteX42" fmla="*/ 140017 w 217169"/>
                              <a:gd name="connsiteY42" fmla="*/ 208992 h 262957"/>
                              <a:gd name="connsiteX43" fmla="*/ 141922 w 217169"/>
                              <a:gd name="connsiteY43" fmla="*/ 192800 h 262957"/>
                              <a:gd name="connsiteX44" fmla="*/ 141922 w 217169"/>
                              <a:gd name="connsiteY44" fmla="*/ 185180 h 262957"/>
                              <a:gd name="connsiteX45" fmla="*/ 141922 w 217169"/>
                              <a:gd name="connsiteY45" fmla="*/ 170892 h 262957"/>
                              <a:gd name="connsiteX46" fmla="*/ 141922 w 217169"/>
                              <a:gd name="connsiteY46" fmla="*/ 161367 h 262957"/>
                              <a:gd name="connsiteX47" fmla="*/ 132397 w 217169"/>
                              <a:gd name="connsiteY47" fmla="*/ 150889 h 262957"/>
                              <a:gd name="connsiteX48" fmla="*/ 113347 w 217169"/>
                              <a:gd name="connsiteY48" fmla="*/ 148032 h 262957"/>
                              <a:gd name="connsiteX49" fmla="*/ 108585 w 217169"/>
                              <a:gd name="connsiteY49" fmla="*/ 145175 h 262957"/>
                              <a:gd name="connsiteX50" fmla="*/ 110490 w 217169"/>
                              <a:gd name="connsiteY50" fmla="*/ 138507 h 262957"/>
                              <a:gd name="connsiteX51" fmla="*/ 117157 w 217169"/>
                              <a:gd name="connsiteY51" fmla="*/ 137555 h 262957"/>
                              <a:gd name="connsiteX52" fmla="*/ 128588 w 217169"/>
                              <a:gd name="connsiteY52" fmla="*/ 137555 h 262957"/>
                              <a:gd name="connsiteX53" fmla="*/ 172402 w 217169"/>
                              <a:gd name="connsiteY53" fmla="*/ 138507 h 262957"/>
                              <a:gd name="connsiteX54" fmla="*/ 212407 w 217169"/>
                              <a:gd name="connsiteY54" fmla="*/ 137555 h 262957"/>
                              <a:gd name="connsiteX55" fmla="*/ 215265 w 217169"/>
                              <a:gd name="connsiteY55" fmla="*/ 137555 h 262957"/>
                              <a:gd name="connsiteX56" fmla="*/ 217170 w 217169"/>
                              <a:gd name="connsiteY56" fmla="*/ 146127 h 262957"/>
                              <a:gd name="connsiteX57" fmla="*/ 17145 w 217169"/>
                              <a:gd name="connsiteY57" fmla="*/ 116600 h 262957"/>
                              <a:gd name="connsiteX58" fmla="*/ 19050 w 217169"/>
                              <a:gd name="connsiteY58" fmla="*/ 114695 h 262957"/>
                              <a:gd name="connsiteX59" fmla="*/ 20955 w 217169"/>
                              <a:gd name="connsiteY59" fmla="*/ 108027 h 262957"/>
                              <a:gd name="connsiteX60" fmla="*/ 20955 w 217169"/>
                              <a:gd name="connsiteY60" fmla="*/ 102312 h 262957"/>
                              <a:gd name="connsiteX61" fmla="*/ 17145 w 217169"/>
                              <a:gd name="connsiteY61" fmla="*/ 101360 h 262957"/>
                              <a:gd name="connsiteX62" fmla="*/ 16192 w 217169"/>
                              <a:gd name="connsiteY62" fmla="*/ 102312 h 262957"/>
                              <a:gd name="connsiteX63" fmla="*/ 17145 w 217169"/>
                              <a:gd name="connsiteY63" fmla="*/ 103264 h 262957"/>
                              <a:gd name="connsiteX64" fmla="*/ 19050 w 217169"/>
                              <a:gd name="connsiteY64" fmla="*/ 108027 h 262957"/>
                              <a:gd name="connsiteX65" fmla="*/ 19050 w 217169"/>
                              <a:gd name="connsiteY65" fmla="*/ 108027 h 262957"/>
                              <a:gd name="connsiteX66" fmla="*/ 15240 w 217169"/>
                              <a:gd name="connsiteY66" fmla="*/ 112789 h 262957"/>
                              <a:gd name="connsiteX67" fmla="*/ 14288 w 217169"/>
                              <a:gd name="connsiteY67" fmla="*/ 114695 h 262957"/>
                              <a:gd name="connsiteX68" fmla="*/ 17145 w 217169"/>
                              <a:gd name="connsiteY68" fmla="*/ 116600 h 262957"/>
                              <a:gd name="connsiteX69" fmla="*/ 14288 w 217169"/>
                              <a:gd name="connsiteY69" fmla="*/ 81357 h 262957"/>
                              <a:gd name="connsiteX70" fmla="*/ 14288 w 217169"/>
                              <a:gd name="connsiteY70" fmla="*/ 81357 h 262957"/>
                              <a:gd name="connsiteX71" fmla="*/ 14288 w 217169"/>
                              <a:gd name="connsiteY71" fmla="*/ 81357 h 262957"/>
                              <a:gd name="connsiteX72" fmla="*/ 14288 w 217169"/>
                              <a:gd name="connsiteY72" fmla="*/ 81357 h 262957"/>
                              <a:gd name="connsiteX73" fmla="*/ 14288 w 217169"/>
                              <a:gd name="connsiteY73" fmla="*/ 81357 h 262957"/>
                              <a:gd name="connsiteX74" fmla="*/ 18097 w 217169"/>
                              <a:gd name="connsiteY74" fmla="*/ 98502 h 262957"/>
                              <a:gd name="connsiteX75" fmla="*/ 24765 w 217169"/>
                              <a:gd name="connsiteY75" fmla="*/ 102312 h 262957"/>
                              <a:gd name="connsiteX76" fmla="*/ 24765 w 217169"/>
                              <a:gd name="connsiteY76" fmla="*/ 105170 h 262957"/>
                              <a:gd name="connsiteX77" fmla="*/ 23813 w 217169"/>
                              <a:gd name="connsiteY77" fmla="*/ 106122 h 262957"/>
                              <a:gd name="connsiteX78" fmla="*/ 24765 w 217169"/>
                              <a:gd name="connsiteY78" fmla="*/ 107075 h 262957"/>
                              <a:gd name="connsiteX79" fmla="*/ 31432 w 217169"/>
                              <a:gd name="connsiteY79" fmla="*/ 108027 h 262957"/>
                              <a:gd name="connsiteX80" fmla="*/ 28575 w 217169"/>
                              <a:gd name="connsiteY80" fmla="*/ 108980 h 262957"/>
                              <a:gd name="connsiteX81" fmla="*/ 25717 w 217169"/>
                              <a:gd name="connsiteY81" fmla="*/ 109932 h 262957"/>
                              <a:gd name="connsiteX82" fmla="*/ 28575 w 217169"/>
                              <a:gd name="connsiteY82" fmla="*/ 111837 h 262957"/>
                              <a:gd name="connsiteX83" fmla="*/ 31432 w 217169"/>
                              <a:gd name="connsiteY83" fmla="*/ 108027 h 262957"/>
                              <a:gd name="connsiteX84" fmla="*/ 37147 w 217169"/>
                              <a:gd name="connsiteY84" fmla="*/ 108027 h 262957"/>
                              <a:gd name="connsiteX85" fmla="*/ 31432 w 217169"/>
                              <a:gd name="connsiteY85" fmla="*/ 105170 h 262957"/>
                              <a:gd name="connsiteX86" fmla="*/ 23813 w 217169"/>
                              <a:gd name="connsiteY86" fmla="*/ 95645 h 262957"/>
                              <a:gd name="connsiteX87" fmla="*/ 23813 w 217169"/>
                              <a:gd name="connsiteY87" fmla="*/ 94692 h 262957"/>
                              <a:gd name="connsiteX88" fmla="*/ 27622 w 217169"/>
                              <a:gd name="connsiteY88" fmla="*/ 93739 h 262957"/>
                              <a:gd name="connsiteX89" fmla="*/ 26670 w 217169"/>
                              <a:gd name="connsiteY89" fmla="*/ 95645 h 262957"/>
                              <a:gd name="connsiteX90" fmla="*/ 28575 w 217169"/>
                              <a:gd name="connsiteY90" fmla="*/ 96597 h 262957"/>
                              <a:gd name="connsiteX91" fmla="*/ 28575 w 217169"/>
                              <a:gd name="connsiteY91" fmla="*/ 96597 h 262957"/>
                              <a:gd name="connsiteX92" fmla="*/ 28575 w 217169"/>
                              <a:gd name="connsiteY92" fmla="*/ 96597 h 262957"/>
                              <a:gd name="connsiteX93" fmla="*/ 31432 w 217169"/>
                              <a:gd name="connsiteY93" fmla="*/ 95645 h 262957"/>
                              <a:gd name="connsiteX94" fmla="*/ 31432 w 217169"/>
                              <a:gd name="connsiteY94" fmla="*/ 95645 h 262957"/>
                              <a:gd name="connsiteX95" fmla="*/ 33338 w 217169"/>
                              <a:gd name="connsiteY95" fmla="*/ 96597 h 262957"/>
                              <a:gd name="connsiteX96" fmla="*/ 36195 w 217169"/>
                              <a:gd name="connsiteY96" fmla="*/ 95645 h 262957"/>
                              <a:gd name="connsiteX97" fmla="*/ 37147 w 217169"/>
                              <a:gd name="connsiteY97" fmla="*/ 93739 h 262957"/>
                              <a:gd name="connsiteX98" fmla="*/ 38100 w 217169"/>
                              <a:gd name="connsiteY98" fmla="*/ 91835 h 262957"/>
                              <a:gd name="connsiteX99" fmla="*/ 40957 w 217169"/>
                              <a:gd name="connsiteY99" fmla="*/ 94692 h 262957"/>
                              <a:gd name="connsiteX100" fmla="*/ 39052 w 217169"/>
                              <a:gd name="connsiteY100" fmla="*/ 100407 h 262957"/>
                              <a:gd name="connsiteX101" fmla="*/ 39052 w 217169"/>
                              <a:gd name="connsiteY101" fmla="*/ 101360 h 262957"/>
                              <a:gd name="connsiteX102" fmla="*/ 40005 w 217169"/>
                              <a:gd name="connsiteY102" fmla="*/ 101360 h 262957"/>
                              <a:gd name="connsiteX103" fmla="*/ 43815 w 217169"/>
                              <a:gd name="connsiteY103" fmla="*/ 89930 h 262957"/>
                              <a:gd name="connsiteX104" fmla="*/ 40005 w 217169"/>
                              <a:gd name="connsiteY104" fmla="*/ 88025 h 262957"/>
                              <a:gd name="connsiteX105" fmla="*/ 37147 w 217169"/>
                              <a:gd name="connsiteY105" fmla="*/ 88977 h 262957"/>
                              <a:gd name="connsiteX106" fmla="*/ 35242 w 217169"/>
                              <a:gd name="connsiteY106" fmla="*/ 89930 h 262957"/>
                              <a:gd name="connsiteX107" fmla="*/ 25717 w 217169"/>
                              <a:gd name="connsiteY107" fmla="*/ 89930 h 262957"/>
                              <a:gd name="connsiteX108" fmla="*/ 23813 w 217169"/>
                              <a:gd name="connsiteY108" fmla="*/ 88977 h 262957"/>
                              <a:gd name="connsiteX109" fmla="*/ 24765 w 217169"/>
                              <a:gd name="connsiteY109" fmla="*/ 87072 h 262957"/>
                              <a:gd name="connsiteX110" fmla="*/ 27622 w 217169"/>
                              <a:gd name="connsiteY110" fmla="*/ 86120 h 262957"/>
                              <a:gd name="connsiteX111" fmla="*/ 31432 w 217169"/>
                              <a:gd name="connsiteY111" fmla="*/ 85167 h 262957"/>
                              <a:gd name="connsiteX112" fmla="*/ 36195 w 217169"/>
                              <a:gd name="connsiteY112" fmla="*/ 82310 h 262957"/>
                              <a:gd name="connsiteX113" fmla="*/ 40005 w 217169"/>
                              <a:gd name="connsiteY113" fmla="*/ 81357 h 262957"/>
                              <a:gd name="connsiteX114" fmla="*/ 44767 w 217169"/>
                              <a:gd name="connsiteY114" fmla="*/ 85167 h 262957"/>
                              <a:gd name="connsiteX115" fmla="*/ 46672 w 217169"/>
                              <a:gd name="connsiteY115" fmla="*/ 82310 h 262957"/>
                              <a:gd name="connsiteX116" fmla="*/ 42863 w 217169"/>
                              <a:gd name="connsiteY116" fmla="*/ 80405 h 262957"/>
                              <a:gd name="connsiteX117" fmla="*/ 40005 w 217169"/>
                              <a:gd name="connsiteY117" fmla="*/ 81357 h 262957"/>
                              <a:gd name="connsiteX118" fmla="*/ 43815 w 217169"/>
                              <a:gd name="connsiteY118" fmla="*/ 76595 h 262957"/>
                              <a:gd name="connsiteX119" fmla="*/ 46672 w 217169"/>
                              <a:gd name="connsiteY119" fmla="*/ 73737 h 262957"/>
                              <a:gd name="connsiteX120" fmla="*/ 50482 w 217169"/>
                              <a:gd name="connsiteY120" fmla="*/ 73737 h 262957"/>
                              <a:gd name="connsiteX121" fmla="*/ 50482 w 217169"/>
                              <a:gd name="connsiteY121" fmla="*/ 72785 h 262957"/>
                              <a:gd name="connsiteX122" fmla="*/ 46672 w 217169"/>
                              <a:gd name="connsiteY122" fmla="*/ 73737 h 262957"/>
                              <a:gd name="connsiteX123" fmla="*/ 45720 w 217169"/>
                              <a:gd name="connsiteY123" fmla="*/ 65164 h 262957"/>
                              <a:gd name="connsiteX124" fmla="*/ 48577 w 217169"/>
                              <a:gd name="connsiteY124" fmla="*/ 66117 h 262957"/>
                              <a:gd name="connsiteX125" fmla="*/ 53340 w 217169"/>
                              <a:gd name="connsiteY125" fmla="*/ 65164 h 262957"/>
                              <a:gd name="connsiteX126" fmla="*/ 51435 w 217169"/>
                              <a:gd name="connsiteY126" fmla="*/ 63260 h 262957"/>
                              <a:gd name="connsiteX127" fmla="*/ 53340 w 217169"/>
                              <a:gd name="connsiteY127" fmla="*/ 59450 h 262957"/>
                              <a:gd name="connsiteX128" fmla="*/ 48577 w 217169"/>
                              <a:gd name="connsiteY128" fmla="*/ 57545 h 262957"/>
                              <a:gd name="connsiteX129" fmla="*/ 47625 w 217169"/>
                              <a:gd name="connsiteY129" fmla="*/ 55639 h 262957"/>
                              <a:gd name="connsiteX130" fmla="*/ 47625 w 217169"/>
                              <a:gd name="connsiteY130" fmla="*/ 55639 h 262957"/>
                              <a:gd name="connsiteX131" fmla="*/ 48577 w 217169"/>
                              <a:gd name="connsiteY131" fmla="*/ 57545 h 262957"/>
                              <a:gd name="connsiteX132" fmla="*/ 48577 w 217169"/>
                              <a:gd name="connsiteY132" fmla="*/ 58497 h 262957"/>
                              <a:gd name="connsiteX133" fmla="*/ 47625 w 217169"/>
                              <a:gd name="connsiteY133" fmla="*/ 58497 h 262957"/>
                              <a:gd name="connsiteX134" fmla="*/ 43815 w 217169"/>
                              <a:gd name="connsiteY134" fmla="*/ 59450 h 262957"/>
                              <a:gd name="connsiteX135" fmla="*/ 43815 w 217169"/>
                              <a:gd name="connsiteY135" fmla="*/ 60402 h 262957"/>
                              <a:gd name="connsiteX136" fmla="*/ 47625 w 217169"/>
                              <a:gd name="connsiteY136" fmla="*/ 59450 h 262957"/>
                              <a:gd name="connsiteX137" fmla="*/ 47625 w 217169"/>
                              <a:gd name="connsiteY137" fmla="*/ 59450 h 262957"/>
                              <a:gd name="connsiteX138" fmla="*/ 50482 w 217169"/>
                              <a:gd name="connsiteY138" fmla="*/ 64212 h 262957"/>
                              <a:gd name="connsiteX139" fmla="*/ 47625 w 217169"/>
                              <a:gd name="connsiteY139" fmla="*/ 67070 h 262957"/>
                              <a:gd name="connsiteX140" fmla="*/ 44767 w 217169"/>
                              <a:gd name="connsiteY140" fmla="*/ 66117 h 262957"/>
                              <a:gd name="connsiteX141" fmla="*/ 40005 w 217169"/>
                              <a:gd name="connsiteY141" fmla="*/ 65164 h 262957"/>
                              <a:gd name="connsiteX142" fmla="*/ 42863 w 217169"/>
                              <a:gd name="connsiteY142" fmla="*/ 64212 h 262957"/>
                              <a:gd name="connsiteX143" fmla="*/ 41910 w 217169"/>
                              <a:gd name="connsiteY143" fmla="*/ 62307 h 262957"/>
                              <a:gd name="connsiteX144" fmla="*/ 40005 w 217169"/>
                              <a:gd name="connsiteY144" fmla="*/ 59450 h 262957"/>
                              <a:gd name="connsiteX145" fmla="*/ 38100 w 217169"/>
                              <a:gd name="connsiteY145" fmla="*/ 59450 h 262957"/>
                              <a:gd name="connsiteX146" fmla="*/ 37147 w 217169"/>
                              <a:gd name="connsiteY146" fmla="*/ 65164 h 262957"/>
                              <a:gd name="connsiteX147" fmla="*/ 31432 w 217169"/>
                              <a:gd name="connsiteY147" fmla="*/ 66117 h 262957"/>
                              <a:gd name="connsiteX148" fmla="*/ 31432 w 217169"/>
                              <a:gd name="connsiteY148" fmla="*/ 61355 h 262957"/>
                              <a:gd name="connsiteX149" fmla="*/ 30480 w 217169"/>
                              <a:gd name="connsiteY149" fmla="*/ 59450 h 262957"/>
                              <a:gd name="connsiteX150" fmla="*/ 28575 w 217169"/>
                              <a:gd name="connsiteY150" fmla="*/ 61355 h 262957"/>
                              <a:gd name="connsiteX151" fmla="*/ 31432 w 217169"/>
                              <a:gd name="connsiteY151" fmla="*/ 65164 h 262957"/>
                              <a:gd name="connsiteX152" fmla="*/ 31432 w 217169"/>
                              <a:gd name="connsiteY152" fmla="*/ 71832 h 262957"/>
                              <a:gd name="connsiteX153" fmla="*/ 35242 w 217169"/>
                              <a:gd name="connsiteY153" fmla="*/ 68975 h 262957"/>
                              <a:gd name="connsiteX154" fmla="*/ 36195 w 217169"/>
                              <a:gd name="connsiteY154" fmla="*/ 68975 h 262957"/>
                              <a:gd name="connsiteX155" fmla="*/ 35242 w 217169"/>
                              <a:gd name="connsiteY155" fmla="*/ 72785 h 262957"/>
                              <a:gd name="connsiteX156" fmla="*/ 34290 w 217169"/>
                              <a:gd name="connsiteY156" fmla="*/ 74689 h 262957"/>
                              <a:gd name="connsiteX157" fmla="*/ 37147 w 217169"/>
                              <a:gd name="connsiteY157" fmla="*/ 73737 h 262957"/>
                              <a:gd name="connsiteX158" fmla="*/ 39052 w 217169"/>
                              <a:gd name="connsiteY158" fmla="*/ 71832 h 262957"/>
                              <a:gd name="connsiteX159" fmla="*/ 40957 w 217169"/>
                              <a:gd name="connsiteY159" fmla="*/ 72785 h 262957"/>
                              <a:gd name="connsiteX160" fmla="*/ 38100 w 217169"/>
                              <a:gd name="connsiteY160" fmla="*/ 77547 h 262957"/>
                              <a:gd name="connsiteX161" fmla="*/ 35242 w 217169"/>
                              <a:gd name="connsiteY161" fmla="*/ 77547 h 262957"/>
                              <a:gd name="connsiteX162" fmla="*/ 33338 w 217169"/>
                              <a:gd name="connsiteY162" fmla="*/ 77547 h 262957"/>
                              <a:gd name="connsiteX163" fmla="*/ 31432 w 217169"/>
                              <a:gd name="connsiteY163" fmla="*/ 75642 h 262957"/>
                              <a:gd name="connsiteX164" fmla="*/ 29527 w 217169"/>
                              <a:gd name="connsiteY164" fmla="*/ 73737 h 262957"/>
                              <a:gd name="connsiteX165" fmla="*/ 23813 w 217169"/>
                              <a:gd name="connsiteY165" fmla="*/ 70880 h 262957"/>
                              <a:gd name="connsiteX166" fmla="*/ 21907 w 217169"/>
                              <a:gd name="connsiteY166" fmla="*/ 69927 h 262957"/>
                              <a:gd name="connsiteX167" fmla="*/ 21907 w 217169"/>
                              <a:gd name="connsiteY167" fmla="*/ 77547 h 262957"/>
                              <a:gd name="connsiteX168" fmla="*/ 24765 w 217169"/>
                              <a:gd name="connsiteY168" fmla="*/ 77547 h 262957"/>
                              <a:gd name="connsiteX169" fmla="*/ 24765 w 217169"/>
                              <a:gd name="connsiteY169" fmla="*/ 74689 h 262957"/>
                              <a:gd name="connsiteX170" fmla="*/ 23813 w 217169"/>
                              <a:gd name="connsiteY170" fmla="*/ 70880 h 262957"/>
                              <a:gd name="connsiteX171" fmla="*/ 29527 w 217169"/>
                              <a:gd name="connsiteY171" fmla="*/ 73737 h 262957"/>
                              <a:gd name="connsiteX172" fmla="*/ 26670 w 217169"/>
                              <a:gd name="connsiteY172" fmla="*/ 78500 h 262957"/>
                              <a:gd name="connsiteX173" fmla="*/ 25717 w 217169"/>
                              <a:gd name="connsiteY173" fmla="*/ 80405 h 262957"/>
                              <a:gd name="connsiteX174" fmla="*/ 20955 w 217169"/>
                              <a:gd name="connsiteY174" fmla="*/ 82310 h 262957"/>
                              <a:gd name="connsiteX175" fmla="*/ 18097 w 217169"/>
                              <a:gd name="connsiteY175" fmla="*/ 86120 h 262957"/>
                              <a:gd name="connsiteX176" fmla="*/ 17145 w 217169"/>
                              <a:gd name="connsiteY176" fmla="*/ 90882 h 262957"/>
                              <a:gd name="connsiteX177" fmla="*/ 18097 w 217169"/>
                              <a:gd name="connsiteY177" fmla="*/ 98502 h 262957"/>
                              <a:gd name="connsiteX178" fmla="*/ 15240 w 217169"/>
                              <a:gd name="connsiteY178" fmla="*/ 108027 h 262957"/>
                              <a:gd name="connsiteX179" fmla="*/ 17145 w 217169"/>
                              <a:gd name="connsiteY179" fmla="*/ 108980 h 262957"/>
                              <a:gd name="connsiteX180" fmla="*/ 19050 w 217169"/>
                              <a:gd name="connsiteY180" fmla="*/ 108980 h 262957"/>
                              <a:gd name="connsiteX181" fmla="*/ 18097 w 217169"/>
                              <a:gd name="connsiteY181" fmla="*/ 107075 h 262957"/>
                              <a:gd name="connsiteX182" fmla="*/ 15240 w 217169"/>
                              <a:gd name="connsiteY182" fmla="*/ 107075 h 262957"/>
                              <a:gd name="connsiteX183" fmla="*/ 15240 w 217169"/>
                              <a:gd name="connsiteY183" fmla="*/ 108027 h 262957"/>
                              <a:gd name="connsiteX184" fmla="*/ 16192 w 217169"/>
                              <a:gd name="connsiteY184" fmla="*/ 146127 h 262957"/>
                              <a:gd name="connsiteX185" fmla="*/ 16192 w 217169"/>
                              <a:gd name="connsiteY185" fmla="*/ 146127 h 262957"/>
                              <a:gd name="connsiteX186" fmla="*/ 18097 w 217169"/>
                              <a:gd name="connsiteY186" fmla="*/ 146127 h 262957"/>
                              <a:gd name="connsiteX187" fmla="*/ 16192 w 217169"/>
                              <a:gd name="connsiteY187" fmla="*/ 146127 h 262957"/>
                              <a:gd name="connsiteX188" fmla="*/ 16192 w 217169"/>
                              <a:gd name="connsiteY188" fmla="*/ 146127 h 262957"/>
                              <a:gd name="connsiteX189" fmla="*/ 18097 w 217169"/>
                              <a:gd name="connsiteY189" fmla="*/ 184227 h 262957"/>
                              <a:gd name="connsiteX190" fmla="*/ 18097 w 217169"/>
                              <a:gd name="connsiteY190" fmla="*/ 184227 h 262957"/>
                              <a:gd name="connsiteX191" fmla="*/ 16192 w 217169"/>
                              <a:gd name="connsiteY191" fmla="*/ 184227 h 262957"/>
                              <a:gd name="connsiteX192" fmla="*/ 18097 w 217169"/>
                              <a:gd name="connsiteY192" fmla="*/ 184227 h 262957"/>
                              <a:gd name="connsiteX193" fmla="*/ 18097 w 217169"/>
                              <a:gd name="connsiteY193" fmla="*/ 184227 h 262957"/>
                              <a:gd name="connsiteX194" fmla="*/ 17145 w 217169"/>
                              <a:gd name="connsiteY194" fmla="*/ 83262 h 262957"/>
                              <a:gd name="connsiteX195" fmla="*/ 18097 w 217169"/>
                              <a:gd name="connsiteY195" fmla="*/ 85167 h 262957"/>
                              <a:gd name="connsiteX196" fmla="*/ 20002 w 217169"/>
                              <a:gd name="connsiteY196" fmla="*/ 82310 h 262957"/>
                              <a:gd name="connsiteX197" fmla="*/ 18097 w 217169"/>
                              <a:gd name="connsiteY197" fmla="*/ 80405 h 262957"/>
                              <a:gd name="connsiteX198" fmla="*/ 17145 w 217169"/>
                              <a:gd name="connsiteY198" fmla="*/ 83262 h 262957"/>
                              <a:gd name="connsiteX199" fmla="*/ 18097 w 217169"/>
                              <a:gd name="connsiteY199" fmla="*/ 158510 h 262957"/>
                              <a:gd name="connsiteX200" fmla="*/ 18097 w 217169"/>
                              <a:gd name="connsiteY200" fmla="*/ 158510 h 262957"/>
                              <a:gd name="connsiteX201" fmla="*/ 19050 w 217169"/>
                              <a:gd name="connsiteY201" fmla="*/ 160414 h 262957"/>
                              <a:gd name="connsiteX202" fmla="*/ 22860 w 217169"/>
                              <a:gd name="connsiteY202" fmla="*/ 162320 h 262957"/>
                              <a:gd name="connsiteX203" fmla="*/ 22860 w 217169"/>
                              <a:gd name="connsiteY203" fmla="*/ 161367 h 262957"/>
                              <a:gd name="connsiteX204" fmla="*/ 19050 w 217169"/>
                              <a:gd name="connsiteY204" fmla="*/ 160414 h 262957"/>
                              <a:gd name="connsiteX205" fmla="*/ 19050 w 217169"/>
                              <a:gd name="connsiteY205" fmla="*/ 160414 h 262957"/>
                              <a:gd name="connsiteX206" fmla="*/ 18097 w 217169"/>
                              <a:gd name="connsiteY206" fmla="*/ 158510 h 262957"/>
                              <a:gd name="connsiteX207" fmla="*/ 18097 w 217169"/>
                              <a:gd name="connsiteY207" fmla="*/ 92787 h 262957"/>
                              <a:gd name="connsiteX208" fmla="*/ 20002 w 217169"/>
                              <a:gd name="connsiteY208" fmla="*/ 92787 h 262957"/>
                              <a:gd name="connsiteX209" fmla="*/ 19050 w 217169"/>
                              <a:gd name="connsiteY209" fmla="*/ 94692 h 262957"/>
                              <a:gd name="connsiteX210" fmla="*/ 18097 w 217169"/>
                              <a:gd name="connsiteY210" fmla="*/ 92787 h 262957"/>
                              <a:gd name="connsiteX211" fmla="*/ 18097 w 217169"/>
                              <a:gd name="connsiteY211" fmla="*/ 138507 h 262957"/>
                              <a:gd name="connsiteX212" fmla="*/ 20002 w 217169"/>
                              <a:gd name="connsiteY212" fmla="*/ 140412 h 262957"/>
                              <a:gd name="connsiteX213" fmla="*/ 20955 w 217169"/>
                              <a:gd name="connsiteY213" fmla="*/ 138507 h 262957"/>
                              <a:gd name="connsiteX214" fmla="*/ 19050 w 217169"/>
                              <a:gd name="connsiteY214" fmla="*/ 137555 h 262957"/>
                              <a:gd name="connsiteX215" fmla="*/ 18097 w 217169"/>
                              <a:gd name="connsiteY215" fmla="*/ 138507 h 262957"/>
                              <a:gd name="connsiteX216" fmla="*/ 20002 w 217169"/>
                              <a:gd name="connsiteY216" fmla="*/ 171845 h 262957"/>
                              <a:gd name="connsiteX217" fmla="*/ 20002 w 217169"/>
                              <a:gd name="connsiteY217" fmla="*/ 171845 h 262957"/>
                              <a:gd name="connsiteX218" fmla="*/ 18097 w 217169"/>
                              <a:gd name="connsiteY218" fmla="*/ 171845 h 262957"/>
                              <a:gd name="connsiteX219" fmla="*/ 20002 w 217169"/>
                              <a:gd name="connsiteY219" fmla="*/ 171845 h 262957"/>
                              <a:gd name="connsiteX220" fmla="*/ 20002 w 217169"/>
                              <a:gd name="connsiteY220" fmla="*/ 171845 h 262957"/>
                              <a:gd name="connsiteX221" fmla="*/ 20002 w 217169"/>
                              <a:gd name="connsiteY221" fmla="*/ 92787 h 262957"/>
                              <a:gd name="connsiteX222" fmla="*/ 20002 w 217169"/>
                              <a:gd name="connsiteY222" fmla="*/ 92787 h 262957"/>
                              <a:gd name="connsiteX223" fmla="*/ 20955 w 217169"/>
                              <a:gd name="connsiteY223" fmla="*/ 90882 h 262957"/>
                              <a:gd name="connsiteX224" fmla="*/ 21907 w 217169"/>
                              <a:gd name="connsiteY224" fmla="*/ 90882 h 262957"/>
                              <a:gd name="connsiteX225" fmla="*/ 20002 w 217169"/>
                              <a:gd name="connsiteY225" fmla="*/ 92787 h 262957"/>
                              <a:gd name="connsiteX226" fmla="*/ 20002 w 217169"/>
                              <a:gd name="connsiteY226" fmla="*/ 92787 h 262957"/>
                              <a:gd name="connsiteX227" fmla="*/ 24765 w 217169"/>
                              <a:gd name="connsiteY227" fmla="*/ 156605 h 262957"/>
                              <a:gd name="connsiteX228" fmla="*/ 23813 w 217169"/>
                              <a:gd name="connsiteY228" fmla="*/ 158510 h 262957"/>
                              <a:gd name="connsiteX229" fmla="*/ 25717 w 217169"/>
                              <a:gd name="connsiteY229" fmla="*/ 159462 h 262957"/>
                              <a:gd name="connsiteX230" fmla="*/ 27622 w 217169"/>
                              <a:gd name="connsiteY230" fmla="*/ 159462 h 262957"/>
                              <a:gd name="connsiteX231" fmla="*/ 33338 w 217169"/>
                              <a:gd name="connsiteY231" fmla="*/ 157557 h 262957"/>
                              <a:gd name="connsiteX232" fmla="*/ 34290 w 217169"/>
                              <a:gd name="connsiteY232" fmla="*/ 158510 h 262957"/>
                              <a:gd name="connsiteX233" fmla="*/ 35242 w 217169"/>
                              <a:gd name="connsiteY233" fmla="*/ 157557 h 262957"/>
                              <a:gd name="connsiteX234" fmla="*/ 34290 w 217169"/>
                              <a:gd name="connsiteY234" fmla="*/ 156605 h 262957"/>
                              <a:gd name="connsiteX235" fmla="*/ 34290 w 217169"/>
                              <a:gd name="connsiteY235" fmla="*/ 148032 h 262957"/>
                              <a:gd name="connsiteX236" fmla="*/ 35242 w 217169"/>
                              <a:gd name="connsiteY236" fmla="*/ 146127 h 262957"/>
                              <a:gd name="connsiteX237" fmla="*/ 32385 w 217169"/>
                              <a:gd name="connsiteY237" fmla="*/ 147080 h 262957"/>
                              <a:gd name="connsiteX238" fmla="*/ 28575 w 217169"/>
                              <a:gd name="connsiteY238" fmla="*/ 147080 h 262957"/>
                              <a:gd name="connsiteX239" fmla="*/ 24765 w 217169"/>
                              <a:gd name="connsiteY239" fmla="*/ 146127 h 262957"/>
                              <a:gd name="connsiteX240" fmla="*/ 27622 w 217169"/>
                              <a:gd name="connsiteY240" fmla="*/ 148985 h 262957"/>
                              <a:gd name="connsiteX241" fmla="*/ 28575 w 217169"/>
                              <a:gd name="connsiteY241" fmla="*/ 149937 h 262957"/>
                              <a:gd name="connsiteX242" fmla="*/ 27622 w 217169"/>
                              <a:gd name="connsiteY242" fmla="*/ 150889 h 262957"/>
                              <a:gd name="connsiteX243" fmla="*/ 25717 w 217169"/>
                              <a:gd name="connsiteY243" fmla="*/ 149937 h 262957"/>
                              <a:gd name="connsiteX244" fmla="*/ 21907 w 217169"/>
                              <a:gd name="connsiteY244" fmla="*/ 147080 h 262957"/>
                              <a:gd name="connsiteX245" fmla="*/ 20002 w 217169"/>
                              <a:gd name="connsiteY245" fmla="*/ 147080 h 262957"/>
                              <a:gd name="connsiteX246" fmla="*/ 21907 w 217169"/>
                              <a:gd name="connsiteY246" fmla="*/ 148032 h 262957"/>
                              <a:gd name="connsiteX247" fmla="*/ 24765 w 217169"/>
                              <a:gd name="connsiteY247" fmla="*/ 156605 h 262957"/>
                              <a:gd name="connsiteX248" fmla="*/ 26670 w 217169"/>
                              <a:gd name="connsiteY248" fmla="*/ 171845 h 262957"/>
                              <a:gd name="connsiteX249" fmla="*/ 32385 w 217169"/>
                              <a:gd name="connsiteY249" fmla="*/ 169939 h 262957"/>
                              <a:gd name="connsiteX250" fmla="*/ 31432 w 217169"/>
                              <a:gd name="connsiteY250" fmla="*/ 166130 h 262957"/>
                              <a:gd name="connsiteX251" fmla="*/ 31432 w 217169"/>
                              <a:gd name="connsiteY251" fmla="*/ 163272 h 262957"/>
                              <a:gd name="connsiteX252" fmla="*/ 30480 w 217169"/>
                              <a:gd name="connsiteY252" fmla="*/ 159462 h 262957"/>
                              <a:gd name="connsiteX253" fmla="*/ 29527 w 217169"/>
                              <a:gd name="connsiteY253" fmla="*/ 158510 h 262957"/>
                              <a:gd name="connsiteX254" fmla="*/ 28575 w 217169"/>
                              <a:gd name="connsiteY254" fmla="*/ 159462 h 262957"/>
                              <a:gd name="connsiteX255" fmla="*/ 24765 w 217169"/>
                              <a:gd name="connsiteY255" fmla="*/ 164225 h 262957"/>
                              <a:gd name="connsiteX256" fmla="*/ 20955 w 217169"/>
                              <a:gd name="connsiteY256" fmla="*/ 168987 h 262957"/>
                              <a:gd name="connsiteX257" fmla="*/ 26670 w 217169"/>
                              <a:gd name="connsiteY257" fmla="*/ 171845 h 262957"/>
                              <a:gd name="connsiteX258" fmla="*/ 23813 w 217169"/>
                              <a:gd name="connsiteY258" fmla="*/ 127077 h 262957"/>
                              <a:gd name="connsiteX259" fmla="*/ 21907 w 217169"/>
                              <a:gd name="connsiteY259" fmla="*/ 126125 h 262957"/>
                              <a:gd name="connsiteX260" fmla="*/ 21907 w 217169"/>
                              <a:gd name="connsiteY260" fmla="*/ 127077 h 262957"/>
                              <a:gd name="connsiteX261" fmla="*/ 23813 w 217169"/>
                              <a:gd name="connsiteY261" fmla="*/ 127077 h 262957"/>
                              <a:gd name="connsiteX262" fmla="*/ 23813 w 217169"/>
                              <a:gd name="connsiteY262" fmla="*/ 127077 h 262957"/>
                              <a:gd name="connsiteX263" fmla="*/ 27622 w 217169"/>
                              <a:gd name="connsiteY263" fmla="*/ 193752 h 262957"/>
                              <a:gd name="connsiteX264" fmla="*/ 31432 w 217169"/>
                              <a:gd name="connsiteY264" fmla="*/ 195657 h 262957"/>
                              <a:gd name="connsiteX265" fmla="*/ 31432 w 217169"/>
                              <a:gd name="connsiteY265" fmla="*/ 192800 h 262957"/>
                              <a:gd name="connsiteX266" fmla="*/ 32385 w 217169"/>
                              <a:gd name="connsiteY266" fmla="*/ 190895 h 262957"/>
                              <a:gd name="connsiteX267" fmla="*/ 33338 w 217169"/>
                              <a:gd name="connsiteY267" fmla="*/ 191847 h 262957"/>
                              <a:gd name="connsiteX268" fmla="*/ 33338 w 217169"/>
                              <a:gd name="connsiteY268" fmla="*/ 191847 h 262957"/>
                              <a:gd name="connsiteX269" fmla="*/ 31432 w 217169"/>
                              <a:gd name="connsiteY269" fmla="*/ 190895 h 262957"/>
                              <a:gd name="connsiteX270" fmla="*/ 27622 w 217169"/>
                              <a:gd name="connsiteY270" fmla="*/ 193752 h 262957"/>
                              <a:gd name="connsiteX271" fmla="*/ 23813 w 217169"/>
                              <a:gd name="connsiteY271" fmla="*/ 188037 h 262957"/>
                              <a:gd name="connsiteX272" fmla="*/ 22860 w 217169"/>
                              <a:gd name="connsiteY272" fmla="*/ 187085 h 262957"/>
                              <a:gd name="connsiteX273" fmla="*/ 21907 w 217169"/>
                              <a:gd name="connsiteY273" fmla="*/ 188037 h 262957"/>
                              <a:gd name="connsiteX274" fmla="*/ 27622 w 217169"/>
                              <a:gd name="connsiteY274" fmla="*/ 193752 h 262957"/>
                              <a:gd name="connsiteX275" fmla="*/ 27622 w 217169"/>
                              <a:gd name="connsiteY275" fmla="*/ 176607 h 262957"/>
                              <a:gd name="connsiteX276" fmla="*/ 29527 w 217169"/>
                              <a:gd name="connsiteY276" fmla="*/ 176607 h 262957"/>
                              <a:gd name="connsiteX277" fmla="*/ 28575 w 217169"/>
                              <a:gd name="connsiteY277" fmla="*/ 174702 h 262957"/>
                              <a:gd name="connsiteX278" fmla="*/ 26670 w 217169"/>
                              <a:gd name="connsiteY278" fmla="*/ 173750 h 262957"/>
                              <a:gd name="connsiteX279" fmla="*/ 22860 w 217169"/>
                              <a:gd name="connsiteY279" fmla="*/ 174702 h 262957"/>
                              <a:gd name="connsiteX280" fmla="*/ 22860 w 217169"/>
                              <a:gd name="connsiteY280" fmla="*/ 175655 h 262957"/>
                              <a:gd name="connsiteX281" fmla="*/ 25717 w 217169"/>
                              <a:gd name="connsiteY281" fmla="*/ 174702 h 262957"/>
                              <a:gd name="connsiteX282" fmla="*/ 25717 w 217169"/>
                              <a:gd name="connsiteY282" fmla="*/ 174702 h 262957"/>
                              <a:gd name="connsiteX283" fmla="*/ 27622 w 217169"/>
                              <a:gd name="connsiteY283" fmla="*/ 176607 h 262957"/>
                              <a:gd name="connsiteX284" fmla="*/ 23813 w 217169"/>
                              <a:gd name="connsiteY284" fmla="*/ 134697 h 262957"/>
                              <a:gd name="connsiteX285" fmla="*/ 23813 w 217169"/>
                              <a:gd name="connsiteY285" fmla="*/ 134697 h 262957"/>
                              <a:gd name="connsiteX286" fmla="*/ 24765 w 217169"/>
                              <a:gd name="connsiteY286" fmla="*/ 136602 h 262957"/>
                              <a:gd name="connsiteX287" fmla="*/ 25717 w 217169"/>
                              <a:gd name="connsiteY287" fmla="*/ 135650 h 262957"/>
                              <a:gd name="connsiteX288" fmla="*/ 23813 w 217169"/>
                              <a:gd name="connsiteY288" fmla="*/ 134697 h 262957"/>
                              <a:gd name="connsiteX289" fmla="*/ 25717 w 217169"/>
                              <a:gd name="connsiteY289" fmla="*/ 168035 h 262957"/>
                              <a:gd name="connsiteX290" fmla="*/ 25717 w 217169"/>
                              <a:gd name="connsiteY290" fmla="*/ 167082 h 262957"/>
                              <a:gd name="connsiteX291" fmla="*/ 27622 w 217169"/>
                              <a:gd name="connsiteY291" fmla="*/ 165177 h 262957"/>
                              <a:gd name="connsiteX292" fmla="*/ 28575 w 217169"/>
                              <a:gd name="connsiteY292" fmla="*/ 166130 h 262957"/>
                              <a:gd name="connsiteX293" fmla="*/ 25717 w 217169"/>
                              <a:gd name="connsiteY293" fmla="*/ 168035 h 262957"/>
                              <a:gd name="connsiteX294" fmla="*/ 26670 w 217169"/>
                              <a:gd name="connsiteY294" fmla="*/ 207087 h 262957"/>
                              <a:gd name="connsiteX295" fmla="*/ 26670 w 217169"/>
                              <a:gd name="connsiteY295" fmla="*/ 207087 h 262957"/>
                              <a:gd name="connsiteX296" fmla="*/ 26670 w 217169"/>
                              <a:gd name="connsiteY296" fmla="*/ 207087 h 262957"/>
                              <a:gd name="connsiteX297" fmla="*/ 26670 w 217169"/>
                              <a:gd name="connsiteY297" fmla="*/ 207087 h 262957"/>
                              <a:gd name="connsiteX298" fmla="*/ 26670 w 217169"/>
                              <a:gd name="connsiteY298" fmla="*/ 207087 h 262957"/>
                              <a:gd name="connsiteX299" fmla="*/ 26670 w 217169"/>
                              <a:gd name="connsiteY299" fmla="*/ 68975 h 262957"/>
                              <a:gd name="connsiteX300" fmla="*/ 26670 w 217169"/>
                              <a:gd name="connsiteY300" fmla="*/ 68975 h 262957"/>
                              <a:gd name="connsiteX301" fmla="*/ 27622 w 217169"/>
                              <a:gd name="connsiteY301" fmla="*/ 68975 h 262957"/>
                              <a:gd name="connsiteX302" fmla="*/ 26670 w 217169"/>
                              <a:gd name="connsiteY302" fmla="*/ 68975 h 262957"/>
                              <a:gd name="connsiteX303" fmla="*/ 26670 w 217169"/>
                              <a:gd name="connsiteY303" fmla="*/ 68975 h 262957"/>
                              <a:gd name="connsiteX304" fmla="*/ 26670 w 217169"/>
                              <a:gd name="connsiteY304" fmla="*/ 182322 h 262957"/>
                              <a:gd name="connsiteX305" fmla="*/ 28575 w 217169"/>
                              <a:gd name="connsiteY305" fmla="*/ 185180 h 262957"/>
                              <a:gd name="connsiteX306" fmla="*/ 29527 w 217169"/>
                              <a:gd name="connsiteY306" fmla="*/ 184227 h 262957"/>
                              <a:gd name="connsiteX307" fmla="*/ 27622 w 217169"/>
                              <a:gd name="connsiteY307" fmla="*/ 181370 h 262957"/>
                              <a:gd name="connsiteX308" fmla="*/ 26670 w 217169"/>
                              <a:gd name="connsiteY308" fmla="*/ 182322 h 262957"/>
                              <a:gd name="connsiteX309" fmla="*/ 27622 w 217169"/>
                              <a:gd name="connsiteY309" fmla="*/ 131839 h 262957"/>
                              <a:gd name="connsiteX310" fmla="*/ 27622 w 217169"/>
                              <a:gd name="connsiteY310" fmla="*/ 131839 h 262957"/>
                              <a:gd name="connsiteX311" fmla="*/ 30480 w 217169"/>
                              <a:gd name="connsiteY311" fmla="*/ 131839 h 262957"/>
                              <a:gd name="connsiteX312" fmla="*/ 29527 w 217169"/>
                              <a:gd name="connsiteY312" fmla="*/ 130887 h 262957"/>
                              <a:gd name="connsiteX313" fmla="*/ 27622 w 217169"/>
                              <a:gd name="connsiteY313" fmla="*/ 131839 h 262957"/>
                              <a:gd name="connsiteX314" fmla="*/ 27622 w 217169"/>
                              <a:gd name="connsiteY314" fmla="*/ 121362 h 262957"/>
                              <a:gd name="connsiteX315" fmla="*/ 27622 w 217169"/>
                              <a:gd name="connsiteY315" fmla="*/ 121362 h 262957"/>
                              <a:gd name="connsiteX316" fmla="*/ 27622 w 217169"/>
                              <a:gd name="connsiteY316" fmla="*/ 121362 h 262957"/>
                              <a:gd name="connsiteX317" fmla="*/ 27622 w 217169"/>
                              <a:gd name="connsiteY317" fmla="*/ 121362 h 262957"/>
                              <a:gd name="connsiteX318" fmla="*/ 27622 w 217169"/>
                              <a:gd name="connsiteY318" fmla="*/ 121362 h 262957"/>
                              <a:gd name="connsiteX319" fmla="*/ 31432 w 217169"/>
                              <a:gd name="connsiteY319" fmla="*/ 86120 h 262957"/>
                              <a:gd name="connsiteX320" fmla="*/ 29527 w 217169"/>
                              <a:gd name="connsiteY320" fmla="*/ 86120 h 262957"/>
                              <a:gd name="connsiteX321" fmla="*/ 28575 w 217169"/>
                              <a:gd name="connsiteY321" fmla="*/ 85167 h 262957"/>
                              <a:gd name="connsiteX322" fmla="*/ 29527 w 217169"/>
                              <a:gd name="connsiteY322" fmla="*/ 84214 h 262957"/>
                              <a:gd name="connsiteX323" fmla="*/ 31432 w 217169"/>
                              <a:gd name="connsiteY323" fmla="*/ 84214 h 262957"/>
                              <a:gd name="connsiteX324" fmla="*/ 33338 w 217169"/>
                              <a:gd name="connsiteY324" fmla="*/ 84214 h 262957"/>
                              <a:gd name="connsiteX325" fmla="*/ 31432 w 217169"/>
                              <a:gd name="connsiteY325" fmla="*/ 86120 h 262957"/>
                              <a:gd name="connsiteX326" fmla="*/ 63817 w 217169"/>
                              <a:gd name="connsiteY326" fmla="*/ 225185 h 262957"/>
                              <a:gd name="connsiteX327" fmla="*/ 65722 w 217169"/>
                              <a:gd name="connsiteY327" fmla="*/ 221375 h 262957"/>
                              <a:gd name="connsiteX328" fmla="*/ 61913 w 217169"/>
                              <a:gd name="connsiteY328" fmla="*/ 222327 h 262957"/>
                              <a:gd name="connsiteX329" fmla="*/ 60007 w 217169"/>
                              <a:gd name="connsiteY329" fmla="*/ 222327 h 262957"/>
                              <a:gd name="connsiteX330" fmla="*/ 60007 w 217169"/>
                              <a:gd name="connsiteY330" fmla="*/ 221375 h 262957"/>
                              <a:gd name="connsiteX331" fmla="*/ 58102 w 217169"/>
                              <a:gd name="connsiteY331" fmla="*/ 218517 h 262957"/>
                              <a:gd name="connsiteX332" fmla="*/ 53340 w 217169"/>
                              <a:gd name="connsiteY332" fmla="*/ 213755 h 262957"/>
                              <a:gd name="connsiteX333" fmla="*/ 53340 w 217169"/>
                              <a:gd name="connsiteY333" fmla="*/ 211850 h 262957"/>
                              <a:gd name="connsiteX334" fmla="*/ 56197 w 217169"/>
                              <a:gd name="connsiteY334" fmla="*/ 212802 h 262957"/>
                              <a:gd name="connsiteX335" fmla="*/ 56197 w 217169"/>
                              <a:gd name="connsiteY335" fmla="*/ 210897 h 262957"/>
                              <a:gd name="connsiteX336" fmla="*/ 57150 w 217169"/>
                              <a:gd name="connsiteY336" fmla="*/ 204230 h 262957"/>
                              <a:gd name="connsiteX337" fmla="*/ 56197 w 217169"/>
                              <a:gd name="connsiteY337" fmla="*/ 201372 h 262957"/>
                              <a:gd name="connsiteX338" fmla="*/ 54292 w 217169"/>
                              <a:gd name="connsiteY338" fmla="*/ 200420 h 262957"/>
                              <a:gd name="connsiteX339" fmla="*/ 53340 w 217169"/>
                              <a:gd name="connsiteY339" fmla="*/ 202325 h 262957"/>
                              <a:gd name="connsiteX340" fmla="*/ 52388 w 217169"/>
                              <a:gd name="connsiteY340" fmla="*/ 203277 h 262957"/>
                              <a:gd name="connsiteX341" fmla="*/ 51435 w 217169"/>
                              <a:gd name="connsiteY341" fmla="*/ 202325 h 262957"/>
                              <a:gd name="connsiteX342" fmla="*/ 50482 w 217169"/>
                              <a:gd name="connsiteY342" fmla="*/ 203277 h 262957"/>
                              <a:gd name="connsiteX343" fmla="*/ 51435 w 217169"/>
                              <a:gd name="connsiteY343" fmla="*/ 202325 h 262957"/>
                              <a:gd name="connsiteX344" fmla="*/ 51435 w 217169"/>
                              <a:gd name="connsiteY344" fmla="*/ 202325 h 262957"/>
                              <a:gd name="connsiteX345" fmla="*/ 51435 w 217169"/>
                              <a:gd name="connsiteY345" fmla="*/ 202325 h 262957"/>
                              <a:gd name="connsiteX346" fmla="*/ 52388 w 217169"/>
                              <a:gd name="connsiteY346" fmla="*/ 198514 h 262957"/>
                              <a:gd name="connsiteX347" fmla="*/ 52388 w 217169"/>
                              <a:gd name="connsiteY347" fmla="*/ 195657 h 262957"/>
                              <a:gd name="connsiteX348" fmla="*/ 50482 w 217169"/>
                              <a:gd name="connsiteY348" fmla="*/ 196610 h 262957"/>
                              <a:gd name="connsiteX349" fmla="*/ 47625 w 217169"/>
                              <a:gd name="connsiteY349" fmla="*/ 196610 h 262957"/>
                              <a:gd name="connsiteX350" fmla="*/ 47625 w 217169"/>
                              <a:gd name="connsiteY350" fmla="*/ 196610 h 262957"/>
                              <a:gd name="connsiteX351" fmla="*/ 49530 w 217169"/>
                              <a:gd name="connsiteY351" fmla="*/ 194705 h 262957"/>
                              <a:gd name="connsiteX352" fmla="*/ 52388 w 217169"/>
                              <a:gd name="connsiteY352" fmla="*/ 186132 h 262957"/>
                              <a:gd name="connsiteX353" fmla="*/ 53340 w 217169"/>
                              <a:gd name="connsiteY353" fmla="*/ 183275 h 262957"/>
                              <a:gd name="connsiteX354" fmla="*/ 56197 w 217169"/>
                              <a:gd name="connsiteY354" fmla="*/ 183275 h 262957"/>
                              <a:gd name="connsiteX355" fmla="*/ 58102 w 217169"/>
                              <a:gd name="connsiteY355" fmla="*/ 182322 h 262957"/>
                              <a:gd name="connsiteX356" fmla="*/ 56197 w 217169"/>
                              <a:gd name="connsiteY356" fmla="*/ 182322 h 262957"/>
                              <a:gd name="connsiteX357" fmla="*/ 49530 w 217169"/>
                              <a:gd name="connsiteY357" fmla="*/ 179464 h 262957"/>
                              <a:gd name="connsiteX358" fmla="*/ 49530 w 217169"/>
                              <a:gd name="connsiteY358" fmla="*/ 175655 h 262957"/>
                              <a:gd name="connsiteX359" fmla="*/ 46672 w 217169"/>
                              <a:gd name="connsiteY359" fmla="*/ 172797 h 262957"/>
                              <a:gd name="connsiteX360" fmla="*/ 44767 w 217169"/>
                              <a:gd name="connsiteY360" fmla="*/ 171845 h 262957"/>
                              <a:gd name="connsiteX361" fmla="*/ 40957 w 217169"/>
                              <a:gd name="connsiteY361" fmla="*/ 167082 h 262957"/>
                              <a:gd name="connsiteX362" fmla="*/ 40957 w 217169"/>
                              <a:gd name="connsiteY362" fmla="*/ 164225 h 262957"/>
                              <a:gd name="connsiteX363" fmla="*/ 41910 w 217169"/>
                              <a:gd name="connsiteY363" fmla="*/ 167082 h 262957"/>
                              <a:gd name="connsiteX364" fmla="*/ 42863 w 217169"/>
                              <a:gd name="connsiteY364" fmla="*/ 167082 h 262957"/>
                              <a:gd name="connsiteX365" fmla="*/ 42863 w 217169"/>
                              <a:gd name="connsiteY365" fmla="*/ 165177 h 262957"/>
                              <a:gd name="connsiteX366" fmla="*/ 41910 w 217169"/>
                              <a:gd name="connsiteY366" fmla="*/ 164225 h 262957"/>
                              <a:gd name="connsiteX367" fmla="*/ 42863 w 217169"/>
                              <a:gd name="connsiteY367" fmla="*/ 163272 h 262957"/>
                              <a:gd name="connsiteX368" fmla="*/ 42863 w 217169"/>
                              <a:gd name="connsiteY368" fmla="*/ 161367 h 262957"/>
                              <a:gd name="connsiteX369" fmla="*/ 41910 w 217169"/>
                              <a:gd name="connsiteY369" fmla="*/ 162320 h 262957"/>
                              <a:gd name="connsiteX370" fmla="*/ 41910 w 217169"/>
                              <a:gd name="connsiteY370" fmla="*/ 163272 h 262957"/>
                              <a:gd name="connsiteX371" fmla="*/ 40005 w 217169"/>
                              <a:gd name="connsiteY371" fmla="*/ 163272 h 262957"/>
                              <a:gd name="connsiteX372" fmla="*/ 35242 w 217169"/>
                              <a:gd name="connsiteY372" fmla="*/ 161367 h 262957"/>
                              <a:gd name="connsiteX373" fmla="*/ 34290 w 217169"/>
                              <a:gd name="connsiteY373" fmla="*/ 162320 h 262957"/>
                              <a:gd name="connsiteX374" fmla="*/ 36195 w 217169"/>
                              <a:gd name="connsiteY374" fmla="*/ 168035 h 262957"/>
                              <a:gd name="connsiteX375" fmla="*/ 37147 w 217169"/>
                              <a:gd name="connsiteY375" fmla="*/ 171845 h 262957"/>
                              <a:gd name="connsiteX376" fmla="*/ 40005 w 217169"/>
                              <a:gd name="connsiteY376" fmla="*/ 171845 h 262957"/>
                              <a:gd name="connsiteX377" fmla="*/ 40957 w 217169"/>
                              <a:gd name="connsiteY377" fmla="*/ 174702 h 262957"/>
                              <a:gd name="connsiteX378" fmla="*/ 43815 w 217169"/>
                              <a:gd name="connsiteY378" fmla="*/ 176607 h 262957"/>
                              <a:gd name="connsiteX379" fmla="*/ 44767 w 217169"/>
                              <a:gd name="connsiteY379" fmla="*/ 177560 h 262957"/>
                              <a:gd name="connsiteX380" fmla="*/ 42863 w 217169"/>
                              <a:gd name="connsiteY380" fmla="*/ 180417 h 262957"/>
                              <a:gd name="connsiteX381" fmla="*/ 38100 w 217169"/>
                              <a:gd name="connsiteY381" fmla="*/ 175655 h 262957"/>
                              <a:gd name="connsiteX382" fmla="*/ 38100 w 217169"/>
                              <a:gd name="connsiteY382" fmla="*/ 173750 h 262957"/>
                              <a:gd name="connsiteX383" fmla="*/ 31432 w 217169"/>
                              <a:gd name="connsiteY383" fmla="*/ 176607 h 262957"/>
                              <a:gd name="connsiteX384" fmla="*/ 29527 w 217169"/>
                              <a:gd name="connsiteY384" fmla="*/ 177560 h 262957"/>
                              <a:gd name="connsiteX385" fmla="*/ 30480 w 217169"/>
                              <a:gd name="connsiteY385" fmla="*/ 181370 h 262957"/>
                              <a:gd name="connsiteX386" fmla="*/ 33338 w 217169"/>
                              <a:gd name="connsiteY386" fmla="*/ 182322 h 262957"/>
                              <a:gd name="connsiteX387" fmla="*/ 35242 w 217169"/>
                              <a:gd name="connsiteY387" fmla="*/ 182322 h 262957"/>
                              <a:gd name="connsiteX388" fmla="*/ 38100 w 217169"/>
                              <a:gd name="connsiteY388" fmla="*/ 185180 h 262957"/>
                              <a:gd name="connsiteX389" fmla="*/ 38100 w 217169"/>
                              <a:gd name="connsiteY389" fmla="*/ 186132 h 262957"/>
                              <a:gd name="connsiteX390" fmla="*/ 35242 w 217169"/>
                              <a:gd name="connsiteY390" fmla="*/ 185180 h 262957"/>
                              <a:gd name="connsiteX391" fmla="*/ 30480 w 217169"/>
                              <a:gd name="connsiteY391" fmla="*/ 186132 h 262957"/>
                              <a:gd name="connsiteX392" fmla="*/ 27622 w 217169"/>
                              <a:gd name="connsiteY392" fmla="*/ 186132 h 262957"/>
                              <a:gd name="connsiteX393" fmla="*/ 27622 w 217169"/>
                              <a:gd name="connsiteY393" fmla="*/ 187085 h 262957"/>
                              <a:gd name="connsiteX394" fmla="*/ 30480 w 217169"/>
                              <a:gd name="connsiteY394" fmla="*/ 187085 h 262957"/>
                              <a:gd name="connsiteX395" fmla="*/ 30480 w 217169"/>
                              <a:gd name="connsiteY395" fmla="*/ 187085 h 262957"/>
                              <a:gd name="connsiteX396" fmla="*/ 35242 w 217169"/>
                              <a:gd name="connsiteY396" fmla="*/ 190895 h 262957"/>
                              <a:gd name="connsiteX397" fmla="*/ 36195 w 217169"/>
                              <a:gd name="connsiteY397" fmla="*/ 193752 h 262957"/>
                              <a:gd name="connsiteX398" fmla="*/ 36195 w 217169"/>
                              <a:gd name="connsiteY398" fmla="*/ 194705 h 262957"/>
                              <a:gd name="connsiteX399" fmla="*/ 34290 w 217169"/>
                              <a:gd name="connsiteY399" fmla="*/ 192800 h 262957"/>
                              <a:gd name="connsiteX400" fmla="*/ 33338 w 217169"/>
                              <a:gd name="connsiteY400" fmla="*/ 194705 h 262957"/>
                              <a:gd name="connsiteX401" fmla="*/ 35242 w 217169"/>
                              <a:gd name="connsiteY401" fmla="*/ 198514 h 262957"/>
                              <a:gd name="connsiteX402" fmla="*/ 36195 w 217169"/>
                              <a:gd name="connsiteY402" fmla="*/ 201372 h 262957"/>
                              <a:gd name="connsiteX403" fmla="*/ 34290 w 217169"/>
                              <a:gd name="connsiteY403" fmla="*/ 201372 h 262957"/>
                              <a:gd name="connsiteX404" fmla="*/ 27622 w 217169"/>
                              <a:gd name="connsiteY404" fmla="*/ 200420 h 262957"/>
                              <a:gd name="connsiteX405" fmla="*/ 26670 w 217169"/>
                              <a:gd name="connsiteY405" fmla="*/ 201372 h 262957"/>
                              <a:gd name="connsiteX406" fmla="*/ 27622 w 217169"/>
                              <a:gd name="connsiteY406" fmla="*/ 202325 h 262957"/>
                              <a:gd name="connsiteX407" fmla="*/ 39052 w 217169"/>
                              <a:gd name="connsiteY407" fmla="*/ 208992 h 262957"/>
                              <a:gd name="connsiteX408" fmla="*/ 38100 w 217169"/>
                              <a:gd name="connsiteY408" fmla="*/ 211850 h 262957"/>
                              <a:gd name="connsiteX409" fmla="*/ 41910 w 217169"/>
                              <a:gd name="connsiteY409" fmla="*/ 212802 h 262957"/>
                              <a:gd name="connsiteX410" fmla="*/ 40957 w 217169"/>
                              <a:gd name="connsiteY410" fmla="*/ 215660 h 262957"/>
                              <a:gd name="connsiteX411" fmla="*/ 41910 w 217169"/>
                              <a:gd name="connsiteY411" fmla="*/ 215660 h 262957"/>
                              <a:gd name="connsiteX412" fmla="*/ 41910 w 217169"/>
                              <a:gd name="connsiteY412" fmla="*/ 212802 h 262957"/>
                              <a:gd name="connsiteX413" fmla="*/ 46672 w 217169"/>
                              <a:gd name="connsiteY413" fmla="*/ 213755 h 262957"/>
                              <a:gd name="connsiteX414" fmla="*/ 49530 w 217169"/>
                              <a:gd name="connsiteY414" fmla="*/ 212802 h 262957"/>
                              <a:gd name="connsiteX415" fmla="*/ 51435 w 217169"/>
                              <a:gd name="connsiteY415" fmla="*/ 215660 h 262957"/>
                              <a:gd name="connsiteX416" fmla="*/ 49530 w 217169"/>
                              <a:gd name="connsiteY416" fmla="*/ 216612 h 262957"/>
                              <a:gd name="connsiteX417" fmla="*/ 47625 w 217169"/>
                              <a:gd name="connsiteY417" fmla="*/ 218517 h 262957"/>
                              <a:gd name="connsiteX418" fmla="*/ 46672 w 217169"/>
                              <a:gd name="connsiteY418" fmla="*/ 222327 h 262957"/>
                              <a:gd name="connsiteX419" fmla="*/ 49530 w 217169"/>
                              <a:gd name="connsiteY419" fmla="*/ 226137 h 262957"/>
                              <a:gd name="connsiteX420" fmla="*/ 51435 w 217169"/>
                              <a:gd name="connsiteY420" fmla="*/ 226137 h 262957"/>
                              <a:gd name="connsiteX421" fmla="*/ 56197 w 217169"/>
                              <a:gd name="connsiteY421" fmla="*/ 224232 h 262957"/>
                              <a:gd name="connsiteX422" fmla="*/ 58102 w 217169"/>
                              <a:gd name="connsiteY422" fmla="*/ 226137 h 262957"/>
                              <a:gd name="connsiteX423" fmla="*/ 55245 w 217169"/>
                              <a:gd name="connsiteY423" fmla="*/ 227089 h 262957"/>
                              <a:gd name="connsiteX424" fmla="*/ 53340 w 217169"/>
                              <a:gd name="connsiteY424" fmla="*/ 228042 h 262957"/>
                              <a:gd name="connsiteX425" fmla="*/ 55245 w 217169"/>
                              <a:gd name="connsiteY425" fmla="*/ 229947 h 262957"/>
                              <a:gd name="connsiteX426" fmla="*/ 60007 w 217169"/>
                              <a:gd name="connsiteY426" fmla="*/ 228042 h 262957"/>
                              <a:gd name="connsiteX427" fmla="*/ 63817 w 217169"/>
                              <a:gd name="connsiteY427" fmla="*/ 225185 h 262957"/>
                              <a:gd name="connsiteX428" fmla="*/ 32385 w 217169"/>
                              <a:gd name="connsiteY428" fmla="*/ 96597 h 262957"/>
                              <a:gd name="connsiteX429" fmla="*/ 29527 w 217169"/>
                              <a:gd name="connsiteY429" fmla="*/ 97550 h 262957"/>
                              <a:gd name="connsiteX430" fmla="*/ 29527 w 217169"/>
                              <a:gd name="connsiteY430" fmla="*/ 97550 h 262957"/>
                              <a:gd name="connsiteX431" fmla="*/ 30480 w 217169"/>
                              <a:gd name="connsiteY431" fmla="*/ 95645 h 262957"/>
                              <a:gd name="connsiteX432" fmla="*/ 32385 w 217169"/>
                              <a:gd name="connsiteY432" fmla="*/ 93739 h 262957"/>
                              <a:gd name="connsiteX433" fmla="*/ 32385 w 217169"/>
                              <a:gd name="connsiteY433" fmla="*/ 96597 h 262957"/>
                              <a:gd name="connsiteX434" fmla="*/ 29527 w 217169"/>
                              <a:gd name="connsiteY434" fmla="*/ 56592 h 262957"/>
                              <a:gd name="connsiteX435" fmla="*/ 36195 w 217169"/>
                              <a:gd name="connsiteY435" fmla="*/ 59450 h 262957"/>
                              <a:gd name="connsiteX436" fmla="*/ 37147 w 217169"/>
                              <a:gd name="connsiteY436" fmla="*/ 58497 h 262957"/>
                              <a:gd name="connsiteX437" fmla="*/ 37147 w 217169"/>
                              <a:gd name="connsiteY437" fmla="*/ 57545 h 262957"/>
                              <a:gd name="connsiteX438" fmla="*/ 33338 w 217169"/>
                              <a:gd name="connsiteY438" fmla="*/ 53735 h 262957"/>
                              <a:gd name="connsiteX439" fmla="*/ 29527 w 217169"/>
                              <a:gd name="connsiteY439" fmla="*/ 56592 h 262957"/>
                              <a:gd name="connsiteX440" fmla="*/ 29527 w 217169"/>
                              <a:gd name="connsiteY440" fmla="*/ 56592 h 262957"/>
                              <a:gd name="connsiteX441" fmla="*/ 31432 w 217169"/>
                              <a:gd name="connsiteY441" fmla="*/ 207087 h 262957"/>
                              <a:gd name="connsiteX442" fmla="*/ 31432 w 217169"/>
                              <a:gd name="connsiteY442" fmla="*/ 207087 h 262957"/>
                              <a:gd name="connsiteX443" fmla="*/ 31432 w 217169"/>
                              <a:gd name="connsiteY443" fmla="*/ 207087 h 262957"/>
                              <a:gd name="connsiteX444" fmla="*/ 31432 w 217169"/>
                              <a:gd name="connsiteY444" fmla="*/ 207087 h 262957"/>
                              <a:gd name="connsiteX445" fmla="*/ 31432 w 217169"/>
                              <a:gd name="connsiteY445" fmla="*/ 207087 h 262957"/>
                              <a:gd name="connsiteX446" fmla="*/ 32385 w 217169"/>
                              <a:gd name="connsiteY446" fmla="*/ 116600 h 262957"/>
                              <a:gd name="connsiteX447" fmla="*/ 30480 w 217169"/>
                              <a:gd name="connsiteY447" fmla="*/ 117552 h 262957"/>
                              <a:gd name="connsiteX448" fmla="*/ 32385 w 217169"/>
                              <a:gd name="connsiteY448" fmla="*/ 118505 h 262957"/>
                              <a:gd name="connsiteX449" fmla="*/ 32385 w 217169"/>
                              <a:gd name="connsiteY449" fmla="*/ 116600 h 262957"/>
                              <a:gd name="connsiteX450" fmla="*/ 32385 w 217169"/>
                              <a:gd name="connsiteY450" fmla="*/ 116600 h 262957"/>
                              <a:gd name="connsiteX451" fmla="*/ 32385 w 217169"/>
                              <a:gd name="connsiteY451" fmla="*/ 120410 h 262957"/>
                              <a:gd name="connsiteX452" fmla="*/ 32385 w 217169"/>
                              <a:gd name="connsiteY452" fmla="*/ 120410 h 262957"/>
                              <a:gd name="connsiteX453" fmla="*/ 32385 w 217169"/>
                              <a:gd name="connsiteY453" fmla="*/ 120410 h 262957"/>
                              <a:gd name="connsiteX454" fmla="*/ 32385 w 217169"/>
                              <a:gd name="connsiteY454" fmla="*/ 120410 h 262957"/>
                              <a:gd name="connsiteX455" fmla="*/ 32385 w 217169"/>
                              <a:gd name="connsiteY455" fmla="*/ 120410 h 262957"/>
                              <a:gd name="connsiteX456" fmla="*/ 32385 w 217169"/>
                              <a:gd name="connsiteY456" fmla="*/ 99455 h 262957"/>
                              <a:gd name="connsiteX457" fmla="*/ 32385 w 217169"/>
                              <a:gd name="connsiteY457" fmla="*/ 99455 h 262957"/>
                              <a:gd name="connsiteX458" fmla="*/ 32385 w 217169"/>
                              <a:gd name="connsiteY458" fmla="*/ 99455 h 262957"/>
                              <a:gd name="connsiteX459" fmla="*/ 32385 w 217169"/>
                              <a:gd name="connsiteY459" fmla="*/ 99455 h 262957"/>
                              <a:gd name="connsiteX460" fmla="*/ 32385 w 217169"/>
                              <a:gd name="connsiteY460" fmla="*/ 99455 h 262957"/>
                              <a:gd name="connsiteX461" fmla="*/ 33338 w 217169"/>
                              <a:gd name="connsiteY461" fmla="*/ 138507 h 262957"/>
                              <a:gd name="connsiteX462" fmla="*/ 33338 w 217169"/>
                              <a:gd name="connsiteY462" fmla="*/ 138507 h 262957"/>
                              <a:gd name="connsiteX463" fmla="*/ 33338 w 217169"/>
                              <a:gd name="connsiteY463" fmla="*/ 137555 h 262957"/>
                              <a:gd name="connsiteX464" fmla="*/ 33338 w 217169"/>
                              <a:gd name="connsiteY464" fmla="*/ 138507 h 262957"/>
                              <a:gd name="connsiteX465" fmla="*/ 33338 w 217169"/>
                              <a:gd name="connsiteY465" fmla="*/ 138507 h 262957"/>
                              <a:gd name="connsiteX466" fmla="*/ 36195 w 217169"/>
                              <a:gd name="connsiteY466" fmla="*/ 149937 h 262957"/>
                              <a:gd name="connsiteX467" fmla="*/ 35242 w 217169"/>
                              <a:gd name="connsiteY467" fmla="*/ 148032 h 262957"/>
                              <a:gd name="connsiteX468" fmla="*/ 34290 w 217169"/>
                              <a:gd name="connsiteY468" fmla="*/ 148985 h 262957"/>
                              <a:gd name="connsiteX469" fmla="*/ 35242 w 217169"/>
                              <a:gd name="connsiteY469" fmla="*/ 150889 h 262957"/>
                              <a:gd name="connsiteX470" fmla="*/ 36195 w 217169"/>
                              <a:gd name="connsiteY470" fmla="*/ 149937 h 262957"/>
                              <a:gd name="connsiteX471" fmla="*/ 35242 w 217169"/>
                              <a:gd name="connsiteY471" fmla="*/ 128030 h 262957"/>
                              <a:gd name="connsiteX472" fmla="*/ 35242 w 217169"/>
                              <a:gd name="connsiteY472" fmla="*/ 128030 h 262957"/>
                              <a:gd name="connsiteX473" fmla="*/ 35242 w 217169"/>
                              <a:gd name="connsiteY473" fmla="*/ 128030 h 262957"/>
                              <a:gd name="connsiteX474" fmla="*/ 35242 w 217169"/>
                              <a:gd name="connsiteY474" fmla="*/ 128030 h 262957"/>
                              <a:gd name="connsiteX475" fmla="*/ 35242 w 217169"/>
                              <a:gd name="connsiteY475" fmla="*/ 128030 h 262957"/>
                              <a:gd name="connsiteX476" fmla="*/ 37147 w 217169"/>
                              <a:gd name="connsiteY476" fmla="*/ 123267 h 262957"/>
                              <a:gd name="connsiteX477" fmla="*/ 37147 w 217169"/>
                              <a:gd name="connsiteY477" fmla="*/ 123267 h 262957"/>
                              <a:gd name="connsiteX478" fmla="*/ 35242 w 217169"/>
                              <a:gd name="connsiteY478" fmla="*/ 123267 h 262957"/>
                              <a:gd name="connsiteX479" fmla="*/ 37147 w 217169"/>
                              <a:gd name="connsiteY479" fmla="*/ 123267 h 262957"/>
                              <a:gd name="connsiteX480" fmla="*/ 37147 w 217169"/>
                              <a:gd name="connsiteY480" fmla="*/ 123267 h 262957"/>
                              <a:gd name="connsiteX481" fmla="*/ 36195 w 217169"/>
                              <a:gd name="connsiteY481" fmla="*/ 70880 h 262957"/>
                              <a:gd name="connsiteX482" fmla="*/ 38100 w 217169"/>
                              <a:gd name="connsiteY482" fmla="*/ 68975 h 262957"/>
                              <a:gd name="connsiteX483" fmla="*/ 36195 w 217169"/>
                              <a:gd name="connsiteY483" fmla="*/ 70880 h 262957"/>
                              <a:gd name="connsiteX484" fmla="*/ 37147 w 217169"/>
                              <a:gd name="connsiteY484" fmla="*/ 133745 h 262957"/>
                              <a:gd name="connsiteX485" fmla="*/ 37147 w 217169"/>
                              <a:gd name="connsiteY485" fmla="*/ 133745 h 262957"/>
                              <a:gd name="connsiteX486" fmla="*/ 37147 w 217169"/>
                              <a:gd name="connsiteY486" fmla="*/ 133745 h 262957"/>
                              <a:gd name="connsiteX487" fmla="*/ 37147 w 217169"/>
                              <a:gd name="connsiteY487" fmla="*/ 133745 h 262957"/>
                              <a:gd name="connsiteX488" fmla="*/ 37147 w 217169"/>
                              <a:gd name="connsiteY488" fmla="*/ 133745 h 262957"/>
                              <a:gd name="connsiteX489" fmla="*/ 37147 w 217169"/>
                              <a:gd name="connsiteY489" fmla="*/ 120410 h 262957"/>
                              <a:gd name="connsiteX490" fmla="*/ 40005 w 217169"/>
                              <a:gd name="connsiteY490" fmla="*/ 120410 h 262957"/>
                              <a:gd name="connsiteX491" fmla="*/ 40005 w 217169"/>
                              <a:gd name="connsiteY491" fmla="*/ 117552 h 262957"/>
                              <a:gd name="connsiteX492" fmla="*/ 38100 w 217169"/>
                              <a:gd name="connsiteY492" fmla="*/ 115647 h 262957"/>
                              <a:gd name="connsiteX493" fmla="*/ 38100 w 217169"/>
                              <a:gd name="connsiteY493" fmla="*/ 113742 h 262957"/>
                              <a:gd name="connsiteX494" fmla="*/ 37147 w 217169"/>
                              <a:gd name="connsiteY494" fmla="*/ 113742 h 262957"/>
                              <a:gd name="connsiteX495" fmla="*/ 38100 w 217169"/>
                              <a:gd name="connsiteY495" fmla="*/ 115647 h 262957"/>
                              <a:gd name="connsiteX496" fmla="*/ 37147 w 217169"/>
                              <a:gd name="connsiteY496" fmla="*/ 117552 h 262957"/>
                              <a:gd name="connsiteX497" fmla="*/ 37147 w 217169"/>
                              <a:gd name="connsiteY497" fmla="*/ 120410 h 262957"/>
                              <a:gd name="connsiteX498" fmla="*/ 40957 w 217169"/>
                              <a:gd name="connsiteY498" fmla="*/ 66117 h 262957"/>
                              <a:gd name="connsiteX499" fmla="*/ 38100 w 217169"/>
                              <a:gd name="connsiteY499" fmla="*/ 68975 h 262957"/>
                              <a:gd name="connsiteX500" fmla="*/ 37147 w 217169"/>
                              <a:gd name="connsiteY500" fmla="*/ 66117 h 262957"/>
                              <a:gd name="connsiteX501" fmla="*/ 40957 w 217169"/>
                              <a:gd name="connsiteY501" fmla="*/ 66117 h 262957"/>
                              <a:gd name="connsiteX502" fmla="*/ 37147 w 217169"/>
                              <a:gd name="connsiteY502" fmla="*/ 157557 h 262957"/>
                              <a:gd name="connsiteX503" fmla="*/ 37147 w 217169"/>
                              <a:gd name="connsiteY503" fmla="*/ 157557 h 262957"/>
                              <a:gd name="connsiteX504" fmla="*/ 41910 w 217169"/>
                              <a:gd name="connsiteY504" fmla="*/ 156605 h 262957"/>
                              <a:gd name="connsiteX505" fmla="*/ 46672 w 217169"/>
                              <a:gd name="connsiteY505" fmla="*/ 151842 h 262957"/>
                              <a:gd name="connsiteX506" fmla="*/ 45720 w 217169"/>
                              <a:gd name="connsiteY506" fmla="*/ 150889 h 262957"/>
                              <a:gd name="connsiteX507" fmla="*/ 44767 w 217169"/>
                              <a:gd name="connsiteY507" fmla="*/ 151842 h 262957"/>
                              <a:gd name="connsiteX508" fmla="*/ 40957 w 217169"/>
                              <a:gd name="connsiteY508" fmla="*/ 157557 h 262957"/>
                              <a:gd name="connsiteX509" fmla="*/ 37147 w 217169"/>
                              <a:gd name="connsiteY509" fmla="*/ 157557 h 262957"/>
                              <a:gd name="connsiteX510" fmla="*/ 37147 w 217169"/>
                              <a:gd name="connsiteY510" fmla="*/ 157557 h 262957"/>
                              <a:gd name="connsiteX511" fmla="*/ 38100 w 217169"/>
                              <a:gd name="connsiteY511" fmla="*/ 54687 h 262957"/>
                              <a:gd name="connsiteX512" fmla="*/ 39052 w 217169"/>
                              <a:gd name="connsiteY512" fmla="*/ 54687 h 262957"/>
                              <a:gd name="connsiteX513" fmla="*/ 38100 w 217169"/>
                              <a:gd name="connsiteY513" fmla="*/ 52782 h 262957"/>
                              <a:gd name="connsiteX514" fmla="*/ 37147 w 217169"/>
                              <a:gd name="connsiteY514" fmla="*/ 52782 h 262957"/>
                              <a:gd name="connsiteX515" fmla="*/ 38100 w 217169"/>
                              <a:gd name="connsiteY515" fmla="*/ 54687 h 262957"/>
                              <a:gd name="connsiteX516" fmla="*/ 38100 w 217169"/>
                              <a:gd name="connsiteY516" fmla="*/ 108027 h 262957"/>
                              <a:gd name="connsiteX517" fmla="*/ 40005 w 217169"/>
                              <a:gd name="connsiteY517" fmla="*/ 111837 h 262957"/>
                              <a:gd name="connsiteX518" fmla="*/ 40957 w 217169"/>
                              <a:gd name="connsiteY518" fmla="*/ 110885 h 262957"/>
                              <a:gd name="connsiteX519" fmla="*/ 38100 w 217169"/>
                              <a:gd name="connsiteY519" fmla="*/ 108027 h 262957"/>
                              <a:gd name="connsiteX520" fmla="*/ 38100 w 217169"/>
                              <a:gd name="connsiteY520" fmla="*/ 108027 h 262957"/>
                              <a:gd name="connsiteX521" fmla="*/ 42863 w 217169"/>
                              <a:gd name="connsiteY521" fmla="*/ 145175 h 262957"/>
                              <a:gd name="connsiteX522" fmla="*/ 40005 w 217169"/>
                              <a:gd name="connsiteY522" fmla="*/ 144222 h 262957"/>
                              <a:gd name="connsiteX523" fmla="*/ 38100 w 217169"/>
                              <a:gd name="connsiteY523" fmla="*/ 145175 h 262957"/>
                              <a:gd name="connsiteX524" fmla="*/ 40005 w 217169"/>
                              <a:gd name="connsiteY524" fmla="*/ 146127 h 262957"/>
                              <a:gd name="connsiteX525" fmla="*/ 41910 w 217169"/>
                              <a:gd name="connsiteY525" fmla="*/ 147080 h 262957"/>
                              <a:gd name="connsiteX526" fmla="*/ 43815 w 217169"/>
                              <a:gd name="connsiteY526" fmla="*/ 148032 h 262957"/>
                              <a:gd name="connsiteX527" fmla="*/ 44767 w 217169"/>
                              <a:gd name="connsiteY527" fmla="*/ 146127 h 262957"/>
                              <a:gd name="connsiteX528" fmla="*/ 42863 w 217169"/>
                              <a:gd name="connsiteY528" fmla="*/ 145175 h 262957"/>
                              <a:gd name="connsiteX529" fmla="*/ 38100 w 217169"/>
                              <a:gd name="connsiteY529" fmla="*/ 195657 h 262957"/>
                              <a:gd name="connsiteX530" fmla="*/ 40957 w 217169"/>
                              <a:gd name="connsiteY530" fmla="*/ 198514 h 262957"/>
                              <a:gd name="connsiteX531" fmla="*/ 38100 w 217169"/>
                              <a:gd name="connsiteY531" fmla="*/ 195657 h 262957"/>
                              <a:gd name="connsiteX532" fmla="*/ 40005 w 217169"/>
                              <a:gd name="connsiteY532" fmla="*/ 150889 h 262957"/>
                              <a:gd name="connsiteX533" fmla="*/ 40005 w 217169"/>
                              <a:gd name="connsiteY533" fmla="*/ 150889 h 262957"/>
                              <a:gd name="connsiteX534" fmla="*/ 40005 w 217169"/>
                              <a:gd name="connsiteY534" fmla="*/ 150889 h 262957"/>
                              <a:gd name="connsiteX535" fmla="*/ 40005 w 217169"/>
                              <a:gd name="connsiteY535" fmla="*/ 150889 h 262957"/>
                              <a:gd name="connsiteX536" fmla="*/ 40005 w 217169"/>
                              <a:gd name="connsiteY536" fmla="*/ 150889 h 262957"/>
                              <a:gd name="connsiteX537" fmla="*/ 42863 w 217169"/>
                              <a:gd name="connsiteY537" fmla="*/ 207087 h 262957"/>
                              <a:gd name="connsiteX538" fmla="*/ 40005 w 217169"/>
                              <a:gd name="connsiteY538" fmla="*/ 208992 h 262957"/>
                              <a:gd name="connsiteX539" fmla="*/ 41910 w 217169"/>
                              <a:gd name="connsiteY539" fmla="*/ 205182 h 262957"/>
                              <a:gd name="connsiteX540" fmla="*/ 42863 w 217169"/>
                              <a:gd name="connsiteY540" fmla="*/ 207087 h 262957"/>
                              <a:gd name="connsiteX541" fmla="*/ 41910 w 217169"/>
                              <a:gd name="connsiteY541" fmla="*/ 204230 h 262957"/>
                              <a:gd name="connsiteX542" fmla="*/ 41910 w 217169"/>
                              <a:gd name="connsiteY542" fmla="*/ 204230 h 262957"/>
                              <a:gd name="connsiteX543" fmla="*/ 41910 w 217169"/>
                              <a:gd name="connsiteY543" fmla="*/ 204230 h 262957"/>
                              <a:gd name="connsiteX544" fmla="*/ 41910 w 217169"/>
                              <a:gd name="connsiteY544" fmla="*/ 204230 h 262957"/>
                              <a:gd name="connsiteX545" fmla="*/ 41910 w 217169"/>
                              <a:gd name="connsiteY545" fmla="*/ 204230 h 262957"/>
                              <a:gd name="connsiteX546" fmla="*/ 46672 w 217169"/>
                              <a:gd name="connsiteY546" fmla="*/ 198514 h 262957"/>
                              <a:gd name="connsiteX547" fmla="*/ 46672 w 217169"/>
                              <a:gd name="connsiteY547" fmla="*/ 198514 h 262957"/>
                              <a:gd name="connsiteX548" fmla="*/ 46672 w 217169"/>
                              <a:gd name="connsiteY548" fmla="*/ 201372 h 262957"/>
                              <a:gd name="connsiteX549" fmla="*/ 45720 w 217169"/>
                              <a:gd name="connsiteY549" fmla="*/ 202325 h 262957"/>
                              <a:gd name="connsiteX550" fmla="*/ 40957 w 217169"/>
                              <a:gd name="connsiteY550" fmla="*/ 199467 h 262957"/>
                              <a:gd name="connsiteX551" fmla="*/ 46672 w 217169"/>
                              <a:gd name="connsiteY551" fmla="*/ 198514 h 262957"/>
                              <a:gd name="connsiteX552" fmla="*/ 44767 w 217169"/>
                              <a:gd name="connsiteY552" fmla="*/ 219470 h 262957"/>
                              <a:gd name="connsiteX553" fmla="*/ 44767 w 217169"/>
                              <a:gd name="connsiteY553" fmla="*/ 219470 h 262957"/>
                              <a:gd name="connsiteX554" fmla="*/ 41910 w 217169"/>
                              <a:gd name="connsiteY554" fmla="*/ 220422 h 262957"/>
                              <a:gd name="connsiteX555" fmla="*/ 41910 w 217169"/>
                              <a:gd name="connsiteY555" fmla="*/ 221375 h 262957"/>
                              <a:gd name="connsiteX556" fmla="*/ 44767 w 217169"/>
                              <a:gd name="connsiteY556" fmla="*/ 219470 h 262957"/>
                              <a:gd name="connsiteX557" fmla="*/ 43815 w 217169"/>
                              <a:gd name="connsiteY557" fmla="*/ 187085 h 262957"/>
                              <a:gd name="connsiteX558" fmla="*/ 47625 w 217169"/>
                              <a:gd name="connsiteY558" fmla="*/ 188989 h 262957"/>
                              <a:gd name="connsiteX559" fmla="*/ 48577 w 217169"/>
                              <a:gd name="connsiteY559" fmla="*/ 190895 h 262957"/>
                              <a:gd name="connsiteX560" fmla="*/ 47625 w 217169"/>
                              <a:gd name="connsiteY560" fmla="*/ 192800 h 262957"/>
                              <a:gd name="connsiteX561" fmla="*/ 46672 w 217169"/>
                              <a:gd name="connsiteY561" fmla="*/ 193752 h 262957"/>
                              <a:gd name="connsiteX562" fmla="*/ 42863 w 217169"/>
                              <a:gd name="connsiteY562" fmla="*/ 188989 h 262957"/>
                              <a:gd name="connsiteX563" fmla="*/ 43815 w 217169"/>
                              <a:gd name="connsiteY563" fmla="*/ 187085 h 262957"/>
                              <a:gd name="connsiteX564" fmla="*/ 42863 w 217169"/>
                              <a:gd name="connsiteY564" fmla="*/ 116600 h 262957"/>
                              <a:gd name="connsiteX565" fmla="*/ 42863 w 217169"/>
                              <a:gd name="connsiteY565" fmla="*/ 116600 h 262957"/>
                              <a:gd name="connsiteX566" fmla="*/ 44767 w 217169"/>
                              <a:gd name="connsiteY566" fmla="*/ 116600 h 262957"/>
                              <a:gd name="connsiteX567" fmla="*/ 46672 w 217169"/>
                              <a:gd name="connsiteY567" fmla="*/ 115647 h 262957"/>
                              <a:gd name="connsiteX568" fmla="*/ 46672 w 217169"/>
                              <a:gd name="connsiteY568" fmla="*/ 115647 h 262957"/>
                              <a:gd name="connsiteX569" fmla="*/ 45720 w 217169"/>
                              <a:gd name="connsiteY569" fmla="*/ 117552 h 262957"/>
                              <a:gd name="connsiteX570" fmla="*/ 42863 w 217169"/>
                              <a:gd name="connsiteY570" fmla="*/ 116600 h 262957"/>
                              <a:gd name="connsiteX571" fmla="*/ 42863 w 217169"/>
                              <a:gd name="connsiteY571" fmla="*/ 45162 h 262957"/>
                              <a:gd name="connsiteX572" fmla="*/ 43815 w 217169"/>
                              <a:gd name="connsiteY572" fmla="*/ 47067 h 262957"/>
                              <a:gd name="connsiteX573" fmla="*/ 44767 w 217169"/>
                              <a:gd name="connsiteY573" fmla="*/ 46114 h 262957"/>
                              <a:gd name="connsiteX574" fmla="*/ 42863 w 217169"/>
                              <a:gd name="connsiteY574" fmla="*/ 45162 h 262957"/>
                              <a:gd name="connsiteX575" fmla="*/ 42863 w 217169"/>
                              <a:gd name="connsiteY575" fmla="*/ 45162 h 262957"/>
                              <a:gd name="connsiteX576" fmla="*/ 43815 w 217169"/>
                              <a:gd name="connsiteY576" fmla="*/ 208992 h 262957"/>
                              <a:gd name="connsiteX577" fmla="*/ 42863 w 217169"/>
                              <a:gd name="connsiteY577" fmla="*/ 207087 h 262957"/>
                              <a:gd name="connsiteX578" fmla="*/ 43815 w 217169"/>
                              <a:gd name="connsiteY578" fmla="*/ 208992 h 262957"/>
                              <a:gd name="connsiteX579" fmla="*/ 43815 w 217169"/>
                              <a:gd name="connsiteY579" fmla="*/ 208992 h 262957"/>
                              <a:gd name="connsiteX580" fmla="*/ 43815 w 217169"/>
                              <a:gd name="connsiteY580" fmla="*/ 107075 h 262957"/>
                              <a:gd name="connsiteX581" fmla="*/ 45720 w 217169"/>
                              <a:gd name="connsiteY581" fmla="*/ 108027 h 262957"/>
                              <a:gd name="connsiteX582" fmla="*/ 46672 w 217169"/>
                              <a:gd name="connsiteY582" fmla="*/ 107075 h 262957"/>
                              <a:gd name="connsiteX583" fmla="*/ 44767 w 217169"/>
                              <a:gd name="connsiteY583" fmla="*/ 106122 h 262957"/>
                              <a:gd name="connsiteX584" fmla="*/ 43815 w 217169"/>
                              <a:gd name="connsiteY584" fmla="*/ 105170 h 262957"/>
                              <a:gd name="connsiteX585" fmla="*/ 43815 w 217169"/>
                              <a:gd name="connsiteY585" fmla="*/ 107075 h 262957"/>
                              <a:gd name="connsiteX586" fmla="*/ 44767 w 217169"/>
                              <a:gd name="connsiteY586" fmla="*/ 49925 h 262957"/>
                              <a:gd name="connsiteX587" fmla="*/ 44767 w 217169"/>
                              <a:gd name="connsiteY587" fmla="*/ 49925 h 262957"/>
                              <a:gd name="connsiteX588" fmla="*/ 45720 w 217169"/>
                              <a:gd name="connsiteY588" fmla="*/ 51830 h 262957"/>
                              <a:gd name="connsiteX589" fmla="*/ 46672 w 217169"/>
                              <a:gd name="connsiteY589" fmla="*/ 50877 h 262957"/>
                              <a:gd name="connsiteX590" fmla="*/ 44767 w 217169"/>
                              <a:gd name="connsiteY590" fmla="*/ 49925 h 262957"/>
                              <a:gd name="connsiteX591" fmla="*/ 45720 w 217169"/>
                              <a:gd name="connsiteY591" fmla="*/ 102312 h 262957"/>
                              <a:gd name="connsiteX592" fmla="*/ 45720 w 217169"/>
                              <a:gd name="connsiteY592" fmla="*/ 102312 h 262957"/>
                              <a:gd name="connsiteX593" fmla="*/ 45720 w 217169"/>
                              <a:gd name="connsiteY593" fmla="*/ 102312 h 262957"/>
                              <a:gd name="connsiteX594" fmla="*/ 45720 w 217169"/>
                              <a:gd name="connsiteY594" fmla="*/ 102312 h 262957"/>
                              <a:gd name="connsiteX595" fmla="*/ 47625 w 217169"/>
                              <a:gd name="connsiteY595" fmla="*/ 133745 h 262957"/>
                              <a:gd name="connsiteX596" fmla="*/ 45720 w 217169"/>
                              <a:gd name="connsiteY596" fmla="*/ 134697 h 262957"/>
                              <a:gd name="connsiteX597" fmla="*/ 45720 w 217169"/>
                              <a:gd name="connsiteY597" fmla="*/ 135650 h 262957"/>
                              <a:gd name="connsiteX598" fmla="*/ 47625 w 217169"/>
                              <a:gd name="connsiteY598" fmla="*/ 133745 h 262957"/>
                              <a:gd name="connsiteX599" fmla="*/ 47625 w 217169"/>
                              <a:gd name="connsiteY599" fmla="*/ 133745 h 262957"/>
                              <a:gd name="connsiteX600" fmla="*/ 47625 w 217169"/>
                              <a:gd name="connsiteY600" fmla="*/ 167082 h 262957"/>
                              <a:gd name="connsiteX601" fmla="*/ 48577 w 217169"/>
                              <a:gd name="connsiteY601" fmla="*/ 165177 h 262957"/>
                              <a:gd name="connsiteX602" fmla="*/ 48577 w 217169"/>
                              <a:gd name="connsiteY602" fmla="*/ 164225 h 262957"/>
                              <a:gd name="connsiteX603" fmla="*/ 44767 w 217169"/>
                              <a:gd name="connsiteY603" fmla="*/ 166130 h 262957"/>
                              <a:gd name="connsiteX604" fmla="*/ 47625 w 217169"/>
                              <a:gd name="connsiteY604" fmla="*/ 167082 h 262957"/>
                              <a:gd name="connsiteX605" fmla="*/ 50482 w 217169"/>
                              <a:gd name="connsiteY605" fmla="*/ 116600 h 262957"/>
                              <a:gd name="connsiteX606" fmla="*/ 50482 w 217169"/>
                              <a:gd name="connsiteY606" fmla="*/ 116600 h 262957"/>
                              <a:gd name="connsiteX607" fmla="*/ 46672 w 217169"/>
                              <a:gd name="connsiteY607" fmla="*/ 118505 h 262957"/>
                              <a:gd name="connsiteX608" fmla="*/ 47625 w 217169"/>
                              <a:gd name="connsiteY608" fmla="*/ 119457 h 262957"/>
                              <a:gd name="connsiteX609" fmla="*/ 50482 w 217169"/>
                              <a:gd name="connsiteY609" fmla="*/ 116600 h 262957"/>
                              <a:gd name="connsiteX610" fmla="*/ 48577 w 217169"/>
                              <a:gd name="connsiteY610" fmla="*/ 130887 h 262957"/>
                              <a:gd name="connsiteX611" fmla="*/ 49530 w 217169"/>
                              <a:gd name="connsiteY611" fmla="*/ 128030 h 262957"/>
                              <a:gd name="connsiteX612" fmla="*/ 48577 w 217169"/>
                              <a:gd name="connsiteY612" fmla="*/ 125172 h 262957"/>
                              <a:gd name="connsiteX613" fmla="*/ 47625 w 217169"/>
                              <a:gd name="connsiteY613" fmla="*/ 128030 h 262957"/>
                              <a:gd name="connsiteX614" fmla="*/ 48577 w 217169"/>
                              <a:gd name="connsiteY614" fmla="*/ 130887 h 262957"/>
                              <a:gd name="connsiteX615" fmla="*/ 50482 w 217169"/>
                              <a:gd name="connsiteY615" fmla="*/ 76595 h 262957"/>
                              <a:gd name="connsiteX616" fmla="*/ 47625 w 217169"/>
                              <a:gd name="connsiteY616" fmla="*/ 79452 h 262957"/>
                              <a:gd name="connsiteX617" fmla="*/ 48577 w 217169"/>
                              <a:gd name="connsiteY617" fmla="*/ 81357 h 262957"/>
                              <a:gd name="connsiteX618" fmla="*/ 50482 w 217169"/>
                              <a:gd name="connsiteY618" fmla="*/ 76595 h 262957"/>
                              <a:gd name="connsiteX619" fmla="*/ 50482 w 217169"/>
                              <a:gd name="connsiteY619" fmla="*/ 76595 h 262957"/>
                              <a:gd name="connsiteX620" fmla="*/ 49530 w 217169"/>
                              <a:gd name="connsiteY620" fmla="*/ 170892 h 262957"/>
                              <a:gd name="connsiteX621" fmla="*/ 49530 w 217169"/>
                              <a:gd name="connsiteY621" fmla="*/ 170892 h 262957"/>
                              <a:gd name="connsiteX622" fmla="*/ 48577 w 217169"/>
                              <a:gd name="connsiteY622" fmla="*/ 168035 h 262957"/>
                              <a:gd name="connsiteX623" fmla="*/ 49530 w 217169"/>
                              <a:gd name="connsiteY623" fmla="*/ 170892 h 262957"/>
                              <a:gd name="connsiteX624" fmla="*/ 52388 w 217169"/>
                              <a:gd name="connsiteY624" fmla="*/ 95645 h 262957"/>
                              <a:gd name="connsiteX625" fmla="*/ 52388 w 217169"/>
                              <a:gd name="connsiteY625" fmla="*/ 95645 h 262957"/>
                              <a:gd name="connsiteX626" fmla="*/ 49530 w 217169"/>
                              <a:gd name="connsiteY626" fmla="*/ 95645 h 262957"/>
                              <a:gd name="connsiteX627" fmla="*/ 51435 w 217169"/>
                              <a:gd name="connsiteY627" fmla="*/ 96597 h 262957"/>
                              <a:gd name="connsiteX628" fmla="*/ 52388 w 217169"/>
                              <a:gd name="connsiteY628" fmla="*/ 95645 h 262957"/>
                              <a:gd name="connsiteX629" fmla="*/ 51435 w 217169"/>
                              <a:gd name="connsiteY629" fmla="*/ 221375 h 262957"/>
                              <a:gd name="connsiteX630" fmla="*/ 50482 w 217169"/>
                              <a:gd name="connsiteY630" fmla="*/ 223280 h 262957"/>
                              <a:gd name="connsiteX631" fmla="*/ 49530 w 217169"/>
                              <a:gd name="connsiteY631" fmla="*/ 223280 h 262957"/>
                              <a:gd name="connsiteX632" fmla="*/ 51435 w 217169"/>
                              <a:gd name="connsiteY632" fmla="*/ 221375 h 262957"/>
                              <a:gd name="connsiteX633" fmla="*/ 51435 w 217169"/>
                              <a:gd name="connsiteY633" fmla="*/ 221375 h 262957"/>
                              <a:gd name="connsiteX634" fmla="*/ 50482 w 217169"/>
                              <a:gd name="connsiteY634" fmla="*/ 104217 h 262957"/>
                              <a:gd name="connsiteX635" fmla="*/ 51435 w 217169"/>
                              <a:gd name="connsiteY635" fmla="*/ 102312 h 262957"/>
                              <a:gd name="connsiteX636" fmla="*/ 50482 w 217169"/>
                              <a:gd name="connsiteY636" fmla="*/ 104217 h 262957"/>
                              <a:gd name="connsiteX637" fmla="*/ 50482 w 217169"/>
                              <a:gd name="connsiteY637" fmla="*/ 104217 h 262957"/>
                              <a:gd name="connsiteX638" fmla="*/ 50482 w 217169"/>
                              <a:gd name="connsiteY638" fmla="*/ 104217 h 262957"/>
                              <a:gd name="connsiteX639" fmla="*/ 51435 w 217169"/>
                              <a:gd name="connsiteY639" fmla="*/ 50877 h 262957"/>
                              <a:gd name="connsiteX640" fmla="*/ 51435 w 217169"/>
                              <a:gd name="connsiteY640" fmla="*/ 50877 h 262957"/>
                              <a:gd name="connsiteX641" fmla="*/ 51435 w 217169"/>
                              <a:gd name="connsiteY641" fmla="*/ 47067 h 262957"/>
                              <a:gd name="connsiteX642" fmla="*/ 50482 w 217169"/>
                              <a:gd name="connsiteY642" fmla="*/ 48972 h 262957"/>
                              <a:gd name="connsiteX643" fmla="*/ 51435 w 217169"/>
                              <a:gd name="connsiteY643" fmla="*/ 50877 h 262957"/>
                              <a:gd name="connsiteX644" fmla="*/ 52388 w 217169"/>
                              <a:gd name="connsiteY644" fmla="*/ 89930 h 262957"/>
                              <a:gd name="connsiteX645" fmla="*/ 52388 w 217169"/>
                              <a:gd name="connsiteY645" fmla="*/ 89930 h 262957"/>
                              <a:gd name="connsiteX646" fmla="*/ 49530 w 217169"/>
                              <a:gd name="connsiteY646" fmla="*/ 91835 h 262957"/>
                              <a:gd name="connsiteX647" fmla="*/ 50482 w 217169"/>
                              <a:gd name="connsiteY647" fmla="*/ 91835 h 262957"/>
                              <a:gd name="connsiteX648" fmla="*/ 52388 w 217169"/>
                              <a:gd name="connsiteY648" fmla="*/ 89930 h 262957"/>
                              <a:gd name="connsiteX649" fmla="*/ 51435 w 217169"/>
                              <a:gd name="connsiteY649" fmla="*/ 55639 h 262957"/>
                              <a:gd name="connsiteX650" fmla="*/ 51435 w 217169"/>
                              <a:gd name="connsiteY650" fmla="*/ 55639 h 262957"/>
                              <a:gd name="connsiteX651" fmla="*/ 55245 w 217169"/>
                              <a:gd name="connsiteY651" fmla="*/ 57545 h 262957"/>
                              <a:gd name="connsiteX652" fmla="*/ 54292 w 217169"/>
                              <a:gd name="connsiteY652" fmla="*/ 55639 h 262957"/>
                              <a:gd name="connsiteX653" fmla="*/ 51435 w 217169"/>
                              <a:gd name="connsiteY653" fmla="*/ 55639 h 262957"/>
                              <a:gd name="connsiteX654" fmla="*/ 51435 w 217169"/>
                              <a:gd name="connsiteY654" fmla="*/ 101360 h 262957"/>
                              <a:gd name="connsiteX655" fmla="*/ 53340 w 217169"/>
                              <a:gd name="connsiteY655" fmla="*/ 102312 h 262957"/>
                              <a:gd name="connsiteX656" fmla="*/ 53340 w 217169"/>
                              <a:gd name="connsiteY656" fmla="*/ 101360 h 262957"/>
                              <a:gd name="connsiteX657" fmla="*/ 51435 w 217169"/>
                              <a:gd name="connsiteY657" fmla="*/ 101360 h 262957"/>
                              <a:gd name="connsiteX658" fmla="*/ 54292 w 217169"/>
                              <a:gd name="connsiteY658" fmla="*/ 71832 h 262957"/>
                              <a:gd name="connsiteX659" fmla="*/ 54292 w 217169"/>
                              <a:gd name="connsiteY659" fmla="*/ 71832 h 262957"/>
                              <a:gd name="connsiteX660" fmla="*/ 52388 w 217169"/>
                              <a:gd name="connsiteY660" fmla="*/ 71832 h 262957"/>
                              <a:gd name="connsiteX661" fmla="*/ 53340 w 217169"/>
                              <a:gd name="connsiteY661" fmla="*/ 72785 h 262957"/>
                              <a:gd name="connsiteX662" fmla="*/ 54292 w 217169"/>
                              <a:gd name="connsiteY662" fmla="*/ 71832 h 262957"/>
                              <a:gd name="connsiteX663" fmla="*/ 53340 w 217169"/>
                              <a:gd name="connsiteY663" fmla="*/ 212802 h 262957"/>
                              <a:gd name="connsiteX664" fmla="*/ 51435 w 217169"/>
                              <a:gd name="connsiteY664" fmla="*/ 211850 h 262957"/>
                              <a:gd name="connsiteX665" fmla="*/ 51435 w 217169"/>
                              <a:gd name="connsiteY665" fmla="*/ 211850 h 262957"/>
                              <a:gd name="connsiteX666" fmla="*/ 53340 w 217169"/>
                              <a:gd name="connsiteY666" fmla="*/ 212802 h 262957"/>
                              <a:gd name="connsiteX667" fmla="*/ 52388 w 217169"/>
                              <a:gd name="connsiteY667" fmla="*/ 36589 h 262957"/>
                              <a:gd name="connsiteX668" fmla="*/ 53340 w 217169"/>
                              <a:gd name="connsiteY668" fmla="*/ 41352 h 262957"/>
                              <a:gd name="connsiteX669" fmla="*/ 54292 w 217169"/>
                              <a:gd name="connsiteY669" fmla="*/ 41352 h 262957"/>
                              <a:gd name="connsiteX670" fmla="*/ 55245 w 217169"/>
                              <a:gd name="connsiteY670" fmla="*/ 37542 h 262957"/>
                              <a:gd name="connsiteX671" fmla="*/ 52388 w 217169"/>
                              <a:gd name="connsiteY671" fmla="*/ 36589 h 262957"/>
                              <a:gd name="connsiteX672" fmla="*/ 52388 w 217169"/>
                              <a:gd name="connsiteY672" fmla="*/ 36589 h 262957"/>
                              <a:gd name="connsiteX673" fmla="*/ 54292 w 217169"/>
                              <a:gd name="connsiteY673" fmla="*/ 171845 h 262957"/>
                              <a:gd name="connsiteX674" fmla="*/ 54292 w 217169"/>
                              <a:gd name="connsiteY674" fmla="*/ 171845 h 262957"/>
                              <a:gd name="connsiteX675" fmla="*/ 54292 w 217169"/>
                              <a:gd name="connsiteY675" fmla="*/ 171845 h 262957"/>
                              <a:gd name="connsiteX676" fmla="*/ 54292 w 217169"/>
                              <a:gd name="connsiteY676" fmla="*/ 171845 h 262957"/>
                              <a:gd name="connsiteX677" fmla="*/ 54292 w 217169"/>
                              <a:gd name="connsiteY677" fmla="*/ 171845 h 262957"/>
                              <a:gd name="connsiteX678" fmla="*/ 56197 w 217169"/>
                              <a:gd name="connsiteY678" fmla="*/ 81357 h 262957"/>
                              <a:gd name="connsiteX679" fmla="*/ 57150 w 217169"/>
                              <a:gd name="connsiteY679" fmla="*/ 79452 h 262957"/>
                              <a:gd name="connsiteX680" fmla="*/ 56197 w 217169"/>
                              <a:gd name="connsiteY680" fmla="*/ 78500 h 262957"/>
                              <a:gd name="connsiteX681" fmla="*/ 54292 w 217169"/>
                              <a:gd name="connsiteY681" fmla="*/ 81357 h 262957"/>
                              <a:gd name="connsiteX682" fmla="*/ 55245 w 217169"/>
                              <a:gd name="connsiteY682" fmla="*/ 83262 h 262957"/>
                              <a:gd name="connsiteX683" fmla="*/ 56197 w 217169"/>
                              <a:gd name="connsiteY683" fmla="*/ 81357 h 262957"/>
                              <a:gd name="connsiteX684" fmla="*/ 56197 w 217169"/>
                              <a:gd name="connsiteY684" fmla="*/ 53735 h 262957"/>
                              <a:gd name="connsiteX685" fmla="*/ 54292 w 217169"/>
                              <a:gd name="connsiteY685" fmla="*/ 54687 h 262957"/>
                              <a:gd name="connsiteX686" fmla="*/ 56197 w 217169"/>
                              <a:gd name="connsiteY686" fmla="*/ 54687 h 262957"/>
                              <a:gd name="connsiteX687" fmla="*/ 58102 w 217169"/>
                              <a:gd name="connsiteY687" fmla="*/ 53735 h 262957"/>
                              <a:gd name="connsiteX688" fmla="*/ 56197 w 217169"/>
                              <a:gd name="connsiteY688" fmla="*/ 53735 h 262957"/>
                              <a:gd name="connsiteX689" fmla="*/ 55245 w 217169"/>
                              <a:gd name="connsiteY689" fmla="*/ 74689 h 262957"/>
                              <a:gd name="connsiteX690" fmla="*/ 55245 w 217169"/>
                              <a:gd name="connsiteY690" fmla="*/ 74689 h 262957"/>
                              <a:gd name="connsiteX691" fmla="*/ 55245 w 217169"/>
                              <a:gd name="connsiteY691" fmla="*/ 74689 h 262957"/>
                              <a:gd name="connsiteX692" fmla="*/ 55245 w 217169"/>
                              <a:gd name="connsiteY692" fmla="*/ 74689 h 262957"/>
                              <a:gd name="connsiteX693" fmla="*/ 55245 w 217169"/>
                              <a:gd name="connsiteY693" fmla="*/ 74689 h 262957"/>
                              <a:gd name="connsiteX694" fmla="*/ 59055 w 217169"/>
                              <a:gd name="connsiteY694" fmla="*/ 199467 h 262957"/>
                              <a:gd name="connsiteX695" fmla="*/ 56197 w 217169"/>
                              <a:gd name="connsiteY695" fmla="*/ 198514 h 262957"/>
                              <a:gd name="connsiteX696" fmla="*/ 55245 w 217169"/>
                              <a:gd name="connsiteY696" fmla="*/ 199467 h 262957"/>
                              <a:gd name="connsiteX697" fmla="*/ 59055 w 217169"/>
                              <a:gd name="connsiteY697" fmla="*/ 201372 h 262957"/>
                              <a:gd name="connsiteX698" fmla="*/ 59055 w 217169"/>
                              <a:gd name="connsiteY698" fmla="*/ 199467 h 262957"/>
                              <a:gd name="connsiteX699" fmla="*/ 56197 w 217169"/>
                              <a:gd name="connsiteY699" fmla="*/ 213755 h 262957"/>
                              <a:gd name="connsiteX700" fmla="*/ 56197 w 217169"/>
                              <a:gd name="connsiteY700" fmla="*/ 213755 h 262957"/>
                              <a:gd name="connsiteX701" fmla="*/ 57150 w 217169"/>
                              <a:gd name="connsiteY701" fmla="*/ 214707 h 262957"/>
                              <a:gd name="connsiteX702" fmla="*/ 57150 w 217169"/>
                              <a:gd name="connsiteY702" fmla="*/ 214707 h 262957"/>
                              <a:gd name="connsiteX703" fmla="*/ 56197 w 217169"/>
                              <a:gd name="connsiteY703" fmla="*/ 213755 h 262957"/>
                              <a:gd name="connsiteX704" fmla="*/ 56197 w 217169"/>
                              <a:gd name="connsiteY704" fmla="*/ 42305 h 262957"/>
                              <a:gd name="connsiteX705" fmla="*/ 57150 w 217169"/>
                              <a:gd name="connsiteY705" fmla="*/ 44210 h 262957"/>
                              <a:gd name="connsiteX706" fmla="*/ 58102 w 217169"/>
                              <a:gd name="connsiteY706" fmla="*/ 42305 h 262957"/>
                              <a:gd name="connsiteX707" fmla="*/ 57150 w 217169"/>
                              <a:gd name="connsiteY707" fmla="*/ 41352 h 262957"/>
                              <a:gd name="connsiteX708" fmla="*/ 56197 w 217169"/>
                              <a:gd name="connsiteY708" fmla="*/ 42305 h 262957"/>
                              <a:gd name="connsiteX709" fmla="*/ 57150 w 217169"/>
                              <a:gd name="connsiteY709" fmla="*/ 33732 h 262957"/>
                              <a:gd name="connsiteX710" fmla="*/ 58102 w 217169"/>
                              <a:gd name="connsiteY710" fmla="*/ 34685 h 262957"/>
                              <a:gd name="connsiteX711" fmla="*/ 58102 w 217169"/>
                              <a:gd name="connsiteY711" fmla="*/ 33732 h 262957"/>
                              <a:gd name="connsiteX712" fmla="*/ 57150 w 217169"/>
                              <a:gd name="connsiteY712" fmla="*/ 33732 h 262957"/>
                              <a:gd name="connsiteX713" fmla="*/ 57150 w 217169"/>
                              <a:gd name="connsiteY713" fmla="*/ 33732 h 262957"/>
                              <a:gd name="connsiteX714" fmla="*/ 59055 w 217169"/>
                              <a:gd name="connsiteY714" fmla="*/ 48020 h 262957"/>
                              <a:gd name="connsiteX715" fmla="*/ 58102 w 217169"/>
                              <a:gd name="connsiteY715" fmla="*/ 48972 h 262957"/>
                              <a:gd name="connsiteX716" fmla="*/ 58102 w 217169"/>
                              <a:gd name="connsiteY716" fmla="*/ 49925 h 262957"/>
                              <a:gd name="connsiteX717" fmla="*/ 60007 w 217169"/>
                              <a:gd name="connsiteY717" fmla="*/ 48020 h 262957"/>
                              <a:gd name="connsiteX718" fmla="*/ 59055 w 217169"/>
                              <a:gd name="connsiteY718" fmla="*/ 48020 h 262957"/>
                              <a:gd name="connsiteX719" fmla="*/ 60960 w 217169"/>
                              <a:gd name="connsiteY719" fmla="*/ 217564 h 262957"/>
                              <a:gd name="connsiteX720" fmla="*/ 60960 w 217169"/>
                              <a:gd name="connsiteY720" fmla="*/ 217564 h 262957"/>
                              <a:gd name="connsiteX721" fmla="*/ 60960 w 217169"/>
                              <a:gd name="connsiteY721" fmla="*/ 216612 h 262957"/>
                              <a:gd name="connsiteX722" fmla="*/ 60960 w 217169"/>
                              <a:gd name="connsiteY722" fmla="*/ 217564 h 262957"/>
                              <a:gd name="connsiteX723" fmla="*/ 60960 w 217169"/>
                              <a:gd name="connsiteY723" fmla="*/ 217564 h 262957"/>
                              <a:gd name="connsiteX724" fmla="*/ 61913 w 217169"/>
                              <a:gd name="connsiteY724" fmla="*/ 41352 h 262957"/>
                              <a:gd name="connsiteX725" fmla="*/ 61913 w 217169"/>
                              <a:gd name="connsiteY725" fmla="*/ 41352 h 262957"/>
                              <a:gd name="connsiteX726" fmla="*/ 62865 w 217169"/>
                              <a:gd name="connsiteY726" fmla="*/ 40400 h 262957"/>
                              <a:gd name="connsiteX727" fmla="*/ 61913 w 217169"/>
                              <a:gd name="connsiteY727" fmla="*/ 41352 h 262957"/>
                              <a:gd name="connsiteX728" fmla="*/ 61913 w 217169"/>
                              <a:gd name="connsiteY728" fmla="*/ 41352 h 262957"/>
                              <a:gd name="connsiteX729" fmla="*/ 62865 w 217169"/>
                              <a:gd name="connsiteY729" fmla="*/ 212802 h 262957"/>
                              <a:gd name="connsiteX730" fmla="*/ 62865 w 217169"/>
                              <a:gd name="connsiteY730" fmla="*/ 212802 h 262957"/>
                              <a:gd name="connsiteX731" fmla="*/ 62865 w 217169"/>
                              <a:gd name="connsiteY731" fmla="*/ 212802 h 262957"/>
                              <a:gd name="connsiteX732" fmla="*/ 62865 w 217169"/>
                              <a:gd name="connsiteY732" fmla="*/ 212802 h 262957"/>
                              <a:gd name="connsiteX733" fmla="*/ 62865 w 217169"/>
                              <a:gd name="connsiteY733" fmla="*/ 212802 h 262957"/>
                              <a:gd name="connsiteX734" fmla="*/ 67627 w 217169"/>
                              <a:gd name="connsiteY734" fmla="*/ 231852 h 262957"/>
                              <a:gd name="connsiteX735" fmla="*/ 65722 w 217169"/>
                              <a:gd name="connsiteY735" fmla="*/ 230900 h 262957"/>
                              <a:gd name="connsiteX736" fmla="*/ 64770 w 217169"/>
                              <a:gd name="connsiteY736" fmla="*/ 231852 h 262957"/>
                              <a:gd name="connsiteX737" fmla="*/ 66675 w 217169"/>
                              <a:gd name="connsiteY737" fmla="*/ 233757 h 262957"/>
                              <a:gd name="connsiteX738" fmla="*/ 67627 w 217169"/>
                              <a:gd name="connsiteY738" fmla="*/ 231852 h 262957"/>
                              <a:gd name="connsiteX739" fmla="*/ 141922 w 217169"/>
                              <a:gd name="connsiteY739" fmla="*/ 80405 h 262957"/>
                              <a:gd name="connsiteX740" fmla="*/ 141922 w 217169"/>
                              <a:gd name="connsiteY740" fmla="*/ 80405 h 262957"/>
                              <a:gd name="connsiteX741" fmla="*/ 141922 w 217169"/>
                              <a:gd name="connsiteY741" fmla="*/ 80405 h 262957"/>
                              <a:gd name="connsiteX742" fmla="*/ 141922 w 217169"/>
                              <a:gd name="connsiteY742" fmla="*/ 80405 h 262957"/>
                              <a:gd name="connsiteX743" fmla="*/ 141922 w 217169"/>
                              <a:gd name="connsiteY743" fmla="*/ 80405 h 262957"/>
                              <a:gd name="connsiteX744" fmla="*/ 143827 w 217169"/>
                              <a:gd name="connsiteY744" fmla="*/ 75642 h 262957"/>
                              <a:gd name="connsiteX745" fmla="*/ 147638 w 217169"/>
                              <a:gd name="connsiteY745" fmla="*/ 73737 h 262957"/>
                              <a:gd name="connsiteX746" fmla="*/ 147638 w 217169"/>
                              <a:gd name="connsiteY746" fmla="*/ 75642 h 262957"/>
                              <a:gd name="connsiteX747" fmla="*/ 149542 w 217169"/>
                              <a:gd name="connsiteY747" fmla="*/ 73737 h 262957"/>
                              <a:gd name="connsiteX748" fmla="*/ 147638 w 217169"/>
                              <a:gd name="connsiteY748" fmla="*/ 73737 h 262957"/>
                              <a:gd name="connsiteX749" fmla="*/ 147638 w 217169"/>
                              <a:gd name="connsiteY749" fmla="*/ 69927 h 262957"/>
                              <a:gd name="connsiteX750" fmla="*/ 144780 w 217169"/>
                              <a:gd name="connsiteY750" fmla="*/ 72785 h 262957"/>
                              <a:gd name="connsiteX751" fmla="*/ 142875 w 217169"/>
                              <a:gd name="connsiteY751" fmla="*/ 73737 h 262957"/>
                              <a:gd name="connsiteX752" fmla="*/ 141922 w 217169"/>
                              <a:gd name="connsiteY752" fmla="*/ 75642 h 262957"/>
                              <a:gd name="connsiteX753" fmla="*/ 143827 w 217169"/>
                              <a:gd name="connsiteY753" fmla="*/ 75642 h 262957"/>
                              <a:gd name="connsiteX754" fmla="*/ 147638 w 217169"/>
                              <a:gd name="connsiteY754" fmla="*/ 87072 h 262957"/>
                              <a:gd name="connsiteX755" fmla="*/ 147638 w 217169"/>
                              <a:gd name="connsiteY755" fmla="*/ 85167 h 262957"/>
                              <a:gd name="connsiteX756" fmla="*/ 154305 w 217169"/>
                              <a:gd name="connsiteY756" fmla="*/ 82310 h 262957"/>
                              <a:gd name="connsiteX757" fmla="*/ 156210 w 217169"/>
                              <a:gd name="connsiteY757" fmla="*/ 80405 h 262957"/>
                              <a:gd name="connsiteX758" fmla="*/ 155257 w 217169"/>
                              <a:gd name="connsiteY758" fmla="*/ 79452 h 262957"/>
                              <a:gd name="connsiteX759" fmla="*/ 153352 w 217169"/>
                              <a:gd name="connsiteY759" fmla="*/ 80405 h 262957"/>
                              <a:gd name="connsiteX760" fmla="*/ 149542 w 217169"/>
                              <a:gd name="connsiteY760" fmla="*/ 81357 h 262957"/>
                              <a:gd name="connsiteX761" fmla="*/ 145732 w 217169"/>
                              <a:gd name="connsiteY761" fmla="*/ 82310 h 262957"/>
                              <a:gd name="connsiteX762" fmla="*/ 148590 w 217169"/>
                              <a:gd name="connsiteY762" fmla="*/ 85167 h 262957"/>
                              <a:gd name="connsiteX763" fmla="*/ 147638 w 217169"/>
                              <a:gd name="connsiteY763" fmla="*/ 87072 h 262957"/>
                              <a:gd name="connsiteX764" fmla="*/ 147638 w 217169"/>
                              <a:gd name="connsiteY764" fmla="*/ 88977 h 262957"/>
                              <a:gd name="connsiteX765" fmla="*/ 148590 w 217169"/>
                              <a:gd name="connsiteY765" fmla="*/ 88977 h 262957"/>
                              <a:gd name="connsiteX766" fmla="*/ 147638 w 217169"/>
                              <a:gd name="connsiteY766" fmla="*/ 87072 h 262957"/>
                              <a:gd name="connsiteX767" fmla="*/ 145732 w 217169"/>
                              <a:gd name="connsiteY767" fmla="*/ 63260 h 262957"/>
                              <a:gd name="connsiteX768" fmla="*/ 145732 w 217169"/>
                              <a:gd name="connsiteY768" fmla="*/ 63260 h 262957"/>
                              <a:gd name="connsiteX769" fmla="*/ 148590 w 217169"/>
                              <a:gd name="connsiteY769" fmla="*/ 63260 h 262957"/>
                              <a:gd name="connsiteX770" fmla="*/ 147638 w 217169"/>
                              <a:gd name="connsiteY770" fmla="*/ 62307 h 262957"/>
                              <a:gd name="connsiteX771" fmla="*/ 145732 w 217169"/>
                              <a:gd name="connsiteY771" fmla="*/ 63260 h 262957"/>
                              <a:gd name="connsiteX772" fmla="*/ 176213 w 217169"/>
                              <a:gd name="connsiteY772" fmla="*/ 220422 h 262957"/>
                              <a:gd name="connsiteX773" fmla="*/ 175260 w 217169"/>
                              <a:gd name="connsiteY773" fmla="*/ 219470 h 262957"/>
                              <a:gd name="connsiteX774" fmla="*/ 173355 w 217169"/>
                              <a:gd name="connsiteY774" fmla="*/ 220422 h 262957"/>
                              <a:gd name="connsiteX775" fmla="*/ 172402 w 217169"/>
                              <a:gd name="connsiteY775" fmla="*/ 223280 h 262957"/>
                              <a:gd name="connsiteX776" fmla="*/ 169545 w 217169"/>
                              <a:gd name="connsiteY776" fmla="*/ 222327 h 262957"/>
                              <a:gd name="connsiteX777" fmla="*/ 162877 w 217169"/>
                              <a:gd name="connsiteY777" fmla="*/ 222327 h 262957"/>
                              <a:gd name="connsiteX778" fmla="*/ 160972 w 217169"/>
                              <a:gd name="connsiteY778" fmla="*/ 220422 h 262957"/>
                              <a:gd name="connsiteX779" fmla="*/ 160020 w 217169"/>
                              <a:gd name="connsiteY779" fmla="*/ 223280 h 262957"/>
                              <a:gd name="connsiteX780" fmla="*/ 157163 w 217169"/>
                              <a:gd name="connsiteY780" fmla="*/ 220422 h 262957"/>
                              <a:gd name="connsiteX781" fmla="*/ 154305 w 217169"/>
                              <a:gd name="connsiteY781" fmla="*/ 219470 h 262957"/>
                              <a:gd name="connsiteX782" fmla="*/ 154305 w 217169"/>
                              <a:gd name="connsiteY782" fmla="*/ 217564 h 262957"/>
                              <a:gd name="connsiteX783" fmla="*/ 150495 w 217169"/>
                              <a:gd name="connsiteY783" fmla="*/ 214707 h 262957"/>
                              <a:gd name="connsiteX784" fmla="*/ 149542 w 217169"/>
                              <a:gd name="connsiteY784" fmla="*/ 213755 h 262957"/>
                              <a:gd name="connsiteX785" fmla="*/ 149542 w 217169"/>
                              <a:gd name="connsiteY785" fmla="*/ 214707 h 262957"/>
                              <a:gd name="connsiteX786" fmla="*/ 154305 w 217169"/>
                              <a:gd name="connsiteY786" fmla="*/ 219470 h 262957"/>
                              <a:gd name="connsiteX787" fmla="*/ 156210 w 217169"/>
                              <a:gd name="connsiteY787" fmla="*/ 223280 h 262957"/>
                              <a:gd name="connsiteX788" fmla="*/ 159067 w 217169"/>
                              <a:gd name="connsiteY788" fmla="*/ 223280 h 262957"/>
                              <a:gd name="connsiteX789" fmla="*/ 161925 w 217169"/>
                              <a:gd name="connsiteY789" fmla="*/ 228995 h 262957"/>
                              <a:gd name="connsiteX790" fmla="*/ 171450 w 217169"/>
                              <a:gd name="connsiteY790" fmla="*/ 223280 h 262957"/>
                              <a:gd name="connsiteX791" fmla="*/ 176213 w 217169"/>
                              <a:gd name="connsiteY791" fmla="*/ 220422 h 262957"/>
                              <a:gd name="connsiteX792" fmla="*/ 151447 w 217169"/>
                              <a:gd name="connsiteY792" fmla="*/ 226137 h 262957"/>
                              <a:gd name="connsiteX793" fmla="*/ 151447 w 217169"/>
                              <a:gd name="connsiteY793" fmla="*/ 226137 h 262957"/>
                              <a:gd name="connsiteX794" fmla="*/ 151447 w 217169"/>
                              <a:gd name="connsiteY794" fmla="*/ 226137 h 262957"/>
                              <a:gd name="connsiteX795" fmla="*/ 151447 w 217169"/>
                              <a:gd name="connsiteY795" fmla="*/ 226137 h 262957"/>
                              <a:gd name="connsiteX796" fmla="*/ 151447 w 217169"/>
                              <a:gd name="connsiteY796" fmla="*/ 226137 h 262957"/>
                              <a:gd name="connsiteX797" fmla="*/ 153352 w 217169"/>
                              <a:gd name="connsiteY797" fmla="*/ 92787 h 262957"/>
                              <a:gd name="connsiteX798" fmla="*/ 152400 w 217169"/>
                              <a:gd name="connsiteY798" fmla="*/ 91835 h 262957"/>
                              <a:gd name="connsiteX799" fmla="*/ 151447 w 217169"/>
                              <a:gd name="connsiteY799" fmla="*/ 91835 h 262957"/>
                              <a:gd name="connsiteX800" fmla="*/ 152400 w 217169"/>
                              <a:gd name="connsiteY800" fmla="*/ 92787 h 262957"/>
                              <a:gd name="connsiteX801" fmla="*/ 153352 w 217169"/>
                              <a:gd name="connsiteY801" fmla="*/ 92787 h 262957"/>
                              <a:gd name="connsiteX802" fmla="*/ 151447 w 217169"/>
                              <a:gd name="connsiteY802" fmla="*/ 69927 h 262957"/>
                              <a:gd name="connsiteX803" fmla="*/ 151447 w 217169"/>
                              <a:gd name="connsiteY803" fmla="*/ 69927 h 262957"/>
                              <a:gd name="connsiteX804" fmla="*/ 154305 w 217169"/>
                              <a:gd name="connsiteY804" fmla="*/ 68975 h 262957"/>
                              <a:gd name="connsiteX805" fmla="*/ 154305 w 217169"/>
                              <a:gd name="connsiteY805" fmla="*/ 68022 h 262957"/>
                              <a:gd name="connsiteX806" fmla="*/ 151447 w 217169"/>
                              <a:gd name="connsiteY806" fmla="*/ 69927 h 262957"/>
                              <a:gd name="connsiteX807" fmla="*/ 153352 w 217169"/>
                              <a:gd name="connsiteY807" fmla="*/ 232805 h 262957"/>
                              <a:gd name="connsiteX808" fmla="*/ 153352 w 217169"/>
                              <a:gd name="connsiteY808" fmla="*/ 232805 h 262957"/>
                              <a:gd name="connsiteX809" fmla="*/ 152400 w 217169"/>
                              <a:gd name="connsiteY809" fmla="*/ 231852 h 262957"/>
                              <a:gd name="connsiteX810" fmla="*/ 153352 w 217169"/>
                              <a:gd name="connsiteY810" fmla="*/ 232805 h 262957"/>
                              <a:gd name="connsiteX811" fmla="*/ 153352 w 217169"/>
                              <a:gd name="connsiteY811" fmla="*/ 232805 h 262957"/>
                              <a:gd name="connsiteX812" fmla="*/ 152400 w 217169"/>
                              <a:gd name="connsiteY812" fmla="*/ 62307 h 262957"/>
                              <a:gd name="connsiteX813" fmla="*/ 152400 w 217169"/>
                              <a:gd name="connsiteY813" fmla="*/ 62307 h 262957"/>
                              <a:gd name="connsiteX814" fmla="*/ 152400 w 217169"/>
                              <a:gd name="connsiteY814" fmla="*/ 62307 h 262957"/>
                              <a:gd name="connsiteX815" fmla="*/ 152400 w 217169"/>
                              <a:gd name="connsiteY815" fmla="*/ 61355 h 262957"/>
                              <a:gd name="connsiteX816" fmla="*/ 152400 w 217169"/>
                              <a:gd name="connsiteY816" fmla="*/ 62307 h 262957"/>
                              <a:gd name="connsiteX817" fmla="*/ 152400 w 217169"/>
                              <a:gd name="connsiteY817" fmla="*/ 76595 h 262957"/>
                              <a:gd name="connsiteX818" fmla="*/ 152400 w 217169"/>
                              <a:gd name="connsiteY818" fmla="*/ 76595 h 262957"/>
                              <a:gd name="connsiteX819" fmla="*/ 152400 w 217169"/>
                              <a:gd name="connsiteY819" fmla="*/ 76595 h 262957"/>
                              <a:gd name="connsiteX820" fmla="*/ 152400 w 217169"/>
                              <a:gd name="connsiteY820" fmla="*/ 76595 h 262957"/>
                              <a:gd name="connsiteX821" fmla="*/ 152400 w 217169"/>
                              <a:gd name="connsiteY821" fmla="*/ 76595 h 262957"/>
                              <a:gd name="connsiteX822" fmla="*/ 152400 w 217169"/>
                              <a:gd name="connsiteY822" fmla="*/ 181370 h 262957"/>
                              <a:gd name="connsiteX823" fmla="*/ 152400 w 217169"/>
                              <a:gd name="connsiteY823" fmla="*/ 181370 h 262957"/>
                              <a:gd name="connsiteX824" fmla="*/ 152400 w 217169"/>
                              <a:gd name="connsiteY824" fmla="*/ 181370 h 262957"/>
                              <a:gd name="connsiteX825" fmla="*/ 152400 w 217169"/>
                              <a:gd name="connsiteY825" fmla="*/ 181370 h 262957"/>
                              <a:gd name="connsiteX826" fmla="*/ 152400 w 217169"/>
                              <a:gd name="connsiteY826" fmla="*/ 181370 h 262957"/>
                              <a:gd name="connsiteX827" fmla="*/ 153352 w 217169"/>
                              <a:gd name="connsiteY827" fmla="*/ 177560 h 262957"/>
                              <a:gd name="connsiteX828" fmla="*/ 155257 w 217169"/>
                              <a:gd name="connsiteY828" fmla="*/ 175655 h 262957"/>
                              <a:gd name="connsiteX829" fmla="*/ 155257 w 217169"/>
                              <a:gd name="connsiteY829" fmla="*/ 174702 h 262957"/>
                              <a:gd name="connsiteX830" fmla="*/ 153352 w 217169"/>
                              <a:gd name="connsiteY830" fmla="*/ 177560 h 262957"/>
                              <a:gd name="connsiteX831" fmla="*/ 153352 w 217169"/>
                              <a:gd name="connsiteY831" fmla="*/ 177560 h 262957"/>
                              <a:gd name="connsiteX832" fmla="*/ 155257 w 217169"/>
                              <a:gd name="connsiteY832" fmla="*/ 188037 h 262957"/>
                              <a:gd name="connsiteX833" fmla="*/ 155257 w 217169"/>
                              <a:gd name="connsiteY833" fmla="*/ 186132 h 262957"/>
                              <a:gd name="connsiteX834" fmla="*/ 153352 w 217169"/>
                              <a:gd name="connsiteY834" fmla="*/ 186132 h 262957"/>
                              <a:gd name="connsiteX835" fmla="*/ 155257 w 217169"/>
                              <a:gd name="connsiteY835" fmla="*/ 188037 h 262957"/>
                              <a:gd name="connsiteX836" fmla="*/ 154305 w 217169"/>
                              <a:gd name="connsiteY836" fmla="*/ 191847 h 262957"/>
                              <a:gd name="connsiteX837" fmla="*/ 155257 w 217169"/>
                              <a:gd name="connsiteY837" fmla="*/ 191847 h 262957"/>
                              <a:gd name="connsiteX838" fmla="*/ 155257 w 217169"/>
                              <a:gd name="connsiteY838" fmla="*/ 188037 h 262957"/>
                              <a:gd name="connsiteX839" fmla="*/ 154305 w 217169"/>
                              <a:gd name="connsiteY839" fmla="*/ 171845 h 262957"/>
                              <a:gd name="connsiteX840" fmla="*/ 156210 w 217169"/>
                              <a:gd name="connsiteY840" fmla="*/ 171845 h 262957"/>
                              <a:gd name="connsiteX841" fmla="*/ 157163 w 217169"/>
                              <a:gd name="connsiteY841" fmla="*/ 172797 h 262957"/>
                              <a:gd name="connsiteX842" fmla="*/ 158115 w 217169"/>
                              <a:gd name="connsiteY842" fmla="*/ 173750 h 262957"/>
                              <a:gd name="connsiteX843" fmla="*/ 159067 w 217169"/>
                              <a:gd name="connsiteY843" fmla="*/ 173750 h 262957"/>
                              <a:gd name="connsiteX844" fmla="*/ 158115 w 217169"/>
                              <a:gd name="connsiteY844" fmla="*/ 171845 h 262957"/>
                              <a:gd name="connsiteX845" fmla="*/ 157163 w 217169"/>
                              <a:gd name="connsiteY845" fmla="*/ 170892 h 262957"/>
                              <a:gd name="connsiteX846" fmla="*/ 156210 w 217169"/>
                              <a:gd name="connsiteY846" fmla="*/ 169939 h 262957"/>
                              <a:gd name="connsiteX847" fmla="*/ 155257 w 217169"/>
                              <a:gd name="connsiteY847" fmla="*/ 168035 h 262957"/>
                              <a:gd name="connsiteX848" fmla="*/ 154305 w 217169"/>
                              <a:gd name="connsiteY848" fmla="*/ 168987 h 262957"/>
                              <a:gd name="connsiteX849" fmla="*/ 154305 w 217169"/>
                              <a:gd name="connsiteY849" fmla="*/ 171845 h 262957"/>
                              <a:gd name="connsiteX850" fmla="*/ 154305 w 217169"/>
                              <a:gd name="connsiteY850" fmla="*/ 160414 h 262957"/>
                              <a:gd name="connsiteX851" fmla="*/ 154305 w 217169"/>
                              <a:gd name="connsiteY851" fmla="*/ 160414 h 262957"/>
                              <a:gd name="connsiteX852" fmla="*/ 154305 w 217169"/>
                              <a:gd name="connsiteY852" fmla="*/ 160414 h 262957"/>
                              <a:gd name="connsiteX853" fmla="*/ 154305 w 217169"/>
                              <a:gd name="connsiteY853" fmla="*/ 160414 h 262957"/>
                              <a:gd name="connsiteX854" fmla="*/ 154305 w 217169"/>
                              <a:gd name="connsiteY854" fmla="*/ 160414 h 262957"/>
                              <a:gd name="connsiteX855" fmla="*/ 155257 w 217169"/>
                              <a:gd name="connsiteY855" fmla="*/ 213755 h 262957"/>
                              <a:gd name="connsiteX856" fmla="*/ 155257 w 217169"/>
                              <a:gd name="connsiteY856" fmla="*/ 211850 h 262957"/>
                              <a:gd name="connsiteX857" fmla="*/ 154305 w 217169"/>
                              <a:gd name="connsiteY857" fmla="*/ 214707 h 262957"/>
                              <a:gd name="connsiteX858" fmla="*/ 155257 w 217169"/>
                              <a:gd name="connsiteY858" fmla="*/ 217564 h 262957"/>
                              <a:gd name="connsiteX859" fmla="*/ 155257 w 217169"/>
                              <a:gd name="connsiteY859" fmla="*/ 213755 h 262957"/>
                              <a:gd name="connsiteX860" fmla="*/ 154305 w 217169"/>
                              <a:gd name="connsiteY860" fmla="*/ 165177 h 262957"/>
                              <a:gd name="connsiteX861" fmla="*/ 155257 w 217169"/>
                              <a:gd name="connsiteY861" fmla="*/ 166130 h 262957"/>
                              <a:gd name="connsiteX862" fmla="*/ 159067 w 217169"/>
                              <a:gd name="connsiteY862" fmla="*/ 162320 h 262957"/>
                              <a:gd name="connsiteX863" fmla="*/ 158115 w 217169"/>
                              <a:gd name="connsiteY863" fmla="*/ 161367 h 262957"/>
                              <a:gd name="connsiteX864" fmla="*/ 154305 w 217169"/>
                              <a:gd name="connsiteY864" fmla="*/ 165177 h 262957"/>
                              <a:gd name="connsiteX865" fmla="*/ 162877 w 217169"/>
                              <a:gd name="connsiteY865" fmla="*/ 228042 h 262957"/>
                              <a:gd name="connsiteX866" fmla="*/ 160020 w 217169"/>
                              <a:gd name="connsiteY866" fmla="*/ 228995 h 262957"/>
                              <a:gd name="connsiteX867" fmla="*/ 159067 w 217169"/>
                              <a:gd name="connsiteY867" fmla="*/ 229947 h 262957"/>
                              <a:gd name="connsiteX868" fmla="*/ 158115 w 217169"/>
                              <a:gd name="connsiteY868" fmla="*/ 228042 h 262957"/>
                              <a:gd name="connsiteX869" fmla="*/ 157163 w 217169"/>
                              <a:gd name="connsiteY869" fmla="*/ 227089 h 262957"/>
                              <a:gd name="connsiteX870" fmla="*/ 154305 w 217169"/>
                              <a:gd name="connsiteY870" fmla="*/ 224232 h 262957"/>
                              <a:gd name="connsiteX871" fmla="*/ 154305 w 217169"/>
                              <a:gd name="connsiteY871" fmla="*/ 228042 h 262957"/>
                              <a:gd name="connsiteX872" fmla="*/ 158115 w 217169"/>
                              <a:gd name="connsiteY872" fmla="*/ 232805 h 262957"/>
                              <a:gd name="connsiteX873" fmla="*/ 162877 w 217169"/>
                              <a:gd name="connsiteY873" fmla="*/ 228042 h 262957"/>
                              <a:gd name="connsiteX874" fmla="*/ 155257 w 217169"/>
                              <a:gd name="connsiteY874" fmla="*/ 90882 h 262957"/>
                              <a:gd name="connsiteX875" fmla="*/ 156210 w 217169"/>
                              <a:gd name="connsiteY875" fmla="*/ 88977 h 262957"/>
                              <a:gd name="connsiteX876" fmla="*/ 155257 w 217169"/>
                              <a:gd name="connsiteY876" fmla="*/ 86120 h 262957"/>
                              <a:gd name="connsiteX877" fmla="*/ 154305 w 217169"/>
                              <a:gd name="connsiteY877" fmla="*/ 87072 h 262957"/>
                              <a:gd name="connsiteX878" fmla="*/ 155257 w 217169"/>
                              <a:gd name="connsiteY878" fmla="*/ 90882 h 262957"/>
                              <a:gd name="connsiteX879" fmla="*/ 157163 w 217169"/>
                              <a:gd name="connsiteY879" fmla="*/ 239472 h 262957"/>
                              <a:gd name="connsiteX880" fmla="*/ 156210 w 217169"/>
                              <a:gd name="connsiteY880" fmla="*/ 238520 h 262957"/>
                              <a:gd name="connsiteX881" fmla="*/ 155257 w 217169"/>
                              <a:gd name="connsiteY881" fmla="*/ 239472 h 262957"/>
                              <a:gd name="connsiteX882" fmla="*/ 157163 w 217169"/>
                              <a:gd name="connsiteY882" fmla="*/ 239472 h 262957"/>
                              <a:gd name="connsiteX883" fmla="*/ 157163 w 217169"/>
                              <a:gd name="connsiteY883" fmla="*/ 239472 h 262957"/>
                              <a:gd name="connsiteX884" fmla="*/ 156210 w 217169"/>
                              <a:gd name="connsiteY884" fmla="*/ 198514 h 262957"/>
                              <a:gd name="connsiteX885" fmla="*/ 156210 w 217169"/>
                              <a:gd name="connsiteY885" fmla="*/ 198514 h 262957"/>
                              <a:gd name="connsiteX886" fmla="*/ 156210 w 217169"/>
                              <a:gd name="connsiteY886" fmla="*/ 198514 h 262957"/>
                              <a:gd name="connsiteX887" fmla="*/ 156210 w 217169"/>
                              <a:gd name="connsiteY887" fmla="*/ 198514 h 262957"/>
                              <a:gd name="connsiteX888" fmla="*/ 156210 w 217169"/>
                              <a:gd name="connsiteY888" fmla="*/ 198514 h 262957"/>
                              <a:gd name="connsiteX889" fmla="*/ 157163 w 217169"/>
                              <a:gd name="connsiteY889" fmla="*/ 94692 h 262957"/>
                              <a:gd name="connsiteX890" fmla="*/ 157163 w 217169"/>
                              <a:gd name="connsiteY890" fmla="*/ 94692 h 262957"/>
                              <a:gd name="connsiteX891" fmla="*/ 155257 w 217169"/>
                              <a:gd name="connsiteY891" fmla="*/ 94692 h 262957"/>
                              <a:gd name="connsiteX892" fmla="*/ 155257 w 217169"/>
                              <a:gd name="connsiteY892" fmla="*/ 95645 h 262957"/>
                              <a:gd name="connsiteX893" fmla="*/ 157163 w 217169"/>
                              <a:gd name="connsiteY893" fmla="*/ 94692 h 262957"/>
                              <a:gd name="connsiteX894" fmla="*/ 157163 w 217169"/>
                              <a:gd name="connsiteY894" fmla="*/ 71832 h 262957"/>
                              <a:gd name="connsiteX895" fmla="*/ 157163 w 217169"/>
                              <a:gd name="connsiteY895" fmla="*/ 71832 h 262957"/>
                              <a:gd name="connsiteX896" fmla="*/ 157163 w 217169"/>
                              <a:gd name="connsiteY896" fmla="*/ 71832 h 262957"/>
                              <a:gd name="connsiteX897" fmla="*/ 157163 w 217169"/>
                              <a:gd name="connsiteY897" fmla="*/ 71832 h 262957"/>
                              <a:gd name="connsiteX898" fmla="*/ 157163 w 217169"/>
                              <a:gd name="connsiteY898" fmla="*/ 71832 h 262957"/>
                              <a:gd name="connsiteX899" fmla="*/ 156210 w 217169"/>
                              <a:gd name="connsiteY899" fmla="*/ 203277 h 262957"/>
                              <a:gd name="connsiteX900" fmla="*/ 158115 w 217169"/>
                              <a:gd name="connsiteY900" fmla="*/ 204230 h 262957"/>
                              <a:gd name="connsiteX901" fmla="*/ 156210 w 217169"/>
                              <a:gd name="connsiteY901" fmla="*/ 203277 h 262957"/>
                              <a:gd name="connsiteX902" fmla="*/ 156210 w 217169"/>
                              <a:gd name="connsiteY902" fmla="*/ 203277 h 262957"/>
                              <a:gd name="connsiteX903" fmla="*/ 160020 w 217169"/>
                              <a:gd name="connsiteY903" fmla="*/ 193752 h 262957"/>
                              <a:gd name="connsiteX904" fmla="*/ 159067 w 217169"/>
                              <a:gd name="connsiteY904" fmla="*/ 198514 h 262957"/>
                              <a:gd name="connsiteX905" fmla="*/ 159067 w 217169"/>
                              <a:gd name="connsiteY905" fmla="*/ 204230 h 262957"/>
                              <a:gd name="connsiteX906" fmla="*/ 162877 w 217169"/>
                              <a:gd name="connsiteY906" fmla="*/ 207087 h 262957"/>
                              <a:gd name="connsiteX907" fmla="*/ 164782 w 217169"/>
                              <a:gd name="connsiteY907" fmla="*/ 202325 h 262957"/>
                              <a:gd name="connsiteX908" fmla="*/ 166688 w 217169"/>
                              <a:gd name="connsiteY908" fmla="*/ 198514 h 262957"/>
                              <a:gd name="connsiteX909" fmla="*/ 165735 w 217169"/>
                              <a:gd name="connsiteY909" fmla="*/ 197562 h 262957"/>
                              <a:gd name="connsiteX910" fmla="*/ 165735 w 217169"/>
                              <a:gd name="connsiteY910" fmla="*/ 199467 h 262957"/>
                              <a:gd name="connsiteX911" fmla="*/ 165735 w 217169"/>
                              <a:gd name="connsiteY911" fmla="*/ 202325 h 262957"/>
                              <a:gd name="connsiteX912" fmla="*/ 165735 w 217169"/>
                              <a:gd name="connsiteY912" fmla="*/ 195657 h 262957"/>
                              <a:gd name="connsiteX913" fmla="*/ 168592 w 217169"/>
                              <a:gd name="connsiteY913" fmla="*/ 192800 h 262957"/>
                              <a:gd name="connsiteX914" fmla="*/ 164782 w 217169"/>
                              <a:gd name="connsiteY914" fmla="*/ 192800 h 262957"/>
                              <a:gd name="connsiteX915" fmla="*/ 160972 w 217169"/>
                              <a:gd name="connsiteY915" fmla="*/ 192800 h 262957"/>
                              <a:gd name="connsiteX916" fmla="*/ 160020 w 217169"/>
                              <a:gd name="connsiteY916" fmla="*/ 193752 h 262957"/>
                              <a:gd name="connsiteX917" fmla="*/ 162877 w 217169"/>
                              <a:gd name="connsiteY917" fmla="*/ 85167 h 262957"/>
                              <a:gd name="connsiteX918" fmla="*/ 159067 w 217169"/>
                              <a:gd name="connsiteY918" fmla="*/ 74689 h 262957"/>
                              <a:gd name="connsiteX919" fmla="*/ 158115 w 217169"/>
                              <a:gd name="connsiteY919" fmla="*/ 73737 h 262957"/>
                              <a:gd name="connsiteX920" fmla="*/ 158115 w 217169"/>
                              <a:gd name="connsiteY920" fmla="*/ 73737 h 262957"/>
                              <a:gd name="connsiteX921" fmla="*/ 159067 w 217169"/>
                              <a:gd name="connsiteY921" fmla="*/ 74689 h 262957"/>
                              <a:gd name="connsiteX922" fmla="*/ 160972 w 217169"/>
                              <a:gd name="connsiteY922" fmla="*/ 85167 h 262957"/>
                              <a:gd name="connsiteX923" fmla="*/ 161925 w 217169"/>
                              <a:gd name="connsiteY923" fmla="*/ 87072 h 262957"/>
                              <a:gd name="connsiteX924" fmla="*/ 162877 w 217169"/>
                              <a:gd name="connsiteY924" fmla="*/ 85167 h 262957"/>
                              <a:gd name="connsiteX925" fmla="*/ 173355 w 217169"/>
                              <a:gd name="connsiteY925" fmla="*/ 204230 h 262957"/>
                              <a:gd name="connsiteX926" fmla="*/ 172402 w 217169"/>
                              <a:gd name="connsiteY926" fmla="*/ 200420 h 262957"/>
                              <a:gd name="connsiteX927" fmla="*/ 170497 w 217169"/>
                              <a:gd name="connsiteY927" fmla="*/ 196610 h 262957"/>
                              <a:gd name="connsiteX928" fmla="*/ 170497 w 217169"/>
                              <a:gd name="connsiteY928" fmla="*/ 196610 h 262957"/>
                              <a:gd name="connsiteX929" fmla="*/ 169545 w 217169"/>
                              <a:gd name="connsiteY929" fmla="*/ 199467 h 262957"/>
                              <a:gd name="connsiteX930" fmla="*/ 167640 w 217169"/>
                              <a:gd name="connsiteY930" fmla="*/ 204230 h 262957"/>
                              <a:gd name="connsiteX931" fmla="*/ 160972 w 217169"/>
                              <a:gd name="connsiteY931" fmla="*/ 206135 h 262957"/>
                              <a:gd name="connsiteX932" fmla="*/ 158115 w 217169"/>
                              <a:gd name="connsiteY932" fmla="*/ 207087 h 262957"/>
                              <a:gd name="connsiteX933" fmla="*/ 156210 w 217169"/>
                              <a:gd name="connsiteY933" fmla="*/ 208039 h 262957"/>
                              <a:gd name="connsiteX934" fmla="*/ 158115 w 217169"/>
                              <a:gd name="connsiteY934" fmla="*/ 208992 h 262957"/>
                              <a:gd name="connsiteX935" fmla="*/ 166688 w 217169"/>
                              <a:gd name="connsiteY935" fmla="*/ 203277 h 262957"/>
                              <a:gd name="connsiteX936" fmla="*/ 168592 w 217169"/>
                              <a:gd name="connsiteY936" fmla="*/ 203277 h 262957"/>
                              <a:gd name="connsiteX937" fmla="*/ 173355 w 217169"/>
                              <a:gd name="connsiteY937" fmla="*/ 204230 h 262957"/>
                              <a:gd name="connsiteX938" fmla="*/ 158115 w 217169"/>
                              <a:gd name="connsiteY938" fmla="*/ 187085 h 262957"/>
                              <a:gd name="connsiteX939" fmla="*/ 159067 w 217169"/>
                              <a:gd name="connsiteY939" fmla="*/ 190895 h 262957"/>
                              <a:gd name="connsiteX940" fmla="*/ 159067 w 217169"/>
                              <a:gd name="connsiteY940" fmla="*/ 190895 h 262957"/>
                              <a:gd name="connsiteX941" fmla="*/ 160020 w 217169"/>
                              <a:gd name="connsiteY941" fmla="*/ 187085 h 262957"/>
                              <a:gd name="connsiteX942" fmla="*/ 160020 w 217169"/>
                              <a:gd name="connsiteY942" fmla="*/ 185180 h 262957"/>
                              <a:gd name="connsiteX943" fmla="*/ 158115 w 217169"/>
                              <a:gd name="connsiteY943" fmla="*/ 187085 h 262957"/>
                              <a:gd name="connsiteX944" fmla="*/ 160020 w 217169"/>
                              <a:gd name="connsiteY944" fmla="*/ 176607 h 262957"/>
                              <a:gd name="connsiteX945" fmla="*/ 160972 w 217169"/>
                              <a:gd name="connsiteY945" fmla="*/ 178512 h 262957"/>
                              <a:gd name="connsiteX946" fmla="*/ 161925 w 217169"/>
                              <a:gd name="connsiteY946" fmla="*/ 175655 h 262957"/>
                              <a:gd name="connsiteX947" fmla="*/ 161925 w 217169"/>
                              <a:gd name="connsiteY947" fmla="*/ 175655 h 262957"/>
                              <a:gd name="connsiteX948" fmla="*/ 160020 w 217169"/>
                              <a:gd name="connsiteY948" fmla="*/ 176607 h 262957"/>
                              <a:gd name="connsiteX949" fmla="*/ 162877 w 217169"/>
                              <a:gd name="connsiteY949" fmla="*/ 71832 h 262957"/>
                              <a:gd name="connsiteX950" fmla="*/ 163830 w 217169"/>
                              <a:gd name="connsiteY950" fmla="*/ 68975 h 262957"/>
                              <a:gd name="connsiteX951" fmla="*/ 163830 w 217169"/>
                              <a:gd name="connsiteY951" fmla="*/ 68022 h 262957"/>
                              <a:gd name="connsiteX952" fmla="*/ 163830 w 217169"/>
                              <a:gd name="connsiteY952" fmla="*/ 67070 h 262957"/>
                              <a:gd name="connsiteX953" fmla="*/ 163830 w 217169"/>
                              <a:gd name="connsiteY953" fmla="*/ 68022 h 262957"/>
                              <a:gd name="connsiteX954" fmla="*/ 163830 w 217169"/>
                              <a:gd name="connsiteY954" fmla="*/ 69927 h 262957"/>
                              <a:gd name="connsiteX955" fmla="*/ 160972 w 217169"/>
                              <a:gd name="connsiteY955" fmla="*/ 69927 h 262957"/>
                              <a:gd name="connsiteX956" fmla="*/ 162877 w 217169"/>
                              <a:gd name="connsiteY956" fmla="*/ 71832 h 262957"/>
                              <a:gd name="connsiteX957" fmla="*/ 160972 w 217169"/>
                              <a:gd name="connsiteY957" fmla="*/ 211850 h 262957"/>
                              <a:gd name="connsiteX958" fmla="*/ 160972 w 217169"/>
                              <a:gd name="connsiteY958" fmla="*/ 211850 h 262957"/>
                              <a:gd name="connsiteX959" fmla="*/ 160972 w 217169"/>
                              <a:gd name="connsiteY959" fmla="*/ 211850 h 262957"/>
                              <a:gd name="connsiteX960" fmla="*/ 160972 w 217169"/>
                              <a:gd name="connsiteY960" fmla="*/ 211850 h 262957"/>
                              <a:gd name="connsiteX961" fmla="*/ 160972 w 217169"/>
                              <a:gd name="connsiteY961" fmla="*/ 211850 h 262957"/>
                              <a:gd name="connsiteX962" fmla="*/ 160972 w 217169"/>
                              <a:gd name="connsiteY962" fmla="*/ 160414 h 262957"/>
                              <a:gd name="connsiteX963" fmla="*/ 160972 w 217169"/>
                              <a:gd name="connsiteY963" fmla="*/ 160414 h 262957"/>
                              <a:gd name="connsiteX964" fmla="*/ 160972 w 217169"/>
                              <a:gd name="connsiteY964" fmla="*/ 160414 h 262957"/>
                              <a:gd name="connsiteX965" fmla="*/ 160972 w 217169"/>
                              <a:gd name="connsiteY965" fmla="*/ 160414 h 262957"/>
                              <a:gd name="connsiteX966" fmla="*/ 160972 w 217169"/>
                              <a:gd name="connsiteY966" fmla="*/ 160414 h 262957"/>
                              <a:gd name="connsiteX967" fmla="*/ 161925 w 217169"/>
                              <a:gd name="connsiteY967" fmla="*/ 163272 h 262957"/>
                              <a:gd name="connsiteX968" fmla="*/ 161925 w 217169"/>
                              <a:gd name="connsiteY968" fmla="*/ 163272 h 262957"/>
                              <a:gd name="connsiteX969" fmla="*/ 163830 w 217169"/>
                              <a:gd name="connsiteY969" fmla="*/ 164225 h 262957"/>
                              <a:gd name="connsiteX970" fmla="*/ 164782 w 217169"/>
                              <a:gd name="connsiteY970" fmla="*/ 164225 h 262957"/>
                              <a:gd name="connsiteX971" fmla="*/ 167640 w 217169"/>
                              <a:gd name="connsiteY971" fmla="*/ 171845 h 262957"/>
                              <a:gd name="connsiteX972" fmla="*/ 164782 w 217169"/>
                              <a:gd name="connsiteY972" fmla="*/ 170892 h 262957"/>
                              <a:gd name="connsiteX973" fmla="*/ 162877 w 217169"/>
                              <a:gd name="connsiteY973" fmla="*/ 169939 h 262957"/>
                              <a:gd name="connsiteX974" fmla="*/ 161925 w 217169"/>
                              <a:gd name="connsiteY974" fmla="*/ 173750 h 262957"/>
                              <a:gd name="connsiteX975" fmla="*/ 162877 w 217169"/>
                              <a:gd name="connsiteY975" fmla="*/ 175655 h 262957"/>
                              <a:gd name="connsiteX976" fmla="*/ 167640 w 217169"/>
                              <a:gd name="connsiteY976" fmla="*/ 172797 h 262957"/>
                              <a:gd name="connsiteX977" fmla="*/ 169545 w 217169"/>
                              <a:gd name="connsiteY977" fmla="*/ 166130 h 262957"/>
                              <a:gd name="connsiteX978" fmla="*/ 168592 w 217169"/>
                              <a:gd name="connsiteY978" fmla="*/ 166130 h 262957"/>
                              <a:gd name="connsiteX979" fmla="*/ 168592 w 217169"/>
                              <a:gd name="connsiteY979" fmla="*/ 167082 h 262957"/>
                              <a:gd name="connsiteX980" fmla="*/ 168592 w 217169"/>
                              <a:gd name="connsiteY980" fmla="*/ 169939 h 262957"/>
                              <a:gd name="connsiteX981" fmla="*/ 166688 w 217169"/>
                              <a:gd name="connsiteY981" fmla="*/ 168035 h 262957"/>
                              <a:gd name="connsiteX982" fmla="*/ 164782 w 217169"/>
                              <a:gd name="connsiteY982" fmla="*/ 165177 h 262957"/>
                              <a:gd name="connsiteX983" fmla="*/ 163830 w 217169"/>
                              <a:gd name="connsiteY983" fmla="*/ 164225 h 262957"/>
                              <a:gd name="connsiteX984" fmla="*/ 161925 w 217169"/>
                              <a:gd name="connsiteY984" fmla="*/ 163272 h 262957"/>
                              <a:gd name="connsiteX985" fmla="*/ 162877 w 217169"/>
                              <a:gd name="connsiteY985" fmla="*/ 181370 h 262957"/>
                              <a:gd name="connsiteX986" fmla="*/ 161925 w 217169"/>
                              <a:gd name="connsiteY986" fmla="*/ 182322 h 262957"/>
                              <a:gd name="connsiteX987" fmla="*/ 162877 w 217169"/>
                              <a:gd name="connsiteY987" fmla="*/ 186132 h 262957"/>
                              <a:gd name="connsiteX988" fmla="*/ 165735 w 217169"/>
                              <a:gd name="connsiteY988" fmla="*/ 187085 h 262957"/>
                              <a:gd name="connsiteX989" fmla="*/ 166688 w 217169"/>
                              <a:gd name="connsiteY989" fmla="*/ 184227 h 262957"/>
                              <a:gd name="connsiteX990" fmla="*/ 168592 w 217169"/>
                              <a:gd name="connsiteY990" fmla="*/ 182322 h 262957"/>
                              <a:gd name="connsiteX991" fmla="*/ 169545 w 217169"/>
                              <a:gd name="connsiteY991" fmla="*/ 184227 h 262957"/>
                              <a:gd name="connsiteX992" fmla="*/ 171450 w 217169"/>
                              <a:gd name="connsiteY992" fmla="*/ 185180 h 262957"/>
                              <a:gd name="connsiteX993" fmla="*/ 170497 w 217169"/>
                              <a:gd name="connsiteY993" fmla="*/ 183275 h 262957"/>
                              <a:gd name="connsiteX994" fmla="*/ 168592 w 217169"/>
                              <a:gd name="connsiteY994" fmla="*/ 183275 h 262957"/>
                              <a:gd name="connsiteX995" fmla="*/ 169545 w 217169"/>
                              <a:gd name="connsiteY995" fmla="*/ 180417 h 262957"/>
                              <a:gd name="connsiteX996" fmla="*/ 168592 w 217169"/>
                              <a:gd name="connsiteY996" fmla="*/ 179464 h 262957"/>
                              <a:gd name="connsiteX997" fmla="*/ 162877 w 217169"/>
                              <a:gd name="connsiteY997" fmla="*/ 181370 h 262957"/>
                              <a:gd name="connsiteX998" fmla="*/ 170497 w 217169"/>
                              <a:gd name="connsiteY998" fmla="*/ 93739 h 262957"/>
                              <a:gd name="connsiteX999" fmla="*/ 166688 w 217169"/>
                              <a:gd name="connsiteY999" fmla="*/ 95645 h 262957"/>
                              <a:gd name="connsiteX1000" fmla="*/ 166688 w 217169"/>
                              <a:gd name="connsiteY1000" fmla="*/ 95645 h 262957"/>
                              <a:gd name="connsiteX1001" fmla="*/ 164782 w 217169"/>
                              <a:gd name="connsiteY1001" fmla="*/ 93739 h 262957"/>
                              <a:gd name="connsiteX1002" fmla="*/ 162877 w 217169"/>
                              <a:gd name="connsiteY1002" fmla="*/ 94692 h 262957"/>
                              <a:gd name="connsiteX1003" fmla="*/ 162877 w 217169"/>
                              <a:gd name="connsiteY1003" fmla="*/ 96597 h 262957"/>
                              <a:gd name="connsiteX1004" fmla="*/ 164782 w 217169"/>
                              <a:gd name="connsiteY1004" fmla="*/ 95645 h 262957"/>
                              <a:gd name="connsiteX1005" fmla="*/ 166688 w 217169"/>
                              <a:gd name="connsiteY1005" fmla="*/ 95645 h 262957"/>
                              <a:gd name="connsiteX1006" fmla="*/ 170497 w 217169"/>
                              <a:gd name="connsiteY1006" fmla="*/ 95645 h 262957"/>
                              <a:gd name="connsiteX1007" fmla="*/ 170497 w 217169"/>
                              <a:gd name="connsiteY1007" fmla="*/ 93739 h 262957"/>
                              <a:gd name="connsiteX1008" fmla="*/ 163830 w 217169"/>
                              <a:gd name="connsiteY1008" fmla="*/ 74689 h 262957"/>
                              <a:gd name="connsiteX1009" fmla="*/ 164782 w 217169"/>
                              <a:gd name="connsiteY1009" fmla="*/ 76595 h 262957"/>
                              <a:gd name="connsiteX1010" fmla="*/ 165735 w 217169"/>
                              <a:gd name="connsiteY1010" fmla="*/ 75642 h 262957"/>
                              <a:gd name="connsiteX1011" fmla="*/ 164782 w 217169"/>
                              <a:gd name="connsiteY1011" fmla="*/ 74689 h 262957"/>
                              <a:gd name="connsiteX1012" fmla="*/ 163830 w 217169"/>
                              <a:gd name="connsiteY1012" fmla="*/ 74689 h 262957"/>
                              <a:gd name="connsiteX1013" fmla="*/ 164782 w 217169"/>
                              <a:gd name="connsiteY1013" fmla="*/ 158510 h 262957"/>
                              <a:gd name="connsiteX1014" fmla="*/ 168592 w 217169"/>
                              <a:gd name="connsiteY1014" fmla="*/ 158510 h 262957"/>
                              <a:gd name="connsiteX1015" fmla="*/ 168592 w 217169"/>
                              <a:gd name="connsiteY1015" fmla="*/ 161367 h 262957"/>
                              <a:gd name="connsiteX1016" fmla="*/ 170497 w 217169"/>
                              <a:gd name="connsiteY1016" fmla="*/ 159462 h 262957"/>
                              <a:gd name="connsiteX1017" fmla="*/ 172402 w 217169"/>
                              <a:gd name="connsiteY1017" fmla="*/ 158510 h 262957"/>
                              <a:gd name="connsiteX1018" fmla="*/ 172402 w 217169"/>
                              <a:gd name="connsiteY1018" fmla="*/ 154700 h 262957"/>
                              <a:gd name="connsiteX1019" fmla="*/ 170497 w 217169"/>
                              <a:gd name="connsiteY1019" fmla="*/ 153747 h 262957"/>
                              <a:gd name="connsiteX1020" fmla="*/ 170497 w 217169"/>
                              <a:gd name="connsiteY1020" fmla="*/ 155652 h 262957"/>
                              <a:gd name="connsiteX1021" fmla="*/ 166688 w 217169"/>
                              <a:gd name="connsiteY1021" fmla="*/ 154700 h 262957"/>
                              <a:gd name="connsiteX1022" fmla="*/ 164782 w 217169"/>
                              <a:gd name="connsiteY1022" fmla="*/ 155652 h 262957"/>
                              <a:gd name="connsiteX1023" fmla="*/ 164782 w 217169"/>
                              <a:gd name="connsiteY1023" fmla="*/ 158510 h 262957"/>
                              <a:gd name="connsiteX1024" fmla="*/ 165735 w 217169"/>
                              <a:gd name="connsiteY1024" fmla="*/ 84214 h 262957"/>
                              <a:gd name="connsiteX1025" fmla="*/ 165735 w 217169"/>
                              <a:gd name="connsiteY1025" fmla="*/ 84214 h 262957"/>
                              <a:gd name="connsiteX1026" fmla="*/ 165735 w 217169"/>
                              <a:gd name="connsiteY1026" fmla="*/ 85167 h 262957"/>
                              <a:gd name="connsiteX1027" fmla="*/ 165735 w 217169"/>
                              <a:gd name="connsiteY1027" fmla="*/ 84214 h 262957"/>
                              <a:gd name="connsiteX1028" fmla="*/ 165735 w 217169"/>
                              <a:gd name="connsiteY1028" fmla="*/ 84214 h 262957"/>
                              <a:gd name="connsiteX1029" fmla="*/ 166688 w 217169"/>
                              <a:gd name="connsiteY1029" fmla="*/ 89930 h 262957"/>
                              <a:gd name="connsiteX1030" fmla="*/ 165735 w 217169"/>
                              <a:gd name="connsiteY1030" fmla="*/ 90882 h 262957"/>
                              <a:gd name="connsiteX1031" fmla="*/ 166688 w 217169"/>
                              <a:gd name="connsiteY1031" fmla="*/ 91835 h 262957"/>
                              <a:gd name="connsiteX1032" fmla="*/ 167640 w 217169"/>
                              <a:gd name="connsiteY1032" fmla="*/ 90882 h 262957"/>
                              <a:gd name="connsiteX1033" fmla="*/ 166688 w 217169"/>
                              <a:gd name="connsiteY1033" fmla="*/ 89930 h 262957"/>
                              <a:gd name="connsiteX1034" fmla="*/ 166688 w 217169"/>
                              <a:gd name="connsiteY1034" fmla="*/ 216612 h 262957"/>
                              <a:gd name="connsiteX1035" fmla="*/ 166688 w 217169"/>
                              <a:gd name="connsiteY1035" fmla="*/ 216612 h 262957"/>
                              <a:gd name="connsiteX1036" fmla="*/ 166688 w 217169"/>
                              <a:gd name="connsiteY1036" fmla="*/ 218517 h 262957"/>
                              <a:gd name="connsiteX1037" fmla="*/ 166688 w 217169"/>
                              <a:gd name="connsiteY1037" fmla="*/ 216612 h 262957"/>
                              <a:gd name="connsiteX1038" fmla="*/ 166688 w 217169"/>
                              <a:gd name="connsiteY1038" fmla="*/ 216612 h 262957"/>
                              <a:gd name="connsiteX1039" fmla="*/ 168592 w 217169"/>
                              <a:gd name="connsiteY1039" fmla="*/ 228995 h 262957"/>
                              <a:gd name="connsiteX1040" fmla="*/ 166688 w 217169"/>
                              <a:gd name="connsiteY1040" fmla="*/ 228042 h 262957"/>
                              <a:gd name="connsiteX1041" fmla="*/ 165735 w 217169"/>
                              <a:gd name="connsiteY1041" fmla="*/ 228995 h 262957"/>
                              <a:gd name="connsiteX1042" fmla="*/ 167640 w 217169"/>
                              <a:gd name="connsiteY1042" fmla="*/ 230900 h 262957"/>
                              <a:gd name="connsiteX1043" fmla="*/ 168592 w 217169"/>
                              <a:gd name="connsiteY1043" fmla="*/ 228995 h 262957"/>
                              <a:gd name="connsiteX1044" fmla="*/ 166688 w 217169"/>
                              <a:gd name="connsiteY1044" fmla="*/ 67070 h 262957"/>
                              <a:gd name="connsiteX1045" fmla="*/ 166688 w 217169"/>
                              <a:gd name="connsiteY1045" fmla="*/ 67070 h 262957"/>
                              <a:gd name="connsiteX1046" fmla="*/ 168592 w 217169"/>
                              <a:gd name="connsiteY1046" fmla="*/ 68022 h 262957"/>
                              <a:gd name="connsiteX1047" fmla="*/ 167640 w 217169"/>
                              <a:gd name="connsiteY1047" fmla="*/ 67070 h 262957"/>
                              <a:gd name="connsiteX1048" fmla="*/ 166688 w 217169"/>
                              <a:gd name="connsiteY1048" fmla="*/ 67070 h 262957"/>
                              <a:gd name="connsiteX1049" fmla="*/ 170497 w 217169"/>
                              <a:gd name="connsiteY1049" fmla="*/ 76595 h 262957"/>
                              <a:gd name="connsiteX1050" fmla="*/ 167640 w 217169"/>
                              <a:gd name="connsiteY1050" fmla="*/ 80405 h 262957"/>
                              <a:gd name="connsiteX1051" fmla="*/ 171450 w 217169"/>
                              <a:gd name="connsiteY1051" fmla="*/ 80405 h 262957"/>
                              <a:gd name="connsiteX1052" fmla="*/ 172402 w 217169"/>
                              <a:gd name="connsiteY1052" fmla="*/ 80405 h 262957"/>
                              <a:gd name="connsiteX1053" fmla="*/ 172402 w 217169"/>
                              <a:gd name="connsiteY1053" fmla="*/ 80405 h 262957"/>
                              <a:gd name="connsiteX1054" fmla="*/ 176213 w 217169"/>
                              <a:gd name="connsiteY1054" fmla="*/ 78500 h 262957"/>
                              <a:gd name="connsiteX1055" fmla="*/ 172402 w 217169"/>
                              <a:gd name="connsiteY1055" fmla="*/ 80405 h 262957"/>
                              <a:gd name="connsiteX1056" fmla="*/ 173355 w 217169"/>
                              <a:gd name="connsiteY1056" fmla="*/ 82310 h 262957"/>
                              <a:gd name="connsiteX1057" fmla="*/ 177165 w 217169"/>
                              <a:gd name="connsiteY1057" fmla="*/ 84214 h 262957"/>
                              <a:gd name="connsiteX1058" fmla="*/ 180022 w 217169"/>
                              <a:gd name="connsiteY1058" fmla="*/ 83262 h 262957"/>
                              <a:gd name="connsiteX1059" fmla="*/ 177165 w 217169"/>
                              <a:gd name="connsiteY1059" fmla="*/ 79452 h 262957"/>
                              <a:gd name="connsiteX1060" fmla="*/ 176213 w 217169"/>
                              <a:gd name="connsiteY1060" fmla="*/ 78500 h 262957"/>
                              <a:gd name="connsiteX1061" fmla="*/ 170497 w 217169"/>
                              <a:gd name="connsiteY1061" fmla="*/ 76595 h 262957"/>
                              <a:gd name="connsiteX1062" fmla="*/ 176213 w 217169"/>
                              <a:gd name="connsiteY1062" fmla="*/ 194705 h 262957"/>
                              <a:gd name="connsiteX1063" fmla="*/ 178117 w 217169"/>
                              <a:gd name="connsiteY1063" fmla="*/ 193752 h 262957"/>
                              <a:gd name="connsiteX1064" fmla="*/ 173355 w 217169"/>
                              <a:gd name="connsiteY1064" fmla="*/ 189942 h 262957"/>
                              <a:gd name="connsiteX1065" fmla="*/ 172402 w 217169"/>
                              <a:gd name="connsiteY1065" fmla="*/ 189942 h 262957"/>
                              <a:gd name="connsiteX1066" fmla="*/ 172402 w 217169"/>
                              <a:gd name="connsiteY1066" fmla="*/ 190895 h 262957"/>
                              <a:gd name="connsiteX1067" fmla="*/ 174307 w 217169"/>
                              <a:gd name="connsiteY1067" fmla="*/ 193752 h 262957"/>
                              <a:gd name="connsiteX1068" fmla="*/ 170497 w 217169"/>
                              <a:gd name="connsiteY1068" fmla="*/ 196610 h 262957"/>
                              <a:gd name="connsiteX1069" fmla="*/ 174307 w 217169"/>
                              <a:gd name="connsiteY1069" fmla="*/ 193752 h 262957"/>
                              <a:gd name="connsiteX1070" fmla="*/ 176213 w 217169"/>
                              <a:gd name="connsiteY1070" fmla="*/ 194705 h 262957"/>
                              <a:gd name="connsiteX1071" fmla="*/ 172402 w 217169"/>
                              <a:gd name="connsiteY1071" fmla="*/ 211850 h 262957"/>
                              <a:gd name="connsiteX1072" fmla="*/ 172402 w 217169"/>
                              <a:gd name="connsiteY1072" fmla="*/ 211850 h 262957"/>
                              <a:gd name="connsiteX1073" fmla="*/ 171450 w 217169"/>
                              <a:gd name="connsiteY1073" fmla="*/ 211850 h 262957"/>
                              <a:gd name="connsiteX1074" fmla="*/ 172402 w 217169"/>
                              <a:gd name="connsiteY1074" fmla="*/ 211850 h 262957"/>
                              <a:gd name="connsiteX1075" fmla="*/ 172402 w 217169"/>
                              <a:gd name="connsiteY1075" fmla="*/ 211850 h 262957"/>
                              <a:gd name="connsiteX1076" fmla="*/ 172402 w 217169"/>
                              <a:gd name="connsiteY1076" fmla="*/ 159462 h 262957"/>
                              <a:gd name="connsiteX1077" fmla="*/ 175260 w 217169"/>
                              <a:gd name="connsiteY1077" fmla="*/ 167082 h 262957"/>
                              <a:gd name="connsiteX1078" fmla="*/ 177165 w 217169"/>
                              <a:gd name="connsiteY1078" fmla="*/ 166130 h 262957"/>
                              <a:gd name="connsiteX1079" fmla="*/ 176213 w 217169"/>
                              <a:gd name="connsiteY1079" fmla="*/ 161367 h 262957"/>
                              <a:gd name="connsiteX1080" fmla="*/ 172402 w 217169"/>
                              <a:gd name="connsiteY1080" fmla="*/ 159462 h 262957"/>
                              <a:gd name="connsiteX1081" fmla="*/ 183832 w 217169"/>
                              <a:gd name="connsiteY1081" fmla="*/ 197562 h 262957"/>
                              <a:gd name="connsiteX1082" fmla="*/ 184785 w 217169"/>
                              <a:gd name="connsiteY1082" fmla="*/ 196610 h 262957"/>
                              <a:gd name="connsiteX1083" fmla="*/ 180975 w 217169"/>
                              <a:gd name="connsiteY1083" fmla="*/ 189942 h 262957"/>
                              <a:gd name="connsiteX1084" fmla="*/ 181927 w 217169"/>
                              <a:gd name="connsiteY1084" fmla="*/ 188989 h 262957"/>
                              <a:gd name="connsiteX1085" fmla="*/ 183832 w 217169"/>
                              <a:gd name="connsiteY1085" fmla="*/ 188989 h 262957"/>
                              <a:gd name="connsiteX1086" fmla="*/ 181927 w 217169"/>
                              <a:gd name="connsiteY1086" fmla="*/ 187085 h 262957"/>
                              <a:gd name="connsiteX1087" fmla="*/ 180975 w 217169"/>
                              <a:gd name="connsiteY1087" fmla="*/ 186132 h 262957"/>
                              <a:gd name="connsiteX1088" fmla="*/ 180975 w 217169"/>
                              <a:gd name="connsiteY1088" fmla="*/ 185180 h 262957"/>
                              <a:gd name="connsiteX1089" fmla="*/ 177165 w 217169"/>
                              <a:gd name="connsiteY1089" fmla="*/ 182322 h 262957"/>
                              <a:gd name="connsiteX1090" fmla="*/ 175260 w 217169"/>
                              <a:gd name="connsiteY1090" fmla="*/ 181370 h 262957"/>
                              <a:gd name="connsiteX1091" fmla="*/ 171450 w 217169"/>
                              <a:gd name="connsiteY1091" fmla="*/ 180417 h 262957"/>
                              <a:gd name="connsiteX1092" fmla="*/ 173355 w 217169"/>
                              <a:gd name="connsiteY1092" fmla="*/ 184227 h 262957"/>
                              <a:gd name="connsiteX1093" fmla="*/ 177165 w 217169"/>
                              <a:gd name="connsiteY1093" fmla="*/ 187085 h 262957"/>
                              <a:gd name="connsiteX1094" fmla="*/ 180975 w 217169"/>
                              <a:gd name="connsiteY1094" fmla="*/ 186132 h 262957"/>
                              <a:gd name="connsiteX1095" fmla="*/ 180022 w 217169"/>
                              <a:gd name="connsiteY1095" fmla="*/ 189942 h 262957"/>
                              <a:gd name="connsiteX1096" fmla="*/ 177165 w 217169"/>
                              <a:gd name="connsiteY1096" fmla="*/ 193752 h 262957"/>
                              <a:gd name="connsiteX1097" fmla="*/ 182880 w 217169"/>
                              <a:gd name="connsiteY1097" fmla="*/ 196610 h 262957"/>
                              <a:gd name="connsiteX1098" fmla="*/ 183832 w 217169"/>
                              <a:gd name="connsiteY1098" fmla="*/ 197562 h 262957"/>
                              <a:gd name="connsiteX1099" fmla="*/ 172402 w 217169"/>
                              <a:gd name="connsiteY1099" fmla="*/ 89930 h 262957"/>
                              <a:gd name="connsiteX1100" fmla="*/ 172402 w 217169"/>
                              <a:gd name="connsiteY1100" fmla="*/ 89930 h 262957"/>
                              <a:gd name="connsiteX1101" fmla="*/ 172402 w 217169"/>
                              <a:gd name="connsiteY1101" fmla="*/ 89930 h 262957"/>
                              <a:gd name="connsiteX1102" fmla="*/ 172402 w 217169"/>
                              <a:gd name="connsiteY1102" fmla="*/ 89930 h 262957"/>
                              <a:gd name="connsiteX1103" fmla="*/ 172402 w 217169"/>
                              <a:gd name="connsiteY1103" fmla="*/ 89930 h 262957"/>
                              <a:gd name="connsiteX1104" fmla="*/ 172402 w 217169"/>
                              <a:gd name="connsiteY1104" fmla="*/ 68975 h 262957"/>
                              <a:gd name="connsiteX1105" fmla="*/ 173355 w 217169"/>
                              <a:gd name="connsiteY1105" fmla="*/ 69927 h 262957"/>
                              <a:gd name="connsiteX1106" fmla="*/ 174307 w 217169"/>
                              <a:gd name="connsiteY1106" fmla="*/ 68022 h 262957"/>
                              <a:gd name="connsiteX1107" fmla="*/ 173355 w 217169"/>
                              <a:gd name="connsiteY1107" fmla="*/ 67070 h 262957"/>
                              <a:gd name="connsiteX1108" fmla="*/ 172402 w 217169"/>
                              <a:gd name="connsiteY1108" fmla="*/ 68975 h 262957"/>
                              <a:gd name="connsiteX1109" fmla="*/ 172402 w 217169"/>
                              <a:gd name="connsiteY1109" fmla="*/ 64212 h 262957"/>
                              <a:gd name="connsiteX1110" fmla="*/ 172402 w 217169"/>
                              <a:gd name="connsiteY1110" fmla="*/ 64212 h 262957"/>
                              <a:gd name="connsiteX1111" fmla="*/ 172402 w 217169"/>
                              <a:gd name="connsiteY1111" fmla="*/ 64212 h 262957"/>
                              <a:gd name="connsiteX1112" fmla="*/ 172402 w 217169"/>
                              <a:gd name="connsiteY1112" fmla="*/ 64212 h 262957"/>
                              <a:gd name="connsiteX1113" fmla="*/ 172402 w 217169"/>
                              <a:gd name="connsiteY1113" fmla="*/ 64212 h 262957"/>
                              <a:gd name="connsiteX1114" fmla="*/ 173355 w 217169"/>
                              <a:gd name="connsiteY1114" fmla="*/ 208039 h 262957"/>
                              <a:gd name="connsiteX1115" fmla="*/ 173355 w 217169"/>
                              <a:gd name="connsiteY1115" fmla="*/ 208039 h 262957"/>
                              <a:gd name="connsiteX1116" fmla="*/ 173355 w 217169"/>
                              <a:gd name="connsiteY1116" fmla="*/ 208039 h 262957"/>
                              <a:gd name="connsiteX1117" fmla="*/ 173355 w 217169"/>
                              <a:gd name="connsiteY1117" fmla="*/ 208039 h 262957"/>
                              <a:gd name="connsiteX1118" fmla="*/ 173355 w 217169"/>
                              <a:gd name="connsiteY1118" fmla="*/ 208039 h 262957"/>
                              <a:gd name="connsiteX1119" fmla="*/ 176213 w 217169"/>
                              <a:gd name="connsiteY1119" fmla="*/ 175655 h 262957"/>
                              <a:gd name="connsiteX1120" fmla="*/ 174307 w 217169"/>
                              <a:gd name="connsiteY1120" fmla="*/ 176607 h 262957"/>
                              <a:gd name="connsiteX1121" fmla="*/ 174307 w 217169"/>
                              <a:gd name="connsiteY1121" fmla="*/ 176607 h 262957"/>
                              <a:gd name="connsiteX1122" fmla="*/ 176213 w 217169"/>
                              <a:gd name="connsiteY1122" fmla="*/ 175655 h 262957"/>
                              <a:gd name="connsiteX1123" fmla="*/ 180022 w 217169"/>
                              <a:gd name="connsiteY1123" fmla="*/ 175655 h 262957"/>
                              <a:gd name="connsiteX1124" fmla="*/ 183832 w 217169"/>
                              <a:gd name="connsiteY1124" fmla="*/ 180417 h 262957"/>
                              <a:gd name="connsiteX1125" fmla="*/ 184785 w 217169"/>
                              <a:gd name="connsiteY1125" fmla="*/ 181370 h 262957"/>
                              <a:gd name="connsiteX1126" fmla="*/ 184785 w 217169"/>
                              <a:gd name="connsiteY1126" fmla="*/ 179464 h 262957"/>
                              <a:gd name="connsiteX1127" fmla="*/ 181927 w 217169"/>
                              <a:gd name="connsiteY1127" fmla="*/ 174702 h 262957"/>
                              <a:gd name="connsiteX1128" fmla="*/ 180022 w 217169"/>
                              <a:gd name="connsiteY1128" fmla="*/ 172797 h 262957"/>
                              <a:gd name="connsiteX1129" fmla="*/ 176213 w 217169"/>
                              <a:gd name="connsiteY1129" fmla="*/ 175655 h 262957"/>
                              <a:gd name="connsiteX1130" fmla="*/ 176213 w 217169"/>
                              <a:gd name="connsiteY1130" fmla="*/ 200420 h 262957"/>
                              <a:gd name="connsiteX1131" fmla="*/ 176213 w 217169"/>
                              <a:gd name="connsiteY1131" fmla="*/ 200420 h 262957"/>
                              <a:gd name="connsiteX1132" fmla="*/ 176213 w 217169"/>
                              <a:gd name="connsiteY1132" fmla="*/ 200420 h 262957"/>
                              <a:gd name="connsiteX1133" fmla="*/ 178117 w 217169"/>
                              <a:gd name="connsiteY1133" fmla="*/ 214707 h 262957"/>
                              <a:gd name="connsiteX1134" fmla="*/ 178117 w 217169"/>
                              <a:gd name="connsiteY1134" fmla="*/ 214707 h 262957"/>
                              <a:gd name="connsiteX1135" fmla="*/ 176213 w 217169"/>
                              <a:gd name="connsiteY1135" fmla="*/ 214707 h 262957"/>
                              <a:gd name="connsiteX1136" fmla="*/ 177165 w 217169"/>
                              <a:gd name="connsiteY1136" fmla="*/ 215660 h 262957"/>
                              <a:gd name="connsiteX1137" fmla="*/ 178117 w 217169"/>
                              <a:gd name="connsiteY1137" fmla="*/ 214707 h 262957"/>
                              <a:gd name="connsiteX1138" fmla="*/ 176213 w 217169"/>
                              <a:gd name="connsiteY1138" fmla="*/ 202325 h 262957"/>
                              <a:gd name="connsiteX1139" fmla="*/ 179070 w 217169"/>
                              <a:gd name="connsiteY1139" fmla="*/ 205182 h 262957"/>
                              <a:gd name="connsiteX1140" fmla="*/ 180022 w 217169"/>
                              <a:gd name="connsiteY1140" fmla="*/ 205182 h 262957"/>
                              <a:gd name="connsiteX1141" fmla="*/ 178117 w 217169"/>
                              <a:gd name="connsiteY1141" fmla="*/ 202325 h 262957"/>
                              <a:gd name="connsiteX1142" fmla="*/ 177165 w 217169"/>
                              <a:gd name="connsiteY1142" fmla="*/ 201372 h 262957"/>
                              <a:gd name="connsiteX1143" fmla="*/ 176213 w 217169"/>
                              <a:gd name="connsiteY1143" fmla="*/ 202325 h 262957"/>
                              <a:gd name="connsiteX1144" fmla="*/ 176213 w 217169"/>
                              <a:gd name="connsiteY1144" fmla="*/ 51830 h 262957"/>
                              <a:gd name="connsiteX1145" fmla="*/ 176213 w 217169"/>
                              <a:gd name="connsiteY1145" fmla="*/ 51830 h 262957"/>
                              <a:gd name="connsiteX1146" fmla="*/ 177165 w 217169"/>
                              <a:gd name="connsiteY1146" fmla="*/ 51830 h 262957"/>
                              <a:gd name="connsiteX1147" fmla="*/ 176213 w 217169"/>
                              <a:gd name="connsiteY1147" fmla="*/ 51830 h 262957"/>
                              <a:gd name="connsiteX1148" fmla="*/ 176213 w 217169"/>
                              <a:gd name="connsiteY1148" fmla="*/ 51830 h 262957"/>
                              <a:gd name="connsiteX1149" fmla="*/ 177165 w 217169"/>
                              <a:gd name="connsiteY1149" fmla="*/ 68975 h 262957"/>
                              <a:gd name="connsiteX1150" fmla="*/ 177165 w 217169"/>
                              <a:gd name="connsiteY1150" fmla="*/ 68975 h 262957"/>
                              <a:gd name="connsiteX1151" fmla="*/ 177165 w 217169"/>
                              <a:gd name="connsiteY1151" fmla="*/ 68975 h 262957"/>
                              <a:gd name="connsiteX1152" fmla="*/ 177165 w 217169"/>
                              <a:gd name="connsiteY1152" fmla="*/ 68975 h 262957"/>
                              <a:gd name="connsiteX1153" fmla="*/ 177165 w 217169"/>
                              <a:gd name="connsiteY1153" fmla="*/ 68975 h 262957"/>
                              <a:gd name="connsiteX1154" fmla="*/ 180022 w 217169"/>
                              <a:gd name="connsiteY1154" fmla="*/ 209945 h 262957"/>
                              <a:gd name="connsiteX1155" fmla="*/ 180022 w 217169"/>
                              <a:gd name="connsiteY1155" fmla="*/ 207087 h 262957"/>
                              <a:gd name="connsiteX1156" fmla="*/ 178117 w 217169"/>
                              <a:gd name="connsiteY1156" fmla="*/ 208039 h 262957"/>
                              <a:gd name="connsiteX1157" fmla="*/ 180022 w 217169"/>
                              <a:gd name="connsiteY1157" fmla="*/ 209945 h 262957"/>
                              <a:gd name="connsiteX1158" fmla="*/ 180975 w 217169"/>
                              <a:gd name="connsiteY1158" fmla="*/ 210897 h 262957"/>
                              <a:gd name="connsiteX1159" fmla="*/ 179070 w 217169"/>
                              <a:gd name="connsiteY1159" fmla="*/ 209945 h 262957"/>
                              <a:gd name="connsiteX1160" fmla="*/ 180975 w 217169"/>
                              <a:gd name="connsiteY1160" fmla="*/ 210897 h 262957"/>
                              <a:gd name="connsiteX1161" fmla="*/ 180975 w 217169"/>
                              <a:gd name="connsiteY1161" fmla="*/ 210897 h 262957"/>
                              <a:gd name="connsiteX1162" fmla="*/ 180022 w 217169"/>
                              <a:gd name="connsiteY1162" fmla="*/ 55639 h 262957"/>
                              <a:gd name="connsiteX1163" fmla="*/ 180022 w 217169"/>
                              <a:gd name="connsiteY1163" fmla="*/ 55639 h 262957"/>
                              <a:gd name="connsiteX1164" fmla="*/ 181927 w 217169"/>
                              <a:gd name="connsiteY1164" fmla="*/ 55639 h 262957"/>
                              <a:gd name="connsiteX1165" fmla="*/ 180022 w 217169"/>
                              <a:gd name="connsiteY1165" fmla="*/ 55639 h 262957"/>
                              <a:gd name="connsiteX1166" fmla="*/ 180022 w 217169"/>
                              <a:gd name="connsiteY1166" fmla="*/ 55639 h 262957"/>
                              <a:gd name="connsiteX1167" fmla="*/ 180975 w 217169"/>
                              <a:gd name="connsiteY1167" fmla="*/ 160414 h 262957"/>
                              <a:gd name="connsiteX1168" fmla="*/ 180975 w 217169"/>
                              <a:gd name="connsiteY1168" fmla="*/ 160414 h 262957"/>
                              <a:gd name="connsiteX1169" fmla="*/ 181927 w 217169"/>
                              <a:gd name="connsiteY1169" fmla="*/ 160414 h 262957"/>
                              <a:gd name="connsiteX1170" fmla="*/ 180975 w 217169"/>
                              <a:gd name="connsiteY1170" fmla="*/ 160414 h 262957"/>
                              <a:gd name="connsiteX1171" fmla="*/ 180975 w 217169"/>
                              <a:gd name="connsiteY1171" fmla="*/ 160414 h 262957"/>
                              <a:gd name="connsiteX1172" fmla="*/ 181927 w 217169"/>
                              <a:gd name="connsiteY1172" fmla="*/ 163272 h 262957"/>
                              <a:gd name="connsiteX1173" fmla="*/ 181927 w 217169"/>
                              <a:gd name="connsiteY1173" fmla="*/ 163272 h 262957"/>
                              <a:gd name="connsiteX1174" fmla="*/ 181927 w 217169"/>
                              <a:gd name="connsiteY1174" fmla="*/ 163272 h 262957"/>
                              <a:gd name="connsiteX1175" fmla="*/ 181927 w 217169"/>
                              <a:gd name="connsiteY1175" fmla="*/ 163272 h 262957"/>
                              <a:gd name="connsiteX1176" fmla="*/ 181927 w 217169"/>
                              <a:gd name="connsiteY1176" fmla="*/ 163272 h 262957"/>
                              <a:gd name="connsiteX1177" fmla="*/ 186690 w 217169"/>
                              <a:gd name="connsiteY1177" fmla="*/ 203277 h 262957"/>
                              <a:gd name="connsiteX1178" fmla="*/ 183832 w 217169"/>
                              <a:gd name="connsiteY1178" fmla="*/ 202325 h 262957"/>
                              <a:gd name="connsiteX1179" fmla="*/ 182880 w 217169"/>
                              <a:gd name="connsiteY1179" fmla="*/ 202325 h 262957"/>
                              <a:gd name="connsiteX1180" fmla="*/ 180975 w 217169"/>
                              <a:gd name="connsiteY1180" fmla="*/ 202325 h 262957"/>
                              <a:gd name="connsiteX1181" fmla="*/ 180975 w 217169"/>
                              <a:gd name="connsiteY1181" fmla="*/ 202325 h 262957"/>
                              <a:gd name="connsiteX1182" fmla="*/ 186690 w 217169"/>
                              <a:gd name="connsiteY1182" fmla="*/ 203277 h 262957"/>
                              <a:gd name="connsiteX1183" fmla="*/ 186690 w 217169"/>
                              <a:gd name="connsiteY1183" fmla="*/ 203277 h 2629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Lst>
                            <a:rect l="l" t="t" r="r" b="b"/>
                            <a:pathLst>
                              <a:path w="217169" h="262957">
                                <a:moveTo>
                                  <a:pt x="217170" y="146127"/>
                                </a:moveTo>
                                <a:cubicBezTo>
                                  <a:pt x="217170" y="148032"/>
                                  <a:pt x="216217" y="149937"/>
                                  <a:pt x="214313" y="149937"/>
                                </a:cubicBezTo>
                                <a:cubicBezTo>
                                  <a:pt x="213360" y="149937"/>
                                  <a:pt x="211455" y="149937"/>
                                  <a:pt x="210502" y="150889"/>
                                </a:cubicBezTo>
                                <a:cubicBezTo>
                                  <a:pt x="202882" y="151842"/>
                                  <a:pt x="199072" y="155652"/>
                                  <a:pt x="198120" y="163272"/>
                                </a:cubicBezTo>
                                <a:cubicBezTo>
                                  <a:pt x="197167" y="169939"/>
                                  <a:pt x="198120" y="175655"/>
                                  <a:pt x="198120" y="182322"/>
                                </a:cubicBezTo>
                                <a:cubicBezTo>
                                  <a:pt x="198120" y="193752"/>
                                  <a:pt x="198120" y="204230"/>
                                  <a:pt x="198120" y="215660"/>
                                </a:cubicBezTo>
                                <a:cubicBezTo>
                                  <a:pt x="198120" y="216612"/>
                                  <a:pt x="198120" y="218517"/>
                                  <a:pt x="199072" y="219470"/>
                                </a:cubicBezTo>
                                <a:cubicBezTo>
                                  <a:pt x="200025" y="223280"/>
                                  <a:pt x="199072" y="226137"/>
                                  <a:pt x="196215" y="228042"/>
                                </a:cubicBezTo>
                                <a:cubicBezTo>
                                  <a:pt x="175260" y="244235"/>
                                  <a:pt x="153352" y="258522"/>
                                  <a:pt x="126682" y="262332"/>
                                </a:cubicBezTo>
                                <a:cubicBezTo>
                                  <a:pt x="117157" y="263285"/>
                                  <a:pt x="108585" y="263285"/>
                                  <a:pt x="99060" y="261380"/>
                                </a:cubicBezTo>
                                <a:cubicBezTo>
                                  <a:pt x="87630" y="259475"/>
                                  <a:pt x="76200" y="257570"/>
                                  <a:pt x="65722" y="252807"/>
                                </a:cubicBezTo>
                                <a:cubicBezTo>
                                  <a:pt x="58102" y="249950"/>
                                  <a:pt x="51435" y="245187"/>
                                  <a:pt x="46672" y="239472"/>
                                </a:cubicBezTo>
                                <a:cubicBezTo>
                                  <a:pt x="40957" y="233757"/>
                                  <a:pt x="34290" y="228995"/>
                                  <a:pt x="29527" y="222327"/>
                                </a:cubicBezTo>
                                <a:cubicBezTo>
                                  <a:pt x="22860" y="213755"/>
                                  <a:pt x="17145" y="205182"/>
                                  <a:pt x="12382" y="194705"/>
                                </a:cubicBezTo>
                                <a:cubicBezTo>
                                  <a:pt x="8572" y="187085"/>
                                  <a:pt x="7620" y="178512"/>
                                  <a:pt x="5715" y="170892"/>
                                </a:cubicBezTo>
                                <a:cubicBezTo>
                                  <a:pt x="2857" y="158510"/>
                                  <a:pt x="0" y="147080"/>
                                  <a:pt x="0" y="134697"/>
                                </a:cubicBezTo>
                                <a:cubicBezTo>
                                  <a:pt x="0" y="112789"/>
                                  <a:pt x="2857" y="91835"/>
                                  <a:pt x="11430" y="71832"/>
                                </a:cubicBezTo>
                                <a:cubicBezTo>
                                  <a:pt x="20955" y="47067"/>
                                  <a:pt x="36195" y="28017"/>
                                  <a:pt x="59055" y="14682"/>
                                </a:cubicBezTo>
                                <a:cubicBezTo>
                                  <a:pt x="67627" y="8967"/>
                                  <a:pt x="77152" y="5157"/>
                                  <a:pt x="86677" y="3252"/>
                                </a:cubicBezTo>
                                <a:cubicBezTo>
                                  <a:pt x="93345" y="1347"/>
                                  <a:pt x="100965" y="1347"/>
                                  <a:pt x="107632" y="395"/>
                                </a:cubicBezTo>
                                <a:cubicBezTo>
                                  <a:pt x="110490" y="-558"/>
                                  <a:pt x="114300" y="395"/>
                                  <a:pt x="118110" y="1347"/>
                                </a:cubicBezTo>
                                <a:cubicBezTo>
                                  <a:pt x="131445" y="2300"/>
                                  <a:pt x="144780" y="4205"/>
                                  <a:pt x="158115" y="9920"/>
                                </a:cubicBezTo>
                                <a:cubicBezTo>
                                  <a:pt x="166688" y="13730"/>
                                  <a:pt x="174307" y="18492"/>
                                  <a:pt x="180975" y="25160"/>
                                </a:cubicBezTo>
                                <a:cubicBezTo>
                                  <a:pt x="193357" y="37542"/>
                                  <a:pt x="200025" y="51830"/>
                                  <a:pt x="199072" y="68975"/>
                                </a:cubicBezTo>
                                <a:cubicBezTo>
                                  <a:pt x="199072" y="73737"/>
                                  <a:pt x="198120" y="78500"/>
                                  <a:pt x="197167" y="83262"/>
                                </a:cubicBezTo>
                                <a:cubicBezTo>
                                  <a:pt x="194310" y="93739"/>
                                  <a:pt x="188595" y="100407"/>
                                  <a:pt x="179070" y="105170"/>
                                </a:cubicBezTo>
                                <a:cubicBezTo>
                                  <a:pt x="168592" y="110885"/>
                                  <a:pt x="158115" y="109932"/>
                                  <a:pt x="146685" y="107075"/>
                                </a:cubicBezTo>
                                <a:cubicBezTo>
                                  <a:pt x="135255" y="103264"/>
                                  <a:pt x="128588" y="95645"/>
                                  <a:pt x="126682" y="83262"/>
                                </a:cubicBezTo>
                                <a:cubicBezTo>
                                  <a:pt x="124777" y="71832"/>
                                  <a:pt x="127635" y="63260"/>
                                  <a:pt x="134302" y="53735"/>
                                </a:cubicBezTo>
                                <a:cubicBezTo>
                                  <a:pt x="139065" y="48020"/>
                                  <a:pt x="144780" y="45162"/>
                                  <a:pt x="151447" y="45162"/>
                                </a:cubicBezTo>
                                <a:cubicBezTo>
                                  <a:pt x="157163" y="45162"/>
                                  <a:pt x="160020" y="42305"/>
                                  <a:pt x="158115" y="36589"/>
                                </a:cubicBezTo>
                                <a:cubicBezTo>
                                  <a:pt x="156210" y="28017"/>
                                  <a:pt x="150495" y="22302"/>
                                  <a:pt x="143827" y="17539"/>
                                </a:cubicBezTo>
                                <a:cubicBezTo>
                                  <a:pt x="132397" y="8967"/>
                                  <a:pt x="115252" y="7062"/>
                                  <a:pt x="101917" y="15635"/>
                                </a:cubicBezTo>
                                <a:cubicBezTo>
                                  <a:pt x="92392" y="22302"/>
                                  <a:pt x="84772" y="28970"/>
                                  <a:pt x="80963" y="39447"/>
                                </a:cubicBezTo>
                                <a:cubicBezTo>
                                  <a:pt x="76200" y="49925"/>
                                  <a:pt x="71438" y="59450"/>
                                  <a:pt x="69532" y="70880"/>
                                </a:cubicBezTo>
                                <a:cubicBezTo>
                                  <a:pt x="67627" y="81357"/>
                                  <a:pt x="66675" y="90882"/>
                                  <a:pt x="65722" y="100407"/>
                                </a:cubicBezTo>
                                <a:cubicBezTo>
                                  <a:pt x="64770" y="108980"/>
                                  <a:pt x="64770" y="117552"/>
                                  <a:pt x="63817" y="126125"/>
                                </a:cubicBezTo>
                                <a:cubicBezTo>
                                  <a:pt x="62865" y="135650"/>
                                  <a:pt x="62865" y="145175"/>
                                  <a:pt x="63817" y="154700"/>
                                </a:cubicBezTo>
                                <a:cubicBezTo>
                                  <a:pt x="64770" y="160414"/>
                                  <a:pt x="64770" y="166130"/>
                                  <a:pt x="64770" y="171845"/>
                                </a:cubicBezTo>
                                <a:cubicBezTo>
                                  <a:pt x="66675" y="194705"/>
                                  <a:pt x="72390" y="216612"/>
                                  <a:pt x="85725" y="235662"/>
                                </a:cubicBezTo>
                                <a:cubicBezTo>
                                  <a:pt x="92392" y="245187"/>
                                  <a:pt x="100965" y="249950"/>
                                  <a:pt x="112395" y="248997"/>
                                </a:cubicBezTo>
                                <a:cubicBezTo>
                                  <a:pt x="117157" y="248045"/>
                                  <a:pt x="121920" y="246139"/>
                                  <a:pt x="125730" y="242330"/>
                                </a:cubicBezTo>
                                <a:cubicBezTo>
                                  <a:pt x="134302" y="232805"/>
                                  <a:pt x="139065" y="222327"/>
                                  <a:pt x="140017" y="208992"/>
                                </a:cubicBezTo>
                                <a:cubicBezTo>
                                  <a:pt x="140017" y="203277"/>
                                  <a:pt x="140970" y="198514"/>
                                  <a:pt x="141922" y="192800"/>
                                </a:cubicBezTo>
                                <a:cubicBezTo>
                                  <a:pt x="141922" y="189942"/>
                                  <a:pt x="141922" y="188037"/>
                                  <a:pt x="141922" y="185180"/>
                                </a:cubicBezTo>
                                <a:cubicBezTo>
                                  <a:pt x="141922" y="180417"/>
                                  <a:pt x="141922" y="175655"/>
                                  <a:pt x="141922" y="170892"/>
                                </a:cubicBezTo>
                                <a:cubicBezTo>
                                  <a:pt x="141922" y="168035"/>
                                  <a:pt x="141922" y="165177"/>
                                  <a:pt x="141922" y="161367"/>
                                </a:cubicBezTo>
                                <a:cubicBezTo>
                                  <a:pt x="141922" y="155652"/>
                                  <a:pt x="138113" y="151842"/>
                                  <a:pt x="132397" y="150889"/>
                                </a:cubicBezTo>
                                <a:cubicBezTo>
                                  <a:pt x="125730" y="149937"/>
                                  <a:pt x="119063" y="147080"/>
                                  <a:pt x="113347" y="148032"/>
                                </a:cubicBezTo>
                                <a:cubicBezTo>
                                  <a:pt x="111442" y="148032"/>
                                  <a:pt x="110490" y="147080"/>
                                  <a:pt x="108585" y="145175"/>
                                </a:cubicBezTo>
                                <a:cubicBezTo>
                                  <a:pt x="106680" y="142317"/>
                                  <a:pt x="107632" y="139460"/>
                                  <a:pt x="110490" y="138507"/>
                                </a:cubicBezTo>
                                <a:cubicBezTo>
                                  <a:pt x="112395" y="137555"/>
                                  <a:pt x="115252" y="137555"/>
                                  <a:pt x="117157" y="137555"/>
                                </a:cubicBezTo>
                                <a:lnTo>
                                  <a:pt x="128588" y="137555"/>
                                </a:lnTo>
                                <a:cubicBezTo>
                                  <a:pt x="142875" y="138507"/>
                                  <a:pt x="157163" y="138507"/>
                                  <a:pt x="172402" y="138507"/>
                                </a:cubicBezTo>
                                <a:cubicBezTo>
                                  <a:pt x="185738" y="138507"/>
                                  <a:pt x="199072" y="138507"/>
                                  <a:pt x="212407" y="137555"/>
                                </a:cubicBezTo>
                                <a:cubicBezTo>
                                  <a:pt x="213360" y="137555"/>
                                  <a:pt x="214313" y="137555"/>
                                  <a:pt x="215265" y="137555"/>
                                </a:cubicBezTo>
                                <a:cubicBezTo>
                                  <a:pt x="215265" y="141364"/>
                                  <a:pt x="217170" y="143270"/>
                                  <a:pt x="217170" y="146127"/>
                                </a:cubicBezTo>
                                <a:close/>
                                <a:moveTo>
                                  <a:pt x="17145" y="116600"/>
                                </a:moveTo>
                                <a:cubicBezTo>
                                  <a:pt x="18097" y="116600"/>
                                  <a:pt x="19050" y="114695"/>
                                  <a:pt x="19050" y="114695"/>
                                </a:cubicBezTo>
                                <a:cubicBezTo>
                                  <a:pt x="17145" y="111837"/>
                                  <a:pt x="20955" y="110885"/>
                                  <a:pt x="20955" y="108027"/>
                                </a:cubicBezTo>
                                <a:cubicBezTo>
                                  <a:pt x="21907" y="106122"/>
                                  <a:pt x="21907" y="104217"/>
                                  <a:pt x="20955" y="102312"/>
                                </a:cubicBezTo>
                                <a:cubicBezTo>
                                  <a:pt x="20002" y="100407"/>
                                  <a:pt x="19050" y="100407"/>
                                  <a:pt x="17145" y="101360"/>
                                </a:cubicBezTo>
                                <a:cubicBezTo>
                                  <a:pt x="17145" y="101360"/>
                                  <a:pt x="16192" y="102312"/>
                                  <a:pt x="16192" y="102312"/>
                                </a:cubicBezTo>
                                <a:cubicBezTo>
                                  <a:pt x="16192" y="103264"/>
                                  <a:pt x="16192" y="103264"/>
                                  <a:pt x="17145" y="103264"/>
                                </a:cubicBezTo>
                                <a:cubicBezTo>
                                  <a:pt x="20002" y="103264"/>
                                  <a:pt x="20955" y="105170"/>
                                  <a:pt x="19050" y="108027"/>
                                </a:cubicBezTo>
                                <a:lnTo>
                                  <a:pt x="19050" y="108027"/>
                                </a:lnTo>
                                <a:cubicBezTo>
                                  <a:pt x="18097" y="109932"/>
                                  <a:pt x="16192" y="110885"/>
                                  <a:pt x="15240" y="112789"/>
                                </a:cubicBezTo>
                                <a:cubicBezTo>
                                  <a:pt x="14288" y="112789"/>
                                  <a:pt x="13335" y="112789"/>
                                  <a:pt x="14288" y="114695"/>
                                </a:cubicBezTo>
                                <a:cubicBezTo>
                                  <a:pt x="15240" y="114695"/>
                                  <a:pt x="15240" y="116600"/>
                                  <a:pt x="17145" y="116600"/>
                                </a:cubicBezTo>
                                <a:close/>
                                <a:moveTo>
                                  <a:pt x="14288" y="81357"/>
                                </a:moveTo>
                                <a:cubicBezTo>
                                  <a:pt x="14288" y="82310"/>
                                  <a:pt x="14288" y="82310"/>
                                  <a:pt x="14288" y="81357"/>
                                </a:cubicBezTo>
                                <a:cubicBezTo>
                                  <a:pt x="14288" y="82310"/>
                                  <a:pt x="15240" y="82310"/>
                                  <a:pt x="14288" y="81357"/>
                                </a:cubicBezTo>
                                <a:cubicBezTo>
                                  <a:pt x="15240" y="82310"/>
                                  <a:pt x="14288" y="81357"/>
                                  <a:pt x="14288" y="81357"/>
                                </a:cubicBezTo>
                                <a:cubicBezTo>
                                  <a:pt x="14288" y="81357"/>
                                  <a:pt x="14288" y="81357"/>
                                  <a:pt x="14288" y="81357"/>
                                </a:cubicBezTo>
                                <a:close/>
                                <a:moveTo>
                                  <a:pt x="18097" y="98502"/>
                                </a:moveTo>
                                <a:cubicBezTo>
                                  <a:pt x="20002" y="99455"/>
                                  <a:pt x="22860" y="100407"/>
                                  <a:pt x="24765" y="102312"/>
                                </a:cubicBezTo>
                                <a:cubicBezTo>
                                  <a:pt x="25717" y="103264"/>
                                  <a:pt x="27622" y="104217"/>
                                  <a:pt x="24765" y="105170"/>
                                </a:cubicBezTo>
                                <a:cubicBezTo>
                                  <a:pt x="23813" y="105170"/>
                                  <a:pt x="23813" y="106122"/>
                                  <a:pt x="23813" y="106122"/>
                                </a:cubicBezTo>
                                <a:cubicBezTo>
                                  <a:pt x="23813" y="106122"/>
                                  <a:pt x="24765" y="107075"/>
                                  <a:pt x="24765" y="107075"/>
                                </a:cubicBezTo>
                                <a:cubicBezTo>
                                  <a:pt x="26670" y="107075"/>
                                  <a:pt x="29527" y="107075"/>
                                  <a:pt x="31432" y="108027"/>
                                </a:cubicBezTo>
                                <a:cubicBezTo>
                                  <a:pt x="30480" y="108980"/>
                                  <a:pt x="30480" y="110885"/>
                                  <a:pt x="28575" y="108980"/>
                                </a:cubicBezTo>
                                <a:cubicBezTo>
                                  <a:pt x="27622" y="108027"/>
                                  <a:pt x="25717" y="108980"/>
                                  <a:pt x="25717" y="109932"/>
                                </a:cubicBezTo>
                                <a:cubicBezTo>
                                  <a:pt x="25717" y="111837"/>
                                  <a:pt x="27622" y="111837"/>
                                  <a:pt x="28575" y="111837"/>
                                </a:cubicBezTo>
                                <a:cubicBezTo>
                                  <a:pt x="31432" y="112789"/>
                                  <a:pt x="32385" y="109932"/>
                                  <a:pt x="31432" y="108027"/>
                                </a:cubicBezTo>
                                <a:cubicBezTo>
                                  <a:pt x="33338" y="105170"/>
                                  <a:pt x="35242" y="108027"/>
                                  <a:pt x="37147" y="108027"/>
                                </a:cubicBezTo>
                                <a:cubicBezTo>
                                  <a:pt x="36195" y="106122"/>
                                  <a:pt x="33338" y="106122"/>
                                  <a:pt x="31432" y="105170"/>
                                </a:cubicBezTo>
                                <a:cubicBezTo>
                                  <a:pt x="28575" y="105170"/>
                                  <a:pt x="22860" y="99455"/>
                                  <a:pt x="23813" y="95645"/>
                                </a:cubicBezTo>
                                <a:lnTo>
                                  <a:pt x="23813" y="94692"/>
                                </a:lnTo>
                                <a:cubicBezTo>
                                  <a:pt x="24765" y="92787"/>
                                  <a:pt x="26670" y="93739"/>
                                  <a:pt x="27622" y="93739"/>
                                </a:cubicBezTo>
                                <a:cubicBezTo>
                                  <a:pt x="28575" y="93739"/>
                                  <a:pt x="27622" y="94692"/>
                                  <a:pt x="26670" y="95645"/>
                                </a:cubicBezTo>
                                <a:cubicBezTo>
                                  <a:pt x="25717" y="96597"/>
                                  <a:pt x="25717" y="96597"/>
                                  <a:pt x="28575" y="96597"/>
                                </a:cubicBezTo>
                                <a:cubicBezTo>
                                  <a:pt x="28575" y="96597"/>
                                  <a:pt x="28575" y="96597"/>
                                  <a:pt x="28575" y="96597"/>
                                </a:cubicBezTo>
                                <a:lnTo>
                                  <a:pt x="28575" y="96597"/>
                                </a:lnTo>
                                <a:cubicBezTo>
                                  <a:pt x="29527" y="98502"/>
                                  <a:pt x="30480" y="97550"/>
                                  <a:pt x="31432" y="95645"/>
                                </a:cubicBezTo>
                                <a:cubicBezTo>
                                  <a:pt x="31432" y="95645"/>
                                  <a:pt x="31432" y="95645"/>
                                  <a:pt x="31432" y="95645"/>
                                </a:cubicBezTo>
                                <a:cubicBezTo>
                                  <a:pt x="32385" y="95645"/>
                                  <a:pt x="33338" y="95645"/>
                                  <a:pt x="33338" y="96597"/>
                                </a:cubicBezTo>
                                <a:cubicBezTo>
                                  <a:pt x="36195" y="101360"/>
                                  <a:pt x="36195" y="97550"/>
                                  <a:pt x="36195" y="95645"/>
                                </a:cubicBezTo>
                                <a:cubicBezTo>
                                  <a:pt x="36195" y="94692"/>
                                  <a:pt x="37147" y="94692"/>
                                  <a:pt x="37147" y="93739"/>
                                </a:cubicBezTo>
                                <a:cubicBezTo>
                                  <a:pt x="37147" y="92787"/>
                                  <a:pt x="37147" y="91835"/>
                                  <a:pt x="38100" y="91835"/>
                                </a:cubicBezTo>
                                <a:cubicBezTo>
                                  <a:pt x="39052" y="91835"/>
                                  <a:pt x="40957" y="92787"/>
                                  <a:pt x="40957" y="94692"/>
                                </a:cubicBezTo>
                                <a:cubicBezTo>
                                  <a:pt x="40957" y="96597"/>
                                  <a:pt x="41910" y="99455"/>
                                  <a:pt x="39052" y="100407"/>
                                </a:cubicBezTo>
                                <a:cubicBezTo>
                                  <a:pt x="39052" y="100407"/>
                                  <a:pt x="38100" y="101360"/>
                                  <a:pt x="39052" y="101360"/>
                                </a:cubicBezTo>
                                <a:cubicBezTo>
                                  <a:pt x="39052" y="101360"/>
                                  <a:pt x="40005" y="101360"/>
                                  <a:pt x="40005" y="101360"/>
                                </a:cubicBezTo>
                                <a:cubicBezTo>
                                  <a:pt x="42863" y="100407"/>
                                  <a:pt x="45720" y="92787"/>
                                  <a:pt x="43815" y="89930"/>
                                </a:cubicBezTo>
                                <a:cubicBezTo>
                                  <a:pt x="42863" y="88025"/>
                                  <a:pt x="40957" y="88977"/>
                                  <a:pt x="40005" y="88025"/>
                                </a:cubicBezTo>
                                <a:cubicBezTo>
                                  <a:pt x="38100" y="87072"/>
                                  <a:pt x="36195" y="85167"/>
                                  <a:pt x="37147" y="88977"/>
                                </a:cubicBezTo>
                                <a:cubicBezTo>
                                  <a:pt x="37147" y="89930"/>
                                  <a:pt x="36195" y="89930"/>
                                  <a:pt x="35242" y="89930"/>
                                </a:cubicBezTo>
                                <a:cubicBezTo>
                                  <a:pt x="32385" y="88977"/>
                                  <a:pt x="29527" y="90882"/>
                                  <a:pt x="25717" y="89930"/>
                                </a:cubicBezTo>
                                <a:cubicBezTo>
                                  <a:pt x="24765" y="89930"/>
                                  <a:pt x="24765" y="89930"/>
                                  <a:pt x="23813" y="88977"/>
                                </a:cubicBezTo>
                                <a:cubicBezTo>
                                  <a:pt x="23813" y="88025"/>
                                  <a:pt x="23813" y="88025"/>
                                  <a:pt x="24765" y="87072"/>
                                </a:cubicBezTo>
                                <a:cubicBezTo>
                                  <a:pt x="25717" y="86120"/>
                                  <a:pt x="26670" y="86120"/>
                                  <a:pt x="27622" y="86120"/>
                                </a:cubicBezTo>
                                <a:cubicBezTo>
                                  <a:pt x="29527" y="87072"/>
                                  <a:pt x="30480" y="87072"/>
                                  <a:pt x="31432" y="85167"/>
                                </a:cubicBezTo>
                                <a:cubicBezTo>
                                  <a:pt x="33338" y="86120"/>
                                  <a:pt x="35242" y="84214"/>
                                  <a:pt x="36195" y="82310"/>
                                </a:cubicBezTo>
                                <a:cubicBezTo>
                                  <a:pt x="37147" y="79452"/>
                                  <a:pt x="39052" y="80405"/>
                                  <a:pt x="40005" y="81357"/>
                                </a:cubicBezTo>
                                <a:cubicBezTo>
                                  <a:pt x="40005" y="85167"/>
                                  <a:pt x="41910" y="86120"/>
                                  <a:pt x="44767" y="85167"/>
                                </a:cubicBezTo>
                                <a:cubicBezTo>
                                  <a:pt x="45720" y="85167"/>
                                  <a:pt x="48577" y="84214"/>
                                  <a:pt x="46672" y="82310"/>
                                </a:cubicBezTo>
                                <a:cubicBezTo>
                                  <a:pt x="45720" y="80405"/>
                                  <a:pt x="44767" y="78500"/>
                                  <a:pt x="42863" y="80405"/>
                                </a:cubicBezTo>
                                <a:cubicBezTo>
                                  <a:pt x="41910" y="81357"/>
                                  <a:pt x="40957" y="81357"/>
                                  <a:pt x="40005" y="81357"/>
                                </a:cubicBezTo>
                                <a:cubicBezTo>
                                  <a:pt x="40005" y="79452"/>
                                  <a:pt x="40957" y="77547"/>
                                  <a:pt x="43815" y="76595"/>
                                </a:cubicBezTo>
                                <a:cubicBezTo>
                                  <a:pt x="45720" y="76595"/>
                                  <a:pt x="46672" y="74689"/>
                                  <a:pt x="46672" y="73737"/>
                                </a:cubicBezTo>
                                <a:cubicBezTo>
                                  <a:pt x="47625" y="73737"/>
                                  <a:pt x="49530" y="74689"/>
                                  <a:pt x="50482" y="73737"/>
                                </a:cubicBezTo>
                                <a:lnTo>
                                  <a:pt x="50482" y="72785"/>
                                </a:lnTo>
                                <a:cubicBezTo>
                                  <a:pt x="48577" y="71832"/>
                                  <a:pt x="47625" y="72785"/>
                                  <a:pt x="46672" y="73737"/>
                                </a:cubicBezTo>
                                <a:cubicBezTo>
                                  <a:pt x="45720" y="70880"/>
                                  <a:pt x="45720" y="68022"/>
                                  <a:pt x="45720" y="65164"/>
                                </a:cubicBezTo>
                                <a:cubicBezTo>
                                  <a:pt x="46672" y="65164"/>
                                  <a:pt x="46672" y="69927"/>
                                  <a:pt x="48577" y="66117"/>
                                </a:cubicBezTo>
                                <a:cubicBezTo>
                                  <a:pt x="50482" y="66117"/>
                                  <a:pt x="52388" y="67070"/>
                                  <a:pt x="53340" y="65164"/>
                                </a:cubicBezTo>
                                <a:cubicBezTo>
                                  <a:pt x="53340" y="64212"/>
                                  <a:pt x="51435" y="64212"/>
                                  <a:pt x="51435" y="63260"/>
                                </a:cubicBezTo>
                                <a:cubicBezTo>
                                  <a:pt x="53340" y="62307"/>
                                  <a:pt x="53340" y="61355"/>
                                  <a:pt x="53340" y="59450"/>
                                </a:cubicBezTo>
                                <a:cubicBezTo>
                                  <a:pt x="52388" y="57545"/>
                                  <a:pt x="50482" y="57545"/>
                                  <a:pt x="48577" y="57545"/>
                                </a:cubicBezTo>
                                <a:cubicBezTo>
                                  <a:pt x="48577" y="56592"/>
                                  <a:pt x="48577" y="55639"/>
                                  <a:pt x="47625" y="55639"/>
                                </a:cubicBezTo>
                                <a:lnTo>
                                  <a:pt x="47625" y="55639"/>
                                </a:lnTo>
                                <a:cubicBezTo>
                                  <a:pt x="47625" y="56592"/>
                                  <a:pt x="48577" y="56592"/>
                                  <a:pt x="48577" y="57545"/>
                                </a:cubicBezTo>
                                <a:cubicBezTo>
                                  <a:pt x="48577" y="57545"/>
                                  <a:pt x="48577" y="58497"/>
                                  <a:pt x="48577" y="58497"/>
                                </a:cubicBezTo>
                                <a:lnTo>
                                  <a:pt x="47625" y="58497"/>
                                </a:lnTo>
                                <a:cubicBezTo>
                                  <a:pt x="46672" y="58497"/>
                                  <a:pt x="44767" y="58497"/>
                                  <a:pt x="43815" y="59450"/>
                                </a:cubicBezTo>
                                <a:cubicBezTo>
                                  <a:pt x="43815" y="59450"/>
                                  <a:pt x="43815" y="60402"/>
                                  <a:pt x="43815" y="60402"/>
                                </a:cubicBezTo>
                                <a:cubicBezTo>
                                  <a:pt x="45720" y="60402"/>
                                  <a:pt x="46672" y="60402"/>
                                  <a:pt x="47625" y="59450"/>
                                </a:cubicBezTo>
                                <a:lnTo>
                                  <a:pt x="47625" y="59450"/>
                                </a:lnTo>
                                <a:cubicBezTo>
                                  <a:pt x="49530" y="60402"/>
                                  <a:pt x="51435" y="61355"/>
                                  <a:pt x="50482" y="64212"/>
                                </a:cubicBezTo>
                                <a:cubicBezTo>
                                  <a:pt x="48577" y="64212"/>
                                  <a:pt x="47625" y="65164"/>
                                  <a:pt x="47625" y="67070"/>
                                </a:cubicBezTo>
                                <a:cubicBezTo>
                                  <a:pt x="46672" y="67070"/>
                                  <a:pt x="46672" y="64212"/>
                                  <a:pt x="44767" y="66117"/>
                                </a:cubicBezTo>
                                <a:cubicBezTo>
                                  <a:pt x="42863" y="66117"/>
                                  <a:pt x="40957" y="68022"/>
                                  <a:pt x="40005" y="65164"/>
                                </a:cubicBezTo>
                                <a:cubicBezTo>
                                  <a:pt x="40957" y="65164"/>
                                  <a:pt x="41910" y="65164"/>
                                  <a:pt x="42863" y="64212"/>
                                </a:cubicBezTo>
                                <a:cubicBezTo>
                                  <a:pt x="43815" y="63260"/>
                                  <a:pt x="41910" y="63260"/>
                                  <a:pt x="41910" y="62307"/>
                                </a:cubicBezTo>
                                <a:cubicBezTo>
                                  <a:pt x="40957" y="61355"/>
                                  <a:pt x="37147" y="62307"/>
                                  <a:pt x="40005" y="59450"/>
                                </a:cubicBezTo>
                                <a:cubicBezTo>
                                  <a:pt x="40005" y="59450"/>
                                  <a:pt x="39052" y="59450"/>
                                  <a:pt x="38100" y="59450"/>
                                </a:cubicBezTo>
                                <a:cubicBezTo>
                                  <a:pt x="35242" y="60402"/>
                                  <a:pt x="37147" y="63260"/>
                                  <a:pt x="37147" y="65164"/>
                                </a:cubicBezTo>
                                <a:cubicBezTo>
                                  <a:pt x="35242" y="66117"/>
                                  <a:pt x="33338" y="66117"/>
                                  <a:pt x="31432" y="66117"/>
                                </a:cubicBezTo>
                                <a:cubicBezTo>
                                  <a:pt x="32385" y="64212"/>
                                  <a:pt x="32385" y="63260"/>
                                  <a:pt x="31432" y="61355"/>
                                </a:cubicBezTo>
                                <a:cubicBezTo>
                                  <a:pt x="31432" y="60402"/>
                                  <a:pt x="32385" y="59450"/>
                                  <a:pt x="30480" y="59450"/>
                                </a:cubicBezTo>
                                <a:cubicBezTo>
                                  <a:pt x="29527" y="59450"/>
                                  <a:pt x="28575" y="60402"/>
                                  <a:pt x="28575" y="61355"/>
                                </a:cubicBezTo>
                                <a:cubicBezTo>
                                  <a:pt x="28575" y="63260"/>
                                  <a:pt x="29527" y="64212"/>
                                  <a:pt x="31432" y="65164"/>
                                </a:cubicBezTo>
                                <a:cubicBezTo>
                                  <a:pt x="29527" y="67070"/>
                                  <a:pt x="32385" y="68975"/>
                                  <a:pt x="31432" y="71832"/>
                                </a:cubicBezTo>
                                <a:cubicBezTo>
                                  <a:pt x="33338" y="72785"/>
                                  <a:pt x="33338" y="69927"/>
                                  <a:pt x="35242" y="68975"/>
                                </a:cubicBezTo>
                                <a:cubicBezTo>
                                  <a:pt x="35242" y="68975"/>
                                  <a:pt x="36195" y="68975"/>
                                  <a:pt x="36195" y="68975"/>
                                </a:cubicBezTo>
                                <a:cubicBezTo>
                                  <a:pt x="36195" y="70880"/>
                                  <a:pt x="36195" y="71832"/>
                                  <a:pt x="35242" y="72785"/>
                                </a:cubicBezTo>
                                <a:cubicBezTo>
                                  <a:pt x="35242" y="73737"/>
                                  <a:pt x="33338" y="73737"/>
                                  <a:pt x="34290" y="74689"/>
                                </a:cubicBezTo>
                                <a:cubicBezTo>
                                  <a:pt x="35242" y="75642"/>
                                  <a:pt x="36195" y="74689"/>
                                  <a:pt x="37147" y="73737"/>
                                </a:cubicBezTo>
                                <a:cubicBezTo>
                                  <a:pt x="38100" y="72785"/>
                                  <a:pt x="38100" y="72785"/>
                                  <a:pt x="39052" y="71832"/>
                                </a:cubicBezTo>
                                <a:cubicBezTo>
                                  <a:pt x="40005" y="70880"/>
                                  <a:pt x="40957" y="71832"/>
                                  <a:pt x="40957" y="72785"/>
                                </a:cubicBezTo>
                                <a:cubicBezTo>
                                  <a:pt x="40005" y="74689"/>
                                  <a:pt x="40005" y="76595"/>
                                  <a:pt x="38100" y="77547"/>
                                </a:cubicBezTo>
                                <a:cubicBezTo>
                                  <a:pt x="37147" y="78500"/>
                                  <a:pt x="36195" y="77547"/>
                                  <a:pt x="35242" y="77547"/>
                                </a:cubicBezTo>
                                <a:cubicBezTo>
                                  <a:pt x="34290" y="77547"/>
                                  <a:pt x="34290" y="77547"/>
                                  <a:pt x="33338" y="77547"/>
                                </a:cubicBezTo>
                                <a:cubicBezTo>
                                  <a:pt x="31432" y="78500"/>
                                  <a:pt x="29527" y="79452"/>
                                  <a:pt x="31432" y="75642"/>
                                </a:cubicBezTo>
                                <a:cubicBezTo>
                                  <a:pt x="32385" y="74689"/>
                                  <a:pt x="30480" y="74689"/>
                                  <a:pt x="29527" y="73737"/>
                                </a:cubicBezTo>
                                <a:cubicBezTo>
                                  <a:pt x="27622" y="69927"/>
                                  <a:pt x="26670" y="69927"/>
                                  <a:pt x="23813" y="70880"/>
                                </a:cubicBezTo>
                                <a:cubicBezTo>
                                  <a:pt x="22860" y="69927"/>
                                  <a:pt x="22860" y="69927"/>
                                  <a:pt x="21907" y="69927"/>
                                </a:cubicBezTo>
                                <a:cubicBezTo>
                                  <a:pt x="18097" y="71832"/>
                                  <a:pt x="18097" y="74689"/>
                                  <a:pt x="21907" y="77547"/>
                                </a:cubicBezTo>
                                <a:cubicBezTo>
                                  <a:pt x="22860" y="77547"/>
                                  <a:pt x="23813" y="78500"/>
                                  <a:pt x="24765" y="77547"/>
                                </a:cubicBezTo>
                                <a:cubicBezTo>
                                  <a:pt x="25717" y="76595"/>
                                  <a:pt x="25717" y="75642"/>
                                  <a:pt x="24765" y="74689"/>
                                </a:cubicBezTo>
                                <a:cubicBezTo>
                                  <a:pt x="23813" y="73737"/>
                                  <a:pt x="22860" y="71832"/>
                                  <a:pt x="23813" y="70880"/>
                                </a:cubicBezTo>
                                <a:cubicBezTo>
                                  <a:pt x="25717" y="72785"/>
                                  <a:pt x="27622" y="73737"/>
                                  <a:pt x="29527" y="73737"/>
                                </a:cubicBezTo>
                                <a:cubicBezTo>
                                  <a:pt x="28575" y="74689"/>
                                  <a:pt x="26670" y="76595"/>
                                  <a:pt x="26670" y="78500"/>
                                </a:cubicBezTo>
                                <a:cubicBezTo>
                                  <a:pt x="26670" y="79452"/>
                                  <a:pt x="26670" y="80405"/>
                                  <a:pt x="25717" y="80405"/>
                                </a:cubicBezTo>
                                <a:cubicBezTo>
                                  <a:pt x="24765" y="81357"/>
                                  <a:pt x="22860" y="82310"/>
                                  <a:pt x="20955" y="82310"/>
                                </a:cubicBezTo>
                                <a:cubicBezTo>
                                  <a:pt x="20002" y="82310"/>
                                  <a:pt x="20002" y="85167"/>
                                  <a:pt x="18097" y="86120"/>
                                </a:cubicBezTo>
                                <a:cubicBezTo>
                                  <a:pt x="14288" y="87072"/>
                                  <a:pt x="15240" y="88977"/>
                                  <a:pt x="17145" y="90882"/>
                                </a:cubicBezTo>
                                <a:cubicBezTo>
                                  <a:pt x="14288" y="96597"/>
                                  <a:pt x="14288" y="96597"/>
                                  <a:pt x="18097" y="98502"/>
                                </a:cubicBezTo>
                                <a:close/>
                                <a:moveTo>
                                  <a:pt x="15240" y="108027"/>
                                </a:moveTo>
                                <a:cubicBezTo>
                                  <a:pt x="16192" y="108980"/>
                                  <a:pt x="17145" y="108980"/>
                                  <a:pt x="17145" y="108980"/>
                                </a:cubicBezTo>
                                <a:cubicBezTo>
                                  <a:pt x="18097" y="108980"/>
                                  <a:pt x="19050" y="108980"/>
                                  <a:pt x="19050" y="108980"/>
                                </a:cubicBezTo>
                                <a:lnTo>
                                  <a:pt x="18097" y="107075"/>
                                </a:lnTo>
                                <a:cubicBezTo>
                                  <a:pt x="17145" y="106122"/>
                                  <a:pt x="16192" y="106122"/>
                                  <a:pt x="15240" y="107075"/>
                                </a:cubicBezTo>
                                <a:cubicBezTo>
                                  <a:pt x="15240" y="107075"/>
                                  <a:pt x="15240" y="108027"/>
                                  <a:pt x="15240" y="108027"/>
                                </a:cubicBezTo>
                                <a:close/>
                                <a:moveTo>
                                  <a:pt x="16192" y="146127"/>
                                </a:moveTo>
                                <a:cubicBezTo>
                                  <a:pt x="16192" y="146127"/>
                                  <a:pt x="17145" y="146127"/>
                                  <a:pt x="16192" y="146127"/>
                                </a:cubicBezTo>
                                <a:cubicBezTo>
                                  <a:pt x="17145" y="146127"/>
                                  <a:pt x="17145" y="146127"/>
                                  <a:pt x="18097" y="146127"/>
                                </a:cubicBezTo>
                                <a:lnTo>
                                  <a:pt x="16192" y="146127"/>
                                </a:lnTo>
                                <a:cubicBezTo>
                                  <a:pt x="17145" y="145175"/>
                                  <a:pt x="16192" y="145175"/>
                                  <a:pt x="16192" y="146127"/>
                                </a:cubicBezTo>
                                <a:close/>
                                <a:moveTo>
                                  <a:pt x="18097" y="184227"/>
                                </a:moveTo>
                                <a:cubicBezTo>
                                  <a:pt x="18097" y="184227"/>
                                  <a:pt x="18097" y="183275"/>
                                  <a:pt x="18097" y="184227"/>
                                </a:cubicBezTo>
                                <a:cubicBezTo>
                                  <a:pt x="17145" y="183275"/>
                                  <a:pt x="17145" y="184227"/>
                                  <a:pt x="16192" y="184227"/>
                                </a:cubicBezTo>
                                <a:cubicBezTo>
                                  <a:pt x="17145" y="184227"/>
                                  <a:pt x="17145" y="184227"/>
                                  <a:pt x="18097" y="184227"/>
                                </a:cubicBezTo>
                                <a:cubicBezTo>
                                  <a:pt x="18097" y="185180"/>
                                  <a:pt x="18097" y="185180"/>
                                  <a:pt x="18097" y="184227"/>
                                </a:cubicBezTo>
                                <a:close/>
                                <a:moveTo>
                                  <a:pt x="17145" y="83262"/>
                                </a:moveTo>
                                <a:cubicBezTo>
                                  <a:pt x="17145" y="84214"/>
                                  <a:pt x="17145" y="85167"/>
                                  <a:pt x="18097" y="85167"/>
                                </a:cubicBezTo>
                                <a:cubicBezTo>
                                  <a:pt x="19050" y="84214"/>
                                  <a:pt x="20002" y="83262"/>
                                  <a:pt x="20002" y="82310"/>
                                </a:cubicBezTo>
                                <a:cubicBezTo>
                                  <a:pt x="20002" y="81357"/>
                                  <a:pt x="19050" y="81357"/>
                                  <a:pt x="18097" y="80405"/>
                                </a:cubicBezTo>
                                <a:cubicBezTo>
                                  <a:pt x="17145" y="80405"/>
                                  <a:pt x="17145" y="81357"/>
                                  <a:pt x="17145" y="83262"/>
                                </a:cubicBezTo>
                                <a:close/>
                                <a:moveTo>
                                  <a:pt x="18097" y="158510"/>
                                </a:moveTo>
                                <a:lnTo>
                                  <a:pt x="18097" y="158510"/>
                                </a:lnTo>
                                <a:cubicBezTo>
                                  <a:pt x="18097" y="159462"/>
                                  <a:pt x="18097" y="160414"/>
                                  <a:pt x="19050" y="160414"/>
                                </a:cubicBezTo>
                                <a:cubicBezTo>
                                  <a:pt x="20002" y="161367"/>
                                  <a:pt x="20955" y="162320"/>
                                  <a:pt x="22860" y="162320"/>
                                </a:cubicBezTo>
                                <a:cubicBezTo>
                                  <a:pt x="22860" y="162320"/>
                                  <a:pt x="22860" y="162320"/>
                                  <a:pt x="22860" y="161367"/>
                                </a:cubicBezTo>
                                <a:cubicBezTo>
                                  <a:pt x="21907" y="160414"/>
                                  <a:pt x="20955" y="160414"/>
                                  <a:pt x="19050" y="160414"/>
                                </a:cubicBezTo>
                                <a:lnTo>
                                  <a:pt x="19050" y="160414"/>
                                </a:lnTo>
                                <a:cubicBezTo>
                                  <a:pt x="18097" y="160414"/>
                                  <a:pt x="19050" y="159462"/>
                                  <a:pt x="18097" y="158510"/>
                                </a:cubicBezTo>
                                <a:close/>
                                <a:moveTo>
                                  <a:pt x="18097" y="92787"/>
                                </a:moveTo>
                                <a:cubicBezTo>
                                  <a:pt x="19050" y="92787"/>
                                  <a:pt x="19050" y="92787"/>
                                  <a:pt x="20002" y="92787"/>
                                </a:cubicBezTo>
                                <a:cubicBezTo>
                                  <a:pt x="20002" y="93739"/>
                                  <a:pt x="20002" y="94692"/>
                                  <a:pt x="19050" y="94692"/>
                                </a:cubicBezTo>
                                <a:cubicBezTo>
                                  <a:pt x="18097" y="94692"/>
                                  <a:pt x="18097" y="93739"/>
                                  <a:pt x="18097" y="92787"/>
                                </a:cubicBezTo>
                                <a:close/>
                                <a:moveTo>
                                  <a:pt x="18097" y="138507"/>
                                </a:moveTo>
                                <a:cubicBezTo>
                                  <a:pt x="18097" y="139460"/>
                                  <a:pt x="18097" y="140412"/>
                                  <a:pt x="20002" y="140412"/>
                                </a:cubicBezTo>
                                <a:cubicBezTo>
                                  <a:pt x="20955" y="140412"/>
                                  <a:pt x="20955" y="139460"/>
                                  <a:pt x="20955" y="138507"/>
                                </a:cubicBezTo>
                                <a:cubicBezTo>
                                  <a:pt x="20955" y="137555"/>
                                  <a:pt x="20002" y="137555"/>
                                  <a:pt x="19050" y="137555"/>
                                </a:cubicBezTo>
                                <a:cubicBezTo>
                                  <a:pt x="18097" y="136602"/>
                                  <a:pt x="18097" y="137555"/>
                                  <a:pt x="18097" y="138507"/>
                                </a:cubicBezTo>
                                <a:close/>
                                <a:moveTo>
                                  <a:pt x="20002" y="171845"/>
                                </a:moveTo>
                                <a:cubicBezTo>
                                  <a:pt x="20002" y="171845"/>
                                  <a:pt x="20002" y="171845"/>
                                  <a:pt x="20002" y="171845"/>
                                </a:cubicBezTo>
                                <a:cubicBezTo>
                                  <a:pt x="19050" y="170892"/>
                                  <a:pt x="19050" y="170892"/>
                                  <a:pt x="18097" y="171845"/>
                                </a:cubicBezTo>
                                <a:cubicBezTo>
                                  <a:pt x="18097" y="172797"/>
                                  <a:pt x="19050" y="172797"/>
                                  <a:pt x="20002" y="171845"/>
                                </a:cubicBezTo>
                                <a:cubicBezTo>
                                  <a:pt x="20002" y="172797"/>
                                  <a:pt x="20002" y="172797"/>
                                  <a:pt x="20002" y="171845"/>
                                </a:cubicBezTo>
                                <a:close/>
                                <a:moveTo>
                                  <a:pt x="20002" y="92787"/>
                                </a:moveTo>
                                <a:lnTo>
                                  <a:pt x="20002" y="92787"/>
                                </a:lnTo>
                                <a:cubicBezTo>
                                  <a:pt x="20002" y="91835"/>
                                  <a:pt x="20002" y="90882"/>
                                  <a:pt x="20955" y="90882"/>
                                </a:cubicBezTo>
                                <a:cubicBezTo>
                                  <a:pt x="20955" y="90882"/>
                                  <a:pt x="21907" y="90882"/>
                                  <a:pt x="21907" y="90882"/>
                                </a:cubicBezTo>
                                <a:cubicBezTo>
                                  <a:pt x="20955" y="91835"/>
                                  <a:pt x="20955" y="92787"/>
                                  <a:pt x="20002" y="92787"/>
                                </a:cubicBezTo>
                                <a:cubicBezTo>
                                  <a:pt x="20002" y="92787"/>
                                  <a:pt x="20002" y="92787"/>
                                  <a:pt x="20002" y="92787"/>
                                </a:cubicBezTo>
                                <a:close/>
                                <a:moveTo>
                                  <a:pt x="24765" y="156605"/>
                                </a:moveTo>
                                <a:cubicBezTo>
                                  <a:pt x="24765" y="156605"/>
                                  <a:pt x="23813" y="157557"/>
                                  <a:pt x="23813" y="158510"/>
                                </a:cubicBezTo>
                                <a:cubicBezTo>
                                  <a:pt x="23813" y="159462"/>
                                  <a:pt x="24765" y="159462"/>
                                  <a:pt x="25717" y="159462"/>
                                </a:cubicBezTo>
                                <a:cubicBezTo>
                                  <a:pt x="26670" y="159462"/>
                                  <a:pt x="26670" y="159462"/>
                                  <a:pt x="27622" y="159462"/>
                                </a:cubicBezTo>
                                <a:cubicBezTo>
                                  <a:pt x="29527" y="155652"/>
                                  <a:pt x="29527" y="155652"/>
                                  <a:pt x="33338" y="157557"/>
                                </a:cubicBezTo>
                                <a:cubicBezTo>
                                  <a:pt x="33338" y="157557"/>
                                  <a:pt x="34290" y="157557"/>
                                  <a:pt x="34290" y="158510"/>
                                </a:cubicBezTo>
                                <a:cubicBezTo>
                                  <a:pt x="34290" y="157557"/>
                                  <a:pt x="35242" y="157557"/>
                                  <a:pt x="35242" y="157557"/>
                                </a:cubicBezTo>
                                <a:cubicBezTo>
                                  <a:pt x="36195" y="156605"/>
                                  <a:pt x="35242" y="156605"/>
                                  <a:pt x="34290" y="156605"/>
                                </a:cubicBezTo>
                                <a:cubicBezTo>
                                  <a:pt x="31432" y="152795"/>
                                  <a:pt x="31432" y="151842"/>
                                  <a:pt x="34290" y="148032"/>
                                </a:cubicBezTo>
                                <a:cubicBezTo>
                                  <a:pt x="34290" y="147080"/>
                                  <a:pt x="35242" y="147080"/>
                                  <a:pt x="35242" y="146127"/>
                                </a:cubicBezTo>
                                <a:cubicBezTo>
                                  <a:pt x="34290" y="145175"/>
                                  <a:pt x="33338" y="147080"/>
                                  <a:pt x="32385" y="147080"/>
                                </a:cubicBezTo>
                                <a:cubicBezTo>
                                  <a:pt x="31432" y="147080"/>
                                  <a:pt x="30480" y="147080"/>
                                  <a:pt x="28575" y="147080"/>
                                </a:cubicBezTo>
                                <a:cubicBezTo>
                                  <a:pt x="27622" y="147080"/>
                                  <a:pt x="25717" y="145175"/>
                                  <a:pt x="24765" y="146127"/>
                                </a:cubicBezTo>
                                <a:cubicBezTo>
                                  <a:pt x="25717" y="147080"/>
                                  <a:pt x="26670" y="148032"/>
                                  <a:pt x="27622" y="148985"/>
                                </a:cubicBezTo>
                                <a:lnTo>
                                  <a:pt x="28575" y="149937"/>
                                </a:lnTo>
                                <a:cubicBezTo>
                                  <a:pt x="29527" y="150889"/>
                                  <a:pt x="28575" y="150889"/>
                                  <a:pt x="27622" y="150889"/>
                                </a:cubicBezTo>
                                <a:cubicBezTo>
                                  <a:pt x="26670" y="150889"/>
                                  <a:pt x="25717" y="150889"/>
                                  <a:pt x="25717" y="149937"/>
                                </a:cubicBezTo>
                                <a:cubicBezTo>
                                  <a:pt x="24765" y="148032"/>
                                  <a:pt x="22860" y="147080"/>
                                  <a:pt x="21907" y="147080"/>
                                </a:cubicBezTo>
                                <a:cubicBezTo>
                                  <a:pt x="20955" y="146127"/>
                                  <a:pt x="20002" y="146127"/>
                                  <a:pt x="20002" y="147080"/>
                                </a:cubicBezTo>
                                <a:cubicBezTo>
                                  <a:pt x="20002" y="148032"/>
                                  <a:pt x="20955" y="148032"/>
                                  <a:pt x="21907" y="148032"/>
                                </a:cubicBezTo>
                                <a:cubicBezTo>
                                  <a:pt x="27622" y="148985"/>
                                  <a:pt x="27622" y="152795"/>
                                  <a:pt x="24765" y="156605"/>
                                </a:cubicBezTo>
                                <a:close/>
                                <a:moveTo>
                                  <a:pt x="26670" y="171845"/>
                                </a:moveTo>
                                <a:cubicBezTo>
                                  <a:pt x="29527" y="172797"/>
                                  <a:pt x="30480" y="170892"/>
                                  <a:pt x="32385" y="169939"/>
                                </a:cubicBezTo>
                                <a:cubicBezTo>
                                  <a:pt x="33338" y="168987"/>
                                  <a:pt x="34290" y="167082"/>
                                  <a:pt x="31432" y="166130"/>
                                </a:cubicBezTo>
                                <a:cubicBezTo>
                                  <a:pt x="30480" y="165177"/>
                                  <a:pt x="31432" y="164225"/>
                                  <a:pt x="31432" y="163272"/>
                                </a:cubicBezTo>
                                <a:cubicBezTo>
                                  <a:pt x="31432" y="162320"/>
                                  <a:pt x="31432" y="160414"/>
                                  <a:pt x="30480" y="159462"/>
                                </a:cubicBezTo>
                                <a:cubicBezTo>
                                  <a:pt x="30480" y="159462"/>
                                  <a:pt x="30480" y="158510"/>
                                  <a:pt x="29527" y="158510"/>
                                </a:cubicBezTo>
                                <a:cubicBezTo>
                                  <a:pt x="28575" y="158510"/>
                                  <a:pt x="28575" y="158510"/>
                                  <a:pt x="28575" y="159462"/>
                                </a:cubicBezTo>
                                <a:cubicBezTo>
                                  <a:pt x="29527" y="162320"/>
                                  <a:pt x="27622" y="163272"/>
                                  <a:pt x="24765" y="164225"/>
                                </a:cubicBezTo>
                                <a:cubicBezTo>
                                  <a:pt x="22860" y="165177"/>
                                  <a:pt x="20955" y="167082"/>
                                  <a:pt x="20955" y="168987"/>
                                </a:cubicBezTo>
                                <a:cubicBezTo>
                                  <a:pt x="21907" y="171845"/>
                                  <a:pt x="24765" y="170892"/>
                                  <a:pt x="26670" y="171845"/>
                                </a:cubicBezTo>
                                <a:close/>
                                <a:moveTo>
                                  <a:pt x="23813" y="127077"/>
                                </a:moveTo>
                                <a:cubicBezTo>
                                  <a:pt x="22860" y="126125"/>
                                  <a:pt x="22860" y="126125"/>
                                  <a:pt x="21907" y="126125"/>
                                </a:cubicBezTo>
                                <a:cubicBezTo>
                                  <a:pt x="20955" y="126125"/>
                                  <a:pt x="20955" y="127077"/>
                                  <a:pt x="21907" y="127077"/>
                                </a:cubicBezTo>
                                <a:cubicBezTo>
                                  <a:pt x="21907" y="128030"/>
                                  <a:pt x="22860" y="128982"/>
                                  <a:pt x="23813" y="127077"/>
                                </a:cubicBezTo>
                                <a:cubicBezTo>
                                  <a:pt x="23813" y="128030"/>
                                  <a:pt x="23813" y="128030"/>
                                  <a:pt x="23813" y="127077"/>
                                </a:cubicBezTo>
                                <a:close/>
                                <a:moveTo>
                                  <a:pt x="27622" y="193752"/>
                                </a:moveTo>
                                <a:cubicBezTo>
                                  <a:pt x="28575" y="194705"/>
                                  <a:pt x="29527" y="195657"/>
                                  <a:pt x="31432" y="195657"/>
                                </a:cubicBezTo>
                                <a:cubicBezTo>
                                  <a:pt x="32385" y="194705"/>
                                  <a:pt x="31432" y="193752"/>
                                  <a:pt x="31432" y="192800"/>
                                </a:cubicBezTo>
                                <a:cubicBezTo>
                                  <a:pt x="31432" y="191847"/>
                                  <a:pt x="31432" y="190895"/>
                                  <a:pt x="32385" y="190895"/>
                                </a:cubicBezTo>
                                <a:cubicBezTo>
                                  <a:pt x="32385" y="191847"/>
                                  <a:pt x="33338" y="191847"/>
                                  <a:pt x="33338" y="191847"/>
                                </a:cubicBezTo>
                                <a:cubicBezTo>
                                  <a:pt x="33338" y="191847"/>
                                  <a:pt x="33338" y="191847"/>
                                  <a:pt x="33338" y="191847"/>
                                </a:cubicBezTo>
                                <a:cubicBezTo>
                                  <a:pt x="33338" y="190895"/>
                                  <a:pt x="32385" y="191847"/>
                                  <a:pt x="31432" y="190895"/>
                                </a:cubicBezTo>
                                <a:cubicBezTo>
                                  <a:pt x="29527" y="189942"/>
                                  <a:pt x="28575" y="191847"/>
                                  <a:pt x="27622" y="193752"/>
                                </a:cubicBezTo>
                                <a:cubicBezTo>
                                  <a:pt x="26670" y="191847"/>
                                  <a:pt x="22860" y="190895"/>
                                  <a:pt x="23813" y="188037"/>
                                </a:cubicBezTo>
                                <a:cubicBezTo>
                                  <a:pt x="23813" y="187085"/>
                                  <a:pt x="22860" y="187085"/>
                                  <a:pt x="22860" y="187085"/>
                                </a:cubicBezTo>
                                <a:cubicBezTo>
                                  <a:pt x="21907" y="187085"/>
                                  <a:pt x="21907" y="188037"/>
                                  <a:pt x="21907" y="188037"/>
                                </a:cubicBezTo>
                                <a:cubicBezTo>
                                  <a:pt x="21907" y="191847"/>
                                  <a:pt x="24765" y="193752"/>
                                  <a:pt x="27622" y="193752"/>
                                </a:cubicBezTo>
                                <a:close/>
                                <a:moveTo>
                                  <a:pt x="27622" y="176607"/>
                                </a:moveTo>
                                <a:cubicBezTo>
                                  <a:pt x="27622" y="176607"/>
                                  <a:pt x="28575" y="177560"/>
                                  <a:pt x="29527" y="176607"/>
                                </a:cubicBezTo>
                                <a:cubicBezTo>
                                  <a:pt x="30480" y="175655"/>
                                  <a:pt x="29527" y="174702"/>
                                  <a:pt x="28575" y="174702"/>
                                </a:cubicBezTo>
                                <a:cubicBezTo>
                                  <a:pt x="27622" y="174702"/>
                                  <a:pt x="26670" y="174702"/>
                                  <a:pt x="26670" y="173750"/>
                                </a:cubicBezTo>
                                <a:cubicBezTo>
                                  <a:pt x="24765" y="171845"/>
                                  <a:pt x="23813" y="173750"/>
                                  <a:pt x="22860" y="174702"/>
                                </a:cubicBezTo>
                                <a:cubicBezTo>
                                  <a:pt x="22860" y="174702"/>
                                  <a:pt x="22860" y="175655"/>
                                  <a:pt x="22860" y="175655"/>
                                </a:cubicBezTo>
                                <a:cubicBezTo>
                                  <a:pt x="23813" y="176607"/>
                                  <a:pt x="24765" y="174702"/>
                                  <a:pt x="25717" y="174702"/>
                                </a:cubicBezTo>
                                <a:cubicBezTo>
                                  <a:pt x="25717" y="174702"/>
                                  <a:pt x="25717" y="174702"/>
                                  <a:pt x="25717" y="174702"/>
                                </a:cubicBezTo>
                                <a:cubicBezTo>
                                  <a:pt x="26670" y="175655"/>
                                  <a:pt x="26670" y="176607"/>
                                  <a:pt x="27622" y="176607"/>
                                </a:cubicBezTo>
                                <a:close/>
                                <a:moveTo>
                                  <a:pt x="23813" y="134697"/>
                                </a:moveTo>
                                <a:cubicBezTo>
                                  <a:pt x="23813" y="134697"/>
                                  <a:pt x="22860" y="134697"/>
                                  <a:pt x="23813" y="134697"/>
                                </a:cubicBezTo>
                                <a:cubicBezTo>
                                  <a:pt x="23813" y="135650"/>
                                  <a:pt x="23813" y="135650"/>
                                  <a:pt x="24765" y="136602"/>
                                </a:cubicBezTo>
                                <a:cubicBezTo>
                                  <a:pt x="24765" y="136602"/>
                                  <a:pt x="25717" y="136602"/>
                                  <a:pt x="25717" y="135650"/>
                                </a:cubicBezTo>
                                <a:cubicBezTo>
                                  <a:pt x="24765" y="134697"/>
                                  <a:pt x="24765" y="134697"/>
                                  <a:pt x="23813" y="134697"/>
                                </a:cubicBezTo>
                                <a:close/>
                                <a:moveTo>
                                  <a:pt x="25717" y="168035"/>
                                </a:moveTo>
                                <a:cubicBezTo>
                                  <a:pt x="24765" y="168035"/>
                                  <a:pt x="24765" y="167082"/>
                                  <a:pt x="25717" y="167082"/>
                                </a:cubicBezTo>
                                <a:cubicBezTo>
                                  <a:pt x="25717" y="166130"/>
                                  <a:pt x="26670" y="165177"/>
                                  <a:pt x="27622" y="165177"/>
                                </a:cubicBezTo>
                                <a:cubicBezTo>
                                  <a:pt x="28575" y="165177"/>
                                  <a:pt x="28575" y="166130"/>
                                  <a:pt x="28575" y="166130"/>
                                </a:cubicBezTo>
                                <a:cubicBezTo>
                                  <a:pt x="26670" y="168035"/>
                                  <a:pt x="26670" y="168987"/>
                                  <a:pt x="25717" y="168035"/>
                                </a:cubicBezTo>
                                <a:close/>
                                <a:moveTo>
                                  <a:pt x="26670" y="207087"/>
                                </a:moveTo>
                                <a:cubicBezTo>
                                  <a:pt x="26670" y="207087"/>
                                  <a:pt x="26670" y="207087"/>
                                  <a:pt x="26670" y="207087"/>
                                </a:cubicBezTo>
                                <a:cubicBezTo>
                                  <a:pt x="25717" y="207087"/>
                                  <a:pt x="25717" y="207087"/>
                                  <a:pt x="26670" y="207087"/>
                                </a:cubicBezTo>
                                <a:cubicBezTo>
                                  <a:pt x="26670" y="208039"/>
                                  <a:pt x="26670" y="208039"/>
                                  <a:pt x="26670" y="207087"/>
                                </a:cubicBezTo>
                                <a:cubicBezTo>
                                  <a:pt x="26670" y="208039"/>
                                  <a:pt x="26670" y="208039"/>
                                  <a:pt x="26670" y="207087"/>
                                </a:cubicBezTo>
                                <a:close/>
                                <a:moveTo>
                                  <a:pt x="26670" y="68975"/>
                                </a:moveTo>
                                <a:cubicBezTo>
                                  <a:pt x="26670" y="69927"/>
                                  <a:pt x="26670" y="69927"/>
                                  <a:pt x="26670" y="68975"/>
                                </a:cubicBezTo>
                                <a:cubicBezTo>
                                  <a:pt x="27622" y="68975"/>
                                  <a:pt x="27622" y="68975"/>
                                  <a:pt x="27622" y="68975"/>
                                </a:cubicBezTo>
                                <a:cubicBezTo>
                                  <a:pt x="27622" y="68975"/>
                                  <a:pt x="27622" y="68975"/>
                                  <a:pt x="26670" y="68975"/>
                                </a:cubicBezTo>
                                <a:cubicBezTo>
                                  <a:pt x="26670" y="68975"/>
                                  <a:pt x="26670" y="68975"/>
                                  <a:pt x="26670" y="68975"/>
                                </a:cubicBezTo>
                                <a:close/>
                                <a:moveTo>
                                  <a:pt x="26670" y="182322"/>
                                </a:moveTo>
                                <a:cubicBezTo>
                                  <a:pt x="26670" y="183275"/>
                                  <a:pt x="26670" y="184227"/>
                                  <a:pt x="28575" y="185180"/>
                                </a:cubicBezTo>
                                <a:cubicBezTo>
                                  <a:pt x="29527" y="185180"/>
                                  <a:pt x="29527" y="185180"/>
                                  <a:pt x="29527" y="184227"/>
                                </a:cubicBezTo>
                                <a:cubicBezTo>
                                  <a:pt x="28575" y="183275"/>
                                  <a:pt x="29527" y="181370"/>
                                  <a:pt x="27622" y="181370"/>
                                </a:cubicBezTo>
                                <a:cubicBezTo>
                                  <a:pt x="27622" y="180417"/>
                                  <a:pt x="26670" y="181370"/>
                                  <a:pt x="26670" y="182322"/>
                                </a:cubicBezTo>
                                <a:close/>
                                <a:moveTo>
                                  <a:pt x="27622" y="131839"/>
                                </a:moveTo>
                                <a:cubicBezTo>
                                  <a:pt x="27622" y="132792"/>
                                  <a:pt x="28575" y="132792"/>
                                  <a:pt x="27622" y="131839"/>
                                </a:cubicBezTo>
                                <a:cubicBezTo>
                                  <a:pt x="29527" y="132792"/>
                                  <a:pt x="29527" y="132792"/>
                                  <a:pt x="30480" y="131839"/>
                                </a:cubicBezTo>
                                <a:cubicBezTo>
                                  <a:pt x="30480" y="131839"/>
                                  <a:pt x="29527" y="130887"/>
                                  <a:pt x="29527" y="130887"/>
                                </a:cubicBezTo>
                                <a:cubicBezTo>
                                  <a:pt x="28575" y="130887"/>
                                  <a:pt x="27622" y="130887"/>
                                  <a:pt x="27622" y="131839"/>
                                </a:cubicBezTo>
                                <a:close/>
                                <a:moveTo>
                                  <a:pt x="27622" y="121362"/>
                                </a:moveTo>
                                <a:lnTo>
                                  <a:pt x="27622" y="121362"/>
                                </a:lnTo>
                                <a:cubicBezTo>
                                  <a:pt x="28575" y="120410"/>
                                  <a:pt x="28575" y="120410"/>
                                  <a:pt x="27622" y="121362"/>
                                </a:cubicBezTo>
                                <a:cubicBezTo>
                                  <a:pt x="27622" y="120410"/>
                                  <a:pt x="27622" y="120410"/>
                                  <a:pt x="27622" y="121362"/>
                                </a:cubicBezTo>
                                <a:cubicBezTo>
                                  <a:pt x="27622" y="120410"/>
                                  <a:pt x="27622" y="120410"/>
                                  <a:pt x="27622" y="121362"/>
                                </a:cubicBezTo>
                                <a:close/>
                                <a:moveTo>
                                  <a:pt x="31432" y="86120"/>
                                </a:moveTo>
                                <a:cubicBezTo>
                                  <a:pt x="30480" y="86120"/>
                                  <a:pt x="29527" y="86120"/>
                                  <a:pt x="29527" y="86120"/>
                                </a:cubicBezTo>
                                <a:cubicBezTo>
                                  <a:pt x="28575" y="86120"/>
                                  <a:pt x="28575" y="86120"/>
                                  <a:pt x="28575" y="85167"/>
                                </a:cubicBezTo>
                                <a:cubicBezTo>
                                  <a:pt x="28575" y="85167"/>
                                  <a:pt x="29527" y="84214"/>
                                  <a:pt x="29527" y="84214"/>
                                </a:cubicBezTo>
                                <a:lnTo>
                                  <a:pt x="31432" y="84214"/>
                                </a:lnTo>
                                <a:cubicBezTo>
                                  <a:pt x="32385" y="84214"/>
                                  <a:pt x="33338" y="83262"/>
                                  <a:pt x="33338" y="84214"/>
                                </a:cubicBezTo>
                                <a:cubicBezTo>
                                  <a:pt x="33338" y="85167"/>
                                  <a:pt x="31432" y="86120"/>
                                  <a:pt x="31432" y="86120"/>
                                </a:cubicBezTo>
                                <a:close/>
                                <a:moveTo>
                                  <a:pt x="63817" y="225185"/>
                                </a:moveTo>
                                <a:cubicBezTo>
                                  <a:pt x="64770" y="224232"/>
                                  <a:pt x="67627" y="223280"/>
                                  <a:pt x="65722" y="221375"/>
                                </a:cubicBezTo>
                                <a:cubicBezTo>
                                  <a:pt x="64770" y="219470"/>
                                  <a:pt x="62865" y="221375"/>
                                  <a:pt x="61913" y="222327"/>
                                </a:cubicBezTo>
                                <a:cubicBezTo>
                                  <a:pt x="60960" y="223280"/>
                                  <a:pt x="60960" y="223280"/>
                                  <a:pt x="60007" y="222327"/>
                                </a:cubicBezTo>
                                <a:cubicBezTo>
                                  <a:pt x="59055" y="222327"/>
                                  <a:pt x="60007" y="221375"/>
                                  <a:pt x="60007" y="221375"/>
                                </a:cubicBezTo>
                                <a:cubicBezTo>
                                  <a:pt x="61913" y="219470"/>
                                  <a:pt x="60960" y="218517"/>
                                  <a:pt x="58102" y="218517"/>
                                </a:cubicBezTo>
                                <a:cubicBezTo>
                                  <a:pt x="53340" y="219470"/>
                                  <a:pt x="53340" y="219470"/>
                                  <a:pt x="53340" y="213755"/>
                                </a:cubicBezTo>
                                <a:lnTo>
                                  <a:pt x="53340" y="211850"/>
                                </a:lnTo>
                                <a:lnTo>
                                  <a:pt x="56197" y="212802"/>
                                </a:lnTo>
                                <a:lnTo>
                                  <a:pt x="56197" y="210897"/>
                                </a:lnTo>
                                <a:cubicBezTo>
                                  <a:pt x="55245" y="208992"/>
                                  <a:pt x="52388" y="206135"/>
                                  <a:pt x="57150" y="204230"/>
                                </a:cubicBezTo>
                                <a:cubicBezTo>
                                  <a:pt x="58102" y="203277"/>
                                  <a:pt x="56197" y="202325"/>
                                  <a:pt x="56197" y="201372"/>
                                </a:cubicBezTo>
                                <a:cubicBezTo>
                                  <a:pt x="56197" y="200420"/>
                                  <a:pt x="55245" y="200420"/>
                                  <a:pt x="54292" y="200420"/>
                                </a:cubicBezTo>
                                <a:cubicBezTo>
                                  <a:pt x="53340" y="200420"/>
                                  <a:pt x="53340" y="201372"/>
                                  <a:pt x="53340" y="202325"/>
                                </a:cubicBezTo>
                                <a:cubicBezTo>
                                  <a:pt x="53340" y="202325"/>
                                  <a:pt x="54292" y="203277"/>
                                  <a:pt x="52388" y="203277"/>
                                </a:cubicBezTo>
                                <a:cubicBezTo>
                                  <a:pt x="52388" y="203277"/>
                                  <a:pt x="51435" y="202325"/>
                                  <a:pt x="51435" y="202325"/>
                                </a:cubicBezTo>
                                <a:cubicBezTo>
                                  <a:pt x="50482" y="203277"/>
                                  <a:pt x="50482" y="204230"/>
                                  <a:pt x="50482" y="203277"/>
                                </a:cubicBezTo>
                                <a:cubicBezTo>
                                  <a:pt x="49530" y="202325"/>
                                  <a:pt x="51435" y="202325"/>
                                  <a:pt x="51435" y="202325"/>
                                </a:cubicBezTo>
                                <a:lnTo>
                                  <a:pt x="51435" y="202325"/>
                                </a:lnTo>
                                <a:lnTo>
                                  <a:pt x="51435" y="202325"/>
                                </a:lnTo>
                                <a:cubicBezTo>
                                  <a:pt x="49530" y="201372"/>
                                  <a:pt x="50482" y="199467"/>
                                  <a:pt x="52388" y="198514"/>
                                </a:cubicBezTo>
                                <a:cubicBezTo>
                                  <a:pt x="53340" y="197562"/>
                                  <a:pt x="53340" y="196610"/>
                                  <a:pt x="52388" y="195657"/>
                                </a:cubicBezTo>
                                <a:cubicBezTo>
                                  <a:pt x="51435" y="194705"/>
                                  <a:pt x="51435" y="195657"/>
                                  <a:pt x="50482" y="196610"/>
                                </a:cubicBezTo>
                                <a:cubicBezTo>
                                  <a:pt x="49530" y="197562"/>
                                  <a:pt x="48577" y="196610"/>
                                  <a:pt x="47625" y="196610"/>
                                </a:cubicBezTo>
                                <a:cubicBezTo>
                                  <a:pt x="47625" y="196610"/>
                                  <a:pt x="47625" y="196610"/>
                                  <a:pt x="47625" y="196610"/>
                                </a:cubicBezTo>
                                <a:lnTo>
                                  <a:pt x="49530" y="194705"/>
                                </a:lnTo>
                                <a:cubicBezTo>
                                  <a:pt x="53340" y="192800"/>
                                  <a:pt x="53340" y="188989"/>
                                  <a:pt x="52388" y="186132"/>
                                </a:cubicBezTo>
                                <a:cubicBezTo>
                                  <a:pt x="51435" y="184227"/>
                                  <a:pt x="52388" y="184227"/>
                                  <a:pt x="53340" y="183275"/>
                                </a:cubicBezTo>
                                <a:cubicBezTo>
                                  <a:pt x="54292" y="183275"/>
                                  <a:pt x="55245" y="183275"/>
                                  <a:pt x="56197" y="183275"/>
                                </a:cubicBezTo>
                                <a:cubicBezTo>
                                  <a:pt x="57150" y="183275"/>
                                  <a:pt x="58102" y="183275"/>
                                  <a:pt x="58102" y="182322"/>
                                </a:cubicBezTo>
                                <a:cubicBezTo>
                                  <a:pt x="58102" y="181370"/>
                                  <a:pt x="57150" y="182322"/>
                                  <a:pt x="56197" y="182322"/>
                                </a:cubicBezTo>
                                <a:cubicBezTo>
                                  <a:pt x="53340" y="183275"/>
                                  <a:pt x="52388" y="179464"/>
                                  <a:pt x="49530" y="179464"/>
                                </a:cubicBezTo>
                                <a:cubicBezTo>
                                  <a:pt x="48577" y="179464"/>
                                  <a:pt x="49530" y="177560"/>
                                  <a:pt x="49530" y="175655"/>
                                </a:cubicBezTo>
                                <a:cubicBezTo>
                                  <a:pt x="49530" y="173750"/>
                                  <a:pt x="48577" y="172797"/>
                                  <a:pt x="46672" y="172797"/>
                                </a:cubicBezTo>
                                <a:cubicBezTo>
                                  <a:pt x="45720" y="172797"/>
                                  <a:pt x="44767" y="172797"/>
                                  <a:pt x="44767" y="171845"/>
                                </a:cubicBezTo>
                                <a:cubicBezTo>
                                  <a:pt x="45720" y="168035"/>
                                  <a:pt x="41910" y="168987"/>
                                  <a:pt x="40957" y="167082"/>
                                </a:cubicBezTo>
                                <a:cubicBezTo>
                                  <a:pt x="39052" y="166130"/>
                                  <a:pt x="40005" y="165177"/>
                                  <a:pt x="40957" y="164225"/>
                                </a:cubicBezTo>
                                <a:cubicBezTo>
                                  <a:pt x="40957" y="165177"/>
                                  <a:pt x="41910" y="166130"/>
                                  <a:pt x="41910" y="167082"/>
                                </a:cubicBezTo>
                                <a:cubicBezTo>
                                  <a:pt x="41910" y="167082"/>
                                  <a:pt x="42863" y="167082"/>
                                  <a:pt x="42863" y="167082"/>
                                </a:cubicBezTo>
                                <a:cubicBezTo>
                                  <a:pt x="43815" y="167082"/>
                                  <a:pt x="42863" y="166130"/>
                                  <a:pt x="42863" y="165177"/>
                                </a:cubicBezTo>
                                <a:cubicBezTo>
                                  <a:pt x="42863" y="164225"/>
                                  <a:pt x="42863" y="164225"/>
                                  <a:pt x="41910" y="164225"/>
                                </a:cubicBezTo>
                                <a:lnTo>
                                  <a:pt x="42863" y="163272"/>
                                </a:lnTo>
                                <a:cubicBezTo>
                                  <a:pt x="42863" y="163272"/>
                                  <a:pt x="43815" y="162320"/>
                                  <a:pt x="42863" y="161367"/>
                                </a:cubicBezTo>
                                <a:cubicBezTo>
                                  <a:pt x="41910" y="161367"/>
                                  <a:pt x="41910" y="162320"/>
                                  <a:pt x="41910" y="162320"/>
                                </a:cubicBezTo>
                                <a:cubicBezTo>
                                  <a:pt x="41910" y="162320"/>
                                  <a:pt x="41910" y="163272"/>
                                  <a:pt x="41910" y="163272"/>
                                </a:cubicBezTo>
                                <a:lnTo>
                                  <a:pt x="40005" y="163272"/>
                                </a:lnTo>
                                <a:cubicBezTo>
                                  <a:pt x="39052" y="160414"/>
                                  <a:pt x="37147" y="162320"/>
                                  <a:pt x="35242" y="161367"/>
                                </a:cubicBezTo>
                                <a:cubicBezTo>
                                  <a:pt x="35242" y="161367"/>
                                  <a:pt x="34290" y="162320"/>
                                  <a:pt x="34290" y="162320"/>
                                </a:cubicBezTo>
                                <a:cubicBezTo>
                                  <a:pt x="36195" y="164225"/>
                                  <a:pt x="34290" y="166130"/>
                                  <a:pt x="36195" y="168035"/>
                                </a:cubicBezTo>
                                <a:cubicBezTo>
                                  <a:pt x="37147" y="168987"/>
                                  <a:pt x="37147" y="169939"/>
                                  <a:pt x="37147" y="171845"/>
                                </a:cubicBezTo>
                                <a:cubicBezTo>
                                  <a:pt x="38100" y="169939"/>
                                  <a:pt x="39052" y="168035"/>
                                  <a:pt x="40005" y="171845"/>
                                </a:cubicBezTo>
                                <a:cubicBezTo>
                                  <a:pt x="40005" y="172797"/>
                                  <a:pt x="41910" y="173750"/>
                                  <a:pt x="40957" y="174702"/>
                                </a:cubicBezTo>
                                <a:cubicBezTo>
                                  <a:pt x="40957" y="177560"/>
                                  <a:pt x="40005" y="179464"/>
                                  <a:pt x="43815" y="176607"/>
                                </a:cubicBezTo>
                                <a:cubicBezTo>
                                  <a:pt x="44767" y="175655"/>
                                  <a:pt x="44767" y="176607"/>
                                  <a:pt x="44767" y="177560"/>
                                </a:cubicBezTo>
                                <a:cubicBezTo>
                                  <a:pt x="44767" y="178512"/>
                                  <a:pt x="44767" y="180417"/>
                                  <a:pt x="42863" y="180417"/>
                                </a:cubicBezTo>
                                <a:cubicBezTo>
                                  <a:pt x="39052" y="181370"/>
                                  <a:pt x="37147" y="178512"/>
                                  <a:pt x="38100" y="175655"/>
                                </a:cubicBezTo>
                                <a:lnTo>
                                  <a:pt x="38100" y="173750"/>
                                </a:lnTo>
                                <a:cubicBezTo>
                                  <a:pt x="36195" y="175655"/>
                                  <a:pt x="34290" y="175655"/>
                                  <a:pt x="31432" y="176607"/>
                                </a:cubicBezTo>
                                <a:lnTo>
                                  <a:pt x="29527" y="177560"/>
                                </a:lnTo>
                                <a:cubicBezTo>
                                  <a:pt x="32385" y="178512"/>
                                  <a:pt x="29527" y="180417"/>
                                  <a:pt x="30480" y="181370"/>
                                </a:cubicBezTo>
                                <a:cubicBezTo>
                                  <a:pt x="31432" y="182322"/>
                                  <a:pt x="32385" y="182322"/>
                                  <a:pt x="33338" y="182322"/>
                                </a:cubicBezTo>
                                <a:cubicBezTo>
                                  <a:pt x="34290" y="182322"/>
                                  <a:pt x="34290" y="182322"/>
                                  <a:pt x="35242" y="182322"/>
                                </a:cubicBezTo>
                                <a:cubicBezTo>
                                  <a:pt x="37147" y="182322"/>
                                  <a:pt x="37147" y="183275"/>
                                  <a:pt x="38100" y="185180"/>
                                </a:cubicBezTo>
                                <a:lnTo>
                                  <a:pt x="38100" y="186132"/>
                                </a:lnTo>
                                <a:cubicBezTo>
                                  <a:pt x="37147" y="187085"/>
                                  <a:pt x="36195" y="186132"/>
                                  <a:pt x="35242" y="185180"/>
                                </a:cubicBezTo>
                                <a:cubicBezTo>
                                  <a:pt x="33338" y="184227"/>
                                  <a:pt x="31432" y="185180"/>
                                  <a:pt x="30480" y="186132"/>
                                </a:cubicBezTo>
                                <a:cubicBezTo>
                                  <a:pt x="29527" y="185180"/>
                                  <a:pt x="28575" y="185180"/>
                                  <a:pt x="27622" y="186132"/>
                                </a:cubicBezTo>
                                <a:lnTo>
                                  <a:pt x="27622" y="187085"/>
                                </a:lnTo>
                                <a:cubicBezTo>
                                  <a:pt x="28575" y="188037"/>
                                  <a:pt x="29527" y="187085"/>
                                  <a:pt x="30480" y="187085"/>
                                </a:cubicBezTo>
                                <a:lnTo>
                                  <a:pt x="30480" y="187085"/>
                                </a:lnTo>
                                <a:cubicBezTo>
                                  <a:pt x="31432" y="188989"/>
                                  <a:pt x="34290" y="189942"/>
                                  <a:pt x="35242" y="190895"/>
                                </a:cubicBezTo>
                                <a:cubicBezTo>
                                  <a:pt x="36195" y="191847"/>
                                  <a:pt x="37147" y="192800"/>
                                  <a:pt x="36195" y="193752"/>
                                </a:cubicBezTo>
                                <a:cubicBezTo>
                                  <a:pt x="36195" y="193752"/>
                                  <a:pt x="36195" y="194705"/>
                                  <a:pt x="36195" y="194705"/>
                                </a:cubicBezTo>
                                <a:cubicBezTo>
                                  <a:pt x="35242" y="193752"/>
                                  <a:pt x="35242" y="192800"/>
                                  <a:pt x="34290" y="192800"/>
                                </a:cubicBezTo>
                                <a:cubicBezTo>
                                  <a:pt x="33338" y="192800"/>
                                  <a:pt x="33338" y="193752"/>
                                  <a:pt x="33338" y="194705"/>
                                </a:cubicBezTo>
                                <a:cubicBezTo>
                                  <a:pt x="33338" y="196610"/>
                                  <a:pt x="32385" y="198514"/>
                                  <a:pt x="35242" y="198514"/>
                                </a:cubicBezTo>
                                <a:cubicBezTo>
                                  <a:pt x="36195" y="198514"/>
                                  <a:pt x="37147" y="199467"/>
                                  <a:pt x="36195" y="201372"/>
                                </a:cubicBezTo>
                                <a:cubicBezTo>
                                  <a:pt x="35242" y="203277"/>
                                  <a:pt x="34290" y="201372"/>
                                  <a:pt x="34290" y="201372"/>
                                </a:cubicBezTo>
                                <a:cubicBezTo>
                                  <a:pt x="32385" y="200420"/>
                                  <a:pt x="30480" y="199467"/>
                                  <a:pt x="27622" y="200420"/>
                                </a:cubicBezTo>
                                <a:cubicBezTo>
                                  <a:pt x="26670" y="200420"/>
                                  <a:pt x="26670" y="200420"/>
                                  <a:pt x="26670" y="201372"/>
                                </a:cubicBezTo>
                                <a:cubicBezTo>
                                  <a:pt x="26670" y="201372"/>
                                  <a:pt x="26670" y="202325"/>
                                  <a:pt x="27622" y="202325"/>
                                </a:cubicBezTo>
                                <a:cubicBezTo>
                                  <a:pt x="32385" y="203277"/>
                                  <a:pt x="35242" y="207087"/>
                                  <a:pt x="39052" y="208992"/>
                                </a:cubicBezTo>
                                <a:cubicBezTo>
                                  <a:pt x="38100" y="209945"/>
                                  <a:pt x="36195" y="209945"/>
                                  <a:pt x="38100" y="211850"/>
                                </a:cubicBezTo>
                                <a:cubicBezTo>
                                  <a:pt x="39052" y="213755"/>
                                  <a:pt x="40005" y="213755"/>
                                  <a:pt x="41910" y="212802"/>
                                </a:cubicBezTo>
                                <a:cubicBezTo>
                                  <a:pt x="41910" y="213755"/>
                                  <a:pt x="40957" y="214707"/>
                                  <a:pt x="40957" y="215660"/>
                                </a:cubicBezTo>
                                <a:cubicBezTo>
                                  <a:pt x="40957" y="215660"/>
                                  <a:pt x="40957" y="215660"/>
                                  <a:pt x="41910" y="215660"/>
                                </a:cubicBezTo>
                                <a:cubicBezTo>
                                  <a:pt x="42863" y="214707"/>
                                  <a:pt x="41910" y="213755"/>
                                  <a:pt x="41910" y="212802"/>
                                </a:cubicBezTo>
                                <a:cubicBezTo>
                                  <a:pt x="42863" y="213755"/>
                                  <a:pt x="44767" y="213755"/>
                                  <a:pt x="46672" y="213755"/>
                                </a:cubicBezTo>
                                <a:cubicBezTo>
                                  <a:pt x="47625" y="213755"/>
                                  <a:pt x="48577" y="212802"/>
                                  <a:pt x="49530" y="212802"/>
                                </a:cubicBezTo>
                                <a:cubicBezTo>
                                  <a:pt x="50482" y="213755"/>
                                  <a:pt x="51435" y="213755"/>
                                  <a:pt x="51435" y="215660"/>
                                </a:cubicBezTo>
                                <a:cubicBezTo>
                                  <a:pt x="51435" y="216612"/>
                                  <a:pt x="50482" y="217564"/>
                                  <a:pt x="49530" y="216612"/>
                                </a:cubicBezTo>
                                <a:cubicBezTo>
                                  <a:pt x="45720" y="214707"/>
                                  <a:pt x="47625" y="216612"/>
                                  <a:pt x="47625" y="218517"/>
                                </a:cubicBezTo>
                                <a:cubicBezTo>
                                  <a:pt x="47625" y="219470"/>
                                  <a:pt x="46672" y="220422"/>
                                  <a:pt x="46672" y="222327"/>
                                </a:cubicBezTo>
                                <a:cubicBezTo>
                                  <a:pt x="46672" y="224232"/>
                                  <a:pt x="47625" y="225185"/>
                                  <a:pt x="49530" y="226137"/>
                                </a:cubicBezTo>
                                <a:cubicBezTo>
                                  <a:pt x="50482" y="226137"/>
                                  <a:pt x="51435" y="227089"/>
                                  <a:pt x="51435" y="226137"/>
                                </a:cubicBezTo>
                                <a:cubicBezTo>
                                  <a:pt x="51435" y="222327"/>
                                  <a:pt x="54292" y="224232"/>
                                  <a:pt x="56197" y="224232"/>
                                </a:cubicBezTo>
                                <a:cubicBezTo>
                                  <a:pt x="57150" y="224232"/>
                                  <a:pt x="59055" y="225185"/>
                                  <a:pt x="58102" y="226137"/>
                                </a:cubicBezTo>
                                <a:cubicBezTo>
                                  <a:pt x="58102" y="228042"/>
                                  <a:pt x="56197" y="227089"/>
                                  <a:pt x="55245" y="227089"/>
                                </a:cubicBezTo>
                                <a:cubicBezTo>
                                  <a:pt x="54292" y="227089"/>
                                  <a:pt x="54292" y="227089"/>
                                  <a:pt x="53340" y="228042"/>
                                </a:cubicBezTo>
                                <a:cubicBezTo>
                                  <a:pt x="53340" y="228995"/>
                                  <a:pt x="54292" y="228995"/>
                                  <a:pt x="55245" y="229947"/>
                                </a:cubicBezTo>
                                <a:cubicBezTo>
                                  <a:pt x="57150" y="229947"/>
                                  <a:pt x="59055" y="229947"/>
                                  <a:pt x="60007" y="228042"/>
                                </a:cubicBezTo>
                                <a:cubicBezTo>
                                  <a:pt x="61913" y="227089"/>
                                  <a:pt x="62865" y="226137"/>
                                  <a:pt x="63817" y="225185"/>
                                </a:cubicBezTo>
                                <a:close/>
                                <a:moveTo>
                                  <a:pt x="32385" y="96597"/>
                                </a:moveTo>
                                <a:lnTo>
                                  <a:pt x="29527" y="97550"/>
                                </a:lnTo>
                                <a:lnTo>
                                  <a:pt x="29527" y="97550"/>
                                </a:lnTo>
                                <a:cubicBezTo>
                                  <a:pt x="29527" y="96597"/>
                                  <a:pt x="29527" y="96597"/>
                                  <a:pt x="30480" y="95645"/>
                                </a:cubicBezTo>
                                <a:cubicBezTo>
                                  <a:pt x="30480" y="94692"/>
                                  <a:pt x="31432" y="93739"/>
                                  <a:pt x="32385" y="93739"/>
                                </a:cubicBezTo>
                                <a:cubicBezTo>
                                  <a:pt x="33338" y="93739"/>
                                  <a:pt x="31432" y="95645"/>
                                  <a:pt x="32385" y="96597"/>
                                </a:cubicBezTo>
                                <a:close/>
                                <a:moveTo>
                                  <a:pt x="29527" y="56592"/>
                                </a:moveTo>
                                <a:cubicBezTo>
                                  <a:pt x="32385" y="56592"/>
                                  <a:pt x="33338" y="58497"/>
                                  <a:pt x="36195" y="59450"/>
                                </a:cubicBezTo>
                                <a:cubicBezTo>
                                  <a:pt x="36195" y="59450"/>
                                  <a:pt x="37147" y="59450"/>
                                  <a:pt x="37147" y="58497"/>
                                </a:cubicBezTo>
                                <a:cubicBezTo>
                                  <a:pt x="37147" y="58497"/>
                                  <a:pt x="37147" y="58497"/>
                                  <a:pt x="37147" y="57545"/>
                                </a:cubicBezTo>
                                <a:cubicBezTo>
                                  <a:pt x="34290" y="57545"/>
                                  <a:pt x="34290" y="55639"/>
                                  <a:pt x="33338" y="53735"/>
                                </a:cubicBezTo>
                                <a:cubicBezTo>
                                  <a:pt x="33338" y="52782"/>
                                  <a:pt x="29527" y="54687"/>
                                  <a:pt x="29527" y="56592"/>
                                </a:cubicBezTo>
                                <a:lnTo>
                                  <a:pt x="29527" y="56592"/>
                                </a:lnTo>
                                <a:close/>
                                <a:moveTo>
                                  <a:pt x="31432" y="207087"/>
                                </a:moveTo>
                                <a:lnTo>
                                  <a:pt x="31432" y="207087"/>
                                </a:lnTo>
                                <a:cubicBezTo>
                                  <a:pt x="30480" y="207087"/>
                                  <a:pt x="30480" y="207087"/>
                                  <a:pt x="31432" y="207087"/>
                                </a:cubicBezTo>
                                <a:cubicBezTo>
                                  <a:pt x="30480" y="208039"/>
                                  <a:pt x="30480" y="208039"/>
                                  <a:pt x="31432" y="207087"/>
                                </a:cubicBezTo>
                                <a:lnTo>
                                  <a:pt x="31432" y="207087"/>
                                </a:lnTo>
                                <a:close/>
                                <a:moveTo>
                                  <a:pt x="32385" y="116600"/>
                                </a:moveTo>
                                <a:cubicBezTo>
                                  <a:pt x="31432" y="116600"/>
                                  <a:pt x="30480" y="116600"/>
                                  <a:pt x="30480" y="117552"/>
                                </a:cubicBezTo>
                                <a:cubicBezTo>
                                  <a:pt x="30480" y="118505"/>
                                  <a:pt x="31432" y="118505"/>
                                  <a:pt x="32385" y="118505"/>
                                </a:cubicBezTo>
                                <a:cubicBezTo>
                                  <a:pt x="33338" y="118505"/>
                                  <a:pt x="33338" y="117552"/>
                                  <a:pt x="32385" y="116600"/>
                                </a:cubicBezTo>
                                <a:cubicBezTo>
                                  <a:pt x="34290" y="115647"/>
                                  <a:pt x="33338" y="116600"/>
                                  <a:pt x="32385" y="116600"/>
                                </a:cubicBezTo>
                                <a:close/>
                                <a:moveTo>
                                  <a:pt x="32385" y="120410"/>
                                </a:moveTo>
                                <a:cubicBezTo>
                                  <a:pt x="32385" y="120410"/>
                                  <a:pt x="32385" y="120410"/>
                                  <a:pt x="32385" y="120410"/>
                                </a:cubicBezTo>
                                <a:cubicBezTo>
                                  <a:pt x="31432" y="120410"/>
                                  <a:pt x="31432" y="120410"/>
                                  <a:pt x="32385" y="120410"/>
                                </a:cubicBezTo>
                                <a:cubicBezTo>
                                  <a:pt x="31432" y="121362"/>
                                  <a:pt x="31432" y="121362"/>
                                  <a:pt x="32385" y="120410"/>
                                </a:cubicBezTo>
                                <a:cubicBezTo>
                                  <a:pt x="32385" y="121362"/>
                                  <a:pt x="32385" y="121362"/>
                                  <a:pt x="32385" y="120410"/>
                                </a:cubicBezTo>
                                <a:close/>
                                <a:moveTo>
                                  <a:pt x="32385" y="99455"/>
                                </a:moveTo>
                                <a:cubicBezTo>
                                  <a:pt x="32385" y="99455"/>
                                  <a:pt x="32385" y="99455"/>
                                  <a:pt x="32385" y="99455"/>
                                </a:cubicBezTo>
                                <a:lnTo>
                                  <a:pt x="32385" y="99455"/>
                                </a:lnTo>
                                <a:cubicBezTo>
                                  <a:pt x="32385" y="100407"/>
                                  <a:pt x="32385" y="100407"/>
                                  <a:pt x="32385" y="99455"/>
                                </a:cubicBezTo>
                                <a:cubicBezTo>
                                  <a:pt x="32385" y="99455"/>
                                  <a:pt x="32385" y="99455"/>
                                  <a:pt x="32385" y="99455"/>
                                </a:cubicBezTo>
                                <a:close/>
                                <a:moveTo>
                                  <a:pt x="33338" y="138507"/>
                                </a:moveTo>
                                <a:cubicBezTo>
                                  <a:pt x="33338" y="138507"/>
                                  <a:pt x="33338" y="138507"/>
                                  <a:pt x="33338" y="138507"/>
                                </a:cubicBezTo>
                                <a:cubicBezTo>
                                  <a:pt x="34290" y="137555"/>
                                  <a:pt x="34290" y="137555"/>
                                  <a:pt x="33338" y="137555"/>
                                </a:cubicBezTo>
                                <a:cubicBezTo>
                                  <a:pt x="32385" y="136602"/>
                                  <a:pt x="32385" y="137555"/>
                                  <a:pt x="33338" y="138507"/>
                                </a:cubicBezTo>
                                <a:cubicBezTo>
                                  <a:pt x="32385" y="138507"/>
                                  <a:pt x="32385" y="138507"/>
                                  <a:pt x="33338" y="138507"/>
                                </a:cubicBezTo>
                                <a:close/>
                                <a:moveTo>
                                  <a:pt x="36195" y="149937"/>
                                </a:moveTo>
                                <a:cubicBezTo>
                                  <a:pt x="36195" y="148985"/>
                                  <a:pt x="37147" y="148032"/>
                                  <a:pt x="35242" y="148032"/>
                                </a:cubicBezTo>
                                <a:cubicBezTo>
                                  <a:pt x="34290" y="148032"/>
                                  <a:pt x="34290" y="148985"/>
                                  <a:pt x="34290" y="148985"/>
                                </a:cubicBezTo>
                                <a:cubicBezTo>
                                  <a:pt x="34290" y="149937"/>
                                  <a:pt x="34290" y="149937"/>
                                  <a:pt x="35242" y="150889"/>
                                </a:cubicBezTo>
                                <a:cubicBezTo>
                                  <a:pt x="35242" y="150889"/>
                                  <a:pt x="35242" y="150889"/>
                                  <a:pt x="36195" y="149937"/>
                                </a:cubicBezTo>
                                <a:close/>
                                <a:moveTo>
                                  <a:pt x="35242" y="128030"/>
                                </a:moveTo>
                                <a:cubicBezTo>
                                  <a:pt x="35242" y="128030"/>
                                  <a:pt x="35242" y="127077"/>
                                  <a:pt x="35242" y="128030"/>
                                </a:cubicBezTo>
                                <a:cubicBezTo>
                                  <a:pt x="35242" y="127077"/>
                                  <a:pt x="34290" y="127077"/>
                                  <a:pt x="35242" y="128030"/>
                                </a:cubicBezTo>
                                <a:lnTo>
                                  <a:pt x="35242" y="128030"/>
                                </a:lnTo>
                                <a:lnTo>
                                  <a:pt x="35242" y="128030"/>
                                </a:lnTo>
                                <a:close/>
                                <a:moveTo>
                                  <a:pt x="37147" y="123267"/>
                                </a:moveTo>
                                <a:cubicBezTo>
                                  <a:pt x="37147" y="123267"/>
                                  <a:pt x="37147" y="122314"/>
                                  <a:pt x="37147" y="123267"/>
                                </a:cubicBezTo>
                                <a:cubicBezTo>
                                  <a:pt x="35242" y="122314"/>
                                  <a:pt x="35242" y="122314"/>
                                  <a:pt x="35242" y="123267"/>
                                </a:cubicBezTo>
                                <a:cubicBezTo>
                                  <a:pt x="36195" y="123267"/>
                                  <a:pt x="36195" y="124220"/>
                                  <a:pt x="37147" y="123267"/>
                                </a:cubicBezTo>
                                <a:cubicBezTo>
                                  <a:pt x="37147" y="124220"/>
                                  <a:pt x="37147" y="123267"/>
                                  <a:pt x="37147" y="123267"/>
                                </a:cubicBezTo>
                                <a:close/>
                                <a:moveTo>
                                  <a:pt x="36195" y="70880"/>
                                </a:moveTo>
                                <a:lnTo>
                                  <a:pt x="38100" y="68975"/>
                                </a:lnTo>
                                <a:cubicBezTo>
                                  <a:pt x="37147" y="69927"/>
                                  <a:pt x="39052" y="72785"/>
                                  <a:pt x="36195" y="70880"/>
                                </a:cubicBezTo>
                                <a:close/>
                                <a:moveTo>
                                  <a:pt x="37147" y="133745"/>
                                </a:moveTo>
                                <a:lnTo>
                                  <a:pt x="37147" y="133745"/>
                                </a:lnTo>
                                <a:cubicBezTo>
                                  <a:pt x="36195" y="134697"/>
                                  <a:pt x="36195" y="134697"/>
                                  <a:pt x="37147" y="133745"/>
                                </a:cubicBezTo>
                                <a:cubicBezTo>
                                  <a:pt x="36195" y="134697"/>
                                  <a:pt x="37147" y="134697"/>
                                  <a:pt x="37147" y="133745"/>
                                </a:cubicBezTo>
                                <a:cubicBezTo>
                                  <a:pt x="37147" y="133745"/>
                                  <a:pt x="37147" y="133745"/>
                                  <a:pt x="37147" y="133745"/>
                                </a:cubicBezTo>
                                <a:close/>
                                <a:moveTo>
                                  <a:pt x="37147" y="120410"/>
                                </a:moveTo>
                                <a:cubicBezTo>
                                  <a:pt x="38100" y="120410"/>
                                  <a:pt x="39052" y="121362"/>
                                  <a:pt x="40005" y="120410"/>
                                </a:cubicBezTo>
                                <a:cubicBezTo>
                                  <a:pt x="40957" y="119457"/>
                                  <a:pt x="40957" y="118505"/>
                                  <a:pt x="40005" y="117552"/>
                                </a:cubicBezTo>
                                <a:cubicBezTo>
                                  <a:pt x="40005" y="116600"/>
                                  <a:pt x="39052" y="116600"/>
                                  <a:pt x="38100" y="115647"/>
                                </a:cubicBezTo>
                                <a:cubicBezTo>
                                  <a:pt x="38100" y="114695"/>
                                  <a:pt x="38100" y="113742"/>
                                  <a:pt x="38100" y="113742"/>
                                </a:cubicBezTo>
                                <a:cubicBezTo>
                                  <a:pt x="38100" y="113742"/>
                                  <a:pt x="37147" y="113742"/>
                                  <a:pt x="37147" y="113742"/>
                                </a:cubicBezTo>
                                <a:cubicBezTo>
                                  <a:pt x="37147" y="114695"/>
                                  <a:pt x="38100" y="115647"/>
                                  <a:pt x="38100" y="115647"/>
                                </a:cubicBezTo>
                                <a:lnTo>
                                  <a:pt x="37147" y="117552"/>
                                </a:lnTo>
                                <a:cubicBezTo>
                                  <a:pt x="37147" y="119457"/>
                                  <a:pt x="36195" y="119457"/>
                                  <a:pt x="37147" y="120410"/>
                                </a:cubicBezTo>
                                <a:close/>
                                <a:moveTo>
                                  <a:pt x="40957" y="66117"/>
                                </a:moveTo>
                                <a:cubicBezTo>
                                  <a:pt x="39052" y="66117"/>
                                  <a:pt x="40005" y="68975"/>
                                  <a:pt x="38100" y="68975"/>
                                </a:cubicBezTo>
                                <a:lnTo>
                                  <a:pt x="37147" y="66117"/>
                                </a:lnTo>
                                <a:cubicBezTo>
                                  <a:pt x="38100" y="64212"/>
                                  <a:pt x="39052" y="64212"/>
                                  <a:pt x="40957" y="66117"/>
                                </a:cubicBezTo>
                                <a:close/>
                                <a:moveTo>
                                  <a:pt x="37147" y="157557"/>
                                </a:moveTo>
                                <a:cubicBezTo>
                                  <a:pt x="37147" y="158510"/>
                                  <a:pt x="38100" y="158510"/>
                                  <a:pt x="37147" y="157557"/>
                                </a:cubicBezTo>
                                <a:cubicBezTo>
                                  <a:pt x="39052" y="157557"/>
                                  <a:pt x="40957" y="156605"/>
                                  <a:pt x="41910" y="156605"/>
                                </a:cubicBezTo>
                                <a:cubicBezTo>
                                  <a:pt x="44767" y="155652"/>
                                  <a:pt x="46672" y="154700"/>
                                  <a:pt x="46672" y="151842"/>
                                </a:cubicBezTo>
                                <a:cubicBezTo>
                                  <a:pt x="46672" y="151842"/>
                                  <a:pt x="46672" y="150889"/>
                                  <a:pt x="45720" y="150889"/>
                                </a:cubicBezTo>
                                <a:cubicBezTo>
                                  <a:pt x="45720" y="150889"/>
                                  <a:pt x="44767" y="150889"/>
                                  <a:pt x="44767" y="151842"/>
                                </a:cubicBezTo>
                                <a:cubicBezTo>
                                  <a:pt x="44767" y="154700"/>
                                  <a:pt x="41910" y="155652"/>
                                  <a:pt x="40957" y="157557"/>
                                </a:cubicBezTo>
                                <a:cubicBezTo>
                                  <a:pt x="40957" y="156605"/>
                                  <a:pt x="40005" y="156605"/>
                                  <a:pt x="37147" y="157557"/>
                                </a:cubicBezTo>
                                <a:cubicBezTo>
                                  <a:pt x="38100" y="157557"/>
                                  <a:pt x="37147" y="157557"/>
                                  <a:pt x="37147" y="157557"/>
                                </a:cubicBezTo>
                                <a:close/>
                                <a:moveTo>
                                  <a:pt x="38100" y="54687"/>
                                </a:moveTo>
                                <a:cubicBezTo>
                                  <a:pt x="39052" y="54687"/>
                                  <a:pt x="39052" y="54687"/>
                                  <a:pt x="39052" y="54687"/>
                                </a:cubicBezTo>
                                <a:cubicBezTo>
                                  <a:pt x="39052" y="53735"/>
                                  <a:pt x="39052" y="53735"/>
                                  <a:pt x="38100" y="52782"/>
                                </a:cubicBezTo>
                                <a:cubicBezTo>
                                  <a:pt x="38100" y="52782"/>
                                  <a:pt x="37147" y="52782"/>
                                  <a:pt x="37147" y="52782"/>
                                </a:cubicBezTo>
                                <a:cubicBezTo>
                                  <a:pt x="37147" y="53735"/>
                                  <a:pt x="37147" y="54687"/>
                                  <a:pt x="38100" y="54687"/>
                                </a:cubicBezTo>
                                <a:close/>
                                <a:moveTo>
                                  <a:pt x="38100" y="108027"/>
                                </a:moveTo>
                                <a:cubicBezTo>
                                  <a:pt x="38100" y="109932"/>
                                  <a:pt x="38100" y="110885"/>
                                  <a:pt x="40005" y="111837"/>
                                </a:cubicBezTo>
                                <a:cubicBezTo>
                                  <a:pt x="40957" y="111837"/>
                                  <a:pt x="40957" y="111837"/>
                                  <a:pt x="40957" y="110885"/>
                                </a:cubicBezTo>
                                <a:cubicBezTo>
                                  <a:pt x="40957" y="108980"/>
                                  <a:pt x="39052" y="108027"/>
                                  <a:pt x="38100" y="108027"/>
                                </a:cubicBezTo>
                                <a:lnTo>
                                  <a:pt x="38100" y="108027"/>
                                </a:lnTo>
                                <a:close/>
                                <a:moveTo>
                                  <a:pt x="42863" y="145175"/>
                                </a:moveTo>
                                <a:cubicBezTo>
                                  <a:pt x="41910" y="145175"/>
                                  <a:pt x="40957" y="145175"/>
                                  <a:pt x="40005" y="144222"/>
                                </a:cubicBezTo>
                                <a:cubicBezTo>
                                  <a:pt x="39052" y="144222"/>
                                  <a:pt x="38100" y="144222"/>
                                  <a:pt x="38100" y="145175"/>
                                </a:cubicBezTo>
                                <a:cubicBezTo>
                                  <a:pt x="38100" y="146127"/>
                                  <a:pt x="39052" y="145175"/>
                                  <a:pt x="40005" y="146127"/>
                                </a:cubicBezTo>
                                <a:lnTo>
                                  <a:pt x="41910" y="147080"/>
                                </a:lnTo>
                                <a:cubicBezTo>
                                  <a:pt x="41910" y="148032"/>
                                  <a:pt x="42863" y="148032"/>
                                  <a:pt x="43815" y="148032"/>
                                </a:cubicBezTo>
                                <a:cubicBezTo>
                                  <a:pt x="43815" y="147080"/>
                                  <a:pt x="44767" y="147080"/>
                                  <a:pt x="44767" y="146127"/>
                                </a:cubicBezTo>
                                <a:cubicBezTo>
                                  <a:pt x="43815" y="146127"/>
                                  <a:pt x="42863" y="145175"/>
                                  <a:pt x="42863" y="145175"/>
                                </a:cubicBezTo>
                                <a:close/>
                                <a:moveTo>
                                  <a:pt x="38100" y="195657"/>
                                </a:moveTo>
                                <a:lnTo>
                                  <a:pt x="40957" y="198514"/>
                                </a:lnTo>
                                <a:cubicBezTo>
                                  <a:pt x="40005" y="198514"/>
                                  <a:pt x="39052" y="197562"/>
                                  <a:pt x="38100" y="195657"/>
                                </a:cubicBezTo>
                                <a:close/>
                                <a:moveTo>
                                  <a:pt x="40005" y="150889"/>
                                </a:moveTo>
                                <a:cubicBezTo>
                                  <a:pt x="39052" y="149937"/>
                                  <a:pt x="39052" y="150889"/>
                                  <a:pt x="40005" y="150889"/>
                                </a:cubicBezTo>
                                <a:lnTo>
                                  <a:pt x="40005" y="150889"/>
                                </a:lnTo>
                                <a:cubicBezTo>
                                  <a:pt x="40005" y="151842"/>
                                  <a:pt x="40005" y="151842"/>
                                  <a:pt x="40005" y="150889"/>
                                </a:cubicBezTo>
                                <a:cubicBezTo>
                                  <a:pt x="40005" y="150889"/>
                                  <a:pt x="40005" y="150889"/>
                                  <a:pt x="40005" y="150889"/>
                                </a:cubicBezTo>
                                <a:close/>
                                <a:moveTo>
                                  <a:pt x="42863" y="207087"/>
                                </a:moveTo>
                                <a:lnTo>
                                  <a:pt x="40005" y="208992"/>
                                </a:lnTo>
                                <a:cubicBezTo>
                                  <a:pt x="40957" y="207087"/>
                                  <a:pt x="40957" y="206135"/>
                                  <a:pt x="41910" y="205182"/>
                                </a:cubicBezTo>
                                <a:cubicBezTo>
                                  <a:pt x="42863" y="206135"/>
                                  <a:pt x="42863" y="206135"/>
                                  <a:pt x="42863" y="207087"/>
                                </a:cubicBezTo>
                                <a:close/>
                                <a:moveTo>
                                  <a:pt x="41910" y="204230"/>
                                </a:moveTo>
                                <a:lnTo>
                                  <a:pt x="41910" y="204230"/>
                                </a:lnTo>
                                <a:cubicBezTo>
                                  <a:pt x="41910" y="205182"/>
                                  <a:pt x="41910" y="205182"/>
                                  <a:pt x="41910" y="204230"/>
                                </a:cubicBezTo>
                                <a:cubicBezTo>
                                  <a:pt x="40957" y="205182"/>
                                  <a:pt x="40005" y="204230"/>
                                  <a:pt x="41910" y="204230"/>
                                </a:cubicBezTo>
                                <a:cubicBezTo>
                                  <a:pt x="40957" y="203277"/>
                                  <a:pt x="40957" y="203277"/>
                                  <a:pt x="41910" y="204230"/>
                                </a:cubicBezTo>
                                <a:close/>
                                <a:moveTo>
                                  <a:pt x="46672" y="198514"/>
                                </a:moveTo>
                                <a:lnTo>
                                  <a:pt x="46672" y="198514"/>
                                </a:lnTo>
                                <a:cubicBezTo>
                                  <a:pt x="46672" y="199467"/>
                                  <a:pt x="46672" y="200420"/>
                                  <a:pt x="46672" y="201372"/>
                                </a:cubicBezTo>
                                <a:cubicBezTo>
                                  <a:pt x="46672" y="201372"/>
                                  <a:pt x="45720" y="203277"/>
                                  <a:pt x="45720" y="202325"/>
                                </a:cubicBezTo>
                                <a:cubicBezTo>
                                  <a:pt x="44767" y="199467"/>
                                  <a:pt x="41910" y="201372"/>
                                  <a:pt x="40957" y="199467"/>
                                </a:cubicBezTo>
                                <a:cubicBezTo>
                                  <a:pt x="42863" y="196610"/>
                                  <a:pt x="44767" y="196610"/>
                                  <a:pt x="46672" y="198514"/>
                                </a:cubicBezTo>
                                <a:close/>
                                <a:moveTo>
                                  <a:pt x="44767" y="219470"/>
                                </a:moveTo>
                                <a:cubicBezTo>
                                  <a:pt x="44767" y="219470"/>
                                  <a:pt x="44767" y="218517"/>
                                  <a:pt x="44767" y="219470"/>
                                </a:cubicBezTo>
                                <a:cubicBezTo>
                                  <a:pt x="43815" y="218517"/>
                                  <a:pt x="42863" y="219470"/>
                                  <a:pt x="41910" y="220422"/>
                                </a:cubicBezTo>
                                <a:cubicBezTo>
                                  <a:pt x="41910" y="220422"/>
                                  <a:pt x="41910" y="221375"/>
                                  <a:pt x="41910" y="221375"/>
                                </a:cubicBezTo>
                                <a:cubicBezTo>
                                  <a:pt x="43815" y="220422"/>
                                  <a:pt x="43815" y="220422"/>
                                  <a:pt x="44767" y="219470"/>
                                </a:cubicBezTo>
                                <a:close/>
                                <a:moveTo>
                                  <a:pt x="43815" y="187085"/>
                                </a:moveTo>
                                <a:cubicBezTo>
                                  <a:pt x="46672" y="185180"/>
                                  <a:pt x="46672" y="186132"/>
                                  <a:pt x="47625" y="188989"/>
                                </a:cubicBezTo>
                                <a:cubicBezTo>
                                  <a:pt x="47625" y="189942"/>
                                  <a:pt x="47625" y="189942"/>
                                  <a:pt x="48577" y="190895"/>
                                </a:cubicBezTo>
                                <a:cubicBezTo>
                                  <a:pt x="48577" y="191847"/>
                                  <a:pt x="48577" y="191847"/>
                                  <a:pt x="47625" y="192800"/>
                                </a:cubicBezTo>
                                <a:cubicBezTo>
                                  <a:pt x="47625" y="192800"/>
                                  <a:pt x="46672" y="193752"/>
                                  <a:pt x="46672" y="193752"/>
                                </a:cubicBezTo>
                                <a:cubicBezTo>
                                  <a:pt x="44767" y="192800"/>
                                  <a:pt x="44767" y="189942"/>
                                  <a:pt x="42863" y="188989"/>
                                </a:cubicBezTo>
                                <a:cubicBezTo>
                                  <a:pt x="41910" y="189942"/>
                                  <a:pt x="42863" y="188037"/>
                                  <a:pt x="43815" y="187085"/>
                                </a:cubicBezTo>
                                <a:close/>
                                <a:moveTo>
                                  <a:pt x="42863" y="116600"/>
                                </a:moveTo>
                                <a:cubicBezTo>
                                  <a:pt x="42863" y="116600"/>
                                  <a:pt x="42863" y="116600"/>
                                  <a:pt x="42863" y="116600"/>
                                </a:cubicBezTo>
                                <a:cubicBezTo>
                                  <a:pt x="43815" y="117552"/>
                                  <a:pt x="44767" y="117552"/>
                                  <a:pt x="44767" y="116600"/>
                                </a:cubicBezTo>
                                <a:cubicBezTo>
                                  <a:pt x="45720" y="116600"/>
                                  <a:pt x="46672" y="115647"/>
                                  <a:pt x="46672" y="115647"/>
                                </a:cubicBezTo>
                                <a:cubicBezTo>
                                  <a:pt x="46672" y="115647"/>
                                  <a:pt x="46672" y="115647"/>
                                  <a:pt x="46672" y="115647"/>
                                </a:cubicBezTo>
                                <a:cubicBezTo>
                                  <a:pt x="45720" y="115647"/>
                                  <a:pt x="45720" y="116600"/>
                                  <a:pt x="45720" y="117552"/>
                                </a:cubicBezTo>
                                <a:cubicBezTo>
                                  <a:pt x="44767" y="115647"/>
                                  <a:pt x="43815" y="115647"/>
                                  <a:pt x="42863" y="116600"/>
                                </a:cubicBezTo>
                                <a:close/>
                                <a:moveTo>
                                  <a:pt x="42863" y="45162"/>
                                </a:moveTo>
                                <a:cubicBezTo>
                                  <a:pt x="42863" y="46114"/>
                                  <a:pt x="42863" y="46114"/>
                                  <a:pt x="43815" y="47067"/>
                                </a:cubicBezTo>
                                <a:cubicBezTo>
                                  <a:pt x="44767" y="47067"/>
                                  <a:pt x="44767" y="46114"/>
                                  <a:pt x="44767" y="46114"/>
                                </a:cubicBezTo>
                                <a:cubicBezTo>
                                  <a:pt x="45720" y="44210"/>
                                  <a:pt x="44767" y="44210"/>
                                  <a:pt x="42863" y="45162"/>
                                </a:cubicBezTo>
                                <a:cubicBezTo>
                                  <a:pt x="43815" y="44210"/>
                                  <a:pt x="42863" y="44210"/>
                                  <a:pt x="42863" y="45162"/>
                                </a:cubicBezTo>
                                <a:close/>
                                <a:moveTo>
                                  <a:pt x="43815" y="208992"/>
                                </a:moveTo>
                                <a:cubicBezTo>
                                  <a:pt x="43815" y="208992"/>
                                  <a:pt x="42863" y="208039"/>
                                  <a:pt x="42863" y="207087"/>
                                </a:cubicBezTo>
                                <a:cubicBezTo>
                                  <a:pt x="43815" y="207087"/>
                                  <a:pt x="44767" y="208039"/>
                                  <a:pt x="43815" y="208992"/>
                                </a:cubicBezTo>
                                <a:cubicBezTo>
                                  <a:pt x="44767" y="208992"/>
                                  <a:pt x="44767" y="208992"/>
                                  <a:pt x="43815" y="208992"/>
                                </a:cubicBezTo>
                                <a:close/>
                                <a:moveTo>
                                  <a:pt x="43815" y="107075"/>
                                </a:moveTo>
                                <a:cubicBezTo>
                                  <a:pt x="43815" y="108027"/>
                                  <a:pt x="44767" y="108027"/>
                                  <a:pt x="45720" y="108027"/>
                                </a:cubicBezTo>
                                <a:cubicBezTo>
                                  <a:pt x="46672" y="108027"/>
                                  <a:pt x="46672" y="108027"/>
                                  <a:pt x="46672" y="107075"/>
                                </a:cubicBezTo>
                                <a:cubicBezTo>
                                  <a:pt x="46672" y="106122"/>
                                  <a:pt x="45720" y="106122"/>
                                  <a:pt x="44767" y="106122"/>
                                </a:cubicBezTo>
                                <a:cubicBezTo>
                                  <a:pt x="43815" y="106122"/>
                                  <a:pt x="43815" y="105170"/>
                                  <a:pt x="43815" y="105170"/>
                                </a:cubicBezTo>
                                <a:cubicBezTo>
                                  <a:pt x="42863" y="104217"/>
                                  <a:pt x="43815" y="106122"/>
                                  <a:pt x="43815" y="107075"/>
                                </a:cubicBezTo>
                                <a:close/>
                                <a:moveTo>
                                  <a:pt x="44767" y="49925"/>
                                </a:moveTo>
                                <a:cubicBezTo>
                                  <a:pt x="43815" y="49925"/>
                                  <a:pt x="43815" y="50877"/>
                                  <a:pt x="44767" y="49925"/>
                                </a:cubicBezTo>
                                <a:cubicBezTo>
                                  <a:pt x="43815" y="51830"/>
                                  <a:pt x="44767" y="51830"/>
                                  <a:pt x="45720" y="51830"/>
                                </a:cubicBezTo>
                                <a:cubicBezTo>
                                  <a:pt x="45720" y="51830"/>
                                  <a:pt x="46672" y="51830"/>
                                  <a:pt x="46672" y="50877"/>
                                </a:cubicBezTo>
                                <a:cubicBezTo>
                                  <a:pt x="45720" y="50877"/>
                                  <a:pt x="45720" y="49925"/>
                                  <a:pt x="44767" y="49925"/>
                                </a:cubicBezTo>
                                <a:close/>
                                <a:moveTo>
                                  <a:pt x="45720" y="102312"/>
                                </a:moveTo>
                                <a:cubicBezTo>
                                  <a:pt x="45720" y="102312"/>
                                  <a:pt x="44767" y="102312"/>
                                  <a:pt x="45720" y="102312"/>
                                </a:cubicBezTo>
                                <a:cubicBezTo>
                                  <a:pt x="44767" y="102312"/>
                                  <a:pt x="44767" y="103264"/>
                                  <a:pt x="45720" y="102312"/>
                                </a:cubicBezTo>
                                <a:cubicBezTo>
                                  <a:pt x="44767" y="103264"/>
                                  <a:pt x="45720" y="103264"/>
                                  <a:pt x="45720" y="102312"/>
                                </a:cubicBezTo>
                                <a:close/>
                                <a:moveTo>
                                  <a:pt x="47625" y="133745"/>
                                </a:moveTo>
                                <a:cubicBezTo>
                                  <a:pt x="46672" y="133745"/>
                                  <a:pt x="46672" y="134697"/>
                                  <a:pt x="45720" y="134697"/>
                                </a:cubicBezTo>
                                <a:cubicBezTo>
                                  <a:pt x="45720" y="134697"/>
                                  <a:pt x="45720" y="135650"/>
                                  <a:pt x="45720" y="135650"/>
                                </a:cubicBezTo>
                                <a:cubicBezTo>
                                  <a:pt x="45720" y="135650"/>
                                  <a:pt x="47625" y="135650"/>
                                  <a:pt x="47625" y="133745"/>
                                </a:cubicBezTo>
                                <a:cubicBezTo>
                                  <a:pt x="47625" y="134697"/>
                                  <a:pt x="47625" y="134697"/>
                                  <a:pt x="47625" y="133745"/>
                                </a:cubicBezTo>
                                <a:close/>
                                <a:moveTo>
                                  <a:pt x="47625" y="167082"/>
                                </a:moveTo>
                                <a:cubicBezTo>
                                  <a:pt x="47625" y="166130"/>
                                  <a:pt x="48577" y="165177"/>
                                  <a:pt x="48577" y="165177"/>
                                </a:cubicBezTo>
                                <a:cubicBezTo>
                                  <a:pt x="48577" y="165177"/>
                                  <a:pt x="49530" y="164225"/>
                                  <a:pt x="48577" y="164225"/>
                                </a:cubicBezTo>
                                <a:cubicBezTo>
                                  <a:pt x="46672" y="164225"/>
                                  <a:pt x="45720" y="164225"/>
                                  <a:pt x="44767" y="166130"/>
                                </a:cubicBezTo>
                                <a:cubicBezTo>
                                  <a:pt x="43815" y="168035"/>
                                  <a:pt x="46672" y="167082"/>
                                  <a:pt x="47625" y="167082"/>
                                </a:cubicBezTo>
                                <a:close/>
                                <a:moveTo>
                                  <a:pt x="50482" y="116600"/>
                                </a:moveTo>
                                <a:cubicBezTo>
                                  <a:pt x="50482" y="116600"/>
                                  <a:pt x="49530" y="116600"/>
                                  <a:pt x="50482" y="116600"/>
                                </a:cubicBezTo>
                                <a:cubicBezTo>
                                  <a:pt x="47625" y="116600"/>
                                  <a:pt x="47625" y="117552"/>
                                  <a:pt x="46672" y="118505"/>
                                </a:cubicBezTo>
                                <a:cubicBezTo>
                                  <a:pt x="46672" y="118505"/>
                                  <a:pt x="46672" y="119457"/>
                                  <a:pt x="47625" y="119457"/>
                                </a:cubicBezTo>
                                <a:cubicBezTo>
                                  <a:pt x="48577" y="119457"/>
                                  <a:pt x="50482" y="118505"/>
                                  <a:pt x="50482" y="116600"/>
                                </a:cubicBezTo>
                                <a:close/>
                                <a:moveTo>
                                  <a:pt x="48577" y="130887"/>
                                </a:moveTo>
                                <a:cubicBezTo>
                                  <a:pt x="50482" y="130887"/>
                                  <a:pt x="49530" y="128982"/>
                                  <a:pt x="49530" y="128030"/>
                                </a:cubicBezTo>
                                <a:cubicBezTo>
                                  <a:pt x="50482" y="127077"/>
                                  <a:pt x="49530" y="125172"/>
                                  <a:pt x="48577" y="125172"/>
                                </a:cubicBezTo>
                                <a:cubicBezTo>
                                  <a:pt x="47625" y="125172"/>
                                  <a:pt x="47625" y="127077"/>
                                  <a:pt x="47625" y="128030"/>
                                </a:cubicBezTo>
                                <a:cubicBezTo>
                                  <a:pt x="47625" y="129935"/>
                                  <a:pt x="47625" y="130887"/>
                                  <a:pt x="48577" y="130887"/>
                                </a:cubicBezTo>
                                <a:close/>
                                <a:moveTo>
                                  <a:pt x="50482" y="76595"/>
                                </a:moveTo>
                                <a:cubicBezTo>
                                  <a:pt x="49530" y="76595"/>
                                  <a:pt x="47625" y="77547"/>
                                  <a:pt x="47625" y="79452"/>
                                </a:cubicBezTo>
                                <a:cubicBezTo>
                                  <a:pt x="47625" y="80405"/>
                                  <a:pt x="47625" y="80405"/>
                                  <a:pt x="48577" y="81357"/>
                                </a:cubicBezTo>
                                <a:cubicBezTo>
                                  <a:pt x="49530" y="79452"/>
                                  <a:pt x="50482" y="78500"/>
                                  <a:pt x="50482" y="76595"/>
                                </a:cubicBezTo>
                                <a:cubicBezTo>
                                  <a:pt x="52388" y="77547"/>
                                  <a:pt x="51435" y="76595"/>
                                  <a:pt x="50482" y="76595"/>
                                </a:cubicBezTo>
                                <a:close/>
                                <a:moveTo>
                                  <a:pt x="49530" y="170892"/>
                                </a:moveTo>
                                <a:cubicBezTo>
                                  <a:pt x="49530" y="170892"/>
                                  <a:pt x="50482" y="169939"/>
                                  <a:pt x="49530" y="170892"/>
                                </a:cubicBezTo>
                                <a:cubicBezTo>
                                  <a:pt x="50482" y="168987"/>
                                  <a:pt x="49530" y="168035"/>
                                  <a:pt x="48577" y="168035"/>
                                </a:cubicBezTo>
                                <a:cubicBezTo>
                                  <a:pt x="48577" y="168987"/>
                                  <a:pt x="47625" y="169939"/>
                                  <a:pt x="49530" y="170892"/>
                                </a:cubicBezTo>
                                <a:close/>
                                <a:moveTo>
                                  <a:pt x="52388" y="95645"/>
                                </a:moveTo>
                                <a:cubicBezTo>
                                  <a:pt x="52388" y="94692"/>
                                  <a:pt x="51435" y="94692"/>
                                  <a:pt x="52388" y="95645"/>
                                </a:cubicBezTo>
                                <a:cubicBezTo>
                                  <a:pt x="50482" y="94692"/>
                                  <a:pt x="49530" y="94692"/>
                                  <a:pt x="49530" y="95645"/>
                                </a:cubicBezTo>
                                <a:cubicBezTo>
                                  <a:pt x="49530" y="96597"/>
                                  <a:pt x="50482" y="96597"/>
                                  <a:pt x="51435" y="96597"/>
                                </a:cubicBezTo>
                                <a:cubicBezTo>
                                  <a:pt x="51435" y="96597"/>
                                  <a:pt x="52388" y="95645"/>
                                  <a:pt x="52388" y="95645"/>
                                </a:cubicBezTo>
                                <a:close/>
                                <a:moveTo>
                                  <a:pt x="51435" y="221375"/>
                                </a:moveTo>
                                <a:cubicBezTo>
                                  <a:pt x="51435" y="222327"/>
                                  <a:pt x="50482" y="222327"/>
                                  <a:pt x="50482" y="223280"/>
                                </a:cubicBezTo>
                                <a:cubicBezTo>
                                  <a:pt x="50482" y="223280"/>
                                  <a:pt x="49530" y="223280"/>
                                  <a:pt x="49530" y="223280"/>
                                </a:cubicBezTo>
                                <a:cubicBezTo>
                                  <a:pt x="49530" y="222327"/>
                                  <a:pt x="50482" y="221375"/>
                                  <a:pt x="51435" y="221375"/>
                                </a:cubicBezTo>
                                <a:cubicBezTo>
                                  <a:pt x="51435" y="221375"/>
                                  <a:pt x="51435" y="221375"/>
                                  <a:pt x="51435" y="221375"/>
                                </a:cubicBezTo>
                                <a:close/>
                                <a:moveTo>
                                  <a:pt x="50482" y="104217"/>
                                </a:moveTo>
                                <a:lnTo>
                                  <a:pt x="51435" y="102312"/>
                                </a:lnTo>
                                <a:cubicBezTo>
                                  <a:pt x="50482" y="102312"/>
                                  <a:pt x="50482" y="102312"/>
                                  <a:pt x="50482" y="104217"/>
                                </a:cubicBezTo>
                                <a:cubicBezTo>
                                  <a:pt x="49530" y="104217"/>
                                  <a:pt x="49530" y="104217"/>
                                  <a:pt x="50482" y="104217"/>
                                </a:cubicBezTo>
                                <a:cubicBezTo>
                                  <a:pt x="50482" y="105170"/>
                                  <a:pt x="50482" y="104217"/>
                                  <a:pt x="50482" y="104217"/>
                                </a:cubicBezTo>
                                <a:close/>
                                <a:moveTo>
                                  <a:pt x="51435" y="50877"/>
                                </a:moveTo>
                                <a:cubicBezTo>
                                  <a:pt x="52388" y="51830"/>
                                  <a:pt x="51435" y="50877"/>
                                  <a:pt x="51435" y="50877"/>
                                </a:cubicBezTo>
                                <a:cubicBezTo>
                                  <a:pt x="51435" y="48972"/>
                                  <a:pt x="52388" y="47067"/>
                                  <a:pt x="51435" y="47067"/>
                                </a:cubicBezTo>
                                <a:cubicBezTo>
                                  <a:pt x="50482" y="47067"/>
                                  <a:pt x="50482" y="48020"/>
                                  <a:pt x="50482" y="48972"/>
                                </a:cubicBezTo>
                                <a:cubicBezTo>
                                  <a:pt x="49530" y="49925"/>
                                  <a:pt x="50482" y="50877"/>
                                  <a:pt x="51435" y="50877"/>
                                </a:cubicBezTo>
                                <a:close/>
                                <a:moveTo>
                                  <a:pt x="52388" y="89930"/>
                                </a:moveTo>
                                <a:lnTo>
                                  <a:pt x="52388" y="89930"/>
                                </a:lnTo>
                                <a:cubicBezTo>
                                  <a:pt x="50482" y="89930"/>
                                  <a:pt x="49530" y="90882"/>
                                  <a:pt x="49530" y="91835"/>
                                </a:cubicBezTo>
                                <a:cubicBezTo>
                                  <a:pt x="49530" y="91835"/>
                                  <a:pt x="50482" y="91835"/>
                                  <a:pt x="50482" y="91835"/>
                                </a:cubicBezTo>
                                <a:cubicBezTo>
                                  <a:pt x="51435" y="90882"/>
                                  <a:pt x="52388" y="90882"/>
                                  <a:pt x="52388" y="89930"/>
                                </a:cubicBezTo>
                                <a:close/>
                                <a:moveTo>
                                  <a:pt x="51435" y="55639"/>
                                </a:moveTo>
                                <a:cubicBezTo>
                                  <a:pt x="50482" y="55639"/>
                                  <a:pt x="50482" y="56592"/>
                                  <a:pt x="51435" y="55639"/>
                                </a:cubicBezTo>
                                <a:cubicBezTo>
                                  <a:pt x="52388" y="57545"/>
                                  <a:pt x="54292" y="58497"/>
                                  <a:pt x="55245" y="57545"/>
                                </a:cubicBezTo>
                                <a:cubicBezTo>
                                  <a:pt x="56197" y="57545"/>
                                  <a:pt x="55245" y="56592"/>
                                  <a:pt x="54292" y="55639"/>
                                </a:cubicBezTo>
                                <a:lnTo>
                                  <a:pt x="51435" y="55639"/>
                                </a:lnTo>
                                <a:close/>
                                <a:moveTo>
                                  <a:pt x="51435" y="101360"/>
                                </a:moveTo>
                                <a:cubicBezTo>
                                  <a:pt x="52388" y="101360"/>
                                  <a:pt x="52388" y="102312"/>
                                  <a:pt x="53340" y="102312"/>
                                </a:cubicBezTo>
                                <a:cubicBezTo>
                                  <a:pt x="53340" y="102312"/>
                                  <a:pt x="53340" y="102312"/>
                                  <a:pt x="53340" y="101360"/>
                                </a:cubicBezTo>
                                <a:cubicBezTo>
                                  <a:pt x="53340" y="101360"/>
                                  <a:pt x="52388" y="100407"/>
                                  <a:pt x="51435" y="101360"/>
                                </a:cubicBezTo>
                                <a:close/>
                                <a:moveTo>
                                  <a:pt x="54292" y="71832"/>
                                </a:moveTo>
                                <a:cubicBezTo>
                                  <a:pt x="54292" y="70880"/>
                                  <a:pt x="53340" y="70880"/>
                                  <a:pt x="54292" y="71832"/>
                                </a:cubicBezTo>
                                <a:cubicBezTo>
                                  <a:pt x="52388" y="70880"/>
                                  <a:pt x="52388" y="70880"/>
                                  <a:pt x="52388" y="71832"/>
                                </a:cubicBezTo>
                                <a:cubicBezTo>
                                  <a:pt x="52388" y="72785"/>
                                  <a:pt x="53340" y="72785"/>
                                  <a:pt x="53340" y="72785"/>
                                </a:cubicBezTo>
                                <a:cubicBezTo>
                                  <a:pt x="53340" y="72785"/>
                                  <a:pt x="54292" y="72785"/>
                                  <a:pt x="54292" y="71832"/>
                                </a:cubicBezTo>
                                <a:close/>
                                <a:moveTo>
                                  <a:pt x="53340" y="212802"/>
                                </a:moveTo>
                                <a:cubicBezTo>
                                  <a:pt x="52388" y="212802"/>
                                  <a:pt x="52388" y="212802"/>
                                  <a:pt x="51435" y="211850"/>
                                </a:cubicBezTo>
                                <a:lnTo>
                                  <a:pt x="51435" y="211850"/>
                                </a:lnTo>
                                <a:cubicBezTo>
                                  <a:pt x="53340" y="211850"/>
                                  <a:pt x="53340" y="211850"/>
                                  <a:pt x="53340" y="212802"/>
                                </a:cubicBezTo>
                                <a:close/>
                                <a:moveTo>
                                  <a:pt x="52388" y="36589"/>
                                </a:moveTo>
                                <a:cubicBezTo>
                                  <a:pt x="53340" y="38495"/>
                                  <a:pt x="53340" y="39447"/>
                                  <a:pt x="53340" y="41352"/>
                                </a:cubicBezTo>
                                <a:cubicBezTo>
                                  <a:pt x="53340" y="41352"/>
                                  <a:pt x="54292" y="42305"/>
                                  <a:pt x="54292" y="41352"/>
                                </a:cubicBezTo>
                                <a:cubicBezTo>
                                  <a:pt x="55245" y="40400"/>
                                  <a:pt x="55245" y="39447"/>
                                  <a:pt x="55245" y="37542"/>
                                </a:cubicBezTo>
                                <a:cubicBezTo>
                                  <a:pt x="55245" y="36589"/>
                                  <a:pt x="53340" y="36589"/>
                                  <a:pt x="52388" y="36589"/>
                                </a:cubicBezTo>
                                <a:cubicBezTo>
                                  <a:pt x="52388" y="35637"/>
                                  <a:pt x="52388" y="35637"/>
                                  <a:pt x="52388" y="36589"/>
                                </a:cubicBezTo>
                                <a:close/>
                                <a:moveTo>
                                  <a:pt x="54292" y="171845"/>
                                </a:moveTo>
                                <a:lnTo>
                                  <a:pt x="54292" y="171845"/>
                                </a:lnTo>
                                <a:cubicBezTo>
                                  <a:pt x="54292" y="172797"/>
                                  <a:pt x="54292" y="172797"/>
                                  <a:pt x="54292" y="171845"/>
                                </a:cubicBezTo>
                                <a:cubicBezTo>
                                  <a:pt x="54292" y="172797"/>
                                  <a:pt x="55245" y="172797"/>
                                  <a:pt x="54292" y="171845"/>
                                </a:cubicBezTo>
                                <a:cubicBezTo>
                                  <a:pt x="55245" y="171845"/>
                                  <a:pt x="54292" y="171845"/>
                                  <a:pt x="54292" y="171845"/>
                                </a:cubicBezTo>
                                <a:close/>
                                <a:moveTo>
                                  <a:pt x="56197" y="81357"/>
                                </a:moveTo>
                                <a:lnTo>
                                  <a:pt x="57150" y="79452"/>
                                </a:lnTo>
                                <a:cubicBezTo>
                                  <a:pt x="57150" y="79452"/>
                                  <a:pt x="57150" y="78500"/>
                                  <a:pt x="56197" y="78500"/>
                                </a:cubicBezTo>
                                <a:cubicBezTo>
                                  <a:pt x="55245" y="79452"/>
                                  <a:pt x="54292" y="80405"/>
                                  <a:pt x="54292" y="81357"/>
                                </a:cubicBezTo>
                                <a:cubicBezTo>
                                  <a:pt x="54292" y="82310"/>
                                  <a:pt x="55245" y="83262"/>
                                  <a:pt x="55245" y="83262"/>
                                </a:cubicBezTo>
                                <a:cubicBezTo>
                                  <a:pt x="56197" y="83262"/>
                                  <a:pt x="55245" y="82310"/>
                                  <a:pt x="56197" y="81357"/>
                                </a:cubicBezTo>
                                <a:close/>
                                <a:moveTo>
                                  <a:pt x="56197" y="53735"/>
                                </a:moveTo>
                                <a:cubicBezTo>
                                  <a:pt x="55245" y="53735"/>
                                  <a:pt x="54292" y="54687"/>
                                  <a:pt x="54292" y="54687"/>
                                </a:cubicBezTo>
                                <a:cubicBezTo>
                                  <a:pt x="55245" y="54687"/>
                                  <a:pt x="55245" y="54687"/>
                                  <a:pt x="56197" y="54687"/>
                                </a:cubicBezTo>
                                <a:cubicBezTo>
                                  <a:pt x="57150" y="54687"/>
                                  <a:pt x="58102" y="54687"/>
                                  <a:pt x="58102" y="53735"/>
                                </a:cubicBezTo>
                                <a:cubicBezTo>
                                  <a:pt x="57150" y="53735"/>
                                  <a:pt x="56197" y="53735"/>
                                  <a:pt x="56197" y="53735"/>
                                </a:cubicBezTo>
                                <a:close/>
                                <a:moveTo>
                                  <a:pt x="55245" y="74689"/>
                                </a:moveTo>
                                <a:cubicBezTo>
                                  <a:pt x="55245" y="74689"/>
                                  <a:pt x="55245" y="74689"/>
                                  <a:pt x="55245" y="74689"/>
                                </a:cubicBezTo>
                                <a:lnTo>
                                  <a:pt x="55245" y="74689"/>
                                </a:lnTo>
                                <a:cubicBezTo>
                                  <a:pt x="55245" y="73737"/>
                                  <a:pt x="55245" y="73737"/>
                                  <a:pt x="55245" y="74689"/>
                                </a:cubicBezTo>
                                <a:cubicBezTo>
                                  <a:pt x="55245" y="74689"/>
                                  <a:pt x="55245" y="74689"/>
                                  <a:pt x="55245" y="74689"/>
                                </a:cubicBezTo>
                                <a:close/>
                                <a:moveTo>
                                  <a:pt x="59055" y="199467"/>
                                </a:moveTo>
                                <a:cubicBezTo>
                                  <a:pt x="59055" y="198514"/>
                                  <a:pt x="57150" y="198514"/>
                                  <a:pt x="56197" y="198514"/>
                                </a:cubicBezTo>
                                <a:cubicBezTo>
                                  <a:pt x="55245" y="198514"/>
                                  <a:pt x="55245" y="198514"/>
                                  <a:pt x="55245" y="199467"/>
                                </a:cubicBezTo>
                                <a:cubicBezTo>
                                  <a:pt x="56197" y="201372"/>
                                  <a:pt x="57150" y="201372"/>
                                  <a:pt x="59055" y="201372"/>
                                </a:cubicBezTo>
                                <a:cubicBezTo>
                                  <a:pt x="59055" y="201372"/>
                                  <a:pt x="60007" y="200420"/>
                                  <a:pt x="59055" y="199467"/>
                                </a:cubicBezTo>
                                <a:close/>
                                <a:moveTo>
                                  <a:pt x="56197" y="213755"/>
                                </a:moveTo>
                                <a:lnTo>
                                  <a:pt x="56197" y="213755"/>
                                </a:lnTo>
                                <a:cubicBezTo>
                                  <a:pt x="56197" y="213755"/>
                                  <a:pt x="56197" y="214707"/>
                                  <a:pt x="57150" y="214707"/>
                                </a:cubicBezTo>
                                <a:lnTo>
                                  <a:pt x="57150" y="214707"/>
                                </a:lnTo>
                                <a:cubicBezTo>
                                  <a:pt x="57150" y="213755"/>
                                  <a:pt x="57150" y="213755"/>
                                  <a:pt x="56197" y="213755"/>
                                </a:cubicBezTo>
                                <a:close/>
                                <a:moveTo>
                                  <a:pt x="56197" y="42305"/>
                                </a:moveTo>
                                <a:cubicBezTo>
                                  <a:pt x="56197" y="43257"/>
                                  <a:pt x="56197" y="44210"/>
                                  <a:pt x="57150" y="44210"/>
                                </a:cubicBezTo>
                                <a:cubicBezTo>
                                  <a:pt x="58102" y="44210"/>
                                  <a:pt x="58102" y="43257"/>
                                  <a:pt x="58102" y="42305"/>
                                </a:cubicBezTo>
                                <a:cubicBezTo>
                                  <a:pt x="58102" y="41352"/>
                                  <a:pt x="58102" y="41352"/>
                                  <a:pt x="57150" y="41352"/>
                                </a:cubicBezTo>
                                <a:cubicBezTo>
                                  <a:pt x="57150" y="41352"/>
                                  <a:pt x="56197" y="42305"/>
                                  <a:pt x="56197" y="42305"/>
                                </a:cubicBezTo>
                                <a:close/>
                                <a:moveTo>
                                  <a:pt x="57150" y="33732"/>
                                </a:moveTo>
                                <a:cubicBezTo>
                                  <a:pt x="57150" y="33732"/>
                                  <a:pt x="58102" y="34685"/>
                                  <a:pt x="58102" y="34685"/>
                                </a:cubicBezTo>
                                <a:cubicBezTo>
                                  <a:pt x="58102" y="34685"/>
                                  <a:pt x="58102" y="34685"/>
                                  <a:pt x="58102" y="33732"/>
                                </a:cubicBezTo>
                                <a:cubicBezTo>
                                  <a:pt x="58102" y="32780"/>
                                  <a:pt x="58102" y="32780"/>
                                  <a:pt x="57150" y="33732"/>
                                </a:cubicBezTo>
                                <a:cubicBezTo>
                                  <a:pt x="57150" y="32780"/>
                                  <a:pt x="56197" y="33732"/>
                                  <a:pt x="57150" y="33732"/>
                                </a:cubicBezTo>
                                <a:close/>
                                <a:moveTo>
                                  <a:pt x="59055" y="48020"/>
                                </a:moveTo>
                                <a:cubicBezTo>
                                  <a:pt x="58102" y="48020"/>
                                  <a:pt x="58102" y="48972"/>
                                  <a:pt x="58102" y="48972"/>
                                </a:cubicBezTo>
                                <a:cubicBezTo>
                                  <a:pt x="58102" y="48972"/>
                                  <a:pt x="58102" y="49925"/>
                                  <a:pt x="58102" y="49925"/>
                                </a:cubicBezTo>
                                <a:cubicBezTo>
                                  <a:pt x="59055" y="49925"/>
                                  <a:pt x="59055" y="48972"/>
                                  <a:pt x="60007" y="48020"/>
                                </a:cubicBezTo>
                                <a:cubicBezTo>
                                  <a:pt x="60007" y="48972"/>
                                  <a:pt x="59055" y="48020"/>
                                  <a:pt x="59055" y="48020"/>
                                </a:cubicBezTo>
                                <a:close/>
                                <a:moveTo>
                                  <a:pt x="60960" y="217564"/>
                                </a:moveTo>
                                <a:cubicBezTo>
                                  <a:pt x="60960" y="217564"/>
                                  <a:pt x="61913" y="217564"/>
                                  <a:pt x="60960" y="217564"/>
                                </a:cubicBezTo>
                                <a:cubicBezTo>
                                  <a:pt x="61913" y="216612"/>
                                  <a:pt x="60960" y="216612"/>
                                  <a:pt x="60960" y="216612"/>
                                </a:cubicBezTo>
                                <a:cubicBezTo>
                                  <a:pt x="60960" y="216612"/>
                                  <a:pt x="60960" y="216612"/>
                                  <a:pt x="60960" y="217564"/>
                                </a:cubicBezTo>
                                <a:cubicBezTo>
                                  <a:pt x="60007" y="217564"/>
                                  <a:pt x="60960" y="217564"/>
                                  <a:pt x="60960" y="217564"/>
                                </a:cubicBezTo>
                                <a:close/>
                                <a:moveTo>
                                  <a:pt x="61913" y="41352"/>
                                </a:moveTo>
                                <a:lnTo>
                                  <a:pt x="61913" y="41352"/>
                                </a:lnTo>
                                <a:cubicBezTo>
                                  <a:pt x="62865" y="41352"/>
                                  <a:pt x="63817" y="41352"/>
                                  <a:pt x="62865" y="40400"/>
                                </a:cubicBezTo>
                                <a:cubicBezTo>
                                  <a:pt x="62865" y="40400"/>
                                  <a:pt x="62865" y="40400"/>
                                  <a:pt x="61913" y="41352"/>
                                </a:cubicBezTo>
                                <a:cubicBezTo>
                                  <a:pt x="61913" y="40400"/>
                                  <a:pt x="60960" y="40400"/>
                                  <a:pt x="61913" y="41352"/>
                                </a:cubicBezTo>
                                <a:close/>
                                <a:moveTo>
                                  <a:pt x="62865" y="212802"/>
                                </a:moveTo>
                                <a:cubicBezTo>
                                  <a:pt x="62865" y="212802"/>
                                  <a:pt x="62865" y="212802"/>
                                  <a:pt x="62865" y="212802"/>
                                </a:cubicBezTo>
                                <a:cubicBezTo>
                                  <a:pt x="62865" y="212802"/>
                                  <a:pt x="63817" y="212802"/>
                                  <a:pt x="62865" y="212802"/>
                                </a:cubicBezTo>
                                <a:cubicBezTo>
                                  <a:pt x="63817" y="212802"/>
                                  <a:pt x="63817" y="211850"/>
                                  <a:pt x="62865" y="212802"/>
                                </a:cubicBezTo>
                                <a:cubicBezTo>
                                  <a:pt x="62865" y="211850"/>
                                  <a:pt x="62865" y="211850"/>
                                  <a:pt x="62865" y="212802"/>
                                </a:cubicBezTo>
                                <a:close/>
                                <a:moveTo>
                                  <a:pt x="67627" y="231852"/>
                                </a:moveTo>
                                <a:cubicBezTo>
                                  <a:pt x="67627" y="230900"/>
                                  <a:pt x="66675" y="230900"/>
                                  <a:pt x="65722" y="230900"/>
                                </a:cubicBezTo>
                                <a:cubicBezTo>
                                  <a:pt x="64770" y="230900"/>
                                  <a:pt x="64770" y="230900"/>
                                  <a:pt x="64770" y="231852"/>
                                </a:cubicBezTo>
                                <a:cubicBezTo>
                                  <a:pt x="64770" y="232805"/>
                                  <a:pt x="65722" y="232805"/>
                                  <a:pt x="66675" y="233757"/>
                                </a:cubicBezTo>
                                <a:cubicBezTo>
                                  <a:pt x="66675" y="232805"/>
                                  <a:pt x="67627" y="232805"/>
                                  <a:pt x="67627" y="231852"/>
                                </a:cubicBezTo>
                                <a:close/>
                                <a:moveTo>
                                  <a:pt x="141922" y="80405"/>
                                </a:moveTo>
                                <a:cubicBezTo>
                                  <a:pt x="141922" y="79452"/>
                                  <a:pt x="140970" y="80405"/>
                                  <a:pt x="141922" y="80405"/>
                                </a:cubicBezTo>
                                <a:cubicBezTo>
                                  <a:pt x="140970" y="80405"/>
                                  <a:pt x="140970" y="81357"/>
                                  <a:pt x="141922" y="80405"/>
                                </a:cubicBezTo>
                                <a:cubicBezTo>
                                  <a:pt x="141922" y="81357"/>
                                  <a:pt x="141922" y="81357"/>
                                  <a:pt x="141922" y="80405"/>
                                </a:cubicBezTo>
                                <a:lnTo>
                                  <a:pt x="141922" y="80405"/>
                                </a:lnTo>
                                <a:close/>
                                <a:moveTo>
                                  <a:pt x="143827" y="75642"/>
                                </a:moveTo>
                                <a:cubicBezTo>
                                  <a:pt x="144780" y="74689"/>
                                  <a:pt x="146685" y="74689"/>
                                  <a:pt x="147638" y="73737"/>
                                </a:cubicBezTo>
                                <a:cubicBezTo>
                                  <a:pt x="147638" y="74689"/>
                                  <a:pt x="146685" y="75642"/>
                                  <a:pt x="147638" y="75642"/>
                                </a:cubicBezTo>
                                <a:cubicBezTo>
                                  <a:pt x="148590" y="75642"/>
                                  <a:pt x="149542" y="74689"/>
                                  <a:pt x="149542" y="73737"/>
                                </a:cubicBezTo>
                                <a:cubicBezTo>
                                  <a:pt x="149542" y="72785"/>
                                  <a:pt x="148590" y="73737"/>
                                  <a:pt x="147638" y="73737"/>
                                </a:cubicBezTo>
                                <a:cubicBezTo>
                                  <a:pt x="147638" y="72785"/>
                                  <a:pt x="149542" y="69927"/>
                                  <a:pt x="147638" y="69927"/>
                                </a:cubicBezTo>
                                <a:cubicBezTo>
                                  <a:pt x="145732" y="68975"/>
                                  <a:pt x="145732" y="71832"/>
                                  <a:pt x="144780" y="72785"/>
                                </a:cubicBezTo>
                                <a:cubicBezTo>
                                  <a:pt x="143827" y="72785"/>
                                  <a:pt x="142875" y="72785"/>
                                  <a:pt x="142875" y="73737"/>
                                </a:cubicBezTo>
                                <a:cubicBezTo>
                                  <a:pt x="141922" y="73737"/>
                                  <a:pt x="141922" y="74689"/>
                                  <a:pt x="141922" y="75642"/>
                                </a:cubicBezTo>
                                <a:cubicBezTo>
                                  <a:pt x="142875" y="76595"/>
                                  <a:pt x="142875" y="75642"/>
                                  <a:pt x="143827" y="75642"/>
                                </a:cubicBezTo>
                                <a:close/>
                                <a:moveTo>
                                  <a:pt x="147638" y="87072"/>
                                </a:moveTo>
                                <a:cubicBezTo>
                                  <a:pt x="147638" y="87072"/>
                                  <a:pt x="147638" y="86120"/>
                                  <a:pt x="147638" y="85167"/>
                                </a:cubicBezTo>
                                <a:cubicBezTo>
                                  <a:pt x="149542" y="84214"/>
                                  <a:pt x="152400" y="83262"/>
                                  <a:pt x="154305" y="82310"/>
                                </a:cubicBezTo>
                                <a:cubicBezTo>
                                  <a:pt x="155257" y="82310"/>
                                  <a:pt x="156210" y="81357"/>
                                  <a:pt x="156210" y="80405"/>
                                </a:cubicBezTo>
                                <a:cubicBezTo>
                                  <a:pt x="156210" y="79452"/>
                                  <a:pt x="155257" y="79452"/>
                                  <a:pt x="155257" y="79452"/>
                                </a:cubicBezTo>
                                <a:cubicBezTo>
                                  <a:pt x="154305" y="79452"/>
                                  <a:pt x="153352" y="79452"/>
                                  <a:pt x="153352" y="80405"/>
                                </a:cubicBezTo>
                                <a:cubicBezTo>
                                  <a:pt x="152400" y="82310"/>
                                  <a:pt x="151447" y="82310"/>
                                  <a:pt x="149542" y="81357"/>
                                </a:cubicBezTo>
                                <a:cubicBezTo>
                                  <a:pt x="147638" y="80405"/>
                                  <a:pt x="146685" y="81357"/>
                                  <a:pt x="145732" y="82310"/>
                                </a:cubicBezTo>
                                <a:cubicBezTo>
                                  <a:pt x="144780" y="84214"/>
                                  <a:pt x="147638" y="83262"/>
                                  <a:pt x="148590" y="85167"/>
                                </a:cubicBezTo>
                                <a:lnTo>
                                  <a:pt x="147638" y="87072"/>
                                </a:lnTo>
                                <a:cubicBezTo>
                                  <a:pt x="146685" y="88025"/>
                                  <a:pt x="147638" y="88977"/>
                                  <a:pt x="147638" y="88977"/>
                                </a:cubicBezTo>
                                <a:cubicBezTo>
                                  <a:pt x="147638" y="88977"/>
                                  <a:pt x="148590" y="89930"/>
                                  <a:pt x="148590" y="88977"/>
                                </a:cubicBezTo>
                                <a:cubicBezTo>
                                  <a:pt x="148590" y="88977"/>
                                  <a:pt x="147638" y="88025"/>
                                  <a:pt x="147638" y="87072"/>
                                </a:cubicBezTo>
                                <a:close/>
                                <a:moveTo>
                                  <a:pt x="145732" y="63260"/>
                                </a:moveTo>
                                <a:cubicBezTo>
                                  <a:pt x="145732" y="63260"/>
                                  <a:pt x="146685" y="64212"/>
                                  <a:pt x="145732" y="63260"/>
                                </a:cubicBezTo>
                                <a:cubicBezTo>
                                  <a:pt x="147638" y="63260"/>
                                  <a:pt x="148590" y="63260"/>
                                  <a:pt x="148590" y="63260"/>
                                </a:cubicBezTo>
                                <a:cubicBezTo>
                                  <a:pt x="148590" y="62307"/>
                                  <a:pt x="148590" y="62307"/>
                                  <a:pt x="147638" y="62307"/>
                                </a:cubicBezTo>
                                <a:cubicBezTo>
                                  <a:pt x="147638" y="62307"/>
                                  <a:pt x="146685" y="62307"/>
                                  <a:pt x="145732" y="63260"/>
                                </a:cubicBezTo>
                                <a:close/>
                                <a:moveTo>
                                  <a:pt x="176213" y="220422"/>
                                </a:moveTo>
                                <a:cubicBezTo>
                                  <a:pt x="176213" y="219470"/>
                                  <a:pt x="175260" y="219470"/>
                                  <a:pt x="175260" y="219470"/>
                                </a:cubicBezTo>
                                <a:cubicBezTo>
                                  <a:pt x="175260" y="219470"/>
                                  <a:pt x="174307" y="219470"/>
                                  <a:pt x="173355" y="220422"/>
                                </a:cubicBezTo>
                                <a:cubicBezTo>
                                  <a:pt x="173355" y="221375"/>
                                  <a:pt x="173355" y="222327"/>
                                  <a:pt x="172402" y="223280"/>
                                </a:cubicBezTo>
                                <a:cubicBezTo>
                                  <a:pt x="171450" y="220422"/>
                                  <a:pt x="171450" y="220422"/>
                                  <a:pt x="169545" y="222327"/>
                                </a:cubicBezTo>
                                <a:cubicBezTo>
                                  <a:pt x="167640" y="225185"/>
                                  <a:pt x="164782" y="225185"/>
                                  <a:pt x="162877" y="222327"/>
                                </a:cubicBezTo>
                                <a:cubicBezTo>
                                  <a:pt x="161925" y="221375"/>
                                  <a:pt x="161925" y="220422"/>
                                  <a:pt x="160972" y="220422"/>
                                </a:cubicBezTo>
                                <a:cubicBezTo>
                                  <a:pt x="160020" y="220422"/>
                                  <a:pt x="160020" y="222327"/>
                                  <a:pt x="160020" y="223280"/>
                                </a:cubicBezTo>
                                <a:cubicBezTo>
                                  <a:pt x="159067" y="222327"/>
                                  <a:pt x="157163" y="222327"/>
                                  <a:pt x="157163" y="220422"/>
                                </a:cubicBezTo>
                                <a:cubicBezTo>
                                  <a:pt x="157163" y="218517"/>
                                  <a:pt x="155257" y="219470"/>
                                  <a:pt x="154305" y="219470"/>
                                </a:cubicBezTo>
                                <a:lnTo>
                                  <a:pt x="154305" y="217564"/>
                                </a:lnTo>
                                <a:cubicBezTo>
                                  <a:pt x="153352" y="216612"/>
                                  <a:pt x="151447" y="215660"/>
                                  <a:pt x="150495" y="214707"/>
                                </a:cubicBezTo>
                                <a:cubicBezTo>
                                  <a:pt x="150495" y="213755"/>
                                  <a:pt x="150495" y="213755"/>
                                  <a:pt x="149542" y="213755"/>
                                </a:cubicBezTo>
                                <a:cubicBezTo>
                                  <a:pt x="149542" y="213755"/>
                                  <a:pt x="149542" y="214707"/>
                                  <a:pt x="149542" y="214707"/>
                                </a:cubicBezTo>
                                <a:cubicBezTo>
                                  <a:pt x="150495" y="216612"/>
                                  <a:pt x="151447" y="219470"/>
                                  <a:pt x="154305" y="219470"/>
                                </a:cubicBezTo>
                                <a:cubicBezTo>
                                  <a:pt x="155257" y="220422"/>
                                  <a:pt x="155257" y="222327"/>
                                  <a:pt x="156210" y="223280"/>
                                </a:cubicBezTo>
                                <a:cubicBezTo>
                                  <a:pt x="157163" y="225185"/>
                                  <a:pt x="158115" y="225185"/>
                                  <a:pt x="159067" y="223280"/>
                                </a:cubicBezTo>
                                <a:cubicBezTo>
                                  <a:pt x="160020" y="225185"/>
                                  <a:pt x="161925" y="227089"/>
                                  <a:pt x="161925" y="228995"/>
                                </a:cubicBezTo>
                                <a:cubicBezTo>
                                  <a:pt x="164782" y="227089"/>
                                  <a:pt x="168592" y="226137"/>
                                  <a:pt x="171450" y="223280"/>
                                </a:cubicBezTo>
                                <a:cubicBezTo>
                                  <a:pt x="174307" y="223280"/>
                                  <a:pt x="176213" y="222327"/>
                                  <a:pt x="176213" y="220422"/>
                                </a:cubicBezTo>
                                <a:close/>
                                <a:moveTo>
                                  <a:pt x="151447" y="226137"/>
                                </a:moveTo>
                                <a:cubicBezTo>
                                  <a:pt x="151447" y="225185"/>
                                  <a:pt x="151447" y="225185"/>
                                  <a:pt x="151447" y="226137"/>
                                </a:cubicBezTo>
                                <a:cubicBezTo>
                                  <a:pt x="150495" y="226137"/>
                                  <a:pt x="150495" y="226137"/>
                                  <a:pt x="151447" y="226137"/>
                                </a:cubicBezTo>
                                <a:cubicBezTo>
                                  <a:pt x="150495" y="227089"/>
                                  <a:pt x="150495" y="227089"/>
                                  <a:pt x="151447" y="226137"/>
                                </a:cubicBezTo>
                                <a:cubicBezTo>
                                  <a:pt x="151447" y="226137"/>
                                  <a:pt x="151447" y="226137"/>
                                  <a:pt x="151447" y="226137"/>
                                </a:cubicBezTo>
                                <a:close/>
                                <a:moveTo>
                                  <a:pt x="153352" y="92787"/>
                                </a:moveTo>
                                <a:cubicBezTo>
                                  <a:pt x="153352" y="91835"/>
                                  <a:pt x="153352" y="91835"/>
                                  <a:pt x="152400" y="91835"/>
                                </a:cubicBezTo>
                                <a:cubicBezTo>
                                  <a:pt x="151447" y="91835"/>
                                  <a:pt x="151447" y="91835"/>
                                  <a:pt x="151447" y="91835"/>
                                </a:cubicBezTo>
                                <a:cubicBezTo>
                                  <a:pt x="151447" y="92787"/>
                                  <a:pt x="151447" y="92787"/>
                                  <a:pt x="152400" y="92787"/>
                                </a:cubicBezTo>
                                <a:cubicBezTo>
                                  <a:pt x="152400" y="93739"/>
                                  <a:pt x="152400" y="93739"/>
                                  <a:pt x="153352" y="92787"/>
                                </a:cubicBezTo>
                                <a:close/>
                                <a:moveTo>
                                  <a:pt x="151447" y="69927"/>
                                </a:moveTo>
                                <a:cubicBezTo>
                                  <a:pt x="151447" y="69927"/>
                                  <a:pt x="152400" y="70880"/>
                                  <a:pt x="151447" y="69927"/>
                                </a:cubicBezTo>
                                <a:cubicBezTo>
                                  <a:pt x="153352" y="70880"/>
                                  <a:pt x="154305" y="69927"/>
                                  <a:pt x="154305" y="68975"/>
                                </a:cubicBezTo>
                                <a:lnTo>
                                  <a:pt x="154305" y="68022"/>
                                </a:lnTo>
                                <a:cubicBezTo>
                                  <a:pt x="153352" y="68975"/>
                                  <a:pt x="152400" y="68975"/>
                                  <a:pt x="151447" y="69927"/>
                                </a:cubicBezTo>
                                <a:close/>
                                <a:moveTo>
                                  <a:pt x="153352" y="232805"/>
                                </a:moveTo>
                                <a:cubicBezTo>
                                  <a:pt x="153352" y="232805"/>
                                  <a:pt x="153352" y="231852"/>
                                  <a:pt x="153352" y="232805"/>
                                </a:cubicBezTo>
                                <a:cubicBezTo>
                                  <a:pt x="152400" y="231852"/>
                                  <a:pt x="152400" y="231852"/>
                                  <a:pt x="152400" y="231852"/>
                                </a:cubicBezTo>
                                <a:cubicBezTo>
                                  <a:pt x="151447" y="232805"/>
                                  <a:pt x="152400" y="232805"/>
                                  <a:pt x="153352" y="232805"/>
                                </a:cubicBezTo>
                                <a:cubicBezTo>
                                  <a:pt x="152400" y="232805"/>
                                  <a:pt x="153352" y="232805"/>
                                  <a:pt x="153352" y="232805"/>
                                </a:cubicBezTo>
                                <a:close/>
                                <a:moveTo>
                                  <a:pt x="152400" y="62307"/>
                                </a:moveTo>
                                <a:lnTo>
                                  <a:pt x="152400" y="62307"/>
                                </a:lnTo>
                                <a:cubicBezTo>
                                  <a:pt x="153352" y="62307"/>
                                  <a:pt x="152400" y="61355"/>
                                  <a:pt x="152400" y="62307"/>
                                </a:cubicBezTo>
                                <a:cubicBezTo>
                                  <a:pt x="153352" y="61355"/>
                                  <a:pt x="153352" y="61355"/>
                                  <a:pt x="152400" y="61355"/>
                                </a:cubicBezTo>
                                <a:cubicBezTo>
                                  <a:pt x="152400" y="61355"/>
                                  <a:pt x="151447" y="61355"/>
                                  <a:pt x="152400" y="62307"/>
                                </a:cubicBezTo>
                                <a:close/>
                                <a:moveTo>
                                  <a:pt x="152400" y="76595"/>
                                </a:moveTo>
                                <a:cubicBezTo>
                                  <a:pt x="152400" y="75642"/>
                                  <a:pt x="152400" y="76595"/>
                                  <a:pt x="152400" y="76595"/>
                                </a:cubicBezTo>
                                <a:cubicBezTo>
                                  <a:pt x="151447" y="76595"/>
                                  <a:pt x="152400" y="76595"/>
                                  <a:pt x="152400" y="76595"/>
                                </a:cubicBezTo>
                                <a:cubicBezTo>
                                  <a:pt x="153352" y="76595"/>
                                  <a:pt x="153352" y="76595"/>
                                  <a:pt x="152400" y="76595"/>
                                </a:cubicBezTo>
                                <a:cubicBezTo>
                                  <a:pt x="153352" y="76595"/>
                                  <a:pt x="153352" y="76595"/>
                                  <a:pt x="152400" y="76595"/>
                                </a:cubicBezTo>
                                <a:close/>
                                <a:moveTo>
                                  <a:pt x="152400" y="181370"/>
                                </a:moveTo>
                                <a:cubicBezTo>
                                  <a:pt x="152400" y="181370"/>
                                  <a:pt x="152400" y="181370"/>
                                  <a:pt x="152400" y="181370"/>
                                </a:cubicBezTo>
                                <a:cubicBezTo>
                                  <a:pt x="153352" y="182322"/>
                                  <a:pt x="153352" y="182322"/>
                                  <a:pt x="152400" y="181370"/>
                                </a:cubicBezTo>
                                <a:lnTo>
                                  <a:pt x="152400" y="181370"/>
                                </a:lnTo>
                                <a:lnTo>
                                  <a:pt x="152400" y="181370"/>
                                </a:lnTo>
                                <a:close/>
                                <a:moveTo>
                                  <a:pt x="153352" y="177560"/>
                                </a:moveTo>
                                <a:cubicBezTo>
                                  <a:pt x="154305" y="177560"/>
                                  <a:pt x="155257" y="176607"/>
                                  <a:pt x="155257" y="175655"/>
                                </a:cubicBezTo>
                                <a:cubicBezTo>
                                  <a:pt x="155257" y="175655"/>
                                  <a:pt x="155257" y="174702"/>
                                  <a:pt x="155257" y="174702"/>
                                </a:cubicBezTo>
                                <a:cubicBezTo>
                                  <a:pt x="153352" y="175655"/>
                                  <a:pt x="153352" y="176607"/>
                                  <a:pt x="153352" y="177560"/>
                                </a:cubicBezTo>
                                <a:cubicBezTo>
                                  <a:pt x="152400" y="177560"/>
                                  <a:pt x="152400" y="177560"/>
                                  <a:pt x="153352" y="177560"/>
                                </a:cubicBezTo>
                                <a:close/>
                                <a:moveTo>
                                  <a:pt x="155257" y="188037"/>
                                </a:moveTo>
                                <a:cubicBezTo>
                                  <a:pt x="156210" y="187085"/>
                                  <a:pt x="156210" y="187085"/>
                                  <a:pt x="155257" y="186132"/>
                                </a:cubicBezTo>
                                <a:cubicBezTo>
                                  <a:pt x="154305" y="186132"/>
                                  <a:pt x="153352" y="185180"/>
                                  <a:pt x="153352" y="186132"/>
                                </a:cubicBezTo>
                                <a:cubicBezTo>
                                  <a:pt x="152400" y="188037"/>
                                  <a:pt x="154305" y="188037"/>
                                  <a:pt x="155257" y="188037"/>
                                </a:cubicBezTo>
                                <a:cubicBezTo>
                                  <a:pt x="154305" y="188989"/>
                                  <a:pt x="153352" y="189942"/>
                                  <a:pt x="154305" y="191847"/>
                                </a:cubicBezTo>
                                <a:lnTo>
                                  <a:pt x="155257" y="191847"/>
                                </a:lnTo>
                                <a:cubicBezTo>
                                  <a:pt x="157163" y="190895"/>
                                  <a:pt x="155257" y="189942"/>
                                  <a:pt x="155257" y="188037"/>
                                </a:cubicBezTo>
                                <a:close/>
                                <a:moveTo>
                                  <a:pt x="154305" y="171845"/>
                                </a:moveTo>
                                <a:cubicBezTo>
                                  <a:pt x="155257" y="171845"/>
                                  <a:pt x="155257" y="171845"/>
                                  <a:pt x="156210" y="171845"/>
                                </a:cubicBezTo>
                                <a:lnTo>
                                  <a:pt x="157163" y="172797"/>
                                </a:lnTo>
                                <a:cubicBezTo>
                                  <a:pt x="157163" y="172797"/>
                                  <a:pt x="157163" y="173750"/>
                                  <a:pt x="158115" y="173750"/>
                                </a:cubicBezTo>
                                <a:cubicBezTo>
                                  <a:pt x="159067" y="173750"/>
                                  <a:pt x="158115" y="175655"/>
                                  <a:pt x="159067" y="173750"/>
                                </a:cubicBezTo>
                                <a:cubicBezTo>
                                  <a:pt x="160020" y="172797"/>
                                  <a:pt x="159067" y="171845"/>
                                  <a:pt x="158115" y="171845"/>
                                </a:cubicBezTo>
                                <a:cubicBezTo>
                                  <a:pt x="158115" y="171845"/>
                                  <a:pt x="157163" y="171845"/>
                                  <a:pt x="157163" y="170892"/>
                                </a:cubicBezTo>
                                <a:cubicBezTo>
                                  <a:pt x="157163" y="169939"/>
                                  <a:pt x="157163" y="169939"/>
                                  <a:pt x="156210" y="169939"/>
                                </a:cubicBezTo>
                                <a:cubicBezTo>
                                  <a:pt x="156210" y="168987"/>
                                  <a:pt x="156210" y="168987"/>
                                  <a:pt x="155257" y="168035"/>
                                </a:cubicBezTo>
                                <a:cubicBezTo>
                                  <a:pt x="155257" y="168035"/>
                                  <a:pt x="154305" y="168987"/>
                                  <a:pt x="154305" y="168987"/>
                                </a:cubicBezTo>
                                <a:cubicBezTo>
                                  <a:pt x="153352" y="170892"/>
                                  <a:pt x="153352" y="171845"/>
                                  <a:pt x="154305" y="171845"/>
                                </a:cubicBezTo>
                                <a:close/>
                                <a:moveTo>
                                  <a:pt x="154305" y="160414"/>
                                </a:moveTo>
                                <a:cubicBezTo>
                                  <a:pt x="154305" y="160414"/>
                                  <a:pt x="154305" y="160414"/>
                                  <a:pt x="154305" y="160414"/>
                                </a:cubicBezTo>
                                <a:cubicBezTo>
                                  <a:pt x="154305" y="160414"/>
                                  <a:pt x="155257" y="160414"/>
                                  <a:pt x="154305" y="160414"/>
                                </a:cubicBezTo>
                                <a:cubicBezTo>
                                  <a:pt x="154305" y="160414"/>
                                  <a:pt x="154305" y="159462"/>
                                  <a:pt x="154305" y="160414"/>
                                </a:cubicBezTo>
                                <a:cubicBezTo>
                                  <a:pt x="154305" y="159462"/>
                                  <a:pt x="154305" y="160414"/>
                                  <a:pt x="154305" y="160414"/>
                                </a:cubicBezTo>
                                <a:close/>
                                <a:moveTo>
                                  <a:pt x="155257" y="213755"/>
                                </a:moveTo>
                                <a:cubicBezTo>
                                  <a:pt x="155257" y="212802"/>
                                  <a:pt x="156210" y="211850"/>
                                  <a:pt x="155257" y="211850"/>
                                </a:cubicBezTo>
                                <a:cubicBezTo>
                                  <a:pt x="154305" y="211850"/>
                                  <a:pt x="153352" y="212802"/>
                                  <a:pt x="154305" y="214707"/>
                                </a:cubicBezTo>
                                <a:cubicBezTo>
                                  <a:pt x="154305" y="215660"/>
                                  <a:pt x="155257" y="216612"/>
                                  <a:pt x="155257" y="217564"/>
                                </a:cubicBezTo>
                                <a:cubicBezTo>
                                  <a:pt x="156210" y="215660"/>
                                  <a:pt x="156210" y="214707"/>
                                  <a:pt x="155257" y="213755"/>
                                </a:cubicBezTo>
                                <a:close/>
                                <a:moveTo>
                                  <a:pt x="154305" y="165177"/>
                                </a:moveTo>
                                <a:cubicBezTo>
                                  <a:pt x="154305" y="166130"/>
                                  <a:pt x="154305" y="166130"/>
                                  <a:pt x="155257" y="166130"/>
                                </a:cubicBezTo>
                                <a:cubicBezTo>
                                  <a:pt x="157163" y="165177"/>
                                  <a:pt x="158115" y="164225"/>
                                  <a:pt x="159067" y="162320"/>
                                </a:cubicBezTo>
                                <a:cubicBezTo>
                                  <a:pt x="159067" y="162320"/>
                                  <a:pt x="159067" y="161367"/>
                                  <a:pt x="158115" y="161367"/>
                                </a:cubicBezTo>
                                <a:cubicBezTo>
                                  <a:pt x="156210" y="163272"/>
                                  <a:pt x="155257" y="164225"/>
                                  <a:pt x="154305" y="165177"/>
                                </a:cubicBezTo>
                                <a:close/>
                                <a:moveTo>
                                  <a:pt x="162877" y="228042"/>
                                </a:moveTo>
                                <a:cubicBezTo>
                                  <a:pt x="161925" y="228042"/>
                                  <a:pt x="160972" y="227089"/>
                                  <a:pt x="160020" y="228995"/>
                                </a:cubicBezTo>
                                <a:cubicBezTo>
                                  <a:pt x="160020" y="228995"/>
                                  <a:pt x="160020" y="229947"/>
                                  <a:pt x="159067" y="229947"/>
                                </a:cubicBezTo>
                                <a:cubicBezTo>
                                  <a:pt x="158115" y="229947"/>
                                  <a:pt x="158115" y="228995"/>
                                  <a:pt x="158115" y="228042"/>
                                </a:cubicBezTo>
                                <a:cubicBezTo>
                                  <a:pt x="158115" y="228042"/>
                                  <a:pt x="158115" y="227089"/>
                                  <a:pt x="157163" y="227089"/>
                                </a:cubicBezTo>
                                <a:cubicBezTo>
                                  <a:pt x="156210" y="226137"/>
                                  <a:pt x="156210" y="223280"/>
                                  <a:pt x="154305" y="224232"/>
                                </a:cubicBezTo>
                                <a:cubicBezTo>
                                  <a:pt x="153352" y="224232"/>
                                  <a:pt x="154305" y="227089"/>
                                  <a:pt x="154305" y="228042"/>
                                </a:cubicBezTo>
                                <a:cubicBezTo>
                                  <a:pt x="155257" y="229947"/>
                                  <a:pt x="155257" y="232805"/>
                                  <a:pt x="158115" y="232805"/>
                                </a:cubicBezTo>
                                <a:cubicBezTo>
                                  <a:pt x="160972" y="232805"/>
                                  <a:pt x="162877" y="230900"/>
                                  <a:pt x="162877" y="228042"/>
                                </a:cubicBezTo>
                                <a:close/>
                                <a:moveTo>
                                  <a:pt x="155257" y="90882"/>
                                </a:moveTo>
                                <a:cubicBezTo>
                                  <a:pt x="156210" y="90882"/>
                                  <a:pt x="156210" y="89930"/>
                                  <a:pt x="156210" y="88977"/>
                                </a:cubicBezTo>
                                <a:cubicBezTo>
                                  <a:pt x="156210" y="88025"/>
                                  <a:pt x="156210" y="87072"/>
                                  <a:pt x="155257" y="86120"/>
                                </a:cubicBezTo>
                                <a:cubicBezTo>
                                  <a:pt x="154305" y="86120"/>
                                  <a:pt x="154305" y="87072"/>
                                  <a:pt x="154305" y="87072"/>
                                </a:cubicBezTo>
                                <a:cubicBezTo>
                                  <a:pt x="155257" y="88977"/>
                                  <a:pt x="153352" y="90882"/>
                                  <a:pt x="155257" y="90882"/>
                                </a:cubicBezTo>
                                <a:close/>
                                <a:moveTo>
                                  <a:pt x="157163" y="239472"/>
                                </a:moveTo>
                                <a:cubicBezTo>
                                  <a:pt x="157163" y="238520"/>
                                  <a:pt x="157163" y="238520"/>
                                  <a:pt x="156210" y="238520"/>
                                </a:cubicBezTo>
                                <a:cubicBezTo>
                                  <a:pt x="155257" y="238520"/>
                                  <a:pt x="155257" y="238520"/>
                                  <a:pt x="155257" y="239472"/>
                                </a:cubicBezTo>
                                <a:cubicBezTo>
                                  <a:pt x="155257" y="240425"/>
                                  <a:pt x="155257" y="240425"/>
                                  <a:pt x="157163" y="239472"/>
                                </a:cubicBezTo>
                                <a:cubicBezTo>
                                  <a:pt x="156210" y="240425"/>
                                  <a:pt x="157163" y="239472"/>
                                  <a:pt x="157163" y="239472"/>
                                </a:cubicBezTo>
                                <a:close/>
                                <a:moveTo>
                                  <a:pt x="156210" y="198514"/>
                                </a:moveTo>
                                <a:lnTo>
                                  <a:pt x="156210" y="198514"/>
                                </a:lnTo>
                                <a:lnTo>
                                  <a:pt x="156210" y="198514"/>
                                </a:lnTo>
                                <a:cubicBezTo>
                                  <a:pt x="155257" y="198514"/>
                                  <a:pt x="155257" y="199467"/>
                                  <a:pt x="156210" y="198514"/>
                                </a:cubicBezTo>
                                <a:cubicBezTo>
                                  <a:pt x="156210" y="199467"/>
                                  <a:pt x="156210" y="199467"/>
                                  <a:pt x="156210" y="198514"/>
                                </a:cubicBezTo>
                                <a:close/>
                                <a:moveTo>
                                  <a:pt x="157163" y="94692"/>
                                </a:moveTo>
                                <a:cubicBezTo>
                                  <a:pt x="157163" y="94692"/>
                                  <a:pt x="156210" y="94692"/>
                                  <a:pt x="157163" y="94692"/>
                                </a:cubicBezTo>
                                <a:cubicBezTo>
                                  <a:pt x="156210" y="94692"/>
                                  <a:pt x="155257" y="94692"/>
                                  <a:pt x="155257" y="94692"/>
                                </a:cubicBezTo>
                                <a:cubicBezTo>
                                  <a:pt x="155257" y="94692"/>
                                  <a:pt x="155257" y="95645"/>
                                  <a:pt x="155257" y="95645"/>
                                </a:cubicBezTo>
                                <a:cubicBezTo>
                                  <a:pt x="157163" y="95645"/>
                                  <a:pt x="157163" y="95645"/>
                                  <a:pt x="157163" y="94692"/>
                                </a:cubicBezTo>
                                <a:close/>
                                <a:moveTo>
                                  <a:pt x="157163" y="71832"/>
                                </a:moveTo>
                                <a:cubicBezTo>
                                  <a:pt x="157163" y="70880"/>
                                  <a:pt x="157163" y="70880"/>
                                  <a:pt x="157163" y="71832"/>
                                </a:cubicBezTo>
                                <a:cubicBezTo>
                                  <a:pt x="156210" y="70880"/>
                                  <a:pt x="156210" y="70880"/>
                                  <a:pt x="157163" y="71832"/>
                                </a:cubicBezTo>
                                <a:lnTo>
                                  <a:pt x="157163" y="71832"/>
                                </a:lnTo>
                                <a:cubicBezTo>
                                  <a:pt x="157163" y="71832"/>
                                  <a:pt x="157163" y="71832"/>
                                  <a:pt x="157163" y="71832"/>
                                </a:cubicBezTo>
                                <a:close/>
                                <a:moveTo>
                                  <a:pt x="156210" y="203277"/>
                                </a:moveTo>
                                <a:cubicBezTo>
                                  <a:pt x="156210" y="204230"/>
                                  <a:pt x="157163" y="204230"/>
                                  <a:pt x="158115" y="204230"/>
                                </a:cubicBezTo>
                                <a:cubicBezTo>
                                  <a:pt x="157163" y="203277"/>
                                  <a:pt x="157163" y="202325"/>
                                  <a:pt x="156210" y="203277"/>
                                </a:cubicBezTo>
                                <a:cubicBezTo>
                                  <a:pt x="156210" y="202325"/>
                                  <a:pt x="156210" y="202325"/>
                                  <a:pt x="156210" y="203277"/>
                                </a:cubicBezTo>
                                <a:close/>
                                <a:moveTo>
                                  <a:pt x="160020" y="193752"/>
                                </a:moveTo>
                                <a:cubicBezTo>
                                  <a:pt x="156210" y="194705"/>
                                  <a:pt x="157163" y="195657"/>
                                  <a:pt x="159067" y="198514"/>
                                </a:cubicBezTo>
                                <a:cubicBezTo>
                                  <a:pt x="160020" y="200420"/>
                                  <a:pt x="161925" y="202325"/>
                                  <a:pt x="159067" y="204230"/>
                                </a:cubicBezTo>
                                <a:cubicBezTo>
                                  <a:pt x="160020" y="206135"/>
                                  <a:pt x="160972" y="207087"/>
                                  <a:pt x="162877" y="207087"/>
                                </a:cubicBezTo>
                                <a:cubicBezTo>
                                  <a:pt x="162877" y="205182"/>
                                  <a:pt x="162877" y="203277"/>
                                  <a:pt x="164782" y="202325"/>
                                </a:cubicBezTo>
                                <a:cubicBezTo>
                                  <a:pt x="168592" y="202325"/>
                                  <a:pt x="167640" y="200420"/>
                                  <a:pt x="166688" y="198514"/>
                                </a:cubicBezTo>
                                <a:cubicBezTo>
                                  <a:pt x="166688" y="197562"/>
                                  <a:pt x="165735" y="197562"/>
                                  <a:pt x="165735" y="197562"/>
                                </a:cubicBezTo>
                                <a:cubicBezTo>
                                  <a:pt x="164782" y="197562"/>
                                  <a:pt x="164782" y="198514"/>
                                  <a:pt x="165735" y="199467"/>
                                </a:cubicBezTo>
                                <a:cubicBezTo>
                                  <a:pt x="166688" y="200420"/>
                                  <a:pt x="166688" y="201372"/>
                                  <a:pt x="165735" y="202325"/>
                                </a:cubicBezTo>
                                <a:cubicBezTo>
                                  <a:pt x="160972" y="198514"/>
                                  <a:pt x="160972" y="197562"/>
                                  <a:pt x="165735" y="195657"/>
                                </a:cubicBezTo>
                                <a:cubicBezTo>
                                  <a:pt x="166688" y="194705"/>
                                  <a:pt x="168592" y="194705"/>
                                  <a:pt x="168592" y="192800"/>
                                </a:cubicBezTo>
                                <a:cubicBezTo>
                                  <a:pt x="167640" y="190895"/>
                                  <a:pt x="166688" y="193752"/>
                                  <a:pt x="164782" y="192800"/>
                                </a:cubicBezTo>
                                <a:cubicBezTo>
                                  <a:pt x="163830" y="191847"/>
                                  <a:pt x="162877" y="191847"/>
                                  <a:pt x="160972" y="192800"/>
                                </a:cubicBezTo>
                                <a:cubicBezTo>
                                  <a:pt x="160020" y="191847"/>
                                  <a:pt x="161925" y="192800"/>
                                  <a:pt x="160020" y="193752"/>
                                </a:cubicBezTo>
                                <a:close/>
                                <a:moveTo>
                                  <a:pt x="162877" y="85167"/>
                                </a:moveTo>
                                <a:cubicBezTo>
                                  <a:pt x="161925" y="81357"/>
                                  <a:pt x="161925" y="78500"/>
                                  <a:pt x="159067" y="74689"/>
                                </a:cubicBezTo>
                                <a:cubicBezTo>
                                  <a:pt x="159067" y="74689"/>
                                  <a:pt x="159067" y="73737"/>
                                  <a:pt x="158115" y="73737"/>
                                </a:cubicBezTo>
                                <a:cubicBezTo>
                                  <a:pt x="158115" y="73737"/>
                                  <a:pt x="158115" y="73737"/>
                                  <a:pt x="158115" y="73737"/>
                                </a:cubicBezTo>
                                <a:cubicBezTo>
                                  <a:pt x="158115" y="74689"/>
                                  <a:pt x="159067" y="74689"/>
                                  <a:pt x="159067" y="74689"/>
                                </a:cubicBezTo>
                                <a:cubicBezTo>
                                  <a:pt x="158115" y="78500"/>
                                  <a:pt x="159067" y="82310"/>
                                  <a:pt x="160972" y="85167"/>
                                </a:cubicBezTo>
                                <a:cubicBezTo>
                                  <a:pt x="160972" y="86120"/>
                                  <a:pt x="160972" y="87072"/>
                                  <a:pt x="161925" y="87072"/>
                                </a:cubicBezTo>
                                <a:cubicBezTo>
                                  <a:pt x="161925" y="87072"/>
                                  <a:pt x="162877" y="86120"/>
                                  <a:pt x="162877" y="85167"/>
                                </a:cubicBezTo>
                                <a:close/>
                                <a:moveTo>
                                  <a:pt x="173355" y="204230"/>
                                </a:moveTo>
                                <a:cubicBezTo>
                                  <a:pt x="174307" y="202325"/>
                                  <a:pt x="173355" y="201372"/>
                                  <a:pt x="172402" y="200420"/>
                                </a:cubicBezTo>
                                <a:lnTo>
                                  <a:pt x="170497" y="196610"/>
                                </a:lnTo>
                                <a:lnTo>
                                  <a:pt x="170497" y="196610"/>
                                </a:lnTo>
                                <a:cubicBezTo>
                                  <a:pt x="168592" y="197562"/>
                                  <a:pt x="168592" y="198514"/>
                                  <a:pt x="169545" y="199467"/>
                                </a:cubicBezTo>
                                <a:cubicBezTo>
                                  <a:pt x="172402" y="202325"/>
                                  <a:pt x="170497" y="203277"/>
                                  <a:pt x="167640" y="204230"/>
                                </a:cubicBezTo>
                                <a:cubicBezTo>
                                  <a:pt x="165735" y="205182"/>
                                  <a:pt x="162877" y="204230"/>
                                  <a:pt x="160972" y="206135"/>
                                </a:cubicBezTo>
                                <a:cubicBezTo>
                                  <a:pt x="160020" y="207087"/>
                                  <a:pt x="160020" y="208039"/>
                                  <a:pt x="158115" y="207087"/>
                                </a:cubicBezTo>
                                <a:cubicBezTo>
                                  <a:pt x="157163" y="207087"/>
                                  <a:pt x="156210" y="207087"/>
                                  <a:pt x="156210" y="208039"/>
                                </a:cubicBezTo>
                                <a:cubicBezTo>
                                  <a:pt x="156210" y="208992"/>
                                  <a:pt x="157163" y="209945"/>
                                  <a:pt x="158115" y="208992"/>
                                </a:cubicBezTo>
                                <a:cubicBezTo>
                                  <a:pt x="160972" y="208039"/>
                                  <a:pt x="164782" y="206135"/>
                                  <a:pt x="166688" y="203277"/>
                                </a:cubicBezTo>
                                <a:cubicBezTo>
                                  <a:pt x="167640" y="203277"/>
                                  <a:pt x="167640" y="203277"/>
                                  <a:pt x="168592" y="203277"/>
                                </a:cubicBezTo>
                                <a:cubicBezTo>
                                  <a:pt x="171450" y="205182"/>
                                  <a:pt x="172402" y="205182"/>
                                  <a:pt x="173355" y="204230"/>
                                </a:cubicBezTo>
                                <a:close/>
                                <a:moveTo>
                                  <a:pt x="158115" y="187085"/>
                                </a:moveTo>
                                <a:cubicBezTo>
                                  <a:pt x="157163" y="188989"/>
                                  <a:pt x="158115" y="189942"/>
                                  <a:pt x="159067" y="190895"/>
                                </a:cubicBezTo>
                                <a:lnTo>
                                  <a:pt x="159067" y="190895"/>
                                </a:lnTo>
                                <a:lnTo>
                                  <a:pt x="160020" y="187085"/>
                                </a:lnTo>
                                <a:cubicBezTo>
                                  <a:pt x="160020" y="186132"/>
                                  <a:pt x="160972" y="185180"/>
                                  <a:pt x="160020" y="185180"/>
                                </a:cubicBezTo>
                                <a:cubicBezTo>
                                  <a:pt x="160020" y="185180"/>
                                  <a:pt x="159067" y="186132"/>
                                  <a:pt x="158115" y="187085"/>
                                </a:cubicBezTo>
                                <a:close/>
                                <a:moveTo>
                                  <a:pt x="160020" y="176607"/>
                                </a:moveTo>
                                <a:cubicBezTo>
                                  <a:pt x="160020" y="177560"/>
                                  <a:pt x="160020" y="178512"/>
                                  <a:pt x="160972" y="178512"/>
                                </a:cubicBezTo>
                                <a:cubicBezTo>
                                  <a:pt x="162877" y="178512"/>
                                  <a:pt x="161925" y="177560"/>
                                  <a:pt x="161925" y="175655"/>
                                </a:cubicBezTo>
                                <a:lnTo>
                                  <a:pt x="161925" y="175655"/>
                                </a:lnTo>
                                <a:cubicBezTo>
                                  <a:pt x="161925" y="174702"/>
                                  <a:pt x="160020" y="173750"/>
                                  <a:pt x="160020" y="176607"/>
                                </a:cubicBezTo>
                                <a:close/>
                                <a:moveTo>
                                  <a:pt x="162877" y="71832"/>
                                </a:moveTo>
                                <a:cubicBezTo>
                                  <a:pt x="164782" y="71832"/>
                                  <a:pt x="163830" y="69927"/>
                                  <a:pt x="163830" y="68975"/>
                                </a:cubicBezTo>
                                <a:cubicBezTo>
                                  <a:pt x="163830" y="68975"/>
                                  <a:pt x="163830" y="68022"/>
                                  <a:pt x="163830" y="68022"/>
                                </a:cubicBezTo>
                                <a:cubicBezTo>
                                  <a:pt x="163830" y="68022"/>
                                  <a:pt x="164782" y="67070"/>
                                  <a:pt x="163830" y="67070"/>
                                </a:cubicBezTo>
                                <a:cubicBezTo>
                                  <a:pt x="163830" y="68022"/>
                                  <a:pt x="163830" y="68022"/>
                                  <a:pt x="163830" y="68022"/>
                                </a:cubicBezTo>
                                <a:lnTo>
                                  <a:pt x="163830" y="69927"/>
                                </a:lnTo>
                                <a:cubicBezTo>
                                  <a:pt x="162877" y="69927"/>
                                  <a:pt x="160972" y="68975"/>
                                  <a:pt x="160972" y="69927"/>
                                </a:cubicBezTo>
                                <a:cubicBezTo>
                                  <a:pt x="160020" y="70880"/>
                                  <a:pt x="161925" y="71832"/>
                                  <a:pt x="162877" y="71832"/>
                                </a:cubicBezTo>
                                <a:close/>
                                <a:moveTo>
                                  <a:pt x="160972" y="211850"/>
                                </a:moveTo>
                                <a:lnTo>
                                  <a:pt x="160972" y="211850"/>
                                </a:lnTo>
                                <a:cubicBezTo>
                                  <a:pt x="160020" y="211850"/>
                                  <a:pt x="160020" y="211850"/>
                                  <a:pt x="160972" y="211850"/>
                                </a:cubicBezTo>
                                <a:cubicBezTo>
                                  <a:pt x="160020" y="212802"/>
                                  <a:pt x="160020" y="212802"/>
                                  <a:pt x="160972" y="211850"/>
                                </a:cubicBezTo>
                                <a:cubicBezTo>
                                  <a:pt x="160972" y="212802"/>
                                  <a:pt x="160972" y="212802"/>
                                  <a:pt x="160972" y="211850"/>
                                </a:cubicBezTo>
                                <a:close/>
                                <a:moveTo>
                                  <a:pt x="160972" y="160414"/>
                                </a:moveTo>
                                <a:cubicBezTo>
                                  <a:pt x="160972" y="160414"/>
                                  <a:pt x="160972" y="160414"/>
                                  <a:pt x="160972" y="160414"/>
                                </a:cubicBezTo>
                                <a:cubicBezTo>
                                  <a:pt x="161925" y="160414"/>
                                  <a:pt x="161925" y="160414"/>
                                  <a:pt x="160972" y="160414"/>
                                </a:cubicBezTo>
                                <a:cubicBezTo>
                                  <a:pt x="161925" y="159462"/>
                                  <a:pt x="161925" y="159462"/>
                                  <a:pt x="160972" y="160414"/>
                                </a:cubicBezTo>
                                <a:lnTo>
                                  <a:pt x="160972" y="160414"/>
                                </a:lnTo>
                                <a:close/>
                                <a:moveTo>
                                  <a:pt x="161925" y="163272"/>
                                </a:moveTo>
                                <a:cubicBezTo>
                                  <a:pt x="161925" y="164225"/>
                                  <a:pt x="161925" y="164225"/>
                                  <a:pt x="161925" y="163272"/>
                                </a:cubicBezTo>
                                <a:cubicBezTo>
                                  <a:pt x="161925" y="165177"/>
                                  <a:pt x="162877" y="165177"/>
                                  <a:pt x="163830" y="164225"/>
                                </a:cubicBezTo>
                                <a:cubicBezTo>
                                  <a:pt x="163830" y="164225"/>
                                  <a:pt x="164782" y="164225"/>
                                  <a:pt x="164782" y="164225"/>
                                </a:cubicBezTo>
                                <a:cubicBezTo>
                                  <a:pt x="164782" y="167082"/>
                                  <a:pt x="165735" y="169939"/>
                                  <a:pt x="167640" y="171845"/>
                                </a:cubicBezTo>
                                <a:cubicBezTo>
                                  <a:pt x="166688" y="171845"/>
                                  <a:pt x="165735" y="171845"/>
                                  <a:pt x="164782" y="170892"/>
                                </a:cubicBezTo>
                                <a:cubicBezTo>
                                  <a:pt x="164782" y="169939"/>
                                  <a:pt x="163830" y="168987"/>
                                  <a:pt x="162877" y="169939"/>
                                </a:cubicBezTo>
                                <a:cubicBezTo>
                                  <a:pt x="161925" y="170892"/>
                                  <a:pt x="161925" y="171845"/>
                                  <a:pt x="161925" y="173750"/>
                                </a:cubicBezTo>
                                <a:lnTo>
                                  <a:pt x="162877" y="175655"/>
                                </a:lnTo>
                                <a:cubicBezTo>
                                  <a:pt x="164782" y="174702"/>
                                  <a:pt x="166688" y="175655"/>
                                  <a:pt x="167640" y="172797"/>
                                </a:cubicBezTo>
                                <a:cubicBezTo>
                                  <a:pt x="171450" y="171845"/>
                                  <a:pt x="172402" y="168987"/>
                                  <a:pt x="169545" y="166130"/>
                                </a:cubicBezTo>
                                <a:cubicBezTo>
                                  <a:pt x="169545" y="166130"/>
                                  <a:pt x="168592" y="165177"/>
                                  <a:pt x="168592" y="166130"/>
                                </a:cubicBezTo>
                                <a:cubicBezTo>
                                  <a:pt x="167640" y="166130"/>
                                  <a:pt x="167640" y="167082"/>
                                  <a:pt x="168592" y="167082"/>
                                </a:cubicBezTo>
                                <a:cubicBezTo>
                                  <a:pt x="168592" y="168035"/>
                                  <a:pt x="170497" y="168987"/>
                                  <a:pt x="168592" y="169939"/>
                                </a:cubicBezTo>
                                <a:cubicBezTo>
                                  <a:pt x="166688" y="170892"/>
                                  <a:pt x="166688" y="168987"/>
                                  <a:pt x="166688" y="168035"/>
                                </a:cubicBezTo>
                                <a:cubicBezTo>
                                  <a:pt x="166688" y="167082"/>
                                  <a:pt x="165735" y="166130"/>
                                  <a:pt x="164782" y="165177"/>
                                </a:cubicBezTo>
                                <a:cubicBezTo>
                                  <a:pt x="164782" y="165177"/>
                                  <a:pt x="163830" y="164225"/>
                                  <a:pt x="163830" y="164225"/>
                                </a:cubicBezTo>
                                <a:cubicBezTo>
                                  <a:pt x="162877" y="163272"/>
                                  <a:pt x="162877" y="163272"/>
                                  <a:pt x="161925" y="163272"/>
                                </a:cubicBezTo>
                                <a:close/>
                                <a:moveTo>
                                  <a:pt x="162877" y="181370"/>
                                </a:moveTo>
                                <a:cubicBezTo>
                                  <a:pt x="161925" y="181370"/>
                                  <a:pt x="161925" y="182322"/>
                                  <a:pt x="161925" y="182322"/>
                                </a:cubicBezTo>
                                <a:cubicBezTo>
                                  <a:pt x="162877" y="183275"/>
                                  <a:pt x="162877" y="185180"/>
                                  <a:pt x="162877" y="186132"/>
                                </a:cubicBezTo>
                                <a:cubicBezTo>
                                  <a:pt x="162877" y="188037"/>
                                  <a:pt x="164782" y="188037"/>
                                  <a:pt x="165735" y="187085"/>
                                </a:cubicBezTo>
                                <a:cubicBezTo>
                                  <a:pt x="166688" y="186132"/>
                                  <a:pt x="166688" y="185180"/>
                                  <a:pt x="166688" y="184227"/>
                                </a:cubicBezTo>
                                <a:cubicBezTo>
                                  <a:pt x="165735" y="182322"/>
                                  <a:pt x="165735" y="182322"/>
                                  <a:pt x="168592" y="182322"/>
                                </a:cubicBezTo>
                                <a:cubicBezTo>
                                  <a:pt x="169545" y="183275"/>
                                  <a:pt x="169545" y="183275"/>
                                  <a:pt x="169545" y="184227"/>
                                </a:cubicBezTo>
                                <a:cubicBezTo>
                                  <a:pt x="169545" y="184227"/>
                                  <a:pt x="170497" y="185180"/>
                                  <a:pt x="171450" y="185180"/>
                                </a:cubicBezTo>
                                <a:cubicBezTo>
                                  <a:pt x="172402" y="184227"/>
                                  <a:pt x="171450" y="183275"/>
                                  <a:pt x="170497" y="183275"/>
                                </a:cubicBezTo>
                                <a:cubicBezTo>
                                  <a:pt x="169545" y="183275"/>
                                  <a:pt x="169545" y="183275"/>
                                  <a:pt x="168592" y="183275"/>
                                </a:cubicBezTo>
                                <a:lnTo>
                                  <a:pt x="169545" y="180417"/>
                                </a:lnTo>
                                <a:cubicBezTo>
                                  <a:pt x="169545" y="179464"/>
                                  <a:pt x="169545" y="178512"/>
                                  <a:pt x="168592" y="179464"/>
                                </a:cubicBezTo>
                                <a:cubicBezTo>
                                  <a:pt x="166688" y="181370"/>
                                  <a:pt x="164782" y="181370"/>
                                  <a:pt x="162877" y="181370"/>
                                </a:cubicBezTo>
                                <a:close/>
                                <a:moveTo>
                                  <a:pt x="170497" y="93739"/>
                                </a:moveTo>
                                <a:cubicBezTo>
                                  <a:pt x="168592" y="93739"/>
                                  <a:pt x="168592" y="94692"/>
                                  <a:pt x="166688" y="95645"/>
                                </a:cubicBezTo>
                                <a:lnTo>
                                  <a:pt x="166688" y="95645"/>
                                </a:lnTo>
                                <a:cubicBezTo>
                                  <a:pt x="165735" y="95645"/>
                                  <a:pt x="165735" y="94692"/>
                                  <a:pt x="164782" y="93739"/>
                                </a:cubicBezTo>
                                <a:cubicBezTo>
                                  <a:pt x="163830" y="93739"/>
                                  <a:pt x="162877" y="93739"/>
                                  <a:pt x="162877" y="94692"/>
                                </a:cubicBezTo>
                                <a:cubicBezTo>
                                  <a:pt x="162877" y="95645"/>
                                  <a:pt x="162877" y="96597"/>
                                  <a:pt x="162877" y="96597"/>
                                </a:cubicBezTo>
                                <a:cubicBezTo>
                                  <a:pt x="163830" y="97550"/>
                                  <a:pt x="163830" y="95645"/>
                                  <a:pt x="164782" y="95645"/>
                                </a:cubicBezTo>
                                <a:cubicBezTo>
                                  <a:pt x="164782" y="95645"/>
                                  <a:pt x="165735" y="95645"/>
                                  <a:pt x="166688" y="95645"/>
                                </a:cubicBezTo>
                                <a:cubicBezTo>
                                  <a:pt x="167640" y="95645"/>
                                  <a:pt x="169545" y="96597"/>
                                  <a:pt x="170497" y="95645"/>
                                </a:cubicBezTo>
                                <a:cubicBezTo>
                                  <a:pt x="170497" y="94692"/>
                                  <a:pt x="170497" y="94692"/>
                                  <a:pt x="170497" y="93739"/>
                                </a:cubicBezTo>
                                <a:close/>
                                <a:moveTo>
                                  <a:pt x="163830" y="74689"/>
                                </a:moveTo>
                                <a:cubicBezTo>
                                  <a:pt x="163830" y="75642"/>
                                  <a:pt x="163830" y="75642"/>
                                  <a:pt x="164782" y="76595"/>
                                </a:cubicBezTo>
                                <a:cubicBezTo>
                                  <a:pt x="165735" y="76595"/>
                                  <a:pt x="165735" y="76595"/>
                                  <a:pt x="165735" y="75642"/>
                                </a:cubicBezTo>
                                <a:cubicBezTo>
                                  <a:pt x="165735" y="75642"/>
                                  <a:pt x="165735" y="74689"/>
                                  <a:pt x="164782" y="74689"/>
                                </a:cubicBezTo>
                                <a:cubicBezTo>
                                  <a:pt x="163830" y="74689"/>
                                  <a:pt x="163830" y="74689"/>
                                  <a:pt x="163830" y="74689"/>
                                </a:cubicBezTo>
                                <a:close/>
                                <a:moveTo>
                                  <a:pt x="164782" y="158510"/>
                                </a:moveTo>
                                <a:cubicBezTo>
                                  <a:pt x="165735" y="159462"/>
                                  <a:pt x="167640" y="159462"/>
                                  <a:pt x="168592" y="158510"/>
                                </a:cubicBezTo>
                                <a:cubicBezTo>
                                  <a:pt x="168592" y="159462"/>
                                  <a:pt x="167640" y="161367"/>
                                  <a:pt x="168592" y="161367"/>
                                </a:cubicBezTo>
                                <a:cubicBezTo>
                                  <a:pt x="169545" y="162320"/>
                                  <a:pt x="169545" y="159462"/>
                                  <a:pt x="170497" y="159462"/>
                                </a:cubicBezTo>
                                <a:cubicBezTo>
                                  <a:pt x="171450" y="159462"/>
                                  <a:pt x="171450" y="158510"/>
                                  <a:pt x="172402" y="158510"/>
                                </a:cubicBezTo>
                                <a:cubicBezTo>
                                  <a:pt x="173355" y="157557"/>
                                  <a:pt x="173355" y="155652"/>
                                  <a:pt x="172402" y="154700"/>
                                </a:cubicBezTo>
                                <a:cubicBezTo>
                                  <a:pt x="172402" y="153747"/>
                                  <a:pt x="171450" y="152795"/>
                                  <a:pt x="170497" y="153747"/>
                                </a:cubicBezTo>
                                <a:cubicBezTo>
                                  <a:pt x="170497" y="153747"/>
                                  <a:pt x="170497" y="155652"/>
                                  <a:pt x="170497" y="155652"/>
                                </a:cubicBezTo>
                                <a:cubicBezTo>
                                  <a:pt x="169545" y="155652"/>
                                  <a:pt x="167640" y="154700"/>
                                  <a:pt x="166688" y="154700"/>
                                </a:cubicBezTo>
                                <a:cubicBezTo>
                                  <a:pt x="165735" y="153747"/>
                                  <a:pt x="164782" y="154700"/>
                                  <a:pt x="164782" y="155652"/>
                                </a:cubicBezTo>
                                <a:cubicBezTo>
                                  <a:pt x="162877" y="157557"/>
                                  <a:pt x="163830" y="158510"/>
                                  <a:pt x="164782" y="158510"/>
                                </a:cubicBezTo>
                                <a:close/>
                                <a:moveTo>
                                  <a:pt x="165735" y="84214"/>
                                </a:moveTo>
                                <a:cubicBezTo>
                                  <a:pt x="164782" y="84214"/>
                                  <a:pt x="164782" y="84214"/>
                                  <a:pt x="165735" y="84214"/>
                                </a:cubicBezTo>
                                <a:lnTo>
                                  <a:pt x="165735" y="85167"/>
                                </a:lnTo>
                                <a:cubicBezTo>
                                  <a:pt x="165735" y="86120"/>
                                  <a:pt x="166688" y="85167"/>
                                  <a:pt x="165735" y="84214"/>
                                </a:cubicBezTo>
                                <a:cubicBezTo>
                                  <a:pt x="166688" y="84214"/>
                                  <a:pt x="165735" y="84214"/>
                                  <a:pt x="165735" y="84214"/>
                                </a:cubicBezTo>
                                <a:close/>
                                <a:moveTo>
                                  <a:pt x="166688" y="89930"/>
                                </a:moveTo>
                                <a:cubicBezTo>
                                  <a:pt x="165735" y="89930"/>
                                  <a:pt x="165735" y="89930"/>
                                  <a:pt x="165735" y="90882"/>
                                </a:cubicBezTo>
                                <a:cubicBezTo>
                                  <a:pt x="165735" y="91835"/>
                                  <a:pt x="166688" y="91835"/>
                                  <a:pt x="166688" y="91835"/>
                                </a:cubicBezTo>
                                <a:cubicBezTo>
                                  <a:pt x="167640" y="91835"/>
                                  <a:pt x="167640" y="91835"/>
                                  <a:pt x="167640" y="90882"/>
                                </a:cubicBezTo>
                                <a:cubicBezTo>
                                  <a:pt x="167640" y="89930"/>
                                  <a:pt x="167640" y="89930"/>
                                  <a:pt x="166688" y="89930"/>
                                </a:cubicBezTo>
                                <a:close/>
                                <a:moveTo>
                                  <a:pt x="166688" y="216612"/>
                                </a:moveTo>
                                <a:cubicBezTo>
                                  <a:pt x="166688" y="216612"/>
                                  <a:pt x="165735" y="216612"/>
                                  <a:pt x="166688" y="216612"/>
                                </a:cubicBezTo>
                                <a:cubicBezTo>
                                  <a:pt x="165735" y="218517"/>
                                  <a:pt x="165735" y="218517"/>
                                  <a:pt x="166688" y="218517"/>
                                </a:cubicBezTo>
                                <a:cubicBezTo>
                                  <a:pt x="167640" y="218517"/>
                                  <a:pt x="167640" y="218517"/>
                                  <a:pt x="166688" y="216612"/>
                                </a:cubicBezTo>
                                <a:cubicBezTo>
                                  <a:pt x="167640" y="216612"/>
                                  <a:pt x="167640" y="216612"/>
                                  <a:pt x="166688" y="216612"/>
                                </a:cubicBezTo>
                                <a:close/>
                                <a:moveTo>
                                  <a:pt x="168592" y="228995"/>
                                </a:moveTo>
                                <a:cubicBezTo>
                                  <a:pt x="168592" y="228042"/>
                                  <a:pt x="167640" y="228042"/>
                                  <a:pt x="166688" y="228042"/>
                                </a:cubicBezTo>
                                <a:cubicBezTo>
                                  <a:pt x="166688" y="228042"/>
                                  <a:pt x="165735" y="228042"/>
                                  <a:pt x="165735" y="228995"/>
                                </a:cubicBezTo>
                                <a:cubicBezTo>
                                  <a:pt x="165735" y="229947"/>
                                  <a:pt x="166688" y="229947"/>
                                  <a:pt x="167640" y="230900"/>
                                </a:cubicBezTo>
                                <a:cubicBezTo>
                                  <a:pt x="168592" y="230900"/>
                                  <a:pt x="168592" y="229947"/>
                                  <a:pt x="168592" y="228995"/>
                                </a:cubicBezTo>
                                <a:close/>
                                <a:moveTo>
                                  <a:pt x="166688" y="67070"/>
                                </a:moveTo>
                                <a:cubicBezTo>
                                  <a:pt x="166688" y="68022"/>
                                  <a:pt x="166688" y="68022"/>
                                  <a:pt x="166688" y="67070"/>
                                </a:cubicBezTo>
                                <a:cubicBezTo>
                                  <a:pt x="167640" y="68022"/>
                                  <a:pt x="168592" y="68022"/>
                                  <a:pt x="168592" y="68022"/>
                                </a:cubicBezTo>
                                <a:cubicBezTo>
                                  <a:pt x="168592" y="67070"/>
                                  <a:pt x="168592" y="67070"/>
                                  <a:pt x="167640" y="67070"/>
                                </a:cubicBezTo>
                                <a:cubicBezTo>
                                  <a:pt x="167640" y="67070"/>
                                  <a:pt x="166688" y="67070"/>
                                  <a:pt x="166688" y="67070"/>
                                </a:cubicBezTo>
                                <a:close/>
                                <a:moveTo>
                                  <a:pt x="170497" y="76595"/>
                                </a:moveTo>
                                <a:cubicBezTo>
                                  <a:pt x="168592" y="77547"/>
                                  <a:pt x="167640" y="79452"/>
                                  <a:pt x="167640" y="80405"/>
                                </a:cubicBezTo>
                                <a:cubicBezTo>
                                  <a:pt x="168592" y="82310"/>
                                  <a:pt x="169545" y="79452"/>
                                  <a:pt x="171450" y="80405"/>
                                </a:cubicBezTo>
                                <a:cubicBezTo>
                                  <a:pt x="171450" y="80405"/>
                                  <a:pt x="172402" y="80405"/>
                                  <a:pt x="172402" y="80405"/>
                                </a:cubicBezTo>
                                <a:lnTo>
                                  <a:pt x="172402" y="80405"/>
                                </a:lnTo>
                                <a:cubicBezTo>
                                  <a:pt x="173355" y="78500"/>
                                  <a:pt x="175260" y="78500"/>
                                  <a:pt x="176213" y="78500"/>
                                </a:cubicBezTo>
                                <a:cubicBezTo>
                                  <a:pt x="175260" y="80405"/>
                                  <a:pt x="174307" y="80405"/>
                                  <a:pt x="172402" y="80405"/>
                                </a:cubicBezTo>
                                <a:cubicBezTo>
                                  <a:pt x="172402" y="81357"/>
                                  <a:pt x="172402" y="81357"/>
                                  <a:pt x="173355" y="82310"/>
                                </a:cubicBezTo>
                                <a:cubicBezTo>
                                  <a:pt x="174307" y="83262"/>
                                  <a:pt x="174307" y="85167"/>
                                  <a:pt x="177165" y="84214"/>
                                </a:cubicBezTo>
                                <a:cubicBezTo>
                                  <a:pt x="178117" y="83262"/>
                                  <a:pt x="180022" y="85167"/>
                                  <a:pt x="180022" y="83262"/>
                                </a:cubicBezTo>
                                <a:cubicBezTo>
                                  <a:pt x="180022" y="81357"/>
                                  <a:pt x="179070" y="80405"/>
                                  <a:pt x="177165" y="79452"/>
                                </a:cubicBezTo>
                                <a:cubicBezTo>
                                  <a:pt x="177165" y="79452"/>
                                  <a:pt x="177165" y="79452"/>
                                  <a:pt x="176213" y="78500"/>
                                </a:cubicBezTo>
                                <a:cubicBezTo>
                                  <a:pt x="173355" y="76595"/>
                                  <a:pt x="172402" y="75642"/>
                                  <a:pt x="170497" y="76595"/>
                                </a:cubicBezTo>
                                <a:close/>
                                <a:moveTo>
                                  <a:pt x="176213" y="194705"/>
                                </a:moveTo>
                                <a:cubicBezTo>
                                  <a:pt x="178117" y="195657"/>
                                  <a:pt x="179070" y="194705"/>
                                  <a:pt x="178117" y="193752"/>
                                </a:cubicBezTo>
                                <a:cubicBezTo>
                                  <a:pt x="177165" y="191847"/>
                                  <a:pt x="175260" y="189942"/>
                                  <a:pt x="173355" y="189942"/>
                                </a:cubicBezTo>
                                <a:cubicBezTo>
                                  <a:pt x="173355" y="189942"/>
                                  <a:pt x="172402" y="189942"/>
                                  <a:pt x="172402" y="189942"/>
                                </a:cubicBezTo>
                                <a:cubicBezTo>
                                  <a:pt x="171450" y="189942"/>
                                  <a:pt x="172402" y="190895"/>
                                  <a:pt x="172402" y="190895"/>
                                </a:cubicBezTo>
                                <a:cubicBezTo>
                                  <a:pt x="174307" y="191847"/>
                                  <a:pt x="174307" y="192800"/>
                                  <a:pt x="174307" y="193752"/>
                                </a:cubicBezTo>
                                <a:cubicBezTo>
                                  <a:pt x="172402" y="193752"/>
                                  <a:pt x="170497" y="193752"/>
                                  <a:pt x="170497" y="196610"/>
                                </a:cubicBezTo>
                                <a:cubicBezTo>
                                  <a:pt x="172402" y="196610"/>
                                  <a:pt x="173355" y="195657"/>
                                  <a:pt x="174307" y="193752"/>
                                </a:cubicBezTo>
                                <a:cubicBezTo>
                                  <a:pt x="175260" y="194705"/>
                                  <a:pt x="175260" y="194705"/>
                                  <a:pt x="176213" y="194705"/>
                                </a:cubicBezTo>
                                <a:close/>
                                <a:moveTo>
                                  <a:pt x="172402" y="211850"/>
                                </a:moveTo>
                                <a:cubicBezTo>
                                  <a:pt x="172402" y="210897"/>
                                  <a:pt x="172402" y="210897"/>
                                  <a:pt x="172402" y="211850"/>
                                </a:cubicBezTo>
                                <a:cubicBezTo>
                                  <a:pt x="171450" y="210897"/>
                                  <a:pt x="171450" y="211850"/>
                                  <a:pt x="171450" y="211850"/>
                                </a:cubicBezTo>
                                <a:cubicBezTo>
                                  <a:pt x="171450" y="211850"/>
                                  <a:pt x="171450" y="211850"/>
                                  <a:pt x="172402" y="211850"/>
                                </a:cubicBezTo>
                                <a:cubicBezTo>
                                  <a:pt x="172402" y="211850"/>
                                  <a:pt x="173355" y="211850"/>
                                  <a:pt x="172402" y="211850"/>
                                </a:cubicBezTo>
                                <a:close/>
                                <a:moveTo>
                                  <a:pt x="172402" y="159462"/>
                                </a:moveTo>
                                <a:cubicBezTo>
                                  <a:pt x="171450" y="164225"/>
                                  <a:pt x="171450" y="165177"/>
                                  <a:pt x="175260" y="167082"/>
                                </a:cubicBezTo>
                                <a:cubicBezTo>
                                  <a:pt x="176213" y="168035"/>
                                  <a:pt x="177165" y="168035"/>
                                  <a:pt x="177165" y="166130"/>
                                </a:cubicBezTo>
                                <a:cubicBezTo>
                                  <a:pt x="178117" y="164225"/>
                                  <a:pt x="177165" y="162320"/>
                                  <a:pt x="176213" y="161367"/>
                                </a:cubicBezTo>
                                <a:cubicBezTo>
                                  <a:pt x="175260" y="158510"/>
                                  <a:pt x="173355" y="160414"/>
                                  <a:pt x="172402" y="159462"/>
                                </a:cubicBezTo>
                                <a:close/>
                                <a:moveTo>
                                  <a:pt x="183832" y="197562"/>
                                </a:moveTo>
                                <a:cubicBezTo>
                                  <a:pt x="183832" y="197562"/>
                                  <a:pt x="184785" y="196610"/>
                                  <a:pt x="184785" y="196610"/>
                                </a:cubicBezTo>
                                <a:cubicBezTo>
                                  <a:pt x="185738" y="194705"/>
                                  <a:pt x="183832" y="191847"/>
                                  <a:pt x="180975" y="189942"/>
                                </a:cubicBezTo>
                                <a:cubicBezTo>
                                  <a:pt x="180975" y="188989"/>
                                  <a:pt x="181927" y="188989"/>
                                  <a:pt x="181927" y="188989"/>
                                </a:cubicBezTo>
                                <a:cubicBezTo>
                                  <a:pt x="182880" y="188989"/>
                                  <a:pt x="183832" y="189942"/>
                                  <a:pt x="183832" y="188989"/>
                                </a:cubicBezTo>
                                <a:cubicBezTo>
                                  <a:pt x="183832" y="188037"/>
                                  <a:pt x="182880" y="187085"/>
                                  <a:pt x="181927" y="187085"/>
                                </a:cubicBezTo>
                                <a:cubicBezTo>
                                  <a:pt x="181927" y="187085"/>
                                  <a:pt x="180975" y="187085"/>
                                  <a:pt x="180975" y="186132"/>
                                </a:cubicBezTo>
                                <a:cubicBezTo>
                                  <a:pt x="180975" y="186132"/>
                                  <a:pt x="180975" y="185180"/>
                                  <a:pt x="180975" y="185180"/>
                                </a:cubicBezTo>
                                <a:cubicBezTo>
                                  <a:pt x="179070" y="184227"/>
                                  <a:pt x="181927" y="177560"/>
                                  <a:pt x="177165" y="182322"/>
                                </a:cubicBezTo>
                                <a:cubicBezTo>
                                  <a:pt x="177165" y="182322"/>
                                  <a:pt x="176213" y="182322"/>
                                  <a:pt x="175260" y="181370"/>
                                </a:cubicBezTo>
                                <a:cubicBezTo>
                                  <a:pt x="174307" y="181370"/>
                                  <a:pt x="173355" y="180417"/>
                                  <a:pt x="171450" y="180417"/>
                                </a:cubicBezTo>
                                <a:cubicBezTo>
                                  <a:pt x="171450" y="181370"/>
                                  <a:pt x="172402" y="183275"/>
                                  <a:pt x="173355" y="184227"/>
                                </a:cubicBezTo>
                                <a:cubicBezTo>
                                  <a:pt x="174307" y="186132"/>
                                  <a:pt x="175260" y="187085"/>
                                  <a:pt x="177165" y="187085"/>
                                </a:cubicBezTo>
                                <a:cubicBezTo>
                                  <a:pt x="179070" y="187085"/>
                                  <a:pt x="180022" y="187085"/>
                                  <a:pt x="180975" y="186132"/>
                                </a:cubicBezTo>
                                <a:cubicBezTo>
                                  <a:pt x="180022" y="187085"/>
                                  <a:pt x="180022" y="188989"/>
                                  <a:pt x="180022" y="189942"/>
                                </a:cubicBezTo>
                                <a:cubicBezTo>
                                  <a:pt x="177165" y="189942"/>
                                  <a:pt x="178117" y="191847"/>
                                  <a:pt x="177165" y="193752"/>
                                </a:cubicBezTo>
                                <a:cubicBezTo>
                                  <a:pt x="179070" y="193752"/>
                                  <a:pt x="180975" y="194705"/>
                                  <a:pt x="182880" y="196610"/>
                                </a:cubicBezTo>
                                <a:cubicBezTo>
                                  <a:pt x="183832" y="196610"/>
                                  <a:pt x="182880" y="197562"/>
                                  <a:pt x="183832" y="197562"/>
                                </a:cubicBezTo>
                                <a:close/>
                                <a:moveTo>
                                  <a:pt x="172402" y="89930"/>
                                </a:moveTo>
                                <a:cubicBezTo>
                                  <a:pt x="172402" y="89930"/>
                                  <a:pt x="172402" y="89930"/>
                                  <a:pt x="172402" y="89930"/>
                                </a:cubicBezTo>
                                <a:cubicBezTo>
                                  <a:pt x="172402" y="89930"/>
                                  <a:pt x="172402" y="89930"/>
                                  <a:pt x="172402" y="89930"/>
                                </a:cubicBezTo>
                                <a:lnTo>
                                  <a:pt x="172402" y="89930"/>
                                </a:lnTo>
                                <a:cubicBezTo>
                                  <a:pt x="172402" y="90882"/>
                                  <a:pt x="172402" y="90882"/>
                                  <a:pt x="172402" y="89930"/>
                                </a:cubicBezTo>
                                <a:close/>
                                <a:moveTo>
                                  <a:pt x="172402" y="68975"/>
                                </a:moveTo>
                                <a:cubicBezTo>
                                  <a:pt x="172402" y="69927"/>
                                  <a:pt x="172402" y="69927"/>
                                  <a:pt x="173355" y="69927"/>
                                </a:cubicBezTo>
                                <a:cubicBezTo>
                                  <a:pt x="174307" y="69927"/>
                                  <a:pt x="174307" y="68975"/>
                                  <a:pt x="174307" y="68022"/>
                                </a:cubicBezTo>
                                <a:cubicBezTo>
                                  <a:pt x="174307" y="67070"/>
                                  <a:pt x="174307" y="66117"/>
                                  <a:pt x="173355" y="67070"/>
                                </a:cubicBezTo>
                                <a:cubicBezTo>
                                  <a:pt x="172402" y="68022"/>
                                  <a:pt x="172402" y="68975"/>
                                  <a:pt x="172402" y="68975"/>
                                </a:cubicBezTo>
                                <a:close/>
                                <a:moveTo>
                                  <a:pt x="172402" y="64212"/>
                                </a:moveTo>
                                <a:cubicBezTo>
                                  <a:pt x="172402" y="64212"/>
                                  <a:pt x="173355" y="64212"/>
                                  <a:pt x="172402" y="64212"/>
                                </a:cubicBezTo>
                                <a:cubicBezTo>
                                  <a:pt x="173355" y="64212"/>
                                  <a:pt x="174307" y="64212"/>
                                  <a:pt x="172402" y="64212"/>
                                </a:cubicBezTo>
                                <a:cubicBezTo>
                                  <a:pt x="173355" y="63260"/>
                                  <a:pt x="173355" y="63260"/>
                                  <a:pt x="172402" y="64212"/>
                                </a:cubicBezTo>
                                <a:cubicBezTo>
                                  <a:pt x="172402" y="63260"/>
                                  <a:pt x="172402" y="63260"/>
                                  <a:pt x="172402" y="64212"/>
                                </a:cubicBezTo>
                                <a:close/>
                                <a:moveTo>
                                  <a:pt x="173355" y="208039"/>
                                </a:moveTo>
                                <a:cubicBezTo>
                                  <a:pt x="173355" y="208039"/>
                                  <a:pt x="174307" y="208039"/>
                                  <a:pt x="173355" y="208039"/>
                                </a:cubicBezTo>
                                <a:cubicBezTo>
                                  <a:pt x="174307" y="208992"/>
                                  <a:pt x="174307" y="208039"/>
                                  <a:pt x="173355" y="208039"/>
                                </a:cubicBezTo>
                                <a:cubicBezTo>
                                  <a:pt x="174307" y="208039"/>
                                  <a:pt x="174307" y="207087"/>
                                  <a:pt x="173355" y="208039"/>
                                </a:cubicBezTo>
                                <a:lnTo>
                                  <a:pt x="173355" y="208039"/>
                                </a:lnTo>
                                <a:close/>
                                <a:moveTo>
                                  <a:pt x="176213" y="175655"/>
                                </a:moveTo>
                                <a:cubicBezTo>
                                  <a:pt x="175260" y="175655"/>
                                  <a:pt x="174307" y="175655"/>
                                  <a:pt x="174307" y="176607"/>
                                </a:cubicBezTo>
                                <a:cubicBezTo>
                                  <a:pt x="174307" y="176607"/>
                                  <a:pt x="174307" y="176607"/>
                                  <a:pt x="174307" y="176607"/>
                                </a:cubicBezTo>
                                <a:cubicBezTo>
                                  <a:pt x="175260" y="176607"/>
                                  <a:pt x="176213" y="175655"/>
                                  <a:pt x="176213" y="175655"/>
                                </a:cubicBezTo>
                                <a:cubicBezTo>
                                  <a:pt x="177165" y="176607"/>
                                  <a:pt x="180022" y="174702"/>
                                  <a:pt x="180022" y="175655"/>
                                </a:cubicBezTo>
                                <a:cubicBezTo>
                                  <a:pt x="180022" y="178512"/>
                                  <a:pt x="182880" y="178512"/>
                                  <a:pt x="183832" y="180417"/>
                                </a:cubicBezTo>
                                <a:cubicBezTo>
                                  <a:pt x="183832" y="181370"/>
                                  <a:pt x="183832" y="183275"/>
                                  <a:pt x="184785" y="181370"/>
                                </a:cubicBezTo>
                                <a:cubicBezTo>
                                  <a:pt x="185738" y="181370"/>
                                  <a:pt x="185738" y="179464"/>
                                  <a:pt x="184785" y="179464"/>
                                </a:cubicBezTo>
                                <a:cubicBezTo>
                                  <a:pt x="182880" y="178512"/>
                                  <a:pt x="181927" y="176607"/>
                                  <a:pt x="181927" y="174702"/>
                                </a:cubicBezTo>
                                <a:cubicBezTo>
                                  <a:pt x="181927" y="172797"/>
                                  <a:pt x="180975" y="173750"/>
                                  <a:pt x="180022" y="172797"/>
                                </a:cubicBezTo>
                                <a:cubicBezTo>
                                  <a:pt x="178117" y="172797"/>
                                  <a:pt x="177165" y="173750"/>
                                  <a:pt x="176213" y="175655"/>
                                </a:cubicBezTo>
                                <a:close/>
                                <a:moveTo>
                                  <a:pt x="176213" y="200420"/>
                                </a:moveTo>
                                <a:cubicBezTo>
                                  <a:pt x="176213" y="200420"/>
                                  <a:pt x="176213" y="199467"/>
                                  <a:pt x="176213" y="200420"/>
                                </a:cubicBezTo>
                                <a:cubicBezTo>
                                  <a:pt x="174307" y="199467"/>
                                  <a:pt x="175260" y="200420"/>
                                  <a:pt x="176213" y="200420"/>
                                </a:cubicBezTo>
                                <a:close/>
                                <a:moveTo>
                                  <a:pt x="178117" y="214707"/>
                                </a:moveTo>
                                <a:cubicBezTo>
                                  <a:pt x="178117" y="214707"/>
                                  <a:pt x="178117" y="213755"/>
                                  <a:pt x="178117" y="214707"/>
                                </a:cubicBezTo>
                                <a:lnTo>
                                  <a:pt x="176213" y="214707"/>
                                </a:lnTo>
                                <a:cubicBezTo>
                                  <a:pt x="176213" y="214707"/>
                                  <a:pt x="176213" y="215660"/>
                                  <a:pt x="177165" y="215660"/>
                                </a:cubicBezTo>
                                <a:cubicBezTo>
                                  <a:pt x="177165" y="215660"/>
                                  <a:pt x="178117" y="215660"/>
                                  <a:pt x="178117" y="214707"/>
                                </a:cubicBezTo>
                                <a:close/>
                                <a:moveTo>
                                  <a:pt x="176213" y="202325"/>
                                </a:moveTo>
                                <a:cubicBezTo>
                                  <a:pt x="176213" y="204230"/>
                                  <a:pt x="177165" y="205182"/>
                                  <a:pt x="179070" y="205182"/>
                                </a:cubicBezTo>
                                <a:cubicBezTo>
                                  <a:pt x="179070" y="205182"/>
                                  <a:pt x="180022" y="205182"/>
                                  <a:pt x="180022" y="205182"/>
                                </a:cubicBezTo>
                                <a:cubicBezTo>
                                  <a:pt x="180022" y="203277"/>
                                  <a:pt x="179070" y="203277"/>
                                  <a:pt x="178117" y="202325"/>
                                </a:cubicBezTo>
                                <a:lnTo>
                                  <a:pt x="177165" y="201372"/>
                                </a:lnTo>
                                <a:lnTo>
                                  <a:pt x="176213" y="202325"/>
                                </a:lnTo>
                                <a:close/>
                                <a:moveTo>
                                  <a:pt x="176213" y="51830"/>
                                </a:moveTo>
                                <a:cubicBezTo>
                                  <a:pt x="176213" y="52782"/>
                                  <a:pt x="177165" y="52782"/>
                                  <a:pt x="176213" y="51830"/>
                                </a:cubicBezTo>
                                <a:cubicBezTo>
                                  <a:pt x="177165" y="51830"/>
                                  <a:pt x="178117" y="51830"/>
                                  <a:pt x="177165" y="51830"/>
                                </a:cubicBezTo>
                                <a:cubicBezTo>
                                  <a:pt x="178117" y="51830"/>
                                  <a:pt x="177165" y="50877"/>
                                  <a:pt x="176213" y="51830"/>
                                </a:cubicBezTo>
                                <a:cubicBezTo>
                                  <a:pt x="177165" y="50877"/>
                                  <a:pt x="176213" y="51830"/>
                                  <a:pt x="176213" y="51830"/>
                                </a:cubicBezTo>
                                <a:close/>
                                <a:moveTo>
                                  <a:pt x="177165" y="68975"/>
                                </a:moveTo>
                                <a:cubicBezTo>
                                  <a:pt x="177165" y="68975"/>
                                  <a:pt x="176213" y="68975"/>
                                  <a:pt x="177165" y="68975"/>
                                </a:cubicBezTo>
                                <a:cubicBezTo>
                                  <a:pt x="177165" y="69927"/>
                                  <a:pt x="177165" y="69927"/>
                                  <a:pt x="177165" y="68975"/>
                                </a:cubicBezTo>
                                <a:cubicBezTo>
                                  <a:pt x="177165" y="69927"/>
                                  <a:pt x="178117" y="69927"/>
                                  <a:pt x="177165" y="68975"/>
                                </a:cubicBezTo>
                                <a:cubicBezTo>
                                  <a:pt x="177165" y="69927"/>
                                  <a:pt x="177165" y="68975"/>
                                  <a:pt x="177165" y="68975"/>
                                </a:cubicBezTo>
                                <a:close/>
                                <a:moveTo>
                                  <a:pt x="180022" y="209945"/>
                                </a:moveTo>
                                <a:cubicBezTo>
                                  <a:pt x="180022" y="208992"/>
                                  <a:pt x="181927" y="208992"/>
                                  <a:pt x="180022" y="207087"/>
                                </a:cubicBezTo>
                                <a:cubicBezTo>
                                  <a:pt x="179070" y="207087"/>
                                  <a:pt x="179070" y="207087"/>
                                  <a:pt x="178117" y="208039"/>
                                </a:cubicBezTo>
                                <a:cubicBezTo>
                                  <a:pt x="178117" y="208992"/>
                                  <a:pt x="179070" y="209945"/>
                                  <a:pt x="180022" y="209945"/>
                                </a:cubicBezTo>
                                <a:close/>
                                <a:moveTo>
                                  <a:pt x="180975" y="210897"/>
                                </a:moveTo>
                                <a:cubicBezTo>
                                  <a:pt x="180975" y="209945"/>
                                  <a:pt x="180022" y="209945"/>
                                  <a:pt x="179070" y="209945"/>
                                </a:cubicBezTo>
                                <a:cubicBezTo>
                                  <a:pt x="180022" y="210897"/>
                                  <a:pt x="180022" y="211850"/>
                                  <a:pt x="180975" y="210897"/>
                                </a:cubicBezTo>
                                <a:lnTo>
                                  <a:pt x="180975" y="210897"/>
                                </a:lnTo>
                                <a:close/>
                                <a:moveTo>
                                  <a:pt x="180022" y="55639"/>
                                </a:moveTo>
                                <a:cubicBezTo>
                                  <a:pt x="180022" y="55639"/>
                                  <a:pt x="180975" y="55639"/>
                                  <a:pt x="180022" y="55639"/>
                                </a:cubicBezTo>
                                <a:cubicBezTo>
                                  <a:pt x="180975" y="55639"/>
                                  <a:pt x="180975" y="55639"/>
                                  <a:pt x="181927" y="55639"/>
                                </a:cubicBezTo>
                                <a:cubicBezTo>
                                  <a:pt x="180975" y="55639"/>
                                  <a:pt x="180975" y="54687"/>
                                  <a:pt x="180022" y="55639"/>
                                </a:cubicBezTo>
                                <a:cubicBezTo>
                                  <a:pt x="180022" y="54687"/>
                                  <a:pt x="180022" y="55639"/>
                                  <a:pt x="180022" y="55639"/>
                                </a:cubicBezTo>
                                <a:close/>
                                <a:moveTo>
                                  <a:pt x="180975" y="160414"/>
                                </a:moveTo>
                                <a:cubicBezTo>
                                  <a:pt x="180975" y="160414"/>
                                  <a:pt x="180975" y="160414"/>
                                  <a:pt x="180975" y="160414"/>
                                </a:cubicBezTo>
                                <a:cubicBezTo>
                                  <a:pt x="181927" y="161367"/>
                                  <a:pt x="181927" y="160414"/>
                                  <a:pt x="181927" y="160414"/>
                                </a:cubicBezTo>
                                <a:cubicBezTo>
                                  <a:pt x="181927" y="160414"/>
                                  <a:pt x="181927" y="159462"/>
                                  <a:pt x="180975" y="160414"/>
                                </a:cubicBezTo>
                                <a:cubicBezTo>
                                  <a:pt x="180975" y="159462"/>
                                  <a:pt x="180975" y="160414"/>
                                  <a:pt x="180975" y="160414"/>
                                </a:cubicBezTo>
                                <a:close/>
                                <a:moveTo>
                                  <a:pt x="181927" y="163272"/>
                                </a:moveTo>
                                <a:cubicBezTo>
                                  <a:pt x="180975" y="163272"/>
                                  <a:pt x="180975" y="163272"/>
                                  <a:pt x="181927" y="163272"/>
                                </a:cubicBezTo>
                                <a:lnTo>
                                  <a:pt x="181927" y="163272"/>
                                </a:lnTo>
                                <a:lnTo>
                                  <a:pt x="181927" y="163272"/>
                                </a:lnTo>
                                <a:cubicBezTo>
                                  <a:pt x="181927" y="163272"/>
                                  <a:pt x="181927" y="163272"/>
                                  <a:pt x="181927" y="163272"/>
                                </a:cubicBezTo>
                                <a:close/>
                                <a:moveTo>
                                  <a:pt x="186690" y="203277"/>
                                </a:moveTo>
                                <a:cubicBezTo>
                                  <a:pt x="185738" y="201372"/>
                                  <a:pt x="184785" y="202325"/>
                                  <a:pt x="183832" y="202325"/>
                                </a:cubicBezTo>
                                <a:cubicBezTo>
                                  <a:pt x="183832" y="202325"/>
                                  <a:pt x="182880" y="202325"/>
                                  <a:pt x="182880" y="202325"/>
                                </a:cubicBezTo>
                                <a:cubicBezTo>
                                  <a:pt x="181927" y="202325"/>
                                  <a:pt x="181927" y="202325"/>
                                  <a:pt x="180975" y="202325"/>
                                </a:cubicBezTo>
                                <a:lnTo>
                                  <a:pt x="180975" y="202325"/>
                                </a:lnTo>
                                <a:cubicBezTo>
                                  <a:pt x="182880" y="203277"/>
                                  <a:pt x="183832" y="204230"/>
                                  <a:pt x="186690" y="203277"/>
                                </a:cubicBezTo>
                                <a:cubicBezTo>
                                  <a:pt x="185738" y="204230"/>
                                  <a:pt x="186690" y="203277"/>
                                  <a:pt x="186690" y="203277"/>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0" name="Freeform 30"/>
                        <wps:cNvSpPr/>
                        <wps:spPr>
                          <a:xfrm>
                            <a:off x="259638" y="460924"/>
                            <a:ext cx="153205" cy="182880"/>
                          </a:xfrm>
                          <a:custGeom>
                            <a:avLst/>
                            <a:gdLst>
                              <a:gd name="connsiteX0" fmla="*/ 152795 w 153205"/>
                              <a:gd name="connsiteY0" fmla="*/ 98108 h 182880"/>
                              <a:gd name="connsiteX1" fmla="*/ 148984 w 153205"/>
                              <a:gd name="connsiteY1" fmla="*/ 125730 h 182880"/>
                              <a:gd name="connsiteX2" fmla="*/ 141365 w 153205"/>
                              <a:gd name="connsiteY2" fmla="*/ 145733 h 182880"/>
                              <a:gd name="connsiteX3" fmla="*/ 107074 w 153205"/>
                              <a:gd name="connsiteY3" fmla="*/ 177165 h 182880"/>
                              <a:gd name="connsiteX4" fmla="*/ 82309 w 153205"/>
                              <a:gd name="connsiteY4" fmla="*/ 182880 h 182880"/>
                              <a:gd name="connsiteX5" fmla="*/ 67070 w 153205"/>
                              <a:gd name="connsiteY5" fmla="*/ 180975 h 182880"/>
                              <a:gd name="connsiteX6" fmla="*/ 63259 w 153205"/>
                              <a:gd name="connsiteY6" fmla="*/ 180023 h 182880"/>
                              <a:gd name="connsiteX7" fmla="*/ 32780 w 153205"/>
                              <a:gd name="connsiteY7" fmla="*/ 167640 h 182880"/>
                              <a:gd name="connsiteX8" fmla="*/ 6110 w 153205"/>
                              <a:gd name="connsiteY8" fmla="*/ 131445 h 182880"/>
                              <a:gd name="connsiteX9" fmla="*/ 394 w 153205"/>
                              <a:gd name="connsiteY9" fmla="*/ 102870 h 182880"/>
                              <a:gd name="connsiteX10" fmla="*/ 1347 w 153205"/>
                              <a:gd name="connsiteY10" fmla="*/ 87630 h 182880"/>
                              <a:gd name="connsiteX11" fmla="*/ 12777 w 153205"/>
                              <a:gd name="connsiteY11" fmla="*/ 43815 h 182880"/>
                              <a:gd name="connsiteX12" fmla="*/ 41352 w 153205"/>
                              <a:gd name="connsiteY12" fmla="*/ 10478 h 182880"/>
                              <a:gd name="connsiteX13" fmla="*/ 71832 w 153205"/>
                              <a:gd name="connsiteY13" fmla="*/ 953 h 182880"/>
                              <a:gd name="connsiteX14" fmla="*/ 81357 w 153205"/>
                              <a:gd name="connsiteY14" fmla="*/ 0 h 182880"/>
                              <a:gd name="connsiteX15" fmla="*/ 139459 w 153205"/>
                              <a:gd name="connsiteY15" fmla="*/ 36195 h 182880"/>
                              <a:gd name="connsiteX16" fmla="*/ 152795 w 153205"/>
                              <a:gd name="connsiteY16" fmla="*/ 98108 h 182880"/>
                              <a:gd name="connsiteX17" fmla="*/ 8967 w 153205"/>
                              <a:gd name="connsiteY17" fmla="*/ 78105 h 182880"/>
                              <a:gd name="connsiteX18" fmla="*/ 8967 w 153205"/>
                              <a:gd name="connsiteY18" fmla="*/ 78105 h 182880"/>
                              <a:gd name="connsiteX19" fmla="*/ 14682 w 153205"/>
                              <a:gd name="connsiteY19" fmla="*/ 77153 h 182880"/>
                              <a:gd name="connsiteX20" fmla="*/ 15635 w 153205"/>
                              <a:gd name="connsiteY20" fmla="*/ 76200 h 182880"/>
                              <a:gd name="connsiteX21" fmla="*/ 12777 w 153205"/>
                              <a:gd name="connsiteY21" fmla="*/ 74295 h 182880"/>
                              <a:gd name="connsiteX22" fmla="*/ 8967 w 153205"/>
                              <a:gd name="connsiteY22" fmla="*/ 78105 h 182880"/>
                              <a:gd name="connsiteX23" fmla="*/ 8967 w 153205"/>
                              <a:gd name="connsiteY23" fmla="*/ 78105 h 182880"/>
                              <a:gd name="connsiteX24" fmla="*/ 10872 w 153205"/>
                              <a:gd name="connsiteY24" fmla="*/ 97155 h 182880"/>
                              <a:gd name="connsiteX25" fmla="*/ 10872 w 153205"/>
                              <a:gd name="connsiteY25" fmla="*/ 97155 h 182880"/>
                              <a:gd name="connsiteX26" fmla="*/ 8015 w 153205"/>
                              <a:gd name="connsiteY26" fmla="*/ 98108 h 182880"/>
                              <a:gd name="connsiteX27" fmla="*/ 8967 w 153205"/>
                              <a:gd name="connsiteY27" fmla="*/ 99060 h 182880"/>
                              <a:gd name="connsiteX28" fmla="*/ 10872 w 153205"/>
                              <a:gd name="connsiteY28" fmla="*/ 97155 h 182880"/>
                              <a:gd name="connsiteX29" fmla="*/ 46115 w 153205"/>
                              <a:gd name="connsiteY29" fmla="*/ 59055 h 182880"/>
                              <a:gd name="connsiteX30" fmla="*/ 46115 w 153205"/>
                              <a:gd name="connsiteY30" fmla="*/ 59055 h 182880"/>
                              <a:gd name="connsiteX31" fmla="*/ 45162 w 153205"/>
                              <a:gd name="connsiteY31" fmla="*/ 56198 h 182880"/>
                              <a:gd name="connsiteX32" fmla="*/ 40399 w 153205"/>
                              <a:gd name="connsiteY32" fmla="*/ 52388 h 182880"/>
                              <a:gd name="connsiteX33" fmla="*/ 36590 w 153205"/>
                              <a:gd name="connsiteY33" fmla="*/ 49530 h 182880"/>
                              <a:gd name="connsiteX34" fmla="*/ 37542 w 153205"/>
                              <a:gd name="connsiteY34" fmla="*/ 48578 h 182880"/>
                              <a:gd name="connsiteX35" fmla="*/ 39447 w 153205"/>
                              <a:gd name="connsiteY35" fmla="*/ 48578 h 182880"/>
                              <a:gd name="connsiteX36" fmla="*/ 43257 w 153205"/>
                              <a:gd name="connsiteY36" fmla="*/ 51435 h 182880"/>
                              <a:gd name="connsiteX37" fmla="*/ 44210 w 153205"/>
                              <a:gd name="connsiteY37" fmla="*/ 51435 h 182880"/>
                              <a:gd name="connsiteX38" fmla="*/ 44210 w 153205"/>
                              <a:gd name="connsiteY38" fmla="*/ 50483 h 182880"/>
                              <a:gd name="connsiteX39" fmla="*/ 40399 w 153205"/>
                              <a:gd name="connsiteY39" fmla="*/ 45720 h 182880"/>
                              <a:gd name="connsiteX40" fmla="*/ 35637 w 153205"/>
                              <a:gd name="connsiteY40" fmla="*/ 41910 h 182880"/>
                              <a:gd name="connsiteX41" fmla="*/ 38495 w 153205"/>
                              <a:gd name="connsiteY41" fmla="*/ 41910 h 182880"/>
                              <a:gd name="connsiteX42" fmla="*/ 41352 w 153205"/>
                              <a:gd name="connsiteY42" fmla="*/ 40958 h 182880"/>
                              <a:gd name="connsiteX43" fmla="*/ 42305 w 153205"/>
                              <a:gd name="connsiteY43" fmla="*/ 39053 h 182880"/>
                              <a:gd name="connsiteX44" fmla="*/ 42305 w 153205"/>
                              <a:gd name="connsiteY44" fmla="*/ 40005 h 182880"/>
                              <a:gd name="connsiteX45" fmla="*/ 43257 w 153205"/>
                              <a:gd name="connsiteY45" fmla="*/ 40958 h 182880"/>
                              <a:gd name="connsiteX46" fmla="*/ 44210 w 153205"/>
                              <a:gd name="connsiteY46" fmla="*/ 40005 h 182880"/>
                              <a:gd name="connsiteX47" fmla="*/ 43257 w 153205"/>
                              <a:gd name="connsiteY47" fmla="*/ 39053 h 182880"/>
                              <a:gd name="connsiteX48" fmla="*/ 42305 w 153205"/>
                              <a:gd name="connsiteY48" fmla="*/ 39053 h 182880"/>
                              <a:gd name="connsiteX49" fmla="*/ 44210 w 153205"/>
                              <a:gd name="connsiteY49" fmla="*/ 36195 h 182880"/>
                              <a:gd name="connsiteX50" fmla="*/ 48020 w 153205"/>
                              <a:gd name="connsiteY50" fmla="*/ 27623 h 182880"/>
                              <a:gd name="connsiteX51" fmla="*/ 42305 w 153205"/>
                              <a:gd name="connsiteY51" fmla="*/ 32385 h 182880"/>
                              <a:gd name="connsiteX52" fmla="*/ 40399 w 153205"/>
                              <a:gd name="connsiteY52" fmla="*/ 31433 h 182880"/>
                              <a:gd name="connsiteX53" fmla="*/ 42305 w 153205"/>
                              <a:gd name="connsiteY53" fmla="*/ 30480 h 182880"/>
                              <a:gd name="connsiteX54" fmla="*/ 46115 w 153205"/>
                              <a:gd name="connsiteY54" fmla="*/ 28575 h 182880"/>
                              <a:gd name="connsiteX55" fmla="*/ 43257 w 153205"/>
                              <a:gd name="connsiteY55" fmla="*/ 24765 h 182880"/>
                              <a:gd name="connsiteX56" fmla="*/ 42305 w 153205"/>
                              <a:gd name="connsiteY56" fmla="*/ 23813 h 182880"/>
                              <a:gd name="connsiteX57" fmla="*/ 34685 w 153205"/>
                              <a:gd name="connsiteY57" fmla="*/ 27623 h 182880"/>
                              <a:gd name="connsiteX58" fmla="*/ 32780 w 153205"/>
                              <a:gd name="connsiteY58" fmla="*/ 31433 h 182880"/>
                              <a:gd name="connsiteX59" fmla="*/ 35637 w 153205"/>
                              <a:gd name="connsiteY59" fmla="*/ 32385 h 182880"/>
                              <a:gd name="connsiteX60" fmla="*/ 32780 w 153205"/>
                              <a:gd name="connsiteY60" fmla="*/ 38100 h 182880"/>
                              <a:gd name="connsiteX61" fmla="*/ 32780 w 153205"/>
                              <a:gd name="connsiteY61" fmla="*/ 40005 h 182880"/>
                              <a:gd name="connsiteX62" fmla="*/ 35637 w 153205"/>
                              <a:gd name="connsiteY62" fmla="*/ 41910 h 182880"/>
                              <a:gd name="connsiteX63" fmla="*/ 34685 w 153205"/>
                              <a:gd name="connsiteY63" fmla="*/ 45720 h 182880"/>
                              <a:gd name="connsiteX64" fmla="*/ 28017 w 153205"/>
                              <a:gd name="connsiteY64" fmla="*/ 44768 h 182880"/>
                              <a:gd name="connsiteX65" fmla="*/ 26112 w 153205"/>
                              <a:gd name="connsiteY65" fmla="*/ 44768 h 182880"/>
                              <a:gd name="connsiteX66" fmla="*/ 26112 w 153205"/>
                              <a:gd name="connsiteY66" fmla="*/ 45720 h 182880"/>
                              <a:gd name="connsiteX67" fmla="*/ 28017 w 153205"/>
                              <a:gd name="connsiteY67" fmla="*/ 44768 h 182880"/>
                              <a:gd name="connsiteX68" fmla="*/ 29922 w 153205"/>
                              <a:gd name="connsiteY68" fmla="*/ 50483 h 182880"/>
                              <a:gd name="connsiteX69" fmla="*/ 25160 w 153205"/>
                              <a:gd name="connsiteY69" fmla="*/ 51435 h 182880"/>
                              <a:gd name="connsiteX70" fmla="*/ 24207 w 153205"/>
                              <a:gd name="connsiteY70" fmla="*/ 54293 h 182880"/>
                              <a:gd name="connsiteX71" fmla="*/ 27065 w 153205"/>
                              <a:gd name="connsiteY71" fmla="*/ 57150 h 182880"/>
                              <a:gd name="connsiteX72" fmla="*/ 27065 w 153205"/>
                              <a:gd name="connsiteY72" fmla="*/ 59055 h 182880"/>
                              <a:gd name="connsiteX73" fmla="*/ 26112 w 153205"/>
                              <a:gd name="connsiteY73" fmla="*/ 59055 h 182880"/>
                              <a:gd name="connsiteX74" fmla="*/ 23255 w 153205"/>
                              <a:gd name="connsiteY74" fmla="*/ 57150 h 182880"/>
                              <a:gd name="connsiteX75" fmla="*/ 18492 w 153205"/>
                              <a:gd name="connsiteY75" fmla="*/ 60008 h 182880"/>
                              <a:gd name="connsiteX76" fmla="*/ 17540 w 153205"/>
                              <a:gd name="connsiteY76" fmla="*/ 60960 h 182880"/>
                              <a:gd name="connsiteX77" fmla="*/ 17540 w 153205"/>
                              <a:gd name="connsiteY77" fmla="*/ 66675 h 182880"/>
                              <a:gd name="connsiteX78" fmla="*/ 19444 w 153205"/>
                              <a:gd name="connsiteY78" fmla="*/ 69533 h 182880"/>
                              <a:gd name="connsiteX79" fmla="*/ 21349 w 153205"/>
                              <a:gd name="connsiteY79" fmla="*/ 68580 h 182880"/>
                              <a:gd name="connsiteX80" fmla="*/ 21349 w 153205"/>
                              <a:gd name="connsiteY80" fmla="*/ 64770 h 182880"/>
                              <a:gd name="connsiteX81" fmla="*/ 20397 w 153205"/>
                              <a:gd name="connsiteY81" fmla="*/ 63818 h 182880"/>
                              <a:gd name="connsiteX82" fmla="*/ 21349 w 153205"/>
                              <a:gd name="connsiteY82" fmla="*/ 61913 h 182880"/>
                              <a:gd name="connsiteX83" fmla="*/ 24207 w 153205"/>
                              <a:gd name="connsiteY83" fmla="*/ 60960 h 182880"/>
                              <a:gd name="connsiteX84" fmla="*/ 24207 w 153205"/>
                              <a:gd name="connsiteY84" fmla="*/ 67628 h 182880"/>
                              <a:gd name="connsiteX85" fmla="*/ 24207 w 153205"/>
                              <a:gd name="connsiteY85" fmla="*/ 71438 h 182880"/>
                              <a:gd name="connsiteX86" fmla="*/ 26112 w 153205"/>
                              <a:gd name="connsiteY86" fmla="*/ 77153 h 182880"/>
                              <a:gd name="connsiteX87" fmla="*/ 23255 w 153205"/>
                              <a:gd name="connsiteY87" fmla="*/ 74295 h 182880"/>
                              <a:gd name="connsiteX88" fmla="*/ 20397 w 153205"/>
                              <a:gd name="connsiteY88" fmla="*/ 73343 h 182880"/>
                              <a:gd name="connsiteX89" fmla="*/ 20397 w 153205"/>
                              <a:gd name="connsiteY89" fmla="*/ 76200 h 182880"/>
                              <a:gd name="connsiteX90" fmla="*/ 20397 w 153205"/>
                              <a:gd name="connsiteY90" fmla="*/ 80010 h 182880"/>
                              <a:gd name="connsiteX91" fmla="*/ 15635 w 153205"/>
                              <a:gd name="connsiteY91" fmla="*/ 86678 h 182880"/>
                              <a:gd name="connsiteX92" fmla="*/ 12777 w 153205"/>
                              <a:gd name="connsiteY92" fmla="*/ 87630 h 182880"/>
                              <a:gd name="connsiteX93" fmla="*/ 12777 w 153205"/>
                              <a:gd name="connsiteY93" fmla="*/ 89535 h 182880"/>
                              <a:gd name="connsiteX94" fmla="*/ 17540 w 153205"/>
                              <a:gd name="connsiteY94" fmla="*/ 90488 h 182880"/>
                              <a:gd name="connsiteX95" fmla="*/ 16587 w 153205"/>
                              <a:gd name="connsiteY95" fmla="*/ 87630 h 182880"/>
                              <a:gd name="connsiteX96" fmla="*/ 16587 w 153205"/>
                              <a:gd name="connsiteY96" fmla="*/ 86678 h 182880"/>
                              <a:gd name="connsiteX97" fmla="*/ 22302 w 153205"/>
                              <a:gd name="connsiteY97" fmla="*/ 86678 h 182880"/>
                              <a:gd name="connsiteX98" fmla="*/ 28969 w 153205"/>
                              <a:gd name="connsiteY98" fmla="*/ 88583 h 182880"/>
                              <a:gd name="connsiteX99" fmla="*/ 31827 w 153205"/>
                              <a:gd name="connsiteY99" fmla="*/ 89535 h 182880"/>
                              <a:gd name="connsiteX100" fmla="*/ 35637 w 153205"/>
                              <a:gd name="connsiteY100" fmla="*/ 90488 h 182880"/>
                              <a:gd name="connsiteX101" fmla="*/ 41352 w 153205"/>
                              <a:gd name="connsiteY101" fmla="*/ 89535 h 182880"/>
                              <a:gd name="connsiteX102" fmla="*/ 40399 w 153205"/>
                              <a:gd name="connsiteY102" fmla="*/ 86678 h 182880"/>
                              <a:gd name="connsiteX103" fmla="*/ 41352 w 153205"/>
                              <a:gd name="connsiteY103" fmla="*/ 84773 h 182880"/>
                              <a:gd name="connsiteX104" fmla="*/ 43257 w 153205"/>
                              <a:gd name="connsiteY104" fmla="*/ 82868 h 182880"/>
                              <a:gd name="connsiteX105" fmla="*/ 44210 w 153205"/>
                              <a:gd name="connsiteY105" fmla="*/ 84773 h 182880"/>
                              <a:gd name="connsiteX106" fmla="*/ 44210 w 153205"/>
                              <a:gd name="connsiteY106" fmla="*/ 84773 h 182880"/>
                              <a:gd name="connsiteX107" fmla="*/ 43257 w 153205"/>
                              <a:gd name="connsiteY107" fmla="*/ 82868 h 182880"/>
                              <a:gd name="connsiteX108" fmla="*/ 45162 w 153205"/>
                              <a:gd name="connsiteY108" fmla="*/ 80963 h 182880"/>
                              <a:gd name="connsiteX109" fmla="*/ 47067 w 153205"/>
                              <a:gd name="connsiteY109" fmla="*/ 79058 h 182880"/>
                              <a:gd name="connsiteX110" fmla="*/ 44210 w 153205"/>
                              <a:gd name="connsiteY110" fmla="*/ 79058 h 182880"/>
                              <a:gd name="connsiteX111" fmla="*/ 39447 w 153205"/>
                              <a:gd name="connsiteY111" fmla="*/ 84773 h 182880"/>
                              <a:gd name="connsiteX112" fmla="*/ 35637 w 153205"/>
                              <a:gd name="connsiteY112" fmla="*/ 85725 h 182880"/>
                              <a:gd name="connsiteX113" fmla="*/ 28017 w 153205"/>
                              <a:gd name="connsiteY113" fmla="*/ 80010 h 182880"/>
                              <a:gd name="connsiteX114" fmla="*/ 28969 w 153205"/>
                              <a:gd name="connsiteY114" fmla="*/ 77153 h 182880"/>
                              <a:gd name="connsiteX115" fmla="*/ 32780 w 153205"/>
                              <a:gd name="connsiteY115" fmla="*/ 75248 h 182880"/>
                              <a:gd name="connsiteX116" fmla="*/ 32780 w 153205"/>
                              <a:gd name="connsiteY116" fmla="*/ 74295 h 182880"/>
                              <a:gd name="connsiteX117" fmla="*/ 36590 w 153205"/>
                              <a:gd name="connsiteY117" fmla="*/ 71438 h 182880"/>
                              <a:gd name="connsiteX118" fmla="*/ 36590 w 153205"/>
                              <a:gd name="connsiteY118" fmla="*/ 74295 h 182880"/>
                              <a:gd name="connsiteX119" fmla="*/ 37542 w 153205"/>
                              <a:gd name="connsiteY119" fmla="*/ 76200 h 182880"/>
                              <a:gd name="connsiteX120" fmla="*/ 39447 w 153205"/>
                              <a:gd name="connsiteY120" fmla="*/ 75248 h 182880"/>
                              <a:gd name="connsiteX121" fmla="*/ 40399 w 153205"/>
                              <a:gd name="connsiteY121" fmla="*/ 73343 h 182880"/>
                              <a:gd name="connsiteX122" fmla="*/ 41352 w 153205"/>
                              <a:gd name="connsiteY122" fmla="*/ 72390 h 182880"/>
                              <a:gd name="connsiteX123" fmla="*/ 41352 w 153205"/>
                              <a:gd name="connsiteY123" fmla="*/ 73343 h 182880"/>
                              <a:gd name="connsiteX124" fmla="*/ 39447 w 153205"/>
                              <a:gd name="connsiteY124" fmla="*/ 80010 h 182880"/>
                              <a:gd name="connsiteX125" fmla="*/ 39447 w 153205"/>
                              <a:gd name="connsiteY125" fmla="*/ 80963 h 182880"/>
                              <a:gd name="connsiteX126" fmla="*/ 43257 w 153205"/>
                              <a:gd name="connsiteY126" fmla="*/ 73343 h 182880"/>
                              <a:gd name="connsiteX127" fmla="*/ 44210 w 153205"/>
                              <a:gd name="connsiteY127" fmla="*/ 71438 h 182880"/>
                              <a:gd name="connsiteX128" fmla="*/ 46115 w 153205"/>
                              <a:gd name="connsiteY128" fmla="*/ 70485 h 182880"/>
                              <a:gd name="connsiteX129" fmla="*/ 48020 w 153205"/>
                              <a:gd name="connsiteY129" fmla="*/ 63818 h 182880"/>
                              <a:gd name="connsiteX130" fmla="*/ 47067 w 153205"/>
                              <a:gd name="connsiteY130" fmla="*/ 60008 h 182880"/>
                              <a:gd name="connsiteX131" fmla="*/ 46115 w 153205"/>
                              <a:gd name="connsiteY131" fmla="*/ 59055 h 182880"/>
                              <a:gd name="connsiteX132" fmla="*/ 9919 w 153205"/>
                              <a:gd name="connsiteY132" fmla="*/ 68580 h 182880"/>
                              <a:gd name="connsiteX133" fmla="*/ 9919 w 153205"/>
                              <a:gd name="connsiteY133" fmla="*/ 68580 h 182880"/>
                              <a:gd name="connsiteX134" fmla="*/ 11824 w 153205"/>
                              <a:gd name="connsiteY134" fmla="*/ 67628 h 182880"/>
                              <a:gd name="connsiteX135" fmla="*/ 10872 w 153205"/>
                              <a:gd name="connsiteY135" fmla="*/ 66675 h 182880"/>
                              <a:gd name="connsiteX136" fmla="*/ 9919 w 153205"/>
                              <a:gd name="connsiteY136" fmla="*/ 68580 h 182880"/>
                              <a:gd name="connsiteX137" fmla="*/ 20397 w 153205"/>
                              <a:gd name="connsiteY137" fmla="*/ 102870 h 182880"/>
                              <a:gd name="connsiteX138" fmla="*/ 19444 w 153205"/>
                              <a:gd name="connsiteY138" fmla="*/ 100965 h 182880"/>
                              <a:gd name="connsiteX139" fmla="*/ 12777 w 153205"/>
                              <a:gd name="connsiteY139" fmla="*/ 99060 h 182880"/>
                              <a:gd name="connsiteX140" fmla="*/ 11824 w 153205"/>
                              <a:gd name="connsiteY140" fmla="*/ 100013 h 182880"/>
                              <a:gd name="connsiteX141" fmla="*/ 11824 w 153205"/>
                              <a:gd name="connsiteY141" fmla="*/ 100965 h 182880"/>
                              <a:gd name="connsiteX142" fmla="*/ 15635 w 153205"/>
                              <a:gd name="connsiteY142" fmla="*/ 103823 h 182880"/>
                              <a:gd name="connsiteX143" fmla="*/ 20397 w 153205"/>
                              <a:gd name="connsiteY143" fmla="*/ 102870 h 182880"/>
                              <a:gd name="connsiteX144" fmla="*/ 13730 w 153205"/>
                              <a:gd name="connsiteY144" fmla="*/ 93345 h 182880"/>
                              <a:gd name="connsiteX145" fmla="*/ 14682 w 153205"/>
                              <a:gd name="connsiteY145" fmla="*/ 93345 h 182880"/>
                              <a:gd name="connsiteX146" fmla="*/ 15635 w 153205"/>
                              <a:gd name="connsiteY146" fmla="*/ 92393 h 182880"/>
                              <a:gd name="connsiteX147" fmla="*/ 13730 w 153205"/>
                              <a:gd name="connsiteY147" fmla="*/ 93345 h 182880"/>
                              <a:gd name="connsiteX148" fmla="*/ 13730 w 153205"/>
                              <a:gd name="connsiteY148" fmla="*/ 93345 h 182880"/>
                              <a:gd name="connsiteX149" fmla="*/ 17540 w 153205"/>
                              <a:gd name="connsiteY149" fmla="*/ 99060 h 182880"/>
                              <a:gd name="connsiteX150" fmla="*/ 17540 w 153205"/>
                              <a:gd name="connsiteY150" fmla="*/ 99060 h 182880"/>
                              <a:gd name="connsiteX151" fmla="*/ 17540 w 153205"/>
                              <a:gd name="connsiteY151" fmla="*/ 97155 h 182880"/>
                              <a:gd name="connsiteX152" fmla="*/ 17540 w 153205"/>
                              <a:gd name="connsiteY152" fmla="*/ 99060 h 182880"/>
                              <a:gd name="connsiteX153" fmla="*/ 17540 w 153205"/>
                              <a:gd name="connsiteY153" fmla="*/ 99060 h 182880"/>
                              <a:gd name="connsiteX154" fmla="*/ 26112 w 153205"/>
                              <a:gd name="connsiteY154" fmla="*/ 93345 h 182880"/>
                              <a:gd name="connsiteX155" fmla="*/ 26112 w 153205"/>
                              <a:gd name="connsiteY155" fmla="*/ 91440 h 182880"/>
                              <a:gd name="connsiteX156" fmla="*/ 24207 w 153205"/>
                              <a:gd name="connsiteY156" fmla="*/ 91440 h 182880"/>
                              <a:gd name="connsiteX157" fmla="*/ 19444 w 153205"/>
                              <a:gd name="connsiteY157" fmla="*/ 90488 h 182880"/>
                              <a:gd name="connsiteX158" fmla="*/ 18492 w 153205"/>
                              <a:gd name="connsiteY158" fmla="*/ 90488 h 182880"/>
                              <a:gd name="connsiteX159" fmla="*/ 18492 w 153205"/>
                              <a:gd name="connsiteY159" fmla="*/ 92393 h 182880"/>
                              <a:gd name="connsiteX160" fmla="*/ 23255 w 153205"/>
                              <a:gd name="connsiteY160" fmla="*/ 100965 h 182880"/>
                              <a:gd name="connsiteX161" fmla="*/ 24207 w 153205"/>
                              <a:gd name="connsiteY161" fmla="*/ 101918 h 182880"/>
                              <a:gd name="connsiteX162" fmla="*/ 27065 w 153205"/>
                              <a:gd name="connsiteY162" fmla="*/ 98108 h 182880"/>
                              <a:gd name="connsiteX163" fmla="*/ 28969 w 153205"/>
                              <a:gd name="connsiteY163" fmla="*/ 96203 h 182880"/>
                              <a:gd name="connsiteX164" fmla="*/ 26112 w 153205"/>
                              <a:gd name="connsiteY164" fmla="*/ 95250 h 182880"/>
                              <a:gd name="connsiteX165" fmla="*/ 26112 w 153205"/>
                              <a:gd name="connsiteY165" fmla="*/ 93345 h 182880"/>
                              <a:gd name="connsiteX166" fmla="*/ 19444 w 153205"/>
                              <a:gd name="connsiteY166" fmla="*/ 107633 h 182880"/>
                              <a:gd name="connsiteX167" fmla="*/ 22302 w 153205"/>
                              <a:gd name="connsiteY167" fmla="*/ 109538 h 182880"/>
                              <a:gd name="connsiteX168" fmla="*/ 21349 w 153205"/>
                              <a:gd name="connsiteY168" fmla="*/ 106680 h 182880"/>
                              <a:gd name="connsiteX169" fmla="*/ 19444 w 153205"/>
                              <a:gd name="connsiteY169" fmla="*/ 105728 h 182880"/>
                              <a:gd name="connsiteX170" fmla="*/ 19444 w 153205"/>
                              <a:gd name="connsiteY170" fmla="*/ 107633 h 182880"/>
                              <a:gd name="connsiteX171" fmla="*/ 22302 w 153205"/>
                              <a:gd name="connsiteY171" fmla="*/ 116205 h 182880"/>
                              <a:gd name="connsiteX172" fmla="*/ 22302 w 153205"/>
                              <a:gd name="connsiteY172" fmla="*/ 116205 h 182880"/>
                              <a:gd name="connsiteX173" fmla="*/ 20397 w 153205"/>
                              <a:gd name="connsiteY173" fmla="*/ 113348 h 182880"/>
                              <a:gd name="connsiteX174" fmla="*/ 19444 w 153205"/>
                              <a:gd name="connsiteY174" fmla="*/ 114300 h 182880"/>
                              <a:gd name="connsiteX175" fmla="*/ 22302 w 153205"/>
                              <a:gd name="connsiteY175" fmla="*/ 116205 h 182880"/>
                              <a:gd name="connsiteX176" fmla="*/ 20397 w 153205"/>
                              <a:gd name="connsiteY176" fmla="*/ 40958 h 182880"/>
                              <a:gd name="connsiteX177" fmla="*/ 20397 w 153205"/>
                              <a:gd name="connsiteY177" fmla="*/ 40958 h 182880"/>
                              <a:gd name="connsiteX178" fmla="*/ 20397 w 153205"/>
                              <a:gd name="connsiteY178" fmla="*/ 40958 h 182880"/>
                              <a:gd name="connsiteX179" fmla="*/ 20397 w 153205"/>
                              <a:gd name="connsiteY179" fmla="*/ 40958 h 182880"/>
                              <a:gd name="connsiteX180" fmla="*/ 20397 w 153205"/>
                              <a:gd name="connsiteY180" fmla="*/ 40958 h 182880"/>
                              <a:gd name="connsiteX181" fmla="*/ 21349 w 153205"/>
                              <a:gd name="connsiteY181" fmla="*/ 131445 h 182880"/>
                              <a:gd name="connsiteX182" fmla="*/ 22302 w 153205"/>
                              <a:gd name="connsiteY182" fmla="*/ 131445 h 182880"/>
                              <a:gd name="connsiteX183" fmla="*/ 22302 w 153205"/>
                              <a:gd name="connsiteY183" fmla="*/ 130493 h 182880"/>
                              <a:gd name="connsiteX184" fmla="*/ 21349 w 153205"/>
                              <a:gd name="connsiteY184" fmla="*/ 129540 h 182880"/>
                              <a:gd name="connsiteX185" fmla="*/ 20397 w 153205"/>
                              <a:gd name="connsiteY185" fmla="*/ 129540 h 182880"/>
                              <a:gd name="connsiteX186" fmla="*/ 21349 w 153205"/>
                              <a:gd name="connsiteY186" fmla="*/ 131445 h 182880"/>
                              <a:gd name="connsiteX187" fmla="*/ 20397 w 153205"/>
                              <a:gd name="connsiteY187" fmla="*/ 54293 h 182880"/>
                              <a:gd name="connsiteX188" fmla="*/ 20397 w 153205"/>
                              <a:gd name="connsiteY188" fmla="*/ 54293 h 182880"/>
                              <a:gd name="connsiteX189" fmla="*/ 20397 w 153205"/>
                              <a:gd name="connsiteY189" fmla="*/ 54293 h 182880"/>
                              <a:gd name="connsiteX190" fmla="*/ 20397 w 153205"/>
                              <a:gd name="connsiteY190" fmla="*/ 54293 h 182880"/>
                              <a:gd name="connsiteX191" fmla="*/ 21349 w 153205"/>
                              <a:gd name="connsiteY191" fmla="*/ 120968 h 182880"/>
                              <a:gd name="connsiteX192" fmla="*/ 21349 w 153205"/>
                              <a:gd name="connsiteY192" fmla="*/ 120968 h 182880"/>
                              <a:gd name="connsiteX193" fmla="*/ 21349 w 153205"/>
                              <a:gd name="connsiteY193" fmla="*/ 120968 h 182880"/>
                              <a:gd name="connsiteX194" fmla="*/ 21349 w 153205"/>
                              <a:gd name="connsiteY194" fmla="*/ 120968 h 182880"/>
                              <a:gd name="connsiteX195" fmla="*/ 21349 w 153205"/>
                              <a:gd name="connsiteY195" fmla="*/ 120968 h 182880"/>
                              <a:gd name="connsiteX196" fmla="*/ 22302 w 153205"/>
                              <a:gd name="connsiteY196" fmla="*/ 111443 h 182880"/>
                              <a:gd name="connsiteX197" fmla="*/ 23255 w 153205"/>
                              <a:gd name="connsiteY197" fmla="*/ 111443 h 182880"/>
                              <a:gd name="connsiteX198" fmla="*/ 22302 w 153205"/>
                              <a:gd name="connsiteY198" fmla="*/ 109538 h 182880"/>
                              <a:gd name="connsiteX199" fmla="*/ 22302 w 153205"/>
                              <a:gd name="connsiteY199" fmla="*/ 111443 h 182880"/>
                              <a:gd name="connsiteX200" fmla="*/ 25160 w 153205"/>
                              <a:gd name="connsiteY200" fmla="*/ 133350 h 182880"/>
                              <a:gd name="connsiteX201" fmla="*/ 22302 w 153205"/>
                              <a:gd name="connsiteY201" fmla="*/ 132398 h 182880"/>
                              <a:gd name="connsiteX202" fmla="*/ 22302 w 153205"/>
                              <a:gd name="connsiteY202" fmla="*/ 134303 h 182880"/>
                              <a:gd name="connsiteX203" fmla="*/ 23255 w 153205"/>
                              <a:gd name="connsiteY203" fmla="*/ 136208 h 182880"/>
                              <a:gd name="connsiteX204" fmla="*/ 25160 w 153205"/>
                              <a:gd name="connsiteY204" fmla="*/ 133350 h 182880"/>
                              <a:gd name="connsiteX205" fmla="*/ 25160 w 153205"/>
                              <a:gd name="connsiteY205" fmla="*/ 101918 h 182880"/>
                              <a:gd name="connsiteX206" fmla="*/ 23255 w 153205"/>
                              <a:gd name="connsiteY206" fmla="*/ 103823 h 182880"/>
                              <a:gd name="connsiteX207" fmla="*/ 24207 w 153205"/>
                              <a:gd name="connsiteY207" fmla="*/ 103823 h 182880"/>
                              <a:gd name="connsiteX208" fmla="*/ 25160 w 153205"/>
                              <a:gd name="connsiteY208" fmla="*/ 101918 h 182880"/>
                              <a:gd name="connsiteX209" fmla="*/ 26112 w 153205"/>
                              <a:gd name="connsiteY209" fmla="*/ 60008 h 182880"/>
                              <a:gd name="connsiteX210" fmla="*/ 27065 w 153205"/>
                              <a:gd name="connsiteY210" fmla="*/ 60008 h 182880"/>
                              <a:gd name="connsiteX211" fmla="*/ 26112 w 153205"/>
                              <a:gd name="connsiteY211" fmla="*/ 60008 h 182880"/>
                              <a:gd name="connsiteX212" fmla="*/ 26112 w 153205"/>
                              <a:gd name="connsiteY212" fmla="*/ 60008 h 182880"/>
                              <a:gd name="connsiteX213" fmla="*/ 26112 w 153205"/>
                              <a:gd name="connsiteY213" fmla="*/ 60008 h 182880"/>
                              <a:gd name="connsiteX214" fmla="*/ 27065 w 153205"/>
                              <a:gd name="connsiteY214" fmla="*/ 65723 h 182880"/>
                              <a:gd name="connsiteX215" fmla="*/ 27065 w 153205"/>
                              <a:gd name="connsiteY215" fmla="*/ 65723 h 182880"/>
                              <a:gd name="connsiteX216" fmla="*/ 26112 w 153205"/>
                              <a:gd name="connsiteY216" fmla="*/ 66675 h 182880"/>
                              <a:gd name="connsiteX217" fmla="*/ 26112 w 153205"/>
                              <a:gd name="connsiteY217" fmla="*/ 65723 h 182880"/>
                              <a:gd name="connsiteX218" fmla="*/ 27065 w 153205"/>
                              <a:gd name="connsiteY218" fmla="*/ 65723 h 182880"/>
                              <a:gd name="connsiteX219" fmla="*/ 28017 w 153205"/>
                              <a:gd name="connsiteY219" fmla="*/ 101918 h 182880"/>
                              <a:gd name="connsiteX220" fmla="*/ 26112 w 153205"/>
                              <a:gd name="connsiteY220" fmla="*/ 101918 h 182880"/>
                              <a:gd name="connsiteX221" fmla="*/ 25160 w 153205"/>
                              <a:gd name="connsiteY221" fmla="*/ 101918 h 182880"/>
                              <a:gd name="connsiteX222" fmla="*/ 25160 w 153205"/>
                              <a:gd name="connsiteY222" fmla="*/ 102870 h 182880"/>
                              <a:gd name="connsiteX223" fmla="*/ 26112 w 153205"/>
                              <a:gd name="connsiteY223" fmla="*/ 102870 h 182880"/>
                              <a:gd name="connsiteX224" fmla="*/ 28017 w 153205"/>
                              <a:gd name="connsiteY224" fmla="*/ 101918 h 182880"/>
                              <a:gd name="connsiteX225" fmla="*/ 27065 w 153205"/>
                              <a:gd name="connsiteY225" fmla="*/ 139065 h 182880"/>
                              <a:gd name="connsiteX226" fmla="*/ 27065 w 153205"/>
                              <a:gd name="connsiteY226" fmla="*/ 139065 h 182880"/>
                              <a:gd name="connsiteX227" fmla="*/ 27065 w 153205"/>
                              <a:gd name="connsiteY227" fmla="*/ 139065 h 182880"/>
                              <a:gd name="connsiteX228" fmla="*/ 27065 w 153205"/>
                              <a:gd name="connsiteY228" fmla="*/ 139065 h 182880"/>
                              <a:gd name="connsiteX229" fmla="*/ 27065 w 153205"/>
                              <a:gd name="connsiteY229" fmla="*/ 139065 h 182880"/>
                              <a:gd name="connsiteX230" fmla="*/ 26112 w 153205"/>
                              <a:gd name="connsiteY230" fmla="*/ 27623 h 182880"/>
                              <a:gd name="connsiteX231" fmla="*/ 26112 w 153205"/>
                              <a:gd name="connsiteY231" fmla="*/ 27623 h 182880"/>
                              <a:gd name="connsiteX232" fmla="*/ 28017 w 153205"/>
                              <a:gd name="connsiteY232" fmla="*/ 27623 h 182880"/>
                              <a:gd name="connsiteX233" fmla="*/ 28017 w 153205"/>
                              <a:gd name="connsiteY233" fmla="*/ 26670 h 182880"/>
                              <a:gd name="connsiteX234" fmla="*/ 26112 w 153205"/>
                              <a:gd name="connsiteY234" fmla="*/ 27623 h 182880"/>
                              <a:gd name="connsiteX235" fmla="*/ 27065 w 153205"/>
                              <a:gd name="connsiteY235" fmla="*/ 37148 h 182880"/>
                              <a:gd name="connsiteX236" fmla="*/ 27065 w 153205"/>
                              <a:gd name="connsiteY236" fmla="*/ 37148 h 182880"/>
                              <a:gd name="connsiteX237" fmla="*/ 27065 w 153205"/>
                              <a:gd name="connsiteY237" fmla="*/ 37148 h 182880"/>
                              <a:gd name="connsiteX238" fmla="*/ 27065 w 153205"/>
                              <a:gd name="connsiteY238" fmla="*/ 37148 h 182880"/>
                              <a:gd name="connsiteX239" fmla="*/ 27065 w 153205"/>
                              <a:gd name="connsiteY239" fmla="*/ 37148 h 182880"/>
                              <a:gd name="connsiteX240" fmla="*/ 28017 w 153205"/>
                              <a:gd name="connsiteY240" fmla="*/ 120968 h 182880"/>
                              <a:gd name="connsiteX241" fmla="*/ 28017 w 153205"/>
                              <a:gd name="connsiteY241" fmla="*/ 120968 h 182880"/>
                              <a:gd name="connsiteX242" fmla="*/ 28017 w 153205"/>
                              <a:gd name="connsiteY242" fmla="*/ 120968 h 182880"/>
                              <a:gd name="connsiteX243" fmla="*/ 28017 w 153205"/>
                              <a:gd name="connsiteY243" fmla="*/ 120968 h 182880"/>
                              <a:gd name="connsiteX244" fmla="*/ 28017 w 153205"/>
                              <a:gd name="connsiteY244" fmla="*/ 120968 h 182880"/>
                              <a:gd name="connsiteX245" fmla="*/ 28017 w 153205"/>
                              <a:gd name="connsiteY245" fmla="*/ 112395 h 182880"/>
                              <a:gd name="connsiteX246" fmla="*/ 28017 w 153205"/>
                              <a:gd name="connsiteY246" fmla="*/ 112395 h 182880"/>
                              <a:gd name="connsiteX247" fmla="*/ 28017 w 153205"/>
                              <a:gd name="connsiteY247" fmla="*/ 115253 h 182880"/>
                              <a:gd name="connsiteX248" fmla="*/ 28969 w 153205"/>
                              <a:gd name="connsiteY248" fmla="*/ 114300 h 182880"/>
                              <a:gd name="connsiteX249" fmla="*/ 28017 w 153205"/>
                              <a:gd name="connsiteY249" fmla="*/ 112395 h 182880"/>
                              <a:gd name="connsiteX250" fmla="*/ 28969 w 153205"/>
                              <a:gd name="connsiteY250" fmla="*/ 123825 h 182880"/>
                              <a:gd name="connsiteX251" fmla="*/ 28969 w 153205"/>
                              <a:gd name="connsiteY251" fmla="*/ 123825 h 182880"/>
                              <a:gd name="connsiteX252" fmla="*/ 28017 w 153205"/>
                              <a:gd name="connsiteY252" fmla="*/ 123825 h 182880"/>
                              <a:gd name="connsiteX253" fmla="*/ 28969 w 153205"/>
                              <a:gd name="connsiteY253" fmla="*/ 123825 h 182880"/>
                              <a:gd name="connsiteX254" fmla="*/ 28969 w 153205"/>
                              <a:gd name="connsiteY254" fmla="*/ 123825 h 182880"/>
                              <a:gd name="connsiteX255" fmla="*/ 30874 w 153205"/>
                              <a:gd name="connsiteY255" fmla="*/ 55245 h 182880"/>
                              <a:gd name="connsiteX256" fmla="*/ 27065 w 153205"/>
                              <a:gd name="connsiteY256" fmla="*/ 53340 h 182880"/>
                              <a:gd name="connsiteX257" fmla="*/ 28017 w 153205"/>
                              <a:gd name="connsiteY257" fmla="*/ 52388 h 182880"/>
                              <a:gd name="connsiteX258" fmla="*/ 30874 w 153205"/>
                              <a:gd name="connsiteY258" fmla="*/ 55245 h 182880"/>
                              <a:gd name="connsiteX259" fmla="*/ 30874 w 153205"/>
                              <a:gd name="connsiteY259" fmla="*/ 55245 h 182880"/>
                              <a:gd name="connsiteX260" fmla="*/ 31827 w 153205"/>
                              <a:gd name="connsiteY260" fmla="*/ 106680 h 182880"/>
                              <a:gd name="connsiteX261" fmla="*/ 32780 w 153205"/>
                              <a:gd name="connsiteY261" fmla="*/ 105728 h 182880"/>
                              <a:gd name="connsiteX262" fmla="*/ 30874 w 153205"/>
                              <a:gd name="connsiteY262" fmla="*/ 103823 h 182880"/>
                              <a:gd name="connsiteX263" fmla="*/ 27065 w 153205"/>
                              <a:gd name="connsiteY263" fmla="*/ 104775 h 182880"/>
                              <a:gd name="connsiteX264" fmla="*/ 27065 w 153205"/>
                              <a:gd name="connsiteY264" fmla="*/ 105728 h 182880"/>
                              <a:gd name="connsiteX265" fmla="*/ 28969 w 153205"/>
                              <a:gd name="connsiteY265" fmla="*/ 104775 h 182880"/>
                              <a:gd name="connsiteX266" fmla="*/ 31827 w 153205"/>
                              <a:gd name="connsiteY266" fmla="*/ 106680 h 182880"/>
                              <a:gd name="connsiteX267" fmla="*/ 29922 w 153205"/>
                              <a:gd name="connsiteY267" fmla="*/ 79058 h 182880"/>
                              <a:gd name="connsiteX268" fmla="*/ 28017 w 153205"/>
                              <a:gd name="connsiteY268" fmla="*/ 80010 h 182880"/>
                              <a:gd name="connsiteX269" fmla="*/ 28969 w 153205"/>
                              <a:gd name="connsiteY269" fmla="*/ 80963 h 182880"/>
                              <a:gd name="connsiteX270" fmla="*/ 29922 w 153205"/>
                              <a:gd name="connsiteY270" fmla="*/ 79058 h 182880"/>
                              <a:gd name="connsiteX271" fmla="*/ 29922 w 153205"/>
                              <a:gd name="connsiteY271" fmla="*/ 79058 h 182880"/>
                              <a:gd name="connsiteX272" fmla="*/ 30874 w 153205"/>
                              <a:gd name="connsiteY272" fmla="*/ 141923 h 182880"/>
                              <a:gd name="connsiteX273" fmla="*/ 32780 w 153205"/>
                              <a:gd name="connsiteY273" fmla="*/ 141923 h 182880"/>
                              <a:gd name="connsiteX274" fmla="*/ 33732 w 153205"/>
                              <a:gd name="connsiteY274" fmla="*/ 143828 h 182880"/>
                              <a:gd name="connsiteX275" fmla="*/ 32780 w 153205"/>
                              <a:gd name="connsiteY275" fmla="*/ 140970 h 182880"/>
                              <a:gd name="connsiteX276" fmla="*/ 29922 w 153205"/>
                              <a:gd name="connsiteY276" fmla="*/ 140018 h 182880"/>
                              <a:gd name="connsiteX277" fmla="*/ 28017 w 153205"/>
                              <a:gd name="connsiteY277" fmla="*/ 141923 h 182880"/>
                              <a:gd name="connsiteX278" fmla="*/ 29922 w 153205"/>
                              <a:gd name="connsiteY278" fmla="*/ 144780 h 182880"/>
                              <a:gd name="connsiteX279" fmla="*/ 33732 w 153205"/>
                              <a:gd name="connsiteY279" fmla="*/ 143828 h 182880"/>
                              <a:gd name="connsiteX280" fmla="*/ 31827 w 153205"/>
                              <a:gd name="connsiteY280" fmla="*/ 143828 h 182880"/>
                              <a:gd name="connsiteX281" fmla="*/ 30874 w 153205"/>
                              <a:gd name="connsiteY281" fmla="*/ 141923 h 182880"/>
                              <a:gd name="connsiteX282" fmla="*/ 28969 w 153205"/>
                              <a:gd name="connsiteY282" fmla="*/ 49530 h 182880"/>
                              <a:gd name="connsiteX283" fmla="*/ 32780 w 153205"/>
                              <a:gd name="connsiteY283" fmla="*/ 47625 h 182880"/>
                              <a:gd name="connsiteX284" fmla="*/ 28969 w 153205"/>
                              <a:gd name="connsiteY284" fmla="*/ 49530 h 182880"/>
                              <a:gd name="connsiteX285" fmla="*/ 31827 w 153205"/>
                              <a:gd name="connsiteY285" fmla="*/ 126683 h 182880"/>
                              <a:gd name="connsiteX286" fmla="*/ 31827 w 153205"/>
                              <a:gd name="connsiteY286" fmla="*/ 126683 h 182880"/>
                              <a:gd name="connsiteX287" fmla="*/ 29922 w 153205"/>
                              <a:gd name="connsiteY287" fmla="*/ 128588 h 182880"/>
                              <a:gd name="connsiteX288" fmla="*/ 30874 w 153205"/>
                              <a:gd name="connsiteY288" fmla="*/ 128588 h 182880"/>
                              <a:gd name="connsiteX289" fmla="*/ 31827 w 153205"/>
                              <a:gd name="connsiteY289" fmla="*/ 126683 h 182880"/>
                              <a:gd name="connsiteX290" fmla="*/ 39447 w 153205"/>
                              <a:gd name="connsiteY290" fmla="*/ 63818 h 182880"/>
                              <a:gd name="connsiteX291" fmla="*/ 38495 w 153205"/>
                              <a:gd name="connsiteY291" fmla="*/ 62865 h 182880"/>
                              <a:gd name="connsiteX292" fmla="*/ 32780 w 153205"/>
                              <a:gd name="connsiteY292" fmla="*/ 62865 h 182880"/>
                              <a:gd name="connsiteX293" fmla="*/ 32780 w 153205"/>
                              <a:gd name="connsiteY293" fmla="*/ 64770 h 182880"/>
                              <a:gd name="connsiteX294" fmla="*/ 33732 w 153205"/>
                              <a:gd name="connsiteY294" fmla="*/ 66675 h 182880"/>
                              <a:gd name="connsiteX295" fmla="*/ 30874 w 153205"/>
                              <a:gd name="connsiteY295" fmla="*/ 66675 h 182880"/>
                              <a:gd name="connsiteX296" fmla="*/ 29922 w 153205"/>
                              <a:gd name="connsiteY296" fmla="*/ 64770 h 182880"/>
                              <a:gd name="connsiteX297" fmla="*/ 29922 w 153205"/>
                              <a:gd name="connsiteY297" fmla="*/ 59055 h 182880"/>
                              <a:gd name="connsiteX298" fmla="*/ 31827 w 153205"/>
                              <a:gd name="connsiteY298" fmla="*/ 58103 h 182880"/>
                              <a:gd name="connsiteX299" fmla="*/ 36590 w 153205"/>
                              <a:gd name="connsiteY299" fmla="*/ 58103 h 182880"/>
                              <a:gd name="connsiteX300" fmla="*/ 38495 w 153205"/>
                              <a:gd name="connsiteY300" fmla="*/ 59055 h 182880"/>
                              <a:gd name="connsiteX301" fmla="*/ 41352 w 153205"/>
                              <a:gd name="connsiteY301" fmla="*/ 62865 h 182880"/>
                              <a:gd name="connsiteX302" fmla="*/ 39447 w 153205"/>
                              <a:gd name="connsiteY302" fmla="*/ 63818 h 182880"/>
                              <a:gd name="connsiteX303" fmla="*/ 29922 w 153205"/>
                              <a:gd name="connsiteY303" fmla="*/ 34290 h 182880"/>
                              <a:gd name="connsiteX304" fmla="*/ 29922 w 153205"/>
                              <a:gd name="connsiteY304" fmla="*/ 34290 h 182880"/>
                              <a:gd name="connsiteX305" fmla="*/ 29922 w 153205"/>
                              <a:gd name="connsiteY305" fmla="*/ 34290 h 182880"/>
                              <a:gd name="connsiteX306" fmla="*/ 29922 w 153205"/>
                              <a:gd name="connsiteY306" fmla="*/ 34290 h 182880"/>
                              <a:gd name="connsiteX307" fmla="*/ 29922 w 153205"/>
                              <a:gd name="connsiteY307" fmla="*/ 34290 h 182880"/>
                              <a:gd name="connsiteX308" fmla="*/ 39447 w 153205"/>
                              <a:gd name="connsiteY308" fmla="*/ 96203 h 182880"/>
                              <a:gd name="connsiteX309" fmla="*/ 36590 w 153205"/>
                              <a:gd name="connsiteY309" fmla="*/ 97155 h 182880"/>
                              <a:gd name="connsiteX310" fmla="*/ 36590 w 153205"/>
                              <a:gd name="connsiteY310" fmla="*/ 99060 h 182880"/>
                              <a:gd name="connsiteX311" fmla="*/ 34685 w 153205"/>
                              <a:gd name="connsiteY311" fmla="*/ 100965 h 182880"/>
                              <a:gd name="connsiteX312" fmla="*/ 33732 w 153205"/>
                              <a:gd name="connsiteY312" fmla="*/ 99060 h 182880"/>
                              <a:gd name="connsiteX313" fmla="*/ 33732 w 153205"/>
                              <a:gd name="connsiteY313" fmla="*/ 95250 h 182880"/>
                              <a:gd name="connsiteX314" fmla="*/ 32780 w 153205"/>
                              <a:gd name="connsiteY314" fmla="*/ 93345 h 182880"/>
                              <a:gd name="connsiteX315" fmla="*/ 31827 w 153205"/>
                              <a:gd name="connsiteY315" fmla="*/ 95250 h 182880"/>
                              <a:gd name="connsiteX316" fmla="*/ 31827 w 153205"/>
                              <a:gd name="connsiteY316" fmla="*/ 98108 h 182880"/>
                              <a:gd name="connsiteX317" fmla="*/ 32780 w 153205"/>
                              <a:gd name="connsiteY317" fmla="*/ 101918 h 182880"/>
                              <a:gd name="connsiteX318" fmla="*/ 37542 w 153205"/>
                              <a:gd name="connsiteY318" fmla="*/ 100965 h 182880"/>
                              <a:gd name="connsiteX319" fmla="*/ 38495 w 153205"/>
                              <a:gd name="connsiteY319" fmla="*/ 99060 h 182880"/>
                              <a:gd name="connsiteX320" fmla="*/ 39447 w 153205"/>
                              <a:gd name="connsiteY320" fmla="*/ 96203 h 182880"/>
                              <a:gd name="connsiteX321" fmla="*/ 32780 w 153205"/>
                              <a:gd name="connsiteY321" fmla="*/ 28575 h 182880"/>
                              <a:gd name="connsiteX322" fmla="*/ 33732 w 153205"/>
                              <a:gd name="connsiteY322" fmla="*/ 32385 h 182880"/>
                              <a:gd name="connsiteX323" fmla="*/ 32780 w 153205"/>
                              <a:gd name="connsiteY323" fmla="*/ 28575 h 182880"/>
                              <a:gd name="connsiteX324" fmla="*/ 35637 w 153205"/>
                              <a:gd name="connsiteY324" fmla="*/ 113348 h 182880"/>
                              <a:gd name="connsiteX325" fmla="*/ 35637 w 153205"/>
                              <a:gd name="connsiteY325" fmla="*/ 113348 h 182880"/>
                              <a:gd name="connsiteX326" fmla="*/ 35637 w 153205"/>
                              <a:gd name="connsiteY326" fmla="*/ 112395 h 182880"/>
                              <a:gd name="connsiteX327" fmla="*/ 35637 w 153205"/>
                              <a:gd name="connsiteY327" fmla="*/ 113348 h 182880"/>
                              <a:gd name="connsiteX328" fmla="*/ 35637 w 153205"/>
                              <a:gd name="connsiteY328" fmla="*/ 113348 h 182880"/>
                              <a:gd name="connsiteX329" fmla="*/ 37542 w 153205"/>
                              <a:gd name="connsiteY329" fmla="*/ 141923 h 182880"/>
                              <a:gd name="connsiteX330" fmla="*/ 37542 w 153205"/>
                              <a:gd name="connsiteY330" fmla="*/ 140018 h 182880"/>
                              <a:gd name="connsiteX331" fmla="*/ 36590 w 153205"/>
                              <a:gd name="connsiteY331" fmla="*/ 139065 h 182880"/>
                              <a:gd name="connsiteX332" fmla="*/ 37542 w 153205"/>
                              <a:gd name="connsiteY332" fmla="*/ 141923 h 182880"/>
                              <a:gd name="connsiteX333" fmla="*/ 37542 w 153205"/>
                              <a:gd name="connsiteY333" fmla="*/ 141923 h 182880"/>
                              <a:gd name="connsiteX334" fmla="*/ 37542 w 153205"/>
                              <a:gd name="connsiteY334" fmla="*/ 154305 h 182880"/>
                              <a:gd name="connsiteX335" fmla="*/ 37542 w 153205"/>
                              <a:gd name="connsiteY335" fmla="*/ 154305 h 182880"/>
                              <a:gd name="connsiteX336" fmla="*/ 36590 w 153205"/>
                              <a:gd name="connsiteY336" fmla="*/ 153353 h 182880"/>
                              <a:gd name="connsiteX337" fmla="*/ 37542 w 153205"/>
                              <a:gd name="connsiteY337" fmla="*/ 154305 h 182880"/>
                              <a:gd name="connsiteX338" fmla="*/ 37542 w 153205"/>
                              <a:gd name="connsiteY338" fmla="*/ 154305 h 182880"/>
                              <a:gd name="connsiteX339" fmla="*/ 36590 w 153205"/>
                              <a:gd name="connsiteY339" fmla="*/ 36195 h 182880"/>
                              <a:gd name="connsiteX340" fmla="*/ 37542 w 153205"/>
                              <a:gd name="connsiteY340" fmla="*/ 35243 h 182880"/>
                              <a:gd name="connsiteX341" fmla="*/ 38495 w 153205"/>
                              <a:gd name="connsiteY341" fmla="*/ 37148 h 182880"/>
                              <a:gd name="connsiteX342" fmla="*/ 36590 w 153205"/>
                              <a:gd name="connsiteY342" fmla="*/ 38100 h 182880"/>
                              <a:gd name="connsiteX343" fmla="*/ 36590 w 153205"/>
                              <a:gd name="connsiteY343" fmla="*/ 36195 h 182880"/>
                              <a:gd name="connsiteX344" fmla="*/ 40399 w 153205"/>
                              <a:gd name="connsiteY344" fmla="*/ 87630 h 182880"/>
                              <a:gd name="connsiteX345" fmla="*/ 39447 w 153205"/>
                              <a:gd name="connsiteY345" fmla="*/ 87630 h 182880"/>
                              <a:gd name="connsiteX346" fmla="*/ 38495 w 153205"/>
                              <a:gd name="connsiteY346" fmla="*/ 88583 h 182880"/>
                              <a:gd name="connsiteX347" fmla="*/ 40399 w 153205"/>
                              <a:gd name="connsiteY347" fmla="*/ 87630 h 182880"/>
                              <a:gd name="connsiteX348" fmla="*/ 40399 w 153205"/>
                              <a:gd name="connsiteY348" fmla="*/ 87630 h 182880"/>
                              <a:gd name="connsiteX349" fmla="*/ 44210 w 153205"/>
                              <a:gd name="connsiteY349" fmla="*/ 142875 h 182880"/>
                              <a:gd name="connsiteX350" fmla="*/ 44210 w 153205"/>
                              <a:gd name="connsiteY350" fmla="*/ 142875 h 182880"/>
                              <a:gd name="connsiteX351" fmla="*/ 44210 w 153205"/>
                              <a:gd name="connsiteY351" fmla="*/ 142875 h 182880"/>
                              <a:gd name="connsiteX352" fmla="*/ 44210 w 153205"/>
                              <a:gd name="connsiteY352" fmla="*/ 142875 h 182880"/>
                              <a:gd name="connsiteX353" fmla="*/ 44210 w 153205"/>
                              <a:gd name="connsiteY353" fmla="*/ 142875 h 182880"/>
                              <a:gd name="connsiteX354" fmla="*/ 45162 w 153205"/>
                              <a:gd name="connsiteY354" fmla="*/ 22860 h 182880"/>
                              <a:gd name="connsiteX355" fmla="*/ 45162 w 153205"/>
                              <a:gd name="connsiteY355" fmla="*/ 22860 h 182880"/>
                              <a:gd name="connsiteX356" fmla="*/ 47067 w 153205"/>
                              <a:gd name="connsiteY356" fmla="*/ 22860 h 182880"/>
                              <a:gd name="connsiteX357" fmla="*/ 45162 w 153205"/>
                              <a:gd name="connsiteY357" fmla="*/ 22860 h 182880"/>
                              <a:gd name="connsiteX358" fmla="*/ 45162 w 153205"/>
                              <a:gd name="connsiteY358" fmla="*/ 22860 h 182880"/>
                              <a:gd name="connsiteX359" fmla="*/ 49924 w 153205"/>
                              <a:gd name="connsiteY359" fmla="*/ 60008 h 182880"/>
                              <a:gd name="connsiteX360" fmla="*/ 48972 w 153205"/>
                              <a:gd name="connsiteY360" fmla="*/ 59055 h 182880"/>
                              <a:gd name="connsiteX361" fmla="*/ 48020 w 153205"/>
                              <a:gd name="connsiteY361" fmla="*/ 59055 h 182880"/>
                              <a:gd name="connsiteX362" fmla="*/ 48972 w 153205"/>
                              <a:gd name="connsiteY362" fmla="*/ 59055 h 182880"/>
                              <a:gd name="connsiteX363" fmla="*/ 49924 w 153205"/>
                              <a:gd name="connsiteY363" fmla="*/ 60008 h 182880"/>
                              <a:gd name="connsiteX364" fmla="*/ 49924 w 153205"/>
                              <a:gd name="connsiteY364" fmla="*/ 38100 h 182880"/>
                              <a:gd name="connsiteX365" fmla="*/ 48972 w 153205"/>
                              <a:gd name="connsiteY365" fmla="*/ 35243 h 182880"/>
                              <a:gd name="connsiteX366" fmla="*/ 48020 w 153205"/>
                              <a:gd name="connsiteY366" fmla="*/ 37148 h 182880"/>
                              <a:gd name="connsiteX367" fmla="*/ 49924 w 153205"/>
                              <a:gd name="connsiteY367" fmla="*/ 38100 h 182880"/>
                              <a:gd name="connsiteX368" fmla="*/ 49924 w 153205"/>
                              <a:gd name="connsiteY368" fmla="*/ 38100 h 182880"/>
                              <a:gd name="connsiteX369" fmla="*/ 48972 w 153205"/>
                              <a:gd name="connsiteY369" fmla="*/ 25718 h 182880"/>
                              <a:gd name="connsiteX370" fmla="*/ 48972 w 153205"/>
                              <a:gd name="connsiteY370" fmla="*/ 25718 h 182880"/>
                              <a:gd name="connsiteX371" fmla="*/ 48972 w 153205"/>
                              <a:gd name="connsiteY371" fmla="*/ 25718 h 182880"/>
                              <a:gd name="connsiteX372" fmla="*/ 48972 w 153205"/>
                              <a:gd name="connsiteY372" fmla="*/ 25718 h 182880"/>
                              <a:gd name="connsiteX373" fmla="*/ 48972 w 153205"/>
                              <a:gd name="connsiteY373" fmla="*/ 25718 h 182880"/>
                              <a:gd name="connsiteX374" fmla="*/ 102312 w 153205"/>
                              <a:gd name="connsiteY374" fmla="*/ 91440 h 182880"/>
                              <a:gd name="connsiteX375" fmla="*/ 103265 w 153205"/>
                              <a:gd name="connsiteY375" fmla="*/ 82868 h 182880"/>
                              <a:gd name="connsiteX376" fmla="*/ 101359 w 153205"/>
                              <a:gd name="connsiteY376" fmla="*/ 66675 h 182880"/>
                              <a:gd name="connsiteX377" fmla="*/ 96597 w 153205"/>
                              <a:gd name="connsiteY377" fmla="*/ 32385 h 182880"/>
                              <a:gd name="connsiteX378" fmla="*/ 88977 w 153205"/>
                              <a:gd name="connsiteY378" fmla="*/ 15240 h 182880"/>
                              <a:gd name="connsiteX379" fmla="*/ 68974 w 153205"/>
                              <a:gd name="connsiteY379" fmla="*/ 14288 h 182880"/>
                              <a:gd name="connsiteX380" fmla="*/ 59449 w 153205"/>
                              <a:gd name="connsiteY380" fmla="*/ 29528 h 182880"/>
                              <a:gd name="connsiteX381" fmla="*/ 50877 w 153205"/>
                              <a:gd name="connsiteY381" fmla="*/ 80963 h 182880"/>
                              <a:gd name="connsiteX382" fmla="*/ 54687 w 153205"/>
                              <a:gd name="connsiteY382" fmla="*/ 138113 h 182880"/>
                              <a:gd name="connsiteX383" fmla="*/ 67070 w 153205"/>
                              <a:gd name="connsiteY383" fmla="*/ 164783 h 182880"/>
                              <a:gd name="connsiteX384" fmla="*/ 88024 w 153205"/>
                              <a:gd name="connsiteY384" fmla="*/ 164783 h 182880"/>
                              <a:gd name="connsiteX385" fmla="*/ 93740 w 153205"/>
                              <a:gd name="connsiteY385" fmla="*/ 154305 h 182880"/>
                              <a:gd name="connsiteX386" fmla="*/ 101359 w 153205"/>
                              <a:gd name="connsiteY386" fmla="*/ 109538 h 182880"/>
                              <a:gd name="connsiteX387" fmla="*/ 101359 w 153205"/>
                              <a:gd name="connsiteY387" fmla="*/ 93345 h 182880"/>
                              <a:gd name="connsiteX388" fmla="*/ 102312 w 153205"/>
                              <a:gd name="connsiteY388" fmla="*/ 91440 h 182880"/>
                              <a:gd name="connsiteX389" fmla="*/ 110884 w 153205"/>
                              <a:gd name="connsiteY389" fmla="*/ 141923 h 182880"/>
                              <a:gd name="connsiteX390" fmla="*/ 108980 w 153205"/>
                              <a:gd name="connsiteY390" fmla="*/ 142875 h 182880"/>
                              <a:gd name="connsiteX391" fmla="*/ 108980 w 153205"/>
                              <a:gd name="connsiteY391" fmla="*/ 143828 h 182880"/>
                              <a:gd name="connsiteX392" fmla="*/ 106122 w 153205"/>
                              <a:gd name="connsiteY392" fmla="*/ 146685 h 182880"/>
                              <a:gd name="connsiteX393" fmla="*/ 107074 w 153205"/>
                              <a:gd name="connsiteY393" fmla="*/ 147638 h 182880"/>
                              <a:gd name="connsiteX394" fmla="*/ 108980 w 153205"/>
                              <a:gd name="connsiteY394" fmla="*/ 143828 h 182880"/>
                              <a:gd name="connsiteX395" fmla="*/ 108980 w 153205"/>
                              <a:gd name="connsiteY395" fmla="*/ 143828 h 182880"/>
                              <a:gd name="connsiteX396" fmla="*/ 109932 w 153205"/>
                              <a:gd name="connsiteY396" fmla="*/ 143828 h 182880"/>
                              <a:gd name="connsiteX397" fmla="*/ 110884 w 153205"/>
                              <a:gd name="connsiteY397" fmla="*/ 141923 h 182880"/>
                              <a:gd name="connsiteX398" fmla="*/ 110884 w 153205"/>
                              <a:gd name="connsiteY398" fmla="*/ 141923 h 182880"/>
                              <a:gd name="connsiteX399" fmla="*/ 109932 w 153205"/>
                              <a:gd name="connsiteY399" fmla="*/ 151448 h 182880"/>
                              <a:gd name="connsiteX400" fmla="*/ 109932 w 153205"/>
                              <a:gd name="connsiteY400" fmla="*/ 151448 h 182880"/>
                              <a:gd name="connsiteX401" fmla="*/ 109932 w 153205"/>
                              <a:gd name="connsiteY401" fmla="*/ 151448 h 182880"/>
                              <a:gd name="connsiteX402" fmla="*/ 109932 w 153205"/>
                              <a:gd name="connsiteY402" fmla="*/ 151448 h 182880"/>
                              <a:gd name="connsiteX403" fmla="*/ 109932 w 153205"/>
                              <a:gd name="connsiteY403" fmla="*/ 151448 h 182880"/>
                              <a:gd name="connsiteX404" fmla="*/ 108980 w 153205"/>
                              <a:gd name="connsiteY404" fmla="*/ 54293 h 182880"/>
                              <a:gd name="connsiteX405" fmla="*/ 109932 w 153205"/>
                              <a:gd name="connsiteY405" fmla="*/ 54293 h 182880"/>
                              <a:gd name="connsiteX406" fmla="*/ 111837 w 153205"/>
                              <a:gd name="connsiteY406" fmla="*/ 53340 h 182880"/>
                              <a:gd name="connsiteX407" fmla="*/ 110884 w 153205"/>
                              <a:gd name="connsiteY407" fmla="*/ 52388 h 182880"/>
                              <a:gd name="connsiteX408" fmla="*/ 108980 w 153205"/>
                              <a:gd name="connsiteY408" fmla="*/ 54293 h 182880"/>
                              <a:gd name="connsiteX409" fmla="*/ 109932 w 153205"/>
                              <a:gd name="connsiteY409" fmla="*/ 39053 h 182880"/>
                              <a:gd name="connsiteX410" fmla="*/ 110884 w 153205"/>
                              <a:gd name="connsiteY410" fmla="*/ 40958 h 182880"/>
                              <a:gd name="connsiteX411" fmla="*/ 111837 w 153205"/>
                              <a:gd name="connsiteY411" fmla="*/ 40005 h 182880"/>
                              <a:gd name="connsiteX412" fmla="*/ 109932 w 153205"/>
                              <a:gd name="connsiteY412" fmla="*/ 39053 h 182880"/>
                              <a:gd name="connsiteX413" fmla="*/ 109932 w 153205"/>
                              <a:gd name="connsiteY413" fmla="*/ 39053 h 182880"/>
                              <a:gd name="connsiteX414" fmla="*/ 112790 w 153205"/>
                              <a:gd name="connsiteY414" fmla="*/ 130493 h 182880"/>
                              <a:gd name="connsiteX415" fmla="*/ 110884 w 153205"/>
                              <a:gd name="connsiteY415" fmla="*/ 129540 h 182880"/>
                              <a:gd name="connsiteX416" fmla="*/ 109932 w 153205"/>
                              <a:gd name="connsiteY416" fmla="*/ 130493 h 182880"/>
                              <a:gd name="connsiteX417" fmla="*/ 111837 w 153205"/>
                              <a:gd name="connsiteY417" fmla="*/ 131445 h 182880"/>
                              <a:gd name="connsiteX418" fmla="*/ 112790 w 153205"/>
                              <a:gd name="connsiteY418" fmla="*/ 130493 h 182880"/>
                              <a:gd name="connsiteX419" fmla="*/ 122315 w 153205"/>
                              <a:gd name="connsiteY419" fmla="*/ 52388 h 182880"/>
                              <a:gd name="connsiteX420" fmla="*/ 120409 w 153205"/>
                              <a:gd name="connsiteY420" fmla="*/ 56198 h 182880"/>
                              <a:gd name="connsiteX421" fmla="*/ 117552 w 153205"/>
                              <a:gd name="connsiteY421" fmla="*/ 60008 h 182880"/>
                              <a:gd name="connsiteX422" fmla="*/ 115647 w 153205"/>
                              <a:gd name="connsiteY422" fmla="*/ 61913 h 182880"/>
                              <a:gd name="connsiteX423" fmla="*/ 114695 w 153205"/>
                              <a:gd name="connsiteY423" fmla="*/ 64770 h 182880"/>
                              <a:gd name="connsiteX424" fmla="*/ 115647 w 153205"/>
                              <a:gd name="connsiteY424" fmla="*/ 67628 h 182880"/>
                              <a:gd name="connsiteX425" fmla="*/ 118505 w 153205"/>
                              <a:gd name="connsiteY425" fmla="*/ 66675 h 182880"/>
                              <a:gd name="connsiteX426" fmla="*/ 121362 w 153205"/>
                              <a:gd name="connsiteY426" fmla="*/ 68580 h 182880"/>
                              <a:gd name="connsiteX427" fmla="*/ 122315 w 153205"/>
                              <a:gd name="connsiteY427" fmla="*/ 71438 h 182880"/>
                              <a:gd name="connsiteX428" fmla="*/ 115647 w 153205"/>
                              <a:gd name="connsiteY428" fmla="*/ 67628 h 182880"/>
                              <a:gd name="connsiteX429" fmla="*/ 109932 w 153205"/>
                              <a:gd name="connsiteY429" fmla="*/ 70485 h 182880"/>
                              <a:gd name="connsiteX430" fmla="*/ 108980 w 153205"/>
                              <a:gd name="connsiteY430" fmla="*/ 71438 h 182880"/>
                              <a:gd name="connsiteX431" fmla="*/ 116599 w 153205"/>
                              <a:gd name="connsiteY431" fmla="*/ 76200 h 182880"/>
                              <a:gd name="connsiteX432" fmla="*/ 118505 w 153205"/>
                              <a:gd name="connsiteY432" fmla="*/ 78105 h 182880"/>
                              <a:gd name="connsiteX433" fmla="*/ 118505 w 153205"/>
                              <a:gd name="connsiteY433" fmla="*/ 82868 h 182880"/>
                              <a:gd name="connsiteX434" fmla="*/ 123267 w 153205"/>
                              <a:gd name="connsiteY434" fmla="*/ 83820 h 182880"/>
                              <a:gd name="connsiteX435" fmla="*/ 124220 w 153205"/>
                              <a:gd name="connsiteY435" fmla="*/ 81915 h 182880"/>
                              <a:gd name="connsiteX436" fmla="*/ 126124 w 153205"/>
                              <a:gd name="connsiteY436" fmla="*/ 77153 h 182880"/>
                              <a:gd name="connsiteX437" fmla="*/ 128030 w 153205"/>
                              <a:gd name="connsiteY437" fmla="*/ 75248 h 182880"/>
                              <a:gd name="connsiteX438" fmla="*/ 129934 w 153205"/>
                              <a:gd name="connsiteY438" fmla="*/ 80010 h 182880"/>
                              <a:gd name="connsiteX439" fmla="*/ 124220 w 153205"/>
                              <a:gd name="connsiteY439" fmla="*/ 87630 h 182880"/>
                              <a:gd name="connsiteX440" fmla="*/ 120409 w 153205"/>
                              <a:gd name="connsiteY440" fmla="*/ 89535 h 182880"/>
                              <a:gd name="connsiteX441" fmla="*/ 119457 w 153205"/>
                              <a:gd name="connsiteY441" fmla="*/ 88583 h 182880"/>
                              <a:gd name="connsiteX442" fmla="*/ 118505 w 153205"/>
                              <a:gd name="connsiteY442" fmla="*/ 87630 h 182880"/>
                              <a:gd name="connsiteX443" fmla="*/ 113742 w 153205"/>
                              <a:gd name="connsiteY443" fmla="*/ 87630 h 182880"/>
                              <a:gd name="connsiteX444" fmla="*/ 113742 w 153205"/>
                              <a:gd name="connsiteY444" fmla="*/ 88583 h 182880"/>
                              <a:gd name="connsiteX445" fmla="*/ 116599 w 153205"/>
                              <a:gd name="connsiteY445" fmla="*/ 92393 h 182880"/>
                              <a:gd name="connsiteX446" fmla="*/ 121362 w 153205"/>
                              <a:gd name="connsiteY446" fmla="*/ 92393 h 182880"/>
                              <a:gd name="connsiteX447" fmla="*/ 125172 w 153205"/>
                              <a:gd name="connsiteY447" fmla="*/ 92393 h 182880"/>
                              <a:gd name="connsiteX448" fmla="*/ 134697 w 153205"/>
                              <a:gd name="connsiteY448" fmla="*/ 83820 h 182880"/>
                              <a:gd name="connsiteX449" fmla="*/ 139459 w 153205"/>
                              <a:gd name="connsiteY449" fmla="*/ 80010 h 182880"/>
                              <a:gd name="connsiteX450" fmla="*/ 140412 w 153205"/>
                              <a:gd name="connsiteY450" fmla="*/ 79058 h 182880"/>
                              <a:gd name="connsiteX451" fmla="*/ 138507 w 153205"/>
                              <a:gd name="connsiteY451" fmla="*/ 78105 h 182880"/>
                              <a:gd name="connsiteX452" fmla="*/ 134697 w 153205"/>
                              <a:gd name="connsiteY452" fmla="*/ 80010 h 182880"/>
                              <a:gd name="connsiteX453" fmla="*/ 131840 w 153205"/>
                              <a:gd name="connsiteY453" fmla="*/ 80010 h 182880"/>
                              <a:gd name="connsiteX454" fmla="*/ 133745 w 153205"/>
                              <a:gd name="connsiteY454" fmla="*/ 78105 h 182880"/>
                              <a:gd name="connsiteX455" fmla="*/ 136602 w 153205"/>
                              <a:gd name="connsiteY455" fmla="*/ 76200 h 182880"/>
                              <a:gd name="connsiteX456" fmla="*/ 136602 w 153205"/>
                              <a:gd name="connsiteY456" fmla="*/ 75248 h 182880"/>
                              <a:gd name="connsiteX457" fmla="*/ 135649 w 153205"/>
                              <a:gd name="connsiteY457" fmla="*/ 75248 h 182880"/>
                              <a:gd name="connsiteX458" fmla="*/ 133745 w 153205"/>
                              <a:gd name="connsiteY458" fmla="*/ 76200 h 182880"/>
                              <a:gd name="connsiteX459" fmla="*/ 136602 w 153205"/>
                              <a:gd name="connsiteY459" fmla="*/ 71438 h 182880"/>
                              <a:gd name="connsiteX460" fmla="*/ 134697 w 153205"/>
                              <a:gd name="connsiteY460" fmla="*/ 68580 h 182880"/>
                              <a:gd name="connsiteX461" fmla="*/ 132792 w 153205"/>
                              <a:gd name="connsiteY461" fmla="*/ 67628 h 182880"/>
                              <a:gd name="connsiteX462" fmla="*/ 132792 w 153205"/>
                              <a:gd name="connsiteY462" fmla="*/ 64770 h 182880"/>
                              <a:gd name="connsiteX463" fmla="*/ 124220 w 153205"/>
                              <a:gd name="connsiteY463" fmla="*/ 60008 h 182880"/>
                              <a:gd name="connsiteX464" fmla="*/ 121362 w 153205"/>
                              <a:gd name="connsiteY464" fmla="*/ 56198 h 182880"/>
                              <a:gd name="connsiteX465" fmla="*/ 124220 w 153205"/>
                              <a:gd name="connsiteY465" fmla="*/ 52388 h 182880"/>
                              <a:gd name="connsiteX466" fmla="*/ 127077 w 153205"/>
                              <a:gd name="connsiteY466" fmla="*/ 50483 h 182880"/>
                              <a:gd name="connsiteX467" fmla="*/ 127077 w 153205"/>
                              <a:gd name="connsiteY467" fmla="*/ 50483 h 182880"/>
                              <a:gd name="connsiteX468" fmla="*/ 128982 w 153205"/>
                              <a:gd name="connsiteY468" fmla="*/ 50483 h 182880"/>
                              <a:gd name="connsiteX469" fmla="*/ 128030 w 153205"/>
                              <a:gd name="connsiteY469" fmla="*/ 48578 h 182880"/>
                              <a:gd name="connsiteX470" fmla="*/ 125172 w 153205"/>
                              <a:gd name="connsiteY470" fmla="*/ 46673 h 182880"/>
                              <a:gd name="connsiteX471" fmla="*/ 123267 w 153205"/>
                              <a:gd name="connsiteY471" fmla="*/ 50483 h 182880"/>
                              <a:gd name="connsiteX472" fmla="*/ 122315 w 153205"/>
                              <a:gd name="connsiteY472" fmla="*/ 52388 h 182880"/>
                              <a:gd name="connsiteX473" fmla="*/ 110884 w 153205"/>
                              <a:gd name="connsiteY473" fmla="*/ 109538 h 182880"/>
                              <a:gd name="connsiteX474" fmla="*/ 110884 w 153205"/>
                              <a:gd name="connsiteY474" fmla="*/ 109538 h 182880"/>
                              <a:gd name="connsiteX475" fmla="*/ 111837 w 153205"/>
                              <a:gd name="connsiteY475" fmla="*/ 109538 h 182880"/>
                              <a:gd name="connsiteX476" fmla="*/ 110884 w 153205"/>
                              <a:gd name="connsiteY476" fmla="*/ 109538 h 182880"/>
                              <a:gd name="connsiteX477" fmla="*/ 110884 w 153205"/>
                              <a:gd name="connsiteY477" fmla="*/ 109538 h 182880"/>
                              <a:gd name="connsiteX478" fmla="*/ 112790 w 153205"/>
                              <a:gd name="connsiteY478" fmla="*/ 83820 h 182880"/>
                              <a:gd name="connsiteX479" fmla="*/ 112790 w 153205"/>
                              <a:gd name="connsiteY479" fmla="*/ 83820 h 182880"/>
                              <a:gd name="connsiteX480" fmla="*/ 111837 w 153205"/>
                              <a:gd name="connsiteY480" fmla="*/ 84773 h 182880"/>
                              <a:gd name="connsiteX481" fmla="*/ 112790 w 153205"/>
                              <a:gd name="connsiteY481" fmla="*/ 84773 h 182880"/>
                              <a:gd name="connsiteX482" fmla="*/ 112790 w 153205"/>
                              <a:gd name="connsiteY482" fmla="*/ 83820 h 182880"/>
                              <a:gd name="connsiteX483" fmla="*/ 111837 w 153205"/>
                              <a:gd name="connsiteY483" fmla="*/ 50483 h 182880"/>
                              <a:gd name="connsiteX484" fmla="*/ 113742 w 153205"/>
                              <a:gd name="connsiteY484" fmla="*/ 51435 h 182880"/>
                              <a:gd name="connsiteX485" fmla="*/ 120409 w 153205"/>
                              <a:gd name="connsiteY485" fmla="*/ 44768 h 182880"/>
                              <a:gd name="connsiteX486" fmla="*/ 121362 w 153205"/>
                              <a:gd name="connsiteY486" fmla="*/ 47625 h 182880"/>
                              <a:gd name="connsiteX487" fmla="*/ 122315 w 153205"/>
                              <a:gd name="connsiteY487" fmla="*/ 47625 h 182880"/>
                              <a:gd name="connsiteX488" fmla="*/ 123267 w 153205"/>
                              <a:gd name="connsiteY488" fmla="*/ 43815 h 182880"/>
                              <a:gd name="connsiteX489" fmla="*/ 120409 w 153205"/>
                              <a:gd name="connsiteY489" fmla="*/ 43815 h 182880"/>
                              <a:gd name="connsiteX490" fmla="*/ 116599 w 153205"/>
                              <a:gd name="connsiteY490" fmla="*/ 46673 h 182880"/>
                              <a:gd name="connsiteX491" fmla="*/ 115647 w 153205"/>
                              <a:gd name="connsiteY491" fmla="*/ 47625 h 182880"/>
                              <a:gd name="connsiteX492" fmla="*/ 113742 w 153205"/>
                              <a:gd name="connsiteY492" fmla="*/ 48578 h 182880"/>
                              <a:gd name="connsiteX493" fmla="*/ 111837 w 153205"/>
                              <a:gd name="connsiteY493" fmla="*/ 50483 h 182880"/>
                              <a:gd name="connsiteX494" fmla="*/ 112790 w 153205"/>
                              <a:gd name="connsiteY494" fmla="*/ 159068 h 182880"/>
                              <a:gd name="connsiteX495" fmla="*/ 112790 w 153205"/>
                              <a:gd name="connsiteY495" fmla="*/ 159068 h 182880"/>
                              <a:gd name="connsiteX496" fmla="*/ 112790 w 153205"/>
                              <a:gd name="connsiteY496" fmla="*/ 158115 h 182880"/>
                              <a:gd name="connsiteX497" fmla="*/ 112790 w 153205"/>
                              <a:gd name="connsiteY497" fmla="*/ 159068 h 182880"/>
                              <a:gd name="connsiteX498" fmla="*/ 112790 w 153205"/>
                              <a:gd name="connsiteY498" fmla="*/ 159068 h 182880"/>
                              <a:gd name="connsiteX499" fmla="*/ 113742 w 153205"/>
                              <a:gd name="connsiteY499" fmla="*/ 125730 h 182880"/>
                              <a:gd name="connsiteX500" fmla="*/ 113742 w 153205"/>
                              <a:gd name="connsiteY500" fmla="*/ 125730 h 182880"/>
                              <a:gd name="connsiteX501" fmla="*/ 115647 w 153205"/>
                              <a:gd name="connsiteY501" fmla="*/ 128588 h 182880"/>
                              <a:gd name="connsiteX502" fmla="*/ 116599 w 153205"/>
                              <a:gd name="connsiteY502" fmla="*/ 128588 h 182880"/>
                              <a:gd name="connsiteX503" fmla="*/ 114695 w 153205"/>
                              <a:gd name="connsiteY503" fmla="*/ 125730 h 182880"/>
                              <a:gd name="connsiteX504" fmla="*/ 113742 w 153205"/>
                              <a:gd name="connsiteY504" fmla="*/ 125730 h 182880"/>
                              <a:gd name="connsiteX505" fmla="*/ 113742 w 153205"/>
                              <a:gd name="connsiteY505" fmla="*/ 125730 h 182880"/>
                              <a:gd name="connsiteX506" fmla="*/ 112790 w 153205"/>
                              <a:gd name="connsiteY506" fmla="*/ 122873 h 182880"/>
                              <a:gd name="connsiteX507" fmla="*/ 111837 w 153205"/>
                              <a:gd name="connsiteY507" fmla="*/ 124778 h 182880"/>
                              <a:gd name="connsiteX508" fmla="*/ 113742 w 153205"/>
                              <a:gd name="connsiteY508" fmla="*/ 125730 h 182880"/>
                              <a:gd name="connsiteX509" fmla="*/ 112790 w 153205"/>
                              <a:gd name="connsiteY509" fmla="*/ 97155 h 182880"/>
                              <a:gd name="connsiteX510" fmla="*/ 112790 w 153205"/>
                              <a:gd name="connsiteY510" fmla="*/ 97155 h 182880"/>
                              <a:gd name="connsiteX511" fmla="*/ 114695 w 153205"/>
                              <a:gd name="connsiteY511" fmla="*/ 97155 h 182880"/>
                              <a:gd name="connsiteX512" fmla="*/ 112790 w 153205"/>
                              <a:gd name="connsiteY512" fmla="*/ 97155 h 182880"/>
                              <a:gd name="connsiteX513" fmla="*/ 112790 w 153205"/>
                              <a:gd name="connsiteY513" fmla="*/ 97155 h 182880"/>
                              <a:gd name="connsiteX514" fmla="*/ 116599 w 153205"/>
                              <a:gd name="connsiteY514" fmla="*/ 80963 h 182880"/>
                              <a:gd name="connsiteX515" fmla="*/ 117552 w 153205"/>
                              <a:gd name="connsiteY515" fmla="*/ 80010 h 182880"/>
                              <a:gd name="connsiteX516" fmla="*/ 114695 w 153205"/>
                              <a:gd name="connsiteY516" fmla="*/ 78105 h 182880"/>
                              <a:gd name="connsiteX517" fmla="*/ 112790 w 153205"/>
                              <a:gd name="connsiteY517" fmla="*/ 78105 h 182880"/>
                              <a:gd name="connsiteX518" fmla="*/ 116599 w 153205"/>
                              <a:gd name="connsiteY518" fmla="*/ 80963 h 182880"/>
                              <a:gd name="connsiteX519" fmla="*/ 113742 w 153205"/>
                              <a:gd name="connsiteY519" fmla="*/ 160973 h 182880"/>
                              <a:gd name="connsiteX520" fmla="*/ 113742 w 153205"/>
                              <a:gd name="connsiteY520" fmla="*/ 160973 h 182880"/>
                              <a:gd name="connsiteX521" fmla="*/ 113742 w 153205"/>
                              <a:gd name="connsiteY521" fmla="*/ 160973 h 182880"/>
                              <a:gd name="connsiteX522" fmla="*/ 113742 w 153205"/>
                              <a:gd name="connsiteY522" fmla="*/ 160973 h 182880"/>
                              <a:gd name="connsiteX523" fmla="*/ 113742 w 153205"/>
                              <a:gd name="connsiteY523" fmla="*/ 160973 h 182880"/>
                              <a:gd name="connsiteX524" fmla="*/ 114695 w 153205"/>
                              <a:gd name="connsiteY524" fmla="*/ 42863 h 182880"/>
                              <a:gd name="connsiteX525" fmla="*/ 114695 w 153205"/>
                              <a:gd name="connsiteY525" fmla="*/ 42863 h 182880"/>
                              <a:gd name="connsiteX526" fmla="*/ 114695 w 153205"/>
                              <a:gd name="connsiteY526" fmla="*/ 40958 h 182880"/>
                              <a:gd name="connsiteX527" fmla="*/ 114695 w 153205"/>
                              <a:gd name="connsiteY527" fmla="*/ 42863 h 182880"/>
                              <a:gd name="connsiteX528" fmla="*/ 114695 w 153205"/>
                              <a:gd name="connsiteY528" fmla="*/ 42863 h 182880"/>
                              <a:gd name="connsiteX529" fmla="*/ 118505 w 153205"/>
                              <a:gd name="connsiteY529" fmla="*/ 142875 h 182880"/>
                              <a:gd name="connsiteX530" fmla="*/ 115647 w 153205"/>
                              <a:gd name="connsiteY530" fmla="*/ 140970 h 182880"/>
                              <a:gd name="connsiteX531" fmla="*/ 113742 w 153205"/>
                              <a:gd name="connsiteY531" fmla="*/ 142875 h 182880"/>
                              <a:gd name="connsiteX532" fmla="*/ 115647 w 153205"/>
                              <a:gd name="connsiteY532" fmla="*/ 143828 h 182880"/>
                              <a:gd name="connsiteX533" fmla="*/ 118505 w 153205"/>
                              <a:gd name="connsiteY533" fmla="*/ 142875 h 182880"/>
                              <a:gd name="connsiteX534" fmla="*/ 121362 w 153205"/>
                              <a:gd name="connsiteY534" fmla="*/ 113348 h 182880"/>
                              <a:gd name="connsiteX535" fmla="*/ 119457 w 153205"/>
                              <a:gd name="connsiteY535" fmla="*/ 111443 h 182880"/>
                              <a:gd name="connsiteX536" fmla="*/ 115647 w 153205"/>
                              <a:gd name="connsiteY536" fmla="*/ 112395 h 182880"/>
                              <a:gd name="connsiteX537" fmla="*/ 114695 w 153205"/>
                              <a:gd name="connsiteY537" fmla="*/ 113348 h 182880"/>
                              <a:gd name="connsiteX538" fmla="*/ 115647 w 153205"/>
                              <a:gd name="connsiteY538" fmla="*/ 114300 h 182880"/>
                              <a:gd name="connsiteX539" fmla="*/ 116599 w 153205"/>
                              <a:gd name="connsiteY539" fmla="*/ 116205 h 182880"/>
                              <a:gd name="connsiteX540" fmla="*/ 117552 w 153205"/>
                              <a:gd name="connsiteY540" fmla="*/ 123825 h 182880"/>
                              <a:gd name="connsiteX541" fmla="*/ 119457 w 153205"/>
                              <a:gd name="connsiteY541" fmla="*/ 123825 h 182880"/>
                              <a:gd name="connsiteX542" fmla="*/ 122315 w 153205"/>
                              <a:gd name="connsiteY542" fmla="*/ 121920 h 182880"/>
                              <a:gd name="connsiteX543" fmla="*/ 123267 w 153205"/>
                              <a:gd name="connsiteY543" fmla="*/ 116205 h 182880"/>
                              <a:gd name="connsiteX544" fmla="*/ 121362 w 153205"/>
                              <a:gd name="connsiteY544" fmla="*/ 113348 h 182880"/>
                              <a:gd name="connsiteX545" fmla="*/ 143270 w 153205"/>
                              <a:gd name="connsiteY545" fmla="*/ 118110 h 182880"/>
                              <a:gd name="connsiteX546" fmla="*/ 138507 w 153205"/>
                              <a:gd name="connsiteY546" fmla="*/ 116205 h 182880"/>
                              <a:gd name="connsiteX547" fmla="*/ 138507 w 153205"/>
                              <a:gd name="connsiteY547" fmla="*/ 115253 h 182880"/>
                              <a:gd name="connsiteX548" fmla="*/ 140412 w 153205"/>
                              <a:gd name="connsiteY548" fmla="*/ 113348 h 182880"/>
                              <a:gd name="connsiteX549" fmla="*/ 138507 w 153205"/>
                              <a:gd name="connsiteY549" fmla="*/ 113348 h 182880"/>
                              <a:gd name="connsiteX550" fmla="*/ 138507 w 153205"/>
                              <a:gd name="connsiteY550" fmla="*/ 113348 h 182880"/>
                              <a:gd name="connsiteX551" fmla="*/ 138507 w 153205"/>
                              <a:gd name="connsiteY551" fmla="*/ 107633 h 182880"/>
                              <a:gd name="connsiteX552" fmla="*/ 138507 w 153205"/>
                              <a:gd name="connsiteY552" fmla="*/ 106680 h 182880"/>
                              <a:gd name="connsiteX553" fmla="*/ 139459 w 153205"/>
                              <a:gd name="connsiteY553" fmla="*/ 101918 h 182880"/>
                              <a:gd name="connsiteX554" fmla="*/ 138507 w 153205"/>
                              <a:gd name="connsiteY554" fmla="*/ 97155 h 182880"/>
                              <a:gd name="connsiteX555" fmla="*/ 139459 w 153205"/>
                              <a:gd name="connsiteY555" fmla="*/ 96203 h 182880"/>
                              <a:gd name="connsiteX556" fmla="*/ 139459 w 153205"/>
                              <a:gd name="connsiteY556" fmla="*/ 96203 h 182880"/>
                              <a:gd name="connsiteX557" fmla="*/ 138507 w 153205"/>
                              <a:gd name="connsiteY557" fmla="*/ 98108 h 182880"/>
                              <a:gd name="connsiteX558" fmla="*/ 135649 w 153205"/>
                              <a:gd name="connsiteY558" fmla="*/ 99060 h 182880"/>
                              <a:gd name="connsiteX559" fmla="*/ 133745 w 153205"/>
                              <a:gd name="connsiteY559" fmla="*/ 99060 h 182880"/>
                              <a:gd name="connsiteX560" fmla="*/ 132792 w 153205"/>
                              <a:gd name="connsiteY560" fmla="*/ 96203 h 182880"/>
                              <a:gd name="connsiteX561" fmla="*/ 133745 w 153205"/>
                              <a:gd name="connsiteY561" fmla="*/ 94298 h 182880"/>
                              <a:gd name="connsiteX562" fmla="*/ 133745 w 153205"/>
                              <a:gd name="connsiteY562" fmla="*/ 92393 h 182880"/>
                              <a:gd name="connsiteX563" fmla="*/ 131840 w 153205"/>
                              <a:gd name="connsiteY563" fmla="*/ 93345 h 182880"/>
                              <a:gd name="connsiteX564" fmla="*/ 127077 w 153205"/>
                              <a:gd name="connsiteY564" fmla="*/ 96203 h 182880"/>
                              <a:gd name="connsiteX565" fmla="*/ 126124 w 153205"/>
                              <a:gd name="connsiteY565" fmla="*/ 100965 h 182880"/>
                              <a:gd name="connsiteX566" fmla="*/ 125172 w 153205"/>
                              <a:gd name="connsiteY566" fmla="*/ 101918 h 182880"/>
                              <a:gd name="connsiteX567" fmla="*/ 122315 w 153205"/>
                              <a:gd name="connsiteY567" fmla="*/ 104775 h 182880"/>
                              <a:gd name="connsiteX568" fmla="*/ 125172 w 153205"/>
                              <a:gd name="connsiteY568" fmla="*/ 112395 h 182880"/>
                              <a:gd name="connsiteX569" fmla="*/ 127077 w 153205"/>
                              <a:gd name="connsiteY569" fmla="*/ 113348 h 182880"/>
                              <a:gd name="connsiteX570" fmla="*/ 127077 w 153205"/>
                              <a:gd name="connsiteY570" fmla="*/ 111443 h 182880"/>
                              <a:gd name="connsiteX571" fmla="*/ 129934 w 153205"/>
                              <a:gd name="connsiteY571" fmla="*/ 114300 h 182880"/>
                              <a:gd name="connsiteX572" fmla="*/ 129934 w 153205"/>
                              <a:gd name="connsiteY572" fmla="*/ 115253 h 182880"/>
                              <a:gd name="connsiteX573" fmla="*/ 127077 w 153205"/>
                              <a:gd name="connsiteY573" fmla="*/ 118110 h 182880"/>
                              <a:gd name="connsiteX574" fmla="*/ 126124 w 153205"/>
                              <a:gd name="connsiteY574" fmla="*/ 120015 h 182880"/>
                              <a:gd name="connsiteX575" fmla="*/ 128030 w 153205"/>
                              <a:gd name="connsiteY575" fmla="*/ 120968 h 182880"/>
                              <a:gd name="connsiteX576" fmla="*/ 128030 w 153205"/>
                              <a:gd name="connsiteY576" fmla="*/ 127635 h 182880"/>
                              <a:gd name="connsiteX577" fmla="*/ 127077 w 153205"/>
                              <a:gd name="connsiteY577" fmla="*/ 128588 h 182880"/>
                              <a:gd name="connsiteX578" fmla="*/ 125172 w 153205"/>
                              <a:gd name="connsiteY578" fmla="*/ 128588 h 182880"/>
                              <a:gd name="connsiteX579" fmla="*/ 120409 w 153205"/>
                              <a:gd name="connsiteY579" fmla="*/ 123825 h 182880"/>
                              <a:gd name="connsiteX580" fmla="*/ 121362 w 153205"/>
                              <a:gd name="connsiteY580" fmla="*/ 128588 h 182880"/>
                              <a:gd name="connsiteX581" fmla="*/ 120409 w 153205"/>
                              <a:gd name="connsiteY581" fmla="*/ 130493 h 182880"/>
                              <a:gd name="connsiteX582" fmla="*/ 118505 w 153205"/>
                              <a:gd name="connsiteY582" fmla="*/ 132398 h 182880"/>
                              <a:gd name="connsiteX583" fmla="*/ 117552 w 153205"/>
                              <a:gd name="connsiteY583" fmla="*/ 137160 h 182880"/>
                              <a:gd name="connsiteX584" fmla="*/ 114695 w 153205"/>
                              <a:gd name="connsiteY584" fmla="*/ 138113 h 182880"/>
                              <a:gd name="connsiteX585" fmla="*/ 112790 w 153205"/>
                              <a:gd name="connsiteY585" fmla="*/ 140970 h 182880"/>
                              <a:gd name="connsiteX586" fmla="*/ 115647 w 153205"/>
                              <a:gd name="connsiteY586" fmla="*/ 141923 h 182880"/>
                              <a:gd name="connsiteX587" fmla="*/ 118505 w 153205"/>
                              <a:gd name="connsiteY587" fmla="*/ 140970 h 182880"/>
                              <a:gd name="connsiteX588" fmla="*/ 117552 w 153205"/>
                              <a:gd name="connsiteY588" fmla="*/ 142875 h 182880"/>
                              <a:gd name="connsiteX589" fmla="*/ 120409 w 153205"/>
                              <a:gd name="connsiteY589" fmla="*/ 146685 h 182880"/>
                              <a:gd name="connsiteX590" fmla="*/ 121362 w 153205"/>
                              <a:gd name="connsiteY590" fmla="*/ 145733 h 182880"/>
                              <a:gd name="connsiteX591" fmla="*/ 121362 w 153205"/>
                              <a:gd name="connsiteY591" fmla="*/ 145733 h 182880"/>
                              <a:gd name="connsiteX592" fmla="*/ 118505 w 153205"/>
                              <a:gd name="connsiteY592" fmla="*/ 140970 h 182880"/>
                              <a:gd name="connsiteX593" fmla="*/ 117552 w 153205"/>
                              <a:gd name="connsiteY593" fmla="*/ 138113 h 182880"/>
                              <a:gd name="connsiteX594" fmla="*/ 122315 w 153205"/>
                              <a:gd name="connsiteY594" fmla="*/ 137160 h 182880"/>
                              <a:gd name="connsiteX595" fmla="*/ 126124 w 153205"/>
                              <a:gd name="connsiteY595" fmla="*/ 139065 h 182880"/>
                              <a:gd name="connsiteX596" fmla="*/ 128030 w 153205"/>
                              <a:gd name="connsiteY596" fmla="*/ 139065 h 182880"/>
                              <a:gd name="connsiteX597" fmla="*/ 128030 w 153205"/>
                              <a:gd name="connsiteY597" fmla="*/ 137160 h 182880"/>
                              <a:gd name="connsiteX598" fmla="*/ 128982 w 153205"/>
                              <a:gd name="connsiteY598" fmla="*/ 130493 h 182880"/>
                              <a:gd name="connsiteX599" fmla="*/ 129934 w 153205"/>
                              <a:gd name="connsiteY599" fmla="*/ 128588 h 182880"/>
                              <a:gd name="connsiteX600" fmla="*/ 130887 w 153205"/>
                              <a:gd name="connsiteY600" fmla="*/ 129540 h 182880"/>
                              <a:gd name="connsiteX601" fmla="*/ 133745 w 153205"/>
                              <a:gd name="connsiteY601" fmla="*/ 131445 h 182880"/>
                              <a:gd name="connsiteX602" fmla="*/ 134697 w 153205"/>
                              <a:gd name="connsiteY602" fmla="*/ 132398 h 182880"/>
                              <a:gd name="connsiteX603" fmla="*/ 134697 w 153205"/>
                              <a:gd name="connsiteY603" fmla="*/ 135255 h 182880"/>
                              <a:gd name="connsiteX604" fmla="*/ 134697 w 153205"/>
                              <a:gd name="connsiteY604" fmla="*/ 129540 h 182880"/>
                              <a:gd name="connsiteX605" fmla="*/ 133745 w 153205"/>
                              <a:gd name="connsiteY605" fmla="*/ 125730 h 182880"/>
                              <a:gd name="connsiteX606" fmla="*/ 134697 w 153205"/>
                              <a:gd name="connsiteY606" fmla="*/ 121920 h 182880"/>
                              <a:gd name="connsiteX607" fmla="*/ 136602 w 153205"/>
                              <a:gd name="connsiteY607" fmla="*/ 118110 h 182880"/>
                              <a:gd name="connsiteX608" fmla="*/ 140412 w 153205"/>
                              <a:gd name="connsiteY608" fmla="*/ 120968 h 182880"/>
                              <a:gd name="connsiteX609" fmla="*/ 142317 w 153205"/>
                              <a:gd name="connsiteY609" fmla="*/ 121920 h 182880"/>
                              <a:gd name="connsiteX610" fmla="*/ 143270 w 153205"/>
                              <a:gd name="connsiteY610" fmla="*/ 118110 h 182880"/>
                              <a:gd name="connsiteX611" fmla="*/ 118505 w 153205"/>
                              <a:gd name="connsiteY611" fmla="*/ 72390 h 182880"/>
                              <a:gd name="connsiteX612" fmla="*/ 116599 w 153205"/>
                              <a:gd name="connsiteY612" fmla="*/ 74295 h 182880"/>
                              <a:gd name="connsiteX613" fmla="*/ 115647 w 153205"/>
                              <a:gd name="connsiteY613" fmla="*/ 72390 h 182880"/>
                              <a:gd name="connsiteX614" fmla="*/ 117552 w 153205"/>
                              <a:gd name="connsiteY614" fmla="*/ 70485 h 182880"/>
                              <a:gd name="connsiteX615" fmla="*/ 118505 w 153205"/>
                              <a:gd name="connsiteY615" fmla="*/ 72390 h 182880"/>
                              <a:gd name="connsiteX616" fmla="*/ 115647 w 153205"/>
                              <a:gd name="connsiteY616" fmla="*/ 33338 h 182880"/>
                              <a:gd name="connsiteX617" fmla="*/ 116599 w 153205"/>
                              <a:gd name="connsiteY617" fmla="*/ 34290 h 182880"/>
                              <a:gd name="connsiteX618" fmla="*/ 117552 w 153205"/>
                              <a:gd name="connsiteY618" fmla="*/ 33338 h 182880"/>
                              <a:gd name="connsiteX619" fmla="*/ 116599 w 153205"/>
                              <a:gd name="connsiteY619" fmla="*/ 32385 h 182880"/>
                              <a:gd name="connsiteX620" fmla="*/ 115647 w 153205"/>
                              <a:gd name="connsiteY620" fmla="*/ 33338 h 182880"/>
                              <a:gd name="connsiteX621" fmla="*/ 118505 w 153205"/>
                              <a:gd name="connsiteY621" fmla="*/ 101918 h 182880"/>
                              <a:gd name="connsiteX622" fmla="*/ 116599 w 153205"/>
                              <a:gd name="connsiteY622" fmla="*/ 98108 h 182880"/>
                              <a:gd name="connsiteX623" fmla="*/ 115647 w 153205"/>
                              <a:gd name="connsiteY623" fmla="*/ 100013 h 182880"/>
                              <a:gd name="connsiteX624" fmla="*/ 118505 w 153205"/>
                              <a:gd name="connsiteY624" fmla="*/ 101918 h 182880"/>
                              <a:gd name="connsiteX625" fmla="*/ 118505 w 153205"/>
                              <a:gd name="connsiteY625" fmla="*/ 101918 h 182880"/>
                              <a:gd name="connsiteX626" fmla="*/ 117552 w 153205"/>
                              <a:gd name="connsiteY626" fmla="*/ 54293 h 182880"/>
                              <a:gd name="connsiteX627" fmla="*/ 118505 w 153205"/>
                              <a:gd name="connsiteY627" fmla="*/ 53340 h 182880"/>
                              <a:gd name="connsiteX628" fmla="*/ 117552 w 153205"/>
                              <a:gd name="connsiteY628" fmla="*/ 52388 h 182880"/>
                              <a:gd name="connsiteX629" fmla="*/ 117552 w 153205"/>
                              <a:gd name="connsiteY629" fmla="*/ 54293 h 182880"/>
                              <a:gd name="connsiteX630" fmla="*/ 117552 w 153205"/>
                              <a:gd name="connsiteY630" fmla="*/ 54293 h 182880"/>
                              <a:gd name="connsiteX631" fmla="*/ 117552 w 153205"/>
                              <a:gd name="connsiteY631" fmla="*/ 40005 h 182880"/>
                              <a:gd name="connsiteX632" fmla="*/ 117552 w 153205"/>
                              <a:gd name="connsiteY632" fmla="*/ 40005 h 182880"/>
                              <a:gd name="connsiteX633" fmla="*/ 118505 w 153205"/>
                              <a:gd name="connsiteY633" fmla="*/ 41910 h 182880"/>
                              <a:gd name="connsiteX634" fmla="*/ 118505 w 153205"/>
                              <a:gd name="connsiteY634" fmla="*/ 40958 h 182880"/>
                              <a:gd name="connsiteX635" fmla="*/ 117552 w 153205"/>
                              <a:gd name="connsiteY635" fmla="*/ 40005 h 182880"/>
                              <a:gd name="connsiteX636" fmla="*/ 118505 w 153205"/>
                              <a:gd name="connsiteY636" fmla="*/ 107633 h 182880"/>
                              <a:gd name="connsiteX637" fmla="*/ 117552 w 153205"/>
                              <a:gd name="connsiteY637" fmla="*/ 108585 h 182880"/>
                              <a:gd name="connsiteX638" fmla="*/ 118505 w 153205"/>
                              <a:gd name="connsiteY638" fmla="*/ 109538 h 182880"/>
                              <a:gd name="connsiteX639" fmla="*/ 119457 w 153205"/>
                              <a:gd name="connsiteY639" fmla="*/ 108585 h 182880"/>
                              <a:gd name="connsiteX640" fmla="*/ 118505 w 153205"/>
                              <a:gd name="connsiteY640" fmla="*/ 107633 h 182880"/>
                              <a:gd name="connsiteX641" fmla="*/ 118505 w 153205"/>
                              <a:gd name="connsiteY641" fmla="*/ 148590 h 182880"/>
                              <a:gd name="connsiteX642" fmla="*/ 118505 w 153205"/>
                              <a:gd name="connsiteY642" fmla="*/ 148590 h 182880"/>
                              <a:gd name="connsiteX643" fmla="*/ 117552 w 153205"/>
                              <a:gd name="connsiteY643" fmla="*/ 148590 h 182880"/>
                              <a:gd name="connsiteX644" fmla="*/ 118505 w 153205"/>
                              <a:gd name="connsiteY644" fmla="*/ 148590 h 182880"/>
                              <a:gd name="connsiteX645" fmla="*/ 118505 w 153205"/>
                              <a:gd name="connsiteY645" fmla="*/ 148590 h 182880"/>
                              <a:gd name="connsiteX646" fmla="*/ 120409 w 153205"/>
                              <a:gd name="connsiteY646" fmla="*/ 117158 h 182880"/>
                              <a:gd name="connsiteX647" fmla="*/ 120409 w 153205"/>
                              <a:gd name="connsiteY647" fmla="*/ 117158 h 182880"/>
                              <a:gd name="connsiteX648" fmla="*/ 118505 w 153205"/>
                              <a:gd name="connsiteY648" fmla="*/ 117158 h 182880"/>
                              <a:gd name="connsiteX649" fmla="*/ 120409 w 153205"/>
                              <a:gd name="connsiteY649" fmla="*/ 117158 h 182880"/>
                              <a:gd name="connsiteX650" fmla="*/ 120409 w 153205"/>
                              <a:gd name="connsiteY650" fmla="*/ 117158 h 182880"/>
                              <a:gd name="connsiteX651" fmla="*/ 120409 w 153205"/>
                              <a:gd name="connsiteY651" fmla="*/ 61913 h 182880"/>
                              <a:gd name="connsiteX652" fmla="*/ 122315 w 153205"/>
                              <a:gd name="connsiteY652" fmla="*/ 62865 h 182880"/>
                              <a:gd name="connsiteX653" fmla="*/ 120409 w 153205"/>
                              <a:gd name="connsiteY653" fmla="*/ 64770 h 182880"/>
                              <a:gd name="connsiteX654" fmla="*/ 118505 w 153205"/>
                              <a:gd name="connsiteY654" fmla="*/ 63818 h 182880"/>
                              <a:gd name="connsiteX655" fmla="*/ 120409 w 153205"/>
                              <a:gd name="connsiteY655" fmla="*/ 61913 h 182880"/>
                              <a:gd name="connsiteX656" fmla="*/ 124220 w 153205"/>
                              <a:gd name="connsiteY656" fmla="*/ 71438 h 182880"/>
                              <a:gd name="connsiteX657" fmla="*/ 129934 w 153205"/>
                              <a:gd name="connsiteY657" fmla="*/ 69533 h 182880"/>
                              <a:gd name="connsiteX658" fmla="*/ 133745 w 153205"/>
                              <a:gd name="connsiteY658" fmla="*/ 70485 h 182880"/>
                              <a:gd name="connsiteX659" fmla="*/ 134697 w 153205"/>
                              <a:gd name="connsiteY659" fmla="*/ 73343 h 182880"/>
                              <a:gd name="connsiteX660" fmla="*/ 133745 w 153205"/>
                              <a:gd name="connsiteY660" fmla="*/ 74295 h 182880"/>
                              <a:gd name="connsiteX661" fmla="*/ 128030 w 153205"/>
                              <a:gd name="connsiteY661" fmla="*/ 73343 h 182880"/>
                              <a:gd name="connsiteX662" fmla="*/ 124220 w 153205"/>
                              <a:gd name="connsiteY662" fmla="*/ 73343 h 182880"/>
                              <a:gd name="connsiteX663" fmla="*/ 124220 w 153205"/>
                              <a:gd name="connsiteY663" fmla="*/ 71438 h 182880"/>
                              <a:gd name="connsiteX664" fmla="*/ 125172 w 153205"/>
                              <a:gd name="connsiteY664" fmla="*/ 147638 h 182880"/>
                              <a:gd name="connsiteX665" fmla="*/ 125172 w 153205"/>
                              <a:gd name="connsiteY665" fmla="*/ 147638 h 182880"/>
                              <a:gd name="connsiteX666" fmla="*/ 123267 w 153205"/>
                              <a:gd name="connsiteY666" fmla="*/ 147638 h 182880"/>
                              <a:gd name="connsiteX667" fmla="*/ 124220 w 153205"/>
                              <a:gd name="connsiteY667" fmla="*/ 148590 h 182880"/>
                              <a:gd name="connsiteX668" fmla="*/ 125172 w 153205"/>
                              <a:gd name="connsiteY668" fmla="*/ 147638 h 182880"/>
                              <a:gd name="connsiteX669" fmla="*/ 125172 w 153205"/>
                              <a:gd name="connsiteY669" fmla="*/ 131445 h 182880"/>
                              <a:gd name="connsiteX670" fmla="*/ 124220 w 153205"/>
                              <a:gd name="connsiteY670" fmla="*/ 132398 h 182880"/>
                              <a:gd name="connsiteX671" fmla="*/ 123267 w 153205"/>
                              <a:gd name="connsiteY671" fmla="*/ 131445 h 182880"/>
                              <a:gd name="connsiteX672" fmla="*/ 125172 w 153205"/>
                              <a:gd name="connsiteY672" fmla="*/ 131445 h 182880"/>
                              <a:gd name="connsiteX673" fmla="*/ 125172 w 153205"/>
                              <a:gd name="connsiteY673" fmla="*/ 131445 h 182880"/>
                              <a:gd name="connsiteX674" fmla="*/ 124220 w 153205"/>
                              <a:gd name="connsiteY674" fmla="*/ 137160 h 182880"/>
                              <a:gd name="connsiteX675" fmla="*/ 125172 w 153205"/>
                              <a:gd name="connsiteY675" fmla="*/ 136208 h 182880"/>
                              <a:gd name="connsiteX676" fmla="*/ 124220 w 153205"/>
                              <a:gd name="connsiteY676" fmla="*/ 135255 h 182880"/>
                              <a:gd name="connsiteX677" fmla="*/ 123267 w 153205"/>
                              <a:gd name="connsiteY677" fmla="*/ 136208 h 182880"/>
                              <a:gd name="connsiteX678" fmla="*/ 124220 w 153205"/>
                              <a:gd name="connsiteY678" fmla="*/ 137160 h 182880"/>
                              <a:gd name="connsiteX679" fmla="*/ 129934 w 153205"/>
                              <a:gd name="connsiteY679" fmla="*/ 140018 h 182880"/>
                              <a:gd name="connsiteX680" fmla="*/ 125172 w 153205"/>
                              <a:gd name="connsiteY680" fmla="*/ 140018 h 182880"/>
                              <a:gd name="connsiteX681" fmla="*/ 124220 w 153205"/>
                              <a:gd name="connsiteY681" fmla="*/ 140970 h 182880"/>
                              <a:gd name="connsiteX682" fmla="*/ 125172 w 153205"/>
                              <a:gd name="connsiteY682" fmla="*/ 140970 h 182880"/>
                              <a:gd name="connsiteX683" fmla="*/ 129934 w 153205"/>
                              <a:gd name="connsiteY683" fmla="*/ 140018 h 182880"/>
                              <a:gd name="connsiteX684" fmla="*/ 129934 w 153205"/>
                              <a:gd name="connsiteY684" fmla="*/ 140018 h 182880"/>
                              <a:gd name="connsiteX685" fmla="*/ 125172 w 153205"/>
                              <a:gd name="connsiteY685" fmla="*/ 39053 h 182880"/>
                              <a:gd name="connsiteX686" fmla="*/ 125172 w 153205"/>
                              <a:gd name="connsiteY686" fmla="*/ 39053 h 182880"/>
                              <a:gd name="connsiteX687" fmla="*/ 126124 w 153205"/>
                              <a:gd name="connsiteY687" fmla="*/ 39053 h 182880"/>
                              <a:gd name="connsiteX688" fmla="*/ 125172 w 153205"/>
                              <a:gd name="connsiteY688" fmla="*/ 39053 h 182880"/>
                              <a:gd name="connsiteX689" fmla="*/ 125172 w 153205"/>
                              <a:gd name="connsiteY689" fmla="*/ 39053 h 182880"/>
                              <a:gd name="connsiteX690" fmla="*/ 126124 w 153205"/>
                              <a:gd name="connsiteY690" fmla="*/ 100013 h 182880"/>
                              <a:gd name="connsiteX691" fmla="*/ 129934 w 153205"/>
                              <a:gd name="connsiteY691" fmla="*/ 99060 h 182880"/>
                              <a:gd name="connsiteX692" fmla="*/ 130887 w 153205"/>
                              <a:gd name="connsiteY692" fmla="*/ 104775 h 182880"/>
                              <a:gd name="connsiteX693" fmla="*/ 128982 w 153205"/>
                              <a:gd name="connsiteY693" fmla="*/ 103823 h 182880"/>
                              <a:gd name="connsiteX694" fmla="*/ 126124 w 153205"/>
                              <a:gd name="connsiteY694" fmla="*/ 100013 h 182880"/>
                              <a:gd name="connsiteX695" fmla="*/ 128030 w 153205"/>
                              <a:gd name="connsiteY695" fmla="*/ 108585 h 182880"/>
                              <a:gd name="connsiteX696" fmla="*/ 128030 w 153205"/>
                              <a:gd name="connsiteY696" fmla="*/ 108585 h 182880"/>
                              <a:gd name="connsiteX697" fmla="*/ 126124 w 153205"/>
                              <a:gd name="connsiteY697" fmla="*/ 106680 h 182880"/>
                              <a:gd name="connsiteX698" fmla="*/ 128030 w 153205"/>
                              <a:gd name="connsiteY698" fmla="*/ 108585 h 182880"/>
                              <a:gd name="connsiteX699" fmla="*/ 128030 w 153205"/>
                              <a:gd name="connsiteY699" fmla="*/ 108585 h 182880"/>
                              <a:gd name="connsiteX700" fmla="*/ 127077 w 153205"/>
                              <a:gd name="connsiteY700" fmla="*/ 54293 h 182880"/>
                              <a:gd name="connsiteX701" fmla="*/ 127077 w 153205"/>
                              <a:gd name="connsiteY701" fmla="*/ 54293 h 182880"/>
                              <a:gd name="connsiteX702" fmla="*/ 127077 w 153205"/>
                              <a:gd name="connsiteY702" fmla="*/ 56198 h 182880"/>
                              <a:gd name="connsiteX703" fmla="*/ 127077 w 153205"/>
                              <a:gd name="connsiteY703" fmla="*/ 54293 h 182880"/>
                              <a:gd name="connsiteX704" fmla="*/ 127077 w 153205"/>
                              <a:gd name="connsiteY704" fmla="*/ 54293 h 182880"/>
                              <a:gd name="connsiteX705" fmla="*/ 134697 w 153205"/>
                              <a:gd name="connsiteY705" fmla="*/ 67628 h 182880"/>
                              <a:gd name="connsiteX706" fmla="*/ 128982 w 153205"/>
                              <a:gd name="connsiteY706" fmla="*/ 70485 h 182880"/>
                              <a:gd name="connsiteX707" fmla="*/ 127077 w 153205"/>
                              <a:gd name="connsiteY707" fmla="*/ 67628 h 182880"/>
                              <a:gd name="connsiteX708" fmla="*/ 126124 w 153205"/>
                              <a:gd name="connsiteY708" fmla="*/ 65723 h 182880"/>
                              <a:gd name="connsiteX709" fmla="*/ 129934 w 153205"/>
                              <a:gd name="connsiteY709" fmla="*/ 63818 h 182880"/>
                              <a:gd name="connsiteX710" fmla="*/ 131840 w 153205"/>
                              <a:gd name="connsiteY710" fmla="*/ 65723 h 182880"/>
                              <a:gd name="connsiteX711" fmla="*/ 134697 w 153205"/>
                              <a:gd name="connsiteY711" fmla="*/ 67628 h 182880"/>
                              <a:gd name="connsiteX712" fmla="*/ 129934 w 153205"/>
                              <a:gd name="connsiteY712" fmla="*/ 49530 h 182880"/>
                              <a:gd name="connsiteX713" fmla="*/ 129934 w 153205"/>
                              <a:gd name="connsiteY713" fmla="*/ 49530 h 182880"/>
                              <a:gd name="connsiteX714" fmla="*/ 128030 w 153205"/>
                              <a:gd name="connsiteY714" fmla="*/ 49530 h 182880"/>
                              <a:gd name="connsiteX715" fmla="*/ 128030 w 153205"/>
                              <a:gd name="connsiteY715" fmla="*/ 48578 h 182880"/>
                              <a:gd name="connsiteX716" fmla="*/ 129934 w 153205"/>
                              <a:gd name="connsiteY716" fmla="*/ 49530 h 182880"/>
                              <a:gd name="connsiteX717" fmla="*/ 129934 w 153205"/>
                              <a:gd name="connsiteY717" fmla="*/ 49530 h 182880"/>
                              <a:gd name="connsiteX718" fmla="*/ 128982 w 153205"/>
                              <a:gd name="connsiteY718" fmla="*/ 40958 h 182880"/>
                              <a:gd name="connsiteX719" fmla="*/ 128982 w 153205"/>
                              <a:gd name="connsiteY719" fmla="*/ 40958 h 182880"/>
                              <a:gd name="connsiteX720" fmla="*/ 128982 w 153205"/>
                              <a:gd name="connsiteY720" fmla="*/ 40958 h 182880"/>
                              <a:gd name="connsiteX721" fmla="*/ 128982 w 153205"/>
                              <a:gd name="connsiteY721" fmla="*/ 40958 h 182880"/>
                              <a:gd name="connsiteX722" fmla="*/ 128982 w 153205"/>
                              <a:gd name="connsiteY722" fmla="*/ 40958 h 182880"/>
                              <a:gd name="connsiteX723" fmla="*/ 132792 w 153205"/>
                              <a:gd name="connsiteY723" fmla="*/ 56198 h 182880"/>
                              <a:gd name="connsiteX724" fmla="*/ 131840 w 153205"/>
                              <a:gd name="connsiteY724" fmla="*/ 57150 h 182880"/>
                              <a:gd name="connsiteX725" fmla="*/ 131840 w 153205"/>
                              <a:gd name="connsiteY725" fmla="*/ 58103 h 182880"/>
                              <a:gd name="connsiteX726" fmla="*/ 135649 w 153205"/>
                              <a:gd name="connsiteY726" fmla="*/ 60008 h 182880"/>
                              <a:gd name="connsiteX727" fmla="*/ 142317 w 153205"/>
                              <a:gd name="connsiteY727" fmla="*/ 64770 h 182880"/>
                              <a:gd name="connsiteX728" fmla="*/ 143270 w 153205"/>
                              <a:gd name="connsiteY728" fmla="*/ 64770 h 182880"/>
                              <a:gd name="connsiteX729" fmla="*/ 143270 w 153205"/>
                              <a:gd name="connsiteY729" fmla="*/ 63818 h 182880"/>
                              <a:gd name="connsiteX730" fmla="*/ 132792 w 153205"/>
                              <a:gd name="connsiteY730" fmla="*/ 56198 h 182880"/>
                              <a:gd name="connsiteX731" fmla="*/ 132792 w 153205"/>
                              <a:gd name="connsiteY731" fmla="*/ 139065 h 182880"/>
                              <a:gd name="connsiteX732" fmla="*/ 132792 w 153205"/>
                              <a:gd name="connsiteY732" fmla="*/ 139065 h 182880"/>
                              <a:gd name="connsiteX733" fmla="*/ 132792 w 153205"/>
                              <a:gd name="connsiteY733" fmla="*/ 139065 h 182880"/>
                              <a:gd name="connsiteX734" fmla="*/ 132792 w 153205"/>
                              <a:gd name="connsiteY734" fmla="*/ 139065 h 182880"/>
                              <a:gd name="connsiteX735" fmla="*/ 132792 w 153205"/>
                              <a:gd name="connsiteY735" fmla="*/ 139065 h 182880"/>
                              <a:gd name="connsiteX736" fmla="*/ 132792 w 153205"/>
                              <a:gd name="connsiteY736" fmla="*/ 52388 h 182880"/>
                              <a:gd name="connsiteX737" fmla="*/ 137555 w 153205"/>
                              <a:gd name="connsiteY737" fmla="*/ 55245 h 182880"/>
                              <a:gd name="connsiteX738" fmla="*/ 137555 w 153205"/>
                              <a:gd name="connsiteY738" fmla="*/ 54293 h 182880"/>
                              <a:gd name="connsiteX739" fmla="*/ 132792 w 153205"/>
                              <a:gd name="connsiteY739" fmla="*/ 52388 h 182880"/>
                              <a:gd name="connsiteX740" fmla="*/ 132792 w 153205"/>
                              <a:gd name="connsiteY740" fmla="*/ 52388 h 182880"/>
                              <a:gd name="connsiteX741" fmla="*/ 135649 w 153205"/>
                              <a:gd name="connsiteY741" fmla="*/ 122873 h 182880"/>
                              <a:gd name="connsiteX742" fmla="*/ 135649 w 153205"/>
                              <a:gd name="connsiteY742" fmla="*/ 122873 h 182880"/>
                              <a:gd name="connsiteX743" fmla="*/ 135649 w 153205"/>
                              <a:gd name="connsiteY743" fmla="*/ 122873 h 182880"/>
                              <a:gd name="connsiteX744" fmla="*/ 133745 w 153205"/>
                              <a:gd name="connsiteY744" fmla="*/ 121920 h 182880"/>
                              <a:gd name="connsiteX745" fmla="*/ 134697 w 153205"/>
                              <a:gd name="connsiteY745" fmla="*/ 120968 h 182880"/>
                              <a:gd name="connsiteX746" fmla="*/ 135649 w 153205"/>
                              <a:gd name="connsiteY746" fmla="*/ 122873 h 182880"/>
                              <a:gd name="connsiteX747" fmla="*/ 134697 w 153205"/>
                              <a:gd name="connsiteY747" fmla="*/ 112395 h 182880"/>
                              <a:gd name="connsiteX748" fmla="*/ 134697 w 153205"/>
                              <a:gd name="connsiteY748" fmla="*/ 112395 h 182880"/>
                              <a:gd name="connsiteX749" fmla="*/ 133745 w 153205"/>
                              <a:gd name="connsiteY749" fmla="*/ 112395 h 182880"/>
                              <a:gd name="connsiteX750" fmla="*/ 134697 w 153205"/>
                              <a:gd name="connsiteY750" fmla="*/ 112395 h 182880"/>
                              <a:gd name="connsiteX751" fmla="*/ 134697 w 153205"/>
                              <a:gd name="connsiteY751" fmla="*/ 112395 h 182880"/>
                              <a:gd name="connsiteX752" fmla="*/ 134697 w 153205"/>
                              <a:gd name="connsiteY752" fmla="*/ 101918 h 182880"/>
                              <a:gd name="connsiteX753" fmla="*/ 134697 w 153205"/>
                              <a:gd name="connsiteY753" fmla="*/ 101918 h 182880"/>
                              <a:gd name="connsiteX754" fmla="*/ 133745 w 153205"/>
                              <a:gd name="connsiteY754" fmla="*/ 102870 h 182880"/>
                              <a:gd name="connsiteX755" fmla="*/ 134697 w 153205"/>
                              <a:gd name="connsiteY755" fmla="*/ 101918 h 182880"/>
                              <a:gd name="connsiteX756" fmla="*/ 134697 w 153205"/>
                              <a:gd name="connsiteY756" fmla="*/ 101918 h 182880"/>
                              <a:gd name="connsiteX757" fmla="*/ 133745 w 153205"/>
                              <a:gd name="connsiteY757" fmla="*/ 74295 h 182880"/>
                              <a:gd name="connsiteX758" fmla="*/ 136602 w 153205"/>
                              <a:gd name="connsiteY758" fmla="*/ 74295 h 182880"/>
                              <a:gd name="connsiteX759" fmla="*/ 133745 w 153205"/>
                              <a:gd name="connsiteY759" fmla="*/ 74295 h 182880"/>
                              <a:gd name="connsiteX760" fmla="*/ 136602 w 153205"/>
                              <a:gd name="connsiteY760" fmla="*/ 133350 h 182880"/>
                              <a:gd name="connsiteX761" fmla="*/ 134697 w 153205"/>
                              <a:gd name="connsiteY761" fmla="*/ 134303 h 182880"/>
                              <a:gd name="connsiteX762" fmla="*/ 134697 w 153205"/>
                              <a:gd name="connsiteY762" fmla="*/ 134303 h 182880"/>
                              <a:gd name="connsiteX763" fmla="*/ 136602 w 153205"/>
                              <a:gd name="connsiteY763" fmla="*/ 133350 h 182880"/>
                              <a:gd name="connsiteX764" fmla="*/ 138507 w 153205"/>
                              <a:gd name="connsiteY764" fmla="*/ 112395 h 182880"/>
                              <a:gd name="connsiteX765" fmla="*/ 138507 w 153205"/>
                              <a:gd name="connsiteY765" fmla="*/ 112395 h 182880"/>
                              <a:gd name="connsiteX766" fmla="*/ 138507 w 153205"/>
                              <a:gd name="connsiteY766" fmla="*/ 114300 h 182880"/>
                              <a:gd name="connsiteX767" fmla="*/ 137555 w 153205"/>
                              <a:gd name="connsiteY767" fmla="*/ 113348 h 182880"/>
                              <a:gd name="connsiteX768" fmla="*/ 138507 w 153205"/>
                              <a:gd name="connsiteY768" fmla="*/ 112395 h 182880"/>
                              <a:gd name="connsiteX769" fmla="*/ 139459 w 153205"/>
                              <a:gd name="connsiteY769" fmla="*/ 91440 h 182880"/>
                              <a:gd name="connsiteX770" fmla="*/ 139459 w 153205"/>
                              <a:gd name="connsiteY770" fmla="*/ 91440 h 182880"/>
                              <a:gd name="connsiteX771" fmla="*/ 140412 w 153205"/>
                              <a:gd name="connsiteY771" fmla="*/ 93345 h 182880"/>
                              <a:gd name="connsiteX772" fmla="*/ 141365 w 153205"/>
                              <a:gd name="connsiteY772" fmla="*/ 92393 h 182880"/>
                              <a:gd name="connsiteX773" fmla="*/ 139459 w 153205"/>
                              <a:gd name="connsiteY773" fmla="*/ 91440 h 182880"/>
                              <a:gd name="connsiteX774" fmla="*/ 145174 w 153205"/>
                              <a:gd name="connsiteY774" fmla="*/ 84773 h 182880"/>
                              <a:gd name="connsiteX775" fmla="*/ 145174 w 153205"/>
                              <a:gd name="connsiteY775" fmla="*/ 84773 h 182880"/>
                              <a:gd name="connsiteX776" fmla="*/ 145174 w 153205"/>
                              <a:gd name="connsiteY776" fmla="*/ 84773 h 182880"/>
                              <a:gd name="connsiteX777" fmla="*/ 145174 w 153205"/>
                              <a:gd name="connsiteY777" fmla="*/ 84773 h 182880"/>
                              <a:gd name="connsiteX778" fmla="*/ 145174 w 153205"/>
                              <a:gd name="connsiteY778" fmla="*/ 84773 h 182880"/>
                              <a:gd name="connsiteX779" fmla="*/ 146127 w 153205"/>
                              <a:gd name="connsiteY779" fmla="*/ 93345 h 182880"/>
                              <a:gd name="connsiteX780" fmla="*/ 146127 w 153205"/>
                              <a:gd name="connsiteY780" fmla="*/ 93345 h 182880"/>
                              <a:gd name="connsiteX781" fmla="*/ 144222 w 153205"/>
                              <a:gd name="connsiteY781" fmla="*/ 94298 h 182880"/>
                              <a:gd name="connsiteX782" fmla="*/ 145174 w 153205"/>
                              <a:gd name="connsiteY782" fmla="*/ 95250 h 182880"/>
                              <a:gd name="connsiteX783" fmla="*/ 146127 w 153205"/>
                              <a:gd name="connsiteY783" fmla="*/ 93345 h 1828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Lst>
                            <a:rect l="l" t="t" r="r" b="b"/>
                            <a:pathLst>
                              <a:path w="153205" h="182880">
                                <a:moveTo>
                                  <a:pt x="152795" y="98108"/>
                                </a:moveTo>
                                <a:cubicBezTo>
                                  <a:pt x="152795" y="105728"/>
                                  <a:pt x="152795" y="115253"/>
                                  <a:pt x="148984" y="125730"/>
                                </a:cubicBezTo>
                                <a:cubicBezTo>
                                  <a:pt x="147080" y="132398"/>
                                  <a:pt x="145174" y="140018"/>
                                  <a:pt x="141365" y="145733"/>
                                </a:cubicBezTo>
                                <a:cubicBezTo>
                                  <a:pt x="133745" y="160020"/>
                                  <a:pt x="122315" y="170498"/>
                                  <a:pt x="107074" y="177165"/>
                                </a:cubicBezTo>
                                <a:cubicBezTo>
                                  <a:pt x="99455" y="180023"/>
                                  <a:pt x="90882" y="181928"/>
                                  <a:pt x="82309" y="182880"/>
                                </a:cubicBezTo>
                                <a:cubicBezTo>
                                  <a:pt x="76595" y="182880"/>
                                  <a:pt x="71832" y="182880"/>
                                  <a:pt x="67070" y="180975"/>
                                </a:cubicBezTo>
                                <a:cubicBezTo>
                                  <a:pt x="66117" y="180975"/>
                                  <a:pt x="64212" y="180023"/>
                                  <a:pt x="63259" y="180023"/>
                                </a:cubicBezTo>
                                <a:cubicBezTo>
                                  <a:pt x="51830" y="179070"/>
                                  <a:pt x="42305" y="174308"/>
                                  <a:pt x="32780" y="167640"/>
                                </a:cubicBezTo>
                                <a:cubicBezTo>
                                  <a:pt x="19444" y="159068"/>
                                  <a:pt x="10872" y="146685"/>
                                  <a:pt x="6110" y="131445"/>
                                </a:cubicBezTo>
                                <a:cubicBezTo>
                                  <a:pt x="3252" y="121920"/>
                                  <a:pt x="2299" y="112395"/>
                                  <a:pt x="394" y="102870"/>
                                </a:cubicBezTo>
                                <a:cubicBezTo>
                                  <a:pt x="-558" y="98108"/>
                                  <a:pt x="394" y="93345"/>
                                  <a:pt x="1347" y="87630"/>
                                </a:cubicBezTo>
                                <a:cubicBezTo>
                                  <a:pt x="3252" y="72390"/>
                                  <a:pt x="6110" y="58103"/>
                                  <a:pt x="12777" y="43815"/>
                                </a:cubicBezTo>
                                <a:cubicBezTo>
                                  <a:pt x="19444" y="30480"/>
                                  <a:pt x="28969" y="19050"/>
                                  <a:pt x="41352" y="10478"/>
                                </a:cubicBezTo>
                                <a:cubicBezTo>
                                  <a:pt x="50877" y="4763"/>
                                  <a:pt x="60402" y="0"/>
                                  <a:pt x="71832" y="953"/>
                                </a:cubicBezTo>
                                <a:cubicBezTo>
                                  <a:pt x="74690" y="953"/>
                                  <a:pt x="78499" y="0"/>
                                  <a:pt x="81357" y="0"/>
                                </a:cubicBezTo>
                                <a:cubicBezTo>
                                  <a:pt x="107074" y="953"/>
                                  <a:pt x="127077" y="13335"/>
                                  <a:pt x="139459" y="36195"/>
                                </a:cubicBezTo>
                                <a:cubicBezTo>
                                  <a:pt x="149937" y="54293"/>
                                  <a:pt x="154699" y="74295"/>
                                  <a:pt x="152795" y="98108"/>
                                </a:cubicBezTo>
                                <a:close/>
                                <a:moveTo>
                                  <a:pt x="8967" y="78105"/>
                                </a:moveTo>
                                <a:cubicBezTo>
                                  <a:pt x="8967" y="78105"/>
                                  <a:pt x="8967" y="79058"/>
                                  <a:pt x="8967" y="78105"/>
                                </a:cubicBezTo>
                                <a:lnTo>
                                  <a:pt x="14682" y="77153"/>
                                </a:lnTo>
                                <a:cubicBezTo>
                                  <a:pt x="14682" y="77153"/>
                                  <a:pt x="14682" y="77153"/>
                                  <a:pt x="15635" y="76200"/>
                                </a:cubicBezTo>
                                <a:cubicBezTo>
                                  <a:pt x="14682" y="75248"/>
                                  <a:pt x="13730" y="74295"/>
                                  <a:pt x="12777" y="74295"/>
                                </a:cubicBezTo>
                                <a:cubicBezTo>
                                  <a:pt x="11824" y="76200"/>
                                  <a:pt x="9919" y="77153"/>
                                  <a:pt x="8967" y="78105"/>
                                </a:cubicBezTo>
                                <a:cubicBezTo>
                                  <a:pt x="8967" y="77153"/>
                                  <a:pt x="8015" y="78105"/>
                                  <a:pt x="8967" y="78105"/>
                                </a:cubicBezTo>
                                <a:close/>
                                <a:moveTo>
                                  <a:pt x="10872" y="97155"/>
                                </a:moveTo>
                                <a:cubicBezTo>
                                  <a:pt x="10872" y="97155"/>
                                  <a:pt x="10872" y="97155"/>
                                  <a:pt x="10872" y="97155"/>
                                </a:cubicBezTo>
                                <a:cubicBezTo>
                                  <a:pt x="8967" y="97155"/>
                                  <a:pt x="8967" y="97155"/>
                                  <a:pt x="8015" y="98108"/>
                                </a:cubicBezTo>
                                <a:cubicBezTo>
                                  <a:pt x="8015" y="99060"/>
                                  <a:pt x="8015" y="99060"/>
                                  <a:pt x="8967" y="99060"/>
                                </a:cubicBezTo>
                                <a:cubicBezTo>
                                  <a:pt x="9919" y="99060"/>
                                  <a:pt x="10872" y="98108"/>
                                  <a:pt x="10872" y="97155"/>
                                </a:cubicBezTo>
                                <a:close/>
                                <a:moveTo>
                                  <a:pt x="46115" y="59055"/>
                                </a:moveTo>
                                <a:lnTo>
                                  <a:pt x="46115" y="59055"/>
                                </a:lnTo>
                                <a:cubicBezTo>
                                  <a:pt x="46115" y="58103"/>
                                  <a:pt x="45162" y="58103"/>
                                  <a:pt x="45162" y="56198"/>
                                </a:cubicBezTo>
                                <a:cubicBezTo>
                                  <a:pt x="45162" y="53340"/>
                                  <a:pt x="41352" y="51435"/>
                                  <a:pt x="40399" y="52388"/>
                                </a:cubicBezTo>
                                <a:cubicBezTo>
                                  <a:pt x="35637" y="53340"/>
                                  <a:pt x="38495" y="49530"/>
                                  <a:pt x="36590" y="49530"/>
                                </a:cubicBezTo>
                                <a:cubicBezTo>
                                  <a:pt x="36590" y="49530"/>
                                  <a:pt x="36590" y="48578"/>
                                  <a:pt x="37542" y="48578"/>
                                </a:cubicBezTo>
                                <a:cubicBezTo>
                                  <a:pt x="38495" y="47625"/>
                                  <a:pt x="38495" y="47625"/>
                                  <a:pt x="39447" y="48578"/>
                                </a:cubicBezTo>
                                <a:cubicBezTo>
                                  <a:pt x="40399" y="50483"/>
                                  <a:pt x="42305" y="50483"/>
                                  <a:pt x="43257" y="51435"/>
                                </a:cubicBezTo>
                                <a:cubicBezTo>
                                  <a:pt x="43257" y="51435"/>
                                  <a:pt x="44210" y="51435"/>
                                  <a:pt x="44210" y="51435"/>
                                </a:cubicBezTo>
                                <a:cubicBezTo>
                                  <a:pt x="44210" y="51435"/>
                                  <a:pt x="44210" y="50483"/>
                                  <a:pt x="44210" y="50483"/>
                                </a:cubicBezTo>
                                <a:cubicBezTo>
                                  <a:pt x="43257" y="48578"/>
                                  <a:pt x="42305" y="45720"/>
                                  <a:pt x="40399" y="45720"/>
                                </a:cubicBezTo>
                                <a:cubicBezTo>
                                  <a:pt x="37542" y="45720"/>
                                  <a:pt x="36590" y="43815"/>
                                  <a:pt x="35637" y="41910"/>
                                </a:cubicBezTo>
                                <a:cubicBezTo>
                                  <a:pt x="36590" y="40005"/>
                                  <a:pt x="37542" y="40958"/>
                                  <a:pt x="38495" y="41910"/>
                                </a:cubicBezTo>
                                <a:cubicBezTo>
                                  <a:pt x="40399" y="43815"/>
                                  <a:pt x="41352" y="43815"/>
                                  <a:pt x="41352" y="40958"/>
                                </a:cubicBezTo>
                                <a:cubicBezTo>
                                  <a:pt x="41352" y="40958"/>
                                  <a:pt x="42305" y="40005"/>
                                  <a:pt x="42305" y="39053"/>
                                </a:cubicBezTo>
                                <a:cubicBezTo>
                                  <a:pt x="42305" y="39053"/>
                                  <a:pt x="42305" y="40005"/>
                                  <a:pt x="42305" y="40005"/>
                                </a:cubicBezTo>
                                <a:cubicBezTo>
                                  <a:pt x="42305" y="40958"/>
                                  <a:pt x="42305" y="40958"/>
                                  <a:pt x="43257" y="40958"/>
                                </a:cubicBezTo>
                                <a:cubicBezTo>
                                  <a:pt x="43257" y="40958"/>
                                  <a:pt x="44210" y="40958"/>
                                  <a:pt x="44210" y="40005"/>
                                </a:cubicBezTo>
                                <a:cubicBezTo>
                                  <a:pt x="44210" y="39053"/>
                                  <a:pt x="43257" y="39053"/>
                                  <a:pt x="43257" y="39053"/>
                                </a:cubicBezTo>
                                <a:cubicBezTo>
                                  <a:pt x="43257" y="39053"/>
                                  <a:pt x="42305" y="39053"/>
                                  <a:pt x="42305" y="39053"/>
                                </a:cubicBezTo>
                                <a:cubicBezTo>
                                  <a:pt x="42305" y="38100"/>
                                  <a:pt x="43257" y="37148"/>
                                  <a:pt x="44210" y="36195"/>
                                </a:cubicBezTo>
                                <a:cubicBezTo>
                                  <a:pt x="47067" y="34290"/>
                                  <a:pt x="48020" y="30480"/>
                                  <a:pt x="48020" y="27623"/>
                                </a:cubicBezTo>
                                <a:cubicBezTo>
                                  <a:pt x="47067" y="29528"/>
                                  <a:pt x="45162" y="31433"/>
                                  <a:pt x="42305" y="32385"/>
                                </a:cubicBezTo>
                                <a:cubicBezTo>
                                  <a:pt x="41352" y="32385"/>
                                  <a:pt x="40399" y="32385"/>
                                  <a:pt x="40399" y="31433"/>
                                </a:cubicBezTo>
                                <a:cubicBezTo>
                                  <a:pt x="40399" y="30480"/>
                                  <a:pt x="41352" y="30480"/>
                                  <a:pt x="42305" y="30480"/>
                                </a:cubicBezTo>
                                <a:cubicBezTo>
                                  <a:pt x="44210" y="29528"/>
                                  <a:pt x="45162" y="29528"/>
                                  <a:pt x="46115" y="28575"/>
                                </a:cubicBezTo>
                                <a:cubicBezTo>
                                  <a:pt x="44210" y="27623"/>
                                  <a:pt x="43257" y="27623"/>
                                  <a:pt x="43257" y="24765"/>
                                </a:cubicBezTo>
                                <a:cubicBezTo>
                                  <a:pt x="43257" y="23813"/>
                                  <a:pt x="43257" y="22860"/>
                                  <a:pt x="42305" y="23813"/>
                                </a:cubicBezTo>
                                <a:cubicBezTo>
                                  <a:pt x="40399" y="25718"/>
                                  <a:pt x="36590" y="25718"/>
                                  <a:pt x="34685" y="27623"/>
                                </a:cubicBezTo>
                                <a:cubicBezTo>
                                  <a:pt x="31827" y="28575"/>
                                  <a:pt x="31827" y="29528"/>
                                  <a:pt x="32780" y="31433"/>
                                </a:cubicBezTo>
                                <a:cubicBezTo>
                                  <a:pt x="33732" y="32385"/>
                                  <a:pt x="34685" y="32385"/>
                                  <a:pt x="35637" y="32385"/>
                                </a:cubicBezTo>
                                <a:cubicBezTo>
                                  <a:pt x="34685" y="34290"/>
                                  <a:pt x="37542" y="38100"/>
                                  <a:pt x="32780" y="38100"/>
                                </a:cubicBezTo>
                                <a:cubicBezTo>
                                  <a:pt x="31827" y="38100"/>
                                  <a:pt x="31827" y="39053"/>
                                  <a:pt x="32780" y="40005"/>
                                </a:cubicBezTo>
                                <a:cubicBezTo>
                                  <a:pt x="33732" y="40958"/>
                                  <a:pt x="34685" y="40958"/>
                                  <a:pt x="35637" y="41910"/>
                                </a:cubicBezTo>
                                <a:cubicBezTo>
                                  <a:pt x="35637" y="42863"/>
                                  <a:pt x="33732" y="43815"/>
                                  <a:pt x="34685" y="45720"/>
                                </a:cubicBezTo>
                                <a:cubicBezTo>
                                  <a:pt x="32780" y="45720"/>
                                  <a:pt x="29922" y="43815"/>
                                  <a:pt x="28017" y="44768"/>
                                </a:cubicBezTo>
                                <a:cubicBezTo>
                                  <a:pt x="27065" y="43815"/>
                                  <a:pt x="27065" y="43815"/>
                                  <a:pt x="26112" y="44768"/>
                                </a:cubicBezTo>
                                <a:cubicBezTo>
                                  <a:pt x="26112" y="44768"/>
                                  <a:pt x="25160" y="45720"/>
                                  <a:pt x="26112" y="45720"/>
                                </a:cubicBezTo>
                                <a:cubicBezTo>
                                  <a:pt x="27065" y="46673"/>
                                  <a:pt x="28017" y="45720"/>
                                  <a:pt x="28017" y="44768"/>
                                </a:cubicBezTo>
                                <a:cubicBezTo>
                                  <a:pt x="28969" y="46673"/>
                                  <a:pt x="28969" y="48578"/>
                                  <a:pt x="29922" y="50483"/>
                                </a:cubicBezTo>
                                <a:cubicBezTo>
                                  <a:pt x="28017" y="50483"/>
                                  <a:pt x="27065" y="51435"/>
                                  <a:pt x="25160" y="51435"/>
                                </a:cubicBezTo>
                                <a:cubicBezTo>
                                  <a:pt x="23255" y="51435"/>
                                  <a:pt x="23255" y="52388"/>
                                  <a:pt x="24207" y="54293"/>
                                </a:cubicBezTo>
                                <a:cubicBezTo>
                                  <a:pt x="25160" y="55245"/>
                                  <a:pt x="26112" y="56198"/>
                                  <a:pt x="27065" y="57150"/>
                                </a:cubicBezTo>
                                <a:cubicBezTo>
                                  <a:pt x="28017" y="58103"/>
                                  <a:pt x="27065" y="58103"/>
                                  <a:pt x="27065" y="59055"/>
                                </a:cubicBezTo>
                                <a:cubicBezTo>
                                  <a:pt x="27065" y="59055"/>
                                  <a:pt x="26112" y="59055"/>
                                  <a:pt x="26112" y="59055"/>
                                </a:cubicBezTo>
                                <a:cubicBezTo>
                                  <a:pt x="25160" y="57150"/>
                                  <a:pt x="24207" y="57150"/>
                                  <a:pt x="23255" y="57150"/>
                                </a:cubicBezTo>
                                <a:cubicBezTo>
                                  <a:pt x="21349" y="58103"/>
                                  <a:pt x="20397" y="60960"/>
                                  <a:pt x="18492" y="60008"/>
                                </a:cubicBezTo>
                                <a:cubicBezTo>
                                  <a:pt x="17540" y="60008"/>
                                  <a:pt x="17540" y="60008"/>
                                  <a:pt x="17540" y="60960"/>
                                </a:cubicBezTo>
                                <a:cubicBezTo>
                                  <a:pt x="17540" y="62865"/>
                                  <a:pt x="16587" y="64770"/>
                                  <a:pt x="17540" y="66675"/>
                                </a:cubicBezTo>
                                <a:cubicBezTo>
                                  <a:pt x="17540" y="67628"/>
                                  <a:pt x="18492" y="68580"/>
                                  <a:pt x="19444" y="69533"/>
                                </a:cubicBezTo>
                                <a:cubicBezTo>
                                  <a:pt x="20397" y="69533"/>
                                  <a:pt x="20397" y="69533"/>
                                  <a:pt x="21349" y="68580"/>
                                </a:cubicBezTo>
                                <a:cubicBezTo>
                                  <a:pt x="21349" y="67628"/>
                                  <a:pt x="23255" y="66675"/>
                                  <a:pt x="21349" y="64770"/>
                                </a:cubicBezTo>
                                <a:cubicBezTo>
                                  <a:pt x="21349" y="64770"/>
                                  <a:pt x="20397" y="63818"/>
                                  <a:pt x="20397" y="63818"/>
                                </a:cubicBezTo>
                                <a:cubicBezTo>
                                  <a:pt x="19444" y="62865"/>
                                  <a:pt x="20397" y="61913"/>
                                  <a:pt x="21349" y="61913"/>
                                </a:cubicBezTo>
                                <a:cubicBezTo>
                                  <a:pt x="22302" y="61913"/>
                                  <a:pt x="23255" y="60008"/>
                                  <a:pt x="24207" y="60960"/>
                                </a:cubicBezTo>
                                <a:cubicBezTo>
                                  <a:pt x="25160" y="60960"/>
                                  <a:pt x="25160" y="66675"/>
                                  <a:pt x="24207" y="67628"/>
                                </a:cubicBezTo>
                                <a:cubicBezTo>
                                  <a:pt x="21349" y="68580"/>
                                  <a:pt x="22302" y="70485"/>
                                  <a:pt x="24207" y="71438"/>
                                </a:cubicBezTo>
                                <a:cubicBezTo>
                                  <a:pt x="25160" y="73343"/>
                                  <a:pt x="27065" y="74295"/>
                                  <a:pt x="26112" y="77153"/>
                                </a:cubicBezTo>
                                <a:cubicBezTo>
                                  <a:pt x="26112" y="76200"/>
                                  <a:pt x="25160" y="75248"/>
                                  <a:pt x="23255" y="74295"/>
                                </a:cubicBezTo>
                                <a:cubicBezTo>
                                  <a:pt x="22302" y="74295"/>
                                  <a:pt x="21349" y="73343"/>
                                  <a:pt x="20397" y="73343"/>
                                </a:cubicBezTo>
                                <a:cubicBezTo>
                                  <a:pt x="19444" y="74295"/>
                                  <a:pt x="20397" y="75248"/>
                                  <a:pt x="20397" y="76200"/>
                                </a:cubicBezTo>
                                <a:cubicBezTo>
                                  <a:pt x="21349" y="77153"/>
                                  <a:pt x="21349" y="79058"/>
                                  <a:pt x="20397" y="80010"/>
                                </a:cubicBezTo>
                                <a:cubicBezTo>
                                  <a:pt x="18492" y="81915"/>
                                  <a:pt x="18492" y="85725"/>
                                  <a:pt x="15635" y="86678"/>
                                </a:cubicBezTo>
                                <a:cubicBezTo>
                                  <a:pt x="14682" y="86678"/>
                                  <a:pt x="13730" y="86678"/>
                                  <a:pt x="12777" y="87630"/>
                                </a:cubicBezTo>
                                <a:cubicBezTo>
                                  <a:pt x="11824" y="87630"/>
                                  <a:pt x="11824" y="88583"/>
                                  <a:pt x="12777" y="89535"/>
                                </a:cubicBezTo>
                                <a:cubicBezTo>
                                  <a:pt x="13730" y="90488"/>
                                  <a:pt x="15635" y="91440"/>
                                  <a:pt x="17540" y="90488"/>
                                </a:cubicBezTo>
                                <a:cubicBezTo>
                                  <a:pt x="18492" y="89535"/>
                                  <a:pt x="16587" y="88583"/>
                                  <a:pt x="16587" y="87630"/>
                                </a:cubicBezTo>
                                <a:cubicBezTo>
                                  <a:pt x="16587" y="87630"/>
                                  <a:pt x="16587" y="86678"/>
                                  <a:pt x="16587" y="86678"/>
                                </a:cubicBezTo>
                                <a:cubicBezTo>
                                  <a:pt x="18492" y="86678"/>
                                  <a:pt x="20397" y="87630"/>
                                  <a:pt x="22302" y="86678"/>
                                </a:cubicBezTo>
                                <a:cubicBezTo>
                                  <a:pt x="24207" y="86678"/>
                                  <a:pt x="28017" y="85725"/>
                                  <a:pt x="28969" y="88583"/>
                                </a:cubicBezTo>
                                <a:cubicBezTo>
                                  <a:pt x="29922" y="89535"/>
                                  <a:pt x="30874" y="89535"/>
                                  <a:pt x="31827" y="89535"/>
                                </a:cubicBezTo>
                                <a:cubicBezTo>
                                  <a:pt x="32780" y="89535"/>
                                  <a:pt x="34685" y="89535"/>
                                  <a:pt x="35637" y="90488"/>
                                </a:cubicBezTo>
                                <a:cubicBezTo>
                                  <a:pt x="38495" y="92393"/>
                                  <a:pt x="40399" y="91440"/>
                                  <a:pt x="41352" y="89535"/>
                                </a:cubicBezTo>
                                <a:cubicBezTo>
                                  <a:pt x="38495" y="88583"/>
                                  <a:pt x="39447" y="89535"/>
                                  <a:pt x="40399" y="86678"/>
                                </a:cubicBezTo>
                                <a:cubicBezTo>
                                  <a:pt x="41352" y="86678"/>
                                  <a:pt x="41352" y="85725"/>
                                  <a:pt x="41352" y="84773"/>
                                </a:cubicBezTo>
                                <a:cubicBezTo>
                                  <a:pt x="41352" y="83820"/>
                                  <a:pt x="42305" y="83820"/>
                                  <a:pt x="43257" y="82868"/>
                                </a:cubicBezTo>
                                <a:cubicBezTo>
                                  <a:pt x="43257" y="83820"/>
                                  <a:pt x="43257" y="84773"/>
                                  <a:pt x="44210" y="84773"/>
                                </a:cubicBezTo>
                                <a:lnTo>
                                  <a:pt x="44210" y="84773"/>
                                </a:lnTo>
                                <a:cubicBezTo>
                                  <a:pt x="44210" y="83820"/>
                                  <a:pt x="43257" y="83820"/>
                                  <a:pt x="43257" y="82868"/>
                                </a:cubicBezTo>
                                <a:cubicBezTo>
                                  <a:pt x="43257" y="81915"/>
                                  <a:pt x="43257" y="80963"/>
                                  <a:pt x="45162" y="80963"/>
                                </a:cubicBezTo>
                                <a:cubicBezTo>
                                  <a:pt x="46115" y="80963"/>
                                  <a:pt x="48020" y="80010"/>
                                  <a:pt x="47067" y="79058"/>
                                </a:cubicBezTo>
                                <a:cubicBezTo>
                                  <a:pt x="46115" y="78105"/>
                                  <a:pt x="45162" y="78105"/>
                                  <a:pt x="44210" y="79058"/>
                                </a:cubicBezTo>
                                <a:cubicBezTo>
                                  <a:pt x="42305" y="80963"/>
                                  <a:pt x="41352" y="82868"/>
                                  <a:pt x="39447" y="84773"/>
                                </a:cubicBezTo>
                                <a:cubicBezTo>
                                  <a:pt x="38495" y="85725"/>
                                  <a:pt x="37542" y="87630"/>
                                  <a:pt x="35637" y="85725"/>
                                </a:cubicBezTo>
                                <a:cubicBezTo>
                                  <a:pt x="32780" y="83820"/>
                                  <a:pt x="30874" y="81915"/>
                                  <a:pt x="28017" y="80010"/>
                                </a:cubicBezTo>
                                <a:cubicBezTo>
                                  <a:pt x="26112" y="79058"/>
                                  <a:pt x="27065" y="77153"/>
                                  <a:pt x="28969" y="77153"/>
                                </a:cubicBezTo>
                                <a:cubicBezTo>
                                  <a:pt x="31827" y="78105"/>
                                  <a:pt x="31827" y="78105"/>
                                  <a:pt x="32780" y="75248"/>
                                </a:cubicBezTo>
                                <a:cubicBezTo>
                                  <a:pt x="32780" y="75248"/>
                                  <a:pt x="32780" y="74295"/>
                                  <a:pt x="32780" y="74295"/>
                                </a:cubicBezTo>
                                <a:cubicBezTo>
                                  <a:pt x="33732" y="73343"/>
                                  <a:pt x="34685" y="71438"/>
                                  <a:pt x="36590" y="71438"/>
                                </a:cubicBezTo>
                                <a:cubicBezTo>
                                  <a:pt x="38495" y="71438"/>
                                  <a:pt x="35637" y="73343"/>
                                  <a:pt x="36590" y="74295"/>
                                </a:cubicBezTo>
                                <a:cubicBezTo>
                                  <a:pt x="36590" y="75248"/>
                                  <a:pt x="36590" y="75248"/>
                                  <a:pt x="37542" y="76200"/>
                                </a:cubicBezTo>
                                <a:cubicBezTo>
                                  <a:pt x="38495" y="76200"/>
                                  <a:pt x="39447" y="76200"/>
                                  <a:pt x="39447" y="75248"/>
                                </a:cubicBezTo>
                                <a:cubicBezTo>
                                  <a:pt x="39447" y="74295"/>
                                  <a:pt x="39447" y="73343"/>
                                  <a:pt x="40399" y="73343"/>
                                </a:cubicBezTo>
                                <a:cubicBezTo>
                                  <a:pt x="40399" y="72390"/>
                                  <a:pt x="40399" y="72390"/>
                                  <a:pt x="41352" y="72390"/>
                                </a:cubicBezTo>
                                <a:cubicBezTo>
                                  <a:pt x="41352" y="72390"/>
                                  <a:pt x="41352" y="73343"/>
                                  <a:pt x="41352" y="73343"/>
                                </a:cubicBezTo>
                                <a:cubicBezTo>
                                  <a:pt x="41352" y="75248"/>
                                  <a:pt x="41352" y="78105"/>
                                  <a:pt x="39447" y="80010"/>
                                </a:cubicBezTo>
                                <a:cubicBezTo>
                                  <a:pt x="38495" y="80963"/>
                                  <a:pt x="38495" y="80963"/>
                                  <a:pt x="39447" y="80963"/>
                                </a:cubicBezTo>
                                <a:cubicBezTo>
                                  <a:pt x="41352" y="80963"/>
                                  <a:pt x="44210" y="75248"/>
                                  <a:pt x="43257" y="73343"/>
                                </a:cubicBezTo>
                                <a:cubicBezTo>
                                  <a:pt x="42305" y="71438"/>
                                  <a:pt x="42305" y="70485"/>
                                  <a:pt x="44210" y="71438"/>
                                </a:cubicBezTo>
                                <a:cubicBezTo>
                                  <a:pt x="45162" y="71438"/>
                                  <a:pt x="46115" y="71438"/>
                                  <a:pt x="46115" y="70485"/>
                                </a:cubicBezTo>
                                <a:cubicBezTo>
                                  <a:pt x="46115" y="68580"/>
                                  <a:pt x="48020" y="65723"/>
                                  <a:pt x="48020" y="63818"/>
                                </a:cubicBezTo>
                                <a:cubicBezTo>
                                  <a:pt x="48020" y="62865"/>
                                  <a:pt x="46115" y="60960"/>
                                  <a:pt x="47067" y="60008"/>
                                </a:cubicBezTo>
                                <a:cubicBezTo>
                                  <a:pt x="48020" y="59055"/>
                                  <a:pt x="44210" y="59055"/>
                                  <a:pt x="46115" y="59055"/>
                                </a:cubicBezTo>
                                <a:close/>
                                <a:moveTo>
                                  <a:pt x="9919" y="68580"/>
                                </a:moveTo>
                                <a:cubicBezTo>
                                  <a:pt x="9919" y="69533"/>
                                  <a:pt x="9919" y="69533"/>
                                  <a:pt x="9919" y="68580"/>
                                </a:cubicBezTo>
                                <a:cubicBezTo>
                                  <a:pt x="11824" y="68580"/>
                                  <a:pt x="11824" y="68580"/>
                                  <a:pt x="11824" y="67628"/>
                                </a:cubicBezTo>
                                <a:cubicBezTo>
                                  <a:pt x="11824" y="66675"/>
                                  <a:pt x="10872" y="66675"/>
                                  <a:pt x="10872" y="66675"/>
                                </a:cubicBezTo>
                                <a:cubicBezTo>
                                  <a:pt x="9919" y="67628"/>
                                  <a:pt x="8967" y="68580"/>
                                  <a:pt x="9919" y="68580"/>
                                </a:cubicBezTo>
                                <a:close/>
                                <a:moveTo>
                                  <a:pt x="20397" y="102870"/>
                                </a:moveTo>
                                <a:cubicBezTo>
                                  <a:pt x="21349" y="102870"/>
                                  <a:pt x="20397" y="100965"/>
                                  <a:pt x="19444" y="100965"/>
                                </a:cubicBezTo>
                                <a:cubicBezTo>
                                  <a:pt x="16587" y="100965"/>
                                  <a:pt x="14682" y="100013"/>
                                  <a:pt x="12777" y="99060"/>
                                </a:cubicBezTo>
                                <a:cubicBezTo>
                                  <a:pt x="11824" y="99060"/>
                                  <a:pt x="11824" y="100013"/>
                                  <a:pt x="11824" y="100013"/>
                                </a:cubicBezTo>
                                <a:lnTo>
                                  <a:pt x="11824" y="100965"/>
                                </a:lnTo>
                                <a:cubicBezTo>
                                  <a:pt x="13730" y="101918"/>
                                  <a:pt x="13730" y="103823"/>
                                  <a:pt x="15635" y="103823"/>
                                </a:cubicBezTo>
                                <a:cubicBezTo>
                                  <a:pt x="16587" y="104775"/>
                                  <a:pt x="18492" y="103823"/>
                                  <a:pt x="20397" y="102870"/>
                                </a:cubicBezTo>
                                <a:close/>
                                <a:moveTo>
                                  <a:pt x="13730" y="93345"/>
                                </a:moveTo>
                                <a:cubicBezTo>
                                  <a:pt x="13730" y="93345"/>
                                  <a:pt x="14682" y="93345"/>
                                  <a:pt x="14682" y="93345"/>
                                </a:cubicBezTo>
                                <a:cubicBezTo>
                                  <a:pt x="15635" y="93345"/>
                                  <a:pt x="15635" y="93345"/>
                                  <a:pt x="15635" y="92393"/>
                                </a:cubicBezTo>
                                <a:lnTo>
                                  <a:pt x="13730" y="93345"/>
                                </a:lnTo>
                                <a:cubicBezTo>
                                  <a:pt x="13730" y="92393"/>
                                  <a:pt x="12777" y="93345"/>
                                  <a:pt x="13730" y="93345"/>
                                </a:cubicBezTo>
                                <a:close/>
                                <a:moveTo>
                                  <a:pt x="17540" y="99060"/>
                                </a:moveTo>
                                <a:cubicBezTo>
                                  <a:pt x="18492" y="99060"/>
                                  <a:pt x="18492" y="98108"/>
                                  <a:pt x="17540" y="99060"/>
                                </a:cubicBezTo>
                                <a:cubicBezTo>
                                  <a:pt x="18492" y="98108"/>
                                  <a:pt x="17540" y="97155"/>
                                  <a:pt x="17540" y="97155"/>
                                </a:cubicBezTo>
                                <a:cubicBezTo>
                                  <a:pt x="17540" y="97155"/>
                                  <a:pt x="17540" y="97155"/>
                                  <a:pt x="17540" y="99060"/>
                                </a:cubicBezTo>
                                <a:cubicBezTo>
                                  <a:pt x="17540" y="98108"/>
                                  <a:pt x="17540" y="99060"/>
                                  <a:pt x="17540" y="99060"/>
                                </a:cubicBezTo>
                                <a:close/>
                                <a:moveTo>
                                  <a:pt x="26112" y="93345"/>
                                </a:moveTo>
                                <a:cubicBezTo>
                                  <a:pt x="26112" y="92393"/>
                                  <a:pt x="27065" y="92393"/>
                                  <a:pt x="26112" y="91440"/>
                                </a:cubicBezTo>
                                <a:cubicBezTo>
                                  <a:pt x="26112" y="91440"/>
                                  <a:pt x="25160" y="91440"/>
                                  <a:pt x="24207" y="91440"/>
                                </a:cubicBezTo>
                                <a:cubicBezTo>
                                  <a:pt x="22302" y="93345"/>
                                  <a:pt x="20397" y="91440"/>
                                  <a:pt x="19444" y="90488"/>
                                </a:cubicBezTo>
                                <a:cubicBezTo>
                                  <a:pt x="19444" y="90488"/>
                                  <a:pt x="18492" y="89535"/>
                                  <a:pt x="18492" y="90488"/>
                                </a:cubicBezTo>
                                <a:cubicBezTo>
                                  <a:pt x="17540" y="91440"/>
                                  <a:pt x="18492" y="91440"/>
                                  <a:pt x="18492" y="92393"/>
                                </a:cubicBezTo>
                                <a:cubicBezTo>
                                  <a:pt x="20397" y="95250"/>
                                  <a:pt x="24207" y="97155"/>
                                  <a:pt x="23255" y="100965"/>
                                </a:cubicBezTo>
                                <a:lnTo>
                                  <a:pt x="24207" y="101918"/>
                                </a:lnTo>
                                <a:cubicBezTo>
                                  <a:pt x="24207" y="100013"/>
                                  <a:pt x="25160" y="99060"/>
                                  <a:pt x="27065" y="98108"/>
                                </a:cubicBezTo>
                                <a:cubicBezTo>
                                  <a:pt x="28017" y="98108"/>
                                  <a:pt x="28969" y="97155"/>
                                  <a:pt x="28969" y="96203"/>
                                </a:cubicBezTo>
                                <a:cubicBezTo>
                                  <a:pt x="28969" y="95250"/>
                                  <a:pt x="27065" y="95250"/>
                                  <a:pt x="26112" y="95250"/>
                                </a:cubicBezTo>
                                <a:cubicBezTo>
                                  <a:pt x="25160" y="95250"/>
                                  <a:pt x="25160" y="94298"/>
                                  <a:pt x="26112" y="93345"/>
                                </a:cubicBezTo>
                                <a:close/>
                                <a:moveTo>
                                  <a:pt x="19444" y="107633"/>
                                </a:moveTo>
                                <a:cubicBezTo>
                                  <a:pt x="20397" y="108585"/>
                                  <a:pt x="20397" y="108585"/>
                                  <a:pt x="22302" y="109538"/>
                                </a:cubicBezTo>
                                <a:cubicBezTo>
                                  <a:pt x="22302" y="108585"/>
                                  <a:pt x="22302" y="107633"/>
                                  <a:pt x="21349" y="106680"/>
                                </a:cubicBezTo>
                                <a:cubicBezTo>
                                  <a:pt x="21349" y="105728"/>
                                  <a:pt x="20397" y="105728"/>
                                  <a:pt x="19444" y="105728"/>
                                </a:cubicBezTo>
                                <a:cubicBezTo>
                                  <a:pt x="18492" y="105728"/>
                                  <a:pt x="19444" y="106680"/>
                                  <a:pt x="19444" y="107633"/>
                                </a:cubicBezTo>
                                <a:close/>
                                <a:moveTo>
                                  <a:pt x="22302" y="116205"/>
                                </a:moveTo>
                                <a:cubicBezTo>
                                  <a:pt x="23255" y="117158"/>
                                  <a:pt x="23255" y="116205"/>
                                  <a:pt x="22302" y="116205"/>
                                </a:cubicBezTo>
                                <a:cubicBezTo>
                                  <a:pt x="23255" y="113348"/>
                                  <a:pt x="21349" y="113348"/>
                                  <a:pt x="20397" y="113348"/>
                                </a:cubicBezTo>
                                <a:cubicBezTo>
                                  <a:pt x="19444" y="113348"/>
                                  <a:pt x="19444" y="113348"/>
                                  <a:pt x="19444" y="114300"/>
                                </a:cubicBezTo>
                                <a:cubicBezTo>
                                  <a:pt x="20397" y="115253"/>
                                  <a:pt x="21349" y="116205"/>
                                  <a:pt x="22302" y="116205"/>
                                </a:cubicBezTo>
                                <a:close/>
                                <a:moveTo>
                                  <a:pt x="20397" y="40958"/>
                                </a:moveTo>
                                <a:cubicBezTo>
                                  <a:pt x="20397" y="40958"/>
                                  <a:pt x="20397" y="40958"/>
                                  <a:pt x="20397" y="40958"/>
                                </a:cubicBezTo>
                                <a:lnTo>
                                  <a:pt x="20397" y="40958"/>
                                </a:lnTo>
                                <a:cubicBezTo>
                                  <a:pt x="20397" y="40005"/>
                                  <a:pt x="20397" y="40005"/>
                                  <a:pt x="20397" y="40958"/>
                                </a:cubicBezTo>
                                <a:cubicBezTo>
                                  <a:pt x="19444" y="40958"/>
                                  <a:pt x="20397" y="40958"/>
                                  <a:pt x="20397" y="40958"/>
                                </a:cubicBezTo>
                                <a:close/>
                                <a:moveTo>
                                  <a:pt x="21349" y="131445"/>
                                </a:moveTo>
                                <a:cubicBezTo>
                                  <a:pt x="22302" y="131445"/>
                                  <a:pt x="22302" y="131445"/>
                                  <a:pt x="22302" y="131445"/>
                                </a:cubicBezTo>
                                <a:lnTo>
                                  <a:pt x="22302" y="130493"/>
                                </a:lnTo>
                                <a:cubicBezTo>
                                  <a:pt x="22302" y="129540"/>
                                  <a:pt x="22302" y="129540"/>
                                  <a:pt x="21349" y="129540"/>
                                </a:cubicBezTo>
                                <a:cubicBezTo>
                                  <a:pt x="21349" y="129540"/>
                                  <a:pt x="20397" y="129540"/>
                                  <a:pt x="20397" y="129540"/>
                                </a:cubicBezTo>
                                <a:cubicBezTo>
                                  <a:pt x="19444" y="130493"/>
                                  <a:pt x="20397" y="131445"/>
                                  <a:pt x="21349" y="131445"/>
                                </a:cubicBezTo>
                                <a:close/>
                                <a:moveTo>
                                  <a:pt x="20397" y="54293"/>
                                </a:moveTo>
                                <a:cubicBezTo>
                                  <a:pt x="21349" y="54293"/>
                                  <a:pt x="21349" y="55245"/>
                                  <a:pt x="20397" y="54293"/>
                                </a:cubicBezTo>
                                <a:cubicBezTo>
                                  <a:pt x="21349" y="54293"/>
                                  <a:pt x="21349" y="54293"/>
                                  <a:pt x="20397" y="54293"/>
                                </a:cubicBezTo>
                                <a:cubicBezTo>
                                  <a:pt x="20397" y="53340"/>
                                  <a:pt x="20397" y="54293"/>
                                  <a:pt x="20397" y="54293"/>
                                </a:cubicBezTo>
                                <a:close/>
                                <a:moveTo>
                                  <a:pt x="21349" y="120968"/>
                                </a:moveTo>
                                <a:cubicBezTo>
                                  <a:pt x="21349" y="120968"/>
                                  <a:pt x="21349" y="120968"/>
                                  <a:pt x="21349" y="120968"/>
                                </a:cubicBezTo>
                                <a:cubicBezTo>
                                  <a:pt x="20397" y="120968"/>
                                  <a:pt x="20397" y="120968"/>
                                  <a:pt x="21349" y="120968"/>
                                </a:cubicBezTo>
                                <a:lnTo>
                                  <a:pt x="21349" y="120968"/>
                                </a:lnTo>
                                <a:cubicBezTo>
                                  <a:pt x="21349" y="120968"/>
                                  <a:pt x="21349" y="120968"/>
                                  <a:pt x="21349" y="120968"/>
                                </a:cubicBezTo>
                                <a:close/>
                                <a:moveTo>
                                  <a:pt x="22302" y="111443"/>
                                </a:moveTo>
                                <a:cubicBezTo>
                                  <a:pt x="23255" y="112395"/>
                                  <a:pt x="23255" y="111443"/>
                                  <a:pt x="23255" y="111443"/>
                                </a:cubicBezTo>
                                <a:cubicBezTo>
                                  <a:pt x="24207" y="110490"/>
                                  <a:pt x="23255" y="109538"/>
                                  <a:pt x="22302" y="109538"/>
                                </a:cubicBezTo>
                                <a:cubicBezTo>
                                  <a:pt x="22302" y="109538"/>
                                  <a:pt x="21349" y="110490"/>
                                  <a:pt x="22302" y="111443"/>
                                </a:cubicBezTo>
                                <a:close/>
                                <a:moveTo>
                                  <a:pt x="25160" y="133350"/>
                                </a:moveTo>
                                <a:cubicBezTo>
                                  <a:pt x="25160" y="132398"/>
                                  <a:pt x="23255" y="132398"/>
                                  <a:pt x="22302" y="132398"/>
                                </a:cubicBezTo>
                                <a:lnTo>
                                  <a:pt x="22302" y="134303"/>
                                </a:lnTo>
                                <a:cubicBezTo>
                                  <a:pt x="22302" y="135255"/>
                                  <a:pt x="22302" y="136208"/>
                                  <a:pt x="23255" y="136208"/>
                                </a:cubicBezTo>
                                <a:cubicBezTo>
                                  <a:pt x="24207" y="135255"/>
                                  <a:pt x="25160" y="133350"/>
                                  <a:pt x="25160" y="133350"/>
                                </a:cubicBezTo>
                                <a:close/>
                                <a:moveTo>
                                  <a:pt x="25160" y="101918"/>
                                </a:moveTo>
                                <a:cubicBezTo>
                                  <a:pt x="24207" y="101918"/>
                                  <a:pt x="23255" y="101918"/>
                                  <a:pt x="23255" y="103823"/>
                                </a:cubicBezTo>
                                <a:cubicBezTo>
                                  <a:pt x="23255" y="103823"/>
                                  <a:pt x="23255" y="103823"/>
                                  <a:pt x="24207" y="103823"/>
                                </a:cubicBezTo>
                                <a:cubicBezTo>
                                  <a:pt x="25160" y="103823"/>
                                  <a:pt x="25160" y="102870"/>
                                  <a:pt x="25160" y="101918"/>
                                </a:cubicBezTo>
                                <a:close/>
                                <a:moveTo>
                                  <a:pt x="26112" y="60008"/>
                                </a:moveTo>
                                <a:cubicBezTo>
                                  <a:pt x="26112" y="60008"/>
                                  <a:pt x="27065" y="60008"/>
                                  <a:pt x="27065" y="60008"/>
                                </a:cubicBezTo>
                                <a:cubicBezTo>
                                  <a:pt x="27065" y="60960"/>
                                  <a:pt x="27065" y="60960"/>
                                  <a:pt x="26112" y="60008"/>
                                </a:cubicBezTo>
                                <a:cubicBezTo>
                                  <a:pt x="26112" y="60960"/>
                                  <a:pt x="26112" y="60960"/>
                                  <a:pt x="26112" y="60008"/>
                                </a:cubicBezTo>
                                <a:cubicBezTo>
                                  <a:pt x="25160" y="60960"/>
                                  <a:pt x="25160" y="60008"/>
                                  <a:pt x="26112" y="60008"/>
                                </a:cubicBezTo>
                                <a:close/>
                                <a:moveTo>
                                  <a:pt x="27065" y="65723"/>
                                </a:moveTo>
                                <a:cubicBezTo>
                                  <a:pt x="27065" y="65723"/>
                                  <a:pt x="27065" y="65723"/>
                                  <a:pt x="27065" y="65723"/>
                                </a:cubicBezTo>
                                <a:cubicBezTo>
                                  <a:pt x="27065" y="66675"/>
                                  <a:pt x="27065" y="66675"/>
                                  <a:pt x="26112" y="66675"/>
                                </a:cubicBezTo>
                                <a:cubicBezTo>
                                  <a:pt x="26112" y="66675"/>
                                  <a:pt x="25160" y="66675"/>
                                  <a:pt x="26112" y="65723"/>
                                </a:cubicBezTo>
                                <a:cubicBezTo>
                                  <a:pt x="26112" y="65723"/>
                                  <a:pt x="26112" y="65723"/>
                                  <a:pt x="27065" y="65723"/>
                                </a:cubicBezTo>
                                <a:close/>
                                <a:moveTo>
                                  <a:pt x="28017" y="101918"/>
                                </a:moveTo>
                                <a:cubicBezTo>
                                  <a:pt x="28017" y="100965"/>
                                  <a:pt x="27065" y="101918"/>
                                  <a:pt x="26112" y="101918"/>
                                </a:cubicBezTo>
                                <a:lnTo>
                                  <a:pt x="25160" y="101918"/>
                                </a:lnTo>
                                <a:lnTo>
                                  <a:pt x="25160" y="102870"/>
                                </a:lnTo>
                                <a:lnTo>
                                  <a:pt x="26112" y="102870"/>
                                </a:lnTo>
                                <a:cubicBezTo>
                                  <a:pt x="27065" y="101918"/>
                                  <a:pt x="28017" y="102870"/>
                                  <a:pt x="28017" y="101918"/>
                                </a:cubicBezTo>
                                <a:close/>
                                <a:moveTo>
                                  <a:pt x="27065" y="139065"/>
                                </a:moveTo>
                                <a:cubicBezTo>
                                  <a:pt x="27065" y="139065"/>
                                  <a:pt x="27065" y="139065"/>
                                  <a:pt x="27065" y="139065"/>
                                </a:cubicBezTo>
                                <a:cubicBezTo>
                                  <a:pt x="26112" y="138113"/>
                                  <a:pt x="26112" y="139065"/>
                                  <a:pt x="27065" y="139065"/>
                                </a:cubicBezTo>
                                <a:lnTo>
                                  <a:pt x="27065" y="139065"/>
                                </a:lnTo>
                                <a:cubicBezTo>
                                  <a:pt x="27065" y="139065"/>
                                  <a:pt x="27065" y="139065"/>
                                  <a:pt x="27065" y="139065"/>
                                </a:cubicBezTo>
                                <a:close/>
                                <a:moveTo>
                                  <a:pt x="26112" y="27623"/>
                                </a:moveTo>
                                <a:cubicBezTo>
                                  <a:pt x="26112" y="28575"/>
                                  <a:pt x="26112" y="28575"/>
                                  <a:pt x="26112" y="27623"/>
                                </a:cubicBezTo>
                                <a:cubicBezTo>
                                  <a:pt x="28017" y="28575"/>
                                  <a:pt x="28017" y="28575"/>
                                  <a:pt x="28017" y="27623"/>
                                </a:cubicBezTo>
                                <a:cubicBezTo>
                                  <a:pt x="28017" y="27623"/>
                                  <a:pt x="28017" y="26670"/>
                                  <a:pt x="28017" y="26670"/>
                                </a:cubicBezTo>
                                <a:cubicBezTo>
                                  <a:pt x="27065" y="26670"/>
                                  <a:pt x="26112" y="27623"/>
                                  <a:pt x="26112" y="27623"/>
                                </a:cubicBezTo>
                                <a:close/>
                                <a:moveTo>
                                  <a:pt x="27065" y="37148"/>
                                </a:moveTo>
                                <a:cubicBezTo>
                                  <a:pt x="27065" y="37148"/>
                                  <a:pt x="27065" y="37148"/>
                                  <a:pt x="27065" y="37148"/>
                                </a:cubicBezTo>
                                <a:cubicBezTo>
                                  <a:pt x="26112" y="37148"/>
                                  <a:pt x="27065" y="38100"/>
                                  <a:pt x="27065" y="37148"/>
                                </a:cubicBezTo>
                                <a:cubicBezTo>
                                  <a:pt x="27065" y="38100"/>
                                  <a:pt x="27065" y="37148"/>
                                  <a:pt x="27065" y="37148"/>
                                </a:cubicBezTo>
                                <a:cubicBezTo>
                                  <a:pt x="27065" y="37148"/>
                                  <a:pt x="27065" y="37148"/>
                                  <a:pt x="27065" y="37148"/>
                                </a:cubicBezTo>
                                <a:close/>
                                <a:moveTo>
                                  <a:pt x="28017" y="120968"/>
                                </a:moveTo>
                                <a:cubicBezTo>
                                  <a:pt x="28017" y="120968"/>
                                  <a:pt x="28017" y="120968"/>
                                  <a:pt x="28017" y="120968"/>
                                </a:cubicBezTo>
                                <a:cubicBezTo>
                                  <a:pt x="28017" y="120968"/>
                                  <a:pt x="28017" y="120968"/>
                                  <a:pt x="28017" y="120968"/>
                                </a:cubicBezTo>
                                <a:lnTo>
                                  <a:pt x="28017" y="120968"/>
                                </a:lnTo>
                                <a:cubicBezTo>
                                  <a:pt x="27065" y="120968"/>
                                  <a:pt x="27065" y="120968"/>
                                  <a:pt x="28017" y="120968"/>
                                </a:cubicBezTo>
                                <a:close/>
                                <a:moveTo>
                                  <a:pt x="28017" y="112395"/>
                                </a:moveTo>
                                <a:cubicBezTo>
                                  <a:pt x="27065" y="112395"/>
                                  <a:pt x="27065" y="112395"/>
                                  <a:pt x="28017" y="112395"/>
                                </a:cubicBezTo>
                                <a:cubicBezTo>
                                  <a:pt x="27065" y="113348"/>
                                  <a:pt x="27065" y="114300"/>
                                  <a:pt x="28017" y="115253"/>
                                </a:cubicBezTo>
                                <a:cubicBezTo>
                                  <a:pt x="28017" y="115253"/>
                                  <a:pt x="28969" y="115253"/>
                                  <a:pt x="28969" y="114300"/>
                                </a:cubicBezTo>
                                <a:cubicBezTo>
                                  <a:pt x="28969" y="113348"/>
                                  <a:pt x="28969" y="113348"/>
                                  <a:pt x="28017" y="112395"/>
                                </a:cubicBezTo>
                                <a:close/>
                                <a:moveTo>
                                  <a:pt x="28969" y="123825"/>
                                </a:moveTo>
                                <a:cubicBezTo>
                                  <a:pt x="28017" y="123825"/>
                                  <a:pt x="28017" y="123825"/>
                                  <a:pt x="28969" y="123825"/>
                                </a:cubicBezTo>
                                <a:cubicBezTo>
                                  <a:pt x="28017" y="123825"/>
                                  <a:pt x="28017" y="123825"/>
                                  <a:pt x="28017" y="123825"/>
                                </a:cubicBezTo>
                                <a:cubicBezTo>
                                  <a:pt x="27065" y="123825"/>
                                  <a:pt x="28017" y="123825"/>
                                  <a:pt x="28969" y="123825"/>
                                </a:cubicBezTo>
                                <a:cubicBezTo>
                                  <a:pt x="28017" y="123825"/>
                                  <a:pt x="28017" y="123825"/>
                                  <a:pt x="28969" y="123825"/>
                                </a:cubicBezTo>
                                <a:close/>
                                <a:moveTo>
                                  <a:pt x="30874" y="55245"/>
                                </a:moveTo>
                                <a:cubicBezTo>
                                  <a:pt x="29922" y="55245"/>
                                  <a:pt x="28017" y="55245"/>
                                  <a:pt x="27065" y="53340"/>
                                </a:cubicBezTo>
                                <a:cubicBezTo>
                                  <a:pt x="27065" y="53340"/>
                                  <a:pt x="27065" y="52388"/>
                                  <a:pt x="28017" y="52388"/>
                                </a:cubicBezTo>
                                <a:cubicBezTo>
                                  <a:pt x="29922" y="52388"/>
                                  <a:pt x="30874" y="53340"/>
                                  <a:pt x="30874" y="55245"/>
                                </a:cubicBezTo>
                                <a:cubicBezTo>
                                  <a:pt x="32780" y="55245"/>
                                  <a:pt x="31827" y="55245"/>
                                  <a:pt x="30874" y="55245"/>
                                </a:cubicBezTo>
                                <a:close/>
                                <a:moveTo>
                                  <a:pt x="31827" y="106680"/>
                                </a:moveTo>
                                <a:cubicBezTo>
                                  <a:pt x="32780" y="106680"/>
                                  <a:pt x="32780" y="106680"/>
                                  <a:pt x="32780" y="105728"/>
                                </a:cubicBezTo>
                                <a:cubicBezTo>
                                  <a:pt x="32780" y="104775"/>
                                  <a:pt x="31827" y="103823"/>
                                  <a:pt x="30874" y="103823"/>
                                </a:cubicBezTo>
                                <a:cubicBezTo>
                                  <a:pt x="28969" y="102870"/>
                                  <a:pt x="28017" y="103823"/>
                                  <a:pt x="27065" y="104775"/>
                                </a:cubicBezTo>
                                <a:cubicBezTo>
                                  <a:pt x="27065" y="105728"/>
                                  <a:pt x="27065" y="105728"/>
                                  <a:pt x="27065" y="105728"/>
                                </a:cubicBezTo>
                                <a:cubicBezTo>
                                  <a:pt x="28017" y="106680"/>
                                  <a:pt x="28017" y="104775"/>
                                  <a:pt x="28969" y="104775"/>
                                </a:cubicBezTo>
                                <a:cubicBezTo>
                                  <a:pt x="30874" y="106680"/>
                                  <a:pt x="31827" y="106680"/>
                                  <a:pt x="31827" y="106680"/>
                                </a:cubicBezTo>
                                <a:close/>
                                <a:moveTo>
                                  <a:pt x="29922" y="79058"/>
                                </a:moveTo>
                                <a:cubicBezTo>
                                  <a:pt x="28969" y="79058"/>
                                  <a:pt x="28017" y="79058"/>
                                  <a:pt x="28017" y="80010"/>
                                </a:cubicBezTo>
                                <a:cubicBezTo>
                                  <a:pt x="28017" y="80010"/>
                                  <a:pt x="28017" y="80963"/>
                                  <a:pt x="28969" y="80963"/>
                                </a:cubicBezTo>
                                <a:cubicBezTo>
                                  <a:pt x="29922" y="80963"/>
                                  <a:pt x="30874" y="80010"/>
                                  <a:pt x="29922" y="79058"/>
                                </a:cubicBezTo>
                                <a:cubicBezTo>
                                  <a:pt x="30874" y="79058"/>
                                  <a:pt x="30874" y="79058"/>
                                  <a:pt x="29922" y="79058"/>
                                </a:cubicBezTo>
                                <a:close/>
                                <a:moveTo>
                                  <a:pt x="30874" y="141923"/>
                                </a:moveTo>
                                <a:cubicBezTo>
                                  <a:pt x="31827" y="140970"/>
                                  <a:pt x="32780" y="141923"/>
                                  <a:pt x="32780" y="141923"/>
                                </a:cubicBezTo>
                                <a:cubicBezTo>
                                  <a:pt x="32780" y="142875"/>
                                  <a:pt x="33732" y="142875"/>
                                  <a:pt x="33732" y="143828"/>
                                </a:cubicBezTo>
                                <a:cubicBezTo>
                                  <a:pt x="33732" y="142875"/>
                                  <a:pt x="33732" y="141923"/>
                                  <a:pt x="32780" y="140970"/>
                                </a:cubicBezTo>
                                <a:cubicBezTo>
                                  <a:pt x="31827" y="140018"/>
                                  <a:pt x="30874" y="140018"/>
                                  <a:pt x="29922" y="140018"/>
                                </a:cubicBezTo>
                                <a:cubicBezTo>
                                  <a:pt x="28969" y="140018"/>
                                  <a:pt x="28017" y="140970"/>
                                  <a:pt x="28017" y="141923"/>
                                </a:cubicBezTo>
                                <a:cubicBezTo>
                                  <a:pt x="28017" y="142875"/>
                                  <a:pt x="28017" y="144780"/>
                                  <a:pt x="29922" y="144780"/>
                                </a:cubicBezTo>
                                <a:cubicBezTo>
                                  <a:pt x="31827" y="145733"/>
                                  <a:pt x="32780" y="144780"/>
                                  <a:pt x="33732" y="143828"/>
                                </a:cubicBezTo>
                                <a:cubicBezTo>
                                  <a:pt x="32780" y="143828"/>
                                  <a:pt x="31827" y="143828"/>
                                  <a:pt x="31827" y="143828"/>
                                </a:cubicBezTo>
                                <a:cubicBezTo>
                                  <a:pt x="30874" y="142875"/>
                                  <a:pt x="29922" y="142875"/>
                                  <a:pt x="30874" y="141923"/>
                                </a:cubicBezTo>
                                <a:close/>
                                <a:moveTo>
                                  <a:pt x="28969" y="49530"/>
                                </a:moveTo>
                                <a:cubicBezTo>
                                  <a:pt x="29922" y="48578"/>
                                  <a:pt x="31827" y="47625"/>
                                  <a:pt x="32780" y="47625"/>
                                </a:cubicBezTo>
                                <a:cubicBezTo>
                                  <a:pt x="32780" y="50483"/>
                                  <a:pt x="30874" y="49530"/>
                                  <a:pt x="28969" y="49530"/>
                                </a:cubicBezTo>
                                <a:close/>
                                <a:moveTo>
                                  <a:pt x="31827" y="126683"/>
                                </a:moveTo>
                                <a:cubicBezTo>
                                  <a:pt x="31827" y="126683"/>
                                  <a:pt x="30874" y="126683"/>
                                  <a:pt x="31827" y="126683"/>
                                </a:cubicBezTo>
                                <a:cubicBezTo>
                                  <a:pt x="29922" y="126683"/>
                                  <a:pt x="29922" y="127635"/>
                                  <a:pt x="29922" y="128588"/>
                                </a:cubicBezTo>
                                <a:cubicBezTo>
                                  <a:pt x="29922" y="128588"/>
                                  <a:pt x="29922" y="128588"/>
                                  <a:pt x="30874" y="128588"/>
                                </a:cubicBezTo>
                                <a:cubicBezTo>
                                  <a:pt x="30874" y="128588"/>
                                  <a:pt x="31827" y="128588"/>
                                  <a:pt x="31827" y="126683"/>
                                </a:cubicBezTo>
                                <a:close/>
                                <a:moveTo>
                                  <a:pt x="39447" y="63818"/>
                                </a:moveTo>
                                <a:cubicBezTo>
                                  <a:pt x="37542" y="64770"/>
                                  <a:pt x="38495" y="62865"/>
                                  <a:pt x="38495" y="62865"/>
                                </a:cubicBezTo>
                                <a:cubicBezTo>
                                  <a:pt x="37542" y="61913"/>
                                  <a:pt x="33732" y="61913"/>
                                  <a:pt x="32780" y="62865"/>
                                </a:cubicBezTo>
                                <a:cubicBezTo>
                                  <a:pt x="31827" y="62865"/>
                                  <a:pt x="32780" y="63818"/>
                                  <a:pt x="32780" y="64770"/>
                                </a:cubicBezTo>
                                <a:cubicBezTo>
                                  <a:pt x="32780" y="65723"/>
                                  <a:pt x="35637" y="65723"/>
                                  <a:pt x="33732" y="66675"/>
                                </a:cubicBezTo>
                                <a:cubicBezTo>
                                  <a:pt x="32780" y="67628"/>
                                  <a:pt x="31827" y="67628"/>
                                  <a:pt x="30874" y="66675"/>
                                </a:cubicBezTo>
                                <a:cubicBezTo>
                                  <a:pt x="29922" y="65723"/>
                                  <a:pt x="29922" y="65723"/>
                                  <a:pt x="29922" y="64770"/>
                                </a:cubicBezTo>
                                <a:lnTo>
                                  <a:pt x="29922" y="59055"/>
                                </a:lnTo>
                                <a:cubicBezTo>
                                  <a:pt x="29922" y="58103"/>
                                  <a:pt x="29922" y="58103"/>
                                  <a:pt x="31827" y="58103"/>
                                </a:cubicBezTo>
                                <a:cubicBezTo>
                                  <a:pt x="32780" y="60960"/>
                                  <a:pt x="34685" y="60008"/>
                                  <a:pt x="36590" y="58103"/>
                                </a:cubicBezTo>
                                <a:cubicBezTo>
                                  <a:pt x="37542" y="57150"/>
                                  <a:pt x="38495" y="58103"/>
                                  <a:pt x="38495" y="59055"/>
                                </a:cubicBezTo>
                                <a:cubicBezTo>
                                  <a:pt x="39447" y="60008"/>
                                  <a:pt x="39447" y="61913"/>
                                  <a:pt x="41352" y="62865"/>
                                </a:cubicBezTo>
                                <a:cubicBezTo>
                                  <a:pt x="41352" y="62865"/>
                                  <a:pt x="40399" y="63818"/>
                                  <a:pt x="39447" y="63818"/>
                                </a:cubicBezTo>
                                <a:close/>
                                <a:moveTo>
                                  <a:pt x="29922" y="34290"/>
                                </a:moveTo>
                                <a:cubicBezTo>
                                  <a:pt x="29922" y="34290"/>
                                  <a:pt x="29922" y="35243"/>
                                  <a:pt x="29922" y="34290"/>
                                </a:cubicBezTo>
                                <a:cubicBezTo>
                                  <a:pt x="29922" y="35243"/>
                                  <a:pt x="30874" y="34290"/>
                                  <a:pt x="29922" y="34290"/>
                                </a:cubicBezTo>
                                <a:cubicBezTo>
                                  <a:pt x="29922" y="34290"/>
                                  <a:pt x="29922" y="34290"/>
                                  <a:pt x="29922" y="34290"/>
                                </a:cubicBezTo>
                                <a:cubicBezTo>
                                  <a:pt x="29922" y="34290"/>
                                  <a:pt x="29922" y="34290"/>
                                  <a:pt x="29922" y="34290"/>
                                </a:cubicBezTo>
                                <a:close/>
                                <a:moveTo>
                                  <a:pt x="39447" y="96203"/>
                                </a:moveTo>
                                <a:cubicBezTo>
                                  <a:pt x="39447" y="96203"/>
                                  <a:pt x="37542" y="96203"/>
                                  <a:pt x="36590" y="97155"/>
                                </a:cubicBezTo>
                                <a:cubicBezTo>
                                  <a:pt x="36590" y="98108"/>
                                  <a:pt x="36590" y="98108"/>
                                  <a:pt x="36590" y="99060"/>
                                </a:cubicBezTo>
                                <a:cubicBezTo>
                                  <a:pt x="36590" y="100013"/>
                                  <a:pt x="35637" y="100965"/>
                                  <a:pt x="34685" y="100965"/>
                                </a:cubicBezTo>
                                <a:cubicBezTo>
                                  <a:pt x="33732" y="100965"/>
                                  <a:pt x="33732" y="100013"/>
                                  <a:pt x="33732" y="99060"/>
                                </a:cubicBezTo>
                                <a:cubicBezTo>
                                  <a:pt x="33732" y="98108"/>
                                  <a:pt x="34685" y="96203"/>
                                  <a:pt x="33732" y="95250"/>
                                </a:cubicBezTo>
                                <a:cubicBezTo>
                                  <a:pt x="33732" y="94298"/>
                                  <a:pt x="33732" y="93345"/>
                                  <a:pt x="32780" y="93345"/>
                                </a:cubicBezTo>
                                <a:cubicBezTo>
                                  <a:pt x="31827" y="93345"/>
                                  <a:pt x="31827" y="94298"/>
                                  <a:pt x="31827" y="95250"/>
                                </a:cubicBezTo>
                                <a:cubicBezTo>
                                  <a:pt x="32780" y="96203"/>
                                  <a:pt x="31827" y="97155"/>
                                  <a:pt x="31827" y="98108"/>
                                </a:cubicBezTo>
                                <a:cubicBezTo>
                                  <a:pt x="30874" y="100013"/>
                                  <a:pt x="30874" y="100965"/>
                                  <a:pt x="32780" y="101918"/>
                                </a:cubicBezTo>
                                <a:cubicBezTo>
                                  <a:pt x="34685" y="101918"/>
                                  <a:pt x="36590" y="101918"/>
                                  <a:pt x="37542" y="100965"/>
                                </a:cubicBezTo>
                                <a:cubicBezTo>
                                  <a:pt x="37542" y="100013"/>
                                  <a:pt x="37542" y="99060"/>
                                  <a:pt x="38495" y="99060"/>
                                </a:cubicBezTo>
                                <a:cubicBezTo>
                                  <a:pt x="38495" y="97155"/>
                                  <a:pt x="40399" y="97155"/>
                                  <a:pt x="39447" y="96203"/>
                                </a:cubicBezTo>
                                <a:close/>
                                <a:moveTo>
                                  <a:pt x="32780" y="28575"/>
                                </a:moveTo>
                                <a:lnTo>
                                  <a:pt x="33732" y="32385"/>
                                </a:lnTo>
                                <a:cubicBezTo>
                                  <a:pt x="32780" y="31433"/>
                                  <a:pt x="31827" y="30480"/>
                                  <a:pt x="32780" y="28575"/>
                                </a:cubicBezTo>
                                <a:close/>
                                <a:moveTo>
                                  <a:pt x="35637" y="113348"/>
                                </a:moveTo>
                                <a:cubicBezTo>
                                  <a:pt x="35637" y="113348"/>
                                  <a:pt x="36590" y="112395"/>
                                  <a:pt x="35637" y="113348"/>
                                </a:cubicBezTo>
                                <a:cubicBezTo>
                                  <a:pt x="36590" y="112395"/>
                                  <a:pt x="35637" y="112395"/>
                                  <a:pt x="35637" y="112395"/>
                                </a:cubicBezTo>
                                <a:cubicBezTo>
                                  <a:pt x="34685" y="111443"/>
                                  <a:pt x="34685" y="112395"/>
                                  <a:pt x="35637" y="113348"/>
                                </a:cubicBezTo>
                                <a:lnTo>
                                  <a:pt x="35637" y="113348"/>
                                </a:lnTo>
                                <a:close/>
                                <a:moveTo>
                                  <a:pt x="37542" y="141923"/>
                                </a:moveTo>
                                <a:cubicBezTo>
                                  <a:pt x="38495" y="140970"/>
                                  <a:pt x="38495" y="140018"/>
                                  <a:pt x="37542" y="140018"/>
                                </a:cubicBezTo>
                                <a:cubicBezTo>
                                  <a:pt x="37542" y="139065"/>
                                  <a:pt x="36590" y="139065"/>
                                  <a:pt x="36590" y="139065"/>
                                </a:cubicBezTo>
                                <a:cubicBezTo>
                                  <a:pt x="35637" y="139065"/>
                                  <a:pt x="36590" y="140018"/>
                                  <a:pt x="37542" y="141923"/>
                                </a:cubicBezTo>
                                <a:cubicBezTo>
                                  <a:pt x="36590" y="141923"/>
                                  <a:pt x="36590" y="141923"/>
                                  <a:pt x="37542" y="141923"/>
                                </a:cubicBezTo>
                                <a:close/>
                                <a:moveTo>
                                  <a:pt x="37542" y="154305"/>
                                </a:moveTo>
                                <a:lnTo>
                                  <a:pt x="37542" y="154305"/>
                                </a:lnTo>
                                <a:lnTo>
                                  <a:pt x="36590" y="153353"/>
                                </a:lnTo>
                                <a:cubicBezTo>
                                  <a:pt x="36590" y="154305"/>
                                  <a:pt x="36590" y="154305"/>
                                  <a:pt x="37542" y="154305"/>
                                </a:cubicBezTo>
                                <a:cubicBezTo>
                                  <a:pt x="37542" y="154305"/>
                                  <a:pt x="37542" y="154305"/>
                                  <a:pt x="37542" y="154305"/>
                                </a:cubicBezTo>
                                <a:close/>
                                <a:moveTo>
                                  <a:pt x="36590" y="36195"/>
                                </a:moveTo>
                                <a:cubicBezTo>
                                  <a:pt x="36590" y="35243"/>
                                  <a:pt x="37542" y="35243"/>
                                  <a:pt x="37542" y="35243"/>
                                </a:cubicBezTo>
                                <a:cubicBezTo>
                                  <a:pt x="38495" y="35243"/>
                                  <a:pt x="38495" y="36195"/>
                                  <a:pt x="38495" y="37148"/>
                                </a:cubicBezTo>
                                <a:cubicBezTo>
                                  <a:pt x="38495" y="38100"/>
                                  <a:pt x="37542" y="38100"/>
                                  <a:pt x="36590" y="38100"/>
                                </a:cubicBezTo>
                                <a:cubicBezTo>
                                  <a:pt x="36590" y="38100"/>
                                  <a:pt x="36590" y="37148"/>
                                  <a:pt x="36590" y="36195"/>
                                </a:cubicBezTo>
                                <a:close/>
                                <a:moveTo>
                                  <a:pt x="40399" y="87630"/>
                                </a:moveTo>
                                <a:cubicBezTo>
                                  <a:pt x="40399" y="86678"/>
                                  <a:pt x="39447" y="87630"/>
                                  <a:pt x="39447" y="87630"/>
                                </a:cubicBezTo>
                                <a:cubicBezTo>
                                  <a:pt x="39447" y="87630"/>
                                  <a:pt x="38495" y="88583"/>
                                  <a:pt x="38495" y="88583"/>
                                </a:cubicBezTo>
                                <a:cubicBezTo>
                                  <a:pt x="38495" y="88583"/>
                                  <a:pt x="38495" y="88583"/>
                                  <a:pt x="40399" y="87630"/>
                                </a:cubicBezTo>
                                <a:cubicBezTo>
                                  <a:pt x="39447" y="88583"/>
                                  <a:pt x="40399" y="87630"/>
                                  <a:pt x="40399" y="87630"/>
                                </a:cubicBezTo>
                                <a:close/>
                                <a:moveTo>
                                  <a:pt x="44210" y="142875"/>
                                </a:moveTo>
                                <a:cubicBezTo>
                                  <a:pt x="43257" y="142875"/>
                                  <a:pt x="43257" y="142875"/>
                                  <a:pt x="44210" y="142875"/>
                                </a:cubicBezTo>
                                <a:cubicBezTo>
                                  <a:pt x="43257" y="142875"/>
                                  <a:pt x="43257" y="142875"/>
                                  <a:pt x="44210" y="142875"/>
                                </a:cubicBezTo>
                                <a:cubicBezTo>
                                  <a:pt x="43257" y="142875"/>
                                  <a:pt x="43257" y="142875"/>
                                  <a:pt x="44210" y="142875"/>
                                </a:cubicBezTo>
                                <a:cubicBezTo>
                                  <a:pt x="43257" y="142875"/>
                                  <a:pt x="44210" y="142875"/>
                                  <a:pt x="44210" y="142875"/>
                                </a:cubicBezTo>
                                <a:close/>
                                <a:moveTo>
                                  <a:pt x="45162" y="22860"/>
                                </a:moveTo>
                                <a:cubicBezTo>
                                  <a:pt x="45162" y="22860"/>
                                  <a:pt x="46115" y="23813"/>
                                  <a:pt x="45162" y="22860"/>
                                </a:cubicBezTo>
                                <a:cubicBezTo>
                                  <a:pt x="46115" y="23813"/>
                                  <a:pt x="47067" y="22860"/>
                                  <a:pt x="47067" y="22860"/>
                                </a:cubicBezTo>
                                <a:cubicBezTo>
                                  <a:pt x="47067" y="21908"/>
                                  <a:pt x="47067" y="21908"/>
                                  <a:pt x="45162" y="22860"/>
                                </a:cubicBezTo>
                                <a:cubicBezTo>
                                  <a:pt x="46115" y="21908"/>
                                  <a:pt x="45162" y="21908"/>
                                  <a:pt x="45162" y="22860"/>
                                </a:cubicBezTo>
                                <a:close/>
                                <a:moveTo>
                                  <a:pt x="49924" y="60008"/>
                                </a:moveTo>
                                <a:cubicBezTo>
                                  <a:pt x="49924" y="60008"/>
                                  <a:pt x="48972" y="60008"/>
                                  <a:pt x="48972" y="59055"/>
                                </a:cubicBezTo>
                                <a:lnTo>
                                  <a:pt x="48020" y="59055"/>
                                </a:lnTo>
                                <a:cubicBezTo>
                                  <a:pt x="48020" y="59055"/>
                                  <a:pt x="48972" y="59055"/>
                                  <a:pt x="48972" y="59055"/>
                                </a:cubicBezTo>
                                <a:cubicBezTo>
                                  <a:pt x="48972" y="60008"/>
                                  <a:pt x="48972" y="60008"/>
                                  <a:pt x="49924" y="60008"/>
                                </a:cubicBezTo>
                                <a:close/>
                                <a:moveTo>
                                  <a:pt x="49924" y="38100"/>
                                </a:moveTo>
                                <a:cubicBezTo>
                                  <a:pt x="49924" y="37148"/>
                                  <a:pt x="49924" y="36195"/>
                                  <a:pt x="48972" y="35243"/>
                                </a:cubicBezTo>
                                <a:cubicBezTo>
                                  <a:pt x="48020" y="36195"/>
                                  <a:pt x="48020" y="36195"/>
                                  <a:pt x="48020" y="37148"/>
                                </a:cubicBezTo>
                                <a:cubicBezTo>
                                  <a:pt x="48020" y="37148"/>
                                  <a:pt x="48020" y="38100"/>
                                  <a:pt x="49924" y="38100"/>
                                </a:cubicBezTo>
                                <a:cubicBezTo>
                                  <a:pt x="49924" y="39053"/>
                                  <a:pt x="49924" y="39053"/>
                                  <a:pt x="49924" y="38100"/>
                                </a:cubicBezTo>
                                <a:close/>
                                <a:moveTo>
                                  <a:pt x="48972" y="25718"/>
                                </a:moveTo>
                                <a:cubicBezTo>
                                  <a:pt x="48972" y="26670"/>
                                  <a:pt x="48972" y="26670"/>
                                  <a:pt x="48972" y="25718"/>
                                </a:cubicBezTo>
                                <a:cubicBezTo>
                                  <a:pt x="48972" y="26670"/>
                                  <a:pt x="48972" y="26670"/>
                                  <a:pt x="48972" y="25718"/>
                                </a:cubicBezTo>
                                <a:cubicBezTo>
                                  <a:pt x="49924" y="26670"/>
                                  <a:pt x="49924" y="25718"/>
                                  <a:pt x="48972" y="25718"/>
                                </a:cubicBezTo>
                                <a:cubicBezTo>
                                  <a:pt x="48972" y="25718"/>
                                  <a:pt x="48972" y="25718"/>
                                  <a:pt x="48972" y="25718"/>
                                </a:cubicBezTo>
                                <a:close/>
                                <a:moveTo>
                                  <a:pt x="102312" y="91440"/>
                                </a:moveTo>
                                <a:cubicBezTo>
                                  <a:pt x="103265" y="88583"/>
                                  <a:pt x="103265" y="86678"/>
                                  <a:pt x="103265" y="82868"/>
                                </a:cubicBezTo>
                                <a:cubicBezTo>
                                  <a:pt x="102312" y="78105"/>
                                  <a:pt x="101359" y="72390"/>
                                  <a:pt x="101359" y="66675"/>
                                </a:cubicBezTo>
                                <a:cubicBezTo>
                                  <a:pt x="101359" y="55245"/>
                                  <a:pt x="99455" y="43815"/>
                                  <a:pt x="96597" y="32385"/>
                                </a:cubicBezTo>
                                <a:cubicBezTo>
                                  <a:pt x="94692" y="26670"/>
                                  <a:pt x="92787" y="20003"/>
                                  <a:pt x="88977" y="15240"/>
                                </a:cubicBezTo>
                                <a:cubicBezTo>
                                  <a:pt x="83262" y="8573"/>
                                  <a:pt x="75642" y="7620"/>
                                  <a:pt x="68974" y="14288"/>
                                </a:cubicBezTo>
                                <a:cubicBezTo>
                                  <a:pt x="64212" y="19050"/>
                                  <a:pt x="61355" y="23813"/>
                                  <a:pt x="59449" y="29528"/>
                                </a:cubicBezTo>
                                <a:cubicBezTo>
                                  <a:pt x="53734" y="45720"/>
                                  <a:pt x="51830" y="63818"/>
                                  <a:pt x="50877" y="80963"/>
                                </a:cubicBezTo>
                                <a:cubicBezTo>
                                  <a:pt x="49924" y="100013"/>
                                  <a:pt x="49924" y="119063"/>
                                  <a:pt x="54687" y="138113"/>
                                </a:cubicBezTo>
                                <a:cubicBezTo>
                                  <a:pt x="56592" y="148590"/>
                                  <a:pt x="60402" y="157163"/>
                                  <a:pt x="67070" y="164783"/>
                                </a:cubicBezTo>
                                <a:cubicBezTo>
                                  <a:pt x="72784" y="171450"/>
                                  <a:pt x="81357" y="171450"/>
                                  <a:pt x="88024" y="164783"/>
                                </a:cubicBezTo>
                                <a:cubicBezTo>
                                  <a:pt x="90882" y="161925"/>
                                  <a:pt x="92787" y="158115"/>
                                  <a:pt x="93740" y="154305"/>
                                </a:cubicBezTo>
                                <a:cubicBezTo>
                                  <a:pt x="99455" y="140018"/>
                                  <a:pt x="100407" y="124778"/>
                                  <a:pt x="101359" y="109538"/>
                                </a:cubicBezTo>
                                <a:cubicBezTo>
                                  <a:pt x="101359" y="103823"/>
                                  <a:pt x="103265" y="98108"/>
                                  <a:pt x="101359" y="93345"/>
                                </a:cubicBezTo>
                                <a:cubicBezTo>
                                  <a:pt x="101359" y="94298"/>
                                  <a:pt x="102312" y="93345"/>
                                  <a:pt x="102312" y="91440"/>
                                </a:cubicBezTo>
                                <a:close/>
                                <a:moveTo>
                                  <a:pt x="110884" y="141923"/>
                                </a:moveTo>
                                <a:cubicBezTo>
                                  <a:pt x="109932" y="141923"/>
                                  <a:pt x="109932" y="142875"/>
                                  <a:pt x="108980" y="142875"/>
                                </a:cubicBezTo>
                                <a:cubicBezTo>
                                  <a:pt x="108980" y="142875"/>
                                  <a:pt x="108980" y="143828"/>
                                  <a:pt x="108980" y="143828"/>
                                </a:cubicBezTo>
                                <a:cubicBezTo>
                                  <a:pt x="107074" y="143828"/>
                                  <a:pt x="106122" y="144780"/>
                                  <a:pt x="106122" y="146685"/>
                                </a:cubicBezTo>
                                <a:cubicBezTo>
                                  <a:pt x="106122" y="147638"/>
                                  <a:pt x="107074" y="147638"/>
                                  <a:pt x="107074" y="147638"/>
                                </a:cubicBezTo>
                                <a:cubicBezTo>
                                  <a:pt x="108027" y="146685"/>
                                  <a:pt x="108980" y="145733"/>
                                  <a:pt x="108980" y="143828"/>
                                </a:cubicBezTo>
                                <a:lnTo>
                                  <a:pt x="108980" y="143828"/>
                                </a:lnTo>
                                <a:cubicBezTo>
                                  <a:pt x="108980" y="143828"/>
                                  <a:pt x="109932" y="143828"/>
                                  <a:pt x="109932" y="143828"/>
                                </a:cubicBezTo>
                                <a:cubicBezTo>
                                  <a:pt x="110884" y="142875"/>
                                  <a:pt x="110884" y="142875"/>
                                  <a:pt x="110884" y="141923"/>
                                </a:cubicBezTo>
                                <a:cubicBezTo>
                                  <a:pt x="111837" y="141923"/>
                                  <a:pt x="110884" y="141923"/>
                                  <a:pt x="110884" y="141923"/>
                                </a:cubicBezTo>
                                <a:close/>
                                <a:moveTo>
                                  <a:pt x="109932" y="151448"/>
                                </a:moveTo>
                                <a:cubicBezTo>
                                  <a:pt x="109932" y="151448"/>
                                  <a:pt x="109932" y="151448"/>
                                  <a:pt x="109932" y="151448"/>
                                </a:cubicBezTo>
                                <a:cubicBezTo>
                                  <a:pt x="108980" y="151448"/>
                                  <a:pt x="108980" y="151448"/>
                                  <a:pt x="109932" y="151448"/>
                                </a:cubicBezTo>
                                <a:cubicBezTo>
                                  <a:pt x="108980" y="152400"/>
                                  <a:pt x="108980" y="152400"/>
                                  <a:pt x="109932" y="151448"/>
                                </a:cubicBezTo>
                                <a:cubicBezTo>
                                  <a:pt x="109932" y="152400"/>
                                  <a:pt x="109932" y="151448"/>
                                  <a:pt x="109932" y="151448"/>
                                </a:cubicBezTo>
                                <a:close/>
                                <a:moveTo>
                                  <a:pt x="108980" y="54293"/>
                                </a:moveTo>
                                <a:cubicBezTo>
                                  <a:pt x="108980" y="55245"/>
                                  <a:pt x="109932" y="54293"/>
                                  <a:pt x="109932" y="54293"/>
                                </a:cubicBezTo>
                                <a:cubicBezTo>
                                  <a:pt x="109932" y="54293"/>
                                  <a:pt x="111837" y="55245"/>
                                  <a:pt x="111837" y="53340"/>
                                </a:cubicBezTo>
                                <a:cubicBezTo>
                                  <a:pt x="111837" y="53340"/>
                                  <a:pt x="110884" y="52388"/>
                                  <a:pt x="110884" y="52388"/>
                                </a:cubicBezTo>
                                <a:cubicBezTo>
                                  <a:pt x="109932" y="53340"/>
                                  <a:pt x="108980" y="53340"/>
                                  <a:pt x="108980" y="54293"/>
                                </a:cubicBezTo>
                                <a:close/>
                                <a:moveTo>
                                  <a:pt x="109932" y="39053"/>
                                </a:moveTo>
                                <a:cubicBezTo>
                                  <a:pt x="109932" y="40005"/>
                                  <a:pt x="109932" y="40958"/>
                                  <a:pt x="110884" y="40958"/>
                                </a:cubicBezTo>
                                <a:cubicBezTo>
                                  <a:pt x="111837" y="40958"/>
                                  <a:pt x="111837" y="40958"/>
                                  <a:pt x="111837" y="40005"/>
                                </a:cubicBezTo>
                                <a:cubicBezTo>
                                  <a:pt x="111837" y="39053"/>
                                  <a:pt x="110884" y="39053"/>
                                  <a:pt x="109932" y="39053"/>
                                </a:cubicBezTo>
                                <a:cubicBezTo>
                                  <a:pt x="109932" y="38100"/>
                                  <a:pt x="108980" y="39053"/>
                                  <a:pt x="109932" y="39053"/>
                                </a:cubicBezTo>
                                <a:close/>
                                <a:moveTo>
                                  <a:pt x="112790" y="130493"/>
                                </a:moveTo>
                                <a:cubicBezTo>
                                  <a:pt x="112790" y="129540"/>
                                  <a:pt x="111837" y="129540"/>
                                  <a:pt x="110884" y="129540"/>
                                </a:cubicBezTo>
                                <a:cubicBezTo>
                                  <a:pt x="109932" y="129540"/>
                                  <a:pt x="109932" y="130493"/>
                                  <a:pt x="109932" y="130493"/>
                                </a:cubicBezTo>
                                <a:cubicBezTo>
                                  <a:pt x="109932" y="130493"/>
                                  <a:pt x="110884" y="131445"/>
                                  <a:pt x="111837" y="131445"/>
                                </a:cubicBezTo>
                                <a:cubicBezTo>
                                  <a:pt x="111837" y="131445"/>
                                  <a:pt x="112790" y="131445"/>
                                  <a:pt x="112790" y="130493"/>
                                </a:cubicBezTo>
                                <a:close/>
                                <a:moveTo>
                                  <a:pt x="122315" y="52388"/>
                                </a:moveTo>
                                <a:cubicBezTo>
                                  <a:pt x="120409" y="53340"/>
                                  <a:pt x="119457" y="54293"/>
                                  <a:pt x="120409" y="56198"/>
                                </a:cubicBezTo>
                                <a:cubicBezTo>
                                  <a:pt x="121362" y="58103"/>
                                  <a:pt x="121362" y="60008"/>
                                  <a:pt x="117552" y="60008"/>
                                </a:cubicBezTo>
                                <a:cubicBezTo>
                                  <a:pt x="116599" y="60008"/>
                                  <a:pt x="115647" y="60960"/>
                                  <a:pt x="115647" y="61913"/>
                                </a:cubicBezTo>
                                <a:cubicBezTo>
                                  <a:pt x="115647" y="62865"/>
                                  <a:pt x="115647" y="63818"/>
                                  <a:pt x="114695" y="64770"/>
                                </a:cubicBezTo>
                                <a:cubicBezTo>
                                  <a:pt x="112790" y="66675"/>
                                  <a:pt x="114695" y="67628"/>
                                  <a:pt x="115647" y="67628"/>
                                </a:cubicBezTo>
                                <a:cubicBezTo>
                                  <a:pt x="116599" y="65723"/>
                                  <a:pt x="116599" y="64770"/>
                                  <a:pt x="118505" y="66675"/>
                                </a:cubicBezTo>
                                <a:cubicBezTo>
                                  <a:pt x="119457" y="67628"/>
                                  <a:pt x="120409" y="67628"/>
                                  <a:pt x="121362" y="68580"/>
                                </a:cubicBezTo>
                                <a:cubicBezTo>
                                  <a:pt x="122315" y="69533"/>
                                  <a:pt x="123267" y="70485"/>
                                  <a:pt x="122315" y="71438"/>
                                </a:cubicBezTo>
                                <a:lnTo>
                                  <a:pt x="115647" y="67628"/>
                                </a:lnTo>
                                <a:cubicBezTo>
                                  <a:pt x="113742" y="69533"/>
                                  <a:pt x="112790" y="71438"/>
                                  <a:pt x="109932" y="70485"/>
                                </a:cubicBezTo>
                                <a:cubicBezTo>
                                  <a:pt x="108980" y="70485"/>
                                  <a:pt x="108980" y="71438"/>
                                  <a:pt x="108980" y="71438"/>
                                </a:cubicBezTo>
                                <a:cubicBezTo>
                                  <a:pt x="109932" y="74295"/>
                                  <a:pt x="114695" y="76200"/>
                                  <a:pt x="116599" y="76200"/>
                                </a:cubicBezTo>
                                <a:cubicBezTo>
                                  <a:pt x="118505" y="76200"/>
                                  <a:pt x="119457" y="75248"/>
                                  <a:pt x="118505" y="78105"/>
                                </a:cubicBezTo>
                                <a:cubicBezTo>
                                  <a:pt x="117552" y="80010"/>
                                  <a:pt x="117552" y="81915"/>
                                  <a:pt x="118505" y="82868"/>
                                </a:cubicBezTo>
                                <a:cubicBezTo>
                                  <a:pt x="119457" y="83820"/>
                                  <a:pt x="121362" y="83820"/>
                                  <a:pt x="123267" y="83820"/>
                                </a:cubicBezTo>
                                <a:cubicBezTo>
                                  <a:pt x="124220" y="83820"/>
                                  <a:pt x="125172" y="82868"/>
                                  <a:pt x="124220" y="81915"/>
                                </a:cubicBezTo>
                                <a:cubicBezTo>
                                  <a:pt x="123267" y="79058"/>
                                  <a:pt x="123267" y="77153"/>
                                  <a:pt x="126124" y="77153"/>
                                </a:cubicBezTo>
                                <a:cubicBezTo>
                                  <a:pt x="127077" y="77153"/>
                                  <a:pt x="126124" y="74295"/>
                                  <a:pt x="128030" y="75248"/>
                                </a:cubicBezTo>
                                <a:cubicBezTo>
                                  <a:pt x="129934" y="76200"/>
                                  <a:pt x="129934" y="78105"/>
                                  <a:pt x="129934" y="80010"/>
                                </a:cubicBezTo>
                                <a:cubicBezTo>
                                  <a:pt x="128982" y="82868"/>
                                  <a:pt x="127077" y="85725"/>
                                  <a:pt x="124220" y="87630"/>
                                </a:cubicBezTo>
                                <a:cubicBezTo>
                                  <a:pt x="122315" y="88583"/>
                                  <a:pt x="121362" y="88583"/>
                                  <a:pt x="120409" y="89535"/>
                                </a:cubicBezTo>
                                <a:cubicBezTo>
                                  <a:pt x="119457" y="90488"/>
                                  <a:pt x="118505" y="89535"/>
                                  <a:pt x="119457" y="88583"/>
                                </a:cubicBezTo>
                                <a:cubicBezTo>
                                  <a:pt x="119457" y="87630"/>
                                  <a:pt x="119457" y="86678"/>
                                  <a:pt x="118505" y="87630"/>
                                </a:cubicBezTo>
                                <a:cubicBezTo>
                                  <a:pt x="116599" y="87630"/>
                                  <a:pt x="115647" y="88583"/>
                                  <a:pt x="113742" y="87630"/>
                                </a:cubicBezTo>
                                <a:cubicBezTo>
                                  <a:pt x="112790" y="87630"/>
                                  <a:pt x="113742" y="88583"/>
                                  <a:pt x="113742" y="88583"/>
                                </a:cubicBezTo>
                                <a:cubicBezTo>
                                  <a:pt x="114695" y="89535"/>
                                  <a:pt x="115647" y="91440"/>
                                  <a:pt x="116599" y="92393"/>
                                </a:cubicBezTo>
                                <a:cubicBezTo>
                                  <a:pt x="117552" y="93345"/>
                                  <a:pt x="119457" y="94298"/>
                                  <a:pt x="121362" y="92393"/>
                                </a:cubicBezTo>
                                <a:cubicBezTo>
                                  <a:pt x="123267" y="90488"/>
                                  <a:pt x="124220" y="93345"/>
                                  <a:pt x="125172" y="92393"/>
                                </a:cubicBezTo>
                                <a:cubicBezTo>
                                  <a:pt x="128982" y="89535"/>
                                  <a:pt x="132792" y="88583"/>
                                  <a:pt x="134697" y="83820"/>
                                </a:cubicBezTo>
                                <a:cubicBezTo>
                                  <a:pt x="135649" y="81915"/>
                                  <a:pt x="136602" y="80010"/>
                                  <a:pt x="139459" y="80010"/>
                                </a:cubicBezTo>
                                <a:cubicBezTo>
                                  <a:pt x="140412" y="80010"/>
                                  <a:pt x="140412" y="80010"/>
                                  <a:pt x="140412" y="79058"/>
                                </a:cubicBezTo>
                                <a:cubicBezTo>
                                  <a:pt x="140412" y="78105"/>
                                  <a:pt x="139459" y="78105"/>
                                  <a:pt x="138507" y="78105"/>
                                </a:cubicBezTo>
                                <a:cubicBezTo>
                                  <a:pt x="136602" y="78105"/>
                                  <a:pt x="135649" y="79058"/>
                                  <a:pt x="134697" y="80010"/>
                                </a:cubicBezTo>
                                <a:cubicBezTo>
                                  <a:pt x="133745" y="80963"/>
                                  <a:pt x="132792" y="81915"/>
                                  <a:pt x="131840" y="80010"/>
                                </a:cubicBezTo>
                                <a:cubicBezTo>
                                  <a:pt x="130887" y="78105"/>
                                  <a:pt x="132792" y="78105"/>
                                  <a:pt x="133745" y="78105"/>
                                </a:cubicBezTo>
                                <a:cubicBezTo>
                                  <a:pt x="134697" y="78105"/>
                                  <a:pt x="135649" y="77153"/>
                                  <a:pt x="136602" y="76200"/>
                                </a:cubicBezTo>
                                <a:cubicBezTo>
                                  <a:pt x="136602" y="76200"/>
                                  <a:pt x="137555" y="75248"/>
                                  <a:pt x="136602" y="75248"/>
                                </a:cubicBezTo>
                                <a:cubicBezTo>
                                  <a:pt x="136602" y="75248"/>
                                  <a:pt x="135649" y="75248"/>
                                  <a:pt x="135649" y="75248"/>
                                </a:cubicBezTo>
                                <a:cubicBezTo>
                                  <a:pt x="134697" y="75248"/>
                                  <a:pt x="134697" y="75248"/>
                                  <a:pt x="133745" y="76200"/>
                                </a:cubicBezTo>
                                <a:cubicBezTo>
                                  <a:pt x="134697" y="74295"/>
                                  <a:pt x="135649" y="73343"/>
                                  <a:pt x="136602" y="71438"/>
                                </a:cubicBezTo>
                                <a:cubicBezTo>
                                  <a:pt x="136602" y="69533"/>
                                  <a:pt x="136602" y="68580"/>
                                  <a:pt x="134697" y="68580"/>
                                </a:cubicBezTo>
                                <a:cubicBezTo>
                                  <a:pt x="133745" y="68580"/>
                                  <a:pt x="133745" y="67628"/>
                                  <a:pt x="132792" y="67628"/>
                                </a:cubicBezTo>
                                <a:cubicBezTo>
                                  <a:pt x="132792" y="66675"/>
                                  <a:pt x="133745" y="65723"/>
                                  <a:pt x="132792" y="64770"/>
                                </a:cubicBezTo>
                                <a:cubicBezTo>
                                  <a:pt x="130887" y="61913"/>
                                  <a:pt x="127077" y="60960"/>
                                  <a:pt x="124220" y="60008"/>
                                </a:cubicBezTo>
                                <a:cubicBezTo>
                                  <a:pt x="122315" y="59055"/>
                                  <a:pt x="121362" y="58103"/>
                                  <a:pt x="121362" y="56198"/>
                                </a:cubicBezTo>
                                <a:cubicBezTo>
                                  <a:pt x="121362" y="54293"/>
                                  <a:pt x="122315" y="53340"/>
                                  <a:pt x="124220" y="52388"/>
                                </a:cubicBezTo>
                                <a:cubicBezTo>
                                  <a:pt x="126124" y="52388"/>
                                  <a:pt x="127077" y="51435"/>
                                  <a:pt x="127077" y="50483"/>
                                </a:cubicBezTo>
                                <a:lnTo>
                                  <a:pt x="127077" y="50483"/>
                                </a:lnTo>
                                <a:cubicBezTo>
                                  <a:pt x="128030" y="50483"/>
                                  <a:pt x="128982" y="50483"/>
                                  <a:pt x="128982" y="50483"/>
                                </a:cubicBezTo>
                                <a:cubicBezTo>
                                  <a:pt x="129934" y="49530"/>
                                  <a:pt x="128982" y="49530"/>
                                  <a:pt x="128030" y="48578"/>
                                </a:cubicBezTo>
                                <a:cubicBezTo>
                                  <a:pt x="127077" y="48578"/>
                                  <a:pt x="126124" y="46673"/>
                                  <a:pt x="125172" y="46673"/>
                                </a:cubicBezTo>
                                <a:cubicBezTo>
                                  <a:pt x="123267" y="46673"/>
                                  <a:pt x="123267" y="48578"/>
                                  <a:pt x="123267" y="50483"/>
                                </a:cubicBezTo>
                                <a:cubicBezTo>
                                  <a:pt x="124220" y="50483"/>
                                  <a:pt x="123267" y="51435"/>
                                  <a:pt x="122315" y="52388"/>
                                </a:cubicBezTo>
                                <a:close/>
                                <a:moveTo>
                                  <a:pt x="110884" y="109538"/>
                                </a:moveTo>
                                <a:cubicBezTo>
                                  <a:pt x="110884" y="110490"/>
                                  <a:pt x="110884" y="110490"/>
                                  <a:pt x="110884" y="109538"/>
                                </a:cubicBezTo>
                                <a:cubicBezTo>
                                  <a:pt x="111837" y="110490"/>
                                  <a:pt x="111837" y="110490"/>
                                  <a:pt x="111837" y="109538"/>
                                </a:cubicBezTo>
                                <a:cubicBezTo>
                                  <a:pt x="112790" y="109538"/>
                                  <a:pt x="112790" y="109538"/>
                                  <a:pt x="110884" y="109538"/>
                                </a:cubicBezTo>
                                <a:cubicBezTo>
                                  <a:pt x="111837" y="109538"/>
                                  <a:pt x="110884" y="109538"/>
                                  <a:pt x="110884" y="109538"/>
                                </a:cubicBezTo>
                                <a:close/>
                                <a:moveTo>
                                  <a:pt x="112790" y="83820"/>
                                </a:moveTo>
                                <a:cubicBezTo>
                                  <a:pt x="112790" y="83820"/>
                                  <a:pt x="112790" y="83820"/>
                                  <a:pt x="112790" y="83820"/>
                                </a:cubicBezTo>
                                <a:lnTo>
                                  <a:pt x="111837" y="84773"/>
                                </a:lnTo>
                                <a:cubicBezTo>
                                  <a:pt x="111837" y="84773"/>
                                  <a:pt x="111837" y="85725"/>
                                  <a:pt x="112790" y="84773"/>
                                </a:cubicBezTo>
                                <a:cubicBezTo>
                                  <a:pt x="112790" y="84773"/>
                                  <a:pt x="112790" y="84773"/>
                                  <a:pt x="112790" y="83820"/>
                                </a:cubicBezTo>
                                <a:close/>
                                <a:moveTo>
                                  <a:pt x="111837" y="50483"/>
                                </a:moveTo>
                                <a:cubicBezTo>
                                  <a:pt x="111837" y="51435"/>
                                  <a:pt x="112790" y="51435"/>
                                  <a:pt x="113742" y="51435"/>
                                </a:cubicBezTo>
                                <a:cubicBezTo>
                                  <a:pt x="118505" y="51435"/>
                                  <a:pt x="118505" y="50483"/>
                                  <a:pt x="120409" y="44768"/>
                                </a:cubicBezTo>
                                <a:cubicBezTo>
                                  <a:pt x="121362" y="45720"/>
                                  <a:pt x="121362" y="46673"/>
                                  <a:pt x="121362" y="47625"/>
                                </a:cubicBezTo>
                                <a:cubicBezTo>
                                  <a:pt x="121362" y="47625"/>
                                  <a:pt x="122315" y="48578"/>
                                  <a:pt x="122315" y="47625"/>
                                </a:cubicBezTo>
                                <a:cubicBezTo>
                                  <a:pt x="122315" y="46673"/>
                                  <a:pt x="124220" y="45720"/>
                                  <a:pt x="123267" y="43815"/>
                                </a:cubicBezTo>
                                <a:cubicBezTo>
                                  <a:pt x="122315" y="41910"/>
                                  <a:pt x="121362" y="43815"/>
                                  <a:pt x="120409" y="43815"/>
                                </a:cubicBezTo>
                                <a:cubicBezTo>
                                  <a:pt x="118505" y="43815"/>
                                  <a:pt x="118505" y="44768"/>
                                  <a:pt x="116599" y="46673"/>
                                </a:cubicBezTo>
                                <a:cubicBezTo>
                                  <a:pt x="116599" y="47625"/>
                                  <a:pt x="115647" y="47625"/>
                                  <a:pt x="115647" y="47625"/>
                                </a:cubicBezTo>
                                <a:lnTo>
                                  <a:pt x="113742" y="48578"/>
                                </a:lnTo>
                                <a:cubicBezTo>
                                  <a:pt x="112790" y="49530"/>
                                  <a:pt x="111837" y="49530"/>
                                  <a:pt x="111837" y="50483"/>
                                </a:cubicBezTo>
                                <a:close/>
                                <a:moveTo>
                                  <a:pt x="112790" y="159068"/>
                                </a:moveTo>
                                <a:cubicBezTo>
                                  <a:pt x="112790" y="159068"/>
                                  <a:pt x="113742" y="159068"/>
                                  <a:pt x="112790" y="159068"/>
                                </a:cubicBezTo>
                                <a:cubicBezTo>
                                  <a:pt x="113742" y="158115"/>
                                  <a:pt x="112790" y="158115"/>
                                  <a:pt x="112790" y="158115"/>
                                </a:cubicBezTo>
                                <a:cubicBezTo>
                                  <a:pt x="112790" y="158115"/>
                                  <a:pt x="111837" y="158115"/>
                                  <a:pt x="112790" y="159068"/>
                                </a:cubicBezTo>
                                <a:cubicBezTo>
                                  <a:pt x="111837" y="159068"/>
                                  <a:pt x="111837" y="159068"/>
                                  <a:pt x="112790" y="159068"/>
                                </a:cubicBezTo>
                                <a:close/>
                                <a:moveTo>
                                  <a:pt x="113742" y="125730"/>
                                </a:moveTo>
                                <a:lnTo>
                                  <a:pt x="113742" y="125730"/>
                                </a:lnTo>
                                <a:cubicBezTo>
                                  <a:pt x="113742" y="128588"/>
                                  <a:pt x="114695" y="128588"/>
                                  <a:pt x="115647" y="128588"/>
                                </a:cubicBezTo>
                                <a:cubicBezTo>
                                  <a:pt x="115647" y="128588"/>
                                  <a:pt x="116599" y="128588"/>
                                  <a:pt x="116599" y="128588"/>
                                </a:cubicBezTo>
                                <a:cubicBezTo>
                                  <a:pt x="117552" y="127635"/>
                                  <a:pt x="115647" y="126683"/>
                                  <a:pt x="114695" y="125730"/>
                                </a:cubicBezTo>
                                <a:cubicBezTo>
                                  <a:pt x="114695" y="125730"/>
                                  <a:pt x="114695" y="125730"/>
                                  <a:pt x="113742" y="125730"/>
                                </a:cubicBezTo>
                                <a:cubicBezTo>
                                  <a:pt x="113742" y="124778"/>
                                  <a:pt x="114695" y="124778"/>
                                  <a:pt x="113742" y="125730"/>
                                </a:cubicBezTo>
                                <a:cubicBezTo>
                                  <a:pt x="113742" y="123825"/>
                                  <a:pt x="114695" y="122873"/>
                                  <a:pt x="112790" y="122873"/>
                                </a:cubicBezTo>
                                <a:cubicBezTo>
                                  <a:pt x="111837" y="122873"/>
                                  <a:pt x="111837" y="123825"/>
                                  <a:pt x="111837" y="124778"/>
                                </a:cubicBezTo>
                                <a:cubicBezTo>
                                  <a:pt x="111837" y="125730"/>
                                  <a:pt x="112790" y="125730"/>
                                  <a:pt x="113742" y="125730"/>
                                </a:cubicBezTo>
                                <a:close/>
                                <a:moveTo>
                                  <a:pt x="112790" y="97155"/>
                                </a:moveTo>
                                <a:cubicBezTo>
                                  <a:pt x="112790" y="97155"/>
                                  <a:pt x="112790" y="97155"/>
                                  <a:pt x="112790" y="97155"/>
                                </a:cubicBezTo>
                                <a:cubicBezTo>
                                  <a:pt x="113742" y="98108"/>
                                  <a:pt x="113742" y="97155"/>
                                  <a:pt x="114695" y="97155"/>
                                </a:cubicBezTo>
                                <a:cubicBezTo>
                                  <a:pt x="114695" y="97155"/>
                                  <a:pt x="113742" y="96203"/>
                                  <a:pt x="112790" y="97155"/>
                                </a:cubicBezTo>
                                <a:cubicBezTo>
                                  <a:pt x="113742" y="96203"/>
                                  <a:pt x="112790" y="97155"/>
                                  <a:pt x="112790" y="97155"/>
                                </a:cubicBezTo>
                                <a:close/>
                                <a:moveTo>
                                  <a:pt x="116599" y="80963"/>
                                </a:moveTo>
                                <a:cubicBezTo>
                                  <a:pt x="117552" y="80963"/>
                                  <a:pt x="117552" y="80963"/>
                                  <a:pt x="117552" y="80010"/>
                                </a:cubicBezTo>
                                <a:cubicBezTo>
                                  <a:pt x="117552" y="78105"/>
                                  <a:pt x="116599" y="78105"/>
                                  <a:pt x="114695" y="78105"/>
                                </a:cubicBezTo>
                                <a:cubicBezTo>
                                  <a:pt x="113742" y="78105"/>
                                  <a:pt x="112790" y="77153"/>
                                  <a:pt x="112790" y="78105"/>
                                </a:cubicBezTo>
                                <a:cubicBezTo>
                                  <a:pt x="112790" y="80963"/>
                                  <a:pt x="115647" y="80010"/>
                                  <a:pt x="116599" y="80963"/>
                                </a:cubicBezTo>
                                <a:close/>
                                <a:moveTo>
                                  <a:pt x="113742" y="160973"/>
                                </a:moveTo>
                                <a:lnTo>
                                  <a:pt x="113742" y="160973"/>
                                </a:lnTo>
                                <a:cubicBezTo>
                                  <a:pt x="113742" y="160973"/>
                                  <a:pt x="112790" y="160973"/>
                                  <a:pt x="113742" y="160973"/>
                                </a:cubicBezTo>
                                <a:cubicBezTo>
                                  <a:pt x="112790" y="161925"/>
                                  <a:pt x="112790" y="161925"/>
                                  <a:pt x="113742" y="160973"/>
                                </a:cubicBezTo>
                                <a:cubicBezTo>
                                  <a:pt x="113742" y="161925"/>
                                  <a:pt x="113742" y="161925"/>
                                  <a:pt x="113742" y="160973"/>
                                </a:cubicBezTo>
                                <a:close/>
                                <a:moveTo>
                                  <a:pt x="114695" y="42863"/>
                                </a:moveTo>
                                <a:cubicBezTo>
                                  <a:pt x="114695" y="42863"/>
                                  <a:pt x="114695" y="41910"/>
                                  <a:pt x="114695" y="42863"/>
                                </a:cubicBezTo>
                                <a:cubicBezTo>
                                  <a:pt x="114695" y="41910"/>
                                  <a:pt x="114695" y="41910"/>
                                  <a:pt x="114695" y="40958"/>
                                </a:cubicBezTo>
                                <a:cubicBezTo>
                                  <a:pt x="114695" y="41910"/>
                                  <a:pt x="113742" y="41910"/>
                                  <a:pt x="114695" y="42863"/>
                                </a:cubicBezTo>
                                <a:cubicBezTo>
                                  <a:pt x="113742" y="42863"/>
                                  <a:pt x="113742" y="42863"/>
                                  <a:pt x="114695" y="42863"/>
                                </a:cubicBezTo>
                                <a:close/>
                                <a:moveTo>
                                  <a:pt x="118505" y="142875"/>
                                </a:moveTo>
                                <a:cubicBezTo>
                                  <a:pt x="118505" y="140970"/>
                                  <a:pt x="117552" y="140970"/>
                                  <a:pt x="115647" y="140970"/>
                                </a:cubicBezTo>
                                <a:cubicBezTo>
                                  <a:pt x="114695" y="140970"/>
                                  <a:pt x="113742" y="141923"/>
                                  <a:pt x="113742" y="142875"/>
                                </a:cubicBezTo>
                                <a:cubicBezTo>
                                  <a:pt x="113742" y="143828"/>
                                  <a:pt x="114695" y="143828"/>
                                  <a:pt x="115647" y="143828"/>
                                </a:cubicBezTo>
                                <a:cubicBezTo>
                                  <a:pt x="116599" y="143828"/>
                                  <a:pt x="118505" y="144780"/>
                                  <a:pt x="118505" y="142875"/>
                                </a:cubicBezTo>
                                <a:close/>
                                <a:moveTo>
                                  <a:pt x="121362" y="113348"/>
                                </a:moveTo>
                                <a:cubicBezTo>
                                  <a:pt x="124220" y="109538"/>
                                  <a:pt x="121362" y="110490"/>
                                  <a:pt x="119457" y="111443"/>
                                </a:cubicBezTo>
                                <a:cubicBezTo>
                                  <a:pt x="118505" y="111443"/>
                                  <a:pt x="116599" y="112395"/>
                                  <a:pt x="115647" y="112395"/>
                                </a:cubicBezTo>
                                <a:cubicBezTo>
                                  <a:pt x="114695" y="112395"/>
                                  <a:pt x="114695" y="112395"/>
                                  <a:pt x="114695" y="113348"/>
                                </a:cubicBezTo>
                                <a:cubicBezTo>
                                  <a:pt x="114695" y="114300"/>
                                  <a:pt x="114695" y="114300"/>
                                  <a:pt x="115647" y="114300"/>
                                </a:cubicBezTo>
                                <a:cubicBezTo>
                                  <a:pt x="117552" y="114300"/>
                                  <a:pt x="117552" y="115253"/>
                                  <a:pt x="116599" y="116205"/>
                                </a:cubicBezTo>
                                <a:cubicBezTo>
                                  <a:pt x="114695" y="119063"/>
                                  <a:pt x="116599" y="120968"/>
                                  <a:pt x="117552" y="123825"/>
                                </a:cubicBezTo>
                                <a:cubicBezTo>
                                  <a:pt x="118505" y="125730"/>
                                  <a:pt x="119457" y="125730"/>
                                  <a:pt x="119457" y="123825"/>
                                </a:cubicBezTo>
                                <a:cubicBezTo>
                                  <a:pt x="119457" y="121920"/>
                                  <a:pt x="120409" y="121920"/>
                                  <a:pt x="122315" y="121920"/>
                                </a:cubicBezTo>
                                <a:cubicBezTo>
                                  <a:pt x="124220" y="120015"/>
                                  <a:pt x="126124" y="118110"/>
                                  <a:pt x="123267" y="116205"/>
                                </a:cubicBezTo>
                                <a:cubicBezTo>
                                  <a:pt x="121362" y="114300"/>
                                  <a:pt x="121362" y="114300"/>
                                  <a:pt x="121362" y="113348"/>
                                </a:cubicBezTo>
                                <a:close/>
                                <a:moveTo>
                                  <a:pt x="143270" y="118110"/>
                                </a:moveTo>
                                <a:cubicBezTo>
                                  <a:pt x="142317" y="115253"/>
                                  <a:pt x="140412" y="116205"/>
                                  <a:pt x="138507" y="116205"/>
                                </a:cubicBezTo>
                                <a:lnTo>
                                  <a:pt x="138507" y="115253"/>
                                </a:lnTo>
                                <a:cubicBezTo>
                                  <a:pt x="139459" y="114300"/>
                                  <a:pt x="140412" y="114300"/>
                                  <a:pt x="140412" y="113348"/>
                                </a:cubicBezTo>
                                <a:cubicBezTo>
                                  <a:pt x="140412" y="112395"/>
                                  <a:pt x="139459" y="113348"/>
                                  <a:pt x="138507" y="113348"/>
                                </a:cubicBezTo>
                                <a:lnTo>
                                  <a:pt x="138507" y="113348"/>
                                </a:lnTo>
                                <a:cubicBezTo>
                                  <a:pt x="137555" y="111443"/>
                                  <a:pt x="134697" y="109538"/>
                                  <a:pt x="138507" y="107633"/>
                                </a:cubicBezTo>
                                <a:cubicBezTo>
                                  <a:pt x="139459" y="107633"/>
                                  <a:pt x="139459" y="106680"/>
                                  <a:pt x="138507" y="106680"/>
                                </a:cubicBezTo>
                                <a:cubicBezTo>
                                  <a:pt x="136602" y="104775"/>
                                  <a:pt x="138507" y="102870"/>
                                  <a:pt x="139459" y="101918"/>
                                </a:cubicBezTo>
                                <a:cubicBezTo>
                                  <a:pt x="141365" y="100013"/>
                                  <a:pt x="140412" y="98108"/>
                                  <a:pt x="138507" y="97155"/>
                                </a:cubicBezTo>
                                <a:cubicBezTo>
                                  <a:pt x="139459" y="97155"/>
                                  <a:pt x="139459" y="97155"/>
                                  <a:pt x="139459" y="96203"/>
                                </a:cubicBezTo>
                                <a:lnTo>
                                  <a:pt x="139459" y="96203"/>
                                </a:lnTo>
                                <a:cubicBezTo>
                                  <a:pt x="138507" y="96203"/>
                                  <a:pt x="138507" y="97155"/>
                                  <a:pt x="138507" y="98108"/>
                                </a:cubicBezTo>
                                <a:cubicBezTo>
                                  <a:pt x="137555" y="98108"/>
                                  <a:pt x="136602" y="98108"/>
                                  <a:pt x="135649" y="99060"/>
                                </a:cubicBezTo>
                                <a:cubicBezTo>
                                  <a:pt x="134697" y="100013"/>
                                  <a:pt x="134697" y="100013"/>
                                  <a:pt x="133745" y="99060"/>
                                </a:cubicBezTo>
                                <a:cubicBezTo>
                                  <a:pt x="132792" y="98108"/>
                                  <a:pt x="131840" y="97155"/>
                                  <a:pt x="132792" y="96203"/>
                                </a:cubicBezTo>
                                <a:cubicBezTo>
                                  <a:pt x="132792" y="96203"/>
                                  <a:pt x="133745" y="95250"/>
                                  <a:pt x="133745" y="94298"/>
                                </a:cubicBezTo>
                                <a:cubicBezTo>
                                  <a:pt x="133745" y="93345"/>
                                  <a:pt x="134697" y="93345"/>
                                  <a:pt x="133745" y="92393"/>
                                </a:cubicBezTo>
                                <a:cubicBezTo>
                                  <a:pt x="132792" y="91440"/>
                                  <a:pt x="131840" y="92393"/>
                                  <a:pt x="131840" y="93345"/>
                                </a:cubicBezTo>
                                <a:cubicBezTo>
                                  <a:pt x="130887" y="95250"/>
                                  <a:pt x="128982" y="96203"/>
                                  <a:pt x="127077" y="96203"/>
                                </a:cubicBezTo>
                                <a:cubicBezTo>
                                  <a:pt x="123267" y="97155"/>
                                  <a:pt x="124220" y="99060"/>
                                  <a:pt x="126124" y="100965"/>
                                </a:cubicBezTo>
                                <a:cubicBezTo>
                                  <a:pt x="126124" y="100965"/>
                                  <a:pt x="126124" y="101918"/>
                                  <a:pt x="125172" y="101918"/>
                                </a:cubicBezTo>
                                <a:cubicBezTo>
                                  <a:pt x="124220" y="101918"/>
                                  <a:pt x="123267" y="103823"/>
                                  <a:pt x="122315" y="104775"/>
                                </a:cubicBezTo>
                                <a:cubicBezTo>
                                  <a:pt x="120409" y="108585"/>
                                  <a:pt x="124220" y="110490"/>
                                  <a:pt x="125172" y="112395"/>
                                </a:cubicBezTo>
                                <a:cubicBezTo>
                                  <a:pt x="126124" y="113348"/>
                                  <a:pt x="126124" y="113348"/>
                                  <a:pt x="127077" y="113348"/>
                                </a:cubicBezTo>
                                <a:cubicBezTo>
                                  <a:pt x="128030" y="112395"/>
                                  <a:pt x="127077" y="112395"/>
                                  <a:pt x="127077" y="111443"/>
                                </a:cubicBezTo>
                                <a:cubicBezTo>
                                  <a:pt x="130887" y="110490"/>
                                  <a:pt x="129934" y="110490"/>
                                  <a:pt x="129934" y="114300"/>
                                </a:cubicBezTo>
                                <a:lnTo>
                                  <a:pt x="129934" y="115253"/>
                                </a:lnTo>
                                <a:cubicBezTo>
                                  <a:pt x="129934" y="117158"/>
                                  <a:pt x="129934" y="119063"/>
                                  <a:pt x="127077" y="118110"/>
                                </a:cubicBezTo>
                                <a:cubicBezTo>
                                  <a:pt x="126124" y="118110"/>
                                  <a:pt x="125172" y="119063"/>
                                  <a:pt x="126124" y="120015"/>
                                </a:cubicBezTo>
                                <a:cubicBezTo>
                                  <a:pt x="126124" y="120015"/>
                                  <a:pt x="127077" y="120968"/>
                                  <a:pt x="128030" y="120968"/>
                                </a:cubicBezTo>
                                <a:cubicBezTo>
                                  <a:pt x="125172" y="122873"/>
                                  <a:pt x="128030" y="124778"/>
                                  <a:pt x="128030" y="127635"/>
                                </a:cubicBezTo>
                                <a:cubicBezTo>
                                  <a:pt x="128030" y="128588"/>
                                  <a:pt x="128030" y="128588"/>
                                  <a:pt x="127077" y="128588"/>
                                </a:cubicBezTo>
                                <a:cubicBezTo>
                                  <a:pt x="126124" y="129540"/>
                                  <a:pt x="126124" y="128588"/>
                                  <a:pt x="125172" y="128588"/>
                                </a:cubicBezTo>
                                <a:cubicBezTo>
                                  <a:pt x="123267" y="127635"/>
                                  <a:pt x="123267" y="124778"/>
                                  <a:pt x="120409" y="123825"/>
                                </a:cubicBezTo>
                                <a:cubicBezTo>
                                  <a:pt x="120409" y="125730"/>
                                  <a:pt x="118505" y="127635"/>
                                  <a:pt x="121362" y="128588"/>
                                </a:cubicBezTo>
                                <a:cubicBezTo>
                                  <a:pt x="122315" y="128588"/>
                                  <a:pt x="122315" y="130493"/>
                                  <a:pt x="120409" y="130493"/>
                                </a:cubicBezTo>
                                <a:cubicBezTo>
                                  <a:pt x="118505" y="130493"/>
                                  <a:pt x="118505" y="131445"/>
                                  <a:pt x="118505" y="132398"/>
                                </a:cubicBezTo>
                                <a:cubicBezTo>
                                  <a:pt x="118505" y="134303"/>
                                  <a:pt x="118505" y="135255"/>
                                  <a:pt x="117552" y="137160"/>
                                </a:cubicBezTo>
                                <a:cubicBezTo>
                                  <a:pt x="116599" y="138113"/>
                                  <a:pt x="115647" y="138113"/>
                                  <a:pt x="114695" y="138113"/>
                                </a:cubicBezTo>
                                <a:cubicBezTo>
                                  <a:pt x="112790" y="138113"/>
                                  <a:pt x="112790" y="139065"/>
                                  <a:pt x="112790" y="140970"/>
                                </a:cubicBezTo>
                                <a:cubicBezTo>
                                  <a:pt x="112790" y="142875"/>
                                  <a:pt x="114695" y="142875"/>
                                  <a:pt x="115647" y="141923"/>
                                </a:cubicBezTo>
                                <a:cubicBezTo>
                                  <a:pt x="116599" y="140970"/>
                                  <a:pt x="117552" y="140970"/>
                                  <a:pt x="118505" y="140970"/>
                                </a:cubicBezTo>
                                <a:cubicBezTo>
                                  <a:pt x="118505" y="141923"/>
                                  <a:pt x="117552" y="142875"/>
                                  <a:pt x="117552" y="142875"/>
                                </a:cubicBezTo>
                                <a:cubicBezTo>
                                  <a:pt x="117552" y="144780"/>
                                  <a:pt x="118505" y="145733"/>
                                  <a:pt x="120409" y="146685"/>
                                </a:cubicBezTo>
                                <a:cubicBezTo>
                                  <a:pt x="120409" y="146685"/>
                                  <a:pt x="121362" y="145733"/>
                                  <a:pt x="121362" y="145733"/>
                                </a:cubicBezTo>
                                <a:lnTo>
                                  <a:pt x="121362" y="145733"/>
                                </a:lnTo>
                                <a:cubicBezTo>
                                  <a:pt x="120409" y="144780"/>
                                  <a:pt x="119457" y="142875"/>
                                  <a:pt x="118505" y="140970"/>
                                </a:cubicBezTo>
                                <a:cubicBezTo>
                                  <a:pt x="118505" y="140018"/>
                                  <a:pt x="117552" y="139065"/>
                                  <a:pt x="117552" y="138113"/>
                                </a:cubicBezTo>
                                <a:cubicBezTo>
                                  <a:pt x="119457" y="138113"/>
                                  <a:pt x="120409" y="137160"/>
                                  <a:pt x="122315" y="137160"/>
                                </a:cubicBezTo>
                                <a:cubicBezTo>
                                  <a:pt x="124220" y="137160"/>
                                  <a:pt x="125172" y="138113"/>
                                  <a:pt x="126124" y="139065"/>
                                </a:cubicBezTo>
                                <a:cubicBezTo>
                                  <a:pt x="127077" y="139065"/>
                                  <a:pt x="127077" y="140018"/>
                                  <a:pt x="128030" y="139065"/>
                                </a:cubicBezTo>
                                <a:cubicBezTo>
                                  <a:pt x="128982" y="138113"/>
                                  <a:pt x="128030" y="138113"/>
                                  <a:pt x="128030" y="137160"/>
                                </a:cubicBezTo>
                                <a:cubicBezTo>
                                  <a:pt x="126124" y="134303"/>
                                  <a:pt x="127077" y="132398"/>
                                  <a:pt x="128982" y="130493"/>
                                </a:cubicBezTo>
                                <a:cubicBezTo>
                                  <a:pt x="128982" y="129540"/>
                                  <a:pt x="128982" y="128588"/>
                                  <a:pt x="129934" y="128588"/>
                                </a:cubicBezTo>
                                <a:cubicBezTo>
                                  <a:pt x="130887" y="128588"/>
                                  <a:pt x="130887" y="129540"/>
                                  <a:pt x="130887" y="129540"/>
                                </a:cubicBezTo>
                                <a:cubicBezTo>
                                  <a:pt x="131840" y="130493"/>
                                  <a:pt x="128982" y="135255"/>
                                  <a:pt x="133745" y="131445"/>
                                </a:cubicBezTo>
                                <a:cubicBezTo>
                                  <a:pt x="133745" y="131445"/>
                                  <a:pt x="134697" y="132398"/>
                                  <a:pt x="134697" y="132398"/>
                                </a:cubicBezTo>
                                <a:cubicBezTo>
                                  <a:pt x="134697" y="133350"/>
                                  <a:pt x="134697" y="134303"/>
                                  <a:pt x="134697" y="135255"/>
                                </a:cubicBezTo>
                                <a:cubicBezTo>
                                  <a:pt x="136602" y="132398"/>
                                  <a:pt x="136602" y="131445"/>
                                  <a:pt x="134697" y="129540"/>
                                </a:cubicBezTo>
                                <a:cubicBezTo>
                                  <a:pt x="132792" y="128588"/>
                                  <a:pt x="132792" y="127635"/>
                                  <a:pt x="133745" y="125730"/>
                                </a:cubicBezTo>
                                <a:cubicBezTo>
                                  <a:pt x="135649" y="124778"/>
                                  <a:pt x="136602" y="123825"/>
                                  <a:pt x="134697" y="121920"/>
                                </a:cubicBezTo>
                                <a:cubicBezTo>
                                  <a:pt x="131840" y="119063"/>
                                  <a:pt x="133745" y="118110"/>
                                  <a:pt x="136602" y="118110"/>
                                </a:cubicBezTo>
                                <a:cubicBezTo>
                                  <a:pt x="138507" y="119063"/>
                                  <a:pt x="139459" y="120015"/>
                                  <a:pt x="140412" y="120968"/>
                                </a:cubicBezTo>
                                <a:cubicBezTo>
                                  <a:pt x="140412" y="120968"/>
                                  <a:pt x="141365" y="121920"/>
                                  <a:pt x="142317" y="121920"/>
                                </a:cubicBezTo>
                                <a:cubicBezTo>
                                  <a:pt x="144222" y="119063"/>
                                  <a:pt x="143270" y="118110"/>
                                  <a:pt x="143270" y="118110"/>
                                </a:cubicBezTo>
                                <a:close/>
                                <a:moveTo>
                                  <a:pt x="118505" y="72390"/>
                                </a:moveTo>
                                <a:cubicBezTo>
                                  <a:pt x="118505" y="73343"/>
                                  <a:pt x="118505" y="74295"/>
                                  <a:pt x="116599" y="74295"/>
                                </a:cubicBezTo>
                                <a:cubicBezTo>
                                  <a:pt x="115647" y="74295"/>
                                  <a:pt x="115647" y="73343"/>
                                  <a:pt x="115647" y="72390"/>
                                </a:cubicBezTo>
                                <a:cubicBezTo>
                                  <a:pt x="115647" y="71438"/>
                                  <a:pt x="116599" y="70485"/>
                                  <a:pt x="117552" y="70485"/>
                                </a:cubicBezTo>
                                <a:cubicBezTo>
                                  <a:pt x="118505" y="71438"/>
                                  <a:pt x="118505" y="72390"/>
                                  <a:pt x="118505" y="72390"/>
                                </a:cubicBezTo>
                                <a:close/>
                                <a:moveTo>
                                  <a:pt x="115647" y="33338"/>
                                </a:moveTo>
                                <a:cubicBezTo>
                                  <a:pt x="115647" y="33338"/>
                                  <a:pt x="116599" y="34290"/>
                                  <a:pt x="116599" y="34290"/>
                                </a:cubicBezTo>
                                <a:cubicBezTo>
                                  <a:pt x="117552" y="34290"/>
                                  <a:pt x="117552" y="34290"/>
                                  <a:pt x="117552" y="33338"/>
                                </a:cubicBezTo>
                                <a:cubicBezTo>
                                  <a:pt x="117552" y="32385"/>
                                  <a:pt x="117552" y="32385"/>
                                  <a:pt x="116599" y="32385"/>
                                </a:cubicBezTo>
                                <a:cubicBezTo>
                                  <a:pt x="116599" y="32385"/>
                                  <a:pt x="115647" y="33338"/>
                                  <a:pt x="115647" y="33338"/>
                                </a:cubicBezTo>
                                <a:close/>
                                <a:moveTo>
                                  <a:pt x="118505" y="101918"/>
                                </a:moveTo>
                                <a:cubicBezTo>
                                  <a:pt x="117552" y="100965"/>
                                  <a:pt x="118505" y="99060"/>
                                  <a:pt x="116599" y="98108"/>
                                </a:cubicBezTo>
                                <a:cubicBezTo>
                                  <a:pt x="115647" y="98108"/>
                                  <a:pt x="115647" y="99060"/>
                                  <a:pt x="115647" y="100013"/>
                                </a:cubicBezTo>
                                <a:cubicBezTo>
                                  <a:pt x="116599" y="100965"/>
                                  <a:pt x="116599" y="102870"/>
                                  <a:pt x="118505" y="101918"/>
                                </a:cubicBezTo>
                                <a:cubicBezTo>
                                  <a:pt x="118505" y="102870"/>
                                  <a:pt x="119457" y="101918"/>
                                  <a:pt x="118505" y="101918"/>
                                </a:cubicBezTo>
                                <a:close/>
                                <a:moveTo>
                                  <a:pt x="117552" y="54293"/>
                                </a:moveTo>
                                <a:cubicBezTo>
                                  <a:pt x="118505" y="54293"/>
                                  <a:pt x="118505" y="54293"/>
                                  <a:pt x="118505" y="53340"/>
                                </a:cubicBezTo>
                                <a:cubicBezTo>
                                  <a:pt x="118505" y="52388"/>
                                  <a:pt x="118505" y="52388"/>
                                  <a:pt x="117552" y="52388"/>
                                </a:cubicBezTo>
                                <a:cubicBezTo>
                                  <a:pt x="117552" y="53340"/>
                                  <a:pt x="116599" y="53340"/>
                                  <a:pt x="117552" y="54293"/>
                                </a:cubicBezTo>
                                <a:cubicBezTo>
                                  <a:pt x="116599" y="54293"/>
                                  <a:pt x="116599" y="54293"/>
                                  <a:pt x="117552" y="54293"/>
                                </a:cubicBezTo>
                                <a:close/>
                                <a:moveTo>
                                  <a:pt x="117552" y="40005"/>
                                </a:moveTo>
                                <a:cubicBezTo>
                                  <a:pt x="116599" y="40005"/>
                                  <a:pt x="116599" y="40958"/>
                                  <a:pt x="117552" y="40005"/>
                                </a:cubicBezTo>
                                <a:cubicBezTo>
                                  <a:pt x="117552" y="41910"/>
                                  <a:pt x="117552" y="41910"/>
                                  <a:pt x="118505" y="41910"/>
                                </a:cubicBezTo>
                                <a:cubicBezTo>
                                  <a:pt x="118505" y="41910"/>
                                  <a:pt x="118505" y="41910"/>
                                  <a:pt x="118505" y="40958"/>
                                </a:cubicBezTo>
                                <a:cubicBezTo>
                                  <a:pt x="118505" y="40958"/>
                                  <a:pt x="118505" y="40005"/>
                                  <a:pt x="117552" y="40005"/>
                                </a:cubicBezTo>
                                <a:close/>
                                <a:moveTo>
                                  <a:pt x="118505" y="107633"/>
                                </a:moveTo>
                                <a:cubicBezTo>
                                  <a:pt x="118505" y="107633"/>
                                  <a:pt x="117552" y="108585"/>
                                  <a:pt x="117552" y="108585"/>
                                </a:cubicBezTo>
                                <a:cubicBezTo>
                                  <a:pt x="117552" y="109538"/>
                                  <a:pt x="117552" y="109538"/>
                                  <a:pt x="118505" y="109538"/>
                                </a:cubicBezTo>
                                <a:cubicBezTo>
                                  <a:pt x="119457" y="109538"/>
                                  <a:pt x="119457" y="109538"/>
                                  <a:pt x="119457" y="108585"/>
                                </a:cubicBezTo>
                                <a:cubicBezTo>
                                  <a:pt x="119457" y="107633"/>
                                  <a:pt x="119457" y="106680"/>
                                  <a:pt x="118505" y="107633"/>
                                </a:cubicBezTo>
                                <a:close/>
                                <a:moveTo>
                                  <a:pt x="118505" y="148590"/>
                                </a:moveTo>
                                <a:cubicBezTo>
                                  <a:pt x="118505" y="148590"/>
                                  <a:pt x="118505" y="147638"/>
                                  <a:pt x="118505" y="148590"/>
                                </a:cubicBezTo>
                                <a:lnTo>
                                  <a:pt x="117552" y="148590"/>
                                </a:lnTo>
                                <a:cubicBezTo>
                                  <a:pt x="117552" y="148590"/>
                                  <a:pt x="118505" y="148590"/>
                                  <a:pt x="118505" y="148590"/>
                                </a:cubicBezTo>
                                <a:cubicBezTo>
                                  <a:pt x="118505" y="148590"/>
                                  <a:pt x="118505" y="148590"/>
                                  <a:pt x="118505" y="148590"/>
                                </a:cubicBezTo>
                                <a:close/>
                                <a:moveTo>
                                  <a:pt x="120409" y="117158"/>
                                </a:moveTo>
                                <a:cubicBezTo>
                                  <a:pt x="120409" y="117158"/>
                                  <a:pt x="120409" y="118110"/>
                                  <a:pt x="120409" y="117158"/>
                                </a:cubicBezTo>
                                <a:cubicBezTo>
                                  <a:pt x="119457" y="118110"/>
                                  <a:pt x="118505" y="117158"/>
                                  <a:pt x="118505" y="117158"/>
                                </a:cubicBezTo>
                                <a:cubicBezTo>
                                  <a:pt x="118505" y="116205"/>
                                  <a:pt x="119457" y="116205"/>
                                  <a:pt x="120409" y="117158"/>
                                </a:cubicBezTo>
                                <a:cubicBezTo>
                                  <a:pt x="120409" y="116205"/>
                                  <a:pt x="120409" y="116205"/>
                                  <a:pt x="120409" y="117158"/>
                                </a:cubicBezTo>
                                <a:close/>
                                <a:moveTo>
                                  <a:pt x="120409" y="61913"/>
                                </a:moveTo>
                                <a:cubicBezTo>
                                  <a:pt x="121362" y="61913"/>
                                  <a:pt x="122315" y="61913"/>
                                  <a:pt x="122315" y="62865"/>
                                </a:cubicBezTo>
                                <a:cubicBezTo>
                                  <a:pt x="122315" y="63818"/>
                                  <a:pt x="121362" y="63818"/>
                                  <a:pt x="120409" y="64770"/>
                                </a:cubicBezTo>
                                <a:cubicBezTo>
                                  <a:pt x="119457" y="64770"/>
                                  <a:pt x="119457" y="64770"/>
                                  <a:pt x="118505" y="63818"/>
                                </a:cubicBezTo>
                                <a:cubicBezTo>
                                  <a:pt x="119457" y="61913"/>
                                  <a:pt x="120409" y="61913"/>
                                  <a:pt x="120409" y="61913"/>
                                </a:cubicBezTo>
                                <a:close/>
                                <a:moveTo>
                                  <a:pt x="124220" y="71438"/>
                                </a:moveTo>
                                <a:cubicBezTo>
                                  <a:pt x="127077" y="73343"/>
                                  <a:pt x="128030" y="70485"/>
                                  <a:pt x="129934" y="69533"/>
                                </a:cubicBezTo>
                                <a:cubicBezTo>
                                  <a:pt x="130887" y="70485"/>
                                  <a:pt x="131840" y="70485"/>
                                  <a:pt x="133745" y="70485"/>
                                </a:cubicBezTo>
                                <a:cubicBezTo>
                                  <a:pt x="135649" y="70485"/>
                                  <a:pt x="136602" y="71438"/>
                                  <a:pt x="134697" y="73343"/>
                                </a:cubicBezTo>
                                <a:cubicBezTo>
                                  <a:pt x="134697" y="73343"/>
                                  <a:pt x="134697" y="74295"/>
                                  <a:pt x="133745" y="74295"/>
                                </a:cubicBezTo>
                                <a:cubicBezTo>
                                  <a:pt x="131840" y="73343"/>
                                  <a:pt x="129934" y="72390"/>
                                  <a:pt x="128030" y="73343"/>
                                </a:cubicBezTo>
                                <a:cubicBezTo>
                                  <a:pt x="127077" y="74295"/>
                                  <a:pt x="126124" y="74295"/>
                                  <a:pt x="124220" y="73343"/>
                                </a:cubicBezTo>
                                <a:cubicBezTo>
                                  <a:pt x="122315" y="73343"/>
                                  <a:pt x="122315" y="72390"/>
                                  <a:pt x="124220" y="71438"/>
                                </a:cubicBezTo>
                                <a:close/>
                                <a:moveTo>
                                  <a:pt x="125172" y="147638"/>
                                </a:moveTo>
                                <a:cubicBezTo>
                                  <a:pt x="125172" y="146685"/>
                                  <a:pt x="124220" y="146685"/>
                                  <a:pt x="125172" y="147638"/>
                                </a:cubicBezTo>
                                <a:cubicBezTo>
                                  <a:pt x="124220" y="146685"/>
                                  <a:pt x="123267" y="146685"/>
                                  <a:pt x="123267" y="147638"/>
                                </a:cubicBezTo>
                                <a:cubicBezTo>
                                  <a:pt x="123267" y="148590"/>
                                  <a:pt x="123267" y="148590"/>
                                  <a:pt x="124220" y="148590"/>
                                </a:cubicBezTo>
                                <a:cubicBezTo>
                                  <a:pt x="124220" y="148590"/>
                                  <a:pt x="125172" y="148590"/>
                                  <a:pt x="125172" y="147638"/>
                                </a:cubicBezTo>
                                <a:close/>
                                <a:moveTo>
                                  <a:pt x="125172" y="131445"/>
                                </a:moveTo>
                                <a:cubicBezTo>
                                  <a:pt x="125172" y="131445"/>
                                  <a:pt x="125172" y="132398"/>
                                  <a:pt x="124220" y="132398"/>
                                </a:cubicBezTo>
                                <a:cubicBezTo>
                                  <a:pt x="124220" y="132398"/>
                                  <a:pt x="124220" y="131445"/>
                                  <a:pt x="123267" y="131445"/>
                                </a:cubicBezTo>
                                <a:cubicBezTo>
                                  <a:pt x="123267" y="131445"/>
                                  <a:pt x="123267" y="131445"/>
                                  <a:pt x="125172" y="131445"/>
                                </a:cubicBezTo>
                                <a:cubicBezTo>
                                  <a:pt x="125172" y="130493"/>
                                  <a:pt x="125172" y="131445"/>
                                  <a:pt x="125172" y="131445"/>
                                </a:cubicBezTo>
                                <a:close/>
                                <a:moveTo>
                                  <a:pt x="124220" y="137160"/>
                                </a:moveTo>
                                <a:cubicBezTo>
                                  <a:pt x="125172" y="137160"/>
                                  <a:pt x="125172" y="136208"/>
                                  <a:pt x="125172" y="136208"/>
                                </a:cubicBezTo>
                                <a:cubicBezTo>
                                  <a:pt x="125172" y="135255"/>
                                  <a:pt x="125172" y="135255"/>
                                  <a:pt x="124220" y="135255"/>
                                </a:cubicBezTo>
                                <a:cubicBezTo>
                                  <a:pt x="123267" y="135255"/>
                                  <a:pt x="123267" y="135255"/>
                                  <a:pt x="123267" y="136208"/>
                                </a:cubicBezTo>
                                <a:cubicBezTo>
                                  <a:pt x="123267" y="137160"/>
                                  <a:pt x="124220" y="137160"/>
                                  <a:pt x="124220" y="137160"/>
                                </a:cubicBezTo>
                                <a:close/>
                                <a:moveTo>
                                  <a:pt x="129934" y="140018"/>
                                </a:moveTo>
                                <a:cubicBezTo>
                                  <a:pt x="128030" y="140018"/>
                                  <a:pt x="127077" y="140018"/>
                                  <a:pt x="125172" y="140018"/>
                                </a:cubicBezTo>
                                <a:cubicBezTo>
                                  <a:pt x="124220" y="140018"/>
                                  <a:pt x="124220" y="140970"/>
                                  <a:pt x="124220" y="140970"/>
                                </a:cubicBezTo>
                                <a:lnTo>
                                  <a:pt x="125172" y="140970"/>
                                </a:lnTo>
                                <a:cubicBezTo>
                                  <a:pt x="127077" y="141923"/>
                                  <a:pt x="128030" y="141923"/>
                                  <a:pt x="129934" y="140018"/>
                                </a:cubicBezTo>
                                <a:cubicBezTo>
                                  <a:pt x="129934" y="140970"/>
                                  <a:pt x="129934" y="140018"/>
                                  <a:pt x="129934" y="140018"/>
                                </a:cubicBezTo>
                                <a:close/>
                                <a:moveTo>
                                  <a:pt x="125172" y="39053"/>
                                </a:moveTo>
                                <a:cubicBezTo>
                                  <a:pt x="125172" y="39053"/>
                                  <a:pt x="125172" y="39053"/>
                                  <a:pt x="125172" y="39053"/>
                                </a:cubicBezTo>
                                <a:cubicBezTo>
                                  <a:pt x="126124" y="39053"/>
                                  <a:pt x="126124" y="39053"/>
                                  <a:pt x="126124" y="39053"/>
                                </a:cubicBezTo>
                                <a:cubicBezTo>
                                  <a:pt x="126124" y="38100"/>
                                  <a:pt x="126124" y="38100"/>
                                  <a:pt x="125172" y="39053"/>
                                </a:cubicBezTo>
                                <a:cubicBezTo>
                                  <a:pt x="125172" y="38100"/>
                                  <a:pt x="124220" y="38100"/>
                                  <a:pt x="125172" y="39053"/>
                                </a:cubicBezTo>
                                <a:close/>
                                <a:moveTo>
                                  <a:pt x="126124" y="100013"/>
                                </a:moveTo>
                                <a:cubicBezTo>
                                  <a:pt x="127077" y="98108"/>
                                  <a:pt x="128030" y="98108"/>
                                  <a:pt x="129934" y="99060"/>
                                </a:cubicBezTo>
                                <a:cubicBezTo>
                                  <a:pt x="131840" y="100013"/>
                                  <a:pt x="131840" y="102870"/>
                                  <a:pt x="130887" y="104775"/>
                                </a:cubicBezTo>
                                <a:cubicBezTo>
                                  <a:pt x="129934" y="105728"/>
                                  <a:pt x="128982" y="105728"/>
                                  <a:pt x="128982" y="103823"/>
                                </a:cubicBezTo>
                                <a:cubicBezTo>
                                  <a:pt x="128030" y="101918"/>
                                  <a:pt x="127077" y="100013"/>
                                  <a:pt x="126124" y="100013"/>
                                </a:cubicBezTo>
                                <a:close/>
                                <a:moveTo>
                                  <a:pt x="128030" y="108585"/>
                                </a:moveTo>
                                <a:cubicBezTo>
                                  <a:pt x="127077" y="108585"/>
                                  <a:pt x="127077" y="108585"/>
                                  <a:pt x="128030" y="108585"/>
                                </a:cubicBezTo>
                                <a:cubicBezTo>
                                  <a:pt x="127077" y="107633"/>
                                  <a:pt x="126124" y="107633"/>
                                  <a:pt x="126124" y="106680"/>
                                </a:cubicBezTo>
                                <a:cubicBezTo>
                                  <a:pt x="126124" y="106680"/>
                                  <a:pt x="127077" y="107633"/>
                                  <a:pt x="128030" y="108585"/>
                                </a:cubicBezTo>
                                <a:cubicBezTo>
                                  <a:pt x="128030" y="108585"/>
                                  <a:pt x="128030" y="108585"/>
                                  <a:pt x="128030" y="108585"/>
                                </a:cubicBezTo>
                                <a:close/>
                                <a:moveTo>
                                  <a:pt x="127077" y="54293"/>
                                </a:moveTo>
                                <a:cubicBezTo>
                                  <a:pt x="127077" y="54293"/>
                                  <a:pt x="126124" y="54293"/>
                                  <a:pt x="127077" y="54293"/>
                                </a:cubicBezTo>
                                <a:cubicBezTo>
                                  <a:pt x="126124" y="55245"/>
                                  <a:pt x="126124" y="55245"/>
                                  <a:pt x="127077" y="56198"/>
                                </a:cubicBezTo>
                                <a:cubicBezTo>
                                  <a:pt x="127077" y="56198"/>
                                  <a:pt x="128030" y="55245"/>
                                  <a:pt x="127077" y="54293"/>
                                </a:cubicBezTo>
                                <a:cubicBezTo>
                                  <a:pt x="128030" y="54293"/>
                                  <a:pt x="128030" y="54293"/>
                                  <a:pt x="127077" y="54293"/>
                                </a:cubicBezTo>
                                <a:close/>
                                <a:moveTo>
                                  <a:pt x="134697" y="67628"/>
                                </a:moveTo>
                                <a:cubicBezTo>
                                  <a:pt x="132792" y="68580"/>
                                  <a:pt x="130887" y="69533"/>
                                  <a:pt x="128982" y="70485"/>
                                </a:cubicBezTo>
                                <a:cubicBezTo>
                                  <a:pt x="128030" y="69533"/>
                                  <a:pt x="130887" y="66675"/>
                                  <a:pt x="127077" y="67628"/>
                                </a:cubicBezTo>
                                <a:cubicBezTo>
                                  <a:pt x="126124" y="67628"/>
                                  <a:pt x="126124" y="66675"/>
                                  <a:pt x="126124" y="65723"/>
                                </a:cubicBezTo>
                                <a:cubicBezTo>
                                  <a:pt x="127077" y="63818"/>
                                  <a:pt x="128030" y="63818"/>
                                  <a:pt x="129934" y="63818"/>
                                </a:cubicBezTo>
                                <a:cubicBezTo>
                                  <a:pt x="131840" y="63818"/>
                                  <a:pt x="130887" y="64770"/>
                                  <a:pt x="131840" y="65723"/>
                                </a:cubicBezTo>
                                <a:cubicBezTo>
                                  <a:pt x="131840" y="66675"/>
                                  <a:pt x="133745" y="66675"/>
                                  <a:pt x="134697" y="67628"/>
                                </a:cubicBezTo>
                                <a:close/>
                                <a:moveTo>
                                  <a:pt x="129934" y="49530"/>
                                </a:moveTo>
                                <a:lnTo>
                                  <a:pt x="129934" y="49530"/>
                                </a:lnTo>
                                <a:cubicBezTo>
                                  <a:pt x="128982" y="49530"/>
                                  <a:pt x="128030" y="49530"/>
                                  <a:pt x="128030" y="49530"/>
                                </a:cubicBezTo>
                                <a:lnTo>
                                  <a:pt x="128030" y="48578"/>
                                </a:lnTo>
                                <a:cubicBezTo>
                                  <a:pt x="128030" y="48578"/>
                                  <a:pt x="128982" y="48578"/>
                                  <a:pt x="129934" y="49530"/>
                                </a:cubicBezTo>
                                <a:cubicBezTo>
                                  <a:pt x="128982" y="49530"/>
                                  <a:pt x="129934" y="49530"/>
                                  <a:pt x="129934" y="49530"/>
                                </a:cubicBezTo>
                                <a:close/>
                                <a:moveTo>
                                  <a:pt x="128982" y="40958"/>
                                </a:moveTo>
                                <a:cubicBezTo>
                                  <a:pt x="128982" y="40958"/>
                                  <a:pt x="129934" y="40958"/>
                                  <a:pt x="128982" y="40958"/>
                                </a:cubicBezTo>
                                <a:cubicBezTo>
                                  <a:pt x="129934" y="41910"/>
                                  <a:pt x="129934" y="40958"/>
                                  <a:pt x="128982" y="40958"/>
                                </a:cubicBezTo>
                                <a:cubicBezTo>
                                  <a:pt x="129934" y="40958"/>
                                  <a:pt x="129934" y="40958"/>
                                  <a:pt x="128982" y="40958"/>
                                </a:cubicBezTo>
                                <a:cubicBezTo>
                                  <a:pt x="129934" y="40005"/>
                                  <a:pt x="128982" y="40958"/>
                                  <a:pt x="128982" y="40958"/>
                                </a:cubicBezTo>
                                <a:close/>
                                <a:moveTo>
                                  <a:pt x="132792" y="56198"/>
                                </a:moveTo>
                                <a:cubicBezTo>
                                  <a:pt x="131840" y="56198"/>
                                  <a:pt x="131840" y="56198"/>
                                  <a:pt x="131840" y="57150"/>
                                </a:cubicBezTo>
                                <a:lnTo>
                                  <a:pt x="131840" y="58103"/>
                                </a:lnTo>
                                <a:cubicBezTo>
                                  <a:pt x="132792" y="59055"/>
                                  <a:pt x="134697" y="59055"/>
                                  <a:pt x="135649" y="60008"/>
                                </a:cubicBezTo>
                                <a:cubicBezTo>
                                  <a:pt x="136602" y="62865"/>
                                  <a:pt x="140412" y="62865"/>
                                  <a:pt x="142317" y="64770"/>
                                </a:cubicBezTo>
                                <a:cubicBezTo>
                                  <a:pt x="142317" y="64770"/>
                                  <a:pt x="143270" y="64770"/>
                                  <a:pt x="143270" y="64770"/>
                                </a:cubicBezTo>
                                <a:lnTo>
                                  <a:pt x="143270" y="63818"/>
                                </a:lnTo>
                                <a:cubicBezTo>
                                  <a:pt x="142317" y="61913"/>
                                  <a:pt x="135649" y="57150"/>
                                  <a:pt x="132792" y="56198"/>
                                </a:cubicBezTo>
                                <a:close/>
                                <a:moveTo>
                                  <a:pt x="132792" y="139065"/>
                                </a:moveTo>
                                <a:cubicBezTo>
                                  <a:pt x="132792" y="139065"/>
                                  <a:pt x="132792" y="138113"/>
                                  <a:pt x="132792" y="139065"/>
                                </a:cubicBezTo>
                                <a:lnTo>
                                  <a:pt x="132792" y="139065"/>
                                </a:lnTo>
                                <a:cubicBezTo>
                                  <a:pt x="131840" y="139065"/>
                                  <a:pt x="131840" y="139065"/>
                                  <a:pt x="132792" y="139065"/>
                                </a:cubicBezTo>
                                <a:cubicBezTo>
                                  <a:pt x="132792" y="139065"/>
                                  <a:pt x="132792" y="139065"/>
                                  <a:pt x="132792" y="139065"/>
                                </a:cubicBezTo>
                                <a:close/>
                                <a:moveTo>
                                  <a:pt x="132792" y="52388"/>
                                </a:moveTo>
                                <a:cubicBezTo>
                                  <a:pt x="132792" y="53340"/>
                                  <a:pt x="137555" y="55245"/>
                                  <a:pt x="137555" y="55245"/>
                                </a:cubicBezTo>
                                <a:cubicBezTo>
                                  <a:pt x="137555" y="55245"/>
                                  <a:pt x="137555" y="54293"/>
                                  <a:pt x="137555" y="54293"/>
                                </a:cubicBezTo>
                                <a:cubicBezTo>
                                  <a:pt x="136602" y="53340"/>
                                  <a:pt x="135649" y="51435"/>
                                  <a:pt x="132792" y="52388"/>
                                </a:cubicBezTo>
                                <a:cubicBezTo>
                                  <a:pt x="132792" y="51435"/>
                                  <a:pt x="132792" y="51435"/>
                                  <a:pt x="132792" y="52388"/>
                                </a:cubicBezTo>
                                <a:close/>
                                <a:moveTo>
                                  <a:pt x="135649" y="122873"/>
                                </a:moveTo>
                                <a:lnTo>
                                  <a:pt x="135649" y="122873"/>
                                </a:lnTo>
                                <a:cubicBezTo>
                                  <a:pt x="134697" y="123825"/>
                                  <a:pt x="134697" y="122873"/>
                                  <a:pt x="135649" y="122873"/>
                                </a:cubicBezTo>
                                <a:cubicBezTo>
                                  <a:pt x="133745" y="122873"/>
                                  <a:pt x="133745" y="122873"/>
                                  <a:pt x="133745" y="121920"/>
                                </a:cubicBezTo>
                                <a:cubicBezTo>
                                  <a:pt x="133745" y="121920"/>
                                  <a:pt x="133745" y="120968"/>
                                  <a:pt x="134697" y="120968"/>
                                </a:cubicBezTo>
                                <a:cubicBezTo>
                                  <a:pt x="134697" y="120968"/>
                                  <a:pt x="135649" y="121920"/>
                                  <a:pt x="135649" y="122873"/>
                                </a:cubicBezTo>
                                <a:close/>
                                <a:moveTo>
                                  <a:pt x="134697" y="112395"/>
                                </a:moveTo>
                                <a:cubicBezTo>
                                  <a:pt x="134697" y="113348"/>
                                  <a:pt x="133745" y="113348"/>
                                  <a:pt x="134697" y="112395"/>
                                </a:cubicBezTo>
                                <a:cubicBezTo>
                                  <a:pt x="133745" y="113348"/>
                                  <a:pt x="133745" y="113348"/>
                                  <a:pt x="133745" y="112395"/>
                                </a:cubicBezTo>
                                <a:cubicBezTo>
                                  <a:pt x="132792" y="112395"/>
                                  <a:pt x="133745" y="112395"/>
                                  <a:pt x="134697" y="112395"/>
                                </a:cubicBezTo>
                                <a:cubicBezTo>
                                  <a:pt x="133745" y="112395"/>
                                  <a:pt x="134697" y="112395"/>
                                  <a:pt x="134697" y="112395"/>
                                </a:cubicBezTo>
                                <a:close/>
                                <a:moveTo>
                                  <a:pt x="134697" y="101918"/>
                                </a:moveTo>
                                <a:cubicBezTo>
                                  <a:pt x="134697" y="102870"/>
                                  <a:pt x="134697" y="102870"/>
                                  <a:pt x="134697" y="101918"/>
                                </a:cubicBezTo>
                                <a:cubicBezTo>
                                  <a:pt x="133745" y="102870"/>
                                  <a:pt x="133745" y="102870"/>
                                  <a:pt x="133745" y="102870"/>
                                </a:cubicBezTo>
                                <a:cubicBezTo>
                                  <a:pt x="132792" y="101918"/>
                                  <a:pt x="132792" y="101918"/>
                                  <a:pt x="134697" y="101918"/>
                                </a:cubicBezTo>
                                <a:cubicBezTo>
                                  <a:pt x="134697" y="101918"/>
                                  <a:pt x="134697" y="101918"/>
                                  <a:pt x="134697" y="101918"/>
                                </a:cubicBezTo>
                                <a:close/>
                                <a:moveTo>
                                  <a:pt x="133745" y="74295"/>
                                </a:moveTo>
                                <a:lnTo>
                                  <a:pt x="136602" y="74295"/>
                                </a:lnTo>
                                <a:cubicBezTo>
                                  <a:pt x="135649" y="75248"/>
                                  <a:pt x="134697" y="76200"/>
                                  <a:pt x="133745" y="74295"/>
                                </a:cubicBezTo>
                                <a:close/>
                                <a:moveTo>
                                  <a:pt x="136602" y="133350"/>
                                </a:moveTo>
                                <a:cubicBezTo>
                                  <a:pt x="135649" y="133350"/>
                                  <a:pt x="135649" y="133350"/>
                                  <a:pt x="134697" y="134303"/>
                                </a:cubicBezTo>
                                <a:lnTo>
                                  <a:pt x="134697" y="134303"/>
                                </a:lnTo>
                                <a:cubicBezTo>
                                  <a:pt x="135649" y="134303"/>
                                  <a:pt x="135649" y="133350"/>
                                  <a:pt x="136602" y="133350"/>
                                </a:cubicBezTo>
                                <a:close/>
                                <a:moveTo>
                                  <a:pt x="138507" y="112395"/>
                                </a:moveTo>
                                <a:lnTo>
                                  <a:pt x="138507" y="112395"/>
                                </a:lnTo>
                                <a:lnTo>
                                  <a:pt x="138507" y="114300"/>
                                </a:lnTo>
                                <a:cubicBezTo>
                                  <a:pt x="138507" y="114300"/>
                                  <a:pt x="137555" y="114300"/>
                                  <a:pt x="137555" y="113348"/>
                                </a:cubicBezTo>
                                <a:cubicBezTo>
                                  <a:pt x="136602" y="113348"/>
                                  <a:pt x="137555" y="113348"/>
                                  <a:pt x="138507" y="112395"/>
                                </a:cubicBezTo>
                                <a:close/>
                                <a:moveTo>
                                  <a:pt x="139459" y="91440"/>
                                </a:moveTo>
                                <a:lnTo>
                                  <a:pt x="139459" y="91440"/>
                                </a:lnTo>
                                <a:cubicBezTo>
                                  <a:pt x="139459" y="92393"/>
                                  <a:pt x="140412" y="93345"/>
                                  <a:pt x="140412" y="93345"/>
                                </a:cubicBezTo>
                                <a:cubicBezTo>
                                  <a:pt x="140412" y="93345"/>
                                  <a:pt x="141365" y="93345"/>
                                  <a:pt x="141365" y="92393"/>
                                </a:cubicBezTo>
                                <a:cubicBezTo>
                                  <a:pt x="141365" y="91440"/>
                                  <a:pt x="140412" y="90488"/>
                                  <a:pt x="139459" y="91440"/>
                                </a:cubicBezTo>
                                <a:close/>
                                <a:moveTo>
                                  <a:pt x="145174" y="84773"/>
                                </a:moveTo>
                                <a:cubicBezTo>
                                  <a:pt x="145174" y="84773"/>
                                  <a:pt x="145174" y="84773"/>
                                  <a:pt x="145174" y="84773"/>
                                </a:cubicBezTo>
                                <a:cubicBezTo>
                                  <a:pt x="145174" y="83820"/>
                                  <a:pt x="145174" y="83820"/>
                                  <a:pt x="145174" y="84773"/>
                                </a:cubicBezTo>
                                <a:cubicBezTo>
                                  <a:pt x="144222" y="83820"/>
                                  <a:pt x="144222" y="83820"/>
                                  <a:pt x="145174" y="84773"/>
                                </a:cubicBezTo>
                                <a:cubicBezTo>
                                  <a:pt x="144222" y="84773"/>
                                  <a:pt x="144222" y="84773"/>
                                  <a:pt x="145174" y="84773"/>
                                </a:cubicBezTo>
                                <a:close/>
                                <a:moveTo>
                                  <a:pt x="146127" y="93345"/>
                                </a:moveTo>
                                <a:cubicBezTo>
                                  <a:pt x="146127" y="93345"/>
                                  <a:pt x="146127" y="92393"/>
                                  <a:pt x="146127" y="93345"/>
                                </a:cubicBezTo>
                                <a:cubicBezTo>
                                  <a:pt x="145174" y="93345"/>
                                  <a:pt x="144222" y="93345"/>
                                  <a:pt x="144222" y="94298"/>
                                </a:cubicBezTo>
                                <a:cubicBezTo>
                                  <a:pt x="144222" y="94298"/>
                                  <a:pt x="144222" y="95250"/>
                                  <a:pt x="145174" y="95250"/>
                                </a:cubicBezTo>
                                <a:cubicBezTo>
                                  <a:pt x="146127" y="94298"/>
                                  <a:pt x="146127" y="94298"/>
                                  <a:pt x="146127" y="93345"/>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1" name="Freeform 31"/>
                        <wps:cNvSpPr/>
                        <wps:spPr>
                          <a:xfrm>
                            <a:off x="428582" y="462829"/>
                            <a:ext cx="161015" cy="181451"/>
                          </a:xfrm>
                          <a:custGeom>
                            <a:avLst/>
                            <a:gdLst>
                              <a:gd name="connsiteX0" fmla="*/ 161016 w 161015"/>
                              <a:gd name="connsiteY0" fmla="*/ 119063 h 181451"/>
                              <a:gd name="connsiteX1" fmla="*/ 157206 w 161015"/>
                              <a:gd name="connsiteY1" fmla="*/ 152400 h 181451"/>
                              <a:gd name="connsiteX2" fmla="*/ 141966 w 161015"/>
                              <a:gd name="connsiteY2" fmla="*/ 174307 h 181451"/>
                              <a:gd name="connsiteX3" fmla="*/ 94341 w 161015"/>
                              <a:gd name="connsiteY3" fmla="*/ 173355 h 181451"/>
                              <a:gd name="connsiteX4" fmla="*/ 89578 w 161015"/>
                              <a:gd name="connsiteY4" fmla="*/ 167640 h 181451"/>
                              <a:gd name="connsiteX5" fmla="*/ 81958 w 161015"/>
                              <a:gd name="connsiteY5" fmla="*/ 166688 h 181451"/>
                              <a:gd name="connsiteX6" fmla="*/ 56241 w 161015"/>
                              <a:gd name="connsiteY6" fmla="*/ 180022 h 181451"/>
                              <a:gd name="connsiteX7" fmla="*/ 29571 w 161015"/>
                              <a:gd name="connsiteY7" fmla="*/ 180022 h 181451"/>
                              <a:gd name="connsiteX8" fmla="*/ 2901 w 161015"/>
                              <a:gd name="connsiteY8" fmla="*/ 156210 h 181451"/>
                              <a:gd name="connsiteX9" fmla="*/ 2901 w 161015"/>
                              <a:gd name="connsiteY9" fmla="*/ 121920 h 181451"/>
                              <a:gd name="connsiteX10" fmla="*/ 10521 w 161015"/>
                              <a:gd name="connsiteY10" fmla="*/ 108585 h 181451"/>
                              <a:gd name="connsiteX11" fmla="*/ 48621 w 161015"/>
                              <a:gd name="connsiteY11" fmla="*/ 84772 h 181451"/>
                              <a:gd name="connsiteX12" fmla="*/ 69576 w 161015"/>
                              <a:gd name="connsiteY12" fmla="*/ 75247 h 181451"/>
                              <a:gd name="connsiteX13" fmla="*/ 81958 w 161015"/>
                              <a:gd name="connsiteY13" fmla="*/ 56197 h 181451"/>
                              <a:gd name="connsiteX14" fmla="*/ 81006 w 161015"/>
                              <a:gd name="connsiteY14" fmla="*/ 22860 h 181451"/>
                              <a:gd name="connsiteX15" fmla="*/ 64813 w 161015"/>
                              <a:gd name="connsiteY15" fmla="*/ 8572 h 181451"/>
                              <a:gd name="connsiteX16" fmla="*/ 39096 w 161015"/>
                              <a:gd name="connsiteY16" fmla="*/ 17145 h 181451"/>
                              <a:gd name="connsiteX17" fmla="*/ 36238 w 161015"/>
                              <a:gd name="connsiteY17" fmla="*/ 26670 h 181451"/>
                              <a:gd name="connsiteX18" fmla="*/ 41001 w 161015"/>
                              <a:gd name="connsiteY18" fmla="*/ 30480 h 181451"/>
                              <a:gd name="connsiteX19" fmla="*/ 59098 w 161015"/>
                              <a:gd name="connsiteY19" fmla="*/ 46672 h 181451"/>
                              <a:gd name="connsiteX20" fmla="*/ 26713 w 161015"/>
                              <a:gd name="connsiteY20" fmla="*/ 71438 h 181451"/>
                              <a:gd name="connsiteX21" fmla="*/ 10521 w 161015"/>
                              <a:gd name="connsiteY21" fmla="*/ 51435 h 181451"/>
                              <a:gd name="connsiteX22" fmla="*/ 19093 w 161015"/>
                              <a:gd name="connsiteY22" fmla="*/ 20003 h 181451"/>
                              <a:gd name="connsiteX23" fmla="*/ 55288 w 161015"/>
                              <a:gd name="connsiteY23" fmla="*/ 953 h 181451"/>
                              <a:gd name="connsiteX24" fmla="*/ 97198 w 161015"/>
                              <a:gd name="connsiteY24" fmla="*/ 3810 h 181451"/>
                              <a:gd name="connsiteX25" fmla="*/ 126726 w 161015"/>
                              <a:gd name="connsiteY25" fmla="*/ 26670 h 181451"/>
                              <a:gd name="connsiteX26" fmla="*/ 132441 w 161015"/>
                              <a:gd name="connsiteY26" fmla="*/ 55245 h 181451"/>
                              <a:gd name="connsiteX27" fmla="*/ 131488 w 161015"/>
                              <a:gd name="connsiteY27" fmla="*/ 63818 h 181451"/>
                              <a:gd name="connsiteX28" fmla="*/ 130536 w 161015"/>
                              <a:gd name="connsiteY28" fmla="*/ 81915 h 181451"/>
                              <a:gd name="connsiteX29" fmla="*/ 131488 w 161015"/>
                              <a:gd name="connsiteY29" fmla="*/ 93345 h 181451"/>
                              <a:gd name="connsiteX30" fmla="*/ 131488 w 161015"/>
                              <a:gd name="connsiteY30" fmla="*/ 140018 h 181451"/>
                              <a:gd name="connsiteX31" fmla="*/ 132441 w 161015"/>
                              <a:gd name="connsiteY31" fmla="*/ 152400 h 181451"/>
                              <a:gd name="connsiteX32" fmla="*/ 134346 w 161015"/>
                              <a:gd name="connsiteY32" fmla="*/ 157163 h 181451"/>
                              <a:gd name="connsiteX33" fmla="*/ 144823 w 161015"/>
                              <a:gd name="connsiteY33" fmla="*/ 158115 h 181451"/>
                              <a:gd name="connsiteX34" fmla="*/ 151491 w 161015"/>
                              <a:gd name="connsiteY34" fmla="*/ 139065 h 181451"/>
                              <a:gd name="connsiteX35" fmla="*/ 152443 w 161015"/>
                              <a:gd name="connsiteY35" fmla="*/ 121920 h 181451"/>
                              <a:gd name="connsiteX36" fmla="*/ 158158 w 161015"/>
                              <a:gd name="connsiteY36" fmla="*/ 116205 h 181451"/>
                              <a:gd name="connsiteX37" fmla="*/ 161016 w 161015"/>
                              <a:gd name="connsiteY37" fmla="*/ 119063 h 181451"/>
                              <a:gd name="connsiteX38" fmla="*/ 10521 w 161015"/>
                              <a:gd name="connsiteY38" fmla="*/ 145732 h 181451"/>
                              <a:gd name="connsiteX39" fmla="*/ 7663 w 161015"/>
                              <a:gd name="connsiteY39" fmla="*/ 146685 h 181451"/>
                              <a:gd name="connsiteX40" fmla="*/ 8616 w 161015"/>
                              <a:gd name="connsiteY40" fmla="*/ 148590 h 181451"/>
                              <a:gd name="connsiteX41" fmla="*/ 10521 w 161015"/>
                              <a:gd name="connsiteY41" fmla="*/ 145732 h 181451"/>
                              <a:gd name="connsiteX42" fmla="*/ 10521 w 161015"/>
                              <a:gd name="connsiteY42" fmla="*/ 145732 h 181451"/>
                              <a:gd name="connsiteX43" fmla="*/ 26713 w 161015"/>
                              <a:gd name="connsiteY43" fmla="*/ 144780 h 181451"/>
                              <a:gd name="connsiteX44" fmla="*/ 24808 w 161015"/>
                              <a:gd name="connsiteY44" fmla="*/ 140970 h 181451"/>
                              <a:gd name="connsiteX45" fmla="*/ 28618 w 161015"/>
                              <a:gd name="connsiteY45" fmla="*/ 140018 h 181451"/>
                              <a:gd name="connsiteX46" fmla="*/ 28618 w 161015"/>
                              <a:gd name="connsiteY46" fmla="*/ 139065 h 181451"/>
                              <a:gd name="connsiteX47" fmla="*/ 26713 w 161015"/>
                              <a:gd name="connsiteY47" fmla="*/ 134303 h 181451"/>
                              <a:gd name="connsiteX48" fmla="*/ 31476 w 161015"/>
                              <a:gd name="connsiteY48" fmla="*/ 135255 h 181451"/>
                              <a:gd name="connsiteX49" fmla="*/ 31476 w 161015"/>
                              <a:gd name="connsiteY49" fmla="*/ 138113 h 181451"/>
                              <a:gd name="connsiteX50" fmla="*/ 34333 w 161015"/>
                              <a:gd name="connsiteY50" fmla="*/ 137160 h 181451"/>
                              <a:gd name="connsiteX51" fmla="*/ 36238 w 161015"/>
                              <a:gd name="connsiteY51" fmla="*/ 135255 h 181451"/>
                              <a:gd name="connsiteX52" fmla="*/ 34333 w 161015"/>
                              <a:gd name="connsiteY52" fmla="*/ 134303 h 181451"/>
                              <a:gd name="connsiteX53" fmla="*/ 33381 w 161015"/>
                              <a:gd name="connsiteY53" fmla="*/ 132397 h 181451"/>
                              <a:gd name="connsiteX54" fmla="*/ 29571 w 161015"/>
                              <a:gd name="connsiteY54" fmla="*/ 131445 h 181451"/>
                              <a:gd name="connsiteX55" fmla="*/ 25761 w 161015"/>
                              <a:gd name="connsiteY55" fmla="*/ 127635 h 181451"/>
                              <a:gd name="connsiteX56" fmla="*/ 32428 w 161015"/>
                              <a:gd name="connsiteY56" fmla="*/ 128588 h 181451"/>
                              <a:gd name="connsiteX57" fmla="*/ 38143 w 161015"/>
                              <a:gd name="connsiteY57" fmla="*/ 124778 h 181451"/>
                              <a:gd name="connsiteX58" fmla="*/ 39096 w 161015"/>
                              <a:gd name="connsiteY58" fmla="*/ 124778 h 181451"/>
                              <a:gd name="connsiteX59" fmla="*/ 40048 w 161015"/>
                              <a:gd name="connsiteY59" fmla="*/ 123825 h 181451"/>
                              <a:gd name="connsiteX60" fmla="*/ 39096 w 161015"/>
                              <a:gd name="connsiteY60" fmla="*/ 119063 h 181451"/>
                              <a:gd name="connsiteX61" fmla="*/ 37191 w 161015"/>
                              <a:gd name="connsiteY61" fmla="*/ 117157 h 181451"/>
                              <a:gd name="connsiteX62" fmla="*/ 36238 w 161015"/>
                              <a:gd name="connsiteY62" fmla="*/ 119063 h 181451"/>
                              <a:gd name="connsiteX63" fmla="*/ 35286 w 161015"/>
                              <a:gd name="connsiteY63" fmla="*/ 120015 h 181451"/>
                              <a:gd name="connsiteX64" fmla="*/ 33381 w 161015"/>
                              <a:gd name="connsiteY64" fmla="*/ 123825 h 181451"/>
                              <a:gd name="connsiteX65" fmla="*/ 32428 w 161015"/>
                              <a:gd name="connsiteY65" fmla="*/ 125730 h 181451"/>
                              <a:gd name="connsiteX66" fmla="*/ 27666 w 161015"/>
                              <a:gd name="connsiteY66" fmla="*/ 127635 h 181451"/>
                              <a:gd name="connsiteX67" fmla="*/ 23856 w 161015"/>
                              <a:gd name="connsiteY67" fmla="*/ 125730 h 181451"/>
                              <a:gd name="connsiteX68" fmla="*/ 24808 w 161015"/>
                              <a:gd name="connsiteY68" fmla="*/ 128588 h 181451"/>
                              <a:gd name="connsiteX69" fmla="*/ 24808 w 161015"/>
                              <a:gd name="connsiteY69" fmla="*/ 128588 h 181451"/>
                              <a:gd name="connsiteX70" fmla="*/ 21951 w 161015"/>
                              <a:gd name="connsiteY70" fmla="*/ 130493 h 181451"/>
                              <a:gd name="connsiteX71" fmla="*/ 18141 w 161015"/>
                              <a:gd name="connsiteY71" fmla="*/ 129540 h 181451"/>
                              <a:gd name="connsiteX72" fmla="*/ 19093 w 161015"/>
                              <a:gd name="connsiteY72" fmla="*/ 123825 h 181451"/>
                              <a:gd name="connsiteX73" fmla="*/ 15283 w 161015"/>
                              <a:gd name="connsiteY73" fmla="*/ 123825 h 181451"/>
                              <a:gd name="connsiteX74" fmla="*/ 12426 w 161015"/>
                              <a:gd name="connsiteY74" fmla="*/ 124778 h 181451"/>
                              <a:gd name="connsiteX75" fmla="*/ 15283 w 161015"/>
                              <a:gd name="connsiteY75" fmla="*/ 126682 h 181451"/>
                              <a:gd name="connsiteX76" fmla="*/ 16236 w 161015"/>
                              <a:gd name="connsiteY76" fmla="*/ 128588 h 181451"/>
                              <a:gd name="connsiteX77" fmla="*/ 15283 w 161015"/>
                              <a:gd name="connsiteY77" fmla="*/ 131445 h 181451"/>
                              <a:gd name="connsiteX78" fmla="*/ 18141 w 161015"/>
                              <a:gd name="connsiteY78" fmla="*/ 131445 h 181451"/>
                              <a:gd name="connsiteX79" fmla="*/ 19093 w 161015"/>
                              <a:gd name="connsiteY79" fmla="*/ 136207 h 181451"/>
                              <a:gd name="connsiteX80" fmla="*/ 21951 w 161015"/>
                              <a:gd name="connsiteY80" fmla="*/ 134303 h 181451"/>
                              <a:gd name="connsiteX81" fmla="*/ 20998 w 161015"/>
                              <a:gd name="connsiteY81" fmla="*/ 140970 h 181451"/>
                              <a:gd name="connsiteX82" fmla="*/ 22903 w 161015"/>
                              <a:gd name="connsiteY82" fmla="*/ 146685 h 181451"/>
                              <a:gd name="connsiteX83" fmla="*/ 20046 w 161015"/>
                              <a:gd name="connsiteY83" fmla="*/ 143828 h 181451"/>
                              <a:gd name="connsiteX84" fmla="*/ 16236 w 161015"/>
                              <a:gd name="connsiteY84" fmla="*/ 140970 h 181451"/>
                              <a:gd name="connsiteX85" fmla="*/ 18141 w 161015"/>
                              <a:gd name="connsiteY85" fmla="*/ 137160 h 181451"/>
                              <a:gd name="connsiteX86" fmla="*/ 19093 w 161015"/>
                              <a:gd name="connsiteY86" fmla="*/ 136207 h 181451"/>
                              <a:gd name="connsiteX87" fmla="*/ 15283 w 161015"/>
                              <a:gd name="connsiteY87" fmla="*/ 136207 h 181451"/>
                              <a:gd name="connsiteX88" fmla="*/ 16236 w 161015"/>
                              <a:gd name="connsiteY88" fmla="*/ 140970 h 181451"/>
                              <a:gd name="connsiteX89" fmla="*/ 17188 w 161015"/>
                              <a:gd name="connsiteY89" fmla="*/ 146685 h 181451"/>
                              <a:gd name="connsiteX90" fmla="*/ 22903 w 161015"/>
                              <a:gd name="connsiteY90" fmla="*/ 146685 h 181451"/>
                              <a:gd name="connsiteX91" fmla="*/ 26713 w 161015"/>
                              <a:gd name="connsiteY91" fmla="*/ 149543 h 181451"/>
                              <a:gd name="connsiteX92" fmla="*/ 30523 w 161015"/>
                              <a:gd name="connsiteY92" fmla="*/ 148590 h 181451"/>
                              <a:gd name="connsiteX93" fmla="*/ 26713 w 161015"/>
                              <a:gd name="connsiteY93" fmla="*/ 144780 h 181451"/>
                              <a:gd name="connsiteX94" fmla="*/ 18141 w 161015"/>
                              <a:gd name="connsiteY94" fmla="*/ 152400 h 181451"/>
                              <a:gd name="connsiteX95" fmla="*/ 15283 w 161015"/>
                              <a:gd name="connsiteY95" fmla="*/ 149543 h 181451"/>
                              <a:gd name="connsiteX96" fmla="*/ 14331 w 161015"/>
                              <a:gd name="connsiteY96" fmla="*/ 154305 h 181451"/>
                              <a:gd name="connsiteX97" fmla="*/ 15283 w 161015"/>
                              <a:gd name="connsiteY97" fmla="*/ 155257 h 181451"/>
                              <a:gd name="connsiteX98" fmla="*/ 18141 w 161015"/>
                              <a:gd name="connsiteY98" fmla="*/ 152400 h 181451"/>
                              <a:gd name="connsiteX99" fmla="*/ 19093 w 161015"/>
                              <a:gd name="connsiteY99" fmla="*/ 118110 h 181451"/>
                              <a:gd name="connsiteX100" fmla="*/ 19093 w 161015"/>
                              <a:gd name="connsiteY100" fmla="*/ 119063 h 181451"/>
                              <a:gd name="connsiteX101" fmla="*/ 19093 w 161015"/>
                              <a:gd name="connsiteY101" fmla="*/ 120968 h 181451"/>
                              <a:gd name="connsiteX102" fmla="*/ 21951 w 161015"/>
                              <a:gd name="connsiteY102" fmla="*/ 119063 h 181451"/>
                              <a:gd name="connsiteX103" fmla="*/ 22903 w 161015"/>
                              <a:gd name="connsiteY103" fmla="*/ 116205 h 181451"/>
                              <a:gd name="connsiteX104" fmla="*/ 19093 w 161015"/>
                              <a:gd name="connsiteY104" fmla="*/ 112395 h 181451"/>
                              <a:gd name="connsiteX105" fmla="*/ 19093 w 161015"/>
                              <a:gd name="connsiteY105" fmla="*/ 118110 h 181451"/>
                              <a:gd name="connsiteX106" fmla="*/ 24808 w 161015"/>
                              <a:gd name="connsiteY106" fmla="*/ 155257 h 181451"/>
                              <a:gd name="connsiteX107" fmla="*/ 24808 w 161015"/>
                              <a:gd name="connsiteY107" fmla="*/ 155257 h 181451"/>
                              <a:gd name="connsiteX108" fmla="*/ 24808 w 161015"/>
                              <a:gd name="connsiteY108" fmla="*/ 155257 h 181451"/>
                              <a:gd name="connsiteX109" fmla="*/ 22903 w 161015"/>
                              <a:gd name="connsiteY109" fmla="*/ 152400 h 181451"/>
                              <a:gd name="connsiteX110" fmla="*/ 19093 w 161015"/>
                              <a:gd name="connsiteY110" fmla="*/ 154305 h 181451"/>
                              <a:gd name="connsiteX111" fmla="*/ 20046 w 161015"/>
                              <a:gd name="connsiteY111" fmla="*/ 158115 h 181451"/>
                              <a:gd name="connsiteX112" fmla="*/ 23856 w 161015"/>
                              <a:gd name="connsiteY112" fmla="*/ 159068 h 181451"/>
                              <a:gd name="connsiteX113" fmla="*/ 23856 w 161015"/>
                              <a:gd name="connsiteY113" fmla="*/ 159068 h 181451"/>
                              <a:gd name="connsiteX114" fmla="*/ 23856 w 161015"/>
                              <a:gd name="connsiteY114" fmla="*/ 158115 h 181451"/>
                              <a:gd name="connsiteX115" fmla="*/ 24808 w 161015"/>
                              <a:gd name="connsiteY115" fmla="*/ 155257 h 181451"/>
                              <a:gd name="connsiteX116" fmla="*/ 21951 w 161015"/>
                              <a:gd name="connsiteY116" fmla="*/ 40005 h 181451"/>
                              <a:gd name="connsiteX117" fmla="*/ 21951 w 161015"/>
                              <a:gd name="connsiteY117" fmla="*/ 40005 h 181451"/>
                              <a:gd name="connsiteX118" fmla="*/ 20046 w 161015"/>
                              <a:gd name="connsiteY118" fmla="*/ 40957 h 181451"/>
                              <a:gd name="connsiteX119" fmla="*/ 20998 w 161015"/>
                              <a:gd name="connsiteY119" fmla="*/ 41910 h 181451"/>
                              <a:gd name="connsiteX120" fmla="*/ 21951 w 161015"/>
                              <a:gd name="connsiteY120" fmla="*/ 40005 h 181451"/>
                              <a:gd name="connsiteX121" fmla="*/ 24808 w 161015"/>
                              <a:gd name="connsiteY121" fmla="*/ 120015 h 181451"/>
                              <a:gd name="connsiteX122" fmla="*/ 20998 w 161015"/>
                              <a:gd name="connsiteY122" fmla="*/ 122872 h 181451"/>
                              <a:gd name="connsiteX123" fmla="*/ 23856 w 161015"/>
                              <a:gd name="connsiteY123" fmla="*/ 123825 h 181451"/>
                              <a:gd name="connsiteX124" fmla="*/ 26713 w 161015"/>
                              <a:gd name="connsiteY124" fmla="*/ 120968 h 181451"/>
                              <a:gd name="connsiteX125" fmla="*/ 24808 w 161015"/>
                              <a:gd name="connsiteY125" fmla="*/ 120015 h 181451"/>
                              <a:gd name="connsiteX126" fmla="*/ 20998 w 161015"/>
                              <a:gd name="connsiteY126" fmla="*/ 112395 h 181451"/>
                              <a:gd name="connsiteX127" fmla="*/ 20998 w 161015"/>
                              <a:gd name="connsiteY127" fmla="*/ 112395 h 181451"/>
                              <a:gd name="connsiteX128" fmla="*/ 20998 w 161015"/>
                              <a:gd name="connsiteY128" fmla="*/ 112395 h 181451"/>
                              <a:gd name="connsiteX129" fmla="*/ 20998 w 161015"/>
                              <a:gd name="connsiteY129" fmla="*/ 112395 h 181451"/>
                              <a:gd name="connsiteX130" fmla="*/ 20998 w 161015"/>
                              <a:gd name="connsiteY130" fmla="*/ 112395 h 181451"/>
                              <a:gd name="connsiteX131" fmla="*/ 24808 w 161015"/>
                              <a:gd name="connsiteY131" fmla="*/ 138113 h 181451"/>
                              <a:gd name="connsiteX132" fmla="*/ 24808 w 161015"/>
                              <a:gd name="connsiteY132" fmla="*/ 138113 h 181451"/>
                              <a:gd name="connsiteX133" fmla="*/ 21951 w 161015"/>
                              <a:gd name="connsiteY133" fmla="*/ 138113 h 181451"/>
                              <a:gd name="connsiteX134" fmla="*/ 22903 w 161015"/>
                              <a:gd name="connsiteY134" fmla="*/ 137160 h 181451"/>
                              <a:gd name="connsiteX135" fmla="*/ 24808 w 161015"/>
                              <a:gd name="connsiteY135" fmla="*/ 138113 h 181451"/>
                              <a:gd name="connsiteX136" fmla="*/ 21951 w 161015"/>
                              <a:gd name="connsiteY136" fmla="*/ 128588 h 181451"/>
                              <a:gd name="connsiteX137" fmla="*/ 21951 w 161015"/>
                              <a:gd name="connsiteY137" fmla="*/ 128588 h 181451"/>
                              <a:gd name="connsiteX138" fmla="*/ 26713 w 161015"/>
                              <a:gd name="connsiteY138" fmla="*/ 131445 h 181451"/>
                              <a:gd name="connsiteX139" fmla="*/ 21951 w 161015"/>
                              <a:gd name="connsiteY139" fmla="*/ 128588 h 181451"/>
                              <a:gd name="connsiteX140" fmla="*/ 24808 w 161015"/>
                              <a:gd name="connsiteY140" fmla="*/ 161925 h 181451"/>
                              <a:gd name="connsiteX141" fmla="*/ 23856 w 161015"/>
                              <a:gd name="connsiteY141" fmla="*/ 161925 h 181451"/>
                              <a:gd name="connsiteX142" fmla="*/ 22903 w 161015"/>
                              <a:gd name="connsiteY142" fmla="*/ 162878 h 181451"/>
                              <a:gd name="connsiteX143" fmla="*/ 23856 w 161015"/>
                              <a:gd name="connsiteY143" fmla="*/ 163830 h 181451"/>
                              <a:gd name="connsiteX144" fmla="*/ 24808 w 161015"/>
                              <a:gd name="connsiteY144" fmla="*/ 161925 h 181451"/>
                              <a:gd name="connsiteX145" fmla="*/ 23856 w 161015"/>
                              <a:gd name="connsiteY145" fmla="*/ 33338 h 181451"/>
                              <a:gd name="connsiteX146" fmla="*/ 22903 w 161015"/>
                              <a:gd name="connsiteY146" fmla="*/ 32385 h 181451"/>
                              <a:gd name="connsiteX147" fmla="*/ 21951 w 161015"/>
                              <a:gd name="connsiteY147" fmla="*/ 33338 h 181451"/>
                              <a:gd name="connsiteX148" fmla="*/ 23856 w 161015"/>
                              <a:gd name="connsiteY148" fmla="*/ 33338 h 181451"/>
                              <a:gd name="connsiteX149" fmla="*/ 23856 w 161015"/>
                              <a:gd name="connsiteY149" fmla="*/ 33338 h 181451"/>
                              <a:gd name="connsiteX150" fmla="*/ 24808 w 161015"/>
                              <a:gd name="connsiteY150" fmla="*/ 155257 h 181451"/>
                              <a:gd name="connsiteX151" fmla="*/ 24808 w 161015"/>
                              <a:gd name="connsiteY151" fmla="*/ 158115 h 181451"/>
                              <a:gd name="connsiteX152" fmla="*/ 24808 w 161015"/>
                              <a:gd name="connsiteY152" fmla="*/ 158115 h 181451"/>
                              <a:gd name="connsiteX153" fmla="*/ 24808 w 161015"/>
                              <a:gd name="connsiteY153" fmla="*/ 155257 h 181451"/>
                              <a:gd name="connsiteX154" fmla="*/ 24808 w 161015"/>
                              <a:gd name="connsiteY154" fmla="*/ 155257 h 181451"/>
                              <a:gd name="connsiteX155" fmla="*/ 23856 w 161015"/>
                              <a:gd name="connsiteY155" fmla="*/ 108585 h 181451"/>
                              <a:gd name="connsiteX156" fmla="*/ 25761 w 161015"/>
                              <a:gd name="connsiteY156" fmla="*/ 110490 h 181451"/>
                              <a:gd name="connsiteX157" fmla="*/ 26713 w 161015"/>
                              <a:gd name="connsiteY157" fmla="*/ 107632 h 181451"/>
                              <a:gd name="connsiteX158" fmla="*/ 26713 w 161015"/>
                              <a:gd name="connsiteY158" fmla="*/ 105728 h 181451"/>
                              <a:gd name="connsiteX159" fmla="*/ 23856 w 161015"/>
                              <a:gd name="connsiteY159" fmla="*/ 108585 h 181451"/>
                              <a:gd name="connsiteX160" fmla="*/ 25761 w 161015"/>
                              <a:gd name="connsiteY160" fmla="*/ 98107 h 181451"/>
                              <a:gd name="connsiteX161" fmla="*/ 25761 w 161015"/>
                              <a:gd name="connsiteY161" fmla="*/ 98107 h 181451"/>
                              <a:gd name="connsiteX162" fmla="*/ 25761 w 161015"/>
                              <a:gd name="connsiteY162" fmla="*/ 98107 h 181451"/>
                              <a:gd name="connsiteX163" fmla="*/ 25761 w 161015"/>
                              <a:gd name="connsiteY163" fmla="*/ 98107 h 181451"/>
                              <a:gd name="connsiteX164" fmla="*/ 25761 w 161015"/>
                              <a:gd name="connsiteY164" fmla="*/ 98107 h 181451"/>
                              <a:gd name="connsiteX165" fmla="*/ 30523 w 161015"/>
                              <a:gd name="connsiteY165" fmla="*/ 52388 h 181451"/>
                              <a:gd name="connsiteX166" fmla="*/ 28618 w 161015"/>
                              <a:gd name="connsiteY166" fmla="*/ 51435 h 181451"/>
                              <a:gd name="connsiteX167" fmla="*/ 29571 w 161015"/>
                              <a:gd name="connsiteY167" fmla="*/ 49530 h 181451"/>
                              <a:gd name="connsiteX168" fmla="*/ 29571 w 161015"/>
                              <a:gd name="connsiteY168" fmla="*/ 48578 h 181451"/>
                              <a:gd name="connsiteX169" fmla="*/ 28618 w 161015"/>
                              <a:gd name="connsiteY169" fmla="*/ 49530 h 181451"/>
                              <a:gd name="connsiteX170" fmla="*/ 27666 w 161015"/>
                              <a:gd name="connsiteY170" fmla="*/ 51435 h 181451"/>
                              <a:gd name="connsiteX171" fmla="*/ 29571 w 161015"/>
                              <a:gd name="connsiteY171" fmla="*/ 54293 h 181451"/>
                              <a:gd name="connsiteX172" fmla="*/ 30523 w 161015"/>
                              <a:gd name="connsiteY172" fmla="*/ 52388 h 181451"/>
                              <a:gd name="connsiteX173" fmla="*/ 27666 w 161015"/>
                              <a:gd name="connsiteY173" fmla="*/ 114300 h 181451"/>
                              <a:gd name="connsiteX174" fmla="*/ 28618 w 161015"/>
                              <a:gd name="connsiteY174" fmla="*/ 115253 h 181451"/>
                              <a:gd name="connsiteX175" fmla="*/ 29571 w 161015"/>
                              <a:gd name="connsiteY175" fmla="*/ 114300 h 181451"/>
                              <a:gd name="connsiteX176" fmla="*/ 27666 w 161015"/>
                              <a:gd name="connsiteY176" fmla="*/ 114300 h 181451"/>
                              <a:gd name="connsiteX177" fmla="*/ 27666 w 161015"/>
                              <a:gd name="connsiteY177" fmla="*/ 114300 h 181451"/>
                              <a:gd name="connsiteX178" fmla="*/ 34333 w 161015"/>
                              <a:gd name="connsiteY178" fmla="*/ 43815 h 181451"/>
                              <a:gd name="connsiteX179" fmla="*/ 32428 w 161015"/>
                              <a:gd name="connsiteY179" fmla="*/ 41910 h 181451"/>
                              <a:gd name="connsiteX180" fmla="*/ 29571 w 161015"/>
                              <a:gd name="connsiteY180" fmla="*/ 40957 h 181451"/>
                              <a:gd name="connsiteX181" fmla="*/ 28618 w 161015"/>
                              <a:gd name="connsiteY181" fmla="*/ 38100 h 181451"/>
                              <a:gd name="connsiteX182" fmla="*/ 27666 w 161015"/>
                              <a:gd name="connsiteY182" fmla="*/ 40957 h 181451"/>
                              <a:gd name="connsiteX183" fmla="*/ 30523 w 161015"/>
                              <a:gd name="connsiteY183" fmla="*/ 43815 h 181451"/>
                              <a:gd name="connsiteX184" fmla="*/ 31476 w 161015"/>
                              <a:gd name="connsiteY184" fmla="*/ 43815 h 181451"/>
                              <a:gd name="connsiteX185" fmla="*/ 34333 w 161015"/>
                              <a:gd name="connsiteY185" fmla="*/ 43815 h 181451"/>
                              <a:gd name="connsiteX186" fmla="*/ 42906 w 161015"/>
                              <a:gd name="connsiteY186" fmla="*/ 148590 h 181451"/>
                              <a:gd name="connsiteX187" fmla="*/ 41001 w 161015"/>
                              <a:gd name="connsiteY187" fmla="*/ 150495 h 181451"/>
                              <a:gd name="connsiteX188" fmla="*/ 39096 w 161015"/>
                              <a:gd name="connsiteY188" fmla="*/ 153353 h 181451"/>
                              <a:gd name="connsiteX189" fmla="*/ 35286 w 161015"/>
                              <a:gd name="connsiteY189" fmla="*/ 156210 h 181451"/>
                              <a:gd name="connsiteX190" fmla="*/ 31476 w 161015"/>
                              <a:gd name="connsiteY190" fmla="*/ 156210 h 181451"/>
                              <a:gd name="connsiteX191" fmla="*/ 30523 w 161015"/>
                              <a:gd name="connsiteY191" fmla="*/ 154305 h 181451"/>
                              <a:gd name="connsiteX192" fmla="*/ 31476 w 161015"/>
                              <a:gd name="connsiteY192" fmla="*/ 150495 h 181451"/>
                              <a:gd name="connsiteX193" fmla="*/ 29571 w 161015"/>
                              <a:gd name="connsiteY193" fmla="*/ 149543 h 181451"/>
                              <a:gd name="connsiteX194" fmla="*/ 28618 w 161015"/>
                              <a:gd name="connsiteY194" fmla="*/ 151447 h 181451"/>
                              <a:gd name="connsiteX195" fmla="*/ 28618 w 161015"/>
                              <a:gd name="connsiteY195" fmla="*/ 161925 h 181451"/>
                              <a:gd name="connsiteX196" fmla="*/ 28618 w 161015"/>
                              <a:gd name="connsiteY196" fmla="*/ 163830 h 181451"/>
                              <a:gd name="connsiteX197" fmla="*/ 29571 w 161015"/>
                              <a:gd name="connsiteY197" fmla="*/ 162878 h 181451"/>
                              <a:gd name="connsiteX198" fmla="*/ 31476 w 161015"/>
                              <a:gd name="connsiteY198" fmla="*/ 160020 h 181451"/>
                              <a:gd name="connsiteX199" fmla="*/ 35286 w 161015"/>
                              <a:gd name="connsiteY199" fmla="*/ 156210 h 181451"/>
                              <a:gd name="connsiteX200" fmla="*/ 36238 w 161015"/>
                              <a:gd name="connsiteY200" fmla="*/ 156210 h 181451"/>
                              <a:gd name="connsiteX201" fmla="*/ 38143 w 161015"/>
                              <a:gd name="connsiteY201" fmla="*/ 159068 h 181451"/>
                              <a:gd name="connsiteX202" fmla="*/ 40048 w 161015"/>
                              <a:gd name="connsiteY202" fmla="*/ 160972 h 181451"/>
                              <a:gd name="connsiteX203" fmla="*/ 41001 w 161015"/>
                              <a:gd name="connsiteY203" fmla="*/ 162878 h 181451"/>
                              <a:gd name="connsiteX204" fmla="*/ 41953 w 161015"/>
                              <a:gd name="connsiteY204" fmla="*/ 160972 h 181451"/>
                              <a:gd name="connsiteX205" fmla="*/ 39096 w 161015"/>
                              <a:gd name="connsiteY205" fmla="*/ 157163 h 181451"/>
                              <a:gd name="connsiteX206" fmla="*/ 36238 w 161015"/>
                              <a:gd name="connsiteY206" fmla="*/ 156210 h 181451"/>
                              <a:gd name="connsiteX207" fmla="*/ 38143 w 161015"/>
                              <a:gd name="connsiteY207" fmla="*/ 155257 h 181451"/>
                              <a:gd name="connsiteX208" fmla="*/ 43858 w 161015"/>
                              <a:gd name="connsiteY208" fmla="*/ 150495 h 181451"/>
                              <a:gd name="connsiteX209" fmla="*/ 42906 w 161015"/>
                              <a:gd name="connsiteY209" fmla="*/ 148590 h 181451"/>
                              <a:gd name="connsiteX210" fmla="*/ 28618 w 161015"/>
                              <a:gd name="connsiteY210" fmla="*/ 118110 h 181451"/>
                              <a:gd name="connsiteX211" fmla="*/ 28618 w 161015"/>
                              <a:gd name="connsiteY211" fmla="*/ 118110 h 181451"/>
                              <a:gd name="connsiteX212" fmla="*/ 29571 w 161015"/>
                              <a:gd name="connsiteY212" fmla="*/ 118110 h 181451"/>
                              <a:gd name="connsiteX213" fmla="*/ 28618 w 161015"/>
                              <a:gd name="connsiteY213" fmla="*/ 118110 h 181451"/>
                              <a:gd name="connsiteX214" fmla="*/ 28618 w 161015"/>
                              <a:gd name="connsiteY214" fmla="*/ 118110 h 181451"/>
                              <a:gd name="connsiteX215" fmla="*/ 30523 w 161015"/>
                              <a:gd name="connsiteY215" fmla="*/ 141922 h 181451"/>
                              <a:gd name="connsiteX216" fmla="*/ 32428 w 161015"/>
                              <a:gd name="connsiteY216" fmla="*/ 143828 h 181451"/>
                              <a:gd name="connsiteX217" fmla="*/ 33381 w 161015"/>
                              <a:gd name="connsiteY217" fmla="*/ 141922 h 181451"/>
                              <a:gd name="connsiteX218" fmla="*/ 32428 w 161015"/>
                              <a:gd name="connsiteY218" fmla="*/ 140970 h 181451"/>
                              <a:gd name="connsiteX219" fmla="*/ 30523 w 161015"/>
                              <a:gd name="connsiteY219" fmla="*/ 141922 h 181451"/>
                              <a:gd name="connsiteX220" fmla="*/ 33381 w 161015"/>
                              <a:gd name="connsiteY220" fmla="*/ 134303 h 181451"/>
                              <a:gd name="connsiteX221" fmla="*/ 33381 w 161015"/>
                              <a:gd name="connsiteY221" fmla="*/ 137160 h 181451"/>
                              <a:gd name="connsiteX222" fmla="*/ 30523 w 161015"/>
                              <a:gd name="connsiteY222" fmla="*/ 136207 h 181451"/>
                              <a:gd name="connsiteX223" fmla="*/ 33381 w 161015"/>
                              <a:gd name="connsiteY223" fmla="*/ 134303 h 181451"/>
                              <a:gd name="connsiteX224" fmla="*/ 33381 w 161015"/>
                              <a:gd name="connsiteY224" fmla="*/ 113347 h 181451"/>
                              <a:gd name="connsiteX225" fmla="*/ 34333 w 161015"/>
                              <a:gd name="connsiteY225" fmla="*/ 113347 h 181451"/>
                              <a:gd name="connsiteX226" fmla="*/ 35286 w 161015"/>
                              <a:gd name="connsiteY226" fmla="*/ 112395 h 181451"/>
                              <a:gd name="connsiteX227" fmla="*/ 34333 w 161015"/>
                              <a:gd name="connsiteY227" fmla="*/ 111443 h 181451"/>
                              <a:gd name="connsiteX228" fmla="*/ 32428 w 161015"/>
                              <a:gd name="connsiteY228" fmla="*/ 111443 h 181451"/>
                              <a:gd name="connsiteX229" fmla="*/ 30523 w 161015"/>
                              <a:gd name="connsiteY229" fmla="*/ 110490 h 181451"/>
                              <a:gd name="connsiteX230" fmla="*/ 33381 w 161015"/>
                              <a:gd name="connsiteY230" fmla="*/ 113347 h 181451"/>
                              <a:gd name="connsiteX231" fmla="*/ 32428 w 161015"/>
                              <a:gd name="connsiteY231" fmla="*/ 57150 h 181451"/>
                              <a:gd name="connsiteX232" fmla="*/ 32428 w 161015"/>
                              <a:gd name="connsiteY232" fmla="*/ 57150 h 181451"/>
                              <a:gd name="connsiteX233" fmla="*/ 32428 w 161015"/>
                              <a:gd name="connsiteY233" fmla="*/ 57150 h 181451"/>
                              <a:gd name="connsiteX234" fmla="*/ 32428 w 161015"/>
                              <a:gd name="connsiteY234" fmla="*/ 57150 h 181451"/>
                              <a:gd name="connsiteX235" fmla="*/ 32428 w 161015"/>
                              <a:gd name="connsiteY235" fmla="*/ 57150 h 181451"/>
                              <a:gd name="connsiteX236" fmla="*/ 33381 w 161015"/>
                              <a:gd name="connsiteY236" fmla="*/ 150495 h 181451"/>
                              <a:gd name="connsiteX237" fmla="*/ 36238 w 161015"/>
                              <a:gd name="connsiteY237" fmla="*/ 149543 h 181451"/>
                              <a:gd name="connsiteX238" fmla="*/ 38143 w 161015"/>
                              <a:gd name="connsiteY238" fmla="*/ 147638 h 181451"/>
                              <a:gd name="connsiteX239" fmla="*/ 37191 w 161015"/>
                              <a:gd name="connsiteY239" fmla="*/ 147638 h 181451"/>
                              <a:gd name="connsiteX240" fmla="*/ 36238 w 161015"/>
                              <a:gd name="connsiteY240" fmla="*/ 149543 h 181451"/>
                              <a:gd name="connsiteX241" fmla="*/ 34333 w 161015"/>
                              <a:gd name="connsiteY241" fmla="*/ 147638 h 181451"/>
                              <a:gd name="connsiteX242" fmla="*/ 33381 w 161015"/>
                              <a:gd name="connsiteY242" fmla="*/ 147638 h 181451"/>
                              <a:gd name="connsiteX243" fmla="*/ 33381 w 161015"/>
                              <a:gd name="connsiteY243" fmla="*/ 150495 h 181451"/>
                              <a:gd name="connsiteX244" fmla="*/ 33381 w 161015"/>
                              <a:gd name="connsiteY244" fmla="*/ 174307 h 181451"/>
                              <a:gd name="connsiteX245" fmla="*/ 33381 w 161015"/>
                              <a:gd name="connsiteY245" fmla="*/ 174307 h 181451"/>
                              <a:gd name="connsiteX246" fmla="*/ 33381 w 161015"/>
                              <a:gd name="connsiteY246" fmla="*/ 174307 h 181451"/>
                              <a:gd name="connsiteX247" fmla="*/ 33381 w 161015"/>
                              <a:gd name="connsiteY247" fmla="*/ 174307 h 181451"/>
                              <a:gd name="connsiteX248" fmla="*/ 33381 w 161015"/>
                              <a:gd name="connsiteY248" fmla="*/ 174307 h 181451"/>
                              <a:gd name="connsiteX249" fmla="*/ 34333 w 161015"/>
                              <a:gd name="connsiteY249" fmla="*/ 166688 h 181451"/>
                              <a:gd name="connsiteX250" fmla="*/ 34333 w 161015"/>
                              <a:gd name="connsiteY250" fmla="*/ 166688 h 181451"/>
                              <a:gd name="connsiteX251" fmla="*/ 34333 w 161015"/>
                              <a:gd name="connsiteY251" fmla="*/ 166688 h 181451"/>
                              <a:gd name="connsiteX252" fmla="*/ 34333 w 161015"/>
                              <a:gd name="connsiteY252" fmla="*/ 166688 h 181451"/>
                              <a:gd name="connsiteX253" fmla="*/ 34333 w 161015"/>
                              <a:gd name="connsiteY253" fmla="*/ 166688 h 181451"/>
                              <a:gd name="connsiteX254" fmla="*/ 34333 w 161015"/>
                              <a:gd name="connsiteY254" fmla="*/ 107632 h 181451"/>
                              <a:gd name="connsiteX255" fmla="*/ 34333 w 161015"/>
                              <a:gd name="connsiteY255" fmla="*/ 107632 h 181451"/>
                              <a:gd name="connsiteX256" fmla="*/ 36238 w 161015"/>
                              <a:gd name="connsiteY256" fmla="*/ 107632 h 181451"/>
                              <a:gd name="connsiteX257" fmla="*/ 34333 w 161015"/>
                              <a:gd name="connsiteY257" fmla="*/ 107632 h 181451"/>
                              <a:gd name="connsiteX258" fmla="*/ 34333 w 161015"/>
                              <a:gd name="connsiteY258" fmla="*/ 107632 h 181451"/>
                              <a:gd name="connsiteX259" fmla="*/ 35286 w 161015"/>
                              <a:gd name="connsiteY259" fmla="*/ 39053 h 181451"/>
                              <a:gd name="connsiteX260" fmla="*/ 35286 w 161015"/>
                              <a:gd name="connsiteY260" fmla="*/ 39053 h 181451"/>
                              <a:gd name="connsiteX261" fmla="*/ 35286 w 161015"/>
                              <a:gd name="connsiteY261" fmla="*/ 40957 h 181451"/>
                              <a:gd name="connsiteX262" fmla="*/ 36238 w 161015"/>
                              <a:gd name="connsiteY262" fmla="*/ 40005 h 181451"/>
                              <a:gd name="connsiteX263" fmla="*/ 35286 w 161015"/>
                              <a:gd name="connsiteY263" fmla="*/ 39053 h 181451"/>
                              <a:gd name="connsiteX264" fmla="*/ 36238 w 161015"/>
                              <a:gd name="connsiteY264" fmla="*/ 51435 h 181451"/>
                              <a:gd name="connsiteX265" fmla="*/ 35286 w 161015"/>
                              <a:gd name="connsiteY265" fmla="*/ 54293 h 181451"/>
                              <a:gd name="connsiteX266" fmla="*/ 39096 w 161015"/>
                              <a:gd name="connsiteY266" fmla="*/ 53340 h 181451"/>
                              <a:gd name="connsiteX267" fmla="*/ 40048 w 161015"/>
                              <a:gd name="connsiteY267" fmla="*/ 53340 h 181451"/>
                              <a:gd name="connsiteX268" fmla="*/ 41001 w 161015"/>
                              <a:gd name="connsiteY268" fmla="*/ 52388 h 181451"/>
                              <a:gd name="connsiteX269" fmla="*/ 41001 w 161015"/>
                              <a:gd name="connsiteY269" fmla="*/ 52388 h 181451"/>
                              <a:gd name="connsiteX270" fmla="*/ 39096 w 161015"/>
                              <a:gd name="connsiteY270" fmla="*/ 53340 h 181451"/>
                              <a:gd name="connsiteX271" fmla="*/ 39096 w 161015"/>
                              <a:gd name="connsiteY271" fmla="*/ 54293 h 181451"/>
                              <a:gd name="connsiteX272" fmla="*/ 38143 w 161015"/>
                              <a:gd name="connsiteY272" fmla="*/ 53340 h 181451"/>
                              <a:gd name="connsiteX273" fmla="*/ 36238 w 161015"/>
                              <a:gd name="connsiteY273" fmla="*/ 51435 h 181451"/>
                              <a:gd name="connsiteX274" fmla="*/ 38143 w 161015"/>
                              <a:gd name="connsiteY274" fmla="*/ 128588 h 181451"/>
                              <a:gd name="connsiteX275" fmla="*/ 35286 w 161015"/>
                              <a:gd name="connsiteY275" fmla="*/ 128588 h 181451"/>
                              <a:gd name="connsiteX276" fmla="*/ 34333 w 161015"/>
                              <a:gd name="connsiteY276" fmla="*/ 129540 h 181451"/>
                              <a:gd name="connsiteX277" fmla="*/ 37191 w 161015"/>
                              <a:gd name="connsiteY277" fmla="*/ 131445 h 181451"/>
                              <a:gd name="connsiteX278" fmla="*/ 38143 w 161015"/>
                              <a:gd name="connsiteY278" fmla="*/ 128588 h 181451"/>
                              <a:gd name="connsiteX279" fmla="*/ 40048 w 161015"/>
                              <a:gd name="connsiteY279" fmla="*/ 127635 h 181451"/>
                              <a:gd name="connsiteX280" fmla="*/ 40048 w 161015"/>
                              <a:gd name="connsiteY280" fmla="*/ 126682 h 181451"/>
                              <a:gd name="connsiteX281" fmla="*/ 38143 w 161015"/>
                              <a:gd name="connsiteY281" fmla="*/ 128588 h 181451"/>
                              <a:gd name="connsiteX282" fmla="*/ 37191 w 161015"/>
                              <a:gd name="connsiteY282" fmla="*/ 163830 h 181451"/>
                              <a:gd name="connsiteX283" fmla="*/ 36238 w 161015"/>
                              <a:gd name="connsiteY283" fmla="*/ 162878 h 181451"/>
                              <a:gd name="connsiteX284" fmla="*/ 35286 w 161015"/>
                              <a:gd name="connsiteY284" fmla="*/ 164782 h 181451"/>
                              <a:gd name="connsiteX285" fmla="*/ 37191 w 161015"/>
                              <a:gd name="connsiteY285" fmla="*/ 165735 h 181451"/>
                              <a:gd name="connsiteX286" fmla="*/ 37191 w 161015"/>
                              <a:gd name="connsiteY286" fmla="*/ 163830 h 181451"/>
                              <a:gd name="connsiteX287" fmla="*/ 37191 w 161015"/>
                              <a:gd name="connsiteY287" fmla="*/ 138113 h 181451"/>
                              <a:gd name="connsiteX288" fmla="*/ 37191 w 161015"/>
                              <a:gd name="connsiteY288" fmla="*/ 138113 h 181451"/>
                              <a:gd name="connsiteX289" fmla="*/ 38143 w 161015"/>
                              <a:gd name="connsiteY289" fmla="*/ 139065 h 181451"/>
                              <a:gd name="connsiteX290" fmla="*/ 37191 w 161015"/>
                              <a:gd name="connsiteY290" fmla="*/ 138113 h 181451"/>
                              <a:gd name="connsiteX291" fmla="*/ 37191 w 161015"/>
                              <a:gd name="connsiteY291" fmla="*/ 138113 h 181451"/>
                              <a:gd name="connsiteX292" fmla="*/ 39096 w 161015"/>
                              <a:gd name="connsiteY292" fmla="*/ 59055 h 181451"/>
                              <a:gd name="connsiteX293" fmla="*/ 39096 w 161015"/>
                              <a:gd name="connsiteY293" fmla="*/ 59055 h 181451"/>
                              <a:gd name="connsiteX294" fmla="*/ 37191 w 161015"/>
                              <a:gd name="connsiteY294" fmla="*/ 59055 h 181451"/>
                              <a:gd name="connsiteX295" fmla="*/ 39096 w 161015"/>
                              <a:gd name="connsiteY295" fmla="*/ 59055 h 181451"/>
                              <a:gd name="connsiteX296" fmla="*/ 39096 w 161015"/>
                              <a:gd name="connsiteY296" fmla="*/ 59055 h 181451"/>
                              <a:gd name="connsiteX297" fmla="*/ 39096 w 161015"/>
                              <a:gd name="connsiteY297" fmla="*/ 42863 h 181451"/>
                              <a:gd name="connsiteX298" fmla="*/ 41001 w 161015"/>
                              <a:gd name="connsiteY298" fmla="*/ 43815 h 181451"/>
                              <a:gd name="connsiteX299" fmla="*/ 43858 w 161015"/>
                              <a:gd name="connsiteY299" fmla="*/ 42863 h 181451"/>
                              <a:gd name="connsiteX300" fmla="*/ 39096 w 161015"/>
                              <a:gd name="connsiteY300" fmla="*/ 42863 h 181451"/>
                              <a:gd name="connsiteX301" fmla="*/ 39096 w 161015"/>
                              <a:gd name="connsiteY301" fmla="*/ 42863 h 181451"/>
                              <a:gd name="connsiteX302" fmla="*/ 43858 w 161015"/>
                              <a:gd name="connsiteY302" fmla="*/ 39053 h 181451"/>
                              <a:gd name="connsiteX303" fmla="*/ 43858 w 161015"/>
                              <a:gd name="connsiteY303" fmla="*/ 39053 h 181451"/>
                              <a:gd name="connsiteX304" fmla="*/ 45763 w 161015"/>
                              <a:gd name="connsiteY304" fmla="*/ 39053 h 181451"/>
                              <a:gd name="connsiteX305" fmla="*/ 45763 w 161015"/>
                              <a:gd name="connsiteY305" fmla="*/ 38100 h 181451"/>
                              <a:gd name="connsiteX306" fmla="*/ 43858 w 161015"/>
                              <a:gd name="connsiteY306" fmla="*/ 39053 h 181451"/>
                              <a:gd name="connsiteX307" fmla="*/ 44811 w 161015"/>
                              <a:gd name="connsiteY307" fmla="*/ 53340 h 181451"/>
                              <a:gd name="connsiteX308" fmla="*/ 43858 w 161015"/>
                              <a:gd name="connsiteY308" fmla="*/ 55245 h 181451"/>
                              <a:gd name="connsiteX309" fmla="*/ 43858 w 161015"/>
                              <a:gd name="connsiteY309" fmla="*/ 56197 h 181451"/>
                              <a:gd name="connsiteX310" fmla="*/ 44811 w 161015"/>
                              <a:gd name="connsiteY310" fmla="*/ 53340 h 181451"/>
                              <a:gd name="connsiteX311" fmla="*/ 44811 w 161015"/>
                              <a:gd name="connsiteY311" fmla="*/ 53340 h 181451"/>
                              <a:gd name="connsiteX312" fmla="*/ 82911 w 161015"/>
                              <a:gd name="connsiteY312" fmla="*/ 148590 h 181451"/>
                              <a:gd name="connsiteX313" fmla="*/ 81958 w 161015"/>
                              <a:gd name="connsiteY313" fmla="*/ 133350 h 181451"/>
                              <a:gd name="connsiteX314" fmla="*/ 81958 w 161015"/>
                              <a:gd name="connsiteY314" fmla="*/ 113347 h 181451"/>
                              <a:gd name="connsiteX315" fmla="*/ 81958 w 161015"/>
                              <a:gd name="connsiteY315" fmla="*/ 97155 h 181451"/>
                              <a:gd name="connsiteX316" fmla="*/ 81958 w 161015"/>
                              <a:gd name="connsiteY316" fmla="*/ 81915 h 181451"/>
                              <a:gd name="connsiteX317" fmla="*/ 79101 w 161015"/>
                              <a:gd name="connsiteY317" fmla="*/ 80963 h 181451"/>
                              <a:gd name="connsiteX318" fmla="*/ 61003 w 161015"/>
                              <a:gd name="connsiteY318" fmla="*/ 93345 h 181451"/>
                              <a:gd name="connsiteX319" fmla="*/ 45763 w 161015"/>
                              <a:gd name="connsiteY319" fmla="*/ 116205 h 181451"/>
                              <a:gd name="connsiteX320" fmla="*/ 47668 w 161015"/>
                              <a:gd name="connsiteY320" fmla="*/ 151447 h 181451"/>
                              <a:gd name="connsiteX321" fmla="*/ 65766 w 161015"/>
                              <a:gd name="connsiteY321" fmla="*/ 164782 h 181451"/>
                              <a:gd name="connsiteX322" fmla="*/ 82911 w 161015"/>
                              <a:gd name="connsiteY322" fmla="*/ 148590 h 181451"/>
                              <a:gd name="connsiteX323" fmla="*/ 47668 w 161015"/>
                              <a:gd name="connsiteY323" fmla="*/ 56197 h 181451"/>
                              <a:gd name="connsiteX324" fmla="*/ 47668 w 161015"/>
                              <a:gd name="connsiteY324" fmla="*/ 56197 h 181451"/>
                              <a:gd name="connsiteX325" fmla="*/ 47668 w 161015"/>
                              <a:gd name="connsiteY325" fmla="*/ 56197 h 181451"/>
                              <a:gd name="connsiteX326" fmla="*/ 47668 w 161015"/>
                              <a:gd name="connsiteY326" fmla="*/ 56197 h 181451"/>
                              <a:gd name="connsiteX327" fmla="*/ 47668 w 161015"/>
                              <a:gd name="connsiteY327" fmla="*/ 56197 h 181451"/>
                              <a:gd name="connsiteX328" fmla="*/ 89578 w 161015"/>
                              <a:gd name="connsiteY328" fmla="*/ 75247 h 181451"/>
                              <a:gd name="connsiteX329" fmla="*/ 88626 w 161015"/>
                              <a:gd name="connsiteY329" fmla="*/ 76200 h 181451"/>
                              <a:gd name="connsiteX330" fmla="*/ 89578 w 161015"/>
                              <a:gd name="connsiteY330" fmla="*/ 77153 h 181451"/>
                              <a:gd name="connsiteX331" fmla="*/ 89578 w 161015"/>
                              <a:gd name="connsiteY331" fmla="*/ 75247 h 181451"/>
                              <a:gd name="connsiteX332" fmla="*/ 89578 w 161015"/>
                              <a:gd name="connsiteY332" fmla="*/ 75247 h 181451"/>
                              <a:gd name="connsiteX333" fmla="*/ 89578 w 161015"/>
                              <a:gd name="connsiteY333" fmla="*/ 30480 h 181451"/>
                              <a:gd name="connsiteX334" fmla="*/ 89578 w 161015"/>
                              <a:gd name="connsiteY334" fmla="*/ 30480 h 181451"/>
                              <a:gd name="connsiteX335" fmla="*/ 89578 w 161015"/>
                              <a:gd name="connsiteY335" fmla="*/ 30480 h 181451"/>
                              <a:gd name="connsiteX336" fmla="*/ 89578 w 161015"/>
                              <a:gd name="connsiteY336" fmla="*/ 30480 h 181451"/>
                              <a:gd name="connsiteX337" fmla="*/ 89578 w 161015"/>
                              <a:gd name="connsiteY337" fmla="*/ 30480 h 181451"/>
                              <a:gd name="connsiteX338" fmla="*/ 91483 w 161015"/>
                              <a:gd name="connsiteY338" fmla="*/ 69532 h 181451"/>
                              <a:gd name="connsiteX339" fmla="*/ 93388 w 161015"/>
                              <a:gd name="connsiteY339" fmla="*/ 67628 h 181451"/>
                              <a:gd name="connsiteX340" fmla="*/ 90531 w 161015"/>
                              <a:gd name="connsiteY340" fmla="*/ 65722 h 181451"/>
                              <a:gd name="connsiteX341" fmla="*/ 88626 w 161015"/>
                              <a:gd name="connsiteY341" fmla="*/ 66675 h 181451"/>
                              <a:gd name="connsiteX342" fmla="*/ 91483 w 161015"/>
                              <a:gd name="connsiteY342" fmla="*/ 69532 h 181451"/>
                              <a:gd name="connsiteX343" fmla="*/ 99103 w 161015"/>
                              <a:gd name="connsiteY343" fmla="*/ 91440 h 181451"/>
                              <a:gd name="connsiteX344" fmla="*/ 100056 w 161015"/>
                              <a:gd name="connsiteY344" fmla="*/ 94297 h 181451"/>
                              <a:gd name="connsiteX345" fmla="*/ 101008 w 161015"/>
                              <a:gd name="connsiteY345" fmla="*/ 96203 h 181451"/>
                              <a:gd name="connsiteX346" fmla="*/ 101008 w 161015"/>
                              <a:gd name="connsiteY346" fmla="*/ 95250 h 181451"/>
                              <a:gd name="connsiteX347" fmla="*/ 98151 w 161015"/>
                              <a:gd name="connsiteY347" fmla="*/ 85725 h 181451"/>
                              <a:gd name="connsiteX348" fmla="*/ 96246 w 161015"/>
                              <a:gd name="connsiteY348" fmla="*/ 83820 h 181451"/>
                              <a:gd name="connsiteX349" fmla="*/ 93388 w 161015"/>
                              <a:gd name="connsiteY349" fmla="*/ 79057 h 181451"/>
                              <a:gd name="connsiteX350" fmla="*/ 91483 w 161015"/>
                              <a:gd name="connsiteY350" fmla="*/ 83820 h 181451"/>
                              <a:gd name="connsiteX351" fmla="*/ 93388 w 161015"/>
                              <a:gd name="connsiteY351" fmla="*/ 88582 h 181451"/>
                              <a:gd name="connsiteX352" fmla="*/ 95293 w 161015"/>
                              <a:gd name="connsiteY352" fmla="*/ 85725 h 181451"/>
                              <a:gd name="connsiteX353" fmla="*/ 96246 w 161015"/>
                              <a:gd name="connsiteY353" fmla="*/ 86678 h 181451"/>
                              <a:gd name="connsiteX354" fmla="*/ 93388 w 161015"/>
                              <a:gd name="connsiteY354" fmla="*/ 88582 h 181451"/>
                              <a:gd name="connsiteX355" fmla="*/ 93388 w 161015"/>
                              <a:gd name="connsiteY355" fmla="*/ 88582 h 181451"/>
                              <a:gd name="connsiteX356" fmla="*/ 93388 w 161015"/>
                              <a:gd name="connsiteY356" fmla="*/ 88582 h 181451"/>
                              <a:gd name="connsiteX357" fmla="*/ 95293 w 161015"/>
                              <a:gd name="connsiteY357" fmla="*/ 89535 h 181451"/>
                              <a:gd name="connsiteX358" fmla="*/ 99103 w 161015"/>
                              <a:gd name="connsiteY358" fmla="*/ 91440 h 181451"/>
                              <a:gd name="connsiteX359" fmla="*/ 91483 w 161015"/>
                              <a:gd name="connsiteY359" fmla="*/ 52388 h 181451"/>
                              <a:gd name="connsiteX360" fmla="*/ 91483 w 161015"/>
                              <a:gd name="connsiteY360" fmla="*/ 53340 h 181451"/>
                              <a:gd name="connsiteX361" fmla="*/ 92436 w 161015"/>
                              <a:gd name="connsiteY361" fmla="*/ 52388 h 181451"/>
                              <a:gd name="connsiteX362" fmla="*/ 91483 w 161015"/>
                              <a:gd name="connsiteY362" fmla="*/ 52388 h 181451"/>
                              <a:gd name="connsiteX363" fmla="*/ 91483 w 161015"/>
                              <a:gd name="connsiteY363" fmla="*/ 52388 h 181451"/>
                              <a:gd name="connsiteX364" fmla="*/ 92436 w 161015"/>
                              <a:gd name="connsiteY364" fmla="*/ 61913 h 181451"/>
                              <a:gd name="connsiteX365" fmla="*/ 92436 w 161015"/>
                              <a:gd name="connsiteY365" fmla="*/ 61913 h 181451"/>
                              <a:gd name="connsiteX366" fmla="*/ 93388 w 161015"/>
                              <a:gd name="connsiteY366" fmla="*/ 62865 h 181451"/>
                              <a:gd name="connsiteX367" fmla="*/ 92436 w 161015"/>
                              <a:gd name="connsiteY367" fmla="*/ 61913 h 181451"/>
                              <a:gd name="connsiteX368" fmla="*/ 92436 w 161015"/>
                              <a:gd name="connsiteY368" fmla="*/ 61913 h 181451"/>
                              <a:gd name="connsiteX369" fmla="*/ 92436 w 161015"/>
                              <a:gd name="connsiteY369" fmla="*/ 26670 h 181451"/>
                              <a:gd name="connsiteX370" fmla="*/ 92436 w 161015"/>
                              <a:gd name="connsiteY370" fmla="*/ 26670 h 181451"/>
                              <a:gd name="connsiteX371" fmla="*/ 92436 w 161015"/>
                              <a:gd name="connsiteY371" fmla="*/ 26670 h 181451"/>
                              <a:gd name="connsiteX372" fmla="*/ 92436 w 161015"/>
                              <a:gd name="connsiteY372" fmla="*/ 26670 h 181451"/>
                              <a:gd name="connsiteX373" fmla="*/ 92436 w 161015"/>
                              <a:gd name="connsiteY373" fmla="*/ 26670 h 181451"/>
                              <a:gd name="connsiteX374" fmla="*/ 95293 w 161015"/>
                              <a:gd name="connsiteY374" fmla="*/ 60007 h 181451"/>
                              <a:gd name="connsiteX375" fmla="*/ 96246 w 161015"/>
                              <a:gd name="connsiteY375" fmla="*/ 59055 h 181451"/>
                              <a:gd name="connsiteX376" fmla="*/ 94341 w 161015"/>
                              <a:gd name="connsiteY376" fmla="*/ 56197 h 181451"/>
                              <a:gd name="connsiteX377" fmla="*/ 93388 w 161015"/>
                              <a:gd name="connsiteY377" fmla="*/ 57150 h 181451"/>
                              <a:gd name="connsiteX378" fmla="*/ 95293 w 161015"/>
                              <a:gd name="connsiteY378" fmla="*/ 60007 h 181451"/>
                              <a:gd name="connsiteX379" fmla="*/ 94341 w 161015"/>
                              <a:gd name="connsiteY379" fmla="*/ 49530 h 181451"/>
                              <a:gd name="connsiteX380" fmla="*/ 95293 w 161015"/>
                              <a:gd name="connsiteY380" fmla="*/ 48578 h 181451"/>
                              <a:gd name="connsiteX381" fmla="*/ 92436 w 161015"/>
                              <a:gd name="connsiteY381" fmla="*/ 45720 h 181451"/>
                              <a:gd name="connsiteX382" fmla="*/ 92436 w 161015"/>
                              <a:gd name="connsiteY382" fmla="*/ 46672 h 181451"/>
                              <a:gd name="connsiteX383" fmla="*/ 94341 w 161015"/>
                              <a:gd name="connsiteY383" fmla="*/ 49530 h 181451"/>
                              <a:gd name="connsiteX384" fmla="*/ 96246 w 161015"/>
                              <a:gd name="connsiteY384" fmla="*/ 96203 h 181451"/>
                              <a:gd name="connsiteX385" fmla="*/ 93388 w 161015"/>
                              <a:gd name="connsiteY385" fmla="*/ 95250 h 181451"/>
                              <a:gd name="connsiteX386" fmla="*/ 92436 w 161015"/>
                              <a:gd name="connsiteY386" fmla="*/ 96203 h 181451"/>
                              <a:gd name="connsiteX387" fmla="*/ 93388 w 161015"/>
                              <a:gd name="connsiteY387" fmla="*/ 97155 h 181451"/>
                              <a:gd name="connsiteX388" fmla="*/ 95293 w 161015"/>
                              <a:gd name="connsiteY388" fmla="*/ 98107 h 181451"/>
                              <a:gd name="connsiteX389" fmla="*/ 98151 w 161015"/>
                              <a:gd name="connsiteY389" fmla="*/ 100013 h 181451"/>
                              <a:gd name="connsiteX390" fmla="*/ 96246 w 161015"/>
                              <a:gd name="connsiteY390" fmla="*/ 96203 h 181451"/>
                              <a:gd name="connsiteX391" fmla="*/ 94341 w 161015"/>
                              <a:gd name="connsiteY391" fmla="*/ 34290 h 181451"/>
                              <a:gd name="connsiteX392" fmla="*/ 92436 w 161015"/>
                              <a:gd name="connsiteY392" fmla="*/ 36195 h 181451"/>
                              <a:gd name="connsiteX393" fmla="*/ 95293 w 161015"/>
                              <a:gd name="connsiteY393" fmla="*/ 38100 h 181451"/>
                              <a:gd name="connsiteX394" fmla="*/ 98151 w 161015"/>
                              <a:gd name="connsiteY394" fmla="*/ 33338 h 181451"/>
                              <a:gd name="connsiteX395" fmla="*/ 97198 w 161015"/>
                              <a:gd name="connsiteY395" fmla="*/ 31432 h 181451"/>
                              <a:gd name="connsiteX396" fmla="*/ 96246 w 161015"/>
                              <a:gd name="connsiteY396" fmla="*/ 33338 h 181451"/>
                              <a:gd name="connsiteX397" fmla="*/ 94341 w 161015"/>
                              <a:gd name="connsiteY397" fmla="*/ 34290 h 181451"/>
                              <a:gd name="connsiteX398" fmla="*/ 95293 w 161015"/>
                              <a:gd name="connsiteY398" fmla="*/ 153353 h 181451"/>
                              <a:gd name="connsiteX399" fmla="*/ 95293 w 161015"/>
                              <a:gd name="connsiteY399" fmla="*/ 153353 h 181451"/>
                              <a:gd name="connsiteX400" fmla="*/ 93388 w 161015"/>
                              <a:gd name="connsiteY400" fmla="*/ 152400 h 181451"/>
                              <a:gd name="connsiteX401" fmla="*/ 94341 w 161015"/>
                              <a:gd name="connsiteY401" fmla="*/ 153353 h 181451"/>
                              <a:gd name="connsiteX402" fmla="*/ 95293 w 161015"/>
                              <a:gd name="connsiteY402" fmla="*/ 153353 h 181451"/>
                              <a:gd name="connsiteX403" fmla="*/ 97198 w 161015"/>
                              <a:gd name="connsiteY403" fmla="*/ 75247 h 181451"/>
                              <a:gd name="connsiteX404" fmla="*/ 97198 w 161015"/>
                              <a:gd name="connsiteY404" fmla="*/ 73343 h 181451"/>
                              <a:gd name="connsiteX405" fmla="*/ 95293 w 161015"/>
                              <a:gd name="connsiteY405" fmla="*/ 74295 h 181451"/>
                              <a:gd name="connsiteX406" fmla="*/ 94341 w 161015"/>
                              <a:gd name="connsiteY406" fmla="*/ 79057 h 181451"/>
                              <a:gd name="connsiteX407" fmla="*/ 97198 w 161015"/>
                              <a:gd name="connsiteY407" fmla="*/ 75247 h 181451"/>
                              <a:gd name="connsiteX408" fmla="*/ 96246 w 161015"/>
                              <a:gd name="connsiteY408" fmla="*/ 139065 h 181451"/>
                              <a:gd name="connsiteX409" fmla="*/ 96246 w 161015"/>
                              <a:gd name="connsiteY409" fmla="*/ 139065 h 181451"/>
                              <a:gd name="connsiteX410" fmla="*/ 95293 w 161015"/>
                              <a:gd name="connsiteY410" fmla="*/ 140970 h 181451"/>
                              <a:gd name="connsiteX411" fmla="*/ 96246 w 161015"/>
                              <a:gd name="connsiteY411" fmla="*/ 139065 h 181451"/>
                              <a:gd name="connsiteX412" fmla="*/ 96246 w 161015"/>
                              <a:gd name="connsiteY412" fmla="*/ 139065 h 181451"/>
                              <a:gd name="connsiteX413" fmla="*/ 95293 w 161015"/>
                              <a:gd name="connsiteY413" fmla="*/ 62865 h 181451"/>
                              <a:gd name="connsiteX414" fmla="*/ 95293 w 161015"/>
                              <a:gd name="connsiteY414" fmla="*/ 62865 h 181451"/>
                              <a:gd name="connsiteX415" fmla="*/ 96246 w 161015"/>
                              <a:gd name="connsiteY415" fmla="*/ 62865 h 181451"/>
                              <a:gd name="connsiteX416" fmla="*/ 96246 w 161015"/>
                              <a:gd name="connsiteY416" fmla="*/ 61913 h 181451"/>
                              <a:gd name="connsiteX417" fmla="*/ 95293 w 161015"/>
                              <a:gd name="connsiteY417" fmla="*/ 62865 h 181451"/>
                              <a:gd name="connsiteX418" fmla="*/ 95293 w 161015"/>
                              <a:gd name="connsiteY418" fmla="*/ 8572 h 181451"/>
                              <a:gd name="connsiteX419" fmla="*/ 95293 w 161015"/>
                              <a:gd name="connsiteY419" fmla="*/ 8572 h 181451"/>
                              <a:gd name="connsiteX420" fmla="*/ 95293 w 161015"/>
                              <a:gd name="connsiteY420" fmla="*/ 8572 h 181451"/>
                              <a:gd name="connsiteX421" fmla="*/ 95293 w 161015"/>
                              <a:gd name="connsiteY421" fmla="*/ 8572 h 181451"/>
                              <a:gd name="connsiteX422" fmla="*/ 95293 w 161015"/>
                              <a:gd name="connsiteY422" fmla="*/ 8572 h 181451"/>
                              <a:gd name="connsiteX423" fmla="*/ 100056 w 161015"/>
                              <a:gd name="connsiteY423" fmla="*/ 55245 h 181451"/>
                              <a:gd name="connsiteX424" fmla="*/ 101961 w 161015"/>
                              <a:gd name="connsiteY424" fmla="*/ 57150 h 181451"/>
                              <a:gd name="connsiteX425" fmla="*/ 104818 w 161015"/>
                              <a:gd name="connsiteY425" fmla="*/ 54293 h 181451"/>
                              <a:gd name="connsiteX426" fmla="*/ 103866 w 161015"/>
                              <a:gd name="connsiteY426" fmla="*/ 53340 h 181451"/>
                              <a:gd name="connsiteX427" fmla="*/ 98151 w 161015"/>
                              <a:gd name="connsiteY427" fmla="*/ 51435 h 181451"/>
                              <a:gd name="connsiteX428" fmla="*/ 96246 w 161015"/>
                              <a:gd name="connsiteY428" fmla="*/ 51435 h 181451"/>
                              <a:gd name="connsiteX429" fmla="*/ 94341 w 161015"/>
                              <a:gd name="connsiteY429" fmla="*/ 53340 h 181451"/>
                              <a:gd name="connsiteX430" fmla="*/ 96246 w 161015"/>
                              <a:gd name="connsiteY430" fmla="*/ 54293 h 181451"/>
                              <a:gd name="connsiteX431" fmla="*/ 100056 w 161015"/>
                              <a:gd name="connsiteY431" fmla="*/ 55245 h 181451"/>
                              <a:gd name="connsiteX432" fmla="*/ 101961 w 161015"/>
                              <a:gd name="connsiteY432" fmla="*/ 39053 h 181451"/>
                              <a:gd name="connsiteX433" fmla="*/ 97198 w 161015"/>
                              <a:gd name="connsiteY433" fmla="*/ 41910 h 181451"/>
                              <a:gd name="connsiteX434" fmla="*/ 98151 w 161015"/>
                              <a:gd name="connsiteY434" fmla="*/ 42863 h 181451"/>
                              <a:gd name="connsiteX435" fmla="*/ 102913 w 161015"/>
                              <a:gd name="connsiteY435" fmla="*/ 40005 h 181451"/>
                              <a:gd name="connsiteX436" fmla="*/ 101961 w 161015"/>
                              <a:gd name="connsiteY436" fmla="*/ 39053 h 181451"/>
                              <a:gd name="connsiteX437" fmla="*/ 99103 w 161015"/>
                              <a:gd name="connsiteY437" fmla="*/ 120015 h 181451"/>
                              <a:gd name="connsiteX438" fmla="*/ 100056 w 161015"/>
                              <a:gd name="connsiteY438" fmla="*/ 120968 h 181451"/>
                              <a:gd name="connsiteX439" fmla="*/ 100056 w 161015"/>
                              <a:gd name="connsiteY439" fmla="*/ 119063 h 181451"/>
                              <a:gd name="connsiteX440" fmla="*/ 101008 w 161015"/>
                              <a:gd name="connsiteY440" fmla="*/ 117157 h 181451"/>
                              <a:gd name="connsiteX441" fmla="*/ 99103 w 161015"/>
                              <a:gd name="connsiteY441" fmla="*/ 118110 h 181451"/>
                              <a:gd name="connsiteX442" fmla="*/ 99103 w 161015"/>
                              <a:gd name="connsiteY442" fmla="*/ 120015 h 181451"/>
                              <a:gd name="connsiteX443" fmla="*/ 99103 w 161015"/>
                              <a:gd name="connsiteY443" fmla="*/ 63818 h 181451"/>
                              <a:gd name="connsiteX444" fmla="*/ 99103 w 161015"/>
                              <a:gd name="connsiteY444" fmla="*/ 63818 h 181451"/>
                              <a:gd name="connsiteX445" fmla="*/ 101008 w 161015"/>
                              <a:gd name="connsiteY445" fmla="*/ 63818 h 181451"/>
                              <a:gd name="connsiteX446" fmla="*/ 99103 w 161015"/>
                              <a:gd name="connsiteY446" fmla="*/ 63818 h 181451"/>
                              <a:gd name="connsiteX447" fmla="*/ 99103 w 161015"/>
                              <a:gd name="connsiteY447" fmla="*/ 63818 h 181451"/>
                              <a:gd name="connsiteX448" fmla="*/ 100056 w 161015"/>
                              <a:gd name="connsiteY448" fmla="*/ 139065 h 181451"/>
                              <a:gd name="connsiteX449" fmla="*/ 101008 w 161015"/>
                              <a:gd name="connsiteY449" fmla="*/ 137160 h 181451"/>
                              <a:gd name="connsiteX450" fmla="*/ 101008 w 161015"/>
                              <a:gd name="connsiteY450" fmla="*/ 136207 h 181451"/>
                              <a:gd name="connsiteX451" fmla="*/ 100056 w 161015"/>
                              <a:gd name="connsiteY451" fmla="*/ 136207 h 181451"/>
                              <a:gd name="connsiteX452" fmla="*/ 100056 w 161015"/>
                              <a:gd name="connsiteY452" fmla="*/ 139065 h 181451"/>
                              <a:gd name="connsiteX453" fmla="*/ 100056 w 161015"/>
                              <a:gd name="connsiteY453" fmla="*/ 139065 h 181451"/>
                              <a:gd name="connsiteX454" fmla="*/ 100056 w 161015"/>
                              <a:gd name="connsiteY454" fmla="*/ 25718 h 181451"/>
                              <a:gd name="connsiteX455" fmla="*/ 100056 w 161015"/>
                              <a:gd name="connsiteY455" fmla="*/ 26670 h 181451"/>
                              <a:gd name="connsiteX456" fmla="*/ 101961 w 161015"/>
                              <a:gd name="connsiteY456" fmla="*/ 23813 h 181451"/>
                              <a:gd name="connsiteX457" fmla="*/ 101008 w 161015"/>
                              <a:gd name="connsiteY457" fmla="*/ 21907 h 181451"/>
                              <a:gd name="connsiteX458" fmla="*/ 100056 w 161015"/>
                              <a:gd name="connsiteY458" fmla="*/ 25718 h 181451"/>
                              <a:gd name="connsiteX459" fmla="*/ 99103 w 161015"/>
                              <a:gd name="connsiteY459" fmla="*/ 67628 h 181451"/>
                              <a:gd name="connsiteX460" fmla="*/ 99103 w 161015"/>
                              <a:gd name="connsiteY460" fmla="*/ 67628 h 181451"/>
                              <a:gd name="connsiteX461" fmla="*/ 102913 w 161015"/>
                              <a:gd name="connsiteY461" fmla="*/ 67628 h 181451"/>
                              <a:gd name="connsiteX462" fmla="*/ 104818 w 161015"/>
                              <a:gd name="connsiteY462" fmla="*/ 65722 h 181451"/>
                              <a:gd name="connsiteX463" fmla="*/ 104818 w 161015"/>
                              <a:gd name="connsiteY463" fmla="*/ 64770 h 181451"/>
                              <a:gd name="connsiteX464" fmla="*/ 99103 w 161015"/>
                              <a:gd name="connsiteY464" fmla="*/ 67628 h 181451"/>
                              <a:gd name="connsiteX465" fmla="*/ 101008 w 161015"/>
                              <a:gd name="connsiteY465" fmla="*/ 45720 h 181451"/>
                              <a:gd name="connsiteX466" fmla="*/ 101008 w 161015"/>
                              <a:gd name="connsiteY466" fmla="*/ 45720 h 181451"/>
                              <a:gd name="connsiteX467" fmla="*/ 101008 w 161015"/>
                              <a:gd name="connsiteY467" fmla="*/ 46672 h 181451"/>
                              <a:gd name="connsiteX468" fmla="*/ 101008 w 161015"/>
                              <a:gd name="connsiteY468" fmla="*/ 45720 h 181451"/>
                              <a:gd name="connsiteX469" fmla="*/ 101008 w 161015"/>
                              <a:gd name="connsiteY469" fmla="*/ 45720 h 181451"/>
                              <a:gd name="connsiteX470" fmla="*/ 115296 w 161015"/>
                              <a:gd name="connsiteY470" fmla="*/ 159068 h 181451"/>
                              <a:gd name="connsiteX471" fmla="*/ 112438 w 161015"/>
                              <a:gd name="connsiteY471" fmla="*/ 159068 h 181451"/>
                              <a:gd name="connsiteX472" fmla="*/ 109581 w 161015"/>
                              <a:gd name="connsiteY472" fmla="*/ 160020 h 181451"/>
                              <a:gd name="connsiteX473" fmla="*/ 101008 w 161015"/>
                              <a:gd name="connsiteY473" fmla="*/ 162878 h 181451"/>
                              <a:gd name="connsiteX474" fmla="*/ 100056 w 161015"/>
                              <a:gd name="connsiteY474" fmla="*/ 163830 h 181451"/>
                              <a:gd name="connsiteX475" fmla="*/ 101008 w 161015"/>
                              <a:gd name="connsiteY475" fmla="*/ 164782 h 181451"/>
                              <a:gd name="connsiteX476" fmla="*/ 102913 w 161015"/>
                              <a:gd name="connsiteY476" fmla="*/ 165735 h 181451"/>
                              <a:gd name="connsiteX477" fmla="*/ 114343 w 161015"/>
                              <a:gd name="connsiteY477" fmla="*/ 162878 h 181451"/>
                              <a:gd name="connsiteX478" fmla="*/ 115296 w 161015"/>
                              <a:gd name="connsiteY478" fmla="*/ 159068 h 181451"/>
                              <a:gd name="connsiteX479" fmla="*/ 112438 w 161015"/>
                              <a:gd name="connsiteY479" fmla="*/ 145732 h 181451"/>
                              <a:gd name="connsiteX480" fmla="*/ 113391 w 161015"/>
                              <a:gd name="connsiteY480" fmla="*/ 144780 h 181451"/>
                              <a:gd name="connsiteX481" fmla="*/ 115296 w 161015"/>
                              <a:gd name="connsiteY481" fmla="*/ 143828 h 181451"/>
                              <a:gd name="connsiteX482" fmla="*/ 114343 w 161015"/>
                              <a:gd name="connsiteY482" fmla="*/ 142875 h 181451"/>
                              <a:gd name="connsiteX483" fmla="*/ 113391 w 161015"/>
                              <a:gd name="connsiteY483" fmla="*/ 144780 h 181451"/>
                              <a:gd name="connsiteX484" fmla="*/ 109581 w 161015"/>
                              <a:gd name="connsiteY484" fmla="*/ 143828 h 181451"/>
                              <a:gd name="connsiteX485" fmla="*/ 102913 w 161015"/>
                              <a:gd name="connsiteY485" fmla="*/ 143828 h 181451"/>
                              <a:gd name="connsiteX486" fmla="*/ 100056 w 161015"/>
                              <a:gd name="connsiteY486" fmla="*/ 143828 h 181451"/>
                              <a:gd name="connsiteX487" fmla="*/ 100056 w 161015"/>
                              <a:gd name="connsiteY487" fmla="*/ 145732 h 181451"/>
                              <a:gd name="connsiteX488" fmla="*/ 102913 w 161015"/>
                              <a:gd name="connsiteY488" fmla="*/ 146685 h 181451"/>
                              <a:gd name="connsiteX489" fmla="*/ 112438 w 161015"/>
                              <a:gd name="connsiteY489" fmla="*/ 145732 h 181451"/>
                              <a:gd name="connsiteX490" fmla="*/ 101961 w 161015"/>
                              <a:gd name="connsiteY490" fmla="*/ 84772 h 181451"/>
                              <a:gd name="connsiteX491" fmla="*/ 103866 w 161015"/>
                              <a:gd name="connsiteY491" fmla="*/ 88582 h 181451"/>
                              <a:gd name="connsiteX492" fmla="*/ 104818 w 161015"/>
                              <a:gd name="connsiteY492" fmla="*/ 92393 h 181451"/>
                              <a:gd name="connsiteX493" fmla="*/ 105771 w 161015"/>
                              <a:gd name="connsiteY493" fmla="*/ 93345 h 181451"/>
                              <a:gd name="connsiteX494" fmla="*/ 108628 w 161015"/>
                              <a:gd name="connsiteY494" fmla="*/ 90488 h 181451"/>
                              <a:gd name="connsiteX495" fmla="*/ 106723 w 161015"/>
                              <a:gd name="connsiteY495" fmla="*/ 87630 h 181451"/>
                              <a:gd name="connsiteX496" fmla="*/ 105771 w 161015"/>
                              <a:gd name="connsiteY496" fmla="*/ 85725 h 181451"/>
                              <a:gd name="connsiteX497" fmla="*/ 105771 w 161015"/>
                              <a:gd name="connsiteY497" fmla="*/ 81915 h 181451"/>
                              <a:gd name="connsiteX498" fmla="*/ 105771 w 161015"/>
                              <a:gd name="connsiteY498" fmla="*/ 80010 h 181451"/>
                              <a:gd name="connsiteX499" fmla="*/ 104818 w 161015"/>
                              <a:gd name="connsiteY499" fmla="*/ 78105 h 181451"/>
                              <a:gd name="connsiteX500" fmla="*/ 102913 w 161015"/>
                              <a:gd name="connsiteY500" fmla="*/ 79057 h 181451"/>
                              <a:gd name="connsiteX501" fmla="*/ 101008 w 161015"/>
                              <a:gd name="connsiteY501" fmla="*/ 80963 h 181451"/>
                              <a:gd name="connsiteX502" fmla="*/ 101008 w 161015"/>
                              <a:gd name="connsiteY502" fmla="*/ 81915 h 181451"/>
                              <a:gd name="connsiteX503" fmla="*/ 101961 w 161015"/>
                              <a:gd name="connsiteY503" fmla="*/ 84772 h 181451"/>
                              <a:gd name="connsiteX504" fmla="*/ 101961 w 161015"/>
                              <a:gd name="connsiteY504" fmla="*/ 157163 h 181451"/>
                              <a:gd name="connsiteX505" fmla="*/ 103866 w 161015"/>
                              <a:gd name="connsiteY505" fmla="*/ 154305 h 181451"/>
                              <a:gd name="connsiteX506" fmla="*/ 104818 w 161015"/>
                              <a:gd name="connsiteY506" fmla="*/ 151447 h 181451"/>
                              <a:gd name="connsiteX507" fmla="*/ 102913 w 161015"/>
                              <a:gd name="connsiteY507" fmla="*/ 150495 h 181451"/>
                              <a:gd name="connsiteX508" fmla="*/ 101961 w 161015"/>
                              <a:gd name="connsiteY508" fmla="*/ 157163 h 181451"/>
                              <a:gd name="connsiteX509" fmla="*/ 102913 w 161015"/>
                              <a:gd name="connsiteY509" fmla="*/ 160020 h 181451"/>
                              <a:gd name="connsiteX510" fmla="*/ 105771 w 161015"/>
                              <a:gd name="connsiteY510" fmla="*/ 158115 h 181451"/>
                              <a:gd name="connsiteX511" fmla="*/ 101961 w 161015"/>
                              <a:gd name="connsiteY511" fmla="*/ 157163 h 181451"/>
                              <a:gd name="connsiteX512" fmla="*/ 101961 w 161015"/>
                              <a:gd name="connsiteY512" fmla="*/ 157163 h 181451"/>
                              <a:gd name="connsiteX513" fmla="*/ 101008 w 161015"/>
                              <a:gd name="connsiteY513" fmla="*/ 136207 h 181451"/>
                              <a:gd name="connsiteX514" fmla="*/ 101008 w 161015"/>
                              <a:gd name="connsiteY514" fmla="*/ 136207 h 181451"/>
                              <a:gd name="connsiteX515" fmla="*/ 101961 w 161015"/>
                              <a:gd name="connsiteY515" fmla="*/ 134303 h 181451"/>
                              <a:gd name="connsiteX516" fmla="*/ 101961 w 161015"/>
                              <a:gd name="connsiteY516" fmla="*/ 134303 h 181451"/>
                              <a:gd name="connsiteX517" fmla="*/ 101008 w 161015"/>
                              <a:gd name="connsiteY517" fmla="*/ 136207 h 181451"/>
                              <a:gd name="connsiteX518" fmla="*/ 101008 w 161015"/>
                              <a:gd name="connsiteY518" fmla="*/ 100013 h 181451"/>
                              <a:gd name="connsiteX519" fmla="*/ 101008 w 161015"/>
                              <a:gd name="connsiteY519" fmla="*/ 100013 h 181451"/>
                              <a:gd name="connsiteX520" fmla="*/ 101008 w 161015"/>
                              <a:gd name="connsiteY520" fmla="*/ 101918 h 181451"/>
                              <a:gd name="connsiteX521" fmla="*/ 101008 w 161015"/>
                              <a:gd name="connsiteY521" fmla="*/ 100013 h 181451"/>
                              <a:gd name="connsiteX522" fmla="*/ 101008 w 161015"/>
                              <a:gd name="connsiteY522" fmla="*/ 100013 h 181451"/>
                              <a:gd name="connsiteX523" fmla="*/ 101008 w 161015"/>
                              <a:gd name="connsiteY523" fmla="*/ 29528 h 181451"/>
                              <a:gd name="connsiteX524" fmla="*/ 102913 w 161015"/>
                              <a:gd name="connsiteY524" fmla="*/ 29528 h 181451"/>
                              <a:gd name="connsiteX525" fmla="*/ 105771 w 161015"/>
                              <a:gd name="connsiteY525" fmla="*/ 31432 h 181451"/>
                              <a:gd name="connsiteX526" fmla="*/ 106723 w 161015"/>
                              <a:gd name="connsiteY526" fmla="*/ 31432 h 181451"/>
                              <a:gd name="connsiteX527" fmla="*/ 103866 w 161015"/>
                              <a:gd name="connsiteY527" fmla="*/ 26670 h 181451"/>
                              <a:gd name="connsiteX528" fmla="*/ 101961 w 161015"/>
                              <a:gd name="connsiteY528" fmla="*/ 27622 h 181451"/>
                              <a:gd name="connsiteX529" fmla="*/ 101008 w 161015"/>
                              <a:gd name="connsiteY529" fmla="*/ 29528 h 181451"/>
                              <a:gd name="connsiteX530" fmla="*/ 104818 w 161015"/>
                              <a:gd name="connsiteY530" fmla="*/ 71438 h 181451"/>
                              <a:gd name="connsiteX531" fmla="*/ 101961 w 161015"/>
                              <a:gd name="connsiteY531" fmla="*/ 75247 h 181451"/>
                              <a:gd name="connsiteX532" fmla="*/ 102913 w 161015"/>
                              <a:gd name="connsiteY532" fmla="*/ 76200 h 181451"/>
                              <a:gd name="connsiteX533" fmla="*/ 106723 w 161015"/>
                              <a:gd name="connsiteY533" fmla="*/ 73343 h 181451"/>
                              <a:gd name="connsiteX534" fmla="*/ 104818 w 161015"/>
                              <a:gd name="connsiteY534" fmla="*/ 71438 h 181451"/>
                              <a:gd name="connsiteX535" fmla="*/ 102913 w 161015"/>
                              <a:gd name="connsiteY535" fmla="*/ 36195 h 181451"/>
                              <a:gd name="connsiteX536" fmla="*/ 102913 w 161015"/>
                              <a:gd name="connsiteY536" fmla="*/ 36195 h 181451"/>
                              <a:gd name="connsiteX537" fmla="*/ 102913 w 161015"/>
                              <a:gd name="connsiteY537" fmla="*/ 35243 h 181451"/>
                              <a:gd name="connsiteX538" fmla="*/ 102913 w 161015"/>
                              <a:gd name="connsiteY538" fmla="*/ 36195 h 181451"/>
                              <a:gd name="connsiteX539" fmla="*/ 102913 w 161015"/>
                              <a:gd name="connsiteY539" fmla="*/ 36195 h 181451"/>
                              <a:gd name="connsiteX540" fmla="*/ 103866 w 161015"/>
                              <a:gd name="connsiteY540" fmla="*/ 107632 h 181451"/>
                              <a:gd name="connsiteX541" fmla="*/ 103866 w 161015"/>
                              <a:gd name="connsiteY541" fmla="*/ 107632 h 181451"/>
                              <a:gd name="connsiteX542" fmla="*/ 103866 w 161015"/>
                              <a:gd name="connsiteY542" fmla="*/ 107632 h 181451"/>
                              <a:gd name="connsiteX543" fmla="*/ 103866 w 161015"/>
                              <a:gd name="connsiteY543" fmla="*/ 107632 h 181451"/>
                              <a:gd name="connsiteX544" fmla="*/ 103866 w 161015"/>
                              <a:gd name="connsiteY544" fmla="*/ 107632 h 181451"/>
                              <a:gd name="connsiteX545" fmla="*/ 103866 w 161015"/>
                              <a:gd name="connsiteY545" fmla="*/ 134303 h 181451"/>
                              <a:gd name="connsiteX546" fmla="*/ 106723 w 161015"/>
                              <a:gd name="connsiteY546" fmla="*/ 136207 h 181451"/>
                              <a:gd name="connsiteX547" fmla="*/ 108628 w 161015"/>
                              <a:gd name="connsiteY547" fmla="*/ 134303 h 181451"/>
                              <a:gd name="connsiteX548" fmla="*/ 105771 w 161015"/>
                              <a:gd name="connsiteY548" fmla="*/ 133350 h 181451"/>
                              <a:gd name="connsiteX549" fmla="*/ 103866 w 161015"/>
                              <a:gd name="connsiteY549" fmla="*/ 134303 h 181451"/>
                              <a:gd name="connsiteX550" fmla="*/ 105771 w 161015"/>
                              <a:gd name="connsiteY550" fmla="*/ 38100 h 181451"/>
                              <a:gd name="connsiteX551" fmla="*/ 105771 w 161015"/>
                              <a:gd name="connsiteY551" fmla="*/ 38100 h 181451"/>
                              <a:gd name="connsiteX552" fmla="*/ 105771 w 161015"/>
                              <a:gd name="connsiteY552" fmla="*/ 38100 h 181451"/>
                              <a:gd name="connsiteX553" fmla="*/ 105771 w 161015"/>
                              <a:gd name="connsiteY553" fmla="*/ 38100 h 181451"/>
                              <a:gd name="connsiteX554" fmla="*/ 105771 w 161015"/>
                              <a:gd name="connsiteY554" fmla="*/ 38100 h 181451"/>
                              <a:gd name="connsiteX555" fmla="*/ 108628 w 161015"/>
                              <a:gd name="connsiteY555" fmla="*/ 45720 h 181451"/>
                              <a:gd name="connsiteX556" fmla="*/ 107676 w 161015"/>
                              <a:gd name="connsiteY556" fmla="*/ 44768 h 181451"/>
                              <a:gd name="connsiteX557" fmla="*/ 105771 w 161015"/>
                              <a:gd name="connsiteY557" fmla="*/ 47625 h 181451"/>
                              <a:gd name="connsiteX558" fmla="*/ 106723 w 161015"/>
                              <a:gd name="connsiteY558" fmla="*/ 48578 h 181451"/>
                              <a:gd name="connsiteX559" fmla="*/ 108628 w 161015"/>
                              <a:gd name="connsiteY559" fmla="*/ 45720 h 181451"/>
                              <a:gd name="connsiteX560" fmla="*/ 108628 w 161015"/>
                              <a:gd name="connsiteY560" fmla="*/ 98107 h 181451"/>
                              <a:gd name="connsiteX561" fmla="*/ 108628 w 161015"/>
                              <a:gd name="connsiteY561" fmla="*/ 98107 h 181451"/>
                              <a:gd name="connsiteX562" fmla="*/ 106723 w 161015"/>
                              <a:gd name="connsiteY562" fmla="*/ 98107 h 181451"/>
                              <a:gd name="connsiteX563" fmla="*/ 107676 w 161015"/>
                              <a:gd name="connsiteY563" fmla="*/ 99060 h 181451"/>
                              <a:gd name="connsiteX564" fmla="*/ 108628 w 161015"/>
                              <a:gd name="connsiteY564" fmla="*/ 98107 h 181451"/>
                              <a:gd name="connsiteX565" fmla="*/ 106723 w 161015"/>
                              <a:gd name="connsiteY565" fmla="*/ 41910 h 181451"/>
                              <a:gd name="connsiteX566" fmla="*/ 106723 w 161015"/>
                              <a:gd name="connsiteY566" fmla="*/ 41910 h 181451"/>
                              <a:gd name="connsiteX567" fmla="*/ 107676 w 161015"/>
                              <a:gd name="connsiteY567" fmla="*/ 40957 h 181451"/>
                              <a:gd name="connsiteX568" fmla="*/ 106723 w 161015"/>
                              <a:gd name="connsiteY568" fmla="*/ 41910 h 181451"/>
                              <a:gd name="connsiteX569" fmla="*/ 106723 w 161015"/>
                              <a:gd name="connsiteY569" fmla="*/ 41910 h 181451"/>
                              <a:gd name="connsiteX570" fmla="*/ 110533 w 161015"/>
                              <a:gd name="connsiteY570" fmla="*/ 151447 h 181451"/>
                              <a:gd name="connsiteX571" fmla="*/ 107676 w 161015"/>
                              <a:gd name="connsiteY571" fmla="*/ 154305 h 181451"/>
                              <a:gd name="connsiteX572" fmla="*/ 108628 w 161015"/>
                              <a:gd name="connsiteY572" fmla="*/ 154305 h 181451"/>
                              <a:gd name="connsiteX573" fmla="*/ 110533 w 161015"/>
                              <a:gd name="connsiteY573" fmla="*/ 151447 h 181451"/>
                              <a:gd name="connsiteX574" fmla="*/ 110533 w 161015"/>
                              <a:gd name="connsiteY574" fmla="*/ 151447 h 181451"/>
                              <a:gd name="connsiteX575" fmla="*/ 108628 w 161015"/>
                              <a:gd name="connsiteY575" fmla="*/ 57150 h 181451"/>
                              <a:gd name="connsiteX576" fmla="*/ 108628 w 161015"/>
                              <a:gd name="connsiteY576" fmla="*/ 57150 h 181451"/>
                              <a:gd name="connsiteX577" fmla="*/ 108628 w 161015"/>
                              <a:gd name="connsiteY577" fmla="*/ 58103 h 181451"/>
                              <a:gd name="connsiteX578" fmla="*/ 108628 w 161015"/>
                              <a:gd name="connsiteY578" fmla="*/ 57150 h 181451"/>
                              <a:gd name="connsiteX579" fmla="*/ 108628 w 161015"/>
                              <a:gd name="connsiteY579" fmla="*/ 57150 h 181451"/>
                              <a:gd name="connsiteX580" fmla="*/ 107676 w 161015"/>
                              <a:gd name="connsiteY580" fmla="*/ 103822 h 181451"/>
                              <a:gd name="connsiteX581" fmla="*/ 107676 w 161015"/>
                              <a:gd name="connsiteY581" fmla="*/ 103822 h 181451"/>
                              <a:gd name="connsiteX582" fmla="*/ 108628 w 161015"/>
                              <a:gd name="connsiteY582" fmla="*/ 103822 h 181451"/>
                              <a:gd name="connsiteX583" fmla="*/ 107676 w 161015"/>
                              <a:gd name="connsiteY583" fmla="*/ 103822 h 181451"/>
                              <a:gd name="connsiteX584" fmla="*/ 107676 w 161015"/>
                              <a:gd name="connsiteY584" fmla="*/ 103822 h 181451"/>
                              <a:gd name="connsiteX585" fmla="*/ 108628 w 161015"/>
                              <a:gd name="connsiteY585" fmla="*/ 94297 h 181451"/>
                              <a:gd name="connsiteX586" fmla="*/ 108628 w 161015"/>
                              <a:gd name="connsiteY586" fmla="*/ 94297 h 181451"/>
                              <a:gd name="connsiteX587" fmla="*/ 108628 w 161015"/>
                              <a:gd name="connsiteY587" fmla="*/ 93345 h 181451"/>
                              <a:gd name="connsiteX588" fmla="*/ 108628 w 161015"/>
                              <a:gd name="connsiteY588" fmla="*/ 94297 h 181451"/>
                              <a:gd name="connsiteX589" fmla="*/ 108628 w 161015"/>
                              <a:gd name="connsiteY589" fmla="*/ 94297 h 181451"/>
                              <a:gd name="connsiteX590" fmla="*/ 108628 w 161015"/>
                              <a:gd name="connsiteY590" fmla="*/ 18097 h 181451"/>
                              <a:gd name="connsiteX591" fmla="*/ 108628 w 161015"/>
                              <a:gd name="connsiteY591" fmla="*/ 18097 h 181451"/>
                              <a:gd name="connsiteX592" fmla="*/ 109581 w 161015"/>
                              <a:gd name="connsiteY592" fmla="*/ 18097 h 181451"/>
                              <a:gd name="connsiteX593" fmla="*/ 108628 w 161015"/>
                              <a:gd name="connsiteY593" fmla="*/ 18097 h 181451"/>
                              <a:gd name="connsiteX594" fmla="*/ 108628 w 161015"/>
                              <a:gd name="connsiteY594" fmla="*/ 18097 h 181451"/>
                              <a:gd name="connsiteX595" fmla="*/ 109581 w 161015"/>
                              <a:gd name="connsiteY595" fmla="*/ 22860 h 181451"/>
                              <a:gd name="connsiteX596" fmla="*/ 109581 w 161015"/>
                              <a:gd name="connsiteY596" fmla="*/ 22860 h 181451"/>
                              <a:gd name="connsiteX597" fmla="*/ 109581 w 161015"/>
                              <a:gd name="connsiteY597" fmla="*/ 22860 h 181451"/>
                              <a:gd name="connsiteX598" fmla="*/ 109581 w 161015"/>
                              <a:gd name="connsiteY598" fmla="*/ 22860 h 181451"/>
                              <a:gd name="connsiteX599" fmla="*/ 109581 w 161015"/>
                              <a:gd name="connsiteY599" fmla="*/ 22860 h 181451"/>
                              <a:gd name="connsiteX600" fmla="*/ 110533 w 161015"/>
                              <a:gd name="connsiteY600" fmla="*/ 33338 h 181451"/>
                              <a:gd name="connsiteX601" fmla="*/ 109581 w 161015"/>
                              <a:gd name="connsiteY601" fmla="*/ 34290 h 181451"/>
                              <a:gd name="connsiteX602" fmla="*/ 110533 w 161015"/>
                              <a:gd name="connsiteY602" fmla="*/ 35243 h 181451"/>
                              <a:gd name="connsiteX603" fmla="*/ 110533 w 161015"/>
                              <a:gd name="connsiteY603" fmla="*/ 33338 h 181451"/>
                              <a:gd name="connsiteX604" fmla="*/ 110533 w 161015"/>
                              <a:gd name="connsiteY604" fmla="*/ 33338 h 181451"/>
                              <a:gd name="connsiteX605" fmla="*/ 111486 w 161015"/>
                              <a:gd name="connsiteY605" fmla="*/ 167640 h 181451"/>
                              <a:gd name="connsiteX606" fmla="*/ 111486 w 161015"/>
                              <a:gd name="connsiteY606" fmla="*/ 167640 h 181451"/>
                              <a:gd name="connsiteX607" fmla="*/ 109581 w 161015"/>
                              <a:gd name="connsiteY607" fmla="*/ 167640 h 181451"/>
                              <a:gd name="connsiteX608" fmla="*/ 111486 w 161015"/>
                              <a:gd name="connsiteY608" fmla="*/ 167640 h 181451"/>
                              <a:gd name="connsiteX609" fmla="*/ 111486 w 161015"/>
                              <a:gd name="connsiteY609" fmla="*/ 167640 h 181451"/>
                              <a:gd name="connsiteX610" fmla="*/ 111486 w 161015"/>
                              <a:gd name="connsiteY610" fmla="*/ 138113 h 181451"/>
                              <a:gd name="connsiteX611" fmla="*/ 111486 w 161015"/>
                              <a:gd name="connsiteY611" fmla="*/ 140018 h 181451"/>
                              <a:gd name="connsiteX612" fmla="*/ 114343 w 161015"/>
                              <a:gd name="connsiteY612" fmla="*/ 140018 h 181451"/>
                              <a:gd name="connsiteX613" fmla="*/ 116248 w 161015"/>
                              <a:gd name="connsiteY613" fmla="*/ 138113 h 181451"/>
                              <a:gd name="connsiteX614" fmla="*/ 113391 w 161015"/>
                              <a:gd name="connsiteY614" fmla="*/ 133350 h 181451"/>
                              <a:gd name="connsiteX615" fmla="*/ 111486 w 161015"/>
                              <a:gd name="connsiteY615" fmla="*/ 138113 h 181451"/>
                              <a:gd name="connsiteX616" fmla="*/ 110533 w 161015"/>
                              <a:gd name="connsiteY616" fmla="*/ 80963 h 181451"/>
                              <a:gd name="connsiteX617" fmla="*/ 110533 w 161015"/>
                              <a:gd name="connsiteY617" fmla="*/ 80963 h 181451"/>
                              <a:gd name="connsiteX618" fmla="*/ 110533 w 161015"/>
                              <a:gd name="connsiteY618" fmla="*/ 81915 h 181451"/>
                              <a:gd name="connsiteX619" fmla="*/ 110533 w 161015"/>
                              <a:gd name="connsiteY619" fmla="*/ 80963 h 181451"/>
                              <a:gd name="connsiteX620" fmla="*/ 110533 w 161015"/>
                              <a:gd name="connsiteY620" fmla="*/ 80963 h 181451"/>
                              <a:gd name="connsiteX621" fmla="*/ 110533 w 161015"/>
                              <a:gd name="connsiteY621" fmla="*/ 47625 h 181451"/>
                              <a:gd name="connsiteX622" fmla="*/ 111486 w 161015"/>
                              <a:gd name="connsiteY622" fmla="*/ 48578 h 181451"/>
                              <a:gd name="connsiteX623" fmla="*/ 114343 w 161015"/>
                              <a:gd name="connsiteY623" fmla="*/ 48578 h 181451"/>
                              <a:gd name="connsiteX624" fmla="*/ 117201 w 161015"/>
                              <a:gd name="connsiteY624" fmla="*/ 45720 h 181451"/>
                              <a:gd name="connsiteX625" fmla="*/ 118153 w 161015"/>
                              <a:gd name="connsiteY625" fmla="*/ 44768 h 181451"/>
                              <a:gd name="connsiteX626" fmla="*/ 118153 w 161015"/>
                              <a:gd name="connsiteY626" fmla="*/ 43815 h 181451"/>
                              <a:gd name="connsiteX627" fmla="*/ 110533 w 161015"/>
                              <a:gd name="connsiteY627" fmla="*/ 47625 h 181451"/>
                              <a:gd name="connsiteX628" fmla="*/ 113391 w 161015"/>
                              <a:gd name="connsiteY628" fmla="*/ 73343 h 181451"/>
                              <a:gd name="connsiteX629" fmla="*/ 111486 w 161015"/>
                              <a:gd name="connsiteY629" fmla="*/ 77153 h 181451"/>
                              <a:gd name="connsiteX630" fmla="*/ 112438 w 161015"/>
                              <a:gd name="connsiteY630" fmla="*/ 78105 h 181451"/>
                              <a:gd name="connsiteX631" fmla="*/ 115296 w 161015"/>
                              <a:gd name="connsiteY631" fmla="*/ 75247 h 181451"/>
                              <a:gd name="connsiteX632" fmla="*/ 113391 w 161015"/>
                              <a:gd name="connsiteY632" fmla="*/ 73343 h 181451"/>
                              <a:gd name="connsiteX633" fmla="*/ 113391 w 161015"/>
                              <a:gd name="connsiteY633" fmla="*/ 72390 h 181451"/>
                              <a:gd name="connsiteX634" fmla="*/ 112438 w 161015"/>
                              <a:gd name="connsiteY634" fmla="*/ 71438 h 181451"/>
                              <a:gd name="connsiteX635" fmla="*/ 113391 w 161015"/>
                              <a:gd name="connsiteY635" fmla="*/ 73343 h 181451"/>
                              <a:gd name="connsiteX636" fmla="*/ 113391 w 161015"/>
                              <a:gd name="connsiteY636" fmla="*/ 73343 h 181451"/>
                              <a:gd name="connsiteX637" fmla="*/ 112438 w 161015"/>
                              <a:gd name="connsiteY637" fmla="*/ 105728 h 181451"/>
                              <a:gd name="connsiteX638" fmla="*/ 111486 w 161015"/>
                              <a:gd name="connsiteY638" fmla="*/ 104775 h 181451"/>
                              <a:gd name="connsiteX639" fmla="*/ 110533 w 161015"/>
                              <a:gd name="connsiteY639" fmla="*/ 105728 h 181451"/>
                              <a:gd name="connsiteX640" fmla="*/ 112438 w 161015"/>
                              <a:gd name="connsiteY640" fmla="*/ 105728 h 181451"/>
                              <a:gd name="connsiteX641" fmla="*/ 112438 w 161015"/>
                              <a:gd name="connsiteY641" fmla="*/ 105728 h 181451"/>
                              <a:gd name="connsiteX642" fmla="*/ 113391 w 161015"/>
                              <a:gd name="connsiteY642" fmla="*/ 130493 h 181451"/>
                              <a:gd name="connsiteX643" fmla="*/ 113391 w 161015"/>
                              <a:gd name="connsiteY643" fmla="*/ 130493 h 181451"/>
                              <a:gd name="connsiteX644" fmla="*/ 112438 w 161015"/>
                              <a:gd name="connsiteY644" fmla="*/ 133350 h 181451"/>
                              <a:gd name="connsiteX645" fmla="*/ 113391 w 161015"/>
                              <a:gd name="connsiteY645" fmla="*/ 130493 h 181451"/>
                              <a:gd name="connsiteX646" fmla="*/ 113391 w 161015"/>
                              <a:gd name="connsiteY646" fmla="*/ 100013 h 181451"/>
                              <a:gd name="connsiteX647" fmla="*/ 113391 w 161015"/>
                              <a:gd name="connsiteY647" fmla="*/ 100013 h 181451"/>
                              <a:gd name="connsiteX648" fmla="*/ 113391 w 161015"/>
                              <a:gd name="connsiteY648" fmla="*/ 100013 h 181451"/>
                              <a:gd name="connsiteX649" fmla="*/ 113391 w 161015"/>
                              <a:gd name="connsiteY649" fmla="*/ 100013 h 181451"/>
                              <a:gd name="connsiteX650" fmla="*/ 113391 w 161015"/>
                              <a:gd name="connsiteY650" fmla="*/ 100013 h 181451"/>
                              <a:gd name="connsiteX651" fmla="*/ 115296 w 161015"/>
                              <a:gd name="connsiteY651" fmla="*/ 59055 h 181451"/>
                              <a:gd name="connsiteX652" fmla="*/ 115296 w 161015"/>
                              <a:gd name="connsiteY652" fmla="*/ 59055 h 181451"/>
                              <a:gd name="connsiteX653" fmla="*/ 113391 w 161015"/>
                              <a:gd name="connsiteY653" fmla="*/ 55245 h 181451"/>
                              <a:gd name="connsiteX654" fmla="*/ 112438 w 161015"/>
                              <a:gd name="connsiteY654" fmla="*/ 55245 h 181451"/>
                              <a:gd name="connsiteX655" fmla="*/ 115296 w 161015"/>
                              <a:gd name="connsiteY655" fmla="*/ 59055 h 181451"/>
                              <a:gd name="connsiteX656" fmla="*/ 113391 w 161015"/>
                              <a:gd name="connsiteY656" fmla="*/ 40957 h 181451"/>
                              <a:gd name="connsiteX657" fmla="*/ 114343 w 161015"/>
                              <a:gd name="connsiteY657" fmla="*/ 40957 h 181451"/>
                              <a:gd name="connsiteX658" fmla="*/ 114343 w 161015"/>
                              <a:gd name="connsiteY658" fmla="*/ 40005 h 181451"/>
                              <a:gd name="connsiteX659" fmla="*/ 113391 w 161015"/>
                              <a:gd name="connsiteY659" fmla="*/ 40957 h 181451"/>
                              <a:gd name="connsiteX660" fmla="*/ 113391 w 161015"/>
                              <a:gd name="connsiteY660" fmla="*/ 40957 h 181451"/>
                              <a:gd name="connsiteX661" fmla="*/ 115296 w 161015"/>
                              <a:gd name="connsiteY661" fmla="*/ 122872 h 181451"/>
                              <a:gd name="connsiteX662" fmla="*/ 113391 w 161015"/>
                              <a:gd name="connsiteY662" fmla="*/ 120968 h 181451"/>
                              <a:gd name="connsiteX663" fmla="*/ 112438 w 161015"/>
                              <a:gd name="connsiteY663" fmla="*/ 121920 h 181451"/>
                              <a:gd name="connsiteX664" fmla="*/ 115296 w 161015"/>
                              <a:gd name="connsiteY664" fmla="*/ 122872 h 181451"/>
                              <a:gd name="connsiteX665" fmla="*/ 115296 w 161015"/>
                              <a:gd name="connsiteY665" fmla="*/ 122872 h 181451"/>
                              <a:gd name="connsiteX666" fmla="*/ 113391 w 161015"/>
                              <a:gd name="connsiteY666" fmla="*/ 64770 h 181451"/>
                              <a:gd name="connsiteX667" fmla="*/ 113391 w 161015"/>
                              <a:gd name="connsiteY667" fmla="*/ 64770 h 181451"/>
                              <a:gd name="connsiteX668" fmla="*/ 114343 w 161015"/>
                              <a:gd name="connsiteY668" fmla="*/ 65722 h 181451"/>
                              <a:gd name="connsiteX669" fmla="*/ 115296 w 161015"/>
                              <a:gd name="connsiteY669" fmla="*/ 64770 h 181451"/>
                              <a:gd name="connsiteX670" fmla="*/ 113391 w 161015"/>
                              <a:gd name="connsiteY670" fmla="*/ 64770 h 181451"/>
                              <a:gd name="connsiteX671" fmla="*/ 114343 w 161015"/>
                              <a:gd name="connsiteY671" fmla="*/ 149543 h 181451"/>
                              <a:gd name="connsiteX672" fmla="*/ 114343 w 161015"/>
                              <a:gd name="connsiteY672" fmla="*/ 149543 h 181451"/>
                              <a:gd name="connsiteX673" fmla="*/ 115296 w 161015"/>
                              <a:gd name="connsiteY673" fmla="*/ 149543 h 181451"/>
                              <a:gd name="connsiteX674" fmla="*/ 114343 w 161015"/>
                              <a:gd name="connsiteY674" fmla="*/ 149543 h 181451"/>
                              <a:gd name="connsiteX675" fmla="*/ 114343 w 161015"/>
                              <a:gd name="connsiteY675" fmla="*/ 149543 h 181451"/>
                              <a:gd name="connsiteX676" fmla="*/ 116248 w 161015"/>
                              <a:gd name="connsiteY676" fmla="*/ 161925 h 181451"/>
                              <a:gd name="connsiteX677" fmla="*/ 114343 w 161015"/>
                              <a:gd name="connsiteY677" fmla="*/ 163830 h 181451"/>
                              <a:gd name="connsiteX678" fmla="*/ 114343 w 161015"/>
                              <a:gd name="connsiteY678" fmla="*/ 164782 h 181451"/>
                              <a:gd name="connsiteX679" fmla="*/ 116248 w 161015"/>
                              <a:gd name="connsiteY679" fmla="*/ 161925 h 181451"/>
                              <a:gd name="connsiteX680" fmla="*/ 116248 w 161015"/>
                              <a:gd name="connsiteY680" fmla="*/ 161925 h 181451"/>
                              <a:gd name="connsiteX681" fmla="*/ 116248 w 161015"/>
                              <a:gd name="connsiteY681" fmla="*/ 90488 h 181451"/>
                              <a:gd name="connsiteX682" fmla="*/ 118153 w 161015"/>
                              <a:gd name="connsiteY682" fmla="*/ 88582 h 181451"/>
                              <a:gd name="connsiteX683" fmla="*/ 117201 w 161015"/>
                              <a:gd name="connsiteY683" fmla="*/ 87630 h 181451"/>
                              <a:gd name="connsiteX684" fmla="*/ 116248 w 161015"/>
                              <a:gd name="connsiteY684" fmla="*/ 90488 h 181451"/>
                              <a:gd name="connsiteX685" fmla="*/ 116248 w 161015"/>
                              <a:gd name="connsiteY685" fmla="*/ 90488 h 181451"/>
                              <a:gd name="connsiteX686" fmla="*/ 117201 w 161015"/>
                              <a:gd name="connsiteY686" fmla="*/ 83820 h 181451"/>
                              <a:gd name="connsiteX687" fmla="*/ 117201 w 161015"/>
                              <a:gd name="connsiteY687" fmla="*/ 83820 h 181451"/>
                              <a:gd name="connsiteX688" fmla="*/ 117201 w 161015"/>
                              <a:gd name="connsiteY688" fmla="*/ 82868 h 181451"/>
                              <a:gd name="connsiteX689" fmla="*/ 117201 w 161015"/>
                              <a:gd name="connsiteY689" fmla="*/ 83820 h 181451"/>
                              <a:gd name="connsiteX690" fmla="*/ 117201 w 161015"/>
                              <a:gd name="connsiteY690" fmla="*/ 83820 h 181451"/>
                              <a:gd name="connsiteX691" fmla="*/ 120058 w 161015"/>
                              <a:gd name="connsiteY691" fmla="*/ 154305 h 181451"/>
                              <a:gd name="connsiteX692" fmla="*/ 118153 w 161015"/>
                              <a:gd name="connsiteY692" fmla="*/ 153353 h 181451"/>
                              <a:gd name="connsiteX693" fmla="*/ 118153 w 161015"/>
                              <a:gd name="connsiteY693" fmla="*/ 154305 h 181451"/>
                              <a:gd name="connsiteX694" fmla="*/ 119106 w 161015"/>
                              <a:gd name="connsiteY694" fmla="*/ 156210 h 181451"/>
                              <a:gd name="connsiteX695" fmla="*/ 120058 w 161015"/>
                              <a:gd name="connsiteY695" fmla="*/ 154305 h 181451"/>
                              <a:gd name="connsiteX696" fmla="*/ 120058 w 161015"/>
                              <a:gd name="connsiteY696" fmla="*/ 146685 h 181451"/>
                              <a:gd name="connsiteX697" fmla="*/ 118153 w 161015"/>
                              <a:gd name="connsiteY697" fmla="*/ 148590 h 181451"/>
                              <a:gd name="connsiteX698" fmla="*/ 119106 w 161015"/>
                              <a:gd name="connsiteY698" fmla="*/ 150495 h 181451"/>
                              <a:gd name="connsiteX699" fmla="*/ 120058 w 161015"/>
                              <a:gd name="connsiteY699" fmla="*/ 149543 h 181451"/>
                              <a:gd name="connsiteX700" fmla="*/ 120058 w 161015"/>
                              <a:gd name="connsiteY700" fmla="*/ 146685 h 181451"/>
                              <a:gd name="connsiteX701" fmla="*/ 119106 w 161015"/>
                              <a:gd name="connsiteY701" fmla="*/ 125730 h 181451"/>
                              <a:gd name="connsiteX702" fmla="*/ 119106 w 161015"/>
                              <a:gd name="connsiteY702" fmla="*/ 125730 h 181451"/>
                              <a:gd name="connsiteX703" fmla="*/ 119106 w 161015"/>
                              <a:gd name="connsiteY703" fmla="*/ 125730 h 181451"/>
                              <a:gd name="connsiteX704" fmla="*/ 119106 w 161015"/>
                              <a:gd name="connsiteY704" fmla="*/ 125730 h 181451"/>
                              <a:gd name="connsiteX705" fmla="*/ 119106 w 161015"/>
                              <a:gd name="connsiteY705" fmla="*/ 125730 h 181451"/>
                              <a:gd name="connsiteX706" fmla="*/ 121011 w 161015"/>
                              <a:gd name="connsiteY706" fmla="*/ 133350 h 181451"/>
                              <a:gd name="connsiteX707" fmla="*/ 121011 w 161015"/>
                              <a:gd name="connsiteY707" fmla="*/ 133350 h 181451"/>
                              <a:gd name="connsiteX708" fmla="*/ 119106 w 161015"/>
                              <a:gd name="connsiteY708" fmla="*/ 134303 h 181451"/>
                              <a:gd name="connsiteX709" fmla="*/ 121011 w 161015"/>
                              <a:gd name="connsiteY709" fmla="*/ 133350 h 181451"/>
                              <a:gd name="connsiteX710" fmla="*/ 121011 w 161015"/>
                              <a:gd name="connsiteY710" fmla="*/ 133350 h 181451"/>
                              <a:gd name="connsiteX711" fmla="*/ 122916 w 161015"/>
                              <a:gd name="connsiteY711" fmla="*/ 52388 h 181451"/>
                              <a:gd name="connsiteX712" fmla="*/ 121963 w 161015"/>
                              <a:gd name="connsiteY712" fmla="*/ 51435 h 181451"/>
                              <a:gd name="connsiteX713" fmla="*/ 121011 w 161015"/>
                              <a:gd name="connsiteY713" fmla="*/ 52388 h 181451"/>
                              <a:gd name="connsiteX714" fmla="*/ 122916 w 161015"/>
                              <a:gd name="connsiteY714" fmla="*/ 52388 h 181451"/>
                              <a:gd name="connsiteX715" fmla="*/ 122916 w 161015"/>
                              <a:gd name="connsiteY715" fmla="*/ 52388 h 1814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Lst>
                            <a:rect l="l" t="t" r="r" b="b"/>
                            <a:pathLst>
                              <a:path w="161015" h="181451">
                                <a:moveTo>
                                  <a:pt x="161016" y="119063"/>
                                </a:moveTo>
                                <a:cubicBezTo>
                                  <a:pt x="160063" y="130493"/>
                                  <a:pt x="161016" y="140970"/>
                                  <a:pt x="157206" y="152400"/>
                                </a:cubicBezTo>
                                <a:cubicBezTo>
                                  <a:pt x="154348" y="160972"/>
                                  <a:pt x="150538" y="168593"/>
                                  <a:pt x="141966" y="174307"/>
                                </a:cubicBezTo>
                                <a:cubicBezTo>
                                  <a:pt x="126726" y="184785"/>
                                  <a:pt x="107676" y="182880"/>
                                  <a:pt x="94341" y="173355"/>
                                </a:cubicBezTo>
                                <a:cubicBezTo>
                                  <a:pt x="92436" y="171450"/>
                                  <a:pt x="90531" y="169545"/>
                                  <a:pt x="89578" y="167640"/>
                                </a:cubicBezTo>
                                <a:cubicBezTo>
                                  <a:pt x="85768" y="163830"/>
                                  <a:pt x="85768" y="163830"/>
                                  <a:pt x="81958" y="166688"/>
                                </a:cubicBezTo>
                                <a:cubicBezTo>
                                  <a:pt x="74338" y="173355"/>
                                  <a:pt x="65766" y="178118"/>
                                  <a:pt x="56241" y="180022"/>
                                </a:cubicBezTo>
                                <a:cubicBezTo>
                                  <a:pt x="47668" y="181928"/>
                                  <a:pt x="38143" y="181928"/>
                                  <a:pt x="29571" y="180022"/>
                                </a:cubicBezTo>
                                <a:cubicBezTo>
                                  <a:pt x="17188" y="176213"/>
                                  <a:pt x="7663" y="168593"/>
                                  <a:pt x="2901" y="156210"/>
                                </a:cubicBezTo>
                                <a:cubicBezTo>
                                  <a:pt x="-1862" y="143828"/>
                                  <a:pt x="43" y="133350"/>
                                  <a:pt x="2901" y="121920"/>
                                </a:cubicBezTo>
                                <a:cubicBezTo>
                                  <a:pt x="3853" y="117157"/>
                                  <a:pt x="6711" y="112395"/>
                                  <a:pt x="10521" y="108585"/>
                                </a:cubicBezTo>
                                <a:cubicBezTo>
                                  <a:pt x="20998" y="96203"/>
                                  <a:pt x="33381" y="89535"/>
                                  <a:pt x="48621" y="84772"/>
                                </a:cubicBezTo>
                                <a:cubicBezTo>
                                  <a:pt x="56241" y="81915"/>
                                  <a:pt x="62908" y="79057"/>
                                  <a:pt x="69576" y="75247"/>
                                </a:cubicBezTo>
                                <a:cubicBezTo>
                                  <a:pt x="77196" y="70485"/>
                                  <a:pt x="81006" y="63818"/>
                                  <a:pt x="81958" y="56197"/>
                                </a:cubicBezTo>
                                <a:cubicBezTo>
                                  <a:pt x="83863" y="44768"/>
                                  <a:pt x="82911" y="34290"/>
                                  <a:pt x="81006" y="22860"/>
                                </a:cubicBezTo>
                                <a:cubicBezTo>
                                  <a:pt x="79101" y="15240"/>
                                  <a:pt x="73386" y="9525"/>
                                  <a:pt x="64813" y="8572"/>
                                </a:cubicBezTo>
                                <a:cubicBezTo>
                                  <a:pt x="54336" y="7620"/>
                                  <a:pt x="46716" y="10478"/>
                                  <a:pt x="39096" y="17145"/>
                                </a:cubicBezTo>
                                <a:cubicBezTo>
                                  <a:pt x="36238" y="20003"/>
                                  <a:pt x="35286" y="22860"/>
                                  <a:pt x="36238" y="26670"/>
                                </a:cubicBezTo>
                                <a:cubicBezTo>
                                  <a:pt x="37191" y="29528"/>
                                  <a:pt x="38143" y="30480"/>
                                  <a:pt x="41001" y="30480"/>
                                </a:cubicBezTo>
                                <a:cubicBezTo>
                                  <a:pt x="51478" y="29528"/>
                                  <a:pt x="58146" y="36195"/>
                                  <a:pt x="59098" y="46672"/>
                                </a:cubicBezTo>
                                <a:cubicBezTo>
                                  <a:pt x="60051" y="64770"/>
                                  <a:pt x="43858" y="78105"/>
                                  <a:pt x="26713" y="71438"/>
                                </a:cubicBezTo>
                                <a:cubicBezTo>
                                  <a:pt x="18141" y="67628"/>
                                  <a:pt x="11473" y="60960"/>
                                  <a:pt x="10521" y="51435"/>
                                </a:cubicBezTo>
                                <a:cubicBezTo>
                                  <a:pt x="8616" y="40005"/>
                                  <a:pt x="11473" y="29528"/>
                                  <a:pt x="19093" y="20003"/>
                                </a:cubicBezTo>
                                <a:cubicBezTo>
                                  <a:pt x="28618" y="7620"/>
                                  <a:pt x="40048" y="2857"/>
                                  <a:pt x="55288" y="953"/>
                                </a:cubicBezTo>
                                <a:cubicBezTo>
                                  <a:pt x="69576" y="-953"/>
                                  <a:pt x="83863" y="0"/>
                                  <a:pt x="97198" y="3810"/>
                                </a:cubicBezTo>
                                <a:cubicBezTo>
                                  <a:pt x="110533" y="7620"/>
                                  <a:pt x="120058" y="16193"/>
                                  <a:pt x="126726" y="26670"/>
                                </a:cubicBezTo>
                                <a:cubicBezTo>
                                  <a:pt x="132441" y="35243"/>
                                  <a:pt x="132441" y="44768"/>
                                  <a:pt x="132441" y="55245"/>
                                </a:cubicBezTo>
                                <a:cubicBezTo>
                                  <a:pt x="132441" y="58103"/>
                                  <a:pt x="131488" y="60960"/>
                                  <a:pt x="131488" y="63818"/>
                                </a:cubicBezTo>
                                <a:cubicBezTo>
                                  <a:pt x="131488" y="69532"/>
                                  <a:pt x="131488" y="76200"/>
                                  <a:pt x="130536" y="81915"/>
                                </a:cubicBezTo>
                                <a:cubicBezTo>
                                  <a:pt x="130536" y="85725"/>
                                  <a:pt x="131488" y="89535"/>
                                  <a:pt x="131488" y="93345"/>
                                </a:cubicBezTo>
                                <a:cubicBezTo>
                                  <a:pt x="131488" y="108585"/>
                                  <a:pt x="131488" y="124778"/>
                                  <a:pt x="131488" y="140018"/>
                                </a:cubicBezTo>
                                <a:cubicBezTo>
                                  <a:pt x="131488" y="143828"/>
                                  <a:pt x="132441" y="148590"/>
                                  <a:pt x="132441" y="152400"/>
                                </a:cubicBezTo>
                                <a:cubicBezTo>
                                  <a:pt x="132441" y="154305"/>
                                  <a:pt x="133393" y="156210"/>
                                  <a:pt x="134346" y="157163"/>
                                </a:cubicBezTo>
                                <a:cubicBezTo>
                                  <a:pt x="137203" y="161925"/>
                                  <a:pt x="141013" y="161925"/>
                                  <a:pt x="144823" y="158115"/>
                                </a:cubicBezTo>
                                <a:cubicBezTo>
                                  <a:pt x="149586" y="152400"/>
                                  <a:pt x="150538" y="145732"/>
                                  <a:pt x="151491" y="139065"/>
                                </a:cubicBezTo>
                                <a:cubicBezTo>
                                  <a:pt x="151491" y="133350"/>
                                  <a:pt x="151491" y="126682"/>
                                  <a:pt x="152443" y="121920"/>
                                </a:cubicBezTo>
                                <a:cubicBezTo>
                                  <a:pt x="152443" y="118110"/>
                                  <a:pt x="154348" y="116205"/>
                                  <a:pt x="158158" y="116205"/>
                                </a:cubicBezTo>
                                <a:cubicBezTo>
                                  <a:pt x="160063" y="115253"/>
                                  <a:pt x="161016" y="116205"/>
                                  <a:pt x="161016" y="119063"/>
                                </a:cubicBezTo>
                                <a:close/>
                                <a:moveTo>
                                  <a:pt x="10521" y="145732"/>
                                </a:moveTo>
                                <a:cubicBezTo>
                                  <a:pt x="9568" y="145732"/>
                                  <a:pt x="8616" y="145732"/>
                                  <a:pt x="7663" y="146685"/>
                                </a:cubicBezTo>
                                <a:cubicBezTo>
                                  <a:pt x="7663" y="147638"/>
                                  <a:pt x="7663" y="148590"/>
                                  <a:pt x="8616" y="148590"/>
                                </a:cubicBezTo>
                                <a:cubicBezTo>
                                  <a:pt x="10521" y="149543"/>
                                  <a:pt x="9568" y="146685"/>
                                  <a:pt x="10521" y="145732"/>
                                </a:cubicBezTo>
                                <a:cubicBezTo>
                                  <a:pt x="11473" y="145732"/>
                                  <a:pt x="11473" y="145732"/>
                                  <a:pt x="10521" y="145732"/>
                                </a:cubicBezTo>
                                <a:close/>
                                <a:moveTo>
                                  <a:pt x="26713" y="144780"/>
                                </a:moveTo>
                                <a:cubicBezTo>
                                  <a:pt x="25761" y="143828"/>
                                  <a:pt x="23856" y="141922"/>
                                  <a:pt x="24808" y="140970"/>
                                </a:cubicBezTo>
                                <a:cubicBezTo>
                                  <a:pt x="25761" y="140018"/>
                                  <a:pt x="28618" y="140970"/>
                                  <a:pt x="28618" y="140018"/>
                                </a:cubicBezTo>
                                <a:cubicBezTo>
                                  <a:pt x="28618" y="140018"/>
                                  <a:pt x="28618" y="139065"/>
                                  <a:pt x="28618" y="139065"/>
                                </a:cubicBezTo>
                                <a:cubicBezTo>
                                  <a:pt x="28618" y="137160"/>
                                  <a:pt x="25761" y="136207"/>
                                  <a:pt x="26713" y="134303"/>
                                </a:cubicBezTo>
                                <a:cubicBezTo>
                                  <a:pt x="26713" y="134303"/>
                                  <a:pt x="30523" y="135255"/>
                                  <a:pt x="31476" y="135255"/>
                                </a:cubicBezTo>
                                <a:lnTo>
                                  <a:pt x="31476" y="138113"/>
                                </a:lnTo>
                                <a:cubicBezTo>
                                  <a:pt x="32428" y="138113"/>
                                  <a:pt x="33381" y="138113"/>
                                  <a:pt x="34333" y="137160"/>
                                </a:cubicBezTo>
                                <a:cubicBezTo>
                                  <a:pt x="35286" y="137160"/>
                                  <a:pt x="36238" y="136207"/>
                                  <a:pt x="36238" y="135255"/>
                                </a:cubicBezTo>
                                <a:cubicBezTo>
                                  <a:pt x="36238" y="134303"/>
                                  <a:pt x="35286" y="134303"/>
                                  <a:pt x="34333" y="134303"/>
                                </a:cubicBezTo>
                                <a:cubicBezTo>
                                  <a:pt x="34333" y="133350"/>
                                  <a:pt x="34333" y="132397"/>
                                  <a:pt x="33381" y="132397"/>
                                </a:cubicBezTo>
                                <a:lnTo>
                                  <a:pt x="29571" y="131445"/>
                                </a:lnTo>
                                <a:cubicBezTo>
                                  <a:pt x="28618" y="129540"/>
                                  <a:pt x="26713" y="128588"/>
                                  <a:pt x="25761" y="127635"/>
                                </a:cubicBezTo>
                                <a:cubicBezTo>
                                  <a:pt x="28618" y="125730"/>
                                  <a:pt x="30523" y="128588"/>
                                  <a:pt x="32428" y="128588"/>
                                </a:cubicBezTo>
                                <a:cubicBezTo>
                                  <a:pt x="34333" y="127635"/>
                                  <a:pt x="36238" y="125730"/>
                                  <a:pt x="38143" y="124778"/>
                                </a:cubicBezTo>
                                <a:lnTo>
                                  <a:pt x="39096" y="124778"/>
                                </a:lnTo>
                                <a:cubicBezTo>
                                  <a:pt x="40048" y="124778"/>
                                  <a:pt x="40048" y="123825"/>
                                  <a:pt x="40048" y="123825"/>
                                </a:cubicBezTo>
                                <a:cubicBezTo>
                                  <a:pt x="37191" y="122872"/>
                                  <a:pt x="39096" y="120968"/>
                                  <a:pt x="39096" y="119063"/>
                                </a:cubicBezTo>
                                <a:cubicBezTo>
                                  <a:pt x="39096" y="118110"/>
                                  <a:pt x="38143" y="117157"/>
                                  <a:pt x="37191" y="117157"/>
                                </a:cubicBezTo>
                                <a:cubicBezTo>
                                  <a:pt x="35286" y="117157"/>
                                  <a:pt x="36238" y="118110"/>
                                  <a:pt x="36238" y="119063"/>
                                </a:cubicBezTo>
                                <a:cubicBezTo>
                                  <a:pt x="36238" y="120015"/>
                                  <a:pt x="36238" y="120015"/>
                                  <a:pt x="35286" y="120015"/>
                                </a:cubicBezTo>
                                <a:cubicBezTo>
                                  <a:pt x="32428" y="120015"/>
                                  <a:pt x="31476" y="121920"/>
                                  <a:pt x="33381" y="123825"/>
                                </a:cubicBezTo>
                                <a:cubicBezTo>
                                  <a:pt x="34333" y="125730"/>
                                  <a:pt x="33381" y="125730"/>
                                  <a:pt x="32428" y="125730"/>
                                </a:cubicBezTo>
                                <a:cubicBezTo>
                                  <a:pt x="30523" y="124778"/>
                                  <a:pt x="28618" y="124778"/>
                                  <a:pt x="27666" y="127635"/>
                                </a:cubicBezTo>
                                <a:cubicBezTo>
                                  <a:pt x="26713" y="126682"/>
                                  <a:pt x="25761" y="124778"/>
                                  <a:pt x="23856" y="125730"/>
                                </a:cubicBezTo>
                                <a:cubicBezTo>
                                  <a:pt x="22903" y="126682"/>
                                  <a:pt x="24808" y="127635"/>
                                  <a:pt x="24808" y="128588"/>
                                </a:cubicBezTo>
                                <a:cubicBezTo>
                                  <a:pt x="24808" y="128588"/>
                                  <a:pt x="24808" y="128588"/>
                                  <a:pt x="24808" y="128588"/>
                                </a:cubicBezTo>
                                <a:cubicBezTo>
                                  <a:pt x="23856" y="128588"/>
                                  <a:pt x="22903" y="129540"/>
                                  <a:pt x="21951" y="130493"/>
                                </a:cubicBezTo>
                                <a:cubicBezTo>
                                  <a:pt x="20998" y="129540"/>
                                  <a:pt x="20046" y="129540"/>
                                  <a:pt x="18141" y="129540"/>
                                </a:cubicBezTo>
                                <a:cubicBezTo>
                                  <a:pt x="19093" y="127635"/>
                                  <a:pt x="20998" y="125730"/>
                                  <a:pt x="19093" y="123825"/>
                                </a:cubicBezTo>
                                <a:cubicBezTo>
                                  <a:pt x="18141" y="121920"/>
                                  <a:pt x="16236" y="123825"/>
                                  <a:pt x="15283" y="123825"/>
                                </a:cubicBezTo>
                                <a:cubicBezTo>
                                  <a:pt x="14331" y="123825"/>
                                  <a:pt x="13378" y="123825"/>
                                  <a:pt x="12426" y="124778"/>
                                </a:cubicBezTo>
                                <a:cubicBezTo>
                                  <a:pt x="12426" y="126682"/>
                                  <a:pt x="13378" y="126682"/>
                                  <a:pt x="15283" y="126682"/>
                                </a:cubicBezTo>
                                <a:cubicBezTo>
                                  <a:pt x="17188" y="126682"/>
                                  <a:pt x="17188" y="126682"/>
                                  <a:pt x="16236" y="128588"/>
                                </a:cubicBezTo>
                                <a:cubicBezTo>
                                  <a:pt x="15283" y="129540"/>
                                  <a:pt x="14331" y="129540"/>
                                  <a:pt x="15283" y="131445"/>
                                </a:cubicBezTo>
                                <a:cubicBezTo>
                                  <a:pt x="16236" y="132397"/>
                                  <a:pt x="17188" y="131445"/>
                                  <a:pt x="18141" y="131445"/>
                                </a:cubicBezTo>
                                <a:cubicBezTo>
                                  <a:pt x="18141" y="133350"/>
                                  <a:pt x="19093" y="135255"/>
                                  <a:pt x="19093" y="136207"/>
                                </a:cubicBezTo>
                                <a:lnTo>
                                  <a:pt x="21951" y="134303"/>
                                </a:lnTo>
                                <a:cubicBezTo>
                                  <a:pt x="22903" y="137160"/>
                                  <a:pt x="20998" y="139065"/>
                                  <a:pt x="20998" y="140970"/>
                                </a:cubicBezTo>
                                <a:cubicBezTo>
                                  <a:pt x="23856" y="141922"/>
                                  <a:pt x="22903" y="144780"/>
                                  <a:pt x="22903" y="146685"/>
                                </a:cubicBezTo>
                                <a:cubicBezTo>
                                  <a:pt x="21951" y="145732"/>
                                  <a:pt x="20046" y="145732"/>
                                  <a:pt x="20046" y="143828"/>
                                </a:cubicBezTo>
                                <a:cubicBezTo>
                                  <a:pt x="19093" y="141922"/>
                                  <a:pt x="18141" y="140970"/>
                                  <a:pt x="16236" y="140970"/>
                                </a:cubicBezTo>
                                <a:cubicBezTo>
                                  <a:pt x="16236" y="139065"/>
                                  <a:pt x="15283" y="137160"/>
                                  <a:pt x="18141" y="137160"/>
                                </a:cubicBezTo>
                                <a:cubicBezTo>
                                  <a:pt x="19093" y="137160"/>
                                  <a:pt x="19093" y="136207"/>
                                  <a:pt x="19093" y="136207"/>
                                </a:cubicBezTo>
                                <a:cubicBezTo>
                                  <a:pt x="18141" y="135255"/>
                                  <a:pt x="16236" y="134303"/>
                                  <a:pt x="15283" y="136207"/>
                                </a:cubicBezTo>
                                <a:cubicBezTo>
                                  <a:pt x="14331" y="138113"/>
                                  <a:pt x="14331" y="140018"/>
                                  <a:pt x="16236" y="140970"/>
                                </a:cubicBezTo>
                                <a:cubicBezTo>
                                  <a:pt x="16236" y="142875"/>
                                  <a:pt x="14331" y="144780"/>
                                  <a:pt x="17188" y="146685"/>
                                </a:cubicBezTo>
                                <a:cubicBezTo>
                                  <a:pt x="19093" y="148590"/>
                                  <a:pt x="20998" y="147638"/>
                                  <a:pt x="22903" y="146685"/>
                                </a:cubicBezTo>
                                <a:cubicBezTo>
                                  <a:pt x="24808" y="146685"/>
                                  <a:pt x="25761" y="147638"/>
                                  <a:pt x="26713" y="149543"/>
                                </a:cubicBezTo>
                                <a:cubicBezTo>
                                  <a:pt x="28618" y="150495"/>
                                  <a:pt x="29571" y="149543"/>
                                  <a:pt x="30523" y="148590"/>
                                </a:cubicBezTo>
                                <a:cubicBezTo>
                                  <a:pt x="29571" y="146685"/>
                                  <a:pt x="27666" y="145732"/>
                                  <a:pt x="26713" y="144780"/>
                                </a:cubicBezTo>
                                <a:close/>
                                <a:moveTo>
                                  <a:pt x="18141" y="152400"/>
                                </a:moveTo>
                                <a:cubicBezTo>
                                  <a:pt x="17188" y="151447"/>
                                  <a:pt x="16236" y="149543"/>
                                  <a:pt x="15283" y="149543"/>
                                </a:cubicBezTo>
                                <a:cubicBezTo>
                                  <a:pt x="14331" y="150495"/>
                                  <a:pt x="16236" y="152400"/>
                                  <a:pt x="14331" y="154305"/>
                                </a:cubicBezTo>
                                <a:cubicBezTo>
                                  <a:pt x="14331" y="154305"/>
                                  <a:pt x="14331" y="155257"/>
                                  <a:pt x="15283" y="155257"/>
                                </a:cubicBezTo>
                                <a:cubicBezTo>
                                  <a:pt x="16236" y="154305"/>
                                  <a:pt x="18141" y="154305"/>
                                  <a:pt x="18141" y="152400"/>
                                </a:cubicBezTo>
                                <a:close/>
                                <a:moveTo>
                                  <a:pt x="19093" y="118110"/>
                                </a:moveTo>
                                <a:cubicBezTo>
                                  <a:pt x="19093" y="118110"/>
                                  <a:pt x="19093" y="119063"/>
                                  <a:pt x="19093" y="119063"/>
                                </a:cubicBezTo>
                                <a:cubicBezTo>
                                  <a:pt x="19093" y="120015"/>
                                  <a:pt x="18141" y="120968"/>
                                  <a:pt x="19093" y="120968"/>
                                </a:cubicBezTo>
                                <a:cubicBezTo>
                                  <a:pt x="20046" y="120968"/>
                                  <a:pt x="20998" y="120015"/>
                                  <a:pt x="21951" y="119063"/>
                                </a:cubicBezTo>
                                <a:cubicBezTo>
                                  <a:pt x="22903" y="118110"/>
                                  <a:pt x="23856" y="117157"/>
                                  <a:pt x="22903" y="116205"/>
                                </a:cubicBezTo>
                                <a:cubicBezTo>
                                  <a:pt x="21951" y="115253"/>
                                  <a:pt x="20046" y="114300"/>
                                  <a:pt x="19093" y="112395"/>
                                </a:cubicBezTo>
                                <a:cubicBezTo>
                                  <a:pt x="18141" y="115253"/>
                                  <a:pt x="19093" y="116205"/>
                                  <a:pt x="19093" y="118110"/>
                                </a:cubicBezTo>
                                <a:close/>
                                <a:moveTo>
                                  <a:pt x="24808" y="155257"/>
                                </a:moveTo>
                                <a:lnTo>
                                  <a:pt x="24808" y="155257"/>
                                </a:lnTo>
                                <a:lnTo>
                                  <a:pt x="24808" y="155257"/>
                                </a:lnTo>
                                <a:cubicBezTo>
                                  <a:pt x="23856" y="153353"/>
                                  <a:pt x="24808" y="151447"/>
                                  <a:pt x="22903" y="152400"/>
                                </a:cubicBezTo>
                                <a:cubicBezTo>
                                  <a:pt x="21951" y="152400"/>
                                  <a:pt x="20046" y="152400"/>
                                  <a:pt x="19093" y="154305"/>
                                </a:cubicBezTo>
                                <a:cubicBezTo>
                                  <a:pt x="19093" y="155257"/>
                                  <a:pt x="18141" y="157163"/>
                                  <a:pt x="20046" y="158115"/>
                                </a:cubicBezTo>
                                <a:cubicBezTo>
                                  <a:pt x="20998" y="159068"/>
                                  <a:pt x="22903" y="159068"/>
                                  <a:pt x="23856" y="159068"/>
                                </a:cubicBezTo>
                                <a:lnTo>
                                  <a:pt x="23856" y="159068"/>
                                </a:lnTo>
                                <a:lnTo>
                                  <a:pt x="23856" y="158115"/>
                                </a:lnTo>
                                <a:cubicBezTo>
                                  <a:pt x="26713" y="157163"/>
                                  <a:pt x="25761" y="156210"/>
                                  <a:pt x="24808" y="155257"/>
                                </a:cubicBezTo>
                                <a:close/>
                                <a:moveTo>
                                  <a:pt x="21951" y="40005"/>
                                </a:moveTo>
                                <a:cubicBezTo>
                                  <a:pt x="21951" y="39053"/>
                                  <a:pt x="21951" y="39053"/>
                                  <a:pt x="21951" y="40005"/>
                                </a:cubicBezTo>
                                <a:cubicBezTo>
                                  <a:pt x="20046" y="39053"/>
                                  <a:pt x="20046" y="40005"/>
                                  <a:pt x="20046" y="40957"/>
                                </a:cubicBezTo>
                                <a:cubicBezTo>
                                  <a:pt x="20046" y="41910"/>
                                  <a:pt x="20046" y="41910"/>
                                  <a:pt x="20998" y="41910"/>
                                </a:cubicBezTo>
                                <a:cubicBezTo>
                                  <a:pt x="21951" y="40957"/>
                                  <a:pt x="21951" y="40957"/>
                                  <a:pt x="21951" y="40005"/>
                                </a:cubicBezTo>
                                <a:close/>
                                <a:moveTo>
                                  <a:pt x="24808" y="120015"/>
                                </a:moveTo>
                                <a:cubicBezTo>
                                  <a:pt x="22903" y="120015"/>
                                  <a:pt x="21951" y="120968"/>
                                  <a:pt x="20998" y="122872"/>
                                </a:cubicBezTo>
                                <a:cubicBezTo>
                                  <a:pt x="20998" y="123825"/>
                                  <a:pt x="21951" y="123825"/>
                                  <a:pt x="23856" y="123825"/>
                                </a:cubicBezTo>
                                <a:cubicBezTo>
                                  <a:pt x="25761" y="124778"/>
                                  <a:pt x="25761" y="122872"/>
                                  <a:pt x="26713" y="120968"/>
                                </a:cubicBezTo>
                                <a:cubicBezTo>
                                  <a:pt x="26713" y="120015"/>
                                  <a:pt x="25761" y="120015"/>
                                  <a:pt x="24808" y="120015"/>
                                </a:cubicBezTo>
                                <a:close/>
                                <a:moveTo>
                                  <a:pt x="20998" y="112395"/>
                                </a:moveTo>
                                <a:cubicBezTo>
                                  <a:pt x="20998" y="113347"/>
                                  <a:pt x="21951" y="113347"/>
                                  <a:pt x="20998" y="112395"/>
                                </a:cubicBezTo>
                                <a:cubicBezTo>
                                  <a:pt x="21951" y="113347"/>
                                  <a:pt x="21951" y="113347"/>
                                  <a:pt x="20998" y="112395"/>
                                </a:cubicBezTo>
                                <a:cubicBezTo>
                                  <a:pt x="21951" y="112395"/>
                                  <a:pt x="21951" y="112395"/>
                                  <a:pt x="20998" y="112395"/>
                                </a:cubicBezTo>
                                <a:cubicBezTo>
                                  <a:pt x="21951" y="111443"/>
                                  <a:pt x="20998" y="112395"/>
                                  <a:pt x="20998" y="112395"/>
                                </a:cubicBezTo>
                                <a:close/>
                                <a:moveTo>
                                  <a:pt x="24808" y="138113"/>
                                </a:moveTo>
                                <a:cubicBezTo>
                                  <a:pt x="24808" y="138113"/>
                                  <a:pt x="23856" y="138113"/>
                                  <a:pt x="24808" y="138113"/>
                                </a:cubicBezTo>
                                <a:cubicBezTo>
                                  <a:pt x="22903" y="139065"/>
                                  <a:pt x="22903" y="139065"/>
                                  <a:pt x="21951" y="138113"/>
                                </a:cubicBezTo>
                                <a:cubicBezTo>
                                  <a:pt x="21951" y="137160"/>
                                  <a:pt x="21951" y="137160"/>
                                  <a:pt x="22903" y="137160"/>
                                </a:cubicBezTo>
                                <a:cubicBezTo>
                                  <a:pt x="23856" y="136207"/>
                                  <a:pt x="24808" y="137160"/>
                                  <a:pt x="24808" y="138113"/>
                                </a:cubicBezTo>
                                <a:close/>
                                <a:moveTo>
                                  <a:pt x="21951" y="128588"/>
                                </a:moveTo>
                                <a:lnTo>
                                  <a:pt x="21951" y="128588"/>
                                </a:lnTo>
                                <a:cubicBezTo>
                                  <a:pt x="23856" y="128588"/>
                                  <a:pt x="25761" y="129540"/>
                                  <a:pt x="26713" y="131445"/>
                                </a:cubicBezTo>
                                <a:cubicBezTo>
                                  <a:pt x="23856" y="133350"/>
                                  <a:pt x="23856" y="130493"/>
                                  <a:pt x="21951" y="128588"/>
                                </a:cubicBezTo>
                                <a:close/>
                                <a:moveTo>
                                  <a:pt x="24808" y="161925"/>
                                </a:moveTo>
                                <a:cubicBezTo>
                                  <a:pt x="24808" y="161925"/>
                                  <a:pt x="23856" y="161925"/>
                                  <a:pt x="23856" y="161925"/>
                                </a:cubicBezTo>
                                <a:cubicBezTo>
                                  <a:pt x="22903" y="161925"/>
                                  <a:pt x="22903" y="162878"/>
                                  <a:pt x="22903" y="162878"/>
                                </a:cubicBezTo>
                                <a:cubicBezTo>
                                  <a:pt x="22903" y="163830"/>
                                  <a:pt x="23856" y="163830"/>
                                  <a:pt x="23856" y="163830"/>
                                </a:cubicBezTo>
                                <a:cubicBezTo>
                                  <a:pt x="23856" y="162878"/>
                                  <a:pt x="24808" y="162878"/>
                                  <a:pt x="24808" y="161925"/>
                                </a:cubicBezTo>
                                <a:close/>
                                <a:moveTo>
                                  <a:pt x="23856" y="33338"/>
                                </a:moveTo>
                                <a:cubicBezTo>
                                  <a:pt x="23856" y="32385"/>
                                  <a:pt x="23856" y="32385"/>
                                  <a:pt x="22903" y="32385"/>
                                </a:cubicBezTo>
                                <a:cubicBezTo>
                                  <a:pt x="21951" y="32385"/>
                                  <a:pt x="21951" y="33338"/>
                                  <a:pt x="21951" y="33338"/>
                                </a:cubicBezTo>
                                <a:cubicBezTo>
                                  <a:pt x="22903" y="33338"/>
                                  <a:pt x="22903" y="34290"/>
                                  <a:pt x="23856" y="33338"/>
                                </a:cubicBezTo>
                                <a:cubicBezTo>
                                  <a:pt x="23856" y="34290"/>
                                  <a:pt x="23856" y="34290"/>
                                  <a:pt x="23856" y="33338"/>
                                </a:cubicBezTo>
                                <a:close/>
                                <a:moveTo>
                                  <a:pt x="24808" y="155257"/>
                                </a:moveTo>
                                <a:lnTo>
                                  <a:pt x="24808" y="158115"/>
                                </a:lnTo>
                                <a:cubicBezTo>
                                  <a:pt x="24808" y="158115"/>
                                  <a:pt x="24808" y="158115"/>
                                  <a:pt x="24808" y="158115"/>
                                </a:cubicBezTo>
                                <a:cubicBezTo>
                                  <a:pt x="22903" y="157163"/>
                                  <a:pt x="22903" y="155257"/>
                                  <a:pt x="24808" y="155257"/>
                                </a:cubicBezTo>
                                <a:cubicBezTo>
                                  <a:pt x="24808" y="154305"/>
                                  <a:pt x="24808" y="154305"/>
                                  <a:pt x="24808" y="155257"/>
                                </a:cubicBezTo>
                                <a:close/>
                                <a:moveTo>
                                  <a:pt x="23856" y="108585"/>
                                </a:moveTo>
                                <a:cubicBezTo>
                                  <a:pt x="23856" y="109538"/>
                                  <a:pt x="24808" y="110490"/>
                                  <a:pt x="25761" y="110490"/>
                                </a:cubicBezTo>
                                <a:cubicBezTo>
                                  <a:pt x="26713" y="110490"/>
                                  <a:pt x="25761" y="108585"/>
                                  <a:pt x="26713" y="107632"/>
                                </a:cubicBezTo>
                                <a:cubicBezTo>
                                  <a:pt x="26713" y="106680"/>
                                  <a:pt x="26713" y="105728"/>
                                  <a:pt x="26713" y="105728"/>
                                </a:cubicBezTo>
                                <a:cubicBezTo>
                                  <a:pt x="23856" y="105728"/>
                                  <a:pt x="23856" y="107632"/>
                                  <a:pt x="23856" y="108585"/>
                                </a:cubicBezTo>
                                <a:close/>
                                <a:moveTo>
                                  <a:pt x="25761" y="98107"/>
                                </a:moveTo>
                                <a:lnTo>
                                  <a:pt x="25761" y="98107"/>
                                </a:lnTo>
                                <a:cubicBezTo>
                                  <a:pt x="26713" y="99060"/>
                                  <a:pt x="26713" y="99060"/>
                                  <a:pt x="25761" y="98107"/>
                                </a:cubicBezTo>
                                <a:cubicBezTo>
                                  <a:pt x="26713" y="98107"/>
                                  <a:pt x="26713" y="98107"/>
                                  <a:pt x="25761" y="98107"/>
                                </a:cubicBezTo>
                                <a:cubicBezTo>
                                  <a:pt x="26713" y="98107"/>
                                  <a:pt x="25761" y="98107"/>
                                  <a:pt x="25761" y="98107"/>
                                </a:cubicBezTo>
                                <a:close/>
                                <a:moveTo>
                                  <a:pt x="30523" y="52388"/>
                                </a:moveTo>
                                <a:cubicBezTo>
                                  <a:pt x="30523" y="51435"/>
                                  <a:pt x="29571" y="51435"/>
                                  <a:pt x="28618" y="51435"/>
                                </a:cubicBezTo>
                                <a:cubicBezTo>
                                  <a:pt x="29571" y="50482"/>
                                  <a:pt x="29571" y="50482"/>
                                  <a:pt x="29571" y="49530"/>
                                </a:cubicBezTo>
                                <a:cubicBezTo>
                                  <a:pt x="29571" y="49530"/>
                                  <a:pt x="29571" y="48578"/>
                                  <a:pt x="29571" y="48578"/>
                                </a:cubicBezTo>
                                <a:cubicBezTo>
                                  <a:pt x="28618" y="48578"/>
                                  <a:pt x="28618" y="49530"/>
                                  <a:pt x="28618" y="49530"/>
                                </a:cubicBezTo>
                                <a:cubicBezTo>
                                  <a:pt x="28618" y="49530"/>
                                  <a:pt x="28618" y="50482"/>
                                  <a:pt x="27666" y="51435"/>
                                </a:cubicBezTo>
                                <a:cubicBezTo>
                                  <a:pt x="24808" y="54293"/>
                                  <a:pt x="27666" y="54293"/>
                                  <a:pt x="29571" y="54293"/>
                                </a:cubicBezTo>
                                <a:cubicBezTo>
                                  <a:pt x="29571" y="53340"/>
                                  <a:pt x="30523" y="53340"/>
                                  <a:pt x="30523" y="52388"/>
                                </a:cubicBezTo>
                                <a:close/>
                                <a:moveTo>
                                  <a:pt x="27666" y="114300"/>
                                </a:moveTo>
                                <a:cubicBezTo>
                                  <a:pt x="27666" y="114300"/>
                                  <a:pt x="27666" y="115253"/>
                                  <a:pt x="28618" y="115253"/>
                                </a:cubicBezTo>
                                <a:cubicBezTo>
                                  <a:pt x="29571" y="115253"/>
                                  <a:pt x="29571" y="114300"/>
                                  <a:pt x="29571" y="114300"/>
                                </a:cubicBezTo>
                                <a:cubicBezTo>
                                  <a:pt x="29571" y="114300"/>
                                  <a:pt x="28618" y="113347"/>
                                  <a:pt x="27666" y="114300"/>
                                </a:cubicBezTo>
                                <a:cubicBezTo>
                                  <a:pt x="27666" y="113347"/>
                                  <a:pt x="27666" y="114300"/>
                                  <a:pt x="27666" y="114300"/>
                                </a:cubicBezTo>
                                <a:close/>
                                <a:moveTo>
                                  <a:pt x="34333" y="43815"/>
                                </a:moveTo>
                                <a:cubicBezTo>
                                  <a:pt x="34333" y="43815"/>
                                  <a:pt x="33381" y="42863"/>
                                  <a:pt x="32428" y="41910"/>
                                </a:cubicBezTo>
                                <a:cubicBezTo>
                                  <a:pt x="31476" y="40957"/>
                                  <a:pt x="29571" y="42863"/>
                                  <a:pt x="29571" y="40957"/>
                                </a:cubicBezTo>
                                <a:cubicBezTo>
                                  <a:pt x="29571" y="39053"/>
                                  <a:pt x="29571" y="38100"/>
                                  <a:pt x="28618" y="38100"/>
                                </a:cubicBezTo>
                                <a:cubicBezTo>
                                  <a:pt x="26713" y="38100"/>
                                  <a:pt x="27666" y="39053"/>
                                  <a:pt x="27666" y="40957"/>
                                </a:cubicBezTo>
                                <a:cubicBezTo>
                                  <a:pt x="26713" y="43815"/>
                                  <a:pt x="26713" y="43815"/>
                                  <a:pt x="30523" y="43815"/>
                                </a:cubicBezTo>
                                <a:lnTo>
                                  <a:pt x="31476" y="43815"/>
                                </a:lnTo>
                                <a:cubicBezTo>
                                  <a:pt x="33381" y="43815"/>
                                  <a:pt x="34333" y="44768"/>
                                  <a:pt x="34333" y="43815"/>
                                </a:cubicBezTo>
                                <a:close/>
                                <a:moveTo>
                                  <a:pt x="42906" y="148590"/>
                                </a:moveTo>
                                <a:cubicBezTo>
                                  <a:pt x="41953" y="148590"/>
                                  <a:pt x="41001" y="149543"/>
                                  <a:pt x="41001" y="150495"/>
                                </a:cubicBezTo>
                                <a:cubicBezTo>
                                  <a:pt x="41001" y="152400"/>
                                  <a:pt x="41001" y="153353"/>
                                  <a:pt x="39096" y="153353"/>
                                </a:cubicBezTo>
                                <a:cubicBezTo>
                                  <a:pt x="36238" y="152400"/>
                                  <a:pt x="36238" y="154305"/>
                                  <a:pt x="35286" y="156210"/>
                                </a:cubicBezTo>
                                <a:cubicBezTo>
                                  <a:pt x="34333" y="156210"/>
                                  <a:pt x="32428" y="157163"/>
                                  <a:pt x="31476" y="156210"/>
                                </a:cubicBezTo>
                                <a:cubicBezTo>
                                  <a:pt x="30523" y="156210"/>
                                  <a:pt x="29571" y="154305"/>
                                  <a:pt x="30523" y="154305"/>
                                </a:cubicBezTo>
                                <a:cubicBezTo>
                                  <a:pt x="34333" y="153353"/>
                                  <a:pt x="31476" y="151447"/>
                                  <a:pt x="31476" y="150495"/>
                                </a:cubicBezTo>
                                <a:cubicBezTo>
                                  <a:pt x="31476" y="149543"/>
                                  <a:pt x="30523" y="148590"/>
                                  <a:pt x="29571" y="149543"/>
                                </a:cubicBezTo>
                                <a:cubicBezTo>
                                  <a:pt x="28618" y="149543"/>
                                  <a:pt x="28618" y="150495"/>
                                  <a:pt x="28618" y="151447"/>
                                </a:cubicBezTo>
                                <a:lnTo>
                                  <a:pt x="28618" y="161925"/>
                                </a:lnTo>
                                <a:cubicBezTo>
                                  <a:pt x="28618" y="162878"/>
                                  <a:pt x="27666" y="162878"/>
                                  <a:pt x="28618" y="163830"/>
                                </a:cubicBezTo>
                                <a:cubicBezTo>
                                  <a:pt x="29571" y="163830"/>
                                  <a:pt x="29571" y="162878"/>
                                  <a:pt x="29571" y="162878"/>
                                </a:cubicBezTo>
                                <a:cubicBezTo>
                                  <a:pt x="30523" y="161925"/>
                                  <a:pt x="30523" y="160020"/>
                                  <a:pt x="31476" y="160020"/>
                                </a:cubicBezTo>
                                <a:cubicBezTo>
                                  <a:pt x="35286" y="160972"/>
                                  <a:pt x="34333" y="158115"/>
                                  <a:pt x="35286" y="156210"/>
                                </a:cubicBezTo>
                                <a:lnTo>
                                  <a:pt x="36238" y="156210"/>
                                </a:lnTo>
                                <a:cubicBezTo>
                                  <a:pt x="36238" y="157163"/>
                                  <a:pt x="36238" y="159068"/>
                                  <a:pt x="38143" y="159068"/>
                                </a:cubicBezTo>
                                <a:cubicBezTo>
                                  <a:pt x="40048" y="159068"/>
                                  <a:pt x="40048" y="160020"/>
                                  <a:pt x="40048" y="160972"/>
                                </a:cubicBezTo>
                                <a:cubicBezTo>
                                  <a:pt x="40048" y="161925"/>
                                  <a:pt x="40048" y="162878"/>
                                  <a:pt x="41001" y="162878"/>
                                </a:cubicBezTo>
                                <a:cubicBezTo>
                                  <a:pt x="41953" y="162878"/>
                                  <a:pt x="41953" y="161925"/>
                                  <a:pt x="41953" y="160972"/>
                                </a:cubicBezTo>
                                <a:cubicBezTo>
                                  <a:pt x="41953" y="159068"/>
                                  <a:pt x="41001" y="158115"/>
                                  <a:pt x="39096" y="157163"/>
                                </a:cubicBezTo>
                                <a:lnTo>
                                  <a:pt x="36238" y="156210"/>
                                </a:lnTo>
                                <a:cubicBezTo>
                                  <a:pt x="36238" y="155257"/>
                                  <a:pt x="37191" y="154305"/>
                                  <a:pt x="38143" y="155257"/>
                                </a:cubicBezTo>
                                <a:cubicBezTo>
                                  <a:pt x="41953" y="156210"/>
                                  <a:pt x="42906" y="153353"/>
                                  <a:pt x="43858" y="150495"/>
                                </a:cubicBezTo>
                                <a:cubicBezTo>
                                  <a:pt x="43858" y="150495"/>
                                  <a:pt x="44811" y="149543"/>
                                  <a:pt x="42906" y="148590"/>
                                </a:cubicBezTo>
                                <a:close/>
                                <a:moveTo>
                                  <a:pt x="28618" y="118110"/>
                                </a:moveTo>
                                <a:cubicBezTo>
                                  <a:pt x="28618" y="118110"/>
                                  <a:pt x="29571" y="118110"/>
                                  <a:pt x="28618" y="118110"/>
                                </a:cubicBezTo>
                                <a:cubicBezTo>
                                  <a:pt x="29571" y="119063"/>
                                  <a:pt x="29571" y="118110"/>
                                  <a:pt x="29571" y="118110"/>
                                </a:cubicBezTo>
                                <a:cubicBezTo>
                                  <a:pt x="30523" y="117157"/>
                                  <a:pt x="29571" y="117157"/>
                                  <a:pt x="28618" y="118110"/>
                                </a:cubicBezTo>
                                <a:cubicBezTo>
                                  <a:pt x="29571" y="117157"/>
                                  <a:pt x="29571" y="117157"/>
                                  <a:pt x="28618" y="118110"/>
                                </a:cubicBezTo>
                                <a:close/>
                                <a:moveTo>
                                  <a:pt x="30523" y="141922"/>
                                </a:moveTo>
                                <a:cubicBezTo>
                                  <a:pt x="30523" y="142875"/>
                                  <a:pt x="31476" y="143828"/>
                                  <a:pt x="32428" y="143828"/>
                                </a:cubicBezTo>
                                <a:cubicBezTo>
                                  <a:pt x="34333" y="143828"/>
                                  <a:pt x="33381" y="142875"/>
                                  <a:pt x="33381" y="141922"/>
                                </a:cubicBezTo>
                                <a:cubicBezTo>
                                  <a:pt x="33381" y="140970"/>
                                  <a:pt x="33381" y="140018"/>
                                  <a:pt x="32428" y="140970"/>
                                </a:cubicBezTo>
                                <a:cubicBezTo>
                                  <a:pt x="30523" y="140018"/>
                                  <a:pt x="30523" y="140970"/>
                                  <a:pt x="30523" y="141922"/>
                                </a:cubicBezTo>
                                <a:close/>
                                <a:moveTo>
                                  <a:pt x="33381" y="134303"/>
                                </a:moveTo>
                                <a:cubicBezTo>
                                  <a:pt x="33381" y="135255"/>
                                  <a:pt x="33381" y="136207"/>
                                  <a:pt x="33381" y="137160"/>
                                </a:cubicBezTo>
                                <a:cubicBezTo>
                                  <a:pt x="32428" y="137160"/>
                                  <a:pt x="31476" y="136207"/>
                                  <a:pt x="30523" y="136207"/>
                                </a:cubicBezTo>
                                <a:cubicBezTo>
                                  <a:pt x="31476" y="135255"/>
                                  <a:pt x="32428" y="134303"/>
                                  <a:pt x="33381" y="134303"/>
                                </a:cubicBezTo>
                                <a:close/>
                                <a:moveTo>
                                  <a:pt x="33381" y="113347"/>
                                </a:moveTo>
                                <a:cubicBezTo>
                                  <a:pt x="33381" y="113347"/>
                                  <a:pt x="34333" y="113347"/>
                                  <a:pt x="34333" y="113347"/>
                                </a:cubicBezTo>
                                <a:cubicBezTo>
                                  <a:pt x="35286" y="113347"/>
                                  <a:pt x="35286" y="113347"/>
                                  <a:pt x="35286" y="112395"/>
                                </a:cubicBezTo>
                                <a:cubicBezTo>
                                  <a:pt x="35286" y="111443"/>
                                  <a:pt x="34333" y="111443"/>
                                  <a:pt x="34333" y="111443"/>
                                </a:cubicBezTo>
                                <a:lnTo>
                                  <a:pt x="32428" y="111443"/>
                                </a:lnTo>
                                <a:cubicBezTo>
                                  <a:pt x="31476" y="111443"/>
                                  <a:pt x="30523" y="109538"/>
                                  <a:pt x="30523" y="110490"/>
                                </a:cubicBezTo>
                                <a:cubicBezTo>
                                  <a:pt x="31476" y="112395"/>
                                  <a:pt x="32428" y="113347"/>
                                  <a:pt x="33381" y="113347"/>
                                </a:cubicBezTo>
                                <a:close/>
                                <a:moveTo>
                                  <a:pt x="32428" y="57150"/>
                                </a:moveTo>
                                <a:cubicBezTo>
                                  <a:pt x="32428" y="57150"/>
                                  <a:pt x="32428" y="56197"/>
                                  <a:pt x="32428" y="57150"/>
                                </a:cubicBezTo>
                                <a:cubicBezTo>
                                  <a:pt x="31476" y="56197"/>
                                  <a:pt x="31476" y="57150"/>
                                  <a:pt x="32428" y="57150"/>
                                </a:cubicBezTo>
                                <a:cubicBezTo>
                                  <a:pt x="31476" y="57150"/>
                                  <a:pt x="32428" y="57150"/>
                                  <a:pt x="32428" y="57150"/>
                                </a:cubicBezTo>
                                <a:cubicBezTo>
                                  <a:pt x="32428" y="57150"/>
                                  <a:pt x="32428" y="57150"/>
                                  <a:pt x="32428" y="57150"/>
                                </a:cubicBezTo>
                                <a:close/>
                                <a:moveTo>
                                  <a:pt x="33381" y="150495"/>
                                </a:moveTo>
                                <a:cubicBezTo>
                                  <a:pt x="34333" y="151447"/>
                                  <a:pt x="35286" y="151447"/>
                                  <a:pt x="36238" y="149543"/>
                                </a:cubicBezTo>
                                <a:cubicBezTo>
                                  <a:pt x="37191" y="149543"/>
                                  <a:pt x="38143" y="148590"/>
                                  <a:pt x="38143" y="147638"/>
                                </a:cubicBezTo>
                                <a:cubicBezTo>
                                  <a:pt x="38143" y="147638"/>
                                  <a:pt x="37191" y="146685"/>
                                  <a:pt x="37191" y="147638"/>
                                </a:cubicBezTo>
                                <a:cubicBezTo>
                                  <a:pt x="36238" y="147638"/>
                                  <a:pt x="36238" y="148590"/>
                                  <a:pt x="36238" y="149543"/>
                                </a:cubicBezTo>
                                <a:cubicBezTo>
                                  <a:pt x="35286" y="149543"/>
                                  <a:pt x="34333" y="148590"/>
                                  <a:pt x="34333" y="147638"/>
                                </a:cubicBezTo>
                                <a:cubicBezTo>
                                  <a:pt x="34333" y="146685"/>
                                  <a:pt x="33381" y="146685"/>
                                  <a:pt x="33381" y="147638"/>
                                </a:cubicBezTo>
                                <a:cubicBezTo>
                                  <a:pt x="31476" y="148590"/>
                                  <a:pt x="32428" y="149543"/>
                                  <a:pt x="33381" y="150495"/>
                                </a:cubicBezTo>
                                <a:close/>
                                <a:moveTo>
                                  <a:pt x="33381" y="174307"/>
                                </a:moveTo>
                                <a:cubicBezTo>
                                  <a:pt x="33381" y="174307"/>
                                  <a:pt x="33381" y="173355"/>
                                  <a:pt x="33381" y="174307"/>
                                </a:cubicBezTo>
                                <a:lnTo>
                                  <a:pt x="33381" y="174307"/>
                                </a:lnTo>
                                <a:cubicBezTo>
                                  <a:pt x="32428" y="175260"/>
                                  <a:pt x="33381" y="175260"/>
                                  <a:pt x="33381" y="174307"/>
                                </a:cubicBezTo>
                                <a:cubicBezTo>
                                  <a:pt x="33381" y="175260"/>
                                  <a:pt x="33381" y="174307"/>
                                  <a:pt x="33381" y="174307"/>
                                </a:cubicBezTo>
                                <a:close/>
                                <a:moveTo>
                                  <a:pt x="34333" y="166688"/>
                                </a:moveTo>
                                <a:lnTo>
                                  <a:pt x="34333" y="166688"/>
                                </a:lnTo>
                                <a:cubicBezTo>
                                  <a:pt x="33381" y="167640"/>
                                  <a:pt x="33381" y="167640"/>
                                  <a:pt x="34333" y="166688"/>
                                </a:cubicBezTo>
                                <a:lnTo>
                                  <a:pt x="34333" y="166688"/>
                                </a:lnTo>
                                <a:cubicBezTo>
                                  <a:pt x="34333" y="167640"/>
                                  <a:pt x="34333" y="167640"/>
                                  <a:pt x="34333" y="166688"/>
                                </a:cubicBezTo>
                                <a:close/>
                                <a:moveTo>
                                  <a:pt x="34333" y="107632"/>
                                </a:moveTo>
                                <a:cubicBezTo>
                                  <a:pt x="34333" y="107632"/>
                                  <a:pt x="34333" y="108585"/>
                                  <a:pt x="34333" y="107632"/>
                                </a:cubicBezTo>
                                <a:cubicBezTo>
                                  <a:pt x="36238" y="108585"/>
                                  <a:pt x="36238" y="108585"/>
                                  <a:pt x="36238" y="107632"/>
                                </a:cubicBezTo>
                                <a:cubicBezTo>
                                  <a:pt x="36238" y="106680"/>
                                  <a:pt x="35286" y="106680"/>
                                  <a:pt x="34333" y="107632"/>
                                </a:cubicBezTo>
                                <a:cubicBezTo>
                                  <a:pt x="34333" y="106680"/>
                                  <a:pt x="34333" y="106680"/>
                                  <a:pt x="34333" y="107632"/>
                                </a:cubicBezTo>
                                <a:close/>
                                <a:moveTo>
                                  <a:pt x="35286" y="39053"/>
                                </a:moveTo>
                                <a:cubicBezTo>
                                  <a:pt x="34333" y="39053"/>
                                  <a:pt x="34333" y="39053"/>
                                  <a:pt x="35286" y="39053"/>
                                </a:cubicBezTo>
                                <a:lnTo>
                                  <a:pt x="35286" y="40957"/>
                                </a:lnTo>
                                <a:cubicBezTo>
                                  <a:pt x="35286" y="40957"/>
                                  <a:pt x="36238" y="40957"/>
                                  <a:pt x="36238" y="40005"/>
                                </a:cubicBezTo>
                                <a:cubicBezTo>
                                  <a:pt x="36238" y="39053"/>
                                  <a:pt x="36238" y="39053"/>
                                  <a:pt x="35286" y="39053"/>
                                </a:cubicBezTo>
                                <a:close/>
                                <a:moveTo>
                                  <a:pt x="36238" y="51435"/>
                                </a:moveTo>
                                <a:cubicBezTo>
                                  <a:pt x="35286" y="52388"/>
                                  <a:pt x="35286" y="54293"/>
                                  <a:pt x="35286" y="54293"/>
                                </a:cubicBezTo>
                                <a:cubicBezTo>
                                  <a:pt x="37191" y="56197"/>
                                  <a:pt x="37191" y="54293"/>
                                  <a:pt x="39096" y="53340"/>
                                </a:cubicBezTo>
                                <a:lnTo>
                                  <a:pt x="40048" y="53340"/>
                                </a:lnTo>
                                <a:cubicBezTo>
                                  <a:pt x="41001" y="53340"/>
                                  <a:pt x="41001" y="52388"/>
                                  <a:pt x="41001" y="52388"/>
                                </a:cubicBezTo>
                                <a:lnTo>
                                  <a:pt x="41001" y="52388"/>
                                </a:lnTo>
                                <a:cubicBezTo>
                                  <a:pt x="40048" y="52388"/>
                                  <a:pt x="40048" y="52388"/>
                                  <a:pt x="39096" y="53340"/>
                                </a:cubicBezTo>
                                <a:cubicBezTo>
                                  <a:pt x="39096" y="53340"/>
                                  <a:pt x="39096" y="54293"/>
                                  <a:pt x="39096" y="54293"/>
                                </a:cubicBezTo>
                                <a:cubicBezTo>
                                  <a:pt x="39096" y="54293"/>
                                  <a:pt x="38143" y="54293"/>
                                  <a:pt x="38143" y="53340"/>
                                </a:cubicBezTo>
                                <a:cubicBezTo>
                                  <a:pt x="37191" y="52388"/>
                                  <a:pt x="37191" y="51435"/>
                                  <a:pt x="36238" y="51435"/>
                                </a:cubicBezTo>
                                <a:close/>
                                <a:moveTo>
                                  <a:pt x="38143" y="128588"/>
                                </a:moveTo>
                                <a:lnTo>
                                  <a:pt x="35286" y="128588"/>
                                </a:lnTo>
                                <a:cubicBezTo>
                                  <a:pt x="35286" y="128588"/>
                                  <a:pt x="34333" y="128588"/>
                                  <a:pt x="34333" y="129540"/>
                                </a:cubicBezTo>
                                <a:cubicBezTo>
                                  <a:pt x="35286" y="130493"/>
                                  <a:pt x="36238" y="131445"/>
                                  <a:pt x="37191" y="131445"/>
                                </a:cubicBezTo>
                                <a:lnTo>
                                  <a:pt x="38143" y="128588"/>
                                </a:lnTo>
                                <a:cubicBezTo>
                                  <a:pt x="39096" y="128588"/>
                                  <a:pt x="39096" y="128588"/>
                                  <a:pt x="40048" y="127635"/>
                                </a:cubicBezTo>
                                <a:cubicBezTo>
                                  <a:pt x="40048" y="127635"/>
                                  <a:pt x="40048" y="126682"/>
                                  <a:pt x="40048" y="126682"/>
                                </a:cubicBezTo>
                                <a:cubicBezTo>
                                  <a:pt x="39096" y="127635"/>
                                  <a:pt x="39096" y="127635"/>
                                  <a:pt x="38143" y="128588"/>
                                </a:cubicBezTo>
                                <a:close/>
                                <a:moveTo>
                                  <a:pt x="37191" y="163830"/>
                                </a:moveTo>
                                <a:cubicBezTo>
                                  <a:pt x="37191" y="163830"/>
                                  <a:pt x="37191" y="162878"/>
                                  <a:pt x="36238" y="162878"/>
                                </a:cubicBezTo>
                                <a:cubicBezTo>
                                  <a:pt x="35286" y="162878"/>
                                  <a:pt x="35286" y="163830"/>
                                  <a:pt x="35286" y="164782"/>
                                </a:cubicBezTo>
                                <a:cubicBezTo>
                                  <a:pt x="35286" y="165735"/>
                                  <a:pt x="36238" y="166688"/>
                                  <a:pt x="37191" y="165735"/>
                                </a:cubicBezTo>
                                <a:cubicBezTo>
                                  <a:pt x="38143" y="165735"/>
                                  <a:pt x="38143" y="164782"/>
                                  <a:pt x="37191" y="163830"/>
                                </a:cubicBezTo>
                                <a:close/>
                                <a:moveTo>
                                  <a:pt x="37191" y="138113"/>
                                </a:moveTo>
                                <a:lnTo>
                                  <a:pt x="37191" y="138113"/>
                                </a:lnTo>
                                <a:cubicBezTo>
                                  <a:pt x="37191" y="139065"/>
                                  <a:pt x="37191" y="139065"/>
                                  <a:pt x="38143" y="139065"/>
                                </a:cubicBezTo>
                                <a:cubicBezTo>
                                  <a:pt x="38143" y="139065"/>
                                  <a:pt x="38143" y="139065"/>
                                  <a:pt x="37191" y="138113"/>
                                </a:cubicBezTo>
                                <a:cubicBezTo>
                                  <a:pt x="38143" y="138113"/>
                                  <a:pt x="38143" y="138113"/>
                                  <a:pt x="37191" y="138113"/>
                                </a:cubicBezTo>
                                <a:close/>
                                <a:moveTo>
                                  <a:pt x="39096" y="59055"/>
                                </a:moveTo>
                                <a:cubicBezTo>
                                  <a:pt x="39096" y="58103"/>
                                  <a:pt x="39096" y="58103"/>
                                  <a:pt x="39096" y="59055"/>
                                </a:cubicBezTo>
                                <a:cubicBezTo>
                                  <a:pt x="38143" y="59055"/>
                                  <a:pt x="37191" y="59055"/>
                                  <a:pt x="37191" y="59055"/>
                                </a:cubicBezTo>
                                <a:cubicBezTo>
                                  <a:pt x="38143" y="59055"/>
                                  <a:pt x="38143" y="59055"/>
                                  <a:pt x="39096" y="59055"/>
                                </a:cubicBezTo>
                                <a:cubicBezTo>
                                  <a:pt x="39096" y="60007"/>
                                  <a:pt x="39096" y="59055"/>
                                  <a:pt x="39096" y="59055"/>
                                </a:cubicBezTo>
                                <a:close/>
                                <a:moveTo>
                                  <a:pt x="39096" y="42863"/>
                                </a:moveTo>
                                <a:cubicBezTo>
                                  <a:pt x="39096" y="43815"/>
                                  <a:pt x="40048" y="43815"/>
                                  <a:pt x="41001" y="43815"/>
                                </a:cubicBezTo>
                                <a:cubicBezTo>
                                  <a:pt x="41953" y="43815"/>
                                  <a:pt x="43858" y="43815"/>
                                  <a:pt x="43858" y="42863"/>
                                </a:cubicBezTo>
                                <a:cubicBezTo>
                                  <a:pt x="42906" y="41910"/>
                                  <a:pt x="41001" y="42863"/>
                                  <a:pt x="39096" y="42863"/>
                                </a:cubicBezTo>
                                <a:cubicBezTo>
                                  <a:pt x="39096" y="41910"/>
                                  <a:pt x="39096" y="42863"/>
                                  <a:pt x="39096" y="42863"/>
                                </a:cubicBezTo>
                                <a:close/>
                                <a:moveTo>
                                  <a:pt x="43858" y="39053"/>
                                </a:moveTo>
                                <a:cubicBezTo>
                                  <a:pt x="43858" y="39053"/>
                                  <a:pt x="43858" y="40005"/>
                                  <a:pt x="43858" y="39053"/>
                                </a:cubicBezTo>
                                <a:cubicBezTo>
                                  <a:pt x="44811" y="40005"/>
                                  <a:pt x="45763" y="40005"/>
                                  <a:pt x="45763" y="39053"/>
                                </a:cubicBezTo>
                                <a:cubicBezTo>
                                  <a:pt x="45763" y="39053"/>
                                  <a:pt x="45763" y="38100"/>
                                  <a:pt x="45763" y="38100"/>
                                </a:cubicBezTo>
                                <a:cubicBezTo>
                                  <a:pt x="44811" y="39053"/>
                                  <a:pt x="43858" y="39053"/>
                                  <a:pt x="43858" y="39053"/>
                                </a:cubicBezTo>
                                <a:close/>
                                <a:moveTo>
                                  <a:pt x="44811" y="53340"/>
                                </a:moveTo>
                                <a:cubicBezTo>
                                  <a:pt x="43858" y="53340"/>
                                  <a:pt x="44811" y="54293"/>
                                  <a:pt x="43858" y="55245"/>
                                </a:cubicBezTo>
                                <a:cubicBezTo>
                                  <a:pt x="43858" y="55245"/>
                                  <a:pt x="43858" y="56197"/>
                                  <a:pt x="43858" y="56197"/>
                                </a:cubicBezTo>
                                <a:cubicBezTo>
                                  <a:pt x="44811" y="55245"/>
                                  <a:pt x="44811" y="54293"/>
                                  <a:pt x="44811" y="53340"/>
                                </a:cubicBezTo>
                                <a:cubicBezTo>
                                  <a:pt x="45763" y="53340"/>
                                  <a:pt x="44811" y="53340"/>
                                  <a:pt x="44811" y="53340"/>
                                </a:cubicBezTo>
                                <a:close/>
                                <a:moveTo>
                                  <a:pt x="82911" y="148590"/>
                                </a:moveTo>
                                <a:cubicBezTo>
                                  <a:pt x="82911" y="143828"/>
                                  <a:pt x="82911" y="139065"/>
                                  <a:pt x="81958" y="133350"/>
                                </a:cubicBezTo>
                                <a:cubicBezTo>
                                  <a:pt x="81006" y="126682"/>
                                  <a:pt x="81958" y="120015"/>
                                  <a:pt x="81958" y="113347"/>
                                </a:cubicBezTo>
                                <a:cubicBezTo>
                                  <a:pt x="81958" y="107632"/>
                                  <a:pt x="81958" y="100965"/>
                                  <a:pt x="81958" y="97155"/>
                                </a:cubicBezTo>
                                <a:lnTo>
                                  <a:pt x="81958" y="81915"/>
                                </a:lnTo>
                                <a:cubicBezTo>
                                  <a:pt x="81958" y="79057"/>
                                  <a:pt x="81006" y="79057"/>
                                  <a:pt x="79101" y="80963"/>
                                </a:cubicBezTo>
                                <a:cubicBezTo>
                                  <a:pt x="73386" y="85725"/>
                                  <a:pt x="67671" y="88582"/>
                                  <a:pt x="61003" y="93345"/>
                                </a:cubicBezTo>
                                <a:cubicBezTo>
                                  <a:pt x="53383" y="99060"/>
                                  <a:pt x="47668" y="106680"/>
                                  <a:pt x="45763" y="116205"/>
                                </a:cubicBezTo>
                                <a:cubicBezTo>
                                  <a:pt x="42906" y="128588"/>
                                  <a:pt x="43858" y="140018"/>
                                  <a:pt x="47668" y="151447"/>
                                </a:cubicBezTo>
                                <a:cubicBezTo>
                                  <a:pt x="51478" y="162878"/>
                                  <a:pt x="58146" y="165735"/>
                                  <a:pt x="65766" y="164782"/>
                                </a:cubicBezTo>
                                <a:cubicBezTo>
                                  <a:pt x="74338" y="162878"/>
                                  <a:pt x="83863" y="154305"/>
                                  <a:pt x="82911" y="148590"/>
                                </a:cubicBezTo>
                                <a:close/>
                                <a:moveTo>
                                  <a:pt x="47668" y="56197"/>
                                </a:moveTo>
                                <a:lnTo>
                                  <a:pt x="47668" y="56197"/>
                                </a:lnTo>
                                <a:cubicBezTo>
                                  <a:pt x="48621" y="56197"/>
                                  <a:pt x="48621" y="56197"/>
                                  <a:pt x="47668" y="56197"/>
                                </a:cubicBezTo>
                                <a:cubicBezTo>
                                  <a:pt x="48621" y="55245"/>
                                  <a:pt x="47668" y="55245"/>
                                  <a:pt x="47668" y="56197"/>
                                </a:cubicBezTo>
                                <a:cubicBezTo>
                                  <a:pt x="47668" y="55245"/>
                                  <a:pt x="47668" y="55245"/>
                                  <a:pt x="47668" y="56197"/>
                                </a:cubicBezTo>
                                <a:close/>
                                <a:moveTo>
                                  <a:pt x="89578" y="75247"/>
                                </a:moveTo>
                                <a:cubicBezTo>
                                  <a:pt x="88626" y="75247"/>
                                  <a:pt x="88626" y="75247"/>
                                  <a:pt x="88626" y="76200"/>
                                </a:cubicBezTo>
                                <a:cubicBezTo>
                                  <a:pt x="88626" y="77153"/>
                                  <a:pt x="88626" y="77153"/>
                                  <a:pt x="89578" y="77153"/>
                                </a:cubicBezTo>
                                <a:cubicBezTo>
                                  <a:pt x="89578" y="77153"/>
                                  <a:pt x="90531" y="77153"/>
                                  <a:pt x="89578" y="75247"/>
                                </a:cubicBezTo>
                                <a:cubicBezTo>
                                  <a:pt x="90531" y="75247"/>
                                  <a:pt x="89578" y="75247"/>
                                  <a:pt x="89578" y="75247"/>
                                </a:cubicBezTo>
                                <a:close/>
                                <a:moveTo>
                                  <a:pt x="89578" y="30480"/>
                                </a:moveTo>
                                <a:cubicBezTo>
                                  <a:pt x="89578" y="30480"/>
                                  <a:pt x="89578" y="31432"/>
                                  <a:pt x="89578" y="30480"/>
                                </a:cubicBezTo>
                                <a:cubicBezTo>
                                  <a:pt x="90531" y="31432"/>
                                  <a:pt x="90531" y="30480"/>
                                  <a:pt x="89578" y="30480"/>
                                </a:cubicBezTo>
                                <a:cubicBezTo>
                                  <a:pt x="90531" y="29528"/>
                                  <a:pt x="89578" y="29528"/>
                                  <a:pt x="89578" y="30480"/>
                                </a:cubicBezTo>
                                <a:cubicBezTo>
                                  <a:pt x="89578" y="29528"/>
                                  <a:pt x="88626" y="30480"/>
                                  <a:pt x="89578" y="30480"/>
                                </a:cubicBezTo>
                                <a:close/>
                                <a:moveTo>
                                  <a:pt x="91483" y="69532"/>
                                </a:moveTo>
                                <a:cubicBezTo>
                                  <a:pt x="92436" y="69532"/>
                                  <a:pt x="93388" y="68580"/>
                                  <a:pt x="93388" y="67628"/>
                                </a:cubicBezTo>
                                <a:cubicBezTo>
                                  <a:pt x="93388" y="65722"/>
                                  <a:pt x="91483" y="66675"/>
                                  <a:pt x="90531" y="65722"/>
                                </a:cubicBezTo>
                                <a:cubicBezTo>
                                  <a:pt x="89578" y="65722"/>
                                  <a:pt x="88626" y="65722"/>
                                  <a:pt x="88626" y="66675"/>
                                </a:cubicBezTo>
                                <a:cubicBezTo>
                                  <a:pt x="89578" y="67628"/>
                                  <a:pt x="90531" y="68580"/>
                                  <a:pt x="91483" y="69532"/>
                                </a:cubicBezTo>
                                <a:close/>
                                <a:moveTo>
                                  <a:pt x="99103" y="91440"/>
                                </a:moveTo>
                                <a:cubicBezTo>
                                  <a:pt x="99103" y="92393"/>
                                  <a:pt x="100056" y="93345"/>
                                  <a:pt x="100056" y="94297"/>
                                </a:cubicBezTo>
                                <a:cubicBezTo>
                                  <a:pt x="100056" y="95250"/>
                                  <a:pt x="100056" y="95250"/>
                                  <a:pt x="101008" y="96203"/>
                                </a:cubicBezTo>
                                <a:cubicBezTo>
                                  <a:pt x="101008" y="95250"/>
                                  <a:pt x="101008" y="95250"/>
                                  <a:pt x="101008" y="95250"/>
                                </a:cubicBezTo>
                                <a:cubicBezTo>
                                  <a:pt x="101008" y="91440"/>
                                  <a:pt x="99103" y="89535"/>
                                  <a:pt x="98151" y="85725"/>
                                </a:cubicBezTo>
                                <a:cubicBezTo>
                                  <a:pt x="98151" y="84772"/>
                                  <a:pt x="97198" y="83820"/>
                                  <a:pt x="96246" y="83820"/>
                                </a:cubicBezTo>
                                <a:cubicBezTo>
                                  <a:pt x="92436" y="82868"/>
                                  <a:pt x="92436" y="82868"/>
                                  <a:pt x="93388" y="79057"/>
                                </a:cubicBezTo>
                                <a:cubicBezTo>
                                  <a:pt x="91483" y="80010"/>
                                  <a:pt x="89578" y="81915"/>
                                  <a:pt x="91483" y="83820"/>
                                </a:cubicBezTo>
                                <a:cubicBezTo>
                                  <a:pt x="92436" y="85725"/>
                                  <a:pt x="92436" y="86678"/>
                                  <a:pt x="93388" y="88582"/>
                                </a:cubicBezTo>
                                <a:cubicBezTo>
                                  <a:pt x="93388" y="87630"/>
                                  <a:pt x="93388" y="85725"/>
                                  <a:pt x="95293" y="85725"/>
                                </a:cubicBezTo>
                                <a:cubicBezTo>
                                  <a:pt x="96246" y="85725"/>
                                  <a:pt x="96246" y="85725"/>
                                  <a:pt x="96246" y="86678"/>
                                </a:cubicBezTo>
                                <a:cubicBezTo>
                                  <a:pt x="96246" y="88582"/>
                                  <a:pt x="94341" y="88582"/>
                                  <a:pt x="93388" y="88582"/>
                                </a:cubicBezTo>
                                <a:lnTo>
                                  <a:pt x="93388" y="88582"/>
                                </a:lnTo>
                                <a:lnTo>
                                  <a:pt x="93388" y="88582"/>
                                </a:lnTo>
                                <a:cubicBezTo>
                                  <a:pt x="93388" y="89535"/>
                                  <a:pt x="94341" y="90488"/>
                                  <a:pt x="95293" y="89535"/>
                                </a:cubicBezTo>
                                <a:cubicBezTo>
                                  <a:pt x="98151" y="88582"/>
                                  <a:pt x="99103" y="89535"/>
                                  <a:pt x="99103" y="91440"/>
                                </a:cubicBezTo>
                                <a:close/>
                                <a:moveTo>
                                  <a:pt x="91483" y="52388"/>
                                </a:moveTo>
                                <a:cubicBezTo>
                                  <a:pt x="91483" y="52388"/>
                                  <a:pt x="91483" y="53340"/>
                                  <a:pt x="91483" y="53340"/>
                                </a:cubicBezTo>
                                <a:cubicBezTo>
                                  <a:pt x="92436" y="53340"/>
                                  <a:pt x="92436" y="53340"/>
                                  <a:pt x="92436" y="52388"/>
                                </a:cubicBezTo>
                                <a:lnTo>
                                  <a:pt x="91483" y="52388"/>
                                </a:lnTo>
                                <a:cubicBezTo>
                                  <a:pt x="92436" y="52388"/>
                                  <a:pt x="91483" y="52388"/>
                                  <a:pt x="91483" y="52388"/>
                                </a:cubicBezTo>
                                <a:close/>
                                <a:moveTo>
                                  <a:pt x="92436" y="61913"/>
                                </a:moveTo>
                                <a:cubicBezTo>
                                  <a:pt x="92436" y="61913"/>
                                  <a:pt x="91483" y="61913"/>
                                  <a:pt x="92436" y="61913"/>
                                </a:cubicBezTo>
                                <a:lnTo>
                                  <a:pt x="93388" y="62865"/>
                                </a:lnTo>
                                <a:cubicBezTo>
                                  <a:pt x="92436" y="62865"/>
                                  <a:pt x="93388" y="62865"/>
                                  <a:pt x="92436" y="61913"/>
                                </a:cubicBezTo>
                                <a:cubicBezTo>
                                  <a:pt x="93388" y="61913"/>
                                  <a:pt x="92436" y="61913"/>
                                  <a:pt x="92436" y="61913"/>
                                </a:cubicBezTo>
                                <a:close/>
                                <a:moveTo>
                                  <a:pt x="92436" y="26670"/>
                                </a:moveTo>
                                <a:cubicBezTo>
                                  <a:pt x="92436" y="27622"/>
                                  <a:pt x="92436" y="27622"/>
                                  <a:pt x="92436" y="26670"/>
                                </a:cubicBezTo>
                                <a:cubicBezTo>
                                  <a:pt x="92436" y="26670"/>
                                  <a:pt x="93388" y="26670"/>
                                  <a:pt x="92436" y="26670"/>
                                </a:cubicBezTo>
                                <a:cubicBezTo>
                                  <a:pt x="93388" y="26670"/>
                                  <a:pt x="93388" y="25718"/>
                                  <a:pt x="92436" y="26670"/>
                                </a:cubicBezTo>
                                <a:cubicBezTo>
                                  <a:pt x="92436" y="26670"/>
                                  <a:pt x="92436" y="26670"/>
                                  <a:pt x="92436" y="26670"/>
                                </a:cubicBezTo>
                                <a:close/>
                                <a:moveTo>
                                  <a:pt x="95293" y="60007"/>
                                </a:moveTo>
                                <a:cubicBezTo>
                                  <a:pt x="95293" y="60007"/>
                                  <a:pt x="96246" y="60007"/>
                                  <a:pt x="96246" y="59055"/>
                                </a:cubicBezTo>
                                <a:cubicBezTo>
                                  <a:pt x="94341" y="59055"/>
                                  <a:pt x="96246" y="56197"/>
                                  <a:pt x="94341" y="56197"/>
                                </a:cubicBezTo>
                                <a:cubicBezTo>
                                  <a:pt x="93388" y="56197"/>
                                  <a:pt x="93388" y="56197"/>
                                  <a:pt x="93388" y="57150"/>
                                </a:cubicBezTo>
                                <a:cubicBezTo>
                                  <a:pt x="92436" y="59055"/>
                                  <a:pt x="93388" y="60007"/>
                                  <a:pt x="95293" y="60007"/>
                                </a:cubicBezTo>
                                <a:close/>
                                <a:moveTo>
                                  <a:pt x="94341" y="49530"/>
                                </a:moveTo>
                                <a:cubicBezTo>
                                  <a:pt x="95293" y="49530"/>
                                  <a:pt x="95293" y="49530"/>
                                  <a:pt x="95293" y="48578"/>
                                </a:cubicBezTo>
                                <a:cubicBezTo>
                                  <a:pt x="94341" y="47625"/>
                                  <a:pt x="93388" y="46672"/>
                                  <a:pt x="92436" y="45720"/>
                                </a:cubicBezTo>
                                <a:cubicBezTo>
                                  <a:pt x="92436" y="45720"/>
                                  <a:pt x="92436" y="46672"/>
                                  <a:pt x="92436" y="46672"/>
                                </a:cubicBezTo>
                                <a:cubicBezTo>
                                  <a:pt x="92436" y="47625"/>
                                  <a:pt x="92436" y="49530"/>
                                  <a:pt x="94341" y="49530"/>
                                </a:cubicBezTo>
                                <a:close/>
                                <a:moveTo>
                                  <a:pt x="96246" y="96203"/>
                                </a:moveTo>
                                <a:cubicBezTo>
                                  <a:pt x="96246" y="95250"/>
                                  <a:pt x="94341" y="95250"/>
                                  <a:pt x="93388" y="95250"/>
                                </a:cubicBezTo>
                                <a:cubicBezTo>
                                  <a:pt x="92436" y="95250"/>
                                  <a:pt x="92436" y="95250"/>
                                  <a:pt x="92436" y="96203"/>
                                </a:cubicBezTo>
                                <a:cubicBezTo>
                                  <a:pt x="92436" y="97155"/>
                                  <a:pt x="92436" y="97155"/>
                                  <a:pt x="93388" y="97155"/>
                                </a:cubicBezTo>
                                <a:cubicBezTo>
                                  <a:pt x="94341" y="97155"/>
                                  <a:pt x="94341" y="98107"/>
                                  <a:pt x="95293" y="98107"/>
                                </a:cubicBezTo>
                                <a:cubicBezTo>
                                  <a:pt x="96246" y="99060"/>
                                  <a:pt x="97198" y="100013"/>
                                  <a:pt x="98151" y="100013"/>
                                </a:cubicBezTo>
                                <a:cubicBezTo>
                                  <a:pt x="98151" y="99060"/>
                                  <a:pt x="97198" y="97155"/>
                                  <a:pt x="96246" y="96203"/>
                                </a:cubicBezTo>
                                <a:close/>
                                <a:moveTo>
                                  <a:pt x="94341" y="34290"/>
                                </a:moveTo>
                                <a:cubicBezTo>
                                  <a:pt x="93388" y="34290"/>
                                  <a:pt x="91483" y="34290"/>
                                  <a:pt x="92436" y="36195"/>
                                </a:cubicBezTo>
                                <a:cubicBezTo>
                                  <a:pt x="93388" y="37147"/>
                                  <a:pt x="93388" y="38100"/>
                                  <a:pt x="95293" y="38100"/>
                                </a:cubicBezTo>
                                <a:cubicBezTo>
                                  <a:pt x="98151" y="38100"/>
                                  <a:pt x="98151" y="35243"/>
                                  <a:pt x="98151" y="33338"/>
                                </a:cubicBezTo>
                                <a:cubicBezTo>
                                  <a:pt x="99103" y="32385"/>
                                  <a:pt x="98151" y="31432"/>
                                  <a:pt x="97198" y="31432"/>
                                </a:cubicBezTo>
                                <a:cubicBezTo>
                                  <a:pt x="96246" y="31432"/>
                                  <a:pt x="96246" y="32385"/>
                                  <a:pt x="96246" y="33338"/>
                                </a:cubicBezTo>
                                <a:cubicBezTo>
                                  <a:pt x="96246" y="33338"/>
                                  <a:pt x="95293" y="34290"/>
                                  <a:pt x="94341" y="34290"/>
                                </a:cubicBezTo>
                                <a:close/>
                                <a:moveTo>
                                  <a:pt x="95293" y="153353"/>
                                </a:moveTo>
                                <a:cubicBezTo>
                                  <a:pt x="95293" y="153353"/>
                                  <a:pt x="95293" y="152400"/>
                                  <a:pt x="95293" y="153353"/>
                                </a:cubicBezTo>
                                <a:cubicBezTo>
                                  <a:pt x="94341" y="152400"/>
                                  <a:pt x="93388" y="152400"/>
                                  <a:pt x="93388" y="152400"/>
                                </a:cubicBezTo>
                                <a:cubicBezTo>
                                  <a:pt x="93388" y="153353"/>
                                  <a:pt x="93388" y="153353"/>
                                  <a:pt x="94341" y="153353"/>
                                </a:cubicBezTo>
                                <a:cubicBezTo>
                                  <a:pt x="95293" y="154305"/>
                                  <a:pt x="95293" y="154305"/>
                                  <a:pt x="95293" y="153353"/>
                                </a:cubicBezTo>
                                <a:close/>
                                <a:moveTo>
                                  <a:pt x="97198" y="75247"/>
                                </a:moveTo>
                                <a:cubicBezTo>
                                  <a:pt x="97198" y="74295"/>
                                  <a:pt x="97198" y="73343"/>
                                  <a:pt x="97198" y="73343"/>
                                </a:cubicBezTo>
                                <a:cubicBezTo>
                                  <a:pt x="96246" y="73343"/>
                                  <a:pt x="96246" y="74295"/>
                                  <a:pt x="95293" y="74295"/>
                                </a:cubicBezTo>
                                <a:cubicBezTo>
                                  <a:pt x="93388" y="75247"/>
                                  <a:pt x="93388" y="77153"/>
                                  <a:pt x="94341" y="79057"/>
                                </a:cubicBezTo>
                                <a:cubicBezTo>
                                  <a:pt x="98151" y="79057"/>
                                  <a:pt x="98151" y="79057"/>
                                  <a:pt x="97198" y="75247"/>
                                </a:cubicBezTo>
                                <a:close/>
                                <a:moveTo>
                                  <a:pt x="96246" y="139065"/>
                                </a:moveTo>
                                <a:cubicBezTo>
                                  <a:pt x="95293" y="139065"/>
                                  <a:pt x="95293" y="139065"/>
                                  <a:pt x="96246" y="139065"/>
                                </a:cubicBezTo>
                                <a:cubicBezTo>
                                  <a:pt x="95293" y="140018"/>
                                  <a:pt x="95293" y="140018"/>
                                  <a:pt x="95293" y="140970"/>
                                </a:cubicBezTo>
                                <a:cubicBezTo>
                                  <a:pt x="96246" y="140018"/>
                                  <a:pt x="96246" y="140018"/>
                                  <a:pt x="96246" y="139065"/>
                                </a:cubicBezTo>
                                <a:cubicBezTo>
                                  <a:pt x="97198" y="139065"/>
                                  <a:pt x="96246" y="139065"/>
                                  <a:pt x="96246" y="139065"/>
                                </a:cubicBezTo>
                                <a:close/>
                                <a:moveTo>
                                  <a:pt x="95293" y="62865"/>
                                </a:moveTo>
                                <a:cubicBezTo>
                                  <a:pt x="95293" y="63818"/>
                                  <a:pt x="95293" y="63818"/>
                                  <a:pt x="95293" y="62865"/>
                                </a:cubicBezTo>
                                <a:cubicBezTo>
                                  <a:pt x="96246" y="63818"/>
                                  <a:pt x="96246" y="63818"/>
                                  <a:pt x="96246" y="62865"/>
                                </a:cubicBezTo>
                                <a:cubicBezTo>
                                  <a:pt x="96246" y="62865"/>
                                  <a:pt x="96246" y="61913"/>
                                  <a:pt x="96246" y="61913"/>
                                </a:cubicBezTo>
                                <a:cubicBezTo>
                                  <a:pt x="96246" y="61913"/>
                                  <a:pt x="95293" y="62865"/>
                                  <a:pt x="95293" y="62865"/>
                                </a:cubicBezTo>
                                <a:close/>
                                <a:moveTo>
                                  <a:pt x="95293" y="8572"/>
                                </a:moveTo>
                                <a:cubicBezTo>
                                  <a:pt x="95293" y="8572"/>
                                  <a:pt x="96246" y="8572"/>
                                  <a:pt x="95293" y="8572"/>
                                </a:cubicBezTo>
                                <a:cubicBezTo>
                                  <a:pt x="96246" y="8572"/>
                                  <a:pt x="96246" y="8572"/>
                                  <a:pt x="95293" y="8572"/>
                                </a:cubicBezTo>
                                <a:cubicBezTo>
                                  <a:pt x="96246" y="8572"/>
                                  <a:pt x="96246" y="7620"/>
                                  <a:pt x="95293" y="8572"/>
                                </a:cubicBezTo>
                                <a:cubicBezTo>
                                  <a:pt x="96246" y="7620"/>
                                  <a:pt x="95293" y="8572"/>
                                  <a:pt x="95293" y="8572"/>
                                </a:cubicBezTo>
                                <a:close/>
                                <a:moveTo>
                                  <a:pt x="100056" y="55245"/>
                                </a:moveTo>
                                <a:cubicBezTo>
                                  <a:pt x="100056" y="56197"/>
                                  <a:pt x="101008" y="58103"/>
                                  <a:pt x="101961" y="57150"/>
                                </a:cubicBezTo>
                                <a:cubicBezTo>
                                  <a:pt x="102913" y="56197"/>
                                  <a:pt x="104818" y="56197"/>
                                  <a:pt x="104818" y="54293"/>
                                </a:cubicBezTo>
                                <a:cubicBezTo>
                                  <a:pt x="104818" y="53340"/>
                                  <a:pt x="103866" y="52388"/>
                                  <a:pt x="103866" y="53340"/>
                                </a:cubicBezTo>
                                <a:cubicBezTo>
                                  <a:pt x="101008" y="54293"/>
                                  <a:pt x="100056" y="51435"/>
                                  <a:pt x="98151" y="51435"/>
                                </a:cubicBezTo>
                                <a:cubicBezTo>
                                  <a:pt x="98151" y="51435"/>
                                  <a:pt x="97198" y="50482"/>
                                  <a:pt x="96246" y="51435"/>
                                </a:cubicBezTo>
                                <a:cubicBezTo>
                                  <a:pt x="95293" y="51435"/>
                                  <a:pt x="94341" y="52388"/>
                                  <a:pt x="94341" y="53340"/>
                                </a:cubicBezTo>
                                <a:cubicBezTo>
                                  <a:pt x="94341" y="54293"/>
                                  <a:pt x="95293" y="54293"/>
                                  <a:pt x="96246" y="54293"/>
                                </a:cubicBezTo>
                                <a:cubicBezTo>
                                  <a:pt x="100056" y="52388"/>
                                  <a:pt x="100056" y="54293"/>
                                  <a:pt x="100056" y="55245"/>
                                </a:cubicBezTo>
                                <a:close/>
                                <a:moveTo>
                                  <a:pt x="101961" y="39053"/>
                                </a:moveTo>
                                <a:cubicBezTo>
                                  <a:pt x="100056" y="40005"/>
                                  <a:pt x="98151" y="40957"/>
                                  <a:pt x="97198" y="41910"/>
                                </a:cubicBezTo>
                                <a:cubicBezTo>
                                  <a:pt x="96246" y="42863"/>
                                  <a:pt x="98151" y="42863"/>
                                  <a:pt x="98151" y="42863"/>
                                </a:cubicBezTo>
                                <a:cubicBezTo>
                                  <a:pt x="100056" y="42863"/>
                                  <a:pt x="101961" y="42863"/>
                                  <a:pt x="102913" y="40005"/>
                                </a:cubicBezTo>
                                <a:cubicBezTo>
                                  <a:pt x="102913" y="40005"/>
                                  <a:pt x="101961" y="39053"/>
                                  <a:pt x="101961" y="39053"/>
                                </a:cubicBezTo>
                                <a:close/>
                                <a:moveTo>
                                  <a:pt x="99103" y="120015"/>
                                </a:moveTo>
                                <a:cubicBezTo>
                                  <a:pt x="99103" y="120968"/>
                                  <a:pt x="99103" y="121920"/>
                                  <a:pt x="100056" y="120968"/>
                                </a:cubicBezTo>
                                <a:cubicBezTo>
                                  <a:pt x="101008" y="120015"/>
                                  <a:pt x="100056" y="120015"/>
                                  <a:pt x="100056" y="119063"/>
                                </a:cubicBezTo>
                                <a:cubicBezTo>
                                  <a:pt x="101008" y="119063"/>
                                  <a:pt x="101961" y="118110"/>
                                  <a:pt x="101008" y="117157"/>
                                </a:cubicBezTo>
                                <a:cubicBezTo>
                                  <a:pt x="100056" y="116205"/>
                                  <a:pt x="100056" y="117157"/>
                                  <a:pt x="99103" y="118110"/>
                                </a:cubicBezTo>
                                <a:cubicBezTo>
                                  <a:pt x="98151" y="118110"/>
                                  <a:pt x="98151" y="119063"/>
                                  <a:pt x="99103" y="120015"/>
                                </a:cubicBezTo>
                                <a:close/>
                                <a:moveTo>
                                  <a:pt x="99103" y="63818"/>
                                </a:moveTo>
                                <a:cubicBezTo>
                                  <a:pt x="99103" y="63818"/>
                                  <a:pt x="99103" y="64770"/>
                                  <a:pt x="99103" y="63818"/>
                                </a:cubicBezTo>
                                <a:lnTo>
                                  <a:pt x="101008" y="63818"/>
                                </a:lnTo>
                                <a:cubicBezTo>
                                  <a:pt x="100056" y="63818"/>
                                  <a:pt x="100056" y="63818"/>
                                  <a:pt x="99103" y="63818"/>
                                </a:cubicBezTo>
                                <a:cubicBezTo>
                                  <a:pt x="99103" y="62865"/>
                                  <a:pt x="99103" y="63818"/>
                                  <a:pt x="99103" y="63818"/>
                                </a:cubicBezTo>
                                <a:close/>
                                <a:moveTo>
                                  <a:pt x="100056" y="139065"/>
                                </a:moveTo>
                                <a:cubicBezTo>
                                  <a:pt x="101008" y="139065"/>
                                  <a:pt x="101008" y="138113"/>
                                  <a:pt x="101008" y="137160"/>
                                </a:cubicBezTo>
                                <a:lnTo>
                                  <a:pt x="101008" y="136207"/>
                                </a:lnTo>
                                <a:cubicBezTo>
                                  <a:pt x="101008" y="136207"/>
                                  <a:pt x="100056" y="136207"/>
                                  <a:pt x="100056" y="136207"/>
                                </a:cubicBezTo>
                                <a:cubicBezTo>
                                  <a:pt x="99103" y="137160"/>
                                  <a:pt x="98151" y="138113"/>
                                  <a:pt x="100056" y="139065"/>
                                </a:cubicBezTo>
                                <a:cubicBezTo>
                                  <a:pt x="99103" y="139065"/>
                                  <a:pt x="100056" y="139065"/>
                                  <a:pt x="100056" y="139065"/>
                                </a:cubicBezTo>
                                <a:close/>
                                <a:moveTo>
                                  <a:pt x="100056" y="25718"/>
                                </a:moveTo>
                                <a:cubicBezTo>
                                  <a:pt x="100056" y="25718"/>
                                  <a:pt x="99103" y="26670"/>
                                  <a:pt x="100056" y="26670"/>
                                </a:cubicBezTo>
                                <a:cubicBezTo>
                                  <a:pt x="101961" y="26670"/>
                                  <a:pt x="101961" y="24765"/>
                                  <a:pt x="101961" y="23813"/>
                                </a:cubicBezTo>
                                <a:cubicBezTo>
                                  <a:pt x="101961" y="22860"/>
                                  <a:pt x="101961" y="22860"/>
                                  <a:pt x="101008" y="21907"/>
                                </a:cubicBezTo>
                                <a:cubicBezTo>
                                  <a:pt x="99103" y="22860"/>
                                  <a:pt x="99103" y="23813"/>
                                  <a:pt x="100056" y="25718"/>
                                </a:cubicBezTo>
                                <a:close/>
                                <a:moveTo>
                                  <a:pt x="99103" y="67628"/>
                                </a:moveTo>
                                <a:cubicBezTo>
                                  <a:pt x="99103" y="67628"/>
                                  <a:pt x="100056" y="68580"/>
                                  <a:pt x="99103" y="67628"/>
                                </a:cubicBezTo>
                                <a:cubicBezTo>
                                  <a:pt x="101008" y="68580"/>
                                  <a:pt x="101961" y="68580"/>
                                  <a:pt x="102913" y="67628"/>
                                </a:cubicBezTo>
                                <a:cubicBezTo>
                                  <a:pt x="103866" y="67628"/>
                                  <a:pt x="104818" y="66675"/>
                                  <a:pt x="104818" y="65722"/>
                                </a:cubicBezTo>
                                <a:cubicBezTo>
                                  <a:pt x="104818" y="65722"/>
                                  <a:pt x="104818" y="64770"/>
                                  <a:pt x="104818" y="64770"/>
                                </a:cubicBezTo>
                                <a:cubicBezTo>
                                  <a:pt x="103866" y="64770"/>
                                  <a:pt x="100056" y="66675"/>
                                  <a:pt x="99103" y="67628"/>
                                </a:cubicBezTo>
                                <a:close/>
                                <a:moveTo>
                                  <a:pt x="101008" y="45720"/>
                                </a:moveTo>
                                <a:cubicBezTo>
                                  <a:pt x="101008" y="45720"/>
                                  <a:pt x="100056" y="45720"/>
                                  <a:pt x="101008" y="45720"/>
                                </a:cubicBezTo>
                                <a:cubicBezTo>
                                  <a:pt x="100056" y="46672"/>
                                  <a:pt x="100056" y="46672"/>
                                  <a:pt x="101008" y="46672"/>
                                </a:cubicBezTo>
                                <a:cubicBezTo>
                                  <a:pt x="101008" y="47625"/>
                                  <a:pt x="101008" y="46672"/>
                                  <a:pt x="101008" y="45720"/>
                                </a:cubicBezTo>
                                <a:cubicBezTo>
                                  <a:pt x="101008" y="46672"/>
                                  <a:pt x="101008" y="45720"/>
                                  <a:pt x="101008" y="45720"/>
                                </a:cubicBezTo>
                                <a:close/>
                                <a:moveTo>
                                  <a:pt x="115296" y="159068"/>
                                </a:moveTo>
                                <a:cubicBezTo>
                                  <a:pt x="114343" y="157163"/>
                                  <a:pt x="113391" y="159068"/>
                                  <a:pt x="112438" y="159068"/>
                                </a:cubicBezTo>
                                <a:cubicBezTo>
                                  <a:pt x="111486" y="159068"/>
                                  <a:pt x="110533" y="160020"/>
                                  <a:pt x="109581" y="160020"/>
                                </a:cubicBezTo>
                                <a:cubicBezTo>
                                  <a:pt x="106723" y="160972"/>
                                  <a:pt x="103866" y="162878"/>
                                  <a:pt x="101008" y="162878"/>
                                </a:cubicBezTo>
                                <a:cubicBezTo>
                                  <a:pt x="100056" y="162878"/>
                                  <a:pt x="100056" y="162878"/>
                                  <a:pt x="100056" y="163830"/>
                                </a:cubicBezTo>
                                <a:cubicBezTo>
                                  <a:pt x="100056" y="163830"/>
                                  <a:pt x="101008" y="164782"/>
                                  <a:pt x="101008" y="164782"/>
                                </a:cubicBezTo>
                                <a:cubicBezTo>
                                  <a:pt x="101961" y="164782"/>
                                  <a:pt x="101961" y="164782"/>
                                  <a:pt x="102913" y="165735"/>
                                </a:cubicBezTo>
                                <a:cubicBezTo>
                                  <a:pt x="106723" y="164782"/>
                                  <a:pt x="110533" y="165735"/>
                                  <a:pt x="114343" y="162878"/>
                                </a:cubicBezTo>
                                <a:cubicBezTo>
                                  <a:pt x="114343" y="160972"/>
                                  <a:pt x="115296" y="160020"/>
                                  <a:pt x="115296" y="159068"/>
                                </a:cubicBezTo>
                                <a:close/>
                                <a:moveTo>
                                  <a:pt x="112438" y="145732"/>
                                </a:moveTo>
                                <a:cubicBezTo>
                                  <a:pt x="113391" y="145732"/>
                                  <a:pt x="113391" y="144780"/>
                                  <a:pt x="113391" y="144780"/>
                                </a:cubicBezTo>
                                <a:cubicBezTo>
                                  <a:pt x="114343" y="144780"/>
                                  <a:pt x="115296" y="144780"/>
                                  <a:pt x="115296" y="143828"/>
                                </a:cubicBezTo>
                                <a:cubicBezTo>
                                  <a:pt x="115296" y="143828"/>
                                  <a:pt x="115296" y="142875"/>
                                  <a:pt x="114343" y="142875"/>
                                </a:cubicBezTo>
                                <a:cubicBezTo>
                                  <a:pt x="113391" y="142875"/>
                                  <a:pt x="113391" y="143828"/>
                                  <a:pt x="113391" y="144780"/>
                                </a:cubicBezTo>
                                <a:cubicBezTo>
                                  <a:pt x="112438" y="144780"/>
                                  <a:pt x="111486" y="142875"/>
                                  <a:pt x="109581" y="143828"/>
                                </a:cubicBezTo>
                                <a:cubicBezTo>
                                  <a:pt x="107676" y="145732"/>
                                  <a:pt x="104818" y="144780"/>
                                  <a:pt x="102913" y="143828"/>
                                </a:cubicBezTo>
                                <a:cubicBezTo>
                                  <a:pt x="101961" y="143828"/>
                                  <a:pt x="101008" y="142875"/>
                                  <a:pt x="100056" y="143828"/>
                                </a:cubicBezTo>
                                <a:cubicBezTo>
                                  <a:pt x="100056" y="144780"/>
                                  <a:pt x="100056" y="144780"/>
                                  <a:pt x="100056" y="145732"/>
                                </a:cubicBezTo>
                                <a:cubicBezTo>
                                  <a:pt x="100056" y="146685"/>
                                  <a:pt x="101961" y="146685"/>
                                  <a:pt x="102913" y="146685"/>
                                </a:cubicBezTo>
                                <a:cubicBezTo>
                                  <a:pt x="105771" y="146685"/>
                                  <a:pt x="109581" y="145732"/>
                                  <a:pt x="112438" y="145732"/>
                                </a:cubicBezTo>
                                <a:close/>
                                <a:moveTo>
                                  <a:pt x="101961" y="84772"/>
                                </a:moveTo>
                                <a:cubicBezTo>
                                  <a:pt x="101008" y="86678"/>
                                  <a:pt x="101961" y="88582"/>
                                  <a:pt x="103866" y="88582"/>
                                </a:cubicBezTo>
                                <a:cubicBezTo>
                                  <a:pt x="105771" y="89535"/>
                                  <a:pt x="106723" y="90488"/>
                                  <a:pt x="104818" y="92393"/>
                                </a:cubicBezTo>
                                <a:cubicBezTo>
                                  <a:pt x="104818" y="93345"/>
                                  <a:pt x="104818" y="94297"/>
                                  <a:pt x="105771" y="93345"/>
                                </a:cubicBezTo>
                                <a:cubicBezTo>
                                  <a:pt x="107676" y="93345"/>
                                  <a:pt x="108628" y="91440"/>
                                  <a:pt x="108628" y="90488"/>
                                </a:cubicBezTo>
                                <a:cubicBezTo>
                                  <a:pt x="108628" y="89535"/>
                                  <a:pt x="108628" y="87630"/>
                                  <a:pt x="106723" y="87630"/>
                                </a:cubicBezTo>
                                <a:cubicBezTo>
                                  <a:pt x="105771" y="87630"/>
                                  <a:pt x="103866" y="87630"/>
                                  <a:pt x="105771" y="85725"/>
                                </a:cubicBezTo>
                                <a:cubicBezTo>
                                  <a:pt x="106723" y="84772"/>
                                  <a:pt x="105771" y="83820"/>
                                  <a:pt x="105771" y="81915"/>
                                </a:cubicBezTo>
                                <a:lnTo>
                                  <a:pt x="105771" y="80010"/>
                                </a:lnTo>
                                <a:cubicBezTo>
                                  <a:pt x="105771" y="79057"/>
                                  <a:pt x="105771" y="78105"/>
                                  <a:pt x="104818" y="78105"/>
                                </a:cubicBezTo>
                                <a:cubicBezTo>
                                  <a:pt x="103866" y="77153"/>
                                  <a:pt x="103866" y="78105"/>
                                  <a:pt x="102913" y="79057"/>
                                </a:cubicBezTo>
                                <a:lnTo>
                                  <a:pt x="101008" y="80963"/>
                                </a:lnTo>
                                <a:cubicBezTo>
                                  <a:pt x="100056" y="80963"/>
                                  <a:pt x="100056" y="81915"/>
                                  <a:pt x="101008" y="81915"/>
                                </a:cubicBezTo>
                                <a:cubicBezTo>
                                  <a:pt x="103866" y="82868"/>
                                  <a:pt x="101961" y="83820"/>
                                  <a:pt x="101961" y="84772"/>
                                </a:cubicBezTo>
                                <a:close/>
                                <a:moveTo>
                                  <a:pt x="101961" y="157163"/>
                                </a:moveTo>
                                <a:cubicBezTo>
                                  <a:pt x="101961" y="156210"/>
                                  <a:pt x="101961" y="155257"/>
                                  <a:pt x="103866" y="154305"/>
                                </a:cubicBezTo>
                                <a:cubicBezTo>
                                  <a:pt x="104818" y="153353"/>
                                  <a:pt x="104818" y="152400"/>
                                  <a:pt x="104818" y="151447"/>
                                </a:cubicBezTo>
                                <a:cubicBezTo>
                                  <a:pt x="104818" y="150495"/>
                                  <a:pt x="104818" y="149543"/>
                                  <a:pt x="102913" y="150495"/>
                                </a:cubicBezTo>
                                <a:cubicBezTo>
                                  <a:pt x="100056" y="152400"/>
                                  <a:pt x="100056" y="153353"/>
                                  <a:pt x="101961" y="157163"/>
                                </a:cubicBezTo>
                                <a:cubicBezTo>
                                  <a:pt x="101961" y="158115"/>
                                  <a:pt x="101008" y="160020"/>
                                  <a:pt x="102913" y="160020"/>
                                </a:cubicBezTo>
                                <a:cubicBezTo>
                                  <a:pt x="103866" y="160020"/>
                                  <a:pt x="105771" y="159068"/>
                                  <a:pt x="105771" y="158115"/>
                                </a:cubicBezTo>
                                <a:cubicBezTo>
                                  <a:pt x="104818" y="156210"/>
                                  <a:pt x="102913" y="157163"/>
                                  <a:pt x="101961" y="157163"/>
                                </a:cubicBezTo>
                                <a:lnTo>
                                  <a:pt x="101961" y="157163"/>
                                </a:lnTo>
                                <a:close/>
                                <a:moveTo>
                                  <a:pt x="101008" y="136207"/>
                                </a:moveTo>
                                <a:lnTo>
                                  <a:pt x="101008" y="136207"/>
                                </a:lnTo>
                                <a:cubicBezTo>
                                  <a:pt x="101961" y="136207"/>
                                  <a:pt x="102913" y="136207"/>
                                  <a:pt x="101961" y="134303"/>
                                </a:cubicBezTo>
                                <a:lnTo>
                                  <a:pt x="101961" y="134303"/>
                                </a:lnTo>
                                <a:cubicBezTo>
                                  <a:pt x="100056" y="134303"/>
                                  <a:pt x="101008" y="135255"/>
                                  <a:pt x="101008" y="136207"/>
                                </a:cubicBezTo>
                                <a:close/>
                                <a:moveTo>
                                  <a:pt x="101008" y="100013"/>
                                </a:moveTo>
                                <a:cubicBezTo>
                                  <a:pt x="101008" y="100013"/>
                                  <a:pt x="101008" y="100013"/>
                                  <a:pt x="101008" y="100013"/>
                                </a:cubicBezTo>
                                <a:cubicBezTo>
                                  <a:pt x="100056" y="100965"/>
                                  <a:pt x="101008" y="101918"/>
                                  <a:pt x="101008" y="101918"/>
                                </a:cubicBezTo>
                                <a:cubicBezTo>
                                  <a:pt x="101961" y="101918"/>
                                  <a:pt x="101961" y="101918"/>
                                  <a:pt x="101008" y="100013"/>
                                </a:cubicBezTo>
                                <a:cubicBezTo>
                                  <a:pt x="101961" y="100965"/>
                                  <a:pt x="101961" y="100013"/>
                                  <a:pt x="101008" y="100013"/>
                                </a:cubicBezTo>
                                <a:close/>
                                <a:moveTo>
                                  <a:pt x="101008" y="29528"/>
                                </a:moveTo>
                                <a:cubicBezTo>
                                  <a:pt x="101008" y="30480"/>
                                  <a:pt x="101961" y="29528"/>
                                  <a:pt x="102913" y="29528"/>
                                </a:cubicBezTo>
                                <a:cubicBezTo>
                                  <a:pt x="104818" y="29528"/>
                                  <a:pt x="104818" y="30480"/>
                                  <a:pt x="105771" y="31432"/>
                                </a:cubicBezTo>
                                <a:cubicBezTo>
                                  <a:pt x="105771" y="31432"/>
                                  <a:pt x="106723" y="32385"/>
                                  <a:pt x="106723" y="31432"/>
                                </a:cubicBezTo>
                                <a:cubicBezTo>
                                  <a:pt x="107676" y="30480"/>
                                  <a:pt x="105771" y="26670"/>
                                  <a:pt x="103866" y="26670"/>
                                </a:cubicBezTo>
                                <a:cubicBezTo>
                                  <a:pt x="103866" y="26670"/>
                                  <a:pt x="102913" y="26670"/>
                                  <a:pt x="101961" y="27622"/>
                                </a:cubicBezTo>
                                <a:cubicBezTo>
                                  <a:pt x="101961" y="28575"/>
                                  <a:pt x="101008" y="28575"/>
                                  <a:pt x="101008" y="29528"/>
                                </a:cubicBezTo>
                                <a:close/>
                                <a:moveTo>
                                  <a:pt x="104818" y="71438"/>
                                </a:moveTo>
                                <a:cubicBezTo>
                                  <a:pt x="102913" y="71438"/>
                                  <a:pt x="102913" y="74295"/>
                                  <a:pt x="101961" y="75247"/>
                                </a:cubicBezTo>
                                <a:cubicBezTo>
                                  <a:pt x="101961" y="76200"/>
                                  <a:pt x="102913" y="77153"/>
                                  <a:pt x="102913" y="76200"/>
                                </a:cubicBezTo>
                                <a:cubicBezTo>
                                  <a:pt x="104818" y="76200"/>
                                  <a:pt x="106723" y="76200"/>
                                  <a:pt x="106723" y="73343"/>
                                </a:cubicBezTo>
                                <a:cubicBezTo>
                                  <a:pt x="106723" y="71438"/>
                                  <a:pt x="105771" y="71438"/>
                                  <a:pt x="104818" y="71438"/>
                                </a:cubicBezTo>
                                <a:close/>
                                <a:moveTo>
                                  <a:pt x="102913" y="36195"/>
                                </a:moveTo>
                                <a:cubicBezTo>
                                  <a:pt x="102913" y="35243"/>
                                  <a:pt x="103866" y="35243"/>
                                  <a:pt x="102913" y="36195"/>
                                </a:cubicBezTo>
                                <a:cubicBezTo>
                                  <a:pt x="103866" y="35243"/>
                                  <a:pt x="103866" y="34290"/>
                                  <a:pt x="102913" y="35243"/>
                                </a:cubicBezTo>
                                <a:cubicBezTo>
                                  <a:pt x="102913" y="34290"/>
                                  <a:pt x="101961" y="35243"/>
                                  <a:pt x="102913" y="36195"/>
                                </a:cubicBezTo>
                                <a:cubicBezTo>
                                  <a:pt x="101961" y="36195"/>
                                  <a:pt x="101961" y="36195"/>
                                  <a:pt x="102913" y="36195"/>
                                </a:cubicBezTo>
                                <a:close/>
                                <a:moveTo>
                                  <a:pt x="103866" y="107632"/>
                                </a:moveTo>
                                <a:lnTo>
                                  <a:pt x="103866" y="107632"/>
                                </a:lnTo>
                                <a:cubicBezTo>
                                  <a:pt x="103866" y="106680"/>
                                  <a:pt x="103866" y="106680"/>
                                  <a:pt x="103866" y="107632"/>
                                </a:cubicBezTo>
                                <a:lnTo>
                                  <a:pt x="103866" y="107632"/>
                                </a:lnTo>
                                <a:cubicBezTo>
                                  <a:pt x="102913" y="107632"/>
                                  <a:pt x="103866" y="107632"/>
                                  <a:pt x="103866" y="107632"/>
                                </a:cubicBezTo>
                                <a:close/>
                                <a:moveTo>
                                  <a:pt x="103866" y="134303"/>
                                </a:moveTo>
                                <a:cubicBezTo>
                                  <a:pt x="103866" y="135255"/>
                                  <a:pt x="104818" y="136207"/>
                                  <a:pt x="106723" y="136207"/>
                                </a:cubicBezTo>
                                <a:cubicBezTo>
                                  <a:pt x="107676" y="136207"/>
                                  <a:pt x="108628" y="136207"/>
                                  <a:pt x="108628" y="134303"/>
                                </a:cubicBezTo>
                                <a:cubicBezTo>
                                  <a:pt x="107676" y="132397"/>
                                  <a:pt x="106723" y="133350"/>
                                  <a:pt x="105771" y="133350"/>
                                </a:cubicBezTo>
                                <a:cubicBezTo>
                                  <a:pt x="104818" y="133350"/>
                                  <a:pt x="103866" y="133350"/>
                                  <a:pt x="103866" y="134303"/>
                                </a:cubicBezTo>
                                <a:close/>
                                <a:moveTo>
                                  <a:pt x="105771" y="38100"/>
                                </a:moveTo>
                                <a:cubicBezTo>
                                  <a:pt x="105771" y="37147"/>
                                  <a:pt x="105771" y="37147"/>
                                  <a:pt x="105771" y="38100"/>
                                </a:cubicBezTo>
                                <a:cubicBezTo>
                                  <a:pt x="105771" y="37147"/>
                                  <a:pt x="105771" y="36195"/>
                                  <a:pt x="105771" y="38100"/>
                                </a:cubicBezTo>
                                <a:cubicBezTo>
                                  <a:pt x="104818" y="37147"/>
                                  <a:pt x="104818" y="37147"/>
                                  <a:pt x="105771" y="38100"/>
                                </a:cubicBezTo>
                                <a:cubicBezTo>
                                  <a:pt x="104818" y="37147"/>
                                  <a:pt x="104818" y="38100"/>
                                  <a:pt x="105771" y="38100"/>
                                </a:cubicBezTo>
                                <a:close/>
                                <a:moveTo>
                                  <a:pt x="108628" y="45720"/>
                                </a:moveTo>
                                <a:cubicBezTo>
                                  <a:pt x="108628" y="44768"/>
                                  <a:pt x="108628" y="44768"/>
                                  <a:pt x="107676" y="44768"/>
                                </a:cubicBezTo>
                                <a:cubicBezTo>
                                  <a:pt x="105771" y="44768"/>
                                  <a:pt x="105771" y="46672"/>
                                  <a:pt x="105771" y="47625"/>
                                </a:cubicBezTo>
                                <a:cubicBezTo>
                                  <a:pt x="105771" y="48578"/>
                                  <a:pt x="105771" y="48578"/>
                                  <a:pt x="106723" y="48578"/>
                                </a:cubicBezTo>
                                <a:cubicBezTo>
                                  <a:pt x="106723" y="47625"/>
                                  <a:pt x="108628" y="47625"/>
                                  <a:pt x="108628" y="45720"/>
                                </a:cubicBezTo>
                                <a:close/>
                                <a:moveTo>
                                  <a:pt x="108628" y="98107"/>
                                </a:moveTo>
                                <a:cubicBezTo>
                                  <a:pt x="108628" y="98107"/>
                                  <a:pt x="107676" y="97155"/>
                                  <a:pt x="108628" y="98107"/>
                                </a:cubicBezTo>
                                <a:cubicBezTo>
                                  <a:pt x="106723" y="97155"/>
                                  <a:pt x="106723" y="97155"/>
                                  <a:pt x="106723" y="98107"/>
                                </a:cubicBezTo>
                                <a:cubicBezTo>
                                  <a:pt x="106723" y="98107"/>
                                  <a:pt x="107676" y="99060"/>
                                  <a:pt x="107676" y="99060"/>
                                </a:cubicBezTo>
                                <a:cubicBezTo>
                                  <a:pt x="107676" y="100013"/>
                                  <a:pt x="108628" y="99060"/>
                                  <a:pt x="108628" y="98107"/>
                                </a:cubicBezTo>
                                <a:close/>
                                <a:moveTo>
                                  <a:pt x="106723" y="41910"/>
                                </a:moveTo>
                                <a:cubicBezTo>
                                  <a:pt x="107676" y="41910"/>
                                  <a:pt x="107676" y="41910"/>
                                  <a:pt x="106723" y="41910"/>
                                </a:cubicBezTo>
                                <a:cubicBezTo>
                                  <a:pt x="107676" y="41910"/>
                                  <a:pt x="108628" y="41910"/>
                                  <a:pt x="107676" y="40957"/>
                                </a:cubicBezTo>
                                <a:cubicBezTo>
                                  <a:pt x="108628" y="40957"/>
                                  <a:pt x="107676" y="40957"/>
                                  <a:pt x="106723" y="41910"/>
                                </a:cubicBezTo>
                                <a:cubicBezTo>
                                  <a:pt x="106723" y="40957"/>
                                  <a:pt x="106723" y="41910"/>
                                  <a:pt x="106723" y="41910"/>
                                </a:cubicBezTo>
                                <a:close/>
                                <a:moveTo>
                                  <a:pt x="110533" y="151447"/>
                                </a:moveTo>
                                <a:cubicBezTo>
                                  <a:pt x="108628" y="151447"/>
                                  <a:pt x="108628" y="153353"/>
                                  <a:pt x="107676" y="154305"/>
                                </a:cubicBezTo>
                                <a:cubicBezTo>
                                  <a:pt x="107676" y="154305"/>
                                  <a:pt x="107676" y="154305"/>
                                  <a:pt x="108628" y="154305"/>
                                </a:cubicBezTo>
                                <a:cubicBezTo>
                                  <a:pt x="109581" y="153353"/>
                                  <a:pt x="111486" y="153353"/>
                                  <a:pt x="110533" y="151447"/>
                                </a:cubicBezTo>
                                <a:cubicBezTo>
                                  <a:pt x="111486" y="151447"/>
                                  <a:pt x="110533" y="151447"/>
                                  <a:pt x="110533" y="151447"/>
                                </a:cubicBezTo>
                                <a:close/>
                                <a:moveTo>
                                  <a:pt x="108628" y="57150"/>
                                </a:moveTo>
                                <a:lnTo>
                                  <a:pt x="108628" y="57150"/>
                                </a:lnTo>
                                <a:cubicBezTo>
                                  <a:pt x="107676" y="58103"/>
                                  <a:pt x="107676" y="58103"/>
                                  <a:pt x="108628" y="58103"/>
                                </a:cubicBezTo>
                                <a:cubicBezTo>
                                  <a:pt x="108628" y="58103"/>
                                  <a:pt x="109581" y="58103"/>
                                  <a:pt x="108628" y="57150"/>
                                </a:cubicBezTo>
                                <a:cubicBezTo>
                                  <a:pt x="109581" y="57150"/>
                                  <a:pt x="109581" y="57150"/>
                                  <a:pt x="108628" y="57150"/>
                                </a:cubicBezTo>
                                <a:close/>
                                <a:moveTo>
                                  <a:pt x="107676" y="103822"/>
                                </a:moveTo>
                                <a:cubicBezTo>
                                  <a:pt x="107676" y="103822"/>
                                  <a:pt x="108628" y="104775"/>
                                  <a:pt x="107676" y="103822"/>
                                </a:cubicBezTo>
                                <a:cubicBezTo>
                                  <a:pt x="108628" y="104775"/>
                                  <a:pt x="108628" y="103822"/>
                                  <a:pt x="108628" y="103822"/>
                                </a:cubicBezTo>
                                <a:lnTo>
                                  <a:pt x="107676" y="103822"/>
                                </a:lnTo>
                                <a:cubicBezTo>
                                  <a:pt x="108628" y="102870"/>
                                  <a:pt x="107676" y="103822"/>
                                  <a:pt x="107676" y="103822"/>
                                </a:cubicBezTo>
                                <a:close/>
                                <a:moveTo>
                                  <a:pt x="108628" y="94297"/>
                                </a:moveTo>
                                <a:cubicBezTo>
                                  <a:pt x="108628" y="94297"/>
                                  <a:pt x="108628" y="94297"/>
                                  <a:pt x="108628" y="94297"/>
                                </a:cubicBezTo>
                                <a:cubicBezTo>
                                  <a:pt x="109581" y="93345"/>
                                  <a:pt x="109581" y="93345"/>
                                  <a:pt x="108628" y="93345"/>
                                </a:cubicBezTo>
                                <a:cubicBezTo>
                                  <a:pt x="108628" y="93345"/>
                                  <a:pt x="108628" y="93345"/>
                                  <a:pt x="108628" y="94297"/>
                                </a:cubicBezTo>
                                <a:cubicBezTo>
                                  <a:pt x="108628" y="94297"/>
                                  <a:pt x="108628" y="94297"/>
                                  <a:pt x="108628" y="94297"/>
                                </a:cubicBezTo>
                                <a:close/>
                                <a:moveTo>
                                  <a:pt x="108628" y="18097"/>
                                </a:moveTo>
                                <a:cubicBezTo>
                                  <a:pt x="109581" y="18097"/>
                                  <a:pt x="109581" y="18097"/>
                                  <a:pt x="108628" y="18097"/>
                                </a:cubicBezTo>
                                <a:cubicBezTo>
                                  <a:pt x="109581" y="18097"/>
                                  <a:pt x="109581" y="18097"/>
                                  <a:pt x="109581" y="18097"/>
                                </a:cubicBezTo>
                                <a:cubicBezTo>
                                  <a:pt x="110533" y="18097"/>
                                  <a:pt x="109581" y="18097"/>
                                  <a:pt x="108628" y="18097"/>
                                </a:cubicBezTo>
                                <a:lnTo>
                                  <a:pt x="108628" y="18097"/>
                                </a:lnTo>
                                <a:close/>
                                <a:moveTo>
                                  <a:pt x="109581" y="22860"/>
                                </a:moveTo>
                                <a:cubicBezTo>
                                  <a:pt x="109581" y="22860"/>
                                  <a:pt x="109581" y="22860"/>
                                  <a:pt x="109581" y="22860"/>
                                </a:cubicBezTo>
                                <a:cubicBezTo>
                                  <a:pt x="110533" y="22860"/>
                                  <a:pt x="110533" y="21907"/>
                                  <a:pt x="109581" y="22860"/>
                                </a:cubicBezTo>
                                <a:cubicBezTo>
                                  <a:pt x="109581" y="21907"/>
                                  <a:pt x="109581" y="21907"/>
                                  <a:pt x="109581" y="22860"/>
                                </a:cubicBezTo>
                                <a:cubicBezTo>
                                  <a:pt x="109581" y="21907"/>
                                  <a:pt x="109581" y="21907"/>
                                  <a:pt x="109581" y="22860"/>
                                </a:cubicBezTo>
                                <a:close/>
                                <a:moveTo>
                                  <a:pt x="110533" y="33338"/>
                                </a:moveTo>
                                <a:cubicBezTo>
                                  <a:pt x="109581" y="33338"/>
                                  <a:pt x="109581" y="33338"/>
                                  <a:pt x="109581" y="34290"/>
                                </a:cubicBezTo>
                                <a:cubicBezTo>
                                  <a:pt x="109581" y="35243"/>
                                  <a:pt x="109581" y="35243"/>
                                  <a:pt x="110533" y="35243"/>
                                </a:cubicBezTo>
                                <a:cubicBezTo>
                                  <a:pt x="111486" y="35243"/>
                                  <a:pt x="111486" y="34290"/>
                                  <a:pt x="110533" y="33338"/>
                                </a:cubicBezTo>
                                <a:cubicBezTo>
                                  <a:pt x="111486" y="33338"/>
                                  <a:pt x="111486" y="33338"/>
                                  <a:pt x="110533" y="33338"/>
                                </a:cubicBezTo>
                                <a:close/>
                                <a:moveTo>
                                  <a:pt x="111486" y="167640"/>
                                </a:moveTo>
                                <a:cubicBezTo>
                                  <a:pt x="111486" y="167640"/>
                                  <a:pt x="110533" y="166688"/>
                                  <a:pt x="111486" y="167640"/>
                                </a:cubicBezTo>
                                <a:cubicBezTo>
                                  <a:pt x="109581" y="166688"/>
                                  <a:pt x="109581" y="167640"/>
                                  <a:pt x="109581" y="167640"/>
                                </a:cubicBezTo>
                                <a:cubicBezTo>
                                  <a:pt x="109581" y="168593"/>
                                  <a:pt x="110533" y="168593"/>
                                  <a:pt x="111486" y="167640"/>
                                </a:cubicBezTo>
                                <a:cubicBezTo>
                                  <a:pt x="110533" y="168593"/>
                                  <a:pt x="111486" y="168593"/>
                                  <a:pt x="111486" y="167640"/>
                                </a:cubicBezTo>
                                <a:close/>
                                <a:moveTo>
                                  <a:pt x="111486" y="138113"/>
                                </a:moveTo>
                                <a:cubicBezTo>
                                  <a:pt x="110533" y="139065"/>
                                  <a:pt x="110533" y="140018"/>
                                  <a:pt x="111486" y="140018"/>
                                </a:cubicBezTo>
                                <a:cubicBezTo>
                                  <a:pt x="112438" y="140970"/>
                                  <a:pt x="113391" y="140970"/>
                                  <a:pt x="114343" y="140018"/>
                                </a:cubicBezTo>
                                <a:cubicBezTo>
                                  <a:pt x="115296" y="140018"/>
                                  <a:pt x="116248" y="139065"/>
                                  <a:pt x="116248" y="138113"/>
                                </a:cubicBezTo>
                                <a:cubicBezTo>
                                  <a:pt x="115296" y="136207"/>
                                  <a:pt x="116248" y="134303"/>
                                  <a:pt x="113391" y="133350"/>
                                </a:cubicBezTo>
                                <a:cubicBezTo>
                                  <a:pt x="113391" y="135255"/>
                                  <a:pt x="112438" y="137160"/>
                                  <a:pt x="111486" y="138113"/>
                                </a:cubicBezTo>
                                <a:close/>
                                <a:moveTo>
                                  <a:pt x="110533" y="80963"/>
                                </a:moveTo>
                                <a:cubicBezTo>
                                  <a:pt x="110533" y="80963"/>
                                  <a:pt x="110533" y="80963"/>
                                  <a:pt x="110533" y="80963"/>
                                </a:cubicBezTo>
                                <a:cubicBezTo>
                                  <a:pt x="110533" y="81915"/>
                                  <a:pt x="110533" y="81915"/>
                                  <a:pt x="110533" y="81915"/>
                                </a:cubicBezTo>
                                <a:cubicBezTo>
                                  <a:pt x="111486" y="81915"/>
                                  <a:pt x="111486" y="81915"/>
                                  <a:pt x="110533" y="80963"/>
                                </a:cubicBezTo>
                                <a:cubicBezTo>
                                  <a:pt x="111486" y="80963"/>
                                  <a:pt x="111486" y="80963"/>
                                  <a:pt x="110533" y="80963"/>
                                </a:cubicBezTo>
                                <a:close/>
                                <a:moveTo>
                                  <a:pt x="110533" y="47625"/>
                                </a:moveTo>
                                <a:cubicBezTo>
                                  <a:pt x="110533" y="48578"/>
                                  <a:pt x="110533" y="48578"/>
                                  <a:pt x="111486" y="48578"/>
                                </a:cubicBezTo>
                                <a:cubicBezTo>
                                  <a:pt x="112438" y="48578"/>
                                  <a:pt x="114343" y="49530"/>
                                  <a:pt x="114343" y="48578"/>
                                </a:cubicBezTo>
                                <a:cubicBezTo>
                                  <a:pt x="113391" y="44768"/>
                                  <a:pt x="116248" y="46672"/>
                                  <a:pt x="117201" y="45720"/>
                                </a:cubicBezTo>
                                <a:cubicBezTo>
                                  <a:pt x="117201" y="45720"/>
                                  <a:pt x="118153" y="45720"/>
                                  <a:pt x="118153" y="44768"/>
                                </a:cubicBezTo>
                                <a:lnTo>
                                  <a:pt x="118153" y="43815"/>
                                </a:lnTo>
                                <a:cubicBezTo>
                                  <a:pt x="116248" y="44768"/>
                                  <a:pt x="111486" y="45720"/>
                                  <a:pt x="110533" y="47625"/>
                                </a:cubicBezTo>
                                <a:close/>
                                <a:moveTo>
                                  <a:pt x="113391" y="73343"/>
                                </a:moveTo>
                                <a:cubicBezTo>
                                  <a:pt x="112438" y="74295"/>
                                  <a:pt x="112438" y="75247"/>
                                  <a:pt x="111486" y="77153"/>
                                </a:cubicBezTo>
                                <a:cubicBezTo>
                                  <a:pt x="111486" y="78105"/>
                                  <a:pt x="111486" y="79057"/>
                                  <a:pt x="112438" y="78105"/>
                                </a:cubicBezTo>
                                <a:cubicBezTo>
                                  <a:pt x="113391" y="77153"/>
                                  <a:pt x="115296" y="76200"/>
                                  <a:pt x="115296" y="75247"/>
                                </a:cubicBezTo>
                                <a:cubicBezTo>
                                  <a:pt x="115296" y="74295"/>
                                  <a:pt x="114343" y="73343"/>
                                  <a:pt x="113391" y="73343"/>
                                </a:cubicBezTo>
                                <a:lnTo>
                                  <a:pt x="113391" y="72390"/>
                                </a:lnTo>
                                <a:cubicBezTo>
                                  <a:pt x="113391" y="71438"/>
                                  <a:pt x="112438" y="71438"/>
                                  <a:pt x="112438" y="71438"/>
                                </a:cubicBezTo>
                                <a:cubicBezTo>
                                  <a:pt x="111486" y="71438"/>
                                  <a:pt x="111486" y="72390"/>
                                  <a:pt x="113391" y="73343"/>
                                </a:cubicBezTo>
                                <a:lnTo>
                                  <a:pt x="113391" y="73343"/>
                                </a:lnTo>
                                <a:close/>
                                <a:moveTo>
                                  <a:pt x="112438" y="105728"/>
                                </a:moveTo>
                                <a:cubicBezTo>
                                  <a:pt x="112438" y="104775"/>
                                  <a:pt x="112438" y="104775"/>
                                  <a:pt x="111486" y="104775"/>
                                </a:cubicBezTo>
                                <a:lnTo>
                                  <a:pt x="110533" y="105728"/>
                                </a:lnTo>
                                <a:cubicBezTo>
                                  <a:pt x="111486" y="104775"/>
                                  <a:pt x="111486" y="105728"/>
                                  <a:pt x="112438" y="105728"/>
                                </a:cubicBezTo>
                                <a:cubicBezTo>
                                  <a:pt x="112438" y="105728"/>
                                  <a:pt x="112438" y="105728"/>
                                  <a:pt x="112438" y="105728"/>
                                </a:cubicBezTo>
                                <a:close/>
                                <a:moveTo>
                                  <a:pt x="113391" y="130493"/>
                                </a:moveTo>
                                <a:cubicBezTo>
                                  <a:pt x="113391" y="129540"/>
                                  <a:pt x="112438" y="129540"/>
                                  <a:pt x="113391" y="130493"/>
                                </a:cubicBezTo>
                                <a:cubicBezTo>
                                  <a:pt x="110533" y="131445"/>
                                  <a:pt x="111486" y="132397"/>
                                  <a:pt x="112438" y="133350"/>
                                </a:cubicBezTo>
                                <a:cubicBezTo>
                                  <a:pt x="112438" y="132397"/>
                                  <a:pt x="114343" y="131445"/>
                                  <a:pt x="113391" y="130493"/>
                                </a:cubicBezTo>
                                <a:close/>
                                <a:moveTo>
                                  <a:pt x="113391" y="100013"/>
                                </a:moveTo>
                                <a:cubicBezTo>
                                  <a:pt x="113391" y="100013"/>
                                  <a:pt x="112438" y="100013"/>
                                  <a:pt x="113391" y="100013"/>
                                </a:cubicBezTo>
                                <a:cubicBezTo>
                                  <a:pt x="112438" y="100013"/>
                                  <a:pt x="111486" y="100013"/>
                                  <a:pt x="113391" y="100013"/>
                                </a:cubicBezTo>
                                <a:cubicBezTo>
                                  <a:pt x="112438" y="100965"/>
                                  <a:pt x="112438" y="100965"/>
                                  <a:pt x="113391" y="100013"/>
                                </a:cubicBezTo>
                                <a:cubicBezTo>
                                  <a:pt x="113391" y="100965"/>
                                  <a:pt x="113391" y="100965"/>
                                  <a:pt x="113391" y="100013"/>
                                </a:cubicBezTo>
                                <a:close/>
                                <a:moveTo>
                                  <a:pt x="115296" y="59055"/>
                                </a:moveTo>
                                <a:lnTo>
                                  <a:pt x="115296" y="59055"/>
                                </a:lnTo>
                                <a:cubicBezTo>
                                  <a:pt x="115296" y="57150"/>
                                  <a:pt x="114343" y="56197"/>
                                  <a:pt x="113391" y="55245"/>
                                </a:cubicBezTo>
                                <a:cubicBezTo>
                                  <a:pt x="112438" y="55245"/>
                                  <a:pt x="112438" y="55245"/>
                                  <a:pt x="112438" y="55245"/>
                                </a:cubicBezTo>
                                <a:cubicBezTo>
                                  <a:pt x="113391" y="57150"/>
                                  <a:pt x="113391" y="58103"/>
                                  <a:pt x="115296" y="59055"/>
                                </a:cubicBezTo>
                                <a:close/>
                                <a:moveTo>
                                  <a:pt x="113391" y="40957"/>
                                </a:moveTo>
                                <a:cubicBezTo>
                                  <a:pt x="113391" y="40957"/>
                                  <a:pt x="114343" y="40957"/>
                                  <a:pt x="114343" y="40957"/>
                                </a:cubicBezTo>
                                <a:cubicBezTo>
                                  <a:pt x="114343" y="40005"/>
                                  <a:pt x="114343" y="40005"/>
                                  <a:pt x="114343" y="40005"/>
                                </a:cubicBezTo>
                                <a:cubicBezTo>
                                  <a:pt x="113391" y="39053"/>
                                  <a:pt x="112438" y="39053"/>
                                  <a:pt x="113391" y="40957"/>
                                </a:cubicBezTo>
                                <a:cubicBezTo>
                                  <a:pt x="112438" y="40005"/>
                                  <a:pt x="112438" y="40957"/>
                                  <a:pt x="113391" y="40957"/>
                                </a:cubicBezTo>
                                <a:close/>
                                <a:moveTo>
                                  <a:pt x="115296" y="122872"/>
                                </a:moveTo>
                                <a:cubicBezTo>
                                  <a:pt x="115296" y="121920"/>
                                  <a:pt x="114343" y="120968"/>
                                  <a:pt x="113391" y="120968"/>
                                </a:cubicBezTo>
                                <a:cubicBezTo>
                                  <a:pt x="113391" y="120968"/>
                                  <a:pt x="112438" y="121920"/>
                                  <a:pt x="112438" y="121920"/>
                                </a:cubicBezTo>
                                <a:cubicBezTo>
                                  <a:pt x="113391" y="121920"/>
                                  <a:pt x="114343" y="122872"/>
                                  <a:pt x="115296" y="122872"/>
                                </a:cubicBezTo>
                                <a:cubicBezTo>
                                  <a:pt x="115296" y="123825"/>
                                  <a:pt x="115296" y="122872"/>
                                  <a:pt x="115296" y="122872"/>
                                </a:cubicBezTo>
                                <a:close/>
                                <a:moveTo>
                                  <a:pt x="113391" y="64770"/>
                                </a:moveTo>
                                <a:cubicBezTo>
                                  <a:pt x="113391" y="64770"/>
                                  <a:pt x="112438" y="64770"/>
                                  <a:pt x="113391" y="64770"/>
                                </a:cubicBezTo>
                                <a:cubicBezTo>
                                  <a:pt x="113391" y="66675"/>
                                  <a:pt x="113391" y="66675"/>
                                  <a:pt x="114343" y="65722"/>
                                </a:cubicBezTo>
                                <a:cubicBezTo>
                                  <a:pt x="114343" y="65722"/>
                                  <a:pt x="115296" y="64770"/>
                                  <a:pt x="115296" y="64770"/>
                                </a:cubicBezTo>
                                <a:cubicBezTo>
                                  <a:pt x="114343" y="64770"/>
                                  <a:pt x="114343" y="64770"/>
                                  <a:pt x="113391" y="64770"/>
                                </a:cubicBezTo>
                                <a:close/>
                                <a:moveTo>
                                  <a:pt x="114343" y="149543"/>
                                </a:moveTo>
                                <a:cubicBezTo>
                                  <a:pt x="114343" y="149543"/>
                                  <a:pt x="114343" y="150495"/>
                                  <a:pt x="114343" y="149543"/>
                                </a:cubicBezTo>
                                <a:cubicBezTo>
                                  <a:pt x="115296" y="150495"/>
                                  <a:pt x="115296" y="149543"/>
                                  <a:pt x="115296" y="149543"/>
                                </a:cubicBezTo>
                                <a:cubicBezTo>
                                  <a:pt x="115296" y="149543"/>
                                  <a:pt x="115296" y="148590"/>
                                  <a:pt x="114343" y="149543"/>
                                </a:cubicBezTo>
                                <a:cubicBezTo>
                                  <a:pt x="114343" y="148590"/>
                                  <a:pt x="113391" y="148590"/>
                                  <a:pt x="114343" y="149543"/>
                                </a:cubicBezTo>
                                <a:close/>
                                <a:moveTo>
                                  <a:pt x="116248" y="161925"/>
                                </a:moveTo>
                                <a:cubicBezTo>
                                  <a:pt x="115296" y="161925"/>
                                  <a:pt x="114343" y="162878"/>
                                  <a:pt x="114343" y="163830"/>
                                </a:cubicBezTo>
                                <a:cubicBezTo>
                                  <a:pt x="114343" y="164782"/>
                                  <a:pt x="114343" y="164782"/>
                                  <a:pt x="114343" y="164782"/>
                                </a:cubicBezTo>
                                <a:cubicBezTo>
                                  <a:pt x="116248" y="163830"/>
                                  <a:pt x="117201" y="163830"/>
                                  <a:pt x="116248" y="161925"/>
                                </a:cubicBezTo>
                                <a:cubicBezTo>
                                  <a:pt x="117201" y="161925"/>
                                  <a:pt x="117201" y="161925"/>
                                  <a:pt x="116248" y="161925"/>
                                </a:cubicBezTo>
                                <a:close/>
                                <a:moveTo>
                                  <a:pt x="116248" y="90488"/>
                                </a:moveTo>
                                <a:cubicBezTo>
                                  <a:pt x="117201" y="89535"/>
                                  <a:pt x="118153" y="90488"/>
                                  <a:pt x="118153" y="88582"/>
                                </a:cubicBezTo>
                                <a:cubicBezTo>
                                  <a:pt x="118153" y="88582"/>
                                  <a:pt x="118153" y="87630"/>
                                  <a:pt x="117201" y="87630"/>
                                </a:cubicBezTo>
                                <a:cubicBezTo>
                                  <a:pt x="116248" y="88582"/>
                                  <a:pt x="115296" y="88582"/>
                                  <a:pt x="116248" y="90488"/>
                                </a:cubicBezTo>
                                <a:cubicBezTo>
                                  <a:pt x="115296" y="90488"/>
                                  <a:pt x="115296" y="90488"/>
                                  <a:pt x="116248" y="90488"/>
                                </a:cubicBezTo>
                                <a:close/>
                                <a:moveTo>
                                  <a:pt x="117201" y="83820"/>
                                </a:moveTo>
                                <a:cubicBezTo>
                                  <a:pt x="117201" y="83820"/>
                                  <a:pt x="117201" y="83820"/>
                                  <a:pt x="117201" y="83820"/>
                                </a:cubicBezTo>
                                <a:cubicBezTo>
                                  <a:pt x="118153" y="82868"/>
                                  <a:pt x="118153" y="82868"/>
                                  <a:pt x="117201" y="82868"/>
                                </a:cubicBezTo>
                                <a:cubicBezTo>
                                  <a:pt x="117201" y="82868"/>
                                  <a:pt x="116248" y="82868"/>
                                  <a:pt x="117201" y="83820"/>
                                </a:cubicBezTo>
                                <a:cubicBezTo>
                                  <a:pt x="116248" y="82868"/>
                                  <a:pt x="116248" y="83820"/>
                                  <a:pt x="117201" y="83820"/>
                                </a:cubicBezTo>
                                <a:close/>
                                <a:moveTo>
                                  <a:pt x="120058" y="154305"/>
                                </a:moveTo>
                                <a:cubicBezTo>
                                  <a:pt x="120058" y="153353"/>
                                  <a:pt x="120058" y="153353"/>
                                  <a:pt x="118153" y="153353"/>
                                </a:cubicBezTo>
                                <a:cubicBezTo>
                                  <a:pt x="118153" y="153353"/>
                                  <a:pt x="117201" y="154305"/>
                                  <a:pt x="118153" y="154305"/>
                                </a:cubicBezTo>
                                <a:cubicBezTo>
                                  <a:pt x="118153" y="155257"/>
                                  <a:pt x="118153" y="156210"/>
                                  <a:pt x="119106" y="156210"/>
                                </a:cubicBezTo>
                                <a:cubicBezTo>
                                  <a:pt x="120058" y="155257"/>
                                  <a:pt x="120058" y="155257"/>
                                  <a:pt x="120058" y="154305"/>
                                </a:cubicBezTo>
                                <a:close/>
                                <a:moveTo>
                                  <a:pt x="120058" y="146685"/>
                                </a:moveTo>
                                <a:cubicBezTo>
                                  <a:pt x="119106" y="146685"/>
                                  <a:pt x="118153" y="147638"/>
                                  <a:pt x="118153" y="148590"/>
                                </a:cubicBezTo>
                                <a:cubicBezTo>
                                  <a:pt x="118153" y="149543"/>
                                  <a:pt x="118153" y="150495"/>
                                  <a:pt x="119106" y="150495"/>
                                </a:cubicBezTo>
                                <a:cubicBezTo>
                                  <a:pt x="120058" y="150495"/>
                                  <a:pt x="120058" y="149543"/>
                                  <a:pt x="120058" y="149543"/>
                                </a:cubicBezTo>
                                <a:cubicBezTo>
                                  <a:pt x="121011" y="147638"/>
                                  <a:pt x="121011" y="146685"/>
                                  <a:pt x="120058" y="146685"/>
                                </a:cubicBezTo>
                                <a:close/>
                                <a:moveTo>
                                  <a:pt x="119106" y="125730"/>
                                </a:moveTo>
                                <a:lnTo>
                                  <a:pt x="119106" y="125730"/>
                                </a:lnTo>
                                <a:cubicBezTo>
                                  <a:pt x="120058" y="125730"/>
                                  <a:pt x="120058" y="125730"/>
                                  <a:pt x="119106" y="125730"/>
                                </a:cubicBezTo>
                                <a:lnTo>
                                  <a:pt x="119106" y="125730"/>
                                </a:lnTo>
                                <a:lnTo>
                                  <a:pt x="119106" y="125730"/>
                                </a:lnTo>
                                <a:close/>
                                <a:moveTo>
                                  <a:pt x="121011" y="133350"/>
                                </a:moveTo>
                                <a:cubicBezTo>
                                  <a:pt x="121011" y="133350"/>
                                  <a:pt x="121011" y="133350"/>
                                  <a:pt x="121011" y="133350"/>
                                </a:cubicBezTo>
                                <a:cubicBezTo>
                                  <a:pt x="120058" y="133350"/>
                                  <a:pt x="119106" y="133350"/>
                                  <a:pt x="119106" y="134303"/>
                                </a:cubicBezTo>
                                <a:lnTo>
                                  <a:pt x="121011" y="133350"/>
                                </a:lnTo>
                                <a:cubicBezTo>
                                  <a:pt x="121011" y="134303"/>
                                  <a:pt x="121011" y="134303"/>
                                  <a:pt x="121011" y="133350"/>
                                </a:cubicBezTo>
                                <a:close/>
                                <a:moveTo>
                                  <a:pt x="122916" y="52388"/>
                                </a:moveTo>
                                <a:cubicBezTo>
                                  <a:pt x="122916" y="51435"/>
                                  <a:pt x="121963" y="51435"/>
                                  <a:pt x="121963" y="51435"/>
                                </a:cubicBezTo>
                                <a:cubicBezTo>
                                  <a:pt x="121011" y="51435"/>
                                  <a:pt x="121011" y="51435"/>
                                  <a:pt x="121011" y="52388"/>
                                </a:cubicBezTo>
                                <a:cubicBezTo>
                                  <a:pt x="121011" y="53340"/>
                                  <a:pt x="121011" y="53340"/>
                                  <a:pt x="122916" y="52388"/>
                                </a:cubicBezTo>
                                <a:cubicBezTo>
                                  <a:pt x="121963" y="53340"/>
                                  <a:pt x="122916" y="53340"/>
                                  <a:pt x="122916" y="5238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2" name="Freeform 32"/>
                        <wps:cNvSpPr/>
                        <wps:spPr>
                          <a:xfrm>
                            <a:off x="583883" y="377190"/>
                            <a:ext cx="94297" cy="263756"/>
                          </a:xfrm>
                          <a:custGeom>
                            <a:avLst/>
                            <a:gdLst>
                              <a:gd name="connsiteX0" fmla="*/ 94297 w 94297"/>
                              <a:gd name="connsiteY0" fmla="*/ 258994 h 263756"/>
                              <a:gd name="connsiteX1" fmla="*/ 90488 w 94297"/>
                              <a:gd name="connsiteY1" fmla="*/ 262804 h 263756"/>
                              <a:gd name="connsiteX2" fmla="*/ 69532 w 94297"/>
                              <a:gd name="connsiteY2" fmla="*/ 262804 h 263756"/>
                              <a:gd name="connsiteX3" fmla="*/ 60007 w 94297"/>
                              <a:gd name="connsiteY3" fmla="*/ 262804 h 263756"/>
                              <a:gd name="connsiteX4" fmla="*/ 43815 w 94297"/>
                              <a:gd name="connsiteY4" fmla="*/ 262804 h 263756"/>
                              <a:gd name="connsiteX5" fmla="*/ 7620 w 94297"/>
                              <a:gd name="connsiteY5" fmla="*/ 263757 h 263756"/>
                              <a:gd name="connsiteX6" fmla="*/ 5715 w 94297"/>
                              <a:gd name="connsiteY6" fmla="*/ 263757 h 263756"/>
                              <a:gd name="connsiteX7" fmla="*/ 952 w 94297"/>
                              <a:gd name="connsiteY7" fmla="*/ 260899 h 263756"/>
                              <a:gd name="connsiteX8" fmla="*/ 4763 w 94297"/>
                              <a:gd name="connsiteY8" fmla="*/ 255184 h 263756"/>
                              <a:gd name="connsiteX9" fmla="*/ 8572 w 94297"/>
                              <a:gd name="connsiteY9" fmla="*/ 254232 h 263756"/>
                              <a:gd name="connsiteX10" fmla="*/ 17145 w 94297"/>
                              <a:gd name="connsiteY10" fmla="*/ 252327 h 263756"/>
                              <a:gd name="connsiteX11" fmla="*/ 23813 w 94297"/>
                              <a:gd name="connsiteY11" fmla="*/ 240897 h 263756"/>
                              <a:gd name="connsiteX12" fmla="*/ 23813 w 94297"/>
                              <a:gd name="connsiteY12" fmla="*/ 218989 h 263756"/>
                              <a:gd name="connsiteX13" fmla="*/ 22860 w 94297"/>
                              <a:gd name="connsiteY13" fmla="*/ 212322 h 263756"/>
                              <a:gd name="connsiteX14" fmla="*/ 22860 w 94297"/>
                              <a:gd name="connsiteY14" fmla="*/ 210417 h 263756"/>
                              <a:gd name="connsiteX15" fmla="*/ 23813 w 94297"/>
                              <a:gd name="connsiteY15" fmla="*/ 182794 h 263756"/>
                              <a:gd name="connsiteX16" fmla="*/ 22860 w 94297"/>
                              <a:gd name="connsiteY16" fmla="*/ 108499 h 263756"/>
                              <a:gd name="connsiteX17" fmla="*/ 22860 w 94297"/>
                              <a:gd name="connsiteY17" fmla="*/ 34204 h 263756"/>
                              <a:gd name="connsiteX18" fmla="*/ 21907 w 94297"/>
                              <a:gd name="connsiteY18" fmla="*/ 27537 h 263756"/>
                              <a:gd name="connsiteX19" fmla="*/ 12382 w 94297"/>
                              <a:gd name="connsiteY19" fmla="*/ 18012 h 263756"/>
                              <a:gd name="connsiteX20" fmla="*/ 3810 w 94297"/>
                              <a:gd name="connsiteY20" fmla="*/ 16107 h 263756"/>
                              <a:gd name="connsiteX21" fmla="*/ 0 w 94297"/>
                              <a:gd name="connsiteY21" fmla="*/ 12297 h 263756"/>
                              <a:gd name="connsiteX22" fmla="*/ 3810 w 94297"/>
                              <a:gd name="connsiteY22" fmla="*/ 8487 h 263756"/>
                              <a:gd name="connsiteX23" fmla="*/ 13335 w 94297"/>
                              <a:gd name="connsiteY23" fmla="*/ 8487 h 263756"/>
                              <a:gd name="connsiteX24" fmla="*/ 33338 w 94297"/>
                              <a:gd name="connsiteY24" fmla="*/ 7534 h 263756"/>
                              <a:gd name="connsiteX25" fmla="*/ 58102 w 94297"/>
                              <a:gd name="connsiteY25" fmla="*/ 1819 h 263756"/>
                              <a:gd name="connsiteX26" fmla="*/ 60007 w 94297"/>
                              <a:gd name="connsiteY26" fmla="*/ 867 h 263756"/>
                              <a:gd name="connsiteX27" fmla="*/ 68580 w 94297"/>
                              <a:gd name="connsiteY27" fmla="*/ 6582 h 263756"/>
                              <a:gd name="connsiteX28" fmla="*/ 68580 w 94297"/>
                              <a:gd name="connsiteY28" fmla="*/ 19917 h 263756"/>
                              <a:gd name="connsiteX29" fmla="*/ 67627 w 94297"/>
                              <a:gd name="connsiteY29" fmla="*/ 84687 h 263756"/>
                              <a:gd name="connsiteX30" fmla="*/ 67627 w 94297"/>
                              <a:gd name="connsiteY30" fmla="*/ 150409 h 263756"/>
                              <a:gd name="connsiteX31" fmla="*/ 68580 w 94297"/>
                              <a:gd name="connsiteY31" fmla="*/ 183747 h 263756"/>
                              <a:gd name="connsiteX32" fmla="*/ 67627 w 94297"/>
                              <a:gd name="connsiteY32" fmla="*/ 190414 h 263756"/>
                              <a:gd name="connsiteX33" fmla="*/ 66675 w 94297"/>
                              <a:gd name="connsiteY33" fmla="*/ 194224 h 263756"/>
                              <a:gd name="connsiteX34" fmla="*/ 68580 w 94297"/>
                              <a:gd name="connsiteY34" fmla="*/ 235182 h 263756"/>
                              <a:gd name="connsiteX35" fmla="*/ 68580 w 94297"/>
                              <a:gd name="connsiteY35" fmla="*/ 237087 h 263756"/>
                              <a:gd name="connsiteX36" fmla="*/ 83820 w 94297"/>
                              <a:gd name="connsiteY36" fmla="*/ 252327 h 263756"/>
                              <a:gd name="connsiteX37" fmla="*/ 87630 w 94297"/>
                              <a:gd name="connsiteY37" fmla="*/ 252327 h 263756"/>
                              <a:gd name="connsiteX38" fmla="*/ 94297 w 94297"/>
                              <a:gd name="connsiteY38" fmla="*/ 258994 h 263756"/>
                              <a:gd name="connsiteX39" fmla="*/ 28575 w 94297"/>
                              <a:gd name="connsiteY39" fmla="*/ 241849 h 263756"/>
                              <a:gd name="connsiteX40" fmla="*/ 28575 w 94297"/>
                              <a:gd name="connsiteY40" fmla="*/ 241849 h 263756"/>
                              <a:gd name="connsiteX41" fmla="*/ 28575 w 94297"/>
                              <a:gd name="connsiteY41" fmla="*/ 241849 h 263756"/>
                              <a:gd name="connsiteX42" fmla="*/ 28575 w 94297"/>
                              <a:gd name="connsiteY42" fmla="*/ 241849 h 263756"/>
                              <a:gd name="connsiteX43" fmla="*/ 28575 w 94297"/>
                              <a:gd name="connsiteY43" fmla="*/ 241849 h 263756"/>
                              <a:gd name="connsiteX44" fmla="*/ 29527 w 94297"/>
                              <a:gd name="connsiteY44" fmla="*/ 135169 h 263756"/>
                              <a:gd name="connsiteX45" fmla="*/ 29527 w 94297"/>
                              <a:gd name="connsiteY45" fmla="*/ 135169 h 263756"/>
                              <a:gd name="connsiteX46" fmla="*/ 29527 w 94297"/>
                              <a:gd name="connsiteY46" fmla="*/ 135169 h 263756"/>
                              <a:gd name="connsiteX47" fmla="*/ 29527 w 94297"/>
                              <a:gd name="connsiteY47" fmla="*/ 135169 h 263756"/>
                              <a:gd name="connsiteX48" fmla="*/ 29527 w 94297"/>
                              <a:gd name="connsiteY48" fmla="*/ 135169 h 263756"/>
                              <a:gd name="connsiteX49" fmla="*/ 61913 w 94297"/>
                              <a:gd name="connsiteY49" fmla="*/ 234229 h 263756"/>
                              <a:gd name="connsiteX50" fmla="*/ 60007 w 94297"/>
                              <a:gd name="connsiteY50" fmla="*/ 235182 h 263756"/>
                              <a:gd name="connsiteX51" fmla="*/ 58102 w 94297"/>
                              <a:gd name="connsiteY51" fmla="*/ 236134 h 263756"/>
                              <a:gd name="connsiteX52" fmla="*/ 59055 w 94297"/>
                              <a:gd name="connsiteY52" fmla="*/ 234229 h 263756"/>
                              <a:gd name="connsiteX53" fmla="*/ 58102 w 94297"/>
                              <a:gd name="connsiteY53" fmla="*/ 231372 h 263756"/>
                              <a:gd name="connsiteX54" fmla="*/ 56197 w 94297"/>
                              <a:gd name="connsiteY54" fmla="*/ 230419 h 263756"/>
                              <a:gd name="connsiteX55" fmla="*/ 54292 w 94297"/>
                              <a:gd name="connsiteY55" fmla="*/ 226609 h 263756"/>
                              <a:gd name="connsiteX56" fmla="*/ 57150 w 94297"/>
                              <a:gd name="connsiteY56" fmla="*/ 228514 h 263756"/>
                              <a:gd name="connsiteX57" fmla="*/ 60007 w 94297"/>
                              <a:gd name="connsiteY57" fmla="*/ 227562 h 263756"/>
                              <a:gd name="connsiteX58" fmla="*/ 58102 w 94297"/>
                              <a:gd name="connsiteY58" fmla="*/ 225657 h 263756"/>
                              <a:gd name="connsiteX59" fmla="*/ 56197 w 94297"/>
                              <a:gd name="connsiteY59" fmla="*/ 220894 h 263756"/>
                              <a:gd name="connsiteX60" fmla="*/ 60007 w 94297"/>
                              <a:gd name="connsiteY60" fmla="*/ 222799 h 263756"/>
                              <a:gd name="connsiteX61" fmla="*/ 60007 w 94297"/>
                              <a:gd name="connsiteY61" fmla="*/ 223752 h 263756"/>
                              <a:gd name="connsiteX62" fmla="*/ 61913 w 94297"/>
                              <a:gd name="connsiteY62" fmla="*/ 224704 h 263756"/>
                              <a:gd name="connsiteX63" fmla="*/ 61913 w 94297"/>
                              <a:gd name="connsiteY63" fmla="*/ 223752 h 263756"/>
                              <a:gd name="connsiteX64" fmla="*/ 60007 w 94297"/>
                              <a:gd name="connsiteY64" fmla="*/ 222799 h 263756"/>
                              <a:gd name="connsiteX65" fmla="*/ 59055 w 94297"/>
                              <a:gd name="connsiteY65" fmla="*/ 222799 h 263756"/>
                              <a:gd name="connsiteX66" fmla="*/ 58102 w 94297"/>
                              <a:gd name="connsiteY66" fmla="*/ 217084 h 263756"/>
                              <a:gd name="connsiteX67" fmla="*/ 56197 w 94297"/>
                              <a:gd name="connsiteY67" fmla="*/ 215179 h 263756"/>
                              <a:gd name="connsiteX68" fmla="*/ 56197 w 94297"/>
                              <a:gd name="connsiteY68" fmla="*/ 213274 h 263756"/>
                              <a:gd name="connsiteX69" fmla="*/ 52388 w 94297"/>
                              <a:gd name="connsiteY69" fmla="*/ 213274 h 263756"/>
                              <a:gd name="connsiteX70" fmla="*/ 52388 w 94297"/>
                              <a:gd name="connsiteY70" fmla="*/ 215179 h 263756"/>
                              <a:gd name="connsiteX71" fmla="*/ 49530 w 94297"/>
                              <a:gd name="connsiteY71" fmla="*/ 212322 h 263756"/>
                              <a:gd name="connsiteX72" fmla="*/ 47625 w 94297"/>
                              <a:gd name="connsiteY72" fmla="*/ 208512 h 263756"/>
                              <a:gd name="connsiteX73" fmla="*/ 50482 w 94297"/>
                              <a:gd name="connsiteY73" fmla="*/ 207559 h 263756"/>
                              <a:gd name="connsiteX74" fmla="*/ 56197 w 94297"/>
                              <a:gd name="connsiteY74" fmla="*/ 204702 h 263756"/>
                              <a:gd name="connsiteX75" fmla="*/ 58102 w 94297"/>
                              <a:gd name="connsiteY75" fmla="*/ 203749 h 263756"/>
                              <a:gd name="connsiteX76" fmla="*/ 56197 w 94297"/>
                              <a:gd name="connsiteY76" fmla="*/ 203749 h 263756"/>
                              <a:gd name="connsiteX77" fmla="*/ 55245 w 94297"/>
                              <a:gd name="connsiteY77" fmla="*/ 202797 h 263756"/>
                              <a:gd name="connsiteX78" fmla="*/ 56197 w 94297"/>
                              <a:gd name="connsiteY78" fmla="*/ 198987 h 263756"/>
                              <a:gd name="connsiteX79" fmla="*/ 55245 w 94297"/>
                              <a:gd name="connsiteY79" fmla="*/ 198987 h 263756"/>
                              <a:gd name="connsiteX80" fmla="*/ 55245 w 94297"/>
                              <a:gd name="connsiteY80" fmla="*/ 202797 h 263756"/>
                              <a:gd name="connsiteX81" fmla="*/ 49530 w 94297"/>
                              <a:gd name="connsiteY81" fmla="*/ 199939 h 263756"/>
                              <a:gd name="connsiteX82" fmla="*/ 47625 w 94297"/>
                              <a:gd name="connsiteY82" fmla="*/ 198034 h 263756"/>
                              <a:gd name="connsiteX83" fmla="*/ 44767 w 94297"/>
                              <a:gd name="connsiteY83" fmla="*/ 195177 h 263756"/>
                              <a:gd name="connsiteX84" fmla="*/ 47625 w 94297"/>
                              <a:gd name="connsiteY84" fmla="*/ 195177 h 263756"/>
                              <a:gd name="connsiteX85" fmla="*/ 47625 w 94297"/>
                              <a:gd name="connsiteY85" fmla="*/ 193272 h 263756"/>
                              <a:gd name="connsiteX86" fmla="*/ 46672 w 94297"/>
                              <a:gd name="connsiteY86" fmla="*/ 190414 h 263756"/>
                              <a:gd name="connsiteX87" fmla="*/ 49530 w 94297"/>
                              <a:gd name="connsiteY87" fmla="*/ 189462 h 263756"/>
                              <a:gd name="connsiteX88" fmla="*/ 53340 w 94297"/>
                              <a:gd name="connsiteY88" fmla="*/ 188509 h 263756"/>
                              <a:gd name="connsiteX89" fmla="*/ 49530 w 94297"/>
                              <a:gd name="connsiteY89" fmla="*/ 187557 h 263756"/>
                              <a:gd name="connsiteX90" fmla="*/ 48577 w 94297"/>
                              <a:gd name="connsiteY90" fmla="*/ 185652 h 263756"/>
                              <a:gd name="connsiteX91" fmla="*/ 50482 w 94297"/>
                              <a:gd name="connsiteY91" fmla="*/ 184699 h 263756"/>
                              <a:gd name="connsiteX92" fmla="*/ 52388 w 94297"/>
                              <a:gd name="connsiteY92" fmla="*/ 183747 h 263756"/>
                              <a:gd name="connsiteX93" fmla="*/ 52388 w 94297"/>
                              <a:gd name="connsiteY93" fmla="*/ 180889 h 263756"/>
                              <a:gd name="connsiteX94" fmla="*/ 55245 w 94297"/>
                              <a:gd name="connsiteY94" fmla="*/ 180889 h 263756"/>
                              <a:gd name="connsiteX95" fmla="*/ 56197 w 94297"/>
                              <a:gd name="connsiteY95" fmla="*/ 179937 h 263756"/>
                              <a:gd name="connsiteX96" fmla="*/ 51435 w 94297"/>
                              <a:gd name="connsiteY96" fmla="*/ 178032 h 263756"/>
                              <a:gd name="connsiteX97" fmla="*/ 43815 w 94297"/>
                              <a:gd name="connsiteY97" fmla="*/ 180889 h 263756"/>
                              <a:gd name="connsiteX98" fmla="*/ 46672 w 94297"/>
                              <a:gd name="connsiteY98" fmla="*/ 177079 h 263756"/>
                              <a:gd name="connsiteX99" fmla="*/ 46672 w 94297"/>
                              <a:gd name="connsiteY99" fmla="*/ 175174 h 263756"/>
                              <a:gd name="connsiteX100" fmla="*/ 41910 w 94297"/>
                              <a:gd name="connsiteY100" fmla="*/ 175174 h 263756"/>
                              <a:gd name="connsiteX101" fmla="*/ 40957 w 94297"/>
                              <a:gd name="connsiteY101" fmla="*/ 176127 h 263756"/>
                              <a:gd name="connsiteX102" fmla="*/ 44767 w 94297"/>
                              <a:gd name="connsiteY102" fmla="*/ 180889 h 263756"/>
                              <a:gd name="connsiteX103" fmla="*/ 43815 w 94297"/>
                              <a:gd name="connsiteY103" fmla="*/ 183747 h 263756"/>
                              <a:gd name="connsiteX104" fmla="*/ 42863 w 94297"/>
                              <a:gd name="connsiteY104" fmla="*/ 182794 h 263756"/>
                              <a:gd name="connsiteX105" fmla="*/ 41910 w 94297"/>
                              <a:gd name="connsiteY105" fmla="*/ 183747 h 263756"/>
                              <a:gd name="connsiteX106" fmla="*/ 37147 w 94297"/>
                              <a:gd name="connsiteY106" fmla="*/ 193272 h 263756"/>
                              <a:gd name="connsiteX107" fmla="*/ 34290 w 94297"/>
                              <a:gd name="connsiteY107" fmla="*/ 195177 h 263756"/>
                              <a:gd name="connsiteX108" fmla="*/ 31432 w 94297"/>
                              <a:gd name="connsiteY108" fmla="*/ 192319 h 263756"/>
                              <a:gd name="connsiteX109" fmla="*/ 31432 w 94297"/>
                              <a:gd name="connsiteY109" fmla="*/ 190414 h 263756"/>
                              <a:gd name="connsiteX110" fmla="*/ 32385 w 94297"/>
                              <a:gd name="connsiteY110" fmla="*/ 189462 h 263756"/>
                              <a:gd name="connsiteX111" fmla="*/ 32385 w 94297"/>
                              <a:gd name="connsiteY111" fmla="*/ 189462 h 263756"/>
                              <a:gd name="connsiteX112" fmla="*/ 31432 w 94297"/>
                              <a:gd name="connsiteY112" fmla="*/ 190414 h 263756"/>
                              <a:gd name="connsiteX113" fmla="*/ 30480 w 94297"/>
                              <a:gd name="connsiteY113" fmla="*/ 190414 h 263756"/>
                              <a:gd name="connsiteX114" fmla="*/ 28575 w 94297"/>
                              <a:gd name="connsiteY114" fmla="*/ 191367 h 263756"/>
                              <a:gd name="connsiteX115" fmla="*/ 30480 w 94297"/>
                              <a:gd name="connsiteY115" fmla="*/ 192319 h 263756"/>
                              <a:gd name="connsiteX116" fmla="*/ 31432 w 94297"/>
                              <a:gd name="connsiteY116" fmla="*/ 192319 h 263756"/>
                              <a:gd name="connsiteX117" fmla="*/ 34290 w 94297"/>
                              <a:gd name="connsiteY117" fmla="*/ 195177 h 263756"/>
                              <a:gd name="connsiteX118" fmla="*/ 33338 w 94297"/>
                              <a:gd name="connsiteY118" fmla="*/ 203749 h 263756"/>
                              <a:gd name="connsiteX119" fmla="*/ 34290 w 94297"/>
                              <a:gd name="connsiteY119" fmla="*/ 206607 h 263756"/>
                              <a:gd name="connsiteX120" fmla="*/ 33338 w 94297"/>
                              <a:gd name="connsiteY120" fmla="*/ 208512 h 263756"/>
                              <a:gd name="connsiteX121" fmla="*/ 33338 w 94297"/>
                              <a:gd name="connsiteY121" fmla="*/ 209464 h 263756"/>
                              <a:gd name="connsiteX122" fmla="*/ 40005 w 94297"/>
                              <a:gd name="connsiteY122" fmla="*/ 207559 h 263756"/>
                              <a:gd name="connsiteX123" fmla="*/ 43815 w 94297"/>
                              <a:gd name="connsiteY123" fmla="*/ 209464 h 263756"/>
                              <a:gd name="connsiteX124" fmla="*/ 33338 w 94297"/>
                              <a:gd name="connsiteY124" fmla="*/ 213274 h 263756"/>
                              <a:gd name="connsiteX125" fmla="*/ 31432 w 94297"/>
                              <a:gd name="connsiteY125" fmla="*/ 214227 h 263756"/>
                              <a:gd name="connsiteX126" fmla="*/ 33338 w 94297"/>
                              <a:gd name="connsiteY126" fmla="*/ 215179 h 263756"/>
                              <a:gd name="connsiteX127" fmla="*/ 38100 w 94297"/>
                              <a:gd name="connsiteY127" fmla="*/ 214227 h 263756"/>
                              <a:gd name="connsiteX128" fmla="*/ 39052 w 94297"/>
                              <a:gd name="connsiteY128" fmla="*/ 214227 h 263756"/>
                              <a:gd name="connsiteX129" fmla="*/ 38100 w 94297"/>
                              <a:gd name="connsiteY129" fmla="*/ 215179 h 263756"/>
                              <a:gd name="connsiteX130" fmla="*/ 37147 w 94297"/>
                              <a:gd name="connsiteY130" fmla="*/ 217084 h 263756"/>
                              <a:gd name="connsiteX131" fmla="*/ 40005 w 94297"/>
                              <a:gd name="connsiteY131" fmla="*/ 219942 h 263756"/>
                              <a:gd name="connsiteX132" fmla="*/ 41910 w 94297"/>
                              <a:gd name="connsiteY132" fmla="*/ 223752 h 263756"/>
                              <a:gd name="connsiteX133" fmla="*/ 43815 w 94297"/>
                              <a:gd name="connsiteY133" fmla="*/ 226609 h 263756"/>
                              <a:gd name="connsiteX134" fmla="*/ 45720 w 94297"/>
                              <a:gd name="connsiteY134" fmla="*/ 231372 h 263756"/>
                              <a:gd name="connsiteX135" fmla="*/ 44767 w 94297"/>
                              <a:gd name="connsiteY135" fmla="*/ 232324 h 263756"/>
                              <a:gd name="connsiteX136" fmla="*/ 41910 w 94297"/>
                              <a:gd name="connsiteY136" fmla="*/ 228514 h 263756"/>
                              <a:gd name="connsiteX137" fmla="*/ 39052 w 94297"/>
                              <a:gd name="connsiteY137" fmla="*/ 226609 h 263756"/>
                              <a:gd name="connsiteX138" fmla="*/ 36195 w 94297"/>
                              <a:gd name="connsiteY138" fmla="*/ 227562 h 263756"/>
                              <a:gd name="connsiteX139" fmla="*/ 35242 w 94297"/>
                              <a:gd name="connsiteY139" fmla="*/ 230419 h 263756"/>
                              <a:gd name="connsiteX140" fmla="*/ 38100 w 94297"/>
                              <a:gd name="connsiteY140" fmla="*/ 233277 h 263756"/>
                              <a:gd name="connsiteX141" fmla="*/ 40957 w 94297"/>
                              <a:gd name="connsiteY141" fmla="*/ 238039 h 263756"/>
                              <a:gd name="connsiteX142" fmla="*/ 40005 w 94297"/>
                              <a:gd name="connsiteY142" fmla="*/ 238992 h 263756"/>
                              <a:gd name="connsiteX143" fmla="*/ 38100 w 94297"/>
                              <a:gd name="connsiteY143" fmla="*/ 235182 h 263756"/>
                              <a:gd name="connsiteX144" fmla="*/ 38100 w 94297"/>
                              <a:gd name="connsiteY144" fmla="*/ 235182 h 263756"/>
                              <a:gd name="connsiteX145" fmla="*/ 36195 w 94297"/>
                              <a:gd name="connsiteY145" fmla="*/ 234229 h 263756"/>
                              <a:gd name="connsiteX146" fmla="*/ 36195 w 94297"/>
                              <a:gd name="connsiteY146" fmla="*/ 236134 h 263756"/>
                              <a:gd name="connsiteX147" fmla="*/ 38100 w 94297"/>
                              <a:gd name="connsiteY147" fmla="*/ 240897 h 263756"/>
                              <a:gd name="connsiteX148" fmla="*/ 33338 w 94297"/>
                              <a:gd name="connsiteY148" fmla="*/ 240897 h 263756"/>
                              <a:gd name="connsiteX149" fmla="*/ 34290 w 94297"/>
                              <a:gd name="connsiteY149" fmla="*/ 245659 h 263756"/>
                              <a:gd name="connsiteX150" fmla="*/ 35242 w 94297"/>
                              <a:gd name="connsiteY150" fmla="*/ 249469 h 263756"/>
                              <a:gd name="connsiteX151" fmla="*/ 40005 w 94297"/>
                              <a:gd name="connsiteY151" fmla="*/ 252327 h 263756"/>
                              <a:gd name="connsiteX152" fmla="*/ 40957 w 94297"/>
                              <a:gd name="connsiteY152" fmla="*/ 248517 h 263756"/>
                              <a:gd name="connsiteX153" fmla="*/ 42863 w 94297"/>
                              <a:gd name="connsiteY153" fmla="*/ 252327 h 263756"/>
                              <a:gd name="connsiteX154" fmla="*/ 43815 w 94297"/>
                              <a:gd name="connsiteY154" fmla="*/ 254232 h 263756"/>
                              <a:gd name="connsiteX155" fmla="*/ 45720 w 94297"/>
                              <a:gd name="connsiteY155" fmla="*/ 253279 h 263756"/>
                              <a:gd name="connsiteX156" fmla="*/ 46672 w 94297"/>
                              <a:gd name="connsiteY156" fmla="*/ 251374 h 263756"/>
                              <a:gd name="connsiteX157" fmla="*/ 47625 w 94297"/>
                              <a:gd name="connsiteY157" fmla="*/ 251374 h 263756"/>
                              <a:gd name="connsiteX158" fmla="*/ 46672 w 94297"/>
                              <a:gd name="connsiteY158" fmla="*/ 255184 h 263756"/>
                              <a:gd name="connsiteX159" fmla="*/ 47625 w 94297"/>
                              <a:gd name="connsiteY159" fmla="*/ 255184 h 263756"/>
                              <a:gd name="connsiteX160" fmla="*/ 47625 w 94297"/>
                              <a:gd name="connsiteY160" fmla="*/ 251374 h 263756"/>
                              <a:gd name="connsiteX161" fmla="*/ 53340 w 94297"/>
                              <a:gd name="connsiteY161" fmla="*/ 247564 h 263756"/>
                              <a:gd name="connsiteX162" fmla="*/ 56197 w 94297"/>
                              <a:gd name="connsiteY162" fmla="*/ 246612 h 263756"/>
                              <a:gd name="connsiteX163" fmla="*/ 60007 w 94297"/>
                              <a:gd name="connsiteY163" fmla="*/ 245659 h 263756"/>
                              <a:gd name="connsiteX164" fmla="*/ 56197 w 94297"/>
                              <a:gd name="connsiteY164" fmla="*/ 243754 h 263756"/>
                              <a:gd name="connsiteX165" fmla="*/ 53340 w 94297"/>
                              <a:gd name="connsiteY165" fmla="*/ 244707 h 263756"/>
                              <a:gd name="connsiteX166" fmla="*/ 51435 w 94297"/>
                              <a:gd name="connsiteY166" fmla="*/ 243754 h 263756"/>
                              <a:gd name="connsiteX167" fmla="*/ 52388 w 94297"/>
                              <a:gd name="connsiteY167" fmla="*/ 241849 h 263756"/>
                              <a:gd name="connsiteX168" fmla="*/ 56197 w 94297"/>
                              <a:gd name="connsiteY168" fmla="*/ 239944 h 263756"/>
                              <a:gd name="connsiteX169" fmla="*/ 60007 w 94297"/>
                              <a:gd name="connsiteY169" fmla="*/ 236134 h 263756"/>
                              <a:gd name="connsiteX170" fmla="*/ 61913 w 94297"/>
                              <a:gd name="connsiteY170" fmla="*/ 235182 h 263756"/>
                              <a:gd name="connsiteX171" fmla="*/ 61913 w 94297"/>
                              <a:gd name="connsiteY171" fmla="*/ 234229 h 263756"/>
                              <a:gd name="connsiteX172" fmla="*/ 29527 w 94297"/>
                              <a:gd name="connsiteY172" fmla="*/ 79924 h 263756"/>
                              <a:gd name="connsiteX173" fmla="*/ 29527 w 94297"/>
                              <a:gd name="connsiteY173" fmla="*/ 79924 h 263756"/>
                              <a:gd name="connsiteX174" fmla="*/ 29527 w 94297"/>
                              <a:gd name="connsiteY174" fmla="*/ 79924 h 263756"/>
                              <a:gd name="connsiteX175" fmla="*/ 29527 w 94297"/>
                              <a:gd name="connsiteY175" fmla="*/ 79924 h 263756"/>
                              <a:gd name="connsiteX176" fmla="*/ 29527 w 94297"/>
                              <a:gd name="connsiteY176" fmla="*/ 79924 h 263756"/>
                              <a:gd name="connsiteX177" fmla="*/ 33338 w 94297"/>
                              <a:gd name="connsiteY177" fmla="*/ 235182 h 263756"/>
                              <a:gd name="connsiteX178" fmla="*/ 31432 w 94297"/>
                              <a:gd name="connsiteY178" fmla="*/ 233277 h 263756"/>
                              <a:gd name="connsiteX179" fmla="*/ 30480 w 94297"/>
                              <a:gd name="connsiteY179" fmla="*/ 234229 h 263756"/>
                              <a:gd name="connsiteX180" fmla="*/ 33338 w 94297"/>
                              <a:gd name="connsiteY180" fmla="*/ 235182 h 263756"/>
                              <a:gd name="connsiteX181" fmla="*/ 33338 w 94297"/>
                              <a:gd name="connsiteY181" fmla="*/ 235182 h 263756"/>
                              <a:gd name="connsiteX182" fmla="*/ 33338 w 94297"/>
                              <a:gd name="connsiteY182" fmla="*/ 172317 h 263756"/>
                              <a:gd name="connsiteX183" fmla="*/ 33338 w 94297"/>
                              <a:gd name="connsiteY183" fmla="*/ 172317 h 263756"/>
                              <a:gd name="connsiteX184" fmla="*/ 33338 w 94297"/>
                              <a:gd name="connsiteY184" fmla="*/ 172317 h 263756"/>
                              <a:gd name="connsiteX185" fmla="*/ 33338 w 94297"/>
                              <a:gd name="connsiteY185" fmla="*/ 171364 h 263756"/>
                              <a:gd name="connsiteX186" fmla="*/ 33338 w 94297"/>
                              <a:gd name="connsiteY186" fmla="*/ 172317 h 263756"/>
                              <a:gd name="connsiteX187" fmla="*/ 34290 w 94297"/>
                              <a:gd name="connsiteY187" fmla="*/ 182794 h 263756"/>
                              <a:gd name="connsiteX188" fmla="*/ 34290 w 94297"/>
                              <a:gd name="connsiteY188" fmla="*/ 186604 h 263756"/>
                              <a:gd name="connsiteX189" fmla="*/ 35242 w 94297"/>
                              <a:gd name="connsiteY189" fmla="*/ 186604 h 263756"/>
                              <a:gd name="connsiteX190" fmla="*/ 34290 w 94297"/>
                              <a:gd name="connsiteY190" fmla="*/ 182794 h 263756"/>
                              <a:gd name="connsiteX191" fmla="*/ 34290 w 94297"/>
                              <a:gd name="connsiteY191" fmla="*/ 182794 h 263756"/>
                              <a:gd name="connsiteX192" fmla="*/ 33338 w 94297"/>
                              <a:gd name="connsiteY192" fmla="*/ 178984 h 263756"/>
                              <a:gd name="connsiteX193" fmla="*/ 32385 w 94297"/>
                              <a:gd name="connsiteY193" fmla="*/ 178984 h 263756"/>
                              <a:gd name="connsiteX194" fmla="*/ 34290 w 94297"/>
                              <a:gd name="connsiteY194" fmla="*/ 182794 h 263756"/>
                              <a:gd name="connsiteX195" fmla="*/ 34290 w 94297"/>
                              <a:gd name="connsiteY195" fmla="*/ 182794 h 263756"/>
                              <a:gd name="connsiteX196" fmla="*/ 32385 w 94297"/>
                              <a:gd name="connsiteY196" fmla="*/ 72304 h 263756"/>
                              <a:gd name="connsiteX197" fmla="*/ 33338 w 94297"/>
                              <a:gd name="connsiteY197" fmla="*/ 73257 h 263756"/>
                              <a:gd name="connsiteX198" fmla="*/ 34290 w 94297"/>
                              <a:gd name="connsiteY198" fmla="*/ 72304 h 263756"/>
                              <a:gd name="connsiteX199" fmla="*/ 32385 w 94297"/>
                              <a:gd name="connsiteY199" fmla="*/ 72304 h 263756"/>
                              <a:gd name="connsiteX200" fmla="*/ 32385 w 94297"/>
                              <a:gd name="connsiteY200" fmla="*/ 72304 h 263756"/>
                              <a:gd name="connsiteX201" fmla="*/ 33338 w 94297"/>
                              <a:gd name="connsiteY201" fmla="*/ 140884 h 263756"/>
                              <a:gd name="connsiteX202" fmla="*/ 33338 w 94297"/>
                              <a:gd name="connsiteY202" fmla="*/ 140884 h 263756"/>
                              <a:gd name="connsiteX203" fmla="*/ 35242 w 94297"/>
                              <a:gd name="connsiteY203" fmla="*/ 139932 h 263756"/>
                              <a:gd name="connsiteX204" fmla="*/ 34290 w 94297"/>
                              <a:gd name="connsiteY204" fmla="*/ 138979 h 263756"/>
                              <a:gd name="connsiteX205" fmla="*/ 33338 w 94297"/>
                              <a:gd name="connsiteY205" fmla="*/ 140884 h 263756"/>
                              <a:gd name="connsiteX206" fmla="*/ 36195 w 94297"/>
                              <a:gd name="connsiteY206" fmla="*/ 225657 h 263756"/>
                              <a:gd name="connsiteX207" fmla="*/ 36195 w 94297"/>
                              <a:gd name="connsiteY207" fmla="*/ 225657 h 263756"/>
                              <a:gd name="connsiteX208" fmla="*/ 33338 w 94297"/>
                              <a:gd name="connsiteY208" fmla="*/ 225657 h 263756"/>
                              <a:gd name="connsiteX209" fmla="*/ 34290 w 94297"/>
                              <a:gd name="connsiteY209" fmla="*/ 226609 h 263756"/>
                              <a:gd name="connsiteX210" fmla="*/ 36195 w 94297"/>
                              <a:gd name="connsiteY210" fmla="*/ 225657 h 263756"/>
                              <a:gd name="connsiteX211" fmla="*/ 33338 w 94297"/>
                              <a:gd name="connsiteY211" fmla="*/ 44682 h 263756"/>
                              <a:gd name="connsiteX212" fmla="*/ 33338 w 94297"/>
                              <a:gd name="connsiteY212" fmla="*/ 44682 h 263756"/>
                              <a:gd name="connsiteX213" fmla="*/ 34290 w 94297"/>
                              <a:gd name="connsiteY213" fmla="*/ 44682 h 263756"/>
                              <a:gd name="connsiteX214" fmla="*/ 33338 w 94297"/>
                              <a:gd name="connsiteY214" fmla="*/ 44682 h 263756"/>
                              <a:gd name="connsiteX215" fmla="*/ 33338 w 94297"/>
                              <a:gd name="connsiteY215" fmla="*/ 44682 h 263756"/>
                              <a:gd name="connsiteX216" fmla="*/ 34290 w 94297"/>
                              <a:gd name="connsiteY216" fmla="*/ 94212 h 263756"/>
                              <a:gd name="connsiteX217" fmla="*/ 34290 w 94297"/>
                              <a:gd name="connsiteY217" fmla="*/ 94212 h 263756"/>
                              <a:gd name="connsiteX218" fmla="*/ 34290 w 94297"/>
                              <a:gd name="connsiteY218" fmla="*/ 94212 h 263756"/>
                              <a:gd name="connsiteX219" fmla="*/ 34290 w 94297"/>
                              <a:gd name="connsiteY219" fmla="*/ 94212 h 263756"/>
                              <a:gd name="connsiteX220" fmla="*/ 34290 w 94297"/>
                              <a:gd name="connsiteY220" fmla="*/ 94212 h 263756"/>
                              <a:gd name="connsiteX221" fmla="*/ 36195 w 94297"/>
                              <a:gd name="connsiteY221" fmla="*/ 253279 h 263756"/>
                              <a:gd name="connsiteX222" fmla="*/ 36195 w 94297"/>
                              <a:gd name="connsiteY222" fmla="*/ 253279 h 263756"/>
                              <a:gd name="connsiteX223" fmla="*/ 34290 w 94297"/>
                              <a:gd name="connsiteY223" fmla="*/ 253279 h 263756"/>
                              <a:gd name="connsiteX224" fmla="*/ 36195 w 94297"/>
                              <a:gd name="connsiteY224" fmla="*/ 253279 h 263756"/>
                              <a:gd name="connsiteX225" fmla="*/ 36195 w 94297"/>
                              <a:gd name="connsiteY225" fmla="*/ 253279 h 263756"/>
                              <a:gd name="connsiteX226" fmla="*/ 36195 w 94297"/>
                              <a:gd name="connsiteY226" fmla="*/ 175174 h 263756"/>
                              <a:gd name="connsiteX227" fmla="*/ 36195 w 94297"/>
                              <a:gd name="connsiteY227" fmla="*/ 175174 h 263756"/>
                              <a:gd name="connsiteX228" fmla="*/ 34290 w 94297"/>
                              <a:gd name="connsiteY228" fmla="*/ 174222 h 263756"/>
                              <a:gd name="connsiteX229" fmla="*/ 36195 w 94297"/>
                              <a:gd name="connsiteY229" fmla="*/ 175174 h 263756"/>
                              <a:gd name="connsiteX230" fmla="*/ 35242 w 94297"/>
                              <a:gd name="connsiteY230" fmla="*/ 88497 h 263756"/>
                              <a:gd name="connsiteX231" fmla="*/ 34290 w 94297"/>
                              <a:gd name="connsiteY231" fmla="*/ 87544 h 263756"/>
                              <a:gd name="connsiteX232" fmla="*/ 35242 w 94297"/>
                              <a:gd name="connsiteY232" fmla="*/ 88497 h 263756"/>
                              <a:gd name="connsiteX233" fmla="*/ 35242 w 94297"/>
                              <a:gd name="connsiteY233" fmla="*/ 88497 h 263756"/>
                              <a:gd name="connsiteX234" fmla="*/ 35242 w 94297"/>
                              <a:gd name="connsiteY234" fmla="*/ 88497 h 263756"/>
                              <a:gd name="connsiteX235" fmla="*/ 35242 w 94297"/>
                              <a:gd name="connsiteY235" fmla="*/ 57064 h 263756"/>
                              <a:gd name="connsiteX236" fmla="*/ 35242 w 94297"/>
                              <a:gd name="connsiteY236" fmla="*/ 57064 h 263756"/>
                              <a:gd name="connsiteX237" fmla="*/ 35242 w 94297"/>
                              <a:gd name="connsiteY237" fmla="*/ 58969 h 263756"/>
                              <a:gd name="connsiteX238" fmla="*/ 35242 w 94297"/>
                              <a:gd name="connsiteY238" fmla="*/ 57064 h 263756"/>
                              <a:gd name="connsiteX239" fmla="*/ 35242 w 94297"/>
                              <a:gd name="connsiteY239" fmla="*/ 57064 h 263756"/>
                              <a:gd name="connsiteX240" fmla="*/ 34290 w 94297"/>
                              <a:gd name="connsiteY240" fmla="*/ 232324 h 263756"/>
                              <a:gd name="connsiteX241" fmla="*/ 34290 w 94297"/>
                              <a:gd name="connsiteY241" fmla="*/ 232324 h 263756"/>
                              <a:gd name="connsiteX242" fmla="*/ 34290 w 94297"/>
                              <a:gd name="connsiteY242" fmla="*/ 232324 h 263756"/>
                              <a:gd name="connsiteX243" fmla="*/ 38100 w 94297"/>
                              <a:gd name="connsiteY243" fmla="*/ 98974 h 263756"/>
                              <a:gd name="connsiteX244" fmla="*/ 38100 w 94297"/>
                              <a:gd name="connsiteY244" fmla="*/ 98974 h 263756"/>
                              <a:gd name="connsiteX245" fmla="*/ 34290 w 94297"/>
                              <a:gd name="connsiteY245" fmla="*/ 98974 h 263756"/>
                              <a:gd name="connsiteX246" fmla="*/ 34290 w 94297"/>
                              <a:gd name="connsiteY246" fmla="*/ 99927 h 263756"/>
                              <a:gd name="connsiteX247" fmla="*/ 38100 w 94297"/>
                              <a:gd name="connsiteY247" fmla="*/ 100879 h 263756"/>
                              <a:gd name="connsiteX248" fmla="*/ 39052 w 94297"/>
                              <a:gd name="connsiteY248" fmla="*/ 99927 h 263756"/>
                              <a:gd name="connsiteX249" fmla="*/ 38100 w 94297"/>
                              <a:gd name="connsiteY249" fmla="*/ 98974 h 263756"/>
                              <a:gd name="connsiteX250" fmla="*/ 39052 w 94297"/>
                              <a:gd name="connsiteY250" fmla="*/ 107547 h 263756"/>
                              <a:gd name="connsiteX251" fmla="*/ 38100 w 94297"/>
                              <a:gd name="connsiteY251" fmla="*/ 105642 h 263756"/>
                              <a:gd name="connsiteX252" fmla="*/ 35242 w 94297"/>
                              <a:gd name="connsiteY252" fmla="*/ 111357 h 263756"/>
                              <a:gd name="connsiteX253" fmla="*/ 36195 w 94297"/>
                              <a:gd name="connsiteY253" fmla="*/ 112309 h 263756"/>
                              <a:gd name="connsiteX254" fmla="*/ 37147 w 94297"/>
                              <a:gd name="connsiteY254" fmla="*/ 111357 h 263756"/>
                              <a:gd name="connsiteX255" fmla="*/ 39052 w 94297"/>
                              <a:gd name="connsiteY255" fmla="*/ 107547 h 263756"/>
                              <a:gd name="connsiteX256" fmla="*/ 36195 w 94297"/>
                              <a:gd name="connsiteY256" fmla="*/ 205654 h 263756"/>
                              <a:gd name="connsiteX257" fmla="*/ 35242 w 94297"/>
                              <a:gd name="connsiteY257" fmla="*/ 206607 h 263756"/>
                              <a:gd name="connsiteX258" fmla="*/ 36195 w 94297"/>
                              <a:gd name="connsiteY258" fmla="*/ 205654 h 263756"/>
                              <a:gd name="connsiteX259" fmla="*/ 37147 w 94297"/>
                              <a:gd name="connsiteY259" fmla="*/ 204702 h 263756"/>
                              <a:gd name="connsiteX260" fmla="*/ 36195 w 94297"/>
                              <a:gd name="connsiteY260" fmla="*/ 205654 h 263756"/>
                              <a:gd name="connsiteX261" fmla="*/ 35242 w 94297"/>
                              <a:gd name="connsiteY261" fmla="*/ 157077 h 263756"/>
                              <a:gd name="connsiteX262" fmla="*/ 35242 w 94297"/>
                              <a:gd name="connsiteY262" fmla="*/ 157077 h 263756"/>
                              <a:gd name="connsiteX263" fmla="*/ 35242 w 94297"/>
                              <a:gd name="connsiteY263" fmla="*/ 157077 h 263756"/>
                              <a:gd name="connsiteX264" fmla="*/ 35242 w 94297"/>
                              <a:gd name="connsiteY264" fmla="*/ 157077 h 263756"/>
                              <a:gd name="connsiteX265" fmla="*/ 35242 w 94297"/>
                              <a:gd name="connsiteY265" fmla="*/ 157077 h 263756"/>
                              <a:gd name="connsiteX266" fmla="*/ 48577 w 94297"/>
                              <a:gd name="connsiteY266" fmla="*/ 133264 h 263756"/>
                              <a:gd name="connsiteX267" fmla="*/ 46672 w 94297"/>
                              <a:gd name="connsiteY267" fmla="*/ 131359 h 263756"/>
                              <a:gd name="connsiteX268" fmla="*/ 44767 w 94297"/>
                              <a:gd name="connsiteY268" fmla="*/ 131359 h 263756"/>
                              <a:gd name="connsiteX269" fmla="*/ 46672 w 94297"/>
                              <a:gd name="connsiteY269" fmla="*/ 129454 h 263756"/>
                              <a:gd name="connsiteX270" fmla="*/ 47625 w 94297"/>
                              <a:gd name="connsiteY270" fmla="*/ 125644 h 263756"/>
                              <a:gd name="connsiteX271" fmla="*/ 42863 w 94297"/>
                              <a:gd name="connsiteY271" fmla="*/ 126597 h 263756"/>
                              <a:gd name="connsiteX272" fmla="*/ 38100 w 94297"/>
                              <a:gd name="connsiteY272" fmla="*/ 123739 h 263756"/>
                              <a:gd name="connsiteX273" fmla="*/ 36195 w 94297"/>
                              <a:gd name="connsiteY273" fmla="*/ 121834 h 263756"/>
                              <a:gd name="connsiteX274" fmla="*/ 36195 w 94297"/>
                              <a:gd name="connsiteY274" fmla="*/ 124692 h 263756"/>
                              <a:gd name="connsiteX275" fmla="*/ 42863 w 94297"/>
                              <a:gd name="connsiteY275" fmla="*/ 131359 h 263756"/>
                              <a:gd name="connsiteX276" fmla="*/ 40957 w 94297"/>
                              <a:gd name="connsiteY276" fmla="*/ 136122 h 263756"/>
                              <a:gd name="connsiteX277" fmla="*/ 40957 w 94297"/>
                              <a:gd name="connsiteY277" fmla="*/ 137074 h 263756"/>
                              <a:gd name="connsiteX278" fmla="*/ 41910 w 94297"/>
                              <a:gd name="connsiteY278" fmla="*/ 137074 h 263756"/>
                              <a:gd name="connsiteX279" fmla="*/ 47625 w 94297"/>
                              <a:gd name="connsiteY279" fmla="*/ 134217 h 263756"/>
                              <a:gd name="connsiteX280" fmla="*/ 48577 w 94297"/>
                              <a:gd name="connsiteY280" fmla="*/ 133264 h 263756"/>
                              <a:gd name="connsiteX281" fmla="*/ 35242 w 94297"/>
                              <a:gd name="connsiteY281" fmla="*/ 39919 h 263756"/>
                              <a:gd name="connsiteX282" fmla="*/ 35242 w 94297"/>
                              <a:gd name="connsiteY282" fmla="*/ 39919 h 263756"/>
                              <a:gd name="connsiteX283" fmla="*/ 35242 w 94297"/>
                              <a:gd name="connsiteY283" fmla="*/ 39919 h 263756"/>
                              <a:gd name="connsiteX284" fmla="*/ 35242 w 94297"/>
                              <a:gd name="connsiteY284" fmla="*/ 39919 h 263756"/>
                              <a:gd name="connsiteX285" fmla="*/ 35242 w 94297"/>
                              <a:gd name="connsiteY285" fmla="*/ 39919 h 263756"/>
                              <a:gd name="connsiteX286" fmla="*/ 40005 w 94297"/>
                              <a:gd name="connsiteY286" fmla="*/ 145647 h 263756"/>
                              <a:gd name="connsiteX287" fmla="*/ 42863 w 94297"/>
                              <a:gd name="connsiteY287" fmla="*/ 144694 h 263756"/>
                              <a:gd name="connsiteX288" fmla="*/ 42863 w 94297"/>
                              <a:gd name="connsiteY288" fmla="*/ 143742 h 263756"/>
                              <a:gd name="connsiteX289" fmla="*/ 40005 w 94297"/>
                              <a:gd name="connsiteY289" fmla="*/ 142789 h 263756"/>
                              <a:gd name="connsiteX290" fmla="*/ 38100 w 94297"/>
                              <a:gd name="connsiteY290" fmla="*/ 142789 h 263756"/>
                              <a:gd name="connsiteX291" fmla="*/ 36195 w 94297"/>
                              <a:gd name="connsiteY291" fmla="*/ 145647 h 263756"/>
                              <a:gd name="connsiteX292" fmla="*/ 38100 w 94297"/>
                              <a:gd name="connsiteY292" fmla="*/ 143742 h 263756"/>
                              <a:gd name="connsiteX293" fmla="*/ 40005 w 94297"/>
                              <a:gd name="connsiteY293" fmla="*/ 145647 h 263756"/>
                              <a:gd name="connsiteX294" fmla="*/ 36195 w 94297"/>
                              <a:gd name="connsiteY294" fmla="*/ 95164 h 263756"/>
                              <a:gd name="connsiteX295" fmla="*/ 36195 w 94297"/>
                              <a:gd name="connsiteY295" fmla="*/ 95164 h 263756"/>
                              <a:gd name="connsiteX296" fmla="*/ 38100 w 94297"/>
                              <a:gd name="connsiteY296" fmla="*/ 94212 h 263756"/>
                              <a:gd name="connsiteX297" fmla="*/ 37147 w 94297"/>
                              <a:gd name="connsiteY297" fmla="*/ 93259 h 263756"/>
                              <a:gd name="connsiteX298" fmla="*/ 36195 w 94297"/>
                              <a:gd name="connsiteY298" fmla="*/ 95164 h 263756"/>
                              <a:gd name="connsiteX299" fmla="*/ 40957 w 94297"/>
                              <a:gd name="connsiteY299" fmla="*/ 249469 h 263756"/>
                              <a:gd name="connsiteX300" fmla="*/ 40957 w 94297"/>
                              <a:gd name="connsiteY300" fmla="*/ 249469 h 263756"/>
                              <a:gd name="connsiteX301" fmla="*/ 39052 w 94297"/>
                              <a:gd name="connsiteY301" fmla="*/ 249469 h 263756"/>
                              <a:gd name="connsiteX302" fmla="*/ 37147 w 94297"/>
                              <a:gd name="connsiteY302" fmla="*/ 248517 h 263756"/>
                              <a:gd name="connsiteX303" fmla="*/ 37147 w 94297"/>
                              <a:gd name="connsiteY303" fmla="*/ 247564 h 263756"/>
                              <a:gd name="connsiteX304" fmla="*/ 40005 w 94297"/>
                              <a:gd name="connsiteY304" fmla="*/ 247564 h 263756"/>
                              <a:gd name="connsiteX305" fmla="*/ 40957 w 94297"/>
                              <a:gd name="connsiteY305" fmla="*/ 249469 h 263756"/>
                              <a:gd name="connsiteX306" fmla="*/ 38100 w 94297"/>
                              <a:gd name="connsiteY306" fmla="*/ 178032 h 263756"/>
                              <a:gd name="connsiteX307" fmla="*/ 37147 w 94297"/>
                              <a:gd name="connsiteY307" fmla="*/ 178984 h 263756"/>
                              <a:gd name="connsiteX308" fmla="*/ 38100 w 94297"/>
                              <a:gd name="connsiteY308" fmla="*/ 180889 h 263756"/>
                              <a:gd name="connsiteX309" fmla="*/ 39052 w 94297"/>
                              <a:gd name="connsiteY309" fmla="*/ 178984 h 263756"/>
                              <a:gd name="connsiteX310" fmla="*/ 38100 w 94297"/>
                              <a:gd name="connsiteY310" fmla="*/ 178032 h 263756"/>
                              <a:gd name="connsiteX311" fmla="*/ 37147 w 94297"/>
                              <a:gd name="connsiteY311" fmla="*/ 51349 h 263756"/>
                              <a:gd name="connsiteX312" fmla="*/ 37147 w 94297"/>
                              <a:gd name="connsiteY312" fmla="*/ 51349 h 263756"/>
                              <a:gd name="connsiteX313" fmla="*/ 38100 w 94297"/>
                              <a:gd name="connsiteY313" fmla="*/ 50397 h 263756"/>
                              <a:gd name="connsiteX314" fmla="*/ 39052 w 94297"/>
                              <a:gd name="connsiteY314" fmla="*/ 49444 h 263756"/>
                              <a:gd name="connsiteX315" fmla="*/ 39052 w 94297"/>
                              <a:gd name="connsiteY315" fmla="*/ 49444 h 263756"/>
                              <a:gd name="connsiteX316" fmla="*/ 38100 w 94297"/>
                              <a:gd name="connsiteY316" fmla="*/ 50397 h 263756"/>
                              <a:gd name="connsiteX317" fmla="*/ 37147 w 94297"/>
                              <a:gd name="connsiteY317" fmla="*/ 51349 h 263756"/>
                              <a:gd name="connsiteX318" fmla="*/ 38100 w 94297"/>
                              <a:gd name="connsiteY318" fmla="*/ 73257 h 263756"/>
                              <a:gd name="connsiteX319" fmla="*/ 39052 w 94297"/>
                              <a:gd name="connsiteY319" fmla="*/ 71352 h 263756"/>
                              <a:gd name="connsiteX320" fmla="*/ 38100 w 94297"/>
                              <a:gd name="connsiteY320" fmla="*/ 70399 h 263756"/>
                              <a:gd name="connsiteX321" fmla="*/ 37147 w 94297"/>
                              <a:gd name="connsiteY321" fmla="*/ 72304 h 263756"/>
                              <a:gd name="connsiteX322" fmla="*/ 38100 w 94297"/>
                              <a:gd name="connsiteY322" fmla="*/ 73257 h 263756"/>
                              <a:gd name="connsiteX323" fmla="*/ 38100 w 94297"/>
                              <a:gd name="connsiteY323" fmla="*/ 162792 h 263756"/>
                              <a:gd name="connsiteX324" fmla="*/ 38100 w 94297"/>
                              <a:gd name="connsiteY324" fmla="*/ 162792 h 263756"/>
                              <a:gd name="connsiteX325" fmla="*/ 38100 w 94297"/>
                              <a:gd name="connsiteY325" fmla="*/ 161839 h 263756"/>
                              <a:gd name="connsiteX326" fmla="*/ 38100 w 94297"/>
                              <a:gd name="connsiteY326" fmla="*/ 162792 h 263756"/>
                              <a:gd name="connsiteX327" fmla="*/ 38100 w 94297"/>
                              <a:gd name="connsiteY327" fmla="*/ 162792 h 263756"/>
                              <a:gd name="connsiteX328" fmla="*/ 38100 w 94297"/>
                              <a:gd name="connsiteY328" fmla="*/ 218037 h 263756"/>
                              <a:gd name="connsiteX329" fmla="*/ 44767 w 94297"/>
                              <a:gd name="connsiteY329" fmla="*/ 216132 h 263756"/>
                              <a:gd name="connsiteX330" fmla="*/ 47625 w 94297"/>
                              <a:gd name="connsiteY330" fmla="*/ 216132 h 263756"/>
                              <a:gd name="connsiteX331" fmla="*/ 46672 w 94297"/>
                              <a:gd name="connsiteY331" fmla="*/ 217084 h 263756"/>
                              <a:gd name="connsiteX332" fmla="*/ 47625 w 94297"/>
                              <a:gd name="connsiteY332" fmla="*/ 220894 h 263756"/>
                              <a:gd name="connsiteX333" fmla="*/ 49530 w 94297"/>
                              <a:gd name="connsiteY333" fmla="*/ 222799 h 263756"/>
                              <a:gd name="connsiteX334" fmla="*/ 46672 w 94297"/>
                              <a:gd name="connsiteY334" fmla="*/ 223752 h 263756"/>
                              <a:gd name="connsiteX335" fmla="*/ 45720 w 94297"/>
                              <a:gd name="connsiteY335" fmla="*/ 222799 h 263756"/>
                              <a:gd name="connsiteX336" fmla="*/ 38100 w 94297"/>
                              <a:gd name="connsiteY336" fmla="*/ 218037 h 263756"/>
                              <a:gd name="connsiteX337" fmla="*/ 38100 w 94297"/>
                              <a:gd name="connsiteY337" fmla="*/ 194224 h 263756"/>
                              <a:gd name="connsiteX338" fmla="*/ 46672 w 94297"/>
                              <a:gd name="connsiteY338" fmla="*/ 199939 h 263756"/>
                              <a:gd name="connsiteX339" fmla="*/ 45720 w 94297"/>
                              <a:gd name="connsiteY339" fmla="*/ 200892 h 263756"/>
                              <a:gd name="connsiteX340" fmla="*/ 41910 w 94297"/>
                              <a:gd name="connsiteY340" fmla="*/ 201844 h 263756"/>
                              <a:gd name="connsiteX341" fmla="*/ 40957 w 94297"/>
                              <a:gd name="connsiteY341" fmla="*/ 200892 h 263756"/>
                              <a:gd name="connsiteX342" fmla="*/ 38100 w 94297"/>
                              <a:gd name="connsiteY342" fmla="*/ 194224 h 263756"/>
                              <a:gd name="connsiteX343" fmla="*/ 38100 w 94297"/>
                              <a:gd name="connsiteY343" fmla="*/ 80877 h 263756"/>
                              <a:gd name="connsiteX344" fmla="*/ 38100 w 94297"/>
                              <a:gd name="connsiteY344" fmla="*/ 80877 h 263756"/>
                              <a:gd name="connsiteX345" fmla="*/ 38100 w 94297"/>
                              <a:gd name="connsiteY345" fmla="*/ 80877 h 263756"/>
                              <a:gd name="connsiteX346" fmla="*/ 38100 w 94297"/>
                              <a:gd name="connsiteY346" fmla="*/ 80877 h 263756"/>
                              <a:gd name="connsiteX347" fmla="*/ 38100 w 94297"/>
                              <a:gd name="connsiteY347" fmla="*/ 80877 h 263756"/>
                              <a:gd name="connsiteX348" fmla="*/ 38100 w 94297"/>
                              <a:gd name="connsiteY348" fmla="*/ 132312 h 263756"/>
                              <a:gd name="connsiteX349" fmla="*/ 38100 w 94297"/>
                              <a:gd name="connsiteY349" fmla="*/ 132312 h 263756"/>
                              <a:gd name="connsiteX350" fmla="*/ 38100 w 94297"/>
                              <a:gd name="connsiteY350" fmla="*/ 132312 h 263756"/>
                              <a:gd name="connsiteX351" fmla="*/ 38100 w 94297"/>
                              <a:gd name="connsiteY351" fmla="*/ 132312 h 263756"/>
                              <a:gd name="connsiteX352" fmla="*/ 38100 w 94297"/>
                              <a:gd name="connsiteY352" fmla="*/ 132312 h 263756"/>
                              <a:gd name="connsiteX353" fmla="*/ 39052 w 94297"/>
                              <a:gd name="connsiteY353" fmla="*/ 107547 h 263756"/>
                              <a:gd name="connsiteX354" fmla="*/ 39052 w 94297"/>
                              <a:gd name="connsiteY354" fmla="*/ 109452 h 263756"/>
                              <a:gd name="connsiteX355" fmla="*/ 40005 w 94297"/>
                              <a:gd name="connsiteY355" fmla="*/ 109452 h 263756"/>
                              <a:gd name="connsiteX356" fmla="*/ 39052 w 94297"/>
                              <a:gd name="connsiteY356" fmla="*/ 107547 h 263756"/>
                              <a:gd name="connsiteX357" fmla="*/ 39052 w 94297"/>
                              <a:gd name="connsiteY357" fmla="*/ 117072 h 263756"/>
                              <a:gd name="connsiteX358" fmla="*/ 39052 w 94297"/>
                              <a:gd name="connsiteY358" fmla="*/ 117072 h 263756"/>
                              <a:gd name="connsiteX359" fmla="*/ 39052 w 94297"/>
                              <a:gd name="connsiteY359" fmla="*/ 117072 h 263756"/>
                              <a:gd name="connsiteX360" fmla="*/ 39052 w 94297"/>
                              <a:gd name="connsiteY360" fmla="*/ 117072 h 263756"/>
                              <a:gd name="connsiteX361" fmla="*/ 39052 w 94297"/>
                              <a:gd name="connsiteY361" fmla="*/ 117072 h 263756"/>
                              <a:gd name="connsiteX362" fmla="*/ 39052 w 94297"/>
                              <a:gd name="connsiteY362" fmla="*/ 88497 h 263756"/>
                              <a:gd name="connsiteX363" fmla="*/ 40957 w 94297"/>
                              <a:gd name="connsiteY363" fmla="*/ 89449 h 263756"/>
                              <a:gd name="connsiteX364" fmla="*/ 43815 w 94297"/>
                              <a:gd name="connsiteY364" fmla="*/ 88497 h 263756"/>
                              <a:gd name="connsiteX365" fmla="*/ 44767 w 94297"/>
                              <a:gd name="connsiteY365" fmla="*/ 86592 h 263756"/>
                              <a:gd name="connsiteX366" fmla="*/ 42863 w 94297"/>
                              <a:gd name="connsiteY366" fmla="*/ 86592 h 263756"/>
                              <a:gd name="connsiteX367" fmla="*/ 40005 w 94297"/>
                              <a:gd name="connsiteY367" fmla="*/ 87544 h 263756"/>
                              <a:gd name="connsiteX368" fmla="*/ 39052 w 94297"/>
                              <a:gd name="connsiteY368" fmla="*/ 88497 h 263756"/>
                              <a:gd name="connsiteX369" fmla="*/ 43815 w 94297"/>
                              <a:gd name="connsiteY369" fmla="*/ 116119 h 263756"/>
                              <a:gd name="connsiteX370" fmla="*/ 42863 w 94297"/>
                              <a:gd name="connsiteY370" fmla="*/ 118024 h 263756"/>
                              <a:gd name="connsiteX371" fmla="*/ 40957 w 94297"/>
                              <a:gd name="connsiteY371" fmla="*/ 121834 h 263756"/>
                              <a:gd name="connsiteX372" fmla="*/ 44767 w 94297"/>
                              <a:gd name="connsiteY372" fmla="*/ 121834 h 263756"/>
                              <a:gd name="connsiteX373" fmla="*/ 47625 w 94297"/>
                              <a:gd name="connsiteY373" fmla="*/ 120882 h 263756"/>
                              <a:gd name="connsiteX374" fmla="*/ 48577 w 94297"/>
                              <a:gd name="connsiteY374" fmla="*/ 119929 h 263756"/>
                              <a:gd name="connsiteX375" fmla="*/ 47625 w 94297"/>
                              <a:gd name="connsiteY375" fmla="*/ 118977 h 263756"/>
                              <a:gd name="connsiteX376" fmla="*/ 43815 w 94297"/>
                              <a:gd name="connsiteY376" fmla="*/ 116119 h 263756"/>
                              <a:gd name="connsiteX377" fmla="*/ 45720 w 94297"/>
                              <a:gd name="connsiteY377" fmla="*/ 111357 h 263756"/>
                              <a:gd name="connsiteX378" fmla="*/ 45720 w 94297"/>
                              <a:gd name="connsiteY378" fmla="*/ 108499 h 263756"/>
                              <a:gd name="connsiteX379" fmla="*/ 41910 w 94297"/>
                              <a:gd name="connsiteY379" fmla="*/ 110404 h 263756"/>
                              <a:gd name="connsiteX380" fmla="*/ 43815 w 94297"/>
                              <a:gd name="connsiteY380" fmla="*/ 116119 h 263756"/>
                              <a:gd name="connsiteX381" fmla="*/ 43815 w 94297"/>
                              <a:gd name="connsiteY381" fmla="*/ 116119 h 263756"/>
                              <a:gd name="connsiteX382" fmla="*/ 40957 w 94297"/>
                              <a:gd name="connsiteY382" fmla="*/ 153267 h 263756"/>
                              <a:gd name="connsiteX383" fmla="*/ 44767 w 94297"/>
                              <a:gd name="connsiteY383" fmla="*/ 153267 h 263756"/>
                              <a:gd name="connsiteX384" fmla="*/ 44767 w 94297"/>
                              <a:gd name="connsiteY384" fmla="*/ 149457 h 263756"/>
                              <a:gd name="connsiteX385" fmla="*/ 41910 w 94297"/>
                              <a:gd name="connsiteY385" fmla="*/ 150409 h 263756"/>
                              <a:gd name="connsiteX386" fmla="*/ 40957 w 94297"/>
                              <a:gd name="connsiteY386" fmla="*/ 153267 h 263756"/>
                              <a:gd name="connsiteX387" fmla="*/ 40005 w 94297"/>
                              <a:gd name="connsiteY387" fmla="*/ 53254 h 263756"/>
                              <a:gd name="connsiteX388" fmla="*/ 40957 w 94297"/>
                              <a:gd name="connsiteY388" fmla="*/ 55159 h 263756"/>
                              <a:gd name="connsiteX389" fmla="*/ 41910 w 94297"/>
                              <a:gd name="connsiteY389" fmla="*/ 53254 h 263756"/>
                              <a:gd name="connsiteX390" fmla="*/ 40957 w 94297"/>
                              <a:gd name="connsiteY390" fmla="*/ 52302 h 263756"/>
                              <a:gd name="connsiteX391" fmla="*/ 40005 w 94297"/>
                              <a:gd name="connsiteY391" fmla="*/ 53254 h 263756"/>
                              <a:gd name="connsiteX392" fmla="*/ 40005 w 94297"/>
                              <a:gd name="connsiteY392" fmla="*/ 173269 h 263756"/>
                              <a:gd name="connsiteX393" fmla="*/ 40957 w 94297"/>
                              <a:gd name="connsiteY393" fmla="*/ 174222 h 263756"/>
                              <a:gd name="connsiteX394" fmla="*/ 46672 w 94297"/>
                              <a:gd name="connsiteY394" fmla="*/ 171364 h 263756"/>
                              <a:gd name="connsiteX395" fmla="*/ 45720 w 94297"/>
                              <a:gd name="connsiteY395" fmla="*/ 168507 h 263756"/>
                              <a:gd name="connsiteX396" fmla="*/ 41910 w 94297"/>
                              <a:gd name="connsiteY396" fmla="*/ 167554 h 263756"/>
                              <a:gd name="connsiteX397" fmla="*/ 40957 w 94297"/>
                              <a:gd name="connsiteY397" fmla="*/ 168507 h 263756"/>
                              <a:gd name="connsiteX398" fmla="*/ 40005 w 94297"/>
                              <a:gd name="connsiteY398" fmla="*/ 173269 h 263756"/>
                              <a:gd name="connsiteX399" fmla="*/ 42863 w 94297"/>
                              <a:gd name="connsiteY399" fmla="*/ 159934 h 263756"/>
                              <a:gd name="connsiteX400" fmla="*/ 41910 w 94297"/>
                              <a:gd name="connsiteY400" fmla="*/ 158982 h 263756"/>
                              <a:gd name="connsiteX401" fmla="*/ 40957 w 94297"/>
                              <a:gd name="connsiteY401" fmla="*/ 159934 h 263756"/>
                              <a:gd name="connsiteX402" fmla="*/ 42863 w 94297"/>
                              <a:gd name="connsiteY402" fmla="*/ 159934 h 263756"/>
                              <a:gd name="connsiteX403" fmla="*/ 42863 w 94297"/>
                              <a:gd name="connsiteY403" fmla="*/ 159934 h 263756"/>
                              <a:gd name="connsiteX404" fmla="*/ 41910 w 94297"/>
                              <a:gd name="connsiteY404" fmla="*/ 37062 h 263756"/>
                              <a:gd name="connsiteX405" fmla="*/ 41910 w 94297"/>
                              <a:gd name="connsiteY405" fmla="*/ 37062 h 263756"/>
                              <a:gd name="connsiteX406" fmla="*/ 41910 w 94297"/>
                              <a:gd name="connsiteY406" fmla="*/ 36109 h 263756"/>
                              <a:gd name="connsiteX407" fmla="*/ 41910 w 94297"/>
                              <a:gd name="connsiteY407" fmla="*/ 37062 h 263756"/>
                              <a:gd name="connsiteX408" fmla="*/ 41910 w 94297"/>
                              <a:gd name="connsiteY408" fmla="*/ 37062 h 263756"/>
                              <a:gd name="connsiteX409" fmla="*/ 41910 w 94297"/>
                              <a:gd name="connsiteY409" fmla="*/ 78972 h 263756"/>
                              <a:gd name="connsiteX410" fmla="*/ 40957 w 94297"/>
                              <a:gd name="connsiteY410" fmla="*/ 80877 h 263756"/>
                              <a:gd name="connsiteX411" fmla="*/ 41910 w 94297"/>
                              <a:gd name="connsiteY411" fmla="*/ 81829 h 263756"/>
                              <a:gd name="connsiteX412" fmla="*/ 41910 w 94297"/>
                              <a:gd name="connsiteY412" fmla="*/ 78972 h 263756"/>
                              <a:gd name="connsiteX413" fmla="*/ 41910 w 94297"/>
                              <a:gd name="connsiteY413" fmla="*/ 78972 h 263756"/>
                              <a:gd name="connsiteX414" fmla="*/ 41910 w 94297"/>
                              <a:gd name="connsiteY414" fmla="*/ 130407 h 263756"/>
                              <a:gd name="connsiteX415" fmla="*/ 41910 w 94297"/>
                              <a:gd name="connsiteY415" fmla="*/ 125644 h 263756"/>
                              <a:gd name="connsiteX416" fmla="*/ 41910 w 94297"/>
                              <a:gd name="connsiteY416" fmla="*/ 130407 h 263756"/>
                              <a:gd name="connsiteX417" fmla="*/ 43815 w 94297"/>
                              <a:gd name="connsiteY417" fmla="*/ 205654 h 263756"/>
                              <a:gd name="connsiteX418" fmla="*/ 43815 w 94297"/>
                              <a:gd name="connsiteY418" fmla="*/ 205654 h 263756"/>
                              <a:gd name="connsiteX419" fmla="*/ 41910 w 94297"/>
                              <a:gd name="connsiteY419" fmla="*/ 205654 h 263756"/>
                              <a:gd name="connsiteX420" fmla="*/ 42863 w 94297"/>
                              <a:gd name="connsiteY420" fmla="*/ 204702 h 263756"/>
                              <a:gd name="connsiteX421" fmla="*/ 43815 w 94297"/>
                              <a:gd name="connsiteY421" fmla="*/ 205654 h 263756"/>
                              <a:gd name="connsiteX422" fmla="*/ 43815 w 94297"/>
                              <a:gd name="connsiteY422" fmla="*/ 61827 h 263756"/>
                              <a:gd name="connsiteX423" fmla="*/ 45720 w 94297"/>
                              <a:gd name="connsiteY423" fmla="*/ 63732 h 263756"/>
                              <a:gd name="connsiteX424" fmla="*/ 44767 w 94297"/>
                              <a:gd name="connsiteY424" fmla="*/ 67542 h 263756"/>
                              <a:gd name="connsiteX425" fmla="*/ 44767 w 94297"/>
                              <a:gd name="connsiteY425" fmla="*/ 70399 h 263756"/>
                              <a:gd name="connsiteX426" fmla="*/ 48577 w 94297"/>
                              <a:gd name="connsiteY426" fmla="*/ 70399 h 263756"/>
                              <a:gd name="connsiteX427" fmla="*/ 53340 w 94297"/>
                              <a:gd name="connsiteY427" fmla="*/ 63732 h 263756"/>
                              <a:gd name="connsiteX428" fmla="*/ 52388 w 94297"/>
                              <a:gd name="connsiteY428" fmla="*/ 62779 h 263756"/>
                              <a:gd name="connsiteX429" fmla="*/ 50482 w 94297"/>
                              <a:gd name="connsiteY429" fmla="*/ 64684 h 263756"/>
                              <a:gd name="connsiteX430" fmla="*/ 48577 w 94297"/>
                              <a:gd name="connsiteY430" fmla="*/ 64684 h 263756"/>
                              <a:gd name="connsiteX431" fmla="*/ 48577 w 94297"/>
                              <a:gd name="connsiteY431" fmla="*/ 62779 h 263756"/>
                              <a:gd name="connsiteX432" fmla="*/ 49530 w 94297"/>
                              <a:gd name="connsiteY432" fmla="*/ 61827 h 263756"/>
                              <a:gd name="connsiteX433" fmla="*/ 50482 w 94297"/>
                              <a:gd name="connsiteY433" fmla="*/ 58969 h 263756"/>
                              <a:gd name="connsiteX434" fmla="*/ 49530 w 94297"/>
                              <a:gd name="connsiteY434" fmla="*/ 58969 h 263756"/>
                              <a:gd name="connsiteX435" fmla="*/ 49530 w 94297"/>
                              <a:gd name="connsiteY435" fmla="*/ 61827 h 263756"/>
                              <a:gd name="connsiteX436" fmla="*/ 46672 w 94297"/>
                              <a:gd name="connsiteY436" fmla="*/ 59922 h 263756"/>
                              <a:gd name="connsiteX437" fmla="*/ 44767 w 94297"/>
                              <a:gd name="connsiteY437" fmla="*/ 58969 h 263756"/>
                              <a:gd name="connsiteX438" fmla="*/ 42863 w 94297"/>
                              <a:gd name="connsiteY438" fmla="*/ 61827 h 263756"/>
                              <a:gd name="connsiteX439" fmla="*/ 43815 w 94297"/>
                              <a:gd name="connsiteY439" fmla="*/ 61827 h 263756"/>
                              <a:gd name="connsiteX440" fmla="*/ 45720 w 94297"/>
                              <a:gd name="connsiteY440" fmla="*/ 242802 h 263756"/>
                              <a:gd name="connsiteX441" fmla="*/ 44767 w 94297"/>
                              <a:gd name="connsiteY441" fmla="*/ 248517 h 263756"/>
                              <a:gd name="connsiteX442" fmla="*/ 43815 w 94297"/>
                              <a:gd name="connsiteY442" fmla="*/ 248517 h 263756"/>
                              <a:gd name="connsiteX443" fmla="*/ 42863 w 94297"/>
                              <a:gd name="connsiteY443" fmla="*/ 244707 h 263756"/>
                              <a:gd name="connsiteX444" fmla="*/ 45720 w 94297"/>
                              <a:gd name="connsiteY444" fmla="*/ 242802 h 263756"/>
                              <a:gd name="connsiteX445" fmla="*/ 45720 w 94297"/>
                              <a:gd name="connsiteY445" fmla="*/ 242802 h 263756"/>
                              <a:gd name="connsiteX446" fmla="*/ 41910 w 94297"/>
                              <a:gd name="connsiteY446" fmla="*/ 48492 h 263756"/>
                              <a:gd name="connsiteX447" fmla="*/ 41910 w 94297"/>
                              <a:gd name="connsiteY447" fmla="*/ 48492 h 263756"/>
                              <a:gd name="connsiteX448" fmla="*/ 43815 w 94297"/>
                              <a:gd name="connsiteY448" fmla="*/ 47539 h 263756"/>
                              <a:gd name="connsiteX449" fmla="*/ 43815 w 94297"/>
                              <a:gd name="connsiteY449" fmla="*/ 46587 h 263756"/>
                              <a:gd name="connsiteX450" fmla="*/ 45720 w 94297"/>
                              <a:gd name="connsiteY450" fmla="*/ 47539 h 263756"/>
                              <a:gd name="connsiteX451" fmla="*/ 47625 w 94297"/>
                              <a:gd name="connsiteY451" fmla="*/ 48492 h 263756"/>
                              <a:gd name="connsiteX452" fmla="*/ 47625 w 94297"/>
                              <a:gd name="connsiteY452" fmla="*/ 47539 h 263756"/>
                              <a:gd name="connsiteX453" fmla="*/ 45720 w 94297"/>
                              <a:gd name="connsiteY453" fmla="*/ 45634 h 263756"/>
                              <a:gd name="connsiteX454" fmla="*/ 43815 w 94297"/>
                              <a:gd name="connsiteY454" fmla="*/ 45634 h 263756"/>
                              <a:gd name="connsiteX455" fmla="*/ 42863 w 94297"/>
                              <a:gd name="connsiteY455" fmla="*/ 45634 h 263756"/>
                              <a:gd name="connsiteX456" fmla="*/ 41910 w 94297"/>
                              <a:gd name="connsiteY456" fmla="*/ 48492 h 263756"/>
                              <a:gd name="connsiteX457" fmla="*/ 44767 w 94297"/>
                              <a:gd name="connsiteY457" fmla="*/ 152314 h 263756"/>
                              <a:gd name="connsiteX458" fmla="*/ 44767 w 94297"/>
                              <a:gd name="connsiteY458" fmla="*/ 152314 h 263756"/>
                              <a:gd name="connsiteX459" fmla="*/ 44767 w 94297"/>
                              <a:gd name="connsiteY459" fmla="*/ 152314 h 263756"/>
                              <a:gd name="connsiteX460" fmla="*/ 42863 w 94297"/>
                              <a:gd name="connsiteY460" fmla="*/ 151362 h 263756"/>
                              <a:gd name="connsiteX461" fmla="*/ 43815 w 94297"/>
                              <a:gd name="connsiteY461" fmla="*/ 150409 h 263756"/>
                              <a:gd name="connsiteX462" fmla="*/ 44767 w 94297"/>
                              <a:gd name="connsiteY462" fmla="*/ 152314 h 263756"/>
                              <a:gd name="connsiteX463" fmla="*/ 42863 w 94297"/>
                              <a:gd name="connsiteY463" fmla="*/ 184699 h 263756"/>
                              <a:gd name="connsiteX464" fmla="*/ 44767 w 94297"/>
                              <a:gd name="connsiteY464" fmla="*/ 184699 h 263756"/>
                              <a:gd name="connsiteX465" fmla="*/ 45720 w 94297"/>
                              <a:gd name="connsiteY465" fmla="*/ 188509 h 263756"/>
                              <a:gd name="connsiteX466" fmla="*/ 42863 w 94297"/>
                              <a:gd name="connsiteY466" fmla="*/ 184699 h 263756"/>
                              <a:gd name="connsiteX467" fmla="*/ 44767 w 94297"/>
                              <a:gd name="connsiteY467" fmla="*/ 93259 h 263756"/>
                              <a:gd name="connsiteX468" fmla="*/ 42863 w 94297"/>
                              <a:gd name="connsiteY468" fmla="*/ 95164 h 263756"/>
                              <a:gd name="connsiteX469" fmla="*/ 44767 w 94297"/>
                              <a:gd name="connsiteY469" fmla="*/ 97069 h 263756"/>
                              <a:gd name="connsiteX470" fmla="*/ 48577 w 94297"/>
                              <a:gd name="connsiteY470" fmla="*/ 99927 h 263756"/>
                              <a:gd name="connsiteX471" fmla="*/ 50482 w 94297"/>
                              <a:gd name="connsiteY471" fmla="*/ 101832 h 263756"/>
                              <a:gd name="connsiteX472" fmla="*/ 52388 w 94297"/>
                              <a:gd name="connsiteY472" fmla="*/ 98974 h 263756"/>
                              <a:gd name="connsiteX473" fmla="*/ 50482 w 94297"/>
                              <a:gd name="connsiteY473" fmla="*/ 98022 h 263756"/>
                              <a:gd name="connsiteX474" fmla="*/ 47625 w 94297"/>
                              <a:gd name="connsiteY474" fmla="*/ 96117 h 263756"/>
                              <a:gd name="connsiteX475" fmla="*/ 44767 w 94297"/>
                              <a:gd name="connsiteY475" fmla="*/ 93259 h 263756"/>
                              <a:gd name="connsiteX476" fmla="*/ 43815 w 94297"/>
                              <a:gd name="connsiteY476" fmla="*/ 236134 h 263756"/>
                              <a:gd name="connsiteX477" fmla="*/ 43815 w 94297"/>
                              <a:gd name="connsiteY477" fmla="*/ 236134 h 263756"/>
                              <a:gd name="connsiteX478" fmla="*/ 44767 w 94297"/>
                              <a:gd name="connsiteY478" fmla="*/ 236134 h 263756"/>
                              <a:gd name="connsiteX479" fmla="*/ 43815 w 94297"/>
                              <a:gd name="connsiteY479" fmla="*/ 236134 h 263756"/>
                              <a:gd name="connsiteX480" fmla="*/ 43815 w 94297"/>
                              <a:gd name="connsiteY480" fmla="*/ 236134 h 263756"/>
                              <a:gd name="connsiteX481" fmla="*/ 44767 w 94297"/>
                              <a:gd name="connsiteY481" fmla="*/ 99927 h 263756"/>
                              <a:gd name="connsiteX482" fmla="*/ 43815 w 94297"/>
                              <a:gd name="connsiteY482" fmla="*/ 100879 h 263756"/>
                              <a:gd name="connsiteX483" fmla="*/ 44767 w 94297"/>
                              <a:gd name="connsiteY483" fmla="*/ 101832 h 263756"/>
                              <a:gd name="connsiteX484" fmla="*/ 45720 w 94297"/>
                              <a:gd name="connsiteY484" fmla="*/ 100879 h 263756"/>
                              <a:gd name="connsiteX485" fmla="*/ 44767 w 94297"/>
                              <a:gd name="connsiteY485" fmla="*/ 99927 h 263756"/>
                              <a:gd name="connsiteX486" fmla="*/ 43815 w 94297"/>
                              <a:gd name="connsiteY486" fmla="*/ 77067 h 263756"/>
                              <a:gd name="connsiteX487" fmla="*/ 45720 w 94297"/>
                              <a:gd name="connsiteY487" fmla="*/ 78972 h 263756"/>
                              <a:gd name="connsiteX488" fmla="*/ 48577 w 94297"/>
                              <a:gd name="connsiteY488" fmla="*/ 77067 h 263756"/>
                              <a:gd name="connsiteX489" fmla="*/ 47625 w 94297"/>
                              <a:gd name="connsiteY489" fmla="*/ 76114 h 263756"/>
                              <a:gd name="connsiteX490" fmla="*/ 43815 w 94297"/>
                              <a:gd name="connsiteY490" fmla="*/ 77067 h 263756"/>
                              <a:gd name="connsiteX491" fmla="*/ 44767 w 94297"/>
                              <a:gd name="connsiteY491" fmla="*/ 210417 h 263756"/>
                              <a:gd name="connsiteX492" fmla="*/ 47625 w 94297"/>
                              <a:gd name="connsiteY492" fmla="*/ 211369 h 263756"/>
                              <a:gd name="connsiteX493" fmla="*/ 47625 w 94297"/>
                              <a:gd name="connsiteY493" fmla="*/ 212322 h 263756"/>
                              <a:gd name="connsiteX494" fmla="*/ 44767 w 94297"/>
                              <a:gd name="connsiteY494" fmla="*/ 210417 h 263756"/>
                              <a:gd name="connsiteX495" fmla="*/ 45720 w 94297"/>
                              <a:gd name="connsiteY495" fmla="*/ 194224 h 263756"/>
                              <a:gd name="connsiteX496" fmla="*/ 44767 w 94297"/>
                              <a:gd name="connsiteY496" fmla="*/ 193272 h 263756"/>
                              <a:gd name="connsiteX497" fmla="*/ 45720 w 94297"/>
                              <a:gd name="connsiteY497" fmla="*/ 193272 h 263756"/>
                              <a:gd name="connsiteX498" fmla="*/ 45720 w 94297"/>
                              <a:gd name="connsiteY498" fmla="*/ 194224 h 263756"/>
                              <a:gd name="connsiteX499" fmla="*/ 45720 w 94297"/>
                              <a:gd name="connsiteY499" fmla="*/ 138027 h 263756"/>
                              <a:gd name="connsiteX500" fmla="*/ 45720 w 94297"/>
                              <a:gd name="connsiteY500" fmla="*/ 138027 h 263756"/>
                              <a:gd name="connsiteX501" fmla="*/ 45720 w 94297"/>
                              <a:gd name="connsiteY501" fmla="*/ 137074 h 263756"/>
                              <a:gd name="connsiteX502" fmla="*/ 44767 w 94297"/>
                              <a:gd name="connsiteY502" fmla="*/ 137074 h 263756"/>
                              <a:gd name="connsiteX503" fmla="*/ 45720 w 94297"/>
                              <a:gd name="connsiteY503" fmla="*/ 138027 h 263756"/>
                              <a:gd name="connsiteX504" fmla="*/ 48577 w 94297"/>
                              <a:gd name="connsiteY504" fmla="*/ 142789 h 263756"/>
                              <a:gd name="connsiteX505" fmla="*/ 46672 w 94297"/>
                              <a:gd name="connsiteY505" fmla="*/ 141837 h 263756"/>
                              <a:gd name="connsiteX506" fmla="*/ 44767 w 94297"/>
                              <a:gd name="connsiteY506" fmla="*/ 142789 h 263756"/>
                              <a:gd name="connsiteX507" fmla="*/ 46672 w 94297"/>
                              <a:gd name="connsiteY507" fmla="*/ 143742 h 263756"/>
                              <a:gd name="connsiteX508" fmla="*/ 48577 w 94297"/>
                              <a:gd name="connsiteY508" fmla="*/ 142789 h 263756"/>
                              <a:gd name="connsiteX509" fmla="*/ 45720 w 94297"/>
                              <a:gd name="connsiteY509" fmla="*/ 146599 h 263756"/>
                              <a:gd name="connsiteX510" fmla="*/ 45720 w 94297"/>
                              <a:gd name="connsiteY510" fmla="*/ 146599 h 263756"/>
                              <a:gd name="connsiteX511" fmla="*/ 45720 w 94297"/>
                              <a:gd name="connsiteY511" fmla="*/ 146599 h 263756"/>
                              <a:gd name="connsiteX512" fmla="*/ 45720 w 94297"/>
                              <a:gd name="connsiteY512" fmla="*/ 146599 h 263756"/>
                              <a:gd name="connsiteX513" fmla="*/ 45720 w 94297"/>
                              <a:gd name="connsiteY513" fmla="*/ 146599 h 263756"/>
                              <a:gd name="connsiteX514" fmla="*/ 51435 w 94297"/>
                              <a:gd name="connsiteY514" fmla="*/ 116119 h 263756"/>
                              <a:gd name="connsiteX515" fmla="*/ 52388 w 94297"/>
                              <a:gd name="connsiteY515" fmla="*/ 113262 h 263756"/>
                              <a:gd name="connsiteX516" fmla="*/ 49530 w 94297"/>
                              <a:gd name="connsiteY516" fmla="*/ 113262 h 263756"/>
                              <a:gd name="connsiteX517" fmla="*/ 48577 w 94297"/>
                              <a:gd name="connsiteY517" fmla="*/ 113262 h 263756"/>
                              <a:gd name="connsiteX518" fmla="*/ 45720 w 94297"/>
                              <a:gd name="connsiteY518" fmla="*/ 113262 h 263756"/>
                              <a:gd name="connsiteX519" fmla="*/ 47625 w 94297"/>
                              <a:gd name="connsiteY519" fmla="*/ 115167 h 263756"/>
                              <a:gd name="connsiteX520" fmla="*/ 48577 w 94297"/>
                              <a:gd name="connsiteY520" fmla="*/ 116119 h 263756"/>
                              <a:gd name="connsiteX521" fmla="*/ 51435 w 94297"/>
                              <a:gd name="connsiteY521" fmla="*/ 116119 h 263756"/>
                              <a:gd name="connsiteX522" fmla="*/ 47625 w 94297"/>
                              <a:gd name="connsiteY522" fmla="*/ 82782 h 263756"/>
                              <a:gd name="connsiteX523" fmla="*/ 47625 w 94297"/>
                              <a:gd name="connsiteY523" fmla="*/ 82782 h 263756"/>
                              <a:gd name="connsiteX524" fmla="*/ 47625 w 94297"/>
                              <a:gd name="connsiteY524" fmla="*/ 82782 h 263756"/>
                              <a:gd name="connsiteX525" fmla="*/ 47625 w 94297"/>
                              <a:gd name="connsiteY525" fmla="*/ 82782 h 263756"/>
                              <a:gd name="connsiteX526" fmla="*/ 47625 w 94297"/>
                              <a:gd name="connsiteY526" fmla="*/ 82782 h 263756"/>
                              <a:gd name="connsiteX527" fmla="*/ 47625 w 94297"/>
                              <a:gd name="connsiteY527" fmla="*/ 245659 h 263756"/>
                              <a:gd name="connsiteX528" fmla="*/ 47625 w 94297"/>
                              <a:gd name="connsiteY528" fmla="*/ 245659 h 263756"/>
                              <a:gd name="connsiteX529" fmla="*/ 47625 w 94297"/>
                              <a:gd name="connsiteY529" fmla="*/ 245659 h 263756"/>
                              <a:gd name="connsiteX530" fmla="*/ 47625 w 94297"/>
                              <a:gd name="connsiteY530" fmla="*/ 245659 h 263756"/>
                              <a:gd name="connsiteX531" fmla="*/ 47625 w 94297"/>
                              <a:gd name="connsiteY531" fmla="*/ 245659 h 263756"/>
                              <a:gd name="connsiteX532" fmla="*/ 49530 w 94297"/>
                              <a:gd name="connsiteY532" fmla="*/ 53254 h 263756"/>
                              <a:gd name="connsiteX533" fmla="*/ 46672 w 94297"/>
                              <a:gd name="connsiteY533" fmla="*/ 55159 h 263756"/>
                              <a:gd name="connsiteX534" fmla="*/ 46672 w 94297"/>
                              <a:gd name="connsiteY534" fmla="*/ 56112 h 263756"/>
                              <a:gd name="connsiteX535" fmla="*/ 49530 w 94297"/>
                              <a:gd name="connsiteY535" fmla="*/ 55159 h 263756"/>
                              <a:gd name="connsiteX536" fmla="*/ 50482 w 94297"/>
                              <a:gd name="connsiteY536" fmla="*/ 54207 h 263756"/>
                              <a:gd name="connsiteX537" fmla="*/ 50482 w 94297"/>
                              <a:gd name="connsiteY537" fmla="*/ 54207 h 263756"/>
                              <a:gd name="connsiteX538" fmla="*/ 49530 w 94297"/>
                              <a:gd name="connsiteY538" fmla="*/ 53254 h 263756"/>
                              <a:gd name="connsiteX539" fmla="*/ 47625 w 94297"/>
                              <a:gd name="connsiteY539" fmla="*/ 103737 h 263756"/>
                              <a:gd name="connsiteX540" fmla="*/ 47625 w 94297"/>
                              <a:gd name="connsiteY540" fmla="*/ 103737 h 263756"/>
                              <a:gd name="connsiteX541" fmla="*/ 48577 w 94297"/>
                              <a:gd name="connsiteY541" fmla="*/ 104689 h 263756"/>
                              <a:gd name="connsiteX542" fmla="*/ 47625 w 94297"/>
                              <a:gd name="connsiteY542" fmla="*/ 103737 h 263756"/>
                              <a:gd name="connsiteX543" fmla="*/ 47625 w 94297"/>
                              <a:gd name="connsiteY543" fmla="*/ 103737 h 263756"/>
                              <a:gd name="connsiteX544" fmla="*/ 52388 w 94297"/>
                              <a:gd name="connsiteY544" fmla="*/ 242802 h 263756"/>
                              <a:gd name="connsiteX545" fmla="*/ 47625 w 94297"/>
                              <a:gd name="connsiteY545" fmla="*/ 240897 h 263756"/>
                              <a:gd name="connsiteX546" fmla="*/ 51435 w 94297"/>
                              <a:gd name="connsiteY546" fmla="*/ 238039 h 263756"/>
                              <a:gd name="connsiteX547" fmla="*/ 52388 w 94297"/>
                              <a:gd name="connsiteY547" fmla="*/ 242802 h 263756"/>
                              <a:gd name="connsiteX548" fmla="*/ 49530 w 94297"/>
                              <a:gd name="connsiteY548" fmla="*/ 205654 h 263756"/>
                              <a:gd name="connsiteX549" fmla="*/ 49530 w 94297"/>
                              <a:gd name="connsiteY549" fmla="*/ 205654 h 263756"/>
                              <a:gd name="connsiteX550" fmla="*/ 47625 w 94297"/>
                              <a:gd name="connsiteY550" fmla="*/ 202797 h 263756"/>
                              <a:gd name="connsiteX551" fmla="*/ 48577 w 94297"/>
                              <a:gd name="connsiteY551" fmla="*/ 202797 h 263756"/>
                              <a:gd name="connsiteX552" fmla="*/ 49530 w 94297"/>
                              <a:gd name="connsiteY552" fmla="*/ 205654 h 263756"/>
                              <a:gd name="connsiteX553" fmla="*/ 47625 w 94297"/>
                              <a:gd name="connsiteY553" fmla="*/ 25632 h 263756"/>
                              <a:gd name="connsiteX554" fmla="*/ 47625 w 94297"/>
                              <a:gd name="connsiteY554" fmla="*/ 25632 h 263756"/>
                              <a:gd name="connsiteX555" fmla="*/ 47625 w 94297"/>
                              <a:gd name="connsiteY555" fmla="*/ 25632 h 263756"/>
                              <a:gd name="connsiteX556" fmla="*/ 47625 w 94297"/>
                              <a:gd name="connsiteY556" fmla="*/ 25632 h 263756"/>
                              <a:gd name="connsiteX557" fmla="*/ 47625 w 94297"/>
                              <a:gd name="connsiteY557" fmla="*/ 25632 h 263756"/>
                              <a:gd name="connsiteX558" fmla="*/ 49530 w 94297"/>
                              <a:gd name="connsiteY558" fmla="*/ 205654 h 263756"/>
                              <a:gd name="connsiteX559" fmla="*/ 49530 w 94297"/>
                              <a:gd name="connsiteY559" fmla="*/ 208512 h 263756"/>
                              <a:gd name="connsiteX560" fmla="*/ 49530 w 94297"/>
                              <a:gd name="connsiteY560" fmla="*/ 205654 h 263756"/>
                              <a:gd name="connsiteX561" fmla="*/ 48577 w 94297"/>
                              <a:gd name="connsiteY561" fmla="*/ 88497 h 263756"/>
                              <a:gd name="connsiteX562" fmla="*/ 48577 w 94297"/>
                              <a:gd name="connsiteY562" fmla="*/ 88497 h 263756"/>
                              <a:gd name="connsiteX563" fmla="*/ 48577 w 94297"/>
                              <a:gd name="connsiteY563" fmla="*/ 88497 h 263756"/>
                              <a:gd name="connsiteX564" fmla="*/ 48577 w 94297"/>
                              <a:gd name="connsiteY564" fmla="*/ 88497 h 263756"/>
                              <a:gd name="connsiteX565" fmla="*/ 48577 w 94297"/>
                              <a:gd name="connsiteY565" fmla="*/ 88497 h 263756"/>
                              <a:gd name="connsiteX566" fmla="*/ 50482 w 94297"/>
                              <a:gd name="connsiteY566" fmla="*/ 166602 h 263756"/>
                              <a:gd name="connsiteX567" fmla="*/ 49530 w 94297"/>
                              <a:gd name="connsiteY567" fmla="*/ 164697 h 263756"/>
                              <a:gd name="connsiteX568" fmla="*/ 48577 w 94297"/>
                              <a:gd name="connsiteY568" fmla="*/ 166602 h 263756"/>
                              <a:gd name="connsiteX569" fmla="*/ 49530 w 94297"/>
                              <a:gd name="connsiteY569" fmla="*/ 168507 h 263756"/>
                              <a:gd name="connsiteX570" fmla="*/ 50482 w 94297"/>
                              <a:gd name="connsiteY570" fmla="*/ 166602 h 263756"/>
                              <a:gd name="connsiteX571" fmla="*/ 51435 w 94297"/>
                              <a:gd name="connsiteY571" fmla="*/ 138979 h 263756"/>
                              <a:gd name="connsiteX572" fmla="*/ 51435 w 94297"/>
                              <a:gd name="connsiteY572" fmla="*/ 138979 h 263756"/>
                              <a:gd name="connsiteX573" fmla="*/ 49530 w 94297"/>
                              <a:gd name="connsiteY573" fmla="*/ 138979 h 263756"/>
                              <a:gd name="connsiteX574" fmla="*/ 50482 w 94297"/>
                              <a:gd name="connsiteY574" fmla="*/ 139932 h 263756"/>
                              <a:gd name="connsiteX575" fmla="*/ 51435 w 94297"/>
                              <a:gd name="connsiteY575" fmla="*/ 138979 h 263756"/>
                              <a:gd name="connsiteX576" fmla="*/ 51435 w 94297"/>
                              <a:gd name="connsiteY576" fmla="*/ 231372 h 263756"/>
                              <a:gd name="connsiteX577" fmla="*/ 49530 w 94297"/>
                              <a:gd name="connsiteY577" fmla="*/ 231372 h 263756"/>
                              <a:gd name="connsiteX578" fmla="*/ 50482 w 94297"/>
                              <a:gd name="connsiteY578" fmla="*/ 227562 h 263756"/>
                              <a:gd name="connsiteX579" fmla="*/ 50482 w 94297"/>
                              <a:gd name="connsiteY579" fmla="*/ 226609 h 263756"/>
                              <a:gd name="connsiteX580" fmla="*/ 51435 w 94297"/>
                              <a:gd name="connsiteY580" fmla="*/ 227562 h 263756"/>
                              <a:gd name="connsiteX581" fmla="*/ 51435 w 94297"/>
                              <a:gd name="connsiteY581" fmla="*/ 231372 h 263756"/>
                              <a:gd name="connsiteX582" fmla="*/ 54292 w 94297"/>
                              <a:gd name="connsiteY582" fmla="*/ 119929 h 263756"/>
                              <a:gd name="connsiteX583" fmla="*/ 52388 w 94297"/>
                              <a:gd name="connsiteY583" fmla="*/ 118977 h 263756"/>
                              <a:gd name="connsiteX584" fmla="*/ 50482 w 94297"/>
                              <a:gd name="connsiteY584" fmla="*/ 119929 h 263756"/>
                              <a:gd name="connsiteX585" fmla="*/ 51435 w 94297"/>
                              <a:gd name="connsiteY585" fmla="*/ 121834 h 263756"/>
                              <a:gd name="connsiteX586" fmla="*/ 50482 w 94297"/>
                              <a:gd name="connsiteY586" fmla="*/ 124692 h 263756"/>
                              <a:gd name="connsiteX587" fmla="*/ 53340 w 94297"/>
                              <a:gd name="connsiteY587" fmla="*/ 124692 h 263756"/>
                              <a:gd name="connsiteX588" fmla="*/ 54292 w 94297"/>
                              <a:gd name="connsiteY588" fmla="*/ 122787 h 263756"/>
                              <a:gd name="connsiteX589" fmla="*/ 51435 w 94297"/>
                              <a:gd name="connsiteY589" fmla="*/ 121834 h 263756"/>
                              <a:gd name="connsiteX590" fmla="*/ 52388 w 94297"/>
                              <a:gd name="connsiteY590" fmla="*/ 119929 h 263756"/>
                              <a:gd name="connsiteX591" fmla="*/ 54292 w 94297"/>
                              <a:gd name="connsiteY591" fmla="*/ 119929 h 263756"/>
                              <a:gd name="connsiteX592" fmla="*/ 50482 w 94297"/>
                              <a:gd name="connsiteY592" fmla="*/ 72304 h 263756"/>
                              <a:gd name="connsiteX593" fmla="*/ 50482 w 94297"/>
                              <a:gd name="connsiteY593" fmla="*/ 72304 h 263756"/>
                              <a:gd name="connsiteX594" fmla="*/ 50482 w 94297"/>
                              <a:gd name="connsiteY594" fmla="*/ 72304 h 263756"/>
                              <a:gd name="connsiteX595" fmla="*/ 50482 w 94297"/>
                              <a:gd name="connsiteY595" fmla="*/ 72304 h 263756"/>
                              <a:gd name="connsiteX596" fmla="*/ 50482 w 94297"/>
                              <a:gd name="connsiteY596" fmla="*/ 72304 h 263756"/>
                              <a:gd name="connsiteX597" fmla="*/ 51435 w 94297"/>
                              <a:gd name="connsiteY597" fmla="*/ 161839 h 263756"/>
                              <a:gd name="connsiteX598" fmla="*/ 51435 w 94297"/>
                              <a:gd name="connsiteY598" fmla="*/ 161839 h 263756"/>
                              <a:gd name="connsiteX599" fmla="*/ 51435 w 94297"/>
                              <a:gd name="connsiteY599" fmla="*/ 159934 h 263756"/>
                              <a:gd name="connsiteX600" fmla="*/ 51435 w 94297"/>
                              <a:gd name="connsiteY600" fmla="*/ 161839 h 263756"/>
                              <a:gd name="connsiteX601" fmla="*/ 51435 w 94297"/>
                              <a:gd name="connsiteY601" fmla="*/ 161839 h 263756"/>
                              <a:gd name="connsiteX602" fmla="*/ 51435 w 94297"/>
                              <a:gd name="connsiteY602" fmla="*/ 54207 h 263756"/>
                              <a:gd name="connsiteX603" fmla="*/ 51435 w 94297"/>
                              <a:gd name="connsiteY603" fmla="*/ 54207 h 263756"/>
                              <a:gd name="connsiteX604" fmla="*/ 51435 w 94297"/>
                              <a:gd name="connsiteY604" fmla="*/ 54207 h 263756"/>
                              <a:gd name="connsiteX605" fmla="*/ 52388 w 94297"/>
                              <a:gd name="connsiteY605" fmla="*/ 56112 h 263756"/>
                              <a:gd name="connsiteX606" fmla="*/ 52388 w 94297"/>
                              <a:gd name="connsiteY606" fmla="*/ 56112 h 263756"/>
                              <a:gd name="connsiteX607" fmla="*/ 51435 w 94297"/>
                              <a:gd name="connsiteY607" fmla="*/ 54207 h 263756"/>
                              <a:gd name="connsiteX608" fmla="*/ 50482 w 94297"/>
                              <a:gd name="connsiteY608" fmla="*/ 153267 h 263756"/>
                              <a:gd name="connsiteX609" fmla="*/ 52388 w 94297"/>
                              <a:gd name="connsiteY609" fmla="*/ 155172 h 263756"/>
                              <a:gd name="connsiteX610" fmla="*/ 53340 w 94297"/>
                              <a:gd name="connsiteY610" fmla="*/ 154219 h 263756"/>
                              <a:gd name="connsiteX611" fmla="*/ 50482 w 94297"/>
                              <a:gd name="connsiteY611" fmla="*/ 153267 h 263756"/>
                              <a:gd name="connsiteX612" fmla="*/ 50482 w 94297"/>
                              <a:gd name="connsiteY612" fmla="*/ 153267 h 263756"/>
                              <a:gd name="connsiteX613" fmla="*/ 51435 w 94297"/>
                              <a:gd name="connsiteY613" fmla="*/ 238039 h 263756"/>
                              <a:gd name="connsiteX614" fmla="*/ 53340 w 94297"/>
                              <a:gd name="connsiteY614" fmla="*/ 234229 h 263756"/>
                              <a:gd name="connsiteX615" fmla="*/ 51435 w 94297"/>
                              <a:gd name="connsiteY615" fmla="*/ 238039 h 263756"/>
                              <a:gd name="connsiteX616" fmla="*/ 55245 w 94297"/>
                              <a:gd name="connsiteY616" fmla="*/ 232324 h 263756"/>
                              <a:gd name="connsiteX617" fmla="*/ 53340 w 94297"/>
                              <a:gd name="connsiteY617" fmla="*/ 234229 h 263756"/>
                              <a:gd name="connsiteX618" fmla="*/ 51435 w 94297"/>
                              <a:gd name="connsiteY618" fmla="*/ 231372 h 263756"/>
                              <a:gd name="connsiteX619" fmla="*/ 55245 w 94297"/>
                              <a:gd name="connsiteY619" fmla="*/ 232324 h 263756"/>
                              <a:gd name="connsiteX620" fmla="*/ 52388 w 94297"/>
                              <a:gd name="connsiteY620" fmla="*/ 176127 h 263756"/>
                              <a:gd name="connsiteX621" fmla="*/ 52388 w 94297"/>
                              <a:gd name="connsiteY621" fmla="*/ 176127 h 263756"/>
                              <a:gd name="connsiteX622" fmla="*/ 52388 w 94297"/>
                              <a:gd name="connsiteY622" fmla="*/ 174222 h 263756"/>
                              <a:gd name="connsiteX623" fmla="*/ 51435 w 94297"/>
                              <a:gd name="connsiteY623" fmla="*/ 174222 h 263756"/>
                              <a:gd name="connsiteX624" fmla="*/ 52388 w 94297"/>
                              <a:gd name="connsiteY624" fmla="*/ 176127 h 263756"/>
                              <a:gd name="connsiteX625" fmla="*/ 52388 w 94297"/>
                              <a:gd name="connsiteY625" fmla="*/ 87544 h 263756"/>
                              <a:gd name="connsiteX626" fmla="*/ 52388 w 94297"/>
                              <a:gd name="connsiteY626" fmla="*/ 87544 h 263756"/>
                              <a:gd name="connsiteX627" fmla="*/ 52388 w 94297"/>
                              <a:gd name="connsiteY627" fmla="*/ 87544 h 263756"/>
                              <a:gd name="connsiteX628" fmla="*/ 52388 w 94297"/>
                              <a:gd name="connsiteY628" fmla="*/ 87544 h 263756"/>
                              <a:gd name="connsiteX629" fmla="*/ 52388 w 94297"/>
                              <a:gd name="connsiteY629" fmla="*/ 87544 h 263756"/>
                              <a:gd name="connsiteX630" fmla="*/ 55245 w 94297"/>
                              <a:gd name="connsiteY630" fmla="*/ 83734 h 263756"/>
                              <a:gd name="connsiteX631" fmla="*/ 53340 w 94297"/>
                              <a:gd name="connsiteY631" fmla="*/ 84687 h 263756"/>
                              <a:gd name="connsiteX632" fmla="*/ 51435 w 94297"/>
                              <a:gd name="connsiteY632" fmla="*/ 84687 h 263756"/>
                              <a:gd name="connsiteX633" fmla="*/ 51435 w 94297"/>
                              <a:gd name="connsiteY633" fmla="*/ 84687 h 263756"/>
                              <a:gd name="connsiteX634" fmla="*/ 53340 w 94297"/>
                              <a:gd name="connsiteY634" fmla="*/ 84687 h 263756"/>
                              <a:gd name="connsiteX635" fmla="*/ 55245 w 94297"/>
                              <a:gd name="connsiteY635" fmla="*/ 83734 h 263756"/>
                              <a:gd name="connsiteX636" fmla="*/ 53340 w 94297"/>
                              <a:gd name="connsiteY636" fmla="*/ 191367 h 263756"/>
                              <a:gd name="connsiteX637" fmla="*/ 51435 w 94297"/>
                              <a:gd name="connsiteY637" fmla="*/ 193272 h 263756"/>
                              <a:gd name="connsiteX638" fmla="*/ 53340 w 94297"/>
                              <a:gd name="connsiteY638" fmla="*/ 196129 h 263756"/>
                              <a:gd name="connsiteX639" fmla="*/ 57150 w 94297"/>
                              <a:gd name="connsiteY639" fmla="*/ 194224 h 263756"/>
                              <a:gd name="connsiteX640" fmla="*/ 53340 w 94297"/>
                              <a:gd name="connsiteY640" fmla="*/ 191367 h 263756"/>
                              <a:gd name="connsiteX641" fmla="*/ 52388 w 94297"/>
                              <a:gd name="connsiteY641" fmla="*/ 76114 h 263756"/>
                              <a:gd name="connsiteX642" fmla="*/ 52388 w 94297"/>
                              <a:gd name="connsiteY642" fmla="*/ 76114 h 263756"/>
                              <a:gd name="connsiteX643" fmla="*/ 51435 w 94297"/>
                              <a:gd name="connsiteY643" fmla="*/ 77067 h 263756"/>
                              <a:gd name="connsiteX644" fmla="*/ 52388 w 94297"/>
                              <a:gd name="connsiteY644" fmla="*/ 76114 h 263756"/>
                              <a:gd name="connsiteX645" fmla="*/ 52388 w 94297"/>
                              <a:gd name="connsiteY645" fmla="*/ 76114 h 263756"/>
                              <a:gd name="connsiteX646" fmla="*/ 53340 w 94297"/>
                              <a:gd name="connsiteY646" fmla="*/ 104689 h 263756"/>
                              <a:gd name="connsiteX647" fmla="*/ 51435 w 94297"/>
                              <a:gd name="connsiteY647" fmla="*/ 105642 h 263756"/>
                              <a:gd name="connsiteX648" fmla="*/ 52388 w 94297"/>
                              <a:gd name="connsiteY648" fmla="*/ 106594 h 263756"/>
                              <a:gd name="connsiteX649" fmla="*/ 53340 w 94297"/>
                              <a:gd name="connsiteY649" fmla="*/ 104689 h 263756"/>
                              <a:gd name="connsiteX650" fmla="*/ 53340 w 94297"/>
                              <a:gd name="connsiteY650" fmla="*/ 104689 h 263756"/>
                              <a:gd name="connsiteX651" fmla="*/ 56197 w 94297"/>
                              <a:gd name="connsiteY651" fmla="*/ 138027 h 263756"/>
                              <a:gd name="connsiteX652" fmla="*/ 56197 w 94297"/>
                              <a:gd name="connsiteY652" fmla="*/ 138027 h 263756"/>
                              <a:gd name="connsiteX653" fmla="*/ 56197 w 94297"/>
                              <a:gd name="connsiteY653" fmla="*/ 136122 h 263756"/>
                              <a:gd name="connsiteX654" fmla="*/ 54292 w 94297"/>
                              <a:gd name="connsiteY654" fmla="*/ 134217 h 263756"/>
                              <a:gd name="connsiteX655" fmla="*/ 52388 w 94297"/>
                              <a:gd name="connsiteY655" fmla="*/ 133264 h 263756"/>
                              <a:gd name="connsiteX656" fmla="*/ 53340 w 94297"/>
                              <a:gd name="connsiteY656" fmla="*/ 136122 h 263756"/>
                              <a:gd name="connsiteX657" fmla="*/ 56197 w 94297"/>
                              <a:gd name="connsiteY657" fmla="*/ 138027 h 263756"/>
                              <a:gd name="connsiteX658" fmla="*/ 53340 w 94297"/>
                              <a:gd name="connsiteY658" fmla="*/ 215179 h 263756"/>
                              <a:gd name="connsiteX659" fmla="*/ 57150 w 94297"/>
                              <a:gd name="connsiteY659" fmla="*/ 215179 h 263756"/>
                              <a:gd name="connsiteX660" fmla="*/ 56197 w 94297"/>
                              <a:gd name="connsiteY660" fmla="*/ 220894 h 263756"/>
                              <a:gd name="connsiteX661" fmla="*/ 53340 w 94297"/>
                              <a:gd name="connsiteY661" fmla="*/ 218037 h 263756"/>
                              <a:gd name="connsiteX662" fmla="*/ 53340 w 94297"/>
                              <a:gd name="connsiteY662" fmla="*/ 215179 h 263756"/>
                              <a:gd name="connsiteX663" fmla="*/ 53340 w 94297"/>
                              <a:gd name="connsiteY663" fmla="*/ 47539 h 263756"/>
                              <a:gd name="connsiteX664" fmla="*/ 53340 w 94297"/>
                              <a:gd name="connsiteY664" fmla="*/ 47539 h 263756"/>
                              <a:gd name="connsiteX665" fmla="*/ 53340 w 94297"/>
                              <a:gd name="connsiteY665" fmla="*/ 47539 h 263756"/>
                              <a:gd name="connsiteX666" fmla="*/ 53340 w 94297"/>
                              <a:gd name="connsiteY666" fmla="*/ 47539 h 263756"/>
                              <a:gd name="connsiteX667" fmla="*/ 53340 w 94297"/>
                              <a:gd name="connsiteY667" fmla="*/ 47539 h 263756"/>
                              <a:gd name="connsiteX668" fmla="*/ 53340 w 94297"/>
                              <a:gd name="connsiteY668" fmla="*/ 166602 h 263756"/>
                              <a:gd name="connsiteX669" fmla="*/ 53340 w 94297"/>
                              <a:gd name="connsiteY669" fmla="*/ 166602 h 263756"/>
                              <a:gd name="connsiteX670" fmla="*/ 53340 w 94297"/>
                              <a:gd name="connsiteY670" fmla="*/ 165649 h 263756"/>
                              <a:gd name="connsiteX671" fmla="*/ 53340 w 94297"/>
                              <a:gd name="connsiteY671" fmla="*/ 166602 h 263756"/>
                              <a:gd name="connsiteX672" fmla="*/ 53340 w 94297"/>
                              <a:gd name="connsiteY672" fmla="*/ 166602 h 263756"/>
                              <a:gd name="connsiteX673" fmla="*/ 54292 w 94297"/>
                              <a:gd name="connsiteY673" fmla="*/ 142789 h 263756"/>
                              <a:gd name="connsiteX674" fmla="*/ 54292 w 94297"/>
                              <a:gd name="connsiteY674" fmla="*/ 142789 h 263756"/>
                              <a:gd name="connsiteX675" fmla="*/ 53340 w 94297"/>
                              <a:gd name="connsiteY675" fmla="*/ 142789 h 263756"/>
                              <a:gd name="connsiteX676" fmla="*/ 54292 w 94297"/>
                              <a:gd name="connsiteY676" fmla="*/ 142789 h 263756"/>
                              <a:gd name="connsiteX677" fmla="*/ 54292 w 94297"/>
                              <a:gd name="connsiteY677" fmla="*/ 142789 h 263756"/>
                              <a:gd name="connsiteX678" fmla="*/ 54292 w 94297"/>
                              <a:gd name="connsiteY678" fmla="*/ 91354 h 263756"/>
                              <a:gd name="connsiteX679" fmla="*/ 55245 w 94297"/>
                              <a:gd name="connsiteY679" fmla="*/ 92307 h 263756"/>
                              <a:gd name="connsiteX680" fmla="*/ 57150 w 94297"/>
                              <a:gd name="connsiteY680" fmla="*/ 89449 h 263756"/>
                              <a:gd name="connsiteX681" fmla="*/ 56197 w 94297"/>
                              <a:gd name="connsiteY681" fmla="*/ 88497 h 263756"/>
                              <a:gd name="connsiteX682" fmla="*/ 54292 w 94297"/>
                              <a:gd name="connsiteY682" fmla="*/ 91354 h 263756"/>
                              <a:gd name="connsiteX683" fmla="*/ 54292 w 94297"/>
                              <a:gd name="connsiteY683" fmla="*/ 126597 h 263756"/>
                              <a:gd name="connsiteX684" fmla="*/ 54292 w 94297"/>
                              <a:gd name="connsiteY684" fmla="*/ 126597 h 263756"/>
                              <a:gd name="connsiteX685" fmla="*/ 56197 w 94297"/>
                              <a:gd name="connsiteY685" fmla="*/ 126597 h 263756"/>
                              <a:gd name="connsiteX686" fmla="*/ 54292 w 94297"/>
                              <a:gd name="connsiteY686" fmla="*/ 126597 h 263756"/>
                              <a:gd name="connsiteX687" fmla="*/ 54292 w 94297"/>
                              <a:gd name="connsiteY687" fmla="*/ 126597 h 263756"/>
                              <a:gd name="connsiteX688" fmla="*/ 56197 w 94297"/>
                              <a:gd name="connsiteY688" fmla="*/ 172317 h 263756"/>
                              <a:gd name="connsiteX689" fmla="*/ 56197 w 94297"/>
                              <a:gd name="connsiteY689" fmla="*/ 174222 h 263756"/>
                              <a:gd name="connsiteX690" fmla="*/ 58102 w 94297"/>
                              <a:gd name="connsiteY690" fmla="*/ 172317 h 263756"/>
                              <a:gd name="connsiteX691" fmla="*/ 59055 w 94297"/>
                              <a:gd name="connsiteY691" fmla="*/ 169459 h 263756"/>
                              <a:gd name="connsiteX692" fmla="*/ 56197 w 94297"/>
                              <a:gd name="connsiteY692" fmla="*/ 169459 h 263756"/>
                              <a:gd name="connsiteX693" fmla="*/ 56197 w 94297"/>
                              <a:gd name="connsiteY693" fmla="*/ 172317 h 263756"/>
                              <a:gd name="connsiteX694" fmla="*/ 55245 w 94297"/>
                              <a:gd name="connsiteY694" fmla="*/ 33252 h 263756"/>
                              <a:gd name="connsiteX695" fmla="*/ 55245 w 94297"/>
                              <a:gd name="connsiteY695" fmla="*/ 33252 h 263756"/>
                              <a:gd name="connsiteX696" fmla="*/ 55245 w 94297"/>
                              <a:gd name="connsiteY696" fmla="*/ 33252 h 263756"/>
                              <a:gd name="connsiteX697" fmla="*/ 55245 w 94297"/>
                              <a:gd name="connsiteY697" fmla="*/ 33252 h 263756"/>
                              <a:gd name="connsiteX698" fmla="*/ 55245 w 94297"/>
                              <a:gd name="connsiteY698" fmla="*/ 33252 h 263756"/>
                              <a:gd name="connsiteX699" fmla="*/ 57150 w 94297"/>
                              <a:gd name="connsiteY699" fmla="*/ 252327 h 263756"/>
                              <a:gd name="connsiteX700" fmla="*/ 55245 w 94297"/>
                              <a:gd name="connsiteY700" fmla="*/ 253279 h 263756"/>
                              <a:gd name="connsiteX701" fmla="*/ 55245 w 94297"/>
                              <a:gd name="connsiteY701" fmla="*/ 254232 h 263756"/>
                              <a:gd name="connsiteX702" fmla="*/ 57150 w 94297"/>
                              <a:gd name="connsiteY702" fmla="*/ 252327 h 263756"/>
                              <a:gd name="connsiteX703" fmla="*/ 57150 w 94297"/>
                              <a:gd name="connsiteY703" fmla="*/ 252327 h 263756"/>
                              <a:gd name="connsiteX704" fmla="*/ 58102 w 94297"/>
                              <a:gd name="connsiteY704" fmla="*/ 109452 h 263756"/>
                              <a:gd name="connsiteX705" fmla="*/ 56197 w 94297"/>
                              <a:gd name="connsiteY705" fmla="*/ 110404 h 263756"/>
                              <a:gd name="connsiteX706" fmla="*/ 57150 w 94297"/>
                              <a:gd name="connsiteY706" fmla="*/ 112309 h 263756"/>
                              <a:gd name="connsiteX707" fmla="*/ 60007 w 94297"/>
                              <a:gd name="connsiteY707" fmla="*/ 110404 h 263756"/>
                              <a:gd name="connsiteX708" fmla="*/ 58102 w 94297"/>
                              <a:gd name="connsiteY708" fmla="*/ 109452 h 263756"/>
                              <a:gd name="connsiteX709" fmla="*/ 56197 w 94297"/>
                              <a:gd name="connsiteY709" fmla="*/ 129454 h 263756"/>
                              <a:gd name="connsiteX710" fmla="*/ 56197 w 94297"/>
                              <a:gd name="connsiteY710" fmla="*/ 129454 h 263756"/>
                              <a:gd name="connsiteX711" fmla="*/ 56197 w 94297"/>
                              <a:gd name="connsiteY711" fmla="*/ 129454 h 263756"/>
                              <a:gd name="connsiteX712" fmla="*/ 56197 w 94297"/>
                              <a:gd name="connsiteY712" fmla="*/ 129454 h 263756"/>
                              <a:gd name="connsiteX713" fmla="*/ 56197 w 94297"/>
                              <a:gd name="connsiteY713" fmla="*/ 129454 h 263756"/>
                              <a:gd name="connsiteX714" fmla="*/ 57150 w 94297"/>
                              <a:gd name="connsiteY714" fmla="*/ 60874 h 263756"/>
                              <a:gd name="connsiteX715" fmla="*/ 58102 w 94297"/>
                              <a:gd name="connsiteY715" fmla="*/ 59922 h 263756"/>
                              <a:gd name="connsiteX716" fmla="*/ 57150 w 94297"/>
                              <a:gd name="connsiteY716" fmla="*/ 58969 h 263756"/>
                              <a:gd name="connsiteX717" fmla="*/ 57150 w 94297"/>
                              <a:gd name="connsiteY717" fmla="*/ 60874 h 263756"/>
                              <a:gd name="connsiteX718" fmla="*/ 57150 w 94297"/>
                              <a:gd name="connsiteY718" fmla="*/ 60874 h 263756"/>
                              <a:gd name="connsiteX719" fmla="*/ 58102 w 94297"/>
                              <a:gd name="connsiteY719" fmla="*/ 77067 h 263756"/>
                              <a:gd name="connsiteX720" fmla="*/ 58102 w 94297"/>
                              <a:gd name="connsiteY720" fmla="*/ 77067 h 263756"/>
                              <a:gd name="connsiteX721" fmla="*/ 58102 w 94297"/>
                              <a:gd name="connsiteY721" fmla="*/ 80877 h 263756"/>
                              <a:gd name="connsiteX722" fmla="*/ 59055 w 94297"/>
                              <a:gd name="connsiteY722" fmla="*/ 79924 h 263756"/>
                              <a:gd name="connsiteX723" fmla="*/ 58102 w 94297"/>
                              <a:gd name="connsiteY723" fmla="*/ 77067 h 263756"/>
                              <a:gd name="connsiteX724" fmla="*/ 60007 w 94297"/>
                              <a:gd name="connsiteY724" fmla="*/ 186604 h 263756"/>
                              <a:gd name="connsiteX725" fmla="*/ 58102 w 94297"/>
                              <a:gd name="connsiteY725" fmla="*/ 188509 h 263756"/>
                              <a:gd name="connsiteX726" fmla="*/ 60007 w 94297"/>
                              <a:gd name="connsiteY726" fmla="*/ 189462 h 263756"/>
                              <a:gd name="connsiteX727" fmla="*/ 61913 w 94297"/>
                              <a:gd name="connsiteY727" fmla="*/ 187557 h 263756"/>
                              <a:gd name="connsiteX728" fmla="*/ 60007 w 94297"/>
                              <a:gd name="connsiteY728" fmla="*/ 186604 h 263756"/>
                              <a:gd name="connsiteX729" fmla="*/ 59055 w 94297"/>
                              <a:gd name="connsiteY729" fmla="*/ 149457 h 263756"/>
                              <a:gd name="connsiteX730" fmla="*/ 59055 w 94297"/>
                              <a:gd name="connsiteY730" fmla="*/ 149457 h 263756"/>
                              <a:gd name="connsiteX731" fmla="*/ 59055 w 94297"/>
                              <a:gd name="connsiteY731" fmla="*/ 147552 h 263756"/>
                              <a:gd name="connsiteX732" fmla="*/ 59055 w 94297"/>
                              <a:gd name="connsiteY732" fmla="*/ 149457 h 263756"/>
                              <a:gd name="connsiteX733" fmla="*/ 59055 w 94297"/>
                              <a:gd name="connsiteY733" fmla="*/ 149457 h 263756"/>
                              <a:gd name="connsiteX734" fmla="*/ 58102 w 94297"/>
                              <a:gd name="connsiteY734" fmla="*/ 209464 h 263756"/>
                              <a:gd name="connsiteX735" fmla="*/ 60960 w 94297"/>
                              <a:gd name="connsiteY735" fmla="*/ 207559 h 263756"/>
                              <a:gd name="connsiteX736" fmla="*/ 60007 w 94297"/>
                              <a:gd name="connsiteY736" fmla="*/ 206607 h 263756"/>
                              <a:gd name="connsiteX737" fmla="*/ 58102 w 94297"/>
                              <a:gd name="connsiteY737" fmla="*/ 209464 h 263756"/>
                              <a:gd name="connsiteX738" fmla="*/ 63817 w 94297"/>
                              <a:gd name="connsiteY738" fmla="*/ 210417 h 263756"/>
                              <a:gd name="connsiteX739" fmla="*/ 60007 w 94297"/>
                              <a:gd name="connsiteY739" fmla="*/ 209464 h 263756"/>
                              <a:gd name="connsiteX740" fmla="*/ 59055 w 94297"/>
                              <a:gd name="connsiteY740" fmla="*/ 209464 h 263756"/>
                              <a:gd name="connsiteX741" fmla="*/ 63817 w 94297"/>
                              <a:gd name="connsiteY741" fmla="*/ 210417 h 263756"/>
                              <a:gd name="connsiteX742" fmla="*/ 63817 w 94297"/>
                              <a:gd name="connsiteY742" fmla="*/ 210417 h 263756"/>
                              <a:gd name="connsiteX743" fmla="*/ 59055 w 94297"/>
                              <a:gd name="connsiteY743" fmla="*/ 163744 h 263756"/>
                              <a:gd name="connsiteX744" fmla="*/ 59055 w 94297"/>
                              <a:gd name="connsiteY744" fmla="*/ 163744 h 263756"/>
                              <a:gd name="connsiteX745" fmla="*/ 60007 w 94297"/>
                              <a:gd name="connsiteY745" fmla="*/ 164697 h 263756"/>
                              <a:gd name="connsiteX746" fmla="*/ 60007 w 94297"/>
                              <a:gd name="connsiteY746" fmla="*/ 163744 h 263756"/>
                              <a:gd name="connsiteX747" fmla="*/ 59055 w 94297"/>
                              <a:gd name="connsiteY747" fmla="*/ 163744 h 263756"/>
                              <a:gd name="connsiteX748" fmla="*/ 60007 w 94297"/>
                              <a:gd name="connsiteY748" fmla="*/ 258042 h 263756"/>
                              <a:gd name="connsiteX749" fmla="*/ 60007 w 94297"/>
                              <a:gd name="connsiteY749" fmla="*/ 258042 h 263756"/>
                              <a:gd name="connsiteX750" fmla="*/ 60007 w 94297"/>
                              <a:gd name="connsiteY750" fmla="*/ 258042 h 263756"/>
                              <a:gd name="connsiteX751" fmla="*/ 60007 w 94297"/>
                              <a:gd name="connsiteY751" fmla="*/ 258042 h 263756"/>
                              <a:gd name="connsiteX752" fmla="*/ 60007 w 94297"/>
                              <a:gd name="connsiteY752" fmla="*/ 258042 h 263756"/>
                              <a:gd name="connsiteX753" fmla="*/ 60960 w 94297"/>
                              <a:gd name="connsiteY753" fmla="*/ 197082 h 263756"/>
                              <a:gd name="connsiteX754" fmla="*/ 60960 w 94297"/>
                              <a:gd name="connsiteY754" fmla="*/ 197082 h 263756"/>
                              <a:gd name="connsiteX755" fmla="*/ 61913 w 94297"/>
                              <a:gd name="connsiteY755" fmla="*/ 198987 h 263756"/>
                              <a:gd name="connsiteX756" fmla="*/ 62865 w 94297"/>
                              <a:gd name="connsiteY756" fmla="*/ 198034 h 263756"/>
                              <a:gd name="connsiteX757" fmla="*/ 60960 w 94297"/>
                              <a:gd name="connsiteY757" fmla="*/ 197082 h 263756"/>
                              <a:gd name="connsiteX758" fmla="*/ 61913 w 94297"/>
                              <a:gd name="connsiteY758" fmla="*/ 172317 h 263756"/>
                              <a:gd name="connsiteX759" fmla="*/ 61913 w 94297"/>
                              <a:gd name="connsiteY759" fmla="*/ 172317 h 263756"/>
                              <a:gd name="connsiteX760" fmla="*/ 61913 w 94297"/>
                              <a:gd name="connsiteY760" fmla="*/ 172317 h 263756"/>
                              <a:gd name="connsiteX761" fmla="*/ 61913 w 94297"/>
                              <a:gd name="connsiteY761" fmla="*/ 172317 h 263756"/>
                              <a:gd name="connsiteX762" fmla="*/ 61913 w 94297"/>
                              <a:gd name="connsiteY762" fmla="*/ 172317 h 263756"/>
                              <a:gd name="connsiteX763" fmla="*/ 64770 w 94297"/>
                              <a:gd name="connsiteY763" fmla="*/ 238992 h 263756"/>
                              <a:gd name="connsiteX764" fmla="*/ 64770 w 94297"/>
                              <a:gd name="connsiteY764" fmla="*/ 238992 h 263756"/>
                              <a:gd name="connsiteX765" fmla="*/ 63817 w 94297"/>
                              <a:gd name="connsiteY765" fmla="*/ 238992 h 263756"/>
                              <a:gd name="connsiteX766" fmla="*/ 64770 w 94297"/>
                              <a:gd name="connsiteY766" fmla="*/ 238992 h 263756"/>
                              <a:gd name="connsiteX767" fmla="*/ 64770 w 94297"/>
                              <a:gd name="connsiteY767" fmla="*/ 238992 h 2637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Lst>
                            <a:rect l="l" t="t" r="r" b="b"/>
                            <a:pathLst>
                              <a:path w="94297" h="263756">
                                <a:moveTo>
                                  <a:pt x="94297" y="258994"/>
                                </a:moveTo>
                                <a:cubicBezTo>
                                  <a:pt x="94297" y="261852"/>
                                  <a:pt x="93345" y="262804"/>
                                  <a:pt x="90488" y="262804"/>
                                </a:cubicBezTo>
                                <a:cubicBezTo>
                                  <a:pt x="82867" y="262804"/>
                                  <a:pt x="76200" y="263757"/>
                                  <a:pt x="69532" y="262804"/>
                                </a:cubicBezTo>
                                <a:cubicBezTo>
                                  <a:pt x="66675" y="262804"/>
                                  <a:pt x="63817" y="262804"/>
                                  <a:pt x="60007" y="262804"/>
                                </a:cubicBezTo>
                                <a:cubicBezTo>
                                  <a:pt x="54292" y="263757"/>
                                  <a:pt x="49530" y="262804"/>
                                  <a:pt x="43815" y="262804"/>
                                </a:cubicBezTo>
                                <a:cubicBezTo>
                                  <a:pt x="31432" y="262804"/>
                                  <a:pt x="20002" y="261852"/>
                                  <a:pt x="7620" y="263757"/>
                                </a:cubicBezTo>
                                <a:lnTo>
                                  <a:pt x="5715" y="263757"/>
                                </a:lnTo>
                                <a:cubicBezTo>
                                  <a:pt x="3810" y="263757"/>
                                  <a:pt x="1905" y="263757"/>
                                  <a:pt x="952" y="260899"/>
                                </a:cubicBezTo>
                                <a:cubicBezTo>
                                  <a:pt x="952" y="258042"/>
                                  <a:pt x="1905" y="256137"/>
                                  <a:pt x="4763" y="255184"/>
                                </a:cubicBezTo>
                                <a:cubicBezTo>
                                  <a:pt x="5715" y="255184"/>
                                  <a:pt x="7620" y="255184"/>
                                  <a:pt x="8572" y="254232"/>
                                </a:cubicBezTo>
                                <a:cubicBezTo>
                                  <a:pt x="11430" y="254232"/>
                                  <a:pt x="14288" y="253279"/>
                                  <a:pt x="17145" y="252327"/>
                                </a:cubicBezTo>
                                <a:cubicBezTo>
                                  <a:pt x="21907" y="249469"/>
                                  <a:pt x="23813" y="245659"/>
                                  <a:pt x="23813" y="240897"/>
                                </a:cubicBezTo>
                                <a:cubicBezTo>
                                  <a:pt x="23813" y="233277"/>
                                  <a:pt x="23813" y="225657"/>
                                  <a:pt x="23813" y="218989"/>
                                </a:cubicBezTo>
                                <a:cubicBezTo>
                                  <a:pt x="23813" y="217084"/>
                                  <a:pt x="23813" y="214227"/>
                                  <a:pt x="22860" y="212322"/>
                                </a:cubicBezTo>
                                <a:cubicBezTo>
                                  <a:pt x="22860" y="211369"/>
                                  <a:pt x="21907" y="211369"/>
                                  <a:pt x="22860" y="210417"/>
                                </a:cubicBezTo>
                                <a:cubicBezTo>
                                  <a:pt x="24765" y="200892"/>
                                  <a:pt x="20955" y="192319"/>
                                  <a:pt x="23813" y="182794"/>
                                </a:cubicBezTo>
                                <a:cubicBezTo>
                                  <a:pt x="21907" y="158029"/>
                                  <a:pt x="22860" y="133264"/>
                                  <a:pt x="22860" y="108499"/>
                                </a:cubicBezTo>
                                <a:cubicBezTo>
                                  <a:pt x="22860" y="83734"/>
                                  <a:pt x="22860" y="58969"/>
                                  <a:pt x="22860" y="34204"/>
                                </a:cubicBezTo>
                                <a:cubicBezTo>
                                  <a:pt x="22860" y="32299"/>
                                  <a:pt x="22860" y="30394"/>
                                  <a:pt x="21907" y="27537"/>
                                </a:cubicBezTo>
                                <a:cubicBezTo>
                                  <a:pt x="20955" y="22774"/>
                                  <a:pt x="18097" y="18964"/>
                                  <a:pt x="12382" y="18012"/>
                                </a:cubicBezTo>
                                <a:cubicBezTo>
                                  <a:pt x="9525" y="17059"/>
                                  <a:pt x="6667" y="17059"/>
                                  <a:pt x="3810" y="16107"/>
                                </a:cubicBezTo>
                                <a:cubicBezTo>
                                  <a:pt x="1905" y="16107"/>
                                  <a:pt x="0" y="15154"/>
                                  <a:pt x="0" y="12297"/>
                                </a:cubicBezTo>
                                <a:cubicBezTo>
                                  <a:pt x="0" y="10392"/>
                                  <a:pt x="1905" y="9439"/>
                                  <a:pt x="3810" y="8487"/>
                                </a:cubicBezTo>
                                <a:cubicBezTo>
                                  <a:pt x="6667" y="7534"/>
                                  <a:pt x="10477" y="8487"/>
                                  <a:pt x="13335" y="8487"/>
                                </a:cubicBezTo>
                                <a:cubicBezTo>
                                  <a:pt x="20002" y="8487"/>
                                  <a:pt x="26670" y="8487"/>
                                  <a:pt x="33338" y="7534"/>
                                </a:cubicBezTo>
                                <a:cubicBezTo>
                                  <a:pt x="41910" y="6582"/>
                                  <a:pt x="50482" y="4677"/>
                                  <a:pt x="58102" y="1819"/>
                                </a:cubicBezTo>
                                <a:cubicBezTo>
                                  <a:pt x="59055" y="1819"/>
                                  <a:pt x="60007" y="867"/>
                                  <a:pt x="60007" y="867"/>
                                </a:cubicBezTo>
                                <a:cubicBezTo>
                                  <a:pt x="66675" y="-1038"/>
                                  <a:pt x="68580" y="-86"/>
                                  <a:pt x="68580" y="6582"/>
                                </a:cubicBezTo>
                                <a:cubicBezTo>
                                  <a:pt x="68580" y="11344"/>
                                  <a:pt x="68580" y="15154"/>
                                  <a:pt x="68580" y="19917"/>
                                </a:cubicBezTo>
                                <a:cubicBezTo>
                                  <a:pt x="67627" y="41824"/>
                                  <a:pt x="67627" y="63732"/>
                                  <a:pt x="67627" y="84687"/>
                                </a:cubicBezTo>
                                <a:cubicBezTo>
                                  <a:pt x="68580" y="106594"/>
                                  <a:pt x="67627" y="128502"/>
                                  <a:pt x="67627" y="150409"/>
                                </a:cubicBezTo>
                                <a:cubicBezTo>
                                  <a:pt x="67627" y="161839"/>
                                  <a:pt x="68580" y="172317"/>
                                  <a:pt x="68580" y="183747"/>
                                </a:cubicBezTo>
                                <a:cubicBezTo>
                                  <a:pt x="68580" y="185652"/>
                                  <a:pt x="68580" y="188509"/>
                                  <a:pt x="67627" y="190414"/>
                                </a:cubicBezTo>
                                <a:cubicBezTo>
                                  <a:pt x="67627" y="191367"/>
                                  <a:pt x="66675" y="193272"/>
                                  <a:pt x="66675" y="194224"/>
                                </a:cubicBezTo>
                                <a:cubicBezTo>
                                  <a:pt x="69532" y="207559"/>
                                  <a:pt x="67627" y="220894"/>
                                  <a:pt x="68580" y="235182"/>
                                </a:cubicBezTo>
                                <a:lnTo>
                                  <a:pt x="68580" y="237087"/>
                                </a:lnTo>
                                <a:cubicBezTo>
                                  <a:pt x="68580" y="246612"/>
                                  <a:pt x="74295" y="252327"/>
                                  <a:pt x="83820" y="252327"/>
                                </a:cubicBezTo>
                                <a:lnTo>
                                  <a:pt x="87630" y="252327"/>
                                </a:lnTo>
                                <a:cubicBezTo>
                                  <a:pt x="92392" y="255184"/>
                                  <a:pt x="93345" y="256137"/>
                                  <a:pt x="94297" y="258994"/>
                                </a:cubicBezTo>
                                <a:close/>
                                <a:moveTo>
                                  <a:pt x="28575" y="241849"/>
                                </a:moveTo>
                                <a:cubicBezTo>
                                  <a:pt x="27622" y="241849"/>
                                  <a:pt x="27622" y="241849"/>
                                  <a:pt x="28575" y="241849"/>
                                </a:cubicBezTo>
                                <a:cubicBezTo>
                                  <a:pt x="27622" y="241849"/>
                                  <a:pt x="27622" y="241849"/>
                                  <a:pt x="28575" y="241849"/>
                                </a:cubicBezTo>
                                <a:cubicBezTo>
                                  <a:pt x="27622" y="241849"/>
                                  <a:pt x="27622" y="241849"/>
                                  <a:pt x="28575" y="241849"/>
                                </a:cubicBezTo>
                                <a:lnTo>
                                  <a:pt x="28575" y="241849"/>
                                </a:lnTo>
                                <a:close/>
                                <a:moveTo>
                                  <a:pt x="29527" y="135169"/>
                                </a:moveTo>
                                <a:cubicBezTo>
                                  <a:pt x="29527" y="135169"/>
                                  <a:pt x="29527" y="135169"/>
                                  <a:pt x="29527" y="135169"/>
                                </a:cubicBezTo>
                                <a:cubicBezTo>
                                  <a:pt x="29527" y="135169"/>
                                  <a:pt x="30480" y="135169"/>
                                  <a:pt x="29527" y="135169"/>
                                </a:cubicBezTo>
                                <a:cubicBezTo>
                                  <a:pt x="29527" y="135169"/>
                                  <a:pt x="29527" y="135169"/>
                                  <a:pt x="29527" y="135169"/>
                                </a:cubicBezTo>
                                <a:lnTo>
                                  <a:pt x="29527" y="135169"/>
                                </a:lnTo>
                                <a:close/>
                                <a:moveTo>
                                  <a:pt x="61913" y="234229"/>
                                </a:moveTo>
                                <a:cubicBezTo>
                                  <a:pt x="60960" y="233277"/>
                                  <a:pt x="60960" y="234229"/>
                                  <a:pt x="60007" y="235182"/>
                                </a:cubicBezTo>
                                <a:cubicBezTo>
                                  <a:pt x="59055" y="236134"/>
                                  <a:pt x="59055" y="237087"/>
                                  <a:pt x="58102" y="236134"/>
                                </a:cubicBezTo>
                                <a:cubicBezTo>
                                  <a:pt x="57150" y="235182"/>
                                  <a:pt x="58102" y="235182"/>
                                  <a:pt x="59055" y="234229"/>
                                </a:cubicBezTo>
                                <a:cubicBezTo>
                                  <a:pt x="60007" y="232324"/>
                                  <a:pt x="60960" y="231372"/>
                                  <a:pt x="58102" y="231372"/>
                                </a:cubicBezTo>
                                <a:cubicBezTo>
                                  <a:pt x="57150" y="231372"/>
                                  <a:pt x="57150" y="231372"/>
                                  <a:pt x="56197" y="230419"/>
                                </a:cubicBezTo>
                                <a:cubicBezTo>
                                  <a:pt x="56197" y="230419"/>
                                  <a:pt x="54292" y="226609"/>
                                  <a:pt x="54292" y="226609"/>
                                </a:cubicBezTo>
                                <a:cubicBezTo>
                                  <a:pt x="54292" y="225657"/>
                                  <a:pt x="56197" y="228514"/>
                                  <a:pt x="57150" y="228514"/>
                                </a:cubicBezTo>
                                <a:cubicBezTo>
                                  <a:pt x="58102" y="228514"/>
                                  <a:pt x="59055" y="228514"/>
                                  <a:pt x="60007" y="227562"/>
                                </a:cubicBezTo>
                                <a:cubicBezTo>
                                  <a:pt x="60960" y="225657"/>
                                  <a:pt x="59055" y="226609"/>
                                  <a:pt x="58102" y="225657"/>
                                </a:cubicBezTo>
                                <a:cubicBezTo>
                                  <a:pt x="56197" y="224704"/>
                                  <a:pt x="57150" y="221847"/>
                                  <a:pt x="56197" y="220894"/>
                                </a:cubicBezTo>
                                <a:cubicBezTo>
                                  <a:pt x="57150" y="221847"/>
                                  <a:pt x="57150" y="224704"/>
                                  <a:pt x="60007" y="222799"/>
                                </a:cubicBezTo>
                                <a:cubicBezTo>
                                  <a:pt x="60007" y="222799"/>
                                  <a:pt x="60007" y="223752"/>
                                  <a:pt x="60007" y="223752"/>
                                </a:cubicBezTo>
                                <a:cubicBezTo>
                                  <a:pt x="60007" y="224704"/>
                                  <a:pt x="60960" y="224704"/>
                                  <a:pt x="61913" y="224704"/>
                                </a:cubicBezTo>
                                <a:cubicBezTo>
                                  <a:pt x="61913" y="224704"/>
                                  <a:pt x="61913" y="223752"/>
                                  <a:pt x="61913" y="223752"/>
                                </a:cubicBezTo>
                                <a:cubicBezTo>
                                  <a:pt x="61913" y="222799"/>
                                  <a:pt x="60960" y="222799"/>
                                  <a:pt x="60007" y="222799"/>
                                </a:cubicBezTo>
                                <a:cubicBezTo>
                                  <a:pt x="60007" y="222799"/>
                                  <a:pt x="60007" y="222799"/>
                                  <a:pt x="59055" y="222799"/>
                                </a:cubicBezTo>
                                <a:cubicBezTo>
                                  <a:pt x="59055" y="220894"/>
                                  <a:pt x="57150" y="218989"/>
                                  <a:pt x="58102" y="217084"/>
                                </a:cubicBezTo>
                                <a:cubicBezTo>
                                  <a:pt x="60007" y="213274"/>
                                  <a:pt x="57150" y="215179"/>
                                  <a:pt x="56197" y="215179"/>
                                </a:cubicBezTo>
                                <a:cubicBezTo>
                                  <a:pt x="56197" y="214227"/>
                                  <a:pt x="56197" y="214227"/>
                                  <a:pt x="56197" y="213274"/>
                                </a:cubicBezTo>
                                <a:cubicBezTo>
                                  <a:pt x="55245" y="210417"/>
                                  <a:pt x="53340" y="212322"/>
                                  <a:pt x="52388" y="213274"/>
                                </a:cubicBezTo>
                                <a:cubicBezTo>
                                  <a:pt x="50482" y="214227"/>
                                  <a:pt x="51435" y="215179"/>
                                  <a:pt x="52388" y="215179"/>
                                </a:cubicBezTo>
                                <a:cubicBezTo>
                                  <a:pt x="50482" y="215179"/>
                                  <a:pt x="48577" y="214227"/>
                                  <a:pt x="49530" y="212322"/>
                                </a:cubicBezTo>
                                <a:cubicBezTo>
                                  <a:pt x="50482" y="210417"/>
                                  <a:pt x="49530" y="209464"/>
                                  <a:pt x="47625" y="208512"/>
                                </a:cubicBezTo>
                                <a:cubicBezTo>
                                  <a:pt x="48577" y="208512"/>
                                  <a:pt x="49530" y="208512"/>
                                  <a:pt x="50482" y="207559"/>
                                </a:cubicBezTo>
                                <a:cubicBezTo>
                                  <a:pt x="51435" y="204702"/>
                                  <a:pt x="53340" y="204702"/>
                                  <a:pt x="56197" y="204702"/>
                                </a:cubicBezTo>
                                <a:cubicBezTo>
                                  <a:pt x="57150" y="204702"/>
                                  <a:pt x="58102" y="204702"/>
                                  <a:pt x="58102" y="203749"/>
                                </a:cubicBezTo>
                                <a:cubicBezTo>
                                  <a:pt x="58102" y="201844"/>
                                  <a:pt x="56197" y="203749"/>
                                  <a:pt x="56197" y="203749"/>
                                </a:cubicBezTo>
                                <a:cubicBezTo>
                                  <a:pt x="55245" y="203749"/>
                                  <a:pt x="55245" y="202797"/>
                                  <a:pt x="55245" y="202797"/>
                                </a:cubicBezTo>
                                <a:cubicBezTo>
                                  <a:pt x="56197" y="201844"/>
                                  <a:pt x="57150" y="200892"/>
                                  <a:pt x="56197" y="198987"/>
                                </a:cubicBezTo>
                                <a:cubicBezTo>
                                  <a:pt x="56197" y="198034"/>
                                  <a:pt x="55245" y="198034"/>
                                  <a:pt x="55245" y="198987"/>
                                </a:cubicBezTo>
                                <a:cubicBezTo>
                                  <a:pt x="53340" y="200892"/>
                                  <a:pt x="55245" y="201844"/>
                                  <a:pt x="55245" y="202797"/>
                                </a:cubicBezTo>
                                <a:cubicBezTo>
                                  <a:pt x="52388" y="203749"/>
                                  <a:pt x="49530" y="202797"/>
                                  <a:pt x="49530" y="199939"/>
                                </a:cubicBezTo>
                                <a:cubicBezTo>
                                  <a:pt x="49530" y="198034"/>
                                  <a:pt x="49530" y="198034"/>
                                  <a:pt x="47625" y="198034"/>
                                </a:cubicBezTo>
                                <a:cubicBezTo>
                                  <a:pt x="46672" y="198034"/>
                                  <a:pt x="45720" y="197082"/>
                                  <a:pt x="44767" y="195177"/>
                                </a:cubicBezTo>
                                <a:cubicBezTo>
                                  <a:pt x="45720" y="195177"/>
                                  <a:pt x="46672" y="196129"/>
                                  <a:pt x="47625" y="195177"/>
                                </a:cubicBezTo>
                                <a:cubicBezTo>
                                  <a:pt x="48577" y="195177"/>
                                  <a:pt x="50482" y="194224"/>
                                  <a:pt x="47625" y="193272"/>
                                </a:cubicBezTo>
                                <a:cubicBezTo>
                                  <a:pt x="46672" y="192319"/>
                                  <a:pt x="45720" y="192319"/>
                                  <a:pt x="46672" y="190414"/>
                                </a:cubicBezTo>
                                <a:cubicBezTo>
                                  <a:pt x="47625" y="188509"/>
                                  <a:pt x="48577" y="189462"/>
                                  <a:pt x="49530" y="189462"/>
                                </a:cubicBezTo>
                                <a:cubicBezTo>
                                  <a:pt x="50482" y="189462"/>
                                  <a:pt x="52388" y="188509"/>
                                  <a:pt x="53340" y="188509"/>
                                </a:cubicBezTo>
                                <a:cubicBezTo>
                                  <a:pt x="52388" y="187557"/>
                                  <a:pt x="51435" y="187557"/>
                                  <a:pt x="49530" y="187557"/>
                                </a:cubicBezTo>
                                <a:cubicBezTo>
                                  <a:pt x="48577" y="187557"/>
                                  <a:pt x="48577" y="186604"/>
                                  <a:pt x="48577" y="185652"/>
                                </a:cubicBezTo>
                                <a:cubicBezTo>
                                  <a:pt x="48577" y="184699"/>
                                  <a:pt x="49530" y="184699"/>
                                  <a:pt x="50482" y="184699"/>
                                </a:cubicBezTo>
                                <a:cubicBezTo>
                                  <a:pt x="51435" y="185652"/>
                                  <a:pt x="53340" y="185652"/>
                                  <a:pt x="52388" y="183747"/>
                                </a:cubicBezTo>
                                <a:cubicBezTo>
                                  <a:pt x="52388" y="182794"/>
                                  <a:pt x="50482" y="182794"/>
                                  <a:pt x="52388" y="180889"/>
                                </a:cubicBezTo>
                                <a:cubicBezTo>
                                  <a:pt x="54292" y="178984"/>
                                  <a:pt x="54292" y="180889"/>
                                  <a:pt x="55245" y="180889"/>
                                </a:cubicBezTo>
                                <a:cubicBezTo>
                                  <a:pt x="56197" y="180889"/>
                                  <a:pt x="56197" y="180889"/>
                                  <a:pt x="56197" y="179937"/>
                                </a:cubicBezTo>
                                <a:cubicBezTo>
                                  <a:pt x="56197" y="178032"/>
                                  <a:pt x="51435" y="176127"/>
                                  <a:pt x="51435" y="178032"/>
                                </a:cubicBezTo>
                                <a:cubicBezTo>
                                  <a:pt x="49530" y="181842"/>
                                  <a:pt x="46672" y="179937"/>
                                  <a:pt x="43815" y="180889"/>
                                </a:cubicBezTo>
                                <a:cubicBezTo>
                                  <a:pt x="44767" y="179937"/>
                                  <a:pt x="43815" y="178032"/>
                                  <a:pt x="46672" y="177079"/>
                                </a:cubicBezTo>
                                <a:cubicBezTo>
                                  <a:pt x="48577" y="177079"/>
                                  <a:pt x="47625" y="175174"/>
                                  <a:pt x="46672" y="175174"/>
                                </a:cubicBezTo>
                                <a:cubicBezTo>
                                  <a:pt x="44767" y="174222"/>
                                  <a:pt x="43815" y="174222"/>
                                  <a:pt x="41910" y="175174"/>
                                </a:cubicBezTo>
                                <a:cubicBezTo>
                                  <a:pt x="40957" y="175174"/>
                                  <a:pt x="40957" y="176127"/>
                                  <a:pt x="40957" y="176127"/>
                                </a:cubicBezTo>
                                <a:cubicBezTo>
                                  <a:pt x="42863" y="178032"/>
                                  <a:pt x="41910" y="180889"/>
                                  <a:pt x="44767" y="180889"/>
                                </a:cubicBezTo>
                                <a:lnTo>
                                  <a:pt x="43815" y="183747"/>
                                </a:lnTo>
                                <a:cubicBezTo>
                                  <a:pt x="43815" y="183747"/>
                                  <a:pt x="43815" y="182794"/>
                                  <a:pt x="42863" y="182794"/>
                                </a:cubicBezTo>
                                <a:cubicBezTo>
                                  <a:pt x="41910" y="182794"/>
                                  <a:pt x="41910" y="182794"/>
                                  <a:pt x="41910" y="183747"/>
                                </a:cubicBezTo>
                                <a:cubicBezTo>
                                  <a:pt x="35242" y="187557"/>
                                  <a:pt x="35242" y="187557"/>
                                  <a:pt x="37147" y="193272"/>
                                </a:cubicBezTo>
                                <a:lnTo>
                                  <a:pt x="34290" y="195177"/>
                                </a:lnTo>
                                <a:cubicBezTo>
                                  <a:pt x="34290" y="193272"/>
                                  <a:pt x="33338" y="192319"/>
                                  <a:pt x="31432" y="192319"/>
                                </a:cubicBezTo>
                                <a:lnTo>
                                  <a:pt x="31432" y="190414"/>
                                </a:lnTo>
                                <a:cubicBezTo>
                                  <a:pt x="31432" y="190414"/>
                                  <a:pt x="32385" y="190414"/>
                                  <a:pt x="32385" y="189462"/>
                                </a:cubicBezTo>
                                <a:lnTo>
                                  <a:pt x="32385" y="189462"/>
                                </a:lnTo>
                                <a:cubicBezTo>
                                  <a:pt x="31432" y="189462"/>
                                  <a:pt x="31432" y="190414"/>
                                  <a:pt x="31432" y="190414"/>
                                </a:cubicBezTo>
                                <a:cubicBezTo>
                                  <a:pt x="30480" y="190414"/>
                                  <a:pt x="30480" y="190414"/>
                                  <a:pt x="30480" y="190414"/>
                                </a:cubicBezTo>
                                <a:cubicBezTo>
                                  <a:pt x="29527" y="190414"/>
                                  <a:pt x="28575" y="190414"/>
                                  <a:pt x="28575" y="191367"/>
                                </a:cubicBezTo>
                                <a:cubicBezTo>
                                  <a:pt x="28575" y="192319"/>
                                  <a:pt x="29527" y="191367"/>
                                  <a:pt x="30480" y="192319"/>
                                </a:cubicBezTo>
                                <a:lnTo>
                                  <a:pt x="31432" y="192319"/>
                                </a:lnTo>
                                <a:cubicBezTo>
                                  <a:pt x="30480" y="195177"/>
                                  <a:pt x="31432" y="196129"/>
                                  <a:pt x="34290" y="195177"/>
                                </a:cubicBezTo>
                                <a:cubicBezTo>
                                  <a:pt x="33338" y="198034"/>
                                  <a:pt x="33338" y="200892"/>
                                  <a:pt x="33338" y="203749"/>
                                </a:cubicBezTo>
                                <a:cubicBezTo>
                                  <a:pt x="33338" y="205654"/>
                                  <a:pt x="33338" y="205654"/>
                                  <a:pt x="34290" y="206607"/>
                                </a:cubicBezTo>
                                <a:cubicBezTo>
                                  <a:pt x="34290" y="207559"/>
                                  <a:pt x="33338" y="208512"/>
                                  <a:pt x="33338" y="208512"/>
                                </a:cubicBezTo>
                                <a:cubicBezTo>
                                  <a:pt x="32385" y="209464"/>
                                  <a:pt x="33338" y="210417"/>
                                  <a:pt x="33338" y="209464"/>
                                </a:cubicBezTo>
                                <a:cubicBezTo>
                                  <a:pt x="36195" y="208512"/>
                                  <a:pt x="38100" y="209464"/>
                                  <a:pt x="40005" y="207559"/>
                                </a:cubicBezTo>
                                <a:cubicBezTo>
                                  <a:pt x="40957" y="207559"/>
                                  <a:pt x="42863" y="209464"/>
                                  <a:pt x="43815" y="209464"/>
                                </a:cubicBezTo>
                                <a:cubicBezTo>
                                  <a:pt x="42863" y="215179"/>
                                  <a:pt x="37147" y="213274"/>
                                  <a:pt x="33338" y="213274"/>
                                </a:cubicBezTo>
                                <a:cubicBezTo>
                                  <a:pt x="32385" y="213274"/>
                                  <a:pt x="31432" y="213274"/>
                                  <a:pt x="31432" y="214227"/>
                                </a:cubicBezTo>
                                <a:cubicBezTo>
                                  <a:pt x="31432" y="215179"/>
                                  <a:pt x="32385" y="216132"/>
                                  <a:pt x="33338" y="215179"/>
                                </a:cubicBezTo>
                                <a:cubicBezTo>
                                  <a:pt x="35242" y="215179"/>
                                  <a:pt x="36195" y="215179"/>
                                  <a:pt x="38100" y="214227"/>
                                </a:cubicBezTo>
                                <a:lnTo>
                                  <a:pt x="39052" y="214227"/>
                                </a:lnTo>
                                <a:cubicBezTo>
                                  <a:pt x="39052" y="215179"/>
                                  <a:pt x="38100" y="215179"/>
                                  <a:pt x="38100" y="215179"/>
                                </a:cubicBezTo>
                                <a:cubicBezTo>
                                  <a:pt x="37147" y="215179"/>
                                  <a:pt x="37147" y="216132"/>
                                  <a:pt x="37147" y="217084"/>
                                </a:cubicBezTo>
                                <a:cubicBezTo>
                                  <a:pt x="35242" y="220894"/>
                                  <a:pt x="36195" y="218037"/>
                                  <a:pt x="40005" y="219942"/>
                                </a:cubicBezTo>
                                <a:cubicBezTo>
                                  <a:pt x="40957" y="220894"/>
                                  <a:pt x="40957" y="223752"/>
                                  <a:pt x="41910" y="223752"/>
                                </a:cubicBezTo>
                                <a:cubicBezTo>
                                  <a:pt x="42863" y="223752"/>
                                  <a:pt x="44767" y="224704"/>
                                  <a:pt x="43815" y="226609"/>
                                </a:cubicBezTo>
                                <a:cubicBezTo>
                                  <a:pt x="42863" y="227562"/>
                                  <a:pt x="44767" y="230419"/>
                                  <a:pt x="45720" y="231372"/>
                                </a:cubicBezTo>
                                <a:cubicBezTo>
                                  <a:pt x="46672" y="232324"/>
                                  <a:pt x="45720" y="232324"/>
                                  <a:pt x="44767" y="232324"/>
                                </a:cubicBezTo>
                                <a:cubicBezTo>
                                  <a:pt x="42863" y="232324"/>
                                  <a:pt x="41910" y="229467"/>
                                  <a:pt x="41910" y="228514"/>
                                </a:cubicBezTo>
                                <a:cubicBezTo>
                                  <a:pt x="41910" y="225657"/>
                                  <a:pt x="40957" y="225657"/>
                                  <a:pt x="39052" y="226609"/>
                                </a:cubicBezTo>
                                <a:cubicBezTo>
                                  <a:pt x="38100" y="226609"/>
                                  <a:pt x="37147" y="226609"/>
                                  <a:pt x="36195" y="227562"/>
                                </a:cubicBezTo>
                                <a:cubicBezTo>
                                  <a:pt x="34290" y="228514"/>
                                  <a:pt x="35242" y="229467"/>
                                  <a:pt x="35242" y="230419"/>
                                </a:cubicBezTo>
                                <a:cubicBezTo>
                                  <a:pt x="36195" y="231372"/>
                                  <a:pt x="37147" y="233277"/>
                                  <a:pt x="38100" y="233277"/>
                                </a:cubicBezTo>
                                <a:cubicBezTo>
                                  <a:pt x="40957" y="234229"/>
                                  <a:pt x="40005" y="237087"/>
                                  <a:pt x="40957" y="238039"/>
                                </a:cubicBezTo>
                                <a:cubicBezTo>
                                  <a:pt x="40957" y="238039"/>
                                  <a:pt x="40957" y="238992"/>
                                  <a:pt x="40005" y="238992"/>
                                </a:cubicBezTo>
                                <a:cubicBezTo>
                                  <a:pt x="38100" y="238992"/>
                                  <a:pt x="38100" y="237087"/>
                                  <a:pt x="38100" y="235182"/>
                                </a:cubicBezTo>
                                <a:lnTo>
                                  <a:pt x="38100" y="235182"/>
                                </a:lnTo>
                                <a:cubicBezTo>
                                  <a:pt x="37147" y="235182"/>
                                  <a:pt x="37147" y="234229"/>
                                  <a:pt x="36195" y="234229"/>
                                </a:cubicBezTo>
                                <a:cubicBezTo>
                                  <a:pt x="35242" y="234229"/>
                                  <a:pt x="36195" y="235182"/>
                                  <a:pt x="36195" y="236134"/>
                                </a:cubicBezTo>
                                <a:cubicBezTo>
                                  <a:pt x="37147" y="238039"/>
                                  <a:pt x="40005" y="240897"/>
                                  <a:pt x="38100" y="240897"/>
                                </a:cubicBezTo>
                                <a:cubicBezTo>
                                  <a:pt x="36195" y="240897"/>
                                  <a:pt x="32385" y="238992"/>
                                  <a:pt x="33338" y="240897"/>
                                </a:cubicBezTo>
                                <a:cubicBezTo>
                                  <a:pt x="34290" y="241849"/>
                                  <a:pt x="34290" y="244707"/>
                                  <a:pt x="34290" y="245659"/>
                                </a:cubicBezTo>
                                <a:cubicBezTo>
                                  <a:pt x="33338" y="247564"/>
                                  <a:pt x="34290" y="248517"/>
                                  <a:pt x="35242" y="249469"/>
                                </a:cubicBezTo>
                                <a:cubicBezTo>
                                  <a:pt x="36195" y="250422"/>
                                  <a:pt x="38100" y="252327"/>
                                  <a:pt x="40005" y="252327"/>
                                </a:cubicBezTo>
                                <a:cubicBezTo>
                                  <a:pt x="40957" y="252327"/>
                                  <a:pt x="40005" y="249469"/>
                                  <a:pt x="40957" y="248517"/>
                                </a:cubicBezTo>
                                <a:cubicBezTo>
                                  <a:pt x="41910" y="249469"/>
                                  <a:pt x="42863" y="250422"/>
                                  <a:pt x="42863" y="252327"/>
                                </a:cubicBezTo>
                                <a:cubicBezTo>
                                  <a:pt x="42863" y="253279"/>
                                  <a:pt x="42863" y="253279"/>
                                  <a:pt x="43815" y="254232"/>
                                </a:cubicBezTo>
                                <a:cubicBezTo>
                                  <a:pt x="44767" y="254232"/>
                                  <a:pt x="44767" y="253279"/>
                                  <a:pt x="45720" y="253279"/>
                                </a:cubicBezTo>
                                <a:lnTo>
                                  <a:pt x="46672" y="251374"/>
                                </a:lnTo>
                                <a:cubicBezTo>
                                  <a:pt x="46672" y="250422"/>
                                  <a:pt x="46672" y="249469"/>
                                  <a:pt x="47625" y="251374"/>
                                </a:cubicBezTo>
                                <a:cubicBezTo>
                                  <a:pt x="47625" y="252327"/>
                                  <a:pt x="45720" y="253279"/>
                                  <a:pt x="46672" y="255184"/>
                                </a:cubicBezTo>
                                <a:cubicBezTo>
                                  <a:pt x="46672" y="255184"/>
                                  <a:pt x="47625" y="255184"/>
                                  <a:pt x="47625" y="255184"/>
                                </a:cubicBezTo>
                                <a:cubicBezTo>
                                  <a:pt x="48577" y="254232"/>
                                  <a:pt x="47625" y="253279"/>
                                  <a:pt x="47625" y="251374"/>
                                </a:cubicBezTo>
                                <a:cubicBezTo>
                                  <a:pt x="49530" y="250422"/>
                                  <a:pt x="52388" y="251374"/>
                                  <a:pt x="53340" y="247564"/>
                                </a:cubicBezTo>
                                <a:cubicBezTo>
                                  <a:pt x="53340" y="246612"/>
                                  <a:pt x="55245" y="246612"/>
                                  <a:pt x="56197" y="246612"/>
                                </a:cubicBezTo>
                                <a:cubicBezTo>
                                  <a:pt x="57150" y="246612"/>
                                  <a:pt x="59055" y="247564"/>
                                  <a:pt x="60007" y="245659"/>
                                </a:cubicBezTo>
                                <a:lnTo>
                                  <a:pt x="56197" y="243754"/>
                                </a:lnTo>
                                <a:cubicBezTo>
                                  <a:pt x="55245" y="243754"/>
                                  <a:pt x="54292" y="243754"/>
                                  <a:pt x="53340" y="244707"/>
                                </a:cubicBezTo>
                                <a:cubicBezTo>
                                  <a:pt x="51435" y="245659"/>
                                  <a:pt x="51435" y="245659"/>
                                  <a:pt x="51435" y="243754"/>
                                </a:cubicBezTo>
                                <a:cubicBezTo>
                                  <a:pt x="51435" y="242802"/>
                                  <a:pt x="51435" y="242802"/>
                                  <a:pt x="52388" y="241849"/>
                                </a:cubicBezTo>
                                <a:cubicBezTo>
                                  <a:pt x="54292" y="241849"/>
                                  <a:pt x="56197" y="241849"/>
                                  <a:pt x="56197" y="239944"/>
                                </a:cubicBezTo>
                                <a:cubicBezTo>
                                  <a:pt x="56197" y="237087"/>
                                  <a:pt x="58102" y="236134"/>
                                  <a:pt x="60007" y="236134"/>
                                </a:cubicBezTo>
                                <a:cubicBezTo>
                                  <a:pt x="60960" y="236134"/>
                                  <a:pt x="60960" y="235182"/>
                                  <a:pt x="61913" y="235182"/>
                                </a:cubicBezTo>
                                <a:cubicBezTo>
                                  <a:pt x="61913" y="235182"/>
                                  <a:pt x="62865" y="235182"/>
                                  <a:pt x="61913" y="234229"/>
                                </a:cubicBezTo>
                                <a:close/>
                                <a:moveTo>
                                  <a:pt x="29527" y="79924"/>
                                </a:moveTo>
                                <a:cubicBezTo>
                                  <a:pt x="29527" y="79924"/>
                                  <a:pt x="30480" y="79924"/>
                                  <a:pt x="29527" y="79924"/>
                                </a:cubicBezTo>
                                <a:cubicBezTo>
                                  <a:pt x="30480" y="79924"/>
                                  <a:pt x="30480" y="79924"/>
                                  <a:pt x="29527" y="79924"/>
                                </a:cubicBezTo>
                                <a:cubicBezTo>
                                  <a:pt x="30480" y="79924"/>
                                  <a:pt x="30480" y="78972"/>
                                  <a:pt x="29527" y="79924"/>
                                </a:cubicBezTo>
                                <a:cubicBezTo>
                                  <a:pt x="29527" y="78972"/>
                                  <a:pt x="29527" y="79924"/>
                                  <a:pt x="29527" y="79924"/>
                                </a:cubicBezTo>
                                <a:close/>
                                <a:moveTo>
                                  <a:pt x="33338" y="235182"/>
                                </a:moveTo>
                                <a:cubicBezTo>
                                  <a:pt x="33338" y="234229"/>
                                  <a:pt x="32385" y="234229"/>
                                  <a:pt x="31432" y="233277"/>
                                </a:cubicBezTo>
                                <a:cubicBezTo>
                                  <a:pt x="31432" y="233277"/>
                                  <a:pt x="30480" y="233277"/>
                                  <a:pt x="30480" y="234229"/>
                                </a:cubicBezTo>
                                <a:cubicBezTo>
                                  <a:pt x="30480" y="235182"/>
                                  <a:pt x="31432" y="236134"/>
                                  <a:pt x="33338" y="235182"/>
                                </a:cubicBezTo>
                                <a:cubicBezTo>
                                  <a:pt x="32385" y="236134"/>
                                  <a:pt x="33338" y="236134"/>
                                  <a:pt x="33338" y="235182"/>
                                </a:cubicBezTo>
                                <a:close/>
                                <a:moveTo>
                                  <a:pt x="33338" y="172317"/>
                                </a:moveTo>
                                <a:lnTo>
                                  <a:pt x="33338" y="172317"/>
                                </a:lnTo>
                                <a:lnTo>
                                  <a:pt x="33338" y="172317"/>
                                </a:lnTo>
                                <a:cubicBezTo>
                                  <a:pt x="34290" y="171364"/>
                                  <a:pt x="33338" y="170412"/>
                                  <a:pt x="33338" y="171364"/>
                                </a:cubicBezTo>
                                <a:cubicBezTo>
                                  <a:pt x="32385" y="171364"/>
                                  <a:pt x="32385" y="172317"/>
                                  <a:pt x="33338" y="172317"/>
                                </a:cubicBezTo>
                                <a:close/>
                                <a:moveTo>
                                  <a:pt x="34290" y="182794"/>
                                </a:moveTo>
                                <a:cubicBezTo>
                                  <a:pt x="32385" y="183747"/>
                                  <a:pt x="33338" y="185652"/>
                                  <a:pt x="34290" y="186604"/>
                                </a:cubicBezTo>
                                <a:cubicBezTo>
                                  <a:pt x="34290" y="186604"/>
                                  <a:pt x="35242" y="187557"/>
                                  <a:pt x="35242" y="186604"/>
                                </a:cubicBezTo>
                                <a:cubicBezTo>
                                  <a:pt x="36195" y="185652"/>
                                  <a:pt x="35242" y="184699"/>
                                  <a:pt x="34290" y="182794"/>
                                </a:cubicBezTo>
                                <a:cubicBezTo>
                                  <a:pt x="34290" y="183747"/>
                                  <a:pt x="34290" y="182794"/>
                                  <a:pt x="34290" y="182794"/>
                                </a:cubicBezTo>
                                <a:cubicBezTo>
                                  <a:pt x="35242" y="180889"/>
                                  <a:pt x="34290" y="179937"/>
                                  <a:pt x="33338" y="178984"/>
                                </a:cubicBezTo>
                                <a:cubicBezTo>
                                  <a:pt x="33338" y="178984"/>
                                  <a:pt x="32385" y="178984"/>
                                  <a:pt x="32385" y="178984"/>
                                </a:cubicBezTo>
                                <a:cubicBezTo>
                                  <a:pt x="32385" y="179937"/>
                                  <a:pt x="33338" y="180889"/>
                                  <a:pt x="34290" y="182794"/>
                                </a:cubicBezTo>
                                <a:cubicBezTo>
                                  <a:pt x="34290" y="181842"/>
                                  <a:pt x="34290" y="182794"/>
                                  <a:pt x="34290" y="182794"/>
                                </a:cubicBezTo>
                                <a:close/>
                                <a:moveTo>
                                  <a:pt x="32385" y="72304"/>
                                </a:moveTo>
                                <a:lnTo>
                                  <a:pt x="33338" y="73257"/>
                                </a:lnTo>
                                <a:cubicBezTo>
                                  <a:pt x="34290" y="73257"/>
                                  <a:pt x="34290" y="73257"/>
                                  <a:pt x="34290" y="72304"/>
                                </a:cubicBezTo>
                                <a:cubicBezTo>
                                  <a:pt x="34290" y="72304"/>
                                  <a:pt x="34290" y="71352"/>
                                  <a:pt x="32385" y="72304"/>
                                </a:cubicBezTo>
                                <a:cubicBezTo>
                                  <a:pt x="33338" y="71352"/>
                                  <a:pt x="32385" y="71352"/>
                                  <a:pt x="32385" y="72304"/>
                                </a:cubicBezTo>
                                <a:close/>
                                <a:moveTo>
                                  <a:pt x="33338" y="140884"/>
                                </a:moveTo>
                                <a:cubicBezTo>
                                  <a:pt x="33338" y="140884"/>
                                  <a:pt x="33338" y="141837"/>
                                  <a:pt x="33338" y="140884"/>
                                </a:cubicBezTo>
                                <a:cubicBezTo>
                                  <a:pt x="34290" y="141837"/>
                                  <a:pt x="35242" y="140884"/>
                                  <a:pt x="35242" y="139932"/>
                                </a:cubicBezTo>
                                <a:cubicBezTo>
                                  <a:pt x="35242" y="139932"/>
                                  <a:pt x="35242" y="138979"/>
                                  <a:pt x="34290" y="138979"/>
                                </a:cubicBezTo>
                                <a:cubicBezTo>
                                  <a:pt x="33338" y="138979"/>
                                  <a:pt x="33338" y="139932"/>
                                  <a:pt x="33338" y="140884"/>
                                </a:cubicBezTo>
                                <a:close/>
                                <a:moveTo>
                                  <a:pt x="36195" y="225657"/>
                                </a:moveTo>
                                <a:cubicBezTo>
                                  <a:pt x="36195" y="224704"/>
                                  <a:pt x="35242" y="224704"/>
                                  <a:pt x="36195" y="225657"/>
                                </a:cubicBezTo>
                                <a:cubicBezTo>
                                  <a:pt x="35242" y="224704"/>
                                  <a:pt x="34290" y="224704"/>
                                  <a:pt x="33338" y="225657"/>
                                </a:cubicBezTo>
                                <a:cubicBezTo>
                                  <a:pt x="33338" y="226609"/>
                                  <a:pt x="34290" y="226609"/>
                                  <a:pt x="34290" y="226609"/>
                                </a:cubicBezTo>
                                <a:cubicBezTo>
                                  <a:pt x="35242" y="225657"/>
                                  <a:pt x="35242" y="226609"/>
                                  <a:pt x="36195" y="225657"/>
                                </a:cubicBezTo>
                                <a:close/>
                                <a:moveTo>
                                  <a:pt x="33338" y="44682"/>
                                </a:moveTo>
                                <a:cubicBezTo>
                                  <a:pt x="33338" y="45634"/>
                                  <a:pt x="34290" y="45634"/>
                                  <a:pt x="33338" y="44682"/>
                                </a:cubicBezTo>
                                <a:cubicBezTo>
                                  <a:pt x="34290" y="45634"/>
                                  <a:pt x="34290" y="45634"/>
                                  <a:pt x="34290" y="44682"/>
                                </a:cubicBezTo>
                                <a:lnTo>
                                  <a:pt x="33338" y="44682"/>
                                </a:lnTo>
                                <a:cubicBezTo>
                                  <a:pt x="34290" y="44682"/>
                                  <a:pt x="33338" y="44682"/>
                                  <a:pt x="33338" y="44682"/>
                                </a:cubicBezTo>
                                <a:close/>
                                <a:moveTo>
                                  <a:pt x="34290" y="94212"/>
                                </a:moveTo>
                                <a:cubicBezTo>
                                  <a:pt x="34290" y="95164"/>
                                  <a:pt x="33338" y="95164"/>
                                  <a:pt x="34290" y="94212"/>
                                </a:cubicBezTo>
                                <a:lnTo>
                                  <a:pt x="34290" y="94212"/>
                                </a:lnTo>
                                <a:lnTo>
                                  <a:pt x="34290" y="94212"/>
                                </a:lnTo>
                                <a:lnTo>
                                  <a:pt x="34290" y="94212"/>
                                </a:lnTo>
                                <a:close/>
                                <a:moveTo>
                                  <a:pt x="36195" y="253279"/>
                                </a:moveTo>
                                <a:cubicBezTo>
                                  <a:pt x="35242" y="253279"/>
                                  <a:pt x="35242" y="252327"/>
                                  <a:pt x="36195" y="253279"/>
                                </a:cubicBezTo>
                                <a:cubicBezTo>
                                  <a:pt x="35242" y="252327"/>
                                  <a:pt x="34290" y="252327"/>
                                  <a:pt x="34290" y="253279"/>
                                </a:cubicBezTo>
                                <a:cubicBezTo>
                                  <a:pt x="34290" y="253279"/>
                                  <a:pt x="34290" y="253279"/>
                                  <a:pt x="36195" y="253279"/>
                                </a:cubicBezTo>
                                <a:cubicBezTo>
                                  <a:pt x="35242" y="254232"/>
                                  <a:pt x="36195" y="253279"/>
                                  <a:pt x="36195" y="253279"/>
                                </a:cubicBezTo>
                                <a:close/>
                                <a:moveTo>
                                  <a:pt x="36195" y="175174"/>
                                </a:moveTo>
                                <a:cubicBezTo>
                                  <a:pt x="36195" y="175174"/>
                                  <a:pt x="36195" y="174222"/>
                                  <a:pt x="36195" y="175174"/>
                                </a:cubicBezTo>
                                <a:cubicBezTo>
                                  <a:pt x="36195" y="173269"/>
                                  <a:pt x="35242" y="174222"/>
                                  <a:pt x="34290" y="174222"/>
                                </a:cubicBezTo>
                                <a:cubicBezTo>
                                  <a:pt x="34290" y="175174"/>
                                  <a:pt x="35242" y="176127"/>
                                  <a:pt x="36195" y="175174"/>
                                </a:cubicBezTo>
                                <a:close/>
                                <a:moveTo>
                                  <a:pt x="35242" y="88497"/>
                                </a:moveTo>
                                <a:cubicBezTo>
                                  <a:pt x="35242" y="88497"/>
                                  <a:pt x="35242" y="87544"/>
                                  <a:pt x="34290" y="87544"/>
                                </a:cubicBezTo>
                                <a:cubicBezTo>
                                  <a:pt x="34290" y="87544"/>
                                  <a:pt x="34290" y="87544"/>
                                  <a:pt x="35242" y="88497"/>
                                </a:cubicBezTo>
                                <a:cubicBezTo>
                                  <a:pt x="34290" y="88497"/>
                                  <a:pt x="34290" y="89449"/>
                                  <a:pt x="35242" y="88497"/>
                                </a:cubicBezTo>
                                <a:cubicBezTo>
                                  <a:pt x="35242" y="89449"/>
                                  <a:pt x="35242" y="89449"/>
                                  <a:pt x="35242" y="88497"/>
                                </a:cubicBezTo>
                                <a:close/>
                                <a:moveTo>
                                  <a:pt x="35242" y="57064"/>
                                </a:moveTo>
                                <a:cubicBezTo>
                                  <a:pt x="35242" y="57064"/>
                                  <a:pt x="34290" y="57064"/>
                                  <a:pt x="35242" y="57064"/>
                                </a:cubicBezTo>
                                <a:cubicBezTo>
                                  <a:pt x="34290" y="58017"/>
                                  <a:pt x="34290" y="58017"/>
                                  <a:pt x="35242" y="58969"/>
                                </a:cubicBezTo>
                                <a:cubicBezTo>
                                  <a:pt x="35242" y="58017"/>
                                  <a:pt x="36195" y="58017"/>
                                  <a:pt x="35242" y="57064"/>
                                </a:cubicBezTo>
                                <a:lnTo>
                                  <a:pt x="35242" y="57064"/>
                                </a:lnTo>
                                <a:close/>
                                <a:moveTo>
                                  <a:pt x="34290" y="232324"/>
                                </a:moveTo>
                                <a:lnTo>
                                  <a:pt x="34290" y="232324"/>
                                </a:lnTo>
                                <a:cubicBezTo>
                                  <a:pt x="35242" y="231372"/>
                                  <a:pt x="34290" y="231372"/>
                                  <a:pt x="34290" y="232324"/>
                                </a:cubicBezTo>
                                <a:close/>
                                <a:moveTo>
                                  <a:pt x="38100" y="98974"/>
                                </a:moveTo>
                                <a:lnTo>
                                  <a:pt x="38100" y="98974"/>
                                </a:lnTo>
                                <a:cubicBezTo>
                                  <a:pt x="35242" y="98974"/>
                                  <a:pt x="35242" y="98974"/>
                                  <a:pt x="34290" y="98974"/>
                                </a:cubicBezTo>
                                <a:lnTo>
                                  <a:pt x="34290" y="99927"/>
                                </a:lnTo>
                                <a:cubicBezTo>
                                  <a:pt x="35242" y="99927"/>
                                  <a:pt x="36195" y="101832"/>
                                  <a:pt x="38100" y="100879"/>
                                </a:cubicBezTo>
                                <a:cubicBezTo>
                                  <a:pt x="39052" y="100879"/>
                                  <a:pt x="39052" y="100879"/>
                                  <a:pt x="39052" y="99927"/>
                                </a:cubicBezTo>
                                <a:cubicBezTo>
                                  <a:pt x="39052" y="99927"/>
                                  <a:pt x="39052" y="99927"/>
                                  <a:pt x="38100" y="98974"/>
                                </a:cubicBezTo>
                                <a:close/>
                                <a:moveTo>
                                  <a:pt x="39052" y="107547"/>
                                </a:moveTo>
                                <a:cubicBezTo>
                                  <a:pt x="39052" y="106594"/>
                                  <a:pt x="39052" y="105642"/>
                                  <a:pt x="38100" y="105642"/>
                                </a:cubicBezTo>
                                <a:cubicBezTo>
                                  <a:pt x="36195" y="106594"/>
                                  <a:pt x="34290" y="109452"/>
                                  <a:pt x="35242" y="111357"/>
                                </a:cubicBezTo>
                                <a:cubicBezTo>
                                  <a:pt x="35242" y="111357"/>
                                  <a:pt x="35242" y="112309"/>
                                  <a:pt x="36195" y="112309"/>
                                </a:cubicBezTo>
                                <a:cubicBezTo>
                                  <a:pt x="37147" y="112309"/>
                                  <a:pt x="37147" y="111357"/>
                                  <a:pt x="37147" y="111357"/>
                                </a:cubicBezTo>
                                <a:cubicBezTo>
                                  <a:pt x="36195" y="108499"/>
                                  <a:pt x="37147" y="107547"/>
                                  <a:pt x="39052" y="107547"/>
                                </a:cubicBezTo>
                                <a:close/>
                                <a:moveTo>
                                  <a:pt x="36195" y="205654"/>
                                </a:moveTo>
                                <a:cubicBezTo>
                                  <a:pt x="36195" y="205654"/>
                                  <a:pt x="35242" y="205654"/>
                                  <a:pt x="35242" y="206607"/>
                                </a:cubicBezTo>
                                <a:cubicBezTo>
                                  <a:pt x="35242" y="205654"/>
                                  <a:pt x="35242" y="205654"/>
                                  <a:pt x="36195" y="205654"/>
                                </a:cubicBezTo>
                                <a:cubicBezTo>
                                  <a:pt x="35242" y="204702"/>
                                  <a:pt x="36195" y="203749"/>
                                  <a:pt x="37147" y="204702"/>
                                </a:cubicBezTo>
                                <a:cubicBezTo>
                                  <a:pt x="37147" y="205654"/>
                                  <a:pt x="36195" y="205654"/>
                                  <a:pt x="36195" y="205654"/>
                                </a:cubicBezTo>
                                <a:close/>
                                <a:moveTo>
                                  <a:pt x="35242" y="157077"/>
                                </a:moveTo>
                                <a:cubicBezTo>
                                  <a:pt x="36195" y="157077"/>
                                  <a:pt x="36195" y="157077"/>
                                  <a:pt x="35242" y="157077"/>
                                </a:cubicBezTo>
                                <a:cubicBezTo>
                                  <a:pt x="36195" y="157077"/>
                                  <a:pt x="36195" y="157077"/>
                                  <a:pt x="35242" y="157077"/>
                                </a:cubicBezTo>
                                <a:cubicBezTo>
                                  <a:pt x="35242" y="157077"/>
                                  <a:pt x="35242" y="157077"/>
                                  <a:pt x="35242" y="157077"/>
                                </a:cubicBezTo>
                                <a:lnTo>
                                  <a:pt x="35242" y="157077"/>
                                </a:lnTo>
                                <a:close/>
                                <a:moveTo>
                                  <a:pt x="48577" y="133264"/>
                                </a:moveTo>
                                <a:cubicBezTo>
                                  <a:pt x="48577" y="133264"/>
                                  <a:pt x="48577" y="131359"/>
                                  <a:pt x="46672" y="131359"/>
                                </a:cubicBezTo>
                                <a:cubicBezTo>
                                  <a:pt x="45720" y="132312"/>
                                  <a:pt x="44767" y="132312"/>
                                  <a:pt x="44767" y="131359"/>
                                </a:cubicBezTo>
                                <a:cubicBezTo>
                                  <a:pt x="44767" y="130407"/>
                                  <a:pt x="45720" y="129454"/>
                                  <a:pt x="46672" y="129454"/>
                                </a:cubicBezTo>
                                <a:cubicBezTo>
                                  <a:pt x="47625" y="128502"/>
                                  <a:pt x="49530" y="126597"/>
                                  <a:pt x="47625" y="125644"/>
                                </a:cubicBezTo>
                                <a:cubicBezTo>
                                  <a:pt x="45720" y="123739"/>
                                  <a:pt x="43815" y="123739"/>
                                  <a:pt x="42863" y="126597"/>
                                </a:cubicBezTo>
                                <a:cubicBezTo>
                                  <a:pt x="41910" y="125644"/>
                                  <a:pt x="40005" y="125644"/>
                                  <a:pt x="38100" y="123739"/>
                                </a:cubicBezTo>
                                <a:cubicBezTo>
                                  <a:pt x="38100" y="122787"/>
                                  <a:pt x="38100" y="121834"/>
                                  <a:pt x="36195" y="121834"/>
                                </a:cubicBezTo>
                                <a:cubicBezTo>
                                  <a:pt x="35242" y="122787"/>
                                  <a:pt x="35242" y="123739"/>
                                  <a:pt x="36195" y="124692"/>
                                </a:cubicBezTo>
                                <a:cubicBezTo>
                                  <a:pt x="37147" y="128502"/>
                                  <a:pt x="40005" y="128502"/>
                                  <a:pt x="42863" y="131359"/>
                                </a:cubicBezTo>
                                <a:cubicBezTo>
                                  <a:pt x="42863" y="133264"/>
                                  <a:pt x="41910" y="135169"/>
                                  <a:pt x="40957" y="136122"/>
                                </a:cubicBezTo>
                                <a:cubicBezTo>
                                  <a:pt x="40957" y="136122"/>
                                  <a:pt x="40957" y="137074"/>
                                  <a:pt x="40957" y="137074"/>
                                </a:cubicBezTo>
                                <a:cubicBezTo>
                                  <a:pt x="40957" y="137074"/>
                                  <a:pt x="41910" y="138027"/>
                                  <a:pt x="41910" y="137074"/>
                                </a:cubicBezTo>
                                <a:cubicBezTo>
                                  <a:pt x="42863" y="134217"/>
                                  <a:pt x="45720" y="135169"/>
                                  <a:pt x="47625" y="134217"/>
                                </a:cubicBezTo>
                                <a:cubicBezTo>
                                  <a:pt x="47625" y="134217"/>
                                  <a:pt x="48577" y="135169"/>
                                  <a:pt x="48577" y="133264"/>
                                </a:cubicBezTo>
                                <a:close/>
                                <a:moveTo>
                                  <a:pt x="35242" y="39919"/>
                                </a:moveTo>
                                <a:cubicBezTo>
                                  <a:pt x="35242" y="39919"/>
                                  <a:pt x="35242" y="39919"/>
                                  <a:pt x="35242" y="39919"/>
                                </a:cubicBezTo>
                                <a:lnTo>
                                  <a:pt x="35242" y="39919"/>
                                </a:lnTo>
                                <a:cubicBezTo>
                                  <a:pt x="35242" y="39919"/>
                                  <a:pt x="35242" y="38967"/>
                                  <a:pt x="35242" y="39919"/>
                                </a:cubicBezTo>
                                <a:lnTo>
                                  <a:pt x="35242" y="39919"/>
                                </a:lnTo>
                                <a:close/>
                                <a:moveTo>
                                  <a:pt x="40005" y="145647"/>
                                </a:moveTo>
                                <a:cubicBezTo>
                                  <a:pt x="40957" y="145647"/>
                                  <a:pt x="41910" y="145647"/>
                                  <a:pt x="42863" y="144694"/>
                                </a:cubicBezTo>
                                <a:cubicBezTo>
                                  <a:pt x="42863" y="144694"/>
                                  <a:pt x="42863" y="143742"/>
                                  <a:pt x="42863" y="143742"/>
                                </a:cubicBezTo>
                                <a:cubicBezTo>
                                  <a:pt x="41910" y="141837"/>
                                  <a:pt x="40957" y="142789"/>
                                  <a:pt x="40005" y="142789"/>
                                </a:cubicBezTo>
                                <a:cubicBezTo>
                                  <a:pt x="39052" y="142789"/>
                                  <a:pt x="39052" y="142789"/>
                                  <a:pt x="38100" y="142789"/>
                                </a:cubicBezTo>
                                <a:cubicBezTo>
                                  <a:pt x="37147" y="143742"/>
                                  <a:pt x="36195" y="144694"/>
                                  <a:pt x="36195" y="145647"/>
                                </a:cubicBezTo>
                                <a:cubicBezTo>
                                  <a:pt x="37147" y="146599"/>
                                  <a:pt x="37147" y="144694"/>
                                  <a:pt x="38100" y="143742"/>
                                </a:cubicBezTo>
                                <a:cubicBezTo>
                                  <a:pt x="39052" y="145647"/>
                                  <a:pt x="39052" y="145647"/>
                                  <a:pt x="40005" y="145647"/>
                                </a:cubicBezTo>
                                <a:close/>
                                <a:moveTo>
                                  <a:pt x="36195" y="95164"/>
                                </a:moveTo>
                                <a:cubicBezTo>
                                  <a:pt x="36195" y="95164"/>
                                  <a:pt x="37147" y="96117"/>
                                  <a:pt x="36195" y="95164"/>
                                </a:cubicBezTo>
                                <a:cubicBezTo>
                                  <a:pt x="37147" y="95164"/>
                                  <a:pt x="38100" y="95164"/>
                                  <a:pt x="38100" y="94212"/>
                                </a:cubicBezTo>
                                <a:cubicBezTo>
                                  <a:pt x="38100" y="94212"/>
                                  <a:pt x="38100" y="93259"/>
                                  <a:pt x="37147" y="93259"/>
                                </a:cubicBezTo>
                                <a:cubicBezTo>
                                  <a:pt x="37147" y="93259"/>
                                  <a:pt x="36195" y="94212"/>
                                  <a:pt x="36195" y="95164"/>
                                </a:cubicBezTo>
                                <a:close/>
                                <a:moveTo>
                                  <a:pt x="40957" y="249469"/>
                                </a:moveTo>
                                <a:lnTo>
                                  <a:pt x="40957" y="249469"/>
                                </a:lnTo>
                                <a:cubicBezTo>
                                  <a:pt x="40957" y="249469"/>
                                  <a:pt x="40005" y="249469"/>
                                  <a:pt x="39052" y="249469"/>
                                </a:cubicBezTo>
                                <a:cubicBezTo>
                                  <a:pt x="38100" y="249469"/>
                                  <a:pt x="37147" y="249469"/>
                                  <a:pt x="37147" y="248517"/>
                                </a:cubicBezTo>
                                <a:cubicBezTo>
                                  <a:pt x="37147" y="248517"/>
                                  <a:pt x="37147" y="247564"/>
                                  <a:pt x="37147" y="247564"/>
                                </a:cubicBezTo>
                                <a:cubicBezTo>
                                  <a:pt x="38100" y="246612"/>
                                  <a:pt x="39052" y="246612"/>
                                  <a:pt x="40005" y="247564"/>
                                </a:cubicBezTo>
                                <a:cubicBezTo>
                                  <a:pt x="40005" y="248517"/>
                                  <a:pt x="40005" y="249469"/>
                                  <a:pt x="40957" y="249469"/>
                                </a:cubicBezTo>
                                <a:close/>
                                <a:moveTo>
                                  <a:pt x="38100" y="178032"/>
                                </a:moveTo>
                                <a:cubicBezTo>
                                  <a:pt x="37147" y="178032"/>
                                  <a:pt x="37147" y="178984"/>
                                  <a:pt x="37147" y="178984"/>
                                </a:cubicBezTo>
                                <a:cubicBezTo>
                                  <a:pt x="37147" y="179937"/>
                                  <a:pt x="37147" y="180889"/>
                                  <a:pt x="38100" y="180889"/>
                                </a:cubicBezTo>
                                <a:cubicBezTo>
                                  <a:pt x="39052" y="180889"/>
                                  <a:pt x="39052" y="179937"/>
                                  <a:pt x="39052" y="178984"/>
                                </a:cubicBezTo>
                                <a:cubicBezTo>
                                  <a:pt x="39052" y="178032"/>
                                  <a:pt x="39052" y="178032"/>
                                  <a:pt x="38100" y="178032"/>
                                </a:cubicBezTo>
                                <a:close/>
                                <a:moveTo>
                                  <a:pt x="37147" y="51349"/>
                                </a:moveTo>
                                <a:cubicBezTo>
                                  <a:pt x="37147" y="51349"/>
                                  <a:pt x="37147" y="52302"/>
                                  <a:pt x="37147" y="51349"/>
                                </a:cubicBezTo>
                                <a:cubicBezTo>
                                  <a:pt x="38100" y="51349"/>
                                  <a:pt x="38100" y="50397"/>
                                  <a:pt x="38100" y="50397"/>
                                </a:cubicBezTo>
                                <a:cubicBezTo>
                                  <a:pt x="38100" y="50397"/>
                                  <a:pt x="39052" y="50397"/>
                                  <a:pt x="39052" y="49444"/>
                                </a:cubicBezTo>
                                <a:cubicBezTo>
                                  <a:pt x="39052" y="49444"/>
                                  <a:pt x="39052" y="49444"/>
                                  <a:pt x="39052" y="49444"/>
                                </a:cubicBezTo>
                                <a:cubicBezTo>
                                  <a:pt x="39052" y="49444"/>
                                  <a:pt x="38100" y="49444"/>
                                  <a:pt x="38100" y="50397"/>
                                </a:cubicBezTo>
                                <a:lnTo>
                                  <a:pt x="37147" y="51349"/>
                                </a:lnTo>
                                <a:close/>
                                <a:moveTo>
                                  <a:pt x="38100" y="73257"/>
                                </a:moveTo>
                                <a:cubicBezTo>
                                  <a:pt x="39052" y="73257"/>
                                  <a:pt x="39052" y="72304"/>
                                  <a:pt x="39052" y="71352"/>
                                </a:cubicBezTo>
                                <a:cubicBezTo>
                                  <a:pt x="39052" y="70399"/>
                                  <a:pt x="39052" y="70399"/>
                                  <a:pt x="38100" y="70399"/>
                                </a:cubicBezTo>
                                <a:cubicBezTo>
                                  <a:pt x="37147" y="70399"/>
                                  <a:pt x="37147" y="71352"/>
                                  <a:pt x="37147" y="72304"/>
                                </a:cubicBezTo>
                                <a:cubicBezTo>
                                  <a:pt x="37147" y="72304"/>
                                  <a:pt x="37147" y="73257"/>
                                  <a:pt x="38100" y="73257"/>
                                </a:cubicBezTo>
                                <a:close/>
                                <a:moveTo>
                                  <a:pt x="38100" y="162792"/>
                                </a:moveTo>
                                <a:cubicBezTo>
                                  <a:pt x="39052" y="162792"/>
                                  <a:pt x="39052" y="162792"/>
                                  <a:pt x="38100" y="162792"/>
                                </a:cubicBezTo>
                                <a:cubicBezTo>
                                  <a:pt x="39052" y="161839"/>
                                  <a:pt x="38100" y="160887"/>
                                  <a:pt x="38100" y="161839"/>
                                </a:cubicBezTo>
                                <a:lnTo>
                                  <a:pt x="38100" y="162792"/>
                                </a:lnTo>
                                <a:cubicBezTo>
                                  <a:pt x="38100" y="162792"/>
                                  <a:pt x="38100" y="162792"/>
                                  <a:pt x="38100" y="162792"/>
                                </a:cubicBezTo>
                                <a:close/>
                                <a:moveTo>
                                  <a:pt x="38100" y="218037"/>
                                </a:moveTo>
                                <a:cubicBezTo>
                                  <a:pt x="40957" y="218989"/>
                                  <a:pt x="42863" y="217084"/>
                                  <a:pt x="44767" y="216132"/>
                                </a:cubicBezTo>
                                <a:cubicBezTo>
                                  <a:pt x="45720" y="216132"/>
                                  <a:pt x="46672" y="215179"/>
                                  <a:pt x="47625" y="216132"/>
                                </a:cubicBezTo>
                                <a:cubicBezTo>
                                  <a:pt x="48577" y="217084"/>
                                  <a:pt x="46672" y="217084"/>
                                  <a:pt x="46672" y="217084"/>
                                </a:cubicBezTo>
                                <a:cubicBezTo>
                                  <a:pt x="45720" y="218989"/>
                                  <a:pt x="45720" y="219942"/>
                                  <a:pt x="47625" y="220894"/>
                                </a:cubicBezTo>
                                <a:cubicBezTo>
                                  <a:pt x="49530" y="220894"/>
                                  <a:pt x="49530" y="220894"/>
                                  <a:pt x="49530" y="222799"/>
                                </a:cubicBezTo>
                                <a:cubicBezTo>
                                  <a:pt x="48577" y="224704"/>
                                  <a:pt x="47625" y="224704"/>
                                  <a:pt x="46672" y="223752"/>
                                </a:cubicBezTo>
                                <a:cubicBezTo>
                                  <a:pt x="45720" y="223752"/>
                                  <a:pt x="45720" y="222799"/>
                                  <a:pt x="45720" y="222799"/>
                                </a:cubicBezTo>
                                <a:cubicBezTo>
                                  <a:pt x="43815" y="218989"/>
                                  <a:pt x="40005" y="219942"/>
                                  <a:pt x="38100" y="218037"/>
                                </a:cubicBezTo>
                                <a:close/>
                                <a:moveTo>
                                  <a:pt x="38100" y="194224"/>
                                </a:moveTo>
                                <a:cubicBezTo>
                                  <a:pt x="42863" y="193272"/>
                                  <a:pt x="43815" y="198034"/>
                                  <a:pt x="46672" y="199939"/>
                                </a:cubicBezTo>
                                <a:cubicBezTo>
                                  <a:pt x="46672" y="199939"/>
                                  <a:pt x="46672" y="200892"/>
                                  <a:pt x="45720" y="200892"/>
                                </a:cubicBezTo>
                                <a:cubicBezTo>
                                  <a:pt x="43815" y="199939"/>
                                  <a:pt x="42863" y="200892"/>
                                  <a:pt x="41910" y="201844"/>
                                </a:cubicBezTo>
                                <a:cubicBezTo>
                                  <a:pt x="40957" y="202797"/>
                                  <a:pt x="40005" y="201844"/>
                                  <a:pt x="40957" y="200892"/>
                                </a:cubicBezTo>
                                <a:cubicBezTo>
                                  <a:pt x="40957" y="198034"/>
                                  <a:pt x="38100" y="197082"/>
                                  <a:pt x="38100" y="194224"/>
                                </a:cubicBezTo>
                                <a:close/>
                                <a:moveTo>
                                  <a:pt x="38100" y="80877"/>
                                </a:moveTo>
                                <a:lnTo>
                                  <a:pt x="38100" y="80877"/>
                                </a:lnTo>
                                <a:lnTo>
                                  <a:pt x="38100" y="80877"/>
                                </a:lnTo>
                                <a:cubicBezTo>
                                  <a:pt x="39052" y="80877"/>
                                  <a:pt x="39052" y="79924"/>
                                  <a:pt x="38100" y="80877"/>
                                </a:cubicBezTo>
                                <a:cubicBezTo>
                                  <a:pt x="38100" y="79924"/>
                                  <a:pt x="38100" y="79924"/>
                                  <a:pt x="38100" y="80877"/>
                                </a:cubicBezTo>
                                <a:close/>
                                <a:moveTo>
                                  <a:pt x="38100" y="132312"/>
                                </a:moveTo>
                                <a:cubicBezTo>
                                  <a:pt x="38100" y="132312"/>
                                  <a:pt x="38100" y="132312"/>
                                  <a:pt x="38100" y="132312"/>
                                </a:cubicBezTo>
                                <a:cubicBezTo>
                                  <a:pt x="39052" y="132312"/>
                                  <a:pt x="39052" y="132312"/>
                                  <a:pt x="38100" y="132312"/>
                                </a:cubicBezTo>
                                <a:cubicBezTo>
                                  <a:pt x="39052" y="131359"/>
                                  <a:pt x="39052" y="131359"/>
                                  <a:pt x="38100" y="132312"/>
                                </a:cubicBezTo>
                                <a:cubicBezTo>
                                  <a:pt x="38100" y="131359"/>
                                  <a:pt x="38100" y="132312"/>
                                  <a:pt x="38100" y="132312"/>
                                </a:cubicBezTo>
                                <a:close/>
                                <a:moveTo>
                                  <a:pt x="39052" y="107547"/>
                                </a:moveTo>
                                <a:cubicBezTo>
                                  <a:pt x="39052" y="108499"/>
                                  <a:pt x="38100" y="109452"/>
                                  <a:pt x="39052" y="109452"/>
                                </a:cubicBezTo>
                                <a:cubicBezTo>
                                  <a:pt x="39052" y="109452"/>
                                  <a:pt x="40005" y="109452"/>
                                  <a:pt x="40005" y="109452"/>
                                </a:cubicBezTo>
                                <a:cubicBezTo>
                                  <a:pt x="40957" y="108499"/>
                                  <a:pt x="40005" y="107547"/>
                                  <a:pt x="39052" y="107547"/>
                                </a:cubicBezTo>
                                <a:close/>
                                <a:moveTo>
                                  <a:pt x="39052" y="117072"/>
                                </a:moveTo>
                                <a:lnTo>
                                  <a:pt x="39052" y="117072"/>
                                </a:lnTo>
                                <a:cubicBezTo>
                                  <a:pt x="39052" y="118024"/>
                                  <a:pt x="39052" y="118024"/>
                                  <a:pt x="39052" y="117072"/>
                                </a:cubicBezTo>
                                <a:cubicBezTo>
                                  <a:pt x="40005" y="118024"/>
                                  <a:pt x="40005" y="118024"/>
                                  <a:pt x="39052" y="117072"/>
                                </a:cubicBezTo>
                                <a:lnTo>
                                  <a:pt x="39052" y="117072"/>
                                </a:lnTo>
                                <a:close/>
                                <a:moveTo>
                                  <a:pt x="39052" y="88497"/>
                                </a:moveTo>
                                <a:cubicBezTo>
                                  <a:pt x="39052" y="89449"/>
                                  <a:pt x="40005" y="89449"/>
                                  <a:pt x="40957" y="89449"/>
                                </a:cubicBezTo>
                                <a:cubicBezTo>
                                  <a:pt x="41910" y="89449"/>
                                  <a:pt x="42863" y="89449"/>
                                  <a:pt x="43815" y="88497"/>
                                </a:cubicBezTo>
                                <a:cubicBezTo>
                                  <a:pt x="44767" y="87544"/>
                                  <a:pt x="45720" y="87544"/>
                                  <a:pt x="44767" y="86592"/>
                                </a:cubicBezTo>
                                <a:cubicBezTo>
                                  <a:pt x="43815" y="85639"/>
                                  <a:pt x="43815" y="85639"/>
                                  <a:pt x="42863" y="86592"/>
                                </a:cubicBezTo>
                                <a:cubicBezTo>
                                  <a:pt x="41910" y="87544"/>
                                  <a:pt x="40957" y="87544"/>
                                  <a:pt x="40005" y="87544"/>
                                </a:cubicBezTo>
                                <a:cubicBezTo>
                                  <a:pt x="40005" y="87544"/>
                                  <a:pt x="39052" y="87544"/>
                                  <a:pt x="39052" y="88497"/>
                                </a:cubicBezTo>
                                <a:close/>
                                <a:moveTo>
                                  <a:pt x="43815" y="116119"/>
                                </a:moveTo>
                                <a:lnTo>
                                  <a:pt x="42863" y="118024"/>
                                </a:lnTo>
                                <a:cubicBezTo>
                                  <a:pt x="41910" y="118977"/>
                                  <a:pt x="40005" y="120882"/>
                                  <a:pt x="40957" y="121834"/>
                                </a:cubicBezTo>
                                <a:cubicBezTo>
                                  <a:pt x="41910" y="123739"/>
                                  <a:pt x="43815" y="120882"/>
                                  <a:pt x="44767" y="121834"/>
                                </a:cubicBezTo>
                                <a:cubicBezTo>
                                  <a:pt x="45720" y="121834"/>
                                  <a:pt x="46672" y="121834"/>
                                  <a:pt x="47625" y="120882"/>
                                </a:cubicBezTo>
                                <a:cubicBezTo>
                                  <a:pt x="47625" y="120882"/>
                                  <a:pt x="48577" y="119929"/>
                                  <a:pt x="48577" y="119929"/>
                                </a:cubicBezTo>
                                <a:lnTo>
                                  <a:pt x="47625" y="118977"/>
                                </a:lnTo>
                                <a:cubicBezTo>
                                  <a:pt x="43815" y="120882"/>
                                  <a:pt x="44767" y="117072"/>
                                  <a:pt x="43815" y="116119"/>
                                </a:cubicBezTo>
                                <a:cubicBezTo>
                                  <a:pt x="44767" y="114214"/>
                                  <a:pt x="45720" y="113262"/>
                                  <a:pt x="45720" y="111357"/>
                                </a:cubicBezTo>
                                <a:cubicBezTo>
                                  <a:pt x="45720" y="110404"/>
                                  <a:pt x="46672" y="108499"/>
                                  <a:pt x="45720" y="108499"/>
                                </a:cubicBezTo>
                                <a:cubicBezTo>
                                  <a:pt x="44767" y="108499"/>
                                  <a:pt x="42863" y="108499"/>
                                  <a:pt x="41910" y="110404"/>
                                </a:cubicBezTo>
                                <a:cubicBezTo>
                                  <a:pt x="40005" y="112309"/>
                                  <a:pt x="40005" y="113262"/>
                                  <a:pt x="43815" y="116119"/>
                                </a:cubicBezTo>
                                <a:cubicBezTo>
                                  <a:pt x="43815" y="115167"/>
                                  <a:pt x="43815" y="115167"/>
                                  <a:pt x="43815" y="116119"/>
                                </a:cubicBezTo>
                                <a:close/>
                                <a:moveTo>
                                  <a:pt x="40957" y="153267"/>
                                </a:moveTo>
                                <a:cubicBezTo>
                                  <a:pt x="41910" y="155172"/>
                                  <a:pt x="43815" y="154219"/>
                                  <a:pt x="44767" y="153267"/>
                                </a:cubicBezTo>
                                <a:cubicBezTo>
                                  <a:pt x="46672" y="152314"/>
                                  <a:pt x="46672" y="150409"/>
                                  <a:pt x="44767" y="149457"/>
                                </a:cubicBezTo>
                                <a:cubicBezTo>
                                  <a:pt x="43815" y="148504"/>
                                  <a:pt x="42863" y="149457"/>
                                  <a:pt x="41910" y="150409"/>
                                </a:cubicBezTo>
                                <a:cubicBezTo>
                                  <a:pt x="40957" y="151362"/>
                                  <a:pt x="40005" y="152314"/>
                                  <a:pt x="40957" y="153267"/>
                                </a:cubicBezTo>
                                <a:close/>
                                <a:moveTo>
                                  <a:pt x="40005" y="53254"/>
                                </a:moveTo>
                                <a:cubicBezTo>
                                  <a:pt x="40005" y="54207"/>
                                  <a:pt x="40005" y="55159"/>
                                  <a:pt x="40957" y="55159"/>
                                </a:cubicBezTo>
                                <a:cubicBezTo>
                                  <a:pt x="41910" y="55159"/>
                                  <a:pt x="41910" y="54207"/>
                                  <a:pt x="41910" y="53254"/>
                                </a:cubicBezTo>
                                <a:cubicBezTo>
                                  <a:pt x="41910" y="52302"/>
                                  <a:pt x="41910" y="52302"/>
                                  <a:pt x="40957" y="52302"/>
                                </a:cubicBezTo>
                                <a:cubicBezTo>
                                  <a:pt x="40957" y="52302"/>
                                  <a:pt x="40005" y="53254"/>
                                  <a:pt x="40005" y="53254"/>
                                </a:cubicBezTo>
                                <a:close/>
                                <a:moveTo>
                                  <a:pt x="40005" y="173269"/>
                                </a:moveTo>
                                <a:cubicBezTo>
                                  <a:pt x="40005" y="173269"/>
                                  <a:pt x="40957" y="173269"/>
                                  <a:pt x="40957" y="174222"/>
                                </a:cubicBezTo>
                                <a:cubicBezTo>
                                  <a:pt x="42863" y="173269"/>
                                  <a:pt x="44767" y="172317"/>
                                  <a:pt x="46672" y="171364"/>
                                </a:cubicBezTo>
                                <a:cubicBezTo>
                                  <a:pt x="47625" y="170412"/>
                                  <a:pt x="46672" y="169459"/>
                                  <a:pt x="45720" y="168507"/>
                                </a:cubicBezTo>
                                <a:cubicBezTo>
                                  <a:pt x="44767" y="167554"/>
                                  <a:pt x="42863" y="168507"/>
                                  <a:pt x="41910" y="167554"/>
                                </a:cubicBezTo>
                                <a:cubicBezTo>
                                  <a:pt x="41910" y="167554"/>
                                  <a:pt x="40957" y="168507"/>
                                  <a:pt x="40957" y="168507"/>
                                </a:cubicBezTo>
                                <a:cubicBezTo>
                                  <a:pt x="40957" y="170412"/>
                                  <a:pt x="40957" y="172317"/>
                                  <a:pt x="40005" y="173269"/>
                                </a:cubicBezTo>
                                <a:close/>
                                <a:moveTo>
                                  <a:pt x="42863" y="159934"/>
                                </a:moveTo>
                                <a:cubicBezTo>
                                  <a:pt x="42863" y="158982"/>
                                  <a:pt x="42863" y="158982"/>
                                  <a:pt x="41910" y="158982"/>
                                </a:cubicBezTo>
                                <a:cubicBezTo>
                                  <a:pt x="40957" y="158982"/>
                                  <a:pt x="40957" y="158982"/>
                                  <a:pt x="40957" y="159934"/>
                                </a:cubicBezTo>
                                <a:lnTo>
                                  <a:pt x="42863" y="159934"/>
                                </a:lnTo>
                                <a:cubicBezTo>
                                  <a:pt x="42863" y="160887"/>
                                  <a:pt x="42863" y="159934"/>
                                  <a:pt x="42863" y="159934"/>
                                </a:cubicBezTo>
                                <a:close/>
                                <a:moveTo>
                                  <a:pt x="41910" y="37062"/>
                                </a:moveTo>
                                <a:cubicBezTo>
                                  <a:pt x="41910" y="36109"/>
                                  <a:pt x="41910" y="36109"/>
                                  <a:pt x="41910" y="37062"/>
                                </a:cubicBezTo>
                                <a:cubicBezTo>
                                  <a:pt x="42863" y="36109"/>
                                  <a:pt x="42863" y="36109"/>
                                  <a:pt x="41910" y="36109"/>
                                </a:cubicBezTo>
                                <a:cubicBezTo>
                                  <a:pt x="41910" y="35157"/>
                                  <a:pt x="41910" y="36109"/>
                                  <a:pt x="41910" y="37062"/>
                                </a:cubicBezTo>
                                <a:cubicBezTo>
                                  <a:pt x="40957" y="36109"/>
                                  <a:pt x="40957" y="36109"/>
                                  <a:pt x="41910" y="37062"/>
                                </a:cubicBezTo>
                                <a:close/>
                                <a:moveTo>
                                  <a:pt x="41910" y="78972"/>
                                </a:moveTo>
                                <a:cubicBezTo>
                                  <a:pt x="40957" y="78972"/>
                                  <a:pt x="40957" y="79924"/>
                                  <a:pt x="40957" y="80877"/>
                                </a:cubicBezTo>
                                <a:cubicBezTo>
                                  <a:pt x="40957" y="81829"/>
                                  <a:pt x="40957" y="81829"/>
                                  <a:pt x="41910" y="81829"/>
                                </a:cubicBezTo>
                                <a:cubicBezTo>
                                  <a:pt x="42863" y="80877"/>
                                  <a:pt x="42863" y="80877"/>
                                  <a:pt x="41910" y="78972"/>
                                </a:cubicBezTo>
                                <a:cubicBezTo>
                                  <a:pt x="42863" y="79924"/>
                                  <a:pt x="42863" y="78972"/>
                                  <a:pt x="41910" y="78972"/>
                                </a:cubicBezTo>
                                <a:close/>
                                <a:moveTo>
                                  <a:pt x="41910" y="130407"/>
                                </a:moveTo>
                                <a:cubicBezTo>
                                  <a:pt x="41910" y="128502"/>
                                  <a:pt x="40957" y="127549"/>
                                  <a:pt x="41910" y="125644"/>
                                </a:cubicBezTo>
                                <a:cubicBezTo>
                                  <a:pt x="45720" y="126597"/>
                                  <a:pt x="45720" y="127549"/>
                                  <a:pt x="41910" y="130407"/>
                                </a:cubicBezTo>
                                <a:close/>
                                <a:moveTo>
                                  <a:pt x="43815" y="205654"/>
                                </a:moveTo>
                                <a:cubicBezTo>
                                  <a:pt x="43815" y="206607"/>
                                  <a:pt x="42863" y="206607"/>
                                  <a:pt x="43815" y="205654"/>
                                </a:cubicBezTo>
                                <a:cubicBezTo>
                                  <a:pt x="41910" y="206607"/>
                                  <a:pt x="41910" y="206607"/>
                                  <a:pt x="41910" y="205654"/>
                                </a:cubicBezTo>
                                <a:cubicBezTo>
                                  <a:pt x="41910" y="204702"/>
                                  <a:pt x="41910" y="203749"/>
                                  <a:pt x="42863" y="204702"/>
                                </a:cubicBezTo>
                                <a:cubicBezTo>
                                  <a:pt x="42863" y="204702"/>
                                  <a:pt x="42863" y="205654"/>
                                  <a:pt x="43815" y="205654"/>
                                </a:cubicBezTo>
                                <a:close/>
                                <a:moveTo>
                                  <a:pt x="43815" y="61827"/>
                                </a:moveTo>
                                <a:cubicBezTo>
                                  <a:pt x="44767" y="61827"/>
                                  <a:pt x="45720" y="62779"/>
                                  <a:pt x="45720" y="63732"/>
                                </a:cubicBezTo>
                                <a:cubicBezTo>
                                  <a:pt x="44767" y="64684"/>
                                  <a:pt x="45720" y="66589"/>
                                  <a:pt x="44767" y="67542"/>
                                </a:cubicBezTo>
                                <a:cubicBezTo>
                                  <a:pt x="43815" y="68494"/>
                                  <a:pt x="43815" y="69447"/>
                                  <a:pt x="44767" y="70399"/>
                                </a:cubicBezTo>
                                <a:cubicBezTo>
                                  <a:pt x="45720" y="71352"/>
                                  <a:pt x="46672" y="71352"/>
                                  <a:pt x="48577" y="70399"/>
                                </a:cubicBezTo>
                                <a:cubicBezTo>
                                  <a:pt x="50482" y="68494"/>
                                  <a:pt x="52388" y="66589"/>
                                  <a:pt x="53340" y="63732"/>
                                </a:cubicBezTo>
                                <a:cubicBezTo>
                                  <a:pt x="54292" y="62779"/>
                                  <a:pt x="53340" y="61827"/>
                                  <a:pt x="52388" y="62779"/>
                                </a:cubicBezTo>
                                <a:cubicBezTo>
                                  <a:pt x="51435" y="62779"/>
                                  <a:pt x="51435" y="63732"/>
                                  <a:pt x="50482" y="64684"/>
                                </a:cubicBezTo>
                                <a:cubicBezTo>
                                  <a:pt x="49530" y="64684"/>
                                  <a:pt x="49530" y="65637"/>
                                  <a:pt x="48577" y="64684"/>
                                </a:cubicBezTo>
                                <a:cubicBezTo>
                                  <a:pt x="47625" y="63732"/>
                                  <a:pt x="48577" y="63732"/>
                                  <a:pt x="48577" y="62779"/>
                                </a:cubicBezTo>
                                <a:cubicBezTo>
                                  <a:pt x="48577" y="61827"/>
                                  <a:pt x="48577" y="61827"/>
                                  <a:pt x="49530" y="61827"/>
                                </a:cubicBezTo>
                                <a:cubicBezTo>
                                  <a:pt x="49530" y="60874"/>
                                  <a:pt x="50482" y="60874"/>
                                  <a:pt x="50482" y="58969"/>
                                </a:cubicBezTo>
                                <a:lnTo>
                                  <a:pt x="49530" y="58969"/>
                                </a:lnTo>
                                <a:cubicBezTo>
                                  <a:pt x="48577" y="59922"/>
                                  <a:pt x="49530" y="60874"/>
                                  <a:pt x="49530" y="61827"/>
                                </a:cubicBezTo>
                                <a:cubicBezTo>
                                  <a:pt x="48577" y="60874"/>
                                  <a:pt x="46672" y="60874"/>
                                  <a:pt x="46672" y="59922"/>
                                </a:cubicBezTo>
                                <a:cubicBezTo>
                                  <a:pt x="46672" y="58969"/>
                                  <a:pt x="45720" y="58969"/>
                                  <a:pt x="44767" y="58969"/>
                                </a:cubicBezTo>
                                <a:cubicBezTo>
                                  <a:pt x="43815" y="59922"/>
                                  <a:pt x="42863" y="60874"/>
                                  <a:pt x="42863" y="61827"/>
                                </a:cubicBezTo>
                                <a:cubicBezTo>
                                  <a:pt x="41910" y="62779"/>
                                  <a:pt x="42863" y="61827"/>
                                  <a:pt x="43815" y="61827"/>
                                </a:cubicBezTo>
                                <a:close/>
                                <a:moveTo>
                                  <a:pt x="45720" y="242802"/>
                                </a:moveTo>
                                <a:cubicBezTo>
                                  <a:pt x="44767" y="244707"/>
                                  <a:pt x="44767" y="246612"/>
                                  <a:pt x="44767" y="248517"/>
                                </a:cubicBezTo>
                                <a:cubicBezTo>
                                  <a:pt x="44767" y="248517"/>
                                  <a:pt x="44767" y="249469"/>
                                  <a:pt x="43815" y="248517"/>
                                </a:cubicBezTo>
                                <a:cubicBezTo>
                                  <a:pt x="43815" y="247564"/>
                                  <a:pt x="42863" y="245659"/>
                                  <a:pt x="42863" y="244707"/>
                                </a:cubicBezTo>
                                <a:cubicBezTo>
                                  <a:pt x="41910" y="243754"/>
                                  <a:pt x="42863" y="242802"/>
                                  <a:pt x="45720" y="242802"/>
                                </a:cubicBezTo>
                                <a:cubicBezTo>
                                  <a:pt x="44767" y="241849"/>
                                  <a:pt x="45720" y="242802"/>
                                  <a:pt x="45720" y="242802"/>
                                </a:cubicBezTo>
                                <a:close/>
                                <a:moveTo>
                                  <a:pt x="41910" y="48492"/>
                                </a:moveTo>
                                <a:cubicBezTo>
                                  <a:pt x="41910" y="49444"/>
                                  <a:pt x="42863" y="49444"/>
                                  <a:pt x="41910" y="48492"/>
                                </a:cubicBezTo>
                                <a:cubicBezTo>
                                  <a:pt x="42863" y="48492"/>
                                  <a:pt x="42863" y="48492"/>
                                  <a:pt x="43815" y="47539"/>
                                </a:cubicBezTo>
                                <a:lnTo>
                                  <a:pt x="43815" y="46587"/>
                                </a:lnTo>
                                <a:lnTo>
                                  <a:pt x="45720" y="47539"/>
                                </a:lnTo>
                                <a:cubicBezTo>
                                  <a:pt x="46672" y="48492"/>
                                  <a:pt x="46672" y="48492"/>
                                  <a:pt x="47625" y="48492"/>
                                </a:cubicBezTo>
                                <a:cubicBezTo>
                                  <a:pt x="47625" y="48492"/>
                                  <a:pt x="47625" y="47539"/>
                                  <a:pt x="47625" y="47539"/>
                                </a:cubicBezTo>
                                <a:cubicBezTo>
                                  <a:pt x="47625" y="46587"/>
                                  <a:pt x="46672" y="45634"/>
                                  <a:pt x="45720" y="45634"/>
                                </a:cubicBezTo>
                                <a:cubicBezTo>
                                  <a:pt x="44767" y="45634"/>
                                  <a:pt x="44767" y="45634"/>
                                  <a:pt x="43815" y="45634"/>
                                </a:cubicBezTo>
                                <a:cubicBezTo>
                                  <a:pt x="43815" y="45634"/>
                                  <a:pt x="43815" y="45634"/>
                                  <a:pt x="42863" y="45634"/>
                                </a:cubicBezTo>
                                <a:cubicBezTo>
                                  <a:pt x="42863" y="47539"/>
                                  <a:pt x="41910" y="48492"/>
                                  <a:pt x="41910" y="48492"/>
                                </a:cubicBezTo>
                                <a:close/>
                                <a:moveTo>
                                  <a:pt x="44767" y="152314"/>
                                </a:moveTo>
                                <a:lnTo>
                                  <a:pt x="44767" y="152314"/>
                                </a:lnTo>
                                <a:cubicBezTo>
                                  <a:pt x="44767" y="153267"/>
                                  <a:pt x="43815" y="153267"/>
                                  <a:pt x="44767" y="152314"/>
                                </a:cubicBezTo>
                                <a:cubicBezTo>
                                  <a:pt x="42863" y="153267"/>
                                  <a:pt x="41910" y="153267"/>
                                  <a:pt x="42863" y="151362"/>
                                </a:cubicBezTo>
                                <a:lnTo>
                                  <a:pt x="43815" y="150409"/>
                                </a:lnTo>
                                <a:cubicBezTo>
                                  <a:pt x="43815" y="150409"/>
                                  <a:pt x="43815" y="151362"/>
                                  <a:pt x="44767" y="152314"/>
                                </a:cubicBezTo>
                                <a:close/>
                                <a:moveTo>
                                  <a:pt x="42863" y="184699"/>
                                </a:moveTo>
                                <a:lnTo>
                                  <a:pt x="44767" y="184699"/>
                                </a:lnTo>
                                <a:cubicBezTo>
                                  <a:pt x="44767" y="186604"/>
                                  <a:pt x="47625" y="187557"/>
                                  <a:pt x="45720" y="188509"/>
                                </a:cubicBezTo>
                                <a:cubicBezTo>
                                  <a:pt x="42863" y="189462"/>
                                  <a:pt x="42863" y="186604"/>
                                  <a:pt x="42863" y="184699"/>
                                </a:cubicBezTo>
                                <a:close/>
                                <a:moveTo>
                                  <a:pt x="44767" y="93259"/>
                                </a:moveTo>
                                <a:cubicBezTo>
                                  <a:pt x="43815" y="93259"/>
                                  <a:pt x="42863" y="93259"/>
                                  <a:pt x="42863" y="95164"/>
                                </a:cubicBezTo>
                                <a:cubicBezTo>
                                  <a:pt x="42863" y="96117"/>
                                  <a:pt x="42863" y="97069"/>
                                  <a:pt x="44767" y="97069"/>
                                </a:cubicBezTo>
                                <a:cubicBezTo>
                                  <a:pt x="46672" y="97069"/>
                                  <a:pt x="47625" y="98022"/>
                                  <a:pt x="48577" y="99927"/>
                                </a:cubicBezTo>
                                <a:cubicBezTo>
                                  <a:pt x="49530" y="100879"/>
                                  <a:pt x="49530" y="101832"/>
                                  <a:pt x="50482" y="101832"/>
                                </a:cubicBezTo>
                                <a:cubicBezTo>
                                  <a:pt x="51435" y="100879"/>
                                  <a:pt x="52388" y="99927"/>
                                  <a:pt x="52388" y="98974"/>
                                </a:cubicBezTo>
                                <a:cubicBezTo>
                                  <a:pt x="52388" y="98022"/>
                                  <a:pt x="51435" y="98022"/>
                                  <a:pt x="50482" y="98022"/>
                                </a:cubicBezTo>
                                <a:cubicBezTo>
                                  <a:pt x="49530" y="98022"/>
                                  <a:pt x="48577" y="97069"/>
                                  <a:pt x="47625" y="96117"/>
                                </a:cubicBezTo>
                                <a:cubicBezTo>
                                  <a:pt x="47625" y="94212"/>
                                  <a:pt x="46672" y="93259"/>
                                  <a:pt x="44767" y="93259"/>
                                </a:cubicBezTo>
                                <a:close/>
                                <a:moveTo>
                                  <a:pt x="43815" y="236134"/>
                                </a:moveTo>
                                <a:cubicBezTo>
                                  <a:pt x="43815" y="235182"/>
                                  <a:pt x="43815" y="235182"/>
                                  <a:pt x="43815" y="236134"/>
                                </a:cubicBezTo>
                                <a:lnTo>
                                  <a:pt x="44767" y="236134"/>
                                </a:lnTo>
                                <a:cubicBezTo>
                                  <a:pt x="44767" y="236134"/>
                                  <a:pt x="44767" y="236134"/>
                                  <a:pt x="43815" y="236134"/>
                                </a:cubicBezTo>
                                <a:cubicBezTo>
                                  <a:pt x="43815" y="236134"/>
                                  <a:pt x="43815" y="236134"/>
                                  <a:pt x="43815" y="236134"/>
                                </a:cubicBezTo>
                                <a:close/>
                                <a:moveTo>
                                  <a:pt x="44767" y="99927"/>
                                </a:moveTo>
                                <a:cubicBezTo>
                                  <a:pt x="43815" y="99927"/>
                                  <a:pt x="43815" y="99927"/>
                                  <a:pt x="43815" y="100879"/>
                                </a:cubicBezTo>
                                <a:cubicBezTo>
                                  <a:pt x="43815" y="101832"/>
                                  <a:pt x="44767" y="101832"/>
                                  <a:pt x="44767" y="101832"/>
                                </a:cubicBezTo>
                                <a:cubicBezTo>
                                  <a:pt x="45720" y="101832"/>
                                  <a:pt x="45720" y="101832"/>
                                  <a:pt x="45720" y="100879"/>
                                </a:cubicBezTo>
                                <a:cubicBezTo>
                                  <a:pt x="45720" y="99927"/>
                                  <a:pt x="45720" y="99927"/>
                                  <a:pt x="44767" y="99927"/>
                                </a:cubicBezTo>
                                <a:close/>
                                <a:moveTo>
                                  <a:pt x="43815" y="77067"/>
                                </a:moveTo>
                                <a:cubicBezTo>
                                  <a:pt x="43815" y="78019"/>
                                  <a:pt x="44767" y="78972"/>
                                  <a:pt x="45720" y="78972"/>
                                </a:cubicBezTo>
                                <a:cubicBezTo>
                                  <a:pt x="47625" y="78972"/>
                                  <a:pt x="48577" y="78972"/>
                                  <a:pt x="48577" y="77067"/>
                                </a:cubicBezTo>
                                <a:cubicBezTo>
                                  <a:pt x="48577" y="76114"/>
                                  <a:pt x="47625" y="75162"/>
                                  <a:pt x="47625" y="76114"/>
                                </a:cubicBezTo>
                                <a:cubicBezTo>
                                  <a:pt x="46672" y="77067"/>
                                  <a:pt x="45720" y="77067"/>
                                  <a:pt x="43815" y="77067"/>
                                </a:cubicBezTo>
                                <a:close/>
                                <a:moveTo>
                                  <a:pt x="44767" y="210417"/>
                                </a:moveTo>
                                <a:cubicBezTo>
                                  <a:pt x="45720" y="209464"/>
                                  <a:pt x="46672" y="209464"/>
                                  <a:pt x="47625" y="211369"/>
                                </a:cubicBezTo>
                                <a:cubicBezTo>
                                  <a:pt x="47625" y="211369"/>
                                  <a:pt x="47625" y="212322"/>
                                  <a:pt x="47625" y="212322"/>
                                </a:cubicBezTo>
                                <a:cubicBezTo>
                                  <a:pt x="45720" y="212322"/>
                                  <a:pt x="45720" y="210417"/>
                                  <a:pt x="44767" y="210417"/>
                                </a:cubicBezTo>
                                <a:close/>
                                <a:moveTo>
                                  <a:pt x="45720" y="194224"/>
                                </a:moveTo>
                                <a:cubicBezTo>
                                  <a:pt x="45720" y="194224"/>
                                  <a:pt x="44767" y="194224"/>
                                  <a:pt x="44767" y="193272"/>
                                </a:cubicBezTo>
                                <a:lnTo>
                                  <a:pt x="45720" y="193272"/>
                                </a:lnTo>
                                <a:cubicBezTo>
                                  <a:pt x="45720" y="193272"/>
                                  <a:pt x="45720" y="194224"/>
                                  <a:pt x="45720" y="194224"/>
                                </a:cubicBezTo>
                                <a:close/>
                                <a:moveTo>
                                  <a:pt x="45720" y="138027"/>
                                </a:moveTo>
                                <a:cubicBezTo>
                                  <a:pt x="45720" y="138027"/>
                                  <a:pt x="46672" y="138027"/>
                                  <a:pt x="45720" y="138027"/>
                                </a:cubicBezTo>
                                <a:cubicBezTo>
                                  <a:pt x="46672" y="137074"/>
                                  <a:pt x="45720" y="137074"/>
                                  <a:pt x="45720" y="137074"/>
                                </a:cubicBezTo>
                                <a:cubicBezTo>
                                  <a:pt x="45720" y="137074"/>
                                  <a:pt x="44767" y="137074"/>
                                  <a:pt x="44767" y="137074"/>
                                </a:cubicBezTo>
                                <a:cubicBezTo>
                                  <a:pt x="44767" y="138027"/>
                                  <a:pt x="45720" y="138027"/>
                                  <a:pt x="45720" y="138027"/>
                                </a:cubicBezTo>
                                <a:close/>
                                <a:moveTo>
                                  <a:pt x="48577" y="142789"/>
                                </a:moveTo>
                                <a:cubicBezTo>
                                  <a:pt x="48577" y="141837"/>
                                  <a:pt x="47625" y="140884"/>
                                  <a:pt x="46672" y="141837"/>
                                </a:cubicBezTo>
                                <a:cubicBezTo>
                                  <a:pt x="45720" y="141837"/>
                                  <a:pt x="44767" y="141837"/>
                                  <a:pt x="44767" y="142789"/>
                                </a:cubicBezTo>
                                <a:cubicBezTo>
                                  <a:pt x="44767" y="143742"/>
                                  <a:pt x="45720" y="143742"/>
                                  <a:pt x="46672" y="143742"/>
                                </a:cubicBezTo>
                                <a:cubicBezTo>
                                  <a:pt x="47625" y="142789"/>
                                  <a:pt x="48577" y="143742"/>
                                  <a:pt x="48577" y="142789"/>
                                </a:cubicBezTo>
                                <a:close/>
                                <a:moveTo>
                                  <a:pt x="45720" y="146599"/>
                                </a:moveTo>
                                <a:cubicBezTo>
                                  <a:pt x="45720" y="146599"/>
                                  <a:pt x="45720" y="146599"/>
                                  <a:pt x="45720" y="146599"/>
                                </a:cubicBezTo>
                                <a:cubicBezTo>
                                  <a:pt x="45720" y="145647"/>
                                  <a:pt x="45720" y="145647"/>
                                  <a:pt x="45720" y="146599"/>
                                </a:cubicBezTo>
                                <a:cubicBezTo>
                                  <a:pt x="45720" y="145647"/>
                                  <a:pt x="44767" y="145647"/>
                                  <a:pt x="45720" y="146599"/>
                                </a:cubicBezTo>
                                <a:cubicBezTo>
                                  <a:pt x="44767" y="146599"/>
                                  <a:pt x="45720" y="146599"/>
                                  <a:pt x="45720" y="146599"/>
                                </a:cubicBezTo>
                                <a:close/>
                                <a:moveTo>
                                  <a:pt x="51435" y="116119"/>
                                </a:moveTo>
                                <a:cubicBezTo>
                                  <a:pt x="52388" y="115167"/>
                                  <a:pt x="53340" y="114214"/>
                                  <a:pt x="52388" y="113262"/>
                                </a:cubicBezTo>
                                <a:cubicBezTo>
                                  <a:pt x="52388" y="112309"/>
                                  <a:pt x="50482" y="113262"/>
                                  <a:pt x="49530" y="113262"/>
                                </a:cubicBezTo>
                                <a:lnTo>
                                  <a:pt x="48577" y="113262"/>
                                </a:lnTo>
                                <a:cubicBezTo>
                                  <a:pt x="47625" y="112309"/>
                                  <a:pt x="46672" y="112309"/>
                                  <a:pt x="45720" y="113262"/>
                                </a:cubicBezTo>
                                <a:cubicBezTo>
                                  <a:pt x="44767" y="114214"/>
                                  <a:pt x="46672" y="114214"/>
                                  <a:pt x="47625" y="115167"/>
                                </a:cubicBezTo>
                                <a:cubicBezTo>
                                  <a:pt x="47625" y="115167"/>
                                  <a:pt x="47625" y="115167"/>
                                  <a:pt x="48577" y="116119"/>
                                </a:cubicBezTo>
                                <a:cubicBezTo>
                                  <a:pt x="49530" y="117072"/>
                                  <a:pt x="50482" y="117072"/>
                                  <a:pt x="51435" y="116119"/>
                                </a:cubicBezTo>
                                <a:close/>
                                <a:moveTo>
                                  <a:pt x="47625" y="82782"/>
                                </a:moveTo>
                                <a:cubicBezTo>
                                  <a:pt x="46672" y="82782"/>
                                  <a:pt x="46672" y="83734"/>
                                  <a:pt x="47625" y="82782"/>
                                </a:cubicBezTo>
                                <a:cubicBezTo>
                                  <a:pt x="46672" y="83734"/>
                                  <a:pt x="46672" y="83734"/>
                                  <a:pt x="47625" y="82782"/>
                                </a:cubicBezTo>
                                <a:lnTo>
                                  <a:pt x="47625" y="82782"/>
                                </a:lnTo>
                                <a:cubicBezTo>
                                  <a:pt x="47625" y="83734"/>
                                  <a:pt x="47625" y="82782"/>
                                  <a:pt x="47625" y="82782"/>
                                </a:cubicBezTo>
                                <a:close/>
                                <a:moveTo>
                                  <a:pt x="47625" y="245659"/>
                                </a:moveTo>
                                <a:cubicBezTo>
                                  <a:pt x="47625" y="245659"/>
                                  <a:pt x="46672" y="245659"/>
                                  <a:pt x="47625" y="245659"/>
                                </a:cubicBezTo>
                                <a:lnTo>
                                  <a:pt x="47625" y="245659"/>
                                </a:lnTo>
                                <a:cubicBezTo>
                                  <a:pt x="46672" y="244707"/>
                                  <a:pt x="46672" y="244707"/>
                                  <a:pt x="47625" y="245659"/>
                                </a:cubicBezTo>
                                <a:cubicBezTo>
                                  <a:pt x="47625" y="244707"/>
                                  <a:pt x="47625" y="245659"/>
                                  <a:pt x="47625" y="245659"/>
                                </a:cubicBezTo>
                                <a:close/>
                                <a:moveTo>
                                  <a:pt x="49530" y="53254"/>
                                </a:moveTo>
                                <a:cubicBezTo>
                                  <a:pt x="48577" y="53254"/>
                                  <a:pt x="47625" y="54207"/>
                                  <a:pt x="46672" y="55159"/>
                                </a:cubicBezTo>
                                <a:lnTo>
                                  <a:pt x="46672" y="56112"/>
                                </a:lnTo>
                                <a:cubicBezTo>
                                  <a:pt x="47625" y="57064"/>
                                  <a:pt x="48577" y="55159"/>
                                  <a:pt x="49530" y="55159"/>
                                </a:cubicBezTo>
                                <a:cubicBezTo>
                                  <a:pt x="49530" y="55159"/>
                                  <a:pt x="50482" y="55159"/>
                                  <a:pt x="50482" y="54207"/>
                                </a:cubicBezTo>
                                <a:lnTo>
                                  <a:pt x="50482" y="54207"/>
                                </a:lnTo>
                                <a:cubicBezTo>
                                  <a:pt x="50482" y="54207"/>
                                  <a:pt x="49530" y="53254"/>
                                  <a:pt x="49530" y="53254"/>
                                </a:cubicBezTo>
                                <a:close/>
                                <a:moveTo>
                                  <a:pt x="47625" y="103737"/>
                                </a:moveTo>
                                <a:cubicBezTo>
                                  <a:pt x="47625" y="103737"/>
                                  <a:pt x="47625" y="103737"/>
                                  <a:pt x="47625" y="103737"/>
                                </a:cubicBezTo>
                                <a:cubicBezTo>
                                  <a:pt x="47625" y="104689"/>
                                  <a:pt x="47625" y="105642"/>
                                  <a:pt x="48577" y="104689"/>
                                </a:cubicBezTo>
                                <a:cubicBezTo>
                                  <a:pt x="48577" y="104689"/>
                                  <a:pt x="48577" y="104689"/>
                                  <a:pt x="47625" y="103737"/>
                                </a:cubicBezTo>
                                <a:cubicBezTo>
                                  <a:pt x="48577" y="103737"/>
                                  <a:pt x="48577" y="102784"/>
                                  <a:pt x="47625" y="103737"/>
                                </a:cubicBezTo>
                                <a:close/>
                                <a:moveTo>
                                  <a:pt x="52388" y="242802"/>
                                </a:moveTo>
                                <a:cubicBezTo>
                                  <a:pt x="51435" y="242802"/>
                                  <a:pt x="47625" y="242802"/>
                                  <a:pt x="47625" y="240897"/>
                                </a:cubicBezTo>
                                <a:cubicBezTo>
                                  <a:pt x="47625" y="238992"/>
                                  <a:pt x="50482" y="238039"/>
                                  <a:pt x="51435" y="238039"/>
                                </a:cubicBezTo>
                                <a:cubicBezTo>
                                  <a:pt x="51435" y="239944"/>
                                  <a:pt x="51435" y="240897"/>
                                  <a:pt x="52388" y="242802"/>
                                </a:cubicBezTo>
                                <a:close/>
                                <a:moveTo>
                                  <a:pt x="49530" y="205654"/>
                                </a:moveTo>
                                <a:lnTo>
                                  <a:pt x="49530" y="205654"/>
                                </a:lnTo>
                                <a:cubicBezTo>
                                  <a:pt x="49530" y="204702"/>
                                  <a:pt x="47625" y="203749"/>
                                  <a:pt x="47625" y="202797"/>
                                </a:cubicBezTo>
                                <a:lnTo>
                                  <a:pt x="48577" y="202797"/>
                                </a:lnTo>
                                <a:cubicBezTo>
                                  <a:pt x="49530" y="202797"/>
                                  <a:pt x="50482" y="203749"/>
                                  <a:pt x="49530" y="205654"/>
                                </a:cubicBezTo>
                                <a:close/>
                                <a:moveTo>
                                  <a:pt x="47625" y="25632"/>
                                </a:moveTo>
                                <a:cubicBezTo>
                                  <a:pt x="47625" y="25632"/>
                                  <a:pt x="48577" y="25632"/>
                                  <a:pt x="47625" y="25632"/>
                                </a:cubicBezTo>
                                <a:cubicBezTo>
                                  <a:pt x="48577" y="25632"/>
                                  <a:pt x="48577" y="25632"/>
                                  <a:pt x="47625" y="25632"/>
                                </a:cubicBezTo>
                                <a:cubicBezTo>
                                  <a:pt x="48577" y="25632"/>
                                  <a:pt x="48577" y="24679"/>
                                  <a:pt x="47625" y="25632"/>
                                </a:cubicBezTo>
                                <a:cubicBezTo>
                                  <a:pt x="48577" y="24679"/>
                                  <a:pt x="47625" y="24679"/>
                                  <a:pt x="47625" y="25632"/>
                                </a:cubicBezTo>
                                <a:close/>
                                <a:moveTo>
                                  <a:pt x="49530" y="205654"/>
                                </a:moveTo>
                                <a:lnTo>
                                  <a:pt x="49530" y="208512"/>
                                </a:lnTo>
                                <a:cubicBezTo>
                                  <a:pt x="47625" y="207559"/>
                                  <a:pt x="47625" y="206607"/>
                                  <a:pt x="49530" y="205654"/>
                                </a:cubicBezTo>
                                <a:close/>
                                <a:moveTo>
                                  <a:pt x="48577" y="88497"/>
                                </a:moveTo>
                                <a:cubicBezTo>
                                  <a:pt x="48577" y="88497"/>
                                  <a:pt x="48577" y="88497"/>
                                  <a:pt x="48577" y="88497"/>
                                </a:cubicBezTo>
                                <a:cubicBezTo>
                                  <a:pt x="48577" y="89449"/>
                                  <a:pt x="48577" y="89449"/>
                                  <a:pt x="48577" y="88497"/>
                                </a:cubicBezTo>
                                <a:lnTo>
                                  <a:pt x="48577" y="88497"/>
                                </a:lnTo>
                                <a:lnTo>
                                  <a:pt x="48577" y="88497"/>
                                </a:lnTo>
                                <a:close/>
                                <a:moveTo>
                                  <a:pt x="50482" y="166602"/>
                                </a:moveTo>
                                <a:cubicBezTo>
                                  <a:pt x="50482" y="165649"/>
                                  <a:pt x="51435" y="164697"/>
                                  <a:pt x="49530" y="164697"/>
                                </a:cubicBezTo>
                                <a:cubicBezTo>
                                  <a:pt x="48577" y="164697"/>
                                  <a:pt x="48577" y="165649"/>
                                  <a:pt x="48577" y="166602"/>
                                </a:cubicBezTo>
                                <a:cubicBezTo>
                                  <a:pt x="48577" y="167554"/>
                                  <a:pt x="48577" y="168507"/>
                                  <a:pt x="49530" y="168507"/>
                                </a:cubicBezTo>
                                <a:cubicBezTo>
                                  <a:pt x="51435" y="168507"/>
                                  <a:pt x="49530" y="167554"/>
                                  <a:pt x="50482" y="166602"/>
                                </a:cubicBezTo>
                                <a:close/>
                                <a:moveTo>
                                  <a:pt x="51435" y="138979"/>
                                </a:moveTo>
                                <a:cubicBezTo>
                                  <a:pt x="51435" y="138027"/>
                                  <a:pt x="51435" y="138027"/>
                                  <a:pt x="51435" y="138979"/>
                                </a:cubicBezTo>
                                <a:cubicBezTo>
                                  <a:pt x="49530" y="138027"/>
                                  <a:pt x="49530" y="138027"/>
                                  <a:pt x="49530" y="138979"/>
                                </a:cubicBezTo>
                                <a:cubicBezTo>
                                  <a:pt x="49530" y="138979"/>
                                  <a:pt x="49530" y="139932"/>
                                  <a:pt x="50482" y="139932"/>
                                </a:cubicBezTo>
                                <a:cubicBezTo>
                                  <a:pt x="50482" y="139932"/>
                                  <a:pt x="51435" y="139932"/>
                                  <a:pt x="51435" y="138979"/>
                                </a:cubicBezTo>
                                <a:close/>
                                <a:moveTo>
                                  <a:pt x="51435" y="231372"/>
                                </a:moveTo>
                                <a:cubicBezTo>
                                  <a:pt x="50482" y="231372"/>
                                  <a:pt x="49530" y="232324"/>
                                  <a:pt x="49530" y="231372"/>
                                </a:cubicBezTo>
                                <a:cubicBezTo>
                                  <a:pt x="49530" y="230419"/>
                                  <a:pt x="50482" y="228514"/>
                                  <a:pt x="50482" y="227562"/>
                                </a:cubicBezTo>
                                <a:cubicBezTo>
                                  <a:pt x="50482" y="227562"/>
                                  <a:pt x="50482" y="226609"/>
                                  <a:pt x="50482" y="226609"/>
                                </a:cubicBezTo>
                                <a:cubicBezTo>
                                  <a:pt x="51435" y="226609"/>
                                  <a:pt x="51435" y="227562"/>
                                  <a:pt x="51435" y="227562"/>
                                </a:cubicBezTo>
                                <a:cubicBezTo>
                                  <a:pt x="51435" y="229467"/>
                                  <a:pt x="52388" y="230419"/>
                                  <a:pt x="51435" y="231372"/>
                                </a:cubicBezTo>
                                <a:close/>
                                <a:moveTo>
                                  <a:pt x="54292" y="119929"/>
                                </a:moveTo>
                                <a:cubicBezTo>
                                  <a:pt x="54292" y="118977"/>
                                  <a:pt x="53340" y="118977"/>
                                  <a:pt x="52388" y="118977"/>
                                </a:cubicBezTo>
                                <a:cubicBezTo>
                                  <a:pt x="51435" y="118977"/>
                                  <a:pt x="50482" y="118977"/>
                                  <a:pt x="50482" y="119929"/>
                                </a:cubicBezTo>
                                <a:cubicBezTo>
                                  <a:pt x="50482" y="120882"/>
                                  <a:pt x="51435" y="120882"/>
                                  <a:pt x="51435" y="121834"/>
                                </a:cubicBezTo>
                                <a:cubicBezTo>
                                  <a:pt x="51435" y="122787"/>
                                  <a:pt x="48577" y="122787"/>
                                  <a:pt x="50482" y="124692"/>
                                </a:cubicBezTo>
                                <a:cubicBezTo>
                                  <a:pt x="51435" y="125644"/>
                                  <a:pt x="52388" y="124692"/>
                                  <a:pt x="53340" y="124692"/>
                                </a:cubicBezTo>
                                <a:cubicBezTo>
                                  <a:pt x="54292" y="124692"/>
                                  <a:pt x="54292" y="123739"/>
                                  <a:pt x="54292" y="122787"/>
                                </a:cubicBezTo>
                                <a:cubicBezTo>
                                  <a:pt x="53340" y="121834"/>
                                  <a:pt x="52388" y="121834"/>
                                  <a:pt x="51435" y="121834"/>
                                </a:cubicBezTo>
                                <a:cubicBezTo>
                                  <a:pt x="51435" y="120882"/>
                                  <a:pt x="52388" y="120882"/>
                                  <a:pt x="52388" y="119929"/>
                                </a:cubicBezTo>
                                <a:cubicBezTo>
                                  <a:pt x="52388" y="119929"/>
                                  <a:pt x="54292" y="120882"/>
                                  <a:pt x="54292" y="119929"/>
                                </a:cubicBezTo>
                                <a:close/>
                                <a:moveTo>
                                  <a:pt x="50482" y="72304"/>
                                </a:moveTo>
                                <a:lnTo>
                                  <a:pt x="50482" y="72304"/>
                                </a:lnTo>
                                <a:cubicBezTo>
                                  <a:pt x="50482" y="73257"/>
                                  <a:pt x="50482" y="73257"/>
                                  <a:pt x="50482" y="72304"/>
                                </a:cubicBezTo>
                                <a:cubicBezTo>
                                  <a:pt x="50482" y="73257"/>
                                  <a:pt x="50482" y="73257"/>
                                  <a:pt x="50482" y="72304"/>
                                </a:cubicBezTo>
                                <a:lnTo>
                                  <a:pt x="50482" y="72304"/>
                                </a:lnTo>
                                <a:close/>
                                <a:moveTo>
                                  <a:pt x="51435" y="161839"/>
                                </a:moveTo>
                                <a:cubicBezTo>
                                  <a:pt x="51435" y="161839"/>
                                  <a:pt x="51435" y="161839"/>
                                  <a:pt x="51435" y="161839"/>
                                </a:cubicBezTo>
                                <a:cubicBezTo>
                                  <a:pt x="52388" y="160887"/>
                                  <a:pt x="51435" y="160887"/>
                                  <a:pt x="51435" y="159934"/>
                                </a:cubicBezTo>
                                <a:cubicBezTo>
                                  <a:pt x="50482" y="159934"/>
                                  <a:pt x="50482" y="159934"/>
                                  <a:pt x="51435" y="161839"/>
                                </a:cubicBezTo>
                                <a:cubicBezTo>
                                  <a:pt x="50482" y="160887"/>
                                  <a:pt x="50482" y="161839"/>
                                  <a:pt x="51435" y="161839"/>
                                </a:cubicBezTo>
                                <a:close/>
                                <a:moveTo>
                                  <a:pt x="51435" y="54207"/>
                                </a:moveTo>
                                <a:cubicBezTo>
                                  <a:pt x="51435" y="54207"/>
                                  <a:pt x="51435" y="54207"/>
                                  <a:pt x="51435" y="54207"/>
                                </a:cubicBezTo>
                                <a:lnTo>
                                  <a:pt x="51435" y="54207"/>
                                </a:lnTo>
                                <a:cubicBezTo>
                                  <a:pt x="51435" y="55159"/>
                                  <a:pt x="51435" y="56112"/>
                                  <a:pt x="52388" y="56112"/>
                                </a:cubicBezTo>
                                <a:cubicBezTo>
                                  <a:pt x="52388" y="56112"/>
                                  <a:pt x="52388" y="56112"/>
                                  <a:pt x="52388" y="56112"/>
                                </a:cubicBezTo>
                                <a:cubicBezTo>
                                  <a:pt x="53340" y="55159"/>
                                  <a:pt x="52388" y="54207"/>
                                  <a:pt x="51435" y="54207"/>
                                </a:cubicBezTo>
                                <a:close/>
                                <a:moveTo>
                                  <a:pt x="50482" y="153267"/>
                                </a:moveTo>
                                <a:cubicBezTo>
                                  <a:pt x="50482" y="154219"/>
                                  <a:pt x="51435" y="155172"/>
                                  <a:pt x="52388" y="155172"/>
                                </a:cubicBezTo>
                                <a:cubicBezTo>
                                  <a:pt x="52388" y="155172"/>
                                  <a:pt x="53340" y="155172"/>
                                  <a:pt x="53340" y="154219"/>
                                </a:cubicBezTo>
                                <a:cubicBezTo>
                                  <a:pt x="53340" y="153267"/>
                                  <a:pt x="52388" y="152314"/>
                                  <a:pt x="50482" y="153267"/>
                                </a:cubicBezTo>
                                <a:cubicBezTo>
                                  <a:pt x="51435" y="152314"/>
                                  <a:pt x="50482" y="153267"/>
                                  <a:pt x="50482" y="153267"/>
                                </a:cubicBezTo>
                                <a:close/>
                                <a:moveTo>
                                  <a:pt x="51435" y="238039"/>
                                </a:moveTo>
                                <a:cubicBezTo>
                                  <a:pt x="51435" y="236134"/>
                                  <a:pt x="50482" y="234229"/>
                                  <a:pt x="53340" y="234229"/>
                                </a:cubicBezTo>
                                <a:cubicBezTo>
                                  <a:pt x="53340" y="236134"/>
                                  <a:pt x="53340" y="237087"/>
                                  <a:pt x="51435" y="238039"/>
                                </a:cubicBezTo>
                                <a:close/>
                                <a:moveTo>
                                  <a:pt x="55245" y="232324"/>
                                </a:moveTo>
                                <a:cubicBezTo>
                                  <a:pt x="56197" y="233277"/>
                                  <a:pt x="54292" y="234229"/>
                                  <a:pt x="53340" y="234229"/>
                                </a:cubicBezTo>
                                <a:cubicBezTo>
                                  <a:pt x="52388" y="233277"/>
                                  <a:pt x="51435" y="232324"/>
                                  <a:pt x="51435" y="231372"/>
                                </a:cubicBezTo>
                                <a:cubicBezTo>
                                  <a:pt x="52388" y="231372"/>
                                  <a:pt x="54292" y="230419"/>
                                  <a:pt x="55245" y="232324"/>
                                </a:cubicBezTo>
                                <a:close/>
                                <a:moveTo>
                                  <a:pt x="52388" y="176127"/>
                                </a:moveTo>
                                <a:cubicBezTo>
                                  <a:pt x="52388" y="176127"/>
                                  <a:pt x="53340" y="175174"/>
                                  <a:pt x="52388" y="176127"/>
                                </a:cubicBezTo>
                                <a:cubicBezTo>
                                  <a:pt x="53340" y="175174"/>
                                  <a:pt x="53340" y="174222"/>
                                  <a:pt x="52388" y="174222"/>
                                </a:cubicBezTo>
                                <a:cubicBezTo>
                                  <a:pt x="52388" y="174222"/>
                                  <a:pt x="51435" y="174222"/>
                                  <a:pt x="51435" y="174222"/>
                                </a:cubicBezTo>
                                <a:cubicBezTo>
                                  <a:pt x="51435" y="175174"/>
                                  <a:pt x="51435" y="176127"/>
                                  <a:pt x="52388" y="176127"/>
                                </a:cubicBezTo>
                                <a:close/>
                                <a:moveTo>
                                  <a:pt x="52388" y="87544"/>
                                </a:moveTo>
                                <a:cubicBezTo>
                                  <a:pt x="52388" y="87544"/>
                                  <a:pt x="52388" y="87544"/>
                                  <a:pt x="52388" y="87544"/>
                                </a:cubicBezTo>
                                <a:cubicBezTo>
                                  <a:pt x="51435" y="87544"/>
                                  <a:pt x="51435" y="87544"/>
                                  <a:pt x="52388" y="87544"/>
                                </a:cubicBezTo>
                                <a:cubicBezTo>
                                  <a:pt x="52388" y="88497"/>
                                  <a:pt x="52388" y="88497"/>
                                  <a:pt x="52388" y="87544"/>
                                </a:cubicBezTo>
                                <a:cubicBezTo>
                                  <a:pt x="53340" y="88497"/>
                                  <a:pt x="53340" y="87544"/>
                                  <a:pt x="52388" y="87544"/>
                                </a:cubicBezTo>
                                <a:close/>
                                <a:moveTo>
                                  <a:pt x="55245" y="83734"/>
                                </a:moveTo>
                                <a:cubicBezTo>
                                  <a:pt x="55245" y="83734"/>
                                  <a:pt x="54292" y="84687"/>
                                  <a:pt x="53340" y="84687"/>
                                </a:cubicBezTo>
                                <a:cubicBezTo>
                                  <a:pt x="53340" y="84687"/>
                                  <a:pt x="52388" y="84687"/>
                                  <a:pt x="51435" y="84687"/>
                                </a:cubicBezTo>
                                <a:lnTo>
                                  <a:pt x="51435" y="84687"/>
                                </a:lnTo>
                                <a:cubicBezTo>
                                  <a:pt x="52388" y="85639"/>
                                  <a:pt x="52388" y="84687"/>
                                  <a:pt x="53340" y="84687"/>
                                </a:cubicBezTo>
                                <a:cubicBezTo>
                                  <a:pt x="54292" y="83734"/>
                                  <a:pt x="55245" y="84687"/>
                                  <a:pt x="55245" y="83734"/>
                                </a:cubicBezTo>
                                <a:close/>
                                <a:moveTo>
                                  <a:pt x="53340" y="191367"/>
                                </a:moveTo>
                                <a:cubicBezTo>
                                  <a:pt x="52388" y="191367"/>
                                  <a:pt x="51435" y="192319"/>
                                  <a:pt x="51435" y="193272"/>
                                </a:cubicBezTo>
                                <a:cubicBezTo>
                                  <a:pt x="52388" y="194224"/>
                                  <a:pt x="51435" y="197082"/>
                                  <a:pt x="53340" y="196129"/>
                                </a:cubicBezTo>
                                <a:cubicBezTo>
                                  <a:pt x="54292" y="196129"/>
                                  <a:pt x="56197" y="195177"/>
                                  <a:pt x="57150" y="194224"/>
                                </a:cubicBezTo>
                                <a:cubicBezTo>
                                  <a:pt x="57150" y="191367"/>
                                  <a:pt x="55245" y="191367"/>
                                  <a:pt x="53340" y="191367"/>
                                </a:cubicBezTo>
                                <a:close/>
                                <a:moveTo>
                                  <a:pt x="52388" y="76114"/>
                                </a:moveTo>
                                <a:cubicBezTo>
                                  <a:pt x="52388" y="77067"/>
                                  <a:pt x="52388" y="77067"/>
                                  <a:pt x="52388" y="76114"/>
                                </a:cubicBezTo>
                                <a:cubicBezTo>
                                  <a:pt x="51435" y="77067"/>
                                  <a:pt x="51435" y="77067"/>
                                  <a:pt x="51435" y="77067"/>
                                </a:cubicBezTo>
                                <a:cubicBezTo>
                                  <a:pt x="52388" y="78019"/>
                                  <a:pt x="52388" y="77067"/>
                                  <a:pt x="52388" y="76114"/>
                                </a:cubicBezTo>
                                <a:cubicBezTo>
                                  <a:pt x="53340" y="77067"/>
                                  <a:pt x="52388" y="77067"/>
                                  <a:pt x="52388" y="76114"/>
                                </a:cubicBezTo>
                                <a:close/>
                                <a:moveTo>
                                  <a:pt x="53340" y="104689"/>
                                </a:moveTo>
                                <a:cubicBezTo>
                                  <a:pt x="52388" y="104689"/>
                                  <a:pt x="52388" y="104689"/>
                                  <a:pt x="51435" y="105642"/>
                                </a:cubicBezTo>
                                <a:cubicBezTo>
                                  <a:pt x="51435" y="105642"/>
                                  <a:pt x="51435" y="106594"/>
                                  <a:pt x="52388" y="106594"/>
                                </a:cubicBezTo>
                                <a:cubicBezTo>
                                  <a:pt x="53340" y="105642"/>
                                  <a:pt x="53340" y="105642"/>
                                  <a:pt x="53340" y="104689"/>
                                </a:cubicBezTo>
                                <a:cubicBezTo>
                                  <a:pt x="54292" y="104689"/>
                                  <a:pt x="53340" y="104689"/>
                                  <a:pt x="53340" y="104689"/>
                                </a:cubicBezTo>
                                <a:close/>
                                <a:moveTo>
                                  <a:pt x="56197" y="138027"/>
                                </a:moveTo>
                                <a:cubicBezTo>
                                  <a:pt x="57150" y="138027"/>
                                  <a:pt x="57150" y="138027"/>
                                  <a:pt x="56197" y="138027"/>
                                </a:cubicBezTo>
                                <a:cubicBezTo>
                                  <a:pt x="57150" y="137074"/>
                                  <a:pt x="57150" y="137074"/>
                                  <a:pt x="56197" y="136122"/>
                                </a:cubicBezTo>
                                <a:cubicBezTo>
                                  <a:pt x="55245" y="136122"/>
                                  <a:pt x="54292" y="135169"/>
                                  <a:pt x="54292" y="134217"/>
                                </a:cubicBezTo>
                                <a:cubicBezTo>
                                  <a:pt x="53340" y="133264"/>
                                  <a:pt x="53340" y="132312"/>
                                  <a:pt x="52388" y="133264"/>
                                </a:cubicBezTo>
                                <a:cubicBezTo>
                                  <a:pt x="51435" y="134217"/>
                                  <a:pt x="52388" y="135169"/>
                                  <a:pt x="53340" y="136122"/>
                                </a:cubicBezTo>
                                <a:cubicBezTo>
                                  <a:pt x="54292" y="137074"/>
                                  <a:pt x="55245" y="137074"/>
                                  <a:pt x="56197" y="138027"/>
                                </a:cubicBezTo>
                                <a:close/>
                                <a:moveTo>
                                  <a:pt x="53340" y="215179"/>
                                </a:moveTo>
                                <a:cubicBezTo>
                                  <a:pt x="54292" y="216132"/>
                                  <a:pt x="56197" y="214227"/>
                                  <a:pt x="57150" y="215179"/>
                                </a:cubicBezTo>
                                <a:cubicBezTo>
                                  <a:pt x="57150" y="217084"/>
                                  <a:pt x="57150" y="218989"/>
                                  <a:pt x="56197" y="220894"/>
                                </a:cubicBezTo>
                                <a:cubicBezTo>
                                  <a:pt x="54292" y="220894"/>
                                  <a:pt x="52388" y="221847"/>
                                  <a:pt x="53340" y="218037"/>
                                </a:cubicBezTo>
                                <a:cubicBezTo>
                                  <a:pt x="53340" y="217084"/>
                                  <a:pt x="53340" y="216132"/>
                                  <a:pt x="53340" y="215179"/>
                                </a:cubicBezTo>
                                <a:close/>
                                <a:moveTo>
                                  <a:pt x="53340" y="47539"/>
                                </a:moveTo>
                                <a:cubicBezTo>
                                  <a:pt x="53340" y="47539"/>
                                  <a:pt x="53340" y="47539"/>
                                  <a:pt x="53340" y="47539"/>
                                </a:cubicBezTo>
                                <a:lnTo>
                                  <a:pt x="53340" y="47539"/>
                                </a:lnTo>
                                <a:cubicBezTo>
                                  <a:pt x="53340" y="47539"/>
                                  <a:pt x="53340" y="46587"/>
                                  <a:pt x="53340" y="47539"/>
                                </a:cubicBezTo>
                                <a:cubicBezTo>
                                  <a:pt x="53340" y="47539"/>
                                  <a:pt x="53340" y="47539"/>
                                  <a:pt x="53340" y="47539"/>
                                </a:cubicBezTo>
                                <a:close/>
                                <a:moveTo>
                                  <a:pt x="53340" y="166602"/>
                                </a:moveTo>
                                <a:cubicBezTo>
                                  <a:pt x="54292" y="166602"/>
                                  <a:pt x="54292" y="166602"/>
                                  <a:pt x="53340" y="166602"/>
                                </a:cubicBezTo>
                                <a:cubicBezTo>
                                  <a:pt x="54292" y="165649"/>
                                  <a:pt x="54292" y="165649"/>
                                  <a:pt x="53340" y="165649"/>
                                </a:cubicBezTo>
                                <a:cubicBezTo>
                                  <a:pt x="53340" y="164697"/>
                                  <a:pt x="53340" y="164697"/>
                                  <a:pt x="53340" y="166602"/>
                                </a:cubicBezTo>
                                <a:cubicBezTo>
                                  <a:pt x="53340" y="165649"/>
                                  <a:pt x="53340" y="165649"/>
                                  <a:pt x="53340" y="166602"/>
                                </a:cubicBezTo>
                                <a:close/>
                                <a:moveTo>
                                  <a:pt x="54292" y="142789"/>
                                </a:moveTo>
                                <a:cubicBezTo>
                                  <a:pt x="54292" y="141837"/>
                                  <a:pt x="54292" y="141837"/>
                                  <a:pt x="54292" y="142789"/>
                                </a:cubicBezTo>
                                <a:cubicBezTo>
                                  <a:pt x="53340" y="141837"/>
                                  <a:pt x="53340" y="141837"/>
                                  <a:pt x="53340" y="142789"/>
                                </a:cubicBezTo>
                                <a:cubicBezTo>
                                  <a:pt x="53340" y="141837"/>
                                  <a:pt x="53340" y="142789"/>
                                  <a:pt x="54292" y="142789"/>
                                </a:cubicBezTo>
                                <a:cubicBezTo>
                                  <a:pt x="54292" y="142789"/>
                                  <a:pt x="54292" y="142789"/>
                                  <a:pt x="54292" y="142789"/>
                                </a:cubicBezTo>
                                <a:close/>
                                <a:moveTo>
                                  <a:pt x="54292" y="91354"/>
                                </a:moveTo>
                                <a:cubicBezTo>
                                  <a:pt x="54292" y="92307"/>
                                  <a:pt x="54292" y="92307"/>
                                  <a:pt x="55245" y="92307"/>
                                </a:cubicBezTo>
                                <a:cubicBezTo>
                                  <a:pt x="56197" y="91354"/>
                                  <a:pt x="57150" y="91354"/>
                                  <a:pt x="57150" y="89449"/>
                                </a:cubicBezTo>
                                <a:cubicBezTo>
                                  <a:pt x="57150" y="88497"/>
                                  <a:pt x="57150" y="88497"/>
                                  <a:pt x="56197" y="88497"/>
                                </a:cubicBezTo>
                                <a:cubicBezTo>
                                  <a:pt x="55245" y="89449"/>
                                  <a:pt x="54292" y="90402"/>
                                  <a:pt x="54292" y="91354"/>
                                </a:cubicBezTo>
                                <a:close/>
                                <a:moveTo>
                                  <a:pt x="54292" y="126597"/>
                                </a:moveTo>
                                <a:cubicBezTo>
                                  <a:pt x="54292" y="126597"/>
                                  <a:pt x="54292" y="127549"/>
                                  <a:pt x="54292" y="126597"/>
                                </a:cubicBezTo>
                                <a:cubicBezTo>
                                  <a:pt x="55245" y="126597"/>
                                  <a:pt x="56197" y="126597"/>
                                  <a:pt x="56197" y="126597"/>
                                </a:cubicBezTo>
                                <a:lnTo>
                                  <a:pt x="54292" y="126597"/>
                                </a:lnTo>
                                <a:cubicBezTo>
                                  <a:pt x="54292" y="126597"/>
                                  <a:pt x="54292" y="126597"/>
                                  <a:pt x="54292" y="126597"/>
                                </a:cubicBezTo>
                                <a:close/>
                                <a:moveTo>
                                  <a:pt x="56197" y="172317"/>
                                </a:moveTo>
                                <a:cubicBezTo>
                                  <a:pt x="56197" y="173269"/>
                                  <a:pt x="55245" y="174222"/>
                                  <a:pt x="56197" y="174222"/>
                                </a:cubicBezTo>
                                <a:cubicBezTo>
                                  <a:pt x="58102" y="174222"/>
                                  <a:pt x="58102" y="173269"/>
                                  <a:pt x="58102" y="172317"/>
                                </a:cubicBezTo>
                                <a:cubicBezTo>
                                  <a:pt x="59055" y="171364"/>
                                  <a:pt x="60007" y="170412"/>
                                  <a:pt x="59055" y="169459"/>
                                </a:cubicBezTo>
                                <a:cubicBezTo>
                                  <a:pt x="58102" y="168507"/>
                                  <a:pt x="58102" y="167554"/>
                                  <a:pt x="56197" y="169459"/>
                                </a:cubicBezTo>
                                <a:cubicBezTo>
                                  <a:pt x="55245" y="169459"/>
                                  <a:pt x="54292" y="171364"/>
                                  <a:pt x="56197" y="172317"/>
                                </a:cubicBezTo>
                                <a:close/>
                                <a:moveTo>
                                  <a:pt x="55245" y="33252"/>
                                </a:moveTo>
                                <a:cubicBezTo>
                                  <a:pt x="55245" y="34204"/>
                                  <a:pt x="56197" y="34204"/>
                                  <a:pt x="55245" y="33252"/>
                                </a:cubicBezTo>
                                <a:cubicBezTo>
                                  <a:pt x="56197" y="34204"/>
                                  <a:pt x="56197" y="33252"/>
                                  <a:pt x="55245" y="33252"/>
                                </a:cubicBezTo>
                                <a:cubicBezTo>
                                  <a:pt x="56197" y="33252"/>
                                  <a:pt x="56197" y="32299"/>
                                  <a:pt x="55245" y="33252"/>
                                </a:cubicBezTo>
                                <a:cubicBezTo>
                                  <a:pt x="55245" y="33252"/>
                                  <a:pt x="55245" y="33252"/>
                                  <a:pt x="55245" y="33252"/>
                                </a:cubicBezTo>
                                <a:close/>
                                <a:moveTo>
                                  <a:pt x="57150" y="252327"/>
                                </a:moveTo>
                                <a:cubicBezTo>
                                  <a:pt x="56197" y="252327"/>
                                  <a:pt x="56197" y="252327"/>
                                  <a:pt x="55245" y="253279"/>
                                </a:cubicBezTo>
                                <a:cubicBezTo>
                                  <a:pt x="55245" y="253279"/>
                                  <a:pt x="55245" y="254232"/>
                                  <a:pt x="55245" y="254232"/>
                                </a:cubicBezTo>
                                <a:cubicBezTo>
                                  <a:pt x="56197" y="254232"/>
                                  <a:pt x="56197" y="254232"/>
                                  <a:pt x="57150" y="252327"/>
                                </a:cubicBezTo>
                                <a:cubicBezTo>
                                  <a:pt x="57150" y="253279"/>
                                  <a:pt x="57150" y="252327"/>
                                  <a:pt x="57150" y="252327"/>
                                </a:cubicBezTo>
                                <a:close/>
                                <a:moveTo>
                                  <a:pt x="58102" y="109452"/>
                                </a:moveTo>
                                <a:cubicBezTo>
                                  <a:pt x="57150" y="109452"/>
                                  <a:pt x="56197" y="109452"/>
                                  <a:pt x="56197" y="110404"/>
                                </a:cubicBezTo>
                                <a:cubicBezTo>
                                  <a:pt x="56197" y="111357"/>
                                  <a:pt x="56197" y="111357"/>
                                  <a:pt x="57150" y="112309"/>
                                </a:cubicBezTo>
                                <a:cubicBezTo>
                                  <a:pt x="58102" y="112309"/>
                                  <a:pt x="59055" y="111357"/>
                                  <a:pt x="60007" y="110404"/>
                                </a:cubicBezTo>
                                <a:cubicBezTo>
                                  <a:pt x="60007" y="110404"/>
                                  <a:pt x="58102" y="110404"/>
                                  <a:pt x="58102" y="109452"/>
                                </a:cubicBezTo>
                                <a:close/>
                                <a:moveTo>
                                  <a:pt x="56197" y="129454"/>
                                </a:moveTo>
                                <a:cubicBezTo>
                                  <a:pt x="56197" y="130407"/>
                                  <a:pt x="57150" y="130407"/>
                                  <a:pt x="56197" y="129454"/>
                                </a:cubicBezTo>
                                <a:cubicBezTo>
                                  <a:pt x="57150" y="130407"/>
                                  <a:pt x="57150" y="129454"/>
                                  <a:pt x="56197" y="129454"/>
                                </a:cubicBezTo>
                                <a:cubicBezTo>
                                  <a:pt x="57150" y="129454"/>
                                  <a:pt x="57150" y="129454"/>
                                  <a:pt x="56197" y="129454"/>
                                </a:cubicBezTo>
                                <a:cubicBezTo>
                                  <a:pt x="56197" y="129454"/>
                                  <a:pt x="56197" y="129454"/>
                                  <a:pt x="56197" y="129454"/>
                                </a:cubicBezTo>
                                <a:close/>
                                <a:moveTo>
                                  <a:pt x="57150" y="60874"/>
                                </a:moveTo>
                                <a:cubicBezTo>
                                  <a:pt x="58102" y="60874"/>
                                  <a:pt x="58102" y="60874"/>
                                  <a:pt x="58102" y="59922"/>
                                </a:cubicBezTo>
                                <a:cubicBezTo>
                                  <a:pt x="58102" y="59922"/>
                                  <a:pt x="58102" y="58969"/>
                                  <a:pt x="57150" y="58969"/>
                                </a:cubicBezTo>
                                <a:lnTo>
                                  <a:pt x="57150" y="60874"/>
                                </a:lnTo>
                                <a:cubicBezTo>
                                  <a:pt x="56197" y="60874"/>
                                  <a:pt x="57150" y="60874"/>
                                  <a:pt x="57150" y="60874"/>
                                </a:cubicBezTo>
                                <a:close/>
                                <a:moveTo>
                                  <a:pt x="58102" y="77067"/>
                                </a:moveTo>
                                <a:cubicBezTo>
                                  <a:pt x="57150" y="77067"/>
                                  <a:pt x="57150" y="77067"/>
                                  <a:pt x="58102" y="77067"/>
                                </a:cubicBezTo>
                                <a:cubicBezTo>
                                  <a:pt x="57150" y="78972"/>
                                  <a:pt x="57150" y="79924"/>
                                  <a:pt x="58102" y="80877"/>
                                </a:cubicBezTo>
                                <a:cubicBezTo>
                                  <a:pt x="58102" y="80877"/>
                                  <a:pt x="59055" y="80877"/>
                                  <a:pt x="59055" y="79924"/>
                                </a:cubicBezTo>
                                <a:cubicBezTo>
                                  <a:pt x="59055" y="78019"/>
                                  <a:pt x="58102" y="78019"/>
                                  <a:pt x="58102" y="77067"/>
                                </a:cubicBezTo>
                                <a:close/>
                                <a:moveTo>
                                  <a:pt x="60007" y="186604"/>
                                </a:moveTo>
                                <a:cubicBezTo>
                                  <a:pt x="59055" y="186604"/>
                                  <a:pt x="58102" y="187557"/>
                                  <a:pt x="58102" y="188509"/>
                                </a:cubicBezTo>
                                <a:cubicBezTo>
                                  <a:pt x="58102" y="189462"/>
                                  <a:pt x="59055" y="189462"/>
                                  <a:pt x="60007" y="189462"/>
                                </a:cubicBezTo>
                                <a:cubicBezTo>
                                  <a:pt x="60960" y="189462"/>
                                  <a:pt x="61913" y="188509"/>
                                  <a:pt x="61913" y="187557"/>
                                </a:cubicBezTo>
                                <a:cubicBezTo>
                                  <a:pt x="60960" y="187557"/>
                                  <a:pt x="60960" y="186604"/>
                                  <a:pt x="60007" y="186604"/>
                                </a:cubicBezTo>
                                <a:close/>
                                <a:moveTo>
                                  <a:pt x="59055" y="149457"/>
                                </a:moveTo>
                                <a:cubicBezTo>
                                  <a:pt x="59055" y="149457"/>
                                  <a:pt x="59055" y="149457"/>
                                  <a:pt x="59055" y="149457"/>
                                </a:cubicBezTo>
                                <a:cubicBezTo>
                                  <a:pt x="60007" y="148504"/>
                                  <a:pt x="59055" y="147552"/>
                                  <a:pt x="59055" y="147552"/>
                                </a:cubicBezTo>
                                <a:cubicBezTo>
                                  <a:pt x="58102" y="148504"/>
                                  <a:pt x="58102" y="148504"/>
                                  <a:pt x="59055" y="149457"/>
                                </a:cubicBezTo>
                                <a:cubicBezTo>
                                  <a:pt x="58102" y="149457"/>
                                  <a:pt x="58102" y="149457"/>
                                  <a:pt x="59055" y="149457"/>
                                </a:cubicBezTo>
                                <a:close/>
                                <a:moveTo>
                                  <a:pt x="58102" y="209464"/>
                                </a:moveTo>
                                <a:cubicBezTo>
                                  <a:pt x="59055" y="208512"/>
                                  <a:pt x="60007" y="208512"/>
                                  <a:pt x="60960" y="207559"/>
                                </a:cubicBezTo>
                                <a:cubicBezTo>
                                  <a:pt x="60960" y="206607"/>
                                  <a:pt x="60960" y="206607"/>
                                  <a:pt x="60007" y="206607"/>
                                </a:cubicBezTo>
                                <a:cubicBezTo>
                                  <a:pt x="59055" y="205654"/>
                                  <a:pt x="58102" y="207559"/>
                                  <a:pt x="58102" y="209464"/>
                                </a:cubicBezTo>
                                <a:close/>
                                <a:moveTo>
                                  <a:pt x="63817" y="210417"/>
                                </a:moveTo>
                                <a:cubicBezTo>
                                  <a:pt x="62865" y="209464"/>
                                  <a:pt x="60960" y="209464"/>
                                  <a:pt x="60007" y="209464"/>
                                </a:cubicBezTo>
                                <a:cubicBezTo>
                                  <a:pt x="59055" y="209464"/>
                                  <a:pt x="59055" y="209464"/>
                                  <a:pt x="59055" y="209464"/>
                                </a:cubicBezTo>
                                <a:cubicBezTo>
                                  <a:pt x="59055" y="212322"/>
                                  <a:pt x="60960" y="210417"/>
                                  <a:pt x="63817" y="210417"/>
                                </a:cubicBezTo>
                                <a:lnTo>
                                  <a:pt x="63817" y="210417"/>
                                </a:lnTo>
                                <a:close/>
                                <a:moveTo>
                                  <a:pt x="59055" y="163744"/>
                                </a:moveTo>
                                <a:cubicBezTo>
                                  <a:pt x="59055" y="163744"/>
                                  <a:pt x="59055" y="164697"/>
                                  <a:pt x="59055" y="163744"/>
                                </a:cubicBezTo>
                                <a:cubicBezTo>
                                  <a:pt x="59055" y="164697"/>
                                  <a:pt x="60007" y="164697"/>
                                  <a:pt x="60007" y="164697"/>
                                </a:cubicBezTo>
                                <a:cubicBezTo>
                                  <a:pt x="60007" y="164697"/>
                                  <a:pt x="60007" y="163744"/>
                                  <a:pt x="60007" y="163744"/>
                                </a:cubicBezTo>
                                <a:cubicBezTo>
                                  <a:pt x="60007" y="163744"/>
                                  <a:pt x="60007" y="163744"/>
                                  <a:pt x="59055" y="163744"/>
                                </a:cubicBezTo>
                                <a:close/>
                                <a:moveTo>
                                  <a:pt x="60007" y="258042"/>
                                </a:moveTo>
                                <a:lnTo>
                                  <a:pt x="60007" y="258042"/>
                                </a:lnTo>
                                <a:cubicBezTo>
                                  <a:pt x="59055" y="258042"/>
                                  <a:pt x="59055" y="258042"/>
                                  <a:pt x="60007" y="258042"/>
                                </a:cubicBezTo>
                                <a:lnTo>
                                  <a:pt x="60007" y="258042"/>
                                </a:lnTo>
                                <a:cubicBezTo>
                                  <a:pt x="59055" y="258994"/>
                                  <a:pt x="60007" y="258994"/>
                                  <a:pt x="60007" y="258042"/>
                                </a:cubicBezTo>
                                <a:close/>
                                <a:moveTo>
                                  <a:pt x="60960" y="197082"/>
                                </a:moveTo>
                                <a:cubicBezTo>
                                  <a:pt x="60960" y="197082"/>
                                  <a:pt x="60007" y="198034"/>
                                  <a:pt x="60960" y="197082"/>
                                </a:cubicBezTo>
                                <a:cubicBezTo>
                                  <a:pt x="60007" y="198987"/>
                                  <a:pt x="60960" y="199939"/>
                                  <a:pt x="61913" y="198987"/>
                                </a:cubicBezTo>
                                <a:cubicBezTo>
                                  <a:pt x="62865" y="198987"/>
                                  <a:pt x="62865" y="198034"/>
                                  <a:pt x="62865" y="198034"/>
                                </a:cubicBezTo>
                                <a:cubicBezTo>
                                  <a:pt x="61913" y="198034"/>
                                  <a:pt x="61913" y="197082"/>
                                  <a:pt x="60960" y="197082"/>
                                </a:cubicBezTo>
                                <a:close/>
                                <a:moveTo>
                                  <a:pt x="61913" y="172317"/>
                                </a:moveTo>
                                <a:cubicBezTo>
                                  <a:pt x="61913" y="172317"/>
                                  <a:pt x="61913" y="172317"/>
                                  <a:pt x="61913" y="172317"/>
                                </a:cubicBezTo>
                                <a:cubicBezTo>
                                  <a:pt x="61913" y="172317"/>
                                  <a:pt x="61913" y="172317"/>
                                  <a:pt x="61913" y="172317"/>
                                </a:cubicBezTo>
                                <a:cubicBezTo>
                                  <a:pt x="61913" y="171364"/>
                                  <a:pt x="61913" y="172317"/>
                                  <a:pt x="61913" y="172317"/>
                                </a:cubicBezTo>
                                <a:cubicBezTo>
                                  <a:pt x="60960" y="172317"/>
                                  <a:pt x="61913" y="172317"/>
                                  <a:pt x="61913" y="172317"/>
                                </a:cubicBezTo>
                                <a:close/>
                                <a:moveTo>
                                  <a:pt x="64770" y="238992"/>
                                </a:moveTo>
                                <a:cubicBezTo>
                                  <a:pt x="64770" y="238039"/>
                                  <a:pt x="64770" y="238039"/>
                                  <a:pt x="64770" y="238992"/>
                                </a:cubicBezTo>
                                <a:cubicBezTo>
                                  <a:pt x="63817" y="238039"/>
                                  <a:pt x="63817" y="238039"/>
                                  <a:pt x="63817" y="238992"/>
                                </a:cubicBezTo>
                                <a:cubicBezTo>
                                  <a:pt x="63817" y="238992"/>
                                  <a:pt x="63817" y="238992"/>
                                  <a:pt x="64770" y="238992"/>
                                </a:cubicBezTo>
                                <a:cubicBezTo>
                                  <a:pt x="64770" y="238992"/>
                                  <a:pt x="64770" y="238992"/>
                                  <a:pt x="64770" y="238992"/>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3" name="Freeform 33"/>
                        <wps:cNvSpPr/>
                        <wps:spPr>
                          <a:xfrm>
                            <a:off x="682943" y="463463"/>
                            <a:ext cx="131852" cy="181720"/>
                          </a:xfrm>
                          <a:custGeom>
                            <a:avLst/>
                            <a:gdLst>
                              <a:gd name="connsiteX0" fmla="*/ 105728 w 131852"/>
                              <a:gd name="connsiteY0" fmla="*/ 172721 h 181720"/>
                              <a:gd name="connsiteX1" fmla="*/ 63817 w 131852"/>
                              <a:gd name="connsiteY1" fmla="*/ 181294 h 181720"/>
                              <a:gd name="connsiteX2" fmla="*/ 10478 w 131852"/>
                              <a:gd name="connsiteY2" fmla="*/ 158434 h 181720"/>
                              <a:gd name="connsiteX3" fmla="*/ 0 w 131852"/>
                              <a:gd name="connsiteY3" fmla="*/ 132716 h 181720"/>
                              <a:gd name="connsiteX4" fmla="*/ 20003 w 131852"/>
                              <a:gd name="connsiteY4" fmla="*/ 108904 h 181720"/>
                              <a:gd name="connsiteX5" fmla="*/ 38100 w 131852"/>
                              <a:gd name="connsiteY5" fmla="*/ 111761 h 181720"/>
                              <a:gd name="connsiteX6" fmla="*/ 39053 w 131852"/>
                              <a:gd name="connsiteY6" fmla="*/ 147956 h 181720"/>
                              <a:gd name="connsiteX7" fmla="*/ 34290 w 131852"/>
                              <a:gd name="connsiteY7" fmla="*/ 150814 h 181720"/>
                              <a:gd name="connsiteX8" fmla="*/ 33338 w 131852"/>
                              <a:gd name="connsiteY8" fmla="*/ 160339 h 181720"/>
                              <a:gd name="connsiteX9" fmla="*/ 42863 w 131852"/>
                              <a:gd name="connsiteY9" fmla="*/ 167006 h 181720"/>
                              <a:gd name="connsiteX10" fmla="*/ 52388 w 131852"/>
                              <a:gd name="connsiteY10" fmla="*/ 170816 h 181720"/>
                              <a:gd name="connsiteX11" fmla="*/ 87630 w 131852"/>
                              <a:gd name="connsiteY11" fmla="*/ 165101 h 181720"/>
                              <a:gd name="connsiteX12" fmla="*/ 93345 w 131852"/>
                              <a:gd name="connsiteY12" fmla="*/ 157481 h 181720"/>
                              <a:gd name="connsiteX13" fmla="*/ 95250 w 131852"/>
                              <a:gd name="connsiteY13" fmla="*/ 151766 h 181720"/>
                              <a:gd name="connsiteX14" fmla="*/ 88582 w 131852"/>
                              <a:gd name="connsiteY14" fmla="*/ 128906 h 181720"/>
                              <a:gd name="connsiteX15" fmla="*/ 65722 w 131852"/>
                              <a:gd name="connsiteY15" fmla="*/ 111761 h 181720"/>
                              <a:gd name="connsiteX16" fmla="*/ 28575 w 131852"/>
                              <a:gd name="connsiteY16" fmla="*/ 86044 h 181720"/>
                              <a:gd name="connsiteX17" fmla="*/ 7620 w 131852"/>
                              <a:gd name="connsiteY17" fmla="*/ 56516 h 181720"/>
                              <a:gd name="connsiteX18" fmla="*/ 17145 w 131852"/>
                              <a:gd name="connsiteY18" fmla="*/ 19369 h 181720"/>
                              <a:gd name="connsiteX19" fmla="*/ 67628 w 131852"/>
                              <a:gd name="connsiteY19" fmla="*/ 319 h 181720"/>
                              <a:gd name="connsiteX20" fmla="*/ 100013 w 131852"/>
                              <a:gd name="connsiteY20" fmla="*/ 6986 h 181720"/>
                              <a:gd name="connsiteX21" fmla="*/ 126682 w 131852"/>
                              <a:gd name="connsiteY21" fmla="*/ 37466 h 181720"/>
                              <a:gd name="connsiteX22" fmla="*/ 126682 w 131852"/>
                              <a:gd name="connsiteY22" fmla="*/ 49849 h 181720"/>
                              <a:gd name="connsiteX23" fmla="*/ 102870 w 131852"/>
                              <a:gd name="connsiteY23" fmla="*/ 63184 h 181720"/>
                              <a:gd name="connsiteX24" fmla="*/ 95250 w 131852"/>
                              <a:gd name="connsiteY24" fmla="*/ 60326 h 181720"/>
                              <a:gd name="connsiteX25" fmla="*/ 90488 w 131852"/>
                              <a:gd name="connsiteY25" fmla="*/ 27941 h 181720"/>
                              <a:gd name="connsiteX26" fmla="*/ 94297 w 131852"/>
                              <a:gd name="connsiteY26" fmla="*/ 24131 h 181720"/>
                              <a:gd name="connsiteX27" fmla="*/ 94297 w 131852"/>
                              <a:gd name="connsiteY27" fmla="*/ 17464 h 181720"/>
                              <a:gd name="connsiteX28" fmla="*/ 88582 w 131852"/>
                              <a:gd name="connsiteY28" fmla="*/ 13654 h 181720"/>
                              <a:gd name="connsiteX29" fmla="*/ 59055 w 131852"/>
                              <a:gd name="connsiteY29" fmla="*/ 8891 h 181720"/>
                              <a:gd name="connsiteX30" fmla="*/ 44767 w 131852"/>
                              <a:gd name="connsiteY30" fmla="*/ 15559 h 181720"/>
                              <a:gd name="connsiteX31" fmla="*/ 40957 w 131852"/>
                              <a:gd name="connsiteY31" fmla="*/ 38419 h 181720"/>
                              <a:gd name="connsiteX32" fmla="*/ 57150 w 131852"/>
                              <a:gd name="connsiteY32" fmla="*/ 54611 h 181720"/>
                              <a:gd name="connsiteX33" fmla="*/ 69532 w 131852"/>
                              <a:gd name="connsiteY33" fmla="*/ 63184 h 181720"/>
                              <a:gd name="connsiteX34" fmla="*/ 73342 w 131852"/>
                              <a:gd name="connsiteY34" fmla="*/ 66041 h 181720"/>
                              <a:gd name="connsiteX35" fmla="*/ 87630 w 131852"/>
                              <a:gd name="connsiteY35" fmla="*/ 74614 h 181720"/>
                              <a:gd name="connsiteX36" fmla="*/ 99060 w 131852"/>
                              <a:gd name="connsiteY36" fmla="*/ 83186 h 181720"/>
                              <a:gd name="connsiteX37" fmla="*/ 113347 w 131852"/>
                              <a:gd name="connsiteY37" fmla="*/ 93664 h 181720"/>
                              <a:gd name="connsiteX38" fmla="*/ 130492 w 131852"/>
                              <a:gd name="connsiteY38" fmla="*/ 120334 h 181720"/>
                              <a:gd name="connsiteX39" fmla="*/ 105728 w 131852"/>
                              <a:gd name="connsiteY39" fmla="*/ 172721 h 181720"/>
                              <a:gd name="connsiteX40" fmla="*/ 17145 w 131852"/>
                              <a:gd name="connsiteY40" fmla="*/ 130811 h 181720"/>
                              <a:gd name="connsiteX41" fmla="*/ 12382 w 131852"/>
                              <a:gd name="connsiteY41" fmla="*/ 128906 h 181720"/>
                              <a:gd name="connsiteX42" fmla="*/ 11430 w 131852"/>
                              <a:gd name="connsiteY42" fmla="*/ 129859 h 181720"/>
                              <a:gd name="connsiteX43" fmla="*/ 16192 w 131852"/>
                              <a:gd name="connsiteY43" fmla="*/ 133669 h 181720"/>
                              <a:gd name="connsiteX44" fmla="*/ 18097 w 131852"/>
                              <a:gd name="connsiteY44" fmla="*/ 131764 h 181720"/>
                              <a:gd name="connsiteX45" fmla="*/ 17145 w 131852"/>
                              <a:gd name="connsiteY45" fmla="*/ 130811 h 181720"/>
                              <a:gd name="connsiteX46" fmla="*/ 14288 w 131852"/>
                              <a:gd name="connsiteY46" fmla="*/ 124144 h 181720"/>
                              <a:gd name="connsiteX47" fmla="*/ 16192 w 131852"/>
                              <a:gd name="connsiteY47" fmla="*/ 127001 h 181720"/>
                              <a:gd name="connsiteX48" fmla="*/ 16192 w 131852"/>
                              <a:gd name="connsiteY48" fmla="*/ 125096 h 181720"/>
                              <a:gd name="connsiteX49" fmla="*/ 17145 w 131852"/>
                              <a:gd name="connsiteY49" fmla="*/ 123191 h 181720"/>
                              <a:gd name="connsiteX50" fmla="*/ 17145 w 131852"/>
                              <a:gd name="connsiteY50" fmla="*/ 121286 h 181720"/>
                              <a:gd name="connsiteX51" fmla="*/ 15240 w 131852"/>
                              <a:gd name="connsiteY51" fmla="*/ 123191 h 181720"/>
                              <a:gd name="connsiteX52" fmla="*/ 14288 w 131852"/>
                              <a:gd name="connsiteY52" fmla="*/ 124144 h 181720"/>
                              <a:gd name="connsiteX53" fmla="*/ 21907 w 131852"/>
                              <a:gd name="connsiteY53" fmla="*/ 117476 h 181720"/>
                              <a:gd name="connsiteX54" fmla="*/ 21907 w 131852"/>
                              <a:gd name="connsiteY54" fmla="*/ 115571 h 181720"/>
                              <a:gd name="connsiteX55" fmla="*/ 20003 w 131852"/>
                              <a:gd name="connsiteY55" fmla="*/ 117476 h 181720"/>
                              <a:gd name="connsiteX56" fmla="*/ 20003 w 131852"/>
                              <a:gd name="connsiteY56" fmla="*/ 120334 h 181720"/>
                              <a:gd name="connsiteX57" fmla="*/ 21907 w 131852"/>
                              <a:gd name="connsiteY57" fmla="*/ 117476 h 181720"/>
                              <a:gd name="connsiteX58" fmla="*/ 21907 w 131852"/>
                              <a:gd name="connsiteY58" fmla="*/ 131764 h 181720"/>
                              <a:gd name="connsiteX59" fmla="*/ 21907 w 131852"/>
                              <a:gd name="connsiteY59" fmla="*/ 131764 h 181720"/>
                              <a:gd name="connsiteX60" fmla="*/ 20955 w 131852"/>
                              <a:gd name="connsiteY60" fmla="*/ 131764 h 181720"/>
                              <a:gd name="connsiteX61" fmla="*/ 21907 w 131852"/>
                              <a:gd name="connsiteY61" fmla="*/ 131764 h 181720"/>
                              <a:gd name="connsiteX62" fmla="*/ 21907 w 131852"/>
                              <a:gd name="connsiteY62" fmla="*/ 131764 h 181720"/>
                              <a:gd name="connsiteX63" fmla="*/ 21907 w 131852"/>
                              <a:gd name="connsiteY63" fmla="*/ 123191 h 181720"/>
                              <a:gd name="connsiteX64" fmla="*/ 22860 w 131852"/>
                              <a:gd name="connsiteY64" fmla="*/ 122239 h 181720"/>
                              <a:gd name="connsiteX65" fmla="*/ 22860 w 131852"/>
                              <a:gd name="connsiteY65" fmla="*/ 121286 h 181720"/>
                              <a:gd name="connsiteX66" fmla="*/ 21907 w 131852"/>
                              <a:gd name="connsiteY66" fmla="*/ 123191 h 181720"/>
                              <a:gd name="connsiteX67" fmla="*/ 21907 w 131852"/>
                              <a:gd name="connsiteY67" fmla="*/ 123191 h 181720"/>
                              <a:gd name="connsiteX68" fmla="*/ 22860 w 131852"/>
                              <a:gd name="connsiteY68" fmla="*/ 134621 h 181720"/>
                              <a:gd name="connsiteX69" fmla="*/ 22860 w 131852"/>
                              <a:gd name="connsiteY69" fmla="*/ 134621 h 181720"/>
                              <a:gd name="connsiteX70" fmla="*/ 22860 w 131852"/>
                              <a:gd name="connsiteY70" fmla="*/ 133669 h 181720"/>
                              <a:gd name="connsiteX71" fmla="*/ 22860 w 131852"/>
                              <a:gd name="connsiteY71" fmla="*/ 134621 h 181720"/>
                              <a:gd name="connsiteX72" fmla="*/ 22860 w 131852"/>
                              <a:gd name="connsiteY72" fmla="*/ 134621 h 181720"/>
                              <a:gd name="connsiteX73" fmla="*/ 25717 w 131852"/>
                              <a:gd name="connsiteY73" fmla="*/ 116524 h 181720"/>
                              <a:gd name="connsiteX74" fmla="*/ 24765 w 131852"/>
                              <a:gd name="connsiteY74" fmla="*/ 115571 h 181720"/>
                              <a:gd name="connsiteX75" fmla="*/ 22860 w 131852"/>
                              <a:gd name="connsiteY75" fmla="*/ 118429 h 181720"/>
                              <a:gd name="connsiteX76" fmla="*/ 23813 w 131852"/>
                              <a:gd name="connsiteY76" fmla="*/ 119381 h 181720"/>
                              <a:gd name="connsiteX77" fmla="*/ 25717 w 131852"/>
                              <a:gd name="connsiteY77" fmla="*/ 116524 h 181720"/>
                              <a:gd name="connsiteX78" fmla="*/ 24765 w 131852"/>
                              <a:gd name="connsiteY78" fmla="*/ 139384 h 181720"/>
                              <a:gd name="connsiteX79" fmla="*/ 23813 w 131852"/>
                              <a:gd name="connsiteY79" fmla="*/ 138431 h 181720"/>
                              <a:gd name="connsiteX80" fmla="*/ 22860 w 131852"/>
                              <a:gd name="connsiteY80" fmla="*/ 139384 h 181720"/>
                              <a:gd name="connsiteX81" fmla="*/ 24765 w 131852"/>
                              <a:gd name="connsiteY81" fmla="*/ 139384 h 181720"/>
                              <a:gd name="connsiteX82" fmla="*/ 24765 w 131852"/>
                              <a:gd name="connsiteY82" fmla="*/ 139384 h 181720"/>
                              <a:gd name="connsiteX83" fmla="*/ 23813 w 131852"/>
                              <a:gd name="connsiteY83" fmla="*/ 126049 h 181720"/>
                              <a:gd name="connsiteX84" fmla="*/ 23813 w 131852"/>
                              <a:gd name="connsiteY84" fmla="*/ 126049 h 181720"/>
                              <a:gd name="connsiteX85" fmla="*/ 23813 w 131852"/>
                              <a:gd name="connsiteY85" fmla="*/ 127954 h 181720"/>
                              <a:gd name="connsiteX86" fmla="*/ 23813 w 131852"/>
                              <a:gd name="connsiteY86" fmla="*/ 126049 h 181720"/>
                              <a:gd name="connsiteX87" fmla="*/ 23813 w 131852"/>
                              <a:gd name="connsiteY87" fmla="*/ 126049 h 181720"/>
                              <a:gd name="connsiteX88" fmla="*/ 26670 w 131852"/>
                              <a:gd name="connsiteY88" fmla="*/ 128906 h 181720"/>
                              <a:gd name="connsiteX89" fmla="*/ 25717 w 131852"/>
                              <a:gd name="connsiteY89" fmla="*/ 131764 h 181720"/>
                              <a:gd name="connsiteX90" fmla="*/ 26670 w 131852"/>
                              <a:gd name="connsiteY90" fmla="*/ 132716 h 181720"/>
                              <a:gd name="connsiteX91" fmla="*/ 27622 w 131852"/>
                              <a:gd name="connsiteY91" fmla="*/ 131764 h 181720"/>
                              <a:gd name="connsiteX92" fmla="*/ 26670 w 131852"/>
                              <a:gd name="connsiteY92" fmla="*/ 128906 h 181720"/>
                              <a:gd name="connsiteX93" fmla="*/ 30480 w 131852"/>
                              <a:gd name="connsiteY93" fmla="*/ 44134 h 181720"/>
                              <a:gd name="connsiteX94" fmla="*/ 30480 w 131852"/>
                              <a:gd name="connsiteY94" fmla="*/ 44134 h 181720"/>
                              <a:gd name="connsiteX95" fmla="*/ 30480 w 131852"/>
                              <a:gd name="connsiteY95" fmla="*/ 44134 h 181720"/>
                              <a:gd name="connsiteX96" fmla="*/ 28575 w 131852"/>
                              <a:gd name="connsiteY96" fmla="*/ 39371 h 181720"/>
                              <a:gd name="connsiteX97" fmla="*/ 27622 w 131852"/>
                              <a:gd name="connsiteY97" fmla="*/ 38419 h 181720"/>
                              <a:gd name="connsiteX98" fmla="*/ 27622 w 131852"/>
                              <a:gd name="connsiteY98" fmla="*/ 39371 h 181720"/>
                              <a:gd name="connsiteX99" fmla="*/ 30480 w 131852"/>
                              <a:gd name="connsiteY99" fmla="*/ 44134 h 181720"/>
                              <a:gd name="connsiteX100" fmla="*/ 30480 w 131852"/>
                              <a:gd name="connsiteY100" fmla="*/ 124144 h 181720"/>
                              <a:gd name="connsiteX101" fmla="*/ 30480 w 131852"/>
                              <a:gd name="connsiteY101" fmla="*/ 124144 h 181720"/>
                              <a:gd name="connsiteX102" fmla="*/ 27622 w 131852"/>
                              <a:gd name="connsiteY102" fmla="*/ 124144 h 181720"/>
                              <a:gd name="connsiteX103" fmla="*/ 30480 w 131852"/>
                              <a:gd name="connsiteY103" fmla="*/ 127001 h 181720"/>
                              <a:gd name="connsiteX104" fmla="*/ 30480 w 131852"/>
                              <a:gd name="connsiteY104" fmla="*/ 124144 h 181720"/>
                              <a:gd name="connsiteX105" fmla="*/ 31432 w 131852"/>
                              <a:gd name="connsiteY105" fmla="*/ 66994 h 181720"/>
                              <a:gd name="connsiteX106" fmla="*/ 31432 w 131852"/>
                              <a:gd name="connsiteY106" fmla="*/ 66994 h 181720"/>
                              <a:gd name="connsiteX107" fmla="*/ 31432 w 131852"/>
                              <a:gd name="connsiteY107" fmla="*/ 66994 h 181720"/>
                              <a:gd name="connsiteX108" fmla="*/ 31432 w 131852"/>
                              <a:gd name="connsiteY108" fmla="*/ 66994 h 181720"/>
                              <a:gd name="connsiteX109" fmla="*/ 31432 w 131852"/>
                              <a:gd name="connsiteY109" fmla="*/ 66994 h 181720"/>
                              <a:gd name="connsiteX110" fmla="*/ 31432 w 131852"/>
                              <a:gd name="connsiteY110" fmla="*/ 48896 h 181720"/>
                              <a:gd name="connsiteX111" fmla="*/ 31432 w 131852"/>
                              <a:gd name="connsiteY111" fmla="*/ 48896 h 181720"/>
                              <a:gd name="connsiteX112" fmla="*/ 31432 w 131852"/>
                              <a:gd name="connsiteY112" fmla="*/ 49849 h 181720"/>
                              <a:gd name="connsiteX113" fmla="*/ 31432 w 131852"/>
                              <a:gd name="connsiteY113" fmla="*/ 48896 h 181720"/>
                              <a:gd name="connsiteX114" fmla="*/ 31432 w 131852"/>
                              <a:gd name="connsiteY114" fmla="*/ 48896 h 181720"/>
                              <a:gd name="connsiteX115" fmla="*/ 32385 w 131852"/>
                              <a:gd name="connsiteY115" fmla="*/ 53659 h 181720"/>
                              <a:gd name="connsiteX116" fmla="*/ 30480 w 131852"/>
                              <a:gd name="connsiteY116" fmla="*/ 55564 h 181720"/>
                              <a:gd name="connsiteX117" fmla="*/ 31432 w 131852"/>
                              <a:gd name="connsiteY117" fmla="*/ 56516 h 181720"/>
                              <a:gd name="connsiteX118" fmla="*/ 35242 w 131852"/>
                              <a:gd name="connsiteY118" fmla="*/ 54611 h 181720"/>
                              <a:gd name="connsiteX119" fmla="*/ 32385 w 131852"/>
                              <a:gd name="connsiteY119" fmla="*/ 53659 h 181720"/>
                              <a:gd name="connsiteX120" fmla="*/ 42863 w 131852"/>
                              <a:gd name="connsiteY120" fmla="*/ 60326 h 181720"/>
                              <a:gd name="connsiteX121" fmla="*/ 43815 w 131852"/>
                              <a:gd name="connsiteY121" fmla="*/ 58421 h 181720"/>
                              <a:gd name="connsiteX122" fmla="*/ 41910 w 131852"/>
                              <a:gd name="connsiteY122" fmla="*/ 58421 h 181720"/>
                              <a:gd name="connsiteX123" fmla="*/ 35242 w 131852"/>
                              <a:gd name="connsiteY123" fmla="*/ 65089 h 181720"/>
                              <a:gd name="connsiteX124" fmla="*/ 33338 w 131852"/>
                              <a:gd name="connsiteY124" fmla="*/ 60326 h 181720"/>
                              <a:gd name="connsiteX125" fmla="*/ 32385 w 131852"/>
                              <a:gd name="connsiteY125" fmla="*/ 59374 h 181720"/>
                              <a:gd name="connsiteX126" fmla="*/ 31432 w 131852"/>
                              <a:gd name="connsiteY126" fmla="*/ 60326 h 181720"/>
                              <a:gd name="connsiteX127" fmla="*/ 35242 w 131852"/>
                              <a:gd name="connsiteY127" fmla="*/ 65089 h 181720"/>
                              <a:gd name="connsiteX128" fmla="*/ 40005 w 131852"/>
                              <a:gd name="connsiteY128" fmla="*/ 63184 h 181720"/>
                              <a:gd name="connsiteX129" fmla="*/ 42863 w 131852"/>
                              <a:gd name="connsiteY129" fmla="*/ 60326 h 181720"/>
                              <a:gd name="connsiteX130" fmla="*/ 38100 w 131852"/>
                              <a:gd name="connsiteY130" fmla="*/ 72709 h 181720"/>
                              <a:gd name="connsiteX131" fmla="*/ 36195 w 131852"/>
                              <a:gd name="connsiteY131" fmla="*/ 69851 h 181720"/>
                              <a:gd name="connsiteX132" fmla="*/ 35242 w 131852"/>
                              <a:gd name="connsiteY132" fmla="*/ 70804 h 181720"/>
                              <a:gd name="connsiteX133" fmla="*/ 37147 w 131852"/>
                              <a:gd name="connsiteY133" fmla="*/ 73661 h 181720"/>
                              <a:gd name="connsiteX134" fmla="*/ 38100 w 131852"/>
                              <a:gd name="connsiteY134" fmla="*/ 72709 h 181720"/>
                              <a:gd name="connsiteX135" fmla="*/ 38100 w 131852"/>
                              <a:gd name="connsiteY135" fmla="*/ 58421 h 181720"/>
                              <a:gd name="connsiteX136" fmla="*/ 38100 w 131852"/>
                              <a:gd name="connsiteY136" fmla="*/ 58421 h 181720"/>
                              <a:gd name="connsiteX137" fmla="*/ 38100 w 131852"/>
                              <a:gd name="connsiteY137" fmla="*/ 57469 h 181720"/>
                              <a:gd name="connsiteX138" fmla="*/ 38100 w 131852"/>
                              <a:gd name="connsiteY138" fmla="*/ 58421 h 181720"/>
                              <a:gd name="connsiteX139" fmla="*/ 38100 w 131852"/>
                              <a:gd name="connsiteY139" fmla="*/ 58421 h 181720"/>
                              <a:gd name="connsiteX140" fmla="*/ 39053 w 131852"/>
                              <a:gd name="connsiteY140" fmla="*/ 53659 h 181720"/>
                              <a:gd name="connsiteX141" fmla="*/ 39053 w 131852"/>
                              <a:gd name="connsiteY141" fmla="*/ 53659 h 181720"/>
                              <a:gd name="connsiteX142" fmla="*/ 39053 w 131852"/>
                              <a:gd name="connsiteY142" fmla="*/ 52706 h 181720"/>
                              <a:gd name="connsiteX143" fmla="*/ 39053 w 131852"/>
                              <a:gd name="connsiteY143" fmla="*/ 53659 h 181720"/>
                              <a:gd name="connsiteX144" fmla="*/ 39053 w 131852"/>
                              <a:gd name="connsiteY144" fmla="*/ 53659 h 181720"/>
                              <a:gd name="connsiteX145" fmla="*/ 40957 w 131852"/>
                              <a:gd name="connsiteY145" fmla="*/ 48896 h 181720"/>
                              <a:gd name="connsiteX146" fmla="*/ 40957 w 131852"/>
                              <a:gd name="connsiteY146" fmla="*/ 48896 h 181720"/>
                              <a:gd name="connsiteX147" fmla="*/ 40957 w 131852"/>
                              <a:gd name="connsiteY147" fmla="*/ 48896 h 181720"/>
                              <a:gd name="connsiteX148" fmla="*/ 40957 w 131852"/>
                              <a:gd name="connsiteY148" fmla="*/ 48896 h 181720"/>
                              <a:gd name="connsiteX149" fmla="*/ 40957 w 131852"/>
                              <a:gd name="connsiteY149" fmla="*/ 48896 h 181720"/>
                              <a:gd name="connsiteX150" fmla="*/ 43815 w 131852"/>
                              <a:gd name="connsiteY150" fmla="*/ 87949 h 181720"/>
                              <a:gd name="connsiteX151" fmla="*/ 43815 w 131852"/>
                              <a:gd name="connsiteY151" fmla="*/ 87949 h 181720"/>
                              <a:gd name="connsiteX152" fmla="*/ 41910 w 131852"/>
                              <a:gd name="connsiteY152" fmla="*/ 87949 h 181720"/>
                              <a:gd name="connsiteX153" fmla="*/ 43815 w 131852"/>
                              <a:gd name="connsiteY153" fmla="*/ 87949 h 181720"/>
                              <a:gd name="connsiteX154" fmla="*/ 43815 w 131852"/>
                              <a:gd name="connsiteY154" fmla="*/ 87949 h 181720"/>
                              <a:gd name="connsiteX155" fmla="*/ 89535 w 131852"/>
                              <a:gd name="connsiteY155" fmla="*/ 107951 h 181720"/>
                              <a:gd name="connsiteX156" fmla="*/ 90488 w 131852"/>
                              <a:gd name="connsiteY156" fmla="*/ 107951 h 181720"/>
                              <a:gd name="connsiteX157" fmla="*/ 90488 w 131852"/>
                              <a:gd name="connsiteY157" fmla="*/ 111761 h 181720"/>
                              <a:gd name="connsiteX158" fmla="*/ 98107 w 131852"/>
                              <a:gd name="connsiteY158" fmla="*/ 115571 h 181720"/>
                              <a:gd name="connsiteX159" fmla="*/ 100013 w 131852"/>
                              <a:gd name="connsiteY159" fmla="*/ 114619 h 181720"/>
                              <a:gd name="connsiteX160" fmla="*/ 100965 w 131852"/>
                              <a:gd name="connsiteY160" fmla="*/ 113666 h 181720"/>
                              <a:gd name="connsiteX161" fmla="*/ 101917 w 131852"/>
                              <a:gd name="connsiteY161" fmla="*/ 110809 h 181720"/>
                              <a:gd name="connsiteX162" fmla="*/ 101917 w 131852"/>
                              <a:gd name="connsiteY162" fmla="*/ 106999 h 181720"/>
                              <a:gd name="connsiteX163" fmla="*/ 106680 w 131852"/>
                              <a:gd name="connsiteY163" fmla="*/ 108904 h 181720"/>
                              <a:gd name="connsiteX164" fmla="*/ 106680 w 131852"/>
                              <a:gd name="connsiteY164" fmla="*/ 110809 h 181720"/>
                              <a:gd name="connsiteX165" fmla="*/ 108585 w 131852"/>
                              <a:gd name="connsiteY165" fmla="*/ 109856 h 181720"/>
                              <a:gd name="connsiteX166" fmla="*/ 109538 w 131852"/>
                              <a:gd name="connsiteY166" fmla="*/ 107951 h 181720"/>
                              <a:gd name="connsiteX167" fmla="*/ 111442 w 131852"/>
                              <a:gd name="connsiteY167" fmla="*/ 102236 h 181720"/>
                              <a:gd name="connsiteX168" fmla="*/ 110490 w 131852"/>
                              <a:gd name="connsiteY168" fmla="*/ 97474 h 181720"/>
                              <a:gd name="connsiteX169" fmla="*/ 107632 w 131852"/>
                              <a:gd name="connsiteY169" fmla="*/ 96521 h 181720"/>
                              <a:gd name="connsiteX170" fmla="*/ 97155 w 131852"/>
                              <a:gd name="connsiteY170" fmla="*/ 101284 h 181720"/>
                              <a:gd name="connsiteX171" fmla="*/ 102870 w 131852"/>
                              <a:gd name="connsiteY171" fmla="*/ 95569 h 181720"/>
                              <a:gd name="connsiteX172" fmla="*/ 104775 w 131852"/>
                              <a:gd name="connsiteY172" fmla="*/ 95569 h 181720"/>
                              <a:gd name="connsiteX173" fmla="*/ 104775 w 131852"/>
                              <a:gd name="connsiteY173" fmla="*/ 93664 h 181720"/>
                              <a:gd name="connsiteX174" fmla="*/ 102870 w 131852"/>
                              <a:gd name="connsiteY174" fmla="*/ 94616 h 181720"/>
                              <a:gd name="connsiteX175" fmla="*/ 101917 w 131852"/>
                              <a:gd name="connsiteY175" fmla="*/ 95569 h 181720"/>
                              <a:gd name="connsiteX176" fmla="*/ 102870 w 131852"/>
                              <a:gd name="connsiteY176" fmla="*/ 93664 h 181720"/>
                              <a:gd name="connsiteX177" fmla="*/ 102870 w 131852"/>
                              <a:gd name="connsiteY177" fmla="*/ 92711 h 181720"/>
                              <a:gd name="connsiteX178" fmla="*/ 101917 w 131852"/>
                              <a:gd name="connsiteY178" fmla="*/ 92711 h 181720"/>
                              <a:gd name="connsiteX179" fmla="*/ 94297 w 131852"/>
                              <a:gd name="connsiteY179" fmla="*/ 98426 h 181720"/>
                              <a:gd name="connsiteX180" fmla="*/ 90488 w 131852"/>
                              <a:gd name="connsiteY180" fmla="*/ 99379 h 181720"/>
                              <a:gd name="connsiteX181" fmla="*/ 90488 w 131852"/>
                              <a:gd name="connsiteY181" fmla="*/ 96521 h 181720"/>
                              <a:gd name="connsiteX182" fmla="*/ 98107 w 131852"/>
                              <a:gd name="connsiteY182" fmla="*/ 92711 h 181720"/>
                              <a:gd name="connsiteX183" fmla="*/ 98107 w 131852"/>
                              <a:gd name="connsiteY183" fmla="*/ 91759 h 181720"/>
                              <a:gd name="connsiteX184" fmla="*/ 92392 w 131852"/>
                              <a:gd name="connsiteY184" fmla="*/ 91759 h 181720"/>
                              <a:gd name="connsiteX185" fmla="*/ 93345 w 131852"/>
                              <a:gd name="connsiteY185" fmla="*/ 87949 h 181720"/>
                              <a:gd name="connsiteX186" fmla="*/ 93345 w 131852"/>
                              <a:gd name="connsiteY186" fmla="*/ 86044 h 181720"/>
                              <a:gd name="connsiteX187" fmla="*/ 91440 w 131852"/>
                              <a:gd name="connsiteY187" fmla="*/ 86996 h 181720"/>
                              <a:gd name="connsiteX188" fmla="*/ 90488 w 131852"/>
                              <a:gd name="connsiteY188" fmla="*/ 88901 h 181720"/>
                              <a:gd name="connsiteX189" fmla="*/ 88582 w 131852"/>
                              <a:gd name="connsiteY189" fmla="*/ 90806 h 181720"/>
                              <a:gd name="connsiteX190" fmla="*/ 86678 w 131852"/>
                              <a:gd name="connsiteY190" fmla="*/ 88901 h 181720"/>
                              <a:gd name="connsiteX191" fmla="*/ 84772 w 131852"/>
                              <a:gd name="connsiteY191" fmla="*/ 87949 h 181720"/>
                              <a:gd name="connsiteX192" fmla="*/ 79057 w 131852"/>
                              <a:gd name="connsiteY192" fmla="*/ 86996 h 181720"/>
                              <a:gd name="connsiteX193" fmla="*/ 76200 w 131852"/>
                              <a:gd name="connsiteY193" fmla="*/ 85091 h 181720"/>
                              <a:gd name="connsiteX194" fmla="*/ 74295 w 131852"/>
                              <a:gd name="connsiteY194" fmla="*/ 87949 h 181720"/>
                              <a:gd name="connsiteX195" fmla="*/ 70485 w 131852"/>
                              <a:gd name="connsiteY195" fmla="*/ 89854 h 181720"/>
                              <a:gd name="connsiteX196" fmla="*/ 64770 w 131852"/>
                              <a:gd name="connsiteY196" fmla="*/ 91759 h 181720"/>
                              <a:gd name="connsiteX197" fmla="*/ 61913 w 131852"/>
                              <a:gd name="connsiteY197" fmla="*/ 87949 h 181720"/>
                              <a:gd name="connsiteX198" fmla="*/ 61913 w 131852"/>
                              <a:gd name="connsiteY198" fmla="*/ 86996 h 181720"/>
                              <a:gd name="connsiteX199" fmla="*/ 62865 w 131852"/>
                              <a:gd name="connsiteY199" fmla="*/ 86996 h 181720"/>
                              <a:gd name="connsiteX200" fmla="*/ 65722 w 131852"/>
                              <a:gd name="connsiteY200" fmla="*/ 88901 h 181720"/>
                              <a:gd name="connsiteX201" fmla="*/ 67628 w 131852"/>
                              <a:gd name="connsiteY201" fmla="*/ 88901 h 181720"/>
                              <a:gd name="connsiteX202" fmla="*/ 67628 w 131852"/>
                              <a:gd name="connsiteY202" fmla="*/ 86996 h 181720"/>
                              <a:gd name="connsiteX203" fmla="*/ 65722 w 131852"/>
                              <a:gd name="connsiteY203" fmla="*/ 86044 h 181720"/>
                              <a:gd name="connsiteX204" fmla="*/ 64770 w 131852"/>
                              <a:gd name="connsiteY204" fmla="*/ 80329 h 181720"/>
                              <a:gd name="connsiteX205" fmla="*/ 60007 w 131852"/>
                              <a:gd name="connsiteY205" fmla="*/ 77471 h 181720"/>
                              <a:gd name="connsiteX206" fmla="*/ 59055 w 131852"/>
                              <a:gd name="connsiteY206" fmla="*/ 75566 h 181720"/>
                              <a:gd name="connsiteX207" fmla="*/ 58103 w 131852"/>
                              <a:gd name="connsiteY207" fmla="*/ 73661 h 181720"/>
                              <a:gd name="connsiteX208" fmla="*/ 56197 w 131852"/>
                              <a:gd name="connsiteY208" fmla="*/ 75566 h 181720"/>
                              <a:gd name="connsiteX209" fmla="*/ 58103 w 131852"/>
                              <a:gd name="connsiteY209" fmla="*/ 81281 h 181720"/>
                              <a:gd name="connsiteX210" fmla="*/ 55245 w 131852"/>
                              <a:gd name="connsiteY210" fmla="*/ 82234 h 181720"/>
                              <a:gd name="connsiteX211" fmla="*/ 51435 w 131852"/>
                              <a:gd name="connsiteY211" fmla="*/ 80329 h 181720"/>
                              <a:gd name="connsiteX212" fmla="*/ 49530 w 131852"/>
                              <a:gd name="connsiteY212" fmla="*/ 78424 h 181720"/>
                              <a:gd name="connsiteX213" fmla="*/ 52388 w 131852"/>
                              <a:gd name="connsiteY213" fmla="*/ 76519 h 181720"/>
                              <a:gd name="connsiteX214" fmla="*/ 54292 w 131852"/>
                              <a:gd name="connsiteY214" fmla="*/ 74614 h 181720"/>
                              <a:gd name="connsiteX215" fmla="*/ 55245 w 131852"/>
                              <a:gd name="connsiteY215" fmla="*/ 70804 h 181720"/>
                              <a:gd name="connsiteX216" fmla="*/ 55245 w 131852"/>
                              <a:gd name="connsiteY216" fmla="*/ 68899 h 181720"/>
                              <a:gd name="connsiteX217" fmla="*/ 54292 w 131852"/>
                              <a:gd name="connsiteY217" fmla="*/ 66994 h 181720"/>
                              <a:gd name="connsiteX218" fmla="*/ 53340 w 131852"/>
                              <a:gd name="connsiteY218" fmla="*/ 68899 h 181720"/>
                              <a:gd name="connsiteX219" fmla="*/ 51435 w 131852"/>
                              <a:gd name="connsiteY219" fmla="*/ 73661 h 181720"/>
                              <a:gd name="connsiteX220" fmla="*/ 49530 w 131852"/>
                              <a:gd name="connsiteY220" fmla="*/ 74614 h 181720"/>
                              <a:gd name="connsiteX221" fmla="*/ 49530 w 131852"/>
                              <a:gd name="connsiteY221" fmla="*/ 72709 h 181720"/>
                              <a:gd name="connsiteX222" fmla="*/ 49530 w 131852"/>
                              <a:gd name="connsiteY222" fmla="*/ 67946 h 181720"/>
                              <a:gd name="connsiteX223" fmla="*/ 48578 w 131852"/>
                              <a:gd name="connsiteY223" fmla="*/ 65089 h 181720"/>
                              <a:gd name="connsiteX224" fmla="*/ 45720 w 131852"/>
                              <a:gd name="connsiteY224" fmla="*/ 66994 h 181720"/>
                              <a:gd name="connsiteX225" fmla="*/ 43815 w 131852"/>
                              <a:gd name="connsiteY225" fmla="*/ 71756 h 181720"/>
                              <a:gd name="connsiteX226" fmla="*/ 44767 w 131852"/>
                              <a:gd name="connsiteY226" fmla="*/ 72709 h 181720"/>
                              <a:gd name="connsiteX227" fmla="*/ 46672 w 131852"/>
                              <a:gd name="connsiteY227" fmla="*/ 75566 h 181720"/>
                              <a:gd name="connsiteX228" fmla="*/ 45720 w 131852"/>
                              <a:gd name="connsiteY228" fmla="*/ 77471 h 181720"/>
                              <a:gd name="connsiteX229" fmla="*/ 44767 w 131852"/>
                              <a:gd name="connsiteY229" fmla="*/ 83186 h 181720"/>
                              <a:gd name="connsiteX230" fmla="*/ 47625 w 131852"/>
                              <a:gd name="connsiteY230" fmla="*/ 86044 h 181720"/>
                              <a:gd name="connsiteX231" fmla="*/ 49530 w 131852"/>
                              <a:gd name="connsiteY231" fmla="*/ 87949 h 181720"/>
                              <a:gd name="connsiteX232" fmla="*/ 50482 w 131852"/>
                              <a:gd name="connsiteY232" fmla="*/ 86044 h 181720"/>
                              <a:gd name="connsiteX233" fmla="*/ 50482 w 131852"/>
                              <a:gd name="connsiteY233" fmla="*/ 83186 h 181720"/>
                              <a:gd name="connsiteX234" fmla="*/ 52388 w 131852"/>
                              <a:gd name="connsiteY234" fmla="*/ 85091 h 181720"/>
                              <a:gd name="connsiteX235" fmla="*/ 53340 w 131852"/>
                              <a:gd name="connsiteY235" fmla="*/ 87949 h 181720"/>
                              <a:gd name="connsiteX236" fmla="*/ 54292 w 131852"/>
                              <a:gd name="connsiteY236" fmla="*/ 90806 h 181720"/>
                              <a:gd name="connsiteX237" fmla="*/ 54292 w 131852"/>
                              <a:gd name="connsiteY237" fmla="*/ 91759 h 181720"/>
                              <a:gd name="connsiteX238" fmla="*/ 55245 w 131852"/>
                              <a:gd name="connsiteY238" fmla="*/ 91759 h 181720"/>
                              <a:gd name="connsiteX239" fmla="*/ 56197 w 131852"/>
                              <a:gd name="connsiteY239" fmla="*/ 89854 h 181720"/>
                              <a:gd name="connsiteX240" fmla="*/ 58103 w 131852"/>
                              <a:gd name="connsiteY240" fmla="*/ 87949 h 181720"/>
                              <a:gd name="connsiteX241" fmla="*/ 58103 w 131852"/>
                              <a:gd name="connsiteY241" fmla="*/ 90806 h 181720"/>
                              <a:gd name="connsiteX242" fmla="*/ 57150 w 131852"/>
                              <a:gd name="connsiteY242" fmla="*/ 92711 h 181720"/>
                              <a:gd name="connsiteX243" fmla="*/ 54292 w 131852"/>
                              <a:gd name="connsiteY243" fmla="*/ 96521 h 181720"/>
                              <a:gd name="connsiteX244" fmla="*/ 59055 w 131852"/>
                              <a:gd name="connsiteY244" fmla="*/ 93664 h 181720"/>
                              <a:gd name="connsiteX245" fmla="*/ 61913 w 131852"/>
                              <a:gd name="connsiteY245" fmla="*/ 93664 h 181720"/>
                              <a:gd name="connsiteX246" fmla="*/ 59055 w 131852"/>
                              <a:gd name="connsiteY246" fmla="*/ 96521 h 181720"/>
                              <a:gd name="connsiteX247" fmla="*/ 63817 w 131852"/>
                              <a:gd name="connsiteY247" fmla="*/ 99379 h 181720"/>
                              <a:gd name="connsiteX248" fmla="*/ 66675 w 131852"/>
                              <a:gd name="connsiteY248" fmla="*/ 100331 h 181720"/>
                              <a:gd name="connsiteX249" fmla="*/ 68580 w 131852"/>
                              <a:gd name="connsiteY249" fmla="*/ 103189 h 181720"/>
                              <a:gd name="connsiteX250" fmla="*/ 68580 w 131852"/>
                              <a:gd name="connsiteY250" fmla="*/ 103189 h 181720"/>
                              <a:gd name="connsiteX251" fmla="*/ 70485 w 131852"/>
                              <a:gd name="connsiteY251" fmla="*/ 101284 h 181720"/>
                              <a:gd name="connsiteX252" fmla="*/ 66675 w 131852"/>
                              <a:gd name="connsiteY252" fmla="*/ 100331 h 181720"/>
                              <a:gd name="connsiteX253" fmla="*/ 67628 w 131852"/>
                              <a:gd name="connsiteY253" fmla="*/ 99379 h 181720"/>
                              <a:gd name="connsiteX254" fmla="*/ 70485 w 131852"/>
                              <a:gd name="connsiteY254" fmla="*/ 97474 h 181720"/>
                              <a:gd name="connsiteX255" fmla="*/ 70485 w 131852"/>
                              <a:gd name="connsiteY255" fmla="*/ 101284 h 181720"/>
                              <a:gd name="connsiteX256" fmla="*/ 73342 w 131852"/>
                              <a:gd name="connsiteY256" fmla="*/ 102236 h 181720"/>
                              <a:gd name="connsiteX257" fmla="*/ 75247 w 131852"/>
                              <a:gd name="connsiteY257" fmla="*/ 103189 h 181720"/>
                              <a:gd name="connsiteX258" fmla="*/ 80010 w 131852"/>
                              <a:gd name="connsiteY258" fmla="*/ 104141 h 181720"/>
                              <a:gd name="connsiteX259" fmla="*/ 80963 w 131852"/>
                              <a:gd name="connsiteY259" fmla="*/ 104141 h 181720"/>
                              <a:gd name="connsiteX260" fmla="*/ 82867 w 131852"/>
                              <a:gd name="connsiteY260" fmla="*/ 104141 h 181720"/>
                              <a:gd name="connsiteX261" fmla="*/ 80963 w 131852"/>
                              <a:gd name="connsiteY261" fmla="*/ 106046 h 181720"/>
                              <a:gd name="connsiteX262" fmla="*/ 77153 w 131852"/>
                              <a:gd name="connsiteY262" fmla="*/ 106046 h 181720"/>
                              <a:gd name="connsiteX263" fmla="*/ 75247 w 131852"/>
                              <a:gd name="connsiteY263" fmla="*/ 107951 h 181720"/>
                              <a:gd name="connsiteX264" fmla="*/ 77153 w 131852"/>
                              <a:gd name="connsiteY264" fmla="*/ 108904 h 181720"/>
                              <a:gd name="connsiteX265" fmla="*/ 86678 w 131852"/>
                              <a:gd name="connsiteY265" fmla="*/ 106999 h 181720"/>
                              <a:gd name="connsiteX266" fmla="*/ 86678 w 131852"/>
                              <a:gd name="connsiteY266" fmla="*/ 109856 h 181720"/>
                              <a:gd name="connsiteX267" fmla="*/ 89535 w 131852"/>
                              <a:gd name="connsiteY267" fmla="*/ 107951 h 181720"/>
                              <a:gd name="connsiteX268" fmla="*/ 48578 w 131852"/>
                              <a:gd name="connsiteY268" fmla="*/ 77471 h 181720"/>
                              <a:gd name="connsiteX269" fmla="*/ 46672 w 131852"/>
                              <a:gd name="connsiteY269" fmla="*/ 78424 h 181720"/>
                              <a:gd name="connsiteX270" fmla="*/ 44767 w 131852"/>
                              <a:gd name="connsiteY270" fmla="*/ 77471 h 181720"/>
                              <a:gd name="connsiteX271" fmla="*/ 46672 w 131852"/>
                              <a:gd name="connsiteY271" fmla="*/ 76519 h 181720"/>
                              <a:gd name="connsiteX272" fmla="*/ 48578 w 131852"/>
                              <a:gd name="connsiteY272" fmla="*/ 77471 h 181720"/>
                              <a:gd name="connsiteX273" fmla="*/ 46672 w 131852"/>
                              <a:gd name="connsiteY273" fmla="*/ 70804 h 181720"/>
                              <a:gd name="connsiteX274" fmla="*/ 45720 w 131852"/>
                              <a:gd name="connsiteY274" fmla="*/ 70804 h 181720"/>
                              <a:gd name="connsiteX275" fmla="*/ 46672 w 131852"/>
                              <a:gd name="connsiteY275" fmla="*/ 69851 h 181720"/>
                              <a:gd name="connsiteX276" fmla="*/ 47625 w 131852"/>
                              <a:gd name="connsiteY276" fmla="*/ 70804 h 181720"/>
                              <a:gd name="connsiteX277" fmla="*/ 46672 w 131852"/>
                              <a:gd name="connsiteY277" fmla="*/ 70804 h 181720"/>
                              <a:gd name="connsiteX278" fmla="*/ 56197 w 131852"/>
                              <a:gd name="connsiteY278" fmla="*/ 79376 h 181720"/>
                              <a:gd name="connsiteX279" fmla="*/ 56197 w 131852"/>
                              <a:gd name="connsiteY279" fmla="*/ 79376 h 181720"/>
                              <a:gd name="connsiteX280" fmla="*/ 58103 w 131852"/>
                              <a:gd name="connsiteY280" fmla="*/ 82234 h 181720"/>
                              <a:gd name="connsiteX281" fmla="*/ 57150 w 131852"/>
                              <a:gd name="connsiteY281" fmla="*/ 82234 h 181720"/>
                              <a:gd name="connsiteX282" fmla="*/ 56197 w 131852"/>
                              <a:gd name="connsiteY282" fmla="*/ 79376 h 181720"/>
                              <a:gd name="connsiteX283" fmla="*/ 58103 w 131852"/>
                              <a:gd name="connsiteY283" fmla="*/ 97474 h 181720"/>
                              <a:gd name="connsiteX284" fmla="*/ 58103 w 131852"/>
                              <a:gd name="connsiteY284" fmla="*/ 97474 h 181720"/>
                              <a:gd name="connsiteX285" fmla="*/ 58103 w 131852"/>
                              <a:gd name="connsiteY285" fmla="*/ 97474 h 181720"/>
                              <a:gd name="connsiteX286" fmla="*/ 58103 w 131852"/>
                              <a:gd name="connsiteY286" fmla="*/ 97474 h 181720"/>
                              <a:gd name="connsiteX287" fmla="*/ 58103 w 131852"/>
                              <a:gd name="connsiteY287" fmla="*/ 97474 h 181720"/>
                              <a:gd name="connsiteX288" fmla="*/ 59055 w 131852"/>
                              <a:gd name="connsiteY288" fmla="*/ 78424 h 181720"/>
                              <a:gd name="connsiteX289" fmla="*/ 61913 w 131852"/>
                              <a:gd name="connsiteY289" fmla="*/ 75566 h 181720"/>
                              <a:gd name="connsiteX290" fmla="*/ 61913 w 131852"/>
                              <a:gd name="connsiteY290" fmla="*/ 77471 h 181720"/>
                              <a:gd name="connsiteX291" fmla="*/ 59055 w 131852"/>
                              <a:gd name="connsiteY291" fmla="*/ 78424 h 181720"/>
                              <a:gd name="connsiteX292" fmla="*/ 66675 w 131852"/>
                              <a:gd name="connsiteY292" fmla="*/ 91759 h 181720"/>
                              <a:gd name="connsiteX293" fmla="*/ 62865 w 131852"/>
                              <a:gd name="connsiteY293" fmla="*/ 90806 h 181720"/>
                              <a:gd name="connsiteX294" fmla="*/ 66675 w 131852"/>
                              <a:gd name="connsiteY294" fmla="*/ 89854 h 181720"/>
                              <a:gd name="connsiteX295" fmla="*/ 66675 w 131852"/>
                              <a:gd name="connsiteY295" fmla="*/ 91759 h 181720"/>
                              <a:gd name="connsiteX296" fmla="*/ 65722 w 131852"/>
                              <a:gd name="connsiteY296" fmla="*/ 103189 h 181720"/>
                              <a:gd name="connsiteX297" fmla="*/ 65722 w 131852"/>
                              <a:gd name="connsiteY297" fmla="*/ 103189 h 181720"/>
                              <a:gd name="connsiteX298" fmla="*/ 63817 w 131852"/>
                              <a:gd name="connsiteY298" fmla="*/ 103189 h 181720"/>
                              <a:gd name="connsiteX299" fmla="*/ 65722 w 131852"/>
                              <a:gd name="connsiteY299" fmla="*/ 103189 h 181720"/>
                              <a:gd name="connsiteX300" fmla="*/ 65722 w 131852"/>
                              <a:gd name="connsiteY300" fmla="*/ 103189 h 181720"/>
                              <a:gd name="connsiteX301" fmla="*/ 64770 w 131852"/>
                              <a:gd name="connsiteY301" fmla="*/ 67946 h 181720"/>
                              <a:gd name="connsiteX302" fmla="*/ 64770 w 131852"/>
                              <a:gd name="connsiteY302" fmla="*/ 67946 h 181720"/>
                              <a:gd name="connsiteX303" fmla="*/ 64770 w 131852"/>
                              <a:gd name="connsiteY303" fmla="*/ 67946 h 181720"/>
                              <a:gd name="connsiteX304" fmla="*/ 64770 w 131852"/>
                              <a:gd name="connsiteY304" fmla="*/ 67946 h 181720"/>
                              <a:gd name="connsiteX305" fmla="*/ 64770 w 131852"/>
                              <a:gd name="connsiteY305" fmla="*/ 67946 h 181720"/>
                              <a:gd name="connsiteX306" fmla="*/ 66675 w 131852"/>
                              <a:gd name="connsiteY306" fmla="*/ 92711 h 181720"/>
                              <a:gd name="connsiteX307" fmla="*/ 66675 w 131852"/>
                              <a:gd name="connsiteY307" fmla="*/ 92711 h 181720"/>
                              <a:gd name="connsiteX308" fmla="*/ 66675 w 131852"/>
                              <a:gd name="connsiteY308" fmla="*/ 92711 h 181720"/>
                              <a:gd name="connsiteX309" fmla="*/ 66675 w 131852"/>
                              <a:gd name="connsiteY309" fmla="*/ 94616 h 181720"/>
                              <a:gd name="connsiteX310" fmla="*/ 65722 w 131852"/>
                              <a:gd name="connsiteY310" fmla="*/ 94616 h 181720"/>
                              <a:gd name="connsiteX311" fmla="*/ 66675 w 131852"/>
                              <a:gd name="connsiteY311" fmla="*/ 92711 h 181720"/>
                              <a:gd name="connsiteX312" fmla="*/ 70485 w 131852"/>
                              <a:gd name="connsiteY312" fmla="*/ 79376 h 181720"/>
                              <a:gd name="connsiteX313" fmla="*/ 66675 w 131852"/>
                              <a:gd name="connsiteY313" fmla="*/ 79376 h 181720"/>
                              <a:gd name="connsiteX314" fmla="*/ 68580 w 131852"/>
                              <a:gd name="connsiteY314" fmla="*/ 82234 h 181720"/>
                              <a:gd name="connsiteX315" fmla="*/ 70485 w 131852"/>
                              <a:gd name="connsiteY315" fmla="*/ 82234 h 181720"/>
                              <a:gd name="connsiteX316" fmla="*/ 70485 w 131852"/>
                              <a:gd name="connsiteY316" fmla="*/ 79376 h 181720"/>
                              <a:gd name="connsiteX317" fmla="*/ 71438 w 131852"/>
                              <a:gd name="connsiteY317" fmla="*/ 103189 h 181720"/>
                              <a:gd name="connsiteX318" fmla="*/ 67628 w 131852"/>
                              <a:gd name="connsiteY318" fmla="*/ 101284 h 181720"/>
                              <a:gd name="connsiteX319" fmla="*/ 71438 w 131852"/>
                              <a:gd name="connsiteY319" fmla="*/ 103189 h 181720"/>
                              <a:gd name="connsiteX320" fmla="*/ 71438 w 131852"/>
                              <a:gd name="connsiteY320" fmla="*/ 103189 h 181720"/>
                              <a:gd name="connsiteX321" fmla="*/ 68580 w 131852"/>
                              <a:gd name="connsiteY321" fmla="*/ 72709 h 181720"/>
                              <a:gd name="connsiteX322" fmla="*/ 68580 w 131852"/>
                              <a:gd name="connsiteY322" fmla="*/ 72709 h 181720"/>
                              <a:gd name="connsiteX323" fmla="*/ 69532 w 131852"/>
                              <a:gd name="connsiteY323" fmla="*/ 72709 h 181720"/>
                              <a:gd name="connsiteX324" fmla="*/ 68580 w 131852"/>
                              <a:gd name="connsiteY324" fmla="*/ 72709 h 181720"/>
                              <a:gd name="connsiteX325" fmla="*/ 68580 w 131852"/>
                              <a:gd name="connsiteY325" fmla="*/ 72709 h 181720"/>
                              <a:gd name="connsiteX326" fmla="*/ 71438 w 131852"/>
                              <a:gd name="connsiteY326" fmla="*/ 77471 h 181720"/>
                              <a:gd name="connsiteX327" fmla="*/ 71438 w 131852"/>
                              <a:gd name="connsiteY327" fmla="*/ 77471 h 181720"/>
                              <a:gd name="connsiteX328" fmla="*/ 71438 w 131852"/>
                              <a:gd name="connsiteY328" fmla="*/ 77471 h 181720"/>
                              <a:gd name="connsiteX329" fmla="*/ 71438 w 131852"/>
                              <a:gd name="connsiteY329" fmla="*/ 77471 h 181720"/>
                              <a:gd name="connsiteX330" fmla="*/ 71438 w 131852"/>
                              <a:gd name="connsiteY330" fmla="*/ 77471 h 181720"/>
                              <a:gd name="connsiteX331" fmla="*/ 75247 w 131852"/>
                              <a:gd name="connsiteY331" fmla="*/ 89854 h 181720"/>
                              <a:gd name="connsiteX332" fmla="*/ 75247 w 131852"/>
                              <a:gd name="connsiteY332" fmla="*/ 89854 h 181720"/>
                              <a:gd name="connsiteX333" fmla="*/ 73342 w 131852"/>
                              <a:gd name="connsiteY333" fmla="*/ 89854 h 181720"/>
                              <a:gd name="connsiteX334" fmla="*/ 73342 w 131852"/>
                              <a:gd name="connsiteY334" fmla="*/ 88901 h 181720"/>
                              <a:gd name="connsiteX335" fmla="*/ 75247 w 131852"/>
                              <a:gd name="connsiteY335" fmla="*/ 89854 h 181720"/>
                              <a:gd name="connsiteX336" fmla="*/ 76200 w 131852"/>
                              <a:gd name="connsiteY336" fmla="*/ 83186 h 181720"/>
                              <a:gd name="connsiteX337" fmla="*/ 76200 w 131852"/>
                              <a:gd name="connsiteY337" fmla="*/ 83186 h 181720"/>
                              <a:gd name="connsiteX338" fmla="*/ 77153 w 131852"/>
                              <a:gd name="connsiteY338" fmla="*/ 83186 h 181720"/>
                              <a:gd name="connsiteX339" fmla="*/ 76200 w 131852"/>
                              <a:gd name="connsiteY339" fmla="*/ 81281 h 181720"/>
                              <a:gd name="connsiteX340" fmla="*/ 75247 w 131852"/>
                              <a:gd name="connsiteY340" fmla="*/ 81281 h 181720"/>
                              <a:gd name="connsiteX341" fmla="*/ 76200 w 131852"/>
                              <a:gd name="connsiteY341" fmla="*/ 83186 h 181720"/>
                              <a:gd name="connsiteX342" fmla="*/ 80963 w 131852"/>
                              <a:gd name="connsiteY342" fmla="*/ 93664 h 181720"/>
                              <a:gd name="connsiteX343" fmla="*/ 80010 w 131852"/>
                              <a:gd name="connsiteY343" fmla="*/ 94616 h 181720"/>
                              <a:gd name="connsiteX344" fmla="*/ 79057 w 131852"/>
                              <a:gd name="connsiteY344" fmla="*/ 96521 h 181720"/>
                              <a:gd name="connsiteX345" fmla="*/ 77153 w 131852"/>
                              <a:gd name="connsiteY345" fmla="*/ 95569 h 181720"/>
                              <a:gd name="connsiteX346" fmla="*/ 77153 w 131852"/>
                              <a:gd name="connsiteY346" fmla="*/ 91759 h 181720"/>
                              <a:gd name="connsiteX347" fmla="*/ 80963 w 131852"/>
                              <a:gd name="connsiteY347" fmla="*/ 93664 h 181720"/>
                              <a:gd name="connsiteX348" fmla="*/ 80963 w 131852"/>
                              <a:gd name="connsiteY348" fmla="*/ 93664 h 181720"/>
                              <a:gd name="connsiteX349" fmla="*/ 83820 w 131852"/>
                              <a:gd name="connsiteY349" fmla="*/ 93664 h 181720"/>
                              <a:gd name="connsiteX350" fmla="*/ 81915 w 131852"/>
                              <a:gd name="connsiteY350" fmla="*/ 95569 h 181720"/>
                              <a:gd name="connsiteX351" fmla="*/ 80963 w 131852"/>
                              <a:gd name="connsiteY351" fmla="*/ 93664 h 181720"/>
                              <a:gd name="connsiteX352" fmla="*/ 83820 w 131852"/>
                              <a:gd name="connsiteY352" fmla="*/ 93664 h 181720"/>
                              <a:gd name="connsiteX353" fmla="*/ 84772 w 131852"/>
                              <a:gd name="connsiteY353" fmla="*/ 91759 h 181720"/>
                              <a:gd name="connsiteX354" fmla="*/ 84772 w 131852"/>
                              <a:gd name="connsiteY354" fmla="*/ 91759 h 181720"/>
                              <a:gd name="connsiteX355" fmla="*/ 83820 w 131852"/>
                              <a:gd name="connsiteY355" fmla="*/ 93664 h 181720"/>
                              <a:gd name="connsiteX356" fmla="*/ 90488 w 131852"/>
                              <a:gd name="connsiteY356" fmla="*/ 107951 h 181720"/>
                              <a:gd name="connsiteX357" fmla="*/ 86678 w 131852"/>
                              <a:gd name="connsiteY357" fmla="*/ 106046 h 181720"/>
                              <a:gd name="connsiteX358" fmla="*/ 84772 w 131852"/>
                              <a:gd name="connsiteY358" fmla="*/ 104141 h 181720"/>
                              <a:gd name="connsiteX359" fmla="*/ 85725 w 131852"/>
                              <a:gd name="connsiteY359" fmla="*/ 102236 h 181720"/>
                              <a:gd name="connsiteX360" fmla="*/ 97155 w 131852"/>
                              <a:gd name="connsiteY360" fmla="*/ 101284 h 181720"/>
                              <a:gd name="connsiteX361" fmla="*/ 93345 w 131852"/>
                              <a:gd name="connsiteY361" fmla="*/ 103189 h 181720"/>
                              <a:gd name="connsiteX362" fmla="*/ 92392 w 131852"/>
                              <a:gd name="connsiteY362" fmla="*/ 104141 h 181720"/>
                              <a:gd name="connsiteX363" fmla="*/ 93345 w 131852"/>
                              <a:gd name="connsiteY363" fmla="*/ 105094 h 181720"/>
                              <a:gd name="connsiteX364" fmla="*/ 96203 w 131852"/>
                              <a:gd name="connsiteY364" fmla="*/ 106046 h 181720"/>
                              <a:gd name="connsiteX365" fmla="*/ 94297 w 131852"/>
                              <a:gd name="connsiteY365" fmla="*/ 107951 h 181720"/>
                              <a:gd name="connsiteX366" fmla="*/ 90488 w 131852"/>
                              <a:gd name="connsiteY366" fmla="*/ 107951 h 181720"/>
                              <a:gd name="connsiteX367" fmla="*/ 90488 w 131852"/>
                              <a:gd name="connsiteY367" fmla="*/ 107951 h 181720"/>
                              <a:gd name="connsiteX368" fmla="*/ 84772 w 131852"/>
                              <a:gd name="connsiteY368" fmla="*/ 96521 h 181720"/>
                              <a:gd name="connsiteX369" fmla="*/ 85725 w 131852"/>
                              <a:gd name="connsiteY369" fmla="*/ 95569 h 181720"/>
                              <a:gd name="connsiteX370" fmla="*/ 86678 w 131852"/>
                              <a:gd name="connsiteY370" fmla="*/ 96521 h 181720"/>
                              <a:gd name="connsiteX371" fmla="*/ 85725 w 131852"/>
                              <a:gd name="connsiteY371" fmla="*/ 97474 h 181720"/>
                              <a:gd name="connsiteX372" fmla="*/ 84772 w 131852"/>
                              <a:gd name="connsiteY372" fmla="*/ 96521 h 181720"/>
                              <a:gd name="connsiteX373" fmla="*/ 86678 w 131852"/>
                              <a:gd name="connsiteY373" fmla="*/ 113666 h 181720"/>
                              <a:gd name="connsiteX374" fmla="*/ 85725 w 131852"/>
                              <a:gd name="connsiteY374" fmla="*/ 111761 h 181720"/>
                              <a:gd name="connsiteX375" fmla="*/ 84772 w 131852"/>
                              <a:gd name="connsiteY375" fmla="*/ 112714 h 181720"/>
                              <a:gd name="connsiteX376" fmla="*/ 86678 w 131852"/>
                              <a:gd name="connsiteY376" fmla="*/ 113666 h 181720"/>
                              <a:gd name="connsiteX377" fmla="*/ 86678 w 131852"/>
                              <a:gd name="connsiteY377" fmla="*/ 113666 h 181720"/>
                              <a:gd name="connsiteX378" fmla="*/ 91440 w 131852"/>
                              <a:gd name="connsiteY378" fmla="*/ 115571 h 181720"/>
                              <a:gd name="connsiteX379" fmla="*/ 90488 w 131852"/>
                              <a:gd name="connsiteY379" fmla="*/ 114619 h 181720"/>
                              <a:gd name="connsiteX380" fmla="*/ 88582 w 131852"/>
                              <a:gd name="connsiteY380" fmla="*/ 118429 h 181720"/>
                              <a:gd name="connsiteX381" fmla="*/ 89535 w 131852"/>
                              <a:gd name="connsiteY381" fmla="*/ 119381 h 181720"/>
                              <a:gd name="connsiteX382" fmla="*/ 91440 w 131852"/>
                              <a:gd name="connsiteY382" fmla="*/ 115571 h 181720"/>
                              <a:gd name="connsiteX383" fmla="*/ 92392 w 131852"/>
                              <a:gd name="connsiteY383" fmla="*/ 90806 h 181720"/>
                              <a:gd name="connsiteX384" fmla="*/ 90488 w 131852"/>
                              <a:gd name="connsiteY384" fmla="*/ 95569 h 181720"/>
                              <a:gd name="connsiteX385" fmla="*/ 92392 w 131852"/>
                              <a:gd name="connsiteY385" fmla="*/ 90806 h 181720"/>
                              <a:gd name="connsiteX386" fmla="*/ 94297 w 131852"/>
                              <a:gd name="connsiteY386" fmla="*/ 111761 h 181720"/>
                              <a:gd name="connsiteX387" fmla="*/ 94297 w 131852"/>
                              <a:gd name="connsiteY387" fmla="*/ 111761 h 181720"/>
                              <a:gd name="connsiteX388" fmla="*/ 95250 w 131852"/>
                              <a:gd name="connsiteY388" fmla="*/ 111761 h 181720"/>
                              <a:gd name="connsiteX389" fmla="*/ 94297 w 131852"/>
                              <a:gd name="connsiteY389" fmla="*/ 111761 h 181720"/>
                              <a:gd name="connsiteX390" fmla="*/ 94297 w 131852"/>
                              <a:gd name="connsiteY390" fmla="*/ 111761 h 181720"/>
                              <a:gd name="connsiteX391" fmla="*/ 96203 w 131852"/>
                              <a:gd name="connsiteY391" fmla="*/ 121286 h 181720"/>
                              <a:gd name="connsiteX392" fmla="*/ 98107 w 131852"/>
                              <a:gd name="connsiteY392" fmla="*/ 119381 h 181720"/>
                              <a:gd name="connsiteX393" fmla="*/ 97155 w 131852"/>
                              <a:gd name="connsiteY393" fmla="*/ 117476 h 181720"/>
                              <a:gd name="connsiteX394" fmla="*/ 96203 w 131852"/>
                              <a:gd name="connsiteY394" fmla="*/ 118429 h 181720"/>
                              <a:gd name="connsiteX395" fmla="*/ 96203 w 131852"/>
                              <a:gd name="connsiteY395" fmla="*/ 121286 h 181720"/>
                              <a:gd name="connsiteX396" fmla="*/ 109538 w 131852"/>
                              <a:gd name="connsiteY396" fmla="*/ 125096 h 181720"/>
                              <a:gd name="connsiteX397" fmla="*/ 109538 w 131852"/>
                              <a:gd name="connsiteY397" fmla="*/ 123191 h 181720"/>
                              <a:gd name="connsiteX398" fmla="*/ 107632 w 131852"/>
                              <a:gd name="connsiteY398" fmla="*/ 123191 h 181720"/>
                              <a:gd name="connsiteX399" fmla="*/ 100965 w 131852"/>
                              <a:gd name="connsiteY399" fmla="*/ 124144 h 181720"/>
                              <a:gd name="connsiteX400" fmla="*/ 98107 w 131852"/>
                              <a:gd name="connsiteY400" fmla="*/ 125096 h 181720"/>
                              <a:gd name="connsiteX401" fmla="*/ 96203 w 131852"/>
                              <a:gd name="connsiteY401" fmla="*/ 124144 h 181720"/>
                              <a:gd name="connsiteX402" fmla="*/ 97155 w 131852"/>
                              <a:gd name="connsiteY402" fmla="*/ 126049 h 181720"/>
                              <a:gd name="connsiteX403" fmla="*/ 103822 w 131852"/>
                              <a:gd name="connsiteY403" fmla="*/ 127954 h 181720"/>
                              <a:gd name="connsiteX404" fmla="*/ 105728 w 131852"/>
                              <a:gd name="connsiteY404" fmla="*/ 127954 h 181720"/>
                              <a:gd name="connsiteX405" fmla="*/ 109538 w 131852"/>
                              <a:gd name="connsiteY405" fmla="*/ 125096 h 181720"/>
                              <a:gd name="connsiteX406" fmla="*/ 98107 w 131852"/>
                              <a:gd name="connsiteY406" fmla="*/ 105094 h 181720"/>
                              <a:gd name="connsiteX407" fmla="*/ 100965 w 131852"/>
                              <a:gd name="connsiteY407" fmla="*/ 102236 h 181720"/>
                              <a:gd name="connsiteX408" fmla="*/ 104775 w 131852"/>
                              <a:gd name="connsiteY408" fmla="*/ 99379 h 181720"/>
                              <a:gd name="connsiteX409" fmla="*/ 107632 w 131852"/>
                              <a:gd name="connsiteY409" fmla="*/ 98426 h 181720"/>
                              <a:gd name="connsiteX410" fmla="*/ 108585 w 131852"/>
                              <a:gd name="connsiteY410" fmla="*/ 101284 h 181720"/>
                              <a:gd name="connsiteX411" fmla="*/ 108585 w 131852"/>
                              <a:gd name="connsiteY411" fmla="*/ 107951 h 181720"/>
                              <a:gd name="connsiteX412" fmla="*/ 101917 w 131852"/>
                              <a:gd name="connsiteY412" fmla="*/ 106999 h 181720"/>
                              <a:gd name="connsiteX413" fmla="*/ 98107 w 131852"/>
                              <a:gd name="connsiteY413" fmla="*/ 105094 h 181720"/>
                              <a:gd name="connsiteX414" fmla="*/ 99060 w 131852"/>
                              <a:gd name="connsiteY414" fmla="*/ 35561 h 181720"/>
                              <a:gd name="connsiteX415" fmla="*/ 100013 w 131852"/>
                              <a:gd name="connsiteY415" fmla="*/ 36514 h 181720"/>
                              <a:gd name="connsiteX416" fmla="*/ 99060 w 131852"/>
                              <a:gd name="connsiteY416" fmla="*/ 35561 h 181720"/>
                              <a:gd name="connsiteX417" fmla="*/ 99060 w 131852"/>
                              <a:gd name="connsiteY417" fmla="*/ 35561 h 181720"/>
                              <a:gd name="connsiteX418" fmla="*/ 99060 w 131852"/>
                              <a:gd name="connsiteY418" fmla="*/ 35561 h 181720"/>
                              <a:gd name="connsiteX419" fmla="*/ 107632 w 131852"/>
                              <a:gd name="connsiteY419" fmla="*/ 115571 h 181720"/>
                              <a:gd name="connsiteX420" fmla="*/ 105728 w 131852"/>
                              <a:gd name="connsiteY420" fmla="*/ 116524 h 181720"/>
                              <a:gd name="connsiteX421" fmla="*/ 104775 w 131852"/>
                              <a:gd name="connsiteY421" fmla="*/ 116524 h 181720"/>
                              <a:gd name="connsiteX422" fmla="*/ 102870 w 131852"/>
                              <a:gd name="connsiteY422" fmla="*/ 114619 h 181720"/>
                              <a:gd name="connsiteX423" fmla="*/ 102870 w 131852"/>
                              <a:gd name="connsiteY423" fmla="*/ 117476 h 181720"/>
                              <a:gd name="connsiteX424" fmla="*/ 105728 w 131852"/>
                              <a:gd name="connsiteY424" fmla="*/ 120334 h 181720"/>
                              <a:gd name="connsiteX425" fmla="*/ 107632 w 131852"/>
                              <a:gd name="connsiteY425" fmla="*/ 119381 h 181720"/>
                              <a:gd name="connsiteX426" fmla="*/ 107632 w 131852"/>
                              <a:gd name="connsiteY426" fmla="*/ 115571 h 181720"/>
                              <a:gd name="connsiteX427" fmla="*/ 109538 w 131852"/>
                              <a:gd name="connsiteY427" fmla="*/ 146051 h 181720"/>
                              <a:gd name="connsiteX428" fmla="*/ 109538 w 131852"/>
                              <a:gd name="connsiteY428" fmla="*/ 146051 h 181720"/>
                              <a:gd name="connsiteX429" fmla="*/ 105728 w 131852"/>
                              <a:gd name="connsiteY429" fmla="*/ 147956 h 181720"/>
                              <a:gd name="connsiteX430" fmla="*/ 106680 w 131852"/>
                              <a:gd name="connsiteY430" fmla="*/ 148909 h 181720"/>
                              <a:gd name="connsiteX431" fmla="*/ 109538 w 131852"/>
                              <a:gd name="connsiteY431" fmla="*/ 146051 h 181720"/>
                              <a:gd name="connsiteX432" fmla="*/ 108585 w 131852"/>
                              <a:gd name="connsiteY432" fmla="*/ 136526 h 181720"/>
                              <a:gd name="connsiteX433" fmla="*/ 108585 w 131852"/>
                              <a:gd name="connsiteY433" fmla="*/ 136526 h 181720"/>
                              <a:gd name="connsiteX434" fmla="*/ 108585 w 131852"/>
                              <a:gd name="connsiteY434" fmla="*/ 138431 h 181720"/>
                              <a:gd name="connsiteX435" fmla="*/ 108585 w 131852"/>
                              <a:gd name="connsiteY435" fmla="*/ 136526 h 181720"/>
                              <a:gd name="connsiteX436" fmla="*/ 108585 w 131852"/>
                              <a:gd name="connsiteY436" fmla="*/ 136526 h 181720"/>
                              <a:gd name="connsiteX437" fmla="*/ 110490 w 131852"/>
                              <a:gd name="connsiteY437" fmla="*/ 142241 h 181720"/>
                              <a:gd name="connsiteX438" fmla="*/ 110490 w 131852"/>
                              <a:gd name="connsiteY438" fmla="*/ 142241 h 181720"/>
                              <a:gd name="connsiteX439" fmla="*/ 108585 w 131852"/>
                              <a:gd name="connsiteY439" fmla="*/ 142241 h 181720"/>
                              <a:gd name="connsiteX440" fmla="*/ 108585 w 131852"/>
                              <a:gd name="connsiteY440" fmla="*/ 143194 h 181720"/>
                              <a:gd name="connsiteX441" fmla="*/ 110490 w 131852"/>
                              <a:gd name="connsiteY441" fmla="*/ 142241 h 181720"/>
                              <a:gd name="connsiteX442" fmla="*/ 112395 w 131852"/>
                              <a:gd name="connsiteY442" fmla="*/ 144146 h 181720"/>
                              <a:gd name="connsiteX443" fmla="*/ 110490 w 131852"/>
                              <a:gd name="connsiteY443" fmla="*/ 147004 h 181720"/>
                              <a:gd name="connsiteX444" fmla="*/ 110490 w 131852"/>
                              <a:gd name="connsiteY444" fmla="*/ 148909 h 181720"/>
                              <a:gd name="connsiteX445" fmla="*/ 112395 w 131852"/>
                              <a:gd name="connsiteY445" fmla="*/ 147004 h 181720"/>
                              <a:gd name="connsiteX446" fmla="*/ 112395 w 131852"/>
                              <a:gd name="connsiteY446" fmla="*/ 144146 h 181720"/>
                              <a:gd name="connsiteX447" fmla="*/ 111442 w 131852"/>
                              <a:gd name="connsiteY447" fmla="*/ 131764 h 181720"/>
                              <a:gd name="connsiteX448" fmla="*/ 111442 w 131852"/>
                              <a:gd name="connsiteY448" fmla="*/ 131764 h 181720"/>
                              <a:gd name="connsiteX449" fmla="*/ 111442 w 131852"/>
                              <a:gd name="connsiteY449" fmla="*/ 133669 h 181720"/>
                              <a:gd name="connsiteX450" fmla="*/ 112395 w 131852"/>
                              <a:gd name="connsiteY450" fmla="*/ 132716 h 181720"/>
                              <a:gd name="connsiteX451" fmla="*/ 111442 w 131852"/>
                              <a:gd name="connsiteY451" fmla="*/ 131764 h 181720"/>
                              <a:gd name="connsiteX452" fmla="*/ 111442 w 131852"/>
                              <a:gd name="connsiteY452" fmla="*/ 111761 h 181720"/>
                              <a:gd name="connsiteX453" fmla="*/ 113347 w 131852"/>
                              <a:gd name="connsiteY453" fmla="*/ 114619 h 181720"/>
                              <a:gd name="connsiteX454" fmla="*/ 118110 w 131852"/>
                              <a:gd name="connsiteY454" fmla="*/ 116524 h 181720"/>
                              <a:gd name="connsiteX455" fmla="*/ 119063 w 131852"/>
                              <a:gd name="connsiteY455" fmla="*/ 114619 h 181720"/>
                              <a:gd name="connsiteX456" fmla="*/ 113347 w 131852"/>
                              <a:gd name="connsiteY456" fmla="*/ 110809 h 181720"/>
                              <a:gd name="connsiteX457" fmla="*/ 111442 w 131852"/>
                              <a:gd name="connsiteY457" fmla="*/ 109856 h 181720"/>
                              <a:gd name="connsiteX458" fmla="*/ 111442 w 131852"/>
                              <a:gd name="connsiteY458" fmla="*/ 111761 h 181720"/>
                              <a:gd name="connsiteX459" fmla="*/ 114300 w 131852"/>
                              <a:gd name="connsiteY459" fmla="*/ 126049 h 181720"/>
                              <a:gd name="connsiteX460" fmla="*/ 114300 w 131852"/>
                              <a:gd name="connsiteY460" fmla="*/ 126049 h 181720"/>
                              <a:gd name="connsiteX461" fmla="*/ 113347 w 131852"/>
                              <a:gd name="connsiteY461" fmla="*/ 122239 h 181720"/>
                              <a:gd name="connsiteX462" fmla="*/ 111442 w 131852"/>
                              <a:gd name="connsiteY462" fmla="*/ 124144 h 181720"/>
                              <a:gd name="connsiteX463" fmla="*/ 114300 w 131852"/>
                              <a:gd name="connsiteY463" fmla="*/ 126049 h 181720"/>
                              <a:gd name="connsiteX464" fmla="*/ 113347 w 131852"/>
                              <a:gd name="connsiteY464" fmla="*/ 114619 h 181720"/>
                              <a:gd name="connsiteX465" fmla="*/ 115253 w 131852"/>
                              <a:gd name="connsiteY465" fmla="*/ 112714 h 181720"/>
                              <a:gd name="connsiteX466" fmla="*/ 115253 w 131852"/>
                              <a:gd name="connsiteY466" fmla="*/ 113666 h 181720"/>
                              <a:gd name="connsiteX467" fmla="*/ 113347 w 131852"/>
                              <a:gd name="connsiteY467" fmla="*/ 114619 h 181720"/>
                              <a:gd name="connsiteX468" fmla="*/ 114300 w 131852"/>
                              <a:gd name="connsiteY468" fmla="*/ 32704 h 181720"/>
                              <a:gd name="connsiteX469" fmla="*/ 116205 w 131852"/>
                              <a:gd name="connsiteY469" fmla="*/ 32704 h 181720"/>
                              <a:gd name="connsiteX470" fmla="*/ 115253 w 131852"/>
                              <a:gd name="connsiteY470" fmla="*/ 31751 h 181720"/>
                              <a:gd name="connsiteX471" fmla="*/ 114300 w 131852"/>
                              <a:gd name="connsiteY471" fmla="*/ 32704 h 181720"/>
                              <a:gd name="connsiteX472" fmla="*/ 114300 w 131852"/>
                              <a:gd name="connsiteY472" fmla="*/ 32704 h 181720"/>
                              <a:gd name="connsiteX473" fmla="*/ 120967 w 131852"/>
                              <a:gd name="connsiteY473" fmla="*/ 133669 h 181720"/>
                              <a:gd name="connsiteX474" fmla="*/ 116205 w 131852"/>
                              <a:gd name="connsiteY474" fmla="*/ 129859 h 181720"/>
                              <a:gd name="connsiteX475" fmla="*/ 114300 w 131852"/>
                              <a:gd name="connsiteY475" fmla="*/ 131764 h 181720"/>
                              <a:gd name="connsiteX476" fmla="*/ 115253 w 131852"/>
                              <a:gd name="connsiteY476" fmla="*/ 133669 h 181720"/>
                              <a:gd name="connsiteX477" fmla="*/ 120015 w 131852"/>
                              <a:gd name="connsiteY477" fmla="*/ 135574 h 181720"/>
                              <a:gd name="connsiteX478" fmla="*/ 120967 w 131852"/>
                              <a:gd name="connsiteY478" fmla="*/ 133669 h 181720"/>
                              <a:gd name="connsiteX479" fmla="*/ 118110 w 131852"/>
                              <a:gd name="connsiteY479" fmla="*/ 140336 h 181720"/>
                              <a:gd name="connsiteX480" fmla="*/ 116205 w 131852"/>
                              <a:gd name="connsiteY480" fmla="*/ 137479 h 181720"/>
                              <a:gd name="connsiteX481" fmla="*/ 116205 w 131852"/>
                              <a:gd name="connsiteY481" fmla="*/ 139384 h 181720"/>
                              <a:gd name="connsiteX482" fmla="*/ 115253 w 131852"/>
                              <a:gd name="connsiteY482" fmla="*/ 141289 h 181720"/>
                              <a:gd name="connsiteX483" fmla="*/ 115253 w 131852"/>
                              <a:gd name="connsiteY483" fmla="*/ 143194 h 181720"/>
                              <a:gd name="connsiteX484" fmla="*/ 117157 w 131852"/>
                              <a:gd name="connsiteY484" fmla="*/ 141289 h 181720"/>
                              <a:gd name="connsiteX485" fmla="*/ 118110 w 131852"/>
                              <a:gd name="connsiteY485" fmla="*/ 140336 h 181720"/>
                              <a:gd name="connsiteX486" fmla="*/ 119063 w 131852"/>
                              <a:gd name="connsiteY486" fmla="*/ 119381 h 181720"/>
                              <a:gd name="connsiteX487" fmla="*/ 119063 w 131852"/>
                              <a:gd name="connsiteY487" fmla="*/ 119381 h 181720"/>
                              <a:gd name="connsiteX488" fmla="*/ 119063 w 131852"/>
                              <a:gd name="connsiteY488" fmla="*/ 119381 h 181720"/>
                              <a:gd name="connsiteX489" fmla="*/ 119063 w 131852"/>
                              <a:gd name="connsiteY489" fmla="*/ 119381 h 181720"/>
                              <a:gd name="connsiteX490" fmla="*/ 119063 w 131852"/>
                              <a:gd name="connsiteY490" fmla="*/ 119381 h 1817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1852" h="181720">
                                <a:moveTo>
                                  <a:pt x="105728" y="172721"/>
                                </a:moveTo>
                                <a:cubicBezTo>
                                  <a:pt x="92392" y="178436"/>
                                  <a:pt x="78105" y="183199"/>
                                  <a:pt x="63817" y="181294"/>
                                </a:cubicBezTo>
                                <a:cubicBezTo>
                                  <a:pt x="43815" y="179389"/>
                                  <a:pt x="24765" y="173674"/>
                                  <a:pt x="10478" y="158434"/>
                                </a:cubicBezTo>
                                <a:cubicBezTo>
                                  <a:pt x="3810" y="150814"/>
                                  <a:pt x="0" y="142241"/>
                                  <a:pt x="0" y="132716"/>
                                </a:cubicBezTo>
                                <a:cubicBezTo>
                                  <a:pt x="0" y="120334"/>
                                  <a:pt x="8572" y="110809"/>
                                  <a:pt x="20003" y="108904"/>
                                </a:cubicBezTo>
                                <a:cubicBezTo>
                                  <a:pt x="26670" y="107951"/>
                                  <a:pt x="32385" y="108904"/>
                                  <a:pt x="38100" y="111761"/>
                                </a:cubicBezTo>
                                <a:cubicBezTo>
                                  <a:pt x="52388" y="120334"/>
                                  <a:pt x="52388" y="139384"/>
                                  <a:pt x="39053" y="147956"/>
                                </a:cubicBezTo>
                                <a:lnTo>
                                  <a:pt x="34290" y="150814"/>
                                </a:lnTo>
                                <a:cubicBezTo>
                                  <a:pt x="30480" y="153671"/>
                                  <a:pt x="29528" y="157481"/>
                                  <a:pt x="33338" y="160339"/>
                                </a:cubicBezTo>
                                <a:cubicBezTo>
                                  <a:pt x="36195" y="163196"/>
                                  <a:pt x="39053" y="165101"/>
                                  <a:pt x="42863" y="167006"/>
                                </a:cubicBezTo>
                                <a:cubicBezTo>
                                  <a:pt x="45720" y="167959"/>
                                  <a:pt x="49530" y="169864"/>
                                  <a:pt x="52388" y="170816"/>
                                </a:cubicBezTo>
                                <a:cubicBezTo>
                                  <a:pt x="64770" y="174626"/>
                                  <a:pt x="77153" y="173674"/>
                                  <a:pt x="87630" y="165101"/>
                                </a:cubicBezTo>
                                <a:cubicBezTo>
                                  <a:pt x="90488" y="163196"/>
                                  <a:pt x="91440" y="160339"/>
                                  <a:pt x="93345" y="157481"/>
                                </a:cubicBezTo>
                                <a:cubicBezTo>
                                  <a:pt x="94297" y="155576"/>
                                  <a:pt x="94297" y="153671"/>
                                  <a:pt x="95250" y="151766"/>
                                </a:cubicBezTo>
                                <a:cubicBezTo>
                                  <a:pt x="98107" y="142241"/>
                                  <a:pt x="95250" y="135574"/>
                                  <a:pt x="88582" y="128906"/>
                                </a:cubicBezTo>
                                <a:cubicBezTo>
                                  <a:pt x="81915" y="121286"/>
                                  <a:pt x="73342" y="116524"/>
                                  <a:pt x="65722" y="111761"/>
                                </a:cubicBezTo>
                                <a:cubicBezTo>
                                  <a:pt x="53340" y="103189"/>
                                  <a:pt x="40957" y="94616"/>
                                  <a:pt x="28575" y="86044"/>
                                </a:cubicBezTo>
                                <a:cubicBezTo>
                                  <a:pt x="18097" y="78424"/>
                                  <a:pt x="11430" y="68899"/>
                                  <a:pt x="7620" y="56516"/>
                                </a:cubicBezTo>
                                <a:cubicBezTo>
                                  <a:pt x="3810" y="42229"/>
                                  <a:pt x="6667" y="29846"/>
                                  <a:pt x="17145" y="19369"/>
                                </a:cubicBezTo>
                                <a:cubicBezTo>
                                  <a:pt x="30480" y="5081"/>
                                  <a:pt x="46672" y="-1586"/>
                                  <a:pt x="67628" y="319"/>
                                </a:cubicBezTo>
                                <a:cubicBezTo>
                                  <a:pt x="78105" y="-634"/>
                                  <a:pt x="89535" y="2224"/>
                                  <a:pt x="100013" y="6986"/>
                                </a:cubicBezTo>
                                <a:cubicBezTo>
                                  <a:pt x="113347" y="13654"/>
                                  <a:pt x="122872" y="23179"/>
                                  <a:pt x="126682" y="37466"/>
                                </a:cubicBezTo>
                                <a:cubicBezTo>
                                  <a:pt x="127635" y="41276"/>
                                  <a:pt x="127635" y="46039"/>
                                  <a:pt x="126682" y="49849"/>
                                </a:cubicBezTo>
                                <a:cubicBezTo>
                                  <a:pt x="123825" y="60326"/>
                                  <a:pt x="113347" y="66041"/>
                                  <a:pt x="102870" y="63184"/>
                                </a:cubicBezTo>
                                <a:cubicBezTo>
                                  <a:pt x="100013" y="62231"/>
                                  <a:pt x="97155" y="61279"/>
                                  <a:pt x="95250" y="60326"/>
                                </a:cubicBezTo>
                                <a:cubicBezTo>
                                  <a:pt x="82867" y="53659"/>
                                  <a:pt x="80963" y="38419"/>
                                  <a:pt x="90488" y="27941"/>
                                </a:cubicBezTo>
                                <a:cubicBezTo>
                                  <a:pt x="91440" y="26036"/>
                                  <a:pt x="93345" y="25084"/>
                                  <a:pt x="94297" y="24131"/>
                                </a:cubicBezTo>
                                <a:cubicBezTo>
                                  <a:pt x="96203" y="22226"/>
                                  <a:pt x="96203" y="20321"/>
                                  <a:pt x="94297" y="17464"/>
                                </a:cubicBezTo>
                                <a:cubicBezTo>
                                  <a:pt x="93345" y="15559"/>
                                  <a:pt x="91440" y="14606"/>
                                  <a:pt x="88582" y="13654"/>
                                </a:cubicBezTo>
                                <a:cubicBezTo>
                                  <a:pt x="79057" y="9844"/>
                                  <a:pt x="69532" y="6986"/>
                                  <a:pt x="59055" y="8891"/>
                                </a:cubicBezTo>
                                <a:cubicBezTo>
                                  <a:pt x="53340" y="9844"/>
                                  <a:pt x="48578" y="11749"/>
                                  <a:pt x="44767" y="15559"/>
                                </a:cubicBezTo>
                                <a:cubicBezTo>
                                  <a:pt x="38100" y="20321"/>
                                  <a:pt x="37147" y="30799"/>
                                  <a:pt x="40957" y="38419"/>
                                </a:cubicBezTo>
                                <a:cubicBezTo>
                                  <a:pt x="44767" y="45086"/>
                                  <a:pt x="50482" y="50801"/>
                                  <a:pt x="57150" y="54611"/>
                                </a:cubicBezTo>
                                <a:cubicBezTo>
                                  <a:pt x="61913" y="56516"/>
                                  <a:pt x="65722" y="59374"/>
                                  <a:pt x="69532" y="63184"/>
                                </a:cubicBezTo>
                                <a:cubicBezTo>
                                  <a:pt x="70485" y="64136"/>
                                  <a:pt x="71438" y="65089"/>
                                  <a:pt x="73342" y="66041"/>
                                </a:cubicBezTo>
                                <a:cubicBezTo>
                                  <a:pt x="79057" y="67946"/>
                                  <a:pt x="83820" y="70804"/>
                                  <a:pt x="87630" y="74614"/>
                                </a:cubicBezTo>
                                <a:cubicBezTo>
                                  <a:pt x="91440" y="77471"/>
                                  <a:pt x="95250" y="80329"/>
                                  <a:pt x="99060" y="83186"/>
                                </a:cubicBezTo>
                                <a:cubicBezTo>
                                  <a:pt x="103822" y="86996"/>
                                  <a:pt x="108585" y="89854"/>
                                  <a:pt x="113347" y="93664"/>
                                </a:cubicBezTo>
                                <a:cubicBezTo>
                                  <a:pt x="122872" y="100331"/>
                                  <a:pt x="127635" y="109856"/>
                                  <a:pt x="130492" y="120334"/>
                                </a:cubicBezTo>
                                <a:cubicBezTo>
                                  <a:pt x="135255" y="140336"/>
                                  <a:pt x="127635" y="163196"/>
                                  <a:pt x="105728" y="172721"/>
                                </a:cubicBezTo>
                                <a:close/>
                                <a:moveTo>
                                  <a:pt x="17145" y="130811"/>
                                </a:moveTo>
                                <a:cubicBezTo>
                                  <a:pt x="15240" y="129859"/>
                                  <a:pt x="14288" y="129859"/>
                                  <a:pt x="12382" y="128906"/>
                                </a:cubicBezTo>
                                <a:cubicBezTo>
                                  <a:pt x="11430" y="128906"/>
                                  <a:pt x="11430" y="129859"/>
                                  <a:pt x="11430" y="129859"/>
                                </a:cubicBezTo>
                                <a:lnTo>
                                  <a:pt x="16192" y="133669"/>
                                </a:lnTo>
                                <a:cubicBezTo>
                                  <a:pt x="17145" y="132716"/>
                                  <a:pt x="18097" y="132716"/>
                                  <a:pt x="18097" y="131764"/>
                                </a:cubicBezTo>
                                <a:cubicBezTo>
                                  <a:pt x="18097" y="130811"/>
                                  <a:pt x="17145" y="130811"/>
                                  <a:pt x="17145" y="130811"/>
                                </a:cubicBezTo>
                                <a:close/>
                                <a:moveTo>
                                  <a:pt x="14288" y="124144"/>
                                </a:moveTo>
                                <a:cubicBezTo>
                                  <a:pt x="14288" y="126049"/>
                                  <a:pt x="15240" y="127001"/>
                                  <a:pt x="16192" y="127001"/>
                                </a:cubicBezTo>
                                <a:cubicBezTo>
                                  <a:pt x="18097" y="127001"/>
                                  <a:pt x="15240" y="126049"/>
                                  <a:pt x="16192" y="125096"/>
                                </a:cubicBezTo>
                                <a:cubicBezTo>
                                  <a:pt x="16192" y="124144"/>
                                  <a:pt x="16192" y="124144"/>
                                  <a:pt x="17145" y="123191"/>
                                </a:cubicBezTo>
                                <a:cubicBezTo>
                                  <a:pt x="17145" y="122239"/>
                                  <a:pt x="18097" y="121286"/>
                                  <a:pt x="17145" y="121286"/>
                                </a:cubicBezTo>
                                <a:cubicBezTo>
                                  <a:pt x="16192" y="121286"/>
                                  <a:pt x="16192" y="122239"/>
                                  <a:pt x="15240" y="123191"/>
                                </a:cubicBezTo>
                                <a:cubicBezTo>
                                  <a:pt x="14288" y="123191"/>
                                  <a:pt x="14288" y="124144"/>
                                  <a:pt x="14288" y="124144"/>
                                </a:cubicBezTo>
                                <a:close/>
                                <a:moveTo>
                                  <a:pt x="21907" y="117476"/>
                                </a:moveTo>
                                <a:cubicBezTo>
                                  <a:pt x="21907" y="117476"/>
                                  <a:pt x="22860" y="116524"/>
                                  <a:pt x="21907" y="115571"/>
                                </a:cubicBezTo>
                                <a:cubicBezTo>
                                  <a:pt x="20955" y="115571"/>
                                  <a:pt x="20955" y="116524"/>
                                  <a:pt x="20003" y="117476"/>
                                </a:cubicBezTo>
                                <a:cubicBezTo>
                                  <a:pt x="20003" y="118429"/>
                                  <a:pt x="19050" y="119381"/>
                                  <a:pt x="20003" y="120334"/>
                                </a:cubicBezTo>
                                <a:cubicBezTo>
                                  <a:pt x="20955" y="120334"/>
                                  <a:pt x="20955" y="118429"/>
                                  <a:pt x="21907" y="117476"/>
                                </a:cubicBezTo>
                                <a:close/>
                                <a:moveTo>
                                  <a:pt x="21907" y="131764"/>
                                </a:moveTo>
                                <a:cubicBezTo>
                                  <a:pt x="21907" y="130811"/>
                                  <a:pt x="20955" y="130811"/>
                                  <a:pt x="21907" y="131764"/>
                                </a:cubicBezTo>
                                <a:cubicBezTo>
                                  <a:pt x="20955" y="130811"/>
                                  <a:pt x="20955" y="131764"/>
                                  <a:pt x="20955" y="131764"/>
                                </a:cubicBezTo>
                                <a:cubicBezTo>
                                  <a:pt x="20003" y="132716"/>
                                  <a:pt x="20955" y="132716"/>
                                  <a:pt x="21907" y="131764"/>
                                </a:cubicBezTo>
                                <a:cubicBezTo>
                                  <a:pt x="21907" y="132716"/>
                                  <a:pt x="21907" y="131764"/>
                                  <a:pt x="21907" y="131764"/>
                                </a:cubicBezTo>
                                <a:close/>
                                <a:moveTo>
                                  <a:pt x="21907" y="123191"/>
                                </a:moveTo>
                                <a:cubicBezTo>
                                  <a:pt x="22860" y="123191"/>
                                  <a:pt x="22860" y="123191"/>
                                  <a:pt x="22860" y="122239"/>
                                </a:cubicBezTo>
                                <a:cubicBezTo>
                                  <a:pt x="22860" y="122239"/>
                                  <a:pt x="22860" y="121286"/>
                                  <a:pt x="22860" y="121286"/>
                                </a:cubicBezTo>
                                <a:cubicBezTo>
                                  <a:pt x="22860" y="121286"/>
                                  <a:pt x="21907" y="122239"/>
                                  <a:pt x="21907" y="123191"/>
                                </a:cubicBezTo>
                                <a:cubicBezTo>
                                  <a:pt x="21907" y="123191"/>
                                  <a:pt x="21907" y="123191"/>
                                  <a:pt x="21907" y="123191"/>
                                </a:cubicBezTo>
                                <a:close/>
                                <a:moveTo>
                                  <a:pt x="22860" y="134621"/>
                                </a:moveTo>
                                <a:cubicBezTo>
                                  <a:pt x="22860" y="134621"/>
                                  <a:pt x="23813" y="134621"/>
                                  <a:pt x="22860" y="134621"/>
                                </a:cubicBezTo>
                                <a:cubicBezTo>
                                  <a:pt x="23813" y="133669"/>
                                  <a:pt x="22860" y="133669"/>
                                  <a:pt x="22860" y="133669"/>
                                </a:cubicBezTo>
                                <a:cubicBezTo>
                                  <a:pt x="22860" y="133669"/>
                                  <a:pt x="22860" y="133669"/>
                                  <a:pt x="22860" y="134621"/>
                                </a:cubicBezTo>
                                <a:cubicBezTo>
                                  <a:pt x="21907" y="134621"/>
                                  <a:pt x="22860" y="134621"/>
                                  <a:pt x="22860" y="134621"/>
                                </a:cubicBezTo>
                                <a:close/>
                                <a:moveTo>
                                  <a:pt x="25717" y="116524"/>
                                </a:moveTo>
                                <a:cubicBezTo>
                                  <a:pt x="25717" y="115571"/>
                                  <a:pt x="24765" y="115571"/>
                                  <a:pt x="24765" y="115571"/>
                                </a:cubicBezTo>
                                <a:cubicBezTo>
                                  <a:pt x="22860" y="115571"/>
                                  <a:pt x="22860" y="117476"/>
                                  <a:pt x="22860" y="118429"/>
                                </a:cubicBezTo>
                                <a:cubicBezTo>
                                  <a:pt x="22860" y="119381"/>
                                  <a:pt x="22860" y="119381"/>
                                  <a:pt x="23813" y="119381"/>
                                </a:cubicBezTo>
                                <a:cubicBezTo>
                                  <a:pt x="24765" y="118429"/>
                                  <a:pt x="25717" y="118429"/>
                                  <a:pt x="25717" y="116524"/>
                                </a:cubicBezTo>
                                <a:close/>
                                <a:moveTo>
                                  <a:pt x="24765" y="139384"/>
                                </a:moveTo>
                                <a:cubicBezTo>
                                  <a:pt x="24765" y="138431"/>
                                  <a:pt x="24765" y="138431"/>
                                  <a:pt x="23813" y="138431"/>
                                </a:cubicBezTo>
                                <a:cubicBezTo>
                                  <a:pt x="23813" y="138431"/>
                                  <a:pt x="22860" y="138431"/>
                                  <a:pt x="22860" y="139384"/>
                                </a:cubicBezTo>
                                <a:cubicBezTo>
                                  <a:pt x="22860" y="139384"/>
                                  <a:pt x="22860" y="139384"/>
                                  <a:pt x="24765" y="139384"/>
                                </a:cubicBezTo>
                                <a:cubicBezTo>
                                  <a:pt x="23813" y="139384"/>
                                  <a:pt x="24765" y="139384"/>
                                  <a:pt x="24765" y="139384"/>
                                </a:cubicBezTo>
                                <a:close/>
                                <a:moveTo>
                                  <a:pt x="23813" y="126049"/>
                                </a:moveTo>
                                <a:cubicBezTo>
                                  <a:pt x="22860" y="126049"/>
                                  <a:pt x="22860" y="127001"/>
                                  <a:pt x="23813" y="126049"/>
                                </a:cubicBezTo>
                                <a:cubicBezTo>
                                  <a:pt x="22860" y="127954"/>
                                  <a:pt x="23813" y="127954"/>
                                  <a:pt x="23813" y="127954"/>
                                </a:cubicBezTo>
                                <a:cubicBezTo>
                                  <a:pt x="23813" y="127954"/>
                                  <a:pt x="23813" y="127001"/>
                                  <a:pt x="23813" y="126049"/>
                                </a:cubicBezTo>
                                <a:cubicBezTo>
                                  <a:pt x="23813" y="127001"/>
                                  <a:pt x="23813" y="126049"/>
                                  <a:pt x="23813" y="126049"/>
                                </a:cubicBezTo>
                                <a:close/>
                                <a:moveTo>
                                  <a:pt x="26670" y="128906"/>
                                </a:moveTo>
                                <a:cubicBezTo>
                                  <a:pt x="25717" y="128906"/>
                                  <a:pt x="25717" y="130811"/>
                                  <a:pt x="25717" y="131764"/>
                                </a:cubicBezTo>
                                <a:cubicBezTo>
                                  <a:pt x="25717" y="131764"/>
                                  <a:pt x="25717" y="132716"/>
                                  <a:pt x="26670" y="132716"/>
                                </a:cubicBezTo>
                                <a:cubicBezTo>
                                  <a:pt x="26670" y="132716"/>
                                  <a:pt x="27622" y="132716"/>
                                  <a:pt x="27622" y="131764"/>
                                </a:cubicBezTo>
                                <a:cubicBezTo>
                                  <a:pt x="29528" y="130811"/>
                                  <a:pt x="26670" y="128906"/>
                                  <a:pt x="26670" y="128906"/>
                                </a:cubicBezTo>
                                <a:close/>
                                <a:moveTo>
                                  <a:pt x="30480" y="44134"/>
                                </a:moveTo>
                                <a:cubicBezTo>
                                  <a:pt x="30480" y="44134"/>
                                  <a:pt x="31432" y="44134"/>
                                  <a:pt x="30480" y="44134"/>
                                </a:cubicBezTo>
                                <a:cubicBezTo>
                                  <a:pt x="31432" y="44134"/>
                                  <a:pt x="31432" y="43181"/>
                                  <a:pt x="30480" y="44134"/>
                                </a:cubicBezTo>
                                <a:cubicBezTo>
                                  <a:pt x="30480" y="42229"/>
                                  <a:pt x="29528" y="40324"/>
                                  <a:pt x="28575" y="39371"/>
                                </a:cubicBezTo>
                                <a:lnTo>
                                  <a:pt x="27622" y="38419"/>
                                </a:lnTo>
                                <a:cubicBezTo>
                                  <a:pt x="27622" y="38419"/>
                                  <a:pt x="27622" y="39371"/>
                                  <a:pt x="27622" y="39371"/>
                                </a:cubicBezTo>
                                <a:cubicBezTo>
                                  <a:pt x="27622" y="41276"/>
                                  <a:pt x="28575" y="43181"/>
                                  <a:pt x="30480" y="44134"/>
                                </a:cubicBezTo>
                                <a:close/>
                                <a:moveTo>
                                  <a:pt x="30480" y="124144"/>
                                </a:moveTo>
                                <a:cubicBezTo>
                                  <a:pt x="30480" y="124144"/>
                                  <a:pt x="30480" y="123191"/>
                                  <a:pt x="30480" y="124144"/>
                                </a:cubicBezTo>
                                <a:cubicBezTo>
                                  <a:pt x="29528" y="123191"/>
                                  <a:pt x="27622" y="123191"/>
                                  <a:pt x="27622" y="124144"/>
                                </a:cubicBezTo>
                                <a:lnTo>
                                  <a:pt x="30480" y="127001"/>
                                </a:lnTo>
                                <a:cubicBezTo>
                                  <a:pt x="30480" y="127001"/>
                                  <a:pt x="30480" y="124144"/>
                                  <a:pt x="30480" y="124144"/>
                                </a:cubicBezTo>
                                <a:close/>
                                <a:moveTo>
                                  <a:pt x="31432" y="66994"/>
                                </a:moveTo>
                                <a:lnTo>
                                  <a:pt x="31432" y="66994"/>
                                </a:lnTo>
                                <a:cubicBezTo>
                                  <a:pt x="30480" y="66994"/>
                                  <a:pt x="30480" y="66994"/>
                                  <a:pt x="31432" y="66994"/>
                                </a:cubicBezTo>
                                <a:lnTo>
                                  <a:pt x="31432" y="66994"/>
                                </a:lnTo>
                                <a:lnTo>
                                  <a:pt x="31432" y="66994"/>
                                </a:lnTo>
                                <a:close/>
                                <a:moveTo>
                                  <a:pt x="31432" y="48896"/>
                                </a:moveTo>
                                <a:cubicBezTo>
                                  <a:pt x="30480" y="48896"/>
                                  <a:pt x="30480" y="48896"/>
                                  <a:pt x="31432" y="48896"/>
                                </a:cubicBezTo>
                                <a:cubicBezTo>
                                  <a:pt x="30480" y="49849"/>
                                  <a:pt x="30480" y="49849"/>
                                  <a:pt x="31432" y="49849"/>
                                </a:cubicBezTo>
                                <a:cubicBezTo>
                                  <a:pt x="31432" y="49849"/>
                                  <a:pt x="32385" y="50801"/>
                                  <a:pt x="31432" y="48896"/>
                                </a:cubicBezTo>
                                <a:cubicBezTo>
                                  <a:pt x="32385" y="48896"/>
                                  <a:pt x="32385" y="48896"/>
                                  <a:pt x="31432" y="48896"/>
                                </a:cubicBezTo>
                                <a:close/>
                                <a:moveTo>
                                  <a:pt x="32385" y="53659"/>
                                </a:moveTo>
                                <a:cubicBezTo>
                                  <a:pt x="31432" y="53659"/>
                                  <a:pt x="30480" y="54611"/>
                                  <a:pt x="30480" y="55564"/>
                                </a:cubicBezTo>
                                <a:cubicBezTo>
                                  <a:pt x="30480" y="56516"/>
                                  <a:pt x="31432" y="56516"/>
                                  <a:pt x="31432" y="56516"/>
                                </a:cubicBezTo>
                                <a:cubicBezTo>
                                  <a:pt x="32385" y="54611"/>
                                  <a:pt x="34290" y="55564"/>
                                  <a:pt x="35242" y="54611"/>
                                </a:cubicBezTo>
                                <a:cubicBezTo>
                                  <a:pt x="35242" y="54611"/>
                                  <a:pt x="33338" y="53659"/>
                                  <a:pt x="32385" y="53659"/>
                                </a:cubicBezTo>
                                <a:close/>
                                <a:moveTo>
                                  <a:pt x="42863" y="60326"/>
                                </a:moveTo>
                                <a:cubicBezTo>
                                  <a:pt x="43815" y="60326"/>
                                  <a:pt x="43815" y="59374"/>
                                  <a:pt x="43815" y="58421"/>
                                </a:cubicBezTo>
                                <a:cubicBezTo>
                                  <a:pt x="42863" y="58421"/>
                                  <a:pt x="42863" y="58421"/>
                                  <a:pt x="41910" y="58421"/>
                                </a:cubicBezTo>
                                <a:cubicBezTo>
                                  <a:pt x="39053" y="60326"/>
                                  <a:pt x="37147" y="62231"/>
                                  <a:pt x="35242" y="65089"/>
                                </a:cubicBezTo>
                                <a:cubicBezTo>
                                  <a:pt x="35242" y="63184"/>
                                  <a:pt x="33338" y="62231"/>
                                  <a:pt x="33338" y="60326"/>
                                </a:cubicBezTo>
                                <a:cubicBezTo>
                                  <a:pt x="33338" y="59374"/>
                                  <a:pt x="32385" y="59374"/>
                                  <a:pt x="32385" y="59374"/>
                                </a:cubicBezTo>
                                <a:cubicBezTo>
                                  <a:pt x="32385" y="59374"/>
                                  <a:pt x="31432" y="60326"/>
                                  <a:pt x="31432" y="60326"/>
                                </a:cubicBezTo>
                                <a:cubicBezTo>
                                  <a:pt x="31432" y="63184"/>
                                  <a:pt x="33338" y="64136"/>
                                  <a:pt x="35242" y="65089"/>
                                </a:cubicBezTo>
                                <a:cubicBezTo>
                                  <a:pt x="37147" y="66041"/>
                                  <a:pt x="39053" y="65089"/>
                                  <a:pt x="40005" y="63184"/>
                                </a:cubicBezTo>
                                <a:cubicBezTo>
                                  <a:pt x="40957" y="62231"/>
                                  <a:pt x="40957" y="61279"/>
                                  <a:pt x="42863" y="60326"/>
                                </a:cubicBezTo>
                                <a:close/>
                                <a:moveTo>
                                  <a:pt x="38100" y="72709"/>
                                </a:moveTo>
                                <a:cubicBezTo>
                                  <a:pt x="38100" y="71756"/>
                                  <a:pt x="38100" y="70804"/>
                                  <a:pt x="36195" y="69851"/>
                                </a:cubicBezTo>
                                <a:cubicBezTo>
                                  <a:pt x="36195" y="69851"/>
                                  <a:pt x="35242" y="69851"/>
                                  <a:pt x="35242" y="70804"/>
                                </a:cubicBezTo>
                                <a:cubicBezTo>
                                  <a:pt x="35242" y="71756"/>
                                  <a:pt x="35242" y="73661"/>
                                  <a:pt x="37147" y="73661"/>
                                </a:cubicBezTo>
                                <a:cubicBezTo>
                                  <a:pt x="37147" y="74614"/>
                                  <a:pt x="38100" y="73661"/>
                                  <a:pt x="38100" y="72709"/>
                                </a:cubicBezTo>
                                <a:close/>
                                <a:moveTo>
                                  <a:pt x="38100" y="58421"/>
                                </a:moveTo>
                                <a:cubicBezTo>
                                  <a:pt x="39053" y="58421"/>
                                  <a:pt x="39053" y="58421"/>
                                  <a:pt x="38100" y="58421"/>
                                </a:cubicBezTo>
                                <a:cubicBezTo>
                                  <a:pt x="39053" y="57469"/>
                                  <a:pt x="39053" y="57469"/>
                                  <a:pt x="38100" y="57469"/>
                                </a:cubicBezTo>
                                <a:cubicBezTo>
                                  <a:pt x="38100" y="57469"/>
                                  <a:pt x="38100" y="57469"/>
                                  <a:pt x="38100" y="58421"/>
                                </a:cubicBezTo>
                                <a:cubicBezTo>
                                  <a:pt x="38100" y="58421"/>
                                  <a:pt x="38100" y="58421"/>
                                  <a:pt x="38100" y="58421"/>
                                </a:cubicBezTo>
                                <a:close/>
                                <a:moveTo>
                                  <a:pt x="39053" y="53659"/>
                                </a:moveTo>
                                <a:cubicBezTo>
                                  <a:pt x="39053" y="53659"/>
                                  <a:pt x="39053" y="53659"/>
                                  <a:pt x="39053" y="53659"/>
                                </a:cubicBezTo>
                                <a:cubicBezTo>
                                  <a:pt x="40005" y="52706"/>
                                  <a:pt x="39053" y="52706"/>
                                  <a:pt x="39053" y="52706"/>
                                </a:cubicBezTo>
                                <a:lnTo>
                                  <a:pt x="39053" y="53659"/>
                                </a:lnTo>
                                <a:cubicBezTo>
                                  <a:pt x="38100" y="52706"/>
                                  <a:pt x="38100" y="53659"/>
                                  <a:pt x="39053" y="53659"/>
                                </a:cubicBezTo>
                                <a:close/>
                                <a:moveTo>
                                  <a:pt x="40957" y="48896"/>
                                </a:moveTo>
                                <a:cubicBezTo>
                                  <a:pt x="40957" y="48896"/>
                                  <a:pt x="40957" y="49849"/>
                                  <a:pt x="40957" y="48896"/>
                                </a:cubicBezTo>
                                <a:cubicBezTo>
                                  <a:pt x="40957" y="49849"/>
                                  <a:pt x="41910" y="49849"/>
                                  <a:pt x="40957" y="48896"/>
                                </a:cubicBezTo>
                                <a:cubicBezTo>
                                  <a:pt x="41910" y="48896"/>
                                  <a:pt x="40957" y="48896"/>
                                  <a:pt x="40957" y="48896"/>
                                </a:cubicBezTo>
                                <a:cubicBezTo>
                                  <a:pt x="40957" y="48896"/>
                                  <a:pt x="40957" y="48896"/>
                                  <a:pt x="40957" y="48896"/>
                                </a:cubicBezTo>
                                <a:close/>
                                <a:moveTo>
                                  <a:pt x="43815" y="87949"/>
                                </a:moveTo>
                                <a:cubicBezTo>
                                  <a:pt x="43815" y="86996"/>
                                  <a:pt x="43815" y="86996"/>
                                  <a:pt x="43815" y="87949"/>
                                </a:cubicBezTo>
                                <a:lnTo>
                                  <a:pt x="41910" y="87949"/>
                                </a:lnTo>
                                <a:cubicBezTo>
                                  <a:pt x="42863" y="87949"/>
                                  <a:pt x="42863" y="88901"/>
                                  <a:pt x="43815" y="87949"/>
                                </a:cubicBezTo>
                                <a:cubicBezTo>
                                  <a:pt x="43815" y="87949"/>
                                  <a:pt x="43815" y="87949"/>
                                  <a:pt x="43815" y="87949"/>
                                </a:cubicBezTo>
                                <a:close/>
                                <a:moveTo>
                                  <a:pt x="89535" y="107951"/>
                                </a:moveTo>
                                <a:lnTo>
                                  <a:pt x="90488" y="107951"/>
                                </a:lnTo>
                                <a:cubicBezTo>
                                  <a:pt x="90488" y="108904"/>
                                  <a:pt x="88582" y="109856"/>
                                  <a:pt x="90488" y="111761"/>
                                </a:cubicBezTo>
                                <a:cubicBezTo>
                                  <a:pt x="93345" y="113666"/>
                                  <a:pt x="95250" y="115571"/>
                                  <a:pt x="98107" y="115571"/>
                                </a:cubicBezTo>
                                <a:cubicBezTo>
                                  <a:pt x="99060" y="115571"/>
                                  <a:pt x="100013" y="115571"/>
                                  <a:pt x="100013" y="114619"/>
                                </a:cubicBezTo>
                                <a:cubicBezTo>
                                  <a:pt x="100013" y="113666"/>
                                  <a:pt x="100013" y="113666"/>
                                  <a:pt x="100965" y="113666"/>
                                </a:cubicBezTo>
                                <a:cubicBezTo>
                                  <a:pt x="103822" y="113666"/>
                                  <a:pt x="103822" y="112714"/>
                                  <a:pt x="101917" y="110809"/>
                                </a:cubicBezTo>
                                <a:cubicBezTo>
                                  <a:pt x="100965" y="109856"/>
                                  <a:pt x="101917" y="108904"/>
                                  <a:pt x="101917" y="106999"/>
                                </a:cubicBezTo>
                                <a:cubicBezTo>
                                  <a:pt x="103822" y="107951"/>
                                  <a:pt x="104775" y="108904"/>
                                  <a:pt x="106680" y="108904"/>
                                </a:cubicBezTo>
                                <a:cubicBezTo>
                                  <a:pt x="106680" y="109856"/>
                                  <a:pt x="105728" y="110809"/>
                                  <a:pt x="106680" y="110809"/>
                                </a:cubicBezTo>
                                <a:cubicBezTo>
                                  <a:pt x="107632" y="110809"/>
                                  <a:pt x="107632" y="110809"/>
                                  <a:pt x="108585" y="109856"/>
                                </a:cubicBezTo>
                                <a:cubicBezTo>
                                  <a:pt x="108585" y="108904"/>
                                  <a:pt x="108585" y="108904"/>
                                  <a:pt x="109538" y="107951"/>
                                </a:cubicBezTo>
                                <a:cubicBezTo>
                                  <a:pt x="112395" y="106999"/>
                                  <a:pt x="111442" y="104141"/>
                                  <a:pt x="111442" y="102236"/>
                                </a:cubicBezTo>
                                <a:cubicBezTo>
                                  <a:pt x="111442" y="100331"/>
                                  <a:pt x="110490" y="99379"/>
                                  <a:pt x="110490" y="97474"/>
                                </a:cubicBezTo>
                                <a:cubicBezTo>
                                  <a:pt x="110490" y="95569"/>
                                  <a:pt x="109538" y="95569"/>
                                  <a:pt x="107632" y="96521"/>
                                </a:cubicBezTo>
                                <a:cubicBezTo>
                                  <a:pt x="104775" y="98426"/>
                                  <a:pt x="100965" y="101284"/>
                                  <a:pt x="97155" y="101284"/>
                                </a:cubicBezTo>
                                <a:cubicBezTo>
                                  <a:pt x="98107" y="98426"/>
                                  <a:pt x="100965" y="97474"/>
                                  <a:pt x="102870" y="95569"/>
                                </a:cubicBezTo>
                                <a:cubicBezTo>
                                  <a:pt x="102870" y="96521"/>
                                  <a:pt x="103822" y="96521"/>
                                  <a:pt x="104775" y="95569"/>
                                </a:cubicBezTo>
                                <a:cubicBezTo>
                                  <a:pt x="104775" y="95569"/>
                                  <a:pt x="105728" y="94616"/>
                                  <a:pt x="104775" y="93664"/>
                                </a:cubicBezTo>
                                <a:cubicBezTo>
                                  <a:pt x="104775" y="93664"/>
                                  <a:pt x="103822" y="93664"/>
                                  <a:pt x="102870" y="94616"/>
                                </a:cubicBezTo>
                                <a:lnTo>
                                  <a:pt x="101917" y="95569"/>
                                </a:lnTo>
                                <a:cubicBezTo>
                                  <a:pt x="101917" y="94616"/>
                                  <a:pt x="101917" y="94616"/>
                                  <a:pt x="102870" y="93664"/>
                                </a:cubicBezTo>
                                <a:lnTo>
                                  <a:pt x="102870" y="92711"/>
                                </a:lnTo>
                                <a:cubicBezTo>
                                  <a:pt x="102870" y="91759"/>
                                  <a:pt x="101917" y="92711"/>
                                  <a:pt x="101917" y="92711"/>
                                </a:cubicBezTo>
                                <a:cubicBezTo>
                                  <a:pt x="100965" y="95569"/>
                                  <a:pt x="96203" y="95569"/>
                                  <a:pt x="94297" y="98426"/>
                                </a:cubicBezTo>
                                <a:cubicBezTo>
                                  <a:pt x="93345" y="99379"/>
                                  <a:pt x="91440" y="100331"/>
                                  <a:pt x="90488" y="99379"/>
                                </a:cubicBezTo>
                                <a:cubicBezTo>
                                  <a:pt x="88582" y="98426"/>
                                  <a:pt x="90488" y="97474"/>
                                  <a:pt x="90488" y="96521"/>
                                </a:cubicBezTo>
                                <a:cubicBezTo>
                                  <a:pt x="93345" y="96521"/>
                                  <a:pt x="95250" y="93664"/>
                                  <a:pt x="98107" y="92711"/>
                                </a:cubicBezTo>
                                <a:lnTo>
                                  <a:pt x="98107" y="91759"/>
                                </a:lnTo>
                                <a:cubicBezTo>
                                  <a:pt x="96203" y="92711"/>
                                  <a:pt x="94297" y="89854"/>
                                  <a:pt x="92392" y="91759"/>
                                </a:cubicBezTo>
                                <a:cubicBezTo>
                                  <a:pt x="92392" y="90806"/>
                                  <a:pt x="92392" y="88901"/>
                                  <a:pt x="93345" y="87949"/>
                                </a:cubicBezTo>
                                <a:cubicBezTo>
                                  <a:pt x="93345" y="86996"/>
                                  <a:pt x="94297" y="86044"/>
                                  <a:pt x="93345" y="86044"/>
                                </a:cubicBezTo>
                                <a:cubicBezTo>
                                  <a:pt x="92392" y="85091"/>
                                  <a:pt x="91440" y="86044"/>
                                  <a:pt x="91440" y="86996"/>
                                </a:cubicBezTo>
                                <a:cubicBezTo>
                                  <a:pt x="91440" y="87949"/>
                                  <a:pt x="90488" y="88901"/>
                                  <a:pt x="90488" y="88901"/>
                                </a:cubicBezTo>
                                <a:cubicBezTo>
                                  <a:pt x="90488" y="89854"/>
                                  <a:pt x="90488" y="90806"/>
                                  <a:pt x="88582" y="90806"/>
                                </a:cubicBezTo>
                                <a:cubicBezTo>
                                  <a:pt x="87630" y="90806"/>
                                  <a:pt x="86678" y="89854"/>
                                  <a:pt x="86678" y="88901"/>
                                </a:cubicBezTo>
                                <a:cubicBezTo>
                                  <a:pt x="86678" y="87949"/>
                                  <a:pt x="85725" y="86996"/>
                                  <a:pt x="84772" y="87949"/>
                                </a:cubicBezTo>
                                <a:cubicBezTo>
                                  <a:pt x="81915" y="89854"/>
                                  <a:pt x="80963" y="88901"/>
                                  <a:pt x="79057" y="86996"/>
                                </a:cubicBezTo>
                                <a:cubicBezTo>
                                  <a:pt x="78105" y="86044"/>
                                  <a:pt x="77153" y="85091"/>
                                  <a:pt x="76200" y="85091"/>
                                </a:cubicBezTo>
                                <a:cubicBezTo>
                                  <a:pt x="76200" y="86044"/>
                                  <a:pt x="76200" y="87949"/>
                                  <a:pt x="74295" y="87949"/>
                                </a:cubicBezTo>
                                <a:cubicBezTo>
                                  <a:pt x="72390" y="87949"/>
                                  <a:pt x="71438" y="88901"/>
                                  <a:pt x="70485" y="89854"/>
                                </a:cubicBezTo>
                                <a:cubicBezTo>
                                  <a:pt x="68580" y="91759"/>
                                  <a:pt x="66675" y="91759"/>
                                  <a:pt x="64770" y="91759"/>
                                </a:cubicBezTo>
                                <a:cubicBezTo>
                                  <a:pt x="64770" y="89854"/>
                                  <a:pt x="62865" y="88901"/>
                                  <a:pt x="61913" y="87949"/>
                                </a:cubicBezTo>
                                <a:cubicBezTo>
                                  <a:pt x="61913" y="87949"/>
                                  <a:pt x="60960" y="86996"/>
                                  <a:pt x="61913" y="86996"/>
                                </a:cubicBezTo>
                                <a:cubicBezTo>
                                  <a:pt x="61913" y="86996"/>
                                  <a:pt x="62865" y="86996"/>
                                  <a:pt x="62865" y="86996"/>
                                </a:cubicBezTo>
                                <a:cubicBezTo>
                                  <a:pt x="63817" y="87949"/>
                                  <a:pt x="64770" y="88901"/>
                                  <a:pt x="65722" y="88901"/>
                                </a:cubicBezTo>
                                <a:cubicBezTo>
                                  <a:pt x="66675" y="88901"/>
                                  <a:pt x="66675" y="89854"/>
                                  <a:pt x="67628" y="88901"/>
                                </a:cubicBezTo>
                                <a:cubicBezTo>
                                  <a:pt x="68580" y="87949"/>
                                  <a:pt x="67628" y="86996"/>
                                  <a:pt x="67628" y="86996"/>
                                </a:cubicBezTo>
                                <a:cubicBezTo>
                                  <a:pt x="67628" y="86044"/>
                                  <a:pt x="66675" y="86044"/>
                                  <a:pt x="65722" y="86044"/>
                                </a:cubicBezTo>
                                <a:cubicBezTo>
                                  <a:pt x="63817" y="84139"/>
                                  <a:pt x="62865" y="83186"/>
                                  <a:pt x="64770" y="80329"/>
                                </a:cubicBezTo>
                                <a:cubicBezTo>
                                  <a:pt x="64770" y="77471"/>
                                  <a:pt x="61913" y="78424"/>
                                  <a:pt x="60007" y="77471"/>
                                </a:cubicBezTo>
                                <a:lnTo>
                                  <a:pt x="59055" y="75566"/>
                                </a:lnTo>
                                <a:cubicBezTo>
                                  <a:pt x="59055" y="74614"/>
                                  <a:pt x="59055" y="73661"/>
                                  <a:pt x="58103" y="73661"/>
                                </a:cubicBezTo>
                                <a:cubicBezTo>
                                  <a:pt x="57150" y="73661"/>
                                  <a:pt x="56197" y="74614"/>
                                  <a:pt x="56197" y="75566"/>
                                </a:cubicBezTo>
                                <a:cubicBezTo>
                                  <a:pt x="55245" y="77471"/>
                                  <a:pt x="56197" y="79376"/>
                                  <a:pt x="58103" y="81281"/>
                                </a:cubicBezTo>
                                <a:cubicBezTo>
                                  <a:pt x="57150" y="81281"/>
                                  <a:pt x="56197" y="81281"/>
                                  <a:pt x="55245" y="82234"/>
                                </a:cubicBezTo>
                                <a:cubicBezTo>
                                  <a:pt x="54292" y="80329"/>
                                  <a:pt x="52388" y="81281"/>
                                  <a:pt x="51435" y="80329"/>
                                </a:cubicBezTo>
                                <a:cubicBezTo>
                                  <a:pt x="50482" y="79376"/>
                                  <a:pt x="49530" y="79376"/>
                                  <a:pt x="49530" y="78424"/>
                                </a:cubicBezTo>
                                <a:cubicBezTo>
                                  <a:pt x="49530" y="77471"/>
                                  <a:pt x="51435" y="76519"/>
                                  <a:pt x="52388" y="76519"/>
                                </a:cubicBezTo>
                                <a:cubicBezTo>
                                  <a:pt x="54292" y="77471"/>
                                  <a:pt x="55245" y="76519"/>
                                  <a:pt x="54292" y="74614"/>
                                </a:cubicBezTo>
                                <a:cubicBezTo>
                                  <a:pt x="54292" y="72709"/>
                                  <a:pt x="54292" y="71756"/>
                                  <a:pt x="55245" y="70804"/>
                                </a:cubicBezTo>
                                <a:cubicBezTo>
                                  <a:pt x="56197" y="69851"/>
                                  <a:pt x="56197" y="68899"/>
                                  <a:pt x="55245" y="68899"/>
                                </a:cubicBezTo>
                                <a:cubicBezTo>
                                  <a:pt x="55245" y="67946"/>
                                  <a:pt x="55245" y="66994"/>
                                  <a:pt x="54292" y="66994"/>
                                </a:cubicBezTo>
                                <a:cubicBezTo>
                                  <a:pt x="53340" y="66994"/>
                                  <a:pt x="53340" y="67946"/>
                                  <a:pt x="53340" y="68899"/>
                                </a:cubicBezTo>
                                <a:cubicBezTo>
                                  <a:pt x="53340" y="70804"/>
                                  <a:pt x="52388" y="72709"/>
                                  <a:pt x="51435" y="73661"/>
                                </a:cubicBezTo>
                                <a:cubicBezTo>
                                  <a:pt x="51435" y="74614"/>
                                  <a:pt x="50482" y="74614"/>
                                  <a:pt x="49530" y="74614"/>
                                </a:cubicBezTo>
                                <a:cubicBezTo>
                                  <a:pt x="48578" y="74614"/>
                                  <a:pt x="48578" y="73661"/>
                                  <a:pt x="49530" y="72709"/>
                                </a:cubicBezTo>
                                <a:cubicBezTo>
                                  <a:pt x="49530" y="70804"/>
                                  <a:pt x="48578" y="69851"/>
                                  <a:pt x="49530" y="67946"/>
                                </a:cubicBezTo>
                                <a:cubicBezTo>
                                  <a:pt x="49530" y="66994"/>
                                  <a:pt x="49530" y="66041"/>
                                  <a:pt x="48578" y="65089"/>
                                </a:cubicBezTo>
                                <a:cubicBezTo>
                                  <a:pt x="47625" y="65089"/>
                                  <a:pt x="45720" y="66041"/>
                                  <a:pt x="45720" y="66994"/>
                                </a:cubicBezTo>
                                <a:cubicBezTo>
                                  <a:pt x="45720" y="68899"/>
                                  <a:pt x="44767" y="69851"/>
                                  <a:pt x="43815" y="71756"/>
                                </a:cubicBezTo>
                                <a:cubicBezTo>
                                  <a:pt x="43815" y="72709"/>
                                  <a:pt x="44767" y="72709"/>
                                  <a:pt x="44767" y="72709"/>
                                </a:cubicBezTo>
                                <a:cubicBezTo>
                                  <a:pt x="44767" y="73661"/>
                                  <a:pt x="45720" y="74614"/>
                                  <a:pt x="46672" y="75566"/>
                                </a:cubicBezTo>
                                <a:cubicBezTo>
                                  <a:pt x="47625" y="76519"/>
                                  <a:pt x="46672" y="76519"/>
                                  <a:pt x="45720" y="77471"/>
                                </a:cubicBezTo>
                                <a:cubicBezTo>
                                  <a:pt x="41910" y="79376"/>
                                  <a:pt x="40957" y="81281"/>
                                  <a:pt x="44767" y="83186"/>
                                </a:cubicBezTo>
                                <a:cubicBezTo>
                                  <a:pt x="45720" y="84139"/>
                                  <a:pt x="47625" y="85091"/>
                                  <a:pt x="47625" y="86044"/>
                                </a:cubicBezTo>
                                <a:cubicBezTo>
                                  <a:pt x="47625" y="86996"/>
                                  <a:pt x="47625" y="87949"/>
                                  <a:pt x="49530" y="87949"/>
                                </a:cubicBezTo>
                                <a:cubicBezTo>
                                  <a:pt x="51435" y="87949"/>
                                  <a:pt x="50482" y="86996"/>
                                  <a:pt x="50482" y="86044"/>
                                </a:cubicBezTo>
                                <a:cubicBezTo>
                                  <a:pt x="50482" y="85091"/>
                                  <a:pt x="49530" y="84139"/>
                                  <a:pt x="50482" y="83186"/>
                                </a:cubicBezTo>
                                <a:cubicBezTo>
                                  <a:pt x="51435" y="83186"/>
                                  <a:pt x="52388" y="84139"/>
                                  <a:pt x="52388" y="85091"/>
                                </a:cubicBezTo>
                                <a:cubicBezTo>
                                  <a:pt x="53340" y="86044"/>
                                  <a:pt x="52388" y="88901"/>
                                  <a:pt x="53340" y="87949"/>
                                </a:cubicBezTo>
                                <a:cubicBezTo>
                                  <a:pt x="57150" y="87949"/>
                                  <a:pt x="55245" y="88901"/>
                                  <a:pt x="54292" y="90806"/>
                                </a:cubicBezTo>
                                <a:cubicBezTo>
                                  <a:pt x="54292" y="90806"/>
                                  <a:pt x="53340" y="91759"/>
                                  <a:pt x="54292" y="91759"/>
                                </a:cubicBezTo>
                                <a:cubicBezTo>
                                  <a:pt x="55245" y="91759"/>
                                  <a:pt x="55245" y="91759"/>
                                  <a:pt x="55245" y="91759"/>
                                </a:cubicBezTo>
                                <a:cubicBezTo>
                                  <a:pt x="56197" y="90806"/>
                                  <a:pt x="56197" y="90806"/>
                                  <a:pt x="56197" y="89854"/>
                                </a:cubicBezTo>
                                <a:cubicBezTo>
                                  <a:pt x="56197" y="88901"/>
                                  <a:pt x="57150" y="86996"/>
                                  <a:pt x="58103" y="87949"/>
                                </a:cubicBezTo>
                                <a:cubicBezTo>
                                  <a:pt x="59055" y="88901"/>
                                  <a:pt x="58103" y="89854"/>
                                  <a:pt x="58103" y="90806"/>
                                </a:cubicBezTo>
                                <a:cubicBezTo>
                                  <a:pt x="58103" y="90806"/>
                                  <a:pt x="57150" y="91759"/>
                                  <a:pt x="57150" y="92711"/>
                                </a:cubicBezTo>
                                <a:cubicBezTo>
                                  <a:pt x="57150" y="94616"/>
                                  <a:pt x="54292" y="94616"/>
                                  <a:pt x="54292" y="96521"/>
                                </a:cubicBezTo>
                                <a:cubicBezTo>
                                  <a:pt x="56197" y="95569"/>
                                  <a:pt x="58103" y="94616"/>
                                  <a:pt x="59055" y="93664"/>
                                </a:cubicBezTo>
                                <a:cubicBezTo>
                                  <a:pt x="60960" y="91759"/>
                                  <a:pt x="60960" y="92711"/>
                                  <a:pt x="61913" y="93664"/>
                                </a:cubicBezTo>
                                <a:cubicBezTo>
                                  <a:pt x="61913" y="95569"/>
                                  <a:pt x="58103" y="95569"/>
                                  <a:pt x="59055" y="96521"/>
                                </a:cubicBezTo>
                                <a:cubicBezTo>
                                  <a:pt x="60007" y="97474"/>
                                  <a:pt x="61913" y="98426"/>
                                  <a:pt x="63817" y="99379"/>
                                </a:cubicBezTo>
                                <a:lnTo>
                                  <a:pt x="66675" y="100331"/>
                                </a:lnTo>
                                <a:lnTo>
                                  <a:pt x="68580" y="103189"/>
                                </a:lnTo>
                                <a:lnTo>
                                  <a:pt x="68580" y="103189"/>
                                </a:lnTo>
                                <a:cubicBezTo>
                                  <a:pt x="69532" y="102236"/>
                                  <a:pt x="69532" y="101284"/>
                                  <a:pt x="70485" y="101284"/>
                                </a:cubicBezTo>
                                <a:cubicBezTo>
                                  <a:pt x="69532" y="101284"/>
                                  <a:pt x="68580" y="101284"/>
                                  <a:pt x="66675" y="100331"/>
                                </a:cubicBezTo>
                                <a:lnTo>
                                  <a:pt x="67628" y="99379"/>
                                </a:lnTo>
                                <a:cubicBezTo>
                                  <a:pt x="68580" y="98426"/>
                                  <a:pt x="68580" y="96521"/>
                                  <a:pt x="70485" y="97474"/>
                                </a:cubicBezTo>
                                <a:cubicBezTo>
                                  <a:pt x="72390" y="98426"/>
                                  <a:pt x="70485" y="100331"/>
                                  <a:pt x="70485" y="101284"/>
                                </a:cubicBezTo>
                                <a:cubicBezTo>
                                  <a:pt x="72390" y="100331"/>
                                  <a:pt x="72390" y="100331"/>
                                  <a:pt x="73342" y="102236"/>
                                </a:cubicBezTo>
                                <a:cubicBezTo>
                                  <a:pt x="73342" y="103189"/>
                                  <a:pt x="74295" y="103189"/>
                                  <a:pt x="75247" y="103189"/>
                                </a:cubicBezTo>
                                <a:cubicBezTo>
                                  <a:pt x="77153" y="101284"/>
                                  <a:pt x="79057" y="102236"/>
                                  <a:pt x="80010" y="104141"/>
                                </a:cubicBezTo>
                                <a:cubicBezTo>
                                  <a:pt x="80010" y="105094"/>
                                  <a:pt x="80963" y="104141"/>
                                  <a:pt x="80963" y="104141"/>
                                </a:cubicBezTo>
                                <a:cubicBezTo>
                                  <a:pt x="81915" y="103189"/>
                                  <a:pt x="82867" y="102236"/>
                                  <a:pt x="82867" y="104141"/>
                                </a:cubicBezTo>
                                <a:cubicBezTo>
                                  <a:pt x="82867" y="105094"/>
                                  <a:pt x="81915" y="106046"/>
                                  <a:pt x="80963" y="106046"/>
                                </a:cubicBezTo>
                                <a:cubicBezTo>
                                  <a:pt x="80010" y="106046"/>
                                  <a:pt x="79057" y="106046"/>
                                  <a:pt x="77153" y="106046"/>
                                </a:cubicBezTo>
                                <a:cubicBezTo>
                                  <a:pt x="76200" y="106046"/>
                                  <a:pt x="75247" y="106999"/>
                                  <a:pt x="75247" y="107951"/>
                                </a:cubicBezTo>
                                <a:cubicBezTo>
                                  <a:pt x="75247" y="108904"/>
                                  <a:pt x="76200" y="108904"/>
                                  <a:pt x="77153" y="108904"/>
                                </a:cubicBezTo>
                                <a:cubicBezTo>
                                  <a:pt x="81915" y="111761"/>
                                  <a:pt x="82867" y="111761"/>
                                  <a:pt x="86678" y="106999"/>
                                </a:cubicBezTo>
                                <a:cubicBezTo>
                                  <a:pt x="86678" y="107951"/>
                                  <a:pt x="85725" y="108904"/>
                                  <a:pt x="86678" y="109856"/>
                                </a:cubicBezTo>
                                <a:cubicBezTo>
                                  <a:pt x="87630" y="109856"/>
                                  <a:pt x="88582" y="107951"/>
                                  <a:pt x="89535" y="107951"/>
                                </a:cubicBezTo>
                                <a:close/>
                                <a:moveTo>
                                  <a:pt x="48578" y="77471"/>
                                </a:moveTo>
                                <a:cubicBezTo>
                                  <a:pt x="48578" y="78424"/>
                                  <a:pt x="47625" y="78424"/>
                                  <a:pt x="46672" y="78424"/>
                                </a:cubicBezTo>
                                <a:cubicBezTo>
                                  <a:pt x="45720" y="78424"/>
                                  <a:pt x="44767" y="78424"/>
                                  <a:pt x="44767" y="77471"/>
                                </a:cubicBezTo>
                                <a:cubicBezTo>
                                  <a:pt x="44767" y="76519"/>
                                  <a:pt x="45720" y="76519"/>
                                  <a:pt x="46672" y="76519"/>
                                </a:cubicBezTo>
                                <a:cubicBezTo>
                                  <a:pt x="47625" y="76519"/>
                                  <a:pt x="48578" y="76519"/>
                                  <a:pt x="48578" y="77471"/>
                                </a:cubicBezTo>
                                <a:close/>
                                <a:moveTo>
                                  <a:pt x="46672" y="70804"/>
                                </a:moveTo>
                                <a:cubicBezTo>
                                  <a:pt x="46672" y="70804"/>
                                  <a:pt x="45720" y="70804"/>
                                  <a:pt x="45720" y="70804"/>
                                </a:cubicBezTo>
                                <a:cubicBezTo>
                                  <a:pt x="45720" y="70804"/>
                                  <a:pt x="46672" y="69851"/>
                                  <a:pt x="46672" y="69851"/>
                                </a:cubicBezTo>
                                <a:cubicBezTo>
                                  <a:pt x="47625" y="69851"/>
                                  <a:pt x="47625" y="69851"/>
                                  <a:pt x="47625" y="70804"/>
                                </a:cubicBezTo>
                                <a:cubicBezTo>
                                  <a:pt x="47625" y="70804"/>
                                  <a:pt x="47625" y="70804"/>
                                  <a:pt x="46672" y="70804"/>
                                </a:cubicBezTo>
                                <a:close/>
                                <a:moveTo>
                                  <a:pt x="56197" y="79376"/>
                                </a:moveTo>
                                <a:cubicBezTo>
                                  <a:pt x="56197" y="80329"/>
                                  <a:pt x="56197" y="80329"/>
                                  <a:pt x="56197" y="79376"/>
                                </a:cubicBezTo>
                                <a:cubicBezTo>
                                  <a:pt x="57150" y="80329"/>
                                  <a:pt x="58103" y="81281"/>
                                  <a:pt x="58103" y="82234"/>
                                </a:cubicBezTo>
                                <a:cubicBezTo>
                                  <a:pt x="58103" y="83186"/>
                                  <a:pt x="57150" y="82234"/>
                                  <a:pt x="57150" y="82234"/>
                                </a:cubicBezTo>
                                <a:cubicBezTo>
                                  <a:pt x="56197" y="81281"/>
                                  <a:pt x="54292" y="81281"/>
                                  <a:pt x="56197" y="79376"/>
                                </a:cubicBezTo>
                                <a:close/>
                                <a:moveTo>
                                  <a:pt x="58103" y="97474"/>
                                </a:moveTo>
                                <a:lnTo>
                                  <a:pt x="58103" y="97474"/>
                                </a:lnTo>
                                <a:cubicBezTo>
                                  <a:pt x="57150" y="97474"/>
                                  <a:pt x="57150" y="97474"/>
                                  <a:pt x="58103" y="97474"/>
                                </a:cubicBezTo>
                                <a:lnTo>
                                  <a:pt x="58103" y="97474"/>
                                </a:lnTo>
                                <a:cubicBezTo>
                                  <a:pt x="58103" y="97474"/>
                                  <a:pt x="58103" y="97474"/>
                                  <a:pt x="58103" y="97474"/>
                                </a:cubicBezTo>
                                <a:close/>
                                <a:moveTo>
                                  <a:pt x="59055" y="78424"/>
                                </a:moveTo>
                                <a:lnTo>
                                  <a:pt x="61913" y="75566"/>
                                </a:lnTo>
                                <a:lnTo>
                                  <a:pt x="61913" y="77471"/>
                                </a:lnTo>
                                <a:cubicBezTo>
                                  <a:pt x="61913" y="81281"/>
                                  <a:pt x="60007" y="80329"/>
                                  <a:pt x="59055" y="78424"/>
                                </a:cubicBezTo>
                                <a:close/>
                                <a:moveTo>
                                  <a:pt x="66675" y="91759"/>
                                </a:moveTo>
                                <a:cubicBezTo>
                                  <a:pt x="65722" y="91759"/>
                                  <a:pt x="63817" y="91759"/>
                                  <a:pt x="62865" y="90806"/>
                                </a:cubicBezTo>
                                <a:cubicBezTo>
                                  <a:pt x="63817" y="88901"/>
                                  <a:pt x="65722" y="89854"/>
                                  <a:pt x="66675" y="89854"/>
                                </a:cubicBezTo>
                                <a:cubicBezTo>
                                  <a:pt x="66675" y="90806"/>
                                  <a:pt x="66675" y="91759"/>
                                  <a:pt x="66675" y="91759"/>
                                </a:cubicBezTo>
                                <a:close/>
                                <a:moveTo>
                                  <a:pt x="65722" y="103189"/>
                                </a:moveTo>
                                <a:cubicBezTo>
                                  <a:pt x="65722" y="103189"/>
                                  <a:pt x="65722" y="102236"/>
                                  <a:pt x="65722" y="103189"/>
                                </a:cubicBezTo>
                                <a:cubicBezTo>
                                  <a:pt x="63817" y="102236"/>
                                  <a:pt x="63817" y="102236"/>
                                  <a:pt x="63817" y="103189"/>
                                </a:cubicBezTo>
                                <a:cubicBezTo>
                                  <a:pt x="63817" y="103189"/>
                                  <a:pt x="64770" y="104141"/>
                                  <a:pt x="65722" y="103189"/>
                                </a:cubicBezTo>
                                <a:cubicBezTo>
                                  <a:pt x="64770" y="104141"/>
                                  <a:pt x="65722" y="103189"/>
                                  <a:pt x="65722" y="103189"/>
                                </a:cubicBezTo>
                                <a:close/>
                                <a:moveTo>
                                  <a:pt x="64770" y="67946"/>
                                </a:moveTo>
                                <a:cubicBezTo>
                                  <a:pt x="64770" y="68899"/>
                                  <a:pt x="64770" y="68899"/>
                                  <a:pt x="64770" y="67946"/>
                                </a:cubicBezTo>
                                <a:cubicBezTo>
                                  <a:pt x="64770" y="68899"/>
                                  <a:pt x="65722" y="68899"/>
                                  <a:pt x="64770" y="67946"/>
                                </a:cubicBezTo>
                                <a:cubicBezTo>
                                  <a:pt x="65722" y="68899"/>
                                  <a:pt x="65722" y="67946"/>
                                  <a:pt x="64770" y="67946"/>
                                </a:cubicBezTo>
                                <a:cubicBezTo>
                                  <a:pt x="64770" y="67946"/>
                                  <a:pt x="64770" y="67946"/>
                                  <a:pt x="64770" y="67946"/>
                                </a:cubicBezTo>
                                <a:close/>
                                <a:moveTo>
                                  <a:pt x="66675" y="92711"/>
                                </a:moveTo>
                                <a:cubicBezTo>
                                  <a:pt x="66675" y="92711"/>
                                  <a:pt x="66675" y="92711"/>
                                  <a:pt x="66675" y="92711"/>
                                </a:cubicBezTo>
                                <a:lnTo>
                                  <a:pt x="66675" y="92711"/>
                                </a:lnTo>
                                <a:cubicBezTo>
                                  <a:pt x="66675" y="92711"/>
                                  <a:pt x="67628" y="93664"/>
                                  <a:pt x="66675" y="94616"/>
                                </a:cubicBezTo>
                                <a:lnTo>
                                  <a:pt x="65722" y="94616"/>
                                </a:lnTo>
                                <a:cubicBezTo>
                                  <a:pt x="65722" y="93664"/>
                                  <a:pt x="65722" y="92711"/>
                                  <a:pt x="66675" y="92711"/>
                                </a:cubicBezTo>
                                <a:close/>
                                <a:moveTo>
                                  <a:pt x="70485" y="79376"/>
                                </a:moveTo>
                                <a:cubicBezTo>
                                  <a:pt x="69532" y="76519"/>
                                  <a:pt x="67628" y="78424"/>
                                  <a:pt x="66675" y="79376"/>
                                </a:cubicBezTo>
                                <a:cubicBezTo>
                                  <a:pt x="65722" y="81281"/>
                                  <a:pt x="67628" y="81281"/>
                                  <a:pt x="68580" y="82234"/>
                                </a:cubicBezTo>
                                <a:cubicBezTo>
                                  <a:pt x="69532" y="83186"/>
                                  <a:pt x="69532" y="83186"/>
                                  <a:pt x="70485" y="82234"/>
                                </a:cubicBezTo>
                                <a:cubicBezTo>
                                  <a:pt x="70485" y="81281"/>
                                  <a:pt x="70485" y="80329"/>
                                  <a:pt x="70485" y="79376"/>
                                </a:cubicBezTo>
                                <a:close/>
                                <a:moveTo>
                                  <a:pt x="71438" y="103189"/>
                                </a:moveTo>
                                <a:cubicBezTo>
                                  <a:pt x="71438" y="101284"/>
                                  <a:pt x="69532" y="101284"/>
                                  <a:pt x="67628" y="101284"/>
                                </a:cubicBezTo>
                                <a:cubicBezTo>
                                  <a:pt x="68580" y="103189"/>
                                  <a:pt x="68580" y="104141"/>
                                  <a:pt x="71438" y="103189"/>
                                </a:cubicBezTo>
                                <a:cubicBezTo>
                                  <a:pt x="71438" y="104141"/>
                                  <a:pt x="71438" y="104141"/>
                                  <a:pt x="71438" y="103189"/>
                                </a:cubicBezTo>
                                <a:close/>
                                <a:moveTo>
                                  <a:pt x="68580" y="72709"/>
                                </a:moveTo>
                                <a:cubicBezTo>
                                  <a:pt x="68580" y="73661"/>
                                  <a:pt x="69532" y="73661"/>
                                  <a:pt x="68580" y="72709"/>
                                </a:cubicBezTo>
                                <a:lnTo>
                                  <a:pt x="69532" y="72709"/>
                                </a:lnTo>
                                <a:cubicBezTo>
                                  <a:pt x="69532" y="72709"/>
                                  <a:pt x="69532" y="72709"/>
                                  <a:pt x="68580" y="72709"/>
                                </a:cubicBezTo>
                                <a:cubicBezTo>
                                  <a:pt x="69532" y="72709"/>
                                  <a:pt x="68580" y="72709"/>
                                  <a:pt x="68580" y="72709"/>
                                </a:cubicBezTo>
                                <a:close/>
                                <a:moveTo>
                                  <a:pt x="71438" y="77471"/>
                                </a:moveTo>
                                <a:cubicBezTo>
                                  <a:pt x="72390" y="77471"/>
                                  <a:pt x="72390" y="77471"/>
                                  <a:pt x="71438" y="77471"/>
                                </a:cubicBezTo>
                                <a:cubicBezTo>
                                  <a:pt x="72390" y="76519"/>
                                  <a:pt x="72390" y="76519"/>
                                  <a:pt x="71438" y="77471"/>
                                </a:cubicBezTo>
                                <a:lnTo>
                                  <a:pt x="71438" y="77471"/>
                                </a:lnTo>
                                <a:lnTo>
                                  <a:pt x="71438" y="77471"/>
                                </a:lnTo>
                                <a:close/>
                                <a:moveTo>
                                  <a:pt x="75247" y="89854"/>
                                </a:moveTo>
                                <a:cubicBezTo>
                                  <a:pt x="75247" y="90806"/>
                                  <a:pt x="75247" y="90806"/>
                                  <a:pt x="75247" y="89854"/>
                                </a:cubicBezTo>
                                <a:cubicBezTo>
                                  <a:pt x="74295" y="90806"/>
                                  <a:pt x="74295" y="90806"/>
                                  <a:pt x="73342" y="89854"/>
                                </a:cubicBezTo>
                                <a:lnTo>
                                  <a:pt x="73342" y="88901"/>
                                </a:lnTo>
                                <a:cubicBezTo>
                                  <a:pt x="74295" y="89854"/>
                                  <a:pt x="75247" y="89854"/>
                                  <a:pt x="75247" y="89854"/>
                                </a:cubicBezTo>
                                <a:close/>
                                <a:moveTo>
                                  <a:pt x="76200" y="83186"/>
                                </a:moveTo>
                                <a:lnTo>
                                  <a:pt x="76200" y="83186"/>
                                </a:lnTo>
                                <a:cubicBezTo>
                                  <a:pt x="77153" y="83186"/>
                                  <a:pt x="77153" y="83186"/>
                                  <a:pt x="77153" y="83186"/>
                                </a:cubicBezTo>
                                <a:cubicBezTo>
                                  <a:pt x="77153" y="82234"/>
                                  <a:pt x="77153" y="82234"/>
                                  <a:pt x="76200" y="81281"/>
                                </a:cubicBezTo>
                                <a:cubicBezTo>
                                  <a:pt x="76200" y="81281"/>
                                  <a:pt x="75247" y="81281"/>
                                  <a:pt x="75247" y="81281"/>
                                </a:cubicBezTo>
                                <a:cubicBezTo>
                                  <a:pt x="75247" y="82234"/>
                                  <a:pt x="75247" y="82234"/>
                                  <a:pt x="76200" y="83186"/>
                                </a:cubicBezTo>
                                <a:close/>
                                <a:moveTo>
                                  <a:pt x="80963" y="93664"/>
                                </a:moveTo>
                                <a:cubicBezTo>
                                  <a:pt x="80963" y="93664"/>
                                  <a:pt x="80963" y="94616"/>
                                  <a:pt x="80010" y="94616"/>
                                </a:cubicBezTo>
                                <a:cubicBezTo>
                                  <a:pt x="80010" y="95569"/>
                                  <a:pt x="80963" y="96521"/>
                                  <a:pt x="79057" y="96521"/>
                                </a:cubicBezTo>
                                <a:cubicBezTo>
                                  <a:pt x="78105" y="96521"/>
                                  <a:pt x="78105" y="95569"/>
                                  <a:pt x="77153" y="95569"/>
                                </a:cubicBezTo>
                                <a:cubicBezTo>
                                  <a:pt x="76200" y="94616"/>
                                  <a:pt x="76200" y="92711"/>
                                  <a:pt x="77153" y="91759"/>
                                </a:cubicBezTo>
                                <a:cubicBezTo>
                                  <a:pt x="80010" y="90806"/>
                                  <a:pt x="80010" y="92711"/>
                                  <a:pt x="80963" y="93664"/>
                                </a:cubicBezTo>
                                <a:close/>
                                <a:moveTo>
                                  <a:pt x="80963" y="93664"/>
                                </a:moveTo>
                                <a:lnTo>
                                  <a:pt x="83820" y="93664"/>
                                </a:lnTo>
                                <a:cubicBezTo>
                                  <a:pt x="82867" y="94616"/>
                                  <a:pt x="82867" y="95569"/>
                                  <a:pt x="81915" y="95569"/>
                                </a:cubicBezTo>
                                <a:cubicBezTo>
                                  <a:pt x="80963" y="94616"/>
                                  <a:pt x="80963" y="93664"/>
                                  <a:pt x="80963" y="93664"/>
                                </a:cubicBezTo>
                                <a:close/>
                                <a:moveTo>
                                  <a:pt x="83820" y="93664"/>
                                </a:moveTo>
                                <a:cubicBezTo>
                                  <a:pt x="83820" y="92711"/>
                                  <a:pt x="83820" y="91759"/>
                                  <a:pt x="84772" y="91759"/>
                                </a:cubicBezTo>
                                <a:cubicBezTo>
                                  <a:pt x="84772" y="91759"/>
                                  <a:pt x="84772" y="91759"/>
                                  <a:pt x="84772" y="91759"/>
                                </a:cubicBezTo>
                                <a:cubicBezTo>
                                  <a:pt x="85725" y="92711"/>
                                  <a:pt x="84772" y="92711"/>
                                  <a:pt x="83820" y="93664"/>
                                </a:cubicBezTo>
                                <a:close/>
                                <a:moveTo>
                                  <a:pt x="90488" y="107951"/>
                                </a:moveTo>
                                <a:lnTo>
                                  <a:pt x="86678" y="106046"/>
                                </a:lnTo>
                                <a:lnTo>
                                  <a:pt x="84772" y="104141"/>
                                </a:lnTo>
                                <a:cubicBezTo>
                                  <a:pt x="83820" y="103189"/>
                                  <a:pt x="84772" y="102236"/>
                                  <a:pt x="85725" y="102236"/>
                                </a:cubicBezTo>
                                <a:cubicBezTo>
                                  <a:pt x="89535" y="102236"/>
                                  <a:pt x="93345" y="100331"/>
                                  <a:pt x="97155" y="101284"/>
                                </a:cubicBezTo>
                                <a:cubicBezTo>
                                  <a:pt x="96203" y="103189"/>
                                  <a:pt x="94297" y="102236"/>
                                  <a:pt x="93345" y="103189"/>
                                </a:cubicBezTo>
                                <a:cubicBezTo>
                                  <a:pt x="93345" y="103189"/>
                                  <a:pt x="92392" y="104141"/>
                                  <a:pt x="92392" y="104141"/>
                                </a:cubicBezTo>
                                <a:cubicBezTo>
                                  <a:pt x="92392" y="105094"/>
                                  <a:pt x="93345" y="105094"/>
                                  <a:pt x="93345" y="105094"/>
                                </a:cubicBezTo>
                                <a:cubicBezTo>
                                  <a:pt x="94297" y="105094"/>
                                  <a:pt x="95250" y="104141"/>
                                  <a:pt x="96203" y="106046"/>
                                </a:cubicBezTo>
                                <a:cubicBezTo>
                                  <a:pt x="96203" y="107951"/>
                                  <a:pt x="94297" y="106999"/>
                                  <a:pt x="94297" y="107951"/>
                                </a:cubicBezTo>
                                <a:cubicBezTo>
                                  <a:pt x="92392" y="107951"/>
                                  <a:pt x="91440" y="107951"/>
                                  <a:pt x="90488" y="107951"/>
                                </a:cubicBezTo>
                                <a:lnTo>
                                  <a:pt x="90488" y="107951"/>
                                </a:lnTo>
                                <a:close/>
                                <a:moveTo>
                                  <a:pt x="84772" y="96521"/>
                                </a:moveTo>
                                <a:cubicBezTo>
                                  <a:pt x="84772" y="95569"/>
                                  <a:pt x="85725" y="95569"/>
                                  <a:pt x="85725" y="95569"/>
                                </a:cubicBezTo>
                                <a:cubicBezTo>
                                  <a:pt x="85725" y="95569"/>
                                  <a:pt x="86678" y="95569"/>
                                  <a:pt x="86678" y="96521"/>
                                </a:cubicBezTo>
                                <a:cubicBezTo>
                                  <a:pt x="86678" y="97474"/>
                                  <a:pt x="86678" y="97474"/>
                                  <a:pt x="85725" y="97474"/>
                                </a:cubicBezTo>
                                <a:cubicBezTo>
                                  <a:pt x="84772" y="97474"/>
                                  <a:pt x="84772" y="97474"/>
                                  <a:pt x="84772" y="96521"/>
                                </a:cubicBezTo>
                                <a:close/>
                                <a:moveTo>
                                  <a:pt x="86678" y="113666"/>
                                </a:moveTo>
                                <a:cubicBezTo>
                                  <a:pt x="86678" y="112714"/>
                                  <a:pt x="86678" y="111761"/>
                                  <a:pt x="85725" y="111761"/>
                                </a:cubicBezTo>
                                <a:cubicBezTo>
                                  <a:pt x="85725" y="111761"/>
                                  <a:pt x="84772" y="111761"/>
                                  <a:pt x="84772" y="112714"/>
                                </a:cubicBezTo>
                                <a:cubicBezTo>
                                  <a:pt x="85725" y="112714"/>
                                  <a:pt x="85725" y="113666"/>
                                  <a:pt x="86678" y="113666"/>
                                </a:cubicBezTo>
                                <a:cubicBezTo>
                                  <a:pt x="86678" y="113666"/>
                                  <a:pt x="86678" y="113666"/>
                                  <a:pt x="86678" y="113666"/>
                                </a:cubicBezTo>
                                <a:close/>
                                <a:moveTo>
                                  <a:pt x="91440" y="115571"/>
                                </a:moveTo>
                                <a:cubicBezTo>
                                  <a:pt x="91440" y="114619"/>
                                  <a:pt x="90488" y="114619"/>
                                  <a:pt x="90488" y="114619"/>
                                </a:cubicBezTo>
                                <a:cubicBezTo>
                                  <a:pt x="88582" y="115571"/>
                                  <a:pt x="88582" y="116524"/>
                                  <a:pt x="88582" y="118429"/>
                                </a:cubicBezTo>
                                <a:cubicBezTo>
                                  <a:pt x="88582" y="119381"/>
                                  <a:pt x="88582" y="119381"/>
                                  <a:pt x="89535" y="119381"/>
                                </a:cubicBezTo>
                                <a:cubicBezTo>
                                  <a:pt x="89535" y="118429"/>
                                  <a:pt x="90488" y="117476"/>
                                  <a:pt x="91440" y="115571"/>
                                </a:cubicBezTo>
                                <a:close/>
                                <a:moveTo>
                                  <a:pt x="92392" y="90806"/>
                                </a:moveTo>
                                <a:cubicBezTo>
                                  <a:pt x="92392" y="92711"/>
                                  <a:pt x="90488" y="93664"/>
                                  <a:pt x="90488" y="95569"/>
                                </a:cubicBezTo>
                                <a:cubicBezTo>
                                  <a:pt x="88582" y="92711"/>
                                  <a:pt x="90488" y="91759"/>
                                  <a:pt x="92392" y="90806"/>
                                </a:cubicBezTo>
                                <a:close/>
                                <a:moveTo>
                                  <a:pt x="94297" y="111761"/>
                                </a:moveTo>
                                <a:cubicBezTo>
                                  <a:pt x="94297" y="111761"/>
                                  <a:pt x="94297" y="111761"/>
                                  <a:pt x="94297" y="111761"/>
                                </a:cubicBezTo>
                                <a:cubicBezTo>
                                  <a:pt x="95250" y="111761"/>
                                  <a:pt x="95250" y="111761"/>
                                  <a:pt x="95250" y="111761"/>
                                </a:cubicBezTo>
                                <a:cubicBezTo>
                                  <a:pt x="96203" y="112714"/>
                                  <a:pt x="95250" y="112714"/>
                                  <a:pt x="94297" y="111761"/>
                                </a:cubicBezTo>
                                <a:cubicBezTo>
                                  <a:pt x="95250" y="112714"/>
                                  <a:pt x="94297" y="112714"/>
                                  <a:pt x="94297" y="111761"/>
                                </a:cubicBezTo>
                                <a:close/>
                                <a:moveTo>
                                  <a:pt x="96203" y="121286"/>
                                </a:moveTo>
                                <a:cubicBezTo>
                                  <a:pt x="97155" y="121286"/>
                                  <a:pt x="97155" y="120334"/>
                                  <a:pt x="98107" y="119381"/>
                                </a:cubicBezTo>
                                <a:cubicBezTo>
                                  <a:pt x="98107" y="118429"/>
                                  <a:pt x="98107" y="117476"/>
                                  <a:pt x="97155" y="117476"/>
                                </a:cubicBezTo>
                                <a:cubicBezTo>
                                  <a:pt x="96203" y="117476"/>
                                  <a:pt x="95250" y="117476"/>
                                  <a:pt x="96203" y="118429"/>
                                </a:cubicBezTo>
                                <a:cubicBezTo>
                                  <a:pt x="96203" y="119381"/>
                                  <a:pt x="95250" y="121286"/>
                                  <a:pt x="96203" y="121286"/>
                                </a:cubicBezTo>
                                <a:close/>
                                <a:moveTo>
                                  <a:pt x="109538" y="125096"/>
                                </a:moveTo>
                                <a:cubicBezTo>
                                  <a:pt x="110490" y="125096"/>
                                  <a:pt x="109538" y="123191"/>
                                  <a:pt x="109538" y="123191"/>
                                </a:cubicBezTo>
                                <a:cubicBezTo>
                                  <a:pt x="108585" y="122239"/>
                                  <a:pt x="107632" y="123191"/>
                                  <a:pt x="107632" y="123191"/>
                                </a:cubicBezTo>
                                <a:cubicBezTo>
                                  <a:pt x="105728" y="125096"/>
                                  <a:pt x="103822" y="126049"/>
                                  <a:pt x="100965" y="124144"/>
                                </a:cubicBezTo>
                                <a:cubicBezTo>
                                  <a:pt x="100965" y="124144"/>
                                  <a:pt x="99060" y="125096"/>
                                  <a:pt x="98107" y="125096"/>
                                </a:cubicBezTo>
                                <a:cubicBezTo>
                                  <a:pt x="97155" y="124144"/>
                                  <a:pt x="96203" y="123191"/>
                                  <a:pt x="96203" y="124144"/>
                                </a:cubicBezTo>
                                <a:cubicBezTo>
                                  <a:pt x="95250" y="125096"/>
                                  <a:pt x="97155" y="126049"/>
                                  <a:pt x="97155" y="126049"/>
                                </a:cubicBezTo>
                                <a:cubicBezTo>
                                  <a:pt x="99060" y="127001"/>
                                  <a:pt x="101917" y="126049"/>
                                  <a:pt x="103822" y="127954"/>
                                </a:cubicBezTo>
                                <a:cubicBezTo>
                                  <a:pt x="104775" y="128906"/>
                                  <a:pt x="105728" y="127954"/>
                                  <a:pt x="105728" y="127954"/>
                                </a:cubicBezTo>
                                <a:cubicBezTo>
                                  <a:pt x="106680" y="127001"/>
                                  <a:pt x="107632" y="125096"/>
                                  <a:pt x="109538" y="125096"/>
                                </a:cubicBezTo>
                                <a:close/>
                                <a:moveTo>
                                  <a:pt x="98107" y="105094"/>
                                </a:moveTo>
                                <a:cubicBezTo>
                                  <a:pt x="98107" y="103189"/>
                                  <a:pt x="100013" y="103189"/>
                                  <a:pt x="100965" y="102236"/>
                                </a:cubicBezTo>
                                <a:cubicBezTo>
                                  <a:pt x="102870" y="101284"/>
                                  <a:pt x="104775" y="101284"/>
                                  <a:pt x="104775" y="99379"/>
                                </a:cubicBezTo>
                                <a:cubicBezTo>
                                  <a:pt x="104775" y="98426"/>
                                  <a:pt x="106680" y="97474"/>
                                  <a:pt x="107632" y="98426"/>
                                </a:cubicBezTo>
                                <a:cubicBezTo>
                                  <a:pt x="108585" y="98426"/>
                                  <a:pt x="108585" y="100331"/>
                                  <a:pt x="108585" y="101284"/>
                                </a:cubicBezTo>
                                <a:cubicBezTo>
                                  <a:pt x="108585" y="103189"/>
                                  <a:pt x="108585" y="105094"/>
                                  <a:pt x="108585" y="107951"/>
                                </a:cubicBezTo>
                                <a:cubicBezTo>
                                  <a:pt x="105728" y="105094"/>
                                  <a:pt x="105728" y="105094"/>
                                  <a:pt x="101917" y="106999"/>
                                </a:cubicBezTo>
                                <a:cubicBezTo>
                                  <a:pt x="100013" y="106046"/>
                                  <a:pt x="98107" y="106046"/>
                                  <a:pt x="98107" y="105094"/>
                                </a:cubicBezTo>
                                <a:close/>
                                <a:moveTo>
                                  <a:pt x="99060" y="35561"/>
                                </a:moveTo>
                                <a:cubicBezTo>
                                  <a:pt x="99060" y="35561"/>
                                  <a:pt x="100013" y="36514"/>
                                  <a:pt x="100013" y="36514"/>
                                </a:cubicBezTo>
                                <a:cubicBezTo>
                                  <a:pt x="100965" y="36514"/>
                                  <a:pt x="100013" y="35561"/>
                                  <a:pt x="99060" y="35561"/>
                                </a:cubicBezTo>
                                <a:cubicBezTo>
                                  <a:pt x="100013" y="35561"/>
                                  <a:pt x="100013" y="35561"/>
                                  <a:pt x="99060" y="35561"/>
                                </a:cubicBezTo>
                                <a:cubicBezTo>
                                  <a:pt x="99060" y="35561"/>
                                  <a:pt x="99060" y="35561"/>
                                  <a:pt x="99060" y="35561"/>
                                </a:cubicBezTo>
                                <a:close/>
                                <a:moveTo>
                                  <a:pt x="107632" y="115571"/>
                                </a:moveTo>
                                <a:cubicBezTo>
                                  <a:pt x="106680" y="113666"/>
                                  <a:pt x="106680" y="115571"/>
                                  <a:pt x="105728" y="116524"/>
                                </a:cubicBezTo>
                                <a:cubicBezTo>
                                  <a:pt x="105728" y="117476"/>
                                  <a:pt x="104775" y="116524"/>
                                  <a:pt x="104775" y="116524"/>
                                </a:cubicBezTo>
                                <a:cubicBezTo>
                                  <a:pt x="103822" y="115571"/>
                                  <a:pt x="103822" y="114619"/>
                                  <a:pt x="102870" y="114619"/>
                                </a:cubicBezTo>
                                <a:cubicBezTo>
                                  <a:pt x="101917" y="115571"/>
                                  <a:pt x="102870" y="116524"/>
                                  <a:pt x="102870" y="117476"/>
                                </a:cubicBezTo>
                                <a:cubicBezTo>
                                  <a:pt x="102870" y="121286"/>
                                  <a:pt x="102870" y="121286"/>
                                  <a:pt x="105728" y="120334"/>
                                </a:cubicBezTo>
                                <a:lnTo>
                                  <a:pt x="107632" y="119381"/>
                                </a:lnTo>
                                <a:cubicBezTo>
                                  <a:pt x="109538" y="118429"/>
                                  <a:pt x="108585" y="115571"/>
                                  <a:pt x="107632" y="115571"/>
                                </a:cubicBezTo>
                                <a:close/>
                                <a:moveTo>
                                  <a:pt x="109538" y="146051"/>
                                </a:moveTo>
                                <a:cubicBezTo>
                                  <a:pt x="109538" y="145099"/>
                                  <a:pt x="109538" y="144146"/>
                                  <a:pt x="109538" y="146051"/>
                                </a:cubicBezTo>
                                <a:cubicBezTo>
                                  <a:pt x="107632" y="146051"/>
                                  <a:pt x="105728" y="146051"/>
                                  <a:pt x="105728" y="147956"/>
                                </a:cubicBezTo>
                                <a:cubicBezTo>
                                  <a:pt x="105728" y="148909"/>
                                  <a:pt x="106680" y="148909"/>
                                  <a:pt x="106680" y="148909"/>
                                </a:cubicBezTo>
                                <a:cubicBezTo>
                                  <a:pt x="109538" y="147956"/>
                                  <a:pt x="109538" y="147004"/>
                                  <a:pt x="109538" y="146051"/>
                                </a:cubicBezTo>
                                <a:close/>
                                <a:moveTo>
                                  <a:pt x="108585" y="136526"/>
                                </a:moveTo>
                                <a:cubicBezTo>
                                  <a:pt x="108585" y="136526"/>
                                  <a:pt x="108585" y="137479"/>
                                  <a:pt x="108585" y="136526"/>
                                </a:cubicBezTo>
                                <a:cubicBezTo>
                                  <a:pt x="107632" y="137479"/>
                                  <a:pt x="108585" y="138431"/>
                                  <a:pt x="108585" y="138431"/>
                                </a:cubicBezTo>
                                <a:cubicBezTo>
                                  <a:pt x="109538" y="138431"/>
                                  <a:pt x="109538" y="137479"/>
                                  <a:pt x="108585" y="136526"/>
                                </a:cubicBezTo>
                                <a:cubicBezTo>
                                  <a:pt x="109538" y="136526"/>
                                  <a:pt x="109538" y="136526"/>
                                  <a:pt x="108585" y="136526"/>
                                </a:cubicBezTo>
                                <a:close/>
                                <a:moveTo>
                                  <a:pt x="110490" y="142241"/>
                                </a:moveTo>
                                <a:cubicBezTo>
                                  <a:pt x="110490" y="141289"/>
                                  <a:pt x="110490" y="141289"/>
                                  <a:pt x="110490" y="142241"/>
                                </a:cubicBezTo>
                                <a:cubicBezTo>
                                  <a:pt x="109538" y="141289"/>
                                  <a:pt x="109538" y="142241"/>
                                  <a:pt x="108585" y="142241"/>
                                </a:cubicBezTo>
                                <a:cubicBezTo>
                                  <a:pt x="108585" y="142241"/>
                                  <a:pt x="108585" y="143194"/>
                                  <a:pt x="108585" y="143194"/>
                                </a:cubicBezTo>
                                <a:cubicBezTo>
                                  <a:pt x="109538" y="143194"/>
                                  <a:pt x="110490" y="142241"/>
                                  <a:pt x="110490" y="142241"/>
                                </a:cubicBezTo>
                                <a:close/>
                                <a:moveTo>
                                  <a:pt x="112395" y="144146"/>
                                </a:moveTo>
                                <a:cubicBezTo>
                                  <a:pt x="111442" y="144146"/>
                                  <a:pt x="111442" y="146051"/>
                                  <a:pt x="110490" y="147004"/>
                                </a:cubicBezTo>
                                <a:cubicBezTo>
                                  <a:pt x="110490" y="147004"/>
                                  <a:pt x="109538" y="147956"/>
                                  <a:pt x="110490" y="148909"/>
                                </a:cubicBezTo>
                                <a:cubicBezTo>
                                  <a:pt x="111442" y="148909"/>
                                  <a:pt x="111442" y="147956"/>
                                  <a:pt x="112395" y="147004"/>
                                </a:cubicBezTo>
                                <a:cubicBezTo>
                                  <a:pt x="112395" y="146051"/>
                                  <a:pt x="113347" y="145099"/>
                                  <a:pt x="112395" y="144146"/>
                                </a:cubicBezTo>
                                <a:close/>
                                <a:moveTo>
                                  <a:pt x="111442" y="131764"/>
                                </a:moveTo>
                                <a:cubicBezTo>
                                  <a:pt x="110490" y="131764"/>
                                  <a:pt x="110490" y="132716"/>
                                  <a:pt x="111442" y="131764"/>
                                </a:cubicBezTo>
                                <a:cubicBezTo>
                                  <a:pt x="111442" y="132716"/>
                                  <a:pt x="111442" y="133669"/>
                                  <a:pt x="111442" y="133669"/>
                                </a:cubicBezTo>
                                <a:cubicBezTo>
                                  <a:pt x="112395" y="133669"/>
                                  <a:pt x="112395" y="133669"/>
                                  <a:pt x="112395" y="132716"/>
                                </a:cubicBezTo>
                                <a:cubicBezTo>
                                  <a:pt x="112395" y="131764"/>
                                  <a:pt x="111442" y="131764"/>
                                  <a:pt x="111442" y="131764"/>
                                </a:cubicBezTo>
                                <a:close/>
                                <a:moveTo>
                                  <a:pt x="111442" y="111761"/>
                                </a:moveTo>
                                <a:cubicBezTo>
                                  <a:pt x="111442" y="112714"/>
                                  <a:pt x="112395" y="113666"/>
                                  <a:pt x="113347" y="114619"/>
                                </a:cubicBezTo>
                                <a:cubicBezTo>
                                  <a:pt x="114300" y="116524"/>
                                  <a:pt x="116205" y="116524"/>
                                  <a:pt x="118110" y="116524"/>
                                </a:cubicBezTo>
                                <a:cubicBezTo>
                                  <a:pt x="119063" y="116524"/>
                                  <a:pt x="119063" y="115571"/>
                                  <a:pt x="119063" y="114619"/>
                                </a:cubicBezTo>
                                <a:cubicBezTo>
                                  <a:pt x="118110" y="112714"/>
                                  <a:pt x="117157" y="109856"/>
                                  <a:pt x="113347" y="110809"/>
                                </a:cubicBezTo>
                                <a:cubicBezTo>
                                  <a:pt x="112395" y="110809"/>
                                  <a:pt x="112395" y="108904"/>
                                  <a:pt x="111442" y="109856"/>
                                </a:cubicBezTo>
                                <a:cubicBezTo>
                                  <a:pt x="110490" y="109856"/>
                                  <a:pt x="111442" y="110809"/>
                                  <a:pt x="111442" y="111761"/>
                                </a:cubicBezTo>
                                <a:close/>
                                <a:moveTo>
                                  <a:pt x="114300" y="126049"/>
                                </a:moveTo>
                                <a:cubicBezTo>
                                  <a:pt x="115253" y="127001"/>
                                  <a:pt x="116205" y="126049"/>
                                  <a:pt x="114300" y="126049"/>
                                </a:cubicBezTo>
                                <a:lnTo>
                                  <a:pt x="113347" y="122239"/>
                                </a:lnTo>
                                <a:cubicBezTo>
                                  <a:pt x="112395" y="123191"/>
                                  <a:pt x="111442" y="123191"/>
                                  <a:pt x="111442" y="124144"/>
                                </a:cubicBezTo>
                                <a:cubicBezTo>
                                  <a:pt x="112395" y="127001"/>
                                  <a:pt x="113347" y="126049"/>
                                  <a:pt x="114300" y="126049"/>
                                </a:cubicBezTo>
                                <a:close/>
                                <a:moveTo>
                                  <a:pt x="113347" y="114619"/>
                                </a:moveTo>
                                <a:cubicBezTo>
                                  <a:pt x="113347" y="113666"/>
                                  <a:pt x="113347" y="112714"/>
                                  <a:pt x="115253" y="112714"/>
                                </a:cubicBezTo>
                                <a:lnTo>
                                  <a:pt x="115253" y="113666"/>
                                </a:lnTo>
                                <a:cubicBezTo>
                                  <a:pt x="115253" y="114619"/>
                                  <a:pt x="114300" y="114619"/>
                                  <a:pt x="113347" y="114619"/>
                                </a:cubicBezTo>
                                <a:close/>
                                <a:moveTo>
                                  <a:pt x="114300" y="32704"/>
                                </a:moveTo>
                                <a:cubicBezTo>
                                  <a:pt x="113347" y="33656"/>
                                  <a:pt x="115253" y="34609"/>
                                  <a:pt x="116205" y="32704"/>
                                </a:cubicBezTo>
                                <a:cubicBezTo>
                                  <a:pt x="116205" y="31751"/>
                                  <a:pt x="115253" y="31751"/>
                                  <a:pt x="115253" y="31751"/>
                                </a:cubicBezTo>
                                <a:cubicBezTo>
                                  <a:pt x="114300" y="31751"/>
                                  <a:pt x="113347" y="31751"/>
                                  <a:pt x="114300" y="32704"/>
                                </a:cubicBezTo>
                                <a:cubicBezTo>
                                  <a:pt x="113347" y="32704"/>
                                  <a:pt x="113347" y="32704"/>
                                  <a:pt x="114300" y="32704"/>
                                </a:cubicBezTo>
                                <a:close/>
                                <a:moveTo>
                                  <a:pt x="120967" y="133669"/>
                                </a:moveTo>
                                <a:lnTo>
                                  <a:pt x="116205" y="129859"/>
                                </a:lnTo>
                                <a:cubicBezTo>
                                  <a:pt x="115253" y="130811"/>
                                  <a:pt x="114300" y="130811"/>
                                  <a:pt x="114300" y="131764"/>
                                </a:cubicBezTo>
                                <a:cubicBezTo>
                                  <a:pt x="113347" y="132716"/>
                                  <a:pt x="114300" y="132716"/>
                                  <a:pt x="115253" y="133669"/>
                                </a:cubicBezTo>
                                <a:cubicBezTo>
                                  <a:pt x="117157" y="134621"/>
                                  <a:pt x="118110" y="134621"/>
                                  <a:pt x="120015" y="135574"/>
                                </a:cubicBezTo>
                                <a:cubicBezTo>
                                  <a:pt x="120967" y="135574"/>
                                  <a:pt x="120967" y="134621"/>
                                  <a:pt x="120967" y="133669"/>
                                </a:cubicBezTo>
                                <a:close/>
                                <a:moveTo>
                                  <a:pt x="118110" y="140336"/>
                                </a:moveTo>
                                <a:cubicBezTo>
                                  <a:pt x="118110" y="138431"/>
                                  <a:pt x="117157" y="137479"/>
                                  <a:pt x="116205" y="137479"/>
                                </a:cubicBezTo>
                                <a:cubicBezTo>
                                  <a:pt x="114300" y="137479"/>
                                  <a:pt x="117157" y="138431"/>
                                  <a:pt x="116205" y="139384"/>
                                </a:cubicBezTo>
                                <a:cubicBezTo>
                                  <a:pt x="116205" y="140336"/>
                                  <a:pt x="116205" y="140336"/>
                                  <a:pt x="115253" y="141289"/>
                                </a:cubicBezTo>
                                <a:cubicBezTo>
                                  <a:pt x="115253" y="142241"/>
                                  <a:pt x="114300" y="143194"/>
                                  <a:pt x="115253" y="143194"/>
                                </a:cubicBezTo>
                                <a:cubicBezTo>
                                  <a:pt x="116205" y="143194"/>
                                  <a:pt x="116205" y="142241"/>
                                  <a:pt x="117157" y="141289"/>
                                </a:cubicBezTo>
                                <a:cubicBezTo>
                                  <a:pt x="118110" y="141289"/>
                                  <a:pt x="118110" y="140336"/>
                                  <a:pt x="118110" y="140336"/>
                                </a:cubicBezTo>
                                <a:close/>
                                <a:moveTo>
                                  <a:pt x="119063" y="119381"/>
                                </a:moveTo>
                                <a:cubicBezTo>
                                  <a:pt x="120015" y="119381"/>
                                  <a:pt x="120015" y="119381"/>
                                  <a:pt x="119063" y="119381"/>
                                </a:cubicBezTo>
                                <a:lnTo>
                                  <a:pt x="119063" y="119381"/>
                                </a:lnTo>
                                <a:cubicBezTo>
                                  <a:pt x="120015" y="119381"/>
                                  <a:pt x="120015" y="119381"/>
                                  <a:pt x="119063" y="119381"/>
                                </a:cubicBezTo>
                                <a:lnTo>
                                  <a:pt x="119063" y="119381"/>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2CBDABF" id="Graphic 5" o:spid="_x0000_s1026" style="position:absolute;margin-left:1.3pt;margin-top:11.2pt;width:87.35pt;height:47.45pt;z-index:251663360;mso-width-relative:margin;mso-height-relative:margin" coordsize="11867,645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">
                <v:shape id="Freeform 21" o:spid="_x0000_s1027" style="position:absolute;top:16;width:2419;height:2619;visibility:visible;mso-wrap-style:square;v-text-anchor:middle" coordsize="241935,26188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" path="m240983,257360v-953,1904,-2858,2857,-4763,2857c228600,261170,220028,260217,213360,260217v-11430,,-21907,-953,-32385,953c174308,262122,167640,262122,160973,261170v-7620,-953,-16193,-953,-23813,c132398,262122,126683,261170,121920,261170r-952,c119063,260217,116205,260217,116205,257360v,-2858,2858,-4763,4763,-4763c126683,253550,132398,251645,137160,250692v4763,,7620,-3810,9525,-7620c147638,240214,148590,236405,147638,232595v-2858,-11431,-5715,-22860,-10478,-34290c135255,192589,134303,191637,127635,191637v-6667,,-13335,,-19050,c101918,191637,95250,191637,89535,191637v-7620,952,-15240,,-21907,952c62865,192589,61913,193542,60008,198305v-4763,11430,-7620,23812,-11430,35242c46673,240214,48578,244977,54293,247835v3810,1904,7620,2857,11430,2857c70485,250692,75248,250692,80010,251645v2858,,4763,1905,4763,4762c84773,259264,82868,260217,79058,260217v-8573,,-16193,953,-24765,l38100,260217v-3810,,-6667,953,-10477,c25718,260217,23813,260217,21908,260217v-1905,953,-4763,953,-6668,c12383,259264,8573,259264,5715,259264v-952,,-2857,,-3810,-952c953,257360,,255455,,253550v953,-1905,1905,-1905,3810,-1905l11430,251645v3810,,7620,-953,10478,-3810c30480,242120,37148,234500,40005,224022v5715,-18097,12383,-36195,19050,-54292c64770,154489,69533,138297,75248,123057,86678,91625,95250,59239,105728,27807v2857,-7620,3810,-14287,7620,-21907c115253,2089,117158,-768,121920,185r2858,c134303,185,134303,185,137160,8757r19050,53340c159068,68764,160973,75432,163830,82100v7620,22860,15240,45720,22860,69532c189548,161157,193358,169730,195263,180207v952,3810,1905,7620,2857,10478c202883,204020,208598,216402,213360,229737v1905,4763,3810,8573,7620,12383c224790,245930,228600,248787,234315,249739v1905,,4763,953,7620,1906c239078,253550,240983,254502,240983,257360xm128588,177350r-1905,-4763c120968,152585,115253,132582,107633,113532v-2858,-6668,-4763,-13335,-7620,-20002c100013,92577,99060,90672,97155,90672v-1905,,-1905,1905,-2857,3810l94298,94482v-3810,12382,-7620,24765,-12383,36195c76200,145917,72390,162110,64770,176397v-1905,4763,-952,5715,3810,5715c78105,183064,87630,181160,95250,182112v8573,-952,15240,-952,21908,-952c120015,181160,121920,181160,123825,180207v5715,953,5715,,4763,-2857xm106680,78289v,,953,,953,c107633,78289,107633,78289,107633,77337v,952,,,-953,952c106680,77337,106680,78289,106680,78289xm107633,70670v,,,952,,c108585,70670,108585,70670,108585,70670v953,-953,,-953,-952,c107633,69717,107633,70670,107633,70670xm107633,55430v952,952,2857,1905,3810,1905l112395,55430v,-953,,-953,,-953c111443,54477,110490,54477,110490,54477v-952,,-1905,,-2857,953l107633,55430xm109538,61145v-953,,-953,,,c109538,61145,109538,61145,109538,61145v,,,,,c109538,61145,109538,61145,109538,61145xm111443,73527v-953,953,-953,953,,1905c112395,77337,112395,79242,111443,80195v,952,,1905,952,1905c113348,82100,115253,81147,115253,79242v-1905,-1905,-953,-3810,-1905,-4762c113348,73527,112395,73527,111443,73527xm113348,50667v,953,,953,,c114300,51620,115253,51620,115253,50667v1905,-953,3810,-953,5715,953c120968,49714,120968,47810,120015,46857v-1905,-1905,-1905,2857,-4762,1905c115253,47810,117158,45905,114300,44952v,1905,,2858,953,3810c115253,49714,115253,50667,115253,51620v,-953,-953,-953,-1905,-953xm114300,69717v-952,,-952,953,,c114300,71622,115253,71622,116205,71622v,,953,,,-952c115253,70670,115253,69717,114300,69717xm114300,44000v953,-953,1905,-953,2858,-953c118110,43047,118110,42095,118110,42095v,,,-953,-952,-953c116205,41142,113348,41142,114300,44000xm123825,60192v,,,,,c121920,60192,121920,61145,121920,62097r-2857,c119063,60192,117158,60192,115253,60192r,c116205,62097,117158,62097,119063,62097r,c120015,63050,120015,64002,120968,64002v952,,952,-952,952,-1905c122873,62097,123825,61145,123825,60192xm116205,92577v,953,,1905,1905,1905c119063,94482,119063,93530,119063,93530v,-953,,-1905,-953,-2858c116205,90672,116205,91625,116205,92577xm116205,99245v,,,952,,c118110,99245,121920,101150,121920,97339v,,953,,953,c123825,97339,124778,98292,125730,96387v,-952,,-2857,-952,-2857c122873,93530,123825,95435,122873,95435r-953,952c120015,98292,118110,98292,116205,99245v,-953,,,,xm131445,120200v953,-953,953,-1905,,-2858c130493,115437,126683,115437,128588,111627v-2858,-952,-3810,-3810,-4763,-5715c121920,103055,120015,103055,117158,103055v-953,,-953,,-1905,952c115253,104960,116205,104960,117158,104960v2857,,4762,952,3810,3810c120015,108770,119063,107817,118110,107817v,,-952,,-952,c118110,109722,118110,111627,120015,111627v953,,,-1905,953,-2857c124778,109722,123825,112580,124778,115437r1905,952c127635,116389,129540,117342,129540,118295v,952,-1905,952,-1905,952c126683,119247,125730,120200,126683,121152v1905,953,3810,953,4762,-952xm118110,36380v953,1905,1905,1905,3810,2857c121920,39237,122873,39237,122873,38285v-953,-1905,-2858,-1905,-4763,-1905c118110,35427,117158,36380,118110,36380xm121920,51620r,c121920,52572,121920,53525,123825,53525v,,953,,953,-953c122873,52572,122873,52572,121920,51620xm121920,88767v,,,,,l121920,88767v953,953,953,953,,c122873,88767,122873,88767,121920,88767xm123825,49714v1905,,2858,,3810,-1904c127635,46857,126683,46857,126683,46857v-1905,,-2858,953,-3810,1905c122873,49714,123825,49714,123825,49714xm122873,33522v,,,953,,c123825,34475,123825,33522,123825,33522r-952,l122873,33522xm124778,115437v-953,,-953,952,-953,952c123825,116389,123825,116389,124778,117342v,,,-953,,-1905c125730,116389,125730,115437,124778,115437r,xm124778,40189v,953,952,953,952,953c126683,41142,126683,40189,126683,40189v,-952,,-952,-953,-952c124778,39237,124778,40189,124778,40189xm133350,96387v1905,-952,3810,-1905,2858,-3810c136208,90672,133350,90672,134303,87814v,-952,-953,-952,-953,-952c131445,88767,129540,90672,127635,92577v,,,953,,953c129540,94482,128588,96387,127635,97339v-952,1906,-952,4763,-1905,6668c125730,104007,125730,104960,125730,104960v,1904,953,2857,2858,2857c130493,106864,128588,105912,128588,104960v,-953,-953,-1905,952,-1905c132398,104007,131445,103055,130493,101150v,-1905,-953,-3811,2857,-4763xm126683,134487v,952,952,952,952,952l128588,134487v,,-953,-952,-1905,c126683,133535,126683,133535,126683,134487xm134303,72575v-953,-953,-1905,-953,-1905,-1905c131445,69717,131445,68764,130493,69717v-953,953,-953,953,,1905c131445,74480,132398,73527,134303,72575v952,952,1905,3810,,3810c131445,76385,130493,77337,128588,78289v-953,,-1905,-952,-1905,953c126683,80195,128588,80195,129540,80195v1905,-953,3810,-953,5715,952l135255,81147v2858,-952,1905,-2858,1905,-4762c138113,74480,140018,72575,138113,71622v-953,-1905,-1905,953,-3810,953xm127635,59239v,,-952,953,,c127635,60192,127635,61145,127635,60192v953,-1905,3810,953,3810,-1905c131445,58287,132398,59239,133350,59239v,,,-952,,-952c132398,57335,131445,58287,131445,58287v-1905,,-2857,,-3810,952xm128588,69717v,-953,,-953,,l128588,67812v-953,,-953,952,,1905c127635,68764,127635,69717,128588,69717xm133350,134487v,952,953,952,953,952c134303,135439,135255,134487,135255,134487v,-952,-952,-1905,-952,-2857c134303,129725,135255,128772,136208,128772v1905,,1905,953,1905,1905c137160,130677,137160,131630,137160,131630v,,,952,953,c139065,131630,138113,130677,139065,129725v953,-2858,3810,-3811,5715,-5715c145733,123057,148590,124010,147638,121152v,-952,952,-952,952,c152400,122105,153353,125914,156210,127820v,,,1905,953,952c157163,128772,157163,127820,158115,126867v,-953,,-953,-952,-1905c154305,123057,156210,121152,158115,119247r,c156210,118295,155258,116389,154305,114485v-952,-1905,-2857,-2858,-3810,-4763c149543,108770,149543,107817,148590,108770v-952,952,,952,953,1905c151448,112580,150495,114485,149543,116389v-953,1906,-1905,,-2858,c144780,116389,145733,115437,145733,114485v952,-1905,,-2858,-1905,-3810c143828,109722,143828,108770,144780,108770v953,,953,-953,953,-953c144780,107817,143828,106864,142875,106864v-952,,,1906,,1906l142875,110675r-1905,c140018,109722,140018,109722,139065,108770v-952,-953,-1905,-1906,-2857,-953c135255,108770,133350,109722,134303,110675v952,952,1905,-953,2857,-953c138113,109722,139065,110675,140970,109722v-952,953,,3810,-1905,3810c136208,113532,136208,115437,136208,117342v,953,952,1905,-953,1905c134303,119247,133350,120200,133350,121152v,953,1905,,2858,953c137160,122105,139065,121152,140018,121152v952,,1905,-1905,2857,-952c143828,122105,141923,123057,140970,123057v-952,,-1905,,-2857,953c137160,124010,135255,124010,135255,124010v-952,2857,-1905,952,-2857,c130493,123057,129540,123057,129540,124962v,1905,,3810,2858,3810c132398,131630,133350,132582,133350,134487xm134303,141155v-953,952,-1905,1905,-1905,2857c131445,144964,132398,146870,133350,146870v953,,953,-953,953,-1906c134303,144012,134303,142107,134303,141155xm133350,83052v953,,1905,-952,1905,-1905c134303,80195,132398,80195,133350,83052v-952,-952,-952,,,xm133350,99245v,952,,952,953,952c135255,100197,135255,99245,135255,99245v,,,,-1905,c134303,99245,134303,99245,133350,99245xm137160,160205v953,952,2858,1905,3810,2857c140970,164014,140018,164967,141923,165920v952,,952,,952,-953c142875,163062,141923,164014,140970,163062v953,-3810,2858,-6667,,-10477c140018,150680,141923,147822,138113,146870v,,,-1906,,-2858c139065,142107,140018,140202,141923,140202v952,1905,1905,953,2857,953c143828,140202,142875,139250,141923,140202v-953,-2857,-3810,-3810,-5715,-3810c133350,136392,133350,136392,133350,140202v953,953,2858,1905,1905,2858c133350,146870,134303,150680,137160,153537v953,952,953,1905,,1905c134303,158300,136208,159252,137160,160205xm144780,97339v-952,953,-952,1906,,2858c142875,100197,140970,100197,140018,102102v-953,,-2858,,-2858,c136208,103055,134303,104960,135255,105912v953,1905,1905,-952,2858,-952c139065,104007,140018,104007,140018,103055v952,2857,3810,3809,7620,2857c147638,106864,146685,107817,148590,107817v,,,,,c148590,106864,148590,106864,147638,105912v-1905,-1905,-4763,-2857,-7620,-2857l140018,102102v1905,,3810,,4762,-1905c146685,100197,147638,99245,148590,98292v953,-953,1905,-953,1905,-2857c150495,95435,149543,94482,149543,94482v-953,953,,1905,-953,2857l148590,97339v-952,,-1905,-952,-3810,xm135255,55430r,c136208,55430,136208,55430,135255,55430v953,-953,953,-953,,c135255,54477,135255,54477,135255,55430xm146685,180207v1905,,1905,-1905,1905,-2857c147638,175445,147638,174492,148590,172587v953,-2857,-952,-4762,-2857,-4762c142875,166872,140970,166872,139065,164014v,,-952,,-952,c138113,164014,138113,164967,138113,164967v2857,1905,,4763,1905,7620c140970,173539,141923,174492,142875,174492v953,953,953,1905,1905,1905c144780,178302,142875,179255,144780,181160v-952,952,953,-953,1905,-953xm137160,97339v,,953,,,c138113,97339,139065,97339,138113,96387v,,,,-953,c138113,96387,137160,96387,137160,97339xm141923,84005v-1905,,-3810,952,-3810,3809c137160,89720,140018,89720,140018,90672v,,,953,952,953c140970,91625,140970,90672,141923,90672v,-952,,-1905,-953,-1905c140018,88767,138113,87814,137160,87814v1905,-952,2858,-1904,4763,-1904l141923,85910v952,-953,1905,-2858,,-1905xm140970,181160v,-953,-952,-953,-1905,-953c139065,180207,138113,180207,138113,181160v,952,952,952,952,952c139065,182112,140970,182112,140970,181160xm139065,134487v,,-952,,,c138113,135439,139065,135439,140018,135439v-953,,,,-953,-952xm143828,176397v,-952,952,-2858,-1905,-1905c140970,173539,140018,172587,139065,172587v,-1905,953,-3810,3810,-2857c145733,170682,145733,172587,143828,176397xm139065,159252v,-952,,-952,,c140018,158300,140970,158300,140970,159252v,,-952,,-1905,c139065,160205,139065,159252,139065,159252xm152400,129725v-1905,-1905,-952,1905,-2857,1905c149543,131630,148590,131630,148590,131630r,-1905c148590,128772,149543,127820,147638,127820v-953,,-953,952,-1905,952c144780,130677,141923,131630,141923,134487v,952,-953,952,-1905,952l141923,136392v4762,1905,5715,1905,5715,-2857l147638,133535v952,,1905,,2857,c152400,132582,153353,130677,152400,129725xm141923,112580r1905,c143828,113532,144780,115437,142875,115437v-1905,,-952,-1905,-952,-2857xm143828,84957r,c142875,84957,142875,84957,143828,84957v,953,952,2857,2857,1905c146685,86862,147638,86862,147638,85910v-1905,-953,-2858,,-3810,-953xm146685,151632v2858,,3810,-2857,4763,-6668c151448,143060,151448,142107,149543,142107v-953,,-2858,,-3810,c145733,143060,145733,144964,144780,145917v-952,953,-952,953,-952,1905c144780,148775,145733,147822,145733,147822v952,,952,-1905,1905,-1905c148590,146870,147638,147822,146685,148775r,2857c143828,150680,144780,152585,145733,154489v,953,952,953,952,953c147638,154489,146685,153537,146685,151632v,953,,,,xm149543,188780v-953,-1905,-953,-2858,,-4763c149543,183064,149543,183064,148590,183064r,c147638,184017,145733,184017,145733,185922v-953,953,1905,3810,3810,2858c148590,189732,149543,188780,149543,188780xm148590,131630r-952,2857l147638,134487v-1905,-1905,-953,-1905,952,-2857xm153353,173539v-953,1906,-1905,3811,-953,5716c152400,180207,153353,180207,153353,180207v952,,952,-952,952,-952c154305,177350,157163,176397,155258,173539v,-952,952,-952,1905,c158115,173539,158115,176397,160020,174492v953,-953,-952,-1905,-1905,-2857c158115,170682,158115,169730,157163,169730v,,952,,952,c158115,169730,158115,168777,157163,168777v-953,,-953,,-953,953c155258,168777,154305,167825,155258,166872v952,-952,1905,,2857,c160973,167825,163830,164967,162878,163062v-1905,-2857,-1905,-6667,-3810,-9525c158115,152585,158115,151632,158115,150680v-952,,-1905,,-1905,-953c156210,148775,156210,148775,157163,148775v952,,952,952,1905,1905c160020,149727,160020,148775,160020,146870r,c160973,147822,161925,148775,162878,147822v952,-952,-953,-1905,-953,-1905c162878,144012,163830,143060,161925,141155v-952,-1905,-2857,-953,-4762,c156210,142107,154305,141155,153353,141155v-953,-953,-1905,-953,-2858,c150495,142107,149543,144012,151448,144964r1905,953c154305,146870,155258,147822,154305,148775v-1905,2857,-952,7620,-4762,9525c149543,158300,149543,159252,149543,159252v-3810,,-953,4762,-3810,5715c145733,164967,145733,165920,145733,165920v952,2857,2857,3810,5715,2857c152400,168777,152400,168777,153353,169730v,,-953,952,-953,952c150495,171635,148590,171635,152400,172587v1905,-1905,953,,953,952xm148590,194495v,-953,,-953,,c147638,194495,147638,194495,147638,194495v-953,,,,952,c147638,194495,147638,194495,148590,194495xm150495,158300v,,,-953,-952,-1905c151448,156395,153353,155442,156210,155442v,1905,,4763,,6668l156210,162110v-952,,-2857,3810,-2857,-953c153353,161157,153353,160205,152400,160205v-3810,3809,-952,-953,-1905,-1905xm152400,190685v1905,,2858,1904,3810,2857c157163,193542,157163,193542,157163,193542v,-953,-2858,-3810,-3810,-3810c153353,189732,152400,189732,152400,190685v,-953,,,,xm160973,127820r,2857c160020,133535,158115,136392,154305,134487v,,-952,,-952,952c153353,136392,154305,136392,154305,137345v953,,6668,,7620,-953c162878,136392,162878,135439,161925,135439v-952,-952,,-2857,-1905,-4762c160973,130677,161925,129725,161925,128772v,-952,,-1905,-952,-1905c160973,126867,160020,125914,160020,126867v,-953,,,953,953xm154305,109722v,953,1905,,2858,c157163,108770,159068,110675,159068,109722v,-952,-1905,-952,-2858,-952c155258,108770,154305,108770,154305,109722xm156210,209735v-952,,-952,,,l155258,209735v,,,952,952,c155258,210687,155258,209735,156210,209735xm161925,195447v,,,,,c160020,193542,159068,195447,157163,195447r-953,c155258,195447,155258,195447,155258,196400v,,952,952,952,952c158115,197352,160020,196400,161925,195447xm157163,202114v,-952,,-952,-953,-952c156210,201162,155258,201162,155258,202114v,,,,1905,c157163,203067,157163,202114,157163,202114xm157163,162110r,c159068,160205,159068,158300,160020,159252v953,953,953,3810,,3810c159068,164967,158115,163062,157163,162110xm160020,227832v,-952,-952,-952,,c158115,226880,157163,227832,157163,228785v,952,,952,952,952c158115,228785,159068,228785,160020,227832xm162878,179255r,c162878,177350,162878,177350,161925,177350v-952,,-1905,952,-2857,952c156210,178302,155258,179255,157163,182112v952,1905,952,2858,-953,4763c155258,187827,155258,188780,156210,189732v953,953,1905,,1905,-952c160020,187827,161925,186875,160020,184017v953,-1905,1905,-3810,2858,-4762xm158115,114485v-952,,-952,952,-952,952c157163,116389,157163,116389,158115,116389v953,,1905,,,-1904c159068,114485,159068,114485,158115,114485xm159068,121152v,953,-1905,1905,-953,2858c159068,124010,159068,124010,160020,123057v,-952,953,-1905,-952,-1905xm160973,206877v,-952,,-952,,c159068,205925,159068,206877,158115,206877v,953,,953,,953c160020,208782,160973,207830,160973,206877xm162878,144012v-1905,,-1905,952,-1905,1905l160973,145917v-1905,-953,-1905,-1905,-1905,-2857c159068,142107,160020,141155,160973,141155v952,,952,1905,1905,2857xm163830,217355v953,-953,1905,-1905,1905,-3810c166688,211639,167640,210687,168593,211639v1905,953,1905,1906,1905,2858c170498,215450,169545,217355,171450,217355v1905,,1905,-953,1905,-2858c173355,213545,172403,212592,172403,211639v952,,1905,,1905,953c175260,214497,176213,213545,177165,213545v1905,-1906,-952,-1906,-952,-1906c176213,210687,175260,210687,175260,209735v-952,-953,-952,-953,-1905,l172403,211639v-953,-2857,-2858,-5714,-953,-8572c169545,204020,168593,205925,168593,207830v,952,,1905,-953,1905c162878,207830,165735,210687,165735,212592v,1905,-952,3810,-3810,3810c160973,216402,160020,216402,160973,217355v,,1905,952,2857,xm160973,210687v,952,-953,952,,c160973,211639,160973,212592,161925,212592v,,,-953,-952,-1905c161925,211639,160973,210687,160973,210687xm164783,167825v-1905,952,-2858,1905,-2858,3810c161925,172587,161925,173539,162878,173539v952,-952,1905,-2857,2857,-3809c166688,168777,165735,167825,164783,167825xm162878,236405v,,,,,c161925,237357,162878,237357,162878,237357v,,952,,,-952c163830,236405,163830,236405,162878,236405xm162878,189732v,953,1905,953,2857,953c167640,190685,168593,189732,168593,188780v,-1905,-1905,,-1905,-953c165735,188780,163830,187827,162878,189732xm180023,199257v-953,,,-952,,-1905c180023,196400,180975,195447,180975,194495v,,,-953,-952,-953c179070,193542,179070,193542,179070,194495v,1905,-952,1905,-2857,c176213,194495,176213,193542,175260,193542v-952,,-952,953,-952,1905c174308,196400,174308,196400,174308,197352v-1905,-1905,-2858,-1905,-5715,c167640,198305,166688,199257,164783,200210v,952,-953,952,-1905,c161925,199257,161925,199257,161925,200210v-952,1904,953,3810,3810,3810c167640,204020,168593,204020,170498,204972v2857,1905,7620,953,8572,4763l178118,209735v-953,,-1905,,-1905,952l176213,210687v952,952,952,,1905,-952l179070,208782v2858,-3810,5715,-6668,953,-9525xm163830,158300v,,953,,,c164783,158300,164783,157347,164783,157347r,-952c165735,156395,165735,156395,166688,156395v952,,1905,,952,-953c167640,155442,166688,154489,165735,154489v-952,,-952,953,-1905,1906l162878,157347v952,-952,952,,952,953xm164783,203067v,,-953,,,c163830,204020,164783,204020,164783,204020v,,952,,,-953c165735,203067,164783,203067,164783,203067xm166688,244025v,-953,-953,-1905,-1905,-1905c163830,242120,164783,243072,163830,243072v,953,,1905,953,1905c166688,244977,166688,244977,166688,244025xm168593,182112v-1905,1905,-1905,,-1905,-952c165735,181160,164783,181160,164783,183064v,953,952,1906,1905,1906c168593,184970,169545,184970,171450,184970v2858,,3810,952,3810,3810c174308,188780,174308,188780,174308,187827v-953,,-953,,-1905,953c172403,188780,172403,189732,172403,189732v952,953,952,,1905,l175260,188780v953,,2858,,2858,-1905c178118,184970,178118,183064,176213,182112v-1905,-952,-3810,-952,-4763,-1905c169545,181160,168593,181160,168593,182112xm178118,228785v,-953,,-1905,-953,-1905c176213,224022,177165,223070,180023,223070v952,-2858,2857,-2858,5715,-953c183833,223070,182880,224022,180975,224022v,953,-952,3810,1905,1905c183833,225927,184785,225927,185738,225927v1905,-952,1905,-1905,,-2857c183833,219260,181928,219260,179070,221164v-1905,953,-2857,2858,-4762,1906c171450,221164,171450,223070,172403,224975v,952,,2857,,3810c170498,228785,169545,226880,167640,227832r-952,-952c166688,226880,165735,226880,165735,226880v,952,,952,953,952c166688,227832,167640,227832,167640,227832v1905,2857,1905,2857,-952,3810l165735,232595v-952,,-952,952,-952,1905c164783,235452,165735,235452,165735,235452v953,-952,2858,-952,3810,c170498,233547,170498,231642,171450,229737v953,952,1905,1905,1905,2858c174308,233547,174308,235452,176213,235452v2857,-2857,1905,-4763,1905,-6667xm166688,144012v,,,,,c167640,143060,167640,143060,166688,142107v,,-953,953,,1905c165735,143060,165735,144012,166688,144012xm167640,164014v,-952,-952,-952,,l166688,164014v-953,953,,953,952,c167640,164967,167640,164014,167640,164014xm167640,175445v,,,,,c165735,175445,165735,177350,165735,178302v,953,,953,,1905c166688,180207,166688,179255,166688,178302v1905,,1905,-952,952,-2857xm166688,147822v,,,,,c166688,149727,166688,149727,167640,150680v,,953,,953,-953c167640,148775,167640,147822,166688,147822xm167640,220212v,,,1905,,952c168593,221164,168593,219260,168593,218307v,-952,,-952,-953,-952c167640,218307,167640,219260,167640,220212xm169545,158300r,c168593,158300,167640,158300,168593,159252v-953,,,,952,-952c169545,159252,169545,159252,169545,158300xm169545,162110v953,952,,1904,-952,2857c167640,167825,169545,169730,172403,170682v,,952,,952,-952l170498,167825v-953,-953,-953,-1905,,-1905c172403,164967,172403,162110,170498,161157v,,-953,,-953,953xm170498,235452v952,953,952,,1905,-952c172403,233547,173355,232595,172403,231642v-953,,-953,,-1905,953c169545,234500,169545,235452,170498,235452xm173355,241167v953,,953,,953,-953c174308,238310,172403,239262,171450,238310v-952,,-952,,-952,c171450,240214,171450,240214,173355,241167xm175260,173539v-1905,953,-3810,,-4762,1906c170498,176397,171450,176397,172403,176397v952,,2857,-952,2857,-2858c176213,173539,176213,173539,175260,173539xm170498,180207v1905,,4762,953,6667,c174308,177350,174308,177350,170498,180207xm175260,245930v,-953,-952,-953,-952,-953c173355,244977,172403,244977,171450,246882v,,953,953,953,953c173355,246882,175260,246882,175260,245930xm171450,159252v953,,953,,,c172403,159252,172403,159252,172403,159252v952,-952,,-952,-953,c172403,158300,171450,158300,171450,159252xm174308,163062v,,952,952,,l176213,163062r-1905,c174308,162110,174308,162110,174308,163062xm178118,200210v,952,,1904,-953,2857c177165,203067,176213,203067,176213,203067v-953,-953,-1905,-1905,-953,-2857c176213,199257,176213,198305,176213,197352v952,,2857,953,1905,2858xm177165,237357v,-952,,-952,-952,-952c175260,236405,175260,236405,175260,237357v,,,,1905,c176213,238310,177165,238310,177165,237357xm177165,217355v-952,,-952,,-952,952c176213,219260,176213,219260,177165,219260v953,,953,,953,-953c178118,217355,178118,217355,177165,217355xm178118,249739v,,,-952,,c177165,248787,177165,248787,177165,249739v-952,,-952,953,953,c177165,250692,177165,250692,178118,249739xm179070,182112r-1905,-952c178118,181160,178118,182112,179070,182112v,1905,-952,3810,953,3810l180975,185922v,-1905,,-2858,-1905,-3810xm187643,244977v,-952,-953,-1905,-953,-1905c184785,242120,182880,243072,180975,242120v,,-952,,-952,952c180023,244025,179070,244977,180023,245930v1905,952,1905,2857,3810,2857c184785,247835,184785,245930,186690,245930v,,953,,953,-953xm185738,233547v-1905,-952,-3810,-1905,-2858,-4762c182880,227832,181928,227832,180975,228785v-1905,952,-952,1904,-1905,2857c178118,232595,177165,233547,179070,234500v953,952,1905,952,2858,c182880,233547,183833,233547,184785,234500v953,,1905,952,1905,c187643,234500,186690,233547,185738,233547xm180023,238310v,,-953,952,-953,952l180023,239262v952,,952,,,-952c180975,238310,180975,238310,180023,238310xm182880,208782v-952,953,-952,2857,-952,4763c181928,213545,181928,214497,181928,214497v,,952,,952,c183833,212592,184785,211639,186690,210687v953,-952,953,-1905,,-2857c184785,206877,182880,207830,182880,208782xm193358,241167v,-953,-953,-2857,-1905,-1905c189548,240214,188595,239262,186690,239262r-952,-952c184785,237357,184785,236405,183833,236405v,,,952,,952c183833,238310,184785,239262,185738,239262v,,952,,1905,c189548,243072,189548,243072,193358,241167xm184785,214497v-952,,-952,953,-952,1905c183833,217355,183833,217355,184785,217355v953,-953,953,-953,,-2858c185738,214497,185738,214497,184785,214497xm184785,199257v,,953,,,c185738,199257,185738,199257,184785,199257v953,-952,,-952,,c184785,198305,184785,198305,184785,199257xm186690,228785v-952,,-952,952,-952,952c185738,230689,185738,230689,186690,230689v,,,-952,,-1904c186690,228785,186690,228785,186690,228785xm188595,230689v,953,,953,953,953c190500,231642,191453,230689,191453,229737v,-952,,-952,-953,-952c190500,228785,189548,229737,188595,230689xm191453,247835v,-953,,-953,-953,-953c189548,246882,189548,246882,189548,247835v,952,,952,952,952c190500,248787,191453,248787,191453,247835xm189548,224975v,952,,1905,952,1905c191453,226880,191453,225927,191453,225927v,-952,-953,-1905,-1905,-952c189548,224022,189548,224022,189548,224975xm189548,217355v952,952,952,952,,c191453,218307,191453,217355,191453,216402v,,-953,-952,-953,-952c189548,216402,189548,217355,189548,217355xm192405,234500v,952,,952,,c194310,234500,196215,234500,195263,232595v,-953,,-953,-953,-953c193358,232595,192405,233547,192405,234500xm195263,242120v-953,,-953,,-953,c194310,242120,194310,243072,195263,242120v,1905,,1905,952,1905c196215,243072,196215,242120,195263,242120xe" filled="f" stroked="f">
                  <v:stroke joinstyle="miter"/>
                  <v:path arrowok="t" o:connecttype="custom" o:connectlocs="240983,257360;236220,260217;213360,260217;180975,261170;160973,261170;137160,261170;121920,261170;120968,261170;116205,257360;120968,252597;137160,250692;146685,243072;147638,232595;137160,198305;127635,191637;108585,191637;89535,191637;67628,192589;60008,198305;48578,233547;54293,247835;65723,250692;80010,251645;84773,256407;79058,260217;54293,260217;38100,260217;27623,260217;21908,260217;15240,260217;5715,259264;1905,258312;0,253550;3810,251645;11430,251645;21908,247835;40005,224022;59055,169730;75248,123057;105728,27807;113348,5900;121920,185;124778,185;137160,8757;156210,62097;163830,82100;186690,151632;195263,180207;198120,190685;213360,229737;220980,242120;234315,249739;241935,251645;240983,257360;128588,177350;126683,172587;107633,113532;100013,93530;97155,90672;94298,94482;94298,94482;81915,130677;64770,176397;68580,182112;95250,182112;117158,181160;123825,180207;128588,177350;106680,78289;107633,78289;107633,77337;106680,78289;106680,78289;107633,70670;107633,70670;108585,70670;107633,70670;107633,70670;107633,55430;111443,57335;112395,55430;112395,54477;110490,54477;107633,55430;107633,55430;109538,61145;109538,61145;109538,61145;109538,61145;109538,61145;111443,73527;111443,75432;111443,80195;112395,82100;115253,79242;113348,74480;111443,73527;113348,50667;113348,50667;115253,50667;120968,51620;120015,46857;115253,48762;114300,44952;115253,48762;115253,51620;113348,50667;114300,69717;114300,69717;116205,71622;116205,70670;114300,69717;114300,44000;117158,43047;118110,42095;117158,41142;114300,44000;123825,60192;123825,60192;121920,62097;119063,62097;115253,60192;115253,60192;119063,62097;119063,62097;120968,64002;121920,62097;123825,60192;116205,92577;118110,94482;119063,93530;118110,90672;116205,92577;116205,99245;116205,99245;121920,97339;122873,97339;125730,96387;124778,93530;122873,95435;121920,96387;116205,99245;116205,99245;131445,120200;131445,117342;128588,111627;123825,105912;117158,103055;115253,104007;117158,104960;120968,108770;118110,107817;117158,107817;120015,111627;120968,108770;124778,115437;126683,116389;129540,118295;127635,119247;126683,121152;131445,120200;118110,36380;121920,39237;122873,38285;118110,36380;118110,36380;121920,51620;121920,51620;123825,53525;124778,52572;121920,51620;121920,88767;121920,88767;121920,88767;121920,88767;121920,88767;123825,49714;127635,47810;126683,46857;122873,48762;123825,49714;122873,33522;122873,33522;123825,33522;122873,33522;122873,33522;124778,115437;123825,116389;124778,117342;124778,115437;124778,115437;124778,115437;124778,40189;125730,41142;126683,40189;125730,39237;124778,40189;133350,96387;136208,92577;134303,87814;133350,86862;127635,92577;127635,93530;127635,97339;125730,104007;125730,104960;128588,107817;128588,104960;129540,103055;130493,101150;133350,96387;126683,134487;127635,135439;128588,134487;126683,134487;126683,134487;134303,72575;132398,70670;130493,69717;130493,71622;134303,72575;134303,76385;128588,78289;126683,79242;129540,80195;135255,81147;135255,81147;137160,76385;138113,71622;134303,72575;127635,59239;127635,59239;127635,60192;131445,58287;133350,59239;133350,58287;131445,58287;127635,59239;128588,69717;128588,69717;128588,67812;128588,69717;128588,69717;133350,134487;134303,135439;135255,134487;134303,131630;136208,128772;138113,130677;137160,131630;138113,131630;139065,129725;144780,124010;147638,121152;148590,121152;156210,127820;157163,128772;158115,126867;157163,124962;158115,119247;158115,119247;154305,114485;150495,109722;148590,108770;149543,110675;149543,116389;146685,116389;145733,114485;143828,110675;144780,108770;145733,107817;142875,106864;142875,108770;142875,110675;140970,110675;139065,108770;136208,107817;134303,110675;137160,109722;140970,109722;139065,113532;136208,117342;135255,119247;133350,121152;136208,122105;140018,121152;142875,120200;140970,123057;138113,124010;135255,124010;132398,124010;129540,124962;132398,128772;133350,134487;134303,141155;132398,144012;133350,146870;134303,144964;134303,141155;133350,83052;135255,81147;133350,83052;133350,83052;133350,99245;134303,100197;135255,99245;133350,99245;133350,99245;137160,160205;140970,163062;141923,165920;142875,164967;140970,163062;140970,152585;138113,146870;138113,144012;141923,140202;144780,141155;141923,140202;136208,136392;133350,140202;135255,143060;137160,153537;137160,155442;137160,160205;144780,97339;144780,100197;140018,102102;137160,102102;135255,105912;138113,104960;140018,103055;147638,105912;148590,107817;148590,107817;147638,105912;140018,103055;140018,102102;144780,100197;148590,98292;150495,95435;149543,94482;148590,97339;148590,97339;144780,97339;135255,55430;135255,55430;135255,55430;135255,55430;135255,55430;146685,180207;148590,177350;148590,172587;145733,167825;139065,164014;138113,164014;138113,164967;140018,172587;142875,174492;144780,176397;144780,181160;146685,180207;137160,97339;137160,97339;138113,96387;137160,96387;137160,97339;141923,84005;138113,87814;140018,90672;140970,91625;141923,90672;140970,88767;137160,87814;141923,85910;141923,85910;141923,84005;140970,181160;139065,180207;138113,181160;139065,182112;140970,181160;139065,134487;139065,134487;140018,135439;139065,134487;143828,176397;141923,174492;139065,172587;142875,169730;143828,176397;139065,159252;139065,159252;140970,159252;139065,159252;139065,159252;152400,129725;149543,131630;148590,131630;148590,129725;147638,127820;145733,128772;141923,134487;140018,135439;141923,136392;147638,133535;147638,133535;150495,133535;152400,129725;141923,112580;143828,112580;142875,115437;141923,112580;143828,84957;143828,84957;143828,84957;146685,86862;147638,85910;143828,84957;146685,151632;151448,144964;149543,142107;145733,142107;144780,145917;143828,147822;145733,147822;147638,145917;146685,148775;146685,151632;145733,154489;146685,155442;146685,151632;146685,151632;149543,188780;149543,184017;148590,183064;148590,183064;145733,185922;149543,188780;149543,188780;148590,131630;147638,134487;147638,134487;148590,131630;153353,173539;152400,179255;153353,180207;154305,179255;155258,173539;157163,173539;160020,174492;158115,171635;157163,169730;158115,169730;157163,168777;156210,169730;155258,166872;158115,166872;162878,163062;159068,153537;158115,150680;156210,149727;157163,148775;159068,150680;160020,146870;160020,146870;162878,147822;161925,145917;161925,141155;157163,141155;153353,141155;150495,141155;151448,144964;153353,145917;154305,148775;149543,158300;149543,159252;145733,164967;145733,165920;151448,168777;153353,169730;152400,170682;152400,172587;153353,173539;148590,194495;148590,194495;147638,194495;148590,194495;148590,194495;150495,158300;149543,156395;156210,155442;156210,162110;156210,162110;153353,161157;152400,160205;150495,158300;152400,190685;156210,193542;157163,193542;153353,189732;152400,190685;152400,190685;160973,127820;160973,130677;154305,134487;153353,135439;154305,137345;161925,136392;161925,135439;160020,130677;161925,128772;160973,126867;160020,126867;160973,127820;154305,109722;157163,109722;159068,109722;156210,108770;154305,109722;156210,209735;156210,209735;155258,209735;156210,209735;156210,209735;161925,195447;161925,195447;157163,195447;156210,195447;155258,196400;156210,197352;161925,195447;157163,202114;156210,201162;155258,202114;157163,202114;157163,202114;157163,162110;157163,162110;160020,159252;160020,163062;157163,162110;160020,227832;160020,227832;157163,228785;158115,229737;160020,227832;162878,179255;162878,179255;161925,177350;159068,178302;157163,182112;156210,186875;156210,189732;158115,188780;160020,184017;162878,179255;158115,114485;157163,115437;158115,116389;158115,114485;158115,114485;159068,121152;158115,124010;160020,123057;159068,121152;160973,206877;160973,206877;158115,206877;158115,207830;160973,206877;162878,144012;160973,145917;160973,145917;159068,143060;160973,141155;162878,144012;163830,217355;165735,213545;168593,211639;170498,214497;171450,217355;173355,214497;172403,211639;174308,212592;177165,213545;176213,211639;175260,209735;173355,209735;172403,211639;171450,203067;168593,207830;167640,209735;165735,212592;161925,216402;160973,217355;163830,217355;160973,210687;160973,210687;161925,212592;160973,210687;160973,210687;164783,167825;161925,171635;162878,173539;165735,169730;164783,167825;162878,236405;162878,236405;162878,237357;162878,236405;162878,236405;162878,189732;165735,190685;168593,188780;166688,187827;162878,189732;180023,199257;180023,197352;180975,194495;180023,193542;179070,194495;176213,194495;175260,193542;174308,195447;174308,197352;168593,197352;164783,200210;162878,200210;161925,200210;165735,204020;170498,204972;179070,209735;178118,209735;176213,210687;176213,210687;178118,209735;179070,208782;180023,199257;163830,158300;163830,158300;164783,157347;164783,156395;166688,156395;167640,155442;165735,154489;163830,156395;162878,157347;163830,158300;164783,203067;164783,203067;164783,204020;164783,203067;164783,203067;166688,244025;164783,242120;163830,243072;164783,244977;166688,244025;168593,182112;166688,181160;164783,183064;166688,184970;171450,184970;175260,188780;174308,187827;172403,188780;172403,189732;174308,189732;175260,188780;178118,186875;176213,182112;171450,180207;168593,182112;178118,228785;177165,226880;180023,223070;185738,222117;180975,224022;182880,225927;185738,225927;185738,223070;179070,221164;174308,223070;172403,224975;172403,228785;167640,227832;166688,226880;165735,226880;166688,227832;167640,227832;166688,231642;165735,232595;164783,234500;165735,235452;169545,235452;171450,229737;173355,232595;176213,235452;178118,228785;166688,144012;166688,144012;166688,142107;166688,144012;166688,144012;167640,164014;167640,164014;166688,164014;167640,164014;167640,164014;167640,175445;167640,175445;165735,178302;165735,180207;166688,178302;167640,175445;166688,147822;166688,147822;167640,150680;168593,149727;166688,147822;167640,220212;167640,221164;168593,218307;167640,217355;167640,220212;169545,158300;169545,158300;168593,159252;169545,158300;169545,158300;169545,162110;168593,164967;172403,170682;173355,169730;170498,167825;170498,165920;170498,161157;169545,162110;170498,235452;172403,234500;172403,231642;170498,232595;170498,235452;173355,241167;174308,240214;171450,238310;170498,238310;173355,241167;175260,173539;170498,175445;172403,176397;175260,173539;175260,173539;170498,180207;177165,180207;170498,180207;175260,245930;174308,244977;171450,246882;172403,247835;175260,245930;171450,159252;171450,159252;172403,159252;171450,159252;171450,159252;174308,163062;174308,163062;176213,163062;174308,163062;174308,163062;178118,200210;177165,203067;176213,203067;175260,200210;176213,197352;178118,200210;177165,237357;176213,236405;175260,237357;177165,237357;177165,237357;177165,217355;176213,218307;177165,219260;178118,218307;177165,217355;178118,249739;178118,249739;177165,249739;178118,249739;178118,249739;179070,182112;177165,181160;179070,182112;180023,185922;180975,185922;179070,182112;187643,244977;186690,243072;180975,242120;180023,243072;180023,245930;183833,248787;186690,245930;187643,244977;185738,233547;182880,228785;180975,228785;179070,231642;179070,234500;181928,234500;184785,234500;186690,234500;185738,233547;180023,238310;179070,239262;180023,239262;180023,238310;180023,238310;182880,208782;181928,213545;181928,214497;182880,214497;186690,210687;186690,207830;182880,208782;193358,241167;191453,239262;186690,239262;185738,238310;183833,236405;183833,237357;185738,239262;187643,239262;193358,241167;184785,214497;183833,216402;184785,217355;184785,214497;184785,214497;184785,199257;184785,199257;184785,199257;184785,199257;184785,199257;186690,228785;185738,229737;186690,230689;186690,228785;186690,228785;188595,230689;189548,231642;191453,229737;190500,228785;188595,230689;191453,247835;190500,246882;189548,247835;190500,248787;191453,247835;189548,224975;190500,226880;191453,225927;189548,224975;189548,224975;189548,217355;189548,217355;191453,216402;190500,215450;189548,217355;192405,234500;192405,234500;195263,232595;194310,231642;192405,234500;195263,242120;194310,242120;195263,242120;196215,244025;195263,24212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2" o:spid="_x0000_s1028" style="position:absolute;left:2321;top:827;width:1758;height:1814;visibility:visible;mso-wrap-style:square;v-text-anchor:middle" coordsize="175764,18139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" path="m175498,175260v,1905,-1905,3810,-3810,3810c170736,179070,169783,179070,168831,179070v-21908,,-43815,,-65723,952c101203,180022,100251,180022,98346,180022v-1905,,-3810,-1905,-2858,-3809c95488,174307,96441,172403,98346,172403v2857,-953,5715,-953,8572,-1906c110728,168592,112633,166688,113586,161925v952,-7620,1905,-16193,952,-23812c113586,132397,114538,126682,114538,120967v,-6667,953,-13335,-952,-20002c113586,100013,113586,98107,113586,98107v2857,-1904,952,-3810,,-5715c112633,88582,113586,85725,113586,81915v,-3810,-953,-8573,,-12383c113586,68580,113586,67628,113586,66675v-953,-8572,,-16193,-953,-24765c112633,34290,109776,28575,105013,22860v-4762,-4763,-12382,-4763,-17145,c71676,38100,64056,57150,64056,79057r,29528c64056,111442,64056,115253,63103,118110v-952,1905,,3810,,4762c65008,129540,64056,136207,64056,142875v,4763,,9525,,14288c65008,163830,68818,167640,74533,170497r2858,953c79296,172403,80248,173355,80248,175260v,1905,-952,2857,-2857,3810c73581,180022,68818,180022,65008,180022v-6667,,-13335,,-20002,953c39291,181928,32623,180975,26908,180975v-5715,,-11430,,-17145,c7858,180975,6906,180975,5001,180975v-1905,,-2858,-1905,-3810,-3810c1191,175260,2143,174307,3096,173355v1905,-952,3810,-952,5715,-1905c13573,171450,15478,168592,16431,163830v1905,-7620,1905,-15240,952,-22860c17383,137160,16431,132397,17383,128588v,-953,,-953,,-1906c15478,121920,17383,116205,17383,111442v,-2857,,-5714,-952,-8572c15478,98107,16431,93345,16431,88582v952,-20002,1905,-39052,952,-59054c17383,22860,13573,19050,6906,17145v-1905,,-3810,,-4763,-953c-714,14288,-714,11430,2143,9525,4048,8572,6906,7620,9763,7620v11430,,22860,,34290,-2857c47863,3810,52626,2857,56436,953v6667,-1906,8572,,8572,5714l65008,26670v,952,,2858,,3810c65008,31432,65961,32385,66913,32385v953,,953,-953,1905,-953c69771,30480,69771,28575,70723,27622,80248,10478,94536,953,114538,v6668,,13335,,19050,1905c135493,2857,137398,2857,139303,3810v10478,6668,17145,15240,20003,26670c162163,40957,163116,51435,162163,62865v,952,,2857,,3810c162163,73342,161211,80963,162163,86678v,13335,-952,25717,,38100c162163,134303,161211,142875,162163,151447v,2858,,5716,953,7620c163116,162878,165021,164782,168831,165735v1905,,3810,,5715,953c174546,171450,176451,172403,175498,175260xm22146,59055v,,,-952,,c21193,59055,20241,59055,21193,60007v,,,,953,-952c22146,60007,22146,59055,22146,59055xm23098,23813r1905,-1906c25003,21907,24051,21907,24051,21907v-953,953,-1905,953,-953,1906c22146,24765,23098,24765,23098,23813xm23098,38100v,,953,-953,,c24051,37147,24051,37147,23098,38100v,-1905,,-953,,c22146,37147,23098,38100,23098,38100xm24051,32385v-953,,,953,952,953c26908,33338,27861,30480,29766,30480v952,,-953,-952,-1905,-1905c25956,29528,25003,31432,24051,32385xm25003,81915v953,952,,-952,953,-1905l27861,77153v,,952,-953,952,-953c28813,75247,27861,75247,27861,75247v-953,953,-2858,1906,-3810,3810c23098,80010,25003,80963,25003,81915xm25956,41910v-953,,-1905,953,-953,1905c25003,43815,25003,43815,25003,43815v1905,,953,-952,953,-1905c25956,41910,26908,40957,25956,40005r,c25956,40957,25956,41910,25956,41910xm27861,69532v952,,2857,,2857,-1904c30718,65722,29766,66675,27861,66675v-953,,-2858,-953,-2858,953c25003,70485,26908,69532,27861,69532xm25956,106680v1905,,1905,-952,952,-1905c26908,103822,27861,102870,25956,102870v-1905,,-953,1905,-953,2858c25003,105728,25003,106680,25956,106680xm25956,147638v,,,,,l25956,147638v-953,952,-953,952,,c25956,148590,25956,148590,25956,147638xm27861,157163v-953,,-953,,-953,c26908,157163,26908,158115,27861,158115v952,,952,,952,c27861,158115,27861,158115,27861,157163xm29766,140970v,-953,-953,-1905,-1905,-1905c26908,139065,26908,139065,26908,139065v,952,953,952,2858,1905l29766,140970xm54531,117157r,c53578,115253,51673,115253,51673,112395v,-1905,-2857,,-3810,-1905c45958,107632,44053,107632,41196,106680v-953,,-1905,-952,-1905,c38338,108585,37386,107632,36433,106680v-952,-952,-2857,-952,-1905,952c35481,110490,33576,110490,31671,109538v-953,,-2858,-953,-3810,c26908,109538,25956,110490,25956,111442v,953,952,953,1905,c29766,110490,30718,111442,30718,113347v,953,953,,1905,l32623,113347v1905,-1905,2858,-3809,4763,c38338,114300,39291,115253,40243,116205v,952,,1905,953,1905c43101,117157,43101,119063,44053,120015v,1905,,3810,953,4763c45958,129540,45958,130492,51673,130492v,,,953,953,953c52626,131445,52626,132397,53578,132397v,,,,,l51673,130492v-1905,-952,-3810,-1904,-1905,-4762c50721,124778,50721,124778,50721,123825v952,-2858,-953,-953,-1905,-953c48816,121920,48816,120967,47863,120967v-2857,,-1905,-1904,-952,-2857c47863,117157,48816,117157,47863,116205v-952,-952,-1905,-1905,-2857,-952c44053,116205,42148,116205,41196,117157v,-1904,,-2857,,-4762c41196,110490,42148,109538,44053,108585v1905,,2858,953,3810,2857c48816,113347,49768,113347,51673,113347v953,,1905,953,2858,1906c52626,117157,52626,117157,54531,117157xm25956,90488v,,952,,,c27861,90488,28813,89535,28813,88582v,-952,,-952,-952,-952c27861,88582,26908,88582,25956,90488xm26908,71438v,,,952,,l26908,71438r,c26908,71438,26908,71438,26908,71438xm26908,18097v,953,,953,953,953c28813,19050,28813,19050,28813,18097v,,-952,,-1905,c27861,18097,26908,18097,26908,18097xm27861,50482r,c27861,50482,27861,50482,27861,50482r,c27861,50482,27861,50482,27861,50482xm38338,142875v953,-2858,,-3810,-1905,-5715c36433,136207,35481,135255,34528,135255v-952,,-1905,-952,,-1905c37386,132397,36433,129540,35481,127635v-953,-1905,-3810,-2857,-6668,-953l28813,126682v-1905,953,-2857,2858,-1905,4763c29766,134303,31671,136207,32623,140017v953,953,1905,1905,2858,2858c37386,144780,38338,142875,38338,142875xm32623,36195v,,-952,-953,-952,-953c31671,35242,28813,38100,28813,39053v,952,953,952,953,952c30718,39053,32623,37147,32623,36195xm30718,28575v-952,-953,-1905,-1905,-2857,l30718,28575xm27861,15240v,952,952,952,,c29766,15240,29766,15240,29766,15240v,-952,,-952,-1905,c27861,15240,27861,15240,27861,15240xm28813,80963v-952,952,-952,2857,-952,3809c28813,85725,29766,84772,30718,83820v,,,,,c31671,86678,34528,86678,36433,88582v953,,1905,,953,-952c36433,86678,36433,85725,36433,84772v,-952,-952,-952,-1905,-952c32623,87630,31671,82867,29766,83820v1905,-1905,952,-3810,-953,-2857xm28813,96203v,,-952,,,c27861,97155,27861,97155,28813,97155v,,953,,,-952c29766,96203,28813,96203,28813,96203xm28813,54292v,953,,953,,c29766,55245,29766,55245,29766,54292v,,,,-953,c28813,54292,28813,54292,28813,54292xm28813,120015v953,,953,,,c29766,119063,29766,119063,28813,120015v,-952,,-952,,c28813,120015,28813,120015,28813,120015xm29766,47625v,,,,,c30718,46672,29766,46672,29766,46672v,,-953,,,953c28813,47625,28813,47625,29766,47625xm33576,56197v-953,1906,-1905,1906,-3810,1906c28813,58103,27861,59055,28813,60007v,953,953,953,1905,953l33576,60007v952,,952,953,952,1906l34528,61913v-952,,-1905,,-2857,952c30718,63817,30718,64770,31671,64770v1905,,4762,-953,6667,952l39291,64770r2857,-1905c44053,64770,46911,63817,48816,63817v952,,2857,953,1905,-952c50721,61913,49768,60960,47863,61913v-952,,-2857,952,-3810,-953c45006,60007,45958,59055,45958,57150v-952,-953,-1905,-1905,-2857,-2858c41196,53340,45958,52388,44053,51435v-952,-953,-952,-2857,-1905,-3810c38338,48578,37386,51435,34528,54292v,-952,-952,-1904,-1905,-1904c31671,52388,31671,53340,31671,53340v,1905,952,2857,1905,2857xm29766,23813v,1904,1905,952,2857,1904l33576,26670v952,,952,,952,-953c34528,24765,32623,22860,29766,22860v,953,,953,,953xm29766,128588v,,,-953,,-953l31671,128588v952,,2857,,2857,1904c34528,132397,32623,131445,31671,131445v-2858,,-1905,-1905,-1905,-2857xm29766,74295v,952,,2858,1905,2858c32623,77153,32623,76200,32623,75247v,-952,,-2857,-1905,-2857c29766,72390,29766,73342,29766,74295xm33576,150495v-953,-953,-1905,-953,-2858,c30718,150495,30718,151447,30718,151447v953,,1905,953,3810,c34528,151447,34528,151447,33576,150495xm54531,49530v952,,952,952,952,1905c57388,52388,58341,51435,59293,51435v953,-953,-952,-953,-952,-1905c57388,47625,55483,48578,54531,46672v1905,,2857,,3810,-952c59293,44767,59293,42863,58341,41910v,-953,,-1905,-1905,-1905c54531,40005,55483,41910,55483,42863v-952,952,-952,2857,-1905,3809c52626,45720,52626,44767,52626,42863v952,-1906,,-3810,-1905,-4763c50721,37147,51673,37147,51673,37147v1905,1906,1905,-952,2858,-1905c55483,33338,53578,33338,52626,33338r-953,-953c52626,32385,52626,31432,53578,31432v,,,,,c52626,31432,52626,32385,52626,33338v-2858,2857,-2858,2857,-6668,l44053,32385v953,1905,1905,2857,2858,4762c43101,38100,41196,37147,39291,33338v,-953,-953,-1906,-953,-1906c39291,31432,40243,30480,40243,31432v953,,1905,953,3810,953c44053,30480,45958,28575,47863,28575v953,,1905,,2858,-953c52626,26670,52626,24765,51673,23813v-952,-953,-1905,,-2857,952c47863,25717,46911,26670,46911,24765v,-1905,-1905,-1905,-953,-3810c46911,20003,45958,20003,45006,20003v-953,952,-2858,952,-2858,1904c42148,22860,40243,24765,44053,23813v953,,953,,953,952c45006,26670,42148,27622,41196,29528v,952,-953,952,-953,c40243,29528,40243,28575,40243,28575v,-953,-952,-3810,-1905,-3810c36433,25717,37386,27622,37386,28575v,2857,-953,3810,-3810,2857c32623,31432,32623,31432,31671,31432v,2858,2857,3810,3810,3810c38338,34290,38338,37147,39291,38100v952,,,1905,-953,953c35481,37147,34528,40005,33576,41910v,,,,952,c35481,42863,38338,43815,36433,45720v-1905,1905,-1905,-953,-2857,-953c32623,44767,32623,43815,32623,43815v-952,952,-2857,1905,-952,3810c33576,48578,33576,49530,32623,51435v,953,-952,1905,953,1905c34528,53340,36433,54292,36433,53340v,-2858,1905,-2858,3810,-3810c42148,48578,42148,47625,41196,45720v,-953,-953,-1905,,-2857c42148,41910,43101,42863,44053,43815v2858,952,3810,952,3810,-2858l47863,39053r4763,1904c51673,42863,50721,44767,48816,45720v-1905,952,-1905,2858,,3810l50721,49530v1905,,1905,952,1905,1905c52626,52388,50721,51435,49768,51435v-2857,,-2857,-2857,-3810,-4763c45958,45720,45958,45720,45006,45720v-953,,-953,952,-953,952c45006,48578,44053,49530,43101,50482v1905,,2857,1906,3810,3810c48816,60007,48816,60007,54531,59055v-1905,2858,,4762,,6667c54531,65722,55483,66675,55483,66675v953,,953,-953,953,-953c56436,63817,57388,62865,57388,61913v,-953,-2857,-953,-2857,-2858c54531,57150,54531,56197,55483,54292v-952,-3810,-1905,-4762,-952,-4762xm32623,100013v-952,,-952,,-952,952c31671,101917,32623,101917,33576,101917v952,,952,-952,952,-1904c33576,100013,32623,100013,32623,100013xm32623,18097v,,953,,,c33576,18097,33576,18097,33576,17145v,,,,-953,952c32623,17145,32623,18097,32623,18097xm35481,118110v952,-2857,-953,-2857,-2858,-3810l35481,118110v-953,,-1905,,-1905,953c33576,120015,33576,120015,34528,120015v953,,953,-952,953,-1905xm40243,68580v953,,1905,,1905,-1905c42148,66675,42148,65722,41196,65722v-953,953,-953,1906,-953,2858l40243,68580v-1905,,-2857,,-4762,-1905c35481,65722,34528,65722,33576,66675v,953,1905,7620,1905,8572c36433,76200,38338,76200,38338,74295v953,-953,1905,-1905,3810,-1905c43101,72390,44053,72390,44053,71438v,-953,-952,-1906,-1905,-1906c41196,69532,40243,70485,39291,70485v-953,,-1905,953,-1905,c38338,70485,39291,69532,40243,68580xm45006,60960r-2858,1905c41196,61913,41196,60007,41196,60960v-2858,2857,-4763,953,-6668,l34528,60960v1905,-953,4763,,4763,-3810c39291,56197,40243,56197,41196,57150v1905,1905,2857,1905,3810,3810xm34528,20003r,c36433,20003,37386,19050,37386,18097v952,,952,,952,c38338,18097,39291,18097,39291,18097v,-952,-953,-952,-953,-952c37386,17145,37386,17145,36433,17145v,952,-952,952,-1905,2858xm36433,137160v,953,,953,-952,1905c35481,139065,35481,139065,35481,139065v,-952,,-952,952,-1905xm41196,160972v-953,-952,-1905,-2857,-2858,-2857c37386,158115,36433,159067,36433,160972v,953,,1906,,2858c36433,164782,35481,164782,36433,165735v953,,953,,953,-953c37386,162878,38338,162878,40243,162878v953,,953,-953,953,-1906xm37386,101917v-953,,-953,,,c36433,102870,36433,103822,37386,103822v,,952,-952,,-1905c37386,101917,37386,101917,37386,101917xm37386,149542v,,,,,c36433,150495,37386,150495,37386,149542v952,953,952,,,c38338,149542,37386,149542,37386,149542xm39291,98107v952,-1904,2857,-1904,3810,-2857c42148,95250,40243,94297,39291,92392v-953,-952,-2858,-952,-2858,c36433,94297,35481,96203,36433,98107v953,953,1905,,2858,xm40243,165735v,-953,,-953,,c39291,164782,39291,164782,38338,165735v953,,953,,1905,l40243,165735xm45006,146685v952,,952,,1905,-953c46911,144780,45958,144780,45006,144780r-3810,952c39291,144780,39291,145732,38338,146685v,953,,1905,953,1905c40243,148590,40243,147638,40243,146685r,-953c43101,144780,44053,145732,45006,146685xm40243,120967v,,,,,c41196,120015,41196,120015,40243,119063v,952,-952,952,,1904xm43101,151447v,-952,-953,-1905,-1905,-952c40243,150495,39291,151447,39291,152400v,953,952,1905,1905,1905c43101,153353,43101,152400,43101,151447xm41196,140970v952,952,2857,1905,3810,952c45958,140017,47863,139065,47863,137160v,-953,-952,-1905,-952,-953c45958,138113,43101,137160,42148,139065v-952,952,-1905,952,-952,1905xm41196,134303v,,,,,c41196,134303,41196,134303,41196,134303v,,,,,c41196,134303,40243,134303,41196,134303xm49768,97155v953,-1905,2858,-2858,2858,-5715c52626,91440,52626,90488,52626,90488v,,-953,,-953,c50721,92392,48816,92392,47863,90488v-952,-953,-1905,1904,-2857,c45006,89535,44053,88582,43101,88582v-953,953,,1906,,2858l44053,94297v953,,1905,-952,2858,953c46911,96203,45958,97155,45958,97155v-952,952,-952,952,,1905c46911,100013,47863,100013,49768,100013r,7619c49768,107632,48816,106680,47863,106680r,c47863,107632,48816,107632,49768,107632v953,1906,1905,1906,2858,c52626,106680,52626,105728,52626,104775v,-953,1905,-1905,952,-2858c52626,100965,51673,100965,49768,100965v-1905,-1905,,-2858,,-3810xm44053,105728v,,1905,,1905,-953c46911,103822,45958,102870,45006,101917v,-952,,-952,-953,-952c44053,100965,44053,100965,44053,100965v,952,953,952,953,952l44053,103822v,953,-1905,1906,,1906xm48816,82867v-953,-952,-1905,-2857,-2858,-3810c45958,78105,44053,77153,44053,77153v-1905,952,953,952,,1904l44053,80963v-952,2857,-952,2857,2858,2857c46911,83820,47863,82867,48816,82867xm44053,14288v,952,,952,,c46911,13335,48816,15240,49768,17145v953,952,1905,952,1905,c52626,15240,53578,14288,53578,13335v,,-952,,-952,c50721,15240,47863,14288,45958,14288r-1905,c44053,14288,44053,14288,44053,14288xm48816,160020v-953,-953,-1905,-1905,-3810,-2857c45006,157163,44053,157163,44053,158115v,1905,953,2857,2858,3810c47863,162878,47863,161925,48816,160020xm46911,123825v,953,,953,-953,1905l45958,125730v,-952,,-952,953,-1905xm48816,154305v-953,,-953,952,-953,952c46911,155257,46911,155257,45958,155257r,c45958,155257,46911,155257,47863,154305v,952,953,952,953,c48816,154305,48816,154305,48816,154305xm49768,149542v,-952,-952,,-1905,c46911,148590,45958,149542,45958,150495v,952,,1905,953,952c47863,151447,49768,151447,49768,149542xm52626,75247v-953,-952,-1905,-1905,-2858,-952c48816,74295,46911,74295,46911,75247v-953,1906,,2858,1905,3810c50721,80010,49768,78105,49768,77153v953,-953,953,,1905,c52626,77153,53578,79057,54531,78105v,-952,,-2858,-1905,-2858xm48816,27622v-953,,-953,,-1905,953c46911,29528,46911,29528,47863,29528v953,,953,,953,-1906c49768,27622,48816,27622,48816,27622xm49768,165735v,-953,,-953,,c47863,164782,47863,165735,47863,165735v,953,,953,953,953c49768,166688,49768,166688,49768,165735xm50721,82867v,-952,-953,,-1905,c48816,83820,48816,84772,49768,84772v953,,953,-952,953,-1905xm51673,53340v,,,,,c49768,54292,48816,53340,48816,52388v,-953,,-953,952,-953c50721,51435,52626,51435,51673,53340xm49768,119063r,c49768,120015,49768,120015,49768,119063r,l49768,119063xm50721,67628v,,,,,l50721,67628v-953,-953,-953,-953,,c49768,67628,49768,67628,50721,67628xm51673,169545v,,-952,-953,-952,-953c50721,168592,49768,168592,50721,169545v952,952,,,952,c51673,169545,51673,169545,51673,169545xm52626,129540v,,952,,,c52626,127635,52626,125730,51673,125730v,,-952,,-952,952c49768,128588,51673,128588,52626,129540xm54531,117157v,953,,953,-953,953c52626,119063,51673,118110,52626,120015v,952,952,1905,1905,952c55483,120967,55483,120015,55483,119063v,,,-953,-952,-1906xm54531,99060v952,,,-953,,-1905c54531,96203,54531,95250,53578,95250v-952,,-1905,953,-1905,953c52626,98107,53578,99060,54531,99060xm53578,155257v,-952,,-952,,c52626,155257,52626,155257,53578,155257v-952,,,,,c53578,155257,53578,155257,53578,155257xm55483,81915r,c54531,80963,53578,81915,55483,81915v-952,,-952,,,c54531,81915,55483,81915,55483,81915xm55483,86678v,,,,,c56436,85725,56436,85725,55483,85725v,,-952,,,953c54531,86678,54531,86678,55483,86678xm56436,103822v,,,-952,-953,-952l54531,103822v,,,953,,953c55483,104775,55483,104775,56436,103822xm59293,160020v,,,,,c58341,160020,58341,160020,59293,160020r,c59293,160972,59293,160972,59293,160020xm60246,66675v,-953,-953,-953,,c59293,65722,59293,66675,60246,66675v-953,,-953,,,l60246,66675xm61198,60007v,,,,,c61198,60007,61198,60007,61198,60007v,953,,953,,l61198,60007xm63103,38100v,-953,-952,-953,,c61198,37147,61198,38100,61198,38100v,953,953,953,1905,c63103,39053,63103,39053,63103,38100xm65961,42863v,,,-953,,c65008,41910,65008,41910,65008,42863v,,,952,,952c65961,43815,65961,43815,65961,42863xm119301,20003v,,,,,c119301,20003,119301,20003,119301,20003r,c120253,20003,119301,20003,119301,20003xm121206,119063v,,-953,,,l121206,119063v-953,952,-953,952,,c120253,120015,121206,120015,121206,119063xm121206,66675r,c121206,66675,121206,66675,121206,66675v,-953,,-953,,l121206,66675xm121206,93345v952,,952,-953,1905,-953l123111,92392v,2858,2857,4763,5715,5715c129778,98107,131683,98107,131683,96203v,-953,-952,-2858,-952,-1906c125016,97155,128826,92392,127873,91440v,,,,-952,l125968,87630r-1905,3810c123111,92392,123111,92392,122158,93345v-952,-953,-1905,,-952,xm122158,139065v,,,,,c122158,138113,122158,138113,122158,139065v,-952,,-952,,c121206,139065,121206,139065,122158,139065xm122158,46672v953,953,1905,953,2858,953c125016,49530,124063,50482,123111,51435v-953,953,952,1905,952,1905c125016,53340,125016,53340,125016,52388v,-3810,2857,-2858,3810,-2858c130731,53340,130731,53340,134541,50482v,,952,,952,-952c135493,49530,136446,47625,136446,48578v952,,,952,,1904c134541,52388,135493,54292,137398,55245v953,952,1905,1905,2858,952c141208,55245,139303,52388,142161,51435v-953,,-953,,-1905,c139303,51435,138351,51435,138351,52388v,,-953,952,-953,952c136446,53340,137398,52388,137398,51435v,-953,953,-953,953,-953c141208,46672,141208,46672,136446,44767v-953,,-1905,-952,-953,-1904c135493,41910,136446,41910,137398,41910v953,,1905,,1905,953c141208,43815,143113,43815,145018,42863v,1904,-1905,2857,-1905,4762c145018,47625,145971,50482,147876,48578v,,952,,952,952c149781,50482,149781,51435,151686,50482r,-952c151686,47625,150733,47625,148828,47625v,,-952,,-952,l144066,41910v-2858,-1905,-4763,-4763,-9525,-3810c133588,38100,132636,37147,131683,37147v,-952,-952,-952,-952,-952c130731,36195,129778,36195,130731,37147v,953,952,953,1905,953c131683,40005,131683,40957,132636,43815v952,2857,-953,2857,-2858,2857c128826,45720,127873,43815,126921,45720v-1905,2858,-2858,952,-3810,c124063,45720,123111,45720,122158,46672r,xm123111,31432v,1906,952,2858,2857,3810c125968,35242,126921,36195,127873,35242v,-952,-952,-952,-952,-1904c127873,32385,127873,31432,126921,30480v,,-953,,-953,c125016,31432,126921,32385,126921,32385r,953c125968,32385,125016,31432,123111,31432v,-952,,-1904,-953,-1904l122158,29528v,952,953,952,953,1904xm127873,65722v953,2858,2858,3810,5715,4763c132636,70485,131683,70485,131683,71438v,,,,,c132636,71438,132636,70485,132636,69532v1905,-2857,-953,-2857,-1905,-4762c131683,62865,133588,60960,132636,59055v-953,-952,1905,-2858,-953,-2858c130731,56197,129778,53340,128826,54292v-1905,953,952,2858,952,3811l129778,60007v953,953,1905,2858,1905,3810c129778,62865,128826,61913,129778,60007v-1905,-952,-4762,953,-5715,-1904l124063,58103v-2857,952,-1905,2857,,3810c125968,62865,127873,64770,127873,65722xm134541,155257v,,,-952,-953,-952c131683,153353,130731,150495,127873,150495v-952,-953,-1905,-1905,-2857,-1905c124063,148590,123111,148590,123111,149542v-953,1905,952,953,952,953c125016,150495,126921,150495,127873,150495v,2858,2858,3810,6668,4762c133588,155257,134541,155257,134541,155257xm124063,104775v,,,,,c124063,103822,124063,102870,124063,102870v-952,952,-952,952,,1905c123111,104775,123111,105728,124063,104775xm124063,66675v-952,,-952,953,-1905,1905c122158,69532,122158,69532,123111,69532v952,,952,-952,952,-1904c125016,66675,125016,66675,124063,66675xm125968,90488v-952,952,-1905,1904,-2857,1904c123111,90488,125016,90488,125968,90488xm126921,116205v,-952,-953,-952,-1905,-952c124063,115253,122158,116205,123111,118110v,953,,953,952,953c124063,117157,126921,117157,126921,116205xm125968,58103v,,,,,c124063,58103,124063,58103,124063,59055v953,,1905,,1905,-952xm125968,144780r,c127873,145732,127873,145732,127873,144780v-952,,-952,-952,-1905,l125968,144780xm125968,75247v,953,953,1906,1905,953c128826,76200,128826,76200,129778,75247v,-952,-952,-952,-952,-952c126921,74295,125968,74295,125968,75247xm127873,41910v-952,,-952,,-952,953c126921,42863,126921,42863,126921,43815v,-952,952,-952,952,-1905c127873,41910,127873,41910,127873,41910v,,,-953,,xm131683,158115v,,,-952,,-952c130731,156210,130731,158115,129778,158115v-952,,-952,,-1905,952c126921,160020,126921,160972,126921,162878v,952,952,952,952,952c129778,163830,130731,162878,130731,161925v952,-1905,952,-1905,952,-3810xm127873,132397v953,,953,,,c128826,130492,127873,129540,126921,129540v-953,,-953,,-953,952c126921,131445,126921,132397,127873,132397xm126921,53340v,,952,,,l126921,53340v,-952,,,,l126921,53340xm126921,120967v,953,952,953,952,953c131683,120967,135493,121920,138351,118110v,,952,-953,1905,-953c140256,117157,140256,118110,141208,118110v953,953,953,953,1905,953c143113,119063,144066,118110,144066,118110v,-953,-953,-953,-1905,-953l140256,117157v1905,-2857,952,-4762,-1905,-5715c136446,114300,135493,117157,131683,117157v-952,,-952,,-952,953c129778,119063,129778,120967,127873,119063v,,-952,952,-952,1904xm128826,39053v,,-953,,,c127873,40005,127873,40005,127873,40957v,,,953,953,953l129778,40957v-952,-952,-952,-1904,-952,-1904xm127873,82867v,953,,2858,1905,2858c130731,85725,131683,85725,132636,84772v-953,-952,-953,-2857,-1905,-3809c128826,80963,127873,81915,127873,82867xm128826,102870v952,1905,952,3810,2857,2858c132636,104775,130731,103822,130731,102870v-953,-953,-953,-953,,-1905c130731,99060,129778,98107,128826,97155v-1905,1905,-953,3810,,5715xm135493,110490v,952,-952,2857,953,1905c137398,112395,137398,112395,138351,111442r,c137398,111442,136446,110490,135493,110490v,-952,1905,-1905,1905,-3810c137398,105728,137398,104775,136446,104775v,,-953,,-953,c134541,108585,132636,107632,129778,107632v-952,,-1905,,-1905,953c127873,109538,128826,109538,128826,109538r6667,952xm127873,49530r2858,-1905c131683,51435,129778,50482,127873,49530xm128826,140970r,c129778,140017,128826,140017,128826,139065v-953,952,-953,1905,,1905xm128826,135255r,c127873,136207,128826,137160,128826,138113v952,,952,-1906,,-2858xm130731,165735v,,-953,-953,,c129778,164782,129778,165735,129778,165735v,,,,953,c129778,165735,129778,165735,130731,165735xm132636,125730r,l132636,126682v,,,953,,953c132636,127635,133588,127635,133588,126682r,-1904c134541,124778,135493,123825,134541,122872v,,-953,,-953,c132636,123825,133588,124778,133588,124778r-952,c132636,122872,131683,122872,129778,123825r,953c129778,126682,131683,124778,132636,125730xm130731,28575v952,,952,,1905,-953c132636,26670,131683,26670,131683,26670v-952,,-952,,-1905,952c129778,27622,130731,28575,130731,28575xm138351,148590v,-952,952,-952,952,-952c139303,148590,139303,148590,140256,148590v,,952,,952,-952c141208,146685,140256,146685,139303,147638v-952,-953,-2857,-953,-2857,-2858c136446,142875,136446,141922,133588,141922v-1905,,-1905,1906,-2857,2858l130731,146685v,953,952,1905,1905,953c134541,143828,135493,146685,137398,148590v,2857,,952,953,xm131683,111442v-952,,-952,953,-952,953c130731,113347,131683,113347,131683,113347v953,,953,,953,-952c132636,111442,132636,111442,131683,111442xm130731,90488v952,,1905,,1905,-953c134541,90488,136446,90488,137398,91440v-952,,-1905,952,-2857,1905c133588,94297,132636,95250,133588,96203v1905,952,1905,-953,2858,-1906c137398,93345,138351,92392,138351,91440v952,,2857,-952,3810,-952c144066,91440,144066,89535,144066,88582v-953,-952,-1905,-2857,-3810,-952c139303,88582,138351,88582,136446,87630v-953,,-1905,,-2858,952c132636,90488,131683,89535,130731,90488r,xm132636,33338v,,-953,-953,-953,-953c130731,33338,130731,34290,131683,34290v953,,953,,953,-952c133588,33338,133588,33338,132636,33338xm131683,16192v,,,,,c132636,17145,132636,17145,132636,16192v,,952,-952,-953,c132636,15240,131683,15240,131683,16192xm139303,131445v,-953,-1905,-1905,-1905,-1905c135493,129540,133588,130492,132636,132397v-953,953,952,2858,2857,2858c136446,136207,139303,133350,139303,131445xm132636,21907r,c131683,22860,132636,23813,133588,23813v,,953,-953,953,-953c133588,21907,133588,21907,132636,21907xm137398,157163r,c135493,157163,134541,158115,133588,160020r,c136446,160020,136446,158115,137398,157163xm134541,32385v,953,-953,953,-953,1905c135493,34290,136446,35242,137398,36195v,,953,952,1905,l138351,35242v-2858,-1904,-1905,-4762,,-6667c138351,28575,138351,27622,138351,27622v-1905,,-3810,953,-3810,4763xm135493,138113v,,-952,,,c134541,140017,135493,140017,135493,140017v953,-952,953,-952,,-1904c136446,138113,136446,138113,135493,138113xm135493,80010v,953,4763,5715,5715,5715c142161,85725,143113,85725,143113,83820v-1905,-953,-1905,-3810,-3810,-5715c138351,77153,137398,77153,136446,78105v-953,952,-953,952,-953,1905xm136446,73342v,,-1905,,-1905,953c135493,74295,136446,74295,136446,73342v1905,1905,2857,953,3810,-952c141208,71438,141208,71438,140256,70485v,-953,-953,-953,-1905,-953c137398,69532,136446,69532,137398,71438v953,952,953,952,-952,1904xm136446,102870v,,952,,,c137398,101917,137398,100965,136446,100965v-953,,-953,952,,1905l136446,102870xm140256,123825v,-953,-953,-953,-953,-953c138351,122872,137398,122872,137398,123825v,953,953,953,953,953c139303,124778,140256,124778,140256,123825xm143113,156210r-2857,953c140256,156210,140256,154305,139303,153353v,,953,,953,-953c141208,152400,141208,151447,141208,151447v,,,,,c140256,151447,140256,151447,140256,152400v,,,953,-953,953c137398,154305,137398,155257,137398,157163v953,,1905,-953,2858,c141208,158115,141208,159067,142161,158115v,,952,-952,952,-1905xm138351,98107v,,,,,l138351,98107v,,,,,c138351,98107,138351,98107,138351,98107xm138351,62865r,c138351,61913,137398,61913,138351,62865r,l138351,62865xm138351,169545v,,-953,,,c137398,170497,138351,171450,138351,171450v,,952,,952,-953c139303,170497,139303,169545,138351,169545xm139303,127635v,,,,,c138351,127635,138351,127635,139303,127635r,c138351,128588,138351,128588,139303,127635xm143113,144780v953,,953,-952,953,-952c145018,142875,145971,142875,145018,141922v-952,-952,-1905,,-2857,c141208,140970,140256,140970,140256,139065v,-952,,-952,-953,-952c139303,138113,138351,138113,138351,139065v,952,-1905,1905,-953,2857c138351,143828,140256,142875,141208,142875v,953,-952,953,-952,953c140256,144780,139303,144780,139303,145732v1905,,2858,,3810,-952xm139303,103822v953,,1905,-952,953,-1905c140256,101917,139303,100965,139303,101917v-952,953,,1905,,1905c139303,104775,138351,104775,139303,105728v,,953,,953,c140256,105728,139303,104775,139303,103822xm139303,26670v953,,953,,,c140256,25717,139303,25717,139303,25717v,,,953,,953xm140256,134303v,952,952,952,952,952c142161,135255,142161,134303,142161,134303v,-953,-953,-953,-953,-953c140256,133350,140256,134303,140256,134303xm151686,82867v952,-952,-953,-1904,-953,-2857c148828,77153,148828,80963,147876,80963v-953,-2858,-1905,-4763,-4763,-3810l143113,76200v-952,-953,,-1905,-1905,-1905c141208,74295,140256,74295,140256,75247v,953,952,953,1905,1906l143113,77153v,1904,1905,1904,2858,3810c146923,80963,146923,80963,147876,80963v952,1904,2857,2857,3810,1904xm145018,98107v,-952,-952,-952,-1905,-952c142161,97155,142161,97155,142161,98107v,953,952,953,2857,c144066,99060,145018,99060,145018,98107xm145971,110490v952,-952,,-952,,-1905c145018,107632,144066,107632,143113,107632v,,-952,,-952,953c143113,109538,142161,112395,144066,112395v,-953,952,-953,1905,-1905xm143113,65722r,c144066,64770,144066,63817,143113,63817r,1905c142161,65722,142161,65722,143113,65722xm142161,33338v,,952,,,c143113,34290,143113,34290,143113,33338v,,,-953,,-953c143113,32385,143113,32385,142161,33338xm144066,131445v,,952,,,c144066,130492,144066,129540,143113,129540v,,-952,,-952,c143113,130492,143113,131445,144066,131445xm144066,154305v,,-953,-952,,c143113,155257,143113,155257,143113,156210v953,-953,953,-953,953,-1905xm143113,29528r,c144066,29528,144066,28575,143113,29528r,c143113,28575,143113,28575,143113,29528xm149781,141922v952,,952,-952,952,-1905c149781,139065,148828,138113,148828,137160v,-1905,-952,-1905,-1905,-1905c145971,136207,143113,138113,145018,134303v,,,,-952,c144066,134303,143113,135255,143113,135255v-952,1905,,2858,1905,3810c146923,139065,147876,140017,147876,141922v,,952,953,1905,xm147876,147638v-953,-953,-1905,-953,-2858,-953c144066,146685,144066,146685,144066,147638v952,952,952,1904,2857,1904c146923,149542,147876,148590,147876,147638xm144066,38100v,,,953,952,953c145018,38100,145971,37147,146923,36195v,-953,,-953,-952,-953c144066,36195,144066,37147,144066,38100xm145018,102870v-952,,,952,,1905c145018,106680,145971,107632,146923,107632v,953,953,953,953,c147876,106680,146923,105728,146923,103822v,-952,-952,-1905,-1905,-952xm148828,119063r,c148828,116205,146923,115253,146923,113347v,-952,-1905,-952,-2857,c144066,116205,146923,117157,147876,119063v,,,,952,xm152638,61913v-1905,-1906,-1905,-3810,,-5716c152638,55245,151686,54292,150733,54292v-1905,1905,-3810,1905,-5715,2858c145018,57150,144066,59055,145018,59055v2858,,4763,1905,7620,2858c151686,62865,151686,62865,152638,61913v,952,,,,xm145971,68580v952,,952,-952,952,-952c146923,66675,146923,66675,145971,66675v-953,953,-953,953,,1905c145018,68580,145018,68580,145971,68580xm145018,82867v,-952,953,-952,953,-952l145018,82867v,,,,,xm150733,89535v,-953,-952,-953,-1905,-953c147876,88582,146923,89535,145971,90488v,,-953,952,,952c145971,91440,146923,92392,146923,92392r2858,-952c149781,91440,150733,90488,150733,89535xm147876,121920v,,-953,,-953,-953c145971,120967,145971,120967,145971,121920v-953,952,,952,1905,l147876,121920xm147876,125730v,,952,,,c148828,125730,148828,125730,147876,125730v,-952,,,,c146923,125730,147876,125730,147876,125730xm147876,100013v952,,952,,,c148828,99060,148828,99060,147876,99060r,953c147876,100013,147876,100013,147876,100013xm147876,32385v952,,952,,,l148828,32385v,,,,-952,c148828,32385,147876,32385,147876,32385xm148828,37147v,,,,,c147876,38100,148828,38100,148828,38100v953,,953,,,-953c149781,37147,149781,37147,148828,37147xm151686,159067v,,,-952,,c149781,159067,148828,159067,148828,160020v,,953,952,953,1905c150733,161925,151686,160020,151686,159067xm149781,103822v,,,,,c149781,102870,149781,102870,149781,103822v-953,-952,-953,-952,,c149781,103822,149781,103822,149781,103822xm149781,76200v,,,,,c150733,76200,150733,76200,149781,76200v952,-953,952,-953,,c149781,75247,149781,75247,149781,76200xm150733,65722r,c149781,64770,149781,64770,150733,65722v-952,,-952,,,xm153591,138113v,-1906,-953,-3810,-953,-5716c152638,131445,151686,131445,151686,131445v,,,,,952c152638,134303,152638,136207,152638,138113v,,953,952,953,952c153591,139065,153591,139065,153591,138113xm152638,41910v,,,,,c153591,41910,153591,41910,152638,41910v,-953,,-953,,c152638,40957,152638,40957,152638,41910xm154543,110490v,,,-952,,c153591,110490,152638,110490,152638,110490v,,,952,,952c154543,111442,154543,111442,154543,110490xm155496,156210v,,-953,,,l155496,156210r,c154543,156210,154543,156210,155496,156210xm156448,123825v-952,,-952,,,c155496,122872,155496,123825,156448,123825v-952,,-952,,,l156448,123825xm158353,56197v,-952,-952,-952,,c157401,56197,157401,56197,158353,56197v-952,,-952,953,,c157401,56197,158353,56197,158353,56197xe" filled="f" stroked="f">
                  <v:stroke joinstyle="miter"/>
                  <v:path arrowok="t" o:connecttype="custom" o:connectlocs="175498,175260;171688,179070;168831,179070;103108,180022;98346,180022;95488,176213;98346,172403;106918,170497;113586,161925;114538,138113;114538,120967;113586,100965;113586,98107;113586,92392;113586,81915;113586,69532;113586,66675;112633,41910;105013,22860;87868,22860;64056,79057;64056,108585;63103,118110;63103,122872;64056,142875;64056,157163;74533,170497;77391,171450;80248,175260;77391,179070;65008,180022;45006,180975;26908,180975;9763,180975;5001,180975;1191,177165;3096,173355;8811,171450;16431,163830;17383,140970;17383,128588;17383,126682;17383,111442;16431,102870;16431,88582;17383,29528;6906,17145;2143,16192;2143,9525;9763,7620;44053,4763;56436,953;65008,6667;65008,26670;65008,30480;66913,32385;68818,31432;70723,27622;114538,0;133588,1905;139303,3810;159306,30480;162163,62865;162163,66675;162163,86678;162163,124778;162163,151447;163116,159067;168831,165735;174546,166688;175498,175260;22146,59055;22146,59055;21193,60007;22146,59055;22146,59055;23098,23813;25003,21907;24051,21907;23098,23813;23098,23813;23098,38100;23098,38100;23098,38100;23098,38100;23098,38100;24051,32385;25003,33338;29766,30480;27861,28575;24051,32385;25003,81915;25956,80010;27861,77153;28813,76200;27861,75247;24051,79057;25003,81915;25956,41910;25003,43815;25003,43815;25956,41910;25956,40005;25956,40005;25956,41910;27861,69532;30718,67628;27861,66675;25003,67628;27861,69532;25956,106680;26908,104775;25956,102870;25003,105728;25956,106680;25956,147638;25956,147638;25956,147638;25956,147638;25956,147638;27861,157163;26908,157163;27861,158115;28813,158115;27861,157163;29766,140970;27861,139065;26908,139065;29766,140970;29766,140970;54531,117157;54531,117157;51673,112395;47863,110490;41196,106680;39291,106680;36433,106680;34528,107632;31671,109538;27861,109538;25956,111442;27861,111442;30718,113347;32623,113347;32623,113347;37386,113347;40243,116205;41196,118110;44053,120015;45006,124778;51673,130492;52626,131445;53578,132397;53578,132397;51673,130492;49768,125730;50721,123825;48816,122872;47863,120967;46911,118110;47863,116205;45006,115253;41196,117157;41196,112395;44053,108585;47863,111442;51673,113347;54531,115253;54531,117157;25956,90488;25956,90488;28813,88582;27861,87630;25956,90488;26908,71438;26908,71438;26908,71438;26908,71438;26908,71438;26908,18097;27861,19050;28813,18097;26908,18097;26908,18097;27861,50482;27861,50482;27861,50482;27861,50482;27861,50482;38338,142875;36433,137160;34528,135255;34528,133350;35481,127635;28813,126682;28813,126682;26908,131445;32623,140017;35481,142875;38338,142875;32623,36195;31671,35242;28813,39053;29766,40005;32623,36195;30718,28575;27861,28575;30718,28575;27861,15240;27861,15240;29766,15240;27861,15240;27861,15240;28813,80963;27861,84772;30718,83820;30718,83820;36433,88582;37386,87630;36433,84772;34528,83820;29766,83820;28813,80963;28813,96203;28813,96203;28813,97155;28813,96203;28813,96203;28813,54292;28813,54292;29766,54292;28813,54292;28813,54292;28813,120015;28813,120015;28813,120015;28813,120015;28813,120015;29766,47625;29766,47625;29766,46672;29766,47625;29766,47625;33576,56197;29766,58103;28813,60007;30718,60960;33576,60007;34528,61913;34528,61913;31671,62865;31671,64770;38338,65722;39291,64770;42148,62865;48816,63817;50721,62865;47863,61913;44053,60960;45958,57150;43101,54292;44053,51435;42148,47625;34528,54292;32623,52388;31671,53340;33576,56197;29766,23813;32623,25717;33576,26670;34528,25717;29766,22860;29766,23813;29766,128588;29766,127635;31671,128588;34528,130492;31671,131445;29766,128588;29766,74295;31671,77153;32623,75247;30718,72390;29766,74295;33576,150495;30718,150495;30718,151447;34528,151447;33576,150495;54531,49530;55483,51435;59293,51435;58341,49530;54531,46672;58341,45720;58341,41910;56436,40005;55483,42863;53578,46672;52626,42863;50721,38100;51673,37147;54531,35242;52626,33338;51673,32385;53578,31432;53578,31432;52626,33338;45958,33338;44053,32385;46911,37147;39291,33338;38338,31432;40243,31432;44053,32385;47863,28575;50721,27622;51673,23813;48816,24765;46911,24765;45958,20955;45006,20003;42148,21907;44053,23813;45006,24765;41196,29528;40243,29528;40243,28575;38338,24765;37386,28575;33576,31432;31671,31432;35481,35242;39291,38100;38338,39053;33576,41910;34528,41910;36433,45720;33576,44767;32623,43815;31671,47625;32623,51435;33576,53340;36433,53340;40243,49530;41196,45720;41196,42863;44053,43815;47863,40957;47863,39053;52626,40957;48816,45720;48816,49530;50721,49530;52626,51435;49768,51435;45958,46672;45006,45720;44053,46672;43101,50482;46911,54292;54531,59055;54531,65722;55483,66675;56436,65722;57388,61913;54531,59055;55483,54292;54531,49530;32623,100013;31671,100965;33576,101917;34528,100013;32623,100013;32623,18097;32623,18097;33576,17145;32623,18097;32623,18097;35481,118110;32623,114300;35481,118110;33576,119063;34528,120015;35481,118110;40243,68580;42148,66675;41196,65722;40243,68580;40243,68580;35481,66675;33576,66675;35481,75247;38338,74295;42148,72390;44053,71438;42148,69532;39291,70485;37386,70485;40243,68580;45006,60960;42148,62865;41196,60960;34528,60960;34528,60960;39291,57150;41196,57150;45006,60960;34528,20003;34528,20003;37386,18097;38338,18097;39291,18097;38338,17145;36433,17145;34528,20003;36433,137160;35481,139065;35481,139065;36433,137160;41196,160972;38338,158115;36433,160972;36433,163830;36433,165735;37386,164782;40243,162878;41196,160972;37386,101917;37386,101917;37386,103822;37386,101917;37386,101917;37386,149542;37386,149542;37386,149542;37386,149542;37386,149542;39291,98107;43101,95250;39291,92392;36433,92392;36433,98107;39291,98107;40243,165735;40243,165735;38338,165735;40243,165735;40243,165735;45006,146685;46911,145732;45006,144780;41196,145732;38338,146685;39291,148590;40243,146685;40243,145732;45006,146685;40243,120967;40243,120967;40243,119063;40243,120967;43101,151447;41196,150495;39291,152400;41196,154305;43101,151447;41196,140970;45006,141922;47863,137160;46911,136207;42148,139065;41196,140970;41196,134303;41196,134303;41196,134303;41196,134303;41196,134303;49768,97155;52626,91440;52626,90488;51673,90488;47863,90488;45006,90488;43101,88582;43101,91440;44053,94297;46911,95250;45958,97155;45958,99060;49768,100013;49768,107632;47863,106680;47863,106680;49768,107632;52626,107632;52626,104775;53578,101917;49768,100965;49768,97155;44053,105728;45958,104775;45006,101917;44053,100965;44053,100965;45006,101917;44053,103822;44053,105728;48816,82867;45958,79057;44053,77153;44053,79057;44053,80963;46911,83820;48816,82867;44053,14288;44053,14288;49768,17145;51673,17145;53578,13335;52626,13335;45958,14288;44053,14288;44053,14288;48816,160020;45006,157163;44053,158115;46911,161925;48816,160020;46911,123825;45958,125730;45958,125730;46911,123825;48816,154305;47863,155257;45958,155257;45958,155257;47863,154305;48816,154305;48816,154305;49768,149542;47863,149542;45958,150495;46911,151447;49768,149542;52626,75247;49768,74295;46911,75247;48816,79057;49768,77153;51673,77153;54531,78105;52626,75247;48816,27622;46911,28575;47863,29528;48816,27622;48816,27622;49768,165735;49768,165735;47863,165735;48816,166688;49768,165735;50721,82867;48816,82867;49768,84772;50721,82867;51673,53340;51673,53340;48816,52388;49768,51435;51673,53340;49768,119063;49768,119063;49768,119063;49768,119063;49768,119063;50721,67628;50721,67628;50721,67628;50721,67628;50721,67628;51673,169545;50721,168592;50721,169545;51673,169545;51673,169545;52626,129540;52626,129540;51673,125730;50721,126682;52626,129540;54531,117157;53578,118110;52626,120015;54531,120967;55483,119063;54531,117157;54531,99060;54531,97155;53578,95250;51673,96203;54531,99060;53578,155257;53578,155257;53578,155257;53578,155257;53578,155257;55483,81915;55483,81915;55483,81915;55483,81915;55483,81915;55483,86678;55483,86678;55483,85725;55483,86678;55483,86678;56436,103822;55483,102870;54531,103822;54531,104775;56436,103822;59293,160020;59293,160020;59293,160020;59293,160020;59293,160020;60246,66675;60246,66675;60246,66675;60246,66675;60246,66675;61198,60007;61198,60007;61198,60007;61198,60007;61198,60007;63103,38100;63103,38100;61198,38100;63103,38100;63103,38100;65961,42863;65961,42863;65008,42863;65008,43815;65961,42863;119301,20003;119301,20003;119301,20003;119301,20003;119301,20003;121206,119063;121206,119063;121206,119063;121206,119063;121206,119063;121206,66675;121206,66675;121206,66675;121206,66675;121206,66675;121206,93345;123111,92392;123111,92392;128826,98107;131683,96203;130731,94297;127873,91440;126921,91440;125968,87630;124063,91440;122158,93345;121206,93345;122158,139065;122158,139065;122158,139065;122158,139065;122158,139065;122158,46672;125016,47625;123111,51435;124063,53340;125016,52388;128826,49530;134541,50482;135493,49530;136446,48578;136446,50482;137398,55245;140256,56197;142161,51435;140256,51435;138351,52388;137398,53340;137398,51435;138351,50482;136446,44767;135493,42863;137398,41910;139303,42863;145018,42863;143113,47625;147876,48578;148828,49530;151686,50482;151686,49530;148828,47625;147876,47625;144066,41910;134541,38100;131683,37147;130731,36195;130731,37147;132636,38100;132636,43815;129778,46672;126921,45720;123111,45720;122158,46672;122158,46672;123111,31432;125968,35242;127873,35242;126921,33338;126921,30480;125968,30480;126921,32385;126921,33338;123111,31432;122158,29528;122158,29528;123111,31432;127873,65722;133588,70485;131683,71438;131683,71438;132636,69532;130731,64770;132636,59055;131683,56197;128826,54292;129778,58103;129778,60007;131683,63817;129778,60007;124063,58103;124063,58103;124063,61913;127873,65722;134541,155257;133588,154305;127873,150495;125016,148590;123111,149542;124063,150495;127873,150495;134541,155257;134541,155257;124063,104775;124063,104775;124063,102870;124063,104775;124063,104775;124063,66675;122158,68580;123111,69532;124063,67628;124063,66675;125968,90488;123111,92392;125968,90488;126921,116205;125016,115253;123111,118110;124063,119063;126921,116205;125968,58103;125968,58103;124063,59055;125968,58103;125968,144780;125968,144780;127873,144780;125968,144780;125968,144780;125968,75247;127873,76200;129778,75247;128826,74295;125968,75247;127873,41910;126921,42863;126921,43815;127873,41910;127873,41910;127873,41910;131683,158115;131683,157163;129778,158115;127873,159067;126921,162878;127873,163830;130731,161925;131683,158115;127873,132397;127873,132397;126921,129540;125968,130492;127873,132397;126921,53340;126921,53340;126921,53340;126921,53340;126921,53340;126921,120967;127873,121920;138351,118110;140256,117157;141208,118110;143113,119063;144066,118110;142161,117157;140256,117157;138351,111442;131683,117157;130731,118110;127873,119063;126921,120967;128826,39053;128826,39053;127873,40957;128826,41910;129778,40957;128826,39053;127873,82867;129778,85725;132636,84772;130731,80963;127873,82867;128826,102870;131683,105728;130731,102870;130731,100965;128826,97155;128826,102870;135493,110490;136446,112395;138351,111442;138351,111442;135493,110490;137398,106680;136446,104775;135493,104775;129778,107632;127873,108585;128826,109538;135493,110490;127873,49530;130731,47625;127873,49530;128826,140970;128826,140970;128826,139065;128826,140970;128826,135255;128826,135255;128826,138113;128826,135255;130731,165735;130731,165735;129778,165735;130731,165735;130731,165735;132636,125730;132636,125730;132636,126682;132636,127635;133588,126682;133588,124778;134541,122872;133588,122872;133588,124778;132636,124778;129778,123825;129778,124778;132636,125730;130731,28575;132636,27622;131683,26670;129778,27622;130731,28575;138351,148590;139303,147638;140256,148590;141208,147638;139303,147638;136446,144780;133588,141922;130731,144780;130731,146685;132636,147638;137398,148590;138351,148590;131683,111442;130731,112395;131683,113347;132636,112395;131683,111442;130731,90488;132636,89535;137398,91440;134541,93345;133588,96203;136446,94297;138351,91440;142161,90488;144066,88582;140256,87630;136446,87630;133588,88582;130731,90488;130731,90488;132636,33338;131683,32385;131683,34290;132636,33338;132636,33338;131683,16192;131683,16192;132636,16192;131683,16192;131683,16192;139303,131445;137398,129540;132636,132397;135493,135255;139303,131445;132636,21907;132636,21907;133588,23813;134541,22860;132636,21907;137398,157163;137398,157163;133588,160020;133588,160020;137398,157163;134541,32385;133588,34290;137398,36195;139303,36195;138351,35242;138351,28575;138351,27622;134541,32385;135493,138113;135493,138113;135493,140017;135493,138113;135493,138113;135493,80010;141208,85725;143113,83820;139303,78105;136446,78105;135493,80010;136446,73342;134541,74295;136446,73342;140256,72390;140256,70485;138351,69532;137398,71438;136446,73342;136446,102870;136446,102870;136446,100965;136446,102870;136446,102870;140256,123825;139303,122872;137398,123825;138351,124778;140256,123825;143113,156210;140256,157163;139303,153353;140256,152400;141208,151447;141208,151447;140256,152400;139303,153353;137398,157163;140256,157163;142161,158115;143113,156210;138351,98107;138351,98107;138351,98107;138351,98107;138351,98107;138351,62865;138351,62865;138351,62865;138351,62865;138351,62865;138351,169545;138351,169545;138351,171450;139303,170497;138351,169545;139303,127635;139303,127635;139303,127635;139303,127635;139303,127635;143113,144780;144066,143828;145018,141922;142161,141922;140256,139065;139303,138113;138351,139065;137398,141922;141208,142875;140256,143828;139303,145732;143113,144780;139303,103822;140256,101917;139303,101917;139303,103822;139303,105728;140256,105728;139303,103822;139303,26670;139303,26670;139303,25717;139303,26670;140256,134303;141208,135255;142161,134303;141208,133350;140256,134303;151686,82867;150733,80010;147876,80963;143113,77153;143113,76200;141208,74295;140256,75247;142161,77153;143113,77153;145971,80963;147876,80963;151686,82867;145018,98107;143113,97155;142161,98107;145018,98107;145018,98107;145971,110490;145971,108585;143113,107632;142161,108585;144066,112395;145971,110490;143113,65722;143113,65722;143113,63817;143113,65722;143113,65722;142161,33338;142161,33338;143113,33338;143113,32385;142161,33338;144066,131445;144066,131445;143113,129540;142161,129540;144066,131445;144066,154305;144066,154305;143113,156210;144066,154305;143113,29528;143113,29528;143113,29528;143113,29528;143113,29528;149781,141922;150733,140017;148828,137160;146923,135255;145018,134303;144066,134303;143113,135255;145018,139065;147876,141922;149781,141922;147876,147638;145018,146685;144066,147638;146923,149542;147876,147638;144066,38100;145018,39053;146923,36195;145971,35242;144066,38100;145018,102870;145018,104775;146923,107632;147876,107632;146923,103822;145018,102870;148828,119063;148828,119063;146923,113347;144066,113347;147876,119063;148828,119063;152638,61913;152638,56197;150733,54292;145018,57150;145018,59055;152638,61913;152638,61913;152638,61913;145971,68580;146923,67628;145971,66675;145971,68580;145971,68580;145018,82867;145971,81915;145018,82867;145018,82867;150733,89535;148828,88582;145971,90488;145971,91440;146923,92392;149781,91440;150733,89535;147876,121920;146923,120967;145971,121920;147876,121920;147876,121920;147876,125730;147876,125730;147876,125730;147876,125730;147876,125730;147876,100013;147876,100013;147876,99060;147876,100013;147876,100013;147876,32385;147876,32385;148828,32385;147876,32385;147876,32385;148828,37147;148828,37147;148828,38100;148828,37147;148828,37147;151686,159067;151686,159067;148828,160020;149781,161925;151686,159067;149781,103822;149781,103822;149781,103822;149781,103822;149781,103822;149781,76200;149781,76200;149781,76200;149781,76200;149781,76200;150733,65722;150733,65722;150733,65722;150733,65722;153591,138113;152638,132397;151686,131445;151686,132397;152638,138113;153591,139065;153591,138113;152638,41910;152638,41910;152638,41910;152638,41910;152638,41910;154543,110490;154543,110490;152638,110490;152638,111442;154543,110490;155496,156210;155496,156210;155496,156210;155496,156210;155496,156210;156448,123825;156448,123825;156448,123825;156448,123825;156448,123825;158353,56197;158353,56197;158353,56197;158353,56197;158353,56197"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3" o:spid="_x0000_s1029" style="position:absolute;left:4152;top:856;width:1610;height:1814;visibility:visible;mso-wrap-style:square;v-text-anchor:middle" coordsize="161015,1814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" path="m161016,119063v-953,11430,,21907,-3810,33337c154349,160972,150538,168593,141966,174308v-15240,10477,-34290,8572,-47625,-953c92436,171450,90531,169545,89578,167640v-3810,-3810,-3810,-3810,-7620,-952c74338,173355,65766,178118,56241,180022v-8573,1906,-18098,1906,-26670,c17188,176213,7663,168593,2901,156210v-4763,-12382,-2858,-22860,,-34290c3853,117158,6711,112395,10521,108585,20999,96203,33381,89535,48621,84772v7620,-2857,14287,-5714,20955,-9525c77196,70485,81006,63818,81958,56197v1905,-11429,953,-21907,-952,-33337c79101,15240,73386,9525,64813,8572,54336,7620,46716,10478,39096,17145v-2858,2858,-3810,5715,-2858,9525c37191,29528,38143,30480,41001,30480v10477,-952,17145,5715,18098,16192c60051,64770,43858,78105,26713,71438,18141,67628,11474,60960,10521,51435,8616,40005,11474,29528,19093,20003,28618,7620,40049,2858,55288,953,69576,-953,83863,,97199,3810v13334,3810,22859,12383,29527,22860c132441,35243,132441,44768,132441,55245v,2858,-953,5715,-953,8573c131488,69533,131488,76200,130536,81915v,3810,952,7620,952,11430c131488,108585,131488,124778,131488,140018v,3810,953,8572,953,12382c132441,154305,133393,156210,134346,157163v2857,4762,6667,4762,10478,952c149586,152400,150538,145733,151491,139065v,-5715,,-12382,952,-17145c152443,118110,154349,116205,158158,116205v953,-952,2858,,2858,2858xm10521,145733v-953,,-1905,,-2858,952c7663,147638,7663,148590,8616,148590v1905,953,952,-1905,1905,-2857c11474,145733,11474,145733,10521,145733xm26713,144780v-952,-952,-2857,-2858,-1905,-3810c25761,140018,28618,140970,28618,140018v,,,-953,,-953c28618,137160,25761,136208,26713,134303v,,3811,952,4763,952l31476,138113v952,,1905,,2857,-953c35286,137160,36238,136208,36238,135255v,-952,-952,-952,-1905,-952c34333,133350,34333,132397,33381,132397r-3810,-952c28618,129540,26713,128588,25761,127635v2857,-1905,4763,953,6667,953c34333,127635,36238,125730,38143,124778r953,c40049,124778,40049,123825,40049,123825v-2858,-953,-953,-2857,-953,-4762c39096,118110,38143,117158,37191,117158v-1905,,-953,952,-953,1905c36238,120015,36238,120015,35286,120015v-2858,,-3810,1905,-1905,3810c34333,125730,33381,125730,32428,125730v-1904,-952,-3810,-952,-4762,1905c26713,126683,25761,124778,23856,125730v-953,953,952,1905,952,2858c24808,128588,24808,128588,24808,128588v-952,,-1905,952,-2857,1905c20999,129540,20046,129540,18141,129540v952,-1905,2858,-3810,952,-5715c18141,121920,16236,123825,15283,123825v-952,,-1905,,-2857,953c12426,126683,13378,126683,15283,126683v1905,,1905,,953,1905c15283,129540,14331,129540,15283,131445v953,952,1905,,2858,c18141,133350,19093,135255,19093,136208r2858,-1905c22903,137160,20999,139065,20999,140970v2857,952,1904,3810,1904,5715c21951,145733,20046,145733,20046,143828v-953,-1906,-1905,-2858,-3810,-2858c16236,139065,15283,137160,18141,137160v952,,952,-952,952,-952c18141,135255,16236,134303,15283,136208v-952,1905,-952,3810,953,4762c16236,142875,14331,144780,17188,146685v1905,1905,3811,953,5715,c24808,146685,25761,147638,26713,149543v1905,952,2858,,3811,-953c29571,146685,27666,145733,26713,144780xm18141,152400v-953,-953,-1905,-2857,-2858,-2857c14331,150495,16236,152400,14331,154305v,,,953,952,953c16236,154305,17188,154305,18141,152400xm19093,118110v,,,953,,953c19093,120015,18141,120968,19093,120968v953,,1906,-953,2858,-1905c22903,118110,23856,117158,22903,116205v-952,-952,-2857,-1905,-3810,-3810c18141,115253,19093,116205,19093,118110xm24808,155258r,l24808,155258v-952,-1905,,-3811,-1905,-2858c21951,152400,20046,152400,19093,154305v,953,-952,2858,953,3810c20999,159068,22903,159068,23856,159068r,l23856,158115v2857,-952,1905,-1905,952,-2857xm21951,40005v,-952,,-952,,c20046,39053,20046,40005,20046,40958v,952,,952,953,952c21951,40958,21951,40958,21951,40005xm24808,120015v-1905,,-2857,953,-3809,2857c20999,123825,21951,123825,23856,123825v1905,953,1905,-953,2857,-2857c26713,120015,24808,120015,24808,120015xm20999,112395v,952,952,952,,c21951,113347,21951,113347,20999,112395v952,,952,,,c21951,111443,20999,112395,20999,112395xm24808,138113v,,-952,,,c22903,139065,22903,139065,21951,138113v,-953,,-953,952,-953c23856,136208,24808,137160,24808,138113xm21951,128588r,c23856,128588,25761,129540,26713,131445v-2857,1905,-3810,-952,-4762,-2857xm24808,161925v,,-952,,-952,c22903,161925,22903,162878,22903,162878v,952,953,952,953,952c23856,162878,24808,162878,24808,161925xm23856,33338v,-953,,-953,-953,-953c21951,32385,21951,33338,21951,33338v952,,952,952,1905,c23856,34290,23856,34290,23856,33338xm24808,155258r,2857c24808,158115,24808,158115,24808,158115v-1905,-952,-1905,-2857,,-2857c24808,154305,24808,154305,24808,155258xm23856,107633v,952,952,1905,1905,1905c26713,109538,25761,107633,26713,106680v,-952,,-1905,,-1905c23856,105728,23856,107633,23856,107633xm25761,98108r,c26713,99060,26713,99060,25761,98108v952,,952,,,c26713,98108,25761,98108,25761,98108xm30524,52388v,-953,-953,-953,-1906,-953c29571,50483,29571,50483,29571,49530v,,,-952,,-952c28618,48578,28618,49530,28618,49530v,,,953,-952,1905c24808,54293,27666,54293,29571,54293v,-953,953,-953,953,-1905xm27666,114300v,953,,953,,c29571,115253,29571,114300,29571,114300v-953,,-953,-953,-1905,c27666,113347,27666,114300,27666,114300xm34333,43815v,,-952,-952,-1905,-1905c31476,40958,29571,42863,29571,40958v953,-1905,,-2858,-953,-2858c27666,38100,27666,39053,27666,40958v-953,2857,-953,2857,2858,2857l31476,43815v1905,,2857,953,2857,xm42906,148590v-953,,-1905,953,-1905,1905c41001,152400,41001,153353,39096,153353v-2858,-953,-2858,952,-3810,2857c34333,156210,32428,157163,31476,156210v-952,,-1905,-1905,-952,-1905c34333,153353,31476,151447,31476,150495v,-952,-952,-1905,-1905,-952c28618,149543,28618,150495,28618,151447r,10478c28618,162878,27666,162878,28618,163830v953,,953,-952,953,-952c30524,161925,30524,160020,31476,160020v3810,952,2857,-1905,3810,-3810l36238,156210v,953,,2858,1905,2858c40049,159068,40049,160020,40049,160972v,953,,1906,952,1906c41953,162878,41953,161925,41953,160972v,-1904,-952,-2857,-2857,-3809l36238,156210v,-952,953,-1905,1905,-952c41953,156210,42906,153353,43858,150495v,,953,-952,-952,-1905xm28618,118110v,,,,,c29571,119063,29571,118110,29571,118110v,-952,,-952,-953,c28618,117158,28618,117158,28618,118110xm30524,141922v,953,952,1906,1904,1906c34333,143828,33381,142875,33381,141922v,-952,,-1904,-953,-952c30524,140018,30524,140970,30524,141922xm33381,134303v,952,,1905,,2857c32428,137160,31476,136208,30524,136208v952,-953,1904,-1905,2857,-1905xm33381,113347v,,952,,952,c35286,113347,35286,113347,35286,112395v,-952,-953,-952,-953,-952l33381,111443v-953,,-1905,-1905,-1905,-953c30524,112395,32428,113347,33381,113347xm32428,57150v,,,-953,,c31476,56197,31476,57150,32428,57150v-952,,,,,c32428,57150,32428,57150,32428,57150xm33381,150495v952,952,1905,952,2857,-952c37191,149543,38143,148590,38143,147638v,,-952,-953,-952,c36238,147638,36238,148590,36238,149543v-952,,-1905,-953,-1905,-1905c34333,146685,33381,146685,33381,147638v-1905,952,-953,1905,,2857xm33381,174308v,,,-953,,l33381,174308v-953,,,952,,c33381,174308,33381,174308,33381,174308xm34333,166688r,c33381,167640,33381,167640,34333,166688r,c34333,167640,34333,167640,34333,166688xm34333,107633v,,,952,,c36238,108585,36238,108585,36238,107633v,-953,-952,-953,-1905,c34333,106680,34333,106680,34333,107633xm35286,39053v-953,,-953,,,l35286,40958v,,952,,952,-953c36238,39053,36238,39053,35286,39053xm35286,51435v-953,953,-953,2858,-953,2858c36238,56197,36238,54293,38143,53340r953,c40049,53340,40049,52388,40049,52388r,c39096,52388,39096,52388,38143,53340v,,,953,,953c38143,54293,37191,54293,37191,53340v-953,-952,-953,-1905,-1905,-1905xm38143,128588r-2857,c35286,128588,34333,128588,34333,129540v953,953,1905,1905,2858,1905l38143,128588v953,,953,,1906,-953c40049,127635,40049,126683,40049,126683v-953,952,-953,952,-1906,1905xm37191,163830v,,,-952,-953,-952c35286,162878,35286,163830,35286,164783v,952,952,1905,1905,952c38143,165735,38143,164783,37191,163830xm37191,138113r,c37191,139065,37191,139065,38143,139065v,,,,-952,-952c38143,138113,38143,138113,37191,138113xm39096,59055v,-952,-953,-952,,c38143,59055,37191,59055,37191,59055v952,,952,,1905,c38143,60008,39096,59055,39096,59055xm39096,42863v,952,953,952,1905,952c41953,43815,43858,43815,43858,42863v-952,-953,-2857,,-4762,c39096,41910,38143,42863,39096,42863xm42906,39053v952,,952,952,,c43858,40005,44811,40005,44811,39053v,,,-953,,-953c43858,39053,43858,39053,42906,39053xm44811,53340v-953,,,953,-953,1905c43858,55245,43858,56197,43858,56197v953,-952,953,-1904,953,-2857c45763,53340,44811,53340,44811,53340xm82911,148590v,-4762,,-9525,-953,-15240c81006,126683,81958,120015,81958,113347v,-5714,,-12382,,-16192l81958,81915v,-2857,-952,-2857,-2857,-952c73386,85725,67671,88583,61003,93345v-7620,5715,-13335,13335,-15240,22860c42906,128588,43858,140018,47668,151447v3810,11431,10478,14288,18098,13336c74338,162878,82911,154305,82911,148590xm47668,56197r,c48621,56197,48621,56197,47668,56197v953,-952,,-952,,c47668,55245,47668,55245,47668,56197xm89578,75247v-952,,-952,,-952,953c88626,77153,88626,77153,89578,77153v,,953,,,-1906c90531,75247,89578,75247,89578,75247xm89578,30480v,,,953,,c90531,31433,90531,30480,89578,30480v953,-952,,-952,,c89578,29528,88626,30480,89578,30480xm91483,69533v953,,1905,-953,1905,-1905c93388,65722,91483,66675,90531,65722v-953,,-1905,,-1905,953c89578,67628,90531,68580,91483,69533xm99103,91440v,953,953,1905,953,2857c100056,95250,100056,95250,101008,96203v,-953,,-953,,-953c101008,91440,99103,89535,98151,85725v,-953,-952,-1905,-1905,-1905c92436,82868,92436,82868,93388,79058v-1905,952,-3810,2857,-1905,4762c92436,85725,92436,86678,93388,88583v,-953,,-2858,1905,-2858c96246,85725,96246,85725,96246,86678v,1905,-1905,1905,-2858,1905l93388,88583r,c93388,89535,94341,90488,95293,89535v1906,-952,2858,,3810,1905xm91483,52388v,952,,952,,c92436,53340,93388,53340,92436,52388r-953,c92436,52388,91483,52388,91483,52388xm92436,61913v,,-953,,,l93388,62865v-952,,,,-952,-952c93388,61913,92436,61913,92436,61913xm92436,26670v,,,,,c92436,26670,93388,26670,92436,26670v952,-952,952,-952,,c92436,25718,92436,26670,92436,26670xm95293,60008v,,953,,953,-953c94341,59055,96246,56197,94341,56197v-953,,-953,,-953,953c92436,58103,93388,60008,95293,60008xm94341,49530v952,,952,,952,-952c94341,47625,93388,46672,92436,45720v,,,952,,952c92436,47625,92436,49530,94341,49530xm96246,96203v,-953,-1905,-953,-2858,-953c92436,95250,92436,95250,92436,96203v,952,,952,952,952c94341,97155,94341,98108,95293,98108v953,952,1906,1905,2858,1905c98151,99060,96246,97155,96246,96203xm94341,34290v-953,,-2858,,-1905,1905c93388,37147,93388,38100,95293,38100v2858,,2858,-2857,2858,-4762c99103,32385,98151,31433,97199,31433v-953,,-953,952,-953,1905c96246,33338,95293,34290,94341,34290xm95293,153353v,,,-953,,c94341,152400,93388,152400,93388,152400v,953,,953,953,953c95293,153353,95293,153353,95293,153353xm97199,75247v,-952,,-1904,,-1904c96246,73343,96246,74295,95293,74295v-1905,952,-1905,2858,-952,4763c98151,79058,98151,79058,97199,75247xm96246,139065v-953,,-953,,,c95293,140018,95293,140018,95293,140970v953,-952,953,-952,953,-1905c97199,139065,96246,139065,96246,139065xm95293,62865v,953,,953,,c96246,63818,96246,63818,96246,62865v,,,-952,,-952c96246,61913,95293,62865,95293,62865xm95293,8572v,,953,,,c96246,8572,96246,8572,95293,8572v953,,953,-952,,c96246,7620,95293,8572,95293,8572xm100056,55245v,952,952,2858,1905,1905c102913,56197,104818,56197,104818,54293v,-953,-952,-1905,-952,-953c101008,54293,100056,51435,98151,51435v,,-952,-952,-1905,c95293,51435,94341,52388,94341,53340v,953,952,953,1905,953c99103,52388,99103,54293,100056,55245xm101961,39053v-1905,952,-3810,1905,-4762,2857c96246,42863,98151,42863,98151,42863v1905,,3810,,4762,-2858c101961,40005,101961,39053,101961,39053xm99103,120015v,953,,1905,953,953c101008,120015,100056,120015,100056,119063v952,,1905,-953,952,-1905c100056,116205,100056,117158,99103,118110v-952,,-952,953,,1905xm98151,63818v,,952,952,,l100056,63818v,,-953,,-1905,c99103,62865,98151,63818,98151,63818xm100056,139065v952,,952,-952,952,-1905l101008,136208v,,-952,,-952,c99103,137160,98151,138113,100056,139065v-953,,,,,xm100056,25718v,,-953,952,,952c101961,26670,101961,24765,101961,23813v,-953,,-953,-953,-1905c99103,22860,99103,23813,100056,25718xm99103,67628v,,,952,,c101008,68580,101961,68580,102913,67628v953,,1905,-953,1905,-1906c104818,65722,104818,64770,104818,64770v-1905,,-5715,1905,-5715,2858xm100056,45720v,,,,,c99103,46672,99103,46672,100056,46672v952,953,952,,,-952c101008,46672,101008,45720,100056,45720xm115296,159068v-953,-1905,-1905,,-2858,c111486,159068,110533,160020,109581,160020v-2857,952,-5715,2858,-8573,2858c100056,162878,100056,162878,100056,163830v,,952,953,952,953c101961,164783,101961,164783,102913,165735v3811,-952,7620,,11430,-2857c114343,160972,115296,160020,115296,159068xm112438,145733v953,,953,-953,953,-953c114343,144780,115296,144780,115296,143828v,,,-953,-953,-953c113391,142875,113391,143828,113391,144780v-953,,-1905,-1905,-3810,-952c107676,145733,104818,144780,102913,143828v-952,,-1905,-953,-2857,c100056,144780,100056,144780,100056,145733v,952,1905,952,2857,952c105771,146685,109581,145733,112438,145733xm101008,84772v-952,1906,,3811,1905,3811c104818,89535,105771,90488,103866,92393v,952,,1904,952,952c106724,93345,107676,91440,107676,90488v,-953,,-2858,-1905,-2858c104818,87630,102913,87630,104818,85725v953,-953,,-1905,,-3810l104818,80010v,-952,,-1905,-952,-1905c102913,77153,102913,78105,101961,79058r-1905,1905c99103,80963,99103,81915,100056,81915v3810,953,952,1905,952,2857xm101961,157163v,-953,,-1905,1905,-2858c104818,153353,104818,152400,104818,151447v,-952,,-1904,-1905,-952c100056,152400,100056,153353,101961,157163v,952,-953,2857,952,2857c103866,160020,105771,159068,105771,158115v-953,-1905,-2858,-952,-3810,-952l101961,157163xm101008,136208r,c101961,136208,102913,136208,101961,134303r,c100056,134303,101008,135255,101008,136208xm101008,100013v,,,,,c100056,100965,101008,101918,101008,101918v953,,953,,,-1905c101961,100965,101961,100013,101008,100013xm101008,29528v,952,953,,1905,c104818,29528,104818,30480,105771,31433v,,953,952,953,c107676,30480,105771,26670,103866,26670v,,-953,,-1905,952c101961,28575,101008,28575,101008,29528xm103866,71438v-1905,,-1905,2857,-2858,3809c101008,76200,101961,77153,101961,76200v1905,,3810,,3810,-2857c106724,71438,105771,71438,103866,71438xm101961,36195v952,-952,952,-952,,c102913,35243,102913,34290,101961,35243v,-953,,,,952c101961,36195,101961,36195,101961,36195xm103866,107633r,c103866,106680,103866,106680,103866,107633r,c102913,107633,103866,107633,103866,107633xm103866,134303v,952,952,1905,2858,1905c107676,136208,108628,136208,108628,134303v-952,-1906,-1904,-953,-2857,-953c104818,133350,103866,133350,103866,134303xm105771,38100v,-953,,-953,,c105771,37147,105771,36195,105771,38100v-953,-953,-953,-953,,c104818,37147,104818,38100,105771,38100xm108628,45720v,-952,,-952,-952,-952c105771,44768,105771,46672,105771,47625v,953,,953,953,953c106724,47625,108628,47625,108628,45720xm108628,98108v,,-952,-953,,c106724,97155,106724,97155,106724,98108v,,952,952,952,952c107676,100013,108628,99060,108628,98108xm106724,41910v,,952,,,c107676,41910,108628,41910,107676,40958v,,,,-952,952c106724,40958,106724,41910,106724,41910xm110533,151447v-1905,,-1905,1906,-2857,2858c107676,154305,107676,154305,108628,154305v953,-952,2858,-952,1905,-2858c111486,151447,110533,151447,110533,151447xm108628,57150r,c107676,58103,107676,58103,108628,58103v,,953,,,-953c109581,57150,109581,57150,108628,57150xm107676,103822v,,952,953,,c108628,104775,108628,103822,108628,103822r-952,c108628,102870,107676,103822,107676,103822xm108628,94297v,,,,,c109581,93345,109581,93345,108628,93345v,,,,,952c108628,93345,108628,94297,108628,94297xm108628,18097v,,,,,c109581,18097,109581,18097,109581,18097v,,,,-953,l108628,18097xm109581,22860v,,,,,c109581,22860,109581,21908,109581,22860v,-952,,-952,,c108628,21908,108628,21908,109581,22860xm110533,33338v-952,,-952,,-952,952c109581,35243,109581,35243,110533,35243v,,953,-953,,-1905c111486,33338,110533,33338,110533,33338xm111486,167640v-953,,-953,-952,,c109581,166688,109581,167640,109581,167640v,953,,953,1905,c110533,168593,111486,168593,111486,167640xm110533,80963v,,,,,c110533,81915,110533,81915,110533,80963v953,952,953,952,,c111486,80963,111486,80963,110533,80963xm111486,138113v-953,952,-953,1905,,1905c112438,140970,113391,140970,114343,140018v953,,1906,-953,1906,-1905c115296,136208,116249,134303,113391,133350v,1905,-953,3810,-1905,4763xm110533,47625v,953,,953,953,953c112438,48578,114343,49530,114343,48578v-952,-3810,1906,-1906,2858,-2858c117201,45720,118153,45720,118153,44768r,-953c116249,44768,111486,45720,110533,47625xm113391,73343v-953,952,-953,1904,-1905,3810c111486,78105,111486,79058,112438,78105v953,-952,2858,-1905,2858,-2858c115296,74295,114343,73343,113391,73343r,-953c113391,71438,112438,71438,112438,71438v-952,,-952,952,953,1905l113391,73343xm112438,105728v,-953,,-953,-952,-953l110533,105728v953,-953,953,,1905,c112438,105728,112438,105728,112438,105728xm113391,130493v,-953,-953,-953,,c110533,131445,111486,132397,112438,133350v,-953,1905,-1905,953,-2857xm113391,100013v,,-953,,,c112438,100013,111486,100013,113391,100013v-953,952,-953,952,,c113391,100965,113391,100965,113391,100013xm115296,59055r,c115296,57150,114343,56197,113391,55245v-953,,-953,,-953,c113391,57150,113391,58103,115296,59055xm113391,40958v,,952,,952,c114343,40005,114343,40005,114343,40005v-952,-952,-1905,-952,-952,953c112438,40005,112438,40958,113391,40958xm115296,122872v,-952,-953,-1904,-1905,-1904c113391,120968,112438,121920,112438,121920v953,,1905,952,2858,952c115296,123825,115296,122872,115296,122872xm113391,64770v,,-953,,,c113391,66675,113391,66675,114343,65722v,,953,-952,953,-952c114343,64770,114343,64770,113391,64770xm113391,149543v,,952,952,,c114343,150495,114343,149543,114343,149543v953,,,-953,-952,c113391,148590,113391,148590,113391,149543xm116249,161925v-953,,-1906,953,-1906,1905c114343,164783,114343,164783,114343,164783v953,-953,1906,-953,1906,-2858c117201,161925,117201,161925,116249,161925xm116249,90488v952,-953,1904,,1904,-1905c118153,88583,118153,87630,117201,87630v-952,,-1905,953,-1905,1905c115296,90488,115296,90488,116249,90488xm117201,83820v,,,,,c118153,82868,118153,82868,117201,82868v,,-952,,,952c116249,82868,116249,83820,117201,83820xm119106,154305v,-952,,-952,-1905,-952c117201,153353,116249,154305,117201,154305v,953,,1905,952,1905c119106,155258,119106,155258,119106,154305xm120058,146685v-952,,-1905,953,-1905,1905c118153,149543,118153,150495,119106,150495v952,,952,-952,952,-952c121011,147638,121011,146685,120058,146685xm119106,125730r,c120058,125730,120058,125730,119106,125730r,l119106,125730xm121011,133350v,,-953,,,c120058,133350,119106,133350,119106,134303r1905,-953c121011,134303,121011,134303,121011,133350xm122916,52388v,-953,-953,-953,-953,-953c121963,51435,121011,51435,121011,52388v,952,,952,1905,c121963,53340,122916,53340,122916,52388xe" filled="f" stroked="f">
                  <v:stroke joinstyle="miter"/>
                  <v:path arrowok="t" o:connecttype="custom" o:connectlocs="161016,119063;157206,152400;141966,174308;94341,173355;89578,167640;81958,166688;56241,180022;29571,180022;2901,156210;2901,121920;10521,108585;48621,84772;69576,75247;81958,56197;81006,22860;64813,8572;39096,17145;36238,26670;41001,30480;59099,46672;26713,71438;10521,51435;19093,20003;55288,953;97199,3810;126726,26670;132441,55245;131488,63818;130536,81915;131488,93345;131488,140018;132441,152400;134346,157163;144824,158115;151491,139065;152443,121920;158158,116205;161016,119063;10521,145733;7663,146685;8616,148590;10521,145733;10521,145733;26713,144780;24808,140970;28618,140018;28618,139065;26713,134303;31476,135255;31476,138113;34333,137160;36238,135255;34333,134303;33381,132397;29571,131445;25761,127635;32428,128588;38143,124778;39096,124778;40049,123825;39096,119063;37191,117158;36238,119063;35286,120015;33381,123825;32428,125730;27666,127635;23856,125730;24808,128588;24808,128588;21951,130493;18141,129540;19093,123825;15283,123825;12426,124778;15283,126683;16236,128588;15283,131445;18141,131445;19093,136208;21951,134303;20999,140970;22903,146685;20046,143828;16236,140970;18141,137160;19093,136208;15283,136208;16236,140970;17188,146685;22903,146685;26713,149543;30524,148590;26713,144780;18141,152400;15283,149543;14331,154305;15283,155258;18141,152400;19093,118110;19093,119063;19093,120968;21951,119063;22903,116205;19093,112395;19093,118110;24808,155258;24808,155258;24808,155258;22903,152400;19093,154305;20046,158115;23856,159068;23856,159068;23856,158115;24808,155258;21951,40005;21951,40005;20046,40958;20999,41910;21951,40005;24808,120015;20999,122872;23856,123825;26713,120968;24808,120015;20999,112395;20999,112395;20999,112395;20999,112395;20999,112395;24808,138113;24808,138113;21951,138113;22903,137160;24808,138113;21951,128588;21951,128588;26713,131445;21951,128588;24808,161925;23856,161925;22903,162878;23856,163830;24808,161925;23856,33338;22903,32385;21951,33338;23856,33338;23856,33338;24808,155258;24808,158115;24808,158115;24808,155258;24808,155258;23856,107633;25761,109538;26713,106680;26713,104775;23856,107633;25761,98108;25761,98108;25761,98108;25761,98108;25761,98108;30524,52388;28618,51435;29571,49530;29571,48578;28618,49530;27666,51435;29571,54293;30524,52388;27666,114300;27666,114300;29571,114300;27666,114300;27666,114300;34333,43815;32428,41910;29571,40958;28618,38100;27666,40958;30524,43815;31476,43815;34333,43815;42906,148590;41001,150495;39096,153353;35286,156210;31476,156210;30524,154305;31476,150495;29571,149543;28618,151447;28618,161925;28618,163830;29571,162878;31476,160020;35286,156210;36238,156210;38143,159068;40049,160972;41001,162878;41953,160972;39096,157163;36238,156210;38143,155258;43858,150495;42906,148590;28618,118110;28618,118110;29571,118110;28618,118110;28618,118110;30524,141922;32428,143828;33381,141922;32428,140970;30524,141922;33381,134303;33381,137160;30524,136208;33381,134303;33381,113347;34333,113347;35286,112395;34333,111443;33381,111443;31476,110490;33381,113347;32428,57150;32428,57150;32428,57150;32428,57150;32428,57150;33381,150495;36238,149543;38143,147638;37191,147638;36238,149543;34333,147638;33381,147638;33381,150495;33381,174308;33381,174308;33381,174308;33381,174308;33381,174308;34333,166688;34333,166688;34333,166688;34333,166688;34333,166688;34333,107633;34333,107633;36238,107633;34333,107633;34333,107633;35286,39053;35286,39053;35286,40958;36238,40005;35286,39053;35286,51435;34333,54293;38143,53340;39096,53340;40049,52388;40049,52388;38143,53340;38143,54293;37191,53340;35286,51435;38143,128588;35286,128588;34333,129540;37191,131445;38143,128588;40049,127635;40049,126683;38143,128588;37191,163830;36238,162878;35286,164783;37191,165735;37191,163830;37191,138113;37191,138113;38143,139065;37191,138113;37191,138113;39096,59055;39096,59055;37191,59055;39096,59055;39096,59055;39096,42863;41001,43815;43858,42863;39096,42863;39096,42863;42906,39053;42906,39053;44811,39053;44811,38100;42906,39053;44811,53340;43858,55245;43858,56197;44811,53340;44811,53340;82911,148590;81958,133350;81958,113347;81958,97155;81958,81915;79101,80963;61003,93345;45763,116205;47668,151447;65766,164783;82911,148590;47668,56197;47668,56197;47668,56197;47668,56197;47668,56197;89578,75247;88626,76200;89578,77153;89578,75247;89578,75247;89578,30480;89578,30480;89578,30480;89578,30480;89578,30480;91483,69533;93388,67628;90531,65722;88626,66675;91483,69533;99103,91440;100056,94297;101008,96203;101008,95250;98151,85725;96246,83820;93388,79058;91483,83820;93388,88583;95293,85725;96246,86678;93388,88583;93388,88583;93388,88583;95293,89535;99103,91440;91483,52388;91483,52388;92436,52388;91483,52388;91483,52388;92436,61913;92436,61913;93388,62865;92436,61913;92436,61913;92436,26670;92436,26670;92436,26670;92436,26670;92436,26670;95293,60008;96246,59055;94341,56197;93388,57150;95293,60008;94341,49530;95293,48578;92436,45720;92436,46672;94341,49530;96246,96203;93388,95250;92436,96203;93388,97155;95293,98108;98151,100013;96246,96203;94341,34290;92436,36195;95293,38100;98151,33338;97199,31433;96246,33338;94341,34290;95293,153353;95293,153353;93388,152400;94341,153353;95293,153353;97199,75247;97199,73343;95293,74295;94341,79058;97199,75247;96246,139065;96246,139065;95293,140970;96246,139065;96246,139065;95293,62865;95293,62865;96246,62865;96246,61913;95293,62865;95293,8572;95293,8572;95293,8572;95293,8572;95293,8572;100056,55245;101961,57150;104818,54293;103866,53340;98151,51435;96246,51435;94341,53340;96246,54293;100056,55245;101961,39053;97199,41910;98151,42863;102913,40005;101961,39053;99103,120015;100056,120968;100056,119063;101008,117158;99103,118110;99103,120015;98151,63818;98151,63818;100056,63818;98151,63818;98151,63818;100056,139065;101008,137160;101008,136208;100056,136208;100056,139065;100056,139065;100056,25718;100056,26670;101961,23813;101008,21908;100056,25718;99103,67628;99103,67628;102913,67628;104818,65722;104818,64770;99103,67628;100056,45720;100056,45720;100056,46672;100056,45720;100056,45720;115296,159068;112438,159068;109581,160020;101008,162878;100056,163830;101008,164783;102913,165735;114343,162878;115296,159068;112438,145733;113391,144780;115296,143828;114343,142875;113391,144780;109581,143828;102913,143828;100056,143828;100056,145733;102913,146685;112438,145733;101008,84772;102913,88583;103866,92393;104818,93345;107676,90488;105771,87630;104818,85725;104818,81915;104818,80010;103866,78105;101961,79058;100056,80963;100056,81915;101008,84772;101961,157163;103866,154305;104818,151447;102913,150495;101961,157163;102913,160020;105771,158115;101961,157163;101961,157163;101008,136208;101008,136208;101961,134303;101961,134303;101008,136208;101008,100013;101008,100013;101008,101918;101008,100013;101008,100013;101008,29528;102913,29528;105771,31433;106724,31433;103866,26670;101961,27622;101008,29528;103866,71438;101008,75247;101961,76200;105771,73343;103866,71438;101961,36195;101961,36195;101961,35243;101961,36195;101961,36195;103866,107633;103866,107633;103866,107633;103866,107633;103866,107633;103866,134303;106724,136208;108628,134303;105771,133350;103866,134303;105771,38100;105771,38100;105771,38100;105771,38100;105771,38100;108628,45720;107676,44768;105771,47625;106724,48578;108628,45720;108628,98108;108628,98108;106724,98108;107676,99060;108628,98108;106724,41910;106724,41910;107676,40958;106724,41910;106724,41910;110533,151447;107676,154305;108628,154305;110533,151447;110533,151447;108628,57150;108628,57150;108628,58103;108628,57150;108628,57150;107676,103822;107676,103822;108628,103822;107676,103822;107676,103822;108628,94297;108628,94297;108628,93345;108628,94297;108628,94297;108628,18097;108628,18097;109581,18097;108628,18097;108628,18097;109581,22860;109581,22860;109581,22860;109581,22860;109581,22860;110533,33338;109581,34290;110533,35243;110533,33338;110533,33338;111486,167640;111486,167640;109581,167640;111486,167640;111486,167640;110533,80963;110533,80963;110533,80963;110533,80963;110533,80963;111486,138113;111486,140018;114343,140018;116249,138113;113391,133350;111486,138113;110533,47625;111486,48578;114343,48578;117201,45720;118153,44768;118153,43815;110533,47625;113391,73343;111486,77153;112438,78105;115296,75247;113391,73343;113391,72390;112438,71438;113391,73343;113391,73343;112438,105728;111486,104775;110533,105728;112438,105728;112438,105728;113391,130493;113391,130493;112438,133350;113391,130493;113391,100013;113391,100013;113391,100013;113391,100013;113391,100013;115296,59055;115296,59055;113391,55245;112438,55245;115296,59055;113391,40958;114343,40958;114343,40005;113391,40958;113391,40958;115296,122872;113391,120968;112438,121920;115296,122872;115296,122872;113391,64770;113391,64770;114343,65722;115296,64770;113391,64770;113391,149543;113391,149543;114343,149543;113391,149543;113391,149543;116249,161925;114343,163830;114343,164783;116249,161925;116249,161925;116249,90488;118153,88583;117201,87630;115296,89535;116249,90488;117201,83820;117201,83820;117201,82868;117201,83820;117201,83820;119106,154305;117201,153353;117201,154305;118153,156210;119106,154305;120058,146685;118153,148590;119106,150495;120058,149543;120058,146685;119106,125730;119106,125730;119106,125730;119106,125730;119106,125730;121011,133350;121011,133350;119106,134303;121011,133350;121011,133350;122916,52388;121963,51435;121011,52388;122916,52388;122916,5238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4" o:spid="_x0000_s1030" style="position:absolute;left:5705;width:943;height:2637;visibility:visible;mso-wrap-style:square;v-text-anchor:middle" coordsize="94297,26375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" path="m94298,258994v,2858,-953,3810,-3810,3810c82868,262804,76200,263757,69533,262804v-2858,,-5715,,-9525,c54293,263757,49530,262804,43815,262804v-12382,,-23812,-952,-36195,953l5715,263757v-1905,,-3810,,-4762,-2858c953,258042,1905,256137,4763,255184v952,,2857,,3810,-952c11430,254232,14288,253279,17145,252327v4763,-2858,6668,-6668,6668,-11430c23813,233277,23813,225657,23813,218989v,-1905,,-4762,-953,-6667c22860,211369,21908,211369,22860,210417v1905,-9525,-1905,-18098,953,-27623c21908,158029,22860,133264,22860,108499v,-24765,,-49530,,-74295c22860,32299,22860,30394,21908,27537v-953,-4763,-3810,-8573,-9525,-9525c9525,17059,6668,17059,3810,16107,1905,16107,,15154,,12297,,10392,1905,9439,3810,8487v2858,-953,6668,,9525,c20003,8487,26670,8487,33338,7534,41910,6582,49530,4677,58103,1819v952,,1905,-952,1905,-952c66675,-1038,68580,-86,68580,6582v,4762,,8572,,13335c67628,41824,67628,63732,67628,84687v952,21907,,43815,,65722c67628,161839,68580,172317,68580,183747v,1905,,4762,-952,6667c67628,191367,66675,193272,66675,194224v2858,13335,953,26670,1905,40958l68580,237087v,9525,5715,15240,15240,15240l87630,252327v4763,2857,5715,3810,6668,6667xm28575,241849v-952,,-952,,,c27623,241849,27623,241849,28575,241849v-952,,-952,,,l28575,241849xm29528,135169v,,,,,c29528,135169,30480,135169,29528,135169v,,,,,l29528,135169xm61913,234229v-953,-952,-953,,-1905,953c59055,236134,59055,237087,58103,236134v-953,-952,,-952,952,-1905c60008,232324,60960,231372,58103,231372v-953,,-953,,-1905,-953c56198,230419,54293,226609,54293,226609v,-952,1905,1905,2857,1905c58103,228514,59055,228514,60008,227562v952,-1905,-953,-953,-1905,-1905c56198,224704,57150,221847,56198,220894v952,953,952,3810,3810,1905c60008,222799,60008,223752,60008,223752v,952,952,952,1905,952c61913,224704,61913,223752,61913,223752v,-953,-953,-953,-1905,-953c60008,222799,60008,222799,59055,222799v,-1905,-1905,-3810,-952,-5715c60008,213274,57150,215179,56198,215179v,-952,,-952,,-1905c55245,210417,53340,212322,52388,213274v-1905,953,-953,1905,,1905c50483,215179,48578,214227,49530,212322v953,-1905,,-2858,-1905,-3810c48578,208512,49530,208512,50483,207559v952,-2857,2857,-2857,5715,-2857c57150,204702,58103,204702,58103,203749v,-1905,-1905,,-1905,c55245,203749,55245,202797,55245,202797v953,-953,1905,-1905,953,-3810c56198,198034,55245,198034,55245,198987v-1905,1905,,2857,,3810c52388,203749,49530,202797,49530,199939v,-1905,,-1905,-1905,-1905c46673,198034,45720,197082,44768,195177v952,,1905,952,2857,c48578,195177,50483,194224,47625,193272v-952,-953,-1905,-953,-952,-2858c47625,188509,48578,189462,49530,189462v953,,2858,-953,3810,-953c52388,187557,51435,187557,49530,187557v-952,,-952,-953,-952,-1905c48578,184699,49530,184699,50483,184699v952,953,2857,953,1905,-952c52388,182794,50483,182794,52388,180889v1905,-1905,1905,,2857,c56198,180889,56198,180889,56198,179937v,-1905,-4763,-3810,-4763,-1905c49530,181842,46673,179937,43815,180889v953,-952,,-2857,2858,-3810c48578,177079,47625,175174,46673,175174v-1905,-952,-2858,-952,-4763,c40958,175174,40958,176127,40958,176127v1905,1905,952,4762,3810,4762l43815,183747v,,,-953,-952,-953c41910,182794,41910,182794,41910,183747v-6667,3810,-6667,3810,-4762,9525l34290,195177v,-1905,-952,-2858,-2857,-2858l31433,190414v,,952,,952,-952l32385,189462v-952,,-952,952,-952,952c30480,190414,30480,190414,30480,190414v-952,,-1905,,-1905,953c28575,192319,29528,191367,30480,192319r953,c30480,195177,31433,196129,34290,195177v-952,2857,-952,5715,-952,8572c33338,205654,33338,205654,34290,206607v,952,-952,1905,-952,1905c32385,209464,33338,210417,33338,209464v2857,-952,4762,,6667,-1905c40958,207559,42863,209464,43815,209464v-952,5715,-6667,3810,-10477,3810c32385,213274,31433,213274,31433,214227v,952,952,1905,1905,952c35243,215179,36195,215179,38100,214227r953,c39053,215179,38100,215179,38100,215179v-952,,-952,953,-952,1905c35243,220894,36195,218037,40005,219942v953,952,953,3810,1905,3810c42863,223752,44768,224704,43815,226609v-952,953,953,3810,1905,4763c46673,232324,45720,232324,44768,232324v-1905,,-2858,-2857,-2858,-3810c41910,225657,40958,225657,39053,226609v-953,,-1905,,-2858,953c34290,228514,35243,229467,35243,230419v952,953,1905,2858,2857,2858c40958,234229,40005,237087,40958,238039v,,,953,-953,953c38100,238992,38100,237087,38100,235182r,c37148,235182,37148,234229,36195,234229v-952,,,953,,1905c37148,238039,40005,240897,38100,240897v-1905,,-5715,-1905,-4762,c34290,241849,34290,244707,34290,245659v-952,1905,,2858,953,3810c36195,250422,38100,252327,40005,252327v953,,,-2858,953,-3810c41910,249469,42863,250422,42863,252327v,952,,952,952,1905c44768,254232,44768,253279,45720,253279r953,-1905c46673,250422,46673,249469,47625,251374v,953,-1905,1905,-952,3810c46673,255184,47625,255184,47625,255184v953,-952,,-1905,,-3810c49530,250422,52388,251374,53340,247564v,-952,1905,-952,2858,-952c57150,246612,59055,247564,60008,245659r-3810,-1905c55245,243754,54293,243754,53340,244707v-1905,952,-1905,952,-1905,-953c51435,242802,51435,242802,52388,241849v1905,,3810,,3810,-1905c56198,237087,58103,236134,60008,236134v952,,952,-952,1905,-952c61913,235182,62865,235182,61913,234229xm29528,79924v,,952,,,c30480,79924,30480,79924,29528,79924v952,,952,-952,,c29528,78972,29528,79924,29528,79924xm33338,235182v,-953,-953,-953,-1905,-1905c31433,233277,30480,233277,30480,234229v,953,953,1905,2858,953c32385,236134,33338,236134,33338,235182xm32385,172317r953,952l32385,172317v953,-953,,-1905,,-953c32385,171364,32385,172317,32385,172317xm34290,182794v-1905,953,-952,2858,,3810c34290,186604,35243,187557,35243,186604v952,-952,-953,-1905,-953,-3810c34290,183747,34290,182794,34290,182794v953,-1905,,-2857,-952,-3810c33338,178984,32385,178984,32385,178984v,953,953,1905,1905,3810c33338,181842,34290,182794,34290,182794xm32385,72304r953,953c34290,73257,34290,73257,34290,72304v,,,-952,-1905,c33338,71352,32385,71352,32385,72304xm33338,140884v,,,953,,c34290,141837,35243,140884,35243,139932v,,,-953,-953,-953c33338,138979,33338,139932,33338,140884xm36195,225657v,-953,-952,-953,,c35243,224704,34290,224704,33338,225657v,952,952,952,952,952c35243,225657,35243,226609,36195,225657xm33338,44682v,952,952,952,,c34290,45634,34290,45634,34290,44682r-952,c34290,44682,33338,44682,33338,44682xm34290,94212v,952,-952,952,,l34290,94212r,l34290,94212xm36195,253279v-952,,-952,-952,,c35243,252327,34290,252327,34290,253279v,,,,1905,c35243,254232,36195,253279,36195,253279xm35243,175174v952,,952,-952,,c35243,173269,34290,174222,33338,174222v952,952,952,1905,1905,952xm35243,88497v,,,-953,-953,-953c34290,87544,34290,87544,35243,88497v-953,,-953,952,,c35243,89449,35243,89449,35243,88497xm35243,57064v,,-953,,,c34290,58017,34290,58017,35243,58969v,-952,952,-952,,-1905l35243,57064xm34290,232324r,c35243,231372,34290,231372,34290,232324xm38100,98974r,c35243,98974,35243,98974,34290,98974r,953c35243,99927,36195,101832,38100,100879v953,,953,,953,-952c39053,99927,39053,99927,38100,98974xm39053,107547v,-953,,-1905,-953,-1905c36195,106594,34290,109452,35243,111357v,,,952,952,952c37148,112309,37148,111357,37148,111357v-953,-2858,,-3810,1905,-3810xm36195,205654v,,-952,,-952,953c35243,205654,35243,205654,36195,205654v-952,-952,,-1905,953,-952c37148,205654,36195,205654,36195,205654xm35243,157077v,,952,,,c35243,157077,35243,157077,35243,157077v,,,,,l35243,157077xm48578,133264v,,,-1905,-1905,-1905c45720,132312,44768,132312,44768,131359v,-952,952,-1905,1905,-1905c47625,128502,49530,126597,47625,125644v-1905,-1905,-3810,-1905,-4762,953c41910,125644,40005,125644,38100,123739v,-952,,-1905,-1905,-1905c35243,122787,35243,123739,36195,124692v953,3810,3810,3810,6668,6667c42863,133264,41910,135169,40958,136122v,,,952,,952c40958,137074,41910,138027,41910,137074v953,-2857,3810,-1905,5715,-2857c47625,134217,48578,134217,48578,133264xm35243,39919v,,,,,l35243,39919v,,,-952,,l35243,39919xm39053,145647v952,,1905,,2857,-953c41910,144694,41910,143742,41910,143742v-952,-1905,-1905,-953,-2857,-953c38100,142789,38100,142789,37148,142789v-953,953,-1905,1905,-1905,2858c36195,146599,36195,144694,37148,143742v952,1905,1905,1905,1905,1905xm36195,95164v,,953,953,,c37148,95164,38100,95164,38100,94212v,,,-953,-952,-953c37148,93259,36195,94212,36195,95164xm40958,249469r,c40958,249469,40005,249469,39053,249469v-953,,-1905,,-1905,-952c37148,248517,37148,247564,37148,247564v952,-952,1905,-952,2857,c40005,248517,40005,249469,40958,249469xm37148,178032v-953,,-953,952,-953,952c36195,179937,36195,180889,37148,180889v952,,952,-952,952,-1905c39053,178032,39053,178032,37148,178032xm37148,51349v,,,953,,c38100,51349,38100,50397,38100,50397v,,953,,953,-953c39053,49444,39053,49444,39053,49444v,,-953,,-953,953l37148,51349xm38100,73257v953,,953,-953,953,-1905c39053,70399,39053,70399,38100,70399v-952,,-952,953,-952,1905c37148,72304,37148,73257,38100,73257xm38100,162792v,,953,,,c39053,161839,38100,160887,38100,161839r,953c37148,162792,38100,162792,38100,162792xm38100,218037v2858,952,4763,-953,6668,-1905c45720,216132,46673,215179,47625,216132v953,952,-952,952,-952,952c45720,218989,45720,219942,47625,220894v1905,,1905,,1905,1905c48578,224704,47625,224704,46673,223752v-953,,-953,-953,-953,-953c43815,218989,40005,219942,38100,218037xm38100,194224v4763,-952,5715,3810,8573,5715c46673,199939,46673,200892,45720,200892v-1905,-953,-2857,,-3810,952c40958,202797,40005,201844,40958,200892v,-2858,-2858,-4763,-2858,-6668xm38100,80877r,l38100,80877v953,,953,-953,,c38100,79924,38100,79924,38100,80877xm38100,132312v,,,,,c39053,132312,39053,132312,38100,132312v953,-953,953,-953,,c38100,131359,38100,131359,38100,132312xm39053,107547v,952,-953,1905,,1905c39053,109452,40005,109452,40005,109452v953,-953,,-1905,-952,-1905xm39053,117072r,c39053,118024,39053,118024,39053,117072v952,952,952,952,,l39053,117072xm39053,88497v,952,952,952,1905,952c41910,89449,42863,89449,43815,88497v953,-953,1905,-953,953,-1905c43815,85639,43815,85639,42863,86592v-953,952,-1905,952,-2858,952c40005,87544,39053,87544,39053,88497xm43815,116119r-952,1905c41910,118977,40005,120882,40958,121834v952,1905,2857,-952,3810,c45720,121834,46673,121834,47625,120882v,,953,-953,953,-953l47625,118977v-3810,1905,-3810,-1905,-3810,-2858c44768,114214,45720,113262,45720,111357v,-953,953,-2858,,-2858c44768,108499,42863,108499,41910,110404v-1905,1905,-1905,2858,1905,5715c42863,115167,42863,115167,43815,116119xm40958,153267v952,1905,2857,952,3810,c46673,152314,46673,150409,44768,149457v-953,-953,-1905,,-2858,952c40005,151362,40005,152314,40958,153267xm40005,53254v,953,,1905,953,1905c41910,55159,41910,54207,41910,53254v,-952,,-952,-952,-952c40958,52302,40005,53254,40005,53254xm40005,173269v,,953,,953,953c42863,173269,44768,172317,46673,171364v952,-952,,-1905,-953,-2857c44768,167554,42863,168507,41910,167554v,,-952,953,-952,953c40958,170412,40958,172317,40005,173269xm42863,159934v,-952,,-952,-953,-952c40958,158982,40958,158982,40958,159934r1905,c42863,160887,42863,159934,42863,159934xm41910,36109v,,,,,c42863,35157,42863,35157,41910,35157v,,,952,,952c40958,36109,40958,36109,41910,36109xm41910,78972v-952,,-952,952,-952,1905c40958,81829,40958,81829,41910,81829v953,-952,953,-952,,-2857c42863,79924,42863,78972,41910,78972xm41910,130407v,-1905,-952,-2858,,-4763c44768,126597,44768,127549,41910,130407xm43815,205654v,953,-952,953,,c41910,206607,41910,206607,41910,205654v,-952,,-1905,953,-952c42863,204702,42863,205654,43815,205654xm43815,61827v953,,1905,952,1905,1905c44768,64684,45720,66589,44768,67542v-953,952,-953,1905,,2857c45720,71352,46673,71352,48578,70399v1905,-1905,3810,-3810,4762,-6667c54293,62779,53340,61827,52388,62779v-953,,-953,953,-1905,1905c49530,64684,49530,65637,48578,64684v-953,-952,,-952,,-1905c48578,61827,48578,61827,49530,61827v,-953,953,-953,953,-2858l49530,58969v-952,953,,1905,,2858c48578,60874,46673,60874,46673,59922v,-953,-953,-953,-1905,-953c43815,59922,42863,60874,42863,61827v-953,952,,,952,xm45720,242802v-952,1905,-952,3810,-952,5715c44768,248517,44768,249469,43815,248517v,-953,-952,-2858,-952,-3810c41910,243754,42863,242802,45720,242802v-952,-953,,,,xm41910,48492v,952,953,952,,c42863,48492,42863,48492,43815,47539r,-952l45720,47539v953,953,953,953,1905,953c47625,48492,47625,47539,47625,47539v,-952,-952,-1905,-1905,-1905c44768,45634,44768,45634,43815,45634v,,,,-952,c42863,47539,41910,48492,41910,48492xm44768,152314r,c44768,153267,43815,153267,44768,152314v-1905,953,-2858,953,-1905,-952l43815,150409v,,,953,953,1905xm42863,184699r1905,c44768,186604,47625,187557,45720,188509v-2857,953,-2857,-1905,-2857,-3810xm44768,93259v-953,,-1905,,-1905,1905c42863,96117,42863,97069,44768,97069v1905,,2857,953,3810,2858c49530,100879,49530,101832,50483,101832v952,-953,1905,-1905,1905,-2858c52388,98022,51435,98022,50483,98022v-953,,-1905,-953,-2858,-1905c46673,94212,46673,93259,44768,93259xm43815,236134v,-952,,-952,,l44768,236134v,,,,-953,c43815,236134,43815,236134,43815,236134xm44768,99927v-953,,-953,,-953,952c43815,101832,44768,101832,44768,101832v952,,952,,952,-953c45720,99927,45720,99927,44768,99927xm43815,77067v,952,953,1905,1905,1905c47625,78972,48578,78972,48578,77067v,-953,-953,-1905,-953,-953c46673,77067,45720,77067,43815,77067xm44768,210417v952,-953,1905,-953,2857,952c47625,211369,47625,212322,47625,212322v-1905,,-1905,-1905,-2857,-1905xm45720,194224v,,-952,,-952,-952l45720,193272v,,,952,,952xm45720,138027v,,953,,,c46673,137074,45720,137074,45720,137074v,,-952,,-952,c44768,138027,44768,138027,45720,138027xm48578,142789v,-952,-953,-1905,-1905,-952c45720,141837,44768,141837,44768,142789v,953,952,953,1905,953c47625,142789,48578,143742,48578,142789xm45720,146599v,,,,,c45720,145647,45720,145647,45720,146599v-952,-952,-952,-952,,c44768,146599,45720,146599,45720,146599xm51435,116119v953,-952,1905,-1905,953,-2857c52388,112309,50483,113262,49530,113262r-952,c47625,112309,46673,112309,45720,113262v-952,952,953,952,1905,1905c47625,115167,47625,115167,48578,116119v952,953,1905,953,2857,xm47625,82782v-952,,-952,952,,c46673,83734,46673,83734,47625,82782r,c47625,83734,47625,82782,47625,82782xm47625,245659v,,-952,,,l47625,245659v-952,-952,-952,-952,,c47625,244707,47625,245659,47625,245659xm49530,53254v-952,,-1905,953,-2857,1905l46673,56112v952,952,1905,-953,2857,-953c49530,55159,50483,55159,50483,54207r,c50483,54207,49530,53254,49530,53254xm47625,103737v,,,,,c47625,104689,47625,105642,48578,104689v,,,,-953,-952c48578,103737,48578,102784,47625,103737xm52388,242802v-953,,-4763,,-4763,-1905c47625,238992,50483,238039,51435,238039v-952,1905,,2858,953,4763xm49530,205654r,c49530,204702,47625,203749,47625,202797r953,c49530,202797,50483,203749,49530,205654xm47625,25632v,,953,,,c48578,25632,48578,25632,47625,25632v953,,953,-953,,c48578,24679,47625,24679,47625,25632xm49530,205654r,2858c47625,207559,47625,206607,49530,205654xm48578,88497v,,-953,,,c48578,89449,48578,89449,48578,88497r,l48578,88497xm50483,166602v,-953,952,-1905,-953,-1905c48578,164697,48578,165649,48578,166602v,952,,1905,952,1905c51435,168507,49530,167554,50483,166602xm51435,138979v,-952,,-952,,c49530,138027,49530,138027,49530,138979v,,,953,953,953c50483,139932,51435,139932,51435,138979xm51435,231372v-952,,-1905,952,-1905,c49530,230419,50483,228514,50483,227562v,,,-953,,-953c51435,226609,51435,227562,51435,227562v,1905,,2857,,3810xm54293,119929v,-952,-953,-952,-1905,-952c51435,118977,50483,118977,50483,119929v,953,952,953,952,1905c51435,122787,48578,122787,50483,124692v952,952,1905,,2857,c54293,124692,54293,123739,54293,122787v-953,-953,-1905,-953,-2858,-953c51435,120882,52388,120882,52388,119929v,,1905,953,1905,xm50483,72304r,c50483,73257,50483,73257,50483,72304v,953,,953,,l50483,72304xm51435,161839v,,,,,c52388,160887,51435,160887,51435,159934v-952,,-952,,,1905c50483,160887,50483,161839,51435,161839xm51435,54207v,,,,,l51435,54207v,952,,1905,953,1905c52388,56112,52388,56112,52388,56112v952,-953,,-1905,-953,-1905xm50483,153267v,952,952,1905,1905,1905c52388,155172,53340,155172,53340,154219v,-952,-952,-1905,-2857,-952c51435,152314,50483,153267,50483,153267xm51435,238039v,-1905,-952,-3810,1905,-3810c53340,236134,52388,237087,51435,238039xm54293,232324v952,953,-953,1905,-1905,1905c51435,233277,50483,232324,50483,231372v1905,,2857,-953,3810,952xm52388,176127v,,952,-953,,c53340,175174,53340,174222,52388,174222v,,-953,,-953,c51435,175174,51435,176127,52388,176127xm52388,87544v,,,,,c51435,87544,51435,87544,52388,87544v-953,953,,953,,c52388,88497,52388,87544,52388,87544xm54293,83734v,,-953,953,-1905,953c52388,84687,51435,84687,50483,84687r,c51435,85639,51435,84687,52388,84687v952,-953,1905,,1905,-953xm53340,191367v-952,,-1905,952,-1905,1905c52388,194224,51435,197082,53340,196129v953,,2858,-952,3810,-1905c57150,191367,55245,191367,53340,191367xm52388,76114v,953,-953,953,,c51435,77067,51435,77067,51435,77067v953,952,953,,953,-953c52388,77067,52388,77067,52388,76114xm53340,104689v-952,,-952,,-1905,953c51435,105642,51435,106594,52388,106594v952,-952,952,-952,952,-1905c54293,104689,53340,103737,53340,104689xm56198,138027v952,,952,,,c57150,137074,57150,137074,56198,136122v-953,,-1905,-953,-1905,-1905c53340,133264,53340,132312,52388,133264v-953,953,,1905,952,2858c54293,137074,55245,137074,56198,138027xm53340,215179v953,953,2858,-952,3810,c57150,217084,57150,218989,56198,220894v-1905,,-3810,953,-2858,-2857c53340,217084,53340,216132,53340,215179xm53340,47539v,,,,,l53340,47539v,,,-952,,c53340,47539,53340,47539,53340,47539xm53340,166602v953,,953,,,c54293,165649,54293,165649,53340,165649v,-952,,-952,,953c53340,165649,53340,165649,53340,166602xm54293,142789v,-952,,-952,,c53340,141837,53340,141837,53340,142789v,-952,,,953,c54293,142789,54293,142789,54293,142789xm54293,91354v,953,,953,952,953c56198,91354,57150,91354,57150,89449v,-952,,-952,-952,-952c55245,89449,54293,90402,54293,91354xm54293,126597v,,,952,,c55245,126597,56198,126597,56198,126597r-1905,c54293,126597,54293,126597,54293,126597xm56198,172317v,952,-953,1905,,1905c58103,174222,58103,173269,58103,172317v952,-953,1905,-1905,952,-2858c58103,168507,58103,167554,56198,169459v-953,,-1905,1905,,2858xm55245,33252v,952,953,952,,c56198,34204,56198,33252,55245,33252v953,,953,-953,,c55245,33252,55245,33252,55245,33252xm57150,252327v-952,,-952,,-1905,952c55245,253279,55245,254232,55245,254232v953,,953,,1905,-1905c57150,253279,57150,252327,57150,252327xm58103,109452v-953,,-1905,,-1905,952c56198,111357,56198,111357,57150,112309v953,,1905,-952,2858,-1905c60008,110404,58103,110404,58103,109452xm56198,129454v,953,952,953,,c57150,130407,57150,129454,56198,129454v952,,952,,,c56198,129454,56198,129454,56198,129454xm57150,60874v953,,953,,953,-952c58103,59922,58103,58969,57150,58969r,1905c56198,60874,56198,60874,57150,60874xm58103,77067v-953,,-953,,,c57150,78972,57150,79924,58103,80877v,,952,,952,-953c59055,78019,58103,78019,58103,77067xm60008,186604v-953,,-1905,953,-1905,1905c58103,189462,59055,189462,60008,189462v952,,1905,-953,1905,-1905c60960,187557,60008,186604,60008,186604xm59055,149457v,,,,,c60008,148504,59055,147552,59055,147552v-952,952,-952,952,,1905c58103,149457,58103,149457,59055,149457xm58103,209464v952,-952,1905,-952,2857,-1905c60960,206607,60960,206607,60008,206607v-953,-953,-2858,952,-1905,2857xm62865,210417v-952,-953,-2857,-953,-3810,-953c58103,209464,58103,209464,58103,209464v952,2858,2857,953,4762,953l62865,210417xm59055,163744v,,,953,,c59055,164697,60008,164697,60008,164697v,,,-953,,-953c60008,163744,60008,163744,59055,163744xm60008,258042r,c59055,258042,59055,258042,60008,258042r,c59055,258994,60008,258994,60008,258042xm60960,197082v-952,,-952,952,,c60008,198987,60960,199939,61913,198987v952,,952,-953,952,-953c61913,198034,61913,197082,60960,197082xm61913,172317v,,,,,c61913,172317,61913,172317,61913,172317v,-953,,,,c60960,172317,61913,172317,61913,172317xm64770,238992v,-953,,-953,,c63818,238039,63818,238039,63818,238992v,952,,,952,c64770,238992,64770,238992,64770,238992xe" filled="f" stroked="f">
                  <v:stroke joinstyle="miter"/>
                  <v:path arrowok="t" o:connecttype="custom" o:connectlocs="94298,258994;90488,262804;69533,262804;60008,262804;43815,262804;7620,263757;5715,263757;953,260899;4763,255184;8573,254232;17145,252327;23813,240897;23813,218989;22860,212322;22860,210417;23813,182794;22860,108499;22860,34204;21908,27537;12383,18012;3810,16107;0,12297;3810,8487;13335,8487;33338,7534;58103,1819;60008,867;68580,6582;68580,19917;67628,84687;67628,150409;68580,183747;67628,190414;66675,194224;68580,235182;68580,237087;83820,252327;87630,252327;94298,258994;28575,241849;28575,241849;28575,241849;28575,241849;28575,241849;29528,135169;29528,135169;29528,135169;29528,135169;29528,135169;61913,234229;60008,235182;58103,236134;59055,234229;58103,231372;56198,230419;54293,226609;57150,228514;60008,227562;58103,225657;56198,220894;60008,222799;60008,223752;61913,224704;61913,223752;60008,222799;59055,222799;58103,217084;56198,215179;56198,213274;52388,213274;52388,215179;49530,212322;47625,208512;50483,207559;56198,204702;58103,203749;56198,203749;55245,202797;56198,198987;55245,198987;55245,202797;49530,199939;47625,198034;44768,195177;47625,195177;47625,193272;46673,190414;49530,189462;53340,188509;49530,187557;48578,185652;50483,184699;52388,183747;52388,180889;55245,180889;56198,179937;51435,178032;43815,180889;46673,177079;46673,175174;41910,175174;40958,176127;44768,180889;43815,183747;42863,182794;41910,183747;37148,193272;34290,195177;31433,192319;31433,190414;32385,189462;32385,189462;31433,190414;30480,190414;28575,191367;30480,192319;31433,192319;34290,195177;33338,203749;34290,206607;33338,208512;33338,209464;40005,207559;43815,209464;33338,213274;31433,214227;33338,215179;38100,214227;39053,214227;38100,215179;37148,217084;40005,219942;41910,223752;43815,226609;45720,231372;44768,232324;41910,228514;39053,226609;36195,227562;35243,230419;38100,233277;40958,238039;40005,238992;38100,235182;38100,235182;36195,234229;36195,236134;38100,240897;33338,240897;34290,245659;35243,249469;40005,252327;40958,248517;42863,252327;43815,254232;45720,253279;46673,251374;47625,251374;46673,255184;47625,255184;47625,251374;53340,247564;56198,246612;60008,245659;56198,243754;53340,244707;51435,243754;52388,241849;56198,239944;60008,236134;61913,235182;61913,234229;29528,79924;29528,79924;29528,79924;29528,79924;29528,79924;33338,235182;31433,233277;30480,234229;33338,235182;33338,235182;32385,172317;33338,173269;32385,172317;32385,171364;32385,172317;34290,182794;34290,186604;35243,186604;34290,182794;34290,182794;33338,178984;32385,178984;34290,182794;34290,182794;32385,72304;33338,73257;34290,72304;32385,72304;32385,72304;33338,140884;33338,140884;35243,139932;34290,138979;33338,140884;36195,225657;36195,225657;33338,225657;34290,226609;36195,225657;33338,44682;33338,44682;34290,44682;33338,44682;33338,44682;34290,94212;34290,94212;34290,94212;34290,94212;34290,94212;36195,253279;36195,253279;34290,253279;36195,253279;36195,253279;35243,175174;35243,175174;33338,174222;35243,175174;35243,88497;34290,87544;35243,88497;35243,88497;35243,88497;35243,57064;35243,57064;35243,58969;35243,57064;35243,57064;34290,232324;34290,232324;34290,232324;38100,98974;38100,98974;34290,98974;34290,99927;38100,100879;39053,99927;38100,98974;39053,107547;38100,105642;35243,111357;36195,112309;37148,111357;39053,107547;36195,205654;35243,206607;36195,205654;37148,204702;36195,205654;35243,157077;35243,157077;35243,157077;35243,157077;35243,157077;48578,133264;46673,131359;44768,131359;46673,129454;47625,125644;42863,126597;38100,123739;36195,121834;36195,124692;42863,131359;40958,136122;40958,137074;41910,137074;47625,134217;48578,133264;35243,39919;35243,39919;35243,39919;35243,39919;35243,39919;39053,145647;41910,144694;41910,143742;39053,142789;37148,142789;35243,145647;37148,143742;39053,145647;36195,95164;36195,95164;38100,94212;37148,93259;36195,95164;40958,249469;40958,249469;39053,249469;37148,248517;37148,247564;40005,247564;40958,249469;37148,178032;36195,178984;37148,180889;38100,178984;37148,178032;37148,51349;37148,51349;38100,50397;39053,49444;39053,49444;38100,50397;37148,51349;38100,73257;39053,71352;38100,70399;37148,72304;38100,73257;38100,162792;38100,162792;38100,161839;38100,162792;38100,162792;38100,218037;44768,216132;47625,216132;46673,217084;47625,220894;49530,222799;46673,223752;45720,222799;38100,218037;38100,194224;46673,199939;45720,200892;41910,201844;40958,200892;38100,194224;38100,80877;38100,80877;38100,80877;38100,80877;38100,80877;38100,132312;38100,132312;38100,132312;38100,132312;38100,132312;39053,107547;39053,109452;40005,109452;39053,107547;39053,117072;39053,117072;39053,117072;39053,117072;39053,117072;39053,88497;40958,89449;43815,88497;44768,86592;42863,86592;40005,87544;39053,88497;43815,116119;42863,118024;40958,121834;44768,121834;47625,120882;48578,119929;47625,118977;43815,116119;45720,111357;45720,108499;41910,110404;43815,116119;43815,116119;40958,153267;44768,153267;44768,149457;41910,150409;40958,153267;40005,53254;40958,55159;41910,53254;40958,52302;40005,53254;40005,173269;40958,174222;46673,171364;45720,168507;41910,167554;40958,168507;40005,173269;42863,159934;41910,158982;40958,159934;42863,159934;42863,159934;41910,36109;41910,36109;41910,35157;41910,36109;41910,36109;41910,78972;40958,80877;41910,81829;41910,78972;41910,78972;41910,130407;41910,125644;41910,130407;43815,205654;43815,205654;41910,205654;42863,204702;43815,205654;43815,61827;45720,63732;44768,67542;44768,70399;48578,70399;53340,63732;52388,62779;50483,64684;48578,64684;48578,62779;49530,61827;50483,58969;49530,58969;49530,61827;46673,59922;44768,58969;42863,61827;43815,61827;45720,242802;44768,248517;43815,248517;42863,244707;45720,242802;45720,242802;41910,48492;41910,48492;43815,47539;43815,46587;45720,47539;47625,48492;47625,47539;45720,45634;43815,45634;42863,45634;41910,48492;44768,152314;44768,152314;44768,152314;42863,151362;43815,150409;44768,152314;42863,184699;44768,184699;45720,188509;42863,184699;44768,93259;42863,95164;44768,97069;48578,99927;50483,101832;52388,98974;50483,98022;47625,96117;44768,93259;43815,236134;43815,236134;44768,236134;43815,236134;43815,236134;44768,99927;43815,100879;44768,101832;45720,100879;44768,99927;43815,77067;45720,78972;48578,77067;47625,76114;43815,77067;44768,210417;47625,211369;47625,212322;44768,210417;45720,194224;44768,193272;45720,193272;45720,194224;45720,138027;45720,138027;45720,137074;44768,137074;45720,138027;48578,142789;46673,141837;44768,142789;46673,143742;48578,142789;45720,146599;45720,146599;45720,146599;45720,146599;45720,146599;51435,116119;52388,113262;49530,113262;48578,113262;45720,113262;47625,115167;48578,116119;51435,116119;47625,82782;47625,82782;47625,82782;47625,82782;47625,82782;47625,245659;47625,245659;47625,245659;47625,245659;47625,245659;49530,53254;46673,55159;46673,56112;49530,55159;50483,54207;50483,54207;49530,53254;47625,103737;47625,103737;48578,104689;47625,103737;47625,103737;52388,242802;47625,240897;51435,238039;52388,242802;49530,205654;49530,205654;47625,202797;48578,202797;49530,205654;47625,25632;47625,25632;47625,25632;47625,25632;47625,25632;49530,205654;49530,208512;49530,205654;48578,88497;48578,88497;48578,88497;48578,88497;48578,88497;50483,166602;49530,164697;48578,166602;49530,168507;50483,166602;51435,138979;51435,138979;49530,138979;50483,139932;51435,138979;51435,231372;49530,231372;50483,227562;50483,226609;51435,227562;51435,231372;54293,119929;52388,118977;50483,119929;51435,121834;50483,124692;53340,124692;54293,122787;51435,121834;52388,119929;54293,119929;50483,72304;50483,72304;50483,72304;50483,72304;50483,72304;51435,161839;51435,161839;51435,159934;51435,161839;51435,161839;51435,54207;51435,54207;51435,54207;52388,56112;52388,56112;51435,54207;50483,153267;52388,155172;53340,154219;50483,153267;50483,153267;51435,238039;53340,234229;51435,238039;54293,232324;52388,234229;50483,231372;54293,232324;52388,176127;52388,176127;52388,174222;51435,174222;52388,176127;52388,87544;52388,87544;52388,87544;52388,87544;52388,87544;54293,83734;52388,84687;50483,84687;50483,84687;52388,84687;54293,83734;53340,191367;51435,193272;53340,196129;57150,194224;53340,191367;52388,76114;52388,76114;51435,77067;52388,76114;52388,76114;53340,104689;51435,105642;52388,106594;53340,104689;53340,104689;56198,138027;56198,138027;56198,136122;54293,134217;52388,133264;53340,136122;56198,138027;53340,215179;57150,215179;56198,220894;53340,218037;53340,215179;53340,47539;53340,47539;53340,47539;53340,47539;53340,47539;53340,166602;53340,166602;53340,165649;53340,166602;53340,166602;54293,142789;54293,142789;53340,142789;54293,142789;54293,142789;54293,91354;55245,92307;57150,89449;56198,88497;54293,91354;54293,126597;54293,126597;56198,126597;54293,126597;54293,126597;56198,172317;56198,174222;58103,172317;59055,169459;56198,169459;56198,172317;55245,33252;55245,33252;55245,33252;55245,33252;55245,33252;57150,252327;55245,253279;55245,254232;57150,252327;57150,252327;58103,109452;56198,110404;57150,112309;60008,110404;58103,109452;56198,129454;56198,129454;56198,129454;56198,129454;56198,129454;57150,60874;58103,59922;57150,58969;57150,60874;57150,60874;58103,77067;58103,77067;58103,80877;59055,79924;58103,77067;60008,186604;58103,188509;60008,189462;61913,187557;60008,186604;59055,149457;59055,149457;59055,147552;59055,149457;59055,149457;58103,209464;60960,207559;60008,206607;58103,209464;62865,210417;59055,209464;58103,209464;62865,210417;62865,210417;59055,163744;59055,163744;60008,164697;60008,163744;59055,163744;60008,258042;60008,258042;60008,258042;60008,258042;60008,258042;60960,197082;60960,197082;61913,198987;62865,198034;60960,197082;61913,172317;61913,172317;61913,172317;61913,172317;61913,172317;64770,238992;64770,238992;63818,238992;64770,238992;64770,23899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5" o:spid="_x0000_s1031" style="position:absolute;left:6524;top:875;width:1781;height:2562;visibility:visible;mso-wrap-style:square;v-text-anchor:middle" coordsize="178117,25622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" path="m177165,9525v-1905,1905,-2857,1905,-5715,1905c162878,12382,157163,17145,153353,25717v-6668,17146,-12383,35243,-17145,52388c131445,93345,124778,108585,120015,123825v-6668,22860,-15240,46672,-23812,69532c91440,207645,84772,220980,79058,234315v-3811,9525,-10478,17145,-20955,20002c55245,255270,52388,255270,49530,256222r-1905,c41910,254317,35243,254317,29528,251460v-3810,-1905,-6668,-2857,-9525,-6668c10478,233363,5715,221932,9525,206692v1905,-8572,8572,-13335,17145,-15239l34290,190500v13335,-1905,26670,11430,22860,27622c55245,224790,50483,230505,43815,232410v-2857,953,-4762,2857,-5715,4762c36195,240030,37147,241935,40005,243840v5715,2857,10478,2857,16192,c60008,241935,63818,238125,65722,234315v3811,-6668,7621,-13335,10478,-20955c79058,206692,80963,199072,83820,192405v952,-2858,952,-5715,,-8573c77153,162878,69533,141922,60960,120967,52388,100013,44768,79057,36195,59055,34290,53340,31433,46672,29528,40957,27622,34290,24765,27622,21908,21907,19050,15240,12383,12382,6668,10478v-953,,-1905,,-2858,c953,9525,,8572,,5715,,2857,1905,1905,3810,953,7620,,12383,,16193,v9525,953,20002,953,29527,953c58103,953,70485,,82868,r2857,c87630,,88583,1905,89535,3810v953,1905,-952,2857,-1905,3810c85725,8572,84772,9525,81915,9525v-4762,,-7620,3810,-7620,8572c73343,21907,74295,25717,76200,29528v1905,3810,2858,7619,4763,12382c90488,65722,99060,89535,107633,114300v,953,952,1905,952,2857c109538,118110,110490,118110,111443,117157v952,-952,1904,-2857,1904,-4762c120015,92392,126683,72390,132397,51435v1906,-6668,4763,-13335,6668,-19050c139065,29528,140018,27622,139065,24765v-952,-8573,-3810,-11430,-12382,-13335c124778,11430,122872,10478,121920,9525v-1905,-953,-2857,-2858,-1905,-4762c120015,2857,121920,1905,123825,1905r3810,c141922,2857,156210,1905,170497,1905v1906,,2858,,4763,c177165,1905,178118,2857,178118,3810v,2857,,4762,-953,5715xm36195,213360v,-1905,-952,,-1905,c33338,213360,31433,212407,30480,211455v953,,953,,1905,-952c32385,209550,31433,209550,31433,209550v-953,,-953,953,-953,953c28575,211455,27622,212407,25718,213360v-953,953,-3810,953,-2858,2857c22860,217170,25718,216217,27622,216217v,,,,953,-952c30480,214313,31433,213360,33338,215265v952,952,1905,952,1905,952c35243,215265,36195,214313,36195,213360xm22860,203835v,953,,953,,c24765,204788,24765,203835,24765,203835v,-953,,-953,-952,-953c22860,202882,22860,202882,22860,203835xm24765,224790v,,,,,c24765,224790,23813,224790,24765,224790v-952,952,,952,,c24765,225742,24765,225742,24765,224790xm29528,237172v-953,,-953,,,c27622,237172,27622,237172,29528,237172r,c28575,238125,29528,238125,29528,237172xm28575,222885r,c29528,221932,28575,221932,28575,222885v,-953,,-953,,c28575,222885,28575,222885,28575,222885xm28575,205740v,,953,,953,c29528,204788,29528,204788,28575,203835v-953,,-953,,-953,953c28575,204788,28575,204788,28575,205740xm30480,224790v-952,,-952,,-952,952c29528,226695,28575,226695,28575,226695v,952,,2858,,3810c28575,230505,29528,230505,29528,230505v952,-952,952,-2858,952,-4763c30480,225742,30480,225742,30480,224790v,952,953,952,,xm32385,219075v,-1905,-952,-1905,-1905,-2858c29528,216217,29528,216217,29528,217170v,952,952,2858,1905,2858c31433,220028,32385,220028,32385,219075xm30480,226695r,l30480,226695xm33338,206692v,953,,953,,l33338,206692v952,,952,,,c34290,206692,33338,206692,33338,206692xm35243,220980v,-952,,-952,,c34290,220028,34290,220980,35243,220980v-953,,-953,952,,c35243,220980,35243,220980,35243,220980xm35243,19050v,,952,-953,,c36195,18097,36195,18097,35243,19050v,-953,,-953,,c35243,18097,35243,19050,35243,19050xm37147,38100v,-953,,-953,-952,-953c36195,37147,36195,37147,35243,37147v,953,952,1906,1904,953c37147,39053,37147,39053,37147,38100xm40005,25717v,,953,953,953,1905c40958,28575,40958,30480,42863,29528v952,-953,1905,-1906,952,-3811c43815,24765,42863,24765,41910,24765v-952,-952,-952,-1905,-952,-2858c42863,23813,45720,21907,46672,24765r,c48578,22860,46672,21907,44768,20955v-1905,-952,-2858,,-4763,952c38100,21907,34290,20955,35243,25717v1904,953,2857,1905,4762,xm39053,25717v-953,,-1906,,-2858,-952c38100,24765,39053,24765,39053,25717xm39053,222885v952,,2857,,1905,-1905c40958,220028,40958,219075,40005,219075v-952,,-2858,1905,-2858,2857c37147,222885,38100,222885,39053,222885xm38100,15240r,c38100,15240,38100,15240,38100,15240r,c37147,15240,37147,15240,38100,15240xm38100,205740v,,953,,,c39053,205740,39053,205740,39053,204788v,-953,,-953,-953,-953c38100,203835,38100,204788,38100,205740xm39053,18097v,953,,953,,c40005,19050,40958,19050,40958,19050v,-953,-953,-953,-1905,-953c39053,18097,39053,18097,39053,18097xm47625,38100v953,-1905,1905,-3810,2858,-4762c50483,32385,50483,30480,49530,30480v-1905,,-952,952,-952,1905c47625,33338,47625,32385,46672,32385v-952,,-1904,-953,-2857,-953c41910,31432,40958,32385,40005,34290v-952,952,,1905,,1905c40958,37147,41910,36195,42863,35242v952,-952,2857,,3809,953c47625,37147,44768,37147,44768,38100r-953,953c42863,40005,43815,40957,44768,41910v952,953,1904,,1904,-953c45720,39053,46672,39053,47625,38100xm40005,15240r,c40958,15240,40958,15240,40005,15240r,c40005,14288,40005,15240,40005,15240xm40958,215265v952,,952,,952,-952c41910,213360,41910,213360,40958,213360v,,,,,1905c40005,214313,40958,215265,40958,215265xm43815,51435v,,,,,c42863,51435,42863,51435,42863,51435v,,,953,952,c42863,52388,43815,52388,43815,51435xm46672,19050v953,,1906,953,1906,-953c48578,17145,47625,16192,46672,16192v-952,,-1904,,-1904,953c44768,19050,45720,19050,46672,19050xm45720,219075v,,952,,,c46672,218122,46672,218122,45720,218122v,,,,,953c44768,219075,45720,219075,45720,219075xm46672,48578v,-953,-952,-953,,l46672,48578v-952,,-952,,,c46672,48578,46672,48578,46672,48578xm45720,25717v,,,953,,c46672,25717,46672,25717,47625,24765v-953,,-1905,,-1905,952xm48578,58103v,-953,,-953,-953,-953c46672,57150,46672,57150,46672,58103v953,,953,952,1906,c48578,59055,48578,59055,48578,58103xm56197,40957v-2857,1906,-4762,1906,-6667,-952l48578,40005v-1906,1905,952,3810,-953,5715c47625,45720,47625,46672,48578,46672v1905,-1905,2857,-952,4762,c54293,46672,55245,46672,55245,45720v,-2857,2858,-2857,4763,-2857c62865,42863,64770,43815,63818,46672v952,953,952,1906,1904,1906c67628,48578,65722,46672,65722,46672v,-952,,-1905,953,-2857c66675,42863,65722,41910,64770,41910v-2857,-953,-5715,-2857,-8573,-953xm50483,53340v952,,1905,-952,952,-1905c51435,50482,50483,50482,50483,50482v-953,953,-953,1906,,2858c49530,53340,49530,54292,50483,53340xm49530,25717v,953,953,2858,1905,1905c52388,26670,55245,27622,54293,25717v,-952,,-952,952,-1904c56197,23813,57150,24765,57150,25717v,953,953,1905,1905,953c61913,25717,60960,22860,62865,20955v,,-952,-952,-952,-952c59055,18097,58103,20955,56197,20955v-952,,-1904,1905,-2857,952c51435,20955,53340,20003,53340,18097v,-952,,-1905,-952,-1905c50483,20003,50483,22860,49530,25717xm51435,73342v953,,1905,-952,2858,-952c54293,74295,55245,75247,57150,73342v953,-952,1905,-1904,1905,-1904c59055,71438,60008,72390,60008,73342v952,2858,2857,953,3810,953c65722,74295,64770,72390,63818,71438r1904,c64770,69532,62865,68580,60960,67628r953,3810c60960,70485,59055,70485,58103,70485v,-953,-953,-1905,,-2857l60960,66675v953,-953,2858,-1905,953,-3810c61913,62865,62865,62865,62865,61913r-952,952c60960,63817,60008,64770,59055,64770v-952,,-952,952,-952,1905c56197,67628,54293,69532,53340,71438v,-1906,-1905,,-2857,-953c49530,69532,49530,70485,48578,71438v,952,,1904,,2857c51435,75247,51435,74295,51435,73342xm52388,17145v,-953,,-953,,c53340,16192,55245,17145,55245,16192v,-952,-952,-952,-952,-952c53340,14288,51435,15240,51435,16192v-1905,,,953,953,953xm53340,63817v953,-1904,2857,-952,3810,-1904c58103,61913,59055,62865,59055,60960v,-953,-952,-1905,-1905,-1905c55245,59055,52388,59055,51435,61913v,952,953,952,1905,1904c53340,64770,52388,64770,52388,65722v,953,-953,953,-953,1906l52388,67628v952,,952,-953,952,-1906c54293,64770,54293,63817,53340,63817xm53340,57150v,,953,,,c54293,56197,53340,55245,53340,55245v-952,,-952,,-952,952c52388,57150,52388,57150,53340,57150xm54293,37147v,,,953,952,953c57150,38100,58103,37147,59055,36195v,-953,,-953,-952,-953c56197,36195,54293,35242,54293,37147xm54293,81915v,952,952,2857,2857,1905c59055,82867,56197,81915,57150,80963v,,,-953,,-953l58103,79057v,,,,,c58103,79057,58103,80010,57150,80010v-1905,,-3810,,-2857,1905xm71438,98107v-953,-952,-1905,,-2858,c68580,97155,67628,96203,67628,95250v-953,-1905,,-2858,1905,-3810c70485,91440,71438,92392,71438,90488v,-953,-953,-953,-1905,-953c67628,89535,66675,89535,64770,90488v-952,-953,-952,-953,-1905,-953c61913,89535,60960,89535,60960,88582v,-952,953,-952,1905,-1904c65722,85725,67628,86678,69533,86678v,,952,,952,-953c70485,84772,70485,85725,70485,84772v-3810,-952,-3810,-3809,-4763,-6667c65722,77153,65722,76200,64770,77153v-952,1904,-3810,952,-3810,2857c60008,82867,58103,84772,56197,86678v-952,952,-1904,2857,,3810c57150,91440,58103,92392,60008,91440v1905,-1905,2857,,4762,952c64770,94297,67628,95250,66675,97155v,952,,1905,953,2858c69533,100013,69533,99060,70485,98107v953,,1905,,1905,1906c72390,100965,71438,100965,72390,101917v953,,1905,-952,1905,-952c72390,100013,72390,99060,71438,98107xm55245,30480v952,952,952,1905,1905,1905c58103,32385,58103,32385,58103,31432v,-952,-953,-1904,-2858,-952c55245,29528,55245,29528,55245,30480xm57150,48578v,,,,,c58103,47625,57150,47625,57150,47625v-953,,-953,,,953c56197,48578,56197,48578,57150,48578xm57150,89535v,,,,,l57150,89535v,953,-953,953,,c56197,89535,57150,89535,57150,89535xm59055,55245v,952,953,952,,c60008,56197,60008,55245,59055,55245v953,,,,,c59055,55245,59055,55245,59055,55245xm60960,48578v1905,,1905,-1906,1905,-2858l62865,45720v-1905,-953,-2857,,-1905,2858c60008,48578,60008,48578,60960,48578xm61913,77153v-953,,-953,952,-953,952c60960,78105,60960,79057,61913,79057v,,952,,,-1904c62865,78105,62865,77153,61913,77153xm62865,93345v,-953,953,-1905,1905,-1905c64770,92392,64770,93345,62865,93345xm64770,55245v,-953,,-1905,-952,-1905c63818,53340,63818,53340,63818,54292v,953,952,953,952,953c65722,56197,67628,58103,68580,57150v953,,953,-1905,953,-2858c69533,54292,70485,54292,70485,54292v,,953,,953,-952c71438,53340,71438,52388,71438,52388r-953,952l69533,54292v-953,953,-2858,,-4763,953xm63818,23813v,952,,952,,c64770,24765,64770,23813,64770,23813v,,-952,,-952,l63818,23813xm64770,57150v-952,,-952,953,,c63818,59055,63818,59055,64770,59055v,952,952,,,-1905c65722,58103,64770,58103,64770,57150xm64770,28575v,,-952,,,c63818,30480,63818,30480,64770,30480v952,,952,-952,,-1905c65722,28575,65722,28575,64770,28575xm68580,112395v-952,,-1905,,-2858,952c65722,114300,66675,114300,67628,114300v952,,2857,953,2857,-953c70485,112395,69533,112395,68580,112395xm74295,76200r-1905,c72390,74295,75247,73342,74295,71438v-952,-1906,-1905,-2858,-3810,-3810c68580,66675,69533,69532,67628,70485v,,-953,,-953,c67628,72390,67628,73342,65722,74295v,,,952,,952c65722,75247,66675,75247,66675,75247v1905,-952,2858,-952,4763,c73343,76200,73343,76200,74295,76200v952,953,1905,953,1905,953c76200,76200,74295,76200,74295,76200xm66675,52388r,c67628,52388,67628,52388,66675,52388v953,-953,953,-953,,c66675,51435,66675,51435,66675,52388xm71438,108585v,-953,,-1905,-953,-1905c69533,106680,67628,107632,67628,108585v,953,952,953,1905,953c70485,109538,71438,109538,71438,108585xm69533,80010v-953,,-1905,953,-1905,1905c67628,82867,67628,82867,68580,83820v1905,-953,953,-1905,953,-3810c70485,80010,69533,80010,69533,80010xm69533,29528v,952,952,,,l69533,27622v,,-953,953,,1906c68580,29528,68580,29528,69533,29528xm68580,20955v,952,,952,,c69533,21907,69533,21907,68580,20955v1905,,1905,-952,,c69533,20003,68580,20955,68580,20955xm71438,40005v,952,,952,952,952c73343,40957,73343,40957,73343,40005v,,,,-1905,c72390,40005,71438,40005,71438,40005xm74295,61913v-952,,-1905,952,-1905,1904c72390,64770,72390,65722,73343,65722v1904,,1904,-952,1904,-1905c75247,62865,75247,61913,74295,61913xm74295,113347v952,,2858,953,3810,c78105,113347,78105,112395,78105,112395v-952,-1905,-1905,,-2858,c74295,112395,74295,111442,73343,112395v,,,952,952,952xm79058,73342v-953,,-1905,,-1905,953c78105,79057,74295,82867,73343,86678v,,-953,952,,952c73343,87630,74295,87630,74295,87630v1905,-1905,2858,-952,4763,952c80963,89535,81915,88582,82868,85725v-953,-1905,2857,-2858,952,-4762c83820,78105,83820,78105,81915,79057v-1905,953,-2857,-952,-2857,-1904c79058,76200,80010,76200,80010,75247v953,-952,,-1905,-952,-1905xm80010,124778v,-953,-952,-953,,c76200,124778,76200,122872,75247,120967v,,953,953,953,953c76200,121920,77153,122872,78105,121920v,,,,,-953c78105,120015,77153,120015,76200,120015v-953,,-953,,-953,952c74295,120967,73343,120967,73343,121920v,1905,3810,4762,6667,2858c79058,125730,80010,124778,80010,124778xm76200,100965v,-952,-953,-952,-1905,-952c73343,100013,74295,100965,74295,101917v,2858,1905,4763,3810,4763c79058,106680,79058,105728,79058,104775v1905,-2858,-1905,-1905,-2858,-3810xm83820,92392v-1905,,-3810,953,-5715,-952c77153,90488,76200,90488,75247,91440v-952,952,-952,1905,,2857c75247,95250,74295,96203,76200,96203v953,,953,,1905,-953c79058,95250,79058,94297,80010,95250v953,953,,1905,-952,1905c79058,97155,79058,97155,78105,98107v-952,,-952,953,-952,1906c78105,100965,79058,100013,79058,100013v952,-1906,2857,-2858,3810,-4763c85725,93345,85725,92392,83820,92392xm76200,116205v,-952,-953,,,c75247,117157,75247,117157,75247,117157v953,,953,,953,-952c76200,116205,76200,116205,76200,116205xm75247,94297v,-952,,-952,953,-952c76200,93345,76200,93345,75247,94297v953,,953,,,xm78105,68580v,,953,,,c80010,67628,78105,67628,78105,66675r,-953c78105,64770,79058,64770,78105,63817v,,-952,953,-952,953c77153,64770,76200,65722,76200,65722v,953,1905,1906,1905,2858xm80010,143828v-952,-953,-952,-953,,c78105,142875,78105,143828,78105,143828v,952,,952,953,952c79058,144780,80010,143828,80010,143828xm81915,81915v953,,1905,,2857,c80963,83820,80963,83820,83820,86678v-1905,952,-2857,,-3810,-953c79058,83820,80010,82867,81915,81915xm81915,117157v1905,953,3810,,4763,953c87630,118110,87630,120015,88583,118110v,-953,,-1905,,-1905c89535,116205,89535,116205,90488,116205v,-952,,-952,952,-1905c92393,113347,92393,112395,91440,112395v-952,-953,-1905,,-1905,952c89535,114300,89535,115253,88583,116205v-1905,-1905,-3811,-1905,-6668,-952c80963,115253,80963,115253,80963,116205v-953,952,,952,952,952xm83820,139065v,-952,-952,-1905,-1905,-1905c80963,137160,80010,138113,80963,138113v,952,,2857,1905,2857c82868,141922,83820,140970,83820,139065xm82868,106680v-953,,-1905,,-1905,952c80963,108585,82868,109538,83820,109538v1905,-953,2858,-1906,4763,-953c88583,108585,89535,109538,89535,109538v953,,1905,,953,-953c90488,108585,89535,108585,88583,108585v,,,,-953,c86678,106680,84772,107632,82868,106680xm92393,128588v,-953,-953,-1906,-1905,-2858l90488,122872v,-952,-953,-952,-1905,-952c87630,123825,84772,123825,84772,126682v-952,,-1904,-1904,-2857,-952c80963,126682,80963,127635,82868,128588r952,952c83820,130492,81915,131445,80963,132397v-953,953,,1906,,1906c80963,134303,81915,135255,81915,135255v953,-952,1905,-1905,2857,-3810c85725,130492,83820,129540,82868,129540r952,-2858c85725,128588,86678,128588,88583,126682r952,-952c90488,127635,91440,128588,92393,128588xm86678,98107v-953,953,-2858,953,-4763,1906l81915,100965v,952,953,,953,c83820,100013,84772,99060,86678,99060v,,952,,,-953c86678,98107,86678,98107,86678,98107xm84772,105728v953,,953,,1906,-953c85725,104775,84772,103822,83820,103822v-952,,-952,,-952,953c82868,104775,83820,105728,84772,105728xm83820,150495v,,,,,c83820,150495,83820,150495,83820,150495v,952,,952,,l83820,150495xm86678,147638v,-953,-953,-953,-953,-953c84772,146685,84772,147638,84772,147638v,,953,952,1906,c86678,148590,86678,147638,86678,147638xm90488,148590v,,,,,c91440,146685,90488,145732,89535,144780v-952,-952,-1905,-1905,-2857,-952c86678,144780,88583,144780,88583,145732v952,953,952,953,1905,2858c89535,147638,90488,147638,90488,148590xm87630,140017v,,,953,953,953c88583,140970,89535,140970,89535,140970v953,-1905,3810,-2857,2858,-5715c92393,134303,92393,133350,92393,132397v,-952,,-1905,-953,-1905c90488,130492,90488,131445,89535,132397v-952,953,953,953,953,1906c90488,136207,87630,134303,88583,135255v,2858,,3810,-953,4762xm88583,76200v,,,,,c88583,76200,88583,76200,88583,76200v,,,,,c88583,76200,88583,76200,88583,76200xm89535,102870v,,953,952,,c90488,103822,90488,102870,90488,102870v,-953,,-953,-953,-953c89535,101917,89535,102870,89535,102870xm93345,153353v,-953,-952,-953,-1905,-953c90488,152400,89535,153353,89535,154305v,952,953,952,1905,952c92393,155257,93345,154305,93345,153353xm91440,117157r,l89535,116205v953,952,953,2858,1905,952xm90488,84772v,953,,1906,1905,1906c93345,86678,94297,85725,94297,84772v,-952,,-1905,-952,-1905c90488,82867,90488,83820,90488,84772xm94297,116205v,-952,,-1905,-952,-1905c91440,114300,92393,115253,91440,116205v1905,952,2857,1905,2857,xm93345,91440v,,-952,,-952,952c92393,93345,92393,93345,93345,93345v952,,952,,952,-953c94297,91440,94297,91440,93345,91440xm93345,157163v,,-952,,,l93345,157163r,c92393,158115,93345,158115,93345,157163xm96203,129540v-953,,-2858,-952,-3810,-952c93345,131445,94297,133350,94297,135255v,,953,952,953,952c96203,136207,96203,135255,96203,135255v1905,-1905,-953,-2858,,-4763c99060,129540,99060,129540,96203,129540xm102870,144780v,-952,-952,-952,-1905,c98108,145732,96203,146685,94297,144780v953,,953,,953,-952c95250,141922,96203,140017,99060,141922v,,1905,953,1905,c100965,140970,100965,139065,99060,139065v-1905,,-4763,,-6667,1905c91440,142875,93345,143828,93345,145732v,2858,952,4763,2858,5715c95250,149542,96203,148590,99060,147638v953,,953,,1905,-953c102870,146685,103822,146685,102870,144780xm98108,152400v,-953,,-953,,c97155,152400,97155,152400,98108,152400v,,,,,xm98108,116205v,,,952,,c100013,117157,100013,116205,100013,116205v,-952,,-952,-953,-952c98108,115253,98108,115253,98108,116205xm99060,120015v,952,,,,c99060,120015,99060,120015,99060,120015r,c98108,120015,99060,120015,99060,120015xm100013,134303v-953,,-1905,,-1905,1904c98108,137160,99060,137160,99060,137160v953,-953,1905,-953,953,-2857c100965,134303,100965,134303,100013,134303xm104775,140970v,,,,,c103822,140970,102870,140970,103822,140970v,952,953,952,953,c104775,141922,104775,141922,104775,140970xm106680,128588v,,,-953,,c105728,128588,105728,128588,106680,128588r,c106680,128588,106680,128588,106680,128588xe" filled="f" stroked="f">
                  <v:stroke joinstyle="miter"/>
                  <v:path arrowok="t" o:connecttype="custom" o:connectlocs="177165,9525;171450,11430;153353,25717;136208,78105;120015,123825;96203,193357;79058,234315;58103,254317;49530,256222;47625,256222;29528,251460;20003,244792;9525,206692;26670,191453;34290,190500;57150,218122;43815,232410;38100,237172;40005,243840;56197,243840;65722,234315;76200,213360;83820,192405;83820,183832;60960,120967;36195,59055;29528,40957;21908,21907;6668,10478;3810,10478;0,5715;3810,953;16193,0;45720,953;82868,0;85725,0;89535,3810;87630,7620;81915,9525;74295,18097;76200,29528;80963,41910;107633,114300;108585,117157;111443,117157;113347,112395;132397,51435;139065,32385;139065,24765;126683,11430;121920,9525;120015,4763;123825,1905;127635,1905;170497,1905;175260,1905;178118,3810;177165,9525;36195,213360;34290,213360;30480,211455;32385,210503;31433,209550;30480,210503;25718,213360;22860,216217;27622,216217;28575,215265;33338,215265;35243,216217;36195,213360;22860,203835;22860,203835;24765,203835;23813,202882;22860,203835;24765,224790;24765,224790;24765,224790;24765,224790;24765,224790;29528,237172;29528,237172;29528,237172;29528,237172;29528,237172;28575,222885;28575,222885;28575,222885;28575,222885;28575,222885;28575,205740;29528,205740;28575,203835;27622,204788;28575,205740;30480,224790;29528,225742;28575,226695;28575,230505;29528,230505;30480,225742;30480,224790;30480,224790;32385,219075;30480,216217;29528,217170;31433,220028;32385,219075;30480,226695;30480,226695;30480,226695;33338,206692;33338,206692;33338,206692;33338,206692;33338,206692;35243,220980;35243,220980;35243,220980;35243,220980;35243,220980;35243,19050;35243,19050;35243,19050;35243,19050;35243,19050;37147,38100;36195,37147;35243,37147;37147,38100;37147,38100;40005,25717;40958,27622;42863,29528;43815,25717;41910,24765;40958,21907;46672,24765;46672,24765;44768,20955;40005,21907;35243,25717;40005,25717;39053,25717;36195,24765;39053,25717;39053,222885;40958,220980;40005,219075;37147,221932;39053,222885;38100,15240;38100,15240;38100,15240;38100,15240;38100,15240;38100,205740;38100,205740;39053,204788;38100,203835;38100,205740;39053,18097;39053,18097;40958,19050;39053,18097;39053,18097;47625,38100;50483,33338;49530,30480;48578,32385;46672,32385;43815,31432;40005,34290;40005,36195;42863,35242;46672,36195;44768,38100;43815,39053;44768,41910;46672,40957;47625,38100;40005,15240;40005,15240;40005,15240;40005,15240;40005,15240;40958,215265;41910,214313;40958,213360;40958,215265;40958,215265;43815,51435;43815,51435;42863,51435;43815,51435;43815,51435;46672,19050;48578,18097;46672,16192;44768,17145;46672,19050;45720,219075;45720,219075;45720,218122;45720,219075;45720,219075;46672,48578;46672,48578;46672,48578;46672,48578;46672,48578;45720,25717;45720,25717;47625,24765;45720,25717;48578,58103;47625,57150;46672,58103;48578,58103;48578,58103;56197,40957;49530,40005;48578,40005;47625,45720;48578,46672;53340,46672;55245,45720;60008,42863;63818,46672;65722,48578;65722,46672;66675,43815;64770,41910;56197,40957;50483,53340;51435,51435;50483,50482;50483,53340;50483,53340;49530,25717;51435,27622;54293,25717;55245,23813;57150,25717;59055,26670;62865,20955;61913,20003;56197,20955;53340,21907;53340,18097;52388,16192;49530,25717;51435,73342;54293,72390;57150,73342;59055,71438;60008,73342;63818,74295;63818,71438;65722,71438;60960,67628;61913,71438;58103,70485;58103,67628;60960,66675;61913,62865;62865,61913;61913,62865;59055,64770;58103,66675;53340,71438;50483,70485;48578,71438;48578,74295;51435,73342;52388,17145;52388,17145;55245,16192;54293,15240;51435,16192;52388,17145;53340,63817;57150,61913;59055,60960;57150,59055;51435,61913;53340,63817;52388,65722;51435,67628;52388,67628;53340,65722;53340,63817;53340,57150;53340,57150;53340,55245;52388,56197;53340,57150;54293,37147;55245,38100;59055,36195;58103,35242;54293,37147;54293,81915;57150,83820;57150,80963;57150,80010;58103,79057;58103,79057;57150,80010;54293,81915;71438,98107;68580,98107;67628,95250;69533,91440;71438,90488;69533,89535;64770,90488;62865,89535;60960,88582;62865,86678;69533,86678;70485,85725;70485,84772;65722,78105;64770,77153;60960,80010;56197,86678;56197,90488;60008,91440;64770,92392;66675,97155;67628,100013;70485,98107;72390,100013;72390,101917;74295,100965;71438,98107;55245,30480;57150,32385;58103,31432;55245,30480;55245,30480;57150,48578;57150,48578;57150,47625;57150,48578;57150,48578;57150,89535;57150,89535;57150,89535;57150,89535;57150,89535;59055,55245;59055,55245;59055,55245;59055,55245;59055,55245;60960,48578;62865,45720;62865,45720;60960,48578;60960,48578;61913,77153;60960,78105;61913,79057;61913,77153;61913,77153;62865,93345;64770,91440;62865,93345;64770,55245;63818,53340;63818,54292;64770,55245;68580,57150;69533,54292;70485,54292;71438,53340;71438,52388;70485,53340;69533,54292;64770,55245;63818,23813;63818,23813;64770,23813;63818,23813;63818,23813;64770,57150;64770,57150;64770,59055;64770,57150;64770,57150;64770,28575;64770,28575;64770,30480;64770,28575;64770,28575;68580,112395;65722,113347;67628,114300;70485,113347;68580,112395;74295,76200;72390,76200;74295,71438;70485,67628;67628,70485;66675,70485;65722,74295;65722,75247;66675,75247;71438,75247;74295,76200;76200,77153;74295,76200;66675,52388;66675,52388;66675,52388;66675,52388;66675,52388;71438,108585;70485,106680;67628,108585;69533,109538;71438,108585;69533,80010;67628,81915;68580,83820;69533,80010;69533,80010;69533,29528;69533,29528;69533,27622;69533,29528;69533,29528;68580,20955;68580,20955;68580,20955;68580,20955;68580,20955;71438,40005;72390,40957;73343,40005;71438,40005;71438,40005;74295,61913;72390,63817;73343,65722;75247,63817;74295,61913;74295,113347;78105,113347;78105,112395;75247,112395;73343,112395;74295,113347;79058,73342;77153,74295;73343,86678;73343,87630;74295,87630;79058,88582;82868,85725;83820,80963;81915,79057;79058,77153;80010,75247;79058,73342;80010,124778;80010,124778;75247,120967;76200,121920;78105,121920;78105,120967;76200,120015;75247,120967;73343,121920;80010,124778;80010,124778;76200,100965;74295,100013;74295,101917;78105,106680;79058,104775;76200,100965;83820,92392;78105,91440;75247,91440;75247,94297;76200,96203;78105,95250;80010,95250;79058,97155;78105,98107;77153,100013;79058,100013;82868,95250;83820,92392;76200,116205;76200,116205;75247,117157;76200,116205;76200,116205;75247,94297;76200,93345;75247,94297;75247,94297;78105,68580;78105,68580;78105,66675;78105,65722;78105,63817;77153,64770;76200,65722;78105,68580;80010,143828;80010,143828;78105,143828;79058,144780;80010,143828;81915,81915;84772,81915;83820,86678;80010,85725;81915,81915;81915,117157;86678,118110;88583,118110;88583,116205;90488,116205;91440,114300;91440,112395;89535,113347;88583,116205;81915,115253;80963,116205;81915,117157;83820,139065;81915,137160;80963,138113;82868,140970;83820,139065;82868,106680;80963,107632;83820,109538;88583,108585;89535,109538;90488,108585;88583,108585;87630,108585;82868,106680;92393,128588;90488,125730;90488,122872;88583,121920;84772,126682;81915,125730;82868,128588;83820,129540;80963,132397;80963,134303;81915,135255;84772,131445;82868,129540;83820,126682;88583,126682;89535,125730;92393,128588;86678,98107;81915,100013;81915,100965;82868,100965;86678,99060;86678,98107;86678,98107;84772,105728;86678,104775;83820,103822;82868,104775;84772,105728;83820,150495;83820,150495;83820,150495;83820,150495;83820,150495;86678,147638;85725,146685;84772,147638;86678,147638;86678,147638;90488,148590;90488,148590;89535,144780;86678,143828;88583,145732;90488,148590;90488,148590;87630,140017;88583,140970;89535,140970;92393,135255;92393,132397;91440,130492;89535,132397;90488,134303;88583,135255;87630,140017;88583,76200;88583,76200;88583,76200;88583,76200;88583,76200;89535,102870;89535,102870;90488,102870;89535,101917;89535,102870;93345,153353;91440,152400;89535,154305;91440,155257;93345,153353;91440,117157;91440,117157;89535,116205;91440,117157;90488,84772;92393,86678;94297,84772;93345,82867;90488,84772;94297,116205;93345,114300;91440,116205;94297,116205;93345,91440;92393,92392;93345,93345;94297,92392;93345,91440;93345,157163;93345,157163;93345,157163;93345,157163;93345,157163;96203,129540;92393,128588;94297,135255;95250,136207;96203,135255;96203,130492;96203,129540;102870,144780;100965,144780;94297,144780;95250,143828;99060,141922;100965,141922;99060,139065;92393,140970;93345,145732;96203,151447;99060,147638;100965,146685;102870,144780;98108,152400;98108,152400;98108,152400;98108,152400;98108,116205;98108,116205;100013,116205;99060,115253;98108,116205;99060,120015;99060,120015;99060,120015;99060,120015;99060,120015;100013,134303;98108,136207;99060,137160;100013,134303;100013,134303;104775,140970;104775,140970;103822,140970;104775,140970;104775,140970;106680,128588;106680,128588;106680,128588;106680,128588;106680,12858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6" o:spid="_x0000_s1032" style="position:absolute;left:8191;top:862;width:1328;height:1815;visibility:visible;mso-wrap-style:square;v-text-anchor:middle" coordsize="132799,18143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" path="m105728,172721v-13335,5715,-27623,9525,-41910,8573c43815,179389,24765,173674,10478,158434,3810,150814,,142241,,132716,,120334,8572,110809,20955,108904v6667,-953,12383,,18098,2857c53340,120334,53340,139384,40005,147956r-4762,2858c31433,153671,30480,157481,34290,160339v2857,2857,5715,4762,9525,6667c46672,167959,50483,169864,53340,170816v12382,3810,24765,2858,35243,-5715c91440,163196,92393,160339,94297,157481v953,-1905,953,-3810,1906,-5715c99060,142241,96203,135574,89535,128906,82868,121286,74295,116524,66675,111761,54293,103189,41910,94616,29528,86044,19050,78424,12383,68899,8572,56516,4763,42229,7620,29846,18097,19369,31433,5081,47625,-1586,68580,319v10478,-953,21908,1905,32385,6667c114300,13654,123825,23179,127635,37466v953,3810,953,8573,,12383c124778,60326,114300,66041,103822,63184v-2857,-953,-5714,-1905,-7619,-2858c83820,53659,81915,38419,91440,27941v953,-1905,2857,-2857,3810,-3810c97155,22226,97155,20321,95250,17464v-953,-1905,-2857,-2858,-5715,-3810c80010,9844,70485,6986,60008,8891v-5715,953,-10478,2858,-14288,6668c39053,20321,38100,30799,41910,38419v3810,6667,9525,12382,16193,16192c62865,56516,66675,59374,70485,63184v953,952,1905,1905,3810,2857c80010,67946,84772,70804,88583,74614v3810,2857,7620,5715,11430,8572c104775,86996,109538,89854,114300,93664v9525,6667,14288,16192,17145,26670c136208,140336,128588,163196,105728,172721xm17145,130811v-1905,-952,-2857,-952,-4762,-1905c11430,128906,11430,129859,11430,129859r4763,3810c17145,132716,18097,132716,18097,131764v953,,,-953,-952,-953xm14288,124144v,1905,952,2857,1905,2857c18097,127001,15240,126049,16193,125096v,-952,,-952,952,-1905c17145,122239,18097,121286,17145,121286v-952,,-952,953,-1905,1905c15240,123191,15240,124144,14288,124144xm21908,117476v,,952,-952,,-1905c20955,115571,20955,116524,20003,117476v,953,-953,1905,,2858c21908,120334,20955,118429,21908,117476xm21908,131764v,,,-953,,c20955,130811,20955,131764,20955,131764v,952,,952,953,c22860,132716,22860,131764,21908,131764xm22860,123191v953,,953,,953,-952c23813,122239,23813,121286,23813,121286v-953,953,-953,953,-953,1905c22860,123191,22860,123191,22860,123191xm23813,135574v,,,-953,,c24765,134621,23813,134621,23813,134621v,,-953,,,953c22860,134621,22860,135574,23813,135574xm26670,117476v,-952,-952,-952,-952,-952c23813,116524,23813,118429,23813,119381v,953,,953,952,953c24765,118429,26670,119381,26670,117476xm24765,139384v,-953,,-953,-952,-953c23813,138431,22860,138431,22860,139384v,,953,,1905,c24765,139384,24765,139384,24765,139384xm23813,126049v,,,952,,c22860,127954,23813,127954,23813,127954v952,,952,-953,,-1905c24765,127001,24765,126049,23813,126049xm26670,129859v-952,,-952,1905,-952,2857c25718,132716,25718,133669,26670,133669v,,952,,952,-953c29528,131764,27622,129859,26670,129859xm30480,44134v953,,953,,,c32385,44134,31433,43181,30480,44134v,-1905,-952,-3810,-1905,-4763l27622,38419v,,,952,,952c28575,41276,29528,43181,30480,44134xm31433,124144v,,,,,c30480,123191,28575,123191,28575,124144r2858,2857c31433,127001,31433,124144,31433,124144xm31433,66994r,c30480,66994,31433,67946,31433,66994r,l31433,66994xm32385,48896v-952,,-952,,,c31433,49849,31433,49849,32385,49849v,952,953,952,,-953c33338,49849,32385,48896,32385,48896xm33338,53659v-953,,-1905,952,-1905,1905c31433,56516,32385,56516,32385,56516v953,-1905,2858,-952,3810,-1905c36195,54611,34290,54611,33338,53659xm42863,60326v952,,952,-952,952,-1905c42863,58421,42863,58421,41910,58421v-2857,1905,-4763,3810,-6667,6668c35243,63184,33338,62231,33338,60326v,-952,-953,-952,-953,-952c32385,59374,31433,60326,31433,60326v,2858,1905,3810,3810,4763c37147,66041,39053,65089,40005,63184v953,-953,1905,-1905,2858,-2858xm38100,73661v,-952,,-1905,-1905,-2857c36195,70804,35243,70804,35243,71756v,953,,2858,1904,2858c38100,74614,38100,73661,38100,73661xm39053,59374v,,,-953,,c40005,58421,40005,58421,39053,58421v,-952,,,,953c38100,59374,39053,59374,39053,59374xm39053,53659v,,952,,,c40005,52706,39053,52706,39053,52706r,953c39053,53659,39053,53659,39053,53659xm40958,48896v,953,,953,,c41910,50801,41910,49849,40958,48896v952,953,952,,,c40958,48896,40958,48896,40958,48896xm44768,87949v,,,-953,,l42863,87949v,,952,952,1905,c44768,88901,44768,87949,44768,87949xm89535,107951r953,c90488,108904,88583,109856,90488,111761v2857,1905,4762,3810,7620,3810c99060,115571,100013,115571,100013,114619v,-953,,-953,952,-953c103822,113666,103822,112714,101918,110809v-953,-953,,-1905,,-3810c103822,107951,104775,108904,106680,108904v,952,-952,1905,,1905c107633,110809,107633,110809,108585,109856v,-952,,-952,953,-1905c112395,106999,111443,104141,111443,102236v,-1905,-953,-2857,-953,-4762c110490,95569,109538,95569,107633,96521v-2858,1905,-6668,4763,-10478,4763c98108,98426,100965,97474,102870,95569v,952,952,952,1905,c104775,95569,105728,94616,104775,93664v,,-953,,-1905,952l101918,95569v,-953,,-953,952,-1905l102870,92711v,-952,-952,,-952,c100965,95569,96203,95569,94297,98426v-952,953,-2857,1905,-3809,953c88583,98426,90488,97474,90488,96521v2857,,4762,-2857,7620,-3810l98108,91759v-1905,952,-3811,-1905,-5715,c92393,90806,92393,88901,93345,87949v,-953,952,-1905,,-1905c92393,85091,91440,86044,91440,86996v,953,-952,1905,-952,1905c90488,89854,90488,90806,88583,90806v-953,,-1905,-952,-1905,-1905c86678,87949,85725,86996,84772,87949v-2857,1905,-3809,952,-5714,-953c78105,86044,77153,85091,76200,85091v,953,,2858,-1905,2858c72390,87949,71438,88901,70485,89854v-1905,1905,-3810,1905,-5715,1905c64770,89854,62865,88901,61913,87949v,,-953,-953,,-953c61913,86996,62865,86996,62865,86996v953,953,1905,1905,2857,1905c66675,88901,66675,89854,67628,88901v952,-952,,-1905,,-1905c67628,86044,66675,86044,65722,86044v-1904,-1905,-2857,-2858,-952,-5715c64770,77471,61913,78424,60008,77471r-953,-1905c59055,74614,59055,73661,58103,73661v-953,,-1906,953,-1906,1905c55245,77471,56197,79376,58103,81281v-953,,-1906,,-2858,953c54293,80329,52388,81281,51435,80329v-952,-953,-1905,-953,-1905,-1905c49530,77471,51435,76519,52388,76519v1905,952,2857,,1905,-1905c54293,72709,54293,71756,55245,70804v952,-953,952,-1905,,-1905c55245,67946,55245,66994,54293,66994v-953,,-953,952,-953,1905c53340,70804,52388,72709,51435,73661v,953,-952,953,-1905,953c48578,74614,48578,73661,49530,72709v,-1905,-952,-2858,,-4763c49530,66994,49530,66041,48578,65089v-953,,-2858,952,-2858,1905c45720,68899,44768,69851,43815,71756v,953,953,953,953,953c44768,73661,45720,74614,46672,75566v953,953,,953,-952,1905c41910,79376,40958,81281,44768,83186v952,953,2857,1905,2857,2858c47625,86996,47625,87949,49530,87949v1905,,953,-953,953,-1905c50483,85091,49530,84139,50483,83186v952,,1905,953,1905,1905c53340,86044,52388,88901,53340,87949v3810,,1905,952,953,2857c54293,90806,53340,91759,54293,91759v952,,952,,952,c56197,90806,56197,90806,56197,89854v,-953,953,-2858,1906,-1905c59055,88901,58103,89854,58103,90806v,,-953,953,-953,1905c57150,94616,54293,94616,54293,96521v1904,-952,3810,-1905,4762,-2857c60960,91759,60960,92711,61913,93664v,1905,-3810,1905,-2858,2857c60008,97474,61913,98426,63818,99379r2857,952l68580,103189r,c69533,102236,69533,101284,70485,101284v-952,,-1905,,-3810,-953l67628,99379v952,-953,952,-2858,2857,-1905c72390,98426,70485,100331,70485,101284v1905,-953,1905,-953,2858,952c73343,103189,74295,103189,75247,103189v1906,-1905,3811,-953,4763,952c80010,105094,80963,104141,80963,104141v952,-952,1905,-1905,1905,c82868,105094,81915,106046,80963,106046v-953,,-1905,,-3810,c76200,106046,75247,106999,75247,107951v,953,953,953,1906,953c81915,111761,82868,111761,86678,106999v,952,-953,1905,,2857c88583,109856,88583,107951,89535,107951xm49530,78424v,952,-952,952,-1905,952c46672,79376,45720,79376,45720,78424v,-953,952,-953,1905,-953c48578,77471,48578,77471,49530,78424xm47625,70804v,,-953,,-953,c46672,70804,47625,69851,47625,69851v953,,953,,953,953c48578,71756,47625,70804,47625,70804xm57150,80329v,,,,,c58103,81281,59055,82234,59055,83186v,953,-952,,-952,c57150,82234,54293,82234,57150,80329xm59055,97474r,c58103,97474,58103,97474,59055,97474r,c59055,97474,59055,97474,59055,97474xm60008,79376r2857,-2857l62865,78424v-952,2857,-1905,2857,-2857,952xm67628,92711v-953,,-2858,,-3810,-952c64770,89854,66675,90806,67628,90806v,953,,953,,1905xm66675,103189v,,-953,-953,,c64770,102236,64770,102236,64770,103189v,952,,952,1905,c65722,104141,65722,104141,66675,103189xm65722,67946v,953,,953,,c65722,68899,65722,68899,65722,67946v953,953,,,,c65722,67946,65722,67946,65722,67946xm66675,92711v953,,953,,,l66675,92711v,,953,953,,1905l65722,94616v953,-952,953,-952,953,-1905xm70485,79376v-952,-2857,-2857,-952,-3810,c65722,81281,67628,81281,68580,82234v953,952,953,952,1905,c71438,81281,71438,80329,70485,79376xm72390,103189v,-1905,-1905,-1905,-3810,-1905c69533,103189,69533,104141,72390,103189v,952,,952,,xm69533,73661v,,,,,l70485,73661v,-952,,-952,-952,c69533,72709,69533,72709,69533,73661xm72390,78424v,-953,953,-953,,c73343,77471,73343,77471,72390,78424r,l72390,78424xm76200,90806v-953,,-953,,,c75247,91759,75247,91759,74295,90806r,-952c75247,89854,75247,89854,76200,90806xm76200,83186r,c77153,83186,77153,83186,77153,83186v,-952,,-952,-953,-1905c76200,81281,75247,81281,75247,81281v953,953,953,1905,953,1905xm81915,93664v,,,952,-952,952c80963,95569,81915,96521,80010,96521v-952,,-952,-952,-1905,-952c77153,94616,77153,92711,78105,91759v1905,-953,2858,952,3810,1905xm81915,93664r2857,c83820,94616,83820,95569,82868,95569v-953,,-953,-953,-953,-1905xm84772,93664v,-953,,-1905,953,-1905c85725,91759,85725,91759,85725,91759v,952,-953,1905,-953,1905xm91440,107951r-3810,-1905l85725,104141v-953,-952,,-1905,953,-1905c90488,102236,94297,100331,98108,101284v-953,1905,-2858,952,-3811,1905c94297,103189,93345,104141,93345,104141v,953,952,953,952,953c95250,105094,96203,104141,97155,106046v,1905,-1905,953,-1905,1905c93345,107951,92393,107951,91440,107951r,xm85725,96521v,-952,953,-952,953,-952c87630,95569,87630,95569,87630,96521v,953,,953,-952,953c86678,97474,85725,97474,85725,96521xm87630,113666v,-952,,-1905,-952,-1905c86678,111761,85725,111761,85725,112714v,952,,952,1905,952c87630,114619,87630,113666,87630,113666xm91440,115571v,-952,-952,-952,-952,-952c88583,115571,88583,116524,88583,118429v,952,,952,952,952c90488,118429,91440,117476,91440,115571xm93345,90806v,1905,-1905,2858,-1905,4763c89535,92711,91440,91759,93345,90806xm95250,112714v,-953,,-953,,c96203,112714,96203,112714,96203,112714v,,,,-953,c95250,112714,95250,112714,95250,112714xm97155,122239v953,,953,-953,1905,-1905c99060,119381,99060,118429,98108,118429v-953,,-1905,,-953,952c97155,120334,95250,121286,97155,122239xm109538,126049v952,,,-1905,,-1905c108585,123191,107633,124144,107633,124144v-1905,1905,-3811,2857,-6668,952c100965,125096,99060,126049,98108,126049v-953,-953,-1905,-1905,-1905,-953c95250,126049,97155,127001,97155,127001v1905,953,4763,,6667,1905c104775,129859,105728,128906,105728,128906v1905,-952,1905,-2857,3810,-2857xm99060,105094v,-1905,1905,-1905,2858,-2858c103822,101284,105728,101284,105728,99379v,-953,1905,-1905,2857,-953c109538,98426,109538,100331,109538,101284v,1905,,3810,,6667c106680,105094,106680,105094,102870,106999v-1905,-953,-3810,-953,-3810,-1905xm100013,35561v,,952,953,952,953c100965,37466,100965,36514,100013,35561v952,,,,,c100013,35561,100013,35561,100013,35561xm108585,115571v-952,-1905,-952,,-1905,953c106680,117476,105728,116524,105728,116524v-953,-953,-953,-1905,-1906,-1905c102870,115571,103822,116524,103822,117476v,3810,,3810,2858,2858l108585,119381v953,,,-2857,,-3810xm110490,146051v,-952,,-952,,c108585,146051,106680,146051,106680,147956v,953,953,953,953,953c109538,148909,109538,147004,110490,146051xm109538,136526v,953,-953,953,,c108585,137479,109538,138431,109538,138431v952,,952,-952,,-1905c110490,136526,109538,136526,109538,136526xm111443,142241v,-952,,-952,,c110490,141289,110490,142241,109538,142241v,,,953,,953c110490,143194,110490,142241,111443,142241xm113347,144146v-952,,-952,1905,-1904,2858c111443,147004,110490,147956,111443,148909v952,,952,-953,1904,-1905c113347,146051,114300,145099,113347,144146xm111443,131764v,,,952,,c111443,132716,111443,133669,111443,133669v952,,952,,,-1905c112395,131764,112395,131764,111443,131764xm112395,111761v,953,952,1905,1905,2858c115253,116524,117158,116524,119063,116524v952,,952,-953,952,-1905c119063,112714,118110,109856,114300,110809v-953,,-953,-1905,-1905,-953c111443,109856,111443,110809,112395,111761xm115253,127001v952,,952,,,l114300,123191v-953,953,-1905,953,-1905,1905c112395,127001,114300,127001,115253,127001xm114300,114619v,-953,,-1905,1905,-1905l116205,113666v-952,953,-1905,953,-1905,953xm114300,33656v-953,953,953,1905,1905,c116205,32704,115253,32704,115253,32704v-953,-953,-953,-953,-953,952c114300,32704,114300,33656,114300,33656xm121920,134621r-4762,-3810c116205,131764,115253,131764,115253,132716v-953,953,,953,952,1905c118110,135574,119063,135574,120968,136526v,-952,952,-1905,952,-1905xm119063,140336v,-1905,-953,-2857,-1905,-2857c115253,137479,118110,138431,117158,139384v,952,,952,-953,1905c116205,142241,115253,143194,116205,143194v953,,953,-953,1905,-1905c118110,141289,118110,141289,119063,140336xm120015,119381v,,,953,,l120015,119381v953,,953,,,l120015,119381xe" filled="f" stroked="f">
                  <v:stroke joinstyle="miter"/>
                  <v:path arrowok="t" o:connecttype="custom" o:connectlocs="105728,172721;63818,181294;10478,158434;0,132716;20955,108904;39053,111761;40005,147956;35243,150814;34290,160339;43815,167006;53340,170816;88583,165101;94297,157481;96203,151766;89535,128906;66675,111761;29528,86044;8572,56516;18097,19369;68580,319;100965,6986;127635,37466;127635,49849;103822,63184;96203,60326;91440,27941;95250,24131;95250,17464;89535,13654;60008,8891;45720,15559;41910,38419;58103,54611;70485,63184;74295,66041;88583,74614;100013,83186;114300,93664;131445,120334;105728,172721;17145,130811;12383,128906;11430,129859;16193,133669;18097,131764;17145,130811;14288,124144;16193,127001;16193,125096;17145,123191;17145,121286;15240,123191;14288,124144;21908,117476;21908,115571;20003,117476;20003,120334;21908,117476;21908,131764;21908,131764;20955,131764;21908,131764;21908,131764;22860,123191;23813,122239;23813,121286;22860,123191;22860,123191;23813,135574;23813,135574;23813,134621;23813,135574;23813,135574;26670,117476;25718,116524;23813,119381;24765,120334;26670,117476;24765,139384;23813,138431;22860,139384;24765,139384;24765,139384;23813,126049;23813,126049;23813,127954;23813,126049;23813,126049;26670,129859;25718,132716;26670,133669;27622,132716;26670,129859;30480,44134;30480,44134;30480,44134;28575,39371;27622,38419;27622,39371;30480,44134;31433,124144;31433,124144;28575,124144;31433,127001;31433,124144;31433,66994;31433,66994;31433,66994;31433,66994;31433,66994;32385,48896;32385,48896;32385,49849;32385,48896;32385,48896;33338,53659;31433,55564;32385,56516;36195,54611;33338,53659;42863,60326;43815,58421;41910,58421;35243,65089;33338,60326;32385,59374;31433,60326;35243,65089;40005,63184;42863,60326;38100,73661;36195,70804;35243,71756;37147,74614;38100,73661;39053,59374;39053,59374;39053,58421;39053,59374;39053,59374;39053,53659;39053,53659;39053,52706;39053,53659;39053,53659;40958,48896;40958,48896;40958,48896;40958,48896;40958,48896;44768,87949;44768,87949;42863,87949;44768,87949;44768,87949;89535,107951;90488,107951;90488,111761;98108,115571;100013,114619;100965,113666;101918,110809;101918,106999;106680,108904;106680,110809;108585,109856;109538,107951;111443,102236;110490,97474;107633,96521;97155,101284;102870,95569;104775,95569;104775,93664;102870,94616;101918,95569;102870,93664;102870,92711;101918,92711;94297,98426;90488,99379;90488,96521;98108,92711;98108,91759;92393,91759;93345,87949;93345,86044;91440,86996;90488,88901;88583,90806;86678,88901;84772,87949;79058,86996;76200,85091;74295,87949;70485,89854;64770,91759;61913,87949;61913,86996;62865,86996;65722,88901;67628,88901;67628,86996;65722,86044;64770,80329;60008,77471;59055,75566;58103,73661;56197,75566;58103,81281;55245,82234;51435,80329;49530,78424;52388,76519;54293,74614;55245,70804;55245,68899;54293,66994;53340,68899;51435,73661;49530,74614;49530,72709;49530,67946;48578,65089;45720,66994;43815,71756;44768,72709;46672,75566;45720,77471;44768,83186;47625,86044;49530,87949;50483,86044;50483,83186;52388,85091;53340,87949;54293,90806;54293,91759;55245,91759;56197,89854;58103,87949;58103,90806;57150,92711;54293,96521;59055,93664;61913,93664;59055,96521;63818,99379;66675,100331;68580,103189;68580,103189;70485,101284;66675,100331;67628,99379;70485,97474;70485,101284;73343,102236;75247,103189;80010,104141;80963,104141;82868,104141;80963,106046;77153,106046;75247,107951;77153,108904;86678,106999;86678,109856;89535,107951;49530,78424;47625,79376;45720,78424;47625,77471;49530,78424;47625,70804;46672,70804;47625,69851;48578,70804;47625,70804;57150,80329;57150,80329;59055,83186;58103,83186;57150,80329;59055,97474;59055,97474;59055,97474;59055,97474;59055,97474;60008,79376;62865,76519;62865,78424;60008,79376;67628,92711;63818,91759;67628,90806;67628,92711;66675,103189;66675,103189;64770,103189;66675,103189;66675,103189;65722,67946;65722,67946;65722,67946;65722,67946;65722,67946;66675,92711;66675,92711;66675,92711;66675,94616;65722,94616;66675,92711;70485,79376;66675,79376;68580,82234;70485,82234;70485,79376;72390,103189;68580,101284;72390,103189;72390,103189;69533,73661;69533,73661;70485,73661;69533,73661;69533,73661;72390,78424;72390,78424;72390,78424;72390,78424;72390,78424;76200,90806;76200,90806;74295,90806;74295,89854;76200,90806;76200,83186;76200,83186;77153,83186;76200,81281;75247,81281;76200,83186;81915,93664;80963,94616;80010,96521;78105,95569;78105,91759;81915,93664;81915,93664;84772,93664;82868,95569;81915,93664;84772,93664;85725,91759;85725,91759;84772,93664;91440,107951;87630,106046;85725,104141;86678,102236;98108,101284;94297,103189;93345,104141;94297,105094;97155,106046;95250,107951;91440,107951;91440,107951;85725,96521;86678,95569;87630,96521;86678,97474;85725,96521;87630,113666;86678,111761;85725,112714;87630,113666;87630,113666;91440,115571;90488,114619;88583,118429;89535,119381;91440,115571;93345,90806;91440,95569;93345,90806;95250,112714;95250,112714;96203,112714;95250,112714;95250,112714;97155,122239;99060,120334;98108,118429;97155,119381;97155,122239;109538,126049;109538,124144;107633,124144;100965,125096;98108,126049;96203,125096;97155,127001;103822,128906;105728,128906;109538,126049;99060,105094;101918,102236;105728,99379;108585,98426;109538,101284;109538,107951;102870,106999;99060,105094;100013,35561;100965,36514;100013,35561;100013,35561;100013,35561;108585,115571;106680,116524;105728,116524;103822,114619;103822,117476;106680,120334;108585,119381;108585,115571;110490,146051;110490,146051;106680,147956;107633,148909;110490,146051;109538,136526;109538,136526;109538,138431;109538,136526;109538,136526;111443,142241;111443,142241;109538,142241;109538,143194;111443,142241;113347,144146;111443,147004;111443,148909;113347,147004;113347,144146;111443,131764;111443,131764;111443,133669;111443,131764;111443,131764;112395,111761;114300,114619;119063,116524;120015,114619;114300,110809;112395,109856;112395,111761;115253,127001;115253,127001;114300,123191;112395,125096;115253,127001;114300,114619;116205,112714;116205,113666;114300,114619;114300,33656;116205,33656;115253,32704;114300,33656;114300,33656;121920,134621;117158,130811;115253,132716;116205,134621;120968,136526;121920,134621;119063,140336;117158,137479;117158,139384;116205,141289;116205,143194;118110,141289;119063,140336;120015,119381;120015,119381;120015,119381;120015,119381;120015,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7" o:spid="_x0000_s1033" style="position:absolute;left:9620;top:106;width:857;height:2541;visibility:visible;mso-wrap-style:square;v-text-anchor:middle" coordsize="85725,25403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" path="m82868,252133v-1905,1905,-3810,1905,-6668,1905c76200,254038,75247,254038,75247,254038r-22859,c44768,254038,35243,254038,25718,253085v-5715,,-11430,953,-17146,953c6668,254038,5715,254038,3810,254038,1905,254038,,252133,,249275v,-2857,1905,-3810,4763,-3810c7620,245465,10478,245465,13335,244513v3810,-1905,5715,-3810,5715,-7620c19050,229273,20003,221653,20003,214033v-953,-20955,-953,-41910,-953,-62865c19050,136880,19050,122593,19050,108305v,-1905,,-4762,,-6667c17145,96875,14288,94018,9525,93065v-1905,,-3810,,-5715,-952c,91160,-953,88303,1905,85445v953,-952,1905,-1905,3810,-1905c10478,82588,14288,82588,19050,83540v4763,953,9525,,14288,c40958,82588,47625,81635,54293,78778v1904,-953,3810,-953,5715,-1905c63818,76873,65722,77825,65722,81635v,6668,,13335,,20003c64770,110210,65722,118783,65722,128308v,2857,,5715,-952,8572c63818,138785,63818,140690,64770,141643v952,5715,952,10477,,16192c64770,161645,64770,165455,65722,169265v953,2858,953,6668,953,10478c65722,197840,65722,216890,66675,234988v953,8572,3810,11430,12383,11430l81915,246418v1905,,2857,1905,3810,2857c84772,249275,83820,251180,82868,252133xm14288,39725c9525,26390,15240,12103,27622,4483,39053,-3137,51435,-280,60008,7340v7620,5715,9525,15240,8572,23813c68580,32105,68580,33058,67628,34010,65722,49250,56197,56870,40958,56870,28575,57823,18097,51155,14288,39725xm23813,19723v,952,,952,,c24765,19723,24765,19723,23813,19723v952,-953,952,-953,,c23813,19723,23813,19723,23813,19723xm25718,30200v,953,952,1905,952,1905c27622,32105,27622,30200,27622,29248v,,,-953,-952,-953c26670,28295,26670,29248,25718,30200xm28575,195935v,,,,,l28575,195935v,-952,,-952,,c28575,194983,28575,194983,28575,195935xm29528,227368v1905,-953,3810,-1905,5715,-1905c38100,223558,41910,223558,44768,220700v-953,,-1905,953,-1905,-952c42863,218795,43815,218795,42863,217843v-953,,-1905,,-1905,c39053,218795,38100,221653,36195,222605r,2858c34290,225463,31433,224510,29528,225463v-953,,-953,952,-953,952c28575,227368,29528,227368,29528,227368xm53340,98780v,-952,-952,-952,-952,-952c51435,94970,48578,95923,46672,94970v-4762,-3810,-1904,1905,-3809,1905c42863,96875,41910,97828,41910,97828v,,-952,,-952,c40958,97828,40958,96875,40958,96875v1905,-952,952,-2857,,-2857c39053,93065,38100,94018,38100,95923v-953,2857,-1905,2857,-3810,c34290,94970,33338,94970,33338,94970v-953,-952,-1905,,-2858,953c30480,96875,28575,96875,29528,97828v1905,1905,952,3810,,5715c29528,104495,28575,105448,29528,106400v952,953,952,-952,1905,-952c33338,104495,35243,105448,37147,105448v953,,953,952,,1905c35243,110210,37147,111163,38100,113068v953,952,2858,2857,1905,4762c38100,119735,39053,122593,38100,125450r2858,-952c41910,126403,40958,128308,43815,129260v,1905,1905,1905,2857,1905c46672,132118,47625,133070,48578,133070v,,952,,952,-952c48578,131165,47625,131165,46672,131165r,c46672,128308,46672,128308,43815,129260v,-952,-952,-2857,953,-2857c45720,126403,45720,126403,45720,124498v,,-952,-953,-1905,c42863,124498,41910,124498,40005,124498v-952,-1905,-952,-2858,953,-3810c41910,119735,43815,118783,42863,118783v-2858,-3810,1905,-2858,2857,-4763c44768,114020,44768,114020,44768,113068r952,-953c46672,112115,46672,113068,46672,113068v953,,953,952,1906,952c48578,114020,49530,114973,49530,114973v953,,953,-953,953,-1905l50483,111163v-953,,-953,,-1905,-953l48578,110210r952,953c49530,111163,49530,111163,49530,110210v,-952,1905,-1905,,-3810c47625,104495,47625,107353,46672,107353v-952,,-1904,952,-1904,c42863,105448,41910,106400,40958,108305v,953,-953,953,-1905,c38100,107353,38100,107353,38100,107353v1905,-1905,1905,-4763,3810,-6668c43815,99733,46672,96875,49530,98780v2858,,3810,,3810,xm28575,120688v,952,,952,953,1905c30480,123545,31433,123545,31433,124498v952,4762,3810,,5714,952c38100,125450,37147,123545,37147,122593v-2857,,-4762,,-6667,-1905c30480,120688,29528,119735,28575,120688xm29528,23533v,952,952,952,952,1905l30480,25438v953,,953,-953,1905,-953c33338,23533,35243,26390,35243,24485v952,-1905,-1905,-952,-2858,-1905c32385,21628,31433,21628,30480,21628v-952,,-1905,952,-952,1905xm31433,147358v,,,,,l30480,144500v,,-952,,-952,953c30480,145453,30480,146405,31433,147358xm29528,218795v,,,953,,c30480,219748,30480,219748,29528,218795v952,,952,,,c30480,217843,29528,217843,29528,218795xm32385,153073v953,,953,,,c32385,151168,31433,151168,30480,151168v-952,,-952,,-952,952c30480,153073,31433,153073,32385,153073xm41910,136880v,-952,-2857,-952,-3810,-1905l37147,134975v-952,1905,-3809,953,-5714,2858c30480,138785,30480,138785,30480,139738v,952,953,,1905,c34290,137833,36195,139738,38100,137833v,,2858,1905,3810,-953xm30480,131165v953,,953,953,1905,953c32385,131165,32385,131165,32385,131165v-952,-952,-952,-1905,-1905,c29528,130213,30480,131165,30480,131165xm32385,30200v953,,1905,,1905,c35243,29248,34290,28295,33338,28295v-953,-952,-1905,-1905,-3810,-1905l30480,30200v953,953,1905,,1905,xm31433,37820r,c30480,37820,30480,37820,30480,37820v,,,,953,c31433,37820,31433,37820,31433,37820xm50483,177838v-5715,,-2858,-1905,-953,-4763c49530,173075,50483,172123,50483,172123v,-953,,-1905,-953,-953c47625,173075,47625,172123,47625,170218v,-953,953,-1905,,-1905c46672,168313,46672,169265,46672,170218v-952,1905,,3810,-1904,5715c44768,175933,43815,174980,43815,174980r,c43815,174980,44768,174980,44768,174980v,1905,-953,3810,-1905,5715c41910,182600,39053,182600,38100,184505v-953,,-2857,-952,-2857,953c35243,186410,35243,187363,34290,187363v-952,,-2857,,-952,952c34290,189268,35243,191173,36195,190220v,-2857,3810,-1905,2858,-5715c41910,184505,44768,185458,47625,187363v1905,952,1905,-953,2858,-953c51435,185458,49530,185458,49530,185458v-1905,-953,-4762,-1905,-5715,-3810l44768,181648v,,1904,-4763,5715,-3810c50483,178790,50483,177838,50483,177838xm37147,170218v,-953,953,,1906,c39053,170218,40005,170218,40005,170218v,,,-953,,-953c37147,168313,37147,164503,33338,165455r-1905,c30480,165455,30480,166408,30480,166408v2858,1905,2858,5715,5715,6667c37147,173075,37147,174028,38100,173075v953,-952,,-952,,-1905c38100,172123,37147,171170,37147,170218xm33338,110210r,-952c33338,108305,34290,106400,32385,106400v,,-952,,-952,c30480,107353,30480,109258,31433,110210v952,,952,,1905,c32385,111163,31433,113068,32385,113068v1905,-953,3810,1905,4762,c38100,111163,35243,112115,33338,110210v,953,,953,,xm32385,119735r,c32385,117830,32385,116878,31433,116878v,,,,,c30480,117830,31433,118783,32385,119735v,-952,,-952,,c33338,120688,33338,122593,34290,120688v,,953,-953,953,-953c35243,118783,34290,119735,32385,119735r,xm33338,33058v-953,,-1905,952,-953,1905c33338,36868,34290,37820,36195,39725v952,953,952,,952,c38100,36868,36195,34010,33338,33058xm33338,213080v,,-953,953,,1905c33338,215938,34290,214985,35243,214985v1904,,4762,-2857,4762,953l40958,216890v952,,1905,-1905,952,-3810c40005,211175,38100,209270,38100,206413v,-953,-953,-953,-1905,-953c35243,205460,35243,206413,35243,206413v,2857,-953,4762,-1905,6667xm35243,234988v-953,,-1905,-1905,-2858,c32385,235940,33338,236893,33338,236893v952,,1905,,2857,-953c37147,234988,36195,234988,35243,234988xm36195,101638r,c34290,101638,33338,102590,32385,100685v,,,-952,953,-952c35243,98780,36195,99733,36195,101638xm33338,203555v952,,1905,,1905,-952c35243,201650,35243,201650,34290,201650v,,-952,,-952,1905c33338,203555,33338,203555,33338,203555xm34290,21628v2857,1905,6668,5715,2857,6667c36195,30200,37147,32105,38100,33058v953,1905,2858,2857,2858,4762c42863,37820,43815,38773,44768,39725v952,953,2857,2858,3810,953c49530,39725,46672,39725,45720,38773v-952,-953,-1905,-953,-2857,-2858c41910,34010,44768,34010,44768,33058v952,-953,1904,-1905,952,-3810c42863,28295,41910,26390,41910,23533,40005,21628,38100,18770,35243,18770v-953,,-1905,,-1905,953c33338,20675,33338,21628,34290,21628xm33338,88303v,1905,952,3810,2857,3810c38100,93065,38100,90208,39053,89255v,-1905,-2858,,-3810,-1905c34290,87350,33338,88303,33338,88303xm35243,222605r,-952c35243,220700,35243,219748,34290,220700v-952,,-952,953,,1905c34290,221653,35243,222605,35243,222605xm34290,179743v,,,,,c33338,180695,34290,180695,34290,181648v953,-953,953,-953,,-1905c35243,179743,35243,179743,34290,179743xm38100,146405v-953,-1905,-953,-2857,-2857,-3810c34290,142595,34290,143548,34290,144500v,1905,953,2858,1905,3810c37147,149263,38100,147358,38100,146405xm37147,230225v,-952,-952,-952,-952,-952c35243,229273,35243,229273,35243,230225v,953,952,953,1904,953c36195,232130,37147,231178,37147,230225xm41910,132118v,-953,-952,-953,-1905,-953c38100,131165,37147,132118,36195,133070v-952,953,-1905,953,-952,1905c35243,135928,36195,135928,37147,135928v953,-1905,2858,-953,3811,-953c41910,134023,42863,133070,41910,132118xm39053,162598v,-1905,-1906,-1905,-2858,-2858c35243,159740,35243,160693,35243,160693v,1905,1904,1905,3810,1905c39053,163550,40005,163550,39053,162598xm35243,15913v952,,2857,952,3810,2857c40005,18770,40005,17818,40958,17818r,c40005,14960,38100,14960,35243,15913r,xm37147,193078v,,-952,,,c37147,194983,38100,195935,40005,195935v1905,,1905,-1905,953,-2857c40005,192125,39053,193078,37147,193078xm40005,101638v,952,-952,,-1905,l36195,100685v952,,952,-952,1905,-952c40005,100685,40958,100685,40005,101638xm40005,156883v,,,,,c39053,155930,38100,156883,38100,156883v,952,,952,953,952c40005,158788,40005,157835,40005,156883xm42863,225463v,-953,-953,-953,-1905,-953c39053,224510,40005,226415,40005,227368r,952c40005,227368,40005,227368,39053,227368v,,-953,,-953,952c38100,228320,39053,229273,39053,229273v,1905,952,2857,2857,1905c43815,229273,42863,227368,42863,225463xm39053,47345v,,,,,c38100,47345,38100,47345,38100,47345v,953,,953,953,l39053,47345xm40958,207365v,-952,-953,-952,-953,-952c39053,206413,38100,207365,39053,208318v,952,952,952,952,952c40958,208318,41910,208318,40958,207365xm40005,26390v,,,-952,,c40958,25438,41910,25438,41910,26390v,1905,953,2858,953,4763c42863,32105,42863,33058,41910,33058v-952,,-952,-953,-952,-1905c40958,31153,40958,30200,41910,29248v-952,,-1905,-1905,-1905,-2858xm40005,38773v,,-952,952,,1905l40005,40678v953,-953,953,-1905,,-1905xm40958,17818v,952,1905,1905,2857,1905l43815,20675v,,-952,953,953,953c44768,21628,44768,20675,44768,20675v,,,-952,,-952c42863,18770,41910,17818,40958,17818xm41910,192125r,c41910,193078,41910,192125,41910,192125xm44768,141643v,-953,,-953,-953,-1905c42863,139738,41910,140690,41910,141643v,952,,1905,-952,2857c40958,145453,40958,146405,41910,146405v1905,-952,3810,953,4762,-952c46672,145453,47625,145453,47625,144500v953,,953,-952,953,-1905l48578,142595v-953,,-953,953,-953,1905c47625,144500,47625,145453,47625,145453v-1905,-953,-2857,-1905,-2857,-3810xm42863,90208v,952,952,952,1905,952c45720,91160,46672,90208,45720,89255v,,,-952,-952,c43815,89255,42863,89255,42863,90208xm42863,162598v,952,,952,,c44768,163550,45720,162598,45720,161645v,-952,,-952,-952,-952c43815,160693,42863,161645,42863,162598xm43815,203555v,-952,,-952,,l43815,202603v-952,,-952,,,952c42863,202603,42863,203555,43815,203555xm45720,149263v,-953,-952,-953,,c44768,148310,43815,148310,43815,149263v,952,,952,953,952c44768,149263,45720,149263,45720,149263xm45720,237845v,-952,-952,-1905,-1905,-2857c42863,234988,42863,235940,42863,235940v952,1905,952,2858,2857,1905c45720,239750,46672,238798,45720,237845xm51435,154025v-952,,-952,,-1905,c48578,151168,46672,152120,44768,153073v-953,,-953,952,-953,1905c43815,155930,44768,155930,45720,155930v952,,1905,,1905,-1905c47625,153073,48578,153073,49530,153073v953,952,953,1905,1905,952c51435,154025,51435,154025,51435,154025xm44768,214033v,952,952,1905,1904,952c47625,214985,47625,214033,47625,213080v,-952,,-952,-953,-952c45720,212128,44768,213080,44768,214033xm46672,117830v-952,,-952,,-952,953c45720,119735,46672,120688,47625,119735v953,,953,-952,953,-952c47625,117830,46672,117830,46672,117830xm48578,220700r,-952c47625,218795,46672,218795,46672,219748v,,-952,952,-952,952c45720,220700,46672,220700,46672,220700v,,953,953,1906,xm48578,191173v,-953,-953,-953,-1906,-953c45720,190220,44768,191173,44768,192125v,953,952,953,1904,c47625,192125,48578,192125,48578,191173xm48578,135928v-953,,-2858,-953,-2858,952c45720,137833,46672,137833,47625,137833v1905,,3810,,3810,-1905c51435,134975,49530,135928,48578,135928xm46672,46393v,-953,,-1905,-952,-1905c44768,44488,44768,45440,45720,45440v,953,,1905,952,2858c46672,47345,46672,46393,46672,46393xm46672,195935v953,,953,,953,-952c47625,194030,46672,194030,46672,194030v,,-952,,-952,953c45720,195935,45720,195935,46672,195935xm47625,101638v-953,,-1905,952,-1905,1905c45720,103543,45720,104495,46672,104495v953,-952,953,-1905,953,-2857c48578,101638,48578,101638,47625,101638xm47625,27343v,952,,952,953,952c49530,30200,50483,31153,52388,31153v952,,2857,,3809,-953c56197,33058,52388,33058,51435,34963v,952,-1905,1905,-952,2857c51435,38773,53340,38773,53340,37820v953,-952,1905,-2857,2857,-4762c57150,32105,56197,31153,55245,30200v-2857,-2857,-2857,-2857,,-4762c55245,26390,55245,26390,56197,27343v,,953,,953,c57150,27343,56197,26390,56197,26390v953,-1905,,-2857,-1904,-1905c53340,24485,52388,25438,51435,26390r,c50483,23533,48578,23533,46672,24485v-1904,,953,1905,953,2858xm48578,34010v-1906,,-953,1905,-1906,2858c46672,36868,46672,37820,47625,37820v953,-952,953,-1905,953,-3810c48578,34010,48578,34010,48578,34010xm46672,19723v,,953,952,953,952c47625,20675,48578,20675,48578,20675v,-1905,952,-2857,952,-4762c49530,14960,48578,14008,47625,14008v,,-953,,-953,c46672,16865,46672,18770,46672,19723xm48578,166408v,,,,,c49530,165455,48578,165455,48578,165455v-953,,-953,,,953c47625,165455,47625,166408,48578,166408xm50483,127355v952,,952,-952,,c50483,124498,49530,123545,48578,122593v,,-953,952,-953,1905c48578,126403,48578,127355,50483,127355xm50483,163550r,c49530,162598,49530,161645,48578,162598v952,-953,952,,1905,952c50483,162598,49530,163550,50483,163550xm52388,43535v,-952,-953,-952,-953,-952c50483,42583,49530,42583,49530,43535v,953,,953,953,953c51435,45440,52388,44488,52388,43535xm50483,26390v,,,,,c51435,27343,52388,28295,51435,28295v,,-1905,-1905,-952,-1905xm54293,104495v,,,-952,,l54293,104495v-953,,,,,c54293,104495,54293,104495,54293,104495xm57150,91160v,,,,,c56197,91160,56197,91160,57150,91160v-953,953,-953,953,,c57150,91160,57150,91160,57150,91160xe" filled="f" stroked="f">
                  <v:stroke joinstyle="miter"/>
                  <v:path arrowok="t" o:connecttype="custom" o:connectlocs="82868,252133;76200,254038;75247,254038;52388,254038;25718,253085;8572,254038;3810,254038;0,249275;4763,245465;13335,244513;19050,236893;20003,214033;19050,151168;19050,108305;19050,101638;9525,93065;3810,92113;1905,85445;5715,83540;19050,83540;33338,83540;54293,78778;60008,76873;65722,81635;65722,101638;65722,128308;64770,136880;64770,141643;64770,157835;65722,169265;66675,179743;66675,234988;79058,246418;81915,246418;85725,249275;82868,252133;14288,39725;27622,4483;60008,7340;68580,31153;67628,34010;40958,56870;14288,39725;23813,19723;23813,19723;23813,19723;23813,19723;23813,19723;25718,30200;26670,32105;27622,29248;26670,28295;25718,30200;28575,195935;28575,195935;28575,195935;28575,195935;28575,195935;29528,227368;35243,225463;44768,220700;42863,219748;42863,217843;40958,217843;36195,222605;36195,225463;29528,225463;28575,226415;29528,227368;53340,98780;52388,97828;46672,94970;42863,96875;41910,97828;40958,97828;40958,96875;40958,94018;38100,95923;34290,95923;33338,94970;30480,95923;29528,97828;29528,103543;29528,106400;31433,105448;37147,105448;37147,107353;38100,113068;40005,117830;38100,125450;40958,124498;43815,129260;46672,131165;48578,133070;49530,132118;46672,131165;46672,131165;43815,129260;44768,126403;45720,124498;43815,124498;40005,124498;40958,120688;42863,118783;45720,114020;44768,113068;45720,112115;46672,113068;48578,114020;49530,114973;50483,113068;50483,111163;48578,110210;48578,110210;49530,111163;49530,110210;49530,106400;46672,107353;44768,107353;40958,108305;39053,108305;38100,107353;41910,100685;49530,98780;53340,98780;28575,120688;29528,122593;31433,124498;37147,125450;37147,122593;30480,120688;28575,120688;29528,23533;30480,25438;30480,25438;32385,24485;35243,24485;32385,22580;30480,21628;29528,23533;31433,147358;31433,147358;30480,144500;29528,145453;31433,147358;29528,218795;29528,218795;29528,218795;29528,218795;29528,218795;32385,153073;32385,153073;30480,151168;29528,152120;32385,153073;41910,136880;38100,134975;37147,134975;31433,137833;30480,139738;32385,139738;38100,137833;41910,136880;30480,131165;32385,132118;32385,131165;30480,131165;30480,131165;32385,30200;34290,30200;33338,28295;29528,26390;30480,30200;32385,30200;31433,37820;31433,37820;30480,37820;31433,37820;31433,37820;50483,177838;49530,173075;50483,172123;49530,171170;47625,170218;47625,168313;46672,170218;44768,175933;43815,174980;43815,174980;44768,174980;42863,180695;38100,184505;35243,185458;34290,187363;33338,188315;36195,190220;39053,184505;47625,187363;50483,186410;49530,185458;43815,181648;44768,181648;50483,177838;50483,177838;37147,170218;39053,170218;40005,170218;40005,169265;33338,165455;31433,165455;30480,166408;36195,173075;38100,173075;38100,171170;37147,170218;33338,110210;33338,109258;32385,106400;31433,106400;31433,110210;33338,110210;32385,113068;37147,113068;33338,110210;33338,110210;32385,119735;32385,119735;31433,116878;31433,116878;32385,119735;32385,119735;34290,120688;35243,119735;32385,119735;32385,119735;33338,33058;32385,34963;36195,39725;37147,39725;33338,33058;33338,213080;33338,214985;35243,214985;40005,215938;40958,216890;41910,213080;38100,206413;36195,205460;35243,206413;33338,213080;35243,234988;32385,234988;33338,236893;36195,235940;35243,234988;36195,101638;36195,101638;32385,100685;33338,99733;36195,101638;33338,203555;35243,202603;34290,201650;33338,203555;33338,203555;34290,21628;37147,28295;38100,33058;40958,37820;44768,39725;48578,40678;45720,38773;42863,35915;44768,33058;45720,29248;41910,23533;35243,18770;33338,19723;34290,21628;33338,88303;36195,92113;39053,89255;35243,87350;33338,88303;35243,222605;35243,221653;34290,220700;34290,222605;35243,222605;34290,179743;34290,179743;34290,181648;34290,179743;34290,179743;38100,146405;35243,142595;34290,144500;36195,148310;38100,146405;37147,230225;36195,229273;35243,230225;37147,231178;37147,230225;41910,132118;40005,131165;36195,133070;35243,134975;37147,135928;40958,134975;41910,132118;39053,162598;36195,159740;35243,160693;39053,162598;39053,162598;35243,15913;39053,18770;40958,17818;40958,17818;35243,15913;35243,15913;37147,193078;37147,193078;40005,195935;40958,193078;37147,193078;40005,101638;38100,101638;36195,100685;38100,99733;40005,101638;40005,156883;40005,156883;38100,156883;39053,157835;40005,156883;42863,225463;40958,224510;40005,227368;40005,228320;39053,227368;38100,228320;39053,229273;41910,231178;42863,225463;39053,47345;39053,47345;38100,47345;39053,47345;39053,47345;40958,207365;40005,206413;39053,208318;40005,209270;40958,207365;40005,26390;40005,26390;41910,26390;42863,31153;41910,33058;40958,31153;41910,29248;40005,26390;40005,38773;40005,40678;40005,40678;40005,38773;40958,17818;43815,19723;43815,20675;44768,21628;44768,20675;44768,19723;40958,17818;41910,192125;41910,192125;41910,192125;44768,141643;43815,139738;41910,141643;40958,144500;41910,146405;46672,145453;47625,144500;48578,142595;48578,142595;47625,144500;47625,145453;44768,141643;42863,90208;44768,91160;45720,89255;44768,89255;42863,90208;42863,162598;42863,162598;45720,161645;44768,160693;42863,162598;43815,203555;43815,203555;43815,202603;43815,203555;43815,203555;45720,149263;45720,149263;43815,149263;44768,150215;45720,149263;45720,237845;43815,234988;42863,235940;45720,237845;45720,237845;51435,154025;49530,154025;44768,153073;43815,154978;45720,155930;47625,154025;49530,153073;51435,154025;51435,154025;44768,214033;46672,214985;47625,213080;46672,212128;44768,214033;46672,117830;45720,118783;47625,119735;48578,118783;46672,117830;48578,220700;48578,219748;46672,219748;45720,220700;46672,220700;48578,220700;48578,191173;46672,190220;44768,192125;46672,192125;48578,191173;48578,135928;45720,136880;47625,137833;51435,135928;48578,135928;46672,46393;45720,44488;45720,45440;46672,48298;46672,46393;46672,195935;47625,194983;46672,194030;45720,194983;46672,195935;47625,101638;45720,103543;46672,104495;47625,101638;47625,101638;47625,27343;48578,28295;52388,31153;56197,30200;51435,34963;50483,37820;53340,37820;56197,33058;55245,30200;55245,25438;56197,27343;57150,27343;56197,26390;54293,24485;51435,26390;51435,26390;46672,24485;47625,27343;48578,34010;46672,36868;47625,37820;48578,34010;48578,34010;46672,19723;47625,20675;48578,20675;49530,15913;47625,14008;46672,14008;46672,19723;48578,166408;48578,166408;48578,165455;48578,166408;48578,166408;50483,127355;50483,127355;48578,122593;47625,124498;50483,127355;50483,163550;50483,163550;48578,162598;50483,163550;50483,163550;52388,43535;51435,42583;49530,43535;50483,44488;52388,43535;50483,26390;50483,26390;51435,28295;50483,26390;54293,104495;54293,104495;54293,104495;54293,104495;54293,104495;57150,91160;57150,91160;57150,91160;57150,91160;57150,9116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8" o:spid="_x0000_s1034" style="position:absolute;left:10544;top:872;width:1323;height:1817;visibility:visible;mso-wrap-style:square;v-text-anchor:middle" coordsize="132311,1817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" path="m105728,172721v-13336,5715,-27623,10478,-41911,8573c43815,179389,24765,173674,10478,158434,3810,150814,,142241,,132716,,120334,8572,110809,20003,108904v6667,-953,12382,,18097,2857c52388,120334,52388,139384,39053,147956r-4763,2858c30480,153671,29528,157481,33338,160339v2857,2857,5715,4762,9525,6667c45720,167959,49530,169864,52388,170816v12382,3810,24765,2858,35242,-5715c90488,163196,91440,160339,93345,157481v952,-1905,952,-3810,1905,-5715c98107,142241,95250,135574,88582,128906,81915,121286,73342,116524,65722,111761,53340,103189,40957,94616,28575,86044,18097,78424,11430,68899,7620,56516,3810,42229,6667,29846,17145,19369,30480,5081,46672,-1586,67628,319v10477,-953,21907,1905,32385,6667c113347,13654,122872,23179,126682,37466v953,3810,953,8573,,12383c123825,60326,113347,66041,102870,63184v-2857,-953,-5715,-1905,-7620,-2858c82867,53659,80963,38419,90488,27941v952,-1905,2857,-2857,3809,-3810c96203,22226,96203,20321,94297,17464v-952,-1905,-2857,-2858,-5715,-3810c79057,9844,69532,6986,59055,8891v-5715,953,-10477,2858,-14288,6668c38100,20321,37147,30799,40957,38419v3810,6667,9525,12382,16193,16192c61913,56516,65722,59374,69532,63184v953,952,1906,1905,3810,2857c79057,67946,83820,70804,87630,74614v3810,2857,7620,5715,11430,8572c103822,86996,108585,89854,113347,93664v9525,6667,14288,16192,17145,26670c136207,139384,128588,162244,105728,172721xm17145,130811v-1905,-952,-2857,-952,-4763,-1905c11430,128906,11430,129859,11430,129859r4762,3810c17145,132716,18097,132716,18097,131764v953,-953,,-953,-952,-953xm14288,124144v,1905,952,2857,1904,2857c18097,127001,15240,126049,16192,125096v,-952,,-952,953,-1905c17145,122239,18097,121286,17145,121286v-953,,-953,953,-1905,1905c15240,122239,15240,123191,14288,124144xm21907,117476v,,953,-952,,-1905c20955,115571,20955,116524,20003,117476v,953,-953,1905,,2858c21907,120334,20955,118429,21907,117476xm21907,131764v,-953,,-953,,c20955,130811,20955,131764,20955,131764v,952,,952,952,c22860,132716,22860,131764,21907,131764xm22860,123191v953,,953,,953,-952c23813,122239,23813,121286,23813,121286v-953,,-953,,-953,1905c22860,122239,22860,123191,22860,123191xm23813,134621v,,,,,c24765,133669,23813,133669,23813,133669v,,-953,,,952c22860,134621,22860,134621,23813,134621xm26670,116524v,-953,-953,-953,-953,-953c23813,115571,23813,117476,23813,118429v,952,,952,952,952c24765,118429,26670,118429,26670,116524xm24765,138431v,-952,,-952,-952,-952c23813,137479,22860,137479,22860,138431v953,,953,953,1905,c24765,139384,24765,139384,24765,138431xm23813,126049v,,,952,,c22860,127954,23813,127954,23813,127954v952,-953,952,-953,,-1905c24765,126049,24765,126049,23813,126049xm27622,128906v-952,,-952,1905,-952,2858c26670,131764,26670,132716,27622,132716v,,953,,953,-952c30480,130811,27622,128906,27622,128906xm30480,43181v952,,952,953,,c32385,43181,31432,43181,30480,43181v,-1905,-952,-3810,-1905,-4762l27622,37466v,,,953,,953c28575,41276,29528,42229,30480,43181xm31432,124144v,,,-953,,c30480,123191,28575,123191,28575,124144r2857,2857c31432,126049,31432,124144,31432,124144xm31432,66994r,c30480,66994,31432,66994,31432,66994r,l31432,66994xm32385,48896v-953,,-953,,,c31432,49849,31432,49849,32385,49849v,,953,,,-953c33338,48896,32385,48896,32385,48896xm33338,53659v-953,,-1906,952,-1906,1905c31432,56516,32385,56516,32385,56516v953,-1905,2857,-952,3810,-1905c36195,53659,34290,53659,33338,53659xm43815,60326v952,,952,-952,952,-1905c43815,58421,43815,58421,42863,58421v-2858,1905,-4763,3810,-6668,6668c36195,63184,34290,62231,34290,60326v,-952,-952,-952,-952,-952c33338,59374,32385,60326,32385,60326v,2858,1905,3810,3810,4763c38100,66041,40005,65089,40957,63184v953,-953,953,-1905,2858,-2858xm38100,72709v,-953,,-1905,-1905,-2858c36195,69851,35242,69851,35242,70804v,952,,2857,1905,2857c38100,73661,38100,73661,38100,72709xm39053,58421v,,,-952,,c40005,57469,40005,57469,39053,57469v,,,,,952c38100,58421,39053,58421,39053,58421xm39053,53659v952,,952,-953,,c40005,52706,39053,52706,39053,52706r,953c39053,52706,39053,52706,39053,53659xm40957,48896v,,,,,c41910,49849,41910,49849,40957,48896v953,,953,,,c41910,47944,40957,48896,40957,48896xm44767,87949v,-953,,-953,,l42863,87949v952,,952,,1904,c44767,87949,44767,87949,44767,87949xm89535,107951r953,c90488,108904,88582,109856,90488,111761v2857,1905,4762,3810,7619,3810c99060,115571,100013,115571,100013,114619v,-953,,-953,952,-953c103822,113666,103822,112714,101917,110809v-952,-953,,-1905,,-3810c103822,107951,104775,108904,106680,108904v,952,-952,1905,,1905c107632,110809,107632,110809,108585,109856v,-952,,-952,953,-1905c112395,106999,111442,104141,111442,102236v,-1905,-952,-2857,-952,-4762c110490,95569,109538,95569,107632,96521v-2857,1905,-6667,4763,-10477,4763c98107,98426,100965,97474,102870,95569v,952,952,952,1905,c104775,95569,105728,94616,104775,93664v,,-953,,-1905,952l101917,95569v,-953,,-953,953,-1905l102870,92711v,-952,-953,,-953,c100965,95569,96203,95569,94297,98426v-952,953,-2857,1905,-3809,953c88582,98426,90488,97474,90488,96521v2857,,4762,-2857,7619,-3810l98107,91759v-1904,952,-3810,-1905,-5715,c92392,90806,92392,88901,93345,87949v,-953,952,-1905,,-1905c92392,85091,91440,86044,91440,86996v,953,-952,1905,-952,1905c90488,89854,90488,90806,88582,90806v-952,,-1904,-952,-1904,-1905c86678,87949,85725,86996,84772,87949v-2857,1905,-3809,952,-5715,-953c78105,86044,77153,85091,76200,85091v,953,,2858,-1905,2858c72390,87949,71438,88901,70485,89854v-1905,1905,-3810,1905,-5715,1905c64770,89854,62865,88901,61913,87949v,,-953,-953,,-953c61913,86996,62865,86996,62865,86996v952,953,1905,1905,2857,1905c66675,88901,66675,89854,67628,88901v952,-952,,-1905,,-1905c67628,86044,66675,86044,65722,86044v-1905,-1905,-2857,-2858,-952,-5715c64770,77471,61913,78424,60007,77471r-952,-1905c59055,74614,59055,73661,58103,73661v-953,,-1906,953,-1906,1905c55245,77471,56197,79376,58103,81281v-953,,-1906,,-2858,953c54292,80329,52388,81281,51435,80329v-953,-953,-1905,-953,-1905,-1905c49530,77471,51435,76519,52388,76519v1904,952,2857,,1904,-1905c54292,72709,54292,71756,55245,70804v952,-953,952,-1905,,-1905c55245,67946,55245,66994,54292,66994v-952,,-952,952,-952,1905c53340,70804,52388,72709,51435,73661v,953,-953,953,-1905,953c48578,74614,48578,73661,49530,72709v,-1905,-952,-2858,,-4763c49530,66994,49530,66041,48578,65089v-953,,-2858,952,-2858,1905c45720,68899,44767,69851,43815,71756v,953,952,953,952,953c44767,73661,45720,74614,46672,75566v953,953,,953,-952,1905c41910,79376,40957,81281,44767,83186v953,953,2858,1905,2858,2858c47625,86996,47625,87949,49530,87949v1905,,952,-953,952,-1905c50482,85091,49530,84139,50482,83186v953,,1906,953,1906,1905c53340,86044,52388,88901,53340,87949v3810,,1905,952,952,2857c54292,90806,53340,91759,54292,91759v953,,953,,953,c56197,90806,56197,90806,56197,89854v,-953,953,-2858,1906,-1905c59055,88901,58103,89854,58103,90806v,,-953,953,-953,1905c57150,94616,54292,94616,54292,96521v1905,-952,3811,-1905,4763,-2857c60960,91759,60960,92711,61913,93664v,1905,-3810,1905,-2858,2857c60007,97474,61913,98426,63817,99379r2858,952l68580,103189r,c69532,102236,69532,101284,70485,101284v-953,,-1905,,-3810,-953l67628,99379v952,-953,952,-2858,2857,-1905c72390,98426,70485,100331,70485,101284v1905,-953,1905,-953,2857,952c73342,103189,74295,103189,75247,103189v1906,-1905,3810,-953,4763,952c80010,105094,80963,104141,80963,104141v952,-952,1904,-1905,1904,c82867,105094,81915,106046,80963,106046v-953,,-1906,,-3810,c76200,106046,75247,106999,75247,107951v,953,953,953,1906,953c81915,111761,82867,111761,86678,106999v,952,-953,1905,,2857c88582,109856,88582,107951,89535,107951xm49530,77471v,953,-952,953,-1905,953c46672,78424,45720,78424,45720,77471v,-952,952,-952,1905,-952c48578,76519,49530,76519,49530,77471xm47625,70804v,,-953,,-953,c46672,70804,47625,69851,47625,69851v953,,953,,953,953c48578,70804,48578,70804,47625,70804xm57150,79376v,,,953,,c58103,80329,59055,81281,59055,82234v,952,-952,,-952,c57150,81281,54292,81281,57150,79376xm59055,97474r,c58103,97474,58103,97474,59055,97474r,c59055,97474,59055,97474,59055,97474xm60007,78424r2858,-2858l62865,77471v-952,3810,-1905,2858,-2858,953xm67628,91759v-953,,-2858,,-3811,-953c64770,88901,66675,89854,67628,89854v,952,,952,,1905xm66675,103189v,-953,,-953,,c64770,102236,64770,102236,64770,103189v,,952,952,1905,c65722,104141,66675,103189,66675,103189xm65722,67946v,,,953,,c65722,68899,65722,68899,65722,67946v953,,,,,c65722,67946,65722,67946,65722,67946xm67628,92711v,-952,,-952,,l67628,92711v,,952,953,,1905l66675,94616v,-952,,-1905,953,-1905xm71438,79376v-953,-2857,-2858,-952,-3810,c66675,81281,68580,81281,69532,82234v953,952,953,952,1906,c71438,81281,71438,80329,71438,79376xm72390,103189v,-1905,-1905,-1905,-3810,-1905c69532,102236,69532,104141,72390,103189v,952,,,,xm69532,72709v,952,,952,,l70485,72709v,,,,-953,c69532,72709,69532,72709,69532,72709xm72390,77471v952,,952,,,c73342,76519,73342,76519,72390,77471r,l72390,77471xm76200,89854v,,,952,,c75247,90806,75247,90806,74295,89854r,-953c75247,88901,76200,88901,76200,89854xm77153,82234r,c78105,82234,78105,82234,78105,82234v,-953,,-953,-952,-1905c77153,80329,76200,80329,76200,80329v,952,,1905,953,1905xm81915,92711v,,,953,-952,953c80963,94616,81915,95569,80010,95569v-953,,-953,-953,-1905,-953c77153,93664,77153,91759,78105,90806v1905,,2858,1905,3810,1905xm81915,92711r2857,c83820,93664,83820,94616,82867,94616v-952,,-952,-952,-952,-1905xm84772,92711v,-952,,-1905,953,-1905c85725,90806,85725,90806,85725,90806v,1905,-953,1905,-953,1905xm91440,107951r-3810,-1905l85725,104141v-953,-952,,-1905,953,-1905c90488,102236,94297,100331,98107,101284v-952,1905,-2857,952,-3810,1905c94297,103189,93345,104141,93345,104141v,953,952,953,952,953c95250,105094,96203,104141,97155,106046v,1905,-1905,953,-1905,1905c93345,106999,92392,107951,91440,107951r,xm85725,95569v,-953,953,-953,953,-953c87630,94616,87630,94616,87630,95569v,952,,952,-952,952c86678,96521,85725,96521,85725,95569xm87630,113666v,-952,,-1905,-952,-1905c86678,111761,85725,111761,85725,112714v,,,952,1905,952c87630,113666,87630,113666,87630,113666xm91440,115571v,-952,-952,-952,-952,-952c88582,115571,88582,116524,88582,118429v,952,,952,953,952c90488,118429,91440,117476,91440,115571xm93345,89854v,1905,-1905,2857,-1905,4762c89535,92711,91440,91759,93345,89854xm95250,111761v,,,,,c96203,111761,96203,111761,96203,111761v952,953,,953,-953,c96203,112714,95250,112714,95250,111761xm97155,121286v952,,952,-952,1905,-1905c99060,118429,99060,117476,98107,117476v-952,,-1904,,-952,953c97155,119381,96203,121286,97155,121286xm109538,125096v952,,,-1905,,-1905c108585,122239,107632,123191,107632,123191v-1904,1905,-3810,2858,-6667,953c100965,124144,99060,125096,98107,125096v-952,-952,-1904,-1905,-1904,-952c95250,125096,97155,126049,97155,126049v1905,952,4762,,6667,1905c104775,128906,105728,127954,105728,127954v1904,-953,1904,-2858,3810,-2858xm99060,104141v,-1905,1905,-1905,2857,-2857c103822,100331,105728,100331,105728,98426v,-952,1904,-1905,2857,-952c109538,97474,109538,99379,109538,100331v,1905,,3810,,6668c106680,104141,106680,104141,102870,106046v-1905,-952,-3810,,-3810,-1905xm100013,35561v,,952,953,952,953c100965,36514,100965,35561,100013,35561v952,-952,,-952,,c100013,34609,100013,35561,100013,35561xm108585,115571v-953,-1905,-953,,-1905,953c106680,117476,105728,116524,105728,116524v-953,-953,-953,-1905,-1906,-1905c102870,115571,103822,116524,103822,117476v,3810,,3810,2858,2858l108585,119381v953,-952,,-3810,,-3810xm110490,146051v,-952,,-1905,,c108585,146051,106680,146051,106680,147956v,953,952,953,952,953c109538,147956,109538,147004,110490,146051xm109538,136526v,,-953,,,c108585,137479,109538,138431,109538,138431v952,-952,952,-952,,-1905c110490,136526,109538,135574,109538,136526xm111442,141289v,,,,,c110490,140336,110490,141289,109538,141289v,,,952,,952c110490,142241,110490,142241,111442,141289xm113347,144146v-952,,-952,1905,-1905,2858c111442,147004,110490,147956,111442,148909v953,,953,-953,1905,-1905c113347,146051,114300,144146,113347,144146xm111442,131764v,,,,,c111442,132716,111442,133669,111442,133669v953,-953,953,-953,,-1905c112395,131764,112395,131764,111442,131764xm112395,111761v,953,952,1905,1905,2858c115253,116524,117157,116524,119063,116524v952,,952,-953,952,-1905c119063,112714,118110,109856,114300,110809v-953,,-953,-1905,-1905,-953c111442,109856,111442,110809,112395,111761xm115253,126049v952,,952,,,l114300,122239v-953,952,-1905,952,-1905,1905c112395,126049,114300,126049,115253,126049xm114300,114619v,-953,,-1905,1905,-1905l116205,113666v-952,953,-1905,953,-1905,953xm115253,32704v-953,952,952,1905,1904,c117157,31751,116205,31751,116205,31751v-952,,-1905,,-952,953c114300,31751,114300,32704,115253,32704xm121920,133669r-4763,-3810c116205,130811,115253,130811,115253,131764v-953,952,,952,952,1905c118110,134621,119063,134621,120967,135574v953,-953,953,-953,953,-1905xm119063,140336v,-1905,-953,-2857,-1906,-2857c115253,137479,118110,138431,117157,139384v,952,,952,-952,1905c116205,142241,115253,143194,116205,143194v952,,952,-953,1905,-1905c118110,141289,119063,140336,119063,140336xm120015,119381v,,,,,l120015,119381v952,,952,,,l120015,119381xe" filled="f" stroked="f">
                  <v:stroke joinstyle="miter"/>
                  <v:path arrowok="t" o:connecttype="custom" o:connectlocs="105728,172721;63817,181294;10478,158434;0,132716;20003,108904;38100,111761;39053,147956;34290,150814;33338,160339;42863,167006;52388,170816;87630,165101;93345,157481;95250,151766;88582,128906;65722,111761;28575,86044;7620,56516;17145,19369;67628,319;100013,6986;126682,37466;126682,49849;102870,63184;95250,60326;90488,27941;94297,24131;94297,17464;88582,13654;59055,8891;44767,15559;40957,38419;57150,54611;69532,63184;73342,66041;87630,74614;99060,83186;113347,93664;130492,120334;105728,172721;17145,130811;12382,128906;11430,129859;16192,133669;18097,131764;17145,130811;14288,124144;16192,127001;16192,125096;17145,123191;17145,121286;15240,123191;14288,124144;21907,117476;21907,115571;20003,117476;20003,120334;21907,117476;21907,131764;21907,131764;20955,131764;21907,131764;21907,131764;22860,123191;23813,122239;23813,121286;22860,123191;22860,123191;23813,134621;23813,134621;23813,133669;23813,134621;23813,134621;26670,116524;25717,115571;23813,118429;24765,119381;26670,116524;24765,138431;23813,137479;22860,138431;24765,138431;24765,138431;23813,126049;23813,126049;23813,127954;23813,126049;23813,126049;27622,128906;26670,131764;27622,132716;28575,131764;27622,128906;30480,43181;30480,43181;30480,43181;28575,38419;27622,37466;27622,38419;30480,43181;31432,124144;31432,124144;28575,124144;31432,127001;31432,124144;31432,66994;31432,66994;31432,66994;31432,66994;31432,66994;32385,48896;32385,48896;32385,49849;32385,48896;32385,48896;33338,53659;31432,55564;32385,56516;36195,54611;33338,53659;43815,60326;44767,58421;42863,58421;36195,65089;34290,60326;33338,59374;32385,60326;36195,65089;40957,63184;43815,60326;38100,72709;36195,69851;35242,70804;37147,73661;38100,72709;39053,58421;39053,58421;39053,57469;39053,58421;39053,58421;39053,53659;39053,53659;39053,52706;39053,53659;39053,53659;40957,48896;40957,48896;40957,48896;40957,48896;40957,48896;44767,87949;44767,87949;42863,87949;44767,87949;44767,87949;89535,107951;90488,107951;90488,111761;98107,115571;100013,114619;100965,113666;101917,110809;101917,106999;106680,108904;106680,110809;108585,109856;109538,107951;111442,102236;110490,97474;107632,96521;97155,101284;102870,95569;104775,95569;104775,93664;102870,94616;101917,95569;102870,93664;102870,92711;101917,92711;94297,98426;90488,99379;90488,96521;98107,92711;98107,91759;92392,91759;93345,87949;93345,86044;91440,86996;90488,88901;88582,90806;86678,88901;84772,87949;79057,86996;76200,85091;74295,87949;70485,89854;64770,91759;61913,87949;61913,86996;62865,86996;65722,88901;67628,88901;67628,86996;65722,86044;64770,80329;60007,77471;59055,75566;58103,73661;56197,75566;58103,81281;55245,82234;51435,80329;49530,78424;52388,76519;54292,74614;55245,70804;55245,68899;54292,66994;53340,68899;51435,73661;49530,74614;49530,72709;49530,67946;48578,65089;45720,66994;43815,71756;44767,72709;46672,75566;45720,77471;44767,83186;47625,86044;49530,87949;50482,86044;50482,83186;52388,85091;53340,87949;54292,90806;54292,91759;55245,91759;56197,89854;58103,87949;58103,90806;57150,92711;54292,96521;59055,93664;61913,93664;59055,96521;63817,99379;66675,100331;68580,103189;68580,103189;70485,101284;66675,100331;67628,99379;70485,97474;70485,101284;73342,102236;75247,103189;80010,104141;80963,104141;82867,104141;80963,106046;77153,106046;75247,107951;77153,108904;86678,106999;86678,109856;89535,107951;49530,77471;47625,78424;45720,77471;47625,76519;49530,77471;47625,70804;46672,70804;47625,69851;48578,70804;47625,70804;57150,79376;57150,79376;59055,82234;58103,82234;57150,79376;59055,97474;59055,97474;59055,97474;59055,97474;59055,97474;60007,78424;62865,75566;62865,77471;60007,78424;67628,91759;63817,90806;67628,89854;67628,91759;66675,103189;66675,103189;64770,103189;66675,103189;66675,103189;65722,67946;65722,67946;65722,67946;65722,67946;65722,67946;67628,92711;67628,92711;67628,92711;67628,94616;66675,94616;67628,92711;71438,79376;67628,79376;69532,82234;71438,82234;71438,79376;72390,103189;68580,101284;72390,103189;72390,103189;69532,72709;69532,72709;70485,72709;69532,72709;69532,72709;72390,77471;72390,77471;72390,77471;72390,77471;72390,77471;76200,89854;76200,89854;74295,89854;74295,88901;76200,89854;77153,82234;77153,82234;78105,82234;77153,80329;76200,80329;77153,82234;81915,92711;80963,93664;80010,95569;78105,94616;78105,90806;81915,92711;81915,92711;84772,92711;82867,94616;81915,92711;84772,92711;85725,90806;85725,90806;84772,92711;91440,107951;87630,106046;85725,104141;86678,102236;98107,101284;94297,103189;93345,104141;94297,105094;97155,106046;95250,107951;91440,107951;91440,107951;85725,95569;86678,94616;87630,95569;86678,96521;85725,95569;87630,113666;86678,111761;85725,112714;87630,113666;87630,113666;91440,115571;90488,114619;88582,118429;89535,119381;91440,115571;93345,89854;91440,94616;93345,89854;95250,111761;95250,111761;96203,111761;95250,111761;95250,111761;97155,121286;99060,119381;98107,117476;97155,118429;97155,121286;109538,125096;109538,123191;107632,123191;100965,124144;98107,125096;96203,124144;97155,126049;103822,127954;105728,127954;109538,125096;99060,104141;101917,101284;105728,98426;108585,97474;109538,100331;109538,106999;102870,106046;99060,104141;100013,35561;100965,36514;100013,35561;100013,35561;100013,35561;108585,115571;106680,116524;105728,116524;103822,114619;103822,117476;106680,120334;108585,119381;108585,115571;110490,146051;110490,146051;106680,147956;107632,148909;110490,146051;109538,136526;109538,136526;109538,138431;109538,136526;109538,136526;111442,141289;111442,141289;109538,141289;109538,142241;111442,141289;113347,144146;111442,147004;111442,148909;113347,147004;113347,144146;111442,131764;111442,131764;111442,133669;111442,131764;111442,131764;112395,111761;114300,114619;119063,116524;120015,114619;114300,110809;112395,109856;112395,111761;115253,126049;115253,126049;114300,122239;112395,124144;115253,126049;114300,114619;116205,112714;116205,113666;114300,114619;115253,32704;117157,32704;116205,31751;115253,32704;115253,32704;121920,133669;117157,129859;115253,131764;116205,133669;120967,135574;121920,133669;119063,140336;117157,137479;117157,139384;116205,141289;116205,143194;118110,141289;119063,140336;120015,119381;120015,119381;120015,119381;120015,119381;120015,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29" o:spid="_x0000_s1035" style="position:absolute;left:304;top:3814;width:2172;height:2630;visibility:visible;mso-wrap-style:square;v-text-anchor:middle" coordsize="217169,26295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" path="m217170,146127v,1905,-953,3810,-2857,3810c213360,149937,211455,149937,210502,150889v-7620,953,-11430,4763,-12382,12383c197167,169939,198120,175655,198120,182322v,11430,,21908,,33338c198120,216612,198120,218517,199072,219470v953,3810,,6667,-2857,8572c175260,244235,153352,258522,126682,262332v-9525,953,-18097,953,-27622,-952c87630,259475,76200,257570,65722,252807,58102,249950,51435,245187,46672,239472,40957,233757,34290,228995,29527,222327,22860,213755,17145,205182,12382,194705,8572,187085,7620,178512,5715,170892,2857,158510,,147080,,134697,,112789,2857,91835,11430,71832,20955,47067,36195,28017,59055,14682,67627,8967,77152,5157,86677,3252,93345,1347,100965,1347,107632,395v2858,-953,6668,,10478,952c131445,2300,144780,4205,158115,9920v8573,3810,16192,8572,22860,15240c193357,37542,200025,51830,199072,68975v,4762,-952,9525,-1905,14287c194310,93739,188595,100407,179070,105170v-10478,5715,-20955,4762,-32385,1905c135255,103264,128588,95645,126682,83262v-1905,-11430,953,-20002,7620,-29527c139065,48020,144780,45162,151447,45162v5716,,8573,-2857,6668,-8573c156210,28017,150495,22302,143827,17539,132397,8967,115252,7062,101917,15635,92392,22302,84772,28970,80963,39447,76200,49925,71438,59450,69532,70880v-1905,10477,-2857,20002,-3810,29527c64770,108980,64770,117552,63817,126125v-952,9525,-952,19050,,28575c64770,160414,64770,166130,64770,171845v1905,22860,7620,44767,20955,63817c92392,245187,100965,249950,112395,248997v4762,-952,9525,-2858,13335,-6667c134302,232805,139065,222327,140017,208992v,-5715,953,-10478,1905,-16192c141922,189942,141922,188037,141922,185180v,-4763,,-9525,,-14288c141922,168035,141922,165177,141922,161367v,-5715,-3809,-9525,-9525,-10478c125730,149937,119063,147080,113347,148032v-1905,,-2857,-952,-4762,-2857c106680,142317,107632,139460,110490,138507v1905,-952,4762,-952,6667,-952l128588,137555v14287,952,28575,952,43814,952c185738,138507,199072,138507,212407,137555v953,,1906,,2858,c215265,141364,217170,143270,217170,146127xm17145,116600v952,,1905,-1905,1905,-1905c17145,111837,20955,110885,20955,108027v952,-1905,952,-3810,,-5715c20002,100407,19050,100407,17145,101360v,,-953,952,-953,952c16192,103264,16192,103264,17145,103264v2857,,3810,1906,1905,4763l19050,108027v-953,1905,-2858,2858,-3810,4762c14288,112789,13335,112789,14288,114695v952,,952,1905,2857,1905xm14288,81357v,953,,953,,c14288,82310,15240,82310,14288,81357v952,953,,,,c14288,81357,14288,81357,14288,81357xm18097,98502v1905,953,4763,1905,6668,3810c25717,103264,27622,104217,24765,105170v-952,,-952,952,-952,952c23813,106122,24765,107075,24765,107075v1905,,4762,,6667,952c30480,108980,30480,110885,28575,108980v-953,-953,-2858,,-2858,952c25717,111837,27622,111837,28575,111837v2857,952,3810,-1905,2857,-3810c33338,105170,35242,108027,37147,108027v-952,-1905,-3809,-1905,-5715,-2857c28575,105170,22860,99455,23813,95645r,-953c24765,92787,26670,93739,27622,93739v953,,,953,-952,1906c25717,96597,25717,96597,28575,96597v,,,,,l28575,96597v952,1905,1905,953,2857,-952c31432,95645,31432,95645,31432,95645v953,,1906,,1906,952c36195,101360,36195,97550,36195,95645v,-953,952,-953,952,-1906c37147,92787,37147,91835,38100,91835v952,,2857,952,2857,2857c40957,96597,41910,99455,39052,100407v,,-952,953,,953c39052,101360,40005,101360,40005,101360v2858,-953,5715,-8573,3810,-11430c42863,88025,40957,88977,40005,88025v-1905,-953,-3810,-2858,-2858,952c37147,89930,36195,89930,35242,89930v-2857,-953,-5715,952,-9525,c24765,89930,24765,89930,23813,88977v,-952,,-952,952,-1905c25717,86120,26670,86120,27622,86120v1905,952,2858,952,3810,-953c33338,86120,35242,84214,36195,82310v952,-2858,2857,-1905,3810,-953c40005,85167,41910,86120,44767,85167v953,,3810,-953,1905,-2857c45720,80405,44767,78500,42863,80405v-953,952,-1906,952,-2858,952c40005,79452,40957,77547,43815,76595v1905,,2857,-1906,2857,-2858c47625,73737,49530,74689,50482,73737r,-952c48577,71832,47625,72785,46672,73737v-952,-2857,-952,-5715,-952,-8573c46672,65164,46672,69927,48577,66117v1905,,3811,953,4763,-953c53340,64212,51435,64212,51435,63260v1905,-953,1905,-1905,1905,-3810c52388,57545,50482,57545,48577,57545v,-953,,-1906,-952,-1906l47625,55639v,953,952,953,952,1906c48577,57545,48577,58497,48577,58497r-952,c46672,58497,44767,58497,43815,59450v,,,952,,952c45720,60402,46672,60402,47625,59450r,c49530,60402,51435,61355,50482,64212v-1905,,-2857,952,-2857,2858c46672,67070,46672,64212,44767,66117v-1904,,-3810,1905,-4762,-953c40957,65164,41910,65164,42863,64212v952,-952,-953,-952,-953,-1905c40957,61355,37147,62307,40005,59450v,,-953,,-1905,c35242,60402,37147,63260,37147,65164v-1905,953,-3809,953,-5715,953c32385,64212,32385,63260,31432,61355v,-953,953,-1905,-952,-1905c29527,59450,28575,60402,28575,61355v,1905,952,2857,2857,3809c29527,67070,32385,68975,31432,71832v1906,953,1906,-1905,3810,-2857c35242,68975,36195,68975,36195,68975v,1905,,2857,-953,3810c35242,73737,33338,73737,34290,74689v952,953,1905,,2857,-952c38100,72785,38100,72785,39052,71832v953,-952,1905,,1905,953c40005,74689,40005,76595,38100,77547v-953,953,-1905,,-2858,c34290,77547,34290,77547,33338,77547v-1906,953,-3811,1905,-1906,-1905c32385,74689,30480,74689,29527,73737,27622,69927,26670,69927,23813,70880v-953,-953,-953,-953,-1906,-953c18097,71832,18097,74689,21907,77547v953,,1906,953,2858,c25717,76595,25717,75642,24765,74689v-952,-952,-1905,-2857,-952,-3809c25717,72785,27622,73737,29527,73737v-952,952,-2857,2858,-2857,4763c26670,79452,26670,80405,25717,80405v-952,952,-2857,1905,-4762,1905c20002,82310,20002,85167,18097,86120v-3809,952,-2857,2857,-952,4762c14288,96597,14288,96597,18097,98502xm15240,108027v952,953,1905,953,1905,953c18097,108980,19050,108980,19050,108980r-953,-1905c17145,106122,16192,106122,15240,107075v,,,952,,952xm16192,146127v,,953,,,c17145,146127,17145,146127,18097,146127r-1905,c17145,145175,16192,145175,16192,146127xm18097,184227v,,,-952,,c17145,183275,17145,184227,16192,184227v953,,953,,1905,c18097,185180,18097,185180,18097,184227xm17145,83262v,952,,1905,952,1905c19050,84214,20002,83262,20002,82310v,-953,-952,-953,-1905,-1905c17145,80405,17145,81357,17145,83262xm18097,158510r,c18097,159462,18097,160414,19050,160414v952,953,1905,1906,3810,1906c22860,162320,22860,162320,22860,161367v-953,-953,-1905,-953,-3810,-953l19050,160414v-953,,,-952,-953,-1904xm18097,92787v953,,953,,1905,c20002,93739,20002,94692,19050,94692v-953,,-953,-953,-953,-1905xm18097,138507v,953,,1905,1905,1905c20955,140412,20955,139460,20955,138507v,-952,-953,-952,-1905,-952c18097,136602,18097,137555,18097,138507xm20002,171845v,,,,,c19050,170892,19050,170892,18097,171845v,952,953,952,1905,c20002,172797,20002,172797,20002,171845xm20002,92787r,c20002,91835,20002,90882,20955,90882v,,952,,952,c20955,91835,20955,92787,20002,92787v,,,,,xm24765,156605v,,-952,952,-952,1905c23813,159462,24765,159462,25717,159462v953,,953,,1905,c29527,155652,29527,155652,33338,157557v,,952,,952,953c34290,157557,35242,157557,35242,157557v953,-952,,-952,-952,-952c31432,152795,31432,151842,34290,148032v,-952,952,-952,952,-1905c34290,145175,33338,147080,32385,147080v-953,,-1905,,-3810,c27622,147080,25717,145175,24765,146127v952,953,1905,1905,2857,2858l28575,149937v952,952,,952,-953,952c26670,150889,25717,150889,25717,149937v-952,-1905,-2857,-2857,-3810,-2857c20955,146127,20002,146127,20002,147080v,952,953,952,1905,952c27622,148985,27622,152795,24765,156605xm26670,171845v2857,952,3810,-953,5715,-1906c33338,168987,34290,167082,31432,166130v-952,-953,,-1905,,-2858c31432,162320,31432,160414,30480,159462v,,,-952,-953,-952c28575,158510,28575,158510,28575,159462v952,2858,-953,3810,-3810,4763c22860,165177,20955,167082,20955,168987v952,2858,3810,1905,5715,2858xm23813,127077v-953,-952,-953,-952,-1906,-952c20955,126125,20955,127077,21907,127077v,953,953,1905,1906,c23813,128030,23813,128030,23813,127077xm27622,193752v953,953,1905,1905,3810,1905c32385,194705,31432,193752,31432,192800v,-953,,-1905,953,-1905c32385,191847,33338,191847,33338,191847v,,,,,c33338,190895,32385,191847,31432,190895v-1905,-953,-2857,952,-3810,2857c26670,191847,22860,190895,23813,188037v,-952,-953,-952,-953,-952c21907,187085,21907,188037,21907,188037v,3810,2858,5715,5715,5715xm27622,176607v,,953,953,1905,c30480,175655,29527,174702,28575,174702v-953,,-1905,,-1905,-952c24765,171845,23813,173750,22860,174702v,,,953,,953c23813,176607,24765,174702,25717,174702v,,,,,c26670,175655,26670,176607,27622,176607xm23813,134697v,,-953,,,c23813,135650,23813,135650,24765,136602v,,952,,952,-952c24765,134697,24765,134697,23813,134697xm25717,168035v-952,,-952,-953,,-953c25717,166130,26670,165177,27622,165177v953,,953,953,953,953c26670,168035,26670,168987,25717,168035xm26670,207087v,,,,,c25717,207087,25717,207087,26670,207087v,952,,952,,c26670,208039,26670,208039,26670,207087xm26670,68975v,952,,952,,c27622,68975,27622,68975,27622,68975v,,,,-952,c26670,68975,26670,68975,26670,68975xm26670,182322v,953,,1905,1905,2858c29527,185180,29527,185180,29527,184227v-952,-952,,-2857,-1905,-2857c27622,180417,26670,181370,26670,182322xm27622,131839v,953,953,953,,c29527,132792,29527,132792,30480,131839v,,-953,-952,-953,-952c28575,130887,27622,130887,27622,131839xm27622,121362r,c28575,120410,28575,120410,27622,121362v,-952,,-952,,c27622,120410,27622,120410,27622,121362xm31432,86120v-952,,-1905,,-1905,c28575,86120,28575,86120,28575,85167v,,952,-953,952,-953l31432,84214v953,,1906,-952,1906,c33338,85167,31432,86120,31432,86120xm63817,225185v953,-953,3810,-1905,1905,-3810c64770,219470,62865,221375,61913,222327v-953,953,-953,953,-1906,c59055,222327,60007,221375,60007,221375v1906,-1905,953,-2858,-1905,-2858c53340,219470,53340,219470,53340,213755r,-1905l56197,212802r,-1905c55245,208992,52388,206135,57150,204230v952,-953,-953,-1905,-953,-2858c56197,200420,55245,200420,54292,200420v-952,,-952,952,-952,1905c53340,202325,54292,203277,52388,203277v,,-953,-952,-953,-952c50482,203277,50482,204230,50482,203277v-952,-952,953,-952,953,-952l51435,202325r,c49530,201372,50482,199467,52388,198514v952,-952,952,-1904,,-2857c51435,194705,51435,195657,50482,196610v-952,952,-1905,,-2857,c47625,196610,47625,196610,47625,196610r1905,-1905c53340,192800,53340,188989,52388,186132v-953,-1905,,-1905,952,-2857c54292,183275,55245,183275,56197,183275v953,,1905,,1905,-953c58102,181370,57150,182322,56197,182322v-2857,953,-3809,-2858,-6667,-2858c48577,179464,49530,177560,49530,175655v,-1905,-953,-2858,-2858,-2858c45720,172797,44767,172797,44767,171845v953,-3810,-2857,-2858,-3810,-4763c39052,166130,40005,165177,40957,164225v,952,953,1905,953,2857c41910,167082,42863,167082,42863,167082v952,,,-952,,-1905c42863,164225,42863,164225,41910,164225r953,-953c42863,163272,43815,162320,42863,161367v-953,,-953,953,-953,953c41910,162320,41910,163272,41910,163272r-1905,c39052,160414,37147,162320,35242,161367v,,-952,953,-952,953c36195,164225,34290,166130,36195,168035v952,952,952,1904,952,3810c38100,169939,39052,168035,40005,171845v,952,1905,1905,952,2857c40957,177560,40005,179464,43815,176607v952,-952,952,,952,953c44767,178512,44767,180417,42863,180417v-3811,953,-5716,-1905,-4763,-4762l38100,173750v-1905,1905,-3810,1905,-6668,2857l29527,177560v2858,952,,2857,953,3810c31432,182322,32385,182322,33338,182322v952,,952,,1904,c37147,182322,37147,183275,38100,185180r,952c37147,187085,36195,186132,35242,185180v-1904,-953,-3810,,-4762,952c29527,185180,28575,185180,27622,186132r,953c28575,188037,29527,187085,30480,187085r,c31432,188989,34290,189942,35242,190895v953,952,1905,1905,953,2857c36195,193752,36195,194705,36195,194705v-953,-953,-953,-1905,-1905,-1905c33338,192800,33338,193752,33338,194705v,1905,-953,3809,1904,3809c36195,198514,37147,199467,36195,201372v-953,1905,-1905,,-1905,c32385,200420,30480,199467,27622,200420v-952,,-952,,-952,952c26670,201372,26670,202325,27622,202325v4763,952,7620,4762,11430,6667c38100,209945,36195,209945,38100,211850v952,1905,1905,1905,3810,952c41910,213755,40957,214707,40957,215660v,,,,953,c42863,214707,41910,213755,41910,212802v953,953,2857,953,4762,953c47625,213755,48577,212802,49530,212802v952,953,1905,953,1905,2858c51435,216612,50482,217564,49530,216612v-3810,-1905,-1905,,-1905,1905c47625,219470,46672,220422,46672,222327v,1905,953,2858,2858,3810c50482,226137,51435,227089,51435,226137v,-3810,2857,-1905,4762,-1905c57150,224232,59055,225185,58102,226137v,1905,-1905,952,-2857,952c54292,227089,54292,227089,53340,228042v,953,952,953,1905,1905c57150,229947,59055,229947,60007,228042v1906,-953,2858,-1905,3810,-2857xm32385,96597r-2858,953l29527,97550v,-953,,-953,953,-1905c30480,94692,31432,93739,32385,93739v953,,-953,1906,,2858xm29527,56592v2858,,3811,1905,6668,2858c36195,59450,37147,59450,37147,58497v,,,,,-952c34290,57545,34290,55639,33338,53735v,-953,-3811,952,-3811,2857l29527,56592xm31432,207087r,c30480,207087,30480,207087,31432,207087v-952,952,-952,952,,l31432,207087xm32385,116600v-953,,-1905,,-1905,952c30480,118505,31432,118505,32385,118505v953,,953,-953,,-1905c34290,115647,33338,116600,32385,116600xm32385,120410v,,,,,c31432,120410,31432,120410,32385,120410v-953,952,-953,952,,c32385,121362,32385,121362,32385,120410xm32385,99455v,,,,,l32385,99455v,952,,952,,c32385,99455,32385,99455,32385,99455xm33338,138507v,,,,,c34290,137555,34290,137555,33338,137555v-953,-953,-953,,,952c32385,138507,32385,138507,33338,138507xm36195,149937v,-952,952,-1905,-953,-1905c34290,148032,34290,148985,34290,148985v,952,,952,952,1904c35242,150889,35242,150889,36195,149937xm35242,128030v,,,-953,,c35242,127077,34290,127077,35242,128030r,l35242,128030xm37147,123267v,,,-953,,c35242,122314,35242,122314,35242,123267v953,,953,953,1905,c37147,124220,37147,123267,37147,123267xm36195,70880r1905,-1905c37147,69927,39052,72785,36195,70880xm37147,133745r,c36195,134697,36195,134697,37147,133745v-952,952,,952,,c37147,133745,37147,133745,37147,133745xm37147,120410v953,,1905,952,2858,c40957,119457,40957,118505,40005,117552v,-952,-953,-952,-1905,-1905c38100,114695,38100,113742,38100,113742v,,-953,,-953,c37147,114695,38100,115647,38100,115647r-953,1905c37147,119457,36195,119457,37147,120410xm40957,66117v-1905,,-952,2858,-2857,2858l37147,66117v953,-1905,1905,-1905,3810,xm37147,157557v,953,953,953,,c39052,157557,40957,156605,41910,156605v2857,-953,4762,-1905,4762,-4763c46672,151842,46672,150889,45720,150889v,,-953,,-953,953c44767,154700,41910,155652,40957,157557v,-952,-952,-952,-3810,c38100,157557,37147,157557,37147,157557xm38100,54687v952,,952,,952,c39052,53735,39052,53735,38100,52782v,,-953,,-953,c37147,53735,37147,54687,38100,54687xm38100,108027v,1905,,2858,1905,3810c40957,111837,40957,111837,40957,110885v,-1905,-1905,-2858,-2857,-2858l38100,108027xm42863,145175v-953,,-1906,,-2858,-953c39052,144222,38100,144222,38100,145175v,952,952,,1905,952l41910,147080v,952,953,952,1905,952c43815,147080,44767,147080,44767,146127v-952,,-1904,-952,-1904,-952xm38100,195657r2857,2857c40005,198514,39052,197562,38100,195657xm40005,150889v-953,-952,-953,,,l40005,150889v,953,,953,,c40005,150889,40005,150889,40005,150889xm42863,207087r-2858,1905c40957,207087,40957,206135,41910,205182v953,953,953,953,953,1905xm41910,204230r,c41910,205182,41910,205182,41910,204230v-953,952,-1905,,,c40957,203277,40957,203277,41910,204230xm46672,198514r,c46672,199467,46672,200420,46672,201372v,,-952,1905,-952,953c44767,199467,41910,201372,40957,199467v1906,-2857,3810,-2857,5715,-953xm44767,219470v,,,-953,,c43815,218517,42863,219470,41910,220422v,,,953,,953c43815,220422,43815,220422,44767,219470xm43815,187085v2857,-1905,2857,-953,3810,1904c47625,189942,47625,189942,48577,190895v,952,,952,-952,1905c47625,192800,46672,193752,46672,193752v-1905,-952,-1905,-3810,-3809,-4763c41910,189942,42863,188037,43815,187085xm42863,116600v,,,,,c43815,117552,44767,117552,44767,116600v953,,1905,-953,1905,-953c46672,115647,46672,115647,46672,115647v-952,,-952,953,-952,1905c44767,115647,43815,115647,42863,116600xm42863,45162v,952,,952,952,1905c44767,47067,44767,46114,44767,46114v953,-1904,,-1904,-1904,-952c43815,44210,42863,44210,42863,45162xm43815,208992v,,-952,-953,-952,-1905c43815,207087,44767,208039,43815,208992v952,,952,,,xm43815,107075v,952,952,952,1905,952c46672,108027,46672,108027,46672,107075v,-953,-952,-953,-1905,-953c43815,106122,43815,105170,43815,105170v-952,-953,,952,,1905xm44767,49925v-952,,-952,952,,c43815,51830,44767,51830,45720,51830v,,952,,952,-953c45720,50877,45720,49925,44767,49925xm45720,102312v,,-953,,,c44767,102312,44767,103264,45720,102312v-953,952,,952,,xm47625,133745v-953,,-953,952,-1905,952c45720,134697,45720,135650,45720,135650v,,1905,,1905,-1905c47625,134697,47625,134697,47625,133745xm47625,167082v,-952,952,-1905,952,-1905c48577,165177,49530,164225,48577,164225v-1905,,-2857,,-3810,1905c43815,168035,46672,167082,47625,167082xm50482,116600v,,-952,,,c47625,116600,47625,117552,46672,118505v,,,952,953,952c48577,119457,50482,118505,50482,116600xm48577,130887v1905,,953,-1905,953,-2857c50482,127077,49530,125172,48577,125172v-952,,-952,1905,-952,2858c47625,129935,47625,130887,48577,130887xm50482,76595v-952,,-2857,952,-2857,2857c47625,80405,47625,80405,48577,81357v953,-1905,1905,-2857,1905,-4762c52388,77547,51435,76595,50482,76595xm49530,170892v,,952,-953,,c50482,168987,49530,168035,48577,168035v,952,-952,1904,953,2857xm52388,95645v,-953,-953,-953,,c50482,94692,49530,94692,49530,95645v,952,952,952,1905,952c51435,96597,52388,95645,52388,95645xm51435,221375v,952,-953,952,-953,1905c50482,223280,49530,223280,49530,223280v,-953,952,-1905,1905,-1905c51435,221375,51435,221375,51435,221375xm50482,104217r953,-1905c50482,102312,50482,102312,50482,104217v-952,,-952,,,c50482,105170,50482,104217,50482,104217xm51435,50877v953,953,,,,c51435,48972,52388,47067,51435,47067v-953,,-953,953,-953,1905c49530,49925,50482,50877,51435,50877xm52388,89930r,c50482,89930,49530,90882,49530,91835v,,952,,952,c51435,90882,52388,90882,52388,89930xm51435,55639v-953,,-953,953,,c52388,57545,54292,58497,55245,57545v952,,,-953,-953,-1906l51435,55639xm51435,101360v953,,953,952,1905,952c53340,102312,53340,102312,53340,101360v,,-952,-953,-1905,xm54292,71832v,-952,-952,-952,,c52388,70880,52388,70880,52388,71832v,953,952,953,952,953c53340,72785,54292,72785,54292,71832xm53340,212802v-952,,-952,,-1905,-952l51435,211850v1905,,1905,,1905,952xm52388,36589v952,1906,952,2858,952,4763c53340,41352,54292,42305,54292,41352v953,-952,953,-1905,953,-3810c55245,36589,53340,36589,52388,36589v,-952,,-952,,xm54292,171845r,c54292,172797,54292,172797,54292,171845v,952,953,952,,c55245,171845,54292,171845,54292,171845xm56197,81357r953,-1905c57150,79452,57150,78500,56197,78500v-952,952,-1905,1905,-1905,2857c54292,82310,55245,83262,55245,83262v952,,,-952,952,-1905xm56197,53735v-952,,-1905,952,-1905,952c55245,54687,55245,54687,56197,54687v953,,1905,,1905,-952c57150,53735,56197,53735,56197,53735xm55245,74689v,,,,,l55245,74689v,-952,,-952,,c55245,74689,55245,74689,55245,74689xm59055,199467v,-953,-1905,-953,-2858,-953c55245,198514,55245,198514,55245,199467v952,1905,1905,1905,3810,1905c59055,201372,60007,200420,59055,199467xm56197,213755r,c56197,213755,56197,214707,57150,214707r,c57150,213755,57150,213755,56197,213755xm56197,42305v,952,,1905,953,1905c58102,44210,58102,43257,58102,42305v,-953,,-953,-952,-953c57150,41352,56197,42305,56197,42305xm57150,33732v,,952,953,952,953c58102,34685,58102,34685,58102,33732v,-952,,-952,-952,c57150,32780,56197,33732,57150,33732xm59055,48020v-953,,-953,952,-953,952c58102,48972,58102,49925,58102,49925v953,,953,-953,1905,-1905c60007,48972,59055,48020,59055,48020xm60960,217564v,,953,,,c61913,216612,60960,216612,60960,216612v,,,,,952c60007,217564,60960,217564,60960,217564xm61913,41352r,c62865,41352,63817,41352,62865,40400v,,,,-952,952c61913,40400,60960,40400,61913,41352xm62865,212802v,,,,,c62865,212802,63817,212802,62865,212802v952,,952,-952,,c62865,211850,62865,211850,62865,212802xm67627,231852v,-952,-952,-952,-1905,-952c64770,230900,64770,230900,64770,231852v,953,952,953,1905,1905c66675,232805,67627,232805,67627,231852xm141922,80405v,-953,-952,,,c140970,80405,140970,81357,141922,80405v,952,,952,,l141922,80405xm143827,75642v953,-953,2858,-953,3811,-1905c147638,74689,146685,75642,147638,75642v952,,1904,-953,1904,-1905c149542,72785,148590,73737,147638,73737v,-952,1904,-3810,,-3810c145732,68975,145732,71832,144780,72785v-953,,-1905,,-1905,952c141922,73737,141922,74689,141922,75642v953,953,953,,1905,xm147638,87072v,,,-952,,-1905c149542,84214,152400,83262,154305,82310v952,,1905,-953,1905,-1905c156210,79452,155257,79452,155257,79452v-952,,-1905,,-1905,953c152400,82310,151447,82310,149542,81357v-1904,-952,-2857,,-3810,953c144780,84214,147638,83262,148590,85167r-952,1905c146685,88025,147638,88977,147638,88977v,,952,953,952,c148590,88977,147638,88025,147638,87072xm145732,63260v,,953,952,,c147638,63260,148590,63260,148590,63260v,-953,,-953,-952,-953c147638,62307,146685,62307,145732,63260xm176213,220422v,-952,-953,-952,-953,-952c175260,219470,174307,219470,173355,220422v,953,,1905,-953,2858c171450,220422,171450,220422,169545,222327v-1905,2858,-4763,2858,-6668,c161925,221375,161925,220422,160972,220422v-952,,-952,1905,-952,2858c159067,222327,157163,222327,157163,220422v,-1905,-1906,-952,-2858,-952l154305,217564v-953,-952,-2858,-1904,-3810,-2857c150495,213755,150495,213755,149542,213755v,,,952,,952c150495,216612,151447,219470,154305,219470v952,952,952,2857,1905,3810c157163,225185,158115,225185,159067,223280v953,1905,2858,3809,2858,5715c164782,227089,168592,226137,171450,223280v2857,,4763,-953,4763,-2858xm151447,226137v,-952,,-952,,c150495,226137,150495,226137,151447,226137v-952,952,-952,952,,c151447,226137,151447,226137,151447,226137xm153352,92787v,-952,,-952,-952,-952c151447,91835,151447,91835,151447,91835v,952,,952,953,952c152400,93739,152400,93739,153352,92787xm151447,69927v,,953,953,,c153352,70880,154305,69927,154305,68975r,-953c153352,68975,152400,68975,151447,69927xm153352,232805v,,,-953,,c152400,231852,152400,231852,152400,231852v-953,953,,953,952,953c152400,232805,153352,232805,153352,232805xm152400,62307r,c153352,62307,152400,61355,152400,62307v952,-952,952,-952,,-952c152400,61355,151447,61355,152400,62307xm152400,76595v,-953,,,,c151447,76595,152400,76595,152400,76595v952,,952,,,c153352,76595,153352,76595,152400,76595xm152400,181370v,,,,,c153352,182322,153352,182322,152400,181370r,l152400,181370xm153352,177560v953,,1905,-953,1905,-1905c155257,175655,155257,174702,155257,174702v-1905,953,-1905,1905,-1905,2858c152400,177560,152400,177560,153352,177560xm155257,188037v953,-952,953,-952,,-1905c154305,186132,153352,185180,153352,186132v-952,1905,953,1905,1905,1905c154305,188989,153352,189942,154305,191847r952,c157163,190895,155257,189942,155257,188037xm154305,171845v952,,952,,1905,l157163,172797v,,,953,952,953c159067,173750,158115,175655,159067,173750v953,-953,,-1905,-952,-1905c158115,171845,157163,171845,157163,170892v,-953,,-953,-953,-953c156210,168987,156210,168987,155257,168035v,,-952,952,-952,952c153352,170892,153352,171845,154305,171845xm154305,160414v,,,,,c154305,160414,155257,160414,154305,160414v,,,-952,,c154305,159462,154305,160414,154305,160414xm155257,213755v,-953,953,-1905,,-1905c154305,211850,153352,212802,154305,214707v,953,952,1905,952,2857c156210,215660,156210,214707,155257,213755xm154305,165177v,953,,953,952,953c157163,165177,158115,164225,159067,162320v,,,-953,-952,-953c156210,163272,155257,164225,154305,165177xm162877,228042v-952,,-1905,-953,-2857,953c160020,228995,160020,229947,159067,229947v-952,,-952,-952,-952,-1905c158115,228042,158115,227089,157163,227089v-953,-952,-953,-3809,-2858,-2857c153352,224232,154305,227089,154305,228042v952,1905,952,4763,3810,4763c160972,232805,162877,230900,162877,228042xm155257,90882v953,,953,-952,953,-1905c156210,88025,156210,87072,155257,86120v-952,,-952,952,-952,952c155257,88977,153352,90882,155257,90882xm157163,239472v,-952,,-952,-953,-952c155257,238520,155257,238520,155257,239472v,953,,953,1906,c156210,240425,157163,239472,157163,239472xm156210,198514r,l156210,198514v-953,,-953,953,,c156210,199467,156210,199467,156210,198514xm157163,94692v,,-953,,,c156210,94692,155257,94692,155257,94692v,,,953,,953c157163,95645,157163,95645,157163,94692xm157163,71832v,-952,,-952,,c156210,70880,156210,70880,157163,71832r,c157163,71832,157163,71832,157163,71832xm156210,203277v,953,953,953,1905,953c157163,203277,157163,202325,156210,203277v,-952,,-952,,xm160020,193752v-3810,953,-2857,1905,-953,4762c160020,200420,161925,202325,159067,204230v953,1905,1905,2857,3810,2857c162877,205182,162877,203277,164782,202325v3810,,2858,-1905,1906,-3811c166688,197562,165735,197562,165735,197562v-953,,-953,952,,1905c166688,200420,166688,201372,165735,202325v-4763,-3811,-4763,-4763,,-6668c166688,194705,168592,194705,168592,192800v-952,-1905,-1904,952,-3810,c163830,191847,162877,191847,160972,192800v-952,-953,953,,-952,952xm162877,85167v-952,-3810,-952,-6667,-3810,-10478c159067,74689,159067,73737,158115,73737v,,,,,c158115,74689,159067,74689,159067,74689v-952,3811,,7621,1905,10478c160972,86120,160972,87072,161925,87072v,,952,-952,952,-1905xm173355,204230v952,-1905,,-2858,-953,-3810l170497,196610r,c168592,197562,168592,198514,169545,199467v2857,2858,952,3810,-1905,4763c165735,205182,162877,204230,160972,206135v-952,952,-952,1904,-2857,952c157163,207087,156210,207087,156210,208039v,953,953,1906,1905,953c160972,208039,164782,206135,166688,203277v952,,952,,1904,c171450,205182,172402,205182,173355,204230xm158115,187085v-952,1904,,2857,952,3810l159067,190895r953,-3810c160020,186132,160972,185180,160020,185180v,,-953,952,-1905,1905xm160020,176607v,953,,1905,952,1905c162877,178512,161925,177560,161925,175655r,c161925,174702,160020,173750,160020,176607xm162877,71832v1905,,953,-1905,953,-2857c163830,68975,163830,68022,163830,68022v,,952,-952,,-952c163830,68022,163830,68022,163830,68022r,1905c162877,69927,160972,68975,160972,69927v-952,953,953,1905,1905,1905xm160972,211850r,c160020,211850,160020,211850,160972,211850v-952,952,-952,952,,c160972,212802,160972,212802,160972,211850xm160972,160414v,,,,,c161925,160414,161925,160414,160972,160414v953,-952,953,-952,,l160972,160414xm161925,163272v,953,,953,,c161925,165177,162877,165177,163830,164225v,,952,,952,c164782,167082,165735,169939,167640,171845v-952,,-1905,,-2858,-953c164782,169939,163830,168987,162877,169939v-952,953,-952,1906,-952,3811l162877,175655v1905,-953,3811,,4763,-2858c171450,171845,172402,168987,169545,166130v,,-953,-953,-953,c167640,166130,167640,167082,168592,167082v,953,1905,1905,,2857c166688,170892,166688,168987,166688,168035v,-953,-953,-1905,-1906,-2858c164782,165177,163830,164225,163830,164225v-953,-953,-953,-953,-1905,-953xm162877,181370v-952,,-952,952,-952,952c162877,183275,162877,185180,162877,186132v,1905,1905,1905,2858,953c166688,186132,166688,185180,166688,184227v-953,-1905,-953,-1905,1904,-1905c169545,183275,169545,183275,169545,184227v,,952,953,1905,953c172402,184227,171450,183275,170497,183275v-952,,-952,,-1905,l169545,180417v,-953,,-1905,-953,-953c166688,181370,164782,181370,162877,181370xm170497,93739v-1905,,-1905,953,-3809,1906l166688,95645v-953,,-953,-953,-1906,-1906c163830,93739,162877,93739,162877,94692v,953,,1905,,1905c163830,97550,163830,95645,164782,95645v,,953,,1906,c167640,95645,169545,96597,170497,95645v,-953,,-953,,-1906xm163830,74689v,953,,953,952,1906c165735,76595,165735,76595,165735,75642v,,,-953,-953,-953c163830,74689,163830,74689,163830,74689xm164782,158510v953,952,2858,952,3810,c168592,159462,167640,161367,168592,161367v953,953,953,-1905,1905,-1905c171450,159462,171450,158510,172402,158510v953,-953,953,-2858,,-3810c172402,153747,171450,152795,170497,153747v,,,1905,,1905c169545,155652,167640,154700,166688,154700v-953,-953,-1906,,-1906,952c162877,157557,163830,158510,164782,158510xm165735,84214v-953,,-953,,,l165735,85167v,953,953,,,-953c166688,84214,165735,84214,165735,84214xm166688,89930v-953,,-953,,-953,952c165735,91835,166688,91835,166688,91835v952,,952,,952,-953c167640,89930,167640,89930,166688,89930xm166688,216612v,,-953,,,c165735,218517,165735,218517,166688,218517v952,,952,,,-1905c167640,216612,167640,216612,166688,216612xm168592,228995v,-953,-952,-953,-1904,-953c166688,228042,165735,228042,165735,228995v,952,953,952,1905,1905c168592,230900,168592,229947,168592,228995xm166688,67070v,952,,952,,c167640,68022,168592,68022,168592,68022v,-952,,-952,-952,-952c167640,67070,166688,67070,166688,67070xm170497,76595v-1905,952,-2857,2857,-2857,3810c168592,82310,169545,79452,171450,80405v,,952,,952,l172402,80405v953,-1905,2858,-1905,3811,-1905c175260,80405,174307,80405,172402,80405v,952,,952,953,1905c174307,83262,174307,85167,177165,84214v952,-952,2857,953,2857,-952c180022,81357,179070,80405,177165,79452v,,,,-952,-952c173355,76595,172402,75642,170497,76595xm176213,194705v1904,952,2857,,1904,-953c177165,191847,175260,189942,173355,189942v,,-953,,-953,c171450,189942,172402,190895,172402,190895v1905,952,1905,1905,1905,2857c172402,193752,170497,193752,170497,196610v1905,,2858,-953,3810,-2858c175260,194705,175260,194705,176213,194705xm172402,211850v,-953,,-953,,c171450,210897,171450,211850,171450,211850v,,,,952,c172402,211850,173355,211850,172402,211850xm172402,159462v-952,4763,-952,5715,2858,7620c176213,168035,177165,168035,177165,166130v952,-1905,,-3810,-952,-4763c175260,158510,173355,160414,172402,159462xm183832,197562v,,953,-952,953,-952c185738,194705,183832,191847,180975,189942v,-953,952,-953,952,-953c182880,188989,183832,189942,183832,188989v,-952,-952,-1904,-1905,-1904c181927,187085,180975,187085,180975,186132v,,,-952,,-952c179070,184227,181927,177560,177165,182322v,,-952,,-1905,-952c174307,181370,173355,180417,171450,180417v,953,952,2858,1905,3810c174307,186132,175260,187085,177165,187085v1905,,2857,,3810,-953c180022,187085,180022,188989,180022,189942v-2857,,-1905,1905,-2857,3810c179070,193752,180975,194705,182880,196610v952,,,952,952,952xm172402,89930v,,,,,c172402,89930,172402,89930,172402,89930r,c172402,90882,172402,90882,172402,89930xm172402,68975v,952,,952,953,952c174307,69927,174307,68975,174307,68022v,-952,,-1905,-952,-952c172402,68022,172402,68975,172402,68975xm172402,64212v,,953,,,c173355,64212,174307,64212,172402,64212v953,-952,953,-952,,c172402,63260,172402,63260,172402,64212xm173355,208039v,,952,,,c174307,208992,174307,208039,173355,208039v952,,952,-952,,l173355,208039xm176213,175655v-953,,-1906,,-1906,952c174307,176607,174307,176607,174307,176607v953,,1906,-952,1906,-952c177165,176607,180022,174702,180022,175655v,2857,2858,2857,3810,4762c183832,181370,183832,183275,184785,181370v953,,953,-1906,,-1906c182880,178512,181927,176607,181927,174702v,-1905,-952,-952,-1905,-1905c178117,172797,177165,173750,176213,175655xm176213,200420v,,,-953,,c174307,199467,175260,200420,176213,200420xm178117,214707v,,,-952,,l176213,214707v,,,953,952,953c177165,215660,178117,215660,178117,214707xm176213,202325v,1905,952,2857,2857,2857c179070,205182,180022,205182,180022,205182v,-1905,-952,-1905,-1905,-2857l177165,201372r-952,953xm176213,51830v,952,952,952,,c177165,51830,178117,51830,177165,51830v952,,,-953,-952,c177165,50877,176213,51830,176213,51830xm177165,68975v,,-952,,,c177165,69927,177165,69927,177165,68975v,952,952,952,,c177165,69927,177165,68975,177165,68975xm180022,209945v,-953,1905,-953,,-2858c179070,207087,179070,207087,178117,208039v,953,953,1906,1905,1906xm180975,210897v,-952,-953,-952,-1905,-952c180022,210897,180022,211850,180975,210897r,xm180022,55639v,,953,,,c180975,55639,180975,55639,181927,55639v-952,,-952,-952,-1905,c180022,54687,180022,55639,180022,55639xm180975,160414v,,,,,c181927,161367,181927,160414,181927,160414v,,,-952,-952,c180975,159462,180975,160414,180975,160414xm181927,163272v-952,,-952,,,l181927,163272r,c181927,163272,181927,163272,181927,163272xm186690,203277v-952,-1905,-1905,-952,-2858,-952c183832,202325,182880,202325,182880,202325v-953,,-953,,-1905,l180975,202325v1905,952,2857,1905,5715,952c185738,204230,186690,203277,186690,203277xe" filled="f" stroked="f">
                  <v:stroke joinstyle="miter"/>
                  <v:path arrowok="t" o:connecttype="custom" o:connectlocs="217170,146127;214313,149937;210502,150889;198120,163272;198120,182322;198120,215660;199072,219470;196215,228042;126682,262332;99060,261380;65722,252807;46672,239472;29527,222327;12382,194705;5715,170892;0,134697;11430,71832;59055,14682;86677,3252;107632,395;118110,1347;158115,9920;180975,25160;199072,68975;197167,83262;179070,105170;146685,107075;126682,83262;134302,53735;151447,45162;158115,36589;143827,17539;101917,15635;80963,39447;69532,70880;65722,100407;63817,126125;63817,154700;64770,171845;85725,235662;112395,248997;125730,242330;140017,208992;141922,192800;141922,185180;141922,170892;141922,161367;132397,150889;113347,148032;108585,145175;110490,138507;117157,137555;128588,137555;172402,138507;212407,137555;215265,137555;217170,146127;17145,116600;19050,114695;20955,108027;20955,102312;17145,101360;16192,102312;17145,103264;19050,108027;19050,108027;15240,112789;14288,114695;17145,116600;14288,81357;14288,81357;14288,81357;14288,81357;14288,81357;18097,98502;24765,102312;24765,105170;23813,106122;24765,107075;31432,108027;28575,108980;25717,109932;28575,111837;31432,108027;37147,108027;31432,105170;23813,95645;23813,94692;27622,93739;26670,95645;28575,96597;28575,96597;28575,96597;31432,95645;31432,95645;33338,96597;36195,95645;37147,93739;38100,91835;40957,94692;39052,100407;39052,101360;40005,101360;43815,89930;40005,88025;37147,88977;35242,89930;25717,89930;23813,88977;24765,87072;27622,86120;31432,85167;36195,82310;40005,81357;44767,85167;46672,82310;42863,80405;40005,81357;43815,76595;46672,73737;50482,73737;50482,72785;46672,73737;45720,65164;48577,66117;53340,65164;51435,63260;53340,59450;48577,57545;47625,55639;47625,55639;48577,57545;48577,58497;47625,58497;43815,59450;43815,60402;47625,59450;47625,59450;50482,64212;47625,67070;44767,66117;40005,65164;42863,64212;41910,62307;40005,59450;38100,59450;37147,65164;31432,66117;31432,61355;30480,59450;28575,61355;31432,65164;31432,71832;35242,68975;36195,68975;35242,72785;34290,74689;37147,73737;39052,71832;40957,72785;38100,77547;35242,77547;33338,77547;31432,75642;29527,73737;23813,70880;21907,69927;21907,77547;24765,77547;24765,74689;23813,70880;29527,73737;26670,78500;25717,80405;20955,82310;18097,86120;17145,90882;18097,98502;15240,108027;17145,108980;19050,108980;18097,107075;15240,107075;15240,108027;16192,146127;16192,146127;18097,146127;16192,146127;16192,146127;18097,184227;18097,184227;16192,184227;18097,184227;18097,184227;17145,83262;18097,85167;20002,82310;18097,80405;17145,83262;18097,158510;18097,158510;19050,160414;22860,162320;22860,161367;19050,160414;19050,160414;18097,158510;18097,92787;20002,92787;19050,94692;18097,92787;18097,138507;20002,140412;20955,138507;19050,137555;18097,138507;20002,171845;20002,171845;18097,171845;20002,171845;20002,171845;20002,92787;20002,92787;20955,90882;21907,90882;20002,92787;20002,92787;24765,156605;23813,158510;25717,159462;27622,159462;33338,157557;34290,158510;35242,157557;34290,156605;34290,148032;35242,146127;32385,147080;28575,147080;24765,146127;27622,148985;28575,149937;27622,150889;25717,149937;21907,147080;20002,147080;21907,148032;24765,156605;26670,171845;32385,169939;31432,166130;31432,163272;30480,159462;29527,158510;28575,159462;24765,164225;20955,168987;26670,171845;23813,127077;21907,126125;21907,127077;23813,127077;23813,127077;27622,193752;31432,195657;31432,192800;32385,190895;33338,191847;33338,191847;31432,190895;27622,193752;23813,188037;22860,187085;21907,188037;27622,193752;27622,176607;29527,176607;28575,174702;26670,173750;22860,174702;22860,175655;25717,174702;25717,174702;27622,176607;23813,134697;23813,134697;24765,136602;25717,135650;23813,134697;25717,168035;25717,167082;27622,165177;28575,166130;25717,168035;26670,207087;26670,207087;26670,207087;26670,207087;26670,207087;26670,68975;26670,68975;27622,68975;26670,68975;26670,68975;26670,182322;28575,185180;29527,184227;27622,181370;26670,182322;27622,131839;27622,131839;30480,131839;29527,130887;27622,131839;27622,121362;27622,121362;27622,121362;27622,121362;27622,121362;31432,86120;29527,86120;28575,85167;29527,84214;31432,84214;33338,84214;31432,86120;63817,225185;65722,221375;61913,222327;60007,222327;60007,221375;58102,218517;53340,213755;53340,211850;56197,212802;56197,210897;57150,204230;56197,201372;54292,200420;53340,202325;52388,203277;51435,202325;50482,203277;51435,202325;51435,202325;51435,202325;52388,198514;52388,195657;50482,196610;47625,196610;47625,196610;49530,194705;52388,186132;53340,183275;56197,183275;58102,182322;56197,182322;49530,179464;49530,175655;46672,172797;44767,171845;40957,167082;40957,164225;41910,167082;42863,167082;42863,165177;41910,164225;42863,163272;42863,161367;41910,162320;41910,163272;40005,163272;35242,161367;34290,162320;36195,168035;37147,171845;40005,171845;40957,174702;43815,176607;44767,177560;42863,180417;38100,175655;38100,173750;31432,176607;29527,177560;30480,181370;33338,182322;35242,182322;38100,185180;38100,186132;35242,185180;30480,186132;27622,186132;27622,187085;30480,187085;30480,187085;35242,190895;36195,193752;36195,194705;34290,192800;33338,194705;35242,198514;36195,201372;34290,201372;27622,200420;26670,201372;27622,202325;39052,208992;38100,211850;41910,212802;40957,215660;41910,215660;41910,212802;46672,213755;49530,212802;51435,215660;49530,216612;47625,218517;46672,222327;49530,226137;51435,226137;56197,224232;58102,226137;55245,227089;53340,228042;55245,229947;60007,228042;63817,225185;32385,96597;29527,97550;29527,97550;30480,95645;32385,93739;32385,96597;29527,56592;36195,59450;37147,58497;37147,57545;33338,53735;29527,56592;29527,56592;31432,207087;31432,207087;31432,207087;31432,207087;31432,207087;32385,116600;30480,117552;32385,118505;32385,116600;32385,116600;32385,120410;32385,120410;32385,120410;32385,120410;32385,120410;32385,99455;32385,99455;32385,99455;32385,99455;32385,99455;33338,138507;33338,138507;33338,137555;33338,138507;33338,138507;36195,149937;35242,148032;34290,148985;35242,150889;36195,149937;35242,128030;35242,128030;35242,128030;35242,128030;35242,128030;37147,123267;37147,123267;35242,123267;37147,123267;37147,123267;36195,70880;38100,68975;36195,70880;37147,133745;37147,133745;37147,133745;37147,133745;37147,133745;37147,120410;40005,120410;40005,117552;38100,115647;38100,113742;37147,113742;38100,115647;37147,117552;37147,120410;40957,66117;38100,68975;37147,66117;40957,66117;37147,157557;37147,157557;41910,156605;46672,151842;45720,150889;44767,151842;40957,157557;37147,157557;37147,157557;38100,54687;39052,54687;38100,52782;37147,52782;38100,54687;38100,108027;40005,111837;40957,110885;38100,108027;38100,108027;42863,145175;40005,144222;38100,145175;40005,146127;41910,147080;43815,148032;44767,146127;42863,145175;38100,195657;40957,198514;38100,195657;40005,150889;40005,150889;40005,150889;40005,150889;40005,150889;42863,207087;40005,208992;41910,205182;42863,207087;41910,204230;41910,204230;41910,204230;41910,204230;41910,204230;46672,198514;46672,198514;46672,201372;45720,202325;40957,199467;46672,198514;44767,219470;44767,219470;41910,220422;41910,221375;44767,219470;43815,187085;47625,188989;48577,190895;47625,192800;46672,193752;42863,188989;43815,187085;42863,116600;42863,116600;44767,116600;46672,115647;46672,115647;45720,117552;42863,116600;42863,45162;43815,47067;44767,46114;42863,45162;42863,45162;43815,208992;42863,207087;43815,208992;43815,208992;43815,107075;45720,108027;46672,107075;44767,106122;43815,105170;43815,107075;44767,49925;44767,49925;45720,51830;46672,50877;44767,49925;45720,102312;45720,102312;45720,102312;45720,102312;47625,133745;45720,134697;45720,135650;47625,133745;47625,133745;47625,167082;48577,165177;48577,164225;44767,166130;47625,167082;50482,116600;50482,116600;46672,118505;47625,119457;50482,116600;48577,130887;49530,128030;48577,125172;47625,128030;48577,130887;50482,76595;47625,79452;48577,81357;50482,76595;50482,76595;49530,170892;49530,170892;48577,168035;49530,170892;52388,95645;52388,95645;49530,95645;51435,96597;52388,95645;51435,221375;50482,223280;49530,223280;51435,221375;51435,221375;50482,104217;51435,102312;50482,104217;50482,104217;50482,104217;51435,50877;51435,50877;51435,47067;50482,48972;51435,50877;52388,89930;52388,89930;49530,91835;50482,91835;52388,89930;51435,55639;51435,55639;55245,57545;54292,55639;51435,55639;51435,101360;53340,102312;53340,101360;51435,101360;54292,71832;54292,71832;52388,71832;53340,72785;54292,71832;53340,212802;51435,211850;51435,211850;53340,212802;52388,36589;53340,41352;54292,41352;55245,37542;52388,36589;52388,36589;54292,171845;54292,171845;54292,171845;54292,171845;54292,171845;56197,81357;57150,79452;56197,78500;54292,81357;55245,83262;56197,81357;56197,53735;54292,54687;56197,54687;58102,53735;56197,53735;55245,74689;55245,74689;55245,74689;55245,74689;55245,74689;59055,199467;56197,198514;55245,199467;59055,201372;59055,199467;56197,213755;56197,213755;57150,214707;57150,214707;56197,213755;56197,42305;57150,44210;58102,42305;57150,41352;56197,42305;57150,33732;58102,34685;58102,33732;57150,33732;57150,33732;59055,48020;58102,48972;58102,49925;60007,48020;59055,48020;60960,217564;60960,217564;60960,216612;60960,217564;60960,217564;61913,41352;61913,41352;62865,40400;61913,41352;61913,41352;62865,212802;62865,212802;62865,212802;62865,212802;62865,212802;67627,231852;65722,230900;64770,231852;66675,233757;67627,231852;141922,80405;141922,80405;141922,80405;141922,80405;141922,80405;143827,75642;147638,73737;147638,75642;149542,73737;147638,73737;147638,69927;144780,72785;142875,73737;141922,75642;143827,75642;147638,87072;147638,85167;154305,82310;156210,80405;155257,79452;153352,80405;149542,81357;145732,82310;148590,85167;147638,87072;147638,88977;148590,88977;147638,87072;145732,63260;145732,63260;148590,63260;147638,62307;145732,63260;176213,220422;175260,219470;173355,220422;172402,223280;169545,222327;162877,222327;160972,220422;160020,223280;157163,220422;154305,219470;154305,217564;150495,214707;149542,213755;149542,214707;154305,219470;156210,223280;159067,223280;161925,228995;171450,223280;176213,220422;151447,226137;151447,226137;151447,226137;151447,226137;151447,226137;153352,92787;152400,91835;151447,91835;152400,92787;153352,92787;151447,69927;151447,69927;154305,68975;154305,68022;151447,69927;153352,232805;153352,232805;152400,231852;153352,232805;153352,232805;152400,62307;152400,62307;152400,62307;152400,61355;152400,62307;152400,76595;152400,76595;152400,76595;152400,76595;152400,76595;152400,181370;152400,181370;152400,181370;152400,181370;152400,181370;153352,177560;155257,175655;155257,174702;153352,177560;153352,177560;155257,188037;155257,186132;153352,186132;155257,188037;154305,191847;155257,191847;155257,188037;154305,171845;156210,171845;157163,172797;158115,173750;159067,173750;158115,171845;157163,170892;156210,169939;155257,168035;154305,168987;154305,171845;154305,160414;154305,160414;154305,160414;154305,160414;154305,160414;155257,213755;155257,211850;154305,214707;155257,217564;155257,213755;154305,165177;155257,166130;159067,162320;158115,161367;154305,165177;162877,228042;160020,228995;159067,229947;158115,228042;157163,227089;154305,224232;154305,228042;158115,232805;162877,228042;155257,90882;156210,88977;155257,86120;154305,87072;155257,90882;157163,239472;156210,238520;155257,239472;157163,239472;157163,239472;156210,198514;156210,198514;156210,198514;156210,198514;156210,198514;157163,94692;157163,94692;155257,94692;155257,95645;157163,94692;157163,71832;157163,71832;157163,71832;157163,71832;157163,71832;156210,203277;158115,204230;156210,203277;156210,203277;160020,193752;159067,198514;159067,204230;162877,207087;164782,202325;166688,198514;165735,197562;165735,199467;165735,202325;165735,195657;168592,192800;164782,192800;160972,192800;160020,193752;162877,85167;159067,74689;158115,73737;158115,73737;159067,74689;160972,85167;161925,87072;162877,85167;173355,204230;172402,200420;170497,196610;170497,196610;169545,199467;167640,204230;160972,206135;158115,207087;156210,208039;158115,208992;166688,203277;168592,203277;173355,204230;158115,187085;159067,190895;159067,190895;160020,187085;160020,185180;158115,187085;160020,176607;160972,178512;161925,175655;161925,175655;160020,176607;162877,71832;163830,68975;163830,68022;163830,67070;163830,68022;163830,69927;160972,69927;162877,71832;160972,211850;160972,211850;160972,211850;160972,211850;160972,211850;160972,160414;160972,160414;160972,160414;160972,160414;160972,160414;161925,163272;161925,163272;163830,164225;164782,164225;167640,171845;164782,170892;162877,169939;161925,173750;162877,175655;167640,172797;169545,166130;168592,166130;168592,167082;168592,169939;166688,168035;164782,165177;163830,164225;161925,163272;162877,181370;161925,182322;162877,186132;165735,187085;166688,184227;168592,182322;169545,184227;171450,185180;170497,183275;168592,183275;169545,180417;168592,179464;162877,181370;170497,93739;166688,95645;166688,95645;164782,93739;162877,94692;162877,96597;164782,95645;166688,95645;170497,95645;170497,93739;163830,74689;164782,76595;165735,75642;164782,74689;163830,74689;164782,158510;168592,158510;168592,161367;170497,159462;172402,158510;172402,154700;170497,153747;170497,155652;166688,154700;164782,155652;164782,158510;165735,84214;165735,84214;165735,85167;165735,84214;165735,84214;166688,89930;165735,90882;166688,91835;167640,90882;166688,89930;166688,216612;166688,216612;166688,218517;166688,216612;166688,216612;168592,228995;166688,228042;165735,228995;167640,230900;168592,228995;166688,67070;166688,67070;168592,68022;167640,67070;166688,67070;170497,76595;167640,80405;171450,80405;172402,80405;172402,80405;176213,78500;172402,80405;173355,82310;177165,84214;180022,83262;177165,79452;176213,78500;170497,76595;176213,194705;178117,193752;173355,189942;172402,189942;172402,190895;174307,193752;170497,196610;174307,193752;176213,194705;172402,211850;172402,211850;171450,211850;172402,211850;172402,211850;172402,159462;175260,167082;177165,166130;176213,161367;172402,159462;183832,197562;184785,196610;180975,189942;181927,188989;183832,188989;181927,187085;180975,186132;180975,185180;177165,182322;175260,181370;171450,180417;173355,184227;177165,187085;180975,186132;180022,189942;177165,193752;182880,196610;183832,197562;172402,89930;172402,89930;172402,89930;172402,89930;172402,89930;172402,68975;173355,69927;174307,68022;173355,67070;172402,68975;172402,64212;172402,64212;172402,64212;172402,64212;172402,64212;173355,208039;173355,208039;173355,208039;173355,208039;173355,208039;176213,175655;174307,176607;174307,176607;176213,175655;180022,175655;183832,180417;184785,181370;184785,179464;181927,174702;180022,172797;176213,175655;176213,200420;176213,200420;176213,200420;178117,214707;178117,214707;176213,214707;177165,215660;178117,214707;176213,202325;179070,205182;180022,205182;178117,202325;177165,201372;176213,202325;176213,51830;176213,51830;177165,51830;176213,51830;176213,51830;177165,68975;177165,68975;177165,68975;177165,68975;177165,68975;180022,209945;180022,207087;178117,208039;180022,209945;180975,210897;179070,209945;180975,210897;180975,210897;180022,55639;180022,55639;181927,55639;180022,55639;180022,55639;180975,160414;180975,160414;181927,160414;180975,160414;180975,160414;181927,163272;181927,163272;181927,163272;181927,163272;181927,163272;186690,203277;183832,202325;182880,202325;180975,202325;180975,202325;186690,203277;186690,203277"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30" o:spid="_x0000_s1036" style="position:absolute;left:2596;top:4609;width:1532;height:1829;visibility:visible;mso-wrap-style:square;v-text-anchor:middle" coordsize="153205,1828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" path="m152795,98108v,7620,,17145,-3811,27622c147080,132398,145174,140018,141365,145733v-7620,14287,-19050,24765,-34291,31432c99455,180023,90882,181928,82309,182880v-5714,,-10477,,-15239,-1905c66117,180975,64212,180023,63259,180023,51830,179070,42305,174308,32780,167640,19444,159068,10872,146685,6110,131445,3252,121920,2299,112395,394,102870v-952,-4762,,-9525,953,-15240c3252,72390,6110,58103,12777,43815,19444,30480,28969,19050,41352,10478,50877,4763,60402,,71832,953,74690,953,78499,,81357,v25717,953,45720,13335,58102,36195c149937,54293,154699,74295,152795,98108xm8967,78105v,,,953,,l14682,77153v,,,,953,-953c14682,75248,13730,74295,12777,74295v-953,1905,-2858,2858,-3810,3810c8967,77153,8015,78105,8967,78105xm10872,97155v,,,,,c8967,97155,8967,97155,8015,98108v,952,,952,952,952c9919,99060,10872,98108,10872,97155xm46115,59055r,c46115,58103,45162,58103,45162,56198v,-2858,-3810,-4763,-4763,-3810c35637,53340,38495,49530,36590,49530v,,,-952,952,-952c38495,47625,38495,47625,39447,48578v952,1905,2858,1905,3810,2857c43257,51435,44210,51435,44210,51435v,,,-952,,-952c43257,48578,42305,45720,40399,45720v-2857,,-3809,-1905,-4762,-3810c36590,40005,37542,40958,38495,41910v1904,1905,2857,1905,2857,-952c41352,40958,42305,40005,42305,39053v,,,952,,952c42305,40958,42305,40958,43257,40958v,,953,,953,-953c44210,39053,43257,39053,43257,39053v,,-952,,-952,c42305,38100,43257,37148,44210,36195v2857,-1905,3810,-5715,3810,-8572c47067,29528,45162,31433,42305,32385v-953,,-1906,,-1906,-952c40399,30480,41352,30480,42305,30480v1905,-952,2857,-952,3810,-1905c44210,27623,43257,27623,43257,24765v,-952,,-1905,-952,-952c40399,25718,36590,25718,34685,27623v-2858,952,-2858,1905,-1905,3810c33732,32385,34685,32385,35637,32385v-952,1905,1905,5715,-2857,5715c31827,38100,31827,39053,32780,40005v952,953,1905,953,2857,1905c35637,42863,33732,43815,34685,45720v-1905,,-4763,-1905,-6668,-952c27065,43815,27065,43815,26112,44768v,,-952,952,,952c27065,46673,28017,45720,28017,44768v952,1905,952,3810,1905,5715c28017,50483,27065,51435,25160,51435v-1905,,-1905,953,-953,2858c25160,55245,26112,56198,27065,57150v952,953,,953,,1905c27065,59055,26112,59055,26112,59055v-952,-1905,-1905,-1905,-2857,-1905c21349,58103,20397,60960,18492,60008v-952,,-952,,-952,952c17540,62865,16587,64770,17540,66675v,953,952,1905,1904,2858c20397,69533,20397,69533,21349,68580v,-952,1906,-1905,,-3810c21349,64770,20397,63818,20397,63818v-953,-953,,-1905,952,-1905c22302,61913,23255,60008,24207,60960v953,,953,5715,,6668c21349,68580,22302,70485,24207,71438v953,1905,2858,2857,1905,5715c26112,76200,25160,75248,23255,74295v-953,,-1906,-952,-2858,-952c19444,74295,20397,75248,20397,76200v952,953,952,2858,,3810c18492,81915,18492,85725,15635,86678v-953,,-1905,,-2858,952c11824,87630,11824,88583,12777,89535v953,953,2858,1905,4763,953c18492,89535,16587,88583,16587,87630v,,,-952,,-952c18492,86678,20397,87630,22302,86678v1905,,5715,-953,6667,1905c29922,89535,30874,89535,31827,89535v953,,2858,,3810,953c38495,92393,40399,91440,41352,89535v-2857,-952,-1905,,-953,-2857c41352,86678,41352,85725,41352,84773v,-953,953,-953,1905,-1905c43257,83820,43257,84773,44210,84773r,c44210,83820,43257,83820,43257,82868v,-953,,-1905,1905,-1905c46115,80963,48020,80010,47067,79058v-952,-953,-1905,-953,-2857,c42305,80963,41352,82868,39447,84773v-952,952,-1905,2857,-3810,952c32780,83820,30874,81915,28017,80010v-1905,-952,-952,-2857,952,-2857c31827,78105,31827,78105,32780,75248v,,,-953,,-953c33732,73343,34685,71438,36590,71438v1905,,-953,1905,,2857c36590,75248,36590,75248,37542,76200v953,,1905,,1905,-952c39447,74295,39447,73343,40399,73343v,-953,,-953,953,-953c41352,72390,41352,73343,41352,73343v,1905,,4762,-1905,6667c38495,80963,38495,80963,39447,80963v1905,,4763,-5715,3810,-7620c42305,71438,42305,70485,44210,71438v952,,1905,,1905,-953c46115,68580,48020,65723,48020,63818v,-953,-1905,-2858,-953,-3810c48020,59055,44210,59055,46115,59055xm9919,68580v,953,,953,,c11824,68580,11824,68580,11824,67628v,-953,-952,-953,-952,-953c9919,67628,8967,68580,9919,68580xm20397,102870v952,,,-1905,-953,-1905c16587,100965,14682,100013,12777,99060v-953,,-953,953,-953,953l11824,100965v1906,953,1906,2858,3811,2858c16587,104775,18492,103823,20397,102870xm13730,93345v,,952,,952,c15635,93345,15635,93345,15635,92393r-1905,952c13730,92393,12777,93345,13730,93345xm17540,99060v952,,952,-952,,c18492,98108,17540,97155,17540,97155v,,,,,1905c17540,98108,17540,99060,17540,99060xm26112,93345v,-952,953,-952,,-1905c26112,91440,25160,91440,24207,91440v-1905,1905,-3810,,-4763,-952c19444,90488,18492,89535,18492,90488v-952,952,,952,,1905c20397,95250,24207,97155,23255,100965r952,953c24207,100013,25160,99060,27065,98108v952,,1904,-953,1904,-1905c28969,95250,27065,95250,26112,95250v-952,,-952,-952,,-1905xm19444,107633v953,952,953,952,2858,1905c22302,108585,22302,107633,21349,106680v,-952,-952,-952,-1905,-952c18492,105728,19444,106680,19444,107633xm22302,116205v953,953,953,,,c23255,113348,21349,113348,20397,113348v-953,,-953,,-953,952c20397,115253,21349,116205,22302,116205xm20397,40958v,,,,,l20397,40958v,-953,,-953,,c19444,40958,20397,40958,20397,40958xm21349,131445v953,,953,,953,l22302,130493v,-953,,-953,-953,-953c21349,129540,20397,129540,20397,129540v-953,953,,1905,952,1905xm20397,54293v952,,952,952,,c21349,54293,21349,54293,20397,54293v,-953,,,,xm21349,120968v,,,,,c20397,120968,20397,120968,21349,120968r,c21349,120968,21349,120968,21349,120968xm22302,111443v953,952,953,,953,c24207,110490,23255,109538,22302,109538v,,-953,952,,1905xm25160,133350v,-952,-1905,-952,-2858,-952l22302,134303v,952,,1905,953,1905c24207,135255,25160,133350,25160,133350xm25160,101918v-953,,-1905,,-1905,1905c23255,103823,23255,103823,24207,103823v953,,953,-953,953,-1905xm26112,60008v,,953,,953,c27065,60960,27065,60960,26112,60008v,952,,952,,c25160,60960,25160,60008,26112,60008xm27065,65723v,,,,,c27065,66675,27065,66675,26112,66675v,,-952,,,-952c26112,65723,26112,65723,27065,65723xm28017,101918v,-953,-952,,-1905,l25160,101918r,952l26112,102870v953,-952,1905,,1905,-952xm27065,139065v,,,,,c26112,138113,26112,139065,27065,139065r,c27065,139065,27065,139065,27065,139065xm26112,27623v,952,,952,,c28017,28575,28017,28575,28017,27623v,,,-953,,-953c27065,26670,26112,27623,26112,27623xm27065,37148v,,,,,c26112,37148,27065,38100,27065,37148v,952,,,,c27065,37148,27065,37148,27065,37148xm28017,120968v,,,,,c28017,120968,28017,120968,28017,120968r,c27065,120968,27065,120968,28017,120968xm28017,112395v-952,,-952,,,c27065,113348,27065,114300,28017,115253v,,952,,952,-953c28969,113348,28969,113348,28017,112395xm28969,123825v-952,,-952,,,c28017,123825,28017,123825,28017,123825v-952,,,,952,c28017,123825,28017,123825,28969,123825xm30874,55245v-952,,-2857,,-3809,-1905c27065,53340,27065,52388,28017,52388v1905,,2857,952,2857,2857c32780,55245,31827,55245,30874,55245xm31827,106680v953,,953,,953,-952c32780,104775,31827,103823,30874,103823v-1905,-953,-2857,,-3809,952c27065,105728,27065,105728,27065,105728v952,952,952,-953,1904,-953c30874,106680,31827,106680,31827,106680xm29922,79058v-953,,-1905,,-1905,952c28017,80010,28017,80963,28969,80963v953,,1905,-953,953,-1905c30874,79058,30874,79058,29922,79058xm30874,141923v953,-953,1906,,1906,c32780,142875,33732,142875,33732,143828v,-953,,-1905,-952,-2858c31827,140018,30874,140018,29922,140018v-953,,-1905,952,-1905,1905c28017,142875,28017,144780,29922,144780v1905,953,2858,,3810,-952c32780,143828,31827,143828,31827,143828v-953,-953,-1905,-953,-953,-1905xm28969,49530v953,-952,2858,-1905,3811,-1905c32780,50483,30874,49530,28969,49530xm31827,126683v,,-953,,,c29922,126683,29922,127635,29922,128588v,,,,952,c30874,128588,31827,128588,31827,126683xm39447,63818v-1905,952,-952,-953,-952,-953c37542,61913,33732,61913,32780,62865v-953,,,953,,1905c32780,65723,35637,65723,33732,66675v-952,953,-1905,953,-2858,c29922,65723,29922,65723,29922,64770r,-5715c29922,58103,29922,58103,31827,58103v953,2857,2858,1905,4763,c37542,57150,38495,58103,38495,59055v952,953,952,2858,2857,3810c41352,62865,40399,63818,39447,63818xm29922,34290v,,,953,,c29922,35243,30874,34290,29922,34290v,,,,,c29922,34290,29922,34290,29922,34290xm39447,96203v,,-1905,,-2857,952c36590,98108,36590,98108,36590,99060v,953,-953,1905,-1905,1905c33732,100965,33732,100013,33732,99060v,-952,953,-2857,,-3810c33732,94298,33732,93345,32780,93345v-953,,-953,953,-953,1905c32780,96203,31827,97155,31827,98108v-953,1905,-953,2857,953,3810c34685,101918,36590,101918,37542,100965v,-952,,-1905,953,-1905c38495,97155,40399,97155,39447,96203xm32780,28575r952,3810c32780,31433,31827,30480,32780,28575xm35637,113348v,,953,-953,,c36590,112395,35637,112395,35637,112395v-952,-952,-952,,,953l35637,113348xm37542,141923v953,-953,953,-1905,,-1905c37542,139065,36590,139065,36590,139065v-953,,,953,952,2858c36590,141923,36590,141923,37542,141923xm37542,154305r,l36590,153353v,952,,952,952,952c37542,154305,37542,154305,37542,154305xm36590,36195v,-952,952,-952,952,-952c38495,35243,38495,36195,38495,37148v,952,-953,952,-1905,952c36590,38100,36590,37148,36590,36195xm40399,87630v,-952,-952,,-952,c39447,87630,38495,88583,38495,88583v,,,,1904,-953c39447,88583,40399,87630,40399,87630xm44210,142875v-953,,-953,,,c43257,142875,43257,142875,44210,142875v-953,,-953,,,c43257,142875,44210,142875,44210,142875xm45162,22860v,,953,953,,c46115,23813,47067,22860,47067,22860v,-952,,-952,-1905,c46115,21908,45162,21908,45162,22860xm49924,60008v,,-952,,-952,-953l48020,59055v,,952,,952,c48972,60008,48972,60008,49924,60008xm49924,38100v,-952,,-1905,-952,-2857c48020,36195,48020,36195,48020,37148v,,,952,1904,952c49924,39053,49924,39053,49924,38100xm48972,25718v,952,,952,,c48972,26670,48972,26670,48972,25718v952,952,952,,,c48972,25718,48972,25718,48972,25718xm102312,91440v953,-2857,953,-4762,953,-8572c102312,78105,101359,72390,101359,66675v,-11430,-1904,-22860,-4762,-34290c94692,26670,92787,20003,88977,15240,83262,8573,75642,7620,68974,14288v-4762,4762,-7619,9525,-9525,15240c53734,45720,51830,63818,50877,80963v-953,19050,-953,38100,3810,57150c56592,148590,60402,157163,67070,164783v5714,6667,14287,6667,20954,c90882,161925,92787,158115,93740,154305v5715,-14287,6667,-29527,7619,-44767c101359,103823,103265,98108,101359,93345v,953,953,,953,-1905xm110884,141923v-952,,-952,952,-1904,952c108980,142875,108980,143828,108980,143828v-1906,,-2858,952,-2858,2857c106122,147638,107074,147638,107074,147638v953,-953,1906,-1905,1906,-3810l108980,143828v,,952,,952,c110884,142875,110884,142875,110884,141923v953,,,,,xm109932,151448v,,,,,c108980,151448,108980,151448,109932,151448v-952,952,-952,952,,c109932,152400,109932,151448,109932,151448xm108980,54293v,952,952,,952,c109932,54293,111837,55245,111837,53340v,,-953,-952,-953,-952c109932,53340,108980,53340,108980,54293xm109932,39053v,952,,1905,952,1905c111837,40958,111837,40958,111837,40005v,-952,-953,-952,-1905,-952c109932,38100,108980,39053,109932,39053xm112790,130493v,-953,-953,-953,-1906,-953c109932,129540,109932,130493,109932,130493v,,952,952,1905,952c111837,131445,112790,131445,112790,130493xm122315,52388v-1906,952,-2858,1905,-1906,3810c121362,58103,121362,60008,117552,60008v-953,,-1905,952,-1905,1905c115647,62865,115647,63818,114695,64770v-1905,1905,,2858,952,2858c116599,65723,116599,64770,118505,66675v952,953,1904,953,2857,1905c122315,69533,123267,70485,122315,71438r-6668,-3810c113742,69533,112790,71438,109932,70485v-952,,-952,953,-952,953c109932,74295,114695,76200,116599,76200v1906,,2858,-952,1906,1905c117552,80010,117552,81915,118505,82868v952,952,2857,952,4762,952c124220,83820,125172,82868,124220,81915v-953,-2857,-953,-4762,1904,-4762c127077,77153,126124,74295,128030,75248v1904,952,1904,2857,1904,4762c128982,82868,127077,85725,124220,87630v-1905,953,-2858,953,-3811,1905c119457,90488,118505,89535,119457,88583v,-953,,-1905,-952,-953c116599,87630,115647,88583,113742,87630v-952,,,953,,953c114695,89535,115647,91440,116599,92393v953,952,2858,1905,4763,c123267,90488,124220,93345,125172,92393v3810,-2858,7620,-3810,9525,-8573c135649,81915,136602,80010,139459,80010v953,,953,,953,-952c140412,78105,139459,78105,138507,78105v-1905,,-2858,953,-3810,1905c133745,80963,132792,81915,131840,80010v-953,-1905,952,-1905,1905,-1905c134697,78105,135649,77153,136602,76200v,,953,-952,,-952c136602,75248,135649,75248,135649,75248v-952,,-952,,-1904,952c134697,74295,135649,73343,136602,71438v,-1905,,-2858,-1905,-2858c133745,68580,133745,67628,132792,67628v,-953,953,-1905,,-2858c130887,61913,127077,60960,124220,60008v-1905,-953,-2858,-1905,-2858,-3810c121362,54293,122315,53340,124220,52388v1904,,2857,-953,2857,-1905l127077,50483v953,,1905,,1905,c129934,49530,128982,49530,128030,48578v-953,,-1906,-1905,-2858,-1905c123267,46673,123267,48578,123267,50483v953,,,952,-952,1905xm110884,109538v,952,,952,,c111837,110490,111837,110490,111837,109538v953,,953,,-953,c111837,109538,110884,109538,110884,109538xm112790,83820v,,,,,l111837,84773v,,,952,953,c112790,84773,112790,84773,112790,83820xm111837,50483v,952,953,952,1905,952c118505,51435,118505,50483,120409,44768v953,952,953,1905,953,2857c121362,47625,122315,48578,122315,47625v,-952,1905,-1905,952,-3810c122315,41910,121362,43815,120409,43815v-1904,,-1904,953,-3810,2858c116599,47625,115647,47625,115647,47625r-1905,953c112790,49530,111837,49530,111837,50483xm112790,159068v,,952,,,c113742,158115,112790,158115,112790,158115v,,-953,,,953c111837,159068,111837,159068,112790,159068xm113742,125730r,c113742,128588,114695,128588,115647,128588v,,952,,952,c117552,127635,115647,126683,114695,125730v,,,,-953,c113742,124778,114695,124778,113742,125730v,-1905,953,-2857,-952,-2857c111837,122873,111837,123825,111837,124778v,952,953,952,1905,952xm112790,97155v,,,,,c113742,98108,113742,97155,114695,97155v,,-953,-952,-1905,c113742,96203,112790,97155,112790,97155xm116599,80963v953,,953,,953,-953c117552,78105,116599,78105,114695,78105v-953,,-1905,-952,-1905,c112790,80963,115647,80010,116599,80963xm113742,160973r,c113742,160973,112790,160973,113742,160973v-952,952,-952,952,,c113742,161925,113742,161925,113742,160973xm114695,42863v,,,-953,,c114695,41910,114695,41910,114695,40958v,952,-953,952,,1905c113742,42863,113742,42863,114695,42863xm118505,142875v,-1905,-953,-1905,-2858,-1905c114695,140970,113742,141923,113742,142875v,953,953,953,1905,953c116599,143828,118505,144780,118505,142875xm121362,113348v2858,-3810,,-2858,-1905,-1905c118505,111443,116599,112395,115647,112395v-952,,-952,,-952,953c114695,114300,114695,114300,115647,114300v1905,,1905,953,952,1905c114695,119063,116599,120968,117552,123825v953,1905,1905,1905,1905,c119457,121920,120409,121920,122315,121920v1905,-1905,3809,-3810,952,-5715c121362,114300,121362,114300,121362,113348xm143270,118110v-953,-2857,-2858,-1905,-4763,-1905l138507,115253v952,-953,1905,-953,1905,-1905c140412,112395,139459,113348,138507,113348r,c137555,111443,134697,109538,138507,107633v952,,952,-953,,-953c136602,104775,138507,102870,139459,101918v1906,-1905,953,-3810,-952,-4763c139459,97155,139459,97155,139459,96203r,c138507,96203,138507,97155,138507,98108v-952,,-1905,,-2858,952c134697,100013,134697,100013,133745,99060v-953,-952,-1905,-1905,-953,-2857c132792,96203,133745,95250,133745,94298v,-953,952,-953,,-1905c132792,91440,131840,92393,131840,93345v-953,1905,-2858,2858,-4763,2858c123267,97155,124220,99060,126124,100965v,,,953,-952,953c124220,101918,123267,103823,122315,104775v-1906,3810,1905,5715,2857,7620c126124,113348,126124,113348,127077,113348v953,-953,,-953,,-1905c130887,110490,129934,110490,129934,114300r,953c129934,117158,129934,119063,127077,118110v-953,,-1905,953,-953,1905c126124,120015,127077,120968,128030,120968v-2858,1905,,3810,,6667c128030,128588,128030,128588,127077,128588v-953,952,-953,,-1905,c123267,127635,123267,124778,120409,123825v,1905,-1904,3810,953,4763c122315,128588,122315,130493,120409,130493v-1904,,-1904,952,-1904,1905c118505,134303,118505,135255,117552,137160v-953,953,-1905,953,-2857,953c112790,138113,112790,139065,112790,140970v,1905,1905,1905,2857,953c116599,140970,117552,140970,118505,140970v,953,-953,1905,-953,1905c117552,144780,118505,145733,120409,146685v,,953,-952,953,-952l121362,145733v-953,-953,-1905,-2858,-2857,-4763c118505,140018,117552,139065,117552,138113v1905,,2857,-953,4763,-953c124220,137160,125172,138113,126124,139065v953,,953,953,1906,c128982,138113,128030,138113,128030,137160v-1906,-2857,-953,-4762,952,-6667c128982,129540,128982,128588,129934,128588v953,,953,952,953,952c131840,130493,128982,135255,133745,131445v,,952,953,952,953c134697,133350,134697,134303,134697,135255v1905,-2857,1905,-3810,,-5715c132792,128588,132792,127635,133745,125730v1904,-952,2857,-1905,952,-3810c131840,119063,133745,118110,136602,118110v1905,953,2857,1905,3810,2858c140412,120968,141365,121920,142317,121920v1905,-2857,953,-3810,953,-3810xm118505,72390v,953,,1905,-1906,1905c115647,74295,115647,73343,115647,72390v,-952,952,-1905,1905,-1905c118505,71438,118505,72390,118505,72390xm115647,33338v,,952,952,952,952c117552,34290,117552,34290,117552,33338v,-953,,-953,-953,-953c116599,32385,115647,33338,115647,33338xm118505,101918v-953,-953,,-2858,-1906,-3810c115647,98108,115647,99060,115647,100013v952,952,952,2857,2858,1905c118505,102870,119457,101918,118505,101918xm117552,54293v953,,953,,953,-953c118505,52388,118505,52388,117552,52388v,952,-953,952,,1905c116599,54293,116599,54293,117552,54293xm117552,40005v-953,,-953,953,,c117552,41910,117552,41910,118505,41910v,,,,,-952c118505,40958,118505,40005,117552,40005xm118505,107633v,,-953,952,-953,952c117552,109538,117552,109538,118505,109538v952,,952,,952,-953c119457,107633,119457,106680,118505,107633xm118505,148590v,,,-952,,l117552,148590v,,953,,953,c118505,148590,118505,148590,118505,148590xm120409,117158v,,,952,,c119457,118110,118505,117158,118505,117158v,-953,952,-953,1904,c120409,116205,120409,116205,120409,117158xm120409,61913v953,,1906,,1906,952c122315,63818,121362,63818,120409,64770v-952,,-952,,-1904,-952c119457,61913,120409,61913,120409,61913xm124220,71438v2857,1905,3810,-953,5714,-1905c130887,70485,131840,70485,133745,70485v1904,,2857,953,952,2858c134697,73343,134697,74295,133745,74295v-1905,-952,-3811,-1905,-5715,-952c127077,74295,126124,74295,124220,73343v-1905,,-1905,-953,,-1905xm125172,147638v,-953,-952,-953,,c124220,146685,123267,146685,123267,147638v,952,,952,953,952c124220,148590,125172,148590,125172,147638xm125172,131445v,,,953,-952,953c124220,132398,124220,131445,123267,131445v,,,,1905,c125172,130493,125172,131445,125172,131445xm124220,137160v952,,952,-952,952,-952c125172,135255,125172,135255,124220,135255v-953,,-953,,-953,953c123267,137160,124220,137160,124220,137160xm129934,140018v-1904,,-2857,,-4762,c124220,140018,124220,140970,124220,140970r952,c127077,141923,128030,141923,129934,140018v,952,,,,xm125172,39053v,,,,,c126124,39053,126124,39053,126124,39053v,-953,,-953,-952,c125172,38100,124220,38100,125172,39053xm126124,100013v953,-1905,1906,-1905,3810,-953c131840,100013,131840,102870,130887,104775v-953,953,-1905,953,-1905,-952c128030,101918,127077,100013,126124,100013xm128030,108585v-953,,-953,,,c127077,107633,126124,107633,126124,106680v,,953,953,1906,1905c128030,108585,128030,108585,128030,108585xm127077,54293v,,-953,,,c126124,55245,126124,55245,127077,56198v,,953,-953,,-1905c128030,54293,128030,54293,127077,54293xm134697,67628v-1905,952,-3810,1905,-5715,2857c128030,69533,130887,66675,127077,67628v-953,,-953,-953,-953,-1905c127077,63818,128030,63818,129934,63818v1906,,953,952,1906,1905c131840,66675,133745,66675,134697,67628xm129934,49530r,c128982,49530,128030,49530,128030,49530r,-952c128030,48578,128982,48578,129934,49530v-952,,,,,xm128982,40958v,,952,,,c129934,41910,129934,40958,128982,40958v952,,952,,,c129934,40005,128982,40958,128982,40958xm132792,56198v-952,,-952,,-952,952l131840,58103v952,952,2857,952,3809,1905c136602,62865,140412,62865,142317,64770v,,953,,953,l143270,63818v-953,-1905,-7621,-6668,-10478,-7620xm132792,139065v,,,-952,,l132792,139065v-952,,-952,,,c132792,139065,132792,139065,132792,139065xm132792,52388v,952,4763,2857,4763,2857c137555,55245,137555,54293,137555,54293v-953,-953,-1906,-2858,-4763,-1905c132792,51435,132792,51435,132792,52388xm135649,122873r,c134697,123825,134697,122873,135649,122873v-1904,,-1904,,-1904,-953c133745,121920,133745,120968,134697,120968v,,952,952,952,1905xm134697,112395v,953,-952,953,,c133745,113348,133745,113348,133745,112395v-953,,,,952,c133745,112395,134697,112395,134697,112395xm134697,101918v,952,,952,,c133745,102870,133745,102870,133745,102870v-953,-952,-953,-952,952,-952c134697,101918,134697,101918,134697,101918xm133745,74295r2857,c135649,75248,134697,76200,133745,74295xm136602,133350v-953,,-953,,-1905,953l134697,134303v952,,952,-953,1905,-953xm138507,112395r,l138507,114300v,,-952,,-952,-952c136602,113348,137555,113348,138507,112395xm139459,91440r,c139459,92393,140412,93345,140412,93345v,,953,,953,-952c141365,91440,140412,90488,139459,91440xm145174,84773v,,,,,c145174,83820,145174,83820,145174,84773v-952,-953,-952,-953,,c144222,84773,144222,84773,145174,84773xm146127,93345v,,,-952,,c145174,93345,144222,93345,144222,94298v,,,952,952,952c146127,94298,146127,94298,146127,93345xe" filled="f" stroked="f">
                  <v:stroke joinstyle="miter"/>
                  <v:path arrowok="t" o:connecttype="custom" o:connectlocs="152795,98108;148984,125730;141365,145733;107074,177165;82309,182880;67070,180975;63259,180023;32780,167640;6110,131445;394,102870;1347,87630;12777,43815;41352,10478;71832,953;81357,0;139459,36195;152795,98108;8967,78105;8967,78105;14682,77153;15635,76200;12777,74295;8967,78105;8967,78105;10872,97155;10872,97155;8015,98108;8967,99060;10872,97155;46115,59055;46115,59055;45162,56198;40399,52388;36590,49530;37542,48578;39447,48578;43257,51435;44210,51435;44210,50483;40399,45720;35637,41910;38495,41910;41352,40958;42305,39053;42305,40005;43257,40958;44210,40005;43257,39053;42305,39053;44210,36195;48020,27623;42305,32385;40399,31433;42305,30480;46115,28575;43257,24765;42305,23813;34685,27623;32780,31433;35637,32385;32780,38100;32780,40005;35637,41910;34685,45720;28017,44768;26112,44768;26112,45720;28017,44768;29922,50483;25160,51435;24207,54293;27065,57150;27065,59055;26112,59055;23255,57150;18492,60008;17540,60960;17540,66675;19444,69533;21349,68580;21349,64770;20397,63818;21349,61913;24207,60960;24207,67628;24207,71438;26112,77153;23255,74295;20397,73343;20397,76200;20397,80010;15635,86678;12777,87630;12777,89535;17540,90488;16587,87630;16587,86678;22302,86678;28969,88583;31827,89535;35637,90488;41352,89535;40399,86678;41352,84773;43257,82868;44210,84773;44210,84773;43257,82868;45162,80963;47067,79058;44210,79058;39447,84773;35637,85725;28017,80010;28969,77153;32780,75248;32780,74295;36590,71438;36590,74295;37542,76200;39447,75248;40399,73343;41352,72390;41352,73343;39447,80010;39447,80963;43257,73343;44210,71438;46115,70485;48020,63818;47067,60008;46115,59055;9919,68580;9919,68580;11824,67628;10872,66675;9919,68580;20397,102870;19444,100965;12777,99060;11824,100013;11824,100965;15635,103823;20397,102870;13730,93345;14682,93345;15635,92393;13730,93345;13730,93345;17540,99060;17540,99060;17540,97155;17540,99060;17540,99060;26112,93345;26112,91440;24207,91440;19444,90488;18492,90488;18492,92393;23255,100965;24207,101918;27065,98108;28969,96203;26112,95250;26112,93345;19444,107633;22302,109538;21349,106680;19444,105728;19444,107633;22302,116205;22302,116205;20397,113348;19444,114300;22302,116205;20397,40958;20397,40958;20397,40958;20397,40958;20397,40958;21349,131445;22302,131445;22302,130493;21349,129540;20397,129540;21349,131445;20397,54293;20397,54293;20397,54293;20397,54293;21349,120968;21349,120968;21349,120968;21349,120968;21349,120968;22302,111443;23255,111443;22302,109538;22302,111443;25160,133350;22302,132398;22302,134303;23255,136208;25160,133350;25160,101918;23255,103823;24207,103823;25160,101918;26112,60008;27065,60008;26112,60008;26112,60008;26112,60008;27065,65723;27065,65723;26112,66675;26112,65723;27065,65723;28017,101918;26112,101918;25160,101918;25160,102870;26112,102870;28017,101918;27065,139065;27065,139065;27065,139065;27065,139065;27065,139065;26112,27623;26112,27623;28017,27623;28017,26670;26112,27623;27065,37148;27065,37148;27065,37148;27065,37148;27065,37148;28017,120968;28017,120968;28017,120968;28017,120968;28017,120968;28017,112395;28017,112395;28017,115253;28969,114300;28017,112395;28969,123825;28969,123825;28017,123825;28969,123825;28969,123825;30874,55245;27065,53340;28017,52388;30874,55245;30874,55245;31827,106680;32780,105728;30874,103823;27065,104775;27065,105728;28969,104775;31827,106680;29922,79058;28017,80010;28969,80963;29922,79058;29922,79058;30874,141923;32780,141923;33732,143828;32780,140970;29922,140018;28017,141923;29922,144780;33732,143828;31827,143828;30874,141923;28969,49530;32780,47625;28969,49530;31827,126683;31827,126683;29922,128588;30874,128588;31827,126683;39447,63818;38495,62865;32780,62865;32780,64770;33732,66675;30874,66675;29922,64770;29922,59055;31827,58103;36590,58103;38495,59055;41352,62865;39447,63818;29922,34290;29922,34290;29922,34290;29922,34290;29922,34290;39447,96203;36590,97155;36590,99060;34685,100965;33732,99060;33732,95250;32780,93345;31827,95250;31827,98108;32780,101918;37542,100965;38495,99060;39447,96203;32780,28575;33732,32385;32780,28575;35637,113348;35637,113348;35637,112395;35637,113348;35637,113348;37542,141923;37542,140018;36590,139065;37542,141923;37542,141923;37542,154305;37542,154305;36590,153353;37542,154305;37542,154305;36590,36195;37542,35243;38495,37148;36590,38100;36590,36195;40399,87630;39447,87630;38495,88583;40399,87630;40399,87630;44210,142875;44210,142875;44210,142875;44210,142875;44210,142875;45162,22860;45162,22860;47067,22860;45162,22860;45162,22860;49924,60008;48972,59055;48020,59055;48972,59055;49924,60008;49924,38100;48972,35243;48020,37148;49924,38100;49924,38100;48972,25718;48972,25718;48972,25718;48972,25718;48972,25718;102312,91440;103265,82868;101359,66675;96597,32385;88977,15240;68974,14288;59449,29528;50877,80963;54687,138113;67070,164783;88024,164783;93740,154305;101359,109538;101359,93345;102312,91440;110884,141923;108980,142875;108980,143828;106122,146685;107074,147638;108980,143828;108980,143828;109932,143828;110884,141923;110884,141923;109932,151448;109932,151448;109932,151448;109932,151448;109932,151448;108980,54293;109932,54293;111837,53340;110884,52388;108980,54293;109932,39053;110884,40958;111837,40005;109932,39053;109932,39053;112790,130493;110884,129540;109932,130493;111837,131445;112790,130493;122315,52388;120409,56198;117552,60008;115647,61913;114695,64770;115647,67628;118505,66675;121362,68580;122315,71438;115647,67628;109932,70485;108980,71438;116599,76200;118505,78105;118505,82868;123267,83820;124220,81915;126124,77153;128030,75248;129934,80010;124220,87630;120409,89535;119457,88583;118505,87630;113742,87630;113742,88583;116599,92393;121362,92393;125172,92393;134697,83820;139459,80010;140412,79058;138507,78105;134697,80010;131840,80010;133745,78105;136602,76200;136602,75248;135649,75248;133745,76200;136602,71438;134697,68580;132792,67628;132792,64770;124220,60008;121362,56198;124220,52388;127077,50483;127077,50483;128982,50483;128030,48578;125172,46673;123267,50483;122315,52388;110884,109538;110884,109538;111837,109538;110884,109538;110884,109538;112790,83820;112790,83820;111837,84773;112790,84773;112790,83820;111837,50483;113742,51435;120409,44768;121362,47625;122315,47625;123267,43815;120409,43815;116599,46673;115647,47625;113742,48578;111837,50483;112790,159068;112790,159068;112790,158115;112790,159068;112790,159068;113742,125730;113742,125730;115647,128588;116599,128588;114695,125730;113742,125730;113742,125730;112790,122873;111837,124778;113742,125730;112790,97155;112790,97155;114695,97155;112790,97155;112790,97155;116599,80963;117552,80010;114695,78105;112790,78105;116599,80963;113742,160973;113742,160973;113742,160973;113742,160973;113742,160973;114695,42863;114695,42863;114695,40958;114695,42863;114695,42863;118505,142875;115647,140970;113742,142875;115647,143828;118505,142875;121362,113348;119457,111443;115647,112395;114695,113348;115647,114300;116599,116205;117552,123825;119457,123825;122315,121920;123267,116205;121362,113348;143270,118110;138507,116205;138507,115253;140412,113348;138507,113348;138507,113348;138507,107633;138507,106680;139459,101918;138507,97155;139459,96203;139459,96203;138507,98108;135649,99060;133745,99060;132792,96203;133745,94298;133745,92393;131840,93345;127077,96203;126124,100965;125172,101918;122315,104775;125172,112395;127077,113348;127077,111443;129934,114300;129934,115253;127077,118110;126124,120015;128030,120968;128030,127635;127077,128588;125172,128588;120409,123825;121362,128588;120409,130493;118505,132398;117552,137160;114695,138113;112790,140970;115647,141923;118505,140970;117552,142875;120409,146685;121362,145733;121362,145733;118505,140970;117552,138113;122315,137160;126124,139065;128030,139065;128030,137160;128982,130493;129934,128588;130887,129540;133745,131445;134697,132398;134697,135255;134697,129540;133745,125730;134697,121920;136602,118110;140412,120968;142317,121920;143270,118110;118505,72390;116599,74295;115647,72390;117552,70485;118505,72390;115647,33338;116599,34290;117552,33338;116599,32385;115647,33338;118505,101918;116599,98108;115647,100013;118505,101918;118505,101918;117552,54293;118505,53340;117552,52388;117552,54293;117552,54293;117552,40005;117552,40005;118505,41910;118505,40958;117552,40005;118505,107633;117552,108585;118505,109538;119457,108585;118505,107633;118505,148590;118505,148590;117552,148590;118505,148590;118505,148590;120409,117158;120409,117158;118505,117158;120409,117158;120409,117158;120409,61913;122315,62865;120409,64770;118505,63818;120409,61913;124220,71438;129934,69533;133745,70485;134697,73343;133745,74295;128030,73343;124220,73343;124220,71438;125172,147638;125172,147638;123267,147638;124220,148590;125172,147638;125172,131445;124220,132398;123267,131445;125172,131445;125172,131445;124220,137160;125172,136208;124220,135255;123267,136208;124220,137160;129934,140018;125172,140018;124220,140970;125172,140970;129934,140018;129934,140018;125172,39053;125172,39053;126124,39053;125172,39053;125172,39053;126124,100013;129934,99060;130887,104775;128982,103823;126124,100013;128030,108585;128030,108585;126124,106680;128030,108585;128030,108585;127077,54293;127077,54293;127077,56198;127077,54293;127077,54293;134697,67628;128982,70485;127077,67628;126124,65723;129934,63818;131840,65723;134697,67628;129934,49530;129934,49530;128030,49530;128030,48578;129934,49530;129934,49530;128982,40958;128982,40958;128982,40958;128982,40958;128982,40958;132792,56198;131840,57150;131840,58103;135649,60008;142317,64770;143270,64770;143270,63818;132792,56198;132792,139065;132792,139065;132792,139065;132792,139065;132792,139065;132792,52388;137555,55245;137555,54293;132792,52388;132792,52388;135649,122873;135649,122873;135649,122873;133745,121920;134697,120968;135649,122873;134697,112395;134697,112395;133745,112395;134697,112395;134697,112395;134697,101918;134697,101918;133745,102870;134697,101918;134697,101918;133745,74295;136602,74295;133745,74295;136602,133350;134697,134303;134697,134303;136602,133350;138507,112395;138507,112395;138507,114300;137555,113348;138507,112395;139459,91440;139459,91440;140412,93345;141365,92393;139459,91440;145174,84773;145174,84773;145174,84773;145174,84773;145174,84773;146127,93345;146127,93345;144222,94298;145174,95250;146127,9334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31" o:spid="_x0000_s1037" style="position:absolute;left:4285;top:4628;width:1610;height:1814;visibility:visible;mso-wrap-style:square;v-text-anchor:middle" coordsize="161015,1814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" path="m161016,119063v-953,11430,,21907,-3810,33337c154348,160972,150538,168593,141966,174307v-15240,10478,-34290,8573,-47625,-952c92436,171450,90531,169545,89578,167640v-3810,-3810,-3810,-3810,-7620,-952c74338,173355,65766,178118,56241,180022v-8573,1906,-18098,1906,-26670,c17188,176213,7663,168593,2901,156210v-4763,-12382,-2858,-22860,,-34290c3853,117157,6711,112395,10521,108585,20998,96203,33381,89535,48621,84772v7620,-2857,14287,-5715,20955,-9525c77196,70485,81006,63818,81958,56197v1905,-11429,953,-21907,-952,-33337c79101,15240,73386,9525,64813,8572,54336,7620,46716,10478,39096,17145v-2858,2858,-3810,5715,-2858,9525c37191,29528,38143,30480,41001,30480v10477,-952,17145,5715,18097,16192c60051,64770,43858,78105,26713,71438,18141,67628,11473,60960,10521,51435,8616,40005,11473,29528,19093,20003,28618,7620,40048,2857,55288,953,69576,-953,83863,,97198,3810v13335,3810,22860,12383,29528,22860c132441,35243,132441,44768,132441,55245v,2858,-953,5715,-953,8573c131488,69532,131488,76200,130536,81915v,3810,952,7620,952,11430c131488,108585,131488,124778,131488,140018v,3810,953,8572,953,12382c132441,154305,133393,156210,134346,157163v2857,4762,6667,4762,10477,952c149586,152400,150538,145732,151491,139065v,-5715,,-12383,952,-17145c152443,118110,154348,116205,158158,116205v1905,-952,2858,,2858,2858xm10521,145732v-953,,-1905,,-2858,953c7663,147638,7663,148590,8616,148590v1905,953,952,-1905,1905,-2858c11473,145732,11473,145732,10521,145732xm26713,144780v-952,-952,-2857,-2858,-1905,-3810c25761,140018,28618,140970,28618,140018v,,,-953,,-953c28618,137160,25761,136207,26713,134303v,,3810,952,4763,952l31476,138113v952,,1905,,2857,-953c35286,137160,36238,136207,36238,135255v,-952,-952,-952,-1905,-952c34333,133350,34333,132397,33381,132397r-3810,-952c28618,129540,26713,128588,25761,127635v2857,-1905,4762,953,6667,953c34333,127635,36238,125730,38143,124778r953,c40048,124778,40048,123825,40048,123825v-2857,-953,-952,-2857,-952,-4762c39096,118110,38143,117157,37191,117157v-1905,,-953,953,-953,1906c36238,120015,36238,120015,35286,120015v-2858,,-3810,1905,-1905,3810c34333,125730,33381,125730,32428,125730v-1905,-952,-3810,-952,-4762,1905c26713,126682,25761,124778,23856,125730v-953,952,952,1905,952,2858c24808,128588,24808,128588,24808,128588v-952,,-1905,952,-2857,1905c20998,129540,20046,129540,18141,129540v952,-1905,2857,-3810,952,-5715c18141,121920,16236,123825,15283,123825v-952,,-1905,,-2857,953c12426,126682,13378,126682,15283,126682v1905,,1905,,953,1906c15283,129540,14331,129540,15283,131445v953,952,1905,,2858,c18141,133350,19093,135255,19093,136207r2858,-1904c22903,137160,20998,139065,20998,140970v2858,952,1905,3810,1905,5715c21951,145732,20046,145732,20046,143828v-953,-1906,-1905,-2858,-3810,-2858c16236,139065,15283,137160,18141,137160v952,,952,-953,952,-953c18141,135255,16236,134303,15283,136207v-952,1906,-952,3811,953,4763c16236,142875,14331,144780,17188,146685v1905,1905,3810,953,5715,c24808,146685,25761,147638,26713,149543v1905,952,2858,,3810,-953c29571,146685,27666,145732,26713,144780xm18141,152400v-953,-953,-1905,-2857,-2858,-2857c14331,150495,16236,152400,14331,154305v,,,952,952,952c16236,154305,18141,154305,18141,152400xm19093,118110v,,,953,,953c19093,120015,18141,120968,19093,120968v953,,1905,-953,2858,-1905c22903,118110,23856,117157,22903,116205v-952,-952,-2857,-1905,-3810,-3810c18141,115253,19093,116205,19093,118110xm24808,155257r,l24808,155257v-952,-1904,,-3810,-1905,-2857c21951,152400,20046,152400,19093,154305v,952,-952,2858,953,3810c20998,159068,22903,159068,23856,159068r,l23856,158115v2857,-952,1905,-1905,952,-2858xm21951,40005v,-952,,-952,,c20046,39053,20046,40005,20046,40957v,953,,953,952,953c21951,40957,21951,40957,21951,40005xm24808,120015v-1905,,-2857,953,-3810,2857c20998,123825,21951,123825,23856,123825v1905,953,1905,-953,2857,-2857c26713,120015,25761,120015,24808,120015xm20998,112395v,952,953,952,,c21951,113347,21951,113347,20998,112395v953,,953,,,c21951,111443,20998,112395,20998,112395xm24808,138113v,,-952,,,c22903,139065,22903,139065,21951,138113v,-953,,-953,952,-953c23856,136207,24808,137160,24808,138113xm21951,128588r,c23856,128588,25761,129540,26713,131445v-2857,1905,-2857,-952,-4762,-2857xm24808,161925v,,-952,,-952,c22903,161925,22903,162878,22903,162878v,952,953,952,953,952c23856,162878,24808,162878,24808,161925xm23856,33338v,-953,,-953,-953,-953c21951,32385,21951,33338,21951,33338v952,,952,952,1905,c23856,34290,23856,34290,23856,33338xm24808,155257r,2858c24808,158115,24808,158115,24808,158115v-1905,-952,-1905,-2858,,-2858c24808,154305,24808,154305,24808,155257xm23856,108585v,953,952,1905,1905,1905c26713,110490,25761,108585,26713,107632v,-952,,-1904,,-1904c23856,105728,23856,107632,23856,108585xm25761,98107r,c26713,99060,26713,99060,25761,98107v952,,952,,,c26713,98107,25761,98107,25761,98107xm30523,52388v,-953,-952,-953,-1905,-953c29571,50482,29571,50482,29571,49530v,,,-952,,-952c28618,48578,28618,49530,28618,49530v,,,952,-952,1905c24808,54293,27666,54293,29571,54293v,-953,952,-953,952,-1905xm27666,114300v,,,953,952,953c29571,115253,29571,114300,29571,114300v,,-953,-953,-1905,c27666,113347,27666,114300,27666,114300xm34333,43815v,,-952,-952,-1905,-1905c31476,40957,29571,42863,29571,40957v,-1904,,-2857,-953,-2857c26713,38100,27666,39053,27666,40957v-953,2858,-953,2858,2857,2858l31476,43815v1905,,2857,953,2857,xm42906,148590v-953,,-1905,953,-1905,1905c41001,152400,41001,153353,39096,153353v-2858,-953,-2858,952,-3810,2857c34333,156210,32428,157163,31476,156210v-953,,-1905,-1905,-953,-1905c34333,153353,31476,151447,31476,150495v,-952,-953,-1905,-1905,-952c28618,149543,28618,150495,28618,151447r,10478c28618,162878,27666,162878,28618,163830v953,,953,-952,953,-952c30523,161925,30523,160020,31476,160020v3810,952,2857,-1905,3810,-3810l36238,156210v,953,,2858,1905,2858c40048,159068,40048,160020,40048,160972v,953,,1906,953,1906c41953,162878,41953,161925,41953,160972v,-1904,-952,-2857,-2857,-3809l36238,156210v,-953,953,-1905,1905,-953c41953,156210,42906,153353,43858,150495v,,953,-952,-952,-1905xm28618,118110v,,953,,,c29571,119063,29571,118110,29571,118110v952,-953,,-953,-953,c29571,117157,29571,117157,28618,118110xm30523,141922v,953,953,1906,1905,1906c34333,143828,33381,142875,33381,141922v,-952,,-1904,-953,-952c30523,140018,30523,140970,30523,141922xm33381,134303v,952,,1904,,2857c32428,137160,31476,136207,30523,136207v953,-952,1905,-1904,2858,-1904xm33381,113347v,,952,,952,c35286,113347,35286,113347,35286,112395v,-952,-953,-952,-953,-952l32428,111443v-952,,-1905,-1905,-1905,-953c31476,112395,32428,113347,33381,113347xm32428,57150v,,,-953,,c31476,56197,31476,57150,32428,57150v-952,,,,,c32428,57150,32428,57150,32428,57150xm33381,150495v952,952,1905,952,2857,-952c37191,149543,38143,148590,38143,147638v,,-952,-953,-952,c36238,147638,36238,148590,36238,149543v-952,,-1905,-953,-1905,-1905c34333,146685,33381,146685,33381,147638v-1905,952,-953,1905,,2857xm33381,174307v,,,-952,,l33381,174307v-953,953,,953,,c33381,175260,33381,174307,33381,174307xm34333,166688r,c33381,167640,33381,167640,34333,166688r,c34333,167640,34333,167640,34333,166688xm34333,107632v,,,953,,c36238,108585,36238,108585,36238,107632v,-952,-952,-952,-1905,c34333,106680,34333,106680,34333,107632xm35286,39053v-953,,-953,,,l35286,40957v,,952,,952,-952c36238,39053,36238,39053,35286,39053xm36238,51435v-952,953,-952,2858,-952,2858c37191,56197,37191,54293,39096,53340r952,c41001,53340,41001,52388,41001,52388r,c40048,52388,40048,52388,39096,53340v,,,953,,953c39096,54293,38143,54293,38143,53340v-952,-952,-952,-1905,-1905,-1905xm38143,128588r-2857,c35286,128588,34333,128588,34333,129540v953,953,1905,1905,2858,1905l38143,128588v953,,953,,1905,-953c40048,127635,40048,126682,40048,126682v-952,953,-952,953,-1905,1906xm37191,163830v,,,-952,-953,-952c35286,162878,35286,163830,35286,164782v,953,952,1906,1905,953c38143,165735,38143,164782,37191,163830xm37191,138113r,c37191,139065,37191,139065,38143,139065v,,,,-952,-952c38143,138113,38143,138113,37191,138113xm39096,59055v,-952,,-952,,c38143,59055,37191,59055,37191,59055v952,,952,,1905,c39096,60007,39096,59055,39096,59055xm39096,42863v,952,952,952,1905,952c41953,43815,43858,43815,43858,42863v-952,-953,-2857,,-4762,c39096,41910,39096,42863,39096,42863xm43858,39053v,,,952,,c44811,40005,45763,40005,45763,39053v,,,-953,,-953c44811,39053,43858,39053,43858,39053xm44811,53340v-953,,,953,-953,1905c43858,55245,43858,56197,43858,56197v953,-952,953,-1904,953,-2857c45763,53340,44811,53340,44811,53340xm82911,148590v,-4762,,-9525,-953,-15240c81006,126682,81958,120015,81958,113347v,-5715,,-12382,,-16192l81958,81915v,-2858,-952,-2858,-2857,-952c73386,85725,67671,88582,61003,93345v-7620,5715,-13335,13335,-15240,22860c42906,128588,43858,140018,47668,151447v3810,11431,10478,14288,18098,13335c74338,162878,83863,154305,82911,148590xm47668,56197r,c48621,56197,48621,56197,47668,56197v953,-952,,-952,,c47668,55245,47668,55245,47668,56197xm89578,75247v-952,,-952,,-952,953c88626,77153,88626,77153,89578,77153v,,953,,,-1906c90531,75247,89578,75247,89578,75247xm89578,30480v,,,952,,c90531,31432,90531,30480,89578,30480v953,-952,,-952,,c89578,29528,88626,30480,89578,30480xm91483,69532v953,,1905,-952,1905,-1904c93388,65722,91483,66675,90531,65722v-953,,-1905,,-1905,953c89578,67628,90531,68580,91483,69532xm99103,91440v,953,953,1905,953,2857c100056,95250,100056,95250,101008,96203v,-953,,-953,,-953c101008,91440,99103,89535,98151,85725v,-953,-953,-1905,-1905,-1905c92436,82868,92436,82868,93388,79057v-1905,953,-3810,2858,-1905,4763c92436,85725,92436,86678,93388,88582v,-952,,-2857,1905,-2857c96246,85725,96246,85725,96246,86678v,1904,-1905,1904,-2858,1904l93388,88582r,c93388,89535,94341,90488,95293,89535v2858,-953,3810,,3810,1905xm91483,52388v,,,952,,952c92436,53340,92436,53340,92436,52388r-953,c92436,52388,91483,52388,91483,52388xm92436,61913v,,-953,,,l93388,62865v-952,,,,-952,-952c93388,61913,92436,61913,92436,61913xm92436,26670v,952,,952,,c92436,26670,93388,26670,92436,26670v952,,952,-952,,c92436,26670,92436,26670,92436,26670xm95293,60007v,,953,,953,-952c94341,59055,96246,56197,94341,56197v-953,,-953,,-953,953c92436,59055,93388,60007,95293,60007xm94341,49530v952,,952,,952,-952c94341,47625,93388,46672,92436,45720v,,,952,,952c92436,47625,92436,49530,94341,49530xm96246,96203v,-953,-1905,-953,-2858,-953c92436,95250,92436,95250,92436,96203v,952,,952,952,952c94341,97155,94341,98107,95293,98107v953,953,1905,1906,2858,1906c98151,99060,97198,97155,96246,96203xm94341,34290v-953,,-2858,,-1905,1905c93388,37147,93388,38100,95293,38100v2858,,2858,-2857,2858,-4762c99103,32385,98151,31432,97198,31432v-952,,-952,953,-952,1906c96246,33338,95293,34290,94341,34290xm95293,153353v,,,-953,,c94341,152400,93388,152400,93388,152400v,953,,953,953,953c95293,154305,95293,154305,95293,153353xm97198,75247v,-952,,-1904,,-1904c96246,73343,96246,74295,95293,74295v-1905,952,-1905,2858,-952,4762c98151,79057,98151,79057,97198,75247xm96246,139065v-953,,-953,,,c95293,140018,95293,140018,95293,140970v953,-952,953,-952,953,-1905c97198,139065,96246,139065,96246,139065xm95293,62865v,953,,953,,c96246,63818,96246,63818,96246,62865v,,,-952,,-952c96246,61913,95293,62865,95293,62865xm95293,8572v,,953,,,c96246,8572,96246,8572,95293,8572v953,,953,-952,,c96246,7620,95293,8572,95293,8572xm100056,55245v,952,952,2858,1905,1905c102913,56197,104818,56197,104818,54293v,-953,-952,-1905,-952,-953c101008,54293,100056,51435,98151,51435v,,-953,-953,-1905,c95293,51435,94341,52388,94341,53340v,953,952,953,1905,953c100056,52388,100056,54293,100056,55245xm101961,39053v-1905,952,-3810,1904,-4763,2857c96246,42863,98151,42863,98151,42863v1905,,3810,,4762,-2858c102913,40005,101961,39053,101961,39053xm99103,120015v,953,,1905,953,953c101008,120015,100056,120015,100056,119063v952,,1905,-953,952,-1906c100056,116205,100056,117157,99103,118110v-952,,-952,953,,1905xm99103,63818v,,,952,,l101008,63818v-952,,-952,,-1905,c99103,62865,99103,63818,99103,63818xm100056,139065v952,,952,-952,952,-1905l101008,136207v,,-952,,-952,c99103,137160,98151,138113,100056,139065v-953,,,,,xm100056,25718v,,-953,952,,952c101961,26670,101961,24765,101961,23813v,-953,,-953,-953,-1906c99103,22860,99103,23813,100056,25718xm99103,67628v,,953,952,,c101008,68580,101961,68580,102913,67628v953,,1905,-953,1905,-1906c104818,65722,104818,64770,104818,64770v-952,,-4762,1905,-5715,2858xm101008,45720v,,-952,,,c100056,46672,100056,46672,101008,46672v,953,,,,-952c101008,46672,101008,45720,101008,45720xm115296,159068v-953,-1905,-1905,,-2858,c111486,159068,110533,160020,109581,160020v-2858,952,-5715,2858,-8573,2858c100056,162878,100056,162878,100056,163830v,,952,952,952,952c101961,164782,101961,164782,102913,165735v3810,-953,7620,,11430,-2857c114343,160972,115296,160020,115296,159068xm112438,145732v953,,953,-952,953,-952c114343,144780,115296,144780,115296,143828v,,,-953,-953,-953c113391,142875,113391,143828,113391,144780v-953,,-1905,-1905,-3810,-952c107676,145732,104818,144780,102913,143828v-952,,-1905,-953,-2857,c100056,144780,100056,144780,100056,145732v,953,1905,953,2857,953c105771,146685,109581,145732,112438,145732xm101961,84772v-953,1906,,3810,1905,3810c105771,89535,106723,90488,104818,92393v,952,,1904,953,952c107676,93345,108628,91440,108628,90488v,-953,,-2858,-1905,-2858c105771,87630,103866,87630,105771,85725v952,-953,,-1905,,-3810l105771,80010v,-953,,-1905,-953,-1905c103866,77153,103866,78105,102913,79057r-1905,1906c100056,80963,100056,81915,101008,81915v2858,953,953,1905,953,2857xm101961,157163v,-953,,-1906,1905,-2858c104818,153353,104818,152400,104818,151447v,-952,,-1904,-1905,-952c100056,152400,100056,153353,101961,157163v,952,-953,2857,952,2857c103866,160020,105771,159068,105771,158115v-953,-1905,-2858,-952,-3810,-952l101961,157163xm101008,136207r,c101961,136207,102913,136207,101961,134303r,c100056,134303,101008,135255,101008,136207xm101008,100013v,,,,,c100056,100965,101008,101918,101008,101918v953,,953,,,-1905c101961,100965,101961,100013,101008,100013xm101008,29528v,952,953,,1905,c104818,29528,104818,30480,105771,31432v,,952,953,952,c107676,30480,105771,26670,103866,26670v,,-953,,-1905,952c101961,28575,101008,28575,101008,29528xm104818,71438v-1905,,-1905,2857,-2857,3809c101961,76200,102913,77153,102913,76200v1905,,3810,,3810,-2857c106723,71438,105771,71438,104818,71438xm102913,36195v,-952,953,-952,,c103866,35243,103866,34290,102913,35243v,-953,-952,,,952c101961,36195,101961,36195,102913,36195xm103866,107632r,c103866,106680,103866,106680,103866,107632r,c102913,107632,103866,107632,103866,107632xm103866,134303v,952,952,1904,2857,1904c107676,136207,108628,136207,108628,134303v-952,-1906,-1905,-953,-2857,-953c104818,133350,103866,133350,103866,134303xm105771,38100v,-953,,-953,,c105771,37147,105771,36195,105771,38100v-953,-953,-953,-953,,c104818,37147,104818,38100,105771,38100xm108628,45720v,-952,,-952,-952,-952c105771,44768,105771,46672,105771,47625v,953,,953,952,953c106723,47625,108628,47625,108628,45720xm108628,98107v,,-952,-952,,c106723,97155,106723,97155,106723,98107v,,953,953,953,953c107676,100013,108628,99060,108628,98107xm106723,41910v953,,953,,,c107676,41910,108628,41910,107676,40957v952,,,,-953,953c106723,40957,106723,41910,106723,41910xm110533,151447v-1905,,-1905,1906,-2857,2858c107676,154305,107676,154305,108628,154305v953,-952,2858,-952,1905,-2858c111486,151447,110533,151447,110533,151447xm108628,57150r,c107676,58103,107676,58103,108628,58103v,,953,,,-953c109581,57150,109581,57150,108628,57150xm107676,103822v,,952,953,,c108628,104775,108628,103822,108628,103822r-952,c108628,102870,107676,103822,107676,103822xm108628,94297v,,,,,c109581,93345,109581,93345,108628,93345v,,,,,952c108628,94297,108628,94297,108628,94297xm108628,18097v953,,953,,,c109581,18097,109581,18097,109581,18097v952,,,,-953,l108628,18097xm109581,22860v,,,,,c110533,22860,110533,21907,109581,22860v,-953,,-953,,c109581,21907,109581,21907,109581,22860xm110533,33338v-952,,-952,,-952,952c109581,35243,109581,35243,110533,35243v953,,953,-953,,-1905c111486,33338,111486,33338,110533,33338xm111486,167640v,,-953,-952,,c109581,166688,109581,167640,109581,167640v,953,952,953,1905,c110533,168593,111486,168593,111486,167640xm111486,138113v-953,952,-953,1905,,1905c112438,140970,113391,140970,114343,140018v953,,1905,-953,1905,-1905c115296,136207,116248,134303,113391,133350v,1905,-953,3810,-1905,4763xm110533,80963v,,,,,c110533,81915,110533,81915,110533,81915v953,,953,,,-952c111486,80963,111486,80963,110533,80963xm110533,47625v,953,,953,953,953c112438,48578,114343,49530,114343,48578v-952,-3810,1905,-1906,2858,-2858c117201,45720,118153,45720,118153,44768r,-953c116248,44768,111486,45720,110533,47625xm113391,73343v-953,952,-953,1904,-1905,3810c111486,78105,111486,79057,112438,78105v953,-952,2858,-1905,2858,-2858c115296,74295,114343,73343,113391,73343r,-953c113391,71438,112438,71438,112438,71438v-952,,-952,952,953,1905l113391,73343xm112438,105728v,-953,,-953,-952,-953l110533,105728v953,-953,953,,1905,c112438,105728,112438,105728,112438,105728xm113391,130493v,-953,-953,-953,,c110533,131445,111486,132397,112438,133350v,-953,1905,-1905,953,-2857xm113391,100013v,,-953,,,c112438,100013,111486,100013,113391,100013v-953,952,-953,952,,c113391,100965,113391,100965,113391,100013xm115296,59055r,c115296,57150,114343,56197,113391,55245v-953,,-953,,-953,c113391,57150,113391,58103,115296,59055xm113391,40957v,,952,,952,c114343,40005,114343,40005,114343,40005v-952,-952,-1905,-952,-952,952c112438,40005,112438,40957,113391,40957xm115296,122872v,-952,-953,-1904,-1905,-1904c113391,120968,112438,121920,112438,121920v953,,1905,952,2858,952c115296,123825,115296,122872,115296,122872xm113391,64770v,,-953,,,c113391,66675,113391,66675,114343,65722v,,953,-952,953,-952c114343,64770,114343,64770,113391,64770xm114343,149543v,,,952,,c115296,150495,115296,149543,115296,149543v,,,-953,-953,c114343,148590,113391,148590,114343,149543xm116248,161925v-952,,-1905,953,-1905,1905c114343,164782,114343,164782,114343,164782v1905,-952,2858,-952,1905,-2857c117201,161925,117201,161925,116248,161925xm116248,90488v953,-953,1905,,1905,-1906c118153,88582,118153,87630,117201,87630v-953,952,-1905,952,-953,2858c115296,90488,115296,90488,116248,90488xm117201,83820v,,,,,c118153,82868,118153,82868,117201,82868v,,-953,,,952c116248,82868,116248,83820,117201,83820xm120058,154305v,-952,,-952,-1905,-952c118153,153353,117201,154305,118153,154305v,952,,1905,953,1905c120058,155257,120058,155257,120058,154305xm120058,146685v-952,,-1905,953,-1905,1905c118153,149543,118153,150495,119106,150495v952,,952,-952,952,-952c121011,147638,121011,146685,120058,146685xm119106,125730r,c120058,125730,120058,125730,119106,125730r,l119106,125730xm121011,133350v,,,,,c120058,133350,119106,133350,119106,134303r1905,-953c121011,134303,121011,134303,121011,133350xm122916,52388v,-953,-953,-953,-953,-953c121011,51435,121011,51435,121011,52388v,952,,952,1905,c121963,53340,122916,53340,122916,52388xe" filled="f" stroked="f">
                  <v:stroke joinstyle="miter"/>
                  <v:path arrowok="t" o:connecttype="custom" o:connectlocs="161016,119063;157206,152400;141966,174307;94341,173355;89578,167640;81958,166688;56241,180022;29571,180022;2901,156210;2901,121920;10521,108585;48621,84772;69576,75247;81958,56197;81006,22860;64813,8572;39096,17145;36238,26670;41001,30480;59098,46672;26713,71438;10521,51435;19093,20003;55288,953;97198,3810;126726,26670;132441,55245;131488,63818;130536,81915;131488,93345;131488,140018;132441,152400;134346,157163;144823,158115;151491,139065;152443,121920;158158,116205;161016,119063;10521,145732;7663,146685;8616,148590;10521,145732;10521,145732;26713,144780;24808,140970;28618,140018;28618,139065;26713,134303;31476,135255;31476,138113;34333,137160;36238,135255;34333,134303;33381,132397;29571,131445;25761,127635;32428,128588;38143,124778;39096,124778;40048,123825;39096,119063;37191,117157;36238,119063;35286,120015;33381,123825;32428,125730;27666,127635;23856,125730;24808,128588;24808,128588;21951,130493;18141,129540;19093,123825;15283,123825;12426,124778;15283,126682;16236,128588;15283,131445;18141,131445;19093,136207;21951,134303;20998,140970;22903,146685;20046,143828;16236,140970;18141,137160;19093,136207;15283,136207;16236,140970;17188,146685;22903,146685;26713,149543;30523,148590;26713,144780;18141,152400;15283,149543;14331,154305;15283,155257;18141,152400;19093,118110;19093,119063;19093,120968;21951,119063;22903,116205;19093,112395;19093,118110;24808,155257;24808,155257;24808,155257;22903,152400;19093,154305;20046,158115;23856,159068;23856,159068;23856,158115;24808,155257;21951,40005;21951,40005;20046,40957;20998,41910;21951,40005;24808,120015;20998,122872;23856,123825;26713,120968;24808,120015;20998,112395;20998,112395;20998,112395;20998,112395;20998,112395;24808,138113;24808,138113;21951,138113;22903,137160;24808,138113;21951,128588;21951,128588;26713,131445;21951,128588;24808,161925;23856,161925;22903,162878;23856,163830;24808,161925;23856,33338;22903,32385;21951,33338;23856,33338;23856,33338;24808,155257;24808,158115;24808,158115;24808,155257;24808,155257;23856,108585;25761,110490;26713,107632;26713,105728;23856,108585;25761,98107;25761,98107;25761,98107;25761,98107;25761,98107;30523,52388;28618,51435;29571,49530;29571,48578;28618,49530;27666,51435;29571,54293;30523,52388;27666,114300;28618,115253;29571,114300;27666,114300;27666,114300;34333,43815;32428,41910;29571,40957;28618,38100;27666,40957;30523,43815;31476,43815;34333,43815;42906,148590;41001,150495;39096,153353;35286,156210;31476,156210;30523,154305;31476,150495;29571,149543;28618,151447;28618,161925;28618,163830;29571,162878;31476,160020;35286,156210;36238,156210;38143,159068;40048,160972;41001,162878;41953,160972;39096,157163;36238,156210;38143,155257;43858,150495;42906,148590;28618,118110;28618,118110;29571,118110;28618,118110;28618,118110;30523,141922;32428,143828;33381,141922;32428,140970;30523,141922;33381,134303;33381,137160;30523,136207;33381,134303;33381,113347;34333,113347;35286,112395;34333,111443;32428,111443;30523,110490;33381,113347;32428,57150;32428,57150;32428,57150;32428,57150;32428,57150;33381,150495;36238,149543;38143,147638;37191,147638;36238,149543;34333,147638;33381,147638;33381,150495;33381,174307;33381,174307;33381,174307;33381,174307;33381,174307;34333,166688;34333,166688;34333,166688;34333,166688;34333,166688;34333,107632;34333,107632;36238,107632;34333,107632;34333,107632;35286,39053;35286,39053;35286,40957;36238,40005;35286,39053;36238,51435;35286,54293;39096,53340;40048,53340;41001,52388;41001,52388;39096,53340;39096,54293;38143,53340;36238,51435;38143,128588;35286,128588;34333,129540;37191,131445;38143,128588;40048,127635;40048,126682;38143,128588;37191,163830;36238,162878;35286,164782;37191,165735;37191,163830;37191,138113;37191,138113;38143,139065;37191,138113;37191,138113;39096,59055;39096,59055;37191,59055;39096,59055;39096,59055;39096,42863;41001,43815;43858,42863;39096,42863;39096,42863;43858,39053;43858,39053;45763,39053;45763,38100;43858,39053;44811,53340;43858,55245;43858,56197;44811,53340;44811,53340;82911,148590;81958,133350;81958,113347;81958,97155;81958,81915;79101,80963;61003,93345;45763,116205;47668,151447;65766,164782;82911,148590;47668,56197;47668,56197;47668,56197;47668,56197;47668,56197;89578,75247;88626,76200;89578,77153;89578,75247;89578,75247;89578,30480;89578,30480;89578,30480;89578,30480;89578,30480;91483,69532;93388,67628;90531,65722;88626,66675;91483,69532;99103,91440;100056,94297;101008,96203;101008,95250;98151,85725;96246,83820;93388,79057;91483,83820;93388,88582;95293,85725;96246,86678;93388,88582;93388,88582;93388,88582;95293,89535;99103,91440;91483,52388;91483,53340;92436,52388;91483,52388;91483,52388;92436,61913;92436,61913;93388,62865;92436,61913;92436,61913;92436,26670;92436,26670;92436,26670;92436,26670;92436,26670;95293,60007;96246,59055;94341,56197;93388,57150;95293,60007;94341,49530;95293,48578;92436,45720;92436,46672;94341,49530;96246,96203;93388,95250;92436,96203;93388,97155;95293,98107;98151,100013;96246,96203;94341,34290;92436,36195;95293,38100;98151,33338;97198,31432;96246,33338;94341,34290;95293,153353;95293,153353;93388,152400;94341,153353;95293,153353;97198,75247;97198,73343;95293,74295;94341,79057;97198,75247;96246,139065;96246,139065;95293,140970;96246,139065;96246,139065;95293,62865;95293,62865;96246,62865;96246,61913;95293,62865;95293,8572;95293,8572;95293,8572;95293,8572;95293,8572;100056,55245;101961,57150;104818,54293;103866,53340;98151,51435;96246,51435;94341,53340;96246,54293;100056,55245;101961,39053;97198,41910;98151,42863;102913,40005;101961,39053;99103,120015;100056,120968;100056,119063;101008,117157;99103,118110;99103,120015;99103,63818;99103,63818;101008,63818;99103,63818;99103,63818;100056,139065;101008,137160;101008,136207;100056,136207;100056,139065;100056,139065;100056,25718;100056,26670;101961,23813;101008,21907;100056,25718;99103,67628;99103,67628;102913,67628;104818,65722;104818,64770;99103,67628;101008,45720;101008,45720;101008,46672;101008,45720;101008,45720;115296,159068;112438,159068;109581,160020;101008,162878;100056,163830;101008,164782;102913,165735;114343,162878;115296,159068;112438,145732;113391,144780;115296,143828;114343,142875;113391,144780;109581,143828;102913,143828;100056,143828;100056,145732;102913,146685;112438,145732;101961,84772;103866,88582;104818,92393;105771,93345;108628,90488;106723,87630;105771,85725;105771,81915;105771,80010;104818,78105;102913,79057;101008,80963;101008,81915;101961,84772;101961,157163;103866,154305;104818,151447;102913,150495;101961,157163;102913,160020;105771,158115;101961,157163;101961,157163;101008,136207;101008,136207;101961,134303;101961,134303;101008,136207;101008,100013;101008,100013;101008,101918;101008,100013;101008,100013;101008,29528;102913,29528;105771,31432;106723,31432;103866,26670;101961,27622;101008,29528;104818,71438;101961,75247;102913,76200;106723,73343;104818,71438;102913,36195;102913,36195;102913,35243;102913,36195;102913,36195;103866,107632;103866,107632;103866,107632;103866,107632;103866,107632;103866,134303;106723,136207;108628,134303;105771,133350;103866,134303;105771,38100;105771,38100;105771,38100;105771,38100;105771,38100;108628,45720;107676,44768;105771,47625;106723,48578;108628,45720;108628,98107;108628,98107;106723,98107;107676,99060;108628,98107;106723,41910;106723,41910;107676,40957;106723,41910;106723,41910;110533,151447;107676,154305;108628,154305;110533,151447;110533,151447;108628,57150;108628,57150;108628,58103;108628,57150;108628,57150;107676,103822;107676,103822;108628,103822;107676,103822;107676,103822;108628,94297;108628,94297;108628,93345;108628,94297;108628,94297;108628,18097;108628,18097;109581,18097;108628,18097;108628,18097;109581,22860;109581,22860;109581,22860;109581,22860;109581,22860;110533,33338;109581,34290;110533,35243;110533,33338;110533,33338;111486,167640;111486,167640;109581,167640;111486,167640;111486,167640;111486,138113;111486,140018;114343,140018;116248,138113;113391,133350;111486,138113;110533,80963;110533,80963;110533,81915;110533,80963;110533,80963;110533,47625;111486,48578;114343,48578;117201,45720;118153,44768;118153,43815;110533,47625;113391,73343;111486,77153;112438,78105;115296,75247;113391,73343;113391,72390;112438,71438;113391,73343;113391,73343;112438,105728;111486,104775;110533,105728;112438,105728;112438,105728;113391,130493;113391,130493;112438,133350;113391,130493;113391,100013;113391,100013;113391,100013;113391,100013;113391,100013;115296,59055;115296,59055;113391,55245;112438,55245;115296,59055;113391,40957;114343,40957;114343,40005;113391,40957;113391,40957;115296,122872;113391,120968;112438,121920;115296,122872;115296,122872;113391,64770;113391,64770;114343,65722;115296,64770;113391,64770;114343,149543;114343,149543;115296,149543;114343,149543;114343,149543;116248,161925;114343,163830;114343,164782;116248,161925;116248,161925;116248,90488;118153,88582;117201,87630;116248,90488;116248,90488;117201,83820;117201,83820;117201,82868;117201,83820;117201,83820;120058,154305;118153,153353;118153,154305;119106,156210;120058,154305;120058,146685;118153,148590;119106,150495;120058,149543;120058,146685;119106,125730;119106,125730;119106,125730;119106,125730;119106,125730;121011,133350;121011,133350;119106,134303;121011,133350;121011,133350;122916,52388;121963,51435;121011,52388;122916,52388;122916,5238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32" o:spid="_x0000_s1038" style="position:absolute;left:5838;top:3771;width:943;height:2638;visibility:visible;mso-wrap-style:square;v-text-anchor:middle" coordsize="94297,26375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" path="m94297,258994v,2858,-952,3810,-3809,3810c82867,262804,76200,263757,69532,262804v-2857,,-5715,,-9525,c54292,263757,49530,262804,43815,262804v-12383,,-23813,-952,-36195,953l5715,263757v-1905,,-3810,,-4763,-2858c952,258042,1905,256137,4763,255184v952,,2857,,3809,-952c11430,254232,14288,253279,17145,252327v4762,-2858,6668,-6668,6668,-11430c23813,233277,23813,225657,23813,218989v,-1905,,-4762,-953,-6667c22860,211369,21907,211369,22860,210417v1905,-9525,-1905,-18098,953,-27623c21907,158029,22860,133264,22860,108499v,-24765,,-49530,,-74295c22860,32299,22860,30394,21907,27537v-952,-4763,-3810,-8573,-9525,-9525c9525,17059,6667,17059,3810,16107,1905,16107,,15154,,12297,,10392,1905,9439,3810,8487v2857,-953,6667,,9525,c20002,8487,26670,8487,33338,7534,41910,6582,50482,4677,58102,1819v953,,1905,-952,1905,-952c66675,-1038,68580,-86,68580,6582v,4762,,8572,,13335c67627,41824,67627,63732,67627,84687v953,21907,,43815,,65722c67627,161839,68580,172317,68580,183747v,1905,,4762,-953,6667c67627,191367,66675,193272,66675,194224v2857,13335,952,26670,1905,40958l68580,237087v,9525,5715,15240,15240,15240l87630,252327v4762,2857,5715,3810,6667,6667xm28575,241849v-953,,-953,,,c27622,241849,27622,241849,28575,241849v-953,,-953,,,l28575,241849xm29527,135169v,,,,,c29527,135169,30480,135169,29527,135169v,,,,,l29527,135169xm61913,234229v-953,-952,-953,,-1906,953c59055,236134,59055,237087,58102,236134v-952,-952,,-952,953,-1905c60007,232324,60960,231372,58102,231372v-952,,-952,,-1905,-953c56197,230419,54292,226609,54292,226609v,-952,1905,1905,2858,1905c58102,228514,59055,228514,60007,227562v953,-1905,-952,-953,-1905,-1905c56197,224704,57150,221847,56197,220894v953,953,953,3810,3810,1905c60007,222799,60007,223752,60007,223752v,952,953,952,1906,952c61913,224704,61913,223752,61913,223752v,-953,-953,-953,-1906,-953c60007,222799,60007,222799,59055,222799v,-1905,-1905,-3810,-953,-5715c60007,213274,57150,215179,56197,215179v,-952,,-952,,-1905c55245,210417,53340,212322,52388,213274v-1906,953,-953,1905,,1905c50482,215179,48577,214227,49530,212322v952,-1905,,-2858,-1905,-3810c48577,208512,49530,208512,50482,207559v953,-2857,2858,-2857,5715,-2857c57150,204702,58102,204702,58102,203749v,-1905,-1905,,-1905,c55245,203749,55245,202797,55245,202797v952,-953,1905,-1905,952,-3810c56197,198034,55245,198034,55245,198987v-1905,1905,,2857,,3810c52388,203749,49530,202797,49530,199939v,-1905,,-1905,-1905,-1905c46672,198034,45720,197082,44767,195177v953,,1905,952,2858,c48577,195177,50482,194224,47625,193272v-953,-953,-1905,-953,-953,-2858c47625,188509,48577,189462,49530,189462v952,,2858,-953,3810,-953c52388,187557,51435,187557,49530,187557v-953,,-953,-953,-953,-1905c48577,184699,49530,184699,50482,184699v953,953,2858,953,1906,-952c52388,182794,50482,182794,52388,180889v1904,-1905,1904,,2857,c56197,180889,56197,180889,56197,179937v,-1905,-4762,-3810,-4762,-1905c49530,181842,46672,179937,43815,180889v952,-952,,-2857,2857,-3810c48577,177079,47625,175174,46672,175174v-1905,-952,-2857,-952,-4762,c40957,175174,40957,176127,40957,176127v1906,1905,953,4762,3810,4762l43815,183747v,,,-953,-952,-953c41910,182794,41910,182794,41910,183747v-6668,3810,-6668,3810,-4763,9525l34290,195177v,-1905,-952,-2858,-2858,-2858l31432,190414v,,953,,953,-952l32385,189462v-953,,-953,952,-953,952c30480,190414,30480,190414,30480,190414v-953,,-1905,,-1905,953c28575,192319,29527,191367,30480,192319r952,c30480,195177,31432,196129,34290,195177v-952,2857,-952,5715,-952,8572c33338,205654,33338,205654,34290,206607v,952,-952,1905,-952,1905c32385,209464,33338,210417,33338,209464v2857,-952,4762,,6667,-1905c40957,207559,42863,209464,43815,209464v-952,5715,-6668,3810,-10477,3810c32385,213274,31432,213274,31432,214227v,952,953,1905,1906,952c35242,215179,36195,215179,38100,214227r952,c39052,215179,38100,215179,38100,215179v-953,,-953,953,-953,1905c35242,220894,36195,218037,40005,219942v952,952,952,3810,1905,3810c42863,223752,44767,224704,43815,226609v-952,953,952,3810,1905,4763c46672,232324,45720,232324,44767,232324v-1904,,-2857,-2857,-2857,-3810c41910,225657,40957,225657,39052,226609v-952,,-1905,,-2857,953c34290,228514,35242,229467,35242,230419v953,953,1905,2858,2858,2858c40957,234229,40005,237087,40957,238039v,,,953,-952,953c38100,238992,38100,237087,38100,235182r,c37147,235182,37147,234229,36195,234229v-953,,,953,,1905c37147,238039,40005,240897,38100,240897v-1905,,-5715,-1905,-4762,c34290,241849,34290,244707,34290,245659v-952,1905,,2858,952,3810c36195,250422,38100,252327,40005,252327v952,,,-2858,952,-3810c41910,249469,42863,250422,42863,252327v,952,,952,952,1905c44767,254232,44767,253279,45720,253279r952,-1905c46672,250422,46672,249469,47625,251374v,953,-1905,1905,-953,3810c46672,255184,47625,255184,47625,255184v952,-952,,-1905,,-3810c49530,250422,52388,251374,53340,247564v,-952,1905,-952,2857,-952c57150,246612,59055,247564,60007,245659r-3810,-1905c55245,243754,54292,243754,53340,244707v-1905,952,-1905,952,-1905,-953c51435,242802,51435,242802,52388,241849v1904,,3809,,3809,-1905c56197,237087,58102,236134,60007,236134v953,,953,-952,1906,-952c61913,235182,62865,235182,61913,234229xm29527,79924v,,953,,,c30480,79924,30480,79924,29527,79924v953,,953,-952,,c29527,78972,29527,79924,29527,79924xm33338,235182v,-953,-953,-953,-1906,-1905c31432,233277,30480,233277,30480,234229v,953,952,1905,2858,953c32385,236134,33338,236134,33338,235182xm33338,172317r,l33338,172317v952,-953,,-1905,,-953c32385,171364,32385,172317,33338,172317xm34290,182794v-1905,953,-952,2858,,3810c34290,186604,35242,187557,35242,186604v953,-952,,-1905,-952,-3810c34290,183747,34290,182794,34290,182794v952,-1905,,-2857,-952,-3810c33338,178984,32385,178984,32385,178984v,953,953,1905,1905,3810c34290,181842,34290,182794,34290,182794xm32385,72304r953,953c34290,73257,34290,73257,34290,72304v,,,-952,-1905,c33338,71352,32385,71352,32385,72304xm33338,140884v,,,953,,c34290,141837,35242,140884,35242,139932v,,,-953,-952,-953c33338,138979,33338,139932,33338,140884xm36195,225657v,-953,-953,-953,,c35242,224704,34290,224704,33338,225657v,952,952,952,952,952c35242,225657,35242,226609,36195,225657xm33338,44682v,952,952,952,,c34290,45634,34290,45634,34290,44682r-952,c34290,44682,33338,44682,33338,44682xm34290,94212v,952,-952,952,,l34290,94212r,l34290,94212xm36195,253279v-953,,-953,-952,,c35242,252327,34290,252327,34290,253279v,,,,1905,c35242,254232,36195,253279,36195,253279xm36195,175174v,,,-952,,c36195,173269,35242,174222,34290,174222v,952,952,1905,1905,952xm35242,88497v,,,-953,-952,-953c34290,87544,34290,87544,35242,88497v-952,,-952,952,,c35242,89449,35242,89449,35242,88497xm35242,57064v,,-952,,,c34290,58017,34290,58017,35242,58969v,-952,953,-952,,-1905l35242,57064xm34290,232324r,c35242,231372,34290,231372,34290,232324xm38100,98974r,c35242,98974,35242,98974,34290,98974r,953c35242,99927,36195,101832,38100,100879v952,,952,,952,-952c39052,99927,39052,99927,38100,98974xm39052,107547v,-953,,-1905,-952,-1905c36195,106594,34290,109452,35242,111357v,,,952,953,952c37147,112309,37147,111357,37147,111357v-952,-2858,,-3810,1905,-3810xm36195,205654v,,-953,,-953,953c35242,205654,35242,205654,36195,205654v-953,-952,,-1905,952,-952c37147,205654,36195,205654,36195,205654xm35242,157077v953,,953,,,c36195,157077,36195,157077,35242,157077v,,,,,l35242,157077xm48577,133264v,,,-1905,-1905,-1905c45720,132312,44767,132312,44767,131359v,-952,953,-1905,1905,-1905c47625,128502,49530,126597,47625,125644v-1905,-1905,-3810,-1905,-4762,953c41910,125644,40005,125644,38100,123739v,-952,,-1905,-1905,-1905c35242,122787,35242,123739,36195,124692v952,3810,3810,3810,6668,6667c42863,133264,41910,135169,40957,136122v,,,952,,952c40957,137074,41910,138027,41910,137074v953,-2857,3810,-1905,5715,-2857c47625,134217,48577,135169,48577,133264xm35242,39919v,,,,,l35242,39919v,,,-952,,l35242,39919xm40005,145647v952,,1905,,2858,-953c42863,144694,42863,143742,42863,143742v-953,-1905,-1906,-953,-2858,-953c39052,142789,39052,142789,38100,142789v-953,953,-1905,1905,-1905,2858c37147,146599,37147,144694,38100,143742v952,1905,952,1905,1905,1905xm36195,95164v,,952,953,,c37147,95164,38100,95164,38100,94212v,,,-953,-953,-953c37147,93259,36195,94212,36195,95164xm40957,249469r,c40957,249469,40005,249469,39052,249469v-952,,-1905,,-1905,-952c37147,248517,37147,247564,37147,247564v953,-952,1905,-952,2858,c40005,248517,40005,249469,40957,249469xm38100,178032v-953,,-953,952,-953,952c37147,179937,37147,180889,38100,180889v952,,952,-952,952,-1905c39052,178032,39052,178032,38100,178032xm37147,51349v,,,953,,c38100,51349,38100,50397,38100,50397v,,952,,952,-953c39052,49444,39052,49444,39052,49444v,,-952,,-952,953l37147,51349xm38100,73257v952,,952,-953,952,-1905c39052,70399,39052,70399,38100,70399v-953,,-953,953,-953,1905c37147,72304,37147,73257,38100,73257xm38100,162792v952,,952,,,c39052,161839,38100,160887,38100,161839r,953c38100,162792,38100,162792,38100,162792xm38100,218037v2857,952,4763,-953,6667,-1905c45720,216132,46672,215179,47625,216132v952,952,-953,952,-953,952c45720,218989,45720,219942,47625,220894v1905,,1905,,1905,1905c48577,224704,47625,224704,46672,223752v-952,,-952,-953,-952,-953c43815,218989,40005,219942,38100,218037xm38100,194224v4763,-952,5715,3810,8572,5715c46672,199939,46672,200892,45720,200892v-1905,-953,-2857,,-3810,952c40957,202797,40005,201844,40957,200892v,-2858,-2857,-3810,-2857,-6668xm38100,80877r,l38100,80877v952,,952,-953,,c38100,79924,38100,79924,38100,80877xm38100,132312v,,,,,c39052,132312,39052,132312,38100,132312v952,-953,952,-953,,c38100,131359,38100,132312,38100,132312xm39052,107547v,952,-952,1905,,1905c39052,109452,40005,109452,40005,109452v952,-953,,-1905,-953,-1905xm39052,117072r,c39052,118024,39052,118024,39052,117072v953,952,953,952,,l39052,117072xm39052,88497v,952,953,952,1905,952c41910,89449,42863,89449,43815,88497v952,-953,1905,-953,952,-1905c43815,85639,43815,85639,42863,86592v-953,952,-1906,952,-2858,952c40005,87544,39052,87544,39052,88497xm43815,116119r-952,1905c41910,118977,40005,120882,40957,121834v953,1905,2858,-952,3810,c45720,121834,46672,121834,47625,120882v,,952,-953,952,-953l47625,118977v-3810,1905,-2858,-1905,-3810,-2858c44767,114214,45720,113262,45720,111357v,-953,952,-2858,,-2858c44767,108499,42863,108499,41910,110404v-1905,1905,-1905,2858,1905,5715c43815,115167,43815,115167,43815,116119xm40957,153267v953,1905,2858,952,3810,c46672,152314,46672,150409,44767,149457v-952,-953,-1904,,-2857,952c40957,151362,40005,152314,40957,153267xm40005,53254v,953,,1905,952,1905c41910,55159,41910,54207,41910,53254v,-952,,-952,-953,-952c40957,52302,40005,53254,40005,53254xm40005,173269v,,952,,952,953c42863,173269,44767,172317,46672,171364v953,-952,,-1905,-952,-2857c44767,167554,42863,168507,41910,167554v,,-953,953,-953,953c40957,170412,40957,172317,40005,173269xm42863,159934v,-952,,-952,-953,-952c40957,158982,40957,158982,40957,159934r1906,c42863,160887,42863,159934,42863,159934xm41910,37062v,-953,,-953,,c42863,36109,42863,36109,41910,36109v,-952,,,,953c40957,36109,40957,36109,41910,37062xm41910,78972v-953,,-953,952,-953,1905c40957,81829,40957,81829,41910,81829v953,-952,953,-952,,-2857c42863,79924,42863,78972,41910,78972xm41910,130407v,-1905,-953,-2858,,-4763c45720,126597,45720,127549,41910,130407xm43815,205654v,953,-952,953,,c41910,206607,41910,206607,41910,205654v,-952,,-1905,953,-952c42863,204702,42863,205654,43815,205654xm43815,61827v952,,1905,952,1905,1905c44767,64684,45720,66589,44767,67542v-952,952,-952,1905,,2857c45720,71352,46672,71352,48577,70399v1905,-1905,3811,-3810,4763,-6667c54292,62779,53340,61827,52388,62779v-953,,-953,953,-1906,1905c49530,64684,49530,65637,48577,64684v-952,-952,,-952,,-1905c48577,61827,48577,61827,49530,61827v,-953,952,-953,952,-2858l49530,58969v-953,953,,1905,,2858c48577,60874,46672,60874,46672,59922v,-953,-952,-953,-1905,-953c43815,59922,42863,60874,42863,61827v-953,952,,,952,xm45720,242802v-953,1905,-953,3810,-953,5715c44767,248517,44767,249469,43815,248517v,-953,-952,-2858,-952,-3810c41910,243754,42863,242802,45720,242802v-953,-953,,,,xm41910,48492v,952,953,952,,c42863,48492,42863,48492,43815,47539r,-952l45720,47539v952,953,952,953,1905,953c47625,48492,47625,47539,47625,47539v,-952,-953,-1905,-1905,-1905c44767,45634,44767,45634,43815,45634v,,,,-952,c42863,47539,41910,48492,41910,48492xm44767,152314r,c44767,153267,43815,153267,44767,152314v-1904,953,-2857,953,-1904,-952l43815,150409v,,,953,952,1905xm42863,184699r1904,c44767,186604,47625,187557,45720,188509v-2857,953,-2857,-1905,-2857,-3810xm44767,93259v-952,,-1904,,-1904,1905c42863,96117,42863,97069,44767,97069v1905,,2858,953,3810,2858c49530,100879,49530,101832,50482,101832v953,-953,1906,-1905,1906,-2858c52388,98022,51435,98022,50482,98022v-952,,-1905,-953,-2857,-1905c47625,94212,46672,93259,44767,93259xm43815,236134v,-952,,-952,,l44767,236134v,,,,-952,c43815,236134,43815,236134,43815,236134xm44767,99927v-952,,-952,,-952,952c43815,101832,44767,101832,44767,101832v953,,953,,953,-953c45720,99927,45720,99927,44767,99927xm43815,77067v,952,952,1905,1905,1905c47625,78972,48577,78972,48577,77067v,-953,-952,-1905,-952,-953c46672,77067,45720,77067,43815,77067xm44767,210417v953,-953,1905,-953,2858,952c47625,211369,47625,212322,47625,212322v-1905,,-1905,-1905,-2858,-1905xm45720,194224v,,-953,,-953,-952l45720,193272v,,,952,,952xm45720,138027v,,952,,,c46672,137074,45720,137074,45720,137074v,,-953,,-953,c44767,138027,45720,138027,45720,138027xm48577,142789v,-952,-952,-1905,-1905,-952c45720,141837,44767,141837,44767,142789v,953,953,953,1905,953c47625,142789,48577,143742,48577,142789xm45720,146599v,,,,,c45720,145647,45720,145647,45720,146599v,-952,-953,-952,,c44767,146599,45720,146599,45720,146599xm51435,116119v953,-952,1905,-1905,953,-2857c52388,112309,50482,113262,49530,113262r-953,c47625,112309,46672,112309,45720,113262v-953,952,952,952,1905,1905c47625,115167,47625,115167,48577,116119v953,953,1905,953,2858,xm47625,82782v-953,,-953,952,,c46672,83734,46672,83734,47625,82782r,c47625,83734,47625,82782,47625,82782xm47625,245659v,,-953,,,l47625,245659v-953,-952,-953,-952,,c47625,244707,47625,245659,47625,245659xm49530,53254v-953,,-1905,953,-2858,1905l46672,56112v953,952,1905,-953,2858,-953c49530,55159,50482,55159,50482,54207r,c50482,54207,49530,53254,49530,53254xm47625,103737v,,,,,c47625,104689,47625,105642,48577,104689v,,,,-952,-952c48577,103737,48577,102784,47625,103737xm52388,242802v-953,,-4763,,-4763,-1905c47625,238992,50482,238039,51435,238039v,1905,,2858,953,4763xm49530,205654r,c49530,204702,47625,203749,47625,202797r952,c49530,202797,50482,203749,49530,205654xm47625,25632v,,952,,,c48577,25632,48577,25632,47625,25632v952,,952,-953,,c48577,24679,47625,24679,47625,25632xm49530,205654r,2858c47625,207559,47625,206607,49530,205654xm48577,88497v,,,,,c48577,89449,48577,89449,48577,88497r,l48577,88497xm50482,166602v,-953,953,-1905,-952,-1905c48577,164697,48577,165649,48577,166602v,952,,1905,953,1905c51435,168507,49530,167554,50482,166602xm51435,138979v,-952,,-952,,c49530,138027,49530,138027,49530,138979v,,,953,952,953c50482,139932,51435,139932,51435,138979xm51435,231372v-953,,-1905,952,-1905,c49530,230419,50482,228514,50482,227562v,,,-953,,-953c51435,226609,51435,227562,51435,227562v,1905,953,2857,,3810xm54292,119929v,-952,-952,-952,-1904,-952c51435,118977,50482,118977,50482,119929v,953,953,953,953,1905c51435,122787,48577,122787,50482,124692v953,952,1906,,2858,c54292,124692,54292,123739,54292,122787v-952,-953,-1904,-953,-2857,-953c51435,120882,52388,120882,52388,119929v,,1904,953,1904,xm50482,72304r,c50482,73257,50482,73257,50482,72304v,953,,953,,l50482,72304xm51435,161839v,,,,,c52388,160887,51435,160887,51435,159934v-953,,-953,,,1905c50482,160887,50482,161839,51435,161839xm51435,54207v,,,,,l51435,54207v,952,,1905,953,1905c52388,56112,52388,56112,52388,56112v952,-953,,-1905,-953,-1905xm50482,153267v,952,953,1905,1906,1905c52388,155172,53340,155172,53340,154219v,-952,-952,-1905,-2858,-952c51435,152314,50482,153267,50482,153267xm51435,238039v,-1905,-953,-3810,1905,-3810c53340,236134,53340,237087,51435,238039xm55245,232324v952,953,-953,1905,-1905,1905c52388,233277,51435,232324,51435,231372v953,,2857,-953,3810,952xm52388,176127v,,952,-953,,c53340,175174,53340,174222,52388,174222v,,-953,,-953,c51435,175174,51435,176127,52388,176127xm52388,87544v,,,,,c51435,87544,51435,87544,52388,87544v,953,,953,,c53340,88497,53340,87544,52388,87544xm55245,83734v,,-953,953,-1905,953c53340,84687,52388,84687,51435,84687r,c52388,85639,52388,84687,53340,84687v952,-953,1905,,1905,-953xm53340,191367v-952,,-1905,952,-1905,1905c52388,194224,51435,197082,53340,196129v952,,2857,-952,3810,-1905c57150,191367,55245,191367,53340,191367xm52388,76114v,953,,953,,c51435,77067,51435,77067,51435,77067v953,952,953,,953,-953c53340,77067,52388,77067,52388,76114xm53340,104689v-952,,-952,,-1905,953c51435,105642,51435,106594,52388,106594v952,-952,952,-952,952,-1905c54292,104689,53340,104689,53340,104689xm56197,138027v953,,953,,,c57150,137074,57150,137074,56197,136122v-952,,-1905,-953,-1905,-1905c53340,133264,53340,132312,52388,133264v-953,953,,1905,952,2858c54292,137074,55245,137074,56197,138027xm53340,215179v952,953,2857,-952,3810,c57150,217084,57150,218989,56197,220894v-1905,,-3809,953,-2857,-2857c53340,217084,53340,216132,53340,215179xm53340,47539v,,,,,l53340,47539v,,,-952,,c53340,47539,53340,47539,53340,47539xm53340,166602v952,,952,,,c54292,165649,54292,165649,53340,165649v,-952,,-952,,953c53340,165649,53340,165649,53340,166602xm54292,142789v,-952,,-952,,c53340,141837,53340,141837,53340,142789v,-952,,,952,c54292,142789,54292,142789,54292,142789xm54292,91354v,953,,953,953,953c56197,91354,57150,91354,57150,89449v,-952,,-952,-953,-952c55245,89449,54292,90402,54292,91354xm54292,126597v,,,952,,c55245,126597,56197,126597,56197,126597r-1905,c54292,126597,54292,126597,54292,126597xm56197,172317v,952,-952,1905,,1905c58102,174222,58102,173269,58102,172317v953,-953,1905,-1905,953,-2858c58102,168507,58102,167554,56197,169459v-952,,-1905,1905,,2858xm55245,33252v,952,952,952,,c56197,34204,56197,33252,55245,33252v952,,952,-953,,c55245,33252,55245,33252,55245,33252xm57150,252327v-953,,-953,,-1905,952c55245,253279,55245,254232,55245,254232v952,,952,,1905,-1905c57150,253279,57150,252327,57150,252327xm58102,109452v-952,,-1905,,-1905,952c56197,111357,56197,111357,57150,112309v952,,1905,-952,2857,-1905c60007,110404,58102,110404,58102,109452xm56197,129454v,953,953,953,,c57150,130407,57150,129454,56197,129454v953,,953,,,c56197,129454,56197,129454,56197,129454xm57150,60874v952,,952,,952,-952c58102,59922,58102,58969,57150,58969r,1905c56197,60874,57150,60874,57150,60874xm58102,77067v-952,,-952,,,c57150,78972,57150,79924,58102,80877v,,953,,953,-953c59055,78019,58102,78019,58102,77067xm60007,186604v-952,,-1905,953,-1905,1905c58102,189462,59055,189462,60007,189462v953,,1906,-953,1906,-1905c60960,187557,60960,186604,60007,186604xm59055,149457v,,,,,c60007,148504,59055,147552,59055,147552v-953,952,-953,952,,1905c58102,149457,58102,149457,59055,149457xm58102,209464v953,-952,1905,-952,2858,-1905c60960,206607,60960,206607,60007,206607v-952,-953,-1905,952,-1905,2857xm63817,210417v-952,-953,-2857,-953,-3810,-953c59055,209464,59055,209464,59055,209464v,2858,1905,953,4762,953l63817,210417xm59055,163744v,,,953,,c59055,164697,60007,164697,60007,164697v,,,-953,,-953c60007,163744,60007,163744,59055,163744xm60007,258042r,c59055,258042,59055,258042,60007,258042r,c59055,258994,60007,258994,60007,258042xm60960,197082v,,-953,952,,c60007,198987,60960,199939,61913,198987v952,,952,-953,952,-953c61913,198034,61913,197082,60960,197082xm61913,172317v,,,,,c61913,172317,61913,172317,61913,172317v,-953,,,,c60960,172317,61913,172317,61913,172317xm64770,238992v,-953,,-953,,c63817,238039,63817,238039,63817,238992v,,,,953,c64770,238992,64770,238992,64770,238992xe" filled="f" stroked="f">
                  <v:stroke joinstyle="miter"/>
                  <v:path arrowok="t" o:connecttype="custom" o:connectlocs="94297,258994;90488,262804;69532,262804;60007,262804;43815,262804;7620,263757;5715,263757;952,260899;4763,255184;8572,254232;17145,252327;23813,240897;23813,218989;22860,212322;22860,210417;23813,182794;22860,108499;22860,34204;21907,27537;12382,18012;3810,16107;0,12297;3810,8487;13335,8487;33338,7534;58102,1819;60007,867;68580,6582;68580,19917;67627,84687;67627,150409;68580,183747;67627,190414;66675,194224;68580,235182;68580,237087;83820,252327;87630,252327;94297,258994;28575,241849;28575,241849;28575,241849;28575,241849;28575,241849;29527,135169;29527,135169;29527,135169;29527,135169;29527,135169;61913,234229;60007,235182;58102,236134;59055,234229;58102,231372;56197,230419;54292,226609;57150,228514;60007,227562;58102,225657;56197,220894;60007,222799;60007,223752;61913,224704;61913,223752;60007,222799;59055,222799;58102,217084;56197,215179;56197,213274;52388,213274;52388,215179;49530,212322;47625,208512;50482,207559;56197,204702;58102,203749;56197,203749;55245,202797;56197,198987;55245,198987;55245,202797;49530,199939;47625,198034;44767,195177;47625,195177;47625,193272;46672,190414;49530,189462;53340,188509;49530,187557;48577,185652;50482,184699;52388,183747;52388,180889;55245,180889;56197,179937;51435,178032;43815,180889;46672,177079;46672,175174;41910,175174;40957,176127;44767,180889;43815,183747;42863,182794;41910,183747;37147,193272;34290,195177;31432,192319;31432,190414;32385,189462;32385,189462;31432,190414;30480,190414;28575,191367;30480,192319;31432,192319;34290,195177;33338,203749;34290,206607;33338,208512;33338,209464;40005,207559;43815,209464;33338,213274;31432,214227;33338,215179;38100,214227;39052,214227;38100,215179;37147,217084;40005,219942;41910,223752;43815,226609;45720,231372;44767,232324;41910,228514;39052,226609;36195,227562;35242,230419;38100,233277;40957,238039;40005,238992;38100,235182;38100,235182;36195,234229;36195,236134;38100,240897;33338,240897;34290,245659;35242,249469;40005,252327;40957,248517;42863,252327;43815,254232;45720,253279;46672,251374;47625,251374;46672,255184;47625,255184;47625,251374;53340,247564;56197,246612;60007,245659;56197,243754;53340,244707;51435,243754;52388,241849;56197,239944;60007,236134;61913,235182;61913,234229;29527,79924;29527,79924;29527,79924;29527,79924;29527,79924;33338,235182;31432,233277;30480,234229;33338,235182;33338,235182;33338,172317;33338,172317;33338,172317;33338,171364;33338,172317;34290,182794;34290,186604;35242,186604;34290,182794;34290,182794;33338,178984;32385,178984;34290,182794;34290,182794;32385,72304;33338,73257;34290,72304;32385,72304;32385,72304;33338,140884;33338,140884;35242,139932;34290,138979;33338,140884;36195,225657;36195,225657;33338,225657;34290,226609;36195,225657;33338,44682;33338,44682;34290,44682;33338,44682;33338,44682;34290,94212;34290,94212;34290,94212;34290,94212;34290,94212;36195,253279;36195,253279;34290,253279;36195,253279;36195,253279;36195,175174;36195,175174;34290,174222;36195,175174;35242,88497;34290,87544;35242,88497;35242,88497;35242,88497;35242,57064;35242,57064;35242,58969;35242,57064;35242,57064;34290,232324;34290,232324;34290,232324;38100,98974;38100,98974;34290,98974;34290,99927;38100,100879;39052,99927;38100,98974;39052,107547;38100,105642;35242,111357;36195,112309;37147,111357;39052,107547;36195,205654;35242,206607;36195,205654;37147,204702;36195,205654;35242,157077;35242,157077;35242,157077;35242,157077;35242,157077;48577,133264;46672,131359;44767,131359;46672,129454;47625,125644;42863,126597;38100,123739;36195,121834;36195,124692;42863,131359;40957,136122;40957,137074;41910,137074;47625,134217;48577,133264;35242,39919;35242,39919;35242,39919;35242,39919;35242,39919;40005,145647;42863,144694;42863,143742;40005,142789;38100,142789;36195,145647;38100,143742;40005,145647;36195,95164;36195,95164;38100,94212;37147,93259;36195,95164;40957,249469;40957,249469;39052,249469;37147,248517;37147,247564;40005,247564;40957,249469;38100,178032;37147,178984;38100,180889;39052,178984;38100,178032;37147,51349;37147,51349;38100,50397;39052,49444;39052,49444;38100,50397;37147,51349;38100,73257;39052,71352;38100,70399;37147,72304;38100,73257;38100,162792;38100,162792;38100,161839;38100,162792;38100,162792;38100,218037;44767,216132;47625,216132;46672,217084;47625,220894;49530,222799;46672,223752;45720,222799;38100,218037;38100,194224;46672,199939;45720,200892;41910,201844;40957,200892;38100,194224;38100,80877;38100,80877;38100,80877;38100,80877;38100,80877;38100,132312;38100,132312;38100,132312;38100,132312;38100,132312;39052,107547;39052,109452;40005,109452;39052,107547;39052,117072;39052,117072;39052,117072;39052,117072;39052,117072;39052,88497;40957,89449;43815,88497;44767,86592;42863,86592;40005,87544;39052,88497;43815,116119;42863,118024;40957,121834;44767,121834;47625,120882;48577,119929;47625,118977;43815,116119;45720,111357;45720,108499;41910,110404;43815,116119;43815,116119;40957,153267;44767,153267;44767,149457;41910,150409;40957,153267;40005,53254;40957,55159;41910,53254;40957,52302;40005,53254;40005,173269;40957,174222;46672,171364;45720,168507;41910,167554;40957,168507;40005,173269;42863,159934;41910,158982;40957,159934;42863,159934;42863,159934;41910,37062;41910,37062;41910,36109;41910,37062;41910,37062;41910,78972;40957,80877;41910,81829;41910,78972;41910,78972;41910,130407;41910,125644;41910,130407;43815,205654;43815,205654;41910,205654;42863,204702;43815,205654;43815,61827;45720,63732;44767,67542;44767,70399;48577,70399;53340,63732;52388,62779;50482,64684;48577,64684;48577,62779;49530,61827;50482,58969;49530,58969;49530,61827;46672,59922;44767,58969;42863,61827;43815,61827;45720,242802;44767,248517;43815,248517;42863,244707;45720,242802;45720,242802;41910,48492;41910,48492;43815,47539;43815,46587;45720,47539;47625,48492;47625,47539;45720,45634;43815,45634;42863,45634;41910,48492;44767,152314;44767,152314;44767,152314;42863,151362;43815,150409;44767,152314;42863,184699;44767,184699;45720,188509;42863,184699;44767,93259;42863,95164;44767,97069;48577,99927;50482,101832;52388,98974;50482,98022;47625,96117;44767,93259;43815,236134;43815,236134;44767,236134;43815,236134;43815,236134;44767,99927;43815,100879;44767,101832;45720,100879;44767,99927;43815,77067;45720,78972;48577,77067;47625,76114;43815,77067;44767,210417;47625,211369;47625,212322;44767,210417;45720,194224;44767,193272;45720,193272;45720,194224;45720,138027;45720,138027;45720,137074;44767,137074;45720,138027;48577,142789;46672,141837;44767,142789;46672,143742;48577,142789;45720,146599;45720,146599;45720,146599;45720,146599;45720,146599;51435,116119;52388,113262;49530,113262;48577,113262;45720,113262;47625,115167;48577,116119;51435,116119;47625,82782;47625,82782;47625,82782;47625,82782;47625,82782;47625,245659;47625,245659;47625,245659;47625,245659;47625,245659;49530,53254;46672,55159;46672,56112;49530,55159;50482,54207;50482,54207;49530,53254;47625,103737;47625,103737;48577,104689;47625,103737;47625,103737;52388,242802;47625,240897;51435,238039;52388,242802;49530,205654;49530,205654;47625,202797;48577,202797;49530,205654;47625,25632;47625,25632;47625,25632;47625,25632;47625,25632;49530,205654;49530,208512;49530,205654;48577,88497;48577,88497;48577,88497;48577,88497;48577,88497;50482,166602;49530,164697;48577,166602;49530,168507;50482,166602;51435,138979;51435,138979;49530,138979;50482,139932;51435,138979;51435,231372;49530,231372;50482,227562;50482,226609;51435,227562;51435,231372;54292,119929;52388,118977;50482,119929;51435,121834;50482,124692;53340,124692;54292,122787;51435,121834;52388,119929;54292,119929;50482,72304;50482,72304;50482,72304;50482,72304;50482,72304;51435,161839;51435,161839;51435,159934;51435,161839;51435,161839;51435,54207;51435,54207;51435,54207;52388,56112;52388,56112;51435,54207;50482,153267;52388,155172;53340,154219;50482,153267;50482,153267;51435,238039;53340,234229;51435,238039;55245,232324;53340,234229;51435,231372;55245,232324;52388,176127;52388,176127;52388,174222;51435,174222;52388,176127;52388,87544;52388,87544;52388,87544;52388,87544;52388,87544;55245,83734;53340,84687;51435,84687;51435,84687;53340,84687;55245,83734;53340,191367;51435,193272;53340,196129;57150,194224;53340,191367;52388,76114;52388,76114;51435,77067;52388,76114;52388,76114;53340,104689;51435,105642;52388,106594;53340,104689;53340,104689;56197,138027;56197,138027;56197,136122;54292,134217;52388,133264;53340,136122;56197,138027;53340,215179;57150,215179;56197,220894;53340,218037;53340,215179;53340,47539;53340,47539;53340,47539;53340,47539;53340,47539;53340,166602;53340,166602;53340,165649;53340,166602;53340,166602;54292,142789;54292,142789;53340,142789;54292,142789;54292,142789;54292,91354;55245,92307;57150,89449;56197,88497;54292,91354;54292,126597;54292,126597;56197,126597;54292,126597;54292,126597;56197,172317;56197,174222;58102,172317;59055,169459;56197,169459;56197,172317;55245,33252;55245,33252;55245,33252;55245,33252;55245,33252;57150,252327;55245,253279;55245,254232;57150,252327;57150,252327;58102,109452;56197,110404;57150,112309;60007,110404;58102,109452;56197,129454;56197,129454;56197,129454;56197,129454;56197,129454;57150,60874;58102,59922;57150,58969;57150,60874;57150,60874;58102,77067;58102,77067;58102,80877;59055,79924;58102,77067;60007,186604;58102,188509;60007,189462;61913,187557;60007,186604;59055,149457;59055,149457;59055,147552;59055,149457;59055,149457;58102,209464;60960,207559;60007,206607;58102,209464;63817,210417;60007,209464;59055,209464;63817,210417;63817,210417;59055,163744;59055,163744;60007,164697;60007,163744;59055,163744;60007,258042;60007,258042;60007,258042;60007,258042;60007,258042;60960,197082;60960,197082;61913,198987;62865,198034;60960,197082;61913,172317;61913,172317;61913,172317;61913,172317;61913,172317;64770,238992;64770,238992;63817,238992;64770,238992;64770,23899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33" o:spid="_x0000_s1039" style="position:absolute;left:6829;top:4634;width:1318;height:1817;visibility:visible;mso-wrap-style:square;v-text-anchor:middle" coordsize="131852,1817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" path="m105728,172721v-13336,5715,-27623,10478,-41911,8573c43815,179389,24765,173674,10478,158434,3810,150814,,142241,,132716,,120334,8572,110809,20003,108904v6667,-953,12382,,18097,2857c52388,120334,52388,139384,39053,147956r-4763,2858c30480,153671,29528,157481,33338,160339v2857,2857,5715,4762,9525,6667c45720,167959,49530,169864,52388,170816v12382,3810,24765,2858,35242,-5715c90488,163196,91440,160339,93345,157481v952,-1905,952,-3810,1905,-5715c98107,142241,95250,135574,88582,128906,81915,121286,73342,116524,65722,111761,53340,103189,40957,94616,28575,86044,18097,78424,11430,68899,7620,56516,3810,42229,6667,29846,17145,19369,30480,5081,46672,-1586,67628,319v10477,-953,21907,1905,32385,6667c113347,13654,122872,23179,126682,37466v953,3810,953,8573,,12383c123825,60326,113347,66041,102870,63184v-2857,-953,-5715,-1905,-7620,-2858c82867,53659,80963,38419,90488,27941v952,-1905,2857,-2857,3809,-3810c96203,22226,96203,20321,94297,17464v-952,-1905,-2857,-2858,-5715,-3810c79057,9844,69532,6986,59055,8891v-5715,953,-10477,2858,-14288,6668c38100,20321,37147,30799,40957,38419v3810,6667,9525,12382,16193,16192c61913,56516,65722,59374,69532,63184v953,952,1906,1905,3810,2857c79057,67946,83820,70804,87630,74614v3810,2857,7620,5715,11430,8572c103822,86996,108585,89854,113347,93664v9525,6667,14288,16192,17145,26670c135255,140336,127635,163196,105728,172721xm17145,130811v-1905,-952,-2857,-952,-4763,-1905c11430,128906,11430,129859,11430,129859r4762,3810c17145,132716,18097,132716,18097,131764v,-953,-952,-953,-952,-953xm14288,124144v,1905,952,2857,1904,2857c18097,127001,15240,126049,16192,125096v,-952,,-952,953,-1905c17145,122239,18097,121286,17145,121286v-953,,-953,953,-1905,1905c14288,123191,14288,124144,14288,124144xm21907,117476v,,953,-952,,-1905c20955,115571,20955,116524,20003,117476v,953,-953,1905,,2858c20955,120334,20955,118429,21907,117476xm21907,131764v,-953,-952,-953,,c20955,130811,20955,131764,20955,131764v-952,952,,952,952,c21907,132716,21907,131764,21907,131764xm21907,123191v953,,953,,953,-952c22860,122239,22860,121286,22860,121286v,,-953,953,-953,1905c21907,123191,21907,123191,21907,123191xm22860,134621v,,953,,,c23813,133669,22860,133669,22860,133669v,,,,,952c21907,134621,22860,134621,22860,134621xm25717,116524v,-953,-952,-953,-952,-953c22860,115571,22860,117476,22860,118429v,952,,952,953,952c24765,118429,25717,118429,25717,116524xm24765,139384v,-953,,-953,-952,-953c23813,138431,22860,138431,22860,139384v,,,,1905,c23813,139384,24765,139384,24765,139384xm23813,126049v-953,,-953,952,,c22860,127954,23813,127954,23813,127954v,,,-953,,-1905c23813,127001,23813,126049,23813,126049xm26670,128906v-953,,-953,1905,-953,2858c25717,131764,25717,132716,26670,132716v,,952,,952,-952c29528,130811,26670,128906,26670,128906xm30480,44134v,,952,,,c31432,44134,31432,43181,30480,44134v,-1905,-952,-3810,-1905,-4763l27622,38419v,,,952,,952c27622,41276,28575,43181,30480,44134xm30480,124144v,,,-953,,c29528,123191,27622,123191,27622,124144r2858,2857c30480,127001,30480,124144,30480,124144xm31432,66994r,c30480,66994,30480,66994,31432,66994r,l31432,66994xm31432,48896v-952,,-952,,,c30480,49849,30480,49849,31432,49849v,,953,952,,-953c32385,48896,32385,48896,31432,48896xm32385,53659v-953,,-1905,952,-1905,1905c30480,56516,31432,56516,31432,56516v953,-1905,2858,-952,3810,-1905c35242,54611,33338,53659,32385,53659xm42863,60326v952,,952,-952,952,-1905c42863,58421,42863,58421,41910,58421v-2857,1905,-4763,3810,-6668,6668c35242,63184,33338,62231,33338,60326v,-952,-953,-952,-953,-952c32385,59374,31432,60326,31432,60326v,2858,1906,3810,3810,4763c37147,66041,39053,65089,40005,63184v952,-953,952,-1905,2858,-2858xm38100,72709v,-953,,-1905,-1905,-2858c36195,69851,35242,69851,35242,70804v,952,,2857,1905,2857c37147,74614,38100,73661,38100,72709xm38100,58421v953,,953,,,c39053,57469,39053,57469,38100,57469v,,,,,952c38100,58421,38100,58421,38100,58421xm39053,53659v,,,,,c40005,52706,39053,52706,39053,52706r,953c38100,52706,38100,53659,39053,53659xm40957,48896v,,,953,,c40957,49849,41910,49849,40957,48896v953,,,,,c40957,48896,40957,48896,40957,48896xm43815,87949v,-953,,-953,,l41910,87949v953,,953,952,1905,c43815,87949,43815,87949,43815,87949xm89535,107951r953,c90488,108904,88582,109856,90488,111761v2857,1905,4762,3810,7619,3810c99060,115571,100013,115571,100013,114619v,-953,,-953,952,-953c103822,113666,103822,112714,101917,110809v-952,-953,,-1905,,-3810c103822,107951,104775,108904,106680,108904v,952,-952,1905,,1905c107632,110809,107632,110809,108585,109856v,-952,,-952,953,-1905c112395,106999,111442,104141,111442,102236v,-1905,-952,-2857,-952,-4762c110490,95569,109538,95569,107632,96521v-2857,1905,-6667,4763,-10477,4763c98107,98426,100965,97474,102870,95569v,952,952,952,1905,c104775,95569,105728,94616,104775,93664v,,-953,,-1905,952l101917,95569v,-953,,-953,953,-1905l102870,92711v,-952,-953,,-953,c100965,95569,96203,95569,94297,98426v-952,953,-2857,1905,-3809,953c88582,98426,90488,97474,90488,96521v2857,,4762,-2857,7619,-3810l98107,91759v-1904,952,-3810,-1905,-5715,c92392,90806,92392,88901,93345,87949v,-953,952,-1905,,-1905c92392,85091,91440,86044,91440,86996v,953,-952,1905,-952,1905c90488,89854,90488,90806,88582,90806v-952,,-1904,-952,-1904,-1905c86678,87949,85725,86996,84772,87949v-2857,1905,-3809,952,-5715,-953c78105,86044,77153,85091,76200,85091v,953,,2858,-1905,2858c72390,87949,71438,88901,70485,89854v-1905,1905,-3810,1905,-5715,1905c64770,89854,62865,88901,61913,87949v,,-953,-953,,-953c61913,86996,62865,86996,62865,86996v952,953,1905,1905,2857,1905c66675,88901,66675,89854,67628,88901v952,-952,,-1905,,-1905c67628,86044,66675,86044,65722,86044v-1905,-1905,-2857,-2858,-952,-5715c64770,77471,61913,78424,60007,77471r-952,-1905c59055,74614,59055,73661,58103,73661v-953,,-1906,953,-1906,1905c55245,77471,56197,79376,58103,81281v-953,,-1906,,-2858,953c54292,80329,52388,81281,51435,80329v-953,-953,-1905,-953,-1905,-1905c49530,77471,51435,76519,52388,76519v1904,952,2857,,1904,-1905c54292,72709,54292,71756,55245,70804v952,-953,952,-1905,,-1905c55245,67946,55245,66994,54292,66994v-952,,-952,952,-952,1905c53340,70804,52388,72709,51435,73661v,953,-953,953,-1905,953c48578,74614,48578,73661,49530,72709v,-1905,-952,-2858,,-4763c49530,66994,49530,66041,48578,65089v-953,,-2858,952,-2858,1905c45720,68899,44767,69851,43815,71756v,953,952,953,952,953c44767,73661,45720,74614,46672,75566v953,953,,953,-952,1905c41910,79376,40957,81281,44767,83186v953,953,2858,1905,2858,2858c47625,86996,47625,87949,49530,87949v1905,,952,-953,952,-1905c50482,85091,49530,84139,50482,83186v953,,1906,953,1906,1905c53340,86044,52388,88901,53340,87949v3810,,1905,952,952,2857c54292,90806,53340,91759,54292,91759v953,,953,,953,c56197,90806,56197,90806,56197,89854v,-953,953,-2858,1906,-1905c59055,88901,58103,89854,58103,90806v,,-953,953,-953,1905c57150,94616,54292,94616,54292,96521v1905,-952,3811,-1905,4763,-2857c60960,91759,60960,92711,61913,93664v,1905,-3810,1905,-2858,2857c60007,97474,61913,98426,63817,99379r2858,952l68580,103189r,c69532,102236,69532,101284,70485,101284v-953,,-1905,,-3810,-953l67628,99379v952,-953,952,-2858,2857,-1905c72390,98426,70485,100331,70485,101284v1905,-953,1905,-953,2857,952c73342,103189,74295,103189,75247,103189v1906,-1905,3810,-953,4763,952c80010,105094,80963,104141,80963,104141v952,-952,1904,-1905,1904,c82867,105094,81915,106046,80963,106046v-953,,-1906,,-3810,c76200,106046,75247,106999,75247,107951v,953,953,953,1906,953c81915,111761,82867,111761,86678,106999v,952,-953,1905,,2857c87630,109856,88582,107951,89535,107951xm48578,77471v,953,-953,953,-1906,953c45720,78424,44767,78424,44767,77471v,-952,953,-952,1905,-952c47625,76519,48578,76519,48578,77471xm46672,70804v,,-952,,-952,c45720,70804,46672,69851,46672,69851v953,,953,,953,953c47625,70804,47625,70804,46672,70804xm56197,79376v,953,,953,,c57150,80329,58103,81281,58103,82234v,952,-953,,-953,c56197,81281,54292,81281,56197,79376xm58103,97474r,c57150,97474,57150,97474,58103,97474r,c58103,97474,58103,97474,58103,97474xm59055,78424r2858,-2858l61913,77471v,3810,-1906,2858,-2858,953xm66675,91759v-953,,-2858,,-3810,-953c63817,88901,65722,89854,66675,89854v,952,,1905,,1905xm65722,103189v,,,-953,,c63817,102236,63817,102236,63817,103189v,,953,952,1905,c64770,104141,65722,103189,65722,103189xm64770,67946v,953,,953,,c64770,68899,65722,68899,64770,67946v952,953,952,,,c64770,67946,64770,67946,64770,67946xm66675,92711v,,,,,l66675,92711v,,953,953,,1905l65722,94616v,-952,,-1905,953,-1905xm70485,79376v-953,-2857,-2857,-952,-3810,c65722,81281,67628,81281,68580,82234v952,952,952,952,1905,c70485,81281,70485,80329,70485,79376xm71438,103189v,-1905,-1906,-1905,-3810,-1905c68580,103189,68580,104141,71438,103189v,952,,952,,xm68580,72709v,952,952,952,,l69532,72709v,,,,-952,c69532,72709,68580,72709,68580,72709xm71438,77471v952,,952,,,c72390,76519,72390,76519,71438,77471r,l71438,77471xm75247,89854v,952,,952,,c74295,90806,74295,90806,73342,89854r,-953c74295,89854,75247,89854,75247,89854xm76200,83186r,c77153,83186,77153,83186,77153,83186v,-952,,-952,-953,-1905c76200,81281,75247,81281,75247,81281v,953,,953,953,1905xm80963,93664v,,,952,-953,952c80010,95569,80963,96521,79057,96521v-952,,-952,-952,-1904,-952c76200,94616,76200,92711,77153,91759v2857,-953,2857,952,3810,1905xm80963,93664r2857,c82867,94616,82867,95569,81915,95569v-952,-953,-952,-1905,-952,-1905xm83820,93664v,-953,,-1905,952,-1905c84772,91759,84772,91759,84772,91759v953,952,,952,-952,1905xm90488,107951r-3810,-1905l84772,104141v-952,-952,,-1905,953,-1905c89535,102236,93345,100331,97155,101284v-952,1905,-2858,952,-3810,1905c93345,103189,92392,104141,92392,104141v,953,953,953,953,953c94297,105094,95250,104141,96203,106046v,1905,-1906,953,-1906,1905c92392,107951,91440,107951,90488,107951r,xm84772,96521v,-952,953,-952,953,-952c85725,95569,86678,95569,86678,96521v,953,,953,-953,953c84772,97474,84772,97474,84772,96521xm86678,113666v,-952,,-1905,-953,-1905c85725,111761,84772,111761,84772,112714v953,,953,952,1906,952c86678,113666,86678,113666,86678,113666xm91440,115571v,-952,-952,-952,-952,-952c88582,115571,88582,116524,88582,118429v,952,,952,953,952c89535,118429,90488,117476,91440,115571xm92392,90806v,1905,-1904,2858,-1904,4763c88582,92711,90488,91759,92392,90806xm94297,111761v,,,,,c95250,111761,95250,111761,95250,111761v953,953,,953,-953,c95250,112714,94297,112714,94297,111761xm96203,121286v952,,952,-952,1904,-1905c98107,118429,98107,117476,97155,117476v-952,,-1905,,-952,953c96203,119381,95250,121286,96203,121286xm109538,125096v952,,,-1905,,-1905c108585,122239,107632,123191,107632,123191v-1904,1905,-3810,2858,-6667,953c100965,124144,99060,125096,98107,125096v-952,-952,-1904,-1905,-1904,-952c95250,125096,97155,126049,97155,126049v1905,952,4762,,6667,1905c104775,128906,105728,127954,105728,127954v952,-953,1904,-2858,3810,-2858xm98107,105094v,-1905,1906,-1905,2858,-2858c102870,101284,104775,101284,104775,99379v,-953,1905,-1905,2857,-953c108585,98426,108585,100331,108585,101284v,1905,,3810,,6667c105728,105094,105728,105094,101917,106999v-1904,-953,-3810,-953,-3810,-1905xm99060,35561v,,953,953,953,953c100965,36514,100013,35561,99060,35561v953,,953,,,c99060,35561,99060,35561,99060,35561xm107632,115571v-952,-1905,-952,,-1904,953c105728,117476,104775,116524,104775,116524v-953,-953,-953,-1905,-1905,-1905c101917,115571,102870,116524,102870,117476v,3810,,3810,2858,2858l107632,119381v1906,-952,953,-3810,,-3810xm109538,146051v,-952,,-1905,,c107632,146051,105728,146051,105728,147956v,953,952,953,952,953c109538,147956,109538,147004,109538,146051xm108585,136526v,,,953,,c107632,137479,108585,138431,108585,138431v953,,953,-952,,-1905c109538,136526,109538,136526,108585,136526xm110490,142241v,-952,,-952,,c109538,141289,109538,142241,108585,142241v,,,953,,953c109538,143194,110490,142241,110490,142241xm112395,144146v-953,,-953,1905,-1905,2858c110490,147004,109538,147956,110490,148909v952,,952,-953,1905,-1905c112395,146051,113347,145099,112395,144146xm111442,131764v-952,,-952,952,,c111442,132716,111442,133669,111442,133669v953,,953,,953,-953c112395,131764,111442,131764,111442,131764xm111442,111761v,953,953,1905,1905,2858c114300,116524,116205,116524,118110,116524v953,,953,-953,953,-1905c118110,112714,117157,109856,113347,110809v-952,,-952,-1905,-1905,-953c110490,109856,111442,110809,111442,111761xm114300,126049v953,952,1905,,,l113347,122239v-952,952,-1905,952,-1905,1905c112395,127001,113347,126049,114300,126049xm113347,114619v,-953,,-1905,1906,-1905l115253,113666v,953,-953,953,-1906,953xm114300,32704v-953,952,953,1905,1905,c116205,31751,115253,31751,115253,31751v-953,,-1906,,-953,953c113347,32704,113347,32704,114300,32704xm120967,133669r-4762,-3810c115253,130811,114300,130811,114300,131764v-953,952,,952,953,1905c117157,134621,118110,134621,120015,135574v952,,952,-953,952,-1905xm118110,140336v,-1905,-953,-2857,-1905,-2857c114300,137479,117157,138431,116205,139384v,952,,952,-952,1905c115253,142241,114300,143194,115253,143194v952,,952,-953,1904,-1905c118110,141289,118110,140336,118110,140336xm119063,119381v952,,952,,,l119063,119381v952,,952,,,l119063,119381xe" filled="f" stroked="f">
                  <v:stroke joinstyle="miter"/>
                  <v:path arrowok="t" o:connecttype="custom" o:connectlocs="105728,172721;63817,181294;10478,158434;0,132716;20003,108904;38100,111761;39053,147956;34290,150814;33338,160339;42863,167006;52388,170816;87630,165101;93345,157481;95250,151766;88582,128906;65722,111761;28575,86044;7620,56516;17145,19369;67628,319;100013,6986;126682,37466;126682,49849;102870,63184;95250,60326;90488,27941;94297,24131;94297,17464;88582,13654;59055,8891;44767,15559;40957,38419;57150,54611;69532,63184;73342,66041;87630,74614;99060,83186;113347,93664;130492,120334;105728,172721;17145,130811;12382,128906;11430,129859;16192,133669;18097,131764;17145,130811;14288,124144;16192,127001;16192,125096;17145,123191;17145,121286;15240,123191;14288,124144;21907,117476;21907,115571;20003,117476;20003,120334;21907,117476;21907,131764;21907,131764;20955,131764;21907,131764;21907,131764;21907,123191;22860,122239;22860,121286;21907,123191;21907,123191;22860,134621;22860,134621;22860,133669;22860,134621;22860,134621;25717,116524;24765,115571;22860,118429;23813,119381;25717,116524;24765,139384;23813,138431;22860,139384;24765,139384;24765,139384;23813,126049;23813,126049;23813,127954;23813,126049;23813,126049;26670,128906;25717,131764;26670,132716;27622,131764;26670,128906;30480,44134;30480,44134;30480,44134;28575,39371;27622,38419;27622,39371;30480,44134;30480,124144;30480,124144;27622,124144;30480,127001;30480,124144;31432,66994;31432,66994;31432,66994;31432,66994;31432,66994;31432,48896;31432,48896;31432,49849;31432,48896;31432,48896;32385,53659;30480,55564;31432,56516;35242,54611;32385,53659;42863,60326;43815,58421;41910,58421;35242,65089;33338,60326;32385,59374;31432,60326;35242,65089;40005,63184;42863,60326;38100,72709;36195,69851;35242,70804;37147,73661;38100,72709;38100,58421;38100,58421;38100,57469;38100,58421;38100,58421;39053,53659;39053,53659;39053,52706;39053,53659;39053,53659;40957,48896;40957,48896;40957,48896;40957,48896;40957,48896;43815,87949;43815,87949;41910,87949;43815,87949;43815,87949;89535,107951;90488,107951;90488,111761;98107,115571;100013,114619;100965,113666;101917,110809;101917,106999;106680,108904;106680,110809;108585,109856;109538,107951;111442,102236;110490,97474;107632,96521;97155,101284;102870,95569;104775,95569;104775,93664;102870,94616;101917,95569;102870,93664;102870,92711;101917,92711;94297,98426;90488,99379;90488,96521;98107,92711;98107,91759;92392,91759;93345,87949;93345,86044;91440,86996;90488,88901;88582,90806;86678,88901;84772,87949;79057,86996;76200,85091;74295,87949;70485,89854;64770,91759;61913,87949;61913,86996;62865,86996;65722,88901;67628,88901;67628,86996;65722,86044;64770,80329;60007,77471;59055,75566;58103,73661;56197,75566;58103,81281;55245,82234;51435,80329;49530,78424;52388,76519;54292,74614;55245,70804;55245,68899;54292,66994;53340,68899;51435,73661;49530,74614;49530,72709;49530,67946;48578,65089;45720,66994;43815,71756;44767,72709;46672,75566;45720,77471;44767,83186;47625,86044;49530,87949;50482,86044;50482,83186;52388,85091;53340,87949;54292,90806;54292,91759;55245,91759;56197,89854;58103,87949;58103,90806;57150,92711;54292,96521;59055,93664;61913,93664;59055,96521;63817,99379;66675,100331;68580,103189;68580,103189;70485,101284;66675,100331;67628,99379;70485,97474;70485,101284;73342,102236;75247,103189;80010,104141;80963,104141;82867,104141;80963,106046;77153,106046;75247,107951;77153,108904;86678,106999;86678,109856;89535,107951;48578,77471;46672,78424;44767,77471;46672,76519;48578,77471;46672,70804;45720,70804;46672,69851;47625,70804;46672,70804;56197,79376;56197,79376;58103,82234;57150,82234;56197,79376;58103,97474;58103,97474;58103,97474;58103,97474;58103,97474;59055,78424;61913,75566;61913,77471;59055,78424;66675,91759;62865,90806;66675,89854;66675,91759;65722,103189;65722,103189;63817,103189;65722,103189;65722,103189;64770,67946;64770,67946;64770,67946;64770,67946;64770,67946;66675,92711;66675,92711;66675,92711;66675,94616;65722,94616;66675,92711;70485,79376;66675,79376;68580,82234;70485,82234;70485,79376;71438,103189;67628,101284;71438,103189;71438,103189;68580,72709;68580,72709;69532,72709;68580,72709;68580,72709;71438,77471;71438,77471;71438,77471;71438,77471;71438,77471;75247,89854;75247,89854;73342,89854;73342,88901;75247,89854;76200,83186;76200,83186;77153,83186;76200,81281;75247,81281;76200,83186;80963,93664;80010,94616;79057,96521;77153,95569;77153,91759;80963,93664;80963,93664;83820,93664;81915,95569;80963,93664;83820,93664;84772,91759;84772,91759;83820,93664;90488,107951;86678,106046;84772,104141;85725,102236;97155,101284;93345,103189;92392,104141;93345,105094;96203,106046;94297,107951;90488,107951;90488,107951;84772,96521;85725,95569;86678,96521;85725,97474;84772,96521;86678,113666;85725,111761;84772,112714;86678,113666;86678,113666;91440,115571;90488,114619;88582,118429;89535,119381;91440,115571;92392,90806;90488,95569;92392,90806;94297,111761;94297,111761;95250,111761;94297,111761;94297,111761;96203,121286;98107,119381;97155,117476;96203,118429;96203,121286;109538,125096;109538,123191;107632,123191;100965,124144;98107,125096;96203,124144;97155,126049;103822,127954;105728,127954;109538,125096;98107,105094;100965,102236;104775,99379;107632,98426;108585,101284;108585,107951;101917,106999;98107,105094;99060,35561;100013,36514;99060,35561;99060,35561;99060,35561;107632,115571;105728,116524;104775,116524;102870,114619;102870,117476;105728,120334;107632,119381;107632,115571;109538,146051;109538,146051;105728,147956;106680,148909;109538,146051;108585,136526;108585,136526;108585,138431;108585,136526;108585,136526;110490,142241;110490,142241;108585,142241;108585,143194;110490,142241;112395,144146;110490,147004;110490,148909;112395,147004;112395,144146;111442,131764;111442,131764;111442,133669;112395,132716;111442,131764;111442,111761;113347,114619;118110,116524;119063,114619;113347,110809;111442,109856;111442,111761;114300,126049;114300,126049;113347,122239;111442,124144;114300,126049;113347,114619;115253,112714;115253,113666;113347,114619;114300,32704;116205,32704;115253,31751;114300,32704;114300,32704;120967,133669;116205,129859;114300,131764;115253,133669;120015,135574;120967,133669;118110,140336;116205,137479;116205,139384;115253,141289;115253,143194;117157,141289;118110,140336;119063,119381;119063,119381;119063,119381;119063,119381;119063,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group>
            </w:pict>
          </mc:Fallback>
        </mc:AlternateContent>
      </w:r>
    </w:p>
    <w:p w14:paraId="7D12B45B" w14:textId="5B74197D" w:rsidR="001A1C0F" w:rsidRPr="001A1C0F" w:rsidRDefault="001A1C0F" w:rsidP="001A1C0F">
      <w:pPr>
        <w:spacing w:after="0" w:line="240" w:lineRule="auto"/>
      </w:pPr>
    </w:p>
    <w:p w14:paraId="21BB8968" w14:textId="7E720CF7" w:rsidR="0049564B" w:rsidRPr="00E74A09" w:rsidRDefault="00ED5ED8" w:rsidP="00E74A09">
      <w:pPr>
        <w:spacing w:after="0" w:line="276" w:lineRule="auto"/>
        <w:rPr>
          <w:color w:val="595959" w:themeColor="text1" w:themeTint="A6"/>
          <w:sz w:val="32"/>
          <w:szCs w:val="32"/>
        </w:rPr>
        <w:sectPr w:rsidR="0049564B" w:rsidRPr="00E74A09" w:rsidSect="001A1C0F">
          <w:headerReference w:type="default" r:id="rId10"/>
          <w:pgSz w:w="12240" w:h="15840"/>
          <w:pgMar w:top="621" w:right="504" w:bottom="576" w:left="576" w:header="0" w:footer="0" w:gutter="0"/>
          <w:cols w:space="720"/>
          <w:titlePg/>
          <w:docGrid w:linePitch="360"/>
        </w:sectPr>
      </w:pPr>
      <w:r>
        <w:rPr>
          <w:noProof/>
        </w:rPr>
        <mc:AlternateContent>
          <mc:Choice Requires="wps">
            <w:drawing>
              <wp:anchor distT="0" distB="0" distL="114300" distR="114300" simplePos="0" relativeHeight="251669504" behindDoc="1" locked="0" layoutInCell="1" allowOverlap="1" wp14:anchorId="58222997" wp14:editId="37FB4C9A">
                <wp:simplePos x="0" y="0"/>
                <wp:positionH relativeFrom="column">
                  <wp:posOffset>1451465</wp:posOffset>
                </wp:positionH>
                <wp:positionV relativeFrom="paragraph">
                  <wp:posOffset>7014162</wp:posOffset>
                </wp:positionV>
                <wp:extent cx="5594985" cy="1053296"/>
                <wp:effectExtent l="0" t="0" r="5715" b="1270"/>
                <wp:wrapNone/>
                <wp:docPr id="50" name="Rounded Rectangle 50"/>
                <wp:cNvGraphicFramePr/>
                <a:graphic xmlns:a="http://schemas.openxmlformats.org/drawingml/2006/main">
                  <a:graphicData uri="http://schemas.microsoft.com/office/word/2010/wordprocessingShape">
                    <wps:wsp>
                      <wps:cNvSpPr/>
                      <wps:spPr>
                        <a:xfrm>
                          <a:off x="0" y="0"/>
                          <a:ext cx="5594985" cy="1053296"/>
                        </a:xfrm>
                        <a:prstGeom prst="roundRect">
                          <a:avLst>
                            <a:gd name="adj" fmla="val 6963"/>
                          </a:avLst>
                        </a:prstGeom>
                        <a:solidFill>
                          <a:srgbClr val="007A7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5575D1" w14:textId="0394F993" w:rsidR="00323362" w:rsidRPr="00323362" w:rsidRDefault="00323362" w:rsidP="00323362">
                            <w:pPr>
                              <w:spacing w:after="0" w:line="276" w:lineRule="auto"/>
                              <w:rPr>
                                <w:sz w:val="24"/>
                                <w:szCs w:val="32"/>
                              </w:rPr>
                            </w:pPr>
                            <w:r w:rsidRPr="00323362">
                              <w:rPr>
                                <w:sz w:val="24"/>
                                <w:szCs w:val="32"/>
                              </w:rPr>
                              <w:t>Start a trial and continue research. Look into advertising opportunities and virtual storefront costs. Meet with a Metaverse rep about security and legal policies.</w:t>
                            </w:r>
                            <w:r>
                              <w:rPr>
                                <w:sz w:val="24"/>
                                <w:szCs w:val="32"/>
                              </w:rPr>
                              <w:t xml:space="preserve"> </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8222997" id="Rounded Rectangle 50" o:spid="_x0000_s1027" style="position:absolute;margin-left:114.3pt;margin-top:552.3pt;width:440.55pt;height:82.9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456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" fillcolor="#007a7a" stroked="f" strokeweight="1pt">
                <v:stroke joinstyle="miter"/>
                <v:textbox inset="10.8pt">
                  <w:txbxContent>
                    <w:p w14:paraId="7D5575D1" w14:textId="0394F993" w:rsidR="00323362" w:rsidRPr="00323362" w:rsidRDefault="00323362" w:rsidP="00323362">
                      <w:pPr>
                        <w:spacing w:after="0" w:line="276" w:lineRule="auto"/>
                        <w:rPr>
                          <w:sz w:val="24"/>
                          <w:szCs w:val="32"/>
                        </w:rPr>
                      </w:pPr>
                      <w:r w:rsidRPr="00323362">
                        <w:rPr>
                          <w:sz w:val="24"/>
                          <w:szCs w:val="32"/>
                        </w:rPr>
                        <w:t>Start a trial and continue research. Look into advertising opportunities and virtual storefront costs. Meet with a Metaverse rep about security and legal policies.</w:t>
                      </w:r>
                      <w:r>
                        <w:rPr>
                          <w:sz w:val="24"/>
                          <w:szCs w:val="32"/>
                        </w:rPr>
                        <w:t xml:space="preserve"> </w:t>
                      </w:r>
                    </w:p>
                  </w:txbxContent>
                </v:textbox>
              </v:roundrect>
            </w:pict>
          </mc:Fallback>
        </mc:AlternateContent>
      </w:r>
      <w:r>
        <w:rPr>
          <w:noProof/>
        </w:rPr>
        <mc:AlternateContent>
          <mc:Choice Requires="wpg">
            <w:drawing>
              <wp:anchor distT="0" distB="0" distL="114300" distR="114300" simplePos="0" relativeHeight="251670528" behindDoc="0" locked="0" layoutInCell="1" allowOverlap="1" wp14:anchorId="469AA0A9" wp14:editId="34ED1908">
                <wp:simplePos x="0" y="0"/>
                <wp:positionH relativeFrom="column">
                  <wp:posOffset>16510</wp:posOffset>
                </wp:positionH>
                <wp:positionV relativeFrom="paragraph">
                  <wp:posOffset>7069600</wp:posOffset>
                </wp:positionV>
                <wp:extent cx="1290955" cy="929640"/>
                <wp:effectExtent l="0" t="0" r="4445" b="0"/>
                <wp:wrapNone/>
                <wp:docPr id="52" name="Graphic 51"/>
                <wp:cNvGraphicFramePr/>
                <a:graphic xmlns:a="http://schemas.openxmlformats.org/drawingml/2006/main">
                  <a:graphicData uri="http://schemas.microsoft.com/office/word/2010/wordprocessingGroup">
                    <wpg:wgp>
                      <wpg:cNvGrpSpPr/>
                      <wpg:grpSpPr>
                        <a:xfrm>
                          <a:off x="0" y="0"/>
                          <a:ext cx="1290955" cy="929640"/>
                          <a:chOff x="0" y="0"/>
                          <a:chExt cx="1525205" cy="1098503"/>
                        </a:xfrm>
                        <a:solidFill>
                          <a:srgbClr val="007A7A"/>
                        </a:solidFill>
                      </wpg:grpSpPr>
                      <wps:wsp>
                        <wps:cNvPr id="53" name="Freeform 53"/>
                        <wps:cNvSpPr/>
                        <wps:spPr>
                          <a:xfrm>
                            <a:off x="8566" y="9439"/>
                            <a:ext cx="204094" cy="253365"/>
                          </a:xfrm>
                          <a:custGeom>
                            <a:avLst/>
                            <a:gdLst>
                              <a:gd name="connsiteX0" fmla="*/ 202190 w 204094"/>
                              <a:gd name="connsiteY0" fmla="*/ 188595 h 253365"/>
                              <a:gd name="connsiteX1" fmla="*/ 201237 w 204094"/>
                              <a:gd name="connsiteY1" fmla="*/ 201930 h 253365"/>
                              <a:gd name="connsiteX2" fmla="*/ 199332 w 204094"/>
                              <a:gd name="connsiteY2" fmla="*/ 219075 h 253365"/>
                              <a:gd name="connsiteX3" fmla="*/ 198380 w 204094"/>
                              <a:gd name="connsiteY3" fmla="*/ 225743 h 253365"/>
                              <a:gd name="connsiteX4" fmla="*/ 196475 w 204094"/>
                              <a:gd name="connsiteY4" fmla="*/ 246697 h 253365"/>
                              <a:gd name="connsiteX5" fmla="*/ 189807 w 204094"/>
                              <a:gd name="connsiteY5" fmla="*/ 252413 h 253365"/>
                              <a:gd name="connsiteX6" fmla="*/ 158375 w 204094"/>
                              <a:gd name="connsiteY6" fmla="*/ 252413 h 253365"/>
                              <a:gd name="connsiteX7" fmla="*/ 127895 w 204094"/>
                              <a:gd name="connsiteY7" fmla="*/ 253365 h 253365"/>
                              <a:gd name="connsiteX8" fmla="*/ 72650 w 204094"/>
                              <a:gd name="connsiteY8" fmla="*/ 253365 h 253365"/>
                              <a:gd name="connsiteX9" fmla="*/ 36455 w 204094"/>
                              <a:gd name="connsiteY9" fmla="*/ 252413 h 253365"/>
                              <a:gd name="connsiteX10" fmla="*/ 8832 w 204094"/>
                              <a:gd name="connsiteY10" fmla="*/ 252413 h 253365"/>
                              <a:gd name="connsiteX11" fmla="*/ 5022 w 204094"/>
                              <a:gd name="connsiteY11" fmla="*/ 252413 h 253365"/>
                              <a:gd name="connsiteX12" fmla="*/ 260 w 204094"/>
                              <a:gd name="connsiteY12" fmla="*/ 248603 h 253365"/>
                              <a:gd name="connsiteX13" fmla="*/ 5975 w 204094"/>
                              <a:gd name="connsiteY13" fmla="*/ 243840 h 253365"/>
                              <a:gd name="connsiteX14" fmla="*/ 14547 w 204094"/>
                              <a:gd name="connsiteY14" fmla="*/ 242888 h 253365"/>
                              <a:gd name="connsiteX15" fmla="*/ 30740 w 204094"/>
                              <a:gd name="connsiteY15" fmla="*/ 225743 h 253365"/>
                              <a:gd name="connsiteX16" fmla="*/ 31692 w 204094"/>
                              <a:gd name="connsiteY16" fmla="*/ 199072 h 253365"/>
                              <a:gd name="connsiteX17" fmla="*/ 32645 w 204094"/>
                              <a:gd name="connsiteY17" fmla="*/ 170497 h 253365"/>
                              <a:gd name="connsiteX18" fmla="*/ 31692 w 204094"/>
                              <a:gd name="connsiteY18" fmla="*/ 137160 h 253365"/>
                              <a:gd name="connsiteX19" fmla="*/ 32645 w 204094"/>
                              <a:gd name="connsiteY19" fmla="*/ 101918 h 253365"/>
                              <a:gd name="connsiteX20" fmla="*/ 31692 w 204094"/>
                              <a:gd name="connsiteY20" fmla="*/ 34290 h 253365"/>
                              <a:gd name="connsiteX21" fmla="*/ 30740 w 204094"/>
                              <a:gd name="connsiteY21" fmla="*/ 22860 h 253365"/>
                              <a:gd name="connsiteX22" fmla="*/ 13595 w 204094"/>
                              <a:gd name="connsiteY22" fmla="*/ 9525 h 253365"/>
                              <a:gd name="connsiteX23" fmla="*/ 5975 w 204094"/>
                              <a:gd name="connsiteY23" fmla="*/ 9525 h 253365"/>
                              <a:gd name="connsiteX24" fmla="*/ 2165 w 204094"/>
                              <a:gd name="connsiteY24" fmla="*/ 8572 h 253365"/>
                              <a:gd name="connsiteX25" fmla="*/ 260 w 204094"/>
                              <a:gd name="connsiteY25" fmla="*/ 4763 h 253365"/>
                              <a:gd name="connsiteX26" fmla="*/ 3117 w 204094"/>
                              <a:gd name="connsiteY26" fmla="*/ 1905 h 253365"/>
                              <a:gd name="connsiteX27" fmla="*/ 12642 w 204094"/>
                              <a:gd name="connsiteY27" fmla="*/ 0 h 253365"/>
                              <a:gd name="connsiteX28" fmla="*/ 40265 w 204094"/>
                              <a:gd name="connsiteY28" fmla="*/ 0 h 253365"/>
                              <a:gd name="connsiteX29" fmla="*/ 116465 w 204094"/>
                              <a:gd name="connsiteY29" fmla="*/ 0 h 253365"/>
                              <a:gd name="connsiteX30" fmla="*/ 145040 w 204094"/>
                              <a:gd name="connsiteY30" fmla="*/ 0 h 253365"/>
                              <a:gd name="connsiteX31" fmla="*/ 183140 w 204094"/>
                              <a:gd name="connsiteY31" fmla="*/ 0 h 253365"/>
                              <a:gd name="connsiteX32" fmla="*/ 193617 w 204094"/>
                              <a:gd name="connsiteY32" fmla="*/ 9525 h 253365"/>
                              <a:gd name="connsiteX33" fmla="*/ 197427 w 204094"/>
                              <a:gd name="connsiteY33" fmla="*/ 46672 h 253365"/>
                              <a:gd name="connsiteX34" fmla="*/ 199332 w 204094"/>
                              <a:gd name="connsiteY34" fmla="*/ 73343 h 253365"/>
                              <a:gd name="connsiteX35" fmla="*/ 199332 w 204094"/>
                              <a:gd name="connsiteY35" fmla="*/ 77153 h 253365"/>
                              <a:gd name="connsiteX36" fmla="*/ 197427 w 204094"/>
                              <a:gd name="connsiteY36" fmla="*/ 81915 h 253365"/>
                              <a:gd name="connsiteX37" fmla="*/ 189807 w 204094"/>
                              <a:gd name="connsiteY37" fmla="*/ 79058 h 253365"/>
                              <a:gd name="connsiteX38" fmla="*/ 186950 w 204094"/>
                              <a:gd name="connsiteY38" fmla="*/ 72390 h 253365"/>
                              <a:gd name="connsiteX39" fmla="*/ 172662 w 204094"/>
                              <a:gd name="connsiteY39" fmla="*/ 37147 h 253365"/>
                              <a:gd name="connsiteX40" fmla="*/ 137420 w 204094"/>
                              <a:gd name="connsiteY40" fmla="*/ 11430 h 253365"/>
                              <a:gd name="connsiteX41" fmla="*/ 114560 w 204094"/>
                              <a:gd name="connsiteY41" fmla="*/ 8572 h 253365"/>
                              <a:gd name="connsiteX42" fmla="*/ 93605 w 204094"/>
                              <a:gd name="connsiteY42" fmla="*/ 14288 h 253365"/>
                              <a:gd name="connsiteX43" fmla="*/ 90747 w 204094"/>
                              <a:gd name="connsiteY43" fmla="*/ 17145 h 253365"/>
                              <a:gd name="connsiteX44" fmla="*/ 88842 w 204094"/>
                              <a:gd name="connsiteY44" fmla="*/ 34290 h 253365"/>
                              <a:gd name="connsiteX45" fmla="*/ 88842 w 204094"/>
                              <a:gd name="connsiteY45" fmla="*/ 44768 h 253365"/>
                              <a:gd name="connsiteX46" fmla="*/ 88842 w 204094"/>
                              <a:gd name="connsiteY46" fmla="*/ 63818 h 253365"/>
                              <a:gd name="connsiteX47" fmla="*/ 88842 w 204094"/>
                              <a:gd name="connsiteY47" fmla="*/ 67628 h 253365"/>
                              <a:gd name="connsiteX48" fmla="*/ 88842 w 204094"/>
                              <a:gd name="connsiteY48" fmla="*/ 70485 h 253365"/>
                              <a:gd name="connsiteX49" fmla="*/ 89795 w 204094"/>
                              <a:gd name="connsiteY49" fmla="*/ 92393 h 253365"/>
                              <a:gd name="connsiteX50" fmla="*/ 90747 w 204094"/>
                              <a:gd name="connsiteY50" fmla="*/ 112395 h 253365"/>
                              <a:gd name="connsiteX51" fmla="*/ 96462 w 204094"/>
                              <a:gd name="connsiteY51" fmla="*/ 118110 h 253365"/>
                              <a:gd name="connsiteX52" fmla="*/ 114560 w 204094"/>
                              <a:gd name="connsiteY52" fmla="*/ 116205 h 253365"/>
                              <a:gd name="connsiteX53" fmla="*/ 132657 w 204094"/>
                              <a:gd name="connsiteY53" fmla="*/ 103822 h 253365"/>
                              <a:gd name="connsiteX54" fmla="*/ 141230 w 204094"/>
                              <a:gd name="connsiteY54" fmla="*/ 80010 h 253365"/>
                              <a:gd name="connsiteX55" fmla="*/ 143135 w 204094"/>
                              <a:gd name="connsiteY55" fmla="*/ 73343 h 253365"/>
                              <a:gd name="connsiteX56" fmla="*/ 147897 w 204094"/>
                              <a:gd name="connsiteY56" fmla="*/ 70485 h 253365"/>
                              <a:gd name="connsiteX57" fmla="*/ 151707 w 204094"/>
                              <a:gd name="connsiteY57" fmla="*/ 75247 h 253365"/>
                              <a:gd name="connsiteX58" fmla="*/ 151707 w 204094"/>
                              <a:gd name="connsiteY58" fmla="*/ 93345 h 253365"/>
                              <a:gd name="connsiteX59" fmla="*/ 151707 w 204094"/>
                              <a:gd name="connsiteY59" fmla="*/ 100965 h 253365"/>
                              <a:gd name="connsiteX60" fmla="*/ 151707 w 204094"/>
                              <a:gd name="connsiteY60" fmla="*/ 103822 h 253365"/>
                              <a:gd name="connsiteX61" fmla="*/ 150755 w 204094"/>
                              <a:gd name="connsiteY61" fmla="*/ 135255 h 253365"/>
                              <a:gd name="connsiteX62" fmla="*/ 150755 w 204094"/>
                              <a:gd name="connsiteY62" fmla="*/ 163830 h 253365"/>
                              <a:gd name="connsiteX63" fmla="*/ 150755 w 204094"/>
                              <a:gd name="connsiteY63" fmla="*/ 172403 h 253365"/>
                              <a:gd name="connsiteX64" fmla="*/ 147897 w 204094"/>
                              <a:gd name="connsiteY64" fmla="*/ 177165 h 253365"/>
                              <a:gd name="connsiteX65" fmla="*/ 140277 w 204094"/>
                              <a:gd name="connsiteY65" fmla="*/ 175260 h 253365"/>
                              <a:gd name="connsiteX66" fmla="*/ 138372 w 204094"/>
                              <a:gd name="connsiteY66" fmla="*/ 170497 h 253365"/>
                              <a:gd name="connsiteX67" fmla="*/ 130752 w 204094"/>
                              <a:gd name="connsiteY67" fmla="*/ 143828 h 253365"/>
                              <a:gd name="connsiteX68" fmla="*/ 124085 w 204094"/>
                              <a:gd name="connsiteY68" fmla="*/ 134303 h 253365"/>
                              <a:gd name="connsiteX69" fmla="*/ 114560 w 204094"/>
                              <a:gd name="connsiteY69" fmla="*/ 128588 h 253365"/>
                              <a:gd name="connsiteX70" fmla="*/ 91700 w 204094"/>
                              <a:gd name="connsiteY70" fmla="*/ 128588 h 253365"/>
                              <a:gd name="connsiteX71" fmla="*/ 87890 w 204094"/>
                              <a:gd name="connsiteY71" fmla="*/ 133350 h 253365"/>
                              <a:gd name="connsiteX72" fmla="*/ 87890 w 204094"/>
                              <a:gd name="connsiteY72" fmla="*/ 144780 h 253365"/>
                              <a:gd name="connsiteX73" fmla="*/ 87890 w 204094"/>
                              <a:gd name="connsiteY73" fmla="*/ 174308 h 253365"/>
                              <a:gd name="connsiteX74" fmla="*/ 88842 w 204094"/>
                              <a:gd name="connsiteY74" fmla="*/ 184785 h 253365"/>
                              <a:gd name="connsiteX75" fmla="*/ 88842 w 204094"/>
                              <a:gd name="connsiteY75" fmla="*/ 216218 h 253365"/>
                              <a:gd name="connsiteX76" fmla="*/ 88842 w 204094"/>
                              <a:gd name="connsiteY76" fmla="*/ 220980 h 253365"/>
                              <a:gd name="connsiteX77" fmla="*/ 88842 w 204094"/>
                              <a:gd name="connsiteY77" fmla="*/ 228600 h 253365"/>
                              <a:gd name="connsiteX78" fmla="*/ 93605 w 204094"/>
                              <a:gd name="connsiteY78" fmla="*/ 240983 h 253365"/>
                              <a:gd name="connsiteX79" fmla="*/ 102177 w 204094"/>
                              <a:gd name="connsiteY79" fmla="*/ 243840 h 253365"/>
                              <a:gd name="connsiteX80" fmla="*/ 129800 w 204094"/>
                              <a:gd name="connsiteY80" fmla="*/ 243840 h 253365"/>
                              <a:gd name="connsiteX81" fmla="*/ 147897 w 204094"/>
                              <a:gd name="connsiteY81" fmla="*/ 239078 h 253365"/>
                              <a:gd name="connsiteX82" fmla="*/ 172662 w 204094"/>
                              <a:gd name="connsiteY82" fmla="*/ 220028 h 253365"/>
                              <a:gd name="connsiteX83" fmla="*/ 174567 w 204094"/>
                              <a:gd name="connsiteY83" fmla="*/ 216218 h 253365"/>
                              <a:gd name="connsiteX84" fmla="*/ 191712 w 204094"/>
                              <a:gd name="connsiteY84" fmla="*/ 165735 h 253365"/>
                              <a:gd name="connsiteX85" fmla="*/ 192665 w 204094"/>
                              <a:gd name="connsiteY85" fmla="*/ 161925 h 253365"/>
                              <a:gd name="connsiteX86" fmla="*/ 200285 w 204094"/>
                              <a:gd name="connsiteY86" fmla="*/ 157163 h 253365"/>
                              <a:gd name="connsiteX87" fmla="*/ 204095 w 204094"/>
                              <a:gd name="connsiteY87" fmla="*/ 161925 h 253365"/>
                              <a:gd name="connsiteX88" fmla="*/ 202190 w 204094"/>
                              <a:gd name="connsiteY88" fmla="*/ 188595 h 253365"/>
                              <a:gd name="connsiteX89" fmla="*/ 38360 w 204094"/>
                              <a:gd name="connsiteY89" fmla="*/ 105728 h 253365"/>
                              <a:gd name="connsiteX90" fmla="*/ 45027 w 204094"/>
                              <a:gd name="connsiteY90" fmla="*/ 102870 h 253365"/>
                              <a:gd name="connsiteX91" fmla="*/ 45027 w 204094"/>
                              <a:gd name="connsiteY91" fmla="*/ 100013 h 253365"/>
                              <a:gd name="connsiteX92" fmla="*/ 44075 w 204094"/>
                              <a:gd name="connsiteY92" fmla="*/ 100013 h 253365"/>
                              <a:gd name="connsiteX93" fmla="*/ 37407 w 204094"/>
                              <a:gd name="connsiteY93" fmla="*/ 103822 h 253365"/>
                              <a:gd name="connsiteX94" fmla="*/ 37407 w 204094"/>
                              <a:gd name="connsiteY94" fmla="*/ 104775 h 253365"/>
                              <a:gd name="connsiteX95" fmla="*/ 38360 w 204094"/>
                              <a:gd name="connsiteY95" fmla="*/ 105728 h 253365"/>
                              <a:gd name="connsiteX96" fmla="*/ 42170 w 204094"/>
                              <a:gd name="connsiteY96" fmla="*/ 155258 h 253365"/>
                              <a:gd name="connsiteX97" fmla="*/ 45027 w 204094"/>
                              <a:gd name="connsiteY97" fmla="*/ 156210 h 253365"/>
                              <a:gd name="connsiteX98" fmla="*/ 47885 w 204094"/>
                              <a:gd name="connsiteY98" fmla="*/ 160972 h 253365"/>
                              <a:gd name="connsiteX99" fmla="*/ 46932 w 204094"/>
                              <a:gd name="connsiteY99" fmla="*/ 162878 h 253365"/>
                              <a:gd name="connsiteX100" fmla="*/ 46932 w 204094"/>
                              <a:gd name="connsiteY100" fmla="*/ 160972 h 253365"/>
                              <a:gd name="connsiteX101" fmla="*/ 45027 w 204094"/>
                              <a:gd name="connsiteY101" fmla="*/ 159068 h 253365"/>
                              <a:gd name="connsiteX102" fmla="*/ 45027 w 204094"/>
                              <a:gd name="connsiteY102" fmla="*/ 163830 h 253365"/>
                              <a:gd name="connsiteX103" fmla="*/ 47885 w 204094"/>
                              <a:gd name="connsiteY103" fmla="*/ 166688 h 253365"/>
                              <a:gd name="connsiteX104" fmla="*/ 49790 w 204094"/>
                              <a:gd name="connsiteY104" fmla="*/ 168593 h 253365"/>
                              <a:gd name="connsiteX105" fmla="*/ 50742 w 204094"/>
                              <a:gd name="connsiteY105" fmla="*/ 166688 h 253365"/>
                              <a:gd name="connsiteX106" fmla="*/ 51695 w 204094"/>
                              <a:gd name="connsiteY106" fmla="*/ 160972 h 253365"/>
                              <a:gd name="connsiteX107" fmla="*/ 60267 w 204094"/>
                              <a:gd name="connsiteY107" fmla="*/ 157163 h 253365"/>
                              <a:gd name="connsiteX108" fmla="*/ 59315 w 204094"/>
                              <a:gd name="connsiteY108" fmla="*/ 160020 h 253365"/>
                              <a:gd name="connsiteX109" fmla="*/ 63125 w 204094"/>
                              <a:gd name="connsiteY109" fmla="*/ 164783 h 253365"/>
                              <a:gd name="connsiteX110" fmla="*/ 63125 w 204094"/>
                              <a:gd name="connsiteY110" fmla="*/ 166688 h 253365"/>
                              <a:gd name="connsiteX111" fmla="*/ 59315 w 204094"/>
                              <a:gd name="connsiteY111" fmla="*/ 165735 h 253365"/>
                              <a:gd name="connsiteX112" fmla="*/ 58362 w 204094"/>
                              <a:gd name="connsiteY112" fmla="*/ 163830 h 253365"/>
                              <a:gd name="connsiteX113" fmla="*/ 56457 w 204094"/>
                              <a:gd name="connsiteY113" fmla="*/ 166688 h 253365"/>
                              <a:gd name="connsiteX114" fmla="*/ 57410 w 204094"/>
                              <a:gd name="connsiteY114" fmla="*/ 173355 h 253365"/>
                              <a:gd name="connsiteX115" fmla="*/ 58362 w 204094"/>
                              <a:gd name="connsiteY115" fmla="*/ 174308 h 253365"/>
                              <a:gd name="connsiteX116" fmla="*/ 59315 w 204094"/>
                              <a:gd name="connsiteY116" fmla="*/ 173355 h 253365"/>
                              <a:gd name="connsiteX117" fmla="*/ 63125 w 204094"/>
                              <a:gd name="connsiteY117" fmla="*/ 166688 h 253365"/>
                              <a:gd name="connsiteX118" fmla="*/ 66935 w 204094"/>
                              <a:gd name="connsiteY118" fmla="*/ 164783 h 253365"/>
                              <a:gd name="connsiteX119" fmla="*/ 68840 w 204094"/>
                              <a:gd name="connsiteY119" fmla="*/ 161925 h 253365"/>
                              <a:gd name="connsiteX120" fmla="*/ 65982 w 204094"/>
                              <a:gd name="connsiteY120" fmla="*/ 159068 h 253365"/>
                              <a:gd name="connsiteX121" fmla="*/ 63125 w 204094"/>
                              <a:gd name="connsiteY121" fmla="*/ 154305 h 253365"/>
                              <a:gd name="connsiteX122" fmla="*/ 63125 w 204094"/>
                              <a:gd name="connsiteY122" fmla="*/ 154305 h 253365"/>
                              <a:gd name="connsiteX123" fmla="*/ 65030 w 204094"/>
                              <a:gd name="connsiteY123" fmla="*/ 150495 h 253365"/>
                              <a:gd name="connsiteX124" fmla="*/ 64077 w 204094"/>
                              <a:gd name="connsiteY124" fmla="*/ 149543 h 253365"/>
                              <a:gd name="connsiteX125" fmla="*/ 56457 w 204094"/>
                              <a:gd name="connsiteY125" fmla="*/ 149543 h 253365"/>
                              <a:gd name="connsiteX126" fmla="*/ 54552 w 204094"/>
                              <a:gd name="connsiteY126" fmla="*/ 148590 h 253365"/>
                              <a:gd name="connsiteX127" fmla="*/ 54552 w 204094"/>
                              <a:gd name="connsiteY127" fmla="*/ 150495 h 253365"/>
                              <a:gd name="connsiteX128" fmla="*/ 52647 w 204094"/>
                              <a:gd name="connsiteY128" fmla="*/ 152400 h 253365"/>
                              <a:gd name="connsiteX129" fmla="*/ 49790 w 204094"/>
                              <a:gd name="connsiteY129" fmla="*/ 154305 h 253365"/>
                              <a:gd name="connsiteX130" fmla="*/ 48837 w 204094"/>
                              <a:gd name="connsiteY130" fmla="*/ 156210 h 253365"/>
                              <a:gd name="connsiteX131" fmla="*/ 46932 w 204094"/>
                              <a:gd name="connsiteY131" fmla="*/ 154305 h 253365"/>
                              <a:gd name="connsiteX132" fmla="*/ 45027 w 204094"/>
                              <a:gd name="connsiteY132" fmla="*/ 154305 h 253365"/>
                              <a:gd name="connsiteX133" fmla="*/ 44075 w 204094"/>
                              <a:gd name="connsiteY133" fmla="*/ 156210 h 253365"/>
                              <a:gd name="connsiteX134" fmla="*/ 44075 w 204094"/>
                              <a:gd name="connsiteY134" fmla="*/ 141922 h 253365"/>
                              <a:gd name="connsiteX135" fmla="*/ 42170 w 204094"/>
                              <a:gd name="connsiteY135" fmla="*/ 139065 h 253365"/>
                              <a:gd name="connsiteX136" fmla="*/ 40265 w 204094"/>
                              <a:gd name="connsiteY136" fmla="*/ 137160 h 253365"/>
                              <a:gd name="connsiteX137" fmla="*/ 39312 w 204094"/>
                              <a:gd name="connsiteY137" fmla="*/ 136208 h 253365"/>
                              <a:gd name="connsiteX138" fmla="*/ 38360 w 204094"/>
                              <a:gd name="connsiteY138" fmla="*/ 137160 h 253365"/>
                              <a:gd name="connsiteX139" fmla="*/ 38360 w 204094"/>
                              <a:gd name="connsiteY139" fmla="*/ 140018 h 253365"/>
                              <a:gd name="connsiteX140" fmla="*/ 39312 w 204094"/>
                              <a:gd name="connsiteY140" fmla="*/ 141922 h 253365"/>
                              <a:gd name="connsiteX141" fmla="*/ 40265 w 204094"/>
                              <a:gd name="connsiteY141" fmla="*/ 144780 h 253365"/>
                              <a:gd name="connsiteX142" fmla="*/ 40265 w 204094"/>
                              <a:gd name="connsiteY142" fmla="*/ 150495 h 253365"/>
                              <a:gd name="connsiteX143" fmla="*/ 42170 w 204094"/>
                              <a:gd name="connsiteY143" fmla="*/ 155258 h 253365"/>
                              <a:gd name="connsiteX144" fmla="*/ 37407 w 204094"/>
                              <a:gd name="connsiteY144" fmla="*/ 71438 h 253365"/>
                              <a:gd name="connsiteX145" fmla="*/ 41217 w 204094"/>
                              <a:gd name="connsiteY145" fmla="*/ 71438 h 253365"/>
                              <a:gd name="connsiteX146" fmla="*/ 42170 w 204094"/>
                              <a:gd name="connsiteY146" fmla="*/ 70485 h 253365"/>
                              <a:gd name="connsiteX147" fmla="*/ 40265 w 204094"/>
                              <a:gd name="connsiteY147" fmla="*/ 64770 h 253365"/>
                              <a:gd name="connsiteX148" fmla="*/ 39312 w 204094"/>
                              <a:gd name="connsiteY148" fmla="*/ 62865 h 253365"/>
                              <a:gd name="connsiteX149" fmla="*/ 38360 w 204094"/>
                              <a:gd name="connsiteY149" fmla="*/ 64770 h 253365"/>
                              <a:gd name="connsiteX150" fmla="*/ 37407 w 204094"/>
                              <a:gd name="connsiteY150" fmla="*/ 70485 h 253365"/>
                              <a:gd name="connsiteX151" fmla="*/ 37407 w 204094"/>
                              <a:gd name="connsiteY151" fmla="*/ 71438 h 253365"/>
                              <a:gd name="connsiteX152" fmla="*/ 39312 w 204094"/>
                              <a:gd name="connsiteY152" fmla="*/ 150495 h 253365"/>
                              <a:gd name="connsiteX153" fmla="*/ 38360 w 204094"/>
                              <a:gd name="connsiteY153" fmla="*/ 152400 h 253365"/>
                              <a:gd name="connsiteX154" fmla="*/ 38360 w 204094"/>
                              <a:gd name="connsiteY154" fmla="*/ 152400 h 253365"/>
                              <a:gd name="connsiteX155" fmla="*/ 39312 w 204094"/>
                              <a:gd name="connsiteY155" fmla="*/ 150495 h 253365"/>
                              <a:gd name="connsiteX156" fmla="*/ 39312 w 204094"/>
                              <a:gd name="connsiteY156" fmla="*/ 18097 h 253365"/>
                              <a:gd name="connsiteX157" fmla="*/ 40265 w 204094"/>
                              <a:gd name="connsiteY157" fmla="*/ 14288 h 253365"/>
                              <a:gd name="connsiteX158" fmla="*/ 41217 w 204094"/>
                              <a:gd name="connsiteY158" fmla="*/ 13335 h 253365"/>
                              <a:gd name="connsiteX159" fmla="*/ 41217 w 204094"/>
                              <a:gd name="connsiteY159" fmla="*/ 8572 h 253365"/>
                              <a:gd name="connsiteX160" fmla="*/ 42170 w 204094"/>
                              <a:gd name="connsiteY160" fmla="*/ 3810 h 253365"/>
                              <a:gd name="connsiteX161" fmla="*/ 41217 w 204094"/>
                              <a:gd name="connsiteY161" fmla="*/ 3810 h 253365"/>
                              <a:gd name="connsiteX162" fmla="*/ 41217 w 204094"/>
                              <a:gd name="connsiteY162" fmla="*/ 7620 h 253365"/>
                              <a:gd name="connsiteX163" fmla="*/ 41217 w 204094"/>
                              <a:gd name="connsiteY163" fmla="*/ 7620 h 253365"/>
                              <a:gd name="connsiteX164" fmla="*/ 39312 w 204094"/>
                              <a:gd name="connsiteY164" fmla="*/ 12383 h 253365"/>
                              <a:gd name="connsiteX165" fmla="*/ 39312 w 204094"/>
                              <a:gd name="connsiteY165" fmla="*/ 18097 h 253365"/>
                              <a:gd name="connsiteX166" fmla="*/ 41217 w 204094"/>
                              <a:gd name="connsiteY166" fmla="*/ 126683 h 253365"/>
                              <a:gd name="connsiteX167" fmla="*/ 42170 w 204094"/>
                              <a:gd name="connsiteY167" fmla="*/ 124778 h 253365"/>
                              <a:gd name="connsiteX168" fmla="*/ 45980 w 204094"/>
                              <a:gd name="connsiteY168" fmla="*/ 119063 h 253365"/>
                              <a:gd name="connsiteX169" fmla="*/ 47885 w 204094"/>
                              <a:gd name="connsiteY169" fmla="*/ 117158 h 253365"/>
                              <a:gd name="connsiteX170" fmla="*/ 50742 w 204094"/>
                              <a:gd name="connsiteY170" fmla="*/ 112395 h 253365"/>
                              <a:gd name="connsiteX171" fmla="*/ 53600 w 204094"/>
                              <a:gd name="connsiteY171" fmla="*/ 112395 h 253365"/>
                              <a:gd name="connsiteX172" fmla="*/ 54552 w 204094"/>
                              <a:gd name="connsiteY172" fmla="*/ 115253 h 253365"/>
                              <a:gd name="connsiteX173" fmla="*/ 56457 w 204094"/>
                              <a:gd name="connsiteY173" fmla="*/ 120015 h 253365"/>
                              <a:gd name="connsiteX174" fmla="*/ 57410 w 204094"/>
                              <a:gd name="connsiteY174" fmla="*/ 121920 h 253365"/>
                              <a:gd name="connsiteX175" fmla="*/ 60267 w 204094"/>
                              <a:gd name="connsiteY175" fmla="*/ 125730 h 253365"/>
                              <a:gd name="connsiteX176" fmla="*/ 62172 w 204094"/>
                              <a:gd name="connsiteY176" fmla="*/ 126683 h 253365"/>
                              <a:gd name="connsiteX177" fmla="*/ 63125 w 204094"/>
                              <a:gd name="connsiteY177" fmla="*/ 125730 h 253365"/>
                              <a:gd name="connsiteX178" fmla="*/ 60267 w 204094"/>
                              <a:gd name="connsiteY178" fmla="*/ 117158 h 253365"/>
                              <a:gd name="connsiteX179" fmla="*/ 56457 w 204094"/>
                              <a:gd name="connsiteY179" fmla="*/ 113347 h 253365"/>
                              <a:gd name="connsiteX180" fmla="*/ 54552 w 204094"/>
                              <a:gd name="connsiteY180" fmla="*/ 113347 h 253365"/>
                              <a:gd name="connsiteX181" fmla="*/ 54552 w 204094"/>
                              <a:gd name="connsiteY181" fmla="*/ 110490 h 253365"/>
                              <a:gd name="connsiteX182" fmla="*/ 57410 w 204094"/>
                              <a:gd name="connsiteY182" fmla="*/ 110490 h 253365"/>
                              <a:gd name="connsiteX183" fmla="*/ 63125 w 204094"/>
                              <a:gd name="connsiteY183" fmla="*/ 108585 h 253365"/>
                              <a:gd name="connsiteX184" fmla="*/ 62172 w 204094"/>
                              <a:gd name="connsiteY184" fmla="*/ 111443 h 253365"/>
                              <a:gd name="connsiteX185" fmla="*/ 60267 w 204094"/>
                              <a:gd name="connsiteY185" fmla="*/ 112395 h 253365"/>
                              <a:gd name="connsiteX186" fmla="*/ 64077 w 204094"/>
                              <a:gd name="connsiteY186" fmla="*/ 115253 h 253365"/>
                              <a:gd name="connsiteX187" fmla="*/ 66935 w 204094"/>
                              <a:gd name="connsiteY187" fmla="*/ 109538 h 253365"/>
                              <a:gd name="connsiteX188" fmla="*/ 63125 w 204094"/>
                              <a:gd name="connsiteY188" fmla="*/ 107633 h 253365"/>
                              <a:gd name="connsiteX189" fmla="*/ 62172 w 204094"/>
                              <a:gd name="connsiteY189" fmla="*/ 102870 h 253365"/>
                              <a:gd name="connsiteX190" fmla="*/ 60267 w 204094"/>
                              <a:gd name="connsiteY190" fmla="*/ 101918 h 253365"/>
                              <a:gd name="connsiteX191" fmla="*/ 56457 w 204094"/>
                              <a:gd name="connsiteY191" fmla="*/ 100965 h 253365"/>
                              <a:gd name="connsiteX192" fmla="*/ 52647 w 204094"/>
                              <a:gd name="connsiteY192" fmla="*/ 96203 h 253365"/>
                              <a:gd name="connsiteX193" fmla="*/ 47885 w 204094"/>
                              <a:gd name="connsiteY193" fmla="*/ 97155 h 253365"/>
                              <a:gd name="connsiteX194" fmla="*/ 46932 w 204094"/>
                              <a:gd name="connsiteY194" fmla="*/ 99060 h 253365"/>
                              <a:gd name="connsiteX195" fmla="*/ 48837 w 204094"/>
                              <a:gd name="connsiteY195" fmla="*/ 100013 h 253365"/>
                              <a:gd name="connsiteX196" fmla="*/ 52647 w 204094"/>
                              <a:gd name="connsiteY196" fmla="*/ 100965 h 253365"/>
                              <a:gd name="connsiteX197" fmla="*/ 48837 w 204094"/>
                              <a:gd name="connsiteY197" fmla="*/ 104775 h 253365"/>
                              <a:gd name="connsiteX198" fmla="*/ 45980 w 204094"/>
                              <a:gd name="connsiteY198" fmla="*/ 110490 h 253365"/>
                              <a:gd name="connsiteX199" fmla="*/ 45027 w 204094"/>
                              <a:gd name="connsiteY199" fmla="*/ 112395 h 253365"/>
                              <a:gd name="connsiteX200" fmla="*/ 44075 w 204094"/>
                              <a:gd name="connsiteY200" fmla="*/ 115253 h 253365"/>
                              <a:gd name="connsiteX201" fmla="*/ 45027 w 204094"/>
                              <a:gd name="connsiteY201" fmla="*/ 118110 h 253365"/>
                              <a:gd name="connsiteX202" fmla="*/ 43122 w 204094"/>
                              <a:gd name="connsiteY202" fmla="*/ 126683 h 253365"/>
                              <a:gd name="connsiteX203" fmla="*/ 41217 w 204094"/>
                              <a:gd name="connsiteY203" fmla="*/ 126683 h 253365"/>
                              <a:gd name="connsiteX204" fmla="*/ 39312 w 204094"/>
                              <a:gd name="connsiteY204" fmla="*/ 126683 h 253365"/>
                              <a:gd name="connsiteX205" fmla="*/ 41217 w 204094"/>
                              <a:gd name="connsiteY205" fmla="*/ 129540 h 253365"/>
                              <a:gd name="connsiteX206" fmla="*/ 41217 w 204094"/>
                              <a:gd name="connsiteY206" fmla="*/ 126683 h 253365"/>
                              <a:gd name="connsiteX207" fmla="*/ 40265 w 204094"/>
                              <a:gd name="connsiteY207" fmla="*/ 120015 h 253365"/>
                              <a:gd name="connsiteX208" fmla="*/ 40265 w 204094"/>
                              <a:gd name="connsiteY208" fmla="*/ 120015 h 253365"/>
                              <a:gd name="connsiteX209" fmla="*/ 39312 w 204094"/>
                              <a:gd name="connsiteY209" fmla="*/ 119063 h 253365"/>
                              <a:gd name="connsiteX210" fmla="*/ 40265 w 204094"/>
                              <a:gd name="connsiteY210" fmla="*/ 120015 h 253365"/>
                              <a:gd name="connsiteX211" fmla="*/ 40265 w 204094"/>
                              <a:gd name="connsiteY211" fmla="*/ 120015 h 253365"/>
                              <a:gd name="connsiteX212" fmla="*/ 41217 w 204094"/>
                              <a:gd name="connsiteY212" fmla="*/ 84772 h 253365"/>
                              <a:gd name="connsiteX213" fmla="*/ 41217 w 204094"/>
                              <a:gd name="connsiteY213" fmla="*/ 89535 h 253365"/>
                              <a:gd name="connsiteX214" fmla="*/ 46932 w 204094"/>
                              <a:gd name="connsiteY214" fmla="*/ 90488 h 253365"/>
                              <a:gd name="connsiteX215" fmla="*/ 47885 w 204094"/>
                              <a:gd name="connsiteY215" fmla="*/ 90488 h 253365"/>
                              <a:gd name="connsiteX216" fmla="*/ 47885 w 204094"/>
                              <a:gd name="connsiteY216" fmla="*/ 93345 h 253365"/>
                              <a:gd name="connsiteX217" fmla="*/ 49790 w 204094"/>
                              <a:gd name="connsiteY217" fmla="*/ 95250 h 253365"/>
                              <a:gd name="connsiteX218" fmla="*/ 52647 w 204094"/>
                              <a:gd name="connsiteY218" fmla="*/ 91440 h 253365"/>
                              <a:gd name="connsiteX219" fmla="*/ 49790 w 204094"/>
                              <a:gd name="connsiteY219" fmla="*/ 89535 h 253365"/>
                              <a:gd name="connsiteX220" fmla="*/ 50742 w 204094"/>
                              <a:gd name="connsiteY220" fmla="*/ 87630 h 253365"/>
                              <a:gd name="connsiteX221" fmla="*/ 50742 w 204094"/>
                              <a:gd name="connsiteY221" fmla="*/ 85725 h 253365"/>
                              <a:gd name="connsiteX222" fmla="*/ 48837 w 204094"/>
                              <a:gd name="connsiteY222" fmla="*/ 86678 h 253365"/>
                              <a:gd name="connsiteX223" fmla="*/ 48837 w 204094"/>
                              <a:gd name="connsiteY223" fmla="*/ 88583 h 253365"/>
                              <a:gd name="connsiteX224" fmla="*/ 46932 w 204094"/>
                              <a:gd name="connsiteY224" fmla="*/ 90488 h 253365"/>
                              <a:gd name="connsiteX225" fmla="*/ 43122 w 204094"/>
                              <a:gd name="connsiteY225" fmla="*/ 85725 h 253365"/>
                              <a:gd name="connsiteX226" fmla="*/ 41217 w 204094"/>
                              <a:gd name="connsiteY226" fmla="*/ 84772 h 253365"/>
                              <a:gd name="connsiteX227" fmla="*/ 47885 w 204094"/>
                              <a:gd name="connsiteY227" fmla="*/ 9525 h 253365"/>
                              <a:gd name="connsiteX228" fmla="*/ 49790 w 204094"/>
                              <a:gd name="connsiteY228" fmla="*/ 10478 h 253365"/>
                              <a:gd name="connsiteX229" fmla="*/ 50742 w 204094"/>
                              <a:gd name="connsiteY229" fmla="*/ 12383 h 253365"/>
                              <a:gd name="connsiteX230" fmla="*/ 54552 w 204094"/>
                              <a:gd name="connsiteY230" fmla="*/ 14288 h 253365"/>
                              <a:gd name="connsiteX231" fmla="*/ 55505 w 204094"/>
                              <a:gd name="connsiteY231" fmla="*/ 14288 h 253365"/>
                              <a:gd name="connsiteX232" fmla="*/ 55505 w 204094"/>
                              <a:gd name="connsiteY232" fmla="*/ 15240 h 253365"/>
                              <a:gd name="connsiteX233" fmla="*/ 53600 w 204094"/>
                              <a:gd name="connsiteY233" fmla="*/ 16193 h 253365"/>
                              <a:gd name="connsiteX234" fmla="*/ 51695 w 204094"/>
                              <a:gd name="connsiteY234" fmla="*/ 21908 h 253365"/>
                              <a:gd name="connsiteX235" fmla="*/ 53600 w 204094"/>
                              <a:gd name="connsiteY235" fmla="*/ 24765 h 253365"/>
                              <a:gd name="connsiteX236" fmla="*/ 50742 w 204094"/>
                              <a:gd name="connsiteY236" fmla="*/ 25718 h 253365"/>
                              <a:gd name="connsiteX237" fmla="*/ 47885 w 204094"/>
                              <a:gd name="connsiteY237" fmla="*/ 21908 h 253365"/>
                              <a:gd name="connsiteX238" fmla="*/ 43122 w 204094"/>
                              <a:gd name="connsiteY238" fmla="*/ 24765 h 253365"/>
                              <a:gd name="connsiteX239" fmla="*/ 41217 w 204094"/>
                              <a:gd name="connsiteY239" fmla="*/ 28575 h 253365"/>
                              <a:gd name="connsiteX240" fmla="*/ 41217 w 204094"/>
                              <a:gd name="connsiteY240" fmla="*/ 28575 h 253365"/>
                              <a:gd name="connsiteX241" fmla="*/ 38360 w 204094"/>
                              <a:gd name="connsiteY241" fmla="*/ 30480 h 253365"/>
                              <a:gd name="connsiteX242" fmla="*/ 40265 w 204094"/>
                              <a:gd name="connsiteY242" fmla="*/ 34290 h 253365"/>
                              <a:gd name="connsiteX243" fmla="*/ 41217 w 204094"/>
                              <a:gd name="connsiteY243" fmla="*/ 34290 h 253365"/>
                              <a:gd name="connsiteX244" fmla="*/ 43122 w 204094"/>
                              <a:gd name="connsiteY244" fmla="*/ 32385 h 253365"/>
                              <a:gd name="connsiteX245" fmla="*/ 42170 w 204094"/>
                              <a:gd name="connsiteY245" fmla="*/ 37147 h 253365"/>
                              <a:gd name="connsiteX246" fmla="*/ 42170 w 204094"/>
                              <a:gd name="connsiteY246" fmla="*/ 39053 h 253365"/>
                              <a:gd name="connsiteX247" fmla="*/ 44075 w 204094"/>
                              <a:gd name="connsiteY247" fmla="*/ 39053 h 253365"/>
                              <a:gd name="connsiteX248" fmla="*/ 47885 w 204094"/>
                              <a:gd name="connsiteY248" fmla="*/ 39053 h 253365"/>
                              <a:gd name="connsiteX249" fmla="*/ 49790 w 204094"/>
                              <a:gd name="connsiteY249" fmla="*/ 38100 h 253365"/>
                              <a:gd name="connsiteX250" fmla="*/ 48837 w 204094"/>
                              <a:gd name="connsiteY250" fmla="*/ 36195 h 253365"/>
                              <a:gd name="connsiteX251" fmla="*/ 47885 w 204094"/>
                              <a:gd name="connsiteY251" fmla="*/ 34290 h 253365"/>
                              <a:gd name="connsiteX252" fmla="*/ 49790 w 204094"/>
                              <a:gd name="connsiteY252" fmla="*/ 34290 h 253365"/>
                              <a:gd name="connsiteX253" fmla="*/ 51695 w 204094"/>
                              <a:gd name="connsiteY253" fmla="*/ 34290 h 253365"/>
                              <a:gd name="connsiteX254" fmla="*/ 53600 w 204094"/>
                              <a:gd name="connsiteY254" fmla="*/ 36195 h 253365"/>
                              <a:gd name="connsiteX255" fmla="*/ 54552 w 204094"/>
                              <a:gd name="connsiteY255" fmla="*/ 34290 h 253365"/>
                              <a:gd name="connsiteX256" fmla="*/ 55505 w 204094"/>
                              <a:gd name="connsiteY256" fmla="*/ 31433 h 253365"/>
                              <a:gd name="connsiteX257" fmla="*/ 56457 w 204094"/>
                              <a:gd name="connsiteY257" fmla="*/ 38100 h 253365"/>
                              <a:gd name="connsiteX258" fmla="*/ 57410 w 204094"/>
                              <a:gd name="connsiteY258" fmla="*/ 40005 h 253365"/>
                              <a:gd name="connsiteX259" fmla="*/ 64077 w 204094"/>
                              <a:gd name="connsiteY259" fmla="*/ 37147 h 253365"/>
                              <a:gd name="connsiteX260" fmla="*/ 61220 w 204094"/>
                              <a:gd name="connsiteY260" fmla="*/ 34290 h 253365"/>
                              <a:gd name="connsiteX261" fmla="*/ 62172 w 204094"/>
                              <a:gd name="connsiteY261" fmla="*/ 33338 h 253365"/>
                              <a:gd name="connsiteX262" fmla="*/ 64077 w 204094"/>
                              <a:gd name="connsiteY262" fmla="*/ 36195 h 253365"/>
                              <a:gd name="connsiteX263" fmla="*/ 64077 w 204094"/>
                              <a:gd name="connsiteY263" fmla="*/ 36195 h 253365"/>
                              <a:gd name="connsiteX264" fmla="*/ 65982 w 204094"/>
                              <a:gd name="connsiteY264" fmla="*/ 38100 h 253365"/>
                              <a:gd name="connsiteX265" fmla="*/ 64077 w 204094"/>
                              <a:gd name="connsiteY265" fmla="*/ 39053 h 253365"/>
                              <a:gd name="connsiteX266" fmla="*/ 60267 w 204094"/>
                              <a:gd name="connsiteY266" fmla="*/ 42863 h 253365"/>
                              <a:gd name="connsiteX267" fmla="*/ 58362 w 204094"/>
                              <a:gd name="connsiteY267" fmla="*/ 43815 h 253365"/>
                              <a:gd name="connsiteX268" fmla="*/ 52647 w 204094"/>
                              <a:gd name="connsiteY268" fmla="*/ 41910 h 253365"/>
                              <a:gd name="connsiteX269" fmla="*/ 51695 w 204094"/>
                              <a:gd name="connsiteY269" fmla="*/ 40005 h 253365"/>
                              <a:gd name="connsiteX270" fmla="*/ 46932 w 204094"/>
                              <a:gd name="connsiteY270" fmla="*/ 40958 h 253365"/>
                              <a:gd name="connsiteX271" fmla="*/ 45027 w 204094"/>
                              <a:gd name="connsiteY271" fmla="*/ 44768 h 253365"/>
                              <a:gd name="connsiteX272" fmla="*/ 47885 w 204094"/>
                              <a:gd name="connsiteY272" fmla="*/ 42863 h 253365"/>
                              <a:gd name="connsiteX273" fmla="*/ 49790 w 204094"/>
                              <a:gd name="connsiteY273" fmla="*/ 42863 h 253365"/>
                              <a:gd name="connsiteX274" fmla="*/ 49790 w 204094"/>
                              <a:gd name="connsiteY274" fmla="*/ 44768 h 253365"/>
                              <a:gd name="connsiteX275" fmla="*/ 45980 w 204094"/>
                              <a:gd name="connsiteY275" fmla="*/ 50483 h 253365"/>
                              <a:gd name="connsiteX276" fmla="*/ 45980 w 204094"/>
                              <a:gd name="connsiteY276" fmla="*/ 53340 h 253365"/>
                              <a:gd name="connsiteX277" fmla="*/ 49790 w 204094"/>
                              <a:gd name="connsiteY277" fmla="*/ 54293 h 253365"/>
                              <a:gd name="connsiteX278" fmla="*/ 48837 w 204094"/>
                              <a:gd name="connsiteY278" fmla="*/ 51435 h 253365"/>
                              <a:gd name="connsiteX279" fmla="*/ 48837 w 204094"/>
                              <a:gd name="connsiteY279" fmla="*/ 49530 h 253365"/>
                              <a:gd name="connsiteX280" fmla="*/ 53600 w 204094"/>
                              <a:gd name="connsiteY280" fmla="*/ 45720 h 253365"/>
                              <a:gd name="connsiteX281" fmla="*/ 63125 w 204094"/>
                              <a:gd name="connsiteY281" fmla="*/ 44768 h 253365"/>
                              <a:gd name="connsiteX282" fmla="*/ 65982 w 204094"/>
                              <a:gd name="connsiteY282" fmla="*/ 44768 h 253365"/>
                              <a:gd name="connsiteX283" fmla="*/ 65982 w 204094"/>
                              <a:gd name="connsiteY283" fmla="*/ 43815 h 253365"/>
                              <a:gd name="connsiteX284" fmla="*/ 63125 w 204094"/>
                              <a:gd name="connsiteY284" fmla="*/ 44768 h 253365"/>
                              <a:gd name="connsiteX285" fmla="*/ 62172 w 204094"/>
                              <a:gd name="connsiteY285" fmla="*/ 45720 h 253365"/>
                              <a:gd name="connsiteX286" fmla="*/ 64077 w 204094"/>
                              <a:gd name="connsiteY286" fmla="*/ 42863 h 253365"/>
                              <a:gd name="connsiteX287" fmla="*/ 65982 w 204094"/>
                              <a:gd name="connsiteY287" fmla="*/ 40005 h 253365"/>
                              <a:gd name="connsiteX288" fmla="*/ 71697 w 204094"/>
                              <a:gd name="connsiteY288" fmla="*/ 44768 h 253365"/>
                              <a:gd name="connsiteX289" fmla="*/ 67887 w 204094"/>
                              <a:gd name="connsiteY289" fmla="*/ 49530 h 253365"/>
                              <a:gd name="connsiteX290" fmla="*/ 66935 w 204094"/>
                              <a:gd name="connsiteY290" fmla="*/ 50483 h 253365"/>
                              <a:gd name="connsiteX291" fmla="*/ 67887 w 204094"/>
                              <a:gd name="connsiteY291" fmla="*/ 51435 h 253365"/>
                              <a:gd name="connsiteX292" fmla="*/ 69792 w 204094"/>
                              <a:gd name="connsiteY292" fmla="*/ 50483 h 253365"/>
                              <a:gd name="connsiteX293" fmla="*/ 71697 w 204094"/>
                              <a:gd name="connsiteY293" fmla="*/ 44768 h 253365"/>
                              <a:gd name="connsiteX294" fmla="*/ 72650 w 204094"/>
                              <a:gd name="connsiteY294" fmla="*/ 43815 h 253365"/>
                              <a:gd name="connsiteX295" fmla="*/ 70745 w 204094"/>
                              <a:gd name="connsiteY295" fmla="*/ 38100 h 253365"/>
                              <a:gd name="connsiteX296" fmla="*/ 68840 w 204094"/>
                              <a:gd name="connsiteY296" fmla="*/ 38100 h 253365"/>
                              <a:gd name="connsiteX297" fmla="*/ 65982 w 204094"/>
                              <a:gd name="connsiteY297" fmla="*/ 40005 h 253365"/>
                              <a:gd name="connsiteX298" fmla="*/ 63125 w 204094"/>
                              <a:gd name="connsiteY298" fmla="*/ 37147 h 253365"/>
                              <a:gd name="connsiteX299" fmla="*/ 65982 w 204094"/>
                              <a:gd name="connsiteY299" fmla="*/ 35243 h 253365"/>
                              <a:gd name="connsiteX300" fmla="*/ 67887 w 204094"/>
                              <a:gd name="connsiteY300" fmla="*/ 34290 h 253365"/>
                              <a:gd name="connsiteX301" fmla="*/ 69792 w 204094"/>
                              <a:gd name="connsiteY301" fmla="*/ 32385 h 253365"/>
                              <a:gd name="connsiteX302" fmla="*/ 69792 w 204094"/>
                              <a:gd name="connsiteY302" fmla="*/ 29528 h 253365"/>
                              <a:gd name="connsiteX303" fmla="*/ 68840 w 204094"/>
                              <a:gd name="connsiteY303" fmla="*/ 30480 h 253365"/>
                              <a:gd name="connsiteX304" fmla="*/ 66935 w 204094"/>
                              <a:gd name="connsiteY304" fmla="*/ 31433 h 253365"/>
                              <a:gd name="connsiteX305" fmla="*/ 66935 w 204094"/>
                              <a:gd name="connsiteY305" fmla="*/ 29528 h 253365"/>
                              <a:gd name="connsiteX306" fmla="*/ 65982 w 204094"/>
                              <a:gd name="connsiteY306" fmla="*/ 27622 h 253365"/>
                              <a:gd name="connsiteX307" fmla="*/ 69792 w 204094"/>
                              <a:gd name="connsiteY307" fmla="*/ 24765 h 253365"/>
                              <a:gd name="connsiteX308" fmla="*/ 70745 w 204094"/>
                              <a:gd name="connsiteY308" fmla="*/ 22860 h 253365"/>
                              <a:gd name="connsiteX309" fmla="*/ 69792 w 204094"/>
                              <a:gd name="connsiteY309" fmla="*/ 21908 h 253365"/>
                              <a:gd name="connsiteX310" fmla="*/ 68840 w 204094"/>
                              <a:gd name="connsiteY310" fmla="*/ 22860 h 253365"/>
                              <a:gd name="connsiteX311" fmla="*/ 65030 w 204094"/>
                              <a:gd name="connsiteY311" fmla="*/ 23813 h 253365"/>
                              <a:gd name="connsiteX312" fmla="*/ 64077 w 204094"/>
                              <a:gd name="connsiteY312" fmla="*/ 20003 h 253365"/>
                              <a:gd name="connsiteX313" fmla="*/ 65982 w 204094"/>
                              <a:gd name="connsiteY313" fmla="*/ 20955 h 253365"/>
                              <a:gd name="connsiteX314" fmla="*/ 65982 w 204094"/>
                              <a:gd name="connsiteY314" fmla="*/ 20003 h 253365"/>
                              <a:gd name="connsiteX315" fmla="*/ 64077 w 204094"/>
                              <a:gd name="connsiteY315" fmla="*/ 19050 h 253365"/>
                              <a:gd name="connsiteX316" fmla="*/ 63125 w 204094"/>
                              <a:gd name="connsiteY316" fmla="*/ 15240 h 253365"/>
                              <a:gd name="connsiteX317" fmla="*/ 60267 w 204094"/>
                              <a:gd name="connsiteY317" fmla="*/ 9525 h 253365"/>
                              <a:gd name="connsiteX318" fmla="*/ 63125 w 204094"/>
                              <a:gd name="connsiteY318" fmla="*/ 11430 h 253365"/>
                              <a:gd name="connsiteX319" fmla="*/ 67887 w 204094"/>
                              <a:gd name="connsiteY319" fmla="*/ 10478 h 253365"/>
                              <a:gd name="connsiteX320" fmla="*/ 69792 w 204094"/>
                              <a:gd name="connsiteY320" fmla="*/ 8572 h 253365"/>
                              <a:gd name="connsiteX321" fmla="*/ 70745 w 204094"/>
                              <a:gd name="connsiteY321" fmla="*/ 7620 h 253365"/>
                              <a:gd name="connsiteX322" fmla="*/ 68840 w 204094"/>
                              <a:gd name="connsiteY322" fmla="*/ 6668 h 253365"/>
                              <a:gd name="connsiteX323" fmla="*/ 65982 w 204094"/>
                              <a:gd name="connsiteY323" fmla="*/ 4763 h 253365"/>
                              <a:gd name="connsiteX324" fmla="*/ 65982 w 204094"/>
                              <a:gd name="connsiteY324" fmla="*/ 4763 h 253365"/>
                              <a:gd name="connsiteX325" fmla="*/ 60267 w 204094"/>
                              <a:gd name="connsiteY325" fmla="*/ 8572 h 253365"/>
                              <a:gd name="connsiteX326" fmla="*/ 45980 w 204094"/>
                              <a:gd name="connsiteY326" fmla="*/ 4763 h 253365"/>
                              <a:gd name="connsiteX327" fmla="*/ 47885 w 204094"/>
                              <a:gd name="connsiteY327" fmla="*/ 9525 h 253365"/>
                              <a:gd name="connsiteX328" fmla="*/ 47885 w 204094"/>
                              <a:gd name="connsiteY328" fmla="*/ 9525 h 253365"/>
                              <a:gd name="connsiteX329" fmla="*/ 40265 w 204094"/>
                              <a:gd name="connsiteY329" fmla="*/ 129540 h 253365"/>
                              <a:gd name="connsiteX330" fmla="*/ 40265 w 204094"/>
                              <a:gd name="connsiteY330" fmla="*/ 129540 h 253365"/>
                              <a:gd name="connsiteX331" fmla="*/ 40265 w 204094"/>
                              <a:gd name="connsiteY331" fmla="*/ 130493 h 253365"/>
                              <a:gd name="connsiteX332" fmla="*/ 40265 w 204094"/>
                              <a:gd name="connsiteY332" fmla="*/ 129540 h 253365"/>
                              <a:gd name="connsiteX333" fmla="*/ 40265 w 204094"/>
                              <a:gd name="connsiteY333" fmla="*/ 129540 h 253365"/>
                              <a:gd name="connsiteX334" fmla="*/ 41217 w 204094"/>
                              <a:gd name="connsiteY334" fmla="*/ 234315 h 253365"/>
                              <a:gd name="connsiteX335" fmla="*/ 40265 w 204094"/>
                              <a:gd name="connsiteY335" fmla="*/ 235268 h 253365"/>
                              <a:gd name="connsiteX336" fmla="*/ 41217 w 204094"/>
                              <a:gd name="connsiteY336" fmla="*/ 236220 h 253365"/>
                              <a:gd name="connsiteX337" fmla="*/ 43122 w 204094"/>
                              <a:gd name="connsiteY337" fmla="*/ 235268 h 253365"/>
                              <a:gd name="connsiteX338" fmla="*/ 41217 w 204094"/>
                              <a:gd name="connsiteY338" fmla="*/ 234315 h 253365"/>
                              <a:gd name="connsiteX339" fmla="*/ 43122 w 204094"/>
                              <a:gd name="connsiteY339" fmla="*/ 231458 h 253365"/>
                              <a:gd name="connsiteX340" fmla="*/ 42170 w 204094"/>
                              <a:gd name="connsiteY340" fmla="*/ 230505 h 253365"/>
                              <a:gd name="connsiteX341" fmla="*/ 41217 w 204094"/>
                              <a:gd name="connsiteY341" fmla="*/ 230505 h 253365"/>
                              <a:gd name="connsiteX342" fmla="*/ 43122 w 204094"/>
                              <a:gd name="connsiteY342" fmla="*/ 231458 h 253365"/>
                              <a:gd name="connsiteX343" fmla="*/ 43122 w 204094"/>
                              <a:gd name="connsiteY343" fmla="*/ 231458 h 253365"/>
                              <a:gd name="connsiteX344" fmla="*/ 41217 w 204094"/>
                              <a:gd name="connsiteY344" fmla="*/ 201930 h 253365"/>
                              <a:gd name="connsiteX345" fmla="*/ 41217 w 204094"/>
                              <a:gd name="connsiteY345" fmla="*/ 201930 h 253365"/>
                              <a:gd name="connsiteX346" fmla="*/ 41217 w 204094"/>
                              <a:gd name="connsiteY346" fmla="*/ 201930 h 253365"/>
                              <a:gd name="connsiteX347" fmla="*/ 41217 w 204094"/>
                              <a:gd name="connsiteY347" fmla="*/ 201930 h 253365"/>
                              <a:gd name="connsiteX348" fmla="*/ 41217 w 204094"/>
                              <a:gd name="connsiteY348" fmla="*/ 201930 h 253365"/>
                              <a:gd name="connsiteX349" fmla="*/ 43122 w 204094"/>
                              <a:gd name="connsiteY349" fmla="*/ 166688 h 253365"/>
                              <a:gd name="connsiteX350" fmla="*/ 43122 w 204094"/>
                              <a:gd name="connsiteY350" fmla="*/ 165735 h 253365"/>
                              <a:gd name="connsiteX351" fmla="*/ 41217 w 204094"/>
                              <a:gd name="connsiteY351" fmla="*/ 167640 h 253365"/>
                              <a:gd name="connsiteX352" fmla="*/ 42170 w 204094"/>
                              <a:gd name="connsiteY352" fmla="*/ 168593 h 253365"/>
                              <a:gd name="connsiteX353" fmla="*/ 43122 w 204094"/>
                              <a:gd name="connsiteY353" fmla="*/ 166688 h 253365"/>
                              <a:gd name="connsiteX354" fmla="*/ 42170 w 204094"/>
                              <a:gd name="connsiteY354" fmla="*/ 46672 h 253365"/>
                              <a:gd name="connsiteX355" fmla="*/ 44075 w 204094"/>
                              <a:gd name="connsiteY355" fmla="*/ 43815 h 253365"/>
                              <a:gd name="connsiteX356" fmla="*/ 43122 w 204094"/>
                              <a:gd name="connsiteY356" fmla="*/ 41910 h 253365"/>
                              <a:gd name="connsiteX357" fmla="*/ 41217 w 204094"/>
                              <a:gd name="connsiteY357" fmla="*/ 44768 h 253365"/>
                              <a:gd name="connsiteX358" fmla="*/ 42170 w 204094"/>
                              <a:gd name="connsiteY358" fmla="*/ 46672 h 253365"/>
                              <a:gd name="connsiteX359" fmla="*/ 42170 w 204094"/>
                              <a:gd name="connsiteY359" fmla="*/ 240983 h 253365"/>
                              <a:gd name="connsiteX360" fmla="*/ 42170 w 204094"/>
                              <a:gd name="connsiteY360" fmla="*/ 240983 h 253365"/>
                              <a:gd name="connsiteX361" fmla="*/ 42170 w 204094"/>
                              <a:gd name="connsiteY361" fmla="*/ 240983 h 253365"/>
                              <a:gd name="connsiteX362" fmla="*/ 42170 w 204094"/>
                              <a:gd name="connsiteY362" fmla="*/ 240983 h 253365"/>
                              <a:gd name="connsiteX363" fmla="*/ 42170 w 204094"/>
                              <a:gd name="connsiteY363" fmla="*/ 240983 h 253365"/>
                              <a:gd name="connsiteX364" fmla="*/ 45027 w 204094"/>
                              <a:gd name="connsiteY364" fmla="*/ 74295 h 253365"/>
                              <a:gd name="connsiteX365" fmla="*/ 45027 w 204094"/>
                              <a:gd name="connsiteY365" fmla="*/ 74295 h 253365"/>
                              <a:gd name="connsiteX366" fmla="*/ 44075 w 204094"/>
                              <a:gd name="connsiteY366" fmla="*/ 73343 h 253365"/>
                              <a:gd name="connsiteX367" fmla="*/ 41217 w 204094"/>
                              <a:gd name="connsiteY367" fmla="*/ 77153 h 253365"/>
                              <a:gd name="connsiteX368" fmla="*/ 43122 w 204094"/>
                              <a:gd name="connsiteY368" fmla="*/ 80010 h 253365"/>
                              <a:gd name="connsiteX369" fmla="*/ 45027 w 204094"/>
                              <a:gd name="connsiteY369" fmla="*/ 80963 h 253365"/>
                              <a:gd name="connsiteX370" fmla="*/ 45980 w 204094"/>
                              <a:gd name="connsiteY370" fmla="*/ 79058 h 253365"/>
                              <a:gd name="connsiteX371" fmla="*/ 45980 w 204094"/>
                              <a:gd name="connsiteY371" fmla="*/ 76200 h 253365"/>
                              <a:gd name="connsiteX372" fmla="*/ 45027 w 204094"/>
                              <a:gd name="connsiteY372" fmla="*/ 74295 h 253365"/>
                              <a:gd name="connsiteX373" fmla="*/ 42170 w 204094"/>
                              <a:gd name="connsiteY373" fmla="*/ 18097 h 253365"/>
                              <a:gd name="connsiteX374" fmla="*/ 42170 w 204094"/>
                              <a:gd name="connsiteY374" fmla="*/ 20003 h 253365"/>
                              <a:gd name="connsiteX375" fmla="*/ 45027 w 204094"/>
                              <a:gd name="connsiteY375" fmla="*/ 20955 h 253365"/>
                              <a:gd name="connsiteX376" fmla="*/ 47885 w 204094"/>
                              <a:gd name="connsiteY376" fmla="*/ 20955 h 253365"/>
                              <a:gd name="connsiteX377" fmla="*/ 48837 w 204094"/>
                              <a:gd name="connsiteY377" fmla="*/ 17145 h 253365"/>
                              <a:gd name="connsiteX378" fmla="*/ 46932 w 204094"/>
                              <a:gd name="connsiteY378" fmla="*/ 13335 h 253365"/>
                              <a:gd name="connsiteX379" fmla="*/ 48837 w 204094"/>
                              <a:gd name="connsiteY379" fmla="*/ 13335 h 253365"/>
                              <a:gd name="connsiteX380" fmla="*/ 50742 w 204094"/>
                              <a:gd name="connsiteY380" fmla="*/ 12383 h 253365"/>
                              <a:gd name="connsiteX381" fmla="*/ 49790 w 204094"/>
                              <a:gd name="connsiteY381" fmla="*/ 10478 h 253365"/>
                              <a:gd name="connsiteX382" fmla="*/ 47885 w 204094"/>
                              <a:gd name="connsiteY382" fmla="*/ 12383 h 253365"/>
                              <a:gd name="connsiteX383" fmla="*/ 46932 w 204094"/>
                              <a:gd name="connsiteY383" fmla="*/ 15240 h 253365"/>
                              <a:gd name="connsiteX384" fmla="*/ 45980 w 204094"/>
                              <a:gd name="connsiteY384" fmla="*/ 19050 h 253365"/>
                              <a:gd name="connsiteX385" fmla="*/ 45027 w 204094"/>
                              <a:gd name="connsiteY385" fmla="*/ 17145 h 253365"/>
                              <a:gd name="connsiteX386" fmla="*/ 42170 w 204094"/>
                              <a:gd name="connsiteY386" fmla="*/ 18097 h 253365"/>
                              <a:gd name="connsiteX387" fmla="*/ 42170 w 204094"/>
                              <a:gd name="connsiteY387" fmla="*/ 54293 h 253365"/>
                              <a:gd name="connsiteX388" fmla="*/ 43122 w 204094"/>
                              <a:gd name="connsiteY388" fmla="*/ 55245 h 253365"/>
                              <a:gd name="connsiteX389" fmla="*/ 44075 w 204094"/>
                              <a:gd name="connsiteY389" fmla="*/ 54293 h 253365"/>
                              <a:gd name="connsiteX390" fmla="*/ 43122 w 204094"/>
                              <a:gd name="connsiteY390" fmla="*/ 53340 h 253365"/>
                              <a:gd name="connsiteX391" fmla="*/ 42170 w 204094"/>
                              <a:gd name="connsiteY391" fmla="*/ 54293 h 253365"/>
                              <a:gd name="connsiteX392" fmla="*/ 42170 w 204094"/>
                              <a:gd name="connsiteY392" fmla="*/ 23813 h 253365"/>
                              <a:gd name="connsiteX393" fmla="*/ 42170 w 204094"/>
                              <a:gd name="connsiteY393" fmla="*/ 23813 h 253365"/>
                              <a:gd name="connsiteX394" fmla="*/ 42170 w 204094"/>
                              <a:gd name="connsiteY394" fmla="*/ 21908 h 253365"/>
                              <a:gd name="connsiteX395" fmla="*/ 42170 w 204094"/>
                              <a:gd name="connsiteY395" fmla="*/ 23813 h 253365"/>
                              <a:gd name="connsiteX396" fmla="*/ 42170 w 204094"/>
                              <a:gd name="connsiteY396" fmla="*/ 23813 h 253365"/>
                              <a:gd name="connsiteX397" fmla="*/ 69792 w 204094"/>
                              <a:gd name="connsiteY397" fmla="*/ 78105 h 253365"/>
                              <a:gd name="connsiteX398" fmla="*/ 73602 w 204094"/>
                              <a:gd name="connsiteY398" fmla="*/ 69533 h 253365"/>
                              <a:gd name="connsiteX399" fmla="*/ 75507 w 204094"/>
                              <a:gd name="connsiteY399" fmla="*/ 72390 h 253365"/>
                              <a:gd name="connsiteX400" fmla="*/ 77412 w 204094"/>
                              <a:gd name="connsiteY400" fmla="*/ 73343 h 253365"/>
                              <a:gd name="connsiteX401" fmla="*/ 77412 w 204094"/>
                              <a:gd name="connsiteY401" fmla="*/ 71438 h 253365"/>
                              <a:gd name="connsiteX402" fmla="*/ 76460 w 204094"/>
                              <a:gd name="connsiteY402" fmla="*/ 69533 h 253365"/>
                              <a:gd name="connsiteX403" fmla="*/ 75507 w 204094"/>
                              <a:gd name="connsiteY403" fmla="*/ 68580 h 253365"/>
                              <a:gd name="connsiteX404" fmla="*/ 73602 w 204094"/>
                              <a:gd name="connsiteY404" fmla="*/ 69533 h 253365"/>
                              <a:gd name="connsiteX405" fmla="*/ 70745 w 204094"/>
                              <a:gd name="connsiteY405" fmla="*/ 57150 h 253365"/>
                              <a:gd name="connsiteX406" fmla="*/ 67887 w 204094"/>
                              <a:gd name="connsiteY406" fmla="*/ 56197 h 253365"/>
                              <a:gd name="connsiteX407" fmla="*/ 64077 w 204094"/>
                              <a:gd name="connsiteY407" fmla="*/ 53340 h 253365"/>
                              <a:gd name="connsiteX408" fmla="*/ 63125 w 204094"/>
                              <a:gd name="connsiteY408" fmla="*/ 51435 h 253365"/>
                              <a:gd name="connsiteX409" fmla="*/ 59315 w 204094"/>
                              <a:gd name="connsiteY409" fmla="*/ 52388 h 253365"/>
                              <a:gd name="connsiteX410" fmla="*/ 60267 w 204094"/>
                              <a:gd name="connsiteY410" fmla="*/ 54293 h 253365"/>
                              <a:gd name="connsiteX411" fmla="*/ 67887 w 204094"/>
                              <a:gd name="connsiteY411" fmla="*/ 60008 h 253365"/>
                              <a:gd name="connsiteX412" fmla="*/ 70745 w 204094"/>
                              <a:gd name="connsiteY412" fmla="*/ 62865 h 253365"/>
                              <a:gd name="connsiteX413" fmla="*/ 68840 w 204094"/>
                              <a:gd name="connsiteY413" fmla="*/ 64770 h 253365"/>
                              <a:gd name="connsiteX414" fmla="*/ 64077 w 204094"/>
                              <a:gd name="connsiteY414" fmla="*/ 66675 h 253365"/>
                              <a:gd name="connsiteX415" fmla="*/ 53600 w 204094"/>
                              <a:gd name="connsiteY415" fmla="*/ 67628 h 253365"/>
                              <a:gd name="connsiteX416" fmla="*/ 47885 w 204094"/>
                              <a:gd name="connsiteY416" fmla="*/ 67628 h 253365"/>
                              <a:gd name="connsiteX417" fmla="*/ 50742 w 204094"/>
                              <a:gd name="connsiteY417" fmla="*/ 61913 h 253365"/>
                              <a:gd name="connsiteX418" fmla="*/ 54552 w 204094"/>
                              <a:gd name="connsiteY418" fmla="*/ 64770 h 253365"/>
                              <a:gd name="connsiteX419" fmla="*/ 55505 w 204094"/>
                              <a:gd name="connsiteY419" fmla="*/ 63818 h 253365"/>
                              <a:gd name="connsiteX420" fmla="*/ 50742 w 204094"/>
                              <a:gd name="connsiteY420" fmla="*/ 61913 h 253365"/>
                              <a:gd name="connsiteX421" fmla="*/ 45027 w 204094"/>
                              <a:gd name="connsiteY421" fmla="*/ 60008 h 253365"/>
                              <a:gd name="connsiteX422" fmla="*/ 41217 w 204094"/>
                              <a:gd name="connsiteY422" fmla="*/ 59055 h 253365"/>
                              <a:gd name="connsiteX423" fmla="*/ 42170 w 204094"/>
                              <a:gd name="connsiteY423" fmla="*/ 62865 h 253365"/>
                              <a:gd name="connsiteX424" fmla="*/ 41217 w 204094"/>
                              <a:gd name="connsiteY424" fmla="*/ 64770 h 253365"/>
                              <a:gd name="connsiteX425" fmla="*/ 42170 w 204094"/>
                              <a:gd name="connsiteY425" fmla="*/ 66675 h 253365"/>
                              <a:gd name="connsiteX426" fmla="*/ 43122 w 204094"/>
                              <a:gd name="connsiteY426" fmla="*/ 69533 h 253365"/>
                              <a:gd name="connsiteX427" fmla="*/ 44075 w 204094"/>
                              <a:gd name="connsiteY427" fmla="*/ 70485 h 253365"/>
                              <a:gd name="connsiteX428" fmla="*/ 46932 w 204094"/>
                              <a:gd name="connsiteY428" fmla="*/ 68580 h 253365"/>
                              <a:gd name="connsiteX429" fmla="*/ 46932 w 204094"/>
                              <a:gd name="connsiteY429" fmla="*/ 78105 h 253365"/>
                              <a:gd name="connsiteX430" fmla="*/ 45980 w 204094"/>
                              <a:gd name="connsiteY430" fmla="*/ 82868 h 253365"/>
                              <a:gd name="connsiteX431" fmla="*/ 44075 w 204094"/>
                              <a:gd name="connsiteY431" fmla="*/ 83820 h 253365"/>
                              <a:gd name="connsiteX432" fmla="*/ 44075 w 204094"/>
                              <a:gd name="connsiteY432" fmla="*/ 83820 h 253365"/>
                              <a:gd name="connsiteX433" fmla="*/ 45027 w 204094"/>
                              <a:gd name="connsiteY433" fmla="*/ 81915 h 253365"/>
                              <a:gd name="connsiteX434" fmla="*/ 49790 w 204094"/>
                              <a:gd name="connsiteY434" fmla="*/ 80963 h 253365"/>
                              <a:gd name="connsiteX435" fmla="*/ 51695 w 204094"/>
                              <a:gd name="connsiteY435" fmla="*/ 79058 h 253365"/>
                              <a:gd name="connsiteX436" fmla="*/ 49790 w 204094"/>
                              <a:gd name="connsiteY436" fmla="*/ 77153 h 253365"/>
                              <a:gd name="connsiteX437" fmla="*/ 51695 w 204094"/>
                              <a:gd name="connsiteY437" fmla="*/ 75247 h 253365"/>
                              <a:gd name="connsiteX438" fmla="*/ 56457 w 204094"/>
                              <a:gd name="connsiteY438" fmla="*/ 76200 h 253365"/>
                              <a:gd name="connsiteX439" fmla="*/ 60267 w 204094"/>
                              <a:gd name="connsiteY439" fmla="*/ 78105 h 253365"/>
                              <a:gd name="connsiteX440" fmla="*/ 62172 w 204094"/>
                              <a:gd name="connsiteY440" fmla="*/ 78105 h 253365"/>
                              <a:gd name="connsiteX441" fmla="*/ 64077 w 204094"/>
                              <a:gd name="connsiteY441" fmla="*/ 78105 h 253365"/>
                              <a:gd name="connsiteX442" fmla="*/ 67887 w 204094"/>
                              <a:gd name="connsiteY442" fmla="*/ 81915 h 253365"/>
                              <a:gd name="connsiteX443" fmla="*/ 70745 w 204094"/>
                              <a:gd name="connsiteY443" fmla="*/ 83820 h 253365"/>
                              <a:gd name="connsiteX444" fmla="*/ 73602 w 204094"/>
                              <a:gd name="connsiteY444" fmla="*/ 80010 h 253365"/>
                              <a:gd name="connsiteX445" fmla="*/ 70745 w 204094"/>
                              <a:gd name="connsiteY445" fmla="*/ 80963 h 253365"/>
                              <a:gd name="connsiteX446" fmla="*/ 70745 w 204094"/>
                              <a:gd name="connsiteY446" fmla="*/ 79058 h 253365"/>
                              <a:gd name="connsiteX447" fmla="*/ 70745 w 204094"/>
                              <a:gd name="connsiteY447" fmla="*/ 77153 h 253365"/>
                              <a:gd name="connsiteX448" fmla="*/ 67887 w 204094"/>
                              <a:gd name="connsiteY448" fmla="*/ 78105 h 253365"/>
                              <a:gd name="connsiteX449" fmla="*/ 66935 w 204094"/>
                              <a:gd name="connsiteY449" fmla="*/ 79058 h 253365"/>
                              <a:gd name="connsiteX450" fmla="*/ 65982 w 204094"/>
                              <a:gd name="connsiteY450" fmla="*/ 79058 h 253365"/>
                              <a:gd name="connsiteX451" fmla="*/ 69792 w 204094"/>
                              <a:gd name="connsiteY451" fmla="*/ 78105 h 253365"/>
                              <a:gd name="connsiteX452" fmla="*/ 44075 w 204094"/>
                              <a:gd name="connsiteY452" fmla="*/ 220028 h 253365"/>
                              <a:gd name="connsiteX453" fmla="*/ 44075 w 204094"/>
                              <a:gd name="connsiteY453" fmla="*/ 220028 h 253365"/>
                              <a:gd name="connsiteX454" fmla="*/ 45027 w 204094"/>
                              <a:gd name="connsiteY454" fmla="*/ 218122 h 253365"/>
                              <a:gd name="connsiteX455" fmla="*/ 43122 w 204094"/>
                              <a:gd name="connsiteY455" fmla="*/ 214313 h 253365"/>
                              <a:gd name="connsiteX456" fmla="*/ 42170 w 204094"/>
                              <a:gd name="connsiteY456" fmla="*/ 213360 h 253365"/>
                              <a:gd name="connsiteX457" fmla="*/ 42170 w 204094"/>
                              <a:gd name="connsiteY457" fmla="*/ 214313 h 253365"/>
                              <a:gd name="connsiteX458" fmla="*/ 44075 w 204094"/>
                              <a:gd name="connsiteY458" fmla="*/ 220028 h 253365"/>
                              <a:gd name="connsiteX459" fmla="*/ 42170 w 204094"/>
                              <a:gd name="connsiteY459" fmla="*/ 29528 h 253365"/>
                              <a:gd name="connsiteX460" fmla="*/ 42170 w 204094"/>
                              <a:gd name="connsiteY460" fmla="*/ 29528 h 253365"/>
                              <a:gd name="connsiteX461" fmla="*/ 42170 w 204094"/>
                              <a:gd name="connsiteY461" fmla="*/ 29528 h 253365"/>
                              <a:gd name="connsiteX462" fmla="*/ 51695 w 204094"/>
                              <a:gd name="connsiteY462" fmla="*/ 26670 h 253365"/>
                              <a:gd name="connsiteX463" fmla="*/ 50742 w 204094"/>
                              <a:gd name="connsiteY463" fmla="*/ 28575 h 253365"/>
                              <a:gd name="connsiteX464" fmla="*/ 44075 w 204094"/>
                              <a:gd name="connsiteY464" fmla="*/ 30480 h 253365"/>
                              <a:gd name="connsiteX465" fmla="*/ 42170 w 204094"/>
                              <a:gd name="connsiteY465" fmla="*/ 29528 h 253365"/>
                              <a:gd name="connsiteX466" fmla="*/ 42170 w 204094"/>
                              <a:gd name="connsiteY466" fmla="*/ 179070 h 253365"/>
                              <a:gd name="connsiteX467" fmla="*/ 44075 w 204094"/>
                              <a:gd name="connsiteY467" fmla="*/ 180975 h 253365"/>
                              <a:gd name="connsiteX468" fmla="*/ 45027 w 204094"/>
                              <a:gd name="connsiteY468" fmla="*/ 180022 h 253365"/>
                              <a:gd name="connsiteX469" fmla="*/ 43122 w 204094"/>
                              <a:gd name="connsiteY469" fmla="*/ 178118 h 253365"/>
                              <a:gd name="connsiteX470" fmla="*/ 42170 w 204094"/>
                              <a:gd name="connsiteY470" fmla="*/ 179070 h 253365"/>
                              <a:gd name="connsiteX471" fmla="*/ 47885 w 204094"/>
                              <a:gd name="connsiteY471" fmla="*/ 194310 h 253365"/>
                              <a:gd name="connsiteX472" fmla="*/ 46932 w 204094"/>
                              <a:gd name="connsiteY472" fmla="*/ 193358 h 253365"/>
                              <a:gd name="connsiteX473" fmla="*/ 45980 w 204094"/>
                              <a:gd name="connsiteY473" fmla="*/ 192405 h 253365"/>
                              <a:gd name="connsiteX474" fmla="*/ 44075 w 204094"/>
                              <a:gd name="connsiteY474" fmla="*/ 191453 h 253365"/>
                              <a:gd name="connsiteX475" fmla="*/ 42170 w 204094"/>
                              <a:gd name="connsiteY475" fmla="*/ 193358 h 253365"/>
                              <a:gd name="connsiteX476" fmla="*/ 44075 w 204094"/>
                              <a:gd name="connsiteY476" fmla="*/ 193358 h 253365"/>
                              <a:gd name="connsiteX477" fmla="*/ 45027 w 204094"/>
                              <a:gd name="connsiteY477" fmla="*/ 193358 h 253365"/>
                              <a:gd name="connsiteX478" fmla="*/ 45027 w 204094"/>
                              <a:gd name="connsiteY478" fmla="*/ 195263 h 253365"/>
                              <a:gd name="connsiteX479" fmla="*/ 47885 w 204094"/>
                              <a:gd name="connsiteY479" fmla="*/ 194310 h 253365"/>
                              <a:gd name="connsiteX480" fmla="*/ 47885 w 204094"/>
                              <a:gd name="connsiteY480" fmla="*/ 194310 h 253365"/>
                              <a:gd name="connsiteX481" fmla="*/ 44075 w 204094"/>
                              <a:gd name="connsiteY481" fmla="*/ 128588 h 253365"/>
                              <a:gd name="connsiteX482" fmla="*/ 46932 w 204094"/>
                              <a:gd name="connsiteY482" fmla="*/ 129540 h 253365"/>
                              <a:gd name="connsiteX483" fmla="*/ 47885 w 204094"/>
                              <a:gd name="connsiteY483" fmla="*/ 131445 h 253365"/>
                              <a:gd name="connsiteX484" fmla="*/ 47885 w 204094"/>
                              <a:gd name="connsiteY484" fmla="*/ 132397 h 253365"/>
                              <a:gd name="connsiteX485" fmla="*/ 52647 w 204094"/>
                              <a:gd name="connsiteY485" fmla="*/ 132397 h 253365"/>
                              <a:gd name="connsiteX486" fmla="*/ 53600 w 204094"/>
                              <a:gd name="connsiteY486" fmla="*/ 129540 h 253365"/>
                              <a:gd name="connsiteX487" fmla="*/ 51695 w 204094"/>
                              <a:gd name="connsiteY487" fmla="*/ 119063 h 253365"/>
                              <a:gd name="connsiteX488" fmla="*/ 53600 w 204094"/>
                              <a:gd name="connsiteY488" fmla="*/ 120968 h 253365"/>
                              <a:gd name="connsiteX489" fmla="*/ 54552 w 204094"/>
                              <a:gd name="connsiteY489" fmla="*/ 120015 h 253365"/>
                              <a:gd name="connsiteX490" fmla="*/ 53600 w 204094"/>
                              <a:gd name="connsiteY490" fmla="*/ 116205 h 253365"/>
                              <a:gd name="connsiteX491" fmla="*/ 50742 w 204094"/>
                              <a:gd name="connsiteY491" fmla="*/ 117158 h 253365"/>
                              <a:gd name="connsiteX492" fmla="*/ 48837 w 204094"/>
                              <a:gd name="connsiteY492" fmla="*/ 115253 h 253365"/>
                              <a:gd name="connsiteX493" fmla="*/ 48837 w 204094"/>
                              <a:gd name="connsiteY493" fmla="*/ 115253 h 253365"/>
                              <a:gd name="connsiteX494" fmla="*/ 47885 w 204094"/>
                              <a:gd name="connsiteY494" fmla="*/ 119063 h 253365"/>
                              <a:gd name="connsiteX495" fmla="*/ 44075 w 204094"/>
                              <a:gd name="connsiteY495" fmla="*/ 125730 h 253365"/>
                              <a:gd name="connsiteX496" fmla="*/ 44075 w 204094"/>
                              <a:gd name="connsiteY496" fmla="*/ 128588 h 253365"/>
                              <a:gd name="connsiteX497" fmla="*/ 45027 w 204094"/>
                              <a:gd name="connsiteY497" fmla="*/ 223838 h 253365"/>
                              <a:gd name="connsiteX498" fmla="*/ 45027 w 204094"/>
                              <a:gd name="connsiteY498" fmla="*/ 223838 h 253365"/>
                              <a:gd name="connsiteX499" fmla="*/ 45027 w 204094"/>
                              <a:gd name="connsiteY499" fmla="*/ 223838 h 253365"/>
                              <a:gd name="connsiteX500" fmla="*/ 45027 w 204094"/>
                              <a:gd name="connsiteY500" fmla="*/ 223838 h 253365"/>
                              <a:gd name="connsiteX501" fmla="*/ 45027 w 204094"/>
                              <a:gd name="connsiteY501" fmla="*/ 223838 h 253365"/>
                              <a:gd name="connsiteX502" fmla="*/ 45980 w 204094"/>
                              <a:gd name="connsiteY502" fmla="*/ 200978 h 253365"/>
                              <a:gd name="connsiteX503" fmla="*/ 45980 w 204094"/>
                              <a:gd name="connsiteY503" fmla="*/ 200978 h 253365"/>
                              <a:gd name="connsiteX504" fmla="*/ 44075 w 204094"/>
                              <a:gd name="connsiteY504" fmla="*/ 200978 h 253365"/>
                              <a:gd name="connsiteX505" fmla="*/ 45980 w 204094"/>
                              <a:gd name="connsiteY505" fmla="*/ 200978 h 253365"/>
                              <a:gd name="connsiteX506" fmla="*/ 45980 w 204094"/>
                              <a:gd name="connsiteY506" fmla="*/ 200978 h 253365"/>
                              <a:gd name="connsiteX507" fmla="*/ 45980 w 204094"/>
                              <a:gd name="connsiteY507" fmla="*/ 33338 h 253365"/>
                              <a:gd name="connsiteX508" fmla="*/ 44075 w 204094"/>
                              <a:gd name="connsiteY508" fmla="*/ 33338 h 253365"/>
                              <a:gd name="connsiteX509" fmla="*/ 44075 w 204094"/>
                              <a:gd name="connsiteY509" fmla="*/ 33338 h 253365"/>
                              <a:gd name="connsiteX510" fmla="*/ 45027 w 204094"/>
                              <a:gd name="connsiteY510" fmla="*/ 32385 h 253365"/>
                              <a:gd name="connsiteX511" fmla="*/ 46932 w 204094"/>
                              <a:gd name="connsiteY511" fmla="*/ 31433 h 253365"/>
                              <a:gd name="connsiteX512" fmla="*/ 46932 w 204094"/>
                              <a:gd name="connsiteY512" fmla="*/ 33338 h 253365"/>
                              <a:gd name="connsiteX513" fmla="*/ 45980 w 204094"/>
                              <a:gd name="connsiteY513" fmla="*/ 33338 h 253365"/>
                              <a:gd name="connsiteX514" fmla="*/ 50742 w 204094"/>
                              <a:gd name="connsiteY514" fmla="*/ 224790 h 253365"/>
                              <a:gd name="connsiteX515" fmla="*/ 50742 w 204094"/>
                              <a:gd name="connsiteY515" fmla="*/ 224790 h 253365"/>
                              <a:gd name="connsiteX516" fmla="*/ 46932 w 204094"/>
                              <a:gd name="connsiteY516" fmla="*/ 226695 h 253365"/>
                              <a:gd name="connsiteX517" fmla="*/ 45027 w 204094"/>
                              <a:gd name="connsiteY517" fmla="*/ 226695 h 253365"/>
                              <a:gd name="connsiteX518" fmla="*/ 45027 w 204094"/>
                              <a:gd name="connsiteY518" fmla="*/ 227647 h 253365"/>
                              <a:gd name="connsiteX519" fmla="*/ 46932 w 204094"/>
                              <a:gd name="connsiteY519" fmla="*/ 228600 h 253365"/>
                              <a:gd name="connsiteX520" fmla="*/ 46932 w 204094"/>
                              <a:gd name="connsiteY520" fmla="*/ 226695 h 253365"/>
                              <a:gd name="connsiteX521" fmla="*/ 50742 w 204094"/>
                              <a:gd name="connsiteY521" fmla="*/ 224790 h 253365"/>
                              <a:gd name="connsiteX522" fmla="*/ 45027 w 204094"/>
                              <a:gd name="connsiteY522" fmla="*/ 174308 h 253365"/>
                              <a:gd name="connsiteX523" fmla="*/ 45027 w 204094"/>
                              <a:gd name="connsiteY523" fmla="*/ 174308 h 253365"/>
                              <a:gd name="connsiteX524" fmla="*/ 45980 w 204094"/>
                              <a:gd name="connsiteY524" fmla="*/ 173355 h 253365"/>
                              <a:gd name="connsiteX525" fmla="*/ 45027 w 204094"/>
                              <a:gd name="connsiteY525" fmla="*/ 174308 h 253365"/>
                              <a:gd name="connsiteX526" fmla="*/ 45980 w 204094"/>
                              <a:gd name="connsiteY526" fmla="*/ 135255 h 253365"/>
                              <a:gd name="connsiteX527" fmla="*/ 45980 w 204094"/>
                              <a:gd name="connsiteY527" fmla="*/ 133350 h 253365"/>
                              <a:gd name="connsiteX528" fmla="*/ 45980 w 204094"/>
                              <a:gd name="connsiteY528" fmla="*/ 133350 h 253365"/>
                              <a:gd name="connsiteX529" fmla="*/ 45980 w 204094"/>
                              <a:gd name="connsiteY529" fmla="*/ 135255 h 253365"/>
                              <a:gd name="connsiteX530" fmla="*/ 45027 w 204094"/>
                              <a:gd name="connsiteY530" fmla="*/ 144780 h 253365"/>
                              <a:gd name="connsiteX531" fmla="*/ 45027 w 204094"/>
                              <a:gd name="connsiteY531" fmla="*/ 144780 h 253365"/>
                              <a:gd name="connsiteX532" fmla="*/ 46932 w 204094"/>
                              <a:gd name="connsiteY532" fmla="*/ 144780 h 253365"/>
                              <a:gd name="connsiteX533" fmla="*/ 45027 w 204094"/>
                              <a:gd name="connsiteY533" fmla="*/ 144780 h 253365"/>
                              <a:gd name="connsiteX534" fmla="*/ 45027 w 204094"/>
                              <a:gd name="connsiteY534" fmla="*/ 144780 h 253365"/>
                              <a:gd name="connsiteX535" fmla="*/ 47885 w 204094"/>
                              <a:gd name="connsiteY535" fmla="*/ 207645 h 253365"/>
                              <a:gd name="connsiteX536" fmla="*/ 45980 w 204094"/>
                              <a:gd name="connsiteY536" fmla="*/ 206693 h 253365"/>
                              <a:gd name="connsiteX537" fmla="*/ 46932 w 204094"/>
                              <a:gd name="connsiteY537" fmla="*/ 204788 h 253365"/>
                              <a:gd name="connsiteX538" fmla="*/ 45980 w 204094"/>
                              <a:gd name="connsiteY538" fmla="*/ 204788 h 253365"/>
                              <a:gd name="connsiteX539" fmla="*/ 45980 w 204094"/>
                              <a:gd name="connsiteY539" fmla="*/ 206693 h 253365"/>
                              <a:gd name="connsiteX540" fmla="*/ 47885 w 204094"/>
                              <a:gd name="connsiteY540" fmla="*/ 207645 h 253365"/>
                              <a:gd name="connsiteX541" fmla="*/ 47885 w 204094"/>
                              <a:gd name="connsiteY541" fmla="*/ 207645 h 253365"/>
                              <a:gd name="connsiteX542" fmla="*/ 63125 w 204094"/>
                              <a:gd name="connsiteY542" fmla="*/ 136208 h 253365"/>
                              <a:gd name="connsiteX543" fmla="*/ 63125 w 204094"/>
                              <a:gd name="connsiteY543" fmla="*/ 136208 h 253365"/>
                              <a:gd name="connsiteX544" fmla="*/ 57410 w 204094"/>
                              <a:gd name="connsiteY544" fmla="*/ 132397 h 253365"/>
                              <a:gd name="connsiteX545" fmla="*/ 55505 w 204094"/>
                              <a:gd name="connsiteY545" fmla="*/ 132397 h 253365"/>
                              <a:gd name="connsiteX546" fmla="*/ 57410 w 204094"/>
                              <a:gd name="connsiteY546" fmla="*/ 134303 h 253365"/>
                              <a:gd name="connsiteX547" fmla="*/ 58362 w 204094"/>
                              <a:gd name="connsiteY547" fmla="*/ 137160 h 253365"/>
                              <a:gd name="connsiteX548" fmla="*/ 57410 w 204094"/>
                              <a:gd name="connsiteY548" fmla="*/ 139065 h 253365"/>
                              <a:gd name="connsiteX549" fmla="*/ 54552 w 204094"/>
                              <a:gd name="connsiteY549" fmla="*/ 140970 h 253365"/>
                              <a:gd name="connsiteX550" fmla="*/ 54552 w 204094"/>
                              <a:gd name="connsiteY550" fmla="*/ 138113 h 253365"/>
                              <a:gd name="connsiteX551" fmla="*/ 53600 w 204094"/>
                              <a:gd name="connsiteY551" fmla="*/ 135255 h 253365"/>
                              <a:gd name="connsiteX552" fmla="*/ 50742 w 204094"/>
                              <a:gd name="connsiteY552" fmla="*/ 136208 h 253365"/>
                              <a:gd name="connsiteX553" fmla="*/ 44075 w 204094"/>
                              <a:gd name="connsiteY553" fmla="*/ 135255 h 253365"/>
                              <a:gd name="connsiteX554" fmla="*/ 45027 w 204094"/>
                              <a:gd name="connsiteY554" fmla="*/ 139065 h 253365"/>
                              <a:gd name="connsiteX555" fmla="*/ 49790 w 204094"/>
                              <a:gd name="connsiteY555" fmla="*/ 140970 h 253365"/>
                              <a:gd name="connsiteX556" fmla="*/ 50742 w 204094"/>
                              <a:gd name="connsiteY556" fmla="*/ 141922 h 253365"/>
                              <a:gd name="connsiteX557" fmla="*/ 49790 w 204094"/>
                              <a:gd name="connsiteY557" fmla="*/ 142875 h 253365"/>
                              <a:gd name="connsiteX558" fmla="*/ 48837 w 204094"/>
                              <a:gd name="connsiteY558" fmla="*/ 143828 h 253365"/>
                              <a:gd name="connsiteX559" fmla="*/ 50742 w 204094"/>
                              <a:gd name="connsiteY559" fmla="*/ 143828 h 253365"/>
                              <a:gd name="connsiteX560" fmla="*/ 57410 w 204094"/>
                              <a:gd name="connsiteY560" fmla="*/ 142875 h 253365"/>
                              <a:gd name="connsiteX561" fmla="*/ 59315 w 204094"/>
                              <a:gd name="connsiteY561" fmla="*/ 140970 h 253365"/>
                              <a:gd name="connsiteX562" fmla="*/ 63125 w 204094"/>
                              <a:gd name="connsiteY562" fmla="*/ 136208 h 253365"/>
                              <a:gd name="connsiteX563" fmla="*/ 46932 w 204094"/>
                              <a:gd name="connsiteY563" fmla="*/ 212408 h 253365"/>
                              <a:gd name="connsiteX564" fmla="*/ 46932 w 204094"/>
                              <a:gd name="connsiteY564" fmla="*/ 212408 h 253365"/>
                              <a:gd name="connsiteX565" fmla="*/ 46932 w 204094"/>
                              <a:gd name="connsiteY565" fmla="*/ 214313 h 253365"/>
                              <a:gd name="connsiteX566" fmla="*/ 46932 w 204094"/>
                              <a:gd name="connsiteY566" fmla="*/ 212408 h 253365"/>
                              <a:gd name="connsiteX567" fmla="*/ 46932 w 204094"/>
                              <a:gd name="connsiteY567" fmla="*/ 212408 h 253365"/>
                              <a:gd name="connsiteX568" fmla="*/ 48837 w 204094"/>
                              <a:gd name="connsiteY568" fmla="*/ 172403 h 253365"/>
                              <a:gd name="connsiteX569" fmla="*/ 47885 w 204094"/>
                              <a:gd name="connsiteY569" fmla="*/ 170497 h 253365"/>
                              <a:gd name="connsiteX570" fmla="*/ 46932 w 204094"/>
                              <a:gd name="connsiteY570" fmla="*/ 172403 h 253365"/>
                              <a:gd name="connsiteX571" fmla="*/ 48837 w 204094"/>
                              <a:gd name="connsiteY571" fmla="*/ 172403 h 253365"/>
                              <a:gd name="connsiteX572" fmla="*/ 48837 w 204094"/>
                              <a:gd name="connsiteY572" fmla="*/ 239078 h 253365"/>
                              <a:gd name="connsiteX573" fmla="*/ 47885 w 204094"/>
                              <a:gd name="connsiteY573" fmla="*/ 239078 h 253365"/>
                              <a:gd name="connsiteX574" fmla="*/ 47885 w 204094"/>
                              <a:gd name="connsiteY574" fmla="*/ 240030 h 253365"/>
                              <a:gd name="connsiteX575" fmla="*/ 48837 w 204094"/>
                              <a:gd name="connsiteY575" fmla="*/ 239078 h 253365"/>
                              <a:gd name="connsiteX576" fmla="*/ 48837 w 204094"/>
                              <a:gd name="connsiteY576" fmla="*/ 239078 h 253365"/>
                              <a:gd name="connsiteX577" fmla="*/ 48837 w 204094"/>
                              <a:gd name="connsiteY577" fmla="*/ 146685 h 253365"/>
                              <a:gd name="connsiteX578" fmla="*/ 47885 w 204094"/>
                              <a:gd name="connsiteY578" fmla="*/ 148590 h 253365"/>
                              <a:gd name="connsiteX579" fmla="*/ 48837 w 204094"/>
                              <a:gd name="connsiteY579" fmla="*/ 149543 h 253365"/>
                              <a:gd name="connsiteX580" fmla="*/ 50742 w 204094"/>
                              <a:gd name="connsiteY580" fmla="*/ 147638 h 253365"/>
                              <a:gd name="connsiteX581" fmla="*/ 48837 w 204094"/>
                              <a:gd name="connsiteY581" fmla="*/ 146685 h 253365"/>
                              <a:gd name="connsiteX582" fmla="*/ 50742 w 204094"/>
                              <a:gd name="connsiteY582" fmla="*/ 69533 h 253365"/>
                              <a:gd name="connsiteX583" fmla="*/ 48837 w 204094"/>
                              <a:gd name="connsiteY583" fmla="*/ 68580 h 253365"/>
                              <a:gd name="connsiteX584" fmla="*/ 49790 w 204094"/>
                              <a:gd name="connsiteY584" fmla="*/ 66675 h 253365"/>
                              <a:gd name="connsiteX585" fmla="*/ 51695 w 204094"/>
                              <a:gd name="connsiteY585" fmla="*/ 67628 h 253365"/>
                              <a:gd name="connsiteX586" fmla="*/ 52647 w 204094"/>
                              <a:gd name="connsiteY586" fmla="*/ 69533 h 253365"/>
                              <a:gd name="connsiteX587" fmla="*/ 50742 w 204094"/>
                              <a:gd name="connsiteY587" fmla="*/ 69533 h 253365"/>
                              <a:gd name="connsiteX588" fmla="*/ 65030 w 204094"/>
                              <a:gd name="connsiteY588" fmla="*/ 175260 h 253365"/>
                              <a:gd name="connsiteX589" fmla="*/ 63125 w 204094"/>
                              <a:gd name="connsiteY589" fmla="*/ 171450 h 253365"/>
                              <a:gd name="connsiteX590" fmla="*/ 59315 w 204094"/>
                              <a:gd name="connsiteY590" fmla="*/ 172403 h 253365"/>
                              <a:gd name="connsiteX591" fmla="*/ 53600 w 204094"/>
                              <a:gd name="connsiteY591" fmla="*/ 176213 h 253365"/>
                              <a:gd name="connsiteX592" fmla="*/ 52647 w 204094"/>
                              <a:gd name="connsiteY592" fmla="*/ 177165 h 253365"/>
                              <a:gd name="connsiteX593" fmla="*/ 54552 w 204094"/>
                              <a:gd name="connsiteY593" fmla="*/ 182880 h 253365"/>
                              <a:gd name="connsiteX594" fmla="*/ 52647 w 204094"/>
                              <a:gd name="connsiteY594" fmla="*/ 183833 h 253365"/>
                              <a:gd name="connsiteX595" fmla="*/ 49790 w 204094"/>
                              <a:gd name="connsiteY595" fmla="*/ 186690 h 253365"/>
                              <a:gd name="connsiteX596" fmla="*/ 50742 w 204094"/>
                              <a:gd name="connsiteY596" fmla="*/ 187643 h 253365"/>
                              <a:gd name="connsiteX597" fmla="*/ 53600 w 204094"/>
                              <a:gd name="connsiteY597" fmla="*/ 185738 h 253365"/>
                              <a:gd name="connsiteX598" fmla="*/ 54552 w 204094"/>
                              <a:gd name="connsiteY598" fmla="*/ 182880 h 253365"/>
                              <a:gd name="connsiteX599" fmla="*/ 56457 w 204094"/>
                              <a:gd name="connsiteY599" fmla="*/ 180975 h 253365"/>
                              <a:gd name="connsiteX600" fmla="*/ 57410 w 204094"/>
                              <a:gd name="connsiteY600" fmla="*/ 178118 h 253365"/>
                              <a:gd name="connsiteX601" fmla="*/ 60267 w 204094"/>
                              <a:gd name="connsiteY601" fmla="*/ 175260 h 253365"/>
                              <a:gd name="connsiteX602" fmla="*/ 63125 w 204094"/>
                              <a:gd name="connsiteY602" fmla="*/ 174308 h 253365"/>
                              <a:gd name="connsiteX603" fmla="*/ 65030 w 204094"/>
                              <a:gd name="connsiteY603" fmla="*/ 175260 h 253365"/>
                              <a:gd name="connsiteX604" fmla="*/ 65982 w 204094"/>
                              <a:gd name="connsiteY604" fmla="*/ 34290 h 253365"/>
                              <a:gd name="connsiteX605" fmla="*/ 56457 w 204094"/>
                              <a:gd name="connsiteY605" fmla="*/ 31433 h 253365"/>
                              <a:gd name="connsiteX606" fmla="*/ 53600 w 204094"/>
                              <a:gd name="connsiteY606" fmla="*/ 32385 h 253365"/>
                              <a:gd name="connsiteX607" fmla="*/ 52647 w 204094"/>
                              <a:gd name="connsiteY607" fmla="*/ 34290 h 253365"/>
                              <a:gd name="connsiteX608" fmla="*/ 51695 w 204094"/>
                              <a:gd name="connsiteY608" fmla="*/ 33338 h 253365"/>
                              <a:gd name="connsiteX609" fmla="*/ 50742 w 204094"/>
                              <a:gd name="connsiteY609" fmla="*/ 27622 h 253365"/>
                              <a:gd name="connsiteX610" fmla="*/ 58362 w 204094"/>
                              <a:gd name="connsiteY610" fmla="*/ 27622 h 253365"/>
                              <a:gd name="connsiteX611" fmla="*/ 58362 w 204094"/>
                              <a:gd name="connsiteY611" fmla="*/ 28575 h 253365"/>
                              <a:gd name="connsiteX612" fmla="*/ 65982 w 204094"/>
                              <a:gd name="connsiteY612" fmla="*/ 32385 h 253365"/>
                              <a:gd name="connsiteX613" fmla="*/ 67887 w 204094"/>
                              <a:gd name="connsiteY613" fmla="*/ 34290 h 253365"/>
                              <a:gd name="connsiteX614" fmla="*/ 65982 w 204094"/>
                              <a:gd name="connsiteY614" fmla="*/ 34290 h 253365"/>
                              <a:gd name="connsiteX615" fmla="*/ 51695 w 204094"/>
                              <a:gd name="connsiteY615" fmla="*/ 217170 h 253365"/>
                              <a:gd name="connsiteX616" fmla="*/ 51695 w 204094"/>
                              <a:gd name="connsiteY616" fmla="*/ 217170 h 253365"/>
                              <a:gd name="connsiteX617" fmla="*/ 51695 w 204094"/>
                              <a:gd name="connsiteY617" fmla="*/ 217170 h 253365"/>
                              <a:gd name="connsiteX618" fmla="*/ 51695 w 204094"/>
                              <a:gd name="connsiteY618" fmla="*/ 217170 h 253365"/>
                              <a:gd name="connsiteX619" fmla="*/ 51695 w 204094"/>
                              <a:gd name="connsiteY619" fmla="*/ 217170 h 253365"/>
                              <a:gd name="connsiteX620" fmla="*/ 52647 w 204094"/>
                              <a:gd name="connsiteY620" fmla="*/ 190500 h 253365"/>
                              <a:gd name="connsiteX621" fmla="*/ 50742 w 204094"/>
                              <a:gd name="connsiteY621" fmla="*/ 191453 h 253365"/>
                              <a:gd name="connsiteX622" fmla="*/ 51695 w 204094"/>
                              <a:gd name="connsiteY622" fmla="*/ 192405 h 253365"/>
                              <a:gd name="connsiteX623" fmla="*/ 53600 w 204094"/>
                              <a:gd name="connsiteY623" fmla="*/ 191453 h 253365"/>
                              <a:gd name="connsiteX624" fmla="*/ 52647 w 204094"/>
                              <a:gd name="connsiteY624" fmla="*/ 190500 h 253365"/>
                              <a:gd name="connsiteX625" fmla="*/ 53600 w 204094"/>
                              <a:gd name="connsiteY625" fmla="*/ 108585 h 253365"/>
                              <a:gd name="connsiteX626" fmla="*/ 53600 w 204094"/>
                              <a:gd name="connsiteY626" fmla="*/ 108585 h 253365"/>
                              <a:gd name="connsiteX627" fmla="*/ 53600 w 204094"/>
                              <a:gd name="connsiteY627" fmla="*/ 108585 h 253365"/>
                              <a:gd name="connsiteX628" fmla="*/ 50742 w 204094"/>
                              <a:gd name="connsiteY628" fmla="*/ 108585 h 253365"/>
                              <a:gd name="connsiteX629" fmla="*/ 50742 w 204094"/>
                              <a:gd name="connsiteY629" fmla="*/ 108585 h 253365"/>
                              <a:gd name="connsiteX630" fmla="*/ 53600 w 204094"/>
                              <a:gd name="connsiteY630" fmla="*/ 104775 h 253365"/>
                              <a:gd name="connsiteX631" fmla="*/ 53600 w 204094"/>
                              <a:gd name="connsiteY631" fmla="*/ 108585 h 253365"/>
                              <a:gd name="connsiteX632" fmla="*/ 53600 w 204094"/>
                              <a:gd name="connsiteY632" fmla="*/ 203835 h 253365"/>
                              <a:gd name="connsiteX633" fmla="*/ 54552 w 204094"/>
                              <a:gd name="connsiteY633" fmla="*/ 202883 h 253365"/>
                              <a:gd name="connsiteX634" fmla="*/ 55505 w 204094"/>
                              <a:gd name="connsiteY634" fmla="*/ 200978 h 253365"/>
                              <a:gd name="connsiteX635" fmla="*/ 55505 w 204094"/>
                              <a:gd name="connsiteY635" fmla="*/ 200025 h 253365"/>
                              <a:gd name="connsiteX636" fmla="*/ 55505 w 204094"/>
                              <a:gd name="connsiteY636" fmla="*/ 198120 h 253365"/>
                              <a:gd name="connsiteX637" fmla="*/ 53600 w 204094"/>
                              <a:gd name="connsiteY637" fmla="*/ 199072 h 253365"/>
                              <a:gd name="connsiteX638" fmla="*/ 51695 w 204094"/>
                              <a:gd name="connsiteY638" fmla="*/ 201930 h 253365"/>
                              <a:gd name="connsiteX639" fmla="*/ 53600 w 204094"/>
                              <a:gd name="connsiteY639" fmla="*/ 203835 h 253365"/>
                              <a:gd name="connsiteX640" fmla="*/ 55505 w 204094"/>
                              <a:gd name="connsiteY640" fmla="*/ 100965 h 253365"/>
                              <a:gd name="connsiteX641" fmla="*/ 51695 w 204094"/>
                              <a:gd name="connsiteY641" fmla="*/ 100013 h 253365"/>
                              <a:gd name="connsiteX642" fmla="*/ 55505 w 204094"/>
                              <a:gd name="connsiteY642" fmla="*/ 100965 h 253365"/>
                              <a:gd name="connsiteX643" fmla="*/ 53600 w 204094"/>
                              <a:gd name="connsiteY643" fmla="*/ 240983 h 253365"/>
                              <a:gd name="connsiteX644" fmla="*/ 53600 w 204094"/>
                              <a:gd name="connsiteY644" fmla="*/ 240983 h 253365"/>
                              <a:gd name="connsiteX645" fmla="*/ 51695 w 204094"/>
                              <a:gd name="connsiteY645" fmla="*/ 240983 h 253365"/>
                              <a:gd name="connsiteX646" fmla="*/ 53600 w 204094"/>
                              <a:gd name="connsiteY646" fmla="*/ 240983 h 253365"/>
                              <a:gd name="connsiteX647" fmla="*/ 53600 w 204094"/>
                              <a:gd name="connsiteY647" fmla="*/ 240983 h 253365"/>
                              <a:gd name="connsiteX648" fmla="*/ 52647 w 204094"/>
                              <a:gd name="connsiteY648" fmla="*/ 22860 h 253365"/>
                              <a:gd name="connsiteX649" fmla="*/ 57410 w 204094"/>
                              <a:gd name="connsiteY649" fmla="*/ 20003 h 253365"/>
                              <a:gd name="connsiteX650" fmla="*/ 59315 w 204094"/>
                              <a:gd name="connsiteY650" fmla="*/ 21908 h 253365"/>
                              <a:gd name="connsiteX651" fmla="*/ 55505 w 204094"/>
                              <a:gd name="connsiteY651" fmla="*/ 22860 h 253365"/>
                              <a:gd name="connsiteX652" fmla="*/ 52647 w 204094"/>
                              <a:gd name="connsiteY652" fmla="*/ 22860 h 253365"/>
                              <a:gd name="connsiteX653" fmla="*/ 54552 w 204094"/>
                              <a:gd name="connsiteY653" fmla="*/ 225743 h 253365"/>
                              <a:gd name="connsiteX654" fmla="*/ 54552 w 204094"/>
                              <a:gd name="connsiteY654" fmla="*/ 225743 h 253365"/>
                              <a:gd name="connsiteX655" fmla="*/ 55505 w 204094"/>
                              <a:gd name="connsiteY655" fmla="*/ 228600 h 253365"/>
                              <a:gd name="connsiteX656" fmla="*/ 56457 w 204094"/>
                              <a:gd name="connsiteY656" fmla="*/ 227647 h 253365"/>
                              <a:gd name="connsiteX657" fmla="*/ 54552 w 204094"/>
                              <a:gd name="connsiteY657" fmla="*/ 225743 h 253365"/>
                              <a:gd name="connsiteX658" fmla="*/ 55505 w 204094"/>
                              <a:gd name="connsiteY658" fmla="*/ 236220 h 253365"/>
                              <a:gd name="connsiteX659" fmla="*/ 54552 w 204094"/>
                              <a:gd name="connsiteY659" fmla="*/ 236220 h 253365"/>
                              <a:gd name="connsiteX660" fmla="*/ 55505 w 204094"/>
                              <a:gd name="connsiteY660" fmla="*/ 237172 h 253365"/>
                              <a:gd name="connsiteX661" fmla="*/ 57410 w 204094"/>
                              <a:gd name="connsiteY661" fmla="*/ 240983 h 253365"/>
                              <a:gd name="connsiteX662" fmla="*/ 57410 w 204094"/>
                              <a:gd name="connsiteY662" fmla="*/ 241935 h 253365"/>
                              <a:gd name="connsiteX663" fmla="*/ 58362 w 204094"/>
                              <a:gd name="connsiteY663" fmla="*/ 240983 h 253365"/>
                              <a:gd name="connsiteX664" fmla="*/ 55505 w 204094"/>
                              <a:gd name="connsiteY664" fmla="*/ 236220 h 253365"/>
                              <a:gd name="connsiteX665" fmla="*/ 77412 w 204094"/>
                              <a:gd name="connsiteY665" fmla="*/ 94297 h 253365"/>
                              <a:gd name="connsiteX666" fmla="*/ 76460 w 204094"/>
                              <a:gd name="connsiteY666" fmla="*/ 88583 h 253365"/>
                              <a:gd name="connsiteX667" fmla="*/ 72650 w 204094"/>
                              <a:gd name="connsiteY667" fmla="*/ 87630 h 253365"/>
                              <a:gd name="connsiteX668" fmla="*/ 70745 w 204094"/>
                              <a:gd name="connsiteY668" fmla="*/ 88583 h 253365"/>
                              <a:gd name="connsiteX669" fmla="*/ 68840 w 204094"/>
                              <a:gd name="connsiteY669" fmla="*/ 87630 h 253365"/>
                              <a:gd name="connsiteX670" fmla="*/ 64077 w 204094"/>
                              <a:gd name="connsiteY670" fmla="*/ 82868 h 253365"/>
                              <a:gd name="connsiteX671" fmla="*/ 60267 w 204094"/>
                              <a:gd name="connsiteY671" fmla="*/ 80963 h 253365"/>
                              <a:gd name="connsiteX672" fmla="*/ 56457 w 204094"/>
                              <a:gd name="connsiteY672" fmla="*/ 80010 h 253365"/>
                              <a:gd name="connsiteX673" fmla="*/ 53600 w 204094"/>
                              <a:gd name="connsiteY673" fmla="*/ 80010 h 253365"/>
                              <a:gd name="connsiteX674" fmla="*/ 56457 w 204094"/>
                              <a:gd name="connsiteY674" fmla="*/ 80010 h 253365"/>
                              <a:gd name="connsiteX675" fmla="*/ 55505 w 204094"/>
                              <a:gd name="connsiteY675" fmla="*/ 81915 h 253365"/>
                              <a:gd name="connsiteX676" fmla="*/ 54552 w 204094"/>
                              <a:gd name="connsiteY676" fmla="*/ 83820 h 253365"/>
                              <a:gd name="connsiteX677" fmla="*/ 57410 w 204094"/>
                              <a:gd name="connsiteY677" fmla="*/ 83820 h 253365"/>
                              <a:gd name="connsiteX678" fmla="*/ 56457 w 204094"/>
                              <a:gd name="connsiteY678" fmla="*/ 87630 h 253365"/>
                              <a:gd name="connsiteX679" fmla="*/ 57410 w 204094"/>
                              <a:gd name="connsiteY679" fmla="*/ 91440 h 253365"/>
                              <a:gd name="connsiteX680" fmla="*/ 58362 w 204094"/>
                              <a:gd name="connsiteY680" fmla="*/ 92393 h 253365"/>
                              <a:gd name="connsiteX681" fmla="*/ 59315 w 204094"/>
                              <a:gd name="connsiteY681" fmla="*/ 90488 h 253365"/>
                              <a:gd name="connsiteX682" fmla="*/ 56457 w 204094"/>
                              <a:gd name="connsiteY682" fmla="*/ 83820 h 253365"/>
                              <a:gd name="connsiteX683" fmla="*/ 60267 w 204094"/>
                              <a:gd name="connsiteY683" fmla="*/ 82868 h 253365"/>
                              <a:gd name="connsiteX684" fmla="*/ 65030 w 204094"/>
                              <a:gd name="connsiteY684" fmla="*/ 85725 h 253365"/>
                              <a:gd name="connsiteX685" fmla="*/ 65982 w 204094"/>
                              <a:gd name="connsiteY685" fmla="*/ 86678 h 253365"/>
                              <a:gd name="connsiteX686" fmla="*/ 65030 w 204094"/>
                              <a:gd name="connsiteY686" fmla="*/ 87630 h 253365"/>
                              <a:gd name="connsiteX687" fmla="*/ 62172 w 204094"/>
                              <a:gd name="connsiteY687" fmla="*/ 87630 h 253365"/>
                              <a:gd name="connsiteX688" fmla="*/ 62172 w 204094"/>
                              <a:gd name="connsiteY688" fmla="*/ 91440 h 253365"/>
                              <a:gd name="connsiteX689" fmla="*/ 64077 w 204094"/>
                              <a:gd name="connsiteY689" fmla="*/ 95250 h 253365"/>
                              <a:gd name="connsiteX690" fmla="*/ 64077 w 204094"/>
                              <a:gd name="connsiteY690" fmla="*/ 95250 h 253365"/>
                              <a:gd name="connsiteX691" fmla="*/ 65030 w 204094"/>
                              <a:gd name="connsiteY691" fmla="*/ 91440 h 253365"/>
                              <a:gd name="connsiteX692" fmla="*/ 65030 w 204094"/>
                              <a:gd name="connsiteY692" fmla="*/ 89535 h 253365"/>
                              <a:gd name="connsiteX693" fmla="*/ 66935 w 204094"/>
                              <a:gd name="connsiteY693" fmla="*/ 89535 h 253365"/>
                              <a:gd name="connsiteX694" fmla="*/ 67887 w 204094"/>
                              <a:gd name="connsiteY694" fmla="*/ 91440 h 253365"/>
                              <a:gd name="connsiteX695" fmla="*/ 67887 w 204094"/>
                              <a:gd name="connsiteY695" fmla="*/ 100013 h 253365"/>
                              <a:gd name="connsiteX696" fmla="*/ 68840 w 204094"/>
                              <a:gd name="connsiteY696" fmla="*/ 101918 h 253365"/>
                              <a:gd name="connsiteX697" fmla="*/ 70745 w 204094"/>
                              <a:gd name="connsiteY697" fmla="*/ 100965 h 253365"/>
                              <a:gd name="connsiteX698" fmla="*/ 70745 w 204094"/>
                              <a:gd name="connsiteY698" fmla="*/ 98108 h 253365"/>
                              <a:gd name="connsiteX699" fmla="*/ 70745 w 204094"/>
                              <a:gd name="connsiteY699" fmla="*/ 93345 h 253365"/>
                              <a:gd name="connsiteX700" fmla="*/ 75507 w 204094"/>
                              <a:gd name="connsiteY700" fmla="*/ 94297 h 253365"/>
                              <a:gd name="connsiteX701" fmla="*/ 77412 w 204094"/>
                              <a:gd name="connsiteY701" fmla="*/ 94297 h 253365"/>
                              <a:gd name="connsiteX702" fmla="*/ 57410 w 204094"/>
                              <a:gd name="connsiteY702" fmla="*/ 71438 h 253365"/>
                              <a:gd name="connsiteX703" fmla="*/ 55505 w 204094"/>
                              <a:gd name="connsiteY703" fmla="*/ 74295 h 253365"/>
                              <a:gd name="connsiteX704" fmla="*/ 54552 w 204094"/>
                              <a:gd name="connsiteY704" fmla="*/ 73343 h 253365"/>
                              <a:gd name="connsiteX705" fmla="*/ 55505 w 204094"/>
                              <a:gd name="connsiteY705" fmla="*/ 70485 h 253365"/>
                              <a:gd name="connsiteX706" fmla="*/ 57410 w 204094"/>
                              <a:gd name="connsiteY706" fmla="*/ 71438 h 253365"/>
                              <a:gd name="connsiteX707" fmla="*/ 54552 w 204094"/>
                              <a:gd name="connsiteY707" fmla="*/ 57150 h 253365"/>
                              <a:gd name="connsiteX708" fmla="*/ 54552 w 204094"/>
                              <a:gd name="connsiteY708" fmla="*/ 58103 h 253365"/>
                              <a:gd name="connsiteX709" fmla="*/ 56457 w 204094"/>
                              <a:gd name="connsiteY709" fmla="*/ 59055 h 253365"/>
                              <a:gd name="connsiteX710" fmla="*/ 58362 w 204094"/>
                              <a:gd name="connsiteY710" fmla="*/ 60008 h 253365"/>
                              <a:gd name="connsiteX711" fmla="*/ 58362 w 204094"/>
                              <a:gd name="connsiteY711" fmla="*/ 57150 h 253365"/>
                              <a:gd name="connsiteX712" fmla="*/ 56457 w 204094"/>
                              <a:gd name="connsiteY712" fmla="*/ 56197 h 253365"/>
                              <a:gd name="connsiteX713" fmla="*/ 54552 w 204094"/>
                              <a:gd name="connsiteY713" fmla="*/ 57150 h 253365"/>
                              <a:gd name="connsiteX714" fmla="*/ 55505 w 204094"/>
                              <a:gd name="connsiteY714" fmla="*/ 53340 h 253365"/>
                              <a:gd name="connsiteX715" fmla="*/ 56457 w 204094"/>
                              <a:gd name="connsiteY715" fmla="*/ 51435 h 253365"/>
                              <a:gd name="connsiteX716" fmla="*/ 56457 w 204094"/>
                              <a:gd name="connsiteY716" fmla="*/ 50483 h 253365"/>
                              <a:gd name="connsiteX717" fmla="*/ 55505 w 204094"/>
                              <a:gd name="connsiteY717" fmla="*/ 53340 h 253365"/>
                              <a:gd name="connsiteX718" fmla="*/ 55505 w 204094"/>
                              <a:gd name="connsiteY718" fmla="*/ 53340 h 253365"/>
                              <a:gd name="connsiteX719" fmla="*/ 57410 w 204094"/>
                              <a:gd name="connsiteY719" fmla="*/ 211455 h 253365"/>
                              <a:gd name="connsiteX720" fmla="*/ 55505 w 204094"/>
                              <a:gd name="connsiteY720" fmla="*/ 210503 h 253365"/>
                              <a:gd name="connsiteX721" fmla="*/ 54552 w 204094"/>
                              <a:gd name="connsiteY721" fmla="*/ 211455 h 253365"/>
                              <a:gd name="connsiteX722" fmla="*/ 55505 w 204094"/>
                              <a:gd name="connsiteY722" fmla="*/ 212408 h 253365"/>
                              <a:gd name="connsiteX723" fmla="*/ 57410 w 204094"/>
                              <a:gd name="connsiteY723" fmla="*/ 211455 h 253365"/>
                              <a:gd name="connsiteX724" fmla="*/ 58362 w 204094"/>
                              <a:gd name="connsiteY724" fmla="*/ 98108 h 253365"/>
                              <a:gd name="connsiteX725" fmla="*/ 63125 w 204094"/>
                              <a:gd name="connsiteY725" fmla="*/ 98108 h 253365"/>
                              <a:gd name="connsiteX726" fmla="*/ 63125 w 204094"/>
                              <a:gd name="connsiteY726" fmla="*/ 96203 h 253365"/>
                              <a:gd name="connsiteX727" fmla="*/ 58362 w 204094"/>
                              <a:gd name="connsiteY727" fmla="*/ 96203 h 253365"/>
                              <a:gd name="connsiteX728" fmla="*/ 58362 w 204094"/>
                              <a:gd name="connsiteY728" fmla="*/ 98108 h 253365"/>
                              <a:gd name="connsiteX729" fmla="*/ 60267 w 204094"/>
                              <a:gd name="connsiteY729" fmla="*/ 128588 h 253365"/>
                              <a:gd name="connsiteX730" fmla="*/ 60267 w 204094"/>
                              <a:gd name="connsiteY730" fmla="*/ 128588 h 253365"/>
                              <a:gd name="connsiteX731" fmla="*/ 58362 w 204094"/>
                              <a:gd name="connsiteY731" fmla="*/ 129540 h 253365"/>
                              <a:gd name="connsiteX732" fmla="*/ 59315 w 204094"/>
                              <a:gd name="connsiteY732" fmla="*/ 130493 h 253365"/>
                              <a:gd name="connsiteX733" fmla="*/ 60267 w 204094"/>
                              <a:gd name="connsiteY733" fmla="*/ 128588 h 253365"/>
                              <a:gd name="connsiteX734" fmla="*/ 58362 w 204094"/>
                              <a:gd name="connsiteY734" fmla="*/ 28575 h 253365"/>
                              <a:gd name="connsiteX735" fmla="*/ 62172 w 204094"/>
                              <a:gd name="connsiteY735" fmla="*/ 25718 h 253365"/>
                              <a:gd name="connsiteX736" fmla="*/ 62172 w 204094"/>
                              <a:gd name="connsiteY736" fmla="*/ 26670 h 253365"/>
                              <a:gd name="connsiteX737" fmla="*/ 58362 w 204094"/>
                              <a:gd name="connsiteY737" fmla="*/ 28575 h 253365"/>
                              <a:gd name="connsiteX738" fmla="*/ 61220 w 204094"/>
                              <a:gd name="connsiteY738" fmla="*/ 56197 h 253365"/>
                              <a:gd name="connsiteX739" fmla="*/ 59315 w 204094"/>
                              <a:gd name="connsiteY739" fmla="*/ 56197 h 253365"/>
                              <a:gd name="connsiteX740" fmla="*/ 58362 w 204094"/>
                              <a:gd name="connsiteY740" fmla="*/ 57150 h 253365"/>
                              <a:gd name="connsiteX741" fmla="*/ 59315 w 204094"/>
                              <a:gd name="connsiteY741" fmla="*/ 57150 h 253365"/>
                              <a:gd name="connsiteX742" fmla="*/ 61220 w 204094"/>
                              <a:gd name="connsiteY742" fmla="*/ 56197 h 253365"/>
                              <a:gd name="connsiteX743" fmla="*/ 61220 w 204094"/>
                              <a:gd name="connsiteY743" fmla="*/ 56197 h 253365"/>
                              <a:gd name="connsiteX744" fmla="*/ 59315 w 204094"/>
                              <a:gd name="connsiteY744" fmla="*/ 218122 h 253365"/>
                              <a:gd name="connsiteX745" fmla="*/ 59315 w 204094"/>
                              <a:gd name="connsiteY745" fmla="*/ 218122 h 253365"/>
                              <a:gd name="connsiteX746" fmla="*/ 59315 w 204094"/>
                              <a:gd name="connsiteY746" fmla="*/ 218122 h 253365"/>
                              <a:gd name="connsiteX747" fmla="*/ 59315 w 204094"/>
                              <a:gd name="connsiteY747" fmla="*/ 218122 h 253365"/>
                              <a:gd name="connsiteX748" fmla="*/ 59315 w 204094"/>
                              <a:gd name="connsiteY748" fmla="*/ 218122 h 253365"/>
                              <a:gd name="connsiteX749" fmla="*/ 63125 w 204094"/>
                              <a:gd name="connsiteY749" fmla="*/ 227647 h 253365"/>
                              <a:gd name="connsiteX750" fmla="*/ 61220 w 204094"/>
                              <a:gd name="connsiteY750" fmla="*/ 225743 h 253365"/>
                              <a:gd name="connsiteX751" fmla="*/ 59315 w 204094"/>
                              <a:gd name="connsiteY751" fmla="*/ 228600 h 253365"/>
                              <a:gd name="connsiteX752" fmla="*/ 61220 w 204094"/>
                              <a:gd name="connsiteY752" fmla="*/ 229553 h 253365"/>
                              <a:gd name="connsiteX753" fmla="*/ 63125 w 204094"/>
                              <a:gd name="connsiteY753" fmla="*/ 227647 h 253365"/>
                              <a:gd name="connsiteX754" fmla="*/ 66935 w 204094"/>
                              <a:gd name="connsiteY754" fmla="*/ 72390 h 253365"/>
                              <a:gd name="connsiteX755" fmla="*/ 61220 w 204094"/>
                              <a:gd name="connsiteY755" fmla="*/ 76200 h 253365"/>
                              <a:gd name="connsiteX756" fmla="*/ 59315 w 204094"/>
                              <a:gd name="connsiteY756" fmla="*/ 73343 h 253365"/>
                              <a:gd name="connsiteX757" fmla="*/ 62172 w 204094"/>
                              <a:gd name="connsiteY757" fmla="*/ 71438 h 253365"/>
                              <a:gd name="connsiteX758" fmla="*/ 66935 w 204094"/>
                              <a:gd name="connsiteY758" fmla="*/ 72390 h 253365"/>
                              <a:gd name="connsiteX759" fmla="*/ 60267 w 204094"/>
                              <a:gd name="connsiteY759" fmla="*/ 62865 h 253365"/>
                              <a:gd name="connsiteX760" fmla="*/ 59315 w 204094"/>
                              <a:gd name="connsiteY760" fmla="*/ 65722 h 253365"/>
                              <a:gd name="connsiteX761" fmla="*/ 61220 w 204094"/>
                              <a:gd name="connsiteY761" fmla="*/ 64770 h 253365"/>
                              <a:gd name="connsiteX762" fmla="*/ 64077 w 204094"/>
                              <a:gd name="connsiteY762" fmla="*/ 61913 h 253365"/>
                              <a:gd name="connsiteX763" fmla="*/ 65030 w 204094"/>
                              <a:gd name="connsiteY763" fmla="*/ 60960 h 253365"/>
                              <a:gd name="connsiteX764" fmla="*/ 64077 w 204094"/>
                              <a:gd name="connsiteY764" fmla="*/ 60008 h 253365"/>
                              <a:gd name="connsiteX765" fmla="*/ 60267 w 204094"/>
                              <a:gd name="connsiteY765" fmla="*/ 62865 h 253365"/>
                              <a:gd name="connsiteX766" fmla="*/ 61220 w 204094"/>
                              <a:gd name="connsiteY766" fmla="*/ 10478 h 253365"/>
                              <a:gd name="connsiteX767" fmla="*/ 64077 w 204094"/>
                              <a:gd name="connsiteY767" fmla="*/ 11430 h 253365"/>
                              <a:gd name="connsiteX768" fmla="*/ 65982 w 204094"/>
                              <a:gd name="connsiteY768" fmla="*/ 11430 h 253365"/>
                              <a:gd name="connsiteX769" fmla="*/ 63125 w 204094"/>
                              <a:gd name="connsiteY769" fmla="*/ 9525 h 253365"/>
                              <a:gd name="connsiteX770" fmla="*/ 61220 w 204094"/>
                              <a:gd name="connsiteY770" fmla="*/ 10478 h 253365"/>
                              <a:gd name="connsiteX771" fmla="*/ 61220 w 204094"/>
                              <a:gd name="connsiteY771" fmla="*/ 163830 h 253365"/>
                              <a:gd name="connsiteX772" fmla="*/ 63125 w 204094"/>
                              <a:gd name="connsiteY772" fmla="*/ 160020 h 253365"/>
                              <a:gd name="connsiteX773" fmla="*/ 64077 w 204094"/>
                              <a:gd name="connsiteY773" fmla="*/ 160972 h 253365"/>
                              <a:gd name="connsiteX774" fmla="*/ 61220 w 204094"/>
                              <a:gd name="connsiteY774" fmla="*/ 163830 h 253365"/>
                              <a:gd name="connsiteX775" fmla="*/ 63125 w 204094"/>
                              <a:gd name="connsiteY775" fmla="*/ 213360 h 253365"/>
                              <a:gd name="connsiteX776" fmla="*/ 61220 w 204094"/>
                              <a:gd name="connsiteY776" fmla="*/ 214313 h 253365"/>
                              <a:gd name="connsiteX777" fmla="*/ 62172 w 204094"/>
                              <a:gd name="connsiteY777" fmla="*/ 215265 h 253365"/>
                              <a:gd name="connsiteX778" fmla="*/ 64077 w 204094"/>
                              <a:gd name="connsiteY778" fmla="*/ 214313 h 253365"/>
                              <a:gd name="connsiteX779" fmla="*/ 63125 w 204094"/>
                              <a:gd name="connsiteY779" fmla="*/ 213360 h 253365"/>
                              <a:gd name="connsiteX780" fmla="*/ 62172 w 204094"/>
                              <a:gd name="connsiteY780" fmla="*/ 139065 h 253365"/>
                              <a:gd name="connsiteX781" fmla="*/ 62172 w 204094"/>
                              <a:gd name="connsiteY781" fmla="*/ 139065 h 253365"/>
                              <a:gd name="connsiteX782" fmla="*/ 64077 w 204094"/>
                              <a:gd name="connsiteY782" fmla="*/ 139065 h 253365"/>
                              <a:gd name="connsiteX783" fmla="*/ 62172 w 204094"/>
                              <a:gd name="connsiteY783" fmla="*/ 139065 h 253365"/>
                              <a:gd name="connsiteX784" fmla="*/ 62172 w 204094"/>
                              <a:gd name="connsiteY784" fmla="*/ 139065 h 253365"/>
                              <a:gd name="connsiteX785" fmla="*/ 64077 w 204094"/>
                              <a:gd name="connsiteY785" fmla="*/ 128588 h 253365"/>
                              <a:gd name="connsiteX786" fmla="*/ 66935 w 204094"/>
                              <a:gd name="connsiteY786" fmla="*/ 126683 h 253365"/>
                              <a:gd name="connsiteX787" fmla="*/ 65030 w 204094"/>
                              <a:gd name="connsiteY787" fmla="*/ 124778 h 253365"/>
                              <a:gd name="connsiteX788" fmla="*/ 63125 w 204094"/>
                              <a:gd name="connsiteY788" fmla="*/ 126683 h 253365"/>
                              <a:gd name="connsiteX789" fmla="*/ 64077 w 204094"/>
                              <a:gd name="connsiteY789" fmla="*/ 128588 h 253365"/>
                              <a:gd name="connsiteX790" fmla="*/ 76460 w 204094"/>
                              <a:gd name="connsiteY790" fmla="*/ 237172 h 253365"/>
                              <a:gd name="connsiteX791" fmla="*/ 72650 w 204094"/>
                              <a:gd name="connsiteY791" fmla="*/ 236220 h 253365"/>
                              <a:gd name="connsiteX792" fmla="*/ 70745 w 204094"/>
                              <a:gd name="connsiteY792" fmla="*/ 236220 h 253365"/>
                              <a:gd name="connsiteX793" fmla="*/ 65982 w 204094"/>
                              <a:gd name="connsiteY793" fmla="*/ 237172 h 253365"/>
                              <a:gd name="connsiteX794" fmla="*/ 64077 w 204094"/>
                              <a:gd name="connsiteY794" fmla="*/ 233363 h 253365"/>
                              <a:gd name="connsiteX795" fmla="*/ 62172 w 204094"/>
                              <a:gd name="connsiteY795" fmla="*/ 232410 h 253365"/>
                              <a:gd name="connsiteX796" fmla="*/ 61220 w 204094"/>
                              <a:gd name="connsiteY796" fmla="*/ 234315 h 253365"/>
                              <a:gd name="connsiteX797" fmla="*/ 65982 w 204094"/>
                              <a:gd name="connsiteY797" fmla="*/ 240030 h 253365"/>
                              <a:gd name="connsiteX798" fmla="*/ 67887 w 204094"/>
                              <a:gd name="connsiteY798" fmla="*/ 240030 h 253365"/>
                              <a:gd name="connsiteX799" fmla="*/ 71697 w 204094"/>
                              <a:gd name="connsiteY799" fmla="*/ 239078 h 253365"/>
                              <a:gd name="connsiteX800" fmla="*/ 76460 w 204094"/>
                              <a:gd name="connsiteY800" fmla="*/ 237172 h 253365"/>
                              <a:gd name="connsiteX801" fmla="*/ 66935 w 204094"/>
                              <a:gd name="connsiteY801" fmla="*/ 116205 h 253365"/>
                              <a:gd name="connsiteX802" fmla="*/ 65030 w 204094"/>
                              <a:gd name="connsiteY802" fmla="*/ 116205 h 253365"/>
                              <a:gd name="connsiteX803" fmla="*/ 64077 w 204094"/>
                              <a:gd name="connsiteY803" fmla="*/ 117158 h 253365"/>
                              <a:gd name="connsiteX804" fmla="*/ 65982 w 204094"/>
                              <a:gd name="connsiteY804" fmla="*/ 118110 h 253365"/>
                              <a:gd name="connsiteX805" fmla="*/ 67887 w 204094"/>
                              <a:gd name="connsiteY805" fmla="*/ 117158 h 253365"/>
                              <a:gd name="connsiteX806" fmla="*/ 69792 w 204094"/>
                              <a:gd name="connsiteY806" fmla="*/ 114300 h 253365"/>
                              <a:gd name="connsiteX807" fmla="*/ 66935 w 204094"/>
                              <a:gd name="connsiteY807" fmla="*/ 116205 h 253365"/>
                              <a:gd name="connsiteX808" fmla="*/ 66935 w 204094"/>
                              <a:gd name="connsiteY808" fmla="*/ 28575 h 253365"/>
                              <a:gd name="connsiteX809" fmla="*/ 67887 w 204094"/>
                              <a:gd name="connsiteY809" fmla="*/ 29528 h 253365"/>
                              <a:gd name="connsiteX810" fmla="*/ 66935 w 204094"/>
                              <a:gd name="connsiteY810" fmla="*/ 28575 h 253365"/>
                              <a:gd name="connsiteX811" fmla="*/ 65030 w 204094"/>
                              <a:gd name="connsiteY811" fmla="*/ 28575 h 253365"/>
                              <a:gd name="connsiteX812" fmla="*/ 65030 w 204094"/>
                              <a:gd name="connsiteY812" fmla="*/ 27622 h 253365"/>
                              <a:gd name="connsiteX813" fmla="*/ 66935 w 204094"/>
                              <a:gd name="connsiteY813" fmla="*/ 28575 h 253365"/>
                              <a:gd name="connsiteX814" fmla="*/ 69792 w 204094"/>
                              <a:gd name="connsiteY814" fmla="*/ 75247 h 253365"/>
                              <a:gd name="connsiteX815" fmla="*/ 69792 w 204094"/>
                              <a:gd name="connsiteY815" fmla="*/ 75247 h 253365"/>
                              <a:gd name="connsiteX816" fmla="*/ 67887 w 204094"/>
                              <a:gd name="connsiteY816" fmla="*/ 75247 h 253365"/>
                              <a:gd name="connsiteX817" fmla="*/ 66935 w 204094"/>
                              <a:gd name="connsiteY817" fmla="*/ 72390 h 253365"/>
                              <a:gd name="connsiteX818" fmla="*/ 65982 w 204094"/>
                              <a:gd name="connsiteY818" fmla="*/ 68580 h 253365"/>
                              <a:gd name="connsiteX819" fmla="*/ 68840 w 204094"/>
                              <a:gd name="connsiteY819" fmla="*/ 69533 h 253365"/>
                              <a:gd name="connsiteX820" fmla="*/ 69792 w 204094"/>
                              <a:gd name="connsiteY820" fmla="*/ 75247 h 253365"/>
                              <a:gd name="connsiteX821" fmla="*/ 65982 w 204094"/>
                              <a:gd name="connsiteY821" fmla="*/ 195263 h 253365"/>
                              <a:gd name="connsiteX822" fmla="*/ 66935 w 204094"/>
                              <a:gd name="connsiteY822" fmla="*/ 196215 h 253365"/>
                              <a:gd name="connsiteX823" fmla="*/ 66935 w 204094"/>
                              <a:gd name="connsiteY823" fmla="*/ 194310 h 253365"/>
                              <a:gd name="connsiteX824" fmla="*/ 67887 w 204094"/>
                              <a:gd name="connsiteY824" fmla="*/ 193358 h 253365"/>
                              <a:gd name="connsiteX825" fmla="*/ 67887 w 204094"/>
                              <a:gd name="connsiteY825" fmla="*/ 192405 h 253365"/>
                              <a:gd name="connsiteX826" fmla="*/ 66935 w 204094"/>
                              <a:gd name="connsiteY826" fmla="*/ 193358 h 253365"/>
                              <a:gd name="connsiteX827" fmla="*/ 65982 w 204094"/>
                              <a:gd name="connsiteY827" fmla="*/ 195263 h 253365"/>
                              <a:gd name="connsiteX828" fmla="*/ 65982 w 204094"/>
                              <a:gd name="connsiteY828" fmla="*/ 140018 h 253365"/>
                              <a:gd name="connsiteX829" fmla="*/ 65982 w 204094"/>
                              <a:gd name="connsiteY829" fmla="*/ 140018 h 253365"/>
                              <a:gd name="connsiteX830" fmla="*/ 66935 w 204094"/>
                              <a:gd name="connsiteY830" fmla="*/ 140018 h 253365"/>
                              <a:gd name="connsiteX831" fmla="*/ 65982 w 204094"/>
                              <a:gd name="connsiteY831" fmla="*/ 140018 h 253365"/>
                              <a:gd name="connsiteX832" fmla="*/ 65982 w 204094"/>
                              <a:gd name="connsiteY832" fmla="*/ 140018 h 253365"/>
                              <a:gd name="connsiteX833" fmla="*/ 65982 w 204094"/>
                              <a:gd name="connsiteY833" fmla="*/ 214313 h 253365"/>
                              <a:gd name="connsiteX834" fmla="*/ 65982 w 204094"/>
                              <a:gd name="connsiteY834" fmla="*/ 214313 h 253365"/>
                              <a:gd name="connsiteX835" fmla="*/ 67887 w 204094"/>
                              <a:gd name="connsiteY835" fmla="*/ 212408 h 253365"/>
                              <a:gd name="connsiteX836" fmla="*/ 67887 w 204094"/>
                              <a:gd name="connsiteY836" fmla="*/ 211455 h 253365"/>
                              <a:gd name="connsiteX837" fmla="*/ 68840 w 204094"/>
                              <a:gd name="connsiteY837" fmla="*/ 210503 h 253365"/>
                              <a:gd name="connsiteX838" fmla="*/ 68840 w 204094"/>
                              <a:gd name="connsiteY838" fmla="*/ 209550 h 253365"/>
                              <a:gd name="connsiteX839" fmla="*/ 67887 w 204094"/>
                              <a:gd name="connsiteY839" fmla="*/ 209550 h 253365"/>
                              <a:gd name="connsiteX840" fmla="*/ 67887 w 204094"/>
                              <a:gd name="connsiteY840" fmla="*/ 210503 h 253365"/>
                              <a:gd name="connsiteX841" fmla="*/ 67887 w 204094"/>
                              <a:gd name="connsiteY841" fmla="*/ 211455 h 253365"/>
                              <a:gd name="connsiteX842" fmla="*/ 66935 w 204094"/>
                              <a:gd name="connsiteY842" fmla="*/ 211455 h 253365"/>
                              <a:gd name="connsiteX843" fmla="*/ 65982 w 204094"/>
                              <a:gd name="connsiteY843" fmla="*/ 214313 h 253365"/>
                              <a:gd name="connsiteX844" fmla="*/ 66935 w 204094"/>
                              <a:gd name="connsiteY844" fmla="*/ 242888 h 253365"/>
                              <a:gd name="connsiteX845" fmla="*/ 66935 w 204094"/>
                              <a:gd name="connsiteY845" fmla="*/ 242888 h 253365"/>
                              <a:gd name="connsiteX846" fmla="*/ 66935 w 204094"/>
                              <a:gd name="connsiteY846" fmla="*/ 242888 h 253365"/>
                              <a:gd name="connsiteX847" fmla="*/ 66935 w 204094"/>
                              <a:gd name="connsiteY847" fmla="*/ 242888 h 253365"/>
                              <a:gd name="connsiteX848" fmla="*/ 66935 w 204094"/>
                              <a:gd name="connsiteY848" fmla="*/ 242888 h 253365"/>
                              <a:gd name="connsiteX849" fmla="*/ 66935 w 204094"/>
                              <a:gd name="connsiteY849" fmla="*/ 165735 h 253365"/>
                              <a:gd name="connsiteX850" fmla="*/ 66935 w 204094"/>
                              <a:gd name="connsiteY850" fmla="*/ 165735 h 253365"/>
                              <a:gd name="connsiteX851" fmla="*/ 67887 w 204094"/>
                              <a:gd name="connsiteY851" fmla="*/ 170497 h 253365"/>
                              <a:gd name="connsiteX852" fmla="*/ 67887 w 204094"/>
                              <a:gd name="connsiteY852" fmla="*/ 169545 h 253365"/>
                              <a:gd name="connsiteX853" fmla="*/ 66935 w 204094"/>
                              <a:gd name="connsiteY853" fmla="*/ 165735 h 253365"/>
                              <a:gd name="connsiteX854" fmla="*/ 66935 w 204094"/>
                              <a:gd name="connsiteY854" fmla="*/ 143828 h 253365"/>
                              <a:gd name="connsiteX855" fmla="*/ 66935 w 204094"/>
                              <a:gd name="connsiteY855" fmla="*/ 143828 h 253365"/>
                              <a:gd name="connsiteX856" fmla="*/ 69792 w 204094"/>
                              <a:gd name="connsiteY856" fmla="*/ 143828 h 253365"/>
                              <a:gd name="connsiteX857" fmla="*/ 71697 w 204094"/>
                              <a:gd name="connsiteY857" fmla="*/ 141922 h 253365"/>
                              <a:gd name="connsiteX858" fmla="*/ 70745 w 204094"/>
                              <a:gd name="connsiteY858" fmla="*/ 140970 h 253365"/>
                              <a:gd name="connsiteX859" fmla="*/ 66935 w 204094"/>
                              <a:gd name="connsiteY859" fmla="*/ 143828 h 253365"/>
                              <a:gd name="connsiteX860" fmla="*/ 66935 w 204094"/>
                              <a:gd name="connsiteY860" fmla="*/ 30480 h 253365"/>
                              <a:gd name="connsiteX861" fmla="*/ 69792 w 204094"/>
                              <a:gd name="connsiteY861" fmla="*/ 30480 h 253365"/>
                              <a:gd name="connsiteX862" fmla="*/ 66935 w 204094"/>
                              <a:gd name="connsiteY862" fmla="*/ 30480 h 253365"/>
                              <a:gd name="connsiteX863" fmla="*/ 67887 w 204094"/>
                              <a:gd name="connsiteY863" fmla="*/ 121920 h 253365"/>
                              <a:gd name="connsiteX864" fmla="*/ 67887 w 204094"/>
                              <a:gd name="connsiteY864" fmla="*/ 121920 h 253365"/>
                              <a:gd name="connsiteX865" fmla="*/ 67887 w 204094"/>
                              <a:gd name="connsiteY865" fmla="*/ 121920 h 253365"/>
                              <a:gd name="connsiteX866" fmla="*/ 67887 w 204094"/>
                              <a:gd name="connsiteY866" fmla="*/ 121920 h 253365"/>
                              <a:gd name="connsiteX867" fmla="*/ 67887 w 204094"/>
                              <a:gd name="connsiteY867" fmla="*/ 121920 h 253365"/>
                              <a:gd name="connsiteX868" fmla="*/ 73602 w 204094"/>
                              <a:gd name="connsiteY868" fmla="*/ 220028 h 253365"/>
                              <a:gd name="connsiteX869" fmla="*/ 68840 w 204094"/>
                              <a:gd name="connsiteY869" fmla="*/ 218122 h 253365"/>
                              <a:gd name="connsiteX870" fmla="*/ 66935 w 204094"/>
                              <a:gd name="connsiteY870" fmla="*/ 220028 h 253365"/>
                              <a:gd name="connsiteX871" fmla="*/ 68840 w 204094"/>
                              <a:gd name="connsiteY871" fmla="*/ 221933 h 253365"/>
                              <a:gd name="connsiteX872" fmla="*/ 73602 w 204094"/>
                              <a:gd name="connsiteY872" fmla="*/ 220028 h 253365"/>
                              <a:gd name="connsiteX873" fmla="*/ 71697 w 204094"/>
                              <a:gd name="connsiteY873" fmla="*/ 227647 h 253365"/>
                              <a:gd name="connsiteX874" fmla="*/ 71697 w 204094"/>
                              <a:gd name="connsiteY874" fmla="*/ 225743 h 253365"/>
                              <a:gd name="connsiteX875" fmla="*/ 69792 w 204094"/>
                              <a:gd name="connsiteY875" fmla="*/ 225743 h 253365"/>
                              <a:gd name="connsiteX876" fmla="*/ 68840 w 204094"/>
                              <a:gd name="connsiteY876" fmla="*/ 232410 h 253365"/>
                              <a:gd name="connsiteX877" fmla="*/ 70745 w 204094"/>
                              <a:gd name="connsiteY877" fmla="*/ 234315 h 253365"/>
                              <a:gd name="connsiteX878" fmla="*/ 71697 w 204094"/>
                              <a:gd name="connsiteY878" fmla="*/ 232410 h 253365"/>
                              <a:gd name="connsiteX879" fmla="*/ 68840 w 204094"/>
                              <a:gd name="connsiteY879" fmla="*/ 232410 h 253365"/>
                              <a:gd name="connsiteX880" fmla="*/ 71697 w 204094"/>
                              <a:gd name="connsiteY880" fmla="*/ 227647 h 253365"/>
                              <a:gd name="connsiteX881" fmla="*/ 67887 w 204094"/>
                              <a:gd name="connsiteY881" fmla="*/ 157163 h 253365"/>
                              <a:gd name="connsiteX882" fmla="*/ 67887 w 204094"/>
                              <a:gd name="connsiteY882" fmla="*/ 157163 h 253365"/>
                              <a:gd name="connsiteX883" fmla="*/ 70745 w 204094"/>
                              <a:gd name="connsiteY883" fmla="*/ 157163 h 253365"/>
                              <a:gd name="connsiteX884" fmla="*/ 72650 w 204094"/>
                              <a:gd name="connsiteY884" fmla="*/ 155258 h 253365"/>
                              <a:gd name="connsiteX885" fmla="*/ 71697 w 204094"/>
                              <a:gd name="connsiteY885" fmla="*/ 154305 h 253365"/>
                              <a:gd name="connsiteX886" fmla="*/ 67887 w 204094"/>
                              <a:gd name="connsiteY886" fmla="*/ 157163 h 253365"/>
                              <a:gd name="connsiteX887" fmla="*/ 70745 w 204094"/>
                              <a:gd name="connsiteY887" fmla="*/ 128588 h 253365"/>
                              <a:gd name="connsiteX888" fmla="*/ 67887 w 204094"/>
                              <a:gd name="connsiteY888" fmla="*/ 131445 h 253365"/>
                              <a:gd name="connsiteX889" fmla="*/ 68840 w 204094"/>
                              <a:gd name="connsiteY889" fmla="*/ 133350 h 253365"/>
                              <a:gd name="connsiteX890" fmla="*/ 71697 w 204094"/>
                              <a:gd name="connsiteY890" fmla="*/ 130493 h 253365"/>
                              <a:gd name="connsiteX891" fmla="*/ 70745 w 204094"/>
                              <a:gd name="connsiteY891" fmla="*/ 128588 h 253365"/>
                              <a:gd name="connsiteX892" fmla="*/ 67887 w 204094"/>
                              <a:gd name="connsiteY892" fmla="*/ 177165 h 253365"/>
                              <a:gd name="connsiteX893" fmla="*/ 67887 w 204094"/>
                              <a:gd name="connsiteY893" fmla="*/ 177165 h 253365"/>
                              <a:gd name="connsiteX894" fmla="*/ 68840 w 204094"/>
                              <a:gd name="connsiteY894" fmla="*/ 176213 h 253365"/>
                              <a:gd name="connsiteX895" fmla="*/ 67887 w 204094"/>
                              <a:gd name="connsiteY895" fmla="*/ 177165 h 253365"/>
                              <a:gd name="connsiteX896" fmla="*/ 67887 w 204094"/>
                              <a:gd name="connsiteY896" fmla="*/ 177165 h 253365"/>
                              <a:gd name="connsiteX897" fmla="*/ 70745 w 204094"/>
                              <a:gd name="connsiteY897" fmla="*/ 102870 h 253365"/>
                              <a:gd name="connsiteX898" fmla="*/ 67887 w 204094"/>
                              <a:gd name="connsiteY898" fmla="*/ 104775 h 253365"/>
                              <a:gd name="connsiteX899" fmla="*/ 69792 w 204094"/>
                              <a:gd name="connsiteY899" fmla="*/ 104775 h 253365"/>
                              <a:gd name="connsiteX900" fmla="*/ 71697 w 204094"/>
                              <a:gd name="connsiteY900" fmla="*/ 106680 h 253365"/>
                              <a:gd name="connsiteX901" fmla="*/ 72650 w 204094"/>
                              <a:gd name="connsiteY901" fmla="*/ 106680 h 253365"/>
                              <a:gd name="connsiteX902" fmla="*/ 70745 w 204094"/>
                              <a:gd name="connsiteY902" fmla="*/ 102870 h 253365"/>
                              <a:gd name="connsiteX903" fmla="*/ 73602 w 204094"/>
                              <a:gd name="connsiteY903" fmla="*/ 167640 h 253365"/>
                              <a:gd name="connsiteX904" fmla="*/ 73602 w 204094"/>
                              <a:gd name="connsiteY904" fmla="*/ 167640 h 253365"/>
                              <a:gd name="connsiteX905" fmla="*/ 73602 w 204094"/>
                              <a:gd name="connsiteY905" fmla="*/ 162878 h 253365"/>
                              <a:gd name="connsiteX906" fmla="*/ 72650 w 204094"/>
                              <a:gd name="connsiteY906" fmla="*/ 160972 h 253365"/>
                              <a:gd name="connsiteX907" fmla="*/ 71697 w 204094"/>
                              <a:gd name="connsiteY907" fmla="*/ 158115 h 253365"/>
                              <a:gd name="connsiteX908" fmla="*/ 68840 w 204094"/>
                              <a:gd name="connsiteY908" fmla="*/ 160020 h 253365"/>
                              <a:gd name="connsiteX909" fmla="*/ 70745 w 204094"/>
                              <a:gd name="connsiteY909" fmla="*/ 163830 h 253365"/>
                              <a:gd name="connsiteX910" fmla="*/ 73602 w 204094"/>
                              <a:gd name="connsiteY910" fmla="*/ 167640 h 253365"/>
                              <a:gd name="connsiteX911" fmla="*/ 73602 w 204094"/>
                              <a:gd name="connsiteY911" fmla="*/ 167640 h 253365"/>
                              <a:gd name="connsiteX912" fmla="*/ 71697 w 204094"/>
                              <a:gd name="connsiteY912" fmla="*/ 168593 h 253365"/>
                              <a:gd name="connsiteX913" fmla="*/ 71697 w 204094"/>
                              <a:gd name="connsiteY913" fmla="*/ 169545 h 253365"/>
                              <a:gd name="connsiteX914" fmla="*/ 73602 w 204094"/>
                              <a:gd name="connsiteY914" fmla="*/ 167640 h 253365"/>
                              <a:gd name="connsiteX915" fmla="*/ 73602 w 204094"/>
                              <a:gd name="connsiteY915" fmla="*/ 150495 h 253365"/>
                              <a:gd name="connsiteX916" fmla="*/ 70745 w 204094"/>
                              <a:gd name="connsiteY916" fmla="*/ 148590 h 253365"/>
                              <a:gd name="connsiteX917" fmla="*/ 68840 w 204094"/>
                              <a:gd name="connsiteY917" fmla="*/ 150495 h 253365"/>
                              <a:gd name="connsiteX918" fmla="*/ 69792 w 204094"/>
                              <a:gd name="connsiteY918" fmla="*/ 152400 h 253365"/>
                              <a:gd name="connsiteX919" fmla="*/ 73602 w 204094"/>
                              <a:gd name="connsiteY919" fmla="*/ 150495 h 253365"/>
                              <a:gd name="connsiteX920" fmla="*/ 70745 w 204094"/>
                              <a:gd name="connsiteY920" fmla="*/ 111443 h 253365"/>
                              <a:gd name="connsiteX921" fmla="*/ 70745 w 204094"/>
                              <a:gd name="connsiteY921" fmla="*/ 111443 h 253365"/>
                              <a:gd name="connsiteX922" fmla="*/ 68840 w 204094"/>
                              <a:gd name="connsiteY922" fmla="*/ 111443 h 253365"/>
                              <a:gd name="connsiteX923" fmla="*/ 68840 w 204094"/>
                              <a:gd name="connsiteY923" fmla="*/ 112395 h 253365"/>
                              <a:gd name="connsiteX924" fmla="*/ 70745 w 204094"/>
                              <a:gd name="connsiteY924" fmla="*/ 111443 h 253365"/>
                              <a:gd name="connsiteX925" fmla="*/ 70745 w 204094"/>
                              <a:gd name="connsiteY925" fmla="*/ 9525 h 253365"/>
                              <a:gd name="connsiteX926" fmla="*/ 70745 w 204094"/>
                              <a:gd name="connsiteY926" fmla="*/ 9525 h 253365"/>
                              <a:gd name="connsiteX927" fmla="*/ 70745 w 204094"/>
                              <a:gd name="connsiteY927" fmla="*/ 9525 h 253365"/>
                              <a:gd name="connsiteX928" fmla="*/ 72650 w 204094"/>
                              <a:gd name="connsiteY928" fmla="*/ 8572 h 253365"/>
                              <a:gd name="connsiteX929" fmla="*/ 71697 w 204094"/>
                              <a:gd name="connsiteY929" fmla="*/ 7620 h 253365"/>
                              <a:gd name="connsiteX930" fmla="*/ 70745 w 204094"/>
                              <a:gd name="connsiteY930" fmla="*/ 9525 h 253365"/>
                              <a:gd name="connsiteX931" fmla="*/ 70745 w 204094"/>
                              <a:gd name="connsiteY931" fmla="*/ 20003 h 253365"/>
                              <a:gd name="connsiteX932" fmla="*/ 70745 w 204094"/>
                              <a:gd name="connsiteY932" fmla="*/ 20003 h 253365"/>
                              <a:gd name="connsiteX933" fmla="*/ 71697 w 204094"/>
                              <a:gd name="connsiteY933" fmla="*/ 21908 h 253365"/>
                              <a:gd name="connsiteX934" fmla="*/ 73602 w 204094"/>
                              <a:gd name="connsiteY934" fmla="*/ 21908 h 253365"/>
                              <a:gd name="connsiteX935" fmla="*/ 70745 w 204094"/>
                              <a:gd name="connsiteY935" fmla="*/ 20003 h 253365"/>
                              <a:gd name="connsiteX936" fmla="*/ 70745 w 204094"/>
                              <a:gd name="connsiteY936" fmla="*/ 182880 h 253365"/>
                              <a:gd name="connsiteX937" fmla="*/ 70745 w 204094"/>
                              <a:gd name="connsiteY937" fmla="*/ 182880 h 253365"/>
                              <a:gd name="connsiteX938" fmla="*/ 70745 w 204094"/>
                              <a:gd name="connsiteY938" fmla="*/ 182880 h 253365"/>
                              <a:gd name="connsiteX939" fmla="*/ 70745 w 204094"/>
                              <a:gd name="connsiteY939" fmla="*/ 182880 h 253365"/>
                              <a:gd name="connsiteX940" fmla="*/ 70745 w 204094"/>
                              <a:gd name="connsiteY940" fmla="*/ 182880 h 253365"/>
                              <a:gd name="connsiteX941" fmla="*/ 70745 w 204094"/>
                              <a:gd name="connsiteY941" fmla="*/ 210503 h 253365"/>
                              <a:gd name="connsiteX942" fmla="*/ 70745 w 204094"/>
                              <a:gd name="connsiteY942" fmla="*/ 210503 h 253365"/>
                              <a:gd name="connsiteX943" fmla="*/ 70745 w 204094"/>
                              <a:gd name="connsiteY943" fmla="*/ 209550 h 253365"/>
                              <a:gd name="connsiteX944" fmla="*/ 70745 w 204094"/>
                              <a:gd name="connsiteY944" fmla="*/ 209550 h 253365"/>
                              <a:gd name="connsiteX945" fmla="*/ 70745 w 204094"/>
                              <a:gd name="connsiteY945" fmla="*/ 210503 h 253365"/>
                              <a:gd name="connsiteX946" fmla="*/ 73602 w 204094"/>
                              <a:gd name="connsiteY946" fmla="*/ 91440 h 253365"/>
                              <a:gd name="connsiteX947" fmla="*/ 72650 w 204094"/>
                              <a:gd name="connsiteY947" fmla="*/ 92393 h 253365"/>
                              <a:gd name="connsiteX948" fmla="*/ 71697 w 204094"/>
                              <a:gd name="connsiteY948" fmla="*/ 91440 h 253365"/>
                              <a:gd name="connsiteX949" fmla="*/ 73602 w 204094"/>
                              <a:gd name="connsiteY949" fmla="*/ 91440 h 253365"/>
                              <a:gd name="connsiteX950" fmla="*/ 73602 w 204094"/>
                              <a:gd name="connsiteY950" fmla="*/ 91440 h 253365"/>
                              <a:gd name="connsiteX951" fmla="*/ 72650 w 204094"/>
                              <a:gd name="connsiteY951" fmla="*/ 113347 h 253365"/>
                              <a:gd name="connsiteX952" fmla="*/ 72650 w 204094"/>
                              <a:gd name="connsiteY952" fmla="*/ 113347 h 253365"/>
                              <a:gd name="connsiteX953" fmla="*/ 72650 w 204094"/>
                              <a:gd name="connsiteY953" fmla="*/ 113347 h 253365"/>
                              <a:gd name="connsiteX954" fmla="*/ 72650 w 204094"/>
                              <a:gd name="connsiteY954" fmla="*/ 113347 h 253365"/>
                              <a:gd name="connsiteX955" fmla="*/ 72650 w 204094"/>
                              <a:gd name="connsiteY955" fmla="*/ 113347 h 253365"/>
                              <a:gd name="connsiteX956" fmla="*/ 75507 w 204094"/>
                              <a:gd name="connsiteY956" fmla="*/ 121920 h 253365"/>
                              <a:gd name="connsiteX957" fmla="*/ 75507 w 204094"/>
                              <a:gd name="connsiteY957" fmla="*/ 121920 h 253365"/>
                              <a:gd name="connsiteX958" fmla="*/ 73602 w 204094"/>
                              <a:gd name="connsiteY958" fmla="*/ 121920 h 253365"/>
                              <a:gd name="connsiteX959" fmla="*/ 73602 w 204094"/>
                              <a:gd name="connsiteY959" fmla="*/ 122872 h 253365"/>
                              <a:gd name="connsiteX960" fmla="*/ 75507 w 204094"/>
                              <a:gd name="connsiteY960" fmla="*/ 121920 h 253365"/>
                              <a:gd name="connsiteX961" fmla="*/ 75507 w 204094"/>
                              <a:gd name="connsiteY961" fmla="*/ 59055 h 253365"/>
                              <a:gd name="connsiteX962" fmla="*/ 75507 w 204094"/>
                              <a:gd name="connsiteY962" fmla="*/ 59055 h 253365"/>
                              <a:gd name="connsiteX963" fmla="*/ 73602 w 204094"/>
                              <a:gd name="connsiteY963" fmla="*/ 56197 h 253365"/>
                              <a:gd name="connsiteX964" fmla="*/ 72650 w 204094"/>
                              <a:gd name="connsiteY964" fmla="*/ 57150 h 253365"/>
                              <a:gd name="connsiteX965" fmla="*/ 75507 w 204094"/>
                              <a:gd name="connsiteY965" fmla="*/ 59055 h 253365"/>
                              <a:gd name="connsiteX966" fmla="*/ 73602 w 204094"/>
                              <a:gd name="connsiteY966" fmla="*/ 209550 h 253365"/>
                              <a:gd name="connsiteX967" fmla="*/ 74555 w 204094"/>
                              <a:gd name="connsiteY967" fmla="*/ 210503 h 253365"/>
                              <a:gd name="connsiteX968" fmla="*/ 75507 w 204094"/>
                              <a:gd name="connsiteY968" fmla="*/ 209550 h 253365"/>
                              <a:gd name="connsiteX969" fmla="*/ 75507 w 204094"/>
                              <a:gd name="connsiteY969" fmla="*/ 208597 h 253365"/>
                              <a:gd name="connsiteX970" fmla="*/ 73602 w 204094"/>
                              <a:gd name="connsiteY970" fmla="*/ 209550 h 253365"/>
                              <a:gd name="connsiteX971" fmla="*/ 75507 w 204094"/>
                              <a:gd name="connsiteY971" fmla="*/ 30480 h 253365"/>
                              <a:gd name="connsiteX972" fmla="*/ 73602 w 204094"/>
                              <a:gd name="connsiteY972" fmla="*/ 30480 h 253365"/>
                              <a:gd name="connsiteX973" fmla="*/ 73602 w 204094"/>
                              <a:gd name="connsiteY973" fmla="*/ 32385 h 253365"/>
                              <a:gd name="connsiteX974" fmla="*/ 76460 w 204094"/>
                              <a:gd name="connsiteY974" fmla="*/ 36195 h 253365"/>
                              <a:gd name="connsiteX975" fmla="*/ 78365 w 204094"/>
                              <a:gd name="connsiteY975" fmla="*/ 37147 h 253365"/>
                              <a:gd name="connsiteX976" fmla="*/ 78365 w 204094"/>
                              <a:gd name="connsiteY976" fmla="*/ 34290 h 253365"/>
                              <a:gd name="connsiteX977" fmla="*/ 75507 w 204094"/>
                              <a:gd name="connsiteY977" fmla="*/ 30480 h 253365"/>
                              <a:gd name="connsiteX978" fmla="*/ 74555 w 204094"/>
                              <a:gd name="connsiteY978" fmla="*/ 16193 h 253365"/>
                              <a:gd name="connsiteX979" fmla="*/ 73602 w 204094"/>
                              <a:gd name="connsiteY979" fmla="*/ 17145 h 253365"/>
                              <a:gd name="connsiteX980" fmla="*/ 73602 w 204094"/>
                              <a:gd name="connsiteY980" fmla="*/ 18097 h 253365"/>
                              <a:gd name="connsiteX981" fmla="*/ 74555 w 204094"/>
                              <a:gd name="connsiteY981" fmla="*/ 16193 h 253365"/>
                              <a:gd name="connsiteX982" fmla="*/ 74555 w 204094"/>
                              <a:gd name="connsiteY982" fmla="*/ 16193 h 253365"/>
                              <a:gd name="connsiteX983" fmla="*/ 75507 w 204094"/>
                              <a:gd name="connsiteY983" fmla="*/ 9525 h 253365"/>
                              <a:gd name="connsiteX984" fmla="*/ 75507 w 204094"/>
                              <a:gd name="connsiteY984" fmla="*/ 9525 h 253365"/>
                              <a:gd name="connsiteX985" fmla="*/ 77412 w 204094"/>
                              <a:gd name="connsiteY985" fmla="*/ 9525 h 253365"/>
                              <a:gd name="connsiteX986" fmla="*/ 75507 w 204094"/>
                              <a:gd name="connsiteY986" fmla="*/ 9525 h 253365"/>
                              <a:gd name="connsiteX987" fmla="*/ 75507 w 204094"/>
                              <a:gd name="connsiteY987" fmla="*/ 9525 h 253365"/>
                              <a:gd name="connsiteX988" fmla="*/ 77412 w 204094"/>
                              <a:gd name="connsiteY988" fmla="*/ 219075 h 253365"/>
                              <a:gd name="connsiteX989" fmla="*/ 77412 w 204094"/>
                              <a:gd name="connsiteY989" fmla="*/ 219075 h 253365"/>
                              <a:gd name="connsiteX990" fmla="*/ 76460 w 204094"/>
                              <a:gd name="connsiteY990" fmla="*/ 219075 h 253365"/>
                              <a:gd name="connsiteX991" fmla="*/ 77412 w 204094"/>
                              <a:gd name="connsiteY991" fmla="*/ 219075 h 253365"/>
                              <a:gd name="connsiteX992" fmla="*/ 77412 w 204094"/>
                              <a:gd name="connsiteY992" fmla="*/ 219075 h 253365"/>
                              <a:gd name="connsiteX993" fmla="*/ 77412 w 204094"/>
                              <a:gd name="connsiteY993" fmla="*/ 98108 h 253365"/>
                              <a:gd name="connsiteX994" fmla="*/ 77412 w 204094"/>
                              <a:gd name="connsiteY994" fmla="*/ 98108 h 253365"/>
                              <a:gd name="connsiteX995" fmla="*/ 77412 w 204094"/>
                              <a:gd name="connsiteY995" fmla="*/ 98108 h 253365"/>
                              <a:gd name="connsiteX996" fmla="*/ 77412 w 204094"/>
                              <a:gd name="connsiteY996" fmla="*/ 98108 h 253365"/>
                              <a:gd name="connsiteX997" fmla="*/ 77412 w 204094"/>
                              <a:gd name="connsiteY997" fmla="*/ 98108 h 253365"/>
                              <a:gd name="connsiteX998" fmla="*/ 77412 w 204094"/>
                              <a:gd name="connsiteY998" fmla="*/ 82868 h 253365"/>
                              <a:gd name="connsiteX999" fmla="*/ 79317 w 204094"/>
                              <a:gd name="connsiteY999" fmla="*/ 84772 h 253365"/>
                              <a:gd name="connsiteX1000" fmla="*/ 80270 w 204094"/>
                              <a:gd name="connsiteY1000" fmla="*/ 83820 h 253365"/>
                              <a:gd name="connsiteX1001" fmla="*/ 78365 w 204094"/>
                              <a:gd name="connsiteY1001" fmla="*/ 80963 h 253365"/>
                              <a:gd name="connsiteX1002" fmla="*/ 76460 w 204094"/>
                              <a:gd name="connsiteY1002" fmla="*/ 80963 h 253365"/>
                              <a:gd name="connsiteX1003" fmla="*/ 77412 w 204094"/>
                              <a:gd name="connsiteY1003" fmla="*/ 82868 h 253365"/>
                              <a:gd name="connsiteX1004" fmla="*/ 78365 w 204094"/>
                              <a:gd name="connsiteY1004" fmla="*/ 40005 h 253365"/>
                              <a:gd name="connsiteX1005" fmla="*/ 78365 w 204094"/>
                              <a:gd name="connsiteY1005" fmla="*/ 40005 h 253365"/>
                              <a:gd name="connsiteX1006" fmla="*/ 77412 w 204094"/>
                              <a:gd name="connsiteY1006" fmla="*/ 39053 h 253365"/>
                              <a:gd name="connsiteX1007" fmla="*/ 78365 w 204094"/>
                              <a:gd name="connsiteY1007" fmla="*/ 40005 h 253365"/>
                              <a:gd name="connsiteX1008" fmla="*/ 78365 w 204094"/>
                              <a:gd name="connsiteY1008" fmla="*/ 40005 h 253365"/>
                              <a:gd name="connsiteX1009" fmla="*/ 81222 w 204094"/>
                              <a:gd name="connsiteY1009" fmla="*/ 121920 h 253365"/>
                              <a:gd name="connsiteX1010" fmla="*/ 79317 w 204094"/>
                              <a:gd name="connsiteY1010" fmla="*/ 122872 h 253365"/>
                              <a:gd name="connsiteX1011" fmla="*/ 79317 w 204094"/>
                              <a:gd name="connsiteY1011" fmla="*/ 123825 h 253365"/>
                              <a:gd name="connsiteX1012" fmla="*/ 78365 w 204094"/>
                              <a:gd name="connsiteY1012" fmla="*/ 124778 h 253365"/>
                              <a:gd name="connsiteX1013" fmla="*/ 79317 w 204094"/>
                              <a:gd name="connsiteY1013" fmla="*/ 124778 h 253365"/>
                              <a:gd name="connsiteX1014" fmla="*/ 79317 w 204094"/>
                              <a:gd name="connsiteY1014" fmla="*/ 123825 h 253365"/>
                              <a:gd name="connsiteX1015" fmla="*/ 80270 w 204094"/>
                              <a:gd name="connsiteY1015" fmla="*/ 123825 h 253365"/>
                              <a:gd name="connsiteX1016" fmla="*/ 81222 w 204094"/>
                              <a:gd name="connsiteY1016" fmla="*/ 121920 h 253365"/>
                              <a:gd name="connsiteX1017" fmla="*/ 79317 w 204094"/>
                              <a:gd name="connsiteY1017" fmla="*/ 44768 h 253365"/>
                              <a:gd name="connsiteX1018" fmla="*/ 79317 w 204094"/>
                              <a:gd name="connsiteY1018" fmla="*/ 44768 h 253365"/>
                              <a:gd name="connsiteX1019" fmla="*/ 79317 w 204094"/>
                              <a:gd name="connsiteY1019" fmla="*/ 44768 h 253365"/>
                              <a:gd name="connsiteX1020" fmla="*/ 79317 w 204094"/>
                              <a:gd name="connsiteY1020" fmla="*/ 44768 h 253365"/>
                              <a:gd name="connsiteX1021" fmla="*/ 79317 w 204094"/>
                              <a:gd name="connsiteY1021" fmla="*/ 44768 h 253365"/>
                              <a:gd name="connsiteX1022" fmla="*/ 81222 w 204094"/>
                              <a:gd name="connsiteY1022" fmla="*/ 96203 h 253365"/>
                              <a:gd name="connsiteX1023" fmla="*/ 81222 w 204094"/>
                              <a:gd name="connsiteY1023" fmla="*/ 96203 h 253365"/>
                              <a:gd name="connsiteX1024" fmla="*/ 81222 w 204094"/>
                              <a:gd name="connsiteY1024" fmla="*/ 98108 h 253365"/>
                              <a:gd name="connsiteX1025" fmla="*/ 81222 w 204094"/>
                              <a:gd name="connsiteY1025" fmla="*/ 96203 h 253365"/>
                              <a:gd name="connsiteX1026" fmla="*/ 81222 w 204094"/>
                              <a:gd name="connsiteY1026" fmla="*/ 96203 h 253365"/>
                              <a:gd name="connsiteX1027" fmla="*/ 81222 w 204094"/>
                              <a:gd name="connsiteY1027" fmla="*/ 20955 h 253365"/>
                              <a:gd name="connsiteX1028" fmla="*/ 81222 w 204094"/>
                              <a:gd name="connsiteY1028" fmla="*/ 20955 h 253365"/>
                              <a:gd name="connsiteX1029" fmla="*/ 82175 w 204094"/>
                              <a:gd name="connsiteY1029" fmla="*/ 22860 h 253365"/>
                              <a:gd name="connsiteX1030" fmla="*/ 83127 w 204094"/>
                              <a:gd name="connsiteY1030" fmla="*/ 22860 h 253365"/>
                              <a:gd name="connsiteX1031" fmla="*/ 81222 w 204094"/>
                              <a:gd name="connsiteY1031" fmla="*/ 20955 h 253365"/>
                              <a:gd name="connsiteX1032" fmla="*/ 82175 w 204094"/>
                              <a:gd name="connsiteY1032" fmla="*/ 78105 h 253365"/>
                              <a:gd name="connsiteX1033" fmla="*/ 82175 w 204094"/>
                              <a:gd name="connsiteY1033" fmla="*/ 78105 h 253365"/>
                              <a:gd name="connsiteX1034" fmla="*/ 80270 w 204094"/>
                              <a:gd name="connsiteY1034" fmla="*/ 78105 h 253365"/>
                              <a:gd name="connsiteX1035" fmla="*/ 82175 w 204094"/>
                              <a:gd name="connsiteY1035" fmla="*/ 78105 h 253365"/>
                              <a:gd name="connsiteX1036" fmla="*/ 82175 w 204094"/>
                              <a:gd name="connsiteY1036" fmla="*/ 78105 h 253365"/>
                              <a:gd name="connsiteX1037" fmla="*/ 82175 w 204094"/>
                              <a:gd name="connsiteY1037" fmla="*/ 64770 h 253365"/>
                              <a:gd name="connsiteX1038" fmla="*/ 81222 w 204094"/>
                              <a:gd name="connsiteY1038" fmla="*/ 65722 h 253365"/>
                              <a:gd name="connsiteX1039" fmla="*/ 82175 w 204094"/>
                              <a:gd name="connsiteY1039" fmla="*/ 66675 h 253365"/>
                              <a:gd name="connsiteX1040" fmla="*/ 82175 w 204094"/>
                              <a:gd name="connsiteY1040" fmla="*/ 64770 h 253365"/>
                              <a:gd name="connsiteX1041" fmla="*/ 82175 w 204094"/>
                              <a:gd name="connsiteY1041" fmla="*/ 64770 h 253365"/>
                              <a:gd name="connsiteX1042" fmla="*/ 87890 w 204094"/>
                              <a:gd name="connsiteY1042" fmla="*/ 8572 h 253365"/>
                              <a:gd name="connsiteX1043" fmla="*/ 87890 w 204094"/>
                              <a:gd name="connsiteY1043" fmla="*/ 8572 h 253365"/>
                              <a:gd name="connsiteX1044" fmla="*/ 87890 w 204094"/>
                              <a:gd name="connsiteY1044" fmla="*/ 8572 h 253365"/>
                              <a:gd name="connsiteX1045" fmla="*/ 87890 w 204094"/>
                              <a:gd name="connsiteY1045" fmla="*/ 8572 h 253365"/>
                              <a:gd name="connsiteX1046" fmla="*/ 87890 w 204094"/>
                              <a:gd name="connsiteY1046" fmla="*/ 8572 h 253365"/>
                              <a:gd name="connsiteX1047" fmla="*/ 130752 w 204094"/>
                              <a:gd name="connsiteY1047" fmla="*/ 117158 h 253365"/>
                              <a:gd name="connsiteX1048" fmla="*/ 130752 w 204094"/>
                              <a:gd name="connsiteY1048" fmla="*/ 118110 h 253365"/>
                              <a:gd name="connsiteX1049" fmla="*/ 131705 w 204094"/>
                              <a:gd name="connsiteY1049" fmla="*/ 120015 h 253365"/>
                              <a:gd name="connsiteX1050" fmla="*/ 132657 w 204094"/>
                              <a:gd name="connsiteY1050" fmla="*/ 120968 h 253365"/>
                              <a:gd name="connsiteX1051" fmla="*/ 133610 w 204094"/>
                              <a:gd name="connsiteY1051" fmla="*/ 119063 h 253365"/>
                              <a:gd name="connsiteX1052" fmla="*/ 131705 w 204094"/>
                              <a:gd name="connsiteY1052" fmla="*/ 116205 h 253365"/>
                              <a:gd name="connsiteX1053" fmla="*/ 129800 w 204094"/>
                              <a:gd name="connsiteY1053" fmla="*/ 115253 h 253365"/>
                              <a:gd name="connsiteX1054" fmla="*/ 130752 w 204094"/>
                              <a:gd name="connsiteY1054" fmla="*/ 117158 h 253365"/>
                              <a:gd name="connsiteX1055" fmla="*/ 132657 w 204094"/>
                              <a:gd name="connsiteY1055" fmla="*/ 109538 h 253365"/>
                              <a:gd name="connsiteX1056" fmla="*/ 134562 w 204094"/>
                              <a:gd name="connsiteY1056" fmla="*/ 110490 h 253365"/>
                              <a:gd name="connsiteX1057" fmla="*/ 135515 w 204094"/>
                              <a:gd name="connsiteY1057" fmla="*/ 109538 h 253365"/>
                              <a:gd name="connsiteX1058" fmla="*/ 133610 w 204094"/>
                              <a:gd name="connsiteY1058" fmla="*/ 108585 h 253365"/>
                              <a:gd name="connsiteX1059" fmla="*/ 132657 w 204094"/>
                              <a:gd name="connsiteY1059" fmla="*/ 109538 h 253365"/>
                              <a:gd name="connsiteX1060" fmla="*/ 138372 w 204094"/>
                              <a:gd name="connsiteY1060" fmla="*/ 111443 h 253365"/>
                              <a:gd name="connsiteX1061" fmla="*/ 138372 w 204094"/>
                              <a:gd name="connsiteY1061" fmla="*/ 111443 h 253365"/>
                              <a:gd name="connsiteX1062" fmla="*/ 140277 w 204094"/>
                              <a:gd name="connsiteY1062" fmla="*/ 111443 h 253365"/>
                              <a:gd name="connsiteX1063" fmla="*/ 140277 w 204094"/>
                              <a:gd name="connsiteY1063" fmla="*/ 109538 h 253365"/>
                              <a:gd name="connsiteX1064" fmla="*/ 141230 w 204094"/>
                              <a:gd name="connsiteY1064" fmla="*/ 109538 h 253365"/>
                              <a:gd name="connsiteX1065" fmla="*/ 143135 w 204094"/>
                              <a:gd name="connsiteY1065" fmla="*/ 109538 h 253365"/>
                              <a:gd name="connsiteX1066" fmla="*/ 141230 w 204094"/>
                              <a:gd name="connsiteY1066" fmla="*/ 107633 h 253365"/>
                              <a:gd name="connsiteX1067" fmla="*/ 139325 w 204094"/>
                              <a:gd name="connsiteY1067" fmla="*/ 108585 h 253365"/>
                              <a:gd name="connsiteX1068" fmla="*/ 138372 w 204094"/>
                              <a:gd name="connsiteY1068" fmla="*/ 109538 h 253365"/>
                              <a:gd name="connsiteX1069" fmla="*/ 138372 w 204094"/>
                              <a:gd name="connsiteY1069" fmla="*/ 111443 h 253365"/>
                              <a:gd name="connsiteX1070" fmla="*/ 141230 w 204094"/>
                              <a:gd name="connsiteY1070" fmla="*/ 120968 h 253365"/>
                              <a:gd name="connsiteX1071" fmla="*/ 141230 w 204094"/>
                              <a:gd name="connsiteY1071" fmla="*/ 120968 h 253365"/>
                              <a:gd name="connsiteX1072" fmla="*/ 141230 w 204094"/>
                              <a:gd name="connsiteY1072" fmla="*/ 122872 h 253365"/>
                              <a:gd name="connsiteX1073" fmla="*/ 141230 w 204094"/>
                              <a:gd name="connsiteY1073" fmla="*/ 120968 h 253365"/>
                              <a:gd name="connsiteX1074" fmla="*/ 142182 w 204094"/>
                              <a:gd name="connsiteY1074" fmla="*/ 118110 h 253365"/>
                              <a:gd name="connsiteX1075" fmla="*/ 142182 w 204094"/>
                              <a:gd name="connsiteY1075" fmla="*/ 118110 h 253365"/>
                              <a:gd name="connsiteX1076" fmla="*/ 140277 w 204094"/>
                              <a:gd name="connsiteY1076" fmla="*/ 118110 h 253365"/>
                              <a:gd name="connsiteX1077" fmla="*/ 142182 w 204094"/>
                              <a:gd name="connsiteY1077" fmla="*/ 118110 h 253365"/>
                              <a:gd name="connsiteX1078" fmla="*/ 142182 w 204094"/>
                              <a:gd name="connsiteY1078" fmla="*/ 118110 h 253365"/>
                              <a:gd name="connsiteX1079" fmla="*/ 144087 w 204094"/>
                              <a:gd name="connsiteY1079" fmla="*/ 120015 h 253365"/>
                              <a:gd name="connsiteX1080" fmla="*/ 144087 w 204094"/>
                              <a:gd name="connsiteY1080" fmla="*/ 120015 h 253365"/>
                              <a:gd name="connsiteX1081" fmla="*/ 145992 w 204094"/>
                              <a:gd name="connsiteY1081" fmla="*/ 120015 h 253365"/>
                              <a:gd name="connsiteX1082" fmla="*/ 144087 w 204094"/>
                              <a:gd name="connsiteY1082" fmla="*/ 120015 h 253365"/>
                              <a:gd name="connsiteX1083" fmla="*/ 144087 w 204094"/>
                              <a:gd name="connsiteY1083" fmla="*/ 120015 h 253365"/>
                              <a:gd name="connsiteX1084" fmla="*/ 177425 w 204094"/>
                              <a:gd name="connsiteY1084" fmla="*/ 240983 h 253365"/>
                              <a:gd name="connsiteX1085" fmla="*/ 175520 w 204094"/>
                              <a:gd name="connsiteY1085" fmla="*/ 240030 h 253365"/>
                              <a:gd name="connsiteX1086" fmla="*/ 176472 w 204094"/>
                              <a:gd name="connsiteY1086" fmla="*/ 237172 h 253365"/>
                              <a:gd name="connsiteX1087" fmla="*/ 175520 w 204094"/>
                              <a:gd name="connsiteY1087" fmla="*/ 233363 h 253365"/>
                              <a:gd name="connsiteX1088" fmla="*/ 173615 w 204094"/>
                              <a:gd name="connsiteY1088" fmla="*/ 234315 h 253365"/>
                              <a:gd name="connsiteX1089" fmla="*/ 171710 w 204094"/>
                              <a:gd name="connsiteY1089" fmla="*/ 235268 h 253365"/>
                              <a:gd name="connsiteX1090" fmla="*/ 170757 w 204094"/>
                              <a:gd name="connsiteY1090" fmla="*/ 237172 h 253365"/>
                              <a:gd name="connsiteX1091" fmla="*/ 172662 w 204094"/>
                              <a:gd name="connsiteY1091" fmla="*/ 237172 h 253365"/>
                              <a:gd name="connsiteX1092" fmla="*/ 176472 w 204094"/>
                              <a:gd name="connsiteY1092" fmla="*/ 240030 h 253365"/>
                              <a:gd name="connsiteX1093" fmla="*/ 177425 w 204094"/>
                              <a:gd name="connsiteY1093" fmla="*/ 240983 h 253365"/>
                              <a:gd name="connsiteX1094" fmla="*/ 177425 w 204094"/>
                              <a:gd name="connsiteY1094" fmla="*/ 240983 h 253365"/>
                              <a:gd name="connsiteX1095" fmla="*/ 169805 w 204094"/>
                              <a:gd name="connsiteY1095" fmla="*/ 228600 h 253365"/>
                              <a:gd name="connsiteX1096" fmla="*/ 169805 w 204094"/>
                              <a:gd name="connsiteY1096" fmla="*/ 228600 h 253365"/>
                              <a:gd name="connsiteX1097" fmla="*/ 171710 w 204094"/>
                              <a:gd name="connsiteY1097" fmla="*/ 228600 h 253365"/>
                              <a:gd name="connsiteX1098" fmla="*/ 169805 w 204094"/>
                              <a:gd name="connsiteY1098" fmla="*/ 228600 h 253365"/>
                              <a:gd name="connsiteX1099" fmla="*/ 169805 w 204094"/>
                              <a:gd name="connsiteY1099" fmla="*/ 228600 h 253365"/>
                              <a:gd name="connsiteX1100" fmla="*/ 173615 w 204094"/>
                              <a:gd name="connsiteY1100" fmla="*/ 246697 h 253365"/>
                              <a:gd name="connsiteX1101" fmla="*/ 173615 w 204094"/>
                              <a:gd name="connsiteY1101" fmla="*/ 246697 h 253365"/>
                              <a:gd name="connsiteX1102" fmla="*/ 172662 w 204094"/>
                              <a:gd name="connsiteY1102" fmla="*/ 247650 h 253365"/>
                              <a:gd name="connsiteX1103" fmla="*/ 173615 w 204094"/>
                              <a:gd name="connsiteY1103" fmla="*/ 246697 h 253365"/>
                              <a:gd name="connsiteX1104" fmla="*/ 173615 w 204094"/>
                              <a:gd name="connsiteY1104" fmla="*/ 246697 h 253365"/>
                              <a:gd name="connsiteX1105" fmla="*/ 180282 w 204094"/>
                              <a:gd name="connsiteY1105" fmla="*/ 225743 h 253365"/>
                              <a:gd name="connsiteX1106" fmla="*/ 178377 w 204094"/>
                              <a:gd name="connsiteY1106" fmla="*/ 224790 h 253365"/>
                              <a:gd name="connsiteX1107" fmla="*/ 178377 w 204094"/>
                              <a:gd name="connsiteY1107" fmla="*/ 225743 h 253365"/>
                              <a:gd name="connsiteX1108" fmla="*/ 180282 w 204094"/>
                              <a:gd name="connsiteY1108" fmla="*/ 225743 h 253365"/>
                              <a:gd name="connsiteX1109" fmla="*/ 180282 w 204094"/>
                              <a:gd name="connsiteY1109" fmla="*/ 239078 h 253365"/>
                              <a:gd name="connsiteX1110" fmla="*/ 180282 w 204094"/>
                              <a:gd name="connsiteY1110" fmla="*/ 239078 h 253365"/>
                              <a:gd name="connsiteX1111" fmla="*/ 179330 w 204094"/>
                              <a:gd name="connsiteY1111" fmla="*/ 237172 h 253365"/>
                              <a:gd name="connsiteX1112" fmla="*/ 179330 w 204094"/>
                              <a:gd name="connsiteY1112" fmla="*/ 238125 h 253365"/>
                              <a:gd name="connsiteX1113" fmla="*/ 180282 w 204094"/>
                              <a:gd name="connsiteY1113" fmla="*/ 239078 h 253365"/>
                              <a:gd name="connsiteX1114" fmla="*/ 181235 w 204094"/>
                              <a:gd name="connsiteY1114" fmla="*/ 241935 h 253365"/>
                              <a:gd name="connsiteX1115" fmla="*/ 181235 w 204094"/>
                              <a:gd name="connsiteY1115" fmla="*/ 241935 h 253365"/>
                              <a:gd name="connsiteX1116" fmla="*/ 181235 w 204094"/>
                              <a:gd name="connsiteY1116" fmla="*/ 243840 h 253365"/>
                              <a:gd name="connsiteX1117" fmla="*/ 182187 w 204094"/>
                              <a:gd name="connsiteY1117" fmla="*/ 242888 h 253365"/>
                              <a:gd name="connsiteX1118" fmla="*/ 181235 w 204094"/>
                              <a:gd name="connsiteY1118" fmla="*/ 241935 h 253365"/>
                              <a:gd name="connsiteX1119" fmla="*/ 188855 w 204094"/>
                              <a:gd name="connsiteY1119" fmla="*/ 237172 h 253365"/>
                              <a:gd name="connsiteX1120" fmla="*/ 186950 w 204094"/>
                              <a:gd name="connsiteY1120" fmla="*/ 236220 h 253365"/>
                              <a:gd name="connsiteX1121" fmla="*/ 185045 w 204094"/>
                              <a:gd name="connsiteY1121" fmla="*/ 234315 h 253365"/>
                              <a:gd name="connsiteX1122" fmla="*/ 185045 w 204094"/>
                              <a:gd name="connsiteY1122" fmla="*/ 230505 h 253365"/>
                              <a:gd name="connsiteX1123" fmla="*/ 183140 w 204094"/>
                              <a:gd name="connsiteY1123" fmla="*/ 230505 h 253365"/>
                              <a:gd name="connsiteX1124" fmla="*/ 185997 w 204094"/>
                              <a:gd name="connsiteY1124" fmla="*/ 224790 h 253365"/>
                              <a:gd name="connsiteX1125" fmla="*/ 187902 w 204094"/>
                              <a:gd name="connsiteY1125" fmla="*/ 221933 h 253365"/>
                              <a:gd name="connsiteX1126" fmla="*/ 187902 w 204094"/>
                              <a:gd name="connsiteY1126" fmla="*/ 220980 h 253365"/>
                              <a:gd name="connsiteX1127" fmla="*/ 186950 w 204094"/>
                              <a:gd name="connsiteY1127" fmla="*/ 220980 h 253365"/>
                              <a:gd name="connsiteX1128" fmla="*/ 182187 w 204094"/>
                              <a:gd name="connsiteY1128" fmla="*/ 225743 h 253365"/>
                              <a:gd name="connsiteX1129" fmla="*/ 183140 w 204094"/>
                              <a:gd name="connsiteY1129" fmla="*/ 230505 h 253365"/>
                              <a:gd name="connsiteX1130" fmla="*/ 184092 w 204094"/>
                              <a:gd name="connsiteY1130" fmla="*/ 238125 h 253365"/>
                              <a:gd name="connsiteX1131" fmla="*/ 187902 w 204094"/>
                              <a:gd name="connsiteY1131" fmla="*/ 238125 h 253365"/>
                              <a:gd name="connsiteX1132" fmla="*/ 188855 w 204094"/>
                              <a:gd name="connsiteY1132" fmla="*/ 237172 h 253365"/>
                              <a:gd name="connsiteX1133" fmla="*/ 183140 w 204094"/>
                              <a:gd name="connsiteY1133" fmla="*/ 217170 h 253365"/>
                              <a:gd name="connsiteX1134" fmla="*/ 184092 w 204094"/>
                              <a:gd name="connsiteY1134" fmla="*/ 218122 h 253365"/>
                              <a:gd name="connsiteX1135" fmla="*/ 185045 w 204094"/>
                              <a:gd name="connsiteY1135" fmla="*/ 217170 h 253365"/>
                              <a:gd name="connsiteX1136" fmla="*/ 183140 w 204094"/>
                              <a:gd name="connsiteY1136" fmla="*/ 217170 h 253365"/>
                              <a:gd name="connsiteX1137" fmla="*/ 183140 w 204094"/>
                              <a:gd name="connsiteY1137" fmla="*/ 217170 h 253365"/>
                              <a:gd name="connsiteX1138" fmla="*/ 185997 w 204094"/>
                              <a:gd name="connsiteY1138" fmla="*/ 226695 h 253365"/>
                              <a:gd name="connsiteX1139" fmla="*/ 185045 w 204094"/>
                              <a:gd name="connsiteY1139" fmla="*/ 229553 h 253365"/>
                              <a:gd name="connsiteX1140" fmla="*/ 185045 w 204094"/>
                              <a:gd name="connsiteY1140" fmla="*/ 229553 h 253365"/>
                              <a:gd name="connsiteX1141" fmla="*/ 186950 w 204094"/>
                              <a:gd name="connsiteY1141" fmla="*/ 228600 h 253365"/>
                              <a:gd name="connsiteX1142" fmla="*/ 189807 w 204094"/>
                              <a:gd name="connsiteY1142" fmla="*/ 225743 h 253365"/>
                              <a:gd name="connsiteX1143" fmla="*/ 185997 w 204094"/>
                              <a:gd name="connsiteY1143" fmla="*/ 226695 h 253365"/>
                              <a:gd name="connsiteX1144" fmla="*/ 193617 w 204094"/>
                              <a:gd name="connsiteY1144" fmla="*/ 222885 h 253365"/>
                              <a:gd name="connsiteX1145" fmla="*/ 191712 w 204094"/>
                              <a:gd name="connsiteY1145" fmla="*/ 220980 h 253365"/>
                              <a:gd name="connsiteX1146" fmla="*/ 191712 w 204094"/>
                              <a:gd name="connsiteY1146" fmla="*/ 222885 h 253365"/>
                              <a:gd name="connsiteX1147" fmla="*/ 192665 w 204094"/>
                              <a:gd name="connsiteY1147" fmla="*/ 224790 h 253365"/>
                              <a:gd name="connsiteX1148" fmla="*/ 193617 w 204094"/>
                              <a:gd name="connsiteY1148" fmla="*/ 222885 h 253365"/>
                              <a:gd name="connsiteX1149" fmla="*/ 193617 w 204094"/>
                              <a:gd name="connsiteY1149" fmla="*/ 216218 h 253365"/>
                              <a:gd name="connsiteX1150" fmla="*/ 193617 w 204094"/>
                              <a:gd name="connsiteY1150" fmla="*/ 216218 h 253365"/>
                              <a:gd name="connsiteX1151" fmla="*/ 193617 w 204094"/>
                              <a:gd name="connsiteY1151" fmla="*/ 216218 h 253365"/>
                              <a:gd name="connsiteX1152" fmla="*/ 193617 w 204094"/>
                              <a:gd name="connsiteY1152" fmla="*/ 216218 h 253365"/>
                              <a:gd name="connsiteX1153" fmla="*/ 193617 w 204094"/>
                              <a:gd name="connsiteY1153" fmla="*/ 216218 h 2533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Lst>
                            <a:rect l="l" t="t" r="r" b="b"/>
                            <a:pathLst>
                              <a:path w="204094" h="253365">
                                <a:moveTo>
                                  <a:pt x="202190" y="188595"/>
                                </a:moveTo>
                                <a:cubicBezTo>
                                  <a:pt x="201237" y="193358"/>
                                  <a:pt x="201237" y="197168"/>
                                  <a:pt x="201237" y="201930"/>
                                </a:cubicBezTo>
                                <a:cubicBezTo>
                                  <a:pt x="202190" y="207645"/>
                                  <a:pt x="201237" y="213360"/>
                                  <a:pt x="199332" y="219075"/>
                                </a:cubicBezTo>
                                <a:cubicBezTo>
                                  <a:pt x="198380" y="221933"/>
                                  <a:pt x="198380" y="223838"/>
                                  <a:pt x="198380" y="225743"/>
                                </a:cubicBezTo>
                                <a:cubicBezTo>
                                  <a:pt x="199332" y="233363"/>
                                  <a:pt x="198380" y="240030"/>
                                  <a:pt x="196475" y="246697"/>
                                </a:cubicBezTo>
                                <a:cubicBezTo>
                                  <a:pt x="195522" y="251460"/>
                                  <a:pt x="194570" y="252413"/>
                                  <a:pt x="189807" y="252413"/>
                                </a:cubicBezTo>
                                <a:cubicBezTo>
                                  <a:pt x="179330" y="252413"/>
                                  <a:pt x="168852" y="252413"/>
                                  <a:pt x="158375" y="252413"/>
                                </a:cubicBezTo>
                                <a:cubicBezTo>
                                  <a:pt x="147897" y="252413"/>
                                  <a:pt x="137420" y="252413"/>
                                  <a:pt x="127895" y="253365"/>
                                </a:cubicBezTo>
                                <a:cubicBezTo>
                                  <a:pt x="108845" y="253365"/>
                                  <a:pt x="90747" y="253365"/>
                                  <a:pt x="72650" y="253365"/>
                                </a:cubicBezTo>
                                <a:cubicBezTo>
                                  <a:pt x="60267" y="253365"/>
                                  <a:pt x="48837" y="252413"/>
                                  <a:pt x="36455" y="252413"/>
                                </a:cubicBezTo>
                                <a:cubicBezTo>
                                  <a:pt x="26930" y="253365"/>
                                  <a:pt x="18357" y="252413"/>
                                  <a:pt x="8832" y="252413"/>
                                </a:cubicBezTo>
                                <a:lnTo>
                                  <a:pt x="5022" y="252413"/>
                                </a:lnTo>
                                <a:cubicBezTo>
                                  <a:pt x="1212" y="252413"/>
                                  <a:pt x="260" y="251460"/>
                                  <a:pt x="260" y="248603"/>
                                </a:cubicBezTo>
                                <a:cubicBezTo>
                                  <a:pt x="260" y="245745"/>
                                  <a:pt x="3117" y="243840"/>
                                  <a:pt x="5975" y="243840"/>
                                </a:cubicBezTo>
                                <a:cubicBezTo>
                                  <a:pt x="8832" y="243840"/>
                                  <a:pt x="11690" y="243840"/>
                                  <a:pt x="14547" y="242888"/>
                                </a:cubicBezTo>
                                <a:cubicBezTo>
                                  <a:pt x="25025" y="241935"/>
                                  <a:pt x="30740" y="235268"/>
                                  <a:pt x="30740" y="225743"/>
                                </a:cubicBezTo>
                                <a:cubicBezTo>
                                  <a:pt x="31692" y="217170"/>
                                  <a:pt x="31692" y="208597"/>
                                  <a:pt x="31692" y="199072"/>
                                </a:cubicBezTo>
                                <a:cubicBezTo>
                                  <a:pt x="31692" y="189547"/>
                                  <a:pt x="32645" y="180022"/>
                                  <a:pt x="32645" y="170497"/>
                                </a:cubicBezTo>
                                <a:cubicBezTo>
                                  <a:pt x="32645" y="159068"/>
                                  <a:pt x="31692" y="147638"/>
                                  <a:pt x="31692" y="137160"/>
                                </a:cubicBezTo>
                                <a:cubicBezTo>
                                  <a:pt x="32645" y="125730"/>
                                  <a:pt x="32645" y="114300"/>
                                  <a:pt x="32645" y="101918"/>
                                </a:cubicBezTo>
                                <a:cubicBezTo>
                                  <a:pt x="32645" y="80010"/>
                                  <a:pt x="32645" y="57150"/>
                                  <a:pt x="31692" y="34290"/>
                                </a:cubicBezTo>
                                <a:cubicBezTo>
                                  <a:pt x="31692" y="30480"/>
                                  <a:pt x="31692" y="26670"/>
                                  <a:pt x="30740" y="22860"/>
                                </a:cubicBezTo>
                                <a:cubicBezTo>
                                  <a:pt x="27882" y="14288"/>
                                  <a:pt x="22167" y="9525"/>
                                  <a:pt x="13595" y="9525"/>
                                </a:cubicBezTo>
                                <a:cubicBezTo>
                                  <a:pt x="10737" y="9525"/>
                                  <a:pt x="7880" y="9525"/>
                                  <a:pt x="5975" y="9525"/>
                                </a:cubicBezTo>
                                <a:cubicBezTo>
                                  <a:pt x="4070" y="9525"/>
                                  <a:pt x="3117" y="9525"/>
                                  <a:pt x="2165" y="8572"/>
                                </a:cubicBezTo>
                                <a:cubicBezTo>
                                  <a:pt x="1212" y="7620"/>
                                  <a:pt x="-693" y="6668"/>
                                  <a:pt x="260" y="4763"/>
                                </a:cubicBezTo>
                                <a:cubicBezTo>
                                  <a:pt x="260" y="2858"/>
                                  <a:pt x="2165" y="1905"/>
                                  <a:pt x="3117" y="1905"/>
                                </a:cubicBezTo>
                                <a:cubicBezTo>
                                  <a:pt x="5975" y="953"/>
                                  <a:pt x="9785" y="0"/>
                                  <a:pt x="12642" y="0"/>
                                </a:cubicBezTo>
                                <a:cubicBezTo>
                                  <a:pt x="22167" y="0"/>
                                  <a:pt x="30740" y="0"/>
                                  <a:pt x="40265" y="0"/>
                                </a:cubicBezTo>
                                <a:cubicBezTo>
                                  <a:pt x="65982" y="953"/>
                                  <a:pt x="90747" y="0"/>
                                  <a:pt x="116465" y="0"/>
                                </a:cubicBezTo>
                                <a:cubicBezTo>
                                  <a:pt x="125990" y="0"/>
                                  <a:pt x="135515" y="0"/>
                                  <a:pt x="145040" y="0"/>
                                </a:cubicBezTo>
                                <a:cubicBezTo>
                                  <a:pt x="157422" y="0"/>
                                  <a:pt x="169805" y="0"/>
                                  <a:pt x="183140" y="0"/>
                                </a:cubicBezTo>
                                <a:cubicBezTo>
                                  <a:pt x="190760" y="0"/>
                                  <a:pt x="193617" y="1905"/>
                                  <a:pt x="193617" y="9525"/>
                                </a:cubicBezTo>
                                <a:cubicBezTo>
                                  <a:pt x="194570" y="21908"/>
                                  <a:pt x="197427" y="33338"/>
                                  <a:pt x="197427" y="46672"/>
                                </a:cubicBezTo>
                                <a:cubicBezTo>
                                  <a:pt x="197427" y="55245"/>
                                  <a:pt x="200285" y="63818"/>
                                  <a:pt x="199332" y="73343"/>
                                </a:cubicBezTo>
                                <a:cubicBezTo>
                                  <a:pt x="199332" y="74295"/>
                                  <a:pt x="199332" y="75247"/>
                                  <a:pt x="199332" y="77153"/>
                                </a:cubicBezTo>
                                <a:cubicBezTo>
                                  <a:pt x="199332" y="79058"/>
                                  <a:pt x="200285" y="80963"/>
                                  <a:pt x="197427" y="81915"/>
                                </a:cubicBezTo>
                                <a:cubicBezTo>
                                  <a:pt x="194570" y="82868"/>
                                  <a:pt x="190760" y="81915"/>
                                  <a:pt x="189807" y="79058"/>
                                </a:cubicBezTo>
                                <a:cubicBezTo>
                                  <a:pt x="187902" y="77153"/>
                                  <a:pt x="187902" y="74295"/>
                                  <a:pt x="186950" y="72390"/>
                                </a:cubicBezTo>
                                <a:cubicBezTo>
                                  <a:pt x="183140" y="60008"/>
                                  <a:pt x="177425" y="48578"/>
                                  <a:pt x="172662" y="37147"/>
                                </a:cubicBezTo>
                                <a:cubicBezTo>
                                  <a:pt x="165042" y="21908"/>
                                  <a:pt x="153612" y="14288"/>
                                  <a:pt x="137420" y="11430"/>
                                </a:cubicBezTo>
                                <a:cubicBezTo>
                                  <a:pt x="129800" y="10478"/>
                                  <a:pt x="122180" y="8572"/>
                                  <a:pt x="114560" y="8572"/>
                                </a:cubicBezTo>
                                <a:cubicBezTo>
                                  <a:pt x="106940" y="8572"/>
                                  <a:pt x="99320" y="9525"/>
                                  <a:pt x="93605" y="14288"/>
                                </a:cubicBezTo>
                                <a:cubicBezTo>
                                  <a:pt x="91700" y="15240"/>
                                  <a:pt x="90747" y="16193"/>
                                  <a:pt x="90747" y="17145"/>
                                </a:cubicBezTo>
                                <a:cubicBezTo>
                                  <a:pt x="88842" y="22860"/>
                                  <a:pt x="87890" y="28575"/>
                                  <a:pt x="88842" y="34290"/>
                                </a:cubicBezTo>
                                <a:cubicBezTo>
                                  <a:pt x="89795" y="38100"/>
                                  <a:pt x="89795" y="41910"/>
                                  <a:pt x="88842" y="44768"/>
                                </a:cubicBezTo>
                                <a:cubicBezTo>
                                  <a:pt x="87890" y="51435"/>
                                  <a:pt x="87890" y="57150"/>
                                  <a:pt x="88842" y="63818"/>
                                </a:cubicBezTo>
                                <a:cubicBezTo>
                                  <a:pt x="88842" y="64770"/>
                                  <a:pt x="88842" y="66675"/>
                                  <a:pt x="88842" y="67628"/>
                                </a:cubicBezTo>
                                <a:cubicBezTo>
                                  <a:pt x="88842" y="68580"/>
                                  <a:pt x="87890" y="69533"/>
                                  <a:pt x="88842" y="70485"/>
                                </a:cubicBezTo>
                                <a:cubicBezTo>
                                  <a:pt x="91700" y="78105"/>
                                  <a:pt x="87890" y="85725"/>
                                  <a:pt x="89795" y="92393"/>
                                </a:cubicBezTo>
                                <a:cubicBezTo>
                                  <a:pt x="90747" y="99060"/>
                                  <a:pt x="89795" y="105728"/>
                                  <a:pt x="90747" y="112395"/>
                                </a:cubicBezTo>
                                <a:cubicBezTo>
                                  <a:pt x="90747" y="117158"/>
                                  <a:pt x="91700" y="118110"/>
                                  <a:pt x="96462" y="118110"/>
                                </a:cubicBezTo>
                                <a:cubicBezTo>
                                  <a:pt x="103130" y="118110"/>
                                  <a:pt x="108845" y="118110"/>
                                  <a:pt x="114560" y="116205"/>
                                </a:cubicBezTo>
                                <a:cubicBezTo>
                                  <a:pt x="122180" y="114300"/>
                                  <a:pt x="127895" y="109538"/>
                                  <a:pt x="132657" y="103822"/>
                                </a:cubicBezTo>
                                <a:cubicBezTo>
                                  <a:pt x="137420" y="96203"/>
                                  <a:pt x="141230" y="89535"/>
                                  <a:pt x="141230" y="80010"/>
                                </a:cubicBezTo>
                                <a:cubicBezTo>
                                  <a:pt x="141230" y="77153"/>
                                  <a:pt x="142182" y="75247"/>
                                  <a:pt x="143135" y="73343"/>
                                </a:cubicBezTo>
                                <a:cubicBezTo>
                                  <a:pt x="144087" y="71438"/>
                                  <a:pt x="145992" y="70485"/>
                                  <a:pt x="147897" y="70485"/>
                                </a:cubicBezTo>
                                <a:cubicBezTo>
                                  <a:pt x="150755" y="71438"/>
                                  <a:pt x="151707" y="72390"/>
                                  <a:pt x="151707" y="75247"/>
                                </a:cubicBezTo>
                                <a:lnTo>
                                  <a:pt x="151707" y="93345"/>
                                </a:lnTo>
                                <a:cubicBezTo>
                                  <a:pt x="151707" y="96203"/>
                                  <a:pt x="151707" y="98108"/>
                                  <a:pt x="151707" y="100965"/>
                                </a:cubicBezTo>
                                <a:cubicBezTo>
                                  <a:pt x="151707" y="101918"/>
                                  <a:pt x="152660" y="102870"/>
                                  <a:pt x="151707" y="103822"/>
                                </a:cubicBezTo>
                                <a:cubicBezTo>
                                  <a:pt x="150755" y="114300"/>
                                  <a:pt x="150755" y="124778"/>
                                  <a:pt x="150755" y="135255"/>
                                </a:cubicBezTo>
                                <a:cubicBezTo>
                                  <a:pt x="150755" y="144780"/>
                                  <a:pt x="150755" y="154305"/>
                                  <a:pt x="150755" y="163830"/>
                                </a:cubicBezTo>
                                <a:cubicBezTo>
                                  <a:pt x="150755" y="166688"/>
                                  <a:pt x="150755" y="169545"/>
                                  <a:pt x="150755" y="172403"/>
                                </a:cubicBezTo>
                                <a:cubicBezTo>
                                  <a:pt x="150755" y="174308"/>
                                  <a:pt x="150755" y="176213"/>
                                  <a:pt x="147897" y="177165"/>
                                </a:cubicBezTo>
                                <a:cubicBezTo>
                                  <a:pt x="145040" y="178118"/>
                                  <a:pt x="142182" y="177165"/>
                                  <a:pt x="140277" y="175260"/>
                                </a:cubicBezTo>
                                <a:cubicBezTo>
                                  <a:pt x="139325" y="173355"/>
                                  <a:pt x="139325" y="171450"/>
                                  <a:pt x="138372" y="170497"/>
                                </a:cubicBezTo>
                                <a:cubicBezTo>
                                  <a:pt x="137420" y="160972"/>
                                  <a:pt x="134562" y="152400"/>
                                  <a:pt x="130752" y="143828"/>
                                </a:cubicBezTo>
                                <a:cubicBezTo>
                                  <a:pt x="128847" y="140018"/>
                                  <a:pt x="126942" y="137160"/>
                                  <a:pt x="124085" y="134303"/>
                                </a:cubicBezTo>
                                <a:cubicBezTo>
                                  <a:pt x="121227" y="131445"/>
                                  <a:pt x="118370" y="129540"/>
                                  <a:pt x="114560" y="128588"/>
                                </a:cubicBezTo>
                                <a:cubicBezTo>
                                  <a:pt x="106940" y="126683"/>
                                  <a:pt x="99320" y="128588"/>
                                  <a:pt x="91700" y="128588"/>
                                </a:cubicBezTo>
                                <a:cubicBezTo>
                                  <a:pt x="88842" y="128588"/>
                                  <a:pt x="87890" y="130493"/>
                                  <a:pt x="87890" y="133350"/>
                                </a:cubicBezTo>
                                <a:cubicBezTo>
                                  <a:pt x="87890" y="137160"/>
                                  <a:pt x="87890" y="140970"/>
                                  <a:pt x="87890" y="144780"/>
                                </a:cubicBezTo>
                                <a:cubicBezTo>
                                  <a:pt x="87890" y="155258"/>
                                  <a:pt x="87890" y="164783"/>
                                  <a:pt x="87890" y="174308"/>
                                </a:cubicBezTo>
                                <a:cubicBezTo>
                                  <a:pt x="87890" y="178118"/>
                                  <a:pt x="88842" y="180975"/>
                                  <a:pt x="88842" y="184785"/>
                                </a:cubicBezTo>
                                <a:cubicBezTo>
                                  <a:pt x="88842" y="195263"/>
                                  <a:pt x="90747" y="205740"/>
                                  <a:pt x="88842" y="216218"/>
                                </a:cubicBezTo>
                                <a:cubicBezTo>
                                  <a:pt x="88842" y="218122"/>
                                  <a:pt x="88842" y="220028"/>
                                  <a:pt x="88842" y="220980"/>
                                </a:cubicBezTo>
                                <a:cubicBezTo>
                                  <a:pt x="88842" y="223838"/>
                                  <a:pt x="88842" y="225743"/>
                                  <a:pt x="88842" y="228600"/>
                                </a:cubicBezTo>
                                <a:cubicBezTo>
                                  <a:pt x="87890" y="233363"/>
                                  <a:pt x="90747" y="237172"/>
                                  <a:pt x="93605" y="240983"/>
                                </a:cubicBezTo>
                                <a:cubicBezTo>
                                  <a:pt x="96462" y="242888"/>
                                  <a:pt x="99320" y="243840"/>
                                  <a:pt x="102177" y="243840"/>
                                </a:cubicBezTo>
                                <a:cubicBezTo>
                                  <a:pt x="111702" y="243840"/>
                                  <a:pt x="120275" y="244793"/>
                                  <a:pt x="129800" y="243840"/>
                                </a:cubicBezTo>
                                <a:cubicBezTo>
                                  <a:pt x="136467" y="243840"/>
                                  <a:pt x="143135" y="241935"/>
                                  <a:pt x="147897" y="239078"/>
                                </a:cubicBezTo>
                                <a:cubicBezTo>
                                  <a:pt x="157422" y="234315"/>
                                  <a:pt x="165042" y="227647"/>
                                  <a:pt x="172662" y="220028"/>
                                </a:cubicBezTo>
                                <a:cubicBezTo>
                                  <a:pt x="173615" y="219075"/>
                                  <a:pt x="174567" y="217170"/>
                                  <a:pt x="174567" y="216218"/>
                                </a:cubicBezTo>
                                <a:cubicBezTo>
                                  <a:pt x="184092" y="200978"/>
                                  <a:pt x="189807" y="183833"/>
                                  <a:pt x="191712" y="165735"/>
                                </a:cubicBezTo>
                                <a:lnTo>
                                  <a:pt x="192665" y="161925"/>
                                </a:lnTo>
                                <a:cubicBezTo>
                                  <a:pt x="193617" y="157163"/>
                                  <a:pt x="195522" y="156210"/>
                                  <a:pt x="200285" y="157163"/>
                                </a:cubicBezTo>
                                <a:cubicBezTo>
                                  <a:pt x="203142" y="158115"/>
                                  <a:pt x="204095" y="159068"/>
                                  <a:pt x="204095" y="161925"/>
                                </a:cubicBezTo>
                                <a:cubicBezTo>
                                  <a:pt x="204095" y="171450"/>
                                  <a:pt x="203142" y="180022"/>
                                  <a:pt x="202190" y="188595"/>
                                </a:cubicBezTo>
                                <a:close/>
                                <a:moveTo>
                                  <a:pt x="38360" y="105728"/>
                                </a:moveTo>
                                <a:cubicBezTo>
                                  <a:pt x="40265" y="104775"/>
                                  <a:pt x="42170" y="103822"/>
                                  <a:pt x="45027" y="102870"/>
                                </a:cubicBezTo>
                                <a:cubicBezTo>
                                  <a:pt x="45980" y="101918"/>
                                  <a:pt x="45980" y="100965"/>
                                  <a:pt x="45027" y="100013"/>
                                </a:cubicBezTo>
                                <a:cubicBezTo>
                                  <a:pt x="45027" y="100013"/>
                                  <a:pt x="44075" y="99060"/>
                                  <a:pt x="44075" y="100013"/>
                                </a:cubicBezTo>
                                <a:cubicBezTo>
                                  <a:pt x="43122" y="101918"/>
                                  <a:pt x="40265" y="102870"/>
                                  <a:pt x="37407" y="103822"/>
                                </a:cubicBezTo>
                                <a:cubicBezTo>
                                  <a:pt x="37407" y="103822"/>
                                  <a:pt x="37407" y="104775"/>
                                  <a:pt x="37407" y="104775"/>
                                </a:cubicBezTo>
                                <a:cubicBezTo>
                                  <a:pt x="36455" y="105728"/>
                                  <a:pt x="37407" y="105728"/>
                                  <a:pt x="38360" y="105728"/>
                                </a:cubicBezTo>
                                <a:close/>
                                <a:moveTo>
                                  <a:pt x="42170" y="155258"/>
                                </a:moveTo>
                                <a:cubicBezTo>
                                  <a:pt x="43122" y="157163"/>
                                  <a:pt x="43122" y="156210"/>
                                  <a:pt x="45027" y="156210"/>
                                </a:cubicBezTo>
                                <a:cubicBezTo>
                                  <a:pt x="46932" y="157163"/>
                                  <a:pt x="49790" y="158115"/>
                                  <a:pt x="47885" y="160972"/>
                                </a:cubicBezTo>
                                <a:cubicBezTo>
                                  <a:pt x="46932" y="161925"/>
                                  <a:pt x="48837" y="162878"/>
                                  <a:pt x="46932" y="162878"/>
                                </a:cubicBezTo>
                                <a:cubicBezTo>
                                  <a:pt x="46932" y="162878"/>
                                  <a:pt x="46932" y="161925"/>
                                  <a:pt x="46932" y="160972"/>
                                </a:cubicBezTo>
                                <a:cubicBezTo>
                                  <a:pt x="46932" y="160020"/>
                                  <a:pt x="46932" y="158115"/>
                                  <a:pt x="45027" y="159068"/>
                                </a:cubicBezTo>
                                <a:cubicBezTo>
                                  <a:pt x="44075" y="159068"/>
                                  <a:pt x="43122" y="162878"/>
                                  <a:pt x="45027" y="163830"/>
                                </a:cubicBezTo>
                                <a:cubicBezTo>
                                  <a:pt x="46932" y="164783"/>
                                  <a:pt x="46932" y="165735"/>
                                  <a:pt x="47885" y="166688"/>
                                </a:cubicBezTo>
                                <a:cubicBezTo>
                                  <a:pt x="47885" y="167640"/>
                                  <a:pt x="48837" y="168593"/>
                                  <a:pt x="49790" y="168593"/>
                                </a:cubicBezTo>
                                <a:cubicBezTo>
                                  <a:pt x="50742" y="168593"/>
                                  <a:pt x="50742" y="167640"/>
                                  <a:pt x="50742" y="166688"/>
                                </a:cubicBezTo>
                                <a:cubicBezTo>
                                  <a:pt x="50742" y="164783"/>
                                  <a:pt x="50742" y="162878"/>
                                  <a:pt x="51695" y="160972"/>
                                </a:cubicBezTo>
                                <a:cubicBezTo>
                                  <a:pt x="53600" y="159068"/>
                                  <a:pt x="57410" y="157163"/>
                                  <a:pt x="60267" y="157163"/>
                                </a:cubicBezTo>
                                <a:cubicBezTo>
                                  <a:pt x="60267" y="158115"/>
                                  <a:pt x="58362" y="160020"/>
                                  <a:pt x="59315" y="160020"/>
                                </a:cubicBezTo>
                                <a:cubicBezTo>
                                  <a:pt x="61220" y="160972"/>
                                  <a:pt x="61220" y="163830"/>
                                  <a:pt x="63125" y="164783"/>
                                </a:cubicBezTo>
                                <a:lnTo>
                                  <a:pt x="63125" y="166688"/>
                                </a:lnTo>
                                <a:cubicBezTo>
                                  <a:pt x="62172" y="165735"/>
                                  <a:pt x="60267" y="167640"/>
                                  <a:pt x="59315" y="165735"/>
                                </a:cubicBezTo>
                                <a:cubicBezTo>
                                  <a:pt x="59315" y="164783"/>
                                  <a:pt x="59315" y="162878"/>
                                  <a:pt x="58362" y="163830"/>
                                </a:cubicBezTo>
                                <a:cubicBezTo>
                                  <a:pt x="57410" y="163830"/>
                                  <a:pt x="55505" y="165735"/>
                                  <a:pt x="56457" y="166688"/>
                                </a:cubicBezTo>
                                <a:cubicBezTo>
                                  <a:pt x="57410" y="168593"/>
                                  <a:pt x="57410" y="171450"/>
                                  <a:pt x="57410" y="173355"/>
                                </a:cubicBezTo>
                                <a:cubicBezTo>
                                  <a:pt x="57410" y="174308"/>
                                  <a:pt x="57410" y="174308"/>
                                  <a:pt x="58362" y="174308"/>
                                </a:cubicBezTo>
                                <a:cubicBezTo>
                                  <a:pt x="59315" y="174308"/>
                                  <a:pt x="59315" y="173355"/>
                                  <a:pt x="59315" y="173355"/>
                                </a:cubicBezTo>
                                <a:cubicBezTo>
                                  <a:pt x="58362" y="169545"/>
                                  <a:pt x="61220" y="168593"/>
                                  <a:pt x="63125" y="166688"/>
                                </a:cubicBezTo>
                                <a:cubicBezTo>
                                  <a:pt x="65030" y="166688"/>
                                  <a:pt x="65982" y="164783"/>
                                  <a:pt x="66935" y="164783"/>
                                </a:cubicBezTo>
                                <a:cubicBezTo>
                                  <a:pt x="67887" y="163830"/>
                                  <a:pt x="68840" y="163830"/>
                                  <a:pt x="68840" y="161925"/>
                                </a:cubicBezTo>
                                <a:cubicBezTo>
                                  <a:pt x="68840" y="160020"/>
                                  <a:pt x="67887" y="160020"/>
                                  <a:pt x="65982" y="159068"/>
                                </a:cubicBezTo>
                                <a:cubicBezTo>
                                  <a:pt x="62172" y="158115"/>
                                  <a:pt x="62172" y="158115"/>
                                  <a:pt x="63125" y="154305"/>
                                </a:cubicBezTo>
                                <a:lnTo>
                                  <a:pt x="63125" y="154305"/>
                                </a:lnTo>
                                <a:cubicBezTo>
                                  <a:pt x="67887" y="154305"/>
                                  <a:pt x="67887" y="154305"/>
                                  <a:pt x="65030" y="150495"/>
                                </a:cubicBezTo>
                                <a:cubicBezTo>
                                  <a:pt x="65030" y="149543"/>
                                  <a:pt x="64077" y="149543"/>
                                  <a:pt x="64077" y="149543"/>
                                </a:cubicBezTo>
                                <a:cubicBezTo>
                                  <a:pt x="61220" y="153353"/>
                                  <a:pt x="59315" y="150495"/>
                                  <a:pt x="56457" y="149543"/>
                                </a:cubicBezTo>
                                <a:cubicBezTo>
                                  <a:pt x="55505" y="149543"/>
                                  <a:pt x="55505" y="147638"/>
                                  <a:pt x="54552" y="148590"/>
                                </a:cubicBezTo>
                                <a:cubicBezTo>
                                  <a:pt x="52647" y="149543"/>
                                  <a:pt x="54552" y="150495"/>
                                  <a:pt x="54552" y="150495"/>
                                </a:cubicBezTo>
                                <a:cubicBezTo>
                                  <a:pt x="54552" y="151447"/>
                                  <a:pt x="53600" y="151447"/>
                                  <a:pt x="52647" y="152400"/>
                                </a:cubicBezTo>
                                <a:cubicBezTo>
                                  <a:pt x="51695" y="152400"/>
                                  <a:pt x="49790" y="152400"/>
                                  <a:pt x="49790" y="154305"/>
                                </a:cubicBezTo>
                                <a:cubicBezTo>
                                  <a:pt x="49790" y="155258"/>
                                  <a:pt x="50742" y="156210"/>
                                  <a:pt x="48837" y="156210"/>
                                </a:cubicBezTo>
                                <a:cubicBezTo>
                                  <a:pt x="47885" y="156210"/>
                                  <a:pt x="46932" y="155258"/>
                                  <a:pt x="46932" y="154305"/>
                                </a:cubicBezTo>
                                <a:cubicBezTo>
                                  <a:pt x="46932" y="151447"/>
                                  <a:pt x="45980" y="152400"/>
                                  <a:pt x="45027" y="154305"/>
                                </a:cubicBezTo>
                                <a:cubicBezTo>
                                  <a:pt x="44075" y="155258"/>
                                  <a:pt x="44075" y="155258"/>
                                  <a:pt x="44075" y="156210"/>
                                </a:cubicBezTo>
                                <a:cubicBezTo>
                                  <a:pt x="41217" y="151447"/>
                                  <a:pt x="39312" y="146685"/>
                                  <a:pt x="44075" y="141922"/>
                                </a:cubicBezTo>
                                <a:cubicBezTo>
                                  <a:pt x="45027" y="140970"/>
                                  <a:pt x="44075" y="139065"/>
                                  <a:pt x="42170" y="139065"/>
                                </a:cubicBezTo>
                                <a:cubicBezTo>
                                  <a:pt x="40265" y="140018"/>
                                  <a:pt x="39312" y="139065"/>
                                  <a:pt x="40265" y="137160"/>
                                </a:cubicBezTo>
                                <a:cubicBezTo>
                                  <a:pt x="40265" y="136208"/>
                                  <a:pt x="40265" y="136208"/>
                                  <a:pt x="39312" y="136208"/>
                                </a:cubicBezTo>
                                <a:cubicBezTo>
                                  <a:pt x="38360" y="136208"/>
                                  <a:pt x="38360" y="137160"/>
                                  <a:pt x="38360" y="137160"/>
                                </a:cubicBezTo>
                                <a:cubicBezTo>
                                  <a:pt x="37407" y="138113"/>
                                  <a:pt x="38360" y="139065"/>
                                  <a:pt x="38360" y="140018"/>
                                </a:cubicBezTo>
                                <a:cubicBezTo>
                                  <a:pt x="37407" y="140970"/>
                                  <a:pt x="34550" y="142875"/>
                                  <a:pt x="39312" y="141922"/>
                                </a:cubicBezTo>
                                <a:cubicBezTo>
                                  <a:pt x="41217" y="141922"/>
                                  <a:pt x="41217" y="143828"/>
                                  <a:pt x="40265" y="144780"/>
                                </a:cubicBezTo>
                                <a:cubicBezTo>
                                  <a:pt x="37407" y="146685"/>
                                  <a:pt x="39312" y="148590"/>
                                  <a:pt x="40265" y="150495"/>
                                </a:cubicBezTo>
                                <a:cubicBezTo>
                                  <a:pt x="41217" y="151447"/>
                                  <a:pt x="41217" y="153353"/>
                                  <a:pt x="42170" y="155258"/>
                                </a:cubicBezTo>
                                <a:close/>
                                <a:moveTo>
                                  <a:pt x="37407" y="71438"/>
                                </a:moveTo>
                                <a:cubicBezTo>
                                  <a:pt x="38360" y="72390"/>
                                  <a:pt x="40265" y="71438"/>
                                  <a:pt x="41217" y="71438"/>
                                </a:cubicBezTo>
                                <a:cubicBezTo>
                                  <a:pt x="42170" y="71438"/>
                                  <a:pt x="42170" y="71438"/>
                                  <a:pt x="42170" y="70485"/>
                                </a:cubicBezTo>
                                <a:cubicBezTo>
                                  <a:pt x="41217" y="68580"/>
                                  <a:pt x="40265" y="66675"/>
                                  <a:pt x="40265" y="64770"/>
                                </a:cubicBezTo>
                                <a:cubicBezTo>
                                  <a:pt x="40265" y="63818"/>
                                  <a:pt x="41217" y="62865"/>
                                  <a:pt x="39312" y="62865"/>
                                </a:cubicBezTo>
                                <a:cubicBezTo>
                                  <a:pt x="38360" y="62865"/>
                                  <a:pt x="38360" y="63818"/>
                                  <a:pt x="38360" y="64770"/>
                                </a:cubicBezTo>
                                <a:cubicBezTo>
                                  <a:pt x="38360" y="66675"/>
                                  <a:pt x="39312" y="68580"/>
                                  <a:pt x="37407" y="70485"/>
                                </a:cubicBezTo>
                                <a:cubicBezTo>
                                  <a:pt x="36455" y="70485"/>
                                  <a:pt x="36455" y="71438"/>
                                  <a:pt x="37407" y="71438"/>
                                </a:cubicBezTo>
                                <a:close/>
                                <a:moveTo>
                                  <a:pt x="39312" y="150495"/>
                                </a:moveTo>
                                <a:cubicBezTo>
                                  <a:pt x="38360" y="150495"/>
                                  <a:pt x="38360" y="151447"/>
                                  <a:pt x="38360" y="152400"/>
                                </a:cubicBezTo>
                                <a:cubicBezTo>
                                  <a:pt x="38360" y="152400"/>
                                  <a:pt x="38360" y="152400"/>
                                  <a:pt x="38360" y="152400"/>
                                </a:cubicBezTo>
                                <a:cubicBezTo>
                                  <a:pt x="39312" y="152400"/>
                                  <a:pt x="39312" y="151447"/>
                                  <a:pt x="39312" y="150495"/>
                                </a:cubicBezTo>
                                <a:close/>
                                <a:moveTo>
                                  <a:pt x="39312" y="18097"/>
                                </a:moveTo>
                                <a:cubicBezTo>
                                  <a:pt x="40265" y="18097"/>
                                  <a:pt x="39312" y="16193"/>
                                  <a:pt x="40265" y="14288"/>
                                </a:cubicBezTo>
                                <a:lnTo>
                                  <a:pt x="41217" y="13335"/>
                                </a:lnTo>
                                <a:cubicBezTo>
                                  <a:pt x="44075" y="11430"/>
                                  <a:pt x="41217" y="10478"/>
                                  <a:pt x="41217" y="8572"/>
                                </a:cubicBezTo>
                                <a:cubicBezTo>
                                  <a:pt x="42170" y="7620"/>
                                  <a:pt x="42170" y="5715"/>
                                  <a:pt x="42170" y="3810"/>
                                </a:cubicBezTo>
                                <a:cubicBezTo>
                                  <a:pt x="42170" y="3810"/>
                                  <a:pt x="42170" y="3810"/>
                                  <a:pt x="41217" y="3810"/>
                                </a:cubicBezTo>
                                <a:cubicBezTo>
                                  <a:pt x="40265" y="4763"/>
                                  <a:pt x="41217" y="6668"/>
                                  <a:pt x="41217" y="7620"/>
                                </a:cubicBezTo>
                                <a:lnTo>
                                  <a:pt x="41217" y="7620"/>
                                </a:lnTo>
                                <a:cubicBezTo>
                                  <a:pt x="38360" y="8572"/>
                                  <a:pt x="40265" y="10478"/>
                                  <a:pt x="39312" y="12383"/>
                                </a:cubicBezTo>
                                <a:cubicBezTo>
                                  <a:pt x="38360" y="15240"/>
                                  <a:pt x="37407" y="18097"/>
                                  <a:pt x="39312" y="18097"/>
                                </a:cubicBezTo>
                                <a:close/>
                                <a:moveTo>
                                  <a:pt x="41217" y="126683"/>
                                </a:moveTo>
                                <a:lnTo>
                                  <a:pt x="42170" y="124778"/>
                                </a:lnTo>
                                <a:cubicBezTo>
                                  <a:pt x="44075" y="122872"/>
                                  <a:pt x="45980" y="121920"/>
                                  <a:pt x="45980" y="119063"/>
                                </a:cubicBezTo>
                                <a:cubicBezTo>
                                  <a:pt x="45980" y="118110"/>
                                  <a:pt x="46932" y="117158"/>
                                  <a:pt x="47885" y="117158"/>
                                </a:cubicBezTo>
                                <a:cubicBezTo>
                                  <a:pt x="46932" y="113347"/>
                                  <a:pt x="46932" y="113347"/>
                                  <a:pt x="50742" y="112395"/>
                                </a:cubicBezTo>
                                <a:cubicBezTo>
                                  <a:pt x="51695" y="112395"/>
                                  <a:pt x="52647" y="112395"/>
                                  <a:pt x="53600" y="112395"/>
                                </a:cubicBezTo>
                                <a:cubicBezTo>
                                  <a:pt x="53600" y="113347"/>
                                  <a:pt x="47885" y="115253"/>
                                  <a:pt x="54552" y="115253"/>
                                </a:cubicBezTo>
                                <a:cubicBezTo>
                                  <a:pt x="54552" y="117158"/>
                                  <a:pt x="58362" y="117158"/>
                                  <a:pt x="56457" y="120015"/>
                                </a:cubicBezTo>
                                <a:cubicBezTo>
                                  <a:pt x="56457" y="120015"/>
                                  <a:pt x="56457" y="120968"/>
                                  <a:pt x="57410" y="121920"/>
                                </a:cubicBezTo>
                                <a:cubicBezTo>
                                  <a:pt x="58362" y="122872"/>
                                  <a:pt x="60267" y="122872"/>
                                  <a:pt x="60267" y="125730"/>
                                </a:cubicBezTo>
                                <a:cubicBezTo>
                                  <a:pt x="60267" y="126683"/>
                                  <a:pt x="61220" y="126683"/>
                                  <a:pt x="62172" y="126683"/>
                                </a:cubicBezTo>
                                <a:cubicBezTo>
                                  <a:pt x="63125" y="126683"/>
                                  <a:pt x="64077" y="125730"/>
                                  <a:pt x="63125" y="125730"/>
                                </a:cubicBezTo>
                                <a:cubicBezTo>
                                  <a:pt x="61220" y="122872"/>
                                  <a:pt x="60267" y="120015"/>
                                  <a:pt x="60267" y="117158"/>
                                </a:cubicBezTo>
                                <a:cubicBezTo>
                                  <a:pt x="57410" y="117158"/>
                                  <a:pt x="57410" y="114300"/>
                                  <a:pt x="56457" y="113347"/>
                                </a:cubicBezTo>
                                <a:cubicBezTo>
                                  <a:pt x="55505" y="113347"/>
                                  <a:pt x="55505" y="113347"/>
                                  <a:pt x="54552" y="113347"/>
                                </a:cubicBezTo>
                                <a:lnTo>
                                  <a:pt x="54552" y="110490"/>
                                </a:lnTo>
                                <a:cubicBezTo>
                                  <a:pt x="55505" y="110490"/>
                                  <a:pt x="56457" y="111443"/>
                                  <a:pt x="57410" y="110490"/>
                                </a:cubicBezTo>
                                <a:cubicBezTo>
                                  <a:pt x="59315" y="108585"/>
                                  <a:pt x="61220" y="109538"/>
                                  <a:pt x="63125" y="108585"/>
                                </a:cubicBezTo>
                                <a:cubicBezTo>
                                  <a:pt x="65030" y="109538"/>
                                  <a:pt x="65030" y="111443"/>
                                  <a:pt x="62172" y="111443"/>
                                </a:cubicBezTo>
                                <a:cubicBezTo>
                                  <a:pt x="61220" y="111443"/>
                                  <a:pt x="59315" y="111443"/>
                                  <a:pt x="60267" y="112395"/>
                                </a:cubicBezTo>
                                <a:cubicBezTo>
                                  <a:pt x="61220" y="113347"/>
                                  <a:pt x="61220" y="116205"/>
                                  <a:pt x="64077" y="115253"/>
                                </a:cubicBezTo>
                                <a:cubicBezTo>
                                  <a:pt x="65982" y="115253"/>
                                  <a:pt x="67887" y="111443"/>
                                  <a:pt x="66935" y="109538"/>
                                </a:cubicBezTo>
                                <a:cubicBezTo>
                                  <a:pt x="65982" y="107633"/>
                                  <a:pt x="65030" y="106680"/>
                                  <a:pt x="63125" y="107633"/>
                                </a:cubicBezTo>
                                <a:cubicBezTo>
                                  <a:pt x="63125" y="105728"/>
                                  <a:pt x="59315" y="105728"/>
                                  <a:pt x="62172" y="102870"/>
                                </a:cubicBezTo>
                                <a:cubicBezTo>
                                  <a:pt x="63125" y="101918"/>
                                  <a:pt x="61220" y="100965"/>
                                  <a:pt x="60267" y="101918"/>
                                </a:cubicBezTo>
                                <a:cubicBezTo>
                                  <a:pt x="58362" y="102870"/>
                                  <a:pt x="57410" y="102870"/>
                                  <a:pt x="56457" y="100965"/>
                                </a:cubicBezTo>
                                <a:cubicBezTo>
                                  <a:pt x="56457" y="97155"/>
                                  <a:pt x="55505" y="95250"/>
                                  <a:pt x="52647" y="96203"/>
                                </a:cubicBezTo>
                                <a:cubicBezTo>
                                  <a:pt x="50742" y="97155"/>
                                  <a:pt x="49790" y="97155"/>
                                  <a:pt x="47885" y="97155"/>
                                </a:cubicBezTo>
                                <a:cubicBezTo>
                                  <a:pt x="46932" y="97155"/>
                                  <a:pt x="45980" y="98108"/>
                                  <a:pt x="46932" y="99060"/>
                                </a:cubicBezTo>
                                <a:cubicBezTo>
                                  <a:pt x="46932" y="100013"/>
                                  <a:pt x="47885" y="100013"/>
                                  <a:pt x="48837" y="100013"/>
                                </a:cubicBezTo>
                                <a:cubicBezTo>
                                  <a:pt x="49790" y="100013"/>
                                  <a:pt x="51695" y="99060"/>
                                  <a:pt x="52647" y="100965"/>
                                </a:cubicBezTo>
                                <a:cubicBezTo>
                                  <a:pt x="51695" y="101918"/>
                                  <a:pt x="50742" y="103822"/>
                                  <a:pt x="48837" y="104775"/>
                                </a:cubicBezTo>
                                <a:cubicBezTo>
                                  <a:pt x="46932" y="105728"/>
                                  <a:pt x="44075" y="107633"/>
                                  <a:pt x="45980" y="110490"/>
                                </a:cubicBezTo>
                                <a:cubicBezTo>
                                  <a:pt x="45980" y="111443"/>
                                  <a:pt x="45980" y="112395"/>
                                  <a:pt x="45027" y="112395"/>
                                </a:cubicBezTo>
                                <a:cubicBezTo>
                                  <a:pt x="41217" y="112395"/>
                                  <a:pt x="43122" y="114300"/>
                                  <a:pt x="44075" y="115253"/>
                                </a:cubicBezTo>
                                <a:cubicBezTo>
                                  <a:pt x="44075" y="116205"/>
                                  <a:pt x="45980" y="116205"/>
                                  <a:pt x="45027" y="118110"/>
                                </a:cubicBezTo>
                                <a:cubicBezTo>
                                  <a:pt x="43122" y="120968"/>
                                  <a:pt x="43122" y="123825"/>
                                  <a:pt x="43122" y="126683"/>
                                </a:cubicBezTo>
                                <a:lnTo>
                                  <a:pt x="41217" y="126683"/>
                                </a:lnTo>
                                <a:cubicBezTo>
                                  <a:pt x="40265" y="126683"/>
                                  <a:pt x="39312" y="126683"/>
                                  <a:pt x="39312" y="126683"/>
                                </a:cubicBezTo>
                                <a:cubicBezTo>
                                  <a:pt x="39312" y="127635"/>
                                  <a:pt x="40265" y="128588"/>
                                  <a:pt x="41217" y="129540"/>
                                </a:cubicBezTo>
                                <a:cubicBezTo>
                                  <a:pt x="41217" y="127635"/>
                                  <a:pt x="41217" y="126683"/>
                                  <a:pt x="41217" y="126683"/>
                                </a:cubicBezTo>
                                <a:close/>
                                <a:moveTo>
                                  <a:pt x="40265" y="120015"/>
                                </a:moveTo>
                                <a:lnTo>
                                  <a:pt x="40265" y="120015"/>
                                </a:lnTo>
                                <a:cubicBezTo>
                                  <a:pt x="40265" y="119063"/>
                                  <a:pt x="40265" y="119063"/>
                                  <a:pt x="39312" y="119063"/>
                                </a:cubicBezTo>
                                <a:cubicBezTo>
                                  <a:pt x="40265" y="119063"/>
                                  <a:pt x="40265" y="119063"/>
                                  <a:pt x="40265" y="120015"/>
                                </a:cubicBezTo>
                                <a:cubicBezTo>
                                  <a:pt x="40265" y="119063"/>
                                  <a:pt x="40265" y="120015"/>
                                  <a:pt x="40265" y="120015"/>
                                </a:cubicBezTo>
                                <a:close/>
                                <a:moveTo>
                                  <a:pt x="41217" y="84772"/>
                                </a:moveTo>
                                <a:cubicBezTo>
                                  <a:pt x="39312" y="85725"/>
                                  <a:pt x="39312" y="86678"/>
                                  <a:pt x="41217" y="89535"/>
                                </a:cubicBezTo>
                                <a:cubicBezTo>
                                  <a:pt x="43122" y="91440"/>
                                  <a:pt x="44075" y="92393"/>
                                  <a:pt x="46932" y="90488"/>
                                </a:cubicBezTo>
                                <a:lnTo>
                                  <a:pt x="47885" y="90488"/>
                                </a:lnTo>
                                <a:cubicBezTo>
                                  <a:pt x="47885" y="91440"/>
                                  <a:pt x="47885" y="92393"/>
                                  <a:pt x="47885" y="93345"/>
                                </a:cubicBezTo>
                                <a:cubicBezTo>
                                  <a:pt x="47885" y="94297"/>
                                  <a:pt x="48837" y="95250"/>
                                  <a:pt x="49790" y="95250"/>
                                </a:cubicBezTo>
                                <a:cubicBezTo>
                                  <a:pt x="51695" y="94297"/>
                                  <a:pt x="51695" y="92393"/>
                                  <a:pt x="52647" y="91440"/>
                                </a:cubicBezTo>
                                <a:cubicBezTo>
                                  <a:pt x="52647" y="89535"/>
                                  <a:pt x="51695" y="89535"/>
                                  <a:pt x="49790" y="89535"/>
                                </a:cubicBezTo>
                                <a:cubicBezTo>
                                  <a:pt x="49790" y="88583"/>
                                  <a:pt x="50742" y="88583"/>
                                  <a:pt x="50742" y="87630"/>
                                </a:cubicBezTo>
                                <a:cubicBezTo>
                                  <a:pt x="50742" y="86678"/>
                                  <a:pt x="51695" y="86678"/>
                                  <a:pt x="50742" y="85725"/>
                                </a:cubicBezTo>
                                <a:cubicBezTo>
                                  <a:pt x="49790" y="84772"/>
                                  <a:pt x="49790" y="85725"/>
                                  <a:pt x="48837" y="86678"/>
                                </a:cubicBezTo>
                                <a:cubicBezTo>
                                  <a:pt x="48837" y="87630"/>
                                  <a:pt x="48837" y="87630"/>
                                  <a:pt x="48837" y="88583"/>
                                </a:cubicBezTo>
                                <a:cubicBezTo>
                                  <a:pt x="49790" y="90488"/>
                                  <a:pt x="47885" y="90488"/>
                                  <a:pt x="46932" y="90488"/>
                                </a:cubicBezTo>
                                <a:cubicBezTo>
                                  <a:pt x="45980" y="88583"/>
                                  <a:pt x="43122" y="88583"/>
                                  <a:pt x="43122" y="85725"/>
                                </a:cubicBezTo>
                                <a:cubicBezTo>
                                  <a:pt x="43122" y="83820"/>
                                  <a:pt x="42170" y="83820"/>
                                  <a:pt x="41217" y="84772"/>
                                </a:cubicBezTo>
                                <a:close/>
                                <a:moveTo>
                                  <a:pt x="47885" y="9525"/>
                                </a:moveTo>
                                <a:cubicBezTo>
                                  <a:pt x="47885" y="10478"/>
                                  <a:pt x="48837" y="10478"/>
                                  <a:pt x="49790" y="10478"/>
                                </a:cubicBezTo>
                                <a:cubicBezTo>
                                  <a:pt x="49790" y="11430"/>
                                  <a:pt x="50742" y="11430"/>
                                  <a:pt x="50742" y="12383"/>
                                </a:cubicBezTo>
                                <a:cubicBezTo>
                                  <a:pt x="51695" y="13335"/>
                                  <a:pt x="53600" y="14288"/>
                                  <a:pt x="54552" y="14288"/>
                                </a:cubicBezTo>
                                <a:cubicBezTo>
                                  <a:pt x="54552" y="14288"/>
                                  <a:pt x="55505" y="14288"/>
                                  <a:pt x="55505" y="14288"/>
                                </a:cubicBezTo>
                                <a:cubicBezTo>
                                  <a:pt x="55505" y="14288"/>
                                  <a:pt x="55505" y="15240"/>
                                  <a:pt x="55505" y="15240"/>
                                </a:cubicBezTo>
                                <a:cubicBezTo>
                                  <a:pt x="55505" y="15240"/>
                                  <a:pt x="54552" y="16193"/>
                                  <a:pt x="53600" y="16193"/>
                                </a:cubicBezTo>
                                <a:cubicBezTo>
                                  <a:pt x="49790" y="18097"/>
                                  <a:pt x="49790" y="18097"/>
                                  <a:pt x="51695" y="21908"/>
                                </a:cubicBezTo>
                                <a:cubicBezTo>
                                  <a:pt x="52647" y="22860"/>
                                  <a:pt x="53600" y="23813"/>
                                  <a:pt x="53600" y="24765"/>
                                </a:cubicBezTo>
                                <a:cubicBezTo>
                                  <a:pt x="53600" y="26670"/>
                                  <a:pt x="51695" y="25718"/>
                                  <a:pt x="50742" y="25718"/>
                                </a:cubicBezTo>
                                <a:cubicBezTo>
                                  <a:pt x="51695" y="23813"/>
                                  <a:pt x="49790" y="21908"/>
                                  <a:pt x="47885" y="21908"/>
                                </a:cubicBezTo>
                                <a:cubicBezTo>
                                  <a:pt x="45980" y="21908"/>
                                  <a:pt x="45027" y="23813"/>
                                  <a:pt x="43122" y="24765"/>
                                </a:cubicBezTo>
                                <a:cubicBezTo>
                                  <a:pt x="41217" y="25718"/>
                                  <a:pt x="40265" y="26670"/>
                                  <a:pt x="41217" y="28575"/>
                                </a:cubicBezTo>
                                <a:cubicBezTo>
                                  <a:pt x="41217" y="28575"/>
                                  <a:pt x="41217" y="28575"/>
                                  <a:pt x="41217" y="28575"/>
                                </a:cubicBezTo>
                                <a:cubicBezTo>
                                  <a:pt x="40265" y="29528"/>
                                  <a:pt x="38360" y="28575"/>
                                  <a:pt x="38360" y="30480"/>
                                </a:cubicBezTo>
                                <a:cubicBezTo>
                                  <a:pt x="38360" y="31433"/>
                                  <a:pt x="39312" y="32385"/>
                                  <a:pt x="40265" y="34290"/>
                                </a:cubicBezTo>
                                <a:cubicBezTo>
                                  <a:pt x="40265" y="35243"/>
                                  <a:pt x="41217" y="34290"/>
                                  <a:pt x="41217" y="34290"/>
                                </a:cubicBezTo>
                                <a:cubicBezTo>
                                  <a:pt x="41217" y="33338"/>
                                  <a:pt x="42170" y="33338"/>
                                  <a:pt x="43122" y="32385"/>
                                </a:cubicBezTo>
                                <a:cubicBezTo>
                                  <a:pt x="44075" y="34290"/>
                                  <a:pt x="43122" y="36195"/>
                                  <a:pt x="42170" y="37147"/>
                                </a:cubicBezTo>
                                <a:cubicBezTo>
                                  <a:pt x="42170" y="38100"/>
                                  <a:pt x="41217" y="38100"/>
                                  <a:pt x="42170" y="39053"/>
                                </a:cubicBezTo>
                                <a:cubicBezTo>
                                  <a:pt x="43122" y="40005"/>
                                  <a:pt x="43122" y="40005"/>
                                  <a:pt x="44075" y="39053"/>
                                </a:cubicBezTo>
                                <a:cubicBezTo>
                                  <a:pt x="45027" y="38100"/>
                                  <a:pt x="46932" y="38100"/>
                                  <a:pt x="47885" y="39053"/>
                                </a:cubicBezTo>
                                <a:cubicBezTo>
                                  <a:pt x="48837" y="40005"/>
                                  <a:pt x="49790" y="39053"/>
                                  <a:pt x="49790" y="38100"/>
                                </a:cubicBezTo>
                                <a:cubicBezTo>
                                  <a:pt x="49790" y="37147"/>
                                  <a:pt x="49790" y="37147"/>
                                  <a:pt x="48837" y="36195"/>
                                </a:cubicBezTo>
                                <a:cubicBezTo>
                                  <a:pt x="47885" y="36195"/>
                                  <a:pt x="46932" y="35243"/>
                                  <a:pt x="47885" y="34290"/>
                                </a:cubicBezTo>
                                <a:cubicBezTo>
                                  <a:pt x="48837" y="33338"/>
                                  <a:pt x="49790" y="34290"/>
                                  <a:pt x="49790" y="34290"/>
                                </a:cubicBezTo>
                                <a:cubicBezTo>
                                  <a:pt x="50742" y="34290"/>
                                  <a:pt x="50742" y="34290"/>
                                  <a:pt x="51695" y="34290"/>
                                </a:cubicBezTo>
                                <a:cubicBezTo>
                                  <a:pt x="51695" y="35243"/>
                                  <a:pt x="51695" y="36195"/>
                                  <a:pt x="53600" y="36195"/>
                                </a:cubicBezTo>
                                <a:cubicBezTo>
                                  <a:pt x="54552" y="36195"/>
                                  <a:pt x="54552" y="35243"/>
                                  <a:pt x="54552" y="34290"/>
                                </a:cubicBezTo>
                                <a:cubicBezTo>
                                  <a:pt x="54552" y="33338"/>
                                  <a:pt x="54552" y="32385"/>
                                  <a:pt x="55505" y="31433"/>
                                </a:cubicBezTo>
                                <a:cubicBezTo>
                                  <a:pt x="56457" y="33338"/>
                                  <a:pt x="60267" y="35243"/>
                                  <a:pt x="56457" y="38100"/>
                                </a:cubicBezTo>
                                <a:cubicBezTo>
                                  <a:pt x="55505" y="39053"/>
                                  <a:pt x="56457" y="39053"/>
                                  <a:pt x="57410" y="40005"/>
                                </a:cubicBezTo>
                                <a:cubicBezTo>
                                  <a:pt x="60267" y="40958"/>
                                  <a:pt x="62172" y="39053"/>
                                  <a:pt x="64077" y="37147"/>
                                </a:cubicBezTo>
                                <a:cubicBezTo>
                                  <a:pt x="63125" y="36195"/>
                                  <a:pt x="61220" y="36195"/>
                                  <a:pt x="61220" y="34290"/>
                                </a:cubicBezTo>
                                <a:cubicBezTo>
                                  <a:pt x="61220" y="34290"/>
                                  <a:pt x="62172" y="33338"/>
                                  <a:pt x="62172" y="33338"/>
                                </a:cubicBezTo>
                                <a:cubicBezTo>
                                  <a:pt x="64077" y="34290"/>
                                  <a:pt x="64077" y="35243"/>
                                  <a:pt x="64077" y="36195"/>
                                </a:cubicBezTo>
                                <a:lnTo>
                                  <a:pt x="64077" y="36195"/>
                                </a:lnTo>
                                <a:cubicBezTo>
                                  <a:pt x="65030" y="36195"/>
                                  <a:pt x="65982" y="37147"/>
                                  <a:pt x="65982" y="38100"/>
                                </a:cubicBezTo>
                                <a:cubicBezTo>
                                  <a:pt x="65030" y="38100"/>
                                  <a:pt x="63125" y="38100"/>
                                  <a:pt x="64077" y="39053"/>
                                </a:cubicBezTo>
                                <a:cubicBezTo>
                                  <a:pt x="65030" y="42863"/>
                                  <a:pt x="63125" y="43815"/>
                                  <a:pt x="60267" y="42863"/>
                                </a:cubicBezTo>
                                <a:cubicBezTo>
                                  <a:pt x="59315" y="42863"/>
                                  <a:pt x="59315" y="42863"/>
                                  <a:pt x="58362" y="43815"/>
                                </a:cubicBezTo>
                                <a:cubicBezTo>
                                  <a:pt x="55505" y="45720"/>
                                  <a:pt x="53600" y="44768"/>
                                  <a:pt x="52647" y="41910"/>
                                </a:cubicBezTo>
                                <a:cubicBezTo>
                                  <a:pt x="52647" y="40958"/>
                                  <a:pt x="52647" y="40958"/>
                                  <a:pt x="51695" y="40005"/>
                                </a:cubicBezTo>
                                <a:cubicBezTo>
                                  <a:pt x="49790" y="39053"/>
                                  <a:pt x="48837" y="40005"/>
                                  <a:pt x="46932" y="40958"/>
                                </a:cubicBezTo>
                                <a:cubicBezTo>
                                  <a:pt x="45980" y="41910"/>
                                  <a:pt x="43122" y="42863"/>
                                  <a:pt x="45027" y="44768"/>
                                </a:cubicBezTo>
                                <a:cubicBezTo>
                                  <a:pt x="46932" y="45720"/>
                                  <a:pt x="47885" y="43815"/>
                                  <a:pt x="47885" y="42863"/>
                                </a:cubicBezTo>
                                <a:cubicBezTo>
                                  <a:pt x="48837" y="41910"/>
                                  <a:pt x="48837" y="41910"/>
                                  <a:pt x="49790" y="42863"/>
                                </a:cubicBezTo>
                                <a:cubicBezTo>
                                  <a:pt x="50742" y="43815"/>
                                  <a:pt x="50742" y="43815"/>
                                  <a:pt x="49790" y="44768"/>
                                </a:cubicBezTo>
                                <a:cubicBezTo>
                                  <a:pt x="46932" y="45720"/>
                                  <a:pt x="48837" y="49530"/>
                                  <a:pt x="45980" y="50483"/>
                                </a:cubicBezTo>
                                <a:cubicBezTo>
                                  <a:pt x="45027" y="50483"/>
                                  <a:pt x="45027" y="52388"/>
                                  <a:pt x="45980" y="53340"/>
                                </a:cubicBezTo>
                                <a:cubicBezTo>
                                  <a:pt x="46932" y="54293"/>
                                  <a:pt x="48837" y="55245"/>
                                  <a:pt x="49790" y="54293"/>
                                </a:cubicBezTo>
                                <a:cubicBezTo>
                                  <a:pt x="51695" y="53340"/>
                                  <a:pt x="49790" y="52388"/>
                                  <a:pt x="48837" y="51435"/>
                                </a:cubicBezTo>
                                <a:cubicBezTo>
                                  <a:pt x="48837" y="50483"/>
                                  <a:pt x="48837" y="50483"/>
                                  <a:pt x="48837" y="49530"/>
                                </a:cubicBezTo>
                                <a:cubicBezTo>
                                  <a:pt x="49790" y="47625"/>
                                  <a:pt x="50742" y="45720"/>
                                  <a:pt x="53600" y="45720"/>
                                </a:cubicBezTo>
                                <a:cubicBezTo>
                                  <a:pt x="56457" y="45720"/>
                                  <a:pt x="60267" y="44768"/>
                                  <a:pt x="63125" y="44768"/>
                                </a:cubicBezTo>
                                <a:cubicBezTo>
                                  <a:pt x="64077" y="46672"/>
                                  <a:pt x="65030" y="44768"/>
                                  <a:pt x="65982" y="44768"/>
                                </a:cubicBezTo>
                                <a:cubicBezTo>
                                  <a:pt x="66935" y="44768"/>
                                  <a:pt x="66935" y="43815"/>
                                  <a:pt x="65982" y="43815"/>
                                </a:cubicBezTo>
                                <a:cubicBezTo>
                                  <a:pt x="65030" y="42863"/>
                                  <a:pt x="64077" y="43815"/>
                                  <a:pt x="63125" y="44768"/>
                                </a:cubicBezTo>
                                <a:cubicBezTo>
                                  <a:pt x="63125" y="44768"/>
                                  <a:pt x="62172" y="44768"/>
                                  <a:pt x="62172" y="45720"/>
                                </a:cubicBezTo>
                                <a:cubicBezTo>
                                  <a:pt x="62172" y="44768"/>
                                  <a:pt x="63125" y="43815"/>
                                  <a:pt x="64077" y="42863"/>
                                </a:cubicBezTo>
                                <a:cubicBezTo>
                                  <a:pt x="65030" y="41910"/>
                                  <a:pt x="65982" y="40958"/>
                                  <a:pt x="65982" y="40005"/>
                                </a:cubicBezTo>
                                <a:lnTo>
                                  <a:pt x="71697" y="44768"/>
                                </a:lnTo>
                                <a:cubicBezTo>
                                  <a:pt x="69792" y="45720"/>
                                  <a:pt x="69792" y="48578"/>
                                  <a:pt x="67887" y="49530"/>
                                </a:cubicBezTo>
                                <a:cubicBezTo>
                                  <a:pt x="66935" y="49530"/>
                                  <a:pt x="66935" y="49530"/>
                                  <a:pt x="66935" y="50483"/>
                                </a:cubicBezTo>
                                <a:cubicBezTo>
                                  <a:pt x="66935" y="51435"/>
                                  <a:pt x="67887" y="51435"/>
                                  <a:pt x="67887" y="51435"/>
                                </a:cubicBezTo>
                                <a:cubicBezTo>
                                  <a:pt x="68840" y="51435"/>
                                  <a:pt x="69792" y="51435"/>
                                  <a:pt x="69792" y="50483"/>
                                </a:cubicBezTo>
                                <a:cubicBezTo>
                                  <a:pt x="70745" y="48578"/>
                                  <a:pt x="71697" y="46672"/>
                                  <a:pt x="71697" y="44768"/>
                                </a:cubicBezTo>
                                <a:cubicBezTo>
                                  <a:pt x="71697" y="44768"/>
                                  <a:pt x="72650" y="44768"/>
                                  <a:pt x="72650" y="43815"/>
                                </a:cubicBezTo>
                                <a:cubicBezTo>
                                  <a:pt x="72650" y="41910"/>
                                  <a:pt x="68840" y="40958"/>
                                  <a:pt x="70745" y="38100"/>
                                </a:cubicBezTo>
                                <a:cubicBezTo>
                                  <a:pt x="70745" y="38100"/>
                                  <a:pt x="69792" y="37147"/>
                                  <a:pt x="68840" y="38100"/>
                                </a:cubicBezTo>
                                <a:lnTo>
                                  <a:pt x="65982" y="40005"/>
                                </a:lnTo>
                                <a:cubicBezTo>
                                  <a:pt x="65030" y="39053"/>
                                  <a:pt x="63125" y="39053"/>
                                  <a:pt x="63125" y="37147"/>
                                </a:cubicBezTo>
                                <a:cubicBezTo>
                                  <a:pt x="64077" y="37147"/>
                                  <a:pt x="65030" y="37147"/>
                                  <a:pt x="65982" y="35243"/>
                                </a:cubicBezTo>
                                <a:cubicBezTo>
                                  <a:pt x="65982" y="34290"/>
                                  <a:pt x="66935" y="33338"/>
                                  <a:pt x="67887" y="34290"/>
                                </a:cubicBezTo>
                                <a:cubicBezTo>
                                  <a:pt x="70745" y="36195"/>
                                  <a:pt x="70745" y="34290"/>
                                  <a:pt x="69792" y="32385"/>
                                </a:cubicBezTo>
                                <a:cubicBezTo>
                                  <a:pt x="69792" y="31433"/>
                                  <a:pt x="69792" y="30480"/>
                                  <a:pt x="69792" y="29528"/>
                                </a:cubicBezTo>
                                <a:cubicBezTo>
                                  <a:pt x="69792" y="29528"/>
                                  <a:pt x="68840" y="29528"/>
                                  <a:pt x="68840" y="30480"/>
                                </a:cubicBezTo>
                                <a:cubicBezTo>
                                  <a:pt x="67887" y="30480"/>
                                  <a:pt x="68840" y="32385"/>
                                  <a:pt x="66935" y="31433"/>
                                </a:cubicBezTo>
                                <a:cubicBezTo>
                                  <a:pt x="65982" y="31433"/>
                                  <a:pt x="65982" y="30480"/>
                                  <a:pt x="66935" y="29528"/>
                                </a:cubicBezTo>
                                <a:cubicBezTo>
                                  <a:pt x="66935" y="28575"/>
                                  <a:pt x="66935" y="27622"/>
                                  <a:pt x="65982" y="27622"/>
                                </a:cubicBezTo>
                                <a:cubicBezTo>
                                  <a:pt x="66935" y="26670"/>
                                  <a:pt x="68840" y="25718"/>
                                  <a:pt x="69792" y="24765"/>
                                </a:cubicBezTo>
                                <a:cubicBezTo>
                                  <a:pt x="70745" y="23813"/>
                                  <a:pt x="70745" y="23813"/>
                                  <a:pt x="70745" y="22860"/>
                                </a:cubicBezTo>
                                <a:cubicBezTo>
                                  <a:pt x="70745" y="21908"/>
                                  <a:pt x="69792" y="21908"/>
                                  <a:pt x="69792" y="21908"/>
                                </a:cubicBezTo>
                                <a:cubicBezTo>
                                  <a:pt x="68840" y="21908"/>
                                  <a:pt x="68840" y="22860"/>
                                  <a:pt x="68840" y="22860"/>
                                </a:cubicBezTo>
                                <a:cubicBezTo>
                                  <a:pt x="67887" y="24765"/>
                                  <a:pt x="66935" y="24765"/>
                                  <a:pt x="65030" y="23813"/>
                                </a:cubicBezTo>
                                <a:cubicBezTo>
                                  <a:pt x="64077" y="22860"/>
                                  <a:pt x="62172" y="21908"/>
                                  <a:pt x="64077" y="20003"/>
                                </a:cubicBezTo>
                                <a:cubicBezTo>
                                  <a:pt x="65030" y="20955"/>
                                  <a:pt x="65030" y="21908"/>
                                  <a:pt x="65982" y="20955"/>
                                </a:cubicBezTo>
                                <a:cubicBezTo>
                                  <a:pt x="65982" y="20955"/>
                                  <a:pt x="65982" y="20955"/>
                                  <a:pt x="65982" y="20003"/>
                                </a:cubicBezTo>
                                <a:cubicBezTo>
                                  <a:pt x="65982" y="19050"/>
                                  <a:pt x="65030" y="19050"/>
                                  <a:pt x="64077" y="19050"/>
                                </a:cubicBezTo>
                                <a:cubicBezTo>
                                  <a:pt x="63125" y="18097"/>
                                  <a:pt x="65030" y="16193"/>
                                  <a:pt x="63125" y="15240"/>
                                </a:cubicBezTo>
                                <a:cubicBezTo>
                                  <a:pt x="60267" y="14288"/>
                                  <a:pt x="60267" y="11430"/>
                                  <a:pt x="60267" y="9525"/>
                                </a:cubicBezTo>
                                <a:cubicBezTo>
                                  <a:pt x="61220" y="10478"/>
                                  <a:pt x="62172" y="10478"/>
                                  <a:pt x="63125" y="11430"/>
                                </a:cubicBezTo>
                                <a:cubicBezTo>
                                  <a:pt x="65030" y="13335"/>
                                  <a:pt x="66935" y="13335"/>
                                  <a:pt x="67887" y="10478"/>
                                </a:cubicBezTo>
                                <a:cubicBezTo>
                                  <a:pt x="68840" y="9525"/>
                                  <a:pt x="68840" y="8572"/>
                                  <a:pt x="69792" y="8572"/>
                                </a:cubicBezTo>
                                <a:cubicBezTo>
                                  <a:pt x="69792" y="8572"/>
                                  <a:pt x="70745" y="7620"/>
                                  <a:pt x="70745" y="7620"/>
                                </a:cubicBezTo>
                                <a:cubicBezTo>
                                  <a:pt x="70745" y="6668"/>
                                  <a:pt x="69792" y="6668"/>
                                  <a:pt x="68840" y="6668"/>
                                </a:cubicBezTo>
                                <a:cubicBezTo>
                                  <a:pt x="66935" y="7620"/>
                                  <a:pt x="65982" y="6668"/>
                                  <a:pt x="65982" y="4763"/>
                                </a:cubicBezTo>
                                <a:lnTo>
                                  <a:pt x="65982" y="4763"/>
                                </a:lnTo>
                                <a:cubicBezTo>
                                  <a:pt x="64077" y="6668"/>
                                  <a:pt x="62172" y="7620"/>
                                  <a:pt x="60267" y="8572"/>
                                </a:cubicBezTo>
                                <a:cubicBezTo>
                                  <a:pt x="55505" y="8572"/>
                                  <a:pt x="50742" y="5715"/>
                                  <a:pt x="45980" y="4763"/>
                                </a:cubicBezTo>
                                <a:cubicBezTo>
                                  <a:pt x="49790" y="9525"/>
                                  <a:pt x="49790" y="8572"/>
                                  <a:pt x="47885" y="9525"/>
                                </a:cubicBezTo>
                                <a:cubicBezTo>
                                  <a:pt x="48837" y="8572"/>
                                  <a:pt x="47885" y="9525"/>
                                  <a:pt x="47885" y="9525"/>
                                </a:cubicBezTo>
                                <a:close/>
                                <a:moveTo>
                                  <a:pt x="40265" y="129540"/>
                                </a:moveTo>
                                <a:cubicBezTo>
                                  <a:pt x="40265" y="129540"/>
                                  <a:pt x="40265" y="129540"/>
                                  <a:pt x="40265" y="129540"/>
                                </a:cubicBezTo>
                                <a:cubicBezTo>
                                  <a:pt x="39312" y="130493"/>
                                  <a:pt x="40265" y="130493"/>
                                  <a:pt x="40265" y="130493"/>
                                </a:cubicBezTo>
                                <a:cubicBezTo>
                                  <a:pt x="40265" y="130493"/>
                                  <a:pt x="41217" y="130493"/>
                                  <a:pt x="40265" y="129540"/>
                                </a:cubicBezTo>
                                <a:cubicBezTo>
                                  <a:pt x="41217" y="130493"/>
                                  <a:pt x="40265" y="129540"/>
                                  <a:pt x="40265" y="129540"/>
                                </a:cubicBezTo>
                                <a:close/>
                                <a:moveTo>
                                  <a:pt x="41217" y="234315"/>
                                </a:moveTo>
                                <a:cubicBezTo>
                                  <a:pt x="40265" y="234315"/>
                                  <a:pt x="40265" y="234315"/>
                                  <a:pt x="40265" y="235268"/>
                                </a:cubicBezTo>
                                <a:cubicBezTo>
                                  <a:pt x="40265" y="236220"/>
                                  <a:pt x="40265" y="236220"/>
                                  <a:pt x="41217" y="236220"/>
                                </a:cubicBezTo>
                                <a:cubicBezTo>
                                  <a:pt x="42170" y="236220"/>
                                  <a:pt x="43122" y="236220"/>
                                  <a:pt x="43122" y="235268"/>
                                </a:cubicBezTo>
                                <a:cubicBezTo>
                                  <a:pt x="43122" y="235268"/>
                                  <a:pt x="42170" y="234315"/>
                                  <a:pt x="41217" y="234315"/>
                                </a:cubicBezTo>
                                <a:close/>
                                <a:moveTo>
                                  <a:pt x="43122" y="231458"/>
                                </a:moveTo>
                                <a:cubicBezTo>
                                  <a:pt x="43122" y="230505"/>
                                  <a:pt x="42170" y="230505"/>
                                  <a:pt x="42170" y="230505"/>
                                </a:cubicBezTo>
                                <a:cubicBezTo>
                                  <a:pt x="42170" y="230505"/>
                                  <a:pt x="41217" y="230505"/>
                                  <a:pt x="41217" y="230505"/>
                                </a:cubicBezTo>
                                <a:cubicBezTo>
                                  <a:pt x="40265" y="232410"/>
                                  <a:pt x="41217" y="232410"/>
                                  <a:pt x="43122" y="231458"/>
                                </a:cubicBezTo>
                                <a:cubicBezTo>
                                  <a:pt x="42170" y="232410"/>
                                  <a:pt x="43122" y="232410"/>
                                  <a:pt x="43122" y="231458"/>
                                </a:cubicBezTo>
                                <a:close/>
                                <a:moveTo>
                                  <a:pt x="41217" y="201930"/>
                                </a:moveTo>
                                <a:cubicBezTo>
                                  <a:pt x="41217" y="201930"/>
                                  <a:pt x="40265" y="201930"/>
                                  <a:pt x="41217" y="201930"/>
                                </a:cubicBezTo>
                                <a:cubicBezTo>
                                  <a:pt x="40265" y="202883"/>
                                  <a:pt x="41217" y="202883"/>
                                  <a:pt x="41217" y="201930"/>
                                </a:cubicBezTo>
                                <a:lnTo>
                                  <a:pt x="41217" y="201930"/>
                                </a:lnTo>
                                <a:cubicBezTo>
                                  <a:pt x="42170" y="201930"/>
                                  <a:pt x="41217" y="201930"/>
                                  <a:pt x="41217" y="201930"/>
                                </a:cubicBezTo>
                                <a:close/>
                                <a:moveTo>
                                  <a:pt x="43122" y="166688"/>
                                </a:moveTo>
                                <a:cubicBezTo>
                                  <a:pt x="43122" y="165735"/>
                                  <a:pt x="43122" y="165735"/>
                                  <a:pt x="43122" y="165735"/>
                                </a:cubicBezTo>
                                <a:cubicBezTo>
                                  <a:pt x="41217" y="165735"/>
                                  <a:pt x="41217" y="166688"/>
                                  <a:pt x="41217" y="167640"/>
                                </a:cubicBezTo>
                                <a:cubicBezTo>
                                  <a:pt x="41217" y="168593"/>
                                  <a:pt x="41217" y="168593"/>
                                  <a:pt x="42170" y="168593"/>
                                </a:cubicBezTo>
                                <a:cubicBezTo>
                                  <a:pt x="42170" y="168593"/>
                                  <a:pt x="43122" y="167640"/>
                                  <a:pt x="43122" y="166688"/>
                                </a:cubicBezTo>
                                <a:close/>
                                <a:moveTo>
                                  <a:pt x="42170" y="46672"/>
                                </a:moveTo>
                                <a:cubicBezTo>
                                  <a:pt x="44075" y="46672"/>
                                  <a:pt x="43122" y="44768"/>
                                  <a:pt x="44075" y="43815"/>
                                </a:cubicBezTo>
                                <a:cubicBezTo>
                                  <a:pt x="44075" y="42863"/>
                                  <a:pt x="44075" y="41910"/>
                                  <a:pt x="43122" y="41910"/>
                                </a:cubicBezTo>
                                <a:cubicBezTo>
                                  <a:pt x="42170" y="41910"/>
                                  <a:pt x="41217" y="42863"/>
                                  <a:pt x="41217" y="44768"/>
                                </a:cubicBezTo>
                                <a:cubicBezTo>
                                  <a:pt x="41217" y="45720"/>
                                  <a:pt x="41217" y="46672"/>
                                  <a:pt x="42170" y="46672"/>
                                </a:cubicBezTo>
                                <a:close/>
                                <a:moveTo>
                                  <a:pt x="42170" y="240983"/>
                                </a:moveTo>
                                <a:lnTo>
                                  <a:pt x="42170" y="240983"/>
                                </a:lnTo>
                                <a:cubicBezTo>
                                  <a:pt x="41217" y="240030"/>
                                  <a:pt x="41217" y="240983"/>
                                  <a:pt x="42170" y="240983"/>
                                </a:cubicBezTo>
                                <a:cubicBezTo>
                                  <a:pt x="41217" y="240983"/>
                                  <a:pt x="42170" y="240983"/>
                                  <a:pt x="42170" y="240983"/>
                                </a:cubicBezTo>
                                <a:cubicBezTo>
                                  <a:pt x="42170" y="240983"/>
                                  <a:pt x="42170" y="240983"/>
                                  <a:pt x="42170" y="240983"/>
                                </a:cubicBezTo>
                                <a:close/>
                                <a:moveTo>
                                  <a:pt x="45027" y="74295"/>
                                </a:moveTo>
                                <a:lnTo>
                                  <a:pt x="45027" y="74295"/>
                                </a:lnTo>
                                <a:cubicBezTo>
                                  <a:pt x="45027" y="73343"/>
                                  <a:pt x="44075" y="73343"/>
                                  <a:pt x="44075" y="73343"/>
                                </a:cubicBezTo>
                                <a:cubicBezTo>
                                  <a:pt x="42170" y="74295"/>
                                  <a:pt x="42170" y="76200"/>
                                  <a:pt x="41217" y="77153"/>
                                </a:cubicBezTo>
                                <a:cubicBezTo>
                                  <a:pt x="40265" y="79058"/>
                                  <a:pt x="43122" y="78105"/>
                                  <a:pt x="43122" y="80010"/>
                                </a:cubicBezTo>
                                <a:cubicBezTo>
                                  <a:pt x="43122" y="80963"/>
                                  <a:pt x="43122" y="81915"/>
                                  <a:pt x="45027" y="80963"/>
                                </a:cubicBezTo>
                                <a:cubicBezTo>
                                  <a:pt x="45980" y="80963"/>
                                  <a:pt x="45980" y="80010"/>
                                  <a:pt x="45980" y="79058"/>
                                </a:cubicBezTo>
                                <a:cubicBezTo>
                                  <a:pt x="45980" y="78105"/>
                                  <a:pt x="46932" y="76200"/>
                                  <a:pt x="45980" y="76200"/>
                                </a:cubicBezTo>
                                <a:cubicBezTo>
                                  <a:pt x="43122" y="76200"/>
                                  <a:pt x="44075" y="75247"/>
                                  <a:pt x="45027" y="74295"/>
                                </a:cubicBezTo>
                                <a:close/>
                                <a:moveTo>
                                  <a:pt x="42170" y="18097"/>
                                </a:moveTo>
                                <a:cubicBezTo>
                                  <a:pt x="42170" y="18097"/>
                                  <a:pt x="42170" y="19050"/>
                                  <a:pt x="42170" y="20003"/>
                                </a:cubicBezTo>
                                <a:cubicBezTo>
                                  <a:pt x="42170" y="20955"/>
                                  <a:pt x="44075" y="20955"/>
                                  <a:pt x="45027" y="20955"/>
                                </a:cubicBezTo>
                                <a:cubicBezTo>
                                  <a:pt x="45980" y="21908"/>
                                  <a:pt x="46932" y="21908"/>
                                  <a:pt x="47885" y="20955"/>
                                </a:cubicBezTo>
                                <a:cubicBezTo>
                                  <a:pt x="48837" y="20003"/>
                                  <a:pt x="48837" y="19050"/>
                                  <a:pt x="48837" y="17145"/>
                                </a:cubicBezTo>
                                <a:cubicBezTo>
                                  <a:pt x="48837" y="16193"/>
                                  <a:pt x="47885" y="14288"/>
                                  <a:pt x="46932" y="13335"/>
                                </a:cubicBezTo>
                                <a:cubicBezTo>
                                  <a:pt x="46932" y="13335"/>
                                  <a:pt x="47885" y="13335"/>
                                  <a:pt x="48837" y="13335"/>
                                </a:cubicBezTo>
                                <a:cubicBezTo>
                                  <a:pt x="49790" y="13335"/>
                                  <a:pt x="50742" y="13335"/>
                                  <a:pt x="50742" y="12383"/>
                                </a:cubicBezTo>
                                <a:cubicBezTo>
                                  <a:pt x="50742" y="11430"/>
                                  <a:pt x="49790" y="11430"/>
                                  <a:pt x="49790" y="10478"/>
                                </a:cubicBezTo>
                                <a:cubicBezTo>
                                  <a:pt x="47885" y="9525"/>
                                  <a:pt x="47885" y="10478"/>
                                  <a:pt x="47885" y="12383"/>
                                </a:cubicBezTo>
                                <a:cubicBezTo>
                                  <a:pt x="46932" y="12383"/>
                                  <a:pt x="45980" y="13335"/>
                                  <a:pt x="46932" y="15240"/>
                                </a:cubicBezTo>
                                <a:cubicBezTo>
                                  <a:pt x="48837" y="17145"/>
                                  <a:pt x="46932" y="18097"/>
                                  <a:pt x="45980" y="19050"/>
                                </a:cubicBezTo>
                                <a:lnTo>
                                  <a:pt x="45027" y="17145"/>
                                </a:lnTo>
                                <a:cubicBezTo>
                                  <a:pt x="43122" y="18097"/>
                                  <a:pt x="43122" y="17145"/>
                                  <a:pt x="42170" y="18097"/>
                                </a:cubicBezTo>
                                <a:close/>
                                <a:moveTo>
                                  <a:pt x="42170" y="54293"/>
                                </a:moveTo>
                                <a:cubicBezTo>
                                  <a:pt x="42170" y="55245"/>
                                  <a:pt x="43122" y="55245"/>
                                  <a:pt x="43122" y="55245"/>
                                </a:cubicBezTo>
                                <a:cubicBezTo>
                                  <a:pt x="43122" y="55245"/>
                                  <a:pt x="44075" y="54293"/>
                                  <a:pt x="44075" y="54293"/>
                                </a:cubicBezTo>
                                <a:cubicBezTo>
                                  <a:pt x="44075" y="53340"/>
                                  <a:pt x="44075" y="53340"/>
                                  <a:pt x="43122" y="53340"/>
                                </a:cubicBezTo>
                                <a:cubicBezTo>
                                  <a:pt x="42170" y="53340"/>
                                  <a:pt x="41217" y="53340"/>
                                  <a:pt x="42170" y="54293"/>
                                </a:cubicBezTo>
                                <a:close/>
                                <a:moveTo>
                                  <a:pt x="42170" y="23813"/>
                                </a:moveTo>
                                <a:cubicBezTo>
                                  <a:pt x="43122" y="23813"/>
                                  <a:pt x="43122" y="23813"/>
                                  <a:pt x="42170" y="23813"/>
                                </a:cubicBezTo>
                                <a:cubicBezTo>
                                  <a:pt x="43122" y="22860"/>
                                  <a:pt x="42170" y="21908"/>
                                  <a:pt x="42170" y="21908"/>
                                </a:cubicBezTo>
                                <a:cubicBezTo>
                                  <a:pt x="42170" y="22860"/>
                                  <a:pt x="42170" y="22860"/>
                                  <a:pt x="42170" y="23813"/>
                                </a:cubicBezTo>
                                <a:cubicBezTo>
                                  <a:pt x="41217" y="23813"/>
                                  <a:pt x="42170" y="23813"/>
                                  <a:pt x="42170" y="23813"/>
                                </a:cubicBezTo>
                                <a:close/>
                                <a:moveTo>
                                  <a:pt x="69792" y="78105"/>
                                </a:moveTo>
                                <a:cubicBezTo>
                                  <a:pt x="73602" y="76200"/>
                                  <a:pt x="72650" y="72390"/>
                                  <a:pt x="73602" y="69533"/>
                                </a:cubicBezTo>
                                <a:cubicBezTo>
                                  <a:pt x="74555" y="70485"/>
                                  <a:pt x="75507" y="71438"/>
                                  <a:pt x="75507" y="72390"/>
                                </a:cubicBezTo>
                                <a:cubicBezTo>
                                  <a:pt x="76460" y="72390"/>
                                  <a:pt x="76460" y="73343"/>
                                  <a:pt x="77412" y="73343"/>
                                </a:cubicBezTo>
                                <a:cubicBezTo>
                                  <a:pt x="78365" y="72390"/>
                                  <a:pt x="77412" y="72390"/>
                                  <a:pt x="77412" y="71438"/>
                                </a:cubicBezTo>
                                <a:cubicBezTo>
                                  <a:pt x="76460" y="71438"/>
                                  <a:pt x="76460" y="70485"/>
                                  <a:pt x="76460" y="69533"/>
                                </a:cubicBezTo>
                                <a:cubicBezTo>
                                  <a:pt x="77412" y="66675"/>
                                  <a:pt x="76460" y="67628"/>
                                  <a:pt x="75507" y="68580"/>
                                </a:cubicBezTo>
                                <a:lnTo>
                                  <a:pt x="73602" y="69533"/>
                                </a:lnTo>
                                <a:cubicBezTo>
                                  <a:pt x="75507" y="64770"/>
                                  <a:pt x="72650" y="60960"/>
                                  <a:pt x="70745" y="57150"/>
                                </a:cubicBezTo>
                                <a:cubicBezTo>
                                  <a:pt x="69792" y="56197"/>
                                  <a:pt x="68840" y="55245"/>
                                  <a:pt x="67887" y="56197"/>
                                </a:cubicBezTo>
                                <a:cubicBezTo>
                                  <a:pt x="65030" y="57150"/>
                                  <a:pt x="64077" y="56197"/>
                                  <a:pt x="64077" y="53340"/>
                                </a:cubicBezTo>
                                <a:cubicBezTo>
                                  <a:pt x="64077" y="52388"/>
                                  <a:pt x="65030" y="51435"/>
                                  <a:pt x="63125" y="51435"/>
                                </a:cubicBezTo>
                                <a:cubicBezTo>
                                  <a:pt x="62172" y="51435"/>
                                  <a:pt x="60267" y="51435"/>
                                  <a:pt x="59315" y="52388"/>
                                </a:cubicBezTo>
                                <a:cubicBezTo>
                                  <a:pt x="58362" y="53340"/>
                                  <a:pt x="59315" y="54293"/>
                                  <a:pt x="60267" y="54293"/>
                                </a:cubicBezTo>
                                <a:cubicBezTo>
                                  <a:pt x="63125" y="55245"/>
                                  <a:pt x="63125" y="60960"/>
                                  <a:pt x="67887" y="60008"/>
                                </a:cubicBezTo>
                                <a:cubicBezTo>
                                  <a:pt x="68840" y="60008"/>
                                  <a:pt x="69792" y="61913"/>
                                  <a:pt x="70745" y="62865"/>
                                </a:cubicBezTo>
                                <a:cubicBezTo>
                                  <a:pt x="70745" y="63818"/>
                                  <a:pt x="71697" y="65722"/>
                                  <a:pt x="68840" y="64770"/>
                                </a:cubicBezTo>
                                <a:cubicBezTo>
                                  <a:pt x="66935" y="63818"/>
                                  <a:pt x="65982" y="65722"/>
                                  <a:pt x="64077" y="66675"/>
                                </a:cubicBezTo>
                                <a:cubicBezTo>
                                  <a:pt x="60267" y="70485"/>
                                  <a:pt x="57410" y="70485"/>
                                  <a:pt x="53600" y="67628"/>
                                </a:cubicBezTo>
                                <a:cubicBezTo>
                                  <a:pt x="52647" y="66675"/>
                                  <a:pt x="49790" y="66675"/>
                                  <a:pt x="47885" y="67628"/>
                                </a:cubicBezTo>
                                <a:cubicBezTo>
                                  <a:pt x="45027" y="63818"/>
                                  <a:pt x="45980" y="62865"/>
                                  <a:pt x="50742" y="61913"/>
                                </a:cubicBezTo>
                                <a:cubicBezTo>
                                  <a:pt x="51695" y="62865"/>
                                  <a:pt x="52647" y="64770"/>
                                  <a:pt x="54552" y="64770"/>
                                </a:cubicBezTo>
                                <a:cubicBezTo>
                                  <a:pt x="55505" y="64770"/>
                                  <a:pt x="55505" y="64770"/>
                                  <a:pt x="55505" y="63818"/>
                                </a:cubicBezTo>
                                <a:cubicBezTo>
                                  <a:pt x="54552" y="61913"/>
                                  <a:pt x="52647" y="61913"/>
                                  <a:pt x="50742" y="61913"/>
                                </a:cubicBezTo>
                                <a:cubicBezTo>
                                  <a:pt x="49790" y="59055"/>
                                  <a:pt x="46932" y="59055"/>
                                  <a:pt x="45027" y="60008"/>
                                </a:cubicBezTo>
                                <a:cubicBezTo>
                                  <a:pt x="44075" y="60008"/>
                                  <a:pt x="43122" y="58103"/>
                                  <a:pt x="41217" y="59055"/>
                                </a:cubicBezTo>
                                <a:cubicBezTo>
                                  <a:pt x="40265" y="60008"/>
                                  <a:pt x="42170" y="60960"/>
                                  <a:pt x="42170" y="62865"/>
                                </a:cubicBezTo>
                                <a:cubicBezTo>
                                  <a:pt x="42170" y="63818"/>
                                  <a:pt x="41217" y="64770"/>
                                  <a:pt x="41217" y="64770"/>
                                </a:cubicBezTo>
                                <a:cubicBezTo>
                                  <a:pt x="41217" y="65722"/>
                                  <a:pt x="41217" y="66675"/>
                                  <a:pt x="42170" y="66675"/>
                                </a:cubicBezTo>
                                <a:cubicBezTo>
                                  <a:pt x="45027" y="66675"/>
                                  <a:pt x="45027" y="67628"/>
                                  <a:pt x="43122" y="69533"/>
                                </a:cubicBezTo>
                                <a:cubicBezTo>
                                  <a:pt x="42170" y="70485"/>
                                  <a:pt x="44075" y="71438"/>
                                  <a:pt x="44075" y="70485"/>
                                </a:cubicBezTo>
                                <a:cubicBezTo>
                                  <a:pt x="45027" y="69533"/>
                                  <a:pt x="45980" y="69533"/>
                                  <a:pt x="46932" y="68580"/>
                                </a:cubicBezTo>
                                <a:cubicBezTo>
                                  <a:pt x="48837" y="71438"/>
                                  <a:pt x="50742" y="74295"/>
                                  <a:pt x="46932" y="78105"/>
                                </a:cubicBezTo>
                                <a:cubicBezTo>
                                  <a:pt x="45980" y="79058"/>
                                  <a:pt x="45027" y="80963"/>
                                  <a:pt x="45980" y="82868"/>
                                </a:cubicBezTo>
                                <a:cubicBezTo>
                                  <a:pt x="45027" y="82868"/>
                                  <a:pt x="44075" y="82868"/>
                                  <a:pt x="44075" y="83820"/>
                                </a:cubicBezTo>
                                <a:lnTo>
                                  <a:pt x="44075" y="83820"/>
                                </a:lnTo>
                                <a:cubicBezTo>
                                  <a:pt x="45027" y="83820"/>
                                  <a:pt x="45027" y="82868"/>
                                  <a:pt x="45027" y="81915"/>
                                </a:cubicBezTo>
                                <a:cubicBezTo>
                                  <a:pt x="45980" y="80963"/>
                                  <a:pt x="47885" y="80010"/>
                                  <a:pt x="49790" y="80963"/>
                                </a:cubicBezTo>
                                <a:cubicBezTo>
                                  <a:pt x="50742" y="80963"/>
                                  <a:pt x="51695" y="80010"/>
                                  <a:pt x="51695" y="79058"/>
                                </a:cubicBezTo>
                                <a:cubicBezTo>
                                  <a:pt x="50742" y="79058"/>
                                  <a:pt x="49790" y="78105"/>
                                  <a:pt x="49790" y="77153"/>
                                </a:cubicBezTo>
                                <a:cubicBezTo>
                                  <a:pt x="49790" y="76200"/>
                                  <a:pt x="50742" y="75247"/>
                                  <a:pt x="51695" y="75247"/>
                                </a:cubicBezTo>
                                <a:cubicBezTo>
                                  <a:pt x="53600" y="75247"/>
                                  <a:pt x="55505" y="75247"/>
                                  <a:pt x="56457" y="76200"/>
                                </a:cubicBezTo>
                                <a:cubicBezTo>
                                  <a:pt x="57410" y="77153"/>
                                  <a:pt x="59315" y="77153"/>
                                  <a:pt x="60267" y="78105"/>
                                </a:cubicBezTo>
                                <a:cubicBezTo>
                                  <a:pt x="61220" y="78105"/>
                                  <a:pt x="62172" y="79058"/>
                                  <a:pt x="62172" y="78105"/>
                                </a:cubicBezTo>
                                <a:cubicBezTo>
                                  <a:pt x="63125" y="76200"/>
                                  <a:pt x="64077" y="76200"/>
                                  <a:pt x="64077" y="78105"/>
                                </a:cubicBezTo>
                                <a:cubicBezTo>
                                  <a:pt x="65030" y="80963"/>
                                  <a:pt x="68840" y="80010"/>
                                  <a:pt x="67887" y="81915"/>
                                </a:cubicBezTo>
                                <a:cubicBezTo>
                                  <a:pt x="67887" y="84772"/>
                                  <a:pt x="68840" y="84772"/>
                                  <a:pt x="70745" y="83820"/>
                                </a:cubicBezTo>
                                <a:cubicBezTo>
                                  <a:pt x="72650" y="82868"/>
                                  <a:pt x="73602" y="81915"/>
                                  <a:pt x="73602" y="80010"/>
                                </a:cubicBezTo>
                                <a:cubicBezTo>
                                  <a:pt x="72650" y="80963"/>
                                  <a:pt x="72650" y="81915"/>
                                  <a:pt x="70745" y="80963"/>
                                </a:cubicBezTo>
                                <a:cubicBezTo>
                                  <a:pt x="69792" y="80963"/>
                                  <a:pt x="70745" y="80010"/>
                                  <a:pt x="70745" y="79058"/>
                                </a:cubicBezTo>
                                <a:cubicBezTo>
                                  <a:pt x="70745" y="78105"/>
                                  <a:pt x="71697" y="77153"/>
                                  <a:pt x="70745" y="77153"/>
                                </a:cubicBezTo>
                                <a:cubicBezTo>
                                  <a:pt x="69792" y="76200"/>
                                  <a:pt x="68840" y="77153"/>
                                  <a:pt x="67887" y="78105"/>
                                </a:cubicBezTo>
                                <a:lnTo>
                                  <a:pt x="66935" y="79058"/>
                                </a:lnTo>
                                <a:cubicBezTo>
                                  <a:pt x="65982" y="79058"/>
                                  <a:pt x="65982" y="79058"/>
                                  <a:pt x="65982" y="79058"/>
                                </a:cubicBezTo>
                                <a:cubicBezTo>
                                  <a:pt x="68840" y="79058"/>
                                  <a:pt x="68840" y="78105"/>
                                  <a:pt x="69792" y="78105"/>
                                </a:cubicBezTo>
                                <a:close/>
                                <a:moveTo>
                                  <a:pt x="44075" y="220028"/>
                                </a:moveTo>
                                <a:lnTo>
                                  <a:pt x="44075" y="220028"/>
                                </a:lnTo>
                                <a:cubicBezTo>
                                  <a:pt x="45027" y="220028"/>
                                  <a:pt x="45027" y="220028"/>
                                  <a:pt x="45027" y="218122"/>
                                </a:cubicBezTo>
                                <a:cubicBezTo>
                                  <a:pt x="45027" y="217170"/>
                                  <a:pt x="44075" y="216218"/>
                                  <a:pt x="43122" y="214313"/>
                                </a:cubicBezTo>
                                <a:cubicBezTo>
                                  <a:pt x="43122" y="214313"/>
                                  <a:pt x="43122" y="213360"/>
                                  <a:pt x="42170" y="213360"/>
                                </a:cubicBezTo>
                                <a:lnTo>
                                  <a:pt x="42170" y="214313"/>
                                </a:lnTo>
                                <a:cubicBezTo>
                                  <a:pt x="42170" y="216218"/>
                                  <a:pt x="42170" y="218122"/>
                                  <a:pt x="44075" y="220028"/>
                                </a:cubicBezTo>
                                <a:close/>
                                <a:moveTo>
                                  <a:pt x="42170" y="29528"/>
                                </a:moveTo>
                                <a:lnTo>
                                  <a:pt x="42170" y="29528"/>
                                </a:lnTo>
                                <a:cubicBezTo>
                                  <a:pt x="42170" y="29528"/>
                                  <a:pt x="42170" y="29528"/>
                                  <a:pt x="42170" y="29528"/>
                                </a:cubicBezTo>
                                <a:cubicBezTo>
                                  <a:pt x="45027" y="26670"/>
                                  <a:pt x="47885" y="24765"/>
                                  <a:pt x="51695" y="26670"/>
                                </a:cubicBezTo>
                                <a:lnTo>
                                  <a:pt x="50742" y="28575"/>
                                </a:lnTo>
                                <a:cubicBezTo>
                                  <a:pt x="47885" y="27622"/>
                                  <a:pt x="45980" y="27622"/>
                                  <a:pt x="44075" y="30480"/>
                                </a:cubicBezTo>
                                <a:cubicBezTo>
                                  <a:pt x="43122" y="30480"/>
                                  <a:pt x="42170" y="30480"/>
                                  <a:pt x="42170" y="29528"/>
                                </a:cubicBezTo>
                                <a:close/>
                                <a:moveTo>
                                  <a:pt x="42170" y="179070"/>
                                </a:moveTo>
                                <a:cubicBezTo>
                                  <a:pt x="42170" y="180022"/>
                                  <a:pt x="43122" y="180022"/>
                                  <a:pt x="44075" y="180975"/>
                                </a:cubicBezTo>
                                <a:cubicBezTo>
                                  <a:pt x="45027" y="180975"/>
                                  <a:pt x="45027" y="180975"/>
                                  <a:pt x="45027" y="180022"/>
                                </a:cubicBezTo>
                                <a:cubicBezTo>
                                  <a:pt x="45027" y="178118"/>
                                  <a:pt x="44075" y="179070"/>
                                  <a:pt x="43122" y="178118"/>
                                </a:cubicBezTo>
                                <a:cubicBezTo>
                                  <a:pt x="43122" y="178118"/>
                                  <a:pt x="42170" y="178118"/>
                                  <a:pt x="42170" y="179070"/>
                                </a:cubicBezTo>
                                <a:close/>
                                <a:moveTo>
                                  <a:pt x="47885" y="194310"/>
                                </a:moveTo>
                                <a:cubicBezTo>
                                  <a:pt x="47885" y="193358"/>
                                  <a:pt x="46932" y="193358"/>
                                  <a:pt x="46932" y="193358"/>
                                </a:cubicBezTo>
                                <a:lnTo>
                                  <a:pt x="45980" y="192405"/>
                                </a:lnTo>
                                <a:cubicBezTo>
                                  <a:pt x="45027" y="191453"/>
                                  <a:pt x="45980" y="189547"/>
                                  <a:pt x="44075" y="191453"/>
                                </a:cubicBezTo>
                                <a:cubicBezTo>
                                  <a:pt x="43122" y="191453"/>
                                  <a:pt x="42170" y="192405"/>
                                  <a:pt x="42170" y="193358"/>
                                </a:cubicBezTo>
                                <a:cubicBezTo>
                                  <a:pt x="43122" y="194310"/>
                                  <a:pt x="44075" y="193358"/>
                                  <a:pt x="44075" y="193358"/>
                                </a:cubicBezTo>
                                <a:cubicBezTo>
                                  <a:pt x="44075" y="193358"/>
                                  <a:pt x="45027" y="193358"/>
                                  <a:pt x="45027" y="193358"/>
                                </a:cubicBezTo>
                                <a:lnTo>
                                  <a:pt x="45027" y="195263"/>
                                </a:lnTo>
                                <a:cubicBezTo>
                                  <a:pt x="45980" y="194310"/>
                                  <a:pt x="46932" y="195263"/>
                                  <a:pt x="47885" y="194310"/>
                                </a:cubicBezTo>
                                <a:cubicBezTo>
                                  <a:pt x="47885" y="195263"/>
                                  <a:pt x="47885" y="194310"/>
                                  <a:pt x="47885" y="194310"/>
                                </a:cubicBezTo>
                                <a:close/>
                                <a:moveTo>
                                  <a:pt x="44075" y="128588"/>
                                </a:moveTo>
                                <a:cubicBezTo>
                                  <a:pt x="45027" y="129540"/>
                                  <a:pt x="45980" y="129540"/>
                                  <a:pt x="46932" y="129540"/>
                                </a:cubicBezTo>
                                <a:cubicBezTo>
                                  <a:pt x="47885" y="129540"/>
                                  <a:pt x="50742" y="129540"/>
                                  <a:pt x="47885" y="131445"/>
                                </a:cubicBezTo>
                                <a:cubicBezTo>
                                  <a:pt x="46932" y="131445"/>
                                  <a:pt x="47885" y="132397"/>
                                  <a:pt x="47885" y="132397"/>
                                </a:cubicBezTo>
                                <a:lnTo>
                                  <a:pt x="52647" y="132397"/>
                                </a:lnTo>
                                <a:cubicBezTo>
                                  <a:pt x="53600" y="132397"/>
                                  <a:pt x="54552" y="131445"/>
                                  <a:pt x="53600" y="129540"/>
                                </a:cubicBezTo>
                                <a:cubicBezTo>
                                  <a:pt x="48837" y="124778"/>
                                  <a:pt x="48837" y="124778"/>
                                  <a:pt x="51695" y="119063"/>
                                </a:cubicBezTo>
                                <a:lnTo>
                                  <a:pt x="53600" y="120968"/>
                                </a:lnTo>
                                <a:cubicBezTo>
                                  <a:pt x="53600" y="120968"/>
                                  <a:pt x="55505" y="120968"/>
                                  <a:pt x="54552" y="120015"/>
                                </a:cubicBezTo>
                                <a:cubicBezTo>
                                  <a:pt x="54552" y="119063"/>
                                  <a:pt x="54552" y="117158"/>
                                  <a:pt x="53600" y="116205"/>
                                </a:cubicBezTo>
                                <a:cubicBezTo>
                                  <a:pt x="53600" y="116205"/>
                                  <a:pt x="51695" y="117158"/>
                                  <a:pt x="50742" y="117158"/>
                                </a:cubicBezTo>
                                <a:cubicBezTo>
                                  <a:pt x="50742" y="116205"/>
                                  <a:pt x="49790" y="115253"/>
                                  <a:pt x="48837" y="115253"/>
                                </a:cubicBezTo>
                                <a:lnTo>
                                  <a:pt x="48837" y="115253"/>
                                </a:lnTo>
                                <a:cubicBezTo>
                                  <a:pt x="48837" y="116205"/>
                                  <a:pt x="47885" y="118110"/>
                                  <a:pt x="47885" y="119063"/>
                                </a:cubicBezTo>
                                <a:cubicBezTo>
                                  <a:pt x="47885" y="121920"/>
                                  <a:pt x="47885" y="124778"/>
                                  <a:pt x="44075" y="125730"/>
                                </a:cubicBezTo>
                                <a:cubicBezTo>
                                  <a:pt x="42170" y="126683"/>
                                  <a:pt x="43122" y="127635"/>
                                  <a:pt x="44075" y="128588"/>
                                </a:cubicBezTo>
                                <a:close/>
                                <a:moveTo>
                                  <a:pt x="45027" y="223838"/>
                                </a:moveTo>
                                <a:cubicBezTo>
                                  <a:pt x="45027" y="223838"/>
                                  <a:pt x="45027" y="223838"/>
                                  <a:pt x="45027" y="223838"/>
                                </a:cubicBezTo>
                                <a:cubicBezTo>
                                  <a:pt x="45027" y="222885"/>
                                  <a:pt x="45027" y="222885"/>
                                  <a:pt x="45027" y="223838"/>
                                </a:cubicBezTo>
                                <a:cubicBezTo>
                                  <a:pt x="45027" y="222885"/>
                                  <a:pt x="44075" y="223838"/>
                                  <a:pt x="45027" y="223838"/>
                                </a:cubicBezTo>
                                <a:cubicBezTo>
                                  <a:pt x="44075" y="223838"/>
                                  <a:pt x="44075" y="223838"/>
                                  <a:pt x="45027" y="223838"/>
                                </a:cubicBezTo>
                                <a:close/>
                                <a:moveTo>
                                  <a:pt x="45980" y="200978"/>
                                </a:moveTo>
                                <a:cubicBezTo>
                                  <a:pt x="45980" y="200025"/>
                                  <a:pt x="45027" y="200025"/>
                                  <a:pt x="45980" y="200978"/>
                                </a:cubicBezTo>
                                <a:cubicBezTo>
                                  <a:pt x="45027" y="200025"/>
                                  <a:pt x="44075" y="200978"/>
                                  <a:pt x="44075" y="200978"/>
                                </a:cubicBezTo>
                                <a:cubicBezTo>
                                  <a:pt x="44075" y="200978"/>
                                  <a:pt x="45027" y="200978"/>
                                  <a:pt x="45980" y="200978"/>
                                </a:cubicBezTo>
                                <a:cubicBezTo>
                                  <a:pt x="45027" y="200978"/>
                                  <a:pt x="45980" y="200978"/>
                                  <a:pt x="45980" y="200978"/>
                                </a:cubicBezTo>
                                <a:close/>
                                <a:moveTo>
                                  <a:pt x="45980" y="33338"/>
                                </a:moveTo>
                                <a:cubicBezTo>
                                  <a:pt x="45027" y="33338"/>
                                  <a:pt x="45027" y="33338"/>
                                  <a:pt x="44075" y="33338"/>
                                </a:cubicBezTo>
                                <a:lnTo>
                                  <a:pt x="44075" y="33338"/>
                                </a:lnTo>
                                <a:lnTo>
                                  <a:pt x="45027" y="32385"/>
                                </a:lnTo>
                                <a:cubicBezTo>
                                  <a:pt x="45980" y="31433"/>
                                  <a:pt x="45980" y="30480"/>
                                  <a:pt x="46932" y="31433"/>
                                </a:cubicBezTo>
                                <a:cubicBezTo>
                                  <a:pt x="47885" y="32385"/>
                                  <a:pt x="47885" y="32385"/>
                                  <a:pt x="46932" y="33338"/>
                                </a:cubicBezTo>
                                <a:cubicBezTo>
                                  <a:pt x="47885" y="33338"/>
                                  <a:pt x="46932" y="34290"/>
                                  <a:pt x="45980" y="33338"/>
                                </a:cubicBezTo>
                                <a:close/>
                                <a:moveTo>
                                  <a:pt x="50742" y="224790"/>
                                </a:moveTo>
                                <a:cubicBezTo>
                                  <a:pt x="50742" y="224790"/>
                                  <a:pt x="49790" y="223838"/>
                                  <a:pt x="50742" y="224790"/>
                                </a:cubicBezTo>
                                <a:cubicBezTo>
                                  <a:pt x="48837" y="223838"/>
                                  <a:pt x="47885" y="224790"/>
                                  <a:pt x="46932" y="226695"/>
                                </a:cubicBezTo>
                                <a:cubicBezTo>
                                  <a:pt x="45980" y="226695"/>
                                  <a:pt x="45027" y="226695"/>
                                  <a:pt x="45027" y="226695"/>
                                </a:cubicBezTo>
                                <a:cubicBezTo>
                                  <a:pt x="44075" y="226695"/>
                                  <a:pt x="45027" y="227647"/>
                                  <a:pt x="45027" y="227647"/>
                                </a:cubicBezTo>
                                <a:cubicBezTo>
                                  <a:pt x="45980" y="227647"/>
                                  <a:pt x="45980" y="229553"/>
                                  <a:pt x="46932" y="228600"/>
                                </a:cubicBezTo>
                                <a:cubicBezTo>
                                  <a:pt x="47885" y="228600"/>
                                  <a:pt x="46932" y="226695"/>
                                  <a:pt x="46932" y="226695"/>
                                </a:cubicBezTo>
                                <a:cubicBezTo>
                                  <a:pt x="47885" y="226695"/>
                                  <a:pt x="49790" y="225743"/>
                                  <a:pt x="50742" y="224790"/>
                                </a:cubicBezTo>
                                <a:close/>
                                <a:moveTo>
                                  <a:pt x="45027" y="174308"/>
                                </a:moveTo>
                                <a:lnTo>
                                  <a:pt x="45027" y="174308"/>
                                </a:lnTo>
                                <a:cubicBezTo>
                                  <a:pt x="45980" y="174308"/>
                                  <a:pt x="45980" y="173355"/>
                                  <a:pt x="45980" y="173355"/>
                                </a:cubicBezTo>
                                <a:cubicBezTo>
                                  <a:pt x="45027" y="172403"/>
                                  <a:pt x="45027" y="173355"/>
                                  <a:pt x="45027" y="174308"/>
                                </a:cubicBezTo>
                                <a:close/>
                                <a:moveTo>
                                  <a:pt x="45980" y="135255"/>
                                </a:moveTo>
                                <a:cubicBezTo>
                                  <a:pt x="45980" y="134303"/>
                                  <a:pt x="45980" y="134303"/>
                                  <a:pt x="45980" y="133350"/>
                                </a:cubicBezTo>
                                <a:lnTo>
                                  <a:pt x="45980" y="133350"/>
                                </a:lnTo>
                                <a:cubicBezTo>
                                  <a:pt x="45027" y="135255"/>
                                  <a:pt x="45027" y="135255"/>
                                  <a:pt x="45980" y="135255"/>
                                </a:cubicBezTo>
                                <a:close/>
                                <a:moveTo>
                                  <a:pt x="45027" y="144780"/>
                                </a:moveTo>
                                <a:cubicBezTo>
                                  <a:pt x="45027" y="144780"/>
                                  <a:pt x="45027" y="145733"/>
                                  <a:pt x="45027" y="144780"/>
                                </a:cubicBezTo>
                                <a:cubicBezTo>
                                  <a:pt x="45980" y="145733"/>
                                  <a:pt x="46932" y="145733"/>
                                  <a:pt x="46932" y="144780"/>
                                </a:cubicBezTo>
                                <a:cubicBezTo>
                                  <a:pt x="46932" y="144780"/>
                                  <a:pt x="46932" y="143828"/>
                                  <a:pt x="45027" y="144780"/>
                                </a:cubicBezTo>
                                <a:cubicBezTo>
                                  <a:pt x="45980" y="143828"/>
                                  <a:pt x="45027" y="143828"/>
                                  <a:pt x="45027" y="144780"/>
                                </a:cubicBezTo>
                                <a:close/>
                                <a:moveTo>
                                  <a:pt x="47885" y="207645"/>
                                </a:moveTo>
                                <a:cubicBezTo>
                                  <a:pt x="47885" y="206693"/>
                                  <a:pt x="46932" y="206693"/>
                                  <a:pt x="45980" y="206693"/>
                                </a:cubicBezTo>
                                <a:cubicBezTo>
                                  <a:pt x="45980" y="205740"/>
                                  <a:pt x="46932" y="205740"/>
                                  <a:pt x="46932" y="204788"/>
                                </a:cubicBezTo>
                                <a:lnTo>
                                  <a:pt x="45980" y="204788"/>
                                </a:lnTo>
                                <a:cubicBezTo>
                                  <a:pt x="45027" y="205740"/>
                                  <a:pt x="45980" y="206693"/>
                                  <a:pt x="45980" y="206693"/>
                                </a:cubicBezTo>
                                <a:cubicBezTo>
                                  <a:pt x="45980" y="206693"/>
                                  <a:pt x="45980" y="207645"/>
                                  <a:pt x="47885" y="207645"/>
                                </a:cubicBezTo>
                                <a:cubicBezTo>
                                  <a:pt x="47885" y="207645"/>
                                  <a:pt x="47885" y="207645"/>
                                  <a:pt x="47885" y="207645"/>
                                </a:cubicBezTo>
                                <a:close/>
                                <a:moveTo>
                                  <a:pt x="63125" y="136208"/>
                                </a:moveTo>
                                <a:cubicBezTo>
                                  <a:pt x="63125" y="136208"/>
                                  <a:pt x="63125" y="135255"/>
                                  <a:pt x="63125" y="136208"/>
                                </a:cubicBezTo>
                                <a:cubicBezTo>
                                  <a:pt x="62172" y="132397"/>
                                  <a:pt x="61220" y="130493"/>
                                  <a:pt x="57410" y="132397"/>
                                </a:cubicBezTo>
                                <a:cubicBezTo>
                                  <a:pt x="56457" y="132397"/>
                                  <a:pt x="55505" y="131445"/>
                                  <a:pt x="55505" y="132397"/>
                                </a:cubicBezTo>
                                <a:cubicBezTo>
                                  <a:pt x="55505" y="133350"/>
                                  <a:pt x="56457" y="134303"/>
                                  <a:pt x="57410" y="134303"/>
                                </a:cubicBezTo>
                                <a:cubicBezTo>
                                  <a:pt x="60267" y="134303"/>
                                  <a:pt x="60267" y="135255"/>
                                  <a:pt x="58362" y="137160"/>
                                </a:cubicBezTo>
                                <a:cubicBezTo>
                                  <a:pt x="58362" y="138113"/>
                                  <a:pt x="58362" y="139065"/>
                                  <a:pt x="57410" y="139065"/>
                                </a:cubicBezTo>
                                <a:cubicBezTo>
                                  <a:pt x="57410" y="140970"/>
                                  <a:pt x="56457" y="141922"/>
                                  <a:pt x="54552" y="140970"/>
                                </a:cubicBezTo>
                                <a:cubicBezTo>
                                  <a:pt x="53600" y="140970"/>
                                  <a:pt x="54552" y="139065"/>
                                  <a:pt x="54552" y="138113"/>
                                </a:cubicBezTo>
                                <a:cubicBezTo>
                                  <a:pt x="54552" y="137160"/>
                                  <a:pt x="55505" y="135255"/>
                                  <a:pt x="53600" y="135255"/>
                                </a:cubicBezTo>
                                <a:cubicBezTo>
                                  <a:pt x="52647" y="134303"/>
                                  <a:pt x="51695" y="135255"/>
                                  <a:pt x="50742" y="136208"/>
                                </a:cubicBezTo>
                                <a:cubicBezTo>
                                  <a:pt x="47885" y="138113"/>
                                  <a:pt x="46932" y="138113"/>
                                  <a:pt x="44075" y="135255"/>
                                </a:cubicBezTo>
                                <a:cubicBezTo>
                                  <a:pt x="43122" y="137160"/>
                                  <a:pt x="43122" y="138113"/>
                                  <a:pt x="45027" y="139065"/>
                                </a:cubicBezTo>
                                <a:cubicBezTo>
                                  <a:pt x="45980" y="140018"/>
                                  <a:pt x="47885" y="140970"/>
                                  <a:pt x="49790" y="140970"/>
                                </a:cubicBezTo>
                                <a:cubicBezTo>
                                  <a:pt x="50742" y="140970"/>
                                  <a:pt x="50742" y="141922"/>
                                  <a:pt x="50742" y="141922"/>
                                </a:cubicBezTo>
                                <a:cubicBezTo>
                                  <a:pt x="50742" y="142875"/>
                                  <a:pt x="49790" y="142875"/>
                                  <a:pt x="49790" y="142875"/>
                                </a:cubicBezTo>
                                <a:cubicBezTo>
                                  <a:pt x="48837" y="142875"/>
                                  <a:pt x="47885" y="142875"/>
                                  <a:pt x="48837" y="143828"/>
                                </a:cubicBezTo>
                                <a:cubicBezTo>
                                  <a:pt x="48837" y="144780"/>
                                  <a:pt x="49790" y="144780"/>
                                  <a:pt x="50742" y="143828"/>
                                </a:cubicBezTo>
                                <a:cubicBezTo>
                                  <a:pt x="52647" y="142875"/>
                                  <a:pt x="54552" y="140970"/>
                                  <a:pt x="57410" y="142875"/>
                                </a:cubicBezTo>
                                <a:cubicBezTo>
                                  <a:pt x="58362" y="143828"/>
                                  <a:pt x="59315" y="141922"/>
                                  <a:pt x="59315" y="140970"/>
                                </a:cubicBezTo>
                                <a:cubicBezTo>
                                  <a:pt x="60267" y="140018"/>
                                  <a:pt x="60267" y="138113"/>
                                  <a:pt x="63125" y="136208"/>
                                </a:cubicBezTo>
                                <a:close/>
                                <a:moveTo>
                                  <a:pt x="46932" y="212408"/>
                                </a:moveTo>
                                <a:cubicBezTo>
                                  <a:pt x="45980" y="212408"/>
                                  <a:pt x="45980" y="213360"/>
                                  <a:pt x="46932" y="212408"/>
                                </a:cubicBezTo>
                                <a:cubicBezTo>
                                  <a:pt x="45980" y="213360"/>
                                  <a:pt x="45980" y="214313"/>
                                  <a:pt x="46932" y="214313"/>
                                </a:cubicBezTo>
                                <a:cubicBezTo>
                                  <a:pt x="46932" y="214313"/>
                                  <a:pt x="46932" y="213360"/>
                                  <a:pt x="46932" y="212408"/>
                                </a:cubicBezTo>
                                <a:cubicBezTo>
                                  <a:pt x="47885" y="212408"/>
                                  <a:pt x="46932" y="212408"/>
                                  <a:pt x="46932" y="212408"/>
                                </a:cubicBezTo>
                                <a:close/>
                                <a:moveTo>
                                  <a:pt x="48837" y="172403"/>
                                </a:moveTo>
                                <a:cubicBezTo>
                                  <a:pt x="48837" y="171450"/>
                                  <a:pt x="47885" y="170497"/>
                                  <a:pt x="47885" y="170497"/>
                                </a:cubicBezTo>
                                <a:cubicBezTo>
                                  <a:pt x="45980" y="170497"/>
                                  <a:pt x="46932" y="171450"/>
                                  <a:pt x="46932" y="172403"/>
                                </a:cubicBezTo>
                                <a:cubicBezTo>
                                  <a:pt x="46932" y="172403"/>
                                  <a:pt x="47885" y="173355"/>
                                  <a:pt x="48837" y="172403"/>
                                </a:cubicBezTo>
                                <a:close/>
                                <a:moveTo>
                                  <a:pt x="48837" y="239078"/>
                                </a:moveTo>
                                <a:cubicBezTo>
                                  <a:pt x="47885" y="239078"/>
                                  <a:pt x="47885" y="239078"/>
                                  <a:pt x="47885" y="239078"/>
                                </a:cubicBezTo>
                                <a:cubicBezTo>
                                  <a:pt x="46932" y="239078"/>
                                  <a:pt x="46932" y="239078"/>
                                  <a:pt x="47885" y="240030"/>
                                </a:cubicBezTo>
                                <a:cubicBezTo>
                                  <a:pt x="47885" y="240030"/>
                                  <a:pt x="47885" y="240030"/>
                                  <a:pt x="48837" y="239078"/>
                                </a:cubicBezTo>
                                <a:cubicBezTo>
                                  <a:pt x="48837" y="240030"/>
                                  <a:pt x="48837" y="240030"/>
                                  <a:pt x="48837" y="239078"/>
                                </a:cubicBezTo>
                                <a:close/>
                                <a:moveTo>
                                  <a:pt x="48837" y="146685"/>
                                </a:moveTo>
                                <a:cubicBezTo>
                                  <a:pt x="47885" y="146685"/>
                                  <a:pt x="47885" y="147638"/>
                                  <a:pt x="47885" y="148590"/>
                                </a:cubicBezTo>
                                <a:cubicBezTo>
                                  <a:pt x="47885" y="149543"/>
                                  <a:pt x="47885" y="149543"/>
                                  <a:pt x="48837" y="149543"/>
                                </a:cubicBezTo>
                                <a:cubicBezTo>
                                  <a:pt x="49790" y="149543"/>
                                  <a:pt x="50742" y="149543"/>
                                  <a:pt x="50742" y="147638"/>
                                </a:cubicBezTo>
                                <a:cubicBezTo>
                                  <a:pt x="50742" y="147638"/>
                                  <a:pt x="49790" y="146685"/>
                                  <a:pt x="48837" y="146685"/>
                                </a:cubicBezTo>
                                <a:close/>
                                <a:moveTo>
                                  <a:pt x="50742" y="69533"/>
                                </a:moveTo>
                                <a:cubicBezTo>
                                  <a:pt x="49790" y="69533"/>
                                  <a:pt x="48837" y="69533"/>
                                  <a:pt x="48837" y="68580"/>
                                </a:cubicBezTo>
                                <a:lnTo>
                                  <a:pt x="49790" y="66675"/>
                                </a:lnTo>
                                <a:lnTo>
                                  <a:pt x="51695" y="67628"/>
                                </a:lnTo>
                                <a:cubicBezTo>
                                  <a:pt x="51695" y="68580"/>
                                  <a:pt x="53600" y="68580"/>
                                  <a:pt x="52647" y="69533"/>
                                </a:cubicBezTo>
                                <a:cubicBezTo>
                                  <a:pt x="51695" y="71438"/>
                                  <a:pt x="50742" y="70485"/>
                                  <a:pt x="50742" y="69533"/>
                                </a:cubicBezTo>
                                <a:close/>
                                <a:moveTo>
                                  <a:pt x="65030" y="175260"/>
                                </a:moveTo>
                                <a:cubicBezTo>
                                  <a:pt x="65030" y="174308"/>
                                  <a:pt x="65030" y="172403"/>
                                  <a:pt x="63125" y="171450"/>
                                </a:cubicBezTo>
                                <a:cubicBezTo>
                                  <a:pt x="61220" y="170497"/>
                                  <a:pt x="59315" y="170497"/>
                                  <a:pt x="59315" y="172403"/>
                                </a:cubicBezTo>
                                <a:cubicBezTo>
                                  <a:pt x="58362" y="176213"/>
                                  <a:pt x="56457" y="177165"/>
                                  <a:pt x="53600" y="176213"/>
                                </a:cubicBezTo>
                                <a:cubicBezTo>
                                  <a:pt x="52647" y="175260"/>
                                  <a:pt x="51695" y="176213"/>
                                  <a:pt x="52647" y="177165"/>
                                </a:cubicBezTo>
                                <a:cubicBezTo>
                                  <a:pt x="53600" y="179070"/>
                                  <a:pt x="54552" y="180975"/>
                                  <a:pt x="54552" y="182880"/>
                                </a:cubicBezTo>
                                <a:cubicBezTo>
                                  <a:pt x="53600" y="182880"/>
                                  <a:pt x="52647" y="183833"/>
                                  <a:pt x="52647" y="183833"/>
                                </a:cubicBezTo>
                                <a:cubicBezTo>
                                  <a:pt x="51695" y="184785"/>
                                  <a:pt x="49790" y="184785"/>
                                  <a:pt x="49790" y="186690"/>
                                </a:cubicBezTo>
                                <a:cubicBezTo>
                                  <a:pt x="49790" y="186690"/>
                                  <a:pt x="49790" y="187643"/>
                                  <a:pt x="50742" y="187643"/>
                                </a:cubicBezTo>
                                <a:cubicBezTo>
                                  <a:pt x="51695" y="187643"/>
                                  <a:pt x="52647" y="186690"/>
                                  <a:pt x="53600" y="185738"/>
                                </a:cubicBezTo>
                                <a:cubicBezTo>
                                  <a:pt x="54552" y="184785"/>
                                  <a:pt x="54552" y="183833"/>
                                  <a:pt x="54552" y="182880"/>
                                </a:cubicBezTo>
                                <a:cubicBezTo>
                                  <a:pt x="57410" y="182880"/>
                                  <a:pt x="57410" y="182880"/>
                                  <a:pt x="56457" y="180975"/>
                                </a:cubicBezTo>
                                <a:cubicBezTo>
                                  <a:pt x="55505" y="179070"/>
                                  <a:pt x="55505" y="178118"/>
                                  <a:pt x="57410" y="178118"/>
                                </a:cubicBezTo>
                                <a:cubicBezTo>
                                  <a:pt x="59315" y="178118"/>
                                  <a:pt x="60267" y="177165"/>
                                  <a:pt x="60267" y="175260"/>
                                </a:cubicBezTo>
                                <a:cubicBezTo>
                                  <a:pt x="60267" y="173355"/>
                                  <a:pt x="61220" y="172403"/>
                                  <a:pt x="63125" y="174308"/>
                                </a:cubicBezTo>
                                <a:cubicBezTo>
                                  <a:pt x="63125" y="175260"/>
                                  <a:pt x="64077" y="176213"/>
                                  <a:pt x="65030" y="175260"/>
                                </a:cubicBezTo>
                                <a:close/>
                                <a:moveTo>
                                  <a:pt x="65982" y="34290"/>
                                </a:moveTo>
                                <a:cubicBezTo>
                                  <a:pt x="63125" y="31433"/>
                                  <a:pt x="60267" y="31433"/>
                                  <a:pt x="56457" y="31433"/>
                                </a:cubicBezTo>
                                <a:cubicBezTo>
                                  <a:pt x="55505" y="30480"/>
                                  <a:pt x="54552" y="30480"/>
                                  <a:pt x="53600" y="32385"/>
                                </a:cubicBezTo>
                                <a:cubicBezTo>
                                  <a:pt x="53600" y="33338"/>
                                  <a:pt x="53600" y="34290"/>
                                  <a:pt x="52647" y="34290"/>
                                </a:cubicBezTo>
                                <a:cubicBezTo>
                                  <a:pt x="52647" y="34290"/>
                                  <a:pt x="51695" y="33338"/>
                                  <a:pt x="51695" y="33338"/>
                                </a:cubicBezTo>
                                <a:cubicBezTo>
                                  <a:pt x="48837" y="31433"/>
                                  <a:pt x="48837" y="30480"/>
                                  <a:pt x="50742" y="27622"/>
                                </a:cubicBezTo>
                                <a:lnTo>
                                  <a:pt x="58362" y="27622"/>
                                </a:lnTo>
                                <a:lnTo>
                                  <a:pt x="58362" y="28575"/>
                                </a:lnTo>
                                <a:cubicBezTo>
                                  <a:pt x="62172" y="27622"/>
                                  <a:pt x="64077" y="30480"/>
                                  <a:pt x="65982" y="32385"/>
                                </a:cubicBezTo>
                                <a:cubicBezTo>
                                  <a:pt x="66935" y="32385"/>
                                  <a:pt x="68840" y="32385"/>
                                  <a:pt x="67887" y="34290"/>
                                </a:cubicBezTo>
                                <a:cubicBezTo>
                                  <a:pt x="66935" y="35243"/>
                                  <a:pt x="65982" y="35243"/>
                                  <a:pt x="65982" y="34290"/>
                                </a:cubicBezTo>
                                <a:close/>
                                <a:moveTo>
                                  <a:pt x="51695" y="217170"/>
                                </a:moveTo>
                                <a:cubicBezTo>
                                  <a:pt x="51695" y="217170"/>
                                  <a:pt x="51695" y="216218"/>
                                  <a:pt x="51695" y="217170"/>
                                </a:cubicBezTo>
                                <a:lnTo>
                                  <a:pt x="51695" y="217170"/>
                                </a:lnTo>
                                <a:cubicBezTo>
                                  <a:pt x="50742" y="217170"/>
                                  <a:pt x="50742" y="217170"/>
                                  <a:pt x="51695" y="217170"/>
                                </a:cubicBezTo>
                                <a:lnTo>
                                  <a:pt x="51695" y="217170"/>
                                </a:lnTo>
                                <a:close/>
                                <a:moveTo>
                                  <a:pt x="52647" y="190500"/>
                                </a:moveTo>
                                <a:cubicBezTo>
                                  <a:pt x="52647" y="191453"/>
                                  <a:pt x="50742" y="190500"/>
                                  <a:pt x="50742" y="191453"/>
                                </a:cubicBezTo>
                                <a:cubicBezTo>
                                  <a:pt x="50742" y="192405"/>
                                  <a:pt x="51695" y="192405"/>
                                  <a:pt x="51695" y="192405"/>
                                </a:cubicBezTo>
                                <a:cubicBezTo>
                                  <a:pt x="52647" y="192405"/>
                                  <a:pt x="53600" y="192405"/>
                                  <a:pt x="53600" y="191453"/>
                                </a:cubicBezTo>
                                <a:cubicBezTo>
                                  <a:pt x="53600" y="191453"/>
                                  <a:pt x="53600" y="191453"/>
                                  <a:pt x="52647" y="190500"/>
                                </a:cubicBezTo>
                                <a:close/>
                                <a:moveTo>
                                  <a:pt x="53600" y="108585"/>
                                </a:moveTo>
                                <a:cubicBezTo>
                                  <a:pt x="53600" y="108585"/>
                                  <a:pt x="53600" y="108585"/>
                                  <a:pt x="53600" y="108585"/>
                                </a:cubicBezTo>
                                <a:lnTo>
                                  <a:pt x="53600" y="108585"/>
                                </a:lnTo>
                                <a:cubicBezTo>
                                  <a:pt x="52647" y="109538"/>
                                  <a:pt x="50742" y="110490"/>
                                  <a:pt x="50742" y="108585"/>
                                </a:cubicBezTo>
                                <a:lnTo>
                                  <a:pt x="50742" y="108585"/>
                                </a:lnTo>
                                <a:cubicBezTo>
                                  <a:pt x="51695" y="107633"/>
                                  <a:pt x="52647" y="103822"/>
                                  <a:pt x="53600" y="104775"/>
                                </a:cubicBezTo>
                                <a:cubicBezTo>
                                  <a:pt x="56457" y="104775"/>
                                  <a:pt x="53600" y="106680"/>
                                  <a:pt x="53600" y="108585"/>
                                </a:cubicBezTo>
                                <a:close/>
                                <a:moveTo>
                                  <a:pt x="53600" y="203835"/>
                                </a:moveTo>
                                <a:cubicBezTo>
                                  <a:pt x="53600" y="203835"/>
                                  <a:pt x="54552" y="203835"/>
                                  <a:pt x="54552" y="202883"/>
                                </a:cubicBezTo>
                                <a:cubicBezTo>
                                  <a:pt x="55505" y="201930"/>
                                  <a:pt x="59315" y="203835"/>
                                  <a:pt x="55505" y="200978"/>
                                </a:cubicBezTo>
                                <a:cubicBezTo>
                                  <a:pt x="55505" y="200978"/>
                                  <a:pt x="55505" y="200025"/>
                                  <a:pt x="55505" y="200025"/>
                                </a:cubicBezTo>
                                <a:cubicBezTo>
                                  <a:pt x="55505" y="199072"/>
                                  <a:pt x="57410" y="199072"/>
                                  <a:pt x="55505" y="198120"/>
                                </a:cubicBezTo>
                                <a:cubicBezTo>
                                  <a:pt x="54552" y="198120"/>
                                  <a:pt x="53600" y="198120"/>
                                  <a:pt x="53600" y="199072"/>
                                </a:cubicBezTo>
                                <a:lnTo>
                                  <a:pt x="51695" y="201930"/>
                                </a:lnTo>
                                <a:cubicBezTo>
                                  <a:pt x="51695" y="202883"/>
                                  <a:pt x="51695" y="203835"/>
                                  <a:pt x="53600" y="203835"/>
                                </a:cubicBezTo>
                                <a:close/>
                                <a:moveTo>
                                  <a:pt x="55505" y="100965"/>
                                </a:moveTo>
                                <a:cubicBezTo>
                                  <a:pt x="54552" y="100965"/>
                                  <a:pt x="52647" y="100965"/>
                                  <a:pt x="51695" y="100013"/>
                                </a:cubicBezTo>
                                <a:cubicBezTo>
                                  <a:pt x="53600" y="99060"/>
                                  <a:pt x="54552" y="100013"/>
                                  <a:pt x="55505" y="100965"/>
                                </a:cubicBezTo>
                                <a:close/>
                                <a:moveTo>
                                  <a:pt x="53600" y="240983"/>
                                </a:moveTo>
                                <a:cubicBezTo>
                                  <a:pt x="53600" y="240030"/>
                                  <a:pt x="53600" y="240030"/>
                                  <a:pt x="53600" y="240983"/>
                                </a:cubicBezTo>
                                <a:cubicBezTo>
                                  <a:pt x="52647" y="240030"/>
                                  <a:pt x="51695" y="240983"/>
                                  <a:pt x="51695" y="240983"/>
                                </a:cubicBezTo>
                                <a:cubicBezTo>
                                  <a:pt x="52647" y="240983"/>
                                  <a:pt x="52647" y="241935"/>
                                  <a:pt x="53600" y="240983"/>
                                </a:cubicBezTo>
                                <a:cubicBezTo>
                                  <a:pt x="53600" y="241935"/>
                                  <a:pt x="53600" y="240983"/>
                                  <a:pt x="53600" y="240983"/>
                                </a:cubicBezTo>
                                <a:close/>
                                <a:moveTo>
                                  <a:pt x="52647" y="22860"/>
                                </a:moveTo>
                                <a:cubicBezTo>
                                  <a:pt x="52647" y="20003"/>
                                  <a:pt x="54552" y="19050"/>
                                  <a:pt x="57410" y="20003"/>
                                </a:cubicBezTo>
                                <a:cubicBezTo>
                                  <a:pt x="58362" y="20003"/>
                                  <a:pt x="59315" y="20003"/>
                                  <a:pt x="59315" y="21908"/>
                                </a:cubicBezTo>
                                <a:cubicBezTo>
                                  <a:pt x="57410" y="20955"/>
                                  <a:pt x="58362" y="25718"/>
                                  <a:pt x="55505" y="22860"/>
                                </a:cubicBezTo>
                                <a:cubicBezTo>
                                  <a:pt x="55505" y="20955"/>
                                  <a:pt x="53600" y="22860"/>
                                  <a:pt x="52647" y="22860"/>
                                </a:cubicBezTo>
                                <a:close/>
                                <a:moveTo>
                                  <a:pt x="54552" y="225743"/>
                                </a:moveTo>
                                <a:cubicBezTo>
                                  <a:pt x="53600" y="225743"/>
                                  <a:pt x="53600" y="226695"/>
                                  <a:pt x="54552" y="225743"/>
                                </a:cubicBezTo>
                                <a:cubicBezTo>
                                  <a:pt x="53600" y="227647"/>
                                  <a:pt x="54552" y="228600"/>
                                  <a:pt x="55505" y="228600"/>
                                </a:cubicBezTo>
                                <a:cubicBezTo>
                                  <a:pt x="56457" y="228600"/>
                                  <a:pt x="56457" y="228600"/>
                                  <a:pt x="56457" y="227647"/>
                                </a:cubicBezTo>
                                <a:cubicBezTo>
                                  <a:pt x="56457" y="227647"/>
                                  <a:pt x="55505" y="226695"/>
                                  <a:pt x="54552" y="225743"/>
                                </a:cubicBezTo>
                                <a:close/>
                                <a:moveTo>
                                  <a:pt x="55505" y="236220"/>
                                </a:moveTo>
                                <a:cubicBezTo>
                                  <a:pt x="55505" y="236220"/>
                                  <a:pt x="54552" y="236220"/>
                                  <a:pt x="54552" y="236220"/>
                                </a:cubicBezTo>
                                <a:cubicBezTo>
                                  <a:pt x="54552" y="237172"/>
                                  <a:pt x="55505" y="237172"/>
                                  <a:pt x="55505" y="237172"/>
                                </a:cubicBezTo>
                                <a:cubicBezTo>
                                  <a:pt x="57410" y="237172"/>
                                  <a:pt x="58362" y="239078"/>
                                  <a:pt x="57410" y="240983"/>
                                </a:cubicBezTo>
                                <a:cubicBezTo>
                                  <a:pt x="57410" y="241935"/>
                                  <a:pt x="57410" y="241935"/>
                                  <a:pt x="57410" y="241935"/>
                                </a:cubicBezTo>
                                <a:cubicBezTo>
                                  <a:pt x="57410" y="241935"/>
                                  <a:pt x="58362" y="240983"/>
                                  <a:pt x="58362" y="240983"/>
                                </a:cubicBezTo>
                                <a:cubicBezTo>
                                  <a:pt x="60267" y="238125"/>
                                  <a:pt x="58362" y="236220"/>
                                  <a:pt x="55505" y="236220"/>
                                </a:cubicBezTo>
                                <a:close/>
                                <a:moveTo>
                                  <a:pt x="77412" y="94297"/>
                                </a:moveTo>
                                <a:cubicBezTo>
                                  <a:pt x="77412" y="92393"/>
                                  <a:pt x="77412" y="90488"/>
                                  <a:pt x="76460" y="88583"/>
                                </a:cubicBezTo>
                                <a:cubicBezTo>
                                  <a:pt x="75507" y="86678"/>
                                  <a:pt x="73602" y="87630"/>
                                  <a:pt x="72650" y="87630"/>
                                </a:cubicBezTo>
                                <a:cubicBezTo>
                                  <a:pt x="71697" y="87630"/>
                                  <a:pt x="71697" y="87630"/>
                                  <a:pt x="70745" y="88583"/>
                                </a:cubicBezTo>
                                <a:cubicBezTo>
                                  <a:pt x="69792" y="89535"/>
                                  <a:pt x="68840" y="88583"/>
                                  <a:pt x="68840" y="87630"/>
                                </a:cubicBezTo>
                                <a:cubicBezTo>
                                  <a:pt x="68840" y="84772"/>
                                  <a:pt x="66935" y="83820"/>
                                  <a:pt x="64077" y="82868"/>
                                </a:cubicBezTo>
                                <a:cubicBezTo>
                                  <a:pt x="63125" y="82868"/>
                                  <a:pt x="61220" y="82868"/>
                                  <a:pt x="60267" y="80963"/>
                                </a:cubicBezTo>
                                <a:cubicBezTo>
                                  <a:pt x="59315" y="79058"/>
                                  <a:pt x="57410" y="80010"/>
                                  <a:pt x="56457" y="80010"/>
                                </a:cubicBezTo>
                                <a:cubicBezTo>
                                  <a:pt x="55505" y="78105"/>
                                  <a:pt x="54552" y="79058"/>
                                  <a:pt x="53600" y="80010"/>
                                </a:cubicBezTo>
                                <a:lnTo>
                                  <a:pt x="56457" y="80010"/>
                                </a:lnTo>
                                <a:cubicBezTo>
                                  <a:pt x="56457" y="80963"/>
                                  <a:pt x="55505" y="80963"/>
                                  <a:pt x="55505" y="81915"/>
                                </a:cubicBezTo>
                                <a:cubicBezTo>
                                  <a:pt x="55505" y="82868"/>
                                  <a:pt x="53600" y="82868"/>
                                  <a:pt x="54552" y="83820"/>
                                </a:cubicBezTo>
                                <a:cubicBezTo>
                                  <a:pt x="55505" y="84772"/>
                                  <a:pt x="56457" y="83820"/>
                                  <a:pt x="57410" y="83820"/>
                                </a:cubicBezTo>
                                <a:cubicBezTo>
                                  <a:pt x="57410" y="84772"/>
                                  <a:pt x="57410" y="86678"/>
                                  <a:pt x="56457" y="87630"/>
                                </a:cubicBezTo>
                                <a:cubicBezTo>
                                  <a:pt x="55505" y="89535"/>
                                  <a:pt x="56457" y="90488"/>
                                  <a:pt x="57410" y="91440"/>
                                </a:cubicBezTo>
                                <a:cubicBezTo>
                                  <a:pt x="57410" y="91440"/>
                                  <a:pt x="58362" y="92393"/>
                                  <a:pt x="58362" y="92393"/>
                                </a:cubicBezTo>
                                <a:cubicBezTo>
                                  <a:pt x="59315" y="92393"/>
                                  <a:pt x="60267" y="91440"/>
                                  <a:pt x="59315" y="90488"/>
                                </a:cubicBezTo>
                                <a:cubicBezTo>
                                  <a:pt x="59315" y="88583"/>
                                  <a:pt x="59315" y="85725"/>
                                  <a:pt x="56457" y="83820"/>
                                </a:cubicBezTo>
                                <a:cubicBezTo>
                                  <a:pt x="57410" y="81915"/>
                                  <a:pt x="58362" y="81915"/>
                                  <a:pt x="60267" y="82868"/>
                                </a:cubicBezTo>
                                <a:cubicBezTo>
                                  <a:pt x="62172" y="83820"/>
                                  <a:pt x="62172" y="85725"/>
                                  <a:pt x="65030" y="85725"/>
                                </a:cubicBezTo>
                                <a:cubicBezTo>
                                  <a:pt x="65982" y="85725"/>
                                  <a:pt x="65982" y="86678"/>
                                  <a:pt x="65982" y="86678"/>
                                </a:cubicBezTo>
                                <a:cubicBezTo>
                                  <a:pt x="65982" y="86678"/>
                                  <a:pt x="65030" y="86678"/>
                                  <a:pt x="65030" y="87630"/>
                                </a:cubicBezTo>
                                <a:cubicBezTo>
                                  <a:pt x="64077" y="88583"/>
                                  <a:pt x="63125" y="85725"/>
                                  <a:pt x="62172" y="87630"/>
                                </a:cubicBezTo>
                                <a:cubicBezTo>
                                  <a:pt x="62172" y="88583"/>
                                  <a:pt x="62172" y="90488"/>
                                  <a:pt x="62172" y="91440"/>
                                </a:cubicBezTo>
                                <a:cubicBezTo>
                                  <a:pt x="62172" y="93345"/>
                                  <a:pt x="64077" y="94297"/>
                                  <a:pt x="64077" y="95250"/>
                                </a:cubicBezTo>
                                <a:lnTo>
                                  <a:pt x="64077" y="95250"/>
                                </a:lnTo>
                                <a:cubicBezTo>
                                  <a:pt x="65030" y="94297"/>
                                  <a:pt x="65982" y="93345"/>
                                  <a:pt x="65030" y="91440"/>
                                </a:cubicBezTo>
                                <a:cubicBezTo>
                                  <a:pt x="64077" y="90488"/>
                                  <a:pt x="64077" y="90488"/>
                                  <a:pt x="65030" y="89535"/>
                                </a:cubicBezTo>
                                <a:cubicBezTo>
                                  <a:pt x="65982" y="89535"/>
                                  <a:pt x="66935" y="88583"/>
                                  <a:pt x="66935" y="89535"/>
                                </a:cubicBezTo>
                                <a:cubicBezTo>
                                  <a:pt x="66935" y="90488"/>
                                  <a:pt x="66935" y="91440"/>
                                  <a:pt x="67887" y="91440"/>
                                </a:cubicBezTo>
                                <a:cubicBezTo>
                                  <a:pt x="69792" y="94297"/>
                                  <a:pt x="66935" y="97155"/>
                                  <a:pt x="67887" y="100013"/>
                                </a:cubicBezTo>
                                <a:cubicBezTo>
                                  <a:pt x="67887" y="100965"/>
                                  <a:pt x="65982" y="101918"/>
                                  <a:pt x="68840" y="101918"/>
                                </a:cubicBezTo>
                                <a:cubicBezTo>
                                  <a:pt x="69792" y="101918"/>
                                  <a:pt x="70745" y="101918"/>
                                  <a:pt x="70745" y="100965"/>
                                </a:cubicBezTo>
                                <a:cubicBezTo>
                                  <a:pt x="70745" y="100013"/>
                                  <a:pt x="71697" y="99060"/>
                                  <a:pt x="70745" y="98108"/>
                                </a:cubicBezTo>
                                <a:cubicBezTo>
                                  <a:pt x="70745" y="96203"/>
                                  <a:pt x="69792" y="94297"/>
                                  <a:pt x="70745" y="93345"/>
                                </a:cubicBezTo>
                                <a:cubicBezTo>
                                  <a:pt x="71697" y="92393"/>
                                  <a:pt x="73602" y="94297"/>
                                  <a:pt x="75507" y="94297"/>
                                </a:cubicBezTo>
                                <a:cubicBezTo>
                                  <a:pt x="75507" y="94297"/>
                                  <a:pt x="77412" y="95250"/>
                                  <a:pt x="77412" y="94297"/>
                                </a:cubicBezTo>
                                <a:close/>
                                <a:moveTo>
                                  <a:pt x="57410" y="71438"/>
                                </a:moveTo>
                                <a:cubicBezTo>
                                  <a:pt x="57410" y="72390"/>
                                  <a:pt x="56457" y="73343"/>
                                  <a:pt x="55505" y="74295"/>
                                </a:cubicBezTo>
                                <a:cubicBezTo>
                                  <a:pt x="55505" y="74295"/>
                                  <a:pt x="54552" y="73343"/>
                                  <a:pt x="54552" y="73343"/>
                                </a:cubicBezTo>
                                <a:cubicBezTo>
                                  <a:pt x="54552" y="72390"/>
                                  <a:pt x="54552" y="71438"/>
                                  <a:pt x="55505" y="70485"/>
                                </a:cubicBezTo>
                                <a:cubicBezTo>
                                  <a:pt x="56457" y="70485"/>
                                  <a:pt x="56457" y="70485"/>
                                  <a:pt x="57410" y="71438"/>
                                </a:cubicBezTo>
                                <a:close/>
                                <a:moveTo>
                                  <a:pt x="54552" y="57150"/>
                                </a:moveTo>
                                <a:lnTo>
                                  <a:pt x="54552" y="58103"/>
                                </a:lnTo>
                                <a:cubicBezTo>
                                  <a:pt x="54552" y="59055"/>
                                  <a:pt x="56457" y="59055"/>
                                  <a:pt x="56457" y="59055"/>
                                </a:cubicBezTo>
                                <a:cubicBezTo>
                                  <a:pt x="57410" y="59055"/>
                                  <a:pt x="56457" y="60960"/>
                                  <a:pt x="58362" y="60008"/>
                                </a:cubicBezTo>
                                <a:cubicBezTo>
                                  <a:pt x="59315" y="59055"/>
                                  <a:pt x="58362" y="58103"/>
                                  <a:pt x="58362" y="57150"/>
                                </a:cubicBezTo>
                                <a:cubicBezTo>
                                  <a:pt x="57410" y="57150"/>
                                  <a:pt x="56457" y="57150"/>
                                  <a:pt x="56457" y="56197"/>
                                </a:cubicBezTo>
                                <a:cubicBezTo>
                                  <a:pt x="55505" y="56197"/>
                                  <a:pt x="55505" y="56197"/>
                                  <a:pt x="54552" y="57150"/>
                                </a:cubicBezTo>
                                <a:close/>
                                <a:moveTo>
                                  <a:pt x="55505" y="53340"/>
                                </a:moveTo>
                                <a:cubicBezTo>
                                  <a:pt x="56457" y="53340"/>
                                  <a:pt x="56457" y="52388"/>
                                  <a:pt x="56457" y="51435"/>
                                </a:cubicBezTo>
                                <a:cubicBezTo>
                                  <a:pt x="56457" y="51435"/>
                                  <a:pt x="56457" y="50483"/>
                                  <a:pt x="56457" y="50483"/>
                                </a:cubicBezTo>
                                <a:cubicBezTo>
                                  <a:pt x="55505" y="50483"/>
                                  <a:pt x="55505" y="51435"/>
                                  <a:pt x="55505" y="53340"/>
                                </a:cubicBezTo>
                                <a:cubicBezTo>
                                  <a:pt x="54552" y="52388"/>
                                  <a:pt x="55505" y="53340"/>
                                  <a:pt x="55505" y="53340"/>
                                </a:cubicBezTo>
                                <a:close/>
                                <a:moveTo>
                                  <a:pt x="57410" y="211455"/>
                                </a:moveTo>
                                <a:cubicBezTo>
                                  <a:pt x="57410" y="210503"/>
                                  <a:pt x="56457" y="210503"/>
                                  <a:pt x="55505" y="210503"/>
                                </a:cubicBezTo>
                                <a:cubicBezTo>
                                  <a:pt x="54552" y="210503"/>
                                  <a:pt x="54552" y="210503"/>
                                  <a:pt x="54552" y="211455"/>
                                </a:cubicBezTo>
                                <a:cubicBezTo>
                                  <a:pt x="54552" y="212408"/>
                                  <a:pt x="55505" y="212408"/>
                                  <a:pt x="55505" y="212408"/>
                                </a:cubicBezTo>
                                <a:cubicBezTo>
                                  <a:pt x="55505" y="212408"/>
                                  <a:pt x="57410" y="212408"/>
                                  <a:pt x="57410" y="211455"/>
                                </a:cubicBezTo>
                                <a:close/>
                                <a:moveTo>
                                  <a:pt x="58362" y="98108"/>
                                </a:moveTo>
                                <a:cubicBezTo>
                                  <a:pt x="60267" y="99060"/>
                                  <a:pt x="61220" y="96203"/>
                                  <a:pt x="63125" y="98108"/>
                                </a:cubicBezTo>
                                <a:cubicBezTo>
                                  <a:pt x="63125" y="97155"/>
                                  <a:pt x="63125" y="97155"/>
                                  <a:pt x="63125" y="96203"/>
                                </a:cubicBezTo>
                                <a:cubicBezTo>
                                  <a:pt x="61220" y="96203"/>
                                  <a:pt x="60267" y="95250"/>
                                  <a:pt x="58362" y="96203"/>
                                </a:cubicBezTo>
                                <a:cubicBezTo>
                                  <a:pt x="57410" y="96203"/>
                                  <a:pt x="56457" y="97155"/>
                                  <a:pt x="58362" y="98108"/>
                                </a:cubicBezTo>
                                <a:close/>
                                <a:moveTo>
                                  <a:pt x="60267" y="128588"/>
                                </a:moveTo>
                                <a:cubicBezTo>
                                  <a:pt x="60267" y="127635"/>
                                  <a:pt x="59315" y="127635"/>
                                  <a:pt x="60267" y="128588"/>
                                </a:cubicBezTo>
                                <a:cubicBezTo>
                                  <a:pt x="58362" y="127635"/>
                                  <a:pt x="58362" y="128588"/>
                                  <a:pt x="58362" y="129540"/>
                                </a:cubicBezTo>
                                <a:cubicBezTo>
                                  <a:pt x="58362" y="129540"/>
                                  <a:pt x="59315" y="130493"/>
                                  <a:pt x="59315" y="130493"/>
                                </a:cubicBezTo>
                                <a:cubicBezTo>
                                  <a:pt x="59315" y="129540"/>
                                  <a:pt x="60267" y="128588"/>
                                  <a:pt x="60267" y="128588"/>
                                </a:cubicBezTo>
                                <a:close/>
                                <a:moveTo>
                                  <a:pt x="58362" y="28575"/>
                                </a:moveTo>
                                <a:cubicBezTo>
                                  <a:pt x="59315" y="26670"/>
                                  <a:pt x="60267" y="25718"/>
                                  <a:pt x="62172" y="25718"/>
                                </a:cubicBezTo>
                                <a:lnTo>
                                  <a:pt x="62172" y="26670"/>
                                </a:lnTo>
                                <a:cubicBezTo>
                                  <a:pt x="62172" y="28575"/>
                                  <a:pt x="60267" y="28575"/>
                                  <a:pt x="58362" y="28575"/>
                                </a:cubicBezTo>
                                <a:close/>
                                <a:moveTo>
                                  <a:pt x="61220" y="56197"/>
                                </a:moveTo>
                                <a:cubicBezTo>
                                  <a:pt x="60267" y="56197"/>
                                  <a:pt x="60267" y="56197"/>
                                  <a:pt x="59315" y="56197"/>
                                </a:cubicBezTo>
                                <a:cubicBezTo>
                                  <a:pt x="59315" y="56197"/>
                                  <a:pt x="58362" y="56197"/>
                                  <a:pt x="58362" y="57150"/>
                                </a:cubicBezTo>
                                <a:cubicBezTo>
                                  <a:pt x="58362" y="57150"/>
                                  <a:pt x="59315" y="57150"/>
                                  <a:pt x="59315" y="57150"/>
                                </a:cubicBezTo>
                                <a:cubicBezTo>
                                  <a:pt x="60267" y="58103"/>
                                  <a:pt x="61220" y="58103"/>
                                  <a:pt x="61220" y="56197"/>
                                </a:cubicBezTo>
                                <a:cubicBezTo>
                                  <a:pt x="61220" y="57150"/>
                                  <a:pt x="61220" y="56197"/>
                                  <a:pt x="61220" y="56197"/>
                                </a:cubicBezTo>
                                <a:close/>
                                <a:moveTo>
                                  <a:pt x="59315" y="218122"/>
                                </a:moveTo>
                                <a:cubicBezTo>
                                  <a:pt x="59315" y="218122"/>
                                  <a:pt x="59315" y="218122"/>
                                  <a:pt x="59315" y="218122"/>
                                </a:cubicBezTo>
                                <a:cubicBezTo>
                                  <a:pt x="59315" y="219075"/>
                                  <a:pt x="59315" y="219075"/>
                                  <a:pt x="59315" y="218122"/>
                                </a:cubicBezTo>
                                <a:cubicBezTo>
                                  <a:pt x="60267" y="219075"/>
                                  <a:pt x="60267" y="219075"/>
                                  <a:pt x="59315" y="218122"/>
                                </a:cubicBezTo>
                                <a:lnTo>
                                  <a:pt x="59315" y="218122"/>
                                </a:lnTo>
                                <a:close/>
                                <a:moveTo>
                                  <a:pt x="63125" y="227647"/>
                                </a:moveTo>
                                <a:cubicBezTo>
                                  <a:pt x="63125" y="226695"/>
                                  <a:pt x="62172" y="225743"/>
                                  <a:pt x="61220" y="225743"/>
                                </a:cubicBezTo>
                                <a:cubicBezTo>
                                  <a:pt x="60267" y="225743"/>
                                  <a:pt x="59315" y="227647"/>
                                  <a:pt x="59315" y="228600"/>
                                </a:cubicBezTo>
                                <a:cubicBezTo>
                                  <a:pt x="59315" y="229553"/>
                                  <a:pt x="60267" y="229553"/>
                                  <a:pt x="61220" y="229553"/>
                                </a:cubicBezTo>
                                <a:cubicBezTo>
                                  <a:pt x="61220" y="228600"/>
                                  <a:pt x="63125" y="229553"/>
                                  <a:pt x="63125" y="227647"/>
                                </a:cubicBezTo>
                                <a:close/>
                                <a:moveTo>
                                  <a:pt x="66935" y="72390"/>
                                </a:moveTo>
                                <a:cubicBezTo>
                                  <a:pt x="65030" y="76200"/>
                                  <a:pt x="64077" y="77153"/>
                                  <a:pt x="61220" y="76200"/>
                                </a:cubicBezTo>
                                <a:cubicBezTo>
                                  <a:pt x="60267" y="76200"/>
                                  <a:pt x="58362" y="75247"/>
                                  <a:pt x="59315" y="73343"/>
                                </a:cubicBezTo>
                                <a:cubicBezTo>
                                  <a:pt x="60267" y="71438"/>
                                  <a:pt x="61220" y="71438"/>
                                  <a:pt x="62172" y="71438"/>
                                </a:cubicBezTo>
                                <a:cubicBezTo>
                                  <a:pt x="64077" y="71438"/>
                                  <a:pt x="65030" y="73343"/>
                                  <a:pt x="66935" y="72390"/>
                                </a:cubicBezTo>
                                <a:close/>
                                <a:moveTo>
                                  <a:pt x="60267" y="62865"/>
                                </a:moveTo>
                                <a:cubicBezTo>
                                  <a:pt x="59315" y="63818"/>
                                  <a:pt x="59315" y="65722"/>
                                  <a:pt x="59315" y="65722"/>
                                </a:cubicBezTo>
                                <a:cubicBezTo>
                                  <a:pt x="60267" y="67628"/>
                                  <a:pt x="61220" y="64770"/>
                                  <a:pt x="61220" y="64770"/>
                                </a:cubicBezTo>
                                <a:lnTo>
                                  <a:pt x="64077" y="61913"/>
                                </a:lnTo>
                                <a:cubicBezTo>
                                  <a:pt x="64077" y="61913"/>
                                  <a:pt x="65030" y="61913"/>
                                  <a:pt x="65030" y="60960"/>
                                </a:cubicBezTo>
                                <a:cubicBezTo>
                                  <a:pt x="65030" y="60008"/>
                                  <a:pt x="65030" y="60008"/>
                                  <a:pt x="64077" y="60008"/>
                                </a:cubicBezTo>
                                <a:cubicBezTo>
                                  <a:pt x="63125" y="61913"/>
                                  <a:pt x="61220" y="61913"/>
                                  <a:pt x="60267" y="62865"/>
                                </a:cubicBezTo>
                                <a:close/>
                                <a:moveTo>
                                  <a:pt x="61220" y="10478"/>
                                </a:moveTo>
                                <a:cubicBezTo>
                                  <a:pt x="61220" y="12383"/>
                                  <a:pt x="63125" y="10478"/>
                                  <a:pt x="64077" y="11430"/>
                                </a:cubicBezTo>
                                <a:cubicBezTo>
                                  <a:pt x="65030" y="11430"/>
                                  <a:pt x="65982" y="11430"/>
                                  <a:pt x="65982" y="11430"/>
                                </a:cubicBezTo>
                                <a:cubicBezTo>
                                  <a:pt x="65982" y="10478"/>
                                  <a:pt x="64077" y="10478"/>
                                  <a:pt x="63125" y="9525"/>
                                </a:cubicBezTo>
                                <a:cubicBezTo>
                                  <a:pt x="62172" y="8572"/>
                                  <a:pt x="60267" y="9525"/>
                                  <a:pt x="61220" y="10478"/>
                                </a:cubicBezTo>
                                <a:close/>
                                <a:moveTo>
                                  <a:pt x="61220" y="163830"/>
                                </a:moveTo>
                                <a:cubicBezTo>
                                  <a:pt x="61220" y="161925"/>
                                  <a:pt x="61220" y="160972"/>
                                  <a:pt x="63125" y="160020"/>
                                </a:cubicBezTo>
                                <a:cubicBezTo>
                                  <a:pt x="64077" y="160020"/>
                                  <a:pt x="64077" y="160020"/>
                                  <a:pt x="64077" y="160972"/>
                                </a:cubicBezTo>
                                <a:cubicBezTo>
                                  <a:pt x="64077" y="163830"/>
                                  <a:pt x="63125" y="163830"/>
                                  <a:pt x="61220" y="163830"/>
                                </a:cubicBezTo>
                                <a:close/>
                                <a:moveTo>
                                  <a:pt x="63125" y="213360"/>
                                </a:moveTo>
                                <a:cubicBezTo>
                                  <a:pt x="62172" y="213360"/>
                                  <a:pt x="61220" y="214313"/>
                                  <a:pt x="61220" y="214313"/>
                                </a:cubicBezTo>
                                <a:cubicBezTo>
                                  <a:pt x="61220" y="215265"/>
                                  <a:pt x="61220" y="215265"/>
                                  <a:pt x="62172" y="215265"/>
                                </a:cubicBezTo>
                                <a:cubicBezTo>
                                  <a:pt x="63125" y="215265"/>
                                  <a:pt x="64077" y="215265"/>
                                  <a:pt x="64077" y="214313"/>
                                </a:cubicBezTo>
                                <a:cubicBezTo>
                                  <a:pt x="64077" y="214313"/>
                                  <a:pt x="63125" y="213360"/>
                                  <a:pt x="63125" y="213360"/>
                                </a:cubicBezTo>
                                <a:close/>
                                <a:moveTo>
                                  <a:pt x="62172" y="139065"/>
                                </a:moveTo>
                                <a:cubicBezTo>
                                  <a:pt x="62172" y="140018"/>
                                  <a:pt x="62172" y="140018"/>
                                  <a:pt x="62172" y="139065"/>
                                </a:cubicBezTo>
                                <a:cubicBezTo>
                                  <a:pt x="63125" y="140018"/>
                                  <a:pt x="64077" y="139065"/>
                                  <a:pt x="64077" y="139065"/>
                                </a:cubicBezTo>
                                <a:cubicBezTo>
                                  <a:pt x="63125" y="139065"/>
                                  <a:pt x="63125" y="138113"/>
                                  <a:pt x="62172" y="139065"/>
                                </a:cubicBezTo>
                                <a:cubicBezTo>
                                  <a:pt x="62172" y="138113"/>
                                  <a:pt x="62172" y="139065"/>
                                  <a:pt x="62172" y="139065"/>
                                </a:cubicBezTo>
                                <a:close/>
                                <a:moveTo>
                                  <a:pt x="64077" y="128588"/>
                                </a:moveTo>
                                <a:cubicBezTo>
                                  <a:pt x="65030" y="128588"/>
                                  <a:pt x="65982" y="128588"/>
                                  <a:pt x="66935" y="126683"/>
                                </a:cubicBezTo>
                                <a:cubicBezTo>
                                  <a:pt x="66935" y="125730"/>
                                  <a:pt x="65982" y="124778"/>
                                  <a:pt x="65030" y="124778"/>
                                </a:cubicBezTo>
                                <a:cubicBezTo>
                                  <a:pt x="64077" y="124778"/>
                                  <a:pt x="63125" y="125730"/>
                                  <a:pt x="63125" y="126683"/>
                                </a:cubicBezTo>
                                <a:cubicBezTo>
                                  <a:pt x="63125" y="128588"/>
                                  <a:pt x="63125" y="129540"/>
                                  <a:pt x="64077" y="128588"/>
                                </a:cubicBezTo>
                                <a:close/>
                                <a:moveTo>
                                  <a:pt x="76460" y="237172"/>
                                </a:moveTo>
                                <a:cubicBezTo>
                                  <a:pt x="76460" y="235268"/>
                                  <a:pt x="74555" y="237172"/>
                                  <a:pt x="72650" y="236220"/>
                                </a:cubicBezTo>
                                <a:cubicBezTo>
                                  <a:pt x="72650" y="236220"/>
                                  <a:pt x="71697" y="236220"/>
                                  <a:pt x="70745" y="236220"/>
                                </a:cubicBezTo>
                                <a:cubicBezTo>
                                  <a:pt x="68840" y="237172"/>
                                  <a:pt x="67887" y="237172"/>
                                  <a:pt x="65982" y="237172"/>
                                </a:cubicBezTo>
                                <a:cubicBezTo>
                                  <a:pt x="62172" y="237172"/>
                                  <a:pt x="65030" y="234315"/>
                                  <a:pt x="64077" y="233363"/>
                                </a:cubicBezTo>
                                <a:cubicBezTo>
                                  <a:pt x="64077" y="232410"/>
                                  <a:pt x="63125" y="232410"/>
                                  <a:pt x="62172" y="232410"/>
                                </a:cubicBezTo>
                                <a:cubicBezTo>
                                  <a:pt x="61220" y="232410"/>
                                  <a:pt x="61220" y="233363"/>
                                  <a:pt x="61220" y="234315"/>
                                </a:cubicBezTo>
                                <a:cubicBezTo>
                                  <a:pt x="61220" y="239078"/>
                                  <a:pt x="61220" y="239078"/>
                                  <a:pt x="65982" y="240030"/>
                                </a:cubicBezTo>
                                <a:cubicBezTo>
                                  <a:pt x="65982" y="240030"/>
                                  <a:pt x="66935" y="240030"/>
                                  <a:pt x="67887" y="240030"/>
                                </a:cubicBezTo>
                                <a:cubicBezTo>
                                  <a:pt x="68840" y="240030"/>
                                  <a:pt x="69792" y="238125"/>
                                  <a:pt x="71697" y="239078"/>
                                </a:cubicBezTo>
                                <a:cubicBezTo>
                                  <a:pt x="74555" y="239078"/>
                                  <a:pt x="77412" y="239078"/>
                                  <a:pt x="76460" y="237172"/>
                                </a:cubicBezTo>
                                <a:close/>
                                <a:moveTo>
                                  <a:pt x="66935" y="116205"/>
                                </a:moveTo>
                                <a:cubicBezTo>
                                  <a:pt x="65982" y="116205"/>
                                  <a:pt x="65030" y="116205"/>
                                  <a:pt x="65030" y="116205"/>
                                </a:cubicBezTo>
                                <a:cubicBezTo>
                                  <a:pt x="64077" y="116205"/>
                                  <a:pt x="63125" y="117158"/>
                                  <a:pt x="64077" y="117158"/>
                                </a:cubicBezTo>
                                <a:cubicBezTo>
                                  <a:pt x="64077" y="118110"/>
                                  <a:pt x="65030" y="118110"/>
                                  <a:pt x="65982" y="118110"/>
                                </a:cubicBezTo>
                                <a:cubicBezTo>
                                  <a:pt x="65982" y="118110"/>
                                  <a:pt x="66935" y="118110"/>
                                  <a:pt x="67887" y="117158"/>
                                </a:cubicBezTo>
                                <a:cubicBezTo>
                                  <a:pt x="68840" y="117158"/>
                                  <a:pt x="69792" y="115253"/>
                                  <a:pt x="69792" y="114300"/>
                                </a:cubicBezTo>
                                <a:cubicBezTo>
                                  <a:pt x="67887" y="113347"/>
                                  <a:pt x="67887" y="116205"/>
                                  <a:pt x="66935" y="116205"/>
                                </a:cubicBezTo>
                                <a:close/>
                                <a:moveTo>
                                  <a:pt x="66935" y="28575"/>
                                </a:moveTo>
                                <a:cubicBezTo>
                                  <a:pt x="66935" y="29528"/>
                                  <a:pt x="66935" y="29528"/>
                                  <a:pt x="67887" y="29528"/>
                                </a:cubicBezTo>
                                <a:lnTo>
                                  <a:pt x="66935" y="28575"/>
                                </a:lnTo>
                                <a:cubicBezTo>
                                  <a:pt x="65982" y="29528"/>
                                  <a:pt x="65030" y="28575"/>
                                  <a:pt x="65030" y="28575"/>
                                </a:cubicBezTo>
                                <a:cubicBezTo>
                                  <a:pt x="65030" y="28575"/>
                                  <a:pt x="65030" y="28575"/>
                                  <a:pt x="65030" y="27622"/>
                                </a:cubicBezTo>
                                <a:cubicBezTo>
                                  <a:pt x="65982" y="27622"/>
                                  <a:pt x="65982" y="28575"/>
                                  <a:pt x="66935" y="28575"/>
                                </a:cubicBezTo>
                                <a:close/>
                                <a:moveTo>
                                  <a:pt x="69792" y="75247"/>
                                </a:moveTo>
                                <a:cubicBezTo>
                                  <a:pt x="69792" y="75247"/>
                                  <a:pt x="68840" y="76200"/>
                                  <a:pt x="69792" y="75247"/>
                                </a:cubicBezTo>
                                <a:cubicBezTo>
                                  <a:pt x="67887" y="76200"/>
                                  <a:pt x="67887" y="75247"/>
                                  <a:pt x="67887" y="75247"/>
                                </a:cubicBezTo>
                                <a:cubicBezTo>
                                  <a:pt x="68840" y="74295"/>
                                  <a:pt x="68840" y="72390"/>
                                  <a:pt x="66935" y="72390"/>
                                </a:cubicBezTo>
                                <a:cubicBezTo>
                                  <a:pt x="67887" y="70485"/>
                                  <a:pt x="63125" y="70485"/>
                                  <a:pt x="65982" y="68580"/>
                                </a:cubicBezTo>
                                <a:cubicBezTo>
                                  <a:pt x="66935" y="68580"/>
                                  <a:pt x="69792" y="63818"/>
                                  <a:pt x="68840" y="69533"/>
                                </a:cubicBezTo>
                                <a:cubicBezTo>
                                  <a:pt x="68840" y="71438"/>
                                  <a:pt x="70745" y="73343"/>
                                  <a:pt x="69792" y="75247"/>
                                </a:cubicBezTo>
                                <a:close/>
                                <a:moveTo>
                                  <a:pt x="65982" y="195263"/>
                                </a:moveTo>
                                <a:cubicBezTo>
                                  <a:pt x="65982" y="196215"/>
                                  <a:pt x="66935" y="196215"/>
                                  <a:pt x="66935" y="196215"/>
                                </a:cubicBezTo>
                                <a:cubicBezTo>
                                  <a:pt x="67887" y="195263"/>
                                  <a:pt x="66935" y="194310"/>
                                  <a:pt x="66935" y="194310"/>
                                </a:cubicBezTo>
                                <a:cubicBezTo>
                                  <a:pt x="67887" y="194310"/>
                                  <a:pt x="67887" y="194310"/>
                                  <a:pt x="67887" y="193358"/>
                                </a:cubicBezTo>
                                <a:cubicBezTo>
                                  <a:pt x="67887" y="193358"/>
                                  <a:pt x="67887" y="192405"/>
                                  <a:pt x="67887" y="192405"/>
                                </a:cubicBezTo>
                                <a:cubicBezTo>
                                  <a:pt x="66935" y="192405"/>
                                  <a:pt x="66935" y="193358"/>
                                  <a:pt x="66935" y="193358"/>
                                </a:cubicBezTo>
                                <a:cubicBezTo>
                                  <a:pt x="65030" y="193358"/>
                                  <a:pt x="65982" y="194310"/>
                                  <a:pt x="65982" y="195263"/>
                                </a:cubicBezTo>
                                <a:close/>
                                <a:moveTo>
                                  <a:pt x="65982" y="140018"/>
                                </a:moveTo>
                                <a:cubicBezTo>
                                  <a:pt x="65982" y="140018"/>
                                  <a:pt x="65982" y="140018"/>
                                  <a:pt x="65982" y="140018"/>
                                </a:cubicBezTo>
                                <a:cubicBezTo>
                                  <a:pt x="66935" y="140970"/>
                                  <a:pt x="66935" y="140970"/>
                                  <a:pt x="66935" y="140018"/>
                                </a:cubicBezTo>
                                <a:cubicBezTo>
                                  <a:pt x="66935" y="139065"/>
                                  <a:pt x="66935" y="139065"/>
                                  <a:pt x="65982" y="140018"/>
                                </a:cubicBezTo>
                                <a:cubicBezTo>
                                  <a:pt x="65982" y="139065"/>
                                  <a:pt x="65982" y="139065"/>
                                  <a:pt x="65982" y="140018"/>
                                </a:cubicBezTo>
                                <a:close/>
                                <a:moveTo>
                                  <a:pt x="65982" y="214313"/>
                                </a:moveTo>
                                <a:cubicBezTo>
                                  <a:pt x="65982" y="214313"/>
                                  <a:pt x="66935" y="214313"/>
                                  <a:pt x="65982" y="214313"/>
                                </a:cubicBezTo>
                                <a:cubicBezTo>
                                  <a:pt x="67887" y="214313"/>
                                  <a:pt x="67887" y="213360"/>
                                  <a:pt x="67887" y="212408"/>
                                </a:cubicBezTo>
                                <a:lnTo>
                                  <a:pt x="67887" y="211455"/>
                                </a:lnTo>
                                <a:lnTo>
                                  <a:pt x="68840" y="210503"/>
                                </a:lnTo>
                                <a:cubicBezTo>
                                  <a:pt x="68840" y="210503"/>
                                  <a:pt x="69792" y="209550"/>
                                  <a:pt x="68840" y="209550"/>
                                </a:cubicBezTo>
                                <a:cubicBezTo>
                                  <a:pt x="68840" y="209550"/>
                                  <a:pt x="67887" y="209550"/>
                                  <a:pt x="67887" y="209550"/>
                                </a:cubicBezTo>
                                <a:cubicBezTo>
                                  <a:pt x="67887" y="209550"/>
                                  <a:pt x="67887" y="210503"/>
                                  <a:pt x="67887" y="210503"/>
                                </a:cubicBezTo>
                                <a:cubicBezTo>
                                  <a:pt x="67887" y="210503"/>
                                  <a:pt x="67887" y="211455"/>
                                  <a:pt x="67887" y="211455"/>
                                </a:cubicBezTo>
                                <a:cubicBezTo>
                                  <a:pt x="67887" y="211455"/>
                                  <a:pt x="67887" y="211455"/>
                                  <a:pt x="66935" y="211455"/>
                                </a:cubicBezTo>
                                <a:cubicBezTo>
                                  <a:pt x="65982" y="212408"/>
                                  <a:pt x="65030" y="213360"/>
                                  <a:pt x="65982" y="214313"/>
                                </a:cubicBezTo>
                                <a:close/>
                                <a:moveTo>
                                  <a:pt x="66935" y="242888"/>
                                </a:moveTo>
                                <a:cubicBezTo>
                                  <a:pt x="66935" y="242888"/>
                                  <a:pt x="66935" y="241935"/>
                                  <a:pt x="66935" y="242888"/>
                                </a:cubicBezTo>
                                <a:cubicBezTo>
                                  <a:pt x="65982" y="241935"/>
                                  <a:pt x="65982" y="242888"/>
                                  <a:pt x="66935" y="242888"/>
                                </a:cubicBezTo>
                                <a:cubicBezTo>
                                  <a:pt x="65982" y="242888"/>
                                  <a:pt x="65982" y="242888"/>
                                  <a:pt x="66935" y="242888"/>
                                </a:cubicBezTo>
                                <a:lnTo>
                                  <a:pt x="66935" y="242888"/>
                                </a:lnTo>
                                <a:close/>
                                <a:moveTo>
                                  <a:pt x="66935" y="165735"/>
                                </a:moveTo>
                                <a:cubicBezTo>
                                  <a:pt x="66935" y="165735"/>
                                  <a:pt x="65982" y="166688"/>
                                  <a:pt x="66935" y="165735"/>
                                </a:cubicBezTo>
                                <a:cubicBezTo>
                                  <a:pt x="66935" y="167640"/>
                                  <a:pt x="66935" y="169545"/>
                                  <a:pt x="67887" y="170497"/>
                                </a:cubicBezTo>
                                <a:cubicBezTo>
                                  <a:pt x="67887" y="170497"/>
                                  <a:pt x="67887" y="169545"/>
                                  <a:pt x="67887" y="169545"/>
                                </a:cubicBezTo>
                                <a:cubicBezTo>
                                  <a:pt x="67887" y="167640"/>
                                  <a:pt x="68840" y="165735"/>
                                  <a:pt x="66935" y="165735"/>
                                </a:cubicBezTo>
                                <a:close/>
                                <a:moveTo>
                                  <a:pt x="66935" y="143828"/>
                                </a:moveTo>
                                <a:lnTo>
                                  <a:pt x="66935" y="143828"/>
                                </a:lnTo>
                                <a:cubicBezTo>
                                  <a:pt x="67887" y="144780"/>
                                  <a:pt x="68840" y="144780"/>
                                  <a:pt x="69792" y="143828"/>
                                </a:cubicBezTo>
                                <a:cubicBezTo>
                                  <a:pt x="70745" y="143828"/>
                                  <a:pt x="71697" y="142875"/>
                                  <a:pt x="71697" y="141922"/>
                                </a:cubicBezTo>
                                <a:cubicBezTo>
                                  <a:pt x="71697" y="140970"/>
                                  <a:pt x="71697" y="140970"/>
                                  <a:pt x="70745" y="140970"/>
                                </a:cubicBezTo>
                                <a:cubicBezTo>
                                  <a:pt x="68840" y="141922"/>
                                  <a:pt x="67887" y="142875"/>
                                  <a:pt x="66935" y="143828"/>
                                </a:cubicBezTo>
                                <a:close/>
                                <a:moveTo>
                                  <a:pt x="66935" y="30480"/>
                                </a:moveTo>
                                <a:lnTo>
                                  <a:pt x="69792" y="30480"/>
                                </a:lnTo>
                                <a:cubicBezTo>
                                  <a:pt x="68840" y="32385"/>
                                  <a:pt x="67887" y="32385"/>
                                  <a:pt x="66935" y="30480"/>
                                </a:cubicBezTo>
                                <a:close/>
                                <a:moveTo>
                                  <a:pt x="67887" y="121920"/>
                                </a:moveTo>
                                <a:cubicBezTo>
                                  <a:pt x="67887" y="121920"/>
                                  <a:pt x="67887" y="120968"/>
                                  <a:pt x="67887" y="121920"/>
                                </a:cubicBezTo>
                                <a:cubicBezTo>
                                  <a:pt x="66935" y="121920"/>
                                  <a:pt x="66935" y="121920"/>
                                  <a:pt x="67887" y="121920"/>
                                </a:cubicBezTo>
                                <a:cubicBezTo>
                                  <a:pt x="66935" y="122872"/>
                                  <a:pt x="67887" y="122872"/>
                                  <a:pt x="67887" y="121920"/>
                                </a:cubicBezTo>
                                <a:cubicBezTo>
                                  <a:pt x="67887" y="122872"/>
                                  <a:pt x="67887" y="122872"/>
                                  <a:pt x="67887" y="121920"/>
                                </a:cubicBezTo>
                                <a:close/>
                                <a:moveTo>
                                  <a:pt x="73602" y="220028"/>
                                </a:moveTo>
                                <a:cubicBezTo>
                                  <a:pt x="71697" y="219075"/>
                                  <a:pt x="70745" y="219075"/>
                                  <a:pt x="68840" y="218122"/>
                                </a:cubicBezTo>
                                <a:cubicBezTo>
                                  <a:pt x="67887" y="218122"/>
                                  <a:pt x="66935" y="218122"/>
                                  <a:pt x="66935" y="220028"/>
                                </a:cubicBezTo>
                                <a:cubicBezTo>
                                  <a:pt x="66935" y="220980"/>
                                  <a:pt x="67887" y="221933"/>
                                  <a:pt x="68840" y="221933"/>
                                </a:cubicBezTo>
                                <a:cubicBezTo>
                                  <a:pt x="70745" y="221933"/>
                                  <a:pt x="71697" y="221933"/>
                                  <a:pt x="73602" y="220028"/>
                                </a:cubicBezTo>
                                <a:close/>
                                <a:moveTo>
                                  <a:pt x="71697" y="227647"/>
                                </a:moveTo>
                                <a:cubicBezTo>
                                  <a:pt x="71697" y="226695"/>
                                  <a:pt x="72650" y="226695"/>
                                  <a:pt x="71697" y="225743"/>
                                </a:cubicBezTo>
                                <a:cubicBezTo>
                                  <a:pt x="70745" y="225743"/>
                                  <a:pt x="70745" y="225743"/>
                                  <a:pt x="69792" y="225743"/>
                                </a:cubicBezTo>
                                <a:cubicBezTo>
                                  <a:pt x="66935" y="227647"/>
                                  <a:pt x="66935" y="228600"/>
                                  <a:pt x="68840" y="232410"/>
                                </a:cubicBezTo>
                                <a:cubicBezTo>
                                  <a:pt x="68840" y="233363"/>
                                  <a:pt x="67887" y="235268"/>
                                  <a:pt x="70745" y="234315"/>
                                </a:cubicBezTo>
                                <a:cubicBezTo>
                                  <a:pt x="70745" y="234315"/>
                                  <a:pt x="72650" y="233363"/>
                                  <a:pt x="71697" y="232410"/>
                                </a:cubicBezTo>
                                <a:cubicBezTo>
                                  <a:pt x="70745" y="231458"/>
                                  <a:pt x="69792" y="232410"/>
                                  <a:pt x="68840" y="232410"/>
                                </a:cubicBezTo>
                                <a:cubicBezTo>
                                  <a:pt x="67887" y="229553"/>
                                  <a:pt x="71697" y="229553"/>
                                  <a:pt x="71697" y="227647"/>
                                </a:cubicBezTo>
                                <a:close/>
                                <a:moveTo>
                                  <a:pt x="67887" y="157163"/>
                                </a:moveTo>
                                <a:cubicBezTo>
                                  <a:pt x="67887" y="157163"/>
                                  <a:pt x="67887" y="157163"/>
                                  <a:pt x="67887" y="157163"/>
                                </a:cubicBezTo>
                                <a:cubicBezTo>
                                  <a:pt x="69792" y="158115"/>
                                  <a:pt x="69792" y="157163"/>
                                  <a:pt x="70745" y="157163"/>
                                </a:cubicBezTo>
                                <a:cubicBezTo>
                                  <a:pt x="71697" y="157163"/>
                                  <a:pt x="72650" y="156210"/>
                                  <a:pt x="72650" y="155258"/>
                                </a:cubicBezTo>
                                <a:cubicBezTo>
                                  <a:pt x="72650" y="154305"/>
                                  <a:pt x="72650" y="154305"/>
                                  <a:pt x="71697" y="154305"/>
                                </a:cubicBezTo>
                                <a:cubicBezTo>
                                  <a:pt x="69792" y="154305"/>
                                  <a:pt x="68840" y="156210"/>
                                  <a:pt x="67887" y="157163"/>
                                </a:cubicBezTo>
                                <a:close/>
                                <a:moveTo>
                                  <a:pt x="70745" y="128588"/>
                                </a:moveTo>
                                <a:cubicBezTo>
                                  <a:pt x="69792" y="128588"/>
                                  <a:pt x="67887" y="129540"/>
                                  <a:pt x="67887" y="131445"/>
                                </a:cubicBezTo>
                                <a:cubicBezTo>
                                  <a:pt x="67887" y="132397"/>
                                  <a:pt x="67887" y="133350"/>
                                  <a:pt x="68840" y="133350"/>
                                </a:cubicBezTo>
                                <a:cubicBezTo>
                                  <a:pt x="69792" y="132397"/>
                                  <a:pt x="71697" y="132397"/>
                                  <a:pt x="71697" y="130493"/>
                                </a:cubicBezTo>
                                <a:cubicBezTo>
                                  <a:pt x="72650" y="129540"/>
                                  <a:pt x="70745" y="128588"/>
                                  <a:pt x="70745" y="128588"/>
                                </a:cubicBezTo>
                                <a:close/>
                                <a:moveTo>
                                  <a:pt x="67887" y="177165"/>
                                </a:moveTo>
                                <a:cubicBezTo>
                                  <a:pt x="68840" y="177165"/>
                                  <a:pt x="68840" y="177165"/>
                                  <a:pt x="67887" y="177165"/>
                                </a:cubicBezTo>
                                <a:cubicBezTo>
                                  <a:pt x="68840" y="177165"/>
                                  <a:pt x="68840" y="177165"/>
                                  <a:pt x="68840" y="176213"/>
                                </a:cubicBezTo>
                                <a:cubicBezTo>
                                  <a:pt x="68840" y="176213"/>
                                  <a:pt x="68840" y="176213"/>
                                  <a:pt x="67887" y="177165"/>
                                </a:cubicBezTo>
                                <a:cubicBezTo>
                                  <a:pt x="67887" y="176213"/>
                                  <a:pt x="67887" y="176213"/>
                                  <a:pt x="67887" y="177165"/>
                                </a:cubicBezTo>
                                <a:close/>
                                <a:moveTo>
                                  <a:pt x="70745" y="102870"/>
                                </a:moveTo>
                                <a:cubicBezTo>
                                  <a:pt x="69792" y="103822"/>
                                  <a:pt x="67887" y="103822"/>
                                  <a:pt x="67887" y="104775"/>
                                </a:cubicBezTo>
                                <a:cubicBezTo>
                                  <a:pt x="67887" y="105728"/>
                                  <a:pt x="68840" y="104775"/>
                                  <a:pt x="69792" y="104775"/>
                                </a:cubicBezTo>
                                <a:cubicBezTo>
                                  <a:pt x="70745" y="104775"/>
                                  <a:pt x="71697" y="105728"/>
                                  <a:pt x="71697" y="106680"/>
                                </a:cubicBezTo>
                                <a:cubicBezTo>
                                  <a:pt x="71697" y="106680"/>
                                  <a:pt x="72650" y="107633"/>
                                  <a:pt x="72650" y="106680"/>
                                </a:cubicBezTo>
                                <a:cubicBezTo>
                                  <a:pt x="74555" y="106680"/>
                                  <a:pt x="72650" y="102870"/>
                                  <a:pt x="70745" y="102870"/>
                                </a:cubicBezTo>
                                <a:close/>
                                <a:moveTo>
                                  <a:pt x="73602" y="167640"/>
                                </a:moveTo>
                                <a:lnTo>
                                  <a:pt x="73602" y="167640"/>
                                </a:lnTo>
                                <a:cubicBezTo>
                                  <a:pt x="75507" y="164783"/>
                                  <a:pt x="75507" y="163830"/>
                                  <a:pt x="73602" y="162878"/>
                                </a:cubicBezTo>
                                <a:cubicBezTo>
                                  <a:pt x="72650" y="161925"/>
                                  <a:pt x="70745" y="161925"/>
                                  <a:pt x="72650" y="160972"/>
                                </a:cubicBezTo>
                                <a:cubicBezTo>
                                  <a:pt x="73602" y="159068"/>
                                  <a:pt x="73602" y="159068"/>
                                  <a:pt x="71697" y="158115"/>
                                </a:cubicBezTo>
                                <a:cubicBezTo>
                                  <a:pt x="69792" y="158115"/>
                                  <a:pt x="68840" y="159068"/>
                                  <a:pt x="68840" y="160020"/>
                                </a:cubicBezTo>
                                <a:cubicBezTo>
                                  <a:pt x="68840" y="161925"/>
                                  <a:pt x="68840" y="162878"/>
                                  <a:pt x="70745" y="163830"/>
                                </a:cubicBezTo>
                                <a:cubicBezTo>
                                  <a:pt x="71697" y="164783"/>
                                  <a:pt x="72650" y="165735"/>
                                  <a:pt x="73602" y="167640"/>
                                </a:cubicBezTo>
                                <a:lnTo>
                                  <a:pt x="73602" y="167640"/>
                                </a:lnTo>
                                <a:cubicBezTo>
                                  <a:pt x="71697" y="166688"/>
                                  <a:pt x="71697" y="167640"/>
                                  <a:pt x="71697" y="168593"/>
                                </a:cubicBezTo>
                                <a:cubicBezTo>
                                  <a:pt x="71697" y="168593"/>
                                  <a:pt x="71697" y="169545"/>
                                  <a:pt x="71697" y="169545"/>
                                </a:cubicBezTo>
                                <a:cubicBezTo>
                                  <a:pt x="72650" y="169545"/>
                                  <a:pt x="72650" y="168593"/>
                                  <a:pt x="73602" y="167640"/>
                                </a:cubicBezTo>
                                <a:close/>
                                <a:moveTo>
                                  <a:pt x="73602" y="150495"/>
                                </a:moveTo>
                                <a:cubicBezTo>
                                  <a:pt x="72650" y="150495"/>
                                  <a:pt x="71697" y="148590"/>
                                  <a:pt x="70745" y="148590"/>
                                </a:cubicBezTo>
                                <a:cubicBezTo>
                                  <a:pt x="69792" y="148590"/>
                                  <a:pt x="68840" y="149543"/>
                                  <a:pt x="68840" y="150495"/>
                                </a:cubicBezTo>
                                <a:cubicBezTo>
                                  <a:pt x="67887" y="151447"/>
                                  <a:pt x="68840" y="152400"/>
                                  <a:pt x="69792" y="152400"/>
                                </a:cubicBezTo>
                                <a:cubicBezTo>
                                  <a:pt x="70745" y="151447"/>
                                  <a:pt x="72650" y="151447"/>
                                  <a:pt x="73602" y="150495"/>
                                </a:cubicBezTo>
                                <a:close/>
                                <a:moveTo>
                                  <a:pt x="70745" y="111443"/>
                                </a:moveTo>
                                <a:cubicBezTo>
                                  <a:pt x="70745" y="110490"/>
                                  <a:pt x="70745" y="110490"/>
                                  <a:pt x="70745" y="111443"/>
                                </a:cubicBezTo>
                                <a:cubicBezTo>
                                  <a:pt x="69792" y="110490"/>
                                  <a:pt x="68840" y="110490"/>
                                  <a:pt x="68840" y="111443"/>
                                </a:cubicBezTo>
                                <a:lnTo>
                                  <a:pt x="68840" y="112395"/>
                                </a:lnTo>
                                <a:cubicBezTo>
                                  <a:pt x="69792" y="111443"/>
                                  <a:pt x="70745" y="111443"/>
                                  <a:pt x="70745" y="111443"/>
                                </a:cubicBezTo>
                                <a:close/>
                                <a:moveTo>
                                  <a:pt x="70745" y="9525"/>
                                </a:moveTo>
                                <a:cubicBezTo>
                                  <a:pt x="70745" y="9525"/>
                                  <a:pt x="70745" y="9525"/>
                                  <a:pt x="70745" y="9525"/>
                                </a:cubicBezTo>
                                <a:cubicBezTo>
                                  <a:pt x="70745" y="10478"/>
                                  <a:pt x="70745" y="10478"/>
                                  <a:pt x="70745" y="9525"/>
                                </a:cubicBezTo>
                                <a:cubicBezTo>
                                  <a:pt x="71697" y="10478"/>
                                  <a:pt x="72650" y="9525"/>
                                  <a:pt x="72650" y="8572"/>
                                </a:cubicBezTo>
                                <a:cubicBezTo>
                                  <a:pt x="72650" y="8572"/>
                                  <a:pt x="72650" y="7620"/>
                                  <a:pt x="71697" y="7620"/>
                                </a:cubicBezTo>
                                <a:cubicBezTo>
                                  <a:pt x="70745" y="8572"/>
                                  <a:pt x="70745" y="8572"/>
                                  <a:pt x="70745" y="9525"/>
                                </a:cubicBezTo>
                                <a:close/>
                                <a:moveTo>
                                  <a:pt x="70745" y="20003"/>
                                </a:moveTo>
                                <a:cubicBezTo>
                                  <a:pt x="70745" y="20003"/>
                                  <a:pt x="69792" y="20003"/>
                                  <a:pt x="70745" y="20003"/>
                                </a:cubicBezTo>
                                <a:cubicBezTo>
                                  <a:pt x="69792" y="21908"/>
                                  <a:pt x="70745" y="21908"/>
                                  <a:pt x="71697" y="21908"/>
                                </a:cubicBezTo>
                                <a:cubicBezTo>
                                  <a:pt x="72650" y="21908"/>
                                  <a:pt x="72650" y="21908"/>
                                  <a:pt x="73602" y="21908"/>
                                </a:cubicBezTo>
                                <a:lnTo>
                                  <a:pt x="70745" y="20003"/>
                                </a:lnTo>
                                <a:close/>
                                <a:moveTo>
                                  <a:pt x="70745" y="182880"/>
                                </a:moveTo>
                                <a:lnTo>
                                  <a:pt x="70745" y="182880"/>
                                </a:lnTo>
                                <a:cubicBezTo>
                                  <a:pt x="70745" y="181928"/>
                                  <a:pt x="70745" y="181928"/>
                                  <a:pt x="70745" y="182880"/>
                                </a:cubicBezTo>
                                <a:lnTo>
                                  <a:pt x="70745" y="182880"/>
                                </a:lnTo>
                                <a:cubicBezTo>
                                  <a:pt x="69792" y="182880"/>
                                  <a:pt x="70745" y="182880"/>
                                  <a:pt x="70745" y="182880"/>
                                </a:cubicBezTo>
                                <a:close/>
                                <a:moveTo>
                                  <a:pt x="70745" y="210503"/>
                                </a:moveTo>
                                <a:cubicBezTo>
                                  <a:pt x="71697" y="210503"/>
                                  <a:pt x="71697" y="210503"/>
                                  <a:pt x="70745" y="210503"/>
                                </a:cubicBezTo>
                                <a:cubicBezTo>
                                  <a:pt x="71697" y="209550"/>
                                  <a:pt x="71697" y="209550"/>
                                  <a:pt x="70745" y="209550"/>
                                </a:cubicBezTo>
                                <a:cubicBezTo>
                                  <a:pt x="70745" y="209550"/>
                                  <a:pt x="70745" y="209550"/>
                                  <a:pt x="70745" y="209550"/>
                                </a:cubicBezTo>
                                <a:cubicBezTo>
                                  <a:pt x="70745" y="209550"/>
                                  <a:pt x="70745" y="209550"/>
                                  <a:pt x="70745" y="210503"/>
                                </a:cubicBezTo>
                                <a:close/>
                                <a:moveTo>
                                  <a:pt x="73602" y="91440"/>
                                </a:moveTo>
                                <a:cubicBezTo>
                                  <a:pt x="73602" y="92393"/>
                                  <a:pt x="72650" y="92393"/>
                                  <a:pt x="72650" y="92393"/>
                                </a:cubicBezTo>
                                <a:cubicBezTo>
                                  <a:pt x="71697" y="92393"/>
                                  <a:pt x="71697" y="91440"/>
                                  <a:pt x="71697" y="91440"/>
                                </a:cubicBezTo>
                                <a:cubicBezTo>
                                  <a:pt x="71697" y="90488"/>
                                  <a:pt x="72650" y="90488"/>
                                  <a:pt x="73602" y="91440"/>
                                </a:cubicBezTo>
                                <a:cubicBezTo>
                                  <a:pt x="73602" y="90488"/>
                                  <a:pt x="73602" y="90488"/>
                                  <a:pt x="73602" y="91440"/>
                                </a:cubicBezTo>
                                <a:close/>
                                <a:moveTo>
                                  <a:pt x="72650" y="113347"/>
                                </a:moveTo>
                                <a:cubicBezTo>
                                  <a:pt x="72650" y="113347"/>
                                  <a:pt x="72650" y="113347"/>
                                  <a:pt x="72650" y="113347"/>
                                </a:cubicBezTo>
                                <a:lnTo>
                                  <a:pt x="72650" y="113347"/>
                                </a:lnTo>
                                <a:cubicBezTo>
                                  <a:pt x="72650" y="113347"/>
                                  <a:pt x="72650" y="113347"/>
                                  <a:pt x="72650" y="113347"/>
                                </a:cubicBezTo>
                                <a:cubicBezTo>
                                  <a:pt x="72650" y="113347"/>
                                  <a:pt x="72650" y="113347"/>
                                  <a:pt x="72650" y="113347"/>
                                </a:cubicBezTo>
                                <a:close/>
                                <a:moveTo>
                                  <a:pt x="75507" y="121920"/>
                                </a:moveTo>
                                <a:cubicBezTo>
                                  <a:pt x="75507" y="120968"/>
                                  <a:pt x="75507" y="120968"/>
                                  <a:pt x="75507" y="121920"/>
                                </a:cubicBezTo>
                                <a:cubicBezTo>
                                  <a:pt x="73602" y="120968"/>
                                  <a:pt x="73602" y="120968"/>
                                  <a:pt x="73602" y="121920"/>
                                </a:cubicBezTo>
                                <a:cubicBezTo>
                                  <a:pt x="73602" y="122872"/>
                                  <a:pt x="73602" y="122872"/>
                                  <a:pt x="73602" y="122872"/>
                                </a:cubicBezTo>
                                <a:cubicBezTo>
                                  <a:pt x="74555" y="122872"/>
                                  <a:pt x="74555" y="122872"/>
                                  <a:pt x="75507" y="121920"/>
                                </a:cubicBezTo>
                                <a:close/>
                                <a:moveTo>
                                  <a:pt x="75507" y="59055"/>
                                </a:moveTo>
                                <a:lnTo>
                                  <a:pt x="75507" y="59055"/>
                                </a:lnTo>
                                <a:cubicBezTo>
                                  <a:pt x="74555" y="58103"/>
                                  <a:pt x="75507" y="56197"/>
                                  <a:pt x="73602" y="56197"/>
                                </a:cubicBezTo>
                                <a:cubicBezTo>
                                  <a:pt x="72650" y="56197"/>
                                  <a:pt x="72650" y="57150"/>
                                  <a:pt x="72650" y="57150"/>
                                </a:cubicBezTo>
                                <a:cubicBezTo>
                                  <a:pt x="73602" y="58103"/>
                                  <a:pt x="74555" y="59055"/>
                                  <a:pt x="75507" y="59055"/>
                                </a:cubicBezTo>
                                <a:close/>
                                <a:moveTo>
                                  <a:pt x="73602" y="209550"/>
                                </a:moveTo>
                                <a:cubicBezTo>
                                  <a:pt x="73602" y="210503"/>
                                  <a:pt x="73602" y="210503"/>
                                  <a:pt x="74555" y="210503"/>
                                </a:cubicBezTo>
                                <a:cubicBezTo>
                                  <a:pt x="74555" y="210503"/>
                                  <a:pt x="75507" y="210503"/>
                                  <a:pt x="75507" y="209550"/>
                                </a:cubicBezTo>
                                <a:cubicBezTo>
                                  <a:pt x="75507" y="208597"/>
                                  <a:pt x="75507" y="208597"/>
                                  <a:pt x="75507" y="208597"/>
                                </a:cubicBezTo>
                                <a:cubicBezTo>
                                  <a:pt x="73602" y="208597"/>
                                  <a:pt x="73602" y="208597"/>
                                  <a:pt x="73602" y="209550"/>
                                </a:cubicBezTo>
                                <a:close/>
                                <a:moveTo>
                                  <a:pt x="75507" y="30480"/>
                                </a:moveTo>
                                <a:cubicBezTo>
                                  <a:pt x="74555" y="29528"/>
                                  <a:pt x="74555" y="29528"/>
                                  <a:pt x="73602" y="30480"/>
                                </a:cubicBezTo>
                                <a:cubicBezTo>
                                  <a:pt x="73602" y="31433"/>
                                  <a:pt x="73602" y="31433"/>
                                  <a:pt x="73602" y="32385"/>
                                </a:cubicBezTo>
                                <a:cubicBezTo>
                                  <a:pt x="75507" y="33338"/>
                                  <a:pt x="75507" y="35243"/>
                                  <a:pt x="76460" y="36195"/>
                                </a:cubicBezTo>
                                <a:cubicBezTo>
                                  <a:pt x="77412" y="36195"/>
                                  <a:pt x="77412" y="38100"/>
                                  <a:pt x="78365" y="37147"/>
                                </a:cubicBezTo>
                                <a:cubicBezTo>
                                  <a:pt x="79317" y="36195"/>
                                  <a:pt x="79317" y="35243"/>
                                  <a:pt x="78365" y="34290"/>
                                </a:cubicBezTo>
                                <a:cubicBezTo>
                                  <a:pt x="77412" y="33338"/>
                                  <a:pt x="76460" y="31433"/>
                                  <a:pt x="75507" y="30480"/>
                                </a:cubicBezTo>
                                <a:close/>
                                <a:moveTo>
                                  <a:pt x="74555" y="16193"/>
                                </a:moveTo>
                                <a:cubicBezTo>
                                  <a:pt x="73602" y="16193"/>
                                  <a:pt x="73602" y="17145"/>
                                  <a:pt x="73602" y="17145"/>
                                </a:cubicBezTo>
                                <a:cubicBezTo>
                                  <a:pt x="73602" y="17145"/>
                                  <a:pt x="73602" y="18097"/>
                                  <a:pt x="73602" y="18097"/>
                                </a:cubicBezTo>
                                <a:cubicBezTo>
                                  <a:pt x="74555" y="18097"/>
                                  <a:pt x="74555" y="17145"/>
                                  <a:pt x="74555" y="16193"/>
                                </a:cubicBezTo>
                                <a:cubicBezTo>
                                  <a:pt x="74555" y="16193"/>
                                  <a:pt x="74555" y="16193"/>
                                  <a:pt x="74555" y="16193"/>
                                </a:cubicBezTo>
                                <a:close/>
                                <a:moveTo>
                                  <a:pt x="75507" y="9525"/>
                                </a:moveTo>
                                <a:cubicBezTo>
                                  <a:pt x="75507" y="9525"/>
                                  <a:pt x="75507" y="9525"/>
                                  <a:pt x="75507" y="9525"/>
                                </a:cubicBezTo>
                                <a:cubicBezTo>
                                  <a:pt x="77412" y="10478"/>
                                  <a:pt x="77412" y="10478"/>
                                  <a:pt x="77412" y="9525"/>
                                </a:cubicBezTo>
                                <a:cubicBezTo>
                                  <a:pt x="77412" y="8572"/>
                                  <a:pt x="76460" y="8572"/>
                                  <a:pt x="75507" y="9525"/>
                                </a:cubicBezTo>
                                <a:cubicBezTo>
                                  <a:pt x="75507" y="8572"/>
                                  <a:pt x="75507" y="8572"/>
                                  <a:pt x="75507" y="9525"/>
                                </a:cubicBezTo>
                                <a:close/>
                                <a:moveTo>
                                  <a:pt x="77412" y="219075"/>
                                </a:moveTo>
                                <a:cubicBezTo>
                                  <a:pt x="77412" y="219075"/>
                                  <a:pt x="77412" y="219075"/>
                                  <a:pt x="77412" y="219075"/>
                                </a:cubicBezTo>
                                <a:cubicBezTo>
                                  <a:pt x="76460" y="218122"/>
                                  <a:pt x="76460" y="219075"/>
                                  <a:pt x="76460" y="219075"/>
                                </a:cubicBezTo>
                                <a:cubicBezTo>
                                  <a:pt x="75507" y="220028"/>
                                  <a:pt x="76460" y="220028"/>
                                  <a:pt x="77412" y="219075"/>
                                </a:cubicBezTo>
                                <a:cubicBezTo>
                                  <a:pt x="77412" y="220028"/>
                                  <a:pt x="77412" y="220028"/>
                                  <a:pt x="77412" y="219075"/>
                                </a:cubicBezTo>
                                <a:close/>
                                <a:moveTo>
                                  <a:pt x="77412" y="98108"/>
                                </a:moveTo>
                                <a:cubicBezTo>
                                  <a:pt x="76460" y="97155"/>
                                  <a:pt x="76460" y="97155"/>
                                  <a:pt x="77412" y="98108"/>
                                </a:cubicBezTo>
                                <a:cubicBezTo>
                                  <a:pt x="76460" y="98108"/>
                                  <a:pt x="76460" y="99060"/>
                                  <a:pt x="77412" y="98108"/>
                                </a:cubicBezTo>
                                <a:cubicBezTo>
                                  <a:pt x="77412" y="99060"/>
                                  <a:pt x="77412" y="99060"/>
                                  <a:pt x="77412" y="98108"/>
                                </a:cubicBezTo>
                                <a:cubicBezTo>
                                  <a:pt x="77412" y="98108"/>
                                  <a:pt x="77412" y="98108"/>
                                  <a:pt x="77412" y="98108"/>
                                </a:cubicBezTo>
                                <a:close/>
                                <a:moveTo>
                                  <a:pt x="77412" y="82868"/>
                                </a:moveTo>
                                <a:cubicBezTo>
                                  <a:pt x="78365" y="83820"/>
                                  <a:pt x="78365" y="84772"/>
                                  <a:pt x="79317" y="84772"/>
                                </a:cubicBezTo>
                                <a:lnTo>
                                  <a:pt x="80270" y="83820"/>
                                </a:lnTo>
                                <a:cubicBezTo>
                                  <a:pt x="80270" y="81915"/>
                                  <a:pt x="79317" y="81915"/>
                                  <a:pt x="78365" y="80963"/>
                                </a:cubicBezTo>
                                <a:cubicBezTo>
                                  <a:pt x="77412" y="80010"/>
                                  <a:pt x="76460" y="80963"/>
                                  <a:pt x="76460" y="80963"/>
                                </a:cubicBezTo>
                                <a:lnTo>
                                  <a:pt x="77412" y="82868"/>
                                </a:lnTo>
                                <a:close/>
                                <a:moveTo>
                                  <a:pt x="78365" y="40005"/>
                                </a:moveTo>
                                <a:cubicBezTo>
                                  <a:pt x="78365" y="40005"/>
                                  <a:pt x="78365" y="39053"/>
                                  <a:pt x="78365" y="40005"/>
                                </a:cubicBezTo>
                                <a:lnTo>
                                  <a:pt x="77412" y="39053"/>
                                </a:lnTo>
                                <a:cubicBezTo>
                                  <a:pt x="77412" y="40005"/>
                                  <a:pt x="77412" y="40005"/>
                                  <a:pt x="78365" y="40005"/>
                                </a:cubicBezTo>
                                <a:cubicBezTo>
                                  <a:pt x="78365" y="40958"/>
                                  <a:pt x="78365" y="40958"/>
                                  <a:pt x="78365" y="40005"/>
                                </a:cubicBezTo>
                                <a:close/>
                                <a:moveTo>
                                  <a:pt x="81222" y="121920"/>
                                </a:moveTo>
                                <a:cubicBezTo>
                                  <a:pt x="81222" y="121920"/>
                                  <a:pt x="80270" y="121920"/>
                                  <a:pt x="79317" y="122872"/>
                                </a:cubicBezTo>
                                <a:cubicBezTo>
                                  <a:pt x="79317" y="122872"/>
                                  <a:pt x="79317" y="123825"/>
                                  <a:pt x="79317" y="123825"/>
                                </a:cubicBezTo>
                                <a:cubicBezTo>
                                  <a:pt x="78365" y="123825"/>
                                  <a:pt x="78365" y="123825"/>
                                  <a:pt x="78365" y="124778"/>
                                </a:cubicBezTo>
                                <a:cubicBezTo>
                                  <a:pt x="78365" y="124778"/>
                                  <a:pt x="78365" y="124778"/>
                                  <a:pt x="79317" y="124778"/>
                                </a:cubicBezTo>
                                <a:cubicBezTo>
                                  <a:pt x="80270" y="124778"/>
                                  <a:pt x="80270" y="123825"/>
                                  <a:pt x="79317" y="123825"/>
                                </a:cubicBezTo>
                                <a:cubicBezTo>
                                  <a:pt x="79317" y="123825"/>
                                  <a:pt x="80270" y="123825"/>
                                  <a:pt x="80270" y="123825"/>
                                </a:cubicBezTo>
                                <a:cubicBezTo>
                                  <a:pt x="80270" y="122872"/>
                                  <a:pt x="81222" y="121920"/>
                                  <a:pt x="81222" y="121920"/>
                                </a:cubicBezTo>
                                <a:close/>
                                <a:moveTo>
                                  <a:pt x="79317" y="44768"/>
                                </a:moveTo>
                                <a:cubicBezTo>
                                  <a:pt x="79317" y="44768"/>
                                  <a:pt x="79317" y="44768"/>
                                  <a:pt x="79317" y="44768"/>
                                </a:cubicBezTo>
                                <a:lnTo>
                                  <a:pt x="79317" y="44768"/>
                                </a:lnTo>
                                <a:lnTo>
                                  <a:pt x="79317" y="44768"/>
                                </a:lnTo>
                                <a:lnTo>
                                  <a:pt x="79317" y="44768"/>
                                </a:lnTo>
                                <a:close/>
                                <a:moveTo>
                                  <a:pt x="81222" y="96203"/>
                                </a:moveTo>
                                <a:cubicBezTo>
                                  <a:pt x="80270" y="96203"/>
                                  <a:pt x="80270" y="96203"/>
                                  <a:pt x="81222" y="96203"/>
                                </a:cubicBezTo>
                                <a:cubicBezTo>
                                  <a:pt x="80270" y="97155"/>
                                  <a:pt x="80270" y="98108"/>
                                  <a:pt x="81222" y="98108"/>
                                </a:cubicBezTo>
                                <a:lnTo>
                                  <a:pt x="81222" y="96203"/>
                                </a:lnTo>
                                <a:cubicBezTo>
                                  <a:pt x="82175" y="96203"/>
                                  <a:pt x="81222" y="96203"/>
                                  <a:pt x="81222" y="96203"/>
                                </a:cubicBezTo>
                                <a:close/>
                                <a:moveTo>
                                  <a:pt x="81222" y="20955"/>
                                </a:moveTo>
                                <a:cubicBezTo>
                                  <a:pt x="80270" y="20955"/>
                                  <a:pt x="80270" y="20955"/>
                                  <a:pt x="81222" y="20955"/>
                                </a:cubicBezTo>
                                <a:cubicBezTo>
                                  <a:pt x="79317" y="21908"/>
                                  <a:pt x="81222" y="22860"/>
                                  <a:pt x="82175" y="22860"/>
                                </a:cubicBezTo>
                                <a:cubicBezTo>
                                  <a:pt x="82175" y="23813"/>
                                  <a:pt x="83127" y="22860"/>
                                  <a:pt x="83127" y="22860"/>
                                </a:cubicBezTo>
                                <a:cubicBezTo>
                                  <a:pt x="83127" y="21908"/>
                                  <a:pt x="81222" y="21908"/>
                                  <a:pt x="81222" y="20955"/>
                                </a:cubicBezTo>
                                <a:close/>
                                <a:moveTo>
                                  <a:pt x="82175" y="78105"/>
                                </a:moveTo>
                                <a:cubicBezTo>
                                  <a:pt x="82175" y="78105"/>
                                  <a:pt x="81222" y="77153"/>
                                  <a:pt x="82175" y="78105"/>
                                </a:cubicBezTo>
                                <a:cubicBezTo>
                                  <a:pt x="80270" y="77153"/>
                                  <a:pt x="80270" y="78105"/>
                                  <a:pt x="80270" y="78105"/>
                                </a:cubicBezTo>
                                <a:cubicBezTo>
                                  <a:pt x="80270" y="79058"/>
                                  <a:pt x="81222" y="79058"/>
                                  <a:pt x="82175" y="78105"/>
                                </a:cubicBezTo>
                                <a:cubicBezTo>
                                  <a:pt x="82175" y="79058"/>
                                  <a:pt x="82175" y="79058"/>
                                  <a:pt x="82175" y="78105"/>
                                </a:cubicBezTo>
                                <a:close/>
                                <a:moveTo>
                                  <a:pt x="82175" y="64770"/>
                                </a:moveTo>
                                <a:cubicBezTo>
                                  <a:pt x="81222" y="64770"/>
                                  <a:pt x="81222" y="64770"/>
                                  <a:pt x="81222" y="65722"/>
                                </a:cubicBezTo>
                                <a:cubicBezTo>
                                  <a:pt x="81222" y="66675"/>
                                  <a:pt x="81222" y="66675"/>
                                  <a:pt x="82175" y="66675"/>
                                </a:cubicBezTo>
                                <a:lnTo>
                                  <a:pt x="82175" y="64770"/>
                                </a:lnTo>
                                <a:cubicBezTo>
                                  <a:pt x="83127" y="64770"/>
                                  <a:pt x="82175" y="64770"/>
                                  <a:pt x="82175" y="64770"/>
                                </a:cubicBezTo>
                                <a:close/>
                                <a:moveTo>
                                  <a:pt x="87890" y="8572"/>
                                </a:moveTo>
                                <a:cubicBezTo>
                                  <a:pt x="87890" y="8572"/>
                                  <a:pt x="87890" y="8572"/>
                                  <a:pt x="87890" y="8572"/>
                                </a:cubicBezTo>
                                <a:cubicBezTo>
                                  <a:pt x="88842" y="8572"/>
                                  <a:pt x="88842" y="8572"/>
                                  <a:pt x="87890" y="8572"/>
                                </a:cubicBezTo>
                                <a:lnTo>
                                  <a:pt x="87890" y="8572"/>
                                </a:lnTo>
                                <a:cubicBezTo>
                                  <a:pt x="87890" y="7620"/>
                                  <a:pt x="87890" y="8572"/>
                                  <a:pt x="87890" y="8572"/>
                                </a:cubicBezTo>
                                <a:close/>
                                <a:moveTo>
                                  <a:pt x="130752" y="117158"/>
                                </a:moveTo>
                                <a:cubicBezTo>
                                  <a:pt x="130752" y="118110"/>
                                  <a:pt x="131705" y="118110"/>
                                  <a:pt x="130752" y="118110"/>
                                </a:cubicBezTo>
                                <a:cubicBezTo>
                                  <a:pt x="127895" y="120968"/>
                                  <a:pt x="131705" y="120015"/>
                                  <a:pt x="131705" y="120015"/>
                                </a:cubicBezTo>
                                <a:cubicBezTo>
                                  <a:pt x="131705" y="120015"/>
                                  <a:pt x="132657" y="120015"/>
                                  <a:pt x="132657" y="120968"/>
                                </a:cubicBezTo>
                                <a:cubicBezTo>
                                  <a:pt x="134562" y="120968"/>
                                  <a:pt x="134562" y="120015"/>
                                  <a:pt x="133610" y="119063"/>
                                </a:cubicBezTo>
                                <a:lnTo>
                                  <a:pt x="131705" y="116205"/>
                                </a:lnTo>
                                <a:cubicBezTo>
                                  <a:pt x="130752" y="115253"/>
                                  <a:pt x="130752" y="114300"/>
                                  <a:pt x="129800" y="115253"/>
                                </a:cubicBezTo>
                                <a:cubicBezTo>
                                  <a:pt x="128847" y="116205"/>
                                  <a:pt x="129800" y="116205"/>
                                  <a:pt x="130752" y="117158"/>
                                </a:cubicBezTo>
                                <a:close/>
                                <a:moveTo>
                                  <a:pt x="132657" y="109538"/>
                                </a:moveTo>
                                <a:cubicBezTo>
                                  <a:pt x="132657" y="110490"/>
                                  <a:pt x="133610" y="110490"/>
                                  <a:pt x="134562" y="110490"/>
                                </a:cubicBezTo>
                                <a:cubicBezTo>
                                  <a:pt x="135515" y="110490"/>
                                  <a:pt x="135515" y="110490"/>
                                  <a:pt x="135515" y="109538"/>
                                </a:cubicBezTo>
                                <a:cubicBezTo>
                                  <a:pt x="135515" y="108585"/>
                                  <a:pt x="134562" y="108585"/>
                                  <a:pt x="133610" y="108585"/>
                                </a:cubicBezTo>
                                <a:cubicBezTo>
                                  <a:pt x="132657" y="108585"/>
                                  <a:pt x="132657" y="108585"/>
                                  <a:pt x="132657" y="109538"/>
                                </a:cubicBezTo>
                                <a:close/>
                                <a:moveTo>
                                  <a:pt x="138372" y="111443"/>
                                </a:moveTo>
                                <a:cubicBezTo>
                                  <a:pt x="138372" y="112395"/>
                                  <a:pt x="138372" y="112395"/>
                                  <a:pt x="138372" y="111443"/>
                                </a:cubicBezTo>
                                <a:cubicBezTo>
                                  <a:pt x="139325" y="112395"/>
                                  <a:pt x="140277" y="111443"/>
                                  <a:pt x="140277" y="111443"/>
                                </a:cubicBezTo>
                                <a:lnTo>
                                  <a:pt x="140277" y="109538"/>
                                </a:lnTo>
                                <a:cubicBezTo>
                                  <a:pt x="140277" y="109538"/>
                                  <a:pt x="141230" y="109538"/>
                                  <a:pt x="141230" y="109538"/>
                                </a:cubicBezTo>
                                <a:cubicBezTo>
                                  <a:pt x="142182" y="109538"/>
                                  <a:pt x="143135" y="110490"/>
                                  <a:pt x="143135" y="109538"/>
                                </a:cubicBezTo>
                                <a:cubicBezTo>
                                  <a:pt x="143135" y="108585"/>
                                  <a:pt x="142182" y="107633"/>
                                  <a:pt x="141230" y="107633"/>
                                </a:cubicBezTo>
                                <a:cubicBezTo>
                                  <a:pt x="139325" y="106680"/>
                                  <a:pt x="140277" y="107633"/>
                                  <a:pt x="139325" y="108585"/>
                                </a:cubicBezTo>
                                <a:lnTo>
                                  <a:pt x="138372" y="109538"/>
                                </a:lnTo>
                                <a:cubicBezTo>
                                  <a:pt x="139325" y="110490"/>
                                  <a:pt x="138372" y="111443"/>
                                  <a:pt x="138372" y="111443"/>
                                </a:cubicBezTo>
                                <a:close/>
                                <a:moveTo>
                                  <a:pt x="141230" y="120968"/>
                                </a:moveTo>
                                <a:lnTo>
                                  <a:pt x="141230" y="120968"/>
                                </a:lnTo>
                                <a:cubicBezTo>
                                  <a:pt x="140277" y="121920"/>
                                  <a:pt x="141230" y="122872"/>
                                  <a:pt x="141230" y="122872"/>
                                </a:cubicBezTo>
                                <a:cubicBezTo>
                                  <a:pt x="141230" y="122872"/>
                                  <a:pt x="141230" y="121920"/>
                                  <a:pt x="141230" y="120968"/>
                                </a:cubicBezTo>
                                <a:close/>
                                <a:moveTo>
                                  <a:pt x="142182" y="118110"/>
                                </a:moveTo>
                                <a:cubicBezTo>
                                  <a:pt x="142182" y="118110"/>
                                  <a:pt x="142182" y="117158"/>
                                  <a:pt x="142182" y="118110"/>
                                </a:cubicBezTo>
                                <a:cubicBezTo>
                                  <a:pt x="141230" y="117158"/>
                                  <a:pt x="140277" y="117158"/>
                                  <a:pt x="140277" y="118110"/>
                                </a:cubicBezTo>
                                <a:cubicBezTo>
                                  <a:pt x="141230" y="118110"/>
                                  <a:pt x="141230" y="119063"/>
                                  <a:pt x="142182" y="118110"/>
                                </a:cubicBezTo>
                                <a:cubicBezTo>
                                  <a:pt x="142182" y="119063"/>
                                  <a:pt x="142182" y="118110"/>
                                  <a:pt x="142182" y="118110"/>
                                </a:cubicBezTo>
                                <a:close/>
                                <a:moveTo>
                                  <a:pt x="144087" y="120015"/>
                                </a:moveTo>
                                <a:lnTo>
                                  <a:pt x="144087" y="120015"/>
                                </a:lnTo>
                                <a:cubicBezTo>
                                  <a:pt x="145040" y="120015"/>
                                  <a:pt x="145992" y="120015"/>
                                  <a:pt x="145992" y="120015"/>
                                </a:cubicBezTo>
                                <a:cubicBezTo>
                                  <a:pt x="145992" y="119063"/>
                                  <a:pt x="145040" y="119063"/>
                                  <a:pt x="144087" y="120015"/>
                                </a:cubicBezTo>
                                <a:cubicBezTo>
                                  <a:pt x="145040" y="119063"/>
                                  <a:pt x="145040" y="120015"/>
                                  <a:pt x="144087" y="120015"/>
                                </a:cubicBezTo>
                                <a:close/>
                                <a:moveTo>
                                  <a:pt x="177425" y="240983"/>
                                </a:moveTo>
                                <a:cubicBezTo>
                                  <a:pt x="177425" y="239078"/>
                                  <a:pt x="176472" y="240030"/>
                                  <a:pt x="175520" y="240030"/>
                                </a:cubicBezTo>
                                <a:cubicBezTo>
                                  <a:pt x="175520" y="239078"/>
                                  <a:pt x="174567" y="238125"/>
                                  <a:pt x="176472" y="237172"/>
                                </a:cubicBezTo>
                                <a:cubicBezTo>
                                  <a:pt x="178377" y="235268"/>
                                  <a:pt x="176472" y="234315"/>
                                  <a:pt x="175520" y="233363"/>
                                </a:cubicBezTo>
                                <a:cubicBezTo>
                                  <a:pt x="174567" y="231458"/>
                                  <a:pt x="173615" y="233363"/>
                                  <a:pt x="173615" y="234315"/>
                                </a:cubicBezTo>
                                <a:cubicBezTo>
                                  <a:pt x="172662" y="235268"/>
                                  <a:pt x="171710" y="235268"/>
                                  <a:pt x="171710" y="235268"/>
                                </a:cubicBezTo>
                                <a:cubicBezTo>
                                  <a:pt x="170757" y="235268"/>
                                  <a:pt x="170757" y="236220"/>
                                  <a:pt x="170757" y="237172"/>
                                </a:cubicBezTo>
                                <a:cubicBezTo>
                                  <a:pt x="170757" y="238125"/>
                                  <a:pt x="171710" y="237172"/>
                                  <a:pt x="172662" y="237172"/>
                                </a:cubicBezTo>
                                <a:lnTo>
                                  <a:pt x="176472" y="240030"/>
                                </a:lnTo>
                                <a:cubicBezTo>
                                  <a:pt x="175520" y="240983"/>
                                  <a:pt x="175520" y="241935"/>
                                  <a:pt x="177425" y="240983"/>
                                </a:cubicBezTo>
                                <a:lnTo>
                                  <a:pt x="177425" y="240983"/>
                                </a:lnTo>
                                <a:close/>
                                <a:moveTo>
                                  <a:pt x="169805" y="228600"/>
                                </a:moveTo>
                                <a:cubicBezTo>
                                  <a:pt x="169805" y="229553"/>
                                  <a:pt x="169805" y="229553"/>
                                  <a:pt x="169805" y="228600"/>
                                </a:cubicBezTo>
                                <a:cubicBezTo>
                                  <a:pt x="170757" y="229553"/>
                                  <a:pt x="171710" y="228600"/>
                                  <a:pt x="171710" y="228600"/>
                                </a:cubicBezTo>
                                <a:cubicBezTo>
                                  <a:pt x="170757" y="228600"/>
                                  <a:pt x="170757" y="227647"/>
                                  <a:pt x="169805" y="228600"/>
                                </a:cubicBezTo>
                                <a:lnTo>
                                  <a:pt x="169805" y="228600"/>
                                </a:lnTo>
                                <a:close/>
                                <a:moveTo>
                                  <a:pt x="173615" y="246697"/>
                                </a:moveTo>
                                <a:cubicBezTo>
                                  <a:pt x="173615" y="246697"/>
                                  <a:pt x="173615" y="245745"/>
                                  <a:pt x="173615" y="246697"/>
                                </a:cubicBezTo>
                                <a:cubicBezTo>
                                  <a:pt x="172662" y="246697"/>
                                  <a:pt x="172662" y="246697"/>
                                  <a:pt x="172662" y="247650"/>
                                </a:cubicBezTo>
                                <a:cubicBezTo>
                                  <a:pt x="172662" y="247650"/>
                                  <a:pt x="172662" y="247650"/>
                                  <a:pt x="173615" y="246697"/>
                                </a:cubicBezTo>
                                <a:lnTo>
                                  <a:pt x="173615" y="246697"/>
                                </a:lnTo>
                                <a:close/>
                                <a:moveTo>
                                  <a:pt x="180282" y="225743"/>
                                </a:moveTo>
                                <a:cubicBezTo>
                                  <a:pt x="179330" y="224790"/>
                                  <a:pt x="179330" y="223838"/>
                                  <a:pt x="178377" y="224790"/>
                                </a:cubicBezTo>
                                <a:cubicBezTo>
                                  <a:pt x="178377" y="224790"/>
                                  <a:pt x="178377" y="225743"/>
                                  <a:pt x="178377" y="225743"/>
                                </a:cubicBezTo>
                                <a:cubicBezTo>
                                  <a:pt x="179330" y="226695"/>
                                  <a:pt x="179330" y="225743"/>
                                  <a:pt x="180282" y="225743"/>
                                </a:cubicBezTo>
                                <a:close/>
                                <a:moveTo>
                                  <a:pt x="180282" y="239078"/>
                                </a:moveTo>
                                <a:lnTo>
                                  <a:pt x="180282" y="239078"/>
                                </a:lnTo>
                                <a:cubicBezTo>
                                  <a:pt x="180282" y="238125"/>
                                  <a:pt x="180282" y="237172"/>
                                  <a:pt x="179330" y="237172"/>
                                </a:cubicBezTo>
                                <a:cubicBezTo>
                                  <a:pt x="178377" y="237172"/>
                                  <a:pt x="178377" y="238125"/>
                                  <a:pt x="179330" y="238125"/>
                                </a:cubicBezTo>
                                <a:cubicBezTo>
                                  <a:pt x="179330" y="239078"/>
                                  <a:pt x="179330" y="240030"/>
                                  <a:pt x="180282" y="239078"/>
                                </a:cubicBezTo>
                                <a:close/>
                                <a:moveTo>
                                  <a:pt x="181235" y="241935"/>
                                </a:moveTo>
                                <a:cubicBezTo>
                                  <a:pt x="180282" y="241935"/>
                                  <a:pt x="180282" y="242888"/>
                                  <a:pt x="181235" y="241935"/>
                                </a:cubicBezTo>
                                <a:cubicBezTo>
                                  <a:pt x="180282" y="243840"/>
                                  <a:pt x="181235" y="243840"/>
                                  <a:pt x="181235" y="243840"/>
                                </a:cubicBezTo>
                                <a:cubicBezTo>
                                  <a:pt x="182187" y="243840"/>
                                  <a:pt x="182187" y="243840"/>
                                  <a:pt x="182187" y="242888"/>
                                </a:cubicBezTo>
                                <a:cubicBezTo>
                                  <a:pt x="183140" y="242888"/>
                                  <a:pt x="182187" y="241935"/>
                                  <a:pt x="181235" y="241935"/>
                                </a:cubicBezTo>
                                <a:close/>
                                <a:moveTo>
                                  <a:pt x="188855" y="237172"/>
                                </a:moveTo>
                                <a:cubicBezTo>
                                  <a:pt x="188855" y="236220"/>
                                  <a:pt x="187902" y="236220"/>
                                  <a:pt x="186950" y="236220"/>
                                </a:cubicBezTo>
                                <a:cubicBezTo>
                                  <a:pt x="185045" y="237172"/>
                                  <a:pt x="185045" y="236220"/>
                                  <a:pt x="185045" y="234315"/>
                                </a:cubicBezTo>
                                <a:cubicBezTo>
                                  <a:pt x="185045" y="233363"/>
                                  <a:pt x="185045" y="231458"/>
                                  <a:pt x="185045" y="230505"/>
                                </a:cubicBezTo>
                                <a:lnTo>
                                  <a:pt x="183140" y="230505"/>
                                </a:lnTo>
                                <a:cubicBezTo>
                                  <a:pt x="184092" y="228600"/>
                                  <a:pt x="183140" y="225743"/>
                                  <a:pt x="185997" y="224790"/>
                                </a:cubicBezTo>
                                <a:cubicBezTo>
                                  <a:pt x="186950" y="224790"/>
                                  <a:pt x="187902" y="222885"/>
                                  <a:pt x="187902" y="221933"/>
                                </a:cubicBezTo>
                                <a:cubicBezTo>
                                  <a:pt x="187902" y="221933"/>
                                  <a:pt x="187902" y="220980"/>
                                  <a:pt x="187902" y="220980"/>
                                </a:cubicBezTo>
                                <a:cubicBezTo>
                                  <a:pt x="187902" y="220980"/>
                                  <a:pt x="186950" y="220980"/>
                                  <a:pt x="186950" y="220980"/>
                                </a:cubicBezTo>
                                <a:cubicBezTo>
                                  <a:pt x="185045" y="221933"/>
                                  <a:pt x="183140" y="223838"/>
                                  <a:pt x="182187" y="225743"/>
                                </a:cubicBezTo>
                                <a:cubicBezTo>
                                  <a:pt x="182187" y="227647"/>
                                  <a:pt x="183140" y="228600"/>
                                  <a:pt x="183140" y="230505"/>
                                </a:cubicBezTo>
                                <a:cubicBezTo>
                                  <a:pt x="183140" y="233363"/>
                                  <a:pt x="185045" y="235268"/>
                                  <a:pt x="184092" y="238125"/>
                                </a:cubicBezTo>
                                <a:cubicBezTo>
                                  <a:pt x="184092" y="239078"/>
                                  <a:pt x="185997" y="240030"/>
                                  <a:pt x="187902" y="238125"/>
                                </a:cubicBezTo>
                                <a:cubicBezTo>
                                  <a:pt x="187902" y="238125"/>
                                  <a:pt x="188855" y="237172"/>
                                  <a:pt x="188855" y="237172"/>
                                </a:cubicBezTo>
                                <a:close/>
                                <a:moveTo>
                                  <a:pt x="183140" y="217170"/>
                                </a:moveTo>
                                <a:cubicBezTo>
                                  <a:pt x="183140" y="217170"/>
                                  <a:pt x="184092" y="218122"/>
                                  <a:pt x="184092" y="218122"/>
                                </a:cubicBezTo>
                                <a:cubicBezTo>
                                  <a:pt x="184092" y="218122"/>
                                  <a:pt x="185045" y="218122"/>
                                  <a:pt x="185045" y="217170"/>
                                </a:cubicBezTo>
                                <a:cubicBezTo>
                                  <a:pt x="185045" y="217170"/>
                                  <a:pt x="184092" y="216218"/>
                                  <a:pt x="183140" y="217170"/>
                                </a:cubicBezTo>
                                <a:cubicBezTo>
                                  <a:pt x="183140" y="216218"/>
                                  <a:pt x="182187" y="217170"/>
                                  <a:pt x="183140" y="217170"/>
                                </a:cubicBezTo>
                                <a:close/>
                                <a:moveTo>
                                  <a:pt x="185997" y="226695"/>
                                </a:moveTo>
                                <a:cubicBezTo>
                                  <a:pt x="184092" y="226695"/>
                                  <a:pt x="185045" y="228600"/>
                                  <a:pt x="185045" y="229553"/>
                                </a:cubicBezTo>
                                <a:lnTo>
                                  <a:pt x="185045" y="229553"/>
                                </a:lnTo>
                                <a:cubicBezTo>
                                  <a:pt x="185997" y="229553"/>
                                  <a:pt x="185997" y="229553"/>
                                  <a:pt x="186950" y="228600"/>
                                </a:cubicBezTo>
                                <a:cubicBezTo>
                                  <a:pt x="187902" y="227647"/>
                                  <a:pt x="189807" y="227647"/>
                                  <a:pt x="189807" y="225743"/>
                                </a:cubicBezTo>
                                <a:cubicBezTo>
                                  <a:pt x="187902" y="226695"/>
                                  <a:pt x="186950" y="226695"/>
                                  <a:pt x="185997" y="226695"/>
                                </a:cubicBezTo>
                                <a:close/>
                                <a:moveTo>
                                  <a:pt x="193617" y="222885"/>
                                </a:moveTo>
                                <a:cubicBezTo>
                                  <a:pt x="193617" y="221933"/>
                                  <a:pt x="192665" y="221933"/>
                                  <a:pt x="191712" y="220980"/>
                                </a:cubicBezTo>
                                <a:cubicBezTo>
                                  <a:pt x="190760" y="221933"/>
                                  <a:pt x="191712" y="221933"/>
                                  <a:pt x="191712" y="222885"/>
                                </a:cubicBezTo>
                                <a:cubicBezTo>
                                  <a:pt x="191712" y="223838"/>
                                  <a:pt x="191712" y="224790"/>
                                  <a:pt x="192665" y="224790"/>
                                </a:cubicBezTo>
                                <a:cubicBezTo>
                                  <a:pt x="193617" y="224790"/>
                                  <a:pt x="193617" y="223838"/>
                                  <a:pt x="193617" y="222885"/>
                                </a:cubicBezTo>
                                <a:close/>
                                <a:moveTo>
                                  <a:pt x="193617" y="216218"/>
                                </a:moveTo>
                                <a:cubicBezTo>
                                  <a:pt x="193617" y="215265"/>
                                  <a:pt x="193617" y="215265"/>
                                  <a:pt x="193617" y="216218"/>
                                </a:cubicBezTo>
                                <a:lnTo>
                                  <a:pt x="193617" y="216218"/>
                                </a:lnTo>
                                <a:cubicBezTo>
                                  <a:pt x="193617" y="216218"/>
                                  <a:pt x="193617" y="217170"/>
                                  <a:pt x="193617" y="216218"/>
                                </a:cubicBezTo>
                                <a:cubicBezTo>
                                  <a:pt x="193617" y="216218"/>
                                  <a:pt x="193617" y="216218"/>
                                  <a:pt x="193617" y="21621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4" name="Freeform 54"/>
                        <wps:cNvSpPr/>
                        <wps:spPr>
                          <a:xfrm>
                            <a:off x="210508" y="89026"/>
                            <a:ext cx="175269" cy="176635"/>
                          </a:xfrm>
                          <a:custGeom>
                            <a:avLst/>
                            <a:gdLst>
                              <a:gd name="connsiteX0" fmla="*/ 173603 w 175269"/>
                              <a:gd name="connsiteY0" fmla="*/ 9948 h 176635"/>
                              <a:gd name="connsiteX1" fmla="*/ 165030 w 175269"/>
                              <a:gd name="connsiteY1" fmla="*/ 12806 h 176635"/>
                              <a:gd name="connsiteX2" fmla="*/ 147885 w 175269"/>
                              <a:gd name="connsiteY2" fmla="*/ 26141 h 176635"/>
                              <a:gd name="connsiteX3" fmla="*/ 142170 w 175269"/>
                              <a:gd name="connsiteY3" fmla="*/ 42333 h 176635"/>
                              <a:gd name="connsiteX4" fmla="*/ 115500 w 175269"/>
                              <a:gd name="connsiteY4" fmla="*/ 118533 h 176635"/>
                              <a:gd name="connsiteX5" fmla="*/ 99308 w 175269"/>
                              <a:gd name="connsiteY5" fmla="*/ 169968 h 176635"/>
                              <a:gd name="connsiteX6" fmla="*/ 90735 w 175269"/>
                              <a:gd name="connsiteY6" fmla="*/ 176636 h 176635"/>
                              <a:gd name="connsiteX7" fmla="*/ 78353 w 175269"/>
                              <a:gd name="connsiteY7" fmla="*/ 169016 h 176635"/>
                              <a:gd name="connsiteX8" fmla="*/ 65018 w 175269"/>
                              <a:gd name="connsiteY8" fmla="*/ 131868 h 176635"/>
                              <a:gd name="connsiteX9" fmla="*/ 45968 w 175269"/>
                              <a:gd name="connsiteY9" fmla="*/ 79481 h 176635"/>
                              <a:gd name="connsiteX10" fmla="*/ 23108 w 175269"/>
                              <a:gd name="connsiteY10" fmla="*/ 25188 h 176635"/>
                              <a:gd name="connsiteX11" fmla="*/ 19298 w 175269"/>
                              <a:gd name="connsiteY11" fmla="*/ 18521 h 176635"/>
                              <a:gd name="connsiteX12" fmla="*/ 7868 w 175269"/>
                              <a:gd name="connsiteY12" fmla="*/ 11853 h 176635"/>
                              <a:gd name="connsiteX13" fmla="*/ 4058 w 175269"/>
                              <a:gd name="connsiteY13" fmla="*/ 10901 h 176635"/>
                              <a:gd name="connsiteX14" fmla="*/ 248 w 175269"/>
                              <a:gd name="connsiteY14" fmla="*/ 5186 h 176635"/>
                              <a:gd name="connsiteX15" fmla="*/ 5963 w 175269"/>
                              <a:gd name="connsiteY15" fmla="*/ 423 h 176635"/>
                              <a:gd name="connsiteX16" fmla="*/ 25013 w 175269"/>
                              <a:gd name="connsiteY16" fmla="*/ 423 h 176635"/>
                              <a:gd name="connsiteX17" fmla="*/ 46920 w 175269"/>
                              <a:gd name="connsiteY17" fmla="*/ 423 h 176635"/>
                              <a:gd name="connsiteX18" fmla="*/ 80258 w 175269"/>
                              <a:gd name="connsiteY18" fmla="*/ 423 h 176635"/>
                              <a:gd name="connsiteX19" fmla="*/ 85020 w 175269"/>
                              <a:gd name="connsiteY19" fmla="*/ 4233 h 176635"/>
                              <a:gd name="connsiteX20" fmla="*/ 80258 w 175269"/>
                              <a:gd name="connsiteY20" fmla="*/ 8996 h 176635"/>
                              <a:gd name="connsiteX21" fmla="*/ 70733 w 175269"/>
                              <a:gd name="connsiteY21" fmla="*/ 21378 h 176635"/>
                              <a:gd name="connsiteX22" fmla="*/ 73590 w 175269"/>
                              <a:gd name="connsiteY22" fmla="*/ 30903 h 176635"/>
                              <a:gd name="connsiteX23" fmla="*/ 76448 w 175269"/>
                              <a:gd name="connsiteY23" fmla="*/ 38523 h 176635"/>
                              <a:gd name="connsiteX24" fmla="*/ 91688 w 175269"/>
                              <a:gd name="connsiteY24" fmla="*/ 81386 h 176635"/>
                              <a:gd name="connsiteX25" fmla="*/ 101213 w 175269"/>
                              <a:gd name="connsiteY25" fmla="*/ 107103 h 176635"/>
                              <a:gd name="connsiteX26" fmla="*/ 103118 w 175269"/>
                              <a:gd name="connsiteY26" fmla="*/ 109961 h 176635"/>
                              <a:gd name="connsiteX27" fmla="*/ 105023 w 175269"/>
                              <a:gd name="connsiteY27" fmla="*/ 107103 h 176635"/>
                              <a:gd name="connsiteX28" fmla="*/ 125978 w 175269"/>
                              <a:gd name="connsiteY28" fmla="*/ 49953 h 176635"/>
                              <a:gd name="connsiteX29" fmla="*/ 131693 w 175269"/>
                              <a:gd name="connsiteY29" fmla="*/ 28998 h 176635"/>
                              <a:gd name="connsiteX30" fmla="*/ 132645 w 175269"/>
                              <a:gd name="connsiteY30" fmla="*/ 23283 h 176635"/>
                              <a:gd name="connsiteX31" fmla="*/ 120263 w 175269"/>
                              <a:gd name="connsiteY31" fmla="*/ 9948 h 176635"/>
                              <a:gd name="connsiteX32" fmla="*/ 116453 w 175269"/>
                              <a:gd name="connsiteY32" fmla="*/ 9948 h 176635"/>
                              <a:gd name="connsiteX33" fmla="*/ 112643 w 175269"/>
                              <a:gd name="connsiteY33" fmla="*/ 6138 h 176635"/>
                              <a:gd name="connsiteX34" fmla="*/ 115500 w 175269"/>
                              <a:gd name="connsiteY34" fmla="*/ 2328 h 176635"/>
                              <a:gd name="connsiteX35" fmla="*/ 121215 w 175269"/>
                              <a:gd name="connsiteY35" fmla="*/ 1376 h 176635"/>
                              <a:gd name="connsiteX36" fmla="*/ 131693 w 175269"/>
                              <a:gd name="connsiteY36" fmla="*/ 1376 h 176635"/>
                              <a:gd name="connsiteX37" fmla="*/ 146933 w 175269"/>
                              <a:gd name="connsiteY37" fmla="*/ 2328 h 176635"/>
                              <a:gd name="connsiteX38" fmla="*/ 149790 w 175269"/>
                              <a:gd name="connsiteY38" fmla="*/ 2328 h 176635"/>
                              <a:gd name="connsiteX39" fmla="*/ 168840 w 175269"/>
                              <a:gd name="connsiteY39" fmla="*/ 2328 h 176635"/>
                              <a:gd name="connsiteX40" fmla="*/ 172650 w 175269"/>
                              <a:gd name="connsiteY40" fmla="*/ 6138 h 176635"/>
                              <a:gd name="connsiteX41" fmla="*/ 173603 w 175269"/>
                              <a:gd name="connsiteY41" fmla="*/ 9948 h 176635"/>
                              <a:gd name="connsiteX42" fmla="*/ 52635 w 175269"/>
                              <a:gd name="connsiteY42" fmla="*/ 15663 h 176635"/>
                              <a:gd name="connsiteX43" fmla="*/ 52635 w 175269"/>
                              <a:gd name="connsiteY43" fmla="*/ 15663 h 176635"/>
                              <a:gd name="connsiteX44" fmla="*/ 52635 w 175269"/>
                              <a:gd name="connsiteY44" fmla="*/ 15663 h 176635"/>
                              <a:gd name="connsiteX45" fmla="*/ 52635 w 175269"/>
                              <a:gd name="connsiteY45" fmla="*/ 15663 h 176635"/>
                              <a:gd name="connsiteX46" fmla="*/ 52635 w 175269"/>
                              <a:gd name="connsiteY46" fmla="*/ 15663 h 176635"/>
                              <a:gd name="connsiteX47" fmla="*/ 56445 w 175269"/>
                              <a:gd name="connsiteY47" fmla="*/ 41381 h 176635"/>
                              <a:gd name="connsiteX48" fmla="*/ 56445 w 175269"/>
                              <a:gd name="connsiteY48" fmla="*/ 41381 h 176635"/>
                              <a:gd name="connsiteX49" fmla="*/ 55493 w 175269"/>
                              <a:gd name="connsiteY49" fmla="*/ 41381 h 176635"/>
                              <a:gd name="connsiteX50" fmla="*/ 56445 w 175269"/>
                              <a:gd name="connsiteY50" fmla="*/ 41381 h 176635"/>
                              <a:gd name="connsiteX51" fmla="*/ 56445 w 175269"/>
                              <a:gd name="connsiteY51" fmla="*/ 41381 h 176635"/>
                              <a:gd name="connsiteX52" fmla="*/ 57398 w 175269"/>
                              <a:gd name="connsiteY52" fmla="*/ 35666 h 176635"/>
                              <a:gd name="connsiteX53" fmla="*/ 57398 w 175269"/>
                              <a:gd name="connsiteY53" fmla="*/ 35666 h 176635"/>
                              <a:gd name="connsiteX54" fmla="*/ 57398 w 175269"/>
                              <a:gd name="connsiteY54" fmla="*/ 37571 h 176635"/>
                              <a:gd name="connsiteX55" fmla="*/ 57398 w 175269"/>
                              <a:gd name="connsiteY55" fmla="*/ 35666 h 176635"/>
                              <a:gd name="connsiteX56" fmla="*/ 57398 w 175269"/>
                              <a:gd name="connsiteY56" fmla="*/ 35666 h 176635"/>
                              <a:gd name="connsiteX57" fmla="*/ 57398 w 175269"/>
                              <a:gd name="connsiteY57" fmla="*/ 67098 h 176635"/>
                              <a:gd name="connsiteX58" fmla="*/ 57398 w 175269"/>
                              <a:gd name="connsiteY58" fmla="*/ 67098 h 176635"/>
                              <a:gd name="connsiteX59" fmla="*/ 57398 w 175269"/>
                              <a:gd name="connsiteY59" fmla="*/ 67098 h 176635"/>
                              <a:gd name="connsiteX60" fmla="*/ 57398 w 175269"/>
                              <a:gd name="connsiteY60" fmla="*/ 67098 h 176635"/>
                              <a:gd name="connsiteX61" fmla="*/ 57398 w 175269"/>
                              <a:gd name="connsiteY61" fmla="*/ 67098 h 176635"/>
                              <a:gd name="connsiteX62" fmla="*/ 62160 w 175269"/>
                              <a:gd name="connsiteY62" fmla="*/ 89006 h 176635"/>
                              <a:gd name="connsiteX63" fmla="*/ 62160 w 175269"/>
                              <a:gd name="connsiteY63" fmla="*/ 89006 h 176635"/>
                              <a:gd name="connsiteX64" fmla="*/ 62160 w 175269"/>
                              <a:gd name="connsiteY64" fmla="*/ 89006 h 176635"/>
                              <a:gd name="connsiteX65" fmla="*/ 62160 w 175269"/>
                              <a:gd name="connsiteY65" fmla="*/ 89006 h 176635"/>
                              <a:gd name="connsiteX66" fmla="*/ 62160 w 175269"/>
                              <a:gd name="connsiteY66" fmla="*/ 89006 h 176635"/>
                              <a:gd name="connsiteX67" fmla="*/ 67875 w 175269"/>
                              <a:gd name="connsiteY67" fmla="*/ 95673 h 176635"/>
                              <a:gd name="connsiteX68" fmla="*/ 67875 w 175269"/>
                              <a:gd name="connsiteY68" fmla="*/ 95673 h 176635"/>
                              <a:gd name="connsiteX69" fmla="*/ 65970 w 175269"/>
                              <a:gd name="connsiteY69" fmla="*/ 96626 h 176635"/>
                              <a:gd name="connsiteX70" fmla="*/ 67875 w 175269"/>
                              <a:gd name="connsiteY70" fmla="*/ 95673 h 176635"/>
                              <a:gd name="connsiteX71" fmla="*/ 67875 w 175269"/>
                              <a:gd name="connsiteY71" fmla="*/ 95673 h 176635"/>
                              <a:gd name="connsiteX72" fmla="*/ 67875 w 175269"/>
                              <a:gd name="connsiteY72" fmla="*/ 70908 h 176635"/>
                              <a:gd name="connsiteX73" fmla="*/ 67875 w 175269"/>
                              <a:gd name="connsiteY73" fmla="*/ 70908 h 176635"/>
                              <a:gd name="connsiteX74" fmla="*/ 67875 w 175269"/>
                              <a:gd name="connsiteY74" fmla="*/ 70908 h 176635"/>
                              <a:gd name="connsiteX75" fmla="*/ 67875 w 175269"/>
                              <a:gd name="connsiteY75" fmla="*/ 70908 h 176635"/>
                              <a:gd name="connsiteX76" fmla="*/ 67875 w 175269"/>
                              <a:gd name="connsiteY76" fmla="*/ 70908 h 176635"/>
                              <a:gd name="connsiteX77" fmla="*/ 69780 w 175269"/>
                              <a:gd name="connsiteY77" fmla="*/ 97578 h 176635"/>
                              <a:gd name="connsiteX78" fmla="*/ 68828 w 175269"/>
                              <a:gd name="connsiteY78" fmla="*/ 98531 h 176635"/>
                              <a:gd name="connsiteX79" fmla="*/ 68828 w 175269"/>
                              <a:gd name="connsiteY79" fmla="*/ 99483 h 176635"/>
                              <a:gd name="connsiteX80" fmla="*/ 69780 w 175269"/>
                              <a:gd name="connsiteY80" fmla="*/ 97578 h 176635"/>
                              <a:gd name="connsiteX81" fmla="*/ 69780 w 175269"/>
                              <a:gd name="connsiteY81" fmla="*/ 97578 h 176635"/>
                              <a:gd name="connsiteX82" fmla="*/ 71685 w 175269"/>
                              <a:gd name="connsiteY82" fmla="*/ 111866 h 176635"/>
                              <a:gd name="connsiteX83" fmla="*/ 74543 w 175269"/>
                              <a:gd name="connsiteY83" fmla="*/ 108056 h 176635"/>
                              <a:gd name="connsiteX84" fmla="*/ 73590 w 175269"/>
                              <a:gd name="connsiteY84" fmla="*/ 105198 h 176635"/>
                              <a:gd name="connsiteX85" fmla="*/ 72638 w 175269"/>
                              <a:gd name="connsiteY85" fmla="*/ 105198 h 176635"/>
                              <a:gd name="connsiteX86" fmla="*/ 70733 w 175269"/>
                              <a:gd name="connsiteY86" fmla="*/ 109961 h 176635"/>
                              <a:gd name="connsiteX87" fmla="*/ 71685 w 175269"/>
                              <a:gd name="connsiteY87" fmla="*/ 111866 h 176635"/>
                              <a:gd name="connsiteX88" fmla="*/ 71685 w 175269"/>
                              <a:gd name="connsiteY88" fmla="*/ 81386 h 176635"/>
                              <a:gd name="connsiteX89" fmla="*/ 71685 w 175269"/>
                              <a:gd name="connsiteY89" fmla="*/ 81386 h 176635"/>
                              <a:gd name="connsiteX90" fmla="*/ 72638 w 175269"/>
                              <a:gd name="connsiteY90" fmla="*/ 80433 h 176635"/>
                              <a:gd name="connsiteX91" fmla="*/ 71685 w 175269"/>
                              <a:gd name="connsiteY91" fmla="*/ 81386 h 176635"/>
                              <a:gd name="connsiteX92" fmla="*/ 71685 w 175269"/>
                              <a:gd name="connsiteY92" fmla="*/ 81386 h 176635"/>
                              <a:gd name="connsiteX93" fmla="*/ 75495 w 175269"/>
                              <a:gd name="connsiteY93" fmla="*/ 112818 h 176635"/>
                              <a:gd name="connsiteX94" fmla="*/ 75495 w 175269"/>
                              <a:gd name="connsiteY94" fmla="*/ 112818 h 176635"/>
                              <a:gd name="connsiteX95" fmla="*/ 72638 w 175269"/>
                              <a:gd name="connsiteY95" fmla="*/ 111866 h 176635"/>
                              <a:gd name="connsiteX96" fmla="*/ 72638 w 175269"/>
                              <a:gd name="connsiteY96" fmla="*/ 111866 h 176635"/>
                              <a:gd name="connsiteX97" fmla="*/ 75495 w 175269"/>
                              <a:gd name="connsiteY97" fmla="*/ 112818 h 176635"/>
                              <a:gd name="connsiteX98" fmla="*/ 73590 w 175269"/>
                              <a:gd name="connsiteY98" fmla="*/ 95673 h 176635"/>
                              <a:gd name="connsiteX99" fmla="*/ 73590 w 175269"/>
                              <a:gd name="connsiteY99" fmla="*/ 95673 h 176635"/>
                              <a:gd name="connsiteX100" fmla="*/ 74543 w 175269"/>
                              <a:gd name="connsiteY100" fmla="*/ 96626 h 176635"/>
                              <a:gd name="connsiteX101" fmla="*/ 73590 w 175269"/>
                              <a:gd name="connsiteY101" fmla="*/ 95673 h 176635"/>
                              <a:gd name="connsiteX102" fmla="*/ 73590 w 175269"/>
                              <a:gd name="connsiteY102" fmla="*/ 95673 h 176635"/>
                              <a:gd name="connsiteX103" fmla="*/ 79305 w 175269"/>
                              <a:gd name="connsiteY103" fmla="*/ 125201 h 176635"/>
                              <a:gd name="connsiteX104" fmla="*/ 79305 w 175269"/>
                              <a:gd name="connsiteY104" fmla="*/ 125201 h 176635"/>
                              <a:gd name="connsiteX105" fmla="*/ 74543 w 175269"/>
                              <a:gd name="connsiteY105" fmla="*/ 128058 h 176635"/>
                              <a:gd name="connsiteX106" fmla="*/ 75495 w 175269"/>
                              <a:gd name="connsiteY106" fmla="*/ 129011 h 176635"/>
                              <a:gd name="connsiteX107" fmla="*/ 75495 w 175269"/>
                              <a:gd name="connsiteY107" fmla="*/ 129011 h 176635"/>
                              <a:gd name="connsiteX108" fmla="*/ 79305 w 175269"/>
                              <a:gd name="connsiteY108" fmla="*/ 125201 h 176635"/>
                              <a:gd name="connsiteX109" fmla="*/ 79305 w 175269"/>
                              <a:gd name="connsiteY109" fmla="*/ 125201 h 176635"/>
                              <a:gd name="connsiteX110" fmla="*/ 78353 w 175269"/>
                              <a:gd name="connsiteY110" fmla="*/ 135678 h 176635"/>
                              <a:gd name="connsiteX111" fmla="*/ 78353 w 175269"/>
                              <a:gd name="connsiteY111" fmla="*/ 135678 h 176635"/>
                              <a:gd name="connsiteX112" fmla="*/ 76448 w 175269"/>
                              <a:gd name="connsiteY112" fmla="*/ 135678 h 176635"/>
                              <a:gd name="connsiteX113" fmla="*/ 78353 w 175269"/>
                              <a:gd name="connsiteY113" fmla="*/ 135678 h 176635"/>
                              <a:gd name="connsiteX114" fmla="*/ 78353 w 175269"/>
                              <a:gd name="connsiteY114" fmla="*/ 135678 h 176635"/>
                              <a:gd name="connsiteX115" fmla="*/ 78353 w 175269"/>
                              <a:gd name="connsiteY115" fmla="*/ 83291 h 176635"/>
                              <a:gd name="connsiteX116" fmla="*/ 80258 w 175269"/>
                              <a:gd name="connsiteY116" fmla="*/ 85196 h 176635"/>
                              <a:gd name="connsiteX117" fmla="*/ 81210 w 175269"/>
                              <a:gd name="connsiteY117" fmla="*/ 84243 h 176635"/>
                              <a:gd name="connsiteX118" fmla="*/ 78353 w 175269"/>
                              <a:gd name="connsiteY118" fmla="*/ 83291 h 176635"/>
                              <a:gd name="connsiteX119" fmla="*/ 78353 w 175269"/>
                              <a:gd name="connsiteY119" fmla="*/ 83291 h 176635"/>
                              <a:gd name="connsiteX120" fmla="*/ 80258 w 175269"/>
                              <a:gd name="connsiteY120" fmla="*/ 89006 h 176635"/>
                              <a:gd name="connsiteX121" fmla="*/ 79305 w 175269"/>
                              <a:gd name="connsiteY121" fmla="*/ 87101 h 176635"/>
                              <a:gd name="connsiteX122" fmla="*/ 78353 w 175269"/>
                              <a:gd name="connsiteY122" fmla="*/ 88053 h 176635"/>
                              <a:gd name="connsiteX123" fmla="*/ 80258 w 175269"/>
                              <a:gd name="connsiteY123" fmla="*/ 89006 h 176635"/>
                              <a:gd name="connsiteX124" fmla="*/ 80258 w 175269"/>
                              <a:gd name="connsiteY124" fmla="*/ 89006 h 176635"/>
                              <a:gd name="connsiteX125" fmla="*/ 80258 w 175269"/>
                              <a:gd name="connsiteY125" fmla="*/ 100436 h 176635"/>
                              <a:gd name="connsiteX126" fmla="*/ 80258 w 175269"/>
                              <a:gd name="connsiteY126" fmla="*/ 100436 h 176635"/>
                              <a:gd name="connsiteX127" fmla="*/ 78353 w 175269"/>
                              <a:gd name="connsiteY127" fmla="*/ 99483 h 176635"/>
                              <a:gd name="connsiteX128" fmla="*/ 78353 w 175269"/>
                              <a:gd name="connsiteY128" fmla="*/ 100436 h 176635"/>
                              <a:gd name="connsiteX129" fmla="*/ 80258 w 175269"/>
                              <a:gd name="connsiteY129" fmla="*/ 100436 h 176635"/>
                              <a:gd name="connsiteX130" fmla="*/ 80258 w 175269"/>
                              <a:gd name="connsiteY130" fmla="*/ 111866 h 176635"/>
                              <a:gd name="connsiteX131" fmla="*/ 80258 w 175269"/>
                              <a:gd name="connsiteY131" fmla="*/ 111866 h 176635"/>
                              <a:gd name="connsiteX132" fmla="*/ 80258 w 175269"/>
                              <a:gd name="connsiteY132" fmla="*/ 111866 h 176635"/>
                              <a:gd name="connsiteX133" fmla="*/ 80258 w 175269"/>
                              <a:gd name="connsiteY133" fmla="*/ 111866 h 176635"/>
                              <a:gd name="connsiteX134" fmla="*/ 80258 w 175269"/>
                              <a:gd name="connsiteY134" fmla="*/ 111866 h 176635"/>
                              <a:gd name="connsiteX135" fmla="*/ 81210 w 175269"/>
                              <a:gd name="connsiteY135" fmla="*/ 118533 h 176635"/>
                              <a:gd name="connsiteX136" fmla="*/ 81210 w 175269"/>
                              <a:gd name="connsiteY136" fmla="*/ 118533 h 176635"/>
                              <a:gd name="connsiteX137" fmla="*/ 82163 w 175269"/>
                              <a:gd name="connsiteY137" fmla="*/ 117581 h 176635"/>
                              <a:gd name="connsiteX138" fmla="*/ 81210 w 175269"/>
                              <a:gd name="connsiteY138" fmla="*/ 118533 h 176635"/>
                              <a:gd name="connsiteX139" fmla="*/ 81210 w 175269"/>
                              <a:gd name="connsiteY139" fmla="*/ 118533 h 176635"/>
                              <a:gd name="connsiteX140" fmla="*/ 81210 w 175269"/>
                              <a:gd name="connsiteY140" fmla="*/ 121391 h 176635"/>
                              <a:gd name="connsiteX141" fmla="*/ 81210 w 175269"/>
                              <a:gd name="connsiteY141" fmla="*/ 121391 h 176635"/>
                              <a:gd name="connsiteX142" fmla="*/ 83115 w 175269"/>
                              <a:gd name="connsiteY142" fmla="*/ 121391 h 176635"/>
                              <a:gd name="connsiteX143" fmla="*/ 82163 w 175269"/>
                              <a:gd name="connsiteY143" fmla="*/ 120438 h 176635"/>
                              <a:gd name="connsiteX144" fmla="*/ 81210 w 175269"/>
                              <a:gd name="connsiteY144" fmla="*/ 121391 h 176635"/>
                              <a:gd name="connsiteX145" fmla="*/ 88830 w 175269"/>
                              <a:gd name="connsiteY145" fmla="*/ 139488 h 176635"/>
                              <a:gd name="connsiteX146" fmla="*/ 87878 w 175269"/>
                              <a:gd name="connsiteY146" fmla="*/ 138536 h 176635"/>
                              <a:gd name="connsiteX147" fmla="*/ 86925 w 175269"/>
                              <a:gd name="connsiteY147" fmla="*/ 138536 h 176635"/>
                              <a:gd name="connsiteX148" fmla="*/ 87878 w 175269"/>
                              <a:gd name="connsiteY148" fmla="*/ 130916 h 176635"/>
                              <a:gd name="connsiteX149" fmla="*/ 85020 w 175269"/>
                              <a:gd name="connsiteY149" fmla="*/ 128058 h 176635"/>
                              <a:gd name="connsiteX150" fmla="*/ 82163 w 175269"/>
                              <a:gd name="connsiteY150" fmla="*/ 129963 h 176635"/>
                              <a:gd name="connsiteX151" fmla="*/ 83115 w 175269"/>
                              <a:gd name="connsiteY151" fmla="*/ 133773 h 176635"/>
                              <a:gd name="connsiteX152" fmla="*/ 85020 w 175269"/>
                              <a:gd name="connsiteY152" fmla="*/ 132821 h 176635"/>
                              <a:gd name="connsiteX153" fmla="*/ 86925 w 175269"/>
                              <a:gd name="connsiteY153" fmla="*/ 139488 h 176635"/>
                              <a:gd name="connsiteX154" fmla="*/ 87878 w 175269"/>
                              <a:gd name="connsiteY154" fmla="*/ 140441 h 176635"/>
                              <a:gd name="connsiteX155" fmla="*/ 88830 w 175269"/>
                              <a:gd name="connsiteY155" fmla="*/ 139488 h 176635"/>
                              <a:gd name="connsiteX156" fmla="*/ 88830 w 175269"/>
                              <a:gd name="connsiteY156" fmla="*/ 139488 h 176635"/>
                              <a:gd name="connsiteX157" fmla="*/ 86925 w 175269"/>
                              <a:gd name="connsiteY157" fmla="*/ 142346 h 176635"/>
                              <a:gd name="connsiteX158" fmla="*/ 85020 w 175269"/>
                              <a:gd name="connsiteY158" fmla="*/ 141393 h 176635"/>
                              <a:gd name="connsiteX159" fmla="*/ 82163 w 175269"/>
                              <a:gd name="connsiteY159" fmla="*/ 142346 h 176635"/>
                              <a:gd name="connsiteX160" fmla="*/ 84068 w 175269"/>
                              <a:gd name="connsiteY160" fmla="*/ 143298 h 176635"/>
                              <a:gd name="connsiteX161" fmla="*/ 86925 w 175269"/>
                              <a:gd name="connsiteY161" fmla="*/ 142346 h 176635"/>
                              <a:gd name="connsiteX162" fmla="*/ 83115 w 175269"/>
                              <a:gd name="connsiteY162" fmla="*/ 101388 h 176635"/>
                              <a:gd name="connsiteX163" fmla="*/ 84068 w 175269"/>
                              <a:gd name="connsiteY163" fmla="*/ 102341 h 176635"/>
                              <a:gd name="connsiteX164" fmla="*/ 85020 w 175269"/>
                              <a:gd name="connsiteY164" fmla="*/ 101388 h 176635"/>
                              <a:gd name="connsiteX165" fmla="*/ 83115 w 175269"/>
                              <a:gd name="connsiteY165" fmla="*/ 101388 h 176635"/>
                              <a:gd name="connsiteX166" fmla="*/ 83115 w 175269"/>
                              <a:gd name="connsiteY166" fmla="*/ 101388 h 176635"/>
                              <a:gd name="connsiteX167" fmla="*/ 85020 w 175269"/>
                              <a:gd name="connsiteY167" fmla="*/ 106151 h 176635"/>
                              <a:gd name="connsiteX168" fmla="*/ 84068 w 175269"/>
                              <a:gd name="connsiteY168" fmla="*/ 108056 h 176635"/>
                              <a:gd name="connsiteX169" fmla="*/ 85020 w 175269"/>
                              <a:gd name="connsiteY169" fmla="*/ 109961 h 176635"/>
                              <a:gd name="connsiteX170" fmla="*/ 85973 w 175269"/>
                              <a:gd name="connsiteY170" fmla="*/ 108056 h 176635"/>
                              <a:gd name="connsiteX171" fmla="*/ 85020 w 175269"/>
                              <a:gd name="connsiteY171" fmla="*/ 106151 h 176635"/>
                              <a:gd name="connsiteX172" fmla="*/ 85020 w 175269"/>
                              <a:gd name="connsiteY172" fmla="*/ 129011 h 176635"/>
                              <a:gd name="connsiteX173" fmla="*/ 84068 w 175269"/>
                              <a:gd name="connsiteY173" fmla="*/ 130916 h 176635"/>
                              <a:gd name="connsiteX174" fmla="*/ 85020 w 175269"/>
                              <a:gd name="connsiteY174" fmla="*/ 129011 h 176635"/>
                              <a:gd name="connsiteX175" fmla="*/ 85020 w 175269"/>
                              <a:gd name="connsiteY175" fmla="*/ 129011 h 176635"/>
                              <a:gd name="connsiteX176" fmla="*/ 85020 w 175269"/>
                              <a:gd name="connsiteY176" fmla="*/ 115676 h 176635"/>
                              <a:gd name="connsiteX177" fmla="*/ 85973 w 175269"/>
                              <a:gd name="connsiteY177" fmla="*/ 122343 h 176635"/>
                              <a:gd name="connsiteX178" fmla="*/ 85973 w 175269"/>
                              <a:gd name="connsiteY178" fmla="*/ 123296 h 176635"/>
                              <a:gd name="connsiteX179" fmla="*/ 86925 w 175269"/>
                              <a:gd name="connsiteY179" fmla="*/ 122343 h 176635"/>
                              <a:gd name="connsiteX180" fmla="*/ 90735 w 175269"/>
                              <a:gd name="connsiteY180" fmla="*/ 115676 h 176635"/>
                              <a:gd name="connsiteX181" fmla="*/ 90735 w 175269"/>
                              <a:gd name="connsiteY181" fmla="*/ 111866 h 176635"/>
                              <a:gd name="connsiteX182" fmla="*/ 89783 w 175269"/>
                              <a:gd name="connsiteY182" fmla="*/ 110913 h 176635"/>
                              <a:gd name="connsiteX183" fmla="*/ 85020 w 175269"/>
                              <a:gd name="connsiteY183" fmla="*/ 115676 h 176635"/>
                              <a:gd name="connsiteX184" fmla="*/ 88830 w 175269"/>
                              <a:gd name="connsiteY184" fmla="*/ 126153 h 176635"/>
                              <a:gd name="connsiteX185" fmla="*/ 88830 w 175269"/>
                              <a:gd name="connsiteY185" fmla="*/ 126153 h 176635"/>
                              <a:gd name="connsiteX186" fmla="*/ 88830 w 175269"/>
                              <a:gd name="connsiteY186" fmla="*/ 126153 h 176635"/>
                              <a:gd name="connsiteX187" fmla="*/ 88830 w 175269"/>
                              <a:gd name="connsiteY187" fmla="*/ 126153 h 176635"/>
                              <a:gd name="connsiteX188" fmla="*/ 88830 w 175269"/>
                              <a:gd name="connsiteY188" fmla="*/ 126153 h 176635"/>
                              <a:gd name="connsiteX189" fmla="*/ 93593 w 175269"/>
                              <a:gd name="connsiteY189" fmla="*/ 117581 h 176635"/>
                              <a:gd name="connsiteX190" fmla="*/ 92640 w 175269"/>
                              <a:gd name="connsiteY190" fmla="*/ 116628 h 176635"/>
                              <a:gd name="connsiteX191" fmla="*/ 89783 w 175269"/>
                              <a:gd name="connsiteY191" fmla="*/ 118533 h 176635"/>
                              <a:gd name="connsiteX192" fmla="*/ 91688 w 175269"/>
                              <a:gd name="connsiteY192" fmla="*/ 120438 h 176635"/>
                              <a:gd name="connsiteX193" fmla="*/ 93593 w 175269"/>
                              <a:gd name="connsiteY193" fmla="*/ 117581 h 176635"/>
                              <a:gd name="connsiteX194" fmla="*/ 91688 w 175269"/>
                              <a:gd name="connsiteY194" fmla="*/ 136631 h 176635"/>
                              <a:gd name="connsiteX195" fmla="*/ 90735 w 175269"/>
                              <a:gd name="connsiteY195" fmla="*/ 134726 h 176635"/>
                              <a:gd name="connsiteX196" fmla="*/ 89783 w 175269"/>
                              <a:gd name="connsiteY196" fmla="*/ 134726 h 176635"/>
                              <a:gd name="connsiteX197" fmla="*/ 91688 w 175269"/>
                              <a:gd name="connsiteY197" fmla="*/ 136631 h 176635"/>
                              <a:gd name="connsiteX198" fmla="*/ 91688 w 175269"/>
                              <a:gd name="connsiteY198" fmla="*/ 136631 h 176635"/>
                              <a:gd name="connsiteX199" fmla="*/ 93593 w 175269"/>
                              <a:gd name="connsiteY199" fmla="*/ 127106 h 176635"/>
                              <a:gd name="connsiteX200" fmla="*/ 93593 w 175269"/>
                              <a:gd name="connsiteY200" fmla="*/ 127106 h 176635"/>
                              <a:gd name="connsiteX201" fmla="*/ 91688 w 175269"/>
                              <a:gd name="connsiteY201" fmla="*/ 128058 h 176635"/>
                              <a:gd name="connsiteX202" fmla="*/ 92640 w 175269"/>
                              <a:gd name="connsiteY202" fmla="*/ 129011 h 176635"/>
                              <a:gd name="connsiteX203" fmla="*/ 93593 w 175269"/>
                              <a:gd name="connsiteY203" fmla="*/ 127106 h 176635"/>
                              <a:gd name="connsiteX204" fmla="*/ 91688 w 175269"/>
                              <a:gd name="connsiteY204" fmla="*/ 103293 h 176635"/>
                              <a:gd name="connsiteX205" fmla="*/ 91688 w 175269"/>
                              <a:gd name="connsiteY205" fmla="*/ 103293 h 176635"/>
                              <a:gd name="connsiteX206" fmla="*/ 91688 w 175269"/>
                              <a:gd name="connsiteY206" fmla="*/ 103293 h 176635"/>
                              <a:gd name="connsiteX207" fmla="*/ 91688 w 175269"/>
                              <a:gd name="connsiteY207" fmla="*/ 103293 h 176635"/>
                              <a:gd name="connsiteX208" fmla="*/ 91688 w 175269"/>
                              <a:gd name="connsiteY208" fmla="*/ 103293 h 176635"/>
                              <a:gd name="connsiteX209" fmla="*/ 98355 w 175269"/>
                              <a:gd name="connsiteY209" fmla="*/ 132821 h 176635"/>
                              <a:gd name="connsiteX210" fmla="*/ 96450 w 175269"/>
                              <a:gd name="connsiteY210" fmla="*/ 134726 h 176635"/>
                              <a:gd name="connsiteX211" fmla="*/ 97403 w 175269"/>
                              <a:gd name="connsiteY211" fmla="*/ 135678 h 176635"/>
                              <a:gd name="connsiteX212" fmla="*/ 98355 w 175269"/>
                              <a:gd name="connsiteY212" fmla="*/ 132821 h 176635"/>
                              <a:gd name="connsiteX213" fmla="*/ 98355 w 175269"/>
                              <a:gd name="connsiteY213" fmla="*/ 132821 h 1766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Lst>
                            <a:rect l="l" t="t" r="r" b="b"/>
                            <a:pathLst>
                              <a:path w="175269" h="176635">
                                <a:moveTo>
                                  <a:pt x="173603" y="9948"/>
                                </a:moveTo>
                                <a:cubicBezTo>
                                  <a:pt x="170745" y="10901"/>
                                  <a:pt x="167888" y="11853"/>
                                  <a:pt x="165030" y="12806"/>
                                </a:cubicBezTo>
                                <a:cubicBezTo>
                                  <a:pt x="156458" y="13758"/>
                                  <a:pt x="151695" y="19473"/>
                                  <a:pt x="147885" y="26141"/>
                                </a:cubicBezTo>
                                <a:cubicBezTo>
                                  <a:pt x="145028" y="31856"/>
                                  <a:pt x="143123" y="37571"/>
                                  <a:pt x="142170" y="42333"/>
                                </a:cubicBezTo>
                                <a:cubicBezTo>
                                  <a:pt x="133598" y="68051"/>
                                  <a:pt x="124073" y="92816"/>
                                  <a:pt x="115500" y="118533"/>
                                </a:cubicBezTo>
                                <a:cubicBezTo>
                                  <a:pt x="109785" y="135678"/>
                                  <a:pt x="104070" y="152823"/>
                                  <a:pt x="99308" y="169968"/>
                                </a:cubicBezTo>
                                <a:cubicBezTo>
                                  <a:pt x="97403" y="175683"/>
                                  <a:pt x="96450" y="176636"/>
                                  <a:pt x="90735" y="176636"/>
                                </a:cubicBezTo>
                                <a:cubicBezTo>
                                  <a:pt x="83115" y="176636"/>
                                  <a:pt x="81210" y="175683"/>
                                  <a:pt x="78353" y="169016"/>
                                </a:cubicBezTo>
                                <a:cubicBezTo>
                                  <a:pt x="73590" y="156633"/>
                                  <a:pt x="69780" y="144251"/>
                                  <a:pt x="65018" y="131868"/>
                                </a:cubicBezTo>
                                <a:cubicBezTo>
                                  <a:pt x="58350" y="114723"/>
                                  <a:pt x="52635" y="96626"/>
                                  <a:pt x="45968" y="79481"/>
                                </a:cubicBezTo>
                                <a:cubicBezTo>
                                  <a:pt x="39300" y="61383"/>
                                  <a:pt x="32633" y="42333"/>
                                  <a:pt x="23108" y="25188"/>
                                </a:cubicBezTo>
                                <a:cubicBezTo>
                                  <a:pt x="22155" y="23283"/>
                                  <a:pt x="20250" y="20426"/>
                                  <a:pt x="19298" y="18521"/>
                                </a:cubicBezTo>
                                <a:cubicBezTo>
                                  <a:pt x="16440" y="14711"/>
                                  <a:pt x="13583" y="11853"/>
                                  <a:pt x="7868" y="11853"/>
                                </a:cubicBezTo>
                                <a:cubicBezTo>
                                  <a:pt x="6915" y="11853"/>
                                  <a:pt x="5010" y="11853"/>
                                  <a:pt x="4058" y="10901"/>
                                </a:cubicBezTo>
                                <a:cubicBezTo>
                                  <a:pt x="1200" y="9948"/>
                                  <a:pt x="-705" y="7091"/>
                                  <a:pt x="248" y="5186"/>
                                </a:cubicBezTo>
                                <a:cubicBezTo>
                                  <a:pt x="1200" y="2328"/>
                                  <a:pt x="3105" y="423"/>
                                  <a:pt x="5963" y="423"/>
                                </a:cubicBezTo>
                                <a:cubicBezTo>
                                  <a:pt x="12630" y="423"/>
                                  <a:pt x="19298" y="-529"/>
                                  <a:pt x="25013" y="423"/>
                                </a:cubicBezTo>
                                <a:cubicBezTo>
                                  <a:pt x="32633" y="1376"/>
                                  <a:pt x="39300" y="423"/>
                                  <a:pt x="46920" y="423"/>
                                </a:cubicBezTo>
                                <a:cubicBezTo>
                                  <a:pt x="58350" y="-529"/>
                                  <a:pt x="68828" y="423"/>
                                  <a:pt x="80258" y="423"/>
                                </a:cubicBezTo>
                                <a:cubicBezTo>
                                  <a:pt x="83115" y="423"/>
                                  <a:pt x="85020" y="1376"/>
                                  <a:pt x="85020" y="4233"/>
                                </a:cubicBezTo>
                                <a:cubicBezTo>
                                  <a:pt x="85020" y="7091"/>
                                  <a:pt x="84068" y="8043"/>
                                  <a:pt x="80258" y="8996"/>
                                </a:cubicBezTo>
                                <a:cubicBezTo>
                                  <a:pt x="70733" y="9948"/>
                                  <a:pt x="70733" y="12806"/>
                                  <a:pt x="70733" y="21378"/>
                                </a:cubicBezTo>
                                <a:cubicBezTo>
                                  <a:pt x="70733" y="24236"/>
                                  <a:pt x="71685" y="28046"/>
                                  <a:pt x="73590" y="30903"/>
                                </a:cubicBezTo>
                                <a:cubicBezTo>
                                  <a:pt x="74543" y="33761"/>
                                  <a:pt x="76448" y="35666"/>
                                  <a:pt x="76448" y="38523"/>
                                </a:cubicBezTo>
                                <a:cubicBezTo>
                                  <a:pt x="80258" y="53763"/>
                                  <a:pt x="86925" y="67098"/>
                                  <a:pt x="91688" y="81386"/>
                                </a:cubicBezTo>
                                <a:cubicBezTo>
                                  <a:pt x="94545" y="89958"/>
                                  <a:pt x="97403" y="98531"/>
                                  <a:pt x="101213" y="107103"/>
                                </a:cubicBezTo>
                                <a:cubicBezTo>
                                  <a:pt x="101213" y="108056"/>
                                  <a:pt x="101213" y="109961"/>
                                  <a:pt x="103118" y="109961"/>
                                </a:cubicBezTo>
                                <a:cubicBezTo>
                                  <a:pt x="105023" y="109961"/>
                                  <a:pt x="105023" y="109008"/>
                                  <a:pt x="105023" y="107103"/>
                                </a:cubicBezTo>
                                <a:cubicBezTo>
                                  <a:pt x="112643" y="89006"/>
                                  <a:pt x="120263" y="69956"/>
                                  <a:pt x="125978" y="49953"/>
                                </a:cubicBezTo>
                                <a:cubicBezTo>
                                  <a:pt x="127883" y="42333"/>
                                  <a:pt x="130740" y="35666"/>
                                  <a:pt x="131693" y="28998"/>
                                </a:cubicBezTo>
                                <a:cubicBezTo>
                                  <a:pt x="131693" y="27093"/>
                                  <a:pt x="132645" y="25188"/>
                                  <a:pt x="132645" y="23283"/>
                                </a:cubicBezTo>
                                <a:cubicBezTo>
                                  <a:pt x="132645" y="15663"/>
                                  <a:pt x="128835" y="11853"/>
                                  <a:pt x="120263" y="9948"/>
                                </a:cubicBezTo>
                                <a:cubicBezTo>
                                  <a:pt x="119310" y="9948"/>
                                  <a:pt x="117405" y="9948"/>
                                  <a:pt x="116453" y="9948"/>
                                </a:cubicBezTo>
                                <a:cubicBezTo>
                                  <a:pt x="114548" y="9948"/>
                                  <a:pt x="113595" y="8043"/>
                                  <a:pt x="112643" y="6138"/>
                                </a:cubicBezTo>
                                <a:cubicBezTo>
                                  <a:pt x="112643" y="4233"/>
                                  <a:pt x="113595" y="3281"/>
                                  <a:pt x="115500" y="2328"/>
                                </a:cubicBezTo>
                                <a:cubicBezTo>
                                  <a:pt x="117405" y="1376"/>
                                  <a:pt x="119310" y="1376"/>
                                  <a:pt x="121215" y="1376"/>
                                </a:cubicBezTo>
                                <a:lnTo>
                                  <a:pt x="131693" y="1376"/>
                                </a:lnTo>
                                <a:cubicBezTo>
                                  <a:pt x="137408" y="2328"/>
                                  <a:pt x="142170" y="423"/>
                                  <a:pt x="146933" y="2328"/>
                                </a:cubicBezTo>
                                <a:cubicBezTo>
                                  <a:pt x="147885" y="2328"/>
                                  <a:pt x="148838" y="2328"/>
                                  <a:pt x="149790" y="2328"/>
                                </a:cubicBezTo>
                                <a:cubicBezTo>
                                  <a:pt x="156458" y="1376"/>
                                  <a:pt x="163125" y="1376"/>
                                  <a:pt x="168840" y="2328"/>
                                </a:cubicBezTo>
                                <a:cubicBezTo>
                                  <a:pt x="170745" y="2328"/>
                                  <a:pt x="172650" y="3281"/>
                                  <a:pt x="172650" y="6138"/>
                                </a:cubicBezTo>
                                <a:cubicBezTo>
                                  <a:pt x="176460" y="7091"/>
                                  <a:pt x="175508" y="8996"/>
                                  <a:pt x="173603" y="9948"/>
                                </a:cubicBezTo>
                                <a:close/>
                                <a:moveTo>
                                  <a:pt x="52635" y="15663"/>
                                </a:moveTo>
                                <a:cubicBezTo>
                                  <a:pt x="52635" y="15663"/>
                                  <a:pt x="52635" y="15663"/>
                                  <a:pt x="52635" y="15663"/>
                                </a:cubicBezTo>
                                <a:lnTo>
                                  <a:pt x="52635" y="15663"/>
                                </a:lnTo>
                                <a:cubicBezTo>
                                  <a:pt x="51683" y="15663"/>
                                  <a:pt x="51683" y="16616"/>
                                  <a:pt x="52635" y="15663"/>
                                </a:cubicBezTo>
                                <a:cubicBezTo>
                                  <a:pt x="52635" y="15663"/>
                                  <a:pt x="52635" y="15663"/>
                                  <a:pt x="52635" y="15663"/>
                                </a:cubicBezTo>
                                <a:close/>
                                <a:moveTo>
                                  <a:pt x="56445" y="41381"/>
                                </a:moveTo>
                                <a:lnTo>
                                  <a:pt x="56445" y="41381"/>
                                </a:lnTo>
                                <a:cubicBezTo>
                                  <a:pt x="55493" y="40428"/>
                                  <a:pt x="55493" y="40428"/>
                                  <a:pt x="55493" y="41381"/>
                                </a:cubicBezTo>
                                <a:lnTo>
                                  <a:pt x="56445" y="41381"/>
                                </a:lnTo>
                                <a:cubicBezTo>
                                  <a:pt x="56445" y="42333"/>
                                  <a:pt x="56445" y="42333"/>
                                  <a:pt x="56445" y="41381"/>
                                </a:cubicBezTo>
                                <a:close/>
                                <a:moveTo>
                                  <a:pt x="57398" y="35666"/>
                                </a:moveTo>
                                <a:cubicBezTo>
                                  <a:pt x="56445" y="35666"/>
                                  <a:pt x="56445" y="35666"/>
                                  <a:pt x="57398" y="35666"/>
                                </a:cubicBezTo>
                                <a:cubicBezTo>
                                  <a:pt x="56445" y="36618"/>
                                  <a:pt x="56445" y="37571"/>
                                  <a:pt x="57398" y="37571"/>
                                </a:cubicBezTo>
                                <a:cubicBezTo>
                                  <a:pt x="57398" y="37571"/>
                                  <a:pt x="57398" y="36618"/>
                                  <a:pt x="57398" y="35666"/>
                                </a:cubicBezTo>
                                <a:cubicBezTo>
                                  <a:pt x="58350" y="35666"/>
                                  <a:pt x="57398" y="35666"/>
                                  <a:pt x="57398" y="35666"/>
                                </a:cubicBezTo>
                                <a:close/>
                                <a:moveTo>
                                  <a:pt x="57398" y="67098"/>
                                </a:moveTo>
                                <a:cubicBezTo>
                                  <a:pt x="57398" y="67098"/>
                                  <a:pt x="57398" y="67098"/>
                                  <a:pt x="57398" y="67098"/>
                                </a:cubicBezTo>
                                <a:lnTo>
                                  <a:pt x="57398" y="67098"/>
                                </a:lnTo>
                                <a:lnTo>
                                  <a:pt x="57398" y="67098"/>
                                </a:lnTo>
                                <a:lnTo>
                                  <a:pt x="57398" y="67098"/>
                                </a:lnTo>
                                <a:close/>
                                <a:moveTo>
                                  <a:pt x="62160" y="89006"/>
                                </a:moveTo>
                                <a:cubicBezTo>
                                  <a:pt x="62160" y="89006"/>
                                  <a:pt x="62160" y="89006"/>
                                  <a:pt x="62160" y="89006"/>
                                </a:cubicBezTo>
                                <a:cubicBezTo>
                                  <a:pt x="61208" y="89006"/>
                                  <a:pt x="61208" y="89006"/>
                                  <a:pt x="62160" y="89006"/>
                                </a:cubicBezTo>
                                <a:cubicBezTo>
                                  <a:pt x="61208" y="89006"/>
                                  <a:pt x="61208" y="89958"/>
                                  <a:pt x="62160" y="89006"/>
                                </a:cubicBezTo>
                                <a:cubicBezTo>
                                  <a:pt x="62160" y="89006"/>
                                  <a:pt x="62160" y="89006"/>
                                  <a:pt x="62160" y="89006"/>
                                </a:cubicBezTo>
                                <a:close/>
                                <a:moveTo>
                                  <a:pt x="67875" y="95673"/>
                                </a:moveTo>
                                <a:cubicBezTo>
                                  <a:pt x="66923" y="94721"/>
                                  <a:pt x="66923" y="94721"/>
                                  <a:pt x="67875" y="95673"/>
                                </a:cubicBezTo>
                                <a:lnTo>
                                  <a:pt x="65970" y="96626"/>
                                </a:lnTo>
                                <a:cubicBezTo>
                                  <a:pt x="65970" y="96626"/>
                                  <a:pt x="65970" y="96626"/>
                                  <a:pt x="67875" y="95673"/>
                                </a:cubicBezTo>
                                <a:lnTo>
                                  <a:pt x="67875" y="95673"/>
                                </a:lnTo>
                                <a:close/>
                                <a:moveTo>
                                  <a:pt x="67875" y="70908"/>
                                </a:moveTo>
                                <a:cubicBezTo>
                                  <a:pt x="67875" y="69956"/>
                                  <a:pt x="67875" y="69956"/>
                                  <a:pt x="67875" y="70908"/>
                                </a:cubicBezTo>
                                <a:lnTo>
                                  <a:pt x="67875" y="70908"/>
                                </a:lnTo>
                                <a:cubicBezTo>
                                  <a:pt x="66923" y="70908"/>
                                  <a:pt x="67875" y="70908"/>
                                  <a:pt x="67875" y="70908"/>
                                </a:cubicBezTo>
                                <a:cubicBezTo>
                                  <a:pt x="67875" y="70908"/>
                                  <a:pt x="67875" y="70908"/>
                                  <a:pt x="67875" y="70908"/>
                                </a:cubicBezTo>
                                <a:close/>
                                <a:moveTo>
                                  <a:pt x="69780" y="97578"/>
                                </a:moveTo>
                                <a:cubicBezTo>
                                  <a:pt x="68828" y="97578"/>
                                  <a:pt x="68828" y="97578"/>
                                  <a:pt x="68828" y="98531"/>
                                </a:cubicBezTo>
                                <a:cubicBezTo>
                                  <a:pt x="68828" y="98531"/>
                                  <a:pt x="68828" y="99483"/>
                                  <a:pt x="68828" y="99483"/>
                                </a:cubicBezTo>
                                <a:cubicBezTo>
                                  <a:pt x="68828" y="99483"/>
                                  <a:pt x="69780" y="98531"/>
                                  <a:pt x="69780" y="97578"/>
                                </a:cubicBezTo>
                                <a:cubicBezTo>
                                  <a:pt x="69780" y="97578"/>
                                  <a:pt x="69780" y="97578"/>
                                  <a:pt x="69780" y="97578"/>
                                </a:cubicBezTo>
                                <a:close/>
                                <a:moveTo>
                                  <a:pt x="71685" y="111866"/>
                                </a:moveTo>
                                <a:cubicBezTo>
                                  <a:pt x="71685" y="109961"/>
                                  <a:pt x="73590" y="109008"/>
                                  <a:pt x="74543" y="108056"/>
                                </a:cubicBezTo>
                                <a:cubicBezTo>
                                  <a:pt x="76448" y="106151"/>
                                  <a:pt x="75495" y="106151"/>
                                  <a:pt x="73590" y="105198"/>
                                </a:cubicBezTo>
                                <a:cubicBezTo>
                                  <a:pt x="73590" y="105198"/>
                                  <a:pt x="72638" y="105198"/>
                                  <a:pt x="72638" y="105198"/>
                                </a:cubicBezTo>
                                <a:cubicBezTo>
                                  <a:pt x="70733" y="106151"/>
                                  <a:pt x="71685" y="109008"/>
                                  <a:pt x="70733" y="109961"/>
                                </a:cubicBezTo>
                                <a:cubicBezTo>
                                  <a:pt x="69780" y="109961"/>
                                  <a:pt x="70733" y="110913"/>
                                  <a:pt x="71685" y="111866"/>
                                </a:cubicBezTo>
                                <a:close/>
                                <a:moveTo>
                                  <a:pt x="71685" y="81386"/>
                                </a:moveTo>
                                <a:cubicBezTo>
                                  <a:pt x="71685" y="80433"/>
                                  <a:pt x="71685" y="80433"/>
                                  <a:pt x="71685" y="81386"/>
                                </a:cubicBezTo>
                                <a:lnTo>
                                  <a:pt x="72638" y="80433"/>
                                </a:lnTo>
                                <a:cubicBezTo>
                                  <a:pt x="71685" y="80433"/>
                                  <a:pt x="71685" y="80433"/>
                                  <a:pt x="71685" y="81386"/>
                                </a:cubicBezTo>
                                <a:cubicBezTo>
                                  <a:pt x="70733" y="80433"/>
                                  <a:pt x="71685" y="80433"/>
                                  <a:pt x="71685" y="81386"/>
                                </a:cubicBezTo>
                                <a:close/>
                                <a:moveTo>
                                  <a:pt x="75495" y="112818"/>
                                </a:moveTo>
                                <a:cubicBezTo>
                                  <a:pt x="75495" y="112818"/>
                                  <a:pt x="75495" y="111866"/>
                                  <a:pt x="75495" y="112818"/>
                                </a:cubicBezTo>
                                <a:cubicBezTo>
                                  <a:pt x="74543" y="109961"/>
                                  <a:pt x="73590" y="111866"/>
                                  <a:pt x="72638" y="111866"/>
                                </a:cubicBezTo>
                                <a:lnTo>
                                  <a:pt x="72638" y="111866"/>
                                </a:lnTo>
                                <a:cubicBezTo>
                                  <a:pt x="72638" y="112818"/>
                                  <a:pt x="73590" y="113771"/>
                                  <a:pt x="75495" y="112818"/>
                                </a:cubicBezTo>
                                <a:close/>
                                <a:moveTo>
                                  <a:pt x="73590" y="95673"/>
                                </a:moveTo>
                                <a:cubicBezTo>
                                  <a:pt x="73590" y="95673"/>
                                  <a:pt x="73590" y="96626"/>
                                  <a:pt x="73590" y="95673"/>
                                </a:cubicBezTo>
                                <a:cubicBezTo>
                                  <a:pt x="74543" y="96626"/>
                                  <a:pt x="74543" y="96626"/>
                                  <a:pt x="74543" y="96626"/>
                                </a:cubicBezTo>
                                <a:cubicBezTo>
                                  <a:pt x="74543" y="95673"/>
                                  <a:pt x="74543" y="94721"/>
                                  <a:pt x="73590" y="95673"/>
                                </a:cubicBezTo>
                                <a:cubicBezTo>
                                  <a:pt x="73590" y="94721"/>
                                  <a:pt x="73590" y="94721"/>
                                  <a:pt x="73590" y="95673"/>
                                </a:cubicBezTo>
                                <a:close/>
                                <a:moveTo>
                                  <a:pt x="79305" y="125201"/>
                                </a:moveTo>
                                <a:cubicBezTo>
                                  <a:pt x="79305" y="124248"/>
                                  <a:pt x="78353" y="124248"/>
                                  <a:pt x="79305" y="125201"/>
                                </a:cubicBezTo>
                                <a:cubicBezTo>
                                  <a:pt x="78353" y="126153"/>
                                  <a:pt x="75495" y="127106"/>
                                  <a:pt x="74543" y="128058"/>
                                </a:cubicBezTo>
                                <a:cubicBezTo>
                                  <a:pt x="74543" y="128058"/>
                                  <a:pt x="74543" y="129011"/>
                                  <a:pt x="75495" y="129011"/>
                                </a:cubicBezTo>
                                <a:lnTo>
                                  <a:pt x="75495" y="129011"/>
                                </a:lnTo>
                                <a:cubicBezTo>
                                  <a:pt x="77400" y="129011"/>
                                  <a:pt x="79305" y="127106"/>
                                  <a:pt x="79305" y="125201"/>
                                </a:cubicBezTo>
                                <a:lnTo>
                                  <a:pt x="79305" y="125201"/>
                                </a:lnTo>
                                <a:close/>
                                <a:moveTo>
                                  <a:pt x="78353" y="135678"/>
                                </a:moveTo>
                                <a:cubicBezTo>
                                  <a:pt x="78353" y="135678"/>
                                  <a:pt x="78353" y="134726"/>
                                  <a:pt x="78353" y="135678"/>
                                </a:cubicBezTo>
                                <a:cubicBezTo>
                                  <a:pt x="77400" y="134726"/>
                                  <a:pt x="76448" y="134726"/>
                                  <a:pt x="76448" y="135678"/>
                                </a:cubicBezTo>
                                <a:cubicBezTo>
                                  <a:pt x="77400" y="136631"/>
                                  <a:pt x="77400" y="136631"/>
                                  <a:pt x="78353" y="135678"/>
                                </a:cubicBezTo>
                                <a:cubicBezTo>
                                  <a:pt x="78353" y="136631"/>
                                  <a:pt x="78353" y="136631"/>
                                  <a:pt x="78353" y="135678"/>
                                </a:cubicBezTo>
                                <a:close/>
                                <a:moveTo>
                                  <a:pt x="78353" y="83291"/>
                                </a:moveTo>
                                <a:cubicBezTo>
                                  <a:pt x="78353" y="84243"/>
                                  <a:pt x="79305" y="85196"/>
                                  <a:pt x="80258" y="85196"/>
                                </a:cubicBezTo>
                                <a:cubicBezTo>
                                  <a:pt x="80258" y="85196"/>
                                  <a:pt x="81210" y="85196"/>
                                  <a:pt x="81210" y="84243"/>
                                </a:cubicBezTo>
                                <a:cubicBezTo>
                                  <a:pt x="81210" y="83291"/>
                                  <a:pt x="79305" y="83291"/>
                                  <a:pt x="78353" y="83291"/>
                                </a:cubicBezTo>
                                <a:cubicBezTo>
                                  <a:pt x="78353" y="83291"/>
                                  <a:pt x="77400" y="82338"/>
                                  <a:pt x="78353" y="83291"/>
                                </a:cubicBezTo>
                                <a:close/>
                                <a:moveTo>
                                  <a:pt x="80258" y="89006"/>
                                </a:moveTo>
                                <a:cubicBezTo>
                                  <a:pt x="80258" y="88053"/>
                                  <a:pt x="80258" y="88053"/>
                                  <a:pt x="79305" y="87101"/>
                                </a:cubicBezTo>
                                <a:cubicBezTo>
                                  <a:pt x="78353" y="87101"/>
                                  <a:pt x="78353" y="87101"/>
                                  <a:pt x="78353" y="88053"/>
                                </a:cubicBezTo>
                                <a:lnTo>
                                  <a:pt x="80258" y="89006"/>
                                </a:lnTo>
                                <a:cubicBezTo>
                                  <a:pt x="79305" y="89958"/>
                                  <a:pt x="80258" y="89958"/>
                                  <a:pt x="80258" y="89006"/>
                                </a:cubicBezTo>
                                <a:close/>
                                <a:moveTo>
                                  <a:pt x="80258" y="100436"/>
                                </a:moveTo>
                                <a:cubicBezTo>
                                  <a:pt x="80258" y="99483"/>
                                  <a:pt x="80258" y="99483"/>
                                  <a:pt x="80258" y="100436"/>
                                </a:cubicBezTo>
                                <a:cubicBezTo>
                                  <a:pt x="79305" y="99483"/>
                                  <a:pt x="78353" y="99483"/>
                                  <a:pt x="78353" y="99483"/>
                                </a:cubicBezTo>
                                <a:cubicBezTo>
                                  <a:pt x="78353" y="99483"/>
                                  <a:pt x="78353" y="100436"/>
                                  <a:pt x="78353" y="100436"/>
                                </a:cubicBezTo>
                                <a:cubicBezTo>
                                  <a:pt x="79305" y="101388"/>
                                  <a:pt x="80258" y="100436"/>
                                  <a:pt x="80258" y="100436"/>
                                </a:cubicBezTo>
                                <a:close/>
                                <a:moveTo>
                                  <a:pt x="80258" y="111866"/>
                                </a:moveTo>
                                <a:cubicBezTo>
                                  <a:pt x="80258" y="111866"/>
                                  <a:pt x="80258" y="111866"/>
                                  <a:pt x="80258" y="111866"/>
                                </a:cubicBezTo>
                                <a:cubicBezTo>
                                  <a:pt x="79305" y="111866"/>
                                  <a:pt x="79305" y="111866"/>
                                  <a:pt x="80258" y="111866"/>
                                </a:cubicBezTo>
                                <a:cubicBezTo>
                                  <a:pt x="79305" y="111866"/>
                                  <a:pt x="79305" y="111866"/>
                                  <a:pt x="80258" y="111866"/>
                                </a:cubicBezTo>
                                <a:cubicBezTo>
                                  <a:pt x="80258" y="111866"/>
                                  <a:pt x="80258" y="111866"/>
                                  <a:pt x="80258" y="111866"/>
                                </a:cubicBezTo>
                                <a:close/>
                                <a:moveTo>
                                  <a:pt x="81210" y="118533"/>
                                </a:moveTo>
                                <a:cubicBezTo>
                                  <a:pt x="81210" y="118533"/>
                                  <a:pt x="82163" y="117581"/>
                                  <a:pt x="81210" y="118533"/>
                                </a:cubicBezTo>
                                <a:cubicBezTo>
                                  <a:pt x="82163" y="117581"/>
                                  <a:pt x="82163" y="117581"/>
                                  <a:pt x="82163" y="117581"/>
                                </a:cubicBezTo>
                                <a:cubicBezTo>
                                  <a:pt x="81210" y="116628"/>
                                  <a:pt x="80258" y="116628"/>
                                  <a:pt x="81210" y="118533"/>
                                </a:cubicBezTo>
                                <a:cubicBezTo>
                                  <a:pt x="80258" y="117581"/>
                                  <a:pt x="81210" y="118533"/>
                                  <a:pt x="81210" y="118533"/>
                                </a:cubicBezTo>
                                <a:close/>
                                <a:moveTo>
                                  <a:pt x="81210" y="121391"/>
                                </a:moveTo>
                                <a:cubicBezTo>
                                  <a:pt x="81210" y="121391"/>
                                  <a:pt x="81210" y="122343"/>
                                  <a:pt x="81210" y="121391"/>
                                </a:cubicBezTo>
                                <a:cubicBezTo>
                                  <a:pt x="82163" y="122343"/>
                                  <a:pt x="83115" y="121391"/>
                                  <a:pt x="83115" y="121391"/>
                                </a:cubicBezTo>
                                <a:cubicBezTo>
                                  <a:pt x="83115" y="120438"/>
                                  <a:pt x="83115" y="120438"/>
                                  <a:pt x="82163" y="120438"/>
                                </a:cubicBezTo>
                                <a:cubicBezTo>
                                  <a:pt x="82163" y="120438"/>
                                  <a:pt x="81210" y="120438"/>
                                  <a:pt x="81210" y="121391"/>
                                </a:cubicBezTo>
                                <a:close/>
                                <a:moveTo>
                                  <a:pt x="88830" y="139488"/>
                                </a:moveTo>
                                <a:cubicBezTo>
                                  <a:pt x="88830" y="138536"/>
                                  <a:pt x="87878" y="138536"/>
                                  <a:pt x="87878" y="138536"/>
                                </a:cubicBezTo>
                                <a:cubicBezTo>
                                  <a:pt x="87878" y="138536"/>
                                  <a:pt x="86925" y="138536"/>
                                  <a:pt x="86925" y="138536"/>
                                </a:cubicBezTo>
                                <a:cubicBezTo>
                                  <a:pt x="87878" y="135678"/>
                                  <a:pt x="88830" y="133773"/>
                                  <a:pt x="87878" y="130916"/>
                                </a:cubicBezTo>
                                <a:cubicBezTo>
                                  <a:pt x="87878" y="129963"/>
                                  <a:pt x="86925" y="128058"/>
                                  <a:pt x="85020" y="128058"/>
                                </a:cubicBezTo>
                                <a:cubicBezTo>
                                  <a:pt x="84068" y="128058"/>
                                  <a:pt x="83115" y="129011"/>
                                  <a:pt x="82163" y="129963"/>
                                </a:cubicBezTo>
                                <a:cubicBezTo>
                                  <a:pt x="81210" y="131868"/>
                                  <a:pt x="82163" y="132821"/>
                                  <a:pt x="83115" y="133773"/>
                                </a:cubicBezTo>
                                <a:cubicBezTo>
                                  <a:pt x="84068" y="134726"/>
                                  <a:pt x="85020" y="132821"/>
                                  <a:pt x="85020" y="132821"/>
                                </a:cubicBezTo>
                                <a:cubicBezTo>
                                  <a:pt x="86925" y="134726"/>
                                  <a:pt x="84068" y="137583"/>
                                  <a:pt x="86925" y="139488"/>
                                </a:cubicBezTo>
                                <a:cubicBezTo>
                                  <a:pt x="86925" y="139488"/>
                                  <a:pt x="86925" y="140441"/>
                                  <a:pt x="87878" y="140441"/>
                                </a:cubicBezTo>
                                <a:cubicBezTo>
                                  <a:pt x="86925" y="139488"/>
                                  <a:pt x="87878" y="139488"/>
                                  <a:pt x="88830" y="139488"/>
                                </a:cubicBezTo>
                                <a:cubicBezTo>
                                  <a:pt x="88830" y="139488"/>
                                  <a:pt x="88830" y="139488"/>
                                  <a:pt x="88830" y="139488"/>
                                </a:cubicBezTo>
                                <a:close/>
                                <a:moveTo>
                                  <a:pt x="86925" y="142346"/>
                                </a:moveTo>
                                <a:cubicBezTo>
                                  <a:pt x="86925" y="141393"/>
                                  <a:pt x="85973" y="141393"/>
                                  <a:pt x="85020" y="141393"/>
                                </a:cubicBezTo>
                                <a:cubicBezTo>
                                  <a:pt x="84068" y="141393"/>
                                  <a:pt x="82163" y="141393"/>
                                  <a:pt x="82163" y="142346"/>
                                </a:cubicBezTo>
                                <a:cubicBezTo>
                                  <a:pt x="82163" y="143298"/>
                                  <a:pt x="84068" y="142346"/>
                                  <a:pt x="84068" y="143298"/>
                                </a:cubicBezTo>
                                <a:cubicBezTo>
                                  <a:pt x="85973" y="143298"/>
                                  <a:pt x="86925" y="143298"/>
                                  <a:pt x="86925" y="142346"/>
                                </a:cubicBezTo>
                                <a:close/>
                                <a:moveTo>
                                  <a:pt x="83115" y="101388"/>
                                </a:moveTo>
                                <a:cubicBezTo>
                                  <a:pt x="83115" y="102341"/>
                                  <a:pt x="84068" y="102341"/>
                                  <a:pt x="84068" y="102341"/>
                                </a:cubicBezTo>
                                <a:cubicBezTo>
                                  <a:pt x="85020" y="102341"/>
                                  <a:pt x="85020" y="101388"/>
                                  <a:pt x="85020" y="101388"/>
                                </a:cubicBezTo>
                                <a:cubicBezTo>
                                  <a:pt x="85020" y="100436"/>
                                  <a:pt x="85020" y="100436"/>
                                  <a:pt x="83115" y="101388"/>
                                </a:cubicBezTo>
                                <a:cubicBezTo>
                                  <a:pt x="84068" y="100436"/>
                                  <a:pt x="83115" y="101388"/>
                                  <a:pt x="83115" y="101388"/>
                                </a:cubicBezTo>
                                <a:close/>
                                <a:moveTo>
                                  <a:pt x="85020" y="106151"/>
                                </a:moveTo>
                                <a:cubicBezTo>
                                  <a:pt x="84068" y="106151"/>
                                  <a:pt x="84068" y="107103"/>
                                  <a:pt x="84068" y="108056"/>
                                </a:cubicBezTo>
                                <a:cubicBezTo>
                                  <a:pt x="84068" y="109008"/>
                                  <a:pt x="84068" y="109961"/>
                                  <a:pt x="85020" y="109961"/>
                                </a:cubicBezTo>
                                <a:cubicBezTo>
                                  <a:pt x="85973" y="109961"/>
                                  <a:pt x="85973" y="108056"/>
                                  <a:pt x="85973" y="108056"/>
                                </a:cubicBezTo>
                                <a:cubicBezTo>
                                  <a:pt x="85973" y="107103"/>
                                  <a:pt x="85973" y="107103"/>
                                  <a:pt x="85020" y="106151"/>
                                </a:cubicBezTo>
                                <a:close/>
                                <a:moveTo>
                                  <a:pt x="85020" y="129011"/>
                                </a:moveTo>
                                <a:cubicBezTo>
                                  <a:pt x="85020" y="129963"/>
                                  <a:pt x="84068" y="129963"/>
                                  <a:pt x="84068" y="130916"/>
                                </a:cubicBezTo>
                                <a:cubicBezTo>
                                  <a:pt x="85020" y="130916"/>
                                  <a:pt x="84068" y="129963"/>
                                  <a:pt x="85020" y="129011"/>
                                </a:cubicBezTo>
                                <a:cubicBezTo>
                                  <a:pt x="85020" y="129011"/>
                                  <a:pt x="85020" y="129011"/>
                                  <a:pt x="85020" y="129011"/>
                                </a:cubicBezTo>
                                <a:close/>
                                <a:moveTo>
                                  <a:pt x="85020" y="115676"/>
                                </a:moveTo>
                                <a:cubicBezTo>
                                  <a:pt x="85020" y="117581"/>
                                  <a:pt x="85973" y="120438"/>
                                  <a:pt x="85973" y="122343"/>
                                </a:cubicBezTo>
                                <a:cubicBezTo>
                                  <a:pt x="85973" y="122343"/>
                                  <a:pt x="85973" y="123296"/>
                                  <a:pt x="85973" y="123296"/>
                                </a:cubicBezTo>
                                <a:cubicBezTo>
                                  <a:pt x="86925" y="123296"/>
                                  <a:pt x="86925" y="122343"/>
                                  <a:pt x="86925" y="122343"/>
                                </a:cubicBezTo>
                                <a:cubicBezTo>
                                  <a:pt x="86925" y="119486"/>
                                  <a:pt x="87878" y="116628"/>
                                  <a:pt x="90735" y="115676"/>
                                </a:cubicBezTo>
                                <a:cubicBezTo>
                                  <a:pt x="91688" y="114723"/>
                                  <a:pt x="91688" y="113771"/>
                                  <a:pt x="90735" y="111866"/>
                                </a:cubicBezTo>
                                <a:cubicBezTo>
                                  <a:pt x="90735" y="111866"/>
                                  <a:pt x="90735" y="110913"/>
                                  <a:pt x="89783" y="110913"/>
                                </a:cubicBezTo>
                                <a:cubicBezTo>
                                  <a:pt x="88830" y="113771"/>
                                  <a:pt x="84068" y="112818"/>
                                  <a:pt x="85020" y="115676"/>
                                </a:cubicBezTo>
                                <a:close/>
                                <a:moveTo>
                                  <a:pt x="88830" y="126153"/>
                                </a:moveTo>
                                <a:cubicBezTo>
                                  <a:pt x="88830" y="126153"/>
                                  <a:pt x="88830" y="125201"/>
                                  <a:pt x="88830" y="126153"/>
                                </a:cubicBezTo>
                                <a:cubicBezTo>
                                  <a:pt x="87878" y="125201"/>
                                  <a:pt x="87878" y="126153"/>
                                  <a:pt x="88830" y="126153"/>
                                </a:cubicBezTo>
                                <a:lnTo>
                                  <a:pt x="88830" y="126153"/>
                                </a:lnTo>
                                <a:lnTo>
                                  <a:pt x="88830" y="126153"/>
                                </a:lnTo>
                                <a:close/>
                                <a:moveTo>
                                  <a:pt x="93593" y="117581"/>
                                </a:moveTo>
                                <a:cubicBezTo>
                                  <a:pt x="93593" y="116628"/>
                                  <a:pt x="92640" y="116628"/>
                                  <a:pt x="92640" y="116628"/>
                                </a:cubicBezTo>
                                <a:cubicBezTo>
                                  <a:pt x="91688" y="117581"/>
                                  <a:pt x="89783" y="116628"/>
                                  <a:pt x="89783" y="118533"/>
                                </a:cubicBezTo>
                                <a:cubicBezTo>
                                  <a:pt x="89783" y="119486"/>
                                  <a:pt x="90735" y="120438"/>
                                  <a:pt x="91688" y="120438"/>
                                </a:cubicBezTo>
                                <a:cubicBezTo>
                                  <a:pt x="92640" y="120438"/>
                                  <a:pt x="93593" y="119486"/>
                                  <a:pt x="93593" y="117581"/>
                                </a:cubicBezTo>
                                <a:close/>
                                <a:moveTo>
                                  <a:pt x="91688" y="136631"/>
                                </a:moveTo>
                                <a:cubicBezTo>
                                  <a:pt x="91688" y="135678"/>
                                  <a:pt x="90735" y="135678"/>
                                  <a:pt x="90735" y="134726"/>
                                </a:cubicBezTo>
                                <a:cubicBezTo>
                                  <a:pt x="89783" y="134726"/>
                                  <a:pt x="89783" y="134726"/>
                                  <a:pt x="89783" y="134726"/>
                                </a:cubicBezTo>
                                <a:cubicBezTo>
                                  <a:pt x="89783" y="135678"/>
                                  <a:pt x="89783" y="136631"/>
                                  <a:pt x="91688" y="136631"/>
                                </a:cubicBezTo>
                                <a:cubicBezTo>
                                  <a:pt x="90735" y="136631"/>
                                  <a:pt x="91688" y="136631"/>
                                  <a:pt x="91688" y="136631"/>
                                </a:cubicBezTo>
                                <a:close/>
                                <a:moveTo>
                                  <a:pt x="93593" y="127106"/>
                                </a:moveTo>
                                <a:cubicBezTo>
                                  <a:pt x="93593" y="126153"/>
                                  <a:pt x="92640" y="126153"/>
                                  <a:pt x="93593" y="127106"/>
                                </a:cubicBezTo>
                                <a:cubicBezTo>
                                  <a:pt x="91688" y="126153"/>
                                  <a:pt x="91688" y="127106"/>
                                  <a:pt x="91688" y="128058"/>
                                </a:cubicBezTo>
                                <a:cubicBezTo>
                                  <a:pt x="91688" y="129011"/>
                                  <a:pt x="91688" y="129011"/>
                                  <a:pt x="92640" y="129011"/>
                                </a:cubicBezTo>
                                <a:cubicBezTo>
                                  <a:pt x="92640" y="128058"/>
                                  <a:pt x="93593" y="127106"/>
                                  <a:pt x="93593" y="127106"/>
                                </a:cubicBezTo>
                                <a:close/>
                                <a:moveTo>
                                  <a:pt x="91688" y="103293"/>
                                </a:moveTo>
                                <a:cubicBezTo>
                                  <a:pt x="91688" y="103293"/>
                                  <a:pt x="91688" y="104246"/>
                                  <a:pt x="91688" y="103293"/>
                                </a:cubicBezTo>
                                <a:lnTo>
                                  <a:pt x="91688" y="103293"/>
                                </a:lnTo>
                                <a:cubicBezTo>
                                  <a:pt x="92640" y="103293"/>
                                  <a:pt x="92640" y="103293"/>
                                  <a:pt x="91688" y="103293"/>
                                </a:cubicBezTo>
                                <a:cubicBezTo>
                                  <a:pt x="92640" y="103293"/>
                                  <a:pt x="92640" y="103293"/>
                                  <a:pt x="91688" y="103293"/>
                                </a:cubicBezTo>
                                <a:close/>
                                <a:moveTo>
                                  <a:pt x="98355" y="132821"/>
                                </a:moveTo>
                                <a:cubicBezTo>
                                  <a:pt x="97403" y="132821"/>
                                  <a:pt x="96450" y="133773"/>
                                  <a:pt x="96450" y="134726"/>
                                </a:cubicBezTo>
                                <a:cubicBezTo>
                                  <a:pt x="96450" y="135678"/>
                                  <a:pt x="96450" y="135678"/>
                                  <a:pt x="97403" y="135678"/>
                                </a:cubicBezTo>
                                <a:cubicBezTo>
                                  <a:pt x="98355" y="134726"/>
                                  <a:pt x="98355" y="134726"/>
                                  <a:pt x="98355" y="132821"/>
                                </a:cubicBezTo>
                                <a:cubicBezTo>
                                  <a:pt x="99308" y="132821"/>
                                  <a:pt x="98355" y="132821"/>
                                  <a:pt x="98355" y="132821"/>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5" name="Freeform 55"/>
                        <wps:cNvSpPr/>
                        <wps:spPr>
                          <a:xfrm>
                            <a:off x="374543" y="85639"/>
                            <a:ext cx="161015" cy="181451"/>
                          </a:xfrm>
                          <a:custGeom>
                            <a:avLst/>
                            <a:gdLst>
                              <a:gd name="connsiteX0" fmla="*/ 161016 w 161015"/>
                              <a:gd name="connsiteY0" fmla="*/ 119063 h 181451"/>
                              <a:gd name="connsiteX1" fmla="*/ 157206 w 161015"/>
                              <a:gd name="connsiteY1" fmla="*/ 152400 h 181451"/>
                              <a:gd name="connsiteX2" fmla="*/ 141966 w 161015"/>
                              <a:gd name="connsiteY2" fmla="*/ 174308 h 181451"/>
                              <a:gd name="connsiteX3" fmla="*/ 94341 w 161015"/>
                              <a:gd name="connsiteY3" fmla="*/ 173355 h 181451"/>
                              <a:gd name="connsiteX4" fmla="*/ 89578 w 161015"/>
                              <a:gd name="connsiteY4" fmla="*/ 167640 h 181451"/>
                              <a:gd name="connsiteX5" fmla="*/ 81958 w 161015"/>
                              <a:gd name="connsiteY5" fmla="*/ 166688 h 181451"/>
                              <a:gd name="connsiteX6" fmla="*/ 56241 w 161015"/>
                              <a:gd name="connsiteY6" fmla="*/ 180022 h 181451"/>
                              <a:gd name="connsiteX7" fmla="*/ 29571 w 161015"/>
                              <a:gd name="connsiteY7" fmla="*/ 180022 h 181451"/>
                              <a:gd name="connsiteX8" fmla="*/ 2901 w 161015"/>
                              <a:gd name="connsiteY8" fmla="*/ 156210 h 181451"/>
                              <a:gd name="connsiteX9" fmla="*/ 2901 w 161015"/>
                              <a:gd name="connsiteY9" fmla="*/ 121920 h 181451"/>
                              <a:gd name="connsiteX10" fmla="*/ 10521 w 161015"/>
                              <a:gd name="connsiteY10" fmla="*/ 108585 h 181451"/>
                              <a:gd name="connsiteX11" fmla="*/ 48621 w 161015"/>
                              <a:gd name="connsiteY11" fmla="*/ 84772 h 181451"/>
                              <a:gd name="connsiteX12" fmla="*/ 69576 w 161015"/>
                              <a:gd name="connsiteY12" fmla="*/ 75247 h 181451"/>
                              <a:gd name="connsiteX13" fmla="*/ 81958 w 161015"/>
                              <a:gd name="connsiteY13" fmla="*/ 56197 h 181451"/>
                              <a:gd name="connsiteX14" fmla="*/ 81006 w 161015"/>
                              <a:gd name="connsiteY14" fmla="*/ 22860 h 181451"/>
                              <a:gd name="connsiteX15" fmla="*/ 64813 w 161015"/>
                              <a:gd name="connsiteY15" fmla="*/ 8572 h 181451"/>
                              <a:gd name="connsiteX16" fmla="*/ 39096 w 161015"/>
                              <a:gd name="connsiteY16" fmla="*/ 17145 h 181451"/>
                              <a:gd name="connsiteX17" fmla="*/ 36238 w 161015"/>
                              <a:gd name="connsiteY17" fmla="*/ 26670 h 181451"/>
                              <a:gd name="connsiteX18" fmla="*/ 41001 w 161015"/>
                              <a:gd name="connsiteY18" fmla="*/ 30480 h 181451"/>
                              <a:gd name="connsiteX19" fmla="*/ 59098 w 161015"/>
                              <a:gd name="connsiteY19" fmla="*/ 46672 h 181451"/>
                              <a:gd name="connsiteX20" fmla="*/ 26713 w 161015"/>
                              <a:gd name="connsiteY20" fmla="*/ 71438 h 181451"/>
                              <a:gd name="connsiteX21" fmla="*/ 10521 w 161015"/>
                              <a:gd name="connsiteY21" fmla="*/ 51435 h 181451"/>
                              <a:gd name="connsiteX22" fmla="*/ 19093 w 161015"/>
                              <a:gd name="connsiteY22" fmla="*/ 20003 h 181451"/>
                              <a:gd name="connsiteX23" fmla="*/ 55288 w 161015"/>
                              <a:gd name="connsiteY23" fmla="*/ 953 h 181451"/>
                              <a:gd name="connsiteX24" fmla="*/ 97198 w 161015"/>
                              <a:gd name="connsiteY24" fmla="*/ 3810 h 181451"/>
                              <a:gd name="connsiteX25" fmla="*/ 126726 w 161015"/>
                              <a:gd name="connsiteY25" fmla="*/ 26670 h 181451"/>
                              <a:gd name="connsiteX26" fmla="*/ 132441 w 161015"/>
                              <a:gd name="connsiteY26" fmla="*/ 55245 h 181451"/>
                              <a:gd name="connsiteX27" fmla="*/ 131488 w 161015"/>
                              <a:gd name="connsiteY27" fmla="*/ 63818 h 181451"/>
                              <a:gd name="connsiteX28" fmla="*/ 130536 w 161015"/>
                              <a:gd name="connsiteY28" fmla="*/ 81915 h 181451"/>
                              <a:gd name="connsiteX29" fmla="*/ 131488 w 161015"/>
                              <a:gd name="connsiteY29" fmla="*/ 93345 h 181451"/>
                              <a:gd name="connsiteX30" fmla="*/ 131488 w 161015"/>
                              <a:gd name="connsiteY30" fmla="*/ 140018 h 181451"/>
                              <a:gd name="connsiteX31" fmla="*/ 132441 w 161015"/>
                              <a:gd name="connsiteY31" fmla="*/ 152400 h 181451"/>
                              <a:gd name="connsiteX32" fmla="*/ 134346 w 161015"/>
                              <a:gd name="connsiteY32" fmla="*/ 157163 h 181451"/>
                              <a:gd name="connsiteX33" fmla="*/ 144823 w 161015"/>
                              <a:gd name="connsiteY33" fmla="*/ 158115 h 181451"/>
                              <a:gd name="connsiteX34" fmla="*/ 151491 w 161015"/>
                              <a:gd name="connsiteY34" fmla="*/ 139065 h 181451"/>
                              <a:gd name="connsiteX35" fmla="*/ 152443 w 161015"/>
                              <a:gd name="connsiteY35" fmla="*/ 121920 h 181451"/>
                              <a:gd name="connsiteX36" fmla="*/ 158158 w 161015"/>
                              <a:gd name="connsiteY36" fmla="*/ 116205 h 181451"/>
                              <a:gd name="connsiteX37" fmla="*/ 161016 w 161015"/>
                              <a:gd name="connsiteY37" fmla="*/ 119063 h 181451"/>
                              <a:gd name="connsiteX38" fmla="*/ 9568 w 161015"/>
                              <a:gd name="connsiteY38" fmla="*/ 145733 h 181451"/>
                              <a:gd name="connsiteX39" fmla="*/ 6711 w 161015"/>
                              <a:gd name="connsiteY39" fmla="*/ 146685 h 181451"/>
                              <a:gd name="connsiteX40" fmla="*/ 7663 w 161015"/>
                              <a:gd name="connsiteY40" fmla="*/ 148590 h 181451"/>
                              <a:gd name="connsiteX41" fmla="*/ 9568 w 161015"/>
                              <a:gd name="connsiteY41" fmla="*/ 145733 h 181451"/>
                              <a:gd name="connsiteX42" fmla="*/ 9568 w 161015"/>
                              <a:gd name="connsiteY42" fmla="*/ 145733 h 181451"/>
                              <a:gd name="connsiteX43" fmla="*/ 26713 w 161015"/>
                              <a:gd name="connsiteY43" fmla="*/ 144780 h 181451"/>
                              <a:gd name="connsiteX44" fmla="*/ 24808 w 161015"/>
                              <a:gd name="connsiteY44" fmla="*/ 140970 h 181451"/>
                              <a:gd name="connsiteX45" fmla="*/ 28618 w 161015"/>
                              <a:gd name="connsiteY45" fmla="*/ 140018 h 181451"/>
                              <a:gd name="connsiteX46" fmla="*/ 28618 w 161015"/>
                              <a:gd name="connsiteY46" fmla="*/ 139065 h 181451"/>
                              <a:gd name="connsiteX47" fmla="*/ 26713 w 161015"/>
                              <a:gd name="connsiteY47" fmla="*/ 134303 h 181451"/>
                              <a:gd name="connsiteX48" fmla="*/ 31476 w 161015"/>
                              <a:gd name="connsiteY48" fmla="*/ 135255 h 181451"/>
                              <a:gd name="connsiteX49" fmla="*/ 31476 w 161015"/>
                              <a:gd name="connsiteY49" fmla="*/ 138113 h 181451"/>
                              <a:gd name="connsiteX50" fmla="*/ 34333 w 161015"/>
                              <a:gd name="connsiteY50" fmla="*/ 137160 h 181451"/>
                              <a:gd name="connsiteX51" fmla="*/ 36238 w 161015"/>
                              <a:gd name="connsiteY51" fmla="*/ 135255 h 181451"/>
                              <a:gd name="connsiteX52" fmla="*/ 34333 w 161015"/>
                              <a:gd name="connsiteY52" fmla="*/ 134303 h 181451"/>
                              <a:gd name="connsiteX53" fmla="*/ 33381 w 161015"/>
                              <a:gd name="connsiteY53" fmla="*/ 132397 h 181451"/>
                              <a:gd name="connsiteX54" fmla="*/ 29571 w 161015"/>
                              <a:gd name="connsiteY54" fmla="*/ 131445 h 181451"/>
                              <a:gd name="connsiteX55" fmla="*/ 25761 w 161015"/>
                              <a:gd name="connsiteY55" fmla="*/ 127635 h 181451"/>
                              <a:gd name="connsiteX56" fmla="*/ 32428 w 161015"/>
                              <a:gd name="connsiteY56" fmla="*/ 128588 h 181451"/>
                              <a:gd name="connsiteX57" fmla="*/ 38143 w 161015"/>
                              <a:gd name="connsiteY57" fmla="*/ 124778 h 181451"/>
                              <a:gd name="connsiteX58" fmla="*/ 39096 w 161015"/>
                              <a:gd name="connsiteY58" fmla="*/ 124778 h 181451"/>
                              <a:gd name="connsiteX59" fmla="*/ 40048 w 161015"/>
                              <a:gd name="connsiteY59" fmla="*/ 123825 h 181451"/>
                              <a:gd name="connsiteX60" fmla="*/ 39096 w 161015"/>
                              <a:gd name="connsiteY60" fmla="*/ 119063 h 181451"/>
                              <a:gd name="connsiteX61" fmla="*/ 37191 w 161015"/>
                              <a:gd name="connsiteY61" fmla="*/ 117158 h 181451"/>
                              <a:gd name="connsiteX62" fmla="*/ 36238 w 161015"/>
                              <a:gd name="connsiteY62" fmla="*/ 119063 h 181451"/>
                              <a:gd name="connsiteX63" fmla="*/ 35286 w 161015"/>
                              <a:gd name="connsiteY63" fmla="*/ 120015 h 181451"/>
                              <a:gd name="connsiteX64" fmla="*/ 33381 w 161015"/>
                              <a:gd name="connsiteY64" fmla="*/ 123825 h 181451"/>
                              <a:gd name="connsiteX65" fmla="*/ 32428 w 161015"/>
                              <a:gd name="connsiteY65" fmla="*/ 125730 h 181451"/>
                              <a:gd name="connsiteX66" fmla="*/ 27666 w 161015"/>
                              <a:gd name="connsiteY66" fmla="*/ 127635 h 181451"/>
                              <a:gd name="connsiteX67" fmla="*/ 23856 w 161015"/>
                              <a:gd name="connsiteY67" fmla="*/ 125730 h 181451"/>
                              <a:gd name="connsiteX68" fmla="*/ 24808 w 161015"/>
                              <a:gd name="connsiteY68" fmla="*/ 128588 h 181451"/>
                              <a:gd name="connsiteX69" fmla="*/ 24808 w 161015"/>
                              <a:gd name="connsiteY69" fmla="*/ 128588 h 181451"/>
                              <a:gd name="connsiteX70" fmla="*/ 21951 w 161015"/>
                              <a:gd name="connsiteY70" fmla="*/ 130493 h 181451"/>
                              <a:gd name="connsiteX71" fmla="*/ 18141 w 161015"/>
                              <a:gd name="connsiteY71" fmla="*/ 129540 h 181451"/>
                              <a:gd name="connsiteX72" fmla="*/ 19093 w 161015"/>
                              <a:gd name="connsiteY72" fmla="*/ 123825 h 181451"/>
                              <a:gd name="connsiteX73" fmla="*/ 15283 w 161015"/>
                              <a:gd name="connsiteY73" fmla="*/ 123825 h 181451"/>
                              <a:gd name="connsiteX74" fmla="*/ 12426 w 161015"/>
                              <a:gd name="connsiteY74" fmla="*/ 124778 h 181451"/>
                              <a:gd name="connsiteX75" fmla="*/ 15283 w 161015"/>
                              <a:gd name="connsiteY75" fmla="*/ 126683 h 181451"/>
                              <a:gd name="connsiteX76" fmla="*/ 16236 w 161015"/>
                              <a:gd name="connsiteY76" fmla="*/ 128588 h 181451"/>
                              <a:gd name="connsiteX77" fmla="*/ 15283 w 161015"/>
                              <a:gd name="connsiteY77" fmla="*/ 131445 h 181451"/>
                              <a:gd name="connsiteX78" fmla="*/ 18141 w 161015"/>
                              <a:gd name="connsiteY78" fmla="*/ 131445 h 181451"/>
                              <a:gd name="connsiteX79" fmla="*/ 19093 w 161015"/>
                              <a:gd name="connsiteY79" fmla="*/ 136208 h 181451"/>
                              <a:gd name="connsiteX80" fmla="*/ 21951 w 161015"/>
                              <a:gd name="connsiteY80" fmla="*/ 134303 h 181451"/>
                              <a:gd name="connsiteX81" fmla="*/ 20998 w 161015"/>
                              <a:gd name="connsiteY81" fmla="*/ 140970 h 181451"/>
                              <a:gd name="connsiteX82" fmla="*/ 22903 w 161015"/>
                              <a:gd name="connsiteY82" fmla="*/ 146685 h 181451"/>
                              <a:gd name="connsiteX83" fmla="*/ 20046 w 161015"/>
                              <a:gd name="connsiteY83" fmla="*/ 143828 h 181451"/>
                              <a:gd name="connsiteX84" fmla="*/ 16236 w 161015"/>
                              <a:gd name="connsiteY84" fmla="*/ 140970 h 181451"/>
                              <a:gd name="connsiteX85" fmla="*/ 18141 w 161015"/>
                              <a:gd name="connsiteY85" fmla="*/ 137160 h 181451"/>
                              <a:gd name="connsiteX86" fmla="*/ 19093 w 161015"/>
                              <a:gd name="connsiteY86" fmla="*/ 136208 h 181451"/>
                              <a:gd name="connsiteX87" fmla="*/ 15283 w 161015"/>
                              <a:gd name="connsiteY87" fmla="*/ 136208 h 181451"/>
                              <a:gd name="connsiteX88" fmla="*/ 16236 w 161015"/>
                              <a:gd name="connsiteY88" fmla="*/ 140970 h 181451"/>
                              <a:gd name="connsiteX89" fmla="*/ 17188 w 161015"/>
                              <a:gd name="connsiteY89" fmla="*/ 146685 h 181451"/>
                              <a:gd name="connsiteX90" fmla="*/ 22903 w 161015"/>
                              <a:gd name="connsiteY90" fmla="*/ 146685 h 181451"/>
                              <a:gd name="connsiteX91" fmla="*/ 26713 w 161015"/>
                              <a:gd name="connsiteY91" fmla="*/ 149543 h 181451"/>
                              <a:gd name="connsiteX92" fmla="*/ 30523 w 161015"/>
                              <a:gd name="connsiteY92" fmla="*/ 148590 h 181451"/>
                              <a:gd name="connsiteX93" fmla="*/ 26713 w 161015"/>
                              <a:gd name="connsiteY93" fmla="*/ 144780 h 181451"/>
                              <a:gd name="connsiteX94" fmla="*/ 18141 w 161015"/>
                              <a:gd name="connsiteY94" fmla="*/ 152400 h 181451"/>
                              <a:gd name="connsiteX95" fmla="*/ 15283 w 161015"/>
                              <a:gd name="connsiteY95" fmla="*/ 149543 h 181451"/>
                              <a:gd name="connsiteX96" fmla="*/ 14331 w 161015"/>
                              <a:gd name="connsiteY96" fmla="*/ 154305 h 181451"/>
                              <a:gd name="connsiteX97" fmla="*/ 15283 w 161015"/>
                              <a:gd name="connsiteY97" fmla="*/ 155258 h 181451"/>
                              <a:gd name="connsiteX98" fmla="*/ 18141 w 161015"/>
                              <a:gd name="connsiteY98" fmla="*/ 152400 h 181451"/>
                              <a:gd name="connsiteX99" fmla="*/ 18141 w 161015"/>
                              <a:gd name="connsiteY99" fmla="*/ 118110 h 181451"/>
                              <a:gd name="connsiteX100" fmla="*/ 18141 w 161015"/>
                              <a:gd name="connsiteY100" fmla="*/ 119063 h 181451"/>
                              <a:gd name="connsiteX101" fmla="*/ 18141 w 161015"/>
                              <a:gd name="connsiteY101" fmla="*/ 120968 h 181451"/>
                              <a:gd name="connsiteX102" fmla="*/ 20998 w 161015"/>
                              <a:gd name="connsiteY102" fmla="*/ 119063 h 181451"/>
                              <a:gd name="connsiteX103" fmla="*/ 21951 w 161015"/>
                              <a:gd name="connsiteY103" fmla="*/ 116205 h 181451"/>
                              <a:gd name="connsiteX104" fmla="*/ 18141 w 161015"/>
                              <a:gd name="connsiteY104" fmla="*/ 112395 h 181451"/>
                              <a:gd name="connsiteX105" fmla="*/ 18141 w 161015"/>
                              <a:gd name="connsiteY105" fmla="*/ 118110 h 181451"/>
                              <a:gd name="connsiteX106" fmla="*/ 24808 w 161015"/>
                              <a:gd name="connsiteY106" fmla="*/ 155258 h 181451"/>
                              <a:gd name="connsiteX107" fmla="*/ 24808 w 161015"/>
                              <a:gd name="connsiteY107" fmla="*/ 155258 h 181451"/>
                              <a:gd name="connsiteX108" fmla="*/ 24808 w 161015"/>
                              <a:gd name="connsiteY108" fmla="*/ 155258 h 181451"/>
                              <a:gd name="connsiteX109" fmla="*/ 22903 w 161015"/>
                              <a:gd name="connsiteY109" fmla="*/ 152400 h 181451"/>
                              <a:gd name="connsiteX110" fmla="*/ 19093 w 161015"/>
                              <a:gd name="connsiteY110" fmla="*/ 154305 h 181451"/>
                              <a:gd name="connsiteX111" fmla="*/ 20046 w 161015"/>
                              <a:gd name="connsiteY111" fmla="*/ 158115 h 181451"/>
                              <a:gd name="connsiteX112" fmla="*/ 23856 w 161015"/>
                              <a:gd name="connsiteY112" fmla="*/ 159068 h 181451"/>
                              <a:gd name="connsiteX113" fmla="*/ 23856 w 161015"/>
                              <a:gd name="connsiteY113" fmla="*/ 159068 h 181451"/>
                              <a:gd name="connsiteX114" fmla="*/ 23856 w 161015"/>
                              <a:gd name="connsiteY114" fmla="*/ 158115 h 181451"/>
                              <a:gd name="connsiteX115" fmla="*/ 24808 w 161015"/>
                              <a:gd name="connsiteY115" fmla="*/ 155258 h 181451"/>
                              <a:gd name="connsiteX116" fmla="*/ 21951 w 161015"/>
                              <a:gd name="connsiteY116" fmla="*/ 40005 h 181451"/>
                              <a:gd name="connsiteX117" fmla="*/ 21951 w 161015"/>
                              <a:gd name="connsiteY117" fmla="*/ 40005 h 181451"/>
                              <a:gd name="connsiteX118" fmla="*/ 20046 w 161015"/>
                              <a:gd name="connsiteY118" fmla="*/ 40958 h 181451"/>
                              <a:gd name="connsiteX119" fmla="*/ 20998 w 161015"/>
                              <a:gd name="connsiteY119" fmla="*/ 41910 h 181451"/>
                              <a:gd name="connsiteX120" fmla="*/ 21951 w 161015"/>
                              <a:gd name="connsiteY120" fmla="*/ 40005 h 181451"/>
                              <a:gd name="connsiteX121" fmla="*/ 23856 w 161015"/>
                              <a:gd name="connsiteY121" fmla="*/ 120015 h 181451"/>
                              <a:gd name="connsiteX122" fmla="*/ 20046 w 161015"/>
                              <a:gd name="connsiteY122" fmla="*/ 122872 h 181451"/>
                              <a:gd name="connsiteX123" fmla="*/ 22903 w 161015"/>
                              <a:gd name="connsiteY123" fmla="*/ 123825 h 181451"/>
                              <a:gd name="connsiteX124" fmla="*/ 25761 w 161015"/>
                              <a:gd name="connsiteY124" fmla="*/ 120968 h 181451"/>
                              <a:gd name="connsiteX125" fmla="*/ 23856 w 161015"/>
                              <a:gd name="connsiteY125" fmla="*/ 120015 h 181451"/>
                              <a:gd name="connsiteX126" fmla="*/ 20998 w 161015"/>
                              <a:gd name="connsiteY126" fmla="*/ 112395 h 181451"/>
                              <a:gd name="connsiteX127" fmla="*/ 20998 w 161015"/>
                              <a:gd name="connsiteY127" fmla="*/ 112395 h 181451"/>
                              <a:gd name="connsiteX128" fmla="*/ 20998 w 161015"/>
                              <a:gd name="connsiteY128" fmla="*/ 112395 h 181451"/>
                              <a:gd name="connsiteX129" fmla="*/ 20998 w 161015"/>
                              <a:gd name="connsiteY129" fmla="*/ 112395 h 181451"/>
                              <a:gd name="connsiteX130" fmla="*/ 20998 w 161015"/>
                              <a:gd name="connsiteY130" fmla="*/ 112395 h 181451"/>
                              <a:gd name="connsiteX131" fmla="*/ 23856 w 161015"/>
                              <a:gd name="connsiteY131" fmla="*/ 137160 h 181451"/>
                              <a:gd name="connsiteX132" fmla="*/ 23856 w 161015"/>
                              <a:gd name="connsiteY132" fmla="*/ 137160 h 181451"/>
                              <a:gd name="connsiteX133" fmla="*/ 20998 w 161015"/>
                              <a:gd name="connsiteY133" fmla="*/ 137160 h 181451"/>
                              <a:gd name="connsiteX134" fmla="*/ 21951 w 161015"/>
                              <a:gd name="connsiteY134" fmla="*/ 136208 h 181451"/>
                              <a:gd name="connsiteX135" fmla="*/ 23856 w 161015"/>
                              <a:gd name="connsiteY135" fmla="*/ 137160 h 181451"/>
                              <a:gd name="connsiteX136" fmla="*/ 21951 w 161015"/>
                              <a:gd name="connsiteY136" fmla="*/ 128588 h 181451"/>
                              <a:gd name="connsiteX137" fmla="*/ 21951 w 161015"/>
                              <a:gd name="connsiteY137" fmla="*/ 128588 h 181451"/>
                              <a:gd name="connsiteX138" fmla="*/ 26713 w 161015"/>
                              <a:gd name="connsiteY138" fmla="*/ 131445 h 181451"/>
                              <a:gd name="connsiteX139" fmla="*/ 21951 w 161015"/>
                              <a:gd name="connsiteY139" fmla="*/ 128588 h 181451"/>
                              <a:gd name="connsiteX140" fmla="*/ 23856 w 161015"/>
                              <a:gd name="connsiteY140" fmla="*/ 161925 h 181451"/>
                              <a:gd name="connsiteX141" fmla="*/ 22903 w 161015"/>
                              <a:gd name="connsiteY141" fmla="*/ 161925 h 181451"/>
                              <a:gd name="connsiteX142" fmla="*/ 21951 w 161015"/>
                              <a:gd name="connsiteY142" fmla="*/ 162878 h 181451"/>
                              <a:gd name="connsiteX143" fmla="*/ 22903 w 161015"/>
                              <a:gd name="connsiteY143" fmla="*/ 163830 h 181451"/>
                              <a:gd name="connsiteX144" fmla="*/ 23856 w 161015"/>
                              <a:gd name="connsiteY144" fmla="*/ 161925 h 181451"/>
                              <a:gd name="connsiteX145" fmla="*/ 23856 w 161015"/>
                              <a:gd name="connsiteY145" fmla="*/ 33338 h 181451"/>
                              <a:gd name="connsiteX146" fmla="*/ 22903 w 161015"/>
                              <a:gd name="connsiteY146" fmla="*/ 32385 h 181451"/>
                              <a:gd name="connsiteX147" fmla="*/ 21951 w 161015"/>
                              <a:gd name="connsiteY147" fmla="*/ 33338 h 181451"/>
                              <a:gd name="connsiteX148" fmla="*/ 23856 w 161015"/>
                              <a:gd name="connsiteY148" fmla="*/ 33338 h 181451"/>
                              <a:gd name="connsiteX149" fmla="*/ 23856 w 161015"/>
                              <a:gd name="connsiteY149" fmla="*/ 33338 h 181451"/>
                              <a:gd name="connsiteX150" fmla="*/ 24808 w 161015"/>
                              <a:gd name="connsiteY150" fmla="*/ 155258 h 181451"/>
                              <a:gd name="connsiteX151" fmla="*/ 24808 w 161015"/>
                              <a:gd name="connsiteY151" fmla="*/ 158115 h 181451"/>
                              <a:gd name="connsiteX152" fmla="*/ 24808 w 161015"/>
                              <a:gd name="connsiteY152" fmla="*/ 158115 h 181451"/>
                              <a:gd name="connsiteX153" fmla="*/ 24808 w 161015"/>
                              <a:gd name="connsiteY153" fmla="*/ 155258 h 181451"/>
                              <a:gd name="connsiteX154" fmla="*/ 24808 w 161015"/>
                              <a:gd name="connsiteY154" fmla="*/ 155258 h 181451"/>
                              <a:gd name="connsiteX155" fmla="*/ 22903 w 161015"/>
                              <a:gd name="connsiteY155" fmla="*/ 107633 h 181451"/>
                              <a:gd name="connsiteX156" fmla="*/ 24808 w 161015"/>
                              <a:gd name="connsiteY156" fmla="*/ 109538 h 181451"/>
                              <a:gd name="connsiteX157" fmla="*/ 25761 w 161015"/>
                              <a:gd name="connsiteY157" fmla="*/ 106680 h 181451"/>
                              <a:gd name="connsiteX158" fmla="*/ 25761 w 161015"/>
                              <a:gd name="connsiteY158" fmla="*/ 104775 h 181451"/>
                              <a:gd name="connsiteX159" fmla="*/ 22903 w 161015"/>
                              <a:gd name="connsiteY159" fmla="*/ 107633 h 181451"/>
                              <a:gd name="connsiteX160" fmla="*/ 25761 w 161015"/>
                              <a:gd name="connsiteY160" fmla="*/ 98108 h 181451"/>
                              <a:gd name="connsiteX161" fmla="*/ 25761 w 161015"/>
                              <a:gd name="connsiteY161" fmla="*/ 98108 h 181451"/>
                              <a:gd name="connsiteX162" fmla="*/ 25761 w 161015"/>
                              <a:gd name="connsiteY162" fmla="*/ 98108 h 181451"/>
                              <a:gd name="connsiteX163" fmla="*/ 25761 w 161015"/>
                              <a:gd name="connsiteY163" fmla="*/ 98108 h 181451"/>
                              <a:gd name="connsiteX164" fmla="*/ 25761 w 161015"/>
                              <a:gd name="connsiteY164" fmla="*/ 98108 h 181451"/>
                              <a:gd name="connsiteX165" fmla="*/ 30523 w 161015"/>
                              <a:gd name="connsiteY165" fmla="*/ 52388 h 181451"/>
                              <a:gd name="connsiteX166" fmla="*/ 28618 w 161015"/>
                              <a:gd name="connsiteY166" fmla="*/ 51435 h 181451"/>
                              <a:gd name="connsiteX167" fmla="*/ 29571 w 161015"/>
                              <a:gd name="connsiteY167" fmla="*/ 49530 h 181451"/>
                              <a:gd name="connsiteX168" fmla="*/ 29571 w 161015"/>
                              <a:gd name="connsiteY168" fmla="*/ 48578 h 181451"/>
                              <a:gd name="connsiteX169" fmla="*/ 28618 w 161015"/>
                              <a:gd name="connsiteY169" fmla="*/ 49530 h 181451"/>
                              <a:gd name="connsiteX170" fmla="*/ 27666 w 161015"/>
                              <a:gd name="connsiteY170" fmla="*/ 51435 h 181451"/>
                              <a:gd name="connsiteX171" fmla="*/ 29571 w 161015"/>
                              <a:gd name="connsiteY171" fmla="*/ 54293 h 181451"/>
                              <a:gd name="connsiteX172" fmla="*/ 30523 w 161015"/>
                              <a:gd name="connsiteY172" fmla="*/ 52388 h 181451"/>
                              <a:gd name="connsiteX173" fmla="*/ 26713 w 161015"/>
                              <a:gd name="connsiteY173" fmla="*/ 114300 h 181451"/>
                              <a:gd name="connsiteX174" fmla="*/ 26713 w 161015"/>
                              <a:gd name="connsiteY174" fmla="*/ 114300 h 181451"/>
                              <a:gd name="connsiteX175" fmla="*/ 28618 w 161015"/>
                              <a:gd name="connsiteY175" fmla="*/ 114300 h 181451"/>
                              <a:gd name="connsiteX176" fmla="*/ 26713 w 161015"/>
                              <a:gd name="connsiteY176" fmla="*/ 114300 h 181451"/>
                              <a:gd name="connsiteX177" fmla="*/ 26713 w 161015"/>
                              <a:gd name="connsiteY177" fmla="*/ 114300 h 181451"/>
                              <a:gd name="connsiteX178" fmla="*/ 34333 w 161015"/>
                              <a:gd name="connsiteY178" fmla="*/ 42863 h 181451"/>
                              <a:gd name="connsiteX179" fmla="*/ 32428 w 161015"/>
                              <a:gd name="connsiteY179" fmla="*/ 40958 h 181451"/>
                              <a:gd name="connsiteX180" fmla="*/ 29571 w 161015"/>
                              <a:gd name="connsiteY180" fmla="*/ 40005 h 181451"/>
                              <a:gd name="connsiteX181" fmla="*/ 28618 w 161015"/>
                              <a:gd name="connsiteY181" fmla="*/ 37147 h 181451"/>
                              <a:gd name="connsiteX182" fmla="*/ 27666 w 161015"/>
                              <a:gd name="connsiteY182" fmla="*/ 40005 h 181451"/>
                              <a:gd name="connsiteX183" fmla="*/ 30523 w 161015"/>
                              <a:gd name="connsiteY183" fmla="*/ 42863 h 181451"/>
                              <a:gd name="connsiteX184" fmla="*/ 31476 w 161015"/>
                              <a:gd name="connsiteY184" fmla="*/ 42863 h 181451"/>
                              <a:gd name="connsiteX185" fmla="*/ 34333 w 161015"/>
                              <a:gd name="connsiteY185" fmla="*/ 42863 h 181451"/>
                              <a:gd name="connsiteX186" fmla="*/ 42906 w 161015"/>
                              <a:gd name="connsiteY186" fmla="*/ 148590 h 181451"/>
                              <a:gd name="connsiteX187" fmla="*/ 41001 w 161015"/>
                              <a:gd name="connsiteY187" fmla="*/ 150495 h 181451"/>
                              <a:gd name="connsiteX188" fmla="*/ 39096 w 161015"/>
                              <a:gd name="connsiteY188" fmla="*/ 153353 h 181451"/>
                              <a:gd name="connsiteX189" fmla="*/ 35286 w 161015"/>
                              <a:gd name="connsiteY189" fmla="*/ 156210 h 181451"/>
                              <a:gd name="connsiteX190" fmla="*/ 31476 w 161015"/>
                              <a:gd name="connsiteY190" fmla="*/ 156210 h 181451"/>
                              <a:gd name="connsiteX191" fmla="*/ 30523 w 161015"/>
                              <a:gd name="connsiteY191" fmla="*/ 154305 h 181451"/>
                              <a:gd name="connsiteX192" fmla="*/ 31476 w 161015"/>
                              <a:gd name="connsiteY192" fmla="*/ 150495 h 181451"/>
                              <a:gd name="connsiteX193" fmla="*/ 29571 w 161015"/>
                              <a:gd name="connsiteY193" fmla="*/ 149543 h 181451"/>
                              <a:gd name="connsiteX194" fmla="*/ 28618 w 161015"/>
                              <a:gd name="connsiteY194" fmla="*/ 151447 h 181451"/>
                              <a:gd name="connsiteX195" fmla="*/ 28618 w 161015"/>
                              <a:gd name="connsiteY195" fmla="*/ 161925 h 181451"/>
                              <a:gd name="connsiteX196" fmla="*/ 28618 w 161015"/>
                              <a:gd name="connsiteY196" fmla="*/ 163830 h 181451"/>
                              <a:gd name="connsiteX197" fmla="*/ 29571 w 161015"/>
                              <a:gd name="connsiteY197" fmla="*/ 162878 h 181451"/>
                              <a:gd name="connsiteX198" fmla="*/ 31476 w 161015"/>
                              <a:gd name="connsiteY198" fmla="*/ 160020 h 181451"/>
                              <a:gd name="connsiteX199" fmla="*/ 35286 w 161015"/>
                              <a:gd name="connsiteY199" fmla="*/ 156210 h 181451"/>
                              <a:gd name="connsiteX200" fmla="*/ 36238 w 161015"/>
                              <a:gd name="connsiteY200" fmla="*/ 156210 h 181451"/>
                              <a:gd name="connsiteX201" fmla="*/ 38143 w 161015"/>
                              <a:gd name="connsiteY201" fmla="*/ 159068 h 181451"/>
                              <a:gd name="connsiteX202" fmla="*/ 40048 w 161015"/>
                              <a:gd name="connsiteY202" fmla="*/ 160972 h 181451"/>
                              <a:gd name="connsiteX203" fmla="*/ 41001 w 161015"/>
                              <a:gd name="connsiteY203" fmla="*/ 162878 h 181451"/>
                              <a:gd name="connsiteX204" fmla="*/ 41953 w 161015"/>
                              <a:gd name="connsiteY204" fmla="*/ 160972 h 181451"/>
                              <a:gd name="connsiteX205" fmla="*/ 39096 w 161015"/>
                              <a:gd name="connsiteY205" fmla="*/ 157163 h 181451"/>
                              <a:gd name="connsiteX206" fmla="*/ 36238 w 161015"/>
                              <a:gd name="connsiteY206" fmla="*/ 156210 h 181451"/>
                              <a:gd name="connsiteX207" fmla="*/ 38143 w 161015"/>
                              <a:gd name="connsiteY207" fmla="*/ 155258 h 181451"/>
                              <a:gd name="connsiteX208" fmla="*/ 43858 w 161015"/>
                              <a:gd name="connsiteY208" fmla="*/ 150495 h 181451"/>
                              <a:gd name="connsiteX209" fmla="*/ 42906 w 161015"/>
                              <a:gd name="connsiteY209" fmla="*/ 148590 h 181451"/>
                              <a:gd name="connsiteX210" fmla="*/ 28618 w 161015"/>
                              <a:gd name="connsiteY210" fmla="*/ 118110 h 181451"/>
                              <a:gd name="connsiteX211" fmla="*/ 28618 w 161015"/>
                              <a:gd name="connsiteY211" fmla="*/ 118110 h 181451"/>
                              <a:gd name="connsiteX212" fmla="*/ 29571 w 161015"/>
                              <a:gd name="connsiteY212" fmla="*/ 118110 h 181451"/>
                              <a:gd name="connsiteX213" fmla="*/ 28618 w 161015"/>
                              <a:gd name="connsiteY213" fmla="*/ 118110 h 181451"/>
                              <a:gd name="connsiteX214" fmla="*/ 28618 w 161015"/>
                              <a:gd name="connsiteY214" fmla="*/ 118110 h 181451"/>
                              <a:gd name="connsiteX215" fmla="*/ 29571 w 161015"/>
                              <a:gd name="connsiteY215" fmla="*/ 141922 h 181451"/>
                              <a:gd name="connsiteX216" fmla="*/ 31476 w 161015"/>
                              <a:gd name="connsiteY216" fmla="*/ 143828 h 181451"/>
                              <a:gd name="connsiteX217" fmla="*/ 32428 w 161015"/>
                              <a:gd name="connsiteY217" fmla="*/ 141922 h 181451"/>
                              <a:gd name="connsiteX218" fmla="*/ 31476 w 161015"/>
                              <a:gd name="connsiteY218" fmla="*/ 140970 h 181451"/>
                              <a:gd name="connsiteX219" fmla="*/ 29571 w 161015"/>
                              <a:gd name="connsiteY219" fmla="*/ 141922 h 181451"/>
                              <a:gd name="connsiteX220" fmla="*/ 33381 w 161015"/>
                              <a:gd name="connsiteY220" fmla="*/ 134303 h 181451"/>
                              <a:gd name="connsiteX221" fmla="*/ 33381 w 161015"/>
                              <a:gd name="connsiteY221" fmla="*/ 137160 h 181451"/>
                              <a:gd name="connsiteX222" fmla="*/ 30523 w 161015"/>
                              <a:gd name="connsiteY222" fmla="*/ 136208 h 181451"/>
                              <a:gd name="connsiteX223" fmla="*/ 33381 w 161015"/>
                              <a:gd name="connsiteY223" fmla="*/ 134303 h 181451"/>
                              <a:gd name="connsiteX224" fmla="*/ 32428 w 161015"/>
                              <a:gd name="connsiteY224" fmla="*/ 113347 h 181451"/>
                              <a:gd name="connsiteX225" fmla="*/ 33381 w 161015"/>
                              <a:gd name="connsiteY225" fmla="*/ 113347 h 181451"/>
                              <a:gd name="connsiteX226" fmla="*/ 34333 w 161015"/>
                              <a:gd name="connsiteY226" fmla="*/ 112395 h 181451"/>
                              <a:gd name="connsiteX227" fmla="*/ 33381 w 161015"/>
                              <a:gd name="connsiteY227" fmla="*/ 111443 h 181451"/>
                              <a:gd name="connsiteX228" fmla="*/ 31476 w 161015"/>
                              <a:gd name="connsiteY228" fmla="*/ 111443 h 181451"/>
                              <a:gd name="connsiteX229" fmla="*/ 29571 w 161015"/>
                              <a:gd name="connsiteY229" fmla="*/ 110490 h 181451"/>
                              <a:gd name="connsiteX230" fmla="*/ 32428 w 161015"/>
                              <a:gd name="connsiteY230" fmla="*/ 113347 h 181451"/>
                              <a:gd name="connsiteX231" fmla="*/ 31476 w 161015"/>
                              <a:gd name="connsiteY231" fmla="*/ 57150 h 181451"/>
                              <a:gd name="connsiteX232" fmla="*/ 31476 w 161015"/>
                              <a:gd name="connsiteY232" fmla="*/ 57150 h 181451"/>
                              <a:gd name="connsiteX233" fmla="*/ 31476 w 161015"/>
                              <a:gd name="connsiteY233" fmla="*/ 57150 h 181451"/>
                              <a:gd name="connsiteX234" fmla="*/ 31476 w 161015"/>
                              <a:gd name="connsiteY234" fmla="*/ 57150 h 181451"/>
                              <a:gd name="connsiteX235" fmla="*/ 31476 w 161015"/>
                              <a:gd name="connsiteY235" fmla="*/ 57150 h 181451"/>
                              <a:gd name="connsiteX236" fmla="*/ 32428 w 161015"/>
                              <a:gd name="connsiteY236" fmla="*/ 150495 h 181451"/>
                              <a:gd name="connsiteX237" fmla="*/ 35286 w 161015"/>
                              <a:gd name="connsiteY237" fmla="*/ 149543 h 181451"/>
                              <a:gd name="connsiteX238" fmla="*/ 37191 w 161015"/>
                              <a:gd name="connsiteY238" fmla="*/ 147638 h 181451"/>
                              <a:gd name="connsiteX239" fmla="*/ 36238 w 161015"/>
                              <a:gd name="connsiteY239" fmla="*/ 147638 h 181451"/>
                              <a:gd name="connsiteX240" fmla="*/ 35286 w 161015"/>
                              <a:gd name="connsiteY240" fmla="*/ 149543 h 181451"/>
                              <a:gd name="connsiteX241" fmla="*/ 33381 w 161015"/>
                              <a:gd name="connsiteY241" fmla="*/ 147638 h 181451"/>
                              <a:gd name="connsiteX242" fmla="*/ 32428 w 161015"/>
                              <a:gd name="connsiteY242" fmla="*/ 147638 h 181451"/>
                              <a:gd name="connsiteX243" fmla="*/ 32428 w 161015"/>
                              <a:gd name="connsiteY243" fmla="*/ 150495 h 181451"/>
                              <a:gd name="connsiteX244" fmla="*/ 33381 w 161015"/>
                              <a:gd name="connsiteY244" fmla="*/ 174308 h 181451"/>
                              <a:gd name="connsiteX245" fmla="*/ 33381 w 161015"/>
                              <a:gd name="connsiteY245" fmla="*/ 174308 h 181451"/>
                              <a:gd name="connsiteX246" fmla="*/ 33381 w 161015"/>
                              <a:gd name="connsiteY246" fmla="*/ 174308 h 181451"/>
                              <a:gd name="connsiteX247" fmla="*/ 33381 w 161015"/>
                              <a:gd name="connsiteY247" fmla="*/ 174308 h 181451"/>
                              <a:gd name="connsiteX248" fmla="*/ 33381 w 161015"/>
                              <a:gd name="connsiteY248" fmla="*/ 174308 h 181451"/>
                              <a:gd name="connsiteX249" fmla="*/ 34333 w 161015"/>
                              <a:gd name="connsiteY249" fmla="*/ 166688 h 181451"/>
                              <a:gd name="connsiteX250" fmla="*/ 34333 w 161015"/>
                              <a:gd name="connsiteY250" fmla="*/ 166688 h 181451"/>
                              <a:gd name="connsiteX251" fmla="*/ 34333 w 161015"/>
                              <a:gd name="connsiteY251" fmla="*/ 166688 h 181451"/>
                              <a:gd name="connsiteX252" fmla="*/ 34333 w 161015"/>
                              <a:gd name="connsiteY252" fmla="*/ 166688 h 181451"/>
                              <a:gd name="connsiteX253" fmla="*/ 34333 w 161015"/>
                              <a:gd name="connsiteY253" fmla="*/ 166688 h 181451"/>
                              <a:gd name="connsiteX254" fmla="*/ 33381 w 161015"/>
                              <a:gd name="connsiteY254" fmla="*/ 106680 h 181451"/>
                              <a:gd name="connsiteX255" fmla="*/ 33381 w 161015"/>
                              <a:gd name="connsiteY255" fmla="*/ 106680 h 181451"/>
                              <a:gd name="connsiteX256" fmla="*/ 35286 w 161015"/>
                              <a:gd name="connsiteY256" fmla="*/ 106680 h 181451"/>
                              <a:gd name="connsiteX257" fmla="*/ 33381 w 161015"/>
                              <a:gd name="connsiteY257" fmla="*/ 106680 h 181451"/>
                              <a:gd name="connsiteX258" fmla="*/ 33381 w 161015"/>
                              <a:gd name="connsiteY258" fmla="*/ 106680 h 181451"/>
                              <a:gd name="connsiteX259" fmla="*/ 34333 w 161015"/>
                              <a:gd name="connsiteY259" fmla="*/ 39053 h 181451"/>
                              <a:gd name="connsiteX260" fmla="*/ 34333 w 161015"/>
                              <a:gd name="connsiteY260" fmla="*/ 39053 h 181451"/>
                              <a:gd name="connsiteX261" fmla="*/ 34333 w 161015"/>
                              <a:gd name="connsiteY261" fmla="*/ 40958 h 181451"/>
                              <a:gd name="connsiteX262" fmla="*/ 35286 w 161015"/>
                              <a:gd name="connsiteY262" fmla="*/ 40005 h 181451"/>
                              <a:gd name="connsiteX263" fmla="*/ 34333 w 161015"/>
                              <a:gd name="connsiteY263" fmla="*/ 39053 h 181451"/>
                              <a:gd name="connsiteX264" fmla="*/ 35286 w 161015"/>
                              <a:gd name="connsiteY264" fmla="*/ 51435 h 181451"/>
                              <a:gd name="connsiteX265" fmla="*/ 34333 w 161015"/>
                              <a:gd name="connsiteY265" fmla="*/ 54293 h 181451"/>
                              <a:gd name="connsiteX266" fmla="*/ 38143 w 161015"/>
                              <a:gd name="connsiteY266" fmla="*/ 53340 h 181451"/>
                              <a:gd name="connsiteX267" fmla="*/ 39096 w 161015"/>
                              <a:gd name="connsiteY267" fmla="*/ 53340 h 181451"/>
                              <a:gd name="connsiteX268" fmla="*/ 40048 w 161015"/>
                              <a:gd name="connsiteY268" fmla="*/ 52388 h 181451"/>
                              <a:gd name="connsiteX269" fmla="*/ 40048 w 161015"/>
                              <a:gd name="connsiteY269" fmla="*/ 52388 h 181451"/>
                              <a:gd name="connsiteX270" fmla="*/ 38143 w 161015"/>
                              <a:gd name="connsiteY270" fmla="*/ 53340 h 181451"/>
                              <a:gd name="connsiteX271" fmla="*/ 38143 w 161015"/>
                              <a:gd name="connsiteY271" fmla="*/ 54293 h 181451"/>
                              <a:gd name="connsiteX272" fmla="*/ 37191 w 161015"/>
                              <a:gd name="connsiteY272" fmla="*/ 53340 h 181451"/>
                              <a:gd name="connsiteX273" fmla="*/ 35286 w 161015"/>
                              <a:gd name="connsiteY273" fmla="*/ 51435 h 181451"/>
                              <a:gd name="connsiteX274" fmla="*/ 38143 w 161015"/>
                              <a:gd name="connsiteY274" fmla="*/ 128588 h 181451"/>
                              <a:gd name="connsiteX275" fmla="*/ 35286 w 161015"/>
                              <a:gd name="connsiteY275" fmla="*/ 128588 h 181451"/>
                              <a:gd name="connsiteX276" fmla="*/ 34333 w 161015"/>
                              <a:gd name="connsiteY276" fmla="*/ 129540 h 181451"/>
                              <a:gd name="connsiteX277" fmla="*/ 37191 w 161015"/>
                              <a:gd name="connsiteY277" fmla="*/ 131445 h 181451"/>
                              <a:gd name="connsiteX278" fmla="*/ 38143 w 161015"/>
                              <a:gd name="connsiteY278" fmla="*/ 128588 h 181451"/>
                              <a:gd name="connsiteX279" fmla="*/ 40048 w 161015"/>
                              <a:gd name="connsiteY279" fmla="*/ 127635 h 181451"/>
                              <a:gd name="connsiteX280" fmla="*/ 40048 w 161015"/>
                              <a:gd name="connsiteY280" fmla="*/ 126683 h 181451"/>
                              <a:gd name="connsiteX281" fmla="*/ 38143 w 161015"/>
                              <a:gd name="connsiteY281" fmla="*/ 128588 h 181451"/>
                              <a:gd name="connsiteX282" fmla="*/ 37191 w 161015"/>
                              <a:gd name="connsiteY282" fmla="*/ 163830 h 181451"/>
                              <a:gd name="connsiteX283" fmla="*/ 36238 w 161015"/>
                              <a:gd name="connsiteY283" fmla="*/ 162878 h 181451"/>
                              <a:gd name="connsiteX284" fmla="*/ 35286 w 161015"/>
                              <a:gd name="connsiteY284" fmla="*/ 164783 h 181451"/>
                              <a:gd name="connsiteX285" fmla="*/ 37191 w 161015"/>
                              <a:gd name="connsiteY285" fmla="*/ 165735 h 181451"/>
                              <a:gd name="connsiteX286" fmla="*/ 37191 w 161015"/>
                              <a:gd name="connsiteY286" fmla="*/ 163830 h 181451"/>
                              <a:gd name="connsiteX287" fmla="*/ 37191 w 161015"/>
                              <a:gd name="connsiteY287" fmla="*/ 138113 h 181451"/>
                              <a:gd name="connsiteX288" fmla="*/ 37191 w 161015"/>
                              <a:gd name="connsiteY288" fmla="*/ 138113 h 181451"/>
                              <a:gd name="connsiteX289" fmla="*/ 38143 w 161015"/>
                              <a:gd name="connsiteY289" fmla="*/ 139065 h 181451"/>
                              <a:gd name="connsiteX290" fmla="*/ 37191 w 161015"/>
                              <a:gd name="connsiteY290" fmla="*/ 138113 h 181451"/>
                              <a:gd name="connsiteX291" fmla="*/ 37191 w 161015"/>
                              <a:gd name="connsiteY291" fmla="*/ 138113 h 181451"/>
                              <a:gd name="connsiteX292" fmla="*/ 39096 w 161015"/>
                              <a:gd name="connsiteY292" fmla="*/ 59055 h 181451"/>
                              <a:gd name="connsiteX293" fmla="*/ 39096 w 161015"/>
                              <a:gd name="connsiteY293" fmla="*/ 59055 h 181451"/>
                              <a:gd name="connsiteX294" fmla="*/ 37191 w 161015"/>
                              <a:gd name="connsiteY294" fmla="*/ 59055 h 181451"/>
                              <a:gd name="connsiteX295" fmla="*/ 39096 w 161015"/>
                              <a:gd name="connsiteY295" fmla="*/ 59055 h 181451"/>
                              <a:gd name="connsiteX296" fmla="*/ 39096 w 161015"/>
                              <a:gd name="connsiteY296" fmla="*/ 59055 h 181451"/>
                              <a:gd name="connsiteX297" fmla="*/ 38143 w 161015"/>
                              <a:gd name="connsiteY297" fmla="*/ 42863 h 181451"/>
                              <a:gd name="connsiteX298" fmla="*/ 40048 w 161015"/>
                              <a:gd name="connsiteY298" fmla="*/ 43815 h 181451"/>
                              <a:gd name="connsiteX299" fmla="*/ 42906 w 161015"/>
                              <a:gd name="connsiteY299" fmla="*/ 42863 h 181451"/>
                              <a:gd name="connsiteX300" fmla="*/ 38143 w 161015"/>
                              <a:gd name="connsiteY300" fmla="*/ 42863 h 181451"/>
                              <a:gd name="connsiteX301" fmla="*/ 38143 w 161015"/>
                              <a:gd name="connsiteY301" fmla="*/ 42863 h 181451"/>
                              <a:gd name="connsiteX302" fmla="*/ 42906 w 161015"/>
                              <a:gd name="connsiteY302" fmla="*/ 39053 h 181451"/>
                              <a:gd name="connsiteX303" fmla="*/ 42906 w 161015"/>
                              <a:gd name="connsiteY303" fmla="*/ 39053 h 181451"/>
                              <a:gd name="connsiteX304" fmla="*/ 44811 w 161015"/>
                              <a:gd name="connsiteY304" fmla="*/ 39053 h 181451"/>
                              <a:gd name="connsiteX305" fmla="*/ 44811 w 161015"/>
                              <a:gd name="connsiteY305" fmla="*/ 38100 h 181451"/>
                              <a:gd name="connsiteX306" fmla="*/ 42906 w 161015"/>
                              <a:gd name="connsiteY306" fmla="*/ 39053 h 181451"/>
                              <a:gd name="connsiteX307" fmla="*/ 44811 w 161015"/>
                              <a:gd name="connsiteY307" fmla="*/ 53340 h 181451"/>
                              <a:gd name="connsiteX308" fmla="*/ 43858 w 161015"/>
                              <a:gd name="connsiteY308" fmla="*/ 55245 h 181451"/>
                              <a:gd name="connsiteX309" fmla="*/ 43858 w 161015"/>
                              <a:gd name="connsiteY309" fmla="*/ 56197 h 181451"/>
                              <a:gd name="connsiteX310" fmla="*/ 44811 w 161015"/>
                              <a:gd name="connsiteY310" fmla="*/ 53340 h 181451"/>
                              <a:gd name="connsiteX311" fmla="*/ 44811 w 161015"/>
                              <a:gd name="connsiteY311" fmla="*/ 53340 h 181451"/>
                              <a:gd name="connsiteX312" fmla="*/ 82911 w 161015"/>
                              <a:gd name="connsiteY312" fmla="*/ 147638 h 181451"/>
                              <a:gd name="connsiteX313" fmla="*/ 81958 w 161015"/>
                              <a:gd name="connsiteY313" fmla="*/ 132397 h 181451"/>
                              <a:gd name="connsiteX314" fmla="*/ 81958 w 161015"/>
                              <a:gd name="connsiteY314" fmla="*/ 112395 h 181451"/>
                              <a:gd name="connsiteX315" fmla="*/ 81958 w 161015"/>
                              <a:gd name="connsiteY315" fmla="*/ 96203 h 181451"/>
                              <a:gd name="connsiteX316" fmla="*/ 81958 w 161015"/>
                              <a:gd name="connsiteY316" fmla="*/ 80963 h 181451"/>
                              <a:gd name="connsiteX317" fmla="*/ 79101 w 161015"/>
                              <a:gd name="connsiteY317" fmla="*/ 80010 h 181451"/>
                              <a:gd name="connsiteX318" fmla="*/ 61003 w 161015"/>
                              <a:gd name="connsiteY318" fmla="*/ 92393 h 181451"/>
                              <a:gd name="connsiteX319" fmla="*/ 45763 w 161015"/>
                              <a:gd name="connsiteY319" fmla="*/ 115253 h 181451"/>
                              <a:gd name="connsiteX320" fmla="*/ 47668 w 161015"/>
                              <a:gd name="connsiteY320" fmla="*/ 150495 h 181451"/>
                              <a:gd name="connsiteX321" fmla="*/ 65766 w 161015"/>
                              <a:gd name="connsiteY321" fmla="*/ 163830 h 181451"/>
                              <a:gd name="connsiteX322" fmla="*/ 82911 w 161015"/>
                              <a:gd name="connsiteY322" fmla="*/ 147638 h 181451"/>
                              <a:gd name="connsiteX323" fmla="*/ 47668 w 161015"/>
                              <a:gd name="connsiteY323" fmla="*/ 56197 h 181451"/>
                              <a:gd name="connsiteX324" fmla="*/ 47668 w 161015"/>
                              <a:gd name="connsiteY324" fmla="*/ 56197 h 181451"/>
                              <a:gd name="connsiteX325" fmla="*/ 47668 w 161015"/>
                              <a:gd name="connsiteY325" fmla="*/ 56197 h 181451"/>
                              <a:gd name="connsiteX326" fmla="*/ 47668 w 161015"/>
                              <a:gd name="connsiteY326" fmla="*/ 56197 h 181451"/>
                              <a:gd name="connsiteX327" fmla="*/ 47668 w 161015"/>
                              <a:gd name="connsiteY327" fmla="*/ 56197 h 181451"/>
                              <a:gd name="connsiteX328" fmla="*/ 88626 w 161015"/>
                              <a:gd name="connsiteY328" fmla="*/ 75247 h 181451"/>
                              <a:gd name="connsiteX329" fmla="*/ 87673 w 161015"/>
                              <a:gd name="connsiteY329" fmla="*/ 76200 h 181451"/>
                              <a:gd name="connsiteX330" fmla="*/ 88626 w 161015"/>
                              <a:gd name="connsiteY330" fmla="*/ 77153 h 181451"/>
                              <a:gd name="connsiteX331" fmla="*/ 88626 w 161015"/>
                              <a:gd name="connsiteY331" fmla="*/ 75247 h 181451"/>
                              <a:gd name="connsiteX332" fmla="*/ 88626 w 161015"/>
                              <a:gd name="connsiteY332" fmla="*/ 75247 h 181451"/>
                              <a:gd name="connsiteX333" fmla="*/ 88626 w 161015"/>
                              <a:gd name="connsiteY333" fmla="*/ 30480 h 181451"/>
                              <a:gd name="connsiteX334" fmla="*/ 88626 w 161015"/>
                              <a:gd name="connsiteY334" fmla="*/ 30480 h 181451"/>
                              <a:gd name="connsiteX335" fmla="*/ 88626 w 161015"/>
                              <a:gd name="connsiteY335" fmla="*/ 30480 h 181451"/>
                              <a:gd name="connsiteX336" fmla="*/ 88626 w 161015"/>
                              <a:gd name="connsiteY336" fmla="*/ 30480 h 181451"/>
                              <a:gd name="connsiteX337" fmla="*/ 88626 w 161015"/>
                              <a:gd name="connsiteY337" fmla="*/ 30480 h 181451"/>
                              <a:gd name="connsiteX338" fmla="*/ 91483 w 161015"/>
                              <a:gd name="connsiteY338" fmla="*/ 69533 h 181451"/>
                              <a:gd name="connsiteX339" fmla="*/ 93388 w 161015"/>
                              <a:gd name="connsiteY339" fmla="*/ 67628 h 181451"/>
                              <a:gd name="connsiteX340" fmla="*/ 90531 w 161015"/>
                              <a:gd name="connsiteY340" fmla="*/ 65722 h 181451"/>
                              <a:gd name="connsiteX341" fmla="*/ 88626 w 161015"/>
                              <a:gd name="connsiteY341" fmla="*/ 66675 h 181451"/>
                              <a:gd name="connsiteX342" fmla="*/ 91483 w 161015"/>
                              <a:gd name="connsiteY342" fmla="*/ 69533 h 181451"/>
                              <a:gd name="connsiteX343" fmla="*/ 98151 w 161015"/>
                              <a:gd name="connsiteY343" fmla="*/ 91440 h 181451"/>
                              <a:gd name="connsiteX344" fmla="*/ 99103 w 161015"/>
                              <a:gd name="connsiteY344" fmla="*/ 94297 h 181451"/>
                              <a:gd name="connsiteX345" fmla="*/ 100056 w 161015"/>
                              <a:gd name="connsiteY345" fmla="*/ 96203 h 181451"/>
                              <a:gd name="connsiteX346" fmla="*/ 100056 w 161015"/>
                              <a:gd name="connsiteY346" fmla="*/ 95250 h 181451"/>
                              <a:gd name="connsiteX347" fmla="*/ 97198 w 161015"/>
                              <a:gd name="connsiteY347" fmla="*/ 85725 h 181451"/>
                              <a:gd name="connsiteX348" fmla="*/ 95293 w 161015"/>
                              <a:gd name="connsiteY348" fmla="*/ 83820 h 181451"/>
                              <a:gd name="connsiteX349" fmla="*/ 92436 w 161015"/>
                              <a:gd name="connsiteY349" fmla="*/ 79058 h 181451"/>
                              <a:gd name="connsiteX350" fmla="*/ 90531 w 161015"/>
                              <a:gd name="connsiteY350" fmla="*/ 83820 h 181451"/>
                              <a:gd name="connsiteX351" fmla="*/ 92436 w 161015"/>
                              <a:gd name="connsiteY351" fmla="*/ 88583 h 181451"/>
                              <a:gd name="connsiteX352" fmla="*/ 94341 w 161015"/>
                              <a:gd name="connsiteY352" fmla="*/ 85725 h 181451"/>
                              <a:gd name="connsiteX353" fmla="*/ 95293 w 161015"/>
                              <a:gd name="connsiteY353" fmla="*/ 86678 h 181451"/>
                              <a:gd name="connsiteX354" fmla="*/ 92436 w 161015"/>
                              <a:gd name="connsiteY354" fmla="*/ 88583 h 181451"/>
                              <a:gd name="connsiteX355" fmla="*/ 92436 w 161015"/>
                              <a:gd name="connsiteY355" fmla="*/ 88583 h 181451"/>
                              <a:gd name="connsiteX356" fmla="*/ 92436 w 161015"/>
                              <a:gd name="connsiteY356" fmla="*/ 88583 h 181451"/>
                              <a:gd name="connsiteX357" fmla="*/ 94341 w 161015"/>
                              <a:gd name="connsiteY357" fmla="*/ 89535 h 181451"/>
                              <a:gd name="connsiteX358" fmla="*/ 98151 w 161015"/>
                              <a:gd name="connsiteY358" fmla="*/ 91440 h 181451"/>
                              <a:gd name="connsiteX359" fmla="*/ 91483 w 161015"/>
                              <a:gd name="connsiteY359" fmla="*/ 52388 h 181451"/>
                              <a:gd name="connsiteX360" fmla="*/ 91483 w 161015"/>
                              <a:gd name="connsiteY360" fmla="*/ 52388 h 181451"/>
                              <a:gd name="connsiteX361" fmla="*/ 92436 w 161015"/>
                              <a:gd name="connsiteY361" fmla="*/ 52388 h 181451"/>
                              <a:gd name="connsiteX362" fmla="*/ 91483 w 161015"/>
                              <a:gd name="connsiteY362" fmla="*/ 52388 h 181451"/>
                              <a:gd name="connsiteX363" fmla="*/ 91483 w 161015"/>
                              <a:gd name="connsiteY363" fmla="*/ 52388 h 181451"/>
                              <a:gd name="connsiteX364" fmla="*/ 91483 w 161015"/>
                              <a:gd name="connsiteY364" fmla="*/ 61913 h 181451"/>
                              <a:gd name="connsiteX365" fmla="*/ 91483 w 161015"/>
                              <a:gd name="connsiteY365" fmla="*/ 61913 h 181451"/>
                              <a:gd name="connsiteX366" fmla="*/ 92436 w 161015"/>
                              <a:gd name="connsiteY366" fmla="*/ 62865 h 181451"/>
                              <a:gd name="connsiteX367" fmla="*/ 91483 w 161015"/>
                              <a:gd name="connsiteY367" fmla="*/ 61913 h 181451"/>
                              <a:gd name="connsiteX368" fmla="*/ 91483 w 161015"/>
                              <a:gd name="connsiteY368" fmla="*/ 61913 h 181451"/>
                              <a:gd name="connsiteX369" fmla="*/ 91483 w 161015"/>
                              <a:gd name="connsiteY369" fmla="*/ 26670 h 181451"/>
                              <a:gd name="connsiteX370" fmla="*/ 91483 w 161015"/>
                              <a:gd name="connsiteY370" fmla="*/ 26670 h 181451"/>
                              <a:gd name="connsiteX371" fmla="*/ 91483 w 161015"/>
                              <a:gd name="connsiteY371" fmla="*/ 26670 h 181451"/>
                              <a:gd name="connsiteX372" fmla="*/ 91483 w 161015"/>
                              <a:gd name="connsiteY372" fmla="*/ 26670 h 181451"/>
                              <a:gd name="connsiteX373" fmla="*/ 91483 w 161015"/>
                              <a:gd name="connsiteY373" fmla="*/ 26670 h 181451"/>
                              <a:gd name="connsiteX374" fmla="*/ 94341 w 161015"/>
                              <a:gd name="connsiteY374" fmla="*/ 60008 h 181451"/>
                              <a:gd name="connsiteX375" fmla="*/ 95293 w 161015"/>
                              <a:gd name="connsiteY375" fmla="*/ 59055 h 181451"/>
                              <a:gd name="connsiteX376" fmla="*/ 93388 w 161015"/>
                              <a:gd name="connsiteY376" fmla="*/ 56197 h 181451"/>
                              <a:gd name="connsiteX377" fmla="*/ 92436 w 161015"/>
                              <a:gd name="connsiteY377" fmla="*/ 57150 h 181451"/>
                              <a:gd name="connsiteX378" fmla="*/ 94341 w 161015"/>
                              <a:gd name="connsiteY378" fmla="*/ 60008 h 181451"/>
                              <a:gd name="connsiteX379" fmla="*/ 93388 w 161015"/>
                              <a:gd name="connsiteY379" fmla="*/ 49530 h 181451"/>
                              <a:gd name="connsiteX380" fmla="*/ 94341 w 161015"/>
                              <a:gd name="connsiteY380" fmla="*/ 48578 h 181451"/>
                              <a:gd name="connsiteX381" fmla="*/ 91483 w 161015"/>
                              <a:gd name="connsiteY381" fmla="*/ 45720 h 181451"/>
                              <a:gd name="connsiteX382" fmla="*/ 91483 w 161015"/>
                              <a:gd name="connsiteY382" fmla="*/ 46672 h 181451"/>
                              <a:gd name="connsiteX383" fmla="*/ 93388 w 161015"/>
                              <a:gd name="connsiteY383" fmla="*/ 49530 h 181451"/>
                              <a:gd name="connsiteX384" fmla="*/ 96246 w 161015"/>
                              <a:gd name="connsiteY384" fmla="*/ 96203 h 181451"/>
                              <a:gd name="connsiteX385" fmla="*/ 93388 w 161015"/>
                              <a:gd name="connsiteY385" fmla="*/ 95250 h 181451"/>
                              <a:gd name="connsiteX386" fmla="*/ 92436 w 161015"/>
                              <a:gd name="connsiteY386" fmla="*/ 96203 h 181451"/>
                              <a:gd name="connsiteX387" fmla="*/ 93388 w 161015"/>
                              <a:gd name="connsiteY387" fmla="*/ 97155 h 181451"/>
                              <a:gd name="connsiteX388" fmla="*/ 95293 w 161015"/>
                              <a:gd name="connsiteY388" fmla="*/ 98108 h 181451"/>
                              <a:gd name="connsiteX389" fmla="*/ 98151 w 161015"/>
                              <a:gd name="connsiteY389" fmla="*/ 100013 h 181451"/>
                              <a:gd name="connsiteX390" fmla="*/ 96246 w 161015"/>
                              <a:gd name="connsiteY390" fmla="*/ 96203 h 181451"/>
                              <a:gd name="connsiteX391" fmla="*/ 94341 w 161015"/>
                              <a:gd name="connsiteY391" fmla="*/ 34290 h 181451"/>
                              <a:gd name="connsiteX392" fmla="*/ 92436 w 161015"/>
                              <a:gd name="connsiteY392" fmla="*/ 36195 h 181451"/>
                              <a:gd name="connsiteX393" fmla="*/ 95293 w 161015"/>
                              <a:gd name="connsiteY393" fmla="*/ 38100 h 181451"/>
                              <a:gd name="connsiteX394" fmla="*/ 98151 w 161015"/>
                              <a:gd name="connsiteY394" fmla="*/ 33338 h 181451"/>
                              <a:gd name="connsiteX395" fmla="*/ 97198 w 161015"/>
                              <a:gd name="connsiteY395" fmla="*/ 31433 h 181451"/>
                              <a:gd name="connsiteX396" fmla="*/ 96246 w 161015"/>
                              <a:gd name="connsiteY396" fmla="*/ 33338 h 181451"/>
                              <a:gd name="connsiteX397" fmla="*/ 94341 w 161015"/>
                              <a:gd name="connsiteY397" fmla="*/ 34290 h 181451"/>
                              <a:gd name="connsiteX398" fmla="*/ 95293 w 161015"/>
                              <a:gd name="connsiteY398" fmla="*/ 153353 h 181451"/>
                              <a:gd name="connsiteX399" fmla="*/ 95293 w 161015"/>
                              <a:gd name="connsiteY399" fmla="*/ 153353 h 181451"/>
                              <a:gd name="connsiteX400" fmla="*/ 93388 w 161015"/>
                              <a:gd name="connsiteY400" fmla="*/ 152400 h 181451"/>
                              <a:gd name="connsiteX401" fmla="*/ 94341 w 161015"/>
                              <a:gd name="connsiteY401" fmla="*/ 153353 h 181451"/>
                              <a:gd name="connsiteX402" fmla="*/ 95293 w 161015"/>
                              <a:gd name="connsiteY402" fmla="*/ 153353 h 181451"/>
                              <a:gd name="connsiteX403" fmla="*/ 96246 w 161015"/>
                              <a:gd name="connsiteY403" fmla="*/ 75247 h 181451"/>
                              <a:gd name="connsiteX404" fmla="*/ 96246 w 161015"/>
                              <a:gd name="connsiteY404" fmla="*/ 73343 h 181451"/>
                              <a:gd name="connsiteX405" fmla="*/ 94341 w 161015"/>
                              <a:gd name="connsiteY405" fmla="*/ 74295 h 181451"/>
                              <a:gd name="connsiteX406" fmla="*/ 93388 w 161015"/>
                              <a:gd name="connsiteY406" fmla="*/ 79058 h 181451"/>
                              <a:gd name="connsiteX407" fmla="*/ 96246 w 161015"/>
                              <a:gd name="connsiteY407" fmla="*/ 75247 h 181451"/>
                              <a:gd name="connsiteX408" fmla="*/ 95293 w 161015"/>
                              <a:gd name="connsiteY408" fmla="*/ 139065 h 181451"/>
                              <a:gd name="connsiteX409" fmla="*/ 95293 w 161015"/>
                              <a:gd name="connsiteY409" fmla="*/ 139065 h 181451"/>
                              <a:gd name="connsiteX410" fmla="*/ 94341 w 161015"/>
                              <a:gd name="connsiteY410" fmla="*/ 140970 h 181451"/>
                              <a:gd name="connsiteX411" fmla="*/ 95293 w 161015"/>
                              <a:gd name="connsiteY411" fmla="*/ 139065 h 181451"/>
                              <a:gd name="connsiteX412" fmla="*/ 95293 w 161015"/>
                              <a:gd name="connsiteY412" fmla="*/ 139065 h 181451"/>
                              <a:gd name="connsiteX413" fmla="*/ 94341 w 161015"/>
                              <a:gd name="connsiteY413" fmla="*/ 62865 h 181451"/>
                              <a:gd name="connsiteX414" fmla="*/ 94341 w 161015"/>
                              <a:gd name="connsiteY414" fmla="*/ 62865 h 181451"/>
                              <a:gd name="connsiteX415" fmla="*/ 95293 w 161015"/>
                              <a:gd name="connsiteY415" fmla="*/ 62865 h 181451"/>
                              <a:gd name="connsiteX416" fmla="*/ 95293 w 161015"/>
                              <a:gd name="connsiteY416" fmla="*/ 61913 h 181451"/>
                              <a:gd name="connsiteX417" fmla="*/ 94341 w 161015"/>
                              <a:gd name="connsiteY417" fmla="*/ 62865 h 181451"/>
                              <a:gd name="connsiteX418" fmla="*/ 95293 w 161015"/>
                              <a:gd name="connsiteY418" fmla="*/ 8572 h 181451"/>
                              <a:gd name="connsiteX419" fmla="*/ 95293 w 161015"/>
                              <a:gd name="connsiteY419" fmla="*/ 8572 h 181451"/>
                              <a:gd name="connsiteX420" fmla="*/ 95293 w 161015"/>
                              <a:gd name="connsiteY420" fmla="*/ 8572 h 181451"/>
                              <a:gd name="connsiteX421" fmla="*/ 95293 w 161015"/>
                              <a:gd name="connsiteY421" fmla="*/ 8572 h 181451"/>
                              <a:gd name="connsiteX422" fmla="*/ 95293 w 161015"/>
                              <a:gd name="connsiteY422" fmla="*/ 8572 h 181451"/>
                              <a:gd name="connsiteX423" fmla="*/ 100056 w 161015"/>
                              <a:gd name="connsiteY423" fmla="*/ 55245 h 181451"/>
                              <a:gd name="connsiteX424" fmla="*/ 101961 w 161015"/>
                              <a:gd name="connsiteY424" fmla="*/ 57150 h 181451"/>
                              <a:gd name="connsiteX425" fmla="*/ 104818 w 161015"/>
                              <a:gd name="connsiteY425" fmla="*/ 54293 h 181451"/>
                              <a:gd name="connsiteX426" fmla="*/ 103866 w 161015"/>
                              <a:gd name="connsiteY426" fmla="*/ 53340 h 181451"/>
                              <a:gd name="connsiteX427" fmla="*/ 98151 w 161015"/>
                              <a:gd name="connsiteY427" fmla="*/ 51435 h 181451"/>
                              <a:gd name="connsiteX428" fmla="*/ 96246 w 161015"/>
                              <a:gd name="connsiteY428" fmla="*/ 51435 h 181451"/>
                              <a:gd name="connsiteX429" fmla="*/ 94341 w 161015"/>
                              <a:gd name="connsiteY429" fmla="*/ 53340 h 181451"/>
                              <a:gd name="connsiteX430" fmla="*/ 96246 w 161015"/>
                              <a:gd name="connsiteY430" fmla="*/ 54293 h 181451"/>
                              <a:gd name="connsiteX431" fmla="*/ 100056 w 161015"/>
                              <a:gd name="connsiteY431" fmla="*/ 55245 h 181451"/>
                              <a:gd name="connsiteX432" fmla="*/ 101008 w 161015"/>
                              <a:gd name="connsiteY432" fmla="*/ 39053 h 181451"/>
                              <a:gd name="connsiteX433" fmla="*/ 96246 w 161015"/>
                              <a:gd name="connsiteY433" fmla="*/ 41910 h 181451"/>
                              <a:gd name="connsiteX434" fmla="*/ 97198 w 161015"/>
                              <a:gd name="connsiteY434" fmla="*/ 42863 h 181451"/>
                              <a:gd name="connsiteX435" fmla="*/ 101961 w 161015"/>
                              <a:gd name="connsiteY435" fmla="*/ 40005 h 181451"/>
                              <a:gd name="connsiteX436" fmla="*/ 101008 w 161015"/>
                              <a:gd name="connsiteY436" fmla="*/ 39053 h 181451"/>
                              <a:gd name="connsiteX437" fmla="*/ 98151 w 161015"/>
                              <a:gd name="connsiteY437" fmla="*/ 120015 h 181451"/>
                              <a:gd name="connsiteX438" fmla="*/ 99103 w 161015"/>
                              <a:gd name="connsiteY438" fmla="*/ 120968 h 181451"/>
                              <a:gd name="connsiteX439" fmla="*/ 99103 w 161015"/>
                              <a:gd name="connsiteY439" fmla="*/ 119063 h 181451"/>
                              <a:gd name="connsiteX440" fmla="*/ 100056 w 161015"/>
                              <a:gd name="connsiteY440" fmla="*/ 117158 h 181451"/>
                              <a:gd name="connsiteX441" fmla="*/ 98151 w 161015"/>
                              <a:gd name="connsiteY441" fmla="*/ 118110 h 181451"/>
                              <a:gd name="connsiteX442" fmla="*/ 98151 w 161015"/>
                              <a:gd name="connsiteY442" fmla="*/ 120015 h 181451"/>
                              <a:gd name="connsiteX443" fmla="*/ 98151 w 161015"/>
                              <a:gd name="connsiteY443" fmla="*/ 63818 h 181451"/>
                              <a:gd name="connsiteX444" fmla="*/ 99103 w 161015"/>
                              <a:gd name="connsiteY444" fmla="*/ 64770 h 181451"/>
                              <a:gd name="connsiteX445" fmla="*/ 100056 w 161015"/>
                              <a:gd name="connsiteY445" fmla="*/ 63818 h 181451"/>
                              <a:gd name="connsiteX446" fmla="*/ 98151 w 161015"/>
                              <a:gd name="connsiteY446" fmla="*/ 63818 h 181451"/>
                              <a:gd name="connsiteX447" fmla="*/ 98151 w 161015"/>
                              <a:gd name="connsiteY447" fmla="*/ 63818 h 181451"/>
                              <a:gd name="connsiteX448" fmla="*/ 100056 w 161015"/>
                              <a:gd name="connsiteY448" fmla="*/ 139065 h 181451"/>
                              <a:gd name="connsiteX449" fmla="*/ 101008 w 161015"/>
                              <a:gd name="connsiteY449" fmla="*/ 137160 h 181451"/>
                              <a:gd name="connsiteX450" fmla="*/ 101008 w 161015"/>
                              <a:gd name="connsiteY450" fmla="*/ 136208 h 181451"/>
                              <a:gd name="connsiteX451" fmla="*/ 100056 w 161015"/>
                              <a:gd name="connsiteY451" fmla="*/ 136208 h 181451"/>
                              <a:gd name="connsiteX452" fmla="*/ 100056 w 161015"/>
                              <a:gd name="connsiteY452" fmla="*/ 139065 h 181451"/>
                              <a:gd name="connsiteX453" fmla="*/ 100056 w 161015"/>
                              <a:gd name="connsiteY453" fmla="*/ 139065 h 181451"/>
                              <a:gd name="connsiteX454" fmla="*/ 99103 w 161015"/>
                              <a:gd name="connsiteY454" fmla="*/ 25718 h 181451"/>
                              <a:gd name="connsiteX455" fmla="*/ 99103 w 161015"/>
                              <a:gd name="connsiteY455" fmla="*/ 26670 h 181451"/>
                              <a:gd name="connsiteX456" fmla="*/ 101008 w 161015"/>
                              <a:gd name="connsiteY456" fmla="*/ 23813 h 181451"/>
                              <a:gd name="connsiteX457" fmla="*/ 100056 w 161015"/>
                              <a:gd name="connsiteY457" fmla="*/ 21908 h 181451"/>
                              <a:gd name="connsiteX458" fmla="*/ 99103 w 161015"/>
                              <a:gd name="connsiteY458" fmla="*/ 25718 h 181451"/>
                              <a:gd name="connsiteX459" fmla="*/ 99103 w 161015"/>
                              <a:gd name="connsiteY459" fmla="*/ 67628 h 181451"/>
                              <a:gd name="connsiteX460" fmla="*/ 99103 w 161015"/>
                              <a:gd name="connsiteY460" fmla="*/ 67628 h 181451"/>
                              <a:gd name="connsiteX461" fmla="*/ 102913 w 161015"/>
                              <a:gd name="connsiteY461" fmla="*/ 67628 h 181451"/>
                              <a:gd name="connsiteX462" fmla="*/ 104818 w 161015"/>
                              <a:gd name="connsiteY462" fmla="*/ 65722 h 181451"/>
                              <a:gd name="connsiteX463" fmla="*/ 104818 w 161015"/>
                              <a:gd name="connsiteY463" fmla="*/ 64770 h 181451"/>
                              <a:gd name="connsiteX464" fmla="*/ 99103 w 161015"/>
                              <a:gd name="connsiteY464" fmla="*/ 67628 h 181451"/>
                              <a:gd name="connsiteX465" fmla="*/ 100056 w 161015"/>
                              <a:gd name="connsiteY465" fmla="*/ 45720 h 181451"/>
                              <a:gd name="connsiteX466" fmla="*/ 100056 w 161015"/>
                              <a:gd name="connsiteY466" fmla="*/ 45720 h 181451"/>
                              <a:gd name="connsiteX467" fmla="*/ 100056 w 161015"/>
                              <a:gd name="connsiteY467" fmla="*/ 46672 h 181451"/>
                              <a:gd name="connsiteX468" fmla="*/ 100056 w 161015"/>
                              <a:gd name="connsiteY468" fmla="*/ 45720 h 181451"/>
                              <a:gd name="connsiteX469" fmla="*/ 100056 w 161015"/>
                              <a:gd name="connsiteY469" fmla="*/ 45720 h 181451"/>
                              <a:gd name="connsiteX470" fmla="*/ 114343 w 161015"/>
                              <a:gd name="connsiteY470" fmla="*/ 159068 h 181451"/>
                              <a:gd name="connsiteX471" fmla="*/ 111486 w 161015"/>
                              <a:gd name="connsiteY471" fmla="*/ 159068 h 181451"/>
                              <a:gd name="connsiteX472" fmla="*/ 108628 w 161015"/>
                              <a:gd name="connsiteY472" fmla="*/ 160020 h 181451"/>
                              <a:gd name="connsiteX473" fmla="*/ 100056 w 161015"/>
                              <a:gd name="connsiteY473" fmla="*/ 162878 h 181451"/>
                              <a:gd name="connsiteX474" fmla="*/ 99103 w 161015"/>
                              <a:gd name="connsiteY474" fmla="*/ 163830 h 181451"/>
                              <a:gd name="connsiteX475" fmla="*/ 100056 w 161015"/>
                              <a:gd name="connsiteY475" fmla="*/ 164783 h 181451"/>
                              <a:gd name="connsiteX476" fmla="*/ 101961 w 161015"/>
                              <a:gd name="connsiteY476" fmla="*/ 165735 h 181451"/>
                              <a:gd name="connsiteX477" fmla="*/ 113391 w 161015"/>
                              <a:gd name="connsiteY477" fmla="*/ 162878 h 181451"/>
                              <a:gd name="connsiteX478" fmla="*/ 114343 w 161015"/>
                              <a:gd name="connsiteY478" fmla="*/ 159068 h 181451"/>
                              <a:gd name="connsiteX479" fmla="*/ 111486 w 161015"/>
                              <a:gd name="connsiteY479" fmla="*/ 145733 h 181451"/>
                              <a:gd name="connsiteX480" fmla="*/ 112438 w 161015"/>
                              <a:gd name="connsiteY480" fmla="*/ 144780 h 181451"/>
                              <a:gd name="connsiteX481" fmla="*/ 114343 w 161015"/>
                              <a:gd name="connsiteY481" fmla="*/ 143828 h 181451"/>
                              <a:gd name="connsiteX482" fmla="*/ 113391 w 161015"/>
                              <a:gd name="connsiteY482" fmla="*/ 142875 h 181451"/>
                              <a:gd name="connsiteX483" fmla="*/ 112438 w 161015"/>
                              <a:gd name="connsiteY483" fmla="*/ 144780 h 181451"/>
                              <a:gd name="connsiteX484" fmla="*/ 108628 w 161015"/>
                              <a:gd name="connsiteY484" fmla="*/ 143828 h 181451"/>
                              <a:gd name="connsiteX485" fmla="*/ 101961 w 161015"/>
                              <a:gd name="connsiteY485" fmla="*/ 143828 h 181451"/>
                              <a:gd name="connsiteX486" fmla="*/ 99103 w 161015"/>
                              <a:gd name="connsiteY486" fmla="*/ 143828 h 181451"/>
                              <a:gd name="connsiteX487" fmla="*/ 99103 w 161015"/>
                              <a:gd name="connsiteY487" fmla="*/ 145733 h 181451"/>
                              <a:gd name="connsiteX488" fmla="*/ 101961 w 161015"/>
                              <a:gd name="connsiteY488" fmla="*/ 146685 h 181451"/>
                              <a:gd name="connsiteX489" fmla="*/ 111486 w 161015"/>
                              <a:gd name="connsiteY489" fmla="*/ 145733 h 181451"/>
                              <a:gd name="connsiteX490" fmla="*/ 101008 w 161015"/>
                              <a:gd name="connsiteY490" fmla="*/ 84772 h 181451"/>
                              <a:gd name="connsiteX491" fmla="*/ 102913 w 161015"/>
                              <a:gd name="connsiteY491" fmla="*/ 88583 h 181451"/>
                              <a:gd name="connsiteX492" fmla="*/ 103866 w 161015"/>
                              <a:gd name="connsiteY492" fmla="*/ 92393 h 181451"/>
                              <a:gd name="connsiteX493" fmla="*/ 104818 w 161015"/>
                              <a:gd name="connsiteY493" fmla="*/ 93345 h 181451"/>
                              <a:gd name="connsiteX494" fmla="*/ 107676 w 161015"/>
                              <a:gd name="connsiteY494" fmla="*/ 90488 h 181451"/>
                              <a:gd name="connsiteX495" fmla="*/ 105771 w 161015"/>
                              <a:gd name="connsiteY495" fmla="*/ 87630 h 181451"/>
                              <a:gd name="connsiteX496" fmla="*/ 104818 w 161015"/>
                              <a:gd name="connsiteY496" fmla="*/ 85725 h 181451"/>
                              <a:gd name="connsiteX497" fmla="*/ 104818 w 161015"/>
                              <a:gd name="connsiteY497" fmla="*/ 81915 h 181451"/>
                              <a:gd name="connsiteX498" fmla="*/ 104818 w 161015"/>
                              <a:gd name="connsiteY498" fmla="*/ 80010 h 181451"/>
                              <a:gd name="connsiteX499" fmla="*/ 103866 w 161015"/>
                              <a:gd name="connsiteY499" fmla="*/ 78105 h 181451"/>
                              <a:gd name="connsiteX500" fmla="*/ 101961 w 161015"/>
                              <a:gd name="connsiteY500" fmla="*/ 79058 h 181451"/>
                              <a:gd name="connsiteX501" fmla="*/ 100056 w 161015"/>
                              <a:gd name="connsiteY501" fmla="*/ 80963 h 181451"/>
                              <a:gd name="connsiteX502" fmla="*/ 100056 w 161015"/>
                              <a:gd name="connsiteY502" fmla="*/ 81915 h 181451"/>
                              <a:gd name="connsiteX503" fmla="*/ 101008 w 161015"/>
                              <a:gd name="connsiteY503" fmla="*/ 84772 h 181451"/>
                              <a:gd name="connsiteX504" fmla="*/ 101008 w 161015"/>
                              <a:gd name="connsiteY504" fmla="*/ 157163 h 181451"/>
                              <a:gd name="connsiteX505" fmla="*/ 102913 w 161015"/>
                              <a:gd name="connsiteY505" fmla="*/ 154305 h 181451"/>
                              <a:gd name="connsiteX506" fmla="*/ 103866 w 161015"/>
                              <a:gd name="connsiteY506" fmla="*/ 151447 h 181451"/>
                              <a:gd name="connsiteX507" fmla="*/ 101961 w 161015"/>
                              <a:gd name="connsiteY507" fmla="*/ 150495 h 181451"/>
                              <a:gd name="connsiteX508" fmla="*/ 101008 w 161015"/>
                              <a:gd name="connsiteY508" fmla="*/ 157163 h 181451"/>
                              <a:gd name="connsiteX509" fmla="*/ 101961 w 161015"/>
                              <a:gd name="connsiteY509" fmla="*/ 160020 h 181451"/>
                              <a:gd name="connsiteX510" fmla="*/ 104818 w 161015"/>
                              <a:gd name="connsiteY510" fmla="*/ 158115 h 181451"/>
                              <a:gd name="connsiteX511" fmla="*/ 101008 w 161015"/>
                              <a:gd name="connsiteY511" fmla="*/ 157163 h 181451"/>
                              <a:gd name="connsiteX512" fmla="*/ 101008 w 161015"/>
                              <a:gd name="connsiteY512" fmla="*/ 157163 h 181451"/>
                              <a:gd name="connsiteX513" fmla="*/ 100056 w 161015"/>
                              <a:gd name="connsiteY513" fmla="*/ 136208 h 181451"/>
                              <a:gd name="connsiteX514" fmla="*/ 100056 w 161015"/>
                              <a:gd name="connsiteY514" fmla="*/ 136208 h 181451"/>
                              <a:gd name="connsiteX515" fmla="*/ 101008 w 161015"/>
                              <a:gd name="connsiteY515" fmla="*/ 134303 h 181451"/>
                              <a:gd name="connsiteX516" fmla="*/ 101008 w 161015"/>
                              <a:gd name="connsiteY516" fmla="*/ 134303 h 181451"/>
                              <a:gd name="connsiteX517" fmla="*/ 100056 w 161015"/>
                              <a:gd name="connsiteY517" fmla="*/ 136208 h 181451"/>
                              <a:gd name="connsiteX518" fmla="*/ 101008 w 161015"/>
                              <a:gd name="connsiteY518" fmla="*/ 100013 h 181451"/>
                              <a:gd name="connsiteX519" fmla="*/ 101008 w 161015"/>
                              <a:gd name="connsiteY519" fmla="*/ 100013 h 181451"/>
                              <a:gd name="connsiteX520" fmla="*/ 101008 w 161015"/>
                              <a:gd name="connsiteY520" fmla="*/ 101918 h 181451"/>
                              <a:gd name="connsiteX521" fmla="*/ 101008 w 161015"/>
                              <a:gd name="connsiteY521" fmla="*/ 100013 h 181451"/>
                              <a:gd name="connsiteX522" fmla="*/ 101008 w 161015"/>
                              <a:gd name="connsiteY522" fmla="*/ 100013 h 181451"/>
                              <a:gd name="connsiteX523" fmla="*/ 100056 w 161015"/>
                              <a:gd name="connsiteY523" fmla="*/ 29528 h 181451"/>
                              <a:gd name="connsiteX524" fmla="*/ 101961 w 161015"/>
                              <a:gd name="connsiteY524" fmla="*/ 29528 h 181451"/>
                              <a:gd name="connsiteX525" fmla="*/ 104818 w 161015"/>
                              <a:gd name="connsiteY525" fmla="*/ 31433 h 181451"/>
                              <a:gd name="connsiteX526" fmla="*/ 105771 w 161015"/>
                              <a:gd name="connsiteY526" fmla="*/ 31433 h 181451"/>
                              <a:gd name="connsiteX527" fmla="*/ 102913 w 161015"/>
                              <a:gd name="connsiteY527" fmla="*/ 26670 h 181451"/>
                              <a:gd name="connsiteX528" fmla="*/ 101008 w 161015"/>
                              <a:gd name="connsiteY528" fmla="*/ 27622 h 181451"/>
                              <a:gd name="connsiteX529" fmla="*/ 100056 w 161015"/>
                              <a:gd name="connsiteY529" fmla="*/ 29528 h 181451"/>
                              <a:gd name="connsiteX530" fmla="*/ 103866 w 161015"/>
                              <a:gd name="connsiteY530" fmla="*/ 71438 h 181451"/>
                              <a:gd name="connsiteX531" fmla="*/ 101008 w 161015"/>
                              <a:gd name="connsiteY531" fmla="*/ 75247 h 181451"/>
                              <a:gd name="connsiteX532" fmla="*/ 101961 w 161015"/>
                              <a:gd name="connsiteY532" fmla="*/ 76200 h 181451"/>
                              <a:gd name="connsiteX533" fmla="*/ 105771 w 161015"/>
                              <a:gd name="connsiteY533" fmla="*/ 73343 h 181451"/>
                              <a:gd name="connsiteX534" fmla="*/ 103866 w 161015"/>
                              <a:gd name="connsiteY534" fmla="*/ 71438 h 181451"/>
                              <a:gd name="connsiteX535" fmla="*/ 101961 w 161015"/>
                              <a:gd name="connsiteY535" fmla="*/ 36195 h 181451"/>
                              <a:gd name="connsiteX536" fmla="*/ 101961 w 161015"/>
                              <a:gd name="connsiteY536" fmla="*/ 36195 h 181451"/>
                              <a:gd name="connsiteX537" fmla="*/ 101961 w 161015"/>
                              <a:gd name="connsiteY537" fmla="*/ 35243 h 181451"/>
                              <a:gd name="connsiteX538" fmla="*/ 101961 w 161015"/>
                              <a:gd name="connsiteY538" fmla="*/ 36195 h 181451"/>
                              <a:gd name="connsiteX539" fmla="*/ 101961 w 161015"/>
                              <a:gd name="connsiteY539" fmla="*/ 36195 h 181451"/>
                              <a:gd name="connsiteX540" fmla="*/ 103866 w 161015"/>
                              <a:gd name="connsiteY540" fmla="*/ 107633 h 181451"/>
                              <a:gd name="connsiteX541" fmla="*/ 103866 w 161015"/>
                              <a:gd name="connsiteY541" fmla="*/ 107633 h 181451"/>
                              <a:gd name="connsiteX542" fmla="*/ 103866 w 161015"/>
                              <a:gd name="connsiteY542" fmla="*/ 107633 h 181451"/>
                              <a:gd name="connsiteX543" fmla="*/ 103866 w 161015"/>
                              <a:gd name="connsiteY543" fmla="*/ 107633 h 181451"/>
                              <a:gd name="connsiteX544" fmla="*/ 103866 w 161015"/>
                              <a:gd name="connsiteY544" fmla="*/ 107633 h 181451"/>
                              <a:gd name="connsiteX545" fmla="*/ 103866 w 161015"/>
                              <a:gd name="connsiteY545" fmla="*/ 134303 h 181451"/>
                              <a:gd name="connsiteX546" fmla="*/ 106723 w 161015"/>
                              <a:gd name="connsiteY546" fmla="*/ 136208 h 181451"/>
                              <a:gd name="connsiteX547" fmla="*/ 108628 w 161015"/>
                              <a:gd name="connsiteY547" fmla="*/ 134303 h 181451"/>
                              <a:gd name="connsiteX548" fmla="*/ 105771 w 161015"/>
                              <a:gd name="connsiteY548" fmla="*/ 133350 h 181451"/>
                              <a:gd name="connsiteX549" fmla="*/ 103866 w 161015"/>
                              <a:gd name="connsiteY549" fmla="*/ 134303 h 181451"/>
                              <a:gd name="connsiteX550" fmla="*/ 104818 w 161015"/>
                              <a:gd name="connsiteY550" fmla="*/ 38100 h 181451"/>
                              <a:gd name="connsiteX551" fmla="*/ 104818 w 161015"/>
                              <a:gd name="connsiteY551" fmla="*/ 38100 h 181451"/>
                              <a:gd name="connsiteX552" fmla="*/ 104818 w 161015"/>
                              <a:gd name="connsiteY552" fmla="*/ 38100 h 181451"/>
                              <a:gd name="connsiteX553" fmla="*/ 104818 w 161015"/>
                              <a:gd name="connsiteY553" fmla="*/ 38100 h 181451"/>
                              <a:gd name="connsiteX554" fmla="*/ 104818 w 161015"/>
                              <a:gd name="connsiteY554" fmla="*/ 38100 h 181451"/>
                              <a:gd name="connsiteX555" fmla="*/ 107676 w 161015"/>
                              <a:gd name="connsiteY555" fmla="*/ 45720 h 181451"/>
                              <a:gd name="connsiteX556" fmla="*/ 106723 w 161015"/>
                              <a:gd name="connsiteY556" fmla="*/ 44768 h 181451"/>
                              <a:gd name="connsiteX557" fmla="*/ 104818 w 161015"/>
                              <a:gd name="connsiteY557" fmla="*/ 47625 h 181451"/>
                              <a:gd name="connsiteX558" fmla="*/ 105771 w 161015"/>
                              <a:gd name="connsiteY558" fmla="*/ 48578 h 181451"/>
                              <a:gd name="connsiteX559" fmla="*/ 107676 w 161015"/>
                              <a:gd name="connsiteY559" fmla="*/ 45720 h 181451"/>
                              <a:gd name="connsiteX560" fmla="*/ 107676 w 161015"/>
                              <a:gd name="connsiteY560" fmla="*/ 98108 h 181451"/>
                              <a:gd name="connsiteX561" fmla="*/ 107676 w 161015"/>
                              <a:gd name="connsiteY561" fmla="*/ 98108 h 181451"/>
                              <a:gd name="connsiteX562" fmla="*/ 105771 w 161015"/>
                              <a:gd name="connsiteY562" fmla="*/ 98108 h 181451"/>
                              <a:gd name="connsiteX563" fmla="*/ 106723 w 161015"/>
                              <a:gd name="connsiteY563" fmla="*/ 99060 h 181451"/>
                              <a:gd name="connsiteX564" fmla="*/ 107676 w 161015"/>
                              <a:gd name="connsiteY564" fmla="*/ 98108 h 181451"/>
                              <a:gd name="connsiteX565" fmla="*/ 106723 w 161015"/>
                              <a:gd name="connsiteY565" fmla="*/ 41910 h 181451"/>
                              <a:gd name="connsiteX566" fmla="*/ 106723 w 161015"/>
                              <a:gd name="connsiteY566" fmla="*/ 41910 h 181451"/>
                              <a:gd name="connsiteX567" fmla="*/ 107676 w 161015"/>
                              <a:gd name="connsiteY567" fmla="*/ 40958 h 181451"/>
                              <a:gd name="connsiteX568" fmla="*/ 106723 w 161015"/>
                              <a:gd name="connsiteY568" fmla="*/ 41910 h 181451"/>
                              <a:gd name="connsiteX569" fmla="*/ 106723 w 161015"/>
                              <a:gd name="connsiteY569" fmla="*/ 41910 h 181451"/>
                              <a:gd name="connsiteX570" fmla="*/ 110533 w 161015"/>
                              <a:gd name="connsiteY570" fmla="*/ 151447 h 181451"/>
                              <a:gd name="connsiteX571" fmla="*/ 107676 w 161015"/>
                              <a:gd name="connsiteY571" fmla="*/ 154305 h 181451"/>
                              <a:gd name="connsiteX572" fmla="*/ 108628 w 161015"/>
                              <a:gd name="connsiteY572" fmla="*/ 154305 h 181451"/>
                              <a:gd name="connsiteX573" fmla="*/ 110533 w 161015"/>
                              <a:gd name="connsiteY573" fmla="*/ 151447 h 181451"/>
                              <a:gd name="connsiteX574" fmla="*/ 110533 w 161015"/>
                              <a:gd name="connsiteY574" fmla="*/ 151447 h 181451"/>
                              <a:gd name="connsiteX575" fmla="*/ 108628 w 161015"/>
                              <a:gd name="connsiteY575" fmla="*/ 56197 h 181451"/>
                              <a:gd name="connsiteX576" fmla="*/ 108628 w 161015"/>
                              <a:gd name="connsiteY576" fmla="*/ 56197 h 181451"/>
                              <a:gd name="connsiteX577" fmla="*/ 108628 w 161015"/>
                              <a:gd name="connsiteY577" fmla="*/ 57150 h 181451"/>
                              <a:gd name="connsiteX578" fmla="*/ 108628 w 161015"/>
                              <a:gd name="connsiteY578" fmla="*/ 56197 h 181451"/>
                              <a:gd name="connsiteX579" fmla="*/ 108628 w 161015"/>
                              <a:gd name="connsiteY579" fmla="*/ 56197 h 181451"/>
                              <a:gd name="connsiteX580" fmla="*/ 107676 w 161015"/>
                              <a:gd name="connsiteY580" fmla="*/ 103822 h 181451"/>
                              <a:gd name="connsiteX581" fmla="*/ 107676 w 161015"/>
                              <a:gd name="connsiteY581" fmla="*/ 103822 h 181451"/>
                              <a:gd name="connsiteX582" fmla="*/ 108628 w 161015"/>
                              <a:gd name="connsiteY582" fmla="*/ 103822 h 181451"/>
                              <a:gd name="connsiteX583" fmla="*/ 107676 w 161015"/>
                              <a:gd name="connsiteY583" fmla="*/ 103822 h 181451"/>
                              <a:gd name="connsiteX584" fmla="*/ 107676 w 161015"/>
                              <a:gd name="connsiteY584" fmla="*/ 103822 h 181451"/>
                              <a:gd name="connsiteX585" fmla="*/ 108628 w 161015"/>
                              <a:gd name="connsiteY585" fmla="*/ 94297 h 181451"/>
                              <a:gd name="connsiteX586" fmla="*/ 108628 w 161015"/>
                              <a:gd name="connsiteY586" fmla="*/ 94297 h 181451"/>
                              <a:gd name="connsiteX587" fmla="*/ 108628 w 161015"/>
                              <a:gd name="connsiteY587" fmla="*/ 93345 h 181451"/>
                              <a:gd name="connsiteX588" fmla="*/ 108628 w 161015"/>
                              <a:gd name="connsiteY588" fmla="*/ 94297 h 181451"/>
                              <a:gd name="connsiteX589" fmla="*/ 108628 w 161015"/>
                              <a:gd name="connsiteY589" fmla="*/ 94297 h 181451"/>
                              <a:gd name="connsiteX590" fmla="*/ 108628 w 161015"/>
                              <a:gd name="connsiteY590" fmla="*/ 18097 h 181451"/>
                              <a:gd name="connsiteX591" fmla="*/ 108628 w 161015"/>
                              <a:gd name="connsiteY591" fmla="*/ 18097 h 181451"/>
                              <a:gd name="connsiteX592" fmla="*/ 109581 w 161015"/>
                              <a:gd name="connsiteY592" fmla="*/ 18097 h 181451"/>
                              <a:gd name="connsiteX593" fmla="*/ 108628 w 161015"/>
                              <a:gd name="connsiteY593" fmla="*/ 18097 h 181451"/>
                              <a:gd name="connsiteX594" fmla="*/ 108628 w 161015"/>
                              <a:gd name="connsiteY594" fmla="*/ 18097 h 181451"/>
                              <a:gd name="connsiteX595" fmla="*/ 108628 w 161015"/>
                              <a:gd name="connsiteY595" fmla="*/ 22860 h 181451"/>
                              <a:gd name="connsiteX596" fmla="*/ 108628 w 161015"/>
                              <a:gd name="connsiteY596" fmla="*/ 22860 h 181451"/>
                              <a:gd name="connsiteX597" fmla="*/ 108628 w 161015"/>
                              <a:gd name="connsiteY597" fmla="*/ 22860 h 181451"/>
                              <a:gd name="connsiteX598" fmla="*/ 108628 w 161015"/>
                              <a:gd name="connsiteY598" fmla="*/ 22860 h 181451"/>
                              <a:gd name="connsiteX599" fmla="*/ 108628 w 161015"/>
                              <a:gd name="connsiteY599" fmla="*/ 22860 h 181451"/>
                              <a:gd name="connsiteX600" fmla="*/ 109581 w 161015"/>
                              <a:gd name="connsiteY600" fmla="*/ 33338 h 181451"/>
                              <a:gd name="connsiteX601" fmla="*/ 108628 w 161015"/>
                              <a:gd name="connsiteY601" fmla="*/ 34290 h 181451"/>
                              <a:gd name="connsiteX602" fmla="*/ 109581 w 161015"/>
                              <a:gd name="connsiteY602" fmla="*/ 35243 h 181451"/>
                              <a:gd name="connsiteX603" fmla="*/ 109581 w 161015"/>
                              <a:gd name="connsiteY603" fmla="*/ 33338 h 181451"/>
                              <a:gd name="connsiteX604" fmla="*/ 109581 w 161015"/>
                              <a:gd name="connsiteY604" fmla="*/ 33338 h 181451"/>
                              <a:gd name="connsiteX605" fmla="*/ 110533 w 161015"/>
                              <a:gd name="connsiteY605" fmla="*/ 167640 h 181451"/>
                              <a:gd name="connsiteX606" fmla="*/ 110533 w 161015"/>
                              <a:gd name="connsiteY606" fmla="*/ 167640 h 181451"/>
                              <a:gd name="connsiteX607" fmla="*/ 108628 w 161015"/>
                              <a:gd name="connsiteY607" fmla="*/ 167640 h 181451"/>
                              <a:gd name="connsiteX608" fmla="*/ 110533 w 161015"/>
                              <a:gd name="connsiteY608" fmla="*/ 167640 h 181451"/>
                              <a:gd name="connsiteX609" fmla="*/ 110533 w 161015"/>
                              <a:gd name="connsiteY609" fmla="*/ 167640 h 181451"/>
                              <a:gd name="connsiteX610" fmla="*/ 110533 w 161015"/>
                              <a:gd name="connsiteY610" fmla="*/ 80963 h 181451"/>
                              <a:gd name="connsiteX611" fmla="*/ 110533 w 161015"/>
                              <a:gd name="connsiteY611" fmla="*/ 80963 h 181451"/>
                              <a:gd name="connsiteX612" fmla="*/ 110533 w 161015"/>
                              <a:gd name="connsiteY612" fmla="*/ 80963 h 181451"/>
                              <a:gd name="connsiteX613" fmla="*/ 110533 w 161015"/>
                              <a:gd name="connsiteY613" fmla="*/ 80963 h 181451"/>
                              <a:gd name="connsiteX614" fmla="*/ 110533 w 161015"/>
                              <a:gd name="connsiteY614" fmla="*/ 80963 h 181451"/>
                              <a:gd name="connsiteX615" fmla="*/ 110533 w 161015"/>
                              <a:gd name="connsiteY615" fmla="*/ 138113 h 181451"/>
                              <a:gd name="connsiteX616" fmla="*/ 110533 w 161015"/>
                              <a:gd name="connsiteY616" fmla="*/ 140018 h 181451"/>
                              <a:gd name="connsiteX617" fmla="*/ 113391 w 161015"/>
                              <a:gd name="connsiteY617" fmla="*/ 140018 h 181451"/>
                              <a:gd name="connsiteX618" fmla="*/ 115296 w 161015"/>
                              <a:gd name="connsiteY618" fmla="*/ 138113 h 181451"/>
                              <a:gd name="connsiteX619" fmla="*/ 112438 w 161015"/>
                              <a:gd name="connsiteY619" fmla="*/ 133350 h 181451"/>
                              <a:gd name="connsiteX620" fmla="*/ 110533 w 161015"/>
                              <a:gd name="connsiteY620" fmla="*/ 138113 h 181451"/>
                              <a:gd name="connsiteX621" fmla="*/ 110533 w 161015"/>
                              <a:gd name="connsiteY621" fmla="*/ 47625 h 181451"/>
                              <a:gd name="connsiteX622" fmla="*/ 111486 w 161015"/>
                              <a:gd name="connsiteY622" fmla="*/ 48578 h 181451"/>
                              <a:gd name="connsiteX623" fmla="*/ 114343 w 161015"/>
                              <a:gd name="connsiteY623" fmla="*/ 48578 h 181451"/>
                              <a:gd name="connsiteX624" fmla="*/ 117201 w 161015"/>
                              <a:gd name="connsiteY624" fmla="*/ 45720 h 181451"/>
                              <a:gd name="connsiteX625" fmla="*/ 118153 w 161015"/>
                              <a:gd name="connsiteY625" fmla="*/ 44768 h 181451"/>
                              <a:gd name="connsiteX626" fmla="*/ 118153 w 161015"/>
                              <a:gd name="connsiteY626" fmla="*/ 43815 h 181451"/>
                              <a:gd name="connsiteX627" fmla="*/ 110533 w 161015"/>
                              <a:gd name="connsiteY627" fmla="*/ 47625 h 181451"/>
                              <a:gd name="connsiteX628" fmla="*/ 112438 w 161015"/>
                              <a:gd name="connsiteY628" fmla="*/ 73343 h 181451"/>
                              <a:gd name="connsiteX629" fmla="*/ 110533 w 161015"/>
                              <a:gd name="connsiteY629" fmla="*/ 77153 h 181451"/>
                              <a:gd name="connsiteX630" fmla="*/ 111486 w 161015"/>
                              <a:gd name="connsiteY630" fmla="*/ 78105 h 181451"/>
                              <a:gd name="connsiteX631" fmla="*/ 114343 w 161015"/>
                              <a:gd name="connsiteY631" fmla="*/ 75247 h 181451"/>
                              <a:gd name="connsiteX632" fmla="*/ 112438 w 161015"/>
                              <a:gd name="connsiteY632" fmla="*/ 73343 h 181451"/>
                              <a:gd name="connsiteX633" fmla="*/ 112438 w 161015"/>
                              <a:gd name="connsiteY633" fmla="*/ 72390 h 181451"/>
                              <a:gd name="connsiteX634" fmla="*/ 111486 w 161015"/>
                              <a:gd name="connsiteY634" fmla="*/ 71438 h 181451"/>
                              <a:gd name="connsiteX635" fmla="*/ 112438 w 161015"/>
                              <a:gd name="connsiteY635" fmla="*/ 73343 h 181451"/>
                              <a:gd name="connsiteX636" fmla="*/ 112438 w 161015"/>
                              <a:gd name="connsiteY636" fmla="*/ 73343 h 181451"/>
                              <a:gd name="connsiteX637" fmla="*/ 112438 w 161015"/>
                              <a:gd name="connsiteY637" fmla="*/ 105728 h 181451"/>
                              <a:gd name="connsiteX638" fmla="*/ 111486 w 161015"/>
                              <a:gd name="connsiteY638" fmla="*/ 104775 h 181451"/>
                              <a:gd name="connsiteX639" fmla="*/ 110533 w 161015"/>
                              <a:gd name="connsiteY639" fmla="*/ 105728 h 181451"/>
                              <a:gd name="connsiteX640" fmla="*/ 112438 w 161015"/>
                              <a:gd name="connsiteY640" fmla="*/ 105728 h 181451"/>
                              <a:gd name="connsiteX641" fmla="*/ 112438 w 161015"/>
                              <a:gd name="connsiteY641" fmla="*/ 105728 h 181451"/>
                              <a:gd name="connsiteX642" fmla="*/ 112438 w 161015"/>
                              <a:gd name="connsiteY642" fmla="*/ 130493 h 181451"/>
                              <a:gd name="connsiteX643" fmla="*/ 112438 w 161015"/>
                              <a:gd name="connsiteY643" fmla="*/ 130493 h 181451"/>
                              <a:gd name="connsiteX644" fmla="*/ 111486 w 161015"/>
                              <a:gd name="connsiteY644" fmla="*/ 133350 h 181451"/>
                              <a:gd name="connsiteX645" fmla="*/ 112438 w 161015"/>
                              <a:gd name="connsiteY645" fmla="*/ 130493 h 181451"/>
                              <a:gd name="connsiteX646" fmla="*/ 112438 w 161015"/>
                              <a:gd name="connsiteY646" fmla="*/ 100013 h 181451"/>
                              <a:gd name="connsiteX647" fmla="*/ 112438 w 161015"/>
                              <a:gd name="connsiteY647" fmla="*/ 100013 h 181451"/>
                              <a:gd name="connsiteX648" fmla="*/ 112438 w 161015"/>
                              <a:gd name="connsiteY648" fmla="*/ 100013 h 181451"/>
                              <a:gd name="connsiteX649" fmla="*/ 112438 w 161015"/>
                              <a:gd name="connsiteY649" fmla="*/ 100013 h 181451"/>
                              <a:gd name="connsiteX650" fmla="*/ 112438 w 161015"/>
                              <a:gd name="connsiteY650" fmla="*/ 100013 h 181451"/>
                              <a:gd name="connsiteX651" fmla="*/ 115296 w 161015"/>
                              <a:gd name="connsiteY651" fmla="*/ 58103 h 181451"/>
                              <a:gd name="connsiteX652" fmla="*/ 115296 w 161015"/>
                              <a:gd name="connsiteY652" fmla="*/ 58103 h 181451"/>
                              <a:gd name="connsiteX653" fmla="*/ 113391 w 161015"/>
                              <a:gd name="connsiteY653" fmla="*/ 54293 h 181451"/>
                              <a:gd name="connsiteX654" fmla="*/ 112438 w 161015"/>
                              <a:gd name="connsiteY654" fmla="*/ 54293 h 181451"/>
                              <a:gd name="connsiteX655" fmla="*/ 115296 w 161015"/>
                              <a:gd name="connsiteY655" fmla="*/ 58103 h 181451"/>
                              <a:gd name="connsiteX656" fmla="*/ 112438 w 161015"/>
                              <a:gd name="connsiteY656" fmla="*/ 40958 h 181451"/>
                              <a:gd name="connsiteX657" fmla="*/ 113391 w 161015"/>
                              <a:gd name="connsiteY657" fmla="*/ 40958 h 181451"/>
                              <a:gd name="connsiteX658" fmla="*/ 113391 w 161015"/>
                              <a:gd name="connsiteY658" fmla="*/ 40005 h 181451"/>
                              <a:gd name="connsiteX659" fmla="*/ 112438 w 161015"/>
                              <a:gd name="connsiteY659" fmla="*/ 40958 h 181451"/>
                              <a:gd name="connsiteX660" fmla="*/ 112438 w 161015"/>
                              <a:gd name="connsiteY660" fmla="*/ 40958 h 181451"/>
                              <a:gd name="connsiteX661" fmla="*/ 114343 w 161015"/>
                              <a:gd name="connsiteY661" fmla="*/ 121920 h 181451"/>
                              <a:gd name="connsiteX662" fmla="*/ 112438 w 161015"/>
                              <a:gd name="connsiteY662" fmla="*/ 120015 h 181451"/>
                              <a:gd name="connsiteX663" fmla="*/ 111486 w 161015"/>
                              <a:gd name="connsiteY663" fmla="*/ 120968 h 181451"/>
                              <a:gd name="connsiteX664" fmla="*/ 114343 w 161015"/>
                              <a:gd name="connsiteY664" fmla="*/ 121920 h 181451"/>
                              <a:gd name="connsiteX665" fmla="*/ 114343 w 161015"/>
                              <a:gd name="connsiteY665" fmla="*/ 121920 h 181451"/>
                              <a:gd name="connsiteX666" fmla="*/ 113391 w 161015"/>
                              <a:gd name="connsiteY666" fmla="*/ 64770 h 181451"/>
                              <a:gd name="connsiteX667" fmla="*/ 113391 w 161015"/>
                              <a:gd name="connsiteY667" fmla="*/ 64770 h 181451"/>
                              <a:gd name="connsiteX668" fmla="*/ 114343 w 161015"/>
                              <a:gd name="connsiteY668" fmla="*/ 65722 h 181451"/>
                              <a:gd name="connsiteX669" fmla="*/ 115296 w 161015"/>
                              <a:gd name="connsiteY669" fmla="*/ 64770 h 181451"/>
                              <a:gd name="connsiteX670" fmla="*/ 113391 w 161015"/>
                              <a:gd name="connsiteY670" fmla="*/ 64770 h 181451"/>
                              <a:gd name="connsiteX671" fmla="*/ 113391 w 161015"/>
                              <a:gd name="connsiteY671" fmla="*/ 149543 h 181451"/>
                              <a:gd name="connsiteX672" fmla="*/ 113391 w 161015"/>
                              <a:gd name="connsiteY672" fmla="*/ 149543 h 181451"/>
                              <a:gd name="connsiteX673" fmla="*/ 114343 w 161015"/>
                              <a:gd name="connsiteY673" fmla="*/ 149543 h 181451"/>
                              <a:gd name="connsiteX674" fmla="*/ 113391 w 161015"/>
                              <a:gd name="connsiteY674" fmla="*/ 149543 h 181451"/>
                              <a:gd name="connsiteX675" fmla="*/ 113391 w 161015"/>
                              <a:gd name="connsiteY675" fmla="*/ 149543 h 181451"/>
                              <a:gd name="connsiteX676" fmla="*/ 116248 w 161015"/>
                              <a:gd name="connsiteY676" fmla="*/ 161925 h 181451"/>
                              <a:gd name="connsiteX677" fmla="*/ 114343 w 161015"/>
                              <a:gd name="connsiteY677" fmla="*/ 163830 h 181451"/>
                              <a:gd name="connsiteX678" fmla="*/ 114343 w 161015"/>
                              <a:gd name="connsiteY678" fmla="*/ 164783 h 181451"/>
                              <a:gd name="connsiteX679" fmla="*/ 116248 w 161015"/>
                              <a:gd name="connsiteY679" fmla="*/ 161925 h 181451"/>
                              <a:gd name="connsiteX680" fmla="*/ 116248 w 161015"/>
                              <a:gd name="connsiteY680" fmla="*/ 161925 h 181451"/>
                              <a:gd name="connsiteX681" fmla="*/ 115296 w 161015"/>
                              <a:gd name="connsiteY681" fmla="*/ 90488 h 181451"/>
                              <a:gd name="connsiteX682" fmla="*/ 117201 w 161015"/>
                              <a:gd name="connsiteY682" fmla="*/ 88583 h 181451"/>
                              <a:gd name="connsiteX683" fmla="*/ 116248 w 161015"/>
                              <a:gd name="connsiteY683" fmla="*/ 87630 h 181451"/>
                              <a:gd name="connsiteX684" fmla="*/ 115296 w 161015"/>
                              <a:gd name="connsiteY684" fmla="*/ 90488 h 181451"/>
                              <a:gd name="connsiteX685" fmla="*/ 115296 w 161015"/>
                              <a:gd name="connsiteY685" fmla="*/ 90488 h 181451"/>
                              <a:gd name="connsiteX686" fmla="*/ 116248 w 161015"/>
                              <a:gd name="connsiteY686" fmla="*/ 83820 h 181451"/>
                              <a:gd name="connsiteX687" fmla="*/ 116248 w 161015"/>
                              <a:gd name="connsiteY687" fmla="*/ 83820 h 181451"/>
                              <a:gd name="connsiteX688" fmla="*/ 116248 w 161015"/>
                              <a:gd name="connsiteY688" fmla="*/ 82868 h 181451"/>
                              <a:gd name="connsiteX689" fmla="*/ 116248 w 161015"/>
                              <a:gd name="connsiteY689" fmla="*/ 83820 h 181451"/>
                              <a:gd name="connsiteX690" fmla="*/ 116248 w 161015"/>
                              <a:gd name="connsiteY690" fmla="*/ 83820 h 181451"/>
                              <a:gd name="connsiteX691" fmla="*/ 119106 w 161015"/>
                              <a:gd name="connsiteY691" fmla="*/ 154305 h 181451"/>
                              <a:gd name="connsiteX692" fmla="*/ 117201 w 161015"/>
                              <a:gd name="connsiteY692" fmla="*/ 153353 h 181451"/>
                              <a:gd name="connsiteX693" fmla="*/ 117201 w 161015"/>
                              <a:gd name="connsiteY693" fmla="*/ 154305 h 181451"/>
                              <a:gd name="connsiteX694" fmla="*/ 118153 w 161015"/>
                              <a:gd name="connsiteY694" fmla="*/ 156210 h 181451"/>
                              <a:gd name="connsiteX695" fmla="*/ 119106 w 161015"/>
                              <a:gd name="connsiteY695" fmla="*/ 154305 h 181451"/>
                              <a:gd name="connsiteX696" fmla="*/ 119106 w 161015"/>
                              <a:gd name="connsiteY696" fmla="*/ 146685 h 181451"/>
                              <a:gd name="connsiteX697" fmla="*/ 117201 w 161015"/>
                              <a:gd name="connsiteY697" fmla="*/ 148590 h 181451"/>
                              <a:gd name="connsiteX698" fmla="*/ 118153 w 161015"/>
                              <a:gd name="connsiteY698" fmla="*/ 150495 h 181451"/>
                              <a:gd name="connsiteX699" fmla="*/ 119106 w 161015"/>
                              <a:gd name="connsiteY699" fmla="*/ 149543 h 181451"/>
                              <a:gd name="connsiteX700" fmla="*/ 119106 w 161015"/>
                              <a:gd name="connsiteY700" fmla="*/ 146685 h 181451"/>
                              <a:gd name="connsiteX701" fmla="*/ 119106 w 161015"/>
                              <a:gd name="connsiteY701" fmla="*/ 124778 h 181451"/>
                              <a:gd name="connsiteX702" fmla="*/ 119106 w 161015"/>
                              <a:gd name="connsiteY702" fmla="*/ 124778 h 181451"/>
                              <a:gd name="connsiteX703" fmla="*/ 119106 w 161015"/>
                              <a:gd name="connsiteY703" fmla="*/ 124778 h 181451"/>
                              <a:gd name="connsiteX704" fmla="*/ 119106 w 161015"/>
                              <a:gd name="connsiteY704" fmla="*/ 124778 h 181451"/>
                              <a:gd name="connsiteX705" fmla="*/ 119106 w 161015"/>
                              <a:gd name="connsiteY705" fmla="*/ 124778 h 181451"/>
                              <a:gd name="connsiteX706" fmla="*/ 121011 w 161015"/>
                              <a:gd name="connsiteY706" fmla="*/ 133350 h 181451"/>
                              <a:gd name="connsiteX707" fmla="*/ 121011 w 161015"/>
                              <a:gd name="connsiteY707" fmla="*/ 133350 h 181451"/>
                              <a:gd name="connsiteX708" fmla="*/ 119106 w 161015"/>
                              <a:gd name="connsiteY708" fmla="*/ 134303 h 181451"/>
                              <a:gd name="connsiteX709" fmla="*/ 121011 w 161015"/>
                              <a:gd name="connsiteY709" fmla="*/ 133350 h 181451"/>
                              <a:gd name="connsiteX710" fmla="*/ 121011 w 161015"/>
                              <a:gd name="connsiteY710" fmla="*/ 133350 h 181451"/>
                              <a:gd name="connsiteX711" fmla="*/ 121963 w 161015"/>
                              <a:gd name="connsiteY711" fmla="*/ 52388 h 181451"/>
                              <a:gd name="connsiteX712" fmla="*/ 121011 w 161015"/>
                              <a:gd name="connsiteY712" fmla="*/ 51435 h 181451"/>
                              <a:gd name="connsiteX713" fmla="*/ 120058 w 161015"/>
                              <a:gd name="connsiteY713" fmla="*/ 52388 h 181451"/>
                              <a:gd name="connsiteX714" fmla="*/ 121963 w 161015"/>
                              <a:gd name="connsiteY714" fmla="*/ 52388 h 181451"/>
                              <a:gd name="connsiteX715" fmla="*/ 121963 w 161015"/>
                              <a:gd name="connsiteY715" fmla="*/ 52388 h 1814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Lst>
                            <a:rect l="l" t="t" r="r" b="b"/>
                            <a:pathLst>
                              <a:path w="161015" h="181451">
                                <a:moveTo>
                                  <a:pt x="161016" y="119063"/>
                                </a:moveTo>
                                <a:cubicBezTo>
                                  <a:pt x="160063" y="130493"/>
                                  <a:pt x="161016" y="140970"/>
                                  <a:pt x="157206" y="152400"/>
                                </a:cubicBezTo>
                                <a:cubicBezTo>
                                  <a:pt x="154348" y="160972"/>
                                  <a:pt x="150538" y="168593"/>
                                  <a:pt x="141966" y="174308"/>
                                </a:cubicBezTo>
                                <a:cubicBezTo>
                                  <a:pt x="126726" y="184785"/>
                                  <a:pt x="107676" y="182880"/>
                                  <a:pt x="94341" y="173355"/>
                                </a:cubicBezTo>
                                <a:cubicBezTo>
                                  <a:pt x="92436" y="171450"/>
                                  <a:pt x="90531" y="169545"/>
                                  <a:pt x="89578" y="167640"/>
                                </a:cubicBezTo>
                                <a:cubicBezTo>
                                  <a:pt x="85768" y="163830"/>
                                  <a:pt x="85768" y="163830"/>
                                  <a:pt x="81958" y="166688"/>
                                </a:cubicBezTo>
                                <a:cubicBezTo>
                                  <a:pt x="74338" y="173355"/>
                                  <a:pt x="65766" y="178118"/>
                                  <a:pt x="56241" y="180022"/>
                                </a:cubicBezTo>
                                <a:cubicBezTo>
                                  <a:pt x="47668" y="181928"/>
                                  <a:pt x="38143" y="181928"/>
                                  <a:pt x="29571" y="180022"/>
                                </a:cubicBezTo>
                                <a:cubicBezTo>
                                  <a:pt x="17188" y="176213"/>
                                  <a:pt x="7663" y="168593"/>
                                  <a:pt x="2901" y="156210"/>
                                </a:cubicBezTo>
                                <a:cubicBezTo>
                                  <a:pt x="-1862" y="143828"/>
                                  <a:pt x="43" y="133350"/>
                                  <a:pt x="2901" y="121920"/>
                                </a:cubicBezTo>
                                <a:cubicBezTo>
                                  <a:pt x="3853" y="117158"/>
                                  <a:pt x="6711" y="112395"/>
                                  <a:pt x="10521" y="108585"/>
                                </a:cubicBezTo>
                                <a:cubicBezTo>
                                  <a:pt x="20998" y="96203"/>
                                  <a:pt x="33381" y="89535"/>
                                  <a:pt x="48621" y="84772"/>
                                </a:cubicBezTo>
                                <a:cubicBezTo>
                                  <a:pt x="56241" y="81915"/>
                                  <a:pt x="62908" y="79058"/>
                                  <a:pt x="69576" y="75247"/>
                                </a:cubicBezTo>
                                <a:cubicBezTo>
                                  <a:pt x="77196" y="70485"/>
                                  <a:pt x="81006" y="63818"/>
                                  <a:pt x="81958" y="56197"/>
                                </a:cubicBezTo>
                                <a:cubicBezTo>
                                  <a:pt x="83863" y="44768"/>
                                  <a:pt x="82911" y="34290"/>
                                  <a:pt x="81006" y="22860"/>
                                </a:cubicBezTo>
                                <a:cubicBezTo>
                                  <a:pt x="79101" y="15240"/>
                                  <a:pt x="73386" y="9525"/>
                                  <a:pt x="64813" y="8572"/>
                                </a:cubicBezTo>
                                <a:cubicBezTo>
                                  <a:pt x="54336" y="7620"/>
                                  <a:pt x="46716" y="10478"/>
                                  <a:pt x="39096" y="17145"/>
                                </a:cubicBezTo>
                                <a:cubicBezTo>
                                  <a:pt x="36238" y="20003"/>
                                  <a:pt x="35286" y="22860"/>
                                  <a:pt x="36238" y="26670"/>
                                </a:cubicBezTo>
                                <a:cubicBezTo>
                                  <a:pt x="37191" y="29528"/>
                                  <a:pt x="38143" y="30480"/>
                                  <a:pt x="41001" y="30480"/>
                                </a:cubicBezTo>
                                <a:cubicBezTo>
                                  <a:pt x="51478" y="29528"/>
                                  <a:pt x="58146" y="36195"/>
                                  <a:pt x="59098" y="46672"/>
                                </a:cubicBezTo>
                                <a:cubicBezTo>
                                  <a:pt x="60051" y="64770"/>
                                  <a:pt x="43858" y="78105"/>
                                  <a:pt x="26713" y="71438"/>
                                </a:cubicBezTo>
                                <a:cubicBezTo>
                                  <a:pt x="18141" y="67628"/>
                                  <a:pt x="11473" y="60960"/>
                                  <a:pt x="10521" y="51435"/>
                                </a:cubicBezTo>
                                <a:cubicBezTo>
                                  <a:pt x="8616" y="40005"/>
                                  <a:pt x="11473" y="29528"/>
                                  <a:pt x="19093" y="20003"/>
                                </a:cubicBezTo>
                                <a:cubicBezTo>
                                  <a:pt x="28618" y="7620"/>
                                  <a:pt x="40048" y="2858"/>
                                  <a:pt x="55288" y="953"/>
                                </a:cubicBezTo>
                                <a:cubicBezTo>
                                  <a:pt x="69576" y="-953"/>
                                  <a:pt x="83863" y="0"/>
                                  <a:pt x="97198" y="3810"/>
                                </a:cubicBezTo>
                                <a:cubicBezTo>
                                  <a:pt x="110533" y="7620"/>
                                  <a:pt x="120058" y="16193"/>
                                  <a:pt x="126726" y="26670"/>
                                </a:cubicBezTo>
                                <a:cubicBezTo>
                                  <a:pt x="132441" y="35243"/>
                                  <a:pt x="132441" y="44768"/>
                                  <a:pt x="132441" y="55245"/>
                                </a:cubicBezTo>
                                <a:cubicBezTo>
                                  <a:pt x="132441" y="58103"/>
                                  <a:pt x="131488" y="60960"/>
                                  <a:pt x="131488" y="63818"/>
                                </a:cubicBezTo>
                                <a:cubicBezTo>
                                  <a:pt x="131488" y="69533"/>
                                  <a:pt x="131488" y="76200"/>
                                  <a:pt x="130536" y="81915"/>
                                </a:cubicBezTo>
                                <a:cubicBezTo>
                                  <a:pt x="130536" y="85725"/>
                                  <a:pt x="131488" y="89535"/>
                                  <a:pt x="131488" y="93345"/>
                                </a:cubicBezTo>
                                <a:cubicBezTo>
                                  <a:pt x="131488" y="108585"/>
                                  <a:pt x="131488" y="124778"/>
                                  <a:pt x="131488" y="140018"/>
                                </a:cubicBezTo>
                                <a:cubicBezTo>
                                  <a:pt x="131488" y="143828"/>
                                  <a:pt x="132441" y="148590"/>
                                  <a:pt x="132441" y="152400"/>
                                </a:cubicBezTo>
                                <a:cubicBezTo>
                                  <a:pt x="132441" y="154305"/>
                                  <a:pt x="133393" y="156210"/>
                                  <a:pt x="134346" y="157163"/>
                                </a:cubicBezTo>
                                <a:cubicBezTo>
                                  <a:pt x="137203" y="161925"/>
                                  <a:pt x="141013" y="161925"/>
                                  <a:pt x="144823" y="158115"/>
                                </a:cubicBezTo>
                                <a:cubicBezTo>
                                  <a:pt x="149586" y="152400"/>
                                  <a:pt x="150538" y="145733"/>
                                  <a:pt x="151491" y="139065"/>
                                </a:cubicBezTo>
                                <a:cubicBezTo>
                                  <a:pt x="151491" y="133350"/>
                                  <a:pt x="151491" y="126683"/>
                                  <a:pt x="152443" y="121920"/>
                                </a:cubicBezTo>
                                <a:cubicBezTo>
                                  <a:pt x="152443" y="118110"/>
                                  <a:pt x="154348" y="116205"/>
                                  <a:pt x="158158" y="116205"/>
                                </a:cubicBezTo>
                                <a:cubicBezTo>
                                  <a:pt x="159111" y="115253"/>
                                  <a:pt x="161016" y="116205"/>
                                  <a:pt x="161016" y="119063"/>
                                </a:cubicBezTo>
                                <a:close/>
                                <a:moveTo>
                                  <a:pt x="9568" y="145733"/>
                                </a:moveTo>
                                <a:cubicBezTo>
                                  <a:pt x="8616" y="145733"/>
                                  <a:pt x="7663" y="145733"/>
                                  <a:pt x="6711" y="146685"/>
                                </a:cubicBezTo>
                                <a:cubicBezTo>
                                  <a:pt x="6711" y="147638"/>
                                  <a:pt x="6711" y="148590"/>
                                  <a:pt x="7663" y="148590"/>
                                </a:cubicBezTo>
                                <a:cubicBezTo>
                                  <a:pt x="9568" y="149543"/>
                                  <a:pt x="9568" y="146685"/>
                                  <a:pt x="9568" y="145733"/>
                                </a:cubicBezTo>
                                <a:cubicBezTo>
                                  <a:pt x="10521" y="145733"/>
                                  <a:pt x="10521" y="145733"/>
                                  <a:pt x="9568" y="145733"/>
                                </a:cubicBezTo>
                                <a:close/>
                                <a:moveTo>
                                  <a:pt x="26713" y="144780"/>
                                </a:moveTo>
                                <a:cubicBezTo>
                                  <a:pt x="25761" y="143828"/>
                                  <a:pt x="23856" y="141922"/>
                                  <a:pt x="24808" y="140970"/>
                                </a:cubicBezTo>
                                <a:cubicBezTo>
                                  <a:pt x="25761" y="140018"/>
                                  <a:pt x="28618" y="140970"/>
                                  <a:pt x="28618" y="140018"/>
                                </a:cubicBezTo>
                                <a:cubicBezTo>
                                  <a:pt x="28618" y="140018"/>
                                  <a:pt x="28618" y="139065"/>
                                  <a:pt x="28618" y="139065"/>
                                </a:cubicBezTo>
                                <a:cubicBezTo>
                                  <a:pt x="28618" y="137160"/>
                                  <a:pt x="25761" y="136208"/>
                                  <a:pt x="26713" y="134303"/>
                                </a:cubicBezTo>
                                <a:cubicBezTo>
                                  <a:pt x="26713" y="134303"/>
                                  <a:pt x="30523" y="135255"/>
                                  <a:pt x="31476" y="135255"/>
                                </a:cubicBezTo>
                                <a:lnTo>
                                  <a:pt x="31476" y="138113"/>
                                </a:lnTo>
                                <a:cubicBezTo>
                                  <a:pt x="32428" y="138113"/>
                                  <a:pt x="33381" y="138113"/>
                                  <a:pt x="34333" y="137160"/>
                                </a:cubicBezTo>
                                <a:cubicBezTo>
                                  <a:pt x="35286" y="137160"/>
                                  <a:pt x="36238" y="136208"/>
                                  <a:pt x="36238" y="135255"/>
                                </a:cubicBezTo>
                                <a:cubicBezTo>
                                  <a:pt x="36238" y="134303"/>
                                  <a:pt x="35286" y="134303"/>
                                  <a:pt x="34333" y="134303"/>
                                </a:cubicBezTo>
                                <a:cubicBezTo>
                                  <a:pt x="34333" y="133350"/>
                                  <a:pt x="34333" y="132397"/>
                                  <a:pt x="33381" y="132397"/>
                                </a:cubicBezTo>
                                <a:lnTo>
                                  <a:pt x="29571" y="131445"/>
                                </a:lnTo>
                                <a:cubicBezTo>
                                  <a:pt x="28618" y="129540"/>
                                  <a:pt x="26713" y="128588"/>
                                  <a:pt x="25761" y="127635"/>
                                </a:cubicBezTo>
                                <a:cubicBezTo>
                                  <a:pt x="28618" y="125730"/>
                                  <a:pt x="30523" y="128588"/>
                                  <a:pt x="32428" y="128588"/>
                                </a:cubicBezTo>
                                <a:cubicBezTo>
                                  <a:pt x="34333" y="127635"/>
                                  <a:pt x="36238" y="125730"/>
                                  <a:pt x="38143" y="124778"/>
                                </a:cubicBezTo>
                                <a:lnTo>
                                  <a:pt x="39096" y="124778"/>
                                </a:lnTo>
                                <a:cubicBezTo>
                                  <a:pt x="40048" y="124778"/>
                                  <a:pt x="40048" y="123825"/>
                                  <a:pt x="40048" y="123825"/>
                                </a:cubicBezTo>
                                <a:cubicBezTo>
                                  <a:pt x="37191" y="122872"/>
                                  <a:pt x="39096" y="120968"/>
                                  <a:pt x="39096" y="119063"/>
                                </a:cubicBezTo>
                                <a:cubicBezTo>
                                  <a:pt x="39096" y="118110"/>
                                  <a:pt x="38143" y="117158"/>
                                  <a:pt x="37191" y="117158"/>
                                </a:cubicBezTo>
                                <a:cubicBezTo>
                                  <a:pt x="35286" y="117158"/>
                                  <a:pt x="36238" y="118110"/>
                                  <a:pt x="36238" y="119063"/>
                                </a:cubicBezTo>
                                <a:cubicBezTo>
                                  <a:pt x="36238" y="120015"/>
                                  <a:pt x="36238" y="120015"/>
                                  <a:pt x="35286" y="120015"/>
                                </a:cubicBezTo>
                                <a:cubicBezTo>
                                  <a:pt x="32428" y="120015"/>
                                  <a:pt x="31476" y="121920"/>
                                  <a:pt x="33381" y="123825"/>
                                </a:cubicBezTo>
                                <a:cubicBezTo>
                                  <a:pt x="34333" y="125730"/>
                                  <a:pt x="33381" y="125730"/>
                                  <a:pt x="32428" y="125730"/>
                                </a:cubicBezTo>
                                <a:cubicBezTo>
                                  <a:pt x="30523" y="124778"/>
                                  <a:pt x="28618" y="124778"/>
                                  <a:pt x="27666" y="127635"/>
                                </a:cubicBezTo>
                                <a:cubicBezTo>
                                  <a:pt x="26713" y="126683"/>
                                  <a:pt x="25761" y="124778"/>
                                  <a:pt x="23856" y="125730"/>
                                </a:cubicBezTo>
                                <a:cubicBezTo>
                                  <a:pt x="22903" y="126683"/>
                                  <a:pt x="24808" y="127635"/>
                                  <a:pt x="24808" y="128588"/>
                                </a:cubicBezTo>
                                <a:cubicBezTo>
                                  <a:pt x="24808" y="128588"/>
                                  <a:pt x="24808" y="128588"/>
                                  <a:pt x="24808" y="128588"/>
                                </a:cubicBezTo>
                                <a:cubicBezTo>
                                  <a:pt x="23856" y="128588"/>
                                  <a:pt x="22903" y="129540"/>
                                  <a:pt x="21951" y="130493"/>
                                </a:cubicBezTo>
                                <a:cubicBezTo>
                                  <a:pt x="20998" y="129540"/>
                                  <a:pt x="20046" y="129540"/>
                                  <a:pt x="18141" y="129540"/>
                                </a:cubicBezTo>
                                <a:cubicBezTo>
                                  <a:pt x="19093" y="127635"/>
                                  <a:pt x="20998" y="125730"/>
                                  <a:pt x="19093" y="123825"/>
                                </a:cubicBezTo>
                                <a:cubicBezTo>
                                  <a:pt x="18141" y="121920"/>
                                  <a:pt x="16236" y="123825"/>
                                  <a:pt x="15283" y="123825"/>
                                </a:cubicBezTo>
                                <a:cubicBezTo>
                                  <a:pt x="14331" y="123825"/>
                                  <a:pt x="13378" y="123825"/>
                                  <a:pt x="12426" y="124778"/>
                                </a:cubicBezTo>
                                <a:cubicBezTo>
                                  <a:pt x="12426" y="126683"/>
                                  <a:pt x="13378" y="126683"/>
                                  <a:pt x="15283" y="126683"/>
                                </a:cubicBezTo>
                                <a:cubicBezTo>
                                  <a:pt x="17188" y="126683"/>
                                  <a:pt x="17188" y="126683"/>
                                  <a:pt x="16236" y="128588"/>
                                </a:cubicBezTo>
                                <a:cubicBezTo>
                                  <a:pt x="15283" y="129540"/>
                                  <a:pt x="14331" y="129540"/>
                                  <a:pt x="15283" y="131445"/>
                                </a:cubicBezTo>
                                <a:cubicBezTo>
                                  <a:pt x="16236" y="132397"/>
                                  <a:pt x="17188" y="131445"/>
                                  <a:pt x="18141" y="131445"/>
                                </a:cubicBezTo>
                                <a:cubicBezTo>
                                  <a:pt x="18141" y="133350"/>
                                  <a:pt x="19093" y="135255"/>
                                  <a:pt x="19093" y="136208"/>
                                </a:cubicBezTo>
                                <a:lnTo>
                                  <a:pt x="21951" y="134303"/>
                                </a:lnTo>
                                <a:cubicBezTo>
                                  <a:pt x="22903" y="137160"/>
                                  <a:pt x="20998" y="139065"/>
                                  <a:pt x="20998" y="140970"/>
                                </a:cubicBezTo>
                                <a:cubicBezTo>
                                  <a:pt x="23856" y="141922"/>
                                  <a:pt x="22903" y="144780"/>
                                  <a:pt x="22903" y="146685"/>
                                </a:cubicBezTo>
                                <a:cubicBezTo>
                                  <a:pt x="21951" y="145733"/>
                                  <a:pt x="20046" y="145733"/>
                                  <a:pt x="20046" y="143828"/>
                                </a:cubicBezTo>
                                <a:cubicBezTo>
                                  <a:pt x="19093" y="141922"/>
                                  <a:pt x="18141" y="140970"/>
                                  <a:pt x="16236" y="140970"/>
                                </a:cubicBezTo>
                                <a:cubicBezTo>
                                  <a:pt x="16236" y="139065"/>
                                  <a:pt x="15283" y="137160"/>
                                  <a:pt x="18141" y="137160"/>
                                </a:cubicBezTo>
                                <a:cubicBezTo>
                                  <a:pt x="19093" y="137160"/>
                                  <a:pt x="19093" y="136208"/>
                                  <a:pt x="19093" y="136208"/>
                                </a:cubicBezTo>
                                <a:cubicBezTo>
                                  <a:pt x="18141" y="135255"/>
                                  <a:pt x="16236" y="134303"/>
                                  <a:pt x="15283" y="136208"/>
                                </a:cubicBezTo>
                                <a:cubicBezTo>
                                  <a:pt x="14331" y="138113"/>
                                  <a:pt x="14331" y="140018"/>
                                  <a:pt x="16236" y="140970"/>
                                </a:cubicBezTo>
                                <a:cubicBezTo>
                                  <a:pt x="16236" y="142875"/>
                                  <a:pt x="14331" y="144780"/>
                                  <a:pt x="17188" y="146685"/>
                                </a:cubicBezTo>
                                <a:cubicBezTo>
                                  <a:pt x="19093" y="148590"/>
                                  <a:pt x="20998" y="147638"/>
                                  <a:pt x="22903" y="146685"/>
                                </a:cubicBezTo>
                                <a:cubicBezTo>
                                  <a:pt x="24808" y="146685"/>
                                  <a:pt x="25761" y="147638"/>
                                  <a:pt x="26713" y="149543"/>
                                </a:cubicBezTo>
                                <a:cubicBezTo>
                                  <a:pt x="28618" y="150495"/>
                                  <a:pt x="29571" y="149543"/>
                                  <a:pt x="30523" y="148590"/>
                                </a:cubicBezTo>
                                <a:cubicBezTo>
                                  <a:pt x="28618" y="146685"/>
                                  <a:pt x="27666" y="145733"/>
                                  <a:pt x="26713" y="144780"/>
                                </a:cubicBezTo>
                                <a:close/>
                                <a:moveTo>
                                  <a:pt x="18141" y="152400"/>
                                </a:moveTo>
                                <a:cubicBezTo>
                                  <a:pt x="17188" y="151447"/>
                                  <a:pt x="16236" y="149543"/>
                                  <a:pt x="15283" y="149543"/>
                                </a:cubicBezTo>
                                <a:cubicBezTo>
                                  <a:pt x="14331" y="150495"/>
                                  <a:pt x="16236" y="152400"/>
                                  <a:pt x="14331" y="154305"/>
                                </a:cubicBezTo>
                                <a:cubicBezTo>
                                  <a:pt x="14331" y="154305"/>
                                  <a:pt x="14331" y="155258"/>
                                  <a:pt x="15283" y="155258"/>
                                </a:cubicBezTo>
                                <a:cubicBezTo>
                                  <a:pt x="15283" y="154305"/>
                                  <a:pt x="17188" y="154305"/>
                                  <a:pt x="18141" y="152400"/>
                                </a:cubicBezTo>
                                <a:close/>
                                <a:moveTo>
                                  <a:pt x="18141" y="118110"/>
                                </a:moveTo>
                                <a:cubicBezTo>
                                  <a:pt x="18141" y="118110"/>
                                  <a:pt x="18141" y="119063"/>
                                  <a:pt x="18141" y="119063"/>
                                </a:cubicBezTo>
                                <a:cubicBezTo>
                                  <a:pt x="18141" y="120015"/>
                                  <a:pt x="17188" y="120968"/>
                                  <a:pt x="18141" y="120968"/>
                                </a:cubicBezTo>
                                <a:cubicBezTo>
                                  <a:pt x="19093" y="120968"/>
                                  <a:pt x="20046" y="120015"/>
                                  <a:pt x="20998" y="119063"/>
                                </a:cubicBezTo>
                                <a:cubicBezTo>
                                  <a:pt x="21951" y="118110"/>
                                  <a:pt x="22903" y="117158"/>
                                  <a:pt x="21951" y="116205"/>
                                </a:cubicBezTo>
                                <a:cubicBezTo>
                                  <a:pt x="20998" y="115253"/>
                                  <a:pt x="19093" y="114300"/>
                                  <a:pt x="18141" y="112395"/>
                                </a:cubicBezTo>
                                <a:cubicBezTo>
                                  <a:pt x="17188" y="115253"/>
                                  <a:pt x="18141" y="116205"/>
                                  <a:pt x="18141" y="118110"/>
                                </a:cubicBezTo>
                                <a:close/>
                                <a:moveTo>
                                  <a:pt x="24808" y="155258"/>
                                </a:moveTo>
                                <a:lnTo>
                                  <a:pt x="24808" y="155258"/>
                                </a:lnTo>
                                <a:lnTo>
                                  <a:pt x="24808" y="155258"/>
                                </a:lnTo>
                                <a:cubicBezTo>
                                  <a:pt x="23856" y="153353"/>
                                  <a:pt x="24808" y="151447"/>
                                  <a:pt x="22903" y="152400"/>
                                </a:cubicBezTo>
                                <a:cubicBezTo>
                                  <a:pt x="21951" y="152400"/>
                                  <a:pt x="20046" y="152400"/>
                                  <a:pt x="19093" y="154305"/>
                                </a:cubicBezTo>
                                <a:cubicBezTo>
                                  <a:pt x="19093" y="155258"/>
                                  <a:pt x="18141" y="157163"/>
                                  <a:pt x="20046" y="158115"/>
                                </a:cubicBezTo>
                                <a:cubicBezTo>
                                  <a:pt x="20998" y="159068"/>
                                  <a:pt x="22903" y="159068"/>
                                  <a:pt x="23856" y="159068"/>
                                </a:cubicBezTo>
                                <a:lnTo>
                                  <a:pt x="23856" y="159068"/>
                                </a:lnTo>
                                <a:lnTo>
                                  <a:pt x="23856" y="158115"/>
                                </a:lnTo>
                                <a:cubicBezTo>
                                  <a:pt x="26713" y="157163"/>
                                  <a:pt x="25761" y="156210"/>
                                  <a:pt x="24808" y="155258"/>
                                </a:cubicBezTo>
                                <a:close/>
                                <a:moveTo>
                                  <a:pt x="21951" y="40005"/>
                                </a:moveTo>
                                <a:cubicBezTo>
                                  <a:pt x="21951" y="39053"/>
                                  <a:pt x="21951" y="39053"/>
                                  <a:pt x="21951" y="40005"/>
                                </a:cubicBezTo>
                                <a:cubicBezTo>
                                  <a:pt x="20046" y="39053"/>
                                  <a:pt x="20046" y="40005"/>
                                  <a:pt x="20046" y="40958"/>
                                </a:cubicBezTo>
                                <a:cubicBezTo>
                                  <a:pt x="20046" y="41910"/>
                                  <a:pt x="20046" y="41910"/>
                                  <a:pt x="20998" y="41910"/>
                                </a:cubicBezTo>
                                <a:cubicBezTo>
                                  <a:pt x="21951" y="40958"/>
                                  <a:pt x="21951" y="40005"/>
                                  <a:pt x="21951" y="40005"/>
                                </a:cubicBezTo>
                                <a:close/>
                                <a:moveTo>
                                  <a:pt x="23856" y="120015"/>
                                </a:moveTo>
                                <a:cubicBezTo>
                                  <a:pt x="21951" y="120015"/>
                                  <a:pt x="20998" y="120968"/>
                                  <a:pt x="20046" y="122872"/>
                                </a:cubicBezTo>
                                <a:cubicBezTo>
                                  <a:pt x="20046" y="123825"/>
                                  <a:pt x="20998" y="123825"/>
                                  <a:pt x="22903" y="123825"/>
                                </a:cubicBezTo>
                                <a:cubicBezTo>
                                  <a:pt x="24808" y="124778"/>
                                  <a:pt x="24808" y="122872"/>
                                  <a:pt x="25761" y="120968"/>
                                </a:cubicBezTo>
                                <a:cubicBezTo>
                                  <a:pt x="25761" y="120015"/>
                                  <a:pt x="24808" y="120015"/>
                                  <a:pt x="23856" y="120015"/>
                                </a:cubicBezTo>
                                <a:close/>
                                <a:moveTo>
                                  <a:pt x="20998" y="112395"/>
                                </a:moveTo>
                                <a:cubicBezTo>
                                  <a:pt x="20998" y="113347"/>
                                  <a:pt x="20998" y="113347"/>
                                  <a:pt x="20998" y="112395"/>
                                </a:cubicBezTo>
                                <a:cubicBezTo>
                                  <a:pt x="20998" y="113347"/>
                                  <a:pt x="21951" y="113347"/>
                                  <a:pt x="20998" y="112395"/>
                                </a:cubicBezTo>
                                <a:cubicBezTo>
                                  <a:pt x="21951" y="112395"/>
                                  <a:pt x="21951" y="112395"/>
                                  <a:pt x="20998" y="112395"/>
                                </a:cubicBezTo>
                                <a:cubicBezTo>
                                  <a:pt x="20998" y="111443"/>
                                  <a:pt x="20046" y="112395"/>
                                  <a:pt x="20998" y="112395"/>
                                </a:cubicBezTo>
                                <a:close/>
                                <a:moveTo>
                                  <a:pt x="23856" y="137160"/>
                                </a:moveTo>
                                <a:cubicBezTo>
                                  <a:pt x="23856" y="138113"/>
                                  <a:pt x="23856" y="138113"/>
                                  <a:pt x="23856" y="137160"/>
                                </a:cubicBezTo>
                                <a:cubicBezTo>
                                  <a:pt x="21951" y="138113"/>
                                  <a:pt x="21951" y="138113"/>
                                  <a:pt x="20998" y="137160"/>
                                </a:cubicBezTo>
                                <a:cubicBezTo>
                                  <a:pt x="20998" y="136208"/>
                                  <a:pt x="20998" y="136208"/>
                                  <a:pt x="21951" y="136208"/>
                                </a:cubicBezTo>
                                <a:cubicBezTo>
                                  <a:pt x="23856" y="136208"/>
                                  <a:pt x="23856" y="136208"/>
                                  <a:pt x="23856" y="137160"/>
                                </a:cubicBezTo>
                                <a:close/>
                                <a:moveTo>
                                  <a:pt x="21951" y="128588"/>
                                </a:moveTo>
                                <a:lnTo>
                                  <a:pt x="21951" y="128588"/>
                                </a:lnTo>
                                <a:cubicBezTo>
                                  <a:pt x="23856" y="128588"/>
                                  <a:pt x="25761" y="129540"/>
                                  <a:pt x="26713" y="131445"/>
                                </a:cubicBezTo>
                                <a:cubicBezTo>
                                  <a:pt x="22903" y="133350"/>
                                  <a:pt x="22903" y="130493"/>
                                  <a:pt x="21951" y="128588"/>
                                </a:cubicBezTo>
                                <a:close/>
                                <a:moveTo>
                                  <a:pt x="23856" y="161925"/>
                                </a:moveTo>
                                <a:cubicBezTo>
                                  <a:pt x="23856" y="161925"/>
                                  <a:pt x="22903" y="161925"/>
                                  <a:pt x="22903" y="161925"/>
                                </a:cubicBezTo>
                                <a:cubicBezTo>
                                  <a:pt x="21951" y="161925"/>
                                  <a:pt x="21951" y="162878"/>
                                  <a:pt x="21951" y="162878"/>
                                </a:cubicBezTo>
                                <a:cubicBezTo>
                                  <a:pt x="21951" y="163830"/>
                                  <a:pt x="22903" y="163830"/>
                                  <a:pt x="22903" y="163830"/>
                                </a:cubicBezTo>
                                <a:cubicBezTo>
                                  <a:pt x="23856" y="162878"/>
                                  <a:pt x="24808" y="162878"/>
                                  <a:pt x="23856" y="161925"/>
                                </a:cubicBezTo>
                                <a:close/>
                                <a:moveTo>
                                  <a:pt x="23856" y="33338"/>
                                </a:moveTo>
                                <a:cubicBezTo>
                                  <a:pt x="23856" y="32385"/>
                                  <a:pt x="23856" y="32385"/>
                                  <a:pt x="22903" y="32385"/>
                                </a:cubicBezTo>
                                <a:cubicBezTo>
                                  <a:pt x="21951" y="32385"/>
                                  <a:pt x="21951" y="33338"/>
                                  <a:pt x="21951" y="33338"/>
                                </a:cubicBezTo>
                                <a:cubicBezTo>
                                  <a:pt x="21951" y="33338"/>
                                  <a:pt x="22903" y="34290"/>
                                  <a:pt x="23856" y="33338"/>
                                </a:cubicBezTo>
                                <a:cubicBezTo>
                                  <a:pt x="23856" y="34290"/>
                                  <a:pt x="23856" y="34290"/>
                                  <a:pt x="23856" y="33338"/>
                                </a:cubicBezTo>
                                <a:close/>
                                <a:moveTo>
                                  <a:pt x="24808" y="155258"/>
                                </a:moveTo>
                                <a:lnTo>
                                  <a:pt x="24808" y="158115"/>
                                </a:lnTo>
                                <a:cubicBezTo>
                                  <a:pt x="24808" y="158115"/>
                                  <a:pt x="24808" y="158115"/>
                                  <a:pt x="24808" y="158115"/>
                                </a:cubicBezTo>
                                <a:cubicBezTo>
                                  <a:pt x="21951" y="157163"/>
                                  <a:pt x="22903" y="155258"/>
                                  <a:pt x="24808" y="155258"/>
                                </a:cubicBezTo>
                                <a:cubicBezTo>
                                  <a:pt x="24808" y="154305"/>
                                  <a:pt x="24808" y="154305"/>
                                  <a:pt x="24808" y="155258"/>
                                </a:cubicBezTo>
                                <a:close/>
                                <a:moveTo>
                                  <a:pt x="22903" y="107633"/>
                                </a:moveTo>
                                <a:cubicBezTo>
                                  <a:pt x="22903" y="108585"/>
                                  <a:pt x="23856" y="109538"/>
                                  <a:pt x="24808" y="109538"/>
                                </a:cubicBezTo>
                                <a:cubicBezTo>
                                  <a:pt x="25761" y="109538"/>
                                  <a:pt x="24808" y="107633"/>
                                  <a:pt x="25761" y="106680"/>
                                </a:cubicBezTo>
                                <a:cubicBezTo>
                                  <a:pt x="25761" y="105728"/>
                                  <a:pt x="25761" y="104775"/>
                                  <a:pt x="25761" y="104775"/>
                                </a:cubicBezTo>
                                <a:cubicBezTo>
                                  <a:pt x="23856" y="104775"/>
                                  <a:pt x="22903" y="106680"/>
                                  <a:pt x="22903" y="107633"/>
                                </a:cubicBezTo>
                                <a:close/>
                                <a:moveTo>
                                  <a:pt x="25761" y="98108"/>
                                </a:moveTo>
                                <a:lnTo>
                                  <a:pt x="25761" y="98108"/>
                                </a:lnTo>
                                <a:cubicBezTo>
                                  <a:pt x="25761" y="99060"/>
                                  <a:pt x="26713" y="99060"/>
                                  <a:pt x="25761" y="98108"/>
                                </a:cubicBezTo>
                                <a:cubicBezTo>
                                  <a:pt x="26713" y="98108"/>
                                  <a:pt x="25761" y="98108"/>
                                  <a:pt x="25761" y="98108"/>
                                </a:cubicBezTo>
                                <a:cubicBezTo>
                                  <a:pt x="25761" y="98108"/>
                                  <a:pt x="25761" y="98108"/>
                                  <a:pt x="25761" y="98108"/>
                                </a:cubicBezTo>
                                <a:close/>
                                <a:moveTo>
                                  <a:pt x="30523" y="52388"/>
                                </a:moveTo>
                                <a:cubicBezTo>
                                  <a:pt x="30523" y="51435"/>
                                  <a:pt x="29571" y="51435"/>
                                  <a:pt x="28618" y="51435"/>
                                </a:cubicBezTo>
                                <a:cubicBezTo>
                                  <a:pt x="29571" y="50483"/>
                                  <a:pt x="29571" y="50483"/>
                                  <a:pt x="29571" y="49530"/>
                                </a:cubicBezTo>
                                <a:cubicBezTo>
                                  <a:pt x="29571" y="49530"/>
                                  <a:pt x="29571" y="48578"/>
                                  <a:pt x="29571" y="48578"/>
                                </a:cubicBezTo>
                                <a:cubicBezTo>
                                  <a:pt x="28618" y="48578"/>
                                  <a:pt x="28618" y="49530"/>
                                  <a:pt x="28618" y="49530"/>
                                </a:cubicBezTo>
                                <a:cubicBezTo>
                                  <a:pt x="28618" y="49530"/>
                                  <a:pt x="28618" y="50483"/>
                                  <a:pt x="27666" y="51435"/>
                                </a:cubicBezTo>
                                <a:cubicBezTo>
                                  <a:pt x="24808" y="54293"/>
                                  <a:pt x="27666" y="54293"/>
                                  <a:pt x="29571" y="54293"/>
                                </a:cubicBezTo>
                                <a:cubicBezTo>
                                  <a:pt x="29571" y="53340"/>
                                  <a:pt x="30523" y="53340"/>
                                  <a:pt x="30523" y="52388"/>
                                </a:cubicBezTo>
                                <a:close/>
                                <a:moveTo>
                                  <a:pt x="26713" y="114300"/>
                                </a:moveTo>
                                <a:cubicBezTo>
                                  <a:pt x="26713" y="115253"/>
                                  <a:pt x="27666" y="115253"/>
                                  <a:pt x="26713" y="114300"/>
                                </a:cubicBezTo>
                                <a:cubicBezTo>
                                  <a:pt x="28618" y="115253"/>
                                  <a:pt x="28618" y="114300"/>
                                  <a:pt x="28618" y="114300"/>
                                </a:cubicBezTo>
                                <a:cubicBezTo>
                                  <a:pt x="28618" y="114300"/>
                                  <a:pt x="28618" y="113347"/>
                                  <a:pt x="26713" y="114300"/>
                                </a:cubicBezTo>
                                <a:cubicBezTo>
                                  <a:pt x="27666" y="113347"/>
                                  <a:pt x="26713" y="114300"/>
                                  <a:pt x="26713" y="114300"/>
                                </a:cubicBezTo>
                                <a:close/>
                                <a:moveTo>
                                  <a:pt x="34333" y="42863"/>
                                </a:moveTo>
                                <a:cubicBezTo>
                                  <a:pt x="34333" y="42863"/>
                                  <a:pt x="33381" y="41910"/>
                                  <a:pt x="32428" y="40958"/>
                                </a:cubicBezTo>
                                <a:cubicBezTo>
                                  <a:pt x="31476" y="40005"/>
                                  <a:pt x="29571" y="41910"/>
                                  <a:pt x="29571" y="40005"/>
                                </a:cubicBezTo>
                                <a:cubicBezTo>
                                  <a:pt x="30523" y="38100"/>
                                  <a:pt x="29571" y="37147"/>
                                  <a:pt x="28618" y="37147"/>
                                </a:cubicBezTo>
                                <a:cubicBezTo>
                                  <a:pt x="27666" y="37147"/>
                                  <a:pt x="27666" y="38100"/>
                                  <a:pt x="27666" y="40005"/>
                                </a:cubicBezTo>
                                <a:cubicBezTo>
                                  <a:pt x="26713" y="42863"/>
                                  <a:pt x="26713" y="42863"/>
                                  <a:pt x="30523" y="42863"/>
                                </a:cubicBezTo>
                                <a:lnTo>
                                  <a:pt x="31476" y="42863"/>
                                </a:lnTo>
                                <a:cubicBezTo>
                                  <a:pt x="32428" y="42863"/>
                                  <a:pt x="33381" y="43815"/>
                                  <a:pt x="34333" y="42863"/>
                                </a:cubicBezTo>
                                <a:close/>
                                <a:moveTo>
                                  <a:pt x="42906" y="148590"/>
                                </a:moveTo>
                                <a:cubicBezTo>
                                  <a:pt x="41953" y="148590"/>
                                  <a:pt x="41001" y="149543"/>
                                  <a:pt x="41001" y="150495"/>
                                </a:cubicBezTo>
                                <a:cubicBezTo>
                                  <a:pt x="41001" y="152400"/>
                                  <a:pt x="41001" y="153353"/>
                                  <a:pt x="39096" y="153353"/>
                                </a:cubicBezTo>
                                <a:cubicBezTo>
                                  <a:pt x="36238" y="152400"/>
                                  <a:pt x="36238" y="154305"/>
                                  <a:pt x="35286" y="156210"/>
                                </a:cubicBezTo>
                                <a:cubicBezTo>
                                  <a:pt x="34333" y="156210"/>
                                  <a:pt x="32428" y="157163"/>
                                  <a:pt x="31476" y="156210"/>
                                </a:cubicBezTo>
                                <a:cubicBezTo>
                                  <a:pt x="30523" y="156210"/>
                                  <a:pt x="29571" y="154305"/>
                                  <a:pt x="30523" y="154305"/>
                                </a:cubicBezTo>
                                <a:cubicBezTo>
                                  <a:pt x="34333" y="153353"/>
                                  <a:pt x="31476" y="151447"/>
                                  <a:pt x="31476" y="150495"/>
                                </a:cubicBezTo>
                                <a:cubicBezTo>
                                  <a:pt x="31476" y="149543"/>
                                  <a:pt x="30523" y="148590"/>
                                  <a:pt x="29571" y="149543"/>
                                </a:cubicBezTo>
                                <a:cubicBezTo>
                                  <a:pt x="28618" y="149543"/>
                                  <a:pt x="28618" y="150495"/>
                                  <a:pt x="28618" y="151447"/>
                                </a:cubicBezTo>
                                <a:lnTo>
                                  <a:pt x="28618" y="161925"/>
                                </a:lnTo>
                                <a:cubicBezTo>
                                  <a:pt x="28618" y="162878"/>
                                  <a:pt x="27666" y="162878"/>
                                  <a:pt x="28618" y="163830"/>
                                </a:cubicBezTo>
                                <a:cubicBezTo>
                                  <a:pt x="29571" y="163830"/>
                                  <a:pt x="29571" y="162878"/>
                                  <a:pt x="29571" y="162878"/>
                                </a:cubicBezTo>
                                <a:cubicBezTo>
                                  <a:pt x="30523" y="161925"/>
                                  <a:pt x="30523" y="160020"/>
                                  <a:pt x="31476" y="160020"/>
                                </a:cubicBezTo>
                                <a:cubicBezTo>
                                  <a:pt x="35286" y="160972"/>
                                  <a:pt x="34333" y="158115"/>
                                  <a:pt x="35286" y="156210"/>
                                </a:cubicBezTo>
                                <a:lnTo>
                                  <a:pt x="36238" y="156210"/>
                                </a:lnTo>
                                <a:cubicBezTo>
                                  <a:pt x="36238" y="157163"/>
                                  <a:pt x="36238" y="159068"/>
                                  <a:pt x="38143" y="159068"/>
                                </a:cubicBezTo>
                                <a:cubicBezTo>
                                  <a:pt x="40048" y="159068"/>
                                  <a:pt x="40048" y="160020"/>
                                  <a:pt x="40048" y="160972"/>
                                </a:cubicBezTo>
                                <a:cubicBezTo>
                                  <a:pt x="40048" y="161925"/>
                                  <a:pt x="40048" y="162878"/>
                                  <a:pt x="41001" y="162878"/>
                                </a:cubicBezTo>
                                <a:cubicBezTo>
                                  <a:pt x="41953" y="162878"/>
                                  <a:pt x="41953" y="161925"/>
                                  <a:pt x="41953" y="160972"/>
                                </a:cubicBezTo>
                                <a:cubicBezTo>
                                  <a:pt x="41953" y="159068"/>
                                  <a:pt x="41001" y="158115"/>
                                  <a:pt x="39096" y="157163"/>
                                </a:cubicBezTo>
                                <a:lnTo>
                                  <a:pt x="36238" y="156210"/>
                                </a:lnTo>
                                <a:cubicBezTo>
                                  <a:pt x="36238" y="155258"/>
                                  <a:pt x="37191" y="154305"/>
                                  <a:pt x="38143" y="155258"/>
                                </a:cubicBezTo>
                                <a:cubicBezTo>
                                  <a:pt x="41953" y="156210"/>
                                  <a:pt x="42906" y="153353"/>
                                  <a:pt x="43858" y="150495"/>
                                </a:cubicBezTo>
                                <a:cubicBezTo>
                                  <a:pt x="42906" y="150495"/>
                                  <a:pt x="43858" y="149543"/>
                                  <a:pt x="42906" y="148590"/>
                                </a:cubicBezTo>
                                <a:close/>
                                <a:moveTo>
                                  <a:pt x="28618" y="118110"/>
                                </a:moveTo>
                                <a:cubicBezTo>
                                  <a:pt x="28618" y="118110"/>
                                  <a:pt x="28618" y="118110"/>
                                  <a:pt x="28618" y="118110"/>
                                </a:cubicBezTo>
                                <a:cubicBezTo>
                                  <a:pt x="29571" y="119063"/>
                                  <a:pt x="29571" y="118110"/>
                                  <a:pt x="29571" y="118110"/>
                                </a:cubicBezTo>
                                <a:cubicBezTo>
                                  <a:pt x="29571" y="117158"/>
                                  <a:pt x="29571" y="117158"/>
                                  <a:pt x="28618" y="118110"/>
                                </a:cubicBezTo>
                                <a:cubicBezTo>
                                  <a:pt x="28618" y="117158"/>
                                  <a:pt x="28618" y="117158"/>
                                  <a:pt x="28618" y="118110"/>
                                </a:cubicBezTo>
                                <a:close/>
                                <a:moveTo>
                                  <a:pt x="29571" y="141922"/>
                                </a:moveTo>
                                <a:cubicBezTo>
                                  <a:pt x="29571" y="142875"/>
                                  <a:pt x="30523" y="143828"/>
                                  <a:pt x="31476" y="143828"/>
                                </a:cubicBezTo>
                                <a:cubicBezTo>
                                  <a:pt x="33381" y="143828"/>
                                  <a:pt x="32428" y="142875"/>
                                  <a:pt x="32428" y="141922"/>
                                </a:cubicBezTo>
                                <a:cubicBezTo>
                                  <a:pt x="32428" y="140970"/>
                                  <a:pt x="32428" y="140018"/>
                                  <a:pt x="31476" y="140970"/>
                                </a:cubicBezTo>
                                <a:cubicBezTo>
                                  <a:pt x="30523" y="140018"/>
                                  <a:pt x="29571" y="140970"/>
                                  <a:pt x="29571" y="141922"/>
                                </a:cubicBezTo>
                                <a:close/>
                                <a:moveTo>
                                  <a:pt x="33381" y="134303"/>
                                </a:moveTo>
                                <a:cubicBezTo>
                                  <a:pt x="33381" y="135255"/>
                                  <a:pt x="33381" y="136208"/>
                                  <a:pt x="33381" y="137160"/>
                                </a:cubicBezTo>
                                <a:cubicBezTo>
                                  <a:pt x="32428" y="137160"/>
                                  <a:pt x="31476" y="136208"/>
                                  <a:pt x="30523" y="136208"/>
                                </a:cubicBezTo>
                                <a:cubicBezTo>
                                  <a:pt x="31476" y="135255"/>
                                  <a:pt x="32428" y="134303"/>
                                  <a:pt x="33381" y="134303"/>
                                </a:cubicBezTo>
                                <a:close/>
                                <a:moveTo>
                                  <a:pt x="32428" y="113347"/>
                                </a:moveTo>
                                <a:cubicBezTo>
                                  <a:pt x="32428" y="113347"/>
                                  <a:pt x="33381" y="113347"/>
                                  <a:pt x="33381" y="113347"/>
                                </a:cubicBezTo>
                                <a:cubicBezTo>
                                  <a:pt x="34333" y="113347"/>
                                  <a:pt x="34333" y="113347"/>
                                  <a:pt x="34333" y="112395"/>
                                </a:cubicBezTo>
                                <a:cubicBezTo>
                                  <a:pt x="34333" y="111443"/>
                                  <a:pt x="33381" y="111443"/>
                                  <a:pt x="33381" y="111443"/>
                                </a:cubicBezTo>
                                <a:lnTo>
                                  <a:pt x="31476" y="111443"/>
                                </a:lnTo>
                                <a:cubicBezTo>
                                  <a:pt x="30523" y="111443"/>
                                  <a:pt x="29571" y="109538"/>
                                  <a:pt x="29571" y="110490"/>
                                </a:cubicBezTo>
                                <a:cubicBezTo>
                                  <a:pt x="30523" y="112395"/>
                                  <a:pt x="31476" y="113347"/>
                                  <a:pt x="32428" y="113347"/>
                                </a:cubicBezTo>
                                <a:close/>
                                <a:moveTo>
                                  <a:pt x="31476" y="57150"/>
                                </a:moveTo>
                                <a:cubicBezTo>
                                  <a:pt x="31476" y="57150"/>
                                  <a:pt x="31476" y="56197"/>
                                  <a:pt x="31476" y="57150"/>
                                </a:cubicBezTo>
                                <a:cubicBezTo>
                                  <a:pt x="31476" y="56197"/>
                                  <a:pt x="30523" y="57150"/>
                                  <a:pt x="31476" y="57150"/>
                                </a:cubicBezTo>
                                <a:cubicBezTo>
                                  <a:pt x="31476" y="57150"/>
                                  <a:pt x="31476" y="57150"/>
                                  <a:pt x="31476" y="57150"/>
                                </a:cubicBezTo>
                                <a:cubicBezTo>
                                  <a:pt x="31476" y="57150"/>
                                  <a:pt x="31476" y="57150"/>
                                  <a:pt x="31476" y="57150"/>
                                </a:cubicBezTo>
                                <a:close/>
                                <a:moveTo>
                                  <a:pt x="32428" y="150495"/>
                                </a:moveTo>
                                <a:cubicBezTo>
                                  <a:pt x="33381" y="151447"/>
                                  <a:pt x="34333" y="151447"/>
                                  <a:pt x="35286" y="149543"/>
                                </a:cubicBezTo>
                                <a:cubicBezTo>
                                  <a:pt x="36238" y="149543"/>
                                  <a:pt x="37191" y="148590"/>
                                  <a:pt x="37191" y="147638"/>
                                </a:cubicBezTo>
                                <a:cubicBezTo>
                                  <a:pt x="37191" y="147638"/>
                                  <a:pt x="36238" y="146685"/>
                                  <a:pt x="36238" y="147638"/>
                                </a:cubicBezTo>
                                <a:cubicBezTo>
                                  <a:pt x="35286" y="147638"/>
                                  <a:pt x="35286" y="148590"/>
                                  <a:pt x="35286" y="149543"/>
                                </a:cubicBezTo>
                                <a:cubicBezTo>
                                  <a:pt x="34333" y="149543"/>
                                  <a:pt x="33381" y="148590"/>
                                  <a:pt x="33381" y="147638"/>
                                </a:cubicBezTo>
                                <a:cubicBezTo>
                                  <a:pt x="33381" y="146685"/>
                                  <a:pt x="32428" y="146685"/>
                                  <a:pt x="32428" y="147638"/>
                                </a:cubicBezTo>
                                <a:cubicBezTo>
                                  <a:pt x="31476" y="148590"/>
                                  <a:pt x="31476" y="149543"/>
                                  <a:pt x="32428" y="150495"/>
                                </a:cubicBezTo>
                                <a:close/>
                                <a:moveTo>
                                  <a:pt x="33381" y="174308"/>
                                </a:moveTo>
                                <a:cubicBezTo>
                                  <a:pt x="33381" y="173355"/>
                                  <a:pt x="33381" y="173355"/>
                                  <a:pt x="33381" y="174308"/>
                                </a:cubicBezTo>
                                <a:lnTo>
                                  <a:pt x="33381" y="174308"/>
                                </a:lnTo>
                                <a:cubicBezTo>
                                  <a:pt x="32428" y="174308"/>
                                  <a:pt x="32428" y="175260"/>
                                  <a:pt x="33381" y="174308"/>
                                </a:cubicBezTo>
                                <a:cubicBezTo>
                                  <a:pt x="33381" y="174308"/>
                                  <a:pt x="33381" y="174308"/>
                                  <a:pt x="33381" y="174308"/>
                                </a:cubicBezTo>
                                <a:close/>
                                <a:moveTo>
                                  <a:pt x="34333" y="166688"/>
                                </a:moveTo>
                                <a:lnTo>
                                  <a:pt x="34333" y="166688"/>
                                </a:lnTo>
                                <a:cubicBezTo>
                                  <a:pt x="33381" y="167640"/>
                                  <a:pt x="33381" y="167640"/>
                                  <a:pt x="34333" y="166688"/>
                                </a:cubicBezTo>
                                <a:lnTo>
                                  <a:pt x="34333" y="166688"/>
                                </a:lnTo>
                                <a:cubicBezTo>
                                  <a:pt x="34333" y="167640"/>
                                  <a:pt x="34333" y="167640"/>
                                  <a:pt x="34333" y="166688"/>
                                </a:cubicBezTo>
                                <a:close/>
                                <a:moveTo>
                                  <a:pt x="33381" y="106680"/>
                                </a:moveTo>
                                <a:cubicBezTo>
                                  <a:pt x="33381" y="107633"/>
                                  <a:pt x="34333" y="107633"/>
                                  <a:pt x="33381" y="106680"/>
                                </a:cubicBezTo>
                                <a:cubicBezTo>
                                  <a:pt x="35286" y="107633"/>
                                  <a:pt x="35286" y="107633"/>
                                  <a:pt x="35286" y="106680"/>
                                </a:cubicBezTo>
                                <a:cubicBezTo>
                                  <a:pt x="35286" y="106680"/>
                                  <a:pt x="35286" y="106680"/>
                                  <a:pt x="33381" y="106680"/>
                                </a:cubicBezTo>
                                <a:cubicBezTo>
                                  <a:pt x="34333" y="106680"/>
                                  <a:pt x="33381" y="106680"/>
                                  <a:pt x="33381" y="106680"/>
                                </a:cubicBezTo>
                                <a:close/>
                                <a:moveTo>
                                  <a:pt x="34333" y="39053"/>
                                </a:moveTo>
                                <a:cubicBezTo>
                                  <a:pt x="34333" y="39053"/>
                                  <a:pt x="33381" y="39053"/>
                                  <a:pt x="34333" y="39053"/>
                                </a:cubicBezTo>
                                <a:lnTo>
                                  <a:pt x="34333" y="40958"/>
                                </a:lnTo>
                                <a:cubicBezTo>
                                  <a:pt x="34333" y="40958"/>
                                  <a:pt x="35286" y="40958"/>
                                  <a:pt x="35286" y="40005"/>
                                </a:cubicBezTo>
                                <a:cubicBezTo>
                                  <a:pt x="35286" y="39053"/>
                                  <a:pt x="35286" y="39053"/>
                                  <a:pt x="34333" y="39053"/>
                                </a:cubicBezTo>
                                <a:close/>
                                <a:moveTo>
                                  <a:pt x="35286" y="51435"/>
                                </a:moveTo>
                                <a:cubicBezTo>
                                  <a:pt x="34333" y="52388"/>
                                  <a:pt x="34333" y="54293"/>
                                  <a:pt x="34333" y="54293"/>
                                </a:cubicBezTo>
                                <a:cubicBezTo>
                                  <a:pt x="36238" y="56197"/>
                                  <a:pt x="36238" y="54293"/>
                                  <a:pt x="38143" y="53340"/>
                                </a:cubicBezTo>
                                <a:lnTo>
                                  <a:pt x="39096" y="53340"/>
                                </a:lnTo>
                                <a:cubicBezTo>
                                  <a:pt x="40048" y="53340"/>
                                  <a:pt x="40048" y="52388"/>
                                  <a:pt x="40048" y="52388"/>
                                </a:cubicBezTo>
                                <a:lnTo>
                                  <a:pt x="40048" y="52388"/>
                                </a:lnTo>
                                <a:cubicBezTo>
                                  <a:pt x="39096" y="52388"/>
                                  <a:pt x="39096" y="52388"/>
                                  <a:pt x="38143" y="53340"/>
                                </a:cubicBezTo>
                                <a:cubicBezTo>
                                  <a:pt x="38143" y="53340"/>
                                  <a:pt x="38143" y="54293"/>
                                  <a:pt x="38143" y="54293"/>
                                </a:cubicBezTo>
                                <a:cubicBezTo>
                                  <a:pt x="38143" y="54293"/>
                                  <a:pt x="37191" y="54293"/>
                                  <a:pt x="37191" y="53340"/>
                                </a:cubicBezTo>
                                <a:cubicBezTo>
                                  <a:pt x="36238" y="52388"/>
                                  <a:pt x="36238" y="51435"/>
                                  <a:pt x="35286" y="51435"/>
                                </a:cubicBezTo>
                                <a:close/>
                                <a:moveTo>
                                  <a:pt x="38143" y="128588"/>
                                </a:moveTo>
                                <a:lnTo>
                                  <a:pt x="35286" y="128588"/>
                                </a:lnTo>
                                <a:cubicBezTo>
                                  <a:pt x="35286" y="128588"/>
                                  <a:pt x="34333" y="128588"/>
                                  <a:pt x="34333" y="129540"/>
                                </a:cubicBezTo>
                                <a:cubicBezTo>
                                  <a:pt x="35286" y="130493"/>
                                  <a:pt x="36238" y="131445"/>
                                  <a:pt x="37191" y="131445"/>
                                </a:cubicBezTo>
                                <a:lnTo>
                                  <a:pt x="38143" y="128588"/>
                                </a:lnTo>
                                <a:cubicBezTo>
                                  <a:pt x="39096" y="128588"/>
                                  <a:pt x="39096" y="128588"/>
                                  <a:pt x="40048" y="127635"/>
                                </a:cubicBezTo>
                                <a:cubicBezTo>
                                  <a:pt x="40048" y="127635"/>
                                  <a:pt x="40048" y="126683"/>
                                  <a:pt x="40048" y="126683"/>
                                </a:cubicBezTo>
                                <a:cubicBezTo>
                                  <a:pt x="39096" y="127635"/>
                                  <a:pt x="38143" y="127635"/>
                                  <a:pt x="38143" y="128588"/>
                                </a:cubicBezTo>
                                <a:close/>
                                <a:moveTo>
                                  <a:pt x="37191" y="163830"/>
                                </a:moveTo>
                                <a:cubicBezTo>
                                  <a:pt x="37191" y="163830"/>
                                  <a:pt x="37191" y="162878"/>
                                  <a:pt x="36238" y="162878"/>
                                </a:cubicBezTo>
                                <a:cubicBezTo>
                                  <a:pt x="35286" y="162878"/>
                                  <a:pt x="35286" y="163830"/>
                                  <a:pt x="35286" y="164783"/>
                                </a:cubicBezTo>
                                <a:cubicBezTo>
                                  <a:pt x="35286" y="165735"/>
                                  <a:pt x="36238" y="166688"/>
                                  <a:pt x="37191" y="165735"/>
                                </a:cubicBezTo>
                                <a:cubicBezTo>
                                  <a:pt x="37191" y="165735"/>
                                  <a:pt x="37191" y="164783"/>
                                  <a:pt x="37191" y="163830"/>
                                </a:cubicBezTo>
                                <a:close/>
                                <a:moveTo>
                                  <a:pt x="37191" y="138113"/>
                                </a:moveTo>
                                <a:lnTo>
                                  <a:pt x="37191" y="138113"/>
                                </a:lnTo>
                                <a:cubicBezTo>
                                  <a:pt x="37191" y="139065"/>
                                  <a:pt x="37191" y="139065"/>
                                  <a:pt x="38143" y="139065"/>
                                </a:cubicBezTo>
                                <a:cubicBezTo>
                                  <a:pt x="38143" y="139065"/>
                                  <a:pt x="38143" y="139065"/>
                                  <a:pt x="37191" y="138113"/>
                                </a:cubicBezTo>
                                <a:cubicBezTo>
                                  <a:pt x="38143" y="138113"/>
                                  <a:pt x="38143" y="138113"/>
                                  <a:pt x="37191" y="138113"/>
                                </a:cubicBezTo>
                                <a:close/>
                                <a:moveTo>
                                  <a:pt x="39096" y="59055"/>
                                </a:moveTo>
                                <a:cubicBezTo>
                                  <a:pt x="39096" y="58103"/>
                                  <a:pt x="38143" y="58103"/>
                                  <a:pt x="39096" y="59055"/>
                                </a:cubicBezTo>
                                <a:cubicBezTo>
                                  <a:pt x="38143" y="59055"/>
                                  <a:pt x="37191" y="59055"/>
                                  <a:pt x="37191" y="59055"/>
                                </a:cubicBezTo>
                                <a:cubicBezTo>
                                  <a:pt x="37191" y="59055"/>
                                  <a:pt x="37191" y="59055"/>
                                  <a:pt x="39096" y="59055"/>
                                </a:cubicBezTo>
                                <a:cubicBezTo>
                                  <a:pt x="38143" y="60008"/>
                                  <a:pt x="39096" y="59055"/>
                                  <a:pt x="39096" y="59055"/>
                                </a:cubicBezTo>
                                <a:close/>
                                <a:moveTo>
                                  <a:pt x="38143" y="42863"/>
                                </a:moveTo>
                                <a:cubicBezTo>
                                  <a:pt x="38143" y="43815"/>
                                  <a:pt x="39096" y="43815"/>
                                  <a:pt x="40048" y="43815"/>
                                </a:cubicBezTo>
                                <a:cubicBezTo>
                                  <a:pt x="41001" y="43815"/>
                                  <a:pt x="42906" y="43815"/>
                                  <a:pt x="42906" y="42863"/>
                                </a:cubicBezTo>
                                <a:cubicBezTo>
                                  <a:pt x="41953" y="41910"/>
                                  <a:pt x="40048" y="42863"/>
                                  <a:pt x="38143" y="42863"/>
                                </a:cubicBezTo>
                                <a:cubicBezTo>
                                  <a:pt x="39096" y="41910"/>
                                  <a:pt x="38143" y="42863"/>
                                  <a:pt x="38143" y="42863"/>
                                </a:cubicBezTo>
                                <a:close/>
                                <a:moveTo>
                                  <a:pt x="42906" y="39053"/>
                                </a:moveTo>
                                <a:cubicBezTo>
                                  <a:pt x="42906" y="39053"/>
                                  <a:pt x="42906" y="40005"/>
                                  <a:pt x="42906" y="39053"/>
                                </a:cubicBezTo>
                                <a:cubicBezTo>
                                  <a:pt x="43858" y="40005"/>
                                  <a:pt x="44811" y="40005"/>
                                  <a:pt x="44811" y="39053"/>
                                </a:cubicBezTo>
                                <a:cubicBezTo>
                                  <a:pt x="44811" y="39053"/>
                                  <a:pt x="44811" y="38100"/>
                                  <a:pt x="44811" y="38100"/>
                                </a:cubicBezTo>
                                <a:cubicBezTo>
                                  <a:pt x="43858" y="39053"/>
                                  <a:pt x="42906" y="39053"/>
                                  <a:pt x="42906" y="39053"/>
                                </a:cubicBezTo>
                                <a:close/>
                                <a:moveTo>
                                  <a:pt x="44811" y="53340"/>
                                </a:moveTo>
                                <a:cubicBezTo>
                                  <a:pt x="43858" y="53340"/>
                                  <a:pt x="44811" y="54293"/>
                                  <a:pt x="43858" y="55245"/>
                                </a:cubicBezTo>
                                <a:cubicBezTo>
                                  <a:pt x="43858" y="55245"/>
                                  <a:pt x="43858" y="56197"/>
                                  <a:pt x="43858" y="56197"/>
                                </a:cubicBezTo>
                                <a:cubicBezTo>
                                  <a:pt x="44811" y="55245"/>
                                  <a:pt x="44811" y="54293"/>
                                  <a:pt x="44811" y="53340"/>
                                </a:cubicBezTo>
                                <a:cubicBezTo>
                                  <a:pt x="44811" y="53340"/>
                                  <a:pt x="44811" y="53340"/>
                                  <a:pt x="44811" y="53340"/>
                                </a:cubicBezTo>
                                <a:close/>
                                <a:moveTo>
                                  <a:pt x="82911" y="147638"/>
                                </a:moveTo>
                                <a:cubicBezTo>
                                  <a:pt x="82911" y="142875"/>
                                  <a:pt x="82911" y="138113"/>
                                  <a:pt x="81958" y="132397"/>
                                </a:cubicBezTo>
                                <a:cubicBezTo>
                                  <a:pt x="81006" y="125730"/>
                                  <a:pt x="81958" y="119063"/>
                                  <a:pt x="81958" y="112395"/>
                                </a:cubicBezTo>
                                <a:cubicBezTo>
                                  <a:pt x="81958" y="106680"/>
                                  <a:pt x="81958" y="100013"/>
                                  <a:pt x="81958" y="96203"/>
                                </a:cubicBezTo>
                                <a:lnTo>
                                  <a:pt x="81958" y="80963"/>
                                </a:lnTo>
                                <a:cubicBezTo>
                                  <a:pt x="81958" y="78105"/>
                                  <a:pt x="81006" y="78105"/>
                                  <a:pt x="79101" y="80010"/>
                                </a:cubicBezTo>
                                <a:cubicBezTo>
                                  <a:pt x="73386" y="84772"/>
                                  <a:pt x="67671" y="87630"/>
                                  <a:pt x="61003" y="92393"/>
                                </a:cubicBezTo>
                                <a:cubicBezTo>
                                  <a:pt x="53383" y="98108"/>
                                  <a:pt x="47668" y="105728"/>
                                  <a:pt x="45763" y="115253"/>
                                </a:cubicBezTo>
                                <a:cubicBezTo>
                                  <a:pt x="42906" y="127635"/>
                                  <a:pt x="43858" y="139065"/>
                                  <a:pt x="47668" y="150495"/>
                                </a:cubicBezTo>
                                <a:cubicBezTo>
                                  <a:pt x="51478" y="161925"/>
                                  <a:pt x="58146" y="164783"/>
                                  <a:pt x="65766" y="163830"/>
                                </a:cubicBezTo>
                                <a:cubicBezTo>
                                  <a:pt x="74338" y="162878"/>
                                  <a:pt x="82911" y="154305"/>
                                  <a:pt x="82911" y="147638"/>
                                </a:cubicBezTo>
                                <a:close/>
                                <a:moveTo>
                                  <a:pt x="47668" y="56197"/>
                                </a:moveTo>
                                <a:lnTo>
                                  <a:pt x="47668" y="56197"/>
                                </a:lnTo>
                                <a:cubicBezTo>
                                  <a:pt x="47668" y="56197"/>
                                  <a:pt x="47668" y="56197"/>
                                  <a:pt x="47668" y="56197"/>
                                </a:cubicBezTo>
                                <a:cubicBezTo>
                                  <a:pt x="47668" y="55245"/>
                                  <a:pt x="47668" y="55245"/>
                                  <a:pt x="47668" y="56197"/>
                                </a:cubicBezTo>
                                <a:cubicBezTo>
                                  <a:pt x="47668" y="55245"/>
                                  <a:pt x="47668" y="55245"/>
                                  <a:pt x="47668" y="56197"/>
                                </a:cubicBezTo>
                                <a:close/>
                                <a:moveTo>
                                  <a:pt x="88626" y="75247"/>
                                </a:moveTo>
                                <a:cubicBezTo>
                                  <a:pt x="87673" y="75247"/>
                                  <a:pt x="87673" y="75247"/>
                                  <a:pt x="87673" y="76200"/>
                                </a:cubicBezTo>
                                <a:cubicBezTo>
                                  <a:pt x="87673" y="77153"/>
                                  <a:pt x="87673" y="77153"/>
                                  <a:pt x="88626" y="77153"/>
                                </a:cubicBezTo>
                                <a:cubicBezTo>
                                  <a:pt x="88626" y="77153"/>
                                  <a:pt x="89578" y="77153"/>
                                  <a:pt x="88626" y="75247"/>
                                </a:cubicBezTo>
                                <a:cubicBezTo>
                                  <a:pt x="89578" y="75247"/>
                                  <a:pt x="89578" y="75247"/>
                                  <a:pt x="88626" y="75247"/>
                                </a:cubicBezTo>
                                <a:close/>
                                <a:moveTo>
                                  <a:pt x="88626" y="30480"/>
                                </a:moveTo>
                                <a:cubicBezTo>
                                  <a:pt x="88626" y="30480"/>
                                  <a:pt x="89578" y="31433"/>
                                  <a:pt x="88626" y="30480"/>
                                </a:cubicBezTo>
                                <a:cubicBezTo>
                                  <a:pt x="89578" y="31433"/>
                                  <a:pt x="89578" y="30480"/>
                                  <a:pt x="88626" y="30480"/>
                                </a:cubicBezTo>
                                <a:cubicBezTo>
                                  <a:pt x="89578" y="29528"/>
                                  <a:pt x="89578" y="29528"/>
                                  <a:pt x="88626" y="30480"/>
                                </a:cubicBezTo>
                                <a:cubicBezTo>
                                  <a:pt x="88626" y="29528"/>
                                  <a:pt x="88626" y="30480"/>
                                  <a:pt x="88626" y="30480"/>
                                </a:cubicBezTo>
                                <a:close/>
                                <a:moveTo>
                                  <a:pt x="91483" y="69533"/>
                                </a:moveTo>
                                <a:cubicBezTo>
                                  <a:pt x="92436" y="69533"/>
                                  <a:pt x="93388" y="68580"/>
                                  <a:pt x="93388" y="67628"/>
                                </a:cubicBezTo>
                                <a:cubicBezTo>
                                  <a:pt x="93388" y="65722"/>
                                  <a:pt x="91483" y="66675"/>
                                  <a:pt x="90531" y="65722"/>
                                </a:cubicBezTo>
                                <a:cubicBezTo>
                                  <a:pt x="89578" y="65722"/>
                                  <a:pt x="88626" y="65722"/>
                                  <a:pt x="88626" y="66675"/>
                                </a:cubicBezTo>
                                <a:cubicBezTo>
                                  <a:pt x="88626" y="67628"/>
                                  <a:pt x="90531" y="68580"/>
                                  <a:pt x="91483" y="69533"/>
                                </a:cubicBezTo>
                                <a:close/>
                                <a:moveTo>
                                  <a:pt x="98151" y="91440"/>
                                </a:moveTo>
                                <a:cubicBezTo>
                                  <a:pt x="98151" y="92393"/>
                                  <a:pt x="99103" y="93345"/>
                                  <a:pt x="99103" y="94297"/>
                                </a:cubicBezTo>
                                <a:cubicBezTo>
                                  <a:pt x="99103" y="95250"/>
                                  <a:pt x="99103" y="95250"/>
                                  <a:pt x="100056" y="96203"/>
                                </a:cubicBezTo>
                                <a:cubicBezTo>
                                  <a:pt x="100056" y="95250"/>
                                  <a:pt x="100056" y="95250"/>
                                  <a:pt x="100056" y="95250"/>
                                </a:cubicBezTo>
                                <a:cubicBezTo>
                                  <a:pt x="100056" y="91440"/>
                                  <a:pt x="98151" y="89535"/>
                                  <a:pt x="97198" y="85725"/>
                                </a:cubicBezTo>
                                <a:cubicBezTo>
                                  <a:pt x="97198" y="84772"/>
                                  <a:pt x="96246" y="83820"/>
                                  <a:pt x="95293" y="83820"/>
                                </a:cubicBezTo>
                                <a:cubicBezTo>
                                  <a:pt x="91483" y="82868"/>
                                  <a:pt x="91483" y="82868"/>
                                  <a:pt x="92436" y="79058"/>
                                </a:cubicBezTo>
                                <a:cubicBezTo>
                                  <a:pt x="90531" y="80010"/>
                                  <a:pt x="88626" y="81915"/>
                                  <a:pt x="90531" y="83820"/>
                                </a:cubicBezTo>
                                <a:cubicBezTo>
                                  <a:pt x="91483" y="85725"/>
                                  <a:pt x="91483" y="86678"/>
                                  <a:pt x="92436" y="88583"/>
                                </a:cubicBezTo>
                                <a:cubicBezTo>
                                  <a:pt x="92436" y="87630"/>
                                  <a:pt x="92436" y="85725"/>
                                  <a:pt x="94341" y="85725"/>
                                </a:cubicBezTo>
                                <a:cubicBezTo>
                                  <a:pt x="95293" y="85725"/>
                                  <a:pt x="95293" y="85725"/>
                                  <a:pt x="95293" y="86678"/>
                                </a:cubicBezTo>
                                <a:cubicBezTo>
                                  <a:pt x="95293" y="88583"/>
                                  <a:pt x="93388" y="88583"/>
                                  <a:pt x="92436" y="88583"/>
                                </a:cubicBezTo>
                                <a:lnTo>
                                  <a:pt x="92436" y="88583"/>
                                </a:lnTo>
                                <a:lnTo>
                                  <a:pt x="92436" y="88583"/>
                                </a:lnTo>
                                <a:cubicBezTo>
                                  <a:pt x="92436" y="89535"/>
                                  <a:pt x="93388" y="90488"/>
                                  <a:pt x="94341" y="89535"/>
                                </a:cubicBezTo>
                                <a:cubicBezTo>
                                  <a:pt x="97198" y="88583"/>
                                  <a:pt x="98151" y="88583"/>
                                  <a:pt x="98151" y="91440"/>
                                </a:cubicBezTo>
                                <a:close/>
                                <a:moveTo>
                                  <a:pt x="91483" y="52388"/>
                                </a:moveTo>
                                <a:cubicBezTo>
                                  <a:pt x="91483" y="53340"/>
                                  <a:pt x="91483" y="53340"/>
                                  <a:pt x="91483" y="52388"/>
                                </a:cubicBezTo>
                                <a:cubicBezTo>
                                  <a:pt x="92436" y="53340"/>
                                  <a:pt x="93388" y="53340"/>
                                  <a:pt x="92436" y="52388"/>
                                </a:cubicBezTo>
                                <a:lnTo>
                                  <a:pt x="91483" y="52388"/>
                                </a:lnTo>
                                <a:cubicBezTo>
                                  <a:pt x="91483" y="52388"/>
                                  <a:pt x="91483" y="52388"/>
                                  <a:pt x="91483" y="52388"/>
                                </a:cubicBezTo>
                                <a:close/>
                                <a:moveTo>
                                  <a:pt x="91483" y="61913"/>
                                </a:moveTo>
                                <a:cubicBezTo>
                                  <a:pt x="91483" y="61913"/>
                                  <a:pt x="91483" y="61913"/>
                                  <a:pt x="91483" y="61913"/>
                                </a:cubicBezTo>
                                <a:lnTo>
                                  <a:pt x="92436" y="62865"/>
                                </a:lnTo>
                                <a:cubicBezTo>
                                  <a:pt x="92436" y="62865"/>
                                  <a:pt x="92436" y="62865"/>
                                  <a:pt x="91483" y="61913"/>
                                </a:cubicBezTo>
                                <a:cubicBezTo>
                                  <a:pt x="92436" y="61913"/>
                                  <a:pt x="92436" y="61913"/>
                                  <a:pt x="91483" y="61913"/>
                                </a:cubicBezTo>
                                <a:close/>
                                <a:moveTo>
                                  <a:pt x="91483" y="26670"/>
                                </a:moveTo>
                                <a:cubicBezTo>
                                  <a:pt x="91483" y="26670"/>
                                  <a:pt x="92436" y="26670"/>
                                  <a:pt x="91483" y="26670"/>
                                </a:cubicBezTo>
                                <a:cubicBezTo>
                                  <a:pt x="92436" y="26670"/>
                                  <a:pt x="92436" y="26670"/>
                                  <a:pt x="91483" y="26670"/>
                                </a:cubicBezTo>
                                <a:cubicBezTo>
                                  <a:pt x="93388" y="25718"/>
                                  <a:pt x="92436" y="25718"/>
                                  <a:pt x="91483" y="26670"/>
                                </a:cubicBezTo>
                                <a:cubicBezTo>
                                  <a:pt x="92436" y="25718"/>
                                  <a:pt x="91483" y="26670"/>
                                  <a:pt x="91483" y="26670"/>
                                </a:cubicBezTo>
                                <a:close/>
                                <a:moveTo>
                                  <a:pt x="94341" y="60008"/>
                                </a:moveTo>
                                <a:cubicBezTo>
                                  <a:pt x="94341" y="60008"/>
                                  <a:pt x="95293" y="60008"/>
                                  <a:pt x="95293" y="59055"/>
                                </a:cubicBezTo>
                                <a:cubicBezTo>
                                  <a:pt x="93388" y="59055"/>
                                  <a:pt x="95293" y="56197"/>
                                  <a:pt x="93388" y="56197"/>
                                </a:cubicBezTo>
                                <a:cubicBezTo>
                                  <a:pt x="92436" y="56197"/>
                                  <a:pt x="92436" y="56197"/>
                                  <a:pt x="92436" y="57150"/>
                                </a:cubicBezTo>
                                <a:cubicBezTo>
                                  <a:pt x="91483" y="58103"/>
                                  <a:pt x="92436" y="60008"/>
                                  <a:pt x="94341" y="60008"/>
                                </a:cubicBezTo>
                                <a:close/>
                                <a:moveTo>
                                  <a:pt x="93388" y="49530"/>
                                </a:moveTo>
                                <a:cubicBezTo>
                                  <a:pt x="94341" y="49530"/>
                                  <a:pt x="94341" y="49530"/>
                                  <a:pt x="94341" y="48578"/>
                                </a:cubicBezTo>
                                <a:cubicBezTo>
                                  <a:pt x="93388" y="47625"/>
                                  <a:pt x="92436" y="46672"/>
                                  <a:pt x="91483" y="45720"/>
                                </a:cubicBezTo>
                                <a:cubicBezTo>
                                  <a:pt x="91483" y="45720"/>
                                  <a:pt x="91483" y="46672"/>
                                  <a:pt x="91483" y="46672"/>
                                </a:cubicBezTo>
                                <a:cubicBezTo>
                                  <a:pt x="92436" y="47625"/>
                                  <a:pt x="92436" y="49530"/>
                                  <a:pt x="93388" y="49530"/>
                                </a:cubicBezTo>
                                <a:close/>
                                <a:moveTo>
                                  <a:pt x="96246" y="96203"/>
                                </a:moveTo>
                                <a:cubicBezTo>
                                  <a:pt x="96246" y="95250"/>
                                  <a:pt x="94341" y="95250"/>
                                  <a:pt x="93388" y="95250"/>
                                </a:cubicBezTo>
                                <a:cubicBezTo>
                                  <a:pt x="92436" y="95250"/>
                                  <a:pt x="92436" y="95250"/>
                                  <a:pt x="92436" y="96203"/>
                                </a:cubicBezTo>
                                <a:cubicBezTo>
                                  <a:pt x="92436" y="97155"/>
                                  <a:pt x="92436" y="97155"/>
                                  <a:pt x="93388" y="97155"/>
                                </a:cubicBezTo>
                                <a:cubicBezTo>
                                  <a:pt x="94341" y="97155"/>
                                  <a:pt x="94341" y="98108"/>
                                  <a:pt x="95293" y="98108"/>
                                </a:cubicBezTo>
                                <a:cubicBezTo>
                                  <a:pt x="96246" y="99060"/>
                                  <a:pt x="97198" y="100013"/>
                                  <a:pt x="98151" y="100013"/>
                                </a:cubicBezTo>
                                <a:cubicBezTo>
                                  <a:pt x="98151" y="99060"/>
                                  <a:pt x="96246" y="97155"/>
                                  <a:pt x="96246" y="96203"/>
                                </a:cubicBezTo>
                                <a:close/>
                                <a:moveTo>
                                  <a:pt x="94341" y="34290"/>
                                </a:moveTo>
                                <a:cubicBezTo>
                                  <a:pt x="93388" y="34290"/>
                                  <a:pt x="91483" y="34290"/>
                                  <a:pt x="92436" y="36195"/>
                                </a:cubicBezTo>
                                <a:cubicBezTo>
                                  <a:pt x="93388" y="37147"/>
                                  <a:pt x="93388" y="38100"/>
                                  <a:pt x="95293" y="38100"/>
                                </a:cubicBezTo>
                                <a:cubicBezTo>
                                  <a:pt x="98151" y="38100"/>
                                  <a:pt x="98151" y="35243"/>
                                  <a:pt x="98151" y="33338"/>
                                </a:cubicBezTo>
                                <a:cubicBezTo>
                                  <a:pt x="99103" y="32385"/>
                                  <a:pt x="98151" y="31433"/>
                                  <a:pt x="97198" y="31433"/>
                                </a:cubicBezTo>
                                <a:cubicBezTo>
                                  <a:pt x="96246" y="31433"/>
                                  <a:pt x="96246" y="32385"/>
                                  <a:pt x="96246" y="33338"/>
                                </a:cubicBezTo>
                                <a:cubicBezTo>
                                  <a:pt x="96246" y="34290"/>
                                  <a:pt x="95293" y="34290"/>
                                  <a:pt x="94341" y="34290"/>
                                </a:cubicBezTo>
                                <a:close/>
                                <a:moveTo>
                                  <a:pt x="95293" y="153353"/>
                                </a:moveTo>
                                <a:cubicBezTo>
                                  <a:pt x="95293" y="152400"/>
                                  <a:pt x="95293" y="152400"/>
                                  <a:pt x="95293" y="153353"/>
                                </a:cubicBezTo>
                                <a:cubicBezTo>
                                  <a:pt x="94341" y="152400"/>
                                  <a:pt x="93388" y="152400"/>
                                  <a:pt x="93388" y="152400"/>
                                </a:cubicBezTo>
                                <a:cubicBezTo>
                                  <a:pt x="93388" y="153353"/>
                                  <a:pt x="93388" y="153353"/>
                                  <a:pt x="94341" y="153353"/>
                                </a:cubicBezTo>
                                <a:cubicBezTo>
                                  <a:pt x="94341" y="153353"/>
                                  <a:pt x="95293" y="153353"/>
                                  <a:pt x="95293" y="153353"/>
                                </a:cubicBezTo>
                                <a:close/>
                                <a:moveTo>
                                  <a:pt x="96246" y="75247"/>
                                </a:moveTo>
                                <a:cubicBezTo>
                                  <a:pt x="96246" y="74295"/>
                                  <a:pt x="96246" y="73343"/>
                                  <a:pt x="96246" y="73343"/>
                                </a:cubicBezTo>
                                <a:cubicBezTo>
                                  <a:pt x="95293" y="73343"/>
                                  <a:pt x="95293" y="74295"/>
                                  <a:pt x="94341" y="74295"/>
                                </a:cubicBezTo>
                                <a:cubicBezTo>
                                  <a:pt x="92436" y="75247"/>
                                  <a:pt x="92436" y="77153"/>
                                  <a:pt x="93388" y="79058"/>
                                </a:cubicBezTo>
                                <a:cubicBezTo>
                                  <a:pt x="97198" y="79058"/>
                                  <a:pt x="97198" y="79058"/>
                                  <a:pt x="96246" y="75247"/>
                                </a:cubicBezTo>
                                <a:close/>
                                <a:moveTo>
                                  <a:pt x="95293" y="139065"/>
                                </a:moveTo>
                                <a:cubicBezTo>
                                  <a:pt x="95293" y="139065"/>
                                  <a:pt x="94341" y="139065"/>
                                  <a:pt x="95293" y="139065"/>
                                </a:cubicBezTo>
                                <a:cubicBezTo>
                                  <a:pt x="94341" y="140018"/>
                                  <a:pt x="94341" y="140018"/>
                                  <a:pt x="94341" y="140970"/>
                                </a:cubicBezTo>
                                <a:cubicBezTo>
                                  <a:pt x="95293" y="140018"/>
                                  <a:pt x="96246" y="140018"/>
                                  <a:pt x="95293" y="139065"/>
                                </a:cubicBezTo>
                                <a:cubicBezTo>
                                  <a:pt x="96246" y="139065"/>
                                  <a:pt x="96246" y="139065"/>
                                  <a:pt x="95293" y="139065"/>
                                </a:cubicBezTo>
                                <a:close/>
                                <a:moveTo>
                                  <a:pt x="94341" y="62865"/>
                                </a:moveTo>
                                <a:cubicBezTo>
                                  <a:pt x="94341" y="63818"/>
                                  <a:pt x="94341" y="63818"/>
                                  <a:pt x="94341" y="62865"/>
                                </a:cubicBezTo>
                                <a:cubicBezTo>
                                  <a:pt x="95293" y="63818"/>
                                  <a:pt x="95293" y="63818"/>
                                  <a:pt x="95293" y="62865"/>
                                </a:cubicBezTo>
                                <a:cubicBezTo>
                                  <a:pt x="95293" y="62865"/>
                                  <a:pt x="95293" y="61913"/>
                                  <a:pt x="95293" y="61913"/>
                                </a:cubicBezTo>
                                <a:cubicBezTo>
                                  <a:pt x="95293" y="61913"/>
                                  <a:pt x="95293" y="62865"/>
                                  <a:pt x="94341" y="62865"/>
                                </a:cubicBezTo>
                                <a:close/>
                                <a:moveTo>
                                  <a:pt x="95293" y="8572"/>
                                </a:moveTo>
                                <a:cubicBezTo>
                                  <a:pt x="95293" y="8572"/>
                                  <a:pt x="95293" y="8572"/>
                                  <a:pt x="95293" y="8572"/>
                                </a:cubicBezTo>
                                <a:cubicBezTo>
                                  <a:pt x="96246" y="8572"/>
                                  <a:pt x="96246" y="8572"/>
                                  <a:pt x="95293" y="8572"/>
                                </a:cubicBezTo>
                                <a:cubicBezTo>
                                  <a:pt x="96246" y="8572"/>
                                  <a:pt x="96246" y="7620"/>
                                  <a:pt x="95293" y="8572"/>
                                </a:cubicBezTo>
                                <a:cubicBezTo>
                                  <a:pt x="95293" y="7620"/>
                                  <a:pt x="95293" y="8572"/>
                                  <a:pt x="95293" y="8572"/>
                                </a:cubicBezTo>
                                <a:close/>
                                <a:moveTo>
                                  <a:pt x="100056" y="55245"/>
                                </a:moveTo>
                                <a:cubicBezTo>
                                  <a:pt x="100056" y="56197"/>
                                  <a:pt x="101008" y="58103"/>
                                  <a:pt x="101961" y="57150"/>
                                </a:cubicBezTo>
                                <a:cubicBezTo>
                                  <a:pt x="102913" y="56197"/>
                                  <a:pt x="104818" y="56197"/>
                                  <a:pt x="104818" y="54293"/>
                                </a:cubicBezTo>
                                <a:cubicBezTo>
                                  <a:pt x="104818" y="53340"/>
                                  <a:pt x="103866" y="52388"/>
                                  <a:pt x="103866" y="53340"/>
                                </a:cubicBezTo>
                                <a:cubicBezTo>
                                  <a:pt x="101008" y="54293"/>
                                  <a:pt x="100056" y="51435"/>
                                  <a:pt x="98151" y="51435"/>
                                </a:cubicBezTo>
                                <a:cubicBezTo>
                                  <a:pt x="98151" y="51435"/>
                                  <a:pt x="97198" y="50483"/>
                                  <a:pt x="96246" y="51435"/>
                                </a:cubicBezTo>
                                <a:cubicBezTo>
                                  <a:pt x="95293" y="51435"/>
                                  <a:pt x="94341" y="52388"/>
                                  <a:pt x="94341" y="53340"/>
                                </a:cubicBezTo>
                                <a:cubicBezTo>
                                  <a:pt x="94341" y="54293"/>
                                  <a:pt x="95293" y="54293"/>
                                  <a:pt x="96246" y="54293"/>
                                </a:cubicBezTo>
                                <a:cubicBezTo>
                                  <a:pt x="99103" y="52388"/>
                                  <a:pt x="99103" y="54293"/>
                                  <a:pt x="100056" y="55245"/>
                                </a:cubicBezTo>
                                <a:close/>
                                <a:moveTo>
                                  <a:pt x="101008" y="39053"/>
                                </a:moveTo>
                                <a:cubicBezTo>
                                  <a:pt x="99103" y="40005"/>
                                  <a:pt x="97198" y="40958"/>
                                  <a:pt x="96246" y="41910"/>
                                </a:cubicBezTo>
                                <a:cubicBezTo>
                                  <a:pt x="95293" y="42863"/>
                                  <a:pt x="97198" y="42863"/>
                                  <a:pt x="97198" y="42863"/>
                                </a:cubicBezTo>
                                <a:cubicBezTo>
                                  <a:pt x="99103" y="42863"/>
                                  <a:pt x="101008" y="42863"/>
                                  <a:pt x="101961" y="40005"/>
                                </a:cubicBezTo>
                                <a:cubicBezTo>
                                  <a:pt x="101961" y="40005"/>
                                  <a:pt x="101961" y="39053"/>
                                  <a:pt x="101008" y="39053"/>
                                </a:cubicBezTo>
                                <a:close/>
                                <a:moveTo>
                                  <a:pt x="98151" y="120015"/>
                                </a:moveTo>
                                <a:cubicBezTo>
                                  <a:pt x="98151" y="120968"/>
                                  <a:pt x="98151" y="121920"/>
                                  <a:pt x="99103" y="120968"/>
                                </a:cubicBezTo>
                                <a:cubicBezTo>
                                  <a:pt x="100056" y="120015"/>
                                  <a:pt x="99103" y="120015"/>
                                  <a:pt x="99103" y="119063"/>
                                </a:cubicBezTo>
                                <a:cubicBezTo>
                                  <a:pt x="100056" y="119063"/>
                                  <a:pt x="101008" y="118110"/>
                                  <a:pt x="100056" y="117158"/>
                                </a:cubicBezTo>
                                <a:cubicBezTo>
                                  <a:pt x="99103" y="116205"/>
                                  <a:pt x="99103" y="117158"/>
                                  <a:pt x="98151" y="118110"/>
                                </a:cubicBezTo>
                                <a:cubicBezTo>
                                  <a:pt x="98151" y="118110"/>
                                  <a:pt x="98151" y="119063"/>
                                  <a:pt x="98151" y="120015"/>
                                </a:cubicBezTo>
                                <a:close/>
                                <a:moveTo>
                                  <a:pt x="98151" y="63818"/>
                                </a:moveTo>
                                <a:cubicBezTo>
                                  <a:pt x="98151" y="63818"/>
                                  <a:pt x="98151" y="64770"/>
                                  <a:pt x="99103" y="64770"/>
                                </a:cubicBezTo>
                                <a:lnTo>
                                  <a:pt x="100056" y="63818"/>
                                </a:lnTo>
                                <a:cubicBezTo>
                                  <a:pt x="100056" y="63818"/>
                                  <a:pt x="99103" y="63818"/>
                                  <a:pt x="98151" y="63818"/>
                                </a:cubicBezTo>
                                <a:cubicBezTo>
                                  <a:pt x="99103" y="62865"/>
                                  <a:pt x="98151" y="63818"/>
                                  <a:pt x="98151" y="63818"/>
                                </a:cubicBezTo>
                                <a:close/>
                                <a:moveTo>
                                  <a:pt x="100056" y="139065"/>
                                </a:moveTo>
                                <a:cubicBezTo>
                                  <a:pt x="101008" y="139065"/>
                                  <a:pt x="101008" y="138113"/>
                                  <a:pt x="101008" y="137160"/>
                                </a:cubicBezTo>
                                <a:lnTo>
                                  <a:pt x="101008" y="136208"/>
                                </a:lnTo>
                                <a:cubicBezTo>
                                  <a:pt x="101008" y="136208"/>
                                  <a:pt x="100056" y="136208"/>
                                  <a:pt x="100056" y="136208"/>
                                </a:cubicBezTo>
                                <a:cubicBezTo>
                                  <a:pt x="99103" y="137160"/>
                                  <a:pt x="98151" y="138113"/>
                                  <a:pt x="100056" y="139065"/>
                                </a:cubicBezTo>
                                <a:cubicBezTo>
                                  <a:pt x="99103" y="139065"/>
                                  <a:pt x="99103" y="139065"/>
                                  <a:pt x="100056" y="139065"/>
                                </a:cubicBezTo>
                                <a:close/>
                                <a:moveTo>
                                  <a:pt x="99103" y="25718"/>
                                </a:moveTo>
                                <a:cubicBezTo>
                                  <a:pt x="99103" y="25718"/>
                                  <a:pt x="98151" y="26670"/>
                                  <a:pt x="99103" y="26670"/>
                                </a:cubicBezTo>
                                <a:cubicBezTo>
                                  <a:pt x="101008" y="26670"/>
                                  <a:pt x="101008" y="24765"/>
                                  <a:pt x="101008" y="23813"/>
                                </a:cubicBezTo>
                                <a:cubicBezTo>
                                  <a:pt x="101008" y="22860"/>
                                  <a:pt x="101008" y="22860"/>
                                  <a:pt x="100056" y="21908"/>
                                </a:cubicBezTo>
                                <a:cubicBezTo>
                                  <a:pt x="98151" y="21908"/>
                                  <a:pt x="99103" y="23813"/>
                                  <a:pt x="99103" y="25718"/>
                                </a:cubicBezTo>
                                <a:close/>
                                <a:moveTo>
                                  <a:pt x="99103" y="67628"/>
                                </a:moveTo>
                                <a:cubicBezTo>
                                  <a:pt x="99103" y="67628"/>
                                  <a:pt x="99103" y="68580"/>
                                  <a:pt x="99103" y="67628"/>
                                </a:cubicBezTo>
                                <a:cubicBezTo>
                                  <a:pt x="101008" y="68580"/>
                                  <a:pt x="101961" y="68580"/>
                                  <a:pt x="102913" y="67628"/>
                                </a:cubicBezTo>
                                <a:cubicBezTo>
                                  <a:pt x="103866" y="67628"/>
                                  <a:pt x="104818" y="66675"/>
                                  <a:pt x="104818" y="65722"/>
                                </a:cubicBezTo>
                                <a:cubicBezTo>
                                  <a:pt x="104818" y="65722"/>
                                  <a:pt x="104818" y="64770"/>
                                  <a:pt x="104818" y="64770"/>
                                </a:cubicBezTo>
                                <a:cubicBezTo>
                                  <a:pt x="102913" y="64770"/>
                                  <a:pt x="99103" y="66675"/>
                                  <a:pt x="99103" y="67628"/>
                                </a:cubicBezTo>
                                <a:close/>
                                <a:moveTo>
                                  <a:pt x="100056" y="45720"/>
                                </a:moveTo>
                                <a:cubicBezTo>
                                  <a:pt x="100056" y="45720"/>
                                  <a:pt x="100056" y="45720"/>
                                  <a:pt x="100056" y="45720"/>
                                </a:cubicBezTo>
                                <a:cubicBezTo>
                                  <a:pt x="99103" y="46672"/>
                                  <a:pt x="99103" y="46672"/>
                                  <a:pt x="100056" y="46672"/>
                                </a:cubicBezTo>
                                <a:cubicBezTo>
                                  <a:pt x="100056" y="47625"/>
                                  <a:pt x="101008" y="46672"/>
                                  <a:pt x="100056" y="45720"/>
                                </a:cubicBezTo>
                                <a:cubicBezTo>
                                  <a:pt x="101008" y="46672"/>
                                  <a:pt x="100056" y="45720"/>
                                  <a:pt x="100056" y="45720"/>
                                </a:cubicBezTo>
                                <a:close/>
                                <a:moveTo>
                                  <a:pt x="114343" y="159068"/>
                                </a:moveTo>
                                <a:cubicBezTo>
                                  <a:pt x="113391" y="157163"/>
                                  <a:pt x="112438" y="159068"/>
                                  <a:pt x="111486" y="159068"/>
                                </a:cubicBezTo>
                                <a:cubicBezTo>
                                  <a:pt x="110533" y="159068"/>
                                  <a:pt x="109581" y="160020"/>
                                  <a:pt x="108628" y="160020"/>
                                </a:cubicBezTo>
                                <a:cubicBezTo>
                                  <a:pt x="105771" y="160972"/>
                                  <a:pt x="102913" y="162878"/>
                                  <a:pt x="100056" y="162878"/>
                                </a:cubicBezTo>
                                <a:cubicBezTo>
                                  <a:pt x="99103" y="162878"/>
                                  <a:pt x="99103" y="162878"/>
                                  <a:pt x="99103" y="163830"/>
                                </a:cubicBezTo>
                                <a:cubicBezTo>
                                  <a:pt x="99103" y="163830"/>
                                  <a:pt x="100056" y="164783"/>
                                  <a:pt x="100056" y="164783"/>
                                </a:cubicBezTo>
                                <a:cubicBezTo>
                                  <a:pt x="101008" y="164783"/>
                                  <a:pt x="101008" y="164783"/>
                                  <a:pt x="101961" y="165735"/>
                                </a:cubicBezTo>
                                <a:cubicBezTo>
                                  <a:pt x="105771" y="164783"/>
                                  <a:pt x="109581" y="165735"/>
                                  <a:pt x="113391" y="162878"/>
                                </a:cubicBezTo>
                                <a:cubicBezTo>
                                  <a:pt x="113391" y="160972"/>
                                  <a:pt x="115296" y="160020"/>
                                  <a:pt x="114343" y="159068"/>
                                </a:cubicBezTo>
                                <a:close/>
                                <a:moveTo>
                                  <a:pt x="111486" y="145733"/>
                                </a:moveTo>
                                <a:cubicBezTo>
                                  <a:pt x="112438" y="145733"/>
                                  <a:pt x="112438" y="144780"/>
                                  <a:pt x="112438" y="144780"/>
                                </a:cubicBezTo>
                                <a:cubicBezTo>
                                  <a:pt x="113391" y="144780"/>
                                  <a:pt x="114343" y="144780"/>
                                  <a:pt x="114343" y="143828"/>
                                </a:cubicBezTo>
                                <a:cubicBezTo>
                                  <a:pt x="114343" y="143828"/>
                                  <a:pt x="114343" y="142875"/>
                                  <a:pt x="113391" y="142875"/>
                                </a:cubicBezTo>
                                <a:cubicBezTo>
                                  <a:pt x="112438" y="142875"/>
                                  <a:pt x="112438" y="143828"/>
                                  <a:pt x="112438" y="144780"/>
                                </a:cubicBezTo>
                                <a:cubicBezTo>
                                  <a:pt x="111486" y="144780"/>
                                  <a:pt x="110533" y="142875"/>
                                  <a:pt x="108628" y="143828"/>
                                </a:cubicBezTo>
                                <a:cubicBezTo>
                                  <a:pt x="106723" y="145733"/>
                                  <a:pt x="103866" y="144780"/>
                                  <a:pt x="101961" y="143828"/>
                                </a:cubicBezTo>
                                <a:cubicBezTo>
                                  <a:pt x="101008" y="143828"/>
                                  <a:pt x="100056" y="142875"/>
                                  <a:pt x="99103" y="143828"/>
                                </a:cubicBezTo>
                                <a:cubicBezTo>
                                  <a:pt x="99103" y="144780"/>
                                  <a:pt x="99103" y="144780"/>
                                  <a:pt x="99103" y="145733"/>
                                </a:cubicBezTo>
                                <a:cubicBezTo>
                                  <a:pt x="99103" y="146685"/>
                                  <a:pt x="101008" y="146685"/>
                                  <a:pt x="101961" y="146685"/>
                                </a:cubicBezTo>
                                <a:cubicBezTo>
                                  <a:pt x="105771" y="146685"/>
                                  <a:pt x="108628" y="145733"/>
                                  <a:pt x="111486" y="145733"/>
                                </a:cubicBezTo>
                                <a:close/>
                                <a:moveTo>
                                  <a:pt x="101008" y="84772"/>
                                </a:moveTo>
                                <a:cubicBezTo>
                                  <a:pt x="100056" y="86678"/>
                                  <a:pt x="101008" y="88583"/>
                                  <a:pt x="102913" y="88583"/>
                                </a:cubicBezTo>
                                <a:cubicBezTo>
                                  <a:pt x="104818" y="89535"/>
                                  <a:pt x="105771" y="90488"/>
                                  <a:pt x="103866" y="92393"/>
                                </a:cubicBezTo>
                                <a:cubicBezTo>
                                  <a:pt x="103866" y="93345"/>
                                  <a:pt x="103866" y="94297"/>
                                  <a:pt x="104818" y="93345"/>
                                </a:cubicBezTo>
                                <a:cubicBezTo>
                                  <a:pt x="106723" y="93345"/>
                                  <a:pt x="107676" y="91440"/>
                                  <a:pt x="107676" y="90488"/>
                                </a:cubicBezTo>
                                <a:cubicBezTo>
                                  <a:pt x="107676" y="89535"/>
                                  <a:pt x="107676" y="87630"/>
                                  <a:pt x="105771" y="87630"/>
                                </a:cubicBezTo>
                                <a:cubicBezTo>
                                  <a:pt x="104818" y="87630"/>
                                  <a:pt x="102913" y="87630"/>
                                  <a:pt x="104818" y="85725"/>
                                </a:cubicBezTo>
                                <a:cubicBezTo>
                                  <a:pt x="105771" y="84772"/>
                                  <a:pt x="104818" y="83820"/>
                                  <a:pt x="104818" y="81915"/>
                                </a:cubicBezTo>
                                <a:lnTo>
                                  <a:pt x="104818" y="80010"/>
                                </a:lnTo>
                                <a:cubicBezTo>
                                  <a:pt x="104818" y="79058"/>
                                  <a:pt x="104818" y="78105"/>
                                  <a:pt x="103866" y="78105"/>
                                </a:cubicBezTo>
                                <a:cubicBezTo>
                                  <a:pt x="102913" y="77153"/>
                                  <a:pt x="102913" y="78105"/>
                                  <a:pt x="101961" y="79058"/>
                                </a:cubicBezTo>
                                <a:lnTo>
                                  <a:pt x="100056" y="80963"/>
                                </a:lnTo>
                                <a:cubicBezTo>
                                  <a:pt x="99103" y="80963"/>
                                  <a:pt x="99103" y="81915"/>
                                  <a:pt x="100056" y="81915"/>
                                </a:cubicBezTo>
                                <a:cubicBezTo>
                                  <a:pt x="103866" y="82868"/>
                                  <a:pt x="101008" y="83820"/>
                                  <a:pt x="101008" y="84772"/>
                                </a:cubicBezTo>
                                <a:close/>
                                <a:moveTo>
                                  <a:pt x="101008" y="157163"/>
                                </a:moveTo>
                                <a:cubicBezTo>
                                  <a:pt x="101008" y="156210"/>
                                  <a:pt x="101008" y="155258"/>
                                  <a:pt x="102913" y="154305"/>
                                </a:cubicBezTo>
                                <a:cubicBezTo>
                                  <a:pt x="103866" y="153353"/>
                                  <a:pt x="103866" y="152400"/>
                                  <a:pt x="103866" y="151447"/>
                                </a:cubicBezTo>
                                <a:cubicBezTo>
                                  <a:pt x="103866" y="150495"/>
                                  <a:pt x="103866" y="149543"/>
                                  <a:pt x="101961" y="150495"/>
                                </a:cubicBezTo>
                                <a:cubicBezTo>
                                  <a:pt x="100056" y="151447"/>
                                  <a:pt x="99103" y="153353"/>
                                  <a:pt x="101008" y="157163"/>
                                </a:cubicBezTo>
                                <a:cubicBezTo>
                                  <a:pt x="101008" y="158115"/>
                                  <a:pt x="100056" y="160020"/>
                                  <a:pt x="101961" y="160020"/>
                                </a:cubicBezTo>
                                <a:cubicBezTo>
                                  <a:pt x="102913" y="160020"/>
                                  <a:pt x="104818" y="159068"/>
                                  <a:pt x="104818" y="158115"/>
                                </a:cubicBezTo>
                                <a:cubicBezTo>
                                  <a:pt x="103866" y="156210"/>
                                  <a:pt x="102913" y="157163"/>
                                  <a:pt x="101008" y="157163"/>
                                </a:cubicBezTo>
                                <a:lnTo>
                                  <a:pt x="101008" y="157163"/>
                                </a:lnTo>
                                <a:close/>
                                <a:moveTo>
                                  <a:pt x="100056" y="136208"/>
                                </a:moveTo>
                                <a:lnTo>
                                  <a:pt x="100056" y="136208"/>
                                </a:lnTo>
                                <a:cubicBezTo>
                                  <a:pt x="101008" y="136208"/>
                                  <a:pt x="101961" y="136208"/>
                                  <a:pt x="101008" y="134303"/>
                                </a:cubicBezTo>
                                <a:lnTo>
                                  <a:pt x="101008" y="134303"/>
                                </a:lnTo>
                                <a:cubicBezTo>
                                  <a:pt x="100056" y="134303"/>
                                  <a:pt x="100056" y="135255"/>
                                  <a:pt x="100056" y="136208"/>
                                </a:cubicBezTo>
                                <a:close/>
                                <a:moveTo>
                                  <a:pt x="101008" y="100013"/>
                                </a:moveTo>
                                <a:cubicBezTo>
                                  <a:pt x="101008" y="100013"/>
                                  <a:pt x="100056" y="100013"/>
                                  <a:pt x="101008" y="100013"/>
                                </a:cubicBezTo>
                                <a:cubicBezTo>
                                  <a:pt x="100056" y="100965"/>
                                  <a:pt x="101008" y="101918"/>
                                  <a:pt x="101008" y="101918"/>
                                </a:cubicBezTo>
                                <a:cubicBezTo>
                                  <a:pt x="101008" y="101918"/>
                                  <a:pt x="101961" y="101918"/>
                                  <a:pt x="101008" y="100013"/>
                                </a:cubicBezTo>
                                <a:cubicBezTo>
                                  <a:pt x="101961" y="100965"/>
                                  <a:pt x="101961" y="100013"/>
                                  <a:pt x="101008" y="100013"/>
                                </a:cubicBezTo>
                                <a:close/>
                                <a:moveTo>
                                  <a:pt x="100056" y="29528"/>
                                </a:moveTo>
                                <a:cubicBezTo>
                                  <a:pt x="100056" y="30480"/>
                                  <a:pt x="101008" y="29528"/>
                                  <a:pt x="101961" y="29528"/>
                                </a:cubicBezTo>
                                <a:cubicBezTo>
                                  <a:pt x="103866" y="29528"/>
                                  <a:pt x="103866" y="30480"/>
                                  <a:pt x="104818" y="31433"/>
                                </a:cubicBezTo>
                                <a:cubicBezTo>
                                  <a:pt x="104818" y="31433"/>
                                  <a:pt x="105771" y="32385"/>
                                  <a:pt x="105771" y="31433"/>
                                </a:cubicBezTo>
                                <a:cubicBezTo>
                                  <a:pt x="106723" y="30480"/>
                                  <a:pt x="104818" y="26670"/>
                                  <a:pt x="102913" y="26670"/>
                                </a:cubicBezTo>
                                <a:cubicBezTo>
                                  <a:pt x="102913" y="26670"/>
                                  <a:pt x="101961" y="26670"/>
                                  <a:pt x="101008" y="27622"/>
                                </a:cubicBezTo>
                                <a:cubicBezTo>
                                  <a:pt x="101961" y="28575"/>
                                  <a:pt x="100056" y="28575"/>
                                  <a:pt x="100056" y="29528"/>
                                </a:cubicBezTo>
                                <a:close/>
                                <a:moveTo>
                                  <a:pt x="103866" y="71438"/>
                                </a:moveTo>
                                <a:cubicBezTo>
                                  <a:pt x="101961" y="71438"/>
                                  <a:pt x="101961" y="74295"/>
                                  <a:pt x="101008" y="75247"/>
                                </a:cubicBezTo>
                                <a:cubicBezTo>
                                  <a:pt x="101008" y="76200"/>
                                  <a:pt x="101961" y="77153"/>
                                  <a:pt x="101961" y="76200"/>
                                </a:cubicBezTo>
                                <a:cubicBezTo>
                                  <a:pt x="103866" y="76200"/>
                                  <a:pt x="105771" y="76200"/>
                                  <a:pt x="105771" y="73343"/>
                                </a:cubicBezTo>
                                <a:cubicBezTo>
                                  <a:pt x="106723" y="71438"/>
                                  <a:pt x="104818" y="71438"/>
                                  <a:pt x="103866" y="71438"/>
                                </a:cubicBezTo>
                                <a:close/>
                                <a:moveTo>
                                  <a:pt x="101961" y="36195"/>
                                </a:moveTo>
                                <a:cubicBezTo>
                                  <a:pt x="101961" y="35243"/>
                                  <a:pt x="102913" y="35243"/>
                                  <a:pt x="101961" y="36195"/>
                                </a:cubicBezTo>
                                <a:cubicBezTo>
                                  <a:pt x="102913" y="35243"/>
                                  <a:pt x="102913" y="34290"/>
                                  <a:pt x="101961" y="35243"/>
                                </a:cubicBezTo>
                                <a:cubicBezTo>
                                  <a:pt x="101961" y="34290"/>
                                  <a:pt x="101008" y="35243"/>
                                  <a:pt x="101961" y="36195"/>
                                </a:cubicBezTo>
                                <a:cubicBezTo>
                                  <a:pt x="101008" y="36195"/>
                                  <a:pt x="101961" y="36195"/>
                                  <a:pt x="101961" y="36195"/>
                                </a:cubicBezTo>
                                <a:close/>
                                <a:moveTo>
                                  <a:pt x="103866" y="107633"/>
                                </a:moveTo>
                                <a:lnTo>
                                  <a:pt x="103866" y="107633"/>
                                </a:lnTo>
                                <a:cubicBezTo>
                                  <a:pt x="103866" y="106680"/>
                                  <a:pt x="102913" y="106680"/>
                                  <a:pt x="103866" y="107633"/>
                                </a:cubicBezTo>
                                <a:lnTo>
                                  <a:pt x="103866" y="107633"/>
                                </a:lnTo>
                                <a:cubicBezTo>
                                  <a:pt x="102913" y="107633"/>
                                  <a:pt x="102913" y="107633"/>
                                  <a:pt x="103866" y="107633"/>
                                </a:cubicBezTo>
                                <a:close/>
                                <a:moveTo>
                                  <a:pt x="103866" y="134303"/>
                                </a:moveTo>
                                <a:cubicBezTo>
                                  <a:pt x="103866" y="135255"/>
                                  <a:pt x="104818" y="136208"/>
                                  <a:pt x="106723" y="136208"/>
                                </a:cubicBezTo>
                                <a:cubicBezTo>
                                  <a:pt x="107676" y="136208"/>
                                  <a:pt x="108628" y="136208"/>
                                  <a:pt x="108628" y="134303"/>
                                </a:cubicBezTo>
                                <a:cubicBezTo>
                                  <a:pt x="107676" y="132397"/>
                                  <a:pt x="106723" y="133350"/>
                                  <a:pt x="105771" y="133350"/>
                                </a:cubicBezTo>
                                <a:cubicBezTo>
                                  <a:pt x="103866" y="133350"/>
                                  <a:pt x="102913" y="133350"/>
                                  <a:pt x="103866" y="134303"/>
                                </a:cubicBezTo>
                                <a:close/>
                                <a:moveTo>
                                  <a:pt x="104818" y="38100"/>
                                </a:moveTo>
                                <a:cubicBezTo>
                                  <a:pt x="104818" y="37147"/>
                                  <a:pt x="105771" y="37147"/>
                                  <a:pt x="104818" y="38100"/>
                                </a:cubicBezTo>
                                <a:cubicBezTo>
                                  <a:pt x="105771" y="37147"/>
                                  <a:pt x="104818" y="36195"/>
                                  <a:pt x="104818" y="38100"/>
                                </a:cubicBezTo>
                                <a:cubicBezTo>
                                  <a:pt x="104818" y="37147"/>
                                  <a:pt x="104818" y="37147"/>
                                  <a:pt x="104818" y="38100"/>
                                </a:cubicBezTo>
                                <a:cubicBezTo>
                                  <a:pt x="104818" y="37147"/>
                                  <a:pt x="104818" y="38100"/>
                                  <a:pt x="104818" y="38100"/>
                                </a:cubicBezTo>
                                <a:close/>
                                <a:moveTo>
                                  <a:pt x="107676" y="45720"/>
                                </a:moveTo>
                                <a:cubicBezTo>
                                  <a:pt x="107676" y="44768"/>
                                  <a:pt x="107676" y="44768"/>
                                  <a:pt x="106723" y="44768"/>
                                </a:cubicBezTo>
                                <a:cubicBezTo>
                                  <a:pt x="104818" y="44768"/>
                                  <a:pt x="104818" y="46672"/>
                                  <a:pt x="104818" y="47625"/>
                                </a:cubicBezTo>
                                <a:cubicBezTo>
                                  <a:pt x="104818" y="48578"/>
                                  <a:pt x="104818" y="48578"/>
                                  <a:pt x="105771" y="48578"/>
                                </a:cubicBezTo>
                                <a:cubicBezTo>
                                  <a:pt x="106723" y="47625"/>
                                  <a:pt x="107676" y="47625"/>
                                  <a:pt x="107676" y="45720"/>
                                </a:cubicBezTo>
                                <a:close/>
                                <a:moveTo>
                                  <a:pt x="107676" y="98108"/>
                                </a:moveTo>
                                <a:cubicBezTo>
                                  <a:pt x="107676" y="98108"/>
                                  <a:pt x="107676" y="97155"/>
                                  <a:pt x="107676" y="98108"/>
                                </a:cubicBezTo>
                                <a:cubicBezTo>
                                  <a:pt x="105771" y="97155"/>
                                  <a:pt x="105771" y="97155"/>
                                  <a:pt x="105771" y="98108"/>
                                </a:cubicBezTo>
                                <a:cubicBezTo>
                                  <a:pt x="105771" y="98108"/>
                                  <a:pt x="106723" y="99060"/>
                                  <a:pt x="106723" y="99060"/>
                                </a:cubicBezTo>
                                <a:cubicBezTo>
                                  <a:pt x="107676" y="100013"/>
                                  <a:pt x="107676" y="99060"/>
                                  <a:pt x="107676" y="98108"/>
                                </a:cubicBezTo>
                                <a:close/>
                                <a:moveTo>
                                  <a:pt x="106723" y="41910"/>
                                </a:moveTo>
                                <a:cubicBezTo>
                                  <a:pt x="106723" y="41910"/>
                                  <a:pt x="106723" y="41910"/>
                                  <a:pt x="106723" y="41910"/>
                                </a:cubicBezTo>
                                <a:cubicBezTo>
                                  <a:pt x="107676" y="41910"/>
                                  <a:pt x="108628" y="41910"/>
                                  <a:pt x="107676" y="40958"/>
                                </a:cubicBezTo>
                                <a:cubicBezTo>
                                  <a:pt x="107676" y="40958"/>
                                  <a:pt x="107676" y="40958"/>
                                  <a:pt x="106723" y="41910"/>
                                </a:cubicBezTo>
                                <a:cubicBezTo>
                                  <a:pt x="106723" y="40958"/>
                                  <a:pt x="106723" y="41910"/>
                                  <a:pt x="106723" y="41910"/>
                                </a:cubicBezTo>
                                <a:close/>
                                <a:moveTo>
                                  <a:pt x="110533" y="151447"/>
                                </a:moveTo>
                                <a:cubicBezTo>
                                  <a:pt x="108628" y="151447"/>
                                  <a:pt x="108628" y="153353"/>
                                  <a:pt x="107676" y="154305"/>
                                </a:cubicBezTo>
                                <a:cubicBezTo>
                                  <a:pt x="107676" y="154305"/>
                                  <a:pt x="107676" y="154305"/>
                                  <a:pt x="108628" y="154305"/>
                                </a:cubicBezTo>
                                <a:cubicBezTo>
                                  <a:pt x="108628" y="153353"/>
                                  <a:pt x="110533" y="153353"/>
                                  <a:pt x="110533" y="151447"/>
                                </a:cubicBezTo>
                                <a:cubicBezTo>
                                  <a:pt x="110533" y="151447"/>
                                  <a:pt x="110533" y="151447"/>
                                  <a:pt x="110533" y="151447"/>
                                </a:cubicBezTo>
                                <a:close/>
                                <a:moveTo>
                                  <a:pt x="108628" y="56197"/>
                                </a:moveTo>
                                <a:lnTo>
                                  <a:pt x="108628" y="56197"/>
                                </a:lnTo>
                                <a:cubicBezTo>
                                  <a:pt x="107676" y="57150"/>
                                  <a:pt x="107676" y="57150"/>
                                  <a:pt x="108628" y="57150"/>
                                </a:cubicBezTo>
                                <a:cubicBezTo>
                                  <a:pt x="108628" y="58103"/>
                                  <a:pt x="108628" y="58103"/>
                                  <a:pt x="108628" y="56197"/>
                                </a:cubicBezTo>
                                <a:cubicBezTo>
                                  <a:pt x="109581" y="57150"/>
                                  <a:pt x="108628" y="56197"/>
                                  <a:pt x="108628" y="56197"/>
                                </a:cubicBezTo>
                                <a:close/>
                                <a:moveTo>
                                  <a:pt x="107676" y="103822"/>
                                </a:moveTo>
                                <a:cubicBezTo>
                                  <a:pt x="107676" y="103822"/>
                                  <a:pt x="107676" y="104775"/>
                                  <a:pt x="107676" y="103822"/>
                                </a:cubicBezTo>
                                <a:cubicBezTo>
                                  <a:pt x="108628" y="104775"/>
                                  <a:pt x="108628" y="103822"/>
                                  <a:pt x="108628" y="103822"/>
                                </a:cubicBezTo>
                                <a:lnTo>
                                  <a:pt x="107676" y="103822"/>
                                </a:lnTo>
                                <a:cubicBezTo>
                                  <a:pt x="107676" y="102870"/>
                                  <a:pt x="107676" y="103822"/>
                                  <a:pt x="107676" y="103822"/>
                                </a:cubicBezTo>
                                <a:close/>
                                <a:moveTo>
                                  <a:pt x="108628" y="94297"/>
                                </a:moveTo>
                                <a:cubicBezTo>
                                  <a:pt x="108628" y="94297"/>
                                  <a:pt x="108628" y="94297"/>
                                  <a:pt x="108628" y="94297"/>
                                </a:cubicBezTo>
                                <a:cubicBezTo>
                                  <a:pt x="109581" y="93345"/>
                                  <a:pt x="109581" y="93345"/>
                                  <a:pt x="108628" y="93345"/>
                                </a:cubicBezTo>
                                <a:cubicBezTo>
                                  <a:pt x="108628" y="93345"/>
                                  <a:pt x="107676" y="93345"/>
                                  <a:pt x="108628" y="94297"/>
                                </a:cubicBezTo>
                                <a:cubicBezTo>
                                  <a:pt x="107676" y="93345"/>
                                  <a:pt x="107676" y="94297"/>
                                  <a:pt x="108628" y="94297"/>
                                </a:cubicBezTo>
                                <a:close/>
                                <a:moveTo>
                                  <a:pt x="108628" y="18097"/>
                                </a:moveTo>
                                <a:cubicBezTo>
                                  <a:pt x="108628" y="18097"/>
                                  <a:pt x="108628" y="18097"/>
                                  <a:pt x="108628" y="18097"/>
                                </a:cubicBezTo>
                                <a:cubicBezTo>
                                  <a:pt x="109581" y="18097"/>
                                  <a:pt x="109581" y="18097"/>
                                  <a:pt x="109581" y="18097"/>
                                </a:cubicBezTo>
                                <a:cubicBezTo>
                                  <a:pt x="109581" y="18097"/>
                                  <a:pt x="109581" y="18097"/>
                                  <a:pt x="108628" y="18097"/>
                                </a:cubicBezTo>
                                <a:lnTo>
                                  <a:pt x="108628" y="18097"/>
                                </a:lnTo>
                                <a:close/>
                                <a:moveTo>
                                  <a:pt x="108628" y="22860"/>
                                </a:moveTo>
                                <a:cubicBezTo>
                                  <a:pt x="108628" y="22860"/>
                                  <a:pt x="109581" y="22860"/>
                                  <a:pt x="108628" y="22860"/>
                                </a:cubicBezTo>
                                <a:cubicBezTo>
                                  <a:pt x="109581" y="22860"/>
                                  <a:pt x="109581" y="21908"/>
                                  <a:pt x="108628" y="22860"/>
                                </a:cubicBezTo>
                                <a:cubicBezTo>
                                  <a:pt x="109581" y="21908"/>
                                  <a:pt x="109581" y="21908"/>
                                  <a:pt x="108628" y="22860"/>
                                </a:cubicBezTo>
                                <a:cubicBezTo>
                                  <a:pt x="108628" y="21908"/>
                                  <a:pt x="108628" y="21908"/>
                                  <a:pt x="108628" y="22860"/>
                                </a:cubicBezTo>
                                <a:close/>
                                <a:moveTo>
                                  <a:pt x="109581" y="33338"/>
                                </a:moveTo>
                                <a:cubicBezTo>
                                  <a:pt x="108628" y="33338"/>
                                  <a:pt x="108628" y="33338"/>
                                  <a:pt x="108628" y="34290"/>
                                </a:cubicBezTo>
                                <a:cubicBezTo>
                                  <a:pt x="108628" y="35243"/>
                                  <a:pt x="108628" y="35243"/>
                                  <a:pt x="109581" y="35243"/>
                                </a:cubicBezTo>
                                <a:cubicBezTo>
                                  <a:pt x="110533" y="35243"/>
                                  <a:pt x="110533" y="34290"/>
                                  <a:pt x="109581" y="33338"/>
                                </a:cubicBezTo>
                                <a:cubicBezTo>
                                  <a:pt x="110533" y="33338"/>
                                  <a:pt x="110533" y="33338"/>
                                  <a:pt x="109581" y="33338"/>
                                </a:cubicBezTo>
                                <a:close/>
                                <a:moveTo>
                                  <a:pt x="110533" y="167640"/>
                                </a:moveTo>
                                <a:cubicBezTo>
                                  <a:pt x="110533" y="167640"/>
                                  <a:pt x="110533" y="166688"/>
                                  <a:pt x="110533" y="167640"/>
                                </a:cubicBezTo>
                                <a:cubicBezTo>
                                  <a:pt x="108628" y="166688"/>
                                  <a:pt x="108628" y="167640"/>
                                  <a:pt x="108628" y="167640"/>
                                </a:cubicBezTo>
                                <a:cubicBezTo>
                                  <a:pt x="109581" y="168593"/>
                                  <a:pt x="109581" y="168593"/>
                                  <a:pt x="110533" y="167640"/>
                                </a:cubicBezTo>
                                <a:cubicBezTo>
                                  <a:pt x="110533" y="168593"/>
                                  <a:pt x="110533" y="168593"/>
                                  <a:pt x="110533" y="167640"/>
                                </a:cubicBezTo>
                                <a:close/>
                                <a:moveTo>
                                  <a:pt x="110533" y="80963"/>
                                </a:moveTo>
                                <a:cubicBezTo>
                                  <a:pt x="110533" y="80963"/>
                                  <a:pt x="110533" y="80963"/>
                                  <a:pt x="110533" y="80963"/>
                                </a:cubicBezTo>
                                <a:cubicBezTo>
                                  <a:pt x="110533" y="81915"/>
                                  <a:pt x="110533" y="81915"/>
                                  <a:pt x="110533" y="80963"/>
                                </a:cubicBezTo>
                                <a:cubicBezTo>
                                  <a:pt x="111486" y="81915"/>
                                  <a:pt x="111486" y="81915"/>
                                  <a:pt x="110533" y="80963"/>
                                </a:cubicBezTo>
                                <a:cubicBezTo>
                                  <a:pt x="111486" y="80963"/>
                                  <a:pt x="110533" y="80963"/>
                                  <a:pt x="110533" y="80963"/>
                                </a:cubicBezTo>
                                <a:close/>
                                <a:moveTo>
                                  <a:pt x="110533" y="138113"/>
                                </a:moveTo>
                                <a:cubicBezTo>
                                  <a:pt x="109581" y="139065"/>
                                  <a:pt x="109581" y="140018"/>
                                  <a:pt x="110533" y="140018"/>
                                </a:cubicBezTo>
                                <a:cubicBezTo>
                                  <a:pt x="111486" y="140970"/>
                                  <a:pt x="112438" y="140970"/>
                                  <a:pt x="113391" y="140018"/>
                                </a:cubicBezTo>
                                <a:cubicBezTo>
                                  <a:pt x="114343" y="140018"/>
                                  <a:pt x="115296" y="139065"/>
                                  <a:pt x="115296" y="138113"/>
                                </a:cubicBezTo>
                                <a:cubicBezTo>
                                  <a:pt x="114343" y="136208"/>
                                  <a:pt x="115296" y="134303"/>
                                  <a:pt x="112438" y="133350"/>
                                </a:cubicBezTo>
                                <a:cubicBezTo>
                                  <a:pt x="113391" y="135255"/>
                                  <a:pt x="111486" y="137160"/>
                                  <a:pt x="110533" y="138113"/>
                                </a:cubicBezTo>
                                <a:close/>
                                <a:moveTo>
                                  <a:pt x="110533" y="47625"/>
                                </a:moveTo>
                                <a:cubicBezTo>
                                  <a:pt x="110533" y="48578"/>
                                  <a:pt x="110533" y="48578"/>
                                  <a:pt x="111486" y="48578"/>
                                </a:cubicBezTo>
                                <a:cubicBezTo>
                                  <a:pt x="112438" y="48578"/>
                                  <a:pt x="114343" y="49530"/>
                                  <a:pt x="114343" y="48578"/>
                                </a:cubicBezTo>
                                <a:cubicBezTo>
                                  <a:pt x="113391" y="44768"/>
                                  <a:pt x="116248" y="46672"/>
                                  <a:pt x="117201" y="45720"/>
                                </a:cubicBezTo>
                                <a:cubicBezTo>
                                  <a:pt x="117201" y="45720"/>
                                  <a:pt x="118153" y="45720"/>
                                  <a:pt x="118153" y="44768"/>
                                </a:cubicBezTo>
                                <a:lnTo>
                                  <a:pt x="118153" y="43815"/>
                                </a:lnTo>
                                <a:cubicBezTo>
                                  <a:pt x="115296" y="44768"/>
                                  <a:pt x="111486" y="45720"/>
                                  <a:pt x="110533" y="47625"/>
                                </a:cubicBezTo>
                                <a:close/>
                                <a:moveTo>
                                  <a:pt x="112438" y="73343"/>
                                </a:moveTo>
                                <a:cubicBezTo>
                                  <a:pt x="111486" y="74295"/>
                                  <a:pt x="111486" y="75247"/>
                                  <a:pt x="110533" y="77153"/>
                                </a:cubicBezTo>
                                <a:cubicBezTo>
                                  <a:pt x="110533" y="78105"/>
                                  <a:pt x="110533" y="79058"/>
                                  <a:pt x="111486" y="78105"/>
                                </a:cubicBezTo>
                                <a:cubicBezTo>
                                  <a:pt x="112438" y="77153"/>
                                  <a:pt x="114343" y="76200"/>
                                  <a:pt x="114343" y="75247"/>
                                </a:cubicBezTo>
                                <a:cubicBezTo>
                                  <a:pt x="115296" y="74295"/>
                                  <a:pt x="113391" y="73343"/>
                                  <a:pt x="112438" y="73343"/>
                                </a:cubicBezTo>
                                <a:lnTo>
                                  <a:pt x="112438" y="72390"/>
                                </a:lnTo>
                                <a:cubicBezTo>
                                  <a:pt x="112438" y="71438"/>
                                  <a:pt x="111486" y="71438"/>
                                  <a:pt x="111486" y="71438"/>
                                </a:cubicBezTo>
                                <a:cubicBezTo>
                                  <a:pt x="110533" y="71438"/>
                                  <a:pt x="111486" y="72390"/>
                                  <a:pt x="112438" y="73343"/>
                                </a:cubicBezTo>
                                <a:lnTo>
                                  <a:pt x="112438" y="73343"/>
                                </a:lnTo>
                                <a:close/>
                                <a:moveTo>
                                  <a:pt x="112438" y="105728"/>
                                </a:moveTo>
                                <a:cubicBezTo>
                                  <a:pt x="112438" y="104775"/>
                                  <a:pt x="112438" y="104775"/>
                                  <a:pt x="111486" y="104775"/>
                                </a:cubicBezTo>
                                <a:lnTo>
                                  <a:pt x="110533" y="105728"/>
                                </a:lnTo>
                                <a:cubicBezTo>
                                  <a:pt x="111486" y="104775"/>
                                  <a:pt x="111486" y="105728"/>
                                  <a:pt x="112438" y="105728"/>
                                </a:cubicBezTo>
                                <a:cubicBezTo>
                                  <a:pt x="111486" y="105728"/>
                                  <a:pt x="112438" y="105728"/>
                                  <a:pt x="112438" y="105728"/>
                                </a:cubicBezTo>
                                <a:close/>
                                <a:moveTo>
                                  <a:pt x="112438" y="130493"/>
                                </a:moveTo>
                                <a:cubicBezTo>
                                  <a:pt x="112438" y="129540"/>
                                  <a:pt x="112438" y="129540"/>
                                  <a:pt x="112438" y="130493"/>
                                </a:cubicBezTo>
                                <a:cubicBezTo>
                                  <a:pt x="109581" y="131445"/>
                                  <a:pt x="110533" y="132397"/>
                                  <a:pt x="111486" y="133350"/>
                                </a:cubicBezTo>
                                <a:cubicBezTo>
                                  <a:pt x="112438" y="132397"/>
                                  <a:pt x="113391" y="131445"/>
                                  <a:pt x="112438" y="130493"/>
                                </a:cubicBezTo>
                                <a:close/>
                                <a:moveTo>
                                  <a:pt x="112438" y="100013"/>
                                </a:moveTo>
                                <a:cubicBezTo>
                                  <a:pt x="112438" y="100013"/>
                                  <a:pt x="112438" y="100013"/>
                                  <a:pt x="112438" y="100013"/>
                                </a:cubicBezTo>
                                <a:cubicBezTo>
                                  <a:pt x="111486" y="100013"/>
                                  <a:pt x="111486" y="100013"/>
                                  <a:pt x="112438" y="100013"/>
                                </a:cubicBezTo>
                                <a:cubicBezTo>
                                  <a:pt x="111486" y="100965"/>
                                  <a:pt x="112438" y="100965"/>
                                  <a:pt x="112438" y="100013"/>
                                </a:cubicBezTo>
                                <a:cubicBezTo>
                                  <a:pt x="113391" y="100965"/>
                                  <a:pt x="113391" y="100965"/>
                                  <a:pt x="112438" y="100013"/>
                                </a:cubicBezTo>
                                <a:close/>
                                <a:moveTo>
                                  <a:pt x="115296" y="58103"/>
                                </a:moveTo>
                                <a:lnTo>
                                  <a:pt x="115296" y="58103"/>
                                </a:lnTo>
                                <a:cubicBezTo>
                                  <a:pt x="115296" y="56197"/>
                                  <a:pt x="114343" y="55245"/>
                                  <a:pt x="113391" y="54293"/>
                                </a:cubicBezTo>
                                <a:cubicBezTo>
                                  <a:pt x="112438" y="54293"/>
                                  <a:pt x="112438" y="54293"/>
                                  <a:pt x="112438" y="54293"/>
                                </a:cubicBezTo>
                                <a:cubicBezTo>
                                  <a:pt x="112438" y="57150"/>
                                  <a:pt x="113391" y="58103"/>
                                  <a:pt x="115296" y="58103"/>
                                </a:cubicBezTo>
                                <a:close/>
                                <a:moveTo>
                                  <a:pt x="112438" y="40958"/>
                                </a:moveTo>
                                <a:cubicBezTo>
                                  <a:pt x="112438" y="40958"/>
                                  <a:pt x="113391" y="40958"/>
                                  <a:pt x="113391" y="40958"/>
                                </a:cubicBezTo>
                                <a:cubicBezTo>
                                  <a:pt x="113391" y="40005"/>
                                  <a:pt x="113391" y="40005"/>
                                  <a:pt x="113391" y="40005"/>
                                </a:cubicBezTo>
                                <a:cubicBezTo>
                                  <a:pt x="112438" y="39053"/>
                                  <a:pt x="112438" y="39053"/>
                                  <a:pt x="112438" y="40958"/>
                                </a:cubicBezTo>
                                <a:cubicBezTo>
                                  <a:pt x="111486" y="40005"/>
                                  <a:pt x="112438" y="40958"/>
                                  <a:pt x="112438" y="40958"/>
                                </a:cubicBezTo>
                                <a:close/>
                                <a:moveTo>
                                  <a:pt x="114343" y="121920"/>
                                </a:moveTo>
                                <a:cubicBezTo>
                                  <a:pt x="114343" y="120968"/>
                                  <a:pt x="113391" y="120015"/>
                                  <a:pt x="112438" y="120015"/>
                                </a:cubicBezTo>
                                <a:cubicBezTo>
                                  <a:pt x="112438" y="120015"/>
                                  <a:pt x="111486" y="120968"/>
                                  <a:pt x="111486" y="120968"/>
                                </a:cubicBezTo>
                                <a:cubicBezTo>
                                  <a:pt x="112438" y="121920"/>
                                  <a:pt x="113391" y="122872"/>
                                  <a:pt x="114343" y="121920"/>
                                </a:cubicBezTo>
                                <a:cubicBezTo>
                                  <a:pt x="114343" y="123825"/>
                                  <a:pt x="114343" y="122872"/>
                                  <a:pt x="114343" y="121920"/>
                                </a:cubicBezTo>
                                <a:close/>
                                <a:moveTo>
                                  <a:pt x="113391" y="64770"/>
                                </a:moveTo>
                                <a:cubicBezTo>
                                  <a:pt x="113391" y="64770"/>
                                  <a:pt x="112438" y="64770"/>
                                  <a:pt x="113391" y="64770"/>
                                </a:cubicBezTo>
                                <a:cubicBezTo>
                                  <a:pt x="113391" y="66675"/>
                                  <a:pt x="113391" y="66675"/>
                                  <a:pt x="114343" y="65722"/>
                                </a:cubicBezTo>
                                <a:cubicBezTo>
                                  <a:pt x="114343" y="65722"/>
                                  <a:pt x="115296" y="64770"/>
                                  <a:pt x="115296" y="64770"/>
                                </a:cubicBezTo>
                                <a:cubicBezTo>
                                  <a:pt x="114343" y="64770"/>
                                  <a:pt x="114343" y="64770"/>
                                  <a:pt x="113391" y="64770"/>
                                </a:cubicBezTo>
                                <a:close/>
                                <a:moveTo>
                                  <a:pt x="113391" y="149543"/>
                                </a:moveTo>
                                <a:cubicBezTo>
                                  <a:pt x="113391" y="149543"/>
                                  <a:pt x="113391" y="150495"/>
                                  <a:pt x="113391" y="149543"/>
                                </a:cubicBezTo>
                                <a:cubicBezTo>
                                  <a:pt x="114343" y="150495"/>
                                  <a:pt x="114343" y="149543"/>
                                  <a:pt x="114343" y="149543"/>
                                </a:cubicBezTo>
                                <a:cubicBezTo>
                                  <a:pt x="114343" y="149543"/>
                                  <a:pt x="114343" y="148590"/>
                                  <a:pt x="113391" y="149543"/>
                                </a:cubicBezTo>
                                <a:cubicBezTo>
                                  <a:pt x="113391" y="148590"/>
                                  <a:pt x="113391" y="148590"/>
                                  <a:pt x="113391" y="149543"/>
                                </a:cubicBezTo>
                                <a:close/>
                                <a:moveTo>
                                  <a:pt x="116248" y="161925"/>
                                </a:moveTo>
                                <a:cubicBezTo>
                                  <a:pt x="115296" y="161925"/>
                                  <a:pt x="114343" y="162878"/>
                                  <a:pt x="114343" y="163830"/>
                                </a:cubicBezTo>
                                <a:cubicBezTo>
                                  <a:pt x="114343" y="164783"/>
                                  <a:pt x="114343" y="164783"/>
                                  <a:pt x="114343" y="164783"/>
                                </a:cubicBezTo>
                                <a:cubicBezTo>
                                  <a:pt x="115296" y="163830"/>
                                  <a:pt x="116248" y="163830"/>
                                  <a:pt x="116248" y="161925"/>
                                </a:cubicBezTo>
                                <a:cubicBezTo>
                                  <a:pt x="117201" y="161925"/>
                                  <a:pt x="116248" y="161925"/>
                                  <a:pt x="116248" y="161925"/>
                                </a:cubicBezTo>
                                <a:close/>
                                <a:moveTo>
                                  <a:pt x="115296" y="90488"/>
                                </a:moveTo>
                                <a:cubicBezTo>
                                  <a:pt x="116248" y="89535"/>
                                  <a:pt x="117201" y="90488"/>
                                  <a:pt x="117201" y="88583"/>
                                </a:cubicBezTo>
                                <a:cubicBezTo>
                                  <a:pt x="117201" y="88583"/>
                                  <a:pt x="117201" y="87630"/>
                                  <a:pt x="116248" y="87630"/>
                                </a:cubicBezTo>
                                <a:cubicBezTo>
                                  <a:pt x="116248" y="88583"/>
                                  <a:pt x="115296" y="88583"/>
                                  <a:pt x="115296" y="90488"/>
                                </a:cubicBezTo>
                                <a:cubicBezTo>
                                  <a:pt x="114343" y="90488"/>
                                  <a:pt x="115296" y="90488"/>
                                  <a:pt x="115296" y="90488"/>
                                </a:cubicBezTo>
                                <a:close/>
                                <a:moveTo>
                                  <a:pt x="116248" y="83820"/>
                                </a:moveTo>
                                <a:cubicBezTo>
                                  <a:pt x="117201" y="83820"/>
                                  <a:pt x="117201" y="83820"/>
                                  <a:pt x="116248" y="83820"/>
                                </a:cubicBezTo>
                                <a:cubicBezTo>
                                  <a:pt x="117201" y="82868"/>
                                  <a:pt x="117201" y="82868"/>
                                  <a:pt x="116248" y="82868"/>
                                </a:cubicBezTo>
                                <a:cubicBezTo>
                                  <a:pt x="117201" y="82868"/>
                                  <a:pt x="116248" y="82868"/>
                                  <a:pt x="116248" y="83820"/>
                                </a:cubicBezTo>
                                <a:cubicBezTo>
                                  <a:pt x="116248" y="82868"/>
                                  <a:pt x="116248" y="83820"/>
                                  <a:pt x="116248" y="83820"/>
                                </a:cubicBezTo>
                                <a:close/>
                                <a:moveTo>
                                  <a:pt x="119106" y="154305"/>
                                </a:moveTo>
                                <a:cubicBezTo>
                                  <a:pt x="119106" y="153353"/>
                                  <a:pt x="119106" y="153353"/>
                                  <a:pt x="117201" y="153353"/>
                                </a:cubicBezTo>
                                <a:cubicBezTo>
                                  <a:pt x="117201" y="153353"/>
                                  <a:pt x="116248" y="154305"/>
                                  <a:pt x="117201" y="154305"/>
                                </a:cubicBezTo>
                                <a:cubicBezTo>
                                  <a:pt x="117201" y="155258"/>
                                  <a:pt x="117201" y="156210"/>
                                  <a:pt x="118153" y="156210"/>
                                </a:cubicBezTo>
                                <a:cubicBezTo>
                                  <a:pt x="119106" y="155258"/>
                                  <a:pt x="119106" y="154305"/>
                                  <a:pt x="119106" y="154305"/>
                                </a:cubicBezTo>
                                <a:close/>
                                <a:moveTo>
                                  <a:pt x="119106" y="146685"/>
                                </a:moveTo>
                                <a:cubicBezTo>
                                  <a:pt x="118153" y="146685"/>
                                  <a:pt x="117201" y="147638"/>
                                  <a:pt x="117201" y="148590"/>
                                </a:cubicBezTo>
                                <a:cubicBezTo>
                                  <a:pt x="117201" y="149543"/>
                                  <a:pt x="117201" y="150495"/>
                                  <a:pt x="118153" y="150495"/>
                                </a:cubicBezTo>
                                <a:cubicBezTo>
                                  <a:pt x="119106" y="150495"/>
                                  <a:pt x="119106" y="149543"/>
                                  <a:pt x="119106" y="149543"/>
                                </a:cubicBezTo>
                                <a:cubicBezTo>
                                  <a:pt x="121011" y="147638"/>
                                  <a:pt x="120058" y="146685"/>
                                  <a:pt x="119106" y="146685"/>
                                </a:cubicBezTo>
                                <a:close/>
                                <a:moveTo>
                                  <a:pt x="119106" y="124778"/>
                                </a:moveTo>
                                <a:lnTo>
                                  <a:pt x="119106" y="124778"/>
                                </a:lnTo>
                                <a:cubicBezTo>
                                  <a:pt x="119106" y="125730"/>
                                  <a:pt x="120058" y="124778"/>
                                  <a:pt x="119106" y="124778"/>
                                </a:cubicBezTo>
                                <a:lnTo>
                                  <a:pt x="119106" y="124778"/>
                                </a:lnTo>
                                <a:lnTo>
                                  <a:pt x="119106" y="124778"/>
                                </a:lnTo>
                                <a:close/>
                                <a:moveTo>
                                  <a:pt x="121011" y="133350"/>
                                </a:moveTo>
                                <a:cubicBezTo>
                                  <a:pt x="120058" y="133350"/>
                                  <a:pt x="120058" y="133350"/>
                                  <a:pt x="121011" y="133350"/>
                                </a:cubicBezTo>
                                <a:cubicBezTo>
                                  <a:pt x="120058" y="133350"/>
                                  <a:pt x="119106" y="133350"/>
                                  <a:pt x="119106" y="134303"/>
                                </a:cubicBezTo>
                                <a:lnTo>
                                  <a:pt x="121011" y="133350"/>
                                </a:lnTo>
                                <a:cubicBezTo>
                                  <a:pt x="120058" y="134303"/>
                                  <a:pt x="121011" y="134303"/>
                                  <a:pt x="121011" y="133350"/>
                                </a:cubicBezTo>
                                <a:close/>
                                <a:moveTo>
                                  <a:pt x="121963" y="52388"/>
                                </a:moveTo>
                                <a:cubicBezTo>
                                  <a:pt x="121963" y="51435"/>
                                  <a:pt x="121011" y="51435"/>
                                  <a:pt x="121011" y="51435"/>
                                </a:cubicBezTo>
                                <a:cubicBezTo>
                                  <a:pt x="121011" y="51435"/>
                                  <a:pt x="120058" y="51435"/>
                                  <a:pt x="120058" y="52388"/>
                                </a:cubicBezTo>
                                <a:cubicBezTo>
                                  <a:pt x="120058" y="53340"/>
                                  <a:pt x="121011" y="53340"/>
                                  <a:pt x="121963" y="52388"/>
                                </a:cubicBezTo>
                                <a:cubicBezTo>
                                  <a:pt x="121963" y="53340"/>
                                  <a:pt x="121963" y="53340"/>
                                  <a:pt x="121963" y="5238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6" name="Freeform 56"/>
                        <wps:cNvSpPr/>
                        <wps:spPr>
                          <a:xfrm>
                            <a:off x="528891" y="0"/>
                            <a:ext cx="94297" cy="263756"/>
                          </a:xfrm>
                          <a:custGeom>
                            <a:avLst/>
                            <a:gdLst>
                              <a:gd name="connsiteX0" fmla="*/ 94298 w 94297"/>
                              <a:gd name="connsiteY0" fmla="*/ 258994 h 263756"/>
                              <a:gd name="connsiteX1" fmla="*/ 90488 w 94297"/>
                              <a:gd name="connsiteY1" fmla="*/ 262804 h 263756"/>
                              <a:gd name="connsiteX2" fmla="*/ 69533 w 94297"/>
                              <a:gd name="connsiteY2" fmla="*/ 262804 h 263756"/>
                              <a:gd name="connsiteX3" fmla="*/ 60008 w 94297"/>
                              <a:gd name="connsiteY3" fmla="*/ 262804 h 263756"/>
                              <a:gd name="connsiteX4" fmla="*/ 43815 w 94297"/>
                              <a:gd name="connsiteY4" fmla="*/ 262804 h 263756"/>
                              <a:gd name="connsiteX5" fmla="*/ 7620 w 94297"/>
                              <a:gd name="connsiteY5" fmla="*/ 263757 h 263756"/>
                              <a:gd name="connsiteX6" fmla="*/ 5715 w 94297"/>
                              <a:gd name="connsiteY6" fmla="*/ 263757 h 263756"/>
                              <a:gd name="connsiteX7" fmla="*/ 953 w 94297"/>
                              <a:gd name="connsiteY7" fmla="*/ 260899 h 263756"/>
                              <a:gd name="connsiteX8" fmla="*/ 4763 w 94297"/>
                              <a:gd name="connsiteY8" fmla="*/ 255184 h 263756"/>
                              <a:gd name="connsiteX9" fmla="*/ 8573 w 94297"/>
                              <a:gd name="connsiteY9" fmla="*/ 254232 h 263756"/>
                              <a:gd name="connsiteX10" fmla="*/ 17145 w 94297"/>
                              <a:gd name="connsiteY10" fmla="*/ 252327 h 263756"/>
                              <a:gd name="connsiteX11" fmla="*/ 23813 w 94297"/>
                              <a:gd name="connsiteY11" fmla="*/ 240897 h 263756"/>
                              <a:gd name="connsiteX12" fmla="*/ 23813 w 94297"/>
                              <a:gd name="connsiteY12" fmla="*/ 218989 h 263756"/>
                              <a:gd name="connsiteX13" fmla="*/ 22860 w 94297"/>
                              <a:gd name="connsiteY13" fmla="*/ 212322 h 263756"/>
                              <a:gd name="connsiteX14" fmla="*/ 22860 w 94297"/>
                              <a:gd name="connsiteY14" fmla="*/ 210417 h 263756"/>
                              <a:gd name="connsiteX15" fmla="*/ 23813 w 94297"/>
                              <a:gd name="connsiteY15" fmla="*/ 182794 h 263756"/>
                              <a:gd name="connsiteX16" fmla="*/ 22860 w 94297"/>
                              <a:gd name="connsiteY16" fmla="*/ 108499 h 263756"/>
                              <a:gd name="connsiteX17" fmla="*/ 22860 w 94297"/>
                              <a:gd name="connsiteY17" fmla="*/ 34204 h 263756"/>
                              <a:gd name="connsiteX18" fmla="*/ 21908 w 94297"/>
                              <a:gd name="connsiteY18" fmla="*/ 27537 h 263756"/>
                              <a:gd name="connsiteX19" fmla="*/ 12383 w 94297"/>
                              <a:gd name="connsiteY19" fmla="*/ 18012 h 263756"/>
                              <a:gd name="connsiteX20" fmla="*/ 3810 w 94297"/>
                              <a:gd name="connsiteY20" fmla="*/ 16107 h 263756"/>
                              <a:gd name="connsiteX21" fmla="*/ 0 w 94297"/>
                              <a:gd name="connsiteY21" fmla="*/ 12297 h 263756"/>
                              <a:gd name="connsiteX22" fmla="*/ 3810 w 94297"/>
                              <a:gd name="connsiteY22" fmla="*/ 8487 h 263756"/>
                              <a:gd name="connsiteX23" fmla="*/ 13335 w 94297"/>
                              <a:gd name="connsiteY23" fmla="*/ 8487 h 263756"/>
                              <a:gd name="connsiteX24" fmla="*/ 33338 w 94297"/>
                              <a:gd name="connsiteY24" fmla="*/ 7534 h 263756"/>
                              <a:gd name="connsiteX25" fmla="*/ 58103 w 94297"/>
                              <a:gd name="connsiteY25" fmla="*/ 1819 h 263756"/>
                              <a:gd name="connsiteX26" fmla="*/ 60008 w 94297"/>
                              <a:gd name="connsiteY26" fmla="*/ 867 h 263756"/>
                              <a:gd name="connsiteX27" fmla="*/ 68580 w 94297"/>
                              <a:gd name="connsiteY27" fmla="*/ 6582 h 263756"/>
                              <a:gd name="connsiteX28" fmla="*/ 68580 w 94297"/>
                              <a:gd name="connsiteY28" fmla="*/ 19917 h 263756"/>
                              <a:gd name="connsiteX29" fmla="*/ 67628 w 94297"/>
                              <a:gd name="connsiteY29" fmla="*/ 84687 h 263756"/>
                              <a:gd name="connsiteX30" fmla="*/ 67628 w 94297"/>
                              <a:gd name="connsiteY30" fmla="*/ 150409 h 263756"/>
                              <a:gd name="connsiteX31" fmla="*/ 68580 w 94297"/>
                              <a:gd name="connsiteY31" fmla="*/ 183747 h 263756"/>
                              <a:gd name="connsiteX32" fmla="*/ 67628 w 94297"/>
                              <a:gd name="connsiteY32" fmla="*/ 190414 h 263756"/>
                              <a:gd name="connsiteX33" fmla="*/ 66675 w 94297"/>
                              <a:gd name="connsiteY33" fmla="*/ 194224 h 263756"/>
                              <a:gd name="connsiteX34" fmla="*/ 68580 w 94297"/>
                              <a:gd name="connsiteY34" fmla="*/ 235182 h 263756"/>
                              <a:gd name="connsiteX35" fmla="*/ 68580 w 94297"/>
                              <a:gd name="connsiteY35" fmla="*/ 237087 h 263756"/>
                              <a:gd name="connsiteX36" fmla="*/ 83820 w 94297"/>
                              <a:gd name="connsiteY36" fmla="*/ 252327 h 263756"/>
                              <a:gd name="connsiteX37" fmla="*/ 87630 w 94297"/>
                              <a:gd name="connsiteY37" fmla="*/ 252327 h 263756"/>
                              <a:gd name="connsiteX38" fmla="*/ 94298 w 94297"/>
                              <a:gd name="connsiteY38" fmla="*/ 258994 h 263756"/>
                              <a:gd name="connsiteX39" fmla="*/ 28575 w 94297"/>
                              <a:gd name="connsiteY39" fmla="*/ 241849 h 263756"/>
                              <a:gd name="connsiteX40" fmla="*/ 28575 w 94297"/>
                              <a:gd name="connsiteY40" fmla="*/ 241849 h 263756"/>
                              <a:gd name="connsiteX41" fmla="*/ 28575 w 94297"/>
                              <a:gd name="connsiteY41" fmla="*/ 241849 h 263756"/>
                              <a:gd name="connsiteX42" fmla="*/ 28575 w 94297"/>
                              <a:gd name="connsiteY42" fmla="*/ 241849 h 263756"/>
                              <a:gd name="connsiteX43" fmla="*/ 28575 w 94297"/>
                              <a:gd name="connsiteY43" fmla="*/ 241849 h 263756"/>
                              <a:gd name="connsiteX44" fmla="*/ 29528 w 94297"/>
                              <a:gd name="connsiteY44" fmla="*/ 135169 h 263756"/>
                              <a:gd name="connsiteX45" fmla="*/ 29528 w 94297"/>
                              <a:gd name="connsiteY45" fmla="*/ 135169 h 263756"/>
                              <a:gd name="connsiteX46" fmla="*/ 29528 w 94297"/>
                              <a:gd name="connsiteY46" fmla="*/ 135169 h 263756"/>
                              <a:gd name="connsiteX47" fmla="*/ 29528 w 94297"/>
                              <a:gd name="connsiteY47" fmla="*/ 135169 h 263756"/>
                              <a:gd name="connsiteX48" fmla="*/ 29528 w 94297"/>
                              <a:gd name="connsiteY48" fmla="*/ 135169 h 263756"/>
                              <a:gd name="connsiteX49" fmla="*/ 62865 w 94297"/>
                              <a:gd name="connsiteY49" fmla="*/ 234229 h 263756"/>
                              <a:gd name="connsiteX50" fmla="*/ 60960 w 94297"/>
                              <a:gd name="connsiteY50" fmla="*/ 235182 h 263756"/>
                              <a:gd name="connsiteX51" fmla="*/ 59055 w 94297"/>
                              <a:gd name="connsiteY51" fmla="*/ 236134 h 263756"/>
                              <a:gd name="connsiteX52" fmla="*/ 60008 w 94297"/>
                              <a:gd name="connsiteY52" fmla="*/ 234229 h 263756"/>
                              <a:gd name="connsiteX53" fmla="*/ 59055 w 94297"/>
                              <a:gd name="connsiteY53" fmla="*/ 231372 h 263756"/>
                              <a:gd name="connsiteX54" fmla="*/ 57150 w 94297"/>
                              <a:gd name="connsiteY54" fmla="*/ 230419 h 263756"/>
                              <a:gd name="connsiteX55" fmla="*/ 55245 w 94297"/>
                              <a:gd name="connsiteY55" fmla="*/ 226609 h 263756"/>
                              <a:gd name="connsiteX56" fmla="*/ 58103 w 94297"/>
                              <a:gd name="connsiteY56" fmla="*/ 228514 h 263756"/>
                              <a:gd name="connsiteX57" fmla="*/ 60960 w 94297"/>
                              <a:gd name="connsiteY57" fmla="*/ 227562 h 263756"/>
                              <a:gd name="connsiteX58" fmla="*/ 59055 w 94297"/>
                              <a:gd name="connsiteY58" fmla="*/ 225657 h 263756"/>
                              <a:gd name="connsiteX59" fmla="*/ 57150 w 94297"/>
                              <a:gd name="connsiteY59" fmla="*/ 220894 h 263756"/>
                              <a:gd name="connsiteX60" fmla="*/ 60960 w 94297"/>
                              <a:gd name="connsiteY60" fmla="*/ 222799 h 263756"/>
                              <a:gd name="connsiteX61" fmla="*/ 60960 w 94297"/>
                              <a:gd name="connsiteY61" fmla="*/ 223752 h 263756"/>
                              <a:gd name="connsiteX62" fmla="*/ 62865 w 94297"/>
                              <a:gd name="connsiteY62" fmla="*/ 224704 h 263756"/>
                              <a:gd name="connsiteX63" fmla="*/ 62865 w 94297"/>
                              <a:gd name="connsiteY63" fmla="*/ 223752 h 263756"/>
                              <a:gd name="connsiteX64" fmla="*/ 60960 w 94297"/>
                              <a:gd name="connsiteY64" fmla="*/ 222799 h 263756"/>
                              <a:gd name="connsiteX65" fmla="*/ 60008 w 94297"/>
                              <a:gd name="connsiteY65" fmla="*/ 222799 h 263756"/>
                              <a:gd name="connsiteX66" fmla="*/ 59055 w 94297"/>
                              <a:gd name="connsiteY66" fmla="*/ 217084 h 263756"/>
                              <a:gd name="connsiteX67" fmla="*/ 57150 w 94297"/>
                              <a:gd name="connsiteY67" fmla="*/ 215179 h 263756"/>
                              <a:gd name="connsiteX68" fmla="*/ 57150 w 94297"/>
                              <a:gd name="connsiteY68" fmla="*/ 213274 h 263756"/>
                              <a:gd name="connsiteX69" fmla="*/ 53340 w 94297"/>
                              <a:gd name="connsiteY69" fmla="*/ 213274 h 263756"/>
                              <a:gd name="connsiteX70" fmla="*/ 53340 w 94297"/>
                              <a:gd name="connsiteY70" fmla="*/ 215179 h 263756"/>
                              <a:gd name="connsiteX71" fmla="*/ 50483 w 94297"/>
                              <a:gd name="connsiteY71" fmla="*/ 212322 h 263756"/>
                              <a:gd name="connsiteX72" fmla="*/ 48578 w 94297"/>
                              <a:gd name="connsiteY72" fmla="*/ 208512 h 263756"/>
                              <a:gd name="connsiteX73" fmla="*/ 51435 w 94297"/>
                              <a:gd name="connsiteY73" fmla="*/ 207559 h 263756"/>
                              <a:gd name="connsiteX74" fmla="*/ 57150 w 94297"/>
                              <a:gd name="connsiteY74" fmla="*/ 204702 h 263756"/>
                              <a:gd name="connsiteX75" fmla="*/ 59055 w 94297"/>
                              <a:gd name="connsiteY75" fmla="*/ 203749 h 263756"/>
                              <a:gd name="connsiteX76" fmla="*/ 57150 w 94297"/>
                              <a:gd name="connsiteY76" fmla="*/ 203749 h 263756"/>
                              <a:gd name="connsiteX77" fmla="*/ 56198 w 94297"/>
                              <a:gd name="connsiteY77" fmla="*/ 202797 h 263756"/>
                              <a:gd name="connsiteX78" fmla="*/ 57150 w 94297"/>
                              <a:gd name="connsiteY78" fmla="*/ 198987 h 263756"/>
                              <a:gd name="connsiteX79" fmla="*/ 56198 w 94297"/>
                              <a:gd name="connsiteY79" fmla="*/ 198987 h 263756"/>
                              <a:gd name="connsiteX80" fmla="*/ 56198 w 94297"/>
                              <a:gd name="connsiteY80" fmla="*/ 202797 h 263756"/>
                              <a:gd name="connsiteX81" fmla="*/ 50483 w 94297"/>
                              <a:gd name="connsiteY81" fmla="*/ 199939 h 263756"/>
                              <a:gd name="connsiteX82" fmla="*/ 48578 w 94297"/>
                              <a:gd name="connsiteY82" fmla="*/ 198034 h 263756"/>
                              <a:gd name="connsiteX83" fmla="*/ 45720 w 94297"/>
                              <a:gd name="connsiteY83" fmla="*/ 195177 h 263756"/>
                              <a:gd name="connsiteX84" fmla="*/ 48578 w 94297"/>
                              <a:gd name="connsiteY84" fmla="*/ 195177 h 263756"/>
                              <a:gd name="connsiteX85" fmla="*/ 48578 w 94297"/>
                              <a:gd name="connsiteY85" fmla="*/ 193272 h 263756"/>
                              <a:gd name="connsiteX86" fmla="*/ 47625 w 94297"/>
                              <a:gd name="connsiteY86" fmla="*/ 190414 h 263756"/>
                              <a:gd name="connsiteX87" fmla="*/ 50483 w 94297"/>
                              <a:gd name="connsiteY87" fmla="*/ 189462 h 263756"/>
                              <a:gd name="connsiteX88" fmla="*/ 54293 w 94297"/>
                              <a:gd name="connsiteY88" fmla="*/ 188509 h 263756"/>
                              <a:gd name="connsiteX89" fmla="*/ 50483 w 94297"/>
                              <a:gd name="connsiteY89" fmla="*/ 187557 h 263756"/>
                              <a:gd name="connsiteX90" fmla="*/ 49530 w 94297"/>
                              <a:gd name="connsiteY90" fmla="*/ 185652 h 263756"/>
                              <a:gd name="connsiteX91" fmla="*/ 51435 w 94297"/>
                              <a:gd name="connsiteY91" fmla="*/ 184699 h 263756"/>
                              <a:gd name="connsiteX92" fmla="*/ 53340 w 94297"/>
                              <a:gd name="connsiteY92" fmla="*/ 183747 h 263756"/>
                              <a:gd name="connsiteX93" fmla="*/ 53340 w 94297"/>
                              <a:gd name="connsiteY93" fmla="*/ 180889 h 263756"/>
                              <a:gd name="connsiteX94" fmla="*/ 56198 w 94297"/>
                              <a:gd name="connsiteY94" fmla="*/ 180889 h 263756"/>
                              <a:gd name="connsiteX95" fmla="*/ 57150 w 94297"/>
                              <a:gd name="connsiteY95" fmla="*/ 179937 h 263756"/>
                              <a:gd name="connsiteX96" fmla="*/ 52388 w 94297"/>
                              <a:gd name="connsiteY96" fmla="*/ 178032 h 263756"/>
                              <a:gd name="connsiteX97" fmla="*/ 44768 w 94297"/>
                              <a:gd name="connsiteY97" fmla="*/ 180889 h 263756"/>
                              <a:gd name="connsiteX98" fmla="*/ 47625 w 94297"/>
                              <a:gd name="connsiteY98" fmla="*/ 177079 h 263756"/>
                              <a:gd name="connsiteX99" fmla="*/ 47625 w 94297"/>
                              <a:gd name="connsiteY99" fmla="*/ 175174 h 263756"/>
                              <a:gd name="connsiteX100" fmla="*/ 42863 w 94297"/>
                              <a:gd name="connsiteY100" fmla="*/ 175174 h 263756"/>
                              <a:gd name="connsiteX101" fmla="*/ 41910 w 94297"/>
                              <a:gd name="connsiteY101" fmla="*/ 176127 h 263756"/>
                              <a:gd name="connsiteX102" fmla="*/ 45720 w 94297"/>
                              <a:gd name="connsiteY102" fmla="*/ 180889 h 263756"/>
                              <a:gd name="connsiteX103" fmla="*/ 44768 w 94297"/>
                              <a:gd name="connsiteY103" fmla="*/ 183747 h 263756"/>
                              <a:gd name="connsiteX104" fmla="*/ 43815 w 94297"/>
                              <a:gd name="connsiteY104" fmla="*/ 182794 h 263756"/>
                              <a:gd name="connsiteX105" fmla="*/ 42863 w 94297"/>
                              <a:gd name="connsiteY105" fmla="*/ 183747 h 263756"/>
                              <a:gd name="connsiteX106" fmla="*/ 38100 w 94297"/>
                              <a:gd name="connsiteY106" fmla="*/ 193272 h 263756"/>
                              <a:gd name="connsiteX107" fmla="*/ 35243 w 94297"/>
                              <a:gd name="connsiteY107" fmla="*/ 195177 h 263756"/>
                              <a:gd name="connsiteX108" fmla="*/ 32385 w 94297"/>
                              <a:gd name="connsiteY108" fmla="*/ 192319 h 263756"/>
                              <a:gd name="connsiteX109" fmla="*/ 32385 w 94297"/>
                              <a:gd name="connsiteY109" fmla="*/ 190414 h 263756"/>
                              <a:gd name="connsiteX110" fmla="*/ 33338 w 94297"/>
                              <a:gd name="connsiteY110" fmla="*/ 189462 h 263756"/>
                              <a:gd name="connsiteX111" fmla="*/ 33338 w 94297"/>
                              <a:gd name="connsiteY111" fmla="*/ 189462 h 263756"/>
                              <a:gd name="connsiteX112" fmla="*/ 32385 w 94297"/>
                              <a:gd name="connsiteY112" fmla="*/ 190414 h 263756"/>
                              <a:gd name="connsiteX113" fmla="*/ 31433 w 94297"/>
                              <a:gd name="connsiteY113" fmla="*/ 190414 h 263756"/>
                              <a:gd name="connsiteX114" fmla="*/ 29528 w 94297"/>
                              <a:gd name="connsiteY114" fmla="*/ 191367 h 263756"/>
                              <a:gd name="connsiteX115" fmla="*/ 31433 w 94297"/>
                              <a:gd name="connsiteY115" fmla="*/ 192319 h 263756"/>
                              <a:gd name="connsiteX116" fmla="*/ 32385 w 94297"/>
                              <a:gd name="connsiteY116" fmla="*/ 192319 h 263756"/>
                              <a:gd name="connsiteX117" fmla="*/ 35243 w 94297"/>
                              <a:gd name="connsiteY117" fmla="*/ 195177 h 263756"/>
                              <a:gd name="connsiteX118" fmla="*/ 34290 w 94297"/>
                              <a:gd name="connsiteY118" fmla="*/ 203749 h 263756"/>
                              <a:gd name="connsiteX119" fmla="*/ 35243 w 94297"/>
                              <a:gd name="connsiteY119" fmla="*/ 206607 h 263756"/>
                              <a:gd name="connsiteX120" fmla="*/ 34290 w 94297"/>
                              <a:gd name="connsiteY120" fmla="*/ 208512 h 263756"/>
                              <a:gd name="connsiteX121" fmla="*/ 34290 w 94297"/>
                              <a:gd name="connsiteY121" fmla="*/ 209464 h 263756"/>
                              <a:gd name="connsiteX122" fmla="*/ 40958 w 94297"/>
                              <a:gd name="connsiteY122" fmla="*/ 207559 h 263756"/>
                              <a:gd name="connsiteX123" fmla="*/ 44768 w 94297"/>
                              <a:gd name="connsiteY123" fmla="*/ 209464 h 263756"/>
                              <a:gd name="connsiteX124" fmla="*/ 34290 w 94297"/>
                              <a:gd name="connsiteY124" fmla="*/ 213274 h 263756"/>
                              <a:gd name="connsiteX125" fmla="*/ 32385 w 94297"/>
                              <a:gd name="connsiteY125" fmla="*/ 214227 h 263756"/>
                              <a:gd name="connsiteX126" fmla="*/ 34290 w 94297"/>
                              <a:gd name="connsiteY126" fmla="*/ 215179 h 263756"/>
                              <a:gd name="connsiteX127" fmla="*/ 39053 w 94297"/>
                              <a:gd name="connsiteY127" fmla="*/ 214227 h 263756"/>
                              <a:gd name="connsiteX128" fmla="*/ 40005 w 94297"/>
                              <a:gd name="connsiteY128" fmla="*/ 214227 h 263756"/>
                              <a:gd name="connsiteX129" fmla="*/ 39053 w 94297"/>
                              <a:gd name="connsiteY129" fmla="*/ 215179 h 263756"/>
                              <a:gd name="connsiteX130" fmla="*/ 38100 w 94297"/>
                              <a:gd name="connsiteY130" fmla="*/ 217084 h 263756"/>
                              <a:gd name="connsiteX131" fmla="*/ 40958 w 94297"/>
                              <a:gd name="connsiteY131" fmla="*/ 219942 h 263756"/>
                              <a:gd name="connsiteX132" fmla="*/ 42863 w 94297"/>
                              <a:gd name="connsiteY132" fmla="*/ 223752 h 263756"/>
                              <a:gd name="connsiteX133" fmla="*/ 44768 w 94297"/>
                              <a:gd name="connsiteY133" fmla="*/ 226609 h 263756"/>
                              <a:gd name="connsiteX134" fmla="*/ 46673 w 94297"/>
                              <a:gd name="connsiteY134" fmla="*/ 231372 h 263756"/>
                              <a:gd name="connsiteX135" fmla="*/ 45720 w 94297"/>
                              <a:gd name="connsiteY135" fmla="*/ 232324 h 263756"/>
                              <a:gd name="connsiteX136" fmla="*/ 42863 w 94297"/>
                              <a:gd name="connsiteY136" fmla="*/ 228514 h 263756"/>
                              <a:gd name="connsiteX137" fmla="*/ 40005 w 94297"/>
                              <a:gd name="connsiteY137" fmla="*/ 226609 h 263756"/>
                              <a:gd name="connsiteX138" fmla="*/ 37148 w 94297"/>
                              <a:gd name="connsiteY138" fmla="*/ 227562 h 263756"/>
                              <a:gd name="connsiteX139" fmla="*/ 36195 w 94297"/>
                              <a:gd name="connsiteY139" fmla="*/ 230419 h 263756"/>
                              <a:gd name="connsiteX140" fmla="*/ 39053 w 94297"/>
                              <a:gd name="connsiteY140" fmla="*/ 233277 h 263756"/>
                              <a:gd name="connsiteX141" fmla="*/ 41910 w 94297"/>
                              <a:gd name="connsiteY141" fmla="*/ 238039 h 263756"/>
                              <a:gd name="connsiteX142" fmla="*/ 40958 w 94297"/>
                              <a:gd name="connsiteY142" fmla="*/ 238992 h 263756"/>
                              <a:gd name="connsiteX143" fmla="*/ 39053 w 94297"/>
                              <a:gd name="connsiteY143" fmla="*/ 235182 h 263756"/>
                              <a:gd name="connsiteX144" fmla="*/ 39053 w 94297"/>
                              <a:gd name="connsiteY144" fmla="*/ 235182 h 263756"/>
                              <a:gd name="connsiteX145" fmla="*/ 37148 w 94297"/>
                              <a:gd name="connsiteY145" fmla="*/ 234229 h 263756"/>
                              <a:gd name="connsiteX146" fmla="*/ 37148 w 94297"/>
                              <a:gd name="connsiteY146" fmla="*/ 236134 h 263756"/>
                              <a:gd name="connsiteX147" fmla="*/ 39053 w 94297"/>
                              <a:gd name="connsiteY147" fmla="*/ 240897 h 263756"/>
                              <a:gd name="connsiteX148" fmla="*/ 34290 w 94297"/>
                              <a:gd name="connsiteY148" fmla="*/ 240897 h 263756"/>
                              <a:gd name="connsiteX149" fmla="*/ 35243 w 94297"/>
                              <a:gd name="connsiteY149" fmla="*/ 245659 h 263756"/>
                              <a:gd name="connsiteX150" fmla="*/ 36195 w 94297"/>
                              <a:gd name="connsiteY150" fmla="*/ 249469 h 263756"/>
                              <a:gd name="connsiteX151" fmla="*/ 40958 w 94297"/>
                              <a:gd name="connsiteY151" fmla="*/ 252327 h 263756"/>
                              <a:gd name="connsiteX152" fmla="*/ 41910 w 94297"/>
                              <a:gd name="connsiteY152" fmla="*/ 248517 h 263756"/>
                              <a:gd name="connsiteX153" fmla="*/ 43815 w 94297"/>
                              <a:gd name="connsiteY153" fmla="*/ 252327 h 263756"/>
                              <a:gd name="connsiteX154" fmla="*/ 44768 w 94297"/>
                              <a:gd name="connsiteY154" fmla="*/ 254232 h 263756"/>
                              <a:gd name="connsiteX155" fmla="*/ 46673 w 94297"/>
                              <a:gd name="connsiteY155" fmla="*/ 253279 h 263756"/>
                              <a:gd name="connsiteX156" fmla="*/ 47625 w 94297"/>
                              <a:gd name="connsiteY156" fmla="*/ 251374 h 263756"/>
                              <a:gd name="connsiteX157" fmla="*/ 48578 w 94297"/>
                              <a:gd name="connsiteY157" fmla="*/ 251374 h 263756"/>
                              <a:gd name="connsiteX158" fmla="*/ 47625 w 94297"/>
                              <a:gd name="connsiteY158" fmla="*/ 255184 h 263756"/>
                              <a:gd name="connsiteX159" fmla="*/ 48578 w 94297"/>
                              <a:gd name="connsiteY159" fmla="*/ 255184 h 263756"/>
                              <a:gd name="connsiteX160" fmla="*/ 48578 w 94297"/>
                              <a:gd name="connsiteY160" fmla="*/ 251374 h 263756"/>
                              <a:gd name="connsiteX161" fmla="*/ 54293 w 94297"/>
                              <a:gd name="connsiteY161" fmla="*/ 247564 h 263756"/>
                              <a:gd name="connsiteX162" fmla="*/ 57150 w 94297"/>
                              <a:gd name="connsiteY162" fmla="*/ 246612 h 263756"/>
                              <a:gd name="connsiteX163" fmla="*/ 60960 w 94297"/>
                              <a:gd name="connsiteY163" fmla="*/ 245659 h 263756"/>
                              <a:gd name="connsiteX164" fmla="*/ 57150 w 94297"/>
                              <a:gd name="connsiteY164" fmla="*/ 243754 h 263756"/>
                              <a:gd name="connsiteX165" fmla="*/ 54293 w 94297"/>
                              <a:gd name="connsiteY165" fmla="*/ 244707 h 263756"/>
                              <a:gd name="connsiteX166" fmla="*/ 52388 w 94297"/>
                              <a:gd name="connsiteY166" fmla="*/ 243754 h 263756"/>
                              <a:gd name="connsiteX167" fmla="*/ 53340 w 94297"/>
                              <a:gd name="connsiteY167" fmla="*/ 241849 h 263756"/>
                              <a:gd name="connsiteX168" fmla="*/ 57150 w 94297"/>
                              <a:gd name="connsiteY168" fmla="*/ 239944 h 263756"/>
                              <a:gd name="connsiteX169" fmla="*/ 60960 w 94297"/>
                              <a:gd name="connsiteY169" fmla="*/ 236134 h 263756"/>
                              <a:gd name="connsiteX170" fmla="*/ 62865 w 94297"/>
                              <a:gd name="connsiteY170" fmla="*/ 235182 h 263756"/>
                              <a:gd name="connsiteX171" fmla="*/ 62865 w 94297"/>
                              <a:gd name="connsiteY171" fmla="*/ 234229 h 263756"/>
                              <a:gd name="connsiteX172" fmla="*/ 30480 w 94297"/>
                              <a:gd name="connsiteY172" fmla="*/ 79924 h 263756"/>
                              <a:gd name="connsiteX173" fmla="*/ 30480 w 94297"/>
                              <a:gd name="connsiteY173" fmla="*/ 79924 h 263756"/>
                              <a:gd name="connsiteX174" fmla="*/ 30480 w 94297"/>
                              <a:gd name="connsiteY174" fmla="*/ 79924 h 263756"/>
                              <a:gd name="connsiteX175" fmla="*/ 30480 w 94297"/>
                              <a:gd name="connsiteY175" fmla="*/ 79924 h 263756"/>
                              <a:gd name="connsiteX176" fmla="*/ 30480 w 94297"/>
                              <a:gd name="connsiteY176" fmla="*/ 79924 h 263756"/>
                              <a:gd name="connsiteX177" fmla="*/ 33338 w 94297"/>
                              <a:gd name="connsiteY177" fmla="*/ 235182 h 263756"/>
                              <a:gd name="connsiteX178" fmla="*/ 31433 w 94297"/>
                              <a:gd name="connsiteY178" fmla="*/ 233277 h 263756"/>
                              <a:gd name="connsiteX179" fmla="*/ 30480 w 94297"/>
                              <a:gd name="connsiteY179" fmla="*/ 234229 h 263756"/>
                              <a:gd name="connsiteX180" fmla="*/ 33338 w 94297"/>
                              <a:gd name="connsiteY180" fmla="*/ 235182 h 263756"/>
                              <a:gd name="connsiteX181" fmla="*/ 33338 w 94297"/>
                              <a:gd name="connsiteY181" fmla="*/ 235182 h 263756"/>
                              <a:gd name="connsiteX182" fmla="*/ 33338 w 94297"/>
                              <a:gd name="connsiteY182" fmla="*/ 172317 h 263756"/>
                              <a:gd name="connsiteX183" fmla="*/ 33338 w 94297"/>
                              <a:gd name="connsiteY183" fmla="*/ 172317 h 263756"/>
                              <a:gd name="connsiteX184" fmla="*/ 33338 w 94297"/>
                              <a:gd name="connsiteY184" fmla="*/ 172317 h 263756"/>
                              <a:gd name="connsiteX185" fmla="*/ 33338 w 94297"/>
                              <a:gd name="connsiteY185" fmla="*/ 171364 h 263756"/>
                              <a:gd name="connsiteX186" fmla="*/ 33338 w 94297"/>
                              <a:gd name="connsiteY186" fmla="*/ 172317 h 263756"/>
                              <a:gd name="connsiteX187" fmla="*/ 34290 w 94297"/>
                              <a:gd name="connsiteY187" fmla="*/ 182794 h 263756"/>
                              <a:gd name="connsiteX188" fmla="*/ 34290 w 94297"/>
                              <a:gd name="connsiteY188" fmla="*/ 186604 h 263756"/>
                              <a:gd name="connsiteX189" fmla="*/ 35243 w 94297"/>
                              <a:gd name="connsiteY189" fmla="*/ 186604 h 263756"/>
                              <a:gd name="connsiteX190" fmla="*/ 34290 w 94297"/>
                              <a:gd name="connsiteY190" fmla="*/ 182794 h 263756"/>
                              <a:gd name="connsiteX191" fmla="*/ 34290 w 94297"/>
                              <a:gd name="connsiteY191" fmla="*/ 182794 h 263756"/>
                              <a:gd name="connsiteX192" fmla="*/ 33338 w 94297"/>
                              <a:gd name="connsiteY192" fmla="*/ 178984 h 263756"/>
                              <a:gd name="connsiteX193" fmla="*/ 32385 w 94297"/>
                              <a:gd name="connsiteY193" fmla="*/ 178984 h 263756"/>
                              <a:gd name="connsiteX194" fmla="*/ 34290 w 94297"/>
                              <a:gd name="connsiteY194" fmla="*/ 182794 h 263756"/>
                              <a:gd name="connsiteX195" fmla="*/ 34290 w 94297"/>
                              <a:gd name="connsiteY195" fmla="*/ 182794 h 263756"/>
                              <a:gd name="connsiteX196" fmla="*/ 33338 w 94297"/>
                              <a:gd name="connsiteY196" fmla="*/ 72304 h 263756"/>
                              <a:gd name="connsiteX197" fmla="*/ 34290 w 94297"/>
                              <a:gd name="connsiteY197" fmla="*/ 73257 h 263756"/>
                              <a:gd name="connsiteX198" fmla="*/ 35243 w 94297"/>
                              <a:gd name="connsiteY198" fmla="*/ 72304 h 263756"/>
                              <a:gd name="connsiteX199" fmla="*/ 33338 w 94297"/>
                              <a:gd name="connsiteY199" fmla="*/ 72304 h 263756"/>
                              <a:gd name="connsiteX200" fmla="*/ 33338 w 94297"/>
                              <a:gd name="connsiteY200" fmla="*/ 72304 h 263756"/>
                              <a:gd name="connsiteX201" fmla="*/ 33338 w 94297"/>
                              <a:gd name="connsiteY201" fmla="*/ 140884 h 263756"/>
                              <a:gd name="connsiteX202" fmla="*/ 33338 w 94297"/>
                              <a:gd name="connsiteY202" fmla="*/ 140884 h 263756"/>
                              <a:gd name="connsiteX203" fmla="*/ 35243 w 94297"/>
                              <a:gd name="connsiteY203" fmla="*/ 139932 h 263756"/>
                              <a:gd name="connsiteX204" fmla="*/ 34290 w 94297"/>
                              <a:gd name="connsiteY204" fmla="*/ 138979 h 263756"/>
                              <a:gd name="connsiteX205" fmla="*/ 33338 w 94297"/>
                              <a:gd name="connsiteY205" fmla="*/ 140884 h 263756"/>
                              <a:gd name="connsiteX206" fmla="*/ 36195 w 94297"/>
                              <a:gd name="connsiteY206" fmla="*/ 224704 h 263756"/>
                              <a:gd name="connsiteX207" fmla="*/ 36195 w 94297"/>
                              <a:gd name="connsiteY207" fmla="*/ 224704 h 263756"/>
                              <a:gd name="connsiteX208" fmla="*/ 33338 w 94297"/>
                              <a:gd name="connsiteY208" fmla="*/ 224704 h 263756"/>
                              <a:gd name="connsiteX209" fmla="*/ 34290 w 94297"/>
                              <a:gd name="connsiteY209" fmla="*/ 225657 h 263756"/>
                              <a:gd name="connsiteX210" fmla="*/ 36195 w 94297"/>
                              <a:gd name="connsiteY210" fmla="*/ 224704 h 263756"/>
                              <a:gd name="connsiteX211" fmla="*/ 34290 w 94297"/>
                              <a:gd name="connsiteY211" fmla="*/ 44682 h 263756"/>
                              <a:gd name="connsiteX212" fmla="*/ 34290 w 94297"/>
                              <a:gd name="connsiteY212" fmla="*/ 44682 h 263756"/>
                              <a:gd name="connsiteX213" fmla="*/ 35243 w 94297"/>
                              <a:gd name="connsiteY213" fmla="*/ 44682 h 263756"/>
                              <a:gd name="connsiteX214" fmla="*/ 34290 w 94297"/>
                              <a:gd name="connsiteY214" fmla="*/ 44682 h 263756"/>
                              <a:gd name="connsiteX215" fmla="*/ 34290 w 94297"/>
                              <a:gd name="connsiteY215" fmla="*/ 44682 h 263756"/>
                              <a:gd name="connsiteX216" fmla="*/ 35243 w 94297"/>
                              <a:gd name="connsiteY216" fmla="*/ 94212 h 263756"/>
                              <a:gd name="connsiteX217" fmla="*/ 35243 w 94297"/>
                              <a:gd name="connsiteY217" fmla="*/ 94212 h 263756"/>
                              <a:gd name="connsiteX218" fmla="*/ 35243 w 94297"/>
                              <a:gd name="connsiteY218" fmla="*/ 94212 h 263756"/>
                              <a:gd name="connsiteX219" fmla="*/ 35243 w 94297"/>
                              <a:gd name="connsiteY219" fmla="*/ 94212 h 263756"/>
                              <a:gd name="connsiteX220" fmla="*/ 35243 w 94297"/>
                              <a:gd name="connsiteY220" fmla="*/ 94212 h 263756"/>
                              <a:gd name="connsiteX221" fmla="*/ 36195 w 94297"/>
                              <a:gd name="connsiteY221" fmla="*/ 253279 h 263756"/>
                              <a:gd name="connsiteX222" fmla="*/ 36195 w 94297"/>
                              <a:gd name="connsiteY222" fmla="*/ 253279 h 263756"/>
                              <a:gd name="connsiteX223" fmla="*/ 34290 w 94297"/>
                              <a:gd name="connsiteY223" fmla="*/ 253279 h 263756"/>
                              <a:gd name="connsiteX224" fmla="*/ 36195 w 94297"/>
                              <a:gd name="connsiteY224" fmla="*/ 253279 h 263756"/>
                              <a:gd name="connsiteX225" fmla="*/ 36195 w 94297"/>
                              <a:gd name="connsiteY225" fmla="*/ 253279 h 263756"/>
                              <a:gd name="connsiteX226" fmla="*/ 36195 w 94297"/>
                              <a:gd name="connsiteY226" fmla="*/ 175174 h 263756"/>
                              <a:gd name="connsiteX227" fmla="*/ 36195 w 94297"/>
                              <a:gd name="connsiteY227" fmla="*/ 175174 h 263756"/>
                              <a:gd name="connsiteX228" fmla="*/ 34290 w 94297"/>
                              <a:gd name="connsiteY228" fmla="*/ 174222 h 263756"/>
                              <a:gd name="connsiteX229" fmla="*/ 36195 w 94297"/>
                              <a:gd name="connsiteY229" fmla="*/ 175174 h 263756"/>
                              <a:gd name="connsiteX230" fmla="*/ 36195 w 94297"/>
                              <a:gd name="connsiteY230" fmla="*/ 88497 h 263756"/>
                              <a:gd name="connsiteX231" fmla="*/ 35243 w 94297"/>
                              <a:gd name="connsiteY231" fmla="*/ 87544 h 263756"/>
                              <a:gd name="connsiteX232" fmla="*/ 36195 w 94297"/>
                              <a:gd name="connsiteY232" fmla="*/ 88497 h 263756"/>
                              <a:gd name="connsiteX233" fmla="*/ 36195 w 94297"/>
                              <a:gd name="connsiteY233" fmla="*/ 88497 h 263756"/>
                              <a:gd name="connsiteX234" fmla="*/ 36195 w 94297"/>
                              <a:gd name="connsiteY234" fmla="*/ 88497 h 263756"/>
                              <a:gd name="connsiteX235" fmla="*/ 36195 w 94297"/>
                              <a:gd name="connsiteY235" fmla="*/ 57064 h 263756"/>
                              <a:gd name="connsiteX236" fmla="*/ 36195 w 94297"/>
                              <a:gd name="connsiteY236" fmla="*/ 57064 h 263756"/>
                              <a:gd name="connsiteX237" fmla="*/ 36195 w 94297"/>
                              <a:gd name="connsiteY237" fmla="*/ 58969 h 263756"/>
                              <a:gd name="connsiteX238" fmla="*/ 36195 w 94297"/>
                              <a:gd name="connsiteY238" fmla="*/ 57064 h 263756"/>
                              <a:gd name="connsiteX239" fmla="*/ 36195 w 94297"/>
                              <a:gd name="connsiteY239" fmla="*/ 57064 h 263756"/>
                              <a:gd name="connsiteX240" fmla="*/ 35243 w 94297"/>
                              <a:gd name="connsiteY240" fmla="*/ 232324 h 263756"/>
                              <a:gd name="connsiteX241" fmla="*/ 35243 w 94297"/>
                              <a:gd name="connsiteY241" fmla="*/ 232324 h 263756"/>
                              <a:gd name="connsiteX242" fmla="*/ 35243 w 94297"/>
                              <a:gd name="connsiteY242" fmla="*/ 232324 h 263756"/>
                              <a:gd name="connsiteX243" fmla="*/ 38100 w 94297"/>
                              <a:gd name="connsiteY243" fmla="*/ 98974 h 263756"/>
                              <a:gd name="connsiteX244" fmla="*/ 38100 w 94297"/>
                              <a:gd name="connsiteY244" fmla="*/ 98974 h 263756"/>
                              <a:gd name="connsiteX245" fmla="*/ 34290 w 94297"/>
                              <a:gd name="connsiteY245" fmla="*/ 98974 h 263756"/>
                              <a:gd name="connsiteX246" fmla="*/ 34290 w 94297"/>
                              <a:gd name="connsiteY246" fmla="*/ 99927 h 263756"/>
                              <a:gd name="connsiteX247" fmla="*/ 38100 w 94297"/>
                              <a:gd name="connsiteY247" fmla="*/ 100879 h 263756"/>
                              <a:gd name="connsiteX248" fmla="*/ 39053 w 94297"/>
                              <a:gd name="connsiteY248" fmla="*/ 99927 h 263756"/>
                              <a:gd name="connsiteX249" fmla="*/ 38100 w 94297"/>
                              <a:gd name="connsiteY249" fmla="*/ 98974 h 263756"/>
                              <a:gd name="connsiteX250" fmla="*/ 39053 w 94297"/>
                              <a:gd name="connsiteY250" fmla="*/ 107547 h 263756"/>
                              <a:gd name="connsiteX251" fmla="*/ 38100 w 94297"/>
                              <a:gd name="connsiteY251" fmla="*/ 105642 h 263756"/>
                              <a:gd name="connsiteX252" fmla="*/ 35243 w 94297"/>
                              <a:gd name="connsiteY252" fmla="*/ 111357 h 263756"/>
                              <a:gd name="connsiteX253" fmla="*/ 36195 w 94297"/>
                              <a:gd name="connsiteY253" fmla="*/ 112309 h 263756"/>
                              <a:gd name="connsiteX254" fmla="*/ 37148 w 94297"/>
                              <a:gd name="connsiteY254" fmla="*/ 111357 h 263756"/>
                              <a:gd name="connsiteX255" fmla="*/ 39053 w 94297"/>
                              <a:gd name="connsiteY255" fmla="*/ 107547 h 263756"/>
                              <a:gd name="connsiteX256" fmla="*/ 37148 w 94297"/>
                              <a:gd name="connsiteY256" fmla="*/ 205654 h 263756"/>
                              <a:gd name="connsiteX257" fmla="*/ 36195 w 94297"/>
                              <a:gd name="connsiteY257" fmla="*/ 206607 h 263756"/>
                              <a:gd name="connsiteX258" fmla="*/ 37148 w 94297"/>
                              <a:gd name="connsiteY258" fmla="*/ 205654 h 263756"/>
                              <a:gd name="connsiteX259" fmla="*/ 38100 w 94297"/>
                              <a:gd name="connsiteY259" fmla="*/ 204702 h 263756"/>
                              <a:gd name="connsiteX260" fmla="*/ 37148 w 94297"/>
                              <a:gd name="connsiteY260" fmla="*/ 205654 h 263756"/>
                              <a:gd name="connsiteX261" fmla="*/ 36195 w 94297"/>
                              <a:gd name="connsiteY261" fmla="*/ 157077 h 263756"/>
                              <a:gd name="connsiteX262" fmla="*/ 36195 w 94297"/>
                              <a:gd name="connsiteY262" fmla="*/ 157077 h 263756"/>
                              <a:gd name="connsiteX263" fmla="*/ 36195 w 94297"/>
                              <a:gd name="connsiteY263" fmla="*/ 157077 h 263756"/>
                              <a:gd name="connsiteX264" fmla="*/ 36195 w 94297"/>
                              <a:gd name="connsiteY264" fmla="*/ 157077 h 263756"/>
                              <a:gd name="connsiteX265" fmla="*/ 36195 w 94297"/>
                              <a:gd name="connsiteY265" fmla="*/ 157077 h 263756"/>
                              <a:gd name="connsiteX266" fmla="*/ 48578 w 94297"/>
                              <a:gd name="connsiteY266" fmla="*/ 133264 h 263756"/>
                              <a:gd name="connsiteX267" fmla="*/ 46673 w 94297"/>
                              <a:gd name="connsiteY267" fmla="*/ 131359 h 263756"/>
                              <a:gd name="connsiteX268" fmla="*/ 44768 w 94297"/>
                              <a:gd name="connsiteY268" fmla="*/ 131359 h 263756"/>
                              <a:gd name="connsiteX269" fmla="*/ 46673 w 94297"/>
                              <a:gd name="connsiteY269" fmla="*/ 129454 h 263756"/>
                              <a:gd name="connsiteX270" fmla="*/ 47625 w 94297"/>
                              <a:gd name="connsiteY270" fmla="*/ 125644 h 263756"/>
                              <a:gd name="connsiteX271" fmla="*/ 42863 w 94297"/>
                              <a:gd name="connsiteY271" fmla="*/ 126597 h 263756"/>
                              <a:gd name="connsiteX272" fmla="*/ 38100 w 94297"/>
                              <a:gd name="connsiteY272" fmla="*/ 123739 h 263756"/>
                              <a:gd name="connsiteX273" fmla="*/ 36195 w 94297"/>
                              <a:gd name="connsiteY273" fmla="*/ 121834 h 263756"/>
                              <a:gd name="connsiteX274" fmla="*/ 36195 w 94297"/>
                              <a:gd name="connsiteY274" fmla="*/ 124692 h 263756"/>
                              <a:gd name="connsiteX275" fmla="*/ 42863 w 94297"/>
                              <a:gd name="connsiteY275" fmla="*/ 131359 h 263756"/>
                              <a:gd name="connsiteX276" fmla="*/ 40958 w 94297"/>
                              <a:gd name="connsiteY276" fmla="*/ 136122 h 263756"/>
                              <a:gd name="connsiteX277" fmla="*/ 40958 w 94297"/>
                              <a:gd name="connsiteY277" fmla="*/ 137074 h 263756"/>
                              <a:gd name="connsiteX278" fmla="*/ 41910 w 94297"/>
                              <a:gd name="connsiteY278" fmla="*/ 137074 h 263756"/>
                              <a:gd name="connsiteX279" fmla="*/ 47625 w 94297"/>
                              <a:gd name="connsiteY279" fmla="*/ 134217 h 263756"/>
                              <a:gd name="connsiteX280" fmla="*/ 48578 w 94297"/>
                              <a:gd name="connsiteY280" fmla="*/ 133264 h 263756"/>
                              <a:gd name="connsiteX281" fmla="*/ 36195 w 94297"/>
                              <a:gd name="connsiteY281" fmla="*/ 39919 h 263756"/>
                              <a:gd name="connsiteX282" fmla="*/ 36195 w 94297"/>
                              <a:gd name="connsiteY282" fmla="*/ 39919 h 263756"/>
                              <a:gd name="connsiteX283" fmla="*/ 36195 w 94297"/>
                              <a:gd name="connsiteY283" fmla="*/ 39919 h 263756"/>
                              <a:gd name="connsiteX284" fmla="*/ 36195 w 94297"/>
                              <a:gd name="connsiteY284" fmla="*/ 39919 h 263756"/>
                              <a:gd name="connsiteX285" fmla="*/ 36195 w 94297"/>
                              <a:gd name="connsiteY285" fmla="*/ 39919 h 263756"/>
                              <a:gd name="connsiteX286" fmla="*/ 40005 w 94297"/>
                              <a:gd name="connsiteY286" fmla="*/ 145647 h 263756"/>
                              <a:gd name="connsiteX287" fmla="*/ 42863 w 94297"/>
                              <a:gd name="connsiteY287" fmla="*/ 144694 h 263756"/>
                              <a:gd name="connsiteX288" fmla="*/ 42863 w 94297"/>
                              <a:gd name="connsiteY288" fmla="*/ 143742 h 263756"/>
                              <a:gd name="connsiteX289" fmla="*/ 40005 w 94297"/>
                              <a:gd name="connsiteY289" fmla="*/ 142789 h 263756"/>
                              <a:gd name="connsiteX290" fmla="*/ 38100 w 94297"/>
                              <a:gd name="connsiteY290" fmla="*/ 142789 h 263756"/>
                              <a:gd name="connsiteX291" fmla="*/ 36195 w 94297"/>
                              <a:gd name="connsiteY291" fmla="*/ 145647 h 263756"/>
                              <a:gd name="connsiteX292" fmla="*/ 38100 w 94297"/>
                              <a:gd name="connsiteY292" fmla="*/ 143742 h 263756"/>
                              <a:gd name="connsiteX293" fmla="*/ 40005 w 94297"/>
                              <a:gd name="connsiteY293" fmla="*/ 145647 h 263756"/>
                              <a:gd name="connsiteX294" fmla="*/ 37148 w 94297"/>
                              <a:gd name="connsiteY294" fmla="*/ 94212 h 263756"/>
                              <a:gd name="connsiteX295" fmla="*/ 37148 w 94297"/>
                              <a:gd name="connsiteY295" fmla="*/ 94212 h 263756"/>
                              <a:gd name="connsiteX296" fmla="*/ 39053 w 94297"/>
                              <a:gd name="connsiteY296" fmla="*/ 93259 h 263756"/>
                              <a:gd name="connsiteX297" fmla="*/ 38100 w 94297"/>
                              <a:gd name="connsiteY297" fmla="*/ 92307 h 263756"/>
                              <a:gd name="connsiteX298" fmla="*/ 37148 w 94297"/>
                              <a:gd name="connsiteY298" fmla="*/ 94212 h 263756"/>
                              <a:gd name="connsiteX299" fmla="*/ 40958 w 94297"/>
                              <a:gd name="connsiteY299" fmla="*/ 249469 h 263756"/>
                              <a:gd name="connsiteX300" fmla="*/ 40958 w 94297"/>
                              <a:gd name="connsiteY300" fmla="*/ 249469 h 263756"/>
                              <a:gd name="connsiteX301" fmla="*/ 39053 w 94297"/>
                              <a:gd name="connsiteY301" fmla="*/ 249469 h 263756"/>
                              <a:gd name="connsiteX302" fmla="*/ 37148 w 94297"/>
                              <a:gd name="connsiteY302" fmla="*/ 248517 h 263756"/>
                              <a:gd name="connsiteX303" fmla="*/ 37148 w 94297"/>
                              <a:gd name="connsiteY303" fmla="*/ 247564 h 263756"/>
                              <a:gd name="connsiteX304" fmla="*/ 40005 w 94297"/>
                              <a:gd name="connsiteY304" fmla="*/ 247564 h 263756"/>
                              <a:gd name="connsiteX305" fmla="*/ 40958 w 94297"/>
                              <a:gd name="connsiteY305" fmla="*/ 249469 h 263756"/>
                              <a:gd name="connsiteX306" fmla="*/ 38100 w 94297"/>
                              <a:gd name="connsiteY306" fmla="*/ 178032 h 263756"/>
                              <a:gd name="connsiteX307" fmla="*/ 37148 w 94297"/>
                              <a:gd name="connsiteY307" fmla="*/ 178984 h 263756"/>
                              <a:gd name="connsiteX308" fmla="*/ 38100 w 94297"/>
                              <a:gd name="connsiteY308" fmla="*/ 180889 h 263756"/>
                              <a:gd name="connsiteX309" fmla="*/ 39053 w 94297"/>
                              <a:gd name="connsiteY309" fmla="*/ 178984 h 263756"/>
                              <a:gd name="connsiteX310" fmla="*/ 38100 w 94297"/>
                              <a:gd name="connsiteY310" fmla="*/ 178032 h 263756"/>
                              <a:gd name="connsiteX311" fmla="*/ 37148 w 94297"/>
                              <a:gd name="connsiteY311" fmla="*/ 51349 h 263756"/>
                              <a:gd name="connsiteX312" fmla="*/ 37148 w 94297"/>
                              <a:gd name="connsiteY312" fmla="*/ 51349 h 263756"/>
                              <a:gd name="connsiteX313" fmla="*/ 38100 w 94297"/>
                              <a:gd name="connsiteY313" fmla="*/ 50397 h 263756"/>
                              <a:gd name="connsiteX314" fmla="*/ 39053 w 94297"/>
                              <a:gd name="connsiteY314" fmla="*/ 49444 h 263756"/>
                              <a:gd name="connsiteX315" fmla="*/ 39053 w 94297"/>
                              <a:gd name="connsiteY315" fmla="*/ 49444 h 263756"/>
                              <a:gd name="connsiteX316" fmla="*/ 38100 w 94297"/>
                              <a:gd name="connsiteY316" fmla="*/ 50397 h 263756"/>
                              <a:gd name="connsiteX317" fmla="*/ 37148 w 94297"/>
                              <a:gd name="connsiteY317" fmla="*/ 51349 h 263756"/>
                              <a:gd name="connsiteX318" fmla="*/ 39053 w 94297"/>
                              <a:gd name="connsiteY318" fmla="*/ 73257 h 263756"/>
                              <a:gd name="connsiteX319" fmla="*/ 40005 w 94297"/>
                              <a:gd name="connsiteY319" fmla="*/ 71352 h 263756"/>
                              <a:gd name="connsiteX320" fmla="*/ 39053 w 94297"/>
                              <a:gd name="connsiteY320" fmla="*/ 70399 h 263756"/>
                              <a:gd name="connsiteX321" fmla="*/ 38100 w 94297"/>
                              <a:gd name="connsiteY321" fmla="*/ 72304 h 263756"/>
                              <a:gd name="connsiteX322" fmla="*/ 39053 w 94297"/>
                              <a:gd name="connsiteY322" fmla="*/ 73257 h 263756"/>
                              <a:gd name="connsiteX323" fmla="*/ 39053 w 94297"/>
                              <a:gd name="connsiteY323" fmla="*/ 162792 h 263756"/>
                              <a:gd name="connsiteX324" fmla="*/ 39053 w 94297"/>
                              <a:gd name="connsiteY324" fmla="*/ 162792 h 263756"/>
                              <a:gd name="connsiteX325" fmla="*/ 39053 w 94297"/>
                              <a:gd name="connsiteY325" fmla="*/ 161839 h 263756"/>
                              <a:gd name="connsiteX326" fmla="*/ 39053 w 94297"/>
                              <a:gd name="connsiteY326" fmla="*/ 162792 h 263756"/>
                              <a:gd name="connsiteX327" fmla="*/ 39053 w 94297"/>
                              <a:gd name="connsiteY327" fmla="*/ 162792 h 263756"/>
                              <a:gd name="connsiteX328" fmla="*/ 38100 w 94297"/>
                              <a:gd name="connsiteY328" fmla="*/ 218037 h 263756"/>
                              <a:gd name="connsiteX329" fmla="*/ 44768 w 94297"/>
                              <a:gd name="connsiteY329" fmla="*/ 216132 h 263756"/>
                              <a:gd name="connsiteX330" fmla="*/ 47625 w 94297"/>
                              <a:gd name="connsiteY330" fmla="*/ 216132 h 263756"/>
                              <a:gd name="connsiteX331" fmla="*/ 46673 w 94297"/>
                              <a:gd name="connsiteY331" fmla="*/ 217084 h 263756"/>
                              <a:gd name="connsiteX332" fmla="*/ 47625 w 94297"/>
                              <a:gd name="connsiteY332" fmla="*/ 220894 h 263756"/>
                              <a:gd name="connsiteX333" fmla="*/ 49530 w 94297"/>
                              <a:gd name="connsiteY333" fmla="*/ 222799 h 263756"/>
                              <a:gd name="connsiteX334" fmla="*/ 46673 w 94297"/>
                              <a:gd name="connsiteY334" fmla="*/ 223752 h 263756"/>
                              <a:gd name="connsiteX335" fmla="*/ 45720 w 94297"/>
                              <a:gd name="connsiteY335" fmla="*/ 222799 h 263756"/>
                              <a:gd name="connsiteX336" fmla="*/ 38100 w 94297"/>
                              <a:gd name="connsiteY336" fmla="*/ 218037 h 263756"/>
                              <a:gd name="connsiteX337" fmla="*/ 38100 w 94297"/>
                              <a:gd name="connsiteY337" fmla="*/ 194224 h 263756"/>
                              <a:gd name="connsiteX338" fmla="*/ 46673 w 94297"/>
                              <a:gd name="connsiteY338" fmla="*/ 199939 h 263756"/>
                              <a:gd name="connsiteX339" fmla="*/ 45720 w 94297"/>
                              <a:gd name="connsiteY339" fmla="*/ 200892 h 263756"/>
                              <a:gd name="connsiteX340" fmla="*/ 41910 w 94297"/>
                              <a:gd name="connsiteY340" fmla="*/ 201844 h 263756"/>
                              <a:gd name="connsiteX341" fmla="*/ 40958 w 94297"/>
                              <a:gd name="connsiteY341" fmla="*/ 200892 h 263756"/>
                              <a:gd name="connsiteX342" fmla="*/ 38100 w 94297"/>
                              <a:gd name="connsiteY342" fmla="*/ 194224 h 263756"/>
                              <a:gd name="connsiteX343" fmla="*/ 39053 w 94297"/>
                              <a:gd name="connsiteY343" fmla="*/ 80877 h 263756"/>
                              <a:gd name="connsiteX344" fmla="*/ 39053 w 94297"/>
                              <a:gd name="connsiteY344" fmla="*/ 80877 h 263756"/>
                              <a:gd name="connsiteX345" fmla="*/ 39053 w 94297"/>
                              <a:gd name="connsiteY345" fmla="*/ 80877 h 263756"/>
                              <a:gd name="connsiteX346" fmla="*/ 39053 w 94297"/>
                              <a:gd name="connsiteY346" fmla="*/ 80877 h 263756"/>
                              <a:gd name="connsiteX347" fmla="*/ 39053 w 94297"/>
                              <a:gd name="connsiteY347" fmla="*/ 80877 h 263756"/>
                              <a:gd name="connsiteX348" fmla="*/ 39053 w 94297"/>
                              <a:gd name="connsiteY348" fmla="*/ 132312 h 263756"/>
                              <a:gd name="connsiteX349" fmla="*/ 39053 w 94297"/>
                              <a:gd name="connsiteY349" fmla="*/ 132312 h 263756"/>
                              <a:gd name="connsiteX350" fmla="*/ 39053 w 94297"/>
                              <a:gd name="connsiteY350" fmla="*/ 132312 h 263756"/>
                              <a:gd name="connsiteX351" fmla="*/ 39053 w 94297"/>
                              <a:gd name="connsiteY351" fmla="*/ 132312 h 263756"/>
                              <a:gd name="connsiteX352" fmla="*/ 39053 w 94297"/>
                              <a:gd name="connsiteY352" fmla="*/ 132312 h 263756"/>
                              <a:gd name="connsiteX353" fmla="*/ 40005 w 94297"/>
                              <a:gd name="connsiteY353" fmla="*/ 107547 h 263756"/>
                              <a:gd name="connsiteX354" fmla="*/ 40005 w 94297"/>
                              <a:gd name="connsiteY354" fmla="*/ 109452 h 263756"/>
                              <a:gd name="connsiteX355" fmla="*/ 40958 w 94297"/>
                              <a:gd name="connsiteY355" fmla="*/ 109452 h 263756"/>
                              <a:gd name="connsiteX356" fmla="*/ 40005 w 94297"/>
                              <a:gd name="connsiteY356" fmla="*/ 107547 h 263756"/>
                              <a:gd name="connsiteX357" fmla="*/ 40005 w 94297"/>
                              <a:gd name="connsiteY357" fmla="*/ 117072 h 263756"/>
                              <a:gd name="connsiteX358" fmla="*/ 40005 w 94297"/>
                              <a:gd name="connsiteY358" fmla="*/ 117072 h 263756"/>
                              <a:gd name="connsiteX359" fmla="*/ 40005 w 94297"/>
                              <a:gd name="connsiteY359" fmla="*/ 117072 h 263756"/>
                              <a:gd name="connsiteX360" fmla="*/ 40005 w 94297"/>
                              <a:gd name="connsiteY360" fmla="*/ 117072 h 263756"/>
                              <a:gd name="connsiteX361" fmla="*/ 40005 w 94297"/>
                              <a:gd name="connsiteY361" fmla="*/ 117072 h 263756"/>
                              <a:gd name="connsiteX362" fmla="*/ 40005 w 94297"/>
                              <a:gd name="connsiteY362" fmla="*/ 88497 h 263756"/>
                              <a:gd name="connsiteX363" fmla="*/ 41910 w 94297"/>
                              <a:gd name="connsiteY363" fmla="*/ 89449 h 263756"/>
                              <a:gd name="connsiteX364" fmla="*/ 44768 w 94297"/>
                              <a:gd name="connsiteY364" fmla="*/ 88497 h 263756"/>
                              <a:gd name="connsiteX365" fmla="*/ 45720 w 94297"/>
                              <a:gd name="connsiteY365" fmla="*/ 86592 h 263756"/>
                              <a:gd name="connsiteX366" fmla="*/ 43815 w 94297"/>
                              <a:gd name="connsiteY366" fmla="*/ 86592 h 263756"/>
                              <a:gd name="connsiteX367" fmla="*/ 40958 w 94297"/>
                              <a:gd name="connsiteY367" fmla="*/ 87544 h 263756"/>
                              <a:gd name="connsiteX368" fmla="*/ 40005 w 94297"/>
                              <a:gd name="connsiteY368" fmla="*/ 88497 h 263756"/>
                              <a:gd name="connsiteX369" fmla="*/ 43815 w 94297"/>
                              <a:gd name="connsiteY369" fmla="*/ 116119 h 263756"/>
                              <a:gd name="connsiteX370" fmla="*/ 42863 w 94297"/>
                              <a:gd name="connsiteY370" fmla="*/ 118024 h 263756"/>
                              <a:gd name="connsiteX371" fmla="*/ 40958 w 94297"/>
                              <a:gd name="connsiteY371" fmla="*/ 121834 h 263756"/>
                              <a:gd name="connsiteX372" fmla="*/ 44768 w 94297"/>
                              <a:gd name="connsiteY372" fmla="*/ 121834 h 263756"/>
                              <a:gd name="connsiteX373" fmla="*/ 47625 w 94297"/>
                              <a:gd name="connsiteY373" fmla="*/ 120882 h 263756"/>
                              <a:gd name="connsiteX374" fmla="*/ 48578 w 94297"/>
                              <a:gd name="connsiteY374" fmla="*/ 119929 h 263756"/>
                              <a:gd name="connsiteX375" fmla="*/ 47625 w 94297"/>
                              <a:gd name="connsiteY375" fmla="*/ 118977 h 263756"/>
                              <a:gd name="connsiteX376" fmla="*/ 43815 w 94297"/>
                              <a:gd name="connsiteY376" fmla="*/ 116119 h 263756"/>
                              <a:gd name="connsiteX377" fmla="*/ 45720 w 94297"/>
                              <a:gd name="connsiteY377" fmla="*/ 111357 h 263756"/>
                              <a:gd name="connsiteX378" fmla="*/ 45720 w 94297"/>
                              <a:gd name="connsiteY378" fmla="*/ 108499 h 263756"/>
                              <a:gd name="connsiteX379" fmla="*/ 41910 w 94297"/>
                              <a:gd name="connsiteY379" fmla="*/ 110404 h 263756"/>
                              <a:gd name="connsiteX380" fmla="*/ 43815 w 94297"/>
                              <a:gd name="connsiteY380" fmla="*/ 116119 h 263756"/>
                              <a:gd name="connsiteX381" fmla="*/ 43815 w 94297"/>
                              <a:gd name="connsiteY381" fmla="*/ 116119 h 263756"/>
                              <a:gd name="connsiteX382" fmla="*/ 40958 w 94297"/>
                              <a:gd name="connsiteY382" fmla="*/ 153267 h 263756"/>
                              <a:gd name="connsiteX383" fmla="*/ 44768 w 94297"/>
                              <a:gd name="connsiteY383" fmla="*/ 153267 h 263756"/>
                              <a:gd name="connsiteX384" fmla="*/ 44768 w 94297"/>
                              <a:gd name="connsiteY384" fmla="*/ 149457 h 263756"/>
                              <a:gd name="connsiteX385" fmla="*/ 41910 w 94297"/>
                              <a:gd name="connsiteY385" fmla="*/ 150409 h 263756"/>
                              <a:gd name="connsiteX386" fmla="*/ 40958 w 94297"/>
                              <a:gd name="connsiteY386" fmla="*/ 153267 h 263756"/>
                              <a:gd name="connsiteX387" fmla="*/ 40958 w 94297"/>
                              <a:gd name="connsiteY387" fmla="*/ 53254 h 263756"/>
                              <a:gd name="connsiteX388" fmla="*/ 41910 w 94297"/>
                              <a:gd name="connsiteY388" fmla="*/ 55159 h 263756"/>
                              <a:gd name="connsiteX389" fmla="*/ 42863 w 94297"/>
                              <a:gd name="connsiteY389" fmla="*/ 53254 h 263756"/>
                              <a:gd name="connsiteX390" fmla="*/ 41910 w 94297"/>
                              <a:gd name="connsiteY390" fmla="*/ 52302 h 263756"/>
                              <a:gd name="connsiteX391" fmla="*/ 40958 w 94297"/>
                              <a:gd name="connsiteY391" fmla="*/ 53254 h 263756"/>
                              <a:gd name="connsiteX392" fmla="*/ 40958 w 94297"/>
                              <a:gd name="connsiteY392" fmla="*/ 173269 h 263756"/>
                              <a:gd name="connsiteX393" fmla="*/ 41910 w 94297"/>
                              <a:gd name="connsiteY393" fmla="*/ 174222 h 263756"/>
                              <a:gd name="connsiteX394" fmla="*/ 47625 w 94297"/>
                              <a:gd name="connsiteY394" fmla="*/ 171364 h 263756"/>
                              <a:gd name="connsiteX395" fmla="*/ 46673 w 94297"/>
                              <a:gd name="connsiteY395" fmla="*/ 168507 h 263756"/>
                              <a:gd name="connsiteX396" fmla="*/ 42863 w 94297"/>
                              <a:gd name="connsiteY396" fmla="*/ 167554 h 263756"/>
                              <a:gd name="connsiteX397" fmla="*/ 41910 w 94297"/>
                              <a:gd name="connsiteY397" fmla="*/ 168507 h 263756"/>
                              <a:gd name="connsiteX398" fmla="*/ 40958 w 94297"/>
                              <a:gd name="connsiteY398" fmla="*/ 173269 h 263756"/>
                              <a:gd name="connsiteX399" fmla="*/ 42863 w 94297"/>
                              <a:gd name="connsiteY399" fmla="*/ 159934 h 263756"/>
                              <a:gd name="connsiteX400" fmla="*/ 41910 w 94297"/>
                              <a:gd name="connsiteY400" fmla="*/ 158982 h 263756"/>
                              <a:gd name="connsiteX401" fmla="*/ 40958 w 94297"/>
                              <a:gd name="connsiteY401" fmla="*/ 159934 h 263756"/>
                              <a:gd name="connsiteX402" fmla="*/ 42863 w 94297"/>
                              <a:gd name="connsiteY402" fmla="*/ 159934 h 263756"/>
                              <a:gd name="connsiteX403" fmla="*/ 42863 w 94297"/>
                              <a:gd name="connsiteY403" fmla="*/ 159934 h 263756"/>
                              <a:gd name="connsiteX404" fmla="*/ 41910 w 94297"/>
                              <a:gd name="connsiteY404" fmla="*/ 36109 h 263756"/>
                              <a:gd name="connsiteX405" fmla="*/ 41910 w 94297"/>
                              <a:gd name="connsiteY405" fmla="*/ 36109 h 263756"/>
                              <a:gd name="connsiteX406" fmla="*/ 41910 w 94297"/>
                              <a:gd name="connsiteY406" fmla="*/ 35157 h 263756"/>
                              <a:gd name="connsiteX407" fmla="*/ 41910 w 94297"/>
                              <a:gd name="connsiteY407" fmla="*/ 36109 h 263756"/>
                              <a:gd name="connsiteX408" fmla="*/ 41910 w 94297"/>
                              <a:gd name="connsiteY408" fmla="*/ 36109 h 263756"/>
                              <a:gd name="connsiteX409" fmla="*/ 41910 w 94297"/>
                              <a:gd name="connsiteY409" fmla="*/ 78972 h 263756"/>
                              <a:gd name="connsiteX410" fmla="*/ 40958 w 94297"/>
                              <a:gd name="connsiteY410" fmla="*/ 80877 h 263756"/>
                              <a:gd name="connsiteX411" fmla="*/ 41910 w 94297"/>
                              <a:gd name="connsiteY411" fmla="*/ 81829 h 263756"/>
                              <a:gd name="connsiteX412" fmla="*/ 41910 w 94297"/>
                              <a:gd name="connsiteY412" fmla="*/ 78972 h 263756"/>
                              <a:gd name="connsiteX413" fmla="*/ 41910 w 94297"/>
                              <a:gd name="connsiteY413" fmla="*/ 78972 h 263756"/>
                              <a:gd name="connsiteX414" fmla="*/ 41910 w 94297"/>
                              <a:gd name="connsiteY414" fmla="*/ 130407 h 263756"/>
                              <a:gd name="connsiteX415" fmla="*/ 41910 w 94297"/>
                              <a:gd name="connsiteY415" fmla="*/ 125644 h 263756"/>
                              <a:gd name="connsiteX416" fmla="*/ 41910 w 94297"/>
                              <a:gd name="connsiteY416" fmla="*/ 130407 h 263756"/>
                              <a:gd name="connsiteX417" fmla="*/ 43815 w 94297"/>
                              <a:gd name="connsiteY417" fmla="*/ 205654 h 263756"/>
                              <a:gd name="connsiteX418" fmla="*/ 43815 w 94297"/>
                              <a:gd name="connsiteY418" fmla="*/ 205654 h 263756"/>
                              <a:gd name="connsiteX419" fmla="*/ 41910 w 94297"/>
                              <a:gd name="connsiteY419" fmla="*/ 205654 h 263756"/>
                              <a:gd name="connsiteX420" fmla="*/ 42863 w 94297"/>
                              <a:gd name="connsiteY420" fmla="*/ 204702 h 263756"/>
                              <a:gd name="connsiteX421" fmla="*/ 43815 w 94297"/>
                              <a:gd name="connsiteY421" fmla="*/ 205654 h 263756"/>
                              <a:gd name="connsiteX422" fmla="*/ 44768 w 94297"/>
                              <a:gd name="connsiteY422" fmla="*/ 61827 h 263756"/>
                              <a:gd name="connsiteX423" fmla="*/ 46673 w 94297"/>
                              <a:gd name="connsiteY423" fmla="*/ 63732 h 263756"/>
                              <a:gd name="connsiteX424" fmla="*/ 45720 w 94297"/>
                              <a:gd name="connsiteY424" fmla="*/ 67542 h 263756"/>
                              <a:gd name="connsiteX425" fmla="*/ 45720 w 94297"/>
                              <a:gd name="connsiteY425" fmla="*/ 70399 h 263756"/>
                              <a:gd name="connsiteX426" fmla="*/ 49530 w 94297"/>
                              <a:gd name="connsiteY426" fmla="*/ 70399 h 263756"/>
                              <a:gd name="connsiteX427" fmla="*/ 54293 w 94297"/>
                              <a:gd name="connsiteY427" fmla="*/ 63732 h 263756"/>
                              <a:gd name="connsiteX428" fmla="*/ 53340 w 94297"/>
                              <a:gd name="connsiteY428" fmla="*/ 62779 h 263756"/>
                              <a:gd name="connsiteX429" fmla="*/ 51435 w 94297"/>
                              <a:gd name="connsiteY429" fmla="*/ 64684 h 263756"/>
                              <a:gd name="connsiteX430" fmla="*/ 49530 w 94297"/>
                              <a:gd name="connsiteY430" fmla="*/ 64684 h 263756"/>
                              <a:gd name="connsiteX431" fmla="*/ 49530 w 94297"/>
                              <a:gd name="connsiteY431" fmla="*/ 62779 h 263756"/>
                              <a:gd name="connsiteX432" fmla="*/ 50483 w 94297"/>
                              <a:gd name="connsiteY432" fmla="*/ 61827 h 263756"/>
                              <a:gd name="connsiteX433" fmla="*/ 51435 w 94297"/>
                              <a:gd name="connsiteY433" fmla="*/ 58969 h 263756"/>
                              <a:gd name="connsiteX434" fmla="*/ 50483 w 94297"/>
                              <a:gd name="connsiteY434" fmla="*/ 58969 h 263756"/>
                              <a:gd name="connsiteX435" fmla="*/ 50483 w 94297"/>
                              <a:gd name="connsiteY435" fmla="*/ 61827 h 263756"/>
                              <a:gd name="connsiteX436" fmla="*/ 47625 w 94297"/>
                              <a:gd name="connsiteY436" fmla="*/ 59922 h 263756"/>
                              <a:gd name="connsiteX437" fmla="*/ 45720 w 94297"/>
                              <a:gd name="connsiteY437" fmla="*/ 58969 h 263756"/>
                              <a:gd name="connsiteX438" fmla="*/ 43815 w 94297"/>
                              <a:gd name="connsiteY438" fmla="*/ 61827 h 263756"/>
                              <a:gd name="connsiteX439" fmla="*/ 44768 w 94297"/>
                              <a:gd name="connsiteY439" fmla="*/ 61827 h 263756"/>
                              <a:gd name="connsiteX440" fmla="*/ 45720 w 94297"/>
                              <a:gd name="connsiteY440" fmla="*/ 242802 h 263756"/>
                              <a:gd name="connsiteX441" fmla="*/ 44768 w 94297"/>
                              <a:gd name="connsiteY441" fmla="*/ 248517 h 263756"/>
                              <a:gd name="connsiteX442" fmla="*/ 43815 w 94297"/>
                              <a:gd name="connsiteY442" fmla="*/ 248517 h 263756"/>
                              <a:gd name="connsiteX443" fmla="*/ 42863 w 94297"/>
                              <a:gd name="connsiteY443" fmla="*/ 244707 h 263756"/>
                              <a:gd name="connsiteX444" fmla="*/ 45720 w 94297"/>
                              <a:gd name="connsiteY444" fmla="*/ 242802 h 263756"/>
                              <a:gd name="connsiteX445" fmla="*/ 45720 w 94297"/>
                              <a:gd name="connsiteY445" fmla="*/ 242802 h 263756"/>
                              <a:gd name="connsiteX446" fmla="*/ 42863 w 94297"/>
                              <a:gd name="connsiteY446" fmla="*/ 48492 h 263756"/>
                              <a:gd name="connsiteX447" fmla="*/ 42863 w 94297"/>
                              <a:gd name="connsiteY447" fmla="*/ 48492 h 263756"/>
                              <a:gd name="connsiteX448" fmla="*/ 44768 w 94297"/>
                              <a:gd name="connsiteY448" fmla="*/ 47539 h 263756"/>
                              <a:gd name="connsiteX449" fmla="*/ 44768 w 94297"/>
                              <a:gd name="connsiteY449" fmla="*/ 46587 h 263756"/>
                              <a:gd name="connsiteX450" fmla="*/ 46673 w 94297"/>
                              <a:gd name="connsiteY450" fmla="*/ 47539 h 263756"/>
                              <a:gd name="connsiteX451" fmla="*/ 48578 w 94297"/>
                              <a:gd name="connsiteY451" fmla="*/ 48492 h 263756"/>
                              <a:gd name="connsiteX452" fmla="*/ 48578 w 94297"/>
                              <a:gd name="connsiteY452" fmla="*/ 47539 h 263756"/>
                              <a:gd name="connsiteX453" fmla="*/ 46673 w 94297"/>
                              <a:gd name="connsiteY453" fmla="*/ 45634 h 263756"/>
                              <a:gd name="connsiteX454" fmla="*/ 44768 w 94297"/>
                              <a:gd name="connsiteY454" fmla="*/ 45634 h 263756"/>
                              <a:gd name="connsiteX455" fmla="*/ 43815 w 94297"/>
                              <a:gd name="connsiteY455" fmla="*/ 45634 h 263756"/>
                              <a:gd name="connsiteX456" fmla="*/ 42863 w 94297"/>
                              <a:gd name="connsiteY456" fmla="*/ 48492 h 263756"/>
                              <a:gd name="connsiteX457" fmla="*/ 44768 w 94297"/>
                              <a:gd name="connsiteY457" fmla="*/ 152314 h 263756"/>
                              <a:gd name="connsiteX458" fmla="*/ 44768 w 94297"/>
                              <a:gd name="connsiteY458" fmla="*/ 152314 h 263756"/>
                              <a:gd name="connsiteX459" fmla="*/ 44768 w 94297"/>
                              <a:gd name="connsiteY459" fmla="*/ 152314 h 263756"/>
                              <a:gd name="connsiteX460" fmla="*/ 42863 w 94297"/>
                              <a:gd name="connsiteY460" fmla="*/ 151362 h 263756"/>
                              <a:gd name="connsiteX461" fmla="*/ 43815 w 94297"/>
                              <a:gd name="connsiteY461" fmla="*/ 150409 h 263756"/>
                              <a:gd name="connsiteX462" fmla="*/ 44768 w 94297"/>
                              <a:gd name="connsiteY462" fmla="*/ 152314 h 263756"/>
                              <a:gd name="connsiteX463" fmla="*/ 42863 w 94297"/>
                              <a:gd name="connsiteY463" fmla="*/ 184699 h 263756"/>
                              <a:gd name="connsiteX464" fmla="*/ 44768 w 94297"/>
                              <a:gd name="connsiteY464" fmla="*/ 184699 h 263756"/>
                              <a:gd name="connsiteX465" fmla="*/ 45720 w 94297"/>
                              <a:gd name="connsiteY465" fmla="*/ 188509 h 263756"/>
                              <a:gd name="connsiteX466" fmla="*/ 42863 w 94297"/>
                              <a:gd name="connsiteY466" fmla="*/ 184699 h 263756"/>
                              <a:gd name="connsiteX467" fmla="*/ 45720 w 94297"/>
                              <a:gd name="connsiteY467" fmla="*/ 93259 h 263756"/>
                              <a:gd name="connsiteX468" fmla="*/ 43815 w 94297"/>
                              <a:gd name="connsiteY468" fmla="*/ 95164 h 263756"/>
                              <a:gd name="connsiteX469" fmla="*/ 45720 w 94297"/>
                              <a:gd name="connsiteY469" fmla="*/ 97069 h 263756"/>
                              <a:gd name="connsiteX470" fmla="*/ 49530 w 94297"/>
                              <a:gd name="connsiteY470" fmla="*/ 99927 h 263756"/>
                              <a:gd name="connsiteX471" fmla="*/ 51435 w 94297"/>
                              <a:gd name="connsiteY471" fmla="*/ 101832 h 263756"/>
                              <a:gd name="connsiteX472" fmla="*/ 53340 w 94297"/>
                              <a:gd name="connsiteY472" fmla="*/ 98974 h 263756"/>
                              <a:gd name="connsiteX473" fmla="*/ 51435 w 94297"/>
                              <a:gd name="connsiteY473" fmla="*/ 98022 h 263756"/>
                              <a:gd name="connsiteX474" fmla="*/ 48578 w 94297"/>
                              <a:gd name="connsiteY474" fmla="*/ 96117 h 263756"/>
                              <a:gd name="connsiteX475" fmla="*/ 45720 w 94297"/>
                              <a:gd name="connsiteY475" fmla="*/ 93259 h 263756"/>
                              <a:gd name="connsiteX476" fmla="*/ 43815 w 94297"/>
                              <a:gd name="connsiteY476" fmla="*/ 236134 h 263756"/>
                              <a:gd name="connsiteX477" fmla="*/ 43815 w 94297"/>
                              <a:gd name="connsiteY477" fmla="*/ 236134 h 263756"/>
                              <a:gd name="connsiteX478" fmla="*/ 44768 w 94297"/>
                              <a:gd name="connsiteY478" fmla="*/ 236134 h 263756"/>
                              <a:gd name="connsiteX479" fmla="*/ 43815 w 94297"/>
                              <a:gd name="connsiteY479" fmla="*/ 236134 h 263756"/>
                              <a:gd name="connsiteX480" fmla="*/ 43815 w 94297"/>
                              <a:gd name="connsiteY480" fmla="*/ 236134 h 263756"/>
                              <a:gd name="connsiteX481" fmla="*/ 45720 w 94297"/>
                              <a:gd name="connsiteY481" fmla="*/ 98974 h 263756"/>
                              <a:gd name="connsiteX482" fmla="*/ 44768 w 94297"/>
                              <a:gd name="connsiteY482" fmla="*/ 99927 h 263756"/>
                              <a:gd name="connsiteX483" fmla="*/ 45720 w 94297"/>
                              <a:gd name="connsiteY483" fmla="*/ 100879 h 263756"/>
                              <a:gd name="connsiteX484" fmla="*/ 46673 w 94297"/>
                              <a:gd name="connsiteY484" fmla="*/ 99927 h 263756"/>
                              <a:gd name="connsiteX485" fmla="*/ 45720 w 94297"/>
                              <a:gd name="connsiteY485" fmla="*/ 98974 h 263756"/>
                              <a:gd name="connsiteX486" fmla="*/ 43815 w 94297"/>
                              <a:gd name="connsiteY486" fmla="*/ 77067 h 263756"/>
                              <a:gd name="connsiteX487" fmla="*/ 45720 w 94297"/>
                              <a:gd name="connsiteY487" fmla="*/ 78972 h 263756"/>
                              <a:gd name="connsiteX488" fmla="*/ 48578 w 94297"/>
                              <a:gd name="connsiteY488" fmla="*/ 77067 h 263756"/>
                              <a:gd name="connsiteX489" fmla="*/ 47625 w 94297"/>
                              <a:gd name="connsiteY489" fmla="*/ 76114 h 263756"/>
                              <a:gd name="connsiteX490" fmla="*/ 43815 w 94297"/>
                              <a:gd name="connsiteY490" fmla="*/ 77067 h 263756"/>
                              <a:gd name="connsiteX491" fmla="*/ 44768 w 94297"/>
                              <a:gd name="connsiteY491" fmla="*/ 210417 h 263756"/>
                              <a:gd name="connsiteX492" fmla="*/ 47625 w 94297"/>
                              <a:gd name="connsiteY492" fmla="*/ 211369 h 263756"/>
                              <a:gd name="connsiteX493" fmla="*/ 47625 w 94297"/>
                              <a:gd name="connsiteY493" fmla="*/ 212322 h 263756"/>
                              <a:gd name="connsiteX494" fmla="*/ 44768 w 94297"/>
                              <a:gd name="connsiteY494" fmla="*/ 210417 h 263756"/>
                              <a:gd name="connsiteX495" fmla="*/ 45720 w 94297"/>
                              <a:gd name="connsiteY495" fmla="*/ 194224 h 263756"/>
                              <a:gd name="connsiteX496" fmla="*/ 44768 w 94297"/>
                              <a:gd name="connsiteY496" fmla="*/ 193272 h 263756"/>
                              <a:gd name="connsiteX497" fmla="*/ 45720 w 94297"/>
                              <a:gd name="connsiteY497" fmla="*/ 193272 h 263756"/>
                              <a:gd name="connsiteX498" fmla="*/ 45720 w 94297"/>
                              <a:gd name="connsiteY498" fmla="*/ 194224 h 263756"/>
                              <a:gd name="connsiteX499" fmla="*/ 46673 w 94297"/>
                              <a:gd name="connsiteY499" fmla="*/ 138027 h 263756"/>
                              <a:gd name="connsiteX500" fmla="*/ 46673 w 94297"/>
                              <a:gd name="connsiteY500" fmla="*/ 138027 h 263756"/>
                              <a:gd name="connsiteX501" fmla="*/ 46673 w 94297"/>
                              <a:gd name="connsiteY501" fmla="*/ 137074 h 263756"/>
                              <a:gd name="connsiteX502" fmla="*/ 45720 w 94297"/>
                              <a:gd name="connsiteY502" fmla="*/ 137074 h 263756"/>
                              <a:gd name="connsiteX503" fmla="*/ 46673 w 94297"/>
                              <a:gd name="connsiteY503" fmla="*/ 138027 h 263756"/>
                              <a:gd name="connsiteX504" fmla="*/ 48578 w 94297"/>
                              <a:gd name="connsiteY504" fmla="*/ 142789 h 263756"/>
                              <a:gd name="connsiteX505" fmla="*/ 46673 w 94297"/>
                              <a:gd name="connsiteY505" fmla="*/ 141837 h 263756"/>
                              <a:gd name="connsiteX506" fmla="*/ 44768 w 94297"/>
                              <a:gd name="connsiteY506" fmla="*/ 142789 h 263756"/>
                              <a:gd name="connsiteX507" fmla="*/ 46673 w 94297"/>
                              <a:gd name="connsiteY507" fmla="*/ 143742 h 263756"/>
                              <a:gd name="connsiteX508" fmla="*/ 48578 w 94297"/>
                              <a:gd name="connsiteY508" fmla="*/ 142789 h 263756"/>
                              <a:gd name="connsiteX509" fmla="*/ 46673 w 94297"/>
                              <a:gd name="connsiteY509" fmla="*/ 146599 h 263756"/>
                              <a:gd name="connsiteX510" fmla="*/ 46673 w 94297"/>
                              <a:gd name="connsiteY510" fmla="*/ 146599 h 263756"/>
                              <a:gd name="connsiteX511" fmla="*/ 46673 w 94297"/>
                              <a:gd name="connsiteY511" fmla="*/ 146599 h 263756"/>
                              <a:gd name="connsiteX512" fmla="*/ 46673 w 94297"/>
                              <a:gd name="connsiteY512" fmla="*/ 146599 h 263756"/>
                              <a:gd name="connsiteX513" fmla="*/ 46673 w 94297"/>
                              <a:gd name="connsiteY513" fmla="*/ 146599 h 263756"/>
                              <a:gd name="connsiteX514" fmla="*/ 51435 w 94297"/>
                              <a:gd name="connsiteY514" fmla="*/ 116119 h 263756"/>
                              <a:gd name="connsiteX515" fmla="*/ 52388 w 94297"/>
                              <a:gd name="connsiteY515" fmla="*/ 113262 h 263756"/>
                              <a:gd name="connsiteX516" fmla="*/ 49530 w 94297"/>
                              <a:gd name="connsiteY516" fmla="*/ 113262 h 263756"/>
                              <a:gd name="connsiteX517" fmla="*/ 48578 w 94297"/>
                              <a:gd name="connsiteY517" fmla="*/ 113262 h 263756"/>
                              <a:gd name="connsiteX518" fmla="*/ 45720 w 94297"/>
                              <a:gd name="connsiteY518" fmla="*/ 113262 h 263756"/>
                              <a:gd name="connsiteX519" fmla="*/ 47625 w 94297"/>
                              <a:gd name="connsiteY519" fmla="*/ 115167 h 263756"/>
                              <a:gd name="connsiteX520" fmla="*/ 48578 w 94297"/>
                              <a:gd name="connsiteY520" fmla="*/ 116119 h 263756"/>
                              <a:gd name="connsiteX521" fmla="*/ 51435 w 94297"/>
                              <a:gd name="connsiteY521" fmla="*/ 116119 h 263756"/>
                              <a:gd name="connsiteX522" fmla="*/ 47625 w 94297"/>
                              <a:gd name="connsiteY522" fmla="*/ 82782 h 263756"/>
                              <a:gd name="connsiteX523" fmla="*/ 47625 w 94297"/>
                              <a:gd name="connsiteY523" fmla="*/ 82782 h 263756"/>
                              <a:gd name="connsiteX524" fmla="*/ 47625 w 94297"/>
                              <a:gd name="connsiteY524" fmla="*/ 82782 h 263756"/>
                              <a:gd name="connsiteX525" fmla="*/ 47625 w 94297"/>
                              <a:gd name="connsiteY525" fmla="*/ 82782 h 263756"/>
                              <a:gd name="connsiteX526" fmla="*/ 47625 w 94297"/>
                              <a:gd name="connsiteY526" fmla="*/ 82782 h 263756"/>
                              <a:gd name="connsiteX527" fmla="*/ 47625 w 94297"/>
                              <a:gd name="connsiteY527" fmla="*/ 245659 h 263756"/>
                              <a:gd name="connsiteX528" fmla="*/ 47625 w 94297"/>
                              <a:gd name="connsiteY528" fmla="*/ 245659 h 263756"/>
                              <a:gd name="connsiteX529" fmla="*/ 47625 w 94297"/>
                              <a:gd name="connsiteY529" fmla="*/ 245659 h 263756"/>
                              <a:gd name="connsiteX530" fmla="*/ 47625 w 94297"/>
                              <a:gd name="connsiteY530" fmla="*/ 245659 h 263756"/>
                              <a:gd name="connsiteX531" fmla="*/ 47625 w 94297"/>
                              <a:gd name="connsiteY531" fmla="*/ 245659 h 263756"/>
                              <a:gd name="connsiteX532" fmla="*/ 49530 w 94297"/>
                              <a:gd name="connsiteY532" fmla="*/ 53254 h 263756"/>
                              <a:gd name="connsiteX533" fmla="*/ 46673 w 94297"/>
                              <a:gd name="connsiteY533" fmla="*/ 55159 h 263756"/>
                              <a:gd name="connsiteX534" fmla="*/ 46673 w 94297"/>
                              <a:gd name="connsiteY534" fmla="*/ 56112 h 263756"/>
                              <a:gd name="connsiteX535" fmla="*/ 49530 w 94297"/>
                              <a:gd name="connsiteY535" fmla="*/ 55159 h 263756"/>
                              <a:gd name="connsiteX536" fmla="*/ 50483 w 94297"/>
                              <a:gd name="connsiteY536" fmla="*/ 54207 h 263756"/>
                              <a:gd name="connsiteX537" fmla="*/ 50483 w 94297"/>
                              <a:gd name="connsiteY537" fmla="*/ 54207 h 263756"/>
                              <a:gd name="connsiteX538" fmla="*/ 49530 w 94297"/>
                              <a:gd name="connsiteY538" fmla="*/ 53254 h 263756"/>
                              <a:gd name="connsiteX539" fmla="*/ 48578 w 94297"/>
                              <a:gd name="connsiteY539" fmla="*/ 103737 h 263756"/>
                              <a:gd name="connsiteX540" fmla="*/ 48578 w 94297"/>
                              <a:gd name="connsiteY540" fmla="*/ 103737 h 263756"/>
                              <a:gd name="connsiteX541" fmla="*/ 49530 w 94297"/>
                              <a:gd name="connsiteY541" fmla="*/ 104689 h 263756"/>
                              <a:gd name="connsiteX542" fmla="*/ 48578 w 94297"/>
                              <a:gd name="connsiteY542" fmla="*/ 103737 h 263756"/>
                              <a:gd name="connsiteX543" fmla="*/ 48578 w 94297"/>
                              <a:gd name="connsiteY543" fmla="*/ 103737 h 263756"/>
                              <a:gd name="connsiteX544" fmla="*/ 52388 w 94297"/>
                              <a:gd name="connsiteY544" fmla="*/ 242802 h 263756"/>
                              <a:gd name="connsiteX545" fmla="*/ 47625 w 94297"/>
                              <a:gd name="connsiteY545" fmla="*/ 240897 h 263756"/>
                              <a:gd name="connsiteX546" fmla="*/ 51435 w 94297"/>
                              <a:gd name="connsiteY546" fmla="*/ 238039 h 263756"/>
                              <a:gd name="connsiteX547" fmla="*/ 52388 w 94297"/>
                              <a:gd name="connsiteY547" fmla="*/ 242802 h 263756"/>
                              <a:gd name="connsiteX548" fmla="*/ 49530 w 94297"/>
                              <a:gd name="connsiteY548" fmla="*/ 205654 h 263756"/>
                              <a:gd name="connsiteX549" fmla="*/ 49530 w 94297"/>
                              <a:gd name="connsiteY549" fmla="*/ 205654 h 263756"/>
                              <a:gd name="connsiteX550" fmla="*/ 47625 w 94297"/>
                              <a:gd name="connsiteY550" fmla="*/ 202797 h 263756"/>
                              <a:gd name="connsiteX551" fmla="*/ 48578 w 94297"/>
                              <a:gd name="connsiteY551" fmla="*/ 202797 h 263756"/>
                              <a:gd name="connsiteX552" fmla="*/ 49530 w 94297"/>
                              <a:gd name="connsiteY552" fmla="*/ 205654 h 263756"/>
                              <a:gd name="connsiteX553" fmla="*/ 48578 w 94297"/>
                              <a:gd name="connsiteY553" fmla="*/ 25632 h 263756"/>
                              <a:gd name="connsiteX554" fmla="*/ 48578 w 94297"/>
                              <a:gd name="connsiteY554" fmla="*/ 25632 h 263756"/>
                              <a:gd name="connsiteX555" fmla="*/ 48578 w 94297"/>
                              <a:gd name="connsiteY555" fmla="*/ 25632 h 263756"/>
                              <a:gd name="connsiteX556" fmla="*/ 48578 w 94297"/>
                              <a:gd name="connsiteY556" fmla="*/ 25632 h 263756"/>
                              <a:gd name="connsiteX557" fmla="*/ 48578 w 94297"/>
                              <a:gd name="connsiteY557" fmla="*/ 25632 h 263756"/>
                              <a:gd name="connsiteX558" fmla="*/ 49530 w 94297"/>
                              <a:gd name="connsiteY558" fmla="*/ 205654 h 263756"/>
                              <a:gd name="connsiteX559" fmla="*/ 49530 w 94297"/>
                              <a:gd name="connsiteY559" fmla="*/ 208512 h 263756"/>
                              <a:gd name="connsiteX560" fmla="*/ 49530 w 94297"/>
                              <a:gd name="connsiteY560" fmla="*/ 205654 h 263756"/>
                              <a:gd name="connsiteX561" fmla="*/ 49530 w 94297"/>
                              <a:gd name="connsiteY561" fmla="*/ 88497 h 263756"/>
                              <a:gd name="connsiteX562" fmla="*/ 49530 w 94297"/>
                              <a:gd name="connsiteY562" fmla="*/ 88497 h 263756"/>
                              <a:gd name="connsiteX563" fmla="*/ 49530 w 94297"/>
                              <a:gd name="connsiteY563" fmla="*/ 88497 h 263756"/>
                              <a:gd name="connsiteX564" fmla="*/ 49530 w 94297"/>
                              <a:gd name="connsiteY564" fmla="*/ 88497 h 263756"/>
                              <a:gd name="connsiteX565" fmla="*/ 49530 w 94297"/>
                              <a:gd name="connsiteY565" fmla="*/ 88497 h 263756"/>
                              <a:gd name="connsiteX566" fmla="*/ 51435 w 94297"/>
                              <a:gd name="connsiteY566" fmla="*/ 166602 h 263756"/>
                              <a:gd name="connsiteX567" fmla="*/ 50483 w 94297"/>
                              <a:gd name="connsiteY567" fmla="*/ 164697 h 263756"/>
                              <a:gd name="connsiteX568" fmla="*/ 49530 w 94297"/>
                              <a:gd name="connsiteY568" fmla="*/ 166602 h 263756"/>
                              <a:gd name="connsiteX569" fmla="*/ 50483 w 94297"/>
                              <a:gd name="connsiteY569" fmla="*/ 168507 h 263756"/>
                              <a:gd name="connsiteX570" fmla="*/ 51435 w 94297"/>
                              <a:gd name="connsiteY570" fmla="*/ 166602 h 263756"/>
                              <a:gd name="connsiteX571" fmla="*/ 52388 w 94297"/>
                              <a:gd name="connsiteY571" fmla="*/ 138979 h 263756"/>
                              <a:gd name="connsiteX572" fmla="*/ 52388 w 94297"/>
                              <a:gd name="connsiteY572" fmla="*/ 138979 h 263756"/>
                              <a:gd name="connsiteX573" fmla="*/ 50483 w 94297"/>
                              <a:gd name="connsiteY573" fmla="*/ 138979 h 263756"/>
                              <a:gd name="connsiteX574" fmla="*/ 51435 w 94297"/>
                              <a:gd name="connsiteY574" fmla="*/ 139932 h 263756"/>
                              <a:gd name="connsiteX575" fmla="*/ 52388 w 94297"/>
                              <a:gd name="connsiteY575" fmla="*/ 138979 h 263756"/>
                              <a:gd name="connsiteX576" fmla="*/ 51435 w 94297"/>
                              <a:gd name="connsiteY576" fmla="*/ 231372 h 263756"/>
                              <a:gd name="connsiteX577" fmla="*/ 49530 w 94297"/>
                              <a:gd name="connsiteY577" fmla="*/ 231372 h 263756"/>
                              <a:gd name="connsiteX578" fmla="*/ 50483 w 94297"/>
                              <a:gd name="connsiteY578" fmla="*/ 227562 h 263756"/>
                              <a:gd name="connsiteX579" fmla="*/ 50483 w 94297"/>
                              <a:gd name="connsiteY579" fmla="*/ 226609 h 263756"/>
                              <a:gd name="connsiteX580" fmla="*/ 51435 w 94297"/>
                              <a:gd name="connsiteY580" fmla="*/ 227562 h 263756"/>
                              <a:gd name="connsiteX581" fmla="*/ 51435 w 94297"/>
                              <a:gd name="connsiteY581" fmla="*/ 231372 h 263756"/>
                              <a:gd name="connsiteX582" fmla="*/ 55245 w 94297"/>
                              <a:gd name="connsiteY582" fmla="*/ 119929 h 263756"/>
                              <a:gd name="connsiteX583" fmla="*/ 53340 w 94297"/>
                              <a:gd name="connsiteY583" fmla="*/ 118977 h 263756"/>
                              <a:gd name="connsiteX584" fmla="*/ 51435 w 94297"/>
                              <a:gd name="connsiteY584" fmla="*/ 119929 h 263756"/>
                              <a:gd name="connsiteX585" fmla="*/ 52388 w 94297"/>
                              <a:gd name="connsiteY585" fmla="*/ 121834 h 263756"/>
                              <a:gd name="connsiteX586" fmla="*/ 51435 w 94297"/>
                              <a:gd name="connsiteY586" fmla="*/ 124692 h 263756"/>
                              <a:gd name="connsiteX587" fmla="*/ 54293 w 94297"/>
                              <a:gd name="connsiteY587" fmla="*/ 124692 h 263756"/>
                              <a:gd name="connsiteX588" fmla="*/ 55245 w 94297"/>
                              <a:gd name="connsiteY588" fmla="*/ 122787 h 263756"/>
                              <a:gd name="connsiteX589" fmla="*/ 52388 w 94297"/>
                              <a:gd name="connsiteY589" fmla="*/ 121834 h 263756"/>
                              <a:gd name="connsiteX590" fmla="*/ 53340 w 94297"/>
                              <a:gd name="connsiteY590" fmla="*/ 119929 h 263756"/>
                              <a:gd name="connsiteX591" fmla="*/ 55245 w 94297"/>
                              <a:gd name="connsiteY591" fmla="*/ 119929 h 263756"/>
                              <a:gd name="connsiteX592" fmla="*/ 50483 w 94297"/>
                              <a:gd name="connsiteY592" fmla="*/ 72304 h 263756"/>
                              <a:gd name="connsiteX593" fmla="*/ 50483 w 94297"/>
                              <a:gd name="connsiteY593" fmla="*/ 72304 h 263756"/>
                              <a:gd name="connsiteX594" fmla="*/ 50483 w 94297"/>
                              <a:gd name="connsiteY594" fmla="*/ 72304 h 263756"/>
                              <a:gd name="connsiteX595" fmla="*/ 50483 w 94297"/>
                              <a:gd name="connsiteY595" fmla="*/ 72304 h 263756"/>
                              <a:gd name="connsiteX596" fmla="*/ 50483 w 94297"/>
                              <a:gd name="connsiteY596" fmla="*/ 72304 h 263756"/>
                              <a:gd name="connsiteX597" fmla="*/ 51435 w 94297"/>
                              <a:gd name="connsiteY597" fmla="*/ 160887 h 263756"/>
                              <a:gd name="connsiteX598" fmla="*/ 51435 w 94297"/>
                              <a:gd name="connsiteY598" fmla="*/ 160887 h 263756"/>
                              <a:gd name="connsiteX599" fmla="*/ 51435 w 94297"/>
                              <a:gd name="connsiteY599" fmla="*/ 158982 h 263756"/>
                              <a:gd name="connsiteX600" fmla="*/ 51435 w 94297"/>
                              <a:gd name="connsiteY600" fmla="*/ 160887 h 263756"/>
                              <a:gd name="connsiteX601" fmla="*/ 51435 w 94297"/>
                              <a:gd name="connsiteY601" fmla="*/ 160887 h 263756"/>
                              <a:gd name="connsiteX602" fmla="*/ 51435 w 94297"/>
                              <a:gd name="connsiteY602" fmla="*/ 54207 h 263756"/>
                              <a:gd name="connsiteX603" fmla="*/ 51435 w 94297"/>
                              <a:gd name="connsiteY603" fmla="*/ 54207 h 263756"/>
                              <a:gd name="connsiteX604" fmla="*/ 51435 w 94297"/>
                              <a:gd name="connsiteY604" fmla="*/ 54207 h 263756"/>
                              <a:gd name="connsiteX605" fmla="*/ 52388 w 94297"/>
                              <a:gd name="connsiteY605" fmla="*/ 56112 h 263756"/>
                              <a:gd name="connsiteX606" fmla="*/ 52388 w 94297"/>
                              <a:gd name="connsiteY606" fmla="*/ 56112 h 263756"/>
                              <a:gd name="connsiteX607" fmla="*/ 51435 w 94297"/>
                              <a:gd name="connsiteY607" fmla="*/ 54207 h 263756"/>
                              <a:gd name="connsiteX608" fmla="*/ 51435 w 94297"/>
                              <a:gd name="connsiteY608" fmla="*/ 153267 h 263756"/>
                              <a:gd name="connsiteX609" fmla="*/ 53340 w 94297"/>
                              <a:gd name="connsiteY609" fmla="*/ 155172 h 263756"/>
                              <a:gd name="connsiteX610" fmla="*/ 54293 w 94297"/>
                              <a:gd name="connsiteY610" fmla="*/ 154219 h 263756"/>
                              <a:gd name="connsiteX611" fmla="*/ 51435 w 94297"/>
                              <a:gd name="connsiteY611" fmla="*/ 153267 h 263756"/>
                              <a:gd name="connsiteX612" fmla="*/ 51435 w 94297"/>
                              <a:gd name="connsiteY612" fmla="*/ 153267 h 263756"/>
                              <a:gd name="connsiteX613" fmla="*/ 51435 w 94297"/>
                              <a:gd name="connsiteY613" fmla="*/ 238039 h 263756"/>
                              <a:gd name="connsiteX614" fmla="*/ 53340 w 94297"/>
                              <a:gd name="connsiteY614" fmla="*/ 234229 h 263756"/>
                              <a:gd name="connsiteX615" fmla="*/ 51435 w 94297"/>
                              <a:gd name="connsiteY615" fmla="*/ 238039 h 263756"/>
                              <a:gd name="connsiteX616" fmla="*/ 55245 w 94297"/>
                              <a:gd name="connsiteY616" fmla="*/ 232324 h 263756"/>
                              <a:gd name="connsiteX617" fmla="*/ 53340 w 94297"/>
                              <a:gd name="connsiteY617" fmla="*/ 234229 h 263756"/>
                              <a:gd name="connsiteX618" fmla="*/ 51435 w 94297"/>
                              <a:gd name="connsiteY618" fmla="*/ 231372 h 263756"/>
                              <a:gd name="connsiteX619" fmla="*/ 55245 w 94297"/>
                              <a:gd name="connsiteY619" fmla="*/ 232324 h 263756"/>
                              <a:gd name="connsiteX620" fmla="*/ 53340 w 94297"/>
                              <a:gd name="connsiteY620" fmla="*/ 176127 h 263756"/>
                              <a:gd name="connsiteX621" fmla="*/ 53340 w 94297"/>
                              <a:gd name="connsiteY621" fmla="*/ 176127 h 263756"/>
                              <a:gd name="connsiteX622" fmla="*/ 53340 w 94297"/>
                              <a:gd name="connsiteY622" fmla="*/ 174222 h 263756"/>
                              <a:gd name="connsiteX623" fmla="*/ 52388 w 94297"/>
                              <a:gd name="connsiteY623" fmla="*/ 174222 h 263756"/>
                              <a:gd name="connsiteX624" fmla="*/ 53340 w 94297"/>
                              <a:gd name="connsiteY624" fmla="*/ 176127 h 263756"/>
                              <a:gd name="connsiteX625" fmla="*/ 53340 w 94297"/>
                              <a:gd name="connsiteY625" fmla="*/ 87544 h 263756"/>
                              <a:gd name="connsiteX626" fmla="*/ 53340 w 94297"/>
                              <a:gd name="connsiteY626" fmla="*/ 87544 h 263756"/>
                              <a:gd name="connsiteX627" fmla="*/ 53340 w 94297"/>
                              <a:gd name="connsiteY627" fmla="*/ 87544 h 263756"/>
                              <a:gd name="connsiteX628" fmla="*/ 53340 w 94297"/>
                              <a:gd name="connsiteY628" fmla="*/ 87544 h 263756"/>
                              <a:gd name="connsiteX629" fmla="*/ 53340 w 94297"/>
                              <a:gd name="connsiteY629" fmla="*/ 87544 h 263756"/>
                              <a:gd name="connsiteX630" fmla="*/ 55245 w 94297"/>
                              <a:gd name="connsiteY630" fmla="*/ 83734 h 263756"/>
                              <a:gd name="connsiteX631" fmla="*/ 53340 w 94297"/>
                              <a:gd name="connsiteY631" fmla="*/ 84687 h 263756"/>
                              <a:gd name="connsiteX632" fmla="*/ 51435 w 94297"/>
                              <a:gd name="connsiteY632" fmla="*/ 84687 h 263756"/>
                              <a:gd name="connsiteX633" fmla="*/ 51435 w 94297"/>
                              <a:gd name="connsiteY633" fmla="*/ 84687 h 263756"/>
                              <a:gd name="connsiteX634" fmla="*/ 53340 w 94297"/>
                              <a:gd name="connsiteY634" fmla="*/ 84687 h 263756"/>
                              <a:gd name="connsiteX635" fmla="*/ 55245 w 94297"/>
                              <a:gd name="connsiteY635" fmla="*/ 83734 h 263756"/>
                              <a:gd name="connsiteX636" fmla="*/ 54293 w 94297"/>
                              <a:gd name="connsiteY636" fmla="*/ 191367 h 263756"/>
                              <a:gd name="connsiteX637" fmla="*/ 52388 w 94297"/>
                              <a:gd name="connsiteY637" fmla="*/ 193272 h 263756"/>
                              <a:gd name="connsiteX638" fmla="*/ 54293 w 94297"/>
                              <a:gd name="connsiteY638" fmla="*/ 196129 h 263756"/>
                              <a:gd name="connsiteX639" fmla="*/ 58103 w 94297"/>
                              <a:gd name="connsiteY639" fmla="*/ 194224 h 263756"/>
                              <a:gd name="connsiteX640" fmla="*/ 54293 w 94297"/>
                              <a:gd name="connsiteY640" fmla="*/ 191367 h 263756"/>
                              <a:gd name="connsiteX641" fmla="*/ 53340 w 94297"/>
                              <a:gd name="connsiteY641" fmla="*/ 76114 h 263756"/>
                              <a:gd name="connsiteX642" fmla="*/ 53340 w 94297"/>
                              <a:gd name="connsiteY642" fmla="*/ 76114 h 263756"/>
                              <a:gd name="connsiteX643" fmla="*/ 52388 w 94297"/>
                              <a:gd name="connsiteY643" fmla="*/ 77067 h 263756"/>
                              <a:gd name="connsiteX644" fmla="*/ 53340 w 94297"/>
                              <a:gd name="connsiteY644" fmla="*/ 76114 h 263756"/>
                              <a:gd name="connsiteX645" fmla="*/ 53340 w 94297"/>
                              <a:gd name="connsiteY645" fmla="*/ 76114 h 263756"/>
                              <a:gd name="connsiteX646" fmla="*/ 54293 w 94297"/>
                              <a:gd name="connsiteY646" fmla="*/ 104689 h 263756"/>
                              <a:gd name="connsiteX647" fmla="*/ 52388 w 94297"/>
                              <a:gd name="connsiteY647" fmla="*/ 105642 h 263756"/>
                              <a:gd name="connsiteX648" fmla="*/ 53340 w 94297"/>
                              <a:gd name="connsiteY648" fmla="*/ 106594 h 263756"/>
                              <a:gd name="connsiteX649" fmla="*/ 54293 w 94297"/>
                              <a:gd name="connsiteY649" fmla="*/ 104689 h 263756"/>
                              <a:gd name="connsiteX650" fmla="*/ 54293 w 94297"/>
                              <a:gd name="connsiteY650" fmla="*/ 104689 h 263756"/>
                              <a:gd name="connsiteX651" fmla="*/ 57150 w 94297"/>
                              <a:gd name="connsiteY651" fmla="*/ 138027 h 263756"/>
                              <a:gd name="connsiteX652" fmla="*/ 57150 w 94297"/>
                              <a:gd name="connsiteY652" fmla="*/ 138027 h 263756"/>
                              <a:gd name="connsiteX653" fmla="*/ 57150 w 94297"/>
                              <a:gd name="connsiteY653" fmla="*/ 136122 h 263756"/>
                              <a:gd name="connsiteX654" fmla="*/ 55245 w 94297"/>
                              <a:gd name="connsiteY654" fmla="*/ 134217 h 263756"/>
                              <a:gd name="connsiteX655" fmla="*/ 53340 w 94297"/>
                              <a:gd name="connsiteY655" fmla="*/ 133264 h 263756"/>
                              <a:gd name="connsiteX656" fmla="*/ 54293 w 94297"/>
                              <a:gd name="connsiteY656" fmla="*/ 136122 h 263756"/>
                              <a:gd name="connsiteX657" fmla="*/ 57150 w 94297"/>
                              <a:gd name="connsiteY657" fmla="*/ 138027 h 263756"/>
                              <a:gd name="connsiteX658" fmla="*/ 53340 w 94297"/>
                              <a:gd name="connsiteY658" fmla="*/ 215179 h 263756"/>
                              <a:gd name="connsiteX659" fmla="*/ 57150 w 94297"/>
                              <a:gd name="connsiteY659" fmla="*/ 215179 h 263756"/>
                              <a:gd name="connsiteX660" fmla="*/ 56198 w 94297"/>
                              <a:gd name="connsiteY660" fmla="*/ 220894 h 263756"/>
                              <a:gd name="connsiteX661" fmla="*/ 53340 w 94297"/>
                              <a:gd name="connsiteY661" fmla="*/ 218037 h 263756"/>
                              <a:gd name="connsiteX662" fmla="*/ 53340 w 94297"/>
                              <a:gd name="connsiteY662" fmla="*/ 215179 h 263756"/>
                              <a:gd name="connsiteX663" fmla="*/ 53340 w 94297"/>
                              <a:gd name="connsiteY663" fmla="*/ 47539 h 263756"/>
                              <a:gd name="connsiteX664" fmla="*/ 53340 w 94297"/>
                              <a:gd name="connsiteY664" fmla="*/ 47539 h 263756"/>
                              <a:gd name="connsiteX665" fmla="*/ 53340 w 94297"/>
                              <a:gd name="connsiteY665" fmla="*/ 47539 h 263756"/>
                              <a:gd name="connsiteX666" fmla="*/ 53340 w 94297"/>
                              <a:gd name="connsiteY666" fmla="*/ 47539 h 263756"/>
                              <a:gd name="connsiteX667" fmla="*/ 53340 w 94297"/>
                              <a:gd name="connsiteY667" fmla="*/ 47539 h 263756"/>
                              <a:gd name="connsiteX668" fmla="*/ 54293 w 94297"/>
                              <a:gd name="connsiteY668" fmla="*/ 165649 h 263756"/>
                              <a:gd name="connsiteX669" fmla="*/ 54293 w 94297"/>
                              <a:gd name="connsiteY669" fmla="*/ 165649 h 263756"/>
                              <a:gd name="connsiteX670" fmla="*/ 54293 w 94297"/>
                              <a:gd name="connsiteY670" fmla="*/ 164697 h 263756"/>
                              <a:gd name="connsiteX671" fmla="*/ 54293 w 94297"/>
                              <a:gd name="connsiteY671" fmla="*/ 165649 h 263756"/>
                              <a:gd name="connsiteX672" fmla="*/ 54293 w 94297"/>
                              <a:gd name="connsiteY672" fmla="*/ 165649 h 263756"/>
                              <a:gd name="connsiteX673" fmla="*/ 55245 w 94297"/>
                              <a:gd name="connsiteY673" fmla="*/ 142789 h 263756"/>
                              <a:gd name="connsiteX674" fmla="*/ 55245 w 94297"/>
                              <a:gd name="connsiteY674" fmla="*/ 142789 h 263756"/>
                              <a:gd name="connsiteX675" fmla="*/ 54293 w 94297"/>
                              <a:gd name="connsiteY675" fmla="*/ 142789 h 263756"/>
                              <a:gd name="connsiteX676" fmla="*/ 55245 w 94297"/>
                              <a:gd name="connsiteY676" fmla="*/ 142789 h 263756"/>
                              <a:gd name="connsiteX677" fmla="*/ 55245 w 94297"/>
                              <a:gd name="connsiteY677" fmla="*/ 142789 h 263756"/>
                              <a:gd name="connsiteX678" fmla="*/ 55245 w 94297"/>
                              <a:gd name="connsiteY678" fmla="*/ 91354 h 263756"/>
                              <a:gd name="connsiteX679" fmla="*/ 56198 w 94297"/>
                              <a:gd name="connsiteY679" fmla="*/ 92307 h 263756"/>
                              <a:gd name="connsiteX680" fmla="*/ 58103 w 94297"/>
                              <a:gd name="connsiteY680" fmla="*/ 89449 h 263756"/>
                              <a:gd name="connsiteX681" fmla="*/ 57150 w 94297"/>
                              <a:gd name="connsiteY681" fmla="*/ 88497 h 263756"/>
                              <a:gd name="connsiteX682" fmla="*/ 55245 w 94297"/>
                              <a:gd name="connsiteY682" fmla="*/ 91354 h 263756"/>
                              <a:gd name="connsiteX683" fmla="*/ 55245 w 94297"/>
                              <a:gd name="connsiteY683" fmla="*/ 126597 h 263756"/>
                              <a:gd name="connsiteX684" fmla="*/ 55245 w 94297"/>
                              <a:gd name="connsiteY684" fmla="*/ 126597 h 263756"/>
                              <a:gd name="connsiteX685" fmla="*/ 57150 w 94297"/>
                              <a:gd name="connsiteY685" fmla="*/ 126597 h 263756"/>
                              <a:gd name="connsiteX686" fmla="*/ 55245 w 94297"/>
                              <a:gd name="connsiteY686" fmla="*/ 126597 h 263756"/>
                              <a:gd name="connsiteX687" fmla="*/ 55245 w 94297"/>
                              <a:gd name="connsiteY687" fmla="*/ 126597 h 263756"/>
                              <a:gd name="connsiteX688" fmla="*/ 56198 w 94297"/>
                              <a:gd name="connsiteY688" fmla="*/ 172317 h 263756"/>
                              <a:gd name="connsiteX689" fmla="*/ 56198 w 94297"/>
                              <a:gd name="connsiteY689" fmla="*/ 174222 h 263756"/>
                              <a:gd name="connsiteX690" fmla="*/ 58103 w 94297"/>
                              <a:gd name="connsiteY690" fmla="*/ 172317 h 263756"/>
                              <a:gd name="connsiteX691" fmla="*/ 59055 w 94297"/>
                              <a:gd name="connsiteY691" fmla="*/ 169459 h 263756"/>
                              <a:gd name="connsiteX692" fmla="*/ 56198 w 94297"/>
                              <a:gd name="connsiteY692" fmla="*/ 169459 h 263756"/>
                              <a:gd name="connsiteX693" fmla="*/ 56198 w 94297"/>
                              <a:gd name="connsiteY693" fmla="*/ 172317 h 263756"/>
                              <a:gd name="connsiteX694" fmla="*/ 55245 w 94297"/>
                              <a:gd name="connsiteY694" fmla="*/ 33252 h 263756"/>
                              <a:gd name="connsiteX695" fmla="*/ 55245 w 94297"/>
                              <a:gd name="connsiteY695" fmla="*/ 33252 h 263756"/>
                              <a:gd name="connsiteX696" fmla="*/ 55245 w 94297"/>
                              <a:gd name="connsiteY696" fmla="*/ 33252 h 263756"/>
                              <a:gd name="connsiteX697" fmla="*/ 55245 w 94297"/>
                              <a:gd name="connsiteY697" fmla="*/ 33252 h 263756"/>
                              <a:gd name="connsiteX698" fmla="*/ 55245 w 94297"/>
                              <a:gd name="connsiteY698" fmla="*/ 33252 h 263756"/>
                              <a:gd name="connsiteX699" fmla="*/ 57150 w 94297"/>
                              <a:gd name="connsiteY699" fmla="*/ 252327 h 263756"/>
                              <a:gd name="connsiteX700" fmla="*/ 55245 w 94297"/>
                              <a:gd name="connsiteY700" fmla="*/ 253279 h 263756"/>
                              <a:gd name="connsiteX701" fmla="*/ 55245 w 94297"/>
                              <a:gd name="connsiteY701" fmla="*/ 254232 h 263756"/>
                              <a:gd name="connsiteX702" fmla="*/ 57150 w 94297"/>
                              <a:gd name="connsiteY702" fmla="*/ 252327 h 263756"/>
                              <a:gd name="connsiteX703" fmla="*/ 57150 w 94297"/>
                              <a:gd name="connsiteY703" fmla="*/ 252327 h 263756"/>
                              <a:gd name="connsiteX704" fmla="*/ 58103 w 94297"/>
                              <a:gd name="connsiteY704" fmla="*/ 109452 h 263756"/>
                              <a:gd name="connsiteX705" fmla="*/ 56198 w 94297"/>
                              <a:gd name="connsiteY705" fmla="*/ 110404 h 263756"/>
                              <a:gd name="connsiteX706" fmla="*/ 57150 w 94297"/>
                              <a:gd name="connsiteY706" fmla="*/ 112309 h 263756"/>
                              <a:gd name="connsiteX707" fmla="*/ 60008 w 94297"/>
                              <a:gd name="connsiteY707" fmla="*/ 110404 h 263756"/>
                              <a:gd name="connsiteX708" fmla="*/ 58103 w 94297"/>
                              <a:gd name="connsiteY708" fmla="*/ 109452 h 263756"/>
                              <a:gd name="connsiteX709" fmla="*/ 57150 w 94297"/>
                              <a:gd name="connsiteY709" fmla="*/ 129454 h 263756"/>
                              <a:gd name="connsiteX710" fmla="*/ 57150 w 94297"/>
                              <a:gd name="connsiteY710" fmla="*/ 129454 h 263756"/>
                              <a:gd name="connsiteX711" fmla="*/ 57150 w 94297"/>
                              <a:gd name="connsiteY711" fmla="*/ 129454 h 263756"/>
                              <a:gd name="connsiteX712" fmla="*/ 57150 w 94297"/>
                              <a:gd name="connsiteY712" fmla="*/ 129454 h 263756"/>
                              <a:gd name="connsiteX713" fmla="*/ 57150 w 94297"/>
                              <a:gd name="connsiteY713" fmla="*/ 129454 h 263756"/>
                              <a:gd name="connsiteX714" fmla="*/ 57150 w 94297"/>
                              <a:gd name="connsiteY714" fmla="*/ 60874 h 263756"/>
                              <a:gd name="connsiteX715" fmla="*/ 58103 w 94297"/>
                              <a:gd name="connsiteY715" fmla="*/ 59922 h 263756"/>
                              <a:gd name="connsiteX716" fmla="*/ 57150 w 94297"/>
                              <a:gd name="connsiteY716" fmla="*/ 58969 h 263756"/>
                              <a:gd name="connsiteX717" fmla="*/ 57150 w 94297"/>
                              <a:gd name="connsiteY717" fmla="*/ 60874 h 263756"/>
                              <a:gd name="connsiteX718" fmla="*/ 57150 w 94297"/>
                              <a:gd name="connsiteY718" fmla="*/ 60874 h 263756"/>
                              <a:gd name="connsiteX719" fmla="*/ 58103 w 94297"/>
                              <a:gd name="connsiteY719" fmla="*/ 77067 h 263756"/>
                              <a:gd name="connsiteX720" fmla="*/ 58103 w 94297"/>
                              <a:gd name="connsiteY720" fmla="*/ 77067 h 263756"/>
                              <a:gd name="connsiteX721" fmla="*/ 58103 w 94297"/>
                              <a:gd name="connsiteY721" fmla="*/ 80877 h 263756"/>
                              <a:gd name="connsiteX722" fmla="*/ 59055 w 94297"/>
                              <a:gd name="connsiteY722" fmla="*/ 79924 h 263756"/>
                              <a:gd name="connsiteX723" fmla="*/ 58103 w 94297"/>
                              <a:gd name="connsiteY723" fmla="*/ 77067 h 263756"/>
                              <a:gd name="connsiteX724" fmla="*/ 60008 w 94297"/>
                              <a:gd name="connsiteY724" fmla="*/ 186604 h 263756"/>
                              <a:gd name="connsiteX725" fmla="*/ 58103 w 94297"/>
                              <a:gd name="connsiteY725" fmla="*/ 188509 h 263756"/>
                              <a:gd name="connsiteX726" fmla="*/ 60008 w 94297"/>
                              <a:gd name="connsiteY726" fmla="*/ 189462 h 263756"/>
                              <a:gd name="connsiteX727" fmla="*/ 61913 w 94297"/>
                              <a:gd name="connsiteY727" fmla="*/ 187557 h 263756"/>
                              <a:gd name="connsiteX728" fmla="*/ 60008 w 94297"/>
                              <a:gd name="connsiteY728" fmla="*/ 186604 h 263756"/>
                              <a:gd name="connsiteX729" fmla="*/ 59055 w 94297"/>
                              <a:gd name="connsiteY729" fmla="*/ 149457 h 263756"/>
                              <a:gd name="connsiteX730" fmla="*/ 59055 w 94297"/>
                              <a:gd name="connsiteY730" fmla="*/ 149457 h 263756"/>
                              <a:gd name="connsiteX731" fmla="*/ 59055 w 94297"/>
                              <a:gd name="connsiteY731" fmla="*/ 147552 h 263756"/>
                              <a:gd name="connsiteX732" fmla="*/ 59055 w 94297"/>
                              <a:gd name="connsiteY732" fmla="*/ 149457 h 263756"/>
                              <a:gd name="connsiteX733" fmla="*/ 59055 w 94297"/>
                              <a:gd name="connsiteY733" fmla="*/ 149457 h 263756"/>
                              <a:gd name="connsiteX734" fmla="*/ 58103 w 94297"/>
                              <a:gd name="connsiteY734" fmla="*/ 209464 h 263756"/>
                              <a:gd name="connsiteX735" fmla="*/ 60960 w 94297"/>
                              <a:gd name="connsiteY735" fmla="*/ 207559 h 263756"/>
                              <a:gd name="connsiteX736" fmla="*/ 60008 w 94297"/>
                              <a:gd name="connsiteY736" fmla="*/ 206607 h 263756"/>
                              <a:gd name="connsiteX737" fmla="*/ 58103 w 94297"/>
                              <a:gd name="connsiteY737" fmla="*/ 209464 h 263756"/>
                              <a:gd name="connsiteX738" fmla="*/ 63818 w 94297"/>
                              <a:gd name="connsiteY738" fmla="*/ 210417 h 263756"/>
                              <a:gd name="connsiteX739" fmla="*/ 60008 w 94297"/>
                              <a:gd name="connsiteY739" fmla="*/ 209464 h 263756"/>
                              <a:gd name="connsiteX740" fmla="*/ 59055 w 94297"/>
                              <a:gd name="connsiteY740" fmla="*/ 209464 h 263756"/>
                              <a:gd name="connsiteX741" fmla="*/ 63818 w 94297"/>
                              <a:gd name="connsiteY741" fmla="*/ 210417 h 263756"/>
                              <a:gd name="connsiteX742" fmla="*/ 63818 w 94297"/>
                              <a:gd name="connsiteY742" fmla="*/ 210417 h 263756"/>
                              <a:gd name="connsiteX743" fmla="*/ 60008 w 94297"/>
                              <a:gd name="connsiteY743" fmla="*/ 163744 h 263756"/>
                              <a:gd name="connsiteX744" fmla="*/ 60008 w 94297"/>
                              <a:gd name="connsiteY744" fmla="*/ 163744 h 263756"/>
                              <a:gd name="connsiteX745" fmla="*/ 60960 w 94297"/>
                              <a:gd name="connsiteY745" fmla="*/ 164697 h 263756"/>
                              <a:gd name="connsiteX746" fmla="*/ 60960 w 94297"/>
                              <a:gd name="connsiteY746" fmla="*/ 163744 h 263756"/>
                              <a:gd name="connsiteX747" fmla="*/ 60008 w 94297"/>
                              <a:gd name="connsiteY747" fmla="*/ 163744 h 263756"/>
                              <a:gd name="connsiteX748" fmla="*/ 60008 w 94297"/>
                              <a:gd name="connsiteY748" fmla="*/ 258042 h 263756"/>
                              <a:gd name="connsiteX749" fmla="*/ 60008 w 94297"/>
                              <a:gd name="connsiteY749" fmla="*/ 258042 h 263756"/>
                              <a:gd name="connsiteX750" fmla="*/ 60008 w 94297"/>
                              <a:gd name="connsiteY750" fmla="*/ 258042 h 263756"/>
                              <a:gd name="connsiteX751" fmla="*/ 60008 w 94297"/>
                              <a:gd name="connsiteY751" fmla="*/ 258042 h 263756"/>
                              <a:gd name="connsiteX752" fmla="*/ 60008 w 94297"/>
                              <a:gd name="connsiteY752" fmla="*/ 258042 h 263756"/>
                              <a:gd name="connsiteX753" fmla="*/ 60960 w 94297"/>
                              <a:gd name="connsiteY753" fmla="*/ 197082 h 263756"/>
                              <a:gd name="connsiteX754" fmla="*/ 60960 w 94297"/>
                              <a:gd name="connsiteY754" fmla="*/ 197082 h 263756"/>
                              <a:gd name="connsiteX755" fmla="*/ 61913 w 94297"/>
                              <a:gd name="connsiteY755" fmla="*/ 198987 h 263756"/>
                              <a:gd name="connsiteX756" fmla="*/ 62865 w 94297"/>
                              <a:gd name="connsiteY756" fmla="*/ 198034 h 263756"/>
                              <a:gd name="connsiteX757" fmla="*/ 60960 w 94297"/>
                              <a:gd name="connsiteY757" fmla="*/ 197082 h 263756"/>
                              <a:gd name="connsiteX758" fmla="*/ 61913 w 94297"/>
                              <a:gd name="connsiteY758" fmla="*/ 172317 h 263756"/>
                              <a:gd name="connsiteX759" fmla="*/ 61913 w 94297"/>
                              <a:gd name="connsiteY759" fmla="*/ 172317 h 263756"/>
                              <a:gd name="connsiteX760" fmla="*/ 61913 w 94297"/>
                              <a:gd name="connsiteY760" fmla="*/ 172317 h 263756"/>
                              <a:gd name="connsiteX761" fmla="*/ 61913 w 94297"/>
                              <a:gd name="connsiteY761" fmla="*/ 172317 h 263756"/>
                              <a:gd name="connsiteX762" fmla="*/ 61913 w 94297"/>
                              <a:gd name="connsiteY762" fmla="*/ 172317 h 263756"/>
                              <a:gd name="connsiteX763" fmla="*/ 65723 w 94297"/>
                              <a:gd name="connsiteY763" fmla="*/ 238992 h 263756"/>
                              <a:gd name="connsiteX764" fmla="*/ 65723 w 94297"/>
                              <a:gd name="connsiteY764" fmla="*/ 238992 h 263756"/>
                              <a:gd name="connsiteX765" fmla="*/ 64770 w 94297"/>
                              <a:gd name="connsiteY765" fmla="*/ 238992 h 263756"/>
                              <a:gd name="connsiteX766" fmla="*/ 65723 w 94297"/>
                              <a:gd name="connsiteY766" fmla="*/ 238992 h 263756"/>
                              <a:gd name="connsiteX767" fmla="*/ 65723 w 94297"/>
                              <a:gd name="connsiteY767" fmla="*/ 238992 h 2637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Lst>
                            <a:rect l="l" t="t" r="r" b="b"/>
                            <a:pathLst>
                              <a:path w="94297" h="263756">
                                <a:moveTo>
                                  <a:pt x="94298" y="258994"/>
                                </a:moveTo>
                                <a:cubicBezTo>
                                  <a:pt x="94298" y="261852"/>
                                  <a:pt x="93345" y="262804"/>
                                  <a:pt x="90488" y="262804"/>
                                </a:cubicBezTo>
                                <a:cubicBezTo>
                                  <a:pt x="82868" y="262804"/>
                                  <a:pt x="76200" y="263757"/>
                                  <a:pt x="69533" y="262804"/>
                                </a:cubicBezTo>
                                <a:cubicBezTo>
                                  <a:pt x="66675" y="262804"/>
                                  <a:pt x="63818" y="262804"/>
                                  <a:pt x="60008" y="262804"/>
                                </a:cubicBezTo>
                                <a:cubicBezTo>
                                  <a:pt x="54293" y="263757"/>
                                  <a:pt x="49530" y="262804"/>
                                  <a:pt x="43815" y="262804"/>
                                </a:cubicBezTo>
                                <a:cubicBezTo>
                                  <a:pt x="31433" y="262804"/>
                                  <a:pt x="20003" y="261852"/>
                                  <a:pt x="7620" y="263757"/>
                                </a:cubicBezTo>
                                <a:lnTo>
                                  <a:pt x="5715" y="263757"/>
                                </a:lnTo>
                                <a:cubicBezTo>
                                  <a:pt x="3810" y="263757"/>
                                  <a:pt x="1905" y="263757"/>
                                  <a:pt x="953" y="260899"/>
                                </a:cubicBezTo>
                                <a:cubicBezTo>
                                  <a:pt x="953" y="258042"/>
                                  <a:pt x="1905" y="256137"/>
                                  <a:pt x="4763" y="255184"/>
                                </a:cubicBezTo>
                                <a:cubicBezTo>
                                  <a:pt x="5715" y="255184"/>
                                  <a:pt x="7620" y="255184"/>
                                  <a:pt x="8573" y="254232"/>
                                </a:cubicBezTo>
                                <a:cubicBezTo>
                                  <a:pt x="11430" y="254232"/>
                                  <a:pt x="14288" y="253279"/>
                                  <a:pt x="17145" y="252327"/>
                                </a:cubicBezTo>
                                <a:cubicBezTo>
                                  <a:pt x="21908" y="249469"/>
                                  <a:pt x="23813" y="245659"/>
                                  <a:pt x="23813" y="240897"/>
                                </a:cubicBezTo>
                                <a:cubicBezTo>
                                  <a:pt x="23813" y="233277"/>
                                  <a:pt x="23813" y="225657"/>
                                  <a:pt x="23813" y="218989"/>
                                </a:cubicBezTo>
                                <a:cubicBezTo>
                                  <a:pt x="23813" y="217084"/>
                                  <a:pt x="23813" y="214227"/>
                                  <a:pt x="22860" y="212322"/>
                                </a:cubicBezTo>
                                <a:cubicBezTo>
                                  <a:pt x="22860" y="211369"/>
                                  <a:pt x="21908" y="211369"/>
                                  <a:pt x="22860" y="210417"/>
                                </a:cubicBezTo>
                                <a:cubicBezTo>
                                  <a:pt x="24765" y="200892"/>
                                  <a:pt x="20955" y="192319"/>
                                  <a:pt x="23813" y="182794"/>
                                </a:cubicBezTo>
                                <a:cubicBezTo>
                                  <a:pt x="21908" y="158029"/>
                                  <a:pt x="22860" y="133264"/>
                                  <a:pt x="22860" y="108499"/>
                                </a:cubicBezTo>
                                <a:cubicBezTo>
                                  <a:pt x="22860" y="83734"/>
                                  <a:pt x="22860" y="58969"/>
                                  <a:pt x="22860" y="34204"/>
                                </a:cubicBezTo>
                                <a:cubicBezTo>
                                  <a:pt x="22860" y="32299"/>
                                  <a:pt x="22860" y="30394"/>
                                  <a:pt x="21908" y="27537"/>
                                </a:cubicBezTo>
                                <a:cubicBezTo>
                                  <a:pt x="20955" y="22774"/>
                                  <a:pt x="18098" y="18964"/>
                                  <a:pt x="12383" y="18012"/>
                                </a:cubicBezTo>
                                <a:cubicBezTo>
                                  <a:pt x="9525" y="17059"/>
                                  <a:pt x="6668" y="17059"/>
                                  <a:pt x="3810" y="16107"/>
                                </a:cubicBezTo>
                                <a:cubicBezTo>
                                  <a:pt x="1905" y="16107"/>
                                  <a:pt x="0" y="15154"/>
                                  <a:pt x="0" y="12297"/>
                                </a:cubicBezTo>
                                <a:cubicBezTo>
                                  <a:pt x="0" y="10392"/>
                                  <a:pt x="1905" y="9439"/>
                                  <a:pt x="3810" y="8487"/>
                                </a:cubicBezTo>
                                <a:cubicBezTo>
                                  <a:pt x="6668" y="7534"/>
                                  <a:pt x="10478" y="8487"/>
                                  <a:pt x="13335" y="8487"/>
                                </a:cubicBezTo>
                                <a:cubicBezTo>
                                  <a:pt x="20003" y="8487"/>
                                  <a:pt x="26670" y="8487"/>
                                  <a:pt x="33338" y="7534"/>
                                </a:cubicBezTo>
                                <a:cubicBezTo>
                                  <a:pt x="41910" y="6582"/>
                                  <a:pt x="49530" y="4677"/>
                                  <a:pt x="58103" y="1819"/>
                                </a:cubicBezTo>
                                <a:cubicBezTo>
                                  <a:pt x="59055" y="1819"/>
                                  <a:pt x="60008" y="867"/>
                                  <a:pt x="60008" y="867"/>
                                </a:cubicBezTo>
                                <a:cubicBezTo>
                                  <a:pt x="66675" y="-1038"/>
                                  <a:pt x="68580" y="-86"/>
                                  <a:pt x="68580" y="6582"/>
                                </a:cubicBezTo>
                                <a:cubicBezTo>
                                  <a:pt x="68580" y="11344"/>
                                  <a:pt x="68580" y="15154"/>
                                  <a:pt x="68580" y="19917"/>
                                </a:cubicBezTo>
                                <a:cubicBezTo>
                                  <a:pt x="67628" y="41824"/>
                                  <a:pt x="67628" y="63732"/>
                                  <a:pt x="67628" y="84687"/>
                                </a:cubicBezTo>
                                <a:cubicBezTo>
                                  <a:pt x="68580" y="106594"/>
                                  <a:pt x="67628" y="128502"/>
                                  <a:pt x="67628" y="150409"/>
                                </a:cubicBezTo>
                                <a:cubicBezTo>
                                  <a:pt x="67628" y="161839"/>
                                  <a:pt x="68580" y="172317"/>
                                  <a:pt x="68580" y="183747"/>
                                </a:cubicBezTo>
                                <a:cubicBezTo>
                                  <a:pt x="68580" y="185652"/>
                                  <a:pt x="68580" y="188509"/>
                                  <a:pt x="67628" y="190414"/>
                                </a:cubicBezTo>
                                <a:cubicBezTo>
                                  <a:pt x="67628" y="191367"/>
                                  <a:pt x="66675" y="193272"/>
                                  <a:pt x="66675" y="194224"/>
                                </a:cubicBezTo>
                                <a:cubicBezTo>
                                  <a:pt x="69533" y="207559"/>
                                  <a:pt x="67628" y="220894"/>
                                  <a:pt x="68580" y="235182"/>
                                </a:cubicBezTo>
                                <a:lnTo>
                                  <a:pt x="68580" y="237087"/>
                                </a:lnTo>
                                <a:cubicBezTo>
                                  <a:pt x="68580" y="246612"/>
                                  <a:pt x="74295" y="252327"/>
                                  <a:pt x="83820" y="252327"/>
                                </a:cubicBezTo>
                                <a:lnTo>
                                  <a:pt x="87630" y="252327"/>
                                </a:lnTo>
                                <a:cubicBezTo>
                                  <a:pt x="93345" y="255184"/>
                                  <a:pt x="94298" y="256137"/>
                                  <a:pt x="94298" y="258994"/>
                                </a:cubicBezTo>
                                <a:close/>
                                <a:moveTo>
                                  <a:pt x="28575" y="241849"/>
                                </a:moveTo>
                                <a:cubicBezTo>
                                  <a:pt x="28575" y="241849"/>
                                  <a:pt x="28575" y="241849"/>
                                  <a:pt x="28575" y="241849"/>
                                </a:cubicBezTo>
                                <a:cubicBezTo>
                                  <a:pt x="28575" y="241849"/>
                                  <a:pt x="27623" y="241849"/>
                                  <a:pt x="28575" y="241849"/>
                                </a:cubicBezTo>
                                <a:cubicBezTo>
                                  <a:pt x="28575" y="241849"/>
                                  <a:pt x="28575" y="241849"/>
                                  <a:pt x="28575" y="241849"/>
                                </a:cubicBezTo>
                                <a:lnTo>
                                  <a:pt x="28575" y="241849"/>
                                </a:lnTo>
                                <a:close/>
                                <a:moveTo>
                                  <a:pt x="29528" y="135169"/>
                                </a:moveTo>
                                <a:cubicBezTo>
                                  <a:pt x="30480" y="135169"/>
                                  <a:pt x="30480" y="135169"/>
                                  <a:pt x="29528" y="135169"/>
                                </a:cubicBezTo>
                                <a:cubicBezTo>
                                  <a:pt x="30480" y="135169"/>
                                  <a:pt x="30480" y="135169"/>
                                  <a:pt x="29528" y="135169"/>
                                </a:cubicBezTo>
                                <a:cubicBezTo>
                                  <a:pt x="30480" y="135169"/>
                                  <a:pt x="30480" y="135169"/>
                                  <a:pt x="29528" y="135169"/>
                                </a:cubicBezTo>
                                <a:lnTo>
                                  <a:pt x="29528" y="135169"/>
                                </a:lnTo>
                                <a:close/>
                                <a:moveTo>
                                  <a:pt x="62865" y="234229"/>
                                </a:moveTo>
                                <a:cubicBezTo>
                                  <a:pt x="61913" y="233277"/>
                                  <a:pt x="61913" y="234229"/>
                                  <a:pt x="60960" y="235182"/>
                                </a:cubicBezTo>
                                <a:cubicBezTo>
                                  <a:pt x="60008" y="236134"/>
                                  <a:pt x="60008" y="237087"/>
                                  <a:pt x="59055" y="236134"/>
                                </a:cubicBezTo>
                                <a:cubicBezTo>
                                  <a:pt x="58103" y="235182"/>
                                  <a:pt x="59055" y="235182"/>
                                  <a:pt x="60008" y="234229"/>
                                </a:cubicBezTo>
                                <a:cubicBezTo>
                                  <a:pt x="60960" y="232324"/>
                                  <a:pt x="61913" y="231372"/>
                                  <a:pt x="59055" y="231372"/>
                                </a:cubicBezTo>
                                <a:cubicBezTo>
                                  <a:pt x="58103" y="231372"/>
                                  <a:pt x="58103" y="231372"/>
                                  <a:pt x="57150" y="230419"/>
                                </a:cubicBezTo>
                                <a:cubicBezTo>
                                  <a:pt x="57150" y="230419"/>
                                  <a:pt x="55245" y="226609"/>
                                  <a:pt x="55245" y="226609"/>
                                </a:cubicBezTo>
                                <a:cubicBezTo>
                                  <a:pt x="55245" y="225657"/>
                                  <a:pt x="57150" y="228514"/>
                                  <a:pt x="58103" y="228514"/>
                                </a:cubicBezTo>
                                <a:cubicBezTo>
                                  <a:pt x="59055" y="228514"/>
                                  <a:pt x="60008" y="228514"/>
                                  <a:pt x="60960" y="227562"/>
                                </a:cubicBezTo>
                                <a:cubicBezTo>
                                  <a:pt x="61913" y="225657"/>
                                  <a:pt x="60008" y="226609"/>
                                  <a:pt x="59055" y="225657"/>
                                </a:cubicBezTo>
                                <a:cubicBezTo>
                                  <a:pt x="57150" y="224704"/>
                                  <a:pt x="58103" y="221847"/>
                                  <a:pt x="57150" y="220894"/>
                                </a:cubicBezTo>
                                <a:cubicBezTo>
                                  <a:pt x="58103" y="221847"/>
                                  <a:pt x="58103" y="224704"/>
                                  <a:pt x="60960" y="222799"/>
                                </a:cubicBezTo>
                                <a:cubicBezTo>
                                  <a:pt x="60960" y="222799"/>
                                  <a:pt x="60960" y="223752"/>
                                  <a:pt x="60960" y="223752"/>
                                </a:cubicBezTo>
                                <a:cubicBezTo>
                                  <a:pt x="60960" y="224704"/>
                                  <a:pt x="61913" y="224704"/>
                                  <a:pt x="62865" y="224704"/>
                                </a:cubicBezTo>
                                <a:cubicBezTo>
                                  <a:pt x="62865" y="224704"/>
                                  <a:pt x="62865" y="223752"/>
                                  <a:pt x="62865" y="223752"/>
                                </a:cubicBezTo>
                                <a:cubicBezTo>
                                  <a:pt x="62865" y="222799"/>
                                  <a:pt x="61913" y="222799"/>
                                  <a:pt x="60960" y="222799"/>
                                </a:cubicBezTo>
                                <a:cubicBezTo>
                                  <a:pt x="60960" y="222799"/>
                                  <a:pt x="60960" y="222799"/>
                                  <a:pt x="60008" y="222799"/>
                                </a:cubicBezTo>
                                <a:cubicBezTo>
                                  <a:pt x="60008" y="220894"/>
                                  <a:pt x="58103" y="218989"/>
                                  <a:pt x="59055" y="217084"/>
                                </a:cubicBezTo>
                                <a:cubicBezTo>
                                  <a:pt x="60960" y="213274"/>
                                  <a:pt x="58103" y="215179"/>
                                  <a:pt x="57150" y="215179"/>
                                </a:cubicBezTo>
                                <a:cubicBezTo>
                                  <a:pt x="57150" y="214227"/>
                                  <a:pt x="57150" y="214227"/>
                                  <a:pt x="57150" y="213274"/>
                                </a:cubicBezTo>
                                <a:cubicBezTo>
                                  <a:pt x="56198" y="210417"/>
                                  <a:pt x="54293" y="212322"/>
                                  <a:pt x="53340" y="213274"/>
                                </a:cubicBezTo>
                                <a:cubicBezTo>
                                  <a:pt x="51435" y="214227"/>
                                  <a:pt x="52388" y="215179"/>
                                  <a:pt x="53340" y="215179"/>
                                </a:cubicBezTo>
                                <a:cubicBezTo>
                                  <a:pt x="51435" y="215179"/>
                                  <a:pt x="49530" y="214227"/>
                                  <a:pt x="50483" y="212322"/>
                                </a:cubicBezTo>
                                <a:cubicBezTo>
                                  <a:pt x="51435" y="210417"/>
                                  <a:pt x="50483" y="209464"/>
                                  <a:pt x="48578" y="208512"/>
                                </a:cubicBezTo>
                                <a:cubicBezTo>
                                  <a:pt x="49530" y="208512"/>
                                  <a:pt x="50483" y="208512"/>
                                  <a:pt x="51435" y="207559"/>
                                </a:cubicBezTo>
                                <a:cubicBezTo>
                                  <a:pt x="52388" y="204702"/>
                                  <a:pt x="54293" y="204702"/>
                                  <a:pt x="57150" y="204702"/>
                                </a:cubicBezTo>
                                <a:cubicBezTo>
                                  <a:pt x="58103" y="204702"/>
                                  <a:pt x="59055" y="204702"/>
                                  <a:pt x="59055" y="203749"/>
                                </a:cubicBezTo>
                                <a:cubicBezTo>
                                  <a:pt x="59055" y="201844"/>
                                  <a:pt x="57150" y="203749"/>
                                  <a:pt x="57150" y="203749"/>
                                </a:cubicBezTo>
                                <a:cubicBezTo>
                                  <a:pt x="56198" y="203749"/>
                                  <a:pt x="56198" y="202797"/>
                                  <a:pt x="56198" y="202797"/>
                                </a:cubicBezTo>
                                <a:cubicBezTo>
                                  <a:pt x="57150" y="201844"/>
                                  <a:pt x="58103" y="200892"/>
                                  <a:pt x="57150" y="198987"/>
                                </a:cubicBezTo>
                                <a:cubicBezTo>
                                  <a:pt x="57150" y="198034"/>
                                  <a:pt x="56198" y="198034"/>
                                  <a:pt x="56198" y="198987"/>
                                </a:cubicBezTo>
                                <a:cubicBezTo>
                                  <a:pt x="54293" y="200892"/>
                                  <a:pt x="56198" y="201844"/>
                                  <a:pt x="56198" y="202797"/>
                                </a:cubicBezTo>
                                <a:cubicBezTo>
                                  <a:pt x="53340" y="203749"/>
                                  <a:pt x="50483" y="202797"/>
                                  <a:pt x="50483" y="199939"/>
                                </a:cubicBezTo>
                                <a:cubicBezTo>
                                  <a:pt x="50483" y="198034"/>
                                  <a:pt x="50483" y="198034"/>
                                  <a:pt x="48578" y="198034"/>
                                </a:cubicBezTo>
                                <a:cubicBezTo>
                                  <a:pt x="47625" y="198034"/>
                                  <a:pt x="46673" y="197082"/>
                                  <a:pt x="45720" y="195177"/>
                                </a:cubicBezTo>
                                <a:cubicBezTo>
                                  <a:pt x="46673" y="195177"/>
                                  <a:pt x="47625" y="196129"/>
                                  <a:pt x="48578" y="195177"/>
                                </a:cubicBezTo>
                                <a:cubicBezTo>
                                  <a:pt x="49530" y="195177"/>
                                  <a:pt x="51435" y="194224"/>
                                  <a:pt x="48578" y="193272"/>
                                </a:cubicBezTo>
                                <a:cubicBezTo>
                                  <a:pt x="47625" y="192319"/>
                                  <a:pt x="46673" y="192319"/>
                                  <a:pt x="47625" y="190414"/>
                                </a:cubicBezTo>
                                <a:cubicBezTo>
                                  <a:pt x="48578" y="189462"/>
                                  <a:pt x="49530" y="189462"/>
                                  <a:pt x="50483" y="189462"/>
                                </a:cubicBezTo>
                                <a:cubicBezTo>
                                  <a:pt x="51435" y="189462"/>
                                  <a:pt x="53340" y="188509"/>
                                  <a:pt x="54293" y="188509"/>
                                </a:cubicBezTo>
                                <a:cubicBezTo>
                                  <a:pt x="53340" y="187557"/>
                                  <a:pt x="52388" y="187557"/>
                                  <a:pt x="50483" y="187557"/>
                                </a:cubicBezTo>
                                <a:cubicBezTo>
                                  <a:pt x="49530" y="187557"/>
                                  <a:pt x="49530" y="186604"/>
                                  <a:pt x="49530" y="185652"/>
                                </a:cubicBezTo>
                                <a:cubicBezTo>
                                  <a:pt x="49530" y="184699"/>
                                  <a:pt x="50483" y="184699"/>
                                  <a:pt x="51435" y="184699"/>
                                </a:cubicBezTo>
                                <a:cubicBezTo>
                                  <a:pt x="52388" y="185652"/>
                                  <a:pt x="54293" y="185652"/>
                                  <a:pt x="53340" y="183747"/>
                                </a:cubicBezTo>
                                <a:cubicBezTo>
                                  <a:pt x="53340" y="182794"/>
                                  <a:pt x="51435" y="182794"/>
                                  <a:pt x="53340" y="180889"/>
                                </a:cubicBezTo>
                                <a:cubicBezTo>
                                  <a:pt x="55245" y="178984"/>
                                  <a:pt x="55245" y="180889"/>
                                  <a:pt x="56198" y="180889"/>
                                </a:cubicBezTo>
                                <a:cubicBezTo>
                                  <a:pt x="57150" y="180889"/>
                                  <a:pt x="57150" y="180889"/>
                                  <a:pt x="57150" y="179937"/>
                                </a:cubicBezTo>
                                <a:cubicBezTo>
                                  <a:pt x="57150" y="178032"/>
                                  <a:pt x="52388" y="176127"/>
                                  <a:pt x="52388" y="178032"/>
                                </a:cubicBezTo>
                                <a:cubicBezTo>
                                  <a:pt x="50483" y="181842"/>
                                  <a:pt x="47625" y="179937"/>
                                  <a:pt x="44768" y="180889"/>
                                </a:cubicBezTo>
                                <a:cubicBezTo>
                                  <a:pt x="45720" y="179937"/>
                                  <a:pt x="44768" y="178032"/>
                                  <a:pt x="47625" y="177079"/>
                                </a:cubicBezTo>
                                <a:cubicBezTo>
                                  <a:pt x="49530" y="177079"/>
                                  <a:pt x="48578" y="175174"/>
                                  <a:pt x="47625" y="175174"/>
                                </a:cubicBezTo>
                                <a:cubicBezTo>
                                  <a:pt x="45720" y="174222"/>
                                  <a:pt x="44768" y="174222"/>
                                  <a:pt x="42863" y="175174"/>
                                </a:cubicBezTo>
                                <a:cubicBezTo>
                                  <a:pt x="41910" y="175174"/>
                                  <a:pt x="41910" y="176127"/>
                                  <a:pt x="41910" y="176127"/>
                                </a:cubicBezTo>
                                <a:cubicBezTo>
                                  <a:pt x="43815" y="178032"/>
                                  <a:pt x="42863" y="180889"/>
                                  <a:pt x="45720" y="180889"/>
                                </a:cubicBezTo>
                                <a:lnTo>
                                  <a:pt x="44768" y="183747"/>
                                </a:lnTo>
                                <a:cubicBezTo>
                                  <a:pt x="44768" y="183747"/>
                                  <a:pt x="44768" y="182794"/>
                                  <a:pt x="43815" y="182794"/>
                                </a:cubicBezTo>
                                <a:cubicBezTo>
                                  <a:pt x="42863" y="182794"/>
                                  <a:pt x="42863" y="182794"/>
                                  <a:pt x="42863" y="183747"/>
                                </a:cubicBezTo>
                                <a:cubicBezTo>
                                  <a:pt x="36195" y="187557"/>
                                  <a:pt x="36195" y="187557"/>
                                  <a:pt x="38100" y="193272"/>
                                </a:cubicBezTo>
                                <a:lnTo>
                                  <a:pt x="35243" y="195177"/>
                                </a:lnTo>
                                <a:cubicBezTo>
                                  <a:pt x="35243" y="193272"/>
                                  <a:pt x="34290" y="192319"/>
                                  <a:pt x="32385" y="192319"/>
                                </a:cubicBezTo>
                                <a:lnTo>
                                  <a:pt x="32385" y="190414"/>
                                </a:lnTo>
                                <a:cubicBezTo>
                                  <a:pt x="32385" y="190414"/>
                                  <a:pt x="33338" y="190414"/>
                                  <a:pt x="33338" y="189462"/>
                                </a:cubicBezTo>
                                <a:lnTo>
                                  <a:pt x="33338" y="189462"/>
                                </a:lnTo>
                                <a:cubicBezTo>
                                  <a:pt x="32385" y="189462"/>
                                  <a:pt x="32385" y="190414"/>
                                  <a:pt x="32385" y="190414"/>
                                </a:cubicBezTo>
                                <a:cubicBezTo>
                                  <a:pt x="31433" y="190414"/>
                                  <a:pt x="31433" y="190414"/>
                                  <a:pt x="31433" y="190414"/>
                                </a:cubicBezTo>
                                <a:cubicBezTo>
                                  <a:pt x="30480" y="190414"/>
                                  <a:pt x="29528" y="190414"/>
                                  <a:pt x="29528" y="191367"/>
                                </a:cubicBezTo>
                                <a:cubicBezTo>
                                  <a:pt x="29528" y="192319"/>
                                  <a:pt x="30480" y="191367"/>
                                  <a:pt x="31433" y="192319"/>
                                </a:cubicBezTo>
                                <a:lnTo>
                                  <a:pt x="32385" y="192319"/>
                                </a:lnTo>
                                <a:cubicBezTo>
                                  <a:pt x="31433" y="195177"/>
                                  <a:pt x="32385" y="196129"/>
                                  <a:pt x="35243" y="195177"/>
                                </a:cubicBezTo>
                                <a:cubicBezTo>
                                  <a:pt x="34290" y="198034"/>
                                  <a:pt x="34290" y="200892"/>
                                  <a:pt x="34290" y="203749"/>
                                </a:cubicBezTo>
                                <a:cubicBezTo>
                                  <a:pt x="34290" y="205654"/>
                                  <a:pt x="34290" y="205654"/>
                                  <a:pt x="35243" y="206607"/>
                                </a:cubicBezTo>
                                <a:cubicBezTo>
                                  <a:pt x="35243" y="207559"/>
                                  <a:pt x="34290" y="208512"/>
                                  <a:pt x="34290" y="208512"/>
                                </a:cubicBezTo>
                                <a:cubicBezTo>
                                  <a:pt x="34290" y="208512"/>
                                  <a:pt x="34290" y="210417"/>
                                  <a:pt x="34290" y="209464"/>
                                </a:cubicBezTo>
                                <a:cubicBezTo>
                                  <a:pt x="37148" y="208512"/>
                                  <a:pt x="39053" y="209464"/>
                                  <a:pt x="40958" y="207559"/>
                                </a:cubicBezTo>
                                <a:cubicBezTo>
                                  <a:pt x="41910" y="207559"/>
                                  <a:pt x="43815" y="209464"/>
                                  <a:pt x="44768" y="209464"/>
                                </a:cubicBezTo>
                                <a:cubicBezTo>
                                  <a:pt x="43815" y="215179"/>
                                  <a:pt x="38100" y="213274"/>
                                  <a:pt x="34290" y="213274"/>
                                </a:cubicBezTo>
                                <a:cubicBezTo>
                                  <a:pt x="33338" y="213274"/>
                                  <a:pt x="32385" y="213274"/>
                                  <a:pt x="32385" y="214227"/>
                                </a:cubicBezTo>
                                <a:cubicBezTo>
                                  <a:pt x="32385" y="215179"/>
                                  <a:pt x="33338" y="216132"/>
                                  <a:pt x="34290" y="215179"/>
                                </a:cubicBezTo>
                                <a:cubicBezTo>
                                  <a:pt x="36195" y="215179"/>
                                  <a:pt x="37148" y="215179"/>
                                  <a:pt x="39053" y="214227"/>
                                </a:cubicBezTo>
                                <a:lnTo>
                                  <a:pt x="40005" y="214227"/>
                                </a:lnTo>
                                <a:cubicBezTo>
                                  <a:pt x="40005" y="215179"/>
                                  <a:pt x="39053" y="215179"/>
                                  <a:pt x="39053" y="215179"/>
                                </a:cubicBezTo>
                                <a:cubicBezTo>
                                  <a:pt x="38100" y="215179"/>
                                  <a:pt x="38100" y="216132"/>
                                  <a:pt x="38100" y="217084"/>
                                </a:cubicBezTo>
                                <a:cubicBezTo>
                                  <a:pt x="36195" y="220894"/>
                                  <a:pt x="37148" y="218037"/>
                                  <a:pt x="40958" y="219942"/>
                                </a:cubicBezTo>
                                <a:cubicBezTo>
                                  <a:pt x="41910" y="220894"/>
                                  <a:pt x="41910" y="223752"/>
                                  <a:pt x="42863" y="223752"/>
                                </a:cubicBezTo>
                                <a:cubicBezTo>
                                  <a:pt x="43815" y="223752"/>
                                  <a:pt x="45720" y="224704"/>
                                  <a:pt x="44768" y="226609"/>
                                </a:cubicBezTo>
                                <a:cubicBezTo>
                                  <a:pt x="43815" y="227562"/>
                                  <a:pt x="45720" y="230419"/>
                                  <a:pt x="46673" y="231372"/>
                                </a:cubicBezTo>
                                <a:cubicBezTo>
                                  <a:pt x="47625" y="232324"/>
                                  <a:pt x="46673" y="232324"/>
                                  <a:pt x="45720" y="232324"/>
                                </a:cubicBezTo>
                                <a:cubicBezTo>
                                  <a:pt x="43815" y="232324"/>
                                  <a:pt x="42863" y="229467"/>
                                  <a:pt x="42863" y="228514"/>
                                </a:cubicBezTo>
                                <a:cubicBezTo>
                                  <a:pt x="42863" y="225657"/>
                                  <a:pt x="41910" y="225657"/>
                                  <a:pt x="40005" y="226609"/>
                                </a:cubicBezTo>
                                <a:cubicBezTo>
                                  <a:pt x="39053" y="226609"/>
                                  <a:pt x="38100" y="226609"/>
                                  <a:pt x="37148" y="227562"/>
                                </a:cubicBezTo>
                                <a:cubicBezTo>
                                  <a:pt x="35243" y="228514"/>
                                  <a:pt x="36195" y="229467"/>
                                  <a:pt x="36195" y="230419"/>
                                </a:cubicBezTo>
                                <a:cubicBezTo>
                                  <a:pt x="37148" y="231372"/>
                                  <a:pt x="38100" y="233277"/>
                                  <a:pt x="39053" y="233277"/>
                                </a:cubicBezTo>
                                <a:cubicBezTo>
                                  <a:pt x="41910" y="234229"/>
                                  <a:pt x="40958" y="237087"/>
                                  <a:pt x="41910" y="238039"/>
                                </a:cubicBezTo>
                                <a:cubicBezTo>
                                  <a:pt x="41910" y="238039"/>
                                  <a:pt x="41910" y="238992"/>
                                  <a:pt x="40958" y="238992"/>
                                </a:cubicBezTo>
                                <a:cubicBezTo>
                                  <a:pt x="39053" y="238992"/>
                                  <a:pt x="39053" y="237087"/>
                                  <a:pt x="39053" y="235182"/>
                                </a:cubicBezTo>
                                <a:lnTo>
                                  <a:pt x="39053" y="235182"/>
                                </a:lnTo>
                                <a:cubicBezTo>
                                  <a:pt x="38100" y="235182"/>
                                  <a:pt x="38100" y="234229"/>
                                  <a:pt x="37148" y="234229"/>
                                </a:cubicBezTo>
                                <a:cubicBezTo>
                                  <a:pt x="36195" y="234229"/>
                                  <a:pt x="37148" y="235182"/>
                                  <a:pt x="37148" y="236134"/>
                                </a:cubicBezTo>
                                <a:cubicBezTo>
                                  <a:pt x="38100" y="238039"/>
                                  <a:pt x="40958" y="240897"/>
                                  <a:pt x="39053" y="240897"/>
                                </a:cubicBezTo>
                                <a:cubicBezTo>
                                  <a:pt x="37148" y="240897"/>
                                  <a:pt x="33338" y="238992"/>
                                  <a:pt x="34290" y="240897"/>
                                </a:cubicBezTo>
                                <a:cubicBezTo>
                                  <a:pt x="35243" y="241849"/>
                                  <a:pt x="35243" y="244707"/>
                                  <a:pt x="35243" y="245659"/>
                                </a:cubicBezTo>
                                <a:cubicBezTo>
                                  <a:pt x="34290" y="247564"/>
                                  <a:pt x="35243" y="248517"/>
                                  <a:pt x="36195" y="249469"/>
                                </a:cubicBezTo>
                                <a:cubicBezTo>
                                  <a:pt x="37148" y="250422"/>
                                  <a:pt x="39053" y="252327"/>
                                  <a:pt x="40958" y="252327"/>
                                </a:cubicBezTo>
                                <a:cubicBezTo>
                                  <a:pt x="41910" y="252327"/>
                                  <a:pt x="40958" y="249469"/>
                                  <a:pt x="41910" y="248517"/>
                                </a:cubicBezTo>
                                <a:cubicBezTo>
                                  <a:pt x="42863" y="249469"/>
                                  <a:pt x="43815" y="250422"/>
                                  <a:pt x="43815" y="252327"/>
                                </a:cubicBezTo>
                                <a:cubicBezTo>
                                  <a:pt x="43815" y="253279"/>
                                  <a:pt x="43815" y="253279"/>
                                  <a:pt x="44768" y="254232"/>
                                </a:cubicBezTo>
                                <a:cubicBezTo>
                                  <a:pt x="45720" y="254232"/>
                                  <a:pt x="45720" y="253279"/>
                                  <a:pt x="46673" y="253279"/>
                                </a:cubicBezTo>
                                <a:lnTo>
                                  <a:pt x="47625" y="251374"/>
                                </a:lnTo>
                                <a:cubicBezTo>
                                  <a:pt x="47625" y="250422"/>
                                  <a:pt x="47625" y="249469"/>
                                  <a:pt x="48578" y="251374"/>
                                </a:cubicBezTo>
                                <a:cubicBezTo>
                                  <a:pt x="48578" y="252327"/>
                                  <a:pt x="46673" y="253279"/>
                                  <a:pt x="47625" y="255184"/>
                                </a:cubicBezTo>
                                <a:cubicBezTo>
                                  <a:pt x="47625" y="255184"/>
                                  <a:pt x="48578" y="255184"/>
                                  <a:pt x="48578" y="255184"/>
                                </a:cubicBezTo>
                                <a:cubicBezTo>
                                  <a:pt x="49530" y="254232"/>
                                  <a:pt x="48578" y="253279"/>
                                  <a:pt x="48578" y="251374"/>
                                </a:cubicBezTo>
                                <a:cubicBezTo>
                                  <a:pt x="50483" y="250422"/>
                                  <a:pt x="53340" y="251374"/>
                                  <a:pt x="54293" y="247564"/>
                                </a:cubicBezTo>
                                <a:cubicBezTo>
                                  <a:pt x="54293" y="246612"/>
                                  <a:pt x="56198" y="246612"/>
                                  <a:pt x="57150" y="246612"/>
                                </a:cubicBezTo>
                                <a:cubicBezTo>
                                  <a:pt x="58103" y="246612"/>
                                  <a:pt x="60008" y="247564"/>
                                  <a:pt x="60960" y="245659"/>
                                </a:cubicBezTo>
                                <a:lnTo>
                                  <a:pt x="57150" y="243754"/>
                                </a:lnTo>
                                <a:cubicBezTo>
                                  <a:pt x="56198" y="243754"/>
                                  <a:pt x="55245" y="243754"/>
                                  <a:pt x="54293" y="244707"/>
                                </a:cubicBezTo>
                                <a:cubicBezTo>
                                  <a:pt x="52388" y="245659"/>
                                  <a:pt x="52388" y="245659"/>
                                  <a:pt x="52388" y="243754"/>
                                </a:cubicBezTo>
                                <a:cubicBezTo>
                                  <a:pt x="52388" y="242802"/>
                                  <a:pt x="52388" y="242802"/>
                                  <a:pt x="53340" y="241849"/>
                                </a:cubicBezTo>
                                <a:cubicBezTo>
                                  <a:pt x="55245" y="241849"/>
                                  <a:pt x="57150" y="241849"/>
                                  <a:pt x="57150" y="239944"/>
                                </a:cubicBezTo>
                                <a:cubicBezTo>
                                  <a:pt x="57150" y="237087"/>
                                  <a:pt x="59055" y="236134"/>
                                  <a:pt x="60960" y="236134"/>
                                </a:cubicBezTo>
                                <a:cubicBezTo>
                                  <a:pt x="61913" y="236134"/>
                                  <a:pt x="61913" y="235182"/>
                                  <a:pt x="62865" y="235182"/>
                                </a:cubicBezTo>
                                <a:cubicBezTo>
                                  <a:pt x="61913" y="235182"/>
                                  <a:pt x="63818" y="235182"/>
                                  <a:pt x="62865" y="234229"/>
                                </a:cubicBezTo>
                                <a:close/>
                                <a:moveTo>
                                  <a:pt x="30480" y="79924"/>
                                </a:moveTo>
                                <a:cubicBezTo>
                                  <a:pt x="30480" y="79924"/>
                                  <a:pt x="30480" y="79924"/>
                                  <a:pt x="30480" y="79924"/>
                                </a:cubicBezTo>
                                <a:cubicBezTo>
                                  <a:pt x="31433" y="79924"/>
                                  <a:pt x="31433" y="79924"/>
                                  <a:pt x="30480" y="79924"/>
                                </a:cubicBezTo>
                                <a:cubicBezTo>
                                  <a:pt x="31433" y="79924"/>
                                  <a:pt x="30480" y="78972"/>
                                  <a:pt x="30480" y="79924"/>
                                </a:cubicBezTo>
                                <a:cubicBezTo>
                                  <a:pt x="30480" y="78972"/>
                                  <a:pt x="30480" y="79924"/>
                                  <a:pt x="30480" y="79924"/>
                                </a:cubicBezTo>
                                <a:close/>
                                <a:moveTo>
                                  <a:pt x="33338" y="235182"/>
                                </a:moveTo>
                                <a:cubicBezTo>
                                  <a:pt x="33338" y="234229"/>
                                  <a:pt x="32385" y="234229"/>
                                  <a:pt x="31433" y="233277"/>
                                </a:cubicBezTo>
                                <a:cubicBezTo>
                                  <a:pt x="31433" y="233277"/>
                                  <a:pt x="30480" y="233277"/>
                                  <a:pt x="30480" y="234229"/>
                                </a:cubicBezTo>
                                <a:cubicBezTo>
                                  <a:pt x="31433" y="235182"/>
                                  <a:pt x="31433" y="236134"/>
                                  <a:pt x="33338" y="235182"/>
                                </a:cubicBezTo>
                                <a:cubicBezTo>
                                  <a:pt x="33338" y="236134"/>
                                  <a:pt x="33338" y="236134"/>
                                  <a:pt x="33338" y="235182"/>
                                </a:cubicBezTo>
                                <a:close/>
                                <a:moveTo>
                                  <a:pt x="33338" y="172317"/>
                                </a:moveTo>
                                <a:lnTo>
                                  <a:pt x="33338" y="172317"/>
                                </a:lnTo>
                                <a:lnTo>
                                  <a:pt x="33338" y="172317"/>
                                </a:lnTo>
                                <a:cubicBezTo>
                                  <a:pt x="34290" y="171364"/>
                                  <a:pt x="33338" y="170412"/>
                                  <a:pt x="33338" y="171364"/>
                                </a:cubicBezTo>
                                <a:cubicBezTo>
                                  <a:pt x="32385" y="171364"/>
                                  <a:pt x="33338" y="172317"/>
                                  <a:pt x="33338" y="172317"/>
                                </a:cubicBezTo>
                                <a:close/>
                                <a:moveTo>
                                  <a:pt x="34290" y="182794"/>
                                </a:moveTo>
                                <a:cubicBezTo>
                                  <a:pt x="32385" y="183747"/>
                                  <a:pt x="33338" y="185652"/>
                                  <a:pt x="34290" y="186604"/>
                                </a:cubicBezTo>
                                <a:cubicBezTo>
                                  <a:pt x="34290" y="186604"/>
                                  <a:pt x="35243" y="187557"/>
                                  <a:pt x="35243" y="186604"/>
                                </a:cubicBezTo>
                                <a:cubicBezTo>
                                  <a:pt x="37148" y="185652"/>
                                  <a:pt x="35243" y="184699"/>
                                  <a:pt x="34290" y="182794"/>
                                </a:cubicBezTo>
                                <a:cubicBezTo>
                                  <a:pt x="35243" y="183747"/>
                                  <a:pt x="34290" y="182794"/>
                                  <a:pt x="34290" y="182794"/>
                                </a:cubicBezTo>
                                <a:cubicBezTo>
                                  <a:pt x="35243" y="180889"/>
                                  <a:pt x="34290" y="179937"/>
                                  <a:pt x="33338" y="178984"/>
                                </a:cubicBezTo>
                                <a:cubicBezTo>
                                  <a:pt x="33338" y="178984"/>
                                  <a:pt x="32385" y="178984"/>
                                  <a:pt x="32385" y="178984"/>
                                </a:cubicBezTo>
                                <a:cubicBezTo>
                                  <a:pt x="33338" y="179937"/>
                                  <a:pt x="34290" y="180889"/>
                                  <a:pt x="34290" y="182794"/>
                                </a:cubicBezTo>
                                <a:cubicBezTo>
                                  <a:pt x="34290" y="181842"/>
                                  <a:pt x="34290" y="182794"/>
                                  <a:pt x="34290" y="182794"/>
                                </a:cubicBezTo>
                                <a:close/>
                                <a:moveTo>
                                  <a:pt x="33338" y="72304"/>
                                </a:moveTo>
                                <a:lnTo>
                                  <a:pt x="34290" y="73257"/>
                                </a:lnTo>
                                <a:cubicBezTo>
                                  <a:pt x="35243" y="73257"/>
                                  <a:pt x="35243" y="73257"/>
                                  <a:pt x="35243" y="72304"/>
                                </a:cubicBezTo>
                                <a:cubicBezTo>
                                  <a:pt x="35243" y="72304"/>
                                  <a:pt x="34290" y="71352"/>
                                  <a:pt x="33338" y="72304"/>
                                </a:cubicBezTo>
                                <a:cubicBezTo>
                                  <a:pt x="33338" y="71352"/>
                                  <a:pt x="33338" y="71352"/>
                                  <a:pt x="33338" y="72304"/>
                                </a:cubicBezTo>
                                <a:close/>
                                <a:moveTo>
                                  <a:pt x="33338" y="140884"/>
                                </a:moveTo>
                                <a:cubicBezTo>
                                  <a:pt x="33338" y="140884"/>
                                  <a:pt x="33338" y="141837"/>
                                  <a:pt x="33338" y="140884"/>
                                </a:cubicBezTo>
                                <a:cubicBezTo>
                                  <a:pt x="34290" y="141837"/>
                                  <a:pt x="35243" y="140884"/>
                                  <a:pt x="35243" y="139932"/>
                                </a:cubicBezTo>
                                <a:cubicBezTo>
                                  <a:pt x="35243" y="139932"/>
                                  <a:pt x="35243" y="138979"/>
                                  <a:pt x="34290" y="138979"/>
                                </a:cubicBezTo>
                                <a:cubicBezTo>
                                  <a:pt x="33338" y="138979"/>
                                  <a:pt x="33338" y="139932"/>
                                  <a:pt x="33338" y="140884"/>
                                </a:cubicBezTo>
                                <a:close/>
                                <a:moveTo>
                                  <a:pt x="36195" y="224704"/>
                                </a:moveTo>
                                <a:cubicBezTo>
                                  <a:pt x="36195" y="224704"/>
                                  <a:pt x="36195" y="224704"/>
                                  <a:pt x="36195" y="224704"/>
                                </a:cubicBezTo>
                                <a:cubicBezTo>
                                  <a:pt x="35243" y="223752"/>
                                  <a:pt x="34290" y="223752"/>
                                  <a:pt x="33338" y="224704"/>
                                </a:cubicBezTo>
                                <a:cubicBezTo>
                                  <a:pt x="33338" y="225657"/>
                                  <a:pt x="34290" y="225657"/>
                                  <a:pt x="34290" y="225657"/>
                                </a:cubicBezTo>
                                <a:cubicBezTo>
                                  <a:pt x="35243" y="225657"/>
                                  <a:pt x="36195" y="225657"/>
                                  <a:pt x="36195" y="224704"/>
                                </a:cubicBezTo>
                                <a:close/>
                                <a:moveTo>
                                  <a:pt x="34290" y="44682"/>
                                </a:moveTo>
                                <a:cubicBezTo>
                                  <a:pt x="34290" y="45634"/>
                                  <a:pt x="34290" y="45634"/>
                                  <a:pt x="34290" y="44682"/>
                                </a:cubicBezTo>
                                <a:cubicBezTo>
                                  <a:pt x="35243" y="45634"/>
                                  <a:pt x="35243" y="45634"/>
                                  <a:pt x="35243" y="44682"/>
                                </a:cubicBezTo>
                                <a:lnTo>
                                  <a:pt x="34290" y="44682"/>
                                </a:lnTo>
                                <a:cubicBezTo>
                                  <a:pt x="34290" y="44682"/>
                                  <a:pt x="34290" y="44682"/>
                                  <a:pt x="34290" y="44682"/>
                                </a:cubicBezTo>
                                <a:close/>
                                <a:moveTo>
                                  <a:pt x="35243" y="94212"/>
                                </a:moveTo>
                                <a:cubicBezTo>
                                  <a:pt x="34290" y="94212"/>
                                  <a:pt x="34290" y="94212"/>
                                  <a:pt x="35243" y="94212"/>
                                </a:cubicBezTo>
                                <a:lnTo>
                                  <a:pt x="35243" y="94212"/>
                                </a:lnTo>
                                <a:lnTo>
                                  <a:pt x="35243" y="94212"/>
                                </a:lnTo>
                                <a:lnTo>
                                  <a:pt x="35243" y="94212"/>
                                </a:lnTo>
                                <a:close/>
                                <a:moveTo>
                                  <a:pt x="36195" y="253279"/>
                                </a:moveTo>
                                <a:cubicBezTo>
                                  <a:pt x="36195" y="253279"/>
                                  <a:pt x="36195" y="252327"/>
                                  <a:pt x="36195" y="253279"/>
                                </a:cubicBezTo>
                                <a:cubicBezTo>
                                  <a:pt x="35243" y="252327"/>
                                  <a:pt x="34290" y="252327"/>
                                  <a:pt x="34290" y="253279"/>
                                </a:cubicBezTo>
                                <a:cubicBezTo>
                                  <a:pt x="34290" y="253279"/>
                                  <a:pt x="35243" y="253279"/>
                                  <a:pt x="36195" y="253279"/>
                                </a:cubicBezTo>
                                <a:cubicBezTo>
                                  <a:pt x="36195" y="253279"/>
                                  <a:pt x="36195" y="253279"/>
                                  <a:pt x="36195" y="253279"/>
                                </a:cubicBezTo>
                                <a:close/>
                                <a:moveTo>
                                  <a:pt x="36195" y="175174"/>
                                </a:moveTo>
                                <a:cubicBezTo>
                                  <a:pt x="36195" y="175174"/>
                                  <a:pt x="37148" y="174222"/>
                                  <a:pt x="36195" y="175174"/>
                                </a:cubicBezTo>
                                <a:cubicBezTo>
                                  <a:pt x="36195" y="173269"/>
                                  <a:pt x="35243" y="174222"/>
                                  <a:pt x="34290" y="174222"/>
                                </a:cubicBezTo>
                                <a:cubicBezTo>
                                  <a:pt x="35243" y="175174"/>
                                  <a:pt x="35243" y="176127"/>
                                  <a:pt x="36195" y="175174"/>
                                </a:cubicBezTo>
                                <a:close/>
                                <a:moveTo>
                                  <a:pt x="36195" y="88497"/>
                                </a:moveTo>
                                <a:cubicBezTo>
                                  <a:pt x="36195" y="88497"/>
                                  <a:pt x="36195" y="87544"/>
                                  <a:pt x="35243" y="87544"/>
                                </a:cubicBezTo>
                                <a:cubicBezTo>
                                  <a:pt x="35243" y="87544"/>
                                  <a:pt x="35243" y="87544"/>
                                  <a:pt x="36195" y="88497"/>
                                </a:cubicBezTo>
                                <a:cubicBezTo>
                                  <a:pt x="35243" y="88497"/>
                                  <a:pt x="35243" y="89449"/>
                                  <a:pt x="36195" y="88497"/>
                                </a:cubicBezTo>
                                <a:cubicBezTo>
                                  <a:pt x="36195" y="89449"/>
                                  <a:pt x="36195" y="89449"/>
                                  <a:pt x="36195" y="88497"/>
                                </a:cubicBezTo>
                                <a:close/>
                                <a:moveTo>
                                  <a:pt x="36195" y="57064"/>
                                </a:moveTo>
                                <a:cubicBezTo>
                                  <a:pt x="35243" y="57064"/>
                                  <a:pt x="35243" y="57064"/>
                                  <a:pt x="36195" y="57064"/>
                                </a:cubicBezTo>
                                <a:cubicBezTo>
                                  <a:pt x="35243" y="58017"/>
                                  <a:pt x="35243" y="58017"/>
                                  <a:pt x="36195" y="58969"/>
                                </a:cubicBezTo>
                                <a:cubicBezTo>
                                  <a:pt x="36195" y="58017"/>
                                  <a:pt x="37148" y="58017"/>
                                  <a:pt x="36195" y="57064"/>
                                </a:cubicBezTo>
                                <a:lnTo>
                                  <a:pt x="36195" y="57064"/>
                                </a:lnTo>
                                <a:close/>
                                <a:moveTo>
                                  <a:pt x="35243" y="232324"/>
                                </a:moveTo>
                                <a:lnTo>
                                  <a:pt x="35243" y="232324"/>
                                </a:lnTo>
                                <a:cubicBezTo>
                                  <a:pt x="36195" y="231372"/>
                                  <a:pt x="35243" y="231372"/>
                                  <a:pt x="35243" y="232324"/>
                                </a:cubicBezTo>
                                <a:close/>
                                <a:moveTo>
                                  <a:pt x="38100" y="98974"/>
                                </a:moveTo>
                                <a:lnTo>
                                  <a:pt x="38100" y="98974"/>
                                </a:lnTo>
                                <a:cubicBezTo>
                                  <a:pt x="35243" y="98974"/>
                                  <a:pt x="35243" y="98974"/>
                                  <a:pt x="34290" y="98974"/>
                                </a:cubicBezTo>
                                <a:lnTo>
                                  <a:pt x="34290" y="99927"/>
                                </a:lnTo>
                                <a:cubicBezTo>
                                  <a:pt x="35243" y="99927"/>
                                  <a:pt x="36195" y="101832"/>
                                  <a:pt x="38100" y="100879"/>
                                </a:cubicBezTo>
                                <a:cubicBezTo>
                                  <a:pt x="39053" y="100879"/>
                                  <a:pt x="39053" y="100879"/>
                                  <a:pt x="39053" y="99927"/>
                                </a:cubicBezTo>
                                <a:cubicBezTo>
                                  <a:pt x="40005" y="99927"/>
                                  <a:pt x="39053" y="98974"/>
                                  <a:pt x="38100" y="98974"/>
                                </a:cubicBezTo>
                                <a:close/>
                                <a:moveTo>
                                  <a:pt x="39053" y="107547"/>
                                </a:moveTo>
                                <a:cubicBezTo>
                                  <a:pt x="39053" y="106594"/>
                                  <a:pt x="39053" y="105642"/>
                                  <a:pt x="38100" y="105642"/>
                                </a:cubicBezTo>
                                <a:cubicBezTo>
                                  <a:pt x="36195" y="106594"/>
                                  <a:pt x="34290" y="109452"/>
                                  <a:pt x="35243" y="111357"/>
                                </a:cubicBezTo>
                                <a:cubicBezTo>
                                  <a:pt x="35243" y="111357"/>
                                  <a:pt x="35243" y="112309"/>
                                  <a:pt x="36195" y="112309"/>
                                </a:cubicBezTo>
                                <a:cubicBezTo>
                                  <a:pt x="37148" y="112309"/>
                                  <a:pt x="37148" y="111357"/>
                                  <a:pt x="37148" y="111357"/>
                                </a:cubicBezTo>
                                <a:cubicBezTo>
                                  <a:pt x="36195" y="108499"/>
                                  <a:pt x="37148" y="107547"/>
                                  <a:pt x="39053" y="107547"/>
                                </a:cubicBezTo>
                                <a:close/>
                                <a:moveTo>
                                  <a:pt x="37148" y="205654"/>
                                </a:moveTo>
                                <a:cubicBezTo>
                                  <a:pt x="37148" y="205654"/>
                                  <a:pt x="36195" y="205654"/>
                                  <a:pt x="36195" y="206607"/>
                                </a:cubicBezTo>
                                <a:cubicBezTo>
                                  <a:pt x="35243" y="205654"/>
                                  <a:pt x="35243" y="205654"/>
                                  <a:pt x="37148" y="205654"/>
                                </a:cubicBezTo>
                                <a:cubicBezTo>
                                  <a:pt x="36195" y="204702"/>
                                  <a:pt x="37148" y="203749"/>
                                  <a:pt x="38100" y="204702"/>
                                </a:cubicBezTo>
                                <a:cubicBezTo>
                                  <a:pt x="37148" y="205654"/>
                                  <a:pt x="37148" y="205654"/>
                                  <a:pt x="37148" y="205654"/>
                                </a:cubicBezTo>
                                <a:close/>
                                <a:moveTo>
                                  <a:pt x="36195" y="157077"/>
                                </a:moveTo>
                                <a:cubicBezTo>
                                  <a:pt x="36195" y="157077"/>
                                  <a:pt x="36195" y="157077"/>
                                  <a:pt x="36195" y="157077"/>
                                </a:cubicBezTo>
                                <a:cubicBezTo>
                                  <a:pt x="36195" y="157077"/>
                                  <a:pt x="36195" y="157077"/>
                                  <a:pt x="36195" y="157077"/>
                                </a:cubicBezTo>
                                <a:cubicBezTo>
                                  <a:pt x="35243" y="157077"/>
                                  <a:pt x="35243" y="157077"/>
                                  <a:pt x="36195" y="157077"/>
                                </a:cubicBezTo>
                                <a:lnTo>
                                  <a:pt x="36195" y="157077"/>
                                </a:lnTo>
                                <a:close/>
                                <a:moveTo>
                                  <a:pt x="48578" y="133264"/>
                                </a:moveTo>
                                <a:cubicBezTo>
                                  <a:pt x="48578" y="133264"/>
                                  <a:pt x="48578" y="131359"/>
                                  <a:pt x="46673" y="131359"/>
                                </a:cubicBezTo>
                                <a:cubicBezTo>
                                  <a:pt x="45720" y="132312"/>
                                  <a:pt x="44768" y="132312"/>
                                  <a:pt x="44768" y="131359"/>
                                </a:cubicBezTo>
                                <a:cubicBezTo>
                                  <a:pt x="44768" y="130407"/>
                                  <a:pt x="45720" y="129454"/>
                                  <a:pt x="46673" y="129454"/>
                                </a:cubicBezTo>
                                <a:cubicBezTo>
                                  <a:pt x="47625" y="128502"/>
                                  <a:pt x="49530" y="126597"/>
                                  <a:pt x="47625" y="125644"/>
                                </a:cubicBezTo>
                                <a:cubicBezTo>
                                  <a:pt x="45720" y="123739"/>
                                  <a:pt x="43815" y="123739"/>
                                  <a:pt x="42863" y="126597"/>
                                </a:cubicBezTo>
                                <a:cubicBezTo>
                                  <a:pt x="41910" y="125644"/>
                                  <a:pt x="40005" y="125644"/>
                                  <a:pt x="38100" y="123739"/>
                                </a:cubicBezTo>
                                <a:cubicBezTo>
                                  <a:pt x="38100" y="122787"/>
                                  <a:pt x="38100" y="121834"/>
                                  <a:pt x="36195" y="121834"/>
                                </a:cubicBezTo>
                                <a:cubicBezTo>
                                  <a:pt x="35243" y="122787"/>
                                  <a:pt x="35243" y="123739"/>
                                  <a:pt x="36195" y="124692"/>
                                </a:cubicBezTo>
                                <a:cubicBezTo>
                                  <a:pt x="37148" y="128502"/>
                                  <a:pt x="40005" y="128502"/>
                                  <a:pt x="42863" y="131359"/>
                                </a:cubicBezTo>
                                <a:cubicBezTo>
                                  <a:pt x="42863" y="133264"/>
                                  <a:pt x="41910" y="135169"/>
                                  <a:pt x="40958" y="136122"/>
                                </a:cubicBezTo>
                                <a:cubicBezTo>
                                  <a:pt x="40958" y="136122"/>
                                  <a:pt x="40958" y="137074"/>
                                  <a:pt x="40958" y="137074"/>
                                </a:cubicBezTo>
                                <a:cubicBezTo>
                                  <a:pt x="40958" y="137074"/>
                                  <a:pt x="41910" y="138027"/>
                                  <a:pt x="41910" y="137074"/>
                                </a:cubicBezTo>
                                <a:cubicBezTo>
                                  <a:pt x="42863" y="134217"/>
                                  <a:pt x="45720" y="135169"/>
                                  <a:pt x="47625" y="134217"/>
                                </a:cubicBezTo>
                                <a:cubicBezTo>
                                  <a:pt x="47625" y="134217"/>
                                  <a:pt x="49530" y="134217"/>
                                  <a:pt x="48578" y="133264"/>
                                </a:cubicBezTo>
                                <a:close/>
                                <a:moveTo>
                                  <a:pt x="36195" y="39919"/>
                                </a:moveTo>
                                <a:cubicBezTo>
                                  <a:pt x="36195" y="39919"/>
                                  <a:pt x="36195" y="39919"/>
                                  <a:pt x="36195" y="39919"/>
                                </a:cubicBezTo>
                                <a:lnTo>
                                  <a:pt x="36195" y="39919"/>
                                </a:lnTo>
                                <a:cubicBezTo>
                                  <a:pt x="36195" y="39919"/>
                                  <a:pt x="36195" y="38967"/>
                                  <a:pt x="36195" y="39919"/>
                                </a:cubicBezTo>
                                <a:lnTo>
                                  <a:pt x="36195" y="39919"/>
                                </a:lnTo>
                                <a:close/>
                                <a:moveTo>
                                  <a:pt x="40005" y="145647"/>
                                </a:moveTo>
                                <a:cubicBezTo>
                                  <a:pt x="40958" y="145647"/>
                                  <a:pt x="41910" y="145647"/>
                                  <a:pt x="42863" y="144694"/>
                                </a:cubicBezTo>
                                <a:cubicBezTo>
                                  <a:pt x="42863" y="144694"/>
                                  <a:pt x="42863" y="143742"/>
                                  <a:pt x="42863" y="143742"/>
                                </a:cubicBezTo>
                                <a:cubicBezTo>
                                  <a:pt x="41910" y="141837"/>
                                  <a:pt x="40958" y="142789"/>
                                  <a:pt x="40005" y="142789"/>
                                </a:cubicBezTo>
                                <a:cubicBezTo>
                                  <a:pt x="39053" y="142789"/>
                                  <a:pt x="39053" y="142789"/>
                                  <a:pt x="38100" y="142789"/>
                                </a:cubicBezTo>
                                <a:cubicBezTo>
                                  <a:pt x="37148" y="143742"/>
                                  <a:pt x="36195" y="144694"/>
                                  <a:pt x="36195" y="145647"/>
                                </a:cubicBezTo>
                                <a:cubicBezTo>
                                  <a:pt x="37148" y="146599"/>
                                  <a:pt x="37148" y="144694"/>
                                  <a:pt x="38100" y="143742"/>
                                </a:cubicBezTo>
                                <a:cubicBezTo>
                                  <a:pt x="39053" y="145647"/>
                                  <a:pt x="39053" y="145647"/>
                                  <a:pt x="40005" y="145647"/>
                                </a:cubicBezTo>
                                <a:close/>
                                <a:moveTo>
                                  <a:pt x="37148" y="94212"/>
                                </a:moveTo>
                                <a:cubicBezTo>
                                  <a:pt x="37148" y="95164"/>
                                  <a:pt x="38100" y="95164"/>
                                  <a:pt x="37148" y="94212"/>
                                </a:cubicBezTo>
                                <a:cubicBezTo>
                                  <a:pt x="38100" y="94212"/>
                                  <a:pt x="39053" y="94212"/>
                                  <a:pt x="39053" y="93259"/>
                                </a:cubicBezTo>
                                <a:cubicBezTo>
                                  <a:pt x="39053" y="93259"/>
                                  <a:pt x="39053" y="92307"/>
                                  <a:pt x="38100" y="92307"/>
                                </a:cubicBezTo>
                                <a:cubicBezTo>
                                  <a:pt x="37148" y="93259"/>
                                  <a:pt x="37148" y="94212"/>
                                  <a:pt x="37148" y="94212"/>
                                </a:cubicBezTo>
                                <a:close/>
                                <a:moveTo>
                                  <a:pt x="40958" y="249469"/>
                                </a:moveTo>
                                <a:lnTo>
                                  <a:pt x="40958" y="249469"/>
                                </a:lnTo>
                                <a:cubicBezTo>
                                  <a:pt x="40958" y="249469"/>
                                  <a:pt x="40005" y="249469"/>
                                  <a:pt x="39053" y="249469"/>
                                </a:cubicBezTo>
                                <a:cubicBezTo>
                                  <a:pt x="38100" y="249469"/>
                                  <a:pt x="37148" y="249469"/>
                                  <a:pt x="37148" y="248517"/>
                                </a:cubicBezTo>
                                <a:cubicBezTo>
                                  <a:pt x="37148" y="248517"/>
                                  <a:pt x="37148" y="247564"/>
                                  <a:pt x="37148" y="247564"/>
                                </a:cubicBezTo>
                                <a:cubicBezTo>
                                  <a:pt x="38100" y="246612"/>
                                  <a:pt x="39053" y="246612"/>
                                  <a:pt x="40005" y="247564"/>
                                </a:cubicBezTo>
                                <a:cubicBezTo>
                                  <a:pt x="40958" y="248517"/>
                                  <a:pt x="40958" y="249469"/>
                                  <a:pt x="40958" y="249469"/>
                                </a:cubicBezTo>
                                <a:close/>
                                <a:moveTo>
                                  <a:pt x="38100" y="178032"/>
                                </a:moveTo>
                                <a:cubicBezTo>
                                  <a:pt x="37148" y="178032"/>
                                  <a:pt x="37148" y="178984"/>
                                  <a:pt x="37148" y="178984"/>
                                </a:cubicBezTo>
                                <a:cubicBezTo>
                                  <a:pt x="37148" y="179937"/>
                                  <a:pt x="37148" y="180889"/>
                                  <a:pt x="38100" y="180889"/>
                                </a:cubicBezTo>
                                <a:cubicBezTo>
                                  <a:pt x="39053" y="180889"/>
                                  <a:pt x="39053" y="179937"/>
                                  <a:pt x="39053" y="178984"/>
                                </a:cubicBezTo>
                                <a:cubicBezTo>
                                  <a:pt x="40005" y="178032"/>
                                  <a:pt x="39053" y="178032"/>
                                  <a:pt x="38100" y="178032"/>
                                </a:cubicBezTo>
                                <a:close/>
                                <a:moveTo>
                                  <a:pt x="37148" y="51349"/>
                                </a:moveTo>
                                <a:cubicBezTo>
                                  <a:pt x="37148" y="51349"/>
                                  <a:pt x="38100" y="52302"/>
                                  <a:pt x="37148" y="51349"/>
                                </a:cubicBezTo>
                                <a:cubicBezTo>
                                  <a:pt x="38100" y="51349"/>
                                  <a:pt x="38100" y="50397"/>
                                  <a:pt x="38100" y="50397"/>
                                </a:cubicBezTo>
                                <a:cubicBezTo>
                                  <a:pt x="38100" y="50397"/>
                                  <a:pt x="39053" y="50397"/>
                                  <a:pt x="39053" y="49444"/>
                                </a:cubicBezTo>
                                <a:cubicBezTo>
                                  <a:pt x="39053" y="49444"/>
                                  <a:pt x="39053" y="49444"/>
                                  <a:pt x="39053" y="49444"/>
                                </a:cubicBezTo>
                                <a:cubicBezTo>
                                  <a:pt x="39053" y="49444"/>
                                  <a:pt x="38100" y="49444"/>
                                  <a:pt x="38100" y="50397"/>
                                </a:cubicBezTo>
                                <a:lnTo>
                                  <a:pt x="37148" y="51349"/>
                                </a:lnTo>
                                <a:close/>
                                <a:moveTo>
                                  <a:pt x="39053" y="73257"/>
                                </a:moveTo>
                                <a:cubicBezTo>
                                  <a:pt x="40005" y="73257"/>
                                  <a:pt x="40005" y="72304"/>
                                  <a:pt x="40005" y="71352"/>
                                </a:cubicBezTo>
                                <a:cubicBezTo>
                                  <a:pt x="40005" y="70399"/>
                                  <a:pt x="40005" y="70399"/>
                                  <a:pt x="39053" y="70399"/>
                                </a:cubicBezTo>
                                <a:cubicBezTo>
                                  <a:pt x="38100" y="70399"/>
                                  <a:pt x="38100" y="71352"/>
                                  <a:pt x="38100" y="72304"/>
                                </a:cubicBezTo>
                                <a:cubicBezTo>
                                  <a:pt x="38100" y="72304"/>
                                  <a:pt x="38100" y="73257"/>
                                  <a:pt x="39053" y="73257"/>
                                </a:cubicBezTo>
                                <a:close/>
                                <a:moveTo>
                                  <a:pt x="39053" y="162792"/>
                                </a:moveTo>
                                <a:cubicBezTo>
                                  <a:pt x="39053" y="162792"/>
                                  <a:pt x="39053" y="161839"/>
                                  <a:pt x="39053" y="162792"/>
                                </a:cubicBezTo>
                                <a:cubicBezTo>
                                  <a:pt x="40005" y="161839"/>
                                  <a:pt x="39053" y="160887"/>
                                  <a:pt x="39053" y="161839"/>
                                </a:cubicBezTo>
                                <a:lnTo>
                                  <a:pt x="39053" y="162792"/>
                                </a:lnTo>
                                <a:cubicBezTo>
                                  <a:pt x="38100" y="161839"/>
                                  <a:pt x="38100" y="162792"/>
                                  <a:pt x="39053" y="162792"/>
                                </a:cubicBezTo>
                                <a:close/>
                                <a:moveTo>
                                  <a:pt x="38100" y="218037"/>
                                </a:moveTo>
                                <a:cubicBezTo>
                                  <a:pt x="40958" y="218989"/>
                                  <a:pt x="42863" y="217084"/>
                                  <a:pt x="44768" y="216132"/>
                                </a:cubicBezTo>
                                <a:cubicBezTo>
                                  <a:pt x="45720" y="216132"/>
                                  <a:pt x="46673" y="215179"/>
                                  <a:pt x="47625" y="216132"/>
                                </a:cubicBezTo>
                                <a:cubicBezTo>
                                  <a:pt x="48578" y="217084"/>
                                  <a:pt x="46673" y="217084"/>
                                  <a:pt x="46673" y="217084"/>
                                </a:cubicBezTo>
                                <a:cubicBezTo>
                                  <a:pt x="45720" y="218989"/>
                                  <a:pt x="45720" y="219942"/>
                                  <a:pt x="47625" y="220894"/>
                                </a:cubicBezTo>
                                <a:cubicBezTo>
                                  <a:pt x="49530" y="220894"/>
                                  <a:pt x="49530" y="220894"/>
                                  <a:pt x="49530" y="222799"/>
                                </a:cubicBezTo>
                                <a:cubicBezTo>
                                  <a:pt x="48578" y="224704"/>
                                  <a:pt x="47625" y="224704"/>
                                  <a:pt x="46673" y="223752"/>
                                </a:cubicBezTo>
                                <a:cubicBezTo>
                                  <a:pt x="45720" y="223752"/>
                                  <a:pt x="45720" y="222799"/>
                                  <a:pt x="45720" y="222799"/>
                                </a:cubicBezTo>
                                <a:cubicBezTo>
                                  <a:pt x="44768" y="218989"/>
                                  <a:pt x="40958" y="219942"/>
                                  <a:pt x="38100" y="218037"/>
                                </a:cubicBezTo>
                                <a:close/>
                                <a:moveTo>
                                  <a:pt x="38100" y="194224"/>
                                </a:moveTo>
                                <a:cubicBezTo>
                                  <a:pt x="42863" y="193272"/>
                                  <a:pt x="43815" y="198034"/>
                                  <a:pt x="46673" y="199939"/>
                                </a:cubicBezTo>
                                <a:cubicBezTo>
                                  <a:pt x="46673" y="199939"/>
                                  <a:pt x="46673" y="200892"/>
                                  <a:pt x="45720" y="200892"/>
                                </a:cubicBezTo>
                                <a:cubicBezTo>
                                  <a:pt x="43815" y="199939"/>
                                  <a:pt x="42863" y="200892"/>
                                  <a:pt x="41910" y="201844"/>
                                </a:cubicBezTo>
                                <a:cubicBezTo>
                                  <a:pt x="40958" y="202797"/>
                                  <a:pt x="40005" y="201844"/>
                                  <a:pt x="40958" y="200892"/>
                                </a:cubicBezTo>
                                <a:cubicBezTo>
                                  <a:pt x="41910" y="198034"/>
                                  <a:pt x="39053" y="196129"/>
                                  <a:pt x="38100" y="194224"/>
                                </a:cubicBezTo>
                                <a:close/>
                                <a:moveTo>
                                  <a:pt x="39053" y="80877"/>
                                </a:moveTo>
                                <a:lnTo>
                                  <a:pt x="39053" y="80877"/>
                                </a:lnTo>
                                <a:lnTo>
                                  <a:pt x="39053" y="80877"/>
                                </a:lnTo>
                                <a:cubicBezTo>
                                  <a:pt x="39053" y="80877"/>
                                  <a:pt x="39053" y="79924"/>
                                  <a:pt x="39053" y="80877"/>
                                </a:cubicBezTo>
                                <a:cubicBezTo>
                                  <a:pt x="39053" y="79924"/>
                                  <a:pt x="39053" y="79924"/>
                                  <a:pt x="39053" y="80877"/>
                                </a:cubicBezTo>
                                <a:close/>
                                <a:moveTo>
                                  <a:pt x="39053" y="132312"/>
                                </a:moveTo>
                                <a:cubicBezTo>
                                  <a:pt x="39053" y="132312"/>
                                  <a:pt x="39053" y="132312"/>
                                  <a:pt x="39053" y="132312"/>
                                </a:cubicBezTo>
                                <a:cubicBezTo>
                                  <a:pt x="39053" y="132312"/>
                                  <a:pt x="40005" y="132312"/>
                                  <a:pt x="39053" y="132312"/>
                                </a:cubicBezTo>
                                <a:cubicBezTo>
                                  <a:pt x="40005" y="131359"/>
                                  <a:pt x="39053" y="131359"/>
                                  <a:pt x="39053" y="132312"/>
                                </a:cubicBezTo>
                                <a:cubicBezTo>
                                  <a:pt x="39053" y="131359"/>
                                  <a:pt x="38100" y="131359"/>
                                  <a:pt x="39053" y="132312"/>
                                </a:cubicBezTo>
                                <a:close/>
                                <a:moveTo>
                                  <a:pt x="40005" y="107547"/>
                                </a:moveTo>
                                <a:cubicBezTo>
                                  <a:pt x="40005" y="108499"/>
                                  <a:pt x="39053" y="109452"/>
                                  <a:pt x="40005" y="109452"/>
                                </a:cubicBezTo>
                                <a:cubicBezTo>
                                  <a:pt x="40005" y="109452"/>
                                  <a:pt x="40958" y="109452"/>
                                  <a:pt x="40958" y="109452"/>
                                </a:cubicBezTo>
                                <a:cubicBezTo>
                                  <a:pt x="40958" y="108499"/>
                                  <a:pt x="40005" y="107547"/>
                                  <a:pt x="40005" y="107547"/>
                                </a:cubicBezTo>
                                <a:close/>
                                <a:moveTo>
                                  <a:pt x="40005" y="117072"/>
                                </a:moveTo>
                                <a:lnTo>
                                  <a:pt x="40005" y="117072"/>
                                </a:lnTo>
                                <a:cubicBezTo>
                                  <a:pt x="39053" y="118024"/>
                                  <a:pt x="39053" y="118024"/>
                                  <a:pt x="40005" y="117072"/>
                                </a:cubicBezTo>
                                <a:cubicBezTo>
                                  <a:pt x="40005" y="118024"/>
                                  <a:pt x="40005" y="118024"/>
                                  <a:pt x="40005" y="117072"/>
                                </a:cubicBezTo>
                                <a:lnTo>
                                  <a:pt x="40005" y="117072"/>
                                </a:lnTo>
                                <a:close/>
                                <a:moveTo>
                                  <a:pt x="40005" y="88497"/>
                                </a:moveTo>
                                <a:cubicBezTo>
                                  <a:pt x="40005" y="89449"/>
                                  <a:pt x="40958" y="89449"/>
                                  <a:pt x="41910" y="89449"/>
                                </a:cubicBezTo>
                                <a:cubicBezTo>
                                  <a:pt x="42863" y="89449"/>
                                  <a:pt x="43815" y="89449"/>
                                  <a:pt x="44768" y="88497"/>
                                </a:cubicBezTo>
                                <a:cubicBezTo>
                                  <a:pt x="45720" y="87544"/>
                                  <a:pt x="46673" y="87544"/>
                                  <a:pt x="45720" y="86592"/>
                                </a:cubicBezTo>
                                <a:cubicBezTo>
                                  <a:pt x="44768" y="85639"/>
                                  <a:pt x="44768" y="85639"/>
                                  <a:pt x="43815" y="86592"/>
                                </a:cubicBezTo>
                                <a:cubicBezTo>
                                  <a:pt x="42863" y="87544"/>
                                  <a:pt x="41910" y="87544"/>
                                  <a:pt x="40958" y="87544"/>
                                </a:cubicBezTo>
                                <a:cubicBezTo>
                                  <a:pt x="40005" y="87544"/>
                                  <a:pt x="39053" y="87544"/>
                                  <a:pt x="40005" y="88497"/>
                                </a:cubicBezTo>
                                <a:close/>
                                <a:moveTo>
                                  <a:pt x="43815" y="116119"/>
                                </a:moveTo>
                                <a:lnTo>
                                  <a:pt x="42863" y="118024"/>
                                </a:lnTo>
                                <a:cubicBezTo>
                                  <a:pt x="41910" y="118977"/>
                                  <a:pt x="40005" y="120882"/>
                                  <a:pt x="40958" y="121834"/>
                                </a:cubicBezTo>
                                <a:cubicBezTo>
                                  <a:pt x="41910" y="123739"/>
                                  <a:pt x="43815" y="120882"/>
                                  <a:pt x="44768" y="121834"/>
                                </a:cubicBezTo>
                                <a:cubicBezTo>
                                  <a:pt x="45720" y="121834"/>
                                  <a:pt x="46673" y="121834"/>
                                  <a:pt x="47625" y="120882"/>
                                </a:cubicBezTo>
                                <a:cubicBezTo>
                                  <a:pt x="47625" y="120882"/>
                                  <a:pt x="48578" y="119929"/>
                                  <a:pt x="48578" y="119929"/>
                                </a:cubicBezTo>
                                <a:lnTo>
                                  <a:pt x="47625" y="118977"/>
                                </a:lnTo>
                                <a:cubicBezTo>
                                  <a:pt x="43815" y="120882"/>
                                  <a:pt x="44768" y="117072"/>
                                  <a:pt x="43815" y="116119"/>
                                </a:cubicBezTo>
                                <a:cubicBezTo>
                                  <a:pt x="44768" y="114214"/>
                                  <a:pt x="45720" y="113262"/>
                                  <a:pt x="45720" y="111357"/>
                                </a:cubicBezTo>
                                <a:cubicBezTo>
                                  <a:pt x="45720" y="110404"/>
                                  <a:pt x="46673" y="108499"/>
                                  <a:pt x="45720" y="108499"/>
                                </a:cubicBezTo>
                                <a:cubicBezTo>
                                  <a:pt x="44768" y="108499"/>
                                  <a:pt x="42863" y="108499"/>
                                  <a:pt x="41910" y="110404"/>
                                </a:cubicBezTo>
                                <a:cubicBezTo>
                                  <a:pt x="40005" y="112309"/>
                                  <a:pt x="40958" y="113262"/>
                                  <a:pt x="43815" y="116119"/>
                                </a:cubicBezTo>
                                <a:cubicBezTo>
                                  <a:pt x="43815" y="115167"/>
                                  <a:pt x="43815" y="115167"/>
                                  <a:pt x="43815" y="116119"/>
                                </a:cubicBezTo>
                                <a:close/>
                                <a:moveTo>
                                  <a:pt x="40958" y="153267"/>
                                </a:moveTo>
                                <a:cubicBezTo>
                                  <a:pt x="41910" y="155172"/>
                                  <a:pt x="43815" y="154219"/>
                                  <a:pt x="44768" y="153267"/>
                                </a:cubicBezTo>
                                <a:cubicBezTo>
                                  <a:pt x="46673" y="152314"/>
                                  <a:pt x="46673" y="150409"/>
                                  <a:pt x="44768" y="149457"/>
                                </a:cubicBezTo>
                                <a:cubicBezTo>
                                  <a:pt x="43815" y="148504"/>
                                  <a:pt x="42863" y="149457"/>
                                  <a:pt x="41910" y="150409"/>
                                </a:cubicBezTo>
                                <a:cubicBezTo>
                                  <a:pt x="40958" y="151362"/>
                                  <a:pt x="40005" y="152314"/>
                                  <a:pt x="40958" y="153267"/>
                                </a:cubicBezTo>
                                <a:close/>
                                <a:moveTo>
                                  <a:pt x="40958" y="53254"/>
                                </a:moveTo>
                                <a:cubicBezTo>
                                  <a:pt x="40958" y="54207"/>
                                  <a:pt x="40958" y="55159"/>
                                  <a:pt x="41910" y="55159"/>
                                </a:cubicBezTo>
                                <a:cubicBezTo>
                                  <a:pt x="42863" y="55159"/>
                                  <a:pt x="42863" y="54207"/>
                                  <a:pt x="42863" y="53254"/>
                                </a:cubicBezTo>
                                <a:cubicBezTo>
                                  <a:pt x="42863" y="52302"/>
                                  <a:pt x="42863" y="52302"/>
                                  <a:pt x="41910" y="52302"/>
                                </a:cubicBezTo>
                                <a:cubicBezTo>
                                  <a:pt x="40958" y="52302"/>
                                  <a:pt x="40958" y="53254"/>
                                  <a:pt x="40958" y="53254"/>
                                </a:cubicBezTo>
                                <a:close/>
                                <a:moveTo>
                                  <a:pt x="40958" y="173269"/>
                                </a:moveTo>
                                <a:cubicBezTo>
                                  <a:pt x="40958" y="173269"/>
                                  <a:pt x="41910" y="173269"/>
                                  <a:pt x="41910" y="174222"/>
                                </a:cubicBezTo>
                                <a:cubicBezTo>
                                  <a:pt x="43815" y="173269"/>
                                  <a:pt x="45720" y="172317"/>
                                  <a:pt x="47625" y="171364"/>
                                </a:cubicBezTo>
                                <a:cubicBezTo>
                                  <a:pt x="48578" y="170412"/>
                                  <a:pt x="47625" y="169459"/>
                                  <a:pt x="46673" y="168507"/>
                                </a:cubicBezTo>
                                <a:cubicBezTo>
                                  <a:pt x="45720" y="167554"/>
                                  <a:pt x="43815" y="168507"/>
                                  <a:pt x="42863" y="167554"/>
                                </a:cubicBezTo>
                                <a:cubicBezTo>
                                  <a:pt x="42863" y="167554"/>
                                  <a:pt x="41910" y="168507"/>
                                  <a:pt x="41910" y="168507"/>
                                </a:cubicBezTo>
                                <a:cubicBezTo>
                                  <a:pt x="40958" y="170412"/>
                                  <a:pt x="40958" y="172317"/>
                                  <a:pt x="40958" y="173269"/>
                                </a:cubicBezTo>
                                <a:close/>
                                <a:moveTo>
                                  <a:pt x="42863" y="159934"/>
                                </a:moveTo>
                                <a:cubicBezTo>
                                  <a:pt x="42863" y="158982"/>
                                  <a:pt x="42863" y="158982"/>
                                  <a:pt x="41910" y="158982"/>
                                </a:cubicBezTo>
                                <a:cubicBezTo>
                                  <a:pt x="40958" y="158982"/>
                                  <a:pt x="40958" y="158982"/>
                                  <a:pt x="40958" y="159934"/>
                                </a:cubicBezTo>
                                <a:lnTo>
                                  <a:pt x="42863" y="159934"/>
                                </a:lnTo>
                                <a:cubicBezTo>
                                  <a:pt x="42863" y="160887"/>
                                  <a:pt x="43815" y="159934"/>
                                  <a:pt x="42863" y="159934"/>
                                </a:cubicBezTo>
                                <a:close/>
                                <a:moveTo>
                                  <a:pt x="41910" y="36109"/>
                                </a:moveTo>
                                <a:cubicBezTo>
                                  <a:pt x="42863" y="36109"/>
                                  <a:pt x="42863" y="36109"/>
                                  <a:pt x="41910" y="36109"/>
                                </a:cubicBezTo>
                                <a:cubicBezTo>
                                  <a:pt x="42863" y="35157"/>
                                  <a:pt x="42863" y="35157"/>
                                  <a:pt x="41910" y="35157"/>
                                </a:cubicBezTo>
                                <a:cubicBezTo>
                                  <a:pt x="41910" y="35157"/>
                                  <a:pt x="41910" y="35157"/>
                                  <a:pt x="41910" y="36109"/>
                                </a:cubicBezTo>
                                <a:cubicBezTo>
                                  <a:pt x="41910" y="36109"/>
                                  <a:pt x="41910" y="36109"/>
                                  <a:pt x="41910" y="36109"/>
                                </a:cubicBezTo>
                                <a:close/>
                                <a:moveTo>
                                  <a:pt x="41910" y="78972"/>
                                </a:moveTo>
                                <a:cubicBezTo>
                                  <a:pt x="40958" y="78972"/>
                                  <a:pt x="40958" y="79924"/>
                                  <a:pt x="40958" y="80877"/>
                                </a:cubicBezTo>
                                <a:cubicBezTo>
                                  <a:pt x="40958" y="81829"/>
                                  <a:pt x="40958" y="81829"/>
                                  <a:pt x="41910" y="81829"/>
                                </a:cubicBezTo>
                                <a:cubicBezTo>
                                  <a:pt x="42863" y="80877"/>
                                  <a:pt x="42863" y="80877"/>
                                  <a:pt x="41910" y="78972"/>
                                </a:cubicBezTo>
                                <a:cubicBezTo>
                                  <a:pt x="42863" y="79924"/>
                                  <a:pt x="42863" y="78972"/>
                                  <a:pt x="41910" y="78972"/>
                                </a:cubicBezTo>
                                <a:close/>
                                <a:moveTo>
                                  <a:pt x="41910" y="130407"/>
                                </a:moveTo>
                                <a:cubicBezTo>
                                  <a:pt x="41910" y="128502"/>
                                  <a:pt x="40958" y="127549"/>
                                  <a:pt x="41910" y="125644"/>
                                </a:cubicBezTo>
                                <a:cubicBezTo>
                                  <a:pt x="45720" y="126597"/>
                                  <a:pt x="45720" y="127549"/>
                                  <a:pt x="41910" y="130407"/>
                                </a:cubicBezTo>
                                <a:close/>
                                <a:moveTo>
                                  <a:pt x="43815" y="205654"/>
                                </a:moveTo>
                                <a:cubicBezTo>
                                  <a:pt x="43815" y="206607"/>
                                  <a:pt x="43815" y="206607"/>
                                  <a:pt x="43815" y="205654"/>
                                </a:cubicBezTo>
                                <a:cubicBezTo>
                                  <a:pt x="41910" y="206607"/>
                                  <a:pt x="41910" y="206607"/>
                                  <a:pt x="41910" y="205654"/>
                                </a:cubicBezTo>
                                <a:cubicBezTo>
                                  <a:pt x="41910" y="204702"/>
                                  <a:pt x="41910" y="203749"/>
                                  <a:pt x="42863" y="204702"/>
                                </a:cubicBezTo>
                                <a:cubicBezTo>
                                  <a:pt x="43815" y="204702"/>
                                  <a:pt x="43815" y="205654"/>
                                  <a:pt x="43815" y="205654"/>
                                </a:cubicBezTo>
                                <a:close/>
                                <a:moveTo>
                                  <a:pt x="44768" y="61827"/>
                                </a:moveTo>
                                <a:cubicBezTo>
                                  <a:pt x="45720" y="61827"/>
                                  <a:pt x="46673" y="62779"/>
                                  <a:pt x="46673" y="63732"/>
                                </a:cubicBezTo>
                                <a:cubicBezTo>
                                  <a:pt x="45720" y="64684"/>
                                  <a:pt x="46673" y="66589"/>
                                  <a:pt x="45720" y="67542"/>
                                </a:cubicBezTo>
                                <a:cubicBezTo>
                                  <a:pt x="44768" y="68494"/>
                                  <a:pt x="44768" y="69447"/>
                                  <a:pt x="45720" y="70399"/>
                                </a:cubicBezTo>
                                <a:cubicBezTo>
                                  <a:pt x="46673" y="71352"/>
                                  <a:pt x="47625" y="71352"/>
                                  <a:pt x="49530" y="70399"/>
                                </a:cubicBezTo>
                                <a:cubicBezTo>
                                  <a:pt x="51435" y="68494"/>
                                  <a:pt x="53340" y="66589"/>
                                  <a:pt x="54293" y="63732"/>
                                </a:cubicBezTo>
                                <a:cubicBezTo>
                                  <a:pt x="55245" y="62779"/>
                                  <a:pt x="54293" y="61827"/>
                                  <a:pt x="53340" y="62779"/>
                                </a:cubicBezTo>
                                <a:cubicBezTo>
                                  <a:pt x="52388" y="62779"/>
                                  <a:pt x="52388" y="63732"/>
                                  <a:pt x="51435" y="64684"/>
                                </a:cubicBezTo>
                                <a:cubicBezTo>
                                  <a:pt x="50483" y="64684"/>
                                  <a:pt x="50483" y="65637"/>
                                  <a:pt x="49530" y="64684"/>
                                </a:cubicBezTo>
                                <a:cubicBezTo>
                                  <a:pt x="48578" y="63732"/>
                                  <a:pt x="49530" y="63732"/>
                                  <a:pt x="49530" y="62779"/>
                                </a:cubicBezTo>
                                <a:cubicBezTo>
                                  <a:pt x="49530" y="61827"/>
                                  <a:pt x="49530" y="61827"/>
                                  <a:pt x="50483" y="61827"/>
                                </a:cubicBezTo>
                                <a:cubicBezTo>
                                  <a:pt x="50483" y="60874"/>
                                  <a:pt x="51435" y="60874"/>
                                  <a:pt x="51435" y="58969"/>
                                </a:cubicBezTo>
                                <a:lnTo>
                                  <a:pt x="50483" y="58969"/>
                                </a:lnTo>
                                <a:cubicBezTo>
                                  <a:pt x="49530" y="59922"/>
                                  <a:pt x="50483" y="60874"/>
                                  <a:pt x="50483" y="61827"/>
                                </a:cubicBezTo>
                                <a:cubicBezTo>
                                  <a:pt x="49530" y="60874"/>
                                  <a:pt x="47625" y="60874"/>
                                  <a:pt x="47625" y="59922"/>
                                </a:cubicBezTo>
                                <a:cubicBezTo>
                                  <a:pt x="47625" y="58969"/>
                                  <a:pt x="46673" y="58969"/>
                                  <a:pt x="45720" y="58969"/>
                                </a:cubicBezTo>
                                <a:cubicBezTo>
                                  <a:pt x="44768" y="59922"/>
                                  <a:pt x="43815" y="60874"/>
                                  <a:pt x="43815" y="61827"/>
                                </a:cubicBezTo>
                                <a:cubicBezTo>
                                  <a:pt x="42863" y="62779"/>
                                  <a:pt x="43815" y="61827"/>
                                  <a:pt x="44768" y="61827"/>
                                </a:cubicBezTo>
                                <a:close/>
                                <a:moveTo>
                                  <a:pt x="45720" y="242802"/>
                                </a:moveTo>
                                <a:cubicBezTo>
                                  <a:pt x="44768" y="244707"/>
                                  <a:pt x="44768" y="246612"/>
                                  <a:pt x="44768" y="248517"/>
                                </a:cubicBezTo>
                                <a:cubicBezTo>
                                  <a:pt x="44768" y="248517"/>
                                  <a:pt x="44768" y="249469"/>
                                  <a:pt x="43815" y="248517"/>
                                </a:cubicBezTo>
                                <a:cubicBezTo>
                                  <a:pt x="43815" y="247564"/>
                                  <a:pt x="42863" y="245659"/>
                                  <a:pt x="42863" y="244707"/>
                                </a:cubicBezTo>
                                <a:cubicBezTo>
                                  <a:pt x="41910" y="243754"/>
                                  <a:pt x="42863" y="242802"/>
                                  <a:pt x="45720" y="242802"/>
                                </a:cubicBezTo>
                                <a:cubicBezTo>
                                  <a:pt x="45720" y="241849"/>
                                  <a:pt x="45720" y="242802"/>
                                  <a:pt x="45720" y="242802"/>
                                </a:cubicBezTo>
                                <a:close/>
                                <a:moveTo>
                                  <a:pt x="42863" y="48492"/>
                                </a:moveTo>
                                <a:cubicBezTo>
                                  <a:pt x="42863" y="49444"/>
                                  <a:pt x="42863" y="49444"/>
                                  <a:pt x="42863" y="48492"/>
                                </a:cubicBezTo>
                                <a:cubicBezTo>
                                  <a:pt x="43815" y="48492"/>
                                  <a:pt x="43815" y="48492"/>
                                  <a:pt x="44768" y="47539"/>
                                </a:cubicBezTo>
                                <a:lnTo>
                                  <a:pt x="44768" y="46587"/>
                                </a:lnTo>
                                <a:lnTo>
                                  <a:pt x="46673" y="47539"/>
                                </a:lnTo>
                                <a:cubicBezTo>
                                  <a:pt x="47625" y="48492"/>
                                  <a:pt x="47625" y="48492"/>
                                  <a:pt x="48578" y="48492"/>
                                </a:cubicBezTo>
                                <a:cubicBezTo>
                                  <a:pt x="48578" y="48492"/>
                                  <a:pt x="48578" y="47539"/>
                                  <a:pt x="48578" y="47539"/>
                                </a:cubicBezTo>
                                <a:cubicBezTo>
                                  <a:pt x="48578" y="46587"/>
                                  <a:pt x="47625" y="45634"/>
                                  <a:pt x="46673" y="45634"/>
                                </a:cubicBezTo>
                                <a:cubicBezTo>
                                  <a:pt x="45720" y="45634"/>
                                  <a:pt x="45720" y="45634"/>
                                  <a:pt x="44768" y="45634"/>
                                </a:cubicBezTo>
                                <a:cubicBezTo>
                                  <a:pt x="44768" y="45634"/>
                                  <a:pt x="44768" y="45634"/>
                                  <a:pt x="43815" y="45634"/>
                                </a:cubicBezTo>
                                <a:cubicBezTo>
                                  <a:pt x="42863" y="47539"/>
                                  <a:pt x="42863" y="48492"/>
                                  <a:pt x="42863" y="48492"/>
                                </a:cubicBezTo>
                                <a:close/>
                                <a:moveTo>
                                  <a:pt x="44768" y="152314"/>
                                </a:moveTo>
                                <a:lnTo>
                                  <a:pt x="44768" y="152314"/>
                                </a:lnTo>
                                <a:cubicBezTo>
                                  <a:pt x="44768" y="153267"/>
                                  <a:pt x="44768" y="153267"/>
                                  <a:pt x="44768" y="152314"/>
                                </a:cubicBezTo>
                                <a:cubicBezTo>
                                  <a:pt x="42863" y="153267"/>
                                  <a:pt x="41910" y="153267"/>
                                  <a:pt x="42863" y="151362"/>
                                </a:cubicBezTo>
                                <a:lnTo>
                                  <a:pt x="43815" y="150409"/>
                                </a:lnTo>
                                <a:cubicBezTo>
                                  <a:pt x="44768" y="150409"/>
                                  <a:pt x="44768" y="151362"/>
                                  <a:pt x="44768" y="152314"/>
                                </a:cubicBezTo>
                                <a:close/>
                                <a:moveTo>
                                  <a:pt x="42863" y="184699"/>
                                </a:moveTo>
                                <a:lnTo>
                                  <a:pt x="44768" y="184699"/>
                                </a:lnTo>
                                <a:cubicBezTo>
                                  <a:pt x="44768" y="186604"/>
                                  <a:pt x="47625" y="187557"/>
                                  <a:pt x="45720" y="188509"/>
                                </a:cubicBezTo>
                                <a:cubicBezTo>
                                  <a:pt x="43815" y="189462"/>
                                  <a:pt x="43815" y="186604"/>
                                  <a:pt x="42863" y="184699"/>
                                </a:cubicBezTo>
                                <a:close/>
                                <a:moveTo>
                                  <a:pt x="45720" y="93259"/>
                                </a:moveTo>
                                <a:cubicBezTo>
                                  <a:pt x="44768" y="93259"/>
                                  <a:pt x="43815" y="93259"/>
                                  <a:pt x="43815" y="95164"/>
                                </a:cubicBezTo>
                                <a:cubicBezTo>
                                  <a:pt x="43815" y="96117"/>
                                  <a:pt x="43815" y="97069"/>
                                  <a:pt x="45720" y="97069"/>
                                </a:cubicBezTo>
                                <a:cubicBezTo>
                                  <a:pt x="47625" y="97069"/>
                                  <a:pt x="48578" y="98022"/>
                                  <a:pt x="49530" y="99927"/>
                                </a:cubicBezTo>
                                <a:cubicBezTo>
                                  <a:pt x="50483" y="100879"/>
                                  <a:pt x="50483" y="101832"/>
                                  <a:pt x="51435" y="101832"/>
                                </a:cubicBezTo>
                                <a:cubicBezTo>
                                  <a:pt x="52388" y="100879"/>
                                  <a:pt x="53340" y="99927"/>
                                  <a:pt x="53340" y="98974"/>
                                </a:cubicBezTo>
                                <a:cubicBezTo>
                                  <a:pt x="53340" y="98022"/>
                                  <a:pt x="52388" y="98022"/>
                                  <a:pt x="51435" y="98022"/>
                                </a:cubicBezTo>
                                <a:cubicBezTo>
                                  <a:pt x="50483" y="98022"/>
                                  <a:pt x="49530" y="97069"/>
                                  <a:pt x="48578" y="96117"/>
                                </a:cubicBezTo>
                                <a:cubicBezTo>
                                  <a:pt x="47625" y="94212"/>
                                  <a:pt x="46673" y="93259"/>
                                  <a:pt x="45720" y="93259"/>
                                </a:cubicBezTo>
                                <a:close/>
                                <a:moveTo>
                                  <a:pt x="43815" y="236134"/>
                                </a:moveTo>
                                <a:cubicBezTo>
                                  <a:pt x="43815" y="235182"/>
                                  <a:pt x="43815" y="235182"/>
                                  <a:pt x="43815" y="236134"/>
                                </a:cubicBezTo>
                                <a:lnTo>
                                  <a:pt x="44768" y="236134"/>
                                </a:lnTo>
                                <a:cubicBezTo>
                                  <a:pt x="44768" y="236134"/>
                                  <a:pt x="44768" y="236134"/>
                                  <a:pt x="43815" y="236134"/>
                                </a:cubicBezTo>
                                <a:cubicBezTo>
                                  <a:pt x="43815" y="236134"/>
                                  <a:pt x="43815" y="236134"/>
                                  <a:pt x="43815" y="236134"/>
                                </a:cubicBezTo>
                                <a:close/>
                                <a:moveTo>
                                  <a:pt x="45720" y="98974"/>
                                </a:moveTo>
                                <a:cubicBezTo>
                                  <a:pt x="44768" y="98974"/>
                                  <a:pt x="44768" y="98974"/>
                                  <a:pt x="44768" y="99927"/>
                                </a:cubicBezTo>
                                <a:cubicBezTo>
                                  <a:pt x="44768" y="100879"/>
                                  <a:pt x="45720" y="100879"/>
                                  <a:pt x="45720" y="100879"/>
                                </a:cubicBezTo>
                                <a:cubicBezTo>
                                  <a:pt x="46673" y="100879"/>
                                  <a:pt x="46673" y="100879"/>
                                  <a:pt x="46673" y="99927"/>
                                </a:cubicBezTo>
                                <a:cubicBezTo>
                                  <a:pt x="46673" y="98974"/>
                                  <a:pt x="46673" y="98974"/>
                                  <a:pt x="45720" y="98974"/>
                                </a:cubicBezTo>
                                <a:close/>
                                <a:moveTo>
                                  <a:pt x="43815" y="77067"/>
                                </a:moveTo>
                                <a:cubicBezTo>
                                  <a:pt x="43815" y="78019"/>
                                  <a:pt x="44768" y="78972"/>
                                  <a:pt x="45720" y="78972"/>
                                </a:cubicBezTo>
                                <a:cubicBezTo>
                                  <a:pt x="47625" y="78972"/>
                                  <a:pt x="48578" y="78972"/>
                                  <a:pt x="48578" y="77067"/>
                                </a:cubicBezTo>
                                <a:cubicBezTo>
                                  <a:pt x="48578" y="76114"/>
                                  <a:pt x="47625" y="75162"/>
                                  <a:pt x="47625" y="76114"/>
                                </a:cubicBezTo>
                                <a:cubicBezTo>
                                  <a:pt x="47625" y="77067"/>
                                  <a:pt x="45720" y="77067"/>
                                  <a:pt x="43815" y="77067"/>
                                </a:cubicBezTo>
                                <a:close/>
                                <a:moveTo>
                                  <a:pt x="44768" y="210417"/>
                                </a:moveTo>
                                <a:cubicBezTo>
                                  <a:pt x="45720" y="209464"/>
                                  <a:pt x="46673" y="209464"/>
                                  <a:pt x="47625" y="211369"/>
                                </a:cubicBezTo>
                                <a:cubicBezTo>
                                  <a:pt x="47625" y="211369"/>
                                  <a:pt x="47625" y="212322"/>
                                  <a:pt x="47625" y="212322"/>
                                </a:cubicBezTo>
                                <a:cubicBezTo>
                                  <a:pt x="46673" y="212322"/>
                                  <a:pt x="45720" y="210417"/>
                                  <a:pt x="44768" y="210417"/>
                                </a:cubicBezTo>
                                <a:close/>
                                <a:moveTo>
                                  <a:pt x="45720" y="194224"/>
                                </a:moveTo>
                                <a:cubicBezTo>
                                  <a:pt x="45720" y="194224"/>
                                  <a:pt x="44768" y="194224"/>
                                  <a:pt x="44768" y="193272"/>
                                </a:cubicBezTo>
                                <a:lnTo>
                                  <a:pt x="45720" y="193272"/>
                                </a:lnTo>
                                <a:cubicBezTo>
                                  <a:pt x="46673" y="193272"/>
                                  <a:pt x="46673" y="193272"/>
                                  <a:pt x="45720" y="194224"/>
                                </a:cubicBezTo>
                                <a:close/>
                                <a:moveTo>
                                  <a:pt x="46673" y="138027"/>
                                </a:moveTo>
                                <a:cubicBezTo>
                                  <a:pt x="46673" y="138027"/>
                                  <a:pt x="46673" y="138027"/>
                                  <a:pt x="46673" y="138027"/>
                                </a:cubicBezTo>
                                <a:cubicBezTo>
                                  <a:pt x="47625" y="137074"/>
                                  <a:pt x="46673" y="137074"/>
                                  <a:pt x="46673" y="137074"/>
                                </a:cubicBezTo>
                                <a:cubicBezTo>
                                  <a:pt x="46673" y="137074"/>
                                  <a:pt x="45720" y="137074"/>
                                  <a:pt x="45720" y="137074"/>
                                </a:cubicBezTo>
                                <a:cubicBezTo>
                                  <a:pt x="45720" y="138027"/>
                                  <a:pt x="45720" y="138027"/>
                                  <a:pt x="46673" y="138027"/>
                                </a:cubicBezTo>
                                <a:close/>
                                <a:moveTo>
                                  <a:pt x="48578" y="142789"/>
                                </a:moveTo>
                                <a:cubicBezTo>
                                  <a:pt x="48578" y="141837"/>
                                  <a:pt x="47625" y="140884"/>
                                  <a:pt x="46673" y="141837"/>
                                </a:cubicBezTo>
                                <a:cubicBezTo>
                                  <a:pt x="45720" y="141837"/>
                                  <a:pt x="44768" y="141837"/>
                                  <a:pt x="44768" y="142789"/>
                                </a:cubicBezTo>
                                <a:cubicBezTo>
                                  <a:pt x="44768" y="143742"/>
                                  <a:pt x="45720" y="143742"/>
                                  <a:pt x="46673" y="143742"/>
                                </a:cubicBezTo>
                                <a:cubicBezTo>
                                  <a:pt x="47625" y="142789"/>
                                  <a:pt x="48578" y="143742"/>
                                  <a:pt x="48578" y="142789"/>
                                </a:cubicBezTo>
                                <a:close/>
                                <a:moveTo>
                                  <a:pt x="46673" y="146599"/>
                                </a:moveTo>
                                <a:cubicBezTo>
                                  <a:pt x="46673" y="146599"/>
                                  <a:pt x="46673" y="146599"/>
                                  <a:pt x="46673" y="146599"/>
                                </a:cubicBezTo>
                                <a:cubicBezTo>
                                  <a:pt x="46673" y="145647"/>
                                  <a:pt x="46673" y="145647"/>
                                  <a:pt x="46673" y="146599"/>
                                </a:cubicBezTo>
                                <a:cubicBezTo>
                                  <a:pt x="45720" y="145647"/>
                                  <a:pt x="45720" y="145647"/>
                                  <a:pt x="46673" y="146599"/>
                                </a:cubicBezTo>
                                <a:cubicBezTo>
                                  <a:pt x="45720" y="146599"/>
                                  <a:pt x="45720" y="146599"/>
                                  <a:pt x="46673" y="146599"/>
                                </a:cubicBezTo>
                                <a:close/>
                                <a:moveTo>
                                  <a:pt x="51435" y="116119"/>
                                </a:moveTo>
                                <a:cubicBezTo>
                                  <a:pt x="52388" y="115167"/>
                                  <a:pt x="53340" y="114214"/>
                                  <a:pt x="52388" y="113262"/>
                                </a:cubicBezTo>
                                <a:cubicBezTo>
                                  <a:pt x="52388" y="112309"/>
                                  <a:pt x="50483" y="113262"/>
                                  <a:pt x="49530" y="113262"/>
                                </a:cubicBezTo>
                                <a:lnTo>
                                  <a:pt x="48578" y="113262"/>
                                </a:lnTo>
                                <a:cubicBezTo>
                                  <a:pt x="47625" y="112309"/>
                                  <a:pt x="46673" y="112309"/>
                                  <a:pt x="45720" y="113262"/>
                                </a:cubicBezTo>
                                <a:cubicBezTo>
                                  <a:pt x="44768" y="114214"/>
                                  <a:pt x="46673" y="114214"/>
                                  <a:pt x="47625" y="115167"/>
                                </a:cubicBezTo>
                                <a:cubicBezTo>
                                  <a:pt x="47625" y="115167"/>
                                  <a:pt x="47625" y="115167"/>
                                  <a:pt x="48578" y="116119"/>
                                </a:cubicBezTo>
                                <a:cubicBezTo>
                                  <a:pt x="49530" y="117072"/>
                                  <a:pt x="50483" y="117072"/>
                                  <a:pt x="51435" y="116119"/>
                                </a:cubicBezTo>
                                <a:close/>
                                <a:moveTo>
                                  <a:pt x="47625" y="82782"/>
                                </a:moveTo>
                                <a:cubicBezTo>
                                  <a:pt x="47625" y="82782"/>
                                  <a:pt x="46673" y="83734"/>
                                  <a:pt x="47625" y="82782"/>
                                </a:cubicBezTo>
                                <a:cubicBezTo>
                                  <a:pt x="46673" y="83734"/>
                                  <a:pt x="47625" y="83734"/>
                                  <a:pt x="47625" y="82782"/>
                                </a:cubicBezTo>
                                <a:lnTo>
                                  <a:pt x="47625" y="82782"/>
                                </a:lnTo>
                                <a:cubicBezTo>
                                  <a:pt x="47625" y="83734"/>
                                  <a:pt x="47625" y="82782"/>
                                  <a:pt x="47625" y="82782"/>
                                </a:cubicBezTo>
                                <a:close/>
                                <a:moveTo>
                                  <a:pt x="47625" y="245659"/>
                                </a:moveTo>
                                <a:cubicBezTo>
                                  <a:pt x="47625" y="245659"/>
                                  <a:pt x="47625" y="245659"/>
                                  <a:pt x="47625" y="245659"/>
                                </a:cubicBezTo>
                                <a:lnTo>
                                  <a:pt x="47625" y="245659"/>
                                </a:lnTo>
                                <a:cubicBezTo>
                                  <a:pt x="46673" y="244707"/>
                                  <a:pt x="47625" y="244707"/>
                                  <a:pt x="47625" y="245659"/>
                                </a:cubicBezTo>
                                <a:cubicBezTo>
                                  <a:pt x="47625" y="244707"/>
                                  <a:pt x="47625" y="245659"/>
                                  <a:pt x="47625" y="245659"/>
                                </a:cubicBezTo>
                                <a:close/>
                                <a:moveTo>
                                  <a:pt x="49530" y="53254"/>
                                </a:moveTo>
                                <a:cubicBezTo>
                                  <a:pt x="48578" y="53254"/>
                                  <a:pt x="47625" y="54207"/>
                                  <a:pt x="46673" y="55159"/>
                                </a:cubicBezTo>
                                <a:lnTo>
                                  <a:pt x="46673" y="56112"/>
                                </a:lnTo>
                                <a:cubicBezTo>
                                  <a:pt x="47625" y="57064"/>
                                  <a:pt x="48578" y="55159"/>
                                  <a:pt x="49530" y="55159"/>
                                </a:cubicBezTo>
                                <a:cubicBezTo>
                                  <a:pt x="49530" y="55159"/>
                                  <a:pt x="50483" y="55159"/>
                                  <a:pt x="50483" y="54207"/>
                                </a:cubicBezTo>
                                <a:lnTo>
                                  <a:pt x="50483" y="54207"/>
                                </a:lnTo>
                                <a:cubicBezTo>
                                  <a:pt x="50483" y="54207"/>
                                  <a:pt x="50483" y="53254"/>
                                  <a:pt x="49530" y="53254"/>
                                </a:cubicBezTo>
                                <a:close/>
                                <a:moveTo>
                                  <a:pt x="48578" y="103737"/>
                                </a:moveTo>
                                <a:cubicBezTo>
                                  <a:pt x="47625" y="103737"/>
                                  <a:pt x="47625" y="103737"/>
                                  <a:pt x="48578" y="103737"/>
                                </a:cubicBezTo>
                                <a:cubicBezTo>
                                  <a:pt x="48578" y="104689"/>
                                  <a:pt x="48578" y="105642"/>
                                  <a:pt x="49530" y="104689"/>
                                </a:cubicBezTo>
                                <a:cubicBezTo>
                                  <a:pt x="48578" y="104689"/>
                                  <a:pt x="49530" y="104689"/>
                                  <a:pt x="48578" y="103737"/>
                                </a:cubicBezTo>
                                <a:cubicBezTo>
                                  <a:pt x="49530" y="103737"/>
                                  <a:pt x="48578" y="102784"/>
                                  <a:pt x="48578" y="103737"/>
                                </a:cubicBezTo>
                                <a:close/>
                                <a:moveTo>
                                  <a:pt x="52388" y="242802"/>
                                </a:moveTo>
                                <a:cubicBezTo>
                                  <a:pt x="51435" y="242802"/>
                                  <a:pt x="47625" y="242802"/>
                                  <a:pt x="47625" y="240897"/>
                                </a:cubicBezTo>
                                <a:cubicBezTo>
                                  <a:pt x="47625" y="238992"/>
                                  <a:pt x="50483" y="238039"/>
                                  <a:pt x="51435" y="238039"/>
                                </a:cubicBezTo>
                                <a:cubicBezTo>
                                  <a:pt x="51435" y="239944"/>
                                  <a:pt x="51435" y="240897"/>
                                  <a:pt x="52388" y="242802"/>
                                </a:cubicBezTo>
                                <a:close/>
                                <a:moveTo>
                                  <a:pt x="49530" y="205654"/>
                                </a:moveTo>
                                <a:lnTo>
                                  <a:pt x="49530" y="205654"/>
                                </a:lnTo>
                                <a:cubicBezTo>
                                  <a:pt x="49530" y="204702"/>
                                  <a:pt x="47625" y="203749"/>
                                  <a:pt x="47625" y="202797"/>
                                </a:cubicBezTo>
                                <a:lnTo>
                                  <a:pt x="48578" y="202797"/>
                                </a:lnTo>
                                <a:cubicBezTo>
                                  <a:pt x="49530" y="202797"/>
                                  <a:pt x="50483" y="203749"/>
                                  <a:pt x="49530" y="205654"/>
                                </a:cubicBezTo>
                                <a:close/>
                                <a:moveTo>
                                  <a:pt x="48578" y="25632"/>
                                </a:moveTo>
                                <a:cubicBezTo>
                                  <a:pt x="48578" y="25632"/>
                                  <a:pt x="48578" y="25632"/>
                                  <a:pt x="48578" y="25632"/>
                                </a:cubicBezTo>
                                <a:cubicBezTo>
                                  <a:pt x="49530" y="25632"/>
                                  <a:pt x="49530" y="25632"/>
                                  <a:pt x="48578" y="25632"/>
                                </a:cubicBezTo>
                                <a:cubicBezTo>
                                  <a:pt x="49530" y="25632"/>
                                  <a:pt x="49530" y="24679"/>
                                  <a:pt x="48578" y="25632"/>
                                </a:cubicBezTo>
                                <a:cubicBezTo>
                                  <a:pt x="48578" y="24679"/>
                                  <a:pt x="48578" y="24679"/>
                                  <a:pt x="48578" y="25632"/>
                                </a:cubicBezTo>
                                <a:close/>
                                <a:moveTo>
                                  <a:pt x="49530" y="205654"/>
                                </a:moveTo>
                                <a:lnTo>
                                  <a:pt x="49530" y="208512"/>
                                </a:lnTo>
                                <a:cubicBezTo>
                                  <a:pt x="48578" y="207559"/>
                                  <a:pt x="48578" y="206607"/>
                                  <a:pt x="49530" y="205654"/>
                                </a:cubicBezTo>
                                <a:close/>
                                <a:moveTo>
                                  <a:pt x="49530" y="88497"/>
                                </a:moveTo>
                                <a:cubicBezTo>
                                  <a:pt x="48578" y="88497"/>
                                  <a:pt x="48578" y="88497"/>
                                  <a:pt x="49530" y="88497"/>
                                </a:cubicBezTo>
                                <a:cubicBezTo>
                                  <a:pt x="48578" y="89449"/>
                                  <a:pt x="49530" y="89449"/>
                                  <a:pt x="49530" y="88497"/>
                                </a:cubicBezTo>
                                <a:lnTo>
                                  <a:pt x="49530" y="88497"/>
                                </a:lnTo>
                                <a:lnTo>
                                  <a:pt x="49530" y="88497"/>
                                </a:lnTo>
                                <a:close/>
                                <a:moveTo>
                                  <a:pt x="51435" y="166602"/>
                                </a:moveTo>
                                <a:cubicBezTo>
                                  <a:pt x="51435" y="165649"/>
                                  <a:pt x="52388" y="164697"/>
                                  <a:pt x="50483" y="164697"/>
                                </a:cubicBezTo>
                                <a:cubicBezTo>
                                  <a:pt x="49530" y="164697"/>
                                  <a:pt x="49530" y="165649"/>
                                  <a:pt x="49530" y="166602"/>
                                </a:cubicBezTo>
                                <a:cubicBezTo>
                                  <a:pt x="49530" y="167554"/>
                                  <a:pt x="49530" y="168507"/>
                                  <a:pt x="50483" y="168507"/>
                                </a:cubicBezTo>
                                <a:cubicBezTo>
                                  <a:pt x="51435" y="168507"/>
                                  <a:pt x="50483" y="167554"/>
                                  <a:pt x="51435" y="166602"/>
                                </a:cubicBezTo>
                                <a:close/>
                                <a:moveTo>
                                  <a:pt x="52388" y="138979"/>
                                </a:moveTo>
                                <a:cubicBezTo>
                                  <a:pt x="52388" y="138027"/>
                                  <a:pt x="51435" y="138027"/>
                                  <a:pt x="52388" y="138979"/>
                                </a:cubicBezTo>
                                <a:cubicBezTo>
                                  <a:pt x="50483" y="138027"/>
                                  <a:pt x="50483" y="138027"/>
                                  <a:pt x="50483" y="138979"/>
                                </a:cubicBezTo>
                                <a:cubicBezTo>
                                  <a:pt x="50483" y="138979"/>
                                  <a:pt x="50483" y="139932"/>
                                  <a:pt x="51435" y="139932"/>
                                </a:cubicBezTo>
                                <a:cubicBezTo>
                                  <a:pt x="51435" y="139932"/>
                                  <a:pt x="51435" y="139932"/>
                                  <a:pt x="52388" y="138979"/>
                                </a:cubicBezTo>
                                <a:close/>
                                <a:moveTo>
                                  <a:pt x="51435" y="231372"/>
                                </a:moveTo>
                                <a:cubicBezTo>
                                  <a:pt x="50483" y="231372"/>
                                  <a:pt x="49530" y="232324"/>
                                  <a:pt x="49530" y="231372"/>
                                </a:cubicBezTo>
                                <a:cubicBezTo>
                                  <a:pt x="49530" y="230419"/>
                                  <a:pt x="50483" y="228514"/>
                                  <a:pt x="50483" y="227562"/>
                                </a:cubicBezTo>
                                <a:cubicBezTo>
                                  <a:pt x="50483" y="227562"/>
                                  <a:pt x="50483" y="226609"/>
                                  <a:pt x="50483" y="226609"/>
                                </a:cubicBezTo>
                                <a:cubicBezTo>
                                  <a:pt x="51435" y="226609"/>
                                  <a:pt x="51435" y="227562"/>
                                  <a:pt x="51435" y="227562"/>
                                </a:cubicBezTo>
                                <a:cubicBezTo>
                                  <a:pt x="52388" y="228514"/>
                                  <a:pt x="52388" y="230419"/>
                                  <a:pt x="51435" y="231372"/>
                                </a:cubicBezTo>
                                <a:close/>
                                <a:moveTo>
                                  <a:pt x="55245" y="119929"/>
                                </a:moveTo>
                                <a:cubicBezTo>
                                  <a:pt x="55245" y="118977"/>
                                  <a:pt x="54293" y="118977"/>
                                  <a:pt x="53340" y="118977"/>
                                </a:cubicBezTo>
                                <a:cubicBezTo>
                                  <a:pt x="52388" y="118977"/>
                                  <a:pt x="51435" y="118977"/>
                                  <a:pt x="51435" y="119929"/>
                                </a:cubicBezTo>
                                <a:cubicBezTo>
                                  <a:pt x="51435" y="120882"/>
                                  <a:pt x="52388" y="120882"/>
                                  <a:pt x="52388" y="121834"/>
                                </a:cubicBezTo>
                                <a:cubicBezTo>
                                  <a:pt x="52388" y="122787"/>
                                  <a:pt x="49530" y="122787"/>
                                  <a:pt x="51435" y="124692"/>
                                </a:cubicBezTo>
                                <a:cubicBezTo>
                                  <a:pt x="52388" y="125644"/>
                                  <a:pt x="53340" y="124692"/>
                                  <a:pt x="54293" y="124692"/>
                                </a:cubicBezTo>
                                <a:cubicBezTo>
                                  <a:pt x="55245" y="124692"/>
                                  <a:pt x="55245" y="123739"/>
                                  <a:pt x="55245" y="122787"/>
                                </a:cubicBezTo>
                                <a:cubicBezTo>
                                  <a:pt x="54293" y="121834"/>
                                  <a:pt x="53340" y="121834"/>
                                  <a:pt x="52388" y="121834"/>
                                </a:cubicBezTo>
                                <a:cubicBezTo>
                                  <a:pt x="52388" y="120882"/>
                                  <a:pt x="53340" y="120882"/>
                                  <a:pt x="53340" y="119929"/>
                                </a:cubicBezTo>
                                <a:cubicBezTo>
                                  <a:pt x="53340" y="119929"/>
                                  <a:pt x="54293" y="120882"/>
                                  <a:pt x="55245" y="119929"/>
                                </a:cubicBezTo>
                                <a:close/>
                                <a:moveTo>
                                  <a:pt x="50483" y="72304"/>
                                </a:moveTo>
                                <a:lnTo>
                                  <a:pt x="50483" y="72304"/>
                                </a:lnTo>
                                <a:cubicBezTo>
                                  <a:pt x="50483" y="73257"/>
                                  <a:pt x="50483" y="73257"/>
                                  <a:pt x="50483" y="72304"/>
                                </a:cubicBezTo>
                                <a:cubicBezTo>
                                  <a:pt x="50483" y="73257"/>
                                  <a:pt x="50483" y="73257"/>
                                  <a:pt x="50483" y="72304"/>
                                </a:cubicBezTo>
                                <a:lnTo>
                                  <a:pt x="50483" y="72304"/>
                                </a:lnTo>
                                <a:close/>
                                <a:moveTo>
                                  <a:pt x="51435" y="160887"/>
                                </a:moveTo>
                                <a:cubicBezTo>
                                  <a:pt x="51435" y="161839"/>
                                  <a:pt x="52388" y="160887"/>
                                  <a:pt x="51435" y="160887"/>
                                </a:cubicBezTo>
                                <a:cubicBezTo>
                                  <a:pt x="52388" y="159934"/>
                                  <a:pt x="51435" y="159934"/>
                                  <a:pt x="51435" y="158982"/>
                                </a:cubicBezTo>
                                <a:cubicBezTo>
                                  <a:pt x="51435" y="159934"/>
                                  <a:pt x="51435" y="159934"/>
                                  <a:pt x="51435" y="160887"/>
                                </a:cubicBezTo>
                                <a:cubicBezTo>
                                  <a:pt x="51435" y="160887"/>
                                  <a:pt x="51435" y="160887"/>
                                  <a:pt x="51435" y="160887"/>
                                </a:cubicBezTo>
                                <a:close/>
                                <a:moveTo>
                                  <a:pt x="51435" y="54207"/>
                                </a:moveTo>
                                <a:cubicBezTo>
                                  <a:pt x="51435" y="54207"/>
                                  <a:pt x="51435" y="54207"/>
                                  <a:pt x="51435" y="54207"/>
                                </a:cubicBezTo>
                                <a:lnTo>
                                  <a:pt x="51435" y="54207"/>
                                </a:lnTo>
                                <a:cubicBezTo>
                                  <a:pt x="51435" y="55159"/>
                                  <a:pt x="51435" y="56112"/>
                                  <a:pt x="52388" y="56112"/>
                                </a:cubicBezTo>
                                <a:cubicBezTo>
                                  <a:pt x="52388" y="56112"/>
                                  <a:pt x="52388" y="56112"/>
                                  <a:pt x="52388" y="56112"/>
                                </a:cubicBezTo>
                                <a:cubicBezTo>
                                  <a:pt x="53340" y="55159"/>
                                  <a:pt x="52388" y="54207"/>
                                  <a:pt x="51435" y="54207"/>
                                </a:cubicBezTo>
                                <a:close/>
                                <a:moveTo>
                                  <a:pt x="51435" y="153267"/>
                                </a:moveTo>
                                <a:cubicBezTo>
                                  <a:pt x="51435" y="154219"/>
                                  <a:pt x="52388" y="155172"/>
                                  <a:pt x="53340" y="155172"/>
                                </a:cubicBezTo>
                                <a:cubicBezTo>
                                  <a:pt x="53340" y="155172"/>
                                  <a:pt x="54293" y="155172"/>
                                  <a:pt x="54293" y="154219"/>
                                </a:cubicBezTo>
                                <a:cubicBezTo>
                                  <a:pt x="54293" y="153267"/>
                                  <a:pt x="53340" y="152314"/>
                                  <a:pt x="51435" y="153267"/>
                                </a:cubicBezTo>
                                <a:cubicBezTo>
                                  <a:pt x="52388" y="152314"/>
                                  <a:pt x="51435" y="153267"/>
                                  <a:pt x="51435" y="153267"/>
                                </a:cubicBezTo>
                                <a:close/>
                                <a:moveTo>
                                  <a:pt x="51435" y="238039"/>
                                </a:moveTo>
                                <a:cubicBezTo>
                                  <a:pt x="51435" y="236134"/>
                                  <a:pt x="50483" y="234229"/>
                                  <a:pt x="53340" y="234229"/>
                                </a:cubicBezTo>
                                <a:cubicBezTo>
                                  <a:pt x="53340" y="236134"/>
                                  <a:pt x="53340" y="237087"/>
                                  <a:pt x="51435" y="238039"/>
                                </a:cubicBezTo>
                                <a:close/>
                                <a:moveTo>
                                  <a:pt x="55245" y="232324"/>
                                </a:moveTo>
                                <a:cubicBezTo>
                                  <a:pt x="56198" y="233277"/>
                                  <a:pt x="54293" y="234229"/>
                                  <a:pt x="53340" y="234229"/>
                                </a:cubicBezTo>
                                <a:cubicBezTo>
                                  <a:pt x="52388" y="233277"/>
                                  <a:pt x="51435" y="232324"/>
                                  <a:pt x="51435" y="231372"/>
                                </a:cubicBezTo>
                                <a:cubicBezTo>
                                  <a:pt x="53340" y="231372"/>
                                  <a:pt x="54293" y="230419"/>
                                  <a:pt x="55245" y="232324"/>
                                </a:cubicBezTo>
                                <a:close/>
                                <a:moveTo>
                                  <a:pt x="53340" y="176127"/>
                                </a:moveTo>
                                <a:cubicBezTo>
                                  <a:pt x="53340" y="176127"/>
                                  <a:pt x="53340" y="175174"/>
                                  <a:pt x="53340" y="176127"/>
                                </a:cubicBezTo>
                                <a:cubicBezTo>
                                  <a:pt x="54293" y="175174"/>
                                  <a:pt x="54293" y="174222"/>
                                  <a:pt x="53340" y="174222"/>
                                </a:cubicBezTo>
                                <a:cubicBezTo>
                                  <a:pt x="53340" y="174222"/>
                                  <a:pt x="52388" y="174222"/>
                                  <a:pt x="52388" y="174222"/>
                                </a:cubicBezTo>
                                <a:cubicBezTo>
                                  <a:pt x="51435" y="175174"/>
                                  <a:pt x="52388" y="176127"/>
                                  <a:pt x="53340" y="176127"/>
                                </a:cubicBezTo>
                                <a:close/>
                                <a:moveTo>
                                  <a:pt x="53340" y="87544"/>
                                </a:moveTo>
                                <a:cubicBezTo>
                                  <a:pt x="52388" y="87544"/>
                                  <a:pt x="52388" y="87544"/>
                                  <a:pt x="53340" y="87544"/>
                                </a:cubicBezTo>
                                <a:cubicBezTo>
                                  <a:pt x="52388" y="87544"/>
                                  <a:pt x="52388" y="87544"/>
                                  <a:pt x="53340" y="87544"/>
                                </a:cubicBezTo>
                                <a:cubicBezTo>
                                  <a:pt x="52388" y="88497"/>
                                  <a:pt x="52388" y="88497"/>
                                  <a:pt x="53340" y="87544"/>
                                </a:cubicBezTo>
                                <a:cubicBezTo>
                                  <a:pt x="53340" y="88497"/>
                                  <a:pt x="53340" y="87544"/>
                                  <a:pt x="53340" y="87544"/>
                                </a:cubicBezTo>
                                <a:close/>
                                <a:moveTo>
                                  <a:pt x="55245" y="83734"/>
                                </a:moveTo>
                                <a:cubicBezTo>
                                  <a:pt x="55245" y="83734"/>
                                  <a:pt x="54293" y="84687"/>
                                  <a:pt x="53340" y="84687"/>
                                </a:cubicBezTo>
                                <a:cubicBezTo>
                                  <a:pt x="53340" y="84687"/>
                                  <a:pt x="52388" y="84687"/>
                                  <a:pt x="51435" y="84687"/>
                                </a:cubicBezTo>
                                <a:lnTo>
                                  <a:pt x="51435" y="84687"/>
                                </a:lnTo>
                                <a:cubicBezTo>
                                  <a:pt x="52388" y="85639"/>
                                  <a:pt x="52388" y="84687"/>
                                  <a:pt x="53340" y="84687"/>
                                </a:cubicBezTo>
                                <a:cubicBezTo>
                                  <a:pt x="54293" y="83734"/>
                                  <a:pt x="55245" y="84687"/>
                                  <a:pt x="55245" y="83734"/>
                                </a:cubicBezTo>
                                <a:close/>
                                <a:moveTo>
                                  <a:pt x="54293" y="191367"/>
                                </a:moveTo>
                                <a:cubicBezTo>
                                  <a:pt x="53340" y="191367"/>
                                  <a:pt x="52388" y="192319"/>
                                  <a:pt x="52388" y="193272"/>
                                </a:cubicBezTo>
                                <a:cubicBezTo>
                                  <a:pt x="53340" y="194224"/>
                                  <a:pt x="52388" y="197082"/>
                                  <a:pt x="54293" y="196129"/>
                                </a:cubicBezTo>
                                <a:cubicBezTo>
                                  <a:pt x="55245" y="196129"/>
                                  <a:pt x="57150" y="195177"/>
                                  <a:pt x="58103" y="194224"/>
                                </a:cubicBezTo>
                                <a:cubicBezTo>
                                  <a:pt x="57150" y="191367"/>
                                  <a:pt x="55245" y="191367"/>
                                  <a:pt x="54293" y="191367"/>
                                </a:cubicBezTo>
                                <a:close/>
                                <a:moveTo>
                                  <a:pt x="53340" y="76114"/>
                                </a:moveTo>
                                <a:cubicBezTo>
                                  <a:pt x="52388" y="77067"/>
                                  <a:pt x="52388" y="77067"/>
                                  <a:pt x="53340" y="76114"/>
                                </a:cubicBezTo>
                                <a:cubicBezTo>
                                  <a:pt x="52388" y="77067"/>
                                  <a:pt x="52388" y="77067"/>
                                  <a:pt x="52388" y="77067"/>
                                </a:cubicBezTo>
                                <a:cubicBezTo>
                                  <a:pt x="52388" y="78019"/>
                                  <a:pt x="53340" y="77067"/>
                                  <a:pt x="53340" y="76114"/>
                                </a:cubicBezTo>
                                <a:cubicBezTo>
                                  <a:pt x="53340" y="77067"/>
                                  <a:pt x="53340" y="77067"/>
                                  <a:pt x="53340" y="76114"/>
                                </a:cubicBezTo>
                                <a:close/>
                                <a:moveTo>
                                  <a:pt x="54293" y="104689"/>
                                </a:moveTo>
                                <a:cubicBezTo>
                                  <a:pt x="53340" y="104689"/>
                                  <a:pt x="53340" y="104689"/>
                                  <a:pt x="52388" y="105642"/>
                                </a:cubicBezTo>
                                <a:cubicBezTo>
                                  <a:pt x="52388" y="105642"/>
                                  <a:pt x="52388" y="106594"/>
                                  <a:pt x="53340" y="106594"/>
                                </a:cubicBezTo>
                                <a:cubicBezTo>
                                  <a:pt x="53340" y="105642"/>
                                  <a:pt x="54293" y="105642"/>
                                  <a:pt x="54293" y="104689"/>
                                </a:cubicBezTo>
                                <a:cubicBezTo>
                                  <a:pt x="55245" y="104689"/>
                                  <a:pt x="54293" y="103737"/>
                                  <a:pt x="54293" y="104689"/>
                                </a:cubicBezTo>
                                <a:close/>
                                <a:moveTo>
                                  <a:pt x="57150" y="138027"/>
                                </a:moveTo>
                                <a:cubicBezTo>
                                  <a:pt x="57150" y="138027"/>
                                  <a:pt x="58103" y="138027"/>
                                  <a:pt x="57150" y="138027"/>
                                </a:cubicBezTo>
                                <a:cubicBezTo>
                                  <a:pt x="58103" y="137074"/>
                                  <a:pt x="58103" y="137074"/>
                                  <a:pt x="57150" y="136122"/>
                                </a:cubicBezTo>
                                <a:cubicBezTo>
                                  <a:pt x="56198" y="136122"/>
                                  <a:pt x="55245" y="135169"/>
                                  <a:pt x="55245" y="134217"/>
                                </a:cubicBezTo>
                                <a:cubicBezTo>
                                  <a:pt x="54293" y="133264"/>
                                  <a:pt x="54293" y="132312"/>
                                  <a:pt x="53340" y="133264"/>
                                </a:cubicBezTo>
                                <a:cubicBezTo>
                                  <a:pt x="52388" y="134217"/>
                                  <a:pt x="53340" y="135169"/>
                                  <a:pt x="54293" y="136122"/>
                                </a:cubicBezTo>
                                <a:cubicBezTo>
                                  <a:pt x="54293" y="137074"/>
                                  <a:pt x="56198" y="137074"/>
                                  <a:pt x="57150" y="138027"/>
                                </a:cubicBezTo>
                                <a:close/>
                                <a:moveTo>
                                  <a:pt x="53340" y="215179"/>
                                </a:moveTo>
                                <a:cubicBezTo>
                                  <a:pt x="54293" y="216132"/>
                                  <a:pt x="56198" y="214227"/>
                                  <a:pt x="57150" y="215179"/>
                                </a:cubicBezTo>
                                <a:cubicBezTo>
                                  <a:pt x="57150" y="217084"/>
                                  <a:pt x="57150" y="218989"/>
                                  <a:pt x="56198" y="220894"/>
                                </a:cubicBezTo>
                                <a:cubicBezTo>
                                  <a:pt x="54293" y="220894"/>
                                  <a:pt x="52388" y="221847"/>
                                  <a:pt x="53340" y="218037"/>
                                </a:cubicBezTo>
                                <a:cubicBezTo>
                                  <a:pt x="54293" y="217084"/>
                                  <a:pt x="53340" y="216132"/>
                                  <a:pt x="53340" y="215179"/>
                                </a:cubicBezTo>
                                <a:close/>
                                <a:moveTo>
                                  <a:pt x="53340" y="47539"/>
                                </a:moveTo>
                                <a:cubicBezTo>
                                  <a:pt x="53340" y="47539"/>
                                  <a:pt x="54293" y="47539"/>
                                  <a:pt x="53340" y="47539"/>
                                </a:cubicBezTo>
                                <a:lnTo>
                                  <a:pt x="53340" y="47539"/>
                                </a:lnTo>
                                <a:cubicBezTo>
                                  <a:pt x="54293" y="47539"/>
                                  <a:pt x="54293" y="46587"/>
                                  <a:pt x="53340" y="47539"/>
                                </a:cubicBezTo>
                                <a:cubicBezTo>
                                  <a:pt x="53340" y="47539"/>
                                  <a:pt x="53340" y="47539"/>
                                  <a:pt x="53340" y="47539"/>
                                </a:cubicBezTo>
                                <a:close/>
                                <a:moveTo>
                                  <a:pt x="54293" y="165649"/>
                                </a:moveTo>
                                <a:cubicBezTo>
                                  <a:pt x="54293" y="165649"/>
                                  <a:pt x="55245" y="165649"/>
                                  <a:pt x="54293" y="165649"/>
                                </a:cubicBezTo>
                                <a:cubicBezTo>
                                  <a:pt x="55245" y="164697"/>
                                  <a:pt x="55245" y="164697"/>
                                  <a:pt x="54293" y="164697"/>
                                </a:cubicBezTo>
                                <a:cubicBezTo>
                                  <a:pt x="54293" y="164697"/>
                                  <a:pt x="54293" y="164697"/>
                                  <a:pt x="54293" y="165649"/>
                                </a:cubicBezTo>
                                <a:cubicBezTo>
                                  <a:pt x="53340" y="165649"/>
                                  <a:pt x="54293" y="165649"/>
                                  <a:pt x="54293" y="165649"/>
                                </a:cubicBezTo>
                                <a:close/>
                                <a:moveTo>
                                  <a:pt x="55245" y="142789"/>
                                </a:moveTo>
                                <a:cubicBezTo>
                                  <a:pt x="55245" y="141837"/>
                                  <a:pt x="55245" y="141837"/>
                                  <a:pt x="55245" y="142789"/>
                                </a:cubicBezTo>
                                <a:cubicBezTo>
                                  <a:pt x="54293" y="141837"/>
                                  <a:pt x="54293" y="141837"/>
                                  <a:pt x="54293" y="142789"/>
                                </a:cubicBezTo>
                                <a:cubicBezTo>
                                  <a:pt x="54293" y="141837"/>
                                  <a:pt x="54293" y="142789"/>
                                  <a:pt x="55245" y="142789"/>
                                </a:cubicBezTo>
                                <a:cubicBezTo>
                                  <a:pt x="54293" y="142789"/>
                                  <a:pt x="55245" y="142789"/>
                                  <a:pt x="55245" y="142789"/>
                                </a:cubicBezTo>
                                <a:close/>
                                <a:moveTo>
                                  <a:pt x="55245" y="91354"/>
                                </a:moveTo>
                                <a:cubicBezTo>
                                  <a:pt x="55245" y="92307"/>
                                  <a:pt x="55245" y="92307"/>
                                  <a:pt x="56198" y="92307"/>
                                </a:cubicBezTo>
                                <a:cubicBezTo>
                                  <a:pt x="57150" y="91354"/>
                                  <a:pt x="58103" y="91354"/>
                                  <a:pt x="58103" y="89449"/>
                                </a:cubicBezTo>
                                <a:cubicBezTo>
                                  <a:pt x="58103" y="88497"/>
                                  <a:pt x="58103" y="88497"/>
                                  <a:pt x="57150" y="88497"/>
                                </a:cubicBezTo>
                                <a:cubicBezTo>
                                  <a:pt x="55245" y="89449"/>
                                  <a:pt x="55245" y="90402"/>
                                  <a:pt x="55245" y="91354"/>
                                </a:cubicBezTo>
                                <a:close/>
                                <a:moveTo>
                                  <a:pt x="55245" y="126597"/>
                                </a:moveTo>
                                <a:cubicBezTo>
                                  <a:pt x="55245" y="126597"/>
                                  <a:pt x="55245" y="127549"/>
                                  <a:pt x="55245" y="126597"/>
                                </a:cubicBezTo>
                                <a:cubicBezTo>
                                  <a:pt x="56198" y="126597"/>
                                  <a:pt x="57150" y="126597"/>
                                  <a:pt x="57150" y="126597"/>
                                </a:cubicBezTo>
                                <a:lnTo>
                                  <a:pt x="55245" y="126597"/>
                                </a:lnTo>
                                <a:cubicBezTo>
                                  <a:pt x="55245" y="126597"/>
                                  <a:pt x="55245" y="126597"/>
                                  <a:pt x="55245" y="126597"/>
                                </a:cubicBezTo>
                                <a:close/>
                                <a:moveTo>
                                  <a:pt x="56198" y="172317"/>
                                </a:moveTo>
                                <a:cubicBezTo>
                                  <a:pt x="56198" y="173269"/>
                                  <a:pt x="55245" y="174222"/>
                                  <a:pt x="56198" y="174222"/>
                                </a:cubicBezTo>
                                <a:cubicBezTo>
                                  <a:pt x="58103" y="174222"/>
                                  <a:pt x="58103" y="173269"/>
                                  <a:pt x="58103" y="172317"/>
                                </a:cubicBezTo>
                                <a:cubicBezTo>
                                  <a:pt x="59055" y="171364"/>
                                  <a:pt x="60008" y="170412"/>
                                  <a:pt x="59055" y="169459"/>
                                </a:cubicBezTo>
                                <a:cubicBezTo>
                                  <a:pt x="58103" y="168507"/>
                                  <a:pt x="58103" y="167554"/>
                                  <a:pt x="56198" y="169459"/>
                                </a:cubicBezTo>
                                <a:cubicBezTo>
                                  <a:pt x="55245" y="169459"/>
                                  <a:pt x="55245" y="171364"/>
                                  <a:pt x="56198" y="172317"/>
                                </a:cubicBezTo>
                                <a:close/>
                                <a:moveTo>
                                  <a:pt x="55245" y="33252"/>
                                </a:moveTo>
                                <a:cubicBezTo>
                                  <a:pt x="56198" y="34204"/>
                                  <a:pt x="56198" y="34204"/>
                                  <a:pt x="55245" y="33252"/>
                                </a:cubicBezTo>
                                <a:cubicBezTo>
                                  <a:pt x="56198" y="34204"/>
                                  <a:pt x="56198" y="33252"/>
                                  <a:pt x="55245" y="33252"/>
                                </a:cubicBezTo>
                                <a:cubicBezTo>
                                  <a:pt x="56198" y="33252"/>
                                  <a:pt x="56198" y="32299"/>
                                  <a:pt x="55245" y="33252"/>
                                </a:cubicBezTo>
                                <a:cubicBezTo>
                                  <a:pt x="56198" y="33252"/>
                                  <a:pt x="55245" y="33252"/>
                                  <a:pt x="55245" y="33252"/>
                                </a:cubicBezTo>
                                <a:close/>
                                <a:moveTo>
                                  <a:pt x="57150" y="252327"/>
                                </a:moveTo>
                                <a:cubicBezTo>
                                  <a:pt x="56198" y="252327"/>
                                  <a:pt x="56198" y="252327"/>
                                  <a:pt x="55245" y="253279"/>
                                </a:cubicBezTo>
                                <a:cubicBezTo>
                                  <a:pt x="55245" y="253279"/>
                                  <a:pt x="55245" y="254232"/>
                                  <a:pt x="55245" y="254232"/>
                                </a:cubicBezTo>
                                <a:cubicBezTo>
                                  <a:pt x="57150" y="254232"/>
                                  <a:pt x="57150" y="254232"/>
                                  <a:pt x="57150" y="252327"/>
                                </a:cubicBezTo>
                                <a:cubicBezTo>
                                  <a:pt x="58103" y="253279"/>
                                  <a:pt x="58103" y="252327"/>
                                  <a:pt x="57150" y="252327"/>
                                </a:cubicBezTo>
                                <a:close/>
                                <a:moveTo>
                                  <a:pt x="58103" y="109452"/>
                                </a:moveTo>
                                <a:cubicBezTo>
                                  <a:pt x="57150" y="109452"/>
                                  <a:pt x="56198" y="109452"/>
                                  <a:pt x="56198" y="110404"/>
                                </a:cubicBezTo>
                                <a:cubicBezTo>
                                  <a:pt x="56198" y="111357"/>
                                  <a:pt x="56198" y="111357"/>
                                  <a:pt x="57150" y="112309"/>
                                </a:cubicBezTo>
                                <a:cubicBezTo>
                                  <a:pt x="58103" y="112309"/>
                                  <a:pt x="59055" y="111357"/>
                                  <a:pt x="60008" y="110404"/>
                                </a:cubicBezTo>
                                <a:cubicBezTo>
                                  <a:pt x="60008" y="110404"/>
                                  <a:pt x="59055" y="110404"/>
                                  <a:pt x="58103" y="109452"/>
                                </a:cubicBezTo>
                                <a:close/>
                                <a:moveTo>
                                  <a:pt x="57150" y="129454"/>
                                </a:moveTo>
                                <a:cubicBezTo>
                                  <a:pt x="57150" y="129454"/>
                                  <a:pt x="57150" y="129454"/>
                                  <a:pt x="57150" y="129454"/>
                                </a:cubicBezTo>
                                <a:cubicBezTo>
                                  <a:pt x="58103" y="130407"/>
                                  <a:pt x="58103" y="129454"/>
                                  <a:pt x="57150" y="129454"/>
                                </a:cubicBezTo>
                                <a:cubicBezTo>
                                  <a:pt x="58103" y="129454"/>
                                  <a:pt x="57150" y="129454"/>
                                  <a:pt x="57150" y="129454"/>
                                </a:cubicBezTo>
                                <a:cubicBezTo>
                                  <a:pt x="57150" y="129454"/>
                                  <a:pt x="57150" y="129454"/>
                                  <a:pt x="57150" y="129454"/>
                                </a:cubicBezTo>
                                <a:close/>
                                <a:moveTo>
                                  <a:pt x="57150" y="60874"/>
                                </a:moveTo>
                                <a:cubicBezTo>
                                  <a:pt x="58103" y="60874"/>
                                  <a:pt x="58103" y="60874"/>
                                  <a:pt x="58103" y="59922"/>
                                </a:cubicBezTo>
                                <a:cubicBezTo>
                                  <a:pt x="58103" y="59922"/>
                                  <a:pt x="58103" y="58969"/>
                                  <a:pt x="57150" y="58969"/>
                                </a:cubicBezTo>
                                <a:lnTo>
                                  <a:pt x="57150" y="60874"/>
                                </a:lnTo>
                                <a:cubicBezTo>
                                  <a:pt x="57150" y="60874"/>
                                  <a:pt x="57150" y="60874"/>
                                  <a:pt x="57150" y="60874"/>
                                </a:cubicBezTo>
                                <a:close/>
                                <a:moveTo>
                                  <a:pt x="58103" y="77067"/>
                                </a:moveTo>
                                <a:cubicBezTo>
                                  <a:pt x="58103" y="77067"/>
                                  <a:pt x="57150" y="77067"/>
                                  <a:pt x="58103" y="77067"/>
                                </a:cubicBezTo>
                                <a:cubicBezTo>
                                  <a:pt x="57150" y="78972"/>
                                  <a:pt x="57150" y="79924"/>
                                  <a:pt x="58103" y="80877"/>
                                </a:cubicBezTo>
                                <a:cubicBezTo>
                                  <a:pt x="58103" y="80877"/>
                                  <a:pt x="59055" y="80877"/>
                                  <a:pt x="59055" y="79924"/>
                                </a:cubicBezTo>
                                <a:cubicBezTo>
                                  <a:pt x="60008" y="78019"/>
                                  <a:pt x="59055" y="78019"/>
                                  <a:pt x="58103" y="77067"/>
                                </a:cubicBezTo>
                                <a:close/>
                                <a:moveTo>
                                  <a:pt x="60008" y="186604"/>
                                </a:moveTo>
                                <a:cubicBezTo>
                                  <a:pt x="59055" y="186604"/>
                                  <a:pt x="58103" y="187557"/>
                                  <a:pt x="58103" y="188509"/>
                                </a:cubicBezTo>
                                <a:cubicBezTo>
                                  <a:pt x="58103" y="189462"/>
                                  <a:pt x="59055" y="189462"/>
                                  <a:pt x="60008" y="189462"/>
                                </a:cubicBezTo>
                                <a:cubicBezTo>
                                  <a:pt x="60960" y="189462"/>
                                  <a:pt x="61913" y="188509"/>
                                  <a:pt x="61913" y="187557"/>
                                </a:cubicBezTo>
                                <a:cubicBezTo>
                                  <a:pt x="61913" y="187557"/>
                                  <a:pt x="60960" y="186604"/>
                                  <a:pt x="60008" y="186604"/>
                                </a:cubicBezTo>
                                <a:close/>
                                <a:moveTo>
                                  <a:pt x="59055" y="149457"/>
                                </a:moveTo>
                                <a:cubicBezTo>
                                  <a:pt x="60008" y="149457"/>
                                  <a:pt x="60008" y="149457"/>
                                  <a:pt x="59055" y="149457"/>
                                </a:cubicBezTo>
                                <a:cubicBezTo>
                                  <a:pt x="60008" y="148504"/>
                                  <a:pt x="59055" y="147552"/>
                                  <a:pt x="59055" y="147552"/>
                                </a:cubicBezTo>
                                <a:cubicBezTo>
                                  <a:pt x="59055" y="148504"/>
                                  <a:pt x="58103" y="148504"/>
                                  <a:pt x="59055" y="149457"/>
                                </a:cubicBezTo>
                                <a:cubicBezTo>
                                  <a:pt x="58103" y="149457"/>
                                  <a:pt x="59055" y="149457"/>
                                  <a:pt x="59055" y="149457"/>
                                </a:cubicBezTo>
                                <a:close/>
                                <a:moveTo>
                                  <a:pt x="58103" y="209464"/>
                                </a:moveTo>
                                <a:cubicBezTo>
                                  <a:pt x="59055" y="208512"/>
                                  <a:pt x="60008" y="208512"/>
                                  <a:pt x="60960" y="207559"/>
                                </a:cubicBezTo>
                                <a:cubicBezTo>
                                  <a:pt x="60960" y="206607"/>
                                  <a:pt x="60960" y="206607"/>
                                  <a:pt x="60008" y="206607"/>
                                </a:cubicBezTo>
                                <a:cubicBezTo>
                                  <a:pt x="59055" y="205654"/>
                                  <a:pt x="58103" y="207559"/>
                                  <a:pt x="58103" y="209464"/>
                                </a:cubicBezTo>
                                <a:close/>
                                <a:moveTo>
                                  <a:pt x="63818" y="210417"/>
                                </a:moveTo>
                                <a:cubicBezTo>
                                  <a:pt x="62865" y="209464"/>
                                  <a:pt x="60960" y="209464"/>
                                  <a:pt x="60008" y="209464"/>
                                </a:cubicBezTo>
                                <a:cubicBezTo>
                                  <a:pt x="59055" y="209464"/>
                                  <a:pt x="59055" y="209464"/>
                                  <a:pt x="59055" y="209464"/>
                                </a:cubicBezTo>
                                <a:cubicBezTo>
                                  <a:pt x="59055" y="212322"/>
                                  <a:pt x="61913" y="210417"/>
                                  <a:pt x="63818" y="210417"/>
                                </a:cubicBezTo>
                                <a:lnTo>
                                  <a:pt x="63818" y="210417"/>
                                </a:lnTo>
                                <a:close/>
                                <a:moveTo>
                                  <a:pt x="60008" y="163744"/>
                                </a:moveTo>
                                <a:cubicBezTo>
                                  <a:pt x="59055" y="163744"/>
                                  <a:pt x="59055" y="163744"/>
                                  <a:pt x="60008" y="163744"/>
                                </a:cubicBezTo>
                                <a:cubicBezTo>
                                  <a:pt x="60008" y="164697"/>
                                  <a:pt x="60960" y="164697"/>
                                  <a:pt x="60960" y="164697"/>
                                </a:cubicBezTo>
                                <a:cubicBezTo>
                                  <a:pt x="60960" y="164697"/>
                                  <a:pt x="60960" y="163744"/>
                                  <a:pt x="60960" y="163744"/>
                                </a:cubicBezTo>
                                <a:cubicBezTo>
                                  <a:pt x="60008" y="163744"/>
                                  <a:pt x="60008" y="163744"/>
                                  <a:pt x="60008" y="163744"/>
                                </a:cubicBezTo>
                                <a:close/>
                                <a:moveTo>
                                  <a:pt x="60008" y="258042"/>
                                </a:moveTo>
                                <a:lnTo>
                                  <a:pt x="60008" y="258042"/>
                                </a:lnTo>
                                <a:cubicBezTo>
                                  <a:pt x="60008" y="258042"/>
                                  <a:pt x="60008" y="258042"/>
                                  <a:pt x="60008" y="258042"/>
                                </a:cubicBezTo>
                                <a:lnTo>
                                  <a:pt x="60008" y="258042"/>
                                </a:lnTo>
                                <a:cubicBezTo>
                                  <a:pt x="60008" y="258042"/>
                                  <a:pt x="60008" y="258042"/>
                                  <a:pt x="60008" y="258042"/>
                                </a:cubicBezTo>
                                <a:close/>
                                <a:moveTo>
                                  <a:pt x="60960" y="197082"/>
                                </a:moveTo>
                                <a:cubicBezTo>
                                  <a:pt x="60960" y="197082"/>
                                  <a:pt x="60008" y="197082"/>
                                  <a:pt x="60960" y="197082"/>
                                </a:cubicBezTo>
                                <a:cubicBezTo>
                                  <a:pt x="60008" y="198987"/>
                                  <a:pt x="60960" y="199939"/>
                                  <a:pt x="61913" y="198987"/>
                                </a:cubicBezTo>
                                <a:cubicBezTo>
                                  <a:pt x="62865" y="198987"/>
                                  <a:pt x="62865" y="198034"/>
                                  <a:pt x="62865" y="198034"/>
                                </a:cubicBezTo>
                                <a:cubicBezTo>
                                  <a:pt x="61913" y="197082"/>
                                  <a:pt x="61913" y="197082"/>
                                  <a:pt x="60960" y="197082"/>
                                </a:cubicBezTo>
                                <a:close/>
                                <a:moveTo>
                                  <a:pt x="61913" y="172317"/>
                                </a:moveTo>
                                <a:cubicBezTo>
                                  <a:pt x="62865" y="172317"/>
                                  <a:pt x="62865" y="172317"/>
                                  <a:pt x="61913" y="172317"/>
                                </a:cubicBezTo>
                                <a:cubicBezTo>
                                  <a:pt x="62865" y="172317"/>
                                  <a:pt x="62865" y="172317"/>
                                  <a:pt x="61913" y="172317"/>
                                </a:cubicBezTo>
                                <a:cubicBezTo>
                                  <a:pt x="61913" y="171364"/>
                                  <a:pt x="61913" y="172317"/>
                                  <a:pt x="61913" y="172317"/>
                                </a:cubicBezTo>
                                <a:cubicBezTo>
                                  <a:pt x="61913" y="172317"/>
                                  <a:pt x="61913" y="172317"/>
                                  <a:pt x="61913" y="172317"/>
                                </a:cubicBezTo>
                                <a:close/>
                                <a:moveTo>
                                  <a:pt x="65723" y="238992"/>
                                </a:moveTo>
                                <a:cubicBezTo>
                                  <a:pt x="65723" y="238039"/>
                                  <a:pt x="65723" y="238039"/>
                                  <a:pt x="65723" y="238992"/>
                                </a:cubicBezTo>
                                <a:cubicBezTo>
                                  <a:pt x="64770" y="238039"/>
                                  <a:pt x="64770" y="238039"/>
                                  <a:pt x="64770" y="238992"/>
                                </a:cubicBezTo>
                                <a:cubicBezTo>
                                  <a:pt x="64770" y="239944"/>
                                  <a:pt x="64770" y="238992"/>
                                  <a:pt x="65723" y="238992"/>
                                </a:cubicBezTo>
                                <a:cubicBezTo>
                                  <a:pt x="64770" y="238992"/>
                                  <a:pt x="65723" y="238992"/>
                                  <a:pt x="65723" y="238992"/>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7" name="Freeform 57"/>
                        <wps:cNvSpPr/>
                        <wps:spPr>
                          <a:xfrm>
                            <a:off x="624718" y="85639"/>
                            <a:ext cx="182677" cy="181318"/>
                          </a:xfrm>
                          <a:custGeom>
                            <a:avLst/>
                            <a:gdLst>
                              <a:gd name="connsiteX0" fmla="*/ 181350 w 182677"/>
                              <a:gd name="connsiteY0" fmla="*/ 176213 h 181318"/>
                              <a:gd name="connsiteX1" fmla="*/ 175635 w 182677"/>
                              <a:gd name="connsiteY1" fmla="*/ 178118 h 181318"/>
                              <a:gd name="connsiteX2" fmla="*/ 148013 w 182677"/>
                              <a:gd name="connsiteY2" fmla="*/ 177165 h 181318"/>
                              <a:gd name="connsiteX3" fmla="*/ 131820 w 182677"/>
                              <a:gd name="connsiteY3" fmla="*/ 178118 h 181318"/>
                              <a:gd name="connsiteX4" fmla="*/ 122295 w 182677"/>
                              <a:gd name="connsiteY4" fmla="*/ 178118 h 181318"/>
                              <a:gd name="connsiteX5" fmla="*/ 116580 w 182677"/>
                              <a:gd name="connsiteY5" fmla="*/ 173355 h 181318"/>
                              <a:gd name="connsiteX6" fmla="*/ 115628 w 182677"/>
                              <a:gd name="connsiteY6" fmla="*/ 166688 h 181318"/>
                              <a:gd name="connsiteX7" fmla="*/ 115628 w 182677"/>
                              <a:gd name="connsiteY7" fmla="*/ 155258 h 181318"/>
                              <a:gd name="connsiteX8" fmla="*/ 114675 w 182677"/>
                              <a:gd name="connsiteY8" fmla="*/ 152400 h 181318"/>
                              <a:gd name="connsiteX9" fmla="*/ 111818 w 182677"/>
                              <a:gd name="connsiteY9" fmla="*/ 154305 h 181318"/>
                              <a:gd name="connsiteX10" fmla="*/ 108960 w 182677"/>
                              <a:gd name="connsiteY10" fmla="*/ 158115 h 181318"/>
                              <a:gd name="connsiteX11" fmla="*/ 88005 w 182677"/>
                              <a:gd name="connsiteY11" fmla="*/ 177165 h 181318"/>
                              <a:gd name="connsiteX12" fmla="*/ 68003 w 182677"/>
                              <a:gd name="connsiteY12" fmla="*/ 180975 h 181318"/>
                              <a:gd name="connsiteX13" fmla="*/ 41333 w 182677"/>
                              <a:gd name="connsiteY13" fmla="*/ 171450 h 181318"/>
                              <a:gd name="connsiteX14" fmla="*/ 39428 w 182677"/>
                              <a:gd name="connsiteY14" fmla="*/ 169545 h 181318"/>
                              <a:gd name="connsiteX15" fmla="*/ 40380 w 182677"/>
                              <a:gd name="connsiteY15" fmla="*/ 168593 h 181318"/>
                              <a:gd name="connsiteX16" fmla="*/ 40380 w 182677"/>
                              <a:gd name="connsiteY16" fmla="*/ 168593 h 181318"/>
                              <a:gd name="connsiteX17" fmla="*/ 39428 w 182677"/>
                              <a:gd name="connsiteY17" fmla="*/ 170497 h 181318"/>
                              <a:gd name="connsiteX18" fmla="*/ 24188 w 182677"/>
                              <a:gd name="connsiteY18" fmla="*/ 143828 h 181318"/>
                              <a:gd name="connsiteX19" fmla="*/ 23235 w 182677"/>
                              <a:gd name="connsiteY19" fmla="*/ 123825 h 181318"/>
                              <a:gd name="connsiteX20" fmla="*/ 22283 w 182677"/>
                              <a:gd name="connsiteY20" fmla="*/ 111443 h 181318"/>
                              <a:gd name="connsiteX21" fmla="*/ 21330 w 182677"/>
                              <a:gd name="connsiteY21" fmla="*/ 94297 h 181318"/>
                              <a:gd name="connsiteX22" fmla="*/ 21330 w 182677"/>
                              <a:gd name="connsiteY22" fmla="*/ 83820 h 181318"/>
                              <a:gd name="connsiteX23" fmla="*/ 21330 w 182677"/>
                              <a:gd name="connsiteY23" fmla="*/ 66675 h 181318"/>
                              <a:gd name="connsiteX24" fmla="*/ 21330 w 182677"/>
                              <a:gd name="connsiteY24" fmla="*/ 40005 h 181318"/>
                              <a:gd name="connsiteX25" fmla="*/ 22283 w 182677"/>
                              <a:gd name="connsiteY25" fmla="*/ 28575 h 181318"/>
                              <a:gd name="connsiteX26" fmla="*/ 10853 w 182677"/>
                              <a:gd name="connsiteY26" fmla="*/ 16193 h 181318"/>
                              <a:gd name="connsiteX27" fmla="*/ 2280 w 182677"/>
                              <a:gd name="connsiteY27" fmla="*/ 14288 h 181318"/>
                              <a:gd name="connsiteX28" fmla="*/ 1328 w 182677"/>
                              <a:gd name="connsiteY28" fmla="*/ 8572 h 181318"/>
                              <a:gd name="connsiteX29" fmla="*/ 7043 w 182677"/>
                              <a:gd name="connsiteY29" fmla="*/ 6668 h 181318"/>
                              <a:gd name="connsiteX30" fmla="*/ 14663 w 182677"/>
                              <a:gd name="connsiteY30" fmla="*/ 7620 h 181318"/>
                              <a:gd name="connsiteX31" fmla="*/ 56573 w 182677"/>
                              <a:gd name="connsiteY31" fmla="*/ 1905 h 181318"/>
                              <a:gd name="connsiteX32" fmla="*/ 60383 w 182677"/>
                              <a:gd name="connsiteY32" fmla="*/ 953 h 181318"/>
                              <a:gd name="connsiteX33" fmla="*/ 68003 w 182677"/>
                              <a:gd name="connsiteY33" fmla="*/ 6668 h 181318"/>
                              <a:gd name="connsiteX34" fmla="*/ 68003 w 182677"/>
                              <a:gd name="connsiteY34" fmla="*/ 9525 h 181318"/>
                              <a:gd name="connsiteX35" fmla="*/ 67050 w 182677"/>
                              <a:gd name="connsiteY35" fmla="*/ 96203 h 181318"/>
                              <a:gd name="connsiteX36" fmla="*/ 68003 w 182677"/>
                              <a:gd name="connsiteY36" fmla="*/ 143828 h 181318"/>
                              <a:gd name="connsiteX37" fmla="*/ 69908 w 182677"/>
                              <a:gd name="connsiteY37" fmla="*/ 153353 h 181318"/>
                              <a:gd name="connsiteX38" fmla="*/ 96578 w 182677"/>
                              <a:gd name="connsiteY38" fmla="*/ 160972 h 181318"/>
                              <a:gd name="connsiteX39" fmla="*/ 106103 w 182677"/>
                              <a:gd name="connsiteY39" fmla="*/ 148590 h 181318"/>
                              <a:gd name="connsiteX40" fmla="*/ 113723 w 182677"/>
                              <a:gd name="connsiteY40" fmla="*/ 114300 h 181318"/>
                              <a:gd name="connsiteX41" fmla="*/ 112770 w 182677"/>
                              <a:gd name="connsiteY41" fmla="*/ 89535 h 181318"/>
                              <a:gd name="connsiteX42" fmla="*/ 112770 w 182677"/>
                              <a:gd name="connsiteY42" fmla="*/ 40958 h 181318"/>
                              <a:gd name="connsiteX43" fmla="*/ 109913 w 182677"/>
                              <a:gd name="connsiteY43" fmla="*/ 23813 h 181318"/>
                              <a:gd name="connsiteX44" fmla="*/ 98483 w 182677"/>
                              <a:gd name="connsiteY44" fmla="*/ 16193 h 181318"/>
                              <a:gd name="connsiteX45" fmla="*/ 92768 w 182677"/>
                              <a:gd name="connsiteY45" fmla="*/ 13335 h 181318"/>
                              <a:gd name="connsiteX46" fmla="*/ 94673 w 182677"/>
                              <a:gd name="connsiteY46" fmla="*/ 7620 h 181318"/>
                              <a:gd name="connsiteX47" fmla="*/ 104198 w 182677"/>
                              <a:gd name="connsiteY47" fmla="*/ 7620 h 181318"/>
                              <a:gd name="connsiteX48" fmla="*/ 108008 w 182677"/>
                              <a:gd name="connsiteY48" fmla="*/ 8572 h 181318"/>
                              <a:gd name="connsiteX49" fmla="*/ 148013 w 182677"/>
                              <a:gd name="connsiteY49" fmla="*/ 1905 h 181318"/>
                              <a:gd name="connsiteX50" fmla="*/ 154680 w 182677"/>
                              <a:gd name="connsiteY50" fmla="*/ 0 h 181318"/>
                              <a:gd name="connsiteX51" fmla="*/ 160395 w 182677"/>
                              <a:gd name="connsiteY51" fmla="*/ 4763 h 181318"/>
                              <a:gd name="connsiteX52" fmla="*/ 160395 w 182677"/>
                              <a:gd name="connsiteY52" fmla="*/ 21908 h 181318"/>
                              <a:gd name="connsiteX53" fmla="*/ 160395 w 182677"/>
                              <a:gd name="connsiteY53" fmla="*/ 62865 h 181318"/>
                              <a:gd name="connsiteX54" fmla="*/ 160395 w 182677"/>
                              <a:gd name="connsiteY54" fmla="*/ 69533 h 181318"/>
                              <a:gd name="connsiteX55" fmla="*/ 160395 w 182677"/>
                              <a:gd name="connsiteY55" fmla="*/ 107633 h 181318"/>
                              <a:gd name="connsiteX56" fmla="*/ 160395 w 182677"/>
                              <a:gd name="connsiteY56" fmla="*/ 143828 h 181318"/>
                              <a:gd name="connsiteX57" fmla="*/ 162300 w 182677"/>
                              <a:gd name="connsiteY57" fmla="*/ 160020 h 181318"/>
                              <a:gd name="connsiteX58" fmla="*/ 173730 w 182677"/>
                              <a:gd name="connsiteY58" fmla="*/ 169545 h 181318"/>
                              <a:gd name="connsiteX59" fmla="*/ 180398 w 182677"/>
                              <a:gd name="connsiteY59" fmla="*/ 171450 h 181318"/>
                              <a:gd name="connsiteX60" fmla="*/ 181350 w 182677"/>
                              <a:gd name="connsiteY60" fmla="*/ 176213 h 181318"/>
                              <a:gd name="connsiteX61" fmla="*/ 32760 w 182677"/>
                              <a:gd name="connsiteY61" fmla="*/ 103822 h 181318"/>
                              <a:gd name="connsiteX62" fmla="*/ 32760 w 182677"/>
                              <a:gd name="connsiteY62" fmla="*/ 103822 h 181318"/>
                              <a:gd name="connsiteX63" fmla="*/ 31808 w 182677"/>
                              <a:gd name="connsiteY63" fmla="*/ 103822 h 181318"/>
                              <a:gd name="connsiteX64" fmla="*/ 32760 w 182677"/>
                              <a:gd name="connsiteY64" fmla="*/ 103822 h 181318"/>
                              <a:gd name="connsiteX65" fmla="*/ 32760 w 182677"/>
                              <a:gd name="connsiteY65" fmla="*/ 103822 h 181318"/>
                              <a:gd name="connsiteX66" fmla="*/ 30855 w 182677"/>
                              <a:gd name="connsiteY66" fmla="*/ 82868 h 181318"/>
                              <a:gd name="connsiteX67" fmla="*/ 30855 w 182677"/>
                              <a:gd name="connsiteY67" fmla="*/ 82868 h 181318"/>
                              <a:gd name="connsiteX68" fmla="*/ 30855 w 182677"/>
                              <a:gd name="connsiteY68" fmla="*/ 82868 h 181318"/>
                              <a:gd name="connsiteX69" fmla="*/ 30855 w 182677"/>
                              <a:gd name="connsiteY69" fmla="*/ 82868 h 181318"/>
                              <a:gd name="connsiteX70" fmla="*/ 35618 w 182677"/>
                              <a:gd name="connsiteY70" fmla="*/ 130493 h 181318"/>
                              <a:gd name="connsiteX71" fmla="*/ 33713 w 182677"/>
                              <a:gd name="connsiteY71" fmla="*/ 132397 h 181318"/>
                              <a:gd name="connsiteX72" fmla="*/ 31808 w 182677"/>
                              <a:gd name="connsiteY72" fmla="*/ 137160 h 181318"/>
                              <a:gd name="connsiteX73" fmla="*/ 35618 w 182677"/>
                              <a:gd name="connsiteY73" fmla="*/ 134303 h 181318"/>
                              <a:gd name="connsiteX74" fmla="*/ 40380 w 182677"/>
                              <a:gd name="connsiteY74" fmla="*/ 127635 h 181318"/>
                              <a:gd name="connsiteX75" fmla="*/ 41333 w 182677"/>
                              <a:gd name="connsiteY75" fmla="*/ 126683 h 181318"/>
                              <a:gd name="connsiteX76" fmla="*/ 39428 w 182677"/>
                              <a:gd name="connsiteY76" fmla="*/ 125730 h 181318"/>
                              <a:gd name="connsiteX77" fmla="*/ 36570 w 182677"/>
                              <a:gd name="connsiteY77" fmla="*/ 123825 h 181318"/>
                              <a:gd name="connsiteX78" fmla="*/ 32760 w 182677"/>
                              <a:gd name="connsiteY78" fmla="*/ 120015 h 181318"/>
                              <a:gd name="connsiteX79" fmla="*/ 30855 w 182677"/>
                              <a:gd name="connsiteY79" fmla="*/ 120968 h 181318"/>
                              <a:gd name="connsiteX80" fmla="*/ 33713 w 182677"/>
                              <a:gd name="connsiteY80" fmla="*/ 129540 h 181318"/>
                              <a:gd name="connsiteX81" fmla="*/ 35618 w 182677"/>
                              <a:gd name="connsiteY81" fmla="*/ 130493 h 181318"/>
                              <a:gd name="connsiteX82" fmla="*/ 33713 w 182677"/>
                              <a:gd name="connsiteY82" fmla="*/ 55245 h 181318"/>
                              <a:gd name="connsiteX83" fmla="*/ 33713 w 182677"/>
                              <a:gd name="connsiteY83" fmla="*/ 55245 h 181318"/>
                              <a:gd name="connsiteX84" fmla="*/ 35618 w 182677"/>
                              <a:gd name="connsiteY84" fmla="*/ 55245 h 181318"/>
                              <a:gd name="connsiteX85" fmla="*/ 33713 w 182677"/>
                              <a:gd name="connsiteY85" fmla="*/ 55245 h 181318"/>
                              <a:gd name="connsiteX86" fmla="*/ 33713 w 182677"/>
                              <a:gd name="connsiteY86" fmla="*/ 55245 h 181318"/>
                              <a:gd name="connsiteX87" fmla="*/ 34665 w 182677"/>
                              <a:gd name="connsiteY87" fmla="*/ 105728 h 181318"/>
                              <a:gd name="connsiteX88" fmla="*/ 35618 w 182677"/>
                              <a:gd name="connsiteY88" fmla="*/ 107633 h 181318"/>
                              <a:gd name="connsiteX89" fmla="*/ 38475 w 182677"/>
                              <a:gd name="connsiteY89" fmla="*/ 108585 h 181318"/>
                              <a:gd name="connsiteX90" fmla="*/ 41333 w 182677"/>
                              <a:gd name="connsiteY90" fmla="*/ 104775 h 181318"/>
                              <a:gd name="connsiteX91" fmla="*/ 38475 w 182677"/>
                              <a:gd name="connsiteY91" fmla="*/ 101918 h 181318"/>
                              <a:gd name="connsiteX92" fmla="*/ 37523 w 182677"/>
                              <a:gd name="connsiteY92" fmla="*/ 103822 h 181318"/>
                              <a:gd name="connsiteX93" fmla="*/ 35618 w 182677"/>
                              <a:gd name="connsiteY93" fmla="*/ 104775 h 181318"/>
                              <a:gd name="connsiteX94" fmla="*/ 34665 w 182677"/>
                              <a:gd name="connsiteY94" fmla="*/ 105728 h 181318"/>
                              <a:gd name="connsiteX95" fmla="*/ 56573 w 182677"/>
                              <a:gd name="connsiteY95" fmla="*/ 155258 h 181318"/>
                              <a:gd name="connsiteX96" fmla="*/ 55620 w 182677"/>
                              <a:gd name="connsiteY96" fmla="*/ 158115 h 181318"/>
                              <a:gd name="connsiteX97" fmla="*/ 57525 w 182677"/>
                              <a:gd name="connsiteY97" fmla="*/ 158115 h 181318"/>
                              <a:gd name="connsiteX98" fmla="*/ 56573 w 182677"/>
                              <a:gd name="connsiteY98" fmla="*/ 155258 h 181318"/>
                              <a:gd name="connsiteX99" fmla="*/ 55620 w 182677"/>
                              <a:gd name="connsiteY99" fmla="*/ 153353 h 181318"/>
                              <a:gd name="connsiteX100" fmla="*/ 51810 w 182677"/>
                              <a:gd name="connsiteY100" fmla="*/ 147638 h 181318"/>
                              <a:gd name="connsiteX101" fmla="*/ 52763 w 182677"/>
                              <a:gd name="connsiteY101" fmla="*/ 144780 h 181318"/>
                              <a:gd name="connsiteX102" fmla="*/ 47048 w 182677"/>
                              <a:gd name="connsiteY102" fmla="*/ 139065 h 181318"/>
                              <a:gd name="connsiteX103" fmla="*/ 42285 w 182677"/>
                              <a:gd name="connsiteY103" fmla="*/ 139065 h 181318"/>
                              <a:gd name="connsiteX104" fmla="*/ 45143 w 182677"/>
                              <a:gd name="connsiteY104" fmla="*/ 136208 h 181318"/>
                              <a:gd name="connsiteX105" fmla="*/ 48000 w 182677"/>
                              <a:gd name="connsiteY105" fmla="*/ 137160 h 181318"/>
                              <a:gd name="connsiteX106" fmla="*/ 51810 w 182677"/>
                              <a:gd name="connsiteY106" fmla="*/ 140018 h 181318"/>
                              <a:gd name="connsiteX107" fmla="*/ 54668 w 182677"/>
                              <a:gd name="connsiteY107" fmla="*/ 139065 h 181318"/>
                              <a:gd name="connsiteX108" fmla="*/ 55620 w 182677"/>
                              <a:gd name="connsiteY108" fmla="*/ 136208 h 181318"/>
                              <a:gd name="connsiteX109" fmla="*/ 52763 w 182677"/>
                              <a:gd name="connsiteY109" fmla="*/ 135255 h 181318"/>
                              <a:gd name="connsiteX110" fmla="*/ 48953 w 182677"/>
                              <a:gd name="connsiteY110" fmla="*/ 134303 h 181318"/>
                              <a:gd name="connsiteX111" fmla="*/ 48953 w 182677"/>
                              <a:gd name="connsiteY111" fmla="*/ 127635 h 181318"/>
                              <a:gd name="connsiteX112" fmla="*/ 53715 w 182677"/>
                              <a:gd name="connsiteY112" fmla="*/ 127635 h 181318"/>
                              <a:gd name="connsiteX113" fmla="*/ 52763 w 182677"/>
                              <a:gd name="connsiteY113" fmla="*/ 124778 h 181318"/>
                              <a:gd name="connsiteX114" fmla="*/ 54668 w 182677"/>
                              <a:gd name="connsiteY114" fmla="*/ 120968 h 181318"/>
                              <a:gd name="connsiteX115" fmla="*/ 53715 w 182677"/>
                              <a:gd name="connsiteY115" fmla="*/ 117158 h 181318"/>
                              <a:gd name="connsiteX116" fmla="*/ 52763 w 182677"/>
                              <a:gd name="connsiteY116" fmla="*/ 114300 h 181318"/>
                              <a:gd name="connsiteX117" fmla="*/ 51810 w 182677"/>
                              <a:gd name="connsiteY117" fmla="*/ 115253 h 181318"/>
                              <a:gd name="connsiteX118" fmla="*/ 49905 w 182677"/>
                              <a:gd name="connsiteY118" fmla="*/ 119063 h 181318"/>
                              <a:gd name="connsiteX119" fmla="*/ 53715 w 182677"/>
                              <a:gd name="connsiteY119" fmla="*/ 117158 h 181318"/>
                              <a:gd name="connsiteX120" fmla="*/ 51810 w 182677"/>
                              <a:gd name="connsiteY120" fmla="*/ 122872 h 181318"/>
                              <a:gd name="connsiteX121" fmla="*/ 52763 w 182677"/>
                              <a:gd name="connsiteY121" fmla="*/ 124778 h 181318"/>
                              <a:gd name="connsiteX122" fmla="*/ 48953 w 182677"/>
                              <a:gd name="connsiteY122" fmla="*/ 127635 h 181318"/>
                              <a:gd name="connsiteX123" fmla="*/ 47048 w 182677"/>
                              <a:gd name="connsiteY123" fmla="*/ 122872 h 181318"/>
                              <a:gd name="connsiteX124" fmla="*/ 45143 w 182677"/>
                              <a:gd name="connsiteY124" fmla="*/ 121920 h 181318"/>
                              <a:gd name="connsiteX125" fmla="*/ 43238 w 182677"/>
                              <a:gd name="connsiteY125" fmla="*/ 125730 h 181318"/>
                              <a:gd name="connsiteX126" fmla="*/ 40380 w 182677"/>
                              <a:gd name="connsiteY126" fmla="*/ 133350 h 181318"/>
                              <a:gd name="connsiteX127" fmla="*/ 36570 w 182677"/>
                              <a:gd name="connsiteY127" fmla="*/ 136208 h 181318"/>
                              <a:gd name="connsiteX128" fmla="*/ 39428 w 182677"/>
                              <a:gd name="connsiteY128" fmla="*/ 137160 h 181318"/>
                              <a:gd name="connsiteX129" fmla="*/ 41333 w 182677"/>
                              <a:gd name="connsiteY129" fmla="*/ 140018 h 181318"/>
                              <a:gd name="connsiteX130" fmla="*/ 37523 w 182677"/>
                              <a:gd name="connsiteY130" fmla="*/ 141922 h 181318"/>
                              <a:gd name="connsiteX131" fmla="*/ 34665 w 182677"/>
                              <a:gd name="connsiteY131" fmla="*/ 142875 h 181318"/>
                              <a:gd name="connsiteX132" fmla="*/ 37523 w 182677"/>
                              <a:gd name="connsiteY132" fmla="*/ 145733 h 181318"/>
                              <a:gd name="connsiteX133" fmla="*/ 39428 w 182677"/>
                              <a:gd name="connsiteY133" fmla="*/ 146685 h 181318"/>
                              <a:gd name="connsiteX134" fmla="*/ 40380 w 182677"/>
                              <a:gd name="connsiteY134" fmla="*/ 150495 h 181318"/>
                              <a:gd name="connsiteX135" fmla="*/ 45143 w 182677"/>
                              <a:gd name="connsiteY135" fmla="*/ 154305 h 181318"/>
                              <a:gd name="connsiteX136" fmla="*/ 47048 w 182677"/>
                              <a:gd name="connsiteY136" fmla="*/ 156210 h 181318"/>
                              <a:gd name="connsiteX137" fmla="*/ 44190 w 182677"/>
                              <a:gd name="connsiteY137" fmla="*/ 156210 h 181318"/>
                              <a:gd name="connsiteX138" fmla="*/ 38475 w 182677"/>
                              <a:gd name="connsiteY138" fmla="*/ 156210 h 181318"/>
                              <a:gd name="connsiteX139" fmla="*/ 37523 w 182677"/>
                              <a:gd name="connsiteY139" fmla="*/ 158115 h 181318"/>
                              <a:gd name="connsiteX140" fmla="*/ 38475 w 182677"/>
                              <a:gd name="connsiteY140" fmla="*/ 158115 h 181318"/>
                              <a:gd name="connsiteX141" fmla="*/ 43238 w 182677"/>
                              <a:gd name="connsiteY141" fmla="*/ 159068 h 181318"/>
                              <a:gd name="connsiteX142" fmla="*/ 45143 w 182677"/>
                              <a:gd name="connsiteY142" fmla="*/ 159068 h 181318"/>
                              <a:gd name="connsiteX143" fmla="*/ 50858 w 182677"/>
                              <a:gd name="connsiteY143" fmla="*/ 161925 h 181318"/>
                              <a:gd name="connsiteX144" fmla="*/ 50858 w 182677"/>
                              <a:gd name="connsiteY144" fmla="*/ 161925 h 181318"/>
                              <a:gd name="connsiteX145" fmla="*/ 55620 w 182677"/>
                              <a:gd name="connsiteY145" fmla="*/ 159068 h 181318"/>
                              <a:gd name="connsiteX146" fmla="*/ 52763 w 182677"/>
                              <a:gd name="connsiteY146" fmla="*/ 156210 h 181318"/>
                              <a:gd name="connsiteX147" fmla="*/ 56573 w 182677"/>
                              <a:gd name="connsiteY147" fmla="*/ 155258 h 181318"/>
                              <a:gd name="connsiteX148" fmla="*/ 35618 w 182677"/>
                              <a:gd name="connsiteY148" fmla="*/ 100013 h 181318"/>
                              <a:gd name="connsiteX149" fmla="*/ 37523 w 182677"/>
                              <a:gd name="connsiteY149" fmla="*/ 99060 h 181318"/>
                              <a:gd name="connsiteX150" fmla="*/ 35618 w 182677"/>
                              <a:gd name="connsiteY150" fmla="*/ 100013 h 181318"/>
                              <a:gd name="connsiteX151" fmla="*/ 35618 w 182677"/>
                              <a:gd name="connsiteY151" fmla="*/ 100013 h 181318"/>
                              <a:gd name="connsiteX152" fmla="*/ 41333 w 182677"/>
                              <a:gd name="connsiteY152" fmla="*/ 110490 h 181318"/>
                              <a:gd name="connsiteX153" fmla="*/ 41333 w 182677"/>
                              <a:gd name="connsiteY153" fmla="*/ 110490 h 181318"/>
                              <a:gd name="connsiteX154" fmla="*/ 44190 w 182677"/>
                              <a:gd name="connsiteY154" fmla="*/ 110490 h 181318"/>
                              <a:gd name="connsiteX155" fmla="*/ 44190 w 182677"/>
                              <a:gd name="connsiteY155" fmla="*/ 109538 h 181318"/>
                              <a:gd name="connsiteX156" fmla="*/ 41333 w 182677"/>
                              <a:gd name="connsiteY156" fmla="*/ 110490 h 181318"/>
                              <a:gd name="connsiteX157" fmla="*/ 41333 w 182677"/>
                              <a:gd name="connsiteY157" fmla="*/ 110490 h 181318"/>
                              <a:gd name="connsiteX158" fmla="*/ 38475 w 182677"/>
                              <a:gd name="connsiteY158" fmla="*/ 117158 h 181318"/>
                              <a:gd name="connsiteX159" fmla="*/ 35618 w 182677"/>
                              <a:gd name="connsiteY159" fmla="*/ 117158 h 181318"/>
                              <a:gd name="connsiteX160" fmla="*/ 34665 w 182677"/>
                              <a:gd name="connsiteY160" fmla="*/ 118110 h 181318"/>
                              <a:gd name="connsiteX161" fmla="*/ 37523 w 182677"/>
                              <a:gd name="connsiteY161" fmla="*/ 119063 h 181318"/>
                              <a:gd name="connsiteX162" fmla="*/ 38475 w 182677"/>
                              <a:gd name="connsiteY162" fmla="*/ 117158 h 181318"/>
                              <a:gd name="connsiteX163" fmla="*/ 41333 w 182677"/>
                              <a:gd name="connsiteY163" fmla="*/ 117158 h 181318"/>
                              <a:gd name="connsiteX164" fmla="*/ 42285 w 182677"/>
                              <a:gd name="connsiteY164" fmla="*/ 115253 h 181318"/>
                              <a:gd name="connsiteX165" fmla="*/ 41333 w 182677"/>
                              <a:gd name="connsiteY165" fmla="*/ 110490 h 181318"/>
                              <a:gd name="connsiteX166" fmla="*/ 35618 w 182677"/>
                              <a:gd name="connsiteY166" fmla="*/ 77153 h 181318"/>
                              <a:gd name="connsiteX167" fmla="*/ 41333 w 182677"/>
                              <a:gd name="connsiteY167" fmla="*/ 82868 h 181318"/>
                              <a:gd name="connsiteX168" fmla="*/ 42285 w 182677"/>
                              <a:gd name="connsiteY168" fmla="*/ 80963 h 181318"/>
                              <a:gd name="connsiteX169" fmla="*/ 42285 w 182677"/>
                              <a:gd name="connsiteY169" fmla="*/ 79058 h 181318"/>
                              <a:gd name="connsiteX170" fmla="*/ 40380 w 182677"/>
                              <a:gd name="connsiteY170" fmla="*/ 80010 h 181318"/>
                              <a:gd name="connsiteX171" fmla="*/ 37523 w 182677"/>
                              <a:gd name="connsiteY171" fmla="*/ 78105 h 181318"/>
                              <a:gd name="connsiteX172" fmla="*/ 36570 w 182677"/>
                              <a:gd name="connsiteY172" fmla="*/ 76200 h 181318"/>
                              <a:gd name="connsiteX173" fmla="*/ 35618 w 182677"/>
                              <a:gd name="connsiteY173" fmla="*/ 77153 h 181318"/>
                              <a:gd name="connsiteX174" fmla="*/ 43238 w 182677"/>
                              <a:gd name="connsiteY174" fmla="*/ 94297 h 181318"/>
                              <a:gd name="connsiteX175" fmla="*/ 36570 w 182677"/>
                              <a:gd name="connsiteY175" fmla="*/ 99060 h 181318"/>
                              <a:gd name="connsiteX176" fmla="*/ 44190 w 182677"/>
                              <a:gd name="connsiteY176" fmla="*/ 96203 h 181318"/>
                              <a:gd name="connsiteX177" fmla="*/ 44190 w 182677"/>
                              <a:gd name="connsiteY177" fmla="*/ 95250 h 181318"/>
                              <a:gd name="connsiteX178" fmla="*/ 43238 w 182677"/>
                              <a:gd name="connsiteY178" fmla="*/ 94297 h 181318"/>
                              <a:gd name="connsiteX179" fmla="*/ 38475 w 182677"/>
                              <a:gd name="connsiteY179" fmla="*/ 91440 h 181318"/>
                              <a:gd name="connsiteX180" fmla="*/ 38475 w 182677"/>
                              <a:gd name="connsiteY180" fmla="*/ 91440 h 181318"/>
                              <a:gd name="connsiteX181" fmla="*/ 37523 w 182677"/>
                              <a:gd name="connsiteY181" fmla="*/ 89535 h 181318"/>
                              <a:gd name="connsiteX182" fmla="*/ 36570 w 182677"/>
                              <a:gd name="connsiteY182" fmla="*/ 91440 h 181318"/>
                              <a:gd name="connsiteX183" fmla="*/ 38475 w 182677"/>
                              <a:gd name="connsiteY183" fmla="*/ 91440 h 181318"/>
                              <a:gd name="connsiteX184" fmla="*/ 37523 w 182677"/>
                              <a:gd name="connsiteY184" fmla="*/ 61913 h 181318"/>
                              <a:gd name="connsiteX185" fmla="*/ 37523 w 182677"/>
                              <a:gd name="connsiteY185" fmla="*/ 61913 h 181318"/>
                              <a:gd name="connsiteX186" fmla="*/ 37523 w 182677"/>
                              <a:gd name="connsiteY186" fmla="*/ 61913 h 181318"/>
                              <a:gd name="connsiteX187" fmla="*/ 37523 w 182677"/>
                              <a:gd name="connsiteY187" fmla="*/ 61913 h 181318"/>
                              <a:gd name="connsiteX188" fmla="*/ 37523 w 182677"/>
                              <a:gd name="connsiteY188" fmla="*/ 61913 h 181318"/>
                              <a:gd name="connsiteX189" fmla="*/ 38475 w 182677"/>
                              <a:gd name="connsiteY189" fmla="*/ 71438 h 181318"/>
                              <a:gd name="connsiteX190" fmla="*/ 39428 w 182677"/>
                              <a:gd name="connsiteY190" fmla="*/ 72390 h 181318"/>
                              <a:gd name="connsiteX191" fmla="*/ 40380 w 182677"/>
                              <a:gd name="connsiteY191" fmla="*/ 71438 h 181318"/>
                              <a:gd name="connsiteX192" fmla="*/ 39428 w 182677"/>
                              <a:gd name="connsiteY192" fmla="*/ 70485 h 181318"/>
                              <a:gd name="connsiteX193" fmla="*/ 38475 w 182677"/>
                              <a:gd name="connsiteY193" fmla="*/ 71438 h 181318"/>
                              <a:gd name="connsiteX194" fmla="*/ 42285 w 182677"/>
                              <a:gd name="connsiteY194" fmla="*/ 160972 h 181318"/>
                              <a:gd name="connsiteX195" fmla="*/ 42285 w 182677"/>
                              <a:gd name="connsiteY195" fmla="*/ 160972 h 181318"/>
                              <a:gd name="connsiteX196" fmla="*/ 40380 w 182677"/>
                              <a:gd name="connsiteY196" fmla="*/ 160020 h 181318"/>
                              <a:gd name="connsiteX197" fmla="*/ 40380 w 182677"/>
                              <a:gd name="connsiteY197" fmla="*/ 160972 h 181318"/>
                              <a:gd name="connsiteX198" fmla="*/ 42285 w 182677"/>
                              <a:gd name="connsiteY198" fmla="*/ 160972 h 181318"/>
                              <a:gd name="connsiteX199" fmla="*/ 42285 w 182677"/>
                              <a:gd name="connsiteY199" fmla="*/ 160972 h 181318"/>
                              <a:gd name="connsiteX200" fmla="*/ 44190 w 182677"/>
                              <a:gd name="connsiteY200" fmla="*/ 153353 h 181318"/>
                              <a:gd name="connsiteX201" fmla="*/ 42285 w 182677"/>
                              <a:gd name="connsiteY201" fmla="*/ 150495 h 181318"/>
                              <a:gd name="connsiteX202" fmla="*/ 42285 w 182677"/>
                              <a:gd name="connsiteY202" fmla="*/ 148590 h 181318"/>
                              <a:gd name="connsiteX203" fmla="*/ 41333 w 182677"/>
                              <a:gd name="connsiteY203" fmla="*/ 145733 h 181318"/>
                              <a:gd name="connsiteX204" fmla="*/ 44190 w 182677"/>
                              <a:gd name="connsiteY204" fmla="*/ 148590 h 181318"/>
                              <a:gd name="connsiteX205" fmla="*/ 44190 w 182677"/>
                              <a:gd name="connsiteY205" fmla="*/ 153353 h 181318"/>
                              <a:gd name="connsiteX206" fmla="*/ 44190 w 182677"/>
                              <a:gd name="connsiteY206" fmla="*/ 161925 h 181318"/>
                              <a:gd name="connsiteX207" fmla="*/ 44190 w 182677"/>
                              <a:gd name="connsiteY207" fmla="*/ 161925 h 181318"/>
                              <a:gd name="connsiteX208" fmla="*/ 42285 w 182677"/>
                              <a:gd name="connsiteY208" fmla="*/ 161925 h 181318"/>
                              <a:gd name="connsiteX209" fmla="*/ 44190 w 182677"/>
                              <a:gd name="connsiteY209" fmla="*/ 161925 h 181318"/>
                              <a:gd name="connsiteX210" fmla="*/ 47048 w 182677"/>
                              <a:gd name="connsiteY210" fmla="*/ 167640 h 181318"/>
                              <a:gd name="connsiteX211" fmla="*/ 45143 w 182677"/>
                              <a:gd name="connsiteY211" fmla="*/ 164783 h 181318"/>
                              <a:gd name="connsiteX212" fmla="*/ 44190 w 182677"/>
                              <a:gd name="connsiteY212" fmla="*/ 165735 h 181318"/>
                              <a:gd name="connsiteX213" fmla="*/ 47048 w 182677"/>
                              <a:gd name="connsiteY213" fmla="*/ 167640 h 181318"/>
                              <a:gd name="connsiteX214" fmla="*/ 47048 w 182677"/>
                              <a:gd name="connsiteY214" fmla="*/ 167640 h 181318"/>
                              <a:gd name="connsiteX215" fmla="*/ 46095 w 182677"/>
                              <a:gd name="connsiteY215" fmla="*/ 81915 h 181318"/>
                              <a:gd name="connsiteX216" fmla="*/ 46095 w 182677"/>
                              <a:gd name="connsiteY216" fmla="*/ 81915 h 181318"/>
                              <a:gd name="connsiteX217" fmla="*/ 47048 w 182677"/>
                              <a:gd name="connsiteY217" fmla="*/ 80010 h 181318"/>
                              <a:gd name="connsiteX218" fmla="*/ 46095 w 182677"/>
                              <a:gd name="connsiteY218" fmla="*/ 81915 h 181318"/>
                              <a:gd name="connsiteX219" fmla="*/ 46095 w 182677"/>
                              <a:gd name="connsiteY219" fmla="*/ 81915 h 181318"/>
                              <a:gd name="connsiteX220" fmla="*/ 46095 w 182677"/>
                              <a:gd name="connsiteY220" fmla="*/ 42863 h 181318"/>
                              <a:gd name="connsiteX221" fmla="*/ 46095 w 182677"/>
                              <a:gd name="connsiteY221" fmla="*/ 42863 h 181318"/>
                              <a:gd name="connsiteX222" fmla="*/ 46095 w 182677"/>
                              <a:gd name="connsiteY222" fmla="*/ 41910 h 181318"/>
                              <a:gd name="connsiteX223" fmla="*/ 46095 w 182677"/>
                              <a:gd name="connsiteY223" fmla="*/ 42863 h 181318"/>
                              <a:gd name="connsiteX224" fmla="*/ 46095 w 182677"/>
                              <a:gd name="connsiteY224" fmla="*/ 42863 h 181318"/>
                              <a:gd name="connsiteX225" fmla="*/ 48000 w 182677"/>
                              <a:gd name="connsiteY225" fmla="*/ 150495 h 181318"/>
                              <a:gd name="connsiteX226" fmla="*/ 47048 w 182677"/>
                              <a:gd name="connsiteY226" fmla="*/ 152400 h 181318"/>
                              <a:gd name="connsiteX227" fmla="*/ 46095 w 182677"/>
                              <a:gd name="connsiteY227" fmla="*/ 151447 h 181318"/>
                              <a:gd name="connsiteX228" fmla="*/ 47048 w 182677"/>
                              <a:gd name="connsiteY228" fmla="*/ 149543 h 181318"/>
                              <a:gd name="connsiteX229" fmla="*/ 48000 w 182677"/>
                              <a:gd name="connsiteY229" fmla="*/ 150495 h 181318"/>
                              <a:gd name="connsiteX230" fmla="*/ 48000 w 182677"/>
                              <a:gd name="connsiteY230" fmla="*/ 76200 h 181318"/>
                              <a:gd name="connsiteX231" fmla="*/ 49905 w 182677"/>
                              <a:gd name="connsiteY231" fmla="*/ 79058 h 181318"/>
                              <a:gd name="connsiteX232" fmla="*/ 50858 w 182677"/>
                              <a:gd name="connsiteY232" fmla="*/ 75247 h 181318"/>
                              <a:gd name="connsiteX233" fmla="*/ 51810 w 182677"/>
                              <a:gd name="connsiteY233" fmla="*/ 73343 h 181318"/>
                              <a:gd name="connsiteX234" fmla="*/ 50858 w 182677"/>
                              <a:gd name="connsiteY234" fmla="*/ 72390 h 181318"/>
                              <a:gd name="connsiteX235" fmla="*/ 48000 w 182677"/>
                              <a:gd name="connsiteY235" fmla="*/ 76200 h 181318"/>
                              <a:gd name="connsiteX236" fmla="*/ 48953 w 182677"/>
                              <a:gd name="connsiteY236" fmla="*/ 111443 h 181318"/>
                              <a:gd name="connsiteX237" fmla="*/ 48953 w 182677"/>
                              <a:gd name="connsiteY237" fmla="*/ 111443 h 181318"/>
                              <a:gd name="connsiteX238" fmla="*/ 48953 w 182677"/>
                              <a:gd name="connsiteY238" fmla="*/ 112395 h 181318"/>
                              <a:gd name="connsiteX239" fmla="*/ 48953 w 182677"/>
                              <a:gd name="connsiteY239" fmla="*/ 111443 h 181318"/>
                              <a:gd name="connsiteX240" fmla="*/ 48953 w 182677"/>
                              <a:gd name="connsiteY240" fmla="*/ 111443 h 181318"/>
                              <a:gd name="connsiteX241" fmla="*/ 48953 w 182677"/>
                              <a:gd name="connsiteY241" fmla="*/ 162878 h 181318"/>
                              <a:gd name="connsiteX242" fmla="*/ 49905 w 182677"/>
                              <a:gd name="connsiteY242" fmla="*/ 160972 h 181318"/>
                              <a:gd name="connsiteX243" fmla="*/ 48953 w 182677"/>
                              <a:gd name="connsiteY243" fmla="*/ 162878 h 181318"/>
                              <a:gd name="connsiteX244" fmla="*/ 48953 w 182677"/>
                              <a:gd name="connsiteY244" fmla="*/ 162878 h 181318"/>
                              <a:gd name="connsiteX245" fmla="*/ 51810 w 182677"/>
                              <a:gd name="connsiteY245" fmla="*/ 170497 h 181318"/>
                              <a:gd name="connsiteX246" fmla="*/ 49905 w 182677"/>
                              <a:gd name="connsiteY246" fmla="*/ 167640 h 181318"/>
                              <a:gd name="connsiteX247" fmla="*/ 48953 w 182677"/>
                              <a:gd name="connsiteY247" fmla="*/ 168593 h 181318"/>
                              <a:gd name="connsiteX248" fmla="*/ 49905 w 182677"/>
                              <a:gd name="connsiteY248" fmla="*/ 170497 h 181318"/>
                              <a:gd name="connsiteX249" fmla="*/ 51810 w 182677"/>
                              <a:gd name="connsiteY249" fmla="*/ 170497 h 181318"/>
                              <a:gd name="connsiteX250" fmla="*/ 51810 w 182677"/>
                              <a:gd name="connsiteY250" fmla="*/ 156210 h 181318"/>
                              <a:gd name="connsiteX251" fmla="*/ 50858 w 182677"/>
                              <a:gd name="connsiteY251" fmla="*/ 155258 h 181318"/>
                              <a:gd name="connsiteX252" fmla="*/ 51810 w 182677"/>
                              <a:gd name="connsiteY252" fmla="*/ 155258 h 181318"/>
                              <a:gd name="connsiteX253" fmla="*/ 51810 w 182677"/>
                              <a:gd name="connsiteY253" fmla="*/ 156210 h 181318"/>
                              <a:gd name="connsiteX254" fmla="*/ 52763 w 182677"/>
                              <a:gd name="connsiteY254" fmla="*/ 105728 h 181318"/>
                              <a:gd name="connsiteX255" fmla="*/ 53715 w 182677"/>
                              <a:gd name="connsiteY255" fmla="*/ 104775 h 181318"/>
                              <a:gd name="connsiteX256" fmla="*/ 52763 w 182677"/>
                              <a:gd name="connsiteY256" fmla="*/ 102870 h 181318"/>
                              <a:gd name="connsiteX257" fmla="*/ 52763 w 182677"/>
                              <a:gd name="connsiteY257" fmla="*/ 105728 h 181318"/>
                              <a:gd name="connsiteX258" fmla="*/ 52763 w 182677"/>
                              <a:gd name="connsiteY258" fmla="*/ 105728 h 181318"/>
                              <a:gd name="connsiteX259" fmla="*/ 51810 w 182677"/>
                              <a:gd name="connsiteY259" fmla="*/ 111443 h 181318"/>
                              <a:gd name="connsiteX260" fmla="*/ 51810 w 182677"/>
                              <a:gd name="connsiteY260" fmla="*/ 111443 h 181318"/>
                              <a:gd name="connsiteX261" fmla="*/ 51810 w 182677"/>
                              <a:gd name="connsiteY261" fmla="*/ 111443 h 181318"/>
                              <a:gd name="connsiteX262" fmla="*/ 54668 w 182677"/>
                              <a:gd name="connsiteY262" fmla="*/ 111443 h 181318"/>
                              <a:gd name="connsiteX263" fmla="*/ 52763 w 182677"/>
                              <a:gd name="connsiteY263" fmla="*/ 108585 h 181318"/>
                              <a:gd name="connsiteX264" fmla="*/ 51810 w 182677"/>
                              <a:gd name="connsiteY264" fmla="*/ 111443 h 181318"/>
                              <a:gd name="connsiteX265" fmla="*/ 51810 w 182677"/>
                              <a:gd name="connsiteY265" fmla="*/ 51435 h 181318"/>
                              <a:gd name="connsiteX266" fmla="*/ 51810 w 182677"/>
                              <a:gd name="connsiteY266" fmla="*/ 51435 h 181318"/>
                              <a:gd name="connsiteX267" fmla="*/ 51810 w 182677"/>
                              <a:gd name="connsiteY267" fmla="*/ 51435 h 181318"/>
                              <a:gd name="connsiteX268" fmla="*/ 51810 w 182677"/>
                              <a:gd name="connsiteY268" fmla="*/ 51435 h 181318"/>
                              <a:gd name="connsiteX269" fmla="*/ 51810 w 182677"/>
                              <a:gd name="connsiteY269" fmla="*/ 51435 h 181318"/>
                              <a:gd name="connsiteX270" fmla="*/ 53715 w 182677"/>
                              <a:gd name="connsiteY270" fmla="*/ 61913 h 181318"/>
                              <a:gd name="connsiteX271" fmla="*/ 53715 w 182677"/>
                              <a:gd name="connsiteY271" fmla="*/ 61913 h 181318"/>
                              <a:gd name="connsiteX272" fmla="*/ 55620 w 182677"/>
                              <a:gd name="connsiteY272" fmla="*/ 61913 h 181318"/>
                              <a:gd name="connsiteX273" fmla="*/ 53715 w 182677"/>
                              <a:gd name="connsiteY273" fmla="*/ 61913 h 181318"/>
                              <a:gd name="connsiteX274" fmla="*/ 53715 w 182677"/>
                              <a:gd name="connsiteY274" fmla="*/ 61913 h 181318"/>
                              <a:gd name="connsiteX275" fmla="*/ 54668 w 182677"/>
                              <a:gd name="connsiteY275" fmla="*/ 68580 h 181318"/>
                              <a:gd name="connsiteX276" fmla="*/ 54668 w 182677"/>
                              <a:gd name="connsiteY276" fmla="*/ 68580 h 181318"/>
                              <a:gd name="connsiteX277" fmla="*/ 53715 w 182677"/>
                              <a:gd name="connsiteY277" fmla="*/ 68580 h 181318"/>
                              <a:gd name="connsiteX278" fmla="*/ 54668 w 182677"/>
                              <a:gd name="connsiteY278" fmla="*/ 68580 h 181318"/>
                              <a:gd name="connsiteX279" fmla="*/ 54668 w 182677"/>
                              <a:gd name="connsiteY279" fmla="*/ 68580 h 181318"/>
                              <a:gd name="connsiteX280" fmla="*/ 61335 w 182677"/>
                              <a:gd name="connsiteY280" fmla="*/ 139065 h 181318"/>
                              <a:gd name="connsiteX281" fmla="*/ 57525 w 182677"/>
                              <a:gd name="connsiteY281" fmla="*/ 136208 h 181318"/>
                              <a:gd name="connsiteX282" fmla="*/ 53715 w 182677"/>
                              <a:gd name="connsiteY282" fmla="*/ 140018 h 181318"/>
                              <a:gd name="connsiteX283" fmla="*/ 55620 w 182677"/>
                              <a:gd name="connsiteY283" fmla="*/ 143828 h 181318"/>
                              <a:gd name="connsiteX284" fmla="*/ 56573 w 182677"/>
                              <a:gd name="connsiteY284" fmla="*/ 148590 h 181318"/>
                              <a:gd name="connsiteX285" fmla="*/ 57525 w 182677"/>
                              <a:gd name="connsiteY285" fmla="*/ 149543 h 181318"/>
                              <a:gd name="connsiteX286" fmla="*/ 57525 w 182677"/>
                              <a:gd name="connsiteY286" fmla="*/ 148590 h 181318"/>
                              <a:gd name="connsiteX287" fmla="*/ 54668 w 182677"/>
                              <a:gd name="connsiteY287" fmla="*/ 144780 h 181318"/>
                              <a:gd name="connsiteX288" fmla="*/ 57525 w 182677"/>
                              <a:gd name="connsiteY288" fmla="*/ 140970 h 181318"/>
                              <a:gd name="connsiteX289" fmla="*/ 61335 w 182677"/>
                              <a:gd name="connsiteY289" fmla="*/ 139065 h 181318"/>
                              <a:gd name="connsiteX290" fmla="*/ 54668 w 182677"/>
                              <a:gd name="connsiteY290" fmla="*/ 92393 h 181318"/>
                              <a:gd name="connsiteX291" fmla="*/ 56573 w 182677"/>
                              <a:gd name="connsiteY291" fmla="*/ 93345 h 181318"/>
                              <a:gd name="connsiteX292" fmla="*/ 57525 w 182677"/>
                              <a:gd name="connsiteY292" fmla="*/ 92393 h 181318"/>
                              <a:gd name="connsiteX293" fmla="*/ 54668 w 182677"/>
                              <a:gd name="connsiteY293" fmla="*/ 92393 h 181318"/>
                              <a:gd name="connsiteX294" fmla="*/ 54668 w 182677"/>
                              <a:gd name="connsiteY294" fmla="*/ 92393 h 181318"/>
                              <a:gd name="connsiteX295" fmla="*/ 56573 w 182677"/>
                              <a:gd name="connsiteY295" fmla="*/ 122872 h 181318"/>
                              <a:gd name="connsiteX296" fmla="*/ 56573 w 182677"/>
                              <a:gd name="connsiteY296" fmla="*/ 122872 h 181318"/>
                              <a:gd name="connsiteX297" fmla="*/ 56573 w 182677"/>
                              <a:gd name="connsiteY297" fmla="*/ 121920 h 181318"/>
                              <a:gd name="connsiteX298" fmla="*/ 56573 w 182677"/>
                              <a:gd name="connsiteY298" fmla="*/ 122872 h 181318"/>
                              <a:gd name="connsiteX299" fmla="*/ 56573 w 182677"/>
                              <a:gd name="connsiteY299" fmla="*/ 122872 h 181318"/>
                              <a:gd name="connsiteX300" fmla="*/ 55620 w 182677"/>
                              <a:gd name="connsiteY300" fmla="*/ 84772 h 181318"/>
                              <a:gd name="connsiteX301" fmla="*/ 55620 w 182677"/>
                              <a:gd name="connsiteY301" fmla="*/ 84772 h 181318"/>
                              <a:gd name="connsiteX302" fmla="*/ 57525 w 182677"/>
                              <a:gd name="connsiteY302" fmla="*/ 85725 h 181318"/>
                              <a:gd name="connsiteX303" fmla="*/ 57525 w 182677"/>
                              <a:gd name="connsiteY303" fmla="*/ 84772 h 181318"/>
                              <a:gd name="connsiteX304" fmla="*/ 55620 w 182677"/>
                              <a:gd name="connsiteY304" fmla="*/ 84772 h 181318"/>
                              <a:gd name="connsiteX305" fmla="*/ 56573 w 182677"/>
                              <a:gd name="connsiteY305" fmla="*/ 50483 h 181318"/>
                              <a:gd name="connsiteX306" fmla="*/ 56573 w 182677"/>
                              <a:gd name="connsiteY306" fmla="*/ 50483 h 181318"/>
                              <a:gd name="connsiteX307" fmla="*/ 56573 w 182677"/>
                              <a:gd name="connsiteY307" fmla="*/ 50483 h 181318"/>
                              <a:gd name="connsiteX308" fmla="*/ 56573 w 182677"/>
                              <a:gd name="connsiteY308" fmla="*/ 50483 h 181318"/>
                              <a:gd name="connsiteX309" fmla="*/ 56573 w 182677"/>
                              <a:gd name="connsiteY309" fmla="*/ 50483 h 181318"/>
                              <a:gd name="connsiteX310" fmla="*/ 58478 w 182677"/>
                              <a:gd name="connsiteY310" fmla="*/ 127635 h 181318"/>
                              <a:gd name="connsiteX311" fmla="*/ 56573 w 182677"/>
                              <a:gd name="connsiteY311" fmla="*/ 131445 h 181318"/>
                              <a:gd name="connsiteX312" fmla="*/ 57525 w 182677"/>
                              <a:gd name="connsiteY312" fmla="*/ 132397 h 181318"/>
                              <a:gd name="connsiteX313" fmla="*/ 58478 w 182677"/>
                              <a:gd name="connsiteY313" fmla="*/ 127635 h 181318"/>
                              <a:gd name="connsiteX314" fmla="*/ 58478 w 182677"/>
                              <a:gd name="connsiteY314" fmla="*/ 127635 h 181318"/>
                              <a:gd name="connsiteX315" fmla="*/ 58478 w 182677"/>
                              <a:gd name="connsiteY315" fmla="*/ 169545 h 181318"/>
                              <a:gd name="connsiteX316" fmla="*/ 58478 w 182677"/>
                              <a:gd name="connsiteY316" fmla="*/ 169545 h 181318"/>
                              <a:gd name="connsiteX317" fmla="*/ 57525 w 182677"/>
                              <a:gd name="connsiteY317" fmla="*/ 169545 h 181318"/>
                              <a:gd name="connsiteX318" fmla="*/ 58478 w 182677"/>
                              <a:gd name="connsiteY318" fmla="*/ 169545 h 181318"/>
                              <a:gd name="connsiteX319" fmla="*/ 58478 w 182677"/>
                              <a:gd name="connsiteY319" fmla="*/ 169545 h 181318"/>
                              <a:gd name="connsiteX320" fmla="*/ 57525 w 182677"/>
                              <a:gd name="connsiteY320" fmla="*/ 80963 h 181318"/>
                              <a:gd name="connsiteX321" fmla="*/ 57525 w 182677"/>
                              <a:gd name="connsiteY321" fmla="*/ 80963 h 181318"/>
                              <a:gd name="connsiteX322" fmla="*/ 57525 w 182677"/>
                              <a:gd name="connsiteY322" fmla="*/ 79058 h 181318"/>
                              <a:gd name="connsiteX323" fmla="*/ 56573 w 182677"/>
                              <a:gd name="connsiteY323" fmla="*/ 79058 h 181318"/>
                              <a:gd name="connsiteX324" fmla="*/ 57525 w 182677"/>
                              <a:gd name="connsiteY324" fmla="*/ 80963 h 181318"/>
                              <a:gd name="connsiteX325" fmla="*/ 66098 w 182677"/>
                              <a:gd name="connsiteY325" fmla="*/ 159068 h 181318"/>
                              <a:gd name="connsiteX326" fmla="*/ 66098 w 182677"/>
                              <a:gd name="connsiteY326" fmla="*/ 159068 h 181318"/>
                              <a:gd name="connsiteX327" fmla="*/ 64193 w 182677"/>
                              <a:gd name="connsiteY327" fmla="*/ 160020 h 181318"/>
                              <a:gd name="connsiteX328" fmla="*/ 64193 w 182677"/>
                              <a:gd name="connsiteY328" fmla="*/ 160972 h 181318"/>
                              <a:gd name="connsiteX329" fmla="*/ 58478 w 182677"/>
                              <a:gd name="connsiteY329" fmla="*/ 158115 h 181318"/>
                              <a:gd name="connsiteX330" fmla="*/ 60383 w 182677"/>
                              <a:gd name="connsiteY330" fmla="*/ 161925 h 181318"/>
                              <a:gd name="connsiteX331" fmla="*/ 63240 w 182677"/>
                              <a:gd name="connsiteY331" fmla="*/ 163830 h 181318"/>
                              <a:gd name="connsiteX332" fmla="*/ 65145 w 182677"/>
                              <a:gd name="connsiteY332" fmla="*/ 160972 h 181318"/>
                              <a:gd name="connsiteX333" fmla="*/ 66098 w 182677"/>
                              <a:gd name="connsiteY333" fmla="*/ 160972 h 181318"/>
                              <a:gd name="connsiteX334" fmla="*/ 66098 w 182677"/>
                              <a:gd name="connsiteY334" fmla="*/ 159068 h 181318"/>
                              <a:gd name="connsiteX335" fmla="*/ 60383 w 182677"/>
                              <a:gd name="connsiteY335" fmla="*/ 125730 h 181318"/>
                              <a:gd name="connsiteX336" fmla="*/ 60383 w 182677"/>
                              <a:gd name="connsiteY336" fmla="*/ 125730 h 181318"/>
                              <a:gd name="connsiteX337" fmla="*/ 60383 w 182677"/>
                              <a:gd name="connsiteY337" fmla="*/ 124778 h 181318"/>
                              <a:gd name="connsiteX338" fmla="*/ 60383 w 182677"/>
                              <a:gd name="connsiteY338" fmla="*/ 125730 h 181318"/>
                              <a:gd name="connsiteX339" fmla="*/ 60383 w 182677"/>
                              <a:gd name="connsiteY339" fmla="*/ 125730 h 181318"/>
                              <a:gd name="connsiteX340" fmla="*/ 63240 w 182677"/>
                              <a:gd name="connsiteY340" fmla="*/ 170497 h 181318"/>
                              <a:gd name="connsiteX341" fmla="*/ 63240 w 182677"/>
                              <a:gd name="connsiteY341" fmla="*/ 170497 h 181318"/>
                              <a:gd name="connsiteX342" fmla="*/ 60383 w 182677"/>
                              <a:gd name="connsiteY342" fmla="*/ 172403 h 181318"/>
                              <a:gd name="connsiteX343" fmla="*/ 61335 w 182677"/>
                              <a:gd name="connsiteY343" fmla="*/ 173355 h 181318"/>
                              <a:gd name="connsiteX344" fmla="*/ 63240 w 182677"/>
                              <a:gd name="connsiteY344" fmla="*/ 170497 h 181318"/>
                              <a:gd name="connsiteX345" fmla="*/ 65145 w 182677"/>
                              <a:gd name="connsiteY345" fmla="*/ 165735 h 181318"/>
                              <a:gd name="connsiteX346" fmla="*/ 65145 w 182677"/>
                              <a:gd name="connsiteY346" fmla="*/ 165735 h 181318"/>
                              <a:gd name="connsiteX347" fmla="*/ 64193 w 182677"/>
                              <a:gd name="connsiteY347" fmla="*/ 165735 h 181318"/>
                              <a:gd name="connsiteX348" fmla="*/ 65145 w 182677"/>
                              <a:gd name="connsiteY348" fmla="*/ 165735 h 181318"/>
                              <a:gd name="connsiteX349" fmla="*/ 65145 w 182677"/>
                              <a:gd name="connsiteY349" fmla="*/ 165735 h 181318"/>
                              <a:gd name="connsiteX350" fmla="*/ 127058 w 182677"/>
                              <a:gd name="connsiteY350" fmla="*/ 120015 h 181318"/>
                              <a:gd name="connsiteX351" fmla="*/ 128010 w 182677"/>
                              <a:gd name="connsiteY351" fmla="*/ 120015 h 181318"/>
                              <a:gd name="connsiteX352" fmla="*/ 128963 w 182677"/>
                              <a:gd name="connsiteY352" fmla="*/ 119063 h 181318"/>
                              <a:gd name="connsiteX353" fmla="*/ 130868 w 182677"/>
                              <a:gd name="connsiteY353" fmla="*/ 114300 h 181318"/>
                              <a:gd name="connsiteX354" fmla="*/ 131820 w 182677"/>
                              <a:gd name="connsiteY354" fmla="*/ 112395 h 181318"/>
                              <a:gd name="connsiteX355" fmla="*/ 130868 w 182677"/>
                              <a:gd name="connsiteY355" fmla="*/ 109538 h 181318"/>
                              <a:gd name="connsiteX356" fmla="*/ 129915 w 182677"/>
                              <a:gd name="connsiteY356" fmla="*/ 111443 h 181318"/>
                              <a:gd name="connsiteX357" fmla="*/ 127058 w 182677"/>
                              <a:gd name="connsiteY357" fmla="*/ 112395 h 181318"/>
                              <a:gd name="connsiteX358" fmla="*/ 126105 w 182677"/>
                              <a:gd name="connsiteY358" fmla="*/ 113347 h 181318"/>
                              <a:gd name="connsiteX359" fmla="*/ 127058 w 182677"/>
                              <a:gd name="connsiteY359" fmla="*/ 120015 h 181318"/>
                              <a:gd name="connsiteX360" fmla="*/ 126105 w 182677"/>
                              <a:gd name="connsiteY360" fmla="*/ 42863 h 181318"/>
                              <a:gd name="connsiteX361" fmla="*/ 127058 w 182677"/>
                              <a:gd name="connsiteY361" fmla="*/ 43815 h 181318"/>
                              <a:gd name="connsiteX362" fmla="*/ 128010 w 182677"/>
                              <a:gd name="connsiteY362" fmla="*/ 43815 h 181318"/>
                              <a:gd name="connsiteX363" fmla="*/ 126105 w 182677"/>
                              <a:gd name="connsiteY363" fmla="*/ 42863 h 181318"/>
                              <a:gd name="connsiteX364" fmla="*/ 126105 w 182677"/>
                              <a:gd name="connsiteY364" fmla="*/ 42863 h 181318"/>
                              <a:gd name="connsiteX365" fmla="*/ 126105 w 182677"/>
                              <a:gd name="connsiteY365" fmla="*/ 59055 h 181318"/>
                              <a:gd name="connsiteX366" fmla="*/ 125153 w 182677"/>
                              <a:gd name="connsiteY366" fmla="*/ 60008 h 181318"/>
                              <a:gd name="connsiteX367" fmla="*/ 126105 w 182677"/>
                              <a:gd name="connsiteY367" fmla="*/ 60008 h 181318"/>
                              <a:gd name="connsiteX368" fmla="*/ 126105 w 182677"/>
                              <a:gd name="connsiteY368" fmla="*/ 59055 h 181318"/>
                              <a:gd name="connsiteX369" fmla="*/ 126105 w 182677"/>
                              <a:gd name="connsiteY369" fmla="*/ 59055 h 181318"/>
                              <a:gd name="connsiteX370" fmla="*/ 128010 w 182677"/>
                              <a:gd name="connsiteY370" fmla="*/ 26670 h 181318"/>
                              <a:gd name="connsiteX371" fmla="*/ 128010 w 182677"/>
                              <a:gd name="connsiteY371" fmla="*/ 23813 h 181318"/>
                              <a:gd name="connsiteX372" fmla="*/ 127058 w 182677"/>
                              <a:gd name="connsiteY372" fmla="*/ 23813 h 181318"/>
                              <a:gd name="connsiteX373" fmla="*/ 128010 w 182677"/>
                              <a:gd name="connsiteY373" fmla="*/ 26670 h 181318"/>
                              <a:gd name="connsiteX374" fmla="*/ 132773 w 182677"/>
                              <a:gd name="connsiteY374" fmla="*/ 26670 h 181318"/>
                              <a:gd name="connsiteX375" fmla="*/ 132773 w 182677"/>
                              <a:gd name="connsiteY375" fmla="*/ 26670 h 181318"/>
                              <a:gd name="connsiteX376" fmla="*/ 131820 w 182677"/>
                              <a:gd name="connsiteY376" fmla="*/ 29528 h 181318"/>
                              <a:gd name="connsiteX377" fmla="*/ 131820 w 182677"/>
                              <a:gd name="connsiteY377" fmla="*/ 35243 h 181318"/>
                              <a:gd name="connsiteX378" fmla="*/ 129915 w 182677"/>
                              <a:gd name="connsiteY378" fmla="*/ 39053 h 181318"/>
                              <a:gd name="connsiteX379" fmla="*/ 127058 w 182677"/>
                              <a:gd name="connsiteY379" fmla="*/ 39053 h 181318"/>
                              <a:gd name="connsiteX380" fmla="*/ 128010 w 182677"/>
                              <a:gd name="connsiteY380" fmla="*/ 40958 h 181318"/>
                              <a:gd name="connsiteX381" fmla="*/ 129915 w 182677"/>
                              <a:gd name="connsiteY381" fmla="*/ 42863 h 181318"/>
                              <a:gd name="connsiteX382" fmla="*/ 131820 w 182677"/>
                              <a:gd name="connsiteY382" fmla="*/ 42863 h 181318"/>
                              <a:gd name="connsiteX383" fmla="*/ 130868 w 182677"/>
                              <a:gd name="connsiteY383" fmla="*/ 40005 h 181318"/>
                              <a:gd name="connsiteX384" fmla="*/ 128963 w 182677"/>
                              <a:gd name="connsiteY384" fmla="*/ 39053 h 181318"/>
                              <a:gd name="connsiteX385" fmla="*/ 130868 w 182677"/>
                              <a:gd name="connsiteY385" fmla="*/ 35243 h 181318"/>
                              <a:gd name="connsiteX386" fmla="*/ 131820 w 182677"/>
                              <a:gd name="connsiteY386" fmla="*/ 35243 h 181318"/>
                              <a:gd name="connsiteX387" fmla="*/ 137535 w 182677"/>
                              <a:gd name="connsiteY387" fmla="*/ 34290 h 181318"/>
                              <a:gd name="connsiteX388" fmla="*/ 138488 w 182677"/>
                              <a:gd name="connsiteY388" fmla="*/ 34290 h 181318"/>
                              <a:gd name="connsiteX389" fmla="*/ 139440 w 182677"/>
                              <a:gd name="connsiteY389" fmla="*/ 30480 h 181318"/>
                              <a:gd name="connsiteX390" fmla="*/ 137535 w 182677"/>
                              <a:gd name="connsiteY390" fmla="*/ 28575 h 181318"/>
                              <a:gd name="connsiteX391" fmla="*/ 132773 w 182677"/>
                              <a:gd name="connsiteY391" fmla="*/ 26670 h 181318"/>
                              <a:gd name="connsiteX392" fmla="*/ 129915 w 182677"/>
                              <a:gd name="connsiteY392" fmla="*/ 151447 h 181318"/>
                              <a:gd name="connsiteX393" fmla="*/ 128010 w 182677"/>
                              <a:gd name="connsiteY393" fmla="*/ 154305 h 181318"/>
                              <a:gd name="connsiteX394" fmla="*/ 128963 w 182677"/>
                              <a:gd name="connsiteY394" fmla="*/ 155258 h 181318"/>
                              <a:gd name="connsiteX395" fmla="*/ 129915 w 182677"/>
                              <a:gd name="connsiteY395" fmla="*/ 151447 h 181318"/>
                              <a:gd name="connsiteX396" fmla="*/ 129915 w 182677"/>
                              <a:gd name="connsiteY396" fmla="*/ 151447 h 181318"/>
                              <a:gd name="connsiteX397" fmla="*/ 128010 w 182677"/>
                              <a:gd name="connsiteY397" fmla="*/ 26670 h 181318"/>
                              <a:gd name="connsiteX398" fmla="*/ 131820 w 182677"/>
                              <a:gd name="connsiteY398" fmla="*/ 29528 h 181318"/>
                              <a:gd name="connsiteX399" fmla="*/ 128010 w 182677"/>
                              <a:gd name="connsiteY399" fmla="*/ 26670 h 181318"/>
                              <a:gd name="connsiteX400" fmla="*/ 129915 w 182677"/>
                              <a:gd name="connsiteY400" fmla="*/ 75247 h 181318"/>
                              <a:gd name="connsiteX401" fmla="*/ 128963 w 182677"/>
                              <a:gd name="connsiteY401" fmla="*/ 74295 h 181318"/>
                              <a:gd name="connsiteX402" fmla="*/ 128010 w 182677"/>
                              <a:gd name="connsiteY402" fmla="*/ 74295 h 181318"/>
                              <a:gd name="connsiteX403" fmla="*/ 129915 w 182677"/>
                              <a:gd name="connsiteY403" fmla="*/ 75247 h 181318"/>
                              <a:gd name="connsiteX404" fmla="*/ 129915 w 182677"/>
                              <a:gd name="connsiteY404" fmla="*/ 75247 h 181318"/>
                              <a:gd name="connsiteX405" fmla="*/ 137535 w 182677"/>
                              <a:gd name="connsiteY405" fmla="*/ 96203 h 181318"/>
                              <a:gd name="connsiteX406" fmla="*/ 136583 w 182677"/>
                              <a:gd name="connsiteY406" fmla="*/ 94297 h 181318"/>
                              <a:gd name="connsiteX407" fmla="*/ 133725 w 182677"/>
                              <a:gd name="connsiteY407" fmla="*/ 93345 h 181318"/>
                              <a:gd name="connsiteX408" fmla="*/ 132773 w 182677"/>
                              <a:gd name="connsiteY408" fmla="*/ 90488 h 181318"/>
                              <a:gd name="connsiteX409" fmla="*/ 131820 w 182677"/>
                              <a:gd name="connsiteY409" fmla="*/ 94297 h 181318"/>
                              <a:gd name="connsiteX410" fmla="*/ 130868 w 182677"/>
                              <a:gd name="connsiteY410" fmla="*/ 96203 h 181318"/>
                              <a:gd name="connsiteX411" fmla="*/ 128010 w 182677"/>
                              <a:gd name="connsiteY411" fmla="*/ 95250 h 181318"/>
                              <a:gd name="connsiteX412" fmla="*/ 127058 w 182677"/>
                              <a:gd name="connsiteY412" fmla="*/ 96203 h 181318"/>
                              <a:gd name="connsiteX413" fmla="*/ 129915 w 182677"/>
                              <a:gd name="connsiteY413" fmla="*/ 97155 h 181318"/>
                              <a:gd name="connsiteX414" fmla="*/ 129915 w 182677"/>
                              <a:gd name="connsiteY414" fmla="*/ 97155 h 181318"/>
                              <a:gd name="connsiteX415" fmla="*/ 130868 w 182677"/>
                              <a:gd name="connsiteY415" fmla="*/ 99060 h 181318"/>
                              <a:gd name="connsiteX416" fmla="*/ 137535 w 182677"/>
                              <a:gd name="connsiteY416" fmla="*/ 96203 h 181318"/>
                              <a:gd name="connsiteX417" fmla="*/ 144203 w 182677"/>
                              <a:gd name="connsiteY417" fmla="*/ 70485 h 181318"/>
                              <a:gd name="connsiteX418" fmla="*/ 146108 w 182677"/>
                              <a:gd name="connsiteY418" fmla="*/ 70485 h 181318"/>
                              <a:gd name="connsiteX419" fmla="*/ 145155 w 182677"/>
                              <a:gd name="connsiteY419" fmla="*/ 68580 h 181318"/>
                              <a:gd name="connsiteX420" fmla="*/ 143250 w 182677"/>
                              <a:gd name="connsiteY420" fmla="*/ 67628 h 181318"/>
                              <a:gd name="connsiteX421" fmla="*/ 143250 w 182677"/>
                              <a:gd name="connsiteY421" fmla="*/ 68580 h 181318"/>
                              <a:gd name="connsiteX422" fmla="*/ 140393 w 182677"/>
                              <a:gd name="connsiteY422" fmla="*/ 68580 h 181318"/>
                              <a:gd name="connsiteX423" fmla="*/ 140393 w 182677"/>
                              <a:gd name="connsiteY423" fmla="*/ 67628 h 181318"/>
                              <a:gd name="connsiteX424" fmla="*/ 143250 w 182677"/>
                              <a:gd name="connsiteY424" fmla="*/ 66675 h 181318"/>
                              <a:gd name="connsiteX425" fmla="*/ 141345 w 182677"/>
                              <a:gd name="connsiteY425" fmla="*/ 65722 h 181318"/>
                              <a:gd name="connsiteX426" fmla="*/ 137535 w 182677"/>
                              <a:gd name="connsiteY426" fmla="*/ 60008 h 181318"/>
                              <a:gd name="connsiteX427" fmla="*/ 136583 w 182677"/>
                              <a:gd name="connsiteY427" fmla="*/ 59055 h 181318"/>
                              <a:gd name="connsiteX428" fmla="*/ 135630 w 182677"/>
                              <a:gd name="connsiteY428" fmla="*/ 60008 h 181318"/>
                              <a:gd name="connsiteX429" fmla="*/ 132773 w 182677"/>
                              <a:gd name="connsiteY429" fmla="*/ 62865 h 181318"/>
                              <a:gd name="connsiteX430" fmla="*/ 130868 w 182677"/>
                              <a:gd name="connsiteY430" fmla="*/ 65722 h 181318"/>
                              <a:gd name="connsiteX431" fmla="*/ 128010 w 182677"/>
                              <a:gd name="connsiteY431" fmla="*/ 68580 h 181318"/>
                              <a:gd name="connsiteX432" fmla="*/ 128010 w 182677"/>
                              <a:gd name="connsiteY432" fmla="*/ 68580 h 181318"/>
                              <a:gd name="connsiteX433" fmla="*/ 130868 w 182677"/>
                              <a:gd name="connsiteY433" fmla="*/ 65722 h 181318"/>
                              <a:gd name="connsiteX434" fmla="*/ 133725 w 182677"/>
                              <a:gd name="connsiteY434" fmla="*/ 67628 h 181318"/>
                              <a:gd name="connsiteX435" fmla="*/ 131820 w 182677"/>
                              <a:gd name="connsiteY435" fmla="*/ 69533 h 181318"/>
                              <a:gd name="connsiteX436" fmla="*/ 130868 w 182677"/>
                              <a:gd name="connsiteY436" fmla="*/ 71438 h 181318"/>
                              <a:gd name="connsiteX437" fmla="*/ 132773 w 182677"/>
                              <a:gd name="connsiteY437" fmla="*/ 72390 h 181318"/>
                              <a:gd name="connsiteX438" fmla="*/ 144203 w 182677"/>
                              <a:gd name="connsiteY438" fmla="*/ 70485 h 181318"/>
                              <a:gd name="connsiteX439" fmla="*/ 129915 w 182677"/>
                              <a:gd name="connsiteY439" fmla="*/ 160972 h 181318"/>
                              <a:gd name="connsiteX440" fmla="*/ 129915 w 182677"/>
                              <a:gd name="connsiteY440" fmla="*/ 160972 h 181318"/>
                              <a:gd name="connsiteX441" fmla="*/ 128963 w 182677"/>
                              <a:gd name="connsiteY441" fmla="*/ 160972 h 181318"/>
                              <a:gd name="connsiteX442" fmla="*/ 129915 w 182677"/>
                              <a:gd name="connsiteY442" fmla="*/ 160972 h 181318"/>
                              <a:gd name="connsiteX443" fmla="*/ 129915 w 182677"/>
                              <a:gd name="connsiteY443" fmla="*/ 160972 h 181318"/>
                              <a:gd name="connsiteX444" fmla="*/ 129915 w 182677"/>
                              <a:gd name="connsiteY444" fmla="*/ 53340 h 181318"/>
                              <a:gd name="connsiteX445" fmla="*/ 129915 w 182677"/>
                              <a:gd name="connsiteY445" fmla="*/ 53340 h 181318"/>
                              <a:gd name="connsiteX446" fmla="*/ 129915 w 182677"/>
                              <a:gd name="connsiteY446" fmla="*/ 53340 h 181318"/>
                              <a:gd name="connsiteX447" fmla="*/ 129915 w 182677"/>
                              <a:gd name="connsiteY447" fmla="*/ 53340 h 181318"/>
                              <a:gd name="connsiteX448" fmla="*/ 129915 w 182677"/>
                              <a:gd name="connsiteY448" fmla="*/ 53340 h 181318"/>
                              <a:gd name="connsiteX449" fmla="*/ 134678 w 182677"/>
                              <a:gd name="connsiteY449" fmla="*/ 86678 h 181318"/>
                              <a:gd name="connsiteX450" fmla="*/ 129915 w 182677"/>
                              <a:gd name="connsiteY450" fmla="*/ 88583 h 181318"/>
                              <a:gd name="connsiteX451" fmla="*/ 129915 w 182677"/>
                              <a:gd name="connsiteY451" fmla="*/ 88583 h 181318"/>
                              <a:gd name="connsiteX452" fmla="*/ 135630 w 182677"/>
                              <a:gd name="connsiteY452" fmla="*/ 87630 h 181318"/>
                              <a:gd name="connsiteX453" fmla="*/ 135630 w 182677"/>
                              <a:gd name="connsiteY453" fmla="*/ 87630 h 181318"/>
                              <a:gd name="connsiteX454" fmla="*/ 136583 w 182677"/>
                              <a:gd name="connsiteY454" fmla="*/ 86678 h 181318"/>
                              <a:gd name="connsiteX455" fmla="*/ 134678 w 182677"/>
                              <a:gd name="connsiteY455" fmla="*/ 86678 h 181318"/>
                              <a:gd name="connsiteX456" fmla="*/ 131820 w 182677"/>
                              <a:gd name="connsiteY456" fmla="*/ 81915 h 181318"/>
                              <a:gd name="connsiteX457" fmla="*/ 129915 w 182677"/>
                              <a:gd name="connsiteY457" fmla="*/ 80963 h 181318"/>
                              <a:gd name="connsiteX458" fmla="*/ 128963 w 182677"/>
                              <a:gd name="connsiteY458" fmla="*/ 81915 h 181318"/>
                              <a:gd name="connsiteX459" fmla="*/ 131820 w 182677"/>
                              <a:gd name="connsiteY459" fmla="*/ 81915 h 181318"/>
                              <a:gd name="connsiteX460" fmla="*/ 136583 w 182677"/>
                              <a:gd name="connsiteY460" fmla="*/ 50483 h 181318"/>
                              <a:gd name="connsiteX461" fmla="*/ 136583 w 182677"/>
                              <a:gd name="connsiteY461" fmla="*/ 54293 h 181318"/>
                              <a:gd name="connsiteX462" fmla="*/ 133725 w 182677"/>
                              <a:gd name="connsiteY462" fmla="*/ 58103 h 181318"/>
                              <a:gd name="connsiteX463" fmla="*/ 132773 w 182677"/>
                              <a:gd name="connsiteY463" fmla="*/ 58103 h 181318"/>
                              <a:gd name="connsiteX464" fmla="*/ 130868 w 182677"/>
                              <a:gd name="connsiteY464" fmla="*/ 58103 h 181318"/>
                              <a:gd name="connsiteX465" fmla="*/ 130868 w 182677"/>
                              <a:gd name="connsiteY465" fmla="*/ 59055 h 181318"/>
                              <a:gd name="connsiteX466" fmla="*/ 132773 w 182677"/>
                              <a:gd name="connsiteY466" fmla="*/ 59055 h 181318"/>
                              <a:gd name="connsiteX467" fmla="*/ 133725 w 182677"/>
                              <a:gd name="connsiteY467" fmla="*/ 58103 h 181318"/>
                              <a:gd name="connsiteX468" fmla="*/ 136583 w 182677"/>
                              <a:gd name="connsiteY468" fmla="*/ 54293 h 181318"/>
                              <a:gd name="connsiteX469" fmla="*/ 136583 w 182677"/>
                              <a:gd name="connsiteY469" fmla="*/ 50483 h 181318"/>
                              <a:gd name="connsiteX470" fmla="*/ 142298 w 182677"/>
                              <a:gd name="connsiteY470" fmla="*/ 53340 h 181318"/>
                              <a:gd name="connsiteX471" fmla="*/ 140393 w 182677"/>
                              <a:gd name="connsiteY471" fmla="*/ 54293 h 181318"/>
                              <a:gd name="connsiteX472" fmla="*/ 141345 w 182677"/>
                              <a:gd name="connsiteY472" fmla="*/ 57150 h 181318"/>
                              <a:gd name="connsiteX473" fmla="*/ 139440 w 182677"/>
                              <a:gd name="connsiteY473" fmla="*/ 57150 h 181318"/>
                              <a:gd name="connsiteX474" fmla="*/ 140393 w 182677"/>
                              <a:gd name="connsiteY474" fmla="*/ 59055 h 181318"/>
                              <a:gd name="connsiteX475" fmla="*/ 143250 w 182677"/>
                              <a:gd name="connsiteY475" fmla="*/ 60960 h 181318"/>
                              <a:gd name="connsiteX476" fmla="*/ 141345 w 182677"/>
                              <a:gd name="connsiteY476" fmla="*/ 58103 h 181318"/>
                              <a:gd name="connsiteX477" fmla="*/ 140393 w 182677"/>
                              <a:gd name="connsiteY477" fmla="*/ 57150 h 181318"/>
                              <a:gd name="connsiteX478" fmla="*/ 141345 w 182677"/>
                              <a:gd name="connsiteY478" fmla="*/ 53340 h 181318"/>
                              <a:gd name="connsiteX479" fmla="*/ 142298 w 182677"/>
                              <a:gd name="connsiteY479" fmla="*/ 52388 h 181318"/>
                              <a:gd name="connsiteX480" fmla="*/ 137535 w 182677"/>
                              <a:gd name="connsiteY480" fmla="*/ 46672 h 181318"/>
                              <a:gd name="connsiteX481" fmla="*/ 132773 w 182677"/>
                              <a:gd name="connsiteY481" fmla="*/ 51435 h 181318"/>
                              <a:gd name="connsiteX482" fmla="*/ 133725 w 182677"/>
                              <a:gd name="connsiteY482" fmla="*/ 52388 h 181318"/>
                              <a:gd name="connsiteX483" fmla="*/ 136583 w 182677"/>
                              <a:gd name="connsiteY483" fmla="*/ 50483 h 181318"/>
                              <a:gd name="connsiteX484" fmla="*/ 134678 w 182677"/>
                              <a:gd name="connsiteY484" fmla="*/ 105728 h 181318"/>
                              <a:gd name="connsiteX485" fmla="*/ 132773 w 182677"/>
                              <a:gd name="connsiteY485" fmla="*/ 104775 h 181318"/>
                              <a:gd name="connsiteX486" fmla="*/ 130868 w 182677"/>
                              <a:gd name="connsiteY486" fmla="*/ 106680 h 181318"/>
                              <a:gd name="connsiteX487" fmla="*/ 131820 w 182677"/>
                              <a:gd name="connsiteY487" fmla="*/ 107633 h 181318"/>
                              <a:gd name="connsiteX488" fmla="*/ 134678 w 182677"/>
                              <a:gd name="connsiteY488" fmla="*/ 105728 h 181318"/>
                              <a:gd name="connsiteX489" fmla="*/ 132773 w 182677"/>
                              <a:gd name="connsiteY489" fmla="*/ 142875 h 181318"/>
                              <a:gd name="connsiteX490" fmla="*/ 130868 w 182677"/>
                              <a:gd name="connsiteY490" fmla="*/ 142875 h 181318"/>
                              <a:gd name="connsiteX491" fmla="*/ 131820 w 182677"/>
                              <a:gd name="connsiteY491" fmla="*/ 143828 h 181318"/>
                              <a:gd name="connsiteX492" fmla="*/ 132773 w 182677"/>
                              <a:gd name="connsiteY492" fmla="*/ 142875 h 181318"/>
                              <a:gd name="connsiteX493" fmla="*/ 133725 w 182677"/>
                              <a:gd name="connsiteY493" fmla="*/ 119063 h 181318"/>
                              <a:gd name="connsiteX494" fmla="*/ 133725 w 182677"/>
                              <a:gd name="connsiteY494" fmla="*/ 119063 h 181318"/>
                              <a:gd name="connsiteX495" fmla="*/ 130868 w 182677"/>
                              <a:gd name="connsiteY495" fmla="*/ 120015 h 181318"/>
                              <a:gd name="connsiteX496" fmla="*/ 131820 w 182677"/>
                              <a:gd name="connsiteY496" fmla="*/ 120968 h 181318"/>
                              <a:gd name="connsiteX497" fmla="*/ 133725 w 182677"/>
                              <a:gd name="connsiteY497" fmla="*/ 119063 h 181318"/>
                              <a:gd name="connsiteX498" fmla="*/ 130868 w 182677"/>
                              <a:gd name="connsiteY498" fmla="*/ 25718 h 181318"/>
                              <a:gd name="connsiteX499" fmla="*/ 130868 w 182677"/>
                              <a:gd name="connsiteY499" fmla="*/ 25718 h 181318"/>
                              <a:gd name="connsiteX500" fmla="*/ 132773 w 182677"/>
                              <a:gd name="connsiteY500" fmla="*/ 26670 h 181318"/>
                              <a:gd name="connsiteX501" fmla="*/ 132773 w 182677"/>
                              <a:gd name="connsiteY501" fmla="*/ 25718 h 181318"/>
                              <a:gd name="connsiteX502" fmla="*/ 130868 w 182677"/>
                              <a:gd name="connsiteY502" fmla="*/ 25718 h 181318"/>
                              <a:gd name="connsiteX503" fmla="*/ 130868 w 182677"/>
                              <a:gd name="connsiteY503" fmla="*/ 25718 h 181318"/>
                              <a:gd name="connsiteX504" fmla="*/ 133725 w 182677"/>
                              <a:gd name="connsiteY504" fmla="*/ 81915 h 181318"/>
                              <a:gd name="connsiteX505" fmla="*/ 131820 w 182677"/>
                              <a:gd name="connsiteY505" fmla="*/ 81915 h 181318"/>
                              <a:gd name="connsiteX506" fmla="*/ 133725 w 182677"/>
                              <a:gd name="connsiteY506" fmla="*/ 82868 h 181318"/>
                              <a:gd name="connsiteX507" fmla="*/ 133725 w 182677"/>
                              <a:gd name="connsiteY507" fmla="*/ 81915 h 181318"/>
                              <a:gd name="connsiteX508" fmla="*/ 132773 w 182677"/>
                              <a:gd name="connsiteY508" fmla="*/ 129540 h 181318"/>
                              <a:gd name="connsiteX509" fmla="*/ 134678 w 182677"/>
                              <a:gd name="connsiteY509" fmla="*/ 131445 h 181318"/>
                              <a:gd name="connsiteX510" fmla="*/ 134678 w 182677"/>
                              <a:gd name="connsiteY510" fmla="*/ 130493 h 181318"/>
                              <a:gd name="connsiteX511" fmla="*/ 132773 w 182677"/>
                              <a:gd name="connsiteY511" fmla="*/ 129540 h 181318"/>
                              <a:gd name="connsiteX512" fmla="*/ 132773 w 182677"/>
                              <a:gd name="connsiteY512" fmla="*/ 129540 h 181318"/>
                              <a:gd name="connsiteX513" fmla="*/ 135630 w 182677"/>
                              <a:gd name="connsiteY513" fmla="*/ 134303 h 181318"/>
                              <a:gd name="connsiteX514" fmla="*/ 133725 w 182677"/>
                              <a:gd name="connsiteY514" fmla="*/ 136208 h 181318"/>
                              <a:gd name="connsiteX515" fmla="*/ 132773 w 182677"/>
                              <a:gd name="connsiteY515" fmla="*/ 142875 h 181318"/>
                              <a:gd name="connsiteX516" fmla="*/ 132773 w 182677"/>
                              <a:gd name="connsiteY516" fmla="*/ 142875 h 181318"/>
                              <a:gd name="connsiteX517" fmla="*/ 135630 w 182677"/>
                              <a:gd name="connsiteY517" fmla="*/ 136208 h 181318"/>
                              <a:gd name="connsiteX518" fmla="*/ 135630 w 182677"/>
                              <a:gd name="connsiteY518" fmla="*/ 134303 h 181318"/>
                              <a:gd name="connsiteX519" fmla="*/ 136583 w 182677"/>
                              <a:gd name="connsiteY519" fmla="*/ 114300 h 181318"/>
                              <a:gd name="connsiteX520" fmla="*/ 138488 w 182677"/>
                              <a:gd name="connsiteY520" fmla="*/ 116205 h 181318"/>
                              <a:gd name="connsiteX521" fmla="*/ 140393 w 182677"/>
                              <a:gd name="connsiteY521" fmla="*/ 116205 h 181318"/>
                              <a:gd name="connsiteX522" fmla="*/ 141345 w 182677"/>
                              <a:gd name="connsiteY522" fmla="*/ 115253 h 181318"/>
                              <a:gd name="connsiteX523" fmla="*/ 138488 w 182677"/>
                              <a:gd name="connsiteY523" fmla="*/ 112395 h 181318"/>
                              <a:gd name="connsiteX524" fmla="*/ 136583 w 182677"/>
                              <a:gd name="connsiteY524" fmla="*/ 111443 h 181318"/>
                              <a:gd name="connsiteX525" fmla="*/ 134678 w 182677"/>
                              <a:gd name="connsiteY525" fmla="*/ 113347 h 181318"/>
                              <a:gd name="connsiteX526" fmla="*/ 136583 w 182677"/>
                              <a:gd name="connsiteY526" fmla="*/ 114300 h 181318"/>
                              <a:gd name="connsiteX527" fmla="*/ 134678 w 182677"/>
                              <a:gd name="connsiteY527" fmla="*/ 76200 h 181318"/>
                              <a:gd name="connsiteX528" fmla="*/ 134678 w 182677"/>
                              <a:gd name="connsiteY528" fmla="*/ 76200 h 181318"/>
                              <a:gd name="connsiteX529" fmla="*/ 134678 w 182677"/>
                              <a:gd name="connsiteY529" fmla="*/ 75247 h 181318"/>
                              <a:gd name="connsiteX530" fmla="*/ 134678 w 182677"/>
                              <a:gd name="connsiteY530" fmla="*/ 76200 h 181318"/>
                              <a:gd name="connsiteX531" fmla="*/ 134678 w 182677"/>
                              <a:gd name="connsiteY531" fmla="*/ 76200 h 181318"/>
                              <a:gd name="connsiteX532" fmla="*/ 135630 w 182677"/>
                              <a:gd name="connsiteY532" fmla="*/ 44768 h 181318"/>
                              <a:gd name="connsiteX533" fmla="*/ 135630 w 182677"/>
                              <a:gd name="connsiteY533" fmla="*/ 44768 h 181318"/>
                              <a:gd name="connsiteX534" fmla="*/ 135630 w 182677"/>
                              <a:gd name="connsiteY534" fmla="*/ 44768 h 181318"/>
                              <a:gd name="connsiteX535" fmla="*/ 135630 w 182677"/>
                              <a:gd name="connsiteY535" fmla="*/ 44768 h 181318"/>
                              <a:gd name="connsiteX536" fmla="*/ 135630 w 182677"/>
                              <a:gd name="connsiteY536" fmla="*/ 44768 h 181318"/>
                              <a:gd name="connsiteX537" fmla="*/ 140393 w 182677"/>
                              <a:gd name="connsiteY537" fmla="*/ 147638 h 181318"/>
                              <a:gd name="connsiteX538" fmla="*/ 138488 w 182677"/>
                              <a:gd name="connsiteY538" fmla="*/ 145733 h 181318"/>
                              <a:gd name="connsiteX539" fmla="*/ 137535 w 182677"/>
                              <a:gd name="connsiteY539" fmla="*/ 146685 h 181318"/>
                              <a:gd name="connsiteX540" fmla="*/ 139440 w 182677"/>
                              <a:gd name="connsiteY540" fmla="*/ 148590 h 181318"/>
                              <a:gd name="connsiteX541" fmla="*/ 140393 w 182677"/>
                              <a:gd name="connsiteY541" fmla="*/ 147638 h 181318"/>
                              <a:gd name="connsiteX542" fmla="*/ 140393 w 182677"/>
                              <a:gd name="connsiteY542" fmla="*/ 140018 h 181318"/>
                              <a:gd name="connsiteX543" fmla="*/ 138488 w 182677"/>
                              <a:gd name="connsiteY543" fmla="*/ 137160 h 181318"/>
                              <a:gd name="connsiteX544" fmla="*/ 137535 w 182677"/>
                              <a:gd name="connsiteY544" fmla="*/ 138113 h 181318"/>
                              <a:gd name="connsiteX545" fmla="*/ 140393 w 182677"/>
                              <a:gd name="connsiteY545" fmla="*/ 140018 h 181318"/>
                              <a:gd name="connsiteX546" fmla="*/ 140393 w 182677"/>
                              <a:gd name="connsiteY546" fmla="*/ 140018 h 181318"/>
                              <a:gd name="connsiteX547" fmla="*/ 138488 w 182677"/>
                              <a:gd name="connsiteY547" fmla="*/ 124778 h 181318"/>
                              <a:gd name="connsiteX548" fmla="*/ 137535 w 182677"/>
                              <a:gd name="connsiteY548" fmla="*/ 128588 h 181318"/>
                              <a:gd name="connsiteX549" fmla="*/ 138488 w 182677"/>
                              <a:gd name="connsiteY549" fmla="*/ 124778 h 181318"/>
                              <a:gd name="connsiteX550" fmla="*/ 141345 w 182677"/>
                              <a:gd name="connsiteY550" fmla="*/ 123825 h 181318"/>
                              <a:gd name="connsiteX551" fmla="*/ 140393 w 182677"/>
                              <a:gd name="connsiteY551" fmla="*/ 123825 h 181318"/>
                              <a:gd name="connsiteX552" fmla="*/ 138488 w 182677"/>
                              <a:gd name="connsiteY552" fmla="*/ 124778 h 181318"/>
                              <a:gd name="connsiteX553" fmla="*/ 139440 w 182677"/>
                              <a:gd name="connsiteY553" fmla="*/ 37147 h 181318"/>
                              <a:gd name="connsiteX554" fmla="*/ 137535 w 182677"/>
                              <a:gd name="connsiteY554" fmla="*/ 39053 h 181318"/>
                              <a:gd name="connsiteX555" fmla="*/ 139440 w 182677"/>
                              <a:gd name="connsiteY555" fmla="*/ 39053 h 181318"/>
                              <a:gd name="connsiteX556" fmla="*/ 143250 w 182677"/>
                              <a:gd name="connsiteY556" fmla="*/ 35243 h 181318"/>
                              <a:gd name="connsiteX557" fmla="*/ 144203 w 182677"/>
                              <a:gd name="connsiteY557" fmla="*/ 33338 h 181318"/>
                              <a:gd name="connsiteX558" fmla="*/ 146108 w 182677"/>
                              <a:gd name="connsiteY558" fmla="*/ 26670 h 181318"/>
                              <a:gd name="connsiteX559" fmla="*/ 145155 w 182677"/>
                              <a:gd name="connsiteY559" fmla="*/ 23813 h 181318"/>
                              <a:gd name="connsiteX560" fmla="*/ 143250 w 182677"/>
                              <a:gd name="connsiteY560" fmla="*/ 26670 h 181318"/>
                              <a:gd name="connsiteX561" fmla="*/ 144203 w 182677"/>
                              <a:gd name="connsiteY561" fmla="*/ 28575 h 181318"/>
                              <a:gd name="connsiteX562" fmla="*/ 143250 w 182677"/>
                              <a:gd name="connsiteY562" fmla="*/ 29528 h 181318"/>
                              <a:gd name="connsiteX563" fmla="*/ 140393 w 182677"/>
                              <a:gd name="connsiteY563" fmla="*/ 32385 h 181318"/>
                              <a:gd name="connsiteX564" fmla="*/ 139440 w 182677"/>
                              <a:gd name="connsiteY564" fmla="*/ 37147 h 181318"/>
                              <a:gd name="connsiteX565" fmla="*/ 140393 w 182677"/>
                              <a:gd name="connsiteY565" fmla="*/ 88583 h 181318"/>
                              <a:gd name="connsiteX566" fmla="*/ 139440 w 182677"/>
                              <a:gd name="connsiteY566" fmla="*/ 87630 h 181318"/>
                              <a:gd name="connsiteX567" fmla="*/ 138488 w 182677"/>
                              <a:gd name="connsiteY567" fmla="*/ 88583 h 181318"/>
                              <a:gd name="connsiteX568" fmla="*/ 140393 w 182677"/>
                              <a:gd name="connsiteY568" fmla="*/ 88583 h 181318"/>
                              <a:gd name="connsiteX569" fmla="*/ 140393 w 182677"/>
                              <a:gd name="connsiteY569" fmla="*/ 88583 h 181318"/>
                              <a:gd name="connsiteX570" fmla="*/ 139440 w 182677"/>
                              <a:gd name="connsiteY570" fmla="*/ 107633 h 181318"/>
                              <a:gd name="connsiteX571" fmla="*/ 140393 w 182677"/>
                              <a:gd name="connsiteY571" fmla="*/ 108585 h 181318"/>
                              <a:gd name="connsiteX572" fmla="*/ 141345 w 182677"/>
                              <a:gd name="connsiteY572" fmla="*/ 107633 h 181318"/>
                              <a:gd name="connsiteX573" fmla="*/ 140393 w 182677"/>
                              <a:gd name="connsiteY573" fmla="*/ 107633 h 181318"/>
                              <a:gd name="connsiteX574" fmla="*/ 139440 w 182677"/>
                              <a:gd name="connsiteY574" fmla="*/ 107633 h 181318"/>
                              <a:gd name="connsiteX575" fmla="*/ 139440 w 182677"/>
                              <a:gd name="connsiteY575" fmla="*/ 120015 h 181318"/>
                              <a:gd name="connsiteX576" fmla="*/ 139440 w 182677"/>
                              <a:gd name="connsiteY576" fmla="*/ 120015 h 181318"/>
                              <a:gd name="connsiteX577" fmla="*/ 139440 w 182677"/>
                              <a:gd name="connsiteY577" fmla="*/ 120015 h 181318"/>
                              <a:gd name="connsiteX578" fmla="*/ 139440 w 182677"/>
                              <a:gd name="connsiteY578" fmla="*/ 120015 h 181318"/>
                              <a:gd name="connsiteX579" fmla="*/ 139440 w 182677"/>
                              <a:gd name="connsiteY579" fmla="*/ 120015 h 181318"/>
                              <a:gd name="connsiteX580" fmla="*/ 147060 w 182677"/>
                              <a:gd name="connsiteY580" fmla="*/ 76200 h 181318"/>
                              <a:gd name="connsiteX581" fmla="*/ 142298 w 182677"/>
                              <a:gd name="connsiteY581" fmla="*/ 74295 h 181318"/>
                              <a:gd name="connsiteX582" fmla="*/ 141345 w 182677"/>
                              <a:gd name="connsiteY582" fmla="*/ 74295 h 181318"/>
                              <a:gd name="connsiteX583" fmla="*/ 140393 w 182677"/>
                              <a:gd name="connsiteY583" fmla="*/ 75247 h 181318"/>
                              <a:gd name="connsiteX584" fmla="*/ 140393 w 182677"/>
                              <a:gd name="connsiteY584" fmla="*/ 76200 h 181318"/>
                              <a:gd name="connsiteX585" fmla="*/ 147060 w 182677"/>
                              <a:gd name="connsiteY585" fmla="*/ 76200 h 181318"/>
                              <a:gd name="connsiteX586" fmla="*/ 147060 w 182677"/>
                              <a:gd name="connsiteY586" fmla="*/ 76200 h 181318"/>
                              <a:gd name="connsiteX587" fmla="*/ 140393 w 182677"/>
                              <a:gd name="connsiteY587" fmla="*/ 18097 h 181318"/>
                              <a:gd name="connsiteX588" fmla="*/ 140393 w 182677"/>
                              <a:gd name="connsiteY588" fmla="*/ 18097 h 181318"/>
                              <a:gd name="connsiteX589" fmla="*/ 140393 w 182677"/>
                              <a:gd name="connsiteY589" fmla="*/ 18097 h 181318"/>
                              <a:gd name="connsiteX590" fmla="*/ 140393 w 182677"/>
                              <a:gd name="connsiteY590" fmla="*/ 18097 h 181318"/>
                              <a:gd name="connsiteX591" fmla="*/ 140393 w 182677"/>
                              <a:gd name="connsiteY591" fmla="*/ 18097 h 181318"/>
                              <a:gd name="connsiteX592" fmla="*/ 142298 w 182677"/>
                              <a:gd name="connsiteY592" fmla="*/ 154305 h 181318"/>
                              <a:gd name="connsiteX593" fmla="*/ 142298 w 182677"/>
                              <a:gd name="connsiteY593" fmla="*/ 154305 h 181318"/>
                              <a:gd name="connsiteX594" fmla="*/ 140393 w 182677"/>
                              <a:gd name="connsiteY594" fmla="*/ 154305 h 181318"/>
                              <a:gd name="connsiteX595" fmla="*/ 142298 w 182677"/>
                              <a:gd name="connsiteY595" fmla="*/ 154305 h 181318"/>
                              <a:gd name="connsiteX596" fmla="*/ 142298 w 182677"/>
                              <a:gd name="connsiteY596" fmla="*/ 154305 h 181318"/>
                              <a:gd name="connsiteX597" fmla="*/ 140393 w 182677"/>
                              <a:gd name="connsiteY597" fmla="*/ 95250 h 181318"/>
                              <a:gd name="connsiteX598" fmla="*/ 140393 w 182677"/>
                              <a:gd name="connsiteY598" fmla="*/ 95250 h 181318"/>
                              <a:gd name="connsiteX599" fmla="*/ 141345 w 182677"/>
                              <a:gd name="connsiteY599" fmla="*/ 95250 h 181318"/>
                              <a:gd name="connsiteX600" fmla="*/ 140393 w 182677"/>
                              <a:gd name="connsiteY600" fmla="*/ 95250 h 181318"/>
                              <a:gd name="connsiteX601" fmla="*/ 140393 w 182677"/>
                              <a:gd name="connsiteY601" fmla="*/ 95250 h 181318"/>
                              <a:gd name="connsiteX602" fmla="*/ 144203 w 182677"/>
                              <a:gd name="connsiteY602" fmla="*/ 80963 h 181318"/>
                              <a:gd name="connsiteX603" fmla="*/ 142298 w 182677"/>
                              <a:gd name="connsiteY603" fmla="*/ 80010 h 181318"/>
                              <a:gd name="connsiteX604" fmla="*/ 141345 w 182677"/>
                              <a:gd name="connsiteY604" fmla="*/ 81915 h 181318"/>
                              <a:gd name="connsiteX605" fmla="*/ 144203 w 182677"/>
                              <a:gd name="connsiteY605" fmla="*/ 80963 h 181318"/>
                              <a:gd name="connsiteX606" fmla="*/ 141345 w 182677"/>
                              <a:gd name="connsiteY606" fmla="*/ 24765 h 181318"/>
                              <a:gd name="connsiteX607" fmla="*/ 141345 w 182677"/>
                              <a:gd name="connsiteY607" fmla="*/ 24765 h 181318"/>
                              <a:gd name="connsiteX608" fmla="*/ 142298 w 182677"/>
                              <a:gd name="connsiteY608" fmla="*/ 24765 h 181318"/>
                              <a:gd name="connsiteX609" fmla="*/ 141345 w 182677"/>
                              <a:gd name="connsiteY609" fmla="*/ 24765 h 181318"/>
                              <a:gd name="connsiteX610" fmla="*/ 141345 w 182677"/>
                              <a:gd name="connsiteY610" fmla="*/ 24765 h 181318"/>
                              <a:gd name="connsiteX611" fmla="*/ 145155 w 182677"/>
                              <a:gd name="connsiteY611" fmla="*/ 82868 h 181318"/>
                              <a:gd name="connsiteX612" fmla="*/ 144203 w 182677"/>
                              <a:gd name="connsiteY612" fmla="*/ 81915 h 181318"/>
                              <a:gd name="connsiteX613" fmla="*/ 145155 w 182677"/>
                              <a:gd name="connsiteY613" fmla="*/ 82868 h 181318"/>
                              <a:gd name="connsiteX614" fmla="*/ 144203 w 182677"/>
                              <a:gd name="connsiteY614" fmla="*/ 84772 h 181318"/>
                              <a:gd name="connsiteX615" fmla="*/ 145155 w 182677"/>
                              <a:gd name="connsiteY615" fmla="*/ 82868 h 181318"/>
                              <a:gd name="connsiteX616" fmla="*/ 147060 w 182677"/>
                              <a:gd name="connsiteY616" fmla="*/ 47625 h 181318"/>
                              <a:gd name="connsiteX617" fmla="*/ 147060 w 182677"/>
                              <a:gd name="connsiteY617" fmla="*/ 40958 h 181318"/>
                              <a:gd name="connsiteX618" fmla="*/ 145155 w 182677"/>
                              <a:gd name="connsiteY618" fmla="*/ 40958 h 181318"/>
                              <a:gd name="connsiteX619" fmla="*/ 145155 w 182677"/>
                              <a:gd name="connsiteY619" fmla="*/ 48578 h 181318"/>
                              <a:gd name="connsiteX620" fmla="*/ 146108 w 182677"/>
                              <a:gd name="connsiteY620" fmla="*/ 48578 h 181318"/>
                              <a:gd name="connsiteX621" fmla="*/ 147060 w 182677"/>
                              <a:gd name="connsiteY621" fmla="*/ 47625 h 181318"/>
                              <a:gd name="connsiteX622" fmla="*/ 147060 w 182677"/>
                              <a:gd name="connsiteY622" fmla="*/ 40005 h 181318"/>
                              <a:gd name="connsiteX623" fmla="*/ 147060 w 182677"/>
                              <a:gd name="connsiteY623" fmla="*/ 40958 h 181318"/>
                              <a:gd name="connsiteX624" fmla="*/ 148965 w 182677"/>
                              <a:gd name="connsiteY624" fmla="*/ 40005 h 181318"/>
                              <a:gd name="connsiteX625" fmla="*/ 150870 w 182677"/>
                              <a:gd name="connsiteY625" fmla="*/ 36195 h 181318"/>
                              <a:gd name="connsiteX626" fmla="*/ 149918 w 182677"/>
                              <a:gd name="connsiteY626" fmla="*/ 35243 h 181318"/>
                              <a:gd name="connsiteX627" fmla="*/ 147060 w 182677"/>
                              <a:gd name="connsiteY627" fmla="*/ 40005 h 181318"/>
                              <a:gd name="connsiteX628" fmla="*/ 147060 w 182677"/>
                              <a:gd name="connsiteY628" fmla="*/ 111443 h 181318"/>
                              <a:gd name="connsiteX629" fmla="*/ 147060 w 182677"/>
                              <a:gd name="connsiteY629" fmla="*/ 111443 h 181318"/>
                              <a:gd name="connsiteX630" fmla="*/ 148965 w 182677"/>
                              <a:gd name="connsiteY630" fmla="*/ 111443 h 181318"/>
                              <a:gd name="connsiteX631" fmla="*/ 147060 w 182677"/>
                              <a:gd name="connsiteY631" fmla="*/ 111443 h 181318"/>
                              <a:gd name="connsiteX632" fmla="*/ 147060 w 182677"/>
                              <a:gd name="connsiteY632" fmla="*/ 111443 h 181318"/>
                              <a:gd name="connsiteX633" fmla="*/ 148965 w 182677"/>
                              <a:gd name="connsiteY633" fmla="*/ 137160 h 181318"/>
                              <a:gd name="connsiteX634" fmla="*/ 148013 w 182677"/>
                              <a:gd name="connsiteY634" fmla="*/ 135255 h 181318"/>
                              <a:gd name="connsiteX635" fmla="*/ 147060 w 182677"/>
                              <a:gd name="connsiteY635" fmla="*/ 136208 h 181318"/>
                              <a:gd name="connsiteX636" fmla="*/ 148013 w 182677"/>
                              <a:gd name="connsiteY636" fmla="*/ 137160 h 181318"/>
                              <a:gd name="connsiteX637" fmla="*/ 148965 w 182677"/>
                              <a:gd name="connsiteY637" fmla="*/ 137160 h 181318"/>
                              <a:gd name="connsiteX638" fmla="*/ 148013 w 182677"/>
                              <a:gd name="connsiteY638" fmla="*/ 51435 h 181318"/>
                              <a:gd name="connsiteX639" fmla="*/ 148013 w 182677"/>
                              <a:gd name="connsiteY639" fmla="*/ 51435 h 181318"/>
                              <a:gd name="connsiteX640" fmla="*/ 148013 w 182677"/>
                              <a:gd name="connsiteY640" fmla="*/ 52388 h 181318"/>
                              <a:gd name="connsiteX641" fmla="*/ 148013 w 182677"/>
                              <a:gd name="connsiteY641" fmla="*/ 51435 h 181318"/>
                              <a:gd name="connsiteX642" fmla="*/ 148013 w 182677"/>
                              <a:gd name="connsiteY642" fmla="*/ 51435 h 181318"/>
                              <a:gd name="connsiteX643" fmla="*/ 148965 w 182677"/>
                              <a:gd name="connsiteY643" fmla="*/ 126683 h 181318"/>
                              <a:gd name="connsiteX644" fmla="*/ 148965 w 182677"/>
                              <a:gd name="connsiteY644" fmla="*/ 126683 h 181318"/>
                              <a:gd name="connsiteX645" fmla="*/ 147060 w 182677"/>
                              <a:gd name="connsiteY645" fmla="*/ 126683 h 181318"/>
                              <a:gd name="connsiteX646" fmla="*/ 148965 w 182677"/>
                              <a:gd name="connsiteY646" fmla="*/ 126683 h 181318"/>
                              <a:gd name="connsiteX647" fmla="*/ 148965 w 182677"/>
                              <a:gd name="connsiteY647" fmla="*/ 126683 h 181318"/>
                              <a:gd name="connsiteX648" fmla="*/ 151823 w 182677"/>
                              <a:gd name="connsiteY648" fmla="*/ 66675 h 181318"/>
                              <a:gd name="connsiteX649" fmla="*/ 151823 w 182677"/>
                              <a:gd name="connsiteY649" fmla="*/ 66675 h 181318"/>
                              <a:gd name="connsiteX650" fmla="*/ 148965 w 182677"/>
                              <a:gd name="connsiteY650" fmla="*/ 68580 h 181318"/>
                              <a:gd name="connsiteX651" fmla="*/ 149918 w 182677"/>
                              <a:gd name="connsiteY651" fmla="*/ 68580 h 181318"/>
                              <a:gd name="connsiteX652" fmla="*/ 151823 w 182677"/>
                              <a:gd name="connsiteY652" fmla="*/ 66675 h 181318"/>
                              <a:gd name="connsiteX653" fmla="*/ 149918 w 182677"/>
                              <a:gd name="connsiteY653" fmla="*/ 88583 h 181318"/>
                              <a:gd name="connsiteX654" fmla="*/ 149918 w 182677"/>
                              <a:gd name="connsiteY654" fmla="*/ 88583 h 181318"/>
                              <a:gd name="connsiteX655" fmla="*/ 148013 w 182677"/>
                              <a:gd name="connsiteY655" fmla="*/ 88583 h 181318"/>
                              <a:gd name="connsiteX656" fmla="*/ 149918 w 182677"/>
                              <a:gd name="connsiteY656" fmla="*/ 88583 h 181318"/>
                              <a:gd name="connsiteX657" fmla="*/ 149918 w 182677"/>
                              <a:gd name="connsiteY657" fmla="*/ 88583 h 181318"/>
                              <a:gd name="connsiteX658" fmla="*/ 150870 w 182677"/>
                              <a:gd name="connsiteY658" fmla="*/ 83820 h 181318"/>
                              <a:gd name="connsiteX659" fmla="*/ 150870 w 182677"/>
                              <a:gd name="connsiteY659" fmla="*/ 83820 h 181318"/>
                              <a:gd name="connsiteX660" fmla="*/ 148965 w 182677"/>
                              <a:gd name="connsiteY660" fmla="*/ 83820 h 181318"/>
                              <a:gd name="connsiteX661" fmla="*/ 150870 w 182677"/>
                              <a:gd name="connsiteY661" fmla="*/ 83820 h 181318"/>
                              <a:gd name="connsiteX662" fmla="*/ 150870 w 182677"/>
                              <a:gd name="connsiteY662" fmla="*/ 83820 h 181318"/>
                              <a:gd name="connsiteX663" fmla="*/ 152775 w 182677"/>
                              <a:gd name="connsiteY663" fmla="*/ 41910 h 181318"/>
                              <a:gd name="connsiteX664" fmla="*/ 152775 w 182677"/>
                              <a:gd name="connsiteY664" fmla="*/ 41910 h 181318"/>
                              <a:gd name="connsiteX665" fmla="*/ 152775 w 182677"/>
                              <a:gd name="connsiteY665" fmla="*/ 41910 h 181318"/>
                              <a:gd name="connsiteX666" fmla="*/ 152775 w 182677"/>
                              <a:gd name="connsiteY666" fmla="*/ 41910 h 181318"/>
                              <a:gd name="connsiteX667" fmla="*/ 152775 w 182677"/>
                              <a:gd name="connsiteY667" fmla="*/ 41910 h 181318"/>
                              <a:gd name="connsiteX668" fmla="*/ 151823 w 182677"/>
                              <a:gd name="connsiteY668" fmla="*/ 57150 h 181318"/>
                              <a:gd name="connsiteX669" fmla="*/ 151823 w 182677"/>
                              <a:gd name="connsiteY669" fmla="*/ 57150 h 181318"/>
                              <a:gd name="connsiteX670" fmla="*/ 151823 w 182677"/>
                              <a:gd name="connsiteY670" fmla="*/ 57150 h 181318"/>
                              <a:gd name="connsiteX671" fmla="*/ 151823 w 182677"/>
                              <a:gd name="connsiteY671" fmla="*/ 57150 h 181318"/>
                              <a:gd name="connsiteX672" fmla="*/ 151823 w 182677"/>
                              <a:gd name="connsiteY672" fmla="*/ 57150 h 181318"/>
                              <a:gd name="connsiteX673" fmla="*/ 152775 w 182677"/>
                              <a:gd name="connsiteY673" fmla="*/ 79058 h 181318"/>
                              <a:gd name="connsiteX674" fmla="*/ 152775 w 182677"/>
                              <a:gd name="connsiteY674" fmla="*/ 79058 h 181318"/>
                              <a:gd name="connsiteX675" fmla="*/ 152775 w 182677"/>
                              <a:gd name="connsiteY675" fmla="*/ 79058 h 181318"/>
                              <a:gd name="connsiteX676" fmla="*/ 152775 w 182677"/>
                              <a:gd name="connsiteY676" fmla="*/ 79058 h 181318"/>
                              <a:gd name="connsiteX677" fmla="*/ 152775 w 182677"/>
                              <a:gd name="connsiteY677" fmla="*/ 79058 h 18131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Lst>
                            <a:rect l="l" t="t" r="r" b="b"/>
                            <a:pathLst>
                              <a:path w="182677" h="181318">
                                <a:moveTo>
                                  <a:pt x="181350" y="176213"/>
                                </a:moveTo>
                                <a:cubicBezTo>
                                  <a:pt x="179445" y="177165"/>
                                  <a:pt x="177540" y="178118"/>
                                  <a:pt x="175635" y="178118"/>
                                </a:cubicBezTo>
                                <a:cubicBezTo>
                                  <a:pt x="166110" y="178118"/>
                                  <a:pt x="157538" y="178118"/>
                                  <a:pt x="148013" y="177165"/>
                                </a:cubicBezTo>
                                <a:cubicBezTo>
                                  <a:pt x="143250" y="177165"/>
                                  <a:pt x="137535" y="178118"/>
                                  <a:pt x="131820" y="178118"/>
                                </a:cubicBezTo>
                                <a:cubicBezTo>
                                  <a:pt x="128963" y="178118"/>
                                  <a:pt x="125153" y="178118"/>
                                  <a:pt x="122295" y="178118"/>
                                </a:cubicBezTo>
                                <a:cubicBezTo>
                                  <a:pt x="119438" y="178118"/>
                                  <a:pt x="117533" y="176213"/>
                                  <a:pt x="116580" y="173355"/>
                                </a:cubicBezTo>
                                <a:cubicBezTo>
                                  <a:pt x="116580" y="171450"/>
                                  <a:pt x="115628" y="169545"/>
                                  <a:pt x="115628" y="166688"/>
                                </a:cubicBezTo>
                                <a:cubicBezTo>
                                  <a:pt x="115628" y="162878"/>
                                  <a:pt x="115628" y="159068"/>
                                  <a:pt x="115628" y="155258"/>
                                </a:cubicBezTo>
                                <a:cubicBezTo>
                                  <a:pt x="115628" y="154305"/>
                                  <a:pt x="115628" y="153353"/>
                                  <a:pt x="114675" y="152400"/>
                                </a:cubicBezTo>
                                <a:cubicBezTo>
                                  <a:pt x="113723" y="151447"/>
                                  <a:pt x="112770" y="153353"/>
                                  <a:pt x="111818" y="154305"/>
                                </a:cubicBezTo>
                                <a:cubicBezTo>
                                  <a:pt x="110865" y="155258"/>
                                  <a:pt x="109913" y="157163"/>
                                  <a:pt x="108960" y="158115"/>
                                </a:cubicBezTo>
                                <a:cubicBezTo>
                                  <a:pt x="104198" y="166688"/>
                                  <a:pt x="95625" y="171450"/>
                                  <a:pt x="88005" y="177165"/>
                                </a:cubicBezTo>
                                <a:cubicBezTo>
                                  <a:pt x="81338" y="180975"/>
                                  <a:pt x="74670" y="181928"/>
                                  <a:pt x="68003" y="180975"/>
                                </a:cubicBezTo>
                                <a:cubicBezTo>
                                  <a:pt x="58478" y="180022"/>
                                  <a:pt x="49905" y="177165"/>
                                  <a:pt x="41333" y="171450"/>
                                </a:cubicBezTo>
                                <a:cubicBezTo>
                                  <a:pt x="40380" y="170497"/>
                                  <a:pt x="39428" y="170497"/>
                                  <a:pt x="39428" y="169545"/>
                                </a:cubicBezTo>
                                <a:cubicBezTo>
                                  <a:pt x="40380" y="169545"/>
                                  <a:pt x="40380" y="168593"/>
                                  <a:pt x="40380" y="168593"/>
                                </a:cubicBezTo>
                                <a:cubicBezTo>
                                  <a:pt x="40380" y="168593"/>
                                  <a:pt x="40380" y="168593"/>
                                  <a:pt x="40380" y="168593"/>
                                </a:cubicBezTo>
                                <a:cubicBezTo>
                                  <a:pt x="39428" y="168593"/>
                                  <a:pt x="40380" y="169545"/>
                                  <a:pt x="39428" y="170497"/>
                                </a:cubicBezTo>
                                <a:cubicBezTo>
                                  <a:pt x="29903" y="163830"/>
                                  <a:pt x="26093" y="154305"/>
                                  <a:pt x="24188" y="143828"/>
                                </a:cubicBezTo>
                                <a:cubicBezTo>
                                  <a:pt x="23235" y="137160"/>
                                  <a:pt x="23235" y="130493"/>
                                  <a:pt x="23235" y="123825"/>
                                </a:cubicBezTo>
                                <a:cubicBezTo>
                                  <a:pt x="23235" y="120015"/>
                                  <a:pt x="23235" y="115253"/>
                                  <a:pt x="22283" y="111443"/>
                                </a:cubicBezTo>
                                <a:cubicBezTo>
                                  <a:pt x="21330" y="105728"/>
                                  <a:pt x="22283" y="100013"/>
                                  <a:pt x="21330" y="94297"/>
                                </a:cubicBezTo>
                                <a:cubicBezTo>
                                  <a:pt x="21330" y="90488"/>
                                  <a:pt x="21330" y="87630"/>
                                  <a:pt x="21330" y="83820"/>
                                </a:cubicBezTo>
                                <a:cubicBezTo>
                                  <a:pt x="21330" y="78105"/>
                                  <a:pt x="21330" y="72390"/>
                                  <a:pt x="21330" y="66675"/>
                                </a:cubicBezTo>
                                <a:cubicBezTo>
                                  <a:pt x="22283" y="57150"/>
                                  <a:pt x="20378" y="48578"/>
                                  <a:pt x="21330" y="40005"/>
                                </a:cubicBezTo>
                                <a:cubicBezTo>
                                  <a:pt x="21330" y="36195"/>
                                  <a:pt x="22283" y="32385"/>
                                  <a:pt x="22283" y="28575"/>
                                </a:cubicBezTo>
                                <a:cubicBezTo>
                                  <a:pt x="22283" y="21908"/>
                                  <a:pt x="17520" y="17145"/>
                                  <a:pt x="10853" y="16193"/>
                                </a:cubicBezTo>
                                <a:cubicBezTo>
                                  <a:pt x="7995" y="16193"/>
                                  <a:pt x="5138" y="15240"/>
                                  <a:pt x="2280" y="14288"/>
                                </a:cubicBezTo>
                                <a:cubicBezTo>
                                  <a:pt x="-577" y="12383"/>
                                  <a:pt x="-577" y="10478"/>
                                  <a:pt x="1328" y="8572"/>
                                </a:cubicBezTo>
                                <a:cubicBezTo>
                                  <a:pt x="3233" y="7620"/>
                                  <a:pt x="5138" y="6668"/>
                                  <a:pt x="7043" y="6668"/>
                                </a:cubicBezTo>
                                <a:cubicBezTo>
                                  <a:pt x="9900" y="6668"/>
                                  <a:pt x="12758" y="6668"/>
                                  <a:pt x="14663" y="7620"/>
                                </a:cubicBezTo>
                                <a:cubicBezTo>
                                  <a:pt x="28950" y="9525"/>
                                  <a:pt x="43238" y="5715"/>
                                  <a:pt x="56573" y="1905"/>
                                </a:cubicBezTo>
                                <a:cubicBezTo>
                                  <a:pt x="57525" y="1905"/>
                                  <a:pt x="59430" y="953"/>
                                  <a:pt x="60383" y="953"/>
                                </a:cubicBezTo>
                                <a:cubicBezTo>
                                  <a:pt x="64193" y="0"/>
                                  <a:pt x="67050" y="2858"/>
                                  <a:pt x="68003" y="6668"/>
                                </a:cubicBezTo>
                                <a:lnTo>
                                  <a:pt x="68003" y="9525"/>
                                </a:lnTo>
                                <a:cubicBezTo>
                                  <a:pt x="68003" y="38100"/>
                                  <a:pt x="68003" y="66675"/>
                                  <a:pt x="67050" y="96203"/>
                                </a:cubicBezTo>
                                <a:cubicBezTo>
                                  <a:pt x="67050" y="112395"/>
                                  <a:pt x="67050" y="128588"/>
                                  <a:pt x="68003" y="143828"/>
                                </a:cubicBezTo>
                                <a:cubicBezTo>
                                  <a:pt x="68003" y="146685"/>
                                  <a:pt x="68955" y="150495"/>
                                  <a:pt x="69908" y="153353"/>
                                </a:cubicBezTo>
                                <a:cubicBezTo>
                                  <a:pt x="74670" y="165735"/>
                                  <a:pt x="86100" y="169545"/>
                                  <a:pt x="96578" y="160972"/>
                                </a:cubicBezTo>
                                <a:cubicBezTo>
                                  <a:pt x="101340" y="158115"/>
                                  <a:pt x="104198" y="153353"/>
                                  <a:pt x="106103" y="148590"/>
                                </a:cubicBezTo>
                                <a:cubicBezTo>
                                  <a:pt x="109913" y="137160"/>
                                  <a:pt x="113723" y="126683"/>
                                  <a:pt x="113723" y="114300"/>
                                </a:cubicBezTo>
                                <a:cubicBezTo>
                                  <a:pt x="113723" y="105728"/>
                                  <a:pt x="112770" y="98108"/>
                                  <a:pt x="112770" y="89535"/>
                                </a:cubicBezTo>
                                <a:cubicBezTo>
                                  <a:pt x="112770" y="73343"/>
                                  <a:pt x="112770" y="57150"/>
                                  <a:pt x="112770" y="40958"/>
                                </a:cubicBezTo>
                                <a:cubicBezTo>
                                  <a:pt x="112770" y="35243"/>
                                  <a:pt x="111818" y="29528"/>
                                  <a:pt x="109913" y="23813"/>
                                </a:cubicBezTo>
                                <a:cubicBezTo>
                                  <a:pt x="108008" y="19050"/>
                                  <a:pt x="104198" y="16193"/>
                                  <a:pt x="98483" y="16193"/>
                                </a:cubicBezTo>
                                <a:cubicBezTo>
                                  <a:pt x="95625" y="16193"/>
                                  <a:pt x="93720" y="15240"/>
                                  <a:pt x="92768" y="13335"/>
                                </a:cubicBezTo>
                                <a:cubicBezTo>
                                  <a:pt x="89910" y="10478"/>
                                  <a:pt x="91815" y="7620"/>
                                  <a:pt x="94673" y="7620"/>
                                </a:cubicBezTo>
                                <a:cubicBezTo>
                                  <a:pt x="97530" y="7620"/>
                                  <a:pt x="101340" y="6668"/>
                                  <a:pt x="104198" y="7620"/>
                                </a:cubicBezTo>
                                <a:cubicBezTo>
                                  <a:pt x="105150" y="7620"/>
                                  <a:pt x="107055" y="8572"/>
                                  <a:pt x="108008" y="8572"/>
                                </a:cubicBezTo>
                                <a:cubicBezTo>
                                  <a:pt x="121343" y="7620"/>
                                  <a:pt x="134678" y="6668"/>
                                  <a:pt x="148013" y="1905"/>
                                </a:cubicBezTo>
                                <a:cubicBezTo>
                                  <a:pt x="149918" y="953"/>
                                  <a:pt x="151823" y="953"/>
                                  <a:pt x="154680" y="0"/>
                                </a:cubicBezTo>
                                <a:cubicBezTo>
                                  <a:pt x="159443" y="0"/>
                                  <a:pt x="160395" y="0"/>
                                  <a:pt x="160395" y="4763"/>
                                </a:cubicBezTo>
                                <a:cubicBezTo>
                                  <a:pt x="160395" y="10478"/>
                                  <a:pt x="160395" y="16193"/>
                                  <a:pt x="160395" y="21908"/>
                                </a:cubicBezTo>
                                <a:cubicBezTo>
                                  <a:pt x="159443" y="35243"/>
                                  <a:pt x="159443" y="48578"/>
                                  <a:pt x="160395" y="62865"/>
                                </a:cubicBezTo>
                                <a:lnTo>
                                  <a:pt x="160395" y="69533"/>
                                </a:lnTo>
                                <a:cubicBezTo>
                                  <a:pt x="160395" y="81915"/>
                                  <a:pt x="160395" y="94297"/>
                                  <a:pt x="160395" y="107633"/>
                                </a:cubicBezTo>
                                <a:cubicBezTo>
                                  <a:pt x="160395" y="120015"/>
                                  <a:pt x="160395" y="131445"/>
                                  <a:pt x="160395" y="143828"/>
                                </a:cubicBezTo>
                                <a:cubicBezTo>
                                  <a:pt x="160395" y="149543"/>
                                  <a:pt x="160395" y="154305"/>
                                  <a:pt x="162300" y="160020"/>
                                </a:cubicBezTo>
                                <a:cubicBezTo>
                                  <a:pt x="164205" y="166688"/>
                                  <a:pt x="167063" y="169545"/>
                                  <a:pt x="173730" y="169545"/>
                                </a:cubicBezTo>
                                <a:cubicBezTo>
                                  <a:pt x="175635" y="169545"/>
                                  <a:pt x="178493" y="169545"/>
                                  <a:pt x="180398" y="171450"/>
                                </a:cubicBezTo>
                                <a:cubicBezTo>
                                  <a:pt x="183255" y="172403"/>
                                  <a:pt x="183255" y="174308"/>
                                  <a:pt x="181350" y="176213"/>
                                </a:cubicBezTo>
                                <a:close/>
                                <a:moveTo>
                                  <a:pt x="32760" y="103822"/>
                                </a:moveTo>
                                <a:cubicBezTo>
                                  <a:pt x="32760" y="102870"/>
                                  <a:pt x="32760" y="102870"/>
                                  <a:pt x="32760" y="103822"/>
                                </a:cubicBezTo>
                                <a:lnTo>
                                  <a:pt x="31808" y="103822"/>
                                </a:lnTo>
                                <a:cubicBezTo>
                                  <a:pt x="30855" y="103822"/>
                                  <a:pt x="30855" y="104775"/>
                                  <a:pt x="32760" y="103822"/>
                                </a:cubicBezTo>
                                <a:cubicBezTo>
                                  <a:pt x="32760" y="104775"/>
                                  <a:pt x="32760" y="103822"/>
                                  <a:pt x="32760" y="103822"/>
                                </a:cubicBezTo>
                                <a:close/>
                                <a:moveTo>
                                  <a:pt x="30855" y="82868"/>
                                </a:moveTo>
                                <a:lnTo>
                                  <a:pt x="30855" y="82868"/>
                                </a:lnTo>
                                <a:cubicBezTo>
                                  <a:pt x="31808" y="81915"/>
                                  <a:pt x="31808" y="81915"/>
                                  <a:pt x="30855" y="82868"/>
                                </a:cubicBezTo>
                                <a:lnTo>
                                  <a:pt x="30855" y="82868"/>
                                </a:lnTo>
                                <a:close/>
                                <a:moveTo>
                                  <a:pt x="35618" y="130493"/>
                                </a:moveTo>
                                <a:cubicBezTo>
                                  <a:pt x="34665" y="131445"/>
                                  <a:pt x="34665" y="131445"/>
                                  <a:pt x="33713" y="132397"/>
                                </a:cubicBezTo>
                                <a:cubicBezTo>
                                  <a:pt x="32760" y="133350"/>
                                  <a:pt x="31808" y="135255"/>
                                  <a:pt x="31808" y="137160"/>
                                </a:cubicBezTo>
                                <a:cubicBezTo>
                                  <a:pt x="33713" y="137160"/>
                                  <a:pt x="34665" y="136208"/>
                                  <a:pt x="35618" y="134303"/>
                                </a:cubicBezTo>
                                <a:cubicBezTo>
                                  <a:pt x="34665" y="131445"/>
                                  <a:pt x="35618" y="129540"/>
                                  <a:pt x="40380" y="127635"/>
                                </a:cubicBezTo>
                                <a:cubicBezTo>
                                  <a:pt x="41333" y="127635"/>
                                  <a:pt x="41333" y="126683"/>
                                  <a:pt x="41333" y="126683"/>
                                </a:cubicBezTo>
                                <a:cubicBezTo>
                                  <a:pt x="41333" y="125730"/>
                                  <a:pt x="40380" y="125730"/>
                                  <a:pt x="39428" y="125730"/>
                                </a:cubicBezTo>
                                <a:cubicBezTo>
                                  <a:pt x="37523" y="125730"/>
                                  <a:pt x="36570" y="126683"/>
                                  <a:pt x="36570" y="123825"/>
                                </a:cubicBezTo>
                                <a:cubicBezTo>
                                  <a:pt x="36570" y="122872"/>
                                  <a:pt x="34665" y="120968"/>
                                  <a:pt x="32760" y="120015"/>
                                </a:cubicBezTo>
                                <a:cubicBezTo>
                                  <a:pt x="31808" y="119063"/>
                                  <a:pt x="30855" y="119063"/>
                                  <a:pt x="30855" y="120968"/>
                                </a:cubicBezTo>
                                <a:cubicBezTo>
                                  <a:pt x="30855" y="123825"/>
                                  <a:pt x="31808" y="126683"/>
                                  <a:pt x="33713" y="129540"/>
                                </a:cubicBezTo>
                                <a:cubicBezTo>
                                  <a:pt x="36570" y="129540"/>
                                  <a:pt x="36570" y="130493"/>
                                  <a:pt x="35618" y="130493"/>
                                </a:cubicBezTo>
                                <a:close/>
                                <a:moveTo>
                                  <a:pt x="33713" y="55245"/>
                                </a:moveTo>
                                <a:cubicBezTo>
                                  <a:pt x="33713" y="56197"/>
                                  <a:pt x="33713" y="56197"/>
                                  <a:pt x="33713" y="55245"/>
                                </a:cubicBezTo>
                                <a:cubicBezTo>
                                  <a:pt x="34665" y="56197"/>
                                  <a:pt x="35618" y="56197"/>
                                  <a:pt x="35618" y="55245"/>
                                </a:cubicBezTo>
                                <a:cubicBezTo>
                                  <a:pt x="35618" y="55245"/>
                                  <a:pt x="35618" y="55245"/>
                                  <a:pt x="33713" y="55245"/>
                                </a:cubicBezTo>
                                <a:cubicBezTo>
                                  <a:pt x="34665" y="55245"/>
                                  <a:pt x="33713" y="55245"/>
                                  <a:pt x="33713" y="55245"/>
                                </a:cubicBezTo>
                                <a:close/>
                                <a:moveTo>
                                  <a:pt x="34665" y="105728"/>
                                </a:moveTo>
                                <a:cubicBezTo>
                                  <a:pt x="33713" y="106680"/>
                                  <a:pt x="34665" y="107633"/>
                                  <a:pt x="35618" y="107633"/>
                                </a:cubicBezTo>
                                <a:cubicBezTo>
                                  <a:pt x="36570" y="108585"/>
                                  <a:pt x="37523" y="109538"/>
                                  <a:pt x="38475" y="108585"/>
                                </a:cubicBezTo>
                                <a:cubicBezTo>
                                  <a:pt x="39428" y="107633"/>
                                  <a:pt x="41333" y="106680"/>
                                  <a:pt x="41333" y="104775"/>
                                </a:cubicBezTo>
                                <a:cubicBezTo>
                                  <a:pt x="41333" y="102870"/>
                                  <a:pt x="39428" y="102870"/>
                                  <a:pt x="38475" y="101918"/>
                                </a:cubicBezTo>
                                <a:cubicBezTo>
                                  <a:pt x="36570" y="101918"/>
                                  <a:pt x="37523" y="102870"/>
                                  <a:pt x="37523" y="103822"/>
                                </a:cubicBezTo>
                                <a:cubicBezTo>
                                  <a:pt x="37523" y="105728"/>
                                  <a:pt x="36570" y="105728"/>
                                  <a:pt x="35618" y="104775"/>
                                </a:cubicBezTo>
                                <a:cubicBezTo>
                                  <a:pt x="36570" y="105728"/>
                                  <a:pt x="35618" y="104775"/>
                                  <a:pt x="34665" y="105728"/>
                                </a:cubicBezTo>
                                <a:close/>
                                <a:moveTo>
                                  <a:pt x="56573" y="155258"/>
                                </a:moveTo>
                                <a:lnTo>
                                  <a:pt x="55620" y="158115"/>
                                </a:lnTo>
                                <a:lnTo>
                                  <a:pt x="57525" y="158115"/>
                                </a:lnTo>
                                <a:cubicBezTo>
                                  <a:pt x="58478" y="156210"/>
                                  <a:pt x="58478" y="155258"/>
                                  <a:pt x="56573" y="155258"/>
                                </a:cubicBezTo>
                                <a:cubicBezTo>
                                  <a:pt x="56573" y="154305"/>
                                  <a:pt x="57525" y="153353"/>
                                  <a:pt x="55620" y="153353"/>
                                </a:cubicBezTo>
                                <a:cubicBezTo>
                                  <a:pt x="51810" y="153353"/>
                                  <a:pt x="49905" y="150495"/>
                                  <a:pt x="51810" y="147638"/>
                                </a:cubicBezTo>
                                <a:cubicBezTo>
                                  <a:pt x="52763" y="146685"/>
                                  <a:pt x="53715" y="145733"/>
                                  <a:pt x="52763" y="144780"/>
                                </a:cubicBezTo>
                                <a:cubicBezTo>
                                  <a:pt x="50858" y="142875"/>
                                  <a:pt x="48953" y="140970"/>
                                  <a:pt x="47048" y="139065"/>
                                </a:cubicBezTo>
                                <a:cubicBezTo>
                                  <a:pt x="45143" y="138113"/>
                                  <a:pt x="43238" y="139065"/>
                                  <a:pt x="42285" y="139065"/>
                                </a:cubicBezTo>
                                <a:cubicBezTo>
                                  <a:pt x="42285" y="137160"/>
                                  <a:pt x="44190" y="137160"/>
                                  <a:pt x="45143" y="136208"/>
                                </a:cubicBezTo>
                                <a:cubicBezTo>
                                  <a:pt x="47048" y="135255"/>
                                  <a:pt x="48000" y="134303"/>
                                  <a:pt x="48000" y="137160"/>
                                </a:cubicBezTo>
                                <a:cubicBezTo>
                                  <a:pt x="48000" y="139065"/>
                                  <a:pt x="50858" y="139065"/>
                                  <a:pt x="51810" y="140018"/>
                                </a:cubicBezTo>
                                <a:cubicBezTo>
                                  <a:pt x="52763" y="140970"/>
                                  <a:pt x="53715" y="140018"/>
                                  <a:pt x="54668" y="139065"/>
                                </a:cubicBezTo>
                                <a:cubicBezTo>
                                  <a:pt x="55620" y="138113"/>
                                  <a:pt x="55620" y="137160"/>
                                  <a:pt x="55620" y="136208"/>
                                </a:cubicBezTo>
                                <a:cubicBezTo>
                                  <a:pt x="55620" y="135255"/>
                                  <a:pt x="54668" y="134303"/>
                                  <a:pt x="52763" y="135255"/>
                                </a:cubicBezTo>
                                <a:cubicBezTo>
                                  <a:pt x="50858" y="135255"/>
                                  <a:pt x="49905" y="136208"/>
                                  <a:pt x="48953" y="134303"/>
                                </a:cubicBezTo>
                                <a:cubicBezTo>
                                  <a:pt x="48000" y="132397"/>
                                  <a:pt x="46095" y="129540"/>
                                  <a:pt x="48953" y="127635"/>
                                </a:cubicBezTo>
                                <a:cubicBezTo>
                                  <a:pt x="50858" y="130493"/>
                                  <a:pt x="52763" y="127635"/>
                                  <a:pt x="53715" y="127635"/>
                                </a:cubicBezTo>
                                <a:cubicBezTo>
                                  <a:pt x="55620" y="126683"/>
                                  <a:pt x="53715" y="125730"/>
                                  <a:pt x="52763" y="124778"/>
                                </a:cubicBezTo>
                                <a:cubicBezTo>
                                  <a:pt x="53715" y="123825"/>
                                  <a:pt x="54668" y="122872"/>
                                  <a:pt x="54668" y="120968"/>
                                </a:cubicBezTo>
                                <a:cubicBezTo>
                                  <a:pt x="55620" y="119063"/>
                                  <a:pt x="54668" y="118110"/>
                                  <a:pt x="53715" y="117158"/>
                                </a:cubicBezTo>
                                <a:cubicBezTo>
                                  <a:pt x="53715" y="116205"/>
                                  <a:pt x="52763" y="115253"/>
                                  <a:pt x="52763" y="114300"/>
                                </a:cubicBezTo>
                                <a:lnTo>
                                  <a:pt x="51810" y="115253"/>
                                </a:lnTo>
                                <a:cubicBezTo>
                                  <a:pt x="50858" y="116205"/>
                                  <a:pt x="48953" y="118110"/>
                                  <a:pt x="49905" y="119063"/>
                                </a:cubicBezTo>
                                <a:cubicBezTo>
                                  <a:pt x="50858" y="120015"/>
                                  <a:pt x="51810" y="118110"/>
                                  <a:pt x="53715" y="117158"/>
                                </a:cubicBezTo>
                                <a:cubicBezTo>
                                  <a:pt x="53715" y="119063"/>
                                  <a:pt x="52763" y="120968"/>
                                  <a:pt x="51810" y="122872"/>
                                </a:cubicBezTo>
                                <a:cubicBezTo>
                                  <a:pt x="50858" y="124778"/>
                                  <a:pt x="51810" y="124778"/>
                                  <a:pt x="52763" y="124778"/>
                                </a:cubicBezTo>
                                <a:cubicBezTo>
                                  <a:pt x="52763" y="127635"/>
                                  <a:pt x="50858" y="127635"/>
                                  <a:pt x="48953" y="127635"/>
                                </a:cubicBezTo>
                                <a:cubicBezTo>
                                  <a:pt x="49905" y="125730"/>
                                  <a:pt x="48000" y="124778"/>
                                  <a:pt x="47048" y="122872"/>
                                </a:cubicBezTo>
                                <a:cubicBezTo>
                                  <a:pt x="46095" y="120968"/>
                                  <a:pt x="46095" y="120968"/>
                                  <a:pt x="45143" y="121920"/>
                                </a:cubicBezTo>
                                <a:cubicBezTo>
                                  <a:pt x="44190" y="122872"/>
                                  <a:pt x="41333" y="122872"/>
                                  <a:pt x="43238" y="125730"/>
                                </a:cubicBezTo>
                                <a:cubicBezTo>
                                  <a:pt x="46095" y="130493"/>
                                  <a:pt x="45143" y="130493"/>
                                  <a:pt x="40380" y="133350"/>
                                </a:cubicBezTo>
                                <a:cubicBezTo>
                                  <a:pt x="38475" y="134303"/>
                                  <a:pt x="37523" y="134303"/>
                                  <a:pt x="36570" y="136208"/>
                                </a:cubicBezTo>
                                <a:cubicBezTo>
                                  <a:pt x="37523" y="136208"/>
                                  <a:pt x="38475" y="135255"/>
                                  <a:pt x="39428" y="137160"/>
                                </a:cubicBezTo>
                                <a:cubicBezTo>
                                  <a:pt x="39428" y="138113"/>
                                  <a:pt x="40380" y="139065"/>
                                  <a:pt x="41333" y="140018"/>
                                </a:cubicBezTo>
                                <a:cubicBezTo>
                                  <a:pt x="40380" y="141922"/>
                                  <a:pt x="39428" y="142875"/>
                                  <a:pt x="37523" y="141922"/>
                                </a:cubicBezTo>
                                <a:cubicBezTo>
                                  <a:pt x="36570" y="140970"/>
                                  <a:pt x="34665" y="140970"/>
                                  <a:pt x="34665" y="142875"/>
                                </a:cubicBezTo>
                                <a:cubicBezTo>
                                  <a:pt x="34665" y="143828"/>
                                  <a:pt x="34665" y="146685"/>
                                  <a:pt x="37523" y="145733"/>
                                </a:cubicBezTo>
                                <a:cubicBezTo>
                                  <a:pt x="38475" y="145733"/>
                                  <a:pt x="39428" y="145733"/>
                                  <a:pt x="39428" y="146685"/>
                                </a:cubicBezTo>
                                <a:cubicBezTo>
                                  <a:pt x="38475" y="148590"/>
                                  <a:pt x="40380" y="149543"/>
                                  <a:pt x="40380" y="150495"/>
                                </a:cubicBezTo>
                                <a:cubicBezTo>
                                  <a:pt x="40380" y="154305"/>
                                  <a:pt x="41333" y="155258"/>
                                  <a:pt x="45143" y="154305"/>
                                </a:cubicBezTo>
                                <a:cubicBezTo>
                                  <a:pt x="46095" y="155258"/>
                                  <a:pt x="47048" y="155258"/>
                                  <a:pt x="47048" y="156210"/>
                                </a:cubicBezTo>
                                <a:cubicBezTo>
                                  <a:pt x="46095" y="157163"/>
                                  <a:pt x="45143" y="156210"/>
                                  <a:pt x="44190" y="156210"/>
                                </a:cubicBezTo>
                                <a:cubicBezTo>
                                  <a:pt x="42285" y="156210"/>
                                  <a:pt x="40380" y="155258"/>
                                  <a:pt x="38475" y="156210"/>
                                </a:cubicBezTo>
                                <a:cubicBezTo>
                                  <a:pt x="37523" y="156210"/>
                                  <a:pt x="37523" y="157163"/>
                                  <a:pt x="37523" y="158115"/>
                                </a:cubicBezTo>
                                <a:cubicBezTo>
                                  <a:pt x="37523" y="158115"/>
                                  <a:pt x="38475" y="158115"/>
                                  <a:pt x="38475" y="158115"/>
                                </a:cubicBezTo>
                                <a:cubicBezTo>
                                  <a:pt x="40380" y="157163"/>
                                  <a:pt x="42285" y="157163"/>
                                  <a:pt x="43238" y="159068"/>
                                </a:cubicBezTo>
                                <a:cubicBezTo>
                                  <a:pt x="43238" y="160020"/>
                                  <a:pt x="44190" y="160020"/>
                                  <a:pt x="45143" y="159068"/>
                                </a:cubicBezTo>
                                <a:cubicBezTo>
                                  <a:pt x="48953" y="156210"/>
                                  <a:pt x="48953" y="160020"/>
                                  <a:pt x="50858" y="161925"/>
                                </a:cubicBezTo>
                                <a:lnTo>
                                  <a:pt x="50858" y="161925"/>
                                </a:lnTo>
                                <a:cubicBezTo>
                                  <a:pt x="54668" y="162878"/>
                                  <a:pt x="54668" y="162878"/>
                                  <a:pt x="55620" y="159068"/>
                                </a:cubicBezTo>
                                <a:cubicBezTo>
                                  <a:pt x="53715" y="159068"/>
                                  <a:pt x="52763" y="158115"/>
                                  <a:pt x="52763" y="156210"/>
                                </a:cubicBezTo>
                                <a:cubicBezTo>
                                  <a:pt x="53715" y="155258"/>
                                  <a:pt x="55620" y="156210"/>
                                  <a:pt x="56573" y="155258"/>
                                </a:cubicBezTo>
                                <a:close/>
                                <a:moveTo>
                                  <a:pt x="35618" y="100013"/>
                                </a:moveTo>
                                <a:cubicBezTo>
                                  <a:pt x="36570" y="100013"/>
                                  <a:pt x="36570" y="100013"/>
                                  <a:pt x="37523" y="99060"/>
                                </a:cubicBezTo>
                                <a:cubicBezTo>
                                  <a:pt x="36570" y="99060"/>
                                  <a:pt x="35618" y="99060"/>
                                  <a:pt x="35618" y="100013"/>
                                </a:cubicBezTo>
                                <a:cubicBezTo>
                                  <a:pt x="34665" y="100013"/>
                                  <a:pt x="34665" y="100013"/>
                                  <a:pt x="35618" y="100013"/>
                                </a:cubicBezTo>
                                <a:close/>
                                <a:moveTo>
                                  <a:pt x="41333" y="110490"/>
                                </a:moveTo>
                                <a:lnTo>
                                  <a:pt x="41333" y="110490"/>
                                </a:lnTo>
                                <a:cubicBezTo>
                                  <a:pt x="43238" y="110490"/>
                                  <a:pt x="43238" y="110490"/>
                                  <a:pt x="44190" y="110490"/>
                                </a:cubicBezTo>
                                <a:cubicBezTo>
                                  <a:pt x="44190" y="110490"/>
                                  <a:pt x="44190" y="109538"/>
                                  <a:pt x="44190" y="109538"/>
                                </a:cubicBezTo>
                                <a:cubicBezTo>
                                  <a:pt x="43238" y="109538"/>
                                  <a:pt x="42285" y="109538"/>
                                  <a:pt x="41333" y="110490"/>
                                </a:cubicBezTo>
                                <a:cubicBezTo>
                                  <a:pt x="42285" y="110490"/>
                                  <a:pt x="42285" y="110490"/>
                                  <a:pt x="41333" y="110490"/>
                                </a:cubicBezTo>
                                <a:cubicBezTo>
                                  <a:pt x="36570" y="112395"/>
                                  <a:pt x="36570" y="113347"/>
                                  <a:pt x="38475" y="117158"/>
                                </a:cubicBezTo>
                                <a:cubicBezTo>
                                  <a:pt x="37523" y="117158"/>
                                  <a:pt x="36570" y="117158"/>
                                  <a:pt x="35618" y="117158"/>
                                </a:cubicBezTo>
                                <a:cubicBezTo>
                                  <a:pt x="35618" y="117158"/>
                                  <a:pt x="34665" y="118110"/>
                                  <a:pt x="34665" y="118110"/>
                                </a:cubicBezTo>
                                <a:cubicBezTo>
                                  <a:pt x="35618" y="119063"/>
                                  <a:pt x="36570" y="120015"/>
                                  <a:pt x="37523" y="119063"/>
                                </a:cubicBezTo>
                                <a:cubicBezTo>
                                  <a:pt x="38475" y="119063"/>
                                  <a:pt x="38475" y="118110"/>
                                  <a:pt x="38475" y="117158"/>
                                </a:cubicBezTo>
                                <a:cubicBezTo>
                                  <a:pt x="39428" y="118110"/>
                                  <a:pt x="40380" y="118110"/>
                                  <a:pt x="41333" y="117158"/>
                                </a:cubicBezTo>
                                <a:cubicBezTo>
                                  <a:pt x="42285" y="117158"/>
                                  <a:pt x="43238" y="116205"/>
                                  <a:pt x="42285" y="115253"/>
                                </a:cubicBezTo>
                                <a:cubicBezTo>
                                  <a:pt x="37523" y="114300"/>
                                  <a:pt x="41333" y="112395"/>
                                  <a:pt x="41333" y="110490"/>
                                </a:cubicBezTo>
                                <a:close/>
                                <a:moveTo>
                                  <a:pt x="35618" y="77153"/>
                                </a:moveTo>
                                <a:cubicBezTo>
                                  <a:pt x="35618" y="79058"/>
                                  <a:pt x="39428" y="82868"/>
                                  <a:pt x="41333" y="82868"/>
                                </a:cubicBezTo>
                                <a:cubicBezTo>
                                  <a:pt x="42285" y="82868"/>
                                  <a:pt x="42285" y="81915"/>
                                  <a:pt x="42285" y="80963"/>
                                </a:cubicBezTo>
                                <a:cubicBezTo>
                                  <a:pt x="42285" y="80010"/>
                                  <a:pt x="43238" y="79058"/>
                                  <a:pt x="42285" y="79058"/>
                                </a:cubicBezTo>
                                <a:cubicBezTo>
                                  <a:pt x="41333" y="78105"/>
                                  <a:pt x="41333" y="79058"/>
                                  <a:pt x="40380" y="80010"/>
                                </a:cubicBezTo>
                                <a:cubicBezTo>
                                  <a:pt x="37523" y="80963"/>
                                  <a:pt x="37523" y="80963"/>
                                  <a:pt x="37523" y="78105"/>
                                </a:cubicBezTo>
                                <a:cubicBezTo>
                                  <a:pt x="37523" y="77153"/>
                                  <a:pt x="38475" y="76200"/>
                                  <a:pt x="36570" y="76200"/>
                                </a:cubicBezTo>
                                <a:cubicBezTo>
                                  <a:pt x="35618" y="74295"/>
                                  <a:pt x="35618" y="76200"/>
                                  <a:pt x="35618" y="77153"/>
                                </a:cubicBezTo>
                                <a:close/>
                                <a:moveTo>
                                  <a:pt x="43238" y="94297"/>
                                </a:moveTo>
                                <a:cubicBezTo>
                                  <a:pt x="41333" y="96203"/>
                                  <a:pt x="38475" y="96203"/>
                                  <a:pt x="36570" y="99060"/>
                                </a:cubicBezTo>
                                <a:cubicBezTo>
                                  <a:pt x="40380" y="100013"/>
                                  <a:pt x="41333" y="97155"/>
                                  <a:pt x="44190" y="96203"/>
                                </a:cubicBezTo>
                                <a:cubicBezTo>
                                  <a:pt x="44190" y="96203"/>
                                  <a:pt x="44190" y="95250"/>
                                  <a:pt x="44190" y="95250"/>
                                </a:cubicBezTo>
                                <a:cubicBezTo>
                                  <a:pt x="44190" y="94297"/>
                                  <a:pt x="43238" y="94297"/>
                                  <a:pt x="43238" y="94297"/>
                                </a:cubicBezTo>
                                <a:close/>
                                <a:moveTo>
                                  <a:pt x="38475" y="91440"/>
                                </a:moveTo>
                                <a:cubicBezTo>
                                  <a:pt x="39428" y="91440"/>
                                  <a:pt x="39428" y="91440"/>
                                  <a:pt x="38475" y="91440"/>
                                </a:cubicBezTo>
                                <a:cubicBezTo>
                                  <a:pt x="38475" y="90488"/>
                                  <a:pt x="38475" y="89535"/>
                                  <a:pt x="37523" y="89535"/>
                                </a:cubicBezTo>
                                <a:cubicBezTo>
                                  <a:pt x="36570" y="89535"/>
                                  <a:pt x="36570" y="90488"/>
                                  <a:pt x="36570" y="91440"/>
                                </a:cubicBezTo>
                                <a:cubicBezTo>
                                  <a:pt x="37523" y="91440"/>
                                  <a:pt x="38475" y="91440"/>
                                  <a:pt x="38475" y="91440"/>
                                </a:cubicBezTo>
                                <a:close/>
                                <a:moveTo>
                                  <a:pt x="37523" y="61913"/>
                                </a:moveTo>
                                <a:lnTo>
                                  <a:pt x="37523" y="61913"/>
                                </a:lnTo>
                                <a:cubicBezTo>
                                  <a:pt x="38475" y="60960"/>
                                  <a:pt x="38475" y="60960"/>
                                  <a:pt x="37523" y="61913"/>
                                </a:cubicBezTo>
                                <a:lnTo>
                                  <a:pt x="37523" y="61913"/>
                                </a:lnTo>
                                <a:cubicBezTo>
                                  <a:pt x="37523" y="60960"/>
                                  <a:pt x="37523" y="60960"/>
                                  <a:pt x="37523" y="61913"/>
                                </a:cubicBezTo>
                                <a:close/>
                                <a:moveTo>
                                  <a:pt x="38475" y="71438"/>
                                </a:moveTo>
                                <a:cubicBezTo>
                                  <a:pt x="38475" y="72390"/>
                                  <a:pt x="39428" y="72390"/>
                                  <a:pt x="39428" y="72390"/>
                                </a:cubicBezTo>
                                <a:cubicBezTo>
                                  <a:pt x="39428" y="72390"/>
                                  <a:pt x="40380" y="72390"/>
                                  <a:pt x="40380" y="71438"/>
                                </a:cubicBezTo>
                                <a:cubicBezTo>
                                  <a:pt x="40380" y="70485"/>
                                  <a:pt x="39428" y="70485"/>
                                  <a:pt x="39428" y="70485"/>
                                </a:cubicBezTo>
                                <a:cubicBezTo>
                                  <a:pt x="39428" y="71438"/>
                                  <a:pt x="39428" y="71438"/>
                                  <a:pt x="38475" y="71438"/>
                                </a:cubicBezTo>
                                <a:close/>
                                <a:moveTo>
                                  <a:pt x="42285" y="160972"/>
                                </a:moveTo>
                                <a:lnTo>
                                  <a:pt x="42285" y="160972"/>
                                </a:lnTo>
                                <a:cubicBezTo>
                                  <a:pt x="41333" y="160020"/>
                                  <a:pt x="41333" y="159068"/>
                                  <a:pt x="40380" y="160020"/>
                                </a:cubicBezTo>
                                <a:cubicBezTo>
                                  <a:pt x="40380" y="160020"/>
                                  <a:pt x="39428" y="160972"/>
                                  <a:pt x="40380" y="160972"/>
                                </a:cubicBezTo>
                                <a:cubicBezTo>
                                  <a:pt x="40380" y="161925"/>
                                  <a:pt x="40380" y="160972"/>
                                  <a:pt x="42285" y="160972"/>
                                </a:cubicBezTo>
                                <a:lnTo>
                                  <a:pt x="42285" y="160972"/>
                                </a:lnTo>
                                <a:close/>
                                <a:moveTo>
                                  <a:pt x="44190" y="153353"/>
                                </a:moveTo>
                                <a:cubicBezTo>
                                  <a:pt x="43238" y="152400"/>
                                  <a:pt x="41333" y="152400"/>
                                  <a:pt x="42285" y="150495"/>
                                </a:cubicBezTo>
                                <a:cubicBezTo>
                                  <a:pt x="42285" y="149543"/>
                                  <a:pt x="42285" y="149543"/>
                                  <a:pt x="42285" y="148590"/>
                                </a:cubicBezTo>
                                <a:cubicBezTo>
                                  <a:pt x="41333" y="147638"/>
                                  <a:pt x="39428" y="145733"/>
                                  <a:pt x="41333" y="145733"/>
                                </a:cubicBezTo>
                                <a:cubicBezTo>
                                  <a:pt x="43238" y="144780"/>
                                  <a:pt x="43238" y="147638"/>
                                  <a:pt x="44190" y="148590"/>
                                </a:cubicBezTo>
                                <a:cubicBezTo>
                                  <a:pt x="45143" y="149543"/>
                                  <a:pt x="45143" y="151447"/>
                                  <a:pt x="44190" y="153353"/>
                                </a:cubicBezTo>
                                <a:close/>
                                <a:moveTo>
                                  <a:pt x="44190" y="161925"/>
                                </a:moveTo>
                                <a:cubicBezTo>
                                  <a:pt x="44190" y="160972"/>
                                  <a:pt x="44190" y="160972"/>
                                  <a:pt x="44190" y="161925"/>
                                </a:cubicBezTo>
                                <a:cubicBezTo>
                                  <a:pt x="43238" y="160972"/>
                                  <a:pt x="43238" y="160972"/>
                                  <a:pt x="42285" y="161925"/>
                                </a:cubicBezTo>
                                <a:cubicBezTo>
                                  <a:pt x="43238" y="161925"/>
                                  <a:pt x="43238" y="162878"/>
                                  <a:pt x="44190" y="161925"/>
                                </a:cubicBezTo>
                                <a:close/>
                                <a:moveTo>
                                  <a:pt x="47048" y="167640"/>
                                </a:moveTo>
                                <a:cubicBezTo>
                                  <a:pt x="47048" y="166688"/>
                                  <a:pt x="46095" y="164783"/>
                                  <a:pt x="45143" y="164783"/>
                                </a:cubicBezTo>
                                <a:cubicBezTo>
                                  <a:pt x="44190" y="164783"/>
                                  <a:pt x="44190" y="164783"/>
                                  <a:pt x="44190" y="165735"/>
                                </a:cubicBezTo>
                                <a:cubicBezTo>
                                  <a:pt x="44190" y="167640"/>
                                  <a:pt x="46095" y="167640"/>
                                  <a:pt x="47048" y="167640"/>
                                </a:cubicBezTo>
                                <a:cubicBezTo>
                                  <a:pt x="47048" y="168593"/>
                                  <a:pt x="47048" y="168593"/>
                                  <a:pt x="47048" y="167640"/>
                                </a:cubicBezTo>
                                <a:close/>
                                <a:moveTo>
                                  <a:pt x="46095" y="81915"/>
                                </a:moveTo>
                                <a:cubicBezTo>
                                  <a:pt x="46095" y="81915"/>
                                  <a:pt x="47048" y="81915"/>
                                  <a:pt x="46095" y="81915"/>
                                </a:cubicBezTo>
                                <a:cubicBezTo>
                                  <a:pt x="47048" y="80963"/>
                                  <a:pt x="47048" y="80010"/>
                                  <a:pt x="47048" y="80010"/>
                                </a:cubicBezTo>
                                <a:cubicBezTo>
                                  <a:pt x="46095" y="80010"/>
                                  <a:pt x="45143" y="80963"/>
                                  <a:pt x="46095" y="81915"/>
                                </a:cubicBezTo>
                                <a:cubicBezTo>
                                  <a:pt x="45143" y="81915"/>
                                  <a:pt x="45143" y="81915"/>
                                  <a:pt x="46095" y="81915"/>
                                </a:cubicBezTo>
                                <a:close/>
                                <a:moveTo>
                                  <a:pt x="46095" y="42863"/>
                                </a:moveTo>
                                <a:cubicBezTo>
                                  <a:pt x="47048" y="42863"/>
                                  <a:pt x="47048" y="42863"/>
                                  <a:pt x="46095" y="42863"/>
                                </a:cubicBezTo>
                                <a:cubicBezTo>
                                  <a:pt x="47048" y="41910"/>
                                  <a:pt x="46095" y="41910"/>
                                  <a:pt x="46095" y="41910"/>
                                </a:cubicBezTo>
                                <a:cubicBezTo>
                                  <a:pt x="46095" y="41910"/>
                                  <a:pt x="46095" y="41910"/>
                                  <a:pt x="46095" y="42863"/>
                                </a:cubicBezTo>
                                <a:cubicBezTo>
                                  <a:pt x="46095" y="42863"/>
                                  <a:pt x="46095" y="42863"/>
                                  <a:pt x="46095" y="42863"/>
                                </a:cubicBezTo>
                                <a:close/>
                                <a:moveTo>
                                  <a:pt x="48000" y="150495"/>
                                </a:moveTo>
                                <a:cubicBezTo>
                                  <a:pt x="48000" y="151447"/>
                                  <a:pt x="48000" y="152400"/>
                                  <a:pt x="47048" y="152400"/>
                                </a:cubicBezTo>
                                <a:cubicBezTo>
                                  <a:pt x="46095" y="152400"/>
                                  <a:pt x="46095" y="151447"/>
                                  <a:pt x="46095" y="151447"/>
                                </a:cubicBezTo>
                                <a:cubicBezTo>
                                  <a:pt x="46095" y="150495"/>
                                  <a:pt x="46095" y="149543"/>
                                  <a:pt x="47048" y="149543"/>
                                </a:cubicBezTo>
                                <a:cubicBezTo>
                                  <a:pt x="48000" y="148590"/>
                                  <a:pt x="48000" y="149543"/>
                                  <a:pt x="48000" y="150495"/>
                                </a:cubicBezTo>
                                <a:close/>
                                <a:moveTo>
                                  <a:pt x="48000" y="76200"/>
                                </a:moveTo>
                                <a:cubicBezTo>
                                  <a:pt x="49905" y="77153"/>
                                  <a:pt x="48000" y="79058"/>
                                  <a:pt x="49905" y="79058"/>
                                </a:cubicBezTo>
                                <a:cubicBezTo>
                                  <a:pt x="50858" y="78105"/>
                                  <a:pt x="50858" y="76200"/>
                                  <a:pt x="50858" y="75247"/>
                                </a:cubicBezTo>
                                <a:lnTo>
                                  <a:pt x="51810" y="73343"/>
                                </a:lnTo>
                                <a:cubicBezTo>
                                  <a:pt x="51810" y="72390"/>
                                  <a:pt x="51810" y="72390"/>
                                  <a:pt x="50858" y="72390"/>
                                </a:cubicBezTo>
                                <a:cubicBezTo>
                                  <a:pt x="48000" y="72390"/>
                                  <a:pt x="47048" y="75247"/>
                                  <a:pt x="48000" y="76200"/>
                                </a:cubicBezTo>
                                <a:close/>
                                <a:moveTo>
                                  <a:pt x="48953" y="111443"/>
                                </a:moveTo>
                                <a:lnTo>
                                  <a:pt x="48953" y="111443"/>
                                </a:lnTo>
                                <a:cubicBezTo>
                                  <a:pt x="48000" y="112395"/>
                                  <a:pt x="48000" y="112395"/>
                                  <a:pt x="48953" y="112395"/>
                                </a:cubicBezTo>
                                <a:cubicBezTo>
                                  <a:pt x="48953" y="112395"/>
                                  <a:pt x="48953" y="112395"/>
                                  <a:pt x="48953" y="111443"/>
                                </a:cubicBezTo>
                                <a:cubicBezTo>
                                  <a:pt x="48953" y="111443"/>
                                  <a:pt x="48953" y="111443"/>
                                  <a:pt x="48953" y="111443"/>
                                </a:cubicBezTo>
                                <a:close/>
                                <a:moveTo>
                                  <a:pt x="48953" y="162878"/>
                                </a:moveTo>
                                <a:cubicBezTo>
                                  <a:pt x="50858" y="162878"/>
                                  <a:pt x="50858" y="161925"/>
                                  <a:pt x="49905" y="160972"/>
                                </a:cubicBezTo>
                                <a:cubicBezTo>
                                  <a:pt x="48953" y="160972"/>
                                  <a:pt x="48000" y="161925"/>
                                  <a:pt x="48953" y="162878"/>
                                </a:cubicBezTo>
                                <a:cubicBezTo>
                                  <a:pt x="48000" y="162878"/>
                                  <a:pt x="48953" y="163830"/>
                                  <a:pt x="48953" y="162878"/>
                                </a:cubicBezTo>
                                <a:close/>
                                <a:moveTo>
                                  <a:pt x="51810" y="170497"/>
                                </a:moveTo>
                                <a:lnTo>
                                  <a:pt x="49905" y="167640"/>
                                </a:lnTo>
                                <a:cubicBezTo>
                                  <a:pt x="49905" y="167640"/>
                                  <a:pt x="48953" y="167640"/>
                                  <a:pt x="48953" y="168593"/>
                                </a:cubicBezTo>
                                <a:cubicBezTo>
                                  <a:pt x="48953" y="169545"/>
                                  <a:pt x="48953" y="170497"/>
                                  <a:pt x="49905" y="170497"/>
                                </a:cubicBezTo>
                                <a:cubicBezTo>
                                  <a:pt x="50858" y="170497"/>
                                  <a:pt x="51810" y="170497"/>
                                  <a:pt x="51810" y="170497"/>
                                </a:cubicBezTo>
                                <a:close/>
                                <a:moveTo>
                                  <a:pt x="51810" y="156210"/>
                                </a:moveTo>
                                <a:cubicBezTo>
                                  <a:pt x="50858" y="156210"/>
                                  <a:pt x="50858" y="156210"/>
                                  <a:pt x="50858" y="155258"/>
                                </a:cubicBezTo>
                                <a:cubicBezTo>
                                  <a:pt x="50858" y="155258"/>
                                  <a:pt x="50858" y="155258"/>
                                  <a:pt x="51810" y="155258"/>
                                </a:cubicBezTo>
                                <a:cubicBezTo>
                                  <a:pt x="51810" y="154305"/>
                                  <a:pt x="51810" y="155258"/>
                                  <a:pt x="51810" y="156210"/>
                                </a:cubicBezTo>
                                <a:close/>
                                <a:moveTo>
                                  <a:pt x="52763" y="105728"/>
                                </a:moveTo>
                                <a:cubicBezTo>
                                  <a:pt x="53715" y="105728"/>
                                  <a:pt x="53715" y="105728"/>
                                  <a:pt x="53715" y="104775"/>
                                </a:cubicBezTo>
                                <a:cubicBezTo>
                                  <a:pt x="53715" y="103822"/>
                                  <a:pt x="53715" y="102870"/>
                                  <a:pt x="52763" y="102870"/>
                                </a:cubicBezTo>
                                <a:cubicBezTo>
                                  <a:pt x="51810" y="102870"/>
                                  <a:pt x="51810" y="103822"/>
                                  <a:pt x="52763" y="105728"/>
                                </a:cubicBezTo>
                                <a:cubicBezTo>
                                  <a:pt x="51810" y="104775"/>
                                  <a:pt x="51810" y="105728"/>
                                  <a:pt x="52763" y="105728"/>
                                </a:cubicBezTo>
                                <a:close/>
                                <a:moveTo>
                                  <a:pt x="51810" y="111443"/>
                                </a:moveTo>
                                <a:lnTo>
                                  <a:pt x="51810" y="111443"/>
                                </a:lnTo>
                                <a:lnTo>
                                  <a:pt x="51810" y="111443"/>
                                </a:lnTo>
                                <a:cubicBezTo>
                                  <a:pt x="52763" y="112395"/>
                                  <a:pt x="54668" y="113347"/>
                                  <a:pt x="54668" y="111443"/>
                                </a:cubicBezTo>
                                <a:cubicBezTo>
                                  <a:pt x="54668" y="110490"/>
                                  <a:pt x="53715" y="108585"/>
                                  <a:pt x="52763" y="108585"/>
                                </a:cubicBezTo>
                                <a:cubicBezTo>
                                  <a:pt x="50858" y="109538"/>
                                  <a:pt x="51810" y="111443"/>
                                  <a:pt x="51810" y="111443"/>
                                </a:cubicBezTo>
                                <a:close/>
                                <a:moveTo>
                                  <a:pt x="51810" y="51435"/>
                                </a:moveTo>
                                <a:cubicBezTo>
                                  <a:pt x="51810" y="51435"/>
                                  <a:pt x="52763" y="51435"/>
                                  <a:pt x="51810" y="51435"/>
                                </a:cubicBezTo>
                                <a:lnTo>
                                  <a:pt x="51810" y="51435"/>
                                </a:lnTo>
                                <a:cubicBezTo>
                                  <a:pt x="52763" y="50483"/>
                                  <a:pt x="52763" y="50483"/>
                                  <a:pt x="51810" y="51435"/>
                                </a:cubicBezTo>
                                <a:cubicBezTo>
                                  <a:pt x="51810" y="50483"/>
                                  <a:pt x="51810" y="50483"/>
                                  <a:pt x="51810" y="51435"/>
                                </a:cubicBezTo>
                                <a:close/>
                                <a:moveTo>
                                  <a:pt x="53715" y="61913"/>
                                </a:moveTo>
                                <a:cubicBezTo>
                                  <a:pt x="53715" y="62865"/>
                                  <a:pt x="53715" y="62865"/>
                                  <a:pt x="53715" y="61913"/>
                                </a:cubicBezTo>
                                <a:cubicBezTo>
                                  <a:pt x="54668" y="62865"/>
                                  <a:pt x="55620" y="62865"/>
                                  <a:pt x="55620" y="61913"/>
                                </a:cubicBezTo>
                                <a:cubicBezTo>
                                  <a:pt x="54668" y="61913"/>
                                  <a:pt x="54668" y="61913"/>
                                  <a:pt x="53715" y="61913"/>
                                </a:cubicBezTo>
                                <a:cubicBezTo>
                                  <a:pt x="53715" y="61913"/>
                                  <a:pt x="53715" y="61913"/>
                                  <a:pt x="53715" y="61913"/>
                                </a:cubicBezTo>
                                <a:close/>
                                <a:moveTo>
                                  <a:pt x="54668" y="68580"/>
                                </a:moveTo>
                                <a:lnTo>
                                  <a:pt x="54668" y="68580"/>
                                </a:lnTo>
                                <a:cubicBezTo>
                                  <a:pt x="53715" y="68580"/>
                                  <a:pt x="53715" y="68580"/>
                                  <a:pt x="53715" y="68580"/>
                                </a:cubicBezTo>
                                <a:cubicBezTo>
                                  <a:pt x="53715" y="69533"/>
                                  <a:pt x="53715" y="69533"/>
                                  <a:pt x="54668" y="68580"/>
                                </a:cubicBezTo>
                                <a:cubicBezTo>
                                  <a:pt x="54668" y="69533"/>
                                  <a:pt x="54668" y="69533"/>
                                  <a:pt x="54668" y="68580"/>
                                </a:cubicBezTo>
                                <a:close/>
                                <a:moveTo>
                                  <a:pt x="61335" y="139065"/>
                                </a:moveTo>
                                <a:cubicBezTo>
                                  <a:pt x="61335" y="137160"/>
                                  <a:pt x="59430" y="136208"/>
                                  <a:pt x="57525" y="136208"/>
                                </a:cubicBezTo>
                                <a:cubicBezTo>
                                  <a:pt x="55620" y="137160"/>
                                  <a:pt x="54668" y="138113"/>
                                  <a:pt x="53715" y="140018"/>
                                </a:cubicBezTo>
                                <a:cubicBezTo>
                                  <a:pt x="53715" y="141922"/>
                                  <a:pt x="52763" y="142875"/>
                                  <a:pt x="55620" y="143828"/>
                                </a:cubicBezTo>
                                <a:cubicBezTo>
                                  <a:pt x="55620" y="145733"/>
                                  <a:pt x="55620" y="146685"/>
                                  <a:pt x="56573" y="148590"/>
                                </a:cubicBezTo>
                                <a:cubicBezTo>
                                  <a:pt x="56573" y="148590"/>
                                  <a:pt x="57525" y="149543"/>
                                  <a:pt x="57525" y="149543"/>
                                </a:cubicBezTo>
                                <a:cubicBezTo>
                                  <a:pt x="57525" y="149543"/>
                                  <a:pt x="57525" y="148590"/>
                                  <a:pt x="57525" y="148590"/>
                                </a:cubicBezTo>
                                <a:cubicBezTo>
                                  <a:pt x="56573" y="147638"/>
                                  <a:pt x="56573" y="145733"/>
                                  <a:pt x="54668" y="144780"/>
                                </a:cubicBezTo>
                                <a:cubicBezTo>
                                  <a:pt x="53715" y="142875"/>
                                  <a:pt x="53715" y="140018"/>
                                  <a:pt x="57525" y="140970"/>
                                </a:cubicBezTo>
                                <a:cubicBezTo>
                                  <a:pt x="59430" y="140018"/>
                                  <a:pt x="61335" y="140018"/>
                                  <a:pt x="61335" y="139065"/>
                                </a:cubicBezTo>
                                <a:close/>
                                <a:moveTo>
                                  <a:pt x="54668" y="92393"/>
                                </a:moveTo>
                                <a:cubicBezTo>
                                  <a:pt x="54668" y="93345"/>
                                  <a:pt x="55620" y="93345"/>
                                  <a:pt x="56573" y="93345"/>
                                </a:cubicBezTo>
                                <a:cubicBezTo>
                                  <a:pt x="56573" y="93345"/>
                                  <a:pt x="57525" y="93345"/>
                                  <a:pt x="57525" y="92393"/>
                                </a:cubicBezTo>
                                <a:cubicBezTo>
                                  <a:pt x="57525" y="91440"/>
                                  <a:pt x="56573" y="91440"/>
                                  <a:pt x="54668" y="92393"/>
                                </a:cubicBezTo>
                                <a:cubicBezTo>
                                  <a:pt x="55620" y="91440"/>
                                  <a:pt x="54668" y="91440"/>
                                  <a:pt x="54668" y="92393"/>
                                </a:cubicBezTo>
                                <a:close/>
                                <a:moveTo>
                                  <a:pt x="56573" y="122872"/>
                                </a:moveTo>
                                <a:cubicBezTo>
                                  <a:pt x="56573" y="122872"/>
                                  <a:pt x="56573" y="122872"/>
                                  <a:pt x="56573" y="122872"/>
                                </a:cubicBezTo>
                                <a:lnTo>
                                  <a:pt x="56573" y="121920"/>
                                </a:lnTo>
                                <a:cubicBezTo>
                                  <a:pt x="56573" y="121920"/>
                                  <a:pt x="55620" y="121920"/>
                                  <a:pt x="56573" y="122872"/>
                                </a:cubicBezTo>
                                <a:lnTo>
                                  <a:pt x="56573" y="122872"/>
                                </a:lnTo>
                                <a:close/>
                                <a:moveTo>
                                  <a:pt x="55620" y="84772"/>
                                </a:moveTo>
                                <a:cubicBezTo>
                                  <a:pt x="55620" y="84772"/>
                                  <a:pt x="56573" y="85725"/>
                                  <a:pt x="55620" y="84772"/>
                                </a:cubicBezTo>
                                <a:cubicBezTo>
                                  <a:pt x="56573" y="85725"/>
                                  <a:pt x="56573" y="85725"/>
                                  <a:pt x="57525" y="85725"/>
                                </a:cubicBezTo>
                                <a:cubicBezTo>
                                  <a:pt x="57525" y="85725"/>
                                  <a:pt x="57525" y="84772"/>
                                  <a:pt x="57525" y="84772"/>
                                </a:cubicBezTo>
                                <a:cubicBezTo>
                                  <a:pt x="56573" y="84772"/>
                                  <a:pt x="56573" y="84772"/>
                                  <a:pt x="55620" y="84772"/>
                                </a:cubicBezTo>
                                <a:close/>
                                <a:moveTo>
                                  <a:pt x="56573" y="50483"/>
                                </a:moveTo>
                                <a:cubicBezTo>
                                  <a:pt x="57525" y="50483"/>
                                  <a:pt x="57525" y="50483"/>
                                  <a:pt x="56573" y="50483"/>
                                </a:cubicBezTo>
                                <a:lnTo>
                                  <a:pt x="56573" y="50483"/>
                                </a:lnTo>
                                <a:cubicBezTo>
                                  <a:pt x="57525" y="49530"/>
                                  <a:pt x="57525" y="49530"/>
                                  <a:pt x="56573" y="50483"/>
                                </a:cubicBezTo>
                                <a:lnTo>
                                  <a:pt x="56573" y="50483"/>
                                </a:lnTo>
                                <a:close/>
                                <a:moveTo>
                                  <a:pt x="58478" y="127635"/>
                                </a:moveTo>
                                <a:cubicBezTo>
                                  <a:pt x="56573" y="128588"/>
                                  <a:pt x="56573" y="129540"/>
                                  <a:pt x="56573" y="131445"/>
                                </a:cubicBezTo>
                                <a:cubicBezTo>
                                  <a:pt x="56573" y="131445"/>
                                  <a:pt x="56573" y="132397"/>
                                  <a:pt x="57525" y="132397"/>
                                </a:cubicBezTo>
                                <a:cubicBezTo>
                                  <a:pt x="59430" y="131445"/>
                                  <a:pt x="58478" y="129540"/>
                                  <a:pt x="58478" y="127635"/>
                                </a:cubicBezTo>
                                <a:cubicBezTo>
                                  <a:pt x="59430" y="128588"/>
                                  <a:pt x="59430" y="127635"/>
                                  <a:pt x="58478" y="127635"/>
                                </a:cubicBezTo>
                                <a:close/>
                                <a:moveTo>
                                  <a:pt x="58478" y="169545"/>
                                </a:moveTo>
                                <a:cubicBezTo>
                                  <a:pt x="58478" y="169545"/>
                                  <a:pt x="57525" y="168593"/>
                                  <a:pt x="58478" y="169545"/>
                                </a:cubicBezTo>
                                <a:cubicBezTo>
                                  <a:pt x="57525" y="168593"/>
                                  <a:pt x="57525" y="169545"/>
                                  <a:pt x="57525" y="169545"/>
                                </a:cubicBezTo>
                                <a:cubicBezTo>
                                  <a:pt x="56573" y="169545"/>
                                  <a:pt x="57525" y="170497"/>
                                  <a:pt x="58478" y="169545"/>
                                </a:cubicBezTo>
                                <a:cubicBezTo>
                                  <a:pt x="57525" y="170497"/>
                                  <a:pt x="58478" y="169545"/>
                                  <a:pt x="58478" y="169545"/>
                                </a:cubicBezTo>
                                <a:close/>
                                <a:moveTo>
                                  <a:pt x="57525" y="80963"/>
                                </a:moveTo>
                                <a:cubicBezTo>
                                  <a:pt x="58478" y="80963"/>
                                  <a:pt x="58478" y="80963"/>
                                  <a:pt x="57525" y="80963"/>
                                </a:cubicBezTo>
                                <a:cubicBezTo>
                                  <a:pt x="58478" y="80010"/>
                                  <a:pt x="58478" y="79058"/>
                                  <a:pt x="57525" y="79058"/>
                                </a:cubicBezTo>
                                <a:cubicBezTo>
                                  <a:pt x="57525" y="79058"/>
                                  <a:pt x="56573" y="79058"/>
                                  <a:pt x="56573" y="79058"/>
                                </a:cubicBezTo>
                                <a:cubicBezTo>
                                  <a:pt x="57525" y="80010"/>
                                  <a:pt x="57525" y="80963"/>
                                  <a:pt x="57525" y="80963"/>
                                </a:cubicBezTo>
                                <a:close/>
                                <a:moveTo>
                                  <a:pt x="66098" y="159068"/>
                                </a:moveTo>
                                <a:lnTo>
                                  <a:pt x="66098" y="159068"/>
                                </a:lnTo>
                                <a:cubicBezTo>
                                  <a:pt x="64193" y="159068"/>
                                  <a:pt x="64193" y="159068"/>
                                  <a:pt x="64193" y="160020"/>
                                </a:cubicBezTo>
                                <a:cubicBezTo>
                                  <a:pt x="64193" y="160020"/>
                                  <a:pt x="64193" y="160972"/>
                                  <a:pt x="64193" y="160972"/>
                                </a:cubicBezTo>
                                <a:cubicBezTo>
                                  <a:pt x="61335" y="160972"/>
                                  <a:pt x="60383" y="159068"/>
                                  <a:pt x="58478" y="158115"/>
                                </a:cubicBezTo>
                                <a:cubicBezTo>
                                  <a:pt x="59430" y="159068"/>
                                  <a:pt x="59430" y="160972"/>
                                  <a:pt x="60383" y="161925"/>
                                </a:cubicBezTo>
                                <a:cubicBezTo>
                                  <a:pt x="60383" y="162878"/>
                                  <a:pt x="61335" y="163830"/>
                                  <a:pt x="63240" y="163830"/>
                                </a:cubicBezTo>
                                <a:cubicBezTo>
                                  <a:pt x="65145" y="163830"/>
                                  <a:pt x="65145" y="162878"/>
                                  <a:pt x="65145" y="160972"/>
                                </a:cubicBezTo>
                                <a:cubicBezTo>
                                  <a:pt x="65145" y="160972"/>
                                  <a:pt x="66098" y="160972"/>
                                  <a:pt x="66098" y="160972"/>
                                </a:cubicBezTo>
                                <a:cubicBezTo>
                                  <a:pt x="65145" y="160020"/>
                                  <a:pt x="66098" y="160020"/>
                                  <a:pt x="66098" y="159068"/>
                                </a:cubicBezTo>
                                <a:close/>
                                <a:moveTo>
                                  <a:pt x="60383" y="125730"/>
                                </a:moveTo>
                                <a:lnTo>
                                  <a:pt x="60383" y="125730"/>
                                </a:lnTo>
                                <a:cubicBezTo>
                                  <a:pt x="60383" y="124778"/>
                                  <a:pt x="60383" y="124778"/>
                                  <a:pt x="60383" y="124778"/>
                                </a:cubicBezTo>
                                <a:cubicBezTo>
                                  <a:pt x="60383" y="124778"/>
                                  <a:pt x="60383" y="124778"/>
                                  <a:pt x="60383" y="125730"/>
                                </a:cubicBezTo>
                                <a:cubicBezTo>
                                  <a:pt x="59430" y="124778"/>
                                  <a:pt x="60383" y="125730"/>
                                  <a:pt x="60383" y="125730"/>
                                </a:cubicBezTo>
                                <a:close/>
                                <a:moveTo>
                                  <a:pt x="63240" y="170497"/>
                                </a:moveTo>
                                <a:cubicBezTo>
                                  <a:pt x="63240" y="170497"/>
                                  <a:pt x="63240" y="169545"/>
                                  <a:pt x="63240" y="170497"/>
                                </a:cubicBezTo>
                                <a:cubicBezTo>
                                  <a:pt x="61335" y="169545"/>
                                  <a:pt x="60383" y="170497"/>
                                  <a:pt x="60383" y="172403"/>
                                </a:cubicBezTo>
                                <a:cubicBezTo>
                                  <a:pt x="60383" y="172403"/>
                                  <a:pt x="60383" y="173355"/>
                                  <a:pt x="61335" y="173355"/>
                                </a:cubicBezTo>
                                <a:cubicBezTo>
                                  <a:pt x="62288" y="172403"/>
                                  <a:pt x="63240" y="171450"/>
                                  <a:pt x="63240" y="170497"/>
                                </a:cubicBezTo>
                                <a:close/>
                                <a:moveTo>
                                  <a:pt x="65145" y="165735"/>
                                </a:moveTo>
                                <a:cubicBezTo>
                                  <a:pt x="64193" y="165735"/>
                                  <a:pt x="64193" y="165735"/>
                                  <a:pt x="65145" y="165735"/>
                                </a:cubicBezTo>
                                <a:lnTo>
                                  <a:pt x="64193" y="165735"/>
                                </a:lnTo>
                                <a:cubicBezTo>
                                  <a:pt x="64193" y="166688"/>
                                  <a:pt x="64193" y="166688"/>
                                  <a:pt x="65145" y="165735"/>
                                </a:cubicBezTo>
                                <a:cubicBezTo>
                                  <a:pt x="64193" y="166688"/>
                                  <a:pt x="65145" y="166688"/>
                                  <a:pt x="65145" y="165735"/>
                                </a:cubicBezTo>
                                <a:close/>
                                <a:moveTo>
                                  <a:pt x="127058" y="120015"/>
                                </a:moveTo>
                                <a:cubicBezTo>
                                  <a:pt x="127058" y="120015"/>
                                  <a:pt x="128010" y="120968"/>
                                  <a:pt x="128010" y="120015"/>
                                </a:cubicBezTo>
                                <a:cubicBezTo>
                                  <a:pt x="128963" y="120015"/>
                                  <a:pt x="128963" y="119063"/>
                                  <a:pt x="128963" y="119063"/>
                                </a:cubicBezTo>
                                <a:cubicBezTo>
                                  <a:pt x="128010" y="116205"/>
                                  <a:pt x="128010" y="114300"/>
                                  <a:pt x="130868" y="114300"/>
                                </a:cubicBezTo>
                                <a:cubicBezTo>
                                  <a:pt x="131820" y="114300"/>
                                  <a:pt x="131820" y="113347"/>
                                  <a:pt x="131820" y="112395"/>
                                </a:cubicBezTo>
                                <a:cubicBezTo>
                                  <a:pt x="130868" y="111443"/>
                                  <a:pt x="131820" y="109538"/>
                                  <a:pt x="130868" y="109538"/>
                                </a:cubicBezTo>
                                <a:cubicBezTo>
                                  <a:pt x="128963" y="109538"/>
                                  <a:pt x="129915" y="111443"/>
                                  <a:pt x="129915" y="111443"/>
                                </a:cubicBezTo>
                                <a:cubicBezTo>
                                  <a:pt x="128963" y="112395"/>
                                  <a:pt x="128010" y="112395"/>
                                  <a:pt x="127058" y="112395"/>
                                </a:cubicBezTo>
                                <a:cubicBezTo>
                                  <a:pt x="127058" y="112395"/>
                                  <a:pt x="126105" y="112395"/>
                                  <a:pt x="126105" y="113347"/>
                                </a:cubicBezTo>
                                <a:cubicBezTo>
                                  <a:pt x="126105" y="115253"/>
                                  <a:pt x="126105" y="118110"/>
                                  <a:pt x="127058" y="120015"/>
                                </a:cubicBezTo>
                                <a:close/>
                                <a:moveTo>
                                  <a:pt x="126105" y="42863"/>
                                </a:moveTo>
                                <a:cubicBezTo>
                                  <a:pt x="126105" y="43815"/>
                                  <a:pt x="126105" y="43815"/>
                                  <a:pt x="127058" y="43815"/>
                                </a:cubicBezTo>
                                <a:cubicBezTo>
                                  <a:pt x="127058" y="43815"/>
                                  <a:pt x="128010" y="43815"/>
                                  <a:pt x="128010" y="43815"/>
                                </a:cubicBezTo>
                                <a:cubicBezTo>
                                  <a:pt x="127058" y="43815"/>
                                  <a:pt x="126105" y="42863"/>
                                  <a:pt x="126105" y="42863"/>
                                </a:cubicBezTo>
                                <a:cubicBezTo>
                                  <a:pt x="126105" y="42863"/>
                                  <a:pt x="126105" y="42863"/>
                                  <a:pt x="126105" y="42863"/>
                                </a:cubicBezTo>
                                <a:close/>
                                <a:moveTo>
                                  <a:pt x="126105" y="59055"/>
                                </a:moveTo>
                                <a:cubicBezTo>
                                  <a:pt x="125153" y="59055"/>
                                  <a:pt x="125153" y="60008"/>
                                  <a:pt x="125153" y="60008"/>
                                </a:cubicBezTo>
                                <a:cubicBezTo>
                                  <a:pt x="125153" y="60008"/>
                                  <a:pt x="125153" y="60008"/>
                                  <a:pt x="126105" y="60008"/>
                                </a:cubicBezTo>
                                <a:cubicBezTo>
                                  <a:pt x="127058" y="60960"/>
                                  <a:pt x="127058" y="60960"/>
                                  <a:pt x="126105" y="59055"/>
                                </a:cubicBezTo>
                                <a:cubicBezTo>
                                  <a:pt x="127058" y="59055"/>
                                  <a:pt x="127058" y="59055"/>
                                  <a:pt x="126105" y="59055"/>
                                </a:cubicBezTo>
                                <a:close/>
                                <a:moveTo>
                                  <a:pt x="128010" y="26670"/>
                                </a:moveTo>
                                <a:cubicBezTo>
                                  <a:pt x="128963" y="25718"/>
                                  <a:pt x="128963" y="24765"/>
                                  <a:pt x="128010" y="23813"/>
                                </a:cubicBezTo>
                                <a:cubicBezTo>
                                  <a:pt x="128010" y="23813"/>
                                  <a:pt x="127058" y="23813"/>
                                  <a:pt x="127058" y="23813"/>
                                </a:cubicBezTo>
                                <a:cubicBezTo>
                                  <a:pt x="126105" y="25718"/>
                                  <a:pt x="127058" y="26670"/>
                                  <a:pt x="128010" y="26670"/>
                                </a:cubicBezTo>
                                <a:close/>
                                <a:moveTo>
                                  <a:pt x="132773" y="26670"/>
                                </a:moveTo>
                                <a:lnTo>
                                  <a:pt x="132773" y="26670"/>
                                </a:lnTo>
                                <a:lnTo>
                                  <a:pt x="131820" y="29528"/>
                                </a:lnTo>
                                <a:cubicBezTo>
                                  <a:pt x="133725" y="31433"/>
                                  <a:pt x="130868" y="33338"/>
                                  <a:pt x="131820" y="35243"/>
                                </a:cubicBezTo>
                                <a:cubicBezTo>
                                  <a:pt x="128963" y="35243"/>
                                  <a:pt x="129915" y="38100"/>
                                  <a:pt x="129915" y="39053"/>
                                </a:cubicBezTo>
                                <a:cubicBezTo>
                                  <a:pt x="128963" y="39053"/>
                                  <a:pt x="128010" y="38100"/>
                                  <a:pt x="127058" y="39053"/>
                                </a:cubicBezTo>
                                <a:cubicBezTo>
                                  <a:pt x="126105" y="40005"/>
                                  <a:pt x="127058" y="40958"/>
                                  <a:pt x="128010" y="40958"/>
                                </a:cubicBezTo>
                                <a:cubicBezTo>
                                  <a:pt x="128963" y="40958"/>
                                  <a:pt x="128963" y="41910"/>
                                  <a:pt x="129915" y="42863"/>
                                </a:cubicBezTo>
                                <a:cubicBezTo>
                                  <a:pt x="130868" y="43815"/>
                                  <a:pt x="131820" y="43815"/>
                                  <a:pt x="131820" y="42863"/>
                                </a:cubicBezTo>
                                <a:cubicBezTo>
                                  <a:pt x="131820" y="41910"/>
                                  <a:pt x="133725" y="40958"/>
                                  <a:pt x="130868" y="40005"/>
                                </a:cubicBezTo>
                                <a:cubicBezTo>
                                  <a:pt x="129915" y="40005"/>
                                  <a:pt x="129915" y="40005"/>
                                  <a:pt x="128963" y="39053"/>
                                </a:cubicBezTo>
                                <a:cubicBezTo>
                                  <a:pt x="129915" y="38100"/>
                                  <a:pt x="132773" y="38100"/>
                                  <a:pt x="130868" y="35243"/>
                                </a:cubicBezTo>
                                <a:cubicBezTo>
                                  <a:pt x="130868" y="35243"/>
                                  <a:pt x="130868" y="35243"/>
                                  <a:pt x="131820" y="35243"/>
                                </a:cubicBezTo>
                                <a:cubicBezTo>
                                  <a:pt x="133725" y="34290"/>
                                  <a:pt x="133725" y="34290"/>
                                  <a:pt x="137535" y="34290"/>
                                </a:cubicBezTo>
                                <a:lnTo>
                                  <a:pt x="138488" y="34290"/>
                                </a:lnTo>
                                <a:cubicBezTo>
                                  <a:pt x="139440" y="33338"/>
                                  <a:pt x="139440" y="32385"/>
                                  <a:pt x="139440" y="30480"/>
                                </a:cubicBezTo>
                                <a:cubicBezTo>
                                  <a:pt x="139440" y="29528"/>
                                  <a:pt x="138488" y="28575"/>
                                  <a:pt x="137535" y="28575"/>
                                </a:cubicBezTo>
                                <a:cubicBezTo>
                                  <a:pt x="134678" y="31433"/>
                                  <a:pt x="133725" y="27622"/>
                                  <a:pt x="132773" y="26670"/>
                                </a:cubicBezTo>
                                <a:close/>
                                <a:moveTo>
                                  <a:pt x="129915" y="151447"/>
                                </a:moveTo>
                                <a:cubicBezTo>
                                  <a:pt x="128963" y="152400"/>
                                  <a:pt x="128010" y="153353"/>
                                  <a:pt x="128010" y="154305"/>
                                </a:cubicBezTo>
                                <a:cubicBezTo>
                                  <a:pt x="128010" y="155258"/>
                                  <a:pt x="128963" y="155258"/>
                                  <a:pt x="128963" y="155258"/>
                                </a:cubicBezTo>
                                <a:cubicBezTo>
                                  <a:pt x="129915" y="155258"/>
                                  <a:pt x="129915" y="153353"/>
                                  <a:pt x="129915" y="151447"/>
                                </a:cubicBezTo>
                                <a:cubicBezTo>
                                  <a:pt x="130868" y="152400"/>
                                  <a:pt x="129915" y="151447"/>
                                  <a:pt x="129915" y="151447"/>
                                </a:cubicBezTo>
                                <a:close/>
                                <a:moveTo>
                                  <a:pt x="128010" y="26670"/>
                                </a:moveTo>
                                <a:cubicBezTo>
                                  <a:pt x="128963" y="27622"/>
                                  <a:pt x="129915" y="29528"/>
                                  <a:pt x="131820" y="29528"/>
                                </a:cubicBezTo>
                                <a:cubicBezTo>
                                  <a:pt x="130868" y="28575"/>
                                  <a:pt x="129915" y="26670"/>
                                  <a:pt x="128010" y="26670"/>
                                </a:cubicBezTo>
                                <a:close/>
                                <a:moveTo>
                                  <a:pt x="129915" y="75247"/>
                                </a:moveTo>
                                <a:cubicBezTo>
                                  <a:pt x="129915" y="74295"/>
                                  <a:pt x="128963" y="74295"/>
                                  <a:pt x="128963" y="74295"/>
                                </a:cubicBezTo>
                                <a:cubicBezTo>
                                  <a:pt x="128010" y="74295"/>
                                  <a:pt x="128010" y="74295"/>
                                  <a:pt x="128010" y="74295"/>
                                </a:cubicBezTo>
                                <a:cubicBezTo>
                                  <a:pt x="128963" y="75247"/>
                                  <a:pt x="128963" y="75247"/>
                                  <a:pt x="129915" y="75247"/>
                                </a:cubicBezTo>
                                <a:cubicBezTo>
                                  <a:pt x="129915" y="76200"/>
                                  <a:pt x="129915" y="76200"/>
                                  <a:pt x="129915" y="75247"/>
                                </a:cubicBezTo>
                                <a:close/>
                                <a:moveTo>
                                  <a:pt x="137535" y="96203"/>
                                </a:moveTo>
                                <a:cubicBezTo>
                                  <a:pt x="138488" y="95250"/>
                                  <a:pt x="137535" y="95250"/>
                                  <a:pt x="136583" y="94297"/>
                                </a:cubicBezTo>
                                <a:cubicBezTo>
                                  <a:pt x="135630" y="94297"/>
                                  <a:pt x="134678" y="94297"/>
                                  <a:pt x="133725" y="93345"/>
                                </a:cubicBezTo>
                                <a:cubicBezTo>
                                  <a:pt x="133725" y="92393"/>
                                  <a:pt x="134678" y="90488"/>
                                  <a:pt x="132773" y="90488"/>
                                </a:cubicBezTo>
                                <a:cubicBezTo>
                                  <a:pt x="130868" y="90488"/>
                                  <a:pt x="131820" y="92393"/>
                                  <a:pt x="131820" y="94297"/>
                                </a:cubicBezTo>
                                <a:cubicBezTo>
                                  <a:pt x="131820" y="95250"/>
                                  <a:pt x="131820" y="95250"/>
                                  <a:pt x="130868" y="96203"/>
                                </a:cubicBezTo>
                                <a:cubicBezTo>
                                  <a:pt x="129915" y="95250"/>
                                  <a:pt x="129915" y="94297"/>
                                  <a:pt x="128010" y="95250"/>
                                </a:cubicBezTo>
                                <a:lnTo>
                                  <a:pt x="127058" y="96203"/>
                                </a:lnTo>
                                <a:cubicBezTo>
                                  <a:pt x="128010" y="97155"/>
                                  <a:pt x="128963" y="97155"/>
                                  <a:pt x="129915" y="97155"/>
                                </a:cubicBezTo>
                                <a:lnTo>
                                  <a:pt x="129915" y="97155"/>
                                </a:lnTo>
                                <a:cubicBezTo>
                                  <a:pt x="129915" y="98108"/>
                                  <a:pt x="130868" y="99060"/>
                                  <a:pt x="130868" y="99060"/>
                                </a:cubicBezTo>
                                <a:cubicBezTo>
                                  <a:pt x="134678" y="96203"/>
                                  <a:pt x="136583" y="97155"/>
                                  <a:pt x="137535" y="96203"/>
                                </a:cubicBezTo>
                                <a:close/>
                                <a:moveTo>
                                  <a:pt x="144203" y="70485"/>
                                </a:moveTo>
                                <a:cubicBezTo>
                                  <a:pt x="145155" y="70485"/>
                                  <a:pt x="145155" y="70485"/>
                                  <a:pt x="146108" y="70485"/>
                                </a:cubicBezTo>
                                <a:cubicBezTo>
                                  <a:pt x="146108" y="69533"/>
                                  <a:pt x="146108" y="69533"/>
                                  <a:pt x="145155" y="68580"/>
                                </a:cubicBezTo>
                                <a:cubicBezTo>
                                  <a:pt x="145155" y="68580"/>
                                  <a:pt x="144203" y="67628"/>
                                  <a:pt x="143250" y="67628"/>
                                </a:cubicBezTo>
                                <a:cubicBezTo>
                                  <a:pt x="143250" y="68580"/>
                                  <a:pt x="143250" y="68580"/>
                                  <a:pt x="143250" y="68580"/>
                                </a:cubicBezTo>
                                <a:cubicBezTo>
                                  <a:pt x="142298" y="69533"/>
                                  <a:pt x="141345" y="69533"/>
                                  <a:pt x="140393" y="68580"/>
                                </a:cubicBezTo>
                                <a:lnTo>
                                  <a:pt x="140393" y="67628"/>
                                </a:lnTo>
                                <a:cubicBezTo>
                                  <a:pt x="141345" y="66675"/>
                                  <a:pt x="142298" y="66675"/>
                                  <a:pt x="143250" y="66675"/>
                                </a:cubicBezTo>
                                <a:cubicBezTo>
                                  <a:pt x="142298" y="66675"/>
                                  <a:pt x="142298" y="65722"/>
                                  <a:pt x="141345" y="65722"/>
                                </a:cubicBezTo>
                                <a:cubicBezTo>
                                  <a:pt x="139440" y="64770"/>
                                  <a:pt x="135630" y="64770"/>
                                  <a:pt x="137535" y="60008"/>
                                </a:cubicBezTo>
                                <a:cubicBezTo>
                                  <a:pt x="137535" y="60008"/>
                                  <a:pt x="137535" y="59055"/>
                                  <a:pt x="136583" y="59055"/>
                                </a:cubicBezTo>
                                <a:cubicBezTo>
                                  <a:pt x="136583" y="59055"/>
                                  <a:pt x="135630" y="60008"/>
                                  <a:pt x="135630" y="60008"/>
                                </a:cubicBezTo>
                                <a:cubicBezTo>
                                  <a:pt x="135630" y="61913"/>
                                  <a:pt x="133725" y="61913"/>
                                  <a:pt x="132773" y="62865"/>
                                </a:cubicBezTo>
                                <a:cubicBezTo>
                                  <a:pt x="130868" y="62865"/>
                                  <a:pt x="130868" y="64770"/>
                                  <a:pt x="130868" y="65722"/>
                                </a:cubicBezTo>
                                <a:cubicBezTo>
                                  <a:pt x="129915" y="66675"/>
                                  <a:pt x="128010" y="65722"/>
                                  <a:pt x="128010" y="68580"/>
                                </a:cubicBezTo>
                                <a:lnTo>
                                  <a:pt x="128010" y="68580"/>
                                </a:lnTo>
                                <a:cubicBezTo>
                                  <a:pt x="129915" y="68580"/>
                                  <a:pt x="129915" y="66675"/>
                                  <a:pt x="130868" y="65722"/>
                                </a:cubicBezTo>
                                <a:cubicBezTo>
                                  <a:pt x="131820" y="65722"/>
                                  <a:pt x="133725" y="65722"/>
                                  <a:pt x="133725" y="67628"/>
                                </a:cubicBezTo>
                                <a:cubicBezTo>
                                  <a:pt x="134678" y="69533"/>
                                  <a:pt x="132773" y="69533"/>
                                  <a:pt x="131820" y="69533"/>
                                </a:cubicBezTo>
                                <a:cubicBezTo>
                                  <a:pt x="130868" y="69533"/>
                                  <a:pt x="130868" y="70485"/>
                                  <a:pt x="130868" y="71438"/>
                                </a:cubicBezTo>
                                <a:cubicBezTo>
                                  <a:pt x="130868" y="72390"/>
                                  <a:pt x="131820" y="72390"/>
                                  <a:pt x="132773" y="72390"/>
                                </a:cubicBezTo>
                                <a:cubicBezTo>
                                  <a:pt x="136583" y="69533"/>
                                  <a:pt x="140393" y="70485"/>
                                  <a:pt x="144203" y="70485"/>
                                </a:cubicBezTo>
                                <a:close/>
                                <a:moveTo>
                                  <a:pt x="129915" y="160972"/>
                                </a:moveTo>
                                <a:cubicBezTo>
                                  <a:pt x="129915" y="160972"/>
                                  <a:pt x="129915" y="160972"/>
                                  <a:pt x="129915" y="160972"/>
                                </a:cubicBezTo>
                                <a:lnTo>
                                  <a:pt x="128963" y="160972"/>
                                </a:lnTo>
                                <a:cubicBezTo>
                                  <a:pt x="128963" y="160972"/>
                                  <a:pt x="128963" y="161925"/>
                                  <a:pt x="129915" y="160972"/>
                                </a:cubicBezTo>
                                <a:cubicBezTo>
                                  <a:pt x="129915" y="161925"/>
                                  <a:pt x="129915" y="161925"/>
                                  <a:pt x="129915" y="160972"/>
                                </a:cubicBezTo>
                                <a:close/>
                                <a:moveTo>
                                  <a:pt x="129915" y="53340"/>
                                </a:moveTo>
                                <a:cubicBezTo>
                                  <a:pt x="129915" y="53340"/>
                                  <a:pt x="129915" y="53340"/>
                                  <a:pt x="129915" y="53340"/>
                                </a:cubicBezTo>
                                <a:cubicBezTo>
                                  <a:pt x="129915" y="52388"/>
                                  <a:pt x="129915" y="52388"/>
                                  <a:pt x="129915" y="53340"/>
                                </a:cubicBezTo>
                                <a:cubicBezTo>
                                  <a:pt x="128963" y="51435"/>
                                  <a:pt x="128963" y="52388"/>
                                  <a:pt x="129915" y="53340"/>
                                </a:cubicBezTo>
                                <a:cubicBezTo>
                                  <a:pt x="128963" y="52388"/>
                                  <a:pt x="128963" y="53340"/>
                                  <a:pt x="129915" y="53340"/>
                                </a:cubicBezTo>
                                <a:close/>
                                <a:moveTo>
                                  <a:pt x="134678" y="86678"/>
                                </a:moveTo>
                                <a:cubicBezTo>
                                  <a:pt x="133725" y="87630"/>
                                  <a:pt x="130868" y="86678"/>
                                  <a:pt x="129915" y="88583"/>
                                </a:cubicBezTo>
                                <a:cubicBezTo>
                                  <a:pt x="129915" y="88583"/>
                                  <a:pt x="129915" y="88583"/>
                                  <a:pt x="129915" y="88583"/>
                                </a:cubicBezTo>
                                <a:cubicBezTo>
                                  <a:pt x="131820" y="89535"/>
                                  <a:pt x="133725" y="87630"/>
                                  <a:pt x="135630" y="87630"/>
                                </a:cubicBezTo>
                                <a:lnTo>
                                  <a:pt x="135630" y="87630"/>
                                </a:lnTo>
                                <a:cubicBezTo>
                                  <a:pt x="135630" y="87630"/>
                                  <a:pt x="136583" y="87630"/>
                                  <a:pt x="136583" y="86678"/>
                                </a:cubicBezTo>
                                <a:cubicBezTo>
                                  <a:pt x="135630" y="86678"/>
                                  <a:pt x="135630" y="86678"/>
                                  <a:pt x="134678" y="86678"/>
                                </a:cubicBezTo>
                                <a:close/>
                                <a:moveTo>
                                  <a:pt x="131820" y="81915"/>
                                </a:moveTo>
                                <a:cubicBezTo>
                                  <a:pt x="131820" y="80963"/>
                                  <a:pt x="130868" y="80963"/>
                                  <a:pt x="129915" y="80963"/>
                                </a:cubicBezTo>
                                <a:cubicBezTo>
                                  <a:pt x="128963" y="80963"/>
                                  <a:pt x="128963" y="81915"/>
                                  <a:pt x="128963" y="81915"/>
                                </a:cubicBezTo>
                                <a:cubicBezTo>
                                  <a:pt x="129915" y="82868"/>
                                  <a:pt x="130868" y="81915"/>
                                  <a:pt x="131820" y="81915"/>
                                </a:cubicBezTo>
                                <a:close/>
                                <a:moveTo>
                                  <a:pt x="136583" y="50483"/>
                                </a:moveTo>
                                <a:lnTo>
                                  <a:pt x="136583" y="54293"/>
                                </a:lnTo>
                                <a:cubicBezTo>
                                  <a:pt x="134678" y="55245"/>
                                  <a:pt x="133725" y="56197"/>
                                  <a:pt x="133725" y="58103"/>
                                </a:cubicBezTo>
                                <a:lnTo>
                                  <a:pt x="132773" y="58103"/>
                                </a:lnTo>
                                <a:cubicBezTo>
                                  <a:pt x="131820" y="58103"/>
                                  <a:pt x="131820" y="58103"/>
                                  <a:pt x="130868" y="58103"/>
                                </a:cubicBezTo>
                                <a:cubicBezTo>
                                  <a:pt x="130868" y="58103"/>
                                  <a:pt x="130868" y="59055"/>
                                  <a:pt x="130868" y="59055"/>
                                </a:cubicBezTo>
                                <a:cubicBezTo>
                                  <a:pt x="131820" y="60008"/>
                                  <a:pt x="131820" y="60008"/>
                                  <a:pt x="132773" y="59055"/>
                                </a:cubicBezTo>
                                <a:lnTo>
                                  <a:pt x="133725" y="58103"/>
                                </a:lnTo>
                                <a:cubicBezTo>
                                  <a:pt x="134678" y="57150"/>
                                  <a:pt x="136583" y="56197"/>
                                  <a:pt x="136583" y="54293"/>
                                </a:cubicBezTo>
                                <a:cubicBezTo>
                                  <a:pt x="137535" y="53340"/>
                                  <a:pt x="137535" y="52388"/>
                                  <a:pt x="136583" y="50483"/>
                                </a:cubicBezTo>
                                <a:cubicBezTo>
                                  <a:pt x="139440" y="48578"/>
                                  <a:pt x="141345" y="49530"/>
                                  <a:pt x="142298" y="53340"/>
                                </a:cubicBezTo>
                                <a:lnTo>
                                  <a:pt x="140393" y="54293"/>
                                </a:lnTo>
                                <a:cubicBezTo>
                                  <a:pt x="141345" y="55245"/>
                                  <a:pt x="141345" y="56197"/>
                                  <a:pt x="141345" y="57150"/>
                                </a:cubicBezTo>
                                <a:cubicBezTo>
                                  <a:pt x="140393" y="57150"/>
                                  <a:pt x="140393" y="57150"/>
                                  <a:pt x="139440" y="57150"/>
                                </a:cubicBezTo>
                                <a:cubicBezTo>
                                  <a:pt x="139440" y="58103"/>
                                  <a:pt x="139440" y="59055"/>
                                  <a:pt x="140393" y="59055"/>
                                </a:cubicBezTo>
                                <a:cubicBezTo>
                                  <a:pt x="141345" y="60008"/>
                                  <a:pt x="143250" y="60960"/>
                                  <a:pt x="143250" y="60960"/>
                                </a:cubicBezTo>
                                <a:cubicBezTo>
                                  <a:pt x="144203" y="60008"/>
                                  <a:pt x="142298" y="59055"/>
                                  <a:pt x="141345" y="58103"/>
                                </a:cubicBezTo>
                                <a:cubicBezTo>
                                  <a:pt x="141345" y="57150"/>
                                  <a:pt x="141345" y="57150"/>
                                  <a:pt x="140393" y="57150"/>
                                </a:cubicBezTo>
                                <a:cubicBezTo>
                                  <a:pt x="142298" y="56197"/>
                                  <a:pt x="142298" y="54293"/>
                                  <a:pt x="141345" y="53340"/>
                                </a:cubicBezTo>
                                <a:cubicBezTo>
                                  <a:pt x="141345" y="53340"/>
                                  <a:pt x="142298" y="52388"/>
                                  <a:pt x="142298" y="52388"/>
                                </a:cubicBezTo>
                                <a:cubicBezTo>
                                  <a:pt x="142298" y="49530"/>
                                  <a:pt x="139440" y="46672"/>
                                  <a:pt x="137535" y="46672"/>
                                </a:cubicBezTo>
                                <a:cubicBezTo>
                                  <a:pt x="135630" y="46672"/>
                                  <a:pt x="132773" y="49530"/>
                                  <a:pt x="132773" y="51435"/>
                                </a:cubicBezTo>
                                <a:cubicBezTo>
                                  <a:pt x="132773" y="52388"/>
                                  <a:pt x="132773" y="52388"/>
                                  <a:pt x="133725" y="52388"/>
                                </a:cubicBezTo>
                                <a:cubicBezTo>
                                  <a:pt x="134678" y="51435"/>
                                  <a:pt x="135630" y="51435"/>
                                  <a:pt x="136583" y="50483"/>
                                </a:cubicBezTo>
                                <a:close/>
                                <a:moveTo>
                                  <a:pt x="134678" y="105728"/>
                                </a:moveTo>
                                <a:cubicBezTo>
                                  <a:pt x="134678" y="105728"/>
                                  <a:pt x="133725" y="104775"/>
                                  <a:pt x="132773" y="104775"/>
                                </a:cubicBezTo>
                                <a:cubicBezTo>
                                  <a:pt x="131820" y="105728"/>
                                  <a:pt x="130868" y="105728"/>
                                  <a:pt x="130868" y="106680"/>
                                </a:cubicBezTo>
                                <a:cubicBezTo>
                                  <a:pt x="130868" y="106680"/>
                                  <a:pt x="130868" y="107633"/>
                                  <a:pt x="131820" y="107633"/>
                                </a:cubicBezTo>
                                <a:cubicBezTo>
                                  <a:pt x="131820" y="106680"/>
                                  <a:pt x="133725" y="106680"/>
                                  <a:pt x="134678" y="105728"/>
                                </a:cubicBezTo>
                                <a:close/>
                                <a:moveTo>
                                  <a:pt x="132773" y="142875"/>
                                </a:moveTo>
                                <a:cubicBezTo>
                                  <a:pt x="131820" y="142875"/>
                                  <a:pt x="130868" y="141922"/>
                                  <a:pt x="130868" y="142875"/>
                                </a:cubicBezTo>
                                <a:cubicBezTo>
                                  <a:pt x="130868" y="143828"/>
                                  <a:pt x="130868" y="143828"/>
                                  <a:pt x="131820" y="143828"/>
                                </a:cubicBezTo>
                                <a:cubicBezTo>
                                  <a:pt x="132773" y="143828"/>
                                  <a:pt x="132773" y="143828"/>
                                  <a:pt x="132773" y="142875"/>
                                </a:cubicBezTo>
                                <a:close/>
                                <a:moveTo>
                                  <a:pt x="133725" y="119063"/>
                                </a:moveTo>
                                <a:cubicBezTo>
                                  <a:pt x="133725" y="118110"/>
                                  <a:pt x="133725" y="118110"/>
                                  <a:pt x="133725" y="119063"/>
                                </a:cubicBezTo>
                                <a:cubicBezTo>
                                  <a:pt x="132773" y="119063"/>
                                  <a:pt x="131820" y="119063"/>
                                  <a:pt x="130868" y="120015"/>
                                </a:cubicBezTo>
                                <a:cubicBezTo>
                                  <a:pt x="130868" y="120968"/>
                                  <a:pt x="130868" y="120968"/>
                                  <a:pt x="131820" y="120968"/>
                                </a:cubicBezTo>
                                <a:cubicBezTo>
                                  <a:pt x="132773" y="120015"/>
                                  <a:pt x="132773" y="119063"/>
                                  <a:pt x="133725" y="119063"/>
                                </a:cubicBezTo>
                                <a:close/>
                                <a:moveTo>
                                  <a:pt x="130868" y="25718"/>
                                </a:moveTo>
                                <a:lnTo>
                                  <a:pt x="130868" y="25718"/>
                                </a:lnTo>
                                <a:cubicBezTo>
                                  <a:pt x="131820" y="26670"/>
                                  <a:pt x="131820" y="26670"/>
                                  <a:pt x="132773" y="26670"/>
                                </a:cubicBezTo>
                                <a:cubicBezTo>
                                  <a:pt x="132773" y="26670"/>
                                  <a:pt x="132773" y="26670"/>
                                  <a:pt x="132773" y="25718"/>
                                </a:cubicBezTo>
                                <a:cubicBezTo>
                                  <a:pt x="131820" y="25718"/>
                                  <a:pt x="131820" y="24765"/>
                                  <a:pt x="130868" y="25718"/>
                                </a:cubicBezTo>
                                <a:lnTo>
                                  <a:pt x="130868" y="25718"/>
                                </a:lnTo>
                                <a:close/>
                                <a:moveTo>
                                  <a:pt x="133725" y="81915"/>
                                </a:moveTo>
                                <a:cubicBezTo>
                                  <a:pt x="132773" y="80963"/>
                                  <a:pt x="132773" y="81915"/>
                                  <a:pt x="131820" y="81915"/>
                                </a:cubicBezTo>
                                <a:cubicBezTo>
                                  <a:pt x="131820" y="82868"/>
                                  <a:pt x="132773" y="83820"/>
                                  <a:pt x="133725" y="82868"/>
                                </a:cubicBezTo>
                                <a:cubicBezTo>
                                  <a:pt x="133725" y="82868"/>
                                  <a:pt x="133725" y="81915"/>
                                  <a:pt x="133725" y="81915"/>
                                </a:cubicBezTo>
                                <a:close/>
                                <a:moveTo>
                                  <a:pt x="132773" y="129540"/>
                                </a:moveTo>
                                <a:lnTo>
                                  <a:pt x="134678" y="131445"/>
                                </a:lnTo>
                                <a:cubicBezTo>
                                  <a:pt x="134678" y="131445"/>
                                  <a:pt x="134678" y="130493"/>
                                  <a:pt x="134678" y="130493"/>
                                </a:cubicBezTo>
                                <a:cubicBezTo>
                                  <a:pt x="133725" y="129540"/>
                                  <a:pt x="133725" y="128588"/>
                                  <a:pt x="132773" y="129540"/>
                                </a:cubicBezTo>
                                <a:cubicBezTo>
                                  <a:pt x="132773" y="128588"/>
                                  <a:pt x="131820" y="128588"/>
                                  <a:pt x="132773" y="129540"/>
                                </a:cubicBezTo>
                                <a:close/>
                                <a:moveTo>
                                  <a:pt x="135630" y="134303"/>
                                </a:moveTo>
                                <a:cubicBezTo>
                                  <a:pt x="134678" y="134303"/>
                                  <a:pt x="133725" y="135255"/>
                                  <a:pt x="133725" y="136208"/>
                                </a:cubicBezTo>
                                <a:cubicBezTo>
                                  <a:pt x="133725" y="139065"/>
                                  <a:pt x="132773" y="140970"/>
                                  <a:pt x="132773" y="142875"/>
                                </a:cubicBezTo>
                                <a:lnTo>
                                  <a:pt x="132773" y="142875"/>
                                </a:lnTo>
                                <a:cubicBezTo>
                                  <a:pt x="135630" y="141922"/>
                                  <a:pt x="135630" y="139065"/>
                                  <a:pt x="135630" y="136208"/>
                                </a:cubicBezTo>
                                <a:cubicBezTo>
                                  <a:pt x="135630" y="135255"/>
                                  <a:pt x="137535" y="135255"/>
                                  <a:pt x="135630" y="134303"/>
                                </a:cubicBezTo>
                                <a:close/>
                                <a:moveTo>
                                  <a:pt x="136583" y="114300"/>
                                </a:moveTo>
                                <a:cubicBezTo>
                                  <a:pt x="137535" y="114300"/>
                                  <a:pt x="138488" y="115253"/>
                                  <a:pt x="138488" y="116205"/>
                                </a:cubicBezTo>
                                <a:cubicBezTo>
                                  <a:pt x="138488" y="117158"/>
                                  <a:pt x="139440" y="117158"/>
                                  <a:pt x="140393" y="116205"/>
                                </a:cubicBezTo>
                                <a:cubicBezTo>
                                  <a:pt x="140393" y="116205"/>
                                  <a:pt x="141345" y="115253"/>
                                  <a:pt x="141345" y="115253"/>
                                </a:cubicBezTo>
                                <a:cubicBezTo>
                                  <a:pt x="141345" y="113347"/>
                                  <a:pt x="139440" y="113347"/>
                                  <a:pt x="138488" y="112395"/>
                                </a:cubicBezTo>
                                <a:cubicBezTo>
                                  <a:pt x="138488" y="111443"/>
                                  <a:pt x="138488" y="110490"/>
                                  <a:pt x="136583" y="111443"/>
                                </a:cubicBezTo>
                                <a:cubicBezTo>
                                  <a:pt x="135630" y="112395"/>
                                  <a:pt x="134678" y="112395"/>
                                  <a:pt x="134678" y="113347"/>
                                </a:cubicBezTo>
                                <a:cubicBezTo>
                                  <a:pt x="134678" y="114300"/>
                                  <a:pt x="135630" y="114300"/>
                                  <a:pt x="136583" y="114300"/>
                                </a:cubicBezTo>
                                <a:close/>
                                <a:moveTo>
                                  <a:pt x="134678" y="76200"/>
                                </a:moveTo>
                                <a:cubicBezTo>
                                  <a:pt x="134678" y="76200"/>
                                  <a:pt x="135630" y="76200"/>
                                  <a:pt x="134678" y="76200"/>
                                </a:cubicBezTo>
                                <a:cubicBezTo>
                                  <a:pt x="134678" y="75247"/>
                                  <a:pt x="134678" y="75247"/>
                                  <a:pt x="134678" y="75247"/>
                                </a:cubicBezTo>
                                <a:cubicBezTo>
                                  <a:pt x="134678" y="75247"/>
                                  <a:pt x="134678" y="75247"/>
                                  <a:pt x="134678" y="76200"/>
                                </a:cubicBezTo>
                                <a:cubicBezTo>
                                  <a:pt x="134678" y="76200"/>
                                  <a:pt x="134678" y="76200"/>
                                  <a:pt x="134678" y="76200"/>
                                </a:cubicBezTo>
                                <a:close/>
                                <a:moveTo>
                                  <a:pt x="135630" y="44768"/>
                                </a:moveTo>
                                <a:lnTo>
                                  <a:pt x="135630" y="44768"/>
                                </a:lnTo>
                                <a:cubicBezTo>
                                  <a:pt x="136583" y="43815"/>
                                  <a:pt x="136583" y="42863"/>
                                  <a:pt x="135630" y="44768"/>
                                </a:cubicBezTo>
                                <a:cubicBezTo>
                                  <a:pt x="135630" y="43815"/>
                                  <a:pt x="135630" y="43815"/>
                                  <a:pt x="135630" y="44768"/>
                                </a:cubicBezTo>
                                <a:cubicBezTo>
                                  <a:pt x="135630" y="43815"/>
                                  <a:pt x="135630" y="44768"/>
                                  <a:pt x="135630" y="44768"/>
                                </a:cubicBezTo>
                                <a:close/>
                                <a:moveTo>
                                  <a:pt x="140393" y="147638"/>
                                </a:moveTo>
                                <a:cubicBezTo>
                                  <a:pt x="140393" y="146685"/>
                                  <a:pt x="139440" y="145733"/>
                                  <a:pt x="138488" y="145733"/>
                                </a:cubicBezTo>
                                <a:cubicBezTo>
                                  <a:pt x="137535" y="145733"/>
                                  <a:pt x="137535" y="145733"/>
                                  <a:pt x="137535" y="146685"/>
                                </a:cubicBezTo>
                                <a:cubicBezTo>
                                  <a:pt x="137535" y="147638"/>
                                  <a:pt x="138488" y="148590"/>
                                  <a:pt x="139440" y="148590"/>
                                </a:cubicBezTo>
                                <a:cubicBezTo>
                                  <a:pt x="139440" y="148590"/>
                                  <a:pt x="140393" y="148590"/>
                                  <a:pt x="140393" y="147638"/>
                                </a:cubicBezTo>
                                <a:close/>
                                <a:moveTo>
                                  <a:pt x="140393" y="140018"/>
                                </a:moveTo>
                                <a:cubicBezTo>
                                  <a:pt x="140393" y="138113"/>
                                  <a:pt x="140393" y="137160"/>
                                  <a:pt x="138488" y="137160"/>
                                </a:cubicBezTo>
                                <a:cubicBezTo>
                                  <a:pt x="137535" y="137160"/>
                                  <a:pt x="137535" y="138113"/>
                                  <a:pt x="137535" y="138113"/>
                                </a:cubicBezTo>
                                <a:cubicBezTo>
                                  <a:pt x="137535" y="139065"/>
                                  <a:pt x="138488" y="139065"/>
                                  <a:pt x="140393" y="140018"/>
                                </a:cubicBezTo>
                                <a:cubicBezTo>
                                  <a:pt x="140393" y="140018"/>
                                  <a:pt x="140393" y="139065"/>
                                  <a:pt x="140393" y="140018"/>
                                </a:cubicBezTo>
                                <a:close/>
                                <a:moveTo>
                                  <a:pt x="138488" y="124778"/>
                                </a:moveTo>
                                <a:lnTo>
                                  <a:pt x="137535" y="128588"/>
                                </a:lnTo>
                                <a:cubicBezTo>
                                  <a:pt x="139440" y="128588"/>
                                  <a:pt x="139440" y="126683"/>
                                  <a:pt x="138488" y="124778"/>
                                </a:cubicBezTo>
                                <a:cubicBezTo>
                                  <a:pt x="140393" y="124778"/>
                                  <a:pt x="141345" y="124778"/>
                                  <a:pt x="141345" y="123825"/>
                                </a:cubicBezTo>
                                <a:cubicBezTo>
                                  <a:pt x="141345" y="122872"/>
                                  <a:pt x="140393" y="122872"/>
                                  <a:pt x="140393" y="123825"/>
                                </a:cubicBezTo>
                                <a:cubicBezTo>
                                  <a:pt x="139440" y="122872"/>
                                  <a:pt x="139440" y="123825"/>
                                  <a:pt x="138488" y="124778"/>
                                </a:cubicBezTo>
                                <a:close/>
                                <a:moveTo>
                                  <a:pt x="139440" y="37147"/>
                                </a:moveTo>
                                <a:cubicBezTo>
                                  <a:pt x="138488" y="37147"/>
                                  <a:pt x="137535" y="39053"/>
                                  <a:pt x="137535" y="39053"/>
                                </a:cubicBezTo>
                                <a:cubicBezTo>
                                  <a:pt x="138488" y="40958"/>
                                  <a:pt x="138488" y="39053"/>
                                  <a:pt x="139440" y="39053"/>
                                </a:cubicBezTo>
                                <a:cubicBezTo>
                                  <a:pt x="142298" y="39053"/>
                                  <a:pt x="144203" y="39053"/>
                                  <a:pt x="143250" y="35243"/>
                                </a:cubicBezTo>
                                <a:cubicBezTo>
                                  <a:pt x="143250" y="35243"/>
                                  <a:pt x="144203" y="34290"/>
                                  <a:pt x="144203" y="33338"/>
                                </a:cubicBezTo>
                                <a:cubicBezTo>
                                  <a:pt x="146108" y="31433"/>
                                  <a:pt x="146108" y="29528"/>
                                  <a:pt x="146108" y="26670"/>
                                </a:cubicBezTo>
                                <a:cubicBezTo>
                                  <a:pt x="146108" y="25718"/>
                                  <a:pt x="146108" y="23813"/>
                                  <a:pt x="145155" y="23813"/>
                                </a:cubicBezTo>
                                <a:cubicBezTo>
                                  <a:pt x="144203" y="23813"/>
                                  <a:pt x="144203" y="25718"/>
                                  <a:pt x="143250" y="26670"/>
                                </a:cubicBezTo>
                                <a:cubicBezTo>
                                  <a:pt x="143250" y="27622"/>
                                  <a:pt x="143250" y="27622"/>
                                  <a:pt x="144203" y="28575"/>
                                </a:cubicBezTo>
                                <a:cubicBezTo>
                                  <a:pt x="144203" y="29528"/>
                                  <a:pt x="144203" y="29528"/>
                                  <a:pt x="143250" y="29528"/>
                                </a:cubicBezTo>
                                <a:cubicBezTo>
                                  <a:pt x="140393" y="28575"/>
                                  <a:pt x="140393" y="30480"/>
                                  <a:pt x="140393" y="32385"/>
                                </a:cubicBezTo>
                                <a:cubicBezTo>
                                  <a:pt x="141345" y="35243"/>
                                  <a:pt x="141345" y="37147"/>
                                  <a:pt x="139440" y="37147"/>
                                </a:cubicBezTo>
                                <a:close/>
                                <a:moveTo>
                                  <a:pt x="140393" y="88583"/>
                                </a:moveTo>
                                <a:cubicBezTo>
                                  <a:pt x="140393" y="87630"/>
                                  <a:pt x="140393" y="87630"/>
                                  <a:pt x="139440" y="87630"/>
                                </a:cubicBezTo>
                                <a:cubicBezTo>
                                  <a:pt x="139440" y="87630"/>
                                  <a:pt x="138488" y="88583"/>
                                  <a:pt x="138488" y="88583"/>
                                </a:cubicBezTo>
                                <a:cubicBezTo>
                                  <a:pt x="138488" y="88583"/>
                                  <a:pt x="139440" y="89535"/>
                                  <a:pt x="140393" y="88583"/>
                                </a:cubicBezTo>
                                <a:cubicBezTo>
                                  <a:pt x="140393" y="89535"/>
                                  <a:pt x="139440" y="88583"/>
                                  <a:pt x="140393" y="88583"/>
                                </a:cubicBezTo>
                                <a:close/>
                                <a:moveTo>
                                  <a:pt x="139440" y="107633"/>
                                </a:moveTo>
                                <a:cubicBezTo>
                                  <a:pt x="139440" y="108585"/>
                                  <a:pt x="140393" y="108585"/>
                                  <a:pt x="140393" y="108585"/>
                                </a:cubicBezTo>
                                <a:cubicBezTo>
                                  <a:pt x="140393" y="108585"/>
                                  <a:pt x="141345" y="108585"/>
                                  <a:pt x="141345" y="107633"/>
                                </a:cubicBezTo>
                                <a:cubicBezTo>
                                  <a:pt x="141345" y="106680"/>
                                  <a:pt x="140393" y="107633"/>
                                  <a:pt x="140393" y="107633"/>
                                </a:cubicBezTo>
                                <a:cubicBezTo>
                                  <a:pt x="140393" y="107633"/>
                                  <a:pt x="139440" y="107633"/>
                                  <a:pt x="139440" y="107633"/>
                                </a:cubicBezTo>
                                <a:close/>
                                <a:moveTo>
                                  <a:pt x="139440" y="120015"/>
                                </a:moveTo>
                                <a:cubicBezTo>
                                  <a:pt x="140393" y="120015"/>
                                  <a:pt x="140393" y="120015"/>
                                  <a:pt x="139440" y="120015"/>
                                </a:cubicBezTo>
                                <a:cubicBezTo>
                                  <a:pt x="140393" y="119063"/>
                                  <a:pt x="140393" y="119063"/>
                                  <a:pt x="139440" y="120015"/>
                                </a:cubicBezTo>
                                <a:cubicBezTo>
                                  <a:pt x="139440" y="119063"/>
                                  <a:pt x="139440" y="119063"/>
                                  <a:pt x="139440" y="120015"/>
                                </a:cubicBezTo>
                                <a:cubicBezTo>
                                  <a:pt x="139440" y="120015"/>
                                  <a:pt x="139440" y="120015"/>
                                  <a:pt x="139440" y="120015"/>
                                </a:cubicBezTo>
                                <a:close/>
                                <a:moveTo>
                                  <a:pt x="147060" y="76200"/>
                                </a:moveTo>
                                <a:cubicBezTo>
                                  <a:pt x="146108" y="74295"/>
                                  <a:pt x="143250" y="75247"/>
                                  <a:pt x="142298" y="74295"/>
                                </a:cubicBezTo>
                                <a:lnTo>
                                  <a:pt x="141345" y="74295"/>
                                </a:lnTo>
                                <a:cubicBezTo>
                                  <a:pt x="141345" y="74295"/>
                                  <a:pt x="140393" y="74295"/>
                                  <a:pt x="140393" y="75247"/>
                                </a:cubicBezTo>
                                <a:cubicBezTo>
                                  <a:pt x="139440" y="76200"/>
                                  <a:pt x="140393" y="76200"/>
                                  <a:pt x="140393" y="76200"/>
                                </a:cubicBezTo>
                                <a:lnTo>
                                  <a:pt x="147060" y="76200"/>
                                </a:lnTo>
                                <a:lnTo>
                                  <a:pt x="147060" y="76200"/>
                                </a:lnTo>
                                <a:close/>
                                <a:moveTo>
                                  <a:pt x="140393" y="18097"/>
                                </a:moveTo>
                                <a:cubicBezTo>
                                  <a:pt x="140393" y="18097"/>
                                  <a:pt x="140393" y="18097"/>
                                  <a:pt x="140393" y="18097"/>
                                </a:cubicBezTo>
                                <a:lnTo>
                                  <a:pt x="140393" y="18097"/>
                                </a:lnTo>
                                <a:cubicBezTo>
                                  <a:pt x="141345" y="18097"/>
                                  <a:pt x="141345" y="17145"/>
                                  <a:pt x="140393" y="18097"/>
                                </a:cubicBezTo>
                                <a:cubicBezTo>
                                  <a:pt x="140393" y="17145"/>
                                  <a:pt x="140393" y="17145"/>
                                  <a:pt x="140393" y="18097"/>
                                </a:cubicBezTo>
                                <a:close/>
                                <a:moveTo>
                                  <a:pt x="142298" y="154305"/>
                                </a:moveTo>
                                <a:cubicBezTo>
                                  <a:pt x="142298" y="154305"/>
                                  <a:pt x="141345" y="153353"/>
                                  <a:pt x="142298" y="154305"/>
                                </a:cubicBezTo>
                                <a:cubicBezTo>
                                  <a:pt x="141345" y="153353"/>
                                  <a:pt x="140393" y="154305"/>
                                  <a:pt x="140393" y="154305"/>
                                </a:cubicBezTo>
                                <a:cubicBezTo>
                                  <a:pt x="140393" y="155258"/>
                                  <a:pt x="140393" y="155258"/>
                                  <a:pt x="142298" y="154305"/>
                                </a:cubicBezTo>
                                <a:cubicBezTo>
                                  <a:pt x="141345" y="155258"/>
                                  <a:pt x="142298" y="155258"/>
                                  <a:pt x="142298" y="154305"/>
                                </a:cubicBezTo>
                                <a:close/>
                                <a:moveTo>
                                  <a:pt x="140393" y="95250"/>
                                </a:moveTo>
                                <a:lnTo>
                                  <a:pt x="140393" y="95250"/>
                                </a:lnTo>
                                <a:cubicBezTo>
                                  <a:pt x="141345" y="95250"/>
                                  <a:pt x="141345" y="95250"/>
                                  <a:pt x="141345" y="95250"/>
                                </a:cubicBezTo>
                                <a:cubicBezTo>
                                  <a:pt x="141345" y="95250"/>
                                  <a:pt x="141345" y="95250"/>
                                  <a:pt x="140393" y="95250"/>
                                </a:cubicBezTo>
                                <a:cubicBezTo>
                                  <a:pt x="140393" y="95250"/>
                                  <a:pt x="140393" y="95250"/>
                                  <a:pt x="140393" y="95250"/>
                                </a:cubicBezTo>
                                <a:close/>
                                <a:moveTo>
                                  <a:pt x="144203" y="80963"/>
                                </a:moveTo>
                                <a:cubicBezTo>
                                  <a:pt x="143250" y="80010"/>
                                  <a:pt x="144203" y="79058"/>
                                  <a:pt x="142298" y="80010"/>
                                </a:cubicBezTo>
                                <a:cubicBezTo>
                                  <a:pt x="141345" y="80010"/>
                                  <a:pt x="140393" y="80963"/>
                                  <a:pt x="141345" y="81915"/>
                                </a:cubicBezTo>
                                <a:cubicBezTo>
                                  <a:pt x="142298" y="82868"/>
                                  <a:pt x="143250" y="81915"/>
                                  <a:pt x="144203" y="80963"/>
                                </a:cubicBezTo>
                                <a:close/>
                                <a:moveTo>
                                  <a:pt x="141345" y="24765"/>
                                </a:moveTo>
                                <a:cubicBezTo>
                                  <a:pt x="141345" y="24765"/>
                                  <a:pt x="141345" y="24765"/>
                                  <a:pt x="141345" y="24765"/>
                                </a:cubicBezTo>
                                <a:lnTo>
                                  <a:pt x="142298" y="24765"/>
                                </a:lnTo>
                                <a:cubicBezTo>
                                  <a:pt x="142298" y="24765"/>
                                  <a:pt x="142298" y="23813"/>
                                  <a:pt x="141345" y="24765"/>
                                </a:cubicBezTo>
                                <a:cubicBezTo>
                                  <a:pt x="141345" y="23813"/>
                                  <a:pt x="141345" y="24765"/>
                                  <a:pt x="141345" y="24765"/>
                                </a:cubicBezTo>
                                <a:close/>
                                <a:moveTo>
                                  <a:pt x="145155" y="82868"/>
                                </a:moveTo>
                                <a:cubicBezTo>
                                  <a:pt x="145155" y="82868"/>
                                  <a:pt x="145155" y="81915"/>
                                  <a:pt x="144203" y="81915"/>
                                </a:cubicBezTo>
                                <a:cubicBezTo>
                                  <a:pt x="144203" y="81915"/>
                                  <a:pt x="144203" y="81915"/>
                                  <a:pt x="145155" y="82868"/>
                                </a:cubicBezTo>
                                <a:cubicBezTo>
                                  <a:pt x="144203" y="83820"/>
                                  <a:pt x="144203" y="84772"/>
                                  <a:pt x="144203" y="84772"/>
                                </a:cubicBezTo>
                                <a:cubicBezTo>
                                  <a:pt x="145155" y="84772"/>
                                  <a:pt x="145155" y="83820"/>
                                  <a:pt x="145155" y="82868"/>
                                </a:cubicBezTo>
                                <a:close/>
                                <a:moveTo>
                                  <a:pt x="147060" y="47625"/>
                                </a:moveTo>
                                <a:cubicBezTo>
                                  <a:pt x="147060" y="45720"/>
                                  <a:pt x="147060" y="42863"/>
                                  <a:pt x="147060" y="40958"/>
                                </a:cubicBezTo>
                                <a:cubicBezTo>
                                  <a:pt x="146108" y="40958"/>
                                  <a:pt x="146108" y="40958"/>
                                  <a:pt x="145155" y="40958"/>
                                </a:cubicBezTo>
                                <a:cubicBezTo>
                                  <a:pt x="144203" y="41910"/>
                                  <a:pt x="144203" y="47625"/>
                                  <a:pt x="145155" y="48578"/>
                                </a:cubicBezTo>
                                <a:cubicBezTo>
                                  <a:pt x="145155" y="48578"/>
                                  <a:pt x="146108" y="48578"/>
                                  <a:pt x="146108" y="48578"/>
                                </a:cubicBezTo>
                                <a:cubicBezTo>
                                  <a:pt x="147060" y="48578"/>
                                  <a:pt x="147060" y="48578"/>
                                  <a:pt x="147060" y="47625"/>
                                </a:cubicBezTo>
                                <a:close/>
                                <a:moveTo>
                                  <a:pt x="147060" y="40005"/>
                                </a:moveTo>
                                <a:cubicBezTo>
                                  <a:pt x="147060" y="40005"/>
                                  <a:pt x="147060" y="40958"/>
                                  <a:pt x="147060" y="40958"/>
                                </a:cubicBezTo>
                                <a:cubicBezTo>
                                  <a:pt x="148013" y="40958"/>
                                  <a:pt x="148965" y="40958"/>
                                  <a:pt x="148965" y="40005"/>
                                </a:cubicBezTo>
                                <a:cubicBezTo>
                                  <a:pt x="149918" y="39053"/>
                                  <a:pt x="150870" y="38100"/>
                                  <a:pt x="150870" y="36195"/>
                                </a:cubicBezTo>
                                <a:cubicBezTo>
                                  <a:pt x="150870" y="35243"/>
                                  <a:pt x="149918" y="35243"/>
                                  <a:pt x="149918" y="35243"/>
                                </a:cubicBezTo>
                                <a:cubicBezTo>
                                  <a:pt x="148013" y="37147"/>
                                  <a:pt x="146108" y="38100"/>
                                  <a:pt x="147060" y="40005"/>
                                </a:cubicBezTo>
                                <a:close/>
                                <a:moveTo>
                                  <a:pt x="147060" y="111443"/>
                                </a:moveTo>
                                <a:cubicBezTo>
                                  <a:pt x="147060" y="111443"/>
                                  <a:pt x="147060" y="112395"/>
                                  <a:pt x="147060" y="111443"/>
                                </a:cubicBezTo>
                                <a:cubicBezTo>
                                  <a:pt x="148013" y="112395"/>
                                  <a:pt x="148013" y="112395"/>
                                  <a:pt x="148965" y="111443"/>
                                </a:cubicBezTo>
                                <a:cubicBezTo>
                                  <a:pt x="148013" y="111443"/>
                                  <a:pt x="148013" y="110490"/>
                                  <a:pt x="147060" y="111443"/>
                                </a:cubicBezTo>
                                <a:cubicBezTo>
                                  <a:pt x="147060" y="110490"/>
                                  <a:pt x="147060" y="111443"/>
                                  <a:pt x="147060" y="111443"/>
                                </a:cubicBezTo>
                                <a:close/>
                                <a:moveTo>
                                  <a:pt x="148965" y="137160"/>
                                </a:moveTo>
                                <a:cubicBezTo>
                                  <a:pt x="148013" y="136208"/>
                                  <a:pt x="148013" y="136208"/>
                                  <a:pt x="148013" y="135255"/>
                                </a:cubicBezTo>
                                <a:cubicBezTo>
                                  <a:pt x="148013" y="135255"/>
                                  <a:pt x="147060" y="135255"/>
                                  <a:pt x="147060" y="136208"/>
                                </a:cubicBezTo>
                                <a:cubicBezTo>
                                  <a:pt x="147060" y="136208"/>
                                  <a:pt x="147060" y="137160"/>
                                  <a:pt x="148013" y="137160"/>
                                </a:cubicBezTo>
                                <a:cubicBezTo>
                                  <a:pt x="148013" y="138113"/>
                                  <a:pt x="148965" y="137160"/>
                                  <a:pt x="148965" y="137160"/>
                                </a:cubicBezTo>
                                <a:close/>
                                <a:moveTo>
                                  <a:pt x="148013" y="51435"/>
                                </a:moveTo>
                                <a:cubicBezTo>
                                  <a:pt x="148013" y="51435"/>
                                  <a:pt x="147060" y="52388"/>
                                  <a:pt x="148013" y="51435"/>
                                </a:cubicBezTo>
                                <a:cubicBezTo>
                                  <a:pt x="148013" y="52388"/>
                                  <a:pt x="148013" y="52388"/>
                                  <a:pt x="148013" y="52388"/>
                                </a:cubicBezTo>
                                <a:cubicBezTo>
                                  <a:pt x="148965" y="53340"/>
                                  <a:pt x="148965" y="53340"/>
                                  <a:pt x="148013" y="51435"/>
                                </a:cubicBezTo>
                                <a:cubicBezTo>
                                  <a:pt x="148965" y="52388"/>
                                  <a:pt x="148965" y="52388"/>
                                  <a:pt x="148013" y="51435"/>
                                </a:cubicBezTo>
                                <a:close/>
                                <a:moveTo>
                                  <a:pt x="148965" y="126683"/>
                                </a:moveTo>
                                <a:cubicBezTo>
                                  <a:pt x="148965" y="126683"/>
                                  <a:pt x="148965" y="125730"/>
                                  <a:pt x="148965" y="126683"/>
                                </a:cubicBezTo>
                                <a:cubicBezTo>
                                  <a:pt x="148013" y="125730"/>
                                  <a:pt x="147060" y="126683"/>
                                  <a:pt x="147060" y="126683"/>
                                </a:cubicBezTo>
                                <a:cubicBezTo>
                                  <a:pt x="148013" y="127635"/>
                                  <a:pt x="148013" y="127635"/>
                                  <a:pt x="148965" y="126683"/>
                                </a:cubicBezTo>
                                <a:cubicBezTo>
                                  <a:pt x="148965" y="127635"/>
                                  <a:pt x="149918" y="127635"/>
                                  <a:pt x="148965" y="126683"/>
                                </a:cubicBezTo>
                                <a:close/>
                                <a:moveTo>
                                  <a:pt x="151823" y="66675"/>
                                </a:moveTo>
                                <a:cubicBezTo>
                                  <a:pt x="151823" y="66675"/>
                                  <a:pt x="151823" y="66675"/>
                                  <a:pt x="151823" y="66675"/>
                                </a:cubicBezTo>
                                <a:cubicBezTo>
                                  <a:pt x="149918" y="66675"/>
                                  <a:pt x="148965" y="66675"/>
                                  <a:pt x="148965" y="68580"/>
                                </a:cubicBezTo>
                                <a:cubicBezTo>
                                  <a:pt x="148965" y="68580"/>
                                  <a:pt x="148965" y="69533"/>
                                  <a:pt x="149918" y="68580"/>
                                </a:cubicBezTo>
                                <a:cubicBezTo>
                                  <a:pt x="149918" y="68580"/>
                                  <a:pt x="151823" y="68580"/>
                                  <a:pt x="151823" y="66675"/>
                                </a:cubicBezTo>
                                <a:close/>
                                <a:moveTo>
                                  <a:pt x="149918" y="88583"/>
                                </a:moveTo>
                                <a:cubicBezTo>
                                  <a:pt x="149918" y="88583"/>
                                  <a:pt x="149918" y="88583"/>
                                  <a:pt x="149918" y="88583"/>
                                </a:cubicBezTo>
                                <a:cubicBezTo>
                                  <a:pt x="148965" y="87630"/>
                                  <a:pt x="148013" y="88583"/>
                                  <a:pt x="148013" y="88583"/>
                                </a:cubicBezTo>
                                <a:cubicBezTo>
                                  <a:pt x="148965" y="89535"/>
                                  <a:pt x="148965" y="89535"/>
                                  <a:pt x="149918" y="88583"/>
                                </a:cubicBezTo>
                                <a:cubicBezTo>
                                  <a:pt x="149918" y="89535"/>
                                  <a:pt x="149918" y="89535"/>
                                  <a:pt x="149918" y="88583"/>
                                </a:cubicBezTo>
                                <a:close/>
                                <a:moveTo>
                                  <a:pt x="150870" y="83820"/>
                                </a:moveTo>
                                <a:cubicBezTo>
                                  <a:pt x="150870" y="82868"/>
                                  <a:pt x="149918" y="82868"/>
                                  <a:pt x="150870" y="83820"/>
                                </a:cubicBezTo>
                                <a:cubicBezTo>
                                  <a:pt x="149918" y="82868"/>
                                  <a:pt x="148965" y="83820"/>
                                  <a:pt x="148965" y="83820"/>
                                </a:cubicBezTo>
                                <a:cubicBezTo>
                                  <a:pt x="148965" y="84772"/>
                                  <a:pt x="149918" y="84772"/>
                                  <a:pt x="150870" y="83820"/>
                                </a:cubicBezTo>
                                <a:cubicBezTo>
                                  <a:pt x="150870" y="84772"/>
                                  <a:pt x="150870" y="84772"/>
                                  <a:pt x="150870" y="83820"/>
                                </a:cubicBezTo>
                                <a:close/>
                                <a:moveTo>
                                  <a:pt x="152775" y="41910"/>
                                </a:moveTo>
                                <a:cubicBezTo>
                                  <a:pt x="152775" y="41910"/>
                                  <a:pt x="152775" y="41910"/>
                                  <a:pt x="152775" y="41910"/>
                                </a:cubicBezTo>
                                <a:cubicBezTo>
                                  <a:pt x="152775" y="40958"/>
                                  <a:pt x="152775" y="40958"/>
                                  <a:pt x="152775" y="41910"/>
                                </a:cubicBezTo>
                                <a:cubicBezTo>
                                  <a:pt x="151823" y="41910"/>
                                  <a:pt x="151823" y="41910"/>
                                  <a:pt x="152775" y="41910"/>
                                </a:cubicBezTo>
                                <a:cubicBezTo>
                                  <a:pt x="151823" y="41910"/>
                                  <a:pt x="151823" y="42863"/>
                                  <a:pt x="152775" y="41910"/>
                                </a:cubicBezTo>
                                <a:close/>
                                <a:moveTo>
                                  <a:pt x="151823" y="57150"/>
                                </a:moveTo>
                                <a:cubicBezTo>
                                  <a:pt x="151823" y="57150"/>
                                  <a:pt x="152775" y="57150"/>
                                  <a:pt x="151823" y="57150"/>
                                </a:cubicBezTo>
                                <a:cubicBezTo>
                                  <a:pt x="152775" y="58103"/>
                                  <a:pt x="152775" y="57150"/>
                                  <a:pt x="151823" y="57150"/>
                                </a:cubicBezTo>
                                <a:cubicBezTo>
                                  <a:pt x="153728" y="57150"/>
                                  <a:pt x="152775" y="56197"/>
                                  <a:pt x="151823" y="57150"/>
                                </a:cubicBezTo>
                                <a:cubicBezTo>
                                  <a:pt x="152775" y="56197"/>
                                  <a:pt x="152775" y="57150"/>
                                  <a:pt x="151823" y="57150"/>
                                </a:cubicBezTo>
                                <a:close/>
                                <a:moveTo>
                                  <a:pt x="152775" y="79058"/>
                                </a:moveTo>
                                <a:cubicBezTo>
                                  <a:pt x="152775" y="78105"/>
                                  <a:pt x="152775" y="78105"/>
                                  <a:pt x="152775" y="79058"/>
                                </a:cubicBezTo>
                                <a:cubicBezTo>
                                  <a:pt x="152775" y="79058"/>
                                  <a:pt x="151823" y="79058"/>
                                  <a:pt x="152775" y="79058"/>
                                </a:cubicBezTo>
                                <a:cubicBezTo>
                                  <a:pt x="151823" y="79058"/>
                                  <a:pt x="151823" y="79058"/>
                                  <a:pt x="152775" y="79058"/>
                                </a:cubicBezTo>
                                <a:cubicBezTo>
                                  <a:pt x="152775" y="79058"/>
                                  <a:pt x="152775" y="79058"/>
                                  <a:pt x="152775" y="7905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8" name="Freeform 58"/>
                        <wps:cNvSpPr/>
                        <wps:spPr>
                          <a:xfrm>
                            <a:off x="815550" y="86591"/>
                            <a:ext cx="161015" cy="181451"/>
                          </a:xfrm>
                          <a:custGeom>
                            <a:avLst/>
                            <a:gdLst>
                              <a:gd name="connsiteX0" fmla="*/ 161016 w 161015"/>
                              <a:gd name="connsiteY0" fmla="*/ 119063 h 181451"/>
                              <a:gd name="connsiteX1" fmla="*/ 157206 w 161015"/>
                              <a:gd name="connsiteY1" fmla="*/ 152400 h 181451"/>
                              <a:gd name="connsiteX2" fmla="*/ 141966 w 161015"/>
                              <a:gd name="connsiteY2" fmla="*/ 174307 h 181451"/>
                              <a:gd name="connsiteX3" fmla="*/ 94341 w 161015"/>
                              <a:gd name="connsiteY3" fmla="*/ 173355 h 181451"/>
                              <a:gd name="connsiteX4" fmla="*/ 89578 w 161015"/>
                              <a:gd name="connsiteY4" fmla="*/ 167640 h 181451"/>
                              <a:gd name="connsiteX5" fmla="*/ 81958 w 161015"/>
                              <a:gd name="connsiteY5" fmla="*/ 166688 h 181451"/>
                              <a:gd name="connsiteX6" fmla="*/ 56241 w 161015"/>
                              <a:gd name="connsiteY6" fmla="*/ 180022 h 181451"/>
                              <a:gd name="connsiteX7" fmla="*/ 29571 w 161015"/>
                              <a:gd name="connsiteY7" fmla="*/ 180022 h 181451"/>
                              <a:gd name="connsiteX8" fmla="*/ 2901 w 161015"/>
                              <a:gd name="connsiteY8" fmla="*/ 156210 h 181451"/>
                              <a:gd name="connsiteX9" fmla="*/ 2901 w 161015"/>
                              <a:gd name="connsiteY9" fmla="*/ 121920 h 181451"/>
                              <a:gd name="connsiteX10" fmla="*/ 10521 w 161015"/>
                              <a:gd name="connsiteY10" fmla="*/ 108585 h 181451"/>
                              <a:gd name="connsiteX11" fmla="*/ 48621 w 161015"/>
                              <a:gd name="connsiteY11" fmla="*/ 84772 h 181451"/>
                              <a:gd name="connsiteX12" fmla="*/ 69576 w 161015"/>
                              <a:gd name="connsiteY12" fmla="*/ 75247 h 181451"/>
                              <a:gd name="connsiteX13" fmla="*/ 81958 w 161015"/>
                              <a:gd name="connsiteY13" fmla="*/ 56197 h 181451"/>
                              <a:gd name="connsiteX14" fmla="*/ 81006 w 161015"/>
                              <a:gd name="connsiteY14" fmla="*/ 22860 h 181451"/>
                              <a:gd name="connsiteX15" fmla="*/ 64813 w 161015"/>
                              <a:gd name="connsiteY15" fmla="*/ 8572 h 181451"/>
                              <a:gd name="connsiteX16" fmla="*/ 39096 w 161015"/>
                              <a:gd name="connsiteY16" fmla="*/ 17145 h 181451"/>
                              <a:gd name="connsiteX17" fmla="*/ 36238 w 161015"/>
                              <a:gd name="connsiteY17" fmla="*/ 26670 h 181451"/>
                              <a:gd name="connsiteX18" fmla="*/ 41001 w 161015"/>
                              <a:gd name="connsiteY18" fmla="*/ 30480 h 181451"/>
                              <a:gd name="connsiteX19" fmla="*/ 59098 w 161015"/>
                              <a:gd name="connsiteY19" fmla="*/ 46672 h 181451"/>
                              <a:gd name="connsiteX20" fmla="*/ 26713 w 161015"/>
                              <a:gd name="connsiteY20" fmla="*/ 71438 h 181451"/>
                              <a:gd name="connsiteX21" fmla="*/ 10521 w 161015"/>
                              <a:gd name="connsiteY21" fmla="*/ 51435 h 181451"/>
                              <a:gd name="connsiteX22" fmla="*/ 19093 w 161015"/>
                              <a:gd name="connsiteY22" fmla="*/ 20003 h 181451"/>
                              <a:gd name="connsiteX23" fmla="*/ 55288 w 161015"/>
                              <a:gd name="connsiteY23" fmla="*/ 953 h 181451"/>
                              <a:gd name="connsiteX24" fmla="*/ 97198 w 161015"/>
                              <a:gd name="connsiteY24" fmla="*/ 3810 h 181451"/>
                              <a:gd name="connsiteX25" fmla="*/ 126726 w 161015"/>
                              <a:gd name="connsiteY25" fmla="*/ 26670 h 181451"/>
                              <a:gd name="connsiteX26" fmla="*/ 132441 w 161015"/>
                              <a:gd name="connsiteY26" fmla="*/ 55245 h 181451"/>
                              <a:gd name="connsiteX27" fmla="*/ 131488 w 161015"/>
                              <a:gd name="connsiteY27" fmla="*/ 63818 h 181451"/>
                              <a:gd name="connsiteX28" fmla="*/ 130536 w 161015"/>
                              <a:gd name="connsiteY28" fmla="*/ 81915 h 181451"/>
                              <a:gd name="connsiteX29" fmla="*/ 131488 w 161015"/>
                              <a:gd name="connsiteY29" fmla="*/ 93345 h 181451"/>
                              <a:gd name="connsiteX30" fmla="*/ 131488 w 161015"/>
                              <a:gd name="connsiteY30" fmla="*/ 140018 h 181451"/>
                              <a:gd name="connsiteX31" fmla="*/ 132441 w 161015"/>
                              <a:gd name="connsiteY31" fmla="*/ 152400 h 181451"/>
                              <a:gd name="connsiteX32" fmla="*/ 134346 w 161015"/>
                              <a:gd name="connsiteY32" fmla="*/ 157163 h 181451"/>
                              <a:gd name="connsiteX33" fmla="*/ 144823 w 161015"/>
                              <a:gd name="connsiteY33" fmla="*/ 158115 h 181451"/>
                              <a:gd name="connsiteX34" fmla="*/ 151491 w 161015"/>
                              <a:gd name="connsiteY34" fmla="*/ 139065 h 181451"/>
                              <a:gd name="connsiteX35" fmla="*/ 152443 w 161015"/>
                              <a:gd name="connsiteY35" fmla="*/ 121920 h 181451"/>
                              <a:gd name="connsiteX36" fmla="*/ 158158 w 161015"/>
                              <a:gd name="connsiteY36" fmla="*/ 116205 h 181451"/>
                              <a:gd name="connsiteX37" fmla="*/ 161016 w 161015"/>
                              <a:gd name="connsiteY37" fmla="*/ 119063 h 181451"/>
                              <a:gd name="connsiteX38" fmla="*/ 10521 w 161015"/>
                              <a:gd name="connsiteY38" fmla="*/ 145732 h 181451"/>
                              <a:gd name="connsiteX39" fmla="*/ 7663 w 161015"/>
                              <a:gd name="connsiteY39" fmla="*/ 146685 h 181451"/>
                              <a:gd name="connsiteX40" fmla="*/ 8616 w 161015"/>
                              <a:gd name="connsiteY40" fmla="*/ 148590 h 181451"/>
                              <a:gd name="connsiteX41" fmla="*/ 10521 w 161015"/>
                              <a:gd name="connsiteY41" fmla="*/ 145732 h 181451"/>
                              <a:gd name="connsiteX42" fmla="*/ 10521 w 161015"/>
                              <a:gd name="connsiteY42" fmla="*/ 145732 h 181451"/>
                              <a:gd name="connsiteX43" fmla="*/ 27666 w 161015"/>
                              <a:gd name="connsiteY43" fmla="*/ 144780 h 181451"/>
                              <a:gd name="connsiteX44" fmla="*/ 25761 w 161015"/>
                              <a:gd name="connsiteY44" fmla="*/ 140970 h 181451"/>
                              <a:gd name="connsiteX45" fmla="*/ 29571 w 161015"/>
                              <a:gd name="connsiteY45" fmla="*/ 140018 h 181451"/>
                              <a:gd name="connsiteX46" fmla="*/ 29571 w 161015"/>
                              <a:gd name="connsiteY46" fmla="*/ 139065 h 181451"/>
                              <a:gd name="connsiteX47" fmla="*/ 27666 w 161015"/>
                              <a:gd name="connsiteY47" fmla="*/ 134303 h 181451"/>
                              <a:gd name="connsiteX48" fmla="*/ 32428 w 161015"/>
                              <a:gd name="connsiteY48" fmla="*/ 135255 h 181451"/>
                              <a:gd name="connsiteX49" fmla="*/ 32428 w 161015"/>
                              <a:gd name="connsiteY49" fmla="*/ 138113 h 181451"/>
                              <a:gd name="connsiteX50" fmla="*/ 35286 w 161015"/>
                              <a:gd name="connsiteY50" fmla="*/ 137160 h 181451"/>
                              <a:gd name="connsiteX51" fmla="*/ 37191 w 161015"/>
                              <a:gd name="connsiteY51" fmla="*/ 135255 h 181451"/>
                              <a:gd name="connsiteX52" fmla="*/ 35286 w 161015"/>
                              <a:gd name="connsiteY52" fmla="*/ 134303 h 181451"/>
                              <a:gd name="connsiteX53" fmla="*/ 34333 w 161015"/>
                              <a:gd name="connsiteY53" fmla="*/ 132397 h 181451"/>
                              <a:gd name="connsiteX54" fmla="*/ 30523 w 161015"/>
                              <a:gd name="connsiteY54" fmla="*/ 131445 h 181451"/>
                              <a:gd name="connsiteX55" fmla="*/ 26713 w 161015"/>
                              <a:gd name="connsiteY55" fmla="*/ 127635 h 181451"/>
                              <a:gd name="connsiteX56" fmla="*/ 33381 w 161015"/>
                              <a:gd name="connsiteY56" fmla="*/ 128588 h 181451"/>
                              <a:gd name="connsiteX57" fmla="*/ 39096 w 161015"/>
                              <a:gd name="connsiteY57" fmla="*/ 124778 h 181451"/>
                              <a:gd name="connsiteX58" fmla="*/ 40048 w 161015"/>
                              <a:gd name="connsiteY58" fmla="*/ 124778 h 181451"/>
                              <a:gd name="connsiteX59" fmla="*/ 41001 w 161015"/>
                              <a:gd name="connsiteY59" fmla="*/ 123825 h 181451"/>
                              <a:gd name="connsiteX60" fmla="*/ 40048 w 161015"/>
                              <a:gd name="connsiteY60" fmla="*/ 119063 h 181451"/>
                              <a:gd name="connsiteX61" fmla="*/ 38143 w 161015"/>
                              <a:gd name="connsiteY61" fmla="*/ 117157 h 181451"/>
                              <a:gd name="connsiteX62" fmla="*/ 37191 w 161015"/>
                              <a:gd name="connsiteY62" fmla="*/ 119063 h 181451"/>
                              <a:gd name="connsiteX63" fmla="*/ 36238 w 161015"/>
                              <a:gd name="connsiteY63" fmla="*/ 120015 h 181451"/>
                              <a:gd name="connsiteX64" fmla="*/ 34333 w 161015"/>
                              <a:gd name="connsiteY64" fmla="*/ 123825 h 181451"/>
                              <a:gd name="connsiteX65" fmla="*/ 33381 w 161015"/>
                              <a:gd name="connsiteY65" fmla="*/ 125730 h 181451"/>
                              <a:gd name="connsiteX66" fmla="*/ 28618 w 161015"/>
                              <a:gd name="connsiteY66" fmla="*/ 127635 h 181451"/>
                              <a:gd name="connsiteX67" fmla="*/ 24808 w 161015"/>
                              <a:gd name="connsiteY67" fmla="*/ 125730 h 181451"/>
                              <a:gd name="connsiteX68" fmla="*/ 25761 w 161015"/>
                              <a:gd name="connsiteY68" fmla="*/ 128588 h 181451"/>
                              <a:gd name="connsiteX69" fmla="*/ 25761 w 161015"/>
                              <a:gd name="connsiteY69" fmla="*/ 128588 h 181451"/>
                              <a:gd name="connsiteX70" fmla="*/ 22903 w 161015"/>
                              <a:gd name="connsiteY70" fmla="*/ 130493 h 181451"/>
                              <a:gd name="connsiteX71" fmla="*/ 19093 w 161015"/>
                              <a:gd name="connsiteY71" fmla="*/ 129540 h 181451"/>
                              <a:gd name="connsiteX72" fmla="*/ 20046 w 161015"/>
                              <a:gd name="connsiteY72" fmla="*/ 123825 h 181451"/>
                              <a:gd name="connsiteX73" fmla="*/ 16236 w 161015"/>
                              <a:gd name="connsiteY73" fmla="*/ 123825 h 181451"/>
                              <a:gd name="connsiteX74" fmla="*/ 13378 w 161015"/>
                              <a:gd name="connsiteY74" fmla="*/ 124778 h 181451"/>
                              <a:gd name="connsiteX75" fmla="*/ 16236 w 161015"/>
                              <a:gd name="connsiteY75" fmla="*/ 126682 h 181451"/>
                              <a:gd name="connsiteX76" fmla="*/ 17188 w 161015"/>
                              <a:gd name="connsiteY76" fmla="*/ 128588 h 181451"/>
                              <a:gd name="connsiteX77" fmla="*/ 16236 w 161015"/>
                              <a:gd name="connsiteY77" fmla="*/ 131445 h 181451"/>
                              <a:gd name="connsiteX78" fmla="*/ 19093 w 161015"/>
                              <a:gd name="connsiteY78" fmla="*/ 131445 h 181451"/>
                              <a:gd name="connsiteX79" fmla="*/ 20046 w 161015"/>
                              <a:gd name="connsiteY79" fmla="*/ 136207 h 181451"/>
                              <a:gd name="connsiteX80" fmla="*/ 22903 w 161015"/>
                              <a:gd name="connsiteY80" fmla="*/ 134303 h 181451"/>
                              <a:gd name="connsiteX81" fmla="*/ 21951 w 161015"/>
                              <a:gd name="connsiteY81" fmla="*/ 140970 h 181451"/>
                              <a:gd name="connsiteX82" fmla="*/ 23856 w 161015"/>
                              <a:gd name="connsiteY82" fmla="*/ 146685 h 181451"/>
                              <a:gd name="connsiteX83" fmla="*/ 20998 w 161015"/>
                              <a:gd name="connsiteY83" fmla="*/ 143828 h 181451"/>
                              <a:gd name="connsiteX84" fmla="*/ 17188 w 161015"/>
                              <a:gd name="connsiteY84" fmla="*/ 140970 h 181451"/>
                              <a:gd name="connsiteX85" fmla="*/ 19093 w 161015"/>
                              <a:gd name="connsiteY85" fmla="*/ 137160 h 181451"/>
                              <a:gd name="connsiteX86" fmla="*/ 20046 w 161015"/>
                              <a:gd name="connsiteY86" fmla="*/ 136207 h 181451"/>
                              <a:gd name="connsiteX87" fmla="*/ 16236 w 161015"/>
                              <a:gd name="connsiteY87" fmla="*/ 136207 h 181451"/>
                              <a:gd name="connsiteX88" fmla="*/ 17188 w 161015"/>
                              <a:gd name="connsiteY88" fmla="*/ 140970 h 181451"/>
                              <a:gd name="connsiteX89" fmla="*/ 18141 w 161015"/>
                              <a:gd name="connsiteY89" fmla="*/ 146685 h 181451"/>
                              <a:gd name="connsiteX90" fmla="*/ 23856 w 161015"/>
                              <a:gd name="connsiteY90" fmla="*/ 146685 h 181451"/>
                              <a:gd name="connsiteX91" fmla="*/ 27666 w 161015"/>
                              <a:gd name="connsiteY91" fmla="*/ 149543 h 181451"/>
                              <a:gd name="connsiteX92" fmla="*/ 31476 w 161015"/>
                              <a:gd name="connsiteY92" fmla="*/ 148590 h 181451"/>
                              <a:gd name="connsiteX93" fmla="*/ 27666 w 161015"/>
                              <a:gd name="connsiteY93" fmla="*/ 144780 h 181451"/>
                              <a:gd name="connsiteX94" fmla="*/ 18141 w 161015"/>
                              <a:gd name="connsiteY94" fmla="*/ 152400 h 181451"/>
                              <a:gd name="connsiteX95" fmla="*/ 15283 w 161015"/>
                              <a:gd name="connsiteY95" fmla="*/ 149543 h 181451"/>
                              <a:gd name="connsiteX96" fmla="*/ 14331 w 161015"/>
                              <a:gd name="connsiteY96" fmla="*/ 154305 h 181451"/>
                              <a:gd name="connsiteX97" fmla="*/ 15283 w 161015"/>
                              <a:gd name="connsiteY97" fmla="*/ 155257 h 181451"/>
                              <a:gd name="connsiteX98" fmla="*/ 18141 w 161015"/>
                              <a:gd name="connsiteY98" fmla="*/ 152400 h 181451"/>
                              <a:gd name="connsiteX99" fmla="*/ 19093 w 161015"/>
                              <a:gd name="connsiteY99" fmla="*/ 118110 h 181451"/>
                              <a:gd name="connsiteX100" fmla="*/ 19093 w 161015"/>
                              <a:gd name="connsiteY100" fmla="*/ 119063 h 181451"/>
                              <a:gd name="connsiteX101" fmla="*/ 19093 w 161015"/>
                              <a:gd name="connsiteY101" fmla="*/ 120968 h 181451"/>
                              <a:gd name="connsiteX102" fmla="*/ 21951 w 161015"/>
                              <a:gd name="connsiteY102" fmla="*/ 119063 h 181451"/>
                              <a:gd name="connsiteX103" fmla="*/ 22903 w 161015"/>
                              <a:gd name="connsiteY103" fmla="*/ 116205 h 181451"/>
                              <a:gd name="connsiteX104" fmla="*/ 19093 w 161015"/>
                              <a:gd name="connsiteY104" fmla="*/ 112395 h 181451"/>
                              <a:gd name="connsiteX105" fmla="*/ 19093 w 161015"/>
                              <a:gd name="connsiteY105" fmla="*/ 118110 h 181451"/>
                              <a:gd name="connsiteX106" fmla="*/ 25761 w 161015"/>
                              <a:gd name="connsiteY106" fmla="*/ 155257 h 181451"/>
                              <a:gd name="connsiteX107" fmla="*/ 25761 w 161015"/>
                              <a:gd name="connsiteY107" fmla="*/ 155257 h 181451"/>
                              <a:gd name="connsiteX108" fmla="*/ 25761 w 161015"/>
                              <a:gd name="connsiteY108" fmla="*/ 155257 h 181451"/>
                              <a:gd name="connsiteX109" fmla="*/ 23856 w 161015"/>
                              <a:gd name="connsiteY109" fmla="*/ 152400 h 181451"/>
                              <a:gd name="connsiteX110" fmla="*/ 20046 w 161015"/>
                              <a:gd name="connsiteY110" fmla="*/ 154305 h 181451"/>
                              <a:gd name="connsiteX111" fmla="*/ 20998 w 161015"/>
                              <a:gd name="connsiteY111" fmla="*/ 158115 h 181451"/>
                              <a:gd name="connsiteX112" fmla="*/ 24808 w 161015"/>
                              <a:gd name="connsiteY112" fmla="*/ 159068 h 181451"/>
                              <a:gd name="connsiteX113" fmla="*/ 24808 w 161015"/>
                              <a:gd name="connsiteY113" fmla="*/ 159068 h 181451"/>
                              <a:gd name="connsiteX114" fmla="*/ 24808 w 161015"/>
                              <a:gd name="connsiteY114" fmla="*/ 158115 h 181451"/>
                              <a:gd name="connsiteX115" fmla="*/ 25761 w 161015"/>
                              <a:gd name="connsiteY115" fmla="*/ 155257 h 181451"/>
                              <a:gd name="connsiteX116" fmla="*/ 22903 w 161015"/>
                              <a:gd name="connsiteY116" fmla="*/ 39053 h 181451"/>
                              <a:gd name="connsiteX117" fmla="*/ 22903 w 161015"/>
                              <a:gd name="connsiteY117" fmla="*/ 39053 h 181451"/>
                              <a:gd name="connsiteX118" fmla="*/ 20998 w 161015"/>
                              <a:gd name="connsiteY118" fmla="*/ 40005 h 181451"/>
                              <a:gd name="connsiteX119" fmla="*/ 21951 w 161015"/>
                              <a:gd name="connsiteY119" fmla="*/ 40957 h 181451"/>
                              <a:gd name="connsiteX120" fmla="*/ 22903 w 161015"/>
                              <a:gd name="connsiteY120" fmla="*/ 39053 h 181451"/>
                              <a:gd name="connsiteX121" fmla="*/ 24808 w 161015"/>
                              <a:gd name="connsiteY121" fmla="*/ 120015 h 181451"/>
                              <a:gd name="connsiteX122" fmla="*/ 20998 w 161015"/>
                              <a:gd name="connsiteY122" fmla="*/ 122872 h 181451"/>
                              <a:gd name="connsiteX123" fmla="*/ 23856 w 161015"/>
                              <a:gd name="connsiteY123" fmla="*/ 123825 h 181451"/>
                              <a:gd name="connsiteX124" fmla="*/ 26713 w 161015"/>
                              <a:gd name="connsiteY124" fmla="*/ 120968 h 181451"/>
                              <a:gd name="connsiteX125" fmla="*/ 24808 w 161015"/>
                              <a:gd name="connsiteY125" fmla="*/ 120015 h 181451"/>
                              <a:gd name="connsiteX126" fmla="*/ 20998 w 161015"/>
                              <a:gd name="connsiteY126" fmla="*/ 112395 h 181451"/>
                              <a:gd name="connsiteX127" fmla="*/ 20998 w 161015"/>
                              <a:gd name="connsiteY127" fmla="*/ 112395 h 181451"/>
                              <a:gd name="connsiteX128" fmla="*/ 20998 w 161015"/>
                              <a:gd name="connsiteY128" fmla="*/ 112395 h 181451"/>
                              <a:gd name="connsiteX129" fmla="*/ 20998 w 161015"/>
                              <a:gd name="connsiteY129" fmla="*/ 112395 h 181451"/>
                              <a:gd name="connsiteX130" fmla="*/ 20998 w 161015"/>
                              <a:gd name="connsiteY130" fmla="*/ 112395 h 181451"/>
                              <a:gd name="connsiteX131" fmla="*/ 24808 w 161015"/>
                              <a:gd name="connsiteY131" fmla="*/ 137160 h 181451"/>
                              <a:gd name="connsiteX132" fmla="*/ 24808 w 161015"/>
                              <a:gd name="connsiteY132" fmla="*/ 137160 h 181451"/>
                              <a:gd name="connsiteX133" fmla="*/ 21951 w 161015"/>
                              <a:gd name="connsiteY133" fmla="*/ 137160 h 181451"/>
                              <a:gd name="connsiteX134" fmla="*/ 22903 w 161015"/>
                              <a:gd name="connsiteY134" fmla="*/ 136207 h 181451"/>
                              <a:gd name="connsiteX135" fmla="*/ 24808 w 161015"/>
                              <a:gd name="connsiteY135" fmla="*/ 137160 h 181451"/>
                              <a:gd name="connsiteX136" fmla="*/ 21951 w 161015"/>
                              <a:gd name="connsiteY136" fmla="*/ 128588 h 181451"/>
                              <a:gd name="connsiteX137" fmla="*/ 21951 w 161015"/>
                              <a:gd name="connsiteY137" fmla="*/ 128588 h 181451"/>
                              <a:gd name="connsiteX138" fmla="*/ 26713 w 161015"/>
                              <a:gd name="connsiteY138" fmla="*/ 131445 h 181451"/>
                              <a:gd name="connsiteX139" fmla="*/ 21951 w 161015"/>
                              <a:gd name="connsiteY139" fmla="*/ 128588 h 181451"/>
                              <a:gd name="connsiteX140" fmla="*/ 24808 w 161015"/>
                              <a:gd name="connsiteY140" fmla="*/ 160972 h 181451"/>
                              <a:gd name="connsiteX141" fmla="*/ 23856 w 161015"/>
                              <a:gd name="connsiteY141" fmla="*/ 160972 h 181451"/>
                              <a:gd name="connsiteX142" fmla="*/ 22903 w 161015"/>
                              <a:gd name="connsiteY142" fmla="*/ 161925 h 181451"/>
                              <a:gd name="connsiteX143" fmla="*/ 23856 w 161015"/>
                              <a:gd name="connsiteY143" fmla="*/ 162878 h 181451"/>
                              <a:gd name="connsiteX144" fmla="*/ 24808 w 161015"/>
                              <a:gd name="connsiteY144" fmla="*/ 160972 h 181451"/>
                              <a:gd name="connsiteX145" fmla="*/ 24808 w 161015"/>
                              <a:gd name="connsiteY145" fmla="*/ 33338 h 181451"/>
                              <a:gd name="connsiteX146" fmla="*/ 23856 w 161015"/>
                              <a:gd name="connsiteY146" fmla="*/ 32385 h 181451"/>
                              <a:gd name="connsiteX147" fmla="*/ 22903 w 161015"/>
                              <a:gd name="connsiteY147" fmla="*/ 33338 h 181451"/>
                              <a:gd name="connsiteX148" fmla="*/ 24808 w 161015"/>
                              <a:gd name="connsiteY148" fmla="*/ 33338 h 181451"/>
                              <a:gd name="connsiteX149" fmla="*/ 24808 w 161015"/>
                              <a:gd name="connsiteY149" fmla="*/ 33338 h 181451"/>
                              <a:gd name="connsiteX150" fmla="*/ 25761 w 161015"/>
                              <a:gd name="connsiteY150" fmla="*/ 155257 h 181451"/>
                              <a:gd name="connsiteX151" fmla="*/ 25761 w 161015"/>
                              <a:gd name="connsiteY151" fmla="*/ 158115 h 181451"/>
                              <a:gd name="connsiteX152" fmla="*/ 25761 w 161015"/>
                              <a:gd name="connsiteY152" fmla="*/ 158115 h 181451"/>
                              <a:gd name="connsiteX153" fmla="*/ 25761 w 161015"/>
                              <a:gd name="connsiteY153" fmla="*/ 155257 h 181451"/>
                              <a:gd name="connsiteX154" fmla="*/ 25761 w 161015"/>
                              <a:gd name="connsiteY154" fmla="*/ 155257 h 181451"/>
                              <a:gd name="connsiteX155" fmla="*/ 23856 w 161015"/>
                              <a:gd name="connsiteY155" fmla="*/ 107632 h 181451"/>
                              <a:gd name="connsiteX156" fmla="*/ 25761 w 161015"/>
                              <a:gd name="connsiteY156" fmla="*/ 109538 h 181451"/>
                              <a:gd name="connsiteX157" fmla="*/ 26713 w 161015"/>
                              <a:gd name="connsiteY157" fmla="*/ 106680 h 181451"/>
                              <a:gd name="connsiteX158" fmla="*/ 26713 w 161015"/>
                              <a:gd name="connsiteY158" fmla="*/ 104775 h 181451"/>
                              <a:gd name="connsiteX159" fmla="*/ 23856 w 161015"/>
                              <a:gd name="connsiteY159" fmla="*/ 107632 h 181451"/>
                              <a:gd name="connsiteX160" fmla="*/ 25761 w 161015"/>
                              <a:gd name="connsiteY160" fmla="*/ 98107 h 181451"/>
                              <a:gd name="connsiteX161" fmla="*/ 25761 w 161015"/>
                              <a:gd name="connsiteY161" fmla="*/ 98107 h 181451"/>
                              <a:gd name="connsiteX162" fmla="*/ 25761 w 161015"/>
                              <a:gd name="connsiteY162" fmla="*/ 98107 h 181451"/>
                              <a:gd name="connsiteX163" fmla="*/ 25761 w 161015"/>
                              <a:gd name="connsiteY163" fmla="*/ 98107 h 181451"/>
                              <a:gd name="connsiteX164" fmla="*/ 25761 w 161015"/>
                              <a:gd name="connsiteY164" fmla="*/ 98107 h 181451"/>
                              <a:gd name="connsiteX165" fmla="*/ 30523 w 161015"/>
                              <a:gd name="connsiteY165" fmla="*/ 52388 h 181451"/>
                              <a:gd name="connsiteX166" fmla="*/ 28618 w 161015"/>
                              <a:gd name="connsiteY166" fmla="*/ 51435 h 181451"/>
                              <a:gd name="connsiteX167" fmla="*/ 29571 w 161015"/>
                              <a:gd name="connsiteY167" fmla="*/ 49530 h 181451"/>
                              <a:gd name="connsiteX168" fmla="*/ 29571 w 161015"/>
                              <a:gd name="connsiteY168" fmla="*/ 48578 h 181451"/>
                              <a:gd name="connsiteX169" fmla="*/ 28618 w 161015"/>
                              <a:gd name="connsiteY169" fmla="*/ 49530 h 181451"/>
                              <a:gd name="connsiteX170" fmla="*/ 27666 w 161015"/>
                              <a:gd name="connsiteY170" fmla="*/ 51435 h 181451"/>
                              <a:gd name="connsiteX171" fmla="*/ 29571 w 161015"/>
                              <a:gd name="connsiteY171" fmla="*/ 54293 h 181451"/>
                              <a:gd name="connsiteX172" fmla="*/ 30523 w 161015"/>
                              <a:gd name="connsiteY172" fmla="*/ 52388 h 181451"/>
                              <a:gd name="connsiteX173" fmla="*/ 27666 w 161015"/>
                              <a:gd name="connsiteY173" fmla="*/ 114300 h 181451"/>
                              <a:gd name="connsiteX174" fmla="*/ 27666 w 161015"/>
                              <a:gd name="connsiteY174" fmla="*/ 114300 h 181451"/>
                              <a:gd name="connsiteX175" fmla="*/ 29571 w 161015"/>
                              <a:gd name="connsiteY175" fmla="*/ 114300 h 181451"/>
                              <a:gd name="connsiteX176" fmla="*/ 27666 w 161015"/>
                              <a:gd name="connsiteY176" fmla="*/ 114300 h 181451"/>
                              <a:gd name="connsiteX177" fmla="*/ 27666 w 161015"/>
                              <a:gd name="connsiteY177" fmla="*/ 114300 h 181451"/>
                              <a:gd name="connsiteX178" fmla="*/ 34333 w 161015"/>
                              <a:gd name="connsiteY178" fmla="*/ 42863 h 181451"/>
                              <a:gd name="connsiteX179" fmla="*/ 32428 w 161015"/>
                              <a:gd name="connsiteY179" fmla="*/ 40957 h 181451"/>
                              <a:gd name="connsiteX180" fmla="*/ 29571 w 161015"/>
                              <a:gd name="connsiteY180" fmla="*/ 40005 h 181451"/>
                              <a:gd name="connsiteX181" fmla="*/ 28618 w 161015"/>
                              <a:gd name="connsiteY181" fmla="*/ 37147 h 181451"/>
                              <a:gd name="connsiteX182" fmla="*/ 27666 w 161015"/>
                              <a:gd name="connsiteY182" fmla="*/ 40005 h 181451"/>
                              <a:gd name="connsiteX183" fmla="*/ 30523 w 161015"/>
                              <a:gd name="connsiteY183" fmla="*/ 42863 h 181451"/>
                              <a:gd name="connsiteX184" fmla="*/ 31476 w 161015"/>
                              <a:gd name="connsiteY184" fmla="*/ 42863 h 181451"/>
                              <a:gd name="connsiteX185" fmla="*/ 34333 w 161015"/>
                              <a:gd name="connsiteY185" fmla="*/ 42863 h 181451"/>
                              <a:gd name="connsiteX186" fmla="*/ 42906 w 161015"/>
                              <a:gd name="connsiteY186" fmla="*/ 148590 h 181451"/>
                              <a:gd name="connsiteX187" fmla="*/ 41001 w 161015"/>
                              <a:gd name="connsiteY187" fmla="*/ 150495 h 181451"/>
                              <a:gd name="connsiteX188" fmla="*/ 39096 w 161015"/>
                              <a:gd name="connsiteY188" fmla="*/ 153353 h 181451"/>
                              <a:gd name="connsiteX189" fmla="*/ 35286 w 161015"/>
                              <a:gd name="connsiteY189" fmla="*/ 156210 h 181451"/>
                              <a:gd name="connsiteX190" fmla="*/ 31476 w 161015"/>
                              <a:gd name="connsiteY190" fmla="*/ 156210 h 181451"/>
                              <a:gd name="connsiteX191" fmla="*/ 30523 w 161015"/>
                              <a:gd name="connsiteY191" fmla="*/ 154305 h 181451"/>
                              <a:gd name="connsiteX192" fmla="*/ 31476 w 161015"/>
                              <a:gd name="connsiteY192" fmla="*/ 150495 h 181451"/>
                              <a:gd name="connsiteX193" fmla="*/ 29571 w 161015"/>
                              <a:gd name="connsiteY193" fmla="*/ 149543 h 181451"/>
                              <a:gd name="connsiteX194" fmla="*/ 28618 w 161015"/>
                              <a:gd name="connsiteY194" fmla="*/ 151447 h 181451"/>
                              <a:gd name="connsiteX195" fmla="*/ 28618 w 161015"/>
                              <a:gd name="connsiteY195" fmla="*/ 161925 h 181451"/>
                              <a:gd name="connsiteX196" fmla="*/ 28618 w 161015"/>
                              <a:gd name="connsiteY196" fmla="*/ 163830 h 181451"/>
                              <a:gd name="connsiteX197" fmla="*/ 29571 w 161015"/>
                              <a:gd name="connsiteY197" fmla="*/ 162878 h 181451"/>
                              <a:gd name="connsiteX198" fmla="*/ 31476 w 161015"/>
                              <a:gd name="connsiteY198" fmla="*/ 160020 h 181451"/>
                              <a:gd name="connsiteX199" fmla="*/ 35286 w 161015"/>
                              <a:gd name="connsiteY199" fmla="*/ 156210 h 181451"/>
                              <a:gd name="connsiteX200" fmla="*/ 36238 w 161015"/>
                              <a:gd name="connsiteY200" fmla="*/ 156210 h 181451"/>
                              <a:gd name="connsiteX201" fmla="*/ 38143 w 161015"/>
                              <a:gd name="connsiteY201" fmla="*/ 159068 h 181451"/>
                              <a:gd name="connsiteX202" fmla="*/ 40048 w 161015"/>
                              <a:gd name="connsiteY202" fmla="*/ 160972 h 181451"/>
                              <a:gd name="connsiteX203" fmla="*/ 41001 w 161015"/>
                              <a:gd name="connsiteY203" fmla="*/ 162878 h 181451"/>
                              <a:gd name="connsiteX204" fmla="*/ 41953 w 161015"/>
                              <a:gd name="connsiteY204" fmla="*/ 160972 h 181451"/>
                              <a:gd name="connsiteX205" fmla="*/ 39096 w 161015"/>
                              <a:gd name="connsiteY205" fmla="*/ 157163 h 181451"/>
                              <a:gd name="connsiteX206" fmla="*/ 36238 w 161015"/>
                              <a:gd name="connsiteY206" fmla="*/ 156210 h 181451"/>
                              <a:gd name="connsiteX207" fmla="*/ 38143 w 161015"/>
                              <a:gd name="connsiteY207" fmla="*/ 155257 h 181451"/>
                              <a:gd name="connsiteX208" fmla="*/ 43858 w 161015"/>
                              <a:gd name="connsiteY208" fmla="*/ 150495 h 181451"/>
                              <a:gd name="connsiteX209" fmla="*/ 42906 w 161015"/>
                              <a:gd name="connsiteY209" fmla="*/ 148590 h 181451"/>
                              <a:gd name="connsiteX210" fmla="*/ 28618 w 161015"/>
                              <a:gd name="connsiteY210" fmla="*/ 118110 h 181451"/>
                              <a:gd name="connsiteX211" fmla="*/ 28618 w 161015"/>
                              <a:gd name="connsiteY211" fmla="*/ 118110 h 181451"/>
                              <a:gd name="connsiteX212" fmla="*/ 29571 w 161015"/>
                              <a:gd name="connsiteY212" fmla="*/ 118110 h 181451"/>
                              <a:gd name="connsiteX213" fmla="*/ 28618 w 161015"/>
                              <a:gd name="connsiteY213" fmla="*/ 118110 h 181451"/>
                              <a:gd name="connsiteX214" fmla="*/ 28618 w 161015"/>
                              <a:gd name="connsiteY214" fmla="*/ 118110 h 181451"/>
                              <a:gd name="connsiteX215" fmla="*/ 30523 w 161015"/>
                              <a:gd name="connsiteY215" fmla="*/ 141922 h 181451"/>
                              <a:gd name="connsiteX216" fmla="*/ 32428 w 161015"/>
                              <a:gd name="connsiteY216" fmla="*/ 143828 h 181451"/>
                              <a:gd name="connsiteX217" fmla="*/ 33381 w 161015"/>
                              <a:gd name="connsiteY217" fmla="*/ 141922 h 181451"/>
                              <a:gd name="connsiteX218" fmla="*/ 32428 w 161015"/>
                              <a:gd name="connsiteY218" fmla="*/ 140970 h 181451"/>
                              <a:gd name="connsiteX219" fmla="*/ 30523 w 161015"/>
                              <a:gd name="connsiteY219" fmla="*/ 141922 h 181451"/>
                              <a:gd name="connsiteX220" fmla="*/ 34333 w 161015"/>
                              <a:gd name="connsiteY220" fmla="*/ 134303 h 181451"/>
                              <a:gd name="connsiteX221" fmla="*/ 34333 w 161015"/>
                              <a:gd name="connsiteY221" fmla="*/ 137160 h 181451"/>
                              <a:gd name="connsiteX222" fmla="*/ 31476 w 161015"/>
                              <a:gd name="connsiteY222" fmla="*/ 136207 h 181451"/>
                              <a:gd name="connsiteX223" fmla="*/ 34333 w 161015"/>
                              <a:gd name="connsiteY223" fmla="*/ 134303 h 181451"/>
                              <a:gd name="connsiteX224" fmla="*/ 33381 w 161015"/>
                              <a:gd name="connsiteY224" fmla="*/ 113347 h 181451"/>
                              <a:gd name="connsiteX225" fmla="*/ 34333 w 161015"/>
                              <a:gd name="connsiteY225" fmla="*/ 113347 h 181451"/>
                              <a:gd name="connsiteX226" fmla="*/ 35286 w 161015"/>
                              <a:gd name="connsiteY226" fmla="*/ 112395 h 181451"/>
                              <a:gd name="connsiteX227" fmla="*/ 34333 w 161015"/>
                              <a:gd name="connsiteY227" fmla="*/ 111443 h 181451"/>
                              <a:gd name="connsiteX228" fmla="*/ 32428 w 161015"/>
                              <a:gd name="connsiteY228" fmla="*/ 111443 h 181451"/>
                              <a:gd name="connsiteX229" fmla="*/ 30523 w 161015"/>
                              <a:gd name="connsiteY229" fmla="*/ 110490 h 181451"/>
                              <a:gd name="connsiteX230" fmla="*/ 33381 w 161015"/>
                              <a:gd name="connsiteY230" fmla="*/ 113347 h 181451"/>
                              <a:gd name="connsiteX231" fmla="*/ 32428 w 161015"/>
                              <a:gd name="connsiteY231" fmla="*/ 57150 h 181451"/>
                              <a:gd name="connsiteX232" fmla="*/ 32428 w 161015"/>
                              <a:gd name="connsiteY232" fmla="*/ 57150 h 181451"/>
                              <a:gd name="connsiteX233" fmla="*/ 32428 w 161015"/>
                              <a:gd name="connsiteY233" fmla="*/ 57150 h 181451"/>
                              <a:gd name="connsiteX234" fmla="*/ 32428 w 161015"/>
                              <a:gd name="connsiteY234" fmla="*/ 57150 h 181451"/>
                              <a:gd name="connsiteX235" fmla="*/ 32428 w 161015"/>
                              <a:gd name="connsiteY235" fmla="*/ 57150 h 181451"/>
                              <a:gd name="connsiteX236" fmla="*/ 33381 w 161015"/>
                              <a:gd name="connsiteY236" fmla="*/ 150495 h 181451"/>
                              <a:gd name="connsiteX237" fmla="*/ 36238 w 161015"/>
                              <a:gd name="connsiteY237" fmla="*/ 149543 h 181451"/>
                              <a:gd name="connsiteX238" fmla="*/ 38143 w 161015"/>
                              <a:gd name="connsiteY238" fmla="*/ 147638 h 181451"/>
                              <a:gd name="connsiteX239" fmla="*/ 37191 w 161015"/>
                              <a:gd name="connsiteY239" fmla="*/ 147638 h 181451"/>
                              <a:gd name="connsiteX240" fmla="*/ 36238 w 161015"/>
                              <a:gd name="connsiteY240" fmla="*/ 149543 h 181451"/>
                              <a:gd name="connsiteX241" fmla="*/ 34333 w 161015"/>
                              <a:gd name="connsiteY241" fmla="*/ 147638 h 181451"/>
                              <a:gd name="connsiteX242" fmla="*/ 33381 w 161015"/>
                              <a:gd name="connsiteY242" fmla="*/ 147638 h 181451"/>
                              <a:gd name="connsiteX243" fmla="*/ 33381 w 161015"/>
                              <a:gd name="connsiteY243" fmla="*/ 150495 h 181451"/>
                              <a:gd name="connsiteX244" fmla="*/ 34333 w 161015"/>
                              <a:gd name="connsiteY244" fmla="*/ 174307 h 181451"/>
                              <a:gd name="connsiteX245" fmla="*/ 34333 w 161015"/>
                              <a:gd name="connsiteY245" fmla="*/ 174307 h 181451"/>
                              <a:gd name="connsiteX246" fmla="*/ 34333 w 161015"/>
                              <a:gd name="connsiteY246" fmla="*/ 174307 h 181451"/>
                              <a:gd name="connsiteX247" fmla="*/ 34333 w 161015"/>
                              <a:gd name="connsiteY247" fmla="*/ 174307 h 181451"/>
                              <a:gd name="connsiteX248" fmla="*/ 34333 w 161015"/>
                              <a:gd name="connsiteY248" fmla="*/ 174307 h 181451"/>
                              <a:gd name="connsiteX249" fmla="*/ 34333 w 161015"/>
                              <a:gd name="connsiteY249" fmla="*/ 166688 h 181451"/>
                              <a:gd name="connsiteX250" fmla="*/ 34333 w 161015"/>
                              <a:gd name="connsiteY250" fmla="*/ 166688 h 181451"/>
                              <a:gd name="connsiteX251" fmla="*/ 34333 w 161015"/>
                              <a:gd name="connsiteY251" fmla="*/ 166688 h 181451"/>
                              <a:gd name="connsiteX252" fmla="*/ 34333 w 161015"/>
                              <a:gd name="connsiteY252" fmla="*/ 166688 h 181451"/>
                              <a:gd name="connsiteX253" fmla="*/ 34333 w 161015"/>
                              <a:gd name="connsiteY253" fmla="*/ 166688 h 181451"/>
                              <a:gd name="connsiteX254" fmla="*/ 34333 w 161015"/>
                              <a:gd name="connsiteY254" fmla="*/ 106680 h 181451"/>
                              <a:gd name="connsiteX255" fmla="*/ 34333 w 161015"/>
                              <a:gd name="connsiteY255" fmla="*/ 106680 h 181451"/>
                              <a:gd name="connsiteX256" fmla="*/ 36238 w 161015"/>
                              <a:gd name="connsiteY256" fmla="*/ 106680 h 181451"/>
                              <a:gd name="connsiteX257" fmla="*/ 34333 w 161015"/>
                              <a:gd name="connsiteY257" fmla="*/ 106680 h 181451"/>
                              <a:gd name="connsiteX258" fmla="*/ 34333 w 161015"/>
                              <a:gd name="connsiteY258" fmla="*/ 106680 h 181451"/>
                              <a:gd name="connsiteX259" fmla="*/ 35286 w 161015"/>
                              <a:gd name="connsiteY259" fmla="*/ 38100 h 181451"/>
                              <a:gd name="connsiteX260" fmla="*/ 35286 w 161015"/>
                              <a:gd name="connsiteY260" fmla="*/ 38100 h 181451"/>
                              <a:gd name="connsiteX261" fmla="*/ 35286 w 161015"/>
                              <a:gd name="connsiteY261" fmla="*/ 40005 h 181451"/>
                              <a:gd name="connsiteX262" fmla="*/ 36238 w 161015"/>
                              <a:gd name="connsiteY262" fmla="*/ 39053 h 181451"/>
                              <a:gd name="connsiteX263" fmla="*/ 35286 w 161015"/>
                              <a:gd name="connsiteY263" fmla="*/ 38100 h 181451"/>
                              <a:gd name="connsiteX264" fmla="*/ 36238 w 161015"/>
                              <a:gd name="connsiteY264" fmla="*/ 51435 h 181451"/>
                              <a:gd name="connsiteX265" fmla="*/ 35286 w 161015"/>
                              <a:gd name="connsiteY265" fmla="*/ 54293 h 181451"/>
                              <a:gd name="connsiteX266" fmla="*/ 39096 w 161015"/>
                              <a:gd name="connsiteY266" fmla="*/ 53340 h 181451"/>
                              <a:gd name="connsiteX267" fmla="*/ 40048 w 161015"/>
                              <a:gd name="connsiteY267" fmla="*/ 53340 h 181451"/>
                              <a:gd name="connsiteX268" fmla="*/ 41001 w 161015"/>
                              <a:gd name="connsiteY268" fmla="*/ 52388 h 181451"/>
                              <a:gd name="connsiteX269" fmla="*/ 41001 w 161015"/>
                              <a:gd name="connsiteY269" fmla="*/ 52388 h 181451"/>
                              <a:gd name="connsiteX270" fmla="*/ 39096 w 161015"/>
                              <a:gd name="connsiteY270" fmla="*/ 53340 h 181451"/>
                              <a:gd name="connsiteX271" fmla="*/ 39096 w 161015"/>
                              <a:gd name="connsiteY271" fmla="*/ 54293 h 181451"/>
                              <a:gd name="connsiteX272" fmla="*/ 38143 w 161015"/>
                              <a:gd name="connsiteY272" fmla="*/ 53340 h 181451"/>
                              <a:gd name="connsiteX273" fmla="*/ 36238 w 161015"/>
                              <a:gd name="connsiteY273" fmla="*/ 51435 h 181451"/>
                              <a:gd name="connsiteX274" fmla="*/ 39096 w 161015"/>
                              <a:gd name="connsiteY274" fmla="*/ 128588 h 181451"/>
                              <a:gd name="connsiteX275" fmla="*/ 36238 w 161015"/>
                              <a:gd name="connsiteY275" fmla="*/ 128588 h 181451"/>
                              <a:gd name="connsiteX276" fmla="*/ 35286 w 161015"/>
                              <a:gd name="connsiteY276" fmla="*/ 129540 h 181451"/>
                              <a:gd name="connsiteX277" fmla="*/ 38143 w 161015"/>
                              <a:gd name="connsiteY277" fmla="*/ 131445 h 181451"/>
                              <a:gd name="connsiteX278" fmla="*/ 39096 w 161015"/>
                              <a:gd name="connsiteY278" fmla="*/ 128588 h 181451"/>
                              <a:gd name="connsiteX279" fmla="*/ 41001 w 161015"/>
                              <a:gd name="connsiteY279" fmla="*/ 127635 h 181451"/>
                              <a:gd name="connsiteX280" fmla="*/ 41001 w 161015"/>
                              <a:gd name="connsiteY280" fmla="*/ 126682 h 181451"/>
                              <a:gd name="connsiteX281" fmla="*/ 39096 w 161015"/>
                              <a:gd name="connsiteY281" fmla="*/ 128588 h 181451"/>
                              <a:gd name="connsiteX282" fmla="*/ 37191 w 161015"/>
                              <a:gd name="connsiteY282" fmla="*/ 163830 h 181451"/>
                              <a:gd name="connsiteX283" fmla="*/ 36238 w 161015"/>
                              <a:gd name="connsiteY283" fmla="*/ 162878 h 181451"/>
                              <a:gd name="connsiteX284" fmla="*/ 35286 w 161015"/>
                              <a:gd name="connsiteY284" fmla="*/ 164782 h 181451"/>
                              <a:gd name="connsiteX285" fmla="*/ 37191 w 161015"/>
                              <a:gd name="connsiteY285" fmla="*/ 165735 h 181451"/>
                              <a:gd name="connsiteX286" fmla="*/ 37191 w 161015"/>
                              <a:gd name="connsiteY286" fmla="*/ 163830 h 181451"/>
                              <a:gd name="connsiteX287" fmla="*/ 38143 w 161015"/>
                              <a:gd name="connsiteY287" fmla="*/ 138113 h 181451"/>
                              <a:gd name="connsiteX288" fmla="*/ 38143 w 161015"/>
                              <a:gd name="connsiteY288" fmla="*/ 138113 h 181451"/>
                              <a:gd name="connsiteX289" fmla="*/ 39096 w 161015"/>
                              <a:gd name="connsiteY289" fmla="*/ 139065 h 181451"/>
                              <a:gd name="connsiteX290" fmla="*/ 38143 w 161015"/>
                              <a:gd name="connsiteY290" fmla="*/ 138113 h 181451"/>
                              <a:gd name="connsiteX291" fmla="*/ 38143 w 161015"/>
                              <a:gd name="connsiteY291" fmla="*/ 138113 h 181451"/>
                              <a:gd name="connsiteX292" fmla="*/ 39096 w 161015"/>
                              <a:gd name="connsiteY292" fmla="*/ 59055 h 181451"/>
                              <a:gd name="connsiteX293" fmla="*/ 39096 w 161015"/>
                              <a:gd name="connsiteY293" fmla="*/ 59055 h 181451"/>
                              <a:gd name="connsiteX294" fmla="*/ 37191 w 161015"/>
                              <a:gd name="connsiteY294" fmla="*/ 59055 h 181451"/>
                              <a:gd name="connsiteX295" fmla="*/ 39096 w 161015"/>
                              <a:gd name="connsiteY295" fmla="*/ 59055 h 181451"/>
                              <a:gd name="connsiteX296" fmla="*/ 39096 w 161015"/>
                              <a:gd name="connsiteY296" fmla="*/ 59055 h 181451"/>
                              <a:gd name="connsiteX297" fmla="*/ 39096 w 161015"/>
                              <a:gd name="connsiteY297" fmla="*/ 42863 h 181451"/>
                              <a:gd name="connsiteX298" fmla="*/ 41001 w 161015"/>
                              <a:gd name="connsiteY298" fmla="*/ 43815 h 181451"/>
                              <a:gd name="connsiteX299" fmla="*/ 43858 w 161015"/>
                              <a:gd name="connsiteY299" fmla="*/ 42863 h 181451"/>
                              <a:gd name="connsiteX300" fmla="*/ 39096 w 161015"/>
                              <a:gd name="connsiteY300" fmla="*/ 42863 h 181451"/>
                              <a:gd name="connsiteX301" fmla="*/ 39096 w 161015"/>
                              <a:gd name="connsiteY301" fmla="*/ 42863 h 181451"/>
                              <a:gd name="connsiteX302" fmla="*/ 43858 w 161015"/>
                              <a:gd name="connsiteY302" fmla="*/ 39053 h 181451"/>
                              <a:gd name="connsiteX303" fmla="*/ 43858 w 161015"/>
                              <a:gd name="connsiteY303" fmla="*/ 39053 h 181451"/>
                              <a:gd name="connsiteX304" fmla="*/ 45763 w 161015"/>
                              <a:gd name="connsiteY304" fmla="*/ 39053 h 181451"/>
                              <a:gd name="connsiteX305" fmla="*/ 45763 w 161015"/>
                              <a:gd name="connsiteY305" fmla="*/ 38100 h 181451"/>
                              <a:gd name="connsiteX306" fmla="*/ 43858 w 161015"/>
                              <a:gd name="connsiteY306" fmla="*/ 39053 h 181451"/>
                              <a:gd name="connsiteX307" fmla="*/ 44811 w 161015"/>
                              <a:gd name="connsiteY307" fmla="*/ 53340 h 181451"/>
                              <a:gd name="connsiteX308" fmla="*/ 43858 w 161015"/>
                              <a:gd name="connsiteY308" fmla="*/ 55245 h 181451"/>
                              <a:gd name="connsiteX309" fmla="*/ 43858 w 161015"/>
                              <a:gd name="connsiteY309" fmla="*/ 56197 h 181451"/>
                              <a:gd name="connsiteX310" fmla="*/ 44811 w 161015"/>
                              <a:gd name="connsiteY310" fmla="*/ 53340 h 181451"/>
                              <a:gd name="connsiteX311" fmla="*/ 44811 w 161015"/>
                              <a:gd name="connsiteY311" fmla="*/ 53340 h 181451"/>
                              <a:gd name="connsiteX312" fmla="*/ 82911 w 161015"/>
                              <a:gd name="connsiteY312" fmla="*/ 147638 h 181451"/>
                              <a:gd name="connsiteX313" fmla="*/ 81958 w 161015"/>
                              <a:gd name="connsiteY313" fmla="*/ 132397 h 181451"/>
                              <a:gd name="connsiteX314" fmla="*/ 81958 w 161015"/>
                              <a:gd name="connsiteY314" fmla="*/ 112395 h 181451"/>
                              <a:gd name="connsiteX315" fmla="*/ 81958 w 161015"/>
                              <a:gd name="connsiteY315" fmla="*/ 96203 h 181451"/>
                              <a:gd name="connsiteX316" fmla="*/ 81958 w 161015"/>
                              <a:gd name="connsiteY316" fmla="*/ 80963 h 181451"/>
                              <a:gd name="connsiteX317" fmla="*/ 79101 w 161015"/>
                              <a:gd name="connsiteY317" fmla="*/ 80010 h 181451"/>
                              <a:gd name="connsiteX318" fmla="*/ 61003 w 161015"/>
                              <a:gd name="connsiteY318" fmla="*/ 92393 h 181451"/>
                              <a:gd name="connsiteX319" fmla="*/ 45763 w 161015"/>
                              <a:gd name="connsiteY319" fmla="*/ 115253 h 181451"/>
                              <a:gd name="connsiteX320" fmla="*/ 47668 w 161015"/>
                              <a:gd name="connsiteY320" fmla="*/ 150495 h 181451"/>
                              <a:gd name="connsiteX321" fmla="*/ 65766 w 161015"/>
                              <a:gd name="connsiteY321" fmla="*/ 163830 h 181451"/>
                              <a:gd name="connsiteX322" fmla="*/ 82911 w 161015"/>
                              <a:gd name="connsiteY322" fmla="*/ 147638 h 181451"/>
                              <a:gd name="connsiteX323" fmla="*/ 47668 w 161015"/>
                              <a:gd name="connsiteY323" fmla="*/ 56197 h 181451"/>
                              <a:gd name="connsiteX324" fmla="*/ 47668 w 161015"/>
                              <a:gd name="connsiteY324" fmla="*/ 56197 h 181451"/>
                              <a:gd name="connsiteX325" fmla="*/ 47668 w 161015"/>
                              <a:gd name="connsiteY325" fmla="*/ 56197 h 181451"/>
                              <a:gd name="connsiteX326" fmla="*/ 47668 w 161015"/>
                              <a:gd name="connsiteY326" fmla="*/ 56197 h 181451"/>
                              <a:gd name="connsiteX327" fmla="*/ 47668 w 161015"/>
                              <a:gd name="connsiteY327" fmla="*/ 56197 h 181451"/>
                              <a:gd name="connsiteX328" fmla="*/ 89578 w 161015"/>
                              <a:gd name="connsiteY328" fmla="*/ 75247 h 181451"/>
                              <a:gd name="connsiteX329" fmla="*/ 88626 w 161015"/>
                              <a:gd name="connsiteY329" fmla="*/ 76200 h 181451"/>
                              <a:gd name="connsiteX330" fmla="*/ 89578 w 161015"/>
                              <a:gd name="connsiteY330" fmla="*/ 77153 h 181451"/>
                              <a:gd name="connsiteX331" fmla="*/ 89578 w 161015"/>
                              <a:gd name="connsiteY331" fmla="*/ 75247 h 181451"/>
                              <a:gd name="connsiteX332" fmla="*/ 89578 w 161015"/>
                              <a:gd name="connsiteY332" fmla="*/ 75247 h 181451"/>
                              <a:gd name="connsiteX333" fmla="*/ 89578 w 161015"/>
                              <a:gd name="connsiteY333" fmla="*/ 30480 h 181451"/>
                              <a:gd name="connsiteX334" fmla="*/ 89578 w 161015"/>
                              <a:gd name="connsiteY334" fmla="*/ 30480 h 181451"/>
                              <a:gd name="connsiteX335" fmla="*/ 89578 w 161015"/>
                              <a:gd name="connsiteY335" fmla="*/ 30480 h 181451"/>
                              <a:gd name="connsiteX336" fmla="*/ 89578 w 161015"/>
                              <a:gd name="connsiteY336" fmla="*/ 30480 h 181451"/>
                              <a:gd name="connsiteX337" fmla="*/ 89578 w 161015"/>
                              <a:gd name="connsiteY337" fmla="*/ 30480 h 181451"/>
                              <a:gd name="connsiteX338" fmla="*/ 91483 w 161015"/>
                              <a:gd name="connsiteY338" fmla="*/ 69532 h 181451"/>
                              <a:gd name="connsiteX339" fmla="*/ 93388 w 161015"/>
                              <a:gd name="connsiteY339" fmla="*/ 67628 h 181451"/>
                              <a:gd name="connsiteX340" fmla="*/ 90531 w 161015"/>
                              <a:gd name="connsiteY340" fmla="*/ 65722 h 181451"/>
                              <a:gd name="connsiteX341" fmla="*/ 88626 w 161015"/>
                              <a:gd name="connsiteY341" fmla="*/ 66675 h 181451"/>
                              <a:gd name="connsiteX342" fmla="*/ 91483 w 161015"/>
                              <a:gd name="connsiteY342" fmla="*/ 69532 h 181451"/>
                              <a:gd name="connsiteX343" fmla="*/ 99103 w 161015"/>
                              <a:gd name="connsiteY343" fmla="*/ 91440 h 181451"/>
                              <a:gd name="connsiteX344" fmla="*/ 100056 w 161015"/>
                              <a:gd name="connsiteY344" fmla="*/ 94297 h 181451"/>
                              <a:gd name="connsiteX345" fmla="*/ 101008 w 161015"/>
                              <a:gd name="connsiteY345" fmla="*/ 96203 h 181451"/>
                              <a:gd name="connsiteX346" fmla="*/ 101008 w 161015"/>
                              <a:gd name="connsiteY346" fmla="*/ 95250 h 181451"/>
                              <a:gd name="connsiteX347" fmla="*/ 98151 w 161015"/>
                              <a:gd name="connsiteY347" fmla="*/ 85725 h 181451"/>
                              <a:gd name="connsiteX348" fmla="*/ 96246 w 161015"/>
                              <a:gd name="connsiteY348" fmla="*/ 83820 h 181451"/>
                              <a:gd name="connsiteX349" fmla="*/ 93388 w 161015"/>
                              <a:gd name="connsiteY349" fmla="*/ 79057 h 181451"/>
                              <a:gd name="connsiteX350" fmla="*/ 91483 w 161015"/>
                              <a:gd name="connsiteY350" fmla="*/ 83820 h 181451"/>
                              <a:gd name="connsiteX351" fmla="*/ 93388 w 161015"/>
                              <a:gd name="connsiteY351" fmla="*/ 88582 h 181451"/>
                              <a:gd name="connsiteX352" fmla="*/ 95293 w 161015"/>
                              <a:gd name="connsiteY352" fmla="*/ 85725 h 181451"/>
                              <a:gd name="connsiteX353" fmla="*/ 96246 w 161015"/>
                              <a:gd name="connsiteY353" fmla="*/ 86678 h 181451"/>
                              <a:gd name="connsiteX354" fmla="*/ 93388 w 161015"/>
                              <a:gd name="connsiteY354" fmla="*/ 88582 h 181451"/>
                              <a:gd name="connsiteX355" fmla="*/ 93388 w 161015"/>
                              <a:gd name="connsiteY355" fmla="*/ 88582 h 181451"/>
                              <a:gd name="connsiteX356" fmla="*/ 93388 w 161015"/>
                              <a:gd name="connsiteY356" fmla="*/ 88582 h 181451"/>
                              <a:gd name="connsiteX357" fmla="*/ 95293 w 161015"/>
                              <a:gd name="connsiteY357" fmla="*/ 89535 h 181451"/>
                              <a:gd name="connsiteX358" fmla="*/ 99103 w 161015"/>
                              <a:gd name="connsiteY358" fmla="*/ 91440 h 181451"/>
                              <a:gd name="connsiteX359" fmla="*/ 91483 w 161015"/>
                              <a:gd name="connsiteY359" fmla="*/ 52388 h 181451"/>
                              <a:gd name="connsiteX360" fmla="*/ 91483 w 161015"/>
                              <a:gd name="connsiteY360" fmla="*/ 52388 h 181451"/>
                              <a:gd name="connsiteX361" fmla="*/ 92436 w 161015"/>
                              <a:gd name="connsiteY361" fmla="*/ 52388 h 181451"/>
                              <a:gd name="connsiteX362" fmla="*/ 91483 w 161015"/>
                              <a:gd name="connsiteY362" fmla="*/ 52388 h 181451"/>
                              <a:gd name="connsiteX363" fmla="*/ 91483 w 161015"/>
                              <a:gd name="connsiteY363" fmla="*/ 52388 h 181451"/>
                              <a:gd name="connsiteX364" fmla="*/ 92436 w 161015"/>
                              <a:gd name="connsiteY364" fmla="*/ 61913 h 181451"/>
                              <a:gd name="connsiteX365" fmla="*/ 92436 w 161015"/>
                              <a:gd name="connsiteY365" fmla="*/ 61913 h 181451"/>
                              <a:gd name="connsiteX366" fmla="*/ 93388 w 161015"/>
                              <a:gd name="connsiteY366" fmla="*/ 62865 h 181451"/>
                              <a:gd name="connsiteX367" fmla="*/ 92436 w 161015"/>
                              <a:gd name="connsiteY367" fmla="*/ 61913 h 181451"/>
                              <a:gd name="connsiteX368" fmla="*/ 92436 w 161015"/>
                              <a:gd name="connsiteY368" fmla="*/ 61913 h 181451"/>
                              <a:gd name="connsiteX369" fmla="*/ 92436 w 161015"/>
                              <a:gd name="connsiteY369" fmla="*/ 26670 h 181451"/>
                              <a:gd name="connsiteX370" fmla="*/ 92436 w 161015"/>
                              <a:gd name="connsiteY370" fmla="*/ 26670 h 181451"/>
                              <a:gd name="connsiteX371" fmla="*/ 92436 w 161015"/>
                              <a:gd name="connsiteY371" fmla="*/ 26670 h 181451"/>
                              <a:gd name="connsiteX372" fmla="*/ 92436 w 161015"/>
                              <a:gd name="connsiteY372" fmla="*/ 26670 h 181451"/>
                              <a:gd name="connsiteX373" fmla="*/ 92436 w 161015"/>
                              <a:gd name="connsiteY373" fmla="*/ 26670 h 181451"/>
                              <a:gd name="connsiteX374" fmla="*/ 95293 w 161015"/>
                              <a:gd name="connsiteY374" fmla="*/ 60007 h 181451"/>
                              <a:gd name="connsiteX375" fmla="*/ 96246 w 161015"/>
                              <a:gd name="connsiteY375" fmla="*/ 59055 h 181451"/>
                              <a:gd name="connsiteX376" fmla="*/ 94341 w 161015"/>
                              <a:gd name="connsiteY376" fmla="*/ 56197 h 181451"/>
                              <a:gd name="connsiteX377" fmla="*/ 93388 w 161015"/>
                              <a:gd name="connsiteY377" fmla="*/ 57150 h 181451"/>
                              <a:gd name="connsiteX378" fmla="*/ 95293 w 161015"/>
                              <a:gd name="connsiteY378" fmla="*/ 60007 h 181451"/>
                              <a:gd name="connsiteX379" fmla="*/ 94341 w 161015"/>
                              <a:gd name="connsiteY379" fmla="*/ 49530 h 181451"/>
                              <a:gd name="connsiteX380" fmla="*/ 95293 w 161015"/>
                              <a:gd name="connsiteY380" fmla="*/ 48578 h 181451"/>
                              <a:gd name="connsiteX381" fmla="*/ 92436 w 161015"/>
                              <a:gd name="connsiteY381" fmla="*/ 45720 h 181451"/>
                              <a:gd name="connsiteX382" fmla="*/ 92436 w 161015"/>
                              <a:gd name="connsiteY382" fmla="*/ 46672 h 181451"/>
                              <a:gd name="connsiteX383" fmla="*/ 94341 w 161015"/>
                              <a:gd name="connsiteY383" fmla="*/ 49530 h 181451"/>
                              <a:gd name="connsiteX384" fmla="*/ 96246 w 161015"/>
                              <a:gd name="connsiteY384" fmla="*/ 96203 h 181451"/>
                              <a:gd name="connsiteX385" fmla="*/ 93388 w 161015"/>
                              <a:gd name="connsiteY385" fmla="*/ 95250 h 181451"/>
                              <a:gd name="connsiteX386" fmla="*/ 92436 w 161015"/>
                              <a:gd name="connsiteY386" fmla="*/ 96203 h 181451"/>
                              <a:gd name="connsiteX387" fmla="*/ 93388 w 161015"/>
                              <a:gd name="connsiteY387" fmla="*/ 97155 h 181451"/>
                              <a:gd name="connsiteX388" fmla="*/ 95293 w 161015"/>
                              <a:gd name="connsiteY388" fmla="*/ 98107 h 181451"/>
                              <a:gd name="connsiteX389" fmla="*/ 98151 w 161015"/>
                              <a:gd name="connsiteY389" fmla="*/ 100013 h 181451"/>
                              <a:gd name="connsiteX390" fmla="*/ 96246 w 161015"/>
                              <a:gd name="connsiteY390" fmla="*/ 96203 h 181451"/>
                              <a:gd name="connsiteX391" fmla="*/ 94341 w 161015"/>
                              <a:gd name="connsiteY391" fmla="*/ 34290 h 181451"/>
                              <a:gd name="connsiteX392" fmla="*/ 92436 w 161015"/>
                              <a:gd name="connsiteY392" fmla="*/ 36195 h 181451"/>
                              <a:gd name="connsiteX393" fmla="*/ 95293 w 161015"/>
                              <a:gd name="connsiteY393" fmla="*/ 38100 h 181451"/>
                              <a:gd name="connsiteX394" fmla="*/ 98151 w 161015"/>
                              <a:gd name="connsiteY394" fmla="*/ 33338 h 181451"/>
                              <a:gd name="connsiteX395" fmla="*/ 97198 w 161015"/>
                              <a:gd name="connsiteY395" fmla="*/ 31432 h 181451"/>
                              <a:gd name="connsiteX396" fmla="*/ 96246 w 161015"/>
                              <a:gd name="connsiteY396" fmla="*/ 33338 h 181451"/>
                              <a:gd name="connsiteX397" fmla="*/ 94341 w 161015"/>
                              <a:gd name="connsiteY397" fmla="*/ 34290 h 181451"/>
                              <a:gd name="connsiteX398" fmla="*/ 96246 w 161015"/>
                              <a:gd name="connsiteY398" fmla="*/ 153353 h 181451"/>
                              <a:gd name="connsiteX399" fmla="*/ 96246 w 161015"/>
                              <a:gd name="connsiteY399" fmla="*/ 153353 h 181451"/>
                              <a:gd name="connsiteX400" fmla="*/ 94341 w 161015"/>
                              <a:gd name="connsiteY400" fmla="*/ 152400 h 181451"/>
                              <a:gd name="connsiteX401" fmla="*/ 95293 w 161015"/>
                              <a:gd name="connsiteY401" fmla="*/ 153353 h 181451"/>
                              <a:gd name="connsiteX402" fmla="*/ 96246 w 161015"/>
                              <a:gd name="connsiteY402" fmla="*/ 153353 h 181451"/>
                              <a:gd name="connsiteX403" fmla="*/ 97198 w 161015"/>
                              <a:gd name="connsiteY403" fmla="*/ 75247 h 181451"/>
                              <a:gd name="connsiteX404" fmla="*/ 97198 w 161015"/>
                              <a:gd name="connsiteY404" fmla="*/ 73343 h 181451"/>
                              <a:gd name="connsiteX405" fmla="*/ 95293 w 161015"/>
                              <a:gd name="connsiteY405" fmla="*/ 74295 h 181451"/>
                              <a:gd name="connsiteX406" fmla="*/ 94341 w 161015"/>
                              <a:gd name="connsiteY406" fmla="*/ 79057 h 181451"/>
                              <a:gd name="connsiteX407" fmla="*/ 97198 w 161015"/>
                              <a:gd name="connsiteY407" fmla="*/ 75247 h 181451"/>
                              <a:gd name="connsiteX408" fmla="*/ 96246 w 161015"/>
                              <a:gd name="connsiteY408" fmla="*/ 138113 h 181451"/>
                              <a:gd name="connsiteX409" fmla="*/ 96246 w 161015"/>
                              <a:gd name="connsiteY409" fmla="*/ 138113 h 181451"/>
                              <a:gd name="connsiteX410" fmla="*/ 95293 w 161015"/>
                              <a:gd name="connsiteY410" fmla="*/ 140018 h 181451"/>
                              <a:gd name="connsiteX411" fmla="*/ 96246 w 161015"/>
                              <a:gd name="connsiteY411" fmla="*/ 138113 h 181451"/>
                              <a:gd name="connsiteX412" fmla="*/ 96246 w 161015"/>
                              <a:gd name="connsiteY412" fmla="*/ 138113 h 181451"/>
                              <a:gd name="connsiteX413" fmla="*/ 95293 w 161015"/>
                              <a:gd name="connsiteY413" fmla="*/ 62865 h 181451"/>
                              <a:gd name="connsiteX414" fmla="*/ 95293 w 161015"/>
                              <a:gd name="connsiteY414" fmla="*/ 62865 h 181451"/>
                              <a:gd name="connsiteX415" fmla="*/ 96246 w 161015"/>
                              <a:gd name="connsiteY415" fmla="*/ 62865 h 181451"/>
                              <a:gd name="connsiteX416" fmla="*/ 96246 w 161015"/>
                              <a:gd name="connsiteY416" fmla="*/ 61913 h 181451"/>
                              <a:gd name="connsiteX417" fmla="*/ 95293 w 161015"/>
                              <a:gd name="connsiteY417" fmla="*/ 62865 h 181451"/>
                              <a:gd name="connsiteX418" fmla="*/ 96246 w 161015"/>
                              <a:gd name="connsiteY418" fmla="*/ 8572 h 181451"/>
                              <a:gd name="connsiteX419" fmla="*/ 96246 w 161015"/>
                              <a:gd name="connsiteY419" fmla="*/ 8572 h 181451"/>
                              <a:gd name="connsiteX420" fmla="*/ 96246 w 161015"/>
                              <a:gd name="connsiteY420" fmla="*/ 8572 h 181451"/>
                              <a:gd name="connsiteX421" fmla="*/ 96246 w 161015"/>
                              <a:gd name="connsiteY421" fmla="*/ 8572 h 181451"/>
                              <a:gd name="connsiteX422" fmla="*/ 96246 w 161015"/>
                              <a:gd name="connsiteY422" fmla="*/ 8572 h 181451"/>
                              <a:gd name="connsiteX423" fmla="*/ 100056 w 161015"/>
                              <a:gd name="connsiteY423" fmla="*/ 55245 h 181451"/>
                              <a:gd name="connsiteX424" fmla="*/ 101961 w 161015"/>
                              <a:gd name="connsiteY424" fmla="*/ 57150 h 181451"/>
                              <a:gd name="connsiteX425" fmla="*/ 104818 w 161015"/>
                              <a:gd name="connsiteY425" fmla="*/ 54293 h 181451"/>
                              <a:gd name="connsiteX426" fmla="*/ 103866 w 161015"/>
                              <a:gd name="connsiteY426" fmla="*/ 53340 h 181451"/>
                              <a:gd name="connsiteX427" fmla="*/ 98151 w 161015"/>
                              <a:gd name="connsiteY427" fmla="*/ 51435 h 181451"/>
                              <a:gd name="connsiteX428" fmla="*/ 96246 w 161015"/>
                              <a:gd name="connsiteY428" fmla="*/ 51435 h 181451"/>
                              <a:gd name="connsiteX429" fmla="*/ 94341 w 161015"/>
                              <a:gd name="connsiteY429" fmla="*/ 53340 h 181451"/>
                              <a:gd name="connsiteX430" fmla="*/ 96246 w 161015"/>
                              <a:gd name="connsiteY430" fmla="*/ 54293 h 181451"/>
                              <a:gd name="connsiteX431" fmla="*/ 100056 w 161015"/>
                              <a:gd name="connsiteY431" fmla="*/ 55245 h 181451"/>
                              <a:gd name="connsiteX432" fmla="*/ 101961 w 161015"/>
                              <a:gd name="connsiteY432" fmla="*/ 39053 h 181451"/>
                              <a:gd name="connsiteX433" fmla="*/ 97198 w 161015"/>
                              <a:gd name="connsiteY433" fmla="*/ 41910 h 181451"/>
                              <a:gd name="connsiteX434" fmla="*/ 98151 w 161015"/>
                              <a:gd name="connsiteY434" fmla="*/ 42863 h 181451"/>
                              <a:gd name="connsiteX435" fmla="*/ 102913 w 161015"/>
                              <a:gd name="connsiteY435" fmla="*/ 40005 h 181451"/>
                              <a:gd name="connsiteX436" fmla="*/ 101961 w 161015"/>
                              <a:gd name="connsiteY436" fmla="*/ 39053 h 181451"/>
                              <a:gd name="connsiteX437" fmla="*/ 99103 w 161015"/>
                              <a:gd name="connsiteY437" fmla="*/ 120015 h 181451"/>
                              <a:gd name="connsiteX438" fmla="*/ 100056 w 161015"/>
                              <a:gd name="connsiteY438" fmla="*/ 120968 h 181451"/>
                              <a:gd name="connsiteX439" fmla="*/ 100056 w 161015"/>
                              <a:gd name="connsiteY439" fmla="*/ 119063 h 181451"/>
                              <a:gd name="connsiteX440" fmla="*/ 101008 w 161015"/>
                              <a:gd name="connsiteY440" fmla="*/ 117157 h 181451"/>
                              <a:gd name="connsiteX441" fmla="*/ 99103 w 161015"/>
                              <a:gd name="connsiteY441" fmla="*/ 118110 h 181451"/>
                              <a:gd name="connsiteX442" fmla="*/ 99103 w 161015"/>
                              <a:gd name="connsiteY442" fmla="*/ 120015 h 181451"/>
                              <a:gd name="connsiteX443" fmla="*/ 99103 w 161015"/>
                              <a:gd name="connsiteY443" fmla="*/ 63818 h 181451"/>
                              <a:gd name="connsiteX444" fmla="*/ 100056 w 161015"/>
                              <a:gd name="connsiteY444" fmla="*/ 64770 h 181451"/>
                              <a:gd name="connsiteX445" fmla="*/ 101008 w 161015"/>
                              <a:gd name="connsiteY445" fmla="*/ 63818 h 181451"/>
                              <a:gd name="connsiteX446" fmla="*/ 99103 w 161015"/>
                              <a:gd name="connsiteY446" fmla="*/ 63818 h 181451"/>
                              <a:gd name="connsiteX447" fmla="*/ 99103 w 161015"/>
                              <a:gd name="connsiteY447" fmla="*/ 63818 h 181451"/>
                              <a:gd name="connsiteX448" fmla="*/ 100056 w 161015"/>
                              <a:gd name="connsiteY448" fmla="*/ 139065 h 181451"/>
                              <a:gd name="connsiteX449" fmla="*/ 101008 w 161015"/>
                              <a:gd name="connsiteY449" fmla="*/ 137160 h 181451"/>
                              <a:gd name="connsiteX450" fmla="*/ 101008 w 161015"/>
                              <a:gd name="connsiteY450" fmla="*/ 136207 h 181451"/>
                              <a:gd name="connsiteX451" fmla="*/ 100056 w 161015"/>
                              <a:gd name="connsiteY451" fmla="*/ 136207 h 181451"/>
                              <a:gd name="connsiteX452" fmla="*/ 100056 w 161015"/>
                              <a:gd name="connsiteY452" fmla="*/ 139065 h 181451"/>
                              <a:gd name="connsiteX453" fmla="*/ 100056 w 161015"/>
                              <a:gd name="connsiteY453" fmla="*/ 139065 h 181451"/>
                              <a:gd name="connsiteX454" fmla="*/ 100056 w 161015"/>
                              <a:gd name="connsiteY454" fmla="*/ 25718 h 181451"/>
                              <a:gd name="connsiteX455" fmla="*/ 100056 w 161015"/>
                              <a:gd name="connsiteY455" fmla="*/ 26670 h 181451"/>
                              <a:gd name="connsiteX456" fmla="*/ 101961 w 161015"/>
                              <a:gd name="connsiteY456" fmla="*/ 23813 h 181451"/>
                              <a:gd name="connsiteX457" fmla="*/ 101008 w 161015"/>
                              <a:gd name="connsiteY457" fmla="*/ 21907 h 181451"/>
                              <a:gd name="connsiteX458" fmla="*/ 100056 w 161015"/>
                              <a:gd name="connsiteY458" fmla="*/ 25718 h 181451"/>
                              <a:gd name="connsiteX459" fmla="*/ 99103 w 161015"/>
                              <a:gd name="connsiteY459" fmla="*/ 67628 h 181451"/>
                              <a:gd name="connsiteX460" fmla="*/ 99103 w 161015"/>
                              <a:gd name="connsiteY460" fmla="*/ 67628 h 181451"/>
                              <a:gd name="connsiteX461" fmla="*/ 102913 w 161015"/>
                              <a:gd name="connsiteY461" fmla="*/ 67628 h 181451"/>
                              <a:gd name="connsiteX462" fmla="*/ 104818 w 161015"/>
                              <a:gd name="connsiteY462" fmla="*/ 65722 h 181451"/>
                              <a:gd name="connsiteX463" fmla="*/ 104818 w 161015"/>
                              <a:gd name="connsiteY463" fmla="*/ 64770 h 181451"/>
                              <a:gd name="connsiteX464" fmla="*/ 99103 w 161015"/>
                              <a:gd name="connsiteY464" fmla="*/ 67628 h 181451"/>
                              <a:gd name="connsiteX465" fmla="*/ 101008 w 161015"/>
                              <a:gd name="connsiteY465" fmla="*/ 45720 h 181451"/>
                              <a:gd name="connsiteX466" fmla="*/ 101008 w 161015"/>
                              <a:gd name="connsiteY466" fmla="*/ 45720 h 181451"/>
                              <a:gd name="connsiteX467" fmla="*/ 101008 w 161015"/>
                              <a:gd name="connsiteY467" fmla="*/ 46672 h 181451"/>
                              <a:gd name="connsiteX468" fmla="*/ 101008 w 161015"/>
                              <a:gd name="connsiteY468" fmla="*/ 45720 h 181451"/>
                              <a:gd name="connsiteX469" fmla="*/ 101008 w 161015"/>
                              <a:gd name="connsiteY469" fmla="*/ 45720 h 181451"/>
                              <a:gd name="connsiteX470" fmla="*/ 115296 w 161015"/>
                              <a:gd name="connsiteY470" fmla="*/ 159068 h 181451"/>
                              <a:gd name="connsiteX471" fmla="*/ 112438 w 161015"/>
                              <a:gd name="connsiteY471" fmla="*/ 159068 h 181451"/>
                              <a:gd name="connsiteX472" fmla="*/ 109581 w 161015"/>
                              <a:gd name="connsiteY472" fmla="*/ 160020 h 181451"/>
                              <a:gd name="connsiteX473" fmla="*/ 101008 w 161015"/>
                              <a:gd name="connsiteY473" fmla="*/ 162878 h 181451"/>
                              <a:gd name="connsiteX474" fmla="*/ 100056 w 161015"/>
                              <a:gd name="connsiteY474" fmla="*/ 163830 h 181451"/>
                              <a:gd name="connsiteX475" fmla="*/ 101008 w 161015"/>
                              <a:gd name="connsiteY475" fmla="*/ 164782 h 181451"/>
                              <a:gd name="connsiteX476" fmla="*/ 102913 w 161015"/>
                              <a:gd name="connsiteY476" fmla="*/ 165735 h 181451"/>
                              <a:gd name="connsiteX477" fmla="*/ 114343 w 161015"/>
                              <a:gd name="connsiteY477" fmla="*/ 162878 h 181451"/>
                              <a:gd name="connsiteX478" fmla="*/ 115296 w 161015"/>
                              <a:gd name="connsiteY478" fmla="*/ 159068 h 181451"/>
                              <a:gd name="connsiteX479" fmla="*/ 112438 w 161015"/>
                              <a:gd name="connsiteY479" fmla="*/ 144780 h 181451"/>
                              <a:gd name="connsiteX480" fmla="*/ 113391 w 161015"/>
                              <a:gd name="connsiteY480" fmla="*/ 143828 h 181451"/>
                              <a:gd name="connsiteX481" fmla="*/ 115296 w 161015"/>
                              <a:gd name="connsiteY481" fmla="*/ 142875 h 181451"/>
                              <a:gd name="connsiteX482" fmla="*/ 114343 w 161015"/>
                              <a:gd name="connsiteY482" fmla="*/ 141922 h 181451"/>
                              <a:gd name="connsiteX483" fmla="*/ 113391 w 161015"/>
                              <a:gd name="connsiteY483" fmla="*/ 143828 h 181451"/>
                              <a:gd name="connsiteX484" fmla="*/ 109581 w 161015"/>
                              <a:gd name="connsiteY484" fmla="*/ 142875 h 181451"/>
                              <a:gd name="connsiteX485" fmla="*/ 102913 w 161015"/>
                              <a:gd name="connsiteY485" fmla="*/ 142875 h 181451"/>
                              <a:gd name="connsiteX486" fmla="*/ 100056 w 161015"/>
                              <a:gd name="connsiteY486" fmla="*/ 142875 h 181451"/>
                              <a:gd name="connsiteX487" fmla="*/ 100056 w 161015"/>
                              <a:gd name="connsiteY487" fmla="*/ 144780 h 181451"/>
                              <a:gd name="connsiteX488" fmla="*/ 102913 w 161015"/>
                              <a:gd name="connsiteY488" fmla="*/ 145732 h 181451"/>
                              <a:gd name="connsiteX489" fmla="*/ 112438 w 161015"/>
                              <a:gd name="connsiteY489" fmla="*/ 144780 h 181451"/>
                              <a:gd name="connsiteX490" fmla="*/ 101961 w 161015"/>
                              <a:gd name="connsiteY490" fmla="*/ 84772 h 181451"/>
                              <a:gd name="connsiteX491" fmla="*/ 103866 w 161015"/>
                              <a:gd name="connsiteY491" fmla="*/ 88582 h 181451"/>
                              <a:gd name="connsiteX492" fmla="*/ 104818 w 161015"/>
                              <a:gd name="connsiteY492" fmla="*/ 92393 h 181451"/>
                              <a:gd name="connsiteX493" fmla="*/ 105771 w 161015"/>
                              <a:gd name="connsiteY493" fmla="*/ 93345 h 181451"/>
                              <a:gd name="connsiteX494" fmla="*/ 108628 w 161015"/>
                              <a:gd name="connsiteY494" fmla="*/ 90488 h 181451"/>
                              <a:gd name="connsiteX495" fmla="*/ 106723 w 161015"/>
                              <a:gd name="connsiteY495" fmla="*/ 87630 h 181451"/>
                              <a:gd name="connsiteX496" fmla="*/ 105771 w 161015"/>
                              <a:gd name="connsiteY496" fmla="*/ 85725 h 181451"/>
                              <a:gd name="connsiteX497" fmla="*/ 105771 w 161015"/>
                              <a:gd name="connsiteY497" fmla="*/ 81915 h 181451"/>
                              <a:gd name="connsiteX498" fmla="*/ 105771 w 161015"/>
                              <a:gd name="connsiteY498" fmla="*/ 80010 h 181451"/>
                              <a:gd name="connsiteX499" fmla="*/ 104818 w 161015"/>
                              <a:gd name="connsiteY499" fmla="*/ 78105 h 181451"/>
                              <a:gd name="connsiteX500" fmla="*/ 102913 w 161015"/>
                              <a:gd name="connsiteY500" fmla="*/ 79057 h 181451"/>
                              <a:gd name="connsiteX501" fmla="*/ 101008 w 161015"/>
                              <a:gd name="connsiteY501" fmla="*/ 80963 h 181451"/>
                              <a:gd name="connsiteX502" fmla="*/ 101008 w 161015"/>
                              <a:gd name="connsiteY502" fmla="*/ 81915 h 181451"/>
                              <a:gd name="connsiteX503" fmla="*/ 101961 w 161015"/>
                              <a:gd name="connsiteY503" fmla="*/ 84772 h 181451"/>
                              <a:gd name="connsiteX504" fmla="*/ 101961 w 161015"/>
                              <a:gd name="connsiteY504" fmla="*/ 157163 h 181451"/>
                              <a:gd name="connsiteX505" fmla="*/ 103866 w 161015"/>
                              <a:gd name="connsiteY505" fmla="*/ 154305 h 181451"/>
                              <a:gd name="connsiteX506" fmla="*/ 104818 w 161015"/>
                              <a:gd name="connsiteY506" fmla="*/ 151447 h 181451"/>
                              <a:gd name="connsiteX507" fmla="*/ 102913 w 161015"/>
                              <a:gd name="connsiteY507" fmla="*/ 150495 h 181451"/>
                              <a:gd name="connsiteX508" fmla="*/ 101961 w 161015"/>
                              <a:gd name="connsiteY508" fmla="*/ 157163 h 181451"/>
                              <a:gd name="connsiteX509" fmla="*/ 102913 w 161015"/>
                              <a:gd name="connsiteY509" fmla="*/ 160020 h 181451"/>
                              <a:gd name="connsiteX510" fmla="*/ 105771 w 161015"/>
                              <a:gd name="connsiteY510" fmla="*/ 158115 h 181451"/>
                              <a:gd name="connsiteX511" fmla="*/ 101961 w 161015"/>
                              <a:gd name="connsiteY511" fmla="*/ 157163 h 181451"/>
                              <a:gd name="connsiteX512" fmla="*/ 101961 w 161015"/>
                              <a:gd name="connsiteY512" fmla="*/ 157163 h 181451"/>
                              <a:gd name="connsiteX513" fmla="*/ 101008 w 161015"/>
                              <a:gd name="connsiteY513" fmla="*/ 136207 h 181451"/>
                              <a:gd name="connsiteX514" fmla="*/ 101008 w 161015"/>
                              <a:gd name="connsiteY514" fmla="*/ 136207 h 181451"/>
                              <a:gd name="connsiteX515" fmla="*/ 101961 w 161015"/>
                              <a:gd name="connsiteY515" fmla="*/ 134303 h 181451"/>
                              <a:gd name="connsiteX516" fmla="*/ 101961 w 161015"/>
                              <a:gd name="connsiteY516" fmla="*/ 134303 h 181451"/>
                              <a:gd name="connsiteX517" fmla="*/ 101008 w 161015"/>
                              <a:gd name="connsiteY517" fmla="*/ 136207 h 181451"/>
                              <a:gd name="connsiteX518" fmla="*/ 101961 w 161015"/>
                              <a:gd name="connsiteY518" fmla="*/ 100013 h 181451"/>
                              <a:gd name="connsiteX519" fmla="*/ 101961 w 161015"/>
                              <a:gd name="connsiteY519" fmla="*/ 100013 h 181451"/>
                              <a:gd name="connsiteX520" fmla="*/ 101961 w 161015"/>
                              <a:gd name="connsiteY520" fmla="*/ 101918 h 181451"/>
                              <a:gd name="connsiteX521" fmla="*/ 101961 w 161015"/>
                              <a:gd name="connsiteY521" fmla="*/ 100013 h 181451"/>
                              <a:gd name="connsiteX522" fmla="*/ 101961 w 161015"/>
                              <a:gd name="connsiteY522" fmla="*/ 100013 h 181451"/>
                              <a:gd name="connsiteX523" fmla="*/ 101008 w 161015"/>
                              <a:gd name="connsiteY523" fmla="*/ 29528 h 181451"/>
                              <a:gd name="connsiteX524" fmla="*/ 102913 w 161015"/>
                              <a:gd name="connsiteY524" fmla="*/ 29528 h 181451"/>
                              <a:gd name="connsiteX525" fmla="*/ 105771 w 161015"/>
                              <a:gd name="connsiteY525" fmla="*/ 31432 h 181451"/>
                              <a:gd name="connsiteX526" fmla="*/ 106723 w 161015"/>
                              <a:gd name="connsiteY526" fmla="*/ 31432 h 181451"/>
                              <a:gd name="connsiteX527" fmla="*/ 103866 w 161015"/>
                              <a:gd name="connsiteY527" fmla="*/ 26670 h 181451"/>
                              <a:gd name="connsiteX528" fmla="*/ 101961 w 161015"/>
                              <a:gd name="connsiteY528" fmla="*/ 27622 h 181451"/>
                              <a:gd name="connsiteX529" fmla="*/ 101008 w 161015"/>
                              <a:gd name="connsiteY529" fmla="*/ 29528 h 181451"/>
                              <a:gd name="connsiteX530" fmla="*/ 104818 w 161015"/>
                              <a:gd name="connsiteY530" fmla="*/ 71438 h 181451"/>
                              <a:gd name="connsiteX531" fmla="*/ 101961 w 161015"/>
                              <a:gd name="connsiteY531" fmla="*/ 75247 h 181451"/>
                              <a:gd name="connsiteX532" fmla="*/ 102913 w 161015"/>
                              <a:gd name="connsiteY532" fmla="*/ 76200 h 181451"/>
                              <a:gd name="connsiteX533" fmla="*/ 106723 w 161015"/>
                              <a:gd name="connsiteY533" fmla="*/ 73343 h 181451"/>
                              <a:gd name="connsiteX534" fmla="*/ 104818 w 161015"/>
                              <a:gd name="connsiteY534" fmla="*/ 71438 h 181451"/>
                              <a:gd name="connsiteX535" fmla="*/ 102913 w 161015"/>
                              <a:gd name="connsiteY535" fmla="*/ 36195 h 181451"/>
                              <a:gd name="connsiteX536" fmla="*/ 102913 w 161015"/>
                              <a:gd name="connsiteY536" fmla="*/ 36195 h 181451"/>
                              <a:gd name="connsiteX537" fmla="*/ 102913 w 161015"/>
                              <a:gd name="connsiteY537" fmla="*/ 35243 h 181451"/>
                              <a:gd name="connsiteX538" fmla="*/ 102913 w 161015"/>
                              <a:gd name="connsiteY538" fmla="*/ 36195 h 181451"/>
                              <a:gd name="connsiteX539" fmla="*/ 102913 w 161015"/>
                              <a:gd name="connsiteY539" fmla="*/ 36195 h 181451"/>
                              <a:gd name="connsiteX540" fmla="*/ 103866 w 161015"/>
                              <a:gd name="connsiteY540" fmla="*/ 107632 h 181451"/>
                              <a:gd name="connsiteX541" fmla="*/ 103866 w 161015"/>
                              <a:gd name="connsiteY541" fmla="*/ 107632 h 181451"/>
                              <a:gd name="connsiteX542" fmla="*/ 102913 w 161015"/>
                              <a:gd name="connsiteY542" fmla="*/ 106680 h 181451"/>
                              <a:gd name="connsiteX543" fmla="*/ 103866 w 161015"/>
                              <a:gd name="connsiteY543" fmla="*/ 107632 h 181451"/>
                              <a:gd name="connsiteX544" fmla="*/ 103866 w 161015"/>
                              <a:gd name="connsiteY544" fmla="*/ 107632 h 181451"/>
                              <a:gd name="connsiteX545" fmla="*/ 103866 w 161015"/>
                              <a:gd name="connsiteY545" fmla="*/ 134303 h 181451"/>
                              <a:gd name="connsiteX546" fmla="*/ 106723 w 161015"/>
                              <a:gd name="connsiteY546" fmla="*/ 136207 h 181451"/>
                              <a:gd name="connsiteX547" fmla="*/ 108628 w 161015"/>
                              <a:gd name="connsiteY547" fmla="*/ 134303 h 181451"/>
                              <a:gd name="connsiteX548" fmla="*/ 105771 w 161015"/>
                              <a:gd name="connsiteY548" fmla="*/ 133350 h 181451"/>
                              <a:gd name="connsiteX549" fmla="*/ 103866 w 161015"/>
                              <a:gd name="connsiteY549" fmla="*/ 134303 h 181451"/>
                              <a:gd name="connsiteX550" fmla="*/ 105771 w 161015"/>
                              <a:gd name="connsiteY550" fmla="*/ 38100 h 181451"/>
                              <a:gd name="connsiteX551" fmla="*/ 105771 w 161015"/>
                              <a:gd name="connsiteY551" fmla="*/ 38100 h 181451"/>
                              <a:gd name="connsiteX552" fmla="*/ 105771 w 161015"/>
                              <a:gd name="connsiteY552" fmla="*/ 38100 h 181451"/>
                              <a:gd name="connsiteX553" fmla="*/ 105771 w 161015"/>
                              <a:gd name="connsiteY553" fmla="*/ 38100 h 181451"/>
                              <a:gd name="connsiteX554" fmla="*/ 105771 w 161015"/>
                              <a:gd name="connsiteY554" fmla="*/ 38100 h 181451"/>
                              <a:gd name="connsiteX555" fmla="*/ 108628 w 161015"/>
                              <a:gd name="connsiteY555" fmla="*/ 45720 h 181451"/>
                              <a:gd name="connsiteX556" fmla="*/ 107676 w 161015"/>
                              <a:gd name="connsiteY556" fmla="*/ 44768 h 181451"/>
                              <a:gd name="connsiteX557" fmla="*/ 105771 w 161015"/>
                              <a:gd name="connsiteY557" fmla="*/ 47625 h 181451"/>
                              <a:gd name="connsiteX558" fmla="*/ 106723 w 161015"/>
                              <a:gd name="connsiteY558" fmla="*/ 48578 h 181451"/>
                              <a:gd name="connsiteX559" fmla="*/ 108628 w 161015"/>
                              <a:gd name="connsiteY559" fmla="*/ 45720 h 181451"/>
                              <a:gd name="connsiteX560" fmla="*/ 108628 w 161015"/>
                              <a:gd name="connsiteY560" fmla="*/ 98107 h 181451"/>
                              <a:gd name="connsiteX561" fmla="*/ 108628 w 161015"/>
                              <a:gd name="connsiteY561" fmla="*/ 98107 h 181451"/>
                              <a:gd name="connsiteX562" fmla="*/ 106723 w 161015"/>
                              <a:gd name="connsiteY562" fmla="*/ 98107 h 181451"/>
                              <a:gd name="connsiteX563" fmla="*/ 107676 w 161015"/>
                              <a:gd name="connsiteY563" fmla="*/ 99060 h 181451"/>
                              <a:gd name="connsiteX564" fmla="*/ 108628 w 161015"/>
                              <a:gd name="connsiteY564" fmla="*/ 98107 h 181451"/>
                              <a:gd name="connsiteX565" fmla="*/ 106723 w 161015"/>
                              <a:gd name="connsiteY565" fmla="*/ 41910 h 181451"/>
                              <a:gd name="connsiteX566" fmla="*/ 106723 w 161015"/>
                              <a:gd name="connsiteY566" fmla="*/ 41910 h 181451"/>
                              <a:gd name="connsiteX567" fmla="*/ 107676 w 161015"/>
                              <a:gd name="connsiteY567" fmla="*/ 40957 h 181451"/>
                              <a:gd name="connsiteX568" fmla="*/ 106723 w 161015"/>
                              <a:gd name="connsiteY568" fmla="*/ 41910 h 181451"/>
                              <a:gd name="connsiteX569" fmla="*/ 106723 w 161015"/>
                              <a:gd name="connsiteY569" fmla="*/ 41910 h 181451"/>
                              <a:gd name="connsiteX570" fmla="*/ 110533 w 161015"/>
                              <a:gd name="connsiteY570" fmla="*/ 150495 h 181451"/>
                              <a:gd name="connsiteX571" fmla="*/ 107676 w 161015"/>
                              <a:gd name="connsiteY571" fmla="*/ 153353 h 181451"/>
                              <a:gd name="connsiteX572" fmla="*/ 108628 w 161015"/>
                              <a:gd name="connsiteY572" fmla="*/ 153353 h 181451"/>
                              <a:gd name="connsiteX573" fmla="*/ 110533 w 161015"/>
                              <a:gd name="connsiteY573" fmla="*/ 150495 h 181451"/>
                              <a:gd name="connsiteX574" fmla="*/ 110533 w 161015"/>
                              <a:gd name="connsiteY574" fmla="*/ 150495 h 181451"/>
                              <a:gd name="connsiteX575" fmla="*/ 108628 w 161015"/>
                              <a:gd name="connsiteY575" fmla="*/ 56197 h 181451"/>
                              <a:gd name="connsiteX576" fmla="*/ 108628 w 161015"/>
                              <a:gd name="connsiteY576" fmla="*/ 56197 h 181451"/>
                              <a:gd name="connsiteX577" fmla="*/ 108628 w 161015"/>
                              <a:gd name="connsiteY577" fmla="*/ 57150 h 181451"/>
                              <a:gd name="connsiteX578" fmla="*/ 108628 w 161015"/>
                              <a:gd name="connsiteY578" fmla="*/ 56197 h 181451"/>
                              <a:gd name="connsiteX579" fmla="*/ 108628 w 161015"/>
                              <a:gd name="connsiteY579" fmla="*/ 56197 h 181451"/>
                              <a:gd name="connsiteX580" fmla="*/ 108628 w 161015"/>
                              <a:gd name="connsiteY580" fmla="*/ 103822 h 181451"/>
                              <a:gd name="connsiteX581" fmla="*/ 108628 w 161015"/>
                              <a:gd name="connsiteY581" fmla="*/ 103822 h 181451"/>
                              <a:gd name="connsiteX582" fmla="*/ 109581 w 161015"/>
                              <a:gd name="connsiteY582" fmla="*/ 103822 h 181451"/>
                              <a:gd name="connsiteX583" fmla="*/ 108628 w 161015"/>
                              <a:gd name="connsiteY583" fmla="*/ 103822 h 181451"/>
                              <a:gd name="connsiteX584" fmla="*/ 108628 w 161015"/>
                              <a:gd name="connsiteY584" fmla="*/ 103822 h 181451"/>
                              <a:gd name="connsiteX585" fmla="*/ 108628 w 161015"/>
                              <a:gd name="connsiteY585" fmla="*/ 94297 h 181451"/>
                              <a:gd name="connsiteX586" fmla="*/ 108628 w 161015"/>
                              <a:gd name="connsiteY586" fmla="*/ 94297 h 181451"/>
                              <a:gd name="connsiteX587" fmla="*/ 108628 w 161015"/>
                              <a:gd name="connsiteY587" fmla="*/ 93345 h 181451"/>
                              <a:gd name="connsiteX588" fmla="*/ 108628 w 161015"/>
                              <a:gd name="connsiteY588" fmla="*/ 94297 h 181451"/>
                              <a:gd name="connsiteX589" fmla="*/ 108628 w 161015"/>
                              <a:gd name="connsiteY589" fmla="*/ 94297 h 181451"/>
                              <a:gd name="connsiteX590" fmla="*/ 108628 w 161015"/>
                              <a:gd name="connsiteY590" fmla="*/ 18097 h 181451"/>
                              <a:gd name="connsiteX591" fmla="*/ 108628 w 161015"/>
                              <a:gd name="connsiteY591" fmla="*/ 18097 h 181451"/>
                              <a:gd name="connsiteX592" fmla="*/ 109581 w 161015"/>
                              <a:gd name="connsiteY592" fmla="*/ 18097 h 181451"/>
                              <a:gd name="connsiteX593" fmla="*/ 108628 w 161015"/>
                              <a:gd name="connsiteY593" fmla="*/ 18097 h 181451"/>
                              <a:gd name="connsiteX594" fmla="*/ 108628 w 161015"/>
                              <a:gd name="connsiteY594" fmla="*/ 18097 h 181451"/>
                              <a:gd name="connsiteX595" fmla="*/ 109581 w 161015"/>
                              <a:gd name="connsiteY595" fmla="*/ 21907 h 181451"/>
                              <a:gd name="connsiteX596" fmla="*/ 109581 w 161015"/>
                              <a:gd name="connsiteY596" fmla="*/ 21907 h 181451"/>
                              <a:gd name="connsiteX597" fmla="*/ 109581 w 161015"/>
                              <a:gd name="connsiteY597" fmla="*/ 21907 h 181451"/>
                              <a:gd name="connsiteX598" fmla="*/ 109581 w 161015"/>
                              <a:gd name="connsiteY598" fmla="*/ 21907 h 181451"/>
                              <a:gd name="connsiteX599" fmla="*/ 109581 w 161015"/>
                              <a:gd name="connsiteY599" fmla="*/ 21907 h 181451"/>
                              <a:gd name="connsiteX600" fmla="*/ 110533 w 161015"/>
                              <a:gd name="connsiteY600" fmla="*/ 33338 h 181451"/>
                              <a:gd name="connsiteX601" fmla="*/ 109581 w 161015"/>
                              <a:gd name="connsiteY601" fmla="*/ 34290 h 181451"/>
                              <a:gd name="connsiteX602" fmla="*/ 110533 w 161015"/>
                              <a:gd name="connsiteY602" fmla="*/ 35243 h 181451"/>
                              <a:gd name="connsiteX603" fmla="*/ 110533 w 161015"/>
                              <a:gd name="connsiteY603" fmla="*/ 33338 h 181451"/>
                              <a:gd name="connsiteX604" fmla="*/ 110533 w 161015"/>
                              <a:gd name="connsiteY604" fmla="*/ 33338 h 181451"/>
                              <a:gd name="connsiteX605" fmla="*/ 111486 w 161015"/>
                              <a:gd name="connsiteY605" fmla="*/ 167640 h 181451"/>
                              <a:gd name="connsiteX606" fmla="*/ 111486 w 161015"/>
                              <a:gd name="connsiteY606" fmla="*/ 167640 h 181451"/>
                              <a:gd name="connsiteX607" fmla="*/ 109581 w 161015"/>
                              <a:gd name="connsiteY607" fmla="*/ 167640 h 181451"/>
                              <a:gd name="connsiteX608" fmla="*/ 111486 w 161015"/>
                              <a:gd name="connsiteY608" fmla="*/ 167640 h 181451"/>
                              <a:gd name="connsiteX609" fmla="*/ 111486 w 161015"/>
                              <a:gd name="connsiteY609" fmla="*/ 167640 h 181451"/>
                              <a:gd name="connsiteX610" fmla="*/ 111486 w 161015"/>
                              <a:gd name="connsiteY610" fmla="*/ 138113 h 181451"/>
                              <a:gd name="connsiteX611" fmla="*/ 111486 w 161015"/>
                              <a:gd name="connsiteY611" fmla="*/ 140018 h 181451"/>
                              <a:gd name="connsiteX612" fmla="*/ 114343 w 161015"/>
                              <a:gd name="connsiteY612" fmla="*/ 140018 h 181451"/>
                              <a:gd name="connsiteX613" fmla="*/ 116248 w 161015"/>
                              <a:gd name="connsiteY613" fmla="*/ 138113 h 181451"/>
                              <a:gd name="connsiteX614" fmla="*/ 113391 w 161015"/>
                              <a:gd name="connsiteY614" fmla="*/ 133350 h 181451"/>
                              <a:gd name="connsiteX615" fmla="*/ 111486 w 161015"/>
                              <a:gd name="connsiteY615" fmla="*/ 138113 h 181451"/>
                              <a:gd name="connsiteX616" fmla="*/ 111486 w 161015"/>
                              <a:gd name="connsiteY616" fmla="*/ 80963 h 181451"/>
                              <a:gd name="connsiteX617" fmla="*/ 111486 w 161015"/>
                              <a:gd name="connsiteY617" fmla="*/ 80963 h 181451"/>
                              <a:gd name="connsiteX618" fmla="*/ 111486 w 161015"/>
                              <a:gd name="connsiteY618" fmla="*/ 80963 h 181451"/>
                              <a:gd name="connsiteX619" fmla="*/ 111486 w 161015"/>
                              <a:gd name="connsiteY619" fmla="*/ 80963 h 181451"/>
                              <a:gd name="connsiteX620" fmla="*/ 111486 w 161015"/>
                              <a:gd name="connsiteY620" fmla="*/ 80963 h 181451"/>
                              <a:gd name="connsiteX621" fmla="*/ 111486 w 161015"/>
                              <a:gd name="connsiteY621" fmla="*/ 47625 h 181451"/>
                              <a:gd name="connsiteX622" fmla="*/ 112438 w 161015"/>
                              <a:gd name="connsiteY622" fmla="*/ 48578 h 181451"/>
                              <a:gd name="connsiteX623" fmla="*/ 115296 w 161015"/>
                              <a:gd name="connsiteY623" fmla="*/ 48578 h 181451"/>
                              <a:gd name="connsiteX624" fmla="*/ 118153 w 161015"/>
                              <a:gd name="connsiteY624" fmla="*/ 45720 h 181451"/>
                              <a:gd name="connsiteX625" fmla="*/ 119106 w 161015"/>
                              <a:gd name="connsiteY625" fmla="*/ 44768 h 181451"/>
                              <a:gd name="connsiteX626" fmla="*/ 119106 w 161015"/>
                              <a:gd name="connsiteY626" fmla="*/ 43815 h 181451"/>
                              <a:gd name="connsiteX627" fmla="*/ 111486 w 161015"/>
                              <a:gd name="connsiteY627" fmla="*/ 47625 h 181451"/>
                              <a:gd name="connsiteX628" fmla="*/ 113391 w 161015"/>
                              <a:gd name="connsiteY628" fmla="*/ 73343 h 181451"/>
                              <a:gd name="connsiteX629" fmla="*/ 111486 w 161015"/>
                              <a:gd name="connsiteY629" fmla="*/ 77153 h 181451"/>
                              <a:gd name="connsiteX630" fmla="*/ 112438 w 161015"/>
                              <a:gd name="connsiteY630" fmla="*/ 78105 h 181451"/>
                              <a:gd name="connsiteX631" fmla="*/ 115296 w 161015"/>
                              <a:gd name="connsiteY631" fmla="*/ 75247 h 181451"/>
                              <a:gd name="connsiteX632" fmla="*/ 113391 w 161015"/>
                              <a:gd name="connsiteY632" fmla="*/ 73343 h 181451"/>
                              <a:gd name="connsiteX633" fmla="*/ 113391 w 161015"/>
                              <a:gd name="connsiteY633" fmla="*/ 72390 h 181451"/>
                              <a:gd name="connsiteX634" fmla="*/ 112438 w 161015"/>
                              <a:gd name="connsiteY634" fmla="*/ 71438 h 181451"/>
                              <a:gd name="connsiteX635" fmla="*/ 113391 w 161015"/>
                              <a:gd name="connsiteY635" fmla="*/ 73343 h 181451"/>
                              <a:gd name="connsiteX636" fmla="*/ 113391 w 161015"/>
                              <a:gd name="connsiteY636" fmla="*/ 73343 h 181451"/>
                              <a:gd name="connsiteX637" fmla="*/ 112438 w 161015"/>
                              <a:gd name="connsiteY637" fmla="*/ 105728 h 181451"/>
                              <a:gd name="connsiteX638" fmla="*/ 111486 w 161015"/>
                              <a:gd name="connsiteY638" fmla="*/ 104775 h 181451"/>
                              <a:gd name="connsiteX639" fmla="*/ 110533 w 161015"/>
                              <a:gd name="connsiteY639" fmla="*/ 105728 h 181451"/>
                              <a:gd name="connsiteX640" fmla="*/ 112438 w 161015"/>
                              <a:gd name="connsiteY640" fmla="*/ 105728 h 181451"/>
                              <a:gd name="connsiteX641" fmla="*/ 112438 w 161015"/>
                              <a:gd name="connsiteY641" fmla="*/ 105728 h 181451"/>
                              <a:gd name="connsiteX642" fmla="*/ 113391 w 161015"/>
                              <a:gd name="connsiteY642" fmla="*/ 130493 h 181451"/>
                              <a:gd name="connsiteX643" fmla="*/ 113391 w 161015"/>
                              <a:gd name="connsiteY643" fmla="*/ 130493 h 181451"/>
                              <a:gd name="connsiteX644" fmla="*/ 112438 w 161015"/>
                              <a:gd name="connsiteY644" fmla="*/ 133350 h 181451"/>
                              <a:gd name="connsiteX645" fmla="*/ 113391 w 161015"/>
                              <a:gd name="connsiteY645" fmla="*/ 130493 h 181451"/>
                              <a:gd name="connsiteX646" fmla="*/ 113391 w 161015"/>
                              <a:gd name="connsiteY646" fmla="*/ 100013 h 181451"/>
                              <a:gd name="connsiteX647" fmla="*/ 113391 w 161015"/>
                              <a:gd name="connsiteY647" fmla="*/ 100013 h 181451"/>
                              <a:gd name="connsiteX648" fmla="*/ 113391 w 161015"/>
                              <a:gd name="connsiteY648" fmla="*/ 100013 h 181451"/>
                              <a:gd name="connsiteX649" fmla="*/ 113391 w 161015"/>
                              <a:gd name="connsiteY649" fmla="*/ 100013 h 181451"/>
                              <a:gd name="connsiteX650" fmla="*/ 113391 w 161015"/>
                              <a:gd name="connsiteY650" fmla="*/ 100013 h 181451"/>
                              <a:gd name="connsiteX651" fmla="*/ 115296 w 161015"/>
                              <a:gd name="connsiteY651" fmla="*/ 58103 h 181451"/>
                              <a:gd name="connsiteX652" fmla="*/ 115296 w 161015"/>
                              <a:gd name="connsiteY652" fmla="*/ 58103 h 181451"/>
                              <a:gd name="connsiteX653" fmla="*/ 113391 w 161015"/>
                              <a:gd name="connsiteY653" fmla="*/ 54293 h 181451"/>
                              <a:gd name="connsiteX654" fmla="*/ 112438 w 161015"/>
                              <a:gd name="connsiteY654" fmla="*/ 54293 h 181451"/>
                              <a:gd name="connsiteX655" fmla="*/ 115296 w 161015"/>
                              <a:gd name="connsiteY655" fmla="*/ 58103 h 181451"/>
                              <a:gd name="connsiteX656" fmla="*/ 113391 w 161015"/>
                              <a:gd name="connsiteY656" fmla="*/ 40957 h 181451"/>
                              <a:gd name="connsiteX657" fmla="*/ 114343 w 161015"/>
                              <a:gd name="connsiteY657" fmla="*/ 40957 h 181451"/>
                              <a:gd name="connsiteX658" fmla="*/ 114343 w 161015"/>
                              <a:gd name="connsiteY658" fmla="*/ 40005 h 181451"/>
                              <a:gd name="connsiteX659" fmla="*/ 113391 w 161015"/>
                              <a:gd name="connsiteY659" fmla="*/ 40957 h 181451"/>
                              <a:gd name="connsiteX660" fmla="*/ 113391 w 161015"/>
                              <a:gd name="connsiteY660" fmla="*/ 40957 h 181451"/>
                              <a:gd name="connsiteX661" fmla="*/ 115296 w 161015"/>
                              <a:gd name="connsiteY661" fmla="*/ 121920 h 181451"/>
                              <a:gd name="connsiteX662" fmla="*/ 113391 w 161015"/>
                              <a:gd name="connsiteY662" fmla="*/ 120015 h 181451"/>
                              <a:gd name="connsiteX663" fmla="*/ 112438 w 161015"/>
                              <a:gd name="connsiteY663" fmla="*/ 120968 h 181451"/>
                              <a:gd name="connsiteX664" fmla="*/ 115296 w 161015"/>
                              <a:gd name="connsiteY664" fmla="*/ 121920 h 181451"/>
                              <a:gd name="connsiteX665" fmla="*/ 115296 w 161015"/>
                              <a:gd name="connsiteY665" fmla="*/ 121920 h 181451"/>
                              <a:gd name="connsiteX666" fmla="*/ 114343 w 161015"/>
                              <a:gd name="connsiteY666" fmla="*/ 64770 h 181451"/>
                              <a:gd name="connsiteX667" fmla="*/ 114343 w 161015"/>
                              <a:gd name="connsiteY667" fmla="*/ 64770 h 181451"/>
                              <a:gd name="connsiteX668" fmla="*/ 115296 w 161015"/>
                              <a:gd name="connsiteY668" fmla="*/ 65722 h 181451"/>
                              <a:gd name="connsiteX669" fmla="*/ 116248 w 161015"/>
                              <a:gd name="connsiteY669" fmla="*/ 64770 h 181451"/>
                              <a:gd name="connsiteX670" fmla="*/ 114343 w 161015"/>
                              <a:gd name="connsiteY670" fmla="*/ 64770 h 181451"/>
                              <a:gd name="connsiteX671" fmla="*/ 114343 w 161015"/>
                              <a:gd name="connsiteY671" fmla="*/ 149543 h 181451"/>
                              <a:gd name="connsiteX672" fmla="*/ 114343 w 161015"/>
                              <a:gd name="connsiteY672" fmla="*/ 149543 h 181451"/>
                              <a:gd name="connsiteX673" fmla="*/ 115296 w 161015"/>
                              <a:gd name="connsiteY673" fmla="*/ 149543 h 181451"/>
                              <a:gd name="connsiteX674" fmla="*/ 114343 w 161015"/>
                              <a:gd name="connsiteY674" fmla="*/ 149543 h 181451"/>
                              <a:gd name="connsiteX675" fmla="*/ 114343 w 161015"/>
                              <a:gd name="connsiteY675" fmla="*/ 149543 h 181451"/>
                              <a:gd name="connsiteX676" fmla="*/ 116248 w 161015"/>
                              <a:gd name="connsiteY676" fmla="*/ 161925 h 181451"/>
                              <a:gd name="connsiteX677" fmla="*/ 114343 w 161015"/>
                              <a:gd name="connsiteY677" fmla="*/ 163830 h 181451"/>
                              <a:gd name="connsiteX678" fmla="*/ 114343 w 161015"/>
                              <a:gd name="connsiteY678" fmla="*/ 164782 h 181451"/>
                              <a:gd name="connsiteX679" fmla="*/ 116248 w 161015"/>
                              <a:gd name="connsiteY679" fmla="*/ 161925 h 181451"/>
                              <a:gd name="connsiteX680" fmla="*/ 116248 w 161015"/>
                              <a:gd name="connsiteY680" fmla="*/ 161925 h 181451"/>
                              <a:gd name="connsiteX681" fmla="*/ 116248 w 161015"/>
                              <a:gd name="connsiteY681" fmla="*/ 90488 h 181451"/>
                              <a:gd name="connsiteX682" fmla="*/ 118153 w 161015"/>
                              <a:gd name="connsiteY682" fmla="*/ 88582 h 181451"/>
                              <a:gd name="connsiteX683" fmla="*/ 117201 w 161015"/>
                              <a:gd name="connsiteY683" fmla="*/ 87630 h 181451"/>
                              <a:gd name="connsiteX684" fmla="*/ 116248 w 161015"/>
                              <a:gd name="connsiteY684" fmla="*/ 90488 h 181451"/>
                              <a:gd name="connsiteX685" fmla="*/ 116248 w 161015"/>
                              <a:gd name="connsiteY685" fmla="*/ 90488 h 181451"/>
                              <a:gd name="connsiteX686" fmla="*/ 117201 w 161015"/>
                              <a:gd name="connsiteY686" fmla="*/ 83820 h 181451"/>
                              <a:gd name="connsiteX687" fmla="*/ 117201 w 161015"/>
                              <a:gd name="connsiteY687" fmla="*/ 83820 h 181451"/>
                              <a:gd name="connsiteX688" fmla="*/ 117201 w 161015"/>
                              <a:gd name="connsiteY688" fmla="*/ 82868 h 181451"/>
                              <a:gd name="connsiteX689" fmla="*/ 117201 w 161015"/>
                              <a:gd name="connsiteY689" fmla="*/ 83820 h 181451"/>
                              <a:gd name="connsiteX690" fmla="*/ 117201 w 161015"/>
                              <a:gd name="connsiteY690" fmla="*/ 83820 h 181451"/>
                              <a:gd name="connsiteX691" fmla="*/ 120058 w 161015"/>
                              <a:gd name="connsiteY691" fmla="*/ 154305 h 181451"/>
                              <a:gd name="connsiteX692" fmla="*/ 118153 w 161015"/>
                              <a:gd name="connsiteY692" fmla="*/ 153353 h 181451"/>
                              <a:gd name="connsiteX693" fmla="*/ 118153 w 161015"/>
                              <a:gd name="connsiteY693" fmla="*/ 154305 h 181451"/>
                              <a:gd name="connsiteX694" fmla="*/ 119106 w 161015"/>
                              <a:gd name="connsiteY694" fmla="*/ 156210 h 181451"/>
                              <a:gd name="connsiteX695" fmla="*/ 120058 w 161015"/>
                              <a:gd name="connsiteY695" fmla="*/ 154305 h 181451"/>
                              <a:gd name="connsiteX696" fmla="*/ 120058 w 161015"/>
                              <a:gd name="connsiteY696" fmla="*/ 145732 h 181451"/>
                              <a:gd name="connsiteX697" fmla="*/ 118153 w 161015"/>
                              <a:gd name="connsiteY697" fmla="*/ 147638 h 181451"/>
                              <a:gd name="connsiteX698" fmla="*/ 119106 w 161015"/>
                              <a:gd name="connsiteY698" fmla="*/ 149543 h 181451"/>
                              <a:gd name="connsiteX699" fmla="*/ 120058 w 161015"/>
                              <a:gd name="connsiteY699" fmla="*/ 148590 h 181451"/>
                              <a:gd name="connsiteX700" fmla="*/ 120058 w 161015"/>
                              <a:gd name="connsiteY700" fmla="*/ 145732 h 181451"/>
                              <a:gd name="connsiteX701" fmla="*/ 119106 w 161015"/>
                              <a:gd name="connsiteY701" fmla="*/ 124778 h 181451"/>
                              <a:gd name="connsiteX702" fmla="*/ 119106 w 161015"/>
                              <a:gd name="connsiteY702" fmla="*/ 124778 h 181451"/>
                              <a:gd name="connsiteX703" fmla="*/ 119106 w 161015"/>
                              <a:gd name="connsiteY703" fmla="*/ 124778 h 181451"/>
                              <a:gd name="connsiteX704" fmla="*/ 119106 w 161015"/>
                              <a:gd name="connsiteY704" fmla="*/ 124778 h 181451"/>
                              <a:gd name="connsiteX705" fmla="*/ 119106 w 161015"/>
                              <a:gd name="connsiteY705" fmla="*/ 124778 h 181451"/>
                              <a:gd name="connsiteX706" fmla="*/ 121011 w 161015"/>
                              <a:gd name="connsiteY706" fmla="*/ 133350 h 181451"/>
                              <a:gd name="connsiteX707" fmla="*/ 121011 w 161015"/>
                              <a:gd name="connsiteY707" fmla="*/ 133350 h 181451"/>
                              <a:gd name="connsiteX708" fmla="*/ 119106 w 161015"/>
                              <a:gd name="connsiteY708" fmla="*/ 134303 h 181451"/>
                              <a:gd name="connsiteX709" fmla="*/ 121011 w 161015"/>
                              <a:gd name="connsiteY709" fmla="*/ 133350 h 181451"/>
                              <a:gd name="connsiteX710" fmla="*/ 121011 w 161015"/>
                              <a:gd name="connsiteY710" fmla="*/ 133350 h 181451"/>
                              <a:gd name="connsiteX711" fmla="*/ 122916 w 161015"/>
                              <a:gd name="connsiteY711" fmla="*/ 52388 h 181451"/>
                              <a:gd name="connsiteX712" fmla="*/ 121963 w 161015"/>
                              <a:gd name="connsiteY712" fmla="*/ 51435 h 181451"/>
                              <a:gd name="connsiteX713" fmla="*/ 121011 w 161015"/>
                              <a:gd name="connsiteY713" fmla="*/ 52388 h 181451"/>
                              <a:gd name="connsiteX714" fmla="*/ 122916 w 161015"/>
                              <a:gd name="connsiteY714" fmla="*/ 52388 h 181451"/>
                              <a:gd name="connsiteX715" fmla="*/ 122916 w 161015"/>
                              <a:gd name="connsiteY715" fmla="*/ 52388 h 1814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Lst>
                            <a:rect l="l" t="t" r="r" b="b"/>
                            <a:pathLst>
                              <a:path w="161015" h="181451">
                                <a:moveTo>
                                  <a:pt x="161016" y="119063"/>
                                </a:moveTo>
                                <a:cubicBezTo>
                                  <a:pt x="160063" y="130493"/>
                                  <a:pt x="161016" y="140970"/>
                                  <a:pt x="157206" y="152400"/>
                                </a:cubicBezTo>
                                <a:cubicBezTo>
                                  <a:pt x="154348" y="160972"/>
                                  <a:pt x="150538" y="168593"/>
                                  <a:pt x="141966" y="174307"/>
                                </a:cubicBezTo>
                                <a:cubicBezTo>
                                  <a:pt x="126726" y="184785"/>
                                  <a:pt x="107676" y="182880"/>
                                  <a:pt x="94341" y="173355"/>
                                </a:cubicBezTo>
                                <a:cubicBezTo>
                                  <a:pt x="92436" y="171450"/>
                                  <a:pt x="90531" y="169545"/>
                                  <a:pt x="89578" y="167640"/>
                                </a:cubicBezTo>
                                <a:cubicBezTo>
                                  <a:pt x="85768" y="163830"/>
                                  <a:pt x="85768" y="163830"/>
                                  <a:pt x="81958" y="166688"/>
                                </a:cubicBezTo>
                                <a:cubicBezTo>
                                  <a:pt x="74338" y="173355"/>
                                  <a:pt x="65766" y="178118"/>
                                  <a:pt x="56241" y="180022"/>
                                </a:cubicBezTo>
                                <a:cubicBezTo>
                                  <a:pt x="47668" y="181928"/>
                                  <a:pt x="38143" y="181928"/>
                                  <a:pt x="29571" y="180022"/>
                                </a:cubicBezTo>
                                <a:cubicBezTo>
                                  <a:pt x="17188" y="176213"/>
                                  <a:pt x="7663" y="168593"/>
                                  <a:pt x="2901" y="156210"/>
                                </a:cubicBezTo>
                                <a:cubicBezTo>
                                  <a:pt x="-1862" y="143828"/>
                                  <a:pt x="43" y="133350"/>
                                  <a:pt x="2901" y="121920"/>
                                </a:cubicBezTo>
                                <a:cubicBezTo>
                                  <a:pt x="3853" y="117157"/>
                                  <a:pt x="6711" y="112395"/>
                                  <a:pt x="10521" y="108585"/>
                                </a:cubicBezTo>
                                <a:cubicBezTo>
                                  <a:pt x="20998" y="96203"/>
                                  <a:pt x="33381" y="89535"/>
                                  <a:pt x="48621" y="84772"/>
                                </a:cubicBezTo>
                                <a:cubicBezTo>
                                  <a:pt x="56241" y="81915"/>
                                  <a:pt x="62908" y="79057"/>
                                  <a:pt x="69576" y="75247"/>
                                </a:cubicBezTo>
                                <a:cubicBezTo>
                                  <a:pt x="77196" y="70485"/>
                                  <a:pt x="81006" y="63818"/>
                                  <a:pt x="81958" y="56197"/>
                                </a:cubicBezTo>
                                <a:cubicBezTo>
                                  <a:pt x="83863" y="44768"/>
                                  <a:pt x="82911" y="34290"/>
                                  <a:pt x="81006" y="22860"/>
                                </a:cubicBezTo>
                                <a:cubicBezTo>
                                  <a:pt x="79101" y="15240"/>
                                  <a:pt x="73386" y="9525"/>
                                  <a:pt x="64813" y="8572"/>
                                </a:cubicBezTo>
                                <a:cubicBezTo>
                                  <a:pt x="54336" y="7620"/>
                                  <a:pt x="46716" y="10478"/>
                                  <a:pt x="39096" y="17145"/>
                                </a:cubicBezTo>
                                <a:cubicBezTo>
                                  <a:pt x="36238" y="20003"/>
                                  <a:pt x="35286" y="22860"/>
                                  <a:pt x="36238" y="26670"/>
                                </a:cubicBezTo>
                                <a:cubicBezTo>
                                  <a:pt x="37191" y="29528"/>
                                  <a:pt x="38143" y="30480"/>
                                  <a:pt x="41001" y="30480"/>
                                </a:cubicBezTo>
                                <a:cubicBezTo>
                                  <a:pt x="51478" y="29528"/>
                                  <a:pt x="58146" y="36195"/>
                                  <a:pt x="59098" y="46672"/>
                                </a:cubicBezTo>
                                <a:cubicBezTo>
                                  <a:pt x="60051" y="64770"/>
                                  <a:pt x="43858" y="78105"/>
                                  <a:pt x="26713" y="71438"/>
                                </a:cubicBezTo>
                                <a:cubicBezTo>
                                  <a:pt x="18141" y="67628"/>
                                  <a:pt x="11473" y="60960"/>
                                  <a:pt x="10521" y="51435"/>
                                </a:cubicBezTo>
                                <a:cubicBezTo>
                                  <a:pt x="8616" y="40005"/>
                                  <a:pt x="11473" y="29528"/>
                                  <a:pt x="19093" y="20003"/>
                                </a:cubicBezTo>
                                <a:cubicBezTo>
                                  <a:pt x="28618" y="7620"/>
                                  <a:pt x="40048" y="2857"/>
                                  <a:pt x="55288" y="953"/>
                                </a:cubicBezTo>
                                <a:cubicBezTo>
                                  <a:pt x="69576" y="-953"/>
                                  <a:pt x="83863" y="0"/>
                                  <a:pt x="97198" y="3810"/>
                                </a:cubicBezTo>
                                <a:cubicBezTo>
                                  <a:pt x="110533" y="7620"/>
                                  <a:pt x="120058" y="16193"/>
                                  <a:pt x="126726" y="26670"/>
                                </a:cubicBezTo>
                                <a:cubicBezTo>
                                  <a:pt x="132441" y="35243"/>
                                  <a:pt x="132441" y="44768"/>
                                  <a:pt x="132441" y="55245"/>
                                </a:cubicBezTo>
                                <a:cubicBezTo>
                                  <a:pt x="132441" y="58103"/>
                                  <a:pt x="131488" y="60960"/>
                                  <a:pt x="131488" y="63818"/>
                                </a:cubicBezTo>
                                <a:cubicBezTo>
                                  <a:pt x="131488" y="69532"/>
                                  <a:pt x="131488" y="76200"/>
                                  <a:pt x="130536" y="81915"/>
                                </a:cubicBezTo>
                                <a:cubicBezTo>
                                  <a:pt x="130536" y="85725"/>
                                  <a:pt x="131488" y="89535"/>
                                  <a:pt x="131488" y="93345"/>
                                </a:cubicBezTo>
                                <a:cubicBezTo>
                                  <a:pt x="131488" y="108585"/>
                                  <a:pt x="131488" y="124778"/>
                                  <a:pt x="131488" y="140018"/>
                                </a:cubicBezTo>
                                <a:cubicBezTo>
                                  <a:pt x="131488" y="143828"/>
                                  <a:pt x="132441" y="148590"/>
                                  <a:pt x="132441" y="152400"/>
                                </a:cubicBezTo>
                                <a:cubicBezTo>
                                  <a:pt x="132441" y="154305"/>
                                  <a:pt x="133393" y="156210"/>
                                  <a:pt x="134346" y="157163"/>
                                </a:cubicBezTo>
                                <a:cubicBezTo>
                                  <a:pt x="137203" y="161925"/>
                                  <a:pt x="141013" y="161925"/>
                                  <a:pt x="144823" y="158115"/>
                                </a:cubicBezTo>
                                <a:cubicBezTo>
                                  <a:pt x="149586" y="152400"/>
                                  <a:pt x="150538" y="145732"/>
                                  <a:pt x="151491" y="139065"/>
                                </a:cubicBezTo>
                                <a:cubicBezTo>
                                  <a:pt x="151491" y="133350"/>
                                  <a:pt x="151491" y="126682"/>
                                  <a:pt x="152443" y="121920"/>
                                </a:cubicBezTo>
                                <a:cubicBezTo>
                                  <a:pt x="152443" y="118110"/>
                                  <a:pt x="154348" y="116205"/>
                                  <a:pt x="158158" y="116205"/>
                                </a:cubicBezTo>
                                <a:cubicBezTo>
                                  <a:pt x="160063" y="115253"/>
                                  <a:pt x="161016" y="116205"/>
                                  <a:pt x="161016" y="119063"/>
                                </a:cubicBezTo>
                                <a:close/>
                                <a:moveTo>
                                  <a:pt x="10521" y="145732"/>
                                </a:moveTo>
                                <a:cubicBezTo>
                                  <a:pt x="9568" y="145732"/>
                                  <a:pt x="8616" y="145732"/>
                                  <a:pt x="7663" y="146685"/>
                                </a:cubicBezTo>
                                <a:cubicBezTo>
                                  <a:pt x="7663" y="147638"/>
                                  <a:pt x="7663" y="148590"/>
                                  <a:pt x="8616" y="148590"/>
                                </a:cubicBezTo>
                                <a:cubicBezTo>
                                  <a:pt x="10521" y="149543"/>
                                  <a:pt x="9568" y="146685"/>
                                  <a:pt x="10521" y="145732"/>
                                </a:cubicBezTo>
                                <a:cubicBezTo>
                                  <a:pt x="11473" y="145732"/>
                                  <a:pt x="11473" y="145732"/>
                                  <a:pt x="10521" y="145732"/>
                                </a:cubicBezTo>
                                <a:close/>
                                <a:moveTo>
                                  <a:pt x="27666" y="144780"/>
                                </a:moveTo>
                                <a:cubicBezTo>
                                  <a:pt x="26713" y="143828"/>
                                  <a:pt x="24808" y="141922"/>
                                  <a:pt x="25761" y="140970"/>
                                </a:cubicBezTo>
                                <a:cubicBezTo>
                                  <a:pt x="26713" y="140018"/>
                                  <a:pt x="29571" y="140970"/>
                                  <a:pt x="29571" y="140018"/>
                                </a:cubicBezTo>
                                <a:cubicBezTo>
                                  <a:pt x="29571" y="140018"/>
                                  <a:pt x="29571" y="139065"/>
                                  <a:pt x="29571" y="139065"/>
                                </a:cubicBezTo>
                                <a:cubicBezTo>
                                  <a:pt x="29571" y="137160"/>
                                  <a:pt x="26713" y="136207"/>
                                  <a:pt x="27666" y="134303"/>
                                </a:cubicBezTo>
                                <a:cubicBezTo>
                                  <a:pt x="27666" y="134303"/>
                                  <a:pt x="31476" y="135255"/>
                                  <a:pt x="32428" y="135255"/>
                                </a:cubicBezTo>
                                <a:lnTo>
                                  <a:pt x="32428" y="138113"/>
                                </a:lnTo>
                                <a:cubicBezTo>
                                  <a:pt x="33381" y="138113"/>
                                  <a:pt x="34333" y="138113"/>
                                  <a:pt x="35286" y="137160"/>
                                </a:cubicBezTo>
                                <a:cubicBezTo>
                                  <a:pt x="36238" y="137160"/>
                                  <a:pt x="37191" y="136207"/>
                                  <a:pt x="37191" y="135255"/>
                                </a:cubicBezTo>
                                <a:cubicBezTo>
                                  <a:pt x="37191" y="134303"/>
                                  <a:pt x="36238" y="134303"/>
                                  <a:pt x="35286" y="134303"/>
                                </a:cubicBezTo>
                                <a:cubicBezTo>
                                  <a:pt x="35286" y="133350"/>
                                  <a:pt x="35286" y="132397"/>
                                  <a:pt x="34333" y="132397"/>
                                </a:cubicBezTo>
                                <a:lnTo>
                                  <a:pt x="30523" y="131445"/>
                                </a:lnTo>
                                <a:cubicBezTo>
                                  <a:pt x="29571" y="129540"/>
                                  <a:pt x="27666" y="128588"/>
                                  <a:pt x="26713" y="127635"/>
                                </a:cubicBezTo>
                                <a:cubicBezTo>
                                  <a:pt x="29571" y="125730"/>
                                  <a:pt x="31476" y="128588"/>
                                  <a:pt x="33381" y="128588"/>
                                </a:cubicBezTo>
                                <a:cubicBezTo>
                                  <a:pt x="35286" y="127635"/>
                                  <a:pt x="37191" y="125730"/>
                                  <a:pt x="39096" y="124778"/>
                                </a:cubicBezTo>
                                <a:lnTo>
                                  <a:pt x="40048" y="124778"/>
                                </a:lnTo>
                                <a:cubicBezTo>
                                  <a:pt x="41001" y="124778"/>
                                  <a:pt x="41001" y="123825"/>
                                  <a:pt x="41001" y="123825"/>
                                </a:cubicBezTo>
                                <a:cubicBezTo>
                                  <a:pt x="38143" y="122872"/>
                                  <a:pt x="40048" y="120968"/>
                                  <a:pt x="40048" y="119063"/>
                                </a:cubicBezTo>
                                <a:cubicBezTo>
                                  <a:pt x="40048" y="118110"/>
                                  <a:pt x="39096" y="117157"/>
                                  <a:pt x="38143" y="117157"/>
                                </a:cubicBezTo>
                                <a:cubicBezTo>
                                  <a:pt x="36238" y="117157"/>
                                  <a:pt x="37191" y="118110"/>
                                  <a:pt x="37191" y="119063"/>
                                </a:cubicBezTo>
                                <a:cubicBezTo>
                                  <a:pt x="37191" y="120015"/>
                                  <a:pt x="37191" y="120015"/>
                                  <a:pt x="36238" y="120015"/>
                                </a:cubicBezTo>
                                <a:cubicBezTo>
                                  <a:pt x="33381" y="120015"/>
                                  <a:pt x="32428" y="121920"/>
                                  <a:pt x="34333" y="123825"/>
                                </a:cubicBezTo>
                                <a:cubicBezTo>
                                  <a:pt x="35286" y="125730"/>
                                  <a:pt x="34333" y="125730"/>
                                  <a:pt x="33381" y="125730"/>
                                </a:cubicBezTo>
                                <a:cubicBezTo>
                                  <a:pt x="31476" y="124778"/>
                                  <a:pt x="29571" y="124778"/>
                                  <a:pt x="28618" y="127635"/>
                                </a:cubicBezTo>
                                <a:cubicBezTo>
                                  <a:pt x="27666" y="126682"/>
                                  <a:pt x="26713" y="124778"/>
                                  <a:pt x="24808" y="125730"/>
                                </a:cubicBezTo>
                                <a:cubicBezTo>
                                  <a:pt x="23856" y="126682"/>
                                  <a:pt x="25761" y="127635"/>
                                  <a:pt x="25761" y="128588"/>
                                </a:cubicBezTo>
                                <a:cubicBezTo>
                                  <a:pt x="25761" y="128588"/>
                                  <a:pt x="25761" y="128588"/>
                                  <a:pt x="25761" y="128588"/>
                                </a:cubicBezTo>
                                <a:cubicBezTo>
                                  <a:pt x="24808" y="128588"/>
                                  <a:pt x="23856" y="129540"/>
                                  <a:pt x="22903" y="130493"/>
                                </a:cubicBezTo>
                                <a:cubicBezTo>
                                  <a:pt x="21951" y="129540"/>
                                  <a:pt x="20998" y="129540"/>
                                  <a:pt x="19093" y="129540"/>
                                </a:cubicBezTo>
                                <a:cubicBezTo>
                                  <a:pt x="20046" y="127635"/>
                                  <a:pt x="21951" y="125730"/>
                                  <a:pt x="20046" y="123825"/>
                                </a:cubicBezTo>
                                <a:cubicBezTo>
                                  <a:pt x="19093" y="121920"/>
                                  <a:pt x="17188" y="123825"/>
                                  <a:pt x="16236" y="123825"/>
                                </a:cubicBezTo>
                                <a:cubicBezTo>
                                  <a:pt x="15283" y="123825"/>
                                  <a:pt x="14331" y="123825"/>
                                  <a:pt x="13378" y="124778"/>
                                </a:cubicBezTo>
                                <a:cubicBezTo>
                                  <a:pt x="13378" y="126682"/>
                                  <a:pt x="14331" y="126682"/>
                                  <a:pt x="16236" y="126682"/>
                                </a:cubicBezTo>
                                <a:cubicBezTo>
                                  <a:pt x="18141" y="126682"/>
                                  <a:pt x="18141" y="126682"/>
                                  <a:pt x="17188" y="128588"/>
                                </a:cubicBezTo>
                                <a:cubicBezTo>
                                  <a:pt x="16236" y="129540"/>
                                  <a:pt x="15283" y="129540"/>
                                  <a:pt x="16236" y="131445"/>
                                </a:cubicBezTo>
                                <a:cubicBezTo>
                                  <a:pt x="17188" y="132397"/>
                                  <a:pt x="18141" y="131445"/>
                                  <a:pt x="19093" y="131445"/>
                                </a:cubicBezTo>
                                <a:cubicBezTo>
                                  <a:pt x="19093" y="133350"/>
                                  <a:pt x="20046" y="135255"/>
                                  <a:pt x="20046" y="136207"/>
                                </a:cubicBezTo>
                                <a:lnTo>
                                  <a:pt x="22903" y="134303"/>
                                </a:lnTo>
                                <a:cubicBezTo>
                                  <a:pt x="23856" y="137160"/>
                                  <a:pt x="21951" y="139065"/>
                                  <a:pt x="21951" y="140970"/>
                                </a:cubicBezTo>
                                <a:cubicBezTo>
                                  <a:pt x="24808" y="141922"/>
                                  <a:pt x="23856" y="144780"/>
                                  <a:pt x="23856" y="146685"/>
                                </a:cubicBezTo>
                                <a:cubicBezTo>
                                  <a:pt x="22903" y="145732"/>
                                  <a:pt x="20998" y="145732"/>
                                  <a:pt x="20998" y="143828"/>
                                </a:cubicBezTo>
                                <a:cubicBezTo>
                                  <a:pt x="20046" y="141922"/>
                                  <a:pt x="19093" y="140970"/>
                                  <a:pt x="17188" y="140970"/>
                                </a:cubicBezTo>
                                <a:cubicBezTo>
                                  <a:pt x="17188" y="139065"/>
                                  <a:pt x="16236" y="137160"/>
                                  <a:pt x="19093" y="137160"/>
                                </a:cubicBezTo>
                                <a:cubicBezTo>
                                  <a:pt x="20046" y="137160"/>
                                  <a:pt x="20046" y="136207"/>
                                  <a:pt x="20046" y="136207"/>
                                </a:cubicBezTo>
                                <a:cubicBezTo>
                                  <a:pt x="19093" y="135255"/>
                                  <a:pt x="17188" y="134303"/>
                                  <a:pt x="16236" y="136207"/>
                                </a:cubicBezTo>
                                <a:cubicBezTo>
                                  <a:pt x="15283" y="138113"/>
                                  <a:pt x="15283" y="140018"/>
                                  <a:pt x="17188" y="140970"/>
                                </a:cubicBezTo>
                                <a:cubicBezTo>
                                  <a:pt x="17188" y="142875"/>
                                  <a:pt x="15283" y="144780"/>
                                  <a:pt x="18141" y="146685"/>
                                </a:cubicBezTo>
                                <a:cubicBezTo>
                                  <a:pt x="20046" y="148590"/>
                                  <a:pt x="21951" y="147638"/>
                                  <a:pt x="23856" y="146685"/>
                                </a:cubicBezTo>
                                <a:cubicBezTo>
                                  <a:pt x="25761" y="146685"/>
                                  <a:pt x="26713" y="147638"/>
                                  <a:pt x="27666" y="149543"/>
                                </a:cubicBezTo>
                                <a:cubicBezTo>
                                  <a:pt x="29571" y="150495"/>
                                  <a:pt x="30523" y="149543"/>
                                  <a:pt x="31476" y="148590"/>
                                </a:cubicBezTo>
                                <a:cubicBezTo>
                                  <a:pt x="29571" y="146685"/>
                                  <a:pt x="27666" y="145732"/>
                                  <a:pt x="27666" y="144780"/>
                                </a:cubicBezTo>
                                <a:close/>
                                <a:moveTo>
                                  <a:pt x="18141" y="152400"/>
                                </a:moveTo>
                                <a:cubicBezTo>
                                  <a:pt x="17188" y="151447"/>
                                  <a:pt x="16236" y="149543"/>
                                  <a:pt x="15283" y="149543"/>
                                </a:cubicBezTo>
                                <a:cubicBezTo>
                                  <a:pt x="14331" y="150495"/>
                                  <a:pt x="16236" y="152400"/>
                                  <a:pt x="14331" y="154305"/>
                                </a:cubicBezTo>
                                <a:cubicBezTo>
                                  <a:pt x="14331" y="154305"/>
                                  <a:pt x="14331" y="155257"/>
                                  <a:pt x="15283" y="155257"/>
                                </a:cubicBezTo>
                                <a:cubicBezTo>
                                  <a:pt x="16236" y="154305"/>
                                  <a:pt x="18141" y="154305"/>
                                  <a:pt x="18141" y="152400"/>
                                </a:cubicBezTo>
                                <a:close/>
                                <a:moveTo>
                                  <a:pt x="19093" y="118110"/>
                                </a:moveTo>
                                <a:cubicBezTo>
                                  <a:pt x="19093" y="118110"/>
                                  <a:pt x="19093" y="119063"/>
                                  <a:pt x="19093" y="119063"/>
                                </a:cubicBezTo>
                                <a:cubicBezTo>
                                  <a:pt x="19093" y="120015"/>
                                  <a:pt x="18141" y="120968"/>
                                  <a:pt x="19093" y="120968"/>
                                </a:cubicBezTo>
                                <a:cubicBezTo>
                                  <a:pt x="20046" y="120968"/>
                                  <a:pt x="20998" y="120015"/>
                                  <a:pt x="21951" y="119063"/>
                                </a:cubicBezTo>
                                <a:cubicBezTo>
                                  <a:pt x="22903" y="118110"/>
                                  <a:pt x="23856" y="117157"/>
                                  <a:pt x="22903" y="116205"/>
                                </a:cubicBezTo>
                                <a:cubicBezTo>
                                  <a:pt x="21951" y="115253"/>
                                  <a:pt x="20046" y="114300"/>
                                  <a:pt x="19093" y="112395"/>
                                </a:cubicBezTo>
                                <a:cubicBezTo>
                                  <a:pt x="18141" y="115253"/>
                                  <a:pt x="19093" y="116205"/>
                                  <a:pt x="19093" y="118110"/>
                                </a:cubicBezTo>
                                <a:close/>
                                <a:moveTo>
                                  <a:pt x="25761" y="155257"/>
                                </a:moveTo>
                                <a:lnTo>
                                  <a:pt x="25761" y="155257"/>
                                </a:lnTo>
                                <a:lnTo>
                                  <a:pt x="25761" y="155257"/>
                                </a:lnTo>
                                <a:cubicBezTo>
                                  <a:pt x="24808" y="153353"/>
                                  <a:pt x="25761" y="151447"/>
                                  <a:pt x="23856" y="152400"/>
                                </a:cubicBezTo>
                                <a:cubicBezTo>
                                  <a:pt x="22903" y="152400"/>
                                  <a:pt x="20998" y="152400"/>
                                  <a:pt x="20046" y="154305"/>
                                </a:cubicBezTo>
                                <a:cubicBezTo>
                                  <a:pt x="20046" y="155257"/>
                                  <a:pt x="19093" y="157163"/>
                                  <a:pt x="20998" y="158115"/>
                                </a:cubicBezTo>
                                <a:cubicBezTo>
                                  <a:pt x="21951" y="159068"/>
                                  <a:pt x="23856" y="159068"/>
                                  <a:pt x="24808" y="159068"/>
                                </a:cubicBezTo>
                                <a:lnTo>
                                  <a:pt x="24808" y="159068"/>
                                </a:lnTo>
                                <a:lnTo>
                                  <a:pt x="24808" y="158115"/>
                                </a:lnTo>
                                <a:cubicBezTo>
                                  <a:pt x="27666" y="157163"/>
                                  <a:pt x="25761" y="156210"/>
                                  <a:pt x="25761" y="155257"/>
                                </a:cubicBezTo>
                                <a:close/>
                                <a:moveTo>
                                  <a:pt x="22903" y="39053"/>
                                </a:moveTo>
                                <a:cubicBezTo>
                                  <a:pt x="22903" y="39053"/>
                                  <a:pt x="22903" y="38100"/>
                                  <a:pt x="22903" y="39053"/>
                                </a:cubicBezTo>
                                <a:cubicBezTo>
                                  <a:pt x="20998" y="38100"/>
                                  <a:pt x="20998" y="39053"/>
                                  <a:pt x="20998" y="40005"/>
                                </a:cubicBezTo>
                                <a:cubicBezTo>
                                  <a:pt x="20998" y="40957"/>
                                  <a:pt x="20998" y="40957"/>
                                  <a:pt x="21951" y="40957"/>
                                </a:cubicBezTo>
                                <a:cubicBezTo>
                                  <a:pt x="21951" y="40957"/>
                                  <a:pt x="22903" y="40005"/>
                                  <a:pt x="22903" y="39053"/>
                                </a:cubicBezTo>
                                <a:close/>
                                <a:moveTo>
                                  <a:pt x="24808" y="120015"/>
                                </a:moveTo>
                                <a:cubicBezTo>
                                  <a:pt x="22903" y="120015"/>
                                  <a:pt x="21951" y="120968"/>
                                  <a:pt x="20998" y="122872"/>
                                </a:cubicBezTo>
                                <a:cubicBezTo>
                                  <a:pt x="20998" y="123825"/>
                                  <a:pt x="21951" y="123825"/>
                                  <a:pt x="23856" y="123825"/>
                                </a:cubicBezTo>
                                <a:cubicBezTo>
                                  <a:pt x="25761" y="124778"/>
                                  <a:pt x="25761" y="122872"/>
                                  <a:pt x="26713" y="120968"/>
                                </a:cubicBezTo>
                                <a:cubicBezTo>
                                  <a:pt x="26713" y="120015"/>
                                  <a:pt x="25761" y="120015"/>
                                  <a:pt x="24808" y="120015"/>
                                </a:cubicBezTo>
                                <a:close/>
                                <a:moveTo>
                                  <a:pt x="20998" y="112395"/>
                                </a:moveTo>
                                <a:cubicBezTo>
                                  <a:pt x="20998" y="113347"/>
                                  <a:pt x="21951" y="113347"/>
                                  <a:pt x="20998" y="112395"/>
                                </a:cubicBezTo>
                                <a:cubicBezTo>
                                  <a:pt x="21951" y="113347"/>
                                  <a:pt x="21951" y="113347"/>
                                  <a:pt x="20998" y="112395"/>
                                </a:cubicBezTo>
                                <a:cubicBezTo>
                                  <a:pt x="21951" y="112395"/>
                                  <a:pt x="21951" y="112395"/>
                                  <a:pt x="20998" y="112395"/>
                                </a:cubicBezTo>
                                <a:cubicBezTo>
                                  <a:pt x="21951" y="111443"/>
                                  <a:pt x="20998" y="112395"/>
                                  <a:pt x="20998" y="112395"/>
                                </a:cubicBezTo>
                                <a:close/>
                                <a:moveTo>
                                  <a:pt x="24808" y="137160"/>
                                </a:moveTo>
                                <a:cubicBezTo>
                                  <a:pt x="24808" y="138113"/>
                                  <a:pt x="23856" y="138113"/>
                                  <a:pt x="24808" y="137160"/>
                                </a:cubicBezTo>
                                <a:cubicBezTo>
                                  <a:pt x="22903" y="138113"/>
                                  <a:pt x="22903" y="138113"/>
                                  <a:pt x="21951" y="137160"/>
                                </a:cubicBezTo>
                                <a:cubicBezTo>
                                  <a:pt x="21951" y="136207"/>
                                  <a:pt x="21951" y="136207"/>
                                  <a:pt x="22903" y="136207"/>
                                </a:cubicBezTo>
                                <a:cubicBezTo>
                                  <a:pt x="23856" y="136207"/>
                                  <a:pt x="24808" y="136207"/>
                                  <a:pt x="24808" y="137160"/>
                                </a:cubicBezTo>
                                <a:close/>
                                <a:moveTo>
                                  <a:pt x="21951" y="128588"/>
                                </a:moveTo>
                                <a:lnTo>
                                  <a:pt x="21951" y="128588"/>
                                </a:lnTo>
                                <a:cubicBezTo>
                                  <a:pt x="23856" y="128588"/>
                                  <a:pt x="25761" y="129540"/>
                                  <a:pt x="26713" y="131445"/>
                                </a:cubicBezTo>
                                <a:cubicBezTo>
                                  <a:pt x="23856" y="132397"/>
                                  <a:pt x="23856" y="130493"/>
                                  <a:pt x="21951" y="128588"/>
                                </a:cubicBezTo>
                                <a:close/>
                                <a:moveTo>
                                  <a:pt x="24808" y="160972"/>
                                </a:moveTo>
                                <a:cubicBezTo>
                                  <a:pt x="24808" y="160972"/>
                                  <a:pt x="23856" y="160972"/>
                                  <a:pt x="23856" y="160972"/>
                                </a:cubicBezTo>
                                <a:cubicBezTo>
                                  <a:pt x="22903" y="160972"/>
                                  <a:pt x="22903" y="161925"/>
                                  <a:pt x="22903" y="161925"/>
                                </a:cubicBezTo>
                                <a:cubicBezTo>
                                  <a:pt x="22903" y="162878"/>
                                  <a:pt x="23856" y="162878"/>
                                  <a:pt x="23856" y="162878"/>
                                </a:cubicBezTo>
                                <a:cubicBezTo>
                                  <a:pt x="23856" y="162878"/>
                                  <a:pt x="24808" y="161925"/>
                                  <a:pt x="24808" y="160972"/>
                                </a:cubicBezTo>
                                <a:close/>
                                <a:moveTo>
                                  <a:pt x="24808" y="33338"/>
                                </a:moveTo>
                                <a:cubicBezTo>
                                  <a:pt x="24808" y="32385"/>
                                  <a:pt x="24808" y="32385"/>
                                  <a:pt x="23856" y="32385"/>
                                </a:cubicBezTo>
                                <a:cubicBezTo>
                                  <a:pt x="22903" y="32385"/>
                                  <a:pt x="22903" y="33338"/>
                                  <a:pt x="22903" y="33338"/>
                                </a:cubicBezTo>
                                <a:cubicBezTo>
                                  <a:pt x="22903" y="33338"/>
                                  <a:pt x="22903" y="33338"/>
                                  <a:pt x="24808" y="33338"/>
                                </a:cubicBezTo>
                                <a:cubicBezTo>
                                  <a:pt x="23856" y="34290"/>
                                  <a:pt x="24808" y="33338"/>
                                  <a:pt x="24808" y="33338"/>
                                </a:cubicBezTo>
                                <a:close/>
                                <a:moveTo>
                                  <a:pt x="25761" y="155257"/>
                                </a:moveTo>
                                <a:lnTo>
                                  <a:pt x="25761" y="158115"/>
                                </a:lnTo>
                                <a:cubicBezTo>
                                  <a:pt x="25761" y="158115"/>
                                  <a:pt x="25761" y="158115"/>
                                  <a:pt x="25761" y="158115"/>
                                </a:cubicBezTo>
                                <a:cubicBezTo>
                                  <a:pt x="22903" y="156210"/>
                                  <a:pt x="22903" y="155257"/>
                                  <a:pt x="25761" y="155257"/>
                                </a:cubicBezTo>
                                <a:cubicBezTo>
                                  <a:pt x="24808" y="154305"/>
                                  <a:pt x="25761" y="154305"/>
                                  <a:pt x="25761" y="155257"/>
                                </a:cubicBezTo>
                                <a:close/>
                                <a:moveTo>
                                  <a:pt x="23856" y="107632"/>
                                </a:moveTo>
                                <a:cubicBezTo>
                                  <a:pt x="23856" y="108585"/>
                                  <a:pt x="24808" y="109538"/>
                                  <a:pt x="25761" y="109538"/>
                                </a:cubicBezTo>
                                <a:cubicBezTo>
                                  <a:pt x="26713" y="109538"/>
                                  <a:pt x="25761" y="107632"/>
                                  <a:pt x="26713" y="106680"/>
                                </a:cubicBezTo>
                                <a:cubicBezTo>
                                  <a:pt x="26713" y="105728"/>
                                  <a:pt x="26713" y="104775"/>
                                  <a:pt x="26713" y="104775"/>
                                </a:cubicBezTo>
                                <a:cubicBezTo>
                                  <a:pt x="23856" y="104775"/>
                                  <a:pt x="23856" y="106680"/>
                                  <a:pt x="23856" y="107632"/>
                                </a:cubicBezTo>
                                <a:close/>
                                <a:moveTo>
                                  <a:pt x="25761" y="98107"/>
                                </a:moveTo>
                                <a:lnTo>
                                  <a:pt x="25761" y="98107"/>
                                </a:lnTo>
                                <a:cubicBezTo>
                                  <a:pt x="26713" y="98107"/>
                                  <a:pt x="26713" y="98107"/>
                                  <a:pt x="25761" y="98107"/>
                                </a:cubicBezTo>
                                <a:cubicBezTo>
                                  <a:pt x="26713" y="98107"/>
                                  <a:pt x="26713" y="98107"/>
                                  <a:pt x="25761" y="98107"/>
                                </a:cubicBezTo>
                                <a:cubicBezTo>
                                  <a:pt x="26713" y="98107"/>
                                  <a:pt x="25761" y="98107"/>
                                  <a:pt x="25761" y="98107"/>
                                </a:cubicBezTo>
                                <a:close/>
                                <a:moveTo>
                                  <a:pt x="30523" y="52388"/>
                                </a:moveTo>
                                <a:cubicBezTo>
                                  <a:pt x="30523" y="51435"/>
                                  <a:pt x="29571" y="51435"/>
                                  <a:pt x="28618" y="51435"/>
                                </a:cubicBezTo>
                                <a:cubicBezTo>
                                  <a:pt x="29571" y="50482"/>
                                  <a:pt x="29571" y="50482"/>
                                  <a:pt x="29571" y="49530"/>
                                </a:cubicBezTo>
                                <a:cubicBezTo>
                                  <a:pt x="29571" y="49530"/>
                                  <a:pt x="29571" y="48578"/>
                                  <a:pt x="29571" y="48578"/>
                                </a:cubicBezTo>
                                <a:cubicBezTo>
                                  <a:pt x="28618" y="48578"/>
                                  <a:pt x="28618" y="49530"/>
                                  <a:pt x="28618" y="49530"/>
                                </a:cubicBezTo>
                                <a:cubicBezTo>
                                  <a:pt x="28618" y="49530"/>
                                  <a:pt x="28618" y="50482"/>
                                  <a:pt x="27666" y="51435"/>
                                </a:cubicBezTo>
                                <a:cubicBezTo>
                                  <a:pt x="24808" y="54293"/>
                                  <a:pt x="27666" y="54293"/>
                                  <a:pt x="29571" y="54293"/>
                                </a:cubicBezTo>
                                <a:cubicBezTo>
                                  <a:pt x="29571" y="53340"/>
                                  <a:pt x="30523" y="53340"/>
                                  <a:pt x="30523" y="52388"/>
                                </a:cubicBezTo>
                                <a:close/>
                                <a:moveTo>
                                  <a:pt x="27666" y="114300"/>
                                </a:moveTo>
                                <a:cubicBezTo>
                                  <a:pt x="27666" y="115253"/>
                                  <a:pt x="27666" y="115253"/>
                                  <a:pt x="27666" y="114300"/>
                                </a:cubicBezTo>
                                <a:cubicBezTo>
                                  <a:pt x="29571" y="115253"/>
                                  <a:pt x="29571" y="114300"/>
                                  <a:pt x="29571" y="114300"/>
                                </a:cubicBezTo>
                                <a:cubicBezTo>
                                  <a:pt x="29571" y="114300"/>
                                  <a:pt x="28618" y="113347"/>
                                  <a:pt x="27666" y="114300"/>
                                </a:cubicBezTo>
                                <a:cubicBezTo>
                                  <a:pt x="27666" y="113347"/>
                                  <a:pt x="27666" y="114300"/>
                                  <a:pt x="27666" y="114300"/>
                                </a:cubicBezTo>
                                <a:close/>
                                <a:moveTo>
                                  <a:pt x="34333" y="42863"/>
                                </a:moveTo>
                                <a:cubicBezTo>
                                  <a:pt x="34333" y="42863"/>
                                  <a:pt x="33381" y="41910"/>
                                  <a:pt x="32428" y="40957"/>
                                </a:cubicBezTo>
                                <a:cubicBezTo>
                                  <a:pt x="31476" y="40005"/>
                                  <a:pt x="29571" y="41910"/>
                                  <a:pt x="29571" y="40005"/>
                                </a:cubicBezTo>
                                <a:cubicBezTo>
                                  <a:pt x="30523" y="38100"/>
                                  <a:pt x="29571" y="37147"/>
                                  <a:pt x="28618" y="37147"/>
                                </a:cubicBezTo>
                                <a:cubicBezTo>
                                  <a:pt x="26713" y="37147"/>
                                  <a:pt x="27666" y="38100"/>
                                  <a:pt x="27666" y="40005"/>
                                </a:cubicBezTo>
                                <a:cubicBezTo>
                                  <a:pt x="26713" y="42863"/>
                                  <a:pt x="26713" y="42863"/>
                                  <a:pt x="30523" y="42863"/>
                                </a:cubicBezTo>
                                <a:lnTo>
                                  <a:pt x="31476" y="42863"/>
                                </a:lnTo>
                                <a:cubicBezTo>
                                  <a:pt x="33381" y="42863"/>
                                  <a:pt x="34333" y="43815"/>
                                  <a:pt x="34333" y="42863"/>
                                </a:cubicBezTo>
                                <a:close/>
                                <a:moveTo>
                                  <a:pt x="42906" y="148590"/>
                                </a:moveTo>
                                <a:cubicBezTo>
                                  <a:pt x="41953" y="148590"/>
                                  <a:pt x="41001" y="149543"/>
                                  <a:pt x="41001" y="150495"/>
                                </a:cubicBezTo>
                                <a:cubicBezTo>
                                  <a:pt x="41001" y="152400"/>
                                  <a:pt x="41001" y="153353"/>
                                  <a:pt x="39096" y="153353"/>
                                </a:cubicBezTo>
                                <a:cubicBezTo>
                                  <a:pt x="36238" y="152400"/>
                                  <a:pt x="36238" y="154305"/>
                                  <a:pt x="35286" y="156210"/>
                                </a:cubicBezTo>
                                <a:cubicBezTo>
                                  <a:pt x="34333" y="156210"/>
                                  <a:pt x="32428" y="157163"/>
                                  <a:pt x="31476" y="156210"/>
                                </a:cubicBezTo>
                                <a:cubicBezTo>
                                  <a:pt x="30523" y="156210"/>
                                  <a:pt x="29571" y="154305"/>
                                  <a:pt x="30523" y="154305"/>
                                </a:cubicBezTo>
                                <a:cubicBezTo>
                                  <a:pt x="34333" y="153353"/>
                                  <a:pt x="31476" y="151447"/>
                                  <a:pt x="31476" y="150495"/>
                                </a:cubicBezTo>
                                <a:cubicBezTo>
                                  <a:pt x="31476" y="149543"/>
                                  <a:pt x="30523" y="148590"/>
                                  <a:pt x="29571" y="149543"/>
                                </a:cubicBezTo>
                                <a:cubicBezTo>
                                  <a:pt x="28618" y="149543"/>
                                  <a:pt x="28618" y="150495"/>
                                  <a:pt x="28618" y="151447"/>
                                </a:cubicBezTo>
                                <a:lnTo>
                                  <a:pt x="28618" y="161925"/>
                                </a:lnTo>
                                <a:cubicBezTo>
                                  <a:pt x="28618" y="162878"/>
                                  <a:pt x="27666" y="162878"/>
                                  <a:pt x="28618" y="163830"/>
                                </a:cubicBezTo>
                                <a:cubicBezTo>
                                  <a:pt x="29571" y="163830"/>
                                  <a:pt x="29571" y="162878"/>
                                  <a:pt x="29571" y="162878"/>
                                </a:cubicBezTo>
                                <a:cubicBezTo>
                                  <a:pt x="30523" y="161925"/>
                                  <a:pt x="30523" y="160020"/>
                                  <a:pt x="31476" y="160020"/>
                                </a:cubicBezTo>
                                <a:cubicBezTo>
                                  <a:pt x="35286" y="160972"/>
                                  <a:pt x="34333" y="158115"/>
                                  <a:pt x="35286" y="156210"/>
                                </a:cubicBezTo>
                                <a:lnTo>
                                  <a:pt x="36238" y="156210"/>
                                </a:lnTo>
                                <a:cubicBezTo>
                                  <a:pt x="36238" y="157163"/>
                                  <a:pt x="36238" y="159068"/>
                                  <a:pt x="38143" y="159068"/>
                                </a:cubicBezTo>
                                <a:cubicBezTo>
                                  <a:pt x="40048" y="159068"/>
                                  <a:pt x="40048" y="160020"/>
                                  <a:pt x="40048" y="160972"/>
                                </a:cubicBezTo>
                                <a:cubicBezTo>
                                  <a:pt x="40048" y="161925"/>
                                  <a:pt x="40048" y="162878"/>
                                  <a:pt x="41001" y="162878"/>
                                </a:cubicBezTo>
                                <a:cubicBezTo>
                                  <a:pt x="41953" y="162878"/>
                                  <a:pt x="41953" y="161925"/>
                                  <a:pt x="41953" y="160972"/>
                                </a:cubicBezTo>
                                <a:cubicBezTo>
                                  <a:pt x="41953" y="159068"/>
                                  <a:pt x="41001" y="158115"/>
                                  <a:pt x="39096" y="157163"/>
                                </a:cubicBezTo>
                                <a:lnTo>
                                  <a:pt x="36238" y="156210"/>
                                </a:lnTo>
                                <a:cubicBezTo>
                                  <a:pt x="36238" y="155257"/>
                                  <a:pt x="37191" y="154305"/>
                                  <a:pt x="38143" y="155257"/>
                                </a:cubicBezTo>
                                <a:cubicBezTo>
                                  <a:pt x="41953" y="156210"/>
                                  <a:pt x="42906" y="153353"/>
                                  <a:pt x="43858" y="150495"/>
                                </a:cubicBezTo>
                                <a:cubicBezTo>
                                  <a:pt x="43858" y="150495"/>
                                  <a:pt x="44811" y="149543"/>
                                  <a:pt x="42906" y="148590"/>
                                </a:cubicBezTo>
                                <a:close/>
                                <a:moveTo>
                                  <a:pt x="28618" y="118110"/>
                                </a:moveTo>
                                <a:cubicBezTo>
                                  <a:pt x="28618" y="118110"/>
                                  <a:pt x="29571" y="118110"/>
                                  <a:pt x="28618" y="118110"/>
                                </a:cubicBezTo>
                                <a:cubicBezTo>
                                  <a:pt x="29571" y="119063"/>
                                  <a:pt x="29571" y="118110"/>
                                  <a:pt x="29571" y="118110"/>
                                </a:cubicBezTo>
                                <a:cubicBezTo>
                                  <a:pt x="30523" y="117157"/>
                                  <a:pt x="29571" y="117157"/>
                                  <a:pt x="28618" y="118110"/>
                                </a:cubicBezTo>
                                <a:cubicBezTo>
                                  <a:pt x="29571" y="117157"/>
                                  <a:pt x="29571" y="117157"/>
                                  <a:pt x="28618" y="118110"/>
                                </a:cubicBezTo>
                                <a:close/>
                                <a:moveTo>
                                  <a:pt x="30523" y="141922"/>
                                </a:moveTo>
                                <a:cubicBezTo>
                                  <a:pt x="30523" y="142875"/>
                                  <a:pt x="31476" y="143828"/>
                                  <a:pt x="32428" y="143828"/>
                                </a:cubicBezTo>
                                <a:cubicBezTo>
                                  <a:pt x="34333" y="143828"/>
                                  <a:pt x="33381" y="142875"/>
                                  <a:pt x="33381" y="141922"/>
                                </a:cubicBezTo>
                                <a:cubicBezTo>
                                  <a:pt x="33381" y="140970"/>
                                  <a:pt x="33381" y="140018"/>
                                  <a:pt x="32428" y="140970"/>
                                </a:cubicBezTo>
                                <a:cubicBezTo>
                                  <a:pt x="30523" y="140018"/>
                                  <a:pt x="30523" y="140970"/>
                                  <a:pt x="30523" y="141922"/>
                                </a:cubicBezTo>
                                <a:close/>
                                <a:moveTo>
                                  <a:pt x="34333" y="134303"/>
                                </a:moveTo>
                                <a:cubicBezTo>
                                  <a:pt x="34333" y="135255"/>
                                  <a:pt x="34333" y="136207"/>
                                  <a:pt x="34333" y="137160"/>
                                </a:cubicBezTo>
                                <a:cubicBezTo>
                                  <a:pt x="33381" y="137160"/>
                                  <a:pt x="32428" y="136207"/>
                                  <a:pt x="31476" y="136207"/>
                                </a:cubicBezTo>
                                <a:cubicBezTo>
                                  <a:pt x="31476" y="135255"/>
                                  <a:pt x="32428" y="134303"/>
                                  <a:pt x="34333" y="134303"/>
                                </a:cubicBezTo>
                                <a:close/>
                                <a:moveTo>
                                  <a:pt x="33381" y="113347"/>
                                </a:moveTo>
                                <a:cubicBezTo>
                                  <a:pt x="33381" y="113347"/>
                                  <a:pt x="34333" y="113347"/>
                                  <a:pt x="34333" y="113347"/>
                                </a:cubicBezTo>
                                <a:cubicBezTo>
                                  <a:pt x="35286" y="113347"/>
                                  <a:pt x="35286" y="113347"/>
                                  <a:pt x="35286" y="112395"/>
                                </a:cubicBezTo>
                                <a:cubicBezTo>
                                  <a:pt x="35286" y="111443"/>
                                  <a:pt x="34333" y="111443"/>
                                  <a:pt x="34333" y="111443"/>
                                </a:cubicBezTo>
                                <a:lnTo>
                                  <a:pt x="32428" y="111443"/>
                                </a:lnTo>
                                <a:cubicBezTo>
                                  <a:pt x="31476" y="111443"/>
                                  <a:pt x="30523" y="109538"/>
                                  <a:pt x="30523" y="110490"/>
                                </a:cubicBezTo>
                                <a:cubicBezTo>
                                  <a:pt x="31476" y="112395"/>
                                  <a:pt x="32428" y="113347"/>
                                  <a:pt x="33381" y="113347"/>
                                </a:cubicBezTo>
                                <a:close/>
                                <a:moveTo>
                                  <a:pt x="32428" y="57150"/>
                                </a:moveTo>
                                <a:cubicBezTo>
                                  <a:pt x="32428" y="57150"/>
                                  <a:pt x="32428" y="56197"/>
                                  <a:pt x="32428" y="57150"/>
                                </a:cubicBezTo>
                                <a:cubicBezTo>
                                  <a:pt x="31476" y="56197"/>
                                  <a:pt x="31476" y="57150"/>
                                  <a:pt x="32428" y="57150"/>
                                </a:cubicBezTo>
                                <a:cubicBezTo>
                                  <a:pt x="31476" y="57150"/>
                                  <a:pt x="32428" y="57150"/>
                                  <a:pt x="32428" y="57150"/>
                                </a:cubicBezTo>
                                <a:cubicBezTo>
                                  <a:pt x="32428" y="57150"/>
                                  <a:pt x="32428" y="57150"/>
                                  <a:pt x="32428" y="57150"/>
                                </a:cubicBezTo>
                                <a:close/>
                                <a:moveTo>
                                  <a:pt x="33381" y="150495"/>
                                </a:moveTo>
                                <a:cubicBezTo>
                                  <a:pt x="34333" y="151447"/>
                                  <a:pt x="35286" y="151447"/>
                                  <a:pt x="36238" y="149543"/>
                                </a:cubicBezTo>
                                <a:cubicBezTo>
                                  <a:pt x="37191" y="149543"/>
                                  <a:pt x="38143" y="148590"/>
                                  <a:pt x="38143" y="147638"/>
                                </a:cubicBezTo>
                                <a:cubicBezTo>
                                  <a:pt x="38143" y="147638"/>
                                  <a:pt x="37191" y="146685"/>
                                  <a:pt x="37191" y="147638"/>
                                </a:cubicBezTo>
                                <a:cubicBezTo>
                                  <a:pt x="36238" y="147638"/>
                                  <a:pt x="36238" y="148590"/>
                                  <a:pt x="36238" y="149543"/>
                                </a:cubicBezTo>
                                <a:cubicBezTo>
                                  <a:pt x="35286" y="149543"/>
                                  <a:pt x="34333" y="148590"/>
                                  <a:pt x="34333" y="147638"/>
                                </a:cubicBezTo>
                                <a:cubicBezTo>
                                  <a:pt x="34333" y="146685"/>
                                  <a:pt x="33381" y="146685"/>
                                  <a:pt x="33381" y="147638"/>
                                </a:cubicBezTo>
                                <a:cubicBezTo>
                                  <a:pt x="31476" y="148590"/>
                                  <a:pt x="32428" y="149543"/>
                                  <a:pt x="33381" y="150495"/>
                                </a:cubicBezTo>
                                <a:close/>
                                <a:moveTo>
                                  <a:pt x="34333" y="174307"/>
                                </a:moveTo>
                                <a:cubicBezTo>
                                  <a:pt x="34333" y="173355"/>
                                  <a:pt x="33381" y="173355"/>
                                  <a:pt x="34333" y="174307"/>
                                </a:cubicBezTo>
                                <a:lnTo>
                                  <a:pt x="34333" y="174307"/>
                                </a:lnTo>
                                <a:cubicBezTo>
                                  <a:pt x="33381" y="174307"/>
                                  <a:pt x="33381" y="175260"/>
                                  <a:pt x="34333" y="174307"/>
                                </a:cubicBezTo>
                                <a:cubicBezTo>
                                  <a:pt x="34333" y="174307"/>
                                  <a:pt x="34333" y="174307"/>
                                  <a:pt x="34333" y="174307"/>
                                </a:cubicBezTo>
                                <a:close/>
                                <a:moveTo>
                                  <a:pt x="34333" y="166688"/>
                                </a:moveTo>
                                <a:lnTo>
                                  <a:pt x="34333" y="166688"/>
                                </a:lnTo>
                                <a:cubicBezTo>
                                  <a:pt x="34333" y="166688"/>
                                  <a:pt x="34333" y="166688"/>
                                  <a:pt x="34333" y="166688"/>
                                </a:cubicBezTo>
                                <a:lnTo>
                                  <a:pt x="34333" y="166688"/>
                                </a:lnTo>
                                <a:cubicBezTo>
                                  <a:pt x="35286" y="166688"/>
                                  <a:pt x="35286" y="166688"/>
                                  <a:pt x="34333" y="166688"/>
                                </a:cubicBezTo>
                                <a:close/>
                                <a:moveTo>
                                  <a:pt x="34333" y="106680"/>
                                </a:moveTo>
                                <a:cubicBezTo>
                                  <a:pt x="34333" y="107632"/>
                                  <a:pt x="35286" y="107632"/>
                                  <a:pt x="34333" y="106680"/>
                                </a:cubicBezTo>
                                <a:cubicBezTo>
                                  <a:pt x="36238" y="107632"/>
                                  <a:pt x="36238" y="107632"/>
                                  <a:pt x="36238" y="106680"/>
                                </a:cubicBezTo>
                                <a:cubicBezTo>
                                  <a:pt x="36238" y="106680"/>
                                  <a:pt x="36238" y="106680"/>
                                  <a:pt x="34333" y="106680"/>
                                </a:cubicBezTo>
                                <a:cubicBezTo>
                                  <a:pt x="34333" y="106680"/>
                                  <a:pt x="34333" y="106680"/>
                                  <a:pt x="34333" y="106680"/>
                                </a:cubicBezTo>
                                <a:close/>
                                <a:moveTo>
                                  <a:pt x="35286" y="38100"/>
                                </a:moveTo>
                                <a:cubicBezTo>
                                  <a:pt x="34333" y="38100"/>
                                  <a:pt x="34333" y="39053"/>
                                  <a:pt x="35286" y="38100"/>
                                </a:cubicBezTo>
                                <a:lnTo>
                                  <a:pt x="35286" y="40005"/>
                                </a:lnTo>
                                <a:cubicBezTo>
                                  <a:pt x="35286" y="40005"/>
                                  <a:pt x="36238" y="40005"/>
                                  <a:pt x="36238" y="39053"/>
                                </a:cubicBezTo>
                                <a:cubicBezTo>
                                  <a:pt x="36238" y="39053"/>
                                  <a:pt x="36238" y="39053"/>
                                  <a:pt x="35286" y="38100"/>
                                </a:cubicBezTo>
                                <a:close/>
                                <a:moveTo>
                                  <a:pt x="36238" y="51435"/>
                                </a:moveTo>
                                <a:cubicBezTo>
                                  <a:pt x="35286" y="52388"/>
                                  <a:pt x="35286" y="54293"/>
                                  <a:pt x="35286" y="54293"/>
                                </a:cubicBezTo>
                                <a:cubicBezTo>
                                  <a:pt x="37191" y="56197"/>
                                  <a:pt x="37191" y="54293"/>
                                  <a:pt x="39096" y="53340"/>
                                </a:cubicBezTo>
                                <a:lnTo>
                                  <a:pt x="40048" y="53340"/>
                                </a:lnTo>
                                <a:cubicBezTo>
                                  <a:pt x="41001" y="53340"/>
                                  <a:pt x="41001" y="52388"/>
                                  <a:pt x="41001" y="52388"/>
                                </a:cubicBezTo>
                                <a:lnTo>
                                  <a:pt x="41001" y="52388"/>
                                </a:lnTo>
                                <a:cubicBezTo>
                                  <a:pt x="40048" y="52388"/>
                                  <a:pt x="40048" y="52388"/>
                                  <a:pt x="39096" y="53340"/>
                                </a:cubicBezTo>
                                <a:cubicBezTo>
                                  <a:pt x="39096" y="53340"/>
                                  <a:pt x="39096" y="54293"/>
                                  <a:pt x="39096" y="54293"/>
                                </a:cubicBezTo>
                                <a:cubicBezTo>
                                  <a:pt x="39096" y="54293"/>
                                  <a:pt x="38143" y="54293"/>
                                  <a:pt x="38143" y="53340"/>
                                </a:cubicBezTo>
                                <a:cubicBezTo>
                                  <a:pt x="37191" y="52388"/>
                                  <a:pt x="37191" y="51435"/>
                                  <a:pt x="36238" y="51435"/>
                                </a:cubicBezTo>
                                <a:close/>
                                <a:moveTo>
                                  <a:pt x="39096" y="128588"/>
                                </a:moveTo>
                                <a:lnTo>
                                  <a:pt x="36238" y="128588"/>
                                </a:lnTo>
                                <a:cubicBezTo>
                                  <a:pt x="36238" y="128588"/>
                                  <a:pt x="35286" y="128588"/>
                                  <a:pt x="35286" y="129540"/>
                                </a:cubicBezTo>
                                <a:cubicBezTo>
                                  <a:pt x="36238" y="130493"/>
                                  <a:pt x="37191" y="131445"/>
                                  <a:pt x="38143" y="131445"/>
                                </a:cubicBezTo>
                                <a:lnTo>
                                  <a:pt x="39096" y="128588"/>
                                </a:lnTo>
                                <a:cubicBezTo>
                                  <a:pt x="40048" y="128588"/>
                                  <a:pt x="40048" y="128588"/>
                                  <a:pt x="41001" y="127635"/>
                                </a:cubicBezTo>
                                <a:cubicBezTo>
                                  <a:pt x="41001" y="127635"/>
                                  <a:pt x="41001" y="126682"/>
                                  <a:pt x="41001" y="126682"/>
                                </a:cubicBezTo>
                                <a:cubicBezTo>
                                  <a:pt x="39096" y="127635"/>
                                  <a:pt x="39096" y="127635"/>
                                  <a:pt x="39096" y="128588"/>
                                </a:cubicBezTo>
                                <a:close/>
                                <a:moveTo>
                                  <a:pt x="37191" y="163830"/>
                                </a:moveTo>
                                <a:cubicBezTo>
                                  <a:pt x="37191" y="163830"/>
                                  <a:pt x="37191" y="162878"/>
                                  <a:pt x="36238" y="162878"/>
                                </a:cubicBezTo>
                                <a:cubicBezTo>
                                  <a:pt x="35286" y="162878"/>
                                  <a:pt x="35286" y="163830"/>
                                  <a:pt x="35286" y="164782"/>
                                </a:cubicBezTo>
                                <a:cubicBezTo>
                                  <a:pt x="35286" y="165735"/>
                                  <a:pt x="36238" y="166688"/>
                                  <a:pt x="37191" y="165735"/>
                                </a:cubicBezTo>
                                <a:cubicBezTo>
                                  <a:pt x="38143" y="165735"/>
                                  <a:pt x="38143" y="164782"/>
                                  <a:pt x="37191" y="163830"/>
                                </a:cubicBezTo>
                                <a:close/>
                                <a:moveTo>
                                  <a:pt x="38143" y="138113"/>
                                </a:moveTo>
                                <a:lnTo>
                                  <a:pt x="38143" y="138113"/>
                                </a:lnTo>
                                <a:cubicBezTo>
                                  <a:pt x="38143" y="139065"/>
                                  <a:pt x="38143" y="139065"/>
                                  <a:pt x="39096" y="139065"/>
                                </a:cubicBezTo>
                                <a:cubicBezTo>
                                  <a:pt x="39096" y="139065"/>
                                  <a:pt x="39096" y="139065"/>
                                  <a:pt x="38143" y="138113"/>
                                </a:cubicBezTo>
                                <a:cubicBezTo>
                                  <a:pt x="39096" y="138113"/>
                                  <a:pt x="38143" y="137160"/>
                                  <a:pt x="38143" y="138113"/>
                                </a:cubicBezTo>
                                <a:close/>
                                <a:moveTo>
                                  <a:pt x="39096" y="59055"/>
                                </a:moveTo>
                                <a:cubicBezTo>
                                  <a:pt x="39096" y="58103"/>
                                  <a:pt x="39096" y="58103"/>
                                  <a:pt x="39096" y="59055"/>
                                </a:cubicBezTo>
                                <a:cubicBezTo>
                                  <a:pt x="38143" y="59055"/>
                                  <a:pt x="37191" y="59055"/>
                                  <a:pt x="37191" y="59055"/>
                                </a:cubicBezTo>
                                <a:cubicBezTo>
                                  <a:pt x="38143" y="59055"/>
                                  <a:pt x="38143" y="59055"/>
                                  <a:pt x="39096" y="59055"/>
                                </a:cubicBezTo>
                                <a:cubicBezTo>
                                  <a:pt x="39096" y="60007"/>
                                  <a:pt x="39096" y="59055"/>
                                  <a:pt x="39096" y="59055"/>
                                </a:cubicBezTo>
                                <a:close/>
                                <a:moveTo>
                                  <a:pt x="39096" y="42863"/>
                                </a:moveTo>
                                <a:cubicBezTo>
                                  <a:pt x="39096" y="43815"/>
                                  <a:pt x="40048" y="43815"/>
                                  <a:pt x="41001" y="43815"/>
                                </a:cubicBezTo>
                                <a:cubicBezTo>
                                  <a:pt x="41953" y="43815"/>
                                  <a:pt x="43858" y="43815"/>
                                  <a:pt x="43858" y="42863"/>
                                </a:cubicBezTo>
                                <a:cubicBezTo>
                                  <a:pt x="42906" y="41910"/>
                                  <a:pt x="41001" y="42863"/>
                                  <a:pt x="39096" y="42863"/>
                                </a:cubicBezTo>
                                <a:cubicBezTo>
                                  <a:pt x="39096" y="41910"/>
                                  <a:pt x="39096" y="41910"/>
                                  <a:pt x="39096" y="42863"/>
                                </a:cubicBezTo>
                                <a:close/>
                                <a:moveTo>
                                  <a:pt x="43858" y="39053"/>
                                </a:moveTo>
                                <a:cubicBezTo>
                                  <a:pt x="43858" y="39053"/>
                                  <a:pt x="43858" y="39053"/>
                                  <a:pt x="43858" y="39053"/>
                                </a:cubicBezTo>
                                <a:cubicBezTo>
                                  <a:pt x="44811" y="40005"/>
                                  <a:pt x="45763" y="40005"/>
                                  <a:pt x="45763" y="39053"/>
                                </a:cubicBezTo>
                                <a:cubicBezTo>
                                  <a:pt x="45763" y="39053"/>
                                  <a:pt x="45763" y="38100"/>
                                  <a:pt x="45763" y="38100"/>
                                </a:cubicBezTo>
                                <a:cubicBezTo>
                                  <a:pt x="44811" y="39053"/>
                                  <a:pt x="43858" y="39053"/>
                                  <a:pt x="43858" y="39053"/>
                                </a:cubicBezTo>
                                <a:close/>
                                <a:moveTo>
                                  <a:pt x="44811" y="53340"/>
                                </a:moveTo>
                                <a:cubicBezTo>
                                  <a:pt x="43858" y="53340"/>
                                  <a:pt x="44811" y="54293"/>
                                  <a:pt x="43858" y="55245"/>
                                </a:cubicBezTo>
                                <a:cubicBezTo>
                                  <a:pt x="43858" y="55245"/>
                                  <a:pt x="43858" y="56197"/>
                                  <a:pt x="43858" y="56197"/>
                                </a:cubicBezTo>
                                <a:cubicBezTo>
                                  <a:pt x="45763" y="55245"/>
                                  <a:pt x="45763" y="54293"/>
                                  <a:pt x="44811" y="53340"/>
                                </a:cubicBezTo>
                                <a:cubicBezTo>
                                  <a:pt x="45763" y="53340"/>
                                  <a:pt x="45763" y="53340"/>
                                  <a:pt x="44811" y="53340"/>
                                </a:cubicBezTo>
                                <a:close/>
                                <a:moveTo>
                                  <a:pt x="82911" y="147638"/>
                                </a:moveTo>
                                <a:cubicBezTo>
                                  <a:pt x="82911" y="142875"/>
                                  <a:pt x="82911" y="138113"/>
                                  <a:pt x="81958" y="132397"/>
                                </a:cubicBezTo>
                                <a:cubicBezTo>
                                  <a:pt x="81006" y="125730"/>
                                  <a:pt x="81958" y="119063"/>
                                  <a:pt x="81958" y="112395"/>
                                </a:cubicBezTo>
                                <a:cubicBezTo>
                                  <a:pt x="81958" y="106680"/>
                                  <a:pt x="81958" y="100013"/>
                                  <a:pt x="81958" y="96203"/>
                                </a:cubicBezTo>
                                <a:lnTo>
                                  <a:pt x="81958" y="80963"/>
                                </a:lnTo>
                                <a:cubicBezTo>
                                  <a:pt x="81958" y="78105"/>
                                  <a:pt x="81006" y="78105"/>
                                  <a:pt x="79101" y="80010"/>
                                </a:cubicBezTo>
                                <a:cubicBezTo>
                                  <a:pt x="73386" y="84772"/>
                                  <a:pt x="67671" y="87630"/>
                                  <a:pt x="61003" y="92393"/>
                                </a:cubicBezTo>
                                <a:cubicBezTo>
                                  <a:pt x="53383" y="98107"/>
                                  <a:pt x="47668" y="105728"/>
                                  <a:pt x="45763" y="115253"/>
                                </a:cubicBezTo>
                                <a:cubicBezTo>
                                  <a:pt x="42906" y="127635"/>
                                  <a:pt x="43858" y="139065"/>
                                  <a:pt x="47668" y="150495"/>
                                </a:cubicBezTo>
                                <a:cubicBezTo>
                                  <a:pt x="51478" y="161925"/>
                                  <a:pt x="58146" y="164782"/>
                                  <a:pt x="65766" y="163830"/>
                                </a:cubicBezTo>
                                <a:cubicBezTo>
                                  <a:pt x="74338" y="162878"/>
                                  <a:pt x="83863" y="154305"/>
                                  <a:pt x="82911" y="147638"/>
                                </a:cubicBezTo>
                                <a:close/>
                                <a:moveTo>
                                  <a:pt x="47668" y="56197"/>
                                </a:moveTo>
                                <a:lnTo>
                                  <a:pt x="47668" y="56197"/>
                                </a:lnTo>
                                <a:cubicBezTo>
                                  <a:pt x="48621" y="56197"/>
                                  <a:pt x="48621" y="56197"/>
                                  <a:pt x="47668" y="56197"/>
                                </a:cubicBezTo>
                                <a:cubicBezTo>
                                  <a:pt x="48621" y="55245"/>
                                  <a:pt x="48621" y="55245"/>
                                  <a:pt x="47668" y="56197"/>
                                </a:cubicBezTo>
                                <a:cubicBezTo>
                                  <a:pt x="47668" y="55245"/>
                                  <a:pt x="47668" y="55245"/>
                                  <a:pt x="47668" y="56197"/>
                                </a:cubicBezTo>
                                <a:close/>
                                <a:moveTo>
                                  <a:pt x="89578" y="75247"/>
                                </a:moveTo>
                                <a:cubicBezTo>
                                  <a:pt x="88626" y="75247"/>
                                  <a:pt x="88626" y="75247"/>
                                  <a:pt x="88626" y="76200"/>
                                </a:cubicBezTo>
                                <a:cubicBezTo>
                                  <a:pt x="88626" y="77153"/>
                                  <a:pt x="88626" y="77153"/>
                                  <a:pt x="89578" y="77153"/>
                                </a:cubicBezTo>
                                <a:cubicBezTo>
                                  <a:pt x="89578" y="77153"/>
                                  <a:pt x="90531" y="76200"/>
                                  <a:pt x="89578" y="75247"/>
                                </a:cubicBezTo>
                                <a:cubicBezTo>
                                  <a:pt x="90531" y="75247"/>
                                  <a:pt x="89578" y="75247"/>
                                  <a:pt x="89578" y="75247"/>
                                </a:cubicBezTo>
                                <a:close/>
                                <a:moveTo>
                                  <a:pt x="89578" y="30480"/>
                                </a:moveTo>
                                <a:cubicBezTo>
                                  <a:pt x="89578" y="30480"/>
                                  <a:pt x="89578" y="31432"/>
                                  <a:pt x="89578" y="30480"/>
                                </a:cubicBezTo>
                                <a:cubicBezTo>
                                  <a:pt x="90531" y="31432"/>
                                  <a:pt x="90531" y="30480"/>
                                  <a:pt x="89578" y="30480"/>
                                </a:cubicBezTo>
                                <a:cubicBezTo>
                                  <a:pt x="90531" y="29528"/>
                                  <a:pt x="90531" y="29528"/>
                                  <a:pt x="89578" y="30480"/>
                                </a:cubicBezTo>
                                <a:cubicBezTo>
                                  <a:pt x="89578" y="29528"/>
                                  <a:pt x="89578" y="30480"/>
                                  <a:pt x="89578" y="30480"/>
                                </a:cubicBezTo>
                                <a:close/>
                                <a:moveTo>
                                  <a:pt x="91483" y="69532"/>
                                </a:moveTo>
                                <a:cubicBezTo>
                                  <a:pt x="92436" y="69532"/>
                                  <a:pt x="93388" y="68580"/>
                                  <a:pt x="93388" y="67628"/>
                                </a:cubicBezTo>
                                <a:cubicBezTo>
                                  <a:pt x="93388" y="65722"/>
                                  <a:pt x="91483" y="66675"/>
                                  <a:pt x="90531" y="65722"/>
                                </a:cubicBezTo>
                                <a:cubicBezTo>
                                  <a:pt x="89578" y="64770"/>
                                  <a:pt x="88626" y="65722"/>
                                  <a:pt x="88626" y="66675"/>
                                </a:cubicBezTo>
                                <a:cubicBezTo>
                                  <a:pt x="89578" y="67628"/>
                                  <a:pt x="90531" y="68580"/>
                                  <a:pt x="91483" y="69532"/>
                                </a:cubicBezTo>
                                <a:close/>
                                <a:moveTo>
                                  <a:pt x="99103" y="91440"/>
                                </a:moveTo>
                                <a:cubicBezTo>
                                  <a:pt x="99103" y="92393"/>
                                  <a:pt x="100056" y="93345"/>
                                  <a:pt x="100056" y="94297"/>
                                </a:cubicBezTo>
                                <a:cubicBezTo>
                                  <a:pt x="100056" y="95250"/>
                                  <a:pt x="100056" y="95250"/>
                                  <a:pt x="101008" y="96203"/>
                                </a:cubicBezTo>
                                <a:cubicBezTo>
                                  <a:pt x="101008" y="95250"/>
                                  <a:pt x="101008" y="95250"/>
                                  <a:pt x="101008" y="95250"/>
                                </a:cubicBezTo>
                                <a:cubicBezTo>
                                  <a:pt x="101008" y="91440"/>
                                  <a:pt x="99103" y="89535"/>
                                  <a:pt x="98151" y="85725"/>
                                </a:cubicBezTo>
                                <a:cubicBezTo>
                                  <a:pt x="98151" y="84772"/>
                                  <a:pt x="97198" y="83820"/>
                                  <a:pt x="96246" y="83820"/>
                                </a:cubicBezTo>
                                <a:cubicBezTo>
                                  <a:pt x="92436" y="82868"/>
                                  <a:pt x="92436" y="82868"/>
                                  <a:pt x="93388" y="79057"/>
                                </a:cubicBezTo>
                                <a:cubicBezTo>
                                  <a:pt x="91483" y="80010"/>
                                  <a:pt x="89578" y="81915"/>
                                  <a:pt x="91483" y="83820"/>
                                </a:cubicBezTo>
                                <a:cubicBezTo>
                                  <a:pt x="92436" y="85725"/>
                                  <a:pt x="92436" y="86678"/>
                                  <a:pt x="93388" y="88582"/>
                                </a:cubicBezTo>
                                <a:cubicBezTo>
                                  <a:pt x="93388" y="87630"/>
                                  <a:pt x="93388" y="85725"/>
                                  <a:pt x="95293" y="85725"/>
                                </a:cubicBezTo>
                                <a:cubicBezTo>
                                  <a:pt x="96246" y="85725"/>
                                  <a:pt x="96246" y="85725"/>
                                  <a:pt x="96246" y="86678"/>
                                </a:cubicBezTo>
                                <a:cubicBezTo>
                                  <a:pt x="96246" y="88582"/>
                                  <a:pt x="94341" y="88582"/>
                                  <a:pt x="93388" y="88582"/>
                                </a:cubicBezTo>
                                <a:lnTo>
                                  <a:pt x="93388" y="88582"/>
                                </a:lnTo>
                                <a:lnTo>
                                  <a:pt x="93388" y="88582"/>
                                </a:lnTo>
                                <a:cubicBezTo>
                                  <a:pt x="93388" y="89535"/>
                                  <a:pt x="94341" y="90488"/>
                                  <a:pt x="95293" y="89535"/>
                                </a:cubicBezTo>
                                <a:cubicBezTo>
                                  <a:pt x="98151" y="88582"/>
                                  <a:pt x="99103" y="88582"/>
                                  <a:pt x="99103" y="91440"/>
                                </a:cubicBezTo>
                                <a:close/>
                                <a:moveTo>
                                  <a:pt x="91483" y="52388"/>
                                </a:moveTo>
                                <a:cubicBezTo>
                                  <a:pt x="91483" y="52388"/>
                                  <a:pt x="91483" y="53340"/>
                                  <a:pt x="91483" y="52388"/>
                                </a:cubicBezTo>
                                <a:cubicBezTo>
                                  <a:pt x="92436" y="53340"/>
                                  <a:pt x="93388" y="53340"/>
                                  <a:pt x="92436" y="52388"/>
                                </a:cubicBezTo>
                                <a:lnTo>
                                  <a:pt x="91483" y="52388"/>
                                </a:lnTo>
                                <a:cubicBezTo>
                                  <a:pt x="92436" y="52388"/>
                                  <a:pt x="91483" y="52388"/>
                                  <a:pt x="91483" y="52388"/>
                                </a:cubicBezTo>
                                <a:close/>
                                <a:moveTo>
                                  <a:pt x="92436" y="61913"/>
                                </a:moveTo>
                                <a:cubicBezTo>
                                  <a:pt x="92436" y="61913"/>
                                  <a:pt x="91483" y="61913"/>
                                  <a:pt x="92436" y="61913"/>
                                </a:cubicBezTo>
                                <a:lnTo>
                                  <a:pt x="93388" y="62865"/>
                                </a:lnTo>
                                <a:cubicBezTo>
                                  <a:pt x="92436" y="62865"/>
                                  <a:pt x="93388" y="62865"/>
                                  <a:pt x="92436" y="61913"/>
                                </a:cubicBezTo>
                                <a:cubicBezTo>
                                  <a:pt x="93388" y="61913"/>
                                  <a:pt x="92436" y="61913"/>
                                  <a:pt x="92436" y="61913"/>
                                </a:cubicBezTo>
                                <a:close/>
                                <a:moveTo>
                                  <a:pt x="92436" y="26670"/>
                                </a:moveTo>
                                <a:cubicBezTo>
                                  <a:pt x="92436" y="26670"/>
                                  <a:pt x="92436" y="26670"/>
                                  <a:pt x="92436" y="26670"/>
                                </a:cubicBezTo>
                                <a:cubicBezTo>
                                  <a:pt x="93388" y="26670"/>
                                  <a:pt x="93388" y="26670"/>
                                  <a:pt x="92436" y="26670"/>
                                </a:cubicBezTo>
                                <a:cubicBezTo>
                                  <a:pt x="93388" y="25718"/>
                                  <a:pt x="93388" y="25718"/>
                                  <a:pt x="92436" y="26670"/>
                                </a:cubicBezTo>
                                <a:cubicBezTo>
                                  <a:pt x="92436" y="25718"/>
                                  <a:pt x="92436" y="26670"/>
                                  <a:pt x="92436" y="26670"/>
                                </a:cubicBezTo>
                                <a:close/>
                                <a:moveTo>
                                  <a:pt x="95293" y="60007"/>
                                </a:moveTo>
                                <a:cubicBezTo>
                                  <a:pt x="95293" y="60007"/>
                                  <a:pt x="96246" y="60007"/>
                                  <a:pt x="96246" y="59055"/>
                                </a:cubicBezTo>
                                <a:cubicBezTo>
                                  <a:pt x="94341" y="59055"/>
                                  <a:pt x="96246" y="56197"/>
                                  <a:pt x="94341" y="56197"/>
                                </a:cubicBezTo>
                                <a:cubicBezTo>
                                  <a:pt x="93388" y="56197"/>
                                  <a:pt x="93388" y="56197"/>
                                  <a:pt x="93388" y="57150"/>
                                </a:cubicBezTo>
                                <a:cubicBezTo>
                                  <a:pt x="92436" y="58103"/>
                                  <a:pt x="93388" y="60007"/>
                                  <a:pt x="95293" y="60007"/>
                                </a:cubicBezTo>
                                <a:close/>
                                <a:moveTo>
                                  <a:pt x="94341" y="49530"/>
                                </a:moveTo>
                                <a:cubicBezTo>
                                  <a:pt x="95293" y="49530"/>
                                  <a:pt x="95293" y="49530"/>
                                  <a:pt x="95293" y="48578"/>
                                </a:cubicBezTo>
                                <a:cubicBezTo>
                                  <a:pt x="94341" y="47625"/>
                                  <a:pt x="93388" y="46672"/>
                                  <a:pt x="92436" y="45720"/>
                                </a:cubicBezTo>
                                <a:cubicBezTo>
                                  <a:pt x="92436" y="45720"/>
                                  <a:pt x="92436" y="46672"/>
                                  <a:pt x="92436" y="46672"/>
                                </a:cubicBezTo>
                                <a:cubicBezTo>
                                  <a:pt x="92436" y="47625"/>
                                  <a:pt x="92436" y="49530"/>
                                  <a:pt x="94341" y="49530"/>
                                </a:cubicBezTo>
                                <a:close/>
                                <a:moveTo>
                                  <a:pt x="96246" y="96203"/>
                                </a:moveTo>
                                <a:cubicBezTo>
                                  <a:pt x="96246" y="95250"/>
                                  <a:pt x="94341" y="95250"/>
                                  <a:pt x="93388" y="95250"/>
                                </a:cubicBezTo>
                                <a:cubicBezTo>
                                  <a:pt x="92436" y="95250"/>
                                  <a:pt x="92436" y="95250"/>
                                  <a:pt x="92436" y="96203"/>
                                </a:cubicBezTo>
                                <a:cubicBezTo>
                                  <a:pt x="92436" y="97155"/>
                                  <a:pt x="92436" y="97155"/>
                                  <a:pt x="93388" y="97155"/>
                                </a:cubicBezTo>
                                <a:cubicBezTo>
                                  <a:pt x="94341" y="97155"/>
                                  <a:pt x="94341" y="98107"/>
                                  <a:pt x="95293" y="98107"/>
                                </a:cubicBezTo>
                                <a:cubicBezTo>
                                  <a:pt x="96246" y="99060"/>
                                  <a:pt x="97198" y="100013"/>
                                  <a:pt x="98151" y="100013"/>
                                </a:cubicBezTo>
                                <a:cubicBezTo>
                                  <a:pt x="98151" y="99060"/>
                                  <a:pt x="97198" y="97155"/>
                                  <a:pt x="96246" y="96203"/>
                                </a:cubicBezTo>
                                <a:close/>
                                <a:moveTo>
                                  <a:pt x="94341" y="34290"/>
                                </a:moveTo>
                                <a:cubicBezTo>
                                  <a:pt x="93388" y="34290"/>
                                  <a:pt x="91483" y="34290"/>
                                  <a:pt x="92436" y="36195"/>
                                </a:cubicBezTo>
                                <a:cubicBezTo>
                                  <a:pt x="93388" y="37147"/>
                                  <a:pt x="93388" y="38100"/>
                                  <a:pt x="95293" y="38100"/>
                                </a:cubicBezTo>
                                <a:cubicBezTo>
                                  <a:pt x="98151" y="38100"/>
                                  <a:pt x="98151" y="35243"/>
                                  <a:pt x="98151" y="33338"/>
                                </a:cubicBezTo>
                                <a:cubicBezTo>
                                  <a:pt x="99103" y="32385"/>
                                  <a:pt x="98151" y="31432"/>
                                  <a:pt x="97198" y="31432"/>
                                </a:cubicBezTo>
                                <a:cubicBezTo>
                                  <a:pt x="96246" y="31432"/>
                                  <a:pt x="96246" y="32385"/>
                                  <a:pt x="96246" y="33338"/>
                                </a:cubicBezTo>
                                <a:cubicBezTo>
                                  <a:pt x="96246" y="34290"/>
                                  <a:pt x="95293" y="34290"/>
                                  <a:pt x="94341" y="34290"/>
                                </a:cubicBezTo>
                                <a:close/>
                                <a:moveTo>
                                  <a:pt x="96246" y="153353"/>
                                </a:moveTo>
                                <a:cubicBezTo>
                                  <a:pt x="96246" y="152400"/>
                                  <a:pt x="95293" y="152400"/>
                                  <a:pt x="96246" y="153353"/>
                                </a:cubicBezTo>
                                <a:cubicBezTo>
                                  <a:pt x="95293" y="152400"/>
                                  <a:pt x="94341" y="152400"/>
                                  <a:pt x="94341" y="152400"/>
                                </a:cubicBezTo>
                                <a:cubicBezTo>
                                  <a:pt x="94341" y="153353"/>
                                  <a:pt x="94341" y="153353"/>
                                  <a:pt x="95293" y="153353"/>
                                </a:cubicBezTo>
                                <a:cubicBezTo>
                                  <a:pt x="95293" y="153353"/>
                                  <a:pt x="96246" y="153353"/>
                                  <a:pt x="96246" y="153353"/>
                                </a:cubicBezTo>
                                <a:close/>
                                <a:moveTo>
                                  <a:pt x="97198" y="75247"/>
                                </a:moveTo>
                                <a:cubicBezTo>
                                  <a:pt x="97198" y="74295"/>
                                  <a:pt x="97198" y="73343"/>
                                  <a:pt x="97198" y="73343"/>
                                </a:cubicBezTo>
                                <a:cubicBezTo>
                                  <a:pt x="96246" y="73343"/>
                                  <a:pt x="96246" y="74295"/>
                                  <a:pt x="95293" y="74295"/>
                                </a:cubicBezTo>
                                <a:cubicBezTo>
                                  <a:pt x="93388" y="75247"/>
                                  <a:pt x="93388" y="77153"/>
                                  <a:pt x="94341" y="79057"/>
                                </a:cubicBezTo>
                                <a:cubicBezTo>
                                  <a:pt x="98151" y="78105"/>
                                  <a:pt x="98151" y="78105"/>
                                  <a:pt x="97198" y="75247"/>
                                </a:cubicBezTo>
                                <a:close/>
                                <a:moveTo>
                                  <a:pt x="96246" y="138113"/>
                                </a:moveTo>
                                <a:cubicBezTo>
                                  <a:pt x="96246" y="138113"/>
                                  <a:pt x="95293" y="139065"/>
                                  <a:pt x="96246" y="138113"/>
                                </a:cubicBezTo>
                                <a:cubicBezTo>
                                  <a:pt x="95293" y="139065"/>
                                  <a:pt x="95293" y="139065"/>
                                  <a:pt x="95293" y="140018"/>
                                </a:cubicBezTo>
                                <a:cubicBezTo>
                                  <a:pt x="96246" y="140018"/>
                                  <a:pt x="96246" y="140018"/>
                                  <a:pt x="96246" y="138113"/>
                                </a:cubicBezTo>
                                <a:cubicBezTo>
                                  <a:pt x="97198" y="139065"/>
                                  <a:pt x="97198" y="138113"/>
                                  <a:pt x="96246" y="138113"/>
                                </a:cubicBezTo>
                                <a:close/>
                                <a:moveTo>
                                  <a:pt x="95293" y="62865"/>
                                </a:moveTo>
                                <a:cubicBezTo>
                                  <a:pt x="95293" y="63818"/>
                                  <a:pt x="95293" y="63818"/>
                                  <a:pt x="95293" y="62865"/>
                                </a:cubicBezTo>
                                <a:cubicBezTo>
                                  <a:pt x="96246" y="63818"/>
                                  <a:pt x="96246" y="63818"/>
                                  <a:pt x="96246" y="62865"/>
                                </a:cubicBezTo>
                                <a:cubicBezTo>
                                  <a:pt x="96246" y="62865"/>
                                  <a:pt x="96246" y="61913"/>
                                  <a:pt x="96246" y="61913"/>
                                </a:cubicBezTo>
                                <a:cubicBezTo>
                                  <a:pt x="96246" y="61913"/>
                                  <a:pt x="95293" y="62865"/>
                                  <a:pt x="95293" y="62865"/>
                                </a:cubicBezTo>
                                <a:close/>
                                <a:moveTo>
                                  <a:pt x="96246" y="8572"/>
                                </a:moveTo>
                                <a:cubicBezTo>
                                  <a:pt x="96246" y="8572"/>
                                  <a:pt x="96246" y="8572"/>
                                  <a:pt x="96246" y="8572"/>
                                </a:cubicBezTo>
                                <a:cubicBezTo>
                                  <a:pt x="96246" y="8572"/>
                                  <a:pt x="97198" y="8572"/>
                                  <a:pt x="96246" y="8572"/>
                                </a:cubicBezTo>
                                <a:cubicBezTo>
                                  <a:pt x="97198" y="8572"/>
                                  <a:pt x="96246" y="7620"/>
                                  <a:pt x="96246" y="8572"/>
                                </a:cubicBezTo>
                                <a:cubicBezTo>
                                  <a:pt x="96246" y="7620"/>
                                  <a:pt x="96246" y="8572"/>
                                  <a:pt x="96246" y="8572"/>
                                </a:cubicBezTo>
                                <a:close/>
                                <a:moveTo>
                                  <a:pt x="100056" y="55245"/>
                                </a:moveTo>
                                <a:cubicBezTo>
                                  <a:pt x="100056" y="56197"/>
                                  <a:pt x="101008" y="58103"/>
                                  <a:pt x="101961" y="57150"/>
                                </a:cubicBezTo>
                                <a:cubicBezTo>
                                  <a:pt x="102913" y="56197"/>
                                  <a:pt x="104818" y="56197"/>
                                  <a:pt x="104818" y="54293"/>
                                </a:cubicBezTo>
                                <a:cubicBezTo>
                                  <a:pt x="104818" y="53340"/>
                                  <a:pt x="103866" y="52388"/>
                                  <a:pt x="103866" y="53340"/>
                                </a:cubicBezTo>
                                <a:cubicBezTo>
                                  <a:pt x="101008" y="54293"/>
                                  <a:pt x="100056" y="51435"/>
                                  <a:pt x="98151" y="51435"/>
                                </a:cubicBezTo>
                                <a:cubicBezTo>
                                  <a:pt x="98151" y="51435"/>
                                  <a:pt x="97198" y="50482"/>
                                  <a:pt x="96246" y="51435"/>
                                </a:cubicBezTo>
                                <a:cubicBezTo>
                                  <a:pt x="95293" y="51435"/>
                                  <a:pt x="94341" y="52388"/>
                                  <a:pt x="94341" y="53340"/>
                                </a:cubicBezTo>
                                <a:cubicBezTo>
                                  <a:pt x="94341" y="54293"/>
                                  <a:pt x="95293" y="54293"/>
                                  <a:pt x="96246" y="54293"/>
                                </a:cubicBezTo>
                                <a:cubicBezTo>
                                  <a:pt x="100056" y="52388"/>
                                  <a:pt x="100056" y="54293"/>
                                  <a:pt x="100056" y="55245"/>
                                </a:cubicBezTo>
                                <a:close/>
                                <a:moveTo>
                                  <a:pt x="101961" y="39053"/>
                                </a:moveTo>
                                <a:cubicBezTo>
                                  <a:pt x="100056" y="40005"/>
                                  <a:pt x="98151" y="40957"/>
                                  <a:pt x="97198" y="41910"/>
                                </a:cubicBezTo>
                                <a:cubicBezTo>
                                  <a:pt x="96246" y="42863"/>
                                  <a:pt x="98151" y="42863"/>
                                  <a:pt x="98151" y="42863"/>
                                </a:cubicBezTo>
                                <a:cubicBezTo>
                                  <a:pt x="100056" y="42863"/>
                                  <a:pt x="101961" y="42863"/>
                                  <a:pt x="102913" y="40005"/>
                                </a:cubicBezTo>
                                <a:cubicBezTo>
                                  <a:pt x="102913" y="40005"/>
                                  <a:pt x="101961" y="39053"/>
                                  <a:pt x="101961" y="39053"/>
                                </a:cubicBezTo>
                                <a:close/>
                                <a:moveTo>
                                  <a:pt x="99103" y="120015"/>
                                </a:moveTo>
                                <a:cubicBezTo>
                                  <a:pt x="99103" y="120968"/>
                                  <a:pt x="99103" y="121920"/>
                                  <a:pt x="100056" y="120968"/>
                                </a:cubicBezTo>
                                <a:cubicBezTo>
                                  <a:pt x="101008" y="120015"/>
                                  <a:pt x="100056" y="120015"/>
                                  <a:pt x="100056" y="119063"/>
                                </a:cubicBezTo>
                                <a:cubicBezTo>
                                  <a:pt x="101008" y="119063"/>
                                  <a:pt x="101961" y="118110"/>
                                  <a:pt x="101008" y="117157"/>
                                </a:cubicBezTo>
                                <a:cubicBezTo>
                                  <a:pt x="100056" y="116205"/>
                                  <a:pt x="100056" y="117157"/>
                                  <a:pt x="99103" y="118110"/>
                                </a:cubicBezTo>
                                <a:cubicBezTo>
                                  <a:pt x="99103" y="118110"/>
                                  <a:pt x="98151" y="119063"/>
                                  <a:pt x="99103" y="120015"/>
                                </a:cubicBezTo>
                                <a:close/>
                                <a:moveTo>
                                  <a:pt x="99103" y="63818"/>
                                </a:moveTo>
                                <a:cubicBezTo>
                                  <a:pt x="99103" y="63818"/>
                                  <a:pt x="99103" y="64770"/>
                                  <a:pt x="100056" y="64770"/>
                                </a:cubicBezTo>
                                <a:lnTo>
                                  <a:pt x="101008" y="63818"/>
                                </a:lnTo>
                                <a:cubicBezTo>
                                  <a:pt x="100056" y="63818"/>
                                  <a:pt x="100056" y="63818"/>
                                  <a:pt x="99103" y="63818"/>
                                </a:cubicBezTo>
                                <a:cubicBezTo>
                                  <a:pt x="99103" y="62865"/>
                                  <a:pt x="99103" y="63818"/>
                                  <a:pt x="99103" y="63818"/>
                                </a:cubicBezTo>
                                <a:close/>
                                <a:moveTo>
                                  <a:pt x="100056" y="139065"/>
                                </a:moveTo>
                                <a:cubicBezTo>
                                  <a:pt x="101008" y="139065"/>
                                  <a:pt x="101008" y="138113"/>
                                  <a:pt x="101008" y="137160"/>
                                </a:cubicBezTo>
                                <a:lnTo>
                                  <a:pt x="101008" y="136207"/>
                                </a:lnTo>
                                <a:cubicBezTo>
                                  <a:pt x="101008" y="136207"/>
                                  <a:pt x="100056" y="136207"/>
                                  <a:pt x="100056" y="136207"/>
                                </a:cubicBezTo>
                                <a:cubicBezTo>
                                  <a:pt x="99103" y="137160"/>
                                  <a:pt x="99103" y="138113"/>
                                  <a:pt x="100056" y="139065"/>
                                </a:cubicBezTo>
                                <a:cubicBezTo>
                                  <a:pt x="99103" y="139065"/>
                                  <a:pt x="100056" y="139065"/>
                                  <a:pt x="100056" y="139065"/>
                                </a:cubicBezTo>
                                <a:close/>
                                <a:moveTo>
                                  <a:pt x="100056" y="25718"/>
                                </a:moveTo>
                                <a:cubicBezTo>
                                  <a:pt x="100056" y="25718"/>
                                  <a:pt x="99103" y="26670"/>
                                  <a:pt x="100056" y="26670"/>
                                </a:cubicBezTo>
                                <a:cubicBezTo>
                                  <a:pt x="101961" y="26670"/>
                                  <a:pt x="101961" y="24765"/>
                                  <a:pt x="101961" y="23813"/>
                                </a:cubicBezTo>
                                <a:cubicBezTo>
                                  <a:pt x="101961" y="22860"/>
                                  <a:pt x="101961" y="22860"/>
                                  <a:pt x="101008" y="21907"/>
                                </a:cubicBezTo>
                                <a:cubicBezTo>
                                  <a:pt x="99103" y="21907"/>
                                  <a:pt x="99103" y="23813"/>
                                  <a:pt x="100056" y="25718"/>
                                </a:cubicBezTo>
                                <a:close/>
                                <a:moveTo>
                                  <a:pt x="99103" y="67628"/>
                                </a:moveTo>
                                <a:cubicBezTo>
                                  <a:pt x="99103" y="67628"/>
                                  <a:pt x="100056" y="68580"/>
                                  <a:pt x="99103" y="67628"/>
                                </a:cubicBezTo>
                                <a:cubicBezTo>
                                  <a:pt x="101008" y="68580"/>
                                  <a:pt x="101961" y="68580"/>
                                  <a:pt x="102913" y="67628"/>
                                </a:cubicBezTo>
                                <a:cubicBezTo>
                                  <a:pt x="103866" y="67628"/>
                                  <a:pt x="104818" y="66675"/>
                                  <a:pt x="104818" y="65722"/>
                                </a:cubicBezTo>
                                <a:cubicBezTo>
                                  <a:pt x="104818" y="65722"/>
                                  <a:pt x="104818" y="64770"/>
                                  <a:pt x="104818" y="64770"/>
                                </a:cubicBezTo>
                                <a:cubicBezTo>
                                  <a:pt x="103866" y="64770"/>
                                  <a:pt x="100056" y="66675"/>
                                  <a:pt x="99103" y="67628"/>
                                </a:cubicBezTo>
                                <a:close/>
                                <a:moveTo>
                                  <a:pt x="101008" y="45720"/>
                                </a:moveTo>
                                <a:cubicBezTo>
                                  <a:pt x="101008" y="45720"/>
                                  <a:pt x="100056" y="45720"/>
                                  <a:pt x="101008" y="45720"/>
                                </a:cubicBezTo>
                                <a:cubicBezTo>
                                  <a:pt x="100056" y="46672"/>
                                  <a:pt x="100056" y="46672"/>
                                  <a:pt x="101008" y="46672"/>
                                </a:cubicBezTo>
                                <a:cubicBezTo>
                                  <a:pt x="101008" y="46672"/>
                                  <a:pt x="101008" y="46672"/>
                                  <a:pt x="101008" y="45720"/>
                                </a:cubicBezTo>
                                <a:cubicBezTo>
                                  <a:pt x="101008" y="45720"/>
                                  <a:pt x="101008" y="45720"/>
                                  <a:pt x="101008" y="45720"/>
                                </a:cubicBezTo>
                                <a:close/>
                                <a:moveTo>
                                  <a:pt x="115296" y="159068"/>
                                </a:moveTo>
                                <a:cubicBezTo>
                                  <a:pt x="114343" y="157163"/>
                                  <a:pt x="113391" y="159068"/>
                                  <a:pt x="112438" y="159068"/>
                                </a:cubicBezTo>
                                <a:cubicBezTo>
                                  <a:pt x="111486" y="159068"/>
                                  <a:pt x="110533" y="160020"/>
                                  <a:pt x="109581" y="160020"/>
                                </a:cubicBezTo>
                                <a:cubicBezTo>
                                  <a:pt x="106723" y="160972"/>
                                  <a:pt x="103866" y="162878"/>
                                  <a:pt x="101008" y="162878"/>
                                </a:cubicBezTo>
                                <a:cubicBezTo>
                                  <a:pt x="100056" y="162878"/>
                                  <a:pt x="100056" y="162878"/>
                                  <a:pt x="100056" y="163830"/>
                                </a:cubicBezTo>
                                <a:cubicBezTo>
                                  <a:pt x="100056" y="163830"/>
                                  <a:pt x="101008" y="164782"/>
                                  <a:pt x="101008" y="164782"/>
                                </a:cubicBezTo>
                                <a:cubicBezTo>
                                  <a:pt x="101961" y="164782"/>
                                  <a:pt x="101961" y="164782"/>
                                  <a:pt x="102913" y="165735"/>
                                </a:cubicBezTo>
                                <a:cubicBezTo>
                                  <a:pt x="106723" y="164782"/>
                                  <a:pt x="110533" y="165735"/>
                                  <a:pt x="114343" y="162878"/>
                                </a:cubicBezTo>
                                <a:cubicBezTo>
                                  <a:pt x="114343" y="160972"/>
                                  <a:pt x="115296" y="160020"/>
                                  <a:pt x="115296" y="159068"/>
                                </a:cubicBezTo>
                                <a:close/>
                                <a:moveTo>
                                  <a:pt x="112438" y="144780"/>
                                </a:moveTo>
                                <a:cubicBezTo>
                                  <a:pt x="113391" y="144780"/>
                                  <a:pt x="113391" y="143828"/>
                                  <a:pt x="113391" y="143828"/>
                                </a:cubicBezTo>
                                <a:cubicBezTo>
                                  <a:pt x="114343" y="143828"/>
                                  <a:pt x="115296" y="143828"/>
                                  <a:pt x="115296" y="142875"/>
                                </a:cubicBezTo>
                                <a:cubicBezTo>
                                  <a:pt x="115296" y="142875"/>
                                  <a:pt x="115296" y="141922"/>
                                  <a:pt x="114343" y="141922"/>
                                </a:cubicBezTo>
                                <a:cubicBezTo>
                                  <a:pt x="113391" y="141922"/>
                                  <a:pt x="113391" y="142875"/>
                                  <a:pt x="113391" y="143828"/>
                                </a:cubicBezTo>
                                <a:cubicBezTo>
                                  <a:pt x="112438" y="143828"/>
                                  <a:pt x="111486" y="141922"/>
                                  <a:pt x="109581" y="142875"/>
                                </a:cubicBezTo>
                                <a:cubicBezTo>
                                  <a:pt x="107676" y="144780"/>
                                  <a:pt x="104818" y="143828"/>
                                  <a:pt x="102913" y="142875"/>
                                </a:cubicBezTo>
                                <a:cubicBezTo>
                                  <a:pt x="101961" y="142875"/>
                                  <a:pt x="101008" y="141922"/>
                                  <a:pt x="100056" y="142875"/>
                                </a:cubicBezTo>
                                <a:cubicBezTo>
                                  <a:pt x="100056" y="143828"/>
                                  <a:pt x="100056" y="143828"/>
                                  <a:pt x="100056" y="144780"/>
                                </a:cubicBezTo>
                                <a:cubicBezTo>
                                  <a:pt x="100056" y="145732"/>
                                  <a:pt x="101961" y="145732"/>
                                  <a:pt x="102913" y="145732"/>
                                </a:cubicBezTo>
                                <a:cubicBezTo>
                                  <a:pt x="105771" y="145732"/>
                                  <a:pt x="109581" y="145732"/>
                                  <a:pt x="112438" y="144780"/>
                                </a:cubicBezTo>
                                <a:close/>
                                <a:moveTo>
                                  <a:pt x="101961" y="84772"/>
                                </a:moveTo>
                                <a:cubicBezTo>
                                  <a:pt x="101008" y="86678"/>
                                  <a:pt x="101961" y="88582"/>
                                  <a:pt x="103866" y="88582"/>
                                </a:cubicBezTo>
                                <a:cubicBezTo>
                                  <a:pt x="105771" y="89535"/>
                                  <a:pt x="106723" y="90488"/>
                                  <a:pt x="104818" y="92393"/>
                                </a:cubicBezTo>
                                <a:cubicBezTo>
                                  <a:pt x="104818" y="93345"/>
                                  <a:pt x="104818" y="94297"/>
                                  <a:pt x="105771" y="93345"/>
                                </a:cubicBezTo>
                                <a:cubicBezTo>
                                  <a:pt x="107676" y="93345"/>
                                  <a:pt x="108628" y="91440"/>
                                  <a:pt x="108628" y="90488"/>
                                </a:cubicBezTo>
                                <a:cubicBezTo>
                                  <a:pt x="108628" y="89535"/>
                                  <a:pt x="108628" y="87630"/>
                                  <a:pt x="106723" y="87630"/>
                                </a:cubicBezTo>
                                <a:cubicBezTo>
                                  <a:pt x="105771" y="87630"/>
                                  <a:pt x="103866" y="87630"/>
                                  <a:pt x="105771" y="85725"/>
                                </a:cubicBezTo>
                                <a:cubicBezTo>
                                  <a:pt x="106723" y="84772"/>
                                  <a:pt x="105771" y="83820"/>
                                  <a:pt x="105771" y="81915"/>
                                </a:cubicBezTo>
                                <a:lnTo>
                                  <a:pt x="105771" y="80010"/>
                                </a:lnTo>
                                <a:cubicBezTo>
                                  <a:pt x="105771" y="79057"/>
                                  <a:pt x="105771" y="78105"/>
                                  <a:pt x="104818" y="78105"/>
                                </a:cubicBezTo>
                                <a:cubicBezTo>
                                  <a:pt x="103866" y="77153"/>
                                  <a:pt x="103866" y="78105"/>
                                  <a:pt x="102913" y="79057"/>
                                </a:cubicBezTo>
                                <a:lnTo>
                                  <a:pt x="101008" y="80963"/>
                                </a:lnTo>
                                <a:cubicBezTo>
                                  <a:pt x="100056" y="80963"/>
                                  <a:pt x="100056" y="81915"/>
                                  <a:pt x="101008" y="81915"/>
                                </a:cubicBezTo>
                                <a:cubicBezTo>
                                  <a:pt x="103866" y="81915"/>
                                  <a:pt x="101961" y="83820"/>
                                  <a:pt x="101961" y="84772"/>
                                </a:cubicBezTo>
                                <a:close/>
                                <a:moveTo>
                                  <a:pt x="101961" y="157163"/>
                                </a:moveTo>
                                <a:cubicBezTo>
                                  <a:pt x="101961" y="156210"/>
                                  <a:pt x="101961" y="155257"/>
                                  <a:pt x="103866" y="154305"/>
                                </a:cubicBezTo>
                                <a:cubicBezTo>
                                  <a:pt x="104818" y="153353"/>
                                  <a:pt x="104818" y="152400"/>
                                  <a:pt x="104818" y="151447"/>
                                </a:cubicBezTo>
                                <a:cubicBezTo>
                                  <a:pt x="104818" y="150495"/>
                                  <a:pt x="104818" y="149543"/>
                                  <a:pt x="102913" y="150495"/>
                                </a:cubicBezTo>
                                <a:cubicBezTo>
                                  <a:pt x="100056" y="151447"/>
                                  <a:pt x="100056" y="153353"/>
                                  <a:pt x="101961" y="157163"/>
                                </a:cubicBezTo>
                                <a:cubicBezTo>
                                  <a:pt x="101961" y="158115"/>
                                  <a:pt x="101008" y="160020"/>
                                  <a:pt x="102913" y="160020"/>
                                </a:cubicBezTo>
                                <a:cubicBezTo>
                                  <a:pt x="103866" y="160020"/>
                                  <a:pt x="105771" y="159068"/>
                                  <a:pt x="105771" y="158115"/>
                                </a:cubicBezTo>
                                <a:cubicBezTo>
                                  <a:pt x="104818" y="156210"/>
                                  <a:pt x="102913" y="157163"/>
                                  <a:pt x="101961" y="157163"/>
                                </a:cubicBezTo>
                                <a:lnTo>
                                  <a:pt x="101961" y="157163"/>
                                </a:lnTo>
                                <a:close/>
                                <a:moveTo>
                                  <a:pt x="101008" y="136207"/>
                                </a:moveTo>
                                <a:lnTo>
                                  <a:pt x="101008" y="136207"/>
                                </a:lnTo>
                                <a:cubicBezTo>
                                  <a:pt x="101961" y="136207"/>
                                  <a:pt x="102913" y="136207"/>
                                  <a:pt x="101961" y="134303"/>
                                </a:cubicBezTo>
                                <a:lnTo>
                                  <a:pt x="101961" y="134303"/>
                                </a:lnTo>
                                <a:cubicBezTo>
                                  <a:pt x="101008" y="134303"/>
                                  <a:pt x="101008" y="135255"/>
                                  <a:pt x="101008" y="136207"/>
                                </a:cubicBezTo>
                                <a:close/>
                                <a:moveTo>
                                  <a:pt x="101961" y="100013"/>
                                </a:moveTo>
                                <a:cubicBezTo>
                                  <a:pt x="101008" y="100013"/>
                                  <a:pt x="101008" y="100013"/>
                                  <a:pt x="101961" y="100013"/>
                                </a:cubicBezTo>
                                <a:cubicBezTo>
                                  <a:pt x="101008" y="100965"/>
                                  <a:pt x="101961" y="101918"/>
                                  <a:pt x="101961" y="101918"/>
                                </a:cubicBezTo>
                                <a:cubicBezTo>
                                  <a:pt x="101961" y="101918"/>
                                  <a:pt x="101961" y="101918"/>
                                  <a:pt x="101961" y="100013"/>
                                </a:cubicBezTo>
                                <a:cubicBezTo>
                                  <a:pt x="102913" y="100965"/>
                                  <a:pt x="101961" y="100013"/>
                                  <a:pt x="101961" y="100013"/>
                                </a:cubicBezTo>
                                <a:close/>
                                <a:moveTo>
                                  <a:pt x="101008" y="29528"/>
                                </a:moveTo>
                                <a:cubicBezTo>
                                  <a:pt x="101008" y="30480"/>
                                  <a:pt x="101961" y="29528"/>
                                  <a:pt x="102913" y="29528"/>
                                </a:cubicBezTo>
                                <a:cubicBezTo>
                                  <a:pt x="104818" y="29528"/>
                                  <a:pt x="104818" y="30480"/>
                                  <a:pt x="105771" y="31432"/>
                                </a:cubicBezTo>
                                <a:cubicBezTo>
                                  <a:pt x="105771" y="31432"/>
                                  <a:pt x="106723" y="32385"/>
                                  <a:pt x="106723" y="31432"/>
                                </a:cubicBezTo>
                                <a:cubicBezTo>
                                  <a:pt x="107676" y="30480"/>
                                  <a:pt x="105771" y="26670"/>
                                  <a:pt x="103866" y="26670"/>
                                </a:cubicBezTo>
                                <a:cubicBezTo>
                                  <a:pt x="103866" y="26670"/>
                                  <a:pt x="102913" y="26670"/>
                                  <a:pt x="101961" y="27622"/>
                                </a:cubicBezTo>
                                <a:cubicBezTo>
                                  <a:pt x="101961" y="28575"/>
                                  <a:pt x="101008" y="28575"/>
                                  <a:pt x="101008" y="29528"/>
                                </a:cubicBezTo>
                                <a:close/>
                                <a:moveTo>
                                  <a:pt x="104818" y="71438"/>
                                </a:moveTo>
                                <a:cubicBezTo>
                                  <a:pt x="102913" y="71438"/>
                                  <a:pt x="102913" y="74295"/>
                                  <a:pt x="101961" y="75247"/>
                                </a:cubicBezTo>
                                <a:cubicBezTo>
                                  <a:pt x="101961" y="76200"/>
                                  <a:pt x="102913" y="77153"/>
                                  <a:pt x="102913" y="76200"/>
                                </a:cubicBezTo>
                                <a:cubicBezTo>
                                  <a:pt x="104818" y="76200"/>
                                  <a:pt x="106723" y="76200"/>
                                  <a:pt x="106723" y="73343"/>
                                </a:cubicBezTo>
                                <a:cubicBezTo>
                                  <a:pt x="107676" y="71438"/>
                                  <a:pt x="105771" y="71438"/>
                                  <a:pt x="104818" y="71438"/>
                                </a:cubicBezTo>
                                <a:close/>
                                <a:moveTo>
                                  <a:pt x="102913" y="36195"/>
                                </a:moveTo>
                                <a:cubicBezTo>
                                  <a:pt x="102913" y="35243"/>
                                  <a:pt x="103866" y="35243"/>
                                  <a:pt x="102913" y="36195"/>
                                </a:cubicBezTo>
                                <a:cubicBezTo>
                                  <a:pt x="103866" y="35243"/>
                                  <a:pt x="103866" y="34290"/>
                                  <a:pt x="102913" y="35243"/>
                                </a:cubicBezTo>
                                <a:cubicBezTo>
                                  <a:pt x="102913" y="34290"/>
                                  <a:pt x="101961" y="35243"/>
                                  <a:pt x="102913" y="36195"/>
                                </a:cubicBezTo>
                                <a:cubicBezTo>
                                  <a:pt x="101961" y="36195"/>
                                  <a:pt x="101961" y="36195"/>
                                  <a:pt x="102913" y="36195"/>
                                </a:cubicBezTo>
                                <a:close/>
                                <a:moveTo>
                                  <a:pt x="103866" y="107632"/>
                                </a:moveTo>
                                <a:lnTo>
                                  <a:pt x="103866" y="107632"/>
                                </a:lnTo>
                                <a:cubicBezTo>
                                  <a:pt x="103866" y="106680"/>
                                  <a:pt x="103866" y="106680"/>
                                  <a:pt x="102913" y="106680"/>
                                </a:cubicBezTo>
                                <a:lnTo>
                                  <a:pt x="103866" y="107632"/>
                                </a:lnTo>
                                <a:cubicBezTo>
                                  <a:pt x="103866" y="107632"/>
                                  <a:pt x="103866" y="107632"/>
                                  <a:pt x="103866" y="107632"/>
                                </a:cubicBezTo>
                                <a:close/>
                                <a:moveTo>
                                  <a:pt x="103866" y="134303"/>
                                </a:moveTo>
                                <a:cubicBezTo>
                                  <a:pt x="103866" y="135255"/>
                                  <a:pt x="104818" y="136207"/>
                                  <a:pt x="106723" y="136207"/>
                                </a:cubicBezTo>
                                <a:cubicBezTo>
                                  <a:pt x="107676" y="136207"/>
                                  <a:pt x="108628" y="136207"/>
                                  <a:pt x="108628" y="134303"/>
                                </a:cubicBezTo>
                                <a:cubicBezTo>
                                  <a:pt x="107676" y="132397"/>
                                  <a:pt x="106723" y="133350"/>
                                  <a:pt x="105771" y="133350"/>
                                </a:cubicBezTo>
                                <a:cubicBezTo>
                                  <a:pt x="104818" y="133350"/>
                                  <a:pt x="103866" y="133350"/>
                                  <a:pt x="103866" y="134303"/>
                                </a:cubicBezTo>
                                <a:close/>
                                <a:moveTo>
                                  <a:pt x="105771" y="38100"/>
                                </a:moveTo>
                                <a:cubicBezTo>
                                  <a:pt x="105771" y="37147"/>
                                  <a:pt x="105771" y="37147"/>
                                  <a:pt x="105771" y="38100"/>
                                </a:cubicBezTo>
                                <a:cubicBezTo>
                                  <a:pt x="105771" y="37147"/>
                                  <a:pt x="105771" y="36195"/>
                                  <a:pt x="105771" y="38100"/>
                                </a:cubicBezTo>
                                <a:cubicBezTo>
                                  <a:pt x="104818" y="37147"/>
                                  <a:pt x="104818" y="37147"/>
                                  <a:pt x="105771" y="38100"/>
                                </a:cubicBezTo>
                                <a:cubicBezTo>
                                  <a:pt x="104818" y="37147"/>
                                  <a:pt x="104818" y="38100"/>
                                  <a:pt x="105771" y="38100"/>
                                </a:cubicBezTo>
                                <a:close/>
                                <a:moveTo>
                                  <a:pt x="108628" y="45720"/>
                                </a:moveTo>
                                <a:cubicBezTo>
                                  <a:pt x="108628" y="44768"/>
                                  <a:pt x="108628" y="44768"/>
                                  <a:pt x="107676" y="44768"/>
                                </a:cubicBezTo>
                                <a:cubicBezTo>
                                  <a:pt x="105771" y="44768"/>
                                  <a:pt x="105771" y="46672"/>
                                  <a:pt x="105771" y="47625"/>
                                </a:cubicBezTo>
                                <a:cubicBezTo>
                                  <a:pt x="105771" y="48578"/>
                                  <a:pt x="105771" y="48578"/>
                                  <a:pt x="106723" y="48578"/>
                                </a:cubicBezTo>
                                <a:cubicBezTo>
                                  <a:pt x="106723" y="47625"/>
                                  <a:pt x="108628" y="46672"/>
                                  <a:pt x="108628" y="45720"/>
                                </a:cubicBezTo>
                                <a:close/>
                                <a:moveTo>
                                  <a:pt x="108628" y="98107"/>
                                </a:moveTo>
                                <a:cubicBezTo>
                                  <a:pt x="108628" y="98107"/>
                                  <a:pt x="108628" y="97155"/>
                                  <a:pt x="108628" y="98107"/>
                                </a:cubicBezTo>
                                <a:cubicBezTo>
                                  <a:pt x="106723" y="97155"/>
                                  <a:pt x="106723" y="97155"/>
                                  <a:pt x="106723" y="98107"/>
                                </a:cubicBezTo>
                                <a:cubicBezTo>
                                  <a:pt x="106723" y="98107"/>
                                  <a:pt x="107676" y="99060"/>
                                  <a:pt x="107676" y="99060"/>
                                </a:cubicBezTo>
                                <a:cubicBezTo>
                                  <a:pt x="107676" y="100013"/>
                                  <a:pt x="108628" y="99060"/>
                                  <a:pt x="108628" y="98107"/>
                                </a:cubicBezTo>
                                <a:close/>
                                <a:moveTo>
                                  <a:pt x="106723" y="41910"/>
                                </a:moveTo>
                                <a:cubicBezTo>
                                  <a:pt x="107676" y="41910"/>
                                  <a:pt x="107676" y="41910"/>
                                  <a:pt x="106723" y="41910"/>
                                </a:cubicBezTo>
                                <a:cubicBezTo>
                                  <a:pt x="107676" y="41910"/>
                                  <a:pt x="108628" y="41910"/>
                                  <a:pt x="107676" y="40957"/>
                                </a:cubicBezTo>
                                <a:cubicBezTo>
                                  <a:pt x="108628" y="40957"/>
                                  <a:pt x="107676" y="40957"/>
                                  <a:pt x="106723" y="41910"/>
                                </a:cubicBezTo>
                                <a:cubicBezTo>
                                  <a:pt x="106723" y="40957"/>
                                  <a:pt x="106723" y="41910"/>
                                  <a:pt x="106723" y="41910"/>
                                </a:cubicBezTo>
                                <a:close/>
                                <a:moveTo>
                                  <a:pt x="110533" y="150495"/>
                                </a:moveTo>
                                <a:cubicBezTo>
                                  <a:pt x="108628" y="150495"/>
                                  <a:pt x="108628" y="152400"/>
                                  <a:pt x="107676" y="153353"/>
                                </a:cubicBezTo>
                                <a:cubicBezTo>
                                  <a:pt x="107676" y="153353"/>
                                  <a:pt x="107676" y="153353"/>
                                  <a:pt x="108628" y="153353"/>
                                </a:cubicBezTo>
                                <a:cubicBezTo>
                                  <a:pt x="109581" y="153353"/>
                                  <a:pt x="111486" y="153353"/>
                                  <a:pt x="110533" y="150495"/>
                                </a:cubicBezTo>
                                <a:cubicBezTo>
                                  <a:pt x="111486" y="151447"/>
                                  <a:pt x="110533" y="150495"/>
                                  <a:pt x="110533" y="150495"/>
                                </a:cubicBezTo>
                                <a:close/>
                                <a:moveTo>
                                  <a:pt x="108628" y="56197"/>
                                </a:moveTo>
                                <a:lnTo>
                                  <a:pt x="108628" y="56197"/>
                                </a:lnTo>
                                <a:cubicBezTo>
                                  <a:pt x="107676" y="57150"/>
                                  <a:pt x="107676" y="57150"/>
                                  <a:pt x="108628" y="57150"/>
                                </a:cubicBezTo>
                                <a:cubicBezTo>
                                  <a:pt x="109581" y="58103"/>
                                  <a:pt x="109581" y="58103"/>
                                  <a:pt x="108628" y="56197"/>
                                </a:cubicBezTo>
                                <a:cubicBezTo>
                                  <a:pt x="109581" y="57150"/>
                                  <a:pt x="109581" y="56197"/>
                                  <a:pt x="108628" y="56197"/>
                                </a:cubicBezTo>
                                <a:close/>
                                <a:moveTo>
                                  <a:pt x="108628" y="103822"/>
                                </a:moveTo>
                                <a:cubicBezTo>
                                  <a:pt x="108628" y="103822"/>
                                  <a:pt x="108628" y="104775"/>
                                  <a:pt x="108628" y="103822"/>
                                </a:cubicBezTo>
                                <a:cubicBezTo>
                                  <a:pt x="109581" y="104775"/>
                                  <a:pt x="109581" y="103822"/>
                                  <a:pt x="109581" y="103822"/>
                                </a:cubicBezTo>
                                <a:lnTo>
                                  <a:pt x="108628" y="103822"/>
                                </a:lnTo>
                                <a:cubicBezTo>
                                  <a:pt x="108628" y="102870"/>
                                  <a:pt x="108628" y="103822"/>
                                  <a:pt x="108628" y="103822"/>
                                </a:cubicBezTo>
                                <a:close/>
                                <a:moveTo>
                                  <a:pt x="108628" y="94297"/>
                                </a:moveTo>
                                <a:cubicBezTo>
                                  <a:pt x="108628" y="94297"/>
                                  <a:pt x="109581" y="94297"/>
                                  <a:pt x="108628" y="94297"/>
                                </a:cubicBezTo>
                                <a:cubicBezTo>
                                  <a:pt x="109581" y="93345"/>
                                  <a:pt x="109581" y="93345"/>
                                  <a:pt x="108628" y="93345"/>
                                </a:cubicBezTo>
                                <a:cubicBezTo>
                                  <a:pt x="108628" y="93345"/>
                                  <a:pt x="108628" y="93345"/>
                                  <a:pt x="108628" y="94297"/>
                                </a:cubicBezTo>
                                <a:cubicBezTo>
                                  <a:pt x="108628" y="93345"/>
                                  <a:pt x="108628" y="94297"/>
                                  <a:pt x="108628" y="94297"/>
                                </a:cubicBezTo>
                                <a:close/>
                                <a:moveTo>
                                  <a:pt x="108628" y="18097"/>
                                </a:moveTo>
                                <a:cubicBezTo>
                                  <a:pt x="109581" y="18097"/>
                                  <a:pt x="109581" y="18097"/>
                                  <a:pt x="108628" y="18097"/>
                                </a:cubicBezTo>
                                <a:cubicBezTo>
                                  <a:pt x="109581" y="18097"/>
                                  <a:pt x="109581" y="18097"/>
                                  <a:pt x="109581" y="18097"/>
                                </a:cubicBezTo>
                                <a:cubicBezTo>
                                  <a:pt x="110533" y="18097"/>
                                  <a:pt x="109581" y="17145"/>
                                  <a:pt x="108628" y="18097"/>
                                </a:cubicBezTo>
                                <a:lnTo>
                                  <a:pt x="108628" y="18097"/>
                                </a:lnTo>
                                <a:close/>
                                <a:moveTo>
                                  <a:pt x="109581" y="21907"/>
                                </a:moveTo>
                                <a:cubicBezTo>
                                  <a:pt x="109581" y="22860"/>
                                  <a:pt x="109581" y="22860"/>
                                  <a:pt x="109581" y="21907"/>
                                </a:cubicBezTo>
                                <a:cubicBezTo>
                                  <a:pt x="110533" y="21907"/>
                                  <a:pt x="110533" y="21907"/>
                                  <a:pt x="109581" y="21907"/>
                                </a:cubicBezTo>
                                <a:cubicBezTo>
                                  <a:pt x="109581" y="21907"/>
                                  <a:pt x="109581" y="21907"/>
                                  <a:pt x="109581" y="21907"/>
                                </a:cubicBezTo>
                                <a:cubicBezTo>
                                  <a:pt x="109581" y="21907"/>
                                  <a:pt x="109581" y="21907"/>
                                  <a:pt x="109581" y="21907"/>
                                </a:cubicBezTo>
                                <a:close/>
                                <a:moveTo>
                                  <a:pt x="110533" y="33338"/>
                                </a:moveTo>
                                <a:cubicBezTo>
                                  <a:pt x="109581" y="33338"/>
                                  <a:pt x="109581" y="33338"/>
                                  <a:pt x="109581" y="34290"/>
                                </a:cubicBezTo>
                                <a:cubicBezTo>
                                  <a:pt x="109581" y="35243"/>
                                  <a:pt x="109581" y="35243"/>
                                  <a:pt x="110533" y="35243"/>
                                </a:cubicBezTo>
                                <a:cubicBezTo>
                                  <a:pt x="111486" y="35243"/>
                                  <a:pt x="111486" y="34290"/>
                                  <a:pt x="110533" y="33338"/>
                                </a:cubicBezTo>
                                <a:cubicBezTo>
                                  <a:pt x="111486" y="33338"/>
                                  <a:pt x="111486" y="33338"/>
                                  <a:pt x="110533" y="33338"/>
                                </a:cubicBezTo>
                                <a:close/>
                                <a:moveTo>
                                  <a:pt x="111486" y="167640"/>
                                </a:moveTo>
                                <a:cubicBezTo>
                                  <a:pt x="111486" y="167640"/>
                                  <a:pt x="110533" y="166688"/>
                                  <a:pt x="111486" y="167640"/>
                                </a:cubicBezTo>
                                <a:cubicBezTo>
                                  <a:pt x="109581" y="166688"/>
                                  <a:pt x="109581" y="167640"/>
                                  <a:pt x="109581" y="167640"/>
                                </a:cubicBezTo>
                                <a:cubicBezTo>
                                  <a:pt x="109581" y="168593"/>
                                  <a:pt x="110533" y="168593"/>
                                  <a:pt x="111486" y="167640"/>
                                </a:cubicBezTo>
                                <a:cubicBezTo>
                                  <a:pt x="110533" y="168593"/>
                                  <a:pt x="111486" y="168593"/>
                                  <a:pt x="111486" y="167640"/>
                                </a:cubicBezTo>
                                <a:close/>
                                <a:moveTo>
                                  <a:pt x="111486" y="138113"/>
                                </a:moveTo>
                                <a:cubicBezTo>
                                  <a:pt x="110533" y="139065"/>
                                  <a:pt x="110533" y="140018"/>
                                  <a:pt x="111486" y="140018"/>
                                </a:cubicBezTo>
                                <a:cubicBezTo>
                                  <a:pt x="112438" y="140970"/>
                                  <a:pt x="113391" y="140970"/>
                                  <a:pt x="114343" y="140018"/>
                                </a:cubicBezTo>
                                <a:cubicBezTo>
                                  <a:pt x="115296" y="140018"/>
                                  <a:pt x="116248" y="139065"/>
                                  <a:pt x="116248" y="138113"/>
                                </a:cubicBezTo>
                                <a:cubicBezTo>
                                  <a:pt x="115296" y="136207"/>
                                  <a:pt x="116248" y="134303"/>
                                  <a:pt x="113391" y="133350"/>
                                </a:cubicBezTo>
                                <a:cubicBezTo>
                                  <a:pt x="113391" y="135255"/>
                                  <a:pt x="112438" y="137160"/>
                                  <a:pt x="111486" y="138113"/>
                                </a:cubicBezTo>
                                <a:close/>
                                <a:moveTo>
                                  <a:pt x="111486" y="80963"/>
                                </a:moveTo>
                                <a:cubicBezTo>
                                  <a:pt x="110533" y="80010"/>
                                  <a:pt x="110533" y="80963"/>
                                  <a:pt x="111486" y="80963"/>
                                </a:cubicBezTo>
                                <a:cubicBezTo>
                                  <a:pt x="111486" y="80963"/>
                                  <a:pt x="111486" y="81915"/>
                                  <a:pt x="111486" y="80963"/>
                                </a:cubicBezTo>
                                <a:cubicBezTo>
                                  <a:pt x="111486" y="81915"/>
                                  <a:pt x="112438" y="80963"/>
                                  <a:pt x="111486" y="80963"/>
                                </a:cubicBezTo>
                                <a:cubicBezTo>
                                  <a:pt x="111486" y="80963"/>
                                  <a:pt x="111486" y="80963"/>
                                  <a:pt x="111486" y="80963"/>
                                </a:cubicBezTo>
                                <a:close/>
                                <a:moveTo>
                                  <a:pt x="111486" y="47625"/>
                                </a:moveTo>
                                <a:cubicBezTo>
                                  <a:pt x="111486" y="48578"/>
                                  <a:pt x="111486" y="48578"/>
                                  <a:pt x="112438" y="48578"/>
                                </a:cubicBezTo>
                                <a:cubicBezTo>
                                  <a:pt x="113391" y="48578"/>
                                  <a:pt x="115296" y="49530"/>
                                  <a:pt x="115296" y="48578"/>
                                </a:cubicBezTo>
                                <a:cubicBezTo>
                                  <a:pt x="114343" y="44768"/>
                                  <a:pt x="117201" y="46672"/>
                                  <a:pt x="118153" y="45720"/>
                                </a:cubicBezTo>
                                <a:cubicBezTo>
                                  <a:pt x="118153" y="45720"/>
                                  <a:pt x="119106" y="45720"/>
                                  <a:pt x="119106" y="44768"/>
                                </a:cubicBezTo>
                                <a:lnTo>
                                  <a:pt x="119106" y="43815"/>
                                </a:lnTo>
                                <a:cubicBezTo>
                                  <a:pt x="116248" y="44768"/>
                                  <a:pt x="111486" y="45720"/>
                                  <a:pt x="111486" y="47625"/>
                                </a:cubicBezTo>
                                <a:close/>
                                <a:moveTo>
                                  <a:pt x="113391" y="73343"/>
                                </a:moveTo>
                                <a:cubicBezTo>
                                  <a:pt x="112438" y="74295"/>
                                  <a:pt x="112438" y="75247"/>
                                  <a:pt x="111486" y="77153"/>
                                </a:cubicBezTo>
                                <a:cubicBezTo>
                                  <a:pt x="111486" y="78105"/>
                                  <a:pt x="111486" y="79057"/>
                                  <a:pt x="112438" y="78105"/>
                                </a:cubicBezTo>
                                <a:cubicBezTo>
                                  <a:pt x="113391" y="77153"/>
                                  <a:pt x="115296" y="76200"/>
                                  <a:pt x="115296" y="75247"/>
                                </a:cubicBezTo>
                                <a:cubicBezTo>
                                  <a:pt x="116248" y="74295"/>
                                  <a:pt x="114343" y="73343"/>
                                  <a:pt x="113391" y="73343"/>
                                </a:cubicBezTo>
                                <a:lnTo>
                                  <a:pt x="113391" y="72390"/>
                                </a:lnTo>
                                <a:cubicBezTo>
                                  <a:pt x="113391" y="71438"/>
                                  <a:pt x="112438" y="71438"/>
                                  <a:pt x="112438" y="71438"/>
                                </a:cubicBezTo>
                                <a:cubicBezTo>
                                  <a:pt x="111486" y="71438"/>
                                  <a:pt x="112438" y="72390"/>
                                  <a:pt x="113391" y="73343"/>
                                </a:cubicBezTo>
                                <a:lnTo>
                                  <a:pt x="113391" y="73343"/>
                                </a:lnTo>
                                <a:close/>
                                <a:moveTo>
                                  <a:pt x="112438" y="105728"/>
                                </a:moveTo>
                                <a:cubicBezTo>
                                  <a:pt x="112438" y="104775"/>
                                  <a:pt x="112438" y="104775"/>
                                  <a:pt x="111486" y="104775"/>
                                </a:cubicBezTo>
                                <a:lnTo>
                                  <a:pt x="110533" y="105728"/>
                                </a:lnTo>
                                <a:cubicBezTo>
                                  <a:pt x="111486" y="104775"/>
                                  <a:pt x="111486" y="105728"/>
                                  <a:pt x="112438" y="105728"/>
                                </a:cubicBezTo>
                                <a:cubicBezTo>
                                  <a:pt x="112438" y="105728"/>
                                  <a:pt x="112438" y="105728"/>
                                  <a:pt x="112438" y="105728"/>
                                </a:cubicBezTo>
                                <a:close/>
                                <a:moveTo>
                                  <a:pt x="113391" y="130493"/>
                                </a:moveTo>
                                <a:cubicBezTo>
                                  <a:pt x="113391" y="129540"/>
                                  <a:pt x="112438" y="129540"/>
                                  <a:pt x="113391" y="130493"/>
                                </a:cubicBezTo>
                                <a:cubicBezTo>
                                  <a:pt x="110533" y="131445"/>
                                  <a:pt x="111486" y="132397"/>
                                  <a:pt x="112438" y="133350"/>
                                </a:cubicBezTo>
                                <a:cubicBezTo>
                                  <a:pt x="112438" y="132397"/>
                                  <a:pt x="114343" y="131445"/>
                                  <a:pt x="113391" y="130493"/>
                                </a:cubicBezTo>
                                <a:close/>
                                <a:moveTo>
                                  <a:pt x="113391" y="100013"/>
                                </a:moveTo>
                                <a:cubicBezTo>
                                  <a:pt x="113391" y="100013"/>
                                  <a:pt x="112438" y="100013"/>
                                  <a:pt x="113391" y="100013"/>
                                </a:cubicBezTo>
                                <a:cubicBezTo>
                                  <a:pt x="112438" y="100013"/>
                                  <a:pt x="112438" y="100013"/>
                                  <a:pt x="113391" y="100013"/>
                                </a:cubicBezTo>
                                <a:cubicBezTo>
                                  <a:pt x="112438" y="100965"/>
                                  <a:pt x="112438" y="100965"/>
                                  <a:pt x="113391" y="100013"/>
                                </a:cubicBezTo>
                                <a:cubicBezTo>
                                  <a:pt x="113391" y="100965"/>
                                  <a:pt x="113391" y="100965"/>
                                  <a:pt x="113391" y="100013"/>
                                </a:cubicBezTo>
                                <a:close/>
                                <a:moveTo>
                                  <a:pt x="115296" y="58103"/>
                                </a:moveTo>
                                <a:lnTo>
                                  <a:pt x="115296" y="58103"/>
                                </a:lnTo>
                                <a:cubicBezTo>
                                  <a:pt x="115296" y="56197"/>
                                  <a:pt x="114343" y="55245"/>
                                  <a:pt x="113391" y="54293"/>
                                </a:cubicBezTo>
                                <a:cubicBezTo>
                                  <a:pt x="112438" y="54293"/>
                                  <a:pt x="112438" y="54293"/>
                                  <a:pt x="112438" y="54293"/>
                                </a:cubicBezTo>
                                <a:cubicBezTo>
                                  <a:pt x="113391" y="56197"/>
                                  <a:pt x="114343" y="58103"/>
                                  <a:pt x="115296" y="58103"/>
                                </a:cubicBezTo>
                                <a:close/>
                                <a:moveTo>
                                  <a:pt x="113391" y="40957"/>
                                </a:moveTo>
                                <a:cubicBezTo>
                                  <a:pt x="113391" y="40957"/>
                                  <a:pt x="114343" y="40957"/>
                                  <a:pt x="114343" y="40957"/>
                                </a:cubicBezTo>
                                <a:cubicBezTo>
                                  <a:pt x="114343" y="40005"/>
                                  <a:pt x="114343" y="40005"/>
                                  <a:pt x="114343" y="40005"/>
                                </a:cubicBezTo>
                                <a:cubicBezTo>
                                  <a:pt x="113391" y="39053"/>
                                  <a:pt x="112438" y="39053"/>
                                  <a:pt x="113391" y="40957"/>
                                </a:cubicBezTo>
                                <a:cubicBezTo>
                                  <a:pt x="112438" y="40005"/>
                                  <a:pt x="112438" y="40957"/>
                                  <a:pt x="113391" y="40957"/>
                                </a:cubicBezTo>
                                <a:close/>
                                <a:moveTo>
                                  <a:pt x="115296" y="121920"/>
                                </a:moveTo>
                                <a:cubicBezTo>
                                  <a:pt x="115296" y="120968"/>
                                  <a:pt x="114343" y="120015"/>
                                  <a:pt x="113391" y="120015"/>
                                </a:cubicBezTo>
                                <a:cubicBezTo>
                                  <a:pt x="113391" y="120015"/>
                                  <a:pt x="112438" y="120968"/>
                                  <a:pt x="112438" y="120968"/>
                                </a:cubicBezTo>
                                <a:cubicBezTo>
                                  <a:pt x="113391" y="121920"/>
                                  <a:pt x="114343" y="122872"/>
                                  <a:pt x="115296" y="121920"/>
                                </a:cubicBezTo>
                                <a:cubicBezTo>
                                  <a:pt x="115296" y="123825"/>
                                  <a:pt x="115296" y="122872"/>
                                  <a:pt x="115296" y="121920"/>
                                </a:cubicBezTo>
                                <a:close/>
                                <a:moveTo>
                                  <a:pt x="114343" y="64770"/>
                                </a:moveTo>
                                <a:cubicBezTo>
                                  <a:pt x="113391" y="64770"/>
                                  <a:pt x="113391" y="64770"/>
                                  <a:pt x="114343" y="64770"/>
                                </a:cubicBezTo>
                                <a:cubicBezTo>
                                  <a:pt x="114343" y="66675"/>
                                  <a:pt x="114343" y="66675"/>
                                  <a:pt x="115296" y="65722"/>
                                </a:cubicBezTo>
                                <a:cubicBezTo>
                                  <a:pt x="115296" y="65722"/>
                                  <a:pt x="116248" y="64770"/>
                                  <a:pt x="116248" y="64770"/>
                                </a:cubicBezTo>
                                <a:cubicBezTo>
                                  <a:pt x="115296" y="64770"/>
                                  <a:pt x="114343" y="64770"/>
                                  <a:pt x="114343" y="64770"/>
                                </a:cubicBezTo>
                                <a:close/>
                                <a:moveTo>
                                  <a:pt x="114343" y="149543"/>
                                </a:moveTo>
                                <a:cubicBezTo>
                                  <a:pt x="114343" y="149543"/>
                                  <a:pt x="114343" y="149543"/>
                                  <a:pt x="114343" y="149543"/>
                                </a:cubicBezTo>
                                <a:cubicBezTo>
                                  <a:pt x="115296" y="150495"/>
                                  <a:pt x="115296" y="149543"/>
                                  <a:pt x="115296" y="149543"/>
                                </a:cubicBezTo>
                                <a:cubicBezTo>
                                  <a:pt x="115296" y="148590"/>
                                  <a:pt x="115296" y="148590"/>
                                  <a:pt x="114343" y="149543"/>
                                </a:cubicBezTo>
                                <a:cubicBezTo>
                                  <a:pt x="114343" y="148590"/>
                                  <a:pt x="113391" y="148590"/>
                                  <a:pt x="114343" y="149543"/>
                                </a:cubicBezTo>
                                <a:close/>
                                <a:moveTo>
                                  <a:pt x="116248" y="161925"/>
                                </a:moveTo>
                                <a:cubicBezTo>
                                  <a:pt x="115296" y="161925"/>
                                  <a:pt x="114343" y="162878"/>
                                  <a:pt x="114343" y="163830"/>
                                </a:cubicBezTo>
                                <a:cubicBezTo>
                                  <a:pt x="114343" y="164782"/>
                                  <a:pt x="114343" y="164782"/>
                                  <a:pt x="114343" y="164782"/>
                                </a:cubicBezTo>
                                <a:cubicBezTo>
                                  <a:pt x="116248" y="163830"/>
                                  <a:pt x="117201" y="163830"/>
                                  <a:pt x="116248" y="161925"/>
                                </a:cubicBezTo>
                                <a:cubicBezTo>
                                  <a:pt x="117201" y="161925"/>
                                  <a:pt x="117201" y="161925"/>
                                  <a:pt x="116248" y="161925"/>
                                </a:cubicBezTo>
                                <a:close/>
                                <a:moveTo>
                                  <a:pt x="116248" y="90488"/>
                                </a:moveTo>
                                <a:cubicBezTo>
                                  <a:pt x="117201" y="89535"/>
                                  <a:pt x="118153" y="90488"/>
                                  <a:pt x="118153" y="88582"/>
                                </a:cubicBezTo>
                                <a:cubicBezTo>
                                  <a:pt x="118153" y="88582"/>
                                  <a:pt x="118153" y="87630"/>
                                  <a:pt x="117201" y="87630"/>
                                </a:cubicBezTo>
                                <a:cubicBezTo>
                                  <a:pt x="116248" y="87630"/>
                                  <a:pt x="115296" y="88582"/>
                                  <a:pt x="116248" y="90488"/>
                                </a:cubicBezTo>
                                <a:cubicBezTo>
                                  <a:pt x="115296" y="90488"/>
                                  <a:pt x="115296" y="90488"/>
                                  <a:pt x="116248" y="90488"/>
                                </a:cubicBezTo>
                                <a:close/>
                                <a:moveTo>
                                  <a:pt x="117201" y="83820"/>
                                </a:moveTo>
                                <a:cubicBezTo>
                                  <a:pt x="117201" y="83820"/>
                                  <a:pt x="117201" y="82868"/>
                                  <a:pt x="117201" y="83820"/>
                                </a:cubicBezTo>
                                <a:cubicBezTo>
                                  <a:pt x="118153" y="82868"/>
                                  <a:pt x="118153" y="82868"/>
                                  <a:pt x="117201" y="82868"/>
                                </a:cubicBezTo>
                                <a:cubicBezTo>
                                  <a:pt x="117201" y="81915"/>
                                  <a:pt x="116248" y="81915"/>
                                  <a:pt x="117201" y="83820"/>
                                </a:cubicBezTo>
                                <a:cubicBezTo>
                                  <a:pt x="116248" y="82868"/>
                                  <a:pt x="116248" y="83820"/>
                                  <a:pt x="117201" y="83820"/>
                                </a:cubicBezTo>
                                <a:close/>
                                <a:moveTo>
                                  <a:pt x="120058" y="154305"/>
                                </a:moveTo>
                                <a:cubicBezTo>
                                  <a:pt x="120058" y="153353"/>
                                  <a:pt x="120058" y="153353"/>
                                  <a:pt x="118153" y="153353"/>
                                </a:cubicBezTo>
                                <a:cubicBezTo>
                                  <a:pt x="118153" y="153353"/>
                                  <a:pt x="117201" y="154305"/>
                                  <a:pt x="118153" y="154305"/>
                                </a:cubicBezTo>
                                <a:cubicBezTo>
                                  <a:pt x="118153" y="155257"/>
                                  <a:pt x="118153" y="156210"/>
                                  <a:pt x="119106" y="156210"/>
                                </a:cubicBezTo>
                                <a:cubicBezTo>
                                  <a:pt x="120058" y="155257"/>
                                  <a:pt x="120058" y="154305"/>
                                  <a:pt x="120058" y="154305"/>
                                </a:cubicBezTo>
                                <a:close/>
                                <a:moveTo>
                                  <a:pt x="120058" y="145732"/>
                                </a:moveTo>
                                <a:cubicBezTo>
                                  <a:pt x="119106" y="145732"/>
                                  <a:pt x="118153" y="146685"/>
                                  <a:pt x="118153" y="147638"/>
                                </a:cubicBezTo>
                                <a:cubicBezTo>
                                  <a:pt x="118153" y="148590"/>
                                  <a:pt x="118153" y="149543"/>
                                  <a:pt x="119106" y="149543"/>
                                </a:cubicBezTo>
                                <a:cubicBezTo>
                                  <a:pt x="120058" y="149543"/>
                                  <a:pt x="120058" y="148590"/>
                                  <a:pt x="120058" y="148590"/>
                                </a:cubicBezTo>
                                <a:cubicBezTo>
                                  <a:pt x="121011" y="146685"/>
                                  <a:pt x="121011" y="145732"/>
                                  <a:pt x="120058" y="145732"/>
                                </a:cubicBezTo>
                                <a:close/>
                                <a:moveTo>
                                  <a:pt x="119106" y="124778"/>
                                </a:moveTo>
                                <a:lnTo>
                                  <a:pt x="119106" y="124778"/>
                                </a:lnTo>
                                <a:cubicBezTo>
                                  <a:pt x="120058" y="125730"/>
                                  <a:pt x="120058" y="124778"/>
                                  <a:pt x="119106" y="124778"/>
                                </a:cubicBezTo>
                                <a:lnTo>
                                  <a:pt x="119106" y="124778"/>
                                </a:lnTo>
                                <a:lnTo>
                                  <a:pt x="119106" y="124778"/>
                                </a:lnTo>
                                <a:close/>
                                <a:moveTo>
                                  <a:pt x="121011" y="133350"/>
                                </a:moveTo>
                                <a:cubicBezTo>
                                  <a:pt x="121011" y="133350"/>
                                  <a:pt x="121011" y="133350"/>
                                  <a:pt x="121011" y="133350"/>
                                </a:cubicBezTo>
                                <a:cubicBezTo>
                                  <a:pt x="120058" y="133350"/>
                                  <a:pt x="119106" y="133350"/>
                                  <a:pt x="119106" y="134303"/>
                                </a:cubicBezTo>
                                <a:lnTo>
                                  <a:pt x="121011" y="133350"/>
                                </a:lnTo>
                                <a:cubicBezTo>
                                  <a:pt x="121011" y="134303"/>
                                  <a:pt x="121011" y="134303"/>
                                  <a:pt x="121011" y="133350"/>
                                </a:cubicBezTo>
                                <a:close/>
                                <a:moveTo>
                                  <a:pt x="122916" y="52388"/>
                                </a:moveTo>
                                <a:cubicBezTo>
                                  <a:pt x="122916" y="51435"/>
                                  <a:pt x="121963" y="51435"/>
                                  <a:pt x="121963" y="51435"/>
                                </a:cubicBezTo>
                                <a:cubicBezTo>
                                  <a:pt x="121011" y="51435"/>
                                  <a:pt x="121011" y="51435"/>
                                  <a:pt x="121011" y="52388"/>
                                </a:cubicBezTo>
                                <a:cubicBezTo>
                                  <a:pt x="121011" y="53340"/>
                                  <a:pt x="121011" y="53340"/>
                                  <a:pt x="122916" y="52388"/>
                                </a:cubicBezTo>
                                <a:cubicBezTo>
                                  <a:pt x="121963" y="53340"/>
                                  <a:pt x="122916" y="53340"/>
                                  <a:pt x="122916" y="5238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9" name="Freeform 59"/>
                        <wps:cNvSpPr/>
                        <wps:spPr>
                          <a:xfrm>
                            <a:off x="968572" y="36109"/>
                            <a:ext cx="114673" cy="232409"/>
                          </a:xfrm>
                          <a:custGeom>
                            <a:avLst/>
                            <a:gdLst>
                              <a:gd name="connsiteX0" fmla="*/ 103244 w 114673"/>
                              <a:gd name="connsiteY0" fmla="*/ 202882 h 232409"/>
                              <a:gd name="connsiteX1" fmla="*/ 99434 w 114673"/>
                              <a:gd name="connsiteY1" fmla="*/ 212407 h 232409"/>
                              <a:gd name="connsiteX2" fmla="*/ 67049 w 114673"/>
                              <a:gd name="connsiteY2" fmla="*/ 232410 h 232409"/>
                              <a:gd name="connsiteX3" fmla="*/ 40379 w 114673"/>
                              <a:gd name="connsiteY3" fmla="*/ 223838 h 232409"/>
                              <a:gd name="connsiteX4" fmla="*/ 26091 w 114673"/>
                              <a:gd name="connsiteY4" fmla="*/ 193357 h 232409"/>
                              <a:gd name="connsiteX5" fmla="*/ 25139 w 114673"/>
                              <a:gd name="connsiteY5" fmla="*/ 147638 h 232409"/>
                              <a:gd name="connsiteX6" fmla="*/ 25139 w 114673"/>
                              <a:gd name="connsiteY6" fmla="*/ 112395 h 232409"/>
                              <a:gd name="connsiteX7" fmla="*/ 25139 w 114673"/>
                              <a:gd name="connsiteY7" fmla="*/ 95250 h 232409"/>
                              <a:gd name="connsiteX8" fmla="*/ 26091 w 114673"/>
                              <a:gd name="connsiteY8" fmla="*/ 72390 h 232409"/>
                              <a:gd name="connsiteX9" fmla="*/ 19424 w 114673"/>
                              <a:gd name="connsiteY9" fmla="*/ 65722 h 232409"/>
                              <a:gd name="connsiteX10" fmla="*/ 7041 w 114673"/>
                              <a:gd name="connsiteY10" fmla="*/ 65722 h 232409"/>
                              <a:gd name="connsiteX11" fmla="*/ 2279 w 114673"/>
                              <a:gd name="connsiteY11" fmla="*/ 64770 h 232409"/>
                              <a:gd name="connsiteX12" fmla="*/ 374 w 114673"/>
                              <a:gd name="connsiteY12" fmla="*/ 60007 h 232409"/>
                              <a:gd name="connsiteX13" fmla="*/ 4184 w 114673"/>
                              <a:gd name="connsiteY13" fmla="*/ 57150 h 232409"/>
                              <a:gd name="connsiteX14" fmla="*/ 36569 w 114673"/>
                              <a:gd name="connsiteY14" fmla="*/ 41910 h 232409"/>
                              <a:gd name="connsiteX15" fmla="*/ 54666 w 114673"/>
                              <a:gd name="connsiteY15" fmla="*/ 18097 h 232409"/>
                              <a:gd name="connsiteX16" fmla="*/ 61334 w 114673"/>
                              <a:gd name="connsiteY16" fmla="*/ 3810 h 232409"/>
                              <a:gd name="connsiteX17" fmla="*/ 68001 w 114673"/>
                              <a:gd name="connsiteY17" fmla="*/ 0 h 232409"/>
                              <a:gd name="connsiteX18" fmla="*/ 72764 w 114673"/>
                              <a:gd name="connsiteY18" fmla="*/ 5715 h 232409"/>
                              <a:gd name="connsiteX19" fmla="*/ 72764 w 114673"/>
                              <a:gd name="connsiteY19" fmla="*/ 47625 h 232409"/>
                              <a:gd name="connsiteX20" fmla="*/ 80384 w 114673"/>
                              <a:gd name="connsiteY20" fmla="*/ 56197 h 232409"/>
                              <a:gd name="connsiteX21" fmla="*/ 90861 w 114673"/>
                              <a:gd name="connsiteY21" fmla="*/ 56197 h 232409"/>
                              <a:gd name="connsiteX22" fmla="*/ 102291 w 114673"/>
                              <a:gd name="connsiteY22" fmla="*/ 56197 h 232409"/>
                              <a:gd name="connsiteX23" fmla="*/ 109911 w 114673"/>
                              <a:gd name="connsiteY23" fmla="*/ 58102 h 232409"/>
                              <a:gd name="connsiteX24" fmla="*/ 111816 w 114673"/>
                              <a:gd name="connsiteY24" fmla="*/ 62865 h 232409"/>
                              <a:gd name="connsiteX25" fmla="*/ 108006 w 114673"/>
                              <a:gd name="connsiteY25" fmla="*/ 66675 h 232409"/>
                              <a:gd name="connsiteX26" fmla="*/ 88004 w 114673"/>
                              <a:gd name="connsiteY26" fmla="*/ 66675 h 232409"/>
                              <a:gd name="connsiteX27" fmla="*/ 77526 w 114673"/>
                              <a:gd name="connsiteY27" fmla="*/ 67627 h 232409"/>
                              <a:gd name="connsiteX28" fmla="*/ 73716 w 114673"/>
                              <a:gd name="connsiteY28" fmla="*/ 71438 h 232409"/>
                              <a:gd name="connsiteX29" fmla="*/ 73716 w 114673"/>
                              <a:gd name="connsiteY29" fmla="*/ 76200 h 232409"/>
                              <a:gd name="connsiteX30" fmla="*/ 73716 w 114673"/>
                              <a:gd name="connsiteY30" fmla="*/ 116205 h 232409"/>
                              <a:gd name="connsiteX31" fmla="*/ 73716 w 114673"/>
                              <a:gd name="connsiteY31" fmla="*/ 130492 h 232409"/>
                              <a:gd name="connsiteX32" fmla="*/ 74669 w 114673"/>
                              <a:gd name="connsiteY32" fmla="*/ 175260 h 232409"/>
                              <a:gd name="connsiteX33" fmla="*/ 74669 w 114673"/>
                              <a:gd name="connsiteY33" fmla="*/ 192405 h 232409"/>
                              <a:gd name="connsiteX34" fmla="*/ 75621 w 114673"/>
                              <a:gd name="connsiteY34" fmla="*/ 203835 h 232409"/>
                              <a:gd name="connsiteX35" fmla="*/ 87051 w 114673"/>
                              <a:gd name="connsiteY35" fmla="*/ 213360 h 232409"/>
                              <a:gd name="connsiteX36" fmla="*/ 94671 w 114673"/>
                              <a:gd name="connsiteY36" fmla="*/ 208597 h 232409"/>
                              <a:gd name="connsiteX37" fmla="*/ 102291 w 114673"/>
                              <a:gd name="connsiteY37" fmla="*/ 187642 h 232409"/>
                              <a:gd name="connsiteX38" fmla="*/ 105149 w 114673"/>
                              <a:gd name="connsiteY38" fmla="*/ 161925 h 232409"/>
                              <a:gd name="connsiteX39" fmla="*/ 108959 w 114673"/>
                              <a:gd name="connsiteY39" fmla="*/ 157163 h 232409"/>
                              <a:gd name="connsiteX40" fmla="*/ 114674 w 114673"/>
                              <a:gd name="connsiteY40" fmla="*/ 162877 h 232409"/>
                              <a:gd name="connsiteX41" fmla="*/ 103244 w 114673"/>
                              <a:gd name="connsiteY41" fmla="*/ 202882 h 232409"/>
                              <a:gd name="connsiteX42" fmla="*/ 28949 w 114673"/>
                              <a:gd name="connsiteY42" fmla="*/ 162877 h 232409"/>
                              <a:gd name="connsiteX43" fmla="*/ 28949 w 114673"/>
                              <a:gd name="connsiteY43" fmla="*/ 162877 h 232409"/>
                              <a:gd name="connsiteX44" fmla="*/ 28949 w 114673"/>
                              <a:gd name="connsiteY44" fmla="*/ 162877 h 232409"/>
                              <a:gd name="connsiteX45" fmla="*/ 28949 w 114673"/>
                              <a:gd name="connsiteY45" fmla="*/ 162877 h 232409"/>
                              <a:gd name="connsiteX46" fmla="*/ 28949 w 114673"/>
                              <a:gd name="connsiteY46" fmla="*/ 162877 h 232409"/>
                              <a:gd name="connsiteX47" fmla="*/ 30854 w 114673"/>
                              <a:gd name="connsiteY47" fmla="*/ 175260 h 232409"/>
                              <a:gd name="connsiteX48" fmla="*/ 30854 w 114673"/>
                              <a:gd name="connsiteY48" fmla="*/ 175260 h 232409"/>
                              <a:gd name="connsiteX49" fmla="*/ 30854 w 114673"/>
                              <a:gd name="connsiteY49" fmla="*/ 175260 h 232409"/>
                              <a:gd name="connsiteX50" fmla="*/ 30854 w 114673"/>
                              <a:gd name="connsiteY50" fmla="*/ 175260 h 232409"/>
                              <a:gd name="connsiteX51" fmla="*/ 30854 w 114673"/>
                              <a:gd name="connsiteY51" fmla="*/ 175260 h 232409"/>
                              <a:gd name="connsiteX52" fmla="*/ 31806 w 114673"/>
                              <a:gd name="connsiteY52" fmla="*/ 180975 h 232409"/>
                              <a:gd name="connsiteX53" fmla="*/ 31806 w 114673"/>
                              <a:gd name="connsiteY53" fmla="*/ 180975 h 232409"/>
                              <a:gd name="connsiteX54" fmla="*/ 31806 w 114673"/>
                              <a:gd name="connsiteY54" fmla="*/ 179070 h 232409"/>
                              <a:gd name="connsiteX55" fmla="*/ 31806 w 114673"/>
                              <a:gd name="connsiteY55" fmla="*/ 180975 h 232409"/>
                              <a:gd name="connsiteX56" fmla="*/ 31806 w 114673"/>
                              <a:gd name="connsiteY56" fmla="*/ 180975 h 232409"/>
                              <a:gd name="connsiteX57" fmla="*/ 30854 w 114673"/>
                              <a:gd name="connsiteY57" fmla="*/ 157163 h 232409"/>
                              <a:gd name="connsiteX58" fmla="*/ 31806 w 114673"/>
                              <a:gd name="connsiteY58" fmla="*/ 158115 h 232409"/>
                              <a:gd name="connsiteX59" fmla="*/ 34664 w 114673"/>
                              <a:gd name="connsiteY59" fmla="*/ 157163 h 232409"/>
                              <a:gd name="connsiteX60" fmla="*/ 33711 w 114673"/>
                              <a:gd name="connsiteY60" fmla="*/ 156210 h 232409"/>
                              <a:gd name="connsiteX61" fmla="*/ 30854 w 114673"/>
                              <a:gd name="connsiteY61" fmla="*/ 157163 h 232409"/>
                              <a:gd name="connsiteX62" fmla="*/ 31806 w 114673"/>
                              <a:gd name="connsiteY62" fmla="*/ 187642 h 232409"/>
                              <a:gd name="connsiteX63" fmla="*/ 33711 w 114673"/>
                              <a:gd name="connsiteY63" fmla="*/ 186690 h 232409"/>
                              <a:gd name="connsiteX64" fmla="*/ 32759 w 114673"/>
                              <a:gd name="connsiteY64" fmla="*/ 185738 h 232409"/>
                              <a:gd name="connsiteX65" fmla="*/ 31806 w 114673"/>
                              <a:gd name="connsiteY65" fmla="*/ 187642 h 232409"/>
                              <a:gd name="connsiteX66" fmla="*/ 31806 w 114673"/>
                              <a:gd name="connsiteY66" fmla="*/ 187642 h 232409"/>
                              <a:gd name="connsiteX67" fmla="*/ 32759 w 114673"/>
                              <a:gd name="connsiteY67" fmla="*/ 83820 h 232409"/>
                              <a:gd name="connsiteX68" fmla="*/ 34664 w 114673"/>
                              <a:gd name="connsiteY68" fmla="*/ 82867 h 232409"/>
                              <a:gd name="connsiteX69" fmla="*/ 33711 w 114673"/>
                              <a:gd name="connsiteY69" fmla="*/ 81915 h 232409"/>
                              <a:gd name="connsiteX70" fmla="*/ 32759 w 114673"/>
                              <a:gd name="connsiteY70" fmla="*/ 83820 h 232409"/>
                              <a:gd name="connsiteX71" fmla="*/ 32759 w 114673"/>
                              <a:gd name="connsiteY71" fmla="*/ 83820 h 232409"/>
                              <a:gd name="connsiteX72" fmla="*/ 34664 w 114673"/>
                              <a:gd name="connsiteY72" fmla="*/ 195263 h 232409"/>
                              <a:gd name="connsiteX73" fmla="*/ 33711 w 114673"/>
                              <a:gd name="connsiteY73" fmla="*/ 194310 h 232409"/>
                              <a:gd name="connsiteX74" fmla="*/ 32759 w 114673"/>
                              <a:gd name="connsiteY74" fmla="*/ 195263 h 232409"/>
                              <a:gd name="connsiteX75" fmla="*/ 34664 w 114673"/>
                              <a:gd name="connsiteY75" fmla="*/ 195263 h 232409"/>
                              <a:gd name="connsiteX76" fmla="*/ 34664 w 114673"/>
                              <a:gd name="connsiteY76" fmla="*/ 195263 h 232409"/>
                              <a:gd name="connsiteX77" fmla="*/ 35616 w 114673"/>
                              <a:gd name="connsiteY77" fmla="*/ 166688 h 232409"/>
                              <a:gd name="connsiteX78" fmla="*/ 33711 w 114673"/>
                              <a:gd name="connsiteY78" fmla="*/ 164782 h 232409"/>
                              <a:gd name="connsiteX79" fmla="*/ 32759 w 114673"/>
                              <a:gd name="connsiteY79" fmla="*/ 167640 h 232409"/>
                              <a:gd name="connsiteX80" fmla="*/ 33711 w 114673"/>
                              <a:gd name="connsiteY80" fmla="*/ 168592 h 232409"/>
                              <a:gd name="connsiteX81" fmla="*/ 35616 w 114673"/>
                              <a:gd name="connsiteY81" fmla="*/ 166688 h 232409"/>
                              <a:gd name="connsiteX82" fmla="*/ 33711 w 114673"/>
                              <a:gd name="connsiteY82" fmla="*/ 132397 h 232409"/>
                              <a:gd name="connsiteX83" fmla="*/ 32759 w 114673"/>
                              <a:gd name="connsiteY83" fmla="*/ 134302 h 232409"/>
                              <a:gd name="connsiteX84" fmla="*/ 33711 w 114673"/>
                              <a:gd name="connsiteY84" fmla="*/ 136207 h 232409"/>
                              <a:gd name="connsiteX85" fmla="*/ 34664 w 114673"/>
                              <a:gd name="connsiteY85" fmla="*/ 133350 h 232409"/>
                              <a:gd name="connsiteX86" fmla="*/ 33711 w 114673"/>
                              <a:gd name="connsiteY86" fmla="*/ 132397 h 232409"/>
                              <a:gd name="connsiteX87" fmla="*/ 32759 w 114673"/>
                              <a:gd name="connsiteY87" fmla="*/ 77152 h 232409"/>
                              <a:gd name="connsiteX88" fmla="*/ 34664 w 114673"/>
                              <a:gd name="connsiteY88" fmla="*/ 78105 h 232409"/>
                              <a:gd name="connsiteX89" fmla="*/ 36569 w 114673"/>
                              <a:gd name="connsiteY89" fmla="*/ 80010 h 232409"/>
                              <a:gd name="connsiteX90" fmla="*/ 37521 w 114673"/>
                              <a:gd name="connsiteY90" fmla="*/ 80010 h 232409"/>
                              <a:gd name="connsiteX91" fmla="*/ 41331 w 114673"/>
                              <a:gd name="connsiteY91" fmla="*/ 79057 h 232409"/>
                              <a:gd name="connsiteX92" fmla="*/ 46094 w 114673"/>
                              <a:gd name="connsiteY92" fmla="*/ 81915 h 232409"/>
                              <a:gd name="connsiteX93" fmla="*/ 47046 w 114673"/>
                              <a:gd name="connsiteY93" fmla="*/ 84772 h 232409"/>
                              <a:gd name="connsiteX94" fmla="*/ 45141 w 114673"/>
                              <a:gd name="connsiteY94" fmla="*/ 85725 h 232409"/>
                              <a:gd name="connsiteX95" fmla="*/ 43236 w 114673"/>
                              <a:gd name="connsiteY95" fmla="*/ 84772 h 232409"/>
                              <a:gd name="connsiteX96" fmla="*/ 43236 w 114673"/>
                              <a:gd name="connsiteY96" fmla="*/ 82867 h 232409"/>
                              <a:gd name="connsiteX97" fmla="*/ 42284 w 114673"/>
                              <a:gd name="connsiteY97" fmla="*/ 84772 h 232409"/>
                              <a:gd name="connsiteX98" fmla="*/ 43236 w 114673"/>
                              <a:gd name="connsiteY98" fmla="*/ 87630 h 232409"/>
                              <a:gd name="connsiteX99" fmla="*/ 48951 w 114673"/>
                              <a:gd name="connsiteY99" fmla="*/ 90488 h 232409"/>
                              <a:gd name="connsiteX100" fmla="*/ 50856 w 114673"/>
                              <a:gd name="connsiteY100" fmla="*/ 91440 h 232409"/>
                              <a:gd name="connsiteX101" fmla="*/ 51809 w 114673"/>
                              <a:gd name="connsiteY101" fmla="*/ 89535 h 232409"/>
                              <a:gd name="connsiteX102" fmla="*/ 50856 w 114673"/>
                              <a:gd name="connsiteY102" fmla="*/ 88582 h 232409"/>
                              <a:gd name="connsiteX103" fmla="*/ 51809 w 114673"/>
                              <a:gd name="connsiteY103" fmla="*/ 86677 h 232409"/>
                              <a:gd name="connsiteX104" fmla="*/ 53714 w 114673"/>
                              <a:gd name="connsiteY104" fmla="*/ 86677 h 232409"/>
                              <a:gd name="connsiteX105" fmla="*/ 55619 w 114673"/>
                              <a:gd name="connsiteY105" fmla="*/ 84772 h 232409"/>
                              <a:gd name="connsiteX106" fmla="*/ 53714 w 114673"/>
                              <a:gd name="connsiteY106" fmla="*/ 80010 h 232409"/>
                              <a:gd name="connsiteX107" fmla="*/ 52761 w 114673"/>
                              <a:gd name="connsiteY107" fmla="*/ 82867 h 232409"/>
                              <a:gd name="connsiteX108" fmla="*/ 50856 w 114673"/>
                              <a:gd name="connsiteY108" fmla="*/ 83820 h 232409"/>
                              <a:gd name="connsiteX109" fmla="*/ 50856 w 114673"/>
                              <a:gd name="connsiteY109" fmla="*/ 82867 h 232409"/>
                              <a:gd name="connsiteX110" fmla="*/ 49904 w 114673"/>
                              <a:gd name="connsiteY110" fmla="*/ 80963 h 232409"/>
                              <a:gd name="connsiteX111" fmla="*/ 44189 w 114673"/>
                              <a:gd name="connsiteY111" fmla="*/ 75247 h 232409"/>
                              <a:gd name="connsiteX112" fmla="*/ 45141 w 114673"/>
                              <a:gd name="connsiteY112" fmla="*/ 72390 h 232409"/>
                              <a:gd name="connsiteX113" fmla="*/ 44189 w 114673"/>
                              <a:gd name="connsiteY113" fmla="*/ 75247 h 232409"/>
                              <a:gd name="connsiteX114" fmla="*/ 38474 w 114673"/>
                              <a:gd name="connsiteY114" fmla="*/ 78105 h 232409"/>
                              <a:gd name="connsiteX115" fmla="*/ 35616 w 114673"/>
                              <a:gd name="connsiteY115" fmla="*/ 78105 h 232409"/>
                              <a:gd name="connsiteX116" fmla="*/ 32759 w 114673"/>
                              <a:gd name="connsiteY116" fmla="*/ 77152 h 232409"/>
                              <a:gd name="connsiteX117" fmla="*/ 41331 w 114673"/>
                              <a:gd name="connsiteY117" fmla="*/ 191452 h 232409"/>
                              <a:gd name="connsiteX118" fmla="*/ 40379 w 114673"/>
                              <a:gd name="connsiteY118" fmla="*/ 188595 h 232409"/>
                              <a:gd name="connsiteX119" fmla="*/ 38474 w 114673"/>
                              <a:gd name="connsiteY119" fmla="*/ 183832 h 232409"/>
                              <a:gd name="connsiteX120" fmla="*/ 40379 w 114673"/>
                              <a:gd name="connsiteY120" fmla="*/ 177165 h 232409"/>
                              <a:gd name="connsiteX121" fmla="*/ 36569 w 114673"/>
                              <a:gd name="connsiteY121" fmla="*/ 180022 h 232409"/>
                              <a:gd name="connsiteX122" fmla="*/ 34664 w 114673"/>
                              <a:gd name="connsiteY122" fmla="*/ 182880 h 232409"/>
                              <a:gd name="connsiteX123" fmla="*/ 37521 w 114673"/>
                              <a:gd name="connsiteY123" fmla="*/ 182880 h 232409"/>
                              <a:gd name="connsiteX124" fmla="*/ 39426 w 114673"/>
                              <a:gd name="connsiteY124" fmla="*/ 183832 h 232409"/>
                              <a:gd name="connsiteX125" fmla="*/ 39426 w 114673"/>
                              <a:gd name="connsiteY125" fmla="*/ 192405 h 232409"/>
                              <a:gd name="connsiteX126" fmla="*/ 43236 w 114673"/>
                              <a:gd name="connsiteY126" fmla="*/ 195263 h 232409"/>
                              <a:gd name="connsiteX127" fmla="*/ 41331 w 114673"/>
                              <a:gd name="connsiteY127" fmla="*/ 191452 h 232409"/>
                              <a:gd name="connsiteX128" fmla="*/ 49904 w 114673"/>
                              <a:gd name="connsiteY128" fmla="*/ 183832 h 232409"/>
                              <a:gd name="connsiteX129" fmla="*/ 50856 w 114673"/>
                              <a:gd name="connsiteY129" fmla="*/ 178117 h 232409"/>
                              <a:gd name="connsiteX130" fmla="*/ 47999 w 114673"/>
                              <a:gd name="connsiteY130" fmla="*/ 178117 h 232409"/>
                              <a:gd name="connsiteX131" fmla="*/ 46094 w 114673"/>
                              <a:gd name="connsiteY131" fmla="*/ 176213 h 232409"/>
                              <a:gd name="connsiteX132" fmla="*/ 48951 w 114673"/>
                              <a:gd name="connsiteY132" fmla="*/ 172402 h 232409"/>
                              <a:gd name="connsiteX133" fmla="*/ 48951 w 114673"/>
                              <a:gd name="connsiteY133" fmla="*/ 170497 h 232409"/>
                              <a:gd name="connsiteX134" fmla="*/ 42284 w 114673"/>
                              <a:gd name="connsiteY134" fmla="*/ 164782 h 232409"/>
                              <a:gd name="connsiteX135" fmla="*/ 47999 w 114673"/>
                              <a:gd name="connsiteY135" fmla="*/ 160020 h 232409"/>
                              <a:gd name="connsiteX136" fmla="*/ 51809 w 114673"/>
                              <a:gd name="connsiteY136" fmla="*/ 156210 h 232409"/>
                              <a:gd name="connsiteX137" fmla="*/ 50856 w 114673"/>
                              <a:gd name="connsiteY137" fmla="*/ 154305 h 232409"/>
                              <a:gd name="connsiteX138" fmla="*/ 49904 w 114673"/>
                              <a:gd name="connsiteY138" fmla="*/ 156210 h 232409"/>
                              <a:gd name="connsiteX139" fmla="*/ 48951 w 114673"/>
                              <a:gd name="connsiteY139" fmla="*/ 158115 h 232409"/>
                              <a:gd name="connsiteX140" fmla="*/ 39426 w 114673"/>
                              <a:gd name="connsiteY140" fmla="*/ 160020 h 232409"/>
                              <a:gd name="connsiteX141" fmla="*/ 33711 w 114673"/>
                              <a:gd name="connsiteY141" fmla="*/ 159067 h 232409"/>
                              <a:gd name="connsiteX142" fmla="*/ 32759 w 114673"/>
                              <a:gd name="connsiteY142" fmla="*/ 160020 h 232409"/>
                              <a:gd name="connsiteX143" fmla="*/ 33711 w 114673"/>
                              <a:gd name="connsiteY143" fmla="*/ 160972 h 232409"/>
                              <a:gd name="connsiteX144" fmla="*/ 38474 w 114673"/>
                              <a:gd name="connsiteY144" fmla="*/ 160020 h 232409"/>
                              <a:gd name="connsiteX145" fmla="*/ 37521 w 114673"/>
                              <a:gd name="connsiteY145" fmla="*/ 164782 h 232409"/>
                              <a:gd name="connsiteX146" fmla="*/ 37521 w 114673"/>
                              <a:gd name="connsiteY146" fmla="*/ 171450 h 232409"/>
                              <a:gd name="connsiteX147" fmla="*/ 38474 w 114673"/>
                              <a:gd name="connsiteY147" fmla="*/ 176213 h 232409"/>
                              <a:gd name="connsiteX148" fmla="*/ 44189 w 114673"/>
                              <a:gd name="connsiteY148" fmla="*/ 176213 h 232409"/>
                              <a:gd name="connsiteX149" fmla="*/ 40379 w 114673"/>
                              <a:gd name="connsiteY149" fmla="*/ 178117 h 232409"/>
                              <a:gd name="connsiteX150" fmla="*/ 43236 w 114673"/>
                              <a:gd name="connsiteY150" fmla="*/ 180975 h 232409"/>
                              <a:gd name="connsiteX151" fmla="*/ 43236 w 114673"/>
                              <a:gd name="connsiteY151" fmla="*/ 182880 h 232409"/>
                              <a:gd name="connsiteX152" fmla="*/ 44189 w 114673"/>
                              <a:gd name="connsiteY152" fmla="*/ 184785 h 232409"/>
                              <a:gd name="connsiteX153" fmla="*/ 49904 w 114673"/>
                              <a:gd name="connsiteY153" fmla="*/ 183832 h 232409"/>
                              <a:gd name="connsiteX154" fmla="*/ 34664 w 114673"/>
                              <a:gd name="connsiteY154" fmla="*/ 151447 h 232409"/>
                              <a:gd name="connsiteX155" fmla="*/ 35616 w 114673"/>
                              <a:gd name="connsiteY155" fmla="*/ 152400 h 232409"/>
                              <a:gd name="connsiteX156" fmla="*/ 37521 w 114673"/>
                              <a:gd name="connsiteY156" fmla="*/ 149542 h 232409"/>
                              <a:gd name="connsiteX157" fmla="*/ 36569 w 114673"/>
                              <a:gd name="connsiteY157" fmla="*/ 148590 h 232409"/>
                              <a:gd name="connsiteX158" fmla="*/ 34664 w 114673"/>
                              <a:gd name="connsiteY158" fmla="*/ 151447 h 232409"/>
                              <a:gd name="connsiteX159" fmla="*/ 35616 w 114673"/>
                              <a:gd name="connsiteY159" fmla="*/ 127635 h 232409"/>
                              <a:gd name="connsiteX160" fmla="*/ 35616 w 114673"/>
                              <a:gd name="connsiteY160" fmla="*/ 127635 h 232409"/>
                              <a:gd name="connsiteX161" fmla="*/ 37521 w 114673"/>
                              <a:gd name="connsiteY161" fmla="*/ 127635 h 232409"/>
                              <a:gd name="connsiteX162" fmla="*/ 35616 w 114673"/>
                              <a:gd name="connsiteY162" fmla="*/ 127635 h 232409"/>
                              <a:gd name="connsiteX163" fmla="*/ 35616 w 114673"/>
                              <a:gd name="connsiteY163" fmla="*/ 127635 h 232409"/>
                              <a:gd name="connsiteX164" fmla="*/ 36569 w 114673"/>
                              <a:gd name="connsiteY164" fmla="*/ 122872 h 232409"/>
                              <a:gd name="connsiteX165" fmla="*/ 36569 w 114673"/>
                              <a:gd name="connsiteY165" fmla="*/ 122872 h 232409"/>
                              <a:gd name="connsiteX166" fmla="*/ 41331 w 114673"/>
                              <a:gd name="connsiteY166" fmla="*/ 122872 h 232409"/>
                              <a:gd name="connsiteX167" fmla="*/ 44189 w 114673"/>
                              <a:gd name="connsiteY167" fmla="*/ 120967 h 232409"/>
                              <a:gd name="connsiteX168" fmla="*/ 44189 w 114673"/>
                              <a:gd name="connsiteY168" fmla="*/ 120015 h 232409"/>
                              <a:gd name="connsiteX169" fmla="*/ 43236 w 114673"/>
                              <a:gd name="connsiteY169" fmla="*/ 118110 h 232409"/>
                              <a:gd name="connsiteX170" fmla="*/ 41331 w 114673"/>
                              <a:gd name="connsiteY170" fmla="*/ 116205 h 232409"/>
                              <a:gd name="connsiteX171" fmla="*/ 40379 w 114673"/>
                              <a:gd name="connsiteY171" fmla="*/ 119063 h 232409"/>
                              <a:gd name="connsiteX172" fmla="*/ 38474 w 114673"/>
                              <a:gd name="connsiteY172" fmla="*/ 122872 h 232409"/>
                              <a:gd name="connsiteX173" fmla="*/ 36569 w 114673"/>
                              <a:gd name="connsiteY173" fmla="*/ 122872 h 232409"/>
                              <a:gd name="connsiteX174" fmla="*/ 37521 w 114673"/>
                              <a:gd name="connsiteY174" fmla="*/ 103822 h 232409"/>
                              <a:gd name="connsiteX175" fmla="*/ 37521 w 114673"/>
                              <a:gd name="connsiteY175" fmla="*/ 108585 h 232409"/>
                              <a:gd name="connsiteX176" fmla="*/ 38474 w 114673"/>
                              <a:gd name="connsiteY176" fmla="*/ 109538 h 232409"/>
                              <a:gd name="connsiteX177" fmla="*/ 39426 w 114673"/>
                              <a:gd name="connsiteY177" fmla="*/ 110490 h 232409"/>
                              <a:gd name="connsiteX178" fmla="*/ 43236 w 114673"/>
                              <a:gd name="connsiteY178" fmla="*/ 107632 h 232409"/>
                              <a:gd name="connsiteX179" fmla="*/ 42284 w 114673"/>
                              <a:gd name="connsiteY179" fmla="*/ 102870 h 232409"/>
                              <a:gd name="connsiteX180" fmla="*/ 37521 w 114673"/>
                              <a:gd name="connsiteY180" fmla="*/ 103822 h 232409"/>
                              <a:gd name="connsiteX181" fmla="*/ 36569 w 114673"/>
                              <a:gd name="connsiteY181" fmla="*/ 53340 h 232409"/>
                              <a:gd name="connsiteX182" fmla="*/ 37521 w 114673"/>
                              <a:gd name="connsiteY182" fmla="*/ 56197 h 232409"/>
                              <a:gd name="connsiteX183" fmla="*/ 39426 w 114673"/>
                              <a:gd name="connsiteY183" fmla="*/ 60007 h 232409"/>
                              <a:gd name="connsiteX184" fmla="*/ 42284 w 114673"/>
                              <a:gd name="connsiteY184" fmla="*/ 60960 h 232409"/>
                              <a:gd name="connsiteX185" fmla="*/ 42284 w 114673"/>
                              <a:gd name="connsiteY185" fmla="*/ 59055 h 232409"/>
                              <a:gd name="connsiteX186" fmla="*/ 39426 w 114673"/>
                              <a:gd name="connsiteY186" fmla="*/ 60007 h 232409"/>
                              <a:gd name="connsiteX187" fmla="*/ 38474 w 114673"/>
                              <a:gd name="connsiteY187" fmla="*/ 60007 h 232409"/>
                              <a:gd name="connsiteX188" fmla="*/ 39426 w 114673"/>
                              <a:gd name="connsiteY188" fmla="*/ 55245 h 232409"/>
                              <a:gd name="connsiteX189" fmla="*/ 38474 w 114673"/>
                              <a:gd name="connsiteY189" fmla="*/ 52388 h 232409"/>
                              <a:gd name="connsiteX190" fmla="*/ 36569 w 114673"/>
                              <a:gd name="connsiteY190" fmla="*/ 51435 h 232409"/>
                              <a:gd name="connsiteX191" fmla="*/ 36569 w 114673"/>
                              <a:gd name="connsiteY191" fmla="*/ 53340 h 232409"/>
                              <a:gd name="connsiteX192" fmla="*/ 37521 w 114673"/>
                              <a:gd name="connsiteY192" fmla="*/ 114300 h 232409"/>
                              <a:gd name="connsiteX193" fmla="*/ 37521 w 114673"/>
                              <a:gd name="connsiteY193" fmla="*/ 114300 h 232409"/>
                              <a:gd name="connsiteX194" fmla="*/ 37521 w 114673"/>
                              <a:gd name="connsiteY194" fmla="*/ 115252 h 232409"/>
                              <a:gd name="connsiteX195" fmla="*/ 37521 w 114673"/>
                              <a:gd name="connsiteY195" fmla="*/ 114300 h 232409"/>
                              <a:gd name="connsiteX196" fmla="*/ 37521 w 114673"/>
                              <a:gd name="connsiteY196" fmla="*/ 114300 h 232409"/>
                              <a:gd name="connsiteX197" fmla="*/ 42284 w 114673"/>
                              <a:gd name="connsiteY197" fmla="*/ 93345 h 232409"/>
                              <a:gd name="connsiteX198" fmla="*/ 44189 w 114673"/>
                              <a:gd name="connsiteY198" fmla="*/ 91440 h 232409"/>
                              <a:gd name="connsiteX199" fmla="*/ 39426 w 114673"/>
                              <a:gd name="connsiteY199" fmla="*/ 89535 h 232409"/>
                              <a:gd name="connsiteX200" fmla="*/ 37521 w 114673"/>
                              <a:gd name="connsiteY200" fmla="*/ 92392 h 232409"/>
                              <a:gd name="connsiteX201" fmla="*/ 43236 w 114673"/>
                              <a:gd name="connsiteY201" fmla="*/ 97155 h 232409"/>
                              <a:gd name="connsiteX202" fmla="*/ 45141 w 114673"/>
                              <a:gd name="connsiteY202" fmla="*/ 96202 h 232409"/>
                              <a:gd name="connsiteX203" fmla="*/ 44189 w 114673"/>
                              <a:gd name="connsiteY203" fmla="*/ 94297 h 232409"/>
                              <a:gd name="connsiteX204" fmla="*/ 42284 w 114673"/>
                              <a:gd name="connsiteY204" fmla="*/ 93345 h 232409"/>
                              <a:gd name="connsiteX205" fmla="*/ 38474 w 114673"/>
                              <a:gd name="connsiteY205" fmla="*/ 109538 h 232409"/>
                              <a:gd name="connsiteX206" fmla="*/ 38474 w 114673"/>
                              <a:gd name="connsiteY206" fmla="*/ 109538 h 232409"/>
                              <a:gd name="connsiteX207" fmla="*/ 39426 w 114673"/>
                              <a:gd name="connsiteY207" fmla="*/ 105727 h 232409"/>
                              <a:gd name="connsiteX208" fmla="*/ 40379 w 114673"/>
                              <a:gd name="connsiteY208" fmla="*/ 106680 h 232409"/>
                              <a:gd name="connsiteX209" fmla="*/ 38474 w 114673"/>
                              <a:gd name="connsiteY209" fmla="*/ 109538 h 232409"/>
                              <a:gd name="connsiteX210" fmla="*/ 40379 w 114673"/>
                              <a:gd name="connsiteY210" fmla="*/ 131445 h 232409"/>
                              <a:gd name="connsiteX211" fmla="*/ 41331 w 114673"/>
                              <a:gd name="connsiteY211" fmla="*/ 129540 h 232409"/>
                              <a:gd name="connsiteX212" fmla="*/ 39426 w 114673"/>
                              <a:gd name="connsiteY212" fmla="*/ 126682 h 232409"/>
                              <a:gd name="connsiteX213" fmla="*/ 38474 w 114673"/>
                              <a:gd name="connsiteY213" fmla="*/ 130492 h 232409"/>
                              <a:gd name="connsiteX214" fmla="*/ 40379 w 114673"/>
                              <a:gd name="connsiteY214" fmla="*/ 131445 h 232409"/>
                              <a:gd name="connsiteX215" fmla="*/ 41331 w 114673"/>
                              <a:gd name="connsiteY215" fmla="*/ 199072 h 232409"/>
                              <a:gd name="connsiteX216" fmla="*/ 39426 w 114673"/>
                              <a:gd name="connsiteY216" fmla="*/ 197167 h 232409"/>
                              <a:gd name="connsiteX217" fmla="*/ 38474 w 114673"/>
                              <a:gd name="connsiteY217" fmla="*/ 199072 h 232409"/>
                              <a:gd name="connsiteX218" fmla="*/ 40379 w 114673"/>
                              <a:gd name="connsiteY218" fmla="*/ 200025 h 232409"/>
                              <a:gd name="connsiteX219" fmla="*/ 41331 w 114673"/>
                              <a:gd name="connsiteY219" fmla="*/ 199072 h 232409"/>
                              <a:gd name="connsiteX220" fmla="*/ 39426 w 114673"/>
                              <a:gd name="connsiteY220" fmla="*/ 141922 h 232409"/>
                              <a:gd name="connsiteX221" fmla="*/ 39426 w 114673"/>
                              <a:gd name="connsiteY221" fmla="*/ 141922 h 232409"/>
                              <a:gd name="connsiteX222" fmla="*/ 41331 w 114673"/>
                              <a:gd name="connsiteY222" fmla="*/ 141922 h 232409"/>
                              <a:gd name="connsiteX223" fmla="*/ 39426 w 114673"/>
                              <a:gd name="connsiteY223" fmla="*/ 141922 h 232409"/>
                              <a:gd name="connsiteX224" fmla="*/ 39426 w 114673"/>
                              <a:gd name="connsiteY224" fmla="*/ 141922 h 232409"/>
                              <a:gd name="connsiteX225" fmla="*/ 39426 w 114673"/>
                              <a:gd name="connsiteY225" fmla="*/ 165735 h 232409"/>
                              <a:gd name="connsiteX226" fmla="*/ 42284 w 114673"/>
                              <a:gd name="connsiteY226" fmla="*/ 165735 h 232409"/>
                              <a:gd name="connsiteX227" fmla="*/ 44189 w 114673"/>
                              <a:gd name="connsiteY227" fmla="*/ 169545 h 232409"/>
                              <a:gd name="connsiteX228" fmla="*/ 44189 w 114673"/>
                              <a:gd name="connsiteY228" fmla="*/ 171450 h 232409"/>
                              <a:gd name="connsiteX229" fmla="*/ 42284 w 114673"/>
                              <a:gd name="connsiteY229" fmla="*/ 172402 h 232409"/>
                              <a:gd name="connsiteX230" fmla="*/ 39426 w 114673"/>
                              <a:gd name="connsiteY230" fmla="*/ 165735 h 232409"/>
                              <a:gd name="connsiteX231" fmla="*/ 39426 w 114673"/>
                              <a:gd name="connsiteY231" fmla="*/ 145732 h 232409"/>
                              <a:gd name="connsiteX232" fmla="*/ 40379 w 114673"/>
                              <a:gd name="connsiteY232" fmla="*/ 145732 h 232409"/>
                              <a:gd name="connsiteX233" fmla="*/ 41331 w 114673"/>
                              <a:gd name="connsiteY233" fmla="*/ 144780 h 232409"/>
                              <a:gd name="connsiteX234" fmla="*/ 40379 w 114673"/>
                              <a:gd name="connsiteY234" fmla="*/ 143827 h 232409"/>
                              <a:gd name="connsiteX235" fmla="*/ 39426 w 114673"/>
                              <a:gd name="connsiteY235" fmla="*/ 145732 h 232409"/>
                              <a:gd name="connsiteX236" fmla="*/ 54666 w 114673"/>
                              <a:gd name="connsiteY236" fmla="*/ 148590 h 232409"/>
                              <a:gd name="connsiteX237" fmla="*/ 55619 w 114673"/>
                              <a:gd name="connsiteY237" fmla="*/ 148590 h 232409"/>
                              <a:gd name="connsiteX238" fmla="*/ 55619 w 114673"/>
                              <a:gd name="connsiteY238" fmla="*/ 146685 h 232409"/>
                              <a:gd name="connsiteX239" fmla="*/ 48951 w 114673"/>
                              <a:gd name="connsiteY239" fmla="*/ 147638 h 232409"/>
                              <a:gd name="connsiteX240" fmla="*/ 44189 w 114673"/>
                              <a:gd name="connsiteY240" fmla="*/ 152400 h 232409"/>
                              <a:gd name="connsiteX241" fmla="*/ 42284 w 114673"/>
                              <a:gd name="connsiteY241" fmla="*/ 153352 h 232409"/>
                              <a:gd name="connsiteX242" fmla="*/ 39426 w 114673"/>
                              <a:gd name="connsiteY242" fmla="*/ 152400 h 232409"/>
                              <a:gd name="connsiteX243" fmla="*/ 41331 w 114673"/>
                              <a:gd name="connsiteY243" fmla="*/ 154305 h 232409"/>
                              <a:gd name="connsiteX244" fmla="*/ 43236 w 114673"/>
                              <a:gd name="connsiteY244" fmla="*/ 154305 h 232409"/>
                              <a:gd name="connsiteX245" fmla="*/ 44189 w 114673"/>
                              <a:gd name="connsiteY245" fmla="*/ 155257 h 232409"/>
                              <a:gd name="connsiteX246" fmla="*/ 46094 w 114673"/>
                              <a:gd name="connsiteY246" fmla="*/ 156210 h 232409"/>
                              <a:gd name="connsiteX247" fmla="*/ 46094 w 114673"/>
                              <a:gd name="connsiteY247" fmla="*/ 153352 h 232409"/>
                              <a:gd name="connsiteX248" fmla="*/ 44189 w 114673"/>
                              <a:gd name="connsiteY248" fmla="*/ 150495 h 232409"/>
                              <a:gd name="connsiteX249" fmla="*/ 49904 w 114673"/>
                              <a:gd name="connsiteY249" fmla="*/ 149542 h 232409"/>
                              <a:gd name="connsiteX250" fmla="*/ 54666 w 114673"/>
                              <a:gd name="connsiteY250" fmla="*/ 148590 h 232409"/>
                              <a:gd name="connsiteX251" fmla="*/ 41331 w 114673"/>
                              <a:gd name="connsiteY251" fmla="*/ 93345 h 232409"/>
                              <a:gd name="connsiteX252" fmla="*/ 41331 w 114673"/>
                              <a:gd name="connsiteY252" fmla="*/ 93345 h 232409"/>
                              <a:gd name="connsiteX253" fmla="*/ 41331 w 114673"/>
                              <a:gd name="connsiteY253" fmla="*/ 93345 h 232409"/>
                              <a:gd name="connsiteX254" fmla="*/ 39426 w 114673"/>
                              <a:gd name="connsiteY254" fmla="*/ 92392 h 232409"/>
                              <a:gd name="connsiteX255" fmla="*/ 39426 w 114673"/>
                              <a:gd name="connsiteY255" fmla="*/ 92392 h 232409"/>
                              <a:gd name="connsiteX256" fmla="*/ 41331 w 114673"/>
                              <a:gd name="connsiteY256" fmla="*/ 93345 h 232409"/>
                              <a:gd name="connsiteX257" fmla="*/ 44189 w 114673"/>
                              <a:gd name="connsiteY257" fmla="*/ 64770 h 232409"/>
                              <a:gd name="connsiteX258" fmla="*/ 44189 w 114673"/>
                              <a:gd name="connsiteY258" fmla="*/ 64770 h 232409"/>
                              <a:gd name="connsiteX259" fmla="*/ 43236 w 114673"/>
                              <a:gd name="connsiteY259" fmla="*/ 61913 h 232409"/>
                              <a:gd name="connsiteX260" fmla="*/ 42284 w 114673"/>
                              <a:gd name="connsiteY260" fmla="*/ 61913 h 232409"/>
                              <a:gd name="connsiteX261" fmla="*/ 44189 w 114673"/>
                              <a:gd name="connsiteY261" fmla="*/ 64770 h 232409"/>
                              <a:gd name="connsiteX262" fmla="*/ 44189 w 114673"/>
                              <a:gd name="connsiteY262" fmla="*/ 64770 h 232409"/>
                              <a:gd name="connsiteX263" fmla="*/ 42284 w 114673"/>
                              <a:gd name="connsiteY263" fmla="*/ 67627 h 232409"/>
                              <a:gd name="connsiteX264" fmla="*/ 43236 w 114673"/>
                              <a:gd name="connsiteY264" fmla="*/ 69532 h 232409"/>
                              <a:gd name="connsiteX265" fmla="*/ 45141 w 114673"/>
                              <a:gd name="connsiteY265" fmla="*/ 69532 h 232409"/>
                              <a:gd name="connsiteX266" fmla="*/ 44189 w 114673"/>
                              <a:gd name="connsiteY266" fmla="*/ 64770 h 232409"/>
                              <a:gd name="connsiteX267" fmla="*/ 41331 w 114673"/>
                              <a:gd name="connsiteY267" fmla="*/ 148590 h 232409"/>
                              <a:gd name="connsiteX268" fmla="*/ 41331 w 114673"/>
                              <a:gd name="connsiteY268" fmla="*/ 148590 h 232409"/>
                              <a:gd name="connsiteX269" fmla="*/ 41331 w 114673"/>
                              <a:gd name="connsiteY269" fmla="*/ 148590 h 232409"/>
                              <a:gd name="connsiteX270" fmla="*/ 41331 w 114673"/>
                              <a:gd name="connsiteY270" fmla="*/ 148590 h 232409"/>
                              <a:gd name="connsiteX271" fmla="*/ 41331 w 114673"/>
                              <a:gd name="connsiteY271" fmla="*/ 148590 h 232409"/>
                              <a:gd name="connsiteX272" fmla="*/ 43236 w 114673"/>
                              <a:gd name="connsiteY272" fmla="*/ 138113 h 232409"/>
                              <a:gd name="connsiteX273" fmla="*/ 45141 w 114673"/>
                              <a:gd name="connsiteY273" fmla="*/ 142875 h 232409"/>
                              <a:gd name="connsiteX274" fmla="*/ 47046 w 114673"/>
                              <a:gd name="connsiteY274" fmla="*/ 144780 h 232409"/>
                              <a:gd name="connsiteX275" fmla="*/ 48951 w 114673"/>
                              <a:gd name="connsiteY275" fmla="*/ 142875 h 232409"/>
                              <a:gd name="connsiteX276" fmla="*/ 48951 w 114673"/>
                              <a:gd name="connsiteY276" fmla="*/ 140970 h 232409"/>
                              <a:gd name="connsiteX277" fmla="*/ 47046 w 114673"/>
                              <a:gd name="connsiteY277" fmla="*/ 138113 h 232409"/>
                              <a:gd name="connsiteX278" fmla="*/ 47046 w 114673"/>
                              <a:gd name="connsiteY278" fmla="*/ 136207 h 232409"/>
                              <a:gd name="connsiteX279" fmla="*/ 44189 w 114673"/>
                              <a:gd name="connsiteY279" fmla="*/ 133350 h 232409"/>
                              <a:gd name="connsiteX280" fmla="*/ 43236 w 114673"/>
                              <a:gd name="connsiteY280" fmla="*/ 134302 h 232409"/>
                              <a:gd name="connsiteX281" fmla="*/ 43236 w 114673"/>
                              <a:gd name="connsiteY281" fmla="*/ 138113 h 232409"/>
                              <a:gd name="connsiteX282" fmla="*/ 44189 w 114673"/>
                              <a:gd name="connsiteY282" fmla="*/ 56197 h 232409"/>
                              <a:gd name="connsiteX283" fmla="*/ 44189 w 114673"/>
                              <a:gd name="connsiteY283" fmla="*/ 56197 h 232409"/>
                              <a:gd name="connsiteX284" fmla="*/ 46094 w 114673"/>
                              <a:gd name="connsiteY284" fmla="*/ 53340 h 232409"/>
                              <a:gd name="connsiteX285" fmla="*/ 46094 w 114673"/>
                              <a:gd name="connsiteY285" fmla="*/ 51435 h 232409"/>
                              <a:gd name="connsiteX286" fmla="*/ 43236 w 114673"/>
                              <a:gd name="connsiteY286" fmla="*/ 50482 h 232409"/>
                              <a:gd name="connsiteX287" fmla="*/ 42284 w 114673"/>
                              <a:gd name="connsiteY287" fmla="*/ 52388 h 232409"/>
                              <a:gd name="connsiteX288" fmla="*/ 44189 w 114673"/>
                              <a:gd name="connsiteY288" fmla="*/ 56197 h 232409"/>
                              <a:gd name="connsiteX289" fmla="*/ 54666 w 114673"/>
                              <a:gd name="connsiteY289" fmla="*/ 197167 h 232409"/>
                              <a:gd name="connsiteX290" fmla="*/ 50856 w 114673"/>
                              <a:gd name="connsiteY290" fmla="*/ 195263 h 232409"/>
                              <a:gd name="connsiteX291" fmla="*/ 48951 w 114673"/>
                              <a:gd name="connsiteY291" fmla="*/ 195263 h 232409"/>
                              <a:gd name="connsiteX292" fmla="*/ 48951 w 114673"/>
                              <a:gd name="connsiteY292" fmla="*/ 197167 h 232409"/>
                              <a:gd name="connsiteX293" fmla="*/ 48951 w 114673"/>
                              <a:gd name="connsiteY293" fmla="*/ 200025 h 232409"/>
                              <a:gd name="connsiteX294" fmla="*/ 46094 w 114673"/>
                              <a:gd name="connsiteY294" fmla="*/ 199072 h 232409"/>
                              <a:gd name="connsiteX295" fmla="*/ 45141 w 114673"/>
                              <a:gd name="connsiteY295" fmla="*/ 197167 h 232409"/>
                              <a:gd name="connsiteX296" fmla="*/ 44189 w 114673"/>
                              <a:gd name="connsiteY296" fmla="*/ 196215 h 232409"/>
                              <a:gd name="connsiteX297" fmla="*/ 43236 w 114673"/>
                              <a:gd name="connsiteY297" fmla="*/ 198120 h 232409"/>
                              <a:gd name="connsiteX298" fmla="*/ 44189 w 114673"/>
                              <a:gd name="connsiteY298" fmla="*/ 202882 h 232409"/>
                              <a:gd name="connsiteX299" fmla="*/ 47999 w 114673"/>
                              <a:gd name="connsiteY299" fmla="*/ 201930 h 232409"/>
                              <a:gd name="connsiteX300" fmla="*/ 54666 w 114673"/>
                              <a:gd name="connsiteY300" fmla="*/ 200025 h 232409"/>
                              <a:gd name="connsiteX301" fmla="*/ 56571 w 114673"/>
                              <a:gd name="connsiteY301" fmla="*/ 198120 h 232409"/>
                              <a:gd name="connsiteX302" fmla="*/ 54666 w 114673"/>
                              <a:gd name="connsiteY302" fmla="*/ 197167 h 232409"/>
                              <a:gd name="connsiteX303" fmla="*/ 44189 w 114673"/>
                              <a:gd name="connsiteY303" fmla="*/ 128588 h 232409"/>
                              <a:gd name="connsiteX304" fmla="*/ 46094 w 114673"/>
                              <a:gd name="connsiteY304" fmla="*/ 125730 h 232409"/>
                              <a:gd name="connsiteX305" fmla="*/ 44189 w 114673"/>
                              <a:gd name="connsiteY305" fmla="*/ 123825 h 232409"/>
                              <a:gd name="connsiteX306" fmla="*/ 43236 w 114673"/>
                              <a:gd name="connsiteY306" fmla="*/ 125730 h 232409"/>
                              <a:gd name="connsiteX307" fmla="*/ 44189 w 114673"/>
                              <a:gd name="connsiteY307" fmla="*/ 128588 h 232409"/>
                              <a:gd name="connsiteX308" fmla="*/ 44189 w 114673"/>
                              <a:gd name="connsiteY308" fmla="*/ 190500 h 232409"/>
                              <a:gd name="connsiteX309" fmla="*/ 45141 w 114673"/>
                              <a:gd name="connsiteY309" fmla="*/ 193357 h 232409"/>
                              <a:gd name="connsiteX310" fmla="*/ 47999 w 114673"/>
                              <a:gd name="connsiteY310" fmla="*/ 192405 h 232409"/>
                              <a:gd name="connsiteX311" fmla="*/ 44189 w 114673"/>
                              <a:gd name="connsiteY311" fmla="*/ 190500 h 232409"/>
                              <a:gd name="connsiteX312" fmla="*/ 47046 w 114673"/>
                              <a:gd name="connsiteY312" fmla="*/ 190500 h 232409"/>
                              <a:gd name="connsiteX313" fmla="*/ 43236 w 114673"/>
                              <a:gd name="connsiteY313" fmla="*/ 188595 h 232409"/>
                              <a:gd name="connsiteX314" fmla="*/ 47046 w 114673"/>
                              <a:gd name="connsiteY314" fmla="*/ 190500 h 232409"/>
                              <a:gd name="connsiteX315" fmla="*/ 44189 w 114673"/>
                              <a:gd name="connsiteY315" fmla="*/ 56197 h 232409"/>
                              <a:gd name="connsiteX316" fmla="*/ 47046 w 114673"/>
                              <a:gd name="connsiteY316" fmla="*/ 59055 h 232409"/>
                              <a:gd name="connsiteX317" fmla="*/ 49904 w 114673"/>
                              <a:gd name="connsiteY317" fmla="*/ 61913 h 232409"/>
                              <a:gd name="connsiteX318" fmla="*/ 49904 w 114673"/>
                              <a:gd name="connsiteY318" fmla="*/ 63817 h 232409"/>
                              <a:gd name="connsiteX319" fmla="*/ 48951 w 114673"/>
                              <a:gd name="connsiteY319" fmla="*/ 65722 h 232409"/>
                              <a:gd name="connsiteX320" fmla="*/ 50856 w 114673"/>
                              <a:gd name="connsiteY320" fmla="*/ 65722 h 232409"/>
                              <a:gd name="connsiteX321" fmla="*/ 51809 w 114673"/>
                              <a:gd name="connsiteY321" fmla="*/ 60960 h 232409"/>
                              <a:gd name="connsiteX322" fmla="*/ 47046 w 114673"/>
                              <a:gd name="connsiteY322" fmla="*/ 59055 h 232409"/>
                              <a:gd name="connsiteX323" fmla="*/ 44189 w 114673"/>
                              <a:gd name="connsiteY323" fmla="*/ 56197 h 232409"/>
                              <a:gd name="connsiteX324" fmla="*/ 45141 w 114673"/>
                              <a:gd name="connsiteY324" fmla="*/ 113347 h 232409"/>
                              <a:gd name="connsiteX325" fmla="*/ 45141 w 114673"/>
                              <a:gd name="connsiteY325" fmla="*/ 113347 h 232409"/>
                              <a:gd name="connsiteX326" fmla="*/ 48951 w 114673"/>
                              <a:gd name="connsiteY326" fmla="*/ 110490 h 232409"/>
                              <a:gd name="connsiteX327" fmla="*/ 47999 w 114673"/>
                              <a:gd name="connsiteY327" fmla="*/ 109538 h 232409"/>
                              <a:gd name="connsiteX328" fmla="*/ 45141 w 114673"/>
                              <a:gd name="connsiteY328" fmla="*/ 113347 h 232409"/>
                              <a:gd name="connsiteX329" fmla="*/ 47999 w 114673"/>
                              <a:gd name="connsiteY329" fmla="*/ 205740 h 232409"/>
                              <a:gd name="connsiteX330" fmla="*/ 47999 w 114673"/>
                              <a:gd name="connsiteY330" fmla="*/ 205740 h 232409"/>
                              <a:gd name="connsiteX331" fmla="*/ 46094 w 114673"/>
                              <a:gd name="connsiteY331" fmla="*/ 205740 h 232409"/>
                              <a:gd name="connsiteX332" fmla="*/ 47999 w 114673"/>
                              <a:gd name="connsiteY332" fmla="*/ 205740 h 232409"/>
                              <a:gd name="connsiteX333" fmla="*/ 47999 w 114673"/>
                              <a:gd name="connsiteY333" fmla="*/ 205740 h 232409"/>
                              <a:gd name="connsiteX334" fmla="*/ 51809 w 114673"/>
                              <a:gd name="connsiteY334" fmla="*/ 135255 h 232409"/>
                              <a:gd name="connsiteX335" fmla="*/ 50856 w 114673"/>
                              <a:gd name="connsiteY335" fmla="*/ 133350 h 232409"/>
                              <a:gd name="connsiteX336" fmla="*/ 48951 w 114673"/>
                              <a:gd name="connsiteY336" fmla="*/ 134302 h 232409"/>
                              <a:gd name="connsiteX337" fmla="*/ 47999 w 114673"/>
                              <a:gd name="connsiteY337" fmla="*/ 138113 h 232409"/>
                              <a:gd name="connsiteX338" fmla="*/ 51809 w 114673"/>
                              <a:gd name="connsiteY338" fmla="*/ 135255 h 232409"/>
                              <a:gd name="connsiteX339" fmla="*/ 51809 w 114673"/>
                              <a:gd name="connsiteY339" fmla="*/ 96202 h 232409"/>
                              <a:gd name="connsiteX340" fmla="*/ 48951 w 114673"/>
                              <a:gd name="connsiteY340" fmla="*/ 93345 h 232409"/>
                              <a:gd name="connsiteX341" fmla="*/ 47046 w 114673"/>
                              <a:gd name="connsiteY341" fmla="*/ 94297 h 232409"/>
                              <a:gd name="connsiteX342" fmla="*/ 51809 w 114673"/>
                              <a:gd name="connsiteY342" fmla="*/ 96202 h 232409"/>
                              <a:gd name="connsiteX343" fmla="*/ 51809 w 114673"/>
                              <a:gd name="connsiteY343" fmla="*/ 96202 h 232409"/>
                              <a:gd name="connsiteX344" fmla="*/ 51809 w 114673"/>
                              <a:gd name="connsiteY344" fmla="*/ 96202 h 232409"/>
                              <a:gd name="connsiteX345" fmla="*/ 48951 w 114673"/>
                              <a:gd name="connsiteY345" fmla="*/ 107632 h 232409"/>
                              <a:gd name="connsiteX346" fmla="*/ 47999 w 114673"/>
                              <a:gd name="connsiteY346" fmla="*/ 106680 h 232409"/>
                              <a:gd name="connsiteX347" fmla="*/ 47046 w 114673"/>
                              <a:gd name="connsiteY347" fmla="*/ 107632 h 232409"/>
                              <a:gd name="connsiteX348" fmla="*/ 48951 w 114673"/>
                              <a:gd name="connsiteY348" fmla="*/ 107632 h 232409"/>
                              <a:gd name="connsiteX349" fmla="*/ 48951 w 114673"/>
                              <a:gd name="connsiteY349" fmla="*/ 107632 h 232409"/>
                              <a:gd name="connsiteX350" fmla="*/ 48951 w 114673"/>
                              <a:gd name="connsiteY350" fmla="*/ 117157 h 232409"/>
                              <a:gd name="connsiteX351" fmla="*/ 48951 w 114673"/>
                              <a:gd name="connsiteY351" fmla="*/ 117157 h 232409"/>
                              <a:gd name="connsiteX352" fmla="*/ 50856 w 114673"/>
                              <a:gd name="connsiteY352" fmla="*/ 115252 h 232409"/>
                              <a:gd name="connsiteX353" fmla="*/ 49904 w 114673"/>
                              <a:gd name="connsiteY353" fmla="*/ 115252 h 232409"/>
                              <a:gd name="connsiteX354" fmla="*/ 48951 w 114673"/>
                              <a:gd name="connsiteY354" fmla="*/ 117157 h 232409"/>
                              <a:gd name="connsiteX355" fmla="*/ 48951 w 114673"/>
                              <a:gd name="connsiteY355" fmla="*/ 48577 h 232409"/>
                              <a:gd name="connsiteX356" fmla="*/ 50856 w 114673"/>
                              <a:gd name="connsiteY356" fmla="*/ 49530 h 232409"/>
                              <a:gd name="connsiteX357" fmla="*/ 53714 w 114673"/>
                              <a:gd name="connsiteY357" fmla="*/ 51435 h 232409"/>
                              <a:gd name="connsiteX358" fmla="*/ 51809 w 114673"/>
                              <a:gd name="connsiteY358" fmla="*/ 46672 h 232409"/>
                              <a:gd name="connsiteX359" fmla="*/ 48951 w 114673"/>
                              <a:gd name="connsiteY359" fmla="*/ 48577 h 232409"/>
                              <a:gd name="connsiteX360" fmla="*/ 55619 w 114673"/>
                              <a:gd name="connsiteY360" fmla="*/ 125730 h 232409"/>
                              <a:gd name="connsiteX361" fmla="*/ 53714 w 114673"/>
                              <a:gd name="connsiteY361" fmla="*/ 122872 h 232409"/>
                              <a:gd name="connsiteX362" fmla="*/ 49904 w 114673"/>
                              <a:gd name="connsiteY362" fmla="*/ 120015 h 232409"/>
                              <a:gd name="connsiteX363" fmla="*/ 48951 w 114673"/>
                              <a:gd name="connsiteY363" fmla="*/ 121920 h 232409"/>
                              <a:gd name="connsiteX364" fmla="*/ 50856 w 114673"/>
                              <a:gd name="connsiteY364" fmla="*/ 124777 h 232409"/>
                              <a:gd name="connsiteX365" fmla="*/ 55619 w 114673"/>
                              <a:gd name="connsiteY365" fmla="*/ 125730 h 232409"/>
                              <a:gd name="connsiteX366" fmla="*/ 50856 w 114673"/>
                              <a:gd name="connsiteY366" fmla="*/ 207645 h 232409"/>
                              <a:gd name="connsiteX367" fmla="*/ 50856 w 114673"/>
                              <a:gd name="connsiteY367" fmla="*/ 207645 h 232409"/>
                              <a:gd name="connsiteX368" fmla="*/ 50856 w 114673"/>
                              <a:gd name="connsiteY368" fmla="*/ 207645 h 232409"/>
                              <a:gd name="connsiteX369" fmla="*/ 50856 w 114673"/>
                              <a:gd name="connsiteY369" fmla="*/ 207645 h 232409"/>
                              <a:gd name="connsiteX370" fmla="*/ 50856 w 114673"/>
                              <a:gd name="connsiteY370" fmla="*/ 207645 h 232409"/>
                              <a:gd name="connsiteX371" fmla="*/ 52761 w 114673"/>
                              <a:gd name="connsiteY371" fmla="*/ 103822 h 232409"/>
                              <a:gd name="connsiteX372" fmla="*/ 50856 w 114673"/>
                              <a:gd name="connsiteY372" fmla="*/ 103822 h 232409"/>
                              <a:gd name="connsiteX373" fmla="*/ 50856 w 114673"/>
                              <a:gd name="connsiteY373" fmla="*/ 104775 h 232409"/>
                              <a:gd name="connsiteX374" fmla="*/ 52761 w 114673"/>
                              <a:gd name="connsiteY374" fmla="*/ 103822 h 232409"/>
                              <a:gd name="connsiteX375" fmla="*/ 55619 w 114673"/>
                              <a:gd name="connsiteY375" fmla="*/ 103822 h 232409"/>
                              <a:gd name="connsiteX376" fmla="*/ 54666 w 114673"/>
                              <a:gd name="connsiteY376" fmla="*/ 106680 h 232409"/>
                              <a:gd name="connsiteX377" fmla="*/ 56571 w 114673"/>
                              <a:gd name="connsiteY377" fmla="*/ 104775 h 232409"/>
                              <a:gd name="connsiteX378" fmla="*/ 55619 w 114673"/>
                              <a:gd name="connsiteY378" fmla="*/ 103822 h 232409"/>
                              <a:gd name="connsiteX379" fmla="*/ 53714 w 114673"/>
                              <a:gd name="connsiteY379" fmla="*/ 99060 h 232409"/>
                              <a:gd name="connsiteX380" fmla="*/ 52761 w 114673"/>
                              <a:gd name="connsiteY380" fmla="*/ 103822 h 232409"/>
                              <a:gd name="connsiteX381" fmla="*/ 52761 w 114673"/>
                              <a:gd name="connsiteY381" fmla="*/ 216217 h 232409"/>
                              <a:gd name="connsiteX382" fmla="*/ 52761 w 114673"/>
                              <a:gd name="connsiteY382" fmla="*/ 216217 h 232409"/>
                              <a:gd name="connsiteX383" fmla="*/ 51809 w 114673"/>
                              <a:gd name="connsiteY383" fmla="*/ 216217 h 232409"/>
                              <a:gd name="connsiteX384" fmla="*/ 52761 w 114673"/>
                              <a:gd name="connsiteY384" fmla="*/ 216217 h 232409"/>
                              <a:gd name="connsiteX385" fmla="*/ 52761 w 114673"/>
                              <a:gd name="connsiteY385" fmla="*/ 216217 h 232409"/>
                              <a:gd name="connsiteX386" fmla="*/ 53714 w 114673"/>
                              <a:gd name="connsiteY386" fmla="*/ 67627 h 232409"/>
                              <a:gd name="connsiteX387" fmla="*/ 51809 w 114673"/>
                              <a:gd name="connsiteY387" fmla="*/ 69532 h 232409"/>
                              <a:gd name="connsiteX388" fmla="*/ 54666 w 114673"/>
                              <a:gd name="connsiteY388" fmla="*/ 71438 h 232409"/>
                              <a:gd name="connsiteX389" fmla="*/ 57524 w 114673"/>
                              <a:gd name="connsiteY389" fmla="*/ 69532 h 232409"/>
                              <a:gd name="connsiteX390" fmla="*/ 53714 w 114673"/>
                              <a:gd name="connsiteY390" fmla="*/ 67627 h 232409"/>
                              <a:gd name="connsiteX391" fmla="*/ 50856 w 114673"/>
                              <a:gd name="connsiteY391" fmla="*/ 166688 h 232409"/>
                              <a:gd name="connsiteX392" fmla="*/ 51809 w 114673"/>
                              <a:gd name="connsiteY392" fmla="*/ 167640 h 232409"/>
                              <a:gd name="connsiteX393" fmla="*/ 52761 w 114673"/>
                              <a:gd name="connsiteY393" fmla="*/ 166688 h 232409"/>
                              <a:gd name="connsiteX394" fmla="*/ 50856 w 114673"/>
                              <a:gd name="connsiteY394" fmla="*/ 166688 h 232409"/>
                              <a:gd name="connsiteX395" fmla="*/ 50856 w 114673"/>
                              <a:gd name="connsiteY395" fmla="*/ 166688 h 232409"/>
                              <a:gd name="connsiteX396" fmla="*/ 51809 w 114673"/>
                              <a:gd name="connsiteY396" fmla="*/ 212407 h 232409"/>
                              <a:gd name="connsiteX397" fmla="*/ 51809 w 114673"/>
                              <a:gd name="connsiteY397" fmla="*/ 212407 h 232409"/>
                              <a:gd name="connsiteX398" fmla="*/ 51809 w 114673"/>
                              <a:gd name="connsiteY398" fmla="*/ 212407 h 232409"/>
                              <a:gd name="connsiteX399" fmla="*/ 51809 w 114673"/>
                              <a:gd name="connsiteY399" fmla="*/ 212407 h 232409"/>
                              <a:gd name="connsiteX400" fmla="*/ 51809 w 114673"/>
                              <a:gd name="connsiteY400" fmla="*/ 212407 h 232409"/>
                              <a:gd name="connsiteX401" fmla="*/ 51809 w 114673"/>
                              <a:gd name="connsiteY401" fmla="*/ 52388 h 232409"/>
                              <a:gd name="connsiteX402" fmla="*/ 51809 w 114673"/>
                              <a:gd name="connsiteY402" fmla="*/ 52388 h 232409"/>
                              <a:gd name="connsiteX403" fmla="*/ 53714 w 114673"/>
                              <a:gd name="connsiteY403" fmla="*/ 52388 h 232409"/>
                              <a:gd name="connsiteX404" fmla="*/ 53714 w 114673"/>
                              <a:gd name="connsiteY404" fmla="*/ 51435 h 232409"/>
                              <a:gd name="connsiteX405" fmla="*/ 51809 w 114673"/>
                              <a:gd name="connsiteY405" fmla="*/ 52388 h 232409"/>
                              <a:gd name="connsiteX406" fmla="*/ 52761 w 114673"/>
                              <a:gd name="connsiteY406" fmla="*/ 130492 h 232409"/>
                              <a:gd name="connsiteX407" fmla="*/ 52761 w 114673"/>
                              <a:gd name="connsiteY407" fmla="*/ 130492 h 232409"/>
                              <a:gd name="connsiteX408" fmla="*/ 51809 w 114673"/>
                              <a:gd name="connsiteY408" fmla="*/ 128588 h 232409"/>
                              <a:gd name="connsiteX409" fmla="*/ 50856 w 114673"/>
                              <a:gd name="connsiteY409" fmla="*/ 129540 h 232409"/>
                              <a:gd name="connsiteX410" fmla="*/ 52761 w 114673"/>
                              <a:gd name="connsiteY410" fmla="*/ 130492 h 232409"/>
                              <a:gd name="connsiteX411" fmla="*/ 62286 w 114673"/>
                              <a:gd name="connsiteY411" fmla="*/ 59055 h 232409"/>
                              <a:gd name="connsiteX412" fmla="*/ 63239 w 114673"/>
                              <a:gd name="connsiteY412" fmla="*/ 58102 h 232409"/>
                              <a:gd name="connsiteX413" fmla="*/ 62286 w 114673"/>
                              <a:gd name="connsiteY413" fmla="*/ 58102 h 232409"/>
                              <a:gd name="connsiteX414" fmla="*/ 55619 w 114673"/>
                              <a:gd name="connsiteY414" fmla="*/ 60007 h 232409"/>
                              <a:gd name="connsiteX415" fmla="*/ 54666 w 114673"/>
                              <a:gd name="connsiteY415" fmla="*/ 56197 h 232409"/>
                              <a:gd name="connsiteX416" fmla="*/ 53714 w 114673"/>
                              <a:gd name="connsiteY416" fmla="*/ 55245 h 232409"/>
                              <a:gd name="connsiteX417" fmla="*/ 52761 w 114673"/>
                              <a:gd name="connsiteY417" fmla="*/ 57150 h 232409"/>
                              <a:gd name="connsiteX418" fmla="*/ 55619 w 114673"/>
                              <a:gd name="connsiteY418" fmla="*/ 60007 h 232409"/>
                              <a:gd name="connsiteX419" fmla="*/ 62286 w 114673"/>
                              <a:gd name="connsiteY419" fmla="*/ 59055 h 232409"/>
                              <a:gd name="connsiteX420" fmla="*/ 56571 w 114673"/>
                              <a:gd name="connsiteY420" fmla="*/ 181927 h 232409"/>
                              <a:gd name="connsiteX421" fmla="*/ 53714 w 114673"/>
                              <a:gd name="connsiteY421" fmla="*/ 180022 h 232409"/>
                              <a:gd name="connsiteX422" fmla="*/ 52761 w 114673"/>
                              <a:gd name="connsiteY422" fmla="*/ 180975 h 232409"/>
                              <a:gd name="connsiteX423" fmla="*/ 55619 w 114673"/>
                              <a:gd name="connsiteY423" fmla="*/ 182880 h 232409"/>
                              <a:gd name="connsiteX424" fmla="*/ 56571 w 114673"/>
                              <a:gd name="connsiteY424" fmla="*/ 181927 h 232409"/>
                              <a:gd name="connsiteX425" fmla="*/ 59429 w 114673"/>
                              <a:gd name="connsiteY425" fmla="*/ 173355 h 232409"/>
                              <a:gd name="connsiteX426" fmla="*/ 57524 w 114673"/>
                              <a:gd name="connsiteY426" fmla="*/ 173355 h 232409"/>
                              <a:gd name="connsiteX427" fmla="*/ 56571 w 114673"/>
                              <a:gd name="connsiteY427" fmla="*/ 172402 h 232409"/>
                              <a:gd name="connsiteX428" fmla="*/ 53714 w 114673"/>
                              <a:gd name="connsiteY428" fmla="*/ 173355 h 232409"/>
                              <a:gd name="connsiteX429" fmla="*/ 53714 w 114673"/>
                              <a:gd name="connsiteY429" fmla="*/ 174307 h 232409"/>
                              <a:gd name="connsiteX430" fmla="*/ 56571 w 114673"/>
                              <a:gd name="connsiteY430" fmla="*/ 175260 h 232409"/>
                              <a:gd name="connsiteX431" fmla="*/ 57524 w 114673"/>
                              <a:gd name="connsiteY431" fmla="*/ 175260 h 232409"/>
                              <a:gd name="connsiteX432" fmla="*/ 59429 w 114673"/>
                              <a:gd name="connsiteY432" fmla="*/ 175260 h 232409"/>
                              <a:gd name="connsiteX433" fmla="*/ 59429 w 114673"/>
                              <a:gd name="connsiteY433" fmla="*/ 173355 h 232409"/>
                              <a:gd name="connsiteX434" fmla="*/ 53714 w 114673"/>
                              <a:gd name="connsiteY434" fmla="*/ 107632 h 232409"/>
                              <a:gd name="connsiteX435" fmla="*/ 54666 w 114673"/>
                              <a:gd name="connsiteY435" fmla="*/ 106680 h 232409"/>
                              <a:gd name="connsiteX436" fmla="*/ 53714 w 114673"/>
                              <a:gd name="connsiteY436" fmla="*/ 107632 h 232409"/>
                              <a:gd name="connsiteX437" fmla="*/ 53714 w 114673"/>
                              <a:gd name="connsiteY437" fmla="*/ 107632 h 232409"/>
                              <a:gd name="connsiteX438" fmla="*/ 56571 w 114673"/>
                              <a:gd name="connsiteY438" fmla="*/ 134302 h 232409"/>
                              <a:gd name="connsiteX439" fmla="*/ 56571 w 114673"/>
                              <a:gd name="connsiteY439" fmla="*/ 132397 h 232409"/>
                              <a:gd name="connsiteX440" fmla="*/ 54666 w 114673"/>
                              <a:gd name="connsiteY440" fmla="*/ 133350 h 232409"/>
                              <a:gd name="connsiteX441" fmla="*/ 53714 w 114673"/>
                              <a:gd name="connsiteY441" fmla="*/ 135255 h 232409"/>
                              <a:gd name="connsiteX442" fmla="*/ 54666 w 114673"/>
                              <a:gd name="connsiteY442" fmla="*/ 138113 h 232409"/>
                              <a:gd name="connsiteX443" fmla="*/ 55619 w 114673"/>
                              <a:gd name="connsiteY443" fmla="*/ 135255 h 232409"/>
                              <a:gd name="connsiteX444" fmla="*/ 56571 w 114673"/>
                              <a:gd name="connsiteY444" fmla="*/ 134302 h 232409"/>
                              <a:gd name="connsiteX445" fmla="*/ 55619 w 114673"/>
                              <a:gd name="connsiteY445" fmla="*/ 194310 h 232409"/>
                              <a:gd name="connsiteX446" fmla="*/ 55619 w 114673"/>
                              <a:gd name="connsiteY446" fmla="*/ 194310 h 232409"/>
                              <a:gd name="connsiteX447" fmla="*/ 53714 w 114673"/>
                              <a:gd name="connsiteY447" fmla="*/ 194310 h 232409"/>
                              <a:gd name="connsiteX448" fmla="*/ 55619 w 114673"/>
                              <a:gd name="connsiteY448" fmla="*/ 194310 h 232409"/>
                              <a:gd name="connsiteX449" fmla="*/ 55619 w 114673"/>
                              <a:gd name="connsiteY449" fmla="*/ 194310 h 232409"/>
                              <a:gd name="connsiteX450" fmla="*/ 54666 w 114673"/>
                              <a:gd name="connsiteY450" fmla="*/ 141922 h 232409"/>
                              <a:gd name="connsiteX451" fmla="*/ 54666 w 114673"/>
                              <a:gd name="connsiteY451" fmla="*/ 141922 h 232409"/>
                              <a:gd name="connsiteX452" fmla="*/ 54666 w 114673"/>
                              <a:gd name="connsiteY452" fmla="*/ 143827 h 232409"/>
                              <a:gd name="connsiteX453" fmla="*/ 54666 w 114673"/>
                              <a:gd name="connsiteY453" fmla="*/ 141922 h 232409"/>
                              <a:gd name="connsiteX454" fmla="*/ 54666 w 114673"/>
                              <a:gd name="connsiteY454" fmla="*/ 141922 h 232409"/>
                              <a:gd name="connsiteX455" fmla="*/ 58476 w 114673"/>
                              <a:gd name="connsiteY455" fmla="*/ 88582 h 232409"/>
                              <a:gd name="connsiteX456" fmla="*/ 58476 w 114673"/>
                              <a:gd name="connsiteY456" fmla="*/ 88582 h 232409"/>
                              <a:gd name="connsiteX457" fmla="*/ 54666 w 114673"/>
                              <a:gd name="connsiteY457" fmla="*/ 89535 h 232409"/>
                              <a:gd name="connsiteX458" fmla="*/ 56571 w 114673"/>
                              <a:gd name="connsiteY458" fmla="*/ 93345 h 232409"/>
                              <a:gd name="connsiteX459" fmla="*/ 57524 w 114673"/>
                              <a:gd name="connsiteY459" fmla="*/ 93345 h 232409"/>
                              <a:gd name="connsiteX460" fmla="*/ 57524 w 114673"/>
                              <a:gd name="connsiteY460" fmla="*/ 92392 h 232409"/>
                              <a:gd name="connsiteX461" fmla="*/ 58476 w 114673"/>
                              <a:gd name="connsiteY461" fmla="*/ 88582 h 232409"/>
                              <a:gd name="connsiteX462" fmla="*/ 58476 w 114673"/>
                              <a:gd name="connsiteY462" fmla="*/ 88582 h 232409"/>
                              <a:gd name="connsiteX463" fmla="*/ 57524 w 114673"/>
                              <a:gd name="connsiteY463" fmla="*/ 120967 h 232409"/>
                              <a:gd name="connsiteX464" fmla="*/ 57524 w 114673"/>
                              <a:gd name="connsiteY464" fmla="*/ 120967 h 232409"/>
                              <a:gd name="connsiteX465" fmla="*/ 57524 w 114673"/>
                              <a:gd name="connsiteY465" fmla="*/ 119063 h 232409"/>
                              <a:gd name="connsiteX466" fmla="*/ 56571 w 114673"/>
                              <a:gd name="connsiteY466" fmla="*/ 120015 h 232409"/>
                              <a:gd name="connsiteX467" fmla="*/ 57524 w 114673"/>
                              <a:gd name="connsiteY467" fmla="*/ 120967 h 232409"/>
                              <a:gd name="connsiteX468" fmla="*/ 57524 w 114673"/>
                              <a:gd name="connsiteY468" fmla="*/ 161925 h 232409"/>
                              <a:gd name="connsiteX469" fmla="*/ 58476 w 114673"/>
                              <a:gd name="connsiteY469" fmla="*/ 160972 h 232409"/>
                              <a:gd name="connsiteX470" fmla="*/ 57524 w 114673"/>
                              <a:gd name="connsiteY470" fmla="*/ 159067 h 232409"/>
                              <a:gd name="connsiteX471" fmla="*/ 56571 w 114673"/>
                              <a:gd name="connsiteY471" fmla="*/ 160020 h 232409"/>
                              <a:gd name="connsiteX472" fmla="*/ 57524 w 114673"/>
                              <a:gd name="connsiteY472" fmla="*/ 161925 h 232409"/>
                              <a:gd name="connsiteX473" fmla="*/ 56571 w 114673"/>
                              <a:gd name="connsiteY473" fmla="*/ 50482 h 232409"/>
                              <a:gd name="connsiteX474" fmla="*/ 56571 w 114673"/>
                              <a:gd name="connsiteY474" fmla="*/ 50482 h 232409"/>
                              <a:gd name="connsiteX475" fmla="*/ 57524 w 114673"/>
                              <a:gd name="connsiteY475" fmla="*/ 49530 h 232409"/>
                              <a:gd name="connsiteX476" fmla="*/ 56571 w 114673"/>
                              <a:gd name="connsiteY476" fmla="*/ 48577 h 232409"/>
                              <a:gd name="connsiteX477" fmla="*/ 56571 w 114673"/>
                              <a:gd name="connsiteY477" fmla="*/ 50482 h 232409"/>
                              <a:gd name="connsiteX478" fmla="*/ 56571 w 114673"/>
                              <a:gd name="connsiteY478" fmla="*/ 42863 h 232409"/>
                              <a:gd name="connsiteX479" fmla="*/ 60381 w 114673"/>
                              <a:gd name="connsiteY479" fmla="*/ 45720 h 232409"/>
                              <a:gd name="connsiteX480" fmla="*/ 60381 w 114673"/>
                              <a:gd name="connsiteY480" fmla="*/ 44767 h 232409"/>
                              <a:gd name="connsiteX481" fmla="*/ 56571 w 114673"/>
                              <a:gd name="connsiteY481" fmla="*/ 42863 h 232409"/>
                              <a:gd name="connsiteX482" fmla="*/ 56571 w 114673"/>
                              <a:gd name="connsiteY482" fmla="*/ 42863 h 232409"/>
                              <a:gd name="connsiteX483" fmla="*/ 58476 w 114673"/>
                              <a:gd name="connsiteY483" fmla="*/ 128588 h 232409"/>
                              <a:gd name="connsiteX484" fmla="*/ 58476 w 114673"/>
                              <a:gd name="connsiteY484" fmla="*/ 128588 h 232409"/>
                              <a:gd name="connsiteX485" fmla="*/ 58476 w 114673"/>
                              <a:gd name="connsiteY485" fmla="*/ 130492 h 232409"/>
                              <a:gd name="connsiteX486" fmla="*/ 59429 w 114673"/>
                              <a:gd name="connsiteY486" fmla="*/ 129540 h 232409"/>
                              <a:gd name="connsiteX487" fmla="*/ 58476 w 114673"/>
                              <a:gd name="connsiteY487" fmla="*/ 128588 h 232409"/>
                              <a:gd name="connsiteX488" fmla="*/ 59429 w 114673"/>
                              <a:gd name="connsiteY488" fmla="*/ 81915 h 232409"/>
                              <a:gd name="connsiteX489" fmla="*/ 59429 w 114673"/>
                              <a:gd name="connsiteY489" fmla="*/ 81915 h 232409"/>
                              <a:gd name="connsiteX490" fmla="*/ 59429 w 114673"/>
                              <a:gd name="connsiteY490" fmla="*/ 81915 h 232409"/>
                              <a:gd name="connsiteX491" fmla="*/ 59429 w 114673"/>
                              <a:gd name="connsiteY491" fmla="*/ 81915 h 232409"/>
                              <a:gd name="connsiteX492" fmla="*/ 59429 w 114673"/>
                              <a:gd name="connsiteY492" fmla="*/ 81915 h 232409"/>
                              <a:gd name="connsiteX493" fmla="*/ 60381 w 114673"/>
                              <a:gd name="connsiteY493" fmla="*/ 67627 h 232409"/>
                              <a:gd name="connsiteX494" fmla="*/ 60381 w 114673"/>
                              <a:gd name="connsiteY494" fmla="*/ 67627 h 232409"/>
                              <a:gd name="connsiteX495" fmla="*/ 60381 w 114673"/>
                              <a:gd name="connsiteY495" fmla="*/ 65722 h 232409"/>
                              <a:gd name="connsiteX496" fmla="*/ 60381 w 114673"/>
                              <a:gd name="connsiteY496" fmla="*/ 67627 h 232409"/>
                              <a:gd name="connsiteX497" fmla="*/ 60381 w 114673"/>
                              <a:gd name="connsiteY497" fmla="*/ 67627 h 232409"/>
                              <a:gd name="connsiteX498" fmla="*/ 60381 w 114673"/>
                              <a:gd name="connsiteY498" fmla="*/ 78105 h 232409"/>
                              <a:gd name="connsiteX499" fmla="*/ 61334 w 114673"/>
                              <a:gd name="connsiteY499" fmla="*/ 77152 h 232409"/>
                              <a:gd name="connsiteX500" fmla="*/ 60381 w 114673"/>
                              <a:gd name="connsiteY500" fmla="*/ 75247 h 232409"/>
                              <a:gd name="connsiteX501" fmla="*/ 60381 w 114673"/>
                              <a:gd name="connsiteY501" fmla="*/ 78105 h 232409"/>
                              <a:gd name="connsiteX502" fmla="*/ 60381 w 114673"/>
                              <a:gd name="connsiteY502" fmla="*/ 78105 h 232409"/>
                              <a:gd name="connsiteX503" fmla="*/ 62286 w 114673"/>
                              <a:gd name="connsiteY503" fmla="*/ 206692 h 232409"/>
                              <a:gd name="connsiteX504" fmla="*/ 62286 w 114673"/>
                              <a:gd name="connsiteY504" fmla="*/ 206692 h 232409"/>
                              <a:gd name="connsiteX505" fmla="*/ 60381 w 114673"/>
                              <a:gd name="connsiteY505" fmla="*/ 206692 h 232409"/>
                              <a:gd name="connsiteX506" fmla="*/ 62286 w 114673"/>
                              <a:gd name="connsiteY506" fmla="*/ 206692 h 232409"/>
                              <a:gd name="connsiteX507" fmla="*/ 62286 w 114673"/>
                              <a:gd name="connsiteY507" fmla="*/ 206692 h 232409"/>
                              <a:gd name="connsiteX508" fmla="*/ 62286 w 114673"/>
                              <a:gd name="connsiteY508" fmla="*/ 96202 h 232409"/>
                              <a:gd name="connsiteX509" fmla="*/ 62286 w 114673"/>
                              <a:gd name="connsiteY509" fmla="*/ 96202 h 232409"/>
                              <a:gd name="connsiteX510" fmla="*/ 61334 w 114673"/>
                              <a:gd name="connsiteY510" fmla="*/ 95250 h 232409"/>
                              <a:gd name="connsiteX511" fmla="*/ 62286 w 114673"/>
                              <a:gd name="connsiteY511" fmla="*/ 96202 h 232409"/>
                              <a:gd name="connsiteX512" fmla="*/ 62286 w 114673"/>
                              <a:gd name="connsiteY512" fmla="*/ 96202 h 232409"/>
                              <a:gd name="connsiteX513" fmla="*/ 64191 w 114673"/>
                              <a:gd name="connsiteY513" fmla="*/ 62865 h 232409"/>
                              <a:gd name="connsiteX514" fmla="*/ 64191 w 114673"/>
                              <a:gd name="connsiteY514" fmla="*/ 62865 h 232409"/>
                              <a:gd name="connsiteX515" fmla="*/ 63239 w 114673"/>
                              <a:gd name="connsiteY515" fmla="*/ 60960 h 232409"/>
                              <a:gd name="connsiteX516" fmla="*/ 64191 w 114673"/>
                              <a:gd name="connsiteY516" fmla="*/ 62865 h 232409"/>
                              <a:gd name="connsiteX517" fmla="*/ 64191 w 114673"/>
                              <a:gd name="connsiteY517" fmla="*/ 62865 h 232409"/>
                              <a:gd name="connsiteX518" fmla="*/ 66096 w 114673"/>
                              <a:gd name="connsiteY518" fmla="*/ 220980 h 232409"/>
                              <a:gd name="connsiteX519" fmla="*/ 63239 w 114673"/>
                              <a:gd name="connsiteY519" fmla="*/ 218122 h 232409"/>
                              <a:gd name="connsiteX520" fmla="*/ 62286 w 114673"/>
                              <a:gd name="connsiteY520" fmla="*/ 219075 h 232409"/>
                              <a:gd name="connsiteX521" fmla="*/ 66096 w 114673"/>
                              <a:gd name="connsiteY521" fmla="*/ 220980 h 232409"/>
                              <a:gd name="connsiteX522" fmla="*/ 66096 w 114673"/>
                              <a:gd name="connsiteY522" fmla="*/ 220980 h 2324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Lst>
                            <a:rect l="l" t="t" r="r" b="b"/>
                            <a:pathLst>
                              <a:path w="114673" h="232409">
                                <a:moveTo>
                                  <a:pt x="103244" y="202882"/>
                                </a:moveTo>
                                <a:cubicBezTo>
                                  <a:pt x="102291" y="206692"/>
                                  <a:pt x="100386" y="209550"/>
                                  <a:pt x="99434" y="212407"/>
                                </a:cubicBezTo>
                                <a:cubicBezTo>
                                  <a:pt x="92766" y="226695"/>
                                  <a:pt x="81336" y="231457"/>
                                  <a:pt x="67049" y="232410"/>
                                </a:cubicBezTo>
                                <a:cubicBezTo>
                                  <a:pt x="56571" y="232410"/>
                                  <a:pt x="47999" y="230505"/>
                                  <a:pt x="40379" y="223838"/>
                                </a:cubicBezTo>
                                <a:cubicBezTo>
                                  <a:pt x="30854" y="216217"/>
                                  <a:pt x="26091" y="205740"/>
                                  <a:pt x="26091" y="193357"/>
                                </a:cubicBezTo>
                                <a:cubicBezTo>
                                  <a:pt x="25139" y="178117"/>
                                  <a:pt x="25139" y="162877"/>
                                  <a:pt x="25139" y="147638"/>
                                </a:cubicBezTo>
                                <a:cubicBezTo>
                                  <a:pt x="25139" y="135255"/>
                                  <a:pt x="24186" y="123825"/>
                                  <a:pt x="25139" y="112395"/>
                                </a:cubicBezTo>
                                <a:cubicBezTo>
                                  <a:pt x="26091" y="106680"/>
                                  <a:pt x="26091" y="100965"/>
                                  <a:pt x="25139" y="95250"/>
                                </a:cubicBezTo>
                                <a:cubicBezTo>
                                  <a:pt x="24186" y="87630"/>
                                  <a:pt x="26091" y="80010"/>
                                  <a:pt x="26091" y="72390"/>
                                </a:cubicBezTo>
                                <a:cubicBezTo>
                                  <a:pt x="26091" y="66675"/>
                                  <a:pt x="25139" y="65722"/>
                                  <a:pt x="19424" y="65722"/>
                                </a:cubicBezTo>
                                <a:cubicBezTo>
                                  <a:pt x="14661" y="65722"/>
                                  <a:pt x="10851" y="65722"/>
                                  <a:pt x="7041" y="65722"/>
                                </a:cubicBezTo>
                                <a:cubicBezTo>
                                  <a:pt x="5136" y="65722"/>
                                  <a:pt x="3231" y="65722"/>
                                  <a:pt x="2279" y="64770"/>
                                </a:cubicBezTo>
                                <a:cubicBezTo>
                                  <a:pt x="374" y="63817"/>
                                  <a:pt x="-579" y="61913"/>
                                  <a:pt x="374" y="60007"/>
                                </a:cubicBezTo>
                                <a:cubicBezTo>
                                  <a:pt x="1326" y="58102"/>
                                  <a:pt x="2279" y="57150"/>
                                  <a:pt x="4184" y="57150"/>
                                </a:cubicBezTo>
                                <a:cubicBezTo>
                                  <a:pt x="16566" y="55245"/>
                                  <a:pt x="27044" y="50482"/>
                                  <a:pt x="36569" y="41910"/>
                                </a:cubicBezTo>
                                <a:cubicBezTo>
                                  <a:pt x="44189" y="35242"/>
                                  <a:pt x="48951" y="26670"/>
                                  <a:pt x="54666" y="18097"/>
                                </a:cubicBezTo>
                                <a:cubicBezTo>
                                  <a:pt x="57524" y="13335"/>
                                  <a:pt x="58476" y="8572"/>
                                  <a:pt x="61334" y="3810"/>
                                </a:cubicBezTo>
                                <a:cubicBezTo>
                                  <a:pt x="63239" y="0"/>
                                  <a:pt x="64191" y="0"/>
                                  <a:pt x="68001" y="0"/>
                                </a:cubicBezTo>
                                <a:cubicBezTo>
                                  <a:pt x="70859" y="952"/>
                                  <a:pt x="72764" y="1905"/>
                                  <a:pt x="72764" y="5715"/>
                                </a:cubicBezTo>
                                <a:cubicBezTo>
                                  <a:pt x="72764" y="20002"/>
                                  <a:pt x="72764" y="33338"/>
                                  <a:pt x="72764" y="47625"/>
                                </a:cubicBezTo>
                                <a:cubicBezTo>
                                  <a:pt x="72764" y="55245"/>
                                  <a:pt x="72764" y="55245"/>
                                  <a:pt x="80384" y="56197"/>
                                </a:cubicBezTo>
                                <a:lnTo>
                                  <a:pt x="90861" y="56197"/>
                                </a:lnTo>
                                <a:cubicBezTo>
                                  <a:pt x="94671" y="56197"/>
                                  <a:pt x="98481" y="56197"/>
                                  <a:pt x="102291" y="56197"/>
                                </a:cubicBezTo>
                                <a:cubicBezTo>
                                  <a:pt x="105149" y="56197"/>
                                  <a:pt x="107054" y="56197"/>
                                  <a:pt x="109911" y="58102"/>
                                </a:cubicBezTo>
                                <a:cubicBezTo>
                                  <a:pt x="111816" y="59055"/>
                                  <a:pt x="111816" y="60960"/>
                                  <a:pt x="111816" y="62865"/>
                                </a:cubicBezTo>
                                <a:cubicBezTo>
                                  <a:pt x="110864" y="64770"/>
                                  <a:pt x="109911" y="66675"/>
                                  <a:pt x="108006" y="66675"/>
                                </a:cubicBezTo>
                                <a:cubicBezTo>
                                  <a:pt x="101339" y="66675"/>
                                  <a:pt x="94671" y="67627"/>
                                  <a:pt x="88004" y="66675"/>
                                </a:cubicBezTo>
                                <a:cubicBezTo>
                                  <a:pt x="84194" y="65722"/>
                                  <a:pt x="80384" y="67627"/>
                                  <a:pt x="77526" y="67627"/>
                                </a:cubicBezTo>
                                <a:cubicBezTo>
                                  <a:pt x="75621" y="67627"/>
                                  <a:pt x="74669" y="69532"/>
                                  <a:pt x="73716" y="71438"/>
                                </a:cubicBezTo>
                                <a:cubicBezTo>
                                  <a:pt x="73716" y="73342"/>
                                  <a:pt x="73716" y="75247"/>
                                  <a:pt x="73716" y="76200"/>
                                </a:cubicBezTo>
                                <a:cubicBezTo>
                                  <a:pt x="73716" y="89535"/>
                                  <a:pt x="73716" y="102870"/>
                                  <a:pt x="73716" y="116205"/>
                                </a:cubicBezTo>
                                <a:cubicBezTo>
                                  <a:pt x="73716" y="120967"/>
                                  <a:pt x="73716" y="125730"/>
                                  <a:pt x="73716" y="130492"/>
                                </a:cubicBezTo>
                                <a:cubicBezTo>
                                  <a:pt x="73716" y="145732"/>
                                  <a:pt x="73716" y="160020"/>
                                  <a:pt x="74669" y="175260"/>
                                </a:cubicBezTo>
                                <a:cubicBezTo>
                                  <a:pt x="74669" y="180975"/>
                                  <a:pt x="74669" y="186690"/>
                                  <a:pt x="74669" y="192405"/>
                                </a:cubicBezTo>
                                <a:cubicBezTo>
                                  <a:pt x="74669" y="196215"/>
                                  <a:pt x="75621" y="200025"/>
                                  <a:pt x="75621" y="203835"/>
                                </a:cubicBezTo>
                                <a:cubicBezTo>
                                  <a:pt x="76574" y="209550"/>
                                  <a:pt x="82289" y="213360"/>
                                  <a:pt x="87051" y="213360"/>
                                </a:cubicBezTo>
                                <a:cubicBezTo>
                                  <a:pt x="90861" y="212407"/>
                                  <a:pt x="92766" y="210502"/>
                                  <a:pt x="94671" y="208597"/>
                                </a:cubicBezTo>
                                <a:cubicBezTo>
                                  <a:pt x="99434" y="201930"/>
                                  <a:pt x="101339" y="195263"/>
                                  <a:pt x="102291" y="187642"/>
                                </a:cubicBezTo>
                                <a:cubicBezTo>
                                  <a:pt x="103244" y="179070"/>
                                  <a:pt x="104196" y="170497"/>
                                  <a:pt x="105149" y="161925"/>
                                </a:cubicBezTo>
                                <a:cubicBezTo>
                                  <a:pt x="105149" y="160020"/>
                                  <a:pt x="105149" y="157163"/>
                                  <a:pt x="108959" y="157163"/>
                                </a:cubicBezTo>
                                <a:cubicBezTo>
                                  <a:pt x="112769" y="157163"/>
                                  <a:pt x="113721" y="159067"/>
                                  <a:pt x="114674" y="162877"/>
                                </a:cubicBezTo>
                                <a:cubicBezTo>
                                  <a:pt x="110864" y="174307"/>
                                  <a:pt x="108006" y="188595"/>
                                  <a:pt x="103244" y="202882"/>
                                </a:cubicBezTo>
                                <a:close/>
                                <a:moveTo>
                                  <a:pt x="28949" y="162877"/>
                                </a:moveTo>
                                <a:cubicBezTo>
                                  <a:pt x="28949" y="161925"/>
                                  <a:pt x="28949" y="161925"/>
                                  <a:pt x="28949" y="162877"/>
                                </a:cubicBezTo>
                                <a:lnTo>
                                  <a:pt x="28949" y="162877"/>
                                </a:lnTo>
                                <a:cubicBezTo>
                                  <a:pt x="27996" y="162877"/>
                                  <a:pt x="27996" y="162877"/>
                                  <a:pt x="28949" y="162877"/>
                                </a:cubicBezTo>
                                <a:lnTo>
                                  <a:pt x="28949" y="162877"/>
                                </a:lnTo>
                                <a:close/>
                                <a:moveTo>
                                  <a:pt x="30854" y="175260"/>
                                </a:moveTo>
                                <a:cubicBezTo>
                                  <a:pt x="30854" y="174307"/>
                                  <a:pt x="30854" y="174307"/>
                                  <a:pt x="30854" y="175260"/>
                                </a:cubicBezTo>
                                <a:cubicBezTo>
                                  <a:pt x="29901" y="174307"/>
                                  <a:pt x="29901" y="174307"/>
                                  <a:pt x="30854" y="175260"/>
                                </a:cubicBezTo>
                                <a:cubicBezTo>
                                  <a:pt x="29901" y="175260"/>
                                  <a:pt x="29901" y="175260"/>
                                  <a:pt x="30854" y="175260"/>
                                </a:cubicBezTo>
                                <a:cubicBezTo>
                                  <a:pt x="30854" y="175260"/>
                                  <a:pt x="30854" y="175260"/>
                                  <a:pt x="30854" y="175260"/>
                                </a:cubicBezTo>
                                <a:close/>
                                <a:moveTo>
                                  <a:pt x="31806" y="180975"/>
                                </a:moveTo>
                                <a:cubicBezTo>
                                  <a:pt x="31806" y="180975"/>
                                  <a:pt x="31806" y="180975"/>
                                  <a:pt x="31806" y="180975"/>
                                </a:cubicBezTo>
                                <a:lnTo>
                                  <a:pt x="31806" y="179070"/>
                                </a:lnTo>
                                <a:lnTo>
                                  <a:pt x="31806" y="180975"/>
                                </a:lnTo>
                                <a:cubicBezTo>
                                  <a:pt x="30854" y="180975"/>
                                  <a:pt x="30854" y="180975"/>
                                  <a:pt x="31806" y="180975"/>
                                </a:cubicBezTo>
                                <a:close/>
                                <a:moveTo>
                                  <a:pt x="30854" y="157163"/>
                                </a:moveTo>
                                <a:cubicBezTo>
                                  <a:pt x="30854" y="158115"/>
                                  <a:pt x="31806" y="158115"/>
                                  <a:pt x="31806" y="158115"/>
                                </a:cubicBezTo>
                                <a:cubicBezTo>
                                  <a:pt x="32759" y="157163"/>
                                  <a:pt x="34664" y="158115"/>
                                  <a:pt x="34664" y="157163"/>
                                </a:cubicBezTo>
                                <a:cubicBezTo>
                                  <a:pt x="34664" y="156210"/>
                                  <a:pt x="33711" y="156210"/>
                                  <a:pt x="33711" y="156210"/>
                                </a:cubicBezTo>
                                <a:cubicBezTo>
                                  <a:pt x="31806" y="154305"/>
                                  <a:pt x="30854" y="155257"/>
                                  <a:pt x="30854" y="157163"/>
                                </a:cubicBezTo>
                                <a:close/>
                                <a:moveTo>
                                  <a:pt x="31806" y="187642"/>
                                </a:moveTo>
                                <a:cubicBezTo>
                                  <a:pt x="32759" y="187642"/>
                                  <a:pt x="33711" y="186690"/>
                                  <a:pt x="33711" y="186690"/>
                                </a:cubicBezTo>
                                <a:cubicBezTo>
                                  <a:pt x="33711" y="186690"/>
                                  <a:pt x="33711" y="185738"/>
                                  <a:pt x="32759" y="185738"/>
                                </a:cubicBezTo>
                                <a:cubicBezTo>
                                  <a:pt x="31806" y="185738"/>
                                  <a:pt x="31806" y="185738"/>
                                  <a:pt x="31806" y="187642"/>
                                </a:cubicBezTo>
                                <a:lnTo>
                                  <a:pt x="31806" y="187642"/>
                                </a:lnTo>
                                <a:close/>
                                <a:moveTo>
                                  <a:pt x="32759" y="83820"/>
                                </a:moveTo>
                                <a:cubicBezTo>
                                  <a:pt x="33711" y="83820"/>
                                  <a:pt x="34664" y="83820"/>
                                  <a:pt x="34664" y="82867"/>
                                </a:cubicBezTo>
                                <a:cubicBezTo>
                                  <a:pt x="34664" y="81915"/>
                                  <a:pt x="34664" y="81915"/>
                                  <a:pt x="33711" y="81915"/>
                                </a:cubicBezTo>
                                <a:cubicBezTo>
                                  <a:pt x="32759" y="81915"/>
                                  <a:pt x="32759" y="81915"/>
                                  <a:pt x="32759" y="83820"/>
                                </a:cubicBezTo>
                                <a:cubicBezTo>
                                  <a:pt x="31806" y="82867"/>
                                  <a:pt x="31806" y="83820"/>
                                  <a:pt x="32759" y="83820"/>
                                </a:cubicBezTo>
                                <a:close/>
                                <a:moveTo>
                                  <a:pt x="34664" y="195263"/>
                                </a:moveTo>
                                <a:cubicBezTo>
                                  <a:pt x="34664" y="194310"/>
                                  <a:pt x="33711" y="194310"/>
                                  <a:pt x="33711" y="194310"/>
                                </a:cubicBezTo>
                                <a:cubicBezTo>
                                  <a:pt x="33711" y="194310"/>
                                  <a:pt x="32759" y="194310"/>
                                  <a:pt x="32759" y="195263"/>
                                </a:cubicBezTo>
                                <a:cubicBezTo>
                                  <a:pt x="32759" y="195263"/>
                                  <a:pt x="32759" y="196215"/>
                                  <a:pt x="34664" y="195263"/>
                                </a:cubicBezTo>
                                <a:cubicBezTo>
                                  <a:pt x="33711" y="196215"/>
                                  <a:pt x="34664" y="195263"/>
                                  <a:pt x="34664" y="195263"/>
                                </a:cubicBezTo>
                                <a:close/>
                                <a:moveTo>
                                  <a:pt x="35616" y="166688"/>
                                </a:moveTo>
                                <a:cubicBezTo>
                                  <a:pt x="35616" y="165735"/>
                                  <a:pt x="34664" y="164782"/>
                                  <a:pt x="33711" y="164782"/>
                                </a:cubicBezTo>
                                <a:cubicBezTo>
                                  <a:pt x="32759" y="164782"/>
                                  <a:pt x="32759" y="166688"/>
                                  <a:pt x="32759" y="167640"/>
                                </a:cubicBezTo>
                                <a:cubicBezTo>
                                  <a:pt x="32759" y="168592"/>
                                  <a:pt x="32759" y="168592"/>
                                  <a:pt x="33711" y="168592"/>
                                </a:cubicBezTo>
                                <a:cubicBezTo>
                                  <a:pt x="34664" y="168592"/>
                                  <a:pt x="35616" y="168592"/>
                                  <a:pt x="35616" y="166688"/>
                                </a:cubicBezTo>
                                <a:close/>
                                <a:moveTo>
                                  <a:pt x="33711" y="132397"/>
                                </a:moveTo>
                                <a:cubicBezTo>
                                  <a:pt x="32759" y="132397"/>
                                  <a:pt x="32759" y="133350"/>
                                  <a:pt x="32759" y="134302"/>
                                </a:cubicBezTo>
                                <a:cubicBezTo>
                                  <a:pt x="32759" y="135255"/>
                                  <a:pt x="32759" y="136207"/>
                                  <a:pt x="33711" y="136207"/>
                                </a:cubicBezTo>
                                <a:lnTo>
                                  <a:pt x="34664" y="133350"/>
                                </a:lnTo>
                                <a:cubicBezTo>
                                  <a:pt x="34664" y="133350"/>
                                  <a:pt x="34664" y="132397"/>
                                  <a:pt x="33711" y="132397"/>
                                </a:cubicBezTo>
                                <a:close/>
                                <a:moveTo>
                                  <a:pt x="32759" y="77152"/>
                                </a:moveTo>
                                <a:cubicBezTo>
                                  <a:pt x="32759" y="78105"/>
                                  <a:pt x="33711" y="79057"/>
                                  <a:pt x="34664" y="78105"/>
                                </a:cubicBezTo>
                                <a:cubicBezTo>
                                  <a:pt x="35616" y="78105"/>
                                  <a:pt x="35616" y="79057"/>
                                  <a:pt x="36569" y="80010"/>
                                </a:cubicBezTo>
                                <a:cubicBezTo>
                                  <a:pt x="36569" y="80963"/>
                                  <a:pt x="37521" y="80963"/>
                                  <a:pt x="37521" y="80010"/>
                                </a:cubicBezTo>
                                <a:cubicBezTo>
                                  <a:pt x="38474" y="78105"/>
                                  <a:pt x="39426" y="77152"/>
                                  <a:pt x="41331" y="79057"/>
                                </a:cubicBezTo>
                                <a:cubicBezTo>
                                  <a:pt x="42284" y="80010"/>
                                  <a:pt x="45141" y="80010"/>
                                  <a:pt x="46094" y="81915"/>
                                </a:cubicBezTo>
                                <a:cubicBezTo>
                                  <a:pt x="46094" y="82867"/>
                                  <a:pt x="47046" y="83820"/>
                                  <a:pt x="47046" y="84772"/>
                                </a:cubicBezTo>
                                <a:cubicBezTo>
                                  <a:pt x="47046" y="85725"/>
                                  <a:pt x="46094" y="85725"/>
                                  <a:pt x="45141" y="85725"/>
                                </a:cubicBezTo>
                                <a:cubicBezTo>
                                  <a:pt x="44189" y="85725"/>
                                  <a:pt x="44189" y="85725"/>
                                  <a:pt x="43236" y="84772"/>
                                </a:cubicBezTo>
                                <a:cubicBezTo>
                                  <a:pt x="43236" y="83820"/>
                                  <a:pt x="44189" y="82867"/>
                                  <a:pt x="43236" y="82867"/>
                                </a:cubicBezTo>
                                <a:cubicBezTo>
                                  <a:pt x="42284" y="82867"/>
                                  <a:pt x="42284" y="83820"/>
                                  <a:pt x="42284" y="84772"/>
                                </a:cubicBezTo>
                                <a:cubicBezTo>
                                  <a:pt x="42284" y="85725"/>
                                  <a:pt x="40379" y="87630"/>
                                  <a:pt x="43236" y="87630"/>
                                </a:cubicBezTo>
                                <a:cubicBezTo>
                                  <a:pt x="46094" y="86677"/>
                                  <a:pt x="47999" y="87630"/>
                                  <a:pt x="48951" y="90488"/>
                                </a:cubicBezTo>
                                <a:cubicBezTo>
                                  <a:pt x="48951" y="91440"/>
                                  <a:pt x="49904" y="91440"/>
                                  <a:pt x="50856" y="91440"/>
                                </a:cubicBezTo>
                                <a:cubicBezTo>
                                  <a:pt x="51809" y="91440"/>
                                  <a:pt x="51809" y="90488"/>
                                  <a:pt x="51809" y="89535"/>
                                </a:cubicBezTo>
                                <a:cubicBezTo>
                                  <a:pt x="51809" y="88582"/>
                                  <a:pt x="51809" y="88582"/>
                                  <a:pt x="50856" y="88582"/>
                                </a:cubicBezTo>
                                <a:cubicBezTo>
                                  <a:pt x="49904" y="86677"/>
                                  <a:pt x="49904" y="85725"/>
                                  <a:pt x="51809" y="86677"/>
                                </a:cubicBezTo>
                                <a:cubicBezTo>
                                  <a:pt x="52761" y="86677"/>
                                  <a:pt x="52761" y="86677"/>
                                  <a:pt x="53714" y="86677"/>
                                </a:cubicBezTo>
                                <a:cubicBezTo>
                                  <a:pt x="54666" y="86677"/>
                                  <a:pt x="55619" y="86677"/>
                                  <a:pt x="55619" y="84772"/>
                                </a:cubicBezTo>
                                <a:cubicBezTo>
                                  <a:pt x="54666" y="82867"/>
                                  <a:pt x="54666" y="80963"/>
                                  <a:pt x="53714" y="80010"/>
                                </a:cubicBezTo>
                                <a:cubicBezTo>
                                  <a:pt x="52761" y="79057"/>
                                  <a:pt x="52761" y="81915"/>
                                  <a:pt x="52761" y="82867"/>
                                </a:cubicBezTo>
                                <a:cubicBezTo>
                                  <a:pt x="52761" y="83820"/>
                                  <a:pt x="51809" y="83820"/>
                                  <a:pt x="50856" y="83820"/>
                                </a:cubicBezTo>
                                <a:cubicBezTo>
                                  <a:pt x="49904" y="83820"/>
                                  <a:pt x="49904" y="83820"/>
                                  <a:pt x="50856" y="82867"/>
                                </a:cubicBezTo>
                                <a:cubicBezTo>
                                  <a:pt x="52761" y="80963"/>
                                  <a:pt x="51809" y="80963"/>
                                  <a:pt x="49904" y="80963"/>
                                </a:cubicBezTo>
                                <a:cubicBezTo>
                                  <a:pt x="45141" y="80963"/>
                                  <a:pt x="44189" y="80010"/>
                                  <a:pt x="44189" y="75247"/>
                                </a:cubicBezTo>
                                <a:cubicBezTo>
                                  <a:pt x="46094" y="74295"/>
                                  <a:pt x="47046" y="74295"/>
                                  <a:pt x="45141" y="72390"/>
                                </a:cubicBezTo>
                                <a:cubicBezTo>
                                  <a:pt x="44189" y="73342"/>
                                  <a:pt x="44189" y="74295"/>
                                  <a:pt x="44189" y="75247"/>
                                </a:cubicBezTo>
                                <a:cubicBezTo>
                                  <a:pt x="42284" y="76200"/>
                                  <a:pt x="39426" y="74295"/>
                                  <a:pt x="38474" y="78105"/>
                                </a:cubicBezTo>
                                <a:cubicBezTo>
                                  <a:pt x="38474" y="79057"/>
                                  <a:pt x="36569" y="78105"/>
                                  <a:pt x="35616" y="78105"/>
                                </a:cubicBezTo>
                                <a:cubicBezTo>
                                  <a:pt x="34664" y="76200"/>
                                  <a:pt x="32759" y="76200"/>
                                  <a:pt x="32759" y="77152"/>
                                </a:cubicBezTo>
                                <a:close/>
                                <a:moveTo>
                                  <a:pt x="41331" y="191452"/>
                                </a:moveTo>
                                <a:cubicBezTo>
                                  <a:pt x="40379" y="190500"/>
                                  <a:pt x="40379" y="189547"/>
                                  <a:pt x="40379" y="188595"/>
                                </a:cubicBezTo>
                                <a:cubicBezTo>
                                  <a:pt x="41331" y="186690"/>
                                  <a:pt x="39426" y="184785"/>
                                  <a:pt x="38474" y="183832"/>
                                </a:cubicBezTo>
                                <a:cubicBezTo>
                                  <a:pt x="38474" y="180975"/>
                                  <a:pt x="39426" y="179070"/>
                                  <a:pt x="40379" y="177165"/>
                                </a:cubicBezTo>
                                <a:cubicBezTo>
                                  <a:pt x="37521" y="176213"/>
                                  <a:pt x="37521" y="180022"/>
                                  <a:pt x="36569" y="180022"/>
                                </a:cubicBezTo>
                                <a:cubicBezTo>
                                  <a:pt x="35616" y="180975"/>
                                  <a:pt x="34664" y="181927"/>
                                  <a:pt x="34664" y="182880"/>
                                </a:cubicBezTo>
                                <a:cubicBezTo>
                                  <a:pt x="34664" y="184785"/>
                                  <a:pt x="36569" y="182880"/>
                                  <a:pt x="37521" y="182880"/>
                                </a:cubicBezTo>
                                <a:cubicBezTo>
                                  <a:pt x="38474" y="182880"/>
                                  <a:pt x="38474" y="182880"/>
                                  <a:pt x="39426" y="183832"/>
                                </a:cubicBezTo>
                                <a:cubicBezTo>
                                  <a:pt x="37521" y="186690"/>
                                  <a:pt x="39426" y="189547"/>
                                  <a:pt x="39426" y="192405"/>
                                </a:cubicBezTo>
                                <a:cubicBezTo>
                                  <a:pt x="39426" y="193357"/>
                                  <a:pt x="43236" y="195263"/>
                                  <a:pt x="43236" y="195263"/>
                                </a:cubicBezTo>
                                <a:cubicBezTo>
                                  <a:pt x="43236" y="193357"/>
                                  <a:pt x="41331" y="192405"/>
                                  <a:pt x="41331" y="191452"/>
                                </a:cubicBezTo>
                                <a:close/>
                                <a:moveTo>
                                  <a:pt x="49904" y="183832"/>
                                </a:moveTo>
                                <a:cubicBezTo>
                                  <a:pt x="51809" y="181927"/>
                                  <a:pt x="50856" y="180022"/>
                                  <a:pt x="50856" y="178117"/>
                                </a:cubicBezTo>
                                <a:cubicBezTo>
                                  <a:pt x="49904" y="176213"/>
                                  <a:pt x="48951" y="178117"/>
                                  <a:pt x="47999" y="178117"/>
                                </a:cubicBezTo>
                                <a:cubicBezTo>
                                  <a:pt x="46094" y="179070"/>
                                  <a:pt x="46094" y="177165"/>
                                  <a:pt x="46094" y="176213"/>
                                </a:cubicBezTo>
                                <a:cubicBezTo>
                                  <a:pt x="47999" y="175260"/>
                                  <a:pt x="46094" y="172402"/>
                                  <a:pt x="48951" y="172402"/>
                                </a:cubicBezTo>
                                <a:cubicBezTo>
                                  <a:pt x="49904" y="172402"/>
                                  <a:pt x="48951" y="171450"/>
                                  <a:pt x="48951" y="170497"/>
                                </a:cubicBezTo>
                                <a:cubicBezTo>
                                  <a:pt x="47046" y="168592"/>
                                  <a:pt x="46094" y="164782"/>
                                  <a:pt x="42284" y="164782"/>
                                </a:cubicBezTo>
                                <a:cubicBezTo>
                                  <a:pt x="43236" y="161925"/>
                                  <a:pt x="45141" y="160020"/>
                                  <a:pt x="47999" y="160020"/>
                                </a:cubicBezTo>
                                <a:cubicBezTo>
                                  <a:pt x="49904" y="160020"/>
                                  <a:pt x="51809" y="158115"/>
                                  <a:pt x="51809" y="156210"/>
                                </a:cubicBezTo>
                                <a:cubicBezTo>
                                  <a:pt x="51809" y="155257"/>
                                  <a:pt x="51809" y="154305"/>
                                  <a:pt x="50856" y="154305"/>
                                </a:cubicBezTo>
                                <a:cubicBezTo>
                                  <a:pt x="49904" y="154305"/>
                                  <a:pt x="49904" y="155257"/>
                                  <a:pt x="49904" y="156210"/>
                                </a:cubicBezTo>
                                <a:cubicBezTo>
                                  <a:pt x="49904" y="157163"/>
                                  <a:pt x="49904" y="158115"/>
                                  <a:pt x="48951" y="158115"/>
                                </a:cubicBezTo>
                                <a:cubicBezTo>
                                  <a:pt x="46094" y="159067"/>
                                  <a:pt x="43236" y="160972"/>
                                  <a:pt x="39426" y="160020"/>
                                </a:cubicBezTo>
                                <a:cubicBezTo>
                                  <a:pt x="38474" y="156210"/>
                                  <a:pt x="37521" y="156210"/>
                                  <a:pt x="33711" y="159067"/>
                                </a:cubicBezTo>
                                <a:cubicBezTo>
                                  <a:pt x="33711" y="159067"/>
                                  <a:pt x="32759" y="160020"/>
                                  <a:pt x="32759" y="160020"/>
                                </a:cubicBezTo>
                                <a:cubicBezTo>
                                  <a:pt x="32759" y="160972"/>
                                  <a:pt x="33711" y="160972"/>
                                  <a:pt x="33711" y="160972"/>
                                </a:cubicBezTo>
                                <a:cubicBezTo>
                                  <a:pt x="35616" y="162877"/>
                                  <a:pt x="36569" y="159067"/>
                                  <a:pt x="38474" y="160020"/>
                                </a:cubicBezTo>
                                <a:cubicBezTo>
                                  <a:pt x="39426" y="161925"/>
                                  <a:pt x="38474" y="162877"/>
                                  <a:pt x="37521" y="164782"/>
                                </a:cubicBezTo>
                                <a:cubicBezTo>
                                  <a:pt x="35616" y="166688"/>
                                  <a:pt x="34664" y="169545"/>
                                  <a:pt x="37521" y="171450"/>
                                </a:cubicBezTo>
                                <a:cubicBezTo>
                                  <a:pt x="39426" y="173355"/>
                                  <a:pt x="39426" y="174307"/>
                                  <a:pt x="38474" y="176213"/>
                                </a:cubicBezTo>
                                <a:cubicBezTo>
                                  <a:pt x="40379" y="175260"/>
                                  <a:pt x="42284" y="173355"/>
                                  <a:pt x="44189" y="176213"/>
                                </a:cubicBezTo>
                                <a:cubicBezTo>
                                  <a:pt x="43236" y="177165"/>
                                  <a:pt x="40379" y="176213"/>
                                  <a:pt x="40379" y="178117"/>
                                </a:cubicBezTo>
                                <a:cubicBezTo>
                                  <a:pt x="40379" y="179070"/>
                                  <a:pt x="41331" y="180022"/>
                                  <a:pt x="43236" y="180975"/>
                                </a:cubicBezTo>
                                <a:cubicBezTo>
                                  <a:pt x="44189" y="180975"/>
                                  <a:pt x="43236" y="181927"/>
                                  <a:pt x="43236" y="182880"/>
                                </a:cubicBezTo>
                                <a:cubicBezTo>
                                  <a:pt x="43236" y="183832"/>
                                  <a:pt x="43236" y="184785"/>
                                  <a:pt x="44189" y="184785"/>
                                </a:cubicBezTo>
                                <a:cubicBezTo>
                                  <a:pt x="46094" y="184785"/>
                                  <a:pt x="47999" y="184785"/>
                                  <a:pt x="49904" y="183832"/>
                                </a:cubicBezTo>
                                <a:close/>
                                <a:moveTo>
                                  <a:pt x="34664" y="151447"/>
                                </a:moveTo>
                                <a:cubicBezTo>
                                  <a:pt x="34664" y="152400"/>
                                  <a:pt x="34664" y="152400"/>
                                  <a:pt x="35616" y="152400"/>
                                </a:cubicBezTo>
                                <a:cubicBezTo>
                                  <a:pt x="36569" y="152400"/>
                                  <a:pt x="37521" y="151447"/>
                                  <a:pt x="37521" y="149542"/>
                                </a:cubicBezTo>
                                <a:cubicBezTo>
                                  <a:pt x="37521" y="149542"/>
                                  <a:pt x="37521" y="148590"/>
                                  <a:pt x="36569" y="148590"/>
                                </a:cubicBezTo>
                                <a:cubicBezTo>
                                  <a:pt x="36569" y="149542"/>
                                  <a:pt x="35616" y="150495"/>
                                  <a:pt x="34664" y="151447"/>
                                </a:cubicBezTo>
                                <a:close/>
                                <a:moveTo>
                                  <a:pt x="35616" y="127635"/>
                                </a:moveTo>
                                <a:cubicBezTo>
                                  <a:pt x="35616" y="128588"/>
                                  <a:pt x="35616" y="128588"/>
                                  <a:pt x="35616" y="127635"/>
                                </a:cubicBezTo>
                                <a:lnTo>
                                  <a:pt x="37521" y="127635"/>
                                </a:lnTo>
                                <a:cubicBezTo>
                                  <a:pt x="36569" y="127635"/>
                                  <a:pt x="36569" y="127635"/>
                                  <a:pt x="35616" y="127635"/>
                                </a:cubicBezTo>
                                <a:lnTo>
                                  <a:pt x="35616" y="127635"/>
                                </a:lnTo>
                                <a:close/>
                                <a:moveTo>
                                  <a:pt x="36569" y="122872"/>
                                </a:moveTo>
                                <a:cubicBezTo>
                                  <a:pt x="36569" y="122872"/>
                                  <a:pt x="36569" y="122872"/>
                                  <a:pt x="36569" y="122872"/>
                                </a:cubicBezTo>
                                <a:cubicBezTo>
                                  <a:pt x="39426" y="123825"/>
                                  <a:pt x="40379" y="124777"/>
                                  <a:pt x="41331" y="122872"/>
                                </a:cubicBezTo>
                                <a:cubicBezTo>
                                  <a:pt x="42284" y="121920"/>
                                  <a:pt x="41331" y="119063"/>
                                  <a:pt x="44189" y="120967"/>
                                </a:cubicBezTo>
                                <a:cubicBezTo>
                                  <a:pt x="44189" y="120967"/>
                                  <a:pt x="45141" y="120967"/>
                                  <a:pt x="44189" y="120015"/>
                                </a:cubicBezTo>
                                <a:cubicBezTo>
                                  <a:pt x="44189" y="119063"/>
                                  <a:pt x="43236" y="119063"/>
                                  <a:pt x="43236" y="118110"/>
                                </a:cubicBezTo>
                                <a:cubicBezTo>
                                  <a:pt x="42284" y="117157"/>
                                  <a:pt x="42284" y="115252"/>
                                  <a:pt x="41331" y="116205"/>
                                </a:cubicBezTo>
                                <a:cubicBezTo>
                                  <a:pt x="39426" y="116205"/>
                                  <a:pt x="40379" y="118110"/>
                                  <a:pt x="40379" y="119063"/>
                                </a:cubicBezTo>
                                <a:cubicBezTo>
                                  <a:pt x="38474" y="120015"/>
                                  <a:pt x="40379" y="122872"/>
                                  <a:pt x="38474" y="122872"/>
                                </a:cubicBezTo>
                                <a:cubicBezTo>
                                  <a:pt x="36569" y="121920"/>
                                  <a:pt x="36569" y="121920"/>
                                  <a:pt x="36569" y="122872"/>
                                </a:cubicBezTo>
                                <a:close/>
                                <a:moveTo>
                                  <a:pt x="37521" y="103822"/>
                                </a:moveTo>
                                <a:cubicBezTo>
                                  <a:pt x="36569" y="104775"/>
                                  <a:pt x="35616" y="106680"/>
                                  <a:pt x="37521" y="108585"/>
                                </a:cubicBezTo>
                                <a:cubicBezTo>
                                  <a:pt x="37521" y="108585"/>
                                  <a:pt x="38474" y="109538"/>
                                  <a:pt x="38474" y="109538"/>
                                </a:cubicBezTo>
                                <a:cubicBezTo>
                                  <a:pt x="38474" y="110490"/>
                                  <a:pt x="38474" y="110490"/>
                                  <a:pt x="39426" y="110490"/>
                                </a:cubicBezTo>
                                <a:cubicBezTo>
                                  <a:pt x="41331" y="110490"/>
                                  <a:pt x="42284" y="108585"/>
                                  <a:pt x="43236" y="107632"/>
                                </a:cubicBezTo>
                                <a:cubicBezTo>
                                  <a:pt x="43236" y="105727"/>
                                  <a:pt x="43236" y="103822"/>
                                  <a:pt x="42284" y="102870"/>
                                </a:cubicBezTo>
                                <a:cubicBezTo>
                                  <a:pt x="40379" y="101917"/>
                                  <a:pt x="38474" y="102870"/>
                                  <a:pt x="37521" y="103822"/>
                                </a:cubicBezTo>
                                <a:close/>
                                <a:moveTo>
                                  <a:pt x="36569" y="53340"/>
                                </a:moveTo>
                                <a:cubicBezTo>
                                  <a:pt x="36569" y="54292"/>
                                  <a:pt x="38474" y="54292"/>
                                  <a:pt x="37521" y="56197"/>
                                </a:cubicBezTo>
                                <a:cubicBezTo>
                                  <a:pt x="36569" y="58102"/>
                                  <a:pt x="36569" y="58102"/>
                                  <a:pt x="39426" y="60007"/>
                                </a:cubicBezTo>
                                <a:cubicBezTo>
                                  <a:pt x="40379" y="60960"/>
                                  <a:pt x="41331" y="61913"/>
                                  <a:pt x="42284" y="60960"/>
                                </a:cubicBezTo>
                                <a:cubicBezTo>
                                  <a:pt x="43236" y="60960"/>
                                  <a:pt x="43236" y="60007"/>
                                  <a:pt x="42284" y="59055"/>
                                </a:cubicBezTo>
                                <a:cubicBezTo>
                                  <a:pt x="41331" y="58102"/>
                                  <a:pt x="40379" y="59055"/>
                                  <a:pt x="39426" y="60007"/>
                                </a:cubicBezTo>
                                <a:cubicBezTo>
                                  <a:pt x="39426" y="60007"/>
                                  <a:pt x="39426" y="60007"/>
                                  <a:pt x="38474" y="60007"/>
                                </a:cubicBezTo>
                                <a:cubicBezTo>
                                  <a:pt x="38474" y="58102"/>
                                  <a:pt x="38474" y="57150"/>
                                  <a:pt x="39426" y="55245"/>
                                </a:cubicBezTo>
                                <a:cubicBezTo>
                                  <a:pt x="39426" y="54292"/>
                                  <a:pt x="39426" y="53340"/>
                                  <a:pt x="38474" y="52388"/>
                                </a:cubicBezTo>
                                <a:cubicBezTo>
                                  <a:pt x="37521" y="52388"/>
                                  <a:pt x="37521" y="50482"/>
                                  <a:pt x="36569" y="51435"/>
                                </a:cubicBezTo>
                                <a:cubicBezTo>
                                  <a:pt x="36569" y="51435"/>
                                  <a:pt x="36569" y="52388"/>
                                  <a:pt x="36569" y="53340"/>
                                </a:cubicBezTo>
                                <a:close/>
                                <a:moveTo>
                                  <a:pt x="37521" y="114300"/>
                                </a:moveTo>
                                <a:cubicBezTo>
                                  <a:pt x="37521" y="114300"/>
                                  <a:pt x="36569" y="115252"/>
                                  <a:pt x="37521" y="114300"/>
                                </a:cubicBezTo>
                                <a:cubicBezTo>
                                  <a:pt x="37521" y="115252"/>
                                  <a:pt x="37521" y="115252"/>
                                  <a:pt x="37521" y="115252"/>
                                </a:cubicBezTo>
                                <a:cubicBezTo>
                                  <a:pt x="38474" y="115252"/>
                                  <a:pt x="38474" y="115252"/>
                                  <a:pt x="37521" y="114300"/>
                                </a:cubicBezTo>
                                <a:cubicBezTo>
                                  <a:pt x="38474" y="114300"/>
                                  <a:pt x="37521" y="114300"/>
                                  <a:pt x="37521" y="114300"/>
                                </a:cubicBezTo>
                                <a:close/>
                                <a:moveTo>
                                  <a:pt x="42284" y="93345"/>
                                </a:moveTo>
                                <a:cubicBezTo>
                                  <a:pt x="43236" y="93345"/>
                                  <a:pt x="45141" y="92392"/>
                                  <a:pt x="44189" y="91440"/>
                                </a:cubicBezTo>
                                <a:cubicBezTo>
                                  <a:pt x="43236" y="89535"/>
                                  <a:pt x="41331" y="88582"/>
                                  <a:pt x="39426" y="89535"/>
                                </a:cubicBezTo>
                                <a:cubicBezTo>
                                  <a:pt x="38474" y="90488"/>
                                  <a:pt x="37521" y="92392"/>
                                  <a:pt x="37521" y="92392"/>
                                </a:cubicBezTo>
                                <a:cubicBezTo>
                                  <a:pt x="39426" y="94297"/>
                                  <a:pt x="40379" y="97155"/>
                                  <a:pt x="43236" y="97155"/>
                                </a:cubicBezTo>
                                <a:cubicBezTo>
                                  <a:pt x="44189" y="97155"/>
                                  <a:pt x="45141" y="97155"/>
                                  <a:pt x="45141" y="96202"/>
                                </a:cubicBezTo>
                                <a:cubicBezTo>
                                  <a:pt x="45141" y="95250"/>
                                  <a:pt x="45141" y="94297"/>
                                  <a:pt x="44189" y="94297"/>
                                </a:cubicBezTo>
                                <a:cubicBezTo>
                                  <a:pt x="43236" y="95250"/>
                                  <a:pt x="42284" y="95250"/>
                                  <a:pt x="42284" y="93345"/>
                                </a:cubicBezTo>
                                <a:close/>
                                <a:moveTo>
                                  <a:pt x="38474" y="109538"/>
                                </a:moveTo>
                                <a:lnTo>
                                  <a:pt x="38474" y="109538"/>
                                </a:lnTo>
                                <a:cubicBezTo>
                                  <a:pt x="38474" y="107632"/>
                                  <a:pt x="37521" y="105727"/>
                                  <a:pt x="39426" y="105727"/>
                                </a:cubicBezTo>
                                <a:cubicBezTo>
                                  <a:pt x="39426" y="105727"/>
                                  <a:pt x="40379" y="105727"/>
                                  <a:pt x="40379" y="106680"/>
                                </a:cubicBezTo>
                                <a:cubicBezTo>
                                  <a:pt x="41331" y="107632"/>
                                  <a:pt x="39426" y="108585"/>
                                  <a:pt x="38474" y="109538"/>
                                </a:cubicBezTo>
                                <a:close/>
                                <a:moveTo>
                                  <a:pt x="40379" y="131445"/>
                                </a:moveTo>
                                <a:cubicBezTo>
                                  <a:pt x="41331" y="131445"/>
                                  <a:pt x="41331" y="130492"/>
                                  <a:pt x="41331" y="129540"/>
                                </a:cubicBezTo>
                                <a:cubicBezTo>
                                  <a:pt x="41331" y="128588"/>
                                  <a:pt x="40379" y="126682"/>
                                  <a:pt x="39426" y="126682"/>
                                </a:cubicBezTo>
                                <a:cubicBezTo>
                                  <a:pt x="38474" y="127635"/>
                                  <a:pt x="38474" y="129540"/>
                                  <a:pt x="38474" y="130492"/>
                                </a:cubicBezTo>
                                <a:cubicBezTo>
                                  <a:pt x="39426" y="130492"/>
                                  <a:pt x="39426" y="132397"/>
                                  <a:pt x="40379" y="131445"/>
                                </a:cubicBezTo>
                                <a:close/>
                                <a:moveTo>
                                  <a:pt x="41331" y="199072"/>
                                </a:moveTo>
                                <a:cubicBezTo>
                                  <a:pt x="41331" y="198120"/>
                                  <a:pt x="41331" y="197167"/>
                                  <a:pt x="39426" y="197167"/>
                                </a:cubicBezTo>
                                <a:cubicBezTo>
                                  <a:pt x="38474" y="197167"/>
                                  <a:pt x="38474" y="198120"/>
                                  <a:pt x="38474" y="199072"/>
                                </a:cubicBezTo>
                                <a:cubicBezTo>
                                  <a:pt x="38474" y="200025"/>
                                  <a:pt x="39426" y="200025"/>
                                  <a:pt x="40379" y="200025"/>
                                </a:cubicBezTo>
                                <a:cubicBezTo>
                                  <a:pt x="41331" y="200025"/>
                                  <a:pt x="41331" y="199072"/>
                                  <a:pt x="41331" y="199072"/>
                                </a:cubicBezTo>
                                <a:close/>
                                <a:moveTo>
                                  <a:pt x="39426" y="141922"/>
                                </a:moveTo>
                                <a:cubicBezTo>
                                  <a:pt x="39426" y="141922"/>
                                  <a:pt x="39426" y="141922"/>
                                  <a:pt x="39426" y="141922"/>
                                </a:cubicBezTo>
                                <a:cubicBezTo>
                                  <a:pt x="40379" y="142875"/>
                                  <a:pt x="41331" y="142875"/>
                                  <a:pt x="41331" y="141922"/>
                                </a:cubicBezTo>
                                <a:cubicBezTo>
                                  <a:pt x="40379" y="140970"/>
                                  <a:pt x="40379" y="140970"/>
                                  <a:pt x="39426" y="141922"/>
                                </a:cubicBezTo>
                                <a:cubicBezTo>
                                  <a:pt x="39426" y="140970"/>
                                  <a:pt x="38474" y="140970"/>
                                  <a:pt x="39426" y="141922"/>
                                </a:cubicBezTo>
                                <a:close/>
                                <a:moveTo>
                                  <a:pt x="39426" y="165735"/>
                                </a:moveTo>
                                <a:lnTo>
                                  <a:pt x="42284" y="165735"/>
                                </a:lnTo>
                                <a:cubicBezTo>
                                  <a:pt x="42284" y="167640"/>
                                  <a:pt x="42284" y="168592"/>
                                  <a:pt x="44189" y="169545"/>
                                </a:cubicBezTo>
                                <a:cubicBezTo>
                                  <a:pt x="45141" y="169545"/>
                                  <a:pt x="45141" y="170497"/>
                                  <a:pt x="44189" y="171450"/>
                                </a:cubicBezTo>
                                <a:cubicBezTo>
                                  <a:pt x="44189" y="172402"/>
                                  <a:pt x="43236" y="172402"/>
                                  <a:pt x="42284" y="172402"/>
                                </a:cubicBezTo>
                                <a:cubicBezTo>
                                  <a:pt x="40379" y="170497"/>
                                  <a:pt x="38474" y="168592"/>
                                  <a:pt x="39426" y="165735"/>
                                </a:cubicBezTo>
                                <a:close/>
                                <a:moveTo>
                                  <a:pt x="39426" y="145732"/>
                                </a:moveTo>
                                <a:cubicBezTo>
                                  <a:pt x="39426" y="145732"/>
                                  <a:pt x="40379" y="145732"/>
                                  <a:pt x="40379" y="145732"/>
                                </a:cubicBezTo>
                                <a:cubicBezTo>
                                  <a:pt x="40379" y="145732"/>
                                  <a:pt x="41331" y="145732"/>
                                  <a:pt x="41331" y="144780"/>
                                </a:cubicBezTo>
                                <a:cubicBezTo>
                                  <a:pt x="41331" y="143827"/>
                                  <a:pt x="41331" y="143827"/>
                                  <a:pt x="40379" y="143827"/>
                                </a:cubicBezTo>
                                <a:cubicBezTo>
                                  <a:pt x="39426" y="143827"/>
                                  <a:pt x="39426" y="144780"/>
                                  <a:pt x="39426" y="145732"/>
                                </a:cubicBezTo>
                                <a:close/>
                                <a:moveTo>
                                  <a:pt x="54666" y="148590"/>
                                </a:moveTo>
                                <a:cubicBezTo>
                                  <a:pt x="55619" y="148590"/>
                                  <a:pt x="55619" y="148590"/>
                                  <a:pt x="55619" y="148590"/>
                                </a:cubicBezTo>
                                <a:cubicBezTo>
                                  <a:pt x="55619" y="147638"/>
                                  <a:pt x="55619" y="147638"/>
                                  <a:pt x="55619" y="146685"/>
                                </a:cubicBezTo>
                                <a:cubicBezTo>
                                  <a:pt x="53714" y="144780"/>
                                  <a:pt x="49904" y="144780"/>
                                  <a:pt x="48951" y="147638"/>
                                </a:cubicBezTo>
                                <a:cubicBezTo>
                                  <a:pt x="47999" y="149542"/>
                                  <a:pt x="46094" y="151447"/>
                                  <a:pt x="44189" y="152400"/>
                                </a:cubicBezTo>
                                <a:lnTo>
                                  <a:pt x="42284" y="153352"/>
                                </a:lnTo>
                                <a:cubicBezTo>
                                  <a:pt x="41331" y="153352"/>
                                  <a:pt x="40379" y="151447"/>
                                  <a:pt x="39426" y="152400"/>
                                </a:cubicBezTo>
                                <a:cubicBezTo>
                                  <a:pt x="38474" y="153352"/>
                                  <a:pt x="40379" y="154305"/>
                                  <a:pt x="41331" y="154305"/>
                                </a:cubicBezTo>
                                <a:cubicBezTo>
                                  <a:pt x="41331" y="154305"/>
                                  <a:pt x="42284" y="154305"/>
                                  <a:pt x="43236" y="154305"/>
                                </a:cubicBezTo>
                                <a:cubicBezTo>
                                  <a:pt x="43236" y="154305"/>
                                  <a:pt x="43236" y="155257"/>
                                  <a:pt x="44189" y="155257"/>
                                </a:cubicBezTo>
                                <a:cubicBezTo>
                                  <a:pt x="44189" y="156210"/>
                                  <a:pt x="45141" y="157163"/>
                                  <a:pt x="46094" y="156210"/>
                                </a:cubicBezTo>
                                <a:cubicBezTo>
                                  <a:pt x="47046" y="155257"/>
                                  <a:pt x="47046" y="154305"/>
                                  <a:pt x="46094" y="153352"/>
                                </a:cubicBezTo>
                                <a:cubicBezTo>
                                  <a:pt x="45141" y="152400"/>
                                  <a:pt x="45141" y="151447"/>
                                  <a:pt x="44189" y="150495"/>
                                </a:cubicBezTo>
                                <a:cubicBezTo>
                                  <a:pt x="46094" y="151447"/>
                                  <a:pt x="48951" y="150495"/>
                                  <a:pt x="49904" y="149542"/>
                                </a:cubicBezTo>
                                <a:cubicBezTo>
                                  <a:pt x="51809" y="147638"/>
                                  <a:pt x="52761" y="147638"/>
                                  <a:pt x="54666" y="148590"/>
                                </a:cubicBezTo>
                                <a:close/>
                                <a:moveTo>
                                  <a:pt x="41331" y="93345"/>
                                </a:moveTo>
                                <a:cubicBezTo>
                                  <a:pt x="41331" y="93345"/>
                                  <a:pt x="42284" y="93345"/>
                                  <a:pt x="41331" y="93345"/>
                                </a:cubicBezTo>
                                <a:cubicBezTo>
                                  <a:pt x="41331" y="93345"/>
                                  <a:pt x="41331" y="93345"/>
                                  <a:pt x="41331" y="93345"/>
                                </a:cubicBezTo>
                                <a:cubicBezTo>
                                  <a:pt x="40379" y="93345"/>
                                  <a:pt x="39426" y="93345"/>
                                  <a:pt x="39426" y="92392"/>
                                </a:cubicBezTo>
                                <a:cubicBezTo>
                                  <a:pt x="39426" y="92392"/>
                                  <a:pt x="39426" y="92392"/>
                                  <a:pt x="39426" y="92392"/>
                                </a:cubicBezTo>
                                <a:cubicBezTo>
                                  <a:pt x="40379" y="92392"/>
                                  <a:pt x="41331" y="92392"/>
                                  <a:pt x="41331" y="93345"/>
                                </a:cubicBezTo>
                                <a:close/>
                                <a:moveTo>
                                  <a:pt x="44189" y="64770"/>
                                </a:moveTo>
                                <a:cubicBezTo>
                                  <a:pt x="44189" y="64770"/>
                                  <a:pt x="44189" y="64770"/>
                                  <a:pt x="44189" y="64770"/>
                                </a:cubicBezTo>
                                <a:cubicBezTo>
                                  <a:pt x="45141" y="62865"/>
                                  <a:pt x="44189" y="61913"/>
                                  <a:pt x="43236" y="61913"/>
                                </a:cubicBezTo>
                                <a:cubicBezTo>
                                  <a:pt x="43236" y="61913"/>
                                  <a:pt x="42284" y="61913"/>
                                  <a:pt x="42284" y="61913"/>
                                </a:cubicBezTo>
                                <a:cubicBezTo>
                                  <a:pt x="41331" y="63817"/>
                                  <a:pt x="42284" y="63817"/>
                                  <a:pt x="44189" y="64770"/>
                                </a:cubicBezTo>
                                <a:cubicBezTo>
                                  <a:pt x="43236" y="64770"/>
                                  <a:pt x="43236" y="64770"/>
                                  <a:pt x="44189" y="64770"/>
                                </a:cubicBezTo>
                                <a:cubicBezTo>
                                  <a:pt x="44189" y="65722"/>
                                  <a:pt x="44189" y="66675"/>
                                  <a:pt x="42284" y="67627"/>
                                </a:cubicBezTo>
                                <a:cubicBezTo>
                                  <a:pt x="39426" y="69532"/>
                                  <a:pt x="41331" y="69532"/>
                                  <a:pt x="43236" y="69532"/>
                                </a:cubicBezTo>
                                <a:cubicBezTo>
                                  <a:pt x="44189" y="69532"/>
                                  <a:pt x="44189" y="69532"/>
                                  <a:pt x="45141" y="69532"/>
                                </a:cubicBezTo>
                                <a:cubicBezTo>
                                  <a:pt x="46094" y="68580"/>
                                  <a:pt x="47046" y="66675"/>
                                  <a:pt x="44189" y="64770"/>
                                </a:cubicBezTo>
                                <a:close/>
                                <a:moveTo>
                                  <a:pt x="41331" y="148590"/>
                                </a:moveTo>
                                <a:cubicBezTo>
                                  <a:pt x="41331" y="148590"/>
                                  <a:pt x="42284" y="148590"/>
                                  <a:pt x="41331" y="148590"/>
                                </a:cubicBezTo>
                                <a:cubicBezTo>
                                  <a:pt x="42284" y="148590"/>
                                  <a:pt x="42284" y="148590"/>
                                  <a:pt x="41331" y="148590"/>
                                </a:cubicBezTo>
                                <a:cubicBezTo>
                                  <a:pt x="42284" y="148590"/>
                                  <a:pt x="42284" y="148590"/>
                                  <a:pt x="41331" y="148590"/>
                                </a:cubicBezTo>
                                <a:lnTo>
                                  <a:pt x="41331" y="148590"/>
                                </a:lnTo>
                                <a:close/>
                                <a:moveTo>
                                  <a:pt x="43236" y="138113"/>
                                </a:moveTo>
                                <a:cubicBezTo>
                                  <a:pt x="44189" y="139065"/>
                                  <a:pt x="45141" y="140970"/>
                                  <a:pt x="45141" y="142875"/>
                                </a:cubicBezTo>
                                <a:cubicBezTo>
                                  <a:pt x="45141" y="143827"/>
                                  <a:pt x="46094" y="144780"/>
                                  <a:pt x="47046" y="144780"/>
                                </a:cubicBezTo>
                                <a:cubicBezTo>
                                  <a:pt x="47999" y="144780"/>
                                  <a:pt x="48951" y="143827"/>
                                  <a:pt x="48951" y="142875"/>
                                </a:cubicBezTo>
                                <a:cubicBezTo>
                                  <a:pt x="49904" y="141922"/>
                                  <a:pt x="49904" y="140970"/>
                                  <a:pt x="48951" y="140970"/>
                                </a:cubicBezTo>
                                <a:cubicBezTo>
                                  <a:pt x="47046" y="140017"/>
                                  <a:pt x="47999" y="139065"/>
                                  <a:pt x="47046" y="138113"/>
                                </a:cubicBezTo>
                                <a:cubicBezTo>
                                  <a:pt x="47046" y="137160"/>
                                  <a:pt x="47046" y="137160"/>
                                  <a:pt x="47046" y="136207"/>
                                </a:cubicBezTo>
                                <a:cubicBezTo>
                                  <a:pt x="47046" y="134302"/>
                                  <a:pt x="45141" y="133350"/>
                                  <a:pt x="44189" y="133350"/>
                                </a:cubicBezTo>
                                <a:cubicBezTo>
                                  <a:pt x="43236" y="133350"/>
                                  <a:pt x="43236" y="134302"/>
                                  <a:pt x="43236" y="134302"/>
                                </a:cubicBezTo>
                                <a:cubicBezTo>
                                  <a:pt x="41331" y="135255"/>
                                  <a:pt x="42284" y="137160"/>
                                  <a:pt x="43236" y="138113"/>
                                </a:cubicBezTo>
                                <a:close/>
                                <a:moveTo>
                                  <a:pt x="44189" y="56197"/>
                                </a:moveTo>
                                <a:lnTo>
                                  <a:pt x="44189" y="56197"/>
                                </a:lnTo>
                                <a:lnTo>
                                  <a:pt x="46094" y="53340"/>
                                </a:lnTo>
                                <a:cubicBezTo>
                                  <a:pt x="46094" y="52388"/>
                                  <a:pt x="46094" y="51435"/>
                                  <a:pt x="46094" y="51435"/>
                                </a:cubicBezTo>
                                <a:cubicBezTo>
                                  <a:pt x="45141" y="50482"/>
                                  <a:pt x="44189" y="50482"/>
                                  <a:pt x="43236" y="50482"/>
                                </a:cubicBezTo>
                                <a:cubicBezTo>
                                  <a:pt x="42284" y="50482"/>
                                  <a:pt x="42284" y="51435"/>
                                  <a:pt x="42284" y="52388"/>
                                </a:cubicBezTo>
                                <a:cubicBezTo>
                                  <a:pt x="41331" y="54292"/>
                                  <a:pt x="42284" y="55245"/>
                                  <a:pt x="44189" y="56197"/>
                                </a:cubicBezTo>
                                <a:close/>
                                <a:moveTo>
                                  <a:pt x="54666" y="197167"/>
                                </a:moveTo>
                                <a:cubicBezTo>
                                  <a:pt x="53714" y="196215"/>
                                  <a:pt x="51809" y="196215"/>
                                  <a:pt x="50856" y="195263"/>
                                </a:cubicBezTo>
                                <a:cubicBezTo>
                                  <a:pt x="49904" y="195263"/>
                                  <a:pt x="48951" y="194310"/>
                                  <a:pt x="48951" y="195263"/>
                                </a:cubicBezTo>
                                <a:cubicBezTo>
                                  <a:pt x="47999" y="196215"/>
                                  <a:pt x="48951" y="197167"/>
                                  <a:pt x="48951" y="197167"/>
                                </a:cubicBezTo>
                                <a:cubicBezTo>
                                  <a:pt x="49904" y="198120"/>
                                  <a:pt x="50856" y="199072"/>
                                  <a:pt x="48951" y="200025"/>
                                </a:cubicBezTo>
                                <a:cubicBezTo>
                                  <a:pt x="47999" y="200977"/>
                                  <a:pt x="47046" y="200025"/>
                                  <a:pt x="46094" y="199072"/>
                                </a:cubicBezTo>
                                <a:lnTo>
                                  <a:pt x="45141" y="197167"/>
                                </a:lnTo>
                                <a:cubicBezTo>
                                  <a:pt x="45141" y="197167"/>
                                  <a:pt x="44189" y="196215"/>
                                  <a:pt x="44189" y="196215"/>
                                </a:cubicBezTo>
                                <a:cubicBezTo>
                                  <a:pt x="43236" y="196215"/>
                                  <a:pt x="43236" y="197167"/>
                                  <a:pt x="43236" y="198120"/>
                                </a:cubicBezTo>
                                <a:cubicBezTo>
                                  <a:pt x="43236" y="199072"/>
                                  <a:pt x="43236" y="200977"/>
                                  <a:pt x="44189" y="202882"/>
                                </a:cubicBezTo>
                                <a:cubicBezTo>
                                  <a:pt x="45141" y="203835"/>
                                  <a:pt x="46094" y="201930"/>
                                  <a:pt x="47999" y="201930"/>
                                </a:cubicBezTo>
                                <a:cubicBezTo>
                                  <a:pt x="50856" y="202882"/>
                                  <a:pt x="51809" y="200025"/>
                                  <a:pt x="54666" y="200025"/>
                                </a:cubicBezTo>
                                <a:cubicBezTo>
                                  <a:pt x="55619" y="200025"/>
                                  <a:pt x="56571" y="199072"/>
                                  <a:pt x="56571" y="198120"/>
                                </a:cubicBezTo>
                                <a:cubicBezTo>
                                  <a:pt x="55619" y="199072"/>
                                  <a:pt x="55619" y="198120"/>
                                  <a:pt x="54666" y="197167"/>
                                </a:cubicBezTo>
                                <a:close/>
                                <a:moveTo>
                                  <a:pt x="44189" y="128588"/>
                                </a:moveTo>
                                <a:cubicBezTo>
                                  <a:pt x="45141" y="128588"/>
                                  <a:pt x="46094" y="126682"/>
                                  <a:pt x="46094" y="125730"/>
                                </a:cubicBezTo>
                                <a:cubicBezTo>
                                  <a:pt x="46094" y="124777"/>
                                  <a:pt x="45141" y="123825"/>
                                  <a:pt x="44189" y="123825"/>
                                </a:cubicBezTo>
                                <a:cubicBezTo>
                                  <a:pt x="43236" y="123825"/>
                                  <a:pt x="43236" y="124777"/>
                                  <a:pt x="43236" y="125730"/>
                                </a:cubicBezTo>
                                <a:cubicBezTo>
                                  <a:pt x="43236" y="127635"/>
                                  <a:pt x="43236" y="128588"/>
                                  <a:pt x="44189" y="128588"/>
                                </a:cubicBezTo>
                                <a:close/>
                                <a:moveTo>
                                  <a:pt x="44189" y="190500"/>
                                </a:moveTo>
                                <a:cubicBezTo>
                                  <a:pt x="44189" y="191452"/>
                                  <a:pt x="43236" y="192405"/>
                                  <a:pt x="45141" y="193357"/>
                                </a:cubicBezTo>
                                <a:cubicBezTo>
                                  <a:pt x="46094" y="193357"/>
                                  <a:pt x="47999" y="194310"/>
                                  <a:pt x="47999" y="192405"/>
                                </a:cubicBezTo>
                                <a:cubicBezTo>
                                  <a:pt x="46094" y="192405"/>
                                  <a:pt x="45141" y="191452"/>
                                  <a:pt x="44189" y="190500"/>
                                </a:cubicBezTo>
                                <a:close/>
                                <a:moveTo>
                                  <a:pt x="47046" y="190500"/>
                                </a:moveTo>
                                <a:cubicBezTo>
                                  <a:pt x="46094" y="186690"/>
                                  <a:pt x="46094" y="186690"/>
                                  <a:pt x="43236" y="188595"/>
                                </a:cubicBezTo>
                                <a:cubicBezTo>
                                  <a:pt x="45141" y="188595"/>
                                  <a:pt x="46094" y="189547"/>
                                  <a:pt x="47046" y="190500"/>
                                </a:cubicBezTo>
                                <a:close/>
                                <a:moveTo>
                                  <a:pt x="44189" y="56197"/>
                                </a:moveTo>
                                <a:cubicBezTo>
                                  <a:pt x="45141" y="57150"/>
                                  <a:pt x="45141" y="58102"/>
                                  <a:pt x="47046" y="59055"/>
                                </a:cubicBezTo>
                                <a:cubicBezTo>
                                  <a:pt x="47999" y="60007"/>
                                  <a:pt x="48951" y="60960"/>
                                  <a:pt x="49904" y="61913"/>
                                </a:cubicBezTo>
                                <a:cubicBezTo>
                                  <a:pt x="50856" y="62865"/>
                                  <a:pt x="50856" y="63817"/>
                                  <a:pt x="49904" y="63817"/>
                                </a:cubicBezTo>
                                <a:cubicBezTo>
                                  <a:pt x="48951" y="63817"/>
                                  <a:pt x="47999" y="64770"/>
                                  <a:pt x="48951" y="65722"/>
                                </a:cubicBezTo>
                                <a:cubicBezTo>
                                  <a:pt x="48951" y="66675"/>
                                  <a:pt x="49904" y="66675"/>
                                  <a:pt x="50856" y="65722"/>
                                </a:cubicBezTo>
                                <a:cubicBezTo>
                                  <a:pt x="54666" y="64770"/>
                                  <a:pt x="54666" y="63817"/>
                                  <a:pt x="51809" y="60960"/>
                                </a:cubicBezTo>
                                <a:cubicBezTo>
                                  <a:pt x="50856" y="60007"/>
                                  <a:pt x="48951" y="58102"/>
                                  <a:pt x="47046" y="59055"/>
                                </a:cubicBezTo>
                                <a:cubicBezTo>
                                  <a:pt x="47046" y="57150"/>
                                  <a:pt x="46094" y="56197"/>
                                  <a:pt x="44189" y="56197"/>
                                </a:cubicBezTo>
                                <a:close/>
                                <a:moveTo>
                                  <a:pt x="45141" y="113347"/>
                                </a:moveTo>
                                <a:cubicBezTo>
                                  <a:pt x="45141" y="113347"/>
                                  <a:pt x="45141" y="114300"/>
                                  <a:pt x="45141" y="113347"/>
                                </a:cubicBezTo>
                                <a:cubicBezTo>
                                  <a:pt x="47999" y="114300"/>
                                  <a:pt x="47046" y="111442"/>
                                  <a:pt x="48951" y="110490"/>
                                </a:cubicBezTo>
                                <a:cubicBezTo>
                                  <a:pt x="48951" y="110490"/>
                                  <a:pt x="48951" y="109538"/>
                                  <a:pt x="47999" y="109538"/>
                                </a:cubicBezTo>
                                <a:cubicBezTo>
                                  <a:pt x="46094" y="110490"/>
                                  <a:pt x="45141" y="111442"/>
                                  <a:pt x="45141" y="113347"/>
                                </a:cubicBezTo>
                                <a:close/>
                                <a:moveTo>
                                  <a:pt x="47999" y="205740"/>
                                </a:moveTo>
                                <a:lnTo>
                                  <a:pt x="47999" y="205740"/>
                                </a:lnTo>
                                <a:cubicBezTo>
                                  <a:pt x="47046" y="204788"/>
                                  <a:pt x="47046" y="205740"/>
                                  <a:pt x="46094" y="205740"/>
                                </a:cubicBezTo>
                                <a:cubicBezTo>
                                  <a:pt x="47046" y="205740"/>
                                  <a:pt x="47046" y="206692"/>
                                  <a:pt x="47999" y="205740"/>
                                </a:cubicBezTo>
                                <a:cubicBezTo>
                                  <a:pt x="47999" y="206692"/>
                                  <a:pt x="47999" y="205740"/>
                                  <a:pt x="47999" y="205740"/>
                                </a:cubicBezTo>
                                <a:close/>
                                <a:moveTo>
                                  <a:pt x="51809" y="135255"/>
                                </a:moveTo>
                                <a:cubicBezTo>
                                  <a:pt x="51809" y="134302"/>
                                  <a:pt x="51809" y="133350"/>
                                  <a:pt x="50856" y="133350"/>
                                </a:cubicBezTo>
                                <a:cubicBezTo>
                                  <a:pt x="49904" y="133350"/>
                                  <a:pt x="48951" y="133350"/>
                                  <a:pt x="48951" y="134302"/>
                                </a:cubicBezTo>
                                <a:cubicBezTo>
                                  <a:pt x="48951" y="136207"/>
                                  <a:pt x="48951" y="137160"/>
                                  <a:pt x="47999" y="138113"/>
                                </a:cubicBezTo>
                                <a:cubicBezTo>
                                  <a:pt x="48951" y="139065"/>
                                  <a:pt x="50856" y="137160"/>
                                  <a:pt x="51809" y="135255"/>
                                </a:cubicBezTo>
                                <a:close/>
                                <a:moveTo>
                                  <a:pt x="51809" y="96202"/>
                                </a:moveTo>
                                <a:cubicBezTo>
                                  <a:pt x="50856" y="95250"/>
                                  <a:pt x="49904" y="93345"/>
                                  <a:pt x="48951" y="93345"/>
                                </a:cubicBezTo>
                                <a:cubicBezTo>
                                  <a:pt x="48951" y="93345"/>
                                  <a:pt x="47999" y="94297"/>
                                  <a:pt x="47046" y="94297"/>
                                </a:cubicBezTo>
                                <a:lnTo>
                                  <a:pt x="51809" y="96202"/>
                                </a:lnTo>
                                <a:cubicBezTo>
                                  <a:pt x="51809" y="96202"/>
                                  <a:pt x="51809" y="96202"/>
                                  <a:pt x="51809" y="96202"/>
                                </a:cubicBezTo>
                                <a:lnTo>
                                  <a:pt x="51809" y="96202"/>
                                </a:lnTo>
                                <a:close/>
                                <a:moveTo>
                                  <a:pt x="48951" y="107632"/>
                                </a:moveTo>
                                <a:cubicBezTo>
                                  <a:pt x="48951" y="106680"/>
                                  <a:pt x="48951" y="106680"/>
                                  <a:pt x="47999" y="106680"/>
                                </a:cubicBezTo>
                                <a:cubicBezTo>
                                  <a:pt x="47999" y="106680"/>
                                  <a:pt x="47046" y="106680"/>
                                  <a:pt x="47046" y="107632"/>
                                </a:cubicBezTo>
                                <a:cubicBezTo>
                                  <a:pt x="47046" y="107632"/>
                                  <a:pt x="47999" y="107632"/>
                                  <a:pt x="48951" y="107632"/>
                                </a:cubicBezTo>
                                <a:cubicBezTo>
                                  <a:pt x="48951" y="107632"/>
                                  <a:pt x="48951" y="107632"/>
                                  <a:pt x="48951" y="107632"/>
                                </a:cubicBezTo>
                                <a:close/>
                                <a:moveTo>
                                  <a:pt x="48951" y="117157"/>
                                </a:moveTo>
                                <a:cubicBezTo>
                                  <a:pt x="48951" y="118110"/>
                                  <a:pt x="48951" y="118110"/>
                                  <a:pt x="48951" y="117157"/>
                                </a:cubicBezTo>
                                <a:cubicBezTo>
                                  <a:pt x="50856" y="117157"/>
                                  <a:pt x="50856" y="116205"/>
                                  <a:pt x="50856" y="115252"/>
                                </a:cubicBezTo>
                                <a:cubicBezTo>
                                  <a:pt x="50856" y="115252"/>
                                  <a:pt x="50856" y="114300"/>
                                  <a:pt x="49904" y="115252"/>
                                </a:cubicBezTo>
                                <a:cubicBezTo>
                                  <a:pt x="48951" y="115252"/>
                                  <a:pt x="48951" y="116205"/>
                                  <a:pt x="48951" y="117157"/>
                                </a:cubicBezTo>
                                <a:close/>
                                <a:moveTo>
                                  <a:pt x="48951" y="48577"/>
                                </a:moveTo>
                                <a:cubicBezTo>
                                  <a:pt x="48951" y="49530"/>
                                  <a:pt x="49904" y="49530"/>
                                  <a:pt x="50856" y="49530"/>
                                </a:cubicBezTo>
                                <a:cubicBezTo>
                                  <a:pt x="52761" y="48577"/>
                                  <a:pt x="53714" y="50482"/>
                                  <a:pt x="53714" y="51435"/>
                                </a:cubicBezTo>
                                <a:cubicBezTo>
                                  <a:pt x="54666" y="48577"/>
                                  <a:pt x="54666" y="47625"/>
                                  <a:pt x="51809" y="46672"/>
                                </a:cubicBezTo>
                                <a:cubicBezTo>
                                  <a:pt x="49904" y="46672"/>
                                  <a:pt x="49904" y="46672"/>
                                  <a:pt x="48951" y="48577"/>
                                </a:cubicBezTo>
                                <a:close/>
                                <a:moveTo>
                                  <a:pt x="55619" y="125730"/>
                                </a:moveTo>
                                <a:cubicBezTo>
                                  <a:pt x="56571" y="124777"/>
                                  <a:pt x="53714" y="123825"/>
                                  <a:pt x="53714" y="122872"/>
                                </a:cubicBezTo>
                                <a:cubicBezTo>
                                  <a:pt x="52761" y="120967"/>
                                  <a:pt x="51809" y="120015"/>
                                  <a:pt x="49904" y="120015"/>
                                </a:cubicBezTo>
                                <a:cubicBezTo>
                                  <a:pt x="48951" y="120015"/>
                                  <a:pt x="47999" y="120967"/>
                                  <a:pt x="48951" y="121920"/>
                                </a:cubicBezTo>
                                <a:cubicBezTo>
                                  <a:pt x="49904" y="122872"/>
                                  <a:pt x="49904" y="123825"/>
                                  <a:pt x="50856" y="124777"/>
                                </a:cubicBezTo>
                                <a:cubicBezTo>
                                  <a:pt x="52761" y="124777"/>
                                  <a:pt x="54666" y="126682"/>
                                  <a:pt x="55619" y="125730"/>
                                </a:cubicBezTo>
                                <a:close/>
                                <a:moveTo>
                                  <a:pt x="50856" y="207645"/>
                                </a:moveTo>
                                <a:cubicBezTo>
                                  <a:pt x="50856" y="207645"/>
                                  <a:pt x="49904" y="207645"/>
                                  <a:pt x="50856" y="207645"/>
                                </a:cubicBezTo>
                                <a:lnTo>
                                  <a:pt x="50856" y="207645"/>
                                </a:lnTo>
                                <a:cubicBezTo>
                                  <a:pt x="49904" y="207645"/>
                                  <a:pt x="49904" y="208597"/>
                                  <a:pt x="50856" y="207645"/>
                                </a:cubicBezTo>
                                <a:cubicBezTo>
                                  <a:pt x="49904" y="208597"/>
                                  <a:pt x="50856" y="207645"/>
                                  <a:pt x="50856" y="207645"/>
                                </a:cubicBezTo>
                                <a:close/>
                                <a:moveTo>
                                  <a:pt x="52761" y="103822"/>
                                </a:moveTo>
                                <a:cubicBezTo>
                                  <a:pt x="51809" y="103822"/>
                                  <a:pt x="51809" y="102870"/>
                                  <a:pt x="50856" y="103822"/>
                                </a:cubicBezTo>
                                <a:cubicBezTo>
                                  <a:pt x="50856" y="103822"/>
                                  <a:pt x="50856" y="104775"/>
                                  <a:pt x="50856" y="104775"/>
                                </a:cubicBezTo>
                                <a:cubicBezTo>
                                  <a:pt x="51809" y="104775"/>
                                  <a:pt x="51809" y="103822"/>
                                  <a:pt x="52761" y="103822"/>
                                </a:cubicBezTo>
                                <a:cubicBezTo>
                                  <a:pt x="53714" y="102870"/>
                                  <a:pt x="54666" y="102870"/>
                                  <a:pt x="55619" y="103822"/>
                                </a:cubicBezTo>
                                <a:lnTo>
                                  <a:pt x="54666" y="106680"/>
                                </a:lnTo>
                                <a:cubicBezTo>
                                  <a:pt x="55619" y="106680"/>
                                  <a:pt x="56571" y="105727"/>
                                  <a:pt x="56571" y="104775"/>
                                </a:cubicBezTo>
                                <a:cubicBezTo>
                                  <a:pt x="56571" y="103822"/>
                                  <a:pt x="55619" y="103822"/>
                                  <a:pt x="55619" y="103822"/>
                                </a:cubicBezTo>
                                <a:cubicBezTo>
                                  <a:pt x="55619" y="101917"/>
                                  <a:pt x="56571" y="99060"/>
                                  <a:pt x="53714" y="99060"/>
                                </a:cubicBezTo>
                                <a:cubicBezTo>
                                  <a:pt x="51809" y="99060"/>
                                  <a:pt x="52761" y="101917"/>
                                  <a:pt x="52761" y="103822"/>
                                </a:cubicBezTo>
                                <a:close/>
                                <a:moveTo>
                                  <a:pt x="52761" y="216217"/>
                                </a:moveTo>
                                <a:cubicBezTo>
                                  <a:pt x="52761" y="216217"/>
                                  <a:pt x="51809" y="215265"/>
                                  <a:pt x="52761" y="216217"/>
                                </a:cubicBezTo>
                                <a:cubicBezTo>
                                  <a:pt x="51809" y="215265"/>
                                  <a:pt x="50856" y="216217"/>
                                  <a:pt x="51809" y="216217"/>
                                </a:cubicBezTo>
                                <a:cubicBezTo>
                                  <a:pt x="51809" y="217170"/>
                                  <a:pt x="51809" y="217170"/>
                                  <a:pt x="52761" y="216217"/>
                                </a:cubicBezTo>
                                <a:cubicBezTo>
                                  <a:pt x="52761" y="216217"/>
                                  <a:pt x="52761" y="216217"/>
                                  <a:pt x="52761" y="216217"/>
                                </a:cubicBezTo>
                                <a:close/>
                                <a:moveTo>
                                  <a:pt x="53714" y="67627"/>
                                </a:moveTo>
                                <a:cubicBezTo>
                                  <a:pt x="52761" y="67627"/>
                                  <a:pt x="51809" y="67627"/>
                                  <a:pt x="51809" y="69532"/>
                                </a:cubicBezTo>
                                <a:cubicBezTo>
                                  <a:pt x="51809" y="70485"/>
                                  <a:pt x="52761" y="71438"/>
                                  <a:pt x="54666" y="71438"/>
                                </a:cubicBezTo>
                                <a:cubicBezTo>
                                  <a:pt x="55619" y="71438"/>
                                  <a:pt x="57524" y="70485"/>
                                  <a:pt x="57524" y="69532"/>
                                </a:cubicBezTo>
                                <a:cubicBezTo>
                                  <a:pt x="56571" y="68580"/>
                                  <a:pt x="54666" y="67627"/>
                                  <a:pt x="53714" y="67627"/>
                                </a:cubicBezTo>
                                <a:close/>
                                <a:moveTo>
                                  <a:pt x="50856" y="166688"/>
                                </a:moveTo>
                                <a:cubicBezTo>
                                  <a:pt x="50856" y="167640"/>
                                  <a:pt x="50856" y="167640"/>
                                  <a:pt x="51809" y="167640"/>
                                </a:cubicBezTo>
                                <a:cubicBezTo>
                                  <a:pt x="51809" y="167640"/>
                                  <a:pt x="52761" y="167640"/>
                                  <a:pt x="52761" y="166688"/>
                                </a:cubicBezTo>
                                <a:cubicBezTo>
                                  <a:pt x="52761" y="166688"/>
                                  <a:pt x="52761" y="165735"/>
                                  <a:pt x="50856" y="166688"/>
                                </a:cubicBezTo>
                                <a:cubicBezTo>
                                  <a:pt x="50856" y="165735"/>
                                  <a:pt x="50856" y="165735"/>
                                  <a:pt x="50856" y="166688"/>
                                </a:cubicBezTo>
                                <a:close/>
                                <a:moveTo>
                                  <a:pt x="51809" y="212407"/>
                                </a:moveTo>
                                <a:lnTo>
                                  <a:pt x="51809" y="212407"/>
                                </a:lnTo>
                                <a:cubicBezTo>
                                  <a:pt x="51809" y="211455"/>
                                  <a:pt x="51809" y="211455"/>
                                  <a:pt x="51809" y="212407"/>
                                </a:cubicBezTo>
                                <a:cubicBezTo>
                                  <a:pt x="51809" y="211455"/>
                                  <a:pt x="51809" y="211455"/>
                                  <a:pt x="51809" y="212407"/>
                                </a:cubicBezTo>
                                <a:cubicBezTo>
                                  <a:pt x="51809" y="212407"/>
                                  <a:pt x="51809" y="212407"/>
                                  <a:pt x="51809" y="212407"/>
                                </a:cubicBezTo>
                                <a:close/>
                                <a:moveTo>
                                  <a:pt x="51809" y="52388"/>
                                </a:moveTo>
                                <a:cubicBezTo>
                                  <a:pt x="50856" y="52388"/>
                                  <a:pt x="50856" y="53340"/>
                                  <a:pt x="51809" y="52388"/>
                                </a:cubicBezTo>
                                <a:cubicBezTo>
                                  <a:pt x="52761" y="53340"/>
                                  <a:pt x="53714" y="52388"/>
                                  <a:pt x="53714" y="52388"/>
                                </a:cubicBezTo>
                                <a:lnTo>
                                  <a:pt x="53714" y="51435"/>
                                </a:lnTo>
                                <a:cubicBezTo>
                                  <a:pt x="52761" y="51435"/>
                                  <a:pt x="51809" y="51435"/>
                                  <a:pt x="51809" y="52388"/>
                                </a:cubicBezTo>
                                <a:close/>
                                <a:moveTo>
                                  <a:pt x="52761" y="130492"/>
                                </a:moveTo>
                                <a:cubicBezTo>
                                  <a:pt x="52761" y="130492"/>
                                  <a:pt x="52761" y="130492"/>
                                  <a:pt x="52761" y="130492"/>
                                </a:cubicBezTo>
                                <a:cubicBezTo>
                                  <a:pt x="53714" y="128588"/>
                                  <a:pt x="52761" y="128588"/>
                                  <a:pt x="51809" y="128588"/>
                                </a:cubicBezTo>
                                <a:cubicBezTo>
                                  <a:pt x="51809" y="128588"/>
                                  <a:pt x="50856" y="128588"/>
                                  <a:pt x="50856" y="129540"/>
                                </a:cubicBezTo>
                                <a:cubicBezTo>
                                  <a:pt x="51809" y="130492"/>
                                  <a:pt x="51809" y="131445"/>
                                  <a:pt x="52761" y="130492"/>
                                </a:cubicBezTo>
                                <a:close/>
                                <a:moveTo>
                                  <a:pt x="62286" y="59055"/>
                                </a:moveTo>
                                <a:cubicBezTo>
                                  <a:pt x="62286" y="59055"/>
                                  <a:pt x="63239" y="58102"/>
                                  <a:pt x="63239" y="58102"/>
                                </a:cubicBezTo>
                                <a:cubicBezTo>
                                  <a:pt x="63239" y="57150"/>
                                  <a:pt x="62286" y="58102"/>
                                  <a:pt x="62286" y="58102"/>
                                </a:cubicBezTo>
                                <a:cubicBezTo>
                                  <a:pt x="60381" y="59055"/>
                                  <a:pt x="57524" y="57150"/>
                                  <a:pt x="55619" y="60007"/>
                                </a:cubicBezTo>
                                <a:lnTo>
                                  <a:pt x="54666" y="56197"/>
                                </a:lnTo>
                                <a:cubicBezTo>
                                  <a:pt x="54666" y="56197"/>
                                  <a:pt x="54666" y="55245"/>
                                  <a:pt x="53714" y="55245"/>
                                </a:cubicBezTo>
                                <a:cubicBezTo>
                                  <a:pt x="52761" y="55245"/>
                                  <a:pt x="52761" y="56197"/>
                                  <a:pt x="52761" y="57150"/>
                                </a:cubicBezTo>
                                <a:cubicBezTo>
                                  <a:pt x="52761" y="59055"/>
                                  <a:pt x="54666" y="59055"/>
                                  <a:pt x="55619" y="60007"/>
                                </a:cubicBezTo>
                                <a:cubicBezTo>
                                  <a:pt x="57524" y="60960"/>
                                  <a:pt x="60381" y="60960"/>
                                  <a:pt x="62286" y="59055"/>
                                </a:cubicBezTo>
                                <a:close/>
                                <a:moveTo>
                                  <a:pt x="56571" y="181927"/>
                                </a:moveTo>
                                <a:cubicBezTo>
                                  <a:pt x="56571" y="180975"/>
                                  <a:pt x="54666" y="180022"/>
                                  <a:pt x="53714" y="180022"/>
                                </a:cubicBezTo>
                                <a:cubicBezTo>
                                  <a:pt x="52761" y="180022"/>
                                  <a:pt x="52761" y="180022"/>
                                  <a:pt x="52761" y="180975"/>
                                </a:cubicBezTo>
                                <a:cubicBezTo>
                                  <a:pt x="52761" y="181927"/>
                                  <a:pt x="54666" y="181927"/>
                                  <a:pt x="55619" y="182880"/>
                                </a:cubicBezTo>
                                <a:cubicBezTo>
                                  <a:pt x="55619" y="182880"/>
                                  <a:pt x="56571" y="182880"/>
                                  <a:pt x="56571" y="181927"/>
                                </a:cubicBezTo>
                                <a:close/>
                                <a:moveTo>
                                  <a:pt x="59429" y="173355"/>
                                </a:moveTo>
                                <a:cubicBezTo>
                                  <a:pt x="58476" y="173355"/>
                                  <a:pt x="58476" y="173355"/>
                                  <a:pt x="57524" y="173355"/>
                                </a:cubicBezTo>
                                <a:cubicBezTo>
                                  <a:pt x="57524" y="173355"/>
                                  <a:pt x="56571" y="173355"/>
                                  <a:pt x="56571" y="172402"/>
                                </a:cubicBezTo>
                                <a:cubicBezTo>
                                  <a:pt x="55619" y="171450"/>
                                  <a:pt x="54666" y="173355"/>
                                  <a:pt x="53714" y="173355"/>
                                </a:cubicBezTo>
                                <a:cubicBezTo>
                                  <a:pt x="52761" y="173355"/>
                                  <a:pt x="52761" y="173355"/>
                                  <a:pt x="53714" y="174307"/>
                                </a:cubicBezTo>
                                <a:cubicBezTo>
                                  <a:pt x="54666" y="175260"/>
                                  <a:pt x="55619" y="174307"/>
                                  <a:pt x="56571" y="175260"/>
                                </a:cubicBezTo>
                                <a:lnTo>
                                  <a:pt x="57524" y="175260"/>
                                </a:lnTo>
                                <a:cubicBezTo>
                                  <a:pt x="57524" y="175260"/>
                                  <a:pt x="58476" y="175260"/>
                                  <a:pt x="59429" y="175260"/>
                                </a:cubicBezTo>
                                <a:cubicBezTo>
                                  <a:pt x="58476" y="174307"/>
                                  <a:pt x="59429" y="174307"/>
                                  <a:pt x="59429" y="173355"/>
                                </a:cubicBezTo>
                                <a:close/>
                                <a:moveTo>
                                  <a:pt x="53714" y="107632"/>
                                </a:moveTo>
                                <a:cubicBezTo>
                                  <a:pt x="54666" y="107632"/>
                                  <a:pt x="54666" y="106680"/>
                                  <a:pt x="54666" y="106680"/>
                                </a:cubicBezTo>
                                <a:cubicBezTo>
                                  <a:pt x="53714" y="106680"/>
                                  <a:pt x="52761" y="106680"/>
                                  <a:pt x="53714" y="107632"/>
                                </a:cubicBezTo>
                                <a:cubicBezTo>
                                  <a:pt x="52761" y="107632"/>
                                  <a:pt x="53714" y="107632"/>
                                  <a:pt x="53714" y="107632"/>
                                </a:cubicBezTo>
                                <a:close/>
                                <a:moveTo>
                                  <a:pt x="56571" y="134302"/>
                                </a:moveTo>
                                <a:cubicBezTo>
                                  <a:pt x="56571" y="133350"/>
                                  <a:pt x="56571" y="132397"/>
                                  <a:pt x="56571" y="132397"/>
                                </a:cubicBezTo>
                                <a:cubicBezTo>
                                  <a:pt x="55619" y="131445"/>
                                  <a:pt x="55619" y="132397"/>
                                  <a:pt x="54666" y="133350"/>
                                </a:cubicBezTo>
                                <a:cubicBezTo>
                                  <a:pt x="54666" y="134302"/>
                                  <a:pt x="53714" y="134302"/>
                                  <a:pt x="53714" y="135255"/>
                                </a:cubicBezTo>
                                <a:cubicBezTo>
                                  <a:pt x="53714" y="136207"/>
                                  <a:pt x="53714" y="138113"/>
                                  <a:pt x="54666" y="138113"/>
                                </a:cubicBezTo>
                                <a:cubicBezTo>
                                  <a:pt x="55619" y="138113"/>
                                  <a:pt x="55619" y="136207"/>
                                  <a:pt x="55619" y="135255"/>
                                </a:cubicBezTo>
                                <a:cubicBezTo>
                                  <a:pt x="55619" y="135255"/>
                                  <a:pt x="55619" y="134302"/>
                                  <a:pt x="56571" y="134302"/>
                                </a:cubicBezTo>
                                <a:close/>
                                <a:moveTo>
                                  <a:pt x="55619" y="194310"/>
                                </a:moveTo>
                                <a:cubicBezTo>
                                  <a:pt x="55619" y="193357"/>
                                  <a:pt x="55619" y="193357"/>
                                  <a:pt x="55619" y="194310"/>
                                </a:cubicBezTo>
                                <a:cubicBezTo>
                                  <a:pt x="54666" y="193357"/>
                                  <a:pt x="53714" y="193357"/>
                                  <a:pt x="53714" y="194310"/>
                                </a:cubicBezTo>
                                <a:cubicBezTo>
                                  <a:pt x="53714" y="194310"/>
                                  <a:pt x="54666" y="194310"/>
                                  <a:pt x="55619" y="194310"/>
                                </a:cubicBezTo>
                                <a:cubicBezTo>
                                  <a:pt x="55619" y="194310"/>
                                  <a:pt x="55619" y="194310"/>
                                  <a:pt x="55619" y="194310"/>
                                </a:cubicBezTo>
                                <a:close/>
                                <a:moveTo>
                                  <a:pt x="54666" y="141922"/>
                                </a:moveTo>
                                <a:cubicBezTo>
                                  <a:pt x="54666" y="141922"/>
                                  <a:pt x="54666" y="141922"/>
                                  <a:pt x="54666" y="141922"/>
                                </a:cubicBezTo>
                                <a:cubicBezTo>
                                  <a:pt x="53714" y="142875"/>
                                  <a:pt x="53714" y="143827"/>
                                  <a:pt x="54666" y="143827"/>
                                </a:cubicBezTo>
                                <a:cubicBezTo>
                                  <a:pt x="55619" y="143827"/>
                                  <a:pt x="55619" y="143827"/>
                                  <a:pt x="54666" y="141922"/>
                                </a:cubicBezTo>
                                <a:lnTo>
                                  <a:pt x="54666" y="141922"/>
                                </a:lnTo>
                                <a:close/>
                                <a:moveTo>
                                  <a:pt x="58476" y="88582"/>
                                </a:moveTo>
                                <a:cubicBezTo>
                                  <a:pt x="58476" y="88582"/>
                                  <a:pt x="58476" y="87630"/>
                                  <a:pt x="58476" y="88582"/>
                                </a:cubicBezTo>
                                <a:cubicBezTo>
                                  <a:pt x="55619" y="87630"/>
                                  <a:pt x="54666" y="88582"/>
                                  <a:pt x="54666" y="89535"/>
                                </a:cubicBezTo>
                                <a:cubicBezTo>
                                  <a:pt x="54666" y="91440"/>
                                  <a:pt x="54666" y="92392"/>
                                  <a:pt x="56571" y="93345"/>
                                </a:cubicBezTo>
                                <a:cubicBezTo>
                                  <a:pt x="56571" y="93345"/>
                                  <a:pt x="57524" y="93345"/>
                                  <a:pt x="57524" y="93345"/>
                                </a:cubicBezTo>
                                <a:cubicBezTo>
                                  <a:pt x="57524" y="93345"/>
                                  <a:pt x="58476" y="92392"/>
                                  <a:pt x="57524" y="92392"/>
                                </a:cubicBezTo>
                                <a:cubicBezTo>
                                  <a:pt x="55619" y="91440"/>
                                  <a:pt x="56571" y="90488"/>
                                  <a:pt x="58476" y="88582"/>
                                </a:cubicBezTo>
                                <a:lnTo>
                                  <a:pt x="58476" y="88582"/>
                                </a:lnTo>
                                <a:close/>
                                <a:moveTo>
                                  <a:pt x="57524" y="120967"/>
                                </a:moveTo>
                                <a:cubicBezTo>
                                  <a:pt x="57524" y="120967"/>
                                  <a:pt x="57524" y="120015"/>
                                  <a:pt x="57524" y="120967"/>
                                </a:cubicBezTo>
                                <a:cubicBezTo>
                                  <a:pt x="58476" y="119063"/>
                                  <a:pt x="58476" y="119063"/>
                                  <a:pt x="57524" y="119063"/>
                                </a:cubicBezTo>
                                <a:cubicBezTo>
                                  <a:pt x="56571" y="119063"/>
                                  <a:pt x="56571" y="119063"/>
                                  <a:pt x="56571" y="120015"/>
                                </a:cubicBezTo>
                                <a:cubicBezTo>
                                  <a:pt x="56571" y="120015"/>
                                  <a:pt x="56571" y="120015"/>
                                  <a:pt x="57524" y="120967"/>
                                </a:cubicBezTo>
                                <a:close/>
                                <a:moveTo>
                                  <a:pt x="57524" y="161925"/>
                                </a:moveTo>
                                <a:cubicBezTo>
                                  <a:pt x="58476" y="161925"/>
                                  <a:pt x="58476" y="161925"/>
                                  <a:pt x="58476" y="160972"/>
                                </a:cubicBezTo>
                                <a:cubicBezTo>
                                  <a:pt x="58476" y="160020"/>
                                  <a:pt x="58476" y="160020"/>
                                  <a:pt x="57524" y="159067"/>
                                </a:cubicBezTo>
                                <a:cubicBezTo>
                                  <a:pt x="56571" y="159067"/>
                                  <a:pt x="56571" y="159067"/>
                                  <a:pt x="56571" y="160020"/>
                                </a:cubicBezTo>
                                <a:cubicBezTo>
                                  <a:pt x="56571" y="161925"/>
                                  <a:pt x="56571" y="161925"/>
                                  <a:pt x="57524" y="161925"/>
                                </a:cubicBezTo>
                                <a:close/>
                                <a:moveTo>
                                  <a:pt x="56571" y="50482"/>
                                </a:moveTo>
                                <a:cubicBezTo>
                                  <a:pt x="56571" y="50482"/>
                                  <a:pt x="57524" y="50482"/>
                                  <a:pt x="56571" y="50482"/>
                                </a:cubicBezTo>
                                <a:cubicBezTo>
                                  <a:pt x="57524" y="50482"/>
                                  <a:pt x="57524" y="50482"/>
                                  <a:pt x="57524" y="49530"/>
                                </a:cubicBezTo>
                                <a:cubicBezTo>
                                  <a:pt x="57524" y="48577"/>
                                  <a:pt x="57524" y="48577"/>
                                  <a:pt x="56571" y="48577"/>
                                </a:cubicBezTo>
                                <a:cubicBezTo>
                                  <a:pt x="57524" y="49530"/>
                                  <a:pt x="56571" y="50482"/>
                                  <a:pt x="56571" y="50482"/>
                                </a:cubicBezTo>
                                <a:close/>
                                <a:moveTo>
                                  <a:pt x="56571" y="42863"/>
                                </a:moveTo>
                                <a:cubicBezTo>
                                  <a:pt x="57524" y="44767"/>
                                  <a:pt x="58476" y="44767"/>
                                  <a:pt x="60381" y="45720"/>
                                </a:cubicBezTo>
                                <a:cubicBezTo>
                                  <a:pt x="60381" y="45720"/>
                                  <a:pt x="60381" y="44767"/>
                                  <a:pt x="60381" y="44767"/>
                                </a:cubicBezTo>
                                <a:cubicBezTo>
                                  <a:pt x="60381" y="43815"/>
                                  <a:pt x="58476" y="42863"/>
                                  <a:pt x="56571" y="42863"/>
                                </a:cubicBezTo>
                                <a:cubicBezTo>
                                  <a:pt x="57524" y="42863"/>
                                  <a:pt x="56571" y="42863"/>
                                  <a:pt x="56571" y="42863"/>
                                </a:cubicBezTo>
                                <a:close/>
                                <a:moveTo>
                                  <a:pt x="58476" y="128588"/>
                                </a:moveTo>
                                <a:cubicBezTo>
                                  <a:pt x="57524" y="128588"/>
                                  <a:pt x="57524" y="128588"/>
                                  <a:pt x="58476" y="128588"/>
                                </a:cubicBezTo>
                                <a:cubicBezTo>
                                  <a:pt x="57524" y="129540"/>
                                  <a:pt x="58476" y="130492"/>
                                  <a:pt x="58476" y="130492"/>
                                </a:cubicBezTo>
                                <a:cubicBezTo>
                                  <a:pt x="58476" y="130492"/>
                                  <a:pt x="59429" y="130492"/>
                                  <a:pt x="59429" y="129540"/>
                                </a:cubicBezTo>
                                <a:cubicBezTo>
                                  <a:pt x="59429" y="129540"/>
                                  <a:pt x="59429" y="128588"/>
                                  <a:pt x="58476" y="128588"/>
                                </a:cubicBezTo>
                                <a:close/>
                                <a:moveTo>
                                  <a:pt x="59429" y="81915"/>
                                </a:moveTo>
                                <a:cubicBezTo>
                                  <a:pt x="58476" y="81915"/>
                                  <a:pt x="58476" y="81915"/>
                                  <a:pt x="59429" y="81915"/>
                                </a:cubicBezTo>
                                <a:cubicBezTo>
                                  <a:pt x="58476" y="81915"/>
                                  <a:pt x="58476" y="82867"/>
                                  <a:pt x="59429" y="81915"/>
                                </a:cubicBezTo>
                                <a:lnTo>
                                  <a:pt x="59429" y="81915"/>
                                </a:lnTo>
                                <a:cubicBezTo>
                                  <a:pt x="59429" y="81915"/>
                                  <a:pt x="59429" y="81915"/>
                                  <a:pt x="59429" y="81915"/>
                                </a:cubicBezTo>
                                <a:close/>
                                <a:moveTo>
                                  <a:pt x="60381" y="67627"/>
                                </a:moveTo>
                                <a:cubicBezTo>
                                  <a:pt x="60381" y="68580"/>
                                  <a:pt x="61334" y="67627"/>
                                  <a:pt x="60381" y="67627"/>
                                </a:cubicBezTo>
                                <a:cubicBezTo>
                                  <a:pt x="61334" y="66675"/>
                                  <a:pt x="61334" y="66675"/>
                                  <a:pt x="60381" y="65722"/>
                                </a:cubicBezTo>
                                <a:cubicBezTo>
                                  <a:pt x="59429" y="66675"/>
                                  <a:pt x="59429" y="66675"/>
                                  <a:pt x="60381" y="67627"/>
                                </a:cubicBezTo>
                                <a:cubicBezTo>
                                  <a:pt x="59429" y="67627"/>
                                  <a:pt x="59429" y="67627"/>
                                  <a:pt x="60381" y="67627"/>
                                </a:cubicBezTo>
                                <a:close/>
                                <a:moveTo>
                                  <a:pt x="60381" y="78105"/>
                                </a:moveTo>
                                <a:cubicBezTo>
                                  <a:pt x="61334" y="78105"/>
                                  <a:pt x="61334" y="77152"/>
                                  <a:pt x="61334" y="77152"/>
                                </a:cubicBezTo>
                                <a:cubicBezTo>
                                  <a:pt x="61334" y="76200"/>
                                  <a:pt x="61334" y="75247"/>
                                  <a:pt x="60381" y="75247"/>
                                </a:cubicBezTo>
                                <a:cubicBezTo>
                                  <a:pt x="59429" y="76200"/>
                                  <a:pt x="59429" y="76200"/>
                                  <a:pt x="60381" y="78105"/>
                                </a:cubicBezTo>
                                <a:cubicBezTo>
                                  <a:pt x="59429" y="78105"/>
                                  <a:pt x="59429" y="78105"/>
                                  <a:pt x="60381" y="78105"/>
                                </a:cubicBezTo>
                                <a:close/>
                                <a:moveTo>
                                  <a:pt x="62286" y="206692"/>
                                </a:moveTo>
                                <a:cubicBezTo>
                                  <a:pt x="62286" y="206692"/>
                                  <a:pt x="61334" y="206692"/>
                                  <a:pt x="62286" y="206692"/>
                                </a:cubicBezTo>
                                <a:cubicBezTo>
                                  <a:pt x="61334" y="205740"/>
                                  <a:pt x="60381" y="205740"/>
                                  <a:pt x="60381" y="206692"/>
                                </a:cubicBezTo>
                                <a:cubicBezTo>
                                  <a:pt x="60381" y="207645"/>
                                  <a:pt x="60381" y="207645"/>
                                  <a:pt x="62286" y="206692"/>
                                </a:cubicBezTo>
                                <a:cubicBezTo>
                                  <a:pt x="62286" y="207645"/>
                                  <a:pt x="62286" y="207645"/>
                                  <a:pt x="62286" y="206692"/>
                                </a:cubicBezTo>
                                <a:close/>
                                <a:moveTo>
                                  <a:pt x="62286" y="96202"/>
                                </a:moveTo>
                                <a:cubicBezTo>
                                  <a:pt x="62286" y="96202"/>
                                  <a:pt x="62286" y="95250"/>
                                  <a:pt x="62286" y="96202"/>
                                </a:cubicBezTo>
                                <a:cubicBezTo>
                                  <a:pt x="61334" y="95250"/>
                                  <a:pt x="61334" y="95250"/>
                                  <a:pt x="61334" y="95250"/>
                                </a:cubicBezTo>
                                <a:cubicBezTo>
                                  <a:pt x="61334" y="96202"/>
                                  <a:pt x="61334" y="96202"/>
                                  <a:pt x="62286" y="96202"/>
                                </a:cubicBezTo>
                                <a:cubicBezTo>
                                  <a:pt x="62286" y="96202"/>
                                  <a:pt x="62286" y="96202"/>
                                  <a:pt x="62286" y="96202"/>
                                </a:cubicBezTo>
                                <a:close/>
                                <a:moveTo>
                                  <a:pt x="64191" y="62865"/>
                                </a:moveTo>
                                <a:cubicBezTo>
                                  <a:pt x="64191" y="62865"/>
                                  <a:pt x="64191" y="61913"/>
                                  <a:pt x="64191" y="62865"/>
                                </a:cubicBezTo>
                                <a:cubicBezTo>
                                  <a:pt x="64191" y="61913"/>
                                  <a:pt x="64191" y="60960"/>
                                  <a:pt x="63239" y="60960"/>
                                </a:cubicBezTo>
                                <a:cubicBezTo>
                                  <a:pt x="63239" y="61913"/>
                                  <a:pt x="62286" y="61913"/>
                                  <a:pt x="64191" y="62865"/>
                                </a:cubicBezTo>
                                <a:cubicBezTo>
                                  <a:pt x="63239" y="62865"/>
                                  <a:pt x="63239" y="62865"/>
                                  <a:pt x="64191" y="62865"/>
                                </a:cubicBezTo>
                                <a:close/>
                                <a:moveTo>
                                  <a:pt x="66096" y="220980"/>
                                </a:moveTo>
                                <a:cubicBezTo>
                                  <a:pt x="66096" y="220027"/>
                                  <a:pt x="64191" y="219075"/>
                                  <a:pt x="63239" y="218122"/>
                                </a:cubicBezTo>
                                <a:cubicBezTo>
                                  <a:pt x="62286" y="218122"/>
                                  <a:pt x="62286" y="218122"/>
                                  <a:pt x="62286" y="219075"/>
                                </a:cubicBezTo>
                                <a:cubicBezTo>
                                  <a:pt x="63239" y="220027"/>
                                  <a:pt x="64191" y="220980"/>
                                  <a:pt x="66096" y="220980"/>
                                </a:cubicBezTo>
                                <a:lnTo>
                                  <a:pt x="66096" y="22098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0" name="Freeform 60"/>
                        <wps:cNvSpPr/>
                        <wps:spPr>
                          <a:xfrm>
                            <a:off x="1088009" y="10671"/>
                            <a:ext cx="85725" cy="254037"/>
                          </a:xfrm>
                          <a:custGeom>
                            <a:avLst/>
                            <a:gdLst>
                              <a:gd name="connsiteX0" fmla="*/ 82868 w 85725"/>
                              <a:gd name="connsiteY0" fmla="*/ 252133 h 254037"/>
                              <a:gd name="connsiteX1" fmla="*/ 76200 w 85725"/>
                              <a:gd name="connsiteY1" fmla="*/ 254038 h 254037"/>
                              <a:gd name="connsiteX2" fmla="*/ 75247 w 85725"/>
                              <a:gd name="connsiteY2" fmla="*/ 254038 h 254037"/>
                              <a:gd name="connsiteX3" fmla="*/ 52388 w 85725"/>
                              <a:gd name="connsiteY3" fmla="*/ 254038 h 254037"/>
                              <a:gd name="connsiteX4" fmla="*/ 25718 w 85725"/>
                              <a:gd name="connsiteY4" fmla="*/ 253085 h 254037"/>
                              <a:gd name="connsiteX5" fmla="*/ 8572 w 85725"/>
                              <a:gd name="connsiteY5" fmla="*/ 254038 h 254037"/>
                              <a:gd name="connsiteX6" fmla="*/ 3810 w 85725"/>
                              <a:gd name="connsiteY6" fmla="*/ 254038 h 254037"/>
                              <a:gd name="connsiteX7" fmla="*/ 0 w 85725"/>
                              <a:gd name="connsiteY7" fmla="*/ 249275 h 254037"/>
                              <a:gd name="connsiteX8" fmla="*/ 4763 w 85725"/>
                              <a:gd name="connsiteY8" fmla="*/ 245465 h 254037"/>
                              <a:gd name="connsiteX9" fmla="*/ 13335 w 85725"/>
                              <a:gd name="connsiteY9" fmla="*/ 244513 h 254037"/>
                              <a:gd name="connsiteX10" fmla="*/ 19050 w 85725"/>
                              <a:gd name="connsiteY10" fmla="*/ 236893 h 254037"/>
                              <a:gd name="connsiteX11" fmla="*/ 20003 w 85725"/>
                              <a:gd name="connsiteY11" fmla="*/ 214033 h 254037"/>
                              <a:gd name="connsiteX12" fmla="*/ 19050 w 85725"/>
                              <a:gd name="connsiteY12" fmla="*/ 151168 h 254037"/>
                              <a:gd name="connsiteX13" fmla="*/ 19050 w 85725"/>
                              <a:gd name="connsiteY13" fmla="*/ 108305 h 254037"/>
                              <a:gd name="connsiteX14" fmla="*/ 19050 w 85725"/>
                              <a:gd name="connsiteY14" fmla="*/ 101638 h 254037"/>
                              <a:gd name="connsiteX15" fmla="*/ 9525 w 85725"/>
                              <a:gd name="connsiteY15" fmla="*/ 93065 h 254037"/>
                              <a:gd name="connsiteX16" fmla="*/ 3810 w 85725"/>
                              <a:gd name="connsiteY16" fmla="*/ 92113 h 254037"/>
                              <a:gd name="connsiteX17" fmla="*/ 1905 w 85725"/>
                              <a:gd name="connsiteY17" fmla="*/ 85445 h 254037"/>
                              <a:gd name="connsiteX18" fmla="*/ 5715 w 85725"/>
                              <a:gd name="connsiteY18" fmla="*/ 83540 h 254037"/>
                              <a:gd name="connsiteX19" fmla="*/ 19050 w 85725"/>
                              <a:gd name="connsiteY19" fmla="*/ 83540 h 254037"/>
                              <a:gd name="connsiteX20" fmla="*/ 33338 w 85725"/>
                              <a:gd name="connsiteY20" fmla="*/ 83540 h 254037"/>
                              <a:gd name="connsiteX21" fmla="*/ 54293 w 85725"/>
                              <a:gd name="connsiteY21" fmla="*/ 78778 h 254037"/>
                              <a:gd name="connsiteX22" fmla="*/ 60007 w 85725"/>
                              <a:gd name="connsiteY22" fmla="*/ 76873 h 254037"/>
                              <a:gd name="connsiteX23" fmla="*/ 65722 w 85725"/>
                              <a:gd name="connsiteY23" fmla="*/ 81635 h 254037"/>
                              <a:gd name="connsiteX24" fmla="*/ 65722 w 85725"/>
                              <a:gd name="connsiteY24" fmla="*/ 101638 h 254037"/>
                              <a:gd name="connsiteX25" fmla="*/ 65722 w 85725"/>
                              <a:gd name="connsiteY25" fmla="*/ 128308 h 254037"/>
                              <a:gd name="connsiteX26" fmla="*/ 64770 w 85725"/>
                              <a:gd name="connsiteY26" fmla="*/ 136880 h 254037"/>
                              <a:gd name="connsiteX27" fmla="*/ 64770 w 85725"/>
                              <a:gd name="connsiteY27" fmla="*/ 141643 h 254037"/>
                              <a:gd name="connsiteX28" fmla="*/ 64770 w 85725"/>
                              <a:gd name="connsiteY28" fmla="*/ 157835 h 254037"/>
                              <a:gd name="connsiteX29" fmla="*/ 65722 w 85725"/>
                              <a:gd name="connsiteY29" fmla="*/ 169265 h 254037"/>
                              <a:gd name="connsiteX30" fmla="*/ 66675 w 85725"/>
                              <a:gd name="connsiteY30" fmla="*/ 179743 h 254037"/>
                              <a:gd name="connsiteX31" fmla="*/ 66675 w 85725"/>
                              <a:gd name="connsiteY31" fmla="*/ 234988 h 254037"/>
                              <a:gd name="connsiteX32" fmla="*/ 79057 w 85725"/>
                              <a:gd name="connsiteY32" fmla="*/ 246418 h 254037"/>
                              <a:gd name="connsiteX33" fmla="*/ 81915 w 85725"/>
                              <a:gd name="connsiteY33" fmla="*/ 246418 h 254037"/>
                              <a:gd name="connsiteX34" fmla="*/ 85725 w 85725"/>
                              <a:gd name="connsiteY34" fmla="*/ 249275 h 254037"/>
                              <a:gd name="connsiteX35" fmla="*/ 82868 w 85725"/>
                              <a:gd name="connsiteY35" fmla="*/ 252133 h 254037"/>
                              <a:gd name="connsiteX36" fmla="*/ 14288 w 85725"/>
                              <a:gd name="connsiteY36" fmla="*/ 39725 h 254037"/>
                              <a:gd name="connsiteX37" fmla="*/ 27622 w 85725"/>
                              <a:gd name="connsiteY37" fmla="*/ 4483 h 254037"/>
                              <a:gd name="connsiteX38" fmla="*/ 60007 w 85725"/>
                              <a:gd name="connsiteY38" fmla="*/ 7340 h 254037"/>
                              <a:gd name="connsiteX39" fmla="*/ 68580 w 85725"/>
                              <a:gd name="connsiteY39" fmla="*/ 31153 h 254037"/>
                              <a:gd name="connsiteX40" fmla="*/ 67628 w 85725"/>
                              <a:gd name="connsiteY40" fmla="*/ 34010 h 254037"/>
                              <a:gd name="connsiteX41" fmla="*/ 40957 w 85725"/>
                              <a:gd name="connsiteY41" fmla="*/ 56870 h 254037"/>
                              <a:gd name="connsiteX42" fmla="*/ 14288 w 85725"/>
                              <a:gd name="connsiteY42" fmla="*/ 39725 h 254037"/>
                              <a:gd name="connsiteX43" fmla="*/ 23813 w 85725"/>
                              <a:gd name="connsiteY43" fmla="*/ 19723 h 254037"/>
                              <a:gd name="connsiteX44" fmla="*/ 23813 w 85725"/>
                              <a:gd name="connsiteY44" fmla="*/ 19723 h 254037"/>
                              <a:gd name="connsiteX45" fmla="*/ 23813 w 85725"/>
                              <a:gd name="connsiteY45" fmla="*/ 19723 h 254037"/>
                              <a:gd name="connsiteX46" fmla="*/ 23813 w 85725"/>
                              <a:gd name="connsiteY46" fmla="*/ 19723 h 254037"/>
                              <a:gd name="connsiteX47" fmla="*/ 23813 w 85725"/>
                              <a:gd name="connsiteY47" fmla="*/ 19723 h 254037"/>
                              <a:gd name="connsiteX48" fmla="*/ 25718 w 85725"/>
                              <a:gd name="connsiteY48" fmla="*/ 30200 h 254037"/>
                              <a:gd name="connsiteX49" fmla="*/ 26670 w 85725"/>
                              <a:gd name="connsiteY49" fmla="*/ 32105 h 254037"/>
                              <a:gd name="connsiteX50" fmla="*/ 27622 w 85725"/>
                              <a:gd name="connsiteY50" fmla="*/ 29248 h 254037"/>
                              <a:gd name="connsiteX51" fmla="*/ 26670 w 85725"/>
                              <a:gd name="connsiteY51" fmla="*/ 28295 h 254037"/>
                              <a:gd name="connsiteX52" fmla="*/ 25718 w 85725"/>
                              <a:gd name="connsiteY52" fmla="*/ 30200 h 254037"/>
                              <a:gd name="connsiteX53" fmla="*/ 28575 w 85725"/>
                              <a:gd name="connsiteY53" fmla="*/ 195935 h 254037"/>
                              <a:gd name="connsiteX54" fmla="*/ 28575 w 85725"/>
                              <a:gd name="connsiteY54" fmla="*/ 195935 h 254037"/>
                              <a:gd name="connsiteX55" fmla="*/ 28575 w 85725"/>
                              <a:gd name="connsiteY55" fmla="*/ 195935 h 254037"/>
                              <a:gd name="connsiteX56" fmla="*/ 28575 w 85725"/>
                              <a:gd name="connsiteY56" fmla="*/ 195935 h 254037"/>
                              <a:gd name="connsiteX57" fmla="*/ 28575 w 85725"/>
                              <a:gd name="connsiteY57" fmla="*/ 195935 h 254037"/>
                              <a:gd name="connsiteX58" fmla="*/ 29528 w 85725"/>
                              <a:gd name="connsiteY58" fmla="*/ 227368 h 254037"/>
                              <a:gd name="connsiteX59" fmla="*/ 35243 w 85725"/>
                              <a:gd name="connsiteY59" fmla="*/ 225463 h 254037"/>
                              <a:gd name="connsiteX60" fmla="*/ 44768 w 85725"/>
                              <a:gd name="connsiteY60" fmla="*/ 220700 h 254037"/>
                              <a:gd name="connsiteX61" fmla="*/ 42863 w 85725"/>
                              <a:gd name="connsiteY61" fmla="*/ 219748 h 254037"/>
                              <a:gd name="connsiteX62" fmla="*/ 42863 w 85725"/>
                              <a:gd name="connsiteY62" fmla="*/ 217843 h 254037"/>
                              <a:gd name="connsiteX63" fmla="*/ 40957 w 85725"/>
                              <a:gd name="connsiteY63" fmla="*/ 217843 h 254037"/>
                              <a:gd name="connsiteX64" fmla="*/ 36195 w 85725"/>
                              <a:gd name="connsiteY64" fmla="*/ 222605 h 254037"/>
                              <a:gd name="connsiteX65" fmla="*/ 36195 w 85725"/>
                              <a:gd name="connsiteY65" fmla="*/ 225463 h 254037"/>
                              <a:gd name="connsiteX66" fmla="*/ 29528 w 85725"/>
                              <a:gd name="connsiteY66" fmla="*/ 225463 h 254037"/>
                              <a:gd name="connsiteX67" fmla="*/ 28575 w 85725"/>
                              <a:gd name="connsiteY67" fmla="*/ 226415 h 254037"/>
                              <a:gd name="connsiteX68" fmla="*/ 29528 w 85725"/>
                              <a:gd name="connsiteY68" fmla="*/ 227368 h 254037"/>
                              <a:gd name="connsiteX69" fmla="*/ 53340 w 85725"/>
                              <a:gd name="connsiteY69" fmla="*/ 98780 h 254037"/>
                              <a:gd name="connsiteX70" fmla="*/ 52388 w 85725"/>
                              <a:gd name="connsiteY70" fmla="*/ 97828 h 254037"/>
                              <a:gd name="connsiteX71" fmla="*/ 46672 w 85725"/>
                              <a:gd name="connsiteY71" fmla="*/ 94970 h 254037"/>
                              <a:gd name="connsiteX72" fmla="*/ 42863 w 85725"/>
                              <a:gd name="connsiteY72" fmla="*/ 96875 h 254037"/>
                              <a:gd name="connsiteX73" fmla="*/ 41910 w 85725"/>
                              <a:gd name="connsiteY73" fmla="*/ 97828 h 254037"/>
                              <a:gd name="connsiteX74" fmla="*/ 40957 w 85725"/>
                              <a:gd name="connsiteY74" fmla="*/ 97828 h 254037"/>
                              <a:gd name="connsiteX75" fmla="*/ 40957 w 85725"/>
                              <a:gd name="connsiteY75" fmla="*/ 96875 h 254037"/>
                              <a:gd name="connsiteX76" fmla="*/ 40957 w 85725"/>
                              <a:gd name="connsiteY76" fmla="*/ 94018 h 254037"/>
                              <a:gd name="connsiteX77" fmla="*/ 38100 w 85725"/>
                              <a:gd name="connsiteY77" fmla="*/ 95923 h 254037"/>
                              <a:gd name="connsiteX78" fmla="*/ 34290 w 85725"/>
                              <a:gd name="connsiteY78" fmla="*/ 95923 h 254037"/>
                              <a:gd name="connsiteX79" fmla="*/ 33338 w 85725"/>
                              <a:gd name="connsiteY79" fmla="*/ 94970 h 254037"/>
                              <a:gd name="connsiteX80" fmla="*/ 30480 w 85725"/>
                              <a:gd name="connsiteY80" fmla="*/ 95923 h 254037"/>
                              <a:gd name="connsiteX81" fmla="*/ 29528 w 85725"/>
                              <a:gd name="connsiteY81" fmla="*/ 97828 h 254037"/>
                              <a:gd name="connsiteX82" fmla="*/ 29528 w 85725"/>
                              <a:gd name="connsiteY82" fmla="*/ 103543 h 254037"/>
                              <a:gd name="connsiteX83" fmla="*/ 29528 w 85725"/>
                              <a:gd name="connsiteY83" fmla="*/ 106400 h 254037"/>
                              <a:gd name="connsiteX84" fmla="*/ 31432 w 85725"/>
                              <a:gd name="connsiteY84" fmla="*/ 105448 h 254037"/>
                              <a:gd name="connsiteX85" fmla="*/ 37147 w 85725"/>
                              <a:gd name="connsiteY85" fmla="*/ 105448 h 254037"/>
                              <a:gd name="connsiteX86" fmla="*/ 37147 w 85725"/>
                              <a:gd name="connsiteY86" fmla="*/ 107353 h 254037"/>
                              <a:gd name="connsiteX87" fmla="*/ 38100 w 85725"/>
                              <a:gd name="connsiteY87" fmla="*/ 113068 h 254037"/>
                              <a:gd name="connsiteX88" fmla="*/ 40005 w 85725"/>
                              <a:gd name="connsiteY88" fmla="*/ 117830 h 254037"/>
                              <a:gd name="connsiteX89" fmla="*/ 38100 w 85725"/>
                              <a:gd name="connsiteY89" fmla="*/ 125450 h 254037"/>
                              <a:gd name="connsiteX90" fmla="*/ 40957 w 85725"/>
                              <a:gd name="connsiteY90" fmla="*/ 124498 h 254037"/>
                              <a:gd name="connsiteX91" fmla="*/ 43815 w 85725"/>
                              <a:gd name="connsiteY91" fmla="*/ 129260 h 254037"/>
                              <a:gd name="connsiteX92" fmla="*/ 46672 w 85725"/>
                              <a:gd name="connsiteY92" fmla="*/ 131165 h 254037"/>
                              <a:gd name="connsiteX93" fmla="*/ 48578 w 85725"/>
                              <a:gd name="connsiteY93" fmla="*/ 133070 h 254037"/>
                              <a:gd name="connsiteX94" fmla="*/ 49530 w 85725"/>
                              <a:gd name="connsiteY94" fmla="*/ 132118 h 254037"/>
                              <a:gd name="connsiteX95" fmla="*/ 46672 w 85725"/>
                              <a:gd name="connsiteY95" fmla="*/ 131165 h 254037"/>
                              <a:gd name="connsiteX96" fmla="*/ 46672 w 85725"/>
                              <a:gd name="connsiteY96" fmla="*/ 131165 h 254037"/>
                              <a:gd name="connsiteX97" fmla="*/ 43815 w 85725"/>
                              <a:gd name="connsiteY97" fmla="*/ 129260 h 254037"/>
                              <a:gd name="connsiteX98" fmla="*/ 44768 w 85725"/>
                              <a:gd name="connsiteY98" fmla="*/ 126403 h 254037"/>
                              <a:gd name="connsiteX99" fmla="*/ 45720 w 85725"/>
                              <a:gd name="connsiteY99" fmla="*/ 124498 h 254037"/>
                              <a:gd name="connsiteX100" fmla="*/ 43815 w 85725"/>
                              <a:gd name="connsiteY100" fmla="*/ 124498 h 254037"/>
                              <a:gd name="connsiteX101" fmla="*/ 40005 w 85725"/>
                              <a:gd name="connsiteY101" fmla="*/ 124498 h 254037"/>
                              <a:gd name="connsiteX102" fmla="*/ 40957 w 85725"/>
                              <a:gd name="connsiteY102" fmla="*/ 120688 h 254037"/>
                              <a:gd name="connsiteX103" fmla="*/ 42863 w 85725"/>
                              <a:gd name="connsiteY103" fmla="*/ 118783 h 254037"/>
                              <a:gd name="connsiteX104" fmla="*/ 45720 w 85725"/>
                              <a:gd name="connsiteY104" fmla="*/ 114020 h 254037"/>
                              <a:gd name="connsiteX105" fmla="*/ 44768 w 85725"/>
                              <a:gd name="connsiteY105" fmla="*/ 113068 h 254037"/>
                              <a:gd name="connsiteX106" fmla="*/ 45720 w 85725"/>
                              <a:gd name="connsiteY106" fmla="*/ 112115 h 254037"/>
                              <a:gd name="connsiteX107" fmla="*/ 46672 w 85725"/>
                              <a:gd name="connsiteY107" fmla="*/ 113068 h 254037"/>
                              <a:gd name="connsiteX108" fmla="*/ 48578 w 85725"/>
                              <a:gd name="connsiteY108" fmla="*/ 114020 h 254037"/>
                              <a:gd name="connsiteX109" fmla="*/ 49530 w 85725"/>
                              <a:gd name="connsiteY109" fmla="*/ 114973 h 254037"/>
                              <a:gd name="connsiteX110" fmla="*/ 50482 w 85725"/>
                              <a:gd name="connsiteY110" fmla="*/ 113068 h 254037"/>
                              <a:gd name="connsiteX111" fmla="*/ 50482 w 85725"/>
                              <a:gd name="connsiteY111" fmla="*/ 111163 h 254037"/>
                              <a:gd name="connsiteX112" fmla="*/ 48578 w 85725"/>
                              <a:gd name="connsiteY112" fmla="*/ 110210 h 254037"/>
                              <a:gd name="connsiteX113" fmla="*/ 48578 w 85725"/>
                              <a:gd name="connsiteY113" fmla="*/ 110210 h 254037"/>
                              <a:gd name="connsiteX114" fmla="*/ 49530 w 85725"/>
                              <a:gd name="connsiteY114" fmla="*/ 111163 h 254037"/>
                              <a:gd name="connsiteX115" fmla="*/ 49530 w 85725"/>
                              <a:gd name="connsiteY115" fmla="*/ 110210 h 254037"/>
                              <a:gd name="connsiteX116" fmla="*/ 49530 w 85725"/>
                              <a:gd name="connsiteY116" fmla="*/ 106400 h 254037"/>
                              <a:gd name="connsiteX117" fmla="*/ 46672 w 85725"/>
                              <a:gd name="connsiteY117" fmla="*/ 107353 h 254037"/>
                              <a:gd name="connsiteX118" fmla="*/ 44768 w 85725"/>
                              <a:gd name="connsiteY118" fmla="*/ 107353 h 254037"/>
                              <a:gd name="connsiteX119" fmla="*/ 40957 w 85725"/>
                              <a:gd name="connsiteY119" fmla="*/ 108305 h 254037"/>
                              <a:gd name="connsiteX120" fmla="*/ 39053 w 85725"/>
                              <a:gd name="connsiteY120" fmla="*/ 108305 h 254037"/>
                              <a:gd name="connsiteX121" fmla="*/ 38100 w 85725"/>
                              <a:gd name="connsiteY121" fmla="*/ 107353 h 254037"/>
                              <a:gd name="connsiteX122" fmla="*/ 41910 w 85725"/>
                              <a:gd name="connsiteY122" fmla="*/ 100685 h 254037"/>
                              <a:gd name="connsiteX123" fmla="*/ 49530 w 85725"/>
                              <a:gd name="connsiteY123" fmla="*/ 98780 h 254037"/>
                              <a:gd name="connsiteX124" fmla="*/ 53340 w 85725"/>
                              <a:gd name="connsiteY124" fmla="*/ 98780 h 254037"/>
                              <a:gd name="connsiteX125" fmla="*/ 28575 w 85725"/>
                              <a:gd name="connsiteY125" fmla="*/ 121640 h 254037"/>
                              <a:gd name="connsiteX126" fmla="*/ 29528 w 85725"/>
                              <a:gd name="connsiteY126" fmla="*/ 123545 h 254037"/>
                              <a:gd name="connsiteX127" fmla="*/ 31432 w 85725"/>
                              <a:gd name="connsiteY127" fmla="*/ 125450 h 254037"/>
                              <a:gd name="connsiteX128" fmla="*/ 37147 w 85725"/>
                              <a:gd name="connsiteY128" fmla="*/ 126403 h 254037"/>
                              <a:gd name="connsiteX129" fmla="*/ 37147 w 85725"/>
                              <a:gd name="connsiteY129" fmla="*/ 123545 h 254037"/>
                              <a:gd name="connsiteX130" fmla="*/ 30480 w 85725"/>
                              <a:gd name="connsiteY130" fmla="*/ 121640 h 254037"/>
                              <a:gd name="connsiteX131" fmla="*/ 28575 w 85725"/>
                              <a:gd name="connsiteY131" fmla="*/ 121640 h 254037"/>
                              <a:gd name="connsiteX132" fmla="*/ 28575 w 85725"/>
                              <a:gd name="connsiteY132" fmla="*/ 24485 h 254037"/>
                              <a:gd name="connsiteX133" fmla="*/ 29528 w 85725"/>
                              <a:gd name="connsiteY133" fmla="*/ 26390 h 254037"/>
                              <a:gd name="connsiteX134" fmla="*/ 29528 w 85725"/>
                              <a:gd name="connsiteY134" fmla="*/ 26390 h 254037"/>
                              <a:gd name="connsiteX135" fmla="*/ 31432 w 85725"/>
                              <a:gd name="connsiteY135" fmla="*/ 25438 h 254037"/>
                              <a:gd name="connsiteX136" fmla="*/ 34290 w 85725"/>
                              <a:gd name="connsiteY136" fmla="*/ 25438 h 254037"/>
                              <a:gd name="connsiteX137" fmla="*/ 31432 w 85725"/>
                              <a:gd name="connsiteY137" fmla="*/ 23533 h 254037"/>
                              <a:gd name="connsiteX138" fmla="*/ 29528 w 85725"/>
                              <a:gd name="connsiteY138" fmla="*/ 22580 h 254037"/>
                              <a:gd name="connsiteX139" fmla="*/ 28575 w 85725"/>
                              <a:gd name="connsiteY139" fmla="*/ 24485 h 254037"/>
                              <a:gd name="connsiteX140" fmla="*/ 31432 w 85725"/>
                              <a:gd name="connsiteY140" fmla="*/ 147358 h 254037"/>
                              <a:gd name="connsiteX141" fmla="*/ 31432 w 85725"/>
                              <a:gd name="connsiteY141" fmla="*/ 147358 h 254037"/>
                              <a:gd name="connsiteX142" fmla="*/ 30480 w 85725"/>
                              <a:gd name="connsiteY142" fmla="*/ 144500 h 254037"/>
                              <a:gd name="connsiteX143" fmla="*/ 29528 w 85725"/>
                              <a:gd name="connsiteY143" fmla="*/ 145453 h 254037"/>
                              <a:gd name="connsiteX144" fmla="*/ 31432 w 85725"/>
                              <a:gd name="connsiteY144" fmla="*/ 147358 h 254037"/>
                              <a:gd name="connsiteX145" fmla="*/ 29528 w 85725"/>
                              <a:gd name="connsiteY145" fmla="*/ 218795 h 254037"/>
                              <a:gd name="connsiteX146" fmla="*/ 29528 w 85725"/>
                              <a:gd name="connsiteY146" fmla="*/ 218795 h 254037"/>
                              <a:gd name="connsiteX147" fmla="*/ 29528 w 85725"/>
                              <a:gd name="connsiteY147" fmla="*/ 218795 h 254037"/>
                              <a:gd name="connsiteX148" fmla="*/ 29528 w 85725"/>
                              <a:gd name="connsiteY148" fmla="*/ 218795 h 254037"/>
                              <a:gd name="connsiteX149" fmla="*/ 29528 w 85725"/>
                              <a:gd name="connsiteY149" fmla="*/ 218795 h 254037"/>
                              <a:gd name="connsiteX150" fmla="*/ 32385 w 85725"/>
                              <a:gd name="connsiteY150" fmla="*/ 153073 h 254037"/>
                              <a:gd name="connsiteX151" fmla="*/ 32385 w 85725"/>
                              <a:gd name="connsiteY151" fmla="*/ 153073 h 254037"/>
                              <a:gd name="connsiteX152" fmla="*/ 30480 w 85725"/>
                              <a:gd name="connsiteY152" fmla="*/ 151168 h 254037"/>
                              <a:gd name="connsiteX153" fmla="*/ 29528 w 85725"/>
                              <a:gd name="connsiteY153" fmla="*/ 152120 h 254037"/>
                              <a:gd name="connsiteX154" fmla="*/ 32385 w 85725"/>
                              <a:gd name="connsiteY154" fmla="*/ 153073 h 254037"/>
                              <a:gd name="connsiteX155" fmla="*/ 40957 w 85725"/>
                              <a:gd name="connsiteY155" fmla="*/ 137833 h 254037"/>
                              <a:gd name="connsiteX156" fmla="*/ 37147 w 85725"/>
                              <a:gd name="connsiteY156" fmla="*/ 135928 h 254037"/>
                              <a:gd name="connsiteX157" fmla="*/ 36195 w 85725"/>
                              <a:gd name="connsiteY157" fmla="*/ 135928 h 254037"/>
                              <a:gd name="connsiteX158" fmla="*/ 30480 w 85725"/>
                              <a:gd name="connsiteY158" fmla="*/ 138785 h 254037"/>
                              <a:gd name="connsiteX159" fmla="*/ 29528 w 85725"/>
                              <a:gd name="connsiteY159" fmla="*/ 140690 h 254037"/>
                              <a:gd name="connsiteX160" fmla="*/ 31432 w 85725"/>
                              <a:gd name="connsiteY160" fmla="*/ 140690 h 254037"/>
                              <a:gd name="connsiteX161" fmla="*/ 37147 w 85725"/>
                              <a:gd name="connsiteY161" fmla="*/ 138785 h 254037"/>
                              <a:gd name="connsiteX162" fmla="*/ 40957 w 85725"/>
                              <a:gd name="connsiteY162" fmla="*/ 137833 h 254037"/>
                              <a:gd name="connsiteX163" fmla="*/ 30480 w 85725"/>
                              <a:gd name="connsiteY163" fmla="*/ 131165 h 254037"/>
                              <a:gd name="connsiteX164" fmla="*/ 32385 w 85725"/>
                              <a:gd name="connsiteY164" fmla="*/ 132118 h 254037"/>
                              <a:gd name="connsiteX165" fmla="*/ 32385 w 85725"/>
                              <a:gd name="connsiteY165" fmla="*/ 131165 h 254037"/>
                              <a:gd name="connsiteX166" fmla="*/ 30480 w 85725"/>
                              <a:gd name="connsiteY166" fmla="*/ 131165 h 254037"/>
                              <a:gd name="connsiteX167" fmla="*/ 30480 w 85725"/>
                              <a:gd name="connsiteY167" fmla="*/ 131165 h 254037"/>
                              <a:gd name="connsiteX168" fmla="*/ 32385 w 85725"/>
                              <a:gd name="connsiteY168" fmla="*/ 30200 h 254037"/>
                              <a:gd name="connsiteX169" fmla="*/ 34290 w 85725"/>
                              <a:gd name="connsiteY169" fmla="*/ 30200 h 254037"/>
                              <a:gd name="connsiteX170" fmla="*/ 33338 w 85725"/>
                              <a:gd name="connsiteY170" fmla="*/ 28295 h 254037"/>
                              <a:gd name="connsiteX171" fmla="*/ 29528 w 85725"/>
                              <a:gd name="connsiteY171" fmla="*/ 26390 h 254037"/>
                              <a:gd name="connsiteX172" fmla="*/ 30480 w 85725"/>
                              <a:gd name="connsiteY172" fmla="*/ 30200 h 254037"/>
                              <a:gd name="connsiteX173" fmla="*/ 32385 w 85725"/>
                              <a:gd name="connsiteY173" fmla="*/ 30200 h 254037"/>
                              <a:gd name="connsiteX174" fmla="*/ 31432 w 85725"/>
                              <a:gd name="connsiteY174" fmla="*/ 37820 h 254037"/>
                              <a:gd name="connsiteX175" fmla="*/ 31432 w 85725"/>
                              <a:gd name="connsiteY175" fmla="*/ 37820 h 254037"/>
                              <a:gd name="connsiteX176" fmla="*/ 30480 w 85725"/>
                              <a:gd name="connsiteY176" fmla="*/ 37820 h 254037"/>
                              <a:gd name="connsiteX177" fmla="*/ 31432 w 85725"/>
                              <a:gd name="connsiteY177" fmla="*/ 37820 h 254037"/>
                              <a:gd name="connsiteX178" fmla="*/ 31432 w 85725"/>
                              <a:gd name="connsiteY178" fmla="*/ 37820 h 254037"/>
                              <a:gd name="connsiteX179" fmla="*/ 50482 w 85725"/>
                              <a:gd name="connsiteY179" fmla="*/ 177838 h 254037"/>
                              <a:gd name="connsiteX180" fmla="*/ 49530 w 85725"/>
                              <a:gd name="connsiteY180" fmla="*/ 173075 h 254037"/>
                              <a:gd name="connsiteX181" fmla="*/ 50482 w 85725"/>
                              <a:gd name="connsiteY181" fmla="*/ 172123 h 254037"/>
                              <a:gd name="connsiteX182" fmla="*/ 49530 w 85725"/>
                              <a:gd name="connsiteY182" fmla="*/ 171170 h 254037"/>
                              <a:gd name="connsiteX183" fmla="*/ 47625 w 85725"/>
                              <a:gd name="connsiteY183" fmla="*/ 170218 h 254037"/>
                              <a:gd name="connsiteX184" fmla="*/ 47625 w 85725"/>
                              <a:gd name="connsiteY184" fmla="*/ 168313 h 254037"/>
                              <a:gd name="connsiteX185" fmla="*/ 46672 w 85725"/>
                              <a:gd name="connsiteY185" fmla="*/ 170218 h 254037"/>
                              <a:gd name="connsiteX186" fmla="*/ 44768 w 85725"/>
                              <a:gd name="connsiteY186" fmla="*/ 175933 h 254037"/>
                              <a:gd name="connsiteX187" fmla="*/ 43815 w 85725"/>
                              <a:gd name="connsiteY187" fmla="*/ 174980 h 254037"/>
                              <a:gd name="connsiteX188" fmla="*/ 43815 w 85725"/>
                              <a:gd name="connsiteY188" fmla="*/ 174980 h 254037"/>
                              <a:gd name="connsiteX189" fmla="*/ 44768 w 85725"/>
                              <a:gd name="connsiteY189" fmla="*/ 174980 h 254037"/>
                              <a:gd name="connsiteX190" fmla="*/ 42863 w 85725"/>
                              <a:gd name="connsiteY190" fmla="*/ 180695 h 254037"/>
                              <a:gd name="connsiteX191" fmla="*/ 38100 w 85725"/>
                              <a:gd name="connsiteY191" fmla="*/ 184505 h 254037"/>
                              <a:gd name="connsiteX192" fmla="*/ 35243 w 85725"/>
                              <a:gd name="connsiteY192" fmla="*/ 185458 h 254037"/>
                              <a:gd name="connsiteX193" fmla="*/ 34290 w 85725"/>
                              <a:gd name="connsiteY193" fmla="*/ 187363 h 254037"/>
                              <a:gd name="connsiteX194" fmla="*/ 33338 w 85725"/>
                              <a:gd name="connsiteY194" fmla="*/ 188315 h 254037"/>
                              <a:gd name="connsiteX195" fmla="*/ 36195 w 85725"/>
                              <a:gd name="connsiteY195" fmla="*/ 190220 h 254037"/>
                              <a:gd name="connsiteX196" fmla="*/ 39053 w 85725"/>
                              <a:gd name="connsiteY196" fmla="*/ 184505 h 254037"/>
                              <a:gd name="connsiteX197" fmla="*/ 47625 w 85725"/>
                              <a:gd name="connsiteY197" fmla="*/ 187363 h 254037"/>
                              <a:gd name="connsiteX198" fmla="*/ 50482 w 85725"/>
                              <a:gd name="connsiteY198" fmla="*/ 186410 h 254037"/>
                              <a:gd name="connsiteX199" fmla="*/ 49530 w 85725"/>
                              <a:gd name="connsiteY199" fmla="*/ 185458 h 254037"/>
                              <a:gd name="connsiteX200" fmla="*/ 43815 w 85725"/>
                              <a:gd name="connsiteY200" fmla="*/ 181648 h 254037"/>
                              <a:gd name="connsiteX201" fmla="*/ 44768 w 85725"/>
                              <a:gd name="connsiteY201" fmla="*/ 181648 h 254037"/>
                              <a:gd name="connsiteX202" fmla="*/ 50482 w 85725"/>
                              <a:gd name="connsiteY202" fmla="*/ 177838 h 254037"/>
                              <a:gd name="connsiteX203" fmla="*/ 50482 w 85725"/>
                              <a:gd name="connsiteY203" fmla="*/ 177838 h 254037"/>
                              <a:gd name="connsiteX204" fmla="*/ 37147 w 85725"/>
                              <a:gd name="connsiteY204" fmla="*/ 171170 h 254037"/>
                              <a:gd name="connsiteX205" fmla="*/ 39053 w 85725"/>
                              <a:gd name="connsiteY205" fmla="*/ 171170 h 254037"/>
                              <a:gd name="connsiteX206" fmla="*/ 40005 w 85725"/>
                              <a:gd name="connsiteY206" fmla="*/ 171170 h 254037"/>
                              <a:gd name="connsiteX207" fmla="*/ 40005 w 85725"/>
                              <a:gd name="connsiteY207" fmla="*/ 170218 h 254037"/>
                              <a:gd name="connsiteX208" fmla="*/ 33338 w 85725"/>
                              <a:gd name="connsiteY208" fmla="*/ 166408 h 254037"/>
                              <a:gd name="connsiteX209" fmla="*/ 31432 w 85725"/>
                              <a:gd name="connsiteY209" fmla="*/ 166408 h 254037"/>
                              <a:gd name="connsiteX210" fmla="*/ 30480 w 85725"/>
                              <a:gd name="connsiteY210" fmla="*/ 167360 h 254037"/>
                              <a:gd name="connsiteX211" fmla="*/ 36195 w 85725"/>
                              <a:gd name="connsiteY211" fmla="*/ 174028 h 254037"/>
                              <a:gd name="connsiteX212" fmla="*/ 38100 w 85725"/>
                              <a:gd name="connsiteY212" fmla="*/ 174028 h 254037"/>
                              <a:gd name="connsiteX213" fmla="*/ 38100 w 85725"/>
                              <a:gd name="connsiteY213" fmla="*/ 172123 h 254037"/>
                              <a:gd name="connsiteX214" fmla="*/ 37147 w 85725"/>
                              <a:gd name="connsiteY214" fmla="*/ 171170 h 254037"/>
                              <a:gd name="connsiteX215" fmla="*/ 33338 w 85725"/>
                              <a:gd name="connsiteY215" fmla="*/ 111163 h 254037"/>
                              <a:gd name="connsiteX216" fmla="*/ 33338 w 85725"/>
                              <a:gd name="connsiteY216" fmla="*/ 110210 h 254037"/>
                              <a:gd name="connsiteX217" fmla="*/ 32385 w 85725"/>
                              <a:gd name="connsiteY217" fmla="*/ 107353 h 254037"/>
                              <a:gd name="connsiteX218" fmla="*/ 31432 w 85725"/>
                              <a:gd name="connsiteY218" fmla="*/ 107353 h 254037"/>
                              <a:gd name="connsiteX219" fmla="*/ 31432 w 85725"/>
                              <a:gd name="connsiteY219" fmla="*/ 111163 h 254037"/>
                              <a:gd name="connsiteX220" fmla="*/ 33338 w 85725"/>
                              <a:gd name="connsiteY220" fmla="*/ 111163 h 254037"/>
                              <a:gd name="connsiteX221" fmla="*/ 32385 w 85725"/>
                              <a:gd name="connsiteY221" fmla="*/ 114020 h 254037"/>
                              <a:gd name="connsiteX222" fmla="*/ 37147 w 85725"/>
                              <a:gd name="connsiteY222" fmla="*/ 114020 h 254037"/>
                              <a:gd name="connsiteX223" fmla="*/ 33338 w 85725"/>
                              <a:gd name="connsiteY223" fmla="*/ 111163 h 254037"/>
                              <a:gd name="connsiteX224" fmla="*/ 33338 w 85725"/>
                              <a:gd name="connsiteY224" fmla="*/ 111163 h 254037"/>
                              <a:gd name="connsiteX225" fmla="*/ 32385 w 85725"/>
                              <a:gd name="connsiteY225" fmla="*/ 119735 h 254037"/>
                              <a:gd name="connsiteX226" fmla="*/ 32385 w 85725"/>
                              <a:gd name="connsiteY226" fmla="*/ 119735 h 254037"/>
                              <a:gd name="connsiteX227" fmla="*/ 31432 w 85725"/>
                              <a:gd name="connsiteY227" fmla="*/ 116878 h 254037"/>
                              <a:gd name="connsiteX228" fmla="*/ 31432 w 85725"/>
                              <a:gd name="connsiteY228" fmla="*/ 116878 h 254037"/>
                              <a:gd name="connsiteX229" fmla="*/ 32385 w 85725"/>
                              <a:gd name="connsiteY229" fmla="*/ 119735 h 254037"/>
                              <a:gd name="connsiteX230" fmla="*/ 32385 w 85725"/>
                              <a:gd name="connsiteY230" fmla="*/ 119735 h 254037"/>
                              <a:gd name="connsiteX231" fmla="*/ 34290 w 85725"/>
                              <a:gd name="connsiteY231" fmla="*/ 120688 h 254037"/>
                              <a:gd name="connsiteX232" fmla="*/ 35243 w 85725"/>
                              <a:gd name="connsiteY232" fmla="*/ 119735 h 254037"/>
                              <a:gd name="connsiteX233" fmla="*/ 32385 w 85725"/>
                              <a:gd name="connsiteY233" fmla="*/ 119735 h 254037"/>
                              <a:gd name="connsiteX234" fmla="*/ 32385 w 85725"/>
                              <a:gd name="connsiteY234" fmla="*/ 119735 h 254037"/>
                              <a:gd name="connsiteX235" fmla="*/ 33338 w 85725"/>
                              <a:gd name="connsiteY235" fmla="*/ 33058 h 254037"/>
                              <a:gd name="connsiteX236" fmla="*/ 32385 w 85725"/>
                              <a:gd name="connsiteY236" fmla="*/ 34963 h 254037"/>
                              <a:gd name="connsiteX237" fmla="*/ 36195 w 85725"/>
                              <a:gd name="connsiteY237" fmla="*/ 39725 h 254037"/>
                              <a:gd name="connsiteX238" fmla="*/ 37147 w 85725"/>
                              <a:gd name="connsiteY238" fmla="*/ 39725 h 254037"/>
                              <a:gd name="connsiteX239" fmla="*/ 33338 w 85725"/>
                              <a:gd name="connsiteY239" fmla="*/ 33058 h 254037"/>
                              <a:gd name="connsiteX240" fmla="*/ 32385 w 85725"/>
                              <a:gd name="connsiteY240" fmla="*/ 213080 h 254037"/>
                              <a:gd name="connsiteX241" fmla="*/ 32385 w 85725"/>
                              <a:gd name="connsiteY241" fmla="*/ 214985 h 254037"/>
                              <a:gd name="connsiteX242" fmla="*/ 34290 w 85725"/>
                              <a:gd name="connsiteY242" fmla="*/ 214985 h 254037"/>
                              <a:gd name="connsiteX243" fmla="*/ 39053 w 85725"/>
                              <a:gd name="connsiteY243" fmla="*/ 215938 h 254037"/>
                              <a:gd name="connsiteX244" fmla="*/ 40005 w 85725"/>
                              <a:gd name="connsiteY244" fmla="*/ 216890 h 254037"/>
                              <a:gd name="connsiteX245" fmla="*/ 40957 w 85725"/>
                              <a:gd name="connsiteY245" fmla="*/ 213080 h 254037"/>
                              <a:gd name="connsiteX246" fmla="*/ 37147 w 85725"/>
                              <a:gd name="connsiteY246" fmla="*/ 206413 h 254037"/>
                              <a:gd name="connsiteX247" fmla="*/ 35243 w 85725"/>
                              <a:gd name="connsiteY247" fmla="*/ 205460 h 254037"/>
                              <a:gd name="connsiteX248" fmla="*/ 34290 w 85725"/>
                              <a:gd name="connsiteY248" fmla="*/ 206413 h 254037"/>
                              <a:gd name="connsiteX249" fmla="*/ 32385 w 85725"/>
                              <a:gd name="connsiteY249" fmla="*/ 213080 h 254037"/>
                              <a:gd name="connsiteX250" fmla="*/ 35243 w 85725"/>
                              <a:gd name="connsiteY250" fmla="*/ 234988 h 254037"/>
                              <a:gd name="connsiteX251" fmla="*/ 32385 w 85725"/>
                              <a:gd name="connsiteY251" fmla="*/ 234988 h 254037"/>
                              <a:gd name="connsiteX252" fmla="*/ 33338 w 85725"/>
                              <a:gd name="connsiteY252" fmla="*/ 236893 h 254037"/>
                              <a:gd name="connsiteX253" fmla="*/ 36195 w 85725"/>
                              <a:gd name="connsiteY253" fmla="*/ 235940 h 254037"/>
                              <a:gd name="connsiteX254" fmla="*/ 35243 w 85725"/>
                              <a:gd name="connsiteY254" fmla="*/ 234988 h 254037"/>
                              <a:gd name="connsiteX255" fmla="*/ 36195 w 85725"/>
                              <a:gd name="connsiteY255" fmla="*/ 101638 h 254037"/>
                              <a:gd name="connsiteX256" fmla="*/ 36195 w 85725"/>
                              <a:gd name="connsiteY256" fmla="*/ 101638 h 254037"/>
                              <a:gd name="connsiteX257" fmla="*/ 32385 w 85725"/>
                              <a:gd name="connsiteY257" fmla="*/ 100685 h 254037"/>
                              <a:gd name="connsiteX258" fmla="*/ 33338 w 85725"/>
                              <a:gd name="connsiteY258" fmla="*/ 99733 h 254037"/>
                              <a:gd name="connsiteX259" fmla="*/ 36195 w 85725"/>
                              <a:gd name="connsiteY259" fmla="*/ 101638 h 254037"/>
                              <a:gd name="connsiteX260" fmla="*/ 33338 w 85725"/>
                              <a:gd name="connsiteY260" fmla="*/ 203555 h 254037"/>
                              <a:gd name="connsiteX261" fmla="*/ 35243 w 85725"/>
                              <a:gd name="connsiteY261" fmla="*/ 202603 h 254037"/>
                              <a:gd name="connsiteX262" fmla="*/ 34290 w 85725"/>
                              <a:gd name="connsiteY262" fmla="*/ 201650 h 254037"/>
                              <a:gd name="connsiteX263" fmla="*/ 33338 w 85725"/>
                              <a:gd name="connsiteY263" fmla="*/ 203555 h 254037"/>
                              <a:gd name="connsiteX264" fmla="*/ 33338 w 85725"/>
                              <a:gd name="connsiteY264" fmla="*/ 203555 h 254037"/>
                              <a:gd name="connsiteX265" fmla="*/ 34290 w 85725"/>
                              <a:gd name="connsiteY265" fmla="*/ 22580 h 254037"/>
                              <a:gd name="connsiteX266" fmla="*/ 37147 w 85725"/>
                              <a:gd name="connsiteY266" fmla="*/ 29248 h 254037"/>
                              <a:gd name="connsiteX267" fmla="*/ 38100 w 85725"/>
                              <a:gd name="connsiteY267" fmla="*/ 34010 h 254037"/>
                              <a:gd name="connsiteX268" fmla="*/ 40957 w 85725"/>
                              <a:gd name="connsiteY268" fmla="*/ 38773 h 254037"/>
                              <a:gd name="connsiteX269" fmla="*/ 44768 w 85725"/>
                              <a:gd name="connsiteY269" fmla="*/ 40678 h 254037"/>
                              <a:gd name="connsiteX270" fmla="*/ 48578 w 85725"/>
                              <a:gd name="connsiteY270" fmla="*/ 41630 h 254037"/>
                              <a:gd name="connsiteX271" fmla="*/ 45720 w 85725"/>
                              <a:gd name="connsiteY271" fmla="*/ 39725 h 254037"/>
                              <a:gd name="connsiteX272" fmla="*/ 42863 w 85725"/>
                              <a:gd name="connsiteY272" fmla="*/ 36868 h 254037"/>
                              <a:gd name="connsiteX273" fmla="*/ 44768 w 85725"/>
                              <a:gd name="connsiteY273" fmla="*/ 34010 h 254037"/>
                              <a:gd name="connsiteX274" fmla="*/ 45720 w 85725"/>
                              <a:gd name="connsiteY274" fmla="*/ 30200 h 254037"/>
                              <a:gd name="connsiteX275" fmla="*/ 41910 w 85725"/>
                              <a:gd name="connsiteY275" fmla="*/ 24485 h 254037"/>
                              <a:gd name="connsiteX276" fmla="*/ 35243 w 85725"/>
                              <a:gd name="connsiteY276" fmla="*/ 19723 h 254037"/>
                              <a:gd name="connsiteX277" fmla="*/ 33338 w 85725"/>
                              <a:gd name="connsiteY277" fmla="*/ 20675 h 254037"/>
                              <a:gd name="connsiteX278" fmla="*/ 34290 w 85725"/>
                              <a:gd name="connsiteY278" fmla="*/ 22580 h 254037"/>
                              <a:gd name="connsiteX279" fmla="*/ 33338 w 85725"/>
                              <a:gd name="connsiteY279" fmla="*/ 89255 h 254037"/>
                              <a:gd name="connsiteX280" fmla="*/ 36195 w 85725"/>
                              <a:gd name="connsiteY280" fmla="*/ 93065 h 254037"/>
                              <a:gd name="connsiteX281" fmla="*/ 39053 w 85725"/>
                              <a:gd name="connsiteY281" fmla="*/ 90208 h 254037"/>
                              <a:gd name="connsiteX282" fmla="*/ 35243 w 85725"/>
                              <a:gd name="connsiteY282" fmla="*/ 88303 h 254037"/>
                              <a:gd name="connsiteX283" fmla="*/ 33338 w 85725"/>
                              <a:gd name="connsiteY283" fmla="*/ 89255 h 254037"/>
                              <a:gd name="connsiteX284" fmla="*/ 35243 w 85725"/>
                              <a:gd name="connsiteY284" fmla="*/ 222605 h 254037"/>
                              <a:gd name="connsiteX285" fmla="*/ 35243 w 85725"/>
                              <a:gd name="connsiteY285" fmla="*/ 221653 h 254037"/>
                              <a:gd name="connsiteX286" fmla="*/ 34290 w 85725"/>
                              <a:gd name="connsiteY286" fmla="*/ 220700 h 254037"/>
                              <a:gd name="connsiteX287" fmla="*/ 34290 w 85725"/>
                              <a:gd name="connsiteY287" fmla="*/ 222605 h 254037"/>
                              <a:gd name="connsiteX288" fmla="*/ 35243 w 85725"/>
                              <a:gd name="connsiteY288" fmla="*/ 222605 h 254037"/>
                              <a:gd name="connsiteX289" fmla="*/ 34290 w 85725"/>
                              <a:gd name="connsiteY289" fmla="*/ 179743 h 254037"/>
                              <a:gd name="connsiteX290" fmla="*/ 34290 w 85725"/>
                              <a:gd name="connsiteY290" fmla="*/ 179743 h 254037"/>
                              <a:gd name="connsiteX291" fmla="*/ 34290 w 85725"/>
                              <a:gd name="connsiteY291" fmla="*/ 181648 h 254037"/>
                              <a:gd name="connsiteX292" fmla="*/ 34290 w 85725"/>
                              <a:gd name="connsiteY292" fmla="*/ 179743 h 254037"/>
                              <a:gd name="connsiteX293" fmla="*/ 34290 w 85725"/>
                              <a:gd name="connsiteY293" fmla="*/ 179743 h 254037"/>
                              <a:gd name="connsiteX294" fmla="*/ 38100 w 85725"/>
                              <a:gd name="connsiteY294" fmla="*/ 146405 h 254037"/>
                              <a:gd name="connsiteX295" fmla="*/ 35243 w 85725"/>
                              <a:gd name="connsiteY295" fmla="*/ 142595 h 254037"/>
                              <a:gd name="connsiteX296" fmla="*/ 34290 w 85725"/>
                              <a:gd name="connsiteY296" fmla="*/ 144500 h 254037"/>
                              <a:gd name="connsiteX297" fmla="*/ 36195 w 85725"/>
                              <a:gd name="connsiteY297" fmla="*/ 148310 h 254037"/>
                              <a:gd name="connsiteX298" fmla="*/ 38100 w 85725"/>
                              <a:gd name="connsiteY298" fmla="*/ 146405 h 254037"/>
                              <a:gd name="connsiteX299" fmla="*/ 37147 w 85725"/>
                              <a:gd name="connsiteY299" fmla="*/ 231178 h 254037"/>
                              <a:gd name="connsiteX300" fmla="*/ 36195 w 85725"/>
                              <a:gd name="connsiteY300" fmla="*/ 230225 h 254037"/>
                              <a:gd name="connsiteX301" fmla="*/ 35243 w 85725"/>
                              <a:gd name="connsiteY301" fmla="*/ 231178 h 254037"/>
                              <a:gd name="connsiteX302" fmla="*/ 37147 w 85725"/>
                              <a:gd name="connsiteY302" fmla="*/ 232130 h 254037"/>
                              <a:gd name="connsiteX303" fmla="*/ 37147 w 85725"/>
                              <a:gd name="connsiteY303" fmla="*/ 231178 h 254037"/>
                              <a:gd name="connsiteX304" fmla="*/ 41910 w 85725"/>
                              <a:gd name="connsiteY304" fmla="*/ 132118 h 254037"/>
                              <a:gd name="connsiteX305" fmla="*/ 40005 w 85725"/>
                              <a:gd name="connsiteY305" fmla="*/ 131165 h 254037"/>
                              <a:gd name="connsiteX306" fmla="*/ 36195 w 85725"/>
                              <a:gd name="connsiteY306" fmla="*/ 133070 h 254037"/>
                              <a:gd name="connsiteX307" fmla="*/ 35243 w 85725"/>
                              <a:gd name="connsiteY307" fmla="*/ 134975 h 254037"/>
                              <a:gd name="connsiteX308" fmla="*/ 37147 w 85725"/>
                              <a:gd name="connsiteY308" fmla="*/ 135928 h 254037"/>
                              <a:gd name="connsiteX309" fmla="*/ 40957 w 85725"/>
                              <a:gd name="connsiteY309" fmla="*/ 134975 h 254037"/>
                              <a:gd name="connsiteX310" fmla="*/ 41910 w 85725"/>
                              <a:gd name="connsiteY310" fmla="*/ 132118 h 254037"/>
                              <a:gd name="connsiteX311" fmla="*/ 39053 w 85725"/>
                              <a:gd name="connsiteY311" fmla="*/ 162598 h 254037"/>
                              <a:gd name="connsiteX312" fmla="*/ 36195 w 85725"/>
                              <a:gd name="connsiteY312" fmla="*/ 159740 h 254037"/>
                              <a:gd name="connsiteX313" fmla="*/ 35243 w 85725"/>
                              <a:gd name="connsiteY313" fmla="*/ 160693 h 254037"/>
                              <a:gd name="connsiteX314" fmla="*/ 39053 w 85725"/>
                              <a:gd name="connsiteY314" fmla="*/ 162598 h 254037"/>
                              <a:gd name="connsiteX315" fmla="*/ 39053 w 85725"/>
                              <a:gd name="connsiteY315" fmla="*/ 162598 h 254037"/>
                              <a:gd name="connsiteX316" fmla="*/ 35243 w 85725"/>
                              <a:gd name="connsiteY316" fmla="*/ 15913 h 254037"/>
                              <a:gd name="connsiteX317" fmla="*/ 39053 w 85725"/>
                              <a:gd name="connsiteY317" fmla="*/ 18770 h 254037"/>
                              <a:gd name="connsiteX318" fmla="*/ 40957 w 85725"/>
                              <a:gd name="connsiteY318" fmla="*/ 17818 h 254037"/>
                              <a:gd name="connsiteX319" fmla="*/ 40957 w 85725"/>
                              <a:gd name="connsiteY319" fmla="*/ 17818 h 254037"/>
                              <a:gd name="connsiteX320" fmla="*/ 35243 w 85725"/>
                              <a:gd name="connsiteY320" fmla="*/ 15913 h 254037"/>
                              <a:gd name="connsiteX321" fmla="*/ 35243 w 85725"/>
                              <a:gd name="connsiteY321" fmla="*/ 15913 h 254037"/>
                              <a:gd name="connsiteX322" fmla="*/ 37147 w 85725"/>
                              <a:gd name="connsiteY322" fmla="*/ 193078 h 254037"/>
                              <a:gd name="connsiteX323" fmla="*/ 37147 w 85725"/>
                              <a:gd name="connsiteY323" fmla="*/ 193078 h 254037"/>
                              <a:gd name="connsiteX324" fmla="*/ 40005 w 85725"/>
                              <a:gd name="connsiteY324" fmla="*/ 195935 h 254037"/>
                              <a:gd name="connsiteX325" fmla="*/ 40957 w 85725"/>
                              <a:gd name="connsiteY325" fmla="*/ 193078 h 254037"/>
                              <a:gd name="connsiteX326" fmla="*/ 37147 w 85725"/>
                              <a:gd name="connsiteY326" fmla="*/ 193078 h 254037"/>
                              <a:gd name="connsiteX327" fmla="*/ 40005 w 85725"/>
                              <a:gd name="connsiteY327" fmla="*/ 102590 h 254037"/>
                              <a:gd name="connsiteX328" fmla="*/ 38100 w 85725"/>
                              <a:gd name="connsiteY328" fmla="*/ 102590 h 254037"/>
                              <a:gd name="connsiteX329" fmla="*/ 36195 w 85725"/>
                              <a:gd name="connsiteY329" fmla="*/ 101638 h 254037"/>
                              <a:gd name="connsiteX330" fmla="*/ 38100 w 85725"/>
                              <a:gd name="connsiteY330" fmla="*/ 100685 h 254037"/>
                              <a:gd name="connsiteX331" fmla="*/ 40005 w 85725"/>
                              <a:gd name="connsiteY331" fmla="*/ 102590 h 254037"/>
                              <a:gd name="connsiteX332" fmla="*/ 40005 w 85725"/>
                              <a:gd name="connsiteY332" fmla="*/ 157835 h 254037"/>
                              <a:gd name="connsiteX333" fmla="*/ 40005 w 85725"/>
                              <a:gd name="connsiteY333" fmla="*/ 157835 h 254037"/>
                              <a:gd name="connsiteX334" fmla="*/ 38100 w 85725"/>
                              <a:gd name="connsiteY334" fmla="*/ 157835 h 254037"/>
                              <a:gd name="connsiteX335" fmla="*/ 39053 w 85725"/>
                              <a:gd name="connsiteY335" fmla="*/ 158788 h 254037"/>
                              <a:gd name="connsiteX336" fmla="*/ 40005 w 85725"/>
                              <a:gd name="connsiteY336" fmla="*/ 157835 h 254037"/>
                              <a:gd name="connsiteX337" fmla="*/ 42863 w 85725"/>
                              <a:gd name="connsiteY337" fmla="*/ 225463 h 254037"/>
                              <a:gd name="connsiteX338" fmla="*/ 40957 w 85725"/>
                              <a:gd name="connsiteY338" fmla="*/ 224510 h 254037"/>
                              <a:gd name="connsiteX339" fmla="*/ 40005 w 85725"/>
                              <a:gd name="connsiteY339" fmla="*/ 227368 h 254037"/>
                              <a:gd name="connsiteX340" fmla="*/ 40005 w 85725"/>
                              <a:gd name="connsiteY340" fmla="*/ 228320 h 254037"/>
                              <a:gd name="connsiteX341" fmla="*/ 39053 w 85725"/>
                              <a:gd name="connsiteY341" fmla="*/ 227368 h 254037"/>
                              <a:gd name="connsiteX342" fmla="*/ 38100 w 85725"/>
                              <a:gd name="connsiteY342" fmla="*/ 228320 h 254037"/>
                              <a:gd name="connsiteX343" fmla="*/ 39053 w 85725"/>
                              <a:gd name="connsiteY343" fmla="*/ 229273 h 254037"/>
                              <a:gd name="connsiteX344" fmla="*/ 41910 w 85725"/>
                              <a:gd name="connsiteY344" fmla="*/ 231178 h 254037"/>
                              <a:gd name="connsiteX345" fmla="*/ 42863 w 85725"/>
                              <a:gd name="connsiteY345" fmla="*/ 225463 h 254037"/>
                              <a:gd name="connsiteX346" fmla="*/ 39053 w 85725"/>
                              <a:gd name="connsiteY346" fmla="*/ 48298 h 254037"/>
                              <a:gd name="connsiteX347" fmla="*/ 39053 w 85725"/>
                              <a:gd name="connsiteY347" fmla="*/ 48298 h 254037"/>
                              <a:gd name="connsiteX348" fmla="*/ 38100 w 85725"/>
                              <a:gd name="connsiteY348" fmla="*/ 48298 h 254037"/>
                              <a:gd name="connsiteX349" fmla="*/ 39053 w 85725"/>
                              <a:gd name="connsiteY349" fmla="*/ 48298 h 254037"/>
                              <a:gd name="connsiteX350" fmla="*/ 39053 w 85725"/>
                              <a:gd name="connsiteY350" fmla="*/ 48298 h 254037"/>
                              <a:gd name="connsiteX351" fmla="*/ 40957 w 85725"/>
                              <a:gd name="connsiteY351" fmla="*/ 207365 h 254037"/>
                              <a:gd name="connsiteX352" fmla="*/ 40005 w 85725"/>
                              <a:gd name="connsiteY352" fmla="*/ 206413 h 254037"/>
                              <a:gd name="connsiteX353" fmla="*/ 39053 w 85725"/>
                              <a:gd name="connsiteY353" fmla="*/ 208318 h 254037"/>
                              <a:gd name="connsiteX354" fmla="*/ 40005 w 85725"/>
                              <a:gd name="connsiteY354" fmla="*/ 209270 h 254037"/>
                              <a:gd name="connsiteX355" fmla="*/ 40957 w 85725"/>
                              <a:gd name="connsiteY355" fmla="*/ 207365 h 254037"/>
                              <a:gd name="connsiteX356" fmla="*/ 39053 w 85725"/>
                              <a:gd name="connsiteY356" fmla="*/ 26390 h 254037"/>
                              <a:gd name="connsiteX357" fmla="*/ 39053 w 85725"/>
                              <a:gd name="connsiteY357" fmla="*/ 26390 h 254037"/>
                              <a:gd name="connsiteX358" fmla="*/ 40957 w 85725"/>
                              <a:gd name="connsiteY358" fmla="*/ 26390 h 254037"/>
                              <a:gd name="connsiteX359" fmla="*/ 41910 w 85725"/>
                              <a:gd name="connsiteY359" fmla="*/ 31153 h 254037"/>
                              <a:gd name="connsiteX360" fmla="*/ 40957 w 85725"/>
                              <a:gd name="connsiteY360" fmla="*/ 33058 h 254037"/>
                              <a:gd name="connsiteX361" fmla="*/ 40005 w 85725"/>
                              <a:gd name="connsiteY361" fmla="*/ 31153 h 254037"/>
                              <a:gd name="connsiteX362" fmla="*/ 40957 w 85725"/>
                              <a:gd name="connsiteY362" fmla="*/ 29248 h 254037"/>
                              <a:gd name="connsiteX363" fmla="*/ 39053 w 85725"/>
                              <a:gd name="connsiteY363" fmla="*/ 26390 h 254037"/>
                              <a:gd name="connsiteX364" fmla="*/ 40005 w 85725"/>
                              <a:gd name="connsiteY364" fmla="*/ 38773 h 254037"/>
                              <a:gd name="connsiteX365" fmla="*/ 40005 w 85725"/>
                              <a:gd name="connsiteY365" fmla="*/ 40678 h 254037"/>
                              <a:gd name="connsiteX366" fmla="*/ 40005 w 85725"/>
                              <a:gd name="connsiteY366" fmla="*/ 40678 h 254037"/>
                              <a:gd name="connsiteX367" fmla="*/ 40005 w 85725"/>
                              <a:gd name="connsiteY367" fmla="*/ 38773 h 254037"/>
                              <a:gd name="connsiteX368" fmla="*/ 40957 w 85725"/>
                              <a:gd name="connsiteY368" fmla="*/ 17818 h 254037"/>
                              <a:gd name="connsiteX369" fmla="*/ 43815 w 85725"/>
                              <a:gd name="connsiteY369" fmla="*/ 19723 h 254037"/>
                              <a:gd name="connsiteX370" fmla="*/ 43815 w 85725"/>
                              <a:gd name="connsiteY370" fmla="*/ 20675 h 254037"/>
                              <a:gd name="connsiteX371" fmla="*/ 44768 w 85725"/>
                              <a:gd name="connsiteY371" fmla="*/ 21628 h 254037"/>
                              <a:gd name="connsiteX372" fmla="*/ 44768 w 85725"/>
                              <a:gd name="connsiteY372" fmla="*/ 20675 h 254037"/>
                              <a:gd name="connsiteX373" fmla="*/ 44768 w 85725"/>
                              <a:gd name="connsiteY373" fmla="*/ 19723 h 254037"/>
                              <a:gd name="connsiteX374" fmla="*/ 40957 w 85725"/>
                              <a:gd name="connsiteY374" fmla="*/ 17818 h 254037"/>
                              <a:gd name="connsiteX375" fmla="*/ 41910 w 85725"/>
                              <a:gd name="connsiteY375" fmla="*/ 192125 h 254037"/>
                              <a:gd name="connsiteX376" fmla="*/ 41910 w 85725"/>
                              <a:gd name="connsiteY376" fmla="*/ 192125 h 254037"/>
                              <a:gd name="connsiteX377" fmla="*/ 41910 w 85725"/>
                              <a:gd name="connsiteY377" fmla="*/ 192125 h 254037"/>
                              <a:gd name="connsiteX378" fmla="*/ 43815 w 85725"/>
                              <a:gd name="connsiteY378" fmla="*/ 141643 h 254037"/>
                              <a:gd name="connsiteX379" fmla="*/ 42863 w 85725"/>
                              <a:gd name="connsiteY379" fmla="*/ 139738 h 254037"/>
                              <a:gd name="connsiteX380" fmla="*/ 40957 w 85725"/>
                              <a:gd name="connsiteY380" fmla="*/ 141643 h 254037"/>
                              <a:gd name="connsiteX381" fmla="*/ 40005 w 85725"/>
                              <a:gd name="connsiteY381" fmla="*/ 144500 h 254037"/>
                              <a:gd name="connsiteX382" fmla="*/ 40957 w 85725"/>
                              <a:gd name="connsiteY382" fmla="*/ 146405 h 254037"/>
                              <a:gd name="connsiteX383" fmla="*/ 45720 w 85725"/>
                              <a:gd name="connsiteY383" fmla="*/ 145453 h 254037"/>
                              <a:gd name="connsiteX384" fmla="*/ 46672 w 85725"/>
                              <a:gd name="connsiteY384" fmla="*/ 144500 h 254037"/>
                              <a:gd name="connsiteX385" fmla="*/ 47625 w 85725"/>
                              <a:gd name="connsiteY385" fmla="*/ 142595 h 254037"/>
                              <a:gd name="connsiteX386" fmla="*/ 47625 w 85725"/>
                              <a:gd name="connsiteY386" fmla="*/ 142595 h 254037"/>
                              <a:gd name="connsiteX387" fmla="*/ 46672 w 85725"/>
                              <a:gd name="connsiteY387" fmla="*/ 144500 h 254037"/>
                              <a:gd name="connsiteX388" fmla="*/ 46672 w 85725"/>
                              <a:gd name="connsiteY388" fmla="*/ 145453 h 254037"/>
                              <a:gd name="connsiteX389" fmla="*/ 43815 w 85725"/>
                              <a:gd name="connsiteY389" fmla="*/ 141643 h 254037"/>
                              <a:gd name="connsiteX390" fmla="*/ 42863 w 85725"/>
                              <a:gd name="connsiteY390" fmla="*/ 90208 h 254037"/>
                              <a:gd name="connsiteX391" fmla="*/ 44768 w 85725"/>
                              <a:gd name="connsiteY391" fmla="*/ 91160 h 254037"/>
                              <a:gd name="connsiteX392" fmla="*/ 45720 w 85725"/>
                              <a:gd name="connsiteY392" fmla="*/ 89255 h 254037"/>
                              <a:gd name="connsiteX393" fmla="*/ 44768 w 85725"/>
                              <a:gd name="connsiteY393" fmla="*/ 89255 h 254037"/>
                              <a:gd name="connsiteX394" fmla="*/ 42863 w 85725"/>
                              <a:gd name="connsiteY394" fmla="*/ 90208 h 254037"/>
                              <a:gd name="connsiteX395" fmla="*/ 42863 w 85725"/>
                              <a:gd name="connsiteY395" fmla="*/ 162598 h 254037"/>
                              <a:gd name="connsiteX396" fmla="*/ 42863 w 85725"/>
                              <a:gd name="connsiteY396" fmla="*/ 162598 h 254037"/>
                              <a:gd name="connsiteX397" fmla="*/ 45720 w 85725"/>
                              <a:gd name="connsiteY397" fmla="*/ 161645 h 254037"/>
                              <a:gd name="connsiteX398" fmla="*/ 44768 w 85725"/>
                              <a:gd name="connsiteY398" fmla="*/ 160693 h 254037"/>
                              <a:gd name="connsiteX399" fmla="*/ 42863 w 85725"/>
                              <a:gd name="connsiteY399" fmla="*/ 162598 h 254037"/>
                              <a:gd name="connsiteX400" fmla="*/ 43815 w 85725"/>
                              <a:gd name="connsiteY400" fmla="*/ 203555 h 254037"/>
                              <a:gd name="connsiteX401" fmla="*/ 43815 w 85725"/>
                              <a:gd name="connsiteY401" fmla="*/ 203555 h 254037"/>
                              <a:gd name="connsiteX402" fmla="*/ 43815 w 85725"/>
                              <a:gd name="connsiteY402" fmla="*/ 202603 h 254037"/>
                              <a:gd name="connsiteX403" fmla="*/ 43815 w 85725"/>
                              <a:gd name="connsiteY403" fmla="*/ 203555 h 254037"/>
                              <a:gd name="connsiteX404" fmla="*/ 43815 w 85725"/>
                              <a:gd name="connsiteY404" fmla="*/ 203555 h 254037"/>
                              <a:gd name="connsiteX405" fmla="*/ 44768 w 85725"/>
                              <a:gd name="connsiteY405" fmla="*/ 149263 h 254037"/>
                              <a:gd name="connsiteX406" fmla="*/ 44768 w 85725"/>
                              <a:gd name="connsiteY406" fmla="*/ 149263 h 254037"/>
                              <a:gd name="connsiteX407" fmla="*/ 42863 w 85725"/>
                              <a:gd name="connsiteY407" fmla="*/ 149263 h 254037"/>
                              <a:gd name="connsiteX408" fmla="*/ 43815 w 85725"/>
                              <a:gd name="connsiteY408" fmla="*/ 150215 h 254037"/>
                              <a:gd name="connsiteX409" fmla="*/ 44768 w 85725"/>
                              <a:gd name="connsiteY409" fmla="*/ 149263 h 254037"/>
                              <a:gd name="connsiteX410" fmla="*/ 45720 w 85725"/>
                              <a:gd name="connsiteY410" fmla="*/ 238798 h 254037"/>
                              <a:gd name="connsiteX411" fmla="*/ 43815 w 85725"/>
                              <a:gd name="connsiteY411" fmla="*/ 235940 h 254037"/>
                              <a:gd name="connsiteX412" fmla="*/ 42863 w 85725"/>
                              <a:gd name="connsiteY412" fmla="*/ 236893 h 254037"/>
                              <a:gd name="connsiteX413" fmla="*/ 45720 w 85725"/>
                              <a:gd name="connsiteY413" fmla="*/ 238798 h 254037"/>
                              <a:gd name="connsiteX414" fmla="*/ 45720 w 85725"/>
                              <a:gd name="connsiteY414" fmla="*/ 238798 h 254037"/>
                              <a:gd name="connsiteX415" fmla="*/ 51435 w 85725"/>
                              <a:gd name="connsiteY415" fmla="*/ 154025 h 254037"/>
                              <a:gd name="connsiteX416" fmla="*/ 49530 w 85725"/>
                              <a:gd name="connsiteY416" fmla="*/ 154025 h 254037"/>
                              <a:gd name="connsiteX417" fmla="*/ 44768 w 85725"/>
                              <a:gd name="connsiteY417" fmla="*/ 153073 h 254037"/>
                              <a:gd name="connsiteX418" fmla="*/ 43815 w 85725"/>
                              <a:gd name="connsiteY418" fmla="*/ 154978 h 254037"/>
                              <a:gd name="connsiteX419" fmla="*/ 45720 w 85725"/>
                              <a:gd name="connsiteY419" fmla="*/ 155930 h 254037"/>
                              <a:gd name="connsiteX420" fmla="*/ 47625 w 85725"/>
                              <a:gd name="connsiteY420" fmla="*/ 154025 h 254037"/>
                              <a:gd name="connsiteX421" fmla="*/ 49530 w 85725"/>
                              <a:gd name="connsiteY421" fmla="*/ 153073 h 254037"/>
                              <a:gd name="connsiteX422" fmla="*/ 51435 w 85725"/>
                              <a:gd name="connsiteY422" fmla="*/ 154025 h 254037"/>
                              <a:gd name="connsiteX423" fmla="*/ 51435 w 85725"/>
                              <a:gd name="connsiteY423" fmla="*/ 154025 h 254037"/>
                              <a:gd name="connsiteX424" fmla="*/ 44768 w 85725"/>
                              <a:gd name="connsiteY424" fmla="*/ 214033 h 254037"/>
                              <a:gd name="connsiteX425" fmla="*/ 46672 w 85725"/>
                              <a:gd name="connsiteY425" fmla="*/ 214985 h 254037"/>
                              <a:gd name="connsiteX426" fmla="*/ 47625 w 85725"/>
                              <a:gd name="connsiteY426" fmla="*/ 213080 h 254037"/>
                              <a:gd name="connsiteX427" fmla="*/ 46672 w 85725"/>
                              <a:gd name="connsiteY427" fmla="*/ 212128 h 254037"/>
                              <a:gd name="connsiteX428" fmla="*/ 44768 w 85725"/>
                              <a:gd name="connsiteY428" fmla="*/ 214033 h 254037"/>
                              <a:gd name="connsiteX429" fmla="*/ 45720 w 85725"/>
                              <a:gd name="connsiteY429" fmla="*/ 117830 h 254037"/>
                              <a:gd name="connsiteX430" fmla="*/ 44768 w 85725"/>
                              <a:gd name="connsiteY430" fmla="*/ 118783 h 254037"/>
                              <a:gd name="connsiteX431" fmla="*/ 46672 w 85725"/>
                              <a:gd name="connsiteY431" fmla="*/ 119735 h 254037"/>
                              <a:gd name="connsiteX432" fmla="*/ 47625 w 85725"/>
                              <a:gd name="connsiteY432" fmla="*/ 118783 h 254037"/>
                              <a:gd name="connsiteX433" fmla="*/ 45720 w 85725"/>
                              <a:gd name="connsiteY433" fmla="*/ 117830 h 254037"/>
                              <a:gd name="connsiteX434" fmla="*/ 48578 w 85725"/>
                              <a:gd name="connsiteY434" fmla="*/ 220700 h 254037"/>
                              <a:gd name="connsiteX435" fmla="*/ 48578 w 85725"/>
                              <a:gd name="connsiteY435" fmla="*/ 219748 h 254037"/>
                              <a:gd name="connsiteX436" fmla="*/ 46672 w 85725"/>
                              <a:gd name="connsiteY436" fmla="*/ 219748 h 254037"/>
                              <a:gd name="connsiteX437" fmla="*/ 45720 w 85725"/>
                              <a:gd name="connsiteY437" fmla="*/ 220700 h 254037"/>
                              <a:gd name="connsiteX438" fmla="*/ 46672 w 85725"/>
                              <a:gd name="connsiteY438" fmla="*/ 220700 h 254037"/>
                              <a:gd name="connsiteX439" fmla="*/ 48578 w 85725"/>
                              <a:gd name="connsiteY439" fmla="*/ 220700 h 254037"/>
                              <a:gd name="connsiteX440" fmla="*/ 48578 w 85725"/>
                              <a:gd name="connsiteY440" fmla="*/ 191173 h 254037"/>
                              <a:gd name="connsiteX441" fmla="*/ 46672 w 85725"/>
                              <a:gd name="connsiteY441" fmla="*/ 190220 h 254037"/>
                              <a:gd name="connsiteX442" fmla="*/ 44768 w 85725"/>
                              <a:gd name="connsiteY442" fmla="*/ 192125 h 254037"/>
                              <a:gd name="connsiteX443" fmla="*/ 46672 w 85725"/>
                              <a:gd name="connsiteY443" fmla="*/ 192125 h 254037"/>
                              <a:gd name="connsiteX444" fmla="*/ 48578 w 85725"/>
                              <a:gd name="connsiteY444" fmla="*/ 191173 h 254037"/>
                              <a:gd name="connsiteX445" fmla="*/ 47625 w 85725"/>
                              <a:gd name="connsiteY445" fmla="*/ 135928 h 254037"/>
                              <a:gd name="connsiteX446" fmla="*/ 44768 w 85725"/>
                              <a:gd name="connsiteY446" fmla="*/ 136880 h 254037"/>
                              <a:gd name="connsiteX447" fmla="*/ 46672 w 85725"/>
                              <a:gd name="connsiteY447" fmla="*/ 137833 h 254037"/>
                              <a:gd name="connsiteX448" fmla="*/ 50482 w 85725"/>
                              <a:gd name="connsiteY448" fmla="*/ 135928 h 254037"/>
                              <a:gd name="connsiteX449" fmla="*/ 47625 w 85725"/>
                              <a:gd name="connsiteY449" fmla="*/ 135928 h 254037"/>
                              <a:gd name="connsiteX450" fmla="*/ 46672 w 85725"/>
                              <a:gd name="connsiteY450" fmla="*/ 46393 h 254037"/>
                              <a:gd name="connsiteX451" fmla="*/ 45720 w 85725"/>
                              <a:gd name="connsiteY451" fmla="*/ 44488 h 254037"/>
                              <a:gd name="connsiteX452" fmla="*/ 45720 w 85725"/>
                              <a:gd name="connsiteY452" fmla="*/ 45440 h 254037"/>
                              <a:gd name="connsiteX453" fmla="*/ 46672 w 85725"/>
                              <a:gd name="connsiteY453" fmla="*/ 48298 h 254037"/>
                              <a:gd name="connsiteX454" fmla="*/ 46672 w 85725"/>
                              <a:gd name="connsiteY454" fmla="*/ 46393 h 254037"/>
                              <a:gd name="connsiteX455" fmla="*/ 46672 w 85725"/>
                              <a:gd name="connsiteY455" fmla="*/ 195935 h 254037"/>
                              <a:gd name="connsiteX456" fmla="*/ 47625 w 85725"/>
                              <a:gd name="connsiteY456" fmla="*/ 194983 h 254037"/>
                              <a:gd name="connsiteX457" fmla="*/ 46672 w 85725"/>
                              <a:gd name="connsiteY457" fmla="*/ 194030 h 254037"/>
                              <a:gd name="connsiteX458" fmla="*/ 45720 w 85725"/>
                              <a:gd name="connsiteY458" fmla="*/ 194983 h 254037"/>
                              <a:gd name="connsiteX459" fmla="*/ 46672 w 85725"/>
                              <a:gd name="connsiteY459" fmla="*/ 195935 h 254037"/>
                              <a:gd name="connsiteX460" fmla="*/ 47625 w 85725"/>
                              <a:gd name="connsiteY460" fmla="*/ 101638 h 254037"/>
                              <a:gd name="connsiteX461" fmla="*/ 45720 w 85725"/>
                              <a:gd name="connsiteY461" fmla="*/ 103543 h 254037"/>
                              <a:gd name="connsiteX462" fmla="*/ 46672 w 85725"/>
                              <a:gd name="connsiteY462" fmla="*/ 104495 h 254037"/>
                              <a:gd name="connsiteX463" fmla="*/ 47625 w 85725"/>
                              <a:gd name="connsiteY463" fmla="*/ 101638 h 254037"/>
                              <a:gd name="connsiteX464" fmla="*/ 47625 w 85725"/>
                              <a:gd name="connsiteY464" fmla="*/ 101638 h 254037"/>
                              <a:gd name="connsiteX465" fmla="*/ 47625 w 85725"/>
                              <a:gd name="connsiteY465" fmla="*/ 27343 h 254037"/>
                              <a:gd name="connsiteX466" fmla="*/ 48578 w 85725"/>
                              <a:gd name="connsiteY466" fmla="*/ 28295 h 254037"/>
                              <a:gd name="connsiteX467" fmla="*/ 52388 w 85725"/>
                              <a:gd name="connsiteY467" fmla="*/ 31153 h 254037"/>
                              <a:gd name="connsiteX468" fmla="*/ 56197 w 85725"/>
                              <a:gd name="connsiteY468" fmla="*/ 30200 h 254037"/>
                              <a:gd name="connsiteX469" fmla="*/ 51435 w 85725"/>
                              <a:gd name="connsiteY469" fmla="*/ 34963 h 254037"/>
                              <a:gd name="connsiteX470" fmla="*/ 50482 w 85725"/>
                              <a:gd name="connsiteY470" fmla="*/ 37820 h 254037"/>
                              <a:gd name="connsiteX471" fmla="*/ 53340 w 85725"/>
                              <a:gd name="connsiteY471" fmla="*/ 37820 h 254037"/>
                              <a:gd name="connsiteX472" fmla="*/ 56197 w 85725"/>
                              <a:gd name="connsiteY472" fmla="*/ 33058 h 254037"/>
                              <a:gd name="connsiteX473" fmla="*/ 55245 w 85725"/>
                              <a:gd name="connsiteY473" fmla="*/ 30200 h 254037"/>
                              <a:gd name="connsiteX474" fmla="*/ 55245 w 85725"/>
                              <a:gd name="connsiteY474" fmla="*/ 25438 h 254037"/>
                              <a:gd name="connsiteX475" fmla="*/ 56197 w 85725"/>
                              <a:gd name="connsiteY475" fmla="*/ 27343 h 254037"/>
                              <a:gd name="connsiteX476" fmla="*/ 57150 w 85725"/>
                              <a:gd name="connsiteY476" fmla="*/ 27343 h 254037"/>
                              <a:gd name="connsiteX477" fmla="*/ 56197 w 85725"/>
                              <a:gd name="connsiteY477" fmla="*/ 26390 h 254037"/>
                              <a:gd name="connsiteX478" fmla="*/ 54293 w 85725"/>
                              <a:gd name="connsiteY478" fmla="*/ 24485 h 254037"/>
                              <a:gd name="connsiteX479" fmla="*/ 51435 w 85725"/>
                              <a:gd name="connsiteY479" fmla="*/ 26390 h 254037"/>
                              <a:gd name="connsiteX480" fmla="*/ 51435 w 85725"/>
                              <a:gd name="connsiteY480" fmla="*/ 26390 h 254037"/>
                              <a:gd name="connsiteX481" fmla="*/ 46672 w 85725"/>
                              <a:gd name="connsiteY481" fmla="*/ 24485 h 254037"/>
                              <a:gd name="connsiteX482" fmla="*/ 47625 w 85725"/>
                              <a:gd name="connsiteY482" fmla="*/ 27343 h 254037"/>
                              <a:gd name="connsiteX483" fmla="*/ 48578 w 85725"/>
                              <a:gd name="connsiteY483" fmla="*/ 34010 h 254037"/>
                              <a:gd name="connsiteX484" fmla="*/ 46672 w 85725"/>
                              <a:gd name="connsiteY484" fmla="*/ 36868 h 254037"/>
                              <a:gd name="connsiteX485" fmla="*/ 47625 w 85725"/>
                              <a:gd name="connsiteY485" fmla="*/ 37820 h 254037"/>
                              <a:gd name="connsiteX486" fmla="*/ 48578 w 85725"/>
                              <a:gd name="connsiteY486" fmla="*/ 34010 h 254037"/>
                              <a:gd name="connsiteX487" fmla="*/ 48578 w 85725"/>
                              <a:gd name="connsiteY487" fmla="*/ 34010 h 254037"/>
                              <a:gd name="connsiteX488" fmla="*/ 46672 w 85725"/>
                              <a:gd name="connsiteY488" fmla="*/ 20675 h 254037"/>
                              <a:gd name="connsiteX489" fmla="*/ 47625 w 85725"/>
                              <a:gd name="connsiteY489" fmla="*/ 21628 h 254037"/>
                              <a:gd name="connsiteX490" fmla="*/ 48578 w 85725"/>
                              <a:gd name="connsiteY490" fmla="*/ 21628 h 254037"/>
                              <a:gd name="connsiteX491" fmla="*/ 49530 w 85725"/>
                              <a:gd name="connsiteY491" fmla="*/ 16865 h 254037"/>
                              <a:gd name="connsiteX492" fmla="*/ 47625 w 85725"/>
                              <a:gd name="connsiteY492" fmla="*/ 14960 h 254037"/>
                              <a:gd name="connsiteX493" fmla="*/ 46672 w 85725"/>
                              <a:gd name="connsiteY493" fmla="*/ 14960 h 254037"/>
                              <a:gd name="connsiteX494" fmla="*/ 46672 w 85725"/>
                              <a:gd name="connsiteY494" fmla="*/ 20675 h 254037"/>
                              <a:gd name="connsiteX495" fmla="*/ 48578 w 85725"/>
                              <a:gd name="connsiteY495" fmla="*/ 166408 h 254037"/>
                              <a:gd name="connsiteX496" fmla="*/ 48578 w 85725"/>
                              <a:gd name="connsiteY496" fmla="*/ 166408 h 254037"/>
                              <a:gd name="connsiteX497" fmla="*/ 48578 w 85725"/>
                              <a:gd name="connsiteY497" fmla="*/ 165455 h 254037"/>
                              <a:gd name="connsiteX498" fmla="*/ 48578 w 85725"/>
                              <a:gd name="connsiteY498" fmla="*/ 166408 h 254037"/>
                              <a:gd name="connsiteX499" fmla="*/ 48578 w 85725"/>
                              <a:gd name="connsiteY499" fmla="*/ 166408 h 254037"/>
                              <a:gd name="connsiteX500" fmla="*/ 50482 w 85725"/>
                              <a:gd name="connsiteY500" fmla="*/ 127355 h 254037"/>
                              <a:gd name="connsiteX501" fmla="*/ 50482 w 85725"/>
                              <a:gd name="connsiteY501" fmla="*/ 127355 h 254037"/>
                              <a:gd name="connsiteX502" fmla="*/ 48578 w 85725"/>
                              <a:gd name="connsiteY502" fmla="*/ 122593 h 254037"/>
                              <a:gd name="connsiteX503" fmla="*/ 47625 w 85725"/>
                              <a:gd name="connsiteY503" fmla="*/ 124498 h 254037"/>
                              <a:gd name="connsiteX504" fmla="*/ 50482 w 85725"/>
                              <a:gd name="connsiteY504" fmla="*/ 127355 h 254037"/>
                              <a:gd name="connsiteX505" fmla="*/ 50482 w 85725"/>
                              <a:gd name="connsiteY505" fmla="*/ 163550 h 254037"/>
                              <a:gd name="connsiteX506" fmla="*/ 50482 w 85725"/>
                              <a:gd name="connsiteY506" fmla="*/ 163550 h 254037"/>
                              <a:gd name="connsiteX507" fmla="*/ 48578 w 85725"/>
                              <a:gd name="connsiteY507" fmla="*/ 162598 h 254037"/>
                              <a:gd name="connsiteX508" fmla="*/ 50482 w 85725"/>
                              <a:gd name="connsiteY508" fmla="*/ 163550 h 254037"/>
                              <a:gd name="connsiteX509" fmla="*/ 50482 w 85725"/>
                              <a:gd name="connsiteY509" fmla="*/ 163550 h 254037"/>
                              <a:gd name="connsiteX510" fmla="*/ 52388 w 85725"/>
                              <a:gd name="connsiteY510" fmla="*/ 44488 h 254037"/>
                              <a:gd name="connsiteX511" fmla="*/ 51435 w 85725"/>
                              <a:gd name="connsiteY511" fmla="*/ 43535 h 254037"/>
                              <a:gd name="connsiteX512" fmla="*/ 49530 w 85725"/>
                              <a:gd name="connsiteY512" fmla="*/ 44488 h 254037"/>
                              <a:gd name="connsiteX513" fmla="*/ 50482 w 85725"/>
                              <a:gd name="connsiteY513" fmla="*/ 45440 h 254037"/>
                              <a:gd name="connsiteX514" fmla="*/ 52388 w 85725"/>
                              <a:gd name="connsiteY514" fmla="*/ 44488 h 254037"/>
                              <a:gd name="connsiteX515" fmla="*/ 50482 w 85725"/>
                              <a:gd name="connsiteY515" fmla="*/ 26390 h 254037"/>
                              <a:gd name="connsiteX516" fmla="*/ 50482 w 85725"/>
                              <a:gd name="connsiteY516" fmla="*/ 26390 h 254037"/>
                              <a:gd name="connsiteX517" fmla="*/ 51435 w 85725"/>
                              <a:gd name="connsiteY517" fmla="*/ 28295 h 254037"/>
                              <a:gd name="connsiteX518" fmla="*/ 50482 w 85725"/>
                              <a:gd name="connsiteY518" fmla="*/ 26390 h 254037"/>
                              <a:gd name="connsiteX519" fmla="*/ 54293 w 85725"/>
                              <a:gd name="connsiteY519" fmla="*/ 104495 h 254037"/>
                              <a:gd name="connsiteX520" fmla="*/ 54293 w 85725"/>
                              <a:gd name="connsiteY520" fmla="*/ 104495 h 254037"/>
                              <a:gd name="connsiteX521" fmla="*/ 54293 w 85725"/>
                              <a:gd name="connsiteY521" fmla="*/ 104495 h 254037"/>
                              <a:gd name="connsiteX522" fmla="*/ 54293 w 85725"/>
                              <a:gd name="connsiteY522" fmla="*/ 104495 h 254037"/>
                              <a:gd name="connsiteX523" fmla="*/ 54293 w 85725"/>
                              <a:gd name="connsiteY523" fmla="*/ 104495 h 254037"/>
                              <a:gd name="connsiteX524" fmla="*/ 57150 w 85725"/>
                              <a:gd name="connsiteY524" fmla="*/ 91160 h 254037"/>
                              <a:gd name="connsiteX525" fmla="*/ 57150 w 85725"/>
                              <a:gd name="connsiteY525" fmla="*/ 91160 h 254037"/>
                              <a:gd name="connsiteX526" fmla="*/ 57150 w 85725"/>
                              <a:gd name="connsiteY526" fmla="*/ 91160 h 254037"/>
                              <a:gd name="connsiteX527" fmla="*/ 57150 w 85725"/>
                              <a:gd name="connsiteY527" fmla="*/ 91160 h 254037"/>
                              <a:gd name="connsiteX528" fmla="*/ 57150 w 85725"/>
                              <a:gd name="connsiteY528" fmla="*/ 91160 h 2540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Lst>
                            <a:rect l="l" t="t" r="r" b="b"/>
                            <a:pathLst>
                              <a:path w="85725" h="254037">
                                <a:moveTo>
                                  <a:pt x="82868" y="252133"/>
                                </a:moveTo>
                                <a:cubicBezTo>
                                  <a:pt x="80963" y="254038"/>
                                  <a:pt x="79057" y="254038"/>
                                  <a:pt x="76200" y="254038"/>
                                </a:cubicBezTo>
                                <a:cubicBezTo>
                                  <a:pt x="76200" y="254038"/>
                                  <a:pt x="75247" y="254038"/>
                                  <a:pt x="75247" y="254038"/>
                                </a:cubicBezTo>
                                <a:lnTo>
                                  <a:pt x="52388" y="254038"/>
                                </a:lnTo>
                                <a:cubicBezTo>
                                  <a:pt x="44768" y="254038"/>
                                  <a:pt x="35243" y="254038"/>
                                  <a:pt x="25718" y="253085"/>
                                </a:cubicBezTo>
                                <a:cubicBezTo>
                                  <a:pt x="20003" y="253085"/>
                                  <a:pt x="14288" y="254038"/>
                                  <a:pt x="8572" y="254038"/>
                                </a:cubicBezTo>
                                <a:cubicBezTo>
                                  <a:pt x="6668" y="254038"/>
                                  <a:pt x="5715" y="254038"/>
                                  <a:pt x="3810" y="254038"/>
                                </a:cubicBezTo>
                                <a:cubicBezTo>
                                  <a:pt x="1905" y="254038"/>
                                  <a:pt x="0" y="252133"/>
                                  <a:pt x="0" y="249275"/>
                                </a:cubicBezTo>
                                <a:cubicBezTo>
                                  <a:pt x="0" y="246418"/>
                                  <a:pt x="1905" y="245465"/>
                                  <a:pt x="4763" y="245465"/>
                                </a:cubicBezTo>
                                <a:cubicBezTo>
                                  <a:pt x="7620" y="245465"/>
                                  <a:pt x="10478" y="245465"/>
                                  <a:pt x="13335" y="244513"/>
                                </a:cubicBezTo>
                                <a:cubicBezTo>
                                  <a:pt x="17145" y="242608"/>
                                  <a:pt x="19050" y="240703"/>
                                  <a:pt x="19050" y="236893"/>
                                </a:cubicBezTo>
                                <a:cubicBezTo>
                                  <a:pt x="19050" y="229273"/>
                                  <a:pt x="20003" y="220700"/>
                                  <a:pt x="20003" y="214033"/>
                                </a:cubicBezTo>
                                <a:cubicBezTo>
                                  <a:pt x="19050" y="193078"/>
                                  <a:pt x="19050" y="172123"/>
                                  <a:pt x="19050" y="151168"/>
                                </a:cubicBezTo>
                                <a:cubicBezTo>
                                  <a:pt x="19050" y="136880"/>
                                  <a:pt x="19050" y="122593"/>
                                  <a:pt x="19050" y="108305"/>
                                </a:cubicBezTo>
                                <a:cubicBezTo>
                                  <a:pt x="19050" y="106400"/>
                                  <a:pt x="19050" y="103543"/>
                                  <a:pt x="19050" y="101638"/>
                                </a:cubicBezTo>
                                <a:cubicBezTo>
                                  <a:pt x="17145" y="96875"/>
                                  <a:pt x="14288" y="94018"/>
                                  <a:pt x="9525" y="93065"/>
                                </a:cubicBezTo>
                                <a:cubicBezTo>
                                  <a:pt x="7620" y="93065"/>
                                  <a:pt x="5715" y="93065"/>
                                  <a:pt x="3810" y="92113"/>
                                </a:cubicBezTo>
                                <a:cubicBezTo>
                                  <a:pt x="0" y="91160"/>
                                  <a:pt x="-953" y="88303"/>
                                  <a:pt x="1905" y="85445"/>
                                </a:cubicBezTo>
                                <a:cubicBezTo>
                                  <a:pt x="2857" y="84493"/>
                                  <a:pt x="3810" y="83540"/>
                                  <a:pt x="5715" y="83540"/>
                                </a:cubicBezTo>
                                <a:cubicBezTo>
                                  <a:pt x="10478" y="82588"/>
                                  <a:pt x="14288" y="82588"/>
                                  <a:pt x="19050" y="83540"/>
                                </a:cubicBezTo>
                                <a:cubicBezTo>
                                  <a:pt x="23813" y="84493"/>
                                  <a:pt x="28575" y="83540"/>
                                  <a:pt x="33338" y="83540"/>
                                </a:cubicBezTo>
                                <a:cubicBezTo>
                                  <a:pt x="40957" y="82588"/>
                                  <a:pt x="47625" y="81635"/>
                                  <a:pt x="54293" y="78778"/>
                                </a:cubicBezTo>
                                <a:cubicBezTo>
                                  <a:pt x="56197" y="77825"/>
                                  <a:pt x="58103" y="77825"/>
                                  <a:pt x="60007" y="76873"/>
                                </a:cubicBezTo>
                                <a:cubicBezTo>
                                  <a:pt x="63818" y="76873"/>
                                  <a:pt x="65722" y="77825"/>
                                  <a:pt x="65722" y="81635"/>
                                </a:cubicBezTo>
                                <a:cubicBezTo>
                                  <a:pt x="65722" y="88303"/>
                                  <a:pt x="65722" y="94970"/>
                                  <a:pt x="65722" y="101638"/>
                                </a:cubicBezTo>
                                <a:cubicBezTo>
                                  <a:pt x="64770" y="110210"/>
                                  <a:pt x="65722" y="118783"/>
                                  <a:pt x="65722" y="128308"/>
                                </a:cubicBezTo>
                                <a:cubicBezTo>
                                  <a:pt x="65722" y="131165"/>
                                  <a:pt x="65722" y="134023"/>
                                  <a:pt x="64770" y="136880"/>
                                </a:cubicBezTo>
                                <a:cubicBezTo>
                                  <a:pt x="63818" y="138785"/>
                                  <a:pt x="63818" y="140690"/>
                                  <a:pt x="64770" y="141643"/>
                                </a:cubicBezTo>
                                <a:cubicBezTo>
                                  <a:pt x="65722" y="147358"/>
                                  <a:pt x="65722" y="152120"/>
                                  <a:pt x="64770" y="157835"/>
                                </a:cubicBezTo>
                                <a:cubicBezTo>
                                  <a:pt x="64770" y="161645"/>
                                  <a:pt x="64770" y="165455"/>
                                  <a:pt x="65722" y="169265"/>
                                </a:cubicBezTo>
                                <a:cubicBezTo>
                                  <a:pt x="66675" y="172123"/>
                                  <a:pt x="66675" y="175933"/>
                                  <a:pt x="66675" y="179743"/>
                                </a:cubicBezTo>
                                <a:cubicBezTo>
                                  <a:pt x="65722" y="197840"/>
                                  <a:pt x="65722" y="216890"/>
                                  <a:pt x="66675" y="234988"/>
                                </a:cubicBezTo>
                                <a:cubicBezTo>
                                  <a:pt x="67628" y="243560"/>
                                  <a:pt x="70485" y="246418"/>
                                  <a:pt x="79057" y="246418"/>
                                </a:cubicBezTo>
                                <a:lnTo>
                                  <a:pt x="81915" y="246418"/>
                                </a:lnTo>
                                <a:cubicBezTo>
                                  <a:pt x="83820" y="246418"/>
                                  <a:pt x="84772" y="248323"/>
                                  <a:pt x="85725" y="249275"/>
                                </a:cubicBezTo>
                                <a:cubicBezTo>
                                  <a:pt x="83820" y="249275"/>
                                  <a:pt x="83820" y="251180"/>
                                  <a:pt x="82868" y="252133"/>
                                </a:cubicBezTo>
                                <a:close/>
                                <a:moveTo>
                                  <a:pt x="14288" y="39725"/>
                                </a:moveTo>
                                <a:cubicBezTo>
                                  <a:pt x="9525" y="26390"/>
                                  <a:pt x="15240" y="12103"/>
                                  <a:pt x="27622" y="4483"/>
                                </a:cubicBezTo>
                                <a:cubicBezTo>
                                  <a:pt x="39053" y="-3137"/>
                                  <a:pt x="51435" y="-280"/>
                                  <a:pt x="60007" y="7340"/>
                                </a:cubicBezTo>
                                <a:cubicBezTo>
                                  <a:pt x="67628" y="13055"/>
                                  <a:pt x="69532" y="22580"/>
                                  <a:pt x="68580" y="31153"/>
                                </a:cubicBezTo>
                                <a:cubicBezTo>
                                  <a:pt x="68580" y="32105"/>
                                  <a:pt x="68580" y="33058"/>
                                  <a:pt x="67628" y="34010"/>
                                </a:cubicBezTo>
                                <a:cubicBezTo>
                                  <a:pt x="65722" y="49250"/>
                                  <a:pt x="56197" y="56870"/>
                                  <a:pt x="40957" y="56870"/>
                                </a:cubicBezTo>
                                <a:cubicBezTo>
                                  <a:pt x="28575" y="57823"/>
                                  <a:pt x="18097" y="51155"/>
                                  <a:pt x="14288" y="39725"/>
                                </a:cubicBezTo>
                                <a:close/>
                                <a:moveTo>
                                  <a:pt x="23813" y="19723"/>
                                </a:moveTo>
                                <a:cubicBezTo>
                                  <a:pt x="23813" y="20675"/>
                                  <a:pt x="23813" y="20675"/>
                                  <a:pt x="23813" y="19723"/>
                                </a:cubicBezTo>
                                <a:cubicBezTo>
                                  <a:pt x="24765" y="20675"/>
                                  <a:pt x="24765" y="19723"/>
                                  <a:pt x="23813" y="19723"/>
                                </a:cubicBezTo>
                                <a:cubicBezTo>
                                  <a:pt x="24765" y="19723"/>
                                  <a:pt x="24765" y="18770"/>
                                  <a:pt x="23813" y="19723"/>
                                </a:cubicBezTo>
                                <a:cubicBezTo>
                                  <a:pt x="23813" y="19723"/>
                                  <a:pt x="23813" y="19723"/>
                                  <a:pt x="23813" y="19723"/>
                                </a:cubicBezTo>
                                <a:close/>
                                <a:moveTo>
                                  <a:pt x="25718" y="30200"/>
                                </a:moveTo>
                                <a:cubicBezTo>
                                  <a:pt x="25718" y="31153"/>
                                  <a:pt x="26670" y="32105"/>
                                  <a:pt x="26670" y="32105"/>
                                </a:cubicBezTo>
                                <a:cubicBezTo>
                                  <a:pt x="27622" y="32105"/>
                                  <a:pt x="27622" y="30200"/>
                                  <a:pt x="27622" y="29248"/>
                                </a:cubicBezTo>
                                <a:cubicBezTo>
                                  <a:pt x="27622" y="29248"/>
                                  <a:pt x="27622" y="28295"/>
                                  <a:pt x="26670" y="28295"/>
                                </a:cubicBezTo>
                                <a:cubicBezTo>
                                  <a:pt x="25718" y="28295"/>
                                  <a:pt x="25718" y="29248"/>
                                  <a:pt x="25718" y="30200"/>
                                </a:cubicBezTo>
                                <a:close/>
                                <a:moveTo>
                                  <a:pt x="28575" y="195935"/>
                                </a:moveTo>
                                <a:cubicBezTo>
                                  <a:pt x="28575" y="195935"/>
                                  <a:pt x="28575" y="195935"/>
                                  <a:pt x="28575" y="195935"/>
                                </a:cubicBezTo>
                                <a:lnTo>
                                  <a:pt x="28575" y="195935"/>
                                </a:lnTo>
                                <a:cubicBezTo>
                                  <a:pt x="28575" y="195935"/>
                                  <a:pt x="28575" y="194983"/>
                                  <a:pt x="28575" y="195935"/>
                                </a:cubicBezTo>
                                <a:cubicBezTo>
                                  <a:pt x="27622" y="194983"/>
                                  <a:pt x="27622" y="195935"/>
                                  <a:pt x="28575" y="195935"/>
                                </a:cubicBezTo>
                                <a:close/>
                                <a:moveTo>
                                  <a:pt x="29528" y="227368"/>
                                </a:moveTo>
                                <a:cubicBezTo>
                                  <a:pt x="31432" y="226415"/>
                                  <a:pt x="33338" y="225463"/>
                                  <a:pt x="35243" y="225463"/>
                                </a:cubicBezTo>
                                <a:cubicBezTo>
                                  <a:pt x="38100" y="223558"/>
                                  <a:pt x="41910" y="223558"/>
                                  <a:pt x="44768" y="220700"/>
                                </a:cubicBezTo>
                                <a:cubicBezTo>
                                  <a:pt x="43815" y="220700"/>
                                  <a:pt x="42863" y="221653"/>
                                  <a:pt x="42863" y="219748"/>
                                </a:cubicBezTo>
                                <a:cubicBezTo>
                                  <a:pt x="42863" y="218795"/>
                                  <a:pt x="43815" y="218795"/>
                                  <a:pt x="42863" y="217843"/>
                                </a:cubicBezTo>
                                <a:cubicBezTo>
                                  <a:pt x="41910" y="217843"/>
                                  <a:pt x="40957" y="217843"/>
                                  <a:pt x="40957" y="217843"/>
                                </a:cubicBezTo>
                                <a:cubicBezTo>
                                  <a:pt x="39053" y="218795"/>
                                  <a:pt x="38100" y="221653"/>
                                  <a:pt x="36195" y="222605"/>
                                </a:cubicBezTo>
                                <a:lnTo>
                                  <a:pt x="36195" y="225463"/>
                                </a:lnTo>
                                <a:cubicBezTo>
                                  <a:pt x="34290" y="225463"/>
                                  <a:pt x="31432" y="224510"/>
                                  <a:pt x="29528" y="225463"/>
                                </a:cubicBezTo>
                                <a:cubicBezTo>
                                  <a:pt x="28575" y="225463"/>
                                  <a:pt x="28575" y="226415"/>
                                  <a:pt x="28575" y="226415"/>
                                </a:cubicBezTo>
                                <a:cubicBezTo>
                                  <a:pt x="28575" y="227368"/>
                                  <a:pt x="28575" y="227368"/>
                                  <a:pt x="29528" y="227368"/>
                                </a:cubicBezTo>
                                <a:close/>
                                <a:moveTo>
                                  <a:pt x="53340" y="98780"/>
                                </a:moveTo>
                                <a:cubicBezTo>
                                  <a:pt x="53340" y="97828"/>
                                  <a:pt x="52388" y="97828"/>
                                  <a:pt x="52388" y="97828"/>
                                </a:cubicBezTo>
                                <a:cubicBezTo>
                                  <a:pt x="51435" y="94970"/>
                                  <a:pt x="48578" y="95923"/>
                                  <a:pt x="46672" y="94970"/>
                                </a:cubicBezTo>
                                <a:cubicBezTo>
                                  <a:pt x="41910" y="91160"/>
                                  <a:pt x="44768" y="96875"/>
                                  <a:pt x="42863" y="96875"/>
                                </a:cubicBezTo>
                                <a:cubicBezTo>
                                  <a:pt x="42863" y="96875"/>
                                  <a:pt x="41910" y="97828"/>
                                  <a:pt x="41910" y="97828"/>
                                </a:cubicBezTo>
                                <a:cubicBezTo>
                                  <a:pt x="41910" y="97828"/>
                                  <a:pt x="40957" y="97828"/>
                                  <a:pt x="40957" y="97828"/>
                                </a:cubicBezTo>
                                <a:cubicBezTo>
                                  <a:pt x="40957" y="97828"/>
                                  <a:pt x="40957" y="96875"/>
                                  <a:pt x="40957" y="96875"/>
                                </a:cubicBezTo>
                                <a:cubicBezTo>
                                  <a:pt x="42863" y="95923"/>
                                  <a:pt x="41910" y="94018"/>
                                  <a:pt x="40957" y="94018"/>
                                </a:cubicBezTo>
                                <a:cubicBezTo>
                                  <a:pt x="39053" y="93065"/>
                                  <a:pt x="38100" y="94018"/>
                                  <a:pt x="38100" y="95923"/>
                                </a:cubicBezTo>
                                <a:cubicBezTo>
                                  <a:pt x="37147" y="98780"/>
                                  <a:pt x="36195" y="98780"/>
                                  <a:pt x="34290" y="95923"/>
                                </a:cubicBezTo>
                                <a:cubicBezTo>
                                  <a:pt x="34290" y="94970"/>
                                  <a:pt x="33338" y="94970"/>
                                  <a:pt x="33338" y="94970"/>
                                </a:cubicBezTo>
                                <a:cubicBezTo>
                                  <a:pt x="32385" y="94018"/>
                                  <a:pt x="31432" y="94970"/>
                                  <a:pt x="30480" y="95923"/>
                                </a:cubicBezTo>
                                <a:cubicBezTo>
                                  <a:pt x="30480" y="96875"/>
                                  <a:pt x="28575" y="96875"/>
                                  <a:pt x="29528" y="97828"/>
                                </a:cubicBezTo>
                                <a:cubicBezTo>
                                  <a:pt x="31432" y="99733"/>
                                  <a:pt x="30480" y="101638"/>
                                  <a:pt x="29528" y="103543"/>
                                </a:cubicBezTo>
                                <a:cubicBezTo>
                                  <a:pt x="29528" y="104495"/>
                                  <a:pt x="28575" y="105448"/>
                                  <a:pt x="29528" y="106400"/>
                                </a:cubicBezTo>
                                <a:cubicBezTo>
                                  <a:pt x="30480" y="107353"/>
                                  <a:pt x="30480" y="105448"/>
                                  <a:pt x="31432" y="105448"/>
                                </a:cubicBezTo>
                                <a:cubicBezTo>
                                  <a:pt x="33338" y="104495"/>
                                  <a:pt x="35243" y="105448"/>
                                  <a:pt x="37147" y="105448"/>
                                </a:cubicBezTo>
                                <a:cubicBezTo>
                                  <a:pt x="38100" y="105448"/>
                                  <a:pt x="38100" y="106400"/>
                                  <a:pt x="37147" y="107353"/>
                                </a:cubicBezTo>
                                <a:cubicBezTo>
                                  <a:pt x="35243" y="110210"/>
                                  <a:pt x="37147" y="111163"/>
                                  <a:pt x="38100" y="113068"/>
                                </a:cubicBezTo>
                                <a:cubicBezTo>
                                  <a:pt x="39053" y="114020"/>
                                  <a:pt x="40957" y="115925"/>
                                  <a:pt x="40005" y="117830"/>
                                </a:cubicBezTo>
                                <a:cubicBezTo>
                                  <a:pt x="38100" y="119735"/>
                                  <a:pt x="39053" y="122593"/>
                                  <a:pt x="38100" y="125450"/>
                                </a:cubicBezTo>
                                <a:lnTo>
                                  <a:pt x="40957" y="124498"/>
                                </a:lnTo>
                                <a:cubicBezTo>
                                  <a:pt x="41910" y="126403"/>
                                  <a:pt x="40957" y="128308"/>
                                  <a:pt x="43815" y="129260"/>
                                </a:cubicBezTo>
                                <a:cubicBezTo>
                                  <a:pt x="43815" y="131165"/>
                                  <a:pt x="45720" y="131165"/>
                                  <a:pt x="46672" y="131165"/>
                                </a:cubicBezTo>
                                <a:cubicBezTo>
                                  <a:pt x="46672" y="132118"/>
                                  <a:pt x="47625" y="133070"/>
                                  <a:pt x="48578" y="133070"/>
                                </a:cubicBezTo>
                                <a:cubicBezTo>
                                  <a:pt x="48578" y="133070"/>
                                  <a:pt x="49530" y="133070"/>
                                  <a:pt x="49530" y="132118"/>
                                </a:cubicBezTo>
                                <a:cubicBezTo>
                                  <a:pt x="48578" y="131165"/>
                                  <a:pt x="47625" y="131165"/>
                                  <a:pt x="46672" y="131165"/>
                                </a:cubicBezTo>
                                <a:lnTo>
                                  <a:pt x="46672" y="131165"/>
                                </a:lnTo>
                                <a:cubicBezTo>
                                  <a:pt x="46672" y="128308"/>
                                  <a:pt x="46672" y="128308"/>
                                  <a:pt x="43815" y="129260"/>
                                </a:cubicBezTo>
                                <a:cubicBezTo>
                                  <a:pt x="43815" y="128308"/>
                                  <a:pt x="42863" y="126403"/>
                                  <a:pt x="44768" y="126403"/>
                                </a:cubicBezTo>
                                <a:cubicBezTo>
                                  <a:pt x="45720" y="126403"/>
                                  <a:pt x="45720" y="126403"/>
                                  <a:pt x="45720" y="124498"/>
                                </a:cubicBezTo>
                                <a:cubicBezTo>
                                  <a:pt x="45720" y="124498"/>
                                  <a:pt x="44768" y="123545"/>
                                  <a:pt x="43815" y="124498"/>
                                </a:cubicBezTo>
                                <a:cubicBezTo>
                                  <a:pt x="42863" y="124498"/>
                                  <a:pt x="41910" y="124498"/>
                                  <a:pt x="40005" y="124498"/>
                                </a:cubicBezTo>
                                <a:cubicBezTo>
                                  <a:pt x="39053" y="122593"/>
                                  <a:pt x="39053" y="121640"/>
                                  <a:pt x="40957" y="120688"/>
                                </a:cubicBezTo>
                                <a:cubicBezTo>
                                  <a:pt x="41910" y="119735"/>
                                  <a:pt x="43815" y="118783"/>
                                  <a:pt x="42863" y="118783"/>
                                </a:cubicBezTo>
                                <a:cubicBezTo>
                                  <a:pt x="40005" y="114973"/>
                                  <a:pt x="44768" y="115925"/>
                                  <a:pt x="45720" y="114020"/>
                                </a:cubicBezTo>
                                <a:cubicBezTo>
                                  <a:pt x="44768" y="114020"/>
                                  <a:pt x="44768" y="114020"/>
                                  <a:pt x="44768" y="113068"/>
                                </a:cubicBezTo>
                                <a:lnTo>
                                  <a:pt x="45720" y="112115"/>
                                </a:lnTo>
                                <a:cubicBezTo>
                                  <a:pt x="46672" y="112115"/>
                                  <a:pt x="46672" y="113068"/>
                                  <a:pt x="46672" y="113068"/>
                                </a:cubicBezTo>
                                <a:cubicBezTo>
                                  <a:pt x="47625" y="113068"/>
                                  <a:pt x="47625" y="114020"/>
                                  <a:pt x="48578" y="114020"/>
                                </a:cubicBezTo>
                                <a:cubicBezTo>
                                  <a:pt x="48578" y="114020"/>
                                  <a:pt x="49530" y="114973"/>
                                  <a:pt x="49530" y="114973"/>
                                </a:cubicBezTo>
                                <a:cubicBezTo>
                                  <a:pt x="50482" y="114973"/>
                                  <a:pt x="50482" y="114020"/>
                                  <a:pt x="50482" y="113068"/>
                                </a:cubicBezTo>
                                <a:lnTo>
                                  <a:pt x="50482" y="111163"/>
                                </a:lnTo>
                                <a:cubicBezTo>
                                  <a:pt x="49530" y="111163"/>
                                  <a:pt x="49530" y="111163"/>
                                  <a:pt x="48578" y="110210"/>
                                </a:cubicBezTo>
                                <a:lnTo>
                                  <a:pt x="48578" y="110210"/>
                                </a:lnTo>
                                <a:lnTo>
                                  <a:pt x="49530" y="111163"/>
                                </a:lnTo>
                                <a:cubicBezTo>
                                  <a:pt x="49530" y="111163"/>
                                  <a:pt x="49530" y="111163"/>
                                  <a:pt x="49530" y="110210"/>
                                </a:cubicBezTo>
                                <a:cubicBezTo>
                                  <a:pt x="49530" y="109258"/>
                                  <a:pt x="51435" y="108305"/>
                                  <a:pt x="49530" y="106400"/>
                                </a:cubicBezTo>
                                <a:cubicBezTo>
                                  <a:pt x="48578" y="105448"/>
                                  <a:pt x="47625" y="107353"/>
                                  <a:pt x="46672" y="107353"/>
                                </a:cubicBezTo>
                                <a:cubicBezTo>
                                  <a:pt x="45720" y="107353"/>
                                  <a:pt x="44768" y="108305"/>
                                  <a:pt x="44768" y="107353"/>
                                </a:cubicBezTo>
                                <a:cubicBezTo>
                                  <a:pt x="42863" y="105448"/>
                                  <a:pt x="41910" y="106400"/>
                                  <a:pt x="40957" y="108305"/>
                                </a:cubicBezTo>
                                <a:cubicBezTo>
                                  <a:pt x="40957" y="109258"/>
                                  <a:pt x="40005" y="109258"/>
                                  <a:pt x="39053" y="108305"/>
                                </a:cubicBezTo>
                                <a:cubicBezTo>
                                  <a:pt x="38100" y="108305"/>
                                  <a:pt x="38100" y="107353"/>
                                  <a:pt x="38100" y="107353"/>
                                </a:cubicBezTo>
                                <a:cubicBezTo>
                                  <a:pt x="40005" y="105448"/>
                                  <a:pt x="40005" y="102590"/>
                                  <a:pt x="41910" y="100685"/>
                                </a:cubicBezTo>
                                <a:cubicBezTo>
                                  <a:pt x="43815" y="99733"/>
                                  <a:pt x="46672" y="96875"/>
                                  <a:pt x="49530" y="98780"/>
                                </a:cubicBezTo>
                                <a:cubicBezTo>
                                  <a:pt x="52388" y="98780"/>
                                  <a:pt x="53340" y="98780"/>
                                  <a:pt x="53340" y="98780"/>
                                </a:cubicBezTo>
                                <a:close/>
                                <a:moveTo>
                                  <a:pt x="28575" y="121640"/>
                                </a:moveTo>
                                <a:cubicBezTo>
                                  <a:pt x="28575" y="122593"/>
                                  <a:pt x="28575" y="122593"/>
                                  <a:pt x="29528" y="123545"/>
                                </a:cubicBezTo>
                                <a:cubicBezTo>
                                  <a:pt x="30480" y="124498"/>
                                  <a:pt x="31432" y="124498"/>
                                  <a:pt x="31432" y="125450"/>
                                </a:cubicBezTo>
                                <a:cubicBezTo>
                                  <a:pt x="32385" y="130213"/>
                                  <a:pt x="35243" y="125450"/>
                                  <a:pt x="37147" y="126403"/>
                                </a:cubicBezTo>
                                <a:cubicBezTo>
                                  <a:pt x="38100" y="126403"/>
                                  <a:pt x="37147" y="124498"/>
                                  <a:pt x="37147" y="123545"/>
                                </a:cubicBezTo>
                                <a:cubicBezTo>
                                  <a:pt x="34290" y="123545"/>
                                  <a:pt x="32385" y="123545"/>
                                  <a:pt x="30480" y="121640"/>
                                </a:cubicBezTo>
                                <a:cubicBezTo>
                                  <a:pt x="30480" y="120688"/>
                                  <a:pt x="29528" y="120688"/>
                                  <a:pt x="28575" y="121640"/>
                                </a:cubicBezTo>
                                <a:close/>
                                <a:moveTo>
                                  <a:pt x="28575" y="24485"/>
                                </a:moveTo>
                                <a:cubicBezTo>
                                  <a:pt x="28575" y="25438"/>
                                  <a:pt x="29528" y="25438"/>
                                  <a:pt x="29528" y="26390"/>
                                </a:cubicBezTo>
                                <a:lnTo>
                                  <a:pt x="29528" y="26390"/>
                                </a:lnTo>
                                <a:cubicBezTo>
                                  <a:pt x="30480" y="26390"/>
                                  <a:pt x="30480" y="25438"/>
                                  <a:pt x="31432" y="25438"/>
                                </a:cubicBezTo>
                                <a:cubicBezTo>
                                  <a:pt x="32385" y="24485"/>
                                  <a:pt x="34290" y="27343"/>
                                  <a:pt x="34290" y="25438"/>
                                </a:cubicBezTo>
                                <a:cubicBezTo>
                                  <a:pt x="34290" y="23533"/>
                                  <a:pt x="32385" y="24485"/>
                                  <a:pt x="31432" y="23533"/>
                                </a:cubicBezTo>
                                <a:cubicBezTo>
                                  <a:pt x="31432" y="22580"/>
                                  <a:pt x="30480" y="22580"/>
                                  <a:pt x="29528" y="22580"/>
                                </a:cubicBezTo>
                                <a:cubicBezTo>
                                  <a:pt x="28575" y="21628"/>
                                  <a:pt x="28575" y="22580"/>
                                  <a:pt x="28575" y="24485"/>
                                </a:cubicBezTo>
                                <a:close/>
                                <a:moveTo>
                                  <a:pt x="31432" y="147358"/>
                                </a:moveTo>
                                <a:cubicBezTo>
                                  <a:pt x="31432" y="147358"/>
                                  <a:pt x="31432" y="147358"/>
                                  <a:pt x="31432" y="147358"/>
                                </a:cubicBezTo>
                                <a:lnTo>
                                  <a:pt x="30480" y="144500"/>
                                </a:lnTo>
                                <a:cubicBezTo>
                                  <a:pt x="30480" y="144500"/>
                                  <a:pt x="29528" y="144500"/>
                                  <a:pt x="29528" y="145453"/>
                                </a:cubicBezTo>
                                <a:cubicBezTo>
                                  <a:pt x="30480" y="146405"/>
                                  <a:pt x="30480" y="147358"/>
                                  <a:pt x="31432" y="147358"/>
                                </a:cubicBezTo>
                                <a:close/>
                                <a:moveTo>
                                  <a:pt x="29528" y="218795"/>
                                </a:moveTo>
                                <a:cubicBezTo>
                                  <a:pt x="29528" y="218795"/>
                                  <a:pt x="29528" y="219748"/>
                                  <a:pt x="29528" y="218795"/>
                                </a:cubicBezTo>
                                <a:cubicBezTo>
                                  <a:pt x="29528" y="219748"/>
                                  <a:pt x="30480" y="219748"/>
                                  <a:pt x="29528" y="218795"/>
                                </a:cubicBezTo>
                                <a:cubicBezTo>
                                  <a:pt x="30480" y="219748"/>
                                  <a:pt x="30480" y="218795"/>
                                  <a:pt x="29528" y="218795"/>
                                </a:cubicBezTo>
                                <a:cubicBezTo>
                                  <a:pt x="29528" y="218795"/>
                                  <a:pt x="29528" y="218795"/>
                                  <a:pt x="29528" y="218795"/>
                                </a:cubicBezTo>
                                <a:close/>
                                <a:moveTo>
                                  <a:pt x="32385" y="153073"/>
                                </a:moveTo>
                                <a:cubicBezTo>
                                  <a:pt x="33338" y="154025"/>
                                  <a:pt x="33338" y="153073"/>
                                  <a:pt x="32385" y="153073"/>
                                </a:cubicBezTo>
                                <a:cubicBezTo>
                                  <a:pt x="32385" y="151168"/>
                                  <a:pt x="31432" y="151168"/>
                                  <a:pt x="30480" y="151168"/>
                                </a:cubicBezTo>
                                <a:cubicBezTo>
                                  <a:pt x="29528" y="151168"/>
                                  <a:pt x="29528" y="151168"/>
                                  <a:pt x="29528" y="152120"/>
                                </a:cubicBezTo>
                                <a:cubicBezTo>
                                  <a:pt x="30480" y="153073"/>
                                  <a:pt x="31432" y="153073"/>
                                  <a:pt x="32385" y="153073"/>
                                </a:cubicBezTo>
                                <a:close/>
                                <a:moveTo>
                                  <a:pt x="40957" y="137833"/>
                                </a:moveTo>
                                <a:cubicBezTo>
                                  <a:pt x="40957" y="136880"/>
                                  <a:pt x="38100" y="136880"/>
                                  <a:pt x="37147" y="135928"/>
                                </a:cubicBezTo>
                                <a:lnTo>
                                  <a:pt x="36195" y="135928"/>
                                </a:lnTo>
                                <a:cubicBezTo>
                                  <a:pt x="35243" y="137833"/>
                                  <a:pt x="32385" y="136880"/>
                                  <a:pt x="30480" y="138785"/>
                                </a:cubicBezTo>
                                <a:cubicBezTo>
                                  <a:pt x="29528" y="139738"/>
                                  <a:pt x="29528" y="139738"/>
                                  <a:pt x="29528" y="140690"/>
                                </a:cubicBezTo>
                                <a:cubicBezTo>
                                  <a:pt x="29528" y="141643"/>
                                  <a:pt x="30480" y="140690"/>
                                  <a:pt x="31432" y="140690"/>
                                </a:cubicBezTo>
                                <a:cubicBezTo>
                                  <a:pt x="33338" y="138785"/>
                                  <a:pt x="35243" y="140690"/>
                                  <a:pt x="37147" y="138785"/>
                                </a:cubicBezTo>
                                <a:cubicBezTo>
                                  <a:pt x="38100" y="137833"/>
                                  <a:pt x="40957" y="139738"/>
                                  <a:pt x="40957" y="137833"/>
                                </a:cubicBezTo>
                                <a:close/>
                                <a:moveTo>
                                  <a:pt x="30480" y="131165"/>
                                </a:moveTo>
                                <a:cubicBezTo>
                                  <a:pt x="31432" y="131165"/>
                                  <a:pt x="31432" y="132118"/>
                                  <a:pt x="32385" y="132118"/>
                                </a:cubicBezTo>
                                <a:cubicBezTo>
                                  <a:pt x="32385" y="131165"/>
                                  <a:pt x="32385" y="131165"/>
                                  <a:pt x="32385" y="131165"/>
                                </a:cubicBezTo>
                                <a:cubicBezTo>
                                  <a:pt x="31432" y="130213"/>
                                  <a:pt x="31432" y="129260"/>
                                  <a:pt x="30480" y="131165"/>
                                </a:cubicBezTo>
                                <a:cubicBezTo>
                                  <a:pt x="29528" y="130213"/>
                                  <a:pt x="30480" y="131165"/>
                                  <a:pt x="30480" y="131165"/>
                                </a:cubicBezTo>
                                <a:close/>
                                <a:moveTo>
                                  <a:pt x="32385" y="30200"/>
                                </a:moveTo>
                                <a:cubicBezTo>
                                  <a:pt x="33338" y="30200"/>
                                  <a:pt x="34290" y="30200"/>
                                  <a:pt x="34290" y="30200"/>
                                </a:cubicBezTo>
                                <a:cubicBezTo>
                                  <a:pt x="35243" y="29248"/>
                                  <a:pt x="34290" y="28295"/>
                                  <a:pt x="33338" y="28295"/>
                                </a:cubicBezTo>
                                <a:cubicBezTo>
                                  <a:pt x="32385" y="27343"/>
                                  <a:pt x="31432" y="26390"/>
                                  <a:pt x="29528" y="26390"/>
                                </a:cubicBezTo>
                                <a:lnTo>
                                  <a:pt x="30480" y="30200"/>
                                </a:lnTo>
                                <a:cubicBezTo>
                                  <a:pt x="30480" y="31153"/>
                                  <a:pt x="31432" y="30200"/>
                                  <a:pt x="32385" y="30200"/>
                                </a:cubicBezTo>
                                <a:close/>
                                <a:moveTo>
                                  <a:pt x="31432" y="37820"/>
                                </a:moveTo>
                                <a:lnTo>
                                  <a:pt x="31432" y="37820"/>
                                </a:lnTo>
                                <a:cubicBezTo>
                                  <a:pt x="30480" y="37820"/>
                                  <a:pt x="30480" y="37820"/>
                                  <a:pt x="30480" y="37820"/>
                                </a:cubicBezTo>
                                <a:cubicBezTo>
                                  <a:pt x="30480" y="37820"/>
                                  <a:pt x="30480" y="37820"/>
                                  <a:pt x="31432" y="37820"/>
                                </a:cubicBezTo>
                                <a:cubicBezTo>
                                  <a:pt x="31432" y="38773"/>
                                  <a:pt x="31432" y="37820"/>
                                  <a:pt x="31432" y="37820"/>
                                </a:cubicBezTo>
                                <a:close/>
                                <a:moveTo>
                                  <a:pt x="50482" y="177838"/>
                                </a:moveTo>
                                <a:cubicBezTo>
                                  <a:pt x="44768" y="177838"/>
                                  <a:pt x="47625" y="175933"/>
                                  <a:pt x="49530" y="173075"/>
                                </a:cubicBezTo>
                                <a:cubicBezTo>
                                  <a:pt x="49530" y="173075"/>
                                  <a:pt x="50482" y="172123"/>
                                  <a:pt x="50482" y="172123"/>
                                </a:cubicBezTo>
                                <a:cubicBezTo>
                                  <a:pt x="50482" y="171170"/>
                                  <a:pt x="50482" y="170218"/>
                                  <a:pt x="49530" y="171170"/>
                                </a:cubicBezTo>
                                <a:cubicBezTo>
                                  <a:pt x="47625" y="173075"/>
                                  <a:pt x="47625" y="172123"/>
                                  <a:pt x="47625" y="170218"/>
                                </a:cubicBezTo>
                                <a:cubicBezTo>
                                  <a:pt x="47625" y="169265"/>
                                  <a:pt x="48578" y="168313"/>
                                  <a:pt x="47625" y="168313"/>
                                </a:cubicBezTo>
                                <a:cubicBezTo>
                                  <a:pt x="46672" y="168313"/>
                                  <a:pt x="46672" y="169265"/>
                                  <a:pt x="46672" y="170218"/>
                                </a:cubicBezTo>
                                <a:cubicBezTo>
                                  <a:pt x="45720" y="172123"/>
                                  <a:pt x="46672" y="174028"/>
                                  <a:pt x="44768" y="175933"/>
                                </a:cubicBezTo>
                                <a:cubicBezTo>
                                  <a:pt x="44768" y="175933"/>
                                  <a:pt x="43815" y="174980"/>
                                  <a:pt x="43815" y="174980"/>
                                </a:cubicBezTo>
                                <a:lnTo>
                                  <a:pt x="43815" y="174980"/>
                                </a:lnTo>
                                <a:cubicBezTo>
                                  <a:pt x="43815" y="174980"/>
                                  <a:pt x="44768" y="174980"/>
                                  <a:pt x="44768" y="174980"/>
                                </a:cubicBezTo>
                                <a:cubicBezTo>
                                  <a:pt x="44768" y="176885"/>
                                  <a:pt x="43815" y="178790"/>
                                  <a:pt x="42863" y="180695"/>
                                </a:cubicBezTo>
                                <a:cubicBezTo>
                                  <a:pt x="41910" y="182600"/>
                                  <a:pt x="39053" y="182600"/>
                                  <a:pt x="38100" y="184505"/>
                                </a:cubicBezTo>
                                <a:cubicBezTo>
                                  <a:pt x="37147" y="184505"/>
                                  <a:pt x="35243" y="183553"/>
                                  <a:pt x="35243" y="185458"/>
                                </a:cubicBezTo>
                                <a:cubicBezTo>
                                  <a:pt x="35243" y="186410"/>
                                  <a:pt x="35243" y="187363"/>
                                  <a:pt x="34290" y="187363"/>
                                </a:cubicBezTo>
                                <a:cubicBezTo>
                                  <a:pt x="33338" y="187363"/>
                                  <a:pt x="31432" y="187363"/>
                                  <a:pt x="33338" y="188315"/>
                                </a:cubicBezTo>
                                <a:cubicBezTo>
                                  <a:pt x="34290" y="189268"/>
                                  <a:pt x="35243" y="191173"/>
                                  <a:pt x="36195" y="190220"/>
                                </a:cubicBezTo>
                                <a:cubicBezTo>
                                  <a:pt x="36195" y="187363"/>
                                  <a:pt x="40005" y="188315"/>
                                  <a:pt x="39053" y="184505"/>
                                </a:cubicBezTo>
                                <a:cubicBezTo>
                                  <a:pt x="41910" y="184505"/>
                                  <a:pt x="44768" y="185458"/>
                                  <a:pt x="47625" y="187363"/>
                                </a:cubicBezTo>
                                <a:cubicBezTo>
                                  <a:pt x="49530" y="188315"/>
                                  <a:pt x="49530" y="186410"/>
                                  <a:pt x="50482" y="186410"/>
                                </a:cubicBezTo>
                                <a:cubicBezTo>
                                  <a:pt x="51435" y="185458"/>
                                  <a:pt x="49530" y="185458"/>
                                  <a:pt x="49530" y="185458"/>
                                </a:cubicBezTo>
                                <a:cubicBezTo>
                                  <a:pt x="47625" y="184505"/>
                                  <a:pt x="44768" y="183553"/>
                                  <a:pt x="43815" y="181648"/>
                                </a:cubicBezTo>
                                <a:lnTo>
                                  <a:pt x="44768" y="181648"/>
                                </a:lnTo>
                                <a:cubicBezTo>
                                  <a:pt x="44768" y="181648"/>
                                  <a:pt x="46672" y="176885"/>
                                  <a:pt x="50482" y="177838"/>
                                </a:cubicBezTo>
                                <a:cubicBezTo>
                                  <a:pt x="50482" y="178790"/>
                                  <a:pt x="50482" y="177838"/>
                                  <a:pt x="50482" y="177838"/>
                                </a:cubicBezTo>
                                <a:close/>
                                <a:moveTo>
                                  <a:pt x="37147" y="171170"/>
                                </a:moveTo>
                                <a:cubicBezTo>
                                  <a:pt x="37147" y="170218"/>
                                  <a:pt x="38100" y="171170"/>
                                  <a:pt x="39053" y="171170"/>
                                </a:cubicBezTo>
                                <a:cubicBezTo>
                                  <a:pt x="39053" y="171170"/>
                                  <a:pt x="40005" y="171170"/>
                                  <a:pt x="40005" y="171170"/>
                                </a:cubicBezTo>
                                <a:cubicBezTo>
                                  <a:pt x="40005" y="171170"/>
                                  <a:pt x="40005" y="170218"/>
                                  <a:pt x="40005" y="170218"/>
                                </a:cubicBezTo>
                                <a:cubicBezTo>
                                  <a:pt x="37147" y="169265"/>
                                  <a:pt x="37147" y="165455"/>
                                  <a:pt x="33338" y="166408"/>
                                </a:cubicBezTo>
                                <a:lnTo>
                                  <a:pt x="31432" y="166408"/>
                                </a:lnTo>
                                <a:cubicBezTo>
                                  <a:pt x="30480" y="166408"/>
                                  <a:pt x="30480" y="167360"/>
                                  <a:pt x="30480" y="167360"/>
                                </a:cubicBezTo>
                                <a:cubicBezTo>
                                  <a:pt x="33338" y="169265"/>
                                  <a:pt x="33338" y="173075"/>
                                  <a:pt x="36195" y="174028"/>
                                </a:cubicBezTo>
                                <a:cubicBezTo>
                                  <a:pt x="37147" y="174028"/>
                                  <a:pt x="37147" y="174980"/>
                                  <a:pt x="38100" y="174028"/>
                                </a:cubicBezTo>
                                <a:cubicBezTo>
                                  <a:pt x="39053" y="173075"/>
                                  <a:pt x="38100" y="173075"/>
                                  <a:pt x="38100" y="172123"/>
                                </a:cubicBezTo>
                                <a:cubicBezTo>
                                  <a:pt x="37147" y="172123"/>
                                  <a:pt x="36195" y="171170"/>
                                  <a:pt x="37147" y="171170"/>
                                </a:cubicBezTo>
                                <a:close/>
                                <a:moveTo>
                                  <a:pt x="33338" y="111163"/>
                                </a:moveTo>
                                <a:lnTo>
                                  <a:pt x="33338" y="110210"/>
                                </a:lnTo>
                                <a:cubicBezTo>
                                  <a:pt x="33338" y="109258"/>
                                  <a:pt x="34290" y="107353"/>
                                  <a:pt x="32385" y="107353"/>
                                </a:cubicBezTo>
                                <a:cubicBezTo>
                                  <a:pt x="32385" y="107353"/>
                                  <a:pt x="31432" y="107353"/>
                                  <a:pt x="31432" y="107353"/>
                                </a:cubicBezTo>
                                <a:cubicBezTo>
                                  <a:pt x="30480" y="108305"/>
                                  <a:pt x="30480" y="110210"/>
                                  <a:pt x="31432" y="111163"/>
                                </a:cubicBezTo>
                                <a:cubicBezTo>
                                  <a:pt x="32385" y="110210"/>
                                  <a:pt x="32385" y="111163"/>
                                  <a:pt x="33338" y="111163"/>
                                </a:cubicBezTo>
                                <a:cubicBezTo>
                                  <a:pt x="32385" y="112115"/>
                                  <a:pt x="31432" y="114020"/>
                                  <a:pt x="32385" y="114020"/>
                                </a:cubicBezTo>
                                <a:cubicBezTo>
                                  <a:pt x="34290" y="113068"/>
                                  <a:pt x="36195" y="115925"/>
                                  <a:pt x="37147" y="114020"/>
                                </a:cubicBezTo>
                                <a:cubicBezTo>
                                  <a:pt x="38100" y="112115"/>
                                  <a:pt x="35243" y="112115"/>
                                  <a:pt x="33338" y="111163"/>
                                </a:cubicBezTo>
                                <a:cubicBezTo>
                                  <a:pt x="33338" y="111163"/>
                                  <a:pt x="33338" y="111163"/>
                                  <a:pt x="33338" y="111163"/>
                                </a:cubicBezTo>
                                <a:close/>
                                <a:moveTo>
                                  <a:pt x="32385" y="119735"/>
                                </a:moveTo>
                                <a:lnTo>
                                  <a:pt x="32385" y="119735"/>
                                </a:lnTo>
                                <a:cubicBezTo>
                                  <a:pt x="32385" y="117830"/>
                                  <a:pt x="32385" y="116878"/>
                                  <a:pt x="31432" y="116878"/>
                                </a:cubicBezTo>
                                <a:cubicBezTo>
                                  <a:pt x="31432" y="116878"/>
                                  <a:pt x="31432" y="116878"/>
                                  <a:pt x="31432" y="116878"/>
                                </a:cubicBezTo>
                                <a:cubicBezTo>
                                  <a:pt x="30480" y="117830"/>
                                  <a:pt x="31432" y="118783"/>
                                  <a:pt x="32385" y="119735"/>
                                </a:cubicBezTo>
                                <a:cubicBezTo>
                                  <a:pt x="32385" y="119735"/>
                                  <a:pt x="32385" y="119735"/>
                                  <a:pt x="32385" y="119735"/>
                                </a:cubicBezTo>
                                <a:cubicBezTo>
                                  <a:pt x="33338" y="120688"/>
                                  <a:pt x="33338" y="122593"/>
                                  <a:pt x="34290" y="120688"/>
                                </a:cubicBezTo>
                                <a:cubicBezTo>
                                  <a:pt x="34290" y="120688"/>
                                  <a:pt x="35243" y="119735"/>
                                  <a:pt x="35243" y="119735"/>
                                </a:cubicBezTo>
                                <a:cubicBezTo>
                                  <a:pt x="35243" y="118783"/>
                                  <a:pt x="34290" y="119735"/>
                                  <a:pt x="32385" y="119735"/>
                                </a:cubicBezTo>
                                <a:lnTo>
                                  <a:pt x="32385" y="119735"/>
                                </a:lnTo>
                                <a:close/>
                                <a:moveTo>
                                  <a:pt x="33338" y="33058"/>
                                </a:moveTo>
                                <a:cubicBezTo>
                                  <a:pt x="32385" y="33058"/>
                                  <a:pt x="31432" y="34010"/>
                                  <a:pt x="32385" y="34963"/>
                                </a:cubicBezTo>
                                <a:cubicBezTo>
                                  <a:pt x="33338" y="36868"/>
                                  <a:pt x="34290" y="37820"/>
                                  <a:pt x="36195" y="39725"/>
                                </a:cubicBezTo>
                                <a:cubicBezTo>
                                  <a:pt x="37147" y="40678"/>
                                  <a:pt x="37147" y="39725"/>
                                  <a:pt x="37147" y="39725"/>
                                </a:cubicBezTo>
                                <a:cubicBezTo>
                                  <a:pt x="38100" y="36868"/>
                                  <a:pt x="36195" y="34010"/>
                                  <a:pt x="33338" y="33058"/>
                                </a:cubicBezTo>
                                <a:close/>
                                <a:moveTo>
                                  <a:pt x="32385" y="213080"/>
                                </a:moveTo>
                                <a:cubicBezTo>
                                  <a:pt x="32385" y="213080"/>
                                  <a:pt x="31432" y="214033"/>
                                  <a:pt x="32385" y="214985"/>
                                </a:cubicBezTo>
                                <a:cubicBezTo>
                                  <a:pt x="32385" y="215938"/>
                                  <a:pt x="33338" y="214985"/>
                                  <a:pt x="34290" y="214985"/>
                                </a:cubicBezTo>
                                <a:cubicBezTo>
                                  <a:pt x="36195" y="214985"/>
                                  <a:pt x="39053" y="212128"/>
                                  <a:pt x="39053" y="215938"/>
                                </a:cubicBezTo>
                                <a:lnTo>
                                  <a:pt x="40005" y="216890"/>
                                </a:lnTo>
                                <a:cubicBezTo>
                                  <a:pt x="40957" y="216890"/>
                                  <a:pt x="41910" y="214985"/>
                                  <a:pt x="40957" y="213080"/>
                                </a:cubicBezTo>
                                <a:cubicBezTo>
                                  <a:pt x="39053" y="211175"/>
                                  <a:pt x="37147" y="209270"/>
                                  <a:pt x="37147" y="206413"/>
                                </a:cubicBezTo>
                                <a:cubicBezTo>
                                  <a:pt x="37147" y="205460"/>
                                  <a:pt x="36195" y="205460"/>
                                  <a:pt x="35243" y="205460"/>
                                </a:cubicBezTo>
                                <a:cubicBezTo>
                                  <a:pt x="34290" y="205460"/>
                                  <a:pt x="34290" y="206413"/>
                                  <a:pt x="34290" y="206413"/>
                                </a:cubicBezTo>
                                <a:cubicBezTo>
                                  <a:pt x="35243" y="209270"/>
                                  <a:pt x="34290" y="211175"/>
                                  <a:pt x="32385" y="213080"/>
                                </a:cubicBezTo>
                                <a:close/>
                                <a:moveTo>
                                  <a:pt x="35243" y="234988"/>
                                </a:moveTo>
                                <a:cubicBezTo>
                                  <a:pt x="34290" y="234988"/>
                                  <a:pt x="33338" y="233083"/>
                                  <a:pt x="32385" y="234988"/>
                                </a:cubicBezTo>
                                <a:cubicBezTo>
                                  <a:pt x="32385" y="235940"/>
                                  <a:pt x="33338" y="236893"/>
                                  <a:pt x="33338" y="236893"/>
                                </a:cubicBezTo>
                                <a:cubicBezTo>
                                  <a:pt x="34290" y="236893"/>
                                  <a:pt x="35243" y="236893"/>
                                  <a:pt x="36195" y="235940"/>
                                </a:cubicBezTo>
                                <a:cubicBezTo>
                                  <a:pt x="37147" y="234988"/>
                                  <a:pt x="36195" y="234988"/>
                                  <a:pt x="35243" y="234988"/>
                                </a:cubicBezTo>
                                <a:close/>
                                <a:moveTo>
                                  <a:pt x="36195" y="101638"/>
                                </a:moveTo>
                                <a:lnTo>
                                  <a:pt x="36195" y="101638"/>
                                </a:lnTo>
                                <a:cubicBezTo>
                                  <a:pt x="34290" y="101638"/>
                                  <a:pt x="33338" y="102590"/>
                                  <a:pt x="32385" y="100685"/>
                                </a:cubicBezTo>
                                <a:cubicBezTo>
                                  <a:pt x="32385" y="100685"/>
                                  <a:pt x="32385" y="99733"/>
                                  <a:pt x="33338" y="99733"/>
                                </a:cubicBezTo>
                                <a:cubicBezTo>
                                  <a:pt x="35243" y="98780"/>
                                  <a:pt x="36195" y="99733"/>
                                  <a:pt x="36195" y="101638"/>
                                </a:cubicBezTo>
                                <a:close/>
                                <a:moveTo>
                                  <a:pt x="33338" y="203555"/>
                                </a:moveTo>
                                <a:cubicBezTo>
                                  <a:pt x="34290" y="203555"/>
                                  <a:pt x="35243" y="203555"/>
                                  <a:pt x="35243" y="202603"/>
                                </a:cubicBezTo>
                                <a:cubicBezTo>
                                  <a:pt x="35243" y="201650"/>
                                  <a:pt x="35243" y="201650"/>
                                  <a:pt x="34290" y="201650"/>
                                </a:cubicBezTo>
                                <a:cubicBezTo>
                                  <a:pt x="34290" y="201650"/>
                                  <a:pt x="33338" y="202603"/>
                                  <a:pt x="33338" y="203555"/>
                                </a:cubicBezTo>
                                <a:cubicBezTo>
                                  <a:pt x="32385" y="203555"/>
                                  <a:pt x="32385" y="203555"/>
                                  <a:pt x="33338" y="203555"/>
                                </a:cubicBezTo>
                                <a:close/>
                                <a:moveTo>
                                  <a:pt x="34290" y="22580"/>
                                </a:moveTo>
                                <a:cubicBezTo>
                                  <a:pt x="37147" y="24485"/>
                                  <a:pt x="40957" y="28295"/>
                                  <a:pt x="37147" y="29248"/>
                                </a:cubicBezTo>
                                <a:cubicBezTo>
                                  <a:pt x="36195" y="31153"/>
                                  <a:pt x="37147" y="33058"/>
                                  <a:pt x="38100" y="34010"/>
                                </a:cubicBezTo>
                                <a:cubicBezTo>
                                  <a:pt x="39053" y="35915"/>
                                  <a:pt x="40957" y="36868"/>
                                  <a:pt x="40957" y="38773"/>
                                </a:cubicBezTo>
                                <a:cubicBezTo>
                                  <a:pt x="42863" y="38773"/>
                                  <a:pt x="43815" y="39725"/>
                                  <a:pt x="44768" y="40678"/>
                                </a:cubicBezTo>
                                <a:cubicBezTo>
                                  <a:pt x="45720" y="41630"/>
                                  <a:pt x="47625" y="43535"/>
                                  <a:pt x="48578" y="41630"/>
                                </a:cubicBezTo>
                                <a:cubicBezTo>
                                  <a:pt x="49530" y="40678"/>
                                  <a:pt x="46672" y="40678"/>
                                  <a:pt x="45720" y="39725"/>
                                </a:cubicBezTo>
                                <a:cubicBezTo>
                                  <a:pt x="44768" y="38773"/>
                                  <a:pt x="43815" y="38773"/>
                                  <a:pt x="42863" y="36868"/>
                                </a:cubicBezTo>
                                <a:cubicBezTo>
                                  <a:pt x="41910" y="34963"/>
                                  <a:pt x="44768" y="34963"/>
                                  <a:pt x="44768" y="34010"/>
                                </a:cubicBezTo>
                                <a:cubicBezTo>
                                  <a:pt x="45720" y="33058"/>
                                  <a:pt x="46672" y="32105"/>
                                  <a:pt x="45720" y="30200"/>
                                </a:cubicBezTo>
                                <a:cubicBezTo>
                                  <a:pt x="42863" y="29248"/>
                                  <a:pt x="41910" y="27343"/>
                                  <a:pt x="41910" y="24485"/>
                                </a:cubicBezTo>
                                <a:cubicBezTo>
                                  <a:pt x="40005" y="22580"/>
                                  <a:pt x="38100" y="19723"/>
                                  <a:pt x="35243" y="19723"/>
                                </a:cubicBezTo>
                                <a:cubicBezTo>
                                  <a:pt x="34290" y="19723"/>
                                  <a:pt x="33338" y="19723"/>
                                  <a:pt x="33338" y="20675"/>
                                </a:cubicBezTo>
                                <a:cubicBezTo>
                                  <a:pt x="32385" y="21628"/>
                                  <a:pt x="33338" y="21628"/>
                                  <a:pt x="34290" y="22580"/>
                                </a:cubicBezTo>
                                <a:close/>
                                <a:moveTo>
                                  <a:pt x="33338" y="89255"/>
                                </a:moveTo>
                                <a:cubicBezTo>
                                  <a:pt x="33338" y="91160"/>
                                  <a:pt x="34290" y="93065"/>
                                  <a:pt x="36195" y="93065"/>
                                </a:cubicBezTo>
                                <a:cubicBezTo>
                                  <a:pt x="38100" y="94018"/>
                                  <a:pt x="38100" y="91160"/>
                                  <a:pt x="39053" y="90208"/>
                                </a:cubicBezTo>
                                <a:cubicBezTo>
                                  <a:pt x="39053" y="88303"/>
                                  <a:pt x="36195" y="90208"/>
                                  <a:pt x="35243" y="88303"/>
                                </a:cubicBezTo>
                                <a:cubicBezTo>
                                  <a:pt x="34290" y="88303"/>
                                  <a:pt x="33338" y="88303"/>
                                  <a:pt x="33338" y="89255"/>
                                </a:cubicBezTo>
                                <a:close/>
                                <a:moveTo>
                                  <a:pt x="35243" y="222605"/>
                                </a:moveTo>
                                <a:lnTo>
                                  <a:pt x="35243" y="221653"/>
                                </a:lnTo>
                                <a:cubicBezTo>
                                  <a:pt x="35243" y="220700"/>
                                  <a:pt x="35243" y="219748"/>
                                  <a:pt x="34290" y="220700"/>
                                </a:cubicBezTo>
                                <a:cubicBezTo>
                                  <a:pt x="33338" y="220700"/>
                                  <a:pt x="33338" y="221653"/>
                                  <a:pt x="34290" y="222605"/>
                                </a:cubicBezTo>
                                <a:cubicBezTo>
                                  <a:pt x="34290" y="222605"/>
                                  <a:pt x="34290" y="222605"/>
                                  <a:pt x="35243" y="222605"/>
                                </a:cubicBezTo>
                                <a:close/>
                                <a:moveTo>
                                  <a:pt x="34290" y="179743"/>
                                </a:moveTo>
                                <a:cubicBezTo>
                                  <a:pt x="34290" y="179743"/>
                                  <a:pt x="33338" y="179743"/>
                                  <a:pt x="34290" y="179743"/>
                                </a:cubicBezTo>
                                <a:cubicBezTo>
                                  <a:pt x="33338" y="180695"/>
                                  <a:pt x="34290" y="180695"/>
                                  <a:pt x="34290" y="181648"/>
                                </a:cubicBezTo>
                                <a:cubicBezTo>
                                  <a:pt x="35243" y="181648"/>
                                  <a:pt x="35243" y="180695"/>
                                  <a:pt x="34290" y="179743"/>
                                </a:cubicBezTo>
                                <a:cubicBezTo>
                                  <a:pt x="35243" y="179743"/>
                                  <a:pt x="34290" y="179743"/>
                                  <a:pt x="34290" y="179743"/>
                                </a:cubicBezTo>
                                <a:close/>
                                <a:moveTo>
                                  <a:pt x="38100" y="146405"/>
                                </a:moveTo>
                                <a:cubicBezTo>
                                  <a:pt x="37147" y="144500"/>
                                  <a:pt x="37147" y="143548"/>
                                  <a:pt x="35243" y="142595"/>
                                </a:cubicBezTo>
                                <a:cubicBezTo>
                                  <a:pt x="34290" y="142595"/>
                                  <a:pt x="34290" y="143548"/>
                                  <a:pt x="34290" y="144500"/>
                                </a:cubicBezTo>
                                <a:cubicBezTo>
                                  <a:pt x="34290" y="146405"/>
                                  <a:pt x="35243" y="147358"/>
                                  <a:pt x="36195" y="148310"/>
                                </a:cubicBezTo>
                                <a:cubicBezTo>
                                  <a:pt x="37147" y="149263"/>
                                  <a:pt x="37147" y="147358"/>
                                  <a:pt x="38100" y="146405"/>
                                </a:cubicBezTo>
                                <a:close/>
                                <a:moveTo>
                                  <a:pt x="37147" y="231178"/>
                                </a:moveTo>
                                <a:cubicBezTo>
                                  <a:pt x="37147" y="230225"/>
                                  <a:pt x="36195" y="230225"/>
                                  <a:pt x="36195" y="230225"/>
                                </a:cubicBezTo>
                                <a:cubicBezTo>
                                  <a:pt x="35243" y="230225"/>
                                  <a:pt x="35243" y="230225"/>
                                  <a:pt x="35243" y="231178"/>
                                </a:cubicBezTo>
                                <a:cubicBezTo>
                                  <a:pt x="35243" y="232130"/>
                                  <a:pt x="36195" y="232130"/>
                                  <a:pt x="37147" y="232130"/>
                                </a:cubicBezTo>
                                <a:cubicBezTo>
                                  <a:pt x="36195" y="232130"/>
                                  <a:pt x="37147" y="232130"/>
                                  <a:pt x="37147" y="231178"/>
                                </a:cubicBezTo>
                                <a:close/>
                                <a:moveTo>
                                  <a:pt x="41910" y="132118"/>
                                </a:moveTo>
                                <a:cubicBezTo>
                                  <a:pt x="41910" y="131165"/>
                                  <a:pt x="40957" y="131165"/>
                                  <a:pt x="40005" y="131165"/>
                                </a:cubicBezTo>
                                <a:cubicBezTo>
                                  <a:pt x="38100" y="131165"/>
                                  <a:pt x="37147" y="132118"/>
                                  <a:pt x="36195" y="133070"/>
                                </a:cubicBezTo>
                                <a:cubicBezTo>
                                  <a:pt x="35243" y="134023"/>
                                  <a:pt x="34290" y="134023"/>
                                  <a:pt x="35243" y="134975"/>
                                </a:cubicBezTo>
                                <a:cubicBezTo>
                                  <a:pt x="35243" y="135928"/>
                                  <a:pt x="36195" y="135928"/>
                                  <a:pt x="37147" y="135928"/>
                                </a:cubicBezTo>
                                <a:cubicBezTo>
                                  <a:pt x="38100" y="134023"/>
                                  <a:pt x="40005" y="134975"/>
                                  <a:pt x="40957" y="134975"/>
                                </a:cubicBezTo>
                                <a:cubicBezTo>
                                  <a:pt x="40957" y="134975"/>
                                  <a:pt x="41910" y="133070"/>
                                  <a:pt x="41910" y="132118"/>
                                </a:cubicBezTo>
                                <a:close/>
                                <a:moveTo>
                                  <a:pt x="39053" y="162598"/>
                                </a:moveTo>
                                <a:cubicBezTo>
                                  <a:pt x="39053" y="160693"/>
                                  <a:pt x="37147" y="160693"/>
                                  <a:pt x="36195" y="159740"/>
                                </a:cubicBezTo>
                                <a:cubicBezTo>
                                  <a:pt x="35243" y="159740"/>
                                  <a:pt x="35243" y="160693"/>
                                  <a:pt x="35243" y="160693"/>
                                </a:cubicBezTo>
                                <a:cubicBezTo>
                                  <a:pt x="35243" y="162598"/>
                                  <a:pt x="37147" y="162598"/>
                                  <a:pt x="39053" y="162598"/>
                                </a:cubicBezTo>
                                <a:cubicBezTo>
                                  <a:pt x="38100" y="163550"/>
                                  <a:pt x="39053" y="163550"/>
                                  <a:pt x="39053" y="162598"/>
                                </a:cubicBezTo>
                                <a:close/>
                                <a:moveTo>
                                  <a:pt x="35243" y="15913"/>
                                </a:moveTo>
                                <a:cubicBezTo>
                                  <a:pt x="36195" y="15913"/>
                                  <a:pt x="38100" y="16865"/>
                                  <a:pt x="39053" y="18770"/>
                                </a:cubicBezTo>
                                <a:cubicBezTo>
                                  <a:pt x="40005" y="18770"/>
                                  <a:pt x="40005" y="17818"/>
                                  <a:pt x="40957" y="17818"/>
                                </a:cubicBezTo>
                                <a:lnTo>
                                  <a:pt x="40957" y="17818"/>
                                </a:lnTo>
                                <a:cubicBezTo>
                                  <a:pt x="40005" y="14960"/>
                                  <a:pt x="38100" y="14960"/>
                                  <a:pt x="35243" y="15913"/>
                                </a:cubicBezTo>
                                <a:lnTo>
                                  <a:pt x="35243" y="15913"/>
                                </a:lnTo>
                                <a:close/>
                                <a:moveTo>
                                  <a:pt x="37147" y="193078"/>
                                </a:moveTo>
                                <a:cubicBezTo>
                                  <a:pt x="36195" y="193078"/>
                                  <a:pt x="36195" y="193078"/>
                                  <a:pt x="37147" y="193078"/>
                                </a:cubicBezTo>
                                <a:cubicBezTo>
                                  <a:pt x="37147" y="194983"/>
                                  <a:pt x="38100" y="195935"/>
                                  <a:pt x="40005" y="195935"/>
                                </a:cubicBezTo>
                                <a:cubicBezTo>
                                  <a:pt x="41910" y="195935"/>
                                  <a:pt x="41910" y="194030"/>
                                  <a:pt x="40957" y="193078"/>
                                </a:cubicBezTo>
                                <a:cubicBezTo>
                                  <a:pt x="40005" y="192125"/>
                                  <a:pt x="38100" y="193078"/>
                                  <a:pt x="37147" y="193078"/>
                                </a:cubicBezTo>
                                <a:close/>
                                <a:moveTo>
                                  <a:pt x="40005" y="102590"/>
                                </a:moveTo>
                                <a:cubicBezTo>
                                  <a:pt x="40005" y="103543"/>
                                  <a:pt x="39053" y="102590"/>
                                  <a:pt x="38100" y="102590"/>
                                </a:cubicBezTo>
                                <a:lnTo>
                                  <a:pt x="36195" y="101638"/>
                                </a:lnTo>
                                <a:cubicBezTo>
                                  <a:pt x="37147" y="101638"/>
                                  <a:pt x="37147" y="100685"/>
                                  <a:pt x="38100" y="100685"/>
                                </a:cubicBezTo>
                                <a:cubicBezTo>
                                  <a:pt x="40005" y="100685"/>
                                  <a:pt x="40957" y="100685"/>
                                  <a:pt x="40005" y="102590"/>
                                </a:cubicBezTo>
                                <a:close/>
                                <a:moveTo>
                                  <a:pt x="40005" y="157835"/>
                                </a:moveTo>
                                <a:cubicBezTo>
                                  <a:pt x="40005" y="156883"/>
                                  <a:pt x="39053" y="156883"/>
                                  <a:pt x="40005" y="157835"/>
                                </a:cubicBezTo>
                                <a:cubicBezTo>
                                  <a:pt x="39053" y="156883"/>
                                  <a:pt x="38100" y="157835"/>
                                  <a:pt x="38100" y="157835"/>
                                </a:cubicBezTo>
                                <a:cubicBezTo>
                                  <a:pt x="38100" y="158788"/>
                                  <a:pt x="38100" y="158788"/>
                                  <a:pt x="39053" y="158788"/>
                                </a:cubicBezTo>
                                <a:cubicBezTo>
                                  <a:pt x="40005" y="158788"/>
                                  <a:pt x="40005" y="157835"/>
                                  <a:pt x="40005" y="157835"/>
                                </a:cubicBezTo>
                                <a:close/>
                                <a:moveTo>
                                  <a:pt x="42863" y="225463"/>
                                </a:moveTo>
                                <a:cubicBezTo>
                                  <a:pt x="42863" y="224510"/>
                                  <a:pt x="41910" y="224510"/>
                                  <a:pt x="40957" y="224510"/>
                                </a:cubicBezTo>
                                <a:cubicBezTo>
                                  <a:pt x="39053" y="224510"/>
                                  <a:pt x="40005" y="226415"/>
                                  <a:pt x="40005" y="227368"/>
                                </a:cubicBezTo>
                                <a:lnTo>
                                  <a:pt x="40005" y="228320"/>
                                </a:lnTo>
                                <a:cubicBezTo>
                                  <a:pt x="40005" y="227368"/>
                                  <a:pt x="40005" y="227368"/>
                                  <a:pt x="39053" y="227368"/>
                                </a:cubicBezTo>
                                <a:cubicBezTo>
                                  <a:pt x="39053" y="227368"/>
                                  <a:pt x="38100" y="227368"/>
                                  <a:pt x="38100" y="228320"/>
                                </a:cubicBezTo>
                                <a:cubicBezTo>
                                  <a:pt x="38100" y="228320"/>
                                  <a:pt x="39053" y="229273"/>
                                  <a:pt x="39053" y="229273"/>
                                </a:cubicBezTo>
                                <a:cubicBezTo>
                                  <a:pt x="39053" y="231178"/>
                                  <a:pt x="40005" y="232130"/>
                                  <a:pt x="41910" y="231178"/>
                                </a:cubicBezTo>
                                <a:cubicBezTo>
                                  <a:pt x="43815" y="230225"/>
                                  <a:pt x="42863" y="227368"/>
                                  <a:pt x="42863" y="225463"/>
                                </a:cubicBezTo>
                                <a:close/>
                                <a:moveTo>
                                  <a:pt x="39053" y="48298"/>
                                </a:moveTo>
                                <a:cubicBezTo>
                                  <a:pt x="39053" y="47345"/>
                                  <a:pt x="39053" y="47345"/>
                                  <a:pt x="39053" y="48298"/>
                                </a:cubicBezTo>
                                <a:cubicBezTo>
                                  <a:pt x="38100" y="48298"/>
                                  <a:pt x="38100" y="48298"/>
                                  <a:pt x="38100" y="48298"/>
                                </a:cubicBezTo>
                                <a:cubicBezTo>
                                  <a:pt x="38100" y="49250"/>
                                  <a:pt x="38100" y="49250"/>
                                  <a:pt x="39053" y="48298"/>
                                </a:cubicBezTo>
                                <a:lnTo>
                                  <a:pt x="39053" y="48298"/>
                                </a:lnTo>
                                <a:close/>
                                <a:moveTo>
                                  <a:pt x="40957" y="207365"/>
                                </a:moveTo>
                                <a:cubicBezTo>
                                  <a:pt x="40957" y="206413"/>
                                  <a:pt x="40005" y="206413"/>
                                  <a:pt x="40005" y="206413"/>
                                </a:cubicBezTo>
                                <a:cubicBezTo>
                                  <a:pt x="39053" y="206413"/>
                                  <a:pt x="38100" y="207365"/>
                                  <a:pt x="39053" y="208318"/>
                                </a:cubicBezTo>
                                <a:cubicBezTo>
                                  <a:pt x="39053" y="209270"/>
                                  <a:pt x="40005" y="209270"/>
                                  <a:pt x="40005" y="209270"/>
                                </a:cubicBezTo>
                                <a:cubicBezTo>
                                  <a:pt x="40957" y="209270"/>
                                  <a:pt x="41910" y="208318"/>
                                  <a:pt x="40957" y="207365"/>
                                </a:cubicBezTo>
                                <a:close/>
                                <a:moveTo>
                                  <a:pt x="39053" y="26390"/>
                                </a:moveTo>
                                <a:cubicBezTo>
                                  <a:pt x="39053" y="26390"/>
                                  <a:pt x="39053" y="25438"/>
                                  <a:pt x="39053" y="26390"/>
                                </a:cubicBezTo>
                                <a:cubicBezTo>
                                  <a:pt x="40005" y="25438"/>
                                  <a:pt x="40957" y="25438"/>
                                  <a:pt x="40957" y="26390"/>
                                </a:cubicBezTo>
                                <a:cubicBezTo>
                                  <a:pt x="40957" y="28295"/>
                                  <a:pt x="41910" y="29248"/>
                                  <a:pt x="41910" y="31153"/>
                                </a:cubicBezTo>
                                <a:cubicBezTo>
                                  <a:pt x="41910" y="32105"/>
                                  <a:pt x="41910" y="33058"/>
                                  <a:pt x="40957" y="33058"/>
                                </a:cubicBezTo>
                                <a:cubicBezTo>
                                  <a:pt x="40005" y="33058"/>
                                  <a:pt x="40005" y="32105"/>
                                  <a:pt x="40005" y="31153"/>
                                </a:cubicBezTo>
                                <a:cubicBezTo>
                                  <a:pt x="40005" y="31153"/>
                                  <a:pt x="40005" y="30200"/>
                                  <a:pt x="40957" y="29248"/>
                                </a:cubicBezTo>
                                <a:cubicBezTo>
                                  <a:pt x="40957" y="29248"/>
                                  <a:pt x="40005" y="28295"/>
                                  <a:pt x="39053" y="26390"/>
                                </a:cubicBezTo>
                                <a:close/>
                                <a:moveTo>
                                  <a:pt x="40005" y="38773"/>
                                </a:moveTo>
                                <a:cubicBezTo>
                                  <a:pt x="40005" y="38773"/>
                                  <a:pt x="39053" y="39725"/>
                                  <a:pt x="40005" y="40678"/>
                                </a:cubicBezTo>
                                <a:lnTo>
                                  <a:pt x="40005" y="40678"/>
                                </a:lnTo>
                                <a:cubicBezTo>
                                  <a:pt x="40957" y="39725"/>
                                  <a:pt x="40957" y="38773"/>
                                  <a:pt x="40005" y="38773"/>
                                </a:cubicBezTo>
                                <a:close/>
                                <a:moveTo>
                                  <a:pt x="40957" y="17818"/>
                                </a:moveTo>
                                <a:cubicBezTo>
                                  <a:pt x="40957" y="18770"/>
                                  <a:pt x="42863" y="19723"/>
                                  <a:pt x="43815" y="19723"/>
                                </a:cubicBezTo>
                                <a:lnTo>
                                  <a:pt x="43815" y="20675"/>
                                </a:lnTo>
                                <a:cubicBezTo>
                                  <a:pt x="43815" y="20675"/>
                                  <a:pt x="42863" y="21628"/>
                                  <a:pt x="44768" y="21628"/>
                                </a:cubicBezTo>
                                <a:cubicBezTo>
                                  <a:pt x="44768" y="21628"/>
                                  <a:pt x="44768" y="20675"/>
                                  <a:pt x="44768" y="20675"/>
                                </a:cubicBezTo>
                                <a:cubicBezTo>
                                  <a:pt x="44768" y="20675"/>
                                  <a:pt x="44768" y="19723"/>
                                  <a:pt x="44768" y="19723"/>
                                </a:cubicBezTo>
                                <a:cubicBezTo>
                                  <a:pt x="42863" y="18770"/>
                                  <a:pt x="41910" y="17818"/>
                                  <a:pt x="40957" y="17818"/>
                                </a:cubicBezTo>
                                <a:close/>
                                <a:moveTo>
                                  <a:pt x="41910" y="192125"/>
                                </a:moveTo>
                                <a:lnTo>
                                  <a:pt x="41910" y="192125"/>
                                </a:lnTo>
                                <a:cubicBezTo>
                                  <a:pt x="41910" y="193078"/>
                                  <a:pt x="41910" y="192125"/>
                                  <a:pt x="41910" y="192125"/>
                                </a:cubicBezTo>
                                <a:close/>
                                <a:moveTo>
                                  <a:pt x="43815" y="141643"/>
                                </a:moveTo>
                                <a:cubicBezTo>
                                  <a:pt x="43815" y="140690"/>
                                  <a:pt x="43815" y="140690"/>
                                  <a:pt x="42863" y="139738"/>
                                </a:cubicBezTo>
                                <a:cubicBezTo>
                                  <a:pt x="41910" y="139738"/>
                                  <a:pt x="40957" y="140690"/>
                                  <a:pt x="40957" y="141643"/>
                                </a:cubicBezTo>
                                <a:cubicBezTo>
                                  <a:pt x="40957" y="142595"/>
                                  <a:pt x="40957" y="143548"/>
                                  <a:pt x="40005" y="144500"/>
                                </a:cubicBezTo>
                                <a:cubicBezTo>
                                  <a:pt x="40005" y="145453"/>
                                  <a:pt x="40005" y="146405"/>
                                  <a:pt x="40957" y="146405"/>
                                </a:cubicBezTo>
                                <a:cubicBezTo>
                                  <a:pt x="42863" y="145453"/>
                                  <a:pt x="44768" y="147358"/>
                                  <a:pt x="45720" y="145453"/>
                                </a:cubicBezTo>
                                <a:cubicBezTo>
                                  <a:pt x="45720" y="145453"/>
                                  <a:pt x="46672" y="145453"/>
                                  <a:pt x="46672" y="144500"/>
                                </a:cubicBezTo>
                                <a:cubicBezTo>
                                  <a:pt x="47625" y="144500"/>
                                  <a:pt x="47625" y="143548"/>
                                  <a:pt x="47625" y="142595"/>
                                </a:cubicBezTo>
                                <a:lnTo>
                                  <a:pt x="47625" y="142595"/>
                                </a:lnTo>
                                <a:cubicBezTo>
                                  <a:pt x="46672" y="142595"/>
                                  <a:pt x="46672" y="143548"/>
                                  <a:pt x="46672" y="144500"/>
                                </a:cubicBezTo>
                                <a:cubicBezTo>
                                  <a:pt x="46672" y="144500"/>
                                  <a:pt x="46672" y="145453"/>
                                  <a:pt x="46672" y="145453"/>
                                </a:cubicBezTo>
                                <a:cubicBezTo>
                                  <a:pt x="45720" y="144500"/>
                                  <a:pt x="43815" y="143548"/>
                                  <a:pt x="43815" y="141643"/>
                                </a:cubicBezTo>
                                <a:close/>
                                <a:moveTo>
                                  <a:pt x="42863" y="90208"/>
                                </a:moveTo>
                                <a:cubicBezTo>
                                  <a:pt x="42863" y="91160"/>
                                  <a:pt x="43815" y="91160"/>
                                  <a:pt x="44768" y="91160"/>
                                </a:cubicBezTo>
                                <a:cubicBezTo>
                                  <a:pt x="45720" y="91160"/>
                                  <a:pt x="46672" y="90208"/>
                                  <a:pt x="45720" y="89255"/>
                                </a:cubicBezTo>
                                <a:cubicBezTo>
                                  <a:pt x="45720" y="89255"/>
                                  <a:pt x="45720" y="88303"/>
                                  <a:pt x="44768" y="89255"/>
                                </a:cubicBezTo>
                                <a:cubicBezTo>
                                  <a:pt x="43815" y="90208"/>
                                  <a:pt x="42863" y="89255"/>
                                  <a:pt x="42863" y="90208"/>
                                </a:cubicBezTo>
                                <a:close/>
                                <a:moveTo>
                                  <a:pt x="42863" y="162598"/>
                                </a:moveTo>
                                <a:cubicBezTo>
                                  <a:pt x="42863" y="163550"/>
                                  <a:pt x="42863" y="163550"/>
                                  <a:pt x="42863" y="162598"/>
                                </a:cubicBezTo>
                                <a:cubicBezTo>
                                  <a:pt x="44768" y="163550"/>
                                  <a:pt x="45720" y="162598"/>
                                  <a:pt x="45720" y="161645"/>
                                </a:cubicBezTo>
                                <a:cubicBezTo>
                                  <a:pt x="45720" y="160693"/>
                                  <a:pt x="45720" y="160693"/>
                                  <a:pt x="44768" y="160693"/>
                                </a:cubicBezTo>
                                <a:cubicBezTo>
                                  <a:pt x="42863" y="161645"/>
                                  <a:pt x="42863" y="161645"/>
                                  <a:pt x="42863" y="162598"/>
                                </a:cubicBezTo>
                                <a:close/>
                                <a:moveTo>
                                  <a:pt x="43815" y="203555"/>
                                </a:moveTo>
                                <a:cubicBezTo>
                                  <a:pt x="43815" y="203555"/>
                                  <a:pt x="43815" y="203555"/>
                                  <a:pt x="43815" y="203555"/>
                                </a:cubicBezTo>
                                <a:lnTo>
                                  <a:pt x="43815" y="202603"/>
                                </a:lnTo>
                                <a:cubicBezTo>
                                  <a:pt x="42863" y="202603"/>
                                  <a:pt x="42863" y="202603"/>
                                  <a:pt x="43815" y="203555"/>
                                </a:cubicBezTo>
                                <a:cubicBezTo>
                                  <a:pt x="42863" y="203555"/>
                                  <a:pt x="42863" y="203555"/>
                                  <a:pt x="43815" y="203555"/>
                                </a:cubicBezTo>
                                <a:close/>
                                <a:moveTo>
                                  <a:pt x="44768" y="149263"/>
                                </a:moveTo>
                                <a:cubicBezTo>
                                  <a:pt x="44768" y="148310"/>
                                  <a:pt x="44768" y="148310"/>
                                  <a:pt x="44768" y="149263"/>
                                </a:cubicBezTo>
                                <a:cubicBezTo>
                                  <a:pt x="43815" y="148310"/>
                                  <a:pt x="42863" y="148310"/>
                                  <a:pt x="42863" y="149263"/>
                                </a:cubicBezTo>
                                <a:cubicBezTo>
                                  <a:pt x="42863" y="150215"/>
                                  <a:pt x="42863" y="150215"/>
                                  <a:pt x="43815" y="150215"/>
                                </a:cubicBezTo>
                                <a:cubicBezTo>
                                  <a:pt x="44768" y="150215"/>
                                  <a:pt x="44768" y="150215"/>
                                  <a:pt x="44768" y="149263"/>
                                </a:cubicBezTo>
                                <a:close/>
                                <a:moveTo>
                                  <a:pt x="45720" y="238798"/>
                                </a:moveTo>
                                <a:cubicBezTo>
                                  <a:pt x="45720" y="237845"/>
                                  <a:pt x="44768" y="236893"/>
                                  <a:pt x="43815" y="235940"/>
                                </a:cubicBezTo>
                                <a:cubicBezTo>
                                  <a:pt x="42863" y="235940"/>
                                  <a:pt x="42863" y="236893"/>
                                  <a:pt x="42863" y="236893"/>
                                </a:cubicBezTo>
                                <a:cubicBezTo>
                                  <a:pt x="43815" y="237845"/>
                                  <a:pt x="43815" y="238798"/>
                                  <a:pt x="45720" y="238798"/>
                                </a:cubicBezTo>
                                <a:cubicBezTo>
                                  <a:pt x="45720" y="239750"/>
                                  <a:pt x="46672" y="238798"/>
                                  <a:pt x="45720" y="238798"/>
                                </a:cubicBezTo>
                                <a:close/>
                                <a:moveTo>
                                  <a:pt x="51435" y="154025"/>
                                </a:moveTo>
                                <a:cubicBezTo>
                                  <a:pt x="50482" y="154025"/>
                                  <a:pt x="50482" y="154025"/>
                                  <a:pt x="49530" y="154025"/>
                                </a:cubicBezTo>
                                <a:cubicBezTo>
                                  <a:pt x="48578" y="151168"/>
                                  <a:pt x="46672" y="152120"/>
                                  <a:pt x="44768" y="153073"/>
                                </a:cubicBezTo>
                                <a:cubicBezTo>
                                  <a:pt x="43815" y="153073"/>
                                  <a:pt x="43815" y="154025"/>
                                  <a:pt x="43815" y="154978"/>
                                </a:cubicBezTo>
                                <a:cubicBezTo>
                                  <a:pt x="43815" y="155930"/>
                                  <a:pt x="44768" y="155930"/>
                                  <a:pt x="45720" y="155930"/>
                                </a:cubicBezTo>
                                <a:cubicBezTo>
                                  <a:pt x="46672" y="155930"/>
                                  <a:pt x="47625" y="155930"/>
                                  <a:pt x="47625" y="154025"/>
                                </a:cubicBezTo>
                                <a:cubicBezTo>
                                  <a:pt x="47625" y="153073"/>
                                  <a:pt x="48578" y="153073"/>
                                  <a:pt x="49530" y="153073"/>
                                </a:cubicBezTo>
                                <a:cubicBezTo>
                                  <a:pt x="50482" y="154978"/>
                                  <a:pt x="50482" y="154978"/>
                                  <a:pt x="51435" y="154025"/>
                                </a:cubicBezTo>
                                <a:cubicBezTo>
                                  <a:pt x="51435" y="154978"/>
                                  <a:pt x="51435" y="154025"/>
                                  <a:pt x="51435" y="154025"/>
                                </a:cubicBezTo>
                                <a:close/>
                                <a:moveTo>
                                  <a:pt x="44768" y="214033"/>
                                </a:moveTo>
                                <a:cubicBezTo>
                                  <a:pt x="44768" y="214985"/>
                                  <a:pt x="45720" y="215938"/>
                                  <a:pt x="46672" y="214985"/>
                                </a:cubicBezTo>
                                <a:cubicBezTo>
                                  <a:pt x="47625" y="214985"/>
                                  <a:pt x="47625" y="214033"/>
                                  <a:pt x="47625" y="213080"/>
                                </a:cubicBezTo>
                                <a:cubicBezTo>
                                  <a:pt x="47625" y="212128"/>
                                  <a:pt x="47625" y="212128"/>
                                  <a:pt x="46672" y="212128"/>
                                </a:cubicBezTo>
                                <a:cubicBezTo>
                                  <a:pt x="45720" y="213080"/>
                                  <a:pt x="44768" y="213080"/>
                                  <a:pt x="44768" y="214033"/>
                                </a:cubicBezTo>
                                <a:close/>
                                <a:moveTo>
                                  <a:pt x="45720" y="117830"/>
                                </a:moveTo>
                                <a:cubicBezTo>
                                  <a:pt x="44768" y="117830"/>
                                  <a:pt x="44768" y="117830"/>
                                  <a:pt x="44768" y="118783"/>
                                </a:cubicBezTo>
                                <a:cubicBezTo>
                                  <a:pt x="44768" y="119735"/>
                                  <a:pt x="45720" y="120688"/>
                                  <a:pt x="46672" y="119735"/>
                                </a:cubicBezTo>
                                <a:cubicBezTo>
                                  <a:pt x="47625" y="119735"/>
                                  <a:pt x="47625" y="118783"/>
                                  <a:pt x="47625" y="118783"/>
                                </a:cubicBezTo>
                                <a:cubicBezTo>
                                  <a:pt x="47625" y="118783"/>
                                  <a:pt x="46672" y="117830"/>
                                  <a:pt x="45720" y="117830"/>
                                </a:cubicBezTo>
                                <a:close/>
                                <a:moveTo>
                                  <a:pt x="48578" y="220700"/>
                                </a:moveTo>
                                <a:lnTo>
                                  <a:pt x="48578" y="219748"/>
                                </a:lnTo>
                                <a:cubicBezTo>
                                  <a:pt x="47625" y="218795"/>
                                  <a:pt x="46672" y="218795"/>
                                  <a:pt x="46672" y="219748"/>
                                </a:cubicBezTo>
                                <a:cubicBezTo>
                                  <a:pt x="46672" y="219748"/>
                                  <a:pt x="45720" y="220700"/>
                                  <a:pt x="45720" y="220700"/>
                                </a:cubicBezTo>
                                <a:cubicBezTo>
                                  <a:pt x="45720" y="220700"/>
                                  <a:pt x="46672" y="220700"/>
                                  <a:pt x="46672" y="220700"/>
                                </a:cubicBezTo>
                                <a:cubicBezTo>
                                  <a:pt x="46672" y="220700"/>
                                  <a:pt x="47625" y="221653"/>
                                  <a:pt x="48578" y="220700"/>
                                </a:cubicBezTo>
                                <a:close/>
                                <a:moveTo>
                                  <a:pt x="48578" y="191173"/>
                                </a:moveTo>
                                <a:cubicBezTo>
                                  <a:pt x="48578" y="190220"/>
                                  <a:pt x="47625" y="190220"/>
                                  <a:pt x="46672" y="190220"/>
                                </a:cubicBezTo>
                                <a:cubicBezTo>
                                  <a:pt x="45720" y="190220"/>
                                  <a:pt x="44768" y="191173"/>
                                  <a:pt x="44768" y="192125"/>
                                </a:cubicBezTo>
                                <a:cubicBezTo>
                                  <a:pt x="44768" y="193078"/>
                                  <a:pt x="45720" y="193078"/>
                                  <a:pt x="46672" y="192125"/>
                                </a:cubicBezTo>
                                <a:cubicBezTo>
                                  <a:pt x="47625" y="192125"/>
                                  <a:pt x="48578" y="192125"/>
                                  <a:pt x="48578" y="191173"/>
                                </a:cubicBezTo>
                                <a:close/>
                                <a:moveTo>
                                  <a:pt x="47625" y="135928"/>
                                </a:moveTo>
                                <a:cubicBezTo>
                                  <a:pt x="46672" y="135928"/>
                                  <a:pt x="44768" y="134975"/>
                                  <a:pt x="44768" y="136880"/>
                                </a:cubicBezTo>
                                <a:cubicBezTo>
                                  <a:pt x="44768" y="137833"/>
                                  <a:pt x="45720" y="137833"/>
                                  <a:pt x="46672" y="137833"/>
                                </a:cubicBezTo>
                                <a:cubicBezTo>
                                  <a:pt x="48578" y="137833"/>
                                  <a:pt x="50482" y="137833"/>
                                  <a:pt x="50482" y="135928"/>
                                </a:cubicBezTo>
                                <a:cubicBezTo>
                                  <a:pt x="50482" y="134975"/>
                                  <a:pt x="48578" y="136880"/>
                                  <a:pt x="47625" y="135928"/>
                                </a:cubicBezTo>
                                <a:close/>
                                <a:moveTo>
                                  <a:pt x="46672" y="46393"/>
                                </a:moveTo>
                                <a:cubicBezTo>
                                  <a:pt x="46672" y="45440"/>
                                  <a:pt x="46672" y="44488"/>
                                  <a:pt x="45720" y="44488"/>
                                </a:cubicBezTo>
                                <a:cubicBezTo>
                                  <a:pt x="44768" y="44488"/>
                                  <a:pt x="44768" y="45440"/>
                                  <a:pt x="45720" y="45440"/>
                                </a:cubicBezTo>
                                <a:cubicBezTo>
                                  <a:pt x="45720" y="46393"/>
                                  <a:pt x="45720" y="47345"/>
                                  <a:pt x="46672" y="48298"/>
                                </a:cubicBezTo>
                                <a:cubicBezTo>
                                  <a:pt x="46672" y="47345"/>
                                  <a:pt x="46672" y="47345"/>
                                  <a:pt x="46672" y="46393"/>
                                </a:cubicBezTo>
                                <a:close/>
                                <a:moveTo>
                                  <a:pt x="46672" y="195935"/>
                                </a:moveTo>
                                <a:cubicBezTo>
                                  <a:pt x="47625" y="195935"/>
                                  <a:pt x="47625" y="195935"/>
                                  <a:pt x="47625" y="194983"/>
                                </a:cubicBezTo>
                                <a:cubicBezTo>
                                  <a:pt x="47625" y="194030"/>
                                  <a:pt x="46672" y="194030"/>
                                  <a:pt x="46672" y="194030"/>
                                </a:cubicBezTo>
                                <a:cubicBezTo>
                                  <a:pt x="46672" y="194030"/>
                                  <a:pt x="45720" y="194030"/>
                                  <a:pt x="45720" y="194983"/>
                                </a:cubicBezTo>
                                <a:cubicBezTo>
                                  <a:pt x="45720" y="195935"/>
                                  <a:pt x="45720" y="195935"/>
                                  <a:pt x="46672" y="195935"/>
                                </a:cubicBezTo>
                                <a:close/>
                                <a:moveTo>
                                  <a:pt x="47625" y="101638"/>
                                </a:moveTo>
                                <a:cubicBezTo>
                                  <a:pt x="46672" y="101638"/>
                                  <a:pt x="45720" y="102590"/>
                                  <a:pt x="45720" y="103543"/>
                                </a:cubicBezTo>
                                <a:cubicBezTo>
                                  <a:pt x="45720" y="103543"/>
                                  <a:pt x="45720" y="104495"/>
                                  <a:pt x="46672" y="104495"/>
                                </a:cubicBezTo>
                                <a:cubicBezTo>
                                  <a:pt x="47625" y="103543"/>
                                  <a:pt x="47625" y="102590"/>
                                  <a:pt x="47625" y="101638"/>
                                </a:cubicBezTo>
                                <a:cubicBezTo>
                                  <a:pt x="48578" y="101638"/>
                                  <a:pt x="47625" y="101638"/>
                                  <a:pt x="47625" y="101638"/>
                                </a:cubicBezTo>
                                <a:close/>
                                <a:moveTo>
                                  <a:pt x="47625" y="27343"/>
                                </a:moveTo>
                                <a:cubicBezTo>
                                  <a:pt x="47625" y="28295"/>
                                  <a:pt x="47625" y="28295"/>
                                  <a:pt x="48578" y="28295"/>
                                </a:cubicBezTo>
                                <a:cubicBezTo>
                                  <a:pt x="49530" y="30200"/>
                                  <a:pt x="50482" y="31153"/>
                                  <a:pt x="52388" y="31153"/>
                                </a:cubicBezTo>
                                <a:cubicBezTo>
                                  <a:pt x="53340" y="31153"/>
                                  <a:pt x="55245" y="31153"/>
                                  <a:pt x="56197" y="30200"/>
                                </a:cubicBezTo>
                                <a:cubicBezTo>
                                  <a:pt x="56197" y="33058"/>
                                  <a:pt x="52388" y="33058"/>
                                  <a:pt x="51435" y="34963"/>
                                </a:cubicBezTo>
                                <a:cubicBezTo>
                                  <a:pt x="51435" y="35915"/>
                                  <a:pt x="49530" y="36868"/>
                                  <a:pt x="50482" y="37820"/>
                                </a:cubicBezTo>
                                <a:cubicBezTo>
                                  <a:pt x="51435" y="38773"/>
                                  <a:pt x="53340" y="38773"/>
                                  <a:pt x="53340" y="37820"/>
                                </a:cubicBezTo>
                                <a:cubicBezTo>
                                  <a:pt x="54293" y="36868"/>
                                  <a:pt x="55245" y="34963"/>
                                  <a:pt x="56197" y="33058"/>
                                </a:cubicBezTo>
                                <a:cubicBezTo>
                                  <a:pt x="57150" y="32105"/>
                                  <a:pt x="56197" y="31153"/>
                                  <a:pt x="55245" y="30200"/>
                                </a:cubicBezTo>
                                <a:cubicBezTo>
                                  <a:pt x="52388" y="27343"/>
                                  <a:pt x="52388" y="27343"/>
                                  <a:pt x="55245" y="25438"/>
                                </a:cubicBezTo>
                                <a:cubicBezTo>
                                  <a:pt x="55245" y="26390"/>
                                  <a:pt x="55245" y="26390"/>
                                  <a:pt x="56197" y="27343"/>
                                </a:cubicBezTo>
                                <a:cubicBezTo>
                                  <a:pt x="57150" y="28295"/>
                                  <a:pt x="57150" y="27343"/>
                                  <a:pt x="57150" y="27343"/>
                                </a:cubicBezTo>
                                <a:cubicBezTo>
                                  <a:pt x="57150" y="27343"/>
                                  <a:pt x="56197" y="26390"/>
                                  <a:pt x="56197" y="26390"/>
                                </a:cubicBezTo>
                                <a:cubicBezTo>
                                  <a:pt x="57150" y="24485"/>
                                  <a:pt x="56197" y="23533"/>
                                  <a:pt x="54293" y="24485"/>
                                </a:cubicBezTo>
                                <a:cubicBezTo>
                                  <a:pt x="53340" y="24485"/>
                                  <a:pt x="52388" y="25438"/>
                                  <a:pt x="51435" y="26390"/>
                                </a:cubicBezTo>
                                <a:lnTo>
                                  <a:pt x="51435" y="26390"/>
                                </a:lnTo>
                                <a:cubicBezTo>
                                  <a:pt x="50482" y="23533"/>
                                  <a:pt x="48578" y="23533"/>
                                  <a:pt x="46672" y="24485"/>
                                </a:cubicBezTo>
                                <a:cubicBezTo>
                                  <a:pt x="44768" y="24485"/>
                                  <a:pt x="47625" y="26390"/>
                                  <a:pt x="47625" y="27343"/>
                                </a:cubicBezTo>
                                <a:close/>
                                <a:moveTo>
                                  <a:pt x="48578" y="34010"/>
                                </a:moveTo>
                                <a:cubicBezTo>
                                  <a:pt x="46672" y="34010"/>
                                  <a:pt x="47625" y="35915"/>
                                  <a:pt x="46672" y="36868"/>
                                </a:cubicBezTo>
                                <a:cubicBezTo>
                                  <a:pt x="46672" y="36868"/>
                                  <a:pt x="46672" y="37820"/>
                                  <a:pt x="47625" y="37820"/>
                                </a:cubicBezTo>
                                <a:cubicBezTo>
                                  <a:pt x="48578" y="36868"/>
                                  <a:pt x="48578" y="35915"/>
                                  <a:pt x="48578" y="34010"/>
                                </a:cubicBezTo>
                                <a:cubicBezTo>
                                  <a:pt x="48578" y="34010"/>
                                  <a:pt x="48578" y="34010"/>
                                  <a:pt x="48578" y="34010"/>
                                </a:cubicBezTo>
                                <a:close/>
                                <a:moveTo>
                                  <a:pt x="46672" y="20675"/>
                                </a:moveTo>
                                <a:cubicBezTo>
                                  <a:pt x="46672" y="20675"/>
                                  <a:pt x="47625" y="21628"/>
                                  <a:pt x="47625" y="21628"/>
                                </a:cubicBezTo>
                                <a:cubicBezTo>
                                  <a:pt x="47625" y="21628"/>
                                  <a:pt x="48578" y="21628"/>
                                  <a:pt x="48578" y="21628"/>
                                </a:cubicBezTo>
                                <a:cubicBezTo>
                                  <a:pt x="48578" y="19723"/>
                                  <a:pt x="49530" y="18770"/>
                                  <a:pt x="49530" y="16865"/>
                                </a:cubicBezTo>
                                <a:cubicBezTo>
                                  <a:pt x="49530" y="15913"/>
                                  <a:pt x="48578" y="14960"/>
                                  <a:pt x="47625" y="14960"/>
                                </a:cubicBezTo>
                                <a:cubicBezTo>
                                  <a:pt x="47625" y="14960"/>
                                  <a:pt x="46672" y="14960"/>
                                  <a:pt x="46672" y="14960"/>
                                </a:cubicBezTo>
                                <a:cubicBezTo>
                                  <a:pt x="46672" y="16865"/>
                                  <a:pt x="46672" y="18770"/>
                                  <a:pt x="46672" y="20675"/>
                                </a:cubicBezTo>
                                <a:close/>
                                <a:moveTo>
                                  <a:pt x="48578" y="166408"/>
                                </a:moveTo>
                                <a:cubicBezTo>
                                  <a:pt x="48578" y="166408"/>
                                  <a:pt x="48578" y="166408"/>
                                  <a:pt x="48578" y="166408"/>
                                </a:cubicBezTo>
                                <a:cubicBezTo>
                                  <a:pt x="49530" y="165455"/>
                                  <a:pt x="48578" y="165455"/>
                                  <a:pt x="48578" y="165455"/>
                                </a:cubicBezTo>
                                <a:cubicBezTo>
                                  <a:pt x="48578" y="165455"/>
                                  <a:pt x="47625" y="165455"/>
                                  <a:pt x="48578" y="166408"/>
                                </a:cubicBezTo>
                                <a:cubicBezTo>
                                  <a:pt x="47625" y="166408"/>
                                  <a:pt x="47625" y="166408"/>
                                  <a:pt x="48578" y="166408"/>
                                </a:cubicBezTo>
                                <a:close/>
                                <a:moveTo>
                                  <a:pt x="50482" y="127355"/>
                                </a:moveTo>
                                <a:cubicBezTo>
                                  <a:pt x="51435" y="127355"/>
                                  <a:pt x="51435" y="127355"/>
                                  <a:pt x="50482" y="127355"/>
                                </a:cubicBezTo>
                                <a:cubicBezTo>
                                  <a:pt x="50482" y="124498"/>
                                  <a:pt x="49530" y="123545"/>
                                  <a:pt x="48578" y="122593"/>
                                </a:cubicBezTo>
                                <a:cubicBezTo>
                                  <a:pt x="48578" y="122593"/>
                                  <a:pt x="47625" y="123545"/>
                                  <a:pt x="47625" y="124498"/>
                                </a:cubicBezTo>
                                <a:cubicBezTo>
                                  <a:pt x="47625" y="126403"/>
                                  <a:pt x="48578" y="127355"/>
                                  <a:pt x="50482" y="127355"/>
                                </a:cubicBezTo>
                                <a:close/>
                                <a:moveTo>
                                  <a:pt x="50482" y="163550"/>
                                </a:moveTo>
                                <a:lnTo>
                                  <a:pt x="50482" y="163550"/>
                                </a:lnTo>
                                <a:cubicBezTo>
                                  <a:pt x="49530" y="162598"/>
                                  <a:pt x="49530" y="161645"/>
                                  <a:pt x="48578" y="162598"/>
                                </a:cubicBezTo>
                                <a:cubicBezTo>
                                  <a:pt x="49530" y="161645"/>
                                  <a:pt x="49530" y="162598"/>
                                  <a:pt x="50482" y="163550"/>
                                </a:cubicBezTo>
                                <a:cubicBezTo>
                                  <a:pt x="50482" y="162598"/>
                                  <a:pt x="49530" y="163550"/>
                                  <a:pt x="50482" y="163550"/>
                                </a:cubicBezTo>
                                <a:close/>
                                <a:moveTo>
                                  <a:pt x="52388" y="44488"/>
                                </a:moveTo>
                                <a:cubicBezTo>
                                  <a:pt x="52388" y="43535"/>
                                  <a:pt x="51435" y="43535"/>
                                  <a:pt x="51435" y="43535"/>
                                </a:cubicBezTo>
                                <a:cubicBezTo>
                                  <a:pt x="50482" y="43535"/>
                                  <a:pt x="49530" y="43535"/>
                                  <a:pt x="49530" y="44488"/>
                                </a:cubicBezTo>
                                <a:cubicBezTo>
                                  <a:pt x="49530" y="45440"/>
                                  <a:pt x="49530" y="45440"/>
                                  <a:pt x="50482" y="45440"/>
                                </a:cubicBezTo>
                                <a:cubicBezTo>
                                  <a:pt x="51435" y="45440"/>
                                  <a:pt x="52388" y="45440"/>
                                  <a:pt x="52388" y="44488"/>
                                </a:cubicBezTo>
                                <a:close/>
                                <a:moveTo>
                                  <a:pt x="50482" y="26390"/>
                                </a:moveTo>
                                <a:cubicBezTo>
                                  <a:pt x="50482" y="26390"/>
                                  <a:pt x="50482" y="26390"/>
                                  <a:pt x="50482" y="26390"/>
                                </a:cubicBezTo>
                                <a:cubicBezTo>
                                  <a:pt x="51435" y="27343"/>
                                  <a:pt x="52388" y="28295"/>
                                  <a:pt x="51435" y="28295"/>
                                </a:cubicBezTo>
                                <a:cubicBezTo>
                                  <a:pt x="51435" y="29248"/>
                                  <a:pt x="49530" y="27343"/>
                                  <a:pt x="50482" y="26390"/>
                                </a:cubicBezTo>
                                <a:close/>
                                <a:moveTo>
                                  <a:pt x="54293" y="104495"/>
                                </a:moveTo>
                                <a:cubicBezTo>
                                  <a:pt x="54293" y="104495"/>
                                  <a:pt x="54293" y="104495"/>
                                  <a:pt x="54293" y="104495"/>
                                </a:cubicBezTo>
                                <a:lnTo>
                                  <a:pt x="54293" y="104495"/>
                                </a:lnTo>
                                <a:cubicBezTo>
                                  <a:pt x="53340" y="104495"/>
                                  <a:pt x="53340" y="105448"/>
                                  <a:pt x="54293" y="104495"/>
                                </a:cubicBezTo>
                                <a:cubicBezTo>
                                  <a:pt x="54293" y="105448"/>
                                  <a:pt x="54293" y="104495"/>
                                  <a:pt x="54293" y="104495"/>
                                </a:cubicBezTo>
                                <a:close/>
                                <a:moveTo>
                                  <a:pt x="57150" y="91160"/>
                                </a:moveTo>
                                <a:cubicBezTo>
                                  <a:pt x="56197" y="91160"/>
                                  <a:pt x="56197" y="91160"/>
                                  <a:pt x="57150" y="91160"/>
                                </a:cubicBezTo>
                                <a:cubicBezTo>
                                  <a:pt x="56197" y="91160"/>
                                  <a:pt x="56197" y="91160"/>
                                  <a:pt x="57150" y="91160"/>
                                </a:cubicBezTo>
                                <a:cubicBezTo>
                                  <a:pt x="56197" y="92113"/>
                                  <a:pt x="56197" y="92113"/>
                                  <a:pt x="57150" y="91160"/>
                                </a:cubicBezTo>
                                <a:cubicBezTo>
                                  <a:pt x="56197" y="92113"/>
                                  <a:pt x="57150" y="92113"/>
                                  <a:pt x="57150" y="9116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1" name="Freeform 61"/>
                        <wps:cNvSpPr/>
                        <wps:spPr>
                          <a:xfrm>
                            <a:off x="1180959" y="84686"/>
                            <a:ext cx="153205" cy="182880"/>
                          </a:xfrm>
                          <a:custGeom>
                            <a:avLst/>
                            <a:gdLst>
                              <a:gd name="connsiteX0" fmla="*/ 152794 w 153205"/>
                              <a:gd name="connsiteY0" fmla="*/ 98108 h 182880"/>
                              <a:gd name="connsiteX1" fmla="*/ 148985 w 153205"/>
                              <a:gd name="connsiteY1" fmla="*/ 125730 h 182880"/>
                              <a:gd name="connsiteX2" fmla="*/ 141365 w 153205"/>
                              <a:gd name="connsiteY2" fmla="*/ 145733 h 182880"/>
                              <a:gd name="connsiteX3" fmla="*/ 107075 w 153205"/>
                              <a:gd name="connsiteY3" fmla="*/ 177165 h 182880"/>
                              <a:gd name="connsiteX4" fmla="*/ 82309 w 153205"/>
                              <a:gd name="connsiteY4" fmla="*/ 182880 h 182880"/>
                              <a:gd name="connsiteX5" fmla="*/ 67069 w 153205"/>
                              <a:gd name="connsiteY5" fmla="*/ 180975 h 182880"/>
                              <a:gd name="connsiteX6" fmla="*/ 63259 w 153205"/>
                              <a:gd name="connsiteY6" fmla="*/ 180023 h 182880"/>
                              <a:gd name="connsiteX7" fmla="*/ 32780 w 153205"/>
                              <a:gd name="connsiteY7" fmla="*/ 167640 h 182880"/>
                              <a:gd name="connsiteX8" fmla="*/ 6109 w 153205"/>
                              <a:gd name="connsiteY8" fmla="*/ 131445 h 182880"/>
                              <a:gd name="connsiteX9" fmla="*/ 394 w 153205"/>
                              <a:gd name="connsiteY9" fmla="*/ 102870 h 182880"/>
                              <a:gd name="connsiteX10" fmla="*/ 1347 w 153205"/>
                              <a:gd name="connsiteY10" fmla="*/ 87630 h 182880"/>
                              <a:gd name="connsiteX11" fmla="*/ 12777 w 153205"/>
                              <a:gd name="connsiteY11" fmla="*/ 43815 h 182880"/>
                              <a:gd name="connsiteX12" fmla="*/ 41352 w 153205"/>
                              <a:gd name="connsiteY12" fmla="*/ 10478 h 182880"/>
                              <a:gd name="connsiteX13" fmla="*/ 71832 w 153205"/>
                              <a:gd name="connsiteY13" fmla="*/ 953 h 182880"/>
                              <a:gd name="connsiteX14" fmla="*/ 81357 w 153205"/>
                              <a:gd name="connsiteY14" fmla="*/ 0 h 182880"/>
                              <a:gd name="connsiteX15" fmla="*/ 139460 w 153205"/>
                              <a:gd name="connsiteY15" fmla="*/ 36195 h 182880"/>
                              <a:gd name="connsiteX16" fmla="*/ 152794 w 153205"/>
                              <a:gd name="connsiteY16" fmla="*/ 98108 h 182880"/>
                              <a:gd name="connsiteX17" fmla="*/ 8967 w 153205"/>
                              <a:gd name="connsiteY17" fmla="*/ 79058 h 182880"/>
                              <a:gd name="connsiteX18" fmla="*/ 8967 w 153205"/>
                              <a:gd name="connsiteY18" fmla="*/ 79058 h 182880"/>
                              <a:gd name="connsiteX19" fmla="*/ 14682 w 153205"/>
                              <a:gd name="connsiteY19" fmla="*/ 78105 h 182880"/>
                              <a:gd name="connsiteX20" fmla="*/ 15634 w 153205"/>
                              <a:gd name="connsiteY20" fmla="*/ 77153 h 182880"/>
                              <a:gd name="connsiteX21" fmla="*/ 12777 w 153205"/>
                              <a:gd name="connsiteY21" fmla="*/ 75248 h 182880"/>
                              <a:gd name="connsiteX22" fmla="*/ 8967 w 153205"/>
                              <a:gd name="connsiteY22" fmla="*/ 79058 h 182880"/>
                              <a:gd name="connsiteX23" fmla="*/ 8967 w 153205"/>
                              <a:gd name="connsiteY23" fmla="*/ 79058 h 182880"/>
                              <a:gd name="connsiteX24" fmla="*/ 10872 w 153205"/>
                              <a:gd name="connsiteY24" fmla="*/ 98108 h 182880"/>
                              <a:gd name="connsiteX25" fmla="*/ 10872 w 153205"/>
                              <a:gd name="connsiteY25" fmla="*/ 98108 h 182880"/>
                              <a:gd name="connsiteX26" fmla="*/ 8015 w 153205"/>
                              <a:gd name="connsiteY26" fmla="*/ 99060 h 182880"/>
                              <a:gd name="connsiteX27" fmla="*/ 8967 w 153205"/>
                              <a:gd name="connsiteY27" fmla="*/ 100013 h 182880"/>
                              <a:gd name="connsiteX28" fmla="*/ 10872 w 153205"/>
                              <a:gd name="connsiteY28" fmla="*/ 98108 h 182880"/>
                              <a:gd name="connsiteX29" fmla="*/ 46115 w 153205"/>
                              <a:gd name="connsiteY29" fmla="*/ 60008 h 182880"/>
                              <a:gd name="connsiteX30" fmla="*/ 46115 w 153205"/>
                              <a:gd name="connsiteY30" fmla="*/ 60008 h 182880"/>
                              <a:gd name="connsiteX31" fmla="*/ 45162 w 153205"/>
                              <a:gd name="connsiteY31" fmla="*/ 57150 h 182880"/>
                              <a:gd name="connsiteX32" fmla="*/ 40400 w 153205"/>
                              <a:gd name="connsiteY32" fmla="*/ 53340 h 182880"/>
                              <a:gd name="connsiteX33" fmla="*/ 36590 w 153205"/>
                              <a:gd name="connsiteY33" fmla="*/ 50483 h 182880"/>
                              <a:gd name="connsiteX34" fmla="*/ 37542 w 153205"/>
                              <a:gd name="connsiteY34" fmla="*/ 49530 h 182880"/>
                              <a:gd name="connsiteX35" fmla="*/ 39447 w 153205"/>
                              <a:gd name="connsiteY35" fmla="*/ 49530 h 182880"/>
                              <a:gd name="connsiteX36" fmla="*/ 43257 w 153205"/>
                              <a:gd name="connsiteY36" fmla="*/ 52388 h 182880"/>
                              <a:gd name="connsiteX37" fmla="*/ 44209 w 153205"/>
                              <a:gd name="connsiteY37" fmla="*/ 52388 h 182880"/>
                              <a:gd name="connsiteX38" fmla="*/ 44209 w 153205"/>
                              <a:gd name="connsiteY38" fmla="*/ 51435 h 182880"/>
                              <a:gd name="connsiteX39" fmla="*/ 40400 w 153205"/>
                              <a:gd name="connsiteY39" fmla="*/ 46673 h 182880"/>
                              <a:gd name="connsiteX40" fmla="*/ 35637 w 153205"/>
                              <a:gd name="connsiteY40" fmla="*/ 42863 h 182880"/>
                              <a:gd name="connsiteX41" fmla="*/ 38494 w 153205"/>
                              <a:gd name="connsiteY41" fmla="*/ 42863 h 182880"/>
                              <a:gd name="connsiteX42" fmla="*/ 41352 w 153205"/>
                              <a:gd name="connsiteY42" fmla="*/ 41910 h 182880"/>
                              <a:gd name="connsiteX43" fmla="*/ 42305 w 153205"/>
                              <a:gd name="connsiteY43" fmla="*/ 40005 h 182880"/>
                              <a:gd name="connsiteX44" fmla="*/ 42305 w 153205"/>
                              <a:gd name="connsiteY44" fmla="*/ 40958 h 182880"/>
                              <a:gd name="connsiteX45" fmla="*/ 43257 w 153205"/>
                              <a:gd name="connsiteY45" fmla="*/ 41910 h 182880"/>
                              <a:gd name="connsiteX46" fmla="*/ 44209 w 153205"/>
                              <a:gd name="connsiteY46" fmla="*/ 40958 h 182880"/>
                              <a:gd name="connsiteX47" fmla="*/ 43257 w 153205"/>
                              <a:gd name="connsiteY47" fmla="*/ 40005 h 182880"/>
                              <a:gd name="connsiteX48" fmla="*/ 42305 w 153205"/>
                              <a:gd name="connsiteY48" fmla="*/ 40005 h 182880"/>
                              <a:gd name="connsiteX49" fmla="*/ 44209 w 153205"/>
                              <a:gd name="connsiteY49" fmla="*/ 37148 h 182880"/>
                              <a:gd name="connsiteX50" fmla="*/ 48019 w 153205"/>
                              <a:gd name="connsiteY50" fmla="*/ 28575 h 182880"/>
                              <a:gd name="connsiteX51" fmla="*/ 42305 w 153205"/>
                              <a:gd name="connsiteY51" fmla="*/ 33338 h 182880"/>
                              <a:gd name="connsiteX52" fmla="*/ 40400 w 153205"/>
                              <a:gd name="connsiteY52" fmla="*/ 32385 h 182880"/>
                              <a:gd name="connsiteX53" fmla="*/ 42305 w 153205"/>
                              <a:gd name="connsiteY53" fmla="*/ 31433 h 182880"/>
                              <a:gd name="connsiteX54" fmla="*/ 46115 w 153205"/>
                              <a:gd name="connsiteY54" fmla="*/ 29528 h 182880"/>
                              <a:gd name="connsiteX55" fmla="*/ 43257 w 153205"/>
                              <a:gd name="connsiteY55" fmla="*/ 25718 h 182880"/>
                              <a:gd name="connsiteX56" fmla="*/ 42305 w 153205"/>
                              <a:gd name="connsiteY56" fmla="*/ 24765 h 182880"/>
                              <a:gd name="connsiteX57" fmla="*/ 34684 w 153205"/>
                              <a:gd name="connsiteY57" fmla="*/ 28575 h 182880"/>
                              <a:gd name="connsiteX58" fmla="*/ 32780 w 153205"/>
                              <a:gd name="connsiteY58" fmla="*/ 32385 h 182880"/>
                              <a:gd name="connsiteX59" fmla="*/ 35637 w 153205"/>
                              <a:gd name="connsiteY59" fmla="*/ 33338 h 182880"/>
                              <a:gd name="connsiteX60" fmla="*/ 32780 w 153205"/>
                              <a:gd name="connsiteY60" fmla="*/ 39053 h 182880"/>
                              <a:gd name="connsiteX61" fmla="*/ 32780 w 153205"/>
                              <a:gd name="connsiteY61" fmla="*/ 40958 h 182880"/>
                              <a:gd name="connsiteX62" fmla="*/ 35637 w 153205"/>
                              <a:gd name="connsiteY62" fmla="*/ 42863 h 182880"/>
                              <a:gd name="connsiteX63" fmla="*/ 34684 w 153205"/>
                              <a:gd name="connsiteY63" fmla="*/ 46673 h 182880"/>
                              <a:gd name="connsiteX64" fmla="*/ 28017 w 153205"/>
                              <a:gd name="connsiteY64" fmla="*/ 45720 h 182880"/>
                              <a:gd name="connsiteX65" fmla="*/ 26112 w 153205"/>
                              <a:gd name="connsiteY65" fmla="*/ 45720 h 182880"/>
                              <a:gd name="connsiteX66" fmla="*/ 26112 w 153205"/>
                              <a:gd name="connsiteY66" fmla="*/ 46673 h 182880"/>
                              <a:gd name="connsiteX67" fmla="*/ 28017 w 153205"/>
                              <a:gd name="connsiteY67" fmla="*/ 45720 h 182880"/>
                              <a:gd name="connsiteX68" fmla="*/ 29922 w 153205"/>
                              <a:gd name="connsiteY68" fmla="*/ 51435 h 182880"/>
                              <a:gd name="connsiteX69" fmla="*/ 25159 w 153205"/>
                              <a:gd name="connsiteY69" fmla="*/ 52388 h 182880"/>
                              <a:gd name="connsiteX70" fmla="*/ 24207 w 153205"/>
                              <a:gd name="connsiteY70" fmla="*/ 55245 h 182880"/>
                              <a:gd name="connsiteX71" fmla="*/ 27065 w 153205"/>
                              <a:gd name="connsiteY71" fmla="*/ 58103 h 182880"/>
                              <a:gd name="connsiteX72" fmla="*/ 27065 w 153205"/>
                              <a:gd name="connsiteY72" fmla="*/ 60008 h 182880"/>
                              <a:gd name="connsiteX73" fmla="*/ 26112 w 153205"/>
                              <a:gd name="connsiteY73" fmla="*/ 60008 h 182880"/>
                              <a:gd name="connsiteX74" fmla="*/ 23255 w 153205"/>
                              <a:gd name="connsiteY74" fmla="*/ 58103 h 182880"/>
                              <a:gd name="connsiteX75" fmla="*/ 18492 w 153205"/>
                              <a:gd name="connsiteY75" fmla="*/ 60960 h 182880"/>
                              <a:gd name="connsiteX76" fmla="*/ 17540 w 153205"/>
                              <a:gd name="connsiteY76" fmla="*/ 61913 h 182880"/>
                              <a:gd name="connsiteX77" fmla="*/ 17540 w 153205"/>
                              <a:gd name="connsiteY77" fmla="*/ 67628 h 182880"/>
                              <a:gd name="connsiteX78" fmla="*/ 19444 w 153205"/>
                              <a:gd name="connsiteY78" fmla="*/ 70485 h 182880"/>
                              <a:gd name="connsiteX79" fmla="*/ 21350 w 153205"/>
                              <a:gd name="connsiteY79" fmla="*/ 69533 h 182880"/>
                              <a:gd name="connsiteX80" fmla="*/ 21350 w 153205"/>
                              <a:gd name="connsiteY80" fmla="*/ 65723 h 182880"/>
                              <a:gd name="connsiteX81" fmla="*/ 20397 w 153205"/>
                              <a:gd name="connsiteY81" fmla="*/ 64770 h 182880"/>
                              <a:gd name="connsiteX82" fmla="*/ 21350 w 153205"/>
                              <a:gd name="connsiteY82" fmla="*/ 62865 h 182880"/>
                              <a:gd name="connsiteX83" fmla="*/ 24207 w 153205"/>
                              <a:gd name="connsiteY83" fmla="*/ 61913 h 182880"/>
                              <a:gd name="connsiteX84" fmla="*/ 24207 w 153205"/>
                              <a:gd name="connsiteY84" fmla="*/ 68580 h 182880"/>
                              <a:gd name="connsiteX85" fmla="*/ 24207 w 153205"/>
                              <a:gd name="connsiteY85" fmla="*/ 72390 h 182880"/>
                              <a:gd name="connsiteX86" fmla="*/ 26112 w 153205"/>
                              <a:gd name="connsiteY86" fmla="*/ 78105 h 182880"/>
                              <a:gd name="connsiteX87" fmla="*/ 23255 w 153205"/>
                              <a:gd name="connsiteY87" fmla="*/ 75248 h 182880"/>
                              <a:gd name="connsiteX88" fmla="*/ 20397 w 153205"/>
                              <a:gd name="connsiteY88" fmla="*/ 74295 h 182880"/>
                              <a:gd name="connsiteX89" fmla="*/ 20397 w 153205"/>
                              <a:gd name="connsiteY89" fmla="*/ 77153 h 182880"/>
                              <a:gd name="connsiteX90" fmla="*/ 20397 w 153205"/>
                              <a:gd name="connsiteY90" fmla="*/ 80963 h 182880"/>
                              <a:gd name="connsiteX91" fmla="*/ 15634 w 153205"/>
                              <a:gd name="connsiteY91" fmla="*/ 87630 h 182880"/>
                              <a:gd name="connsiteX92" fmla="*/ 12777 w 153205"/>
                              <a:gd name="connsiteY92" fmla="*/ 88583 h 182880"/>
                              <a:gd name="connsiteX93" fmla="*/ 12777 w 153205"/>
                              <a:gd name="connsiteY93" fmla="*/ 90488 h 182880"/>
                              <a:gd name="connsiteX94" fmla="*/ 17540 w 153205"/>
                              <a:gd name="connsiteY94" fmla="*/ 91440 h 182880"/>
                              <a:gd name="connsiteX95" fmla="*/ 16587 w 153205"/>
                              <a:gd name="connsiteY95" fmla="*/ 88583 h 182880"/>
                              <a:gd name="connsiteX96" fmla="*/ 16587 w 153205"/>
                              <a:gd name="connsiteY96" fmla="*/ 87630 h 182880"/>
                              <a:gd name="connsiteX97" fmla="*/ 22302 w 153205"/>
                              <a:gd name="connsiteY97" fmla="*/ 87630 h 182880"/>
                              <a:gd name="connsiteX98" fmla="*/ 28969 w 153205"/>
                              <a:gd name="connsiteY98" fmla="*/ 89535 h 182880"/>
                              <a:gd name="connsiteX99" fmla="*/ 31827 w 153205"/>
                              <a:gd name="connsiteY99" fmla="*/ 90488 h 182880"/>
                              <a:gd name="connsiteX100" fmla="*/ 35637 w 153205"/>
                              <a:gd name="connsiteY100" fmla="*/ 91440 h 182880"/>
                              <a:gd name="connsiteX101" fmla="*/ 41352 w 153205"/>
                              <a:gd name="connsiteY101" fmla="*/ 90488 h 182880"/>
                              <a:gd name="connsiteX102" fmla="*/ 40400 w 153205"/>
                              <a:gd name="connsiteY102" fmla="*/ 87630 h 182880"/>
                              <a:gd name="connsiteX103" fmla="*/ 41352 w 153205"/>
                              <a:gd name="connsiteY103" fmla="*/ 85725 h 182880"/>
                              <a:gd name="connsiteX104" fmla="*/ 43257 w 153205"/>
                              <a:gd name="connsiteY104" fmla="*/ 83820 h 182880"/>
                              <a:gd name="connsiteX105" fmla="*/ 44209 w 153205"/>
                              <a:gd name="connsiteY105" fmla="*/ 85725 h 182880"/>
                              <a:gd name="connsiteX106" fmla="*/ 44209 w 153205"/>
                              <a:gd name="connsiteY106" fmla="*/ 85725 h 182880"/>
                              <a:gd name="connsiteX107" fmla="*/ 43257 w 153205"/>
                              <a:gd name="connsiteY107" fmla="*/ 83820 h 182880"/>
                              <a:gd name="connsiteX108" fmla="*/ 45162 w 153205"/>
                              <a:gd name="connsiteY108" fmla="*/ 81915 h 182880"/>
                              <a:gd name="connsiteX109" fmla="*/ 47067 w 153205"/>
                              <a:gd name="connsiteY109" fmla="*/ 80010 h 182880"/>
                              <a:gd name="connsiteX110" fmla="*/ 44209 w 153205"/>
                              <a:gd name="connsiteY110" fmla="*/ 80010 h 182880"/>
                              <a:gd name="connsiteX111" fmla="*/ 39447 w 153205"/>
                              <a:gd name="connsiteY111" fmla="*/ 85725 h 182880"/>
                              <a:gd name="connsiteX112" fmla="*/ 35637 w 153205"/>
                              <a:gd name="connsiteY112" fmla="*/ 86678 h 182880"/>
                              <a:gd name="connsiteX113" fmla="*/ 28017 w 153205"/>
                              <a:gd name="connsiteY113" fmla="*/ 80963 h 182880"/>
                              <a:gd name="connsiteX114" fmla="*/ 28969 w 153205"/>
                              <a:gd name="connsiteY114" fmla="*/ 78105 h 182880"/>
                              <a:gd name="connsiteX115" fmla="*/ 32780 w 153205"/>
                              <a:gd name="connsiteY115" fmla="*/ 76200 h 182880"/>
                              <a:gd name="connsiteX116" fmla="*/ 32780 w 153205"/>
                              <a:gd name="connsiteY116" fmla="*/ 75248 h 182880"/>
                              <a:gd name="connsiteX117" fmla="*/ 36590 w 153205"/>
                              <a:gd name="connsiteY117" fmla="*/ 72390 h 182880"/>
                              <a:gd name="connsiteX118" fmla="*/ 36590 w 153205"/>
                              <a:gd name="connsiteY118" fmla="*/ 75248 h 182880"/>
                              <a:gd name="connsiteX119" fmla="*/ 37542 w 153205"/>
                              <a:gd name="connsiteY119" fmla="*/ 77153 h 182880"/>
                              <a:gd name="connsiteX120" fmla="*/ 39447 w 153205"/>
                              <a:gd name="connsiteY120" fmla="*/ 76200 h 182880"/>
                              <a:gd name="connsiteX121" fmla="*/ 40400 w 153205"/>
                              <a:gd name="connsiteY121" fmla="*/ 74295 h 182880"/>
                              <a:gd name="connsiteX122" fmla="*/ 41352 w 153205"/>
                              <a:gd name="connsiteY122" fmla="*/ 73343 h 182880"/>
                              <a:gd name="connsiteX123" fmla="*/ 41352 w 153205"/>
                              <a:gd name="connsiteY123" fmla="*/ 74295 h 182880"/>
                              <a:gd name="connsiteX124" fmla="*/ 39447 w 153205"/>
                              <a:gd name="connsiteY124" fmla="*/ 80963 h 182880"/>
                              <a:gd name="connsiteX125" fmla="*/ 39447 w 153205"/>
                              <a:gd name="connsiteY125" fmla="*/ 81915 h 182880"/>
                              <a:gd name="connsiteX126" fmla="*/ 43257 w 153205"/>
                              <a:gd name="connsiteY126" fmla="*/ 74295 h 182880"/>
                              <a:gd name="connsiteX127" fmla="*/ 44209 w 153205"/>
                              <a:gd name="connsiteY127" fmla="*/ 72390 h 182880"/>
                              <a:gd name="connsiteX128" fmla="*/ 46115 w 153205"/>
                              <a:gd name="connsiteY128" fmla="*/ 71438 h 182880"/>
                              <a:gd name="connsiteX129" fmla="*/ 48019 w 153205"/>
                              <a:gd name="connsiteY129" fmla="*/ 64770 h 182880"/>
                              <a:gd name="connsiteX130" fmla="*/ 47067 w 153205"/>
                              <a:gd name="connsiteY130" fmla="*/ 60960 h 182880"/>
                              <a:gd name="connsiteX131" fmla="*/ 46115 w 153205"/>
                              <a:gd name="connsiteY131" fmla="*/ 60008 h 182880"/>
                              <a:gd name="connsiteX132" fmla="*/ 9919 w 153205"/>
                              <a:gd name="connsiteY132" fmla="*/ 69533 h 182880"/>
                              <a:gd name="connsiteX133" fmla="*/ 9919 w 153205"/>
                              <a:gd name="connsiteY133" fmla="*/ 69533 h 182880"/>
                              <a:gd name="connsiteX134" fmla="*/ 11825 w 153205"/>
                              <a:gd name="connsiteY134" fmla="*/ 68580 h 182880"/>
                              <a:gd name="connsiteX135" fmla="*/ 10872 w 153205"/>
                              <a:gd name="connsiteY135" fmla="*/ 67628 h 182880"/>
                              <a:gd name="connsiteX136" fmla="*/ 9919 w 153205"/>
                              <a:gd name="connsiteY136" fmla="*/ 69533 h 182880"/>
                              <a:gd name="connsiteX137" fmla="*/ 20397 w 153205"/>
                              <a:gd name="connsiteY137" fmla="*/ 103823 h 182880"/>
                              <a:gd name="connsiteX138" fmla="*/ 19444 w 153205"/>
                              <a:gd name="connsiteY138" fmla="*/ 101918 h 182880"/>
                              <a:gd name="connsiteX139" fmla="*/ 12777 w 153205"/>
                              <a:gd name="connsiteY139" fmla="*/ 100013 h 182880"/>
                              <a:gd name="connsiteX140" fmla="*/ 11825 w 153205"/>
                              <a:gd name="connsiteY140" fmla="*/ 100965 h 182880"/>
                              <a:gd name="connsiteX141" fmla="*/ 11825 w 153205"/>
                              <a:gd name="connsiteY141" fmla="*/ 101918 h 182880"/>
                              <a:gd name="connsiteX142" fmla="*/ 15634 w 153205"/>
                              <a:gd name="connsiteY142" fmla="*/ 104775 h 182880"/>
                              <a:gd name="connsiteX143" fmla="*/ 20397 w 153205"/>
                              <a:gd name="connsiteY143" fmla="*/ 103823 h 182880"/>
                              <a:gd name="connsiteX144" fmla="*/ 13730 w 153205"/>
                              <a:gd name="connsiteY144" fmla="*/ 94298 h 182880"/>
                              <a:gd name="connsiteX145" fmla="*/ 14682 w 153205"/>
                              <a:gd name="connsiteY145" fmla="*/ 94298 h 182880"/>
                              <a:gd name="connsiteX146" fmla="*/ 15634 w 153205"/>
                              <a:gd name="connsiteY146" fmla="*/ 93345 h 182880"/>
                              <a:gd name="connsiteX147" fmla="*/ 13730 w 153205"/>
                              <a:gd name="connsiteY147" fmla="*/ 94298 h 182880"/>
                              <a:gd name="connsiteX148" fmla="*/ 13730 w 153205"/>
                              <a:gd name="connsiteY148" fmla="*/ 94298 h 182880"/>
                              <a:gd name="connsiteX149" fmla="*/ 18492 w 153205"/>
                              <a:gd name="connsiteY149" fmla="*/ 100013 h 182880"/>
                              <a:gd name="connsiteX150" fmla="*/ 18492 w 153205"/>
                              <a:gd name="connsiteY150" fmla="*/ 100013 h 182880"/>
                              <a:gd name="connsiteX151" fmla="*/ 18492 w 153205"/>
                              <a:gd name="connsiteY151" fmla="*/ 98108 h 182880"/>
                              <a:gd name="connsiteX152" fmla="*/ 18492 w 153205"/>
                              <a:gd name="connsiteY152" fmla="*/ 100013 h 182880"/>
                              <a:gd name="connsiteX153" fmla="*/ 18492 w 153205"/>
                              <a:gd name="connsiteY153" fmla="*/ 100013 h 182880"/>
                              <a:gd name="connsiteX154" fmla="*/ 27065 w 153205"/>
                              <a:gd name="connsiteY154" fmla="*/ 94298 h 182880"/>
                              <a:gd name="connsiteX155" fmla="*/ 27065 w 153205"/>
                              <a:gd name="connsiteY155" fmla="*/ 92393 h 182880"/>
                              <a:gd name="connsiteX156" fmla="*/ 25159 w 153205"/>
                              <a:gd name="connsiteY156" fmla="*/ 92393 h 182880"/>
                              <a:gd name="connsiteX157" fmla="*/ 20397 w 153205"/>
                              <a:gd name="connsiteY157" fmla="*/ 91440 h 182880"/>
                              <a:gd name="connsiteX158" fmla="*/ 19444 w 153205"/>
                              <a:gd name="connsiteY158" fmla="*/ 91440 h 182880"/>
                              <a:gd name="connsiteX159" fmla="*/ 19444 w 153205"/>
                              <a:gd name="connsiteY159" fmla="*/ 93345 h 182880"/>
                              <a:gd name="connsiteX160" fmla="*/ 24207 w 153205"/>
                              <a:gd name="connsiteY160" fmla="*/ 101918 h 182880"/>
                              <a:gd name="connsiteX161" fmla="*/ 25159 w 153205"/>
                              <a:gd name="connsiteY161" fmla="*/ 102870 h 182880"/>
                              <a:gd name="connsiteX162" fmla="*/ 28017 w 153205"/>
                              <a:gd name="connsiteY162" fmla="*/ 99060 h 182880"/>
                              <a:gd name="connsiteX163" fmla="*/ 29922 w 153205"/>
                              <a:gd name="connsiteY163" fmla="*/ 97155 h 182880"/>
                              <a:gd name="connsiteX164" fmla="*/ 27065 w 153205"/>
                              <a:gd name="connsiteY164" fmla="*/ 96203 h 182880"/>
                              <a:gd name="connsiteX165" fmla="*/ 27065 w 153205"/>
                              <a:gd name="connsiteY165" fmla="*/ 94298 h 182880"/>
                              <a:gd name="connsiteX166" fmla="*/ 20397 w 153205"/>
                              <a:gd name="connsiteY166" fmla="*/ 107633 h 182880"/>
                              <a:gd name="connsiteX167" fmla="*/ 23255 w 153205"/>
                              <a:gd name="connsiteY167" fmla="*/ 109538 h 182880"/>
                              <a:gd name="connsiteX168" fmla="*/ 22302 w 153205"/>
                              <a:gd name="connsiteY168" fmla="*/ 106680 h 182880"/>
                              <a:gd name="connsiteX169" fmla="*/ 20397 w 153205"/>
                              <a:gd name="connsiteY169" fmla="*/ 105728 h 182880"/>
                              <a:gd name="connsiteX170" fmla="*/ 20397 w 153205"/>
                              <a:gd name="connsiteY170" fmla="*/ 107633 h 182880"/>
                              <a:gd name="connsiteX171" fmla="*/ 23255 w 153205"/>
                              <a:gd name="connsiteY171" fmla="*/ 117158 h 182880"/>
                              <a:gd name="connsiteX172" fmla="*/ 23255 w 153205"/>
                              <a:gd name="connsiteY172" fmla="*/ 117158 h 182880"/>
                              <a:gd name="connsiteX173" fmla="*/ 21350 w 153205"/>
                              <a:gd name="connsiteY173" fmla="*/ 114300 h 182880"/>
                              <a:gd name="connsiteX174" fmla="*/ 20397 w 153205"/>
                              <a:gd name="connsiteY174" fmla="*/ 115253 h 182880"/>
                              <a:gd name="connsiteX175" fmla="*/ 23255 w 153205"/>
                              <a:gd name="connsiteY175" fmla="*/ 117158 h 182880"/>
                              <a:gd name="connsiteX176" fmla="*/ 20397 w 153205"/>
                              <a:gd name="connsiteY176" fmla="*/ 41910 h 182880"/>
                              <a:gd name="connsiteX177" fmla="*/ 20397 w 153205"/>
                              <a:gd name="connsiteY177" fmla="*/ 41910 h 182880"/>
                              <a:gd name="connsiteX178" fmla="*/ 20397 w 153205"/>
                              <a:gd name="connsiteY178" fmla="*/ 41910 h 182880"/>
                              <a:gd name="connsiteX179" fmla="*/ 20397 w 153205"/>
                              <a:gd name="connsiteY179" fmla="*/ 41910 h 182880"/>
                              <a:gd name="connsiteX180" fmla="*/ 20397 w 153205"/>
                              <a:gd name="connsiteY180" fmla="*/ 41910 h 182880"/>
                              <a:gd name="connsiteX181" fmla="*/ 21350 w 153205"/>
                              <a:gd name="connsiteY181" fmla="*/ 132398 h 182880"/>
                              <a:gd name="connsiteX182" fmla="*/ 22302 w 153205"/>
                              <a:gd name="connsiteY182" fmla="*/ 132398 h 182880"/>
                              <a:gd name="connsiteX183" fmla="*/ 22302 w 153205"/>
                              <a:gd name="connsiteY183" fmla="*/ 131445 h 182880"/>
                              <a:gd name="connsiteX184" fmla="*/ 21350 w 153205"/>
                              <a:gd name="connsiteY184" fmla="*/ 130493 h 182880"/>
                              <a:gd name="connsiteX185" fmla="*/ 20397 w 153205"/>
                              <a:gd name="connsiteY185" fmla="*/ 130493 h 182880"/>
                              <a:gd name="connsiteX186" fmla="*/ 21350 w 153205"/>
                              <a:gd name="connsiteY186" fmla="*/ 132398 h 182880"/>
                              <a:gd name="connsiteX187" fmla="*/ 20397 w 153205"/>
                              <a:gd name="connsiteY187" fmla="*/ 55245 h 182880"/>
                              <a:gd name="connsiteX188" fmla="*/ 20397 w 153205"/>
                              <a:gd name="connsiteY188" fmla="*/ 55245 h 182880"/>
                              <a:gd name="connsiteX189" fmla="*/ 20397 w 153205"/>
                              <a:gd name="connsiteY189" fmla="*/ 55245 h 182880"/>
                              <a:gd name="connsiteX190" fmla="*/ 20397 w 153205"/>
                              <a:gd name="connsiteY190" fmla="*/ 55245 h 182880"/>
                              <a:gd name="connsiteX191" fmla="*/ 21350 w 153205"/>
                              <a:gd name="connsiteY191" fmla="*/ 121920 h 182880"/>
                              <a:gd name="connsiteX192" fmla="*/ 21350 w 153205"/>
                              <a:gd name="connsiteY192" fmla="*/ 121920 h 182880"/>
                              <a:gd name="connsiteX193" fmla="*/ 21350 w 153205"/>
                              <a:gd name="connsiteY193" fmla="*/ 121920 h 182880"/>
                              <a:gd name="connsiteX194" fmla="*/ 21350 w 153205"/>
                              <a:gd name="connsiteY194" fmla="*/ 121920 h 182880"/>
                              <a:gd name="connsiteX195" fmla="*/ 21350 w 153205"/>
                              <a:gd name="connsiteY195" fmla="*/ 121920 h 182880"/>
                              <a:gd name="connsiteX196" fmla="*/ 22302 w 153205"/>
                              <a:gd name="connsiteY196" fmla="*/ 112395 h 182880"/>
                              <a:gd name="connsiteX197" fmla="*/ 23255 w 153205"/>
                              <a:gd name="connsiteY197" fmla="*/ 112395 h 182880"/>
                              <a:gd name="connsiteX198" fmla="*/ 22302 w 153205"/>
                              <a:gd name="connsiteY198" fmla="*/ 110490 h 182880"/>
                              <a:gd name="connsiteX199" fmla="*/ 22302 w 153205"/>
                              <a:gd name="connsiteY199" fmla="*/ 112395 h 182880"/>
                              <a:gd name="connsiteX200" fmla="*/ 25159 w 153205"/>
                              <a:gd name="connsiteY200" fmla="*/ 133350 h 182880"/>
                              <a:gd name="connsiteX201" fmla="*/ 22302 w 153205"/>
                              <a:gd name="connsiteY201" fmla="*/ 132398 h 182880"/>
                              <a:gd name="connsiteX202" fmla="*/ 22302 w 153205"/>
                              <a:gd name="connsiteY202" fmla="*/ 134303 h 182880"/>
                              <a:gd name="connsiteX203" fmla="*/ 23255 w 153205"/>
                              <a:gd name="connsiteY203" fmla="*/ 136208 h 182880"/>
                              <a:gd name="connsiteX204" fmla="*/ 25159 w 153205"/>
                              <a:gd name="connsiteY204" fmla="*/ 133350 h 182880"/>
                              <a:gd name="connsiteX205" fmla="*/ 25159 w 153205"/>
                              <a:gd name="connsiteY205" fmla="*/ 102870 h 182880"/>
                              <a:gd name="connsiteX206" fmla="*/ 23255 w 153205"/>
                              <a:gd name="connsiteY206" fmla="*/ 104775 h 182880"/>
                              <a:gd name="connsiteX207" fmla="*/ 24207 w 153205"/>
                              <a:gd name="connsiteY207" fmla="*/ 104775 h 182880"/>
                              <a:gd name="connsiteX208" fmla="*/ 25159 w 153205"/>
                              <a:gd name="connsiteY208" fmla="*/ 102870 h 182880"/>
                              <a:gd name="connsiteX209" fmla="*/ 26112 w 153205"/>
                              <a:gd name="connsiteY209" fmla="*/ 60960 h 182880"/>
                              <a:gd name="connsiteX210" fmla="*/ 27065 w 153205"/>
                              <a:gd name="connsiteY210" fmla="*/ 60960 h 182880"/>
                              <a:gd name="connsiteX211" fmla="*/ 26112 w 153205"/>
                              <a:gd name="connsiteY211" fmla="*/ 60960 h 182880"/>
                              <a:gd name="connsiteX212" fmla="*/ 26112 w 153205"/>
                              <a:gd name="connsiteY212" fmla="*/ 60960 h 182880"/>
                              <a:gd name="connsiteX213" fmla="*/ 26112 w 153205"/>
                              <a:gd name="connsiteY213" fmla="*/ 60960 h 182880"/>
                              <a:gd name="connsiteX214" fmla="*/ 27065 w 153205"/>
                              <a:gd name="connsiteY214" fmla="*/ 66675 h 182880"/>
                              <a:gd name="connsiteX215" fmla="*/ 27065 w 153205"/>
                              <a:gd name="connsiteY215" fmla="*/ 66675 h 182880"/>
                              <a:gd name="connsiteX216" fmla="*/ 26112 w 153205"/>
                              <a:gd name="connsiteY216" fmla="*/ 67628 h 182880"/>
                              <a:gd name="connsiteX217" fmla="*/ 26112 w 153205"/>
                              <a:gd name="connsiteY217" fmla="*/ 66675 h 182880"/>
                              <a:gd name="connsiteX218" fmla="*/ 27065 w 153205"/>
                              <a:gd name="connsiteY218" fmla="*/ 66675 h 182880"/>
                              <a:gd name="connsiteX219" fmla="*/ 28017 w 153205"/>
                              <a:gd name="connsiteY219" fmla="*/ 101918 h 182880"/>
                              <a:gd name="connsiteX220" fmla="*/ 26112 w 153205"/>
                              <a:gd name="connsiteY220" fmla="*/ 101918 h 182880"/>
                              <a:gd name="connsiteX221" fmla="*/ 25159 w 153205"/>
                              <a:gd name="connsiteY221" fmla="*/ 101918 h 182880"/>
                              <a:gd name="connsiteX222" fmla="*/ 25159 w 153205"/>
                              <a:gd name="connsiteY222" fmla="*/ 102870 h 182880"/>
                              <a:gd name="connsiteX223" fmla="*/ 26112 w 153205"/>
                              <a:gd name="connsiteY223" fmla="*/ 102870 h 182880"/>
                              <a:gd name="connsiteX224" fmla="*/ 28017 w 153205"/>
                              <a:gd name="connsiteY224" fmla="*/ 101918 h 182880"/>
                              <a:gd name="connsiteX225" fmla="*/ 27065 w 153205"/>
                              <a:gd name="connsiteY225" fmla="*/ 140018 h 182880"/>
                              <a:gd name="connsiteX226" fmla="*/ 27065 w 153205"/>
                              <a:gd name="connsiteY226" fmla="*/ 140018 h 182880"/>
                              <a:gd name="connsiteX227" fmla="*/ 27065 w 153205"/>
                              <a:gd name="connsiteY227" fmla="*/ 140018 h 182880"/>
                              <a:gd name="connsiteX228" fmla="*/ 27065 w 153205"/>
                              <a:gd name="connsiteY228" fmla="*/ 140018 h 182880"/>
                              <a:gd name="connsiteX229" fmla="*/ 27065 w 153205"/>
                              <a:gd name="connsiteY229" fmla="*/ 140018 h 182880"/>
                              <a:gd name="connsiteX230" fmla="*/ 26112 w 153205"/>
                              <a:gd name="connsiteY230" fmla="*/ 28575 h 182880"/>
                              <a:gd name="connsiteX231" fmla="*/ 26112 w 153205"/>
                              <a:gd name="connsiteY231" fmla="*/ 28575 h 182880"/>
                              <a:gd name="connsiteX232" fmla="*/ 28017 w 153205"/>
                              <a:gd name="connsiteY232" fmla="*/ 28575 h 182880"/>
                              <a:gd name="connsiteX233" fmla="*/ 28017 w 153205"/>
                              <a:gd name="connsiteY233" fmla="*/ 27623 h 182880"/>
                              <a:gd name="connsiteX234" fmla="*/ 26112 w 153205"/>
                              <a:gd name="connsiteY234" fmla="*/ 28575 h 182880"/>
                              <a:gd name="connsiteX235" fmla="*/ 27065 w 153205"/>
                              <a:gd name="connsiteY235" fmla="*/ 38100 h 182880"/>
                              <a:gd name="connsiteX236" fmla="*/ 27065 w 153205"/>
                              <a:gd name="connsiteY236" fmla="*/ 38100 h 182880"/>
                              <a:gd name="connsiteX237" fmla="*/ 27065 w 153205"/>
                              <a:gd name="connsiteY237" fmla="*/ 38100 h 182880"/>
                              <a:gd name="connsiteX238" fmla="*/ 27065 w 153205"/>
                              <a:gd name="connsiteY238" fmla="*/ 38100 h 182880"/>
                              <a:gd name="connsiteX239" fmla="*/ 27065 w 153205"/>
                              <a:gd name="connsiteY239" fmla="*/ 38100 h 182880"/>
                              <a:gd name="connsiteX240" fmla="*/ 28017 w 153205"/>
                              <a:gd name="connsiteY240" fmla="*/ 121920 h 182880"/>
                              <a:gd name="connsiteX241" fmla="*/ 28017 w 153205"/>
                              <a:gd name="connsiteY241" fmla="*/ 121920 h 182880"/>
                              <a:gd name="connsiteX242" fmla="*/ 28017 w 153205"/>
                              <a:gd name="connsiteY242" fmla="*/ 121920 h 182880"/>
                              <a:gd name="connsiteX243" fmla="*/ 28017 w 153205"/>
                              <a:gd name="connsiteY243" fmla="*/ 121920 h 182880"/>
                              <a:gd name="connsiteX244" fmla="*/ 28017 w 153205"/>
                              <a:gd name="connsiteY244" fmla="*/ 121920 h 182880"/>
                              <a:gd name="connsiteX245" fmla="*/ 28017 w 153205"/>
                              <a:gd name="connsiteY245" fmla="*/ 113348 h 182880"/>
                              <a:gd name="connsiteX246" fmla="*/ 28017 w 153205"/>
                              <a:gd name="connsiteY246" fmla="*/ 113348 h 182880"/>
                              <a:gd name="connsiteX247" fmla="*/ 28017 w 153205"/>
                              <a:gd name="connsiteY247" fmla="*/ 116205 h 182880"/>
                              <a:gd name="connsiteX248" fmla="*/ 28969 w 153205"/>
                              <a:gd name="connsiteY248" fmla="*/ 115253 h 182880"/>
                              <a:gd name="connsiteX249" fmla="*/ 28017 w 153205"/>
                              <a:gd name="connsiteY249" fmla="*/ 113348 h 182880"/>
                              <a:gd name="connsiteX250" fmla="*/ 28969 w 153205"/>
                              <a:gd name="connsiteY250" fmla="*/ 124778 h 182880"/>
                              <a:gd name="connsiteX251" fmla="*/ 28969 w 153205"/>
                              <a:gd name="connsiteY251" fmla="*/ 124778 h 182880"/>
                              <a:gd name="connsiteX252" fmla="*/ 28017 w 153205"/>
                              <a:gd name="connsiteY252" fmla="*/ 124778 h 182880"/>
                              <a:gd name="connsiteX253" fmla="*/ 28969 w 153205"/>
                              <a:gd name="connsiteY253" fmla="*/ 124778 h 182880"/>
                              <a:gd name="connsiteX254" fmla="*/ 28969 w 153205"/>
                              <a:gd name="connsiteY254" fmla="*/ 124778 h 182880"/>
                              <a:gd name="connsiteX255" fmla="*/ 31827 w 153205"/>
                              <a:gd name="connsiteY255" fmla="*/ 56198 h 182880"/>
                              <a:gd name="connsiteX256" fmla="*/ 28017 w 153205"/>
                              <a:gd name="connsiteY256" fmla="*/ 54293 h 182880"/>
                              <a:gd name="connsiteX257" fmla="*/ 28969 w 153205"/>
                              <a:gd name="connsiteY257" fmla="*/ 53340 h 182880"/>
                              <a:gd name="connsiteX258" fmla="*/ 31827 w 153205"/>
                              <a:gd name="connsiteY258" fmla="*/ 56198 h 182880"/>
                              <a:gd name="connsiteX259" fmla="*/ 31827 w 153205"/>
                              <a:gd name="connsiteY259" fmla="*/ 56198 h 182880"/>
                              <a:gd name="connsiteX260" fmla="*/ 31827 w 153205"/>
                              <a:gd name="connsiteY260" fmla="*/ 107633 h 182880"/>
                              <a:gd name="connsiteX261" fmla="*/ 32780 w 153205"/>
                              <a:gd name="connsiteY261" fmla="*/ 106680 h 182880"/>
                              <a:gd name="connsiteX262" fmla="*/ 30875 w 153205"/>
                              <a:gd name="connsiteY262" fmla="*/ 104775 h 182880"/>
                              <a:gd name="connsiteX263" fmla="*/ 27065 w 153205"/>
                              <a:gd name="connsiteY263" fmla="*/ 105728 h 182880"/>
                              <a:gd name="connsiteX264" fmla="*/ 27065 w 153205"/>
                              <a:gd name="connsiteY264" fmla="*/ 106680 h 182880"/>
                              <a:gd name="connsiteX265" fmla="*/ 28969 w 153205"/>
                              <a:gd name="connsiteY265" fmla="*/ 105728 h 182880"/>
                              <a:gd name="connsiteX266" fmla="*/ 31827 w 153205"/>
                              <a:gd name="connsiteY266" fmla="*/ 107633 h 182880"/>
                              <a:gd name="connsiteX267" fmla="*/ 30875 w 153205"/>
                              <a:gd name="connsiteY267" fmla="*/ 79058 h 182880"/>
                              <a:gd name="connsiteX268" fmla="*/ 28969 w 153205"/>
                              <a:gd name="connsiteY268" fmla="*/ 80010 h 182880"/>
                              <a:gd name="connsiteX269" fmla="*/ 29922 w 153205"/>
                              <a:gd name="connsiteY269" fmla="*/ 80963 h 182880"/>
                              <a:gd name="connsiteX270" fmla="*/ 30875 w 153205"/>
                              <a:gd name="connsiteY270" fmla="*/ 79058 h 182880"/>
                              <a:gd name="connsiteX271" fmla="*/ 30875 w 153205"/>
                              <a:gd name="connsiteY271" fmla="*/ 79058 h 182880"/>
                              <a:gd name="connsiteX272" fmla="*/ 30875 w 153205"/>
                              <a:gd name="connsiteY272" fmla="*/ 141923 h 182880"/>
                              <a:gd name="connsiteX273" fmla="*/ 32780 w 153205"/>
                              <a:gd name="connsiteY273" fmla="*/ 141923 h 182880"/>
                              <a:gd name="connsiteX274" fmla="*/ 33732 w 153205"/>
                              <a:gd name="connsiteY274" fmla="*/ 143828 h 182880"/>
                              <a:gd name="connsiteX275" fmla="*/ 32780 w 153205"/>
                              <a:gd name="connsiteY275" fmla="*/ 140970 h 182880"/>
                              <a:gd name="connsiteX276" fmla="*/ 29922 w 153205"/>
                              <a:gd name="connsiteY276" fmla="*/ 140018 h 182880"/>
                              <a:gd name="connsiteX277" fmla="*/ 28017 w 153205"/>
                              <a:gd name="connsiteY277" fmla="*/ 141923 h 182880"/>
                              <a:gd name="connsiteX278" fmla="*/ 29922 w 153205"/>
                              <a:gd name="connsiteY278" fmla="*/ 144780 h 182880"/>
                              <a:gd name="connsiteX279" fmla="*/ 33732 w 153205"/>
                              <a:gd name="connsiteY279" fmla="*/ 143828 h 182880"/>
                              <a:gd name="connsiteX280" fmla="*/ 31827 w 153205"/>
                              <a:gd name="connsiteY280" fmla="*/ 143828 h 182880"/>
                              <a:gd name="connsiteX281" fmla="*/ 30875 w 153205"/>
                              <a:gd name="connsiteY281" fmla="*/ 141923 h 182880"/>
                              <a:gd name="connsiteX282" fmla="*/ 28969 w 153205"/>
                              <a:gd name="connsiteY282" fmla="*/ 50483 h 182880"/>
                              <a:gd name="connsiteX283" fmla="*/ 32780 w 153205"/>
                              <a:gd name="connsiteY283" fmla="*/ 48578 h 182880"/>
                              <a:gd name="connsiteX284" fmla="*/ 28969 w 153205"/>
                              <a:gd name="connsiteY284" fmla="*/ 50483 h 182880"/>
                              <a:gd name="connsiteX285" fmla="*/ 31827 w 153205"/>
                              <a:gd name="connsiteY285" fmla="*/ 127635 h 182880"/>
                              <a:gd name="connsiteX286" fmla="*/ 31827 w 153205"/>
                              <a:gd name="connsiteY286" fmla="*/ 127635 h 182880"/>
                              <a:gd name="connsiteX287" fmla="*/ 29922 w 153205"/>
                              <a:gd name="connsiteY287" fmla="*/ 129540 h 182880"/>
                              <a:gd name="connsiteX288" fmla="*/ 30875 w 153205"/>
                              <a:gd name="connsiteY288" fmla="*/ 129540 h 182880"/>
                              <a:gd name="connsiteX289" fmla="*/ 31827 w 153205"/>
                              <a:gd name="connsiteY289" fmla="*/ 127635 h 182880"/>
                              <a:gd name="connsiteX290" fmla="*/ 39447 w 153205"/>
                              <a:gd name="connsiteY290" fmla="*/ 64770 h 182880"/>
                              <a:gd name="connsiteX291" fmla="*/ 38494 w 153205"/>
                              <a:gd name="connsiteY291" fmla="*/ 63818 h 182880"/>
                              <a:gd name="connsiteX292" fmla="*/ 32780 w 153205"/>
                              <a:gd name="connsiteY292" fmla="*/ 63818 h 182880"/>
                              <a:gd name="connsiteX293" fmla="*/ 32780 w 153205"/>
                              <a:gd name="connsiteY293" fmla="*/ 65723 h 182880"/>
                              <a:gd name="connsiteX294" fmla="*/ 33732 w 153205"/>
                              <a:gd name="connsiteY294" fmla="*/ 67628 h 182880"/>
                              <a:gd name="connsiteX295" fmla="*/ 30875 w 153205"/>
                              <a:gd name="connsiteY295" fmla="*/ 67628 h 182880"/>
                              <a:gd name="connsiteX296" fmla="*/ 29922 w 153205"/>
                              <a:gd name="connsiteY296" fmla="*/ 65723 h 182880"/>
                              <a:gd name="connsiteX297" fmla="*/ 29922 w 153205"/>
                              <a:gd name="connsiteY297" fmla="*/ 60008 h 182880"/>
                              <a:gd name="connsiteX298" fmla="*/ 31827 w 153205"/>
                              <a:gd name="connsiteY298" fmla="*/ 59055 h 182880"/>
                              <a:gd name="connsiteX299" fmla="*/ 36590 w 153205"/>
                              <a:gd name="connsiteY299" fmla="*/ 59055 h 182880"/>
                              <a:gd name="connsiteX300" fmla="*/ 38494 w 153205"/>
                              <a:gd name="connsiteY300" fmla="*/ 60008 h 182880"/>
                              <a:gd name="connsiteX301" fmla="*/ 41352 w 153205"/>
                              <a:gd name="connsiteY301" fmla="*/ 63818 h 182880"/>
                              <a:gd name="connsiteX302" fmla="*/ 39447 w 153205"/>
                              <a:gd name="connsiteY302" fmla="*/ 64770 h 182880"/>
                              <a:gd name="connsiteX303" fmla="*/ 29922 w 153205"/>
                              <a:gd name="connsiteY303" fmla="*/ 35243 h 182880"/>
                              <a:gd name="connsiteX304" fmla="*/ 29922 w 153205"/>
                              <a:gd name="connsiteY304" fmla="*/ 35243 h 182880"/>
                              <a:gd name="connsiteX305" fmla="*/ 29922 w 153205"/>
                              <a:gd name="connsiteY305" fmla="*/ 35243 h 182880"/>
                              <a:gd name="connsiteX306" fmla="*/ 29922 w 153205"/>
                              <a:gd name="connsiteY306" fmla="*/ 35243 h 182880"/>
                              <a:gd name="connsiteX307" fmla="*/ 29922 w 153205"/>
                              <a:gd name="connsiteY307" fmla="*/ 35243 h 182880"/>
                              <a:gd name="connsiteX308" fmla="*/ 39447 w 153205"/>
                              <a:gd name="connsiteY308" fmla="*/ 97155 h 182880"/>
                              <a:gd name="connsiteX309" fmla="*/ 36590 w 153205"/>
                              <a:gd name="connsiteY309" fmla="*/ 98108 h 182880"/>
                              <a:gd name="connsiteX310" fmla="*/ 36590 w 153205"/>
                              <a:gd name="connsiteY310" fmla="*/ 100013 h 182880"/>
                              <a:gd name="connsiteX311" fmla="*/ 34684 w 153205"/>
                              <a:gd name="connsiteY311" fmla="*/ 101918 h 182880"/>
                              <a:gd name="connsiteX312" fmla="*/ 33732 w 153205"/>
                              <a:gd name="connsiteY312" fmla="*/ 100013 h 182880"/>
                              <a:gd name="connsiteX313" fmla="*/ 33732 w 153205"/>
                              <a:gd name="connsiteY313" fmla="*/ 96203 h 182880"/>
                              <a:gd name="connsiteX314" fmla="*/ 32780 w 153205"/>
                              <a:gd name="connsiteY314" fmla="*/ 94298 h 182880"/>
                              <a:gd name="connsiteX315" fmla="*/ 31827 w 153205"/>
                              <a:gd name="connsiteY315" fmla="*/ 96203 h 182880"/>
                              <a:gd name="connsiteX316" fmla="*/ 31827 w 153205"/>
                              <a:gd name="connsiteY316" fmla="*/ 99060 h 182880"/>
                              <a:gd name="connsiteX317" fmla="*/ 32780 w 153205"/>
                              <a:gd name="connsiteY317" fmla="*/ 102870 h 182880"/>
                              <a:gd name="connsiteX318" fmla="*/ 37542 w 153205"/>
                              <a:gd name="connsiteY318" fmla="*/ 101918 h 182880"/>
                              <a:gd name="connsiteX319" fmla="*/ 38494 w 153205"/>
                              <a:gd name="connsiteY319" fmla="*/ 100013 h 182880"/>
                              <a:gd name="connsiteX320" fmla="*/ 39447 w 153205"/>
                              <a:gd name="connsiteY320" fmla="*/ 97155 h 182880"/>
                              <a:gd name="connsiteX321" fmla="*/ 33732 w 153205"/>
                              <a:gd name="connsiteY321" fmla="*/ 29528 h 182880"/>
                              <a:gd name="connsiteX322" fmla="*/ 34684 w 153205"/>
                              <a:gd name="connsiteY322" fmla="*/ 33338 h 182880"/>
                              <a:gd name="connsiteX323" fmla="*/ 33732 w 153205"/>
                              <a:gd name="connsiteY323" fmla="*/ 29528 h 182880"/>
                              <a:gd name="connsiteX324" fmla="*/ 35637 w 153205"/>
                              <a:gd name="connsiteY324" fmla="*/ 113348 h 182880"/>
                              <a:gd name="connsiteX325" fmla="*/ 35637 w 153205"/>
                              <a:gd name="connsiteY325" fmla="*/ 113348 h 182880"/>
                              <a:gd name="connsiteX326" fmla="*/ 35637 w 153205"/>
                              <a:gd name="connsiteY326" fmla="*/ 112395 h 182880"/>
                              <a:gd name="connsiteX327" fmla="*/ 35637 w 153205"/>
                              <a:gd name="connsiteY327" fmla="*/ 113348 h 182880"/>
                              <a:gd name="connsiteX328" fmla="*/ 35637 w 153205"/>
                              <a:gd name="connsiteY328" fmla="*/ 113348 h 182880"/>
                              <a:gd name="connsiteX329" fmla="*/ 37542 w 153205"/>
                              <a:gd name="connsiteY329" fmla="*/ 141923 h 182880"/>
                              <a:gd name="connsiteX330" fmla="*/ 37542 w 153205"/>
                              <a:gd name="connsiteY330" fmla="*/ 140018 h 182880"/>
                              <a:gd name="connsiteX331" fmla="*/ 36590 w 153205"/>
                              <a:gd name="connsiteY331" fmla="*/ 139065 h 182880"/>
                              <a:gd name="connsiteX332" fmla="*/ 37542 w 153205"/>
                              <a:gd name="connsiteY332" fmla="*/ 141923 h 182880"/>
                              <a:gd name="connsiteX333" fmla="*/ 37542 w 153205"/>
                              <a:gd name="connsiteY333" fmla="*/ 141923 h 182880"/>
                              <a:gd name="connsiteX334" fmla="*/ 38494 w 153205"/>
                              <a:gd name="connsiteY334" fmla="*/ 155258 h 182880"/>
                              <a:gd name="connsiteX335" fmla="*/ 38494 w 153205"/>
                              <a:gd name="connsiteY335" fmla="*/ 155258 h 182880"/>
                              <a:gd name="connsiteX336" fmla="*/ 37542 w 153205"/>
                              <a:gd name="connsiteY336" fmla="*/ 154305 h 182880"/>
                              <a:gd name="connsiteX337" fmla="*/ 38494 w 153205"/>
                              <a:gd name="connsiteY337" fmla="*/ 155258 h 182880"/>
                              <a:gd name="connsiteX338" fmla="*/ 38494 w 153205"/>
                              <a:gd name="connsiteY338" fmla="*/ 155258 h 182880"/>
                              <a:gd name="connsiteX339" fmla="*/ 37542 w 153205"/>
                              <a:gd name="connsiteY339" fmla="*/ 37148 h 182880"/>
                              <a:gd name="connsiteX340" fmla="*/ 38494 w 153205"/>
                              <a:gd name="connsiteY340" fmla="*/ 36195 h 182880"/>
                              <a:gd name="connsiteX341" fmla="*/ 39447 w 153205"/>
                              <a:gd name="connsiteY341" fmla="*/ 38100 h 182880"/>
                              <a:gd name="connsiteX342" fmla="*/ 37542 w 153205"/>
                              <a:gd name="connsiteY342" fmla="*/ 39053 h 182880"/>
                              <a:gd name="connsiteX343" fmla="*/ 37542 w 153205"/>
                              <a:gd name="connsiteY343" fmla="*/ 37148 h 182880"/>
                              <a:gd name="connsiteX344" fmla="*/ 40400 w 153205"/>
                              <a:gd name="connsiteY344" fmla="*/ 88583 h 182880"/>
                              <a:gd name="connsiteX345" fmla="*/ 39447 w 153205"/>
                              <a:gd name="connsiteY345" fmla="*/ 88583 h 182880"/>
                              <a:gd name="connsiteX346" fmla="*/ 38494 w 153205"/>
                              <a:gd name="connsiteY346" fmla="*/ 89535 h 182880"/>
                              <a:gd name="connsiteX347" fmla="*/ 40400 w 153205"/>
                              <a:gd name="connsiteY347" fmla="*/ 88583 h 182880"/>
                              <a:gd name="connsiteX348" fmla="*/ 40400 w 153205"/>
                              <a:gd name="connsiteY348" fmla="*/ 88583 h 182880"/>
                              <a:gd name="connsiteX349" fmla="*/ 44209 w 153205"/>
                              <a:gd name="connsiteY349" fmla="*/ 143828 h 182880"/>
                              <a:gd name="connsiteX350" fmla="*/ 44209 w 153205"/>
                              <a:gd name="connsiteY350" fmla="*/ 143828 h 182880"/>
                              <a:gd name="connsiteX351" fmla="*/ 44209 w 153205"/>
                              <a:gd name="connsiteY351" fmla="*/ 143828 h 182880"/>
                              <a:gd name="connsiteX352" fmla="*/ 44209 w 153205"/>
                              <a:gd name="connsiteY352" fmla="*/ 143828 h 182880"/>
                              <a:gd name="connsiteX353" fmla="*/ 44209 w 153205"/>
                              <a:gd name="connsiteY353" fmla="*/ 143828 h 182880"/>
                              <a:gd name="connsiteX354" fmla="*/ 45162 w 153205"/>
                              <a:gd name="connsiteY354" fmla="*/ 23813 h 182880"/>
                              <a:gd name="connsiteX355" fmla="*/ 45162 w 153205"/>
                              <a:gd name="connsiteY355" fmla="*/ 23813 h 182880"/>
                              <a:gd name="connsiteX356" fmla="*/ 47067 w 153205"/>
                              <a:gd name="connsiteY356" fmla="*/ 23813 h 182880"/>
                              <a:gd name="connsiteX357" fmla="*/ 45162 w 153205"/>
                              <a:gd name="connsiteY357" fmla="*/ 23813 h 182880"/>
                              <a:gd name="connsiteX358" fmla="*/ 45162 w 153205"/>
                              <a:gd name="connsiteY358" fmla="*/ 23813 h 182880"/>
                              <a:gd name="connsiteX359" fmla="*/ 49925 w 153205"/>
                              <a:gd name="connsiteY359" fmla="*/ 60960 h 182880"/>
                              <a:gd name="connsiteX360" fmla="*/ 48972 w 153205"/>
                              <a:gd name="connsiteY360" fmla="*/ 60008 h 182880"/>
                              <a:gd name="connsiteX361" fmla="*/ 48019 w 153205"/>
                              <a:gd name="connsiteY361" fmla="*/ 60008 h 182880"/>
                              <a:gd name="connsiteX362" fmla="*/ 48972 w 153205"/>
                              <a:gd name="connsiteY362" fmla="*/ 60008 h 182880"/>
                              <a:gd name="connsiteX363" fmla="*/ 49925 w 153205"/>
                              <a:gd name="connsiteY363" fmla="*/ 60960 h 182880"/>
                              <a:gd name="connsiteX364" fmla="*/ 49925 w 153205"/>
                              <a:gd name="connsiteY364" fmla="*/ 39053 h 182880"/>
                              <a:gd name="connsiteX365" fmla="*/ 48972 w 153205"/>
                              <a:gd name="connsiteY365" fmla="*/ 36195 h 182880"/>
                              <a:gd name="connsiteX366" fmla="*/ 48019 w 153205"/>
                              <a:gd name="connsiteY366" fmla="*/ 38100 h 182880"/>
                              <a:gd name="connsiteX367" fmla="*/ 49925 w 153205"/>
                              <a:gd name="connsiteY367" fmla="*/ 39053 h 182880"/>
                              <a:gd name="connsiteX368" fmla="*/ 49925 w 153205"/>
                              <a:gd name="connsiteY368" fmla="*/ 39053 h 182880"/>
                              <a:gd name="connsiteX369" fmla="*/ 48972 w 153205"/>
                              <a:gd name="connsiteY369" fmla="*/ 26670 h 182880"/>
                              <a:gd name="connsiteX370" fmla="*/ 48972 w 153205"/>
                              <a:gd name="connsiteY370" fmla="*/ 26670 h 182880"/>
                              <a:gd name="connsiteX371" fmla="*/ 48972 w 153205"/>
                              <a:gd name="connsiteY371" fmla="*/ 26670 h 182880"/>
                              <a:gd name="connsiteX372" fmla="*/ 48972 w 153205"/>
                              <a:gd name="connsiteY372" fmla="*/ 26670 h 182880"/>
                              <a:gd name="connsiteX373" fmla="*/ 48972 w 153205"/>
                              <a:gd name="connsiteY373" fmla="*/ 26670 h 182880"/>
                              <a:gd name="connsiteX374" fmla="*/ 102312 w 153205"/>
                              <a:gd name="connsiteY374" fmla="*/ 92393 h 182880"/>
                              <a:gd name="connsiteX375" fmla="*/ 103265 w 153205"/>
                              <a:gd name="connsiteY375" fmla="*/ 83820 h 182880"/>
                              <a:gd name="connsiteX376" fmla="*/ 101359 w 153205"/>
                              <a:gd name="connsiteY376" fmla="*/ 67628 h 182880"/>
                              <a:gd name="connsiteX377" fmla="*/ 96597 w 153205"/>
                              <a:gd name="connsiteY377" fmla="*/ 33338 h 182880"/>
                              <a:gd name="connsiteX378" fmla="*/ 88977 w 153205"/>
                              <a:gd name="connsiteY378" fmla="*/ 16193 h 182880"/>
                              <a:gd name="connsiteX379" fmla="*/ 68975 w 153205"/>
                              <a:gd name="connsiteY379" fmla="*/ 15240 h 182880"/>
                              <a:gd name="connsiteX380" fmla="*/ 59450 w 153205"/>
                              <a:gd name="connsiteY380" fmla="*/ 30480 h 182880"/>
                              <a:gd name="connsiteX381" fmla="*/ 50877 w 153205"/>
                              <a:gd name="connsiteY381" fmla="*/ 81915 h 182880"/>
                              <a:gd name="connsiteX382" fmla="*/ 54687 w 153205"/>
                              <a:gd name="connsiteY382" fmla="*/ 139065 h 182880"/>
                              <a:gd name="connsiteX383" fmla="*/ 67069 w 153205"/>
                              <a:gd name="connsiteY383" fmla="*/ 165735 h 182880"/>
                              <a:gd name="connsiteX384" fmla="*/ 88025 w 153205"/>
                              <a:gd name="connsiteY384" fmla="*/ 165735 h 182880"/>
                              <a:gd name="connsiteX385" fmla="*/ 93740 w 153205"/>
                              <a:gd name="connsiteY385" fmla="*/ 155258 h 182880"/>
                              <a:gd name="connsiteX386" fmla="*/ 101359 w 153205"/>
                              <a:gd name="connsiteY386" fmla="*/ 110490 h 182880"/>
                              <a:gd name="connsiteX387" fmla="*/ 101359 w 153205"/>
                              <a:gd name="connsiteY387" fmla="*/ 94298 h 182880"/>
                              <a:gd name="connsiteX388" fmla="*/ 102312 w 153205"/>
                              <a:gd name="connsiteY388" fmla="*/ 92393 h 182880"/>
                              <a:gd name="connsiteX389" fmla="*/ 111837 w 153205"/>
                              <a:gd name="connsiteY389" fmla="*/ 142875 h 182880"/>
                              <a:gd name="connsiteX390" fmla="*/ 109932 w 153205"/>
                              <a:gd name="connsiteY390" fmla="*/ 143828 h 182880"/>
                              <a:gd name="connsiteX391" fmla="*/ 109932 w 153205"/>
                              <a:gd name="connsiteY391" fmla="*/ 144780 h 182880"/>
                              <a:gd name="connsiteX392" fmla="*/ 107075 w 153205"/>
                              <a:gd name="connsiteY392" fmla="*/ 147638 h 182880"/>
                              <a:gd name="connsiteX393" fmla="*/ 108027 w 153205"/>
                              <a:gd name="connsiteY393" fmla="*/ 148590 h 182880"/>
                              <a:gd name="connsiteX394" fmla="*/ 109932 w 153205"/>
                              <a:gd name="connsiteY394" fmla="*/ 144780 h 182880"/>
                              <a:gd name="connsiteX395" fmla="*/ 109932 w 153205"/>
                              <a:gd name="connsiteY395" fmla="*/ 144780 h 182880"/>
                              <a:gd name="connsiteX396" fmla="*/ 110884 w 153205"/>
                              <a:gd name="connsiteY396" fmla="*/ 144780 h 182880"/>
                              <a:gd name="connsiteX397" fmla="*/ 111837 w 153205"/>
                              <a:gd name="connsiteY397" fmla="*/ 142875 h 182880"/>
                              <a:gd name="connsiteX398" fmla="*/ 111837 w 153205"/>
                              <a:gd name="connsiteY398" fmla="*/ 142875 h 182880"/>
                              <a:gd name="connsiteX399" fmla="*/ 109932 w 153205"/>
                              <a:gd name="connsiteY399" fmla="*/ 152400 h 182880"/>
                              <a:gd name="connsiteX400" fmla="*/ 109932 w 153205"/>
                              <a:gd name="connsiteY400" fmla="*/ 152400 h 182880"/>
                              <a:gd name="connsiteX401" fmla="*/ 109932 w 153205"/>
                              <a:gd name="connsiteY401" fmla="*/ 152400 h 182880"/>
                              <a:gd name="connsiteX402" fmla="*/ 109932 w 153205"/>
                              <a:gd name="connsiteY402" fmla="*/ 152400 h 182880"/>
                              <a:gd name="connsiteX403" fmla="*/ 109932 w 153205"/>
                              <a:gd name="connsiteY403" fmla="*/ 152400 h 182880"/>
                              <a:gd name="connsiteX404" fmla="*/ 108980 w 153205"/>
                              <a:gd name="connsiteY404" fmla="*/ 55245 h 182880"/>
                              <a:gd name="connsiteX405" fmla="*/ 109932 w 153205"/>
                              <a:gd name="connsiteY405" fmla="*/ 55245 h 182880"/>
                              <a:gd name="connsiteX406" fmla="*/ 111837 w 153205"/>
                              <a:gd name="connsiteY406" fmla="*/ 54293 h 182880"/>
                              <a:gd name="connsiteX407" fmla="*/ 110884 w 153205"/>
                              <a:gd name="connsiteY407" fmla="*/ 53340 h 182880"/>
                              <a:gd name="connsiteX408" fmla="*/ 108980 w 153205"/>
                              <a:gd name="connsiteY408" fmla="*/ 55245 h 182880"/>
                              <a:gd name="connsiteX409" fmla="*/ 109932 w 153205"/>
                              <a:gd name="connsiteY409" fmla="*/ 40005 h 182880"/>
                              <a:gd name="connsiteX410" fmla="*/ 110884 w 153205"/>
                              <a:gd name="connsiteY410" fmla="*/ 41910 h 182880"/>
                              <a:gd name="connsiteX411" fmla="*/ 111837 w 153205"/>
                              <a:gd name="connsiteY411" fmla="*/ 40958 h 182880"/>
                              <a:gd name="connsiteX412" fmla="*/ 109932 w 153205"/>
                              <a:gd name="connsiteY412" fmla="*/ 40005 h 182880"/>
                              <a:gd name="connsiteX413" fmla="*/ 109932 w 153205"/>
                              <a:gd name="connsiteY413" fmla="*/ 40005 h 182880"/>
                              <a:gd name="connsiteX414" fmla="*/ 112790 w 153205"/>
                              <a:gd name="connsiteY414" fmla="*/ 131445 h 182880"/>
                              <a:gd name="connsiteX415" fmla="*/ 110884 w 153205"/>
                              <a:gd name="connsiteY415" fmla="*/ 130493 h 182880"/>
                              <a:gd name="connsiteX416" fmla="*/ 109932 w 153205"/>
                              <a:gd name="connsiteY416" fmla="*/ 131445 h 182880"/>
                              <a:gd name="connsiteX417" fmla="*/ 111837 w 153205"/>
                              <a:gd name="connsiteY417" fmla="*/ 132398 h 182880"/>
                              <a:gd name="connsiteX418" fmla="*/ 112790 w 153205"/>
                              <a:gd name="connsiteY418" fmla="*/ 131445 h 182880"/>
                              <a:gd name="connsiteX419" fmla="*/ 122315 w 153205"/>
                              <a:gd name="connsiteY419" fmla="*/ 53340 h 182880"/>
                              <a:gd name="connsiteX420" fmla="*/ 120409 w 153205"/>
                              <a:gd name="connsiteY420" fmla="*/ 57150 h 182880"/>
                              <a:gd name="connsiteX421" fmla="*/ 117552 w 153205"/>
                              <a:gd name="connsiteY421" fmla="*/ 60960 h 182880"/>
                              <a:gd name="connsiteX422" fmla="*/ 115647 w 153205"/>
                              <a:gd name="connsiteY422" fmla="*/ 62865 h 182880"/>
                              <a:gd name="connsiteX423" fmla="*/ 114694 w 153205"/>
                              <a:gd name="connsiteY423" fmla="*/ 65723 h 182880"/>
                              <a:gd name="connsiteX424" fmla="*/ 115647 w 153205"/>
                              <a:gd name="connsiteY424" fmla="*/ 68580 h 182880"/>
                              <a:gd name="connsiteX425" fmla="*/ 118505 w 153205"/>
                              <a:gd name="connsiteY425" fmla="*/ 67628 h 182880"/>
                              <a:gd name="connsiteX426" fmla="*/ 121362 w 153205"/>
                              <a:gd name="connsiteY426" fmla="*/ 69533 h 182880"/>
                              <a:gd name="connsiteX427" fmla="*/ 122315 w 153205"/>
                              <a:gd name="connsiteY427" fmla="*/ 72390 h 182880"/>
                              <a:gd name="connsiteX428" fmla="*/ 115647 w 153205"/>
                              <a:gd name="connsiteY428" fmla="*/ 68580 h 182880"/>
                              <a:gd name="connsiteX429" fmla="*/ 109932 w 153205"/>
                              <a:gd name="connsiteY429" fmla="*/ 71438 h 182880"/>
                              <a:gd name="connsiteX430" fmla="*/ 108980 w 153205"/>
                              <a:gd name="connsiteY430" fmla="*/ 72390 h 182880"/>
                              <a:gd name="connsiteX431" fmla="*/ 116600 w 153205"/>
                              <a:gd name="connsiteY431" fmla="*/ 77153 h 182880"/>
                              <a:gd name="connsiteX432" fmla="*/ 118505 w 153205"/>
                              <a:gd name="connsiteY432" fmla="*/ 79058 h 182880"/>
                              <a:gd name="connsiteX433" fmla="*/ 118505 w 153205"/>
                              <a:gd name="connsiteY433" fmla="*/ 83820 h 182880"/>
                              <a:gd name="connsiteX434" fmla="*/ 123267 w 153205"/>
                              <a:gd name="connsiteY434" fmla="*/ 84773 h 182880"/>
                              <a:gd name="connsiteX435" fmla="*/ 124219 w 153205"/>
                              <a:gd name="connsiteY435" fmla="*/ 82868 h 182880"/>
                              <a:gd name="connsiteX436" fmla="*/ 126125 w 153205"/>
                              <a:gd name="connsiteY436" fmla="*/ 78105 h 182880"/>
                              <a:gd name="connsiteX437" fmla="*/ 128030 w 153205"/>
                              <a:gd name="connsiteY437" fmla="*/ 76200 h 182880"/>
                              <a:gd name="connsiteX438" fmla="*/ 129934 w 153205"/>
                              <a:gd name="connsiteY438" fmla="*/ 80963 h 182880"/>
                              <a:gd name="connsiteX439" fmla="*/ 124219 w 153205"/>
                              <a:gd name="connsiteY439" fmla="*/ 88583 h 182880"/>
                              <a:gd name="connsiteX440" fmla="*/ 120409 w 153205"/>
                              <a:gd name="connsiteY440" fmla="*/ 90488 h 182880"/>
                              <a:gd name="connsiteX441" fmla="*/ 119457 w 153205"/>
                              <a:gd name="connsiteY441" fmla="*/ 89535 h 182880"/>
                              <a:gd name="connsiteX442" fmla="*/ 118505 w 153205"/>
                              <a:gd name="connsiteY442" fmla="*/ 88583 h 182880"/>
                              <a:gd name="connsiteX443" fmla="*/ 113742 w 153205"/>
                              <a:gd name="connsiteY443" fmla="*/ 88583 h 182880"/>
                              <a:gd name="connsiteX444" fmla="*/ 113742 w 153205"/>
                              <a:gd name="connsiteY444" fmla="*/ 89535 h 182880"/>
                              <a:gd name="connsiteX445" fmla="*/ 116600 w 153205"/>
                              <a:gd name="connsiteY445" fmla="*/ 93345 h 182880"/>
                              <a:gd name="connsiteX446" fmla="*/ 121362 w 153205"/>
                              <a:gd name="connsiteY446" fmla="*/ 93345 h 182880"/>
                              <a:gd name="connsiteX447" fmla="*/ 125172 w 153205"/>
                              <a:gd name="connsiteY447" fmla="*/ 93345 h 182880"/>
                              <a:gd name="connsiteX448" fmla="*/ 134697 w 153205"/>
                              <a:gd name="connsiteY448" fmla="*/ 84773 h 182880"/>
                              <a:gd name="connsiteX449" fmla="*/ 139460 w 153205"/>
                              <a:gd name="connsiteY449" fmla="*/ 80963 h 182880"/>
                              <a:gd name="connsiteX450" fmla="*/ 140412 w 153205"/>
                              <a:gd name="connsiteY450" fmla="*/ 80010 h 182880"/>
                              <a:gd name="connsiteX451" fmla="*/ 138507 w 153205"/>
                              <a:gd name="connsiteY451" fmla="*/ 79058 h 182880"/>
                              <a:gd name="connsiteX452" fmla="*/ 134697 w 153205"/>
                              <a:gd name="connsiteY452" fmla="*/ 80963 h 182880"/>
                              <a:gd name="connsiteX453" fmla="*/ 131840 w 153205"/>
                              <a:gd name="connsiteY453" fmla="*/ 80963 h 182880"/>
                              <a:gd name="connsiteX454" fmla="*/ 133744 w 153205"/>
                              <a:gd name="connsiteY454" fmla="*/ 79058 h 182880"/>
                              <a:gd name="connsiteX455" fmla="*/ 136602 w 153205"/>
                              <a:gd name="connsiteY455" fmla="*/ 77153 h 182880"/>
                              <a:gd name="connsiteX456" fmla="*/ 136602 w 153205"/>
                              <a:gd name="connsiteY456" fmla="*/ 76200 h 182880"/>
                              <a:gd name="connsiteX457" fmla="*/ 135650 w 153205"/>
                              <a:gd name="connsiteY457" fmla="*/ 76200 h 182880"/>
                              <a:gd name="connsiteX458" fmla="*/ 133744 w 153205"/>
                              <a:gd name="connsiteY458" fmla="*/ 77153 h 182880"/>
                              <a:gd name="connsiteX459" fmla="*/ 136602 w 153205"/>
                              <a:gd name="connsiteY459" fmla="*/ 72390 h 182880"/>
                              <a:gd name="connsiteX460" fmla="*/ 134697 w 153205"/>
                              <a:gd name="connsiteY460" fmla="*/ 69533 h 182880"/>
                              <a:gd name="connsiteX461" fmla="*/ 132792 w 153205"/>
                              <a:gd name="connsiteY461" fmla="*/ 68580 h 182880"/>
                              <a:gd name="connsiteX462" fmla="*/ 132792 w 153205"/>
                              <a:gd name="connsiteY462" fmla="*/ 65723 h 182880"/>
                              <a:gd name="connsiteX463" fmla="*/ 124219 w 153205"/>
                              <a:gd name="connsiteY463" fmla="*/ 60960 h 182880"/>
                              <a:gd name="connsiteX464" fmla="*/ 121362 w 153205"/>
                              <a:gd name="connsiteY464" fmla="*/ 57150 h 182880"/>
                              <a:gd name="connsiteX465" fmla="*/ 124219 w 153205"/>
                              <a:gd name="connsiteY465" fmla="*/ 53340 h 182880"/>
                              <a:gd name="connsiteX466" fmla="*/ 127077 w 153205"/>
                              <a:gd name="connsiteY466" fmla="*/ 51435 h 182880"/>
                              <a:gd name="connsiteX467" fmla="*/ 127077 w 153205"/>
                              <a:gd name="connsiteY467" fmla="*/ 51435 h 182880"/>
                              <a:gd name="connsiteX468" fmla="*/ 128982 w 153205"/>
                              <a:gd name="connsiteY468" fmla="*/ 51435 h 182880"/>
                              <a:gd name="connsiteX469" fmla="*/ 128030 w 153205"/>
                              <a:gd name="connsiteY469" fmla="*/ 49530 h 182880"/>
                              <a:gd name="connsiteX470" fmla="*/ 125172 w 153205"/>
                              <a:gd name="connsiteY470" fmla="*/ 47625 h 182880"/>
                              <a:gd name="connsiteX471" fmla="*/ 123267 w 153205"/>
                              <a:gd name="connsiteY471" fmla="*/ 51435 h 182880"/>
                              <a:gd name="connsiteX472" fmla="*/ 122315 w 153205"/>
                              <a:gd name="connsiteY472" fmla="*/ 53340 h 182880"/>
                              <a:gd name="connsiteX473" fmla="*/ 111837 w 153205"/>
                              <a:gd name="connsiteY473" fmla="*/ 110490 h 182880"/>
                              <a:gd name="connsiteX474" fmla="*/ 111837 w 153205"/>
                              <a:gd name="connsiteY474" fmla="*/ 110490 h 182880"/>
                              <a:gd name="connsiteX475" fmla="*/ 112790 w 153205"/>
                              <a:gd name="connsiteY475" fmla="*/ 110490 h 182880"/>
                              <a:gd name="connsiteX476" fmla="*/ 111837 w 153205"/>
                              <a:gd name="connsiteY476" fmla="*/ 110490 h 182880"/>
                              <a:gd name="connsiteX477" fmla="*/ 111837 w 153205"/>
                              <a:gd name="connsiteY477" fmla="*/ 110490 h 182880"/>
                              <a:gd name="connsiteX478" fmla="*/ 112790 w 153205"/>
                              <a:gd name="connsiteY478" fmla="*/ 84773 h 182880"/>
                              <a:gd name="connsiteX479" fmla="*/ 112790 w 153205"/>
                              <a:gd name="connsiteY479" fmla="*/ 84773 h 182880"/>
                              <a:gd name="connsiteX480" fmla="*/ 111837 w 153205"/>
                              <a:gd name="connsiteY480" fmla="*/ 85725 h 182880"/>
                              <a:gd name="connsiteX481" fmla="*/ 112790 w 153205"/>
                              <a:gd name="connsiteY481" fmla="*/ 85725 h 182880"/>
                              <a:gd name="connsiteX482" fmla="*/ 112790 w 153205"/>
                              <a:gd name="connsiteY482" fmla="*/ 84773 h 182880"/>
                              <a:gd name="connsiteX483" fmla="*/ 111837 w 153205"/>
                              <a:gd name="connsiteY483" fmla="*/ 51435 h 182880"/>
                              <a:gd name="connsiteX484" fmla="*/ 113742 w 153205"/>
                              <a:gd name="connsiteY484" fmla="*/ 52388 h 182880"/>
                              <a:gd name="connsiteX485" fmla="*/ 120409 w 153205"/>
                              <a:gd name="connsiteY485" fmla="*/ 45720 h 182880"/>
                              <a:gd name="connsiteX486" fmla="*/ 121362 w 153205"/>
                              <a:gd name="connsiteY486" fmla="*/ 48578 h 182880"/>
                              <a:gd name="connsiteX487" fmla="*/ 122315 w 153205"/>
                              <a:gd name="connsiteY487" fmla="*/ 48578 h 182880"/>
                              <a:gd name="connsiteX488" fmla="*/ 123267 w 153205"/>
                              <a:gd name="connsiteY488" fmla="*/ 44768 h 182880"/>
                              <a:gd name="connsiteX489" fmla="*/ 120409 w 153205"/>
                              <a:gd name="connsiteY489" fmla="*/ 44768 h 182880"/>
                              <a:gd name="connsiteX490" fmla="*/ 116600 w 153205"/>
                              <a:gd name="connsiteY490" fmla="*/ 47625 h 182880"/>
                              <a:gd name="connsiteX491" fmla="*/ 115647 w 153205"/>
                              <a:gd name="connsiteY491" fmla="*/ 48578 h 182880"/>
                              <a:gd name="connsiteX492" fmla="*/ 113742 w 153205"/>
                              <a:gd name="connsiteY492" fmla="*/ 49530 h 182880"/>
                              <a:gd name="connsiteX493" fmla="*/ 111837 w 153205"/>
                              <a:gd name="connsiteY493" fmla="*/ 51435 h 182880"/>
                              <a:gd name="connsiteX494" fmla="*/ 112790 w 153205"/>
                              <a:gd name="connsiteY494" fmla="*/ 160020 h 182880"/>
                              <a:gd name="connsiteX495" fmla="*/ 112790 w 153205"/>
                              <a:gd name="connsiteY495" fmla="*/ 160020 h 182880"/>
                              <a:gd name="connsiteX496" fmla="*/ 112790 w 153205"/>
                              <a:gd name="connsiteY496" fmla="*/ 159068 h 182880"/>
                              <a:gd name="connsiteX497" fmla="*/ 112790 w 153205"/>
                              <a:gd name="connsiteY497" fmla="*/ 160020 h 182880"/>
                              <a:gd name="connsiteX498" fmla="*/ 112790 w 153205"/>
                              <a:gd name="connsiteY498" fmla="*/ 160020 h 182880"/>
                              <a:gd name="connsiteX499" fmla="*/ 114694 w 153205"/>
                              <a:gd name="connsiteY499" fmla="*/ 125730 h 182880"/>
                              <a:gd name="connsiteX500" fmla="*/ 114694 w 153205"/>
                              <a:gd name="connsiteY500" fmla="*/ 125730 h 182880"/>
                              <a:gd name="connsiteX501" fmla="*/ 116600 w 153205"/>
                              <a:gd name="connsiteY501" fmla="*/ 128588 h 182880"/>
                              <a:gd name="connsiteX502" fmla="*/ 117552 w 153205"/>
                              <a:gd name="connsiteY502" fmla="*/ 128588 h 182880"/>
                              <a:gd name="connsiteX503" fmla="*/ 115647 w 153205"/>
                              <a:gd name="connsiteY503" fmla="*/ 125730 h 182880"/>
                              <a:gd name="connsiteX504" fmla="*/ 114694 w 153205"/>
                              <a:gd name="connsiteY504" fmla="*/ 125730 h 182880"/>
                              <a:gd name="connsiteX505" fmla="*/ 114694 w 153205"/>
                              <a:gd name="connsiteY505" fmla="*/ 125730 h 182880"/>
                              <a:gd name="connsiteX506" fmla="*/ 113742 w 153205"/>
                              <a:gd name="connsiteY506" fmla="*/ 122873 h 182880"/>
                              <a:gd name="connsiteX507" fmla="*/ 112790 w 153205"/>
                              <a:gd name="connsiteY507" fmla="*/ 124778 h 182880"/>
                              <a:gd name="connsiteX508" fmla="*/ 114694 w 153205"/>
                              <a:gd name="connsiteY508" fmla="*/ 125730 h 182880"/>
                              <a:gd name="connsiteX509" fmla="*/ 112790 w 153205"/>
                              <a:gd name="connsiteY509" fmla="*/ 98108 h 182880"/>
                              <a:gd name="connsiteX510" fmla="*/ 112790 w 153205"/>
                              <a:gd name="connsiteY510" fmla="*/ 98108 h 182880"/>
                              <a:gd name="connsiteX511" fmla="*/ 114694 w 153205"/>
                              <a:gd name="connsiteY511" fmla="*/ 98108 h 182880"/>
                              <a:gd name="connsiteX512" fmla="*/ 112790 w 153205"/>
                              <a:gd name="connsiteY512" fmla="*/ 98108 h 182880"/>
                              <a:gd name="connsiteX513" fmla="*/ 112790 w 153205"/>
                              <a:gd name="connsiteY513" fmla="*/ 98108 h 182880"/>
                              <a:gd name="connsiteX514" fmla="*/ 116600 w 153205"/>
                              <a:gd name="connsiteY514" fmla="*/ 81915 h 182880"/>
                              <a:gd name="connsiteX515" fmla="*/ 117552 w 153205"/>
                              <a:gd name="connsiteY515" fmla="*/ 80963 h 182880"/>
                              <a:gd name="connsiteX516" fmla="*/ 114694 w 153205"/>
                              <a:gd name="connsiteY516" fmla="*/ 79058 h 182880"/>
                              <a:gd name="connsiteX517" fmla="*/ 112790 w 153205"/>
                              <a:gd name="connsiteY517" fmla="*/ 79058 h 182880"/>
                              <a:gd name="connsiteX518" fmla="*/ 116600 w 153205"/>
                              <a:gd name="connsiteY518" fmla="*/ 81915 h 182880"/>
                              <a:gd name="connsiteX519" fmla="*/ 113742 w 153205"/>
                              <a:gd name="connsiteY519" fmla="*/ 161925 h 182880"/>
                              <a:gd name="connsiteX520" fmla="*/ 113742 w 153205"/>
                              <a:gd name="connsiteY520" fmla="*/ 161925 h 182880"/>
                              <a:gd name="connsiteX521" fmla="*/ 113742 w 153205"/>
                              <a:gd name="connsiteY521" fmla="*/ 161925 h 182880"/>
                              <a:gd name="connsiteX522" fmla="*/ 113742 w 153205"/>
                              <a:gd name="connsiteY522" fmla="*/ 161925 h 182880"/>
                              <a:gd name="connsiteX523" fmla="*/ 113742 w 153205"/>
                              <a:gd name="connsiteY523" fmla="*/ 161925 h 182880"/>
                              <a:gd name="connsiteX524" fmla="*/ 114694 w 153205"/>
                              <a:gd name="connsiteY524" fmla="*/ 43815 h 182880"/>
                              <a:gd name="connsiteX525" fmla="*/ 114694 w 153205"/>
                              <a:gd name="connsiteY525" fmla="*/ 43815 h 182880"/>
                              <a:gd name="connsiteX526" fmla="*/ 114694 w 153205"/>
                              <a:gd name="connsiteY526" fmla="*/ 41910 h 182880"/>
                              <a:gd name="connsiteX527" fmla="*/ 114694 w 153205"/>
                              <a:gd name="connsiteY527" fmla="*/ 43815 h 182880"/>
                              <a:gd name="connsiteX528" fmla="*/ 114694 w 153205"/>
                              <a:gd name="connsiteY528" fmla="*/ 43815 h 182880"/>
                              <a:gd name="connsiteX529" fmla="*/ 118505 w 153205"/>
                              <a:gd name="connsiteY529" fmla="*/ 143828 h 182880"/>
                              <a:gd name="connsiteX530" fmla="*/ 115647 w 153205"/>
                              <a:gd name="connsiteY530" fmla="*/ 141923 h 182880"/>
                              <a:gd name="connsiteX531" fmla="*/ 113742 w 153205"/>
                              <a:gd name="connsiteY531" fmla="*/ 143828 h 182880"/>
                              <a:gd name="connsiteX532" fmla="*/ 115647 w 153205"/>
                              <a:gd name="connsiteY532" fmla="*/ 144780 h 182880"/>
                              <a:gd name="connsiteX533" fmla="*/ 118505 w 153205"/>
                              <a:gd name="connsiteY533" fmla="*/ 143828 h 182880"/>
                              <a:gd name="connsiteX534" fmla="*/ 122315 w 153205"/>
                              <a:gd name="connsiteY534" fmla="*/ 114300 h 182880"/>
                              <a:gd name="connsiteX535" fmla="*/ 120409 w 153205"/>
                              <a:gd name="connsiteY535" fmla="*/ 112395 h 182880"/>
                              <a:gd name="connsiteX536" fmla="*/ 116600 w 153205"/>
                              <a:gd name="connsiteY536" fmla="*/ 113348 h 182880"/>
                              <a:gd name="connsiteX537" fmla="*/ 115647 w 153205"/>
                              <a:gd name="connsiteY537" fmla="*/ 114300 h 182880"/>
                              <a:gd name="connsiteX538" fmla="*/ 116600 w 153205"/>
                              <a:gd name="connsiteY538" fmla="*/ 115253 h 182880"/>
                              <a:gd name="connsiteX539" fmla="*/ 117552 w 153205"/>
                              <a:gd name="connsiteY539" fmla="*/ 117158 h 182880"/>
                              <a:gd name="connsiteX540" fmla="*/ 118505 w 153205"/>
                              <a:gd name="connsiteY540" fmla="*/ 124778 h 182880"/>
                              <a:gd name="connsiteX541" fmla="*/ 120409 w 153205"/>
                              <a:gd name="connsiteY541" fmla="*/ 124778 h 182880"/>
                              <a:gd name="connsiteX542" fmla="*/ 123267 w 153205"/>
                              <a:gd name="connsiteY542" fmla="*/ 122873 h 182880"/>
                              <a:gd name="connsiteX543" fmla="*/ 124219 w 153205"/>
                              <a:gd name="connsiteY543" fmla="*/ 117158 h 182880"/>
                              <a:gd name="connsiteX544" fmla="*/ 122315 w 153205"/>
                              <a:gd name="connsiteY544" fmla="*/ 114300 h 182880"/>
                              <a:gd name="connsiteX545" fmla="*/ 143269 w 153205"/>
                              <a:gd name="connsiteY545" fmla="*/ 119063 h 182880"/>
                              <a:gd name="connsiteX546" fmla="*/ 138507 w 153205"/>
                              <a:gd name="connsiteY546" fmla="*/ 117158 h 182880"/>
                              <a:gd name="connsiteX547" fmla="*/ 138507 w 153205"/>
                              <a:gd name="connsiteY547" fmla="*/ 116205 h 182880"/>
                              <a:gd name="connsiteX548" fmla="*/ 140412 w 153205"/>
                              <a:gd name="connsiteY548" fmla="*/ 114300 h 182880"/>
                              <a:gd name="connsiteX549" fmla="*/ 138507 w 153205"/>
                              <a:gd name="connsiteY549" fmla="*/ 114300 h 182880"/>
                              <a:gd name="connsiteX550" fmla="*/ 138507 w 153205"/>
                              <a:gd name="connsiteY550" fmla="*/ 114300 h 182880"/>
                              <a:gd name="connsiteX551" fmla="*/ 138507 w 153205"/>
                              <a:gd name="connsiteY551" fmla="*/ 108585 h 182880"/>
                              <a:gd name="connsiteX552" fmla="*/ 138507 w 153205"/>
                              <a:gd name="connsiteY552" fmla="*/ 107633 h 182880"/>
                              <a:gd name="connsiteX553" fmla="*/ 139460 w 153205"/>
                              <a:gd name="connsiteY553" fmla="*/ 102870 h 182880"/>
                              <a:gd name="connsiteX554" fmla="*/ 138507 w 153205"/>
                              <a:gd name="connsiteY554" fmla="*/ 98108 h 182880"/>
                              <a:gd name="connsiteX555" fmla="*/ 139460 w 153205"/>
                              <a:gd name="connsiteY555" fmla="*/ 97155 h 182880"/>
                              <a:gd name="connsiteX556" fmla="*/ 139460 w 153205"/>
                              <a:gd name="connsiteY556" fmla="*/ 97155 h 182880"/>
                              <a:gd name="connsiteX557" fmla="*/ 138507 w 153205"/>
                              <a:gd name="connsiteY557" fmla="*/ 99060 h 182880"/>
                              <a:gd name="connsiteX558" fmla="*/ 135650 w 153205"/>
                              <a:gd name="connsiteY558" fmla="*/ 100013 h 182880"/>
                              <a:gd name="connsiteX559" fmla="*/ 133744 w 153205"/>
                              <a:gd name="connsiteY559" fmla="*/ 100013 h 182880"/>
                              <a:gd name="connsiteX560" fmla="*/ 132792 w 153205"/>
                              <a:gd name="connsiteY560" fmla="*/ 97155 h 182880"/>
                              <a:gd name="connsiteX561" fmla="*/ 133744 w 153205"/>
                              <a:gd name="connsiteY561" fmla="*/ 95250 h 182880"/>
                              <a:gd name="connsiteX562" fmla="*/ 133744 w 153205"/>
                              <a:gd name="connsiteY562" fmla="*/ 93345 h 182880"/>
                              <a:gd name="connsiteX563" fmla="*/ 131840 w 153205"/>
                              <a:gd name="connsiteY563" fmla="*/ 94298 h 182880"/>
                              <a:gd name="connsiteX564" fmla="*/ 127077 w 153205"/>
                              <a:gd name="connsiteY564" fmla="*/ 97155 h 182880"/>
                              <a:gd name="connsiteX565" fmla="*/ 126125 w 153205"/>
                              <a:gd name="connsiteY565" fmla="*/ 101918 h 182880"/>
                              <a:gd name="connsiteX566" fmla="*/ 125172 w 153205"/>
                              <a:gd name="connsiteY566" fmla="*/ 102870 h 182880"/>
                              <a:gd name="connsiteX567" fmla="*/ 122315 w 153205"/>
                              <a:gd name="connsiteY567" fmla="*/ 105728 h 182880"/>
                              <a:gd name="connsiteX568" fmla="*/ 125172 w 153205"/>
                              <a:gd name="connsiteY568" fmla="*/ 113348 h 182880"/>
                              <a:gd name="connsiteX569" fmla="*/ 127077 w 153205"/>
                              <a:gd name="connsiteY569" fmla="*/ 114300 h 182880"/>
                              <a:gd name="connsiteX570" fmla="*/ 127077 w 153205"/>
                              <a:gd name="connsiteY570" fmla="*/ 112395 h 182880"/>
                              <a:gd name="connsiteX571" fmla="*/ 129934 w 153205"/>
                              <a:gd name="connsiteY571" fmla="*/ 115253 h 182880"/>
                              <a:gd name="connsiteX572" fmla="*/ 129934 w 153205"/>
                              <a:gd name="connsiteY572" fmla="*/ 116205 h 182880"/>
                              <a:gd name="connsiteX573" fmla="*/ 127077 w 153205"/>
                              <a:gd name="connsiteY573" fmla="*/ 119063 h 182880"/>
                              <a:gd name="connsiteX574" fmla="*/ 126125 w 153205"/>
                              <a:gd name="connsiteY574" fmla="*/ 120968 h 182880"/>
                              <a:gd name="connsiteX575" fmla="*/ 128030 w 153205"/>
                              <a:gd name="connsiteY575" fmla="*/ 121920 h 182880"/>
                              <a:gd name="connsiteX576" fmla="*/ 128030 w 153205"/>
                              <a:gd name="connsiteY576" fmla="*/ 128588 h 182880"/>
                              <a:gd name="connsiteX577" fmla="*/ 127077 w 153205"/>
                              <a:gd name="connsiteY577" fmla="*/ 129540 h 182880"/>
                              <a:gd name="connsiteX578" fmla="*/ 125172 w 153205"/>
                              <a:gd name="connsiteY578" fmla="*/ 129540 h 182880"/>
                              <a:gd name="connsiteX579" fmla="*/ 120409 w 153205"/>
                              <a:gd name="connsiteY579" fmla="*/ 124778 h 182880"/>
                              <a:gd name="connsiteX580" fmla="*/ 121362 w 153205"/>
                              <a:gd name="connsiteY580" fmla="*/ 129540 h 182880"/>
                              <a:gd name="connsiteX581" fmla="*/ 120409 w 153205"/>
                              <a:gd name="connsiteY581" fmla="*/ 131445 h 182880"/>
                              <a:gd name="connsiteX582" fmla="*/ 118505 w 153205"/>
                              <a:gd name="connsiteY582" fmla="*/ 133350 h 182880"/>
                              <a:gd name="connsiteX583" fmla="*/ 117552 w 153205"/>
                              <a:gd name="connsiteY583" fmla="*/ 138113 h 182880"/>
                              <a:gd name="connsiteX584" fmla="*/ 114694 w 153205"/>
                              <a:gd name="connsiteY584" fmla="*/ 139065 h 182880"/>
                              <a:gd name="connsiteX585" fmla="*/ 112790 w 153205"/>
                              <a:gd name="connsiteY585" fmla="*/ 141923 h 182880"/>
                              <a:gd name="connsiteX586" fmla="*/ 115647 w 153205"/>
                              <a:gd name="connsiteY586" fmla="*/ 142875 h 182880"/>
                              <a:gd name="connsiteX587" fmla="*/ 118505 w 153205"/>
                              <a:gd name="connsiteY587" fmla="*/ 141923 h 182880"/>
                              <a:gd name="connsiteX588" fmla="*/ 117552 w 153205"/>
                              <a:gd name="connsiteY588" fmla="*/ 143828 h 182880"/>
                              <a:gd name="connsiteX589" fmla="*/ 120409 w 153205"/>
                              <a:gd name="connsiteY589" fmla="*/ 147638 h 182880"/>
                              <a:gd name="connsiteX590" fmla="*/ 121362 w 153205"/>
                              <a:gd name="connsiteY590" fmla="*/ 146685 h 182880"/>
                              <a:gd name="connsiteX591" fmla="*/ 121362 w 153205"/>
                              <a:gd name="connsiteY591" fmla="*/ 146685 h 182880"/>
                              <a:gd name="connsiteX592" fmla="*/ 118505 w 153205"/>
                              <a:gd name="connsiteY592" fmla="*/ 141923 h 182880"/>
                              <a:gd name="connsiteX593" fmla="*/ 117552 w 153205"/>
                              <a:gd name="connsiteY593" fmla="*/ 139065 h 182880"/>
                              <a:gd name="connsiteX594" fmla="*/ 122315 w 153205"/>
                              <a:gd name="connsiteY594" fmla="*/ 138113 h 182880"/>
                              <a:gd name="connsiteX595" fmla="*/ 126125 w 153205"/>
                              <a:gd name="connsiteY595" fmla="*/ 140018 h 182880"/>
                              <a:gd name="connsiteX596" fmla="*/ 128030 w 153205"/>
                              <a:gd name="connsiteY596" fmla="*/ 140018 h 182880"/>
                              <a:gd name="connsiteX597" fmla="*/ 128030 w 153205"/>
                              <a:gd name="connsiteY597" fmla="*/ 138113 h 182880"/>
                              <a:gd name="connsiteX598" fmla="*/ 128982 w 153205"/>
                              <a:gd name="connsiteY598" fmla="*/ 131445 h 182880"/>
                              <a:gd name="connsiteX599" fmla="*/ 129934 w 153205"/>
                              <a:gd name="connsiteY599" fmla="*/ 129540 h 182880"/>
                              <a:gd name="connsiteX600" fmla="*/ 130887 w 153205"/>
                              <a:gd name="connsiteY600" fmla="*/ 130493 h 182880"/>
                              <a:gd name="connsiteX601" fmla="*/ 133744 w 153205"/>
                              <a:gd name="connsiteY601" fmla="*/ 132398 h 182880"/>
                              <a:gd name="connsiteX602" fmla="*/ 134697 w 153205"/>
                              <a:gd name="connsiteY602" fmla="*/ 133350 h 182880"/>
                              <a:gd name="connsiteX603" fmla="*/ 134697 w 153205"/>
                              <a:gd name="connsiteY603" fmla="*/ 136208 h 182880"/>
                              <a:gd name="connsiteX604" fmla="*/ 134697 w 153205"/>
                              <a:gd name="connsiteY604" fmla="*/ 130493 h 182880"/>
                              <a:gd name="connsiteX605" fmla="*/ 133744 w 153205"/>
                              <a:gd name="connsiteY605" fmla="*/ 126683 h 182880"/>
                              <a:gd name="connsiteX606" fmla="*/ 134697 w 153205"/>
                              <a:gd name="connsiteY606" fmla="*/ 122873 h 182880"/>
                              <a:gd name="connsiteX607" fmla="*/ 136602 w 153205"/>
                              <a:gd name="connsiteY607" fmla="*/ 119063 h 182880"/>
                              <a:gd name="connsiteX608" fmla="*/ 140412 w 153205"/>
                              <a:gd name="connsiteY608" fmla="*/ 121920 h 182880"/>
                              <a:gd name="connsiteX609" fmla="*/ 142317 w 153205"/>
                              <a:gd name="connsiteY609" fmla="*/ 122873 h 182880"/>
                              <a:gd name="connsiteX610" fmla="*/ 143269 w 153205"/>
                              <a:gd name="connsiteY610" fmla="*/ 119063 h 182880"/>
                              <a:gd name="connsiteX611" fmla="*/ 118505 w 153205"/>
                              <a:gd name="connsiteY611" fmla="*/ 73343 h 182880"/>
                              <a:gd name="connsiteX612" fmla="*/ 116600 w 153205"/>
                              <a:gd name="connsiteY612" fmla="*/ 75248 h 182880"/>
                              <a:gd name="connsiteX613" fmla="*/ 115647 w 153205"/>
                              <a:gd name="connsiteY613" fmla="*/ 73343 h 182880"/>
                              <a:gd name="connsiteX614" fmla="*/ 117552 w 153205"/>
                              <a:gd name="connsiteY614" fmla="*/ 71438 h 182880"/>
                              <a:gd name="connsiteX615" fmla="*/ 118505 w 153205"/>
                              <a:gd name="connsiteY615" fmla="*/ 73343 h 182880"/>
                              <a:gd name="connsiteX616" fmla="*/ 115647 w 153205"/>
                              <a:gd name="connsiteY616" fmla="*/ 34290 h 182880"/>
                              <a:gd name="connsiteX617" fmla="*/ 116600 w 153205"/>
                              <a:gd name="connsiteY617" fmla="*/ 35243 h 182880"/>
                              <a:gd name="connsiteX618" fmla="*/ 117552 w 153205"/>
                              <a:gd name="connsiteY618" fmla="*/ 34290 h 182880"/>
                              <a:gd name="connsiteX619" fmla="*/ 116600 w 153205"/>
                              <a:gd name="connsiteY619" fmla="*/ 33338 h 182880"/>
                              <a:gd name="connsiteX620" fmla="*/ 115647 w 153205"/>
                              <a:gd name="connsiteY620" fmla="*/ 34290 h 182880"/>
                              <a:gd name="connsiteX621" fmla="*/ 119457 w 153205"/>
                              <a:gd name="connsiteY621" fmla="*/ 102870 h 182880"/>
                              <a:gd name="connsiteX622" fmla="*/ 117552 w 153205"/>
                              <a:gd name="connsiteY622" fmla="*/ 99060 h 182880"/>
                              <a:gd name="connsiteX623" fmla="*/ 116600 w 153205"/>
                              <a:gd name="connsiteY623" fmla="*/ 100965 h 182880"/>
                              <a:gd name="connsiteX624" fmla="*/ 119457 w 153205"/>
                              <a:gd name="connsiteY624" fmla="*/ 102870 h 182880"/>
                              <a:gd name="connsiteX625" fmla="*/ 119457 w 153205"/>
                              <a:gd name="connsiteY625" fmla="*/ 102870 h 182880"/>
                              <a:gd name="connsiteX626" fmla="*/ 117552 w 153205"/>
                              <a:gd name="connsiteY626" fmla="*/ 55245 h 182880"/>
                              <a:gd name="connsiteX627" fmla="*/ 118505 w 153205"/>
                              <a:gd name="connsiteY627" fmla="*/ 54293 h 182880"/>
                              <a:gd name="connsiteX628" fmla="*/ 117552 w 153205"/>
                              <a:gd name="connsiteY628" fmla="*/ 53340 h 182880"/>
                              <a:gd name="connsiteX629" fmla="*/ 117552 w 153205"/>
                              <a:gd name="connsiteY629" fmla="*/ 55245 h 182880"/>
                              <a:gd name="connsiteX630" fmla="*/ 117552 w 153205"/>
                              <a:gd name="connsiteY630" fmla="*/ 55245 h 182880"/>
                              <a:gd name="connsiteX631" fmla="*/ 117552 w 153205"/>
                              <a:gd name="connsiteY631" fmla="*/ 40958 h 182880"/>
                              <a:gd name="connsiteX632" fmla="*/ 117552 w 153205"/>
                              <a:gd name="connsiteY632" fmla="*/ 40958 h 182880"/>
                              <a:gd name="connsiteX633" fmla="*/ 118505 w 153205"/>
                              <a:gd name="connsiteY633" fmla="*/ 42863 h 182880"/>
                              <a:gd name="connsiteX634" fmla="*/ 118505 w 153205"/>
                              <a:gd name="connsiteY634" fmla="*/ 41910 h 182880"/>
                              <a:gd name="connsiteX635" fmla="*/ 117552 w 153205"/>
                              <a:gd name="connsiteY635" fmla="*/ 40958 h 182880"/>
                              <a:gd name="connsiteX636" fmla="*/ 118505 w 153205"/>
                              <a:gd name="connsiteY636" fmla="*/ 108585 h 182880"/>
                              <a:gd name="connsiteX637" fmla="*/ 117552 w 153205"/>
                              <a:gd name="connsiteY637" fmla="*/ 109538 h 182880"/>
                              <a:gd name="connsiteX638" fmla="*/ 118505 w 153205"/>
                              <a:gd name="connsiteY638" fmla="*/ 110490 h 182880"/>
                              <a:gd name="connsiteX639" fmla="*/ 119457 w 153205"/>
                              <a:gd name="connsiteY639" fmla="*/ 109538 h 182880"/>
                              <a:gd name="connsiteX640" fmla="*/ 118505 w 153205"/>
                              <a:gd name="connsiteY640" fmla="*/ 108585 h 182880"/>
                              <a:gd name="connsiteX641" fmla="*/ 118505 w 153205"/>
                              <a:gd name="connsiteY641" fmla="*/ 149543 h 182880"/>
                              <a:gd name="connsiteX642" fmla="*/ 118505 w 153205"/>
                              <a:gd name="connsiteY642" fmla="*/ 149543 h 182880"/>
                              <a:gd name="connsiteX643" fmla="*/ 117552 w 153205"/>
                              <a:gd name="connsiteY643" fmla="*/ 149543 h 182880"/>
                              <a:gd name="connsiteX644" fmla="*/ 118505 w 153205"/>
                              <a:gd name="connsiteY644" fmla="*/ 149543 h 182880"/>
                              <a:gd name="connsiteX645" fmla="*/ 118505 w 153205"/>
                              <a:gd name="connsiteY645" fmla="*/ 149543 h 182880"/>
                              <a:gd name="connsiteX646" fmla="*/ 120409 w 153205"/>
                              <a:gd name="connsiteY646" fmla="*/ 118110 h 182880"/>
                              <a:gd name="connsiteX647" fmla="*/ 120409 w 153205"/>
                              <a:gd name="connsiteY647" fmla="*/ 118110 h 182880"/>
                              <a:gd name="connsiteX648" fmla="*/ 118505 w 153205"/>
                              <a:gd name="connsiteY648" fmla="*/ 118110 h 182880"/>
                              <a:gd name="connsiteX649" fmla="*/ 119457 w 153205"/>
                              <a:gd name="connsiteY649" fmla="*/ 117158 h 182880"/>
                              <a:gd name="connsiteX650" fmla="*/ 120409 w 153205"/>
                              <a:gd name="connsiteY650" fmla="*/ 118110 h 182880"/>
                              <a:gd name="connsiteX651" fmla="*/ 121362 w 153205"/>
                              <a:gd name="connsiteY651" fmla="*/ 61913 h 182880"/>
                              <a:gd name="connsiteX652" fmla="*/ 123267 w 153205"/>
                              <a:gd name="connsiteY652" fmla="*/ 62865 h 182880"/>
                              <a:gd name="connsiteX653" fmla="*/ 121362 w 153205"/>
                              <a:gd name="connsiteY653" fmla="*/ 64770 h 182880"/>
                              <a:gd name="connsiteX654" fmla="*/ 119457 w 153205"/>
                              <a:gd name="connsiteY654" fmla="*/ 63818 h 182880"/>
                              <a:gd name="connsiteX655" fmla="*/ 121362 w 153205"/>
                              <a:gd name="connsiteY655" fmla="*/ 61913 h 182880"/>
                              <a:gd name="connsiteX656" fmla="*/ 124219 w 153205"/>
                              <a:gd name="connsiteY656" fmla="*/ 72390 h 182880"/>
                              <a:gd name="connsiteX657" fmla="*/ 129934 w 153205"/>
                              <a:gd name="connsiteY657" fmla="*/ 70485 h 182880"/>
                              <a:gd name="connsiteX658" fmla="*/ 133744 w 153205"/>
                              <a:gd name="connsiteY658" fmla="*/ 71438 h 182880"/>
                              <a:gd name="connsiteX659" fmla="*/ 134697 w 153205"/>
                              <a:gd name="connsiteY659" fmla="*/ 74295 h 182880"/>
                              <a:gd name="connsiteX660" fmla="*/ 133744 w 153205"/>
                              <a:gd name="connsiteY660" fmla="*/ 75248 h 182880"/>
                              <a:gd name="connsiteX661" fmla="*/ 128030 w 153205"/>
                              <a:gd name="connsiteY661" fmla="*/ 74295 h 182880"/>
                              <a:gd name="connsiteX662" fmla="*/ 124219 w 153205"/>
                              <a:gd name="connsiteY662" fmla="*/ 74295 h 182880"/>
                              <a:gd name="connsiteX663" fmla="*/ 124219 w 153205"/>
                              <a:gd name="connsiteY663" fmla="*/ 72390 h 182880"/>
                              <a:gd name="connsiteX664" fmla="*/ 125172 w 153205"/>
                              <a:gd name="connsiteY664" fmla="*/ 148590 h 182880"/>
                              <a:gd name="connsiteX665" fmla="*/ 125172 w 153205"/>
                              <a:gd name="connsiteY665" fmla="*/ 148590 h 182880"/>
                              <a:gd name="connsiteX666" fmla="*/ 123267 w 153205"/>
                              <a:gd name="connsiteY666" fmla="*/ 148590 h 182880"/>
                              <a:gd name="connsiteX667" fmla="*/ 124219 w 153205"/>
                              <a:gd name="connsiteY667" fmla="*/ 149543 h 182880"/>
                              <a:gd name="connsiteX668" fmla="*/ 125172 w 153205"/>
                              <a:gd name="connsiteY668" fmla="*/ 148590 h 182880"/>
                              <a:gd name="connsiteX669" fmla="*/ 125172 w 153205"/>
                              <a:gd name="connsiteY669" fmla="*/ 132398 h 182880"/>
                              <a:gd name="connsiteX670" fmla="*/ 124219 w 153205"/>
                              <a:gd name="connsiteY670" fmla="*/ 133350 h 182880"/>
                              <a:gd name="connsiteX671" fmla="*/ 123267 w 153205"/>
                              <a:gd name="connsiteY671" fmla="*/ 132398 h 182880"/>
                              <a:gd name="connsiteX672" fmla="*/ 125172 w 153205"/>
                              <a:gd name="connsiteY672" fmla="*/ 132398 h 182880"/>
                              <a:gd name="connsiteX673" fmla="*/ 125172 w 153205"/>
                              <a:gd name="connsiteY673" fmla="*/ 132398 h 182880"/>
                              <a:gd name="connsiteX674" fmla="*/ 124219 w 153205"/>
                              <a:gd name="connsiteY674" fmla="*/ 138113 h 182880"/>
                              <a:gd name="connsiteX675" fmla="*/ 125172 w 153205"/>
                              <a:gd name="connsiteY675" fmla="*/ 137160 h 182880"/>
                              <a:gd name="connsiteX676" fmla="*/ 124219 w 153205"/>
                              <a:gd name="connsiteY676" fmla="*/ 136208 h 182880"/>
                              <a:gd name="connsiteX677" fmla="*/ 123267 w 153205"/>
                              <a:gd name="connsiteY677" fmla="*/ 137160 h 182880"/>
                              <a:gd name="connsiteX678" fmla="*/ 124219 w 153205"/>
                              <a:gd name="connsiteY678" fmla="*/ 138113 h 182880"/>
                              <a:gd name="connsiteX679" fmla="*/ 129934 w 153205"/>
                              <a:gd name="connsiteY679" fmla="*/ 140970 h 182880"/>
                              <a:gd name="connsiteX680" fmla="*/ 125172 w 153205"/>
                              <a:gd name="connsiteY680" fmla="*/ 140970 h 182880"/>
                              <a:gd name="connsiteX681" fmla="*/ 124219 w 153205"/>
                              <a:gd name="connsiteY681" fmla="*/ 141923 h 182880"/>
                              <a:gd name="connsiteX682" fmla="*/ 125172 w 153205"/>
                              <a:gd name="connsiteY682" fmla="*/ 141923 h 182880"/>
                              <a:gd name="connsiteX683" fmla="*/ 129934 w 153205"/>
                              <a:gd name="connsiteY683" fmla="*/ 140970 h 182880"/>
                              <a:gd name="connsiteX684" fmla="*/ 129934 w 153205"/>
                              <a:gd name="connsiteY684" fmla="*/ 140970 h 182880"/>
                              <a:gd name="connsiteX685" fmla="*/ 125172 w 153205"/>
                              <a:gd name="connsiteY685" fmla="*/ 40005 h 182880"/>
                              <a:gd name="connsiteX686" fmla="*/ 125172 w 153205"/>
                              <a:gd name="connsiteY686" fmla="*/ 40005 h 182880"/>
                              <a:gd name="connsiteX687" fmla="*/ 126125 w 153205"/>
                              <a:gd name="connsiteY687" fmla="*/ 40005 h 182880"/>
                              <a:gd name="connsiteX688" fmla="*/ 125172 w 153205"/>
                              <a:gd name="connsiteY688" fmla="*/ 40005 h 182880"/>
                              <a:gd name="connsiteX689" fmla="*/ 125172 w 153205"/>
                              <a:gd name="connsiteY689" fmla="*/ 40005 h 182880"/>
                              <a:gd name="connsiteX690" fmla="*/ 126125 w 153205"/>
                              <a:gd name="connsiteY690" fmla="*/ 100013 h 182880"/>
                              <a:gd name="connsiteX691" fmla="*/ 129934 w 153205"/>
                              <a:gd name="connsiteY691" fmla="*/ 99060 h 182880"/>
                              <a:gd name="connsiteX692" fmla="*/ 130887 w 153205"/>
                              <a:gd name="connsiteY692" fmla="*/ 104775 h 182880"/>
                              <a:gd name="connsiteX693" fmla="*/ 128982 w 153205"/>
                              <a:gd name="connsiteY693" fmla="*/ 103823 h 182880"/>
                              <a:gd name="connsiteX694" fmla="*/ 126125 w 153205"/>
                              <a:gd name="connsiteY694" fmla="*/ 100013 h 182880"/>
                              <a:gd name="connsiteX695" fmla="*/ 128030 w 153205"/>
                              <a:gd name="connsiteY695" fmla="*/ 109538 h 182880"/>
                              <a:gd name="connsiteX696" fmla="*/ 128030 w 153205"/>
                              <a:gd name="connsiteY696" fmla="*/ 109538 h 182880"/>
                              <a:gd name="connsiteX697" fmla="*/ 126125 w 153205"/>
                              <a:gd name="connsiteY697" fmla="*/ 107633 h 182880"/>
                              <a:gd name="connsiteX698" fmla="*/ 128030 w 153205"/>
                              <a:gd name="connsiteY698" fmla="*/ 109538 h 182880"/>
                              <a:gd name="connsiteX699" fmla="*/ 128030 w 153205"/>
                              <a:gd name="connsiteY699" fmla="*/ 109538 h 182880"/>
                              <a:gd name="connsiteX700" fmla="*/ 128030 w 153205"/>
                              <a:gd name="connsiteY700" fmla="*/ 55245 h 182880"/>
                              <a:gd name="connsiteX701" fmla="*/ 128030 w 153205"/>
                              <a:gd name="connsiteY701" fmla="*/ 55245 h 182880"/>
                              <a:gd name="connsiteX702" fmla="*/ 128030 w 153205"/>
                              <a:gd name="connsiteY702" fmla="*/ 57150 h 182880"/>
                              <a:gd name="connsiteX703" fmla="*/ 128030 w 153205"/>
                              <a:gd name="connsiteY703" fmla="*/ 55245 h 182880"/>
                              <a:gd name="connsiteX704" fmla="*/ 128030 w 153205"/>
                              <a:gd name="connsiteY704" fmla="*/ 55245 h 182880"/>
                              <a:gd name="connsiteX705" fmla="*/ 134697 w 153205"/>
                              <a:gd name="connsiteY705" fmla="*/ 67628 h 182880"/>
                              <a:gd name="connsiteX706" fmla="*/ 128982 w 153205"/>
                              <a:gd name="connsiteY706" fmla="*/ 70485 h 182880"/>
                              <a:gd name="connsiteX707" fmla="*/ 127077 w 153205"/>
                              <a:gd name="connsiteY707" fmla="*/ 67628 h 182880"/>
                              <a:gd name="connsiteX708" fmla="*/ 126125 w 153205"/>
                              <a:gd name="connsiteY708" fmla="*/ 65723 h 182880"/>
                              <a:gd name="connsiteX709" fmla="*/ 129934 w 153205"/>
                              <a:gd name="connsiteY709" fmla="*/ 63818 h 182880"/>
                              <a:gd name="connsiteX710" fmla="*/ 131840 w 153205"/>
                              <a:gd name="connsiteY710" fmla="*/ 65723 h 182880"/>
                              <a:gd name="connsiteX711" fmla="*/ 134697 w 153205"/>
                              <a:gd name="connsiteY711" fmla="*/ 67628 h 182880"/>
                              <a:gd name="connsiteX712" fmla="*/ 129934 w 153205"/>
                              <a:gd name="connsiteY712" fmla="*/ 50483 h 182880"/>
                              <a:gd name="connsiteX713" fmla="*/ 129934 w 153205"/>
                              <a:gd name="connsiteY713" fmla="*/ 50483 h 182880"/>
                              <a:gd name="connsiteX714" fmla="*/ 128030 w 153205"/>
                              <a:gd name="connsiteY714" fmla="*/ 50483 h 182880"/>
                              <a:gd name="connsiteX715" fmla="*/ 128030 w 153205"/>
                              <a:gd name="connsiteY715" fmla="*/ 49530 h 182880"/>
                              <a:gd name="connsiteX716" fmla="*/ 129934 w 153205"/>
                              <a:gd name="connsiteY716" fmla="*/ 50483 h 182880"/>
                              <a:gd name="connsiteX717" fmla="*/ 129934 w 153205"/>
                              <a:gd name="connsiteY717" fmla="*/ 50483 h 182880"/>
                              <a:gd name="connsiteX718" fmla="*/ 129934 w 153205"/>
                              <a:gd name="connsiteY718" fmla="*/ 41910 h 182880"/>
                              <a:gd name="connsiteX719" fmla="*/ 129934 w 153205"/>
                              <a:gd name="connsiteY719" fmla="*/ 41910 h 182880"/>
                              <a:gd name="connsiteX720" fmla="*/ 129934 w 153205"/>
                              <a:gd name="connsiteY720" fmla="*/ 41910 h 182880"/>
                              <a:gd name="connsiteX721" fmla="*/ 129934 w 153205"/>
                              <a:gd name="connsiteY721" fmla="*/ 41910 h 182880"/>
                              <a:gd name="connsiteX722" fmla="*/ 129934 w 153205"/>
                              <a:gd name="connsiteY722" fmla="*/ 41910 h 182880"/>
                              <a:gd name="connsiteX723" fmla="*/ 132792 w 153205"/>
                              <a:gd name="connsiteY723" fmla="*/ 57150 h 182880"/>
                              <a:gd name="connsiteX724" fmla="*/ 131840 w 153205"/>
                              <a:gd name="connsiteY724" fmla="*/ 58103 h 182880"/>
                              <a:gd name="connsiteX725" fmla="*/ 131840 w 153205"/>
                              <a:gd name="connsiteY725" fmla="*/ 59055 h 182880"/>
                              <a:gd name="connsiteX726" fmla="*/ 135650 w 153205"/>
                              <a:gd name="connsiteY726" fmla="*/ 60960 h 182880"/>
                              <a:gd name="connsiteX727" fmla="*/ 142317 w 153205"/>
                              <a:gd name="connsiteY727" fmla="*/ 65723 h 182880"/>
                              <a:gd name="connsiteX728" fmla="*/ 143269 w 153205"/>
                              <a:gd name="connsiteY728" fmla="*/ 65723 h 182880"/>
                              <a:gd name="connsiteX729" fmla="*/ 143269 w 153205"/>
                              <a:gd name="connsiteY729" fmla="*/ 64770 h 182880"/>
                              <a:gd name="connsiteX730" fmla="*/ 132792 w 153205"/>
                              <a:gd name="connsiteY730" fmla="*/ 57150 h 182880"/>
                              <a:gd name="connsiteX731" fmla="*/ 132792 w 153205"/>
                              <a:gd name="connsiteY731" fmla="*/ 140018 h 182880"/>
                              <a:gd name="connsiteX732" fmla="*/ 132792 w 153205"/>
                              <a:gd name="connsiteY732" fmla="*/ 140018 h 182880"/>
                              <a:gd name="connsiteX733" fmla="*/ 132792 w 153205"/>
                              <a:gd name="connsiteY733" fmla="*/ 140018 h 182880"/>
                              <a:gd name="connsiteX734" fmla="*/ 132792 w 153205"/>
                              <a:gd name="connsiteY734" fmla="*/ 140018 h 182880"/>
                              <a:gd name="connsiteX735" fmla="*/ 132792 w 153205"/>
                              <a:gd name="connsiteY735" fmla="*/ 140018 h 182880"/>
                              <a:gd name="connsiteX736" fmla="*/ 132792 w 153205"/>
                              <a:gd name="connsiteY736" fmla="*/ 53340 h 182880"/>
                              <a:gd name="connsiteX737" fmla="*/ 137555 w 153205"/>
                              <a:gd name="connsiteY737" fmla="*/ 56198 h 182880"/>
                              <a:gd name="connsiteX738" fmla="*/ 137555 w 153205"/>
                              <a:gd name="connsiteY738" fmla="*/ 55245 h 182880"/>
                              <a:gd name="connsiteX739" fmla="*/ 132792 w 153205"/>
                              <a:gd name="connsiteY739" fmla="*/ 53340 h 182880"/>
                              <a:gd name="connsiteX740" fmla="*/ 132792 w 153205"/>
                              <a:gd name="connsiteY740" fmla="*/ 53340 h 182880"/>
                              <a:gd name="connsiteX741" fmla="*/ 135650 w 153205"/>
                              <a:gd name="connsiteY741" fmla="*/ 122873 h 182880"/>
                              <a:gd name="connsiteX742" fmla="*/ 135650 w 153205"/>
                              <a:gd name="connsiteY742" fmla="*/ 122873 h 182880"/>
                              <a:gd name="connsiteX743" fmla="*/ 135650 w 153205"/>
                              <a:gd name="connsiteY743" fmla="*/ 122873 h 182880"/>
                              <a:gd name="connsiteX744" fmla="*/ 133744 w 153205"/>
                              <a:gd name="connsiteY744" fmla="*/ 121920 h 182880"/>
                              <a:gd name="connsiteX745" fmla="*/ 134697 w 153205"/>
                              <a:gd name="connsiteY745" fmla="*/ 120968 h 182880"/>
                              <a:gd name="connsiteX746" fmla="*/ 135650 w 153205"/>
                              <a:gd name="connsiteY746" fmla="*/ 122873 h 182880"/>
                              <a:gd name="connsiteX747" fmla="*/ 134697 w 153205"/>
                              <a:gd name="connsiteY747" fmla="*/ 113348 h 182880"/>
                              <a:gd name="connsiteX748" fmla="*/ 134697 w 153205"/>
                              <a:gd name="connsiteY748" fmla="*/ 113348 h 182880"/>
                              <a:gd name="connsiteX749" fmla="*/ 133744 w 153205"/>
                              <a:gd name="connsiteY749" fmla="*/ 113348 h 182880"/>
                              <a:gd name="connsiteX750" fmla="*/ 134697 w 153205"/>
                              <a:gd name="connsiteY750" fmla="*/ 113348 h 182880"/>
                              <a:gd name="connsiteX751" fmla="*/ 134697 w 153205"/>
                              <a:gd name="connsiteY751" fmla="*/ 113348 h 182880"/>
                              <a:gd name="connsiteX752" fmla="*/ 134697 w 153205"/>
                              <a:gd name="connsiteY752" fmla="*/ 102870 h 182880"/>
                              <a:gd name="connsiteX753" fmla="*/ 134697 w 153205"/>
                              <a:gd name="connsiteY753" fmla="*/ 102870 h 182880"/>
                              <a:gd name="connsiteX754" fmla="*/ 133744 w 153205"/>
                              <a:gd name="connsiteY754" fmla="*/ 103823 h 182880"/>
                              <a:gd name="connsiteX755" fmla="*/ 134697 w 153205"/>
                              <a:gd name="connsiteY755" fmla="*/ 102870 h 182880"/>
                              <a:gd name="connsiteX756" fmla="*/ 134697 w 153205"/>
                              <a:gd name="connsiteY756" fmla="*/ 102870 h 182880"/>
                              <a:gd name="connsiteX757" fmla="*/ 133744 w 153205"/>
                              <a:gd name="connsiteY757" fmla="*/ 75248 h 182880"/>
                              <a:gd name="connsiteX758" fmla="*/ 136602 w 153205"/>
                              <a:gd name="connsiteY758" fmla="*/ 75248 h 182880"/>
                              <a:gd name="connsiteX759" fmla="*/ 133744 w 153205"/>
                              <a:gd name="connsiteY759" fmla="*/ 75248 h 182880"/>
                              <a:gd name="connsiteX760" fmla="*/ 136602 w 153205"/>
                              <a:gd name="connsiteY760" fmla="*/ 133350 h 182880"/>
                              <a:gd name="connsiteX761" fmla="*/ 134697 w 153205"/>
                              <a:gd name="connsiteY761" fmla="*/ 134303 h 182880"/>
                              <a:gd name="connsiteX762" fmla="*/ 134697 w 153205"/>
                              <a:gd name="connsiteY762" fmla="*/ 134303 h 182880"/>
                              <a:gd name="connsiteX763" fmla="*/ 136602 w 153205"/>
                              <a:gd name="connsiteY763" fmla="*/ 133350 h 182880"/>
                              <a:gd name="connsiteX764" fmla="*/ 138507 w 153205"/>
                              <a:gd name="connsiteY764" fmla="*/ 113348 h 182880"/>
                              <a:gd name="connsiteX765" fmla="*/ 138507 w 153205"/>
                              <a:gd name="connsiteY765" fmla="*/ 113348 h 182880"/>
                              <a:gd name="connsiteX766" fmla="*/ 138507 w 153205"/>
                              <a:gd name="connsiteY766" fmla="*/ 115253 h 182880"/>
                              <a:gd name="connsiteX767" fmla="*/ 137555 w 153205"/>
                              <a:gd name="connsiteY767" fmla="*/ 114300 h 182880"/>
                              <a:gd name="connsiteX768" fmla="*/ 138507 w 153205"/>
                              <a:gd name="connsiteY768" fmla="*/ 113348 h 182880"/>
                              <a:gd name="connsiteX769" fmla="*/ 139460 w 153205"/>
                              <a:gd name="connsiteY769" fmla="*/ 91440 h 182880"/>
                              <a:gd name="connsiteX770" fmla="*/ 139460 w 153205"/>
                              <a:gd name="connsiteY770" fmla="*/ 91440 h 182880"/>
                              <a:gd name="connsiteX771" fmla="*/ 140412 w 153205"/>
                              <a:gd name="connsiteY771" fmla="*/ 93345 h 182880"/>
                              <a:gd name="connsiteX772" fmla="*/ 141365 w 153205"/>
                              <a:gd name="connsiteY772" fmla="*/ 92393 h 182880"/>
                              <a:gd name="connsiteX773" fmla="*/ 139460 w 153205"/>
                              <a:gd name="connsiteY773" fmla="*/ 91440 h 182880"/>
                              <a:gd name="connsiteX774" fmla="*/ 145175 w 153205"/>
                              <a:gd name="connsiteY774" fmla="*/ 85725 h 182880"/>
                              <a:gd name="connsiteX775" fmla="*/ 145175 w 153205"/>
                              <a:gd name="connsiteY775" fmla="*/ 85725 h 182880"/>
                              <a:gd name="connsiteX776" fmla="*/ 145175 w 153205"/>
                              <a:gd name="connsiteY776" fmla="*/ 85725 h 182880"/>
                              <a:gd name="connsiteX777" fmla="*/ 145175 w 153205"/>
                              <a:gd name="connsiteY777" fmla="*/ 85725 h 182880"/>
                              <a:gd name="connsiteX778" fmla="*/ 145175 w 153205"/>
                              <a:gd name="connsiteY778" fmla="*/ 85725 h 182880"/>
                              <a:gd name="connsiteX779" fmla="*/ 147080 w 153205"/>
                              <a:gd name="connsiteY779" fmla="*/ 94298 h 182880"/>
                              <a:gd name="connsiteX780" fmla="*/ 147080 w 153205"/>
                              <a:gd name="connsiteY780" fmla="*/ 94298 h 182880"/>
                              <a:gd name="connsiteX781" fmla="*/ 145175 w 153205"/>
                              <a:gd name="connsiteY781" fmla="*/ 95250 h 182880"/>
                              <a:gd name="connsiteX782" fmla="*/ 146127 w 153205"/>
                              <a:gd name="connsiteY782" fmla="*/ 96203 h 182880"/>
                              <a:gd name="connsiteX783" fmla="*/ 147080 w 153205"/>
                              <a:gd name="connsiteY783" fmla="*/ 94298 h 1828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Lst>
                            <a:rect l="l" t="t" r="r" b="b"/>
                            <a:pathLst>
                              <a:path w="153205" h="182880">
                                <a:moveTo>
                                  <a:pt x="152794" y="98108"/>
                                </a:moveTo>
                                <a:cubicBezTo>
                                  <a:pt x="152794" y="105728"/>
                                  <a:pt x="152794" y="115253"/>
                                  <a:pt x="148985" y="125730"/>
                                </a:cubicBezTo>
                                <a:cubicBezTo>
                                  <a:pt x="147080" y="132398"/>
                                  <a:pt x="145175" y="140018"/>
                                  <a:pt x="141365" y="145733"/>
                                </a:cubicBezTo>
                                <a:cubicBezTo>
                                  <a:pt x="133744" y="160020"/>
                                  <a:pt x="122315" y="170498"/>
                                  <a:pt x="107075" y="177165"/>
                                </a:cubicBezTo>
                                <a:cubicBezTo>
                                  <a:pt x="99455" y="180023"/>
                                  <a:pt x="90882" y="181928"/>
                                  <a:pt x="82309" y="182880"/>
                                </a:cubicBezTo>
                                <a:cubicBezTo>
                                  <a:pt x="76594" y="182880"/>
                                  <a:pt x="71832" y="182880"/>
                                  <a:pt x="67069" y="180975"/>
                                </a:cubicBezTo>
                                <a:cubicBezTo>
                                  <a:pt x="66117" y="180975"/>
                                  <a:pt x="64212" y="180023"/>
                                  <a:pt x="63259" y="180023"/>
                                </a:cubicBezTo>
                                <a:cubicBezTo>
                                  <a:pt x="51830" y="179070"/>
                                  <a:pt x="42305" y="174308"/>
                                  <a:pt x="32780" y="167640"/>
                                </a:cubicBezTo>
                                <a:cubicBezTo>
                                  <a:pt x="19444" y="159068"/>
                                  <a:pt x="10872" y="146685"/>
                                  <a:pt x="6109" y="131445"/>
                                </a:cubicBezTo>
                                <a:cubicBezTo>
                                  <a:pt x="3252" y="121920"/>
                                  <a:pt x="2300" y="112395"/>
                                  <a:pt x="394" y="102870"/>
                                </a:cubicBezTo>
                                <a:cubicBezTo>
                                  <a:pt x="-558" y="98108"/>
                                  <a:pt x="394" y="93345"/>
                                  <a:pt x="1347" y="87630"/>
                                </a:cubicBezTo>
                                <a:cubicBezTo>
                                  <a:pt x="3252" y="72390"/>
                                  <a:pt x="6109" y="58103"/>
                                  <a:pt x="12777" y="43815"/>
                                </a:cubicBezTo>
                                <a:cubicBezTo>
                                  <a:pt x="19444" y="30480"/>
                                  <a:pt x="28969" y="19050"/>
                                  <a:pt x="41352" y="10478"/>
                                </a:cubicBezTo>
                                <a:cubicBezTo>
                                  <a:pt x="50877" y="4763"/>
                                  <a:pt x="60402" y="0"/>
                                  <a:pt x="71832" y="953"/>
                                </a:cubicBezTo>
                                <a:cubicBezTo>
                                  <a:pt x="74690" y="953"/>
                                  <a:pt x="78500" y="0"/>
                                  <a:pt x="81357" y="0"/>
                                </a:cubicBezTo>
                                <a:cubicBezTo>
                                  <a:pt x="107075" y="953"/>
                                  <a:pt x="127077" y="13335"/>
                                  <a:pt x="139460" y="36195"/>
                                </a:cubicBezTo>
                                <a:cubicBezTo>
                                  <a:pt x="149937" y="55245"/>
                                  <a:pt x="154700" y="75248"/>
                                  <a:pt x="152794" y="98108"/>
                                </a:cubicBezTo>
                                <a:close/>
                                <a:moveTo>
                                  <a:pt x="8967" y="79058"/>
                                </a:moveTo>
                                <a:cubicBezTo>
                                  <a:pt x="8967" y="79058"/>
                                  <a:pt x="8967" y="80010"/>
                                  <a:pt x="8967" y="79058"/>
                                </a:cubicBezTo>
                                <a:lnTo>
                                  <a:pt x="14682" y="78105"/>
                                </a:lnTo>
                                <a:cubicBezTo>
                                  <a:pt x="14682" y="78105"/>
                                  <a:pt x="14682" y="78105"/>
                                  <a:pt x="15634" y="77153"/>
                                </a:cubicBezTo>
                                <a:cubicBezTo>
                                  <a:pt x="14682" y="76200"/>
                                  <a:pt x="13730" y="75248"/>
                                  <a:pt x="12777" y="75248"/>
                                </a:cubicBezTo>
                                <a:cubicBezTo>
                                  <a:pt x="11825" y="77153"/>
                                  <a:pt x="9919" y="78105"/>
                                  <a:pt x="8967" y="79058"/>
                                </a:cubicBezTo>
                                <a:cubicBezTo>
                                  <a:pt x="8967" y="78105"/>
                                  <a:pt x="8015" y="79058"/>
                                  <a:pt x="8967" y="79058"/>
                                </a:cubicBezTo>
                                <a:close/>
                                <a:moveTo>
                                  <a:pt x="10872" y="98108"/>
                                </a:moveTo>
                                <a:cubicBezTo>
                                  <a:pt x="10872" y="98108"/>
                                  <a:pt x="10872" y="98108"/>
                                  <a:pt x="10872" y="98108"/>
                                </a:cubicBezTo>
                                <a:cubicBezTo>
                                  <a:pt x="8967" y="98108"/>
                                  <a:pt x="8967" y="98108"/>
                                  <a:pt x="8015" y="99060"/>
                                </a:cubicBezTo>
                                <a:cubicBezTo>
                                  <a:pt x="8015" y="100013"/>
                                  <a:pt x="8015" y="100013"/>
                                  <a:pt x="8967" y="100013"/>
                                </a:cubicBezTo>
                                <a:cubicBezTo>
                                  <a:pt x="9919" y="99060"/>
                                  <a:pt x="10872" y="99060"/>
                                  <a:pt x="10872" y="98108"/>
                                </a:cubicBezTo>
                                <a:close/>
                                <a:moveTo>
                                  <a:pt x="46115" y="60008"/>
                                </a:moveTo>
                                <a:lnTo>
                                  <a:pt x="46115" y="60008"/>
                                </a:lnTo>
                                <a:cubicBezTo>
                                  <a:pt x="46115" y="59055"/>
                                  <a:pt x="45162" y="59055"/>
                                  <a:pt x="45162" y="57150"/>
                                </a:cubicBezTo>
                                <a:cubicBezTo>
                                  <a:pt x="45162" y="54293"/>
                                  <a:pt x="41352" y="52388"/>
                                  <a:pt x="40400" y="53340"/>
                                </a:cubicBezTo>
                                <a:cubicBezTo>
                                  <a:pt x="35637" y="54293"/>
                                  <a:pt x="38494" y="50483"/>
                                  <a:pt x="36590" y="50483"/>
                                </a:cubicBezTo>
                                <a:cubicBezTo>
                                  <a:pt x="36590" y="50483"/>
                                  <a:pt x="36590" y="49530"/>
                                  <a:pt x="37542" y="49530"/>
                                </a:cubicBezTo>
                                <a:cubicBezTo>
                                  <a:pt x="38494" y="48578"/>
                                  <a:pt x="38494" y="48578"/>
                                  <a:pt x="39447" y="49530"/>
                                </a:cubicBezTo>
                                <a:cubicBezTo>
                                  <a:pt x="40400" y="51435"/>
                                  <a:pt x="42305" y="51435"/>
                                  <a:pt x="43257" y="52388"/>
                                </a:cubicBezTo>
                                <a:cubicBezTo>
                                  <a:pt x="43257" y="52388"/>
                                  <a:pt x="44209" y="52388"/>
                                  <a:pt x="44209" y="52388"/>
                                </a:cubicBezTo>
                                <a:cubicBezTo>
                                  <a:pt x="44209" y="52388"/>
                                  <a:pt x="44209" y="51435"/>
                                  <a:pt x="44209" y="51435"/>
                                </a:cubicBezTo>
                                <a:cubicBezTo>
                                  <a:pt x="43257" y="49530"/>
                                  <a:pt x="42305" y="46673"/>
                                  <a:pt x="40400" y="46673"/>
                                </a:cubicBezTo>
                                <a:cubicBezTo>
                                  <a:pt x="37542" y="46673"/>
                                  <a:pt x="36590" y="44768"/>
                                  <a:pt x="35637" y="42863"/>
                                </a:cubicBezTo>
                                <a:cubicBezTo>
                                  <a:pt x="36590" y="40958"/>
                                  <a:pt x="37542" y="41910"/>
                                  <a:pt x="38494" y="42863"/>
                                </a:cubicBezTo>
                                <a:cubicBezTo>
                                  <a:pt x="40400" y="44768"/>
                                  <a:pt x="41352" y="44768"/>
                                  <a:pt x="41352" y="41910"/>
                                </a:cubicBezTo>
                                <a:cubicBezTo>
                                  <a:pt x="41352" y="41910"/>
                                  <a:pt x="42305" y="40958"/>
                                  <a:pt x="42305" y="40005"/>
                                </a:cubicBezTo>
                                <a:cubicBezTo>
                                  <a:pt x="42305" y="40005"/>
                                  <a:pt x="42305" y="40958"/>
                                  <a:pt x="42305" y="40958"/>
                                </a:cubicBezTo>
                                <a:cubicBezTo>
                                  <a:pt x="42305" y="41910"/>
                                  <a:pt x="42305" y="41910"/>
                                  <a:pt x="43257" y="41910"/>
                                </a:cubicBezTo>
                                <a:cubicBezTo>
                                  <a:pt x="43257" y="41910"/>
                                  <a:pt x="44209" y="41910"/>
                                  <a:pt x="44209" y="40958"/>
                                </a:cubicBezTo>
                                <a:cubicBezTo>
                                  <a:pt x="44209" y="40005"/>
                                  <a:pt x="43257" y="40005"/>
                                  <a:pt x="43257" y="40005"/>
                                </a:cubicBezTo>
                                <a:cubicBezTo>
                                  <a:pt x="43257" y="40005"/>
                                  <a:pt x="42305" y="40005"/>
                                  <a:pt x="42305" y="40005"/>
                                </a:cubicBezTo>
                                <a:cubicBezTo>
                                  <a:pt x="42305" y="39053"/>
                                  <a:pt x="43257" y="38100"/>
                                  <a:pt x="44209" y="37148"/>
                                </a:cubicBezTo>
                                <a:cubicBezTo>
                                  <a:pt x="47067" y="35243"/>
                                  <a:pt x="48019" y="31433"/>
                                  <a:pt x="48019" y="28575"/>
                                </a:cubicBezTo>
                                <a:cubicBezTo>
                                  <a:pt x="47067" y="30480"/>
                                  <a:pt x="45162" y="32385"/>
                                  <a:pt x="42305" y="33338"/>
                                </a:cubicBezTo>
                                <a:cubicBezTo>
                                  <a:pt x="41352" y="33338"/>
                                  <a:pt x="40400" y="33338"/>
                                  <a:pt x="40400" y="32385"/>
                                </a:cubicBezTo>
                                <a:cubicBezTo>
                                  <a:pt x="40400" y="31433"/>
                                  <a:pt x="41352" y="31433"/>
                                  <a:pt x="42305" y="31433"/>
                                </a:cubicBezTo>
                                <a:cubicBezTo>
                                  <a:pt x="44209" y="30480"/>
                                  <a:pt x="45162" y="30480"/>
                                  <a:pt x="46115" y="29528"/>
                                </a:cubicBezTo>
                                <a:cubicBezTo>
                                  <a:pt x="44209" y="28575"/>
                                  <a:pt x="43257" y="28575"/>
                                  <a:pt x="43257" y="25718"/>
                                </a:cubicBezTo>
                                <a:cubicBezTo>
                                  <a:pt x="43257" y="24765"/>
                                  <a:pt x="43257" y="23813"/>
                                  <a:pt x="42305" y="24765"/>
                                </a:cubicBezTo>
                                <a:cubicBezTo>
                                  <a:pt x="40400" y="26670"/>
                                  <a:pt x="36590" y="26670"/>
                                  <a:pt x="34684" y="28575"/>
                                </a:cubicBezTo>
                                <a:cubicBezTo>
                                  <a:pt x="31827" y="29528"/>
                                  <a:pt x="31827" y="30480"/>
                                  <a:pt x="32780" y="32385"/>
                                </a:cubicBezTo>
                                <a:cubicBezTo>
                                  <a:pt x="33732" y="33338"/>
                                  <a:pt x="34684" y="33338"/>
                                  <a:pt x="35637" y="33338"/>
                                </a:cubicBezTo>
                                <a:cubicBezTo>
                                  <a:pt x="34684" y="35243"/>
                                  <a:pt x="37542" y="39053"/>
                                  <a:pt x="32780" y="39053"/>
                                </a:cubicBezTo>
                                <a:cubicBezTo>
                                  <a:pt x="31827" y="39053"/>
                                  <a:pt x="31827" y="40005"/>
                                  <a:pt x="32780" y="40958"/>
                                </a:cubicBezTo>
                                <a:cubicBezTo>
                                  <a:pt x="33732" y="41910"/>
                                  <a:pt x="34684" y="41910"/>
                                  <a:pt x="35637" y="42863"/>
                                </a:cubicBezTo>
                                <a:cubicBezTo>
                                  <a:pt x="35637" y="43815"/>
                                  <a:pt x="33732" y="44768"/>
                                  <a:pt x="34684" y="46673"/>
                                </a:cubicBezTo>
                                <a:cubicBezTo>
                                  <a:pt x="32780" y="46673"/>
                                  <a:pt x="29922" y="44768"/>
                                  <a:pt x="28017" y="45720"/>
                                </a:cubicBezTo>
                                <a:cubicBezTo>
                                  <a:pt x="27065" y="44768"/>
                                  <a:pt x="27065" y="44768"/>
                                  <a:pt x="26112" y="45720"/>
                                </a:cubicBezTo>
                                <a:cubicBezTo>
                                  <a:pt x="26112" y="45720"/>
                                  <a:pt x="25159" y="46673"/>
                                  <a:pt x="26112" y="46673"/>
                                </a:cubicBezTo>
                                <a:cubicBezTo>
                                  <a:pt x="27065" y="47625"/>
                                  <a:pt x="28017" y="46673"/>
                                  <a:pt x="28017" y="45720"/>
                                </a:cubicBezTo>
                                <a:cubicBezTo>
                                  <a:pt x="28969" y="47625"/>
                                  <a:pt x="28969" y="49530"/>
                                  <a:pt x="29922" y="51435"/>
                                </a:cubicBezTo>
                                <a:cubicBezTo>
                                  <a:pt x="28017" y="51435"/>
                                  <a:pt x="27065" y="52388"/>
                                  <a:pt x="25159" y="52388"/>
                                </a:cubicBezTo>
                                <a:cubicBezTo>
                                  <a:pt x="23255" y="52388"/>
                                  <a:pt x="23255" y="53340"/>
                                  <a:pt x="24207" y="55245"/>
                                </a:cubicBezTo>
                                <a:cubicBezTo>
                                  <a:pt x="25159" y="56198"/>
                                  <a:pt x="26112" y="57150"/>
                                  <a:pt x="27065" y="58103"/>
                                </a:cubicBezTo>
                                <a:cubicBezTo>
                                  <a:pt x="28017" y="59055"/>
                                  <a:pt x="27065" y="59055"/>
                                  <a:pt x="27065" y="60008"/>
                                </a:cubicBezTo>
                                <a:cubicBezTo>
                                  <a:pt x="27065" y="60008"/>
                                  <a:pt x="26112" y="60008"/>
                                  <a:pt x="26112" y="60008"/>
                                </a:cubicBezTo>
                                <a:cubicBezTo>
                                  <a:pt x="25159" y="58103"/>
                                  <a:pt x="24207" y="58103"/>
                                  <a:pt x="23255" y="58103"/>
                                </a:cubicBezTo>
                                <a:cubicBezTo>
                                  <a:pt x="21350" y="59055"/>
                                  <a:pt x="20397" y="61913"/>
                                  <a:pt x="18492" y="60960"/>
                                </a:cubicBezTo>
                                <a:cubicBezTo>
                                  <a:pt x="17540" y="60960"/>
                                  <a:pt x="17540" y="60960"/>
                                  <a:pt x="17540" y="61913"/>
                                </a:cubicBezTo>
                                <a:cubicBezTo>
                                  <a:pt x="17540" y="63818"/>
                                  <a:pt x="16587" y="65723"/>
                                  <a:pt x="17540" y="67628"/>
                                </a:cubicBezTo>
                                <a:cubicBezTo>
                                  <a:pt x="17540" y="68580"/>
                                  <a:pt x="18492" y="69533"/>
                                  <a:pt x="19444" y="70485"/>
                                </a:cubicBezTo>
                                <a:cubicBezTo>
                                  <a:pt x="20397" y="70485"/>
                                  <a:pt x="20397" y="70485"/>
                                  <a:pt x="21350" y="69533"/>
                                </a:cubicBezTo>
                                <a:cubicBezTo>
                                  <a:pt x="21350" y="68580"/>
                                  <a:pt x="23255" y="67628"/>
                                  <a:pt x="21350" y="65723"/>
                                </a:cubicBezTo>
                                <a:cubicBezTo>
                                  <a:pt x="21350" y="65723"/>
                                  <a:pt x="20397" y="64770"/>
                                  <a:pt x="20397" y="64770"/>
                                </a:cubicBezTo>
                                <a:cubicBezTo>
                                  <a:pt x="19444" y="63818"/>
                                  <a:pt x="20397" y="62865"/>
                                  <a:pt x="21350" y="62865"/>
                                </a:cubicBezTo>
                                <a:cubicBezTo>
                                  <a:pt x="22302" y="62865"/>
                                  <a:pt x="23255" y="60960"/>
                                  <a:pt x="24207" y="61913"/>
                                </a:cubicBezTo>
                                <a:cubicBezTo>
                                  <a:pt x="25159" y="61913"/>
                                  <a:pt x="25159" y="67628"/>
                                  <a:pt x="24207" y="68580"/>
                                </a:cubicBezTo>
                                <a:cubicBezTo>
                                  <a:pt x="21350" y="69533"/>
                                  <a:pt x="22302" y="71438"/>
                                  <a:pt x="24207" y="72390"/>
                                </a:cubicBezTo>
                                <a:cubicBezTo>
                                  <a:pt x="25159" y="74295"/>
                                  <a:pt x="27065" y="75248"/>
                                  <a:pt x="26112" y="78105"/>
                                </a:cubicBezTo>
                                <a:cubicBezTo>
                                  <a:pt x="26112" y="77153"/>
                                  <a:pt x="25159" y="76200"/>
                                  <a:pt x="23255" y="75248"/>
                                </a:cubicBezTo>
                                <a:cubicBezTo>
                                  <a:pt x="22302" y="75248"/>
                                  <a:pt x="21350" y="74295"/>
                                  <a:pt x="20397" y="74295"/>
                                </a:cubicBezTo>
                                <a:cubicBezTo>
                                  <a:pt x="19444" y="75248"/>
                                  <a:pt x="20397" y="76200"/>
                                  <a:pt x="20397" y="77153"/>
                                </a:cubicBezTo>
                                <a:cubicBezTo>
                                  <a:pt x="21350" y="78105"/>
                                  <a:pt x="21350" y="80010"/>
                                  <a:pt x="20397" y="80963"/>
                                </a:cubicBezTo>
                                <a:cubicBezTo>
                                  <a:pt x="18492" y="82868"/>
                                  <a:pt x="18492" y="86678"/>
                                  <a:pt x="15634" y="87630"/>
                                </a:cubicBezTo>
                                <a:cubicBezTo>
                                  <a:pt x="14682" y="87630"/>
                                  <a:pt x="13730" y="87630"/>
                                  <a:pt x="12777" y="88583"/>
                                </a:cubicBezTo>
                                <a:cubicBezTo>
                                  <a:pt x="11825" y="88583"/>
                                  <a:pt x="11825" y="89535"/>
                                  <a:pt x="12777" y="90488"/>
                                </a:cubicBezTo>
                                <a:cubicBezTo>
                                  <a:pt x="13730" y="91440"/>
                                  <a:pt x="15634" y="92393"/>
                                  <a:pt x="17540" y="91440"/>
                                </a:cubicBezTo>
                                <a:cubicBezTo>
                                  <a:pt x="18492" y="90488"/>
                                  <a:pt x="16587" y="89535"/>
                                  <a:pt x="16587" y="88583"/>
                                </a:cubicBezTo>
                                <a:cubicBezTo>
                                  <a:pt x="16587" y="88583"/>
                                  <a:pt x="16587" y="87630"/>
                                  <a:pt x="16587" y="87630"/>
                                </a:cubicBezTo>
                                <a:cubicBezTo>
                                  <a:pt x="18492" y="87630"/>
                                  <a:pt x="20397" y="88583"/>
                                  <a:pt x="22302" y="87630"/>
                                </a:cubicBezTo>
                                <a:cubicBezTo>
                                  <a:pt x="24207" y="87630"/>
                                  <a:pt x="28017" y="86678"/>
                                  <a:pt x="28969" y="89535"/>
                                </a:cubicBezTo>
                                <a:cubicBezTo>
                                  <a:pt x="29922" y="90488"/>
                                  <a:pt x="30875" y="90488"/>
                                  <a:pt x="31827" y="90488"/>
                                </a:cubicBezTo>
                                <a:cubicBezTo>
                                  <a:pt x="32780" y="90488"/>
                                  <a:pt x="34684" y="90488"/>
                                  <a:pt x="35637" y="91440"/>
                                </a:cubicBezTo>
                                <a:cubicBezTo>
                                  <a:pt x="38494" y="93345"/>
                                  <a:pt x="40400" y="92393"/>
                                  <a:pt x="41352" y="90488"/>
                                </a:cubicBezTo>
                                <a:cubicBezTo>
                                  <a:pt x="38494" y="89535"/>
                                  <a:pt x="39447" y="90488"/>
                                  <a:pt x="40400" y="87630"/>
                                </a:cubicBezTo>
                                <a:cubicBezTo>
                                  <a:pt x="41352" y="87630"/>
                                  <a:pt x="41352" y="86678"/>
                                  <a:pt x="41352" y="85725"/>
                                </a:cubicBezTo>
                                <a:cubicBezTo>
                                  <a:pt x="41352" y="84773"/>
                                  <a:pt x="42305" y="84773"/>
                                  <a:pt x="43257" y="83820"/>
                                </a:cubicBezTo>
                                <a:cubicBezTo>
                                  <a:pt x="43257" y="84773"/>
                                  <a:pt x="43257" y="85725"/>
                                  <a:pt x="44209" y="85725"/>
                                </a:cubicBezTo>
                                <a:lnTo>
                                  <a:pt x="44209" y="85725"/>
                                </a:lnTo>
                                <a:cubicBezTo>
                                  <a:pt x="44209" y="84773"/>
                                  <a:pt x="43257" y="84773"/>
                                  <a:pt x="43257" y="83820"/>
                                </a:cubicBezTo>
                                <a:cubicBezTo>
                                  <a:pt x="43257" y="82868"/>
                                  <a:pt x="43257" y="81915"/>
                                  <a:pt x="45162" y="81915"/>
                                </a:cubicBezTo>
                                <a:cubicBezTo>
                                  <a:pt x="46115" y="81915"/>
                                  <a:pt x="48019" y="80963"/>
                                  <a:pt x="47067" y="80010"/>
                                </a:cubicBezTo>
                                <a:cubicBezTo>
                                  <a:pt x="46115" y="79058"/>
                                  <a:pt x="45162" y="79058"/>
                                  <a:pt x="44209" y="80010"/>
                                </a:cubicBezTo>
                                <a:cubicBezTo>
                                  <a:pt x="42305" y="81915"/>
                                  <a:pt x="41352" y="83820"/>
                                  <a:pt x="39447" y="85725"/>
                                </a:cubicBezTo>
                                <a:cubicBezTo>
                                  <a:pt x="38494" y="86678"/>
                                  <a:pt x="37542" y="88583"/>
                                  <a:pt x="35637" y="86678"/>
                                </a:cubicBezTo>
                                <a:cubicBezTo>
                                  <a:pt x="32780" y="84773"/>
                                  <a:pt x="30875" y="82868"/>
                                  <a:pt x="28017" y="80963"/>
                                </a:cubicBezTo>
                                <a:cubicBezTo>
                                  <a:pt x="26112" y="80010"/>
                                  <a:pt x="27065" y="78105"/>
                                  <a:pt x="28969" y="78105"/>
                                </a:cubicBezTo>
                                <a:cubicBezTo>
                                  <a:pt x="31827" y="79058"/>
                                  <a:pt x="31827" y="79058"/>
                                  <a:pt x="32780" y="76200"/>
                                </a:cubicBezTo>
                                <a:cubicBezTo>
                                  <a:pt x="32780" y="76200"/>
                                  <a:pt x="32780" y="75248"/>
                                  <a:pt x="32780" y="75248"/>
                                </a:cubicBezTo>
                                <a:cubicBezTo>
                                  <a:pt x="33732" y="74295"/>
                                  <a:pt x="34684" y="72390"/>
                                  <a:pt x="36590" y="72390"/>
                                </a:cubicBezTo>
                                <a:cubicBezTo>
                                  <a:pt x="38494" y="72390"/>
                                  <a:pt x="35637" y="74295"/>
                                  <a:pt x="36590" y="75248"/>
                                </a:cubicBezTo>
                                <a:cubicBezTo>
                                  <a:pt x="36590" y="76200"/>
                                  <a:pt x="36590" y="76200"/>
                                  <a:pt x="37542" y="77153"/>
                                </a:cubicBezTo>
                                <a:cubicBezTo>
                                  <a:pt x="38494" y="77153"/>
                                  <a:pt x="39447" y="77153"/>
                                  <a:pt x="39447" y="76200"/>
                                </a:cubicBezTo>
                                <a:cubicBezTo>
                                  <a:pt x="39447" y="75248"/>
                                  <a:pt x="39447" y="74295"/>
                                  <a:pt x="40400" y="74295"/>
                                </a:cubicBezTo>
                                <a:cubicBezTo>
                                  <a:pt x="40400" y="73343"/>
                                  <a:pt x="40400" y="73343"/>
                                  <a:pt x="41352" y="73343"/>
                                </a:cubicBezTo>
                                <a:cubicBezTo>
                                  <a:pt x="41352" y="73343"/>
                                  <a:pt x="41352" y="74295"/>
                                  <a:pt x="41352" y="74295"/>
                                </a:cubicBezTo>
                                <a:cubicBezTo>
                                  <a:pt x="41352" y="76200"/>
                                  <a:pt x="41352" y="79058"/>
                                  <a:pt x="39447" y="80963"/>
                                </a:cubicBezTo>
                                <a:cubicBezTo>
                                  <a:pt x="38494" y="81915"/>
                                  <a:pt x="38494" y="81915"/>
                                  <a:pt x="39447" y="81915"/>
                                </a:cubicBezTo>
                                <a:cubicBezTo>
                                  <a:pt x="41352" y="81915"/>
                                  <a:pt x="44209" y="76200"/>
                                  <a:pt x="43257" y="74295"/>
                                </a:cubicBezTo>
                                <a:cubicBezTo>
                                  <a:pt x="42305" y="72390"/>
                                  <a:pt x="42305" y="71438"/>
                                  <a:pt x="44209" y="72390"/>
                                </a:cubicBezTo>
                                <a:cubicBezTo>
                                  <a:pt x="45162" y="72390"/>
                                  <a:pt x="46115" y="72390"/>
                                  <a:pt x="46115" y="71438"/>
                                </a:cubicBezTo>
                                <a:cubicBezTo>
                                  <a:pt x="46115" y="69533"/>
                                  <a:pt x="48019" y="66675"/>
                                  <a:pt x="48019" y="64770"/>
                                </a:cubicBezTo>
                                <a:cubicBezTo>
                                  <a:pt x="48019" y="63818"/>
                                  <a:pt x="46115" y="61913"/>
                                  <a:pt x="47067" y="60960"/>
                                </a:cubicBezTo>
                                <a:cubicBezTo>
                                  <a:pt x="43257" y="58103"/>
                                  <a:pt x="44209" y="60008"/>
                                  <a:pt x="46115" y="60008"/>
                                </a:cubicBezTo>
                                <a:close/>
                                <a:moveTo>
                                  <a:pt x="9919" y="69533"/>
                                </a:moveTo>
                                <a:cubicBezTo>
                                  <a:pt x="9919" y="70485"/>
                                  <a:pt x="9919" y="70485"/>
                                  <a:pt x="9919" y="69533"/>
                                </a:cubicBezTo>
                                <a:cubicBezTo>
                                  <a:pt x="11825" y="69533"/>
                                  <a:pt x="11825" y="69533"/>
                                  <a:pt x="11825" y="68580"/>
                                </a:cubicBezTo>
                                <a:cubicBezTo>
                                  <a:pt x="11825" y="67628"/>
                                  <a:pt x="10872" y="67628"/>
                                  <a:pt x="10872" y="67628"/>
                                </a:cubicBezTo>
                                <a:cubicBezTo>
                                  <a:pt x="9919" y="68580"/>
                                  <a:pt x="8967" y="68580"/>
                                  <a:pt x="9919" y="69533"/>
                                </a:cubicBezTo>
                                <a:close/>
                                <a:moveTo>
                                  <a:pt x="20397" y="103823"/>
                                </a:moveTo>
                                <a:cubicBezTo>
                                  <a:pt x="21350" y="103823"/>
                                  <a:pt x="20397" y="101918"/>
                                  <a:pt x="19444" y="101918"/>
                                </a:cubicBezTo>
                                <a:cubicBezTo>
                                  <a:pt x="16587" y="101918"/>
                                  <a:pt x="14682" y="100965"/>
                                  <a:pt x="12777" y="100013"/>
                                </a:cubicBezTo>
                                <a:cubicBezTo>
                                  <a:pt x="11825" y="100013"/>
                                  <a:pt x="11825" y="100965"/>
                                  <a:pt x="11825" y="100965"/>
                                </a:cubicBezTo>
                                <a:lnTo>
                                  <a:pt x="11825" y="101918"/>
                                </a:lnTo>
                                <a:cubicBezTo>
                                  <a:pt x="13730" y="102870"/>
                                  <a:pt x="13730" y="104775"/>
                                  <a:pt x="15634" y="104775"/>
                                </a:cubicBezTo>
                                <a:cubicBezTo>
                                  <a:pt x="17540" y="104775"/>
                                  <a:pt x="19444" y="104775"/>
                                  <a:pt x="20397" y="103823"/>
                                </a:cubicBezTo>
                                <a:close/>
                                <a:moveTo>
                                  <a:pt x="13730" y="94298"/>
                                </a:moveTo>
                                <a:cubicBezTo>
                                  <a:pt x="13730" y="94298"/>
                                  <a:pt x="14682" y="94298"/>
                                  <a:pt x="14682" y="94298"/>
                                </a:cubicBezTo>
                                <a:cubicBezTo>
                                  <a:pt x="15634" y="94298"/>
                                  <a:pt x="15634" y="94298"/>
                                  <a:pt x="15634" y="93345"/>
                                </a:cubicBezTo>
                                <a:lnTo>
                                  <a:pt x="13730" y="94298"/>
                                </a:lnTo>
                                <a:cubicBezTo>
                                  <a:pt x="13730" y="93345"/>
                                  <a:pt x="12777" y="94298"/>
                                  <a:pt x="13730" y="94298"/>
                                </a:cubicBezTo>
                                <a:close/>
                                <a:moveTo>
                                  <a:pt x="18492" y="100013"/>
                                </a:moveTo>
                                <a:cubicBezTo>
                                  <a:pt x="18492" y="100013"/>
                                  <a:pt x="18492" y="99060"/>
                                  <a:pt x="18492" y="100013"/>
                                </a:cubicBezTo>
                                <a:cubicBezTo>
                                  <a:pt x="19444" y="99060"/>
                                  <a:pt x="18492" y="98108"/>
                                  <a:pt x="18492" y="98108"/>
                                </a:cubicBezTo>
                                <a:cubicBezTo>
                                  <a:pt x="17540" y="98108"/>
                                  <a:pt x="17540" y="98108"/>
                                  <a:pt x="18492" y="100013"/>
                                </a:cubicBezTo>
                                <a:cubicBezTo>
                                  <a:pt x="17540" y="99060"/>
                                  <a:pt x="17540" y="100013"/>
                                  <a:pt x="18492" y="100013"/>
                                </a:cubicBezTo>
                                <a:close/>
                                <a:moveTo>
                                  <a:pt x="27065" y="94298"/>
                                </a:moveTo>
                                <a:cubicBezTo>
                                  <a:pt x="27065" y="93345"/>
                                  <a:pt x="28017" y="93345"/>
                                  <a:pt x="27065" y="92393"/>
                                </a:cubicBezTo>
                                <a:cubicBezTo>
                                  <a:pt x="27065" y="92393"/>
                                  <a:pt x="26112" y="92393"/>
                                  <a:pt x="25159" y="92393"/>
                                </a:cubicBezTo>
                                <a:cubicBezTo>
                                  <a:pt x="23255" y="94298"/>
                                  <a:pt x="21350" y="92393"/>
                                  <a:pt x="20397" y="91440"/>
                                </a:cubicBezTo>
                                <a:cubicBezTo>
                                  <a:pt x="20397" y="91440"/>
                                  <a:pt x="19444" y="90488"/>
                                  <a:pt x="19444" y="91440"/>
                                </a:cubicBezTo>
                                <a:cubicBezTo>
                                  <a:pt x="18492" y="92393"/>
                                  <a:pt x="19444" y="92393"/>
                                  <a:pt x="19444" y="93345"/>
                                </a:cubicBezTo>
                                <a:cubicBezTo>
                                  <a:pt x="21350" y="96203"/>
                                  <a:pt x="25159" y="98108"/>
                                  <a:pt x="24207" y="101918"/>
                                </a:cubicBezTo>
                                <a:lnTo>
                                  <a:pt x="25159" y="102870"/>
                                </a:lnTo>
                                <a:cubicBezTo>
                                  <a:pt x="25159" y="100965"/>
                                  <a:pt x="26112" y="100013"/>
                                  <a:pt x="28017" y="99060"/>
                                </a:cubicBezTo>
                                <a:cubicBezTo>
                                  <a:pt x="28969" y="99060"/>
                                  <a:pt x="29922" y="98108"/>
                                  <a:pt x="29922" y="97155"/>
                                </a:cubicBezTo>
                                <a:cubicBezTo>
                                  <a:pt x="29922" y="96203"/>
                                  <a:pt x="28017" y="96203"/>
                                  <a:pt x="27065" y="96203"/>
                                </a:cubicBezTo>
                                <a:cubicBezTo>
                                  <a:pt x="26112" y="96203"/>
                                  <a:pt x="25159" y="95250"/>
                                  <a:pt x="27065" y="94298"/>
                                </a:cubicBezTo>
                                <a:close/>
                                <a:moveTo>
                                  <a:pt x="20397" y="107633"/>
                                </a:moveTo>
                                <a:cubicBezTo>
                                  <a:pt x="21350" y="108585"/>
                                  <a:pt x="21350" y="108585"/>
                                  <a:pt x="23255" y="109538"/>
                                </a:cubicBezTo>
                                <a:cubicBezTo>
                                  <a:pt x="23255" y="108585"/>
                                  <a:pt x="23255" y="107633"/>
                                  <a:pt x="22302" y="106680"/>
                                </a:cubicBezTo>
                                <a:cubicBezTo>
                                  <a:pt x="22302" y="105728"/>
                                  <a:pt x="21350" y="105728"/>
                                  <a:pt x="20397" y="105728"/>
                                </a:cubicBezTo>
                                <a:cubicBezTo>
                                  <a:pt x="18492" y="106680"/>
                                  <a:pt x="19444" y="107633"/>
                                  <a:pt x="20397" y="107633"/>
                                </a:cubicBezTo>
                                <a:close/>
                                <a:moveTo>
                                  <a:pt x="23255" y="117158"/>
                                </a:moveTo>
                                <a:cubicBezTo>
                                  <a:pt x="23255" y="118110"/>
                                  <a:pt x="23255" y="117158"/>
                                  <a:pt x="23255" y="117158"/>
                                </a:cubicBezTo>
                                <a:cubicBezTo>
                                  <a:pt x="24207" y="114300"/>
                                  <a:pt x="22302" y="114300"/>
                                  <a:pt x="21350" y="114300"/>
                                </a:cubicBezTo>
                                <a:cubicBezTo>
                                  <a:pt x="20397" y="114300"/>
                                  <a:pt x="20397" y="114300"/>
                                  <a:pt x="20397" y="115253"/>
                                </a:cubicBezTo>
                                <a:cubicBezTo>
                                  <a:pt x="20397" y="116205"/>
                                  <a:pt x="22302" y="117158"/>
                                  <a:pt x="23255" y="117158"/>
                                </a:cubicBezTo>
                                <a:close/>
                                <a:moveTo>
                                  <a:pt x="20397" y="41910"/>
                                </a:moveTo>
                                <a:cubicBezTo>
                                  <a:pt x="20397" y="41910"/>
                                  <a:pt x="20397" y="41910"/>
                                  <a:pt x="20397" y="41910"/>
                                </a:cubicBezTo>
                                <a:lnTo>
                                  <a:pt x="20397" y="41910"/>
                                </a:lnTo>
                                <a:cubicBezTo>
                                  <a:pt x="20397" y="40958"/>
                                  <a:pt x="20397" y="40958"/>
                                  <a:pt x="20397" y="41910"/>
                                </a:cubicBezTo>
                                <a:cubicBezTo>
                                  <a:pt x="19444" y="40958"/>
                                  <a:pt x="20397" y="41910"/>
                                  <a:pt x="20397" y="41910"/>
                                </a:cubicBezTo>
                                <a:close/>
                                <a:moveTo>
                                  <a:pt x="21350" y="132398"/>
                                </a:moveTo>
                                <a:cubicBezTo>
                                  <a:pt x="22302" y="132398"/>
                                  <a:pt x="22302" y="132398"/>
                                  <a:pt x="22302" y="132398"/>
                                </a:cubicBezTo>
                                <a:lnTo>
                                  <a:pt x="22302" y="131445"/>
                                </a:lnTo>
                                <a:cubicBezTo>
                                  <a:pt x="22302" y="130493"/>
                                  <a:pt x="22302" y="130493"/>
                                  <a:pt x="21350" y="130493"/>
                                </a:cubicBezTo>
                                <a:cubicBezTo>
                                  <a:pt x="21350" y="130493"/>
                                  <a:pt x="20397" y="130493"/>
                                  <a:pt x="20397" y="130493"/>
                                </a:cubicBezTo>
                                <a:cubicBezTo>
                                  <a:pt x="20397" y="131445"/>
                                  <a:pt x="20397" y="132398"/>
                                  <a:pt x="21350" y="132398"/>
                                </a:cubicBezTo>
                                <a:close/>
                                <a:moveTo>
                                  <a:pt x="20397" y="55245"/>
                                </a:moveTo>
                                <a:cubicBezTo>
                                  <a:pt x="21350" y="55245"/>
                                  <a:pt x="21350" y="56198"/>
                                  <a:pt x="20397" y="55245"/>
                                </a:cubicBezTo>
                                <a:cubicBezTo>
                                  <a:pt x="21350" y="55245"/>
                                  <a:pt x="21350" y="55245"/>
                                  <a:pt x="20397" y="55245"/>
                                </a:cubicBezTo>
                                <a:cubicBezTo>
                                  <a:pt x="20397" y="54293"/>
                                  <a:pt x="20397" y="55245"/>
                                  <a:pt x="20397" y="55245"/>
                                </a:cubicBezTo>
                                <a:close/>
                                <a:moveTo>
                                  <a:pt x="21350" y="121920"/>
                                </a:moveTo>
                                <a:cubicBezTo>
                                  <a:pt x="21350" y="121920"/>
                                  <a:pt x="21350" y="121920"/>
                                  <a:pt x="21350" y="121920"/>
                                </a:cubicBezTo>
                                <a:cubicBezTo>
                                  <a:pt x="21350" y="121920"/>
                                  <a:pt x="21350" y="121920"/>
                                  <a:pt x="21350" y="121920"/>
                                </a:cubicBezTo>
                                <a:lnTo>
                                  <a:pt x="21350" y="121920"/>
                                </a:lnTo>
                                <a:cubicBezTo>
                                  <a:pt x="22302" y="121920"/>
                                  <a:pt x="22302" y="121920"/>
                                  <a:pt x="21350" y="121920"/>
                                </a:cubicBezTo>
                                <a:close/>
                                <a:moveTo>
                                  <a:pt x="22302" y="112395"/>
                                </a:moveTo>
                                <a:cubicBezTo>
                                  <a:pt x="23255" y="113348"/>
                                  <a:pt x="23255" y="112395"/>
                                  <a:pt x="23255" y="112395"/>
                                </a:cubicBezTo>
                                <a:cubicBezTo>
                                  <a:pt x="24207" y="111443"/>
                                  <a:pt x="23255" y="110490"/>
                                  <a:pt x="22302" y="110490"/>
                                </a:cubicBezTo>
                                <a:cubicBezTo>
                                  <a:pt x="22302" y="110490"/>
                                  <a:pt x="22302" y="111443"/>
                                  <a:pt x="22302" y="112395"/>
                                </a:cubicBezTo>
                                <a:close/>
                                <a:moveTo>
                                  <a:pt x="25159" y="133350"/>
                                </a:moveTo>
                                <a:cubicBezTo>
                                  <a:pt x="25159" y="132398"/>
                                  <a:pt x="23255" y="132398"/>
                                  <a:pt x="22302" y="132398"/>
                                </a:cubicBezTo>
                                <a:lnTo>
                                  <a:pt x="22302" y="134303"/>
                                </a:lnTo>
                                <a:cubicBezTo>
                                  <a:pt x="22302" y="135255"/>
                                  <a:pt x="22302" y="136208"/>
                                  <a:pt x="23255" y="136208"/>
                                </a:cubicBezTo>
                                <a:cubicBezTo>
                                  <a:pt x="24207" y="135255"/>
                                  <a:pt x="25159" y="134303"/>
                                  <a:pt x="25159" y="133350"/>
                                </a:cubicBezTo>
                                <a:close/>
                                <a:moveTo>
                                  <a:pt x="25159" y="102870"/>
                                </a:moveTo>
                                <a:cubicBezTo>
                                  <a:pt x="24207" y="102870"/>
                                  <a:pt x="23255" y="102870"/>
                                  <a:pt x="23255" y="104775"/>
                                </a:cubicBezTo>
                                <a:cubicBezTo>
                                  <a:pt x="23255" y="104775"/>
                                  <a:pt x="23255" y="104775"/>
                                  <a:pt x="24207" y="104775"/>
                                </a:cubicBezTo>
                                <a:cubicBezTo>
                                  <a:pt x="26112" y="104775"/>
                                  <a:pt x="25159" y="103823"/>
                                  <a:pt x="25159" y="102870"/>
                                </a:cubicBezTo>
                                <a:close/>
                                <a:moveTo>
                                  <a:pt x="26112" y="60960"/>
                                </a:moveTo>
                                <a:cubicBezTo>
                                  <a:pt x="26112" y="60960"/>
                                  <a:pt x="27065" y="60960"/>
                                  <a:pt x="27065" y="60960"/>
                                </a:cubicBezTo>
                                <a:cubicBezTo>
                                  <a:pt x="27065" y="61913"/>
                                  <a:pt x="27065" y="61913"/>
                                  <a:pt x="26112" y="60960"/>
                                </a:cubicBezTo>
                                <a:cubicBezTo>
                                  <a:pt x="26112" y="61913"/>
                                  <a:pt x="26112" y="61913"/>
                                  <a:pt x="26112" y="60960"/>
                                </a:cubicBezTo>
                                <a:cubicBezTo>
                                  <a:pt x="25159" y="61913"/>
                                  <a:pt x="25159" y="60960"/>
                                  <a:pt x="26112" y="60960"/>
                                </a:cubicBezTo>
                                <a:close/>
                                <a:moveTo>
                                  <a:pt x="27065" y="66675"/>
                                </a:moveTo>
                                <a:cubicBezTo>
                                  <a:pt x="27065" y="66675"/>
                                  <a:pt x="27065" y="66675"/>
                                  <a:pt x="27065" y="66675"/>
                                </a:cubicBezTo>
                                <a:cubicBezTo>
                                  <a:pt x="27065" y="67628"/>
                                  <a:pt x="27065" y="67628"/>
                                  <a:pt x="26112" y="67628"/>
                                </a:cubicBezTo>
                                <a:cubicBezTo>
                                  <a:pt x="26112" y="67628"/>
                                  <a:pt x="25159" y="67628"/>
                                  <a:pt x="26112" y="66675"/>
                                </a:cubicBezTo>
                                <a:cubicBezTo>
                                  <a:pt x="27065" y="65723"/>
                                  <a:pt x="26112" y="66675"/>
                                  <a:pt x="27065" y="66675"/>
                                </a:cubicBezTo>
                                <a:close/>
                                <a:moveTo>
                                  <a:pt x="28017" y="101918"/>
                                </a:moveTo>
                                <a:cubicBezTo>
                                  <a:pt x="28017" y="100965"/>
                                  <a:pt x="27065" y="101918"/>
                                  <a:pt x="26112" y="101918"/>
                                </a:cubicBezTo>
                                <a:lnTo>
                                  <a:pt x="25159" y="101918"/>
                                </a:lnTo>
                                <a:lnTo>
                                  <a:pt x="25159" y="102870"/>
                                </a:lnTo>
                                <a:lnTo>
                                  <a:pt x="26112" y="102870"/>
                                </a:lnTo>
                                <a:cubicBezTo>
                                  <a:pt x="27065" y="102870"/>
                                  <a:pt x="28017" y="102870"/>
                                  <a:pt x="28017" y="101918"/>
                                </a:cubicBezTo>
                                <a:close/>
                                <a:moveTo>
                                  <a:pt x="27065" y="140018"/>
                                </a:moveTo>
                                <a:cubicBezTo>
                                  <a:pt x="27065" y="139065"/>
                                  <a:pt x="27065" y="139065"/>
                                  <a:pt x="27065" y="140018"/>
                                </a:cubicBezTo>
                                <a:cubicBezTo>
                                  <a:pt x="26112" y="139065"/>
                                  <a:pt x="26112" y="139065"/>
                                  <a:pt x="27065" y="140018"/>
                                </a:cubicBezTo>
                                <a:lnTo>
                                  <a:pt x="27065" y="140018"/>
                                </a:lnTo>
                                <a:cubicBezTo>
                                  <a:pt x="27065" y="140018"/>
                                  <a:pt x="27065" y="140018"/>
                                  <a:pt x="27065" y="140018"/>
                                </a:cubicBezTo>
                                <a:close/>
                                <a:moveTo>
                                  <a:pt x="26112" y="28575"/>
                                </a:moveTo>
                                <a:cubicBezTo>
                                  <a:pt x="26112" y="29528"/>
                                  <a:pt x="26112" y="29528"/>
                                  <a:pt x="26112" y="28575"/>
                                </a:cubicBezTo>
                                <a:cubicBezTo>
                                  <a:pt x="28017" y="29528"/>
                                  <a:pt x="28017" y="29528"/>
                                  <a:pt x="28017" y="28575"/>
                                </a:cubicBezTo>
                                <a:cubicBezTo>
                                  <a:pt x="28017" y="28575"/>
                                  <a:pt x="28017" y="27623"/>
                                  <a:pt x="28017" y="27623"/>
                                </a:cubicBezTo>
                                <a:cubicBezTo>
                                  <a:pt x="27065" y="27623"/>
                                  <a:pt x="26112" y="28575"/>
                                  <a:pt x="26112" y="28575"/>
                                </a:cubicBezTo>
                                <a:close/>
                                <a:moveTo>
                                  <a:pt x="27065" y="38100"/>
                                </a:moveTo>
                                <a:cubicBezTo>
                                  <a:pt x="27065" y="38100"/>
                                  <a:pt x="27065" y="38100"/>
                                  <a:pt x="27065" y="38100"/>
                                </a:cubicBezTo>
                                <a:cubicBezTo>
                                  <a:pt x="26112" y="38100"/>
                                  <a:pt x="27065" y="38100"/>
                                  <a:pt x="27065" y="38100"/>
                                </a:cubicBezTo>
                                <a:cubicBezTo>
                                  <a:pt x="27065" y="38100"/>
                                  <a:pt x="27065" y="38100"/>
                                  <a:pt x="27065" y="38100"/>
                                </a:cubicBezTo>
                                <a:cubicBezTo>
                                  <a:pt x="27065" y="38100"/>
                                  <a:pt x="27065" y="38100"/>
                                  <a:pt x="27065" y="38100"/>
                                </a:cubicBezTo>
                                <a:close/>
                                <a:moveTo>
                                  <a:pt x="28017" y="121920"/>
                                </a:moveTo>
                                <a:cubicBezTo>
                                  <a:pt x="28017" y="121920"/>
                                  <a:pt x="28017" y="121920"/>
                                  <a:pt x="28017" y="121920"/>
                                </a:cubicBezTo>
                                <a:cubicBezTo>
                                  <a:pt x="28017" y="121920"/>
                                  <a:pt x="28017" y="121920"/>
                                  <a:pt x="28017" y="121920"/>
                                </a:cubicBezTo>
                                <a:lnTo>
                                  <a:pt x="28017" y="121920"/>
                                </a:lnTo>
                                <a:cubicBezTo>
                                  <a:pt x="27065" y="121920"/>
                                  <a:pt x="27065" y="121920"/>
                                  <a:pt x="28017" y="121920"/>
                                </a:cubicBezTo>
                                <a:close/>
                                <a:moveTo>
                                  <a:pt x="28017" y="113348"/>
                                </a:moveTo>
                                <a:cubicBezTo>
                                  <a:pt x="27065" y="113348"/>
                                  <a:pt x="27065" y="113348"/>
                                  <a:pt x="28017" y="113348"/>
                                </a:cubicBezTo>
                                <a:cubicBezTo>
                                  <a:pt x="27065" y="114300"/>
                                  <a:pt x="27065" y="115253"/>
                                  <a:pt x="28017" y="116205"/>
                                </a:cubicBezTo>
                                <a:cubicBezTo>
                                  <a:pt x="28017" y="116205"/>
                                  <a:pt x="28969" y="116205"/>
                                  <a:pt x="28969" y="115253"/>
                                </a:cubicBezTo>
                                <a:cubicBezTo>
                                  <a:pt x="28969" y="114300"/>
                                  <a:pt x="28969" y="114300"/>
                                  <a:pt x="28017" y="113348"/>
                                </a:cubicBezTo>
                                <a:close/>
                                <a:moveTo>
                                  <a:pt x="28969" y="124778"/>
                                </a:moveTo>
                                <a:cubicBezTo>
                                  <a:pt x="28017" y="124778"/>
                                  <a:pt x="28017" y="124778"/>
                                  <a:pt x="28969" y="124778"/>
                                </a:cubicBezTo>
                                <a:cubicBezTo>
                                  <a:pt x="28017" y="124778"/>
                                  <a:pt x="28017" y="124778"/>
                                  <a:pt x="28017" y="124778"/>
                                </a:cubicBezTo>
                                <a:cubicBezTo>
                                  <a:pt x="27065" y="124778"/>
                                  <a:pt x="28017" y="124778"/>
                                  <a:pt x="28969" y="124778"/>
                                </a:cubicBezTo>
                                <a:cubicBezTo>
                                  <a:pt x="28017" y="124778"/>
                                  <a:pt x="28017" y="124778"/>
                                  <a:pt x="28969" y="124778"/>
                                </a:cubicBezTo>
                                <a:close/>
                                <a:moveTo>
                                  <a:pt x="31827" y="56198"/>
                                </a:moveTo>
                                <a:cubicBezTo>
                                  <a:pt x="30875" y="56198"/>
                                  <a:pt x="28969" y="56198"/>
                                  <a:pt x="28017" y="54293"/>
                                </a:cubicBezTo>
                                <a:cubicBezTo>
                                  <a:pt x="28017" y="54293"/>
                                  <a:pt x="28017" y="53340"/>
                                  <a:pt x="28969" y="53340"/>
                                </a:cubicBezTo>
                                <a:cubicBezTo>
                                  <a:pt x="29922" y="53340"/>
                                  <a:pt x="31827" y="54293"/>
                                  <a:pt x="31827" y="56198"/>
                                </a:cubicBezTo>
                                <a:cubicBezTo>
                                  <a:pt x="32780" y="56198"/>
                                  <a:pt x="31827" y="56198"/>
                                  <a:pt x="31827" y="56198"/>
                                </a:cubicBezTo>
                                <a:close/>
                                <a:moveTo>
                                  <a:pt x="31827" y="107633"/>
                                </a:moveTo>
                                <a:cubicBezTo>
                                  <a:pt x="32780" y="107633"/>
                                  <a:pt x="32780" y="107633"/>
                                  <a:pt x="32780" y="106680"/>
                                </a:cubicBezTo>
                                <a:cubicBezTo>
                                  <a:pt x="32780" y="105728"/>
                                  <a:pt x="31827" y="104775"/>
                                  <a:pt x="30875" y="104775"/>
                                </a:cubicBezTo>
                                <a:cubicBezTo>
                                  <a:pt x="28969" y="103823"/>
                                  <a:pt x="28017" y="104775"/>
                                  <a:pt x="27065" y="105728"/>
                                </a:cubicBezTo>
                                <a:cubicBezTo>
                                  <a:pt x="27065" y="106680"/>
                                  <a:pt x="27065" y="106680"/>
                                  <a:pt x="27065" y="106680"/>
                                </a:cubicBezTo>
                                <a:cubicBezTo>
                                  <a:pt x="28017" y="107633"/>
                                  <a:pt x="28017" y="105728"/>
                                  <a:pt x="28969" y="105728"/>
                                </a:cubicBezTo>
                                <a:cubicBezTo>
                                  <a:pt x="30875" y="106680"/>
                                  <a:pt x="31827" y="107633"/>
                                  <a:pt x="31827" y="107633"/>
                                </a:cubicBezTo>
                                <a:close/>
                                <a:moveTo>
                                  <a:pt x="30875" y="79058"/>
                                </a:moveTo>
                                <a:cubicBezTo>
                                  <a:pt x="29922" y="79058"/>
                                  <a:pt x="28969" y="79058"/>
                                  <a:pt x="28969" y="80010"/>
                                </a:cubicBezTo>
                                <a:cubicBezTo>
                                  <a:pt x="28969" y="80010"/>
                                  <a:pt x="28969" y="80963"/>
                                  <a:pt x="29922" y="80963"/>
                                </a:cubicBezTo>
                                <a:cubicBezTo>
                                  <a:pt x="30875" y="80963"/>
                                  <a:pt x="30875" y="80963"/>
                                  <a:pt x="30875" y="79058"/>
                                </a:cubicBezTo>
                                <a:cubicBezTo>
                                  <a:pt x="31827" y="80010"/>
                                  <a:pt x="30875" y="79058"/>
                                  <a:pt x="30875" y="79058"/>
                                </a:cubicBezTo>
                                <a:close/>
                                <a:moveTo>
                                  <a:pt x="30875" y="141923"/>
                                </a:moveTo>
                                <a:cubicBezTo>
                                  <a:pt x="31827" y="140970"/>
                                  <a:pt x="32780" y="141923"/>
                                  <a:pt x="32780" y="141923"/>
                                </a:cubicBezTo>
                                <a:cubicBezTo>
                                  <a:pt x="32780" y="142875"/>
                                  <a:pt x="33732" y="142875"/>
                                  <a:pt x="33732" y="143828"/>
                                </a:cubicBezTo>
                                <a:cubicBezTo>
                                  <a:pt x="33732" y="142875"/>
                                  <a:pt x="33732" y="141923"/>
                                  <a:pt x="32780" y="140970"/>
                                </a:cubicBezTo>
                                <a:cubicBezTo>
                                  <a:pt x="31827" y="140018"/>
                                  <a:pt x="30875" y="140018"/>
                                  <a:pt x="29922" y="140018"/>
                                </a:cubicBezTo>
                                <a:cubicBezTo>
                                  <a:pt x="28969" y="140018"/>
                                  <a:pt x="28017" y="140970"/>
                                  <a:pt x="28017" y="141923"/>
                                </a:cubicBezTo>
                                <a:cubicBezTo>
                                  <a:pt x="28017" y="142875"/>
                                  <a:pt x="28017" y="144780"/>
                                  <a:pt x="29922" y="144780"/>
                                </a:cubicBezTo>
                                <a:cubicBezTo>
                                  <a:pt x="31827" y="145733"/>
                                  <a:pt x="32780" y="144780"/>
                                  <a:pt x="33732" y="143828"/>
                                </a:cubicBezTo>
                                <a:cubicBezTo>
                                  <a:pt x="32780" y="143828"/>
                                  <a:pt x="31827" y="143828"/>
                                  <a:pt x="31827" y="143828"/>
                                </a:cubicBezTo>
                                <a:cubicBezTo>
                                  <a:pt x="30875" y="143828"/>
                                  <a:pt x="29922" y="142875"/>
                                  <a:pt x="30875" y="141923"/>
                                </a:cubicBezTo>
                                <a:close/>
                                <a:moveTo>
                                  <a:pt x="28969" y="50483"/>
                                </a:moveTo>
                                <a:cubicBezTo>
                                  <a:pt x="29922" y="49530"/>
                                  <a:pt x="31827" y="48578"/>
                                  <a:pt x="32780" y="48578"/>
                                </a:cubicBezTo>
                                <a:cubicBezTo>
                                  <a:pt x="33732" y="51435"/>
                                  <a:pt x="30875" y="50483"/>
                                  <a:pt x="28969" y="50483"/>
                                </a:cubicBezTo>
                                <a:close/>
                                <a:moveTo>
                                  <a:pt x="31827" y="127635"/>
                                </a:moveTo>
                                <a:cubicBezTo>
                                  <a:pt x="31827" y="127635"/>
                                  <a:pt x="30875" y="127635"/>
                                  <a:pt x="31827" y="127635"/>
                                </a:cubicBezTo>
                                <a:cubicBezTo>
                                  <a:pt x="29922" y="127635"/>
                                  <a:pt x="29922" y="128588"/>
                                  <a:pt x="29922" y="129540"/>
                                </a:cubicBezTo>
                                <a:cubicBezTo>
                                  <a:pt x="29922" y="129540"/>
                                  <a:pt x="29922" y="129540"/>
                                  <a:pt x="30875" y="129540"/>
                                </a:cubicBezTo>
                                <a:cubicBezTo>
                                  <a:pt x="30875" y="129540"/>
                                  <a:pt x="31827" y="129540"/>
                                  <a:pt x="31827" y="127635"/>
                                </a:cubicBezTo>
                                <a:close/>
                                <a:moveTo>
                                  <a:pt x="39447" y="64770"/>
                                </a:moveTo>
                                <a:cubicBezTo>
                                  <a:pt x="37542" y="65723"/>
                                  <a:pt x="38494" y="63818"/>
                                  <a:pt x="38494" y="63818"/>
                                </a:cubicBezTo>
                                <a:cubicBezTo>
                                  <a:pt x="37542" y="62865"/>
                                  <a:pt x="33732" y="62865"/>
                                  <a:pt x="32780" y="63818"/>
                                </a:cubicBezTo>
                                <a:cubicBezTo>
                                  <a:pt x="31827" y="63818"/>
                                  <a:pt x="32780" y="64770"/>
                                  <a:pt x="32780" y="65723"/>
                                </a:cubicBezTo>
                                <a:cubicBezTo>
                                  <a:pt x="32780" y="66675"/>
                                  <a:pt x="35637" y="66675"/>
                                  <a:pt x="33732" y="67628"/>
                                </a:cubicBezTo>
                                <a:cubicBezTo>
                                  <a:pt x="32780" y="68580"/>
                                  <a:pt x="31827" y="68580"/>
                                  <a:pt x="30875" y="67628"/>
                                </a:cubicBezTo>
                                <a:cubicBezTo>
                                  <a:pt x="29922" y="66675"/>
                                  <a:pt x="29922" y="66675"/>
                                  <a:pt x="29922" y="65723"/>
                                </a:cubicBezTo>
                                <a:lnTo>
                                  <a:pt x="29922" y="60008"/>
                                </a:lnTo>
                                <a:cubicBezTo>
                                  <a:pt x="29922" y="59055"/>
                                  <a:pt x="29922" y="59055"/>
                                  <a:pt x="31827" y="59055"/>
                                </a:cubicBezTo>
                                <a:cubicBezTo>
                                  <a:pt x="32780" y="61913"/>
                                  <a:pt x="34684" y="60960"/>
                                  <a:pt x="36590" y="59055"/>
                                </a:cubicBezTo>
                                <a:cubicBezTo>
                                  <a:pt x="37542" y="58103"/>
                                  <a:pt x="38494" y="59055"/>
                                  <a:pt x="38494" y="60008"/>
                                </a:cubicBezTo>
                                <a:cubicBezTo>
                                  <a:pt x="39447" y="60960"/>
                                  <a:pt x="39447" y="62865"/>
                                  <a:pt x="41352" y="63818"/>
                                </a:cubicBezTo>
                                <a:cubicBezTo>
                                  <a:pt x="41352" y="63818"/>
                                  <a:pt x="40400" y="64770"/>
                                  <a:pt x="39447" y="64770"/>
                                </a:cubicBezTo>
                                <a:close/>
                                <a:moveTo>
                                  <a:pt x="29922" y="35243"/>
                                </a:moveTo>
                                <a:cubicBezTo>
                                  <a:pt x="29922" y="35243"/>
                                  <a:pt x="29922" y="36195"/>
                                  <a:pt x="29922" y="35243"/>
                                </a:cubicBezTo>
                                <a:cubicBezTo>
                                  <a:pt x="30875" y="36195"/>
                                  <a:pt x="30875" y="35243"/>
                                  <a:pt x="29922" y="35243"/>
                                </a:cubicBezTo>
                                <a:cubicBezTo>
                                  <a:pt x="30875" y="35243"/>
                                  <a:pt x="30875" y="35243"/>
                                  <a:pt x="29922" y="35243"/>
                                </a:cubicBezTo>
                                <a:cubicBezTo>
                                  <a:pt x="29922" y="35243"/>
                                  <a:pt x="29922" y="35243"/>
                                  <a:pt x="29922" y="35243"/>
                                </a:cubicBezTo>
                                <a:close/>
                                <a:moveTo>
                                  <a:pt x="39447" y="97155"/>
                                </a:moveTo>
                                <a:cubicBezTo>
                                  <a:pt x="39447" y="97155"/>
                                  <a:pt x="37542" y="97155"/>
                                  <a:pt x="36590" y="98108"/>
                                </a:cubicBezTo>
                                <a:cubicBezTo>
                                  <a:pt x="36590" y="99060"/>
                                  <a:pt x="36590" y="99060"/>
                                  <a:pt x="36590" y="100013"/>
                                </a:cubicBezTo>
                                <a:cubicBezTo>
                                  <a:pt x="36590" y="100965"/>
                                  <a:pt x="35637" y="101918"/>
                                  <a:pt x="34684" y="101918"/>
                                </a:cubicBezTo>
                                <a:cubicBezTo>
                                  <a:pt x="33732" y="101918"/>
                                  <a:pt x="33732" y="100965"/>
                                  <a:pt x="33732" y="100013"/>
                                </a:cubicBezTo>
                                <a:cubicBezTo>
                                  <a:pt x="33732" y="99060"/>
                                  <a:pt x="34684" y="97155"/>
                                  <a:pt x="33732" y="96203"/>
                                </a:cubicBezTo>
                                <a:cubicBezTo>
                                  <a:pt x="33732" y="95250"/>
                                  <a:pt x="33732" y="94298"/>
                                  <a:pt x="32780" y="94298"/>
                                </a:cubicBezTo>
                                <a:cubicBezTo>
                                  <a:pt x="31827" y="94298"/>
                                  <a:pt x="31827" y="95250"/>
                                  <a:pt x="31827" y="96203"/>
                                </a:cubicBezTo>
                                <a:cubicBezTo>
                                  <a:pt x="32780" y="97155"/>
                                  <a:pt x="31827" y="98108"/>
                                  <a:pt x="31827" y="99060"/>
                                </a:cubicBezTo>
                                <a:cubicBezTo>
                                  <a:pt x="30875" y="100965"/>
                                  <a:pt x="30875" y="101918"/>
                                  <a:pt x="32780" y="102870"/>
                                </a:cubicBezTo>
                                <a:cubicBezTo>
                                  <a:pt x="34684" y="102870"/>
                                  <a:pt x="36590" y="102870"/>
                                  <a:pt x="37542" y="101918"/>
                                </a:cubicBezTo>
                                <a:cubicBezTo>
                                  <a:pt x="37542" y="100965"/>
                                  <a:pt x="37542" y="100013"/>
                                  <a:pt x="38494" y="100013"/>
                                </a:cubicBezTo>
                                <a:cubicBezTo>
                                  <a:pt x="38494" y="98108"/>
                                  <a:pt x="40400" y="98108"/>
                                  <a:pt x="39447" y="97155"/>
                                </a:cubicBezTo>
                                <a:close/>
                                <a:moveTo>
                                  <a:pt x="33732" y="29528"/>
                                </a:moveTo>
                                <a:lnTo>
                                  <a:pt x="34684" y="33338"/>
                                </a:lnTo>
                                <a:cubicBezTo>
                                  <a:pt x="32780" y="32385"/>
                                  <a:pt x="31827" y="31433"/>
                                  <a:pt x="33732" y="29528"/>
                                </a:cubicBezTo>
                                <a:close/>
                                <a:moveTo>
                                  <a:pt x="35637" y="113348"/>
                                </a:moveTo>
                                <a:cubicBezTo>
                                  <a:pt x="35637" y="113348"/>
                                  <a:pt x="36590" y="113348"/>
                                  <a:pt x="35637" y="113348"/>
                                </a:cubicBezTo>
                                <a:cubicBezTo>
                                  <a:pt x="36590" y="112395"/>
                                  <a:pt x="35637" y="112395"/>
                                  <a:pt x="35637" y="112395"/>
                                </a:cubicBezTo>
                                <a:cubicBezTo>
                                  <a:pt x="34684" y="112395"/>
                                  <a:pt x="34684" y="112395"/>
                                  <a:pt x="35637" y="113348"/>
                                </a:cubicBezTo>
                                <a:lnTo>
                                  <a:pt x="35637" y="113348"/>
                                </a:lnTo>
                                <a:close/>
                                <a:moveTo>
                                  <a:pt x="37542" y="141923"/>
                                </a:moveTo>
                                <a:cubicBezTo>
                                  <a:pt x="38494" y="140970"/>
                                  <a:pt x="38494" y="140018"/>
                                  <a:pt x="37542" y="140018"/>
                                </a:cubicBezTo>
                                <a:cubicBezTo>
                                  <a:pt x="37542" y="139065"/>
                                  <a:pt x="36590" y="139065"/>
                                  <a:pt x="36590" y="139065"/>
                                </a:cubicBezTo>
                                <a:cubicBezTo>
                                  <a:pt x="35637" y="140018"/>
                                  <a:pt x="36590" y="140970"/>
                                  <a:pt x="37542" y="141923"/>
                                </a:cubicBezTo>
                                <a:cubicBezTo>
                                  <a:pt x="36590" y="141923"/>
                                  <a:pt x="36590" y="142875"/>
                                  <a:pt x="37542" y="141923"/>
                                </a:cubicBezTo>
                                <a:close/>
                                <a:moveTo>
                                  <a:pt x="38494" y="155258"/>
                                </a:moveTo>
                                <a:lnTo>
                                  <a:pt x="38494" y="155258"/>
                                </a:lnTo>
                                <a:lnTo>
                                  <a:pt x="37542" y="154305"/>
                                </a:lnTo>
                                <a:cubicBezTo>
                                  <a:pt x="36590" y="155258"/>
                                  <a:pt x="36590" y="155258"/>
                                  <a:pt x="38494" y="155258"/>
                                </a:cubicBezTo>
                                <a:cubicBezTo>
                                  <a:pt x="37542" y="155258"/>
                                  <a:pt x="38494" y="155258"/>
                                  <a:pt x="38494" y="155258"/>
                                </a:cubicBezTo>
                                <a:close/>
                                <a:moveTo>
                                  <a:pt x="37542" y="37148"/>
                                </a:moveTo>
                                <a:cubicBezTo>
                                  <a:pt x="37542" y="36195"/>
                                  <a:pt x="38494" y="36195"/>
                                  <a:pt x="38494" y="36195"/>
                                </a:cubicBezTo>
                                <a:cubicBezTo>
                                  <a:pt x="39447" y="36195"/>
                                  <a:pt x="39447" y="37148"/>
                                  <a:pt x="39447" y="38100"/>
                                </a:cubicBezTo>
                                <a:cubicBezTo>
                                  <a:pt x="39447" y="39053"/>
                                  <a:pt x="38494" y="39053"/>
                                  <a:pt x="37542" y="39053"/>
                                </a:cubicBezTo>
                                <a:cubicBezTo>
                                  <a:pt x="37542" y="39053"/>
                                  <a:pt x="36590" y="38100"/>
                                  <a:pt x="37542" y="37148"/>
                                </a:cubicBezTo>
                                <a:close/>
                                <a:moveTo>
                                  <a:pt x="40400" y="88583"/>
                                </a:moveTo>
                                <a:cubicBezTo>
                                  <a:pt x="40400" y="87630"/>
                                  <a:pt x="39447" y="88583"/>
                                  <a:pt x="39447" y="88583"/>
                                </a:cubicBezTo>
                                <a:cubicBezTo>
                                  <a:pt x="39447" y="88583"/>
                                  <a:pt x="38494" y="89535"/>
                                  <a:pt x="38494" y="89535"/>
                                </a:cubicBezTo>
                                <a:cubicBezTo>
                                  <a:pt x="38494" y="89535"/>
                                  <a:pt x="38494" y="89535"/>
                                  <a:pt x="40400" y="88583"/>
                                </a:cubicBezTo>
                                <a:cubicBezTo>
                                  <a:pt x="39447" y="89535"/>
                                  <a:pt x="40400" y="88583"/>
                                  <a:pt x="40400" y="88583"/>
                                </a:cubicBezTo>
                                <a:close/>
                                <a:moveTo>
                                  <a:pt x="44209" y="143828"/>
                                </a:moveTo>
                                <a:cubicBezTo>
                                  <a:pt x="44209" y="142875"/>
                                  <a:pt x="43257" y="142875"/>
                                  <a:pt x="44209" y="143828"/>
                                </a:cubicBezTo>
                                <a:cubicBezTo>
                                  <a:pt x="43257" y="142875"/>
                                  <a:pt x="43257" y="142875"/>
                                  <a:pt x="44209" y="143828"/>
                                </a:cubicBezTo>
                                <a:cubicBezTo>
                                  <a:pt x="43257" y="143828"/>
                                  <a:pt x="44209" y="143828"/>
                                  <a:pt x="44209" y="143828"/>
                                </a:cubicBezTo>
                                <a:cubicBezTo>
                                  <a:pt x="44209" y="143828"/>
                                  <a:pt x="44209" y="143828"/>
                                  <a:pt x="44209" y="143828"/>
                                </a:cubicBezTo>
                                <a:close/>
                                <a:moveTo>
                                  <a:pt x="45162" y="23813"/>
                                </a:moveTo>
                                <a:cubicBezTo>
                                  <a:pt x="45162" y="23813"/>
                                  <a:pt x="46115" y="24765"/>
                                  <a:pt x="45162" y="23813"/>
                                </a:cubicBezTo>
                                <a:cubicBezTo>
                                  <a:pt x="46115" y="24765"/>
                                  <a:pt x="47067" y="23813"/>
                                  <a:pt x="47067" y="23813"/>
                                </a:cubicBezTo>
                                <a:cubicBezTo>
                                  <a:pt x="47067" y="22860"/>
                                  <a:pt x="47067" y="22860"/>
                                  <a:pt x="45162" y="23813"/>
                                </a:cubicBezTo>
                                <a:cubicBezTo>
                                  <a:pt x="46115" y="22860"/>
                                  <a:pt x="45162" y="22860"/>
                                  <a:pt x="45162" y="23813"/>
                                </a:cubicBezTo>
                                <a:close/>
                                <a:moveTo>
                                  <a:pt x="49925" y="60960"/>
                                </a:moveTo>
                                <a:cubicBezTo>
                                  <a:pt x="49925" y="60960"/>
                                  <a:pt x="48972" y="60960"/>
                                  <a:pt x="48972" y="60008"/>
                                </a:cubicBezTo>
                                <a:lnTo>
                                  <a:pt x="48019" y="60008"/>
                                </a:lnTo>
                                <a:cubicBezTo>
                                  <a:pt x="48019" y="60008"/>
                                  <a:pt x="48972" y="60008"/>
                                  <a:pt x="48972" y="60008"/>
                                </a:cubicBezTo>
                                <a:cubicBezTo>
                                  <a:pt x="48972" y="60960"/>
                                  <a:pt x="48972" y="60960"/>
                                  <a:pt x="49925" y="60960"/>
                                </a:cubicBezTo>
                                <a:close/>
                                <a:moveTo>
                                  <a:pt x="49925" y="39053"/>
                                </a:moveTo>
                                <a:cubicBezTo>
                                  <a:pt x="49925" y="38100"/>
                                  <a:pt x="49925" y="37148"/>
                                  <a:pt x="48972" y="36195"/>
                                </a:cubicBezTo>
                                <a:cubicBezTo>
                                  <a:pt x="48019" y="37148"/>
                                  <a:pt x="48019" y="37148"/>
                                  <a:pt x="48019" y="38100"/>
                                </a:cubicBezTo>
                                <a:cubicBezTo>
                                  <a:pt x="48019" y="38100"/>
                                  <a:pt x="48019" y="39053"/>
                                  <a:pt x="49925" y="39053"/>
                                </a:cubicBezTo>
                                <a:cubicBezTo>
                                  <a:pt x="49925" y="40005"/>
                                  <a:pt x="49925" y="40005"/>
                                  <a:pt x="49925" y="39053"/>
                                </a:cubicBezTo>
                                <a:close/>
                                <a:moveTo>
                                  <a:pt x="48972" y="26670"/>
                                </a:moveTo>
                                <a:cubicBezTo>
                                  <a:pt x="48972" y="27623"/>
                                  <a:pt x="48972" y="27623"/>
                                  <a:pt x="48972" y="26670"/>
                                </a:cubicBezTo>
                                <a:cubicBezTo>
                                  <a:pt x="48972" y="27623"/>
                                  <a:pt x="48972" y="27623"/>
                                  <a:pt x="48972" y="26670"/>
                                </a:cubicBezTo>
                                <a:cubicBezTo>
                                  <a:pt x="49925" y="27623"/>
                                  <a:pt x="49925" y="26670"/>
                                  <a:pt x="48972" y="26670"/>
                                </a:cubicBezTo>
                                <a:cubicBezTo>
                                  <a:pt x="48972" y="26670"/>
                                  <a:pt x="48972" y="26670"/>
                                  <a:pt x="48972" y="26670"/>
                                </a:cubicBezTo>
                                <a:close/>
                                <a:moveTo>
                                  <a:pt x="102312" y="92393"/>
                                </a:moveTo>
                                <a:cubicBezTo>
                                  <a:pt x="103265" y="89535"/>
                                  <a:pt x="103265" y="87630"/>
                                  <a:pt x="103265" y="83820"/>
                                </a:cubicBezTo>
                                <a:cubicBezTo>
                                  <a:pt x="102312" y="79058"/>
                                  <a:pt x="101359" y="73343"/>
                                  <a:pt x="101359" y="67628"/>
                                </a:cubicBezTo>
                                <a:cubicBezTo>
                                  <a:pt x="101359" y="56198"/>
                                  <a:pt x="99455" y="44768"/>
                                  <a:pt x="96597" y="33338"/>
                                </a:cubicBezTo>
                                <a:cubicBezTo>
                                  <a:pt x="94692" y="27623"/>
                                  <a:pt x="92787" y="20955"/>
                                  <a:pt x="88977" y="16193"/>
                                </a:cubicBezTo>
                                <a:cubicBezTo>
                                  <a:pt x="83262" y="9525"/>
                                  <a:pt x="75642" y="8573"/>
                                  <a:pt x="68975" y="15240"/>
                                </a:cubicBezTo>
                                <a:cubicBezTo>
                                  <a:pt x="64212" y="20003"/>
                                  <a:pt x="61355" y="24765"/>
                                  <a:pt x="59450" y="30480"/>
                                </a:cubicBezTo>
                                <a:cubicBezTo>
                                  <a:pt x="53734" y="46673"/>
                                  <a:pt x="51830" y="64770"/>
                                  <a:pt x="50877" y="81915"/>
                                </a:cubicBezTo>
                                <a:cubicBezTo>
                                  <a:pt x="49925" y="100965"/>
                                  <a:pt x="49925" y="120015"/>
                                  <a:pt x="54687" y="139065"/>
                                </a:cubicBezTo>
                                <a:cubicBezTo>
                                  <a:pt x="56592" y="149543"/>
                                  <a:pt x="60402" y="158115"/>
                                  <a:pt x="67069" y="165735"/>
                                </a:cubicBezTo>
                                <a:cubicBezTo>
                                  <a:pt x="72784" y="172403"/>
                                  <a:pt x="81357" y="172403"/>
                                  <a:pt x="88025" y="165735"/>
                                </a:cubicBezTo>
                                <a:cubicBezTo>
                                  <a:pt x="90882" y="162878"/>
                                  <a:pt x="92787" y="159068"/>
                                  <a:pt x="93740" y="155258"/>
                                </a:cubicBezTo>
                                <a:cubicBezTo>
                                  <a:pt x="99455" y="140970"/>
                                  <a:pt x="100407" y="125730"/>
                                  <a:pt x="101359" y="110490"/>
                                </a:cubicBezTo>
                                <a:cubicBezTo>
                                  <a:pt x="101359" y="104775"/>
                                  <a:pt x="103265" y="99060"/>
                                  <a:pt x="101359" y="94298"/>
                                </a:cubicBezTo>
                                <a:cubicBezTo>
                                  <a:pt x="101359" y="95250"/>
                                  <a:pt x="102312" y="93345"/>
                                  <a:pt x="102312" y="92393"/>
                                </a:cubicBezTo>
                                <a:close/>
                                <a:moveTo>
                                  <a:pt x="111837" y="142875"/>
                                </a:moveTo>
                                <a:cubicBezTo>
                                  <a:pt x="110884" y="142875"/>
                                  <a:pt x="110884" y="143828"/>
                                  <a:pt x="109932" y="143828"/>
                                </a:cubicBezTo>
                                <a:cubicBezTo>
                                  <a:pt x="109932" y="143828"/>
                                  <a:pt x="109932" y="144780"/>
                                  <a:pt x="109932" y="144780"/>
                                </a:cubicBezTo>
                                <a:cubicBezTo>
                                  <a:pt x="108027" y="144780"/>
                                  <a:pt x="107075" y="145733"/>
                                  <a:pt x="107075" y="147638"/>
                                </a:cubicBezTo>
                                <a:cubicBezTo>
                                  <a:pt x="107075" y="148590"/>
                                  <a:pt x="108027" y="148590"/>
                                  <a:pt x="108027" y="148590"/>
                                </a:cubicBezTo>
                                <a:cubicBezTo>
                                  <a:pt x="108980" y="147638"/>
                                  <a:pt x="109932" y="146685"/>
                                  <a:pt x="109932" y="144780"/>
                                </a:cubicBezTo>
                                <a:lnTo>
                                  <a:pt x="109932" y="144780"/>
                                </a:lnTo>
                                <a:cubicBezTo>
                                  <a:pt x="109932" y="144780"/>
                                  <a:pt x="110884" y="144780"/>
                                  <a:pt x="110884" y="144780"/>
                                </a:cubicBezTo>
                                <a:cubicBezTo>
                                  <a:pt x="110884" y="143828"/>
                                  <a:pt x="111837" y="143828"/>
                                  <a:pt x="111837" y="142875"/>
                                </a:cubicBezTo>
                                <a:cubicBezTo>
                                  <a:pt x="111837" y="142875"/>
                                  <a:pt x="111837" y="142875"/>
                                  <a:pt x="111837" y="142875"/>
                                </a:cubicBezTo>
                                <a:close/>
                                <a:moveTo>
                                  <a:pt x="109932" y="152400"/>
                                </a:moveTo>
                                <a:cubicBezTo>
                                  <a:pt x="109932" y="152400"/>
                                  <a:pt x="109932" y="152400"/>
                                  <a:pt x="109932" y="152400"/>
                                </a:cubicBezTo>
                                <a:cubicBezTo>
                                  <a:pt x="109932" y="152400"/>
                                  <a:pt x="108980" y="152400"/>
                                  <a:pt x="109932" y="152400"/>
                                </a:cubicBezTo>
                                <a:cubicBezTo>
                                  <a:pt x="108980" y="152400"/>
                                  <a:pt x="108980" y="153353"/>
                                  <a:pt x="109932" y="152400"/>
                                </a:cubicBezTo>
                                <a:cubicBezTo>
                                  <a:pt x="109932" y="152400"/>
                                  <a:pt x="109932" y="152400"/>
                                  <a:pt x="109932" y="152400"/>
                                </a:cubicBezTo>
                                <a:close/>
                                <a:moveTo>
                                  <a:pt x="108980" y="55245"/>
                                </a:moveTo>
                                <a:cubicBezTo>
                                  <a:pt x="108980" y="56198"/>
                                  <a:pt x="109932" y="55245"/>
                                  <a:pt x="109932" y="55245"/>
                                </a:cubicBezTo>
                                <a:cubicBezTo>
                                  <a:pt x="109932" y="55245"/>
                                  <a:pt x="111837" y="56198"/>
                                  <a:pt x="111837" y="54293"/>
                                </a:cubicBezTo>
                                <a:cubicBezTo>
                                  <a:pt x="111837" y="54293"/>
                                  <a:pt x="110884" y="53340"/>
                                  <a:pt x="110884" y="53340"/>
                                </a:cubicBezTo>
                                <a:cubicBezTo>
                                  <a:pt x="109932" y="54293"/>
                                  <a:pt x="108980" y="54293"/>
                                  <a:pt x="108980" y="55245"/>
                                </a:cubicBezTo>
                                <a:close/>
                                <a:moveTo>
                                  <a:pt x="109932" y="40005"/>
                                </a:moveTo>
                                <a:cubicBezTo>
                                  <a:pt x="109932" y="40958"/>
                                  <a:pt x="109932" y="41910"/>
                                  <a:pt x="110884" y="41910"/>
                                </a:cubicBezTo>
                                <a:cubicBezTo>
                                  <a:pt x="111837" y="41910"/>
                                  <a:pt x="111837" y="41910"/>
                                  <a:pt x="111837" y="40958"/>
                                </a:cubicBezTo>
                                <a:cubicBezTo>
                                  <a:pt x="111837" y="40005"/>
                                  <a:pt x="110884" y="40005"/>
                                  <a:pt x="109932" y="40005"/>
                                </a:cubicBezTo>
                                <a:cubicBezTo>
                                  <a:pt x="109932" y="39053"/>
                                  <a:pt x="108980" y="40005"/>
                                  <a:pt x="109932" y="40005"/>
                                </a:cubicBezTo>
                                <a:close/>
                                <a:moveTo>
                                  <a:pt x="112790" y="131445"/>
                                </a:moveTo>
                                <a:cubicBezTo>
                                  <a:pt x="112790" y="130493"/>
                                  <a:pt x="111837" y="130493"/>
                                  <a:pt x="110884" y="130493"/>
                                </a:cubicBezTo>
                                <a:cubicBezTo>
                                  <a:pt x="109932" y="130493"/>
                                  <a:pt x="109932" y="131445"/>
                                  <a:pt x="109932" y="131445"/>
                                </a:cubicBezTo>
                                <a:cubicBezTo>
                                  <a:pt x="109932" y="131445"/>
                                  <a:pt x="110884" y="132398"/>
                                  <a:pt x="111837" y="132398"/>
                                </a:cubicBezTo>
                                <a:cubicBezTo>
                                  <a:pt x="112790" y="132398"/>
                                  <a:pt x="112790" y="132398"/>
                                  <a:pt x="112790" y="131445"/>
                                </a:cubicBezTo>
                                <a:close/>
                                <a:moveTo>
                                  <a:pt x="122315" y="53340"/>
                                </a:moveTo>
                                <a:cubicBezTo>
                                  <a:pt x="120409" y="54293"/>
                                  <a:pt x="119457" y="55245"/>
                                  <a:pt x="120409" y="57150"/>
                                </a:cubicBezTo>
                                <a:cubicBezTo>
                                  <a:pt x="121362" y="59055"/>
                                  <a:pt x="121362" y="60960"/>
                                  <a:pt x="117552" y="60960"/>
                                </a:cubicBezTo>
                                <a:cubicBezTo>
                                  <a:pt x="116600" y="60960"/>
                                  <a:pt x="115647" y="61913"/>
                                  <a:pt x="115647" y="62865"/>
                                </a:cubicBezTo>
                                <a:cubicBezTo>
                                  <a:pt x="115647" y="63818"/>
                                  <a:pt x="115647" y="64770"/>
                                  <a:pt x="114694" y="65723"/>
                                </a:cubicBezTo>
                                <a:cubicBezTo>
                                  <a:pt x="112790" y="67628"/>
                                  <a:pt x="114694" y="68580"/>
                                  <a:pt x="115647" y="68580"/>
                                </a:cubicBezTo>
                                <a:cubicBezTo>
                                  <a:pt x="116600" y="66675"/>
                                  <a:pt x="116600" y="65723"/>
                                  <a:pt x="118505" y="67628"/>
                                </a:cubicBezTo>
                                <a:cubicBezTo>
                                  <a:pt x="119457" y="68580"/>
                                  <a:pt x="120409" y="68580"/>
                                  <a:pt x="121362" y="69533"/>
                                </a:cubicBezTo>
                                <a:cubicBezTo>
                                  <a:pt x="122315" y="70485"/>
                                  <a:pt x="123267" y="71438"/>
                                  <a:pt x="122315" y="72390"/>
                                </a:cubicBezTo>
                                <a:lnTo>
                                  <a:pt x="115647" y="68580"/>
                                </a:lnTo>
                                <a:cubicBezTo>
                                  <a:pt x="113742" y="70485"/>
                                  <a:pt x="112790" y="72390"/>
                                  <a:pt x="109932" y="71438"/>
                                </a:cubicBezTo>
                                <a:cubicBezTo>
                                  <a:pt x="108980" y="71438"/>
                                  <a:pt x="108980" y="72390"/>
                                  <a:pt x="108980" y="72390"/>
                                </a:cubicBezTo>
                                <a:cubicBezTo>
                                  <a:pt x="109932" y="75248"/>
                                  <a:pt x="114694" y="77153"/>
                                  <a:pt x="116600" y="77153"/>
                                </a:cubicBezTo>
                                <a:cubicBezTo>
                                  <a:pt x="118505" y="77153"/>
                                  <a:pt x="119457" y="76200"/>
                                  <a:pt x="118505" y="79058"/>
                                </a:cubicBezTo>
                                <a:cubicBezTo>
                                  <a:pt x="117552" y="80963"/>
                                  <a:pt x="117552" y="82868"/>
                                  <a:pt x="118505" y="83820"/>
                                </a:cubicBezTo>
                                <a:cubicBezTo>
                                  <a:pt x="119457" y="84773"/>
                                  <a:pt x="121362" y="84773"/>
                                  <a:pt x="123267" y="84773"/>
                                </a:cubicBezTo>
                                <a:cubicBezTo>
                                  <a:pt x="124219" y="84773"/>
                                  <a:pt x="125172" y="83820"/>
                                  <a:pt x="124219" y="82868"/>
                                </a:cubicBezTo>
                                <a:cubicBezTo>
                                  <a:pt x="123267" y="80010"/>
                                  <a:pt x="123267" y="78105"/>
                                  <a:pt x="126125" y="78105"/>
                                </a:cubicBezTo>
                                <a:cubicBezTo>
                                  <a:pt x="127077" y="78105"/>
                                  <a:pt x="126125" y="75248"/>
                                  <a:pt x="128030" y="76200"/>
                                </a:cubicBezTo>
                                <a:cubicBezTo>
                                  <a:pt x="129934" y="77153"/>
                                  <a:pt x="129934" y="79058"/>
                                  <a:pt x="129934" y="80963"/>
                                </a:cubicBezTo>
                                <a:cubicBezTo>
                                  <a:pt x="128982" y="83820"/>
                                  <a:pt x="127077" y="86678"/>
                                  <a:pt x="124219" y="88583"/>
                                </a:cubicBezTo>
                                <a:cubicBezTo>
                                  <a:pt x="122315" y="89535"/>
                                  <a:pt x="121362" y="89535"/>
                                  <a:pt x="120409" y="90488"/>
                                </a:cubicBezTo>
                                <a:cubicBezTo>
                                  <a:pt x="119457" y="91440"/>
                                  <a:pt x="118505" y="90488"/>
                                  <a:pt x="119457" y="89535"/>
                                </a:cubicBezTo>
                                <a:cubicBezTo>
                                  <a:pt x="119457" y="88583"/>
                                  <a:pt x="119457" y="87630"/>
                                  <a:pt x="118505" y="88583"/>
                                </a:cubicBezTo>
                                <a:cubicBezTo>
                                  <a:pt x="116600" y="88583"/>
                                  <a:pt x="115647" y="89535"/>
                                  <a:pt x="113742" y="88583"/>
                                </a:cubicBezTo>
                                <a:cubicBezTo>
                                  <a:pt x="112790" y="88583"/>
                                  <a:pt x="113742" y="89535"/>
                                  <a:pt x="113742" y="89535"/>
                                </a:cubicBezTo>
                                <a:cubicBezTo>
                                  <a:pt x="114694" y="90488"/>
                                  <a:pt x="115647" y="92393"/>
                                  <a:pt x="116600" y="93345"/>
                                </a:cubicBezTo>
                                <a:cubicBezTo>
                                  <a:pt x="117552" y="94298"/>
                                  <a:pt x="119457" y="95250"/>
                                  <a:pt x="121362" y="93345"/>
                                </a:cubicBezTo>
                                <a:cubicBezTo>
                                  <a:pt x="123267" y="91440"/>
                                  <a:pt x="124219" y="94298"/>
                                  <a:pt x="125172" y="93345"/>
                                </a:cubicBezTo>
                                <a:cubicBezTo>
                                  <a:pt x="128982" y="90488"/>
                                  <a:pt x="132792" y="89535"/>
                                  <a:pt x="134697" y="84773"/>
                                </a:cubicBezTo>
                                <a:cubicBezTo>
                                  <a:pt x="135650" y="82868"/>
                                  <a:pt x="136602" y="80963"/>
                                  <a:pt x="139460" y="80963"/>
                                </a:cubicBezTo>
                                <a:cubicBezTo>
                                  <a:pt x="140412" y="80963"/>
                                  <a:pt x="140412" y="80963"/>
                                  <a:pt x="140412" y="80010"/>
                                </a:cubicBezTo>
                                <a:cubicBezTo>
                                  <a:pt x="140412" y="79058"/>
                                  <a:pt x="139460" y="79058"/>
                                  <a:pt x="138507" y="79058"/>
                                </a:cubicBezTo>
                                <a:cubicBezTo>
                                  <a:pt x="136602" y="79058"/>
                                  <a:pt x="135650" y="80010"/>
                                  <a:pt x="134697" y="80963"/>
                                </a:cubicBezTo>
                                <a:cubicBezTo>
                                  <a:pt x="133744" y="81915"/>
                                  <a:pt x="132792" y="82868"/>
                                  <a:pt x="131840" y="80963"/>
                                </a:cubicBezTo>
                                <a:cubicBezTo>
                                  <a:pt x="130887" y="79058"/>
                                  <a:pt x="132792" y="79058"/>
                                  <a:pt x="133744" y="79058"/>
                                </a:cubicBezTo>
                                <a:cubicBezTo>
                                  <a:pt x="134697" y="79058"/>
                                  <a:pt x="135650" y="78105"/>
                                  <a:pt x="136602" y="77153"/>
                                </a:cubicBezTo>
                                <a:cubicBezTo>
                                  <a:pt x="136602" y="77153"/>
                                  <a:pt x="137555" y="76200"/>
                                  <a:pt x="136602" y="76200"/>
                                </a:cubicBezTo>
                                <a:cubicBezTo>
                                  <a:pt x="136602" y="76200"/>
                                  <a:pt x="135650" y="76200"/>
                                  <a:pt x="135650" y="76200"/>
                                </a:cubicBezTo>
                                <a:cubicBezTo>
                                  <a:pt x="134697" y="76200"/>
                                  <a:pt x="134697" y="76200"/>
                                  <a:pt x="133744" y="77153"/>
                                </a:cubicBezTo>
                                <a:cubicBezTo>
                                  <a:pt x="134697" y="75248"/>
                                  <a:pt x="135650" y="74295"/>
                                  <a:pt x="136602" y="72390"/>
                                </a:cubicBezTo>
                                <a:cubicBezTo>
                                  <a:pt x="136602" y="70485"/>
                                  <a:pt x="136602" y="69533"/>
                                  <a:pt x="134697" y="69533"/>
                                </a:cubicBezTo>
                                <a:cubicBezTo>
                                  <a:pt x="133744" y="69533"/>
                                  <a:pt x="133744" y="68580"/>
                                  <a:pt x="132792" y="68580"/>
                                </a:cubicBezTo>
                                <a:cubicBezTo>
                                  <a:pt x="132792" y="67628"/>
                                  <a:pt x="133744" y="66675"/>
                                  <a:pt x="132792" y="65723"/>
                                </a:cubicBezTo>
                                <a:cubicBezTo>
                                  <a:pt x="130887" y="62865"/>
                                  <a:pt x="127077" y="61913"/>
                                  <a:pt x="124219" y="60960"/>
                                </a:cubicBezTo>
                                <a:cubicBezTo>
                                  <a:pt x="122315" y="60008"/>
                                  <a:pt x="121362" y="59055"/>
                                  <a:pt x="121362" y="57150"/>
                                </a:cubicBezTo>
                                <a:cubicBezTo>
                                  <a:pt x="121362" y="55245"/>
                                  <a:pt x="122315" y="54293"/>
                                  <a:pt x="124219" y="53340"/>
                                </a:cubicBezTo>
                                <a:cubicBezTo>
                                  <a:pt x="126125" y="53340"/>
                                  <a:pt x="127077" y="52388"/>
                                  <a:pt x="127077" y="51435"/>
                                </a:cubicBezTo>
                                <a:lnTo>
                                  <a:pt x="127077" y="51435"/>
                                </a:lnTo>
                                <a:cubicBezTo>
                                  <a:pt x="128030" y="51435"/>
                                  <a:pt x="128982" y="51435"/>
                                  <a:pt x="128982" y="51435"/>
                                </a:cubicBezTo>
                                <a:cubicBezTo>
                                  <a:pt x="129934" y="50483"/>
                                  <a:pt x="128982" y="50483"/>
                                  <a:pt x="128030" y="49530"/>
                                </a:cubicBezTo>
                                <a:cubicBezTo>
                                  <a:pt x="127077" y="49530"/>
                                  <a:pt x="126125" y="47625"/>
                                  <a:pt x="125172" y="47625"/>
                                </a:cubicBezTo>
                                <a:cubicBezTo>
                                  <a:pt x="123267" y="47625"/>
                                  <a:pt x="123267" y="49530"/>
                                  <a:pt x="123267" y="51435"/>
                                </a:cubicBezTo>
                                <a:cubicBezTo>
                                  <a:pt x="125172" y="51435"/>
                                  <a:pt x="124219" y="52388"/>
                                  <a:pt x="122315" y="53340"/>
                                </a:cubicBezTo>
                                <a:close/>
                                <a:moveTo>
                                  <a:pt x="111837" y="110490"/>
                                </a:moveTo>
                                <a:cubicBezTo>
                                  <a:pt x="110884" y="111443"/>
                                  <a:pt x="111837" y="111443"/>
                                  <a:pt x="111837" y="110490"/>
                                </a:cubicBezTo>
                                <a:cubicBezTo>
                                  <a:pt x="112790" y="111443"/>
                                  <a:pt x="112790" y="111443"/>
                                  <a:pt x="112790" y="110490"/>
                                </a:cubicBezTo>
                                <a:cubicBezTo>
                                  <a:pt x="112790" y="110490"/>
                                  <a:pt x="112790" y="110490"/>
                                  <a:pt x="111837" y="110490"/>
                                </a:cubicBezTo>
                                <a:cubicBezTo>
                                  <a:pt x="111837" y="110490"/>
                                  <a:pt x="111837" y="110490"/>
                                  <a:pt x="111837" y="110490"/>
                                </a:cubicBezTo>
                                <a:close/>
                                <a:moveTo>
                                  <a:pt x="112790" y="84773"/>
                                </a:moveTo>
                                <a:cubicBezTo>
                                  <a:pt x="112790" y="84773"/>
                                  <a:pt x="112790" y="84773"/>
                                  <a:pt x="112790" y="84773"/>
                                </a:cubicBezTo>
                                <a:lnTo>
                                  <a:pt x="111837" y="85725"/>
                                </a:lnTo>
                                <a:cubicBezTo>
                                  <a:pt x="111837" y="85725"/>
                                  <a:pt x="111837" y="86678"/>
                                  <a:pt x="112790" y="85725"/>
                                </a:cubicBezTo>
                                <a:cubicBezTo>
                                  <a:pt x="112790" y="85725"/>
                                  <a:pt x="112790" y="85725"/>
                                  <a:pt x="112790" y="84773"/>
                                </a:cubicBezTo>
                                <a:close/>
                                <a:moveTo>
                                  <a:pt x="111837" y="51435"/>
                                </a:moveTo>
                                <a:cubicBezTo>
                                  <a:pt x="111837" y="52388"/>
                                  <a:pt x="112790" y="52388"/>
                                  <a:pt x="113742" y="52388"/>
                                </a:cubicBezTo>
                                <a:cubicBezTo>
                                  <a:pt x="118505" y="52388"/>
                                  <a:pt x="118505" y="51435"/>
                                  <a:pt x="120409" y="45720"/>
                                </a:cubicBezTo>
                                <a:cubicBezTo>
                                  <a:pt x="121362" y="46673"/>
                                  <a:pt x="121362" y="47625"/>
                                  <a:pt x="121362" y="48578"/>
                                </a:cubicBezTo>
                                <a:cubicBezTo>
                                  <a:pt x="121362" y="48578"/>
                                  <a:pt x="122315" y="49530"/>
                                  <a:pt x="122315" y="48578"/>
                                </a:cubicBezTo>
                                <a:cubicBezTo>
                                  <a:pt x="122315" y="47625"/>
                                  <a:pt x="124219" y="46673"/>
                                  <a:pt x="123267" y="44768"/>
                                </a:cubicBezTo>
                                <a:cubicBezTo>
                                  <a:pt x="122315" y="43815"/>
                                  <a:pt x="121362" y="44768"/>
                                  <a:pt x="120409" y="44768"/>
                                </a:cubicBezTo>
                                <a:cubicBezTo>
                                  <a:pt x="118505" y="44768"/>
                                  <a:pt x="118505" y="45720"/>
                                  <a:pt x="116600" y="47625"/>
                                </a:cubicBezTo>
                                <a:cubicBezTo>
                                  <a:pt x="116600" y="48578"/>
                                  <a:pt x="115647" y="48578"/>
                                  <a:pt x="115647" y="48578"/>
                                </a:cubicBezTo>
                                <a:lnTo>
                                  <a:pt x="113742" y="49530"/>
                                </a:lnTo>
                                <a:cubicBezTo>
                                  <a:pt x="112790" y="50483"/>
                                  <a:pt x="111837" y="50483"/>
                                  <a:pt x="111837" y="51435"/>
                                </a:cubicBezTo>
                                <a:close/>
                                <a:moveTo>
                                  <a:pt x="112790" y="160020"/>
                                </a:moveTo>
                                <a:cubicBezTo>
                                  <a:pt x="113742" y="160020"/>
                                  <a:pt x="113742" y="159068"/>
                                  <a:pt x="112790" y="160020"/>
                                </a:cubicBezTo>
                                <a:cubicBezTo>
                                  <a:pt x="113742" y="159068"/>
                                  <a:pt x="112790" y="159068"/>
                                  <a:pt x="112790" y="159068"/>
                                </a:cubicBezTo>
                                <a:cubicBezTo>
                                  <a:pt x="112790" y="159068"/>
                                  <a:pt x="112790" y="159068"/>
                                  <a:pt x="112790" y="160020"/>
                                </a:cubicBezTo>
                                <a:cubicBezTo>
                                  <a:pt x="112790" y="160020"/>
                                  <a:pt x="112790" y="160020"/>
                                  <a:pt x="112790" y="160020"/>
                                </a:cubicBezTo>
                                <a:close/>
                                <a:moveTo>
                                  <a:pt x="114694" y="125730"/>
                                </a:moveTo>
                                <a:lnTo>
                                  <a:pt x="114694" y="125730"/>
                                </a:lnTo>
                                <a:cubicBezTo>
                                  <a:pt x="114694" y="128588"/>
                                  <a:pt x="115647" y="128588"/>
                                  <a:pt x="116600" y="128588"/>
                                </a:cubicBezTo>
                                <a:cubicBezTo>
                                  <a:pt x="116600" y="128588"/>
                                  <a:pt x="117552" y="128588"/>
                                  <a:pt x="117552" y="128588"/>
                                </a:cubicBezTo>
                                <a:cubicBezTo>
                                  <a:pt x="118505" y="127635"/>
                                  <a:pt x="116600" y="126683"/>
                                  <a:pt x="115647" y="125730"/>
                                </a:cubicBezTo>
                                <a:cubicBezTo>
                                  <a:pt x="115647" y="126683"/>
                                  <a:pt x="114694" y="125730"/>
                                  <a:pt x="114694" y="125730"/>
                                </a:cubicBezTo>
                                <a:cubicBezTo>
                                  <a:pt x="114694" y="125730"/>
                                  <a:pt x="114694" y="125730"/>
                                  <a:pt x="114694" y="125730"/>
                                </a:cubicBezTo>
                                <a:cubicBezTo>
                                  <a:pt x="114694" y="123825"/>
                                  <a:pt x="115647" y="122873"/>
                                  <a:pt x="113742" y="122873"/>
                                </a:cubicBezTo>
                                <a:cubicBezTo>
                                  <a:pt x="112790" y="122873"/>
                                  <a:pt x="112790" y="123825"/>
                                  <a:pt x="112790" y="124778"/>
                                </a:cubicBezTo>
                                <a:cubicBezTo>
                                  <a:pt x="111837" y="126683"/>
                                  <a:pt x="112790" y="126683"/>
                                  <a:pt x="114694" y="125730"/>
                                </a:cubicBezTo>
                                <a:close/>
                                <a:moveTo>
                                  <a:pt x="112790" y="98108"/>
                                </a:moveTo>
                                <a:cubicBezTo>
                                  <a:pt x="112790" y="98108"/>
                                  <a:pt x="113742" y="98108"/>
                                  <a:pt x="112790" y="98108"/>
                                </a:cubicBezTo>
                                <a:cubicBezTo>
                                  <a:pt x="113742" y="99060"/>
                                  <a:pt x="113742" y="98108"/>
                                  <a:pt x="114694" y="98108"/>
                                </a:cubicBezTo>
                                <a:cubicBezTo>
                                  <a:pt x="114694" y="97155"/>
                                  <a:pt x="114694" y="97155"/>
                                  <a:pt x="112790" y="98108"/>
                                </a:cubicBezTo>
                                <a:cubicBezTo>
                                  <a:pt x="113742" y="97155"/>
                                  <a:pt x="112790" y="97155"/>
                                  <a:pt x="112790" y="98108"/>
                                </a:cubicBezTo>
                                <a:close/>
                                <a:moveTo>
                                  <a:pt x="116600" y="81915"/>
                                </a:moveTo>
                                <a:cubicBezTo>
                                  <a:pt x="117552" y="81915"/>
                                  <a:pt x="117552" y="81915"/>
                                  <a:pt x="117552" y="80963"/>
                                </a:cubicBezTo>
                                <a:cubicBezTo>
                                  <a:pt x="117552" y="79058"/>
                                  <a:pt x="116600" y="79058"/>
                                  <a:pt x="114694" y="79058"/>
                                </a:cubicBezTo>
                                <a:cubicBezTo>
                                  <a:pt x="113742" y="79058"/>
                                  <a:pt x="112790" y="78105"/>
                                  <a:pt x="112790" y="79058"/>
                                </a:cubicBezTo>
                                <a:cubicBezTo>
                                  <a:pt x="112790" y="81915"/>
                                  <a:pt x="115647" y="80963"/>
                                  <a:pt x="116600" y="81915"/>
                                </a:cubicBezTo>
                                <a:close/>
                                <a:moveTo>
                                  <a:pt x="113742" y="161925"/>
                                </a:moveTo>
                                <a:lnTo>
                                  <a:pt x="113742" y="161925"/>
                                </a:lnTo>
                                <a:cubicBezTo>
                                  <a:pt x="113742" y="161925"/>
                                  <a:pt x="113742" y="161925"/>
                                  <a:pt x="113742" y="161925"/>
                                </a:cubicBezTo>
                                <a:cubicBezTo>
                                  <a:pt x="112790" y="162878"/>
                                  <a:pt x="113742" y="162878"/>
                                  <a:pt x="113742" y="161925"/>
                                </a:cubicBezTo>
                                <a:cubicBezTo>
                                  <a:pt x="113742" y="162878"/>
                                  <a:pt x="113742" y="162878"/>
                                  <a:pt x="113742" y="161925"/>
                                </a:cubicBezTo>
                                <a:close/>
                                <a:moveTo>
                                  <a:pt x="114694" y="43815"/>
                                </a:moveTo>
                                <a:cubicBezTo>
                                  <a:pt x="114694" y="43815"/>
                                  <a:pt x="114694" y="42863"/>
                                  <a:pt x="114694" y="43815"/>
                                </a:cubicBezTo>
                                <a:cubicBezTo>
                                  <a:pt x="114694" y="42863"/>
                                  <a:pt x="114694" y="42863"/>
                                  <a:pt x="114694" y="41910"/>
                                </a:cubicBezTo>
                                <a:cubicBezTo>
                                  <a:pt x="114694" y="42863"/>
                                  <a:pt x="113742" y="42863"/>
                                  <a:pt x="114694" y="43815"/>
                                </a:cubicBezTo>
                                <a:cubicBezTo>
                                  <a:pt x="113742" y="43815"/>
                                  <a:pt x="113742" y="43815"/>
                                  <a:pt x="114694" y="43815"/>
                                </a:cubicBezTo>
                                <a:close/>
                                <a:moveTo>
                                  <a:pt x="118505" y="143828"/>
                                </a:moveTo>
                                <a:cubicBezTo>
                                  <a:pt x="118505" y="141923"/>
                                  <a:pt x="117552" y="141923"/>
                                  <a:pt x="115647" y="141923"/>
                                </a:cubicBezTo>
                                <a:cubicBezTo>
                                  <a:pt x="114694" y="141923"/>
                                  <a:pt x="113742" y="142875"/>
                                  <a:pt x="113742" y="143828"/>
                                </a:cubicBezTo>
                                <a:cubicBezTo>
                                  <a:pt x="113742" y="144780"/>
                                  <a:pt x="114694" y="144780"/>
                                  <a:pt x="115647" y="144780"/>
                                </a:cubicBezTo>
                                <a:cubicBezTo>
                                  <a:pt x="116600" y="144780"/>
                                  <a:pt x="118505" y="145733"/>
                                  <a:pt x="118505" y="143828"/>
                                </a:cubicBezTo>
                                <a:close/>
                                <a:moveTo>
                                  <a:pt x="122315" y="114300"/>
                                </a:moveTo>
                                <a:cubicBezTo>
                                  <a:pt x="125172" y="110490"/>
                                  <a:pt x="122315" y="111443"/>
                                  <a:pt x="120409" y="112395"/>
                                </a:cubicBezTo>
                                <a:cubicBezTo>
                                  <a:pt x="119457" y="112395"/>
                                  <a:pt x="117552" y="113348"/>
                                  <a:pt x="116600" y="113348"/>
                                </a:cubicBezTo>
                                <a:cubicBezTo>
                                  <a:pt x="115647" y="113348"/>
                                  <a:pt x="115647" y="113348"/>
                                  <a:pt x="115647" y="114300"/>
                                </a:cubicBezTo>
                                <a:cubicBezTo>
                                  <a:pt x="115647" y="115253"/>
                                  <a:pt x="115647" y="115253"/>
                                  <a:pt x="116600" y="115253"/>
                                </a:cubicBezTo>
                                <a:cubicBezTo>
                                  <a:pt x="118505" y="115253"/>
                                  <a:pt x="118505" y="116205"/>
                                  <a:pt x="117552" y="117158"/>
                                </a:cubicBezTo>
                                <a:cubicBezTo>
                                  <a:pt x="115647" y="120015"/>
                                  <a:pt x="117552" y="121920"/>
                                  <a:pt x="118505" y="124778"/>
                                </a:cubicBezTo>
                                <a:cubicBezTo>
                                  <a:pt x="119457" y="126683"/>
                                  <a:pt x="120409" y="126683"/>
                                  <a:pt x="120409" y="124778"/>
                                </a:cubicBezTo>
                                <a:cubicBezTo>
                                  <a:pt x="120409" y="122873"/>
                                  <a:pt x="121362" y="122873"/>
                                  <a:pt x="123267" y="122873"/>
                                </a:cubicBezTo>
                                <a:cubicBezTo>
                                  <a:pt x="125172" y="120968"/>
                                  <a:pt x="127077" y="119063"/>
                                  <a:pt x="124219" y="117158"/>
                                </a:cubicBezTo>
                                <a:cubicBezTo>
                                  <a:pt x="122315" y="115253"/>
                                  <a:pt x="121362" y="115253"/>
                                  <a:pt x="122315" y="114300"/>
                                </a:cubicBezTo>
                                <a:close/>
                                <a:moveTo>
                                  <a:pt x="143269" y="119063"/>
                                </a:moveTo>
                                <a:cubicBezTo>
                                  <a:pt x="142317" y="116205"/>
                                  <a:pt x="140412" y="117158"/>
                                  <a:pt x="138507" y="117158"/>
                                </a:cubicBezTo>
                                <a:lnTo>
                                  <a:pt x="138507" y="116205"/>
                                </a:lnTo>
                                <a:cubicBezTo>
                                  <a:pt x="139460" y="115253"/>
                                  <a:pt x="140412" y="115253"/>
                                  <a:pt x="140412" y="114300"/>
                                </a:cubicBezTo>
                                <a:cubicBezTo>
                                  <a:pt x="140412" y="113348"/>
                                  <a:pt x="139460" y="114300"/>
                                  <a:pt x="138507" y="114300"/>
                                </a:cubicBezTo>
                                <a:lnTo>
                                  <a:pt x="138507" y="114300"/>
                                </a:lnTo>
                                <a:cubicBezTo>
                                  <a:pt x="137555" y="112395"/>
                                  <a:pt x="134697" y="110490"/>
                                  <a:pt x="138507" y="108585"/>
                                </a:cubicBezTo>
                                <a:cubicBezTo>
                                  <a:pt x="139460" y="108585"/>
                                  <a:pt x="139460" y="107633"/>
                                  <a:pt x="138507" y="107633"/>
                                </a:cubicBezTo>
                                <a:cubicBezTo>
                                  <a:pt x="136602" y="105728"/>
                                  <a:pt x="138507" y="103823"/>
                                  <a:pt x="139460" y="102870"/>
                                </a:cubicBezTo>
                                <a:cubicBezTo>
                                  <a:pt x="141365" y="100965"/>
                                  <a:pt x="140412" y="99060"/>
                                  <a:pt x="138507" y="98108"/>
                                </a:cubicBezTo>
                                <a:cubicBezTo>
                                  <a:pt x="139460" y="98108"/>
                                  <a:pt x="139460" y="98108"/>
                                  <a:pt x="139460" y="97155"/>
                                </a:cubicBezTo>
                                <a:lnTo>
                                  <a:pt x="139460" y="97155"/>
                                </a:lnTo>
                                <a:cubicBezTo>
                                  <a:pt x="138507" y="97155"/>
                                  <a:pt x="138507" y="98108"/>
                                  <a:pt x="138507" y="99060"/>
                                </a:cubicBezTo>
                                <a:cubicBezTo>
                                  <a:pt x="137555" y="99060"/>
                                  <a:pt x="136602" y="99060"/>
                                  <a:pt x="135650" y="100013"/>
                                </a:cubicBezTo>
                                <a:cubicBezTo>
                                  <a:pt x="134697" y="100965"/>
                                  <a:pt x="134697" y="100965"/>
                                  <a:pt x="133744" y="100013"/>
                                </a:cubicBezTo>
                                <a:cubicBezTo>
                                  <a:pt x="132792" y="99060"/>
                                  <a:pt x="131840" y="98108"/>
                                  <a:pt x="132792" y="97155"/>
                                </a:cubicBezTo>
                                <a:cubicBezTo>
                                  <a:pt x="132792" y="97155"/>
                                  <a:pt x="133744" y="96203"/>
                                  <a:pt x="133744" y="95250"/>
                                </a:cubicBezTo>
                                <a:cubicBezTo>
                                  <a:pt x="133744" y="94298"/>
                                  <a:pt x="134697" y="94298"/>
                                  <a:pt x="133744" y="93345"/>
                                </a:cubicBezTo>
                                <a:cubicBezTo>
                                  <a:pt x="132792" y="92393"/>
                                  <a:pt x="131840" y="93345"/>
                                  <a:pt x="131840" y="94298"/>
                                </a:cubicBezTo>
                                <a:cubicBezTo>
                                  <a:pt x="130887" y="96203"/>
                                  <a:pt x="128982" y="97155"/>
                                  <a:pt x="127077" y="97155"/>
                                </a:cubicBezTo>
                                <a:cubicBezTo>
                                  <a:pt x="123267" y="98108"/>
                                  <a:pt x="124219" y="100013"/>
                                  <a:pt x="126125" y="101918"/>
                                </a:cubicBezTo>
                                <a:cubicBezTo>
                                  <a:pt x="126125" y="101918"/>
                                  <a:pt x="126125" y="102870"/>
                                  <a:pt x="125172" y="102870"/>
                                </a:cubicBezTo>
                                <a:cubicBezTo>
                                  <a:pt x="124219" y="102870"/>
                                  <a:pt x="123267" y="104775"/>
                                  <a:pt x="122315" y="105728"/>
                                </a:cubicBezTo>
                                <a:cubicBezTo>
                                  <a:pt x="120409" y="109538"/>
                                  <a:pt x="124219" y="111443"/>
                                  <a:pt x="125172" y="113348"/>
                                </a:cubicBezTo>
                                <a:cubicBezTo>
                                  <a:pt x="126125" y="114300"/>
                                  <a:pt x="126125" y="114300"/>
                                  <a:pt x="127077" y="114300"/>
                                </a:cubicBezTo>
                                <a:cubicBezTo>
                                  <a:pt x="128030" y="113348"/>
                                  <a:pt x="127077" y="113348"/>
                                  <a:pt x="127077" y="112395"/>
                                </a:cubicBezTo>
                                <a:cubicBezTo>
                                  <a:pt x="130887" y="111443"/>
                                  <a:pt x="129934" y="111443"/>
                                  <a:pt x="129934" y="115253"/>
                                </a:cubicBezTo>
                                <a:lnTo>
                                  <a:pt x="129934" y="116205"/>
                                </a:lnTo>
                                <a:cubicBezTo>
                                  <a:pt x="129934" y="118110"/>
                                  <a:pt x="129934" y="120015"/>
                                  <a:pt x="127077" y="119063"/>
                                </a:cubicBezTo>
                                <a:cubicBezTo>
                                  <a:pt x="126125" y="119063"/>
                                  <a:pt x="125172" y="120015"/>
                                  <a:pt x="126125" y="120968"/>
                                </a:cubicBezTo>
                                <a:cubicBezTo>
                                  <a:pt x="126125" y="120968"/>
                                  <a:pt x="127077" y="121920"/>
                                  <a:pt x="128030" y="121920"/>
                                </a:cubicBezTo>
                                <a:cubicBezTo>
                                  <a:pt x="125172" y="123825"/>
                                  <a:pt x="128030" y="125730"/>
                                  <a:pt x="128030" y="128588"/>
                                </a:cubicBezTo>
                                <a:cubicBezTo>
                                  <a:pt x="128030" y="129540"/>
                                  <a:pt x="128030" y="129540"/>
                                  <a:pt x="127077" y="129540"/>
                                </a:cubicBezTo>
                                <a:cubicBezTo>
                                  <a:pt x="126125" y="130493"/>
                                  <a:pt x="126125" y="129540"/>
                                  <a:pt x="125172" y="129540"/>
                                </a:cubicBezTo>
                                <a:cubicBezTo>
                                  <a:pt x="123267" y="128588"/>
                                  <a:pt x="123267" y="125730"/>
                                  <a:pt x="120409" y="124778"/>
                                </a:cubicBezTo>
                                <a:cubicBezTo>
                                  <a:pt x="120409" y="126683"/>
                                  <a:pt x="118505" y="128588"/>
                                  <a:pt x="121362" y="129540"/>
                                </a:cubicBezTo>
                                <a:cubicBezTo>
                                  <a:pt x="122315" y="129540"/>
                                  <a:pt x="122315" y="131445"/>
                                  <a:pt x="120409" y="131445"/>
                                </a:cubicBezTo>
                                <a:cubicBezTo>
                                  <a:pt x="118505" y="131445"/>
                                  <a:pt x="118505" y="132398"/>
                                  <a:pt x="118505" y="133350"/>
                                </a:cubicBezTo>
                                <a:cubicBezTo>
                                  <a:pt x="118505" y="135255"/>
                                  <a:pt x="118505" y="136208"/>
                                  <a:pt x="117552" y="138113"/>
                                </a:cubicBezTo>
                                <a:cubicBezTo>
                                  <a:pt x="116600" y="139065"/>
                                  <a:pt x="115647" y="139065"/>
                                  <a:pt x="114694" y="139065"/>
                                </a:cubicBezTo>
                                <a:cubicBezTo>
                                  <a:pt x="112790" y="139065"/>
                                  <a:pt x="112790" y="140018"/>
                                  <a:pt x="112790" y="141923"/>
                                </a:cubicBezTo>
                                <a:cubicBezTo>
                                  <a:pt x="112790" y="143828"/>
                                  <a:pt x="114694" y="143828"/>
                                  <a:pt x="115647" y="142875"/>
                                </a:cubicBezTo>
                                <a:cubicBezTo>
                                  <a:pt x="116600" y="141923"/>
                                  <a:pt x="117552" y="141923"/>
                                  <a:pt x="118505" y="141923"/>
                                </a:cubicBezTo>
                                <a:cubicBezTo>
                                  <a:pt x="118505" y="142875"/>
                                  <a:pt x="117552" y="143828"/>
                                  <a:pt x="117552" y="143828"/>
                                </a:cubicBezTo>
                                <a:cubicBezTo>
                                  <a:pt x="117552" y="145733"/>
                                  <a:pt x="118505" y="146685"/>
                                  <a:pt x="120409" y="147638"/>
                                </a:cubicBezTo>
                                <a:cubicBezTo>
                                  <a:pt x="120409" y="147638"/>
                                  <a:pt x="121362" y="146685"/>
                                  <a:pt x="121362" y="146685"/>
                                </a:cubicBezTo>
                                <a:lnTo>
                                  <a:pt x="121362" y="146685"/>
                                </a:lnTo>
                                <a:cubicBezTo>
                                  <a:pt x="120409" y="145733"/>
                                  <a:pt x="119457" y="143828"/>
                                  <a:pt x="118505" y="141923"/>
                                </a:cubicBezTo>
                                <a:cubicBezTo>
                                  <a:pt x="118505" y="140970"/>
                                  <a:pt x="117552" y="140018"/>
                                  <a:pt x="117552" y="139065"/>
                                </a:cubicBezTo>
                                <a:cubicBezTo>
                                  <a:pt x="119457" y="139065"/>
                                  <a:pt x="120409" y="138113"/>
                                  <a:pt x="122315" y="138113"/>
                                </a:cubicBezTo>
                                <a:cubicBezTo>
                                  <a:pt x="124219" y="138113"/>
                                  <a:pt x="125172" y="139065"/>
                                  <a:pt x="126125" y="140018"/>
                                </a:cubicBezTo>
                                <a:cubicBezTo>
                                  <a:pt x="127077" y="140018"/>
                                  <a:pt x="127077" y="140970"/>
                                  <a:pt x="128030" y="140018"/>
                                </a:cubicBezTo>
                                <a:cubicBezTo>
                                  <a:pt x="128982" y="139065"/>
                                  <a:pt x="128030" y="139065"/>
                                  <a:pt x="128030" y="138113"/>
                                </a:cubicBezTo>
                                <a:cubicBezTo>
                                  <a:pt x="126125" y="135255"/>
                                  <a:pt x="127077" y="133350"/>
                                  <a:pt x="128982" y="131445"/>
                                </a:cubicBezTo>
                                <a:cubicBezTo>
                                  <a:pt x="128982" y="130493"/>
                                  <a:pt x="128982" y="129540"/>
                                  <a:pt x="129934" y="129540"/>
                                </a:cubicBezTo>
                                <a:cubicBezTo>
                                  <a:pt x="130887" y="129540"/>
                                  <a:pt x="130887" y="130493"/>
                                  <a:pt x="130887" y="130493"/>
                                </a:cubicBezTo>
                                <a:cubicBezTo>
                                  <a:pt x="131840" y="131445"/>
                                  <a:pt x="128982" y="136208"/>
                                  <a:pt x="133744" y="132398"/>
                                </a:cubicBezTo>
                                <a:cubicBezTo>
                                  <a:pt x="133744" y="132398"/>
                                  <a:pt x="134697" y="133350"/>
                                  <a:pt x="134697" y="133350"/>
                                </a:cubicBezTo>
                                <a:cubicBezTo>
                                  <a:pt x="134697" y="134303"/>
                                  <a:pt x="134697" y="135255"/>
                                  <a:pt x="134697" y="136208"/>
                                </a:cubicBezTo>
                                <a:cubicBezTo>
                                  <a:pt x="136602" y="133350"/>
                                  <a:pt x="136602" y="132398"/>
                                  <a:pt x="134697" y="130493"/>
                                </a:cubicBezTo>
                                <a:cubicBezTo>
                                  <a:pt x="132792" y="129540"/>
                                  <a:pt x="132792" y="128588"/>
                                  <a:pt x="133744" y="126683"/>
                                </a:cubicBezTo>
                                <a:cubicBezTo>
                                  <a:pt x="135650" y="125730"/>
                                  <a:pt x="136602" y="124778"/>
                                  <a:pt x="134697" y="122873"/>
                                </a:cubicBezTo>
                                <a:cubicBezTo>
                                  <a:pt x="131840" y="120015"/>
                                  <a:pt x="133744" y="119063"/>
                                  <a:pt x="136602" y="119063"/>
                                </a:cubicBezTo>
                                <a:cubicBezTo>
                                  <a:pt x="138507" y="120015"/>
                                  <a:pt x="139460" y="120968"/>
                                  <a:pt x="140412" y="121920"/>
                                </a:cubicBezTo>
                                <a:cubicBezTo>
                                  <a:pt x="140412" y="121920"/>
                                  <a:pt x="141365" y="122873"/>
                                  <a:pt x="142317" y="122873"/>
                                </a:cubicBezTo>
                                <a:cubicBezTo>
                                  <a:pt x="144222" y="120015"/>
                                  <a:pt x="143269" y="119063"/>
                                  <a:pt x="143269" y="119063"/>
                                </a:cubicBezTo>
                                <a:close/>
                                <a:moveTo>
                                  <a:pt x="118505" y="73343"/>
                                </a:moveTo>
                                <a:cubicBezTo>
                                  <a:pt x="118505" y="74295"/>
                                  <a:pt x="118505" y="75248"/>
                                  <a:pt x="116600" y="75248"/>
                                </a:cubicBezTo>
                                <a:cubicBezTo>
                                  <a:pt x="115647" y="75248"/>
                                  <a:pt x="115647" y="74295"/>
                                  <a:pt x="115647" y="73343"/>
                                </a:cubicBezTo>
                                <a:cubicBezTo>
                                  <a:pt x="115647" y="72390"/>
                                  <a:pt x="116600" y="71438"/>
                                  <a:pt x="117552" y="71438"/>
                                </a:cubicBezTo>
                                <a:cubicBezTo>
                                  <a:pt x="118505" y="72390"/>
                                  <a:pt x="118505" y="73343"/>
                                  <a:pt x="118505" y="73343"/>
                                </a:cubicBezTo>
                                <a:close/>
                                <a:moveTo>
                                  <a:pt x="115647" y="34290"/>
                                </a:moveTo>
                                <a:cubicBezTo>
                                  <a:pt x="115647" y="34290"/>
                                  <a:pt x="116600" y="35243"/>
                                  <a:pt x="116600" y="35243"/>
                                </a:cubicBezTo>
                                <a:cubicBezTo>
                                  <a:pt x="117552" y="35243"/>
                                  <a:pt x="117552" y="35243"/>
                                  <a:pt x="117552" y="34290"/>
                                </a:cubicBezTo>
                                <a:cubicBezTo>
                                  <a:pt x="117552" y="33338"/>
                                  <a:pt x="117552" y="33338"/>
                                  <a:pt x="116600" y="33338"/>
                                </a:cubicBezTo>
                                <a:cubicBezTo>
                                  <a:pt x="116600" y="33338"/>
                                  <a:pt x="115647" y="33338"/>
                                  <a:pt x="115647" y="34290"/>
                                </a:cubicBezTo>
                                <a:close/>
                                <a:moveTo>
                                  <a:pt x="119457" y="102870"/>
                                </a:moveTo>
                                <a:cubicBezTo>
                                  <a:pt x="118505" y="101918"/>
                                  <a:pt x="119457" y="100013"/>
                                  <a:pt x="117552" y="99060"/>
                                </a:cubicBezTo>
                                <a:cubicBezTo>
                                  <a:pt x="116600" y="99060"/>
                                  <a:pt x="116600" y="100013"/>
                                  <a:pt x="116600" y="100965"/>
                                </a:cubicBezTo>
                                <a:cubicBezTo>
                                  <a:pt x="116600" y="101918"/>
                                  <a:pt x="116600" y="103823"/>
                                  <a:pt x="119457" y="102870"/>
                                </a:cubicBezTo>
                                <a:cubicBezTo>
                                  <a:pt x="119457" y="103823"/>
                                  <a:pt x="119457" y="102870"/>
                                  <a:pt x="119457" y="102870"/>
                                </a:cubicBezTo>
                                <a:close/>
                                <a:moveTo>
                                  <a:pt x="117552" y="55245"/>
                                </a:moveTo>
                                <a:cubicBezTo>
                                  <a:pt x="118505" y="55245"/>
                                  <a:pt x="118505" y="55245"/>
                                  <a:pt x="118505" y="54293"/>
                                </a:cubicBezTo>
                                <a:cubicBezTo>
                                  <a:pt x="118505" y="53340"/>
                                  <a:pt x="118505" y="53340"/>
                                  <a:pt x="117552" y="53340"/>
                                </a:cubicBezTo>
                                <a:cubicBezTo>
                                  <a:pt x="117552" y="54293"/>
                                  <a:pt x="116600" y="54293"/>
                                  <a:pt x="117552" y="55245"/>
                                </a:cubicBezTo>
                                <a:cubicBezTo>
                                  <a:pt x="116600" y="55245"/>
                                  <a:pt x="116600" y="55245"/>
                                  <a:pt x="117552" y="55245"/>
                                </a:cubicBezTo>
                                <a:close/>
                                <a:moveTo>
                                  <a:pt x="117552" y="40958"/>
                                </a:moveTo>
                                <a:cubicBezTo>
                                  <a:pt x="116600" y="40958"/>
                                  <a:pt x="116600" y="41910"/>
                                  <a:pt x="117552" y="40958"/>
                                </a:cubicBezTo>
                                <a:cubicBezTo>
                                  <a:pt x="117552" y="42863"/>
                                  <a:pt x="117552" y="42863"/>
                                  <a:pt x="118505" y="42863"/>
                                </a:cubicBezTo>
                                <a:cubicBezTo>
                                  <a:pt x="118505" y="42863"/>
                                  <a:pt x="118505" y="42863"/>
                                  <a:pt x="118505" y="41910"/>
                                </a:cubicBezTo>
                                <a:cubicBezTo>
                                  <a:pt x="118505" y="41910"/>
                                  <a:pt x="118505" y="40958"/>
                                  <a:pt x="117552" y="40958"/>
                                </a:cubicBezTo>
                                <a:close/>
                                <a:moveTo>
                                  <a:pt x="118505" y="108585"/>
                                </a:moveTo>
                                <a:cubicBezTo>
                                  <a:pt x="118505" y="108585"/>
                                  <a:pt x="117552" y="109538"/>
                                  <a:pt x="117552" y="109538"/>
                                </a:cubicBezTo>
                                <a:cubicBezTo>
                                  <a:pt x="117552" y="110490"/>
                                  <a:pt x="117552" y="110490"/>
                                  <a:pt x="118505" y="110490"/>
                                </a:cubicBezTo>
                                <a:cubicBezTo>
                                  <a:pt x="119457" y="110490"/>
                                  <a:pt x="119457" y="110490"/>
                                  <a:pt x="119457" y="109538"/>
                                </a:cubicBezTo>
                                <a:cubicBezTo>
                                  <a:pt x="120409" y="108585"/>
                                  <a:pt x="119457" y="107633"/>
                                  <a:pt x="118505" y="108585"/>
                                </a:cubicBezTo>
                                <a:close/>
                                <a:moveTo>
                                  <a:pt x="118505" y="149543"/>
                                </a:moveTo>
                                <a:cubicBezTo>
                                  <a:pt x="118505" y="149543"/>
                                  <a:pt x="118505" y="148590"/>
                                  <a:pt x="118505" y="149543"/>
                                </a:cubicBezTo>
                                <a:lnTo>
                                  <a:pt x="117552" y="149543"/>
                                </a:lnTo>
                                <a:cubicBezTo>
                                  <a:pt x="117552" y="149543"/>
                                  <a:pt x="118505" y="149543"/>
                                  <a:pt x="118505" y="149543"/>
                                </a:cubicBezTo>
                                <a:cubicBezTo>
                                  <a:pt x="118505" y="149543"/>
                                  <a:pt x="118505" y="149543"/>
                                  <a:pt x="118505" y="149543"/>
                                </a:cubicBezTo>
                                <a:close/>
                                <a:moveTo>
                                  <a:pt x="120409" y="118110"/>
                                </a:moveTo>
                                <a:cubicBezTo>
                                  <a:pt x="120409" y="118110"/>
                                  <a:pt x="120409" y="119063"/>
                                  <a:pt x="120409" y="118110"/>
                                </a:cubicBezTo>
                                <a:cubicBezTo>
                                  <a:pt x="119457" y="119063"/>
                                  <a:pt x="118505" y="118110"/>
                                  <a:pt x="118505" y="118110"/>
                                </a:cubicBezTo>
                                <a:cubicBezTo>
                                  <a:pt x="118505" y="117158"/>
                                  <a:pt x="118505" y="117158"/>
                                  <a:pt x="119457" y="117158"/>
                                </a:cubicBezTo>
                                <a:cubicBezTo>
                                  <a:pt x="120409" y="117158"/>
                                  <a:pt x="120409" y="117158"/>
                                  <a:pt x="120409" y="118110"/>
                                </a:cubicBezTo>
                                <a:close/>
                                <a:moveTo>
                                  <a:pt x="121362" y="61913"/>
                                </a:moveTo>
                                <a:cubicBezTo>
                                  <a:pt x="122315" y="61913"/>
                                  <a:pt x="123267" y="61913"/>
                                  <a:pt x="123267" y="62865"/>
                                </a:cubicBezTo>
                                <a:cubicBezTo>
                                  <a:pt x="123267" y="63818"/>
                                  <a:pt x="122315" y="63818"/>
                                  <a:pt x="121362" y="64770"/>
                                </a:cubicBezTo>
                                <a:cubicBezTo>
                                  <a:pt x="120409" y="64770"/>
                                  <a:pt x="120409" y="64770"/>
                                  <a:pt x="119457" y="63818"/>
                                </a:cubicBezTo>
                                <a:cubicBezTo>
                                  <a:pt x="119457" y="62865"/>
                                  <a:pt x="120409" y="61913"/>
                                  <a:pt x="121362" y="61913"/>
                                </a:cubicBezTo>
                                <a:close/>
                                <a:moveTo>
                                  <a:pt x="124219" y="72390"/>
                                </a:moveTo>
                                <a:cubicBezTo>
                                  <a:pt x="127077" y="74295"/>
                                  <a:pt x="128030" y="71438"/>
                                  <a:pt x="129934" y="70485"/>
                                </a:cubicBezTo>
                                <a:cubicBezTo>
                                  <a:pt x="130887" y="71438"/>
                                  <a:pt x="131840" y="71438"/>
                                  <a:pt x="133744" y="71438"/>
                                </a:cubicBezTo>
                                <a:cubicBezTo>
                                  <a:pt x="135650" y="71438"/>
                                  <a:pt x="136602" y="72390"/>
                                  <a:pt x="134697" y="74295"/>
                                </a:cubicBezTo>
                                <a:cubicBezTo>
                                  <a:pt x="134697" y="74295"/>
                                  <a:pt x="134697" y="75248"/>
                                  <a:pt x="133744" y="75248"/>
                                </a:cubicBezTo>
                                <a:cubicBezTo>
                                  <a:pt x="131840" y="74295"/>
                                  <a:pt x="129934" y="73343"/>
                                  <a:pt x="128030" y="74295"/>
                                </a:cubicBezTo>
                                <a:cubicBezTo>
                                  <a:pt x="127077" y="75248"/>
                                  <a:pt x="126125" y="75248"/>
                                  <a:pt x="124219" y="74295"/>
                                </a:cubicBezTo>
                                <a:cubicBezTo>
                                  <a:pt x="122315" y="74295"/>
                                  <a:pt x="122315" y="73343"/>
                                  <a:pt x="124219" y="72390"/>
                                </a:cubicBezTo>
                                <a:close/>
                                <a:moveTo>
                                  <a:pt x="125172" y="148590"/>
                                </a:moveTo>
                                <a:cubicBezTo>
                                  <a:pt x="125172" y="147638"/>
                                  <a:pt x="124219" y="147638"/>
                                  <a:pt x="125172" y="148590"/>
                                </a:cubicBezTo>
                                <a:cubicBezTo>
                                  <a:pt x="124219" y="147638"/>
                                  <a:pt x="123267" y="147638"/>
                                  <a:pt x="123267" y="148590"/>
                                </a:cubicBezTo>
                                <a:cubicBezTo>
                                  <a:pt x="123267" y="149543"/>
                                  <a:pt x="123267" y="149543"/>
                                  <a:pt x="124219" y="149543"/>
                                </a:cubicBezTo>
                                <a:cubicBezTo>
                                  <a:pt x="124219" y="149543"/>
                                  <a:pt x="125172" y="149543"/>
                                  <a:pt x="125172" y="148590"/>
                                </a:cubicBezTo>
                                <a:close/>
                                <a:moveTo>
                                  <a:pt x="125172" y="132398"/>
                                </a:moveTo>
                                <a:cubicBezTo>
                                  <a:pt x="125172" y="132398"/>
                                  <a:pt x="125172" y="133350"/>
                                  <a:pt x="124219" y="133350"/>
                                </a:cubicBezTo>
                                <a:cubicBezTo>
                                  <a:pt x="124219" y="133350"/>
                                  <a:pt x="124219" y="132398"/>
                                  <a:pt x="123267" y="132398"/>
                                </a:cubicBezTo>
                                <a:cubicBezTo>
                                  <a:pt x="122315" y="132398"/>
                                  <a:pt x="123267" y="131445"/>
                                  <a:pt x="125172" y="132398"/>
                                </a:cubicBezTo>
                                <a:cubicBezTo>
                                  <a:pt x="125172" y="131445"/>
                                  <a:pt x="125172" y="132398"/>
                                  <a:pt x="125172" y="132398"/>
                                </a:cubicBezTo>
                                <a:close/>
                                <a:moveTo>
                                  <a:pt x="124219" y="138113"/>
                                </a:moveTo>
                                <a:cubicBezTo>
                                  <a:pt x="125172" y="138113"/>
                                  <a:pt x="125172" y="137160"/>
                                  <a:pt x="125172" y="137160"/>
                                </a:cubicBezTo>
                                <a:cubicBezTo>
                                  <a:pt x="125172" y="136208"/>
                                  <a:pt x="125172" y="136208"/>
                                  <a:pt x="124219" y="136208"/>
                                </a:cubicBezTo>
                                <a:cubicBezTo>
                                  <a:pt x="123267" y="136208"/>
                                  <a:pt x="123267" y="136208"/>
                                  <a:pt x="123267" y="137160"/>
                                </a:cubicBezTo>
                                <a:cubicBezTo>
                                  <a:pt x="123267" y="138113"/>
                                  <a:pt x="124219" y="138113"/>
                                  <a:pt x="124219" y="138113"/>
                                </a:cubicBezTo>
                                <a:close/>
                                <a:moveTo>
                                  <a:pt x="129934" y="140970"/>
                                </a:moveTo>
                                <a:cubicBezTo>
                                  <a:pt x="128030" y="140970"/>
                                  <a:pt x="127077" y="140970"/>
                                  <a:pt x="125172" y="140970"/>
                                </a:cubicBezTo>
                                <a:cubicBezTo>
                                  <a:pt x="124219" y="140970"/>
                                  <a:pt x="124219" y="141923"/>
                                  <a:pt x="124219" y="141923"/>
                                </a:cubicBezTo>
                                <a:lnTo>
                                  <a:pt x="125172" y="141923"/>
                                </a:lnTo>
                                <a:cubicBezTo>
                                  <a:pt x="127077" y="142875"/>
                                  <a:pt x="128030" y="142875"/>
                                  <a:pt x="129934" y="140970"/>
                                </a:cubicBezTo>
                                <a:cubicBezTo>
                                  <a:pt x="129934" y="141923"/>
                                  <a:pt x="129934" y="140970"/>
                                  <a:pt x="129934" y="140970"/>
                                </a:cubicBezTo>
                                <a:close/>
                                <a:moveTo>
                                  <a:pt x="125172" y="40005"/>
                                </a:moveTo>
                                <a:cubicBezTo>
                                  <a:pt x="125172" y="40005"/>
                                  <a:pt x="125172" y="40005"/>
                                  <a:pt x="125172" y="40005"/>
                                </a:cubicBezTo>
                                <a:cubicBezTo>
                                  <a:pt x="126125" y="40005"/>
                                  <a:pt x="126125" y="40005"/>
                                  <a:pt x="126125" y="40005"/>
                                </a:cubicBezTo>
                                <a:cubicBezTo>
                                  <a:pt x="126125" y="39053"/>
                                  <a:pt x="126125" y="39053"/>
                                  <a:pt x="125172" y="40005"/>
                                </a:cubicBezTo>
                                <a:cubicBezTo>
                                  <a:pt x="125172" y="39053"/>
                                  <a:pt x="125172" y="39053"/>
                                  <a:pt x="125172" y="40005"/>
                                </a:cubicBezTo>
                                <a:close/>
                                <a:moveTo>
                                  <a:pt x="126125" y="100013"/>
                                </a:moveTo>
                                <a:cubicBezTo>
                                  <a:pt x="127077" y="98108"/>
                                  <a:pt x="128030" y="98108"/>
                                  <a:pt x="129934" y="99060"/>
                                </a:cubicBezTo>
                                <a:cubicBezTo>
                                  <a:pt x="131840" y="100013"/>
                                  <a:pt x="131840" y="102870"/>
                                  <a:pt x="130887" y="104775"/>
                                </a:cubicBezTo>
                                <a:cubicBezTo>
                                  <a:pt x="129934" y="105728"/>
                                  <a:pt x="128982" y="105728"/>
                                  <a:pt x="128982" y="103823"/>
                                </a:cubicBezTo>
                                <a:cubicBezTo>
                                  <a:pt x="128982" y="101918"/>
                                  <a:pt x="127077" y="100965"/>
                                  <a:pt x="126125" y="100013"/>
                                </a:cubicBezTo>
                                <a:close/>
                                <a:moveTo>
                                  <a:pt x="128030" y="109538"/>
                                </a:moveTo>
                                <a:cubicBezTo>
                                  <a:pt x="127077" y="109538"/>
                                  <a:pt x="127077" y="109538"/>
                                  <a:pt x="128030" y="109538"/>
                                </a:cubicBezTo>
                                <a:cubicBezTo>
                                  <a:pt x="127077" y="108585"/>
                                  <a:pt x="126125" y="108585"/>
                                  <a:pt x="126125" y="107633"/>
                                </a:cubicBezTo>
                                <a:cubicBezTo>
                                  <a:pt x="126125" y="107633"/>
                                  <a:pt x="127077" y="108585"/>
                                  <a:pt x="128030" y="109538"/>
                                </a:cubicBezTo>
                                <a:cubicBezTo>
                                  <a:pt x="128030" y="109538"/>
                                  <a:pt x="128030" y="109538"/>
                                  <a:pt x="128030" y="109538"/>
                                </a:cubicBezTo>
                                <a:close/>
                                <a:moveTo>
                                  <a:pt x="128030" y="55245"/>
                                </a:moveTo>
                                <a:cubicBezTo>
                                  <a:pt x="127077" y="55245"/>
                                  <a:pt x="127077" y="55245"/>
                                  <a:pt x="128030" y="55245"/>
                                </a:cubicBezTo>
                                <a:cubicBezTo>
                                  <a:pt x="127077" y="56198"/>
                                  <a:pt x="127077" y="56198"/>
                                  <a:pt x="128030" y="57150"/>
                                </a:cubicBezTo>
                                <a:cubicBezTo>
                                  <a:pt x="128030" y="57150"/>
                                  <a:pt x="128030" y="56198"/>
                                  <a:pt x="128030" y="55245"/>
                                </a:cubicBezTo>
                                <a:cubicBezTo>
                                  <a:pt x="128030" y="55245"/>
                                  <a:pt x="128030" y="55245"/>
                                  <a:pt x="128030" y="55245"/>
                                </a:cubicBezTo>
                                <a:close/>
                                <a:moveTo>
                                  <a:pt x="134697" y="67628"/>
                                </a:moveTo>
                                <a:cubicBezTo>
                                  <a:pt x="132792" y="68580"/>
                                  <a:pt x="130887" y="69533"/>
                                  <a:pt x="128982" y="70485"/>
                                </a:cubicBezTo>
                                <a:cubicBezTo>
                                  <a:pt x="128030" y="69533"/>
                                  <a:pt x="130887" y="66675"/>
                                  <a:pt x="127077" y="67628"/>
                                </a:cubicBezTo>
                                <a:cubicBezTo>
                                  <a:pt x="126125" y="67628"/>
                                  <a:pt x="126125" y="66675"/>
                                  <a:pt x="126125" y="65723"/>
                                </a:cubicBezTo>
                                <a:cubicBezTo>
                                  <a:pt x="127077" y="63818"/>
                                  <a:pt x="128030" y="63818"/>
                                  <a:pt x="129934" y="63818"/>
                                </a:cubicBezTo>
                                <a:cubicBezTo>
                                  <a:pt x="131840" y="63818"/>
                                  <a:pt x="130887" y="64770"/>
                                  <a:pt x="131840" y="65723"/>
                                </a:cubicBezTo>
                                <a:cubicBezTo>
                                  <a:pt x="131840" y="67628"/>
                                  <a:pt x="133744" y="67628"/>
                                  <a:pt x="134697" y="67628"/>
                                </a:cubicBezTo>
                                <a:close/>
                                <a:moveTo>
                                  <a:pt x="129934" y="50483"/>
                                </a:moveTo>
                                <a:lnTo>
                                  <a:pt x="129934" y="50483"/>
                                </a:lnTo>
                                <a:cubicBezTo>
                                  <a:pt x="128982" y="50483"/>
                                  <a:pt x="128030" y="50483"/>
                                  <a:pt x="128030" y="50483"/>
                                </a:cubicBezTo>
                                <a:lnTo>
                                  <a:pt x="128030" y="49530"/>
                                </a:lnTo>
                                <a:cubicBezTo>
                                  <a:pt x="128982" y="49530"/>
                                  <a:pt x="128982" y="49530"/>
                                  <a:pt x="129934" y="50483"/>
                                </a:cubicBezTo>
                                <a:cubicBezTo>
                                  <a:pt x="129934" y="50483"/>
                                  <a:pt x="129934" y="50483"/>
                                  <a:pt x="129934" y="50483"/>
                                </a:cubicBezTo>
                                <a:close/>
                                <a:moveTo>
                                  <a:pt x="129934" y="41910"/>
                                </a:moveTo>
                                <a:cubicBezTo>
                                  <a:pt x="129934" y="41910"/>
                                  <a:pt x="129934" y="41910"/>
                                  <a:pt x="129934" y="41910"/>
                                </a:cubicBezTo>
                                <a:cubicBezTo>
                                  <a:pt x="129934" y="42863"/>
                                  <a:pt x="130887" y="41910"/>
                                  <a:pt x="129934" y="41910"/>
                                </a:cubicBezTo>
                                <a:cubicBezTo>
                                  <a:pt x="130887" y="41910"/>
                                  <a:pt x="129934" y="41910"/>
                                  <a:pt x="129934" y="41910"/>
                                </a:cubicBezTo>
                                <a:cubicBezTo>
                                  <a:pt x="129934" y="40958"/>
                                  <a:pt x="129934" y="41910"/>
                                  <a:pt x="129934" y="41910"/>
                                </a:cubicBezTo>
                                <a:close/>
                                <a:moveTo>
                                  <a:pt x="132792" y="57150"/>
                                </a:moveTo>
                                <a:cubicBezTo>
                                  <a:pt x="131840" y="57150"/>
                                  <a:pt x="131840" y="57150"/>
                                  <a:pt x="131840" y="58103"/>
                                </a:cubicBezTo>
                                <a:lnTo>
                                  <a:pt x="131840" y="59055"/>
                                </a:lnTo>
                                <a:cubicBezTo>
                                  <a:pt x="132792" y="60008"/>
                                  <a:pt x="134697" y="60008"/>
                                  <a:pt x="135650" y="60960"/>
                                </a:cubicBezTo>
                                <a:cubicBezTo>
                                  <a:pt x="136602" y="63818"/>
                                  <a:pt x="140412" y="63818"/>
                                  <a:pt x="142317" y="65723"/>
                                </a:cubicBezTo>
                                <a:cubicBezTo>
                                  <a:pt x="142317" y="65723"/>
                                  <a:pt x="143269" y="65723"/>
                                  <a:pt x="143269" y="65723"/>
                                </a:cubicBezTo>
                                <a:lnTo>
                                  <a:pt x="143269" y="64770"/>
                                </a:lnTo>
                                <a:cubicBezTo>
                                  <a:pt x="142317" y="61913"/>
                                  <a:pt x="135650" y="58103"/>
                                  <a:pt x="132792" y="57150"/>
                                </a:cubicBezTo>
                                <a:close/>
                                <a:moveTo>
                                  <a:pt x="132792" y="140018"/>
                                </a:moveTo>
                                <a:cubicBezTo>
                                  <a:pt x="132792" y="140018"/>
                                  <a:pt x="132792" y="139065"/>
                                  <a:pt x="132792" y="140018"/>
                                </a:cubicBezTo>
                                <a:lnTo>
                                  <a:pt x="132792" y="140018"/>
                                </a:lnTo>
                                <a:cubicBezTo>
                                  <a:pt x="131840" y="140018"/>
                                  <a:pt x="131840" y="140018"/>
                                  <a:pt x="132792" y="140018"/>
                                </a:cubicBezTo>
                                <a:cubicBezTo>
                                  <a:pt x="132792" y="140018"/>
                                  <a:pt x="132792" y="140018"/>
                                  <a:pt x="132792" y="140018"/>
                                </a:cubicBezTo>
                                <a:close/>
                                <a:moveTo>
                                  <a:pt x="132792" y="53340"/>
                                </a:moveTo>
                                <a:cubicBezTo>
                                  <a:pt x="132792" y="54293"/>
                                  <a:pt x="137555" y="56198"/>
                                  <a:pt x="137555" y="56198"/>
                                </a:cubicBezTo>
                                <a:cubicBezTo>
                                  <a:pt x="137555" y="56198"/>
                                  <a:pt x="137555" y="55245"/>
                                  <a:pt x="137555" y="55245"/>
                                </a:cubicBezTo>
                                <a:cubicBezTo>
                                  <a:pt x="136602" y="54293"/>
                                  <a:pt x="135650" y="52388"/>
                                  <a:pt x="132792" y="53340"/>
                                </a:cubicBezTo>
                                <a:cubicBezTo>
                                  <a:pt x="132792" y="52388"/>
                                  <a:pt x="132792" y="52388"/>
                                  <a:pt x="132792" y="53340"/>
                                </a:cubicBezTo>
                                <a:close/>
                                <a:moveTo>
                                  <a:pt x="135650" y="122873"/>
                                </a:moveTo>
                                <a:lnTo>
                                  <a:pt x="135650" y="122873"/>
                                </a:lnTo>
                                <a:cubicBezTo>
                                  <a:pt x="134697" y="123825"/>
                                  <a:pt x="134697" y="123825"/>
                                  <a:pt x="135650" y="122873"/>
                                </a:cubicBezTo>
                                <a:cubicBezTo>
                                  <a:pt x="133744" y="122873"/>
                                  <a:pt x="133744" y="122873"/>
                                  <a:pt x="133744" y="121920"/>
                                </a:cubicBezTo>
                                <a:cubicBezTo>
                                  <a:pt x="133744" y="121920"/>
                                  <a:pt x="133744" y="120968"/>
                                  <a:pt x="134697" y="120968"/>
                                </a:cubicBezTo>
                                <a:cubicBezTo>
                                  <a:pt x="134697" y="121920"/>
                                  <a:pt x="135650" y="122873"/>
                                  <a:pt x="135650" y="122873"/>
                                </a:cubicBezTo>
                                <a:close/>
                                <a:moveTo>
                                  <a:pt x="134697" y="113348"/>
                                </a:moveTo>
                                <a:cubicBezTo>
                                  <a:pt x="134697" y="114300"/>
                                  <a:pt x="133744" y="114300"/>
                                  <a:pt x="134697" y="113348"/>
                                </a:cubicBezTo>
                                <a:cubicBezTo>
                                  <a:pt x="133744" y="114300"/>
                                  <a:pt x="133744" y="114300"/>
                                  <a:pt x="133744" y="113348"/>
                                </a:cubicBezTo>
                                <a:cubicBezTo>
                                  <a:pt x="132792" y="113348"/>
                                  <a:pt x="133744" y="113348"/>
                                  <a:pt x="134697" y="113348"/>
                                </a:cubicBezTo>
                                <a:cubicBezTo>
                                  <a:pt x="133744" y="113348"/>
                                  <a:pt x="134697" y="113348"/>
                                  <a:pt x="134697" y="113348"/>
                                </a:cubicBezTo>
                                <a:close/>
                                <a:moveTo>
                                  <a:pt x="134697" y="102870"/>
                                </a:moveTo>
                                <a:cubicBezTo>
                                  <a:pt x="134697" y="103823"/>
                                  <a:pt x="134697" y="103823"/>
                                  <a:pt x="134697" y="102870"/>
                                </a:cubicBezTo>
                                <a:cubicBezTo>
                                  <a:pt x="133744" y="103823"/>
                                  <a:pt x="133744" y="103823"/>
                                  <a:pt x="133744" y="103823"/>
                                </a:cubicBezTo>
                                <a:cubicBezTo>
                                  <a:pt x="132792" y="102870"/>
                                  <a:pt x="132792" y="102870"/>
                                  <a:pt x="134697" y="102870"/>
                                </a:cubicBezTo>
                                <a:cubicBezTo>
                                  <a:pt x="134697" y="102870"/>
                                  <a:pt x="134697" y="102870"/>
                                  <a:pt x="134697" y="102870"/>
                                </a:cubicBezTo>
                                <a:close/>
                                <a:moveTo>
                                  <a:pt x="133744" y="75248"/>
                                </a:moveTo>
                                <a:lnTo>
                                  <a:pt x="136602" y="75248"/>
                                </a:lnTo>
                                <a:cubicBezTo>
                                  <a:pt x="135650" y="76200"/>
                                  <a:pt x="134697" y="77153"/>
                                  <a:pt x="133744" y="75248"/>
                                </a:cubicBezTo>
                                <a:close/>
                                <a:moveTo>
                                  <a:pt x="136602" y="133350"/>
                                </a:moveTo>
                                <a:cubicBezTo>
                                  <a:pt x="135650" y="133350"/>
                                  <a:pt x="135650" y="133350"/>
                                  <a:pt x="134697" y="134303"/>
                                </a:cubicBezTo>
                                <a:lnTo>
                                  <a:pt x="134697" y="134303"/>
                                </a:lnTo>
                                <a:cubicBezTo>
                                  <a:pt x="135650" y="135255"/>
                                  <a:pt x="135650" y="134303"/>
                                  <a:pt x="136602" y="133350"/>
                                </a:cubicBezTo>
                                <a:close/>
                                <a:moveTo>
                                  <a:pt x="138507" y="113348"/>
                                </a:moveTo>
                                <a:lnTo>
                                  <a:pt x="138507" y="113348"/>
                                </a:lnTo>
                                <a:lnTo>
                                  <a:pt x="138507" y="115253"/>
                                </a:lnTo>
                                <a:cubicBezTo>
                                  <a:pt x="138507" y="115253"/>
                                  <a:pt x="137555" y="115253"/>
                                  <a:pt x="137555" y="114300"/>
                                </a:cubicBezTo>
                                <a:cubicBezTo>
                                  <a:pt x="136602" y="114300"/>
                                  <a:pt x="137555" y="114300"/>
                                  <a:pt x="138507" y="113348"/>
                                </a:cubicBezTo>
                                <a:close/>
                                <a:moveTo>
                                  <a:pt x="139460" y="91440"/>
                                </a:moveTo>
                                <a:lnTo>
                                  <a:pt x="139460" y="91440"/>
                                </a:lnTo>
                                <a:cubicBezTo>
                                  <a:pt x="139460" y="92393"/>
                                  <a:pt x="140412" y="93345"/>
                                  <a:pt x="140412" y="93345"/>
                                </a:cubicBezTo>
                                <a:cubicBezTo>
                                  <a:pt x="140412" y="93345"/>
                                  <a:pt x="141365" y="93345"/>
                                  <a:pt x="141365" y="92393"/>
                                </a:cubicBezTo>
                                <a:cubicBezTo>
                                  <a:pt x="141365" y="92393"/>
                                  <a:pt x="140412" y="91440"/>
                                  <a:pt x="139460" y="91440"/>
                                </a:cubicBezTo>
                                <a:close/>
                                <a:moveTo>
                                  <a:pt x="145175" y="85725"/>
                                </a:moveTo>
                                <a:cubicBezTo>
                                  <a:pt x="145175" y="85725"/>
                                  <a:pt x="145175" y="85725"/>
                                  <a:pt x="145175" y="85725"/>
                                </a:cubicBezTo>
                                <a:cubicBezTo>
                                  <a:pt x="145175" y="84773"/>
                                  <a:pt x="145175" y="84773"/>
                                  <a:pt x="145175" y="85725"/>
                                </a:cubicBezTo>
                                <a:cubicBezTo>
                                  <a:pt x="144222" y="84773"/>
                                  <a:pt x="144222" y="84773"/>
                                  <a:pt x="145175" y="85725"/>
                                </a:cubicBezTo>
                                <a:cubicBezTo>
                                  <a:pt x="144222" y="85725"/>
                                  <a:pt x="144222" y="85725"/>
                                  <a:pt x="145175" y="85725"/>
                                </a:cubicBezTo>
                                <a:close/>
                                <a:moveTo>
                                  <a:pt x="147080" y="94298"/>
                                </a:moveTo>
                                <a:cubicBezTo>
                                  <a:pt x="147080" y="93345"/>
                                  <a:pt x="146127" y="93345"/>
                                  <a:pt x="147080" y="94298"/>
                                </a:cubicBezTo>
                                <a:cubicBezTo>
                                  <a:pt x="146127" y="94298"/>
                                  <a:pt x="145175" y="94298"/>
                                  <a:pt x="145175" y="95250"/>
                                </a:cubicBezTo>
                                <a:cubicBezTo>
                                  <a:pt x="145175" y="95250"/>
                                  <a:pt x="145175" y="96203"/>
                                  <a:pt x="146127" y="96203"/>
                                </a:cubicBezTo>
                                <a:cubicBezTo>
                                  <a:pt x="146127" y="95250"/>
                                  <a:pt x="147080" y="94298"/>
                                  <a:pt x="147080" y="9429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2" name="Freeform 62"/>
                        <wps:cNvSpPr/>
                        <wps:spPr>
                          <a:xfrm>
                            <a:off x="1349708" y="84686"/>
                            <a:ext cx="175498" cy="181398"/>
                          </a:xfrm>
                          <a:custGeom>
                            <a:avLst/>
                            <a:gdLst>
                              <a:gd name="connsiteX0" fmla="*/ 175498 w 175498"/>
                              <a:gd name="connsiteY0" fmla="*/ 175260 h 181398"/>
                              <a:gd name="connsiteX1" fmla="*/ 171688 w 175498"/>
                              <a:gd name="connsiteY1" fmla="*/ 179070 h 181398"/>
                              <a:gd name="connsiteX2" fmla="*/ 168831 w 175498"/>
                              <a:gd name="connsiteY2" fmla="*/ 179070 h 181398"/>
                              <a:gd name="connsiteX3" fmla="*/ 103108 w 175498"/>
                              <a:gd name="connsiteY3" fmla="*/ 180023 h 181398"/>
                              <a:gd name="connsiteX4" fmla="*/ 98346 w 175498"/>
                              <a:gd name="connsiteY4" fmla="*/ 180023 h 181398"/>
                              <a:gd name="connsiteX5" fmla="*/ 95488 w 175498"/>
                              <a:gd name="connsiteY5" fmla="*/ 176213 h 181398"/>
                              <a:gd name="connsiteX6" fmla="*/ 98346 w 175498"/>
                              <a:gd name="connsiteY6" fmla="*/ 172403 h 181398"/>
                              <a:gd name="connsiteX7" fmla="*/ 106918 w 175498"/>
                              <a:gd name="connsiteY7" fmla="*/ 170498 h 181398"/>
                              <a:gd name="connsiteX8" fmla="*/ 113586 w 175498"/>
                              <a:gd name="connsiteY8" fmla="*/ 161925 h 181398"/>
                              <a:gd name="connsiteX9" fmla="*/ 114538 w 175498"/>
                              <a:gd name="connsiteY9" fmla="*/ 138113 h 181398"/>
                              <a:gd name="connsiteX10" fmla="*/ 114538 w 175498"/>
                              <a:gd name="connsiteY10" fmla="*/ 120968 h 181398"/>
                              <a:gd name="connsiteX11" fmla="*/ 113586 w 175498"/>
                              <a:gd name="connsiteY11" fmla="*/ 100965 h 181398"/>
                              <a:gd name="connsiteX12" fmla="*/ 113586 w 175498"/>
                              <a:gd name="connsiteY12" fmla="*/ 98108 h 181398"/>
                              <a:gd name="connsiteX13" fmla="*/ 113586 w 175498"/>
                              <a:gd name="connsiteY13" fmla="*/ 92393 h 181398"/>
                              <a:gd name="connsiteX14" fmla="*/ 113586 w 175498"/>
                              <a:gd name="connsiteY14" fmla="*/ 81915 h 181398"/>
                              <a:gd name="connsiteX15" fmla="*/ 113586 w 175498"/>
                              <a:gd name="connsiteY15" fmla="*/ 69533 h 181398"/>
                              <a:gd name="connsiteX16" fmla="*/ 113586 w 175498"/>
                              <a:gd name="connsiteY16" fmla="*/ 66675 h 181398"/>
                              <a:gd name="connsiteX17" fmla="*/ 112633 w 175498"/>
                              <a:gd name="connsiteY17" fmla="*/ 41910 h 181398"/>
                              <a:gd name="connsiteX18" fmla="*/ 105013 w 175498"/>
                              <a:gd name="connsiteY18" fmla="*/ 22860 h 181398"/>
                              <a:gd name="connsiteX19" fmla="*/ 87868 w 175498"/>
                              <a:gd name="connsiteY19" fmla="*/ 22860 h 181398"/>
                              <a:gd name="connsiteX20" fmla="*/ 64056 w 175498"/>
                              <a:gd name="connsiteY20" fmla="*/ 79058 h 181398"/>
                              <a:gd name="connsiteX21" fmla="*/ 64056 w 175498"/>
                              <a:gd name="connsiteY21" fmla="*/ 108585 h 181398"/>
                              <a:gd name="connsiteX22" fmla="*/ 63103 w 175498"/>
                              <a:gd name="connsiteY22" fmla="*/ 118110 h 181398"/>
                              <a:gd name="connsiteX23" fmla="*/ 63103 w 175498"/>
                              <a:gd name="connsiteY23" fmla="*/ 122873 h 181398"/>
                              <a:gd name="connsiteX24" fmla="*/ 64056 w 175498"/>
                              <a:gd name="connsiteY24" fmla="*/ 142875 h 181398"/>
                              <a:gd name="connsiteX25" fmla="*/ 64056 w 175498"/>
                              <a:gd name="connsiteY25" fmla="*/ 157163 h 181398"/>
                              <a:gd name="connsiteX26" fmla="*/ 74533 w 175498"/>
                              <a:gd name="connsiteY26" fmla="*/ 170498 h 181398"/>
                              <a:gd name="connsiteX27" fmla="*/ 77391 w 175498"/>
                              <a:gd name="connsiteY27" fmla="*/ 171450 h 181398"/>
                              <a:gd name="connsiteX28" fmla="*/ 80248 w 175498"/>
                              <a:gd name="connsiteY28" fmla="*/ 175260 h 181398"/>
                              <a:gd name="connsiteX29" fmla="*/ 77391 w 175498"/>
                              <a:gd name="connsiteY29" fmla="*/ 179070 h 181398"/>
                              <a:gd name="connsiteX30" fmla="*/ 65008 w 175498"/>
                              <a:gd name="connsiteY30" fmla="*/ 180023 h 181398"/>
                              <a:gd name="connsiteX31" fmla="*/ 45006 w 175498"/>
                              <a:gd name="connsiteY31" fmla="*/ 180975 h 181398"/>
                              <a:gd name="connsiteX32" fmla="*/ 26908 w 175498"/>
                              <a:gd name="connsiteY32" fmla="*/ 180975 h 181398"/>
                              <a:gd name="connsiteX33" fmla="*/ 9763 w 175498"/>
                              <a:gd name="connsiteY33" fmla="*/ 180975 h 181398"/>
                              <a:gd name="connsiteX34" fmla="*/ 5001 w 175498"/>
                              <a:gd name="connsiteY34" fmla="*/ 180975 h 181398"/>
                              <a:gd name="connsiteX35" fmla="*/ 1191 w 175498"/>
                              <a:gd name="connsiteY35" fmla="*/ 177165 h 181398"/>
                              <a:gd name="connsiteX36" fmla="*/ 3096 w 175498"/>
                              <a:gd name="connsiteY36" fmla="*/ 173355 h 181398"/>
                              <a:gd name="connsiteX37" fmla="*/ 8811 w 175498"/>
                              <a:gd name="connsiteY37" fmla="*/ 171450 h 181398"/>
                              <a:gd name="connsiteX38" fmla="*/ 16431 w 175498"/>
                              <a:gd name="connsiteY38" fmla="*/ 163830 h 181398"/>
                              <a:gd name="connsiteX39" fmla="*/ 17383 w 175498"/>
                              <a:gd name="connsiteY39" fmla="*/ 140970 h 181398"/>
                              <a:gd name="connsiteX40" fmla="*/ 17383 w 175498"/>
                              <a:gd name="connsiteY40" fmla="*/ 128588 h 181398"/>
                              <a:gd name="connsiteX41" fmla="*/ 17383 w 175498"/>
                              <a:gd name="connsiteY41" fmla="*/ 126683 h 181398"/>
                              <a:gd name="connsiteX42" fmla="*/ 17383 w 175498"/>
                              <a:gd name="connsiteY42" fmla="*/ 111443 h 181398"/>
                              <a:gd name="connsiteX43" fmla="*/ 16431 w 175498"/>
                              <a:gd name="connsiteY43" fmla="*/ 102870 h 181398"/>
                              <a:gd name="connsiteX44" fmla="*/ 16431 w 175498"/>
                              <a:gd name="connsiteY44" fmla="*/ 88583 h 181398"/>
                              <a:gd name="connsiteX45" fmla="*/ 17383 w 175498"/>
                              <a:gd name="connsiteY45" fmla="*/ 29528 h 181398"/>
                              <a:gd name="connsiteX46" fmla="*/ 6906 w 175498"/>
                              <a:gd name="connsiteY46" fmla="*/ 17145 h 181398"/>
                              <a:gd name="connsiteX47" fmla="*/ 2143 w 175498"/>
                              <a:gd name="connsiteY47" fmla="*/ 16193 h 181398"/>
                              <a:gd name="connsiteX48" fmla="*/ 2143 w 175498"/>
                              <a:gd name="connsiteY48" fmla="*/ 9525 h 181398"/>
                              <a:gd name="connsiteX49" fmla="*/ 9763 w 175498"/>
                              <a:gd name="connsiteY49" fmla="*/ 7620 h 181398"/>
                              <a:gd name="connsiteX50" fmla="*/ 44053 w 175498"/>
                              <a:gd name="connsiteY50" fmla="*/ 4763 h 181398"/>
                              <a:gd name="connsiteX51" fmla="*/ 56436 w 175498"/>
                              <a:gd name="connsiteY51" fmla="*/ 953 h 181398"/>
                              <a:gd name="connsiteX52" fmla="*/ 65008 w 175498"/>
                              <a:gd name="connsiteY52" fmla="*/ 6668 h 181398"/>
                              <a:gd name="connsiteX53" fmla="*/ 65008 w 175498"/>
                              <a:gd name="connsiteY53" fmla="*/ 26670 h 181398"/>
                              <a:gd name="connsiteX54" fmla="*/ 65008 w 175498"/>
                              <a:gd name="connsiteY54" fmla="*/ 30480 h 181398"/>
                              <a:gd name="connsiteX55" fmla="*/ 66913 w 175498"/>
                              <a:gd name="connsiteY55" fmla="*/ 32385 h 181398"/>
                              <a:gd name="connsiteX56" fmla="*/ 68818 w 175498"/>
                              <a:gd name="connsiteY56" fmla="*/ 31433 h 181398"/>
                              <a:gd name="connsiteX57" fmla="*/ 70723 w 175498"/>
                              <a:gd name="connsiteY57" fmla="*/ 27623 h 181398"/>
                              <a:gd name="connsiteX58" fmla="*/ 114538 w 175498"/>
                              <a:gd name="connsiteY58" fmla="*/ 0 h 181398"/>
                              <a:gd name="connsiteX59" fmla="*/ 133588 w 175498"/>
                              <a:gd name="connsiteY59" fmla="*/ 1905 h 181398"/>
                              <a:gd name="connsiteX60" fmla="*/ 139303 w 175498"/>
                              <a:gd name="connsiteY60" fmla="*/ 3810 h 181398"/>
                              <a:gd name="connsiteX61" fmla="*/ 159306 w 175498"/>
                              <a:gd name="connsiteY61" fmla="*/ 30480 h 181398"/>
                              <a:gd name="connsiteX62" fmla="*/ 162163 w 175498"/>
                              <a:gd name="connsiteY62" fmla="*/ 62865 h 181398"/>
                              <a:gd name="connsiteX63" fmla="*/ 162163 w 175498"/>
                              <a:gd name="connsiteY63" fmla="*/ 66675 h 181398"/>
                              <a:gd name="connsiteX64" fmla="*/ 162163 w 175498"/>
                              <a:gd name="connsiteY64" fmla="*/ 86678 h 181398"/>
                              <a:gd name="connsiteX65" fmla="*/ 162163 w 175498"/>
                              <a:gd name="connsiteY65" fmla="*/ 124778 h 181398"/>
                              <a:gd name="connsiteX66" fmla="*/ 162163 w 175498"/>
                              <a:gd name="connsiteY66" fmla="*/ 151448 h 181398"/>
                              <a:gd name="connsiteX67" fmla="*/ 163116 w 175498"/>
                              <a:gd name="connsiteY67" fmla="*/ 159068 h 181398"/>
                              <a:gd name="connsiteX68" fmla="*/ 168831 w 175498"/>
                              <a:gd name="connsiteY68" fmla="*/ 165735 h 181398"/>
                              <a:gd name="connsiteX69" fmla="*/ 174546 w 175498"/>
                              <a:gd name="connsiteY69" fmla="*/ 166688 h 181398"/>
                              <a:gd name="connsiteX70" fmla="*/ 175498 w 175498"/>
                              <a:gd name="connsiteY70" fmla="*/ 175260 h 181398"/>
                              <a:gd name="connsiteX71" fmla="*/ 22146 w 175498"/>
                              <a:gd name="connsiteY71" fmla="*/ 59055 h 181398"/>
                              <a:gd name="connsiteX72" fmla="*/ 22146 w 175498"/>
                              <a:gd name="connsiteY72" fmla="*/ 59055 h 181398"/>
                              <a:gd name="connsiteX73" fmla="*/ 21193 w 175498"/>
                              <a:gd name="connsiteY73" fmla="*/ 60008 h 181398"/>
                              <a:gd name="connsiteX74" fmla="*/ 22146 w 175498"/>
                              <a:gd name="connsiteY74" fmla="*/ 59055 h 181398"/>
                              <a:gd name="connsiteX75" fmla="*/ 22146 w 175498"/>
                              <a:gd name="connsiteY75" fmla="*/ 59055 h 181398"/>
                              <a:gd name="connsiteX76" fmla="*/ 23098 w 175498"/>
                              <a:gd name="connsiteY76" fmla="*/ 24765 h 181398"/>
                              <a:gd name="connsiteX77" fmla="*/ 25003 w 175498"/>
                              <a:gd name="connsiteY77" fmla="*/ 22860 h 181398"/>
                              <a:gd name="connsiteX78" fmla="*/ 24051 w 175498"/>
                              <a:gd name="connsiteY78" fmla="*/ 22860 h 181398"/>
                              <a:gd name="connsiteX79" fmla="*/ 23098 w 175498"/>
                              <a:gd name="connsiteY79" fmla="*/ 24765 h 181398"/>
                              <a:gd name="connsiteX80" fmla="*/ 23098 w 175498"/>
                              <a:gd name="connsiteY80" fmla="*/ 24765 h 181398"/>
                              <a:gd name="connsiteX81" fmla="*/ 23098 w 175498"/>
                              <a:gd name="connsiteY81" fmla="*/ 38100 h 181398"/>
                              <a:gd name="connsiteX82" fmla="*/ 23098 w 175498"/>
                              <a:gd name="connsiteY82" fmla="*/ 38100 h 181398"/>
                              <a:gd name="connsiteX83" fmla="*/ 23098 w 175498"/>
                              <a:gd name="connsiteY83" fmla="*/ 38100 h 181398"/>
                              <a:gd name="connsiteX84" fmla="*/ 23098 w 175498"/>
                              <a:gd name="connsiteY84" fmla="*/ 38100 h 181398"/>
                              <a:gd name="connsiteX85" fmla="*/ 23098 w 175498"/>
                              <a:gd name="connsiteY85" fmla="*/ 38100 h 181398"/>
                              <a:gd name="connsiteX86" fmla="*/ 23098 w 175498"/>
                              <a:gd name="connsiteY86" fmla="*/ 33338 h 181398"/>
                              <a:gd name="connsiteX87" fmla="*/ 24051 w 175498"/>
                              <a:gd name="connsiteY87" fmla="*/ 34290 h 181398"/>
                              <a:gd name="connsiteX88" fmla="*/ 28813 w 175498"/>
                              <a:gd name="connsiteY88" fmla="*/ 31433 h 181398"/>
                              <a:gd name="connsiteX89" fmla="*/ 26908 w 175498"/>
                              <a:gd name="connsiteY89" fmla="*/ 29528 h 181398"/>
                              <a:gd name="connsiteX90" fmla="*/ 23098 w 175498"/>
                              <a:gd name="connsiteY90" fmla="*/ 33338 h 181398"/>
                              <a:gd name="connsiteX91" fmla="*/ 24051 w 175498"/>
                              <a:gd name="connsiteY91" fmla="*/ 81915 h 181398"/>
                              <a:gd name="connsiteX92" fmla="*/ 25003 w 175498"/>
                              <a:gd name="connsiteY92" fmla="*/ 80010 h 181398"/>
                              <a:gd name="connsiteX93" fmla="*/ 26908 w 175498"/>
                              <a:gd name="connsiteY93" fmla="*/ 77153 h 181398"/>
                              <a:gd name="connsiteX94" fmla="*/ 27861 w 175498"/>
                              <a:gd name="connsiteY94" fmla="*/ 76200 h 181398"/>
                              <a:gd name="connsiteX95" fmla="*/ 26908 w 175498"/>
                              <a:gd name="connsiteY95" fmla="*/ 75248 h 181398"/>
                              <a:gd name="connsiteX96" fmla="*/ 23098 w 175498"/>
                              <a:gd name="connsiteY96" fmla="*/ 79058 h 181398"/>
                              <a:gd name="connsiteX97" fmla="*/ 24051 w 175498"/>
                              <a:gd name="connsiteY97" fmla="*/ 81915 h 181398"/>
                              <a:gd name="connsiteX98" fmla="*/ 25956 w 175498"/>
                              <a:gd name="connsiteY98" fmla="*/ 41910 h 181398"/>
                              <a:gd name="connsiteX99" fmla="*/ 25003 w 175498"/>
                              <a:gd name="connsiteY99" fmla="*/ 43815 h 181398"/>
                              <a:gd name="connsiteX100" fmla="*/ 25003 w 175498"/>
                              <a:gd name="connsiteY100" fmla="*/ 43815 h 181398"/>
                              <a:gd name="connsiteX101" fmla="*/ 25956 w 175498"/>
                              <a:gd name="connsiteY101" fmla="*/ 41910 h 181398"/>
                              <a:gd name="connsiteX102" fmla="*/ 25956 w 175498"/>
                              <a:gd name="connsiteY102" fmla="*/ 40005 h 181398"/>
                              <a:gd name="connsiteX103" fmla="*/ 25003 w 175498"/>
                              <a:gd name="connsiteY103" fmla="*/ 40005 h 181398"/>
                              <a:gd name="connsiteX104" fmla="*/ 25956 w 175498"/>
                              <a:gd name="connsiteY104" fmla="*/ 41910 h 181398"/>
                              <a:gd name="connsiteX105" fmla="*/ 26908 w 175498"/>
                              <a:gd name="connsiteY105" fmla="*/ 70485 h 181398"/>
                              <a:gd name="connsiteX106" fmla="*/ 29766 w 175498"/>
                              <a:gd name="connsiteY106" fmla="*/ 68580 h 181398"/>
                              <a:gd name="connsiteX107" fmla="*/ 26908 w 175498"/>
                              <a:gd name="connsiteY107" fmla="*/ 67628 h 181398"/>
                              <a:gd name="connsiteX108" fmla="*/ 24051 w 175498"/>
                              <a:gd name="connsiteY108" fmla="*/ 68580 h 181398"/>
                              <a:gd name="connsiteX109" fmla="*/ 26908 w 175498"/>
                              <a:gd name="connsiteY109" fmla="*/ 70485 h 181398"/>
                              <a:gd name="connsiteX110" fmla="*/ 25956 w 175498"/>
                              <a:gd name="connsiteY110" fmla="*/ 106680 h 181398"/>
                              <a:gd name="connsiteX111" fmla="*/ 26908 w 175498"/>
                              <a:gd name="connsiteY111" fmla="*/ 104775 h 181398"/>
                              <a:gd name="connsiteX112" fmla="*/ 25956 w 175498"/>
                              <a:gd name="connsiteY112" fmla="*/ 102870 h 181398"/>
                              <a:gd name="connsiteX113" fmla="*/ 25003 w 175498"/>
                              <a:gd name="connsiteY113" fmla="*/ 105728 h 181398"/>
                              <a:gd name="connsiteX114" fmla="*/ 25956 w 175498"/>
                              <a:gd name="connsiteY114" fmla="*/ 106680 h 181398"/>
                              <a:gd name="connsiteX115" fmla="*/ 25956 w 175498"/>
                              <a:gd name="connsiteY115" fmla="*/ 148590 h 181398"/>
                              <a:gd name="connsiteX116" fmla="*/ 25956 w 175498"/>
                              <a:gd name="connsiteY116" fmla="*/ 148590 h 181398"/>
                              <a:gd name="connsiteX117" fmla="*/ 25956 w 175498"/>
                              <a:gd name="connsiteY117" fmla="*/ 148590 h 181398"/>
                              <a:gd name="connsiteX118" fmla="*/ 25956 w 175498"/>
                              <a:gd name="connsiteY118" fmla="*/ 148590 h 181398"/>
                              <a:gd name="connsiteX119" fmla="*/ 25956 w 175498"/>
                              <a:gd name="connsiteY119" fmla="*/ 148590 h 181398"/>
                              <a:gd name="connsiteX120" fmla="*/ 26908 w 175498"/>
                              <a:gd name="connsiteY120" fmla="*/ 158115 h 181398"/>
                              <a:gd name="connsiteX121" fmla="*/ 25956 w 175498"/>
                              <a:gd name="connsiteY121" fmla="*/ 158115 h 181398"/>
                              <a:gd name="connsiteX122" fmla="*/ 26908 w 175498"/>
                              <a:gd name="connsiteY122" fmla="*/ 159068 h 181398"/>
                              <a:gd name="connsiteX123" fmla="*/ 27861 w 175498"/>
                              <a:gd name="connsiteY123" fmla="*/ 159068 h 181398"/>
                              <a:gd name="connsiteX124" fmla="*/ 26908 w 175498"/>
                              <a:gd name="connsiteY124" fmla="*/ 158115 h 181398"/>
                              <a:gd name="connsiteX125" fmla="*/ 28813 w 175498"/>
                              <a:gd name="connsiteY125" fmla="*/ 140970 h 181398"/>
                              <a:gd name="connsiteX126" fmla="*/ 26908 w 175498"/>
                              <a:gd name="connsiteY126" fmla="*/ 139065 h 181398"/>
                              <a:gd name="connsiteX127" fmla="*/ 25956 w 175498"/>
                              <a:gd name="connsiteY127" fmla="*/ 139065 h 181398"/>
                              <a:gd name="connsiteX128" fmla="*/ 28813 w 175498"/>
                              <a:gd name="connsiteY128" fmla="*/ 140970 h 181398"/>
                              <a:gd name="connsiteX129" fmla="*/ 28813 w 175498"/>
                              <a:gd name="connsiteY129" fmla="*/ 140970 h 181398"/>
                              <a:gd name="connsiteX130" fmla="*/ 53578 w 175498"/>
                              <a:gd name="connsiteY130" fmla="*/ 117158 h 181398"/>
                              <a:gd name="connsiteX131" fmla="*/ 53578 w 175498"/>
                              <a:gd name="connsiteY131" fmla="*/ 117158 h 181398"/>
                              <a:gd name="connsiteX132" fmla="*/ 50721 w 175498"/>
                              <a:gd name="connsiteY132" fmla="*/ 112395 h 181398"/>
                              <a:gd name="connsiteX133" fmla="*/ 46911 w 175498"/>
                              <a:gd name="connsiteY133" fmla="*/ 110490 h 181398"/>
                              <a:gd name="connsiteX134" fmla="*/ 40243 w 175498"/>
                              <a:gd name="connsiteY134" fmla="*/ 106680 h 181398"/>
                              <a:gd name="connsiteX135" fmla="*/ 38338 w 175498"/>
                              <a:gd name="connsiteY135" fmla="*/ 106680 h 181398"/>
                              <a:gd name="connsiteX136" fmla="*/ 35481 w 175498"/>
                              <a:gd name="connsiteY136" fmla="*/ 106680 h 181398"/>
                              <a:gd name="connsiteX137" fmla="*/ 33576 w 175498"/>
                              <a:gd name="connsiteY137" fmla="*/ 107633 h 181398"/>
                              <a:gd name="connsiteX138" fmla="*/ 30718 w 175498"/>
                              <a:gd name="connsiteY138" fmla="*/ 109538 h 181398"/>
                              <a:gd name="connsiteX139" fmla="*/ 26908 w 175498"/>
                              <a:gd name="connsiteY139" fmla="*/ 109538 h 181398"/>
                              <a:gd name="connsiteX140" fmla="*/ 25003 w 175498"/>
                              <a:gd name="connsiteY140" fmla="*/ 111443 h 181398"/>
                              <a:gd name="connsiteX141" fmla="*/ 26908 w 175498"/>
                              <a:gd name="connsiteY141" fmla="*/ 111443 h 181398"/>
                              <a:gd name="connsiteX142" fmla="*/ 29766 w 175498"/>
                              <a:gd name="connsiteY142" fmla="*/ 113348 h 181398"/>
                              <a:gd name="connsiteX143" fmla="*/ 31671 w 175498"/>
                              <a:gd name="connsiteY143" fmla="*/ 113348 h 181398"/>
                              <a:gd name="connsiteX144" fmla="*/ 31671 w 175498"/>
                              <a:gd name="connsiteY144" fmla="*/ 113348 h 181398"/>
                              <a:gd name="connsiteX145" fmla="*/ 36433 w 175498"/>
                              <a:gd name="connsiteY145" fmla="*/ 113348 h 181398"/>
                              <a:gd name="connsiteX146" fmla="*/ 39291 w 175498"/>
                              <a:gd name="connsiteY146" fmla="*/ 116205 h 181398"/>
                              <a:gd name="connsiteX147" fmla="*/ 40243 w 175498"/>
                              <a:gd name="connsiteY147" fmla="*/ 118110 h 181398"/>
                              <a:gd name="connsiteX148" fmla="*/ 43101 w 175498"/>
                              <a:gd name="connsiteY148" fmla="*/ 120015 h 181398"/>
                              <a:gd name="connsiteX149" fmla="*/ 44053 w 175498"/>
                              <a:gd name="connsiteY149" fmla="*/ 124778 h 181398"/>
                              <a:gd name="connsiteX150" fmla="*/ 50721 w 175498"/>
                              <a:gd name="connsiteY150" fmla="*/ 130493 h 181398"/>
                              <a:gd name="connsiteX151" fmla="*/ 51673 w 175498"/>
                              <a:gd name="connsiteY151" fmla="*/ 131445 h 181398"/>
                              <a:gd name="connsiteX152" fmla="*/ 52626 w 175498"/>
                              <a:gd name="connsiteY152" fmla="*/ 132398 h 181398"/>
                              <a:gd name="connsiteX153" fmla="*/ 52626 w 175498"/>
                              <a:gd name="connsiteY153" fmla="*/ 132398 h 181398"/>
                              <a:gd name="connsiteX154" fmla="*/ 50721 w 175498"/>
                              <a:gd name="connsiteY154" fmla="*/ 130493 h 181398"/>
                              <a:gd name="connsiteX155" fmla="*/ 48816 w 175498"/>
                              <a:gd name="connsiteY155" fmla="*/ 125730 h 181398"/>
                              <a:gd name="connsiteX156" fmla="*/ 49768 w 175498"/>
                              <a:gd name="connsiteY156" fmla="*/ 123825 h 181398"/>
                              <a:gd name="connsiteX157" fmla="*/ 47863 w 175498"/>
                              <a:gd name="connsiteY157" fmla="*/ 122873 h 181398"/>
                              <a:gd name="connsiteX158" fmla="*/ 46911 w 175498"/>
                              <a:gd name="connsiteY158" fmla="*/ 120968 h 181398"/>
                              <a:gd name="connsiteX159" fmla="*/ 45958 w 175498"/>
                              <a:gd name="connsiteY159" fmla="*/ 118110 h 181398"/>
                              <a:gd name="connsiteX160" fmla="*/ 46911 w 175498"/>
                              <a:gd name="connsiteY160" fmla="*/ 116205 h 181398"/>
                              <a:gd name="connsiteX161" fmla="*/ 44053 w 175498"/>
                              <a:gd name="connsiteY161" fmla="*/ 115253 h 181398"/>
                              <a:gd name="connsiteX162" fmla="*/ 40243 w 175498"/>
                              <a:gd name="connsiteY162" fmla="*/ 117158 h 181398"/>
                              <a:gd name="connsiteX163" fmla="*/ 40243 w 175498"/>
                              <a:gd name="connsiteY163" fmla="*/ 112395 h 181398"/>
                              <a:gd name="connsiteX164" fmla="*/ 43101 w 175498"/>
                              <a:gd name="connsiteY164" fmla="*/ 108585 h 181398"/>
                              <a:gd name="connsiteX165" fmla="*/ 46911 w 175498"/>
                              <a:gd name="connsiteY165" fmla="*/ 111443 h 181398"/>
                              <a:gd name="connsiteX166" fmla="*/ 50721 w 175498"/>
                              <a:gd name="connsiteY166" fmla="*/ 113348 h 181398"/>
                              <a:gd name="connsiteX167" fmla="*/ 53578 w 175498"/>
                              <a:gd name="connsiteY167" fmla="*/ 115253 h 181398"/>
                              <a:gd name="connsiteX168" fmla="*/ 53578 w 175498"/>
                              <a:gd name="connsiteY168" fmla="*/ 117158 h 181398"/>
                              <a:gd name="connsiteX169" fmla="*/ 25956 w 175498"/>
                              <a:gd name="connsiteY169" fmla="*/ 90488 h 181398"/>
                              <a:gd name="connsiteX170" fmla="*/ 25956 w 175498"/>
                              <a:gd name="connsiteY170" fmla="*/ 90488 h 181398"/>
                              <a:gd name="connsiteX171" fmla="*/ 28813 w 175498"/>
                              <a:gd name="connsiteY171" fmla="*/ 88583 h 181398"/>
                              <a:gd name="connsiteX172" fmla="*/ 27861 w 175498"/>
                              <a:gd name="connsiteY172" fmla="*/ 87630 h 181398"/>
                              <a:gd name="connsiteX173" fmla="*/ 25956 w 175498"/>
                              <a:gd name="connsiteY173" fmla="*/ 90488 h 181398"/>
                              <a:gd name="connsiteX174" fmla="*/ 25956 w 175498"/>
                              <a:gd name="connsiteY174" fmla="*/ 71438 h 181398"/>
                              <a:gd name="connsiteX175" fmla="*/ 25956 w 175498"/>
                              <a:gd name="connsiteY175" fmla="*/ 71438 h 181398"/>
                              <a:gd name="connsiteX176" fmla="*/ 25956 w 175498"/>
                              <a:gd name="connsiteY176" fmla="*/ 71438 h 181398"/>
                              <a:gd name="connsiteX177" fmla="*/ 25956 w 175498"/>
                              <a:gd name="connsiteY177" fmla="*/ 71438 h 181398"/>
                              <a:gd name="connsiteX178" fmla="*/ 25956 w 175498"/>
                              <a:gd name="connsiteY178" fmla="*/ 71438 h 181398"/>
                              <a:gd name="connsiteX179" fmla="*/ 25956 w 175498"/>
                              <a:gd name="connsiteY179" fmla="*/ 19050 h 181398"/>
                              <a:gd name="connsiteX180" fmla="*/ 26908 w 175498"/>
                              <a:gd name="connsiteY180" fmla="*/ 20003 h 181398"/>
                              <a:gd name="connsiteX181" fmla="*/ 27861 w 175498"/>
                              <a:gd name="connsiteY181" fmla="*/ 19050 h 181398"/>
                              <a:gd name="connsiteX182" fmla="*/ 25956 w 175498"/>
                              <a:gd name="connsiteY182" fmla="*/ 19050 h 181398"/>
                              <a:gd name="connsiteX183" fmla="*/ 25956 w 175498"/>
                              <a:gd name="connsiteY183" fmla="*/ 19050 h 181398"/>
                              <a:gd name="connsiteX184" fmla="*/ 26908 w 175498"/>
                              <a:gd name="connsiteY184" fmla="*/ 51435 h 181398"/>
                              <a:gd name="connsiteX185" fmla="*/ 26908 w 175498"/>
                              <a:gd name="connsiteY185" fmla="*/ 51435 h 181398"/>
                              <a:gd name="connsiteX186" fmla="*/ 26908 w 175498"/>
                              <a:gd name="connsiteY186" fmla="*/ 51435 h 181398"/>
                              <a:gd name="connsiteX187" fmla="*/ 26908 w 175498"/>
                              <a:gd name="connsiteY187" fmla="*/ 51435 h 181398"/>
                              <a:gd name="connsiteX188" fmla="*/ 26908 w 175498"/>
                              <a:gd name="connsiteY188" fmla="*/ 51435 h 181398"/>
                              <a:gd name="connsiteX189" fmla="*/ 37386 w 175498"/>
                              <a:gd name="connsiteY189" fmla="*/ 142875 h 181398"/>
                              <a:gd name="connsiteX190" fmla="*/ 35481 w 175498"/>
                              <a:gd name="connsiteY190" fmla="*/ 137160 h 181398"/>
                              <a:gd name="connsiteX191" fmla="*/ 33576 w 175498"/>
                              <a:gd name="connsiteY191" fmla="*/ 135255 h 181398"/>
                              <a:gd name="connsiteX192" fmla="*/ 33576 w 175498"/>
                              <a:gd name="connsiteY192" fmla="*/ 133350 h 181398"/>
                              <a:gd name="connsiteX193" fmla="*/ 34528 w 175498"/>
                              <a:gd name="connsiteY193" fmla="*/ 127635 h 181398"/>
                              <a:gd name="connsiteX194" fmla="*/ 27861 w 175498"/>
                              <a:gd name="connsiteY194" fmla="*/ 126683 h 181398"/>
                              <a:gd name="connsiteX195" fmla="*/ 27861 w 175498"/>
                              <a:gd name="connsiteY195" fmla="*/ 126683 h 181398"/>
                              <a:gd name="connsiteX196" fmla="*/ 25956 w 175498"/>
                              <a:gd name="connsiteY196" fmla="*/ 131445 h 181398"/>
                              <a:gd name="connsiteX197" fmla="*/ 31671 w 175498"/>
                              <a:gd name="connsiteY197" fmla="*/ 140018 h 181398"/>
                              <a:gd name="connsiteX198" fmla="*/ 34528 w 175498"/>
                              <a:gd name="connsiteY198" fmla="*/ 142875 h 181398"/>
                              <a:gd name="connsiteX199" fmla="*/ 37386 w 175498"/>
                              <a:gd name="connsiteY199" fmla="*/ 142875 h 181398"/>
                              <a:gd name="connsiteX200" fmla="*/ 31671 w 175498"/>
                              <a:gd name="connsiteY200" fmla="*/ 36195 h 181398"/>
                              <a:gd name="connsiteX201" fmla="*/ 30718 w 175498"/>
                              <a:gd name="connsiteY201" fmla="*/ 35243 h 181398"/>
                              <a:gd name="connsiteX202" fmla="*/ 27861 w 175498"/>
                              <a:gd name="connsiteY202" fmla="*/ 39053 h 181398"/>
                              <a:gd name="connsiteX203" fmla="*/ 28813 w 175498"/>
                              <a:gd name="connsiteY203" fmla="*/ 40005 h 181398"/>
                              <a:gd name="connsiteX204" fmla="*/ 31671 w 175498"/>
                              <a:gd name="connsiteY204" fmla="*/ 36195 h 181398"/>
                              <a:gd name="connsiteX205" fmla="*/ 29766 w 175498"/>
                              <a:gd name="connsiteY205" fmla="*/ 28575 h 181398"/>
                              <a:gd name="connsiteX206" fmla="*/ 26908 w 175498"/>
                              <a:gd name="connsiteY206" fmla="*/ 28575 h 181398"/>
                              <a:gd name="connsiteX207" fmla="*/ 29766 w 175498"/>
                              <a:gd name="connsiteY207" fmla="*/ 28575 h 181398"/>
                              <a:gd name="connsiteX208" fmla="*/ 27861 w 175498"/>
                              <a:gd name="connsiteY208" fmla="*/ 16193 h 181398"/>
                              <a:gd name="connsiteX209" fmla="*/ 27861 w 175498"/>
                              <a:gd name="connsiteY209" fmla="*/ 16193 h 181398"/>
                              <a:gd name="connsiteX210" fmla="*/ 29766 w 175498"/>
                              <a:gd name="connsiteY210" fmla="*/ 16193 h 181398"/>
                              <a:gd name="connsiteX211" fmla="*/ 27861 w 175498"/>
                              <a:gd name="connsiteY211" fmla="*/ 16193 h 181398"/>
                              <a:gd name="connsiteX212" fmla="*/ 27861 w 175498"/>
                              <a:gd name="connsiteY212" fmla="*/ 16193 h 181398"/>
                              <a:gd name="connsiteX213" fmla="*/ 28813 w 175498"/>
                              <a:gd name="connsiteY213" fmla="*/ 80963 h 181398"/>
                              <a:gd name="connsiteX214" fmla="*/ 27861 w 175498"/>
                              <a:gd name="connsiteY214" fmla="*/ 84773 h 181398"/>
                              <a:gd name="connsiteX215" fmla="*/ 30718 w 175498"/>
                              <a:gd name="connsiteY215" fmla="*/ 83820 h 181398"/>
                              <a:gd name="connsiteX216" fmla="*/ 30718 w 175498"/>
                              <a:gd name="connsiteY216" fmla="*/ 83820 h 181398"/>
                              <a:gd name="connsiteX217" fmla="*/ 36433 w 175498"/>
                              <a:gd name="connsiteY217" fmla="*/ 88583 h 181398"/>
                              <a:gd name="connsiteX218" fmla="*/ 37386 w 175498"/>
                              <a:gd name="connsiteY218" fmla="*/ 87630 h 181398"/>
                              <a:gd name="connsiteX219" fmla="*/ 36433 w 175498"/>
                              <a:gd name="connsiteY219" fmla="*/ 84773 h 181398"/>
                              <a:gd name="connsiteX220" fmla="*/ 34528 w 175498"/>
                              <a:gd name="connsiteY220" fmla="*/ 83820 h 181398"/>
                              <a:gd name="connsiteX221" fmla="*/ 29766 w 175498"/>
                              <a:gd name="connsiteY221" fmla="*/ 83820 h 181398"/>
                              <a:gd name="connsiteX222" fmla="*/ 28813 w 175498"/>
                              <a:gd name="connsiteY222" fmla="*/ 80963 h 181398"/>
                              <a:gd name="connsiteX223" fmla="*/ 27861 w 175498"/>
                              <a:gd name="connsiteY223" fmla="*/ 96203 h 181398"/>
                              <a:gd name="connsiteX224" fmla="*/ 27861 w 175498"/>
                              <a:gd name="connsiteY224" fmla="*/ 96203 h 181398"/>
                              <a:gd name="connsiteX225" fmla="*/ 27861 w 175498"/>
                              <a:gd name="connsiteY225" fmla="*/ 97155 h 181398"/>
                              <a:gd name="connsiteX226" fmla="*/ 27861 w 175498"/>
                              <a:gd name="connsiteY226" fmla="*/ 96203 h 181398"/>
                              <a:gd name="connsiteX227" fmla="*/ 27861 w 175498"/>
                              <a:gd name="connsiteY227" fmla="*/ 96203 h 181398"/>
                              <a:gd name="connsiteX228" fmla="*/ 27861 w 175498"/>
                              <a:gd name="connsiteY228" fmla="*/ 55245 h 181398"/>
                              <a:gd name="connsiteX229" fmla="*/ 27861 w 175498"/>
                              <a:gd name="connsiteY229" fmla="*/ 55245 h 181398"/>
                              <a:gd name="connsiteX230" fmla="*/ 28813 w 175498"/>
                              <a:gd name="connsiteY230" fmla="*/ 55245 h 181398"/>
                              <a:gd name="connsiteX231" fmla="*/ 27861 w 175498"/>
                              <a:gd name="connsiteY231" fmla="*/ 55245 h 181398"/>
                              <a:gd name="connsiteX232" fmla="*/ 27861 w 175498"/>
                              <a:gd name="connsiteY232" fmla="*/ 55245 h 181398"/>
                              <a:gd name="connsiteX233" fmla="*/ 28813 w 175498"/>
                              <a:gd name="connsiteY233" fmla="*/ 120015 h 181398"/>
                              <a:gd name="connsiteX234" fmla="*/ 28813 w 175498"/>
                              <a:gd name="connsiteY234" fmla="*/ 120015 h 181398"/>
                              <a:gd name="connsiteX235" fmla="*/ 28813 w 175498"/>
                              <a:gd name="connsiteY235" fmla="*/ 120015 h 181398"/>
                              <a:gd name="connsiteX236" fmla="*/ 28813 w 175498"/>
                              <a:gd name="connsiteY236" fmla="*/ 120015 h 181398"/>
                              <a:gd name="connsiteX237" fmla="*/ 28813 w 175498"/>
                              <a:gd name="connsiteY237" fmla="*/ 120015 h 181398"/>
                              <a:gd name="connsiteX238" fmla="*/ 28813 w 175498"/>
                              <a:gd name="connsiteY238" fmla="*/ 48578 h 181398"/>
                              <a:gd name="connsiteX239" fmla="*/ 28813 w 175498"/>
                              <a:gd name="connsiteY239" fmla="*/ 48578 h 181398"/>
                              <a:gd name="connsiteX240" fmla="*/ 28813 w 175498"/>
                              <a:gd name="connsiteY240" fmla="*/ 47625 h 181398"/>
                              <a:gd name="connsiteX241" fmla="*/ 28813 w 175498"/>
                              <a:gd name="connsiteY241" fmla="*/ 48578 h 181398"/>
                              <a:gd name="connsiteX242" fmla="*/ 28813 w 175498"/>
                              <a:gd name="connsiteY242" fmla="*/ 48578 h 181398"/>
                              <a:gd name="connsiteX243" fmla="*/ 33576 w 175498"/>
                              <a:gd name="connsiteY243" fmla="*/ 56198 h 181398"/>
                              <a:gd name="connsiteX244" fmla="*/ 29766 w 175498"/>
                              <a:gd name="connsiteY244" fmla="*/ 58103 h 181398"/>
                              <a:gd name="connsiteX245" fmla="*/ 28813 w 175498"/>
                              <a:gd name="connsiteY245" fmla="*/ 60008 h 181398"/>
                              <a:gd name="connsiteX246" fmla="*/ 30718 w 175498"/>
                              <a:gd name="connsiteY246" fmla="*/ 60960 h 181398"/>
                              <a:gd name="connsiteX247" fmla="*/ 33576 w 175498"/>
                              <a:gd name="connsiteY247" fmla="*/ 60008 h 181398"/>
                              <a:gd name="connsiteX248" fmla="*/ 34528 w 175498"/>
                              <a:gd name="connsiteY248" fmla="*/ 61913 h 181398"/>
                              <a:gd name="connsiteX249" fmla="*/ 34528 w 175498"/>
                              <a:gd name="connsiteY249" fmla="*/ 61913 h 181398"/>
                              <a:gd name="connsiteX250" fmla="*/ 31671 w 175498"/>
                              <a:gd name="connsiteY250" fmla="*/ 62865 h 181398"/>
                              <a:gd name="connsiteX251" fmla="*/ 31671 w 175498"/>
                              <a:gd name="connsiteY251" fmla="*/ 64770 h 181398"/>
                              <a:gd name="connsiteX252" fmla="*/ 38338 w 175498"/>
                              <a:gd name="connsiteY252" fmla="*/ 65723 h 181398"/>
                              <a:gd name="connsiteX253" fmla="*/ 39291 w 175498"/>
                              <a:gd name="connsiteY253" fmla="*/ 64770 h 181398"/>
                              <a:gd name="connsiteX254" fmla="*/ 42148 w 175498"/>
                              <a:gd name="connsiteY254" fmla="*/ 62865 h 181398"/>
                              <a:gd name="connsiteX255" fmla="*/ 48816 w 175498"/>
                              <a:gd name="connsiteY255" fmla="*/ 63818 h 181398"/>
                              <a:gd name="connsiteX256" fmla="*/ 50721 w 175498"/>
                              <a:gd name="connsiteY256" fmla="*/ 62865 h 181398"/>
                              <a:gd name="connsiteX257" fmla="*/ 47863 w 175498"/>
                              <a:gd name="connsiteY257" fmla="*/ 61913 h 181398"/>
                              <a:gd name="connsiteX258" fmla="*/ 44053 w 175498"/>
                              <a:gd name="connsiteY258" fmla="*/ 60960 h 181398"/>
                              <a:gd name="connsiteX259" fmla="*/ 45958 w 175498"/>
                              <a:gd name="connsiteY259" fmla="*/ 57150 h 181398"/>
                              <a:gd name="connsiteX260" fmla="*/ 43101 w 175498"/>
                              <a:gd name="connsiteY260" fmla="*/ 54293 h 181398"/>
                              <a:gd name="connsiteX261" fmla="*/ 44053 w 175498"/>
                              <a:gd name="connsiteY261" fmla="*/ 51435 h 181398"/>
                              <a:gd name="connsiteX262" fmla="*/ 42148 w 175498"/>
                              <a:gd name="connsiteY262" fmla="*/ 47625 h 181398"/>
                              <a:gd name="connsiteX263" fmla="*/ 34528 w 175498"/>
                              <a:gd name="connsiteY263" fmla="*/ 54293 h 181398"/>
                              <a:gd name="connsiteX264" fmla="*/ 32623 w 175498"/>
                              <a:gd name="connsiteY264" fmla="*/ 52388 h 181398"/>
                              <a:gd name="connsiteX265" fmla="*/ 31671 w 175498"/>
                              <a:gd name="connsiteY265" fmla="*/ 53340 h 181398"/>
                              <a:gd name="connsiteX266" fmla="*/ 33576 w 175498"/>
                              <a:gd name="connsiteY266" fmla="*/ 56198 h 181398"/>
                              <a:gd name="connsiteX267" fmla="*/ 28813 w 175498"/>
                              <a:gd name="connsiteY267" fmla="*/ 24765 h 181398"/>
                              <a:gd name="connsiteX268" fmla="*/ 31671 w 175498"/>
                              <a:gd name="connsiteY268" fmla="*/ 26670 h 181398"/>
                              <a:gd name="connsiteX269" fmla="*/ 32623 w 175498"/>
                              <a:gd name="connsiteY269" fmla="*/ 27623 h 181398"/>
                              <a:gd name="connsiteX270" fmla="*/ 33576 w 175498"/>
                              <a:gd name="connsiteY270" fmla="*/ 26670 h 181398"/>
                              <a:gd name="connsiteX271" fmla="*/ 28813 w 175498"/>
                              <a:gd name="connsiteY271" fmla="*/ 23813 h 181398"/>
                              <a:gd name="connsiteX272" fmla="*/ 28813 w 175498"/>
                              <a:gd name="connsiteY272" fmla="*/ 24765 h 181398"/>
                              <a:gd name="connsiteX273" fmla="*/ 28813 w 175498"/>
                              <a:gd name="connsiteY273" fmla="*/ 128588 h 181398"/>
                              <a:gd name="connsiteX274" fmla="*/ 28813 w 175498"/>
                              <a:gd name="connsiteY274" fmla="*/ 127635 h 181398"/>
                              <a:gd name="connsiteX275" fmla="*/ 30718 w 175498"/>
                              <a:gd name="connsiteY275" fmla="*/ 128588 h 181398"/>
                              <a:gd name="connsiteX276" fmla="*/ 33576 w 175498"/>
                              <a:gd name="connsiteY276" fmla="*/ 130493 h 181398"/>
                              <a:gd name="connsiteX277" fmla="*/ 30718 w 175498"/>
                              <a:gd name="connsiteY277" fmla="*/ 131445 h 181398"/>
                              <a:gd name="connsiteX278" fmla="*/ 28813 w 175498"/>
                              <a:gd name="connsiteY278" fmla="*/ 128588 h 181398"/>
                              <a:gd name="connsiteX279" fmla="*/ 29766 w 175498"/>
                              <a:gd name="connsiteY279" fmla="*/ 74295 h 181398"/>
                              <a:gd name="connsiteX280" fmla="*/ 31671 w 175498"/>
                              <a:gd name="connsiteY280" fmla="*/ 77153 h 181398"/>
                              <a:gd name="connsiteX281" fmla="*/ 32623 w 175498"/>
                              <a:gd name="connsiteY281" fmla="*/ 75248 h 181398"/>
                              <a:gd name="connsiteX282" fmla="*/ 30718 w 175498"/>
                              <a:gd name="connsiteY282" fmla="*/ 72390 h 181398"/>
                              <a:gd name="connsiteX283" fmla="*/ 29766 w 175498"/>
                              <a:gd name="connsiteY283" fmla="*/ 74295 h 181398"/>
                              <a:gd name="connsiteX284" fmla="*/ 32623 w 175498"/>
                              <a:gd name="connsiteY284" fmla="*/ 151448 h 181398"/>
                              <a:gd name="connsiteX285" fmla="*/ 29766 w 175498"/>
                              <a:gd name="connsiteY285" fmla="*/ 151448 h 181398"/>
                              <a:gd name="connsiteX286" fmla="*/ 29766 w 175498"/>
                              <a:gd name="connsiteY286" fmla="*/ 152400 h 181398"/>
                              <a:gd name="connsiteX287" fmla="*/ 33576 w 175498"/>
                              <a:gd name="connsiteY287" fmla="*/ 152400 h 181398"/>
                              <a:gd name="connsiteX288" fmla="*/ 32623 w 175498"/>
                              <a:gd name="connsiteY288" fmla="*/ 151448 h 181398"/>
                              <a:gd name="connsiteX289" fmla="*/ 54531 w 175498"/>
                              <a:gd name="connsiteY289" fmla="*/ 49530 h 181398"/>
                              <a:gd name="connsiteX290" fmla="*/ 55483 w 175498"/>
                              <a:gd name="connsiteY290" fmla="*/ 51435 h 181398"/>
                              <a:gd name="connsiteX291" fmla="*/ 59293 w 175498"/>
                              <a:gd name="connsiteY291" fmla="*/ 51435 h 181398"/>
                              <a:gd name="connsiteX292" fmla="*/ 58341 w 175498"/>
                              <a:gd name="connsiteY292" fmla="*/ 49530 h 181398"/>
                              <a:gd name="connsiteX293" fmla="*/ 54531 w 175498"/>
                              <a:gd name="connsiteY293" fmla="*/ 46673 h 181398"/>
                              <a:gd name="connsiteX294" fmla="*/ 58341 w 175498"/>
                              <a:gd name="connsiteY294" fmla="*/ 45720 h 181398"/>
                              <a:gd name="connsiteX295" fmla="*/ 58341 w 175498"/>
                              <a:gd name="connsiteY295" fmla="*/ 41910 h 181398"/>
                              <a:gd name="connsiteX296" fmla="*/ 56436 w 175498"/>
                              <a:gd name="connsiteY296" fmla="*/ 40005 h 181398"/>
                              <a:gd name="connsiteX297" fmla="*/ 55483 w 175498"/>
                              <a:gd name="connsiteY297" fmla="*/ 42863 h 181398"/>
                              <a:gd name="connsiteX298" fmla="*/ 53578 w 175498"/>
                              <a:gd name="connsiteY298" fmla="*/ 46673 h 181398"/>
                              <a:gd name="connsiteX299" fmla="*/ 52626 w 175498"/>
                              <a:gd name="connsiteY299" fmla="*/ 42863 h 181398"/>
                              <a:gd name="connsiteX300" fmla="*/ 50721 w 175498"/>
                              <a:gd name="connsiteY300" fmla="*/ 38100 h 181398"/>
                              <a:gd name="connsiteX301" fmla="*/ 51673 w 175498"/>
                              <a:gd name="connsiteY301" fmla="*/ 37148 h 181398"/>
                              <a:gd name="connsiteX302" fmla="*/ 54531 w 175498"/>
                              <a:gd name="connsiteY302" fmla="*/ 35243 h 181398"/>
                              <a:gd name="connsiteX303" fmla="*/ 52626 w 175498"/>
                              <a:gd name="connsiteY303" fmla="*/ 33338 h 181398"/>
                              <a:gd name="connsiteX304" fmla="*/ 51673 w 175498"/>
                              <a:gd name="connsiteY304" fmla="*/ 32385 h 181398"/>
                              <a:gd name="connsiteX305" fmla="*/ 53578 w 175498"/>
                              <a:gd name="connsiteY305" fmla="*/ 31433 h 181398"/>
                              <a:gd name="connsiteX306" fmla="*/ 53578 w 175498"/>
                              <a:gd name="connsiteY306" fmla="*/ 31433 h 181398"/>
                              <a:gd name="connsiteX307" fmla="*/ 52626 w 175498"/>
                              <a:gd name="connsiteY307" fmla="*/ 33338 h 181398"/>
                              <a:gd name="connsiteX308" fmla="*/ 45958 w 175498"/>
                              <a:gd name="connsiteY308" fmla="*/ 33338 h 181398"/>
                              <a:gd name="connsiteX309" fmla="*/ 44053 w 175498"/>
                              <a:gd name="connsiteY309" fmla="*/ 32385 h 181398"/>
                              <a:gd name="connsiteX310" fmla="*/ 46911 w 175498"/>
                              <a:gd name="connsiteY310" fmla="*/ 37148 h 181398"/>
                              <a:gd name="connsiteX311" fmla="*/ 39291 w 175498"/>
                              <a:gd name="connsiteY311" fmla="*/ 33338 h 181398"/>
                              <a:gd name="connsiteX312" fmla="*/ 38338 w 175498"/>
                              <a:gd name="connsiteY312" fmla="*/ 31433 h 181398"/>
                              <a:gd name="connsiteX313" fmla="*/ 40243 w 175498"/>
                              <a:gd name="connsiteY313" fmla="*/ 31433 h 181398"/>
                              <a:gd name="connsiteX314" fmla="*/ 44053 w 175498"/>
                              <a:gd name="connsiteY314" fmla="*/ 32385 h 181398"/>
                              <a:gd name="connsiteX315" fmla="*/ 47863 w 175498"/>
                              <a:gd name="connsiteY315" fmla="*/ 28575 h 181398"/>
                              <a:gd name="connsiteX316" fmla="*/ 50721 w 175498"/>
                              <a:gd name="connsiteY316" fmla="*/ 27623 h 181398"/>
                              <a:gd name="connsiteX317" fmla="*/ 51673 w 175498"/>
                              <a:gd name="connsiteY317" fmla="*/ 23813 h 181398"/>
                              <a:gd name="connsiteX318" fmla="*/ 48816 w 175498"/>
                              <a:gd name="connsiteY318" fmla="*/ 24765 h 181398"/>
                              <a:gd name="connsiteX319" fmla="*/ 46911 w 175498"/>
                              <a:gd name="connsiteY319" fmla="*/ 24765 h 181398"/>
                              <a:gd name="connsiteX320" fmla="*/ 45958 w 175498"/>
                              <a:gd name="connsiteY320" fmla="*/ 20955 h 181398"/>
                              <a:gd name="connsiteX321" fmla="*/ 45006 w 175498"/>
                              <a:gd name="connsiteY321" fmla="*/ 20003 h 181398"/>
                              <a:gd name="connsiteX322" fmla="*/ 42148 w 175498"/>
                              <a:gd name="connsiteY322" fmla="*/ 21908 h 181398"/>
                              <a:gd name="connsiteX323" fmla="*/ 44053 w 175498"/>
                              <a:gd name="connsiteY323" fmla="*/ 23813 h 181398"/>
                              <a:gd name="connsiteX324" fmla="*/ 45006 w 175498"/>
                              <a:gd name="connsiteY324" fmla="*/ 24765 h 181398"/>
                              <a:gd name="connsiteX325" fmla="*/ 41196 w 175498"/>
                              <a:gd name="connsiteY325" fmla="*/ 29528 h 181398"/>
                              <a:gd name="connsiteX326" fmla="*/ 40243 w 175498"/>
                              <a:gd name="connsiteY326" fmla="*/ 29528 h 181398"/>
                              <a:gd name="connsiteX327" fmla="*/ 40243 w 175498"/>
                              <a:gd name="connsiteY327" fmla="*/ 28575 h 181398"/>
                              <a:gd name="connsiteX328" fmla="*/ 38338 w 175498"/>
                              <a:gd name="connsiteY328" fmla="*/ 24765 h 181398"/>
                              <a:gd name="connsiteX329" fmla="*/ 37386 w 175498"/>
                              <a:gd name="connsiteY329" fmla="*/ 28575 h 181398"/>
                              <a:gd name="connsiteX330" fmla="*/ 33576 w 175498"/>
                              <a:gd name="connsiteY330" fmla="*/ 31433 h 181398"/>
                              <a:gd name="connsiteX331" fmla="*/ 31671 w 175498"/>
                              <a:gd name="connsiteY331" fmla="*/ 31433 h 181398"/>
                              <a:gd name="connsiteX332" fmla="*/ 35481 w 175498"/>
                              <a:gd name="connsiteY332" fmla="*/ 35243 h 181398"/>
                              <a:gd name="connsiteX333" fmla="*/ 39291 w 175498"/>
                              <a:gd name="connsiteY333" fmla="*/ 38100 h 181398"/>
                              <a:gd name="connsiteX334" fmla="*/ 38338 w 175498"/>
                              <a:gd name="connsiteY334" fmla="*/ 39053 h 181398"/>
                              <a:gd name="connsiteX335" fmla="*/ 33576 w 175498"/>
                              <a:gd name="connsiteY335" fmla="*/ 41910 h 181398"/>
                              <a:gd name="connsiteX336" fmla="*/ 34528 w 175498"/>
                              <a:gd name="connsiteY336" fmla="*/ 41910 h 181398"/>
                              <a:gd name="connsiteX337" fmla="*/ 36433 w 175498"/>
                              <a:gd name="connsiteY337" fmla="*/ 45720 h 181398"/>
                              <a:gd name="connsiteX338" fmla="*/ 33576 w 175498"/>
                              <a:gd name="connsiteY338" fmla="*/ 44768 h 181398"/>
                              <a:gd name="connsiteX339" fmla="*/ 32623 w 175498"/>
                              <a:gd name="connsiteY339" fmla="*/ 43815 h 181398"/>
                              <a:gd name="connsiteX340" fmla="*/ 31671 w 175498"/>
                              <a:gd name="connsiteY340" fmla="*/ 47625 h 181398"/>
                              <a:gd name="connsiteX341" fmla="*/ 32623 w 175498"/>
                              <a:gd name="connsiteY341" fmla="*/ 51435 h 181398"/>
                              <a:gd name="connsiteX342" fmla="*/ 33576 w 175498"/>
                              <a:gd name="connsiteY342" fmla="*/ 53340 h 181398"/>
                              <a:gd name="connsiteX343" fmla="*/ 36433 w 175498"/>
                              <a:gd name="connsiteY343" fmla="*/ 53340 h 181398"/>
                              <a:gd name="connsiteX344" fmla="*/ 40243 w 175498"/>
                              <a:gd name="connsiteY344" fmla="*/ 49530 h 181398"/>
                              <a:gd name="connsiteX345" fmla="*/ 41196 w 175498"/>
                              <a:gd name="connsiteY345" fmla="*/ 45720 h 181398"/>
                              <a:gd name="connsiteX346" fmla="*/ 41196 w 175498"/>
                              <a:gd name="connsiteY346" fmla="*/ 42863 h 181398"/>
                              <a:gd name="connsiteX347" fmla="*/ 44053 w 175498"/>
                              <a:gd name="connsiteY347" fmla="*/ 43815 h 181398"/>
                              <a:gd name="connsiteX348" fmla="*/ 47863 w 175498"/>
                              <a:gd name="connsiteY348" fmla="*/ 40958 h 181398"/>
                              <a:gd name="connsiteX349" fmla="*/ 47863 w 175498"/>
                              <a:gd name="connsiteY349" fmla="*/ 39053 h 181398"/>
                              <a:gd name="connsiteX350" fmla="*/ 52626 w 175498"/>
                              <a:gd name="connsiteY350" fmla="*/ 40958 h 181398"/>
                              <a:gd name="connsiteX351" fmla="*/ 48816 w 175498"/>
                              <a:gd name="connsiteY351" fmla="*/ 45720 h 181398"/>
                              <a:gd name="connsiteX352" fmla="*/ 48816 w 175498"/>
                              <a:gd name="connsiteY352" fmla="*/ 49530 h 181398"/>
                              <a:gd name="connsiteX353" fmla="*/ 50721 w 175498"/>
                              <a:gd name="connsiteY353" fmla="*/ 49530 h 181398"/>
                              <a:gd name="connsiteX354" fmla="*/ 52626 w 175498"/>
                              <a:gd name="connsiteY354" fmla="*/ 51435 h 181398"/>
                              <a:gd name="connsiteX355" fmla="*/ 49768 w 175498"/>
                              <a:gd name="connsiteY355" fmla="*/ 51435 h 181398"/>
                              <a:gd name="connsiteX356" fmla="*/ 45958 w 175498"/>
                              <a:gd name="connsiteY356" fmla="*/ 46673 h 181398"/>
                              <a:gd name="connsiteX357" fmla="*/ 45006 w 175498"/>
                              <a:gd name="connsiteY357" fmla="*/ 45720 h 181398"/>
                              <a:gd name="connsiteX358" fmla="*/ 44053 w 175498"/>
                              <a:gd name="connsiteY358" fmla="*/ 46673 h 181398"/>
                              <a:gd name="connsiteX359" fmla="*/ 43101 w 175498"/>
                              <a:gd name="connsiteY359" fmla="*/ 50483 h 181398"/>
                              <a:gd name="connsiteX360" fmla="*/ 46911 w 175498"/>
                              <a:gd name="connsiteY360" fmla="*/ 54293 h 181398"/>
                              <a:gd name="connsiteX361" fmla="*/ 54531 w 175498"/>
                              <a:gd name="connsiteY361" fmla="*/ 59055 h 181398"/>
                              <a:gd name="connsiteX362" fmla="*/ 54531 w 175498"/>
                              <a:gd name="connsiteY362" fmla="*/ 65723 h 181398"/>
                              <a:gd name="connsiteX363" fmla="*/ 55483 w 175498"/>
                              <a:gd name="connsiteY363" fmla="*/ 66675 h 181398"/>
                              <a:gd name="connsiteX364" fmla="*/ 56436 w 175498"/>
                              <a:gd name="connsiteY364" fmla="*/ 65723 h 181398"/>
                              <a:gd name="connsiteX365" fmla="*/ 57388 w 175498"/>
                              <a:gd name="connsiteY365" fmla="*/ 61913 h 181398"/>
                              <a:gd name="connsiteX366" fmla="*/ 54531 w 175498"/>
                              <a:gd name="connsiteY366" fmla="*/ 59055 h 181398"/>
                              <a:gd name="connsiteX367" fmla="*/ 55483 w 175498"/>
                              <a:gd name="connsiteY367" fmla="*/ 54293 h 181398"/>
                              <a:gd name="connsiteX368" fmla="*/ 54531 w 175498"/>
                              <a:gd name="connsiteY368" fmla="*/ 49530 h 181398"/>
                              <a:gd name="connsiteX369" fmla="*/ 31671 w 175498"/>
                              <a:gd name="connsiteY369" fmla="*/ 100013 h 181398"/>
                              <a:gd name="connsiteX370" fmla="*/ 30718 w 175498"/>
                              <a:gd name="connsiteY370" fmla="*/ 100965 h 181398"/>
                              <a:gd name="connsiteX371" fmla="*/ 32623 w 175498"/>
                              <a:gd name="connsiteY371" fmla="*/ 101918 h 181398"/>
                              <a:gd name="connsiteX372" fmla="*/ 33576 w 175498"/>
                              <a:gd name="connsiteY372" fmla="*/ 100013 h 181398"/>
                              <a:gd name="connsiteX373" fmla="*/ 31671 w 175498"/>
                              <a:gd name="connsiteY373" fmla="*/ 100013 h 181398"/>
                              <a:gd name="connsiteX374" fmla="*/ 31671 w 175498"/>
                              <a:gd name="connsiteY374" fmla="*/ 18098 h 181398"/>
                              <a:gd name="connsiteX375" fmla="*/ 31671 w 175498"/>
                              <a:gd name="connsiteY375" fmla="*/ 18098 h 181398"/>
                              <a:gd name="connsiteX376" fmla="*/ 32623 w 175498"/>
                              <a:gd name="connsiteY376" fmla="*/ 17145 h 181398"/>
                              <a:gd name="connsiteX377" fmla="*/ 31671 w 175498"/>
                              <a:gd name="connsiteY377" fmla="*/ 18098 h 181398"/>
                              <a:gd name="connsiteX378" fmla="*/ 31671 w 175498"/>
                              <a:gd name="connsiteY378" fmla="*/ 18098 h 181398"/>
                              <a:gd name="connsiteX379" fmla="*/ 34528 w 175498"/>
                              <a:gd name="connsiteY379" fmla="*/ 118110 h 181398"/>
                              <a:gd name="connsiteX380" fmla="*/ 31671 w 175498"/>
                              <a:gd name="connsiteY380" fmla="*/ 114300 h 181398"/>
                              <a:gd name="connsiteX381" fmla="*/ 34528 w 175498"/>
                              <a:gd name="connsiteY381" fmla="*/ 118110 h 181398"/>
                              <a:gd name="connsiteX382" fmla="*/ 32623 w 175498"/>
                              <a:gd name="connsiteY382" fmla="*/ 119063 h 181398"/>
                              <a:gd name="connsiteX383" fmla="*/ 33576 w 175498"/>
                              <a:gd name="connsiteY383" fmla="*/ 120015 h 181398"/>
                              <a:gd name="connsiteX384" fmla="*/ 34528 w 175498"/>
                              <a:gd name="connsiteY384" fmla="*/ 118110 h 181398"/>
                              <a:gd name="connsiteX385" fmla="*/ 39291 w 175498"/>
                              <a:gd name="connsiteY385" fmla="*/ 69533 h 181398"/>
                              <a:gd name="connsiteX386" fmla="*/ 41196 w 175498"/>
                              <a:gd name="connsiteY386" fmla="*/ 67628 h 181398"/>
                              <a:gd name="connsiteX387" fmla="*/ 40243 w 175498"/>
                              <a:gd name="connsiteY387" fmla="*/ 66675 h 181398"/>
                              <a:gd name="connsiteX388" fmla="*/ 39291 w 175498"/>
                              <a:gd name="connsiteY388" fmla="*/ 69533 h 181398"/>
                              <a:gd name="connsiteX389" fmla="*/ 39291 w 175498"/>
                              <a:gd name="connsiteY389" fmla="*/ 69533 h 181398"/>
                              <a:gd name="connsiteX390" fmla="*/ 34528 w 175498"/>
                              <a:gd name="connsiteY390" fmla="*/ 67628 h 181398"/>
                              <a:gd name="connsiteX391" fmla="*/ 32623 w 175498"/>
                              <a:gd name="connsiteY391" fmla="*/ 67628 h 181398"/>
                              <a:gd name="connsiteX392" fmla="*/ 34528 w 175498"/>
                              <a:gd name="connsiteY392" fmla="*/ 76200 h 181398"/>
                              <a:gd name="connsiteX393" fmla="*/ 37386 w 175498"/>
                              <a:gd name="connsiteY393" fmla="*/ 75248 h 181398"/>
                              <a:gd name="connsiteX394" fmla="*/ 41196 w 175498"/>
                              <a:gd name="connsiteY394" fmla="*/ 73343 h 181398"/>
                              <a:gd name="connsiteX395" fmla="*/ 43101 w 175498"/>
                              <a:gd name="connsiteY395" fmla="*/ 72390 h 181398"/>
                              <a:gd name="connsiteX396" fmla="*/ 41196 w 175498"/>
                              <a:gd name="connsiteY396" fmla="*/ 70485 h 181398"/>
                              <a:gd name="connsiteX397" fmla="*/ 38338 w 175498"/>
                              <a:gd name="connsiteY397" fmla="*/ 71438 h 181398"/>
                              <a:gd name="connsiteX398" fmla="*/ 36433 w 175498"/>
                              <a:gd name="connsiteY398" fmla="*/ 71438 h 181398"/>
                              <a:gd name="connsiteX399" fmla="*/ 39291 w 175498"/>
                              <a:gd name="connsiteY399" fmla="*/ 69533 h 181398"/>
                              <a:gd name="connsiteX400" fmla="*/ 44053 w 175498"/>
                              <a:gd name="connsiteY400" fmla="*/ 61913 h 181398"/>
                              <a:gd name="connsiteX401" fmla="*/ 41196 w 175498"/>
                              <a:gd name="connsiteY401" fmla="*/ 63818 h 181398"/>
                              <a:gd name="connsiteX402" fmla="*/ 40243 w 175498"/>
                              <a:gd name="connsiteY402" fmla="*/ 61913 h 181398"/>
                              <a:gd name="connsiteX403" fmla="*/ 33576 w 175498"/>
                              <a:gd name="connsiteY403" fmla="*/ 61913 h 181398"/>
                              <a:gd name="connsiteX404" fmla="*/ 33576 w 175498"/>
                              <a:gd name="connsiteY404" fmla="*/ 61913 h 181398"/>
                              <a:gd name="connsiteX405" fmla="*/ 38338 w 175498"/>
                              <a:gd name="connsiteY405" fmla="*/ 58103 h 181398"/>
                              <a:gd name="connsiteX406" fmla="*/ 40243 w 175498"/>
                              <a:gd name="connsiteY406" fmla="*/ 58103 h 181398"/>
                              <a:gd name="connsiteX407" fmla="*/ 44053 w 175498"/>
                              <a:gd name="connsiteY407" fmla="*/ 61913 h 181398"/>
                              <a:gd name="connsiteX408" fmla="*/ 33576 w 175498"/>
                              <a:gd name="connsiteY408" fmla="*/ 20955 h 181398"/>
                              <a:gd name="connsiteX409" fmla="*/ 33576 w 175498"/>
                              <a:gd name="connsiteY409" fmla="*/ 20955 h 181398"/>
                              <a:gd name="connsiteX410" fmla="*/ 36433 w 175498"/>
                              <a:gd name="connsiteY410" fmla="*/ 19050 h 181398"/>
                              <a:gd name="connsiteX411" fmla="*/ 37386 w 175498"/>
                              <a:gd name="connsiteY411" fmla="*/ 19050 h 181398"/>
                              <a:gd name="connsiteX412" fmla="*/ 38338 w 175498"/>
                              <a:gd name="connsiteY412" fmla="*/ 19050 h 181398"/>
                              <a:gd name="connsiteX413" fmla="*/ 37386 w 175498"/>
                              <a:gd name="connsiteY413" fmla="*/ 18098 h 181398"/>
                              <a:gd name="connsiteX414" fmla="*/ 35481 w 175498"/>
                              <a:gd name="connsiteY414" fmla="*/ 18098 h 181398"/>
                              <a:gd name="connsiteX415" fmla="*/ 33576 w 175498"/>
                              <a:gd name="connsiteY415" fmla="*/ 20955 h 181398"/>
                              <a:gd name="connsiteX416" fmla="*/ 35481 w 175498"/>
                              <a:gd name="connsiteY416" fmla="*/ 137160 h 181398"/>
                              <a:gd name="connsiteX417" fmla="*/ 34528 w 175498"/>
                              <a:gd name="connsiteY417" fmla="*/ 139065 h 181398"/>
                              <a:gd name="connsiteX418" fmla="*/ 34528 w 175498"/>
                              <a:gd name="connsiteY418" fmla="*/ 139065 h 181398"/>
                              <a:gd name="connsiteX419" fmla="*/ 35481 w 175498"/>
                              <a:gd name="connsiteY419" fmla="*/ 137160 h 181398"/>
                              <a:gd name="connsiteX420" fmla="*/ 40243 w 175498"/>
                              <a:gd name="connsiteY420" fmla="*/ 161925 h 181398"/>
                              <a:gd name="connsiteX421" fmla="*/ 37386 w 175498"/>
                              <a:gd name="connsiteY421" fmla="*/ 159068 h 181398"/>
                              <a:gd name="connsiteX422" fmla="*/ 35481 w 175498"/>
                              <a:gd name="connsiteY422" fmla="*/ 161925 h 181398"/>
                              <a:gd name="connsiteX423" fmla="*/ 35481 w 175498"/>
                              <a:gd name="connsiteY423" fmla="*/ 164783 h 181398"/>
                              <a:gd name="connsiteX424" fmla="*/ 35481 w 175498"/>
                              <a:gd name="connsiteY424" fmla="*/ 166688 h 181398"/>
                              <a:gd name="connsiteX425" fmla="*/ 36433 w 175498"/>
                              <a:gd name="connsiteY425" fmla="*/ 165735 h 181398"/>
                              <a:gd name="connsiteX426" fmla="*/ 39291 w 175498"/>
                              <a:gd name="connsiteY426" fmla="*/ 163830 h 181398"/>
                              <a:gd name="connsiteX427" fmla="*/ 40243 w 175498"/>
                              <a:gd name="connsiteY427" fmla="*/ 161925 h 181398"/>
                              <a:gd name="connsiteX428" fmla="*/ 36433 w 175498"/>
                              <a:gd name="connsiteY428" fmla="*/ 101918 h 181398"/>
                              <a:gd name="connsiteX429" fmla="*/ 35481 w 175498"/>
                              <a:gd name="connsiteY429" fmla="*/ 102870 h 181398"/>
                              <a:gd name="connsiteX430" fmla="*/ 36433 w 175498"/>
                              <a:gd name="connsiteY430" fmla="*/ 103823 h 181398"/>
                              <a:gd name="connsiteX431" fmla="*/ 36433 w 175498"/>
                              <a:gd name="connsiteY431" fmla="*/ 101918 h 181398"/>
                              <a:gd name="connsiteX432" fmla="*/ 36433 w 175498"/>
                              <a:gd name="connsiteY432" fmla="*/ 101918 h 181398"/>
                              <a:gd name="connsiteX433" fmla="*/ 37386 w 175498"/>
                              <a:gd name="connsiteY433" fmla="*/ 149543 h 181398"/>
                              <a:gd name="connsiteX434" fmla="*/ 37386 w 175498"/>
                              <a:gd name="connsiteY434" fmla="*/ 149543 h 181398"/>
                              <a:gd name="connsiteX435" fmla="*/ 37386 w 175498"/>
                              <a:gd name="connsiteY435" fmla="*/ 149543 h 181398"/>
                              <a:gd name="connsiteX436" fmla="*/ 37386 w 175498"/>
                              <a:gd name="connsiteY436" fmla="*/ 149543 h 181398"/>
                              <a:gd name="connsiteX437" fmla="*/ 37386 w 175498"/>
                              <a:gd name="connsiteY437" fmla="*/ 149543 h 181398"/>
                              <a:gd name="connsiteX438" fmla="*/ 38338 w 175498"/>
                              <a:gd name="connsiteY438" fmla="*/ 98108 h 181398"/>
                              <a:gd name="connsiteX439" fmla="*/ 42148 w 175498"/>
                              <a:gd name="connsiteY439" fmla="*/ 95250 h 181398"/>
                              <a:gd name="connsiteX440" fmla="*/ 38338 w 175498"/>
                              <a:gd name="connsiteY440" fmla="*/ 92393 h 181398"/>
                              <a:gd name="connsiteX441" fmla="*/ 35481 w 175498"/>
                              <a:gd name="connsiteY441" fmla="*/ 92393 h 181398"/>
                              <a:gd name="connsiteX442" fmla="*/ 35481 w 175498"/>
                              <a:gd name="connsiteY442" fmla="*/ 98108 h 181398"/>
                              <a:gd name="connsiteX443" fmla="*/ 38338 w 175498"/>
                              <a:gd name="connsiteY443" fmla="*/ 98108 h 181398"/>
                              <a:gd name="connsiteX444" fmla="*/ 39291 w 175498"/>
                              <a:gd name="connsiteY444" fmla="*/ 165735 h 181398"/>
                              <a:gd name="connsiteX445" fmla="*/ 39291 w 175498"/>
                              <a:gd name="connsiteY445" fmla="*/ 165735 h 181398"/>
                              <a:gd name="connsiteX446" fmla="*/ 37386 w 175498"/>
                              <a:gd name="connsiteY446" fmla="*/ 165735 h 181398"/>
                              <a:gd name="connsiteX447" fmla="*/ 39291 w 175498"/>
                              <a:gd name="connsiteY447" fmla="*/ 165735 h 181398"/>
                              <a:gd name="connsiteX448" fmla="*/ 39291 w 175498"/>
                              <a:gd name="connsiteY448" fmla="*/ 165735 h 181398"/>
                              <a:gd name="connsiteX449" fmla="*/ 45006 w 175498"/>
                              <a:gd name="connsiteY449" fmla="*/ 146685 h 181398"/>
                              <a:gd name="connsiteX450" fmla="*/ 46911 w 175498"/>
                              <a:gd name="connsiteY450" fmla="*/ 145733 h 181398"/>
                              <a:gd name="connsiteX451" fmla="*/ 45006 w 175498"/>
                              <a:gd name="connsiteY451" fmla="*/ 144780 h 181398"/>
                              <a:gd name="connsiteX452" fmla="*/ 41196 w 175498"/>
                              <a:gd name="connsiteY452" fmla="*/ 145733 h 181398"/>
                              <a:gd name="connsiteX453" fmla="*/ 38338 w 175498"/>
                              <a:gd name="connsiteY453" fmla="*/ 146685 h 181398"/>
                              <a:gd name="connsiteX454" fmla="*/ 39291 w 175498"/>
                              <a:gd name="connsiteY454" fmla="*/ 148590 h 181398"/>
                              <a:gd name="connsiteX455" fmla="*/ 40243 w 175498"/>
                              <a:gd name="connsiteY455" fmla="*/ 146685 h 181398"/>
                              <a:gd name="connsiteX456" fmla="*/ 40243 w 175498"/>
                              <a:gd name="connsiteY456" fmla="*/ 145733 h 181398"/>
                              <a:gd name="connsiteX457" fmla="*/ 45006 w 175498"/>
                              <a:gd name="connsiteY457" fmla="*/ 146685 h 181398"/>
                              <a:gd name="connsiteX458" fmla="*/ 39291 w 175498"/>
                              <a:gd name="connsiteY458" fmla="*/ 120968 h 181398"/>
                              <a:gd name="connsiteX459" fmla="*/ 39291 w 175498"/>
                              <a:gd name="connsiteY459" fmla="*/ 120968 h 181398"/>
                              <a:gd name="connsiteX460" fmla="*/ 39291 w 175498"/>
                              <a:gd name="connsiteY460" fmla="*/ 119063 h 181398"/>
                              <a:gd name="connsiteX461" fmla="*/ 39291 w 175498"/>
                              <a:gd name="connsiteY461" fmla="*/ 120968 h 181398"/>
                              <a:gd name="connsiteX462" fmla="*/ 42148 w 175498"/>
                              <a:gd name="connsiteY462" fmla="*/ 151448 h 181398"/>
                              <a:gd name="connsiteX463" fmla="*/ 40243 w 175498"/>
                              <a:gd name="connsiteY463" fmla="*/ 150495 h 181398"/>
                              <a:gd name="connsiteX464" fmla="*/ 38338 w 175498"/>
                              <a:gd name="connsiteY464" fmla="*/ 152400 h 181398"/>
                              <a:gd name="connsiteX465" fmla="*/ 40243 w 175498"/>
                              <a:gd name="connsiteY465" fmla="*/ 154305 h 181398"/>
                              <a:gd name="connsiteX466" fmla="*/ 42148 w 175498"/>
                              <a:gd name="connsiteY466" fmla="*/ 151448 h 181398"/>
                              <a:gd name="connsiteX467" fmla="*/ 40243 w 175498"/>
                              <a:gd name="connsiteY467" fmla="*/ 140970 h 181398"/>
                              <a:gd name="connsiteX468" fmla="*/ 44053 w 175498"/>
                              <a:gd name="connsiteY468" fmla="*/ 141923 h 181398"/>
                              <a:gd name="connsiteX469" fmla="*/ 46911 w 175498"/>
                              <a:gd name="connsiteY469" fmla="*/ 137160 h 181398"/>
                              <a:gd name="connsiteX470" fmla="*/ 45958 w 175498"/>
                              <a:gd name="connsiteY470" fmla="*/ 136208 h 181398"/>
                              <a:gd name="connsiteX471" fmla="*/ 41196 w 175498"/>
                              <a:gd name="connsiteY471" fmla="*/ 139065 h 181398"/>
                              <a:gd name="connsiteX472" fmla="*/ 40243 w 175498"/>
                              <a:gd name="connsiteY472" fmla="*/ 140970 h 181398"/>
                              <a:gd name="connsiteX473" fmla="*/ 40243 w 175498"/>
                              <a:gd name="connsiteY473" fmla="*/ 134303 h 181398"/>
                              <a:gd name="connsiteX474" fmla="*/ 40243 w 175498"/>
                              <a:gd name="connsiteY474" fmla="*/ 134303 h 181398"/>
                              <a:gd name="connsiteX475" fmla="*/ 40243 w 175498"/>
                              <a:gd name="connsiteY475" fmla="*/ 134303 h 181398"/>
                              <a:gd name="connsiteX476" fmla="*/ 40243 w 175498"/>
                              <a:gd name="connsiteY476" fmla="*/ 134303 h 181398"/>
                              <a:gd name="connsiteX477" fmla="*/ 40243 w 175498"/>
                              <a:gd name="connsiteY477" fmla="*/ 134303 h 181398"/>
                              <a:gd name="connsiteX478" fmla="*/ 48816 w 175498"/>
                              <a:gd name="connsiteY478" fmla="*/ 97155 h 181398"/>
                              <a:gd name="connsiteX479" fmla="*/ 51673 w 175498"/>
                              <a:gd name="connsiteY479" fmla="*/ 91440 h 181398"/>
                              <a:gd name="connsiteX480" fmla="*/ 51673 w 175498"/>
                              <a:gd name="connsiteY480" fmla="*/ 90488 h 181398"/>
                              <a:gd name="connsiteX481" fmla="*/ 50721 w 175498"/>
                              <a:gd name="connsiteY481" fmla="*/ 90488 h 181398"/>
                              <a:gd name="connsiteX482" fmla="*/ 46911 w 175498"/>
                              <a:gd name="connsiteY482" fmla="*/ 90488 h 181398"/>
                              <a:gd name="connsiteX483" fmla="*/ 44053 w 175498"/>
                              <a:gd name="connsiteY483" fmla="*/ 90488 h 181398"/>
                              <a:gd name="connsiteX484" fmla="*/ 42148 w 175498"/>
                              <a:gd name="connsiteY484" fmla="*/ 88583 h 181398"/>
                              <a:gd name="connsiteX485" fmla="*/ 42148 w 175498"/>
                              <a:gd name="connsiteY485" fmla="*/ 91440 h 181398"/>
                              <a:gd name="connsiteX486" fmla="*/ 43101 w 175498"/>
                              <a:gd name="connsiteY486" fmla="*/ 94298 h 181398"/>
                              <a:gd name="connsiteX487" fmla="*/ 45958 w 175498"/>
                              <a:gd name="connsiteY487" fmla="*/ 95250 h 181398"/>
                              <a:gd name="connsiteX488" fmla="*/ 45006 w 175498"/>
                              <a:gd name="connsiteY488" fmla="*/ 97155 h 181398"/>
                              <a:gd name="connsiteX489" fmla="*/ 45006 w 175498"/>
                              <a:gd name="connsiteY489" fmla="*/ 99060 h 181398"/>
                              <a:gd name="connsiteX490" fmla="*/ 48816 w 175498"/>
                              <a:gd name="connsiteY490" fmla="*/ 100013 h 181398"/>
                              <a:gd name="connsiteX491" fmla="*/ 48816 w 175498"/>
                              <a:gd name="connsiteY491" fmla="*/ 107633 h 181398"/>
                              <a:gd name="connsiteX492" fmla="*/ 46911 w 175498"/>
                              <a:gd name="connsiteY492" fmla="*/ 106680 h 181398"/>
                              <a:gd name="connsiteX493" fmla="*/ 46911 w 175498"/>
                              <a:gd name="connsiteY493" fmla="*/ 106680 h 181398"/>
                              <a:gd name="connsiteX494" fmla="*/ 48816 w 175498"/>
                              <a:gd name="connsiteY494" fmla="*/ 107633 h 181398"/>
                              <a:gd name="connsiteX495" fmla="*/ 51673 w 175498"/>
                              <a:gd name="connsiteY495" fmla="*/ 107633 h 181398"/>
                              <a:gd name="connsiteX496" fmla="*/ 51673 w 175498"/>
                              <a:gd name="connsiteY496" fmla="*/ 104775 h 181398"/>
                              <a:gd name="connsiteX497" fmla="*/ 52626 w 175498"/>
                              <a:gd name="connsiteY497" fmla="*/ 101918 h 181398"/>
                              <a:gd name="connsiteX498" fmla="*/ 48816 w 175498"/>
                              <a:gd name="connsiteY498" fmla="*/ 100965 h 181398"/>
                              <a:gd name="connsiteX499" fmla="*/ 48816 w 175498"/>
                              <a:gd name="connsiteY499" fmla="*/ 97155 h 181398"/>
                              <a:gd name="connsiteX500" fmla="*/ 43101 w 175498"/>
                              <a:gd name="connsiteY500" fmla="*/ 105728 h 181398"/>
                              <a:gd name="connsiteX501" fmla="*/ 45006 w 175498"/>
                              <a:gd name="connsiteY501" fmla="*/ 104775 h 181398"/>
                              <a:gd name="connsiteX502" fmla="*/ 44053 w 175498"/>
                              <a:gd name="connsiteY502" fmla="*/ 101918 h 181398"/>
                              <a:gd name="connsiteX503" fmla="*/ 43101 w 175498"/>
                              <a:gd name="connsiteY503" fmla="*/ 100965 h 181398"/>
                              <a:gd name="connsiteX504" fmla="*/ 43101 w 175498"/>
                              <a:gd name="connsiteY504" fmla="*/ 100965 h 181398"/>
                              <a:gd name="connsiteX505" fmla="*/ 44053 w 175498"/>
                              <a:gd name="connsiteY505" fmla="*/ 101918 h 181398"/>
                              <a:gd name="connsiteX506" fmla="*/ 43101 w 175498"/>
                              <a:gd name="connsiteY506" fmla="*/ 103823 h 181398"/>
                              <a:gd name="connsiteX507" fmla="*/ 43101 w 175498"/>
                              <a:gd name="connsiteY507" fmla="*/ 105728 h 181398"/>
                              <a:gd name="connsiteX508" fmla="*/ 47863 w 175498"/>
                              <a:gd name="connsiteY508" fmla="*/ 82868 h 181398"/>
                              <a:gd name="connsiteX509" fmla="*/ 45006 w 175498"/>
                              <a:gd name="connsiteY509" fmla="*/ 79058 h 181398"/>
                              <a:gd name="connsiteX510" fmla="*/ 43101 w 175498"/>
                              <a:gd name="connsiteY510" fmla="*/ 77153 h 181398"/>
                              <a:gd name="connsiteX511" fmla="*/ 43101 w 175498"/>
                              <a:gd name="connsiteY511" fmla="*/ 79058 h 181398"/>
                              <a:gd name="connsiteX512" fmla="*/ 43101 w 175498"/>
                              <a:gd name="connsiteY512" fmla="*/ 80963 h 181398"/>
                              <a:gd name="connsiteX513" fmla="*/ 45958 w 175498"/>
                              <a:gd name="connsiteY513" fmla="*/ 83820 h 181398"/>
                              <a:gd name="connsiteX514" fmla="*/ 47863 w 175498"/>
                              <a:gd name="connsiteY514" fmla="*/ 82868 h 181398"/>
                              <a:gd name="connsiteX515" fmla="*/ 43101 w 175498"/>
                              <a:gd name="connsiteY515" fmla="*/ 14288 h 181398"/>
                              <a:gd name="connsiteX516" fmla="*/ 43101 w 175498"/>
                              <a:gd name="connsiteY516" fmla="*/ 14288 h 181398"/>
                              <a:gd name="connsiteX517" fmla="*/ 48816 w 175498"/>
                              <a:gd name="connsiteY517" fmla="*/ 17145 h 181398"/>
                              <a:gd name="connsiteX518" fmla="*/ 50721 w 175498"/>
                              <a:gd name="connsiteY518" fmla="*/ 17145 h 181398"/>
                              <a:gd name="connsiteX519" fmla="*/ 52626 w 175498"/>
                              <a:gd name="connsiteY519" fmla="*/ 13335 h 181398"/>
                              <a:gd name="connsiteX520" fmla="*/ 51673 w 175498"/>
                              <a:gd name="connsiteY520" fmla="*/ 13335 h 181398"/>
                              <a:gd name="connsiteX521" fmla="*/ 45006 w 175498"/>
                              <a:gd name="connsiteY521" fmla="*/ 14288 h 181398"/>
                              <a:gd name="connsiteX522" fmla="*/ 44053 w 175498"/>
                              <a:gd name="connsiteY522" fmla="*/ 14288 h 181398"/>
                              <a:gd name="connsiteX523" fmla="*/ 43101 w 175498"/>
                              <a:gd name="connsiteY523" fmla="*/ 14288 h 181398"/>
                              <a:gd name="connsiteX524" fmla="*/ 47863 w 175498"/>
                              <a:gd name="connsiteY524" fmla="*/ 160973 h 181398"/>
                              <a:gd name="connsiteX525" fmla="*/ 44053 w 175498"/>
                              <a:gd name="connsiteY525" fmla="*/ 158115 h 181398"/>
                              <a:gd name="connsiteX526" fmla="*/ 43101 w 175498"/>
                              <a:gd name="connsiteY526" fmla="*/ 159068 h 181398"/>
                              <a:gd name="connsiteX527" fmla="*/ 45958 w 175498"/>
                              <a:gd name="connsiteY527" fmla="*/ 162878 h 181398"/>
                              <a:gd name="connsiteX528" fmla="*/ 47863 w 175498"/>
                              <a:gd name="connsiteY528" fmla="*/ 160973 h 181398"/>
                              <a:gd name="connsiteX529" fmla="*/ 45958 w 175498"/>
                              <a:gd name="connsiteY529" fmla="*/ 124778 h 181398"/>
                              <a:gd name="connsiteX530" fmla="*/ 45006 w 175498"/>
                              <a:gd name="connsiteY530" fmla="*/ 126683 h 181398"/>
                              <a:gd name="connsiteX531" fmla="*/ 45006 w 175498"/>
                              <a:gd name="connsiteY531" fmla="*/ 126683 h 181398"/>
                              <a:gd name="connsiteX532" fmla="*/ 45958 w 175498"/>
                              <a:gd name="connsiteY532" fmla="*/ 124778 h 181398"/>
                              <a:gd name="connsiteX533" fmla="*/ 47863 w 175498"/>
                              <a:gd name="connsiteY533" fmla="*/ 154305 h 181398"/>
                              <a:gd name="connsiteX534" fmla="*/ 46911 w 175498"/>
                              <a:gd name="connsiteY534" fmla="*/ 155258 h 181398"/>
                              <a:gd name="connsiteX535" fmla="*/ 45006 w 175498"/>
                              <a:gd name="connsiteY535" fmla="*/ 155258 h 181398"/>
                              <a:gd name="connsiteX536" fmla="*/ 45006 w 175498"/>
                              <a:gd name="connsiteY536" fmla="*/ 155258 h 181398"/>
                              <a:gd name="connsiteX537" fmla="*/ 46911 w 175498"/>
                              <a:gd name="connsiteY537" fmla="*/ 154305 h 181398"/>
                              <a:gd name="connsiteX538" fmla="*/ 47863 w 175498"/>
                              <a:gd name="connsiteY538" fmla="*/ 154305 h 181398"/>
                              <a:gd name="connsiteX539" fmla="*/ 47863 w 175498"/>
                              <a:gd name="connsiteY539" fmla="*/ 154305 h 181398"/>
                              <a:gd name="connsiteX540" fmla="*/ 49768 w 175498"/>
                              <a:gd name="connsiteY540" fmla="*/ 149543 h 181398"/>
                              <a:gd name="connsiteX541" fmla="*/ 47863 w 175498"/>
                              <a:gd name="connsiteY541" fmla="*/ 149543 h 181398"/>
                              <a:gd name="connsiteX542" fmla="*/ 45958 w 175498"/>
                              <a:gd name="connsiteY542" fmla="*/ 150495 h 181398"/>
                              <a:gd name="connsiteX543" fmla="*/ 46911 w 175498"/>
                              <a:gd name="connsiteY543" fmla="*/ 151448 h 181398"/>
                              <a:gd name="connsiteX544" fmla="*/ 49768 w 175498"/>
                              <a:gd name="connsiteY544" fmla="*/ 149543 h 181398"/>
                              <a:gd name="connsiteX545" fmla="*/ 51673 w 175498"/>
                              <a:gd name="connsiteY545" fmla="*/ 75248 h 181398"/>
                              <a:gd name="connsiteX546" fmla="*/ 48816 w 175498"/>
                              <a:gd name="connsiteY546" fmla="*/ 74295 h 181398"/>
                              <a:gd name="connsiteX547" fmla="*/ 45958 w 175498"/>
                              <a:gd name="connsiteY547" fmla="*/ 75248 h 181398"/>
                              <a:gd name="connsiteX548" fmla="*/ 47863 w 175498"/>
                              <a:gd name="connsiteY548" fmla="*/ 79058 h 181398"/>
                              <a:gd name="connsiteX549" fmla="*/ 48816 w 175498"/>
                              <a:gd name="connsiteY549" fmla="*/ 77153 h 181398"/>
                              <a:gd name="connsiteX550" fmla="*/ 50721 w 175498"/>
                              <a:gd name="connsiteY550" fmla="*/ 77153 h 181398"/>
                              <a:gd name="connsiteX551" fmla="*/ 53578 w 175498"/>
                              <a:gd name="connsiteY551" fmla="*/ 78105 h 181398"/>
                              <a:gd name="connsiteX552" fmla="*/ 51673 w 175498"/>
                              <a:gd name="connsiteY552" fmla="*/ 75248 h 181398"/>
                              <a:gd name="connsiteX553" fmla="*/ 47863 w 175498"/>
                              <a:gd name="connsiteY553" fmla="*/ 28575 h 181398"/>
                              <a:gd name="connsiteX554" fmla="*/ 45958 w 175498"/>
                              <a:gd name="connsiteY554" fmla="*/ 29528 h 181398"/>
                              <a:gd name="connsiteX555" fmla="*/ 46911 w 175498"/>
                              <a:gd name="connsiteY555" fmla="*/ 30480 h 181398"/>
                              <a:gd name="connsiteX556" fmla="*/ 47863 w 175498"/>
                              <a:gd name="connsiteY556" fmla="*/ 28575 h 181398"/>
                              <a:gd name="connsiteX557" fmla="*/ 47863 w 175498"/>
                              <a:gd name="connsiteY557" fmla="*/ 28575 h 181398"/>
                              <a:gd name="connsiteX558" fmla="*/ 49768 w 175498"/>
                              <a:gd name="connsiteY558" fmla="*/ 165735 h 181398"/>
                              <a:gd name="connsiteX559" fmla="*/ 49768 w 175498"/>
                              <a:gd name="connsiteY559" fmla="*/ 165735 h 181398"/>
                              <a:gd name="connsiteX560" fmla="*/ 47863 w 175498"/>
                              <a:gd name="connsiteY560" fmla="*/ 165735 h 181398"/>
                              <a:gd name="connsiteX561" fmla="*/ 48816 w 175498"/>
                              <a:gd name="connsiteY561" fmla="*/ 166688 h 181398"/>
                              <a:gd name="connsiteX562" fmla="*/ 49768 w 175498"/>
                              <a:gd name="connsiteY562" fmla="*/ 165735 h 181398"/>
                              <a:gd name="connsiteX563" fmla="*/ 49768 w 175498"/>
                              <a:gd name="connsiteY563" fmla="*/ 83820 h 181398"/>
                              <a:gd name="connsiteX564" fmla="*/ 47863 w 175498"/>
                              <a:gd name="connsiteY564" fmla="*/ 83820 h 181398"/>
                              <a:gd name="connsiteX565" fmla="*/ 48816 w 175498"/>
                              <a:gd name="connsiteY565" fmla="*/ 85725 h 181398"/>
                              <a:gd name="connsiteX566" fmla="*/ 49768 w 175498"/>
                              <a:gd name="connsiteY566" fmla="*/ 83820 h 181398"/>
                              <a:gd name="connsiteX567" fmla="*/ 51673 w 175498"/>
                              <a:gd name="connsiteY567" fmla="*/ 53340 h 181398"/>
                              <a:gd name="connsiteX568" fmla="*/ 51673 w 175498"/>
                              <a:gd name="connsiteY568" fmla="*/ 53340 h 181398"/>
                              <a:gd name="connsiteX569" fmla="*/ 48816 w 175498"/>
                              <a:gd name="connsiteY569" fmla="*/ 52388 h 181398"/>
                              <a:gd name="connsiteX570" fmla="*/ 49768 w 175498"/>
                              <a:gd name="connsiteY570" fmla="*/ 51435 h 181398"/>
                              <a:gd name="connsiteX571" fmla="*/ 51673 w 175498"/>
                              <a:gd name="connsiteY571" fmla="*/ 53340 h 181398"/>
                              <a:gd name="connsiteX572" fmla="*/ 48816 w 175498"/>
                              <a:gd name="connsiteY572" fmla="*/ 120015 h 181398"/>
                              <a:gd name="connsiteX573" fmla="*/ 48816 w 175498"/>
                              <a:gd name="connsiteY573" fmla="*/ 120015 h 181398"/>
                              <a:gd name="connsiteX574" fmla="*/ 48816 w 175498"/>
                              <a:gd name="connsiteY574" fmla="*/ 120015 h 181398"/>
                              <a:gd name="connsiteX575" fmla="*/ 48816 w 175498"/>
                              <a:gd name="connsiteY575" fmla="*/ 120015 h 181398"/>
                              <a:gd name="connsiteX576" fmla="*/ 48816 w 175498"/>
                              <a:gd name="connsiteY576" fmla="*/ 120015 h 181398"/>
                              <a:gd name="connsiteX577" fmla="*/ 49768 w 175498"/>
                              <a:gd name="connsiteY577" fmla="*/ 67628 h 181398"/>
                              <a:gd name="connsiteX578" fmla="*/ 49768 w 175498"/>
                              <a:gd name="connsiteY578" fmla="*/ 67628 h 181398"/>
                              <a:gd name="connsiteX579" fmla="*/ 49768 w 175498"/>
                              <a:gd name="connsiteY579" fmla="*/ 67628 h 181398"/>
                              <a:gd name="connsiteX580" fmla="*/ 49768 w 175498"/>
                              <a:gd name="connsiteY580" fmla="*/ 67628 h 181398"/>
                              <a:gd name="connsiteX581" fmla="*/ 49768 w 175498"/>
                              <a:gd name="connsiteY581" fmla="*/ 67628 h 181398"/>
                              <a:gd name="connsiteX582" fmla="*/ 50721 w 175498"/>
                              <a:gd name="connsiteY582" fmla="*/ 169545 h 181398"/>
                              <a:gd name="connsiteX583" fmla="*/ 49768 w 175498"/>
                              <a:gd name="connsiteY583" fmla="*/ 168593 h 181398"/>
                              <a:gd name="connsiteX584" fmla="*/ 49768 w 175498"/>
                              <a:gd name="connsiteY584" fmla="*/ 169545 h 181398"/>
                              <a:gd name="connsiteX585" fmla="*/ 50721 w 175498"/>
                              <a:gd name="connsiteY585" fmla="*/ 169545 h 181398"/>
                              <a:gd name="connsiteX586" fmla="*/ 50721 w 175498"/>
                              <a:gd name="connsiteY586" fmla="*/ 169545 h 181398"/>
                              <a:gd name="connsiteX587" fmla="*/ 51673 w 175498"/>
                              <a:gd name="connsiteY587" fmla="*/ 130493 h 181398"/>
                              <a:gd name="connsiteX588" fmla="*/ 51673 w 175498"/>
                              <a:gd name="connsiteY588" fmla="*/ 130493 h 181398"/>
                              <a:gd name="connsiteX589" fmla="*/ 50721 w 175498"/>
                              <a:gd name="connsiteY589" fmla="*/ 126683 h 181398"/>
                              <a:gd name="connsiteX590" fmla="*/ 49768 w 175498"/>
                              <a:gd name="connsiteY590" fmla="*/ 127635 h 181398"/>
                              <a:gd name="connsiteX591" fmla="*/ 51673 w 175498"/>
                              <a:gd name="connsiteY591" fmla="*/ 130493 h 181398"/>
                              <a:gd name="connsiteX592" fmla="*/ 53578 w 175498"/>
                              <a:gd name="connsiteY592" fmla="*/ 118110 h 181398"/>
                              <a:gd name="connsiteX593" fmla="*/ 52626 w 175498"/>
                              <a:gd name="connsiteY593" fmla="*/ 119063 h 181398"/>
                              <a:gd name="connsiteX594" fmla="*/ 51673 w 175498"/>
                              <a:gd name="connsiteY594" fmla="*/ 120968 h 181398"/>
                              <a:gd name="connsiteX595" fmla="*/ 53578 w 175498"/>
                              <a:gd name="connsiteY595" fmla="*/ 121920 h 181398"/>
                              <a:gd name="connsiteX596" fmla="*/ 54531 w 175498"/>
                              <a:gd name="connsiteY596" fmla="*/ 120015 h 181398"/>
                              <a:gd name="connsiteX597" fmla="*/ 53578 w 175498"/>
                              <a:gd name="connsiteY597" fmla="*/ 118110 h 181398"/>
                              <a:gd name="connsiteX598" fmla="*/ 53578 w 175498"/>
                              <a:gd name="connsiteY598" fmla="*/ 100013 h 181398"/>
                              <a:gd name="connsiteX599" fmla="*/ 53578 w 175498"/>
                              <a:gd name="connsiteY599" fmla="*/ 98108 h 181398"/>
                              <a:gd name="connsiteX600" fmla="*/ 52626 w 175498"/>
                              <a:gd name="connsiteY600" fmla="*/ 96203 h 181398"/>
                              <a:gd name="connsiteX601" fmla="*/ 50721 w 175498"/>
                              <a:gd name="connsiteY601" fmla="*/ 97155 h 181398"/>
                              <a:gd name="connsiteX602" fmla="*/ 53578 w 175498"/>
                              <a:gd name="connsiteY602" fmla="*/ 100013 h 181398"/>
                              <a:gd name="connsiteX603" fmla="*/ 53578 w 175498"/>
                              <a:gd name="connsiteY603" fmla="*/ 155258 h 181398"/>
                              <a:gd name="connsiteX604" fmla="*/ 53578 w 175498"/>
                              <a:gd name="connsiteY604" fmla="*/ 155258 h 181398"/>
                              <a:gd name="connsiteX605" fmla="*/ 53578 w 175498"/>
                              <a:gd name="connsiteY605" fmla="*/ 155258 h 181398"/>
                              <a:gd name="connsiteX606" fmla="*/ 53578 w 175498"/>
                              <a:gd name="connsiteY606" fmla="*/ 155258 h 181398"/>
                              <a:gd name="connsiteX607" fmla="*/ 53578 w 175498"/>
                              <a:gd name="connsiteY607" fmla="*/ 155258 h 181398"/>
                              <a:gd name="connsiteX608" fmla="*/ 54531 w 175498"/>
                              <a:gd name="connsiteY608" fmla="*/ 81915 h 181398"/>
                              <a:gd name="connsiteX609" fmla="*/ 54531 w 175498"/>
                              <a:gd name="connsiteY609" fmla="*/ 81915 h 181398"/>
                              <a:gd name="connsiteX610" fmla="*/ 54531 w 175498"/>
                              <a:gd name="connsiteY610" fmla="*/ 81915 h 181398"/>
                              <a:gd name="connsiteX611" fmla="*/ 54531 w 175498"/>
                              <a:gd name="connsiteY611" fmla="*/ 81915 h 181398"/>
                              <a:gd name="connsiteX612" fmla="*/ 54531 w 175498"/>
                              <a:gd name="connsiteY612" fmla="*/ 81915 h 181398"/>
                              <a:gd name="connsiteX613" fmla="*/ 54531 w 175498"/>
                              <a:gd name="connsiteY613" fmla="*/ 87630 h 181398"/>
                              <a:gd name="connsiteX614" fmla="*/ 54531 w 175498"/>
                              <a:gd name="connsiteY614" fmla="*/ 87630 h 181398"/>
                              <a:gd name="connsiteX615" fmla="*/ 54531 w 175498"/>
                              <a:gd name="connsiteY615" fmla="*/ 86678 h 181398"/>
                              <a:gd name="connsiteX616" fmla="*/ 54531 w 175498"/>
                              <a:gd name="connsiteY616" fmla="*/ 87630 h 181398"/>
                              <a:gd name="connsiteX617" fmla="*/ 54531 w 175498"/>
                              <a:gd name="connsiteY617" fmla="*/ 87630 h 181398"/>
                              <a:gd name="connsiteX618" fmla="*/ 55483 w 175498"/>
                              <a:gd name="connsiteY618" fmla="*/ 104775 h 181398"/>
                              <a:gd name="connsiteX619" fmla="*/ 54531 w 175498"/>
                              <a:gd name="connsiteY619" fmla="*/ 103823 h 181398"/>
                              <a:gd name="connsiteX620" fmla="*/ 53578 w 175498"/>
                              <a:gd name="connsiteY620" fmla="*/ 104775 h 181398"/>
                              <a:gd name="connsiteX621" fmla="*/ 53578 w 175498"/>
                              <a:gd name="connsiteY621" fmla="*/ 105728 h 181398"/>
                              <a:gd name="connsiteX622" fmla="*/ 55483 w 175498"/>
                              <a:gd name="connsiteY622" fmla="*/ 104775 h 181398"/>
                              <a:gd name="connsiteX623" fmla="*/ 59293 w 175498"/>
                              <a:gd name="connsiteY623" fmla="*/ 160973 h 181398"/>
                              <a:gd name="connsiteX624" fmla="*/ 59293 w 175498"/>
                              <a:gd name="connsiteY624" fmla="*/ 160973 h 181398"/>
                              <a:gd name="connsiteX625" fmla="*/ 59293 w 175498"/>
                              <a:gd name="connsiteY625" fmla="*/ 160973 h 181398"/>
                              <a:gd name="connsiteX626" fmla="*/ 59293 w 175498"/>
                              <a:gd name="connsiteY626" fmla="*/ 160973 h 181398"/>
                              <a:gd name="connsiteX627" fmla="*/ 59293 w 175498"/>
                              <a:gd name="connsiteY627" fmla="*/ 160973 h 181398"/>
                              <a:gd name="connsiteX628" fmla="*/ 59293 w 175498"/>
                              <a:gd name="connsiteY628" fmla="*/ 66675 h 181398"/>
                              <a:gd name="connsiteX629" fmla="*/ 59293 w 175498"/>
                              <a:gd name="connsiteY629" fmla="*/ 66675 h 181398"/>
                              <a:gd name="connsiteX630" fmla="*/ 59293 w 175498"/>
                              <a:gd name="connsiteY630" fmla="*/ 66675 h 181398"/>
                              <a:gd name="connsiteX631" fmla="*/ 59293 w 175498"/>
                              <a:gd name="connsiteY631" fmla="*/ 66675 h 181398"/>
                              <a:gd name="connsiteX632" fmla="*/ 59293 w 175498"/>
                              <a:gd name="connsiteY632" fmla="*/ 66675 h 181398"/>
                              <a:gd name="connsiteX633" fmla="*/ 61198 w 175498"/>
                              <a:gd name="connsiteY633" fmla="*/ 60960 h 181398"/>
                              <a:gd name="connsiteX634" fmla="*/ 61198 w 175498"/>
                              <a:gd name="connsiteY634" fmla="*/ 60960 h 181398"/>
                              <a:gd name="connsiteX635" fmla="*/ 61198 w 175498"/>
                              <a:gd name="connsiteY635" fmla="*/ 60960 h 181398"/>
                              <a:gd name="connsiteX636" fmla="*/ 61198 w 175498"/>
                              <a:gd name="connsiteY636" fmla="*/ 60960 h 181398"/>
                              <a:gd name="connsiteX637" fmla="*/ 61198 w 175498"/>
                              <a:gd name="connsiteY637" fmla="*/ 60960 h 181398"/>
                              <a:gd name="connsiteX638" fmla="*/ 62151 w 175498"/>
                              <a:gd name="connsiteY638" fmla="*/ 38100 h 181398"/>
                              <a:gd name="connsiteX639" fmla="*/ 62151 w 175498"/>
                              <a:gd name="connsiteY639" fmla="*/ 38100 h 181398"/>
                              <a:gd name="connsiteX640" fmla="*/ 60246 w 175498"/>
                              <a:gd name="connsiteY640" fmla="*/ 38100 h 181398"/>
                              <a:gd name="connsiteX641" fmla="*/ 62151 w 175498"/>
                              <a:gd name="connsiteY641" fmla="*/ 38100 h 181398"/>
                              <a:gd name="connsiteX642" fmla="*/ 62151 w 175498"/>
                              <a:gd name="connsiteY642" fmla="*/ 38100 h 181398"/>
                              <a:gd name="connsiteX643" fmla="*/ 65961 w 175498"/>
                              <a:gd name="connsiteY643" fmla="*/ 43815 h 181398"/>
                              <a:gd name="connsiteX644" fmla="*/ 65961 w 175498"/>
                              <a:gd name="connsiteY644" fmla="*/ 43815 h 181398"/>
                              <a:gd name="connsiteX645" fmla="*/ 65008 w 175498"/>
                              <a:gd name="connsiteY645" fmla="*/ 43815 h 181398"/>
                              <a:gd name="connsiteX646" fmla="*/ 65008 w 175498"/>
                              <a:gd name="connsiteY646" fmla="*/ 44768 h 181398"/>
                              <a:gd name="connsiteX647" fmla="*/ 65961 w 175498"/>
                              <a:gd name="connsiteY647" fmla="*/ 43815 h 181398"/>
                              <a:gd name="connsiteX648" fmla="*/ 118348 w 175498"/>
                              <a:gd name="connsiteY648" fmla="*/ 20003 h 181398"/>
                              <a:gd name="connsiteX649" fmla="*/ 118348 w 175498"/>
                              <a:gd name="connsiteY649" fmla="*/ 20003 h 181398"/>
                              <a:gd name="connsiteX650" fmla="*/ 118348 w 175498"/>
                              <a:gd name="connsiteY650" fmla="*/ 20003 h 181398"/>
                              <a:gd name="connsiteX651" fmla="*/ 118348 w 175498"/>
                              <a:gd name="connsiteY651" fmla="*/ 20003 h 181398"/>
                              <a:gd name="connsiteX652" fmla="*/ 118348 w 175498"/>
                              <a:gd name="connsiteY652" fmla="*/ 20003 h 181398"/>
                              <a:gd name="connsiteX653" fmla="*/ 120253 w 175498"/>
                              <a:gd name="connsiteY653" fmla="*/ 120015 h 181398"/>
                              <a:gd name="connsiteX654" fmla="*/ 120253 w 175498"/>
                              <a:gd name="connsiteY654" fmla="*/ 120015 h 181398"/>
                              <a:gd name="connsiteX655" fmla="*/ 120253 w 175498"/>
                              <a:gd name="connsiteY655" fmla="*/ 120015 h 181398"/>
                              <a:gd name="connsiteX656" fmla="*/ 120253 w 175498"/>
                              <a:gd name="connsiteY656" fmla="*/ 120015 h 181398"/>
                              <a:gd name="connsiteX657" fmla="*/ 120253 w 175498"/>
                              <a:gd name="connsiteY657" fmla="*/ 120015 h 181398"/>
                              <a:gd name="connsiteX658" fmla="*/ 120253 w 175498"/>
                              <a:gd name="connsiteY658" fmla="*/ 66675 h 181398"/>
                              <a:gd name="connsiteX659" fmla="*/ 120253 w 175498"/>
                              <a:gd name="connsiteY659" fmla="*/ 66675 h 181398"/>
                              <a:gd name="connsiteX660" fmla="*/ 120253 w 175498"/>
                              <a:gd name="connsiteY660" fmla="*/ 66675 h 181398"/>
                              <a:gd name="connsiteX661" fmla="*/ 120253 w 175498"/>
                              <a:gd name="connsiteY661" fmla="*/ 66675 h 181398"/>
                              <a:gd name="connsiteX662" fmla="*/ 120253 w 175498"/>
                              <a:gd name="connsiteY662" fmla="*/ 66675 h 181398"/>
                              <a:gd name="connsiteX663" fmla="*/ 121206 w 175498"/>
                              <a:gd name="connsiteY663" fmla="*/ 93345 h 181398"/>
                              <a:gd name="connsiteX664" fmla="*/ 123111 w 175498"/>
                              <a:gd name="connsiteY664" fmla="*/ 92393 h 181398"/>
                              <a:gd name="connsiteX665" fmla="*/ 123111 w 175498"/>
                              <a:gd name="connsiteY665" fmla="*/ 92393 h 181398"/>
                              <a:gd name="connsiteX666" fmla="*/ 128826 w 175498"/>
                              <a:gd name="connsiteY666" fmla="*/ 98108 h 181398"/>
                              <a:gd name="connsiteX667" fmla="*/ 131683 w 175498"/>
                              <a:gd name="connsiteY667" fmla="*/ 96203 h 181398"/>
                              <a:gd name="connsiteX668" fmla="*/ 130731 w 175498"/>
                              <a:gd name="connsiteY668" fmla="*/ 94298 h 181398"/>
                              <a:gd name="connsiteX669" fmla="*/ 127873 w 175498"/>
                              <a:gd name="connsiteY669" fmla="*/ 91440 h 181398"/>
                              <a:gd name="connsiteX670" fmla="*/ 126921 w 175498"/>
                              <a:gd name="connsiteY670" fmla="*/ 91440 h 181398"/>
                              <a:gd name="connsiteX671" fmla="*/ 125968 w 175498"/>
                              <a:gd name="connsiteY671" fmla="*/ 87630 h 181398"/>
                              <a:gd name="connsiteX672" fmla="*/ 124063 w 175498"/>
                              <a:gd name="connsiteY672" fmla="*/ 91440 h 181398"/>
                              <a:gd name="connsiteX673" fmla="*/ 122158 w 175498"/>
                              <a:gd name="connsiteY673" fmla="*/ 93345 h 181398"/>
                              <a:gd name="connsiteX674" fmla="*/ 121206 w 175498"/>
                              <a:gd name="connsiteY674" fmla="*/ 93345 h 181398"/>
                              <a:gd name="connsiteX675" fmla="*/ 121206 w 175498"/>
                              <a:gd name="connsiteY675" fmla="*/ 139065 h 181398"/>
                              <a:gd name="connsiteX676" fmla="*/ 121206 w 175498"/>
                              <a:gd name="connsiteY676" fmla="*/ 139065 h 181398"/>
                              <a:gd name="connsiteX677" fmla="*/ 121206 w 175498"/>
                              <a:gd name="connsiteY677" fmla="*/ 139065 h 181398"/>
                              <a:gd name="connsiteX678" fmla="*/ 121206 w 175498"/>
                              <a:gd name="connsiteY678" fmla="*/ 139065 h 181398"/>
                              <a:gd name="connsiteX679" fmla="*/ 121206 w 175498"/>
                              <a:gd name="connsiteY679" fmla="*/ 139065 h 181398"/>
                              <a:gd name="connsiteX680" fmla="*/ 121206 w 175498"/>
                              <a:gd name="connsiteY680" fmla="*/ 46673 h 181398"/>
                              <a:gd name="connsiteX681" fmla="*/ 124063 w 175498"/>
                              <a:gd name="connsiteY681" fmla="*/ 47625 h 181398"/>
                              <a:gd name="connsiteX682" fmla="*/ 122158 w 175498"/>
                              <a:gd name="connsiteY682" fmla="*/ 51435 h 181398"/>
                              <a:gd name="connsiteX683" fmla="*/ 123111 w 175498"/>
                              <a:gd name="connsiteY683" fmla="*/ 53340 h 181398"/>
                              <a:gd name="connsiteX684" fmla="*/ 124063 w 175498"/>
                              <a:gd name="connsiteY684" fmla="*/ 52388 h 181398"/>
                              <a:gd name="connsiteX685" fmla="*/ 127873 w 175498"/>
                              <a:gd name="connsiteY685" fmla="*/ 49530 h 181398"/>
                              <a:gd name="connsiteX686" fmla="*/ 133588 w 175498"/>
                              <a:gd name="connsiteY686" fmla="*/ 50483 h 181398"/>
                              <a:gd name="connsiteX687" fmla="*/ 134541 w 175498"/>
                              <a:gd name="connsiteY687" fmla="*/ 49530 h 181398"/>
                              <a:gd name="connsiteX688" fmla="*/ 135493 w 175498"/>
                              <a:gd name="connsiteY688" fmla="*/ 48578 h 181398"/>
                              <a:gd name="connsiteX689" fmla="*/ 135493 w 175498"/>
                              <a:gd name="connsiteY689" fmla="*/ 50483 h 181398"/>
                              <a:gd name="connsiteX690" fmla="*/ 136446 w 175498"/>
                              <a:gd name="connsiteY690" fmla="*/ 55245 h 181398"/>
                              <a:gd name="connsiteX691" fmla="*/ 139303 w 175498"/>
                              <a:gd name="connsiteY691" fmla="*/ 56198 h 181398"/>
                              <a:gd name="connsiteX692" fmla="*/ 141208 w 175498"/>
                              <a:gd name="connsiteY692" fmla="*/ 51435 h 181398"/>
                              <a:gd name="connsiteX693" fmla="*/ 139303 w 175498"/>
                              <a:gd name="connsiteY693" fmla="*/ 51435 h 181398"/>
                              <a:gd name="connsiteX694" fmla="*/ 137398 w 175498"/>
                              <a:gd name="connsiteY694" fmla="*/ 52388 h 181398"/>
                              <a:gd name="connsiteX695" fmla="*/ 136446 w 175498"/>
                              <a:gd name="connsiteY695" fmla="*/ 53340 h 181398"/>
                              <a:gd name="connsiteX696" fmla="*/ 136446 w 175498"/>
                              <a:gd name="connsiteY696" fmla="*/ 51435 h 181398"/>
                              <a:gd name="connsiteX697" fmla="*/ 137398 w 175498"/>
                              <a:gd name="connsiteY697" fmla="*/ 50483 h 181398"/>
                              <a:gd name="connsiteX698" fmla="*/ 135493 w 175498"/>
                              <a:gd name="connsiteY698" fmla="*/ 44768 h 181398"/>
                              <a:gd name="connsiteX699" fmla="*/ 134541 w 175498"/>
                              <a:gd name="connsiteY699" fmla="*/ 42863 h 181398"/>
                              <a:gd name="connsiteX700" fmla="*/ 136446 w 175498"/>
                              <a:gd name="connsiteY700" fmla="*/ 41910 h 181398"/>
                              <a:gd name="connsiteX701" fmla="*/ 138351 w 175498"/>
                              <a:gd name="connsiteY701" fmla="*/ 42863 h 181398"/>
                              <a:gd name="connsiteX702" fmla="*/ 144066 w 175498"/>
                              <a:gd name="connsiteY702" fmla="*/ 42863 h 181398"/>
                              <a:gd name="connsiteX703" fmla="*/ 142161 w 175498"/>
                              <a:gd name="connsiteY703" fmla="*/ 47625 h 181398"/>
                              <a:gd name="connsiteX704" fmla="*/ 146923 w 175498"/>
                              <a:gd name="connsiteY704" fmla="*/ 48578 h 181398"/>
                              <a:gd name="connsiteX705" fmla="*/ 147876 w 175498"/>
                              <a:gd name="connsiteY705" fmla="*/ 49530 h 181398"/>
                              <a:gd name="connsiteX706" fmla="*/ 150733 w 175498"/>
                              <a:gd name="connsiteY706" fmla="*/ 50483 h 181398"/>
                              <a:gd name="connsiteX707" fmla="*/ 150733 w 175498"/>
                              <a:gd name="connsiteY707" fmla="*/ 49530 h 181398"/>
                              <a:gd name="connsiteX708" fmla="*/ 147876 w 175498"/>
                              <a:gd name="connsiteY708" fmla="*/ 47625 h 181398"/>
                              <a:gd name="connsiteX709" fmla="*/ 146923 w 175498"/>
                              <a:gd name="connsiteY709" fmla="*/ 47625 h 181398"/>
                              <a:gd name="connsiteX710" fmla="*/ 143113 w 175498"/>
                              <a:gd name="connsiteY710" fmla="*/ 41910 h 181398"/>
                              <a:gd name="connsiteX711" fmla="*/ 133588 w 175498"/>
                              <a:gd name="connsiteY711" fmla="*/ 38100 h 181398"/>
                              <a:gd name="connsiteX712" fmla="*/ 130731 w 175498"/>
                              <a:gd name="connsiteY712" fmla="*/ 37148 h 181398"/>
                              <a:gd name="connsiteX713" fmla="*/ 129778 w 175498"/>
                              <a:gd name="connsiteY713" fmla="*/ 36195 h 181398"/>
                              <a:gd name="connsiteX714" fmla="*/ 129778 w 175498"/>
                              <a:gd name="connsiteY714" fmla="*/ 37148 h 181398"/>
                              <a:gd name="connsiteX715" fmla="*/ 131683 w 175498"/>
                              <a:gd name="connsiteY715" fmla="*/ 38100 h 181398"/>
                              <a:gd name="connsiteX716" fmla="*/ 131683 w 175498"/>
                              <a:gd name="connsiteY716" fmla="*/ 43815 h 181398"/>
                              <a:gd name="connsiteX717" fmla="*/ 128826 w 175498"/>
                              <a:gd name="connsiteY717" fmla="*/ 46673 h 181398"/>
                              <a:gd name="connsiteX718" fmla="*/ 125968 w 175498"/>
                              <a:gd name="connsiteY718" fmla="*/ 45720 h 181398"/>
                              <a:gd name="connsiteX719" fmla="*/ 122158 w 175498"/>
                              <a:gd name="connsiteY719" fmla="*/ 45720 h 181398"/>
                              <a:gd name="connsiteX720" fmla="*/ 121206 w 175498"/>
                              <a:gd name="connsiteY720" fmla="*/ 46673 h 181398"/>
                              <a:gd name="connsiteX721" fmla="*/ 121206 w 175498"/>
                              <a:gd name="connsiteY721" fmla="*/ 46673 h 181398"/>
                              <a:gd name="connsiteX722" fmla="*/ 123111 w 175498"/>
                              <a:gd name="connsiteY722" fmla="*/ 31433 h 181398"/>
                              <a:gd name="connsiteX723" fmla="*/ 125968 w 175498"/>
                              <a:gd name="connsiteY723" fmla="*/ 35243 h 181398"/>
                              <a:gd name="connsiteX724" fmla="*/ 127873 w 175498"/>
                              <a:gd name="connsiteY724" fmla="*/ 35243 h 181398"/>
                              <a:gd name="connsiteX725" fmla="*/ 126921 w 175498"/>
                              <a:gd name="connsiteY725" fmla="*/ 33338 h 181398"/>
                              <a:gd name="connsiteX726" fmla="*/ 126921 w 175498"/>
                              <a:gd name="connsiteY726" fmla="*/ 30480 h 181398"/>
                              <a:gd name="connsiteX727" fmla="*/ 125968 w 175498"/>
                              <a:gd name="connsiteY727" fmla="*/ 30480 h 181398"/>
                              <a:gd name="connsiteX728" fmla="*/ 126921 w 175498"/>
                              <a:gd name="connsiteY728" fmla="*/ 32385 h 181398"/>
                              <a:gd name="connsiteX729" fmla="*/ 126921 w 175498"/>
                              <a:gd name="connsiteY729" fmla="*/ 33338 h 181398"/>
                              <a:gd name="connsiteX730" fmla="*/ 123111 w 175498"/>
                              <a:gd name="connsiteY730" fmla="*/ 31433 h 181398"/>
                              <a:gd name="connsiteX731" fmla="*/ 122158 w 175498"/>
                              <a:gd name="connsiteY731" fmla="*/ 29528 h 181398"/>
                              <a:gd name="connsiteX732" fmla="*/ 122158 w 175498"/>
                              <a:gd name="connsiteY732" fmla="*/ 29528 h 181398"/>
                              <a:gd name="connsiteX733" fmla="*/ 123111 w 175498"/>
                              <a:gd name="connsiteY733" fmla="*/ 31433 h 181398"/>
                              <a:gd name="connsiteX734" fmla="*/ 126921 w 175498"/>
                              <a:gd name="connsiteY734" fmla="*/ 65723 h 181398"/>
                              <a:gd name="connsiteX735" fmla="*/ 132636 w 175498"/>
                              <a:gd name="connsiteY735" fmla="*/ 70485 h 181398"/>
                              <a:gd name="connsiteX736" fmla="*/ 130731 w 175498"/>
                              <a:gd name="connsiteY736" fmla="*/ 71438 h 181398"/>
                              <a:gd name="connsiteX737" fmla="*/ 130731 w 175498"/>
                              <a:gd name="connsiteY737" fmla="*/ 71438 h 181398"/>
                              <a:gd name="connsiteX738" fmla="*/ 131683 w 175498"/>
                              <a:gd name="connsiteY738" fmla="*/ 69533 h 181398"/>
                              <a:gd name="connsiteX739" fmla="*/ 129778 w 175498"/>
                              <a:gd name="connsiteY739" fmla="*/ 64770 h 181398"/>
                              <a:gd name="connsiteX740" fmla="*/ 131683 w 175498"/>
                              <a:gd name="connsiteY740" fmla="*/ 59055 h 181398"/>
                              <a:gd name="connsiteX741" fmla="*/ 130731 w 175498"/>
                              <a:gd name="connsiteY741" fmla="*/ 56198 h 181398"/>
                              <a:gd name="connsiteX742" fmla="*/ 127873 w 175498"/>
                              <a:gd name="connsiteY742" fmla="*/ 54293 h 181398"/>
                              <a:gd name="connsiteX743" fmla="*/ 128826 w 175498"/>
                              <a:gd name="connsiteY743" fmla="*/ 58103 h 181398"/>
                              <a:gd name="connsiteX744" fmla="*/ 128826 w 175498"/>
                              <a:gd name="connsiteY744" fmla="*/ 60008 h 181398"/>
                              <a:gd name="connsiteX745" fmla="*/ 130731 w 175498"/>
                              <a:gd name="connsiteY745" fmla="*/ 63818 h 181398"/>
                              <a:gd name="connsiteX746" fmla="*/ 128826 w 175498"/>
                              <a:gd name="connsiteY746" fmla="*/ 60008 h 181398"/>
                              <a:gd name="connsiteX747" fmla="*/ 123111 w 175498"/>
                              <a:gd name="connsiteY747" fmla="*/ 58103 h 181398"/>
                              <a:gd name="connsiteX748" fmla="*/ 123111 w 175498"/>
                              <a:gd name="connsiteY748" fmla="*/ 58103 h 181398"/>
                              <a:gd name="connsiteX749" fmla="*/ 123111 w 175498"/>
                              <a:gd name="connsiteY749" fmla="*/ 61913 h 181398"/>
                              <a:gd name="connsiteX750" fmla="*/ 126921 w 175498"/>
                              <a:gd name="connsiteY750" fmla="*/ 65723 h 181398"/>
                              <a:gd name="connsiteX751" fmla="*/ 133588 w 175498"/>
                              <a:gd name="connsiteY751" fmla="*/ 155258 h 181398"/>
                              <a:gd name="connsiteX752" fmla="*/ 132636 w 175498"/>
                              <a:gd name="connsiteY752" fmla="*/ 154305 h 181398"/>
                              <a:gd name="connsiteX753" fmla="*/ 126921 w 175498"/>
                              <a:gd name="connsiteY753" fmla="*/ 150495 h 181398"/>
                              <a:gd name="connsiteX754" fmla="*/ 124063 w 175498"/>
                              <a:gd name="connsiteY754" fmla="*/ 148590 h 181398"/>
                              <a:gd name="connsiteX755" fmla="*/ 122158 w 175498"/>
                              <a:gd name="connsiteY755" fmla="*/ 149543 h 181398"/>
                              <a:gd name="connsiteX756" fmla="*/ 123111 w 175498"/>
                              <a:gd name="connsiteY756" fmla="*/ 150495 h 181398"/>
                              <a:gd name="connsiteX757" fmla="*/ 126921 w 175498"/>
                              <a:gd name="connsiteY757" fmla="*/ 150495 h 181398"/>
                              <a:gd name="connsiteX758" fmla="*/ 133588 w 175498"/>
                              <a:gd name="connsiteY758" fmla="*/ 155258 h 181398"/>
                              <a:gd name="connsiteX759" fmla="*/ 133588 w 175498"/>
                              <a:gd name="connsiteY759" fmla="*/ 155258 h 181398"/>
                              <a:gd name="connsiteX760" fmla="*/ 123111 w 175498"/>
                              <a:gd name="connsiteY760" fmla="*/ 105728 h 181398"/>
                              <a:gd name="connsiteX761" fmla="*/ 123111 w 175498"/>
                              <a:gd name="connsiteY761" fmla="*/ 105728 h 181398"/>
                              <a:gd name="connsiteX762" fmla="*/ 123111 w 175498"/>
                              <a:gd name="connsiteY762" fmla="*/ 103823 h 181398"/>
                              <a:gd name="connsiteX763" fmla="*/ 123111 w 175498"/>
                              <a:gd name="connsiteY763" fmla="*/ 105728 h 181398"/>
                              <a:gd name="connsiteX764" fmla="*/ 123111 w 175498"/>
                              <a:gd name="connsiteY764" fmla="*/ 105728 h 181398"/>
                              <a:gd name="connsiteX765" fmla="*/ 124063 w 175498"/>
                              <a:gd name="connsiteY765" fmla="*/ 66675 h 181398"/>
                              <a:gd name="connsiteX766" fmla="*/ 122158 w 175498"/>
                              <a:gd name="connsiteY766" fmla="*/ 68580 h 181398"/>
                              <a:gd name="connsiteX767" fmla="*/ 123111 w 175498"/>
                              <a:gd name="connsiteY767" fmla="*/ 69533 h 181398"/>
                              <a:gd name="connsiteX768" fmla="*/ 124063 w 175498"/>
                              <a:gd name="connsiteY768" fmla="*/ 67628 h 181398"/>
                              <a:gd name="connsiteX769" fmla="*/ 124063 w 175498"/>
                              <a:gd name="connsiteY769" fmla="*/ 66675 h 181398"/>
                              <a:gd name="connsiteX770" fmla="*/ 125016 w 175498"/>
                              <a:gd name="connsiteY770" fmla="*/ 90488 h 181398"/>
                              <a:gd name="connsiteX771" fmla="*/ 122158 w 175498"/>
                              <a:gd name="connsiteY771" fmla="*/ 92393 h 181398"/>
                              <a:gd name="connsiteX772" fmla="*/ 125016 w 175498"/>
                              <a:gd name="connsiteY772" fmla="*/ 90488 h 181398"/>
                              <a:gd name="connsiteX773" fmla="*/ 126921 w 175498"/>
                              <a:gd name="connsiteY773" fmla="*/ 116205 h 181398"/>
                              <a:gd name="connsiteX774" fmla="*/ 125016 w 175498"/>
                              <a:gd name="connsiteY774" fmla="*/ 115253 h 181398"/>
                              <a:gd name="connsiteX775" fmla="*/ 123111 w 175498"/>
                              <a:gd name="connsiteY775" fmla="*/ 118110 h 181398"/>
                              <a:gd name="connsiteX776" fmla="*/ 124063 w 175498"/>
                              <a:gd name="connsiteY776" fmla="*/ 119063 h 181398"/>
                              <a:gd name="connsiteX777" fmla="*/ 126921 w 175498"/>
                              <a:gd name="connsiteY777" fmla="*/ 116205 h 181398"/>
                              <a:gd name="connsiteX778" fmla="*/ 125016 w 175498"/>
                              <a:gd name="connsiteY778" fmla="*/ 58103 h 181398"/>
                              <a:gd name="connsiteX779" fmla="*/ 125016 w 175498"/>
                              <a:gd name="connsiteY779" fmla="*/ 58103 h 181398"/>
                              <a:gd name="connsiteX780" fmla="*/ 123111 w 175498"/>
                              <a:gd name="connsiteY780" fmla="*/ 59055 h 181398"/>
                              <a:gd name="connsiteX781" fmla="*/ 125016 w 175498"/>
                              <a:gd name="connsiteY781" fmla="*/ 58103 h 181398"/>
                              <a:gd name="connsiteX782" fmla="*/ 125016 w 175498"/>
                              <a:gd name="connsiteY782" fmla="*/ 144780 h 181398"/>
                              <a:gd name="connsiteX783" fmla="*/ 125016 w 175498"/>
                              <a:gd name="connsiteY783" fmla="*/ 144780 h 181398"/>
                              <a:gd name="connsiteX784" fmla="*/ 126921 w 175498"/>
                              <a:gd name="connsiteY784" fmla="*/ 144780 h 181398"/>
                              <a:gd name="connsiteX785" fmla="*/ 125016 w 175498"/>
                              <a:gd name="connsiteY785" fmla="*/ 144780 h 181398"/>
                              <a:gd name="connsiteX786" fmla="*/ 125016 w 175498"/>
                              <a:gd name="connsiteY786" fmla="*/ 144780 h 181398"/>
                              <a:gd name="connsiteX787" fmla="*/ 125016 w 175498"/>
                              <a:gd name="connsiteY787" fmla="*/ 76200 h 181398"/>
                              <a:gd name="connsiteX788" fmla="*/ 126921 w 175498"/>
                              <a:gd name="connsiteY788" fmla="*/ 77153 h 181398"/>
                              <a:gd name="connsiteX789" fmla="*/ 128826 w 175498"/>
                              <a:gd name="connsiteY789" fmla="*/ 76200 h 181398"/>
                              <a:gd name="connsiteX790" fmla="*/ 127873 w 175498"/>
                              <a:gd name="connsiteY790" fmla="*/ 75248 h 181398"/>
                              <a:gd name="connsiteX791" fmla="*/ 125016 w 175498"/>
                              <a:gd name="connsiteY791" fmla="*/ 76200 h 181398"/>
                              <a:gd name="connsiteX792" fmla="*/ 126921 w 175498"/>
                              <a:gd name="connsiteY792" fmla="*/ 41910 h 181398"/>
                              <a:gd name="connsiteX793" fmla="*/ 125968 w 175498"/>
                              <a:gd name="connsiteY793" fmla="*/ 42863 h 181398"/>
                              <a:gd name="connsiteX794" fmla="*/ 125968 w 175498"/>
                              <a:gd name="connsiteY794" fmla="*/ 43815 h 181398"/>
                              <a:gd name="connsiteX795" fmla="*/ 126921 w 175498"/>
                              <a:gd name="connsiteY795" fmla="*/ 41910 h 181398"/>
                              <a:gd name="connsiteX796" fmla="*/ 126921 w 175498"/>
                              <a:gd name="connsiteY796" fmla="*/ 41910 h 181398"/>
                              <a:gd name="connsiteX797" fmla="*/ 126921 w 175498"/>
                              <a:gd name="connsiteY797" fmla="*/ 41910 h 181398"/>
                              <a:gd name="connsiteX798" fmla="*/ 130731 w 175498"/>
                              <a:gd name="connsiteY798" fmla="*/ 158115 h 181398"/>
                              <a:gd name="connsiteX799" fmla="*/ 130731 w 175498"/>
                              <a:gd name="connsiteY799" fmla="*/ 157163 h 181398"/>
                              <a:gd name="connsiteX800" fmla="*/ 128826 w 175498"/>
                              <a:gd name="connsiteY800" fmla="*/ 158115 h 181398"/>
                              <a:gd name="connsiteX801" fmla="*/ 126921 w 175498"/>
                              <a:gd name="connsiteY801" fmla="*/ 159068 h 181398"/>
                              <a:gd name="connsiteX802" fmla="*/ 125968 w 175498"/>
                              <a:gd name="connsiteY802" fmla="*/ 162878 h 181398"/>
                              <a:gd name="connsiteX803" fmla="*/ 126921 w 175498"/>
                              <a:gd name="connsiteY803" fmla="*/ 163830 h 181398"/>
                              <a:gd name="connsiteX804" fmla="*/ 129778 w 175498"/>
                              <a:gd name="connsiteY804" fmla="*/ 161925 h 181398"/>
                              <a:gd name="connsiteX805" fmla="*/ 130731 w 175498"/>
                              <a:gd name="connsiteY805" fmla="*/ 158115 h 181398"/>
                              <a:gd name="connsiteX806" fmla="*/ 126921 w 175498"/>
                              <a:gd name="connsiteY806" fmla="*/ 133350 h 181398"/>
                              <a:gd name="connsiteX807" fmla="*/ 126921 w 175498"/>
                              <a:gd name="connsiteY807" fmla="*/ 133350 h 181398"/>
                              <a:gd name="connsiteX808" fmla="*/ 125968 w 175498"/>
                              <a:gd name="connsiteY808" fmla="*/ 130493 h 181398"/>
                              <a:gd name="connsiteX809" fmla="*/ 125016 w 175498"/>
                              <a:gd name="connsiteY809" fmla="*/ 131445 h 181398"/>
                              <a:gd name="connsiteX810" fmla="*/ 126921 w 175498"/>
                              <a:gd name="connsiteY810" fmla="*/ 133350 h 181398"/>
                              <a:gd name="connsiteX811" fmla="*/ 125968 w 175498"/>
                              <a:gd name="connsiteY811" fmla="*/ 53340 h 181398"/>
                              <a:gd name="connsiteX812" fmla="*/ 125968 w 175498"/>
                              <a:gd name="connsiteY812" fmla="*/ 53340 h 181398"/>
                              <a:gd name="connsiteX813" fmla="*/ 125968 w 175498"/>
                              <a:gd name="connsiteY813" fmla="*/ 53340 h 181398"/>
                              <a:gd name="connsiteX814" fmla="*/ 125968 w 175498"/>
                              <a:gd name="connsiteY814" fmla="*/ 53340 h 181398"/>
                              <a:gd name="connsiteX815" fmla="*/ 125968 w 175498"/>
                              <a:gd name="connsiteY815" fmla="*/ 53340 h 181398"/>
                              <a:gd name="connsiteX816" fmla="*/ 125968 w 175498"/>
                              <a:gd name="connsiteY816" fmla="*/ 120968 h 181398"/>
                              <a:gd name="connsiteX817" fmla="*/ 126921 w 175498"/>
                              <a:gd name="connsiteY817" fmla="*/ 121920 h 181398"/>
                              <a:gd name="connsiteX818" fmla="*/ 137398 w 175498"/>
                              <a:gd name="connsiteY818" fmla="*/ 118110 h 181398"/>
                              <a:gd name="connsiteX819" fmla="*/ 139303 w 175498"/>
                              <a:gd name="connsiteY819" fmla="*/ 117158 h 181398"/>
                              <a:gd name="connsiteX820" fmla="*/ 140256 w 175498"/>
                              <a:gd name="connsiteY820" fmla="*/ 118110 h 181398"/>
                              <a:gd name="connsiteX821" fmla="*/ 142161 w 175498"/>
                              <a:gd name="connsiteY821" fmla="*/ 119063 h 181398"/>
                              <a:gd name="connsiteX822" fmla="*/ 143113 w 175498"/>
                              <a:gd name="connsiteY822" fmla="*/ 118110 h 181398"/>
                              <a:gd name="connsiteX823" fmla="*/ 141208 w 175498"/>
                              <a:gd name="connsiteY823" fmla="*/ 117158 h 181398"/>
                              <a:gd name="connsiteX824" fmla="*/ 139303 w 175498"/>
                              <a:gd name="connsiteY824" fmla="*/ 117158 h 181398"/>
                              <a:gd name="connsiteX825" fmla="*/ 137398 w 175498"/>
                              <a:gd name="connsiteY825" fmla="*/ 111443 h 181398"/>
                              <a:gd name="connsiteX826" fmla="*/ 130731 w 175498"/>
                              <a:gd name="connsiteY826" fmla="*/ 117158 h 181398"/>
                              <a:gd name="connsiteX827" fmla="*/ 129778 w 175498"/>
                              <a:gd name="connsiteY827" fmla="*/ 118110 h 181398"/>
                              <a:gd name="connsiteX828" fmla="*/ 126921 w 175498"/>
                              <a:gd name="connsiteY828" fmla="*/ 119063 h 181398"/>
                              <a:gd name="connsiteX829" fmla="*/ 125968 w 175498"/>
                              <a:gd name="connsiteY829" fmla="*/ 120968 h 181398"/>
                              <a:gd name="connsiteX830" fmla="*/ 127873 w 175498"/>
                              <a:gd name="connsiteY830" fmla="*/ 39053 h 181398"/>
                              <a:gd name="connsiteX831" fmla="*/ 127873 w 175498"/>
                              <a:gd name="connsiteY831" fmla="*/ 39053 h 181398"/>
                              <a:gd name="connsiteX832" fmla="*/ 126921 w 175498"/>
                              <a:gd name="connsiteY832" fmla="*/ 40958 h 181398"/>
                              <a:gd name="connsiteX833" fmla="*/ 127873 w 175498"/>
                              <a:gd name="connsiteY833" fmla="*/ 41910 h 181398"/>
                              <a:gd name="connsiteX834" fmla="*/ 128826 w 175498"/>
                              <a:gd name="connsiteY834" fmla="*/ 40958 h 181398"/>
                              <a:gd name="connsiteX835" fmla="*/ 127873 w 175498"/>
                              <a:gd name="connsiteY835" fmla="*/ 39053 h 181398"/>
                              <a:gd name="connsiteX836" fmla="*/ 126921 w 175498"/>
                              <a:gd name="connsiteY836" fmla="*/ 82868 h 181398"/>
                              <a:gd name="connsiteX837" fmla="*/ 128826 w 175498"/>
                              <a:gd name="connsiteY837" fmla="*/ 85725 h 181398"/>
                              <a:gd name="connsiteX838" fmla="*/ 131683 w 175498"/>
                              <a:gd name="connsiteY838" fmla="*/ 84773 h 181398"/>
                              <a:gd name="connsiteX839" fmla="*/ 129778 w 175498"/>
                              <a:gd name="connsiteY839" fmla="*/ 80963 h 181398"/>
                              <a:gd name="connsiteX840" fmla="*/ 126921 w 175498"/>
                              <a:gd name="connsiteY840" fmla="*/ 82868 h 181398"/>
                              <a:gd name="connsiteX841" fmla="*/ 127873 w 175498"/>
                              <a:gd name="connsiteY841" fmla="*/ 103823 h 181398"/>
                              <a:gd name="connsiteX842" fmla="*/ 130731 w 175498"/>
                              <a:gd name="connsiteY842" fmla="*/ 106680 h 181398"/>
                              <a:gd name="connsiteX843" fmla="*/ 129778 w 175498"/>
                              <a:gd name="connsiteY843" fmla="*/ 103823 h 181398"/>
                              <a:gd name="connsiteX844" fmla="*/ 129778 w 175498"/>
                              <a:gd name="connsiteY844" fmla="*/ 101918 h 181398"/>
                              <a:gd name="connsiteX845" fmla="*/ 127873 w 175498"/>
                              <a:gd name="connsiteY845" fmla="*/ 98108 h 181398"/>
                              <a:gd name="connsiteX846" fmla="*/ 127873 w 175498"/>
                              <a:gd name="connsiteY846" fmla="*/ 103823 h 181398"/>
                              <a:gd name="connsiteX847" fmla="*/ 134541 w 175498"/>
                              <a:gd name="connsiteY847" fmla="*/ 111443 h 181398"/>
                              <a:gd name="connsiteX848" fmla="*/ 135493 w 175498"/>
                              <a:gd name="connsiteY848" fmla="*/ 113348 h 181398"/>
                              <a:gd name="connsiteX849" fmla="*/ 137398 w 175498"/>
                              <a:gd name="connsiteY849" fmla="*/ 112395 h 181398"/>
                              <a:gd name="connsiteX850" fmla="*/ 137398 w 175498"/>
                              <a:gd name="connsiteY850" fmla="*/ 112395 h 181398"/>
                              <a:gd name="connsiteX851" fmla="*/ 134541 w 175498"/>
                              <a:gd name="connsiteY851" fmla="*/ 111443 h 181398"/>
                              <a:gd name="connsiteX852" fmla="*/ 136446 w 175498"/>
                              <a:gd name="connsiteY852" fmla="*/ 107633 h 181398"/>
                              <a:gd name="connsiteX853" fmla="*/ 135493 w 175498"/>
                              <a:gd name="connsiteY853" fmla="*/ 105728 h 181398"/>
                              <a:gd name="connsiteX854" fmla="*/ 134541 w 175498"/>
                              <a:gd name="connsiteY854" fmla="*/ 105728 h 181398"/>
                              <a:gd name="connsiteX855" fmla="*/ 128826 w 175498"/>
                              <a:gd name="connsiteY855" fmla="*/ 108585 h 181398"/>
                              <a:gd name="connsiteX856" fmla="*/ 126921 w 175498"/>
                              <a:gd name="connsiteY856" fmla="*/ 109538 h 181398"/>
                              <a:gd name="connsiteX857" fmla="*/ 127873 w 175498"/>
                              <a:gd name="connsiteY857" fmla="*/ 110490 h 181398"/>
                              <a:gd name="connsiteX858" fmla="*/ 134541 w 175498"/>
                              <a:gd name="connsiteY858" fmla="*/ 111443 h 181398"/>
                              <a:gd name="connsiteX859" fmla="*/ 126921 w 175498"/>
                              <a:gd name="connsiteY859" fmla="*/ 50483 h 181398"/>
                              <a:gd name="connsiteX860" fmla="*/ 129778 w 175498"/>
                              <a:gd name="connsiteY860" fmla="*/ 48578 h 181398"/>
                              <a:gd name="connsiteX861" fmla="*/ 126921 w 175498"/>
                              <a:gd name="connsiteY861" fmla="*/ 50483 h 181398"/>
                              <a:gd name="connsiteX862" fmla="*/ 127873 w 175498"/>
                              <a:gd name="connsiteY862" fmla="*/ 141923 h 181398"/>
                              <a:gd name="connsiteX863" fmla="*/ 127873 w 175498"/>
                              <a:gd name="connsiteY863" fmla="*/ 141923 h 181398"/>
                              <a:gd name="connsiteX864" fmla="*/ 127873 w 175498"/>
                              <a:gd name="connsiteY864" fmla="*/ 140018 h 181398"/>
                              <a:gd name="connsiteX865" fmla="*/ 127873 w 175498"/>
                              <a:gd name="connsiteY865" fmla="*/ 141923 h 181398"/>
                              <a:gd name="connsiteX866" fmla="*/ 127873 w 175498"/>
                              <a:gd name="connsiteY866" fmla="*/ 136208 h 181398"/>
                              <a:gd name="connsiteX867" fmla="*/ 127873 w 175498"/>
                              <a:gd name="connsiteY867" fmla="*/ 136208 h 181398"/>
                              <a:gd name="connsiteX868" fmla="*/ 127873 w 175498"/>
                              <a:gd name="connsiteY868" fmla="*/ 139065 h 181398"/>
                              <a:gd name="connsiteX869" fmla="*/ 127873 w 175498"/>
                              <a:gd name="connsiteY869" fmla="*/ 136208 h 181398"/>
                              <a:gd name="connsiteX870" fmla="*/ 129778 w 175498"/>
                              <a:gd name="connsiteY870" fmla="*/ 165735 h 181398"/>
                              <a:gd name="connsiteX871" fmla="*/ 129778 w 175498"/>
                              <a:gd name="connsiteY871" fmla="*/ 165735 h 181398"/>
                              <a:gd name="connsiteX872" fmla="*/ 128826 w 175498"/>
                              <a:gd name="connsiteY872" fmla="*/ 165735 h 181398"/>
                              <a:gd name="connsiteX873" fmla="*/ 129778 w 175498"/>
                              <a:gd name="connsiteY873" fmla="*/ 165735 h 181398"/>
                              <a:gd name="connsiteX874" fmla="*/ 129778 w 175498"/>
                              <a:gd name="connsiteY874" fmla="*/ 165735 h 181398"/>
                              <a:gd name="connsiteX875" fmla="*/ 131683 w 175498"/>
                              <a:gd name="connsiteY875" fmla="*/ 125730 h 181398"/>
                              <a:gd name="connsiteX876" fmla="*/ 131683 w 175498"/>
                              <a:gd name="connsiteY876" fmla="*/ 125730 h 181398"/>
                              <a:gd name="connsiteX877" fmla="*/ 131683 w 175498"/>
                              <a:gd name="connsiteY877" fmla="*/ 126683 h 181398"/>
                              <a:gd name="connsiteX878" fmla="*/ 131683 w 175498"/>
                              <a:gd name="connsiteY878" fmla="*/ 127635 h 181398"/>
                              <a:gd name="connsiteX879" fmla="*/ 132636 w 175498"/>
                              <a:gd name="connsiteY879" fmla="*/ 126683 h 181398"/>
                              <a:gd name="connsiteX880" fmla="*/ 132636 w 175498"/>
                              <a:gd name="connsiteY880" fmla="*/ 124778 h 181398"/>
                              <a:gd name="connsiteX881" fmla="*/ 133588 w 175498"/>
                              <a:gd name="connsiteY881" fmla="*/ 122873 h 181398"/>
                              <a:gd name="connsiteX882" fmla="*/ 132636 w 175498"/>
                              <a:gd name="connsiteY882" fmla="*/ 122873 h 181398"/>
                              <a:gd name="connsiteX883" fmla="*/ 132636 w 175498"/>
                              <a:gd name="connsiteY883" fmla="*/ 124778 h 181398"/>
                              <a:gd name="connsiteX884" fmla="*/ 131683 w 175498"/>
                              <a:gd name="connsiteY884" fmla="*/ 124778 h 181398"/>
                              <a:gd name="connsiteX885" fmla="*/ 128826 w 175498"/>
                              <a:gd name="connsiteY885" fmla="*/ 123825 h 181398"/>
                              <a:gd name="connsiteX886" fmla="*/ 128826 w 175498"/>
                              <a:gd name="connsiteY886" fmla="*/ 124778 h 181398"/>
                              <a:gd name="connsiteX887" fmla="*/ 131683 w 175498"/>
                              <a:gd name="connsiteY887" fmla="*/ 125730 h 181398"/>
                              <a:gd name="connsiteX888" fmla="*/ 130731 w 175498"/>
                              <a:gd name="connsiteY888" fmla="*/ 28575 h 181398"/>
                              <a:gd name="connsiteX889" fmla="*/ 132636 w 175498"/>
                              <a:gd name="connsiteY889" fmla="*/ 27623 h 181398"/>
                              <a:gd name="connsiteX890" fmla="*/ 131683 w 175498"/>
                              <a:gd name="connsiteY890" fmla="*/ 26670 h 181398"/>
                              <a:gd name="connsiteX891" fmla="*/ 129778 w 175498"/>
                              <a:gd name="connsiteY891" fmla="*/ 27623 h 181398"/>
                              <a:gd name="connsiteX892" fmla="*/ 130731 w 175498"/>
                              <a:gd name="connsiteY892" fmla="*/ 28575 h 181398"/>
                              <a:gd name="connsiteX893" fmla="*/ 137398 w 175498"/>
                              <a:gd name="connsiteY893" fmla="*/ 148590 h 181398"/>
                              <a:gd name="connsiteX894" fmla="*/ 138351 w 175498"/>
                              <a:gd name="connsiteY894" fmla="*/ 147638 h 181398"/>
                              <a:gd name="connsiteX895" fmla="*/ 139303 w 175498"/>
                              <a:gd name="connsiteY895" fmla="*/ 148590 h 181398"/>
                              <a:gd name="connsiteX896" fmla="*/ 140256 w 175498"/>
                              <a:gd name="connsiteY896" fmla="*/ 147638 h 181398"/>
                              <a:gd name="connsiteX897" fmla="*/ 138351 w 175498"/>
                              <a:gd name="connsiteY897" fmla="*/ 147638 h 181398"/>
                              <a:gd name="connsiteX898" fmla="*/ 135493 w 175498"/>
                              <a:gd name="connsiteY898" fmla="*/ 144780 h 181398"/>
                              <a:gd name="connsiteX899" fmla="*/ 132636 w 175498"/>
                              <a:gd name="connsiteY899" fmla="*/ 141923 h 181398"/>
                              <a:gd name="connsiteX900" fmla="*/ 129778 w 175498"/>
                              <a:gd name="connsiteY900" fmla="*/ 144780 h 181398"/>
                              <a:gd name="connsiteX901" fmla="*/ 128826 w 175498"/>
                              <a:gd name="connsiteY901" fmla="*/ 147638 h 181398"/>
                              <a:gd name="connsiteX902" fmla="*/ 130731 w 175498"/>
                              <a:gd name="connsiteY902" fmla="*/ 148590 h 181398"/>
                              <a:gd name="connsiteX903" fmla="*/ 135493 w 175498"/>
                              <a:gd name="connsiteY903" fmla="*/ 149543 h 181398"/>
                              <a:gd name="connsiteX904" fmla="*/ 137398 w 175498"/>
                              <a:gd name="connsiteY904" fmla="*/ 148590 h 181398"/>
                              <a:gd name="connsiteX905" fmla="*/ 131683 w 175498"/>
                              <a:gd name="connsiteY905" fmla="*/ 111443 h 181398"/>
                              <a:gd name="connsiteX906" fmla="*/ 130731 w 175498"/>
                              <a:gd name="connsiteY906" fmla="*/ 112395 h 181398"/>
                              <a:gd name="connsiteX907" fmla="*/ 131683 w 175498"/>
                              <a:gd name="connsiteY907" fmla="*/ 113348 h 181398"/>
                              <a:gd name="connsiteX908" fmla="*/ 132636 w 175498"/>
                              <a:gd name="connsiteY908" fmla="*/ 112395 h 181398"/>
                              <a:gd name="connsiteX909" fmla="*/ 131683 w 175498"/>
                              <a:gd name="connsiteY909" fmla="*/ 111443 h 181398"/>
                              <a:gd name="connsiteX910" fmla="*/ 129778 w 175498"/>
                              <a:gd name="connsiteY910" fmla="*/ 90488 h 181398"/>
                              <a:gd name="connsiteX911" fmla="*/ 131683 w 175498"/>
                              <a:gd name="connsiteY911" fmla="*/ 89535 h 181398"/>
                              <a:gd name="connsiteX912" fmla="*/ 136446 w 175498"/>
                              <a:gd name="connsiteY912" fmla="*/ 91440 h 181398"/>
                              <a:gd name="connsiteX913" fmla="*/ 133588 w 175498"/>
                              <a:gd name="connsiteY913" fmla="*/ 93345 h 181398"/>
                              <a:gd name="connsiteX914" fmla="*/ 132636 w 175498"/>
                              <a:gd name="connsiteY914" fmla="*/ 96203 h 181398"/>
                              <a:gd name="connsiteX915" fmla="*/ 135493 w 175498"/>
                              <a:gd name="connsiteY915" fmla="*/ 94298 h 181398"/>
                              <a:gd name="connsiteX916" fmla="*/ 137398 w 175498"/>
                              <a:gd name="connsiteY916" fmla="*/ 91440 h 181398"/>
                              <a:gd name="connsiteX917" fmla="*/ 141208 w 175498"/>
                              <a:gd name="connsiteY917" fmla="*/ 90488 h 181398"/>
                              <a:gd name="connsiteX918" fmla="*/ 143113 w 175498"/>
                              <a:gd name="connsiteY918" fmla="*/ 88583 h 181398"/>
                              <a:gd name="connsiteX919" fmla="*/ 139303 w 175498"/>
                              <a:gd name="connsiteY919" fmla="*/ 87630 h 181398"/>
                              <a:gd name="connsiteX920" fmla="*/ 135493 w 175498"/>
                              <a:gd name="connsiteY920" fmla="*/ 87630 h 181398"/>
                              <a:gd name="connsiteX921" fmla="*/ 132636 w 175498"/>
                              <a:gd name="connsiteY921" fmla="*/ 88583 h 181398"/>
                              <a:gd name="connsiteX922" fmla="*/ 129778 w 175498"/>
                              <a:gd name="connsiteY922" fmla="*/ 90488 h 181398"/>
                              <a:gd name="connsiteX923" fmla="*/ 129778 w 175498"/>
                              <a:gd name="connsiteY923" fmla="*/ 90488 h 181398"/>
                              <a:gd name="connsiteX924" fmla="*/ 132636 w 175498"/>
                              <a:gd name="connsiteY924" fmla="*/ 33338 h 181398"/>
                              <a:gd name="connsiteX925" fmla="*/ 131683 w 175498"/>
                              <a:gd name="connsiteY925" fmla="*/ 32385 h 181398"/>
                              <a:gd name="connsiteX926" fmla="*/ 131683 w 175498"/>
                              <a:gd name="connsiteY926" fmla="*/ 34290 h 181398"/>
                              <a:gd name="connsiteX927" fmla="*/ 132636 w 175498"/>
                              <a:gd name="connsiteY927" fmla="*/ 33338 h 181398"/>
                              <a:gd name="connsiteX928" fmla="*/ 132636 w 175498"/>
                              <a:gd name="connsiteY928" fmla="*/ 33338 h 181398"/>
                              <a:gd name="connsiteX929" fmla="*/ 130731 w 175498"/>
                              <a:gd name="connsiteY929" fmla="*/ 16193 h 181398"/>
                              <a:gd name="connsiteX930" fmla="*/ 130731 w 175498"/>
                              <a:gd name="connsiteY930" fmla="*/ 16193 h 181398"/>
                              <a:gd name="connsiteX931" fmla="*/ 131683 w 175498"/>
                              <a:gd name="connsiteY931" fmla="*/ 16193 h 181398"/>
                              <a:gd name="connsiteX932" fmla="*/ 130731 w 175498"/>
                              <a:gd name="connsiteY932" fmla="*/ 16193 h 181398"/>
                              <a:gd name="connsiteX933" fmla="*/ 130731 w 175498"/>
                              <a:gd name="connsiteY933" fmla="*/ 16193 h 181398"/>
                              <a:gd name="connsiteX934" fmla="*/ 138351 w 175498"/>
                              <a:gd name="connsiteY934" fmla="*/ 132398 h 181398"/>
                              <a:gd name="connsiteX935" fmla="*/ 136446 w 175498"/>
                              <a:gd name="connsiteY935" fmla="*/ 130493 h 181398"/>
                              <a:gd name="connsiteX936" fmla="*/ 131683 w 175498"/>
                              <a:gd name="connsiteY936" fmla="*/ 133350 h 181398"/>
                              <a:gd name="connsiteX937" fmla="*/ 134541 w 175498"/>
                              <a:gd name="connsiteY937" fmla="*/ 136208 h 181398"/>
                              <a:gd name="connsiteX938" fmla="*/ 138351 w 175498"/>
                              <a:gd name="connsiteY938" fmla="*/ 132398 h 181398"/>
                              <a:gd name="connsiteX939" fmla="*/ 131683 w 175498"/>
                              <a:gd name="connsiteY939" fmla="*/ 22860 h 181398"/>
                              <a:gd name="connsiteX940" fmla="*/ 131683 w 175498"/>
                              <a:gd name="connsiteY940" fmla="*/ 22860 h 181398"/>
                              <a:gd name="connsiteX941" fmla="*/ 132636 w 175498"/>
                              <a:gd name="connsiteY941" fmla="*/ 24765 h 181398"/>
                              <a:gd name="connsiteX942" fmla="*/ 133588 w 175498"/>
                              <a:gd name="connsiteY942" fmla="*/ 23813 h 181398"/>
                              <a:gd name="connsiteX943" fmla="*/ 131683 w 175498"/>
                              <a:gd name="connsiteY943" fmla="*/ 22860 h 181398"/>
                              <a:gd name="connsiteX944" fmla="*/ 136446 w 175498"/>
                              <a:gd name="connsiteY944" fmla="*/ 157163 h 181398"/>
                              <a:gd name="connsiteX945" fmla="*/ 136446 w 175498"/>
                              <a:gd name="connsiteY945" fmla="*/ 157163 h 181398"/>
                              <a:gd name="connsiteX946" fmla="*/ 132636 w 175498"/>
                              <a:gd name="connsiteY946" fmla="*/ 160020 h 181398"/>
                              <a:gd name="connsiteX947" fmla="*/ 132636 w 175498"/>
                              <a:gd name="connsiteY947" fmla="*/ 160020 h 181398"/>
                              <a:gd name="connsiteX948" fmla="*/ 136446 w 175498"/>
                              <a:gd name="connsiteY948" fmla="*/ 157163 h 181398"/>
                              <a:gd name="connsiteX949" fmla="*/ 133588 w 175498"/>
                              <a:gd name="connsiteY949" fmla="*/ 32385 h 181398"/>
                              <a:gd name="connsiteX950" fmla="*/ 132636 w 175498"/>
                              <a:gd name="connsiteY950" fmla="*/ 34290 h 181398"/>
                              <a:gd name="connsiteX951" fmla="*/ 136446 w 175498"/>
                              <a:gd name="connsiteY951" fmla="*/ 36195 h 181398"/>
                              <a:gd name="connsiteX952" fmla="*/ 138351 w 175498"/>
                              <a:gd name="connsiteY952" fmla="*/ 36195 h 181398"/>
                              <a:gd name="connsiteX953" fmla="*/ 137398 w 175498"/>
                              <a:gd name="connsiteY953" fmla="*/ 35243 h 181398"/>
                              <a:gd name="connsiteX954" fmla="*/ 137398 w 175498"/>
                              <a:gd name="connsiteY954" fmla="*/ 28575 h 181398"/>
                              <a:gd name="connsiteX955" fmla="*/ 137398 w 175498"/>
                              <a:gd name="connsiteY955" fmla="*/ 27623 h 181398"/>
                              <a:gd name="connsiteX956" fmla="*/ 133588 w 175498"/>
                              <a:gd name="connsiteY956" fmla="*/ 32385 h 181398"/>
                              <a:gd name="connsiteX957" fmla="*/ 135493 w 175498"/>
                              <a:gd name="connsiteY957" fmla="*/ 138113 h 181398"/>
                              <a:gd name="connsiteX958" fmla="*/ 135493 w 175498"/>
                              <a:gd name="connsiteY958" fmla="*/ 138113 h 181398"/>
                              <a:gd name="connsiteX959" fmla="*/ 135493 w 175498"/>
                              <a:gd name="connsiteY959" fmla="*/ 140018 h 181398"/>
                              <a:gd name="connsiteX960" fmla="*/ 135493 w 175498"/>
                              <a:gd name="connsiteY960" fmla="*/ 138113 h 181398"/>
                              <a:gd name="connsiteX961" fmla="*/ 135493 w 175498"/>
                              <a:gd name="connsiteY961" fmla="*/ 138113 h 181398"/>
                              <a:gd name="connsiteX962" fmla="*/ 134541 w 175498"/>
                              <a:gd name="connsiteY962" fmla="*/ 80010 h 181398"/>
                              <a:gd name="connsiteX963" fmla="*/ 140256 w 175498"/>
                              <a:gd name="connsiteY963" fmla="*/ 85725 h 181398"/>
                              <a:gd name="connsiteX964" fmla="*/ 142161 w 175498"/>
                              <a:gd name="connsiteY964" fmla="*/ 83820 h 181398"/>
                              <a:gd name="connsiteX965" fmla="*/ 138351 w 175498"/>
                              <a:gd name="connsiteY965" fmla="*/ 78105 h 181398"/>
                              <a:gd name="connsiteX966" fmla="*/ 135493 w 175498"/>
                              <a:gd name="connsiteY966" fmla="*/ 78105 h 181398"/>
                              <a:gd name="connsiteX967" fmla="*/ 134541 w 175498"/>
                              <a:gd name="connsiteY967" fmla="*/ 80010 h 181398"/>
                              <a:gd name="connsiteX968" fmla="*/ 136446 w 175498"/>
                              <a:gd name="connsiteY968" fmla="*/ 73343 h 181398"/>
                              <a:gd name="connsiteX969" fmla="*/ 134541 w 175498"/>
                              <a:gd name="connsiteY969" fmla="*/ 74295 h 181398"/>
                              <a:gd name="connsiteX970" fmla="*/ 136446 w 175498"/>
                              <a:gd name="connsiteY970" fmla="*/ 73343 h 181398"/>
                              <a:gd name="connsiteX971" fmla="*/ 140256 w 175498"/>
                              <a:gd name="connsiteY971" fmla="*/ 72390 h 181398"/>
                              <a:gd name="connsiteX972" fmla="*/ 140256 w 175498"/>
                              <a:gd name="connsiteY972" fmla="*/ 70485 h 181398"/>
                              <a:gd name="connsiteX973" fmla="*/ 138351 w 175498"/>
                              <a:gd name="connsiteY973" fmla="*/ 69533 h 181398"/>
                              <a:gd name="connsiteX974" fmla="*/ 137398 w 175498"/>
                              <a:gd name="connsiteY974" fmla="*/ 71438 h 181398"/>
                              <a:gd name="connsiteX975" fmla="*/ 136446 w 175498"/>
                              <a:gd name="connsiteY975" fmla="*/ 73343 h 181398"/>
                              <a:gd name="connsiteX976" fmla="*/ 135493 w 175498"/>
                              <a:gd name="connsiteY976" fmla="*/ 102870 h 181398"/>
                              <a:gd name="connsiteX977" fmla="*/ 135493 w 175498"/>
                              <a:gd name="connsiteY977" fmla="*/ 102870 h 181398"/>
                              <a:gd name="connsiteX978" fmla="*/ 135493 w 175498"/>
                              <a:gd name="connsiteY978" fmla="*/ 100965 h 181398"/>
                              <a:gd name="connsiteX979" fmla="*/ 135493 w 175498"/>
                              <a:gd name="connsiteY979" fmla="*/ 102870 h 181398"/>
                              <a:gd name="connsiteX980" fmla="*/ 135493 w 175498"/>
                              <a:gd name="connsiteY980" fmla="*/ 102870 h 181398"/>
                              <a:gd name="connsiteX981" fmla="*/ 139303 w 175498"/>
                              <a:gd name="connsiteY981" fmla="*/ 123825 h 181398"/>
                              <a:gd name="connsiteX982" fmla="*/ 138351 w 175498"/>
                              <a:gd name="connsiteY982" fmla="*/ 122873 h 181398"/>
                              <a:gd name="connsiteX983" fmla="*/ 136446 w 175498"/>
                              <a:gd name="connsiteY983" fmla="*/ 123825 h 181398"/>
                              <a:gd name="connsiteX984" fmla="*/ 137398 w 175498"/>
                              <a:gd name="connsiteY984" fmla="*/ 124778 h 181398"/>
                              <a:gd name="connsiteX985" fmla="*/ 139303 w 175498"/>
                              <a:gd name="connsiteY985" fmla="*/ 123825 h 181398"/>
                              <a:gd name="connsiteX986" fmla="*/ 142161 w 175498"/>
                              <a:gd name="connsiteY986" fmla="*/ 156210 h 181398"/>
                              <a:gd name="connsiteX987" fmla="*/ 139303 w 175498"/>
                              <a:gd name="connsiteY987" fmla="*/ 157163 h 181398"/>
                              <a:gd name="connsiteX988" fmla="*/ 138351 w 175498"/>
                              <a:gd name="connsiteY988" fmla="*/ 153353 h 181398"/>
                              <a:gd name="connsiteX989" fmla="*/ 139303 w 175498"/>
                              <a:gd name="connsiteY989" fmla="*/ 152400 h 181398"/>
                              <a:gd name="connsiteX990" fmla="*/ 140256 w 175498"/>
                              <a:gd name="connsiteY990" fmla="*/ 151448 h 181398"/>
                              <a:gd name="connsiteX991" fmla="*/ 140256 w 175498"/>
                              <a:gd name="connsiteY991" fmla="*/ 151448 h 181398"/>
                              <a:gd name="connsiteX992" fmla="*/ 139303 w 175498"/>
                              <a:gd name="connsiteY992" fmla="*/ 152400 h 181398"/>
                              <a:gd name="connsiteX993" fmla="*/ 138351 w 175498"/>
                              <a:gd name="connsiteY993" fmla="*/ 153353 h 181398"/>
                              <a:gd name="connsiteX994" fmla="*/ 136446 w 175498"/>
                              <a:gd name="connsiteY994" fmla="*/ 157163 h 181398"/>
                              <a:gd name="connsiteX995" fmla="*/ 139303 w 175498"/>
                              <a:gd name="connsiteY995" fmla="*/ 157163 h 181398"/>
                              <a:gd name="connsiteX996" fmla="*/ 141208 w 175498"/>
                              <a:gd name="connsiteY996" fmla="*/ 158115 h 181398"/>
                              <a:gd name="connsiteX997" fmla="*/ 142161 w 175498"/>
                              <a:gd name="connsiteY997" fmla="*/ 156210 h 181398"/>
                              <a:gd name="connsiteX998" fmla="*/ 138351 w 175498"/>
                              <a:gd name="connsiteY998" fmla="*/ 98108 h 181398"/>
                              <a:gd name="connsiteX999" fmla="*/ 138351 w 175498"/>
                              <a:gd name="connsiteY999" fmla="*/ 98108 h 181398"/>
                              <a:gd name="connsiteX1000" fmla="*/ 138351 w 175498"/>
                              <a:gd name="connsiteY1000" fmla="*/ 98108 h 181398"/>
                              <a:gd name="connsiteX1001" fmla="*/ 138351 w 175498"/>
                              <a:gd name="connsiteY1001" fmla="*/ 98108 h 181398"/>
                              <a:gd name="connsiteX1002" fmla="*/ 138351 w 175498"/>
                              <a:gd name="connsiteY1002" fmla="*/ 98108 h 181398"/>
                              <a:gd name="connsiteX1003" fmla="*/ 137398 w 175498"/>
                              <a:gd name="connsiteY1003" fmla="*/ 62865 h 181398"/>
                              <a:gd name="connsiteX1004" fmla="*/ 137398 w 175498"/>
                              <a:gd name="connsiteY1004" fmla="*/ 62865 h 181398"/>
                              <a:gd name="connsiteX1005" fmla="*/ 137398 w 175498"/>
                              <a:gd name="connsiteY1005" fmla="*/ 62865 h 181398"/>
                              <a:gd name="connsiteX1006" fmla="*/ 137398 w 175498"/>
                              <a:gd name="connsiteY1006" fmla="*/ 62865 h 181398"/>
                              <a:gd name="connsiteX1007" fmla="*/ 137398 w 175498"/>
                              <a:gd name="connsiteY1007" fmla="*/ 62865 h 181398"/>
                              <a:gd name="connsiteX1008" fmla="*/ 137398 w 175498"/>
                              <a:gd name="connsiteY1008" fmla="*/ 169545 h 181398"/>
                              <a:gd name="connsiteX1009" fmla="*/ 137398 w 175498"/>
                              <a:gd name="connsiteY1009" fmla="*/ 169545 h 181398"/>
                              <a:gd name="connsiteX1010" fmla="*/ 137398 w 175498"/>
                              <a:gd name="connsiteY1010" fmla="*/ 171450 h 181398"/>
                              <a:gd name="connsiteX1011" fmla="*/ 138351 w 175498"/>
                              <a:gd name="connsiteY1011" fmla="*/ 170498 h 181398"/>
                              <a:gd name="connsiteX1012" fmla="*/ 137398 w 175498"/>
                              <a:gd name="connsiteY1012" fmla="*/ 169545 h 181398"/>
                              <a:gd name="connsiteX1013" fmla="*/ 138351 w 175498"/>
                              <a:gd name="connsiteY1013" fmla="*/ 127635 h 181398"/>
                              <a:gd name="connsiteX1014" fmla="*/ 138351 w 175498"/>
                              <a:gd name="connsiteY1014" fmla="*/ 127635 h 181398"/>
                              <a:gd name="connsiteX1015" fmla="*/ 138351 w 175498"/>
                              <a:gd name="connsiteY1015" fmla="*/ 127635 h 181398"/>
                              <a:gd name="connsiteX1016" fmla="*/ 138351 w 175498"/>
                              <a:gd name="connsiteY1016" fmla="*/ 127635 h 181398"/>
                              <a:gd name="connsiteX1017" fmla="*/ 138351 w 175498"/>
                              <a:gd name="connsiteY1017" fmla="*/ 127635 h 181398"/>
                              <a:gd name="connsiteX1018" fmla="*/ 142161 w 175498"/>
                              <a:gd name="connsiteY1018" fmla="*/ 144780 h 181398"/>
                              <a:gd name="connsiteX1019" fmla="*/ 143113 w 175498"/>
                              <a:gd name="connsiteY1019" fmla="*/ 143828 h 181398"/>
                              <a:gd name="connsiteX1020" fmla="*/ 144066 w 175498"/>
                              <a:gd name="connsiteY1020" fmla="*/ 141923 h 181398"/>
                              <a:gd name="connsiteX1021" fmla="*/ 141208 w 175498"/>
                              <a:gd name="connsiteY1021" fmla="*/ 141923 h 181398"/>
                              <a:gd name="connsiteX1022" fmla="*/ 139303 w 175498"/>
                              <a:gd name="connsiteY1022" fmla="*/ 139065 h 181398"/>
                              <a:gd name="connsiteX1023" fmla="*/ 138351 w 175498"/>
                              <a:gd name="connsiteY1023" fmla="*/ 138113 h 181398"/>
                              <a:gd name="connsiteX1024" fmla="*/ 137398 w 175498"/>
                              <a:gd name="connsiteY1024" fmla="*/ 139065 h 181398"/>
                              <a:gd name="connsiteX1025" fmla="*/ 136446 w 175498"/>
                              <a:gd name="connsiteY1025" fmla="*/ 141923 h 181398"/>
                              <a:gd name="connsiteX1026" fmla="*/ 140256 w 175498"/>
                              <a:gd name="connsiteY1026" fmla="*/ 142875 h 181398"/>
                              <a:gd name="connsiteX1027" fmla="*/ 139303 w 175498"/>
                              <a:gd name="connsiteY1027" fmla="*/ 143828 h 181398"/>
                              <a:gd name="connsiteX1028" fmla="*/ 138351 w 175498"/>
                              <a:gd name="connsiteY1028" fmla="*/ 145733 h 181398"/>
                              <a:gd name="connsiteX1029" fmla="*/ 142161 w 175498"/>
                              <a:gd name="connsiteY1029" fmla="*/ 144780 h 181398"/>
                              <a:gd name="connsiteX1030" fmla="*/ 138351 w 175498"/>
                              <a:gd name="connsiteY1030" fmla="*/ 104775 h 181398"/>
                              <a:gd name="connsiteX1031" fmla="*/ 139303 w 175498"/>
                              <a:gd name="connsiteY1031" fmla="*/ 102870 h 181398"/>
                              <a:gd name="connsiteX1032" fmla="*/ 138351 w 175498"/>
                              <a:gd name="connsiteY1032" fmla="*/ 102870 h 181398"/>
                              <a:gd name="connsiteX1033" fmla="*/ 138351 w 175498"/>
                              <a:gd name="connsiteY1033" fmla="*/ 104775 h 181398"/>
                              <a:gd name="connsiteX1034" fmla="*/ 138351 w 175498"/>
                              <a:gd name="connsiteY1034" fmla="*/ 106680 h 181398"/>
                              <a:gd name="connsiteX1035" fmla="*/ 139303 w 175498"/>
                              <a:gd name="connsiteY1035" fmla="*/ 106680 h 181398"/>
                              <a:gd name="connsiteX1036" fmla="*/ 138351 w 175498"/>
                              <a:gd name="connsiteY1036" fmla="*/ 104775 h 181398"/>
                              <a:gd name="connsiteX1037" fmla="*/ 139303 w 175498"/>
                              <a:gd name="connsiteY1037" fmla="*/ 27623 h 181398"/>
                              <a:gd name="connsiteX1038" fmla="*/ 139303 w 175498"/>
                              <a:gd name="connsiteY1038" fmla="*/ 27623 h 181398"/>
                              <a:gd name="connsiteX1039" fmla="*/ 139303 w 175498"/>
                              <a:gd name="connsiteY1039" fmla="*/ 26670 h 181398"/>
                              <a:gd name="connsiteX1040" fmla="*/ 139303 w 175498"/>
                              <a:gd name="connsiteY1040" fmla="*/ 27623 h 181398"/>
                              <a:gd name="connsiteX1041" fmla="*/ 139303 w 175498"/>
                              <a:gd name="connsiteY1041" fmla="*/ 135255 h 181398"/>
                              <a:gd name="connsiteX1042" fmla="*/ 140256 w 175498"/>
                              <a:gd name="connsiteY1042" fmla="*/ 136208 h 181398"/>
                              <a:gd name="connsiteX1043" fmla="*/ 141208 w 175498"/>
                              <a:gd name="connsiteY1043" fmla="*/ 135255 h 181398"/>
                              <a:gd name="connsiteX1044" fmla="*/ 140256 w 175498"/>
                              <a:gd name="connsiteY1044" fmla="*/ 134303 h 181398"/>
                              <a:gd name="connsiteX1045" fmla="*/ 139303 w 175498"/>
                              <a:gd name="connsiteY1045" fmla="*/ 135255 h 181398"/>
                              <a:gd name="connsiteX1046" fmla="*/ 150733 w 175498"/>
                              <a:gd name="connsiteY1046" fmla="*/ 83820 h 181398"/>
                              <a:gd name="connsiteX1047" fmla="*/ 149781 w 175498"/>
                              <a:gd name="connsiteY1047" fmla="*/ 80963 h 181398"/>
                              <a:gd name="connsiteX1048" fmla="*/ 146923 w 175498"/>
                              <a:gd name="connsiteY1048" fmla="*/ 81915 h 181398"/>
                              <a:gd name="connsiteX1049" fmla="*/ 142161 w 175498"/>
                              <a:gd name="connsiteY1049" fmla="*/ 78105 h 181398"/>
                              <a:gd name="connsiteX1050" fmla="*/ 142161 w 175498"/>
                              <a:gd name="connsiteY1050" fmla="*/ 77153 h 181398"/>
                              <a:gd name="connsiteX1051" fmla="*/ 140256 w 175498"/>
                              <a:gd name="connsiteY1051" fmla="*/ 75248 h 181398"/>
                              <a:gd name="connsiteX1052" fmla="*/ 139303 w 175498"/>
                              <a:gd name="connsiteY1052" fmla="*/ 76200 h 181398"/>
                              <a:gd name="connsiteX1053" fmla="*/ 141208 w 175498"/>
                              <a:gd name="connsiteY1053" fmla="*/ 78105 h 181398"/>
                              <a:gd name="connsiteX1054" fmla="*/ 142161 w 175498"/>
                              <a:gd name="connsiteY1054" fmla="*/ 78105 h 181398"/>
                              <a:gd name="connsiteX1055" fmla="*/ 145018 w 175498"/>
                              <a:gd name="connsiteY1055" fmla="*/ 81915 h 181398"/>
                              <a:gd name="connsiteX1056" fmla="*/ 146923 w 175498"/>
                              <a:gd name="connsiteY1056" fmla="*/ 81915 h 181398"/>
                              <a:gd name="connsiteX1057" fmla="*/ 150733 w 175498"/>
                              <a:gd name="connsiteY1057" fmla="*/ 83820 h 181398"/>
                              <a:gd name="connsiteX1058" fmla="*/ 144066 w 175498"/>
                              <a:gd name="connsiteY1058" fmla="*/ 98108 h 181398"/>
                              <a:gd name="connsiteX1059" fmla="*/ 142161 w 175498"/>
                              <a:gd name="connsiteY1059" fmla="*/ 97155 h 181398"/>
                              <a:gd name="connsiteX1060" fmla="*/ 141208 w 175498"/>
                              <a:gd name="connsiteY1060" fmla="*/ 98108 h 181398"/>
                              <a:gd name="connsiteX1061" fmla="*/ 144066 w 175498"/>
                              <a:gd name="connsiteY1061" fmla="*/ 98108 h 181398"/>
                              <a:gd name="connsiteX1062" fmla="*/ 144066 w 175498"/>
                              <a:gd name="connsiteY1062" fmla="*/ 98108 h 181398"/>
                              <a:gd name="connsiteX1063" fmla="*/ 145018 w 175498"/>
                              <a:gd name="connsiteY1063" fmla="*/ 111443 h 181398"/>
                              <a:gd name="connsiteX1064" fmla="*/ 145018 w 175498"/>
                              <a:gd name="connsiteY1064" fmla="*/ 109538 h 181398"/>
                              <a:gd name="connsiteX1065" fmla="*/ 142161 w 175498"/>
                              <a:gd name="connsiteY1065" fmla="*/ 108585 h 181398"/>
                              <a:gd name="connsiteX1066" fmla="*/ 141208 w 175498"/>
                              <a:gd name="connsiteY1066" fmla="*/ 109538 h 181398"/>
                              <a:gd name="connsiteX1067" fmla="*/ 143113 w 175498"/>
                              <a:gd name="connsiteY1067" fmla="*/ 113348 h 181398"/>
                              <a:gd name="connsiteX1068" fmla="*/ 145018 w 175498"/>
                              <a:gd name="connsiteY1068" fmla="*/ 111443 h 181398"/>
                              <a:gd name="connsiteX1069" fmla="*/ 142161 w 175498"/>
                              <a:gd name="connsiteY1069" fmla="*/ 65723 h 181398"/>
                              <a:gd name="connsiteX1070" fmla="*/ 142161 w 175498"/>
                              <a:gd name="connsiteY1070" fmla="*/ 65723 h 181398"/>
                              <a:gd name="connsiteX1071" fmla="*/ 142161 w 175498"/>
                              <a:gd name="connsiteY1071" fmla="*/ 63818 h 181398"/>
                              <a:gd name="connsiteX1072" fmla="*/ 142161 w 175498"/>
                              <a:gd name="connsiteY1072" fmla="*/ 65723 h 181398"/>
                              <a:gd name="connsiteX1073" fmla="*/ 142161 w 175498"/>
                              <a:gd name="connsiteY1073" fmla="*/ 65723 h 181398"/>
                              <a:gd name="connsiteX1074" fmla="*/ 142161 w 175498"/>
                              <a:gd name="connsiteY1074" fmla="*/ 33338 h 181398"/>
                              <a:gd name="connsiteX1075" fmla="*/ 142161 w 175498"/>
                              <a:gd name="connsiteY1075" fmla="*/ 33338 h 181398"/>
                              <a:gd name="connsiteX1076" fmla="*/ 143113 w 175498"/>
                              <a:gd name="connsiteY1076" fmla="*/ 33338 h 181398"/>
                              <a:gd name="connsiteX1077" fmla="*/ 143113 w 175498"/>
                              <a:gd name="connsiteY1077" fmla="*/ 32385 h 181398"/>
                              <a:gd name="connsiteX1078" fmla="*/ 142161 w 175498"/>
                              <a:gd name="connsiteY1078" fmla="*/ 33338 h 181398"/>
                              <a:gd name="connsiteX1079" fmla="*/ 143113 w 175498"/>
                              <a:gd name="connsiteY1079" fmla="*/ 131445 h 181398"/>
                              <a:gd name="connsiteX1080" fmla="*/ 144066 w 175498"/>
                              <a:gd name="connsiteY1080" fmla="*/ 131445 h 181398"/>
                              <a:gd name="connsiteX1081" fmla="*/ 142161 w 175498"/>
                              <a:gd name="connsiteY1081" fmla="*/ 129540 h 181398"/>
                              <a:gd name="connsiteX1082" fmla="*/ 141208 w 175498"/>
                              <a:gd name="connsiteY1082" fmla="*/ 129540 h 181398"/>
                              <a:gd name="connsiteX1083" fmla="*/ 143113 w 175498"/>
                              <a:gd name="connsiteY1083" fmla="*/ 131445 h 181398"/>
                              <a:gd name="connsiteX1084" fmla="*/ 142161 w 175498"/>
                              <a:gd name="connsiteY1084" fmla="*/ 29528 h 181398"/>
                              <a:gd name="connsiteX1085" fmla="*/ 142161 w 175498"/>
                              <a:gd name="connsiteY1085" fmla="*/ 29528 h 181398"/>
                              <a:gd name="connsiteX1086" fmla="*/ 142161 w 175498"/>
                              <a:gd name="connsiteY1086" fmla="*/ 29528 h 181398"/>
                              <a:gd name="connsiteX1087" fmla="*/ 142161 w 175498"/>
                              <a:gd name="connsiteY1087" fmla="*/ 29528 h 181398"/>
                              <a:gd name="connsiteX1088" fmla="*/ 142161 w 175498"/>
                              <a:gd name="connsiteY1088" fmla="*/ 29528 h 181398"/>
                              <a:gd name="connsiteX1089" fmla="*/ 143113 w 175498"/>
                              <a:gd name="connsiteY1089" fmla="*/ 154305 h 181398"/>
                              <a:gd name="connsiteX1090" fmla="*/ 143113 w 175498"/>
                              <a:gd name="connsiteY1090" fmla="*/ 154305 h 181398"/>
                              <a:gd name="connsiteX1091" fmla="*/ 142161 w 175498"/>
                              <a:gd name="connsiteY1091" fmla="*/ 156210 h 181398"/>
                              <a:gd name="connsiteX1092" fmla="*/ 143113 w 175498"/>
                              <a:gd name="connsiteY1092" fmla="*/ 154305 h 181398"/>
                              <a:gd name="connsiteX1093" fmla="*/ 148828 w 175498"/>
                              <a:gd name="connsiteY1093" fmla="*/ 141923 h 181398"/>
                              <a:gd name="connsiteX1094" fmla="*/ 149781 w 175498"/>
                              <a:gd name="connsiteY1094" fmla="*/ 140018 h 181398"/>
                              <a:gd name="connsiteX1095" fmla="*/ 147876 w 175498"/>
                              <a:gd name="connsiteY1095" fmla="*/ 137160 h 181398"/>
                              <a:gd name="connsiteX1096" fmla="*/ 145971 w 175498"/>
                              <a:gd name="connsiteY1096" fmla="*/ 135255 h 181398"/>
                              <a:gd name="connsiteX1097" fmla="*/ 144066 w 175498"/>
                              <a:gd name="connsiteY1097" fmla="*/ 134303 h 181398"/>
                              <a:gd name="connsiteX1098" fmla="*/ 143113 w 175498"/>
                              <a:gd name="connsiteY1098" fmla="*/ 134303 h 181398"/>
                              <a:gd name="connsiteX1099" fmla="*/ 142161 w 175498"/>
                              <a:gd name="connsiteY1099" fmla="*/ 135255 h 181398"/>
                              <a:gd name="connsiteX1100" fmla="*/ 144066 w 175498"/>
                              <a:gd name="connsiteY1100" fmla="*/ 139065 h 181398"/>
                              <a:gd name="connsiteX1101" fmla="*/ 146923 w 175498"/>
                              <a:gd name="connsiteY1101" fmla="*/ 141923 h 181398"/>
                              <a:gd name="connsiteX1102" fmla="*/ 148828 w 175498"/>
                              <a:gd name="connsiteY1102" fmla="*/ 141923 h 181398"/>
                              <a:gd name="connsiteX1103" fmla="*/ 146923 w 175498"/>
                              <a:gd name="connsiteY1103" fmla="*/ 148590 h 181398"/>
                              <a:gd name="connsiteX1104" fmla="*/ 144066 w 175498"/>
                              <a:gd name="connsiteY1104" fmla="*/ 147638 h 181398"/>
                              <a:gd name="connsiteX1105" fmla="*/ 143113 w 175498"/>
                              <a:gd name="connsiteY1105" fmla="*/ 148590 h 181398"/>
                              <a:gd name="connsiteX1106" fmla="*/ 145971 w 175498"/>
                              <a:gd name="connsiteY1106" fmla="*/ 150495 h 181398"/>
                              <a:gd name="connsiteX1107" fmla="*/ 146923 w 175498"/>
                              <a:gd name="connsiteY1107" fmla="*/ 148590 h 181398"/>
                              <a:gd name="connsiteX1108" fmla="*/ 143113 w 175498"/>
                              <a:gd name="connsiteY1108" fmla="*/ 39053 h 181398"/>
                              <a:gd name="connsiteX1109" fmla="*/ 144066 w 175498"/>
                              <a:gd name="connsiteY1109" fmla="*/ 40005 h 181398"/>
                              <a:gd name="connsiteX1110" fmla="*/ 145971 w 175498"/>
                              <a:gd name="connsiteY1110" fmla="*/ 37148 h 181398"/>
                              <a:gd name="connsiteX1111" fmla="*/ 145018 w 175498"/>
                              <a:gd name="connsiteY1111" fmla="*/ 36195 h 181398"/>
                              <a:gd name="connsiteX1112" fmla="*/ 143113 w 175498"/>
                              <a:gd name="connsiteY1112" fmla="*/ 39053 h 181398"/>
                              <a:gd name="connsiteX1113" fmla="*/ 144066 w 175498"/>
                              <a:gd name="connsiteY1113" fmla="*/ 102870 h 181398"/>
                              <a:gd name="connsiteX1114" fmla="*/ 144066 w 175498"/>
                              <a:gd name="connsiteY1114" fmla="*/ 104775 h 181398"/>
                              <a:gd name="connsiteX1115" fmla="*/ 145971 w 175498"/>
                              <a:gd name="connsiteY1115" fmla="*/ 107633 h 181398"/>
                              <a:gd name="connsiteX1116" fmla="*/ 146923 w 175498"/>
                              <a:gd name="connsiteY1116" fmla="*/ 107633 h 181398"/>
                              <a:gd name="connsiteX1117" fmla="*/ 145971 w 175498"/>
                              <a:gd name="connsiteY1117" fmla="*/ 103823 h 181398"/>
                              <a:gd name="connsiteX1118" fmla="*/ 144066 w 175498"/>
                              <a:gd name="connsiteY1118" fmla="*/ 102870 h 181398"/>
                              <a:gd name="connsiteX1119" fmla="*/ 147876 w 175498"/>
                              <a:gd name="connsiteY1119" fmla="*/ 120015 h 181398"/>
                              <a:gd name="connsiteX1120" fmla="*/ 147876 w 175498"/>
                              <a:gd name="connsiteY1120" fmla="*/ 120015 h 181398"/>
                              <a:gd name="connsiteX1121" fmla="*/ 145971 w 175498"/>
                              <a:gd name="connsiteY1121" fmla="*/ 114300 h 181398"/>
                              <a:gd name="connsiteX1122" fmla="*/ 143113 w 175498"/>
                              <a:gd name="connsiteY1122" fmla="*/ 114300 h 181398"/>
                              <a:gd name="connsiteX1123" fmla="*/ 146923 w 175498"/>
                              <a:gd name="connsiteY1123" fmla="*/ 120015 h 181398"/>
                              <a:gd name="connsiteX1124" fmla="*/ 147876 w 175498"/>
                              <a:gd name="connsiteY1124" fmla="*/ 120015 h 181398"/>
                              <a:gd name="connsiteX1125" fmla="*/ 151686 w 175498"/>
                              <a:gd name="connsiteY1125" fmla="*/ 61913 h 181398"/>
                              <a:gd name="connsiteX1126" fmla="*/ 151686 w 175498"/>
                              <a:gd name="connsiteY1126" fmla="*/ 56198 h 181398"/>
                              <a:gd name="connsiteX1127" fmla="*/ 149781 w 175498"/>
                              <a:gd name="connsiteY1127" fmla="*/ 54293 h 181398"/>
                              <a:gd name="connsiteX1128" fmla="*/ 144066 w 175498"/>
                              <a:gd name="connsiteY1128" fmla="*/ 57150 h 181398"/>
                              <a:gd name="connsiteX1129" fmla="*/ 144066 w 175498"/>
                              <a:gd name="connsiteY1129" fmla="*/ 59055 h 181398"/>
                              <a:gd name="connsiteX1130" fmla="*/ 151686 w 175498"/>
                              <a:gd name="connsiteY1130" fmla="*/ 61913 h 181398"/>
                              <a:gd name="connsiteX1131" fmla="*/ 151686 w 175498"/>
                              <a:gd name="connsiteY1131" fmla="*/ 61913 h 181398"/>
                              <a:gd name="connsiteX1132" fmla="*/ 151686 w 175498"/>
                              <a:gd name="connsiteY1132" fmla="*/ 61913 h 181398"/>
                              <a:gd name="connsiteX1133" fmla="*/ 145018 w 175498"/>
                              <a:gd name="connsiteY1133" fmla="*/ 69533 h 181398"/>
                              <a:gd name="connsiteX1134" fmla="*/ 145971 w 175498"/>
                              <a:gd name="connsiteY1134" fmla="*/ 68580 h 181398"/>
                              <a:gd name="connsiteX1135" fmla="*/ 145018 w 175498"/>
                              <a:gd name="connsiteY1135" fmla="*/ 67628 h 181398"/>
                              <a:gd name="connsiteX1136" fmla="*/ 145018 w 175498"/>
                              <a:gd name="connsiteY1136" fmla="*/ 69533 h 181398"/>
                              <a:gd name="connsiteX1137" fmla="*/ 145018 w 175498"/>
                              <a:gd name="connsiteY1137" fmla="*/ 69533 h 181398"/>
                              <a:gd name="connsiteX1138" fmla="*/ 145018 w 175498"/>
                              <a:gd name="connsiteY1138" fmla="*/ 82868 h 181398"/>
                              <a:gd name="connsiteX1139" fmla="*/ 145971 w 175498"/>
                              <a:gd name="connsiteY1139" fmla="*/ 81915 h 181398"/>
                              <a:gd name="connsiteX1140" fmla="*/ 145018 w 175498"/>
                              <a:gd name="connsiteY1140" fmla="*/ 82868 h 181398"/>
                              <a:gd name="connsiteX1141" fmla="*/ 145018 w 175498"/>
                              <a:gd name="connsiteY1141" fmla="*/ 82868 h 181398"/>
                              <a:gd name="connsiteX1142" fmla="*/ 149781 w 175498"/>
                              <a:gd name="connsiteY1142" fmla="*/ 90488 h 181398"/>
                              <a:gd name="connsiteX1143" fmla="*/ 147876 w 175498"/>
                              <a:gd name="connsiteY1143" fmla="*/ 89535 h 181398"/>
                              <a:gd name="connsiteX1144" fmla="*/ 145018 w 175498"/>
                              <a:gd name="connsiteY1144" fmla="*/ 91440 h 181398"/>
                              <a:gd name="connsiteX1145" fmla="*/ 145018 w 175498"/>
                              <a:gd name="connsiteY1145" fmla="*/ 92393 h 181398"/>
                              <a:gd name="connsiteX1146" fmla="*/ 145971 w 175498"/>
                              <a:gd name="connsiteY1146" fmla="*/ 93345 h 181398"/>
                              <a:gd name="connsiteX1147" fmla="*/ 148828 w 175498"/>
                              <a:gd name="connsiteY1147" fmla="*/ 92393 h 181398"/>
                              <a:gd name="connsiteX1148" fmla="*/ 149781 w 175498"/>
                              <a:gd name="connsiteY1148" fmla="*/ 90488 h 181398"/>
                              <a:gd name="connsiteX1149" fmla="*/ 146923 w 175498"/>
                              <a:gd name="connsiteY1149" fmla="*/ 121920 h 181398"/>
                              <a:gd name="connsiteX1150" fmla="*/ 145971 w 175498"/>
                              <a:gd name="connsiteY1150" fmla="*/ 120968 h 181398"/>
                              <a:gd name="connsiteX1151" fmla="*/ 145018 w 175498"/>
                              <a:gd name="connsiteY1151" fmla="*/ 121920 h 181398"/>
                              <a:gd name="connsiteX1152" fmla="*/ 146923 w 175498"/>
                              <a:gd name="connsiteY1152" fmla="*/ 121920 h 181398"/>
                              <a:gd name="connsiteX1153" fmla="*/ 146923 w 175498"/>
                              <a:gd name="connsiteY1153" fmla="*/ 121920 h 181398"/>
                              <a:gd name="connsiteX1154" fmla="*/ 146923 w 175498"/>
                              <a:gd name="connsiteY1154" fmla="*/ 125730 h 181398"/>
                              <a:gd name="connsiteX1155" fmla="*/ 146923 w 175498"/>
                              <a:gd name="connsiteY1155" fmla="*/ 125730 h 181398"/>
                              <a:gd name="connsiteX1156" fmla="*/ 146923 w 175498"/>
                              <a:gd name="connsiteY1156" fmla="*/ 125730 h 181398"/>
                              <a:gd name="connsiteX1157" fmla="*/ 146923 w 175498"/>
                              <a:gd name="connsiteY1157" fmla="*/ 125730 h 181398"/>
                              <a:gd name="connsiteX1158" fmla="*/ 146923 w 175498"/>
                              <a:gd name="connsiteY1158" fmla="*/ 125730 h 181398"/>
                              <a:gd name="connsiteX1159" fmla="*/ 146923 w 175498"/>
                              <a:gd name="connsiteY1159" fmla="*/ 100965 h 181398"/>
                              <a:gd name="connsiteX1160" fmla="*/ 146923 w 175498"/>
                              <a:gd name="connsiteY1160" fmla="*/ 100965 h 181398"/>
                              <a:gd name="connsiteX1161" fmla="*/ 146923 w 175498"/>
                              <a:gd name="connsiteY1161" fmla="*/ 100013 h 181398"/>
                              <a:gd name="connsiteX1162" fmla="*/ 146923 w 175498"/>
                              <a:gd name="connsiteY1162" fmla="*/ 100965 h 181398"/>
                              <a:gd name="connsiteX1163" fmla="*/ 146923 w 175498"/>
                              <a:gd name="connsiteY1163" fmla="*/ 100965 h 181398"/>
                              <a:gd name="connsiteX1164" fmla="*/ 147876 w 175498"/>
                              <a:gd name="connsiteY1164" fmla="*/ 32385 h 181398"/>
                              <a:gd name="connsiteX1165" fmla="*/ 147876 w 175498"/>
                              <a:gd name="connsiteY1165" fmla="*/ 32385 h 181398"/>
                              <a:gd name="connsiteX1166" fmla="*/ 148828 w 175498"/>
                              <a:gd name="connsiteY1166" fmla="*/ 32385 h 181398"/>
                              <a:gd name="connsiteX1167" fmla="*/ 147876 w 175498"/>
                              <a:gd name="connsiteY1167" fmla="*/ 32385 h 181398"/>
                              <a:gd name="connsiteX1168" fmla="*/ 147876 w 175498"/>
                              <a:gd name="connsiteY1168" fmla="*/ 32385 h 181398"/>
                              <a:gd name="connsiteX1169" fmla="*/ 148828 w 175498"/>
                              <a:gd name="connsiteY1169" fmla="*/ 37148 h 181398"/>
                              <a:gd name="connsiteX1170" fmla="*/ 148828 w 175498"/>
                              <a:gd name="connsiteY1170" fmla="*/ 37148 h 181398"/>
                              <a:gd name="connsiteX1171" fmla="*/ 148828 w 175498"/>
                              <a:gd name="connsiteY1171" fmla="*/ 38100 h 181398"/>
                              <a:gd name="connsiteX1172" fmla="*/ 148828 w 175498"/>
                              <a:gd name="connsiteY1172" fmla="*/ 37148 h 181398"/>
                              <a:gd name="connsiteX1173" fmla="*/ 148828 w 175498"/>
                              <a:gd name="connsiteY1173" fmla="*/ 37148 h 181398"/>
                              <a:gd name="connsiteX1174" fmla="*/ 150733 w 175498"/>
                              <a:gd name="connsiteY1174" fmla="*/ 159068 h 181398"/>
                              <a:gd name="connsiteX1175" fmla="*/ 150733 w 175498"/>
                              <a:gd name="connsiteY1175" fmla="*/ 159068 h 181398"/>
                              <a:gd name="connsiteX1176" fmla="*/ 147876 w 175498"/>
                              <a:gd name="connsiteY1176" fmla="*/ 160020 h 181398"/>
                              <a:gd name="connsiteX1177" fmla="*/ 148828 w 175498"/>
                              <a:gd name="connsiteY1177" fmla="*/ 161925 h 181398"/>
                              <a:gd name="connsiteX1178" fmla="*/ 150733 w 175498"/>
                              <a:gd name="connsiteY1178" fmla="*/ 159068 h 181398"/>
                              <a:gd name="connsiteX1179" fmla="*/ 148828 w 175498"/>
                              <a:gd name="connsiteY1179" fmla="*/ 104775 h 181398"/>
                              <a:gd name="connsiteX1180" fmla="*/ 148828 w 175498"/>
                              <a:gd name="connsiteY1180" fmla="*/ 104775 h 181398"/>
                              <a:gd name="connsiteX1181" fmla="*/ 148828 w 175498"/>
                              <a:gd name="connsiteY1181" fmla="*/ 104775 h 181398"/>
                              <a:gd name="connsiteX1182" fmla="*/ 148828 w 175498"/>
                              <a:gd name="connsiteY1182" fmla="*/ 104775 h 181398"/>
                              <a:gd name="connsiteX1183" fmla="*/ 148828 w 175498"/>
                              <a:gd name="connsiteY1183" fmla="*/ 104775 h 181398"/>
                              <a:gd name="connsiteX1184" fmla="*/ 148828 w 175498"/>
                              <a:gd name="connsiteY1184" fmla="*/ 76200 h 181398"/>
                              <a:gd name="connsiteX1185" fmla="*/ 148828 w 175498"/>
                              <a:gd name="connsiteY1185" fmla="*/ 76200 h 181398"/>
                              <a:gd name="connsiteX1186" fmla="*/ 148828 w 175498"/>
                              <a:gd name="connsiteY1186" fmla="*/ 76200 h 181398"/>
                              <a:gd name="connsiteX1187" fmla="*/ 148828 w 175498"/>
                              <a:gd name="connsiteY1187" fmla="*/ 76200 h 181398"/>
                              <a:gd name="connsiteX1188" fmla="*/ 148828 w 175498"/>
                              <a:gd name="connsiteY1188" fmla="*/ 76200 h 181398"/>
                              <a:gd name="connsiteX1189" fmla="*/ 149781 w 175498"/>
                              <a:gd name="connsiteY1189" fmla="*/ 65723 h 181398"/>
                              <a:gd name="connsiteX1190" fmla="*/ 149781 w 175498"/>
                              <a:gd name="connsiteY1190" fmla="*/ 65723 h 181398"/>
                              <a:gd name="connsiteX1191" fmla="*/ 149781 w 175498"/>
                              <a:gd name="connsiteY1191" fmla="*/ 65723 h 181398"/>
                              <a:gd name="connsiteX1192" fmla="*/ 149781 w 175498"/>
                              <a:gd name="connsiteY1192" fmla="*/ 65723 h 181398"/>
                              <a:gd name="connsiteX1193" fmla="*/ 152638 w 175498"/>
                              <a:gd name="connsiteY1193" fmla="*/ 138113 h 181398"/>
                              <a:gd name="connsiteX1194" fmla="*/ 151686 w 175498"/>
                              <a:gd name="connsiteY1194" fmla="*/ 132398 h 181398"/>
                              <a:gd name="connsiteX1195" fmla="*/ 150733 w 175498"/>
                              <a:gd name="connsiteY1195" fmla="*/ 131445 h 181398"/>
                              <a:gd name="connsiteX1196" fmla="*/ 150733 w 175498"/>
                              <a:gd name="connsiteY1196" fmla="*/ 132398 h 181398"/>
                              <a:gd name="connsiteX1197" fmla="*/ 151686 w 175498"/>
                              <a:gd name="connsiteY1197" fmla="*/ 138113 h 181398"/>
                              <a:gd name="connsiteX1198" fmla="*/ 152638 w 175498"/>
                              <a:gd name="connsiteY1198" fmla="*/ 139065 h 181398"/>
                              <a:gd name="connsiteX1199" fmla="*/ 152638 w 175498"/>
                              <a:gd name="connsiteY1199" fmla="*/ 138113 h 181398"/>
                              <a:gd name="connsiteX1200" fmla="*/ 151686 w 175498"/>
                              <a:gd name="connsiteY1200" fmla="*/ 41910 h 181398"/>
                              <a:gd name="connsiteX1201" fmla="*/ 151686 w 175498"/>
                              <a:gd name="connsiteY1201" fmla="*/ 41910 h 181398"/>
                              <a:gd name="connsiteX1202" fmla="*/ 151686 w 175498"/>
                              <a:gd name="connsiteY1202" fmla="*/ 41910 h 181398"/>
                              <a:gd name="connsiteX1203" fmla="*/ 151686 w 175498"/>
                              <a:gd name="connsiteY1203" fmla="*/ 41910 h 181398"/>
                              <a:gd name="connsiteX1204" fmla="*/ 151686 w 175498"/>
                              <a:gd name="connsiteY1204" fmla="*/ 41910 h 181398"/>
                              <a:gd name="connsiteX1205" fmla="*/ 154543 w 175498"/>
                              <a:gd name="connsiteY1205" fmla="*/ 110490 h 181398"/>
                              <a:gd name="connsiteX1206" fmla="*/ 154543 w 175498"/>
                              <a:gd name="connsiteY1206" fmla="*/ 110490 h 181398"/>
                              <a:gd name="connsiteX1207" fmla="*/ 152638 w 175498"/>
                              <a:gd name="connsiteY1207" fmla="*/ 110490 h 181398"/>
                              <a:gd name="connsiteX1208" fmla="*/ 152638 w 175498"/>
                              <a:gd name="connsiteY1208" fmla="*/ 111443 h 181398"/>
                              <a:gd name="connsiteX1209" fmla="*/ 154543 w 175498"/>
                              <a:gd name="connsiteY1209" fmla="*/ 110490 h 181398"/>
                              <a:gd name="connsiteX1210" fmla="*/ 154543 w 175498"/>
                              <a:gd name="connsiteY1210" fmla="*/ 156210 h 181398"/>
                              <a:gd name="connsiteX1211" fmla="*/ 154543 w 175498"/>
                              <a:gd name="connsiteY1211" fmla="*/ 156210 h 181398"/>
                              <a:gd name="connsiteX1212" fmla="*/ 154543 w 175498"/>
                              <a:gd name="connsiteY1212" fmla="*/ 156210 h 181398"/>
                              <a:gd name="connsiteX1213" fmla="*/ 154543 w 175498"/>
                              <a:gd name="connsiteY1213" fmla="*/ 156210 h 181398"/>
                              <a:gd name="connsiteX1214" fmla="*/ 154543 w 175498"/>
                              <a:gd name="connsiteY1214" fmla="*/ 156210 h 181398"/>
                              <a:gd name="connsiteX1215" fmla="*/ 155496 w 175498"/>
                              <a:gd name="connsiteY1215" fmla="*/ 123825 h 181398"/>
                              <a:gd name="connsiteX1216" fmla="*/ 155496 w 175498"/>
                              <a:gd name="connsiteY1216" fmla="*/ 123825 h 181398"/>
                              <a:gd name="connsiteX1217" fmla="*/ 155496 w 175498"/>
                              <a:gd name="connsiteY1217" fmla="*/ 123825 h 181398"/>
                              <a:gd name="connsiteX1218" fmla="*/ 155496 w 175498"/>
                              <a:gd name="connsiteY1218" fmla="*/ 123825 h 181398"/>
                              <a:gd name="connsiteX1219" fmla="*/ 155496 w 175498"/>
                              <a:gd name="connsiteY1219" fmla="*/ 123825 h 181398"/>
                              <a:gd name="connsiteX1220" fmla="*/ 157401 w 175498"/>
                              <a:gd name="connsiteY1220" fmla="*/ 56198 h 181398"/>
                              <a:gd name="connsiteX1221" fmla="*/ 157401 w 175498"/>
                              <a:gd name="connsiteY1221" fmla="*/ 56198 h 181398"/>
                              <a:gd name="connsiteX1222" fmla="*/ 157401 w 175498"/>
                              <a:gd name="connsiteY1222" fmla="*/ 56198 h 181398"/>
                              <a:gd name="connsiteX1223" fmla="*/ 157401 w 175498"/>
                              <a:gd name="connsiteY1223" fmla="*/ 56198 h 181398"/>
                              <a:gd name="connsiteX1224" fmla="*/ 157401 w 175498"/>
                              <a:gd name="connsiteY1224" fmla="*/ 56198 h 18139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 ang="0">
                                <a:pos x="connsiteX1184" y="connsiteY1184"/>
                              </a:cxn>
                              <a:cxn ang="0">
                                <a:pos x="connsiteX1185" y="connsiteY1185"/>
                              </a:cxn>
                              <a:cxn ang="0">
                                <a:pos x="connsiteX1186" y="connsiteY1186"/>
                              </a:cxn>
                              <a:cxn ang="0">
                                <a:pos x="connsiteX1187" y="connsiteY1187"/>
                              </a:cxn>
                              <a:cxn ang="0">
                                <a:pos x="connsiteX1188" y="connsiteY1188"/>
                              </a:cxn>
                              <a:cxn ang="0">
                                <a:pos x="connsiteX1189" y="connsiteY1189"/>
                              </a:cxn>
                              <a:cxn ang="0">
                                <a:pos x="connsiteX1190" y="connsiteY1190"/>
                              </a:cxn>
                              <a:cxn ang="0">
                                <a:pos x="connsiteX1191" y="connsiteY1191"/>
                              </a:cxn>
                              <a:cxn ang="0">
                                <a:pos x="connsiteX1192" y="connsiteY1192"/>
                              </a:cxn>
                              <a:cxn ang="0">
                                <a:pos x="connsiteX1193" y="connsiteY1193"/>
                              </a:cxn>
                              <a:cxn ang="0">
                                <a:pos x="connsiteX1194" y="connsiteY1194"/>
                              </a:cxn>
                              <a:cxn ang="0">
                                <a:pos x="connsiteX1195" y="connsiteY1195"/>
                              </a:cxn>
                              <a:cxn ang="0">
                                <a:pos x="connsiteX1196" y="connsiteY1196"/>
                              </a:cxn>
                              <a:cxn ang="0">
                                <a:pos x="connsiteX1197" y="connsiteY1197"/>
                              </a:cxn>
                              <a:cxn ang="0">
                                <a:pos x="connsiteX1198" y="connsiteY1198"/>
                              </a:cxn>
                              <a:cxn ang="0">
                                <a:pos x="connsiteX1199" y="connsiteY1199"/>
                              </a:cxn>
                              <a:cxn ang="0">
                                <a:pos x="connsiteX1200" y="connsiteY1200"/>
                              </a:cxn>
                              <a:cxn ang="0">
                                <a:pos x="connsiteX1201" y="connsiteY1201"/>
                              </a:cxn>
                              <a:cxn ang="0">
                                <a:pos x="connsiteX1202" y="connsiteY1202"/>
                              </a:cxn>
                              <a:cxn ang="0">
                                <a:pos x="connsiteX1203" y="connsiteY1203"/>
                              </a:cxn>
                              <a:cxn ang="0">
                                <a:pos x="connsiteX1204" y="connsiteY1204"/>
                              </a:cxn>
                              <a:cxn ang="0">
                                <a:pos x="connsiteX1205" y="connsiteY1205"/>
                              </a:cxn>
                              <a:cxn ang="0">
                                <a:pos x="connsiteX1206" y="connsiteY1206"/>
                              </a:cxn>
                              <a:cxn ang="0">
                                <a:pos x="connsiteX1207" y="connsiteY1207"/>
                              </a:cxn>
                              <a:cxn ang="0">
                                <a:pos x="connsiteX1208" y="connsiteY1208"/>
                              </a:cxn>
                              <a:cxn ang="0">
                                <a:pos x="connsiteX1209" y="connsiteY1209"/>
                              </a:cxn>
                              <a:cxn ang="0">
                                <a:pos x="connsiteX1210" y="connsiteY1210"/>
                              </a:cxn>
                              <a:cxn ang="0">
                                <a:pos x="connsiteX1211" y="connsiteY1211"/>
                              </a:cxn>
                              <a:cxn ang="0">
                                <a:pos x="connsiteX1212" y="connsiteY1212"/>
                              </a:cxn>
                              <a:cxn ang="0">
                                <a:pos x="connsiteX1213" y="connsiteY1213"/>
                              </a:cxn>
                              <a:cxn ang="0">
                                <a:pos x="connsiteX1214" y="connsiteY1214"/>
                              </a:cxn>
                              <a:cxn ang="0">
                                <a:pos x="connsiteX1215" y="connsiteY1215"/>
                              </a:cxn>
                              <a:cxn ang="0">
                                <a:pos x="connsiteX1216" y="connsiteY1216"/>
                              </a:cxn>
                              <a:cxn ang="0">
                                <a:pos x="connsiteX1217" y="connsiteY1217"/>
                              </a:cxn>
                              <a:cxn ang="0">
                                <a:pos x="connsiteX1218" y="connsiteY1218"/>
                              </a:cxn>
                              <a:cxn ang="0">
                                <a:pos x="connsiteX1219" y="connsiteY1219"/>
                              </a:cxn>
                              <a:cxn ang="0">
                                <a:pos x="connsiteX1220" y="connsiteY1220"/>
                              </a:cxn>
                              <a:cxn ang="0">
                                <a:pos x="connsiteX1221" y="connsiteY1221"/>
                              </a:cxn>
                              <a:cxn ang="0">
                                <a:pos x="connsiteX1222" y="connsiteY1222"/>
                              </a:cxn>
                              <a:cxn ang="0">
                                <a:pos x="connsiteX1223" y="connsiteY1223"/>
                              </a:cxn>
                              <a:cxn ang="0">
                                <a:pos x="connsiteX1224" y="connsiteY1224"/>
                              </a:cxn>
                            </a:cxnLst>
                            <a:rect l="l" t="t" r="r" b="b"/>
                            <a:pathLst>
                              <a:path w="175498" h="181398">
                                <a:moveTo>
                                  <a:pt x="175498" y="175260"/>
                                </a:moveTo>
                                <a:cubicBezTo>
                                  <a:pt x="175498" y="177165"/>
                                  <a:pt x="173593" y="179070"/>
                                  <a:pt x="171688" y="179070"/>
                                </a:cubicBezTo>
                                <a:cubicBezTo>
                                  <a:pt x="170736" y="179070"/>
                                  <a:pt x="169783" y="179070"/>
                                  <a:pt x="168831" y="179070"/>
                                </a:cubicBezTo>
                                <a:cubicBezTo>
                                  <a:pt x="146923" y="179070"/>
                                  <a:pt x="125016" y="179070"/>
                                  <a:pt x="103108" y="180023"/>
                                </a:cubicBezTo>
                                <a:cubicBezTo>
                                  <a:pt x="101203" y="180023"/>
                                  <a:pt x="100251" y="180023"/>
                                  <a:pt x="98346" y="180023"/>
                                </a:cubicBezTo>
                                <a:cubicBezTo>
                                  <a:pt x="96441" y="180023"/>
                                  <a:pt x="94536" y="178118"/>
                                  <a:pt x="95488" y="176213"/>
                                </a:cubicBezTo>
                                <a:cubicBezTo>
                                  <a:pt x="95488" y="174308"/>
                                  <a:pt x="96441" y="172403"/>
                                  <a:pt x="98346" y="172403"/>
                                </a:cubicBezTo>
                                <a:cubicBezTo>
                                  <a:pt x="101203" y="171450"/>
                                  <a:pt x="104061" y="171450"/>
                                  <a:pt x="106918" y="170498"/>
                                </a:cubicBezTo>
                                <a:cubicBezTo>
                                  <a:pt x="110728" y="168593"/>
                                  <a:pt x="112633" y="166688"/>
                                  <a:pt x="113586" y="161925"/>
                                </a:cubicBezTo>
                                <a:cubicBezTo>
                                  <a:pt x="114538" y="154305"/>
                                  <a:pt x="115491" y="145733"/>
                                  <a:pt x="114538" y="138113"/>
                                </a:cubicBezTo>
                                <a:cubicBezTo>
                                  <a:pt x="113586" y="132398"/>
                                  <a:pt x="114538" y="126683"/>
                                  <a:pt x="114538" y="120968"/>
                                </a:cubicBezTo>
                                <a:cubicBezTo>
                                  <a:pt x="114538" y="114300"/>
                                  <a:pt x="115491" y="107633"/>
                                  <a:pt x="113586" y="100965"/>
                                </a:cubicBezTo>
                                <a:cubicBezTo>
                                  <a:pt x="113586" y="100013"/>
                                  <a:pt x="113586" y="98108"/>
                                  <a:pt x="113586" y="98108"/>
                                </a:cubicBezTo>
                                <a:cubicBezTo>
                                  <a:pt x="116443" y="96203"/>
                                  <a:pt x="114538" y="94298"/>
                                  <a:pt x="113586" y="92393"/>
                                </a:cubicBezTo>
                                <a:cubicBezTo>
                                  <a:pt x="112633" y="88583"/>
                                  <a:pt x="113586" y="85725"/>
                                  <a:pt x="113586" y="81915"/>
                                </a:cubicBezTo>
                                <a:cubicBezTo>
                                  <a:pt x="113586" y="78105"/>
                                  <a:pt x="112633" y="73343"/>
                                  <a:pt x="113586" y="69533"/>
                                </a:cubicBezTo>
                                <a:cubicBezTo>
                                  <a:pt x="113586" y="68580"/>
                                  <a:pt x="113586" y="67628"/>
                                  <a:pt x="113586" y="66675"/>
                                </a:cubicBezTo>
                                <a:cubicBezTo>
                                  <a:pt x="112633" y="58103"/>
                                  <a:pt x="113586" y="50483"/>
                                  <a:pt x="112633" y="41910"/>
                                </a:cubicBezTo>
                                <a:cubicBezTo>
                                  <a:pt x="112633" y="34290"/>
                                  <a:pt x="109776" y="28575"/>
                                  <a:pt x="105013" y="22860"/>
                                </a:cubicBezTo>
                                <a:cubicBezTo>
                                  <a:pt x="100251" y="18098"/>
                                  <a:pt x="92631" y="18098"/>
                                  <a:pt x="87868" y="22860"/>
                                </a:cubicBezTo>
                                <a:cubicBezTo>
                                  <a:pt x="71676" y="38100"/>
                                  <a:pt x="64056" y="57150"/>
                                  <a:pt x="64056" y="79058"/>
                                </a:cubicBezTo>
                                <a:lnTo>
                                  <a:pt x="64056" y="108585"/>
                                </a:lnTo>
                                <a:cubicBezTo>
                                  <a:pt x="64056" y="111443"/>
                                  <a:pt x="64056" y="115253"/>
                                  <a:pt x="63103" y="118110"/>
                                </a:cubicBezTo>
                                <a:cubicBezTo>
                                  <a:pt x="62151" y="120015"/>
                                  <a:pt x="63103" y="121920"/>
                                  <a:pt x="63103" y="122873"/>
                                </a:cubicBezTo>
                                <a:cubicBezTo>
                                  <a:pt x="65008" y="129540"/>
                                  <a:pt x="64056" y="136208"/>
                                  <a:pt x="64056" y="142875"/>
                                </a:cubicBezTo>
                                <a:cubicBezTo>
                                  <a:pt x="64056" y="147638"/>
                                  <a:pt x="64056" y="152400"/>
                                  <a:pt x="64056" y="157163"/>
                                </a:cubicBezTo>
                                <a:cubicBezTo>
                                  <a:pt x="65008" y="163830"/>
                                  <a:pt x="68818" y="167640"/>
                                  <a:pt x="74533" y="170498"/>
                                </a:cubicBezTo>
                                <a:lnTo>
                                  <a:pt x="77391" y="171450"/>
                                </a:lnTo>
                                <a:cubicBezTo>
                                  <a:pt x="79296" y="172403"/>
                                  <a:pt x="80248" y="173355"/>
                                  <a:pt x="80248" y="175260"/>
                                </a:cubicBezTo>
                                <a:cubicBezTo>
                                  <a:pt x="80248" y="177165"/>
                                  <a:pt x="79296" y="178118"/>
                                  <a:pt x="77391" y="179070"/>
                                </a:cubicBezTo>
                                <a:cubicBezTo>
                                  <a:pt x="73581" y="180023"/>
                                  <a:pt x="68818" y="180023"/>
                                  <a:pt x="65008" y="180023"/>
                                </a:cubicBezTo>
                                <a:cubicBezTo>
                                  <a:pt x="58341" y="180023"/>
                                  <a:pt x="51673" y="180023"/>
                                  <a:pt x="45006" y="180975"/>
                                </a:cubicBezTo>
                                <a:cubicBezTo>
                                  <a:pt x="39291" y="181928"/>
                                  <a:pt x="32623" y="180975"/>
                                  <a:pt x="26908" y="180975"/>
                                </a:cubicBezTo>
                                <a:cubicBezTo>
                                  <a:pt x="21193" y="180975"/>
                                  <a:pt x="15478" y="180975"/>
                                  <a:pt x="9763" y="180975"/>
                                </a:cubicBezTo>
                                <a:cubicBezTo>
                                  <a:pt x="7858" y="180975"/>
                                  <a:pt x="6906" y="180975"/>
                                  <a:pt x="5001" y="180975"/>
                                </a:cubicBezTo>
                                <a:cubicBezTo>
                                  <a:pt x="3096" y="180975"/>
                                  <a:pt x="2143" y="179070"/>
                                  <a:pt x="1191" y="177165"/>
                                </a:cubicBezTo>
                                <a:cubicBezTo>
                                  <a:pt x="1191" y="175260"/>
                                  <a:pt x="2143" y="174308"/>
                                  <a:pt x="3096" y="173355"/>
                                </a:cubicBezTo>
                                <a:cubicBezTo>
                                  <a:pt x="5001" y="172403"/>
                                  <a:pt x="6906" y="172403"/>
                                  <a:pt x="8811" y="171450"/>
                                </a:cubicBezTo>
                                <a:cubicBezTo>
                                  <a:pt x="13573" y="171450"/>
                                  <a:pt x="15478" y="168593"/>
                                  <a:pt x="16431" y="163830"/>
                                </a:cubicBezTo>
                                <a:cubicBezTo>
                                  <a:pt x="18336" y="156210"/>
                                  <a:pt x="18336" y="148590"/>
                                  <a:pt x="17383" y="140970"/>
                                </a:cubicBezTo>
                                <a:cubicBezTo>
                                  <a:pt x="17383" y="137160"/>
                                  <a:pt x="16431" y="132398"/>
                                  <a:pt x="17383" y="128588"/>
                                </a:cubicBezTo>
                                <a:cubicBezTo>
                                  <a:pt x="17383" y="127635"/>
                                  <a:pt x="17383" y="127635"/>
                                  <a:pt x="17383" y="126683"/>
                                </a:cubicBezTo>
                                <a:cubicBezTo>
                                  <a:pt x="15478" y="121920"/>
                                  <a:pt x="17383" y="116205"/>
                                  <a:pt x="17383" y="111443"/>
                                </a:cubicBezTo>
                                <a:cubicBezTo>
                                  <a:pt x="17383" y="108585"/>
                                  <a:pt x="17383" y="105728"/>
                                  <a:pt x="16431" y="102870"/>
                                </a:cubicBezTo>
                                <a:cubicBezTo>
                                  <a:pt x="15478" y="98108"/>
                                  <a:pt x="16431" y="93345"/>
                                  <a:pt x="16431" y="88583"/>
                                </a:cubicBezTo>
                                <a:cubicBezTo>
                                  <a:pt x="17383" y="68580"/>
                                  <a:pt x="18336" y="49530"/>
                                  <a:pt x="17383" y="29528"/>
                                </a:cubicBezTo>
                                <a:cubicBezTo>
                                  <a:pt x="17383" y="22860"/>
                                  <a:pt x="13573" y="19050"/>
                                  <a:pt x="6906" y="17145"/>
                                </a:cubicBezTo>
                                <a:cubicBezTo>
                                  <a:pt x="5001" y="17145"/>
                                  <a:pt x="3096" y="17145"/>
                                  <a:pt x="2143" y="16193"/>
                                </a:cubicBezTo>
                                <a:cubicBezTo>
                                  <a:pt x="-714" y="14288"/>
                                  <a:pt x="-714" y="11430"/>
                                  <a:pt x="2143" y="9525"/>
                                </a:cubicBezTo>
                                <a:cubicBezTo>
                                  <a:pt x="4048" y="8573"/>
                                  <a:pt x="6906" y="7620"/>
                                  <a:pt x="9763" y="7620"/>
                                </a:cubicBezTo>
                                <a:cubicBezTo>
                                  <a:pt x="21193" y="7620"/>
                                  <a:pt x="32623" y="7620"/>
                                  <a:pt x="44053" y="4763"/>
                                </a:cubicBezTo>
                                <a:cubicBezTo>
                                  <a:pt x="47863" y="3810"/>
                                  <a:pt x="52626" y="2858"/>
                                  <a:pt x="56436" y="953"/>
                                </a:cubicBezTo>
                                <a:cubicBezTo>
                                  <a:pt x="63103" y="-952"/>
                                  <a:pt x="65008" y="953"/>
                                  <a:pt x="65008" y="6668"/>
                                </a:cubicBezTo>
                                <a:lnTo>
                                  <a:pt x="65008" y="26670"/>
                                </a:lnTo>
                                <a:cubicBezTo>
                                  <a:pt x="65008" y="27623"/>
                                  <a:pt x="65008" y="29528"/>
                                  <a:pt x="65008" y="30480"/>
                                </a:cubicBezTo>
                                <a:cubicBezTo>
                                  <a:pt x="65008" y="31433"/>
                                  <a:pt x="65961" y="32385"/>
                                  <a:pt x="66913" y="32385"/>
                                </a:cubicBezTo>
                                <a:cubicBezTo>
                                  <a:pt x="67866" y="32385"/>
                                  <a:pt x="67866" y="31433"/>
                                  <a:pt x="68818" y="31433"/>
                                </a:cubicBezTo>
                                <a:cubicBezTo>
                                  <a:pt x="69771" y="30480"/>
                                  <a:pt x="69771" y="28575"/>
                                  <a:pt x="70723" y="27623"/>
                                </a:cubicBezTo>
                                <a:cubicBezTo>
                                  <a:pt x="80248" y="10478"/>
                                  <a:pt x="94536" y="953"/>
                                  <a:pt x="114538" y="0"/>
                                </a:cubicBezTo>
                                <a:cubicBezTo>
                                  <a:pt x="121206" y="0"/>
                                  <a:pt x="127873" y="0"/>
                                  <a:pt x="133588" y="1905"/>
                                </a:cubicBezTo>
                                <a:cubicBezTo>
                                  <a:pt x="135493" y="2858"/>
                                  <a:pt x="137398" y="2858"/>
                                  <a:pt x="139303" y="3810"/>
                                </a:cubicBezTo>
                                <a:cubicBezTo>
                                  <a:pt x="149781" y="10478"/>
                                  <a:pt x="156448" y="19050"/>
                                  <a:pt x="159306" y="30480"/>
                                </a:cubicBezTo>
                                <a:cubicBezTo>
                                  <a:pt x="162163" y="40958"/>
                                  <a:pt x="163116" y="51435"/>
                                  <a:pt x="162163" y="62865"/>
                                </a:cubicBezTo>
                                <a:cubicBezTo>
                                  <a:pt x="162163" y="63818"/>
                                  <a:pt x="162163" y="65723"/>
                                  <a:pt x="162163" y="66675"/>
                                </a:cubicBezTo>
                                <a:cubicBezTo>
                                  <a:pt x="162163" y="73343"/>
                                  <a:pt x="161211" y="80963"/>
                                  <a:pt x="162163" y="86678"/>
                                </a:cubicBezTo>
                                <a:cubicBezTo>
                                  <a:pt x="162163" y="100013"/>
                                  <a:pt x="161211" y="112395"/>
                                  <a:pt x="162163" y="124778"/>
                                </a:cubicBezTo>
                                <a:cubicBezTo>
                                  <a:pt x="162163" y="134303"/>
                                  <a:pt x="161211" y="142875"/>
                                  <a:pt x="162163" y="151448"/>
                                </a:cubicBezTo>
                                <a:cubicBezTo>
                                  <a:pt x="162163" y="154305"/>
                                  <a:pt x="162163" y="157163"/>
                                  <a:pt x="163116" y="159068"/>
                                </a:cubicBezTo>
                                <a:cubicBezTo>
                                  <a:pt x="163116" y="162878"/>
                                  <a:pt x="165021" y="164783"/>
                                  <a:pt x="168831" y="165735"/>
                                </a:cubicBezTo>
                                <a:cubicBezTo>
                                  <a:pt x="170736" y="165735"/>
                                  <a:pt x="172641" y="165735"/>
                                  <a:pt x="174546" y="166688"/>
                                </a:cubicBezTo>
                                <a:cubicBezTo>
                                  <a:pt x="173593" y="171450"/>
                                  <a:pt x="175498" y="173355"/>
                                  <a:pt x="175498" y="175260"/>
                                </a:cubicBezTo>
                                <a:close/>
                                <a:moveTo>
                                  <a:pt x="22146" y="59055"/>
                                </a:moveTo>
                                <a:cubicBezTo>
                                  <a:pt x="22146" y="59055"/>
                                  <a:pt x="21193" y="59055"/>
                                  <a:pt x="22146" y="59055"/>
                                </a:cubicBezTo>
                                <a:cubicBezTo>
                                  <a:pt x="21193" y="59055"/>
                                  <a:pt x="20241" y="59055"/>
                                  <a:pt x="21193" y="60008"/>
                                </a:cubicBezTo>
                                <a:cubicBezTo>
                                  <a:pt x="20241" y="60008"/>
                                  <a:pt x="21193" y="60008"/>
                                  <a:pt x="22146" y="59055"/>
                                </a:cubicBezTo>
                                <a:cubicBezTo>
                                  <a:pt x="21193" y="60008"/>
                                  <a:pt x="22146" y="60008"/>
                                  <a:pt x="22146" y="59055"/>
                                </a:cubicBezTo>
                                <a:close/>
                                <a:moveTo>
                                  <a:pt x="23098" y="24765"/>
                                </a:moveTo>
                                <a:lnTo>
                                  <a:pt x="25003" y="22860"/>
                                </a:lnTo>
                                <a:cubicBezTo>
                                  <a:pt x="25003" y="22860"/>
                                  <a:pt x="24051" y="22860"/>
                                  <a:pt x="24051" y="22860"/>
                                </a:cubicBezTo>
                                <a:cubicBezTo>
                                  <a:pt x="22146" y="22860"/>
                                  <a:pt x="22146" y="23813"/>
                                  <a:pt x="23098" y="24765"/>
                                </a:cubicBezTo>
                                <a:cubicBezTo>
                                  <a:pt x="22146" y="24765"/>
                                  <a:pt x="22146" y="24765"/>
                                  <a:pt x="23098" y="24765"/>
                                </a:cubicBezTo>
                                <a:close/>
                                <a:moveTo>
                                  <a:pt x="23098" y="38100"/>
                                </a:moveTo>
                                <a:cubicBezTo>
                                  <a:pt x="23098" y="38100"/>
                                  <a:pt x="23098" y="38100"/>
                                  <a:pt x="23098" y="38100"/>
                                </a:cubicBezTo>
                                <a:cubicBezTo>
                                  <a:pt x="23098" y="37148"/>
                                  <a:pt x="23098" y="37148"/>
                                  <a:pt x="23098" y="38100"/>
                                </a:cubicBezTo>
                                <a:cubicBezTo>
                                  <a:pt x="23098" y="37148"/>
                                  <a:pt x="22146" y="37148"/>
                                  <a:pt x="23098" y="38100"/>
                                </a:cubicBezTo>
                                <a:cubicBezTo>
                                  <a:pt x="22146" y="37148"/>
                                  <a:pt x="22146" y="38100"/>
                                  <a:pt x="23098" y="38100"/>
                                </a:cubicBezTo>
                                <a:close/>
                                <a:moveTo>
                                  <a:pt x="23098" y="33338"/>
                                </a:moveTo>
                                <a:cubicBezTo>
                                  <a:pt x="22146" y="33338"/>
                                  <a:pt x="23098" y="34290"/>
                                  <a:pt x="24051" y="34290"/>
                                </a:cubicBezTo>
                                <a:cubicBezTo>
                                  <a:pt x="25956" y="34290"/>
                                  <a:pt x="26908" y="31433"/>
                                  <a:pt x="28813" y="31433"/>
                                </a:cubicBezTo>
                                <a:cubicBezTo>
                                  <a:pt x="29766" y="31433"/>
                                  <a:pt x="27861" y="30480"/>
                                  <a:pt x="26908" y="29528"/>
                                </a:cubicBezTo>
                                <a:cubicBezTo>
                                  <a:pt x="25003" y="29528"/>
                                  <a:pt x="24051" y="31433"/>
                                  <a:pt x="23098" y="33338"/>
                                </a:cubicBezTo>
                                <a:close/>
                                <a:moveTo>
                                  <a:pt x="24051" y="81915"/>
                                </a:moveTo>
                                <a:cubicBezTo>
                                  <a:pt x="25003" y="82868"/>
                                  <a:pt x="24051" y="80963"/>
                                  <a:pt x="25003" y="80010"/>
                                </a:cubicBezTo>
                                <a:lnTo>
                                  <a:pt x="26908" y="77153"/>
                                </a:lnTo>
                                <a:cubicBezTo>
                                  <a:pt x="26908" y="77153"/>
                                  <a:pt x="27861" y="76200"/>
                                  <a:pt x="27861" y="76200"/>
                                </a:cubicBezTo>
                                <a:cubicBezTo>
                                  <a:pt x="27861" y="75248"/>
                                  <a:pt x="26908" y="75248"/>
                                  <a:pt x="26908" y="75248"/>
                                </a:cubicBezTo>
                                <a:cubicBezTo>
                                  <a:pt x="25956" y="76200"/>
                                  <a:pt x="24051" y="77153"/>
                                  <a:pt x="23098" y="79058"/>
                                </a:cubicBezTo>
                                <a:cubicBezTo>
                                  <a:pt x="22146" y="80010"/>
                                  <a:pt x="24051" y="81915"/>
                                  <a:pt x="24051" y="81915"/>
                                </a:cubicBezTo>
                                <a:close/>
                                <a:moveTo>
                                  <a:pt x="25956" y="41910"/>
                                </a:moveTo>
                                <a:cubicBezTo>
                                  <a:pt x="25003" y="41910"/>
                                  <a:pt x="24051" y="42863"/>
                                  <a:pt x="25003" y="43815"/>
                                </a:cubicBezTo>
                                <a:cubicBezTo>
                                  <a:pt x="25003" y="43815"/>
                                  <a:pt x="25003" y="43815"/>
                                  <a:pt x="25003" y="43815"/>
                                </a:cubicBezTo>
                                <a:cubicBezTo>
                                  <a:pt x="25956" y="43815"/>
                                  <a:pt x="25003" y="42863"/>
                                  <a:pt x="25956" y="41910"/>
                                </a:cubicBezTo>
                                <a:cubicBezTo>
                                  <a:pt x="25956" y="41910"/>
                                  <a:pt x="26908" y="40958"/>
                                  <a:pt x="25956" y="40005"/>
                                </a:cubicBezTo>
                                <a:lnTo>
                                  <a:pt x="25003" y="40005"/>
                                </a:lnTo>
                                <a:cubicBezTo>
                                  <a:pt x="25003" y="40958"/>
                                  <a:pt x="25003" y="41910"/>
                                  <a:pt x="25956" y="41910"/>
                                </a:cubicBezTo>
                                <a:close/>
                                <a:moveTo>
                                  <a:pt x="26908" y="70485"/>
                                </a:moveTo>
                                <a:cubicBezTo>
                                  <a:pt x="27861" y="70485"/>
                                  <a:pt x="29766" y="70485"/>
                                  <a:pt x="29766" y="68580"/>
                                </a:cubicBezTo>
                                <a:cubicBezTo>
                                  <a:pt x="29766" y="66675"/>
                                  <a:pt x="28813" y="67628"/>
                                  <a:pt x="26908" y="67628"/>
                                </a:cubicBezTo>
                                <a:cubicBezTo>
                                  <a:pt x="25956" y="67628"/>
                                  <a:pt x="24051" y="66675"/>
                                  <a:pt x="24051" y="68580"/>
                                </a:cubicBezTo>
                                <a:cubicBezTo>
                                  <a:pt x="24051" y="70485"/>
                                  <a:pt x="25956" y="70485"/>
                                  <a:pt x="26908" y="70485"/>
                                </a:cubicBezTo>
                                <a:close/>
                                <a:moveTo>
                                  <a:pt x="25956" y="106680"/>
                                </a:moveTo>
                                <a:cubicBezTo>
                                  <a:pt x="27861" y="106680"/>
                                  <a:pt x="27861" y="105728"/>
                                  <a:pt x="26908" y="104775"/>
                                </a:cubicBezTo>
                                <a:cubicBezTo>
                                  <a:pt x="26908" y="103823"/>
                                  <a:pt x="27861" y="102870"/>
                                  <a:pt x="25956" y="102870"/>
                                </a:cubicBezTo>
                                <a:cubicBezTo>
                                  <a:pt x="24051" y="102870"/>
                                  <a:pt x="25003" y="104775"/>
                                  <a:pt x="25003" y="105728"/>
                                </a:cubicBezTo>
                                <a:cubicBezTo>
                                  <a:pt x="24051" y="105728"/>
                                  <a:pt x="25003" y="106680"/>
                                  <a:pt x="25956" y="106680"/>
                                </a:cubicBezTo>
                                <a:close/>
                                <a:moveTo>
                                  <a:pt x="25956" y="148590"/>
                                </a:moveTo>
                                <a:cubicBezTo>
                                  <a:pt x="25956" y="147638"/>
                                  <a:pt x="25956" y="147638"/>
                                  <a:pt x="25956" y="148590"/>
                                </a:cubicBezTo>
                                <a:lnTo>
                                  <a:pt x="25956" y="148590"/>
                                </a:lnTo>
                                <a:cubicBezTo>
                                  <a:pt x="25003" y="148590"/>
                                  <a:pt x="25003" y="148590"/>
                                  <a:pt x="25956" y="148590"/>
                                </a:cubicBezTo>
                                <a:cubicBezTo>
                                  <a:pt x="25003" y="148590"/>
                                  <a:pt x="25956" y="148590"/>
                                  <a:pt x="25956" y="148590"/>
                                </a:cubicBezTo>
                                <a:close/>
                                <a:moveTo>
                                  <a:pt x="26908" y="158115"/>
                                </a:moveTo>
                                <a:cubicBezTo>
                                  <a:pt x="25956" y="158115"/>
                                  <a:pt x="25956" y="158115"/>
                                  <a:pt x="25956" y="158115"/>
                                </a:cubicBezTo>
                                <a:cubicBezTo>
                                  <a:pt x="25956" y="158115"/>
                                  <a:pt x="25956" y="159068"/>
                                  <a:pt x="26908" y="159068"/>
                                </a:cubicBezTo>
                                <a:cubicBezTo>
                                  <a:pt x="27861" y="159068"/>
                                  <a:pt x="27861" y="159068"/>
                                  <a:pt x="27861" y="159068"/>
                                </a:cubicBezTo>
                                <a:cubicBezTo>
                                  <a:pt x="27861" y="158115"/>
                                  <a:pt x="26908" y="158115"/>
                                  <a:pt x="26908" y="158115"/>
                                </a:cubicBezTo>
                                <a:close/>
                                <a:moveTo>
                                  <a:pt x="28813" y="140970"/>
                                </a:moveTo>
                                <a:cubicBezTo>
                                  <a:pt x="28813" y="140018"/>
                                  <a:pt x="27861" y="139065"/>
                                  <a:pt x="26908" y="139065"/>
                                </a:cubicBezTo>
                                <a:cubicBezTo>
                                  <a:pt x="25956" y="139065"/>
                                  <a:pt x="25956" y="139065"/>
                                  <a:pt x="25956" y="139065"/>
                                </a:cubicBezTo>
                                <a:cubicBezTo>
                                  <a:pt x="26908" y="140018"/>
                                  <a:pt x="26908" y="140970"/>
                                  <a:pt x="28813" y="140970"/>
                                </a:cubicBezTo>
                                <a:lnTo>
                                  <a:pt x="28813" y="140970"/>
                                </a:lnTo>
                                <a:close/>
                                <a:moveTo>
                                  <a:pt x="53578" y="117158"/>
                                </a:moveTo>
                                <a:lnTo>
                                  <a:pt x="53578" y="117158"/>
                                </a:lnTo>
                                <a:cubicBezTo>
                                  <a:pt x="52626" y="115253"/>
                                  <a:pt x="50721" y="115253"/>
                                  <a:pt x="50721" y="112395"/>
                                </a:cubicBezTo>
                                <a:cubicBezTo>
                                  <a:pt x="50721" y="110490"/>
                                  <a:pt x="47863" y="112395"/>
                                  <a:pt x="46911" y="110490"/>
                                </a:cubicBezTo>
                                <a:cubicBezTo>
                                  <a:pt x="45006" y="107633"/>
                                  <a:pt x="43101" y="107633"/>
                                  <a:pt x="40243" y="106680"/>
                                </a:cubicBezTo>
                                <a:cubicBezTo>
                                  <a:pt x="39291" y="106680"/>
                                  <a:pt x="38338" y="105728"/>
                                  <a:pt x="38338" y="106680"/>
                                </a:cubicBezTo>
                                <a:cubicBezTo>
                                  <a:pt x="37386" y="108585"/>
                                  <a:pt x="36433" y="107633"/>
                                  <a:pt x="35481" y="106680"/>
                                </a:cubicBezTo>
                                <a:cubicBezTo>
                                  <a:pt x="34528" y="105728"/>
                                  <a:pt x="32623" y="105728"/>
                                  <a:pt x="33576" y="107633"/>
                                </a:cubicBezTo>
                                <a:cubicBezTo>
                                  <a:pt x="34528" y="110490"/>
                                  <a:pt x="32623" y="110490"/>
                                  <a:pt x="30718" y="109538"/>
                                </a:cubicBezTo>
                                <a:cubicBezTo>
                                  <a:pt x="29766" y="109538"/>
                                  <a:pt x="27861" y="108585"/>
                                  <a:pt x="26908" y="109538"/>
                                </a:cubicBezTo>
                                <a:cubicBezTo>
                                  <a:pt x="25956" y="109538"/>
                                  <a:pt x="25003" y="110490"/>
                                  <a:pt x="25003" y="111443"/>
                                </a:cubicBezTo>
                                <a:cubicBezTo>
                                  <a:pt x="25003" y="112395"/>
                                  <a:pt x="25956" y="112395"/>
                                  <a:pt x="26908" y="111443"/>
                                </a:cubicBezTo>
                                <a:cubicBezTo>
                                  <a:pt x="28813" y="110490"/>
                                  <a:pt x="29766" y="111443"/>
                                  <a:pt x="29766" y="113348"/>
                                </a:cubicBezTo>
                                <a:cubicBezTo>
                                  <a:pt x="29766" y="114300"/>
                                  <a:pt x="30718" y="113348"/>
                                  <a:pt x="31671" y="113348"/>
                                </a:cubicBezTo>
                                <a:lnTo>
                                  <a:pt x="31671" y="113348"/>
                                </a:lnTo>
                                <a:cubicBezTo>
                                  <a:pt x="33576" y="111443"/>
                                  <a:pt x="34528" y="109538"/>
                                  <a:pt x="36433" y="113348"/>
                                </a:cubicBezTo>
                                <a:cubicBezTo>
                                  <a:pt x="37386" y="114300"/>
                                  <a:pt x="38338" y="115253"/>
                                  <a:pt x="39291" y="116205"/>
                                </a:cubicBezTo>
                                <a:cubicBezTo>
                                  <a:pt x="39291" y="117158"/>
                                  <a:pt x="39291" y="118110"/>
                                  <a:pt x="40243" y="118110"/>
                                </a:cubicBezTo>
                                <a:cubicBezTo>
                                  <a:pt x="42148" y="117158"/>
                                  <a:pt x="42148" y="119063"/>
                                  <a:pt x="43101" y="120015"/>
                                </a:cubicBezTo>
                                <a:cubicBezTo>
                                  <a:pt x="43101" y="121920"/>
                                  <a:pt x="43101" y="123825"/>
                                  <a:pt x="44053" y="124778"/>
                                </a:cubicBezTo>
                                <a:cubicBezTo>
                                  <a:pt x="45006" y="129540"/>
                                  <a:pt x="45006" y="130493"/>
                                  <a:pt x="50721" y="130493"/>
                                </a:cubicBezTo>
                                <a:cubicBezTo>
                                  <a:pt x="50721" y="130493"/>
                                  <a:pt x="50721" y="131445"/>
                                  <a:pt x="51673" y="131445"/>
                                </a:cubicBezTo>
                                <a:cubicBezTo>
                                  <a:pt x="51673" y="131445"/>
                                  <a:pt x="51673" y="132398"/>
                                  <a:pt x="52626" y="132398"/>
                                </a:cubicBezTo>
                                <a:cubicBezTo>
                                  <a:pt x="52626" y="132398"/>
                                  <a:pt x="52626" y="132398"/>
                                  <a:pt x="52626" y="132398"/>
                                </a:cubicBezTo>
                                <a:lnTo>
                                  <a:pt x="50721" y="130493"/>
                                </a:lnTo>
                                <a:cubicBezTo>
                                  <a:pt x="48816" y="129540"/>
                                  <a:pt x="46911" y="128588"/>
                                  <a:pt x="48816" y="125730"/>
                                </a:cubicBezTo>
                                <a:cubicBezTo>
                                  <a:pt x="49768" y="124778"/>
                                  <a:pt x="49768" y="124778"/>
                                  <a:pt x="49768" y="123825"/>
                                </a:cubicBezTo>
                                <a:cubicBezTo>
                                  <a:pt x="50721" y="120968"/>
                                  <a:pt x="48816" y="122873"/>
                                  <a:pt x="47863" y="122873"/>
                                </a:cubicBezTo>
                                <a:cubicBezTo>
                                  <a:pt x="47863" y="121920"/>
                                  <a:pt x="47863" y="120968"/>
                                  <a:pt x="46911" y="120968"/>
                                </a:cubicBezTo>
                                <a:cubicBezTo>
                                  <a:pt x="44053" y="120968"/>
                                  <a:pt x="45006" y="119063"/>
                                  <a:pt x="45958" y="118110"/>
                                </a:cubicBezTo>
                                <a:cubicBezTo>
                                  <a:pt x="46911" y="117158"/>
                                  <a:pt x="47863" y="117158"/>
                                  <a:pt x="46911" y="116205"/>
                                </a:cubicBezTo>
                                <a:cubicBezTo>
                                  <a:pt x="45958" y="115253"/>
                                  <a:pt x="45006" y="114300"/>
                                  <a:pt x="44053" y="115253"/>
                                </a:cubicBezTo>
                                <a:cubicBezTo>
                                  <a:pt x="43101" y="116205"/>
                                  <a:pt x="41196" y="116205"/>
                                  <a:pt x="40243" y="117158"/>
                                </a:cubicBezTo>
                                <a:cubicBezTo>
                                  <a:pt x="40243" y="115253"/>
                                  <a:pt x="40243" y="114300"/>
                                  <a:pt x="40243" y="112395"/>
                                </a:cubicBezTo>
                                <a:cubicBezTo>
                                  <a:pt x="40243" y="110490"/>
                                  <a:pt x="41196" y="109538"/>
                                  <a:pt x="43101" y="108585"/>
                                </a:cubicBezTo>
                                <a:cubicBezTo>
                                  <a:pt x="45006" y="108585"/>
                                  <a:pt x="45958" y="109538"/>
                                  <a:pt x="46911" y="111443"/>
                                </a:cubicBezTo>
                                <a:cubicBezTo>
                                  <a:pt x="47863" y="113348"/>
                                  <a:pt x="48816" y="113348"/>
                                  <a:pt x="50721" y="113348"/>
                                </a:cubicBezTo>
                                <a:cubicBezTo>
                                  <a:pt x="51673" y="113348"/>
                                  <a:pt x="52626" y="114300"/>
                                  <a:pt x="53578" y="115253"/>
                                </a:cubicBezTo>
                                <a:cubicBezTo>
                                  <a:pt x="51673" y="118110"/>
                                  <a:pt x="52626" y="118110"/>
                                  <a:pt x="53578" y="117158"/>
                                </a:cubicBezTo>
                                <a:close/>
                                <a:moveTo>
                                  <a:pt x="25956" y="90488"/>
                                </a:moveTo>
                                <a:cubicBezTo>
                                  <a:pt x="25956" y="91440"/>
                                  <a:pt x="25956" y="91440"/>
                                  <a:pt x="25956" y="90488"/>
                                </a:cubicBezTo>
                                <a:cubicBezTo>
                                  <a:pt x="27861" y="90488"/>
                                  <a:pt x="28813" y="89535"/>
                                  <a:pt x="28813" y="88583"/>
                                </a:cubicBezTo>
                                <a:cubicBezTo>
                                  <a:pt x="28813" y="87630"/>
                                  <a:pt x="28813" y="87630"/>
                                  <a:pt x="27861" y="87630"/>
                                </a:cubicBezTo>
                                <a:cubicBezTo>
                                  <a:pt x="26908" y="88583"/>
                                  <a:pt x="25956" y="89535"/>
                                  <a:pt x="25956" y="90488"/>
                                </a:cubicBezTo>
                                <a:close/>
                                <a:moveTo>
                                  <a:pt x="25956" y="71438"/>
                                </a:moveTo>
                                <a:cubicBezTo>
                                  <a:pt x="25956" y="71438"/>
                                  <a:pt x="25956" y="72390"/>
                                  <a:pt x="25956" y="71438"/>
                                </a:cubicBezTo>
                                <a:lnTo>
                                  <a:pt x="25956" y="71438"/>
                                </a:lnTo>
                                <a:lnTo>
                                  <a:pt x="25956" y="71438"/>
                                </a:lnTo>
                                <a:cubicBezTo>
                                  <a:pt x="26908" y="71438"/>
                                  <a:pt x="25956" y="71438"/>
                                  <a:pt x="25956" y="71438"/>
                                </a:cubicBezTo>
                                <a:close/>
                                <a:moveTo>
                                  <a:pt x="25956" y="19050"/>
                                </a:moveTo>
                                <a:cubicBezTo>
                                  <a:pt x="25956" y="20003"/>
                                  <a:pt x="25956" y="20003"/>
                                  <a:pt x="26908" y="20003"/>
                                </a:cubicBezTo>
                                <a:cubicBezTo>
                                  <a:pt x="27861" y="20003"/>
                                  <a:pt x="27861" y="20003"/>
                                  <a:pt x="27861" y="19050"/>
                                </a:cubicBezTo>
                                <a:cubicBezTo>
                                  <a:pt x="27861" y="18098"/>
                                  <a:pt x="27861" y="18098"/>
                                  <a:pt x="25956" y="19050"/>
                                </a:cubicBezTo>
                                <a:cubicBezTo>
                                  <a:pt x="26908" y="18098"/>
                                  <a:pt x="25956" y="18098"/>
                                  <a:pt x="25956" y="19050"/>
                                </a:cubicBezTo>
                                <a:close/>
                                <a:moveTo>
                                  <a:pt x="26908" y="51435"/>
                                </a:moveTo>
                                <a:lnTo>
                                  <a:pt x="26908" y="51435"/>
                                </a:lnTo>
                                <a:cubicBezTo>
                                  <a:pt x="26908" y="50483"/>
                                  <a:pt x="26908" y="50483"/>
                                  <a:pt x="26908" y="51435"/>
                                </a:cubicBezTo>
                                <a:lnTo>
                                  <a:pt x="26908" y="51435"/>
                                </a:lnTo>
                                <a:cubicBezTo>
                                  <a:pt x="26908" y="50483"/>
                                  <a:pt x="26908" y="50483"/>
                                  <a:pt x="26908" y="51435"/>
                                </a:cubicBezTo>
                                <a:close/>
                                <a:moveTo>
                                  <a:pt x="37386" y="142875"/>
                                </a:moveTo>
                                <a:cubicBezTo>
                                  <a:pt x="38338" y="140018"/>
                                  <a:pt x="37386" y="139065"/>
                                  <a:pt x="35481" y="137160"/>
                                </a:cubicBezTo>
                                <a:cubicBezTo>
                                  <a:pt x="35481" y="136208"/>
                                  <a:pt x="34528" y="135255"/>
                                  <a:pt x="33576" y="135255"/>
                                </a:cubicBezTo>
                                <a:cubicBezTo>
                                  <a:pt x="32623" y="135255"/>
                                  <a:pt x="31671" y="134303"/>
                                  <a:pt x="33576" y="133350"/>
                                </a:cubicBezTo>
                                <a:cubicBezTo>
                                  <a:pt x="36433" y="132398"/>
                                  <a:pt x="35481" y="129540"/>
                                  <a:pt x="34528" y="127635"/>
                                </a:cubicBezTo>
                                <a:cubicBezTo>
                                  <a:pt x="33576" y="125730"/>
                                  <a:pt x="30718" y="124778"/>
                                  <a:pt x="27861" y="126683"/>
                                </a:cubicBezTo>
                                <a:lnTo>
                                  <a:pt x="27861" y="126683"/>
                                </a:lnTo>
                                <a:cubicBezTo>
                                  <a:pt x="25956" y="127635"/>
                                  <a:pt x="25003" y="129540"/>
                                  <a:pt x="25956" y="131445"/>
                                </a:cubicBezTo>
                                <a:cubicBezTo>
                                  <a:pt x="28813" y="134303"/>
                                  <a:pt x="30718" y="136208"/>
                                  <a:pt x="31671" y="140018"/>
                                </a:cubicBezTo>
                                <a:cubicBezTo>
                                  <a:pt x="32623" y="140970"/>
                                  <a:pt x="33576" y="141923"/>
                                  <a:pt x="34528" y="142875"/>
                                </a:cubicBezTo>
                                <a:cubicBezTo>
                                  <a:pt x="36433" y="144780"/>
                                  <a:pt x="37386" y="143828"/>
                                  <a:pt x="37386" y="142875"/>
                                </a:cubicBezTo>
                                <a:close/>
                                <a:moveTo>
                                  <a:pt x="31671" y="36195"/>
                                </a:moveTo>
                                <a:cubicBezTo>
                                  <a:pt x="31671" y="36195"/>
                                  <a:pt x="30718" y="35243"/>
                                  <a:pt x="30718" y="35243"/>
                                </a:cubicBezTo>
                                <a:cubicBezTo>
                                  <a:pt x="29766" y="35243"/>
                                  <a:pt x="27861" y="38100"/>
                                  <a:pt x="27861" y="39053"/>
                                </a:cubicBezTo>
                                <a:cubicBezTo>
                                  <a:pt x="27861" y="40005"/>
                                  <a:pt x="28813" y="40005"/>
                                  <a:pt x="28813" y="40005"/>
                                </a:cubicBezTo>
                                <a:cubicBezTo>
                                  <a:pt x="29766" y="39053"/>
                                  <a:pt x="31671" y="38100"/>
                                  <a:pt x="31671" y="36195"/>
                                </a:cubicBezTo>
                                <a:close/>
                                <a:moveTo>
                                  <a:pt x="29766" y="28575"/>
                                </a:moveTo>
                                <a:cubicBezTo>
                                  <a:pt x="28813" y="27623"/>
                                  <a:pt x="27861" y="26670"/>
                                  <a:pt x="26908" y="28575"/>
                                </a:cubicBezTo>
                                <a:lnTo>
                                  <a:pt x="29766" y="28575"/>
                                </a:lnTo>
                                <a:close/>
                                <a:moveTo>
                                  <a:pt x="27861" y="16193"/>
                                </a:moveTo>
                                <a:cubicBezTo>
                                  <a:pt x="27861" y="16193"/>
                                  <a:pt x="27861" y="16193"/>
                                  <a:pt x="27861" y="16193"/>
                                </a:cubicBezTo>
                                <a:cubicBezTo>
                                  <a:pt x="29766" y="16193"/>
                                  <a:pt x="29766" y="16193"/>
                                  <a:pt x="29766" y="16193"/>
                                </a:cubicBezTo>
                                <a:cubicBezTo>
                                  <a:pt x="28813" y="15240"/>
                                  <a:pt x="28813" y="15240"/>
                                  <a:pt x="27861" y="16193"/>
                                </a:cubicBezTo>
                                <a:cubicBezTo>
                                  <a:pt x="27861" y="15240"/>
                                  <a:pt x="26908" y="15240"/>
                                  <a:pt x="27861" y="16193"/>
                                </a:cubicBezTo>
                                <a:close/>
                                <a:moveTo>
                                  <a:pt x="28813" y="80963"/>
                                </a:moveTo>
                                <a:cubicBezTo>
                                  <a:pt x="27861" y="81915"/>
                                  <a:pt x="27861" y="83820"/>
                                  <a:pt x="27861" y="84773"/>
                                </a:cubicBezTo>
                                <a:cubicBezTo>
                                  <a:pt x="28813" y="85725"/>
                                  <a:pt x="29766" y="84773"/>
                                  <a:pt x="30718" y="83820"/>
                                </a:cubicBezTo>
                                <a:cubicBezTo>
                                  <a:pt x="30718" y="83820"/>
                                  <a:pt x="30718" y="83820"/>
                                  <a:pt x="30718" y="83820"/>
                                </a:cubicBezTo>
                                <a:cubicBezTo>
                                  <a:pt x="31671" y="86678"/>
                                  <a:pt x="34528" y="86678"/>
                                  <a:pt x="36433" y="88583"/>
                                </a:cubicBezTo>
                                <a:cubicBezTo>
                                  <a:pt x="37386" y="88583"/>
                                  <a:pt x="38338" y="88583"/>
                                  <a:pt x="37386" y="87630"/>
                                </a:cubicBezTo>
                                <a:cubicBezTo>
                                  <a:pt x="36433" y="86678"/>
                                  <a:pt x="36433" y="85725"/>
                                  <a:pt x="36433" y="84773"/>
                                </a:cubicBezTo>
                                <a:cubicBezTo>
                                  <a:pt x="36433" y="83820"/>
                                  <a:pt x="35481" y="83820"/>
                                  <a:pt x="34528" y="83820"/>
                                </a:cubicBezTo>
                                <a:cubicBezTo>
                                  <a:pt x="32623" y="87630"/>
                                  <a:pt x="31671" y="82868"/>
                                  <a:pt x="29766" y="83820"/>
                                </a:cubicBezTo>
                                <a:cubicBezTo>
                                  <a:pt x="30718" y="81915"/>
                                  <a:pt x="29766" y="80963"/>
                                  <a:pt x="28813" y="80963"/>
                                </a:cubicBezTo>
                                <a:close/>
                                <a:moveTo>
                                  <a:pt x="27861" y="96203"/>
                                </a:moveTo>
                                <a:cubicBezTo>
                                  <a:pt x="27861" y="96203"/>
                                  <a:pt x="27861" y="97155"/>
                                  <a:pt x="27861" y="96203"/>
                                </a:cubicBezTo>
                                <a:cubicBezTo>
                                  <a:pt x="26908" y="97155"/>
                                  <a:pt x="26908" y="97155"/>
                                  <a:pt x="27861" y="97155"/>
                                </a:cubicBezTo>
                                <a:cubicBezTo>
                                  <a:pt x="28813" y="97155"/>
                                  <a:pt x="28813" y="97155"/>
                                  <a:pt x="27861" y="96203"/>
                                </a:cubicBezTo>
                                <a:cubicBezTo>
                                  <a:pt x="28813" y="96203"/>
                                  <a:pt x="28813" y="96203"/>
                                  <a:pt x="27861" y="96203"/>
                                </a:cubicBezTo>
                                <a:close/>
                                <a:moveTo>
                                  <a:pt x="27861" y="55245"/>
                                </a:moveTo>
                                <a:cubicBezTo>
                                  <a:pt x="27861" y="55245"/>
                                  <a:pt x="27861" y="55245"/>
                                  <a:pt x="27861" y="55245"/>
                                </a:cubicBezTo>
                                <a:cubicBezTo>
                                  <a:pt x="28813" y="56198"/>
                                  <a:pt x="28813" y="56198"/>
                                  <a:pt x="28813" y="55245"/>
                                </a:cubicBezTo>
                                <a:cubicBezTo>
                                  <a:pt x="29766" y="55245"/>
                                  <a:pt x="28813" y="54293"/>
                                  <a:pt x="27861" y="55245"/>
                                </a:cubicBezTo>
                                <a:cubicBezTo>
                                  <a:pt x="27861" y="54293"/>
                                  <a:pt x="27861" y="54293"/>
                                  <a:pt x="27861" y="55245"/>
                                </a:cubicBezTo>
                                <a:close/>
                                <a:moveTo>
                                  <a:pt x="28813" y="120015"/>
                                </a:moveTo>
                                <a:cubicBezTo>
                                  <a:pt x="28813" y="120015"/>
                                  <a:pt x="28813" y="120015"/>
                                  <a:pt x="28813" y="120015"/>
                                </a:cubicBezTo>
                                <a:cubicBezTo>
                                  <a:pt x="28813" y="120015"/>
                                  <a:pt x="28813" y="119063"/>
                                  <a:pt x="28813" y="120015"/>
                                </a:cubicBezTo>
                                <a:cubicBezTo>
                                  <a:pt x="27861" y="119063"/>
                                  <a:pt x="27861" y="119063"/>
                                  <a:pt x="28813" y="120015"/>
                                </a:cubicBezTo>
                                <a:cubicBezTo>
                                  <a:pt x="27861" y="120015"/>
                                  <a:pt x="27861" y="120015"/>
                                  <a:pt x="28813" y="120015"/>
                                </a:cubicBezTo>
                                <a:close/>
                                <a:moveTo>
                                  <a:pt x="28813" y="48578"/>
                                </a:moveTo>
                                <a:cubicBezTo>
                                  <a:pt x="28813" y="48578"/>
                                  <a:pt x="28813" y="47625"/>
                                  <a:pt x="28813" y="48578"/>
                                </a:cubicBezTo>
                                <a:cubicBezTo>
                                  <a:pt x="29766" y="47625"/>
                                  <a:pt x="28813" y="47625"/>
                                  <a:pt x="28813" y="47625"/>
                                </a:cubicBezTo>
                                <a:cubicBezTo>
                                  <a:pt x="28813" y="46673"/>
                                  <a:pt x="28813" y="46673"/>
                                  <a:pt x="28813" y="48578"/>
                                </a:cubicBezTo>
                                <a:cubicBezTo>
                                  <a:pt x="27861" y="47625"/>
                                  <a:pt x="28813" y="48578"/>
                                  <a:pt x="28813" y="48578"/>
                                </a:cubicBezTo>
                                <a:close/>
                                <a:moveTo>
                                  <a:pt x="33576" y="56198"/>
                                </a:moveTo>
                                <a:cubicBezTo>
                                  <a:pt x="32623" y="58103"/>
                                  <a:pt x="31671" y="58103"/>
                                  <a:pt x="29766" y="58103"/>
                                </a:cubicBezTo>
                                <a:cubicBezTo>
                                  <a:pt x="28813" y="58103"/>
                                  <a:pt x="27861" y="59055"/>
                                  <a:pt x="28813" y="60008"/>
                                </a:cubicBezTo>
                                <a:cubicBezTo>
                                  <a:pt x="28813" y="60960"/>
                                  <a:pt x="29766" y="60960"/>
                                  <a:pt x="30718" y="60960"/>
                                </a:cubicBezTo>
                                <a:lnTo>
                                  <a:pt x="33576" y="60008"/>
                                </a:lnTo>
                                <a:cubicBezTo>
                                  <a:pt x="34528" y="60008"/>
                                  <a:pt x="34528" y="60960"/>
                                  <a:pt x="34528" y="61913"/>
                                </a:cubicBezTo>
                                <a:lnTo>
                                  <a:pt x="34528" y="61913"/>
                                </a:lnTo>
                                <a:cubicBezTo>
                                  <a:pt x="33576" y="61913"/>
                                  <a:pt x="32623" y="61913"/>
                                  <a:pt x="31671" y="62865"/>
                                </a:cubicBezTo>
                                <a:cubicBezTo>
                                  <a:pt x="30718" y="63818"/>
                                  <a:pt x="30718" y="64770"/>
                                  <a:pt x="31671" y="64770"/>
                                </a:cubicBezTo>
                                <a:cubicBezTo>
                                  <a:pt x="33576" y="64770"/>
                                  <a:pt x="36433" y="63818"/>
                                  <a:pt x="38338" y="65723"/>
                                </a:cubicBezTo>
                                <a:lnTo>
                                  <a:pt x="39291" y="64770"/>
                                </a:lnTo>
                                <a:lnTo>
                                  <a:pt x="42148" y="62865"/>
                                </a:lnTo>
                                <a:cubicBezTo>
                                  <a:pt x="44053" y="64770"/>
                                  <a:pt x="46911" y="63818"/>
                                  <a:pt x="48816" y="63818"/>
                                </a:cubicBezTo>
                                <a:cubicBezTo>
                                  <a:pt x="49768" y="63818"/>
                                  <a:pt x="51673" y="64770"/>
                                  <a:pt x="50721" y="62865"/>
                                </a:cubicBezTo>
                                <a:cubicBezTo>
                                  <a:pt x="50721" y="61913"/>
                                  <a:pt x="49768" y="60960"/>
                                  <a:pt x="47863" y="61913"/>
                                </a:cubicBezTo>
                                <a:cubicBezTo>
                                  <a:pt x="45958" y="62865"/>
                                  <a:pt x="45006" y="62865"/>
                                  <a:pt x="44053" y="60960"/>
                                </a:cubicBezTo>
                                <a:cubicBezTo>
                                  <a:pt x="45006" y="60008"/>
                                  <a:pt x="45958" y="59055"/>
                                  <a:pt x="45958" y="57150"/>
                                </a:cubicBezTo>
                                <a:cubicBezTo>
                                  <a:pt x="45006" y="56198"/>
                                  <a:pt x="44053" y="55245"/>
                                  <a:pt x="43101" y="54293"/>
                                </a:cubicBezTo>
                                <a:cubicBezTo>
                                  <a:pt x="41196" y="53340"/>
                                  <a:pt x="45958" y="52388"/>
                                  <a:pt x="44053" y="51435"/>
                                </a:cubicBezTo>
                                <a:cubicBezTo>
                                  <a:pt x="43101" y="50483"/>
                                  <a:pt x="43101" y="48578"/>
                                  <a:pt x="42148" y="47625"/>
                                </a:cubicBezTo>
                                <a:cubicBezTo>
                                  <a:pt x="38338" y="48578"/>
                                  <a:pt x="37386" y="51435"/>
                                  <a:pt x="34528" y="54293"/>
                                </a:cubicBezTo>
                                <a:cubicBezTo>
                                  <a:pt x="34528" y="53340"/>
                                  <a:pt x="33576" y="52388"/>
                                  <a:pt x="32623" y="52388"/>
                                </a:cubicBezTo>
                                <a:cubicBezTo>
                                  <a:pt x="31671" y="52388"/>
                                  <a:pt x="31671" y="53340"/>
                                  <a:pt x="31671" y="53340"/>
                                </a:cubicBezTo>
                                <a:cubicBezTo>
                                  <a:pt x="30718" y="56198"/>
                                  <a:pt x="31671" y="56198"/>
                                  <a:pt x="33576" y="56198"/>
                                </a:cubicBezTo>
                                <a:close/>
                                <a:moveTo>
                                  <a:pt x="28813" y="24765"/>
                                </a:moveTo>
                                <a:cubicBezTo>
                                  <a:pt x="28813" y="26670"/>
                                  <a:pt x="30718" y="25718"/>
                                  <a:pt x="31671" y="26670"/>
                                </a:cubicBezTo>
                                <a:lnTo>
                                  <a:pt x="32623" y="27623"/>
                                </a:lnTo>
                                <a:cubicBezTo>
                                  <a:pt x="33576" y="27623"/>
                                  <a:pt x="33576" y="27623"/>
                                  <a:pt x="33576" y="26670"/>
                                </a:cubicBezTo>
                                <a:cubicBezTo>
                                  <a:pt x="33576" y="25718"/>
                                  <a:pt x="31671" y="23813"/>
                                  <a:pt x="28813" y="23813"/>
                                </a:cubicBezTo>
                                <a:cubicBezTo>
                                  <a:pt x="29766" y="23813"/>
                                  <a:pt x="28813" y="23813"/>
                                  <a:pt x="28813" y="24765"/>
                                </a:cubicBezTo>
                                <a:close/>
                                <a:moveTo>
                                  <a:pt x="28813" y="128588"/>
                                </a:moveTo>
                                <a:cubicBezTo>
                                  <a:pt x="28813" y="128588"/>
                                  <a:pt x="28813" y="127635"/>
                                  <a:pt x="28813" y="127635"/>
                                </a:cubicBezTo>
                                <a:lnTo>
                                  <a:pt x="30718" y="128588"/>
                                </a:lnTo>
                                <a:cubicBezTo>
                                  <a:pt x="31671" y="128588"/>
                                  <a:pt x="33576" y="128588"/>
                                  <a:pt x="33576" y="130493"/>
                                </a:cubicBezTo>
                                <a:cubicBezTo>
                                  <a:pt x="33576" y="132398"/>
                                  <a:pt x="31671" y="131445"/>
                                  <a:pt x="30718" y="131445"/>
                                </a:cubicBezTo>
                                <a:cubicBezTo>
                                  <a:pt x="27861" y="131445"/>
                                  <a:pt x="28813" y="129540"/>
                                  <a:pt x="28813" y="128588"/>
                                </a:cubicBezTo>
                                <a:close/>
                                <a:moveTo>
                                  <a:pt x="29766" y="74295"/>
                                </a:moveTo>
                                <a:cubicBezTo>
                                  <a:pt x="29766" y="75248"/>
                                  <a:pt x="29766" y="77153"/>
                                  <a:pt x="31671" y="77153"/>
                                </a:cubicBezTo>
                                <a:cubicBezTo>
                                  <a:pt x="32623" y="77153"/>
                                  <a:pt x="32623" y="76200"/>
                                  <a:pt x="32623" y="75248"/>
                                </a:cubicBezTo>
                                <a:cubicBezTo>
                                  <a:pt x="32623" y="74295"/>
                                  <a:pt x="32623" y="72390"/>
                                  <a:pt x="30718" y="72390"/>
                                </a:cubicBezTo>
                                <a:cubicBezTo>
                                  <a:pt x="29766" y="72390"/>
                                  <a:pt x="28813" y="73343"/>
                                  <a:pt x="29766" y="74295"/>
                                </a:cubicBezTo>
                                <a:close/>
                                <a:moveTo>
                                  <a:pt x="32623" y="151448"/>
                                </a:moveTo>
                                <a:cubicBezTo>
                                  <a:pt x="31671" y="150495"/>
                                  <a:pt x="30718" y="150495"/>
                                  <a:pt x="29766" y="151448"/>
                                </a:cubicBezTo>
                                <a:cubicBezTo>
                                  <a:pt x="29766" y="151448"/>
                                  <a:pt x="29766" y="152400"/>
                                  <a:pt x="29766" y="152400"/>
                                </a:cubicBezTo>
                                <a:cubicBezTo>
                                  <a:pt x="30718" y="152400"/>
                                  <a:pt x="31671" y="153353"/>
                                  <a:pt x="33576" y="152400"/>
                                </a:cubicBezTo>
                                <a:cubicBezTo>
                                  <a:pt x="33576" y="151448"/>
                                  <a:pt x="33576" y="151448"/>
                                  <a:pt x="32623" y="151448"/>
                                </a:cubicBezTo>
                                <a:close/>
                                <a:moveTo>
                                  <a:pt x="54531" y="49530"/>
                                </a:moveTo>
                                <a:cubicBezTo>
                                  <a:pt x="55483" y="49530"/>
                                  <a:pt x="55483" y="50483"/>
                                  <a:pt x="55483" y="51435"/>
                                </a:cubicBezTo>
                                <a:cubicBezTo>
                                  <a:pt x="57388" y="52388"/>
                                  <a:pt x="58341" y="51435"/>
                                  <a:pt x="59293" y="51435"/>
                                </a:cubicBezTo>
                                <a:cubicBezTo>
                                  <a:pt x="60246" y="50483"/>
                                  <a:pt x="58341" y="50483"/>
                                  <a:pt x="58341" y="49530"/>
                                </a:cubicBezTo>
                                <a:cubicBezTo>
                                  <a:pt x="57388" y="47625"/>
                                  <a:pt x="55483" y="48578"/>
                                  <a:pt x="54531" y="46673"/>
                                </a:cubicBezTo>
                                <a:cubicBezTo>
                                  <a:pt x="56436" y="46673"/>
                                  <a:pt x="57388" y="46673"/>
                                  <a:pt x="58341" y="45720"/>
                                </a:cubicBezTo>
                                <a:cubicBezTo>
                                  <a:pt x="59293" y="44768"/>
                                  <a:pt x="59293" y="42863"/>
                                  <a:pt x="58341" y="41910"/>
                                </a:cubicBezTo>
                                <a:cubicBezTo>
                                  <a:pt x="58341" y="40958"/>
                                  <a:pt x="58341" y="40005"/>
                                  <a:pt x="56436" y="40005"/>
                                </a:cubicBezTo>
                                <a:cubicBezTo>
                                  <a:pt x="54531" y="40005"/>
                                  <a:pt x="55483" y="41910"/>
                                  <a:pt x="55483" y="42863"/>
                                </a:cubicBezTo>
                                <a:cubicBezTo>
                                  <a:pt x="54531" y="43815"/>
                                  <a:pt x="54531" y="45720"/>
                                  <a:pt x="53578" y="46673"/>
                                </a:cubicBezTo>
                                <a:cubicBezTo>
                                  <a:pt x="52626" y="45720"/>
                                  <a:pt x="52626" y="44768"/>
                                  <a:pt x="52626" y="42863"/>
                                </a:cubicBezTo>
                                <a:cubicBezTo>
                                  <a:pt x="53578" y="40958"/>
                                  <a:pt x="52626" y="39053"/>
                                  <a:pt x="50721" y="38100"/>
                                </a:cubicBezTo>
                                <a:cubicBezTo>
                                  <a:pt x="50721" y="37148"/>
                                  <a:pt x="51673" y="37148"/>
                                  <a:pt x="51673" y="37148"/>
                                </a:cubicBezTo>
                                <a:cubicBezTo>
                                  <a:pt x="53578" y="39053"/>
                                  <a:pt x="53578" y="36195"/>
                                  <a:pt x="54531" y="35243"/>
                                </a:cubicBezTo>
                                <a:cubicBezTo>
                                  <a:pt x="55483" y="33338"/>
                                  <a:pt x="53578" y="33338"/>
                                  <a:pt x="52626" y="33338"/>
                                </a:cubicBezTo>
                                <a:lnTo>
                                  <a:pt x="51673" y="32385"/>
                                </a:lnTo>
                                <a:cubicBezTo>
                                  <a:pt x="52626" y="32385"/>
                                  <a:pt x="52626" y="31433"/>
                                  <a:pt x="53578" y="31433"/>
                                </a:cubicBezTo>
                                <a:cubicBezTo>
                                  <a:pt x="53578" y="31433"/>
                                  <a:pt x="53578" y="31433"/>
                                  <a:pt x="53578" y="31433"/>
                                </a:cubicBezTo>
                                <a:cubicBezTo>
                                  <a:pt x="52626" y="31433"/>
                                  <a:pt x="52626" y="32385"/>
                                  <a:pt x="52626" y="33338"/>
                                </a:cubicBezTo>
                                <a:cubicBezTo>
                                  <a:pt x="49768" y="36195"/>
                                  <a:pt x="49768" y="36195"/>
                                  <a:pt x="45958" y="33338"/>
                                </a:cubicBezTo>
                                <a:lnTo>
                                  <a:pt x="44053" y="32385"/>
                                </a:lnTo>
                                <a:cubicBezTo>
                                  <a:pt x="45006" y="34290"/>
                                  <a:pt x="45958" y="35243"/>
                                  <a:pt x="46911" y="37148"/>
                                </a:cubicBezTo>
                                <a:cubicBezTo>
                                  <a:pt x="43101" y="38100"/>
                                  <a:pt x="41196" y="37148"/>
                                  <a:pt x="39291" y="33338"/>
                                </a:cubicBezTo>
                                <a:cubicBezTo>
                                  <a:pt x="39291" y="32385"/>
                                  <a:pt x="38338" y="31433"/>
                                  <a:pt x="38338" y="31433"/>
                                </a:cubicBezTo>
                                <a:cubicBezTo>
                                  <a:pt x="39291" y="31433"/>
                                  <a:pt x="40243" y="30480"/>
                                  <a:pt x="40243" y="31433"/>
                                </a:cubicBezTo>
                                <a:cubicBezTo>
                                  <a:pt x="41196" y="31433"/>
                                  <a:pt x="42148" y="32385"/>
                                  <a:pt x="44053" y="32385"/>
                                </a:cubicBezTo>
                                <a:cubicBezTo>
                                  <a:pt x="44053" y="30480"/>
                                  <a:pt x="45958" y="28575"/>
                                  <a:pt x="47863" y="28575"/>
                                </a:cubicBezTo>
                                <a:cubicBezTo>
                                  <a:pt x="48816" y="28575"/>
                                  <a:pt x="49768" y="28575"/>
                                  <a:pt x="50721" y="27623"/>
                                </a:cubicBezTo>
                                <a:cubicBezTo>
                                  <a:pt x="52626" y="26670"/>
                                  <a:pt x="52626" y="24765"/>
                                  <a:pt x="51673" y="23813"/>
                                </a:cubicBezTo>
                                <a:cubicBezTo>
                                  <a:pt x="50721" y="22860"/>
                                  <a:pt x="49768" y="23813"/>
                                  <a:pt x="48816" y="24765"/>
                                </a:cubicBezTo>
                                <a:cubicBezTo>
                                  <a:pt x="47863" y="25718"/>
                                  <a:pt x="46911" y="26670"/>
                                  <a:pt x="46911" y="24765"/>
                                </a:cubicBezTo>
                                <a:cubicBezTo>
                                  <a:pt x="46911" y="22860"/>
                                  <a:pt x="45006" y="22860"/>
                                  <a:pt x="45958" y="20955"/>
                                </a:cubicBezTo>
                                <a:cubicBezTo>
                                  <a:pt x="46911" y="20003"/>
                                  <a:pt x="45958" y="20003"/>
                                  <a:pt x="45006" y="20003"/>
                                </a:cubicBezTo>
                                <a:cubicBezTo>
                                  <a:pt x="44053" y="20955"/>
                                  <a:pt x="42148" y="20955"/>
                                  <a:pt x="42148" y="21908"/>
                                </a:cubicBezTo>
                                <a:cubicBezTo>
                                  <a:pt x="42148" y="22860"/>
                                  <a:pt x="40243" y="24765"/>
                                  <a:pt x="44053" y="23813"/>
                                </a:cubicBezTo>
                                <a:cubicBezTo>
                                  <a:pt x="45006" y="23813"/>
                                  <a:pt x="45006" y="23813"/>
                                  <a:pt x="45006" y="24765"/>
                                </a:cubicBezTo>
                                <a:cubicBezTo>
                                  <a:pt x="45006" y="26670"/>
                                  <a:pt x="42148" y="27623"/>
                                  <a:pt x="41196" y="29528"/>
                                </a:cubicBezTo>
                                <a:cubicBezTo>
                                  <a:pt x="41196" y="30480"/>
                                  <a:pt x="40243" y="30480"/>
                                  <a:pt x="40243" y="29528"/>
                                </a:cubicBezTo>
                                <a:cubicBezTo>
                                  <a:pt x="40243" y="29528"/>
                                  <a:pt x="40243" y="28575"/>
                                  <a:pt x="40243" y="28575"/>
                                </a:cubicBezTo>
                                <a:cubicBezTo>
                                  <a:pt x="40243" y="27623"/>
                                  <a:pt x="39291" y="24765"/>
                                  <a:pt x="38338" y="24765"/>
                                </a:cubicBezTo>
                                <a:cubicBezTo>
                                  <a:pt x="36433" y="25718"/>
                                  <a:pt x="37386" y="27623"/>
                                  <a:pt x="37386" y="28575"/>
                                </a:cubicBezTo>
                                <a:cubicBezTo>
                                  <a:pt x="37386" y="31433"/>
                                  <a:pt x="36433" y="32385"/>
                                  <a:pt x="33576" y="31433"/>
                                </a:cubicBezTo>
                                <a:cubicBezTo>
                                  <a:pt x="32623" y="31433"/>
                                  <a:pt x="32623" y="31433"/>
                                  <a:pt x="31671" y="31433"/>
                                </a:cubicBezTo>
                                <a:cubicBezTo>
                                  <a:pt x="31671" y="34290"/>
                                  <a:pt x="34528" y="35243"/>
                                  <a:pt x="35481" y="35243"/>
                                </a:cubicBezTo>
                                <a:cubicBezTo>
                                  <a:pt x="38338" y="34290"/>
                                  <a:pt x="38338" y="37148"/>
                                  <a:pt x="39291" y="38100"/>
                                </a:cubicBezTo>
                                <a:cubicBezTo>
                                  <a:pt x="40243" y="38100"/>
                                  <a:pt x="39291" y="40005"/>
                                  <a:pt x="38338" y="39053"/>
                                </a:cubicBezTo>
                                <a:cubicBezTo>
                                  <a:pt x="35481" y="37148"/>
                                  <a:pt x="34528" y="40005"/>
                                  <a:pt x="33576" y="41910"/>
                                </a:cubicBezTo>
                                <a:cubicBezTo>
                                  <a:pt x="33576" y="41910"/>
                                  <a:pt x="33576" y="41910"/>
                                  <a:pt x="34528" y="41910"/>
                                </a:cubicBezTo>
                                <a:cubicBezTo>
                                  <a:pt x="35481" y="42863"/>
                                  <a:pt x="38338" y="43815"/>
                                  <a:pt x="36433" y="45720"/>
                                </a:cubicBezTo>
                                <a:cubicBezTo>
                                  <a:pt x="34528" y="47625"/>
                                  <a:pt x="34528" y="44768"/>
                                  <a:pt x="33576" y="44768"/>
                                </a:cubicBezTo>
                                <a:cubicBezTo>
                                  <a:pt x="32623" y="44768"/>
                                  <a:pt x="32623" y="43815"/>
                                  <a:pt x="32623" y="43815"/>
                                </a:cubicBezTo>
                                <a:cubicBezTo>
                                  <a:pt x="31671" y="44768"/>
                                  <a:pt x="29766" y="45720"/>
                                  <a:pt x="31671" y="47625"/>
                                </a:cubicBezTo>
                                <a:cubicBezTo>
                                  <a:pt x="33576" y="48578"/>
                                  <a:pt x="33576" y="49530"/>
                                  <a:pt x="32623" y="51435"/>
                                </a:cubicBezTo>
                                <a:cubicBezTo>
                                  <a:pt x="32623" y="52388"/>
                                  <a:pt x="31671" y="53340"/>
                                  <a:pt x="33576" y="53340"/>
                                </a:cubicBezTo>
                                <a:cubicBezTo>
                                  <a:pt x="34528" y="53340"/>
                                  <a:pt x="36433" y="54293"/>
                                  <a:pt x="36433" y="53340"/>
                                </a:cubicBezTo>
                                <a:cubicBezTo>
                                  <a:pt x="36433" y="50483"/>
                                  <a:pt x="38338" y="50483"/>
                                  <a:pt x="40243" y="49530"/>
                                </a:cubicBezTo>
                                <a:cubicBezTo>
                                  <a:pt x="42148" y="48578"/>
                                  <a:pt x="42148" y="47625"/>
                                  <a:pt x="41196" y="45720"/>
                                </a:cubicBezTo>
                                <a:cubicBezTo>
                                  <a:pt x="41196" y="44768"/>
                                  <a:pt x="40243" y="43815"/>
                                  <a:pt x="41196" y="42863"/>
                                </a:cubicBezTo>
                                <a:cubicBezTo>
                                  <a:pt x="42148" y="41910"/>
                                  <a:pt x="43101" y="42863"/>
                                  <a:pt x="44053" y="43815"/>
                                </a:cubicBezTo>
                                <a:cubicBezTo>
                                  <a:pt x="46911" y="44768"/>
                                  <a:pt x="47863" y="44768"/>
                                  <a:pt x="47863" y="40958"/>
                                </a:cubicBezTo>
                                <a:lnTo>
                                  <a:pt x="47863" y="39053"/>
                                </a:lnTo>
                                <a:lnTo>
                                  <a:pt x="52626" y="40958"/>
                                </a:lnTo>
                                <a:cubicBezTo>
                                  <a:pt x="51673" y="42863"/>
                                  <a:pt x="50721" y="44768"/>
                                  <a:pt x="48816" y="45720"/>
                                </a:cubicBezTo>
                                <a:cubicBezTo>
                                  <a:pt x="46911" y="46673"/>
                                  <a:pt x="46911" y="48578"/>
                                  <a:pt x="48816" y="49530"/>
                                </a:cubicBezTo>
                                <a:lnTo>
                                  <a:pt x="50721" y="49530"/>
                                </a:lnTo>
                                <a:cubicBezTo>
                                  <a:pt x="52626" y="49530"/>
                                  <a:pt x="52626" y="50483"/>
                                  <a:pt x="52626" y="51435"/>
                                </a:cubicBezTo>
                                <a:cubicBezTo>
                                  <a:pt x="52626" y="52388"/>
                                  <a:pt x="50721" y="51435"/>
                                  <a:pt x="49768" y="51435"/>
                                </a:cubicBezTo>
                                <a:cubicBezTo>
                                  <a:pt x="46911" y="51435"/>
                                  <a:pt x="46911" y="48578"/>
                                  <a:pt x="45958" y="46673"/>
                                </a:cubicBezTo>
                                <a:cubicBezTo>
                                  <a:pt x="45958" y="45720"/>
                                  <a:pt x="45958" y="45720"/>
                                  <a:pt x="45006" y="45720"/>
                                </a:cubicBezTo>
                                <a:cubicBezTo>
                                  <a:pt x="44053" y="45720"/>
                                  <a:pt x="44053" y="46673"/>
                                  <a:pt x="44053" y="46673"/>
                                </a:cubicBezTo>
                                <a:cubicBezTo>
                                  <a:pt x="45006" y="48578"/>
                                  <a:pt x="44053" y="49530"/>
                                  <a:pt x="43101" y="50483"/>
                                </a:cubicBezTo>
                                <a:cubicBezTo>
                                  <a:pt x="45006" y="50483"/>
                                  <a:pt x="45958" y="52388"/>
                                  <a:pt x="46911" y="54293"/>
                                </a:cubicBezTo>
                                <a:cubicBezTo>
                                  <a:pt x="48816" y="60008"/>
                                  <a:pt x="48816" y="60008"/>
                                  <a:pt x="54531" y="59055"/>
                                </a:cubicBezTo>
                                <a:cubicBezTo>
                                  <a:pt x="52626" y="61913"/>
                                  <a:pt x="54531" y="63818"/>
                                  <a:pt x="54531" y="65723"/>
                                </a:cubicBezTo>
                                <a:cubicBezTo>
                                  <a:pt x="54531" y="65723"/>
                                  <a:pt x="55483" y="66675"/>
                                  <a:pt x="55483" y="66675"/>
                                </a:cubicBezTo>
                                <a:cubicBezTo>
                                  <a:pt x="56436" y="66675"/>
                                  <a:pt x="56436" y="65723"/>
                                  <a:pt x="56436" y="65723"/>
                                </a:cubicBezTo>
                                <a:cubicBezTo>
                                  <a:pt x="56436" y="63818"/>
                                  <a:pt x="57388" y="62865"/>
                                  <a:pt x="57388" y="61913"/>
                                </a:cubicBezTo>
                                <a:cubicBezTo>
                                  <a:pt x="57388" y="60960"/>
                                  <a:pt x="54531" y="60960"/>
                                  <a:pt x="54531" y="59055"/>
                                </a:cubicBezTo>
                                <a:cubicBezTo>
                                  <a:pt x="54531" y="57150"/>
                                  <a:pt x="54531" y="56198"/>
                                  <a:pt x="55483" y="54293"/>
                                </a:cubicBezTo>
                                <a:cubicBezTo>
                                  <a:pt x="53578" y="51435"/>
                                  <a:pt x="53578" y="49530"/>
                                  <a:pt x="54531" y="49530"/>
                                </a:cubicBezTo>
                                <a:close/>
                                <a:moveTo>
                                  <a:pt x="31671" y="100013"/>
                                </a:moveTo>
                                <a:cubicBezTo>
                                  <a:pt x="30718" y="100013"/>
                                  <a:pt x="30718" y="100013"/>
                                  <a:pt x="30718" y="100965"/>
                                </a:cubicBezTo>
                                <a:cubicBezTo>
                                  <a:pt x="30718" y="101918"/>
                                  <a:pt x="31671" y="101918"/>
                                  <a:pt x="32623" y="101918"/>
                                </a:cubicBezTo>
                                <a:cubicBezTo>
                                  <a:pt x="33576" y="101918"/>
                                  <a:pt x="33576" y="100965"/>
                                  <a:pt x="33576" y="100013"/>
                                </a:cubicBezTo>
                                <a:cubicBezTo>
                                  <a:pt x="33576" y="99060"/>
                                  <a:pt x="32623" y="100013"/>
                                  <a:pt x="31671" y="100013"/>
                                </a:cubicBezTo>
                                <a:close/>
                                <a:moveTo>
                                  <a:pt x="31671" y="18098"/>
                                </a:moveTo>
                                <a:cubicBezTo>
                                  <a:pt x="31671" y="19050"/>
                                  <a:pt x="32623" y="19050"/>
                                  <a:pt x="31671" y="18098"/>
                                </a:cubicBezTo>
                                <a:cubicBezTo>
                                  <a:pt x="32623" y="18098"/>
                                  <a:pt x="32623" y="18098"/>
                                  <a:pt x="32623" y="17145"/>
                                </a:cubicBezTo>
                                <a:cubicBezTo>
                                  <a:pt x="33576" y="18098"/>
                                  <a:pt x="32623" y="18098"/>
                                  <a:pt x="31671" y="18098"/>
                                </a:cubicBezTo>
                                <a:cubicBezTo>
                                  <a:pt x="32623" y="18098"/>
                                  <a:pt x="31671" y="18098"/>
                                  <a:pt x="31671" y="18098"/>
                                </a:cubicBezTo>
                                <a:close/>
                                <a:moveTo>
                                  <a:pt x="34528" y="118110"/>
                                </a:moveTo>
                                <a:cubicBezTo>
                                  <a:pt x="35481" y="115253"/>
                                  <a:pt x="33576" y="115253"/>
                                  <a:pt x="31671" y="114300"/>
                                </a:cubicBezTo>
                                <a:lnTo>
                                  <a:pt x="34528" y="118110"/>
                                </a:lnTo>
                                <a:cubicBezTo>
                                  <a:pt x="33576" y="118110"/>
                                  <a:pt x="32623" y="118110"/>
                                  <a:pt x="32623" y="119063"/>
                                </a:cubicBezTo>
                                <a:cubicBezTo>
                                  <a:pt x="32623" y="120015"/>
                                  <a:pt x="32623" y="120015"/>
                                  <a:pt x="33576" y="120015"/>
                                </a:cubicBezTo>
                                <a:cubicBezTo>
                                  <a:pt x="34528" y="120015"/>
                                  <a:pt x="35481" y="119063"/>
                                  <a:pt x="34528" y="118110"/>
                                </a:cubicBezTo>
                                <a:close/>
                                <a:moveTo>
                                  <a:pt x="39291" y="69533"/>
                                </a:moveTo>
                                <a:cubicBezTo>
                                  <a:pt x="40243" y="69533"/>
                                  <a:pt x="41196" y="69533"/>
                                  <a:pt x="41196" y="67628"/>
                                </a:cubicBezTo>
                                <a:cubicBezTo>
                                  <a:pt x="41196" y="67628"/>
                                  <a:pt x="41196" y="66675"/>
                                  <a:pt x="40243" y="66675"/>
                                </a:cubicBezTo>
                                <a:cubicBezTo>
                                  <a:pt x="40243" y="66675"/>
                                  <a:pt x="40243" y="67628"/>
                                  <a:pt x="39291" y="69533"/>
                                </a:cubicBezTo>
                                <a:lnTo>
                                  <a:pt x="39291" y="69533"/>
                                </a:lnTo>
                                <a:cubicBezTo>
                                  <a:pt x="37386" y="69533"/>
                                  <a:pt x="36433" y="69533"/>
                                  <a:pt x="34528" y="67628"/>
                                </a:cubicBezTo>
                                <a:cubicBezTo>
                                  <a:pt x="34528" y="66675"/>
                                  <a:pt x="33576" y="66675"/>
                                  <a:pt x="32623" y="67628"/>
                                </a:cubicBezTo>
                                <a:cubicBezTo>
                                  <a:pt x="32623" y="68580"/>
                                  <a:pt x="34528" y="75248"/>
                                  <a:pt x="34528" y="76200"/>
                                </a:cubicBezTo>
                                <a:cubicBezTo>
                                  <a:pt x="35481" y="77153"/>
                                  <a:pt x="37386" y="77153"/>
                                  <a:pt x="37386" y="75248"/>
                                </a:cubicBezTo>
                                <a:cubicBezTo>
                                  <a:pt x="38338" y="74295"/>
                                  <a:pt x="39291" y="73343"/>
                                  <a:pt x="41196" y="73343"/>
                                </a:cubicBezTo>
                                <a:cubicBezTo>
                                  <a:pt x="42148" y="73343"/>
                                  <a:pt x="43101" y="73343"/>
                                  <a:pt x="43101" y="72390"/>
                                </a:cubicBezTo>
                                <a:cubicBezTo>
                                  <a:pt x="43101" y="71438"/>
                                  <a:pt x="42148" y="70485"/>
                                  <a:pt x="41196" y="70485"/>
                                </a:cubicBezTo>
                                <a:cubicBezTo>
                                  <a:pt x="40243" y="70485"/>
                                  <a:pt x="39291" y="71438"/>
                                  <a:pt x="38338" y="71438"/>
                                </a:cubicBezTo>
                                <a:cubicBezTo>
                                  <a:pt x="37386" y="71438"/>
                                  <a:pt x="36433" y="72390"/>
                                  <a:pt x="36433" y="71438"/>
                                </a:cubicBezTo>
                                <a:cubicBezTo>
                                  <a:pt x="38338" y="70485"/>
                                  <a:pt x="39291" y="69533"/>
                                  <a:pt x="39291" y="69533"/>
                                </a:cubicBezTo>
                                <a:close/>
                                <a:moveTo>
                                  <a:pt x="44053" y="61913"/>
                                </a:moveTo>
                                <a:lnTo>
                                  <a:pt x="41196" y="63818"/>
                                </a:lnTo>
                                <a:cubicBezTo>
                                  <a:pt x="40243" y="62865"/>
                                  <a:pt x="40243" y="60960"/>
                                  <a:pt x="40243" y="61913"/>
                                </a:cubicBezTo>
                                <a:cubicBezTo>
                                  <a:pt x="37386" y="64770"/>
                                  <a:pt x="35481" y="62865"/>
                                  <a:pt x="33576" y="61913"/>
                                </a:cubicBezTo>
                                <a:lnTo>
                                  <a:pt x="33576" y="61913"/>
                                </a:lnTo>
                                <a:cubicBezTo>
                                  <a:pt x="35481" y="60960"/>
                                  <a:pt x="38338" y="61913"/>
                                  <a:pt x="38338" y="58103"/>
                                </a:cubicBezTo>
                                <a:cubicBezTo>
                                  <a:pt x="38338" y="57150"/>
                                  <a:pt x="39291" y="57150"/>
                                  <a:pt x="40243" y="58103"/>
                                </a:cubicBezTo>
                                <a:cubicBezTo>
                                  <a:pt x="42148" y="59055"/>
                                  <a:pt x="44053" y="60008"/>
                                  <a:pt x="44053" y="61913"/>
                                </a:cubicBezTo>
                                <a:close/>
                                <a:moveTo>
                                  <a:pt x="33576" y="20955"/>
                                </a:moveTo>
                                <a:lnTo>
                                  <a:pt x="33576" y="20955"/>
                                </a:lnTo>
                                <a:cubicBezTo>
                                  <a:pt x="35481" y="20955"/>
                                  <a:pt x="36433" y="20003"/>
                                  <a:pt x="36433" y="19050"/>
                                </a:cubicBezTo>
                                <a:cubicBezTo>
                                  <a:pt x="37386" y="19050"/>
                                  <a:pt x="37386" y="19050"/>
                                  <a:pt x="37386" y="19050"/>
                                </a:cubicBezTo>
                                <a:cubicBezTo>
                                  <a:pt x="37386" y="19050"/>
                                  <a:pt x="38338" y="19050"/>
                                  <a:pt x="38338" y="19050"/>
                                </a:cubicBezTo>
                                <a:cubicBezTo>
                                  <a:pt x="38338" y="18098"/>
                                  <a:pt x="37386" y="18098"/>
                                  <a:pt x="37386" y="18098"/>
                                </a:cubicBezTo>
                                <a:cubicBezTo>
                                  <a:pt x="36433" y="18098"/>
                                  <a:pt x="36433" y="18098"/>
                                  <a:pt x="35481" y="18098"/>
                                </a:cubicBezTo>
                                <a:cubicBezTo>
                                  <a:pt x="35481" y="19050"/>
                                  <a:pt x="34528" y="19050"/>
                                  <a:pt x="33576" y="20955"/>
                                </a:cubicBezTo>
                                <a:close/>
                                <a:moveTo>
                                  <a:pt x="35481" y="137160"/>
                                </a:moveTo>
                                <a:cubicBezTo>
                                  <a:pt x="35481" y="138113"/>
                                  <a:pt x="35481" y="138113"/>
                                  <a:pt x="34528" y="139065"/>
                                </a:cubicBezTo>
                                <a:cubicBezTo>
                                  <a:pt x="34528" y="139065"/>
                                  <a:pt x="34528" y="139065"/>
                                  <a:pt x="34528" y="139065"/>
                                </a:cubicBezTo>
                                <a:cubicBezTo>
                                  <a:pt x="34528" y="138113"/>
                                  <a:pt x="35481" y="138113"/>
                                  <a:pt x="35481" y="137160"/>
                                </a:cubicBezTo>
                                <a:close/>
                                <a:moveTo>
                                  <a:pt x="40243" y="161925"/>
                                </a:moveTo>
                                <a:cubicBezTo>
                                  <a:pt x="39291" y="160973"/>
                                  <a:pt x="38338" y="159068"/>
                                  <a:pt x="37386" y="159068"/>
                                </a:cubicBezTo>
                                <a:cubicBezTo>
                                  <a:pt x="36433" y="159068"/>
                                  <a:pt x="35481" y="160020"/>
                                  <a:pt x="35481" y="161925"/>
                                </a:cubicBezTo>
                                <a:cubicBezTo>
                                  <a:pt x="35481" y="162878"/>
                                  <a:pt x="35481" y="163830"/>
                                  <a:pt x="35481" y="164783"/>
                                </a:cubicBezTo>
                                <a:cubicBezTo>
                                  <a:pt x="35481" y="165735"/>
                                  <a:pt x="34528" y="165735"/>
                                  <a:pt x="35481" y="166688"/>
                                </a:cubicBezTo>
                                <a:cubicBezTo>
                                  <a:pt x="36433" y="166688"/>
                                  <a:pt x="36433" y="166688"/>
                                  <a:pt x="36433" y="165735"/>
                                </a:cubicBezTo>
                                <a:cubicBezTo>
                                  <a:pt x="36433" y="163830"/>
                                  <a:pt x="37386" y="163830"/>
                                  <a:pt x="39291" y="163830"/>
                                </a:cubicBezTo>
                                <a:cubicBezTo>
                                  <a:pt x="40243" y="162878"/>
                                  <a:pt x="40243" y="161925"/>
                                  <a:pt x="40243" y="161925"/>
                                </a:cubicBezTo>
                                <a:close/>
                                <a:moveTo>
                                  <a:pt x="36433" y="101918"/>
                                </a:moveTo>
                                <a:cubicBezTo>
                                  <a:pt x="35481" y="101918"/>
                                  <a:pt x="35481" y="101918"/>
                                  <a:pt x="35481" y="102870"/>
                                </a:cubicBezTo>
                                <a:cubicBezTo>
                                  <a:pt x="35481" y="103823"/>
                                  <a:pt x="35481" y="103823"/>
                                  <a:pt x="36433" y="103823"/>
                                </a:cubicBezTo>
                                <a:cubicBezTo>
                                  <a:pt x="37386" y="103823"/>
                                  <a:pt x="37386" y="103823"/>
                                  <a:pt x="36433" y="101918"/>
                                </a:cubicBezTo>
                                <a:cubicBezTo>
                                  <a:pt x="37386" y="102870"/>
                                  <a:pt x="36433" y="101918"/>
                                  <a:pt x="36433" y="101918"/>
                                </a:cubicBezTo>
                                <a:close/>
                                <a:moveTo>
                                  <a:pt x="37386" y="149543"/>
                                </a:moveTo>
                                <a:cubicBezTo>
                                  <a:pt x="36433" y="149543"/>
                                  <a:pt x="36433" y="149543"/>
                                  <a:pt x="37386" y="149543"/>
                                </a:cubicBezTo>
                                <a:cubicBezTo>
                                  <a:pt x="36433" y="150495"/>
                                  <a:pt x="36433" y="150495"/>
                                  <a:pt x="37386" y="149543"/>
                                </a:cubicBezTo>
                                <a:cubicBezTo>
                                  <a:pt x="37386" y="150495"/>
                                  <a:pt x="37386" y="150495"/>
                                  <a:pt x="37386" y="149543"/>
                                </a:cubicBezTo>
                                <a:cubicBezTo>
                                  <a:pt x="37386" y="149543"/>
                                  <a:pt x="37386" y="149543"/>
                                  <a:pt x="37386" y="149543"/>
                                </a:cubicBezTo>
                                <a:close/>
                                <a:moveTo>
                                  <a:pt x="38338" y="98108"/>
                                </a:moveTo>
                                <a:cubicBezTo>
                                  <a:pt x="39291" y="96203"/>
                                  <a:pt x="41196" y="96203"/>
                                  <a:pt x="42148" y="95250"/>
                                </a:cubicBezTo>
                                <a:cubicBezTo>
                                  <a:pt x="41196" y="95250"/>
                                  <a:pt x="39291" y="94298"/>
                                  <a:pt x="38338" y="92393"/>
                                </a:cubicBezTo>
                                <a:cubicBezTo>
                                  <a:pt x="37386" y="91440"/>
                                  <a:pt x="35481" y="91440"/>
                                  <a:pt x="35481" y="92393"/>
                                </a:cubicBezTo>
                                <a:cubicBezTo>
                                  <a:pt x="35481" y="94298"/>
                                  <a:pt x="34528" y="96203"/>
                                  <a:pt x="35481" y="98108"/>
                                </a:cubicBezTo>
                                <a:cubicBezTo>
                                  <a:pt x="36433" y="99060"/>
                                  <a:pt x="37386" y="99060"/>
                                  <a:pt x="38338" y="98108"/>
                                </a:cubicBezTo>
                                <a:close/>
                                <a:moveTo>
                                  <a:pt x="39291" y="165735"/>
                                </a:moveTo>
                                <a:cubicBezTo>
                                  <a:pt x="39291" y="165735"/>
                                  <a:pt x="39291" y="164783"/>
                                  <a:pt x="39291" y="165735"/>
                                </a:cubicBezTo>
                                <a:cubicBezTo>
                                  <a:pt x="38338" y="164783"/>
                                  <a:pt x="38338" y="164783"/>
                                  <a:pt x="37386" y="165735"/>
                                </a:cubicBezTo>
                                <a:cubicBezTo>
                                  <a:pt x="38338" y="165735"/>
                                  <a:pt x="38338" y="165735"/>
                                  <a:pt x="39291" y="165735"/>
                                </a:cubicBezTo>
                                <a:lnTo>
                                  <a:pt x="39291" y="165735"/>
                                </a:lnTo>
                                <a:close/>
                                <a:moveTo>
                                  <a:pt x="45006" y="146685"/>
                                </a:moveTo>
                                <a:cubicBezTo>
                                  <a:pt x="45958" y="146685"/>
                                  <a:pt x="45958" y="146685"/>
                                  <a:pt x="46911" y="145733"/>
                                </a:cubicBezTo>
                                <a:cubicBezTo>
                                  <a:pt x="46911" y="144780"/>
                                  <a:pt x="45958" y="144780"/>
                                  <a:pt x="45006" y="144780"/>
                                </a:cubicBezTo>
                                <a:lnTo>
                                  <a:pt x="41196" y="145733"/>
                                </a:lnTo>
                                <a:cubicBezTo>
                                  <a:pt x="39291" y="144780"/>
                                  <a:pt x="39291" y="145733"/>
                                  <a:pt x="38338" y="146685"/>
                                </a:cubicBezTo>
                                <a:cubicBezTo>
                                  <a:pt x="38338" y="147638"/>
                                  <a:pt x="38338" y="148590"/>
                                  <a:pt x="39291" y="148590"/>
                                </a:cubicBezTo>
                                <a:cubicBezTo>
                                  <a:pt x="40243" y="148590"/>
                                  <a:pt x="40243" y="147638"/>
                                  <a:pt x="40243" y="146685"/>
                                </a:cubicBezTo>
                                <a:lnTo>
                                  <a:pt x="40243" y="145733"/>
                                </a:lnTo>
                                <a:cubicBezTo>
                                  <a:pt x="42148" y="144780"/>
                                  <a:pt x="43101" y="146685"/>
                                  <a:pt x="45006" y="146685"/>
                                </a:cubicBezTo>
                                <a:close/>
                                <a:moveTo>
                                  <a:pt x="39291" y="120968"/>
                                </a:moveTo>
                                <a:cubicBezTo>
                                  <a:pt x="39291" y="121920"/>
                                  <a:pt x="40243" y="121920"/>
                                  <a:pt x="39291" y="120968"/>
                                </a:cubicBezTo>
                                <a:cubicBezTo>
                                  <a:pt x="40243" y="120015"/>
                                  <a:pt x="40243" y="120015"/>
                                  <a:pt x="39291" y="119063"/>
                                </a:cubicBezTo>
                                <a:cubicBezTo>
                                  <a:pt x="39291" y="120015"/>
                                  <a:pt x="38338" y="120968"/>
                                  <a:pt x="39291" y="120968"/>
                                </a:cubicBezTo>
                                <a:close/>
                                <a:moveTo>
                                  <a:pt x="42148" y="151448"/>
                                </a:moveTo>
                                <a:cubicBezTo>
                                  <a:pt x="42148" y="150495"/>
                                  <a:pt x="41196" y="149543"/>
                                  <a:pt x="40243" y="150495"/>
                                </a:cubicBezTo>
                                <a:cubicBezTo>
                                  <a:pt x="39291" y="150495"/>
                                  <a:pt x="38338" y="151448"/>
                                  <a:pt x="38338" y="152400"/>
                                </a:cubicBezTo>
                                <a:cubicBezTo>
                                  <a:pt x="38338" y="153353"/>
                                  <a:pt x="39291" y="154305"/>
                                  <a:pt x="40243" y="154305"/>
                                </a:cubicBezTo>
                                <a:cubicBezTo>
                                  <a:pt x="42148" y="154305"/>
                                  <a:pt x="42148" y="152400"/>
                                  <a:pt x="42148" y="151448"/>
                                </a:cubicBezTo>
                                <a:close/>
                                <a:moveTo>
                                  <a:pt x="40243" y="140970"/>
                                </a:moveTo>
                                <a:cubicBezTo>
                                  <a:pt x="41196" y="141923"/>
                                  <a:pt x="43101" y="142875"/>
                                  <a:pt x="44053" y="141923"/>
                                </a:cubicBezTo>
                                <a:cubicBezTo>
                                  <a:pt x="45006" y="140018"/>
                                  <a:pt x="46911" y="139065"/>
                                  <a:pt x="46911" y="137160"/>
                                </a:cubicBezTo>
                                <a:cubicBezTo>
                                  <a:pt x="46911" y="136208"/>
                                  <a:pt x="45958" y="135255"/>
                                  <a:pt x="45958" y="136208"/>
                                </a:cubicBezTo>
                                <a:cubicBezTo>
                                  <a:pt x="45006" y="138113"/>
                                  <a:pt x="42148" y="137160"/>
                                  <a:pt x="41196" y="139065"/>
                                </a:cubicBezTo>
                                <a:cubicBezTo>
                                  <a:pt x="40243" y="140018"/>
                                  <a:pt x="39291" y="140018"/>
                                  <a:pt x="40243" y="140970"/>
                                </a:cubicBezTo>
                                <a:close/>
                                <a:moveTo>
                                  <a:pt x="40243" y="134303"/>
                                </a:moveTo>
                                <a:cubicBezTo>
                                  <a:pt x="40243" y="135255"/>
                                  <a:pt x="40243" y="135255"/>
                                  <a:pt x="40243" y="134303"/>
                                </a:cubicBezTo>
                                <a:cubicBezTo>
                                  <a:pt x="40243" y="135255"/>
                                  <a:pt x="41196" y="135255"/>
                                  <a:pt x="40243" y="134303"/>
                                </a:cubicBezTo>
                                <a:cubicBezTo>
                                  <a:pt x="41196" y="134303"/>
                                  <a:pt x="40243" y="134303"/>
                                  <a:pt x="40243" y="134303"/>
                                </a:cubicBezTo>
                                <a:cubicBezTo>
                                  <a:pt x="40243" y="134303"/>
                                  <a:pt x="40243" y="134303"/>
                                  <a:pt x="40243" y="134303"/>
                                </a:cubicBezTo>
                                <a:close/>
                                <a:moveTo>
                                  <a:pt x="48816" y="97155"/>
                                </a:moveTo>
                                <a:cubicBezTo>
                                  <a:pt x="49768" y="95250"/>
                                  <a:pt x="51673" y="94298"/>
                                  <a:pt x="51673" y="91440"/>
                                </a:cubicBezTo>
                                <a:cubicBezTo>
                                  <a:pt x="51673" y="91440"/>
                                  <a:pt x="51673" y="90488"/>
                                  <a:pt x="51673" y="90488"/>
                                </a:cubicBezTo>
                                <a:cubicBezTo>
                                  <a:pt x="51673" y="90488"/>
                                  <a:pt x="50721" y="90488"/>
                                  <a:pt x="50721" y="90488"/>
                                </a:cubicBezTo>
                                <a:cubicBezTo>
                                  <a:pt x="49768" y="92393"/>
                                  <a:pt x="47863" y="92393"/>
                                  <a:pt x="46911" y="90488"/>
                                </a:cubicBezTo>
                                <a:cubicBezTo>
                                  <a:pt x="45958" y="89535"/>
                                  <a:pt x="45006" y="92393"/>
                                  <a:pt x="44053" y="90488"/>
                                </a:cubicBezTo>
                                <a:cubicBezTo>
                                  <a:pt x="44053" y="89535"/>
                                  <a:pt x="43101" y="88583"/>
                                  <a:pt x="42148" y="88583"/>
                                </a:cubicBezTo>
                                <a:cubicBezTo>
                                  <a:pt x="41196" y="89535"/>
                                  <a:pt x="42148" y="90488"/>
                                  <a:pt x="42148" y="91440"/>
                                </a:cubicBezTo>
                                <a:lnTo>
                                  <a:pt x="43101" y="94298"/>
                                </a:lnTo>
                                <a:cubicBezTo>
                                  <a:pt x="44053" y="94298"/>
                                  <a:pt x="45006" y="93345"/>
                                  <a:pt x="45958" y="95250"/>
                                </a:cubicBezTo>
                                <a:cubicBezTo>
                                  <a:pt x="45958" y="96203"/>
                                  <a:pt x="45006" y="97155"/>
                                  <a:pt x="45006" y="97155"/>
                                </a:cubicBezTo>
                                <a:cubicBezTo>
                                  <a:pt x="44053" y="98108"/>
                                  <a:pt x="44053" y="98108"/>
                                  <a:pt x="45006" y="99060"/>
                                </a:cubicBezTo>
                                <a:cubicBezTo>
                                  <a:pt x="45958" y="100013"/>
                                  <a:pt x="46911" y="100013"/>
                                  <a:pt x="48816" y="100013"/>
                                </a:cubicBezTo>
                                <a:lnTo>
                                  <a:pt x="48816" y="107633"/>
                                </a:lnTo>
                                <a:cubicBezTo>
                                  <a:pt x="48816" y="107633"/>
                                  <a:pt x="47863" y="106680"/>
                                  <a:pt x="46911" y="106680"/>
                                </a:cubicBezTo>
                                <a:lnTo>
                                  <a:pt x="46911" y="106680"/>
                                </a:lnTo>
                                <a:cubicBezTo>
                                  <a:pt x="46911" y="107633"/>
                                  <a:pt x="47863" y="107633"/>
                                  <a:pt x="48816" y="107633"/>
                                </a:cubicBezTo>
                                <a:cubicBezTo>
                                  <a:pt x="49768" y="109538"/>
                                  <a:pt x="50721" y="109538"/>
                                  <a:pt x="51673" y="107633"/>
                                </a:cubicBezTo>
                                <a:cubicBezTo>
                                  <a:pt x="51673" y="106680"/>
                                  <a:pt x="51673" y="105728"/>
                                  <a:pt x="51673" y="104775"/>
                                </a:cubicBezTo>
                                <a:cubicBezTo>
                                  <a:pt x="51673" y="103823"/>
                                  <a:pt x="53578" y="102870"/>
                                  <a:pt x="52626" y="101918"/>
                                </a:cubicBezTo>
                                <a:cubicBezTo>
                                  <a:pt x="51673" y="100965"/>
                                  <a:pt x="50721" y="100965"/>
                                  <a:pt x="48816" y="100965"/>
                                </a:cubicBezTo>
                                <a:cubicBezTo>
                                  <a:pt x="46911" y="99060"/>
                                  <a:pt x="48816" y="98108"/>
                                  <a:pt x="48816" y="97155"/>
                                </a:cubicBezTo>
                                <a:close/>
                                <a:moveTo>
                                  <a:pt x="43101" y="105728"/>
                                </a:moveTo>
                                <a:cubicBezTo>
                                  <a:pt x="43101" y="105728"/>
                                  <a:pt x="45006" y="105728"/>
                                  <a:pt x="45006" y="104775"/>
                                </a:cubicBezTo>
                                <a:cubicBezTo>
                                  <a:pt x="45958" y="103823"/>
                                  <a:pt x="45006" y="102870"/>
                                  <a:pt x="44053" y="101918"/>
                                </a:cubicBezTo>
                                <a:cubicBezTo>
                                  <a:pt x="44053" y="100965"/>
                                  <a:pt x="44053" y="100965"/>
                                  <a:pt x="43101" y="100965"/>
                                </a:cubicBezTo>
                                <a:cubicBezTo>
                                  <a:pt x="43101" y="100965"/>
                                  <a:pt x="43101" y="100965"/>
                                  <a:pt x="43101" y="100965"/>
                                </a:cubicBezTo>
                                <a:cubicBezTo>
                                  <a:pt x="43101" y="101918"/>
                                  <a:pt x="44053" y="101918"/>
                                  <a:pt x="44053" y="101918"/>
                                </a:cubicBezTo>
                                <a:lnTo>
                                  <a:pt x="43101" y="103823"/>
                                </a:lnTo>
                                <a:cubicBezTo>
                                  <a:pt x="43101" y="104775"/>
                                  <a:pt x="41196" y="105728"/>
                                  <a:pt x="43101" y="105728"/>
                                </a:cubicBezTo>
                                <a:close/>
                                <a:moveTo>
                                  <a:pt x="47863" y="82868"/>
                                </a:moveTo>
                                <a:cubicBezTo>
                                  <a:pt x="46911" y="81915"/>
                                  <a:pt x="45958" y="80010"/>
                                  <a:pt x="45006" y="79058"/>
                                </a:cubicBezTo>
                                <a:cubicBezTo>
                                  <a:pt x="45006" y="78105"/>
                                  <a:pt x="43101" y="77153"/>
                                  <a:pt x="43101" y="77153"/>
                                </a:cubicBezTo>
                                <a:cubicBezTo>
                                  <a:pt x="41196" y="78105"/>
                                  <a:pt x="44053" y="78105"/>
                                  <a:pt x="43101" y="79058"/>
                                </a:cubicBezTo>
                                <a:lnTo>
                                  <a:pt x="43101" y="80963"/>
                                </a:lnTo>
                                <a:cubicBezTo>
                                  <a:pt x="42148" y="83820"/>
                                  <a:pt x="42148" y="83820"/>
                                  <a:pt x="45958" y="83820"/>
                                </a:cubicBezTo>
                                <a:cubicBezTo>
                                  <a:pt x="46911" y="83820"/>
                                  <a:pt x="46911" y="83820"/>
                                  <a:pt x="47863" y="82868"/>
                                </a:cubicBezTo>
                                <a:close/>
                                <a:moveTo>
                                  <a:pt x="43101" y="14288"/>
                                </a:moveTo>
                                <a:cubicBezTo>
                                  <a:pt x="43101" y="15240"/>
                                  <a:pt x="44053" y="15240"/>
                                  <a:pt x="43101" y="14288"/>
                                </a:cubicBezTo>
                                <a:cubicBezTo>
                                  <a:pt x="45958" y="13335"/>
                                  <a:pt x="47863" y="15240"/>
                                  <a:pt x="48816" y="17145"/>
                                </a:cubicBezTo>
                                <a:cubicBezTo>
                                  <a:pt x="49768" y="18098"/>
                                  <a:pt x="50721" y="18098"/>
                                  <a:pt x="50721" y="17145"/>
                                </a:cubicBezTo>
                                <a:cubicBezTo>
                                  <a:pt x="51673" y="15240"/>
                                  <a:pt x="52626" y="14288"/>
                                  <a:pt x="52626" y="13335"/>
                                </a:cubicBezTo>
                                <a:cubicBezTo>
                                  <a:pt x="52626" y="13335"/>
                                  <a:pt x="51673" y="13335"/>
                                  <a:pt x="51673" y="13335"/>
                                </a:cubicBezTo>
                                <a:cubicBezTo>
                                  <a:pt x="49768" y="15240"/>
                                  <a:pt x="46911" y="14288"/>
                                  <a:pt x="45006" y="14288"/>
                                </a:cubicBezTo>
                                <a:lnTo>
                                  <a:pt x="44053" y="14288"/>
                                </a:lnTo>
                                <a:cubicBezTo>
                                  <a:pt x="43101" y="14288"/>
                                  <a:pt x="43101" y="14288"/>
                                  <a:pt x="43101" y="14288"/>
                                </a:cubicBezTo>
                                <a:close/>
                                <a:moveTo>
                                  <a:pt x="47863" y="160973"/>
                                </a:moveTo>
                                <a:cubicBezTo>
                                  <a:pt x="46911" y="160020"/>
                                  <a:pt x="45958" y="159068"/>
                                  <a:pt x="44053" y="158115"/>
                                </a:cubicBezTo>
                                <a:cubicBezTo>
                                  <a:pt x="44053" y="158115"/>
                                  <a:pt x="43101" y="158115"/>
                                  <a:pt x="43101" y="159068"/>
                                </a:cubicBezTo>
                                <a:cubicBezTo>
                                  <a:pt x="43101" y="160973"/>
                                  <a:pt x="44053" y="161925"/>
                                  <a:pt x="45958" y="162878"/>
                                </a:cubicBezTo>
                                <a:cubicBezTo>
                                  <a:pt x="46911" y="162878"/>
                                  <a:pt x="47863" y="161925"/>
                                  <a:pt x="47863" y="160973"/>
                                </a:cubicBezTo>
                                <a:close/>
                                <a:moveTo>
                                  <a:pt x="45958" y="124778"/>
                                </a:moveTo>
                                <a:cubicBezTo>
                                  <a:pt x="45958" y="125730"/>
                                  <a:pt x="45958" y="125730"/>
                                  <a:pt x="45006" y="126683"/>
                                </a:cubicBezTo>
                                <a:lnTo>
                                  <a:pt x="45006" y="126683"/>
                                </a:lnTo>
                                <a:cubicBezTo>
                                  <a:pt x="45006" y="124778"/>
                                  <a:pt x="45006" y="124778"/>
                                  <a:pt x="45958" y="124778"/>
                                </a:cubicBezTo>
                                <a:close/>
                                <a:moveTo>
                                  <a:pt x="47863" y="154305"/>
                                </a:moveTo>
                                <a:cubicBezTo>
                                  <a:pt x="46911" y="154305"/>
                                  <a:pt x="46911" y="155258"/>
                                  <a:pt x="46911" y="155258"/>
                                </a:cubicBezTo>
                                <a:cubicBezTo>
                                  <a:pt x="45958" y="155258"/>
                                  <a:pt x="45958" y="155258"/>
                                  <a:pt x="45006" y="155258"/>
                                </a:cubicBezTo>
                                <a:lnTo>
                                  <a:pt x="45006" y="155258"/>
                                </a:lnTo>
                                <a:cubicBezTo>
                                  <a:pt x="45006" y="155258"/>
                                  <a:pt x="45958" y="155258"/>
                                  <a:pt x="46911" y="154305"/>
                                </a:cubicBezTo>
                                <a:cubicBezTo>
                                  <a:pt x="47863" y="156210"/>
                                  <a:pt x="47863" y="155258"/>
                                  <a:pt x="47863" y="154305"/>
                                </a:cubicBezTo>
                                <a:cubicBezTo>
                                  <a:pt x="48816" y="154305"/>
                                  <a:pt x="47863" y="154305"/>
                                  <a:pt x="47863" y="154305"/>
                                </a:cubicBezTo>
                                <a:close/>
                                <a:moveTo>
                                  <a:pt x="49768" y="149543"/>
                                </a:moveTo>
                                <a:cubicBezTo>
                                  <a:pt x="49768" y="148590"/>
                                  <a:pt x="48816" y="149543"/>
                                  <a:pt x="47863" y="149543"/>
                                </a:cubicBezTo>
                                <a:cubicBezTo>
                                  <a:pt x="46911" y="148590"/>
                                  <a:pt x="45958" y="149543"/>
                                  <a:pt x="45958" y="150495"/>
                                </a:cubicBezTo>
                                <a:cubicBezTo>
                                  <a:pt x="45958" y="151448"/>
                                  <a:pt x="45958" y="152400"/>
                                  <a:pt x="46911" y="151448"/>
                                </a:cubicBezTo>
                                <a:cubicBezTo>
                                  <a:pt x="47863" y="151448"/>
                                  <a:pt x="48816" y="151448"/>
                                  <a:pt x="49768" y="149543"/>
                                </a:cubicBezTo>
                                <a:close/>
                                <a:moveTo>
                                  <a:pt x="51673" y="75248"/>
                                </a:moveTo>
                                <a:cubicBezTo>
                                  <a:pt x="50721" y="74295"/>
                                  <a:pt x="49768" y="73343"/>
                                  <a:pt x="48816" y="74295"/>
                                </a:cubicBezTo>
                                <a:cubicBezTo>
                                  <a:pt x="47863" y="74295"/>
                                  <a:pt x="45958" y="74295"/>
                                  <a:pt x="45958" y="75248"/>
                                </a:cubicBezTo>
                                <a:cubicBezTo>
                                  <a:pt x="45006" y="77153"/>
                                  <a:pt x="45958" y="78105"/>
                                  <a:pt x="47863" y="79058"/>
                                </a:cubicBezTo>
                                <a:cubicBezTo>
                                  <a:pt x="49768" y="80010"/>
                                  <a:pt x="48816" y="78105"/>
                                  <a:pt x="48816" y="77153"/>
                                </a:cubicBezTo>
                                <a:cubicBezTo>
                                  <a:pt x="49768" y="76200"/>
                                  <a:pt x="49768" y="77153"/>
                                  <a:pt x="50721" y="77153"/>
                                </a:cubicBezTo>
                                <a:cubicBezTo>
                                  <a:pt x="51673" y="77153"/>
                                  <a:pt x="52626" y="79058"/>
                                  <a:pt x="53578" y="78105"/>
                                </a:cubicBezTo>
                                <a:cubicBezTo>
                                  <a:pt x="54531" y="77153"/>
                                  <a:pt x="53578" y="75248"/>
                                  <a:pt x="51673" y="75248"/>
                                </a:cubicBezTo>
                                <a:close/>
                                <a:moveTo>
                                  <a:pt x="47863" y="28575"/>
                                </a:moveTo>
                                <a:cubicBezTo>
                                  <a:pt x="46911" y="28575"/>
                                  <a:pt x="46911" y="28575"/>
                                  <a:pt x="45958" y="29528"/>
                                </a:cubicBezTo>
                                <a:cubicBezTo>
                                  <a:pt x="45958" y="30480"/>
                                  <a:pt x="45958" y="30480"/>
                                  <a:pt x="46911" y="30480"/>
                                </a:cubicBezTo>
                                <a:cubicBezTo>
                                  <a:pt x="47863" y="29528"/>
                                  <a:pt x="47863" y="29528"/>
                                  <a:pt x="47863" y="28575"/>
                                </a:cubicBezTo>
                                <a:cubicBezTo>
                                  <a:pt x="48816" y="28575"/>
                                  <a:pt x="47863" y="28575"/>
                                  <a:pt x="47863" y="28575"/>
                                </a:cubicBezTo>
                                <a:close/>
                                <a:moveTo>
                                  <a:pt x="49768" y="165735"/>
                                </a:moveTo>
                                <a:cubicBezTo>
                                  <a:pt x="49768" y="165735"/>
                                  <a:pt x="48816" y="164783"/>
                                  <a:pt x="49768" y="165735"/>
                                </a:cubicBezTo>
                                <a:cubicBezTo>
                                  <a:pt x="47863" y="164783"/>
                                  <a:pt x="47863" y="165735"/>
                                  <a:pt x="47863" y="165735"/>
                                </a:cubicBezTo>
                                <a:cubicBezTo>
                                  <a:pt x="47863" y="166688"/>
                                  <a:pt x="47863" y="166688"/>
                                  <a:pt x="48816" y="166688"/>
                                </a:cubicBezTo>
                                <a:cubicBezTo>
                                  <a:pt x="48816" y="166688"/>
                                  <a:pt x="48816" y="166688"/>
                                  <a:pt x="49768" y="165735"/>
                                </a:cubicBezTo>
                                <a:close/>
                                <a:moveTo>
                                  <a:pt x="49768" y="83820"/>
                                </a:moveTo>
                                <a:cubicBezTo>
                                  <a:pt x="49768" y="82868"/>
                                  <a:pt x="48816" y="83820"/>
                                  <a:pt x="47863" y="83820"/>
                                </a:cubicBezTo>
                                <a:cubicBezTo>
                                  <a:pt x="47863" y="84773"/>
                                  <a:pt x="47863" y="85725"/>
                                  <a:pt x="48816" y="85725"/>
                                </a:cubicBezTo>
                                <a:cubicBezTo>
                                  <a:pt x="49768" y="84773"/>
                                  <a:pt x="50721" y="84773"/>
                                  <a:pt x="49768" y="83820"/>
                                </a:cubicBezTo>
                                <a:close/>
                                <a:moveTo>
                                  <a:pt x="51673" y="53340"/>
                                </a:moveTo>
                                <a:cubicBezTo>
                                  <a:pt x="51673" y="53340"/>
                                  <a:pt x="50721" y="54293"/>
                                  <a:pt x="51673" y="53340"/>
                                </a:cubicBezTo>
                                <a:cubicBezTo>
                                  <a:pt x="49768" y="54293"/>
                                  <a:pt x="48816" y="53340"/>
                                  <a:pt x="48816" y="52388"/>
                                </a:cubicBezTo>
                                <a:cubicBezTo>
                                  <a:pt x="48816" y="51435"/>
                                  <a:pt x="48816" y="51435"/>
                                  <a:pt x="49768" y="51435"/>
                                </a:cubicBezTo>
                                <a:cubicBezTo>
                                  <a:pt x="49768" y="52388"/>
                                  <a:pt x="51673" y="51435"/>
                                  <a:pt x="51673" y="53340"/>
                                </a:cubicBezTo>
                                <a:close/>
                                <a:moveTo>
                                  <a:pt x="48816" y="120015"/>
                                </a:moveTo>
                                <a:lnTo>
                                  <a:pt x="48816" y="120015"/>
                                </a:lnTo>
                                <a:cubicBezTo>
                                  <a:pt x="48816" y="120968"/>
                                  <a:pt x="48816" y="120015"/>
                                  <a:pt x="48816" y="120015"/>
                                </a:cubicBezTo>
                                <a:lnTo>
                                  <a:pt x="48816" y="120015"/>
                                </a:lnTo>
                                <a:lnTo>
                                  <a:pt x="48816" y="120015"/>
                                </a:lnTo>
                                <a:close/>
                                <a:moveTo>
                                  <a:pt x="49768" y="67628"/>
                                </a:moveTo>
                                <a:cubicBezTo>
                                  <a:pt x="49768" y="67628"/>
                                  <a:pt x="49768" y="67628"/>
                                  <a:pt x="49768" y="67628"/>
                                </a:cubicBezTo>
                                <a:lnTo>
                                  <a:pt x="49768" y="67628"/>
                                </a:lnTo>
                                <a:cubicBezTo>
                                  <a:pt x="49768" y="66675"/>
                                  <a:pt x="48816" y="67628"/>
                                  <a:pt x="49768" y="67628"/>
                                </a:cubicBezTo>
                                <a:cubicBezTo>
                                  <a:pt x="48816" y="67628"/>
                                  <a:pt x="49768" y="68580"/>
                                  <a:pt x="49768" y="67628"/>
                                </a:cubicBezTo>
                                <a:close/>
                                <a:moveTo>
                                  <a:pt x="50721" y="169545"/>
                                </a:moveTo>
                                <a:cubicBezTo>
                                  <a:pt x="50721" y="169545"/>
                                  <a:pt x="49768" y="168593"/>
                                  <a:pt x="49768" y="168593"/>
                                </a:cubicBezTo>
                                <a:cubicBezTo>
                                  <a:pt x="49768" y="168593"/>
                                  <a:pt x="48816" y="168593"/>
                                  <a:pt x="49768" y="169545"/>
                                </a:cubicBezTo>
                                <a:cubicBezTo>
                                  <a:pt x="49768" y="169545"/>
                                  <a:pt x="49768" y="169545"/>
                                  <a:pt x="50721" y="169545"/>
                                </a:cubicBezTo>
                                <a:cubicBezTo>
                                  <a:pt x="50721" y="170498"/>
                                  <a:pt x="50721" y="169545"/>
                                  <a:pt x="50721" y="169545"/>
                                </a:cubicBezTo>
                                <a:close/>
                                <a:moveTo>
                                  <a:pt x="51673" y="130493"/>
                                </a:moveTo>
                                <a:cubicBezTo>
                                  <a:pt x="52626" y="130493"/>
                                  <a:pt x="52626" y="129540"/>
                                  <a:pt x="51673" y="130493"/>
                                </a:cubicBezTo>
                                <a:cubicBezTo>
                                  <a:pt x="51673" y="128588"/>
                                  <a:pt x="51673" y="126683"/>
                                  <a:pt x="50721" y="126683"/>
                                </a:cubicBezTo>
                                <a:cubicBezTo>
                                  <a:pt x="50721" y="126683"/>
                                  <a:pt x="49768" y="126683"/>
                                  <a:pt x="49768" y="127635"/>
                                </a:cubicBezTo>
                                <a:cubicBezTo>
                                  <a:pt x="49768" y="128588"/>
                                  <a:pt x="50721" y="129540"/>
                                  <a:pt x="51673" y="130493"/>
                                </a:cubicBezTo>
                                <a:close/>
                                <a:moveTo>
                                  <a:pt x="53578" y="118110"/>
                                </a:moveTo>
                                <a:cubicBezTo>
                                  <a:pt x="53578" y="119063"/>
                                  <a:pt x="53578" y="119063"/>
                                  <a:pt x="52626" y="119063"/>
                                </a:cubicBezTo>
                                <a:cubicBezTo>
                                  <a:pt x="51673" y="120015"/>
                                  <a:pt x="50721" y="119063"/>
                                  <a:pt x="51673" y="120968"/>
                                </a:cubicBezTo>
                                <a:cubicBezTo>
                                  <a:pt x="51673" y="121920"/>
                                  <a:pt x="52626" y="122873"/>
                                  <a:pt x="53578" y="121920"/>
                                </a:cubicBezTo>
                                <a:cubicBezTo>
                                  <a:pt x="54531" y="121920"/>
                                  <a:pt x="54531" y="120968"/>
                                  <a:pt x="54531" y="120015"/>
                                </a:cubicBezTo>
                                <a:cubicBezTo>
                                  <a:pt x="54531" y="119063"/>
                                  <a:pt x="54531" y="118110"/>
                                  <a:pt x="53578" y="118110"/>
                                </a:cubicBezTo>
                                <a:close/>
                                <a:moveTo>
                                  <a:pt x="53578" y="100013"/>
                                </a:moveTo>
                                <a:cubicBezTo>
                                  <a:pt x="54531" y="100013"/>
                                  <a:pt x="53578" y="99060"/>
                                  <a:pt x="53578" y="98108"/>
                                </a:cubicBezTo>
                                <a:cubicBezTo>
                                  <a:pt x="53578" y="97155"/>
                                  <a:pt x="53578" y="96203"/>
                                  <a:pt x="52626" y="96203"/>
                                </a:cubicBezTo>
                                <a:cubicBezTo>
                                  <a:pt x="51673" y="96203"/>
                                  <a:pt x="50721" y="97155"/>
                                  <a:pt x="50721" y="97155"/>
                                </a:cubicBezTo>
                                <a:cubicBezTo>
                                  <a:pt x="51673" y="99060"/>
                                  <a:pt x="52626" y="100013"/>
                                  <a:pt x="53578" y="100013"/>
                                </a:cubicBezTo>
                                <a:close/>
                                <a:moveTo>
                                  <a:pt x="53578" y="155258"/>
                                </a:moveTo>
                                <a:cubicBezTo>
                                  <a:pt x="53578" y="155258"/>
                                  <a:pt x="52626" y="155258"/>
                                  <a:pt x="53578" y="155258"/>
                                </a:cubicBezTo>
                                <a:cubicBezTo>
                                  <a:pt x="52626" y="155258"/>
                                  <a:pt x="52626" y="155258"/>
                                  <a:pt x="53578" y="155258"/>
                                </a:cubicBezTo>
                                <a:cubicBezTo>
                                  <a:pt x="52626" y="156210"/>
                                  <a:pt x="52626" y="156210"/>
                                  <a:pt x="53578" y="155258"/>
                                </a:cubicBezTo>
                                <a:cubicBezTo>
                                  <a:pt x="52626" y="155258"/>
                                  <a:pt x="53578" y="155258"/>
                                  <a:pt x="53578" y="155258"/>
                                </a:cubicBezTo>
                                <a:close/>
                                <a:moveTo>
                                  <a:pt x="54531" y="81915"/>
                                </a:moveTo>
                                <a:lnTo>
                                  <a:pt x="54531" y="81915"/>
                                </a:lnTo>
                                <a:cubicBezTo>
                                  <a:pt x="53578" y="80963"/>
                                  <a:pt x="53578" y="81915"/>
                                  <a:pt x="54531" y="81915"/>
                                </a:cubicBezTo>
                                <a:cubicBezTo>
                                  <a:pt x="53578" y="82868"/>
                                  <a:pt x="53578" y="82868"/>
                                  <a:pt x="54531" y="81915"/>
                                </a:cubicBezTo>
                                <a:cubicBezTo>
                                  <a:pt x="53578" y="82868"/>
                                  <a:pt x="54531" y="81915"/>
                                  <a:pt x="54531" y="81915"/>
                                </a:cubicBezTo>
                                <a:close/>
                                <a:moveTo>
                                  <a:pt x="54531" y="87630"/>
                                </a:moveTo>
                                <a:cubicBezTo>
                                  <a:pt x="54531" y="87630"/>
                                  <a:pt x="55483" y="87630"/>
                                  <a:pt x="54531" y="87630"/>
                                </a:cubicBezTo>
                                <a:cubicBezTo>
                                  <a:pt x="55483" y="86678"/>
                                  <a:pt x="55483" y="86678"/>
                                  <a:pt x="54531" y="86678"/>
                                </a:cubicBezTo>
                                <a:cubicBezTo>
                                  <a:pt x="54531" y="85725"/>
                                  <a:pt x="53578" y="85725"/>
                                  <a:pt x="54531" y="87630"/>
                                </a:cubicBezTo>
                                <a:cubicBezTo>
                                  <a:pt x="53578" y="87630"/>
                                  <a:pt x="53578" y="87630"/>
                                  <a:pt x="54531" y="87630"/>
                                </a:cubicBezTo>
                                <a:close/>
                                <a:moveTo>
                                  <a:pt x="55483" y="104775"/>
                                </a:moveTo>
                                <a:cubicBezTo>
                                  <a:pt x="55483" y="104775"/>
                                  <a:pt x="55483" y="103823"/>
                                  <a:pt x="54531" y="103823"/>
                                </a:cubicBezTo>
                                <a:lnTo>
                                  <a:pt x="53578" y="104775"/>
                                </a:lnTo>
                                <a:cubicBezTo>
                                  <a:pt x="53578" y="104775"/>
                                  <a:pt x="53578" y="105728"/>
                                  <a:pt x="53578" y="105728"/>
                                </a:cubicBezTo>
                                <a:cubicBezTo>
                                  <a:pt x="54531" y="105728"/>
                                  <a:pt x="55483" y="104775"/>
                                  <a:pt x="55483" y="104775"/>
                                </a:cubicBezTo>
                                <a:close/>
                                <a:moveTo>
                                  <a:pt x="59293" y="160973"/>
                                </a:moveTo>
                                <a:cubicBezTo>
                                  <a:pt x="59293" y="160020"/>
                                  <a:pt x="58341" y="160020"/>
                                  <a:pt x="59293" y="160973"/>
                                </a:cubicBezTo>
                                <a:cubicBezTo>
                                  <a:pt x="58341" y="160020"/>
                                  <a:pt x="58341" y="160020"/>
                                  <a:pt x="59293" y="160973"/>
                                </a:cubicBezTo>
                                <a:lnTo>
                                  <a:pt x="59293" y="160973"/>
                                </a:lnTo>
                                <a:cubicBezTo>
                                  <a:pt x="59293" y="160973"/>
                                  <a:pt x="59293" y="160973"/>
                                  <a:pt x="59293" y="160973"/>
                                </a:cubicBezTo>
                                <a:close/>
                                <a:moveTo>
                                  <a:pt x="59293" y="66675"/>
                                </a:moveTo>
                                <a:cubicBezTo>
                                  <a:pt x="59293" y="66675"/>
                                  <a:pt x="58341" y="65723"/>
                                  <a:pt x="59293" y="66675"/>
                                </a:cubicBezTo>
                                <a:cubicBezTo>
                                  <a:pt x="58341" y="66675"/>
                                  <a:pt x="58341" y="66675"/>
                                  <a:pt x="59293" y="66675"/>
                                </a:cubicBezTo>
                                <a:cubicBezTo>
                                  <a:pt x="58341" y="66675"/>
                                  <a:pt x="58341" y="67628"/>
                                  <a:pt x="59293" y="66675"/>
                                </a:cubicBezTo>
                                <a:lnTo>
                                  <a:pt x="59293" y="66675"/>
                                </a:lnTo>
                                <a:close/>
                                <a:moveTo>
                                  <a:pt x="61198" y="60960"/>
                                </a:moveTo>
                                <a:cubicBezTo>
                                  <a:pt x="61198" y="60008"/>
                                  <a:pt x="60246" y="60008"/>
                                  <a:pt x="61198" y="60960"/>
                                </a:cubicBezTo>
                                <a:cubicBezTo>
                                  <a:pt x="60246" y="60008"/>
                                  <a:pt x="60246" y="60008"/>
                                  <a:pt x="61198" y="60960"/>
                                </a:cubicBezTo>
                                <a:cubicBezTo>
                                  <a:pt x="60246" y="60960"/>
                                  <a:pt x="60246" y="60960"/>
                                  <a:pt x="61198" y="60960"/>
                                </a:cubicBezTo>
                                <a:lnTo>
                                  <a:pt x="61198" y="60960"/>
                                </a:lnTo>
                                <a:close/>
                                <a:moveTo>
                                  <a:pt x="62151" y="38100"/>
                                </a:moveTo>
                                <a:cubicBezTo>
                                  <a:pt x="62151" y="38100"/>
                                  <a:pt x="62151" y="38100"/>
                                  <a:pt x="62151" y="38100"/>
                                </a:cubicBezTo>
                                <a:cubicBezTo>
                                  <a:pt x="60246" y="37148"/>
                                  <a:pt x="60246" y="38100"/>
                                  <a:pt x="60246" y="38100"/>
                                </a:cubicBezTo>
                                <a:cubicBezTo>
                                  <a:pt x="61198" y="39053"/>
                                  <a:pt x="61198" y="40005"/>
                                  <a:pt x="62151" y="38100"/>
                                </a:cubicBezTo>
                                <a:cubicBezTo>
                                  <a:pt x="62151" y="39053"/>
                                  <a:pt x="62151" y="39053"/>
                                  <a:pt x="62151" y="38100"/>
                                </a:cubicBezTo>
                                <a:close/>
                                <a:moveTo>
                                  <a:pt x="65961" y="43815"/>
                                </a:moveTo>
                                <a:cubicBezTo>
                                  <a:pt x="65961" y="42863"/>
                                  <a:pt x="65961" y="42863"/>
                                  <a:pt x="65961" y="43815"/>
                                </a:cubicBezTo>
                                <a:cubicBezTo>
                                  <a:pt x="65008" y="42863"/>
                                  <a:pt x="65008" y="42863"/>
                                  <a:pt x="65008" y="43815"/>
                                </a:cubicBezTo>
                                <a:cubicBezTo>
                                  <a:pt x="65008" y="43815"/>
                                  <a:pt x="65008" y="44768"/>
                                  <a:pt x="65008" y="44768"/>
                                </a:cubicBezTo>
                                <a:cubicBezTo>
                                  <a:pt x="65008" y="44768"/>
                                  <a:pt x="65008" y="43815"/>
                                  <a:pt x="65961" y="43815"/>
                                </a:cubicBezTo>
                                <a:close/>
                                <a:moveTo>
                                  <a:pt x="118348" y="20003"/>
                                </a:moveTo>
                                <a:cubicBezTo>
                                  <a:pt x="118348" y="20003"/>
                                  <a:pt x="118348" y="20003"/>
                                  <a:pt x="118348" y="20003"/>
                                </a:cubicBezTo>
                                <a:cubicBezTo>
                                  <a:pt x="118348" y="20003"/>
                                  <a:pt x="118348" y="20003"/>
                                  <a:pt x="118348" y="20003"/>
                                </a:cubicBezTo>
                                <a:lnTo>
                                  <a:pt x="118348" y="20003"/>
                                </a:lnTo>
                                <a:cubicBezTo>
                                  <a:pt x="119301" y="20003"/>
                                  <a:pt x="119301" y="20003"/>
                                  <a:pt x="118348" y="20003"/>
                                </a:cubicBezTo>
                                <a:close/>
                                <a:moveTo>
                                  <a:pt x="120253" y="120015"/>
                                </a:moveTo>
                                <a:cubicBezTo>
                                  <a:pt x="120253" y="120015"/>
                                  <a:pt x="120253" y="119063"/>
                                  <a:pt x="120253" y="120015"/>
                                </a:cubicBezTo>
                                <a:lnTo>
                                  <a:pt x="120253" y="120015"/>
                                </a:lnTo>
                                <a:cubicBezTo>
                                  <a:pt x="119301" y="120015"/>
                                  <a:pt x="119301" y="120015"/>
                                  <a:pt x="120253" y="120015"/>
                                </a:cubicBezTo>
                                <a:cubicBezTo>
                                  <a:pt x="120253" y="120015"/>
                                  <a:pt x="120253" y="120015"/>
                                  <a:pt x="120253" y="120015"/>
                                </a:cubicBezTo>
                                <a:close/>
                                <a:moveTo>
                                  <a:pt x="120253" y="66675"/>
                                </a:moveTo>
                                <a:lnTo>
                                  <a:pt x="120253" y="66675"/>
                                </a:lnTo>
                                <a:cubicBezTo>
                                  <a:pt x="120253" y="66675"/>
                                  <a:pt x="120253" y="66675"/>
                                  <a:pt x="120253" y="66675"/>
                                </a:cubicBezTo>
                                <a:cubicBezTo>
                                  <a:pt x="120253" y="65723"/>
                                  <a:pt x="120253" y="66675"/>
                                  <a:pt x="120253" y="66675"/>
                                </a:cubicBezTo>
                                <a:lnTo>
                                  <a:pt x="120253" y="66675"/>
                                </a:lnTo>
                                <a:close/>
                                <a:moveTo>
                                  <a:pt x="121206" y="93345"/>
                                </a:moveTo>
                                <a:cubicBezTo>
                                  <a:pt x="122158" y="93345"/>
                                  <a:pt x="122158" y="92393"/>
                                  <a:pt x="123111" y="92393"/>
                                </a:cubicBezTo>
                                <a:lnTo>
                                  <a:pt x="123111" y="92393"/>
                                </a:lnTo>
                                <a:cubicBezTo>
                                  <a:pt x="123111" y="95250"/>
                                  <a:pt x="125968" y="97155"/>
                                  <a:pt x="128826" y="98108"/>
                                </a:cubicBezTo>
                                <a:cubicBezTo>
                                  <a:pt x="129778" y="98108"/>
                                  <a:pt x="131683" y="98108"/>
                                  <a:pt x="131683" y="96203"/>
                                </a:cubicBezTo>
                                <a:cubicBezTo>
                                  <a:pt x="131683" y="95250"/>
                                  <a:pt x="130731" y="93345"/>
                                  <a:pt x="130731" y="94298"/>
                                </a:cubicBezTo>
                                <a:cubicBezTo>
                                  <a:pt x="125016" y="97155"/>
                                  <a:pt x="128826" y="92393"/>
                                  <a:pt x="127873" y="91440"/>
                                </a:cubicBezTo>
                                <a:cubicBezTo>
                                  <a:pt x="127873" y="91440"/>
                                  <a:pt x="127873" y="91440"/>
                                  <a:pt x="126921" y="91440"/>
                                </a:cubicBezTo>
                                <a:lnTo>
                                  <a:pt x="125968" y="87630"/>
                                </a:lnTo>
                                <a:lnTo>
                                  <a:pt x="124063" y="91440"/>
                                </a:lnTo>
                                <a:cubicBezTo>
                                  <a:pt x="123111" y="92393"/>
                                  <a:pt x="123111" y="92393"/>
                                  <a:pt x="122158" y="93345"/>
                                </a:cubicBezTo>
                                <a:cubicBezTo>
                                  <a:pt x="120253" y="92393"/>
                                  <a:pt x="120253" y="93345"/>
                                  <a:pt x="121206" y="93345"/>
                                </a:cubicBezTo>
                                <a:close/>
                                <a:moveTo>
                                  <a:pt x="121206" y="139065"/>
                                </a:moveTo>
                                <a:cubicBezTo>
                                  <a:pt x="121206" y="139065"/>
                                  <a:pt x="122158" y="139065"/>
                                  <a:pt x="121206" y="139065"/>
                                </a:cubicBezTo>
                                <a:cubicBezTo>
                                  <a:pt x="122158" y="139065"/>
                                  <a:pt x="122158" y="139065"/>
                                  <a:pt x="121206" y="139065"/>
                                </a:cubicBezTo>
                                <a:cubicBezTo>
                                  <a:pt x="121206" y="138113"/>
                                  <a:pt x="121206" y="139065"/>
                                  <a:pt x="121206" y="139065"/>
                                </a:cubicBezTo>
                                <a:cubicBezTo>
                                  <a:pt x="121206" y="139065"/>
                                  <a:pt x="121206" y="139065"/>
                                  <a:pt x="121206" y="139065"/>
                                </a:cubicBezTo>
                                <a:close/>
                                <a:moveTo>
                                  <a:pt x="121206" y="46673"/>
                                </a:moveTo>
                                <a:cubicBezTo>
                                  <a:pt x="122158" y="47625"/>
                                  <a:pt x="123111" y="47625"/>
                                  <a:pt x="124063" y="47625"/>
                                </a:cubicBezTo>
                                <a:cubicBezTo>
                                  <a:pt x="124063" y="49530"/>
                                  <a:pt x="123111" y="50483"/>
                                  <a:pt x="122158" y="51435"/>
                                </a:cubicBezTo>
                                <a:cubicBezTo>
                                  <a:pt x="121206" y="52388"/>
                                  <a:pt x="123111" y="53340"/>
                                  <a:pt x="123111" y="53340"/>
                                </a:cubicBezTo>
                                <a:cubicBezTo>
                                  <a:pt x="124063" y="53340"/>
                                  <a:pt x="124063" y="53340"/>
                                  <a:pt x="124063" y="52388"/>
                                </a:cubicBezTo>
                                <a:cubicBezTo>
                                  <a:pt x="124063" y="48578"/>
                                  <a:pt x="126921" y="49530"/>
                                  <a:pt x="127873" y="49530"/>
                                </a:cubicBezTo>
                                <a:cubicBezTo>
                                  <a:pt x="129778" y="53340"/>
                                  <a:pt x="129778" y="53340"/>
                                  <a:pt x="133588" y="50483"/>
                                </a:cubicBezTo>
                                <a:cubicBezTo>
                                  <a:pt x="133588" y="50483"/>
                                  <a:pt x="134541" y="50483"/>
                                  <a:pt x="134541" y="49530"/>
                                </a:cubicBezTo>
                                <a:cubicBezTo>
                                  <a:pt x="134541" y="49530"/>
                                  <a:pt x="135493" y="47625"/>
                                  <a:pt x="135493" y="48578"/>
                                </a:cubicBezTo>
                                <a:cubicBezTo>
                                  <a:pt x="136446" y="48578"/>
                                  <a:pt x="135493" y="49530"/>
                                  <a:pt x="135493" y="50483"/>
                                </a:cubicBezTo>
                                <a:cubicBezTo>
                                  <a:pt x="133588" y="52388"/>
                                  <a:pt x="134541" y="54293"/>
                                  <a:pt x="136446" y="55245"/>
                                </a:cubicBezTo>
                                <a:cubicBezTo>
                                  <a:pt x="137398" y="56198"/>
                                  <a:pt x="138351" y="57150"/>
                                  <a:pt x="139303" y="56198"/>
                                </a:cubicBezTo>
                                <a:cubicBezTo>
                                  <a:pt x="140256" y="55245"/>
                                  <a:pt x="138351" y="52388"/>
                                  <a:pt x="141208" y="51435"/>
                                </a:cubicBezTo>
                                <a:cubicBezTo>
                                  <a:pt x="140256" y="51435"/>
                                  <a:pt x="140256" y="51435"/>
                                  <a:pt x="139303" y="51435"/>
                                </a:cubicBezTo>
                                <a:cubicBezTo>
                                  <a:pt x="138351" y="51435"/>
                                  <a:pt x="137398" y="51435"/>
                                  <a:pt x="137398" y="52388"/>
                                </a:cubicBezTo>
                                <a:cubicBezTo>
                                  <a:pt x="137398" y="52388"/>
                                  <a:pt x="136446" y="53340"/>
                                  <a:pt x="136446" y="53340"/>
                                </a:cubicBezTo>
                                <a:cubicBezTo>
                                  <a:pt x="136446" y="53340"/>
                                  <a:pt x="136446" y="52388"/>
                                  <a:pt x="136446" y="51435"/>
                                </a:cubicBezTo>
                                <a:cubicBezTo>
                                  <a:pt x="136446" y="50483"/>
                                  <a:pt x="137398" y="50483"/>
                                  <a:pt x="137398" y="50483"/>
                                </a:cubicBezTo>
                                <a:cubicBezTo>
                                  <a:pt x="140256" y="46673"/>
                                  <a:pt x="140256" y="46673"/>
                                  <a:pt x="135493" y="44768"/>
                                </a:cubicBezTo>
                                <a:cubicBezTo>
                                  <a:pt x="134541" y="44768"/>
                                  <a:pt x="133588" y="43815"/>
                                  <a:pt x="134541" y="42863"/>
                                </a:cubicBezTo>
                                <a:cubicBezTo>
                                  <a:pt x="134541" y="41910"/>
                                  <a:pt x="135493" y="41910"/>
                                  <a:pt x="136446" y="41910"/>
                                </a:cubicBezTo>
                                <a:cubicBezTo>
                                  <a:pt x="137398" y="41910"/>
                                  <a:pt x="138351" y="41910"/>
                                  <a:pt x="138351" y="42863"/>
                                </a:cubicBezTo>
                                <a:cubicBezTo>
                                  <a:pt x="140256" y="43815"/>
                                  <a:pt x="142161" y="43815"/>
                                  <a:pt x="144066" y="42863"/>
                                </a:cubicBezTo>
                                <a:cubicBezTo>
                                  <a:pt x="144066" y="44768"/>
                                  <a:pt x="142161" y="45720"/>
                                  <a:pt x="142161" y="47625"/>
                                </a:cubicBezTo>
                                <a:cubicBezTo>
                                  <a:pt x="144066" y="47625"/>
                                  <a:pt x="145018" y="50483"/>
                                  <a:pt x="146923" y="48578"/>
                                </a:cubicBezTo>
                                <a:cubicBezTo>
                                  <a:pt x="146923" y="48578"/>
                                  <a:pt x="147876" y="48578"/>
                                  <a:pt x="147876" y="49530"/>
                                </a:cubicBezTo>
                                <a:cubicBezTo>
                                  <a:pt x="148828" y="50483"/>
                                  <a:pt x="148828" y="51435"/>
                                  <a:pt x="150733" y="50483"/>
                                </a:cubicBezTo>
                                <a:lnTo>
                                  <a:pt x="150733" y="49530"/>
                                </a:lnTo>
                                <a:cubicBezTo>
                                  <a:pt x="150733" y="47625"/>
                                  <a:pt x="149781" y="47625"/>
                                  <a:pt x="147876" y="47625"/>
                                </a:cubicBezTo>
                                <a:cubicBezTo>
                                  <a:pt x="147876" y="47625"/>
                                  <a:pt x="146923" y="47625"/>
                                  <a:pt x="146923" y="47625"/>
                                </a:cubicBezTo>
                                <a:lnTo>
                                  <a:pt x="143113" y="41910"/>
                                </a:lnTo>
                                <a:cubicBezTo>
                                  <a:pt x="140256" y="40005"/>
                                  <a:pt x="138351" y="37148"/>
                                  <a:pt x="133588" y="38100"/>
                                </a:cubicBezTo>
                                <a:cubicBezTo>
                                  <a:pt x="132636" y="38100"/>
                                  <a:pt x="131683" y="37148"/>
                                  <a:pt x="130731" y="37148"/>
                                </a:cubicBezTo>
                                <a:cubicBezTo>
                                  <a:pt x="130731" y="36195"/>
                                  <a:pt x="129778" y="36195"/>
                                  <a:pt x="129778" y="36195"/>
                                </a:cubicBezTo>
                                <a:cubicBezTo>
                                  <a:pt x="129778" y="36195"/>
                                  <a:pt x="128826" y="36195"/>
                                  <a:pt x="129778" y="37148"/>
                                </a:cubicBezTo>
                                <a:cubicBezTo>
                                  <a:pt x="129778" y="38100"/>
                                  <a:pt x="130731" y="38100"/>
                                  <a:pt x="131683" y="38100"/>
                                </a:cubicBezTo>
                                <a:cubicBezTo>
                                  <a:pt x="130731" y="40005"/>
                                  <a:pt x="130731" y="40958"/>
                                  <a:pt x="131683" y="43815"/>
                                </a:cubicBezTo>
                                <a:cubicBezTo>
                                  <a:pt x="132636" y="46673"/>
                                  <a:pt x="130731" y="46673"/>
                                  <a:pt x="128826" y="46673"/>
                                </a:cubicBezTo>
                                <a:cubicBezTo>
                                  <a:pt x="127873" y="45720"/>
                                  <a:pt x="126921" y="43815"/>
                                  <a:pt x="125968" y="45720"/>
                                </a:cubicBezTo>
                                <a:cubicBezTo>
                                  <a:pt x="124063" y="48578"/>
                                  <a:pt x="123111" y="46673"/>
                                  <a:pt x="122158" y="45720"/>
                                </a:cubicBezTo>
                                <a:cubicBezTo>
                                  <a:pt x="123111" y="46673"/>
                                  <a:pt x="122158" y="45720"/>
                                  <a:pt x="121206" y="46673"/>
                                </a:cubicBezTo>
                                <a:lnTo>
                                  <a:pt x="121206" y="46673"/>
                                </a:lnTo>
                                <a:close/>
                                <a:moveTo>
                                  <a:pt x="123111" y="31433"/>
                                </a:moveTo>
                                <a:cubicBezTo>
                                  <a:pt x="123111" y="33338"/>
                                  <a:pt x="124063" y="34290"/>
                                  <a:pt x="125968" y="35243"/>
                                </a:cubicBezTo>
                                <a:cubicBezTo>
                                  <a:pt x="125968" y="35243"/>
                                  <a:pt x="126921" y="36195"/>
                                  <a:pt x="127873" y="35243"/>
                                </a:cubicBezTo>
                                <a:cubicBezTo>
                                  <a:pt x="127873" y="34290"/>
                                  <a:pt x="126921" y="34290"/>
                                  <a:pt x="126921" y="33338"/>
                                </a:cubicBezTo>
                                <a:cubicBezTo>
                                  <a:pt x="127873" y="32385"/>
                                  <a:pt x="127873" y="31433"/>
                                  <a:pt x="126921" y="30480"/>
                                </a:cubicBezTo>
                                <a:cubicBezTo>
                                  <a:pt x="126921" y="30480"/>
                                  <a:pt x="125968" y="30480"/>
                                  <a:pt x="125968" y="30480"/>
                                </a:cubicBezTo>
                                <a:cubicBezTo>
                                  <a:pt x="125016" y="31433"/>
                                  <a:pt x="126921" y="32385"/>
                                  <a:pt x="126921" y="32385"/>
                                </a:cubicBezTo>
                                <a:lnTo>
                                  <a:pt x="126921" y="33338"/>
                                </a:lnTo>
                                <a:cubicBezTo>
                                  <a:pt x="125016" y="33338"/>
                                  <a:pt x="124063" y="31433"/>
                                  <a:pt x="123111" y="31433"/>
                                </a:cubicBezTo>
                                <a:cubicBezTo>
                                  <a:pt x="123111" y="30480"/>
                                  <a:pt x="123111" y="29528"/>
                                  <a:pt x="122158" y="29528"/>
                                </a:cubicBezTo>
                                <a:lnTo>
                                  <a:pt x="122158" y="29528"/>
                                </a:lnTo>
                                <a:cubicBezTo>
                                  <a:pt x="121206" y="30480"/>
                                  <a:pt x="122158" y="30480"/>
                                  <a:pt x="123111" y="31433"/>
                                </a:cubicBezTo>
                                <a:close/>
                                <a:moveTo>
                                  <a:pt x="126921" y="65723"/>
                                </a:moveTo>
                                <a:cubicBezTo>
                                  <a:pt x="127873" y="68580"/>
                                  <a:pt x="129778" y="69533"/>
                                  <a:pt x="132636" y="70485"/>
                                </a:cubicBezTo>
                                <a:cubicBezTo>
                                  <a:pt x="131683" y="70485"/>
                                  <a:pt x="130731" y="70485"/>
                                  <a:pt x="130731" y="71438"/>
                                </a:cubicBezTo>
                                <a:cubicBezTo>
                                  <a:pt x="130731" y="71438"/>
                                  <a:pt x="130731" y="71438"/>
                                  <a:pt x="130731" y="71438"/>
                                </a:cubicBezTo>
                                <a:cubicBezTo>
                                  <a:pt x="131683" y="71438"/>
                                  <a:pt x="131683" y="70485"/>
                                  <a:pt x="131683" y="69533"/>
                                </a:cubicBezTo>
                                <a:cubicBezTo>
                                  <a:pt x="133588" y="66675"/>
                                  <a:pt x="130731" y="66675"/>
                                  <a:pt x="129778" y="64770"/>
                                </a:cubicBezTo>
                                <a:cubicBezTo>
                                  <a:pt x="130731" y="62865"/>
                                  <a:pt x="132636" y="60960"/>
                                  <a:pt x="131683" y="59055"/>
                                </a:cubicBezTo>
                                <a:cubicBezTo>
                                  <a:pt x="130731" y="58103"/>
                                  <a:pt x="133588" y="56198"/>
                                  <a:pt x="130731" y="56198"/>
                                </a:cubicBezTo>
                                <a:cubicBezTo>
                                  <a:pt x="129778" y="56198"/>
                                  <a:pt x="128826" y="53340"/>
                                  <a:pt x="127873" y="54293"/>
                                </a:cubicBezTo>
                                <a:cubicBezTo>
                                  <a:pt x="125968" y="55245"/>
                                  <a:pt x="128826" y="57150"/>
                                  <a:pt x="128826" y="58103"/>
                                </a:cubicBezTo>
                                <a:lnTo>
                                  <a:pt x="128826" y="60008"/>
                                </a:lnTo>
                                <a:cubicBezTo>
                                  <a:pt x="129778" y="60960"/>
                                  <a:pt x="130731" y="62865"/>
                                  <a:pt x="130731" y="63818"/>
                                </a:cubicBezTo>
                                <a:cubicBezTo>
                                  <a:pt x="128826" y="62865"/>
                                  <a:pt x="127873" y="61913"/>
                                  <a:pt x="128826" y="60008"/>
                                </a:cubicBezTo>
                                <a:cubicBezTo>
                                  <a:pt x="126921" y="59055"/>
                                  <a:pt x="124063" y="60960"/>
                                  <a:pt x="123111" y="58103"/>
                                </a:cubicBezTo>
                                <a:lnTo>
                                  <a:pt x="123111" y="58103"/>
                                </a:lnTo>
                                <a:cubicBezTo>
                                  <a:pt x="120253" y="59055"/>
                                  <a:pt x="121206" y="60960"/>
                                  <a:pt x="123111" y="61913"/>
                                </a:cubicBezTo>
                                <a:cubicBezTo>
                                  <a:pt x="125016" y="63818"/>
                                  <a:pt x="126921" y="64770"/>
                                  <a:pt x="126921" y="65723"/>
                                </a:cubicBezTo>
                                <a:close/>
                                <a:moveTo>
                                  <a:pt x="133588" y="155258"/>
                                </a:moveTo>
                                <a:cubicBezTo>
                                  <a:pt x="133588" y="155258"/>
                                  <a:pt x="133588" y="154305"/>
                                  <a:pt x="132636" y="154305"/>
                                </a:cubicBezTo>
                                <a:cubicBezTo>
                                  <a:pt x="130731" y="153353"/>
                                  <a:pt x="129778" y="150495"/>
                                  <a:pt x="126921" y="150495"/>
                                </a:cubicBezTo>
                                <a:cubicBezTo>
                                  <a:pt x="125968" y="149543"/>
                                  <a:pt x="125016" y="148590"/>
                                  <a:pt x="124063" y="148590"/>
                                </a:cubicBezTo>
                                <a:cubicBezTo>
                                  <a:pt x="123111" y="148590"/>
                                  <a:pt x="122158" y="148590"/>
                                  <a:pt x="122158" y="149543"/>
                                </a:cubicBezTo>
                                <a:cubicBezTo>
                                  <a:pt x="121206" y="151448"/>
                                  <a:pt x="123111" y="150495"/>
                                  <a:pt x="123111" y="150495"/>
                                </a:cubicBezTo>
                                <a:cubicBezTo>
                                  <a:pt x="124063" y="150495"/>
                                  <a:pt x="125968" y="150495"/>
                                  <a:pt x="126921" y="150495"/>
                                </a:cubicBezTo>
                                <a:cubicBezTo>
                                  <a:pt x="126921" y="153353"/>
                                  <a:pt x="130731" y="154305"/>
                                  <a:pt x="133588" y="155258"/>
                                </a:cubicBezTo>
                                <a:cubicBezTo>
                                  <a:pt x="132636" y="155258"/>
                                  <a:pt x="133588" y="155258"/>
                                  <a:pt x="133588" y="155258"/>
                                </a:cubicBezTo>
                                <a:close/>
                                <a:moveTo>
                                  <a:pt x="123111" y="105728"/>
                                </a:moveTo>
                                <a:cubicBezTo>
                                  <a:pt x="123111" y="105728"/>
                                  <a:pt x="123111" y="104775"/>
                                  <a:pt x="123111" y="105728"/>
                                </a:cubicBezTo>
                                <a:cubicBezTo>
                                  <a:pt x="123111" y="104775"/>
                                  <a:pt x="123111" y="103823"/>
                                  <a:pt x="123111" y="103823"/>
                                </a:cubicBezTo>
                                <a:cubicBezTo>
                                  <a:pt x="122158" y="103823"/>
                                  <a:pt x="122158" y="103823"/>
                                  <a:pt x="123111" y="105728"/>
                                </a:cubicBezTo>
                                <a:cubicBezTo>
                                  <a:pt x="122158" y="104775"/>
                                  <a:pt x="122158" y="105728"/>
                                  <a:pt x="123111" y="105728"/>
                                </a:cubicBezTo>
                                <a:close/>
                                <a:moveTo>
                                  <a:pt x="124063" y="66675"/>
                                </a:moveTo>
                                <a:cubicBezTo>
                                  <a:pt x="123111" y="66675"/>
                                  <a:pt x="123111" y="67628"/>
                                  <a:pt x="122158" y="68580"/>
                                </a:cubicBezTo>
                                <a:cubicBezTo>
                                  <a:pt x="122158" y="69533"/>
                                  <a:pt x="122158" y="69533"/>
                                  <a:pt x="123111" y="69533"/>
                                </a:cubicBezTo>
                                <a:cubicBezTo>
                                  <a:pt x="124063" y="69533"/>
                                  <a:pt x="124063" y="68580"/>
                                  <a:pt x="124063" y="67628"/>
                                </a:cubicBezTo>
                                <a:cubicBezTo>
                                  <a:pt x="124063" y="67628"/>
                                  <a:pt x="124063" y="66675"/>
                                  <a:pt x="124063" y="66675"/>
                                </a:cubicBezTo>
                                <a:close/>
                                <a:moveTo>
                                  <a:pt x="125016" y="90488"/>
                                </a:moveTo>
                                <a:cubicBezTo>
                                  <a:pt x="124063" y="91440"/>
                                  <a:pt x="123111" y="92393"/>
                                  <a:pt x="122158" y="92393"/>
                                </a:cubicBezTo>
                                <a:cubicBezTo>
                                  <a:pt x="123111" y="90488"/>
                                  <a:pt x="124063" y="90488"/>
                                  <a:pt x="125016" y="90488"/>
                                </a:cubicBezTo>
                                <a:close/>
                                <a:moveTo>
                                  <a:pt x="126921" y="116205"/>
                                </a:moveTo>
                                <a:cubicBezTo>
                                  <a:pt x="126921" y="115253"/>
                                  <a:pt x="125968" y="115253"/>
                                  <a:pt x="125016" y="115253"/>
                                </a:cubicBezTo>
                                <a:cubicBezTo>
                                  <a:pt x="124063" y="115253"/>
                                  <a:pt x="122158" y="116205"/>
                                  <a:pt x="123111" y="118110"/>
                                </a:cubicBezTo>
                                <a:cubicBezTo>
                                  <a:pt x="123111" y="119063"/>
                                  <a:pt x="123111" y="119063"/>
                                  <a:pt x="124063" y="119063"/>
                                </a:cubicBezTo>
                                <a:cubicBezTo>
                                  <a:pt x="124063" y="117158"/>
                                  <a:pt x="125968" y="118110"/>
                                  <a:pt x="126921" y="116205"/>
                                </a:cubicBezTo>
                                <a:close/>
                                <a:moveTo>
                                  <a:pt x="125016" y="58103"/>
                                </a:moveTo>
                                <a:cubicBezTo>
                                  <a:pt x="125016" y="58103"/>
                                  <a:pt x="125016" y="58103"/>
                                  <a:pt x="125016" y="58103"/>
                                </a:cubicBezTo>
                                <a:cubicBezTo>
                                  <a:pt x="123111" y="58103"/>
                                  <a:pt x="123111" y="58103"/>
                                  <a:pt x="123111" y="59055"/>
                                </a:cubicBezTo>
                                <a:cubicBezTo>
                                  <a:pt x="124063" y="59055"/>
                                  <a:pt x="125016" y="59055"/>
                                  <a:pt x="125016" y="58103"/>
                                </a:cubicBezTo>
                                <a:close/>
                                <a:moveTo>
                                  <a:pt x="125016" y="144780"/>
                                </a:moveTo>
                                <a:lnTo>
                                  <a:pt x="125016" y="144780"/>
                                </a:lnTo>
                                <a:cubicBezTo>
                                  <a:pt x="126921" y="145733"/>
                                  <a:pt x="126921" y="145733"/>
                                  <a:pt x="126921" y="144780"/>
                                </a:cubicBezTo>
                                <a:cubicBezTo>
                                  <a:pt x="125968" y="144780"/>
                                  <a:pt x="125968" y="144780"/>
                                  <a:pt x="125016" y="144780"/>
                                </a:cubicBezTo>
                                <a:lnTo>
                                  <a:pt x="125016" y="144780"/>
                                </a:lnTo>
                                <a:close/>
                                <a:moveTo>
                                  <a:pt x="125016" y="76200"/>
                                </a:moveTo>
                                <a:cubicBezTo>
                                  <a:pt x="125016" y="77153"/>
                                  <a:pt x="125968" y="78105"/>
                                  <a:pt x="126921" y="77153"/>
                                </a:cubicBezTo>
                                <a:cubicBezTo>
                                  <a:pt x="127873" y="77153"/>
                                  <a:pt x="127873" y="77153"/>
                                  <a:pt x="128826" y="76200"/>
                                </a:cubicBezTo>
                                <a:cubicBezTo>
                                  <a:pt x="128826" y="75248"/>
                                  <a:pt x="127873" y="75248"/>
                                  <a:pt x="127873" y="75248"/>
                                </a:cubicBezTo>
                                <a:cubicBezTo>
                                  <a:pt x="125968" y="75248"/>
                                  <a:pt x="125968" y="75248"/>
                                  <a:pt x="125016" y="76200"/>
                                </a:cubicBezTo>
                                <a:close/>
                                <a:moveTo>
                                  <a:pt x="126921" y="41910"/>
                                </a:moveTo>
                                <a:cubicBezTo>
                                  <a:pt x="125968" y="41910"/>
                                  <a:pt x="125968" y="41910"/>
                                  <a:pt x="125968" y="42863"/>
                                </a:cubicBezTo>
                                <a:cubicBezTo>
                                  <a:pt x="125968" y="42863"/>
                                  <a:pt x="125968" y="42863"/>
                                  <a:pt x="125968" y="43815"/>
                                </a:cubicBezTo>
                                <a:cubicBezTo>
                                  <a:pt x="125968" y="42863"/>
                                  <a:pt x="126921" y="42863"/>
                                  <a:pt x="126921" y="41910"/>
                                </a:cubicBezTo>
                                <a:cubicBezTo>
                                  <a:pt x="126921" y="41910"/>
                                  <a:pt x="126921" y="41910"/>
                                  <a:pt x="126921" y="41910"/>
                                </a:cubicBezTo>
                                <a:cubicBezTo>
                                  <a:pt x="126921" y="41910"/>
                                  <a:pt x="126921" y="41910"/>
                                  <a:pt x="126921" y="41910"/>
                                </a:cubicBezTo>
                                <a:close/>
                                <a:moveTo>
                                  <a:pt x="130731" y="158115"/>
                                </a:moveTo>
                                <a:cubicBezTo>
                                  <a:pt x="130731" y="158115"/>
                                  <a:pt x="130731" y="157163"/>
                                  <a:pt x="130731" y="157163"/>
                                </a:cubicBezTo>
                                <a:cubicBezTo>
                                  <a:pt x="129778" y="156210"/>
                                  <a:pt x="129778" y="158115"/>
                                  <a:pt x="128826" y="158115"/>
                                </a:cubicBezTo>
                                <a:cubicBezTo>
                                  <a:pt x="127873" y="158115"/>
                                  <a:pt x="127873" y="158115"/>
                                  <a:pt x="126921" y="159068"/>
                                </a:cubicBezTo>
                                <a:cubicBezTo>
                                  <a:pt x="125968" y="160020"/>
                                  <a:pt x="125968" y="160973"/>
                                  <a:pt x="125968" y="162878"/>
                                </a:cubicBezTo>
                                <a:cubicBezTo>
                                  <a:pt x="125968" y="163830"/>
                                  <a:pt x="126921" y="163830"/>
                                  <a:pt x="126921" y="163830"/>
                                </a:cubicBezTo>
                                <a:cubicBezTo>
                                  <a:pt x="128826" y="163830"/>
                                  <a:pt x="129778" y="162878"/>
                                  <a:pt x="129778" y="161925"/>
                                </a:cubicBezTo>
                                <a:cubicBezTo>
                                  <a:pt x="130731" y="160020"/>
                                  <a:pt x="130731" y="160020"/>
                                  <a:pt x="130731" y="158115"/>
                                </a:cubicBezTo>
                                <a:close/>
                                <a:moveTo>
                                  <a:pt x="126921" y="133350"/>
                                </a:moveTo>
                                <a:cubicBezTo>
                                  <a:pt x="127873" y="133350"/>
                                  <a:pt x="127873" y="132398"/>
                                  <a:pt x="126921" y="133350"/>
                                </a:cubicBezTo>
                                <a:cubicBezTo>
                                  <a:pt x="127873" y="131445"/>
                                  <a:pt x="126921" y="130493"/>
                                  <a:pt x="125968" y="130493"/>
                                </a:cubicBezTo>
                                <a:cubicBezTo>
                                  <a:pt x="125016" y="130493"/>
                                  <a:pt x="125016" y="130493"/>
                                  <a:pt x="125016" y="131445"/>
                                </a:cubicBezTo>
                                <a:cubicBezTo>
                                  <a:pt x="125968" y="132398"/>
                                  <a:pt x="125968" y="133350"/>
                                  <a:pt x="126921" y="133350"/>
                                </a:cubicBezTo>
                                <a:close/>
                                <a:moveTo>
                                  <a:pt x="125968" y="53340"/>
                                </a:moveTo>
                                <a:cubicBezTo>
                                  <a:pt x="126921" y="53340"/>
                                  <a:pt x="126921" y="53340"/>
                                  <a:pt x="125968" y="53340"/>
                                </a:cubicBezTo>
                                <a:lnTo>
                                  <a:pt x="125968" y="53340"/>
                                </a:lnTo>
                                <a:cubicBezTo>
                                  <a:pt x="125968" y="53340"/>
                                  <a:pt x="125968" y="53340"/>
                                  <a:pt x="125968" y="53340"/>
                                </a:cubicBezTo>
                                <a:lnTo>
                                  <a:pt x="125968" y="53340"/>
                                </a:lnTo>
                                <a:close/>
                                <a:moveTo>
                                  <a:pt x="125968" y="120968"/>
                                </a:moveTo>
                                <a:cubicBezTo>
                                  <a:pt x="125968" y="121920"/>
                                  <a:pt x="126921" y="121920"/>
                                  <a:pt x="126921" y="121920"/>
                                </a:cubicBezTo>
                                <a:cubicBezTo>
                                  <a:pt x="130731" y="120968"/>
                                  <a:pt x="134541" y="121920"/>
                                  <a:pt x="137398" y="118110"/>
                                </a:cubicBezTo>
                                <a:cubicBezTo>
                                  <a:pt x="137398" y="118110"/>
                                  <a:pt x="138351" y="117158"/>
                                  <a:pt x="139303" y="117158"/>
                                </a:cubicBezTo>
                                <a:cubicBezTo>
                                  <a:pt x="139303" y="117158"/>
                                  <a:pt x="139303" y="118110"/>
                                  <a:pt x="140256" y="118110"/>
                                </a:cubicBezTo>
                                <a:cubicBezTo>
                                  <a:pt x="141208" y="119063"/>
                                  <a:pt x="141208" y="119063"/>
                                  <a:pt x="142161" y="119063"/>
                                </a:cubicBezTo>
                                <a:cubicBezTo>
                                  <a:pt x="142161" y="119063"/>
                                  <a:pt x="143113" y="118110"/>
                                  <a:pt x="143113" y="118110"/>
                                </a:cubicBezTo>
                                <a:cubicBezTo>
                                  <a:pt x="143113" y="117158"/>
                                  <a:pt x="142161" y="117158"/>
                                  <a:pt x="141208" y="117158"/>
                                </a:cubicBezTo>
                                <a:lnTo>
                                  <a:pt x="139303" y="117158"/>
                                </a:lnTo>
                                <a:cubicBezTo>
                                  <a:pt x="141208" y="114300"/>
                                  <a:pt x="140256" y="112395"/>
                                  <a:pt x="137398" y="111443"/>
                                </a:cubicBezTo>
                                <a:cubicBezTo>
                                  <a:pt x="135493" y="114300"/>
                                  <a:pt x="134541" y="117158"/>
                                  <a:pt x="130731" y="117158"/>
                                </a:cubicBezTo>
                                <a:cubicBezTo>
                                  <a:pt x="129778" y="117158"/>
                                  <a:pt x="129778" y="117158"/>
                                  <a:pt x="129778" y="118110"/>
                                </a:cubicBezTo>
                                <a:cubicBezTo>
                                  <a:pt x="128826" y="119063"/>
                                  <a:pt x="128826" y="120968"/>
                                  <a:pt x="126921" y="119063"/>
                                </a:cubicBezTo>
                                <a:cubicBezTo>
                                  <a:pt x="126921" y="119063"/>
                                  <a:pt x="125968" y="120968"/>
                                  <a:pt x="125968" y="120968"/>
                                </a:cubicBezTo>
                                <a:close/>
                                <a:moveTo>
                                  <a:pt x="127873" y="39053"/>
                                </a:moveTo>
                                <a:cubicBezTo>
                                  <a:pt x="127873" y="39053"/>
                                  <a:pt x="126921" y="39053"/>
                                  <a:pt x="127873" y="39053"/>
                                </a:cubicBezTo>
                                <a:cubicBezTo>
                                  <a:pt x="126921" y="40005"/>
                                  <a:pt x="126921" y="40005"/>
                                  <a:pt x="126921" y="40958"/>
                                </a:cubicBezTo>
                                <a:cubicBezTo>
                                  <a:pt x="126921" y="40958"/>
                                  <a:pt x="126921" y="41910"/>
                                  <a:pt x="127873" y="41910"/>
                                </a:cubicBezTo>
                                <a:lnTo>
                                  <a:pt x="128826" y="40958"/>
                                </a:lnTo>
                                <a:cubicBezTo>
                                  <a:pt x="128826" y="40005"/>
                                  <a:pt x="127873" y="39053"/>
                                  <a:pt x="127873" y="39053"/>
                                </a:cubicBezTo>
                                <a:close/>
                                <a:moveTo>
                                  <a:pt x="126921" y="82868"/>
                                </a:moveTo>
                                <a:cubicBezTo>
                                  <a:pt x="126921" y="83820"/>
                                  <a:pt x="126921" y="85725"/>
                                  <a:pt x="128826" y="85725"/>
                                </a:cubicBezTo>
                                <a:cubicBezTo>
                                  <a:pt x="129778" y="85725"/>
                                  <a:pt x="130731" y="85725"/>
                                  <a:pt x="131683" y="84773"/>
                                </a:cubicBezTo>
                                <a:cubicBezTo>
                                  <a:pt x="130731" y="83820"/>
                                  <a:pt x="130731" y="81915"/>
                                  <a:pt x="129778" y="80963"/>
                                </a:cubicBezTo>
                                <a:cubicBezTo>
                                  <a:pt x="127873" y="80963"/>
                                  <a:pt x="126921" y="81915"/>
                                  <a:pt x="126921" y="82868"/>
                                </a:cubicBezTo>
                                <a:close/>
                                <a:moveTo>
                                  <a:pt x="127873" y="103823"/>
                                </a:moveTo>
                                <a:cubicBezTo>
                                  <a:pt x="128826" y="105728"/>
                                  <a:pt x="128826" y="107633"/>
                                  <a:pt x="130731" y="106680"/>
                                </a:cubicBezTo>
                                <a:cubicBezTo>
                                  <a:pt x="131683" y="105728"/>
                                  <a:pt x="129778" y="104775"/>
                                  <a:pt x="129778" y="103823"/>
                                </a:cubicBezTo>
                                <a:cubicBezTo>
                                  <a:pt x="128826" y="102870"/>
                                  <a:pt x="128826" y="102870"/>
                                  <a:pt x="129778" y="101918"/>
                                </a:cubicBezTo>
                                <a:cubicBezTo>
                                  <a:pt x="129778" y="100013"/>
                                  <a:pt x="128826" y="99060"/>
                                  <a:pt x="127873" y="98108"/>
                                </a:cubicBezTo>
                                <a:cubicBezTo>
                                  <a:pt x="125968" y="100013"/>
                                  <a:pt x="127873" y="101918"/>
                                  <a:pt x="127873" y="103823"/>
                                </a:cubicBezTo>
                                <a:close/>
                                <a:moveTo>
                                  <a:pt x="134541" y="111443"/>
                                </a:moveTo>
                                <a:cubicBezTo>
                                  <a:pt x="134541" y="112395"/>
                                  <a:pt x="133588" y="114300"/>
                                  <a:pt x="135493" y="113348"/>
                                </a:cubicBezTo>
                                <a:cubicBezTo>
                                  <a:pt x="136446" y="113348"/>
                                  <a:pt x="136446" y="113348"/>
                                  <a:pt x="137398" y="112395"/>
                                </a:cubicBezTo>
                                <a:lnTo>
                                  <a:pt x="137398" y="112395"/>
                                </a:lnTo>
                                <a:cubicBezTo>
                                  <a:pt x="137398" y="111443"/>
                                  <a:pt x="136446" y="111443"/>
                                  <a:pt x="134541" y="111443"/>
                                </a:cubicBezTo>
                                <a:cubicBezTo>
                                  <a:pt x="134541" y="110490"/>
                                  <a:pt x="136446" y="109538"/>
                                  <a:pt x="136446" y="107633"/>
                                </a:cubicBezTo>
                                <a:cubicBezTo>
                                  <a:pt x="136446" y="106680"/>
                                  <a:pt x="136446" y="105728"/>
                                  <a:pt x="135493" y="105728"/>
                                </a:cubicBezTo>
                                <a:cubicBezTo>
                                  <a:pt x="135493" y="105728"/>
                                  <a:pt x="134541" y="105728"/>
                                  <a:pt x="134541" y="105728"/>
                                </a:cubicBezTo>
                                <a:cubicBezTo>
                                  <a:pt x="133588" y="109538"/>
                                  <a:pt x="131683" y="108585"/>
                                  <a:pt x="128826" y="108585"/>
                                </a:cubicBezTo>
                                <a:cubicBezTo>
                                  <a:pt x="127873" y="108585"/>
                                  <a:pt x="126921" y="108585"/>
                                  <a:pt x="126921" y="109538"/>
                                </a:cubicBezTo>
                                <a:cubicBezTo>
                                  <a:pt x="126921" y="110490"/>
                                  <a:pt x="127873" y="110490"/>
                                  <a:pt x="127873" y="110490"/>
                                </a:cubicBezTo>
                                <a:lnTo>
                                  <a:pt x="134541" y="111443"/>
                                </a:lnTo>
                                <a:close/>
                                <a:moveTo>
                                  <a:pt x="126921" y="50483"/>
                                </a:moveTo>
                                <a:lnTo>
                                  <a:pt x="129778" y="48578"/>
                                </a:lnTo>
                                <a:cubicBezTo>
                                  <a:pt x="130731" y="51435"/>
                                  <a:pt x="128826" y="50483"/>
                                  <a:pt x="126921" y="50483"/>
                                </a:cubicBezTo>
                                <a:close/>
                                <a:moveTo>
                                  <a:pt x="127873" y="141923"/>
                                </a:moveTo>
                                <a:lnTo>
                                  <a:pt x="127873" y="141923"/>
                                </a:lnTo>
                                <a:cubicBezTo>
                                  <a:pt x="128826" y="140970"/>
                                  <a:pt x="127873" y="140970"/>
                                  <a:pt x="127873" y="140018"/>
                                </a:cubicBezTo>
                                <a:cubicBezTo>
                                  <a:pt x="127873" y="140018"/>
                                  <a:pt x="126921" y="140970"/>
                                  <a:pt x="127873" y="141923"/>
                                </a:cubicBezTo>
                                <a:close/>
                                <a:moveTo>
                                  <a:pt x="127873" y="136208"/>
                                </a:moveTo>
                                <a:lnTo>
                                  <a:pt x="127873" y="136208"/>
                                </a:lnTo>
                                <a:cubicBezTo>
                                  <a:pt x="126921" y="137160"/>
                                  <a:pt x="127873" y="138113"/>
                                  <a:pt x="127873" y="139065"/>
                                </a:cubicBezTo>
                                <a:cubicBezTo>
                                  <a:pt x="128826" y="138113"/>
                                  <a:pt x="128826" y="137160"/>
                                  <a:pt x="127873" y="136208"/>
                                </a:cubicBezTo>
                                <a:close/>
                                <a:moveTo>
                                  <a:pt x="129778" y="165735"/>
                                </a:moveTo>
                                <a:cubicBezTo>
                                  <a:pt x="129778" y="165735"/>
                                  <a:pt x="129778" y="165735"/>
                                  <a:pt x="129778" y="165735"/>
                                </a:cubicBezTo>
                                <a:cubicBezTo>
                                  <a:pt x="128826" y="164783"/>
                                  <a:pt x="128826" y="165735"/>
                                  <a:pt x="128826" y="165735"/>
                                </a:cubicBezTo>
                                <a:cubicBezTo>
                                  <a:pt x="128826" y="165735"/>
                                  <a:pt x="128826" y="166688"/>
                                  <a:pt x="129778" y="165735"/>
                                </a:cubicBezTo>
                                <a:cubicBezTo>
                                  <a:pt x="128826" y="166688"/>
                                  <a:pt x="129778" y="165735"/>
                                  <a:pt x="129778" y="165735"/>
                                </a:cubicBezTo>
                                <a:close/>
                                <a:moveTo>
                                  <a:pt x="131683" y="125730"/>
                                </a:moveTo>
                                <a:lnTo>
                                  <a:pt x="131683" y="125730"/>
                                </a:lnTo>
                                <a:lnTo>
                                  <a:pt x="131683" y="126683"/>
                                </a:lnTo>
                                <a:cubicBezTo>
                                  <a:pt x="131683" y="126683"/>
                                  <a:pt x="131683" y="127635"/>
                                  <a:pt x="131683" y="127635"/>
                                </a:cubicBezTo>
                                <a:cubicBezTo>
                                  <a:pt x="131683" y="127635"/>
                                  <a:pt x="132636" y="127635"/>
                                  <a:pt x="132636" y="126683"/>
                                </a:cubicBezTo>
                                <a:lnTo>
                                  <a:pt x="132636" y="124778"/>
                                </a:lnTo>
                                <a:cubicBezTo>
                                  <a:pt x="133588" y="124778"/>
                                  <a:pt x="134541" y="123825"/>
                                  <a:pt x="133588" y="122873"/>
                                </a:cubicBezTo>
                                <a:cubicBezTo>
                                  <a:pt x="133588" y="122873"/>
                                  <a:pt x="132636" y="122873"/>
                                  <a:pt x="132636" y="122873"/>
                                </a:cubicBezTo>
                                <a:cubicBezTo>
                                  <a:pt x="131683" y="123825"/>
                                  <a:pt x="132636" y="124778"/>
                                  <a:pt x="132636" y="124778"/>
                                </a:cubicBezTo>
                                <a:lnTo>
                                  <a:pt x="131683" y="124778"/>
                                </a:lnTo>
                                <a:cubicBezTo>
                                  <a:pt x="131683" y="122873"/>
                                  <a:pt x="130731" y="122873"/>
                                  <a:pt x="128826" y="123825"/>
                                </a:cubicBezTo>
                                <a:lnTo>
                                  <a:pt x="128826" y="124778"/>
                                </a:lnTo>
                                <a:cubicBezTo>
                                  <a:pt x="129778" y="126683"/>
                                  <a:pt x="130731" y="124778"/>
                                  <a:pt x="131683" y="125730"/>
                                </a:cubicBezTo>
                                <a:close/>
                                <a:moveTo>
                                  <a:pt x="130731" y="28575"/>
                                </a:moveTo>
                                <a:cubicBezTo>
                                  <a:pt x="131683" y="28575"/>
                                  <a:pt x="131683" y="28575"/>
                                  <a:pt x="132636" y="27623"/>
                                </a:cubicBezTo>
                                <a:cubicBezTo>
                                  <a:pt x="132636" y="26670"/>
                                  <a:pt x="131683" y="26670"/>
                                  <a:pt x="131683" y="26670"/>
                                </a:cubicBezTo>
                                <a:cubicBezTo>
                                  <a:pt x="130731" y="26670"/>
                                  <a:pt x="130731" y="26670"/>
                                  <a:pt x="129778" y="27623"/>
                                </a:cubicBezTo>
                                <a:cubicBezTo>
                                  <a:pt x="128826" y="27623"/>
                                  <a:pt x="129778" y="28575"/>
                                  <a:pt x="130731" y="28575"/>
                                </a:cubicBezTo>
                                <a:close/>
                                <a:moveTo>
                                  <a:pt x="137398" y="148590"/>
                                </a:moveTo>
                                <a:cubicBezTo>
                                  <a:pt x="137398" y="147638"/>
                                  <a:pt x="138351" y="147638"/>
                                  <a:pt x="138351" y="147638"/>
                                </a:cubicBezTo>
                                <a:cubicBezTo>
                                  <a:pt x="138351" y="148590"/>
                                  <a:pt x="138351" y="148590"/>
                                  <a:pt x="139303" y="148590"/>
                                </a:cubicBezTo>
                                <a:cubicBezTo>
                                  <a:pt x="139303" y="148590"/>
                                  <a:pt x="140256" y="148590"/>
                                  <a:pt x="140256" y="147638"/>
                                </a:cubicBezTo>
                                <a:cubicBezTo>
                                  <a:pt x="140256" y="146685"/>
                                  <a:pt x="139303" y="146685"/>
                                  <a:pt x="138351" y="147638"/>
                                </a:cubicBezTo>
                                <a:cubicBezTo>
                                  <a:pt x="137398" y="146685"/>
                                  <a:pt x="135493" y="146685"/>
                                  <a:pt x="135493" y="144780"/>
                                </a:cubicBezTo>
                                <a:cubicBezTo>
                                  <a:pt x="135493" y="142875"/>
                                  <a:pt x="135493" y="141923"/>
                                  <a:pt x="132636" y="141923"/>
                                </a:cubicBezTo>
                                <a:cubicBezTo>
                                  <a:pt x="130731" y="141923"/>
                                  <a:pt x="130731" y="143828"/>
                                  <a:pt x="129778" y="144780"/>
                                </a:cubicBezTo>
                                <a:lnTo>
                                  <a:pt x="128826" y="147638"/>
                                </a:lnTo>
                                <a:cubicBezTo>
                                  <a:pt x="128826" y="148590"/>
                                  <a:pt x="129778" y="149543"/>
                                  <a:pt x="130731" y="148590"/>
                                </a:cubicBezTo>
                                <a:cubicBezTo>
                                  <a:pt x="132636" y="144780"/>
                                  <a:pt x="133588" y="147638"/>
                                  <a:pt x="135493" y="149543"/>
                                </a:cubicBezTo>
                                <a:cubicBezTo>
                                  <a:pt x="136446" y="151448"/>
                                  <a:pt x="136446" y="149543"/>
                                  <a:pt x="137398" y="148590"/>
                                </a:cubicBezTo>
                                <a:close/>
                                <a:moveTo>
                                  <a:pt x="131683" y="111443"/>
                                </a:moveTo>
                                <a:cubicBezTo>
                                  <a:pt x="130731" y="111443"/>
                                  <a:pt x="130731" y="112395"/>
                                  <a:pt x="130731" y="112395"/>
                                </a:cubicBezTo>
                                <a:cubicBezTo>
                                  <a:pt x="130731" y="113348"/>
                                  <a:pt x="131683" y="113348"/>
                                  <a:pt x="131683" y="113348"/>
                                </a:cubicBezTo>
                                <a:cubicBezTo>
                                  <a:pt x="132636" y="113348"/>
                                  <a:pt x="132636" y="113348"/>
                                  <a:pt x="132636" y="112395"/>
                                </a:cubicBezTo>
                                <a:cubicBezTo>
                                  <a:pt x="131683" y="112395"/>
                                  <a:pt x="131683" y="111443"/>
                                  <a:pt x="131683" y="111443"/>
                                </a:cubicBezTo>
                                <a:close/>
                                <a:moveTo>
                                  <a:pt x="129778" y="90488"/>
                                </a:moveTo>
                                <a:cubicBezTo>
                                  <a:pt x="130731" y="90488"/>
                                  <a:pt x="131683" y="90488"/>
                                  <a:pt x="131683" y="89535"/>
                                </a:cubicBezTo>
                                <a:cubicBezTo>
                                  <a:pt x="133588" y="90488"/>
                                  <a:pt x="135493" y="90488"/>
                                  <a:pt x="136446" y="91440"/>
                                </a:cubicBezTo>
                                <a:cubicBezTo>
                                  <a:pt x="135493" y="91440"/>
                                  <a:pt x="134541" y="92393"/>
                                  <a:pt x="133588" y="93345"/>
                                </a:cubicBezTo>
                                <a:cubicBezTo>
                                  <a:pt x="132636" y="94298"/>
                                  <a:pt x="131683" y="95250"/>
                                  <a:pt x="132636" y="96203"/>
                                </a:cubicBezTo>
                                <a:cubicBezTo>
                                  <a:pt x="134541" y="97155"/>
                                  <a:pt x="134541" y="95250"/>
                                  <a:pt x="135493" y="94298"/>
                                </a:cubicBezTo>
                                <a:cubicBezTo>
                                  <a:pt x="136446" y="93345"/>
                                  <a:pt x="137398" y="92393"/>
                                  <a:pt x="137398" y="91440"/>
                                </a:cubicBezTo>
                                <a:cubicBezTo>
                                  <a:pt x="138351" y="91440"/>
                                  <a:pt x="140256" y="90488"/>
                                  <a:pt x="141208" y="90488"/>
                                </a:cubicBezTo>
                                <a:cubicBezTo>
                                  <a:pt x="143113" y="91440"/>
                                  <a:pt x="143113" y="89535"/>
                                  <a:pt x="143113" y="88583"/>
                                </a:cubicBezTo>
                                <a:cubicBezTo>
                                  <a:pt x="142161" y="87630"/>
                                  <a:pt x="141208" y="85725"/>
                                  <a:pt x="139303" y="87630"/>
                                </a:cubicBezTo>
                                <a:cubicBezTo>
                                  <a:pt x="138351" y="88583"/>
                                  <a:pt x="137398" y="88583"/>
                                  <a:pt x="135493" y="87630"/>
                                </a:cubicBezTo>
                                <a:cubicBezTo>
                                  <a:pt x="134541" y="87630"/>
                                  <a:pt x="133588" y="87630"/>
                                  <a:pt x="132636" y="88583"/>
                                </a:cubicBezTo>
                                <a:cubicBezTo>
                                  <a:pt x="131683" y="90488"/>
                                  <a:pt x="130731" y="89535"/>
                                  <a:pt x="129778" y="90488"/>
                                </a:cubicBezTo>
                                <a:lnTo>
                                  <a:pt x="129778" y="90488"/>
                                </a:lnTo>
                                <a:close/>
                                <a:moveTo>
                                  <a:pt x="132636" y="33338"/>
                                </a:moveTo>
                                <a:cubicBezTo>
                                  <a:pt x="132636" y="33338"/>
                                  <a:pt x="131683" y="32385"/>
                                  <a:pt x="131683" y="32385"/>
                                </a:cubicBezTo>
                                <a:cubicBezTo>
                                  <a:pt x="130731" y="33338"/>
                                  <a:pt x="130731" y="34290"/>
                                  <a:pt x="131683" y="34290"/>
                                </a:cubicBezTo>
                                <a:cubicBezTo>
                                  <a:pt x="131683" y="35243"/>
                                  <a:pt x="132636" y="34290"/>
                                  <a:pt x="132636" y="33338"/>
                                </a:cubicBezTo>
                                <a:cubicBezTo>
                                  <a:pt x="132636" y="33338"/>
                                  <a:pt x="132636" y="33338"/>
                                  <a:pt x="132636" y="33338"/>
                                </a:cubicBezTo>
                                <a:close/>
                                <a:moveTo>
                                  <a:pt x="130731" y="16193"/>
                                </a:moveTo>
                                <a:cubicBezTo>
                                  <a:pt x="130731" y="16193"/>
                                  <a:pt x="130731" y="17145"/>
                                  <a:pt x="130731" y="16193"/>
                                </a:cubicBezTo>
                                <a:cubicBezTo>
                                  <a:pt x="131683" y="17145"/>
                                  <a:pt x="131683" y="17145"/>
                                  <a:pt x="131683" y="16193"/>
                                </a:cubicBezTo>
                                <a:cubicBezTo>
                                  <a:pt x="132636" y="16193"/>
                                  <a:pt x="132636" y="16193"/>
                                  <a:pt x="130731" y="16193"/>
                                </a:cubicBezTo>
                                <a:cubicBezTo>
                                  <a:pt x="131683" y="15240"/>
                                  <a:pt x="130731" y="16193"/>
                                  <a:pt x="130731" y="16193"/>
                                </a:cubicBezTo>
                                <a:close/>
                                <a:moveTo>
                                  <a:pt x="138351" y="132398"/>
                                </a:moveTo>
                                <a:cubicBezTo>
                                  <a:pt x="138351" y="131445"/>
                                  <a:pt x="136446" y="130493"/>
                                  <a:pt x="136446" y="130493"/>
                                </a:cubicBezTo>
                                <a:cubicBezTo>
                                  <a:pt x="134541" y="130493"/>
                                  <a:pt x="132636" y="131445"/>
                                  <a:pt x="131683" y="133350"/>
                                </a:cubicBezTo>
                                <a:cubicBezTo>
                                  <a:pt x="130731" y="134303"/>
                                  <a:pt x="132636" y="136208"/>
                                  <a:pt x="134541" y="136208"/>
                                </a:cubicBezTo>
                                <a:cubicBezTo>
                                  <a:pt x="135493" y="136208"/>
                                  <a:pt x="138351" y="133350"/>
                                  <a:pt x="138351" y="132398"/>
                                </a:cubicBezTo>
                                <a:close/>
                                <a:moveTo>
                                  <a:pt x="131683" y="22860"/>
                                </a:moveTo>
                                <a:lnTo>
                                  <a:pt x="131683" y="22860"/>
                                </a:lnTo>
                                <a:cubicBezTo>
                                  <a:pt x="130731" y="23813"/>
                                  <a:pt x="131683" y="24765"/>
                                  <a:pt x="132636" y="24765"/>
                                </a:cubicBezTo>
                                <a:cubicBezTo>
                                  <a:pt x="132636" y="24765"/>
                                  <a:pt x="133588" y="23813"/>
                                  <a:pt x="133588" y="23813"/>
                                </a:cubicBezTo>
                                <a:cubicBezTo>
                                  <a:pt x="133588" y="22860"/>
                                  <a:pt x="132636" y="22860"/>
                                  <a:pt x="131683" y="22860"/>
                                </a:cubicBezTo>
                                <a:close/>
                                <a:moveTo>
                                  <a:pt x="136446" y="157163"/>
                                </a:moveTo>
                                <a:lnTo>
                                  <a:pt x="136446" y="157163"/>
                                </a:lnTo>
                                <a:cubicBezTo>
                                  <a:pt x="134541" y="157163"/>
                                  <a:pt x="133588" y="158115"/>
                                  <a:pt x="132636" y="160020"/>
                                </a:cubicBezTo>
                                <a:lnTo>
                                  <a:pt x="132636" y="160020"/>
                                </a:lnTo>
                                <a:cubicBezTo>
                                  <a:pt x="135493" y="160020"/>
                                  <a:pt x="135493" y="158115"/>
                                  <a:pt x="136446" y="157163"/>
                                </a:cubicBezTo>
                                <a:close/>
                                <a:moveTo>
                                  <a:pt x="133588" y="32385"/>
                                </a:moveTo>
                                <a:cubicBezTo>
                                  <a:pt x="133588" y="33338"/>
                                  <a:pt x="132636" y="33338"/>
                                  <a:pt x="132636" y="34290"/>
                                </a:cubicBezTo>
                                <a:cubicBezTo>
                                  <a:pt x="134541" y="34290"/>
                                  <a:pt x="135493" y="35243"/>
                                  <a:pt x="136446" y="36195"/>
                                </a:cubicBezTo>
                                <a:cubicBezTo>
                                  <a:pt x="136446" y="36195"/>
                                  <a:pt x="137398" y="37148"/>
                                  <a:pt x="138351" y="36195"/>
                                </a:cubicBezTo>
                                <a:lnTo>
                                  <a:pt x="137398" y="35243"/>
                                </a:lnTo>
                                <a:cubicBezTo>
                                  <a:pt x="134541" y="33338"/>
                                  <a:pt x="135493" y="30480"/>
                                  <a:pt x="137398" y="28575"/>
                                </a:cubicBezTo>
                                <a:cubicBezTo>
                                  <a:pt x="137398" y="28575"/>
                                  <a:pt x="137398" y="27623"/>
                                  <a:pt x="137398" y="27623"/>
                                </a:cubicBezTo>
                                <a:cubicBezTo>
                                  <a:pt x="135493" y="27623"/>
                                  <a:pt x="133588" y="28575"/>
                                  <a:pt x="133588" y="32385"/>
                                </a:cubicBezTo>
                                <a:close/>
                                <a:moveTo>
                                  <a:pt x="135493" y="138113"/>
                                </a:moveTo>
                                <a:cubicBezTo>
                                  <a:pt x="134541" y="138113"/>
                                  <a:pt x="134541" y="138113"/>
                                  <a:pt x="135493" y="138113"/>
                                </a:cubicBezTo>
                                <a:cubicBezTo>
                                  <a:pt x="134541" y="140018"/>
                                  <a:pt x="135493" y="140018"/>
                                  <a:pt x="135493" y="140018"/>
                                </a:cubicBezTo>
                                <a:cubicBezTo>
                                  <a:pt x="135493" y="140018"/>
                                  <a:pt x="136446" y="139065"/>
                                  <a:pt x="135493" y="138113"/>
                                </a:cubicBezTo>
                                <a:cubicBezTo>
                                  <a:pt x="136446" y="138113"/>
                                  <a:pt x="135493" y="138113"/>
                                  <a:pt x="135493" y="138113"/>
                                </a:cubicBezTo>
                                <a:close/>
                                <a:moveTo>
                                  <a:pt x="134541" y="80010"/>
                                </a:moveTo>
                                <a:cubicBezTo>
                                  <a:pt x="134541" y="80963"/>
                                  <a:pt x="139303" y="85725"/>
                                  <a:pt x="140256" y="85725"/>
                                </a:cubicBezTo>
                                <a:cubicBezTo>
                                  <a:pt x="141208" y="85725"/>
                                  <a:pt x="142161" y="85725"/>
                                  <a:pt x="142161" y="83820"/>
                                </a:cubicBezTo>
                                <a:cubicBezTo>
                                  <a:pt x="140256" y="82868"/>
                                  <a:pt x="140256" y="80010"/>
                                  <a:pt x="138351" y="78105"/>
                                </a:cubicBezTo>
                                <a:cubicBezTo>
                                  <a:pt x="137398" y="77153"/>
                                  <a:pt x="136446" y="77153"/>
                                  <a:pt x="135493" y="78105"/>
                                </a:cubicBezTo>
                                <a:cubicBezTo>
                                  <a:pt x="134541" y="79058"/>
                                  <a:pt x="134541" y="79058"/>
                                  <a:pt x="134541" y="80010"/>
                                </a:cubicBezTo>
                                <a:close/>
                                <a:moveTo>
                                  <a:pt x="136446" y="73343"/>
                                </a:moveTo>
                                <a:cubicBezTo>
                                  <a:pt x="136446" y="73343"/>
                                  <a:pt x="134541" y="73343"/>
                                  <a:pt x="134541" y="74295"/>
                                </a:cubicBezTo>
                                <a:cubicBezTo>
                                  <a:pt x="134541" y="75248"/>
                                  <a:pt x="136446" y="74295"/>
                                  <a:pt x="136446" y="73343"/>
                                </a:cubicBezTo>
                                <a:cubicBezTo>
                                  <a:pt x="138351" y="75248"/>
                                  <a:pt x="139303" y="74295"/>
                                  <a:pt x="140256" y="72390"/>
                                </a:cubicBezTo>
                                <a:cubicBezTo>
                                  <a:pt x="141208" y="71438"/>
                                  <a:pt x="141208" y="71438"/>
                                  <a:pt x="140256" y="70485"/>
                                </a:cubicBezTo>
                                <a:cubicBezTo>
                                  <a:pt x="140256" y="69533"/>
                                  <a:pt x="139303" y="69533"/>
                                  <a:pt x="138351" y="69533"/>
                                </a:cubicBezTo>
                                <a:cubicBezTo>
                                  <a:pt x="137398" y="69533"/>
                                  <a:pt x="136446" y="69533"/>
                                  <a:pt x="137398" y="71438"/>
                                </a:cubicBezTo>
                                <a:cubicBezTo>
                                  <a:pt x="138351" y="72390"/>
                                  <a:pt x="137398" y="73343"/>
                                  <a:pt x="136446" y="73343"/>
                                </a:cubicBezTo>
                                <a:close/>
                                <a:moveTo>
                                  <a:pt x="135493" y="102870"/>
                                </a:moveTo>
                                <a:cubicBezTo>
                                  <a:pt x="136446" y="102870"/>
                                  <a:pt x="136446" y="102870"/>
                                  <a:pt x="135493" y="102870"/>
                                </a:cubicBezTo>
                                <a:cubicBezTo>
                                  <a:pt x="136446" y="101918"/>
                                  <a:pt x="136446" y="100965"/>
                                  <a:pt x="135493" y="100965"/>
                                </a:cubicBezTo>
                                <a:cubicBezTo>
                                  <a:pt x="135493" y="101918"/>
                                  <a:pt x="135493" y="101918"/>
                                  <a:pt x="135493" y="102870"/>
                                </a:cubicBezTo>
                                <a:lnTo>
                                  <a:pt x="135493" y="102870"/>
                                </a:lnTo>
                                <a:close/>
                                <a:moveTo>
                                  <a:pt x="139303" y="123825"/>
                                </a:moveTo>
                                <a:cubicBezTo>
                                  <a:pt x="139303" y="122873"/>
                                  <a:pt x="138351" y="122873"/>
                                  <a:pt x="138351" y="122873"/>
                                </a:cubicBezTo>
                                <a:cubicBezTo>
                                  <a:pt x="137398" y="122873"/>
                                  <a:pt x="136446" y="122873"/>
                                  <a:pt x="136446" y="123825"/>
                                </a:cubicBezTo>
                                <a:cubicBezTo>
                                  <a:pt x="136446" y="124778"/>
                                  <a:pt x="137398" y="124778"/>
                                  <a:pt x="137398" y="124778"/>
                                </a:cubicBezTo>
                                <a:cubicBezTo>
                                  <a:pt x="139303" y="124778"/>
                                  <a:pt x="139303" y="124778"/>
                                  <a:pt x="139303" y="123825"/>
                                </a:cubicBezTo>
                                <a:close/>
                                <a:moveTo>
                                  <a:pt x="142161" y="156210"/>
                                </a:moveTo>
                                <a:lnTo>
                                  <a:pt x="139303" y="157163"/>
                                </a:lnTo>
                                <a:cubicBezTo>
                                  <a:pt x="139303" y="156210"/>
                                  <a:pt x="139303" y="154305"/>
                                  <a:pt x="138351" y="153353"/>
                                </a:cubicBezTo>
                                <a:cubicBezTo>
                                  <a:pt x="138351" y="153353"/>
                                  <a:pt x="139303" y="153353"/>
                                  <a:pt x="139303" y="152400"/>
                                </a:cubicBezTo>
                                <a:cubicBezTo>
                                  <a:pt x="140256" y="152400"/>
                                  <a:pt x="140256" y="151448"/>
                                  <a:pt x="140256" y="151448"/>
                                </a:cubicBezTo>
                                <a:cubicBezTo>
                                  <a:pt x="140256" y="151448"/>
                                  <a:pt x="140256" y="151448"/>
                                  <a:pt x="140256" y="151448"/>
                                </a:cubicBezTo>
                                <a:cubicBezTo>
                                  <a:pt x="139303" y="151448"/>
                                  <a:pt x="139303" y="151448"/>
                                  <a:pt x="139303" y="152400"/>
                                </a:cubicBezTo>
                                <a:cubicBezTo>
                                  <a:pt x="139303" y="152400"/>
                                  <a:pt x="139303" y="153353"/>
                                  <a:pt x="138351" y="153353"/>
                                </a:cubicBezTo>
                                <a:cubicBezTo>
                                  <a:pt x="136446" y="154305"/>
                                  <a:pt x="136446" y="155258"/>
                                  <a:pt x="136446" y="157163"/>
                                </a:cubicBezTo>
                                <a:cubicBezTo>
                                  <a:pt x="137398" y="157163"/>
                                  <a:pt x="138351" y="156210"/>
                                  <a:pt x="139303" y="157163"/>
                                </a:cubicBezTo>
                                <a:cubicBezTo>
                                  <a:pt x="140256" y="158115"/>
                                  <a:pt x="140256" y="159068"/>
                                  <a:pt x="141208" y="158115"/>
                                </a:cubicBezTo>
                                <a:cubicBezTo>
                                  <a:pt x="142161" y="157163"/>
                                  <a:pt x="142161" y="157163"/>
                                  <a:pt x="142161" y="156210"/>
                                </a:cubicBezTo>
                                <a:close/>
                                <a:moveTo>
                                  <a:pt x="138351" y="98108"/>
                                </a:moveTo>
                                <a:cubicBezTo>
                                  <a:pt x="137398" y="98108"/>
                                  <a:pt x="137398" y="98108"/>
                                  <a:pt x="138351" y="98108"/>
                                </a:cubicBezTo>
                                <a:lnTo>
                                  <a:pt x="138351" y="98108"/>
                                </a:lnTo>
                                <a:cubicBezTo>
                                  <a:pt x="137398" y="98108"/>
                                  <a:pt x="137398" y="98108"/>
                                  <a:pt x="138351" y="98108"/>
                                </a:cubicBezTo>
                                <a:cubicBezTo>
                                  <a:pt x="138351" y="98108"/>
                                  <a:pt x="138351" y="98108"/>
                                  <a:pt x="138351" y="98108"/>
                                </a:cubicBezTo>
                                <a:close/>
                                <a:moveTo>
                                  <a:pt x="137398" y="62865"/>
                                </a:moveTo>
                                <a:lnTo>
                                  <a:pt x="137398" y="62865"/>
                                </a:lnTo>
                                <a:cubicBezTo>
                                  <a:pt x="137398" y="61913"/>
                                  <a:pt x="137398" y="61913"/>
                                  <a:pt x="137398" y="62865"/>
                                </a:cubicBezTo>
                                <a:lnTo>
                                  <a:pt x="137398" y="62865"/>
                                </a:lnTo>
                                <a:lnTo>
                                  <a:pt x="137398" y="62865"/>
                                </a:lnTo>
                                <a:close/>
                                <a:moveTo>
                                  <a:pt x="137398" y="169545"/>
                                </a:moveTo>
                                <a:cubicBezTo>
                                  <a:pt x="137398" y="169545"/>
                                  <a:pt x="136446" y="169545"/>
                                  <a:pt x="137398" y="169545"/>
                                </a:cubicBezTo>
                                <a:cubicBezTo>
                                  <a:pt x="136446" y="170498"/>
                                  <a:pt x="137398" y="171450"/>
                                  <a:pt x="137398" y="171450"/>
                                </a:cubicBezTo>
                                <a:cubicBezTo>
                                  <a:pt x="137398" y="171450"/>
                                  <a:pt x="138351" y="171450"/>
                                  <a:pt x="138351" y="170498"/>
                                </a:cubicBezTo>
                                <a:cubicBezTo>
                                  <a:pt x="139303" y="170498"/>
                                  <a:pt x="138351" y="170498"/>
                                  <a:pt x="137398" y="169545"/>
                                </a:cubicBezTo>
                                <a:close/>
                                <a:moveTo>
                                  <a:pt x="138351" y="127635"/>
                                </a:moveTo>
                                <a:cubicBezTo>
                                  <a:pt x="138351" y="127635"/>
                                  <a:pt x="138351" y="127635"/>
                                  <a:pt x="138351" y="127635"/>
                                </a:cubicBezTo>
                                <a:cubicBezTo>
                                  <a:pt x="138351" y="127635"/>
                                  <a:pt x="137398" y="127635"/>
                                  <a:pt x="138351" y="127635"/>
                                </a:cubicBezTo>
                                <a:lnTo>
                                  <a:pt x="138351" y="127635"/>
                                </a:lnTo>
                                <a:cubicBezTo>
                                  <a:pt x="137398" y="128588"/>
                                  <a:pt x="138351" y="128588"/>
                                  <a:pt x="138351" y="127635"/>
                                </a:cubicBezTo>
                                <a:close/>
                                <a:moveTo>
                                  <a:pt x="142161" y="144780"/>
                                </a:moveTo>
                                <a:cubicBezTo>
                                  <a:pt x="143113" y="144780"/>
                                  <a:pt x="143113" y="143828"/>
                                  <a:pt x="143113" y="143828"/>
                                </a:cubicBezTo>
                                <a:cubicBezTo>
                                  <a:pt x="144066" y="142875"/>
                                  <a:pt x="145018" y="142875"/>
                                  <a:pt x="144066" y="141923"/>
                                </a:cubicBezTo>
                                <a:cubicBezTo>
                                  <a:pt x="143113" y="140970"/>
                                  <a:pt x="142161" y="141923"/>
                                  <a:pt x="141208" y="141923"/>
                                </a:cubicBezTo>
                                <a:cubicBezTo>
                                  <a:pt x="140256" y="140970"/>
                                  <a:pt x="139303" y="140970"/>
                                  <a:pt x="139303" y="139065"/>
                                </a:cubicBezTo>
                                <a:cubicBezTo>
                                  <a:pt x="139303" y="138113"/>
                                  <a:pt x="139303" y="138113"/>
                                  <a:pt x="138351" y="138113"/>
                                </a:cubicBezTo>
                                <a:cubicBezTo>
                                  <a:pt x="138351" y="138113"/>
                                  <a:pt x="137398" y="138113"/>
                                  <a:pt x="137398" y="139065"/>
                                </a:cubicBezTo>
                                <a:cubicBezTo>
                                  <a:pt x="137398" y="140018"/>
                                  <a:pt x="135493" y="140970"/>
                                  <a:pt x="136446" y="141923"/>
                                </a:cubicBezTo>
                                <a:cubicBezTo>
                                  <a:pt x="137398" y="143828"/>
                                  <a:pt x="139303" y="142875"/>
                                  <a:pt x="140256" y="142875"/>
                                </a:cubicBezTo>
                                <a:cubicBezTo>
                                  <a:pt x="140256" y="143828"/>
                                  <a:pt x="139303" y="143828"/>
                                  <a:pt x="139303" y="143828"/>
                                </a:cubicBezTo>
                                <a:cubicBezTo>
                                  <a:pt x="139303" y="144780"/>
                                  <a:pt x="138351" y="144780"/>
                                  <a:pt x="138351" y="145733"/>
                                </a:cubicBezTo>
                                <a:cubicBezTo>
                                  <a:pt x="141208" y="146685"/>
                                  <a:pt x="142161" y="145733"/>
                                  <a:pt x="142161" y="144780"/>
                                </a:cubicBezTo>
                                <a:close/>
                                <a:moveTo>
                                  <a:pt x="138351" y="104775"/>
                                </a:moveTo>
                                <a:cubicBezTo>
                                  <a:pt x="139303" y="104775"/>
                                  <a:pt x="140256" y="103823"/>
                                  <a:pt x="139303" y="102870"/>
                                </a:cubicBezTo>
                                <a:cubicBezTo>
                                  <a:pt x="139303" y="102870"/>
                                  <a:pt x="138351" y="101918"/>
                                  <a:pt x="138351" y="102870"/>
                                </a:cubicBezTo>
                                <a:cubicBezTo>
                                  <a:pt x="138351" y="103823"/>
                                  <a:pt x="138351" y="103823"/>
                                  <a:pt x="138351" y="104775"/>
                                </a:cubicBezTo>
                                <a:cubicBezTo>
                                  <a:pt x="138351" y="105728"/>
                                  <a:pt x="137398" y="105728"/>
                                  <a:pt x="138351" y="106680"/>
                                </a:cubicBezTo>
                                <a:cubicBezTo>
                                  <a:pt x="138351" y="106680"/>
                                  <a:pt x="139303" y="106680"/>
                                  <a:pt x="139303" y="106680"/>
                                </a:cubicBezTo>
                                <a:cubicBezTo>
                                  <a:pt x="139303" y="105728"/>
                                  <a:pt x="139303" y="104775"/>
                                  <a:pt x="138351" y="104775"/>
                                </a:cubicBezTo>
                                <a:close/>
                                <a:moveTo>
                                  <a:pt x="139303" y="27623"/>
                                </a:moveTo>
                                <a:cubicBezTo>
                                  <a:pt x="139303" y="26670"/>
                                  <a:pt x="140256" y="26670"/>
                                  <a:pt x="139303" y="27623"/>
                                </a:cubicBezTo>
                                <a:cubicBezTo>
                                  <a:pt x="140256" y="26670"/>
                                  <a:pt x="139303" y="26670"/>
                                  <a:pt x="139303" y="26670"/>
                                </a:cubicBezTo>
                                <a:cubicBezTo>
                                  <a:pt x="138351" y="26670"/>
                                  <a:pt x="139303" y="26670"/>
                                  <a:pt x="139303" y="27623"/>
                                </a:cubicBezTo>
                                <a:close/>
                                <a:moveTo>
                                  <a:pt x="139303" y="135255"/>
                                </a:moveTo>
                                <a:cubicBezTo>
                                  <a:pt x="139303" y="136208"/>
                                  <a:pt x="140256" y="136208"/>
                                  <a:pt x="140256" y="136208"/>
                                </a:cubicBezTo>
                                <a:cubicBezTo>
                                  <a:pt x="141208" y="136208"/>
                                  <a:pt x="141208" y="135255"/>
                                  <a:pt x="141208" y="135255"/>
                                </a:cubicBezTo>
                                <a:cubicBezTo>
                                  <a:pt x="141208" y="134303"/>
                                  <a:pt x="140256" y="134303"/>
                                  <a:pt x="140256" y="134303"/>
                                </a:cubicBezTo>
                                <a:cubicBezTo>
                                  <a:pt x="139303" y="133350"/>
                                  <a:pt x="139303" y="134303"/>
                                  <a:pt x="139303" y="135255"/>
                                </a:cubicBezTo>
                                <a:close/>
                                <a:moveTo>
                                  <a:pt x="150733" y="83820"/>
                                </a:moveTo>
                                <a:cubicBezTo>
                                  <a:pt x="151686" y="82868"/>
                                  <a:pt x="149781" y="81915"/>
                                  <a:pt x="149781" y="80963"/>
                                </a:cubicBezTo>
                                <a:cubicBezTo>
                                  <a:pt x="147876" y="78105"/>
                                  <a:pt x="147876" y="81915"/>
                                  <a:pt x="146923" y="81915"/>
                                </a:cubicBezTo>
                                <a:cubicBezTo>
                                  <a:pt x="145971" y="79058"/>
                                  <a:pt x="145018" y="77153"/>
                                  <a:pt x="142161" y="78105"/>
                                </a:cubicBezTo>
                                <a:lnTo>
                                  <a:pt x="142161" y="77153"/>
                                </a:lnTo>
                                <a:cubicBezTo>
                                  <a:pt x="141208" y="76200"/>
                                  <a:pt x="142161" y="75248"/>
                                  <a:pt x="140256" y="75248"/>
                                </a:cubicBezTo>
                                <a:cubicBezTo>
                                  <a:pt x="140256" y="75248"/>
                                  <a:pt x="139303" y="75248"/>
                                  <a:pt x="139303" y="76200"/>
                                </a:cubicBezTo>
                                <a:cubicBezTo>
                                  <a:pt x="139303" y="77153"/>
                                  <a:pt x="140256" y="77153"/>
                                  <a:pt x="141208" y="78105"/>
                                </a:cubicBezTo>
                                <a:lnTo>
                                  <a:pt x="142161" y="78105"/>
                                </a:lnTo>
                                <a:cubicBezTo>
                                  <a:pt x="142161" y="80010"/>
                                  <a:pt x="144066" y="80010"/>
                                  <a:pt x="145018" y="81915"/>
                                </a:cubicBezTo>
                                <a:cubicBezTo>
                                  <a:pt x="145971" y="81915"/>
                                  <a:pt x="145971" y="81915"/>
                                  <a:pt x="146923" y="81915"/>
                                </a:cubicBezTo>
                                <a:cubicBezTo>
                                  <a:pt x="147876" y="82868"/>
                                  <a:pt x="149781" y="83820"/>
                                  <a:pt x="150733" y="83820"/>
                                </a:cubicBezTo>
                                <a:close/>
                                <a:moveTo>
                                  <a:pt x="144066" y="98108"/>
                                </a:moveTo>
                                <a:cubicBezTo>
                                  <a:pt x="144066" y="97155"/>
                                  <a:pt x="143113" y="97155"/>
                                  <a:pt x="142161" y="97155"/>
                                </a:cubicBezTo>
                                <a:cubicBezTo>
                                  <a:pt x="141208" y="97155"/>
                                  <a:pt x="141208" y="97155"/>
                                  <a:pt x="141208" y="98108"/>
                                </a:cubicBezTo>
                                <a:cubicBezTo>
                                  <a:pt x="142161" y="99060"/>
                                  <a:pt x="142161" y="99060"/>
                                  <a:pt x="144066" y="98108"/>
                                </a:cubicBezTo>
                                <a:cubicBezTo>
                                  <a:pt x="144066" y="99060"/>
                                  <a:pt x="144066" y="99060"/>
                                  <a:pt x="144066" y="98108"/>
                                </a:cubicBezTo>
                                <a:close/>
                                <a:moveTo>
                                  <a:pt x="145018" y="111443"/>
                                </a:moveTo>
                                <a:cubicBezTo>
                                  <a:pt x="145971" y="110490"/>
                                  <a:pt x="145018" y="110490"/>
                                  <a:pt x="145018" y="109538"/>
                                </a:cubicBezTo>
                                <a:cubicBezTo>
                                  <a:pt x="144066" y="108585"/>
                                  <a:pt x="143113" y="108585"/>
                                  <a:pt x="142161" y="108585"/>
                                </a:cubicBezTo>
                                <a:cubicBezTo>
                                  <a:pt x="142161" y="108585"/>
                                  <a:pt x="141208" y="108585"/>
                                  <a:pt x="141208" y="109538"/>
                                </a:cubicBezTo>
                                <a:cubicBezTo>
                                  <a:pt x="142161" y="110490"/>
                                  <a:pt x="141208" y="113348"/>
                                  <a:pt x="143113" y="113348"/>
                                </a:cubicBezTo>
                                <a:cubicBezTo>
                                  <a:pt x="143113" y="112395"/>
                                  <a:pt x="144066" y="111443"/>
                                  <a:pt x="145018" y="111443"/>
                                </a:cubicBezTo>
                                <a:close/>
                                <a:moveTo>
                                  <a:pt x="142161" y="65723"/>
                                </a:moveTo>
                                <a:lnTo>
                                  <a:pt x="142161" y="65723"/>
                                </a:lnTo>
                                <a:cubicBezTo>
                                  <a:pt x="143113" y="64770"/>
                                  <a:pt x="143113" y="63818"/>
                                  <a:pt x="142161" y="63818"/>
                                </a:cubicBezTo>
                                <a:lnTo>
                                  <a:pt x="142161" y="65723"/>
                                </a:lnTo>
                                <a:cubicBezTo>
                                  <a:pt x="141208" y="65723"/>
                                  <a:pt x="141208" y="65723"/>
                                  <a:pt x="142161" y="65723"/>
                                </a:cubicBezTo>
                                <a:close/>
                                <a:moveTo>
                                  <a:pt x="142161" y="33338"/>
                                </a:moveTo>
                                <a:cubicBezTo>
                                  <a:pt x="142161" y="33338"/>
                                  <a:pt x="142161" y="33338"/>
                                  <a:pt x="142161" y="33338"/>
                                </a:cubicBezTo>
                                <a:cubicBezTo>
                                  <a:pt x="143113" y="34290"/>
                                  <a:pt x="143113" y="34290"/>
                                  <a:pt x="143113" y="33338"/>
                                </a:cubicBezTo>
                                <a:cubicBezTo>
                                  <a:pt x="143113" y="33338"/>
                                  <a:pt x="143113" y="32385"/>
                                  <a:pt x="143113" y="32385"/>
                                </a:cubicBezTo>
                                <a:cubicBezTo>
                                  <a:pt x="143113" y="32385"/>
                                  <a:pt x="142161" y="32385"/>
                                  <a:pt x="142161" y="33338"/>
                                </a:cubicBezTo>
                                <a:close/>
                                <a:moveTo>
                                  <a:pt x="143113" y="131445"/>
                                </a:moveTo>
                                <a:cubicBezTo>
                                  <a:pt x="143113" y="131445"/>
                                  <a:pt x="144066" y="131445"/>
                                  <a:pt x="144066" y="131445"/>
                                </a:cubicBezTo>
                                <a:cubicBezTo>
                                  <a:pt x="143113" y="130493"/>
                                  <a:pt x="143113" y="130493"/>
                                  <a:pt x="142161" y="129540"/>
                                </a:cubicBezTo>
                                <a:cubicBezTo>
                                  <a:pt x="142161" y="129540"/>
                                  <a:pt x="141208" y="129540"/>
                                  <a:pt x="141208" y="129540"/>
                                </a:cubicBezTo>
                                <a:cubicBezTo>
                                  <a:pt x="142161" y="131445"/>
                                  <a:pt x="142161" y="131445"/>
                                  <a:pt x="143113" y="131445"/>
                                </a:cubicBezTo>
                                <a:close/>
                                <a:moveTo>
                                  <a:pt x="142161" y="29528"/>
                                </a:moveTo>
                                <a:lnTo>
                                  <a:pt x="142161" y="29528"/>
                                </a:lnTo>
                                <a:cubicBezTo>
                                  <a:pt x="143113" y="29528"/>
                                  <a:pt x="143113" y="28575"/>
                                  <a:pt x="142161" y="29528"/>
                                </a:cubicBezTo>
                                <a:lnTo>
                                  <a:pt x="142161" y="29528"/>
                                </a:lnTo>
                                <a:cubicBezTo>
                                  <a:pt x="142161" y="28575"/>
                                  <a:pt x="142161" y="28575"/>
                                  <a:pt x="142161" y="29528"/>
                                </a:cubicBezTo>
                                <a:close/>
                                <a:moveTo>
                                  <a:pt x="143113" y="154305"/>
                                </a:moveTo>
                                <a:cubicBezTo>
                                  <a:pt x="143113" y="154305"/>
                                  <a:pt x="143113" y="154305"/>
                                  <a:pt x="143113" y="154305"/>
                                </a:cubicBezTo>
                                <a:cubicBezTo>
                                  <a:pt x="142161" y="155258"/>
                                  <a:pt x="142161" y="155258"/>
                                  <a:pt x="142161" y="156210"/>
                                </a:cubicBezTo>
                                <a:cubicBezTo>
                                  <a:pt x="143113" y="156210"/>
                                  <a:pt x="143113" y="155258"/>
                                  <a:pt x="143113" y="154305"/>
                                </a:cubicBezTo>
                                <a:close/>
                                <a:moveTo>
                                  <a:pt x="148828" y="141923"/>
                                </a:moveTo>
                                <a:cubicBezTo>
                                  <a:pt x="149781" y="141923"/>
                                  <a:pt x="149781" y="140970"/>
                                  <a:pt x="149781" y="140018"/>
                                </a:cubicBezTo>
                                <a:cubicBezTo>
                                  <a:pt x="148828" y="139065"/>
                                  <a:pt x="147876" y="138113"/>
                                  <a:pt x="147876" y="137160"/>
                                </a:cubicBezTo>
                                <a:cubicBezTo>
                                  <a:pt x="147876" y="135255"/>
                                  <a:pt x="146923" y="135255"/>
                                  <a:pt x="145971" y="135255"/>
                                </a:cubicBezTo>
                                <a:cubicBezTo>
                                  <a:pt x="145018" y="136208"/>
                                  <a:pt x="142161" y="138113"/>
                                  <a:pt x="144066" y="134303"/>
                                </a:cubicBezTo>
                                <a:cubicBezTo>
                                  <a:pt x="144066" y="134303"/>
                                  <a:pt x="144066" y="134303"/>
                                  <a:pt x="143113" y="134303"/>
                                </a:cubicBezTo>
                                <a:cubicBezTo>
                                  <a:pt x="143113" y="134303"/>
                                  <a:pt x="142161" y="135255"/>
                                  <a:pt x="142161" y="135255"/>
                                </a:cubicBezTo>
                                <a:cubicBezTo>
                                  <a:pt x="141208" y="137160"/>
                                  <a:pt x="142161" y="138113"/>
                                  <a:pt x="144066" y="139065"/>
                                </a:cubicBezTo>
                                <a:cubicBezTo>
                                  <a:pt x="145971" y="139065"/>
                                  <a:pt x="146923" y="140018"/>
                                  <a:pt x="146923" y="141923"/>
                                </a:cubicBezTo>
                                <a:cubicBezTo>
                                  <a:pt x="147876" y="141923"/>
                                  <a:pt x="147876" y="142875"/>
                                  <a:pt x="148828" y="141923"/>
                                </a:cubicBezTo>
                                <a:close/>
                                <a:moveTo>
                                  <a:pt x="146923" y="148590"/>
                                </a:moveTo>
                                <a:cubicBezTo>
                                  <a:pt x="145971" y="147638"/>
                                  <a:pt x="145018" y="147638"/>
                                  <a:pt x="144066" y="147638"/>
                                </a:cubicBezTo>
                                <a:cubicBezTo>
                                  <a:pt x="143113" y="147638"/>
                                  <a:pt x="143113" y="147638"/>
                                  <a:pt x="143113" y="148590"/>
                                </a:cubicBezTo>
                                <a:cubicBezTo>
                                  <a:pt x="144066" y="149543"/>
                                  <a:pt x="144066" y="150495"/>
                                  <a:pt x="145971" y="150495"/>
                                </a:cubicBezTo>
                                <a:cubicBezTo>
                                  <a:pt x="146923" y="149543"/>
                                  <a:pt x="146923" y="149543"/>
                                  <a:pt x="146923" y="148590"/>
                                </a:cubicBezTo>
                                <a:close/>
                                <a:moveTo>
                                  <a:pt x="143113" y="39053"/>
                                </a:moveTo>
                                <a:cubicBezTo>
                                  <a:pt x="143113" y="39053"/>
                                  <a:pt x="143113" y="40005"/>
                                  <a:pt x="144066" y="40005"/>
                                </a:cubicBezTo>
                                <a:cubicBezTo>
                                  <a:pt x="144066" y="39053"/>
                                  <a:pt x="145018" y="38100"/>
                                  <a:pt x="145971" y="37148"/>
                                </a:cubicBezTo>
                                <a:cubicBezTo>
                                  <a:pt x="145971" y="36195"/>
                                  <a:pt x="145971" y="36195"/>
                                  <a:pt x="145018" y="36195"/>
                                </a:cubicBezTo>
                                <a:cubicBezTo>
                                  <a:pt x="144066" y="36195"/>
                                  <a:pt x="143113" y="37148"/>
                                  <a:pt x="143113" y="39053"/>
                                </a:cubicBezTo>
                                <a:close/>
                                <a:moveTo>
                                  <a:pt x="144066" y="102870"/>
                                </a:moveTo>
                                <a:cubicBezTo>
                                  <a:pt x="143113" y="102870"/>
                                  <a:pt x="144066" y="103823"/>
                                  <a:pt x="144066" y="104775"/>
                                </a:cubicBezTo>
                                <a:cubicBezTo>
                                  <a:pt x="144066" y="106680"/>
                                  <a:pt x="145018" y="107633"/>
                                  <a:pt x="145971" y="107633"/>
                                </a:cubicBezTo>
                                <a:cubicBezTo>
                                  <a:pt x="145971" y="108585"/>
                                  <a:pt x="146923" y="108585"/>
                                  <a:pt x="146923" y="107633"/>
                                </a:cubicBezTo>
                                <a:cubicBezTo>
                                  <a:pt x="146923" y="106680"/>
                                  <a:pt x="145971" y="105728"/>
                                  <a:pt x="145971" y="103823"/>
                                </a:cubicBezTo>
                                <a:cubicBezTo>
                                  <a:pt x="145971" y="103823"/>
                                  <a:pt x="145018" y="102870"/>
                                  <a:pt x="144066" y="102870"/>
                                </a:cubicBezTo>
                                <a:close/>
                                <a:moveTo>
                                  <a:pt x="147876" y="120015"/>
                                </a:moveTo>
                                <a:lnTo>
                                  <a:pt x="147876" y="120015"/>
                                </a:lnTo>
                                <a:cubicBezTo>
                                  <a:pt x="147876" y="117158"/>
                                  <a:pt x="145971" y="116205"/>
                                  <a:pt x="145971" y="114300"/>
                                </a:cubicBezTo>
                                <a:cubicBezTo>
                                  <a:pt x="145971" y="113348"/>
                                  <a:pt x="144066" y="113348"/>
                                  <a:pt x="143113" y="114300"/>
                                </a:cubicBezTo>
                                <a:cubicBezTo>
                                  <a:pt x="143113" y="117158"/>
                                  <a:pt x="145971" y="118110"/>
                                  <a:pt x="146923" y="120015"/>
                                </a:cubicBezTo>
                                <a:cubicBezTo>
                                  <a:pt x="146923" y="119063"/>
                                  <a:pt x="147876" y="120015"/>
                                  <a:pt x="147876" y="120015"/>
                                </a:cubicBezTo>
                                <a:close/>
                                <a:moveTo>
                                  <a:pt x="151686" y="61913"/>
                                </a:moveTo>
                                <a:cubicBezTo>
                                  <a:pt x="149781" y="60008"/>
                                  <a:pt x="149781" y="58103"/>
                                  <a:pt x="151686" y="56198"/>
                                </a:cubicBezTo>
                                <a:cubicBezTo>
                                  <a:pt x="151686" y="55245"/>
                                  <a:pt x="150733" y="54293"/>
                                  <a:pt x="149781" y="54293"/>
                                </a:cubicBezTo>
                                <a:cubicBezTo>
                                  <a:pt x="147876" y="56198"/>
                                  <a:pt x="145971" y="56198"/>
                                  <a:pt x="144066" y="57150"/>
                                </a:cubicBezTo>
                                <a:cubicBezTo>
                                  <a:pt x="144066" y="57150"/>
                                  <a:pt x="143113" y="59055"/>
                                  <a:pt x="144066" y="59055"/>
                                </a:cubicBezTo>
                                <a:cubicBezTo>
                                  <a:pt x="146923" y="59055"/>
                                  <a:pt x="148828" y="60960"/>
                                  <a:pt x="151686" y="61913"/>
                                </a:cubicBezTo>
                                <a:cubicBezTo>
                                  <a:pt x="150733" y="62865"/>
                                  <a:pt x="151686" y="62865"/>
                                  <a:pt x="151686" y="61913"/>
                                </a:cubicBezTo>
                                <a:cubicBezTo>
                                  <a:pt x="151686" y="62865"/>
                                  <a:pt x="151686" y="61913"/>
                                  <a:pt x="151686" y="61913"/>
                                </a:cubicBezTo>
                                <a:close/>
                                <a:moveTo>
                                  <a:pt x="145018" y="69533"/>
                                </a:moveTo>
                                <a:cubicBezTo>
                                  <a:pt x="145971" y="69533"/>
                                  <a:pt x="145971" y="68580"/>
                                  <a:pt x="145971" y="68580"/>
                                </a:cubicBezTo>
                                <a:cubicBezTo>
                                  <a:pt x="145971" y="67628"/>
                                  <a:pt x="145971" y="67628"/>
                                  <a:pt x="145018" y="67628"/>
                                </a:cubicBezTo>
                                <a:cubicBezTo>
                                  <a:pt x="145018" y="67628"/>
                                  <a:pt x="144066" y="67628"/>
                                  <a:pt x="145018" y="69533"/>
                                </a:cubicBezTo>
                                <a:cubicBezTo>
                                  <a:pt x="144066" y="68580"/>
                                  <a:pt x="145018" y="69533"/>
                                  <a:pt x="145018" y="69533"/>
                                </a:cubicBezTo>
                                <a:close/>
                                <a:moveTo>
                                  <a:pt x="145018" y="82868"/>
                                </a:moveTo>
                                <a:cubicBezTo>
                                  <a:pt x="145018" y="81915"/>
                                  <a:pt x="145971" y="81915"/>
                                  <a:pt x="145971" y="81915"/>
                                </a:cubicBezTo>
                                <a:lnTo>
                                  <a:pt x="145018" y="82868"/>
                                </a:lnTo>
                                <a:cubicBezTo>
                                  <a:pt x="144066" y="82868"/>
                                  <a:pt x="145018" y="83820"/>
                                  <a:pt x="145018" y="82868"/>
                                </a:cubicBezTo>
                                <a:close/>
                                <a:moveTo>
                                  <a:pt x="149781" y="90488"/>
                                </a:moveTo>
                                <a:cubicBezTo>
                                  <a:pt x="149781" y="89535"/>
                                  <a:pt x="148828" y="89535"/>
                                  <a:pt x="147876" y="89535"/>
                                </a:cubicBezTo>
                                <a:cubicBezTo>
                                  <a:pt x="146923" y="89535"/>
                                  <a:pt x="145971" y="90488"/>
                                  <a:pt x="145018" y="91440"/>
                                </a:cubicBezTo>
                                <a:cubicBezTo>
                                  <a:pt x="145018" y="91440"/>
                                  <a:pt x="144066" y="92393"/>
                                  <a:pt x="145018" y="92393"/>
                                </a:cubicBezTo>
                                <a:cubicBezTo>
                                  <a:pt x="145971" y="92393"/>
                                  <a:pt x="145971" y="93345"/>
                                  <a:pt x="145971" y="93345"/>
                                </a:cubicBezTo>
                                <a:lnTo>
                                  <a:pt x="148828" y="92393"/>
                                </a:lnTo>
                                <a:cubicBezTo>
                                  <a:pt x="148828" y="91440"/>
                                  <a:pt x="149781" y="91440"/>
                                  <a:pt x="149781" y="90488"/>
                                </a:cubicBezTo>
                                <a:close/>
                                <a:moveTo>
                                  <a:pt x="146923" y="121920"/>
                                </a:moveTo>
                                <a:cubicBezTo>
                                  <a:pt x="146923" y="121920"/>
                                  <a:pt x="145971" y="121920"/>
                                  <a:pt x="145971" y="120968"/>
                                </a:cubicBezTo>
                                <a:cubicBezTo>
                                  <a:pt x="145018" y="120968"/>
                                  <a:pt x="145018" y="120968"/>
                                  <a:pt x="145018" y="121920"/>
                                </a:cubicBezTo>
                                <a:cubicBezTo>
                                  <a:pt x="145018" y="122873"/>
                                  <a:pt x="145018" y="122873"/>
                                  <a:pt x="146923" y="121920"/>
                                </a:cubicBezTo>
                                <a:lnTo>
                                  <a:pt x="146923" y="121920"/>
                                </a:lnTo>
                                <a:close/>
                                <a:moveTo>
                                  <a:pt x="146923" y="125730"/>
                                </a:moveTo>
                                <a:cubicBezTo>
                                  <a:pt x="147876" y="125730"/>
                                  <a:pt x="147876" y="125730"/>
                                  <a:pt x="146923" y="125730"/>
                                </a:cubicBezTo>
                                <a:cubicBezTo>
                                  <a:pt x="147876" y="125730"/>
                                  <a:pt x="147876" y="125730"/>
                                  <a:pt x="146923" y="125730"/>
                                </a:cubicBezTo>
                                <a:cubicBezTo>
                                  <a:pt x="147876" y="125730"/>
                                  <a:pt x="146923" y="125730"/>
                                  <a:pt x="146923" y="125730"/>
                                </a:cubicBezTo>
                                <a:cubicBezTo>
                                  <a:pt x="146923" y="125730"/>
                                  <a:pt x="146923" y="125730"/>
                                  <a:pt x="146923" y="125730"/>
                                </a:cubicBezTo>
                                <a:close/>
                                <a:moveTo>
                                  <a:pt x="146923" y="100965"/>
                                </a:moveTo>
                                <a:cubicBezTo>
                                  <a:pt x="147876" y="100965"/>
                                  <a:pt x="147876" y="100013"/>
                                  <a:pt x="146923" y="100965"/>
                                </a:cubicBezTo>
                                <a:cubicBezTo>
                                  <a:pt x="147876" y="100013"/>
                                  <a:pt x="147876" y="100013"/>
                                  <a:pt x="146923" y="100013"/>
                                </a:cubicBezTo>
                                <a:lnTo>
                                  <a:pt x="146923" y="100965"/>
                                </a:lnTo>
                                <a:cubicBezTo>
                                  <a:pt x="146923" y="100013"/>
                                  <a:pt x="146923" y="100965"/>
                                  <a:pt x="146923" y="100965"/>
                                </a:cubicBezTo>
                                <a:close/>
                                <a:moveTo>
                                  <a:pt x="147876" y="32385"/>
                                </a:moveTo>
                                <a:cubicBezTo>
                                  <a:pt x="147876" y="32385"/>
                                  <a:pt x="147876" y="32385"/>
                                  <a:pt x="147876" y="32385"/>
                                </a:cubicBezTo>
                                <a:lnTo>
                                  <a:pt x="148828" y="32385"/>
                                </a:lnTo>
                                <a:cubicBezTo>
                                  <a:pt x="148828" y="32385"/>
                                  <a:pt x="147876" y="32385"/>
                                  <a:pt x="147876" y="32385"/>
                                </a:cubicBezTo>
                                <a:cubicBezTo>
                                  <a:pt x="147876" y="32385"/>
                                  <a:pt x="147876" y="32385"/>
                                  <a:pt x="147876" y="32385"/>
                                </a:cubicBezTo>
                                <a:close/>
                                <a:moveTo>
                                  <a:pt x="148828" y="37148"/>
                                </a:moveTo>
                                <a:cubicBezTo>
                                  <a:pt x="148828" y="37148"/>
                                  <a:pt x="147876" y="38100"/>
                                  <a:pt x="148828" y="37148"/>
                                </a:cubicBezTo>
                                <a:cubicBezTo>
                                  <a:pt x="147876" y="38100"/>
                                  <a:pt x="148828" y="38100"/>
                                  <a:pt x="148828" y="38100"/>
                                </a:cubicBezTo>
                                <a:cubicBezTo>
                                  <a:pt x="148828" y="38100"/>
                                  <a:pt x="148828" y="38100"/>
                                  <a:pt x="148828" y="37148"/>
                                </a:cubicBezTo>
                                <a:cubicBezTo>
                                  <a:pt x="149781" y="38100"/>
                                  <a:pt x="148828" y="37148"/>
                                  <a:pt x="148828" y="37148"/>
                                </a:cubicBezTo>
                                <a:close/>
                                <a:moveTo>
                                  <a:pt x="150733" y="159068"/>
                                </a:moveTo>
                                <a:cubicBezTo>
                                  <a:pt x="150733" y="159068"/>
                                  <a:pt x="150733" y="158115"/>
                                  <a:pt x="150733" y="159068"/>
                                </a:cubicBezTo>
                                <a:cubicBezTo>
                                  <a:pt x="148828" y="159068"/>
                                  <a:pt x="147876" y="159068"/>
                                  <a:pt x="147876" y="160020"/>
                                </a:cubicBezTo>
                                <a:cubicBezTo>
                                  <a:pt x="147876" y="160020"/>
                                  <a:pt x="148828" y="160973"/>
                                  <a:pt x="148828" y="161925"/>
                                </a:cubicBezTo>
                                <a:cubicBezTo>
                                  <a:pt x="150733" y="161925"/>
                                  <a:pt x="150733" y="160020"/>
                                  <a:pt x="150733" y="159068"/>
                                </a:cubicBezTo>
                                <a:close/>
                                <a:moveTo>
                                  <a:pt x="148828" y="104775"/>
                                </a:moveTo>
                                <a:cubicBezTo>
                                  <a:pt x="149781" y="103823"/>
                                  <a:pt x="149781" y="103823"/>
                                  <a:pt x="148828" y="104775"/>
                                </a:cubicBezTo>
                                <a:cubicBezTo>
                                  <a:pt x="148828" y="103823"/>
                                  <a:pt x="148828" y="103823"/>
                                  <a:pt x="148828" y="104775"/>
                                </a:cubicBezTo>
                                <a:cubicBezTo>
                                  <a:pt x="148828" y="103823"/>
                                  <a:pt x="148828" y="103823"/>
                                  <a:pt x="148828" y="104775"/>
                                </a:cubicBezTo>
                                <a:cubicBezTo>
                                  <a:pt x="148828" y="103823"/>
                                  <a:pt x="148828" y="104775"/>
                                  <a:pt x="148828" y="104775"/>
                                </a:cubicBezTo>
                                <a:close/>
                                <a:moveTo>
                                  <a:pt x="148828" y="76200"/>
                                </a:moveTo>
                                <a:cubicBezTo>
                                  <a:pt x="148828" y="76200"/>
                                  <a:pt x="148828" y="77153"/>
                                  <a:pt x="148828" y="76200"/>
                                </a:cubicBezTo>
                                <a:cubicBezTo>
                                  <a:pt x="149781" y="76200"/>
                                  <a:pt x="149781" y="76200"/>
                                  <a:pt x="148828" y="76200"/>
                                </a:cubicBezTo>
                                <a:cubicBezTo>
                                  <a:pt x="149781" y="76200"/>
                                  <a:pt x="149781" y="75248"/>
                                  <a:pt x="148828" y="76200"/>
                                </a:cubicBezTo>
                                <a:cubicBezTo>
                                  <a:pt x="149781" y="75248"/>
                                  <a:pt x="148828" y="76200"/>
                                  <a:pt x="148828" y="76200"/>
                                </a:cubicBezTo>
                                <a:close/>
                                <a:moveTo>
                                  <a:pt x="149781" y="65723"/>
                                </a:moveTo>
                                <a:lnTo>
                                  <a:pt x="149781" y="65723"/>
                                </a:lnTo>
                                <a:cubicBezTo>
                                  <a:pt x="149781" y="64770"/>
                                  <a:pt x="149781" y="64770"/>
                                  <a:pt x="149781" y="65723"/>
                                </a:cubicBezTo>
                                <a:cubicBezTo>
                                  <a:pt x="148828" y="65723"/>
                                  <a:pt x="148828" y="65723"/>
                                  <a:pt x="149781" y="65723"/>
                                </a:cubicBezTo>
                                <a:close/>
                                <a:moveTo>
                                  <a:pt x="152638" y="138113"/>
                                </a:moveTo>
                                <a:cubicBezTo>
                                  <a:pt x="152638" y="136208"/>
                                  <a:pt x="151686" y="134303"/>
                                  <a:pt x="151686" y="132398"/>
                                </a:cubicBezTo>
                                <a:cubicBezTo>
                                  <a:pt x="151686" y="131445"/>
                                  <a:pt x="150733" y="131445"/>
                                  <a:pt x="150733" y="131445"/>
                                </a:cubicBezTo>
                                <a:cubicBezTo>
                                  <a:pt x="150733" y="131445"/>
                                  <a:pt x="150733" y="131445"/>
                                  <a:pt x="150733" y="132398"/>
                                </a:cubicBezTo>
                                <a:cubicBezTo>
                                  <a:pt x="151686" y="134303"/>
                                  <a:pt x="151686" y="136208"/>
                                  <a:pt x="151686" y="138113"/>
                                </a:cubicBezTo>
                                <a:cubicBezTo>
                                  <a:pt x="151686" y="138113"/>
                                  <a:pt x="152638" y="139065"/>
                                  <a:pt x="152638" y="139065"/>
                                </a:cubicBezTo>
                                <a:cubicBezTo>
                                  <a:pt x="152638" y="140018"/>
                                  <a:pt x="152638" y="139065"/>
                                  <a:pt x="152638" y="138113"/>
                                </a:cubicBezTo>
                                <a:close/>
                                <a:moveTo>
                                  <a:pt x="151686" y="41910"/>
                                </a:moveTo>
                                <a:cubicBezTo>
                                  <a:pt x="151686" y="41910"/>
                                  <a:pt x="152638" y="41910"/>
                                  <a:pt x="151686" y="41910"/>
                                </a:cubicBezTo>
                                <a:cubicBezTo>
                                  <a:pt x="152638" y="41910"/>
                                  <a:pt x="152638" y="41910"/>
                                  <a:pt x="151686" y="41910"/>
                                </a:cubicBezTo>
                                <a:cubicBezTo>
                                  <a:pt x="152638" y="41910"/>
                                  <a:pt x="152638" y="40958"/>
                                  <a:pt x="151686" y="41910"/>
                                </a:cubicBezTo>
                                <a:cubicBezTo>
                                  <a:pt x="151686" y="41910"/>
                                  <a:pt x="151686" y="41910"/>
                                  <a:pt x="151686" y="41910"/>
                                </a:cubicBezTo>
                                <a:close/>
                                <a:moveTo>
                                  <a:pt x="154543" y="110490"/>
                                </a:moveTo>
                                <a:cubicBezTo>
                                  <a:pt x="154543" y="110490"/>
                                  <a:pt x="153591" y="110490"/>
                                  <a:pt x="154543" y="110490"/>
                                </a:cubicBezTo>
                                <a:cubicBezTo>
                                  <a:pt x="153591" y="110490"/>
                                  <a:pt x="152638" y="110490"/>
                                  <a:pt x="152638" y="110490"/>
                                </a:cubicBezTo>
                                <a:cubicBezTo>
                                  <a:pt x="152638" y="110490"/>
                                  <a:pt x="152638" y="111443"/>
                                  <a:pt x="152638" y="111443"/>
                                </a:cubicBezTo>
                                <a:cubicBezTo>
                                  <a:pt x="153591" y="111443"/>
                                  <a:pt x="153591" y="111443"/>
                                  <a:pt x="154543" y="110490"/>
                                </a:cubicBezTo>
                                <a:close/>
                                <a:moveTo>
                                  <a:pt x="154543" y="156210"/>
                                </a:moveTo>
                                <a:cubicBezTo>
                                  <a:pt x="154543" y="156210"/>
                                  <a:pt x="154543" y="156210"/>
                                  <a:pt x="154543" y="156210"/>
                                </a:cubicBezTo>
                                <a:lnTo>
                                  <a:pt x="154543" y="156210"/>
                                </a:lnTo>
                                <a:lnTo>
                                  <a:pt x="154543" y="156210"/>
                                </a:lnTo>
                                <a:cubicBezTo>
                                  <a:pt x="153591" y="157163"/>
                                  <a:pt x="154543" y="157163"/>
                                  <a:pt x="154543" y="156210"/>
                                </a:cubicBezTo>
                                <a:close/>
                                <a:moveTo>
                                  <a:pt x="155496" y="123825"/>
                                </a:moveTo>
                                <a:cubicBezTo>
                                  <a:pt x="155496" y="123825"/>
                                  <a:pt x="155496" y="123825"/>
                                  <a:pt x="155496" y="123825"/>
                                </a:cubicBezTo>
                                <a:cubicBezTo>
                                  <a:pt x="154543" y="123825"/>
                                  <a:pt x="154543" y="123825"/>
                                  <a:pt x="155496" y="123825"/>
                                </a:cubicBezTo>
                                <a:cubicBezTo>
                                  <a:pt x="154543" y="123825"/>
                                  <a:pt x="154543" y="123825"/>
                                  <a:pt x="155496" y="123825"/>
                                </a:cubicBezTo>
                                <a:lnTo>
                                  <a:pt x="155496" y="123825"/>
                                </a:lnTo>
                                <a:close/>
                                <a:moveTo>
                                  <a:pt x="157401" y="56198"/>
                                </a:moveTo>
                                <a:cubicBezTo>
                                  <a:pt x="157401" y="56198"/>
                                  <a:pt x="157401" y="56198"/>
                                  <a:pt x="157401" y="56198"/>
                                </a:cubicBezTo>
                                <a:cubicBezTo>
                                  <a:pt x="156448" y="56198"/>
                                  <a:pt x="156448" y="56198"/>
                                  <a:pt x="157401" y="56198"/>
                                </a:cubicBezTo>
                                <a:cubicBezTo>
                                  <a:pt x="156448" y="57150"/>
                                  <a:pt x="156448" y="57150"/>
                                  <a:pt x="157401" y="56198"/>
                                </a:cubicBezTo>
                                <a:cubicBezTo>
                                  <a:pt x="157401" y="57150"/>
                                  <a:pt x="157401" y="56198"/>
                                  <a:pt x="157401" y="5619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3" name="Freeform 63"/>
                        <wps:cNvSpPr/>
                        <wps:spPr>
                          <a:xfrm>
                            <a:off x="4020" y="461876"/>
                            <a:ext cx="161015" cy="181451"/>
                          </a:xfrm>
                          <a:custGeom>
                            <a:avLst/>
                            <a:gdLst>
                              <a:gd name="connsiteX0" fmla="*/ 161016 w 161015"/>
                              <a:gd name="connsiteY0" fmla="*/ 119063 h 181451"/>
                              <a:gd name="connsiteX1" fmla="*/ 157206 w 161015"/>
                              <a:gd name="connsiteY1" fmla="*/ 152400 h 181451"/>
                              <a:gd name="connsiteX2" fmla="*/ 141966 w 161015"/>
                              <a:gd name="connsiteY2" fmla="*/ 174308 h 181451"/>
                              <a:gd name="connsiteX3" fmla="*/ 94341 w 161015"/>
                              <a:gd name="connsiteY3" fmla="*/ 173355 h 181451"/>
                              <a:gd name="connsiteX4" fmla="*/ 89578 w 161015"/>
                              <a:gd name="connsiteY4" fmla="*/ 167640 h 181451"/>
                              <a:gd name="connsiteX5" fmla="*/ 81958 w 161015"/>
                              <a:gd name="connsiteY5" fmla="*/ 166688 h 181451"/>
                              <a:gd name="connsiteX6" fmla="*/ 56241 w 161015"/>
                              <a:gd name="connsiteY6" fmla="*/ 180022 h 181451"/>
                              <a:gd name="connsiteX7" fmla="*/ 29571 w 161015"/>
                              <a:gd name="connsiteY7" fmla="*/ 180022 h 181451"/>
                              <a:gd name="connsiteX8" fmla="*/ 2901 w 161015"/>
                              <a:gd name="connsiteY8" fmla="*/ 156210 h 181451"/>
                              <a:gd name="connsiteX9" fmla="*/ 2901 w 161015"/>
                              <a:gd name="connsiteY9" fmla="*/ 121920 h 181451"/>
                              <a:gd name="connsiteX10" fmla="*/ 10521 w 161015"/>
                              <a:gd name="connsiteY10" fmla="*/ 108585 h 181451"/>
                              <a:gd name="connsiteX11" fmla="*/ 48621 w 161015"/>
                              <a:gd name="connsiteY11" fmla="*/ 84772 h 181451"/>
                              <a:gd name="connsiteX12" fmla="*/ 69576 w 161015"/>
                              <a:gd name="connsiteY12" fmla="*/ 75247 h 181451"/>
                              <a:gd name="connsiteX13" fmla="*/ 81958 w 161015"/>
                              <a:gd name="connsiteY13" fmla="*/ 56197 h 181451"/>
                              <a:gd name="connsiteX14" fmla="*/ 81006 w 161015"/>
                              <a:gd name="connsiteY14" fmla="*/ 22860 h 181451"/>
                              <a:gd name="connsiteX15" fmla="*/ 64813 w 161015"/>
                              <a:gd name="connsiteY15" fmla="*/ 8572 h 181451"/>
                              <a:gd name="connsiteX16" fmla="*/ 39096 w 161015"/>
                              <a:gd name="connsiteY16" fmla="*/ 17145 h 181451"/>
                              <a:gd name="connsiteX17" fmla="*/ 36238 w 161015"/>
                              <a:gd name="connsiteY17" fmla="*/ 26670 h 181451"/>
                              <a:gd name="connsiteX18" fmla="*/ 41001 w 161015"/>
                              <a:gd name="connsiteY18" fmla="*/ 30480 h 181451"/>
                              <a:gd name="connsiteX19" fmla="*/ 59098 w 161015"/>
                              <a:gd name="connsiteY19" fmla="*/ 46672 h 181451"/>
                              <a:gd name="connsiteX20" fmla="*/ 26713 w 161015"/>
                              <a:gd name="connsiteY20" fmla="*/ 71438 h 181451"/>
                              <a:gd name="connsiteX21" fmla="*/ 10521 w 161015"/>
                              <a:gd name="connsiteY21" fmla="*/ 51435 h 181451"/>
                              <a:gd name="connsiteX22" fmla="*/ 19093 w 161015"/>
                              <a:gd name="connsiteY22" fmla="*/ 20003 h 181451"/>
                              <a:gd name="connsiteX23" fmla="*/ 55288 w 161015"/>
                              <a:gd name="connsiteY23" fmla="*/ 953 h 181451"/>
                              <a:gd name="connsiteX24" fmla="*/ 97198 w 161015"/>
                              <a:gd name="connsiteY24" fmla="*/ 3810 h 181451"/>
                              <a:gd name="connsiteX25" fmla="*/ 126726 w 161015"/>
                              <a:gd name="connsiteY25" fmla="*/ 26670 h 181451"/>
                              <a:gd name="connsiteX26" fmla="*/ 132441 w 161015"/>
                              <a:gd name="connsiteY26" fmla="*/ 55245 h 181451"/>
                              <a:gd name="connsiteX27" fmla="*/ 131488 w 161015"/>
                              <a:gd name="connsiteY27" fmla="*/ 63818 h 181451"/>
                              <a:gd name="connsiteX28" fmla="*/ 130536 w 161015"/>
                              <a:gd name="connsiteY28" fmla="*/ 81915 h 181451"/>
                              <a:gd name="connsiteX29" fmla="*/ 131488 w 161015"/>
                              <a:gd name="connsiteY29" fmla="*/ 93345 h 181451"/>
                              <a:gd name="connsiteX30" fmla="*/ 131488 w 161015"/>
                              <a:gd name="connsiteY30" fmla="*/ 140018 h 181451"/>
                              <a:gd name="connsiteX31" fmla="*/ 132441 w 161015"/>
                              <a:gd name="connsiteY31" fmla="*/ 152400 h 181451"/>
                              <a:gd name="connsiteX32" fmla="*/ 134346 w 161015"/>
                              <a:gd name="connsiteY32" fmla="*/ 157163 h 181451"/>
                              <a:gd name="connsiteX33" fmla="*/ 144823 w 161015"/>
                              <a:gd name="connsiteY33" fmla="*/ 158115 h 181451"/>
                              <a:gd name="connsiteX34" fmla="*/ 151491 w 161015"/>
                              <a:gd name="connsiteY34" fmla="*/ 139065 h 181451"/>
                              <a:gd name="connsiteX35" fmla="*/ 152443 w 161015"/>
                              <a:gd name="connsiteY35" fmla="*/ 121920 h 181451"/>
                              <a:gd name="connsiteX36" fmla="*/ 158158 w 161015"/>
                              <a:gd name="connsiteY36" fmla="*/ 116205 h 181451"/>
                              <a:gd name="connsiteX37" fmla="*/ 161016 w 161015"/>
                              <a:gd name="connsiteY37" fmla="*/ 119063 h 181451"/>
                              <a:gd name="connsiteX38" fmla="*/ 10521 w 161015"/>
                              <a:gd name="connsiteY38" fmla="*/ 145733 h 181451"/>
                              <a:gd name="connsiteX39" fmla="*/ 7663 w 161015"/>
                              <a:gd name="connsiteY39" fmla="*/ 146685 h 181451"/>
                              <a:gd name="connsiteX40" fmla="*/ 8616 w 161015"/>
                              <a:gd name="connsiteY40" fmla="*/ 148590 h 181451"/>
                              <a:gd name="connsiteX41" fmla="*/ 10521 w 161015"/>
                              <a:gd name="connsiteY41" fmla="*/ 145733 h 181451"/>
                              <a:gd name="connsiteX42" fmla="*/ 10521 w 161015"/>
                              <a:gd name="connsiteY42" fmla="*/ 145733 h 181451"/>
                              <a:gd name="connsiteX43" fmla="*/ 27666 w 161015"/>
                              <a:gd name="connsiteY43" fmla="*/ 145733 h 181451"/>
                              <a:gd name="connsiteX44" fmla="*/ 25761 w 161015"/>
                              <a:gd name="connsiteY44" fmla="*/ 141922 h 181451"/>
                              <a:gd name="connsiteX45" fmla="*/ 29571 w 161015"/>
                              <a:gd name="connsiteY45" fmla="*/ 140970 h 181451"/>
                              <a:gd name="connsiteX46" fmla="*/ 29571 w 161015"/>
                              <a:gd name="connsiteY46" fmla="*/ 140018 h 181451"/>
                              <a:gd name="connsiteX47" fmla="*/ 27666 w 161015"/>
                              <a:gd name="connsiteY47" fmla="*/ 135255 h 181451"/>
                              <a:gd name="connsiteX48" fmla="*/ 32428 w 161015"/>
                              <a:gd name="connsiteY48" fmla="*/ 136208 h 181451"/>
                              <a:gd name="connsiteX49" fmla="*/ 32428 w 161015"/>
                              <a:gd name="connsiteY49" fmla="*/ 139065 h 181451"/>
                              <a:gd name="connsiteX50" fmla="*/ 35286 w 161015"/>
                              <a:gd name="connsiteY50" fmla="*/ 138113 h 181451"/>
                              <a:gd name="connsiteX51" fmla="*/ 37191 w 161015"/>
                              <a:gd name="connsiteY51" fmla="*/ 136208 h 181451"/>
                              <a:gd name="connsiteX52" fmla="*/ 35286 w 161015"/>
                              <a:gd name="connsiteY52" fmla="*/ 135255 h 181451"/>
                              <a:gd name="connsiteX53" fmla="*/ 34333 w 161015"/>
                              <a:gd name="connsiteY53" fmla="*/ 133350 h 181451"/>
                              <a:gd name="connsiteX54" fmla="*/ 30523 w 161015"/>
                              <a:gd name="connsiteY54" fmla="*/ 132397 h 181451"/>
                              <a:gd name="connsiteX55" fmla="*/ 26713 w 161015"/>
                              <a:gd name="connsiteY55" fmla="*/ 128588 h 181451"/>
                              <a:gd name="connsiteX56" fmla="*/ 33381 w 161015"/>
                              <a:gd name="connsiteY56" fmla="*/ 129540 h 181451"/>
                              <a:gd name="connsiteX57" fmla="*/ 39096 w 161015"/>
                              <a:gd name="connsiteY57" fmla="*/ 125730 h 181451"/>
                              <a:gd name="connsiteX58" fmla="*/ 40048 w 161015"/>
                              <a:gd name="connsiteY58" fmla="*/ 125730 h 181451"/>
                              <a:gd name="connsiteX59" fmla="*/ 41001 w 161015"/>
                              <a:gd name="connsiteY59" fmla="*/ 124778 h 181451"/>
                              <a:gd name="connsiteX60" fmla="*/ 40048 w 161015"/>
                              <a:gd name="connsiteY60" fmla="*/ 120015 h 181451"/>
                              <a:gd name="connsiteX61" fmla="*/ 38143 w 161015"/>
                              <a:gd name="connsiteY61" fmla="*/ 118110 h 181451"/>
                              <a:gd name="connsiteX62" fmla="*/ 37191 w 161015"/>
                              <a:gd name="connsiteY62" fmla="*/ 120015 h 181451"/>
                              <a:gd name="connsiteX63" fmla="*/ 36238 w 161015"/>
                              <a:gd name="connsiteY63" fmla="*/ 120968 h 181451"/>
                              <a:gd name="connsiteX64" fmla="*/ 34333 w 161015"/>
                              <a:gd name="connsiteY64" fmla="*/ 124778 h 181451"/>
                              <a:gd name="connsiteX65" fmla="*/ 33381 w 161015"/>
                              <a:gd name="connsiteY65" fmla="*/ 126683 h 181451"/>
                              <a:gd name="connsiteX66" fmla="*/ 28618 w 161015"/>
                              <a:gd name="connsiteY66" fmla="*/ 128588 h 181451"/>
                              <a:gd name="connsiteX67" fmla="*/ 24808 w 161015"/>
                              <a:gd name="connsiteY67" fmla="*/ 126683 h 181451"/>
                              <a:gd name="connsiteX68" fmla="*/ 25761 w 161015"/>
                              <a:gd name="connsiteY68" fmla="*/ 129540 h 181451"/>
                              <a:gd name="connsiteX69" fmla="*/ 25761 w 161015"/>
                              <a:gd name="connsiteY69" fmla="*/ 129540 h 181451"/>
                              <a:gd name="connsiteX70" fmla="*/ 22903 w 161015"/>
                              <a:gd name="connsiteY70" fmla="*/ 131445 h 181451"/>
                              <a:gd name="connsiteX71" fmla="*/ 19093 w 161015"/>
                              <a:gd name="connsiteY71" fmla="*/ 130493 h 181451"/>
                              <a:gd name="connsiteX72" fmla="*/ 20046 w 161015"/>
                              <a:gd name="connsiteY72" fmla="*/ 124778 h 181451"/>
                              <a:gd name="connsiteX73" fmla="*/ 16236 w 161015"/>
                              <a:gd name="connsiteY73" fmla="*/ 124778 h 181451"/>
                              <a:gd name="connsiteX74" fmla="*/ 13378 w 161015"/>
                              <a:gd name="connsiteY74" fmla="*/ 125730 h 181451"/>
                              <a:gd name="connsiteX75" fmla="*/ 16236 w 161015"/>
                              <a:gd name="connsiteY75" fmla="*/ 127635 h 181451"/>
                              <a:gd name="connsiteX76" fmla="*/ 17188 w 161015"/>
                              <a:gd name="connsiteY76" fmla="*/ 129540 h 181451"/>
                              <a:gd name="connsiteX77" fmla="*/ 16236 w 161015"/>
                              <a:gd name="connsiteY77" fmla="*/ 132397 h 181451"/>
                              <a:gd name="connsiteX78" fmla="*/ 19093 w 161015"/>
                              <a:gd name="connsiteY78" fmla="*/ 132397 h 181451"/>
                              <a:gd name="connsiteX79" fmla="*/ 20046 w 161015"/>
                              <a:gd name="connsiteY79" fmla="*/ 137160 h 181451"/>
                              <a:gd name="connsiteX80" fmla="*/ 22903 w 161015"/>
                              <a:gd name="connsiteY80" fmla="*/ 135255 h 181451"/>
                              <a:gd name="connsiteX81" fmla="*/ 21951 w 161015"/>
                              <a:gd name="connsiteY81" fmla="*/ 141922 h 181451"/>
                              <a:gd name="connsiteX82" fmla="*/ 23856 w 161015"/>
                              <a:gd name="connsiteY82" fmla="*/ 147638 h 181451"/>
                              <a:gd name="connsiteX83" fmla="*/ 20998 w 161015"/>
                              <a:gd name="connsiteY83" fmla="*/ 144780 h 181451"/>
                              <a:gd name="connsiteX84" fmla="*/ 17188 w 161015"/>
                              <a:gd name="connsiteY84" fmla="*/ 141922 h 181451"/>
                              <a:gd name="connsiteX85" fmla="*/ 19093 w 161015"/>
                              <a:gd name="connsiteY85" fmla="*/ 138113 h 181451"/>
                              <a:gd name="connsiteX86" fmla="*/ 20046 w 161015"/>
                              <a:gd name="connsiteY86" fmla="*/ 137160 h 181451"/>
                              <a:gd name="connsiteX87" fmla="*/ 16236 w 161015"/>
                              <a:gd name="connsiteY87" fmla="*/ 137160 h 181451"/>
                              <a:gd name="connsiteX88" fmla="*/ 17188 w 161015"/>
                              <a:gd name="connsiteY88" fmla="*/ 141922 h 181451"/>
                              <a:gd name="connsiteX89" fmla="*/ 18141 w 161015"/>
                              <a:gd name="connsiteY89" fmla="*/ 147638 h 181451"/>
                              <a:gd name="connsiteX90" fmla="*/ 23856 w 161015"/>
                              <a:gd name="connsiteY90" fmla="*/ 147638 h 181451"/>
                              <a:gd name="connsiteX91" fmla="*/ 27666 w 161015"/>
                              <a:gd name="connsiteY91" fmla="*/ 150495 h 181451"/>
                              <a:gd name="connsiteX92" fmla="*/ 31476 w 161015"/>
                              <a:gd name="connsiteY92" fmla="*/ 149543 h 181451"/>
                              <a:gd name="connsiteX93" fmla="*/ 27666 w 161015"/>
                              <a:gd name="connsiteY93" fmla="*/ 145733 h 181451"/>
                              <a:gd name="connsiteX94" fmla="*/ 19093 w 161015"/>
                              <a:gd name="connsiteY94" fmla="*/ 152400 h 181451"/>
                              <a:gd name="connsiteX95" fmla="*/ 16236 w 161015"/>
                              <a:gd name="connsiteY95" fmla="*/ 149543 h 181451"/>
                              <a:gd name="connsiteX96" fmla="*/ 15283 w 161015"/>
                              <a:gd name="connsiteY96" fmla="*/ 154305 h 181451"/>
                              <a:gd name="connsiteX97" fmla="*/ 16236 w 161015"/>
                              <a:gd name="connsiteY97" fmla="*/ 155258 h 181451"/>
                              <a:gd name="connsiteX98" fmla="*/ 19093 w 161015"/>
                              <a:gd name="connsiteY98" fmla="*/ 152400 h 181451"/>
                              <a:gd name="connsiteX99" fmla="*/ 19093 w 161015"/>
                              <a:gd name="connsiteY99" fmla="*/ 118110 h 181451"/>
                              <a:gd name="connsiteX100" fmla="*/ 19093 w 161015"/>
                              <a:gd name="connsiteY100" fmla="*/ 119063 h 181451"/>
                              <a:gd name="connsiteX101" fmla="*/ 19093 w 161015"/>
                              <a:gd name="connsiteY101" fmla="*/ 120968 h 181451"/>
                              <a:gd name="connsiteX102" fmla="*/ 21951 w 161015"/>
                              <a:gd name="connsiteY102" fmla="*/ 119063 h 181451"/>
                              <a:gd name="connsiteX103" fmla="*/ 22903 w 161015"/>
                              <a:gd name="connsiteY103" fmla="*/ 116205 h 181451"/>
                              <a:gd name="connsiteX104" fmla="*/ 19093 w 161015"/>
                              <a:gd name="connsiteY104" fmla="*/ 112395 h 181451"/>
                              <a:gd name="connsiteX105" fmla="*/ 19093 w 161015"/>
                              <a:gd name="connsiteY105" fmla="*/ 118110 h 181451"/>
                              <a:gd name="connsiteX106" fmla="*/ 25761 w 161015"/>
                              <a:gd name="connsiteY106" fmla="*/ 155258 h 181451"/>
                              <a:gd name="connsiteX107" fmla="*/ 25761 w 161015"/>
                              <a:gd name="connsiteY107" fmla="*/ 155258 h 181451"/>
                              <a:gd name="connsiteX108" fmla="*/ 25761 w 161015"/>
                              <a:gd name="connsiteY108" fmla="*/ 155258 h 181451"/>
                              <a:gd name="connsiteX109" fmla="*/ 23856 w 161015"/>
                              <a:gd name="connsiteY109" fmla="*/ 152400 h 181451"/>
                              <a:gd name="connsiteX110" fmla="*/ 20046 w 161015"/>
                              <a:gd name="connsiteY110" fmla="*/ 154305 h 181451"/>
                              <a:gd name="connsiteX111" fmla="*/ 20998 w 161015"/>
                              <a:gd name="connsiteY111" fmla="*/ 158115 h 181451"/>
                              <a:gd name="connsiteX112" fmla="*/ 24808 w 161015"/>
                              <a:gd name="connsiteY112" fmla="*/ 159068 h 181451"/>
                              <a:gd name="connsiteX113" fmla="*/ 24808 w 161015"/>
                              <a:gd name="connsiteY113" fmla="*/ 159068 h 181451"/>
                              <a:gd name="connsiteX114" fmla="*/ 24808 w 161015"/>
                              <a:gd name="connsiteY114" fmla="*/ 158115 h 181451"/>
                              <a:gd name="connsiteX115" fmla="*/ 25761 w 161015"/>
                              <a:gd name="connsiteY115" fmla="*/ 155258 h 181451"/>
                              <a:gd name="connsiteX116" fmla="*/ 22903 w 161015"/>
                              <a:gd name="connsiteY116" fmla="*/ 40005 h 181451"/>
                              <a:gd name="connsiteX117" fmla="*/ 22903 w 161015"/>
                              <a:gd name="connsiteY117" fmla="*/ 40005 h 181451"/>
                              <a:gd name="connsiteX118" fmla="*/ 20998 w 161015"/>
                              <a:gd name="connsiteY118" fmla="*/ 40958 h 181451"/>
                              <a:gd name="connsiteX119" fmla="*/ 21951 w 161015"/>
                              <a:gd name="connsiteY119" fmla="*/ 41910 h 181451"/>
                              <a:gd name="connsiteX120" fmla="*/ 22903 w 161015"/>
                              <a:gd name="connsiteY120" fmla="*/ 40005 h 181451"/>
                              <a:gd name="connsiteX121" fmla="*/ 24808 w 161015"/>
                              <a:gd name="connsiteY121" fmla="*/ 120015 h 181451"/>
                              <a:gd name="connsiteX122" fmla="*/ 20998 w 161015"/>
                              <a:gd name="connsiteY122" fmla="*/ 122872 h 181451"/>
                              <a:gd name="connsiteX123" fmla="*/ 23856 w 161015"/>
                              <a:gd name="connsiteY123" fmla="*/ 123825 h 181451"/>
                              <a:gd name="connsiteX124" fmla="*/ 26713 w 161015"/>
                              <a:gd name="connsiteY124" fmla="*/ 120968 h 181451"/>
                              <a:gd name="connsiteX125" fmla="*/ 24808 w 161015"/>
                              <a:gd name="connsiteY125" fmla="*/ 120015 h 181451"/>
                              <a:gd name="connsiteX126" fmla="*/ 21951 w 161015"/>
                              <a:gd name="connsiteY126" fmla="*/ 113347 h 181451"/>
                              <a:gd name="connsiteX127" fmla="*/ 21951 w 161015"/>
                              <a:gd name="connsiteY127" fmla="*/ 113347 h 181451"/>
                              <a:gd name="connsiteX128" fmla="*/ 21951 w 161015"/>
                              <a:gd name="connsiteY128" fmla="*/ 113347 h 181451"/>
                              <a:gd name="connsiteX129" fmla="*/ 21951 w 161015"/>
                              <a:gd name="connsiteY129" fmla="*/ 113347 h 181451"/>
                              <a:gd name="connsiteX130" fmla="*/ 21951 w 161015"/>
                              <a:gd name="connsiteY130" fmla="*/ 113347 h 181451"/>
                              <a:gd name="connsiteX131" fmla="*/ 24808 w 161015"/>
                              <a:gd name="connsiteY131" fmla="*/ 138113 h 181451"/>
                              <a:gd name="connsiteX132" fmla="*/ 24808 w 161015"/>
                              <a:gd name="connsiteY132" fmla="*/ 138113 h 181451"/>
                              <a:gd name="connsiteX133" fmla="*/ 21951 w 161015"/>
                              <a:gd name="connsiteY133" fmla="*/ 138113 h 181451"/>
                              <a:gd name="connsiteX134" fmla="*/ 22903 w 161015"/>
                              <a:gd name="connsiteY134" fmla="*/ 137160 h 181451"/>
                              <a:gd name="connsiteX135" fmla="*/ 24808 w 161015"/>
                              <a:gd name="connsiteY135" fmla="*/ 138113 h 181451"/>
                              <a:gd name="connsiteX136" fmla="*/ 22903 w 161015"/>
                              <a:gd name="connsiteY136" fmla="*/ 128588 h 181451"/>
                              <a:gd name="connsiteX137" fmla="*/ 22903 w 161015"/>
                              <a:gd name="connsiteY137" fmla="*/ 128588 h 181451"/>
                              <a:gd name="connsiteX138" fmla="*/ 27666 w 161015"/>
                              <a:gd name="connsiteY138" fmla="*/ 131445 h 181451"/>
                              <a:gd name="connsiteX139" fmla="*/ 22903 w 161015"/>
                              <a:gd name="connsiteY139" fmla="*/ 128588 h 181451"/>
                              <a:gd name="connsiteX140" fmla="*/ 24808 w 161015"/>
                              <a:gd name="connsiteY140" fmla="*/ 161925 h 181451"/>
                              <a:gd name="connsiteX141" fmla="*/ 23856 w 161015"/>
                              <a:gd name="connsiteY141" fmla="*/ 161925 h 181451"/>
                              <a:gd name="connsiteX142" fmla="*/ 22903 w 161015"/>
                              <a:gd name="connsiteY142" fmla="*/ 162878 h 181451"/>
                              <a:gd name="connsiteX143" fmla="*/ 23856 w 161015"/>
                              <a:gd name="connsiteY143" fmla="*/ 163830 h 181451"/>
                              <a:gd name="connsiteX144" fmla="*/ 24808 w 161015"/>
                              <a:gd name="connsiteY144" fmla="*/ 161925 h 181451"/>
                              <a:gd name="connsiteX145" fmla="*/ 24808 w 161015"/>
                              <a:gd name="connsiteY145" fmla="*/ 33338 h 181451"/>
                              <a:gd name="connsiteX146" fmla="*/ 23856 w 161015"/>
                              <a:gd name="connsiteY146" fmla="*/ 32385 h 181451"/>
                              <a:gd name="connsiteX147" fmla="*/ 22903 w 161015"/>
                              <a:gd name="connsiteY147" fmla="*/ 33338 h 181451"/>
                              <a:gd name="connsiteX148" fmla="*/ 24808 w 161015"/>
                              <a:gd name="connsiteY148" fmla="*/ 33338 h 181451"/>
                              <a:gd name="connsiteX149" fmla="*/ 24808 w 161015"/>
                              <a:gd name="connsiteY149" fmla="*/ 33338 h 181451"/>
                              <a:gd name="connsiteX150" fmla="*/ 25761 w 161015"/>
                              <a:gd name="connsiteY150" fmla="*/ 155258 h 181451"/>
                              <a:gd name="connsiteX151" fmla="*/ 25761 w 161015"/>
                              <a:gd name="connsiteY151" fmla="*/ 158115 h 181451"/>
                              <a:gd name="connsiteX152" fmla="*/ 25761 w 161015"/>
                              <a:gd name="connsiteY152" fmla="*/ 158115 h 181451"/>
                              <a:gd name="connsiteX153" fmla="*/ 25761 w 161015"/>
                              <a:gd name="connsiteY153" fmla="*/ 155258 h 181451"/>
                              <a:gd name="connsiteX154" fmla="*/ 25761 w 161015"/>
                              <a:gd name="connsiteY154" fmla="*/ 155258 h 181451"/>
                              <a:gd name="connsiteX155" fmla="*/ 23856 w 161015"/>
                              <a:gd name="connsiteY155" fmla="*/ 108585 h 181451"/>
                              <a:gd name="connsiteX156" fmla="*/ 25761 w 161015"/>
                              <a:gd name="connsiteY156" fmla="*/ 110490 h 181451"/>
                              <a:gd name="connsiteX157" fmla="*/ 26713 w 161015"/>
                              <a:gd name="connsiteY157" fmla="*/ 107633 h 181451"/>
                              <a:gd name="connsiteX158" fmla="*/ 26713 w 161015"/>
                              <a:gd name="connsiteY158" fmla="*/ 105728 h 181451"/>
                              <a:gd name="connsiteX159" fmla="*/ 23856 w 161015"/>
                              <a:gd name="connsiteY159" fmla="*/ 108585 h 181451"/>
                              <a:gd name="connsiteX160" fmla="*/ 26713 w 161015"/>
                              <a:gd name="connsiteY160" fmla="*/ 98108 h 181451"/>
                              <a:gd name="connsiteX161" fmla="*/ 26713 w 161015"/>
                              <a:gd name="connsiteY161" fmla="*/ 98108 h 181451"/>
                              <a:gd name="connsiteX162" fmla="*/ 26713 w 161015"/>
                              <a:gd name="connsiteY162" fmla="*/ 98108 h 181451"/>
                              <a:gd name="connsiteX163" fmla="*/ 26713 w 161015"/>
                              <a:gd name="connsiteY163" fmla="*/ 98108 h 181451"/>
                              <a:gd name="connsiteX164" fmla="*/ 26713 w 161015"/>
                              <a:gd name="connsiteY164" fmla="*/ 98108 h 181451"/>
                              <a:gd name="connsiteX165" fmla="*/ 31476 w 161015"/>
                              <a:gd name="connsiteY165" fmla="*/ 52388 h 181451"/>
                              <a:gd name="connsiteX166" fmla="*/ 29571 w 161015"/>
                              <a:gd name="connsiteY166" fmla="*/ 51435 h 181451"/>
                              <a:gd name="connsiteX167" fmla="*/ 30523 w 161015"/>
                              <a:gd name="connsiteY167" fmla="*/ 49530 h 181451"/>
                              <a:gd name="connsiteX168" fmla="*/ 30523 w 161015"/>
                              <a:gd name="connsiteY168" fmla="*/ 48578 h 181451"/>
                              <a:gd name="connsiteX169" fmla="*/ 29571 w 161015"/>
                              <a:gd name="connsiteY169" fmla="*/ 49530 h 181451"/>
                              <a:gd name="connsiteX170" fmla="*/ 28618 w 161015"/>
                              <a:gd name="connsiteY170" fmla="*/ 51435 h 181451"/>
                              <a:gd name="connsiteX171" fmla="*/ 30523 w 161015"/>
                              <a:gd name="connsiteY171" fmla="*/ 54293 h 181451"/>
                              <a:gd name="connsiteX172" fmla="*/ 31476 w 161015"/>
                              <a:gd name="connsiteY172" fmla="*/ 52388 h 181451"/>
                              <a:gd name="connsiteX173" fmla="*/ 27666 w 161015"/>
                              <a:gd name="connsiteY173" fmla="*/ 115253 h 181451"/>
                              <a:gd name="connsiteX174" fmla="*/ 28618 w 161015"/>
                              <a:gd name="connsiteY174" fmla="*/ 116205 h 181451"/>
                              <a:gd name="connsiteX175" fmla="*/ 29571 w 161015"/>
                              <a:gd name="connsiteY175" fmla="*/ 115253 h 181451"/>
                              <a:gd name="connsiteX176" fmla="*/ 27666 w 161015"/>
                              <a:gd name="connsiteY176" fmla="*/ 115253 h 181451"/>
                              <a:gd name="connsiteX177" fmla="*/ 27666 w 161015"/>
                              <a:gd name="connsiteY177" fmla="*/ 115253 h 181451"/>
                              <a:gd name="connsiteX178" fmla="*/ 35286 w 161015"/>
                              <a:gd name="connsiteY178" fmla="*/ 43815 h 181451"/>
                              <a:gd name="connsiteX179" fmla="*/ 33381 w 161015"/>
                              <a:gd name="connsiteY179" fmla="*/ 41910 h 181451"/>
                              <a:gd name="connsiteX180" fmla="*/ 30523 w 161015"/>
                              <a:gd name="connsiteY180" fmla="*/ 40958 h 181451"/>
                              <a:gd name="connsiteX181" fmla="*/ 29571 w 161015"/>
                              <a:gd name="connsiteY181" fmla="*/ 38100 h 181451"/>
                              <a:gd name="connsiteX182" fmla="*/ 28618 w 161015"/>
                              <a:gd name="connsiteY182" fmla="*/ 40958 h 181451"/>
                              <a:gd name="connsiteX183" fmla="*/ 31476 w 161015"/>
                              <a:gd name="connsiteY183" fmla="*/ 43815 h 181451"/>
                              <a:gd name="connsiteX184" fmla="*/ 32428 w 161015"/>
                              <a:gd name="connsiteY184" fmla="*/ 43815 h 181451"/>
                              <a:gd name="connsiteX185" fmla="*/ 35286 w 161015"/>
                              <a:gd name="connsiteY185" fmla="*/ 43815 h 181451"/>
                              <a:gd name="connsiteX186" fmla="*/ 43858 w 161015"/>
                              <a:gd name="connsiteY186" fmla="*/ 149543 h 181451"/>
                              <a:gd name="connsiteX187" fmla="*/ 41953 w 161015"/>
                              <a:gd name="connsiteY187" fmla="*/ 151447 h 181451"/>
                              <a:gd name="connsiteX188" fmla="*/ 40048 w 161015"/>
                              <a:gd name="connsiteY188" fmla="*/ 154305 h 181451"/>
                              <a:gd name="connsiteX189" fmla="*/ 36238 w 161015"/>
                              <a:gd name="connsiteY189" fmla="*/ 157163 h 181451"/>
                              <a:gd name="connsiteX190" fmla="*/ 32428 w 161015"/>
                              <a:gd name="connsiteY190" fmla="*/ 157163 h 181451"/>
                              <a:gd name="connsiteX191" fmla="*/ 31476 w 161015"/>
                              <a:gd name="connsiteY191" fmla="*/ 155258 h 181451"/>
                              <a:gd name="connsiteX192" fmla="*/ 32428 w 161015"/>
                              <a:gd name="connsiteY192" fmla="*/ 151447 h 181451"/>
                              <a:gd name="connsiteX193" fmla="*/ 30523 w 161015"/>
                              <a:gd name="connsiteY193" fmla="*/ 150495 h 181451"/>
                              <a:gd name="connsiteX194" fmla="*/ 29571 w 161015"/>
                              <a:gd name="connsiteY194" fmla="*/ 152400 h 181451"/>
                              <a:gd name="connsiteX195" fmla="*/ 29571 w 161015"/>
                              <a:gd name="connsiteY195" fmla="*/ 162878 h 181451"/>
                              <a:gd name="connsiteX196" fmla="*/ 29571 w 161015"/>
                              <a:gd name="connsiteY196" fmla="*/ 164783 h 181451"/>
                              <a:gd name="connsiteX197" fmla="*/ 30523 w 161015"/>
                              <a:gd name="connsiteY197" fmla="*/ 163830 h 181451"/>
                              <a:gd name="connsiteX198" fmla="*/ 32428 w 161015"/>
                              <a:gd name="connsiteY198" fmla="*/ 160972 h 181451"/>
                              <a:gd name="connsiteX199" fmla="*/ 36238 w 161015"/>
                              <a:gd name="connsiteY199" fmla="*/ 157163 h 181451"/>
                              <a:gd name="connsiteX200" fmla="*/ 37191 w 161015"/>
                              <a:gd name="connsiteY200" fmla="*/ 157163 h 181451"/>
                              <a:gd name="connsiteX201" fmla="*/ 39096 w 161015"/>
                              <a:gd name="connsiteY201" fmla="*/ 160020 h 181451"/>
                              <a:gd name="connsiteX202" fmla="*/ 41001 w 161015"/>
                              <a:gd name="connsiteY202" fmla="*/ 161925 h 181451"/>
                              <a:gd name="connsiteX203" fmla="*/ 41953 w 161015"/>
                              <a:gd name="connsiteY203" fmla="*/ 163830 h 181451"/>
                              <a:gd name="connsiteX204" fmla="*/ 42906 w 161015"/>
                              <a:gd name="connsiteY204" fmla="*/ 161925 h 181451"/>
                              <a:gd name="connsiteX205" fmla="*/ 40048 w 161015"/>
                              <a:gd name="connsiteY205" fmla="*/ 158115 h 181451"/>
                              <a:gd name="connsiteX206" fmla="*/ 37191 w 161015"/>
                              <a:gd name="connsiteY206" fmla="*/ 157163 h 181451"/>
                              <a:gd name="connsiteX207" fmla="*/ 39096 w 161015"/>
                              <a:gd name="connsiteY207" fmla="*/ 156210 h 181451"/>
                              <a:gd name="connsiteX208" fmla="*/ 44811 w 161015"/>
                              <a:gd name="connsiteY208" fmla="*/ 151447 h 181451"/>
                              <a:gd name="connsiteX209" fmla="*/ 43858 w 161015"/>
                              <a:gd name="connsiteY209" fmla="*/ 149543 h 181451"/>
                              <a:gd name="connsiteX210" fmla="*/ 29571 w 161015"/>
                              <a:gd name="connsiteY210" fmla="*/ 118110 h 181451"/>
                              <a:gd name="connsiteX211" fmla="*/ 29571 w 161015"/>
                              <a:gd name="connsiteY211" fmla="*/ 118110 h 181451"/>
                              <a:gd name="connsiteX212" fmla="*/ 30523 w 161015"/>
                              <a:gd name="connsiteY212" fmla="*/ 118110 h 181451"/>
                              <a:gd name="connsiteX213" fmla="*/ 29571 w 161015"/>
                              <a:gd name="connsiteY213" fmla="*/ 118110 h 181451"/>
                              <a:gd name="connsiteX214" fmla="*/ 29571 w 161015"/>
                              <a:gd name="connsiteY214" fmla="*/ 118110 h 181451"/>
                              <a:gd name="connsiteX215" fmla="*/ 30523 w 161015"/>
                              <a:gd name="connsiteY215" fmla="*/ 141922 h 181451"/>
                              <a:gd name="connsiteX216" fmla="*/ 32428 w 161015"/>
                              <a:gd name="connsiteY216" fmla="*/ 143828 h 181451"/>
                              <a:gd name="connsiteX217" fmla="*/ 33381 w 161015"/>
                              <a:gd name="connsiteY217" fmla="*/ 141922 h 181451"/>
                              <a:gd name="connsiteX218" fmla="*/ 32428 w 161015"/>
                              <a:gd name="connsiteY218" fmla="*/ 140970 h 181451"/>
                              <a:gd name="connsiteX219" fmla="*/ 30523 w 161015"/>
                              <a:gd name="connsiteY219" fmla="*/ 141922 h 181451"/>
                              <a:gd name="connsiteX220" fmla="*/ 34333 w 161015"/>
                              <a:gd name="connsiteY220" fmla="*/ 134303 h 181451"/>
                              <a:gd name="connsiteX221" fmla="*/ 34333 w 161015"/>
                              <a:gd name="connsiteY221" fmla="*/ 137160 h 181451"/>
                              <a:gd name="connsiteX222" fmla="*/ 31476 w 161015"/>
                              <a:gd name="connsiteY222" fmla="*/ 136208 h 181451"/>
                              <a:gd name="connsiteX223" fmla="*/ 34333 w 161015"/>
                              <a:gd name="connsiteY223" fmla="*/ 134303 h 181451"/>
                              <a:gd name="connsiteX224" fmla="*/ 33381 w 161015"/>
                              <a:gd name="connsiteY224" fmla="*/ 113347 h 181451"/>
                              <a:gd name="connsiteX225" fmla="*/ 34333 w 161015"/>
                              <a:gd name="connsiteY225" fmla="*/ 113347 h 181451"/>
                              <a:gd name="connsiteX226" fmla="*/ 35286 w 161015"/>
                              <a:gd name="connsiteY226" fmla="*/ 112395 h 181451"/>
                              <a:gd name="connsiteX227" fmla="*/ 34333 w 161015"/>
                              <a:gd name="connsiteY227" fmla="*/ 111443 h 181451"/>
                              <a:gd name="connsiteX228" fmla="*/ 32428 w 161015"/>
                              <a:gd name="connsiteY228" fmla="*/ 111443 h 181451"/>
                              <a:gd name="connsiteX229" fmla="*/ 30523 w 161015"/>
                              <a:gd name="connsiteY229" fmla="*/ 110490 h 181451"/>
                              <a:gd name="connsiteX230" fmla="*/ 33381 w 161015"/>
                              <a:gd name="connsiteY230" fmla="*/ 113347 h 181451"/>
                              <a:gd name="connsiteX231" fmla="*/ 32428 w 161015"/>
                              <a:gd name="connsiteY231" fmla="*/ 57150 h 181451"/>
                              <a:gd name="connsiteX232" fmla="*/ 32428 w 161015"/>
                              <a:gd name="connsiteY232" fmla="*/ 57150 h 181451"/>
                              <a:gd name="connsiteX233" fmla="*/ 32428 w 161015"/>
                              <a:gd name="connsiteY233" fmla="*/ 57150 h 181451"/>
                              <a:gd name="connsiteX234" fmla="*/ 32428 w 161015"/>
                              <a:gd name="connsiteY234" fmla="*/ 57150 h 181451"/>
                              <a:gd name="connsiteX235" fmla="*/ 32428 w 161015"/>
                              <a:gd name="connsiteY235" fmla="*/ 57150 h 181451"/>
                              <a:gd name="connsiteX236" fmla="*/ 33381 w 161015"/>
                              <a:gd name="connsiteY236" fmla="*/ 150495 h 181451"/>
                              <a:gd name="connsiteX237" fmla="*/ 36238 w 161015"/>
                              <a:gd name="connsiteY237" fmla="*/ 149543 h 181451"/>
                              <a:gd name="connsiteX238" fmla="*/ 38143 w 161015"/>
                              <a:gd name="connsiteY238" fmla="*/ 147638 h 181451"/>
                              <a:gd name="connsiteX239" fmla="*/ 37191 w 161015"/>
                              <a:gd name="connsiteY239" fmla="*/ 147638 h 181451"/>
                              <a:gd name="connsiteX240" fmla="*/ 36238 w 161015"/>
                              <a:gd name="connsiteY240" fmla="*/ 149543 h 181451"/>
                              <a:gd name="connsiteX241" fmla="*/ 34333 w 161015"/>
                              <a:gd name="connsiteY241" fmla="*/ 147638 h 181451"/>
                              <a:gd name="connsiteX242" fmla="*/ 33381 w 161015"/>
                              <a:gd name="connsiteY242" fmla="*/ 147638 h 181451"/>
                              <a:gd name="connsiteX243" fmla="*/ 33381 w 161015"/>
                              <a:gd name="connsiteY243" fmla="*/ 150495 h 181451"/>
                              <a:gd name="connsiteX244" fmla="*/ 34333 w 161015"/>
                              <a:gd name="connsiteY244" fmla="*/ 174308 h 181451"/>
                              <a:gd name="connsiteX245" fmla="*/ 34333 w 161015"/>
                              <a:gd name="connsiteY245" fmla="*/ 174308 h 181451"/>
                              <a:gd name="connsiteX246" fmla="*/ 34333 w 161015"/>
                              <a:gd name="connsiteY246" fmla="*/ 174308 h 181451"/>
                              <a:gd name="connsiteX247" fmla="*/ 34333 w 161015"/>
                              <a:gd name="connsiteY247" fmla="*/ 174308 h 181451"/>
                              <a:gd name="connsiteX248" fmla="*/ 34333 w 161015"/>
                              <a:gd name="connsiteY248" fmla="*/ 174308 h 181451"/>
                              <a:gd name="connsiteX249" fmla="*/ 34333 w 161015"/>
                              <a:gd name="connsiteY249" fmla="*/ 166688 h 181451"/>
                              <a:gd name="connsiteX250" fmla="*/ 34333 w 161015"/>
                              <a:gd name="connsiteY250" fmla="*/ 166688 h 181451"/>
                              <a:gd name="connsiteX251" fmla="*/ 34333 w 161015"/>
                              <a:gd name="connsiteY251" fmla="*/ 166688 h 181451"/>
                              <a:gd name="connsiteX252" fmla="*/ 34333 w 161015"/>
                              <a:gd name="connsiteY252" fmla="*/ 166688 h 181451"/>
                              <a:gd name="connsiteX253" fmla="*/ 34333 w 161015"/>
                              <a:gd name="connsiteY253" fmla="*/ 166688 h 181451"/>
                              <a:gd name="connsiteX254" fmla="*/ 34333 w 161015"/>
                              <a:gd name="connsiteY254" fmla="*/ 107633 h 181451"/>
                              <a:gd name="connsiteX255" fmla="*/ 34333 w 161015"/>
                              <a:gd name="connsiteY255" fmla="*/ 107633 h 181451"/>
                              <a:gd name="connsiteX256" fmla="*/ 36238 w 161015"/>
                              <a:gd name="connsiteY256" fmla="*/ 107633 h 181451"/>
                              <a:gd name="connsiteX257" fmla="*/ 34333 w 161015"/>
                              <a:gd name="connsiteY257" fmla="*/ 107633 h 181451"/>
                              <a:gd name="connsiteX258" fmla="*/ 34333 w 161015"/>
                              <a:gd name="connsiteY258" fmla="*/ 107633 h 181451"/>
                              <a:gd name="connsiteX259" fmla="*/ 35286 w 161015"/>
                              <a:gd name="connsiteY259" fmla="*/ 39053 h 181451"/>
                              <a:gd name="connsiteX260" fmla="*/ 35286 w 161015"/>
                              <a:gd name="connsiteY260" fmla="*/ 39053 h 181451"/>
                              <a:gd name="connsiteX261" fmla="*/ 35286 w 161015"/>
                              <a:gd name="connsiteY261" fmla="*/ 40958 h 181451"/>
                              <a:gd name="connsiteX262" fmla="*/ 36238 w 161015"/>
                              <a:gd name="connsiteY262" fmla="*/ 40005 h 181451"/>
                              <a:gd name="connsiteX263" fmla="*/ 35286 w 161015"/>
                              <a:gd name="connsiteY263" fmla="*/ 39053 h 181451"/>
                              <a:gd name="connsiteX264" fmla="*/ 36238 w 161015"/>
                              <a:gd name="connsiteY264" fmla="*/ 51435 h 181451"/>
                              <a:gd name="connsiteX265" fmla="*/ 35286 w 161015"/>
                              <a:gd name="connsiteY265" fmla="*/ 54293 h 181451"/>
                              <a:gd name="connsiteX266" fmla="*/ 39096 w 161015"/>
                              <a:gd name="connsiteY266" fmla="*/ 53340 h 181451"/>
                              <a:gd name="connsiteX267" fmla="*/ 40048 w 161015"/>
                              <a:gd name="connsiteY267" fmla="*/ 53340 h 181451"/>
                              <a:gd name="connsiteX268" fmla="*/ 41001 w 161015"/>
                              <a:gd name="connsiteY268" fmla="*/ 52388 h 181451"/>
                              <a:gd name="connsiteX269" fmla="*/ 41001 w 161015"/>
                              <a:gd name="connsiteY269" fmla="*/ 52388 h 181451"/>
                              <a:gd name="connsiteX270" fmla="*/ 39096 w 161015"/>
                              <a:gd name="connsiteY270" fmla="*/ 53340 h 181451"/>
                              <a:gd name="connsiteX271" fmla="*/ 39096 w 161015"/>
                              <a:gd name="connsiteY271" fmla="*/ 54293 h 181451"/>
                              <a:gd name="connsiteX272" fmla="*/ 38143 w 161015"/>
                              <a:gd name="connsiteY272" fmla="*/ 53340 h 181451"/>
                              <a:gd name="connsiteX273" fmla="*/ 36238 w 161015"/>
                              <a:gd name="connsiteY273" fmla="*/ 51435 h 181451"/>
                              <a:gd name="connsiteX274" fmla="*/ 39096 w 161015"/>
                              <a:gd name="connsiteY274" fmla="*/ 128588 h 181451"/>
                              <a:gd name="connsiteX275" fmla="*/ 36238 w 161015"/>
                              <a:gd name="connsiteY275" fmla="*/ 128588 h 181451"/>
                              <a:gd name="connsiteX276" fmla="*/ 35286 w 161015"/>
                              <a:gd name="connsiteY276" fmla="*/ 129540 h 181451"/>
                              <a:gd name="connsiteX277" fmla="*/ 38143 w 161015"/>
                              <a:gd name="connsiteY277" fmla="*/ 131445 h 181451"/>
                              <a:gd name="connsiteX278" fmla="*/ 39096 w 161015"/>
                              <a:gd name="connsiteY278" fmla="*/ 128588 h 181451"/>
                              <a:gd name="connsiteX279" fmla="*/ 41001 w 161015"/>
                              <a:gd name="connsiteY279" fmla="*/ 127635 h 181451"/>
                              <a:gd name="connsiteX280" fmla="*/ 41001 w 161015"/>
                              <a:gd name="connsiteY280" fmla="*/ 126683 h 181451"/>
                              <a:gd name="connsiteX281" fmla="*/ 39096 w 161015"/>
                              <a:gd name="connsiteY281" fmla="*/ 128588 h 181451"/>
                              <a:gd name="connsiteX282" fmla="*/ 38143 w 161015"/>
                              <a:gd name="connsiteY282" fmla="*/ 163830 h 181451"/>
                              <a:gd name="connsiteX283" fmla="*/ 37191 w 161015"/>
                              <a:gd name="connsiteY283" fmla="*/ 162878 h 181451"/>
                              <a:gd name="connsiteX284" fmla="*/ 36238 w 161015"/>
                              <a:gd name="connsiteY284" fmla="*/ 164783 h 181451"/>
                              <a:gd name="connsiteX285" fmla="*/ 38143 w 161015"/>
                              <a:gd name="connsiteY285" fmla="*/ 165735 h 181451"/>
                              <a:gd name="connsiteX286" fmla="*/ 38143 w 161015"/>
                              <a:gd name="connsiteY286" fmla="*/ 163830 h 181451"/>
                              <a:gd name="connsiteX287" fmla="*/ 38143 w 161015"/>
                              <a:gd name="connsiteY287" fmla="*/ 138113 h 181451"/>
                              <a:gd name="connsiteX288" fmla="*/ 38143 w 161015"/>
                              <a:gd name="connsiteY288" fmla="*/ 138113 h 181451"/>
                              <a:gd name="connsiteX289" fmla="*/ 39096 w 161015"/>
                              <a:gd name="connsiteY289" fmla="*/ 139065 h 181451"/>
                              <a:gd name="connsiteX290" fmla="*/ 38143 w 161015"/>
                              <a:gd name="connsiteY290" fmla="*/ 138113 h 181451"/>
                              <a:gd name="connsiteX291" fmla="*/ 38143 w 161015"/>
                              <a:gd name="connsiteY291" fmla="*/ 138113 h 181451"/>
                              <a:gd name="connsiteX292" fmla="*/ 40048 w 161015"/>
                              <a:gd name="connsiteY292" fmla="*/ 59055 h 181451"/>
                              <a:gd name="connsiteX293" fmla="*/ 40048 w 161015"/>
                              <a:gd name="connsiteY293" fmla="*/ 59055 h 181451"/>
                              <a:gd name="connsiteX294" fmla="*/ 38143 w 161015"/>
                              <a:gd name="connsiteY294" fmla="*/ 59055 h 181451"/>
                              <a:gd name="connsiteX295" fmla="*/ 40048 w 161015"/>
                              <a:gd name="connsiteY295" fmla="*/ 59055 h 181451"/>
                              <a:gd name="connsiteX296" fmla="*/ 40048 w 161015"/>
                              <a:gd name="connsiteY296" fmla="*/ 59055 h 181451"/>
                              <a:gd name="connsiteX297" fmla="*/ 39096 w 161015"/>
                              <a:gd name="connsiteY297" fmla="*/ 42863 h 181451"/>
                              <a:gd name="connsiteX298" fmla="*/ 41001 w 161015"/>
                              <a:gd name="connsiteY298" fmla="*/ 43815 h 181451"/>
                              <a:gd name="connsiteX299" fmla="*/ 43858 w 161015"/>
                              <a:gd name="connsiteY299" fmla="*/ 42863 h 181451"/>
                              <a:gd name="connsiteX300" fmla="*/ 39096 w 161015"/>
                              <a:gd name="connsiteY300" fmla="*/ 42863 h 181451"/>
                              <a:gd name="connsiteX301" fmla="*/ 39096 w 161015"/>
                              <a:gd name="connsiteY301" fmla="*/ 42863 h 181451"/>
                              <a:gd name="connsiteX302" fmla="*/ 43858 w 161015"/>
                              <a:gd name="connsiteY302" fmla="*/ 39053 h 181451"/>
                              <a:gd name="connsiteX303" fmla="*/ 43858 w 161015"/>
                              <a:gd name="connsiteY303" fmla="*/ 39053 h 181451"/>
                              <a:gd name="connsiteX304" fmla="*/ 45763 w 161015"/>
                              <a:gd name="connsiteY304" fmla="*/ 39053 h 181451"/>
                              <a:gd name="connsiteX305" fmla="*/ 45763 w 161015"/>
                              <a:gd name="connsiteY305" fmla="*/ 38100 h 181451"/>
                              <a:gd name="connsiteX306" fmla="*/ 43858 w 161015"/>
                              <a:gd name="connsiteY306" fmla="*/ 39053 h 181451"/>
                              <a:gd name="connsiteX307" fmla="*/ 44811 w 161015"/>
                              <a:gd name="connsiteY307" fmla="*/ 53340 h 181451"/>
                              <a:gd name="connsiteX308" fmla="*/ 43858 w 161015"/>
                              <a:gd name="connsiteY308" fmla="*/ 55245 h 181451"/>
                              <a:gd name="connsiteX309" fmla="*/ 43858 w 161015"/>
                              <a:gd name="connsiteY309" fmla="*/ 56197 h 181451"/>
                              <a:gd name="connsiteX310" fmla="*/ 44811 w 161015"/>
                              <a:gd name="connsiteY310" fmla="*/ 53340 h 181451"/>
                              <a:gd name="connsiteX311" fmla="*/ 44811 w 161015"/>
                              <a:gd name="connsiteY311" fmla="*/ 53340 h 181451"/>
                              <a:gd name="connsiteX312" fmla="*/ 83863 w 161015"/>
                              <a:gd name="connsiteY312" fmla="*/ 148590 h 181451"/>
                              <a:gd name="connsiteX313" fmla="*/ 82911 w 161015"/>
                              <a:gd name="connsiteY313" fmla="*/ 133350 h 181451"/>
                              <a:gd name="connsiteX314" fmla="*/ 82911 w 161015"/>
                              <a:gd name="connsiteY314" fmla="*/ 113347 h 181451"/>
                              <a:gd name="connsiteX315" fmla="*/ 82911 w 161015"/>
                              <a:gd name="connsiteY315" fmla="*/ 97155 h 181451"/>
                              <a:gd name="connsiteX316" fmla="*/ 82911 w 161015"/>
                              <a:gd name="connsiteY316" fmla="*/ 81915 h 181451"/>
                              <a:gd name="connsiteX317" fmla="*/ 80053 w 161015"/>
                              <a:gd name="connsiteY317" fmla="*/ 80963 h 181451"/>
                              <a:gd name="connsiteX318" fmla="*/ 61956 w 161015"/>
                              <a:gd name="connsiteY318" fmla="*/ 93345 h 181451"/>
                              <a:gd name="connsiteX319" fmla="*/ 46716 w 161015"/>
                              <a:gd name="connsiteY319" fmla="*/ 116205 h 181451"/>
                              <a:gd name="connsiteX320" fmla="*/ 48621 w 161015"/>
                              <a:gd name="connsiteY320" fmla="*/ 151447 h 181451"/>
                              <a:gd name="connsiteX321" fmla="*/ 66718 w 161015"/>
                              <a:gd name="connsiteY321" fmla="*/ 164783 h 181451"/>
                              <a:gd name="connsiteX322" fmla="*/ 83863 w 161015"/>
                              <a:gd name="connsiteY322" fmla="*/ 148590 h 181451"/>
                              <a:gd name="connsiteX323" fmla="*/ 47668 w 161015"/>
                              <a:gd name="connsiteY323" fmla="*/ 56197 h 181451"/>
                              <a:gd name="connsiteX324" fmla="*/ 47668 w 161015"/>
                              <a:gd name="connsiteY324" fmla="*/ 56197 h 181451"/>
                              <a:gd name="connsiteX325" fmla="*/ 47668 w 161015"/>
                              <a:gd name="connsiteY325" fmla="*/ 56197 h 181451"/>
                              <a:gd name="connsiteX326" fmla="*/ 47668 w 161015"/>
                              <a:gd name="connsiteY326" fmla="*/ 56197 h 181451"/>
                              <a:gd name="connsiteX327" fmla="*/ 47668 w 161015"/>
                              <a:gd name="connsiteY327" fmla="*/ 56197 h 181451"/>
                              <a:gd name="connsiteX328" fmla="*/ 89578 w 161015"/>
                              <a:gd name="connsiteY328" fmla="*/ 75247 h 181451"/>
                              <a:gd name="connsiteX329" fmla="*/ 88626 w 161015"/>
                              <a:gd name="connsiteY329" fmla="*/ 76200 h 181451"/>
                              <a:gd name="connsiteX330" fmla="*/ 89578 w 161015"/>
                              <a:gd name="connsiteY330" fmla="*/ 77153 h 181451"/>
                              <a:gd name="connsiteX331" fmla="*/ 89578 w 161015"/>
                              <a:gd name="connsiteY331" fmla="*/ 75247 h 181451"/>
                              <a:gd name="connsiteX332" fmla="*/ 89578 w 161015"/>
                              <a:gd name="connsiteY332" fmla="*/ 75247 h 181451"/>
                              <a:gd name="connsiteX333" fmla="*/ 89578 w 161015"/>
                              <a:gd name="connsiteY333" fmla="*/ 30480 h 181451"/>
                              <a:gd name="connsiteX334" fmla="*/ 89578 w 161015"/>
                              <a:gd name="connsiteY334" fmla="*/ 30480 h 181451"/>
                              <a:gd name="connsiteX335" fmla="*/ 89578 w 161015"/>
                              <a:gd name="connsiteY335" fmla="*/ 30480 h 181451"/>
                              <a:gd name="connsiteX336" fmla="*/ 89578 w 161015"/>
                              <a:gd name="connsiteY336" fmla="*/ 30480 h 181451"/>
                              <a:gd name="connsiteX337" fmla="*/ 89578 w 161015"/>
                              <a:gd name="connsiteY337" fmla="*/ 30480 h 181451"/>
                              <a:gd name="connsiteX338" fmla="*/ 92436 w 161015"/>
                              <a:gd name="connsiteY338" fmla="*/ 69533 h 181451"/>
                              <a:gd name="connsiteX339" fmla="*/ 94341 w 161015"/>
                              <a:gd name="connsiteY339" fmla="*/ 67628 h 181451"/>
                              <a:gd name="connsiteX340" fmla="*/ 91483 w 161015"/>
                              <a:gd name="connsiteY340" fmla="*/ 65722 h 181451"/>
                              <a:gd name="connsiteX341" fmla="*/ 89578 w 161015"/>
                              <a:gd name="connsiteY341" fmla="*/ 66675 h 181451"/>
                              <a:gd name="connsiteX342" fmla="*/ 92436 w 161015"/>
                              <a:gd name="connsiteY342" fmla="*/ 69533 h 181451"/>
                              <a:gd name="connsiteX343" fmla="*/ 99103 w 161015"/>
                              <a:gd name="connsiteY343" fmla="*/ 91440 h 181451"/>
                              <a:gd name="connsiteX344" fmla="*/ 100056 w 161015"/>
                              <a:gd name="connsiteY344" fmla="*/ 94297 h 181451"/>
                              <a:gd name="connsiteX345" fmla="*/ 101008 w 161015"/>
                              <a:gd name="connsiteY345" fmla="*/ 96203 h 181451"/>
                              <a:gd name="connsiteX346" fmla="*/ 101008 w 161015"/>
                              <a:gd name="connsiteY346" fmla="*/ 95250 h 181451"/>
                              <a:gd name="connsiteX347" fmla="*/ 98151 w 161015"/>
                              <a:gd name="connsiteY347" fmla="*/ 85725 h 181451"/>
                              <a:gd name="connsiteX348" fmla="*/ 96246 w 161015"/>
                              <a:gd name="connsiteY348" fmla="*/ 83820 h 181451"/>
                              <a:gd name="connsiteX349" fmla="*/ 93388 w 161015"/>
                              <a:gd name="connsiteY349" fmla="*/ 79058 h 181451"/>
                              <a:gd name="connsiteX350" fmla="*/ 91483 w 161015"/>
                              <a:gd name="connsiteY350" fmla="*/ 83820 h 181451"/>
                              <a:gd name="connsiteX351" fmla="*/ 93388 w 161015"/>
                              <a:gd name="connsiteY351" fmla="*/ 88583 h 181451"/>
                              <a:gd name="connsiteX352" fmla="*/ 95293 w 161015"/>
                              <a:gd name="connsiteY352" fmla="*/ 85725 h 181451"/>
                              <a:gd name="connsiteX353" fmla="*/ 96246 w 161015"/>
                              <a:gd name="connsiteY353" fmla="*/ 86678 h 181451"/>
                              <a:gd name="connsiteX354" fmla="*/ 93388 w 161015"/>
                              <a:gd name="connsiteY354" fmla="*/ 88583 h 181451"/>
                              <a:gd name="connsiteX355" fmla="*/ 93388 w 161015"/>
                              <a:gd name="connsiteY355" fmla="*/ 88583 h 181451"/>
                              <a:gd name="connsiteX356" fmla="*/ 93388 w 161015"/>
                              <a:gd name="connsiteY356" fmla="*/ 88583 h 181451"/>
                              <a:gd name="connsiteX357" fmla="*/ 95293 w 161015"/>
                              <a:gd name="connsiteY357" fmla="*/ 89535 h 181451"/>
                              <a:gd name="connsiteX358" fmla="*/ 99103 w 161015"/>
                              <a:gd name="connsiteY358" fmla="*/ 91440 h 181451"/>
                              <a:gd name="connsiteX359" fmla="*/ 91483 w 161015"/>
                              <a:gd name="connsiteY359" fmla="*/ 52388 h 181451"/>
                              <a:gd name="connsiteX360" fmla="*/ 91483 w 161015"/>
                              <a:gd name="connsiteY360" fmla="*/ 52388 h 181451"/>
                              <a:gd name="connsiteX361" fmla="*/ 92436 w 161015"/>
                              <a:gd name="connsiteY361" fmla="*/ 52388 h 181451"/>
                              <a:gd name="connsiteX362" fmla="*/ 91483 w 161015"/>
                              <a:gd name="connsiteY362" fmla="*/ 52388 h 181451"/>
                              <a:gd name="connsiteX363" fmla="*/ 91483 w 161015"/>
                              <a:gd name="connsiteY363" fmla="*/ 52388 h 181451"/>
                              <a:gd name="connsiteX364" fmla="*/ 92436 w 161015"/>
                              <a:gd name="connsiteY364" fmla="*/ 61913 h 181451"/>
                              <a:gd name="connsiteX365" fmla="*/ 92436 w 161015"/>
                              <a:gd name="connsiteY365" fmla="*/ 61913 h 181451"/>
                              <a:gd name="connsiteX366" fmla="*/ 93388 w 161015"/>
                              <a:gd name="connsiteY366" fmla="*/ 62865 h 181451"/>
                              <a:gd name="connsiteX367" fmla="*/ 92436 w 161015"/>
                              <a:gd name="connsiteY367" fmla="*/ 61913 h 181451"/>
                              <a:gd name="connsiteX368" fmla="*/ 92436 w 161015"/>
                              <a:gd name="connsiteY368" fmla="*/ 61913 h 181451"/>
                              <a:gd name="connsiteX369" fmla="*/ 92436 w 161015"/>
                              <a:gd name="connsiteY369" fmla="*/ 26670 h 181451"/>
                              <a:gd name="connsiteX370" fmla="*/ 92436 w 161015"/>
                              <a:gd name="connsiteY370" fmla="*/ 26670 h 181451"/>
                              <a:gd name="connsiteX371" fmla="*/ 92436 w 161015"/>
                              <a:gd name="connsiteY371" fmla="*/ 26670 h 181451"/>
                              <a:gd name="connsiteX372" fmla="*/ 92436 w 161015"/>
                              <a:gd name="connsiteY372" fmla="*/ 26670 h 181451"/>
                              <a:gd name="connsiteX373" fmla="*/ 92436 w 161015"/>
                              <a:gd name="connsiteY373" fmla="*/ 26670 h 181451"/>
                              <a:gd name="connsiteX374" fmla="*/ 95293 w 161015"/>
                              <a:gd name="connsiteY374" fmla="*/ 60960 h 181451"/>
                              <a:gd name="connsiteX375" fmla="*/ 96246 w 161015"/>
                              <a:gd name="connsiteY375" fmla="*/ 60008 h 181451"/>
                              <a:gd name="connsiteX376" fmla="*/ 94341 w 161015"/>
                              <a:gd name="connsiteY376" fmla="*/ 57150 h 181451"/>
                              <a:gd name="connsiteX377" fmla="*/ 93388 w 161015"/>
                              <a:gd name="connsiteY377" fmla="*/ 58103 h 181451"/>
                              <a:gd name="connsiteX378" fmla="*/ 95293 w 161015"/>
                              <a:gd name="connsiteY378" fmla="*/ 60960 h 181451"/>
                              <a:gd name="connsiteX379" fmla="*/ 94341 w 161015"/>
                              <a:gd name="connsiteY379" fmla="*/ 49530 h 181451"/>
                              <a:gd name="connsiteX380" fmla="*/ 95293 w 161015"/>
                              <a:gd name="connsiteY380" fmla="*/ 48578 h 181451"/>
                              <a:gd name="connsiteX381" fmla="*/ 92436 w 161015"/>
                              <a:gd name="connsiteY381" fmla="*/ 45720 h 181451"/>
                              <a:gd name="connsiteX382" fmla="*/ 92436 w 161015"/>
                              <a:gd name="connsiteY382" fmla="*/ 46672 h 181451"/>
                              <a:gd name="connsiteX383" fmla="*/ 94341 w 161015"/>
                              <a:gd name="connsiteY383" fmla="*/ 49530 h 181451"/>
                              <a:gd name="connsiteX384" fmla="*/ 97198 w 161015"/>
                              <a:gd name="connsiteY384" fmla="*/ 96203 h 181451"/>
                              <a:gd name="connsiteX385" fmla="*/ 94341 w 161015"/>
                              <a:gd name="connsiteY385" fmla="*/ 95250 h 181451"/>
                              <a:gd name="connsiteX386" fmla="*/ 93388 w 161015"/>
                              <a:gd name="connsiteY386" fmla="*/ 96203 h 181451"/>
                              <a:gd name="connsiteX387" fmla="*/ 94341 w 161015"/>
                              <a:gd name="connsiteY387" fmla="*/ 97155 h 181451"/>
                              <a:gd name="connsiteX388" fmla="*/ 96246 w 161015"/>
                              <a:gd name="connsiteY388" fmla="*/ 98108 h 181451"/>
                              <a:gd name="connsiteX389" fmla="*/ 99103 w 161015"/>
                              <a:gd name="connsiteY389" fmla="*/ 100013 h 181451"/>
                              <a:gd name="connsiteX390" fmla="*/ 97198 w 161015"/>
                              <a:gd name="connsiteY390" fmla="*/ 96203 h 181451"/>
                              <a:gd name="connsiteX391" fmla="*/ 95293 w 161015"/>
                              <a:gd name="connsiteY391" fmla="*/ 35243 h 181451"/>
                              <a:gd name="connsiteX392" fmla="*/ 93388 w 161015"/>
                              <a:gd name="connsiteY392" fmla="*/ 37147 h 181451"/>
                              <a:gd name="connsiteX393" fmla="*/ 96246 w 161015"/>
                              <a:gd name="connsiteY393" fmla="*/ 39053 h 181451"/>
                              <a:gd name="connsiteX394" fmla="*/ 99103 w 161015"/>
                              <a:gd name="connsiteY394" fmla="*/ 34290 h 181451"/>
                              <a:gd name="connsiteX395" fmla="*/ 98151 w 161015"/>
                              <a:gd name="connsiteY395" fmla="*/ 32385 h 181451"/>
                              <a:gd name="connsiteX396" fmla="*/ 97198 w 161015"/>
                              <a:gd name="connsiteY396" fmla="*/ 34290 h 181451"/>
                              <a:gd name="connsiteX397" fmla="*/ 95293 w 161015"/>
                              <a:gd name="connsiteY397" fmla="*/ 35243 h 181451"/>
                              <a:gd name="connsiteX398" fmla="*/ 96246 w 161015"/>
                              <a:gd name="connsiteY398" fmla="*/ 153353 h 181451"/>
                              <a:gd name="connsiteX399" fmla="*/ 96246 w 161015"/>
                              <a:gd name="connsiteY399" fmla="*/ 153353 h 181451"/>
                              <a:gd name="connsiteX400" fmla="*/ 94341 w 161015"/>
                              <a:gd name="connsiteY400" fmla="*/ 152400 h 181451"/>
                              <a:gd name="connsiteX401" fmla="*/ 95293 w 161015"/>
                              <a:gd name="connsiteY401" fmla="*/ 153353 h 181451"/>
                              <a:gd name="connsiteX402" fmla="*/ 96246 w 161015"/>
                              <a:gd name="connsiteY402" fmla="*/ 153353 h 181451"/>
                              <a:gd name="connsiteX403" fmla="*/ 97198 w 161015"/>
                              <a:gd name="connsiteY403" fmla="*/ 75247 h 181451"/>
                              <a:gd name="connsiteX404" fmla="*/ 97198 w 161015"/>
                              <a:gd name="connsiteY404" fmla="*/ 73343 h 181451"/>
                              <a:gd name="connsiteX405" fmla="*/ 95293 w 161015"/>
                              <a:gd name="connsiteY405" fmla="*/ 74295 h 181451"/>
                              <a:gd name="connsiteX406" fmla="*/ 94341 w 161015"/>
                              <a:gd name="connsiteY406" fmla="*/ 79058 h 181451"/>
                              <a:gd name="connsiteX407" fmla="*/ 97198 w 161015"/>
                              <a:gd name="connsiteY407" fmla="*/ 75247 h 181451"/>
                              <a:gd name="connsiteX408" fmla="*/ 96246 w 161015"/>
                              <a:gd name="connsiteY408" fmla="*/ 139065 h 181451"/>
                              <a:gd name="connsiteX409" fmla="*/ 96246 w 161015"/>
                              <a:gd name="connsiteY409" fmla="*/ 139065 h 181451"/>
                              <a:gd name="connsiteX410" fmla="*/ 95293 w 161015"/>
                              <a:gd name="connsiteY410" fmla="*/ 140970 h 181451"/>
                              <a:gd name="connsiteX411" fmla="*/ 96246 w 161015"/>
                              <a:gd name="connsiteY411" fmla="*/ 139065 h 181451"/>
                              <a:gd name="connsiteX412" fmla="*/ 96246 w 161015"/>
                              <a:gd name="connsiteY412" fmla="*/ 139065 h 181451"/>
                              <a:gd name="connsiteX413" fmla="*/ 95293 w 161015"/>
                              <a:gd name="connsiteY413" fmla="*/ 63818 h 181451"/>
                              <a:gd name="connsiteX414" fmla="*/ 95293 w 161015"/>
                              <a:gd name="connsiteY414" fmla="*/ 63818 h 181451"/>
                              <a:gd name="connsiteX415" fmla="*/ 96246 w 161015"/>
                              <a:gd name="connsiteY415" fmla="*/ 63818 h 181451"/>
                              <a:gd name="connsiteX416" fmla="*/ 96246 w 161015"/>
                              <a:gd name="connsiteY416" fmla="*/ 62865 h 181451"/>
                              <a:gd name="connsiteX417" fmla="*/ 95293 w 161015"/>
                              <a:gd name="connsiteY417" fmla="*/ 63818 h 181451"/>
                              <a:gd name="connsiteX418" fmla="*/ 96246 w 161015"/>
                              <a:gd name="connsiteY418" fmla="*/ 8572 h 181451"/>
                              <a:gd name="connsiteX419" fmla="*/ 96246 w 161015"/>
                              <a:gd name="connsiteY419" fmla="*/ 8572 h 181451"/>
                              <a:gd name="connsiteX420" fmla="*/ 96246 w 161015"/>
                              <a:gd name="connsiteY420" fmla="*/ 8572 h 181451"/>
                              <a:gd name="connsiteX421" fmla="*/ 96246 w 161015"/>
                              <a:gd name="connsiteY421" fmla="*/ 8572 h 181451"/>
                              <a:gd name="connsiteX422" fmla="*/ 96246 w 161015"/>
                              <a:gd name="connsiteY422" fmla="*/ 8572 h 181451"/>
                              <a:gd name="connsiteX423" fmla="*/ 101008 w 161015"/>
                              <a:gd name="connsiteY423" fmla="*/ 55245 h 181451"/>
                              <a:gd name="connsiteX424" fmla="*/ 102913 w 161015"/>
                              <a:gd name="connsiteY424" fmla="*/ 57150 h 181451"/>
                              <a:gd name="connsiteX425" fmla="*/ 105771 w 161015"/>
                              <a:gd name="connsiteY425" fmla="*/ 54293 h 181451"/>
                              <a:gd name="connsiteX426" fmla="*/ 104818 w 161015"/>
                              <a:gd name="connsiteY426" fmla="*/ 53340 h 181451"/>
                              <a:gd name="connsiteX427" fmla="*/ 99103 w 161015"/>
                              <a:gd name="connsiteY427" fmla="*/ 51435 h 181451"/>
                              <a:gd name="connsiteX428" fmla="*/ 97198 w 161015"/>
                              <a:gd name="connsiteY428" fmla="*/ 51435 h 181451"/>
                              <a:gd name="connsiteX429" fmla="*/ 95293 w 161015"/>
                              <a:gd name="connsiteY429" fmla="*/ 53340 h 181451"/>
                              <a:gd name="connsiteX430" fmla="*/ 97198 w 161015"/>
                              <a:gd name="connsiteY430" fmla="*/ 54293 h 181451"/>
                              <a:gd name="connsiteX431" fmla="*/ 101008 w 161015"/>
                              <a:gd name="connsiteY431" fmla="*/ 55245 h 181451"/>
                              <a:gd name="connsiteX432" fmla="*/ 101961 w 161015"/>
                              <a:gd name="connsiteY432" fmla="*/ 39053 h 181451"/>
                              <a:gd name="connsiteX433" fmla="*/ 97198 w 161015"/>
                              <a:gd name="connsiteY433" fmla="*/ 41910 h 181451"/>
                              <a:gd name="connsiteX434" fmla="*/ 98151 w 161015"/>
                              <a:gd name="connsiteY434" fmla="*/ 42863 h 181451"/>
                              <a:gd name="connsiteX435" fmla="*/ 102913 w 161015"/>
                              <a:gd name="connsiteY435" fmla="*/ 40005 h 181451"/>
                              <a:gd name="connsiteX436" fmla="*/ 101961 w 161015"/>
                              <a:gd name="connsiteY436" fmla="*/ 39053 h 181451"/>
                              <a:gd name="connsiteX437" fmla="*/ 99103 w 161015"/>
                              <a:gd name="connsiteY437" fmla="*/ 120015 h 181451"/>
                              <a:gd name="connsiteX438" fmla="*/ 100056 w 161015"/>
                              <a:gd name="connsiteY438" fmla="*/ 120968 h 181451"/>
                              <a:gd name="connsiteX439" fmla="*/ 100056 w 161015"/>
                              <a:gd name="connsiteY439" fmla="*/ 119063 h 181451"/>
                              <a:gd name="connsiteX440" fmla="*/ 101008 w 161015"/>
                              <a:gd name="connsiteY440" fmla="*/ 117158 h 181451"/>
                              <a:gd name="connsiteX441" fmla="*/ 99103 w 161015"/>
                              <a:gd name="connsiteY441" fmla="*/ 118110 h 181451"/>
                              <a:gd name="connsiteX442" fmla="*/ 99103 w 161015"/>
                              <a:gd name="connsiteY442" fmla="*/ 120015 h 181451"/>
                              <a:gd name="connsiteX443" fmla="*/ 99103 w 161015"/>
                              <a:gd name="connsiteY443" fmla="*/ 63818 h 181451"/>
                              <a:gd name="connsiteX444" fmla="*/ 99103 w 161015"/>
                              <a:gd name="connsiteY444" fmla="*/ 63818 h 181451"/>
                              <a:gd name="connsiteX445" fmla="*/ 101008 w 161015"/>
                              <a:gd name="connsiteY445" fmla="*/ 63818 h 181451"/>
                              <a:gd name="connsiteX446" fmla="*/ 99103 w 161015"/>
                              <a:gd name="connsiteY446" fmla="*/ 63818 h 181451"/>
                              <a:gd name="connsiteX447" fmla="*/ 99103 w 161015"/>
                              <a:gd name="connsiteY447" fmla="*/ 63818 h 181451"/>
                              <a:gd name="connsiteX448" fmla="*/ 100056 w 161015"/>
                              <a:gd name="connsiteY448" fmla="*/ 140018 h 181451"/>
                              <a:gd name="connsiteX449" fmla="*/ 101008 w 161015"/>
                              <a:gd name="connsiteY449" fmla="*/ 138113 h 181451"/>
                              <a:gd name="connsiteX450" fmla="*/ 101008 w 161015"/>
                              <a:gd name="connsiteY450" fmla="*/ 137160 h 181451"/>
                              <a:gd name="connsiteX451" fmla="*/ 100056 w 161015"/>
                              <a:gd name="connsiteY451" fmla="*/ 137160 h 181451"/>
                              <a:gd name="connsiteX452" fmla="*/ 100056 w 161015"/>
                              <a:gd name="connsiteY452" fmla="*/ 140018 h 181451"/>
                              <a:gd name="connsiteX453" fmla="*/ 100056 w 161015"/>
                              <a:gd name="connsiteY453" fmla="*/ 140018 h 181451"/>
                              <a:gd name="connsiteX454" fmla="*/ 100056 w 161015"/>
                              <a:gd name="connsiteY454" fmla="*/ 25718 h 181451"/>
                              <a:gd name="connsiteX455" fmla="*/ 100056 w 161015"/>
                              <a:gd name="connsiteY455" fmla="*/ 26670 h 181451"/>
                              <a:gd name="connsiteX456" fmla="*/ 101961 w 161015"/>
                              <a:gd name="connsiteY456" fmla="*/ 23813 h 181451"/>
                              <a:gd name="connsiteX457" fmla="*/ 101008 w 161015"/>
                              <a:gd name="connsiteY457" fmla="*/ 21908 h 181451"/>
                              <a:gd name="connsiteX458" fmla="*/ 100056 w 161015"/>
                              <a:gd name="connsiteY458" fmla="*/ 25718 h 181451"/>
                              <a:gd name="connsiteX459" fmla="*/ 100056 w 161015"/>
                              <a:gd name="connsiteY459" fmla="*/ 67628 h 181451"/>
                              <a:gd name="connsiteX460" fmla="*/ 100056 w 161015"/>
                              <a:gd name="connsiteY460" fmla="*/ 67628 h 181451"/>
                              <a:gd name="connsiteX461" fmla="*/ 103866 w 161015"/>
                              <a:gd name="connsiteY461" fmla="*/ 67628 h 181451"/>
                              <a:gd name="connsiteX462" fmla="*/ 105771 w 161015"/>
                              <a:gd name="connsiteY462" fmla="*/ 65722 h 181451"/>
                              <a:gd name="connsiteX463" fmla="*/ 105771 w 161015"/>
                              <a:gd name="connsiteY463" fmla="*/ 64770 h 181451"/>
                              <a:gd name="connsiteX464" fmla="*/ 100056 w 161015"/>
                              <a:gd name="connsiteY464" fmla="*/ 67628 h 181451"/>
                              <a:gd name="connsiteX465" fmla="*/ 101008 w 161015"/>
                              <a:gd name="connsiteY465" fmla="*/ 46672 h 181451"/>
                              <a:gd name="connsiteX466" fmla="*/ 101008 w 161015"/>
                              <a:gd name="connsiteY466" fmla="*/ 46672 h 181451"/>
                              <a:gd name="connsiteX467" fmla="*/ 101008 w 161015"/>
                              <a:gd name="connsiteY467" fmla="*/ 47625 h 181451"/>
                              <a:gd name="connsiteX468" fmla="*/ 101008 w 161015"/>
                              <a:gd name="connsiteY468" fmla="*/ 46672 h 181451"/>
                              <a:gd name="connsiteX469" fmla="*/ 101008 w 161015"/>
                              <a:gd name="connsiteY469" fmla="*/ 46672 h 181451"/>
                              <a:gd name="connsiteX470" fmla="*/ 115296 w 161015"/>
                              <a:gd name="connsiteY470" fmla="*/ 159068 h 181451"/>
                              <a:gd name="connsiteX471" fmla="*/ 112438 w 161015"/>
                              <a:gd name="connsiteY471" fmla="*/ 159068 h 181451"/>
                              <a:gd name="connsiteX472" fmla="*/ 109581 w 161015"/>
                              <a:gd name="connsiteY472" fmla="*/ 160020 h 181451"/>
                              <a:gd name="connsiteX473" fmla="*/ 101008 w 161015"/>
                              <a:gd name="connsiteY473" fmla="*/ 162878 h 181451"/>
                              <a:gd name="connsiteX474" fmla="*/ 100056 w 161015"/>
                              <a:gd name="connsiteY474" fmla="*/ 163830 h 181451"/>
                              <a:gd name="connsiteX475" fmla="*/ 101008 w 161015"/>
                              <a:gd name="connsiteY475" fmla="*/ 164783 h 181451"/>
                              <a:gd name="connsiteX476" fmla="*/ 102913 w 161015"/>
                              <a:gd name="connsiteY476" fmla="*/ 165735 h 181451"/>
                              <a:gd name="connsiteX477" fmla="*/ 114343 w 161015"/>
                              <a:gd name="connsiteY477" fmla="*/ 162878 h 181451"/>
                              <a:gd name="connsiteX478" fmla="*/ 115296 w 161015"/>
                              <a:gd name="connsiteY478" fmla="*/ 159068 h 181451"/>
                              <a:gd name="connsiteX479" fmla="*/ 112438 w 161015"/>
                              <a:gd name="connsiteY479" fmla="*/ 145733 h 181451"/>
                              <a:gd name="connsiteX480" fmla="*/ 113391 w 161015"/>
                              <a:gd name="connsiteY480" fmla="*/ 144780 h 181451"/>
                              <a:gd name="connsiteX481" fmla="*/ 115296 w 161015"/>
                              <a:gd name="connsiteY481" fmla="*/ 143828 h 181451"/>
                              <a:gd name="connsiteX482" fmla="*/ 114343 w 161015"/>
                              <a:gd name="connsiteY482" fmla="*/ 142875 h 181451"/>
                              <a:gd name="connsiteX483" fmla="*/ 113391 w 161015"/>
                              <a:gd name="connsiteY483" fmla="*/ 144780 h 181451"/>
                              <a:gd name="connsiteX484" fmla="*/ 109581 w 161015"/>
                              <a:gd name="connsiteY484" fmla="*/ 143828 h 181451"/>
                              <a:gd name="connsiteX485" fmla="*/ 102913 w 161015"/>
                              <a:gd name="connsiteY485" fmla="*/ 143828 h 181451"/>
                              <a:gd name="connsiteX486" fmla="*/ 100056 w 161015"/>
                              <a:gd name="connsiteY486" fmla="*/ 143828 h 181451"/>
                              <a:gd name="connsiteX487" fmla="*/ 100056 w 161015"/>
                              <a:gd name="connsiteY487" fmla="*/ 145733 h 181451"/>
                              <a:gd name="connsiteX488" fmla="*/ 102913 w 161015"/>
                              <a:gd name="connsiteY488" fmla="*/ 146685 h 181451"/>
                              <a:gd name="connsiteX489" fmla="*/ 112438 w 161015"/>
                              <a:gd name="connsiteY489" fmla="*/ 145733 h 181451"/>
                              <a:gd name="connsiteX490" fmla="*/ 101961 w 161015"/>
                              <a:gd name="connsiteY490" fmla="*/ 84772 h 181451"/>
                              <a:gd name="connsiteX491" fmla="*/ 103866 w 161015"/>
                              <a:gd name="connsiteY491" fmla="*/ 88583 h 181451"/>
                              <a:gd name="connsiteX492" fmla="*/ 104818 w 161015"/>
                              <a:gd name="connsiteY492" fmla="*/ 92393 h 181451"/>
                              <a:gd name="connsiteX493" fmla="*/ 105771 w 161015"/>
                              <a:gd name="connsiteY493" fmla="*/ 93345 h 181451"/>
                              <a:gd name="connsiteX494" fmla="*/ 108628 w 161015"/>
                              <a:gd name="connsiteY494" fmla="*/ 90488 h 181451"/>
                              <a:gd name="connsiteX495" fmla="*/ 106723 w 161015"/>
                              <a:gd name="connsiteY495" fmla="*/ 87630 h 181451"/>
                              <a:gd name="connsiteX496" fmla="*/ 105771 w 161015"/>
                              <a:gd name="connsiteY496" fmla="*/ 85725 h 181451"/>
                              <a:gd name="connsiteX497" fmla="*/ 105771 w 161015"/>
                              <a:gd name="connsiteY497" fmla="*/ 81915 h 181451"/>
                              <a:gd name="connsiteX498" fmla="*/ 105771 w 161015"/>
                              <a:gd name="connsiteY498" fmla="*/ 80010 h 181451"/>
                              <a:gd name="connsiteX499" fmla="*/ 104818 w 161015"/>
                              <a:gd name="connsiteY499" fmla="*/ 78105 h 181451"/>
                              <a:gd name="connsiteX500" fmla="*/ 102913 w 161015"/>
                              <a:gd name="connsiteY500" fmla="*/ 79058 h 181451"/>
                              <a:gd name="connsiteX501" fmla="*/ 101008 w 161015"/>
                              <a:gd name="connsiteY501" fmla="*/ 80963 h 181451"/>
                              <a:gd name="connsiteX502" fmla="*/ 101008 w 161015"/>
                              <a:gd name="connsiteY502" fmla="*/ 81915 h 181451"/>
                              <a:gd name="connsiteX503" fmla="*/ 101961 w 161015"/>
                              <a:gd name="connsiteY503" fmla="*/ 84772 h 181451"/>
                              <a:gd name="connsiteX504" fmla="*/ 101961 w 161015"/>
                              <a:gd name="connsiteY504" fmla="*/ 157163 h 181451"/>
                              <a:gd name="connsiteX505" fmla="*/ 103866 w 161015"/>
                              <a:gd name="connsiteY505" fmla="*/ 154305 h 181451"/>
                              <a:gd name="connsiteX506" fmla="*/ 104818 w 161015"/>
                              <a:gd name="connsiteY506" fmla="*/ 151447 h 181451"/>
                              <a:gd name="connsiteX507" fmla="*/ 102913 w 161015"/>
                              <a:gd name="connsiteY507" fmla="*/ 150495 h 181451"/>
                              <a:gd name="connsiteX508" fmla="*/ 101961 w 161015"/>
                              <a:gd name="connsiteY508" fmla="*/ 157163 h 181451"/>
                              <a:gd name="connsiteX509" fmla="*/ 102913 w 161015"/>
                              <a:gd name="connsiteY509" fmla="*/ 160020 h 181451"/>
                              <a:gd name="connsiteX510" fmla="*/ 105771 w 161015"/>
                              <a:gd name="connsiteY510" fmla="*/ 158115 h 181451"/>
                              <a:gd name="connsiteX511" fmla="*/ 101961 w 161015"/>
                              <a:gd name="connsiteY511" fmla="*/ 157163 h 181451"/>
                              <a:gd name="connsiteX512" fmla="*/ 101961 w 161015"/>
                              <a:gd name="connsiteY512" fmla="*/ 157163 h 181451"/>
                              <a:gd name="connsiteX513" fmla="*/ 101008 w 161015"/>
                              <a:gd name="connsiteY513" fmla="*/ 136208 h 181451"/>
                              <a:gd name="connsiteX514" fmla="*/ 101008 w 161015"/>
                              <a:gd name="connsiteY514" fmla="*/ 136208 h 181451"/>
                              <a:gd name="connsiteX515" fmla="*/ 101961 w 161015"/>
                              <a:gd name="connsiteY515" fmla="*/ 134303 h 181451"/>
                              <a:gd name="connsiteX516" fmla="*/ 101961 w 161015"/>
                              <a:gd name="connsiteY516" fmla="*/ 134303 h 181451"/>
                              <a:gd name="connsiteX517" fmla="*/ 101008 w 161015"/>
                              <a:gd name="connsiteY517" fmla="*/ 136208 h 181451"/>
                              <a:gd name="connsiteX518" fmla="*/ 101961 w 161015"/>
                              <a:gd name="connsiteY518" fmla="*/ 100013 h 181451"/>
                              <a:gd name="connsiteX519" fmla="*/ 101961 w 161015"/>
                              <a:gd name="connsiteY519" fmla="*/ 100013 h 181451"/>
                              <a:gd name="connsiteX520" fmla="*/ 101961 w 161015"/>
                              <a:gd name="connsiteY520" fmla="*/ 101918 h 181451"/>
                              <a:gd name="connsiteX521" fmla="*/ 101961 w 161015"/>
                              <a:gd name="connsiteY521" fmla="*/ 100013 h 181451"/>
                              <a:gd name="connsiteX522" fmla="*/ 101961 w 161015"/>
                              <a:gd name="connsiteY522" fmla="*/ 100013 h 181451"/>
                              <a:gd name="connsiteX523" fmla="*/ 101008 w 161015"/>
                              <a:gd name="connsiteY523" fmla="*/ 29528 h 181451"/>
                              <a:gd name="connsiteX524" fmla="*/ 102913 w 161015"/>
                              <a:gd name="connsiteY524" fmla="*/ 29528 h 181451"/>
                              <a:gd name="connsiteX525" fmla="*/ 105771 w 161015"/>
                              <a:gd name="connsiteY525" fmla="*/ 31433 h 181451"/>
                              <a:gd name="connsiteX526" fmla="*/ 106723 w 161015"/>
                              <a:gd name="connsiteY526" fmla="*/ 31433 h 181451"/>
                              <a:gd name="connsiteX527" fmla="*/ 103866 w 161015"/>
                              <a:gd name="connsiteY527" fmla="*/ 26670 h 181451"/>
                              <a:gd name="connsiteX528" fmla="*/ 101961 w 161015"/>
                              <a:gd name="connsiteY528" fmla="*/ 27622 h 181451"/>
                              <a:gd name="connsiteX529" fmla="*/ 101008 w 161015"/>
                              <a:gd name="connsiteY529" fmla="*/ 29528 h 181451"/>
                              <a:gd name="connsiteX530" fmla="*/ 104818 w 161015"/>
                              <a:gd name="connsiteY530" fmla="*/ 71438 h 181451"/>
                              <a:gd name="connsiteX531" fmla="*/ 101961 w 161015"/>
                              <a:gd name="connsiteY531" fmla="*/ 75247 h 181451"/>
                              <a:gd name="connsiteX532" fmla="*/ 102913 w 161015"/>
                              <a:gd name="connsiteY532" fmla="*/ 76200 h 181451"/>
                              <a:gd name="connsiteX533" fmla="*/ 106723 w 161015"/>
                              <a:gd name="connsiteY533" fmla="*/ 73343 h 181451"/>
                              <a:gd name="connsiteX534" fmla="*/ 104818 w 161015"/>
                              <a:gd name="connsiteY534" fmla="*/ 71438 h 181451"/>
                              <a:gd name="connsiteX535" fmla="*/ 102913 w 161015"/>
                              <a:gd name="connsiteY535" fmla="*/ 36195 h 181451"/>
                              <a:gd name="connsiteX536" fmla="*/ 102913 w 161015"/>
                              <a:gd name="connsiteY536" fmla="*/ 36195 h 181451"/>
                              <a:gd name="connsiteX537" fmla="*/ 102913 w 161015"/>
                              <a:gd name="connsiteY537" fmla="*/ 35243 h 181451"/>
                              <a:gd name="connsiteX538" fmla="*/ 102913 w 161015"/>
                              <a:gd name="connsiteY538" fmla="*/ 36195 h 181451"/>
                              <a:gd name="connsiteX539" fmla="*/ 102913 w 161015"/>
                              <a:gd name="connsiteY539" fmla="*/ 36195 h 181451"/>
                              <a:gd name="connsiteX540" fmla="*/ 103866 w 161015"/>
                              <a:gd name="connsiteY540" fmla="*/ 108585 h 181451"/>
                              <a:gd name="connsiteX541" fmla="*/ 103866 w 161015"/>
                              <a:gd name="connsiteY541" fmla="*/ 108585 h 181451"/>
                              <a:gd name="connsiteX542" fmla="*/ 103866 w 161015"/>
                              <a:gd name="connsiteY542" fmla="*/ 108585 h 181451"/>
                              <a:gd name="connsiteX543" fmla="*/ 103866 w 161015"/>
                              <a:gd name="connsiteY543" fmla="*/ 108585 h 181451"/>
                              <a:gd name="connsiteX544" fmla="*/ 103866 w 161015"/>
                              <a:gd name="connsiteY544" fmla="*/ 108585 h 181451"/>
                              <a:gd name="connsiteX545" fmla="*/ 103866 w 161015"/>
                              <a:gd name="connsiteY545" fmla="*/ 134303 h 181451"/>
                              <a:gd name="connsiteX546" fmla="*/ 106723 w 161015"/>
                              <a:gd name="connsiteY546" fmla="*/ 136208 h 181451"/>
                              <a:gd name="connsiteX547" fmla="*/ 108628 w 161015"/>
                              <a:gd name="connsiteY547" fmla="*/ 134303 h 181451"/>
                              <a:gd name="connsiteX548" fmla="*/ 105771 w 161015"/>
                              <a:gd name="connsiteY548" fmla="*/ 133350 h 181451"/>
                              <a:gd name="connsiteX549" fmla="*/ 103866 w 161015"/>
                              <a:gd name="connsiteY549" fmla="*/ 134303 h 181451"/>
                              <a:gd name="connsiteX550" fmla="*/ 105771 w 161015"/>
                              <a:gd name="connsiteY550" fmla="*/ 38100 h 181451"/>
                              <a:gd name="connsiteX551" fmla="*/ 105771 w 161015"/>
                              <a:gd name="connsiteY551" fmla="*/ 38100 h 181451"/>
                              <a:gd name="connsiteX552" fmla="*/ 105771 w 161015"/>
                              <a:gd name="connsiteY552" fmla="*/ 38100 h 181451"/>
                              <a:gd name="connsiteX553" fmla="*/ 105771 w 161015"/>
                              <a:gd name="connsiteY553" fmla="*/ 38100 h 181451"/>
                              <a:gd name="connsiteX554" fmla="*/ 105771 w 161015"/>
                              <a:gd name="connsiteY554" fmla="*/ 38100 h 181451"/>
                              <a:gd name="connsiteX555" fmla="*/ 108628 w 161015"/>
                              <a:gd name="connsiteY555" fmla="*/ 45720 h 181451"/>
                              <a:gd name="connsiteX556" fmla="*/ 107676 w 161015"/>
                              <a:gd name="connsiteY556" fmla="*/ 44768 h 181451"/>
                              <a:gd name="connsiteX557" fmla="*/ 105771 w 161015"/>
                              <a:gd name="connsiteY557" fmla="*/ 47625 h 181451"/>
                              <a:gd name="connsiteX558" fmla="*/ 106723 w 161015"/>
                              <a:gd name="connsiteY558" fmla="*/ 48578 h 181451"/>
                              <a:gd name="connsiteX559" fmla="*/ 108628 w 161015"/>
                              <a:gd name="connsiteY559" fmla="*/ 45720 h 181451"/>
                              <a:gd name="connsiteX560" fmla="*/ 108628 w 161015"/>
                              <a:gd name="connsiteY560" fmla="*/ 99060 h 181451"/>
                              <a:gd name="connsiteX561" fmla="*/ 108628 w 161015"/>
                              <a:gd name="connsiteY561" fmla="*/ 99060 h 181451"/>
                              <a:gd name="connsiteX562" fmla="*/ 106723 w 161015"/>
                              <a:gd name="connsiteY562" fmla="*/ 99060 h 181451"/>
                              <a:gd name="connsiteX563" fmla="*/ 107676 w 161015"/>
                              <a:gd name="connsiteY563" fmla="*/ 100013 h 181451"/>
                              <a:gd name="connsiteX564" fmla="*/ 108628 w 161015"/>
                              <a:gd name="connsiteY564" fmla="*/ 99060 h 181451"/>
                              <a:gd name="connsiteX565" fmla="*/ 107676 w 161015"/>
                              <a:gd name="connsiteY565" fmla="*/ 41910 h 181451"/>
                              <a:gd name="connsiteX566" fmla="*/ 107676 w 161015"/>
                              <a:gd name="connsiteY566" fmla="*/ 41910 h 181451"/>
                              <a:gd name="connsiteX567" fmla="*/ 108628 w 161015"/>
                              <a:gd name="connsiteY567" fmla="*/ 40958 h 181451"/>
                              <a:gd name="connsiteX568" fmla="*/ 107676 w 161015"/>
                              <a:gd name="connsiteY568" fmla="*/ 41910 h 181451"/>
                              <a:gd name="connsiteX569" fmla="*/ 107676 w 161015"/>
                              <a:gd name="connsiteY569" fmla="*/ 41910 h 181451"/>
                              <a:gd name="connsiteX570" fmla="*/ 111486 w 161015"/>
                              <a:gd name="connsiteY570" fmla="*/ 151447 h 181451"/>
                              <a:gd name="connsiteX571" fmla="*/ 108628 w 161015"/>
                              <a:gd name="connsiteY571" fmla="*/ 154305 h 181451"/>
                              <a:gd name="connsiteX572" fmla="*/ 109581 w 161015"/>
                              <a:gd name="connsiteY572" fmla="*/ 154305 h 181451"/>
                              <a:gd name="connsiteX573" fmla="*/ 111486 w 161015"/>
                              <a:gd name="connsiteY573" fmla="*/ 151447 h 181451"/>
                              <a:gd name="connsiteX574" fmla="*/ 111486 w 161015"/>
                              <a:gd name="connsiteY574" fmla="*/ 151447 h 181451"/>
                              <a:gd name="connsiteX575" fmla="*/ 108628 w 161015"/>
                              <a:gd name="connsiteY575" fmla="*/ 57150 h 181451"/>
                              <a:gd name="connsiteX576" fmla="*/ 108628 w 161015"/>
                              <a:gd name="connsiteY576" fmla="*/ 57150 h 181451"/>
                              <a:gd name="connsiteX577" fmla="*/ 108628 w 161015"/>
                              <a:gd name="connsiteY577" fmla="*/ 58103 h 181451"/>
                              <a:gd name="connsiteX578" fmla="*/ 108628 w 161015"/>
                              <a:gd name="connsiteY578" fmla="*/ 57150 h 181451"/>
                              <a:gd name="connsiteX579" fmla="*/ 108628 w 161015"/>
                              <a:gd name="connsiteY579" fmla="*/ 57150 h 181451"/>
                              <a:gd name="connsiteX580" fmla="*/ 108628 w 161015"/>
                              <a:gd name="connsiteY580" fmla="*/ 103822 h 181451"/>
                              <a:gd name="connsiteX581" fmla="*/ 108628 w 161015"/>
                              <a:gd name="connsiteY581" fmla="*/ 103822 h 181451"/>
                              <a:gd name="connsiteX582" fmla="*/ 109581 w 161015"/>
                              <a:gd name="connsiteY582" fmla="*/ 103822 h 181451"/>
                              <a:gd name="connsiteX583" fmla="*/ 108628 w 161015"/>
                              <a:gd name="connsiteY583" fmla="*/ 103822 h 181451"/>
                              <a:gd name="connsiteX584" fmla="*/ 108628 w 161015"/>
                              <a:gd name="connsiteY584" fmla="*/ 103822 h 181451"/>
                              <a:gd name="connsiteX585" fmla="*/ 108628 w 161015"/>
                              <a:gd name="connsiteY585" fmla="*/ 94297 h 181451"/>
                              <a:gd name="connsiteX586" fmla="*/ 108628 w 161015"/>
                              <a:gd name="connsiteY586" fmla="*/ 94297 h 181451"/>
                              <a:gd name="connsiteX587" fmla="*/ 108628 w 161015"/>
                              <a:gd name="connsiteY587" fmla="*/ 93345 h 181451"/>
                              <a:gd name="connsiteX588" fmla="*/ 108628 w 161015"/>
                              <a:gd name="connsiteY588" fmla="*/ 94297 h 181451"/>
                              <a:gd name="connsiteX589" fmla="*/ 108628 w 161015"/>
                              <a:gd name="connsiteY589" fmla="*/ 94297 h 181451"/>
                              <a:gd name="connsiteX590" fmla="*/ 109581 w 161015"/>
                              <a:gd name="connsiteY590" fmla="*/ 18097 h 181451"/>
                              <a:gd name="connsiteX591" fmla="*/ 109581 w 161015"/>
                              <a:gd name="connsiteY591" fmla="*/ 18097 h 181451"/>
                              <a:gd name="connsiteX592" fmla="*/ 110533 w 161015"/>
                              <a:gd name="connsiteY592" fmla="*/ 18097 h 181451"/>
                              <a:gd name="connsiteX593" fmla="*/ 109581 w 161015"/>
                              <a:gd name="connsiteY593" fmla="*/ 18097 h 181451"/>
                              <a:gd name="connsiteX594" fmla="*/ 109581 w 161015"/>
                              <a:gd name="connsiteY594" fmla="*/ 18097 h 181451"/>
                              <a:gd name="connsiteX595" fmla="*/ 109581 w 161015"/>
                              <a:gd name="connsiteY595" fmla="*/ 22860 h 181451"/>
                              <a:gd name="connsiteX596" fmla="*/ 109581 w 161015"/>
                              <a:gd name="connsiteY596" fmla="*/ 22860 h 181451"/>
                              <a:gd name="connsiteX597" fmla="*/ 109581 w 161015"/>
                              <a:gd name="connsiteY597" fmla="*/ 22860 h 181451"/>
                              <a:gd name="connsiteX598" fmla="*/ 109581 w 161015"/>
                              <a:gd name="connsiteY598" fmla="*/ 22860 h 181451"/>
                              <a:gd name="connsiteX599" fmla="*/ 109581 w 161015"/>
                              <a:gd name="connsiteY599" fmla="*/ 22860 h 181451"/>
                              <a:gd name="connsiteX600" fmla="*/ 110533 w 161015"/>
                              <a:gd name="connsiteY600" fmla="*/ 33338 h 181451"/>
                              <a:gd name="connsiteX601" fmla="*/ 109581 w 161015"/>
                              <a:gd name="connsiteY601" fmla="*/ 34290 h 181451"/>
                              <a:gd name="connsiteX602" fmla="*/ 110533 w 161015"/>
                              <a:gd name="connsiteY602" fmla="*/ 35243 h 181451"/>
                              <a:gd name="connsiteX603" fmla="*/ 110533 w 161015"/>
                              <a:gd name="connsiteY603" fmla="*/ 33338 h 181451"/>
                              <a:gd name="connsiteX604" fmla="*/ 110533 w 161015"/>
                              <a:gd name="connsiteY604" fmla="*/ 33338 h 181451"/>
                              <a:gd name="connsiteX605" fmla="*/ 111486 w 161015"/>
                              <a:gd name="connsiteY605" fmla="*/ 168593 h 181451"/>
                              <a:gd name="connsiteX606" fmla="*/ 111486 w 161015"/>
                              <a:gd name="connsiteY606" fmla="*/ 168593 h 181451"/>
                              <a:gd name="connsiteX607" fmla="*/ 109581 w 161015"/>
                              <a:gd name="connsiteY607" fmla="*/ 168593 h 181451"/>
                              <a:gd name="connsiteX608" fmla="*/ 111486 w 161015"/>
                              <a:gd name="connsiteY608" fmla="*/ 168593 h 181451"/>
                              <a:gd name="connsiteX609" fmla="*/ 111486 w 161015"/>
                              <a:gd name="connsiteY609" fmla="*/ 168593 h 181451"/>
                              <a:gd name="connsiteX610" fmla="*/ 111486 w 161015"/>
                              <a:gd name="connsiteY610" fmla="*/ 138113 h 181451"/>
                              <a:gd name="connsiteX611" fmla="*/ 111486 w 161015"/>
                              <a:gd name="connsiteY611" fmla="*/ 140018 h 181451"/>
                              <a:gd name="connsiteX612" fmla="*/ 114343 w 161015"/>
                              <a:gd name="connsiteY612" fmla="*/ 140018 h 181451"/>
                              <a:gd name="connsiteX613" fmla="*/ 116248 w 161015"/>
                              <a:gd name="connsiteY613" fmla="*/ 138113 h 181451"/>
                              <a:gd name="connsiteX614" fmla="*/ 113391 w 161015"/>
                              <a:gd name="connsiteY614" fmla="*/ 133350 h 181451"/>
                              <a:gd name="connsiteX615" fmla="*/ 111486 w 161015"/>
                              <a:gd name="connsiteY615" fmla="*/ 138113 h 181451"/>
                              <a:gd name="connsiteX616" fmla="*/ 111486 w 161015"/>
                              <a:gd name="connsiteY616" fmla="*/ 80963 h 181451"/>
                              <a:gd name="connsiteX617" fmla="*/ 111486 w 161015"/>
                              <a:gd name="connsiteY617" fmla="*/ 80963 h 181451"/>
                              <a:gd name="connsiteX618" fmla="*/ 111486 w 161015"/>
                              <a:gd name="connsiteY618" fmla="*/ 81915 h 181451"/>
                              <a:gd name="connsiteX619" fmla="*/ 111486 w 161015"/>
                              <a:gd name="connsiteY619" fmla="*/ 80963 h 181451"/>
                              <a:gd name="connsiteX620" fmla="*/ 111486 w 161015"/>
                              <a:gd name="connsiteY620" fmla="*/ 80963 h 181451"/>
                              <a:gd name="connsiteX621" fmla="*/ 111486 w 161015"/>
                              <a:gd name="connsiteY621" fmla="*/ 48578 h 181451"/>
                              <a:gd name="connsiteX622" fmla="*/ 112438 w 161015"/>
                              <a:gd name="connsiteY622" fmla="*/ 49530 h 181451"/>
                              <a:gd name="connsiteX623" fmla="*/ 115296 w 161015"/>
                              <a:gd name="connsiteY623" fmla="*/ 49530 h 181451"/>
                              <a:gd name="connsiteX624" fmla="*/ 118153 w 161015"/>
                              <a:gd name="connsiteY624" fmla="*/ 46672 h 181451"/>
                              <a:gd name="connsiteX625" fmla="*/ 119106 w 161015"/>
                              <a:gd name="connsiteY625" fmla="*/ 45720 h 181451"/>
                              <a:gd name="connsiteX626" fmla="*/ 119106 w 161015"/>
                              <a:gd name="connsiteY626" fmla="*/ 44768 h 181451"/>
                              <a:gd name="connsiteX627" fmla="*/ 111486 w 161015"/>
                              <a:gd name="connsiteY627" fmla="*/ 48578 h 181451"/>
                              <a:gd name="connsiteX628" fmla="*/ 113391 w 161015"/>
                              <a:gd name="connsiteY628" fmla="*/ 73343 h 181451"/>
                              <a:gd name="connsiteX629" fmla="*/ 111486 w 161015"/>
                              <a:gd name="connsiteY629" fmla="*/ 77153 h 181451"/>
                              <a:gd name="connsiteX630" fmla="*/ 112438 w 161015"/>
                              <a:gd name="connsiteY630" fmla="*/ 78105 h 181451"/>
                              <a:gd name="connsiteX631" fmla="*/ 115296 w 161015"/>
                              <a:gd name="connsiteY631" fmla="*/ 75247 h 181451"/>
                              <a:gd name="connsiteX632" fmla="*/ 113391 w 161015"/>
                              <a:gd name="connsiteY632" fmla="*/ 73343 h 181451"/>
                              <a:gd name="connsiteX633" fmla="*/ 113391 w 161015"/>
                              <a:gd name="connsiteY633" fmla="*/ 72390 h 181451"/>
                              <a:gd name="connsiteX634" fmla="*/ 112438 w 161015"/>
                              <a:gd name="connsiteY634" fmla="*/ 71438 h 181451"/>
                              <a:gd name="connsiteX635" fmla="*/ 113391 w 161015"/>
                              <a:gd name="connsiteY635" fmla="*/ 73343 h 181451"/>
                              <a:gd name="connsiteX636" fmla="*/ 113391 w 161015"/>
                              <a:gd name="connsiteY636" fmla="*/ 73343 h 181451"/>
                              <a:gd name="connsiteX637" fmla="*/ 113391 w 161015"/>
                              <a:gd name="connsiteY637" fmla="*/ 105728 h 181451"/>
                              <a:gd name="connsiteX638" fmla="*/ 112438 w 161015"/>
                              <a:gd name="connsiteY638" fmla="*/ 104775 h 181451"/>
                              <a:gd name="connsiteX639" fmla="*/ 111486 w 161015"/>
                              <a:gd name="connsiteY639" fmla="*/ 105728 h 181451"/>
                              <a:gd name="connsiteX640" fmla="*/ 113391 w 161015"/>
                              <a:gd name="connsiteY640" fmla="*/ 105728 h 181451"/>
                              <a:gd name="connsiteX641" fmla="*/ 113391 w 161015"/>
                              <a:gd name="connsiteY641" fmla="*/ 105728 h 181451"/>
                              <a:gd name="connsiteX642" fmla="*/ 113391 w 161015"/>
                              <a:gd name="connsiteY642" fmla="*/ 130493 h 181451"/>
                              <a:gd name="connsiteX643" fmla="*/ 113391 w 161015"/>
                              <a:gd name="connsiteY643" fmla="*/ 130493 h 181451"/>
                              <a:gd name="connsiteX644" fmla="*/ 112438 w 161015"/>
                              <a:gd name="connsiteY644" fmla="*/ 133350 h 181451"/>
                              <a:gd name="connsiteX645" fmla="*/ 113391 w 161015"/>
                              <a:gd name="connsiteY645" fmla="*/ 130493 h 181451"/>
                              <a:gd name="connsiteX646" fmla="*/ 113391 w 161015"/>
                              <a:gd name="connsiteY646" fmla="*/ 100965 h 181451"/>
                              <a:gd name="connsiteX647" fmla="*/ 113391 w 161015"/>
                              <a:gd name="connsiteY647" fmla="*/ 100965 h 181451"/>
                              <a:gd name="connsiteX648" fmla="*/ 113391 w 161015"/>
                              <a:gd name="connsiteY648" fmla="*/ 100965 h 181451"/>
                              <a:gd name="connsiteX649" fmla="*/ 113391 w 161015"/>
                              <a:gd name="connsiteY649" fmla="*/ 100965 h 181451"/>
                              <a:gd name="connsiteX650" fmla="*/ 113391 w 161015"/>
                              <a:gd name="connsiteY650" fmla="*/ 100965 h 181451"/>
                              <a:gd name="connsiteX651" fmla="*/ 115296 w 161015"/>
                              <a:gd name="connsiteY651" fmla="*/ 59055 h 181451"/>
                              <a:gd name="connsiteX652" fmla="*/ 115296 w 161015"/>
                              <a:gd name="connsiteY652" fmla="*/ 59055 h 181451"/>
                              <a:gd name="connsiteX653" fmla="*/ 113391 w 161015"/>
                              <a:gd name="connsiteY653" fmla="*/ 55245 h 181451"/>
                              <a:gd name="connsiteX654" fmla="*/ 112438 w 161015"/>
                              <a:gd name="connsiteY654" fmla="*/ 55245 h 181451"/>
                              <a:gd name="connsiteX655" fmla="*/ 115296 w 161015"/>
                              <a:gd name="connsiteY655" fmla="*/ 59055 h 181451"/>
                              <a:gd name="connsiteX656" fmla="*/ 113391 w 161015"/>
                              <a:gd name="connsiteY656" fmla="*/ 40958 h 181451"/>
                              <a:gd name="connsiteX657" fmla="*/ 114343 w 161015"/>
                              <a:gd name="connsiteY657" fmla="*/ 40958 h 181451"/>
                              <a:gd name="connsiteX658" fmla="*/ 114343 w 161015"/>
                              <a:gd name="connsiteY658" fmla="*/ 40005 h 181451"/>
                              <a:gd name="connsiteX659" fmla="*/ 113391 w 161015"/>
                              <a:gd name="connsiteY659" fmla="*/ 40958 h 181451"/>
                              <a:gd name="connsiteX660" fmla="*/ 113391 w 161015"/>
                              <a:gd name="connsiteY660" fmla="*/ 40958 h 181451"/>
                              <a:gd name="connsiteX661" fmla="*/ 115296 w 161015"/>
                              <a:gd name="connsiteY661" fmla="*/ 122872 h 181451"/>
                              <a:gd name="connsiteX662" fmla="*/ 113391 w 161015"/>
                              <a:gd name="connsiteY662" fmla="*/ 120968 h 181451"/>
                              <a:gd name="connsiteX663" fmla="*/ 112438 w 161015"/>
                              <a:gd name="connsiteY663" fmla="*/ 121920 h 181451"/>
                              <a:gd name="connsiteX664" fmla="*/ 115296 w 161015"/>
                              <a:gd name="connsiteY664" fmla="*/ 122872 h 181451"/>
                              <a:gd name="connsiteX665" fmla="*/ 115296 w 161015"/>
                              <a:gd name="connsiteY665" fmla="*/ 122872 h 181451"/>
                              <a:gd name="connsiteX666" fmla="*/ 114343 w 161015"/>
                              <a:gd name="connsiteY666" fmla="*/ 64770 h 181451"/>
                              <a:gd name="connsiteX667" fmla="*/ 114343 w 161015"/>
                              <a:gd name="connsiteY667" fmla="*/ 64770 h 181451"/>
                              <a:gd name="connsiteX668" fmla="*/ 115296 w 161015"/>
                              <a:gd name="connsiteY668" fmla="*/ 65722 h 181451"/>
                              <a:gd name="connsiteX669" fmla="*/ 116248 w 161015"/>
                              <a:gd name="connsiteY669" fmla="*/ 64770 h 181451"/>
                              <a:gd name="connsiteX670" fmla="*/ 114343 w 161015"/>
                              <a:gd name="connsiteY670" fmla="*/ 64770 h 181451"/>
                              <a:gd name="connsiteX671" fmla="*/ 114343 w 161015"/>
                              <a:gd name="connsiteY671" fmla="*/ 149543 h 181451"/>
                              <a:gd name="connsiteX672" fmla="*/ 114343 w 161015"/>
                              <a:gd name="connsiteY672" fmla="*/ 149543 h 181451"/>
                              <a:gd name="connsiteX673" fmla="*/ 115296 w 161015"/>
                              <a:gd name="connsiteY673" fmla="*/ 149543 h 181451"/>
                              <a:gd name="connsiteX674" fmla="*/ 114343 w 161015"/>
                              <a:gd name="connsiteY674" fmla="*/ 149543 h 181451"/>
                              <a:gd name="connsiteX675" fmla="*/ 114343 w 161015"/>
                              <a:gd name="connsiteY675" fmla="*/ 149543 h 181451"/>
                              <a:gd name="connsiteX676" fmla="*/ 117201 w 161015"/>
                              <a:gd name="connsiteY676" fmla="*/ 161925 h 181451"/>
                              <a:gd name="connsiteX677" fmla="*/ 115296 w 161015"/>
                              <a:gd name="connsiteY677" fmla="*/ 163830 h 181451"/>
                              <a:gd name="connsiteX678" fmla="*/ 115296 w 161015"/>
                              <a:gd name="connsiteY678" fmla="*/ 164783 h 181451"/>
                              <a:gd name="connsiteX679" fmla="*/ 117201 w 161015"/>
                              <a:gd name="connsiteY679" fmla="*/ 161925 h 181451"/>
                              <a:gd name="connsiteX680" fmla="*/ 117201 w 161015"/>
                              <a:gd name="connsiteY680" fmla="*/ 161925 h 181451"/>
                              <a:gd name="connsiteX681" fmla="*/ 116248 w 161015"/>
                              <a:gd name="connsiteY681" fmla="*/ 90488 h 181451"/>
                              <a:gd name="connsiteX682" fmla="*/ 118153 w 161015"/>
                              <a:gd name="connsiteY682" fmla="*/ 88583 h 181451"/>
                              <a:gd name="connsiteX683" fmla="*/ 117201 w 161015"/>
                              <a:gd name="connsiteY683" fmla="*/ 87630 h 181451"/>
                              <a:gd name="connsiteX684" fmla="*/ 115296 w 161015"/>
                              <a:gd name="connsiteY684" fmla="*/ 89535 h 181451"/>
                              <a:gd name="connsiteX685" fmla="*/ 116248 w 161015"/>
                              <a:gd name="connsiteY685" fmla="*/ 90488 h 181451"/>
                              <a:gd name="connsiteX686" fmla="*/ 117201 w 161015"/>
                              <a:gd name="connsiteY686" fmla="*/ 83820 h 181451"/>
                              <a:gd name="connsiteX687" fmla="*/ 117201 w 161015"/>
                              <a:gd name="connsiteY687" fmla="*/ 83820 h 181451"/>
                              <a:gd name="connsiteX688" fmla="*/ 117201 w 161015"/>
                              <a:gd name="connsiteY688" fmla="*/ 82868 h 181451"/>
                              <a:gd name="connsiteX689" fmla="*/ 117201 w 161015"/>
                              <a:gd name="connsiteY689" fmla="*/ 83820 h 181451"/>
                              <a:gd name="connsiteX690" fmla="*/ 117201 w 161015"/>
                              <a:gd name="connsiteY690" fmla="*/ 83820 h 181451"/>
                              <a:gd name="connsiteX691" fmla="*/ 120058 w 161015"/>
                              <a:gd name="connsiteY691" fmla="*/ 154305 h 181451"/>
                              <a:gd name="connsiteX692" fmla="*/ 118153 w 161015"/>
                              <a:gd name="connsiteY692" fmla="*/ 153353 h 181451"/>
                              <a:gd name="connsiteX693" fmla="*/ 118153 w 161015"/>
                              <a:gd name="connsiteY693" fmla="*/ 154305 h 181451"/>
                              <a:gd name="connsiteX694" fmla="*/ 119106 w 161015"/>
                              <a:gd name="connsiteY694" fmla="*/ 156210 h 181451"/>
                              <a:gd name="connsiteX695" fmla="*/ 120058 w 161015"/>
                              <a:gd name="connsiteY695" fmla="*/ 154305 h 181451"/>
                              <a:gd name="connsiteX696" fmla="*/ 120058 w 161015"/>
                              <a:gd name="connsiteY696" fmla="*/ 146685 h 181451"/>
                              <a:gd name="connsiteX697" fmla="*/ 118153 w 161015"/>
                              <a:gd name="connsiteY697" fmla="*/ 148590 h 181451"/>
                              <a:gd name="connsiteX698" fmla="*/ 119106 w 161015"/>
                              <a:gd name="connsiteY698" fmla="*/ 150495 h 181451"/>
                              <a:gd name="connsiteX699" fmla="*/ 120058 w 161015"/>
                              <a:gd name="connsiteY699" fmla="*/ 149543 h 181451"/>
                              <a:gd name="connsiteX700" fmla="*/ 120058 w 161015"/>
                              <a:gd name="connsiteY700" fmla="*/ 146685 h 181451"/>
                              <a:gd name="connsiteX701" fmla="*/ 120058 w 161015"/>
                              <a:gd name="connsiteY701" fmla="*/ 125730 h 181451"/>
                              <a:gd name="connsiteX702" fmla="*/ 120058 w 161015"/>
                              <a:gd name="connsiteY702" fmla="*/ 125730 h 181451"/>
                              <a:gd name="connsiteX703" fmla="*/ 120058 w 161015"/>
                              <a:gd name="connsiteY703" fmla="*/ 125730 h 181451"/>
                              <a:gd name="connsiteX704" fmla="*/ 120058 w 161015"/>
                              <a:gd name="connsiteY704" fmla="*/ 125730 h 181451"/>
                              <a:gd name="connsiteX705" fmla="*/ 120058 w 161015"/>
                              <a:gd name="connsiteY705" fmla="*/ 125730 h 181451"/>
                              <a:gd name="connsiteX706" fmla="*/ 121963 w 161015"/>
                              <a:gd name="connsiteY706" fmla="*/ 134303 h 181451"/>
                              <a:gd name="connsiteX707" fmla="*/ 121963 w 161015"/>
                              <a:gd name="connsiteY707" fmla="*/ 134303 h 181451"/>
                              <a:gd name="connsiteX708" fmla="*/ 120058 w 161015"/>
                              <a:gd name="connsiteY708" fmla="*/ 135255 h 181451"/>
                              <a:gd name="connsiteX709" fmla="*/ 121963 w 161015"/>
                              <a:gd name="connsiteY709" fmla="*/ 134303 h 181451"/>
                              <a:gd name="connsiteX710" fmla="*/ 121963 w 161015"/>
                              <a:gd name="connsiteY710" fmla="*/ 134303 h 181451"/>
                              <a:gd name="connsiteX711" fmla="*/ 122916 w 161015"/>
                              <a:gd name="connsiteY711" fmla="*/ 52388 h 181451"/>
                              <a:gd name="connsiteX712" fmla="*/ 121963 w 161015"/>
                              <a:gd name="connsiteY712" fmla="*/ 51435 h 181451"/>
                              <a:gd name="connsiteX713" fmla="*/ 121011 w 161015"/>
                              <a:gd name="connsiteY713" fmla="*/ 52388 h 181451"/>
                              <a:gd name="connsiteX714" fmla="*/ 122916 w 161015"/>
                              <a:gd name="connsiteY714" fmla="*/ 52388 h 181451"/>
                              <a:gd name="connsiteX715" fmla="*/ 122916 w 161015"/>
                              <a:gd name="connsiteY715" fmla="*/ 52388 h 1814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Lst>
                            <a:rect l="l" t="t" r="r" b="b"/>
                            <a:pathLst>
                              <a:path w="161015" h="181451">
                                <a:moveTo>
                                  <a:pt x="161016" y="119063"/>
                                </a:moveTo>
                                <a:cubicBezTo>
                                  <a:pt x="160063" y="130493"/>
                                  <a:pt x="161016" y="140970"/>
                                  <a:pt x="157206" y="152400"/>
                                </a:cubicBezTo>
                                <a:cubicBezTo>
                                  <a:pt x="154348" y="160972"/>
                                  <a:pt x="150538" y="168593"/>
                                  <a:pt x="141966" y="174308"/>
                                </a:cubicBezTo>
                                <a:cubicBezTo>
                                  <a:pt x="126726" y="184785"/>
                                  <a:pt x="107676" y="182880"/>
                                  <a:pt x="94341" y="173355"/>
                                </a:cubicBezTo>
                                <a:cubicBezTo>
                                  <a:pt x="92436" y="171450"/>
                                  <a:pt x="90531" y="169545"/>
                                  <a:pt x="89578" y="167640"/>
                                </a:cubicBezTo>
                                <a:cubicBezTo>
                                  <a:pt x="85768" y="163830"/>
                                  <a:pt x="85768" y="163830"/>
                                  <a:pt x="81958" y="166688"/>
                                </a:cubicBezTo>
                                <a:cubicBezTo>
                                  <a:pt x="74338" y="173355"/>
                                  <a:pt x="65766" y="178118"/>
                                  <a:pt x="56241" y="180022"/>
                                </a:cubicBezTo>
                                <a:cubicBezTo>
                                  <a:pt x="47668" y="181928"/>
                                  <a:pt x="38143" y="181928"/>
                                  <a:pt x="29571" y="180022"/>
                                </a:cubicBezTo>
                                <a:cubicBezTo>
                                  <a:pt x="17188" y="176213"/>
                                  <a:pt x="7663" y="168593"/>
                                  <a:pt x="2901" y="156210"/>
                                </a:cubicBezTo>
                                <a:cubicBezTo>
                                  <a:pt x="-1862" y="143828"/>
                                  <a:pt x="43" y="133350"/>
                                  <a:pt x="2901" y="121920"/>
                                </a:cubicBezTo>
                                <a:cubicBezTo>
                                  <a:pt x="3853" y="117158"/>
                                  <a:pt x="6711" y="112395"/>
                                  <a:pt x="10521" y="108585"/>
                                </a:cubicBezTo>
                                <a:cubicBezTo>
                                  <a:pt x="20998" y="96203"/>
                                  <a:pt x="33381" y="89535"/>
                                  <a:pt x="48621" y="84772"/>
                                </a:cubicBezTo>
                                <a:cubicBezTo>
                                  <a:pt x="56241" y="81915"/>
                                  <a:pt x="62908" y="79058"/>
                                  <a:pt x="69576" y="75247"/>
                                </a:cubicBezTo>
                                <a:cubicBezTo>
                                  <a:pt x="77196" y="70485"/>
                                  <a:pt x="81006" y="63818"/>
                                  <a:pt x="81958" y="56197"/>
                                </a:cubicBezTo>
                                <a:cubicBezTo>
                                  <a:pt x="83863" y="44768"/>
                                  <a:pt x="82911" y="34290"/>
                                  <a:pt x="81006" y="22860"/>
                                </a:cubicBezTo>
                                <a:cubicBezTo>
                                  <a:pt x="79101" y="15240"/>
                                  <a:pt x="73386" y="9525"/>
                                  <a:pt x="64813" y="8572"/>
                                </a:cubicBezTo>
                                <a:cubicBezTo>
                                  <a:pt x="54336" y="7620"/>
                                  <a:pt x="46716" y="10478"/>
                                  <a:pt x="39096" y="17145"/>
                                </a:cubicBezTo>
                                <a:cubicBezTo>
                                  <a:pt x="36238" y="20003"/>
                                  <a:pt x="35286" y="22860"/>
                                  <a:pt x="36238" y="26670"/>
                                </a:cubicBezTo>
                                <a:cubicBezTo>
                                  <a:pt x="37191" y="29528"/>
                                  <a:pt x="38143" y="30480"/>
                                  <a:pt x="41001" y="30480"/>
                                </a:cubicBezTo>
                                <a:cubicBezTo>
                                  <a:pt x="51478" y="29528"/>
                                  <a:pt x="58146" y="36195"/>
                                  <a:pt x="59098" y="46672"/>
                                </a:cubicBezTo>
                                <a:cubicBezTo>
                                  <a:pt x="60051" y="64770"/>
                                  <a:pt x="43858" y="78105"/>
                                  <a:pt x="26713" y="71438"/>
                                </a:cubicBezTo>
                                <a:cubicBezTo>
                                  <a:pt x="18141" y="67628"/>
                                  <a:pt x="11473" y="60960"/>
                                  <a:pt x="10521" y="51435"/>
                                </a:cubicBezTo>
                                <a:cubicBezTo>
                                  <a:pt x="8616" y="40005"/>
                                  <a:pt x="11473" y="29528"/>
                                  <a:pt x="19093" y="20003"/>
                                </a:cubicBezTo>
                                <a:cubicBezTo>
                                  <a:pt x="28618" y="7620"/>
                                  <a:pt x="40048" y="2858"/>
                                  <a:pt x="55288" y="953"/>
                                </a:cubicBezTo>
                                <a:cubicBezTo>
                                  <a:pt x="69576" y="-953"/>
                                  <a:pt x="83863" y="0"/>
                                  <a:pt x="97198" y="3810"/>
                                </a:cubicBezTo>
                                <a:cubicBezTo>
                                  <a:pt x="110533" y="7620"/>
                                  <a:pt x="120058" y="16193"/>
                                  <a:pt x="126726" y="26670"/>
                                </a:cubicBezTo>
                                <a:cubicBezTo>
                                  <a:pt x="132441" y="35243"/>
                                  <a:pt x="132441" y="44768"/>
                                  <a:pt x="132441" y="55245"/>
                                </a:cubicBezTo>
                                <a:cubicBezTo>
                                  <a:pt x="132441" y="58103"/>
                                  <a:pt x="131488" y="60960"/>
                                  <a:pt x="131488" y="63818"/>
                                </a:cubicBezTo>
                                <a:cubicBezTo>
                                  <a:pt x="131488" y="69533"/>
                                  <a:pt x="131488" y="76200"/>
                                  <a:pt x="130536" y="81915"/>
                                </a:cubicBezTo>
                                <a:cubicBezTo>
                                  <a:pt x="130536" y="85725"/>
                                  <a:pt x="131488" y="89535"/>
                                  <a:pt x="131488" y="93345"/>
                                </a:cubicBezTo>
                                <a:cubicBezTo>
                                  <a:pt x="131488" y="108585"/>
                                  <a:pt x="131488" y="124778"/>
                                  <a:pt x="131488" y="140018"/>
                                </a:cubicBezTo>
                                <a:cubicBezTo>
                                  <a:pt x="131488" y="143828"/>
                                  <a:pt x="132441" y="148590"/>
                                  <a:pt x="132441" y="152400"/>
                                </a:cubicBezTo>
                                <a:cubicBezTo>
                                  <a:pt x="132441" y="154305"/>
                                  <a:pt x="133393" y="156210"/>
                                  <a:pt x="134346" y="157163"/>
                                </a:cubicBezTo>
                                <a:cubicBezTo>
                                  <a:pt x="137203" y="161925"/>
                                  <a:pt x="141013" y="161925"/>
                                  <a:pt x="144823" y="158115"/>
                                </a:cubicBezTo>
                                <a:cubicBezTo>
                                  <a:pt x="149586" y="152400"/>
                                  <a:pt x="150538" y="145733"/>
                                  <a:pt x="151491" y="139065"/>
                                </a:cubicBezTo>
                                <a:cubicBezTo>
                                  <a:pt x="151491" y="133350"/>
                                  <a:pt x="151491" y="126683"/>
                                  <a:pt x="152443" y="121920"/>
                                </a:cubicBezTo>
                                <a:cubicBezTo>
                                  <a:pt x="152443" y="118110"/>
                                  <a:pt x="154348" y="116205"/>
                                  <a:pt x="158158" y="116205"/>
                                </a:cubicBezTo>
                                <a:cubicBezTo>
                                  <a:pt x="160063" y="115253"/>
                                  <a:pt x="161016" y="117158"/>
                                  <a:pt x="161016" y="119063"/>
                                </a:cubicBezTo>
                                <a:close/>
                                <a:moveTo>
                                  <a:pt x="10521" y="145733"/>
                                </a:moveTo>
                                <a:cubicBezTo>
                                  <a:pt x="9568" y="145733"/>
                                  <a:pt x="8616" y="145733"/>
                                  <a:pt x="7663" y="146685"/>
                                </a:cubicBezTo>
                                <a:cubicBezTo>
                                  <a:pt x="7663" y="147638"/>
                                  <a:pt x="7663" y="148590"/>
                                  <a:pt x="8616" y="148590"/>
                                </a:cubicBezTo>
                                <a:cubicBezTo>
                                  <a:pt x="10521" y="149543"/>
                                  <a:pt x="10521" y="147638"/>
                                  <a:pt x="10521" y="145733"/>
                                </a:cubicBezTo>
                                <a:cubicBezTo>
                                  <a:pt x="11473" y="146685"/>
                                  <a:pt x="11473" y="145733"/>
                                  <a:pt x="10521" y="145733"/>
                                </a:cubicBezTo>
                                <a:close/>
                                <a:moveTo>
                                  <a:pt x="27666" y="145733"/>
                                </a:moveTo>
                                <a:cubicBezTo>
                                  <a:pt x="26713" y="144780"/>
                                  <a:pt x="24808" y="142875"/>
                                  <a:pt x="25761" y="141922"/>
                                </a:cubicBezTo>
                                <a:cubicBezTo>
                                  <a:pt x="26713" y="140970"/>
                                  <a:pt x="29571" y="141922"/>
                                  <a:pt x="29571" y="140970"/>
                                </a:cubicBezTo>
                                <a:cubicBezTo>
                                  <a:pt x="29571" y="140970"/>
                                  <a:pt x="29571" y="140018"/>
                                  <a:pt x="29571" y="140018"/>
                                </a:cubicBezTo>
                                <a:cubicBezTo>
                                  <a:pt x="29571" y="138113"/>
                                  <a:pt x="26713" y="137160"/>
                                  <a:pt x="27666" y="135255"/>
                                </a:cubicBezTo>
                                <a:cubicBezTo>
                                  <a:pt x="27666" y="135255"/>
                                  <a:pt x="31476" y="136208"/>
                                  <a:pt x="32428" y="136208"/>
                                </a:cubicBezTo>
                                <a:lnTo>
                                  <a:pt x="32428" y="139065"/>
                                </a:lnTo>
                                <a:cubicBezTo>
                                  <a:pt x="33381" y="139065"/>
                                  <a:pt x="34333" y="139065"/>
                                  <a:pt x="35286" y="138113"/>
                                </a:cubicBezTo>
                                <a:cubicBezTo>
                                  <a:pt x="36238" y="138113"/>
                                  <a:pt x="37191" y="137160"/>
                                  <a:pt x="37191" y="136208"/>
                                </a:cubicBezTo>
                                <a:cubicBezTo>
                                  <a:pt x="37191" y="135255"/>
                                  <a:pt x="36238" y="135255"/>
                                  <a:pt x="35286" y="135255"/>
                                </a:cubicBezTo>
                                <a:cubicBezTo>
                                  <a:pt x="35286" y="134303"/>
                                  <a:pt x="35286" y="133350"/>
                                  <a:pt x="34333" y="133350"/>
                                </a:cubicBezTo>
                                <a:lnTo>
                                  <a:pt x="30523" y="132397"/>
                                </a:lnTo>
                                <a:cubicBezTo>
                                  <a:pt x="29571" y="130493"/>
                                  <a:pt x="27666" y="129540"/>
                                  <a:pt x="26713" y="128588"/>
                                </a:cubicBezTo>
                                <a:cubicBezTo>
                                  <a:pt x="29571" y="126683"/>
                                  <a:pt x="31476" y="129540"/>
                                  <a:pt x="33381" y="129540"/>
                                </a:cubicBezTo>
                                <a:cubicBezTo>
                                  <a:pt x="35286" y="128588"/>
                                  <a:pt x="37191" y="126683"/>
                                  <a:pt x="39096" y="125730"/>
                                </a:cubicBezTo>
                                <a:lnTo>
                                  <a:pt x="40048" y="125730"/>
                                </a:lnTo>
                                <a:cubicBezTo>
                                  <a:pt x="41001" y="125730"/>
                                  <a:pt x="41001" y="124778"/>
                                  <a:pt x="41001" y="124778"/>
                                </a:cubicBezTo>
                                <a:cubicBezTo>
                                  <a:pt x="38143" y="123825"/>
                                  <a:pt x="40048" y="121920"/>
                                  <a:pt x="40048" y="120015"/>
                                </a:cubicBezTo>
                                <a:cubicBezTo>
                                  <a:pt x="40048" y="119063"/>
                                  <a:pt x="39096" y="118110"/>
                                  <a:pt x="38143" y="118110"/>
                                </a:cubicBezTo>
                                <a:cubicBezTo>
                                  <a:pt x="36238" y="118110"/>
                                  <a:pt x="37191" y="119063"/>
                                  <a:pt x="37191" y="120015"/>
                                </a:cubicBezTo>
                                <a:cubicBezTo>
                                  <a:pt x="37191" y="120968"/>
                                  <a:pt x="37191" y="120968"/>
                                  <a:pt x="36238" y="120968"/>
                                </a:cubicBezTo>
                                <a:cubicBezTo>
                                  <a:pt x="33381" y="120968"/>
                                  <a:pt x="32428" y="122872"/>
                                  <a:pt x="34333" y="124778"/>
                                </a:cubicBezTo>
                                <a:cubicBezTo>
                                  <a:pt x="35286" y="126683"/>
                                  <a:pt x="34333" y="126683"/>
                                  <a:pt x="33381" y="126683"/>
                                </a:cubicBezTo>
                                <a:cubicBezTo>
                                  <a:pt x="31476" y="125730"/>
                                  <a:pt x="29571" y="125730"/>
                                  <a:pt x="28618" y="128588"/>
                                </a:cubicBezTo>
                                <a:cubicBezTo>
                                  <a:pt x="27666" y="127635"/>
                                  <a:pt x="26713" y="125730"/>
                                  <a:pt x="24808" y="126683"/>
                                </a:cubicBezTo>
                                <a:cubicBezTo>
                                  <a:pt x="23856" y="127635"/>
                                  <a:pt x="25761" y="128588"/>
                                  <a:pt x="25761" y="129540"/>
                                </a:cubicBezTo>
                                <a:cubicBezTo>
                                  <a:pt x="25761" y="129540"/>
                                  <a:pt x="25761" y="129540"/>
                                  <a:pt x="25761" y="129540"/>
                                </a:cubicBezTo>
                                <a:cubicBezTo>
                                  <a:pt x="24808" y="129540"/>
                                  <a:pt x="23856" y="130493"/>
                                  <a:pt x="22903" y="131445"/>
                                </a:cubicBezTo>
                                <a:cubicBezTo>
                                  <a:pt x="21951" y="130493"/>
                                  <a:pt x="20998" y="130493"/>
                                  <a:pt x="19093" y="130493"/>
                                </a:cubicBezTo>
                                <a:cubicBezTo>
                                  <a:pt x="20046" y="128588"/>
                                  <a:pt x="21951" y="126683"/>
                                  <a:pt x="20046" y="124778"/>
                                </a:cubicBezTo>
                                <a:cubicBezTo>
                                  <a:pt x="19093" y="122872"/>
                                  <a:pt x="17188" y="124778"/>
                                  <a:pt x="16236" y="124778"/>
                                </a:cubicBezTo>
                                <a:cubicBezTo>
                                  <a:pt x="15283" y="124778"/>
                                  <a:pt x="14331" y="124778"/>
                                  <a:pt x="13378" y="125730"/>
                                </a:cubicBezTo>
                                <a:cubicBezTo>
                                  <a:pt x="13378" y="127635"/>
                                  <a:pt x="14331" y="127635"/>
                                  <a:pt x="16236" y="127635"/>
                                </a:cubicBezTo>
                                <a:cubicBezTo>
                                  <a:pt x="18141" y="127635"/>
                                  <a:pt x="18141" y="127635"/>
                                  <a:pt x="17188" y="129540"/>
                                </a:cubicBezTo>
                                <a:cubicBezTo>
                                  <a:pt x="16236" y="130493"/>
                                  <a:pt x="15283" y="130493"/>
                                  <a:pt x="16236" y="132397"/>
                                </a:cubicBezTo>
                                <a:cubicBezTo>
                                  <a:pt x="17188" y="133350"/>
                                  <a:pt x="18141" y="132397"/>
                                  <a:pt x="19093" y="132397"/>
                                </a:cubicBezTo>
                                <a:cubicBezTo>
                                  <a:pt x="19093" y="134303"/>
                                  <a:pt x="20046" y="136208"/>
                                  <a:pt x="20046" y="137160"/>
                                </a:cubicBezTo>
                                <a:lnTo>
                                  <a:pt x="22903" y="135255"/>
                                </a:lnTo>
                                <a:cubicBezTo>
                                  <a:pt x="23856" y="138113"/>
                                  <a:pt x="21951" y="140018"/>
                                  <a:pt x="21951" y="141922"/>
                                </a:cubicBezTo>
                                <a:cubicBezTo>
                                  <a:pt x="24808" y="142875"/>
                                  <a:pt x="23856" y="145733"/>
                                  <a:pt x="23856" y="147638"/>
                                </a:cubicBezTo>
                                <a:cubicBezTo>
                                  <a:pt x="22903" y="146685"/>
                                  <a:pt x="20998" y="146685"/>
                                  <a:pt x="20998" y="144780"/>
                                </a:cubicBezTo>
                                <a:cubicBezTo>
                                  <a:pt x="20046" y="142875"/>
                                  <a:pt x="19093" y="141922"/>
                                  <a:pt x="17188" y="141922"/>
                                </a:cubicBezTo>
                                <a:cubicBezTo>
                                  <a:pt x="17188" y="140018"/>
                                  <a:pt x="16236" y="138113"/>
                                  <a:pt x="19093" y="138113"/>
                                </a:cubicBezTo>
                                <a:cubicBezTo>
                                  <a:pt x="20046" y="138113"/>
                                  <a:pt x="20046" y="137160"/>
                                  <a:pt x="20046" y="137160"/>
                                </a:cubicBezTo>
                                <a:cubicBezTo>
                                  <a:pt x="19093" y="136208"/>
                                  <a:pt x="17188" y="135255"/>
                                  <a:pt x="16236" y="137160"/>
                                </a:cubicBezTo>
                                <a:cubicBezTo>
                                  <a:pt x="15283" y="139065"/>
                                  <a:pt x="15283" y="140970"/>
                                  <a:pt x="17188" y="141922"/>
                                </a:cubicBezTo>
                                <a:cubicBezTo>
                                  <a:pt x="17188" y="143828"/>
                                  <a:pt x="15283" y="145733"/>
                                  <a:pt x="18141" y="147638"/>
                                </a:cubicBezTo>
                                <a:cubicBezTo>
                                  <a:pt x="20046" y="149543"/>
                                  <a:pt x="21951" y="148590"/>
                                  <a:pt x="23856" y="147638"/>
                                </a:cubicBezTo>
                                <a:cubicBezTo>
                                  <a:pt x="25761" y="147638"/>
                                  <a:pt x="26713" y="148590"/>
                                  <a:pt x="27666" y="150495"/>
                                </a:cubicBezTo>
                                <a:cubicBezTo>
                                  <a:pt x="29571" y="151447"/>
                                  <a:pt x="30523" y="150495"/>
                                  <a:pt x="31476" y="149543"/>
                                </a:cubicBezTo>
                                <a:cubicBezTo>
                                  <a:pt x="29571" y="146685"/>
                                  <a:pt x="27666" y="145733"/>
                                  <a:pt x="27666" y="145733"/>
                                </a:cubicBezTo>
                                <a:close/>
                                <a:moveTo>
                                  <a:pt x="19093" y="152400"/>
                                </a:moveTo>
                                <a:cubicBezTo>
                                  <a:pt x="18141" y="151447"/>
                                  <a:pt x="17188" y="149543"/>
                                  <a:pt x="16236" y="149543"/>
                                </a:cubicBezTo>
                                <a:cubicBezTo>
                                  <a:pt x="15283" y="150495"/>
                                  <a:pt x="17188" y="152400"/>
                                  <a:pt x="15283" y="154305"/>
                                </a:cubicBezTo>
                                <a:cubicBezTo>
                                  <a:pt x="15283" y="154305"/>
                                  <a:pt x="15283" y="155258"/>
                                  <a:pt x="16236" y="155258"/>
                                </a:cubicBezTo>
                                <a:cubicBezTo>
                                  <a:pt x="16236" y="154305"/>
                                  <a:pt x="18141" y="154305"/>
                                  <a:pt x="19093" y="152400"/>
                                </a:cubicBezTo>
                                <a:close/>
                                <a:moveTo>
                                  <a:pt x="19093" y="118110"/>
                                </a:moveTo>
                                <a:cubicBezTo>
                                  <a:pt x="19093" y="118110"/>
                                  <a:pt x="19093" y="119063"/>
                                  <a:pt x="19093" y="119063"/>
                                </a:cubicBezTo>
                                <a:cubicBezTo>
                                  <a:pt x="19093" y="120015"/>
                                  <a:pt x="18141" y="120968"/>
                                  <a:pt x="19093" y="120968"/>
                                </a:cubicBezTo>
                                <a:cubicBezTo>
                                  <a:pt x="20046" y="120968"/>
                                  <a:pt x="20998" y="120015"/>
                                  <a:pt x="21951" y="119063"/>
                                </a:cubicBezTo>
                                <a:cubicBezTo>
                                  <a:pt x="22903" y="118110"/>
                                  <a:pt x="23856" y="117158"/>
                                  <a:pt x="22903" y="116205"/>
                                </a:cubicBezTo>
                                <a:cubicBezTo>
                                  <a:pt x="21951" y="115253"/>
                                  <a:pt x="20046" y="114300"/>
                                  <a:pt x="19093" y="112395"/>
                                </a:cubicBezTo>
                                <a:cubicBezTo>
                                  <a:pt x="18141" y="115253"/>
                                  <a:pt x="19093" y="117158"/>
                                  <a:pt x="19093" y="118110"/>
                                </a:cubicBezTo>
                                <a:close/>
                                <a:moveTo>
                                  <a:pt x="25761" y="155258"/>
                                </a:moveTo>
                                <a:lnTo>
                                  <a:pt x="25761" y="155258"/>
                                </a:lnTo>
                                <a:lnTo>
                                  <a:pt x="25761" y="155258"/>
                                </a:lnTo>
                                <a:cubicBezTo>
                                  <a:pt x="24808" y="153353"/>
                                  <a:pt x="25761" y="151447"/>
                                  <a:pt x="23856" y="152400"/>
                                </a:cubicBezTo>
                                <a:cubicBezTo>
                                  <a:pt x="22903" y="152400"/>
                                  <a:pt x="20998" y="152400"/>
                                  <a:pt x="20046" y="154305"/>
                                </a:cubicBezTo>
                                <a:cubicBezTo>
                                  <a:pt x="20046" y="155258"/>
                                  <a:pt x="19093" y="157163"/>
                                  <a:pt x="20998" y="158115"/>
                                </a:cubicBezTo>
                                <a:cubicBezTo>
                                  <a:pt x="21951" y="159068"/>
                                  <a:pt x="23856" y="159068"/>
                                  <a:pt x="24808" y="159068"/>
                                </a:cubicBezTo>
                                <a:lnTo>
                                  <a:pt x="24808" y="159068"/>
                                </a:lnTo>
                                <a:lnTo>
                                  <a:pt x="24808" y="158115"/>
                                </a:lnTo>
                                <a:cubicBezTo>
                                  <a:pt x="27666" y="157163"/>
                                  <a:pt x="25761" y="156210"/>
                                  <a:pt x="25761" y="155258"/>
                                </a:cubicBezTo>
                                <a:close/>
                                <a:moveTo>
                                  <a:pt x="22903" y="40005"/>
                                </a:moveTo>
                                <a:cubicBezTo>
                                  <a:pt x="22903" y="39053"/>
                                  <a:pt x="22903" y="39053"/>
                                  <a:pt x="22903" y="40005"/>
                                </a:cubicBezTo>
                                <a:cubicBezTo>
                                  <a:pt x="20998" y="39053"/>
                                  <a:pt x="20998" y="40005"/>
                                  <a:pt x="20998" y="40958"/>
                                </a:cubicBezTo>
                                <a:cubicBezTo>
                                  <a:pt x="20998" y="41910"/>
                                  <a:pt x="20998" y="41910"/>
                                  <a:pt x="21951" y="41910"/>
                                </a:cubicBezTo>
                                <a:cubicBezTo>
                                  <a:pt x="21951" y="40958"/>
                                  <a:pt x="22903" y="40958"/>
                                  <a:pt x="22903" y="40005"/>
                                </a:cubicBezTo>
                                <a:close/>
                                <a:moveTo>
                                  <a:pt x="24808" y="120015"/>
                                </a:moveTo>
                                <a:cubicBezTo>
                                  <a:pt x="22903" y="120015"/>
                                  <a:pt x="21951" y="120968"/>
                                  <a:pt x="20998" y="122872"/>
                                </a:cubicBezTo>
                                <a:cubicBezTo>
                                  <a:pt x="20998" y="123825"/>
                                  <a:pt x="21951" y="123825"/>
                                  <a:pt x="23856" y="123825"/>
                                </a:cubicBezTo>
                                <a:cubicBezTo>
                                  <a:pt x="25761" y="124778"/>
                                  <a:pt x="25761" y="122872"/>
                                  <a:pt x="26713" y="120968"/>
                                </a:cubicBezTo>
                                <a:cubicBezTo>
                                  <a:pt x="26713" y="120968"/>
                                  <a:pt x="25761" y="120015"/>
                                  <a:pt x="24808" y="120015"/>
                                </a:cubicBezTo>
                                <a:close/>
                                <a:moveTo>
                                  <a:pt x="21951" y="113347"/>
                                </a:moveTo>
                                <a:cubicBezTo>
                                  <a:pt x="21951" y="113347"/>
                                  <a:pt x="21951" y="113347"/>
                                  <a:pt x="21951" y="113347"/>
                                </a:cubicBezTo>
                                <a:cubicBezTo>
                                  <a:pt x="21951" y="113347"/>
                                  <a:pt x="22903" y="113347"/>
                                  <a:pt x="21951" y="113347"/>
                                </a:cubicBezTo>
                                <a:cubicBezTo>
                                  <a:pt x="22903" y="112395"/>
                                  <a:pt x="22903" y="112395"/>
                                  <a:pt x="21951" y="113347"/>
                                </a:cubicBezTo>
                                <a:cubicBezTo>
                                  <a:pt x="21951" y="112395"/>
                                  <a:pt x="20998" y="112395"/>
                                  <a:pt x="21951" y="113347"/>
                                </a:cubicBezTo>
                                <a:close/>
                                <a:moveTo>
                                  <a:pt x="24808" y="138113"/>
                                </a:moveTo>
                                <a:cubicBezTo>
                                  <a:pt x="24808" y="138113"/>
                                  <a:pt x="24808" y="138113"/>
                                  <a:pt x="24808" y="138113"/>
                                </a:cubicBezTo>
                                <a:cubicBezTo>
                                  <a:pt x="22903" y="139065"/>
                                  <a:pt x="22903" y="139065"/>
                                  <a:pt x="21951" y="138113"/>
                                </a:cubicBezTo>
                                <a:cubicBezTo>
                                  <a:pt x="21951" y="137160"/>
                                  <a:pt x="21951" y="137160"/>
                                  <a:pt x="22903" y="137160"/>
                                </a:cubicBezTo>
                                <a:cubicBezTo>
                                  <a:pt x="24808" y="136208"/>
                                  <a:pt x="24808" y="137160"/>
                                  <a:pt x="24808" y="138113"/>
                                </a:cubicBezTo>
                                <a:close/>
                                <a:moveTo>
                                  <a:pt x="22903" y="128588"/>
                                </a:moveTo>
                                <a:lnTo>
                                  <a:pt x="22903" y="128588"/>
                                </a:lnTo>
                                <a:cubicBezTo>
                                  <a:pt x="24808" y="128588"/>
                                  <a:pt x="26713" y="129540"/>
                                  <a:pt x="27666" y="131445"/>
                                </a:cubicBezTo>
                                <a:cubicBezTo>
                                  <a:pt x="23856" y="133350"/>
                                  <a:pt x="23856" y="130493"/>
                                  <a:pt x="22903" y="128588"/>
                                </a:cubicBezTo>
                                <a:close/>
                                <a:moveTo>
                                  <a:pt x="24808" y="161925"/>
                                </a:moveTo>
                                <a:cubicBezTo>
                                  <a:pt x="24808" y="161925"/>
                                  <a:pt x="23856" y="161925"/>
                                  <a:pt x="23856" y="161925"/>
                                </a:cubicBezTo>
                                <a:cubicBezTo>
                                  <a:pt x="22903" y="161925"/>
                                  <a:pt x="22903" y="162878"/>
                                  <a:pt x="22903" y="162878"/>
                                </a:cubicBezTo>
                                <a:cubicBezTo>
                                  <a:pt x="22903" y="163830"/>
                                  <a:pt x="23856" y="163830"/>
                                  <a:pt x="23856" y="163830"/>
                                </a:cubicBezTo>
                                <a:cubicBezTo>
                                  <a:pt x="23856" y="162878"/>
                                  <a:pt x="24808" y="162878"/>
                                  <a:pt x="24808" y="161925"/>
                                </a:cubicBezTo>
                                <a:close/>
                                <a:moveTo>
                                  <a:pt x="24808" y="33338"/>
                                </a:moveTo>
                                <a:cubicBezTo>
                                  <a:pt x="24808" y="32385"/>
                                  <a:pt x="24808" y="32385"/>
                                  <a:pt x="23856" y="32385"/>
                                </a:cubicBezTo>
                                <a:cubicBezTo>
                                  <a:pt x="22903" y="32385"/>
                                  <a:pt x="22903" y="33338"/>
                                  <a:pt x="22903" y="33338"/>
                                </a:cubicBezTo>
                                <a:cubicBezTo>
                                  <a:pt x="22903" y="33338"/>
                                  <a:pt x="22903" y="34290"/>
                                  <a:pt x="24808" y="33338"/>
                                </a:cubicBezTo>
                                <a:cubicBezTo>
                                  <a:pt x="23856" y="34290"/>
                                  <a:pt x="24808" y="34290"/>
                                  <a:pt x="24808" y="33338"/>
                                </a:cubicBezTo>
                                <a:close/>
                                <a:moveTo>
                                  <a:pt x="25761" y="155258"/>
                                </a:moveTo>
                                <a:lnTo>
                                  <a:pt x="25761" y="158115"/>
                                </a:lnTo>
                                <a:cubicBezTo>
                                  <a:pt x="25761" y="158115"/>
                                  <a:pt x="25761" y="158115"/>
                                  <a:pt x="25761" y="158115"/>
                                </a:cubicBezTo>
                                <a:cubicBezTo>
                                  <a:pt x="22903" y="157163"/>
                                  <a:pt x="22903" y="156210"/>
                                  <a:pt x="25761" y="155258"/>
                                </a:cubicBezTo>
                                <a:cubicBezTo>
                                  <a:pt x="24808" y="155258"/>
                                  <a:pt x="25761" y="155258"/>
                                  <a:pt x="25761" y="155258"/>
                                </a:cubicBezTo>
                                <a:close/>
                                <a:moveTo>
                                  <a:pt x="23856" y="108585"/>
                                </a:moveTo>
                                <a:cubicBezTo>
                                  <a:pt x="23856" y="109538"/>
                                  <a:pt x="24808" y="110490"/>
                                  <a:pt x="25761" y="110490"/>
                                </a:cubicBezTo>
                                <a:cubicBezTo>
                                  <a:pt x="26713" y="110490"/>
                                  <a:pt x="25761" y="108585"/>
                                  <a:pt x="26713" y="107633"/>
                                </a:cubicBezTo>
                                <a:cubicBezTo>
                                  <a:pt x="26713" y="106680"/>
                                  <a:pt x="26713" y="105728"/>
                                  <a:pt x="26713" y="105728"/>
                                </a:cubicBezTo>
                                <a:cubicBezTo>
                                  <a:pt x="24808" y="105728"/>
                                  <a:pt x="23856" y="107633"/>
                                  <a:pt x="23856" y="108585"/>
                                </a:cubicBezTo>
                                <a:close/>
                                <a:moveTo>
                                  <a:pt x="26713" y="98108"/>
                                </a:moveTo>
                                <a:lnTo>
                                  <a:pt x="26713" y="98108"/>
                                </a:lnTo>
                                <a:cubicBezTo>
                                  <a:pt x="26713" y="99060"/>
                                  <a:pt x="27666" y="99060"/>
                                  <a:pt x="26713" y="98108"/>
                                </a:cubicBezTo>
                                <a:cubicBezTo>
                                  <a:pt x="27666" y="98108"/>
                                  <a:pt x="26713" y="98108"/>
                                  <a:pt x="26713" y="98108"/>
                                </a:cubicBezTo>
                                <a:cubicBezTo>
                                  <a:pt x="26713" y="98108"/>
                                  <a:pt x="26713" y="98108"/>
                                  <a:pt x="26713" y="98108"/>
                                </a:cubicBezTo>
                                <a:close/>
                                <a:moveTo>
                                  <a:pt x="31476" y="52388"/>
                                </a:moveTo>
                                <a:cubicBezTo>
                                  <a:pt x="31476" y="51435"/>
                                  <a:pt x="30523" y="51435"/>
                                  <a:pt x="29571" y="51435"/>
                                </a:cubicBezTo>
                                <a:cubicBezTo>
                                  <a:pt x="30523" y="50483"/>
                                  <a:pt x="30523" y="50483"/>
                                  <a:pt x="30523" y="49530"/>
                                </a:cubicBezTo>
                                <a:cubicBezTo>
                                  <a:pt x="30523" y="49530"/>
                                  <a:pt x="30523" y="48578"/>
                                  <a:pt x="30523" y="48578"/>
                                </a:cubicBezTo>
                                <a:cubicBezTo>
                                  <a:pt x="29571" y="48578"/>
                                  <a:pt x="29571" y="49530"/>
                                  <a:pt x="29571" y="49530"/>
                                </a:cubicBezTo>
                                <a:cubicBezTo>
                                  <a:pt x="29571" y="49530"/>
                                  <a:pt x="29571" y="50483"/>
                                  <a:pt x="28618" y="51435"/>
                                </a:cubicBezTo>
                                <a:cubicBezTo>
                                  <a:pt x="25761" y="54293"/>
                                  <a:pt x="28618" y="54293"/>
                                  <a:pt x="30523" y="54293"/>
                                </a:cubicBezTo>
                                <a:cubicBezTo>
                                  <a:pt x="30523" y="53340"/>
                                  <a:pt x="31476" y="53340"/>
                                  <a:pt x="31476" y="52388"/>
                                </a:cubicBezTo>
                                <a:close/>
                                <a:moveTo>
                                  <a:pt x="27666" y="115253"/>
                                </a:moveTo>
                                <a:cubicBezTo>
                                  <a:pt x="27666" y="115253"/>
                                  <a:pt x="27666" y="116205"/>
                                  <a:pt x="28618" y="116205"/>
                                </a:cubicBezTo>
                                <a:cubicBezTo>
                                  <a:pt x="29571" y="116205"/>
                                  <a:pt x="29571" y="115253"/>
                                  <a:pt x="29571" y="115253"/>
                                </a:cubicBezTo>
                                <a:cubicBezTo>
                                  <a:pt x="29571" y="114300"/>
                                  <a:pt x="29571" y="113347"/>
                                  <a:pt x="27666" y="115253"/>
                                </a:cubicBezTo>
                                <a:cubicBezTo>
                                  <a:pt x="28618" y="114300"/>
                                  <a:pt x="27666" y="114300"/>
                                  <a:pt x="27666" y="115253"/>
                                </a:cubicBezTo>
                                <a:close/>
                                <a:moveTo>
                                  <a:pt x="35286" y="43815"/>
                                </a:moveTo>
                                <a:cubicBezTo>
                                  <a:pt x="35286" y="43815"/>
                                  <a:pt x="34333" y="42863"/>
                                  <a:pt x="33381" y="41910"/>
                                </a:cubicBezTo>
                                <a:cubicBezTo>
                                  <a:pt x="32428" y="40958"/>
                                  <a:pt x="30523" y="42863"/>
                                  <a:pt x="30523" y="40958"/>
                                </a:cubicBezTo>
                                <a:cubicBezTo>
                                  <a:pt x="30523" y="39053"/>
                                  <a:pt x="30523" y="38100"/>
                                  <a:pt x="29571" y="38100"/>
                                </a:cubicBezTo>
                                <a:cubicBezTo>
                                  <a:pt x="27666" y="38100"/>
                                  <a:pt x="28618" y="39053"/>
                                  <a:pt x="28618" y="40958"/>
                                </a:cubicBezTo>
                                <a:cubicBezTo>
                                  <a:pt x="27666" y="43815"/>
                                  <a:pt x="27666" y="43815"/>
                                  <a:pt x="31476" y="43815"/>
                                </a:cubicBezTo>
                                <a:lnTo>
                                  <a:pt x="32428" y="43815"/>
                                </a:lnTo>
                                <a:cubicBezTo>
                                  <a:pt x="33381" y="43815"/>
                                  <a:pt x="34333" y="44768"/>
                                  <a:pt x="35286" y="43815"/>
                                </a:cubicBezTo>
                                <a:close/>
                                <a:moveTo>
                                  <a:pt x="43858" y="149543"/>
                                </a:moveTo>
                                <a:cubicBezTo>
                                  <a:pt x="42906" y="149543"/>
                                  <a:pt x="41953" y="150495"/>
                                  <a:pt x="41953" y="151447"/>
                                </a:cubicBezTo>
                                <a:cubicBezTo>
                                  <a:pt x="41953" y="153353"/>
                                  <a:pt x="41953" y="154305"/>
                                  <a:pt x="40048" y="154305"/>
                                </a:cubicBezTo>
                                <a:cubicBezTo>
                                  <a:pt x="37191" y="153353"/>
                                  <a:pt x="37191" y="155258"/>
                                  <a:pt x="36238" y="157163"/>
                                </a:cubicBezTo>
                                <a:cubicBezTo>
                                  <a:pt x="35286" y="157163"/>
                                  <a:pt x="33381" y="158115"/>
                                  <a:pt x="32428" y="157163"/>
                                </a:cubicBezTo>
                                <a:cubicBezTo>
                                  <a:pt x="31476" y="157163"/>
                                  <a:pt x="30523" y="155258"/>
                                  <a:pt x="31476" y="155258"/>
                                </a:cubicBezTo>
                                <a:cubicBezTo>
                                  <a:pt x="35286" y="154305"/>
                                  <a:pt x="32428" y="152400"/>
                                  <a:pt x="32428" y="151447"/>
                                </a:cubicBezTo>
                                <a:cubicBezTo>
                                  <a:pt x="32428" y="150495"/>
                                  <a:pt x="31476" y="149543"/>
                                  <a:pt x="30523" y="150495"/>
                                </a:cubicBezTo>
                                <a:cubicBezTo>
                                  <a:pt x="29571" y="150495"/>
                                  <a:pt x="29571" y="151447"/>
                                  <a:pt x="29571" y="152400"/>
                                </a:cubicBezTo>
                                <a:lnTo>
                                  <a:pt x="29571" y="162878"/>
                                </a:lnTo>
                                <a:cubicBezTo>
                                  <a:pt x="29571" y="163830"/>
                                  <a:pt x="28618" y="163830"/>
                                  <a:pt x="29571" y="164783"/>
                                </a:cubicBezTo>
                                <a:cubicBezTo>
                                  <a:pt x="30523" y="164783"/>
                                  <a:pt x="30523" y="163830"/>
                                  <a:pt x="30523" y="163830"/>
                                </a:cubicBezTo>
                                <a:cubicBezTo>
                                  <a:pt x="31476" y="162878"/>
                                  <a:pt x="31476" y="160972"/>
                                  <a:pt x="32428" y="160972"/>
                                </a:cubicBezTo>
                                <a:cubicBezTo>
                                  <a:pt x="36238" y="161925"/>
                                  <a:pt x="35286" y="159068"/>
                                  <a:pt x="36238" y="157163"/>
                                </a:cubicBezTo>
                                <a:lnTo>
                                  <a:pt x="37191" y="157163"/>
                                </a:lnTo>
                                <a:cubicBezTo>
                                  <a:pt x="37191" y="158115"/>
                                  <a:pt x="37191" y="160020"/>
                                  <a:pt x="39096" y="160020"/>
                                </a:cubicBezTo>
                                <a:cubicBezTo>
                                  <a:pt x="41001" y="160020"/>
                                  <a:pt x="41001" y="160972"/>
                                  <a:pt x="41001" y="161925"/>
                                </a:cubicBezTo>
                                <a:cubicBezTo>
                                  <a:pt x="41001" y="162878"/>
                                  <a:pt x="41001" y="163830"/>
                                  <a:pt x="41953" y="163830"/>
                                </a:cubicBezTo>
                                <a:cubicBezTo>
                                  <a:pt x="42906" y="163830"/>
                                  <a:pt x="42906" y="162878"/>
                                  <a:pt x="42906" y="161925"/>
                                </a:cubicBezTo>
                                <a:cubicBezTo>
                                  <a:pt x="42906" y="160020"/>
                                  <a:pt x="41953" y="159068"/>
                                  <a:pt x="40048" y="158115"/>
                                </a:cubicBezTo>
                                <a:lnTo>
                                  <a:pt x="37191" y="157163"/>
                                </a:lnTo>
                                <a:cubicBezTo>
                                  <a:pt x="37191" y="156210"/>
                                  <a:pt x="38143" y="155258"/>
                                  <a:pt x="39096" y="156210"/>
                                </a:cubicBezTo>
                                <a:cubicBezTo>
                                  <a:pt x="42906" y="157163"/>
                                  <a:pt x="43858" y="154305"/>
                                  <a:pt x="44811" y="151447"/>
                                </a:cubicBezTo>
                                <a:cubicBezTo>
                                  <a:pt x="43858" y="150495"/>
                                  <a:pt x="44811" y="149543"/>
                                  <a:pt x="43858" y="149543"/>
                                </a:cubicBezTo>
                                <a:close/>
                                <a:moveTo>
                                  <a:pt x="29571" y="118110"/>
                                </a:moveTo>
                                <a:cubicBezTo>
                                  <a:pt x="29571" y="118110"/>
                                  <a:pt x="29571" y="119063"/>
                                  <a:pt x="29571" y="118110"/>
                                </a:cubicBezTo>
                                <a:cubicBezTo>
                                  <a:pt x="30523" y="119063"/>
                                  <a:pt x="30523" y="118110"/>
                                  <a:pt x="30523" y="118110"/>
                                </a:cubicBezTo>
                                <a:cubicBezTo>
                                  <a:pt x="30523" y="117158"/>
                                  <a:pt x="30523" y="117158"/>
                                  <a:pt x="29571" y="118110"/>
                                </a:cubicBezTo>
                                <a:cubicBezTo>
                                  <a:pt x="29571" y="117158"/>
                                  <a:pt x="29571" y="118110"/>
                                  <a:pt x="29571" y="118110"/>
                                </a:cubicBezTo>
                                <a:close/>
                                <a:moveTo>
                                  <a:pt x="30523" y="141922"/>
                                </a:moveTo>
                                <a:cubicBezTo>
                                  <a:pt x="30523" y="142875"/>
                                  <a:pt x="31476" y="143828"/>
                                  <a:pt x="32428" y="143828"/>
                                </a:cubicBezTo>
                                <a:cubicBezTo>
                                  <a:pt x="34333" y="143828"/>
                                  <a:pt x="33381" y="142875"/>
                                  <a:pt x="33381" y="141922"/>
                                </a:cubicBezTo>
                                <a:cubicBezTo>
                                  <a:pt x="33381" y="140970"/>
                                  <a:pt x="33381" y="140018"/>
                                  <a:pt x="32428" y="140970"/>
                                </a:cubicBezTo>
                                <a:cubicBezTo>
                                  <a:pt x="30523" y="140018"/>
                                  <a:pt x="30523" y="140970"/>
                                  <a:pt x="30523" y="141922"/>
                                </a:cubicBezTo>
                                <a:close/>
                                <a:moveTo>
                                  <a:pt x="34333" y="134303"/>
                                </a:moveTo>
                                <a:cubicBezTo>
                                  <a:pt x="34333" y="135255"/>
                                  <a:pt x="34333" y="136208"/>
                                  <a:pt x="34333" y="137160"/>
                                </a:cubicBezTo>
                                <a:cubicBezTo>
                                  <a:pt x="33381" y="137160"/>
                                  <a:pt x="32428" y="136208"/>
                                  <a:pt x="31476" y="136208"/>
                                </a:cubicBezTo>
                                <a:cubicBezTo>
                                  <a:pt x="31476" y="135255"/>
                                  <a:pt x="32428" y="134303"/>
                                  <a:pt x="34333" y="134303"/>
                                </a:cubicBezTo>
                                <a:close/>
                                <a:moveTo>
                                  <a:pt x="33381" y="113347"/>
                                </a:moveTo>
                                <a:cubicBezTo>
                                  <a:pt x="33381" y="113347"/>
                                  <a:pt x="34333" y="113347"/>
                                  <a:pt x="34333" y="113347"/>
                                </a:cubicBezTo>
                                <a:cubicBezTo>
                                  <a:pt x="35286" y="113347"/>
                                  <a:pt x="35286" y="113347"/>
                                  <a:pt x="35286" y="112395"/>
                                </a:cubicBezTo>
                                <a:cubicBezTo>
                                  <a:pt x="35286" y="111443"/>
                                  <a:pt x="34333" y="111443"/>
                                  <a:pt x="34333" y="111443"/>
                                </a:cubicBezTo>
                                <a:lnTo>
                                  <a:pt x="32428" y="111443"/>
                                </a:lnTo>
                                <a:cubicBezTo>
                                  <a:pt x="31476" y="111443"/>
                                  <a:pt x="30523" y="109538"/>
                                  <a:pt x="30523" y="110490"/>
                                </a:cubicBezTo>
                                <a:cubicBezTo>
                                  <a:pt x="31476" y="112395"/>
                                  <a:pt x="32428" y="113347"/>
                                  <a:pt x="33381" y="113347"/>
                                </a:cubicBezTo>
                                <a:close/>
                                <a:moveTo>
                                  <a:pt x="32428" y="57150"/>
                                </a:moveTo>
                                <a:cubicBezTo>
                                  <a:pt x="32428" y="57150"/>
                                  <a:pt x="32428" y="57150"/>
                                  <a:pt x="32428" y="57150"/>
                                </a:cubicBezTo>
                                <a:cubicBezTo>
                                  <a:pt x="32428" y="57150"/>
                                  <a:pt x="31476" y="57150"/>
                                  <a:pt x="32428" y="57150"/>
                                </a:cubicBezTo>
                                <a:cubicBezTo>
                                  <a:pt x="32428" y="57150"/>
                                  <a:pt x="32428" y="58103"/>
                                  <a:pt x="32428" y="57150"/>
                                </a:cubicBezTo>
                                <a:cubicBezTo>
                                  <a:pt x="32428" y="58103"/>
                                  <a:pt x="32428" y="57150"/>
                                  <a:pt x="32428" y="57150"/>
                                </a:cubicBezTo>
                                <a:close/>
                                <a:moveTo>
                                  <a:pt x="33381" y="150495"/>
                                </a:moveTo>
                                <a:cubicBezTo>
                                  <a:pt x="34333" y="151447"/>
                                  <a:pt x="35286" y="151447"/>
                                  <a:pt x="36238" y="149543"/>
                                </a:cubicBezTo>
                                <a:cubicBezTo>
                                  <a:pt x="37191" y="149543"/>
                                  <a:pt x="38143" y="148590"/>
                                  <a:pt x="38143" y="147638"/>
                                </a:cubicBezTo>
                                <a:cubicBezTo>
                                  <a:pt x="38143" y="147638"/>
                                  <a:pt x="37191" y="146685"/>
                                  <a:pt x="37191" y="147638"/>
                                </a:cubicBezTo>
                                <a:cubicBezTo>
                                  <a:pt x="36238" y="147638"/>
                                  <a:pt x="36238" y="148590"/>
                                  <a:pt x="36238" y="149543"/>
                                </a:cubicBezTo>
                                <a:cubicBezTo>
                                  <a:pt x="35286" y="149543"/>
                                  <a:pt x="34333" y="148590"/>
                                  <a:pt x="34333" y="147638"/>
                                </a:cubicBezTo>
                                <a:cubicBezTo>
                                  <a:pt x="34333" y="146685"/>
                                  <a:pt x="33381" y="146685"/>
                                  <a:pt x="33381" y="147638"/>
                                </a:cubicBezTo>
                                <a:cubicBezTo>
                                  <a:pt x="31476" y="148590"/>
                                  <a:pt x="32428" y="149543"/>
                                  <a:pt x="33381" y="150495"/>
                                </a:cubicBezTo>
                                <a:close/>
                                <a:moveTo>
                                  <a:pt x="34333" y="174308"/>
                                </a:moveTo>
                                <a:cubicBezTo>
                                  <a:pt x="34333" y="174308"/>
                                  <a:pt x="33381" y="173355"/>
                                  <a:pt x="34333" y="174308"/>
                                </a:cubicBezTo>
                                <a:lnTo>
                                  <a:pt x="34333" y="174308"/>
                                </a:lnTo>
                                <a:cubicBezTo>
                                  <a:pt x="33381" y="175260"/>
                                  <a:pt x="33381" y="175260"/>
                                  <a:pt x="34333" y="174308"/>
                                </a:cubicBezTo>
                                <a:cubicBezTo>
                                  <a:pt x="34333" y="175260"/>
                                  <a:pt x="34333" y="174308"/>
                                  <a:pt x="34333" y="174308"/>
                                </a:cubicBezTo>
                                <a:close/>
                                <a:moveTo>
                                  <a:pt x="34333" y="166688"/>
                                </a:moveTo>
                                <a:lnTo>
                                  <a:pt x="34333" y="166688"/>
                                </a:lnTo>
                                <a:cubicBezTo>
                                  <a:pt x="34333" y="167640"/>
                                  <a:pt x="34333" y="167640"/>
                                  <a:pt x="34333" y="166688"/>
                                </a:cubicBezTo>
                                <a:lnTo>
                                  <a:pt x="34333" y="166688"/>
                                </a:lnTo>
                                <a:cubicBezTo>
                                  <a:pt x="35286" y="167640"/>
                                  <a:pt x="35286" y="167640"/>
                                  <a:pt x="34333" y="166688"/>
                                </a:cubicBezTo>
                                <a:close/>
                                <a:moveTo>
                                  <a:pt x="34333" y="107633"/>
                                </a:moveTo>
                                <a:cubicBezTo>
                                  <a:pt x="34333" y="107633"/>
                                  <a:pt x="35286" y="108585"/>
                                  <a:pt x="34333" y="107633"/>
                                </a:cubicBezTo>
                                <a:cubicBezTo>
                                  <a:pt x="36238" y="108585"/>
                                  <a:pt x="36238" y="108585"/>
                                  <a:pt x="36238" y="107633"/>
                                </a:cubicBezTo>
                                <a:cubicBezTo>
                                  <a:pt x="36238" y="106680"/>
                                  <a:pt x="36238" y="106680"/>
                                  <a:pt x="34333" y="107633"/>
                                </a:cubicBezTo>
                                <a:cubicBezTo>
                                  <a:pt x="34333" y="106680"/>
                                  <a:pt x="34333" y="106680"/>
                                  <a:pt x="34333" y="107633"/>
                                </a:cubicBezTo>
                                <a:close/>
                                <a:moveTo>
                                  <a:pt x="35286" y="39053"/>
                                </a:moveTo>
                                <a:cubicBezTo>
                                  <a:pt x="35286" y="39053"/>
                                  <a:pt x="34333" y="39053"/>
                                  <a:pt x="35286" y="39053"/>
                                </a:cubicBezTo>
                                <a:lnTo>
                                  <a:pt x="35286" y="40958"/>
                                </a:lnTo>
                                <a:cubicBezTo>
                                  <a:pt x="35286" y="40958"/>
                                  <a:pt x="36238" y="40958"/>
                                  <a:pt x="36238" y="40005"/>
                                </a:cubicBezTo>
                                <a:cubicBezTo>
                                  <a:pt x="36238" y="39053"/>
                                  <a:pt x="36238" y="39053"/>
                                  <a:pt x="35286" y="39053"/>
                                </a:cubicBezTo>
                                <a:close/>
                                <a:moveTo>
                                  <a:pt x="36238" y="51435"/>
                                </a:moveTo>
                                <a:cubicBezTo>
                                  <a:pt x="35286" y="52388"/>
                                  <a:pt x="35286" y="54293"/>
                                  <a:pt x="35286" y="54293"/>
                                </a:cubicBezTo>
                                <a:cubicBezTo>
                                  <a:pt x="37191" y="56197"/>
                                  <a:pt x="37191" y="54293"/>
                                  <a:pt x="39096" y="53340"/>
                                </a:cubicBezTo>
                                <a:lnTo>
                                  <a:pt x="40048" y="53340"/>
                                </a:lnTo>
                                <a:cubicBezTo>
                                  <a:pt x="41001" y="53340"/>
                                  <a:pt x="41001" y="52388"/>
                                  <a:pt x="41001" y="52388"/>
                                </a:cubicBezTo>
                                <a:lnTo>
                                  <a:pt x="41001" y="52388"/>
                                </a:lnTo>
                                <a:cubicBezTo>
                                  <a:pt x="40048" y="52388"/>
                                  <a:pt x="40048" y="52388"/>
                                  <a:pt x="39096" y="53340"/>
                                </a:cubicBezTo>
                                <a:cubicBezTo>
                                  <a:pt x="39096" y="53340"/>
                                  <a:pt x="39096" y="54293"/>
                                  <a:pt x="39096" y="54293"/>
                                </a:cubicBezTo>
                                <a:cubicBezTo>
                                  <a:pt x="39096" y="54293"/>
                                  <a:pt x="38143" y="54293"/>
                                  <a:pt x="38143" y="53340"/>
                                </a:cubicBezTo>
                                <a:cubicBezTo>
                                  <a:pt x="37191" y="53340"/>
                                  <a:pt x="37191" y="51435"/>
                                  <a:pt x="36238" y="51435"/>
                                </a:cubicBezTo>
                                <a:close/>
                                <a:moveTo>
                                  <a:pt x="39096" y="128588"/>
                                </a:moveTo>
                                <a:lnTo>
                                  <a:pt x="36238" y="128588"/>
                                </a:lnTo>
                                <a:cubicBezTo>
                                  <a:pt x="36238" y="128588"/>
                                  <a:pt x="35286" y="128588"/>
                                  <a:pt x="35286" y="129540"/>
                                </a:cubicBezTo>
                                <a:cubicBezTo>
                                  <a:pt x="36238" y="130493"/>
                                  <a:pt x="37191" y="131445"/>
                                  <a:pt x="38143" y="131445"/>
                                </a:cubicBezTo>
                                <a:lnTo>
                                  <a:pt x="39096" y="128588"/>
                                </a:lnTo>
                                <a:cubicBezTo>
                                  <a:pt x="40048" y="128588"/>
                                  <a:pt x="40048" y="128588"/>
                                  <a:pt x="41001" y="127635"/>
                                </a:cubicBezTo>
                                <a:cubicBezTo>
                                  <a:pt x="41001" y="127635"/>
                                  <a:pt x="41001" y="126683"/>
                                  <a:pt x="41001" y="126683"/>
                                </a:cubicBezTo>
                                <a:cubicBezTo>
                                  <a:pt x="39096" y="127635"/>
                                  <a:pt x="39096" y="128588"/>
                                  <a:pt x="39096" y="128588"/>
                                </a:cubicBezTo>
                                <a:close/>
                                <a:moveTo>
                                  <a:pt x="38143" y="163830"/>
                                </a:moveTo>
                                <a:cubicBezTo>
                                  <a:pt x="38143" y="163830"/>
                                  <a:pt x="38143" y="162878"/>
                                  <a:pt x="37191" y="162878"/>
                                </a:cubicBezTo>
                                <a:cubicBezTo>
                                  <a:pt x="36238" y="162878"/>
                                  <a:pt x="36238" y="163830"/>
                                  <a:pt x="36238" y="164783"/>
                                </a:cubicBezTo>
                                <a:cubicBezTo>
                                  <a:pt x="36238" y="165735"/>
                                  <a:pt x="37191" y="166688"/>
                                  <a:pt x="38143" y="165735"/>
                                </a:cubicBezTo>
                                <a:cubicBezTo>
                                  <a:pt x="38143" y="165735"/>
                                  <a:pt x="38143" y="164783"/>
                                  <a:pt x="38143" y="163830"/>
                                </a:cubicBezTo>
                                <a:close/>
                                <a:moveTo>
                                  <a:pt x="38143" y="138113"/>
                                </a:moveTo>
                                <a:lnTo>
                                  <a:pt x="38143" y="138113"/>
                                </a:lnTo>
                                <a:cubicBezTo>
                                  <a:pt x="38143" y="139065"/>
                                  <a:pt x="38143" y="139065"/>
                                  <a:pt x="39096" y="139065"/>
                                </a:cubicBezTo>
                                <a:cubicBezTo>
                                  <a:pt x="39096" y="139065"/>
                                  <a:pt x="39096" y="139065"/>
                                  <a:pt x="38143" y="138113"/>
                                </a:cubicBezTo>
                                <a:cubicBezTo>
                                  <a:pt x="39096" y="138113"/>
                                  <a:pt x="38143" y="138113"/>
                                  <a:pt x="38143" y="138113"/>
                                </a:cubicBezTo>
                                <a:close/>
                                <a:moveTo>
                                  <a:pt x="40048" y="59055"/>
                                </a:moveTo>
                                <a:cubicBezTo>
                                  <a:pt x="40048" y="59055"/>
                                  <a:pt x="39096" y="58103"/>
                                  <a:pt x="40048" y="59055"/>
                                </a:cubicBezTo>
                                <a:cubicBezTo>
                                  <a:pt x="39096" y="59055"/>
                                  <a:pt x="38143" y="59055"/>
                                  <a:pt x="38143" y="59055"/>
                                </a:cubicBezTo>
                                <a:cubicBezTo>
                                  <a:pt x="38143" y="59055"/>
                                  <a:pt x="38143" y="60008"/>
                                  <a:pt x="40048" y="59055"/>
                                </a:cubicBezTo>
                                <a:cubicBezTo>
                                  <a:pt x="39096" y="60008"/>
                                  <a:pt x="40048" y="60008"/>
                                  <a:pt x="40048" y="59055"/>
                                </a:cubicBezTo>
                                <a:close/>
                                <a:moveTo>
                                  <a:pt x="39096" y="42863"/>
                                </a:moveTo>
                                <a:cubicBezTo>
                                  <a:pt x="39096" y="43815"/>
                                  <a:pt x="40048" y="43815"/>
                                  <a:pt x="41001" y="43815"/>
                                </a:cubicBezTo>
                                <a:cubicBezTo>
                                  <a:pt x="41953" y="43815"/>
                                  <a:pt x="43858" y="43815"/>
                                  <a:pt x="43858" y="42863"/>
                                </a:cubicBezTo>
                                <a:cubicBezTo>
                                  <a:pt x="42906" y="41910"/>
                                  <a:pt x="41001" y="42863"/>
                                  <a:pt x="39096" y="42863"/>
                                </a:cubicBezTo>
                                <a:cubicBezTo>
                                  <a:pt x="40048" y="41910"/>
                                  <a:pt x="39096" y="42863"/>
                                  <a:pt x="39096" y="42863"/>
                                </a:cubicBezTo>
                                <a:close/>
                                <a:moveTo>
                                  <a:pt x="43858" y="39053"/>
                                </a:moveTo>
                                <a:cubicBezTo>
                                  <a:pt x="43858" y="39053"/>
                                  <a:pt x="43858" y="40005"/>
                                  <a:pt x="43858" y="39053"/>
                                </a:cubicBezTo>
                                <a:cubicBezTo>
                                  <a:pt x="44811" y="40005"/>
                                  <a:pt x="45763" y="40005"/>
                                  <a:pt x="45763" y="39053"/>
                                </a:cubicBezTo>
                                <a:cubicBezTo>
                                  <a:pt x="45763" y="39053"/>
                                  <a:pt x="45763" y="38100"/>
                                  <a:pt x="45763" y="38100"/>
                                </a:cubicBezTo>
                                <a:cubicBezTo>
                                  <a:pt x="44811" y="39053"/>
                                  <a:pt x="43858" y="39053"/>
                                  <a:pt x="43858" y="39053"/>
                                </a:cubicBezTo>
                                <a:close/>
                                <a:moveTo>
                                  <a:pt x="44811" y="53340"/>
                                </a:moveTo>
                                <a:cubicBezTo>
                                  <a:pt x="43858" y="53340"/>
                                  <a:pt x="44811" y="54293"/>
                                  <a:pt x="43858" y="55245"/>
                                </a:cubicBezTo>
                                <a:cubicBezTo>
                                  <a:pt x="43858" y="55245"/>
                                  <a:pt x="43858" y="56197"/>
                                  <a:pt x="43858" y="56197"/>
                                </a:cubicBezTo>
                                <a:cubicBezTo>
                                  <a:pt x="45763" y="55245"/>
                                  <a:pt x="45763" y="54293"/>
                                  <a:pt x="44811" y="53340"/>
                                </a:cubicBezTo>
                                <a:cubicBezTo>
                                  <a:pt x="45763" y="53340"/>
                                  <a:pt x="45763" y="53340"/>
                                  <a:pt x="44811" y="53340"/>
                                </a:cubicBezTo>
                                <a:close/>
                                <a:moveTo>
                                  <a:pt x="83863" y="148590"/>
                                </a:moveTo>
                                <a:cubicBezTo>
                                  <a:pt x="83863" y="143828"/>
                                  <a:pt x="83863" y="139065"/>
                                  <a:pt x="82911" y="133350"/>
                                </a:cubicBezTo>
                                <a:cubicBezTo>
                                  <a:pt x="81958" y="126683"/>
                                  <a:pt x="82911" y="120015"/>
                                  <a:pt x="82911" y="113347"/>
                                </a:cubicBezTo>
                                <a:cubicBezTo>
                                  <a:pt x="82911" y="107633"/>
                                  <a:pt x="82911" y="100965"/>
                                  <a:pt x="82911" y="97155"/>
                                </a:cubicBezTo>
                                <a:lnTo>
                                  <a:pt x="82911" y="81915"/>
                                </a:lnTo>
                                <a:cubicBezTo>
                                  <a:pt x="82911" y="79058"/>
                                  <a:pt x="81958" y="79058"/>
                                  <a:pt x="80053" y="80963"/>
                                </a:cubicBezTo>
                                <a:cubicBezTo>
                                  <a:pt x="74338" y="85725"/>
                                  <a:pt x="68623" y="88583"/>
                                  <a:pt x="61956" y="93345"/>
                                </a:cubicBezTo>
                                <a:cubicBezTo>
                                  <a:pt x="54336" y="99060"/>
                                  <a:pt x="48621" y="106680"/>
                                  <a:pt x="46716" y="116205"/>
                                </a:cubicBezTo>
                                <a:cubicBezTo>
                                  <a:pt x="43858" y="128588"/>
                                  <a:pt x="44811" y="140018"/>
                                  <a:pt x="48621" y="151447"/>
                                </a:cubicBezTo>
                                <a:cubicBezTo>
                                  <a:pt x="52431" y="162878"/>
                                  <a:pt x="59098" y="165735"/>
                                  <a:pt x="66718" y="164783"/>
                                </a:cubicBezTo>
                                <a:cubicBezTo>
                                  <a:pt x="75291" y="162878"/>
                                  <a:pt x="83863" y="154305"/>
                                  <a:pt x="83863" y="148590"/>
                                </a:cubicBezTo>
                                <a:close/>
                                <a:moveTo>
                                  <a:pt x="47668" y="56197"/>
                                </a:moveTo>
                                <a:lnTo>
                                  <a:pt x="47668" y="56197"/>
                                </a:lnTo>
                                <a:cubicBezTo>
                                  <a:pt x="48621" y="56197"/>
                                  <a:pt x="48621" y="56197"/>
                                  <a:pt x="47668" y="56197"/>
                                </a:cubicBezTo>
                                <a:cubicBezTo>
                                  <a:pt x="48621" y="56197"/>
                                  <a:pt x="48621" y="55245"/>
                                  <a:pt x="47668" y="56197"/>
                                </a:cubicBezTo>
                                <a:cubicBezTo>
                                  <a:pt x="47668" y="55245"/>
                                  <a:pt x="47668" y="56197"/>
                                  <a:pt x="47668" y="56197"/>
                                </a:cubicBezTo>
                                <a:close/>
                                <a:moveTo>
                                  <a:pt x="89578" y="75247"/>
                                </a:moveTo>
                                <a:cubicBezTo>
                                  <a:pt x="88626" y="75247"/>
                                  <a:pt x="88626" y="75247"/>
                                  <a:pt x="88626" y="76200"/>
                                </a:cubicBezTo>
                                <a:cubicBezTo>
                                  <a:pt x="88626" y="77153"/>
                                  <a:pt x="88626" y="77153"/>
                                  <a:pt x="89578" y="77153"/>
                                </a:cubicBezTo>
                                <a:cubicBezTo>
                                  <a:pt x="89578" y="77153"/>
                                  <a:pt x="90531" y="77153"/>
                                  <a:pt x="89578" y="75247"/>
                                </a:cubicBezTo>
                                <a:cubicBezTo>
                                  <a:pt x="90531" y="76200"/>
                                  <a:pt x="90531" y="75247"/>
                                  <a:pt x="89578" y="75247"/>
                                </a:cubicBezTo>
                                <a:close/>
                                <a:moveTo>
                                  <a:pt x="89578" y="30480"/>
                                </a:moveTo>
                                <a:cubicBezTo>
                                  <a:pt x="89578" y="31433"/>
                                  <a:pt x="89578" y="31433"/>
                                  <a:pt x="89578" y="30480"/>
                                </a:cubicBezTo>
                                <a:cubicBezTo>
                                  <a:pt x="90531" y="31433"/>
                                  <a:pt x="90531" y="30480"/>
                                  <a:pt x="89578" y="30480"/>
                                </a:cubicBezTo>
                                <a:cubicBezTo>
                                  <a:pt x="90531" y="30480"/>
                                  <a:pt x="90531" y="29528"/>
                                  <a:pt x="89578" y="30480"/>
                                </a:cubicBezTo>
                                <a:cubicBezTo>
                                  <a:pt x="89578" y="29528"/>
                                  <a:pt x="89578" y="30480"/>
                                  <a:pt x="89578" y="30480"/>
                                </a:cubicBezTo>
                                <a:close/>
                                <a:moveTo>
                                  <a:pt x="92436" y="69533"/>
                                </a:moveTo>
                                <a:cubicBezTo>
                                  <a:pt x="93388" y="69533"/>
                                  <a:pt x="94341" y="68580"/>
                                  <a:pt x="94341" y="67628"/>
                                </a:cubicBezTo>
                                <a:cubicBezTo>
                                  <a:pt x="94341" y="65722"/>
                                  <a:pt x="92436" y="66675"/>
                                  <a:pt x="91483" y="65722"/>
                                </a:cubicBezTo>
                                <a:cubicBezTo>
                                  <a:pt x="90531" y="65722"/>
                                  <a:pt x="89578" y="65722"/>
                                  <a:pt x="89578" y="66675"/>
                                </a:cubicBezTo>
                                <a:cubicBezTo>
                                  <a:pt x="89578" y="68580"/>
                                  <a:pt x="91483" y="69533"/>
                                  <a:pt x="92436" y="69533"/>
                                </a:cubicBezTo>
                                <a:close/>
                                <a:moveTo>
                                  <a:pt x="99103" y="91440"/>
                                </a:moveTo>
                                <a:cubicBezTo>
                                  <a:pt x="99103" y="92393"/>
                                  <a:pt x="100056" y="93345"/>
                                  <a:pt x="100056" y="94297"/>
                                </a:cubicBezTo>
                                <a:cubicBezTo>
                                  <a:pt x="100056" y="95250"/>
                                  <a:pt x="100056" y="95250"/>
                                  <a:pt x="101008" y="96203"/>
                                </a:cubicBezTo>
                                <a:cubicBezTo>
                                  <a:pt x="101008" y="95250"/>
                                  <a:pt x="101008" y="95250"/>
                                  <a:pt x="101008" y="95250"/>
                                </a:cubicBezTo>
                                <a:cubicBezTo>
                                  <a:pt x="101008" y="91440"/>
                                  <a:pt x="99103" y="89535"/>
                                  <a:pt x="98151" y="85725"/>
                                </a:cubicBezTo>
                                <a:cubicBezTo>
                                  <a:pt x="98151" y="84772"/>
                                  <a:pt x="97198" y="83820"/>
                                  <a:pt x="96246" y="83820"/>
                                </a:cubicBezTo>
                                <a:cubicBezTo>
                                  <a:pt x="92436" y="82868"/>
                                  <a:pt x="92436" y="82868"/>
                                  <a:pt x="93388" y="79058"/>
                                </a:cubicBezTo>
                                <a:cubicBezTo>
                                  <a:pt x="91483" y="80010"/>
                                  <a:pt x="89578" y="81915"/>
                                  <a:pt x="91483" y="83820"/>
                                </a:cubicBezTo>
                                <a:cubicBezTo>
                                  <a:pt x="92436" y="85725"/>
                                  <a:pt x="92436" y="86678"/>
                                  <a:pt x="93388" y="88583"/>
                                </a:cubicBezTo>
                                <a:cubicBezTo>
                                  <a:pt x="93388" y="87630"/>
                                  <a:pt x="93388" y="85725"/>
                                  <a:pt x="95293" y="85725"/>
                                </a:cubicBezTo>
                                <a:cubicBezTo>
                                  <a:pt x="96246" y="85725"/>
                                  <a:pt x="96246" y="85725"/>
                                  <a:pt x="96246" y="86678"/>
                                </a:cubicBezTo>
                                <a:cubicBezTo>
                                  <a:pt x="96246" y="88583"/>
                                  <a:pt x="94341" y="88583"/>
                                  <a:pt x="93388" y="88583"/>
                                </a:cubicBezTo>
                                <a:lnTo>
                                  <a:pt x="93388" y="88583"/>
                                </a:lnTo>
                                <a:lnTo>
                                  <a:pt x="93388" y="88583"/>
                                </a:lnTo>
                                <a:cubicBezTo>
                                  <a:pt x="93388" y="89535"/>
                                  <a:pt x="94341" y="90488"/>
                                  <a:pt x="95293" y="89535"/>
                                </a:cubicBezTo>
                                <a:cubicBezTo>
                                  <a:pt x="98151" y="88583"/>
                                  <a:pt x="99103" y="89535"/>
                                  <a:pt x="99103" y="91440"/>
                                </a:cubicBezTo>
                                <a:close/>
                                <a:moveTo>
                                  <a:pt x="91483" y="52388"/>
                                </a:moveTo>
                                <a:cubicBezTo>
                                  <a:pt x="91483" y="53340"/>
                                  <a:pt x="91483" y="53340"/>
                                  <a:pt x="91483" y="52388"/>
                                </a:cubicBezTo>
                                <a:cubicBezTo>
                                  <a:pt x="92436" y="53340"/>
                                  <a:pt x="93388" y="53340"/>
                                  <a:pt x="92436" y="52388"/>
                                </a:cubicBezTo>
                                <a:lnTo>
                                  <a:pt x="91483" y="52388"/>
                                </a:lnTo>
                                <a:cubicBezTo>
                                  <a:pt x="92436" y="52388"/>
                                  <a:pt x="92436" y="52388"/>
                                  <a:pt x="91483" y="52388"/>
                                </a:cubicBezTo>
                                <a:close/>
                                <a:moveTo>
                                  <a:pt x="92436" y="61913"/>
                                </a:moveTo>
                                <a:cubicBezTo>
                                  <a:pt x="92436" y="61913"/>
                                  <a:pt x="92436" y="62865"/>
                                  <a:pt x="92436" y="61913"/>
                                </a:cubicBezTo>
                                <a:lnTo>
                                  <a:pt x="93388" y="62865"/>
                                </a:lnTo>
                                <a:cubicBezTo>
                                  <a:pt x="93388" y="63818"/>
                                  <a:pt x="93388" y="62865"/>
                                  <a:pt x="92436" y="61913"/>
                                </a:cubicBezTo>
                                <a:cubicBezTo>
                                  <a:pt x="93388" y="62865"/>
                                  <a:pt x="93388" y="61913"/>
                                  <a:pt x="92436" y="61913"/>
                                </a:cubicBezTo>
                                <a:close/>
                                <a:moveTo>
                                  <a:pt x="92436" y="26670"/>
                                </a:moveTo>
                                <a:cubicBezTo>
                                  <a:pt x="92436" y="27622"/>
                                  <a:pt x="92436" y="27622"/>
                                  <a:pt x="92436" y="26670"/>
                                </a:cubicBezTo>
                                <a:cubicBezTo>
                                  <a:pt x="93388" y="26670"/>
                                  <a:pt x="93388" y="26670"/>
                                  <a:pt x="92436" y="26670"/>
                                </a:cubicBezTo>
                                <a:cubicBezTo>
                                  <a:pt x="93388" y="26670"/>
                                  <a:pt x="93388" y="25718"/>
                                  <a:pt x="92436" y="26670"/>
                                </a:cubicBezTo>
                                <a:cubicBezTo>
                                  <a:pt x="92436" y="26670"/>
                                  <a:pt x="92436" y="26670"/>
                                  <a:pt x="92436" y="26670"/>
                                </a:cubicBezTo>
                                <a:close/>
                                <a:moveTo>
                                  <a:pt x="95293" y="60960"/>
                                </a:moveTo>
                                <a:cubicBezTo>
                                  <a:pt x="95293" y="60960"/>
                                  <a:pt x="96246" y="60960"/>
                                  <a:pt x="96246" y="60008"/>
                                </a:cubicBezTo>
                                <a:cubicBezTo>
                                  <a:pt x="94341" y="60008"/>
                                  <a:pt x="96246" y="57150"/>
                                  <a:pt x="94341" y="57150"/>
                                </a:cubicBezTo>
                                <a:cubicBezTo>
                                  <a:pt x="93388" y="57150"/>
                                  <a:pt x="93388" y="57150"/>
                                  <a:pt x="93388" y="58103"/>
                                </a:cubicBezTo>
                                <a:cubicBezTo>
                                  <a:pt x="92436" y="59055"/>
                                  <a:pt x="93388" y="60008"/>
                                  <a:pt x="95293" y="60960"/>
                                </a:cubicBezTo>
                                <a:close/>
                                <a:moveTo>
                                  <a:pt x="94341" y="49530"/>
                                </a:moveTo>
                                <a:cubicBezTo>
                                  <a:pt x="95293" y="49530"/>
                                  <a:pt x="95293" y="49530"/>
                                  <a:pt x="95293" y="48578"/>
                                </a:cubicBezTo>
                                <a:cubicBezTo>
                                  <a:pt x="94341" y="47625"/>
                                  <a:pt x="93388" y="46672"/>
                                  <a:pt x="92436" y="45720"/>
                                </a:cubicBezTo>
                                <a:cubicBezTo>
                                  <a:pt x="92436" y="45720"/>
                                  <a:pt x="92436" y="46672"/>
                                  <a:pt x="92436" y="46672"/>
                                </a:cubicBezTo>
                                <a:cubicBezTo>
                                  <a:pt x="93388" y="47625"/>
                                  <a:pt x="93388" y="49530"/>
                                  <a:pt x="94341" y="49530"/>
                                </a:cubicBezTo>
                                <a:close/>
                                <a:moveTo>
                                  <a:pt x="97198" y="96203"/>
                                </a:moveTo>
                                <a:cubicBezTo>
                                  <a:pt x="97198" y="95250"/>
                                  <a:pt x="95293" y="95250"/>
                                  <a:pt x="94341" y="95250"/>
                                </a:cubicBezTo>
                                <a:cubicBezTo>
                                  <a:pt x="93388" y="95250"/>
                                  <a:pt x="93388" y="95250"/>
                                  <a:pt x="93388" y="96203"/>
                                </a:cubicBezTo>
                                <a:cubicBezTo>
                                  <a:pt x="93388" y="97155"/>
                                  <a:pt x="93388" y="97155"/>
                                  <a:pt x="94341" y="97155"/>
                                </a:cubicBezTo>
                                <a:cubicBezTo>
                                  <a:pt x="95293" y="97155"/>
                                  <a:pt x="95293" y="98108"/>
                                  <a:pt x="96246" y="98108"/>
                                </a:cubicBezTo>
                                <a:cubicBezTo>
                                  <a:pt x="97198" y="99060"/>
                                  <a:pt x="98151" y="100013"/>
                                  <a:pt x="99103" y="100013"/>
                                </a:cubicBezTo>
                                <a:cubicBezTo>
                                  <a:pt x="98151" y="99060"/>
                                  <a:pt x="97198" y="98108"/>
                                  <a:pt x="97198" y="96203"/>
                                </a:cubicBezTo>
                                <a:close/>
                                <a:moveTo>
                                  <a:pt x="95293" y="35243"/>
                                </a:moveTo>
                                <a:cubicBezTo>
                                  <a:pt x="94341" y="35243"/>
                                  <a:pt x="92436" y="35243"/>
                                  <a:pt x="93388" y="37147"/>
                                </a:cubicBezTo>
                                <a:cubicBezTo>
                                  <a:pt x="94341" y="38100"/>
                                  <a:pt x="94341" y="39053"/>
                                  <a:pt x="96246" y="39053"/>
                                </a:cubicBezTo>
                                <a:cubicBezTo>
                                  <a:pt x="99103" y="39053"/>
                                  <a:pt x="99103" y="36195"/>
                                  <a:pt x="99103" y="34290"/>
                                </a:cubicBezTo>
                                <a:cubicBezTo>
                                  <a:pt x="100056" y="33338"/>
                                  <a:pt x="99103" y="32385"/>
                                  <a:pt x="98151" y="32385"/>
                                </a:cubicBezTo>
                                <a:cubicBezTo>
                                  <a:pt x="97198" y="32385"/>
                                  <a:pt x="97198" y="33338"/>
                                  <a:pt x="97198" y="34290"/>
                                </a:cubicBezTo>
                                <a:cubicBezTo>
                                  <a:pt x="96246" y="34290"/>
                                  <a:pt x="96246" y="35243"/>
                                  <a:pt x="95293" y="35243"/>
                                </a:cubicBezTo>
                                <a:close/>
                                <a:moveTo>
                                  <a:pt x="96246" y="153353"/>
                                </a:moveTo>
                                <a:cubicBezTo>
                                  <a:pt x="96246" y="153353"/>
                                  <a:pt x="95293" y="152400"/>
                                  <a:pt x="96246" y="153353"/>
                                </a:cubicBezTo>
                                <a:cubicBezTo>
                                  <a:pt x="95293" y="152400"/>
                                  <a:pt x="94341" y="152400"/>
                                  <a:pt x="94341" y="152400"/>
                                </a:cubicBezTo>
                                <a:cubicBezTo>
                                  <a:pt x="94341" y="153353"/>
                                  <a:pt x="94341" y="153353"/>
                                  <a:pt x="95293" y="153353"/>
                                </a:cubicBezTo>
                                <a:cubicBezTo>
                                  <a:pt x="95293" y="154305"/>
                                  <a:pt x="96246" y="154305"/>
                                  <a:pt x="96246" y="153353"/>
                                </a:cubicBezTo>
                                <a:close/>
                                <a:moveTo>
                                  <a:pt x="97198" y="75247"/>
                                </a:moveTo>
                                <a:cubicBezTo>
                                  <a:pt x="97198" y="74295"/>
                                  <a:pt x="97198" y="73343"/>
                                  <a:pt x="97198" y="73343"/>
                                </a:cubicBezTo>
                                <a:cubicBezTo>
                                  <a:pt x="96246" y="73343"/>
                                  <a:pt x="96246" y="74295"/>
                                  <a:pt x="95293" y="74295"/>
                                </a:cubicBezTo>
                                <a:cubicBezTo>
                                  <a:pt x="93388" y="75247"/>
                                  <a:pt x="93388" y="77153"/>
                                  <a:pt x="94341" y="79058"/>
                                </a:cubicBezTo>
                                <a:cubicBezTo>
                                  <a:pt x="98151" y="79058"/>
                                  <a:pt x="98151" y="79058"/>
                                  <a:pt x="97198" y="75247"/>
                                </a:cubicBezTo>
                                <a:close/>
                                <a:moveTo>
                                  <a:pt x="96246" y="139065"/>
                                </a:moveTo>
                                <a:cubicBezTo>
                                  <a:pt x="96246" y="139065"/>
                                  <a:pt x="95293" y="139065"/>
                                  <a:pt x="96246" y="139065"/>
                                </a:cubicBezTo>
                                <a:cubicBezTo>
                                  <a:pt x="95293" y="140018"/>
                                  <a:pt x="95293" y="140018"/>
                                  <a:pt x="95293" y="140970"/>
                                </a:cubicBezTo>
                                <a:cubicBezTo>
                                  <a:pt x="96246" y="140970"/>
                                  <a:pt x="96246" y="140970"/>
                                  <a:pt x="96246" y="139065"/>
                                </a:cubicBezTo>
                                <a:cubicBezTo>
                                  <a:pt x="97198" y="139065"/>
                                  <a:pt x="97198" y="139065"/>
                                  <a:pt x="96246" y="139065"/>
                                </a:cubicBezTo>
                                <a:close/>
                                <a:moveTo>
                                  <a:pt x="95293" y="63818"/>
                                </a:moveTo>
                                <a:cubicBezTo>
                                  <a:pt x="95293" y="63818"/>
                                  <a:pt x="95293" y="63818"/>
                                  <a:pt x="95293" y="63818"/>
                                </a:cubicBezTo>
                                <a:cubicBezTo>
                                  <a:pt x="96246" y="64770"/>
                                  <a:pt x="96246" y="64770"/>
                                  <a:pt x="96246" y="63818"/>
                                </a:cubicBezTo>
                                <a:cubicBezTo>
                                  <a:pt x="96246" y="63818"/>
                                  <a:pt x="96246" y="62865"/>
                                  <a:pt x="96246" y="62865"/>
                                </a:cubicBezTo>
                                <a:cubicBezTo>
                                  <a:pt x="96246" y="62865"/>
                                  <a:pt x="96246" y="62865"/>
                                  <a:pt x="95293" y="63818"/>
                                </a:cubicBezTo>
                                <a:close/>
                                <a:moveTo>
                                  <a:pt x="96246" y="8572"/>
                                </a:moveTo>
                                <a:cubicBezTo>
                                  <a:pt x="96246" y="8572"/>
                                  <a:pt x="96246" y="9525"/>
                                  <a:pt x="96246" y="8572"/>
                                </a:cubicBezTo>
                                <a:cubicBezTo>
                                  <a:pt x="96246" y="9525"/>
                                  <a:pt x="97198" y="9525"/>
                                  <a:pt x="96246" y="8572"/>
                                </a:cubicBezTo>
                                <a:cubicBezTo>
                                  <a:pt x="97198" y="8572"/>
                                  <a:pt x="96246" y="8572"/>
                                  <a:pt x="96246" y="8572"/>
                                </a:cubicBezTo>
                                <a:cubicBezTo>
                                  <a:pt x="96246" y="8572"/>
                                  <a:pt x="96246" y="8572"/>
                                  <a:pt x="96246" y="8572"/>
                                </a:cubicBezTo>
                                <a:close/>
                                <a:moveTo>
                                  <a:pt x="101008" y="55245"/>
                                </a:moveTo>
                                <a:cubicBezTo>
                                  <a:pt x="101008" y="56197"/>
                                  <a:pt x="101961" y="58103"/>
                                  <a:pt x="102913" y="57150"/>
                                </a:cubicBezTo>
                                <a:cubicBezTo>
                                  <a:pt x="103866" y="56197"/>
                                  <a:pt x="105771" y="56197"/>
                                  <a:pt x="105771" y="54293"/>
                                </a:cubicBezTo>
                                <a:cubicBezTo>
                                  <a:pt x="105771" y="53340"/>
                                  <a:pt x="104818" y="52388"/>
                                  <a:pt x="104818" y="53340"/>
                                </a:cubicBezTo>
                                <a:cubicBezTo>
                                  <a:pt x="101961" y="54293"/>
                                  <a:pt x="101008" y="51435"/>
                                  <a:pt x="99103" y="51435"/>
                                </a:cubicBezTo>
                                <a:cubicBezTo>
                                  <a:pt x="99103" y="51435"/>
                                  <a:pt x="98151" y="50483"/>
                                  <a:pt x="97198" y="51435"/>
                                </a:cubicBezTo>
                                <a:cubicBezTo>
                                  <a:pt x="96246" y="51435"/>
                                  <a:pt x="95293" y="52388"/>
                                  <a:pt x="95293" y="53340"/>
                                </a:cubicBezTo>
                                <a:cubicBezTo>
                                  <a:pt x="95293" y="54293"/>
                                  <a:pt x="96246" y="54293"/>
                                  <a:pt x="97198" y="54293"/>
                                </a:cubicBezTo>
                                <a:cubicBezTo>
                                  <a:pt x="100056" y="52388"/>
                                  <a:pt x="100056" y="54293"/>
                                  <a:pt x="101008" y="55245"/>
                                </a:cubicBezTo>
                                <a:close/>
                                <a:moveTo>
                                  <a:pt x="101961" y="39053"/>
                                </a:moveTo>
                                <a:cubicBezTo>
                                  <a:pt x="100056" y="40005"/>
                                  <a:pt x="98151" y="40958"/>
                                  <a:pt x="97198" y="41910"/>
                                </a:cubicBezTo>
                                <a:cubicBezTo>
                                  <a:pt x="96246" y="42863"/>
                                  <a:pt x="98151" y="42863"/>
                                  <a:pt x="98151" y="42863"/>
                                </a:cubicBezTo>
                                <a:cubicBezTo>
                                  <a:pt x="100056" y="42863"/>
                                  <a:pt x="101961" y="42863"/>
                                  <a:pt x="102913" y="40005"/>
                                </a:cubicBezTo>
                                <a:cubicBezTo>
                                  <a:pt x="102913" y="40005"/>
                                  <a:pt x="102913" y="39053"/>
                                  <a:pt x="101961" y="39053"/>
                                </a:cubicBezTo>
                                <a:close/>
                                <a:moveTo>
                                  <a:pt x="99103" y="120015"/>
                                </a:moveTo>
                                <a:cubicBezTo>
                                  <a:pt x="99103" y="120968"/>
                                  <a:pt x="99103" y="121920"/>
                                  <a:pt x="100056" y="120968"/>
                                </a:cubicBezTo>
                                <a:cubicBezTo>
                                  <a:pt x="101008" y="120015"/>
                                  <a:pt x="100056" y="120015"/>
                                  <a:pt x="100056" y="119063"/>
                                </a:cubicBezTo>
                                <a:cubicBezTo>
                                  <a:pt x="101008" y="119063"/>
                                  <a:pt x="101961" y="118110"/>
                                  <a:pt x="101008" y="117158"/>
                                </a:cubicBezTo>
                                <a:cubicBezTo>
                                  <a:pt x="100056" y="116205"/>
                                  <a:pt x="100056" y="117158"/>
                                  <a:pt x="99103" y="118110"/>
                                </a:cubicBezTo>
                                <a:cubicBezTo>
                                  <a:pt x="99103" y="118110"/>
                                  <a:pt x="98151" y="119063"/>
                                  <a:pt x="99103" y="120015"/>
                                </a:cubicBezTo>
                                <a:close/>
                                <a:moveTo>
                                  <a:pt x="99103" y="63818"/>
                                </a:moveTo>
                                <a:cubicBezTo>
                                  <a:pt x="99103" y="64770"/>
                                  <a:pt x="99103" y="64770"/>
                                  <a:pt x="99103" y="63818"/>
                                </a:cubicBezTo>
                                <a:lnTo>
                                  <a:pt x="101008" y="63818"/>
                                </a:lnTo>
                                <a:cubicBezTo>
                                  <a:pt x="101008" y="63818"/>
                                  <a:pt x="100056" y="63818"/>
                                  <a:pt x="99103" y="63818"/>
                                </a:cubicBezTo>
                                <a:cubicBezTo>
                                  <a:pt x="100056" y="63818"/>
                                  <a:pt x="99103" y="63818"/>
                                  <a:pt x="99103" y="63818"/>
                                </a:cubicBezTo>
                                <a:close/>
                                <a:moveTo>
                                  <a:pt x="100056" y="140018"/>
                                </a:moveTo>
                                <a:cubicBezTo>
                                  <a:pt x="101008" y="140018"/>
                                  <a:pt x="101008" y="139065"/>
                                  <a:pt x="101008" y="138113"/>
                                </a:cubicBezTo>
                                <a:lnTo>
                                  <a:pt x="101008" y="137160"/>
                                </a:lnTo>
                                <a:cubicBezTo>
                                  <a:pt x="101008" y="137160"/>
                                  <a:pt x="100056" y="137160"/>
                                  <a:pt x="100056" y="137160"/>
                                </a:cubicBezTo>
                                <a:cubicBezTo>
                                  <a:pt x="99103" y="138113"/>
                                  <a:pt x="99103" y="138113"/>
                                  <a:pt x="100056" y="140018"/>
                                </a:cubicBezTo>
                                <a:cubicBezTo>
                                  <a:pt x="99103" y="140018"/>
                                  <a:pt x="100056" y="140018"/>
                                  <a:pt x="100056" y="140018"/>
                                </a:cubicBezTo>
                                <a:close/>
                                <a:moveTo>
                                  <a:pt x="100056" y="25718"/>
                                </a:moveTo>
                                <a:cubicBezTo>
                                  <a:pt x="100056" y="25718"/>
                                  <a:pt x="99103" y="26670"/>
                                  <a:pt x="100056" y="26670"/>
                                </a:cubicBezTo>
                                <a:cubicBezTo>
                                  <a:pt x="101961" y="26670"/>
                                  <a:pt x="101961" y="24765"/>
                                  <a:pt x="101961" y="23813"/>
                                </a:cubicBezTo>
                                <a:cubicBezTo>
                                  <a:pt x="101961" y="22860"/>
                                  <a:pt x="101961" y="22860"/>
                                  <a:pt x="101008" y="21908"/>
                                </a:cubicBezTo>
                                <a:cubicBezTo>
                                  <a:pt x="99103" y="22860"/>
                                  <a:pt x="100056" y="23813"/>
                                  <a:pt x="100056" y="25718"/>
                                </a:cubicBezTo>
                                <a:close/>
                                <a:moveTo>
                                  <a:pt x="100056" y="67628"/>
                                </a:moveTo>
                                <a:cubicBezTo>
                                  <a:pt x="100056" y="68580"/>
                                  <a:pt x="100056" y="68580"/>
                                  <a:pt x="100056" y="67628"/>
                                </a:cubicBezTo>
                                <a:cubicBezTo>
                                  <a:pt x="101961" y="68580"/>
                                  <a:pt x="102913" y="68580"/>
                                  <a:pt x="103866" y="67628"/>
                                </a:cubicBezTo>
                                <a:cubicBezTo>
                                  <a:pt x="104818" y="67628"/>
                                  <a:pt x="105771" y="66675"/>
                                  <a:pt x="105771" y="65722"/>
                                </a:cubicBezTo>
                                <a:cubicBezTo>
                                  <a:pt x="105771" y="65722"/>
                                  <a:pt x="105771" y="64770"/>
                                  <a:pt x="105771" y="64770"/>
                                </a:cubicBezTo>
                                <a:cubicBezTo>
                                  <a:pt x="103866" y="65722"/>
                                  <a:pt x="100056" y="66675"/>
                                  <a:pt x="100056" y="67628"/>
                                </a:cubicBezTo>
                                <a:close/>
                                <a:moveTo>
                                  <a:pt x="101008" y="46672"/>
                                </a:moveTo>
                                <a:cubicBezTo>
                                  <a:pt x="101008" y="45720"/>
                                  <a:pt x="101008" y="45720"/>
                                  <a:pt x="101008" y="46672"/>
                                </a:cubicBezTo>
                                <a:cubicBezTo>
                                  <a:pt x="100056" y="47625"/>
                                  <a:pt x="100056" y="47625"/>
                                  <a:pt x="101008" y="47625"/>
                                </a:cubicBezTo>
                                <a:cubicBezTo>
                                  <a:pt x="101008" y="47625"/>
                                  <a:pt x="101961" y="47625"/>
                                  <a:pt x="101008" y="46672"/>
                                </a:cubicBezTo>
                                <a:cubicBezTo>
                                  <a:pt x="101961" y="46672"/>
                                  <a:pt x="101008" y="46672"/>
                                  <a:pt x="101008" y="46672"/>
                                </a:cubicBezTo>
                                <a:close/>
                                <a:moveTo>
                                  <a:pt x="115296" y="159068"/>
                                </a:moveTo>
                                <a:cubicBezTo>
                                  <a:pt x="114343" y="157163"/>
                                  <a:pt x="113391" y="159068"/>
                                  <a:pt x="112438" y="159068"/>
                                </a:cubicBezTo>
                                <a:cubicBezTo>
                                  <a:pt x="111486" y="159068"/>
                                  <a:pt x="110533" y="160020"/>
                                  <a:pt x="109581" y="160020"/>
                                </a:cubicBezTo>
                                <a:cubicBezTo>
                                  <a:pt x="106723" y="160972"/>
                                  <a:pt x="103866" y="162878"/>
                                  <a:pt x="101008" y="162878"/>
                                </a:cubicBezTo>
                                <a:cubicBezTo>
                                  <a:pt x="100056" y="162878"/>
                                  <a:pt x="100056" y="162878"/>
                                  <a:pt x="100056" y="163830"/>
                                </a:cubicBezTo>
                                <a:cubicBezTo>
                                  <a:pt x="100056" y="163830"/>
                                  <a:pt x="101008" y="164783"/>
                                  <a:pt x="101008" y="164783"/>
                                </a:cubicBezTo>
                                <a:cubicBezTo>
                                  <a:pt x="101961" y="164783"/>
                                  <a:pt x="101961" y="164783"/>
                                  <a:pt x="102913" y="165735"/>
                                </a:cubicBezTo>
                                <a:cubicBezTo>
                                  <a:pt x="106723" y="164783"/>
                                  <a:pt x="110533" y="165735"/>
                                  <a:pt x="114343" y="162878"/>
                                </a:cubicBezTo>
                                <a:cubicBezTo>
                                  <a:pt x="114343" y="160972"/>
                                  <a:pt x="116248" y="160020"/>
                                  <a:pt x="115296" y="159068"/>
                                </a:cubicBezTo>
                                <a:close/>
                                <a:moveTo>
                                  <a:pt x="112438" y="145733"/>
                                </a:moveTo>
                                <a:cubicBezTo>
                                  <a:pt x="113391" y="145733"/>
                                  <a:pt x="113391" y="144780"/>
                                  <a:pt x="113391" y="144780"/>
                                </a:cubicBezTo>
                                <a:cubicBezTo>
                                  <a:pt x="114343" y="144780"/>
                                  <a:pt x="115296" y="144780"/>
                                  <a:pt x="115296" y="143828"/>
                                </a:cubicBezTo>
                                <a:cubicBezTo>
                                  <a:pt x="115296" y="143828"/>
                                  <a:pt x="115296" y="142875"/>
                                  <a:pt x="114343" y="142875"/>
                                </a:cubicBezTo>
                                <a:cubicBezTo>
                                  <a:pt x="113391" y="142875"/>
                                  <a:pt x="113391" y="143828"/>
                                  <a:pt x="113391" y="144780"/>
                                </a:cubicBezTo>
                                <a:cubicBezTo>
                                  <a:pt x="112438" y="144780"/>
                                  <a:pt x="111486" y="142875"/>
                                  <a:pt x="109581" y="143828"/>
                                </a:cubicBezTo>
                                <a:cubicBezTo>
                                  <a:pt x="107676" y="145733"/>
                                  <a:pt x="104818" y="144780"/>
                                  <a:pt x="102913" y="143828"/>
                                </a:cubicBezTo>
                                <a:cubicBezTo>
                                  <a:pt x="101961" y="143828"/>
                                  <a:pt x="101008" y="142875"/>
                                  <a:pt x="100056" y="143828"/>
                                </a:cubicBezTo>
                                <a:cubicBezTo>
                                  <a:pt x="100056" y="144780"/>
                                  <a:pt x="100056" y="144780"/>
                                  <a:pt x="100056" y="145733"/>
                                </a:cubicBezTo>
                                <a:cubicBezTo>
                                  <a:pt x="100056" y="146685"/>
                                  <a:pt x="101961" y="146685"/>
                                  <a:pt x="102913" y="146685"/>
                                </a:cubicBezTo>
                                <a:cubicBezTo>
                                  <a:pt x="106723" y="146685"/>
                                  <a:pt x="109581" y="145733"/>
                                  <a:pt x="112438" y="145733"/>
                                </a:cubicBezTo>
                                <a:close/>
                                <a:moveTo>
                                  <a:pt x="101961" y="84772"/>
                                </a:moveTo>
                                <a:cubicBezTo>
                                  <a:pt x="101008" y="86678"/>
                                  <a:pt x="101961" y="88583"/>
                                  <a:pt x="103866" y="88583"/>
                                </a:cubicBezTo>
                                <a:cubicBezTo>
                                  <a:pt x="105771" y="89535"/>
                                  <a:pt x="106723" y="90488"/>
                                  <a:pt x="104818" y="92393"/>
                                </a:cubicBezTo>
                                <a:cubicBezTo>
                                  <a:pt x="104818" y="93345"/>
                                  <a:pt x="104818" y="94297"/>
                                  <a:pt x="105771" y="93345"/>
                                </a:cubicBezTo>
                                <a:cubicBezTo>
                                  <a:pt x="107676" y="93345"/>
                                  <a:pt x="108628" y="91440"/>
                                  <a:pt x="108628" y="90488"/>
                                </a:cubicBezTo>
                                <a:cubicBezTo>
                                  <a:pt x="108628" y="89535"/>
                                  <a:pt x="108628" y="87630"/>
                                  <a:pt x="106723" y="87630"/>
                                </a:cubicBezTo>
                                <a:cubicBezTo>
                                  <a:pt x="105771" y="87630"/>
                                  <a:pt x="103866" y="87630"/>
                                  <a:pt x="105771" y="85725"/>
                                </a:cubicBezTo>
                                <a:cubicBezTo>
                                  <a:pt x="106723" y="84772"/>
                                  <a:pt x="105771" y="83820"/>
                                  <a:pt x="105771" y="81915"/>
                                </a:cubicBezTo>
                                <a:lnTo>
                                  <a:pt x="105771" y="80010"/>
                                </a:lnTo>
                                <a:cubicBezTo>
                                  <a:pt x="105771" y="79058"/>
                                  <a:pt x="105771" y="78105"/>
                                  <a:pt x="104818" y="78105"/>
                                </a:cubicBezTo>
                                <a:cubicBezTo>
                                  <a:pt x="103866" y="77153"/>
                                  <a:pt x="103866" y="78105"/>
                                  <a:pt x="102913" y="79058"/>
                                </a:cubicBezTo>
                                <a:lnTo>
                                  <a:pt x="101008" y="80963"/>
                                </a:lnTo>
                                <a:cubicBezTo>
                                  <a:pt x="100056" y="80963"/>
                                  <a:pt x="100056" y="81915"/>
                                  <a:pt x="101008" y="81915"/>
                                </a:cubicBezTo>
                                <a:cubicBezTo>
                                  <a:pt x="103866" y="82868"/>
                                  <a:pt x="101961" y="83820"/>
                                  <a:pt x="101961" y="84772"/>
                                </a:cubicBezTo>
                                <a:close/>
                                <a:moveTo>
                                  <a:pt x="101961" y="157163"/>
                                </a:moveTo>
                                <a:cubicBezTo>
                                  <a:pt x="101961" y="156210"/>
                                  <a:pt x="101961" y="155258"/>
                                  <a:pt x="103866" y="154305"/>
                                </a:cubicBezTo>
                                <a:cubicBezTo>
                                  <a:pt x="104818" y="153353"/>
                                  <a:pt x="104818" y="152400"/>
                                  <a:pt x="104818" y="151447"/>
                                </a:cubicBezTo>
                                <a:cubicBezTo>
                                  <a:pt x="104818" y="150495"/>
                                  <a:pt x="104818" y="149543"/>
                                  <a:pt x="102913" y="150495"/>
                                </a:cubicBezTo>
                                <a:cubicBezTo>
                                  <a:pt x="100056" y="152400"/>
                                  <a:pt x="100056" y="153353"/>
                                  <a:pt x="101961" y="157163"/>
                                </a:cubicBezTo>
                                <a:cubicBezTo>
                                  <a:pt x="101961" y="158115"/>
                                  <a:pt x="101008" y="160020"/>
                                  <a:pt x="102913" y="160020"/>
                                </a:cubicBezTo>
                                <a:cubicBezTo>
                                  <a:pt x="103866" y="160020"/>
                                  <a:pt x="105771" y="159068"/>
                                  <a:pt x="105771" y="158115"/>
                                </a:cubicBezTo>
                                <a:cubicBezTo>
                                  <a:pt x="104818" y="156210"/>
                                  <a:pt x="103866" y="157163"/>
                                  <a:pt x="101961" y="157163"/>
                                </a:cubicBezTo>
                                <a:lnTo>
                                  <a:pt x="101961" y="157163"/>
                                </a:lnTo>
                                <a:close/>
                                <a:moveTo>
                                  <a:pt x="101008" y="136208"/>
                                </a:moveTo>
                                <a:lnTo>
                                  <a:pt x="101008" y="136208"/>
                                </a:lnTo>
                                <a:cubicBezTo>
                                  <a:pt x="101961" y="136208"/>
                                  <a:pt x="102913" y="136208"/>
                                  <a:pt x="101961" y="134303"/>
                                </a:cubicBezTo>
                                <a:lnTo>
                                  <a:pt x="101961" y="134303"/>
                                </a:lnTo>
                                <a:cubicBezTo>
                                  <a:pt x="101008" y="134303"/>
                                  <a:pt x="101008" y="135255"/>
                                  <a:pt x="101008" y="136208"/>
                                </a:cubicBezTo>
                                <a:close/>
                                <a:moveTo>
                                  <a:pt x="101961" y="100013"/>
                                </a:moveTo>
                                <a:cubicBezTo>
                                  <a:pt x="101008" y="100013"/>
                                  <a:pt x="101008" y="100965"/>
                                  <a:pt x="101961" y="100013"/>
                                </a:cubicBezTo>
                                <a:cubicBezTo>
                                  <a:pt x="101008" y="100965"/>
                                  <a:pt x="101961" y="101918"/>
                                  <a:pt x="101961" y="101918"/>
                                </a:cubicBezTo>
                                <a:cubicBezTo>
                                  <a:pt x="101961" y="101918"/>
                                  <a:pt x="101961" y="101918"/>
                                  <a:pt x="101961" y="100013"/>
                                </a:cubicBezTo>
                                <a:cubicBezTo>
                                  <a:pt x="102913" y="100965"/>
                                  <a:pt x="101961" y="100965"/>
                                  <a:pt x="101961" y="100013"/>
                                </a:cubicBezTo>
                                <a:close/>
                                <a:moveTo>
                                  <a:pt x="101008" y="29528"/>
                                </a:moveTo>
                                <a:cubicBezTo>
                                  <a:pt x="101008" y="30480"/>
                                  <a:pt x="101961" y="29528"/>
                                  <a:pt x="102913" y="29528"/>
                                </a:cubicBezTo>
                                <a:cubicBezTo>
                                  <a:pt x="104818" y="29528"/>
                                  <a:pt x="104818" y="30480"/>
                                  <a:pt x="105771" y="31433"/>
                                </a:cubicBezTo>
                                <a:cubicBezTo>
                                  <a:pt x="105771" y="31433"/>
                                  <a:pt x="106723" y="32385"/>
                                  <a:pt x="106723" y="31433"/>
                                </a:cubicBezTo>
                                <a:cubicBezTo>
                                  <a:pt x="107676" y="30480"/>
                                  <a:pt x="105771" y="26670"/>
                                  <a:pt x="103866" y="26670"/>
                                </a:cubicBezTo>
                                <a:cubicBezTo>
                                  <a:pt x="103866" y="26670"/>
                                  <a:pt x="102913" y="26670"/>
                                  <a:pt x="101961" y="27622"/>
                                </a:cubicBezTo>
                                <a:cubicBezTo>
                                  <a:pt x="102913" y="28575"/>
                                  <a:pt x="101008" y="28575"/>
                                  <a:pt x="101008" y="29528"/>
                                </a:cubicBezTo>
                                <a:close/>
                                <a:moveTo>
                                  <a:pt x="104818" y="71438"/>
                                </a:moveTo>
                                <a:cubicBezTo>
                                  <a:pt x="102913" y="71438"/>
                                  <a:pt x="102913" y="74295"/>
                                  <a:pt x="101961" y="75247"/>
                                </a:cubicBezTo>
                                <a:cubicBezTo>
                                  <a:pt x="101961" y="76200"/>
                                  <a:pt x="102913" y="77153"/>
                                  <a:pt x="102913" y="76200"/>
                                </a:cubicBezTo>
                                <a:cubicBezTo>
                                  <a:pt x="104818" y="76200"/>
                                  <a:pt x="106723" y="76200"/>
                                  <a:pt x="106723" y="73343"/>
                                </a:cubicBezTo>
                                <a:cubicBezTo>
                                  <a:pt x="107676" y="72390"/>
                                  <a:pt x="105771" y="71438"/>
                                  <a:pt x="104818" y="71438"/>
                                </a:cubicBezTo>
                                <a:close/>
                                <a:moveTo>
                                  <a:pt x="102913" y="36195"/>
                                </a:moveTo>
                                <a:cubicBezTo>
                                  <a:pt x="102913" y="36195"/>
                                  <a:pt x="103866" y="36195"/>
                                  <a:pt x="102913" y="36195"/>
                                </a:cubicBezTo>
                                <a:cubicBezTo>
                                  <a:pt x="103866" y="35243"/>
                                  <a:pt x="103866" y="34290"/>
                                  <a:pt x="102913" y="35243"/>
                                </a:cubicBezTo>
                                <a:cubicBezTo>
                                  <a:pt x="102913" y="35243"/>
                                  <a:pt x="101961" y="35243"/>
                                  <a:pt x="102913" y="36195"/>
                                </a:cubicBezTo>
                                <a:cubicBezTo>
                                  <a:pt x="101961" y="36195"/>
                                  <a:pt x="102913" y="36195"/>
                                  <a:pt x="102913" y="36195"/>
                                </a:cubicBezTo>
                                <a:close/>
                                <a:moveTo>
                                  <a:pt x="103866" y="108585"/>
                                </a:moveTo>
                                <a:lnTo>
                                  <a:pt x="103866" y="108585"/>
                                </a:lnTo>
                                <a:cubicBezTo>
                                  <a:pt x="103866" y="107633"/>
                                  <a:pt x="103866" y="107633"/>
                                  <a:pt x="103866" y="108585"/>
                                </a:cubicBezTo>
                                <a:lnTo>
                                  <a:pt x="103866" y="108585"/>
                                </a:lnTo>
                                <a:cubicBezTo>
                                  <a:pt x="103866" y="108585"/>
                                  <a:pt x="103866" y="108585"/>
                                  <a:pt x="103866" y="108585"/>
                                </a:cubicBezTo>
                                <a:close/>
                                <a:moveTo>
                                  <a:pt x="103866" y="134303"/>
                                </a:moveTo>
                                <a:cubicBezTo>
                                  <a:pt x="103866" y="135255"/>
                                  <a:pt x="104818" y="136208"/>
                                  <a:pt x="106723" y="136208"/>
                                </a:cubicBezTo>
                                <a:cubicBezTo>
                                  <a:pt x="107676" y="136208"/>
                                  <a:pt x="108628" y="136208"/>
                                  <a:pt x="108628" y="134303"/>
                                </a:cubicBezTo>
                                <a:cubicBezTo>
                                  <a:pt x="107676" y="132397"/>
                                  <a:pt x="106723" y="133350"/>
                                  <a:pt x="105771" y="133350"/>
                                </a:cubicBezTo>
                                <a:cubicBezTo>
                                  <a:pt x="104818" y="133350"/>
                                  <a:pt x="103866" y="133350"/>
                                  <a:pt x="103866" y="134303"/>
                                </a:cubicBezTo>
                                <a:close/>
                                <a:moveTo>
                                  <a:pt x="105771" y="38100"/>
                                </a:moveTo>
                                <a:cubicBezTo>
                                  <a:pt x="105771" y="38100"/>
                                  <a:pt x="106723" y="37147"/>
                                  <a:pt x="105771" y="38100"/>
                                </a:cubicBezTo>
                                <a:cubicBezTo>
                                  <a:pt x="106723" y="37147"/>
                                  <a:pt x="105771" y="37147"/>
                                  <a:pt x="105771" y="38100"/>
                                </a:cubicBezTo>
                                <a:cubicBezTo>
                                  <a:pt x="105771" y="37147"/>
                                  <a:pt x="105771" y="37147"/>
                                  <a:pt x="105771" y="38100"/>
                                </a:cubicBezTo>
                                <a:cubicBezTo>
                                  <a:pt x="105771" y="38100"/>
                                  <a:pt x="105771" y="38100"/>
                                  <a:pt x="105771" y="38100"/>
                                </a:cubicBezTo>
                                <a:close/>
                                <a:moveTo>
                                  <a:pt x="108628" y="45720"/>
                                </a:moveTo>
                                <a:cubicBezTo>
                                  <a:pt x="108628" y="44768"/>
                                  <a:pt x="108628" y="44768"/>
                                  <a:pt x="107676" y="44768"/>
                                </a:cubicBezTo>
                                <a:cubicBezTo>
                                  <a:pt x="105771" y="44768"/>
                                  <a:pt x="105771" y="46672"/>
                                  <a:pt x="105771" y="47625"/>
                                </a:cubicBezTo>
                                <a:cubicBezTo>
                                  <a:pt x="105771" y="48578"/>
                                  <a:pt x="105771" y="48578"/>
                                  <a:pt x="106723" y="48578"/>
                                </a:cubicBezTo>
                                <a:cubicBezTo>
                                  <a:pt x="107676" y="48578"/>
                                  <a:pt x="108628" y="47625"/>
                                  <a:pt x="108628" y="45720"/>
                                </a:cubicBezTo>
                                <a:close/>
                                <a:moveTo>
                                  <a:pt x="108628" y="99060"/>
                                </a:moveTo>
                                <a:cubicBezTo>
                                  <a:pt x="108628" y="98108"/>
                                  <a:pt x="108628" y="98108"/>
                                  <a:pt x="108628" y="99060"/>
                                </a:cubicBezTo>
                                <a:cubicBezTo>
                                  <a:pt x="106723" y="98108"/>
                                  <a:pt x="106723" y="98108"/>
                                  <a:pt x="106723" y="99060"/>
                                </a:cubicBezTo>
                                <a:cubicBezTo>
                                  <a:pt x="106723" y="99060"/>
                                  <a:pt x="107676" y="100013"/>
                                  <a:pt x="107676" y="100013"/>
                                </a:cubicBezTo>
                                <a:cubicBezTo>
                                  <a:pt x="107676" y="100013"/>
                                  <a:pt x="108628" y="99060"/>
                                  <a:pt x="108628" y="99060"/>
                                </a:cubicBezTo>
                                <a:close/>
                                <a:moveTo>
                                  <a:pt x="107676" y="41910"/>
                                </a:moveTo>
                                <a:cubicBezTo>
                                  <a:pt x="107676" y="42863"/>
                                  <a:pt x="107676" y="42863"/>
                                  <a:pt x="107676" y="41910"/>
                                </a:cubicBezTo>
                                <a:cubicBezTo>
                                  <a:pt x="108628" y="41910"/>
                                  <a:pt x="109581" y="41910"/>
                                  <a:pt x="108628" y="40958"/>
                                </a:cubicBezTo>
                                <a:cubicBezTo>
                                  <a:pt x="108628" y="41910"/>
                                  <a:pt x="108628" y="40958"/>
                                  <a:pt x="107676" y="41910"/>
                                </a:cubicBezTo>
                                <a:cubicBezTo>
                                  <a:pt x="107676" y="41910"/>
                                  <a:pt x="107676" y="41910"/>
                                  <a:pt x="107676" y="41910"/>
                                </a:cubicBezTo>
                                <a:close/>
                                <a:moveTo>
                                  <a:pt x="111486" y="151447"/>
                                </a:moveTo>
                                <a:cubicBezTo>
                                  <a:pt x="109581" y="151447"/>
                                  <a:pt x="109581" y="153353"/>
                                  <a:pt x="108628" y="154305"/>
                                </a:cubicBezTo>
                                <a:cubicBezTo>
                                  <a:pt x="108628" y="154305"/>
                                  <a:pt x="108628" y="154305"/>
                                  <a:pt x="109581" y="154305"/>
                                </a:cubicBezTo>
                                <a:cubicBezTo>
                                  <a:pt x="109581" y="153353"/>
                                  <a:pt x="111486" y="153353"/>
                                  <a:pt x="111486" y="151447"/>
                                </a:cubicBezTo>
                                <a:cubicBezTo>
                                  <a:pt x="111486" y="151447"/>
                                  <a:pt x="111486" y="151447"/>
                                  <a:pt x="111486" y="151447"/>
                                </a:cubicBezTo>
                                <a:close/>
                                <a:moveTo>
                                  <a:pt x="108628" y="57150"/>
                                </a:moveTo>
                                <a:lnTo>
                                  <a:pt x="108628" y="57150"/>
                                </a:lnTo>
                                <a:cubicBezTo>
                                  <a:pt x="107676" y="58103"/>
                                  <a:pt x="107676" y="58103"/>
                                  <a:pt x="108628" y="58103"/>
                                </a:cubicBezTo>
                                <a:cubicBezTo>
                                  <a:pt x="109581" y="58103"/>
                                  <a:pt x="109581" y="58103"/>
                                  <a:pt x="108628" y="57150"/>
                                </a:cubicBezTo>
                                <a:cubicBezTo>
                                  <a:pt x="109581" y="57150"/>
                                  <a:pt x="109581" y="57150"/>
                                  <a:pt x="108628" y="57150"/>
                                </a:cubicBezTo>
                                <a:close/>
                                <a:moveTo>
                                  <a:pt x="108628" y="103822"/>
                                </a:moveTo>
                                <a:cubicBezTo>
                                  <a:pt x="108628" y="104775"/>
                                  <a:pt x="108628" y="104775"/>
                                  <a:pt x="108628" y="103822"/>
                                </a:cubicBezTo>
                                <a:cubicBezTo>
                                  <a:pt x="109581" y="104775"/>
                                  <a:pt x="109581" y="103822"/>
                                  <a:pt x="109581" y="103822"/>
                                </a:cubicBezTo>
                                <a:lnTo>
                                  <a:pt x="108628" y="103822"/>
                                </a:lnTo>
                                <a:cubicBezTo>
                                  <a:pt x="108628" y="103822"/>
                                  <a:pt x="108628" y="103822"/>
                                  <a:pt x="108628" y="103822"/>
                                </a:cubicBezTo>
                                <a:close/>
                                <a:moveTo>
                                  <a:pt x="108628" y="94297"/>
                                </a:moveTo>
                                <a:cubicBezTo>
                                  <a:pt x="108628" y="94297"/>
                                  <a:pt x="109581" y="94297"/>
                                  <a:pt x="108628" y="94297"/>
                                </a:cubicBezTo>
                                <a:cubicBezTo>
                                  <a:pt x="109581" y="93345"/>
                                  <a:pt x="109581" y="93345"/>
                                  <a:pt x="108628" y="93345"/>
                                </a:cubicBezTo>
                                <a:cubicBezTo>
                                  <a:pt x="108628" y="93345"/>
                                  <a:pt x="108628" y="93345"/>
                                  <a:pt x="108628" y="94297"/>
                                </a:cubicBezTo>
                                <a:cubicBezTo>
                                  <a:pt x="108628" y="94297"/>
                                  <a:pt x="108628" y="94297"/>
                                  <a:pt x="108628" y="94297"/>
                                </a:cubicBezTo>
                                <a:close/>
                                <a:moveTo>
                                  <a:pt x="109581" y="18097"/>
                                </a:moveTo>
                                <a:cubicBezTo>
                                  <a:pt x="109581" y="18097"/>
                                  <a:pt x="109581" y="18097"/>
                                  <a:pt x="109581" y="18097"/>
                                </a:cubicBezTo>
                                <a:cubicBezTo>
                                  <a:pt x="110533" y="18097"/>
                                  <a:pt x="110533" y="18097"/>
                                  <a:pt x="110533" y="18097"/>
                                </a:cubicBezTo>
                                <a:cubicBezTo>
                                  <a:pt x="110533" y="18097"/>
                                  <a:pt x="110533" y="18097"/>
                                  <a:pt x="109581" y="18097"/>
                                </a:cubicBezTo>
                                <a:lnTo>
                                  <a:pt x="109581" y="18097"/>
                                </a:lnTo>
                                <a:close/>
                                <a:moveTo>
                                  <a:pt x="109581" y="22860"/>
                                </a:moveTo>
                                <a:cubicBezTo>
                                  <a:pt x="109581" y="22860"/>
                                  <a:pt x="110533" y="22860"/>
                                  <a:pt x="109581" y="22860"/>
                                </a:cubicBezTo>
                                <a:cubicBezTo>
                                  <a:pt x="110533" y="22860"/>
                                  <a:pt x="110533" y="21908"/>
                                  <a:pt x="109581" y="22860"/>
                                </a:cubicBezTo>
                                <a:cubicBezTo>
                                  <a:pt x="110533" y="21908"/>
                                  <a:pt x="110533" y="21908"/>
                                  <a:pt x="109581" y="22860"/>
                                </a:cubicBezTo>
                                <a:cubicBezTo>
                                  <a:pt x="109581" y="21908"/>
                                  <a:pt x="109581" y="21908"/>
                                  <a:pt x="109581" y="22860"/>
                                </a:cubicBezTo>
                                <a:close/>
                                <a:moveTo>
                                  <a:pt x="110533" y="33338"/>
                                </a:moveTo>
                                <a:cubicBezTo>
                                  <a:pt x="109581" y="33338"/>
                                  <a:pt x="109581" y="33338"/>
                                  <a:pt x="109581" y="34290"/>
                                </a:cubicBezTo>
                                <a:cubicBezTo>
                                  <a:pt x="109581" y="35243"/>
                                  <a:pt x="109581" y="35243"/>
                                  <a:pt x="110533" y="35243"/>
                                </a:cubicBezTo>
                                <a:cubicBezTo>
                                  <a:pt x="111486" y="35243"/>
                                  <a:pt x="111486" y="34290"/>
                                  <a:pt x="110533" y="33338"/>
                                </a:cubicBezTo>
                                <a:cubicBezTo>
                                  <a:pt x="111486" y="33338"/>
                                  <a:pt x="111486" y="33338"/>
                                  <a:pt x="110533" y="33338"/>
                                </a:cubicBezTo>
                                <a:close/>
                                <a:moveTo>
                                  <a:pt x="111486" y="168593"/>
                                </a:moveTo>
                                <a:cubicBezTo>
                                  <a:pt x="111486" y="167640"/>
                                  <a:pt x="111486" y="167640"/>
                                  <a:pt x="111486" y="168593"/>
                                </a:cubicBezTo>
                                <a:cubicBezTo>
                                  <a:pt x="109581" y="167640"/>
                                  <a:pt x="109581" y="168593"/>
                                  <a:pt x="109581" y="168593"/>
                                </a:cubicBezTo>
                                <a:cubicBezTo>
                                  <a:pt x="110533" y="168593"/>
                                  <a:pt x="110533" y="168593"/>
                                  <a:pt x="111486" y="168593"/>
                                </a:cubicBezTo>
                                <a:cubicBezTo>
                                  <a:pt x="111486" y="168593"/>
                                  <a:pt x="111486" y="168593"/>
                                  <a:pt x="111486" y="168593"/>
                                </a:cubicBezTo>
                                <a:close/>
                                <a:moveTo>
                                  <a:pt x="111486" y="138113"/>
                                </a:moveTo>
                                <a:cubicBezTo>
                                  <a:pt x="110533" y="139065"/>
                                  <a:pt x="110533" y="140018"/>
                                  <a:pt x="111486" y="140018"/>
                                </a:cubicBezTo>
                                <a:cubicBezTo>
                                  <a:pt x="112438" y="140970"/>
                                  <a:pt x="113391" y="140970"/>
                                  <a:pt x="114343" y="140018"/>
                                </a:cubicBezTo>
                                <a:cubicBezTo>
                                  <a:pt x="115296" y="140018"/>
                                  <a:pt x="116248" y="139065"/>
                                  <a:pt x="116248" y="138113"/>
                                </a:cubicBezTo>
                                <a:cubicBezTo>
                                  <a:pt x="115296" y="136208"/>
                                  <a:pt x="116248" y="134303"/>
                                  <a:pt x="113391" y="133350"/>
                                </a:cubicBezTo>
                                <a:cubicBezTo>
                                  <a:pt x="114343" y="136208"/>
                                  <a:pt x="112438" y="137160"/>
                                  <a:pt x="111486" y="138113"/>
                                </a:cubicBezTo>
                                <a:close/>
                                <a:moveTo>
                                  <a:pt x="111486" y="80963"/>
                                </a:moveTo>
                                <a:cubicBezTo>
                                  <a:pt x="110533" y="80963"/>
                                  <a:pt x="110533" y="80963"/>
                                  <a:pt x="111486" y="80963"/>
                                </a:cubicBezTo>
                                <a:cubicBezTo>
                                  <a:pt x="111486" y="81915"/>
                                  <a:pt x="111486" y="81915"/>
                                  <a:pt x="111486" y="81915"/>
                                </a:cubicBezTo>
                                <a:cubicBezTo>
                                  <a:pt x="111486" y="81915"/>
                                  <a:pt x="112438" y="81915"/>
                                  <a:pt x="111486" y="80963"/>
                                </a:cubicBezTo>
                                <a:cubicBezTo>
                                  <a:pt x="111486" y="81915"/>
                                  <a:pt x="111486" y="80963"/>
                                  <a:pt x="111486" y="80963"/>
                                </a:cubicBezTo>
                                <a:close/>
                                <a:moveTo>
                                  <a:pt x="111486" y="48578"/>
                                </a:moveTo>
                                <a:cubicBezTo>
                                  <a:pt x="111486" y="49530"/>
                                  <a:pt x="111486" y="49530"/>
                                  <a:pt x="112438" y="49530"/>
                                </a:cubicBezTo>
                                <a:cubicBezTo>
                                  <a:pt x="113391" y="49530"/>
                                  <a:pt x="115296" y="50483"/>
                                  <a:pt x="115296" y="49530"/>
                                </a:cubicBezTo>
                                <a:cubicBezTo>
                                  <a:pt x="114343" y="45720"/>
                                  <a:pt x="117201" y="47625"/>
                                  <a:pt x="118153" y="46672"/>
                                </a:cubicBezTo>
                                <a:cubicBezTo>
                                  <a:pt x="118153" y="46672"/>
                                  <a:pt x="119106" y="46672"/>
                                  <a:pt x="119106" y="45720"/>
                                </a:cubicBezTo>
                                <a:lnTo>
                                  <a:pt x="119106" y="44768"/>
                                </a:lnTo>
                                <a:cubicBezTo>
                                  <a:pt x="116248" y="44768"/>
                                  <a:pt x="111486" y="46672"/>
                                  <a:pt x="111486" y="48578"/>
                                </a:cubicBezTo>
                                <a:close/>
                                <a:moveTo>
                                  <a:pt x="113391" y="73343"/>
                                </a:moveTo>
                                <a:cubicBezTo>
                                  <a:pt x="112438" y="74295"/>
                                  <a:pt x="112438" y="75247"/>
                                  <a:pt x="111486" y="77153"/>
                                </a:cubicBezTo>
                                <a:cubicBezTo>
                                  <a:pt x="111486" y="78105"/>
                                  <a:pt x="111486" y="79058"/>
                                  <a:pt x="112438" y="78105"/>
                                </a:cubicBezTo>
                                <a:cubicBezTo>
                                  <a:pt x="113391" y="77153"/>
                                  <a:pt x="115296" y="76200"/>
                                  <a:pt x="115296" y="75247"/>
                                </a:cubicBezTo>
                                <a:cubicBezTo>
                                  <a:pt x="116248" y="74295"/>
                                  <a:pt x="114343" y="74295"/>
                                  <a:pt x="113391" y="73343"/>
                                </a:cubicBezTo>
                                <a:lnTo>
                                  <a:pt x="113391" y="72390"/>
                                </a:lnTo>
                                <a:cubicBezTo>
                                  <a:pt x="113391" y="71438"/>
                                  <a:pt x="112438" y="71438"/>
                                  <a:pt x="112438" y="71438"/>
                                </a:cubicBezTo>
                                <a:cubicBezTo>
                                  <a:pt x="111486" y="72390"/>
                                  <a:pt x="112438" y="72390"/>
                                  <a:pt x="113391" y="73343"/>
                                </a:cubicBezTo>
                                <a:lnTo>
                                  <a:pt x="113391" y="73343"/>
                                </a:lnTo>
                                <a:close/>
                                <a:moveTo>
                                  <a:pt x="113391" y="105728"/>
                                </a:moveTo>
                                <a:cubicBezTo>
                                  <a:pt x="113391" y="104775"/>
                                  <a:pt x="113391" y="104775"/>
                                  <a:pt x="112438" y="104775"/>
                                </a:cubicBezTo>
                                <a:lnTo>
                                  <a:pt x="111486" y="105728"/>
                                </a:lnTo>
                                <a:cubicBezTo>
                                  <a:pt x="112438" y="105728"/>
                                  <a:pt x="112438" y="105728"/>
                                  <a:pt x="113391" y="105728"/>
                                </a:cubicBezTo>
                                <a:cubicBezTo>
                                  <a:pt x="112438" y="105728"/>
                                  <a:pt x="113391" y="105728"/>
                                  <a:pt x="113391" y="105728"/>
                                </a:cubicBezTo>
                                <a:close/>
                                <a:moveTo>
                                  <a:pt x="113391" y="130493"/>
                                </a:moveTo>
                                <a:cubicBezTo>
                                  <a:pt x="113391" y="130493"/>
                                  <a:pt x="113391" y="130493"/>
                                  <a:pt x="113391" y="130493"/>
                                </a:cubicBezTo>
                                <a:cubicBezTo>
                                  <a:pt x="110533" y="131445"/>
                                  <a:pt x="111486" y="132397"/>
                                  <a:pt x="112438" y="133350"/>
                                </a:cubicBezTo>
                                <a:cubicBezTo>
                                  <a:pt x="113391" y="132397"/>
                                  <a:pt x="114343" y="132397"/>
                                  <a:pt x="113391" y="130493"/>
                                </a:cubicBezTo>
                                <a:close/>
                                <a:moveTo>
                                  <a:pt x="113391" y="100965"/>
                                </a:moveTo>
                                <a:cubicBezTo>
                                  <a:pt x="113391" y="100965"/>
                                  <a:pt x="113391" y="100013"/>
                                  <a:pt x="113391" y="100965"/>
                                </a:cubicBezTo>
                                <a:cubicBezTo>
                                  <a:pt x="112438" y="100013"/>
                                  <a:pt x="112438" y="100965"/>
                                  <a:pt x="113391" y="100965"/>
                                </a:cubicBezTo>
                                <a:cubicBezTo>
                                  <a:pt x="112438" y="100965"/>
                                  <a:pt x="112438" y="100965"/>
                                  <a:pt x="113391" y="100965"/>
                                </a:cubicBezTo>
                                <a:cubicBezTo>
                                  <a:pt x="113391" y="100965"/>
                                  <a:pt x="113391" y="100965"/>
                                  <a:pt x="113391" y="100965"/>
                                </a:cubicBezTo>
                                <a:close/>
                                <a:moveTo>
                                  <a:pt x="115296" y="59055"/>
                                </a:moveTo>
                                <a:lnTo>
                                  <a:pt x="115296" y="59055"/>
                                </a:lnTo>
                                <a:cubicBezTo>
                                  <a:pt x="115296" y="57150"/>
                                  <a:pt x="114343" y="56197"/>
                                  <a:pt x="113391" y="55245"/>
                                </a:cubicBezTo>
                                <a:cubicBezTo>
                                  <a:pt x="112438" y="55245"/>
                                  <a:pt x="112438" y="55245"/>
                                  <a:pt x="112438" y="55245"/>
                                </a:cubicBezTo>
                                <a:cubicBezTo>
                                  <a:pt x="113391" y="57150"/>
                                  <a:pt x="114343" y="58103"/>
                                  <a:pt x="115296" y="59055"/>
                                </a:cubicBezTo>
                                <a:close/>
                                <a:moveTo>
                                  <a:pt x="113391" y="40958"/>
                                </a:moveTo>
                                <a:cubicBezTo>
                                  <a:pt x="113391" y="40958"/>
                                  <a:pt x="114343" y="40958"/>
                                  <a:pt x="114343" y="40958"/>
                                </a:cubicBezTo>
                                <a:cubicBezTo>
                                  <a:pt x="114343" y="40005"/>
                                  <a:pt x="114343" y="40005"/>
                                  <a:pt x="114343" y="40005"/>
                                </a:cubicBezTo>
                                <a:cubicBezTo>
                                  <a:pt x="113391" y="39053"/>
                                  <a:pt x="112438" y="40005"/>
                                  <a:pt x="113391" y="40958"/>
                                </a:cubicBezTo>
                                <a:cubicBezTo>
                                  <a:pt x="112438" y="40958"/>
                                  <a:pt x="112438" y="40958"/>
                                  <a:pt x="113391" y="40958"/>
                                </a:cubicBezTo>
                                <a:close/>
                                <a:moveTo>
                                  <a:pt x="115296" y="122872"/>
                                </a:moveTo>
                                <a:cubicBezTo>
                                  <a:pt x="115296" y="121920"/>
                                  <a:pt x="114343" y="120968"/>
                                  <a:pt x="113391" y="120968"/>
                                </a:cubicBezTo>
                                <a:cubicBezTo>
                                  <a:pt x="113391" y="120968"/>
                                  <a:pt x="112438" y="121920"/>
                                  <a:pt x="112438" y="121920"/>
                                </a:cubicBezTo>
                                <a:cubicBezTo>
                                  <a:pt x="113391" y="121920"/>
                                  <a:pt x="114343" y="122872"/>
                                  <a:pt x="115296" y="122872"/>
                                </a:cubicBezTo>
                                <a:cubicBezTo>
                                  <a:pt x="115296" y="123825"/>
                                  <a:pt x="115296" y="122872"/>
                                  <a:pt x="115296" y="122872"/>
                                </a:cubicBezTo>
                                <a:close/>
                                <a:moveTo>
                                  <a:pt x="114343" y="64770"/>
                                </a:moveTo>
                                <a:cubicBezTo>
                                  <a:pt x="113391" y="64770"/>
                                  <a:pt x="113391" y="64770"/>
                                  <a:pt x="114343" y="64770"/>
                                </a:cubicBezTo>
                                <a:cubicBezTo>
                                  <a:pt x="114343" y="66675"/>
                                  <a:pt x="114343" y="66675"/>
                                  <a:pt x="115296" y="65722"/>
                                </a:cubicBezTo>
                                <a:cubicBezTo>
                                  <a:pt x="115296" y="65722"/>
                                  <a:pt x="116248" y="64770"/>
                                  <a:pt x="116248" y="64770"/>
                                </a:cubicBezTo>
                                <a:cubicBezTo>
                                  <a:pt x="115296" y="64770"/>
                                  <a:pt x="114343" y="64770"/>
                                  <a:pt x="114343" y="64770"/>
                                </a:cubicBezTo>
                                <a:close/>
                                <a:moveTo>
                                  <a:pt x="114343" y="149543"/>
                                </a:moveTo>
                                <a:cubicBezTo>
                                  <a:pt x="114343" y="149543"/>
                                  <a:pt x="114343" y="150495"/>
                                  <a:pt x="114343" y="149543"/>
                                </a:cubicBezTo>
                                <a:cubicBezTo>
                                  <a:pt x="115296" y="150495"/>
                                  <a:pt x="115296" y="149543"/>
                                  <a:pt x="115296" y="149543"/>
                                </a:cubicBezTo>
                                <a:cubicBezTo>
                                  <a:pt x="115296" y="149543"/>
                                  <a:pt x="115296" y="148590"/>
                                  <a:pt x="114343" y="149543"/>
                                </a:cubicBezTo>
                                <a:cubicBezTo>
                                  <a:pt x="114343" y="148590"/>
                                  <a:pt x="114343" y="148590"/>
                                  <a:pt x="114343" y="149543"/>
                                </a:cubicBezTo>
                                <a:close/>
                                <a:moveTo>
                                  <a:pt x="117201" y="161925"/>
                                </a:moveTo>
                                <a:cubicBezTo>
                                  <a:pt x="116248" y="161925"/>
                                  <a:pt x="115296" y="162878"/>
                                  <a:pt x="115296" y="163830"/>
                                </a:cubicBezTo>
                                <a:cubicBezTo>
                                  <a:pt x="115296" y="164783"/>
                                  <a:pt x="115296" y="164783"/>
                                  <a:pt x="115296" y="164783"/>
                                </a:cubicBezTo>
                                <a:cubicBezTo>
                                  <a:pt x="116248" y="163830"/>
                                  <a:pt x="117201" y="163830"/>
                                  <a:pt x="117201" y="161925"/>
                                </a:cubicBezTo>
                                <a:cubicBezTo>
                                  <a:pt x="118153" y="162878"/>
                                  <a:pt x="117201" y="161925"/>
                                  <a:pt x="117201" y="161925"/>
                                </a:cubicBezTo>
                                <a:close/>
                                <a:moveTo>
                                  <a:pt x="116248" y="90488"/>
                                </a:moveTo>
                                <a:cubicBezTo>
                                  <a:pt x="117201" y="89535"/>
                                  <a:pt x="118153" y="90488"/>
                                  <a:pt x="118153" y="88583"/>
                                </a:cubicBezTo>
                                <a:cubicBezTo>
                                  <a:pt x="118153" y="88583"/>
                                  <a:pt x="118153" y="87630"/>
                                  <a:pt x="117201" y="87630"/>
                                </a:cubicBezTo>
                                <a:cubicBezTo>
                                  <a:pt x="116248" y="87630"/>
                                  <a:pt x="115296" y="88583"/>
                                  <a:pt x="115296" y="89535"/>
                                </a:cubicBezTo>
                                <a:cubicBezTo>
                                  <a:pt x="115296" y="90488"/>
                                  <a:pt x="115296" y="90488"/>
                                  <a:pt x="116248" y="90488"/>
                                </a:cubicBezTo>
                                <a:close/>
                                <a:moveTo>
                                  <a:pt x="117201" y="83820"/>
                                </a:moveTo>
                                <a:cubicBezTo>
                                  <a:pt x="117201" y="83820"/>
                                  <a:pt x="117201" y="83820"/>
                                  <a:pt x="117201" y="83820"/>
                                </a:cubicBezTo>
                                <a:cubicBezTo>
                                  <a:pt x="118153" y="82868"/>
                                  <a:pt x="118153" y="82868"/>
                                  <a:pt x="117201" y="82868"/>
                                </a:cubicBezTo>
                                <a:cubicBezTo>
                                  <a:pt x="117201" y="82868"/>
                                  <a:pt x="117201" y="82868"/>
                                  <a:pt x="117201" y="83820"/>
                                </a:cubicBezTo>
                                <a:cubicBezTo>
                                  <a:pt x="116248" y="83820"/>
                                  <a:pt x="116248" y="83820"/>
                                  <a:pt x="117201" y="83820"/>
                                </a:cubicBezTo>
                                <a:close/>
                                <a:moveTo>
                                  <a:pt x="120058" y="154305"/>
                                </a:moveTo>
                                <a:cubicBezTo>
                                  <a:pt x="120058" y="153353"/>
                                  <a:pt x="120058" y="153353"/>
                                  <a:pt x="118153" y="153353"/>
                                </a:cubicBezTo>
                                <a:cubicBezTo>
                                  <a:pt x="118153" y="153353"/>
                                  <a:pt x="117201" y="154305"/>
                                  <a:pt x="118153" y="154305"/>
                                </a:cubicBezTo>
                                <a:cubicBezTo>
                                  <a:pt x="118153" y="155258"/>
                                  <a:pt x="118153" y="156210"/>
                                  <a:pt x="119106" y="156210"/>
                                </a:cubicBezTo>
                                <a:cubicBezTo>
                                  <a:pt x="120058" y="155258"/>
                                  <a:pt x="120058" y="155258"/>
                                  <a:pt x="120058" y="154305"/>
                                </a:cubicBezTo>
                                <a:close/>
                                <a:moveTo>
                                  <a:pt x="120058" y="146685"/>
                                </a:moveTo>
                                <a:cubicBezTo>
                                  <a:pt x="119106" y="146685"/>
                                  <a:pt x="118153" y="147638"/>
                                  <a:pt x="118153" y="148590"/>
                                </a:cubicBezTo>
                                <a:cubicBezTo>
                                  <a:pt x="118153" y="149543"/>
                                  <a:pt x="118153" y="150495"/>
                                  <a:pt x="119106" y="150495"/>
                                </a:cubicBezTo>
                                <a:cubicBezTo>
                                  <a:pt x="120058" y="150495"/>
                                  <a:pt x="120058" y="149543"/>
                                  <a:pt x="120058" y="149543"/>
                                </a:cubicBezTo>
                                <a:cubicBezTo>
                                  <a:pt x="121011" y="147638"/>
                                  <a:pt x="121011" y="146685"/>
                                  <a:pt x="120058" y="146685"/>
                                </a:cubicBezTo>
                                <a:close/>
                                <a:moveTo>
                                  <a:pt x="120058" y="125730"/>
                                </a:moveTo>
                                <a:lnTo>
                                  <a:pt x="120058" y="125730"/>
                                </a:lnTo>
                                <a:cubicBezTo>
                                  <a:pt x="120058" y="125730"/>
                                  <a:pt x="121011" y="125730"/>
                                  <a:pt x="120058" y="125730"/>
                                </a:cubicBezTo>
                                <a:lnTo>
                                  <a:pt x="120058" y="125730"/>
                                </a:lnTo>
                                <a:lnTo>
                                  <a:pt x="120058" y="125730"/>
                                </a:lnTo>
                                <a:close/>
                                <a:moveTo>
                                  <a:pt x="121963" y="134303"/>
                                </a:moveTo>
                                <a:cubicBezTo>
                                  <a:pt x="121011" y="134303"/>
                                  <a:pt x="121011" y="133350"/>
                                  <a:pt x="121963" y="134303"/>
                                </a:cubicBezTo>
                                <a:cubicBezTo>
                                  <a:pt x="121011" y="134303"/>
                                  <a:pt x="120058" y="134303"/>
                                  <a:pt x="120058" y="135255"/>
                                </a:cubicBezTo>
                                <a:lnTo>
                                  <a:pt x="121963" y="134303"/>
                                </a:lnTo>
                                <a:cubicBezTo>
                                  <a:pt x="121011" y="135255"/>
                                  <a:pt x="121963" y="134303"/>
                                  <a:pt x="121963" y="134303"/>
                                </a:cubicBezTo>
                                <a:close/>
                                <a:moveTo>
                                  <a:pt x="122916" y="52388"/>
                                </a:moveTo>
                                <a:cubicBezTo>
                                  <a:pt x="122916" y="51435"/>
                                  <a:pt x="121963" y="51435"/>
                                  <a:pt x="121963" y="51435"/>
                                </a:cubicBezTo>
                                <a:cubicBezTo>
                                  <a:pt x="121011" y="51435"/>
                                  <a:pt x="121011" y="51435"/>
                                  <a:pt x="121011" y="52388"/>
                                </a:cubicBezTo>
                                <a:cubicBezTo>
                                  <a:pt x="121011" y="53340"/>
                                  <a:pt x="121011" y="53340"/>
                                  <a:pt x="122916" y="52388"/>
                                </a:cubicBezTo>
                                <a:cubicBezTo>
                                  <a:pt x="122916" y="53340"/>
                                  <a:pt x="122916" y="53340"/>
                                  <a:pt x="122916" y="5238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4" name="Freeform 64"/>
                        <wps:cNvSpPr/>
                        <wps:spPr>
                          <a:xfrm>
                            <a:off x="166703" y="459972"/>
                            <a:ext cx="175498" cy="181398"/>
                          </a:xfrm>
                          <a:custGeom>
                            <a:avLst/>
                            <a:gdLst>
                              <a:gd name="connsiteX0" fmla="*/ 175498 w 175498"/>
                              <a:gd name="connsiteY0" fmla="*/ 175260 h 181398"/>
                              <a:gd name="connsiteX1" fmla="*/ 171688 w 175498"/>
                              <a:gd name="connsiteY1" fmla="*/ 179070 h 181398"/>
                              <a:gd name="connsiteX2" fmla="*/ 168831 w 175498"/>
                              <a:gd name="connsiteY2" fmla="*/ 179070 h 181398"/>
                              <a:gd name="connsiteX3" fmla="*/ 103108 w 175498"/>
                              <a:gd name="connsiteY3" fmla="*/ 180022 h 181398"/>
                              <a:gd name="connsiteX4" fmla="*/ 98346 w 175498"/>
                              <a:gd name="connsiteY4" fmla="*/ 180022 h 181398"/>
                              <a:gd name="connsiteX5" fmla="*/ 95488 w 175498"/>
                              <a:gd name="connsiteY5" fmla="*/ 176213 h 181398"/>
                              <a:gd name="connsiteX6" fmla="*/ 98346 w 175498"/>
                              <a:gd name="connsiteY6" fmla="*/ 172402 h 181398"/>
                              <a:gd name="connsiteX7" fmla="*/ 106918 w 175498"/>
                              <a:gd name="connsiteY7" fmla="*/ 170497 h 181398"/>
                              <a:gd name="connsiteX8" fmla="*/ 113586 w 175498"/>
                              <a:gd name="connsiteY8" fmla="*/ 161925 h 181398"/>
                              <a:gd name="connsiteX9" fmla="*/ 114538 w 175498"/>
                              <a:gd name="connsiteY9" fmla="*/ 138113 h 181398"/>
                              <a:gd name="connsiteX10" fmla="*/ 114538 w 175498"/>
                              <a:gd name="connsiteY10" fmla="*/ 120967 h 181398"/>
                              <a:gd name="connsiteX11" fmla="*/ 113586 w 175498"/>
                              <a:gd name="connsiteY11" fmla="*/ 100965 h 181398"/>
                              <a:gd name="connsiteX12" fmla="*/ 113586 w 175498"/>
                              <a:gd name="connsiteY12" fmla="*/ 98107 h 181398"/>
                              <a:gd name="connsiteX13" fmla="*/ 113586 w 175498"/>
                              <a:gd name="connsiteY13" fmla="*/ 92392 h 181398"/>
                              <a:gd name="connsiteX14" fmla="*/ 113586 w 175498"/>
                              <a:gd name="connsiteY14" fmla="*/ 81915 h 181398"/>
                              <a:gd name="connsiteX15" fmla="*/ 113586 w 175498"/>
                              <a:gd name="connsiteY15" fmla="*/ 69532 h 181398"/>
                              <a:gd name="connsiteX16" fmla="*/ 113586 w 175498"/>
                              <a:gd name="connsiteY16" fmla="*/ 66675 h 181398"/>
                              <a:gd name="connsiteX17" fmla="*/ 112633 w 175498"/>
                              <a:gd name="connsiteY17" fmla="*/ 41910 h 181398"/>
                              <a:gd name="connsiteX18" fmla="*/ 105013 w 175498"/>
                              <a:gd name="connsiteY18" fmla="*/ 22860 h 181398"/>
                              <a:gd name="connsiteX19" fmla="*/ 87868 w 175498"/>
                              <a:gd name="connsiteY19" fmla="*/ 22860 h 181398"/>
                              <a:gd name="connsiteX20" fmla="*/ 64056 w 175498"/>
                              <a:gd name="connsiteY20" fmla="*/ 79057 h 181398"/>
                              <a:gd name="connsiteX21" fmla="*/ 64056 w 175498"/>
                              <a:gd name="connsiteY21" fmla="*/ 108585 h 181398"/>
                              <a:gd name="connsiteX22" fmla="*/ 63103 w 175498"/>
                              <a:gd name="connsiteY22" fmla="*/ 118110 h 181398"/>
                              <a:gd name="connsiteX23" fmla="*/ 63103 w 175498"/>
                              <a:gd name="connsiteY23" fmla="*/ 122872 h 181398"/>
                              <a:gd name="connsiteX24" fmla="*/ 64056 w 175498"/>
                              <a:gd name="connsiteY24" fmla="*/ 142875 h 181398"/>
                              <a:gd name="connsiteX25" fmla="*/ 64056 w 175498"/>
                              <a:gd name="connsiteY25" fmla="*/ 157163 h 181398"/>
                              <a:gd name="connsiteX26" fmla="*/ 74533 w 175498"/>
                              <a:gd name="connsiteY26" fmla="*/ 170497 h 181398"/>
                              <a:gd name="connsiteX27" fmla="*/ 77391 w 175498"/>
                              <a:gd name="connsiteY27" fmla="*/ 171450 h 181398"/>
                              <a:gd name="connsiteX28" fmla="*/ 80248 w 175498"/>
                              <a:gd name="connsiteY28" fmla="*/ 175260 h 181398"/>
                              <a:gd name="connsiteX29" fmla="*/ 77391 w 175498"/>
                              <a:gd name="connsiteY29" fmla="*/ 179070 h 181398"/>
                              <a:gd name="connsiteX30" fmla="*/ 65008 w 175498"/>
                              <a:gd name="connsiteY30" fmla="*/ 180022 h 181398"/>
                              <a:gd name="connsiteX31" fmla="*/ 45006 w 175498"/>
                              <a:gd name="connsiteY31" fmla="*/ 180975 h 181398"/>
                              <a:gd name="connsiteX32" fmla="*/ 26908 w 175498"/>
                              <a:gd name="connsiteY32" fmla="*/ 180975 h 181398"/>
                              <a:gd name="connsiteX33" fmla="*/ 9763 w 175498"/>
                              <a:gd name="connsiteY33" fmla="*/ 180975 h 181398"/>
                              <a:gd name="connsiteX34" fmla="*/ 5001 w 175498"/>
                              <a:gd name="connsiteY34" fmla="*/ 180975 h 181398"/>
                              <a:gd name="connsiteX35" fmla="*/ 1191 w 175498"/>
                              <a:gd name="connsiteY35" fmla="*/ 177165 h 181398"/>
                              <a:gd name="connsiteX36" fmla="*/ 3096 w 175498"/>
                              <a:gd name="connsiteY36" fmla="*/ 173355 h 181398"/>
                              <a:gd name="connsiteX37" fmla="*/ 8811 w 175498"/>
                              <a:gd name="connsiteY37" fmla="*/ 171450 h 181398"/>
                              <a:gd name="connsiteX38" fmla="*/ 16431 w 175498"/>
                              <a:gd name="connsiteY38" fmla="*/ 163830 h 181398"/>
                              <a:gd name="connsiteX39" fmla="*/ 17383 w 175498"/>
                              <a:gd name="connsiteY39" fmla="*/ 140970 h 181398"/>
                              <a:gd name="connsiteX40" fmla="*/ 17383 w 175498"/>
                              <a:gd name="connsiteY40" fmla="*/ 128588 h 181398"/>
                              <a:gd name="connsiteX41" fmla="*/ 17383 w 175498"/>
                              <a:gd name="connsiteY41" fmla="*/ 126682 h 181398"/>
                              <a:gd name="connsiteX42" fmla="*/ 17383 w 175498"/>
                              <a:gd name="connsiteY42" fmla="*/ 111442 h 181398"/>
                              <a:gd name="connsiteX43" fmla="*/ 16431 w 175498"/>
                              <a:gd name="connsiteY43" fmla="*/ 102870 h 181398"/>
                              <a:gd name="connsiteX44" fmla="*/ 16431 w 175498"/>
                              <a:gd name="connsiteY44" fmla="*/ 88582 h 181398"/>
                              <a:gd name="connsiteX45" fmla="*/ 17383 w 175498"/>
                              <a:gd name="connsiteY45" fmla="*/ 29527 h 181398"/>
                              <a:gd name="connsiteX46" fmla="*/ 6906 w 175498"/>
                              <a:gd name="connsiteY46" fmla="*/ 17145 h 181398"/>
                              <a:gd name="connsiteX47" fmla="*/ 2143 w 175498"/>
                              <a:gd name="connsiteY47" fmla="*/ 16192 h 181398"/>
                              <a:gd name="connsiteX48" fmla="*/ 2143 w 175498"/>
                              <a:gd name="connsiteY48" fmla="*/ 9525 h 181398"/>
                              <a:gd name="connsiteX49" fmla="*/ 9763 w 175498"/>
                              <a:gd name="connsiteY49" fmla="*/ 7620 h 181398"/>
                              <a:gd name="connsiteX50" fmla="*/ 44053 w 175498"/>
                              <a:gd name="connsiteY50" fmla="*/ 4763 h 181398"/>
                              <a:gd name="connsiteX51" fmla="*/ 56436 w 175498"/>
                              <a:gd name="connsiteY51" fmla="*/ 952 h 181398"/>
                              <a:gd name="connsiteX52" fmla="*/ 65008 w 175498"/>
                              <a:gd name="connsiteY52" fmla="*/ 6667 h 181398"/>
                              <a:gd name="connsiteX53" fmla="*/ 65008 w 175498"/>
                              <a:gd name="connsiteY53" fmla="*/ 26670 h 181398"/>
                              <a:gd name="connsiteX54" fmla="*/ 65008 w 175498"/>
                              <a:gd name="connsiteY54" fmla="*/ 30480 h 181398"/>
                              <a:gd name="connsiteX55" fmla="*/ 66913 w 175498"/>
                              <a:gd name="connsiteY55" fmla="*/ 32385 h 181398"/>
                              <a:gd name="connsiteX56" fmla="*/ 68818 w 175498"/>
                              <a:gd name="connsiteY56" fmla="*/ 31432 h 181398"/>
                              <a:gd name="connsiteX57" fmla="*/ 70723 w 175498"/>
                              <a:gd name="connsiteY57" fmla="*/ 27622 h 181398"/>
                              <a:gd name="connsiteX58" fmla="*/ 114538 w 175498"/>
                              <a:gd name="connsiteY58" fmla="*/ 0 h 181398"/>
                              <a:gd name="connsiteX59" fmla="*/ 133588 w 175498"/>
                              <a:gd name="connsiteY59" fmla="*/ 1905 h 181398"/>
                              <a:gd name="connsiteX60" fmla="*/ 139303 w 175498"/>
                              <a:gd name="connsiteY60" fmla="*/ 3810 h 181398"/>
                              <a:gd name="connsiteX61" fmla="*/ 159306 w 175498"/>
                              <a:gd name="connsiteY61" fmla="*/ 30480 h 181398"/>
                              <a:gd name="connsiteX62" fmla="*/ 162163 w 175498"/>
                              <a:gd name="connsiteY62" fmla="*/ 62865 h 181398"/>
                              <a:gd name="connsiteX63" fmla="*/ 162163 w 175498"/>
                              <a:gd name="connsiteY63" fmla="*/ 66675 h 181398"/>
                              <a:gd name="connsiteX64" fmla="*/ 162163 w 175498"/>
                              <a:gd name="connsiteY64" fmla="*/ 86677 h 181398"/>
                              <a:gd name="connsiteX65" fmla="*/ 162163 w 175498"/>
                              <a:gd name="connsiteY65" fmla="*/ 124777 h 181398"/>
                              <a:gd name="connsiteX66" fmla="*/ 162163 w 175498"/>
                              <a:gd name="connsiteY66" fmla="*/ 151447 h 181398"/>
                              <a:gd name="connsiteX67" fmla="*/ 163116 w 175498"/>
                              <a:gd name="connsiteY67" fmla="*/ 159067 h 181398"/>
                              <a:gd name="connsiteX68" fmla="*/ 168831 w 175498"/>
                              <a:gd name="connsiteY68" fmla="*/ 165735 h 181398"/>
                              <a:gd name="connsiteX69" fmla="*/ 174546 w 175498"/>
                              <a:gd name="connsiteY69" fmla="*/ 166688 h 181398"/>
                              <a:gd name="connsiteX70" fmla="*/ 175498 w 175498"/>
                              <a:gd name="connsiteY70" fmla="*/ 175260 h 181398"/>
                              <a:gd name="connsiteX71" fmla="*/ 22146 w 175498"/>
                              <a:gd name="connsiteY71" fmla="*/ 59055 h 181398"/>
                              <a:gd name="connsiteX72" fmla="*/ 22146 w 175498"/>
                              <a:gd name="connsiteY72" fmla="*/ 59055 h 181398"/>
                              <a:gd name="connsiteX73" fmla="*/ 21193 w 175498"/>
                              <a:gd name="connsiteY73" fmla="*/ 60007 h 181398"/>
                              <a:gd name="connsiteX74" fmla="*/ 22146 w 175498"/>
                              <a:gd name="connsiteY74" fmla="*/ 59055 h 181398"/>
                              <a:gd name="connsiteX75" fmla="*/ 22146 w 175498"/>
                              <a:gd name="connsiteY75" fmla="*/ 59055 h 181398"/>
                              <a:gd name="connsiteX76" fmla="*/ 23098 w 175498"/>
                              <a:gd name="connsiteY76" fmla="*/ 23813 h 181398"/>
                              <a:gd name="connsiteX77" fmla="*/ 25003 w 175498"/>
                              <a:gd name="connsiteY77" fmla="*/ 21907 h 181398"/>
                              <a:gd name="connsiteX78" fmla="*/ 24051 w 175498"/>
                              <a:gd name="connsiteY78" fmla="*/ 21907 h 181398"/>
                              <a:gd name="connsiteX79" fmla="*/ 23098 w 175498"/>
                              <a:gd name="connsiteY79" fmla="*/ 23813 h 181398"/>
                              <a:gd name="connsiteX80" fmla="*/ 23098 w 175498"/>
                              <a:gd name="connsiteY80" fmla="*/ 23813 h 181398"/>
                              <a:gd name="connsiteX81" fmla="*/ 23098 w 175498"/>
                              <a:gd name="connsiteY81" fmla="*/ 37147 h 181398"/>
                              <a:gd name="connsiteX82" fmla="*/ 23098 w 175498"/>
                              <a:gd name="connsiteY82" fmla="*/ 37147 h 181398"/>
                              <a:gd name="connsiteX83" fmla="*/ 23098 w 175498"/>
                              <a:gd name="connsiteY83" fmla="*/ 37147 h 181398"/>
                              <a:gd name="connsiteX84" fmla="*/ 23098 w 175498"/>
                              <a:gd name="connsiteY84" fmla="*/ 37147 h 181398"/>
                              <a:gd name="connsiteX85" fmla="*/ 23098 w 175498"/>
                              <a:gd name="connsiteY85" fmla="*/ 37147 h 181398"/>
                              <a:gd name="connsiteX86" fmla="*/ 23098 w 175498"/>
                              <a:gd name="connsiteY86" fmla="*/ 32385 h 181398"/>
                              <a:gd name="connsiteX87" fmla="*/ 24051 w 175498"/>
                              <a:gd name="connsiteY87" fmla="*/ 33338 h 181398"/>
                              <a:gd name="connsiteX88" fmla="*/ 28813 w 175498"/>
                              <a:gd name="connsiteY88" fmla="*/ 30480 h 181398"/>
                              <a:gd name="connsiteX89" fmla="*/ 26908 w 175498"/>
                              <a:gd name="connsiteY89" fmla="*/ 28575 h 181398"/>
                              <a:gd name="connsiteX90" fmla="*/ 23098 w 175498"/>
                              <a:gd name="connsiteY90" fmla="*/ 32385 h 181398"/>
                              <a:gd name="connsiteX91" fmla="*/ 25003 w 175498"/>
                              <a:gd name="connsiteY91" fmla="*/ 81915 h 181398"/>
                              <a:gd name="connsiteX92" fmla="*/ 25956 w 175498"/>
                              <a:gd name="connsiteY92" fmla="*/ 80010 h 181398"/>
                              <a:gd name="connsiteX93" fmla="*/ 27861 w 175498"/>
                              <a:gd name="connsiteY93" fmla="*/ 77152 h 181398"/>
                              <a:gd name="connsiteX94" fmla="*/ 28813 w 175498"/>
                              <a:gd name="connsiteY94" fmla="*/ 76200 h 181398"/>
                              <a:gd name="connsiteX95" fmla="*/ 27861 w 175498"/>
                              <a:gd name="connsiteY95" fmla="*/ 75247 h 181398"/>
                              <a:gd name="connsiteX96" fmla="*/ 24051 w 175498"/>
                              <a:gd name="connsiteY96" fmla="*/ 79057 h 181398"/>
                              <a:gd name="connsiteX97" fmla="*/ 25003 w 175498"/>
                              <a:gd name="connsiteY97" fmla="*/ 81915 h 181398"/>
                              <a:gd name="connsiteX98" fmla="*/ 25956 w 175498"/>
                              <a:gd name="connsiteY98" fmla="*/ 41910 h 181398"/>
                              <a:gd name="connsiteX99" fmla="*/ 25003 w 175498"/>
                              <a:gd name="connsiteY99" fmla="*/ 43815 h 181398"/>
                              <a:gd name="connsiteX100" fmla="*/ 25003 w 175498"/>
                              <a:gd name="connsiteY100" fmla="*/ 43815 h 181398"/>
                              <a:gd name="connsiteX101" fmla="*/ 25956 w 175498"/>
                              <a:gd name="connsiteY101" fmla="*/ 41910 h 181398"/>
                              <a:gd name="connsiteX102" fmla="*/ 25956 w 175498"/>
                              <a:gd name="connsiteY102" fmla="*/ 40005 h 181398"/>
                              <a:gd name="connsiteX103" fmla="*/ 25003 w 175498"/>
                              <a:gd name="connsiteY103" fmla="*/ 40005 h 181398"/>
                              <a:gd name="connsiteX104" fmla="*/ 25956 w 175498"/>
                              <a:gd name="connsiteY104" fmla="*/ 41910 h 181398"/>
                              <a:gd name="connsiteX105" fmla="*/ 27861 w 175498"/>
                              <a:gd name="connsiteY105" fmla="*/ 69532 h 181398"/>
                              <a:gd name="connsiteX106" fmla="*/ 30718 w 175498"/>
                              <a:gd name="connsiteY106" fmla="*/ 67627 h 181398"/>
                              <a:gd name="connsiteX107" fmla="*/ 27861 w 175498"/>
                              <a:gd name="connsiteY107" fmla="*/ 66675 h 181398"/>
                              <a:gd name="connsiteX108" fmla="*/ 25003 w 175498"/>
                              <a:gd name="connsiteY108" fmla="*/ 67627 h 181398"/>
                              <a:gd name="connsiteX109" fmla="*/ 27861 w 175498"/>
                              <a:gd name="connsiteY109" fmla="*/ 69532 h 181398"/>
                              <a:gd name="connsiteX110" fmla="*/ 25956 w 175498"/>
                              <a:gd name="connsiteY110" fmla="*/ 106680 h 181398"/>
                              <a:gd name="connsiteX111" fmla="*/ 26908 w 175498"/>
                              <a:gd name="connsiteY111" fmla="*/ 104775 h 181398"/>
                              <a:gd name="connsiteX112" fmla="*/ 25956 w 175498"/>
                              <a:gd name="connsiteY112" fmla="*/ 102870 h 181398"/>
                              <a:gd name="connsiteX113" fmla="*/ 25003 w 175498"/>
                              <a:gd name="connsiteY113" fmla="*/ 105727 h 181398"/>
                              <a:gd name="connsiteX114" fmla="*/ 25956 w 175498"/>
                              <a:gd name="connsiteY114" fmla="*/ 106680 h 181398"/>
                              <a:gd name="connsiteX115" fmla="*/ 25956 w 175498"/>
                              <a:gd name="connsiteY115" fmla="*/ 147638 h 181398"/>
                              <a:gd name="connsiteX116" fmla="*/ 25956 w 175498"/>
                              <a:gd name="connsiteY116" fmla="*/ 147638 h 181398"/>
                              <a:gd name="connsiteX117" fmla="*/ 25956 w 175498"/>
                              <a:gd name="connsiteY117" fmla="*/ 147638 h 181398"/>
                              <a:gd name="connsiteX118" fmla="*/ 25956 w 175498"/>
                              <a:gd name="connsiteY118" fmla="*/ 147638 h 181398"/>
                              <a:gd name="connsiteX119" fmla="*/ 25956 w 175498"/>
                              <a:gd name="connsiteY119" fmla="*/ 147638 h 181398"/>
                              <a:gd name="connsiteX120" fmla="*/ 26908 w 175498"/>
                              <a:gd name="connsiteY120" fmla="*/ 157163 h 181398"/>
                              <a:gd name="connsiteX121" fmla="*/ 25956 w 175498"/>
                              <a:gd name="connsiteY121" fmla="*/ 157163 h 181398"/>
                              <a:gd name="connsiteX122" fmla="*/ 26908 w 175498"/>
                              <a:gd name="connsiteY122" fmla="*/ 158115 h 181398"/>
                              <a:gd name="connsiteX123" fmla="*/ 27861 w 175498"/>
                              <a:gd name="connsiteY123" fmla="*/ 158115 h 181398"/>
                              <a:gd name="connsiteX124" fmla="*/ 26908 w 175498"/>
                              <a:gd name="connsiteY124" fmla="*/ 157163 h 181398"/>
                              <a:gd name="connsiteX125" fmla="*/ 28813 w 175498"/>
                              <a:gd name="connsiteY125" fmla="*/ 140017 h 181398"/>
                              <a:gd name="connsiteX126" fmla="*/ 26908 w 175498"/>
                              <a:gd name="connsiteY126" fmla="*/ 138113 h 181398"/>
                              <a:gd name="connsiteX127" fmla="*/ 25956 w 175498"/>
                              <a:gd name="connsiteY127" fmla="*/ 138113 h 181398"/>
                              <a:gd name="connsiteX128" fmla="*/ 28813 w 175498"/>
                              <a:gd name="connsiteY128" fmla="*/ 140017 h 181398"/>
                              <a:gd name="connsiteX129" fmla="*/ 28813 w 175498"/>
                              <a:gd name="connsiteY129" fmla="*/ 140017 h 181398"/>
                              <a:gd name="connsiteX130" fmla="*/ 53578 w 175498"/>
                              <a:gd name="connsiteY130" fmla="*/ 117157 h 181398"/>
                              <a:gd name="connsiteX131" fmla="*/ 53578 w 175498"/>
                              <a:gd name="connsiteY131" fmla="*/ 117157 h 181398"/>
                              <a:gd name="connsiteX132" fmla="*/ 50721 w 175498"/>
                              <a:gd name="connsiteY132" fmla="*/ 112395 h 181398"/>
                              <a:gd name="connsiteX133" fmla="*/ 46911 w 175498"/>
                              <a:gd name="connsiteY133" fmla="*/ 110490 h 181398"/>
                              <a:gd name="connsiteX134" fmla="*/ 40243 w 175498"/>
                              <a:gd name="connsiteY134" fmla="*/ 106680 h 181398"/>
                              <a:gd name="connsiteX135" fmla="*/ 38338 w 175498"/>
                              <a:gd name="connsiteY135" fmla="*/ 106680 h 181398"/>
                              <a:gd name="connsiteX136" fmla="*/ 35481 w 175498"/>
                              <a:gd name="connsiteY136" fmla="*/ 106680 h 181398"/>
                              <a:gd name="connsiteX137" fmla="*/ 33576 w 175498"/>
                              <a:gd name="connsiteY137" fmla="*/ 107632 h 181398"/>
                              <a:gd name="connsiteX138" fmla="*/ 30718 w 175498"/>
                              <a:gd name="connsiteY138" fmla="*/ 109538 h 181398"/>
                              <a:gd name="connsiteX139" fmla="*/ 26908 w 175498"/>
                              <a:gd name="connsiteY139" fmla="*/ 109538 h 181398"/>
                              <a:gd name="connsiteX140" fmla="*/ 25003 w 175498"/>
                              <a:gd name="connsiteY140" fmla="*/ 111442 h 181398"/>
                              <a:gd name="connsiteX141" fmla="*/ 26908 w 175498"/>
                              <a:gd name="connsiteY141" fmla="*/ 111442 h 181398"/>
                              <a:gd name="connsiteX142" fmla="*/ 29766 w 175498"/>
                              <a:gd name="connsiteY142" fmla="*/ 113347 h 181398"/>
                              <a:gd name="connsiteX143" fmla="*/ 31671 w 175498"/>
                              <a:gd name="connsiteY143" fmla="*/ 113347 h 181398"/>
                              <a:gd name="connsiteX144" fmla="*/ 31671 w 175498"/>
                              <a:gd name="connsiteY144" fmla="*/ 113347 h 181398"/>
                              <a:gd name="connsiteX145" fmla="*/ 36433 w 175498"/>
                              <a:gd name="connsiteY145" fmla="*/ 113347 h 181398"/>
                              <a:gd name="connsiteX146" fmla="*/ 39291 w 175498"/>
                              <a:gd name="connsiteY146" fmla="*/ 116205 h 181398"/>
                              <a:gd name="connsiteX147" fmla="*/ 40243 w 175498"/>
                              <a:gd name="connsiteY147" fmla="*/ 118110 h 181398"/>
                              <a:gd name="connsiteX148" fmla="*/ 43101 w 175498"/>
                              <a:gd name="connsiteY148" fmla="*/ 120015 h 181398"/>
                              <a:gd name="connsiteX149" fmla="*/ 44053 w 175498"/>
                              <a:gd name="connsiteY149" fmla="*/ 124777 h 181398"/>
                              <a:gd name="connsiteX150" fmla="*/ 50721 w 175498"/>
                              <a:gd name="connsiteY150" fmla="*/ 130492 h 181398"/>
                              <a:gd name="connsiteX151" fmla="*/ 51673 w 175498"/>
                              <a:gd name="connsiteY151" fmla="*/ 131445 h 181398"/>
                              <a:gd name="connsiteX152" fmla="*/ 52626 w 175498"/>
                              <a:gd name="connsiteY152" fmla="*/ 132397 h 181398"/>
                              <a:gd name="connsiteX153" fmla="*/ 52626 w 175498"/>
                              <a:gd name="connsiteY153" fmla="*/ 132397 h 181398"/>
                              <a:gd name="connsiteX154" fmla="*/ 50721 w 175498"/>
                              <a:gd name="connsiteY154" fmla="*/ 130492 h 181398"/>
                              <a:gd name="connsiteX155" fmla="*/ 48816 w 175498"/>
                              <a:gd name="connsiteY155" fmla="*/ 125730 h 181398"/>
                              <a:gd name="connsiteX156" fmla="*/ 49768 w 175498"/>
                              <a:gd name="connsiteY156" fmla="*/ 123825 h 181398"/>
                              <a:gd name="connsiteX157" fmla="*/ 47863 w 175498"/>
                              <a:gd name="connsiteY157" fmla="*/ 122872 h 181398"/>
                              <a:gd name="connsiteX158" fmla="*/ 46911 w 175498"/>
                              <a:gd name="connsiteY158" fmla="*/ 120967 h 181398"/>
                              <a:gd name="connsiteX159" fmla="*/ 45958 w 175498"/>
                              <a:gd name="connsiteY159" fmla="*/ 118110 h 181398"/>
                              <a:gd name="connsiteX160" fmla="*/ 46911 w 175498"/>
                              <a:gd name="connsiteY160" fmla="*/ 116205 h 181398"/>
                              <a:gd name="connsiteX161" fmla="*/ 44053 w 175498"/>
                              <a:gd name="connsiteY161" fmla="*/ 115252 h 181398"/>
                              <a:gd name="connsiteX162" fmla="*/ 40243 w 175498"/>
                              <a:gd name="connsiteY162" fmla="*/ 117157 h 181398"/>
                              <a:gd name="connsiteX163" fmla="*/ 40243 w 175498"/>
                              <a:gd name="connsiteY163" fmla="*/ 112395 h 181398"/>
                              <a:gd name="connsiteX164" fmla="*/ 43101 w 175498"/>
                              <a:gd name="connsiteY164" fmla="*/ 108585 h 181398"/>
                              <a:gd name="connsiteX165" fmla="*/ 46911 w 175498"/>
                              <a:gd name="connsiteY165" fmla="*/ 111442 h 181398"/>
                              <a:gd name="connsiteX166" fmla="*/ 50721 w 175498"/>
                              <a:gd name="connsiteY166" fmla="*/ 113347 h 181398"/>
                              <a:gd name="connsiteX167" fmla="*/ 53578 w 175498"/>
                              <a:gd name="connsiteY167" fmla="*/ 115252 h 181398"/>
                              <a:gd name="connsiteX168" fmla="*/ 53578 w 175498"/>
                              <a:gd name="connsiteY168" fmla="*/ 117157 h 181398"/>
                              <a:gd name="connsiteX169" fmla="*/ 25956 w 175498"/>
                              <a:gd name="connsiteY169" fmla="*/ 90488 h 181398"/>
                              <a:gd name="connsiteX170" fmla="*/ 25956 w 175498"/>
                              <a:gd name="connsiteY170" fmla="*/ 90488 h 181398"/>
                              <a:gd name="connsiteX171" fmla="*/ 28813 w 175498"/>
                              <a:gd name="connsiteY171" fmla="*/ 88582 h 181398"/>
                              <a:gd name="connsiteX172" fmla="*/ 27861 w 175498"/>
                              <a:gd name="connsiteY172" fmla="*/ 87630 h 181398"/>
                              <a:gd name="connsiteX173" fmla="*/ 25956 w 175498"/>
                              <a:gd name="connsiteY173" fmla="*/ 90488 h 181398"/>
                              <a:gd name="connsiteX174" fmla="*/ 26908 w 175498"/>
                              <a:gd name="connsiteY174" fmla="*/ 71438 h 181398"/>
                              <a:gd name="connsiteX175" fmla="*/ 26908 w 175498"/>
                              <a:gd name="connsiteY175" fmla="*/ 71438 h 181398"/>
                              <a:gd name="connsiteX176" fmla="*/ 26908 w 175498"/>
                              <a:gd name="connsiteY176" fmla="*/ 71438 h 181398"/>
                              <a:gd name="connsiteX177" fmla="*/ 26908 w 175498"/>
                              <a:gd name="connsiteY177" fmla="*/ 71438 h 181398"/>
                              <a:gd name="connsiteX178" fmla="*/ 26908 w 175498"/>
                              <a:gd name="connsiteY178" fmla="*/ 71438 h 181398"/>
                              <a:gd name="connsiteX179" fmla="*/ 25956 w 175498"/>
                              <a:gd name="connsiteY179" fmla="*/ 18097 h 181398"/>
                              <a:gd name="connsiteX180" fmla="*/ 26908 w 175498"/>
                              <a:gd name="connsiteY180" fmla="*/ 19050 h 181398"/>
                              <a:gd name="connsiteX181" fmla="*/ 27861 w 175498"/>
                              <a:gd name="connsiteY181" fmla="*/ 18097 h 181398"/>
                              <a:gd name="connsiteX182" fmla="*/ 25956 w 175498"/>
                              <a:gd name="connsiteY182" fmla="*/ 18097 h 181398"/>
                              <a:gd name="connsiteX183" fmla="*/ 25956 w 175498"/>
                              <a:gd name="connsiteY183" fmla="*/ 18097 h 181398"/>
                              <a:gd name="connsiteX184" fmla="*/ 27861 w 175498"/>
                              <a:gd name="connsiteY184" fmla="*/ 50482 h 181398"/>
                              <a:gd name="connsiteX185" fmla="*/ 27861 w 175498"/>
                              <a:gd name="connsiteY185" fmla="*/ 50482 h 181398"/>
                              <a:gd name="connsiteX186" fmla="*/ 27861 w 175498"/>
                              <a:gd name="connsiteY186" fmla="*/ 50482 h 181398"/>
                              <a:gd name="connsiteX187" fmla="*/ 27861 w 175498"/>
                              <a:gd name="connsiteY187" fmla="*/ 50482 h 181398"/>
                              <a:gd name="connsiteX188" fmla="*/ 27861 w 175498"/>
                              <a:gd name="connsiteY188" fmla="*/ 50482 h 181398"/>
                              <a:gd name="connsiteX189" fmla="*/ 37386 w 175498"/>
                              <a:gd name="connsiteY189" fmla="*/ 142875 h 181398"/>
                              <a:gd name="connsiteX190" fmla="*/ 35481 w 175498"/>
                              <a:gd name="connsiteY190" fmla="*/ 137160 h 181398"/>
                              <a:gd name="connsiteX191" fmla="*/ 33576 w 175498"/>
                              <a:gd name="connsiteY191" fmla="*/ 135255 h 181398"/>
                              <a:gd name="connsiteX192" fmla="*/ 33576 w 175498"/>
                              <a:gd name="connsiteY192" fmla="*/ 133350 h 181398"/>
                              <a:gd name="connsiteX193" fmla="*/ 34528 w 175498"/>
                              <a:gd name="connsiteY193" fmla="*/ 127635 h 181398"/>
                              <a:gd name="connsiteX194" fmla="*/ 27861 w 175498"/>
                              <a:gd name="connsiteY194" fmla="*/ 126682 h 181398"/>
                              <a:gd name="connsiteX195" fmla="*/ 27861 w 175498"/>
                              <a:gd name="connsiteY195" fmla="*/ 126682 h 181398"/>
                              <a:gd name="connsiteX196" fmla="*/ 25956 w 175498"/>
                              <a:gd name="connsiteY196" fmla="*/ 131445 h 181398"/>
                              <a:gd name="connsiteX197" fmla="*/ 31671 w 175498"/>
                              <a:gd name="connsiteY197" fmla="*/ 140017 h 181398"/>
                              <a:gd name="connsiteX198" fmla="*/ 34528 w 175498"/>
                              <a:gd name="connsiteY198" fmla="*/ 142875 h 181398"/>
                              <a:gd name="connsiteX199" fmla="*/ 37386 w 175498"/>
                              <a:gd name="connsiteY199" fmla="*/ 142875 h 181398"/>
                              <a:gd name="connsiteX200" fmla="*/ 31671 w 175498"/>
                              <a:gd name="connsiteY200" fmla="*/ 36195 h 181398"/>
                              <a:gd name="connsiteX201" fmla="*/ 30718 w 175498"/>
                              <a:gd name="connsiteY201" fmla="*/ 35242 h 181398"/>
                              <a:gd name="connsiteX202" fmla="*/ 27861 w 175498"/>
                              <a:gd name="connsiteY202" fmla="*/ 39052 h 181398"/>
                              <a:gd name="connsiteX203" fmla="*/ 28813 w 175498"/>
                              <a:gd name="connsiteY203" fmla="*/ 40005 h 181398"/>
                              <a:gd name="connsiteX204" fmla="*/ 31671 w 175498"/>
                              <a:gd name="connsiteY204" fmla="*/ 36195 h 181398"/>
                              <a:gd name="connsiteX205" fmla="*/ 29766 w 175498"/>
                              <a:gd name="connsiteY205" fmla="*/ 28575 h 181398"/>
                              <a:gd name="connsiteX206" fmla="*/ 26908 w 175498"/>
                              <a:gd name="connsiteY206" fmla="*/ 28575 h 181398"/>
                              <a:gd name="connsiteX207" fmla="*/ 29766 w 175498"/>
                              <a:gd name="connsiteY207" fmla="*/ 28575 h 181398"/>
                              <a:gd name="connsiteX208" fmla="*/ 27861 w 175498"/>
                              <a:gd name="connsiteY208" fmla="*/ 15240 h 181398"/>
                              <a:gd name="connsiteX209" fmla="*/ 27861 w 175498"/>
                              <a:gd name="connsiteY209" fmla="*/ 15240 h 181398"/>
                              <a:gd name="connsiteX210" fmla="*/ 29766 w 175498"/>
                              <a:gd name="connsiteY210" fmla="*/ 15240 h 181398"/>
                              <a:gd name="connsiteX211" fmla="*/ 27861 w 175498"/>
                              <a:gd name="connsiteY211" fmla="*/ 15240 h 181398"/>
                              <a:gd name="connsiteX212" fmla="*/ 27861 w 175498"/>
                              <a:gd name="connsiteY212" fmla="*/ 15240 h 181398"/>
                              <a:gd name="connsiteX213" fmla="*/ 28813 w 175498"/>
                              <a:gd name="connsiteY213" fmla="*/ 80963 h 181398"/>
                              <a:gd name="connsiteX214" fmla="*/ 27861 w 175498"/>
                              <a:gd name="connsiteY214" fmla="*/ 84772 h 181398"/>
                              <a:gd name="connsiteX215" fmla="*/ 30718 w 175498"/>
                              <a:gd name="connsiteY215" fmla="*/ 83820 h 181398"/>
                              <a:gd name="connsiteX216" fmla="*/ 30718 w 175498"/>
                              <a:gd name="connsiteY216" fmla="*/ 83820 h 181398"/>
                              <a:gd name="connsiteX217" fmla="*/ 36433 w 175498"/>
                              <a:gd name="connsiteY217" fmla="*/ 88582 h 181398"/>
                              <a:gd name="connsiteX218" fmla="*/ 37386 w 175498"/>
                              <a:gd name="connsiteY218" fmla="*/ 87630 h 181398"/>
                              <a:gd name="connsiteX219" fmla="*/ 36433 w 175498"/>
                              <a:gd name="connsiteY219" fmla="*/ 84772 h 181398"/>
                              <a:gd name="connsiteX220" fmla="*/ 34528 w 175498"/>
                              <a:gd name="connsiteY220" fmla="*/ 83820 h 181398"/>
                              <a:gd name="connsiteX221" fmla="*/ 29766 w 175498"/>
                              <a:gd name="connsiteY221" fmla="*/ 83820 h 181398"/>
                              <a:gd name="connsiteX222" fmla="*/ 28813 w 175498"/>
                              <a:gd name="connsiteY222" fmla="*/ 80963 h 181398"/>
                              <a:gd name="connsiteX223" fmla="*/ 28813 w 175498"/>
                              <a:gd name="connsiteY223" fmla="*/ 96202 h 181398"/>
                              <a:gd name="connsiteX224" fmla="*/ 28813 w 175498"/>
                              <a:gd name="connsiteY224" fmla="*/ 96202 h 181398"/>
                              <a:gd name="connsiteX225" fmla="*/ 28813 w 175498"/>
                              <a:gd name="connsiteY225" fmla="*/ 97155 h 181398"/>
                              <a:gd name="connsiteX226" fmla="*/ 28813 w 175498"/>
                              <a:gd name="connsiteY226" fmla="*/ 96202 h 181398"/>
                              <a:gd name="connsiteX227" fmla="*/ 28813 w 175498"/>
                              <a:gd name="connsiteY227" fmla="*/ 96202 h 181398"/>
                              <a:gd name="connsiteX228" fmla="*/ 28813 w 175498"/>
                              <a:gd name="connsiteY228" fmla="*/ 120015 h 181398"/>
                              <a:gd name="connsiteX229" fmla="*/ 28813 w 175498"/>
                              <a:gd name="connsiteY229" fmla="*/ 120015 h 181398"/>
                              <a:gd name="connsiteX230" fmla="*/ 28813 w 175498"/>
                              <a:gd name="connsiteY230" fmla="*/ 120015 h 181398"/>
                              <a:gd name="connsiteX231" fmla="*/ 28813 w 175498"/>
                              <a:gd name="connsiteY231" fmla="*/ 120015 h 181398"/>
                              <a:gd name="connsiteX232" fmla="*/ 28813 w 175498"/>
                              <a:gd name="connsiteY232" fmla="*/ 120015 h 181398"/>
                              <a:gd name="connsiteX233" fmla="*/ 27861 w 175498"/>
                              <a:gd name="connsiteY233" fmla="*/ 54292 h 181398"/>
                              <a:gd name="connsiteX234" fmla="*/ 27861 w 175498"/>
                              <a:gd name="connsiteY234" fmla="*/ 54292 h 181398"/>
                              <a:gd name="connsiteX235" fmla="*/ 28813 w 175498"/>
                              <a:gd name="connsiteY235" fmla="*/ 54292 h 181398"/>
                              <a:gd name="connsiteX236" fmla="*/ 27861 w 175498"/>
                              <a:gd name="connsiteY236" fmla="*/ 54292 h 181398"/>
                              <a:gd name="connsiteX237" fmla="*/ 27861 w 175498"/>
                              <a:gd name="connsiteY237" fmla="*/ 54292 h 181398"/>
                              <a:gd name="connsiteX238" fmla="*/ 28813 w 175498"/>
                              <a:gd name="connsiteY238" fmla="*/ 47625 h 181398"/>
                              <a:gd name="connsiteX239" fmla="*/ 28813 w 175498"/>
                              <a:gd name="connsiteY239" fmla="*/ 47625 h 181398"/>
                              <a:gd name="connsiteX240" fmla="*/ 28813 w 175498"/>
                              <a:gd name="connsiteY240" fmla="*/ 46672 h 181398"/>
                              <a:gd name="connsiteX241" fmla="*/ 28813 w 175498"/>
                              <a:gd name="connsiteY241" fmla="*/ 47625 h 181398"/>
                              <a:gd name="connsiteX242" fmla="*/ 28813 w 175498"/>
                              <a:gd name="connsiteY242" fmla="*/ 47625 h 181398"/>
                              <a:gd name="connsiteX243" fmla="*/ 33576 w 175498"/>
                              <a:gd name="connsiteY243" fmla="*/ 56197 h 181398"/>
                              <a:gd name="connsiteX244" fmla="*/ 29766 w 175498"/>
                              <a:gd name="connsiteY244" fmla="*/ 58102 h 181398"/>
                              <a:gd name="connsiteX245" fmla="*/ 28813 w 175498"/>
                              <a:gd name="connsiteY245" fmla="*/ 60007 h 181398"/>
                              <a:gd name="connsiteX246" fmla="*/ 30718 w 175498"/>
                              <a:gd name="connsiteY246" fmla="*/ 60960 h 181398"/>
                              <a:gd name="connsiteX247" fmla="*/ 33576 w 175498"/>
                              <a:gd name="connsiteY247" fmla="*/ 60007 h 181398"/>
                              <a:gd name="connsiteX248" fmla="*/ 34528 w 175498"/>
                              <a:gd name="connsiteY248" fmla="*/ 61913 h 181398"/>
                              <a:gd name="connsiteX249" fmla="*/ 34528 w 175498"/>
                              <a:gd name="connsiteY249" fmla="*/ 61913 h 181398"/>
                              <a:gd name="connsiteX250" fmla="*/ 31671 w 175498"/>
                              <a:gd name="connsiteY250" fmla="*/ 62865 h 181398"/>
                              <a:gd name="connsiteX251" fmla="*/ 31671 w 175498"/>
                              <a:gd name="connsiteY251" fmla="*/ 64770 h 181398"/>
                              <a:gd name="connsiteX252" fmla="*/ 38338 w 175498"/>
                              <a:gd name="connsiteY252" fmla="*/ 65722 h 181398"/>
                              <a:gd name="connsiteX253" fmla="*/ 39291 w 175498"/>
                              <a:gd name="connsiteY253" fmla="*/ 64770 h 181398"/>
                              <a:gd name="connsiteX254" fmla="*/ 42148 w 175498"/>
                              <a:gd name="connsiteY254" fmla="*/ 62865 h 181398"/>
                              <a:gd name="connsiteX255" fmla="*/ 48816 w 175498"/>
                              <a:gd name="connsiteY255" fmla="*/ 63817 h 181398"/>
                              <a:gd name="connsiteX256" fmla="*/ 50721 w 175498"/>
                              <a:gd name="connsiteY256" fmla="*/ 62865 h 181398"/>
                              <a:gd name="connsiteX257" fmla="*/ 47863 w 175498"/>
                              <a:gd name="connsiteY257" fmla="*/ 61913 h 181398"/>
                              <a:gd name="connsiteX258" fmla="*/ 44053 w 175498"/>
                              <a:gd name="connsiteY258" fmla="*/ 60960 h 181398"/>
                              <a:gd name="connsiteX259" fmla="*/ 45958 w 175498"/>
                              <a:gd name="connsiteY259" fmla="*/ 57150 h 181398"/>
                              <a:gd name="connsiteX260" fmla="*/ 43101 w 175498"/>
                              <a:gd name="connsiteY260" fmla="*/ 54292 h 181398"/>
                              <a:gd name="connsiteX261" fmla="*/ 44053 w 175498"/>
                              <a:gd name="connsiteY261" fmla="*/ 51435 h 181398"/>
                              <a:gd name="connsiteX262" fmla="*/ 42148 w 175498"/>
                              <a:gd name="connsiteY262" fmla="*/ 47625 h 181398"/>
                              <a:gd name="connsiteX263" fmla="*/ 34528 w 175498"/>
                              <a:gd name="connsiteY263" fmla="*/ 54292 h 181398"/>
                              <a:gd name="connsiteX264" fmla="*/ 32623 w 175498"/>
                              <a:gd name="connsiteY264" fmla="*/ 52388 h 181398"/>
                              <a:gd name="connsiteX265" fmla="*/ 31671 w 175498"/>
                              <a:gd name="connsiteY265" fmla="*/ 53340 h 181398"/>
                              <a:gd name="connsiteX266" fmla="*/ 33576 w 175498"/>
                              <a:gd name="connsiteY266" fmla="*/ 56197 h 181398"/>
                              <a:gd name="connsiteX267" fmla="*/ 28813 w 175498"/>
                              <a:gd name="connsiteY267" fmla="*/ 23813 h 181398"/>
                              <a:gd name="connsiteX268" fmla="*/ 31671 w 175498"/>
                              <a:gd name="connsiteY268" fmla="*/ 25717 h 181398"/>
                              <a:gd name="connsiteX269" fmla="*/ 32623 w 175498"/>
                              <a:gd name="connsiteY269" fmla="*/ 26670 h 181398"/>
                              <a:gd name="connsiteX270" fmla="*/ 33576 w 175498"/>
                              <a:gd name="connsiteY270" fmla="*/ 25717 h 181398"/>
                              <a:gd name="connsiteX271" fmla="*/ 28813 w 175498"/>
                              <a:gd name="connsiteY271" fmla="*/ 22860 h 181398"/>
                              <a:gd name="connsiteX272" fmla="*/ 28813 w 175498"/>
                              <a:gd name="connsiteY272" fmla="*/ 23813 h 181398"/>
                              <a:gd name="connsiteX273" fmla="*/ 28813 w 175498"/>
                              <a:gd name="connsiteY273" fmla="*/ 128588 h 181398"/>
                              <a:gd name="connsiteX274" fmla="*/ 28813 w 175498"/>
                              <a:gd name="connsiteY274" fmla="*/ 127635 h 181398"/>
                              <a:gd name="connsiteX275" fmla="*/ 30718 w 175498"/>
                              <a:gd name="connsiteY275" fmla="*/ 128588 h 181398"/>
                              <a:gd name="connsiteX276" fmla="*/ 33576 w 175498"/>
                              <a:gd name="connsiteY276" fmla="*/ 130492 h 181398"/>
                              <a:gd name="connsiteX277" fmla="*/ 30718 w 175498"/>
                              <a:gd name="connsiteY277" fmla="*/ 131445 h 181398"/>
                              <a:gd name="connsiteX278" fmla="*/ 28813 w 175498"/>
                              <a:gd name="connsiteY278" fmla="*/ 128588 h 181398"/>
                              <a:gd name="connsiteX279" fmla="*/ 29766 w 175498"/>
                              <a:gd name="connsiteY279" fmla="*/ 73342 h 181398"/>
                              <a:gd name="connsiteX280" fmla="*/ 31671 w 175498"/>
                              <a:gd name="connsiteY280" fmla="*/ 76200 h 181398"/>
                              <a:gd name="connsiteX281" fmla="*/ 32623 w 175498"/>
                              <a:gd name="connsiteY281" fmla="*/ 74295 h 181398"/>
                              <a:gd name="connsiteX282" fmla="*/ 30718 w 175498"/>
                              <a:gd name="connsiteY282" fmla="*/ 71438 h 181398"/>
                              <a:gd name="connsiteX283" fmla="*/ 29766 w 175498"/>
                              <a:gd name="connsiteY283" fmla="*/ 73342 h 181398"/>
                              <a:gd name="connsiteX284" fmla="*/ 32623 w 175498"/>
                              <a:gd name="connsiteY284" fmla="*/ 150495 h 181398"/>
                              <a:gd name="connsiteX285" fmla="*/ 29766 w 175498"/>
                              <a:gd name="connsiteY285" fmla="*/ 150495 h 181398"/>
                              <a:gd name="connsiteX286" fmla="*/ 29766 w 175498"/>
                              <a:gd name="connsiteY286" fmla="*/ 151447 h 181398"/>
                              <a:gd name="connsiteX287" fmla="*/ 33576 w 175498"/>
                              <a:gd name="connsiteY287" fmla="*/ 151447 h 181398"/>
                              <a:gd name="connsiteX288" fmla="*/ 32623 w 175498"/>
                              <a:gd name="connsiteY288" fmla="*/ 150495 h 181398"/>
                              <a:gd name="connsiteX289" fmla="*/ 54531 w 175498"/>
                              <a:gd name="connsiteY289" fmla="*/ 49530 h 181398"/>
                              <a:gd name="connsiteX290" fmla="*/ 55483 w 175498"/>
                              <a:gd name="connsiteY290" fmla="*/ 51435 h 181398"/>
                              <a:gd name="connsiteX291" fmla="*/ 59293 w 175498"/>
                              <a:gd name="connsiteY291" fmla="*/ 51435 h 181398"/>
                              <a:gd name="connsiteX292" fmla="*/ 58341 w 175498"/>
                              <a:gd name="connsiteY292" fmla="*/ 49530 h 181398"/>
                              <a:gd name="connsiteX293" fmla="*/ 54531 w 175498"/>
                              <a:gd name="connsiteY293" fmla="*/ 46672 h 181398"/>
                              <a:gd name="connsiteX294" fmla="*/ 58341 w 175498"/>
                              <a:gd name="connsiteY294" fmla="*/ 45720 h 181398"/>
                              <a:gd name="connsiteX295" fmla="*/ 58341 w 175498"/>
                              <a:gd name="connsiteY295" fmla="*/ 41910 h 181398"/>
                              <a:gd name="connsiteX296" fmla="*/ 56436 w 175498"/>
                              <a:gd name="connsiteY296" fmla="*/ 40005 h 181398"/>
                              <a:gd name="connsiteX297" fmla="*/ 55483 w 175498"/>
                              <a:gd name="connsiteY297" fmla="*/ 42863 h 181398"/>
                              <a:gd name="connsiteX298" fmla="*/ 53578 w 175498"/>
                              <a:gd name="connsiteY298" fmla="*/ 46672 h 181398"/>
                              <a:gd name="connsiteX299" fmla="*/ 52626 w 175498"/>
                              <a:gd name="connsiteY299" fmla="*/ 42863 h 181398"/>
                              <a:gd name="connsiteX300" fmla="*/ 50721 w 175498"/>
                              <a:gd name="connsiteY300" fmla="*/ 38100 h 181398"/>
                              <a:gd name="connsiteX301" fmla="*/ 51673 w 175498"/>
                              <a:gd name="connsiteY301" fmla="*/ 37147 h 181398"/>
                              <a:gd name="connsiteX302" fmla="*/ 54531 w 175498"/>
                              <a:gd name="connsiteY302" fmla="*/ 35242 h 181398"/>
                              <a:gd name="connsiteX303" fmla="*/ 52626 w 175498"/>
                              <a:gd name="connsiteY303" fmla="*/ 33338 h 181398"/>
                              <a:gd name="connsiteX304" fmla="*/ 51673 w 175498"/>
                              <a:gd name="connsiteY304" fmla="*/ 32385 h 181398"/>
                              <a:gd name="connsiteX305" fmla="*/ 53578 w 175498"/>
                              <a:gd name="connsiteY305" fmla="*/ 31432 h 181398"/>
                              <a:gd name="connsiteX306" fmla="*/ 53578 w 175498"/>
                              <a:gd name="connsiteY306" fmla="*/ 31432 h 181398"/>
                              <a:gd name="connsiteX307" fmla="*/ 52626 w 175498"/>
                              <a:gd name="connsiteY307" fmla="*/ 33338 h 181398"/>
                              <a:gd name="connsiteX308" fmla="*/ 45958 w 175498"/>
                              <a:gd name="connsiteY308" fmla="*/ 33338 h 181398"/>
                              <a:gd name="connsiteX309" fmla="*/ 44053 w 175498"/>
                              <a:gd name="connsiteY309" fmla="*/ 32385 h 181398"/>
                              <a:gd name="connsiteX310" fmla="*/ 46911 w 175498"/>
                              <a:gd name="connsiteY310" fmla="*/ 37147 h 181398"/>
                              <a:gd name="connsiteX311" fmla="*/ 39291 w 175498"/>
                              <a:gd name="connsiteY311" fmla="*/ 33338 h 181398"/>
                              <a:gd name="connsiteX312" fmla="*/ 38338 w 175498"/>
                              <a:gd name="connsiteY312" fmla="*/ 31432 h 181398"/>
                              <a:gd name="connsiteX313" fmla="*/ 40243 w 175498"/>
                              <a:gd name="connsiteY313" fmla="*/ 31432 h 181398"/>
                              <a:gd name="connsiteX314" fmla="*/ 44053 w 175498"/>
                              <a:gd name="connsiteY314" fmla="*/ 32385 h 181398"/>
                              <a:gd name="connsiteX315" fmla="*/ 47863 w 175498"/>
                              <a:gd name="connsiteY315" fmla="*/ 28575 h 181398"/>
                              <a:gd name="connsiteX316" fmla="*/ 50721 w 175498"/>
                              <a:gd name="connsiteY316" fmla="*/ 27622 h 181398"/>
                              <a:gd name="connsiteX317" fmla="*/ 51673 w 175498"/>
                              <a:gd name="connsiteY317" fmla="*/ 23813 h 181398"/>
                              <a:gd name="connsiteX318" fmla="*/ 48816 w 175498"/>
                              <a:gd name="connsiteY318" fmla="*/ 24765 h 181398"/>
                              <a:gd name="connsiteX319" fmla="*/ 46911 w 175498"/>
                              <a:gd name="connsiteY319" fmla="*/ 24765 h 181398"/>
                              <a:gd name="connsiteX320" fmla="*/ 45958 w 175498"/>
                              <a:gd name="connsiteY320" fmla="*/ 20955 h 181398"/>
                              <a:gd name="connsiteX321" fmla="*/ 45006 w 175498"/>
                              <a:gd name="connsiteY321" fmla="*/ 20002 h 181398"/>
                              <a:gd name="connsiteX322" fmla="*/ 42148 w 175498"/>
                              <a:gd name="connsiteY322" fmla="*/ 21907 h 181398"/>
                              <a:gd name="connsiteX323" fmla="*/ 44053 w 175498"/>
                              <a:gd name="connsiteY323" fmla="*/ 23813 h 181398"/>
                              <a:gd name="connsiteX324" fmla="*/ 45006 w 175498"/>
                              <a:gd name="connsiteY324" fmla="*/ 24765 h 181398"/>
                              <a:gd name="connsiteX325" fmla="*/ 41196 w 175498"/>
                              <a:gd name="connsiteY325" fmla="*/ 29527 h 181398"/>
                              <a:gd name="connsiteX326" fmla="*/ 40243 w 175498"/>
                              <a:gd name="connsiteY326" fmla="*/ 29527 h 181398"/>
                              <a:gd name="connsiteX327" fmla="*/ 40243 w 175498"/>
                              <a:gd name="connsiteY327" fmla="*/ 28575 h 181398"/>
                              <a:gd name="connsiteX328" fmla="*/ 38338 w 175498"/>
                              <a:gd name="connsiteY328" fmla="*/ 24765 h 181398"/>
                              <a:gd name="connsiteX329" fmla="*/ 37386 w 175498"/>
                              <a:gd name="connsiteY329" fmla="*/ 28575 h 181398"/>
                              <a:gd name="connsiteX330" fmla="*/ 33576 w 175498"/>
                              <a:gd name="connsiteY330" fmla="*/ 31432 h 181398"/>
                              <a:gd name="connsiteX331" fmla="*/ 31671 w 175498"/>
                              <a:gd name="connsiteY331" fmla="*/ 31432 h 181398"/>
                              <a:gd name="connsiteX332" fmla="*/ 35481 w 175498"/>
                              <a:gd name="connsiteY332" fmla="*/ 35242 h 181398"/>
                              <a:gd name="connsiteX333" fmla="*/ 39291 w 175498"/>
                              <a:gd name="connsiteY333" fmla="*/ 38100 h 181398"/>
                              <a:gd name="connsiteX334" fmla="*/ 38338 w 175498"/>
                              <a:gd name="connsiteY334" fmla="*/ 39052 h 181398"/>
                              <a:gd name="connsiteX335" fmla="*/ 33576 w 175498"/>
                              <a:gd name="connsiteY335" fmla="*/ 41910 h 181398"/>
                              <a:gd name="connsiteX336" fmla="*/ 34528 w 175498"/>
                              <a:gd name="connsiteY336" fmla="*/ 41910 h 181398"/>
                              <a:gd name="connsiteX337" fmla="*/ 36433 w 175498"/>
                              <a:gd name="connsiteY337" fmla="*/ 45720 h 181398"/>
                              <a:gd name="connsiteX338" fmla="*/ 33576 w 175498"/>
                              <a:gd name="connsiteY338" fmla="*/ 44767 h 181398"/>
                              <a:gd name="connsiteX339" fmla="*/ 32623 w 175498"/>
                              <a:gd name="connsiteY339" fmla="*/ 43815 h 181398"/>
                              <a:gd name="connsiteX340" fmla="*/ 31671 w 175498"/>
                              <a:gd name="connsiteY340" fmla="*/ 47625 h 181398"/>
                              <a:gd name="connsiteX341" fmla="*/ 32623 w 175498"/>
                              <a:gd name="connsiteY341" fmla="*/ 51435 h 181398"/>
                              <a:gd name="connsiteX342" fmla="*/ 33576 w 175498"/>
                              <a:gd name="connsiteY342" fmla="*/ 53340 h 181398"/>
                              <a:gd name="connsiteX343" fmla="*/ 36433 w 175498"/>
                              <a:gd name="connsiteY343" fmla="*/ 53340 h 181398"/>
                              <a:gd name="connsiteX344" fmla="*/ 40243 w 175498"/>
                              <a:gd name="connsiteY344" fmla="*/ 49530 h 181398"/>
                              <a:gd name="connsiteX345" fmla="*/ 41196 w 175498"/>
                              <a:gd name="connsiteY345" fmla="*/ 45720 h 181398"/>
                              <a:gd name="connsiteX346" fmla="*/ 41196 w 175498"/>
                              <a:gd name="connsiteY346" fmla="*/ 42863 h 181398"/>
                              <a:gd name="connsiteX347" fmla="*/ 44053 w 175498"/>
                              <a:gd name="connsiteY347" fmla="*/ 43815 h 181398"/>
                              <a:gd name="connsiteX348" fmla="*/ 47863 w 175498"/>
                              <a:gd name="connsiteY348" fmla="*/ 40957 h 181398"/>
                              <a:gd name="connsiteX349" fmla="*/ 47863 w 175498"/>
                              <a:gd name="connsiteY349" fmla="*/ 39052 h 181398"/>
                              <a:gd name="connsiteX350" fmla="*/ 52626 w 175498"/>
                              <a:gd name="connsiteY350" fmla="*/ 40957 h 181398"/>
                              <a:gd name="connsiteX351" fmla="*/ 48816 w 175498"/>
                              <a:gd name="connsiteY351" fmla="*/ 45720 h 181398"/>
                              <a:gd name="connsiteX352" fmla="*/ 48816 w 175498"/>
                              <a:gd name="connsiteY352" fmla="*/ 49530 h 181398"/>
                              <a:gd name="connsiteX353" fmla="*/ 50721 w 175498"/>
                              <a:gd name="connsiteY353" fmla="*/ 49530 h 181398"/>
                              <a:gd name="connsiteX354" fmla="*/ 52626 w 175498"/>
                              <a:gd name="connsiteY354" fmla="*/ 51435 h 181398"/>
                              <a:gd name="connsiteX355" fmla="*/ 49768 w 175498"/>
                              <a:gd name="connsiteY355" fmla="*/ 51435 h 181398"/>
                              <a:gd name="connsiteX356" fmla="*/ 45958 w 175498"/>
                              <a:gd name="connsiteY356" fmla="*/ 46672 h 181398"/>
                              <a:gd name="connsiteX357" fmla="*/ 45006 w 175498"/>
                              <a:gd name="connsiteY357" fmla="*/ 45720 h 181398"/>
                              <a:gd name="connsiteX358" fmla="*/ 44053 w 175498"/>
                              <a:gd name="connsiteY358" fmla="*/ 46672 h 181398"/>
                              <a:gd name="connsiteX359" fmla="*/ 43101 w 175498"/>
                              <a:gd name="connsiteY359" fmla="*/ 50482 h 181398"/>
                              <a:gd name="connsiteX360" fmla="*/ 46911 w 175498"/>
                              <a:gd name="connsiteY360" fmla="*/ 54292 h 181398"/>
                              <a:gd name="connsiteX361" fmla="*/ 54531 w 175498"/>
                              <a:gd name="connsiteY361" fmla="*/ 59055 h 181398"/>
                              <a:gd name="connsiteX362" fmla="*/ 54531 w 175498"/>
                              <a:gd name="connsiteY362" fmla="*/ 65722 h 181398"/>
                              <a:gd name="connsiteX363" fmla="*/ 55483 w 175498"/>
                              <a:gd name="connsiteY363" fmla="*/ 66675 h 181398"/>
                              <a:gd name="connsiteX364" fmla="*/ 56436 w 175498"/>
                              <a:gd name="connsiteY364" fmla="*/ 65722 h 181398"/>
                              <a:gd name="connsiteX365" fmla="*/ 57388 w 175498"/>
                              <a:gd name="connsiteY365" fmla="*/ 61913 h 181398"/>
                              <a:gd name="connsiteX366" fmla="*/ 54531 w 175498"/>
                              <a:gd name="connsiteY366" fmla="*/ 59055 h 181398"/>
                              <a:gd name="connsiteX367" fmla="*/ 55483 w 175498"/>
                              <a:gd name="connsiteY367" fmla="*/ 54292 h 181398"/>
                              <a:gd name="connsiteX368" fmla="*/ 54531 w 175498"/>
                              <a:gd name="connsiteY368" fmla="*/ 49530 h 181398"/>
                              <a:gd name="connsiteX369" fmla="*/ 31671 w 175498"/>
                              <a:gd name="connsiteY369" fmla="*/ 100013 h 181398"/>
                              <a:gd name="connsiteX370" fmla="*/ 30718 w 175498"/>
                              <a:gd name="connsiteY370" fmla="*/ 100965 h 181398"/>
                              <a:gd name="connsiteX371" fmla="*/ 32623 w 175498"/>
                              <a:gd name="connsiteY371" fmla="*/ 101917 h 181398"/>
                              <a:gd name="connsiteX372" fmla="*/ 33576 w 175498"/>
                              <a:gd name="connsiteY372" fmla="*/ 100013 h 181398"/>
                              <a:gd name="connsiteX373" fmla="*/ 31671 w 175498"/>
                              <a:gd name="connsiteY373" fmla="*/ 100013 h 181398"/>
                              <a:gd name="connsiteX374" fmla="*/ 31671 w 175498"/>
                              <a:gd name="connsiteY374" fmla="*/ 18097 h 181398"/>
                              <a:gd name="connsiteX375" fmla="*/ 31671 w 175498"/>
                              <a:gd name="connsiteY375" fmla="*/ 18097 h 181398"/>
                              <a:gd name="connsiteX376" fmla="*/ 32623 w 175498"/>
                              <a:gd name="connsiteY376" fmla="*/ 17145 h 181398"/>
                              <a:gd name="connsiteX377" fmla="*/ 31671 w 175498"/>
                              <a:gd name="connsiteY377" fmla="*/ 18097 h 181398"/>
                              <a:gd name="connsiteX378" fmla="*/ 31671 w 175498"/>
                              <a:gd name="connsiteY378" fmla="*/ 18097 h 181398"/>
                              <a:gd name="connsiteX379" fmla="*/ 34528 w 175498"/>
                              <a:gd name="connsiteY379" fmla="*/ 118110 h 181398"/>
                              <a:gd name="connsiteX380" fmla="*/ 31671 w 175498"/>
                              <a:gd name="connsiteY380" fmla="*/ 114300 h 181398"/>
                              <a:gd name="connsiteX381" fmla="*/ 34528 w 175498"/>
                              <a:gd name="connsiteY381" fmla="*/ 118110 h 181398"/>
                              <a:gd name="connsiteX382" fmla="*/ 32623 w 175498"/>
                              <a:gd name="connsiteY382" fmla="*/ 119063 h 181398"/>
                              <a:gd name="connsiteX383" fmla="*/ 33576 w 175498"/>
                              <a:gd name="connsiteY383" fmla="*/ 120015 h 181398"/>
                              <a:gd name="connsiteX384" fmla="*/ 34528 w 175498"/>
                              <a:gd name="connsiteY384" fmla="*/ 118110 h 181398"/>
                              <a:gd name="connsiteX385" fmla="*/ 39291 w 175498"/>
                              <a:gd name="connsiteY385" fmla="*/ 68580 h 181398"/>
                              <a:gd name="connsiteX386" fmla="*/ 41196 w 175498"/>
                              <a:gd name="connsiteY386" fmla="*/ 66675 h 181398"/>
                              <a:gd name="connsiteX387" fmla="*/ 40243 w 175498"/>
                              <a:gd name="connsiteY387" fmla="*/ 65722 h 181398"/>
                              <a:gd name="connsiteX388" fmla="*/ 39291 w 175498"/>
                              <a:gd name="connsiteY388" fmla="*/ 68580 h 181398"/>
                              <a:gd name="connsiteX389" fmla="*/ 39291 w 175498"/>
                              <a:gd name="connsiteY389" fmla="*/ 68580 h 181398"/>
                              <a:gd name="connsiteX390" fmla="*/ 34528 w 175498"/>
                              <a:gd name="connsiteY390" fmla="*/ 66675 h 181398"/>
                              <a:gd name="connsiteX391" fmla="*/ 32623 w 175498"/>
                              <a:gd name="connsiteY391" fmla="*/ 66675 h 181398"/>
                              <a:gd name="connsiteX392" fmla="*/ 34528 w 175498"/>
                              <a:gd name="connsiteY392" fmla="*/ 75247 h 181398"/>
                              <a:gd name="connsiteX393" fmla="*/ 37386 w 175498"/>
                              <a:gd name="connsiteY393" fmla="*/ 74295 h 181398"/>
                              <a:gd name="connsiteX394" fmla="*/ 41196 w 175498"/>
                              <a:gd name="connsiteY394" fmla="*/ 72390 h 181398"/>
                              <a:gd name="connsiteX395" fmla="*/ 43101 w 175498"/>
                              <a:gd name="connsiteY395" fmla="*/ 71438 h 181398"/>
                              <a:gd name="connsiteX396" fmla="*/ 41196 w 175498"/>
                              <a:gd name="connsiteY396" fmla="*/ 69532 h 181398"/>
                              <a:gd name="connsiteX397" fmla="*/ 38338 w 175498"/>
                              <a:gd name="connsiteY397" fmla="*/ 70485 h 181398"/>
                              <a:gd name="connsiteX398" fmla="*/ 36433 w 175498"/>
                              <a:gd name="connsiteY398" fmla="*/ 70485 h 181398"/>
                              <a:gd name="connsiteX399" fmla="*/ 39291 w 175498"/>
                              <a:gd name="connsiteY399" fmla="*/ 68580 h 181398"/>
                              <a:gd name="connsiteX400" fmla="*/ 44053 w 175498"/>
                              <a:gd name="connsiteY400" fmla="*/ 60960 h 181398"/>
                              <a:gd name="connsiteX401" fmla="*/ 41196 w 175498"/>
                              <a:gd name="connsiteY401" fmla="*/ 62865 h 181398"/>
                              <a:gd name="connsiteX402" fmla="*/ 40243 w 175498"/>
                              <a:gd name="connsiteY402" fmla="*/ 60960 h 181398"/>
                              <a:gd name="connsiteX403" fmla="*/ 33576 w 175498"/>
                              <a:gd name="connsiteY403" fmla="*/ 60960 h 181398"/>
                              <a:gd name="connsiteX404" fmla="*/ 33576 w 175498"/>
                              <a:gd name="connsiteY404" fmla="*/ 60960 h 181398"/>
                              <a:gd name="connsiteX405" fmla="*/ 38338 w 175498"/>
                              <a:gd name="connsiteY405" fmla="*/ 57150 h 181398"/>
                              <a:gd name="connsiteX406" fmla="*/ 40243 w 175498"/>
                              <a:gd name="connsiteY406" fmla="*/ 57150 h 181398"/>
                              <a:gd name="connsiteX407" fmla="*/ 44053 w 175498"/>
                              <a:gd name="connsiteY407" fmla="*/ 60960 h 181398"/>
                              <a:gd name="connsiteX408" fmla="*/ 34528 w 175498"/>
                              <a:gd name="connsiteY408" fmla="*/ 20002 h 181398"/>
                              <a:gd name="connsiteX409" fmla="*/ 34528 w 175498"/>
                              <a:gd name="connsiteY409" fmla="*/ 20002 h 181398"/>
                              <a:gd name="connsiteX410" fmla="*/ 37386 w 175498"/>
                              <a:gd name="connsiteY410" fmla="*/ 18097 h 181398"/>
                              <a:gd name="connsiteX411" fmla="*/ 38338 w 175498"/>
                              <a:gd name="connsiteY411" fmla="*/ 18097 h 181398"/>
                              <a:gd name="connsiteX412" fmla="*/ 39291 w 175498"/>
                              <a:gd name="connsiteY412" fmla="*/ 18097 h 181398"/>
                              <a:gd name="connsiteX413" fmla="*/ 38338 w 175498"/>
                              <a:gd name="connsiteY413" fmla="*/ 17145 h 181398"/>
                              <a:gd name="connsiteX414" fmla="*/ 36433 w 175498"/>
                              <a:gd name="connsiteY414" fmla="*/ 17145 h 181398"/>
                              <a:gd name="connsiteX415" fmla="*/ 34528 w 175498"/>
                              <a:gd name="connsiteY415" fmla="*/ 20002 h 181398"/>
                              <a:gd name="connsiteX416" fmla="*/ 35481 w 175498"/>
                              <a:gd name="connsiteY416" fmla="*/ 137160 h 181398"/>
                              <a:gd name="connsiteX417" fmla="*/ 34528 w 175498"/>
                              <a:gd name="connsiteY417" fmla="*/ 139065 h 181398"/>
                              <a:gd name="connsiteX418" fmla="*/ 34528 w 175498"/>
                              <a:gd name="connsiteY418" fmla="*/ 139065 h 181398"/>
                              <a:gd name="connsiteX419" fmla="*/ 35481 w 175498"/>
                              <a:gd name="connsiteY419" fmla="*/ 137160 h 181398"/>
                              <a:gd name="connsiteX420" fmla="*/ 40243 w 175498"/>
                              <a:gd name="connsiteY420" fmla="*/ 160972 h 181398"/>
                              <a:gd name="connsiteX421" fmla="*/ 37386 w 175498"/>
                              <a:gd name="connsiteY421" fmla="*/ 158115 h 181398"/>
                              <a:gd name="connsiteX422" fmla="*/ 35481 w 175498"/>
                              <a:gd name="connsiteY422" fmla="*/ 160972 h 181398"/>
                              <a:gd name="connsiteX423" fmla="*/ 35481 w 175498"/>
                              <a:gd name="connsiteY423" fmla="*/ 163830 h 181398"/>
                              <a:gd name="connsiteX424" fmla="*/ 35481 w 175498"/>
                              <a:gd name="connsiteY424" fmla="*/ 165735 h 181398"/>
                              <a:gd name="connsiteX425" fmla="*/ 36433 w 175498"/>
                              <a:gd name="connsiteY425" fmla="*/ 164782 h 181398"/>
                              <a:gd name="connsiteX426" fmla="*/ 39291 w 175498"/>
                              <a:gd name="connsiteY426" fmla="*/ 162877 h 181398"/>
                              <a:gd name="connsiteX427" fmla="*/ 40243 w 175498"/>
                              <a:gd name="connsiteY427" fmla="*/ 160972 h 181398"/>
                              <a:gd name="connsiteX428" fmla="*/ 36433 w 175498"/>
                              <a:gd name="connsiteY428" fmla="*/ 101917 h 181398"/>
                              <a:gd name="connsiteX429" fmla="*/ 36433 w 175498"/>
                              <a:gd name="connsiteY429" fmla="*/ 101917 h 181398"/>
                              <a:gd name="connsiteX430" fmla="*/ 36433 w 175498"/>
                              <a:gd name="connsiteY430" fmla="*/ 103822 h 181398"/>
                              <a:gd name="connsiteX431" fmla="*/ 36433 w 175498"/>
                              <a:gd name="connsiteY431" fmla="*/ 101917 h 181398"/>
                              <a:gd name="connsiteX432" fmla="*/ 36433 w 175498"/>
                              <a:gd name="connsiteY432" fmla="*/ 101917 h 181398"/>
                              <a:gd name="connsiteX433" fmla="*/ 37386 w 175498"/>
                              <a:gd name="connsiteY433" fmla="*/ 149542 h 181398"/>
                              <a:gd name="connsiteX434" fmla="*/ 37386 w 175498"/>
                              <a:gd name="connsiteY434" fmla="*/ 149542 h 181398"/>
                              <a:gd name="connsiteX435" fmla="*/ 37386 w 175498"/>
                              <a:gd name="connsiteY435" fmla="*/ 149542 h 181398"/>
                              <a:gd name="connsiteX436" fmla="*/ 37386 w 175498"/>
                              <a:gd name="connsiteY436" fmla="*/ 149542 h 181398"/>
                              <a:gd name="connsiteX437" fmla="*/ 37386 w 175498"/>
                              <a:gd name="connsiteY437" fmla="*/ 149542 h 181398"/>
                              <a:gd name="connsiteX438" fmla="*/ 38338 w 175498"/>
                              <a:gd name="connsiteY438" fmla="*/ 98107 h 181398"/>
                              <a:gd name="connsiteX439" fmla="*/ 42148 w 175498"/>
                              <a:gd name="connsiteY439" fmla="*/ 95250 h 181398"/>
                              <a:gd name="connsiteX440" fmla="*/ 38338 w 175498"/>
                              <a:gd name="connsiteY440" fmla="*/ 92392 h 181398"/>
                              <a:gd name="connsiteX441" fmla="*/ 35481 w 175498"/>
                              <a:gd name="connsiteY441" fmla="*/ 92392 h 181398"/>
                              <a:gd name="connsiteX442" fmla="*/ 35481 w 175498"/>
                              <a:gd name="connsiteY442" fmla="*/ 98107 h 181398"/>
                              <a:gd name="connsiteX443" fmla="*/ 38338 w 175498"/>
                              <a:gd name="connsiteY443" fmla="*/ 98107 h 181398"/>
                              <a:gd name="connsiteX444" fmla="*/ 40243 w 175498"/>
                              <a:gd name="connsiteY444" fmla="*/ 164782 h 181398"/>
                              <a:gd name="connsiteX445" fmla="*/ 40243 w 175498"/>
                              <a:gd name="connsiteY445" fmla="*/ 164782 h 181398"/>
                              <a:gd name="connsiteX446" fmla="*/ 38338 w 175498"/>
                              <a:gd name="connsiteY446" fmla="*/ 164782 h 181398"/>
                              <a:gd name="connsiteX447" fmla="*/ 40243 w 175498"/>
                              <a:gd name="connsiteY447" fmla="*/ 164782 h 181398"/>
                              <a:gd name="connsiteX448" fmla="*/ 40243 w 175498"/>
                              <a:gd name="connsiteY448" fmla="*/ 164782 h 181398"/>
                              <a:gd name="connsiteX449" fmla="*/ 45006 w 175498"/>
                              <a:gd name="connsiteY449" fmla="*/ 146685 h 181398"/>
                              <a:gd name="connsiteX450" fmla="*/ 46911 w 175498"/>
                              <a:gd name="connsiteY450" fmla="*/ 145732 h 181398"/>
                              <a:gd name="connsiteX451" fmla="*/ 45006 w 175498"/>
                              <a:gd name="connsiteY451" fmla="*/ 144780 h 181398"/>
                              <a:gd name="connsiteX452" fmla="*/ 41196 w 175498"/>
                              <a:gd name="connsiteY452" fmla="*/ 145732 h 181398"/>
                              <a:gd name="connsiteX453" fmla="*/ 38338 w 175498"/>
                              <a:gd name="connsiteY453" fmla="*/ 146685 h 181398"/>
                              <a:gd name="connsiteX454" fmla="*/ 39291 w 175498"/>
                              <a:gd name="connsiteY454" fmla="*/ 148590 h 181398"/>
                              <a:gd name="connsiteX455" fmla="*/ 40243 w 175498"/>
                              <a:gd name="connsiteY455" fmla="*/ 146685 h 181398"/>
                              <a:gd name="connsiteX456" fmla="*/ 40243 w 175498"/>
                              <a:gd name="connsiteY456" fmla="*/ 145732 h 181398"/>
                              <a:gd name="connsiteX457" fmla="*/ 45006 w 175498"/>
                              <a:gd name="connsiteY457" fmla="*/ 146685 h 181398"/>
                              <a:gd name="connsiteX458" fmla="*/ 39291 w 175498"/>
                              <a:gd name="connsiteY458" fmla="*/ 120967 h 181398"/>
                              <a:gd name="connsiteX459" fmla="*/ 39291 w 175498"/>
                              <a:gd name="connsiteY459" fmla="*/ 120967 h 181398"/>
                              <a:gd name="connsiteX460" fmla="*/ 39291 w 175498"/>
                              <a:gd name="connsiteY460" fmla="*/ 119063 h 181398"/>
                              <a:gd name="connsiteX461" fmla="*/ 39291 w 175498"/>
                              <a:gd name="connsiteY461" fmla="*/ 120967 h 181398"/>
                              <a:gd name="connsiteX462" fmla="*/ 42148 w 175498"/>
                              <a:gd name="connsiteY462" fmla="*/ 151447 h 181398"/>
                              <a:gd name="connsiteX463" fmla="*/ 40243 w 175498"/>
                              <a:gd name="connsiteY463" fmla="*/ 150495 h 181398"/>
                              <a:gd name="connsiteX464" fmla="*/ 38338 w 175498"/>
                              <a:gd name="connsiteY464" fmla="*/ 152400 h 181398"/>
                              <a:gd name="connsiteX465" fmla="*/ 40243 w 175498"/>
                              <a:gd name="connsiteY465" fmla="*/ 154305 h 181398"/>
                              <a:gd name="connsiteX466" fmla="*/ 42148 w 175498"/>
                              <a:gd name="connsiteY466" fmla="*/ 151447 h 181398"/>
                              <a:gd name="connsiteX467" fmla="*/ 40243 w 175498"/>
                              <a:gd name="connsiteY467" fmla="*/ 140970 h 181398"/>
                              <a:gd name="connsiteX468" fmla="*/ 44053 w 175498"/>
                              <a:gd name="connsiteY468" fmla="*/ 141922 h 181398"/>
                              <a:gd name="connsiteX469" fmla="*/ 46911 w 175498"/>
                              <a:gd name="connsiteY469" fmla="*/ 137160 h 181398"/>
                              <a:gd name="connsiteX470" fmla="*/ 45958 w 175498"/>
                              <a:gd name="connsiteY470" fmla="*/ 136207 h 181398"/>
                              <a:gd name="connsiteX471" fmla="*/ 41196 w 175498"/>
                              <a:gd name="connsiteY471" fmla="*/ 139065 h 181398"/>
                              <a:gd name="connsiteX472" fmla="*/ 40243 w 175498"/>
                              <a:gd name="connsiteY472" fmla="*/ 140970 h 181398"/>
                              <a:gd name="connsiteX473" fmla="*/ 40243 w 175498"/>
                              <a:gd name="connsiteY473" fmla="*/ 134302 h 181398"/>
                              <a:gd name="connsiteX474" fmla="*/ 40243 w 175498"/>
                              <a:gd name="connsiteY474" fmla="*/ 134302 h 181398"/>
                              <a:gd name="connsiteX475" fmla="*/ 40243 w 175498"/>
                              <a:gd name="connsiteY475" fmla="*/ 134302 h 181398"/>
                              <a:gd name="connsiteX476" fmla="*/ 40243 w 175498"/>
                              <a:gd name="connsiteY476" fmla="*/ 134302 h 181398"/>
                              <a:gd name="connsiteX477" fmla="*/ 40243 w 175498"/>
                              <a:gd name="connsiteY477" fmla="*/ 134302 h 181398"/>
                              <a:gd name="connsiteX478" fmla="*/ 48816 w 175498"/>
                              <a:gd name="connsiteY478" fmla="*/ 97155 h 181398"/>
                              <a:gd name="connsiteX479" fmla="*/ 51673 w 175498"/>
                              <a:gd name="connsiteY479" fmla="*/ 91440 h 181398"/>
                              <a:gd name="connsiteX480" fmla="*/ 51673 w 175498"/>
                              <a:gd name="connsiteY480" fmla="*/ 90488 h 181398"/>
                              <a:gd name="connsiteX481" fmla="*/ 50721 w 175498"/>
                              <a:gd name="connsiteY481" fmla="*/ 90488 h 181398"/>
                              <a:gd name="connsiteX482" fmla="*/ 46911 w 175498"/>
                              <a:gd name="connsiteY482" fmla="*/ 90488 h 181398"/>
                              <a:gd name="connsiteX483" fmla="*/ 44053 w 175498"/>
                              <a:gd name="connsiteY483" fmla="*/ 90488 h 181398"/>
                              <a:gd name="connsiteX484" fmla="*/ 42148 w 175498"/>
                              <a:gd name="connsiteY484" fmla="*/ 88582 h 181398"/>
                              <a:gd name="connsiteX485" fmla="*/ 42148 w 175498"/>
                              <a:gd name="connsiteY485" fmla="*/ 91440 h 181398"/>
                              <a:gd name="connsiteX486" fmla="*/ 43101 w 175498"/>
                              <a:gd name="connsiteY486" fmla="*/ 94297 h 181398"/>
                              <a:gd name="connsiteX487" fmla="*/ 45958 w 175498"/>
                              <a:gd name="connsiteY487" fmla="*/ 95250 h 181398"/>
                              <a:gd name="connsiteX488" fmla="*/ 45006 w 175498"/>
                              <a:gd name="connsiteY488" fmla="*/ 97155 h 181398"/>
                              <a:gd name="connsiteX489" fmla="*/ 45006 w 175498"/>
                              <a:gd name="connsiteY489" fmla="*/ 99060 h 181398"/>
                              <a:gd name="connsiteX490" fmla="*/ 48816 w 175498"/>
                              <a:gd name="connsiteY490" fmla="*/ 100013 h 181398"/>
                              <a:gd name="connsiteX491" fmla="*/ 48816 w 175498"/>
                              <a:gd name="connsiteY491" fmla="*/ 107632 h 181398"/>
                              <a:gd name="connsiteX492" fmla="*/ 46911 w 175498"/>
                              <a:gd name="connsiteY492" fmla="*/ 106680 h 181398"/>
                              <a:gd name="connsiteX493" fmla="*/ 46911 w 175498"/>
                              <a:gd name="connsiteY493" fmla="*/ 106680 h 181398"/>
                              <a:gd name="connsiteX494" fmla="*/ 48816 w 175498"/>
                              <a:gd name="connsiteY494" fmla="*/ 107632 h 181398"/>
                              <a:gd name="connsiteX495" fmla="*/ 51673 w 175498"/>
                              <a:gd name="connsiteY495" fmla="*/ 107632 h 181398"/>
                              <a:gd name="connsiteX496" fmla="*/ 51673 w 175498"/>
                              <a:gd name="connsiteY496" fmla="*/ 104775 h 181398"/>
                              <a:gd name="connsiteX497" fmla="*/ 52626 w 175498"/>
                              <a:gd name="connsiteY497" fmla="*/ 101917 h 181398"/>
                              <a:gd name="connsiteX498" fmla="*/ 48816 w 175498"/>
                              <a:gd name="connsiteY498" fmla="*/ 100965 h 181398"/>
                              <a:gd name="connsiteX499" fmla="*/ 48816 w 175498"/>
                              <a:gd name="connsiteY499" fmla="*/ 97155 h 181398"/>
                              <a:gd name="connsiteX500" fmla="*/ 43101 w 175498"/>
                              <a:gd name="connsiteY500" fmla="*/ 105727 h 181398"/>
                              <a:gd name="connsiteX501" fmla="*/ 45006 w 175498"/>
                              <a:gd name="connsiteY501" fmla="*/ 104775 h 181398"/>
                              <a:gd name="connsiteX502" fmla="*/ 44053 w 175498"/>
                              <a:gd name="connsiteY502" fmla="*/ 101917 h 181398"/>
                              <a:gd name="connsiteX503" fmla="*/ 43101 w 175498"/>
                              <a:gd name="connsiteY503" fmla="*/ 100965 h 181398"/>
                              <a:gd name="connsiteX504" fmla="*/ 43101 w 175498"/>
                              <a:gd name="connsiteY504" fmla="*/ 100965 h 181398"/>
                              <a:gd name="connsiteX505" fmla="*/ 44053 w 175498"/>
                              <a:gd name="connsiteY505" fmla="*/ 101917 h 181398"/>
                              <a:gd name="connsiteX506" fmla="*/ 43101 w 175498"/>
                              <a:gd name="connsiteY506" fmla="*/ 103822 h 181398"/>
                              <a:gd name="connsiteX507" fmla="*/ 43101 w 175498"/>
                              <a:gd name="connsiteY507" fmla="*/ 105727 h 181398"/>
                              <a:gd name="connsiteX508" fmla="*/ 47863 w 175498"/>
                              <a:gd name="connsiteY508" fmla="*/ 82867 h 181398"/>
                              <a:gd name="connsiteX509" fmla="*/ 45006 w 175498"/>
                              <a:gd name="connsiteY509" fmla="*/ 79057 h 181398"/>
                              <a:gd name="connsiteX510" fmla="*/ 43101 w 175498"/>
                              <a:gd name="connsiteY510" fmla="*/ 77152 h 181398"/>
                              <a:gd name="connsiteX511" fmla="*/ 43101 w 175498"/>
                              <a:gd name="connsiteY511" fmla="*/ 79057 h 181398"/>
                              <a:gd name="connsiteX512" fmla="*/ 43101 w 175498"/>
                              <a:gd name="connsiteY512" fmla="*/ 80963 h 181398"/>
                              <a:gd name="connsiteX513" fmla="*/ 45958 w 175498"/>
                              <a:gd name="connsiteY513" fmla="*/ 83820 h 181398"/>
                              <a:gd name="connsiteX514" fmla="*/ 47863 w 175498"/>
                              <a:gd name="connsiteY514" fmla="*/ 82867 h 181398"/>
                              <a:gd name="connsiteX515" fmla="*/ 43101 w 175498"/>
                              <a:gd name="connsiteY515" fmla="*/ 14288 h 181398"/>
                              <a:gd name="connsiteX516" fmla="*/ 43101 w 175498"/>
                              <a:gd name="connsiteY516" fmla="*/ 14288 h 181398"/>
                              <a:gd name="connsiteX517" fmla="*/ 48816 w 175498"/>
                              <a:gd name="connsiteY517" fmla="*/ 17145 h 181398"/>
                              <a:gd name="connsiteX518" fmla="*/ 50721 w 175498"/>
                              <a:gd name="connsiteY518" fmla="*/ 17145 h 181398"/>
                              <a:gd name="connsiteX519" fmla="*/ 52626 w 175498"/>
                              <a:gd name="connsiteY519" fmla="*/ 13335 h 181398"/>
                              <a:gd name="connsiteX520" fmla="*/ 51673 w 175498"/>
                              <a:gd name="connsiteY520" fmla="*/ 13335 h 181398"/>
                              <a:gd name="connsiteX521" fmla="*/ 45006 w 175498"/>
                              <a:gd name="connsiteY521" fmla="*/ 14288 h 181398"/>
                              <a:gd name="connsiteX522" fmla="*/ 43101 w 175498"/>
                              <a:gd name="connsiteY522" fmla="*/ 14288 h 181398"/>
                              <a:gd name="connsiteX523" fmla="*/ 43101 w 175498"/>
                              <a:gd name="connsiteY523" fmla="*/ 14288 h 181398"/>
                              <a:gd name="connsiteX524" fmla="*/ 47863 w 175498"/>
                              <a:gd name="connsiteY524" fmla="*/ 160020 h 181398"/>
                              <a:gd name="connsiteX525" fmla="*/ 44053 w 175498"/>
                              <a:gd name="connsiteY525" fmla="*/ 157163 h 181398"/>
                              <a:gd name="connsiteX526" fmla="*/ 43101 w 175498"/>
                              <a:gd name="connsiteY526" fmla="*/ 158115 h 181398"/>
                              <a:gd name="connsiteX527" fmla="*/ 45958 w 175498"/>
                              <a:gd name="connsiteY527" fmla="*/ 161925 h 181398"/>
                              <a:gd name="connsiteX528" fmla="*/ 47863 w 175498"/>
                              <a:gd name="connsiteY528" fmla="*/ 160020 h 181398"/>
                              <a:gd name="connsiteX529" fmla="*/ 45958 w 175498"/>
                              <a:gd name="connsiteY529" fmla="*/ 123825 h 181398"/>
                              <a:gd name="connsiteX530" fmla="*/ 45006 w 175498"/>
                              <a:gd name="connsiteY530" fmla="*/ 125730 h 181398"/>
                              <a:gd name="connsiteX531" fmla="*/ 45006 w 175498"/>
                              <a:gd name="connsiteY531" fmla="*/ 125730 h 181398"/>
                              <a:gd name="connsiteX532" fmla="*/ 45958 w 175498"/>
                              <a:gd name="connsiteY532" fmla="*/ 123825 h 181398"/>
                              <a:gd name="connsiteX533" fmla="*/ 47863 w 175498"/>
                              <a:gd name="connsiteY533" fmla="*/ 154305 h 181398"/>
                              <a:gd name="connsiteX534" fmla="*/ 46911 w 175498"/>
                              <a:gd name="connsiteY534" fmla="*/ 155257 h 181398"/>
                              <a:gd name="connsiteX535" fmla="*/ 45006 w 175498"/>
                              <a:gd name="connsiteY535" fmla="*/ 155257 h 181398"/>
                              <a:gd name="connsiteX536" fmla="*/ 45006 w 175498"/>
                              <a:gd name="connsiteY536" fmla="*/ 155257 h 181398"/>
                              <a:gd name="connsiteX537" fmla="*/ 46911 w 175498"/>
                              <a:gd name="connsiteY537" fmla="*/ 154305 h 181398"/>
                              <a:gd name="connsiteX538" fmla="*/ 47863 w 175498"/>
                              <a:gd name="connsiteY538" fmla="*/ 154305 h 181398"/>
                              <a:gd name="connsiteX539" fmla="*/ 47863 w 175498"/>
                              <a:gd name="connsiteY539" fmla="*/ 154305 h 181398"/>
                              <a:gd name="connsiteX540" fmla="*/ 49768 w 175498"/>
                              <a:gd name="connsiteY540" fmla="*/ 149542 h 181398"/>
                              <a:gd name="connsiteX541" fmla="*/ 47863 w 175498"/>
                              <a:gd name="connsiteY541" fmla="*/ 149542 h 181398"/>
                              <a:gd name="connsiteX542" fmla="*/ 45958 w 175498"/>
                              <a:gd name="connsiteY542" fmla="*/ 150495 h 181398"/>
                              <a:gd name="connsiteX543" fmla="*/ 46911 w 175498"/>
                              <a:gd name="connsiteY543" fmla="*/ 151447 h 181398"/>
                              <a:gd name="connsiteX544" fmla="*/ 49768 w 175498"/>
                              <a:gd name="connsiteY544" fmla="*/ 149542 h 181398"/>
                              <a:gd name="connsiteX545" fmla="*/ 51673 w 175498"/>
                              <a:gd name="connsiteY545" fmla="*/ 74295 h 181398"/>
                              <a:gd name="connsiteX546" fmla="*/ 48816 w 175498"/>
                              <a:gd name="connsiteY546" fmla="*/ 73342 h 181398"/>
                              <a:gd name="connsiteX547" fmla="*/ 45958 w 175498"/>
                              <a:gd name="connsiteY547" fmla="*/ 74295 h 181398"/>
                              <a:gd name="connsiteX548" fmla="*/ 47863 w 175498"/>
                              <a:gd name="connsiteY548" fmla="*/ 78105 h 181398"/>
                              <a:gd name="connsiteX549" fmla="*/ 48816 w 175498"/>
                              <a:gd name="connsiteY549" fmla="*/ 76200 h 181398"/>
                              <a:gd name="connsiteX550" fmla="*/ 50721 w 175498"/>
                              <a:gd name="connsiteY550" fmla="*/ 76200 h 181398"/>
                              <a:gd name="connsiteX551" fmla="*/ 53578 w 175498"/>
                              <a:gd name="connsiteY551" fmla="*/ 77152 h 181398"/>
                              <a:gd name="connsiteX552" fmla="*/ 51673 w 175498"/>
                              <a:gd name="connsiteY552" fmla="*/ 74295 h 181398"/>
                              <a:gd name="connsiteX553" fmla="*/ 47863 w 175498"/>
                              <a:gd name="connsiteY553" fmla="*/ 27622 h 181398"/>
                              <a:gd name="connsiteX554" fmla="*/ 45958 w 175498"/>
                              <a:gd name="connsiteY554" fmla="*/ 28575 h 181398"/>
                              <a:gd name="connsiteX555" fmla="*/ 46911 w 175498"/>
                              <a:gd name="connsiteY555" fmla="*/ 29527 h 181398"/>
                              <a:gd name="connsiteX556" fmla="*/ 47863 w 175498"/>
                              <a:gd name="connsiteY556" fmla="*/ 27622 h 181398"/>
                              <a:gd name="connsiteX557" fmla="*/ 47863 w 175498"/>
                              <a:gd name="connsiteY557" fmla="*/ 27622 h 181398"/>
                              <a:gd name="connsiteX558" fmla="*/ 49768 w 175498"/>
                              <a:gd name="connsiteY558" fmla="*/ 165735 h 181398"/>
                              <a:gd name="connsiteX559" fmla="*/ 49768 w 175498"/>
                              <a:gd name="connsiteY559" fmla="*/ 165735 h 181398"/>
                              <a:gd name="connsiteX560" fmla="*/ 47863 w 175498"/>
                              <a:gd name="connsiteY560" fmla="*/ 165735 h 181398"/>
                              <a:gd name="connsiteX561" fmla="*/ 48816 w 175498"/>
                              <a:gd name="connsiteY561" fmla="*/ 166688 h 181398"/>
                              <a:gd name="connsiteX562" fmla="*/ 49768 w 175498"/>
                              <a:gd name="connsiteY562" fmla="*/ 165735 h 181398"/>
                              <a:gd name="connsiteX563" fmla="*/ 49768 w 175498"/>
                              <a:gd name="connsiteY563" fmla="*/ 82867 h 181398"/>
                              <a:gd name="connsiteX564" fmla="*/ 47863 w 175498"/>
                              <a:gd name="connsiteY564" fmla="*/ 82867 h 181398"/>
                              <a:gd name="connsiteX565" fmla="*/ 48816 w 175498"/>
                              <a:gd name="connsiteY565" fmla="*/ 84772 h 181398"/>
                              <a:gd name="connsiteX566" fmla="*/ 49768 w 175498"/>
                              <a:gd name="connsiteY566" fmla="*/ 82867 h 181398"/>
                              <a:gd name="connsiteX567" fmla="*/ 51673 w 175498"/>
                              <a:gd name="connsiteY567" fmla="*/ 53340 h 181398"/>
                              <a:gd name="connsiteX568" fmla="*/ 51673 w 175498"/>
                              <a:gd name="connsiteY568" fmla="*/ 53340 h 181398"/>
                              <a:gd name="connsiteX569" fmla="*/ 48816 w 175498"/>
                              <a:gd name="connsiteY569" fmla="*/ 52388 h 181398"/>
                              <a:gd name="connsiteX570" fmla="*/ 49768 w 175498"/>
                              <a:gd name="connsiteY570" fmla="*/ 51435 h 181398"/>
                              <a:gd name="connsiteX571" fmla="*/ 51673 w 175498"/>
                              <a:gd name="connsiteY571" fmla="*/ 53340 h 181398"/>
                              <a:gd name="connsiteX572" fmla="*/ 48816 w 175498"/>
                              <a:gd name="connsiteY572" fmla="*/ 119063 h 181398"/>
                              <a:gd name="connsiteX573" fmla="*/ 48816 w 175498"/>
                              <a:gd name="connsiteY573" fmla="*/ 119063 h 181398"/>
                              <a:gd name="connsiteX574" fmla="*/ 48816 w 175498"/>
                              <a:gd name="connsiteY574" fmla="*/ 119063 h 181398"/>
                              <a:gd name="connsiteX575" fmla="*/ 48816 w 175498"/>
                              <a:gd name="connsiteY575" fmla="*/ 119063 h 181398"/>
                              <a:gd name="connsiteX576" fmla="*/ 48816 w 175498"/>
                              <a:gd name="connsiteY576" fmla="*/ 119063 h 181398"/>
                              <a:gd name="connsiteX577" fmla="*/ 49768 w 175498"/>
                              <a:gd name="connsiteY577" fmla="*/ 67627 h 181398"/>
                              <a:gd name="connsiteX578" fmla="*/ 49768 w 175498"/>
                              <a:gd name="connsiteY578" fmla="*/ 67627 h 181398"/>
                              <a:gd name="connsiteX579" fmla="*/ 49768 w 175498"/>
                              <a:gd name="connsiteY579" fmla="*/ 67627 h 181398"/>
                              <a:gd name="connsiteX580" fmla="*/ 49768 w 175498"/>
                              <a:gd name="connsiteY580" fmla="*/ 67627 h 181398"/>
                              <a:gd name="connsiteX581" fmla="*/ 49768 w 175498"/>
                              <a:gd name="connsiteY581" fmla="*/ 67627 h 181398"/>
                              <a:gd name="connsiteX582" fmla="*/ 50721 w 175498"/>
                              <a:gd name="connsiteY582" fmla="*/ 168592 h 181398"/>
                              <a:gd name="connsiteX583" fmla="*/ 49768 w 175498"/>
                              <a:gd name="connsiteY583" fmla="*/ 167640 h 181398"/>
                              <a:gd name="connsiteX584" fmla="*/ 49768 w 175498"/>
                              <a:gd name="connsiteY584" fmla="*/ 168592 h 181398"/>
                              <a:gd name="connsiteX585" fmla="*/ 50721 w 175498"/>
                              <a:gd name="connsiteY585" fmla="*/ 168592 h 181398"/>
                              <a:gd name="connsiteX586" fmla="*/ 50721 w 175498"/>
                              <a:gd name="connsiteY586" fmla="*/ 168592 h 181398"/>
                              <a:gd name="connsiteX587" fmla="*/ 52626 w 175498"/>
                              <a:gd name="connsiteY587" fmla="*/ 129540 h 181398"/>
                              <a:gd name="connsiteX588" fmla="*/ 52626 w 175498"/>
                              <a:gd name="connsiteY588" fmla="*/ 129540 h 181398"/>
                              <a:gd name="connsiteX589" fmla="*/ 51673 w 175498"/>
                              <a:gd name="connsiteY589" fmla="*/ 125730 h 181398"/>
                              <a:gd name="connsiteX590" fmla="*/ 50721 w 175498"/>
                              <a:gd name="connsiteY590" fmla="*/ 126682 h 181398"/>
                              <a:gd name="connsiteX591" fmla="*/ 52626 w 175498"/>
                              <a:gd name="connsiteY591" fmla="*/ 129540 h 181398"/>
                              <a:gd name="connsiteX592" fmla="*/ 53578 w 175498"/>
                              <a:gd name="connsiteY592" fmla="*/ 117157 h 181398"/>
                              <a:gd name="connsiteX593" fmla="*/ 52626 w 175498"/>
                              <a:gd name="connsiteY593" fmla="*/ 118110 h 181398"/>
                              <a:gd name="connsiteX594" fmla="*/ 51673 w 175498"/>
                              <a:gd name="connsiteY594" fmla="*/ 120015 h 181398"/>
                              <a:gd name="connsiteX595" fmla="*/ 53578 w 175498"/>
                              <a:gd name="connsiteY595" fmla="*/ 120967 h 181398"/>
                              <a:gd name="connsiteX596" fmla="*/ 54531 w 175498"/>
                              <a:gd name="connsiteY596" fmla="*/ 119063 h 181398"/>
                              <a:gd name="connsiteX597" fmla="*/ 53578 w 175498"/>
                              <a:gd name="connsiteY597" fmla="*/ 117157 h 181398"/>
                              <a:gd name="connsiteX598" fmla="*/ 54531 w 175498"/>
                              <a:gd name="connsiteY598" fmla="*/ 99060 h 181398"/>
                              <a:gd name="connsiteX599" fmla="*/ 54531 w 175498"/>
                              <a:gd name="connsiteY599" fmla="*/ 97155 h 181398"/>
                              <a:gd name="connsiteX600" fmla="*/ 53578 w 175498"/>
                              <a:gd name="connsiteY600" fmla="*/ 95250 h 181398"/>
                              <a:gd name="connsiteX601" fmla="*/ 51673 w 175498"/>
                              <a:gd name="connsiteY601" fmla="*/ 96202 h 181398"/>
                              <a:gd name="connsiteX602" fmla="*/ 54531 w 175498"/>
                              <a:gd name="connsiteY602" fmla="*/ 99060 h 181398"/>
                              <a:gd name="connsiteX603" fmla="*/ 53578 w 175498"/>
                              <a:gd name="connsiteY603" fmla="*/ 155257 h 181398"/>
                              <a:gd name="connsiteX604" fmla="*/ 53578 w 175498"/>
                              <a:gd name="connsiteY604" fmla="*/ 155257 h 181398"/>
                              <a:gd name="connsiteX605" fmla="*/ 53578 w 175498"/>
                              <a:gd name="connsiteY605" fmla="*/ 155257 h 181398"/>
                              <a:gd name="connsiteX606" fmla="*/ 53578 w 175498"/>
                              <a:gd name="connsiteY606" fmla="*/ 155257 h 181398"/>
                              <a:gd name="connsiteX607" fmla="*/ 53578 w 175498"/>
                              <a:gd name="connsiteY607" fmla="*/ 155257 h 181398"/>
                              <a:gd name="connsiteX608" fmla="*/ 54531 w 175498"/>
                              <a:gd name="connsiteY608" fmla="*/ 81915 h 181398"/>
                              <a:gd name="connsiteX609" fmla="*/ 54531 w 175498"/>
                              <a:gd name="connsiteY609" fmla="*/ 81915 h 181398"/>
                              <a:gd name="connsiteX610" fmla="*/ 54531 w 175498"/>
                              <a:gd name="connsiteY610" fmla="*/ 81915 h 181398"/>
                              <a:gd name="connsiteX611" fmla="*/ 54531 w 175498"/>
                              <a:gd name="connsiteY611" fmla="*/ 81915 h 181398"/>
                              <a:gd name="connsiteX612" fmla="*/ 54531 w 175498"/>
                              <a:gd name="connsiteY612" fmla="*/ 81915 h 181398"/>
                              <a:gd name="connsiteX613" fmla="*/ 54531 w 175498"/>
                              <a:gd name="connsiteY613" fmla="*/ 86677 h 181398"/>
                              <a:gd name="connsiteX614" fmla="*/ 54531 w 175498"/>
                              <a:gd name="connsiteY614" fmla="*/ 86677 h 181398"/>
                              <a:gd name="connsiteX615" fmla="*/ 54531 w 175498"/>
                              <a:gd name="connsiteY615" fmla="*/ 85725 h 181398"/>
                              <a:gd name="connsiteX616" fmla="*/ 54531 w 175498"/>
                              <a:gd name="connsiteY616" fmla="*/ 86677 h 181398"/>
                              <a:gd name="connsiteX617" fmla="*/ 54531 w 175498"/>
                              <a:gd name="connsiteY617" fmla="*/ 86677 h 181398"/>
                              <a:gd name="connsiteX618" fmla="*/ 55483 w 175498"/>
                              <a:gd name="connsiteY618" fmla="*/ 103822 h 181398"/>
                              <a:gd name="connsiteX619" fmla="*/ 54531 w 175498"/>
                              <a:gd name="connsiteY619" fmla="*/ 102870 h 181398"/>
                              <a:gd name="connsiteX620" fmla="*/ 53578 w 175498"/>
                              <a:gd name="connsiteY620" fmla="*/ 103822 h 181398"/>
                              <a:gd name="connsiteX621" fmla="*/ 53578 w 175498"/>
                              <a:gd name="connsiteY621" fmla="*/ 104775 h 181398"/>
                              <a:gd name="connsiteX622" fmla="*/ 55483 w 175498"/>
                              <a:gd name="connsiteY622" fmla="*/ 103822 h 181398"/>
                              <a:gd name="connsiteX623" fmla="*/ 59293 w 175498"/>
                              <a:gd name="connsiteY623" fmla="*/ 160020 h 181398"/>
                              <a:gd name="connsiteX624" fmla="*/ 59293 w 175498"/>
                              <a:gd name="connsiteY624" fmla="*/ 160020 h 181398"/>
                              <a:gd name="connsiteX625" fmla="*/ 59293 w 175498"/>
                              <a:gd name="connsiteY625" fmla="*/ 160020 h 181398"/>
                              <a:gd name="connsiteX626" fmla="*/ 59293 w 175498"/>
                              <a:gd name="connsiteY626" fmla="*/ 160020 h 181398"/>
                              <a:gd name="connsiteX627" fmla="*/ 59293 w 175498"/>
                              <a:gd name="connsiteY627" fmla="*/ 160020 h 181398"/>
                              <a:gd name="connsiteX628" fmla="*/ 59293 w 175498"/>
                              <a:gd name="connsiteY628" fmla="*/ 66675 h 181398"/>
                              <a:gd name="connsiteX629" fmla="*/ 59293 w 175498"/>
                              <a:gd name="connsiteY629" fmla="*/ 66675 h 181398"/>
                              <a:gd name="connsiteX630" fmla="*/ 59293 w 175498"/>
                              <a:gd name="connsiteY630" fmla="*/ 66675 h 181398"/>
                              <a:gd name="connsiteX631" fmla="*/ 59293 w 175498"/>
                              <a:gd name="connsiteY631" fmla="*/ 66675 h 181398"/>
                              <a:gd name="connsiteX632" fmla="*/ 59293 w 175498"/>
                              <a:gd name="connsiteY632" fmla="*/ 66675 h 181398"/>
                              <a:gd name="connsiteX633" fmla="*/ 61198 w 175498"/>
                              <a:gd name="connsiteY633" fmla="*/ 60007 h 181398"/>
                              <a:gd name="connsiteX634" fmla="*/ 61198 w 175498"/>
                              <a:gd name="connsiteY634" fmla="*/ 60007 h 181398"/>
                              <a:gd name="connsiteX635" fmla="*/ 61198 w 175498"/>
                              <a:gd name="connsiteY635" fmla="*/ 60007 h 181398"/>
                              <a:gd name="connsiteX636" fmla="*/ 61198 w 175498"/>
                              <a:gd name="connsiteY636" fmla="*/ 60007 h 181398"/>
                              <a:gd name="connsiteX637" fmla="*/ 61198 w 175498"/>
                              <a:gd name="connsiteY637" fmla="*/ 60007 h 181398"/>
                              <a:gd name="connsiteX638" fmla="*/ 62151 w 175498"/>
                              <a:gd name="connsiteY638" fmla="*/ 38100 h 181398"/>
                              <a:gd name="connsiteX639" fmla="*/ 62151 w 175498"/>
                              <a:gd name="connsiteY639" fmla="*/ 38100 h 181398"/>
                              <a:gd name="connsiteX640" fmla="*/ 60246 w 175498"/>
                              <a:gd name="connsiteY640" fmla="*/ 38100 h 181398"/>
                              <a:gd name="connsiteX641" fmla="*/ 62151 w 175498"/>
                              <a:gd name="connsiteY641" fmla="*/ 38100 h 181398"/>
                              <a:gd name="connsiteX642" fmla="*/ 62151 w 175498"/>
                              <a:gd name="connsiteY642" fmla="*/ 38100 h 181398"/>
                              <a:gd name="connsiteX643" fmla="*/ 65961 w 175498"/>
                              <a:gd name="connsiteY643" fmla="*/ 42863 h 181398"/>
                              <a:gd name="connsiteX644" fmla="*/ 65961 w 175498"/>
                              <a:gd name="connsiteY644" fmla="*/ 42863 h 181398"/>
                              <a:gd name="connsiteX645" fmla="*/ 65008 w 175498"/>
                              <a:gd name="connsiteY645" fmla="*/ 42863 h 181398"/>
                              <a:gd name="connsiteX646" fmla="*/ 65008 w 175498"/>
                              <a:gd name="connsiteY646" fmla="*/ 43815 h 181398"/>
                              <a:gd name="connsiteX647" fmla="*/ 65961 w 175498"/>
                              <a:gd name="connsiteY647" fmla="*/ 42863 h 181398"/>
                              <a:gd name="connsiteX648" fmla="*/ 118348 w 175498"/>
                              <a:gd name="connsiteY648" fmla="*/ 20002 h 181398"/>
                              <a:gd name="connsiteX649" fmla="*/ 118348 w 175498"/>
                              <a:gd name="connsiteY649" fmla="*/ 20002 h 181398"/>
                              <a:gd name="connsiteX650" fmla="*/ 118348 w 175498"/>
                              <a:gd name="connsiteY650" fmla="*/ 20002 h 181398"/>
                              <a:gd name="connsiteX651" fmla="*/ 118348 w 175498"/>
                              <a:gd name="connsiteY651" fmla="*/ 20002 h 181398"/>
                              <a:gd name="connsiteX652" fmla="*/ 118348 w 175498"/>
                              <a:gd name="connsiteY652" fmla="*/ 20002 h 181398"/>
                              <a:gd name="connsiteX653" fmla="*/ 120253 w 175498"/>
                              <a:gd name="connsiteY653" fmla="*/ 119063 h 181398"/>
                              <a:gd name="connsiteX654" fmla="*/ 120253 w 175498"/>
                              <a:gd name="connsiteY654" fmla="*/ 119063 h 181398"/>
                              <a:gd name="connsiteX655" fmla="*/ 120253 w 175498"/>
                              <a:gd name="connsiteY655" fmla="*/ 119063 h 181398"/>
                              <a:gd name="connsiteX656" fmla="*/ 120253 w 175498"/>
                              <a:gd name="connsiteY656" fmla="*/ 119063 h 181398"/>
                              <a:gd name="connsiteX657" fmla="*/ 120253 w 175498"/>
                              <a:gd name="connsiteY657" fmla="*/ 119063 h 181398"/>
                              <a:gd name="connsiteX658" fmla="*/ 120253 w 175498"/>
                              <a:gd name="connsiteY658" fmla="*/ 66675 h 181398"/>
                              <a:gd name="connsiteX659" fmla="*/ 120253 w 175498"/>
                              <a:gd name="connsiteY659" fmla="*/ 66675 h 181398"/>
                              <a:gd name="connsiteX660" fmla="*/ 120253 w 175498"/>
                              <a:gd name="connsiteY660" fmla="*/ 66675 h 181398"/>
                              <a:gd name="connsiteX661" fmla="*/ 120253 w 175498"/>
                              <a:gd name="connsiteY661" fmla="*/ 66675 h 181398"/>
                              <a:gd name="connsiteX662" fmla="*/ 120253 w 175498"/>
                              <a:gd name="connsiteY662" fmla="*/ 66675 h 181398"/>
                              <a:gd name="connsiteX663" fmla="*/ 121206 w 175498"/>
                              <a:gd name="connsiteY663" fmla="*/ 92392 h 181398"/>
                              <a:gd name="connsiteX664" fmla="*/ 123111 w 175498"/>
                              <a:gd name="connsiteY664" fmla="*/ 91440 h 181398"/>
                              <a:gd name="connsiteX665" fmla="*/ 123111 w 175498"/>
                              <a:gd name="connsiteY665" fmla="*/ 91440 h 181398"/>
                              <a:gd name="connsiteX666" fmla="*/ 128826 w 175498"/>
                              <a:gd name="connsiteY666" fmla="*/ 97155 h 181398"/>
                              <a:gd name="connsiteX667" fmla="*/ 131683 w 175498"/>
                              <a:gd name="connsiteY667" fmla="*/ 95250 h 181398"/>
                              <a:gd name="connsiteX668" fmla="*/ 130731 w 175498"/>
                              <a:gd name="connsiteY668" fmla="*/ 93345 h 181398"/>
                              <a:gd name="connsiteX669" fmla="*/ 127873 w 175498"/>
                              <a:gd name="connsiteY669" fmla="*/ 90488 h 181398"/>
                              <a:gd name="connsiteX670" fmla="*/ 126921 w 175498"/>
                              <a:gd name="connsiteY670" fmla="*/ 90488 h 181398"/>
                              <a:gd name="connsiteX671" fmla="*/ 125968 w 175498"/>
                              <a:gd name="connsiteY671" fmla="*/ 86677 h 181398"/>
                              <a:gd name="connsiteX672" fmla="*/ 124063 w 175498"/>
                              <a:gd name="connsiteY672" fmla="*/ 90488 h 181398"/>
                              <a:gd name="connsiteX673" fmla="*/ 122158 w 175498"/>
                              <a:gd name="connsiteY673" fmla="*/ 92392 h 181398"/>
                              <a:gd name="connsiteX674" fmla="*/ 121206 w 175498"/>
                              <a:gd name="connsiteY674" fmla="*/ 92392 h 181398"/>
                              <a:gd name="connsiteX675" fmla="*/ 121206 w 175498"/>
                              <a:gd name="connsiteY675" fmla="*/ 139065 h 181398"/>
                              <a:gd name="connsiteX676" fmla="*/ 121206 w 175498"/>
                              <a:gd name="connsiteY676" fmla="*/ 139065 h 181398"/>
                              <a:gd name="connsiteX677" fmla="*/ 121206 w 175498"/>
                              <a:gd name="connsiteY677" fmla="*/ 139065 h 181398"/>
                              <a:gd name="connsiteX678" fmla="*/ 121206 w 175498"/>
                              <a:gd name="connsiteY678" fmla="*/ 139065 h 181398"/>
                              <a:gd name="connsiteX679" fmla="*/ 121206 w 175498"/>
                              <a:gd name="connsiteY679" fmla="*/ 139065 h 181398"/>
                              <a:gd name="connsiteX680" fmla="*/ 121206 w 175498"/>
                              <a:gd name="connsiteY680" fmla="*/ 46672 h 181398"/>
                              <a:gd name="connsiteX681" fmla="*/ 124063 w 175498"/>
                              <a:gd name="connsiteY681" fmla="*/ 47625 h 181398"/>
                              <a:gd name="connsiteX682" fmla="*/ 122158 w 175498"/>
                              <a:gd name="connsiteY682" fmla="*/ 51435 h 181398"/>
                              <a:gd name="connsiteX683" fmla="*/ 123111 w 175498"/>
                              <a:gd name="connsiteY683" fmla="*/ 53340 h 181398"/>
                              <a:gd name="connsiteX684" fmla="*/ 124063 w 175498"/>
                              <a:gd name="connsiteY684" fmla="*/ 52388 h 181398"/>
                              <a:gd name="connsiteX685" fmla="*/ 127873 w 175498"/>
                              <a:gd name="connsiteY685" fmla="*/ 49530 h 181398"/>
                              <a:gd name="connsiteX686" fmla="*/ 133588 w 175498"/>
                              <a:gd name="connsiteY686" fmla="*/ 50482 h 181398"/>
                              <a:gd name="connsiteX687" fmla="*/ 134541 w 175498"/>
                              <a:gd name="connsiteY687" fmla="*/ 49530 h 181398"/>
                              <a:gd name="connsiteX688" fmla="*/ 135493 w 175498"/>
                              <a:gd name="connsiteY688" fmla="*/ 48577 h 181398"/>
                              <a:gd name="connsiteX689" fmla="*/ 135493 w 175498"/>
                              <a:gd name="connsiteY689" fmla="*/ 50482 h 181398"/>
                              <a:gd name="connsiteX690" fmla="*/ 136446 w 175498"/>
                              <a:gd name="connsiteY690" fmla="*/ 55245 h 181398"/>
                              <a:gd name="connsiteX691" fmla="*/ 139303 w 175498"/>
                              <a:gd name="connsiteY691" fmla="*/ 56197 h 181398"/>
                              <a:gd name="connsiteX692" fmla="*/ 141208 w 175498"/>
                              <a:gd name="connsiteY692" fmla="*/ 51435 h 181398"/>
                              <a:gd name="connsiteX693" fmla="*/ 139303 w 175498"/>
                              <a:gd name="connsiteY693" fmla="*/ 51435 h 181398"/>
                              <a:gd name="connsiteX694" fmla="*/ 137398 w 175498"/>
                              <a:gd name="connsiteY694" fmla="*/ 52388 h 181398"/>
                              <a:gd name="connsiteX695" fmla="*/ 136446 w 175498"/>
                              <a:gd name="connsiteY695" fmla="*/ 53340 h 181398"/>
                              <a:gd name="connsiteX696" fmla="*/ 136446 w 175498"/>
                              <a:gd name="connsiteY696" fmla="*/ 51435 h 181398"/>
                              <a:gd name="connsiteX697" fmla="*/ 137398 w 175498"/>
                              <a:gd name="connsiteY697" fmla="*/ 50482 h 181398"/>
                              <a:gd name="connsiteX698" fmla="*/ 135493 w 175498"/>
                              <a:gd name="connsiteY698" fmla="*/ 44767 h 181398"/>
                              <a:gd name="connsiteX699" fmla="*/ 134541 w 175498"/>
                              <a:gd name="connsiteY699" fmla="*/ 42863 h 181398"/>
                              <a:gd name="connsiteX700" fmla="*/ 136446 w 175498"/>
                              <a:gd name="connsiteY700" fmla="*/ 41910 h 181398"/>
                              <a:gd name="connsiteX701" fmla="*/ 138351 w 175498"/>
                              <a:gd name="connsiteY701" fmla="*/ 42863 h 181398"/>
                              <a:gd name="connsiteX702" fmla="*/ 144066 w 175498"/>
                              <a:gd name="connsiteY702" fmla="*/ 42863 h 181398"/>
                              <a:gd name="connsiteX703" fmla="*/ 142161 w 175498"/>
                              <a:gd name="connsiteY703" fmla="*/ 47625 h 181398"/>
                              <a:gd name="connsiteX704" fmla="*/ 146923 w 175498"/>
                              <a:gd name="connsiteY704" fmla="*/ 48577 h 181398"/>
                              <a:gd name="connsiteX705" fmla="*/ 147876 w 175498"/>
                              <a:gd name="connsiteY705" fmla="*/ 49530 h 181398"/>
                              <a:gd name="connsiteX706" fmla="*/ 150733 w 175498"/>
                              <a:gd name="connsiteY706" fmla="*/ 50482 h 181398"/>
                              <a:gd name="connsiteX707" fmla="*/ 150733 w 175498"/>
                              <a:gd name="connsiteY707" fmla="*/ 49530 h 181398"/>
                              <a:gd name="connsiteX708" fmla="*/ 147876 w 175498"/>
                              <a:gd name="connsiteY708" fmla="*/ 47625 h 181398"/>
                              <a:gd name="connsiteX709" fmla="*/ 146923 w 175498"/>
                              <a:gd name="connsiteY709" fmla="*/ 47625 h 181398"/>
                              <a:gd name="connsiteX710" fmla="*/ 143113 w 175498"/>
                              <a:gd name="connsiteY710" fmla="*/ 41910 h 181398"/>
                              <a:gd name="connsiteX711" fmla="*/ 133588 w 175498"/>
                              <a:gd name="connsiteY711" fmla="*/ 38100 h 181398"/>
                              <a:gd name="connsiteX712" fmla="*/ 130731 w 175498"/>
                              <a:gd name="connsiteY712" fmla="*/ 37147 h 181398"/>
                              <a:gd name="connsiteX713" fmla="*/ 129778 w 175498"/>
                              <a:gd name="connsiteY713" fmla="*/ 36195 h 181398"/>
                              <a:gd name="connsiteX714" fmla="*/ 129778 w 175498"/>
                              <a:gd name="connsiteY714" fmla="*/ 37147 h 181398"/>
                              <a:gd name="connsiteX715" fmla="*/ 131683 w 175498"/>
                              <a:gd name="connsiteY715" fmla="*/ 38100 h 181398"/>
                              <a:gd name="connsiteX716" fmla="*/ 131683 w 175498"/>
                              <a:gd name="connsiteY716" fmla="*/ 43815 h 181398"/>
                              <a:gd name="connsiteX717" fmla="*/ 128826 w 175498"/>
                              <a:gd name="connsiteY717" fmla="*/ 46672 h 181398"/>
                              <a:gd name="connsiteX718" fmla="*/ 125968 w 175498"/>
                              <a:gd name="connsiteY718" fmla="*/ 45720 h 181398"/>
                              <a:gd name="connsiteX719" fmla="*/ 122158 w 175498"/>
                              <a:gd name="connsiteY719" fmla="*/ 45720 h 181398"/>
                              <a:gd name="connsiteX720" fmla="*/ 121206 w 175498"/>
                              <a:gd name="connsiteY720" fmla="*/ 46672 h 181398"/>
                              <a:gd name="connsiteX721" fmla="*/ 121206 w 175498"/>
                              <a:gd name="connsiteY721" fmla="*/ 46672 h 181398"/>
                              <a:gd name="connsiteX722" fmla="*/ 123111 w 175498"/>
                              <a:gd name="connsiteY722" fmla="*/ 30480 h 181398"/>
                              <a:gd name="connsiteX723" fmla="*/ 125968 w 175498"/>
                              <a:gd name="connsiteY723" fmla="*/ 34290 h 181398"/>
                              <a:gd name="connsiteX724" fmla="*/ 127873 w 175498"/>
                              <a:gd name="connsiteY724" fmla="*/ 34290 h 181398"/>
                              <a:gd name="connsiteX725" fmla="*/ 126921 w 175498"/>
                              <a:gd name="connsiteY725" fmla="*/ 32385 h 181398"/>
                              <a:gd name="connsiteX726" fmla="*/ 126921 w 175498"/>
                              <a:gd name="connsiteY726" fmla="*/ 29527 h 181398"/>
                              <a:gd name="connsiteX727" fmla="*/ 125968 w 175498"/>
                              <a:gd name="connsiteY727" fmla="*/ 29527 h 181398"/>
                              <a:gd name="connsiteX728" fmla="*/ 126921 w 175498"/>
                              <a:gd name="connsiteY728" fmla="*/ 31432 h 181398"/>
                              <a:gd name="connsiteX729" fmla="*/ 126921 w 175498"/>
                              <a:gd name="connsiteY729" fmla="*/ 32385 h 181398"/>
                              <a:gd name="connsiteX730" fmla="*/ 123111 w 175498"/>
                              <a:gd name="connsiteY730" fmla="*/ 30480 h 181398"/>
                              <a:gd name="connsiteX731" fmla="*/ 122158 w 175498"/>
                              <a:gd name="connsiteY731" fmla="*/ 28575 h 181398"/>
                              <a:gd name="connsiteX732" fmla="*/ 122158 w 175498"/>
                              <a:gd name="connsiteY732" fmla="*/ 28575 h 181398"/>
                              <a:gd name="connsiteX733" fmla="*/ 123111 w 175498"/>
                              <a:gd name="connsiteY733" fmla="*/ 30480 h 181398"/>
                              <a:gd name="connsiteX734" fmla="*/ 127873 w 175498"/>
                              <a:gd name="connsiteY734" fmla="*/ 65722 h 181398"/>
                              <a:gd name="connsiteX735" fmla="*/ 133588 w 175498"/>
                              <a:gd name="connsiteY735" fmla="*/ 70485 h 181398"/>
                              <a:gd name="connsiteX736" fmla="*/ 131683 w 175498"/>
                              <a:gd name="connsiteY736" fmla="*/ 71438 h 181398"/>
                              <a:gd name="connsiteX737" fmla="*/ 131683 w 175498"/>
                              <a:gd name="connsiteY737" fmla="*/ 71438 h 181398"/>
                              <a:gd name="connsiteX738" fmla="*/ 132636 w 175498"/>
                              <a:gd name="connsiteY738" fmla="*/ 69532 h 181398"/>
                              <a:gd name="connsiteX739" fmla="*/ 130731 w 175498"/>
                              <a:gd name="connsiteY739" fmla="*/ 64770 h 181398"/>
                              <a:gd name="connsiteX740" fmla="*/ 132636 w 175498"/>
                              <a:gd name="connsiteY740" fmla="*/ 59055 h 181398"/>
                              <a:gd name="connsiteX741" fmla="*/ 131683 w 175498"/>
                              <a:gd name="connsiteY741" fmla="*/ 56197 h 181398"/>
                              <a:gd name="connsiteX742" fmla="*/ 128826 w 175498"/>
                              <a:gd name="connsiteY742" fmla="*/ 54292 h 181398"/>
                              <a:gd name="connsiteX743" fmla="*/ 129778 w 175498"/>
                              <a:gd name="connsiteY743" fmla="*/ 58102 h 181398"/>
                              <a:gd name="connsiteX744" fmla="*/ 129778 w 175498"/>
                              <a:gd name="connsiteY744" fmla="*/ 60007 h 181398"/>
                              <a:gd name="connsiteX745" fmla="*/ 131683 w 175498"/>
                              <a:gd name="connsiteY745" fmla="*/ 63817 h 181398"/>
                              <a:gd name="connsiteX746" fmla="*/ 129778 w 175498"/>
                              <a:gd name="connsiteY746" fmla="*/ 60007 h 181398"/>
                              <a:gd name="connsiteX747" fmla="*/ 124063 w 175498"/>
                              <a:gd name="connsiteY747" fmla="*/ 58102 h 181398"/>
                              <a:gd name="connsiteX748" fmla="*/ 124063 w 175498"/>
                              <a:gd name="connsiteY748" fmla="*/ 58102 h 181398"/>
                              <a:gd name="connsiteX749" fmla="*/ 124063 w 175498"/>
                              <a:gd name="connsiteY749" fmla="*/ 61913 h 181398"/>
                              <a:gd name="connsiteX750" fmla="*/ 127873 w 175498"/>
                              <a:gd name="connsiteY750" fmla="*/ 65722 h 181398"/>
                              <a:gd name="connsiteX751" fmla="*/ 133588 w 175498"/>
                              <a:gd name="connsiteY751" fmla="*/ 155257 h 181398"/>
                              <a:gd name="connsiteX752" fmla="*/ 132636 w 175498"/>
                              <a:gd name="connsiteY752" fmla="*/ 154305 h 181398"/>
                              <a:gd name="connsiteX753" fmla="*/ 126921 w 175498"/>
                              <a:gd name="connsiteY753" fmla="*/ 150495 h 181398"/>
                              <a:gd name="connsiteX754" fmla="*/ 124063 w 175498"/>
                              <a:gd name="connsiteY754" fmla="*/ 148590 h 181398"/>
                              <a:gd name="connsiteX755" fmla="*/ 122158 w 175498"/>
                              <a:gd name="connsiteY755" fmla="*/ 149542 h 181398"/>
                              <a:gd name="connsiteX756" fmla="*/ 123111 w 175498"/>
                              <a:gd name="connsiteY756" fmla="*/ 150495 h 181398"/>
                              <a:gd name="connsiteX757" fmla="*/ 126921 w 175498"/>
                              <a:gd name="connsiteY757" fmla="*/ 150495 h 181398"/>
                              <a:gd name="connsiteX758" fmla="*/ 133588 w 175498"/>
                              <a:gd name="connsiteY758" fmla="*/ 155257 h 181398"/>
                              <a:gd name="connsiteX759" fmla="*/ 133588 w 175498"/>
                              <a:gd name="connsiteY759" fmla="*/ 155257 h 181398"/>
                              <a:gd name="connsiteX760" fmla="*/ 123111 w 175498"/>
                              <a:gd name="connsiteY760" fmla="*/ 104775 h 181398"/>
                              <a:gd name="connsiteX761" fmla="*/ 123111 w 175498"/>
                              <a:gd name="connsiteY761" fmla="*/ 104775 h 181398"/>
                              <a:gd name="connsiteX762" fmla="*/ 123111 w 175498"/>
                              <a:gd name="connsiteY762" fmla="*/ 102870 h 181398"/>
                              <a:gd name="connsiteX763" fmla="*/ 123111 w 175498"/>
                              <a:gd name="connsiteY763" fmla="*/ 104775 h 181398"/>
                              <a:gd name="connsiteX764" fmla="*/ 123111 w 175498"/>
                              <a:gd name="connsiteY764" fmla="*/ 104775 h 181398"/>
                              <a:gd name="connsiteX765" fmla="*/ 124063 w 175498"/>
                              <a:gd name="connsiteY765" fmla="*/ 66675 h 181398"/>
                              <a:gd name="connsiteX766" fmla="*/ 122158 w 175498"/>
                              <a:gd name="connsiteY766" fmla="*/ 68580 h 181398"/>
                              <a:gd name="connsiteX767" fmla="*/ 123111 w 175498"/>
                              <a:gd name="connsiteY767" fmla="*/ 69532 h 181398"/>
                              <a:gd name="connsiteX768" fmla="*/ 124063 w 175498"/>
                              <a:gd name="connsiteY768" fmla="*/ 67627 h 181398"/>
                              <a:gd name="connsiteX769" fmla="*/ 124063 w 175498"/>
                              <a:gd name="connsiteY769" fmla="*/ 66675 h 181398"/>
                              <a:gd name="connsiteX770" fmla="*/ 125968 w 175498"/>
                              <a:gd name="connsiteY770" fmla="*/ 89535 h 181398"/>
                              <a:gd name="connsiteX771" fmla="*/ 123111 w 175498"/>
                              <a:gd name="connsiteY771" fmla="*/ 91440 h 181398"/>
                              <a:gd name="connsiteX772" fmla="*/ 125968 w 175498"/>
                              <a:gd name="connsiteY772" fmla="*/ 89535 h 181398"/>
                              <a:gd name="connsiteX773" fmla="*/ 126921 w 175498"/>
                              <a:gd name="connsiteY773" fmla="*/ 116205 h 181398"/>
                              <a:gd name="connsiteX774" fmla="*/ 125016 w 175498"/>
                              <a:gd name="connsiteY774" fmla="*/ 115252 h 181398"/>
                              <a:gd name="connsiteX775" fmla="*/ 123111 w 175498"/>
                              <a:gd name="connsiteY775" fmla="*/ 118110 h 181398"/>
                              <a:gd name="connsiteX776" fmla="*/ 124063 w 175498"/>
                              <a:gd name="connsiteY776" fmla="*/ 119063 h 181398"/>
                              <a:gd name="connsiteX777" fmla="*/ 126921 w 175498"/>
                              <a:gd name="connsiteY777" fmla="*/ 116205 h 181398"/>
                              <a:gd name="connsiteX778" fmla="*/ 125968 w 175498"/>
                              <a:gd name="connsiteY778" fmla="*/ 58102 h 181398"/>
                              <a:gd name="connsiteX779" fmla="*/ 125968 w 175498"/>
                              <a:gd name="connsiteY779" fmla="*/ 58102 h 181398"/>
                              <a:gd name="connsiteX780" fmla="*/ 124063 w 175498"/>
                              <a:gd name="connsiteY780" fmla="*/ 59055 h 181398"/>
                              <a:gd name="connsiteX781" fmla="*/ 125968 w 175498"/>
                              <a:gd name="connsiteY781" fmla="*/ 58102 h 181398"/>
                              <a:gd name="connsiteX782" fmla="*/ 125016 w 175498"/>
                              <a:gd name="connsiteY782" fmla="*/ 144780 h 181398"/>
                              <a:gd name="connsiteX783" fmla="*/ 125016 w 175498"/>
                              <a:gd name="connsiteY783" fmla="*/ 144780 h 181398"/>
                              <a:gd name="connsiteX784" fmla="*/ 126921 w 175498"/>
                              <a:gd name="connsiteY784" fmla="*/ 144780 h 181398"/>
                              <a:gd name="connsiteX785" fmla="*/ 125016 w 175498"/>
                              <a:gd name="connsiteY785" fmla="*/ 144780 h 181398"/>
                              <a:gd name="connsiteX786" fmla="*/ 125016 w 175498"/>
                              <a:gd name="connsiteY786" fmla="*/ 144780 h 181398"/>
                              <a:gd name="connsiteX787" fmla="*/ 125968 w 175498"/>
                              <a:gd name="connsiteY787" fmla="*/ 75247 h 181398"/>
                              <a:gd name="connsiteX788" fmla="*/ 127873 w 175498"/>
                              <a:gd name="connsiteY788" fmla="*/ 76200 h 181398"/>
                              <a:gd name="connsiteX789" fmla="*/ 129778 w 175498"/>
                              <a:gd name="connsiteY789" fmla="*/ 75247 h 181398"/>
                              <a:gd name="connsiteX790" fmla="*/ 128826 w 175498"/>
                              <a:gd name="connsiteY790" fmla="*/ 74295 h 181398"/>
                              <a:gd name="connsiteX791" fmla="*/ 125968 w 175498"/>
                              <a:gd name="connsiteY791" fmla="*/ 75247 h 181398"/>
                              <a:gd name="connsiteX792" fmla="*/ 126921 w 175498"/>
                              <a:gd name="connsiteY792" fmla="*/ 41910 h 181398"/>
                              <a:gd name="connsiteX793" fmla="*/ 125968 w 175498"/>
                              <a:gd name="connsiteY793" fmla="*/ 42863 h 181398"/>
                              <a:gd name="connsiteX794" fmla="*/ 125968 w 175498"/>
                              <a:gd name="connsiteY794" fmla="*/ 43815 h 181398"/>
                              <a:gd name="connsiteX795" fmla="*/ 126921 w 175498"/>
                              <a:gd name="connsiteY795" fmla="*/ 41910 h 181398"/>
                              <a:gd name="connsiteX796" fmla="*/ 126921 w 175498"/>
                              <a:gd name="connsiteY796" fmla="*/ 41910 h 181398"/>
                              <a:gd name="connsiteX797" fmla="*/ 126921 w 175498"/>
                              <a:gd name="connsiteY797" fmla="*/ 41910 h 181398"/>
                              <a:gd name="connsiteX798" fmla="*/ 130731 w 175498"/>
                              <a:gd name="connsiteY798" fmla="*/ 158115 h 181398"/>
                              <a:gd name="connsiteX799" fmla="*/ 130731 w 175498"/>
                              <a:gd name="connsiteY799" fmla="*/ 157163 h 181398"/>
                              <a:gd name="connsiteX800" fmla="*/ 128826 w 175498"/>
                              <a:gd name="connsiteY800" fmla="*/ 158115 h 181398"/>
                              <a:gd name="connsiteX801" fmla="*/ 126921 w 175498"/>
                              <a:gd name="connsiteY801" fmla="*/ 159067 h 181398"/>
                              <a:gd name="connsiteX802" fmla="*/ 125968 w 175498"/>
                              <a:gd name="connsiteY802" fmla="*/ 162877 h 181398"/>
                              <a:gd name="connsiteX803" fmla="*/ 126921 w 175498"/>
                              <a:gd name="connsiteY803" fmla="*/ 163830 h 181398"/>
                              <a:gd name="connsiteX804" fmla="*/ 129778 w 175498"/>
                              <a:gd name="connsiteY804" fmla="*/ 161925 h 181398"/>
                              <a:gd name="connsiteX805" fmla="*/ 130731 w 175498"/>
                              <a:gd name="connsiteY805" fmla="*/ 158115 h 181398"/>
                              <a:gd name="connsiteX806" fmla="*/ 126921 w 175498"/>
                              <a:gd name="connsiteY806" fmla="*/ 132397 h 181398"/>
                              <a:gd name="connsiteX807" fmla="*/ 126921 w 175498"/>
                              <a:gd name="connsiteY807" fmla="*/ 132397 h 181398"/>
                              <a:gd name="connsiteX808" fmla="*/ 125968 w 175498"/>
                              <a:gd name="connsiteY808" fmla="*/ 129540 h 181398"/>
                              <a:gd name="connsiteX809" fmla="*/ 125016 w 175498"/>
                              <a:gd name="connsiteY809" fmla="*/ 130492 h 181398"/>
                              <a:gd name="connsiteX810" fmla="*/ 126921 w 175498"/>
                              <a:gd name="connsiteY810" fmla="*/ 132397 h 181398"/>
                              <a:gd name="connsiteX811" fmla="*/ 126921 w 175498"/>
                              <a:gd name="connsiteY811" fmla="*/ 53340 h 181398"/>
                              <a:gd name="connsiteX812" fmla="*/ 126921 w 175498"/>
                              <a:gd name="connsiteY812" fmla="*/ 53340 h 181398"/>
                              <a:gd name="connsiteX813" fmla="*/ 126921 w 175498"/>
                              <a:gd name="connsiteY813" fmla="*/ 53340 h 181398"/>
                              <a:gd name="connsiteX814" fmla="*/ 126921 w 175498"/>
                              <a:gd name="connsiteY814" fmla="*/ 53340 h 181398"/>
                              <a:gd name="connsiteX815" fmla="*/ 126921 w 175498"/>
                              <a:gd name="connsiteY815" fmla="*/ 53340 h 181398"/>
                              <a:gd name="connsiteX816" fmla="*/ 125968 w 175498"/>
                              <a:gd name="connsiteY816" fmla="*/ 120967 h 181398"/>
                              <a:gd name="connsiteX817" fmla="*/ 126921 w 175498"/>
                              <a:gd name="connsiteY817" fmla="*/ 121920 h 181398"/>
                              <a:gd name="connsiteX818" fmla="*/ 137398 w 175498"/>
                              <a:gd name="connsiteY818" fmla="*/ 118110 h 181398"/>
                              <a:gd name="connsiteX819" fmla="*/ 139303 w 175498"/>
                              <a:gd name="connsiteY819" fmla="*/ 117157 h 181398"/>
                              <a:gd name="connsiteX820" fmla="*/ 140256 w 175498"/>
                              <a:gd name="connsiteY820" fmla="*/ 118110 h 181398"/>
                              <a:gd name="connsiteX821" fmla="*/ 142161 w 175498"/>
                              <a:gd name="connsiteY821" fmla="*/ 119063 h 181398"/>
                              <a:gd name="connsiteX822" fmla="*/ 143113 w 175498"/>
                              <a:gd name="connsiteY822" fmla="*/ 118110 h 181398"/>
                              <a:gd name="connsiteX823" fmla="*/ 141208 w 175498"/>
                              <a:gd name="connsiteY823" fmla="*/ 117157 h 181398"/>
                              <a:gd name="connsiteX824" fmla="*/ 139303 w 175498"/>
                              <a:gd name="connsiteY824" fmla="*/ 117157 h 181398"/>
                              <a:gd name="connsiteX825" fmla="*/ 137398 w 175498"/>
                              <a:gd name="connsiteY825" fmla="*/ 111442 h 181398"/>
                              <a:gd name="connsiteX826" fmla="*/ 130731 w 175498"/>
                              <a:gd name="connsiteY826" fmla="*/ 117157 h 181398"/>
                              <a:gd name="connsiteX827" fmla="*/ 129778 w 175498"/>
                              <a:gd name="connsiteY827" fmla="*/ 118110 h 181398"/>
                              <a:gd name="connsiteX828" fmla="*/ 126921 w 175498"/>
                              <a:gd name="connsiteY828" fmla="*/ 119063 h 181398"/>
                              <a:gd name="connsiteX829" fmla="*/ 125968 w 175498"/>
                              <a:gd name="connsiteY829" fmla="*/ 120967 h 181398"/>
                              <a:gd name="connsiteX830" fmla="*/ 127873 w 175498"/>
                              <a:gd name="connsiteY830" fmla="*/ 39052 h 181398"/>
                              <a:gd name="connsiteX831" fmla="*/ 127873 w 175498"/>
                              <a:gd name="connsiteY831" fmla="*/ 39052 h 181398"/>
                              <a:gd name="connsiteX832" fmla="*/ 126921 w 175498"/>
                              <a:gd name="connsiteY832" fmla="*/ 40957 h 181398"/>
                              <a:gd name="connsiteX833" fmla="*/ 127873 w 175498"/>
                              <a:gd name="connsiteY833" fmla="*/ 41910 h 181398"/>
                              <a:gd name="connsiteX834" fmla="*/ 128826 w 175498"/>
                              <a:gd name="connsiteY834" fmla="*/ 40957 h 181398"/>
                              <a:gd name="connsiteX835" fmla="*/ 127873 w 175498"/>
                              <a:gd name="connsiteY835" fmla="*/ 39052 h 181398"/>
                              <a:gd name="connsiteX836" fmla="*/ 126921 w 175498"/>
                              <a:gd name="connsiteY836" fmla="*/ 82867 h 181398"/>
                              <a:gd name="connsiteX837" fmla="*/ 128826 w 175498"/>
                              <a:gd name="connsiteY837" fmla="*/ 85725 h 181398"/>
                              <a:gd name="connsiteX838" fmla="*/ 131683 w 175498"/>
                              <a:gd name="connsiteY838" fmla="*/ 84772 h 181398"/>
                              <a:gd name="connsiteX839" fmla="*/ 129778 w 175498"/>
                              <a:gd name="connsiteY839" fmla="*/ 80963 h 181398"/>
                              <a:gd name="connsiteX840" fmla="*/ 126921 w 175498"/>
                              <a:gd name="connsiteY840" fmla="*/ 82867 h 181398"/>
                              <a:gd name="connsiteX841" fmla="*/ 127873 w 175498"/>
                              <a:gd name="connsiteY841" fmla="*/ 102870 h 181398"/>
                              <a:gd name="connsiteX842" fmla="*/ 130731 w 175498"/>
                              <a:gd name="connsiteY842" fmla="*/ 105727 h 181398"/>
                              <a:gd name="connsiteX843" fmla="*/ 129778 w 175498"/>
                              <a:gd name="connsiteY843" fmla="*/ 102870 h 181398"/>
                              <a:gd name="connsiteX844" fmla="*/ 129778 w 175498"/>
                              <a:gd name="connsiteY844" fmla="*/ 100965 h 181398"/>
                              <a:gd name="connsiteX845" fmla="*/ 127873 w 175498"/>
                              <a:gd name="connsiteY845" fmla="*/ 97155 h 181398"/>
                              <a:gd name="connsiteX846" fmla="*/ 127873 w 175498"/>
                              <a:gd name="connsiteY846" fmla="*/ 102870 h 181398"/>
                              <a:gd name="connsiteX847" fmla="*/ 134541 w 175498"/>
                              <a:gd name="connsiteY847" fmla="*/ 110490 h 181398"/>
                              <a:gd name="connsiteX848" fmla="*/ 135493 w 175498"/>
                              <a:gd name="connsiteY848" fmla="*/ 112395 h 181398"/>
                              <a:gd name="connsiteX849" fmla="*/ 137398 w 175498"/>
                              <a:gd name="connsiteY849" fmla="*/ 111442 h 181398"/>
                              <a:gd name="connsiteX850" fmla="*/ 137398 w 175498"/>
                              <a:gd name="connsiteY850" fmla="*/ 111442 h 181398"/>
                              <a:gd name="connsiteX851" fmla="*/ 134541 w 175498"/>
                              <a:gd name="connsiteY851" fmla="*/ 110490 h 181398"/>
                              <a:gd name="connsiteX852" fmla="*/ 136446 w 175498"/>
                              <a:gd name="connsiteY852" fmla="*/ 106680 h 181398"/>
                              <a:gd name="connsiteX853" fmla="*/ 135493 w 175498"/>
                              <a:gd name="connsiteY853" fmla="*/ 104775 h 181398"/>
                              <a:gd name="connsiteX854" fmla="*/ 134541 w 175498"/>
                              <a:gd name="connsiteY854" fmla="*/ 104775 h 181398"/>
                              <a:gd name="connsiteX855" fmla="*/ 128826 w 175498"/>
                              <a:gd name="connsiteY855" fmla="*/ 107632 h 181398"/>
                              <a:gd name="connsiteX856" fmla="*/ 126921 w 175498"/>
                              <a:gd name="connsiteY856" fmla="*/ 108585 h 181398"/>
                              <a:gd name="connsiteX857" fmla="*/ 127873 w 175498"/>
                              <a:gd name="connsiteY857" fmla="*/ 109538 h 181398"/>
                              <a:gd name="connsiteX858" fmla="*/ 134541 w 175498"/>
                              <a:gd name="connsiteY858" fmla="*/ 110490 h 181398"/>
                              <a:gd name="connsiteX859" fmla="*/ 127873 w 175498"/>
                              <a:gd name="connsiteY859" fmla="*/ 49530 h 181398"/>
                              <a:gd name="connsiteX860" fmla="*/ 130731 w 175498"/>
                              <a:gd name="connsiteY860" fmla="*/ 47625 h 181398"/>
                              <a:gd name="connsiteX861" fmla="*/ 127873 w 175498"/>
                              <a:gd name="connsiteY861" fmla="*/ 49530 h 181398"/>
                              <a:gd name="connsiteX862" fmla="*/ 127873 w 175498"/>
                              <a:gd name="connsiteY862" fmla="*/ 140970 h 181398"/>
                              <a:gd name="connsiteX863" fmla="*/ 127873 w 175498"/>
                              <a:gd name="connsiteY863" fmla="*/ 140970 h 181398"/>
                              <a:gd name="connsiteX864" fmla="*/ 127873 w 175498"/>
                              <a:gd name="connsiteY864" fmla="*/ 139065 h 181398"/>
                              <a:gd name="connsiteX865" fmla="*/ 127873 w 175498"/>
                              <a:gd name="connsiteY865" fmla="*/ 140970 h 181398"/>
                              <a:gd name="connsiteX866" fmla="*/ 127873 w 175498"/>
                              <a:gd name="connsiteY866" fmla="*/ 135255 h 181398"/>
                              <a:gd name="connsiteX867" fmla="*/ 127873 w 175498"/>
                              <a:gd name="connsiteY867" fmla="*/ 135255 h 181398"/>
                              <a:gd name="connsiteX868" fmla="*/ 127873 w 175498"/>
                              <a:gd name="connsiteY868" fmla="*/ 138113 h 181398"/>
                              <a:gd name="connsiteX869" fmla="*/ 127873 w 175498"/>
                              <a:gd name="connsiteY869" fmla="*/ 135255 h 181398"/>
                              <a:gd name="connsiteX870" fmla="*/ 129778 w 175498"/>
                              <a:gd name="connsiteY870" fmla="*/ 165735 h 181398"/>
                              <a:gd name="connsiteX871" fmla="*/ 129778 w 175498"/>
                              <a:gd name="connsiteY871" fmla="*/ 165735 h 181398"/>
                              <a:gd name="connsiteX872" fmla="*/ 128826 w 175498"/>
                              <a:gd name="connsiteY872" fmla="*/ 165735 h 181398"/>
                              <a:gd name="connsiteX873" fmla="*/ 129778 w 175498"/>
                              <a:gd name="connsiteY873" fmla="*/ 165735 h 181398"/>
                              <a:gd name="connsiteX874" fmla="*/ 129778 w 175498"/>
                              <a:gd name="connsiteY874" fmla="*/ 165735 h 181398"/>
                              <a:gd name="connsiteX875" fmla="*/ 131683 w 175498"/>
                              <a:gd name="connsiteY875" fmla="*/ 124777 h 181398"/>
                              <a:gd name="connsiteX876" fmla="*/ 131683 w 175498"/>
                              <a:gd name="connsiteY876" fmla="*/ 124777 h 181398"/>
                              <a:gd name="connsiteX877" fmla="*/ 131683 w 175498"/>
                              <a:gd name="connsiteY877" fmla="*/ 125730 h 181398"/>
                              <a:gd name="connsiteX878" fmla="*/ 131683 w 175498"/>
                              <a:gd name="connsiteY878" fmla="*/ 126682 h 181398"/>
                              <a:gd name="connsiteX879" fmla="*/ 132636 w 175498"/>
                              <a:gd name="connsiteY879" fmla="*/ 125730 h 181398"/>
                              <a:gd name="connsiteX880" fmla="*/ 132636 w 175498"/>
                              <a:gd name="connsiteY880" fmla="*/ 123825 h 181398"/>
                              <a:gd name="connsiteX881" fmla="*/ 133588 w 175498"/>
                              <a:gd name="connsiteY881" fmla="*/ 121920 h 181398"/>
                              <a:gd name="connsiteX882" fmla="*/ 132636 w 175498"/>
                              <a:gd name="connsiteY882" fmla="*/ 121920 h 181398"/>
                              <a:gd name="connsiteX883" fmla="*/ 132636 w 175498"/>
                              <a:gd name="connsiteY883" fmla="*/ 123825 h 181398"/>
                              <a:gd name="connsiteX884" fmla="*/ 131683 w 175498"/>
                              <a:gd name="connsiteY884" fmla="*/ 123825 h 181398"/>
                              <a:gd name="connsiteX885" fmla="*/ 128826 w 175498"/>
                              <a:gd name="connsiteY885" fmla="*/ 122872 h 181398"/>
                              <a:gd name="connsiteX886" fmla="*/ 128826 w 175498"/>
                              <a:gd name="connsiteY886" fmla="*/ 123825 h 181398"/>
                              <a:gd name="connsiteX887" fmla="*/ 131683 w 175498"/>
                              <a:gd name="connsiteY887" fmla="*/ 124777 h 181398"/>
                              <a:gd name="connsiteX888" fmla="*/ 130731 w 175498"/>
                              <a:gd name="connsiteY888" fmla="*/ 27622 h 181398"/>
                              <a:gd name="connsiteX889" fmla="*/ 132636 w 175498"/>
                              <a:gd name="connsiteY889" fmla="*/ 26670 h 181398"/>
                              <a:gd name="connsiteX890" fmla="*/ 131683 w 175498"/>
                              <a:gd name="connsiteY890" fmla="*/ 25717 h 181398"/>
                              <a:gd name="connsiteX891" fmla="*/ 129778 w 175498"/>
                              <a:gd name="connsiteY891" fmla="*/ 26670 h 181398"/>
                              <a:gd name="connsiteX892" fmla="*/ 130731 w 175498"/>
                              <a:gd name="connsiteY892" fmla="*/ 27622 h 181398"/>
                              <a:gd name="connsiteX893" fmla="*/ 137398 w 175498"/>
                              <a:gd name="connsiteY893" fmla="*/ 148590 h 181398"/>
                              <a:gd name="connsiteX894" fmla="*/ 138351 w 175498"/>
                              <a:gd name="connsiteY894" fmla="*/ 147638 h 181398"/>
                              <a:gd name="connsiteX895" fmla="*/ 139303 w 175498"/>
                              <a:gd name="connsiteY895" fmla="*/ 148590 h 181398"/>
                              <a:gd name="connsiteX896" fmla="*/ 140256 w 175498"/>
                              <a:gd name="connsiteY896" fmla="*/ 147638 h 181398"/>
                              <a:gd name="connsiteX897" fmla="*/ 138351 w 175498"/>
                              <a:gd name="connsiteY897" fmla="*/ 147638 h 181398"/>
                              <a:gd name="connsiteX898" fmla="*/ 135493 w 175498"/>
                              <a:gd name="connsiteY898" fmla="*/ 144780 h 181398"/>
                              <a:gd name="connsiteX899" fmla="*/ 132636 w 175498"/>
                              <a:gd name="connsiteY899" fmla="*/ 141922 h 181398"/>
                              <a:gd name="connsiteX900" fmla="*/ 129778 w 175498"/>
                              <a:gd name="connsiteY900" fmla="*/ 144780 h 181398"/>
                              <a:gd name="connsiteX901" fmla="*/ 128826 w 175498"/>
                              <a:gd name="connsiteY901" fmla="*/ 147638 h 181398"/>
                              <a:gd name="connsiteX902" fmla="*/ 130731 w 175498"/>
                              <a:gd name="connsiteY902" fmla="*/ 148590 h 181398"/>
                              <a:gd name="connsiteX903" fmla="*/ 135493 w 175498"/>
                              <a:gd name="connsiteY903" fmla="*/ 149542 h 181398"/>
                              <a:gd name="connsiteX904" fmla="*/ 137398 w 175498"/>
                              <a:gd name="connsiteY904" fmla="*/ 148590 h 181398"/>
                              <a:gd name="connsiteX905" fmla="*/ 131683 w 175498"/>
                              <a:gd name="connsiteY905" fmla="*/ 111442 h 181398"/>
                              <a:gd name="connsiteX906" fmla="*/ 130731 w 175498"/>
                              <a:gd name="connsiteY906" fmla="*/ 112395 h 181398"/>
                              <a:gd name="connsiteX907" fmla="*/ 131683 w 175498"/>
                              <a:gd name="connsiteY907" fmla="*/ 113347 h 181398"/>
                              <a:gd name="connsiteX908" fmla="*/ 132636 w 175498"/>
                              <a:gd name="connsiteY908" fmla="*/ 112395 h 181398"/>
                              <a:gd name="connsiteX909" fmla="*/ 131683 w 175498"/>
                              <a:gd name="connsiteY909" fmla="*/ 111442 h 181398"/>
                              <a:gd name="connsiteX910" fmla="*/ 129778 w 175498"/>
                              <a:gd name="connsiteY910" fmla="*/ 90488 h 181398"/>
                              <a:gd name="connsiteX911" fmla="*/ 131683 w 175498"/>
                              <a:gd name="connsiteY911" fmla="*/ 89535 h 181398"/>
                              <a:gd name="connsiteX912" fmla="*/ 136446 w 175498"/>
                              <a:gd name="connsiteY912" fmla="*/ 91440 h 181398"/>
                              <a:gd name="connsiteX913" fmla="*/ 133588 w 175498"/>
                              <a:gd name="connsiteY913" fmla="*/ 93345 h 181398"/>
                              <a:gd name="connsiteX914" fmla="*/ 132636 w 175498"/>
                              <a:gd name="connsiteY914" fmla="*/ 96202 h 181398"/>
                              <a:gd name="connsiteX915" fmla="*/ 135493 w 175498"/>
                              <a:gd name="connsiteY915" fmla="*/ 94297 h 181398"/>
                              <a:gd name="connsiteX916" fmla="*/ 137398 w 175498"/>
                              <a:gd name="connsiteY916" fmla="*/ 91440 h 181398"/>
                              <a:gd name="connsiteX917" fmla="*/ 141208 w 175498"/>
                              <a:gd name="connsiteY917" fmla="*/ 90488 h 181398"/>
                              <a:gd name="connsiteX918" fmla="*/ 143113 w 175498"/>
                              <a:gd name="connsiteY918" fmla="*/ 88582 h 181398"/>
                              <a:gd name="connsiteX919" fmla="*/ 139303 w 175498"/>
                              <a:gd name="connsiteY919" fmla="*/ 87630 h 181398"/>
                              <a:gd name="connsiteX920" fmla="*/ 135493 w 175498"/>
                              <a:gd name="connsiteY920" fmla="*/ 87630 h 181398"/>
                              <a:gd name="connsiteX921" fmla="*/ 132636 w 175498"/>
                              <a:gd name="connsiteY921" fmla="*/ 88582 h 181398"/>
                              <a:gd name="connsiteX922" fmla="*/ 129778 w 175498"/>
                              <a:gd name="connsiteY922" fmla="*/ 90488 h 181398"/>
                              <a:gd name="connsiteX923" fmla="*/ 129778 w 175498"/>
                              <a:gd name="connsiteY923" fmla="*/ 90488 h 181398"/>
                              <a:gd name="connsiteX924" fmla="*/ 132636 w 175498"/>
                              <a:gd name="connsiteY924" fmla="*/ 32385 h 181398"/>
                              <a:gd name="connsiteX925" fmla="*/ 131683 w 175498"/>
                              <a:gd name="connsiteY925" fmla="*/ 31432 h 181398"/>
                              <a:gd name="connsiteX926" fmla="*/ 131683 w 175498"/>
                              <a:gd name="connsiteY926" fmla="*/ 33338 h 181398"/>
                              <a:gd name="connsiteX927" fmla="*/ 132636 w 175498"/>
                              <a:gd name="connsiteY927" fmla="*/ 32385 h 181398"/>
                              <a:gd name="connsiteX928" fmla="*/ 132636 w 175498"/>
                              <a:gd name="connsiteY928" fmla="*/ 32385 h 181398"/>
                              <a:gd name="connsiteX929" fmla="*/ 131683 w 175498"/>
                              <a:gd name="connsiteY929" fmla="*/ 16192 h 181398"/>
                              <a:gd name="connsiteX930" fmla="*/ 131683 w 175498"/>
                              <a:gd name="connsiteY930" fmla="*/ 16192 h 181398"/>
                              <a:gd name="connsiteX931" fmla="*/ 132636 w 175498"/>
                              <a:gd name="connsiteY931" fmla="*/ 16192 h 181398"/>
                              <a:gd name="connsiteX932" fmla="*/ 131683 w 175498"/>
                              <a:gd name="connsiteY932" fmla="*/ 16192 h 181398"/>
                              <a:gd name="connsiteX933" fmla="*/ 131683 w 175498"/>
                              <a:gd name="connsiteY933" fmla="*/ 16192 h 181398"/>
                              <a:gd name="connsiteX934" fmla="*/ 138351 w 175498"/>
                              <a:gd name="connsiteY934" fmla="*/ 131445 h 181398"/>
                              <a:gd name="connsiteX935" fmla="*/ 136446 w 175498"/>
                              <a:gd name="connsiteY935" fmla="*/ 129540 h 181398"/>
                              <a:gd name="connsiteX936" fmla="*/ 131683 w 175498"/>
                              <a:gd name="connsiteY936" fmla="*/ 132397 h 181398"/>
                              <a:gd name="connsiteX937" fmla="*/ 134541 w 175498"/>
                              <a:gd name="connsiteY937" fmla="*/ 135255 h 181398"/>
                              <a:gd name="connsiteX938" fmla="*/ 138351 w 175498"/>
                              <a:gd name="connsiteY938" fmla="*/ 131445 h 181398"/>
                              <a:gd name="connsiteX939" fmla="*/ 132636 w 175498"/>
                              <a:gd name="connsiteY939" fmla="*/ 21907 h 181398"/>
                              <a:gd name="connsiteX940" fmla="*/ 132636 w 175498"/>
                              <a:gd name="connsiteY940" fmla="*/ 21907 h 181398"/>
                              <a:gd name="connsiteX941" fmla="*/ 133588 w 175498"/>
                              <a:gd name="connsiteY941" fmla="*/ 23813 h 181398"/>
                              <a:gd name="connsiteX942" fmla="*/ 134541 w 175498"/>
                              <a:gd name="connsiteY942" fmla="*/ 22860 h 181398"/>
                              <a:gd name="connsiteX943" fmla="*/ 132636 w 175498"/>
                              <a:gd name="connsiteY943" fmla="*/ 21907 h 181398"/>
                              <a:gd name="connsiteX944" fmla="*/ 136446 w 175498"/>
                              <a:gd name="connsiteY944" fmla="*/ 157163 h 181398"/>
                              <a:gd name="connsiteX945" fmla="*/ 136446 w 175498"/>
                              <a:gd name="connsiteY945" fmla="*/ 157163 h 181398"/>
                              <a:gd name="connsiteX946" fmla="*/ 132636 w 175498"/>
                              <a:gd name="connsiteY946" fmla="*/ 160020 h 181398"/>
                              <a:gd name="connsiteX947" fmla="*/ 132636 w 175498"/>
                              <a:gd name="connsiteY947" fmla="*/ 160020 h 181398"/>
                              <a:gd name="connsiteX948" fmla="*/ 136446 w 175498"/>
                              <a:gd name="connsiteY948" fmla="*/ 157163 h 181398"/>
                              <a:gd name="connsiteX949" fmla="*/ 134541 w 175498"/>
                              <a:gd name="connsiteY949" fmla="*/ 31432 h 181398"/>
                              <a:gd name="connsiteX950" fmla="*/ 133588 w 175498"/>
                              <a:gd name="connsiteY950" fmla="*/ 33338 h 181398"/>
                              <a:gd name="connsiteX951" fmla="*/ 137398 w 175498"/>
                              <a:gd name="connsiteY951" fmla="*/ 35242 h 181398"/>
                              <a:gd name="connsiteX952" fmla="*/ 139303 w 175498"/>
                              <a:gd name="connsiteY952" fmla="*/ 35242 h 181398"/>
                              <a:gd name="connsiteX953" fmla="*/ 138351 w 175498"/>
                              <a:gd name="connsiteY953" fmla="*/ 34290 h 181398"/>
                              <a:gd name="connsiteX954" fmla="*/ 138351 w 175498"/>
                              <a:gd name="connsiteY954" fmla="*/ 27622 h 181398"/>
                              <a:gd name="connsiteX955" fmla="*/ 138351 w 175498"/>
                              <a:gd name="connsiteY955" fmla="*/ 26670 h 181398"/>
                              <a:gd name="connsiteX956" fmla="*/ 134541 w 175498"/>
                              <a:gd name="connsiteY956" fmla="*/ 31432 h 181398"/>
                              <a:gd name="connsiteX957" fmla="*/ 135493 w 175498"/>
                              <a:gd name="connsiteY957" fmla="*/ 138113 h 181398"/>
                              <a:gd name="connsiteX958" fmla="*/ 135493 w 175498"/>
                              <a:gd name="connsiteY958" fmla="*/ 138113 h 181398"/>
                              <a:gd name="connsiteX959" fmla="*/ 135493 w 175498"/>
                              <a:gd name="connsiteY959" fmla="*/ 140017 h 181398"/>
                              <a:gd name="connsiteX960" fmla="*/ 135493 w 175498"/>
                              <a:gd name="connsiteY960" fmla="*/ 138113 h 181398"/>
                              <a:gd name="connsiteX961" fmla="*/ 135493 w 175498"/>
                              <a:gd name="connsiteY961" fmla="*/ 138113 h 181398"/>
                              <a:gd name="connsiteX962" fmla="*/ 134541 w 175498"/>
                              <a:gd name="connsiteY962" fmla="*/ 80010 h 181398"/>
                              <a:gd name="connsiteX963" fmla="*/ 140256 w 175498"/>
                              <a:gd name="connsiteY963" fmla="*/ 85725 h 181398"/>
                              <a:gd name="connsiteX964" fmla="*/ 142161 w 175498"/>
                              <a:gd name="connsiteY964" fmla="*/ 83820 h 181398"/>
                              <a:gd name="connsiteX965" fmla="*/ 138351 w 175498"/>
                              <a:gd name="connsiteY965" fmla="*/ 78105 h 181398"/>
                              <a:gd name="connsiteX966" fmla="*/ 135493 w 175498"/>
                              <a:gd name="connsiteY966" fmla="*/ 78105 h 181398"/>
                              <a:gd name="connsiteX967" fmla="*/ 134541 w 175498"/>
                              <a:gd name="connsiteY967" fmla="*/ 80010 h 181398"/>
                              <a:gd name="connsiteX968" fmla="*/ 136446 w 175498"/>
                              <a:gd name="connsiteY968" fmla="*/ 73342 h 181398"/>
                              <a:gd name="connsiteX969" fmla="*/ 134541 w 175498"/>
                              <a:gd name="connsiteY969" fmla="*/ 74295 h 181398"/>
                              <a:gd name="connsiteX970" fmla="*/ 136446 w 175498"/>
                              <a:gd name="connsiteY970" fmla="*/ 73342 h 181398"/>
                              <a:gd name="connsiteX971" fmla="*/ 140256 w 175498"/>
                              <a:gd name="connsiteY971" fmla="*/ 72390 h 181398"/>
                              <a:gd name="connsiteX972" fmla="*/ 140256 w 175498"/>
                              <a:gd name="connsiteY972" fmla="*/ 70485 h 181398"/>
                              <a:gd name="connsiteX973" fmla="*/ 138351 w 175498"/>
                              <a:gd name="connsiteY973" fmla="*/ 69532 h 181398"/>
                              <a:gd name="connsiteX974" fmla="*/ 137398 w 175498"/>
                              <a:gd name="connsiteY974" fmla="*/ 71438 h 181398"/>
                              <a:gd name="connsiteX975" fmla="*/ 136446 w 175498"/>
                              <a:gd name="connsiteY975" fmla="*/ 73342 h 181398"/>
                              <a:gd name="connsiteX976" fmla="*/ 135493 w 175498"/>
                              <a:gd name="connsiteY976" fmla="*/ 102870 h 181398"/>
                              <a:gd name="connsiteX977" fmla="*/ 135493 w 175498"/>
                              <a:gd name="connsiteY977" fmla="*/ 102870 h 181398"/>
                              <a:gd name="connsiteX978" fmla="*/ 135493 w 175498"/>
                              <a:gd name="connsiteY978" fmla="*/ 100965 h 181398"/>
                              <a:gd name="connsiteX979" fmla="*/ 135493 w 175498"/>
                              <a:gd name="connsiteY979" fmla="*/ 102870 h 181398"/>
                              <a:gd name="connsiteX980" fmla="*/ 135493 w 175498"/>
                              <a:gd name="connsiteY980" fmla="*/ 102870 h 181398"/>
                              <a:gd name="connsiteX981" fmla="*/ 139303 w 175498"/>
                              <a:gd name="connsiteY981" fmla="*/ 123825 h 181398"/>
                              <a:gd name="connsiteX982" fmla="*/ 138351 w 175498"/>
                              <a:gd name="connsiteY982" fmla="*/ 122872 h 181398"/>
                              <a:gd name="connsiteX983" fmla="*/ 136446 w 175498"/>
                              <a:gd name="connsiteY983" fmla="*/ 123825 h 181398"/>
                              <a:gd name="connsiteX984" fmla="*/ 137398 w 175498"/>
                              <a:gd name="connsiteY984" fmla="*/ 124777 h 181398"/>
                              <a:gd name="connsiteX985" fmla="*/ 139303 w 175498"/>
                              <a:gd name="connsiteY985" fmla="*/ 123825 h 181398"/>
                              <a:gd name="connsiteX986" fmla="*/ 142161 w 175498"/>
                              <a:gd name="connsiteY986" fmla="*/ 155257 h 181398"/>
                              <a:gd name="connsiteX987" fmla="*/ 139303 w 175498"/>
                              <a:gd name="connsiteY987" fmla="*/ 156210 h 181398"/>
                              <a:gd name="connsiteX988" fmla="*/ 138351 w 175498"/>
                              <a:gd name="connsiteY988" fmla="*/ 152400 h 181398"/>
                              <a:gd name="connsiteX989" fmla="*/ 139303 w 175498"/>
                              <a:gd name="connsiteY989" fmla="*/ 151447 h 181398"/>
                              <a:gd name="connsiteX990" fmla="*/ 140256 w 175498"/>
                              <a:gd name="connsiteY990" fmla="*/ 150495 h 181398"/>
                              <a:gd name="connsiteX991" fmla="*/ 140256 w 175498"/>
                              <a:gd name="connsiteY991" fmla="*/ 150495 h 181398"/>
                              <a:gd name="connsiteX992" fmla="*/ 139303 w 175498"/>
                              <a:gd name="connsiteY992" fmla="*/ 151447 h 181398"/>
                              <a:gd name="connsiteX993" fmla="*/ 138351 w 175498"/>
                              <a:gd name="connsiteY993" fmla="*/ 152400 h 181398"/>
                              <a:gd name="connsiteX994" fmla="*/ 136446 w 175498"/>
                              <a:gd name="connsiteY994" fmla="*/ 156210 h 181398"/>
                              <a:gd name="connsiteX995" fmla="*/ 139303 w 175498"/>
                              <a:gd name="connsiteY995" fmla="*/ 156210 h 181398"/>
                              <a:gd name="connsiteX996" fmla="*/ 141208 w 175498"/>
                              <a:gd name="connsiteY996" fmla="*/ 157163 h 181398"/>
                              <a:gd name="connsiteX997" fmla="*/ 142161 w 175498"/>
                              <a:gd name="connsiteY997" fmla="*/ 155257 h 181398"/>
                              <a:gd name="connsiteX998" fmla="*/ 138351 w 175498"/>
                              <a:gd name="connsiteY998" fmla="*/ 98107 h 181398"/>
                              <a:gd name="connsiteX999" fmla="*/ 138351 w 175498"/>
                              <a:gd name="connsiteY999" fmla="*/ 98107 h 181398"/>
                              <a:gd name="connsiteX1000" fmla="*/ 138351 w 175498"/>
                              <a:gd name="connsiteY1000" fmla="*/ 98107 h 181398"/>
                              <a:gd name="connsiteX1001" fmla="*/ 138351 w 175498"/>
                              <a:gd name="connsiteY1001" fmla="*/ 98107 h 181398"/>
                              <a:gd name="connsiteX1002" fmla="*/ 138351 w 175498"/>
                              <a:gd name="connsiteY1002" fmla="*/ 98107 h 181398"/>
                              <a:gd name="connsiteX1003" fmla="*/ 137398 w 175498"/>
                              <a:gd name="connsiteY1003" fmla="*/ 62865 h 181398"/>
                              <a:gd name="connsiteX1004" fmla="*/ 137398 w 175498"/>
                              <a:gd name="connsiteY1004" fmla="*/ 62865 h 181398"/>
                              <a:gd name="connsiteX1005" fmla="*/ 137398 w 175498"/>
                              <a:gd name="connsiteY1005" fmla="*/ 62865 h 181398"/>
                              <a:gd name="connsiteX1006" fmla="*/ 137398 w 175498"/>
                              <a:gd name="connsiteY1006" fmla="*/ 62865 h 181398"/>
                              <a:gd name="connsiteX1007" fmla="*/ 137398 w 175498"/>
                              <a:gd name="connsiteY1007" fmla="*/ 62865 h 181398"/>
                              <a:gd name="connsiteX1008" fmla="*/ 138351 w 175498"/>
                              <a:gd name="connsiteY1008" fmla="*/ 169545 h 181398"/>
                              <a:gd name="connsiteX1009" fmla="*/ 138351 w 175498"/>
                              <a:gd name="connsiteY1009" fmla="*/ 169545 h 181398"/>
                              <a:gd name="connsiteX1010" fmla="*/ 138351 w 175498"/>
                              <a:gd name="connsiteY1010" fmla="*/ 171450 h 181398"/>
                              <a:gd name="connsiteX1011" fmla="*/ 139303 w 175498"/>
                              <a:gd name="connsiteY1011" fmla="*/ 170497 h 181398"/>
                              <a:gd name="connsiteX1012" fmla="*/ 138351 w 175498"/>
                              <a:gd name="connsiteY1012" fmla="*/ 169545 h 181398"/>
                              <a:gd name="connsiteX1013" fmla="*/ 138351 w 175498"/>
                              <a:gd name="connsiteY1013" fmla="*/ 127635 h 181398"/>
                              <a:gd name="connsiteX1014" fmla="*/ 138351 w 175498"/>
                              <a:gd name="connsiteY1014" fmla="*/ 127635 h 181398"/>
                              <a:gd name="connsiteX1015" fmla="*/ 138351 w 175498"/>
                              <a:gd name="connsiteY1015" fmla="*/ 127635 h 181398"/>
                              <a:gd name="connsiteX1016" fmla="*/ 138351 w 175498"/>
                              <a:gd name="connsiteY1016" fmla="*/ 127635 h 181398"/>
                              <a:gd name="connsiteX1017" fmla="*/ 138351 w 175498"/>
                              <a:gd name="connsiteY1017" fmla="*/ 127635 h 181398"/>
                              <a:gd name="connsiteX1018" fmla="*/ 142161 w 175498"/>
                              <a:gd name="connsiteY1018" fmla="*/ 144780 h 181398"/>
                              <a:gd name="connsiteX1019" fmla="*/ 143113 w 175498"/>
                              <a:gd name="connsiteY1019" fmla="*/ 143827 h 181398"/>
                              <a:gd name="connsiteX1020" fmla="*/ 144066 w 175498"/>
                              <a:gd name="connsiteY1020" fmla="*/ 141922 h 181398"/>
                              <a:gd name="connsiteX1021" fmla="*/ 141208 w 175498"/>
                              <a:gd name="connsiteY1021" fmla="*/ 141922 h 181398"/>
                              <a:gd name="connsiteX1022" fmla="*/ 139303 w 175498"/>
                              <a:gd name="connsiteY1022" fmla="*/ 139065 h 181398"/>
                              <a:gd name="connsiteX1023" fmla="*/ 138351 w 175498"/>
                              <a:gd name="connsiteY1023" fmla="*/ 138113 h 181398"/>
                              <a:gd name="connsiteX1024" fmla="*/ 137398 w 175498"/>
                              <a:gd name="connsiteY1024" fmla="*/ 139065 h 181398"/>
                              <a:gd name="connsiteX1025" fmla="*/ 136446 w 175498"/>
                              <a:gd name="connsiteY1025" fmla="*/ 141922 h 181398"/>
                              <a:gd name="connsiteX1026" fmla="*/ 140256 w 175498"/>
                              <a:gd name="connsiteY1026" fmla="*/ 142875 h 181398"/>
                              <a:gd name="connsiteX1027" fmla="*/ 139303 w 175498"/>
                              <a:gd name="connsiteY1027" fmla="*/ 143827 h 181398"/>
                              <a:gd name="connsiteX1028" fmla="*/ 138351 w 175498"/>
                              <a:gd name="connsiteY1028" fmla="*/ 145732 h 181398"/>
                              <a:gd name="connsiteX1029" fmla="*/ 142161 w 175498"/>
                              <a:gd name="connsiteY1029" fmla="*/ 144780 h 181398"/>
                              <a:gd name="connsiteX1030" fmla="*/ 138351 w 175498"/>
                              <a:gd name="connsiteY1030" fmla="*/ 103822 h 181398"/>
                              <a:gd name="connsiteX1031" fmla="*/ 139303 w 175498"/>
                              <a:gd name="connsiteY1031" fmla="*/ 101917 h 181398"/>
                              <a:gd name="connsiteX1032" fmla="*/ 138351 w 175498"/>
                              <a:gd name="connsiteY1032" fmla="*/ 101917 h 181398"/>
                              <a:gd name="connsiteX1033" fmla="*/ 138351 w 175498"/>
                              <a:gd name="connsiteY1033" fmla="*/ 103822 h 181398"/>
                              <a:gd name="connsiteX1034" fmla="*/ 138351 w 175498"/>
                              <a:gd name="connsiteY1034" fmla="*/ 105727 h 181398"/>
                              <a:gd name="connsiteX1035" fmla="*/ 139303 w 175498"/>
                              <a:gd name="connsiteY1035" fmla="*/ 105727 h 181398"/>
                              <a:gd name="connsiteX1036" fmla="*/ 138351 w 175498"/>
                              <a:gd name="connsiteY1036" fmla="*/ 103822 h 181398"/>
                              <a:gd name="connsiteX1037" fmla="*/ 139303 w 175498"/>
                              <a:gd name="connsiteY1037" fmla="*/ 26670 h 181398"/>
                              <a:gd name="connsiteX1038" fmla="*/ 139303 w 175498"/>
                              <a:gd name="connsiteY1038" fmla="*/ 26670 h 181398"/>
                              <a:gd name="connsiteX1039" fmla="*/ 139303 w 175498"/>
                              <a:gd name="connsiteY1039" fmla="*/ 25717 h 181398"/>
                              <a:gd name="connsiteX1040" fmla="*/ 139303 w 175498"/>
                              <a:gd name="connsiteY1040" fmla="*/ 26670 h 181398"/>
                              <a:gd name="connsiteX1041" fmla="*/ 139303 w 175498"/>
                              <a:gd name="connsiteY1041" fmla="*/ 134302 h 181398"/>
                              <a:gd name="connsiteX1042" fmla="*/ 140256 w 175498"/>
                              <a:gd name="connsiteY1042" fmla="*/ 135255 h 181398"/>
                              <a:gd name="connsiteX1043" fmla="*/ 141208 w 175498"/>
                              <a:gd name="connsiteY1043" fmla="*/ 134302 h 181398"/>
                              <a:gd name="connsiteX1044" fmla="*/ 140256 w 175498"/>
                              <a:gd name="connsiteY1044" fmla="*/ 133350 h 181398"/>
                              <a:gd name="connsiteX1045" fmla="*/ 139303 w 175498"/>
                              <a:gd name="connsiteY1045" fmla="*/ 134302 h 181398"/>
                              <a:gd name="connsiteX1046" fmla="*/ 151686 w 175498"/>
                              <a:gd name="connsiteY1046" fmla="*/ 82867 h 181398"/>
                              <a:gd name="connsiteX1047" fmla="*/ 150733 w 175498"/>
                              <a:gd name="connsiteY1047" fmla="*/ 80010 h 181398"/>
                              <a:gd name="connsiteX1048" fmla="*/ 147876 w 175498"/>
                              <a:gd name="connsiteY1048" fmla="*/ 80963 h 181398"/>
                              <a:gd name="connsiteX1049" fmla="*/ 143113 w 175498"/>
                              <a:gd name="connsiteY1049" fmla="*/ 77152 h 181398"/>
                              <a:gd name="connsiteX1050" fmla="*/ 143113 w 175498"/>
                              <a:gd name="connsiteY1050" fmla="*/ 76200 h 181398"/>
                              <a:gd name="connsiteX1051" fmla="*/ 141208 w 175498"/>
                              <a:gd name="connsiteY1051" fmla="*/ 74295 h 181398"/>
                              <a:gd name="connsiteX1052" fmla="*/ 140256 w 175498"/>
                              <a:gd name="connsiteY1052" fmla="*/ 75247 h 181398"/>
                              <a:gd name="connsiteX1053" fmla="*/ 142161 w 175498"/>
                              <a:gd name="connsiteY1053" fmla="*/ 77152 h 181398"/>
                              <a:gd name="connsiteX1054" fmla="*/ 143113 w 175498"/>
                              <a:gd name="connsiteY1054" fmla="*/ 77152 h 181398"/>
                              <a:gd name="connsiteX1055" fmla="*/ 145971 w 175498"/>
                              <a:gd name="connsiteY1055" fmla="*/ 80963 h 181398"/>
                              <a:gd name="connsiteX1056" fmla="*/ 147876 w 175498"/>
                              <a:gd name="connsiteY1056" fmla="*/ 80963 h 181398"/>
                              <a:gd name="connsiteX1057" fmla="*/ 151686 w 175498"/>
                              <a:gd name="connsiteY1057" fmla="*/ 82867 h 181398"/>
                              <a:gd name="connsiteX1058" fmla="*/ 144066 w 175498"/>
                              <a:gd name="connsiteY1058" fmla="*/ 98107 h 181398"/>
                              <a:gd name="connsiteX1059" fmla="*/ 142161 w 175498"/>
                              <a:gd name="connsiteY1059" fmla="*/ 97155 h 181398"/>
                              <a:gd name="connsiteX1060" fmla="*/ 141208 w 175498"/>
                              <a:gd name="connsiteY1060" fmla="*/ 98107 h 181398"/>
                              <a:gd name="connsiteX1061" fmla="*/ 144066 w 175498"/>
                              <a:gd name="connsiteY1061" fmla="*/ 98107 h 181398"/>
                              <a:gd name="connsiteX1062" fmla="*/ 144066 w 175498"/>
                              <a:gd name="connsiteY1062" fmla="*/ 98107 h 181398"/>
                              <a:gd name="connsiteX1063" fmla="*/ 145018 w 175498"/>
                              <a:gd name="connsiteY1063" fmla="*/ 110490 h 181398"/>
                              <a:gd name="connsiteX1064" fmla="*/ 145018 w 175498"/>
                              <a:gd name="connsiteY1064" fmla="*/ 108585 h 181398"/>
                              <a:gd name="connsiteX1065" fmla="*/ 142161 w 175498"/>
                              <a:gd name="connsiteY1065" fmla="*/ 107632 h 181398"/>
                              <a:gd name="connsiteX1066" fmla="*/ 141208 w 175498"/>
                              <a:gd name="connsiteY1066" fmla="*/ 108585 h 181398"/>
                              <a:gd name="connsiteX1067" fmla="*/ 143113 w 175498"/>
                              <a:gd name="connsiteY1067" fmla="*/ 112395 h 181398"/>
                              <a:gd name="connsiteX1068" fmla="*/ 145018 w 175498"/>
                              <a:gd name="connsiteY1068" fmla="*/ 110490 h 181398"/>
                              <a:gd name="connsiteX1069" fmla="*/ 142161 w 175498"/>
                              <a:gd name="connsiteY1069" fmla="*/ 65722 h 181398"/>
                              <a:gd name="connsiteX1070" fmla="*/ 142161 w 175498"/>
                              <a:gd name="connsiteY1070" fmla="*/ 65722 h 181398"/>
                              <a:gd name="connsiteX1071" fmla="*/ 142161 w 175498"/>
                              <a:gd name="connsiteY1071" fmla="*/ 63817 h 181398"/>
                              <a:gd name="connsiteX1072" fmla="*/ 142161 w 175498"/>
                              <a:gd name="connsiteY1072" fmla="*/ 65722 h 181398"/>
                              <a:gd name="connsiteX1073" fmla="*/ 142161 w 175498"/>
                              <a:gd name="connsiteY1073" fmla="*/ 65722 h 181398"/>
                              <a:gd name="connsiteX1074" fmla="*/ 142161 w 175498"/>
                              <a:gd name="connsiteY1074" fmla="*/ 32385 h 181398"/>
                              <a:gd name="connsiteX1075" fmla="*/ 142161 w 175498"/>
                              <a:gd name="connsiteY1075" fmla="*/ 32385 h 181398"/>
                              <a:gd name="connsiteX1076" fmla="*/ 143113 w 175498"/>
                              <a:gd name="connsiteY1076" fmla="*/ 32385 h 181398"/>
                              <a:gd name="connsiteX1077" fmla="*/ 143113 w 175498"/>
                              <a:gd name="connsiteY1077" fmla="*/ 31432 h 181398"/>
                              <a:gd name="connsiteX1078" fmla="*/ 142161 w 175498"/>
                              <a:gd name="connsiteY1078" fmla="*/ 32385 h 181398"/>
                              <a:gd name="connsiteX1079" fmla="*/ 144066 w 175498"/>
                              <a:gd name="connsiteY1079" fmla="*/ 131445 h 181398"/>
                              <a:gd name="connsiteX1080" fmla="*/ 144066 w 175498"/>
                              <a:gd name="connsiteY1080" fmla="*/ 131445 h 181398"/>
                              <a:gd name="connsiteX1081" fmla="*/ 143113 w 175498"/>
                              <a:gd name="connsiteY1081" fmla="*/ 129540 h 181398"/>
                              <a:gd name="connsiteX1082" fmla="*/ 142161 w 175498"/>
                              <a:gd name="connsiteY1082" fmla="*/ 129540 h 181398"/>
                              <a:gd name="connsiteX1083" fmla="*/ 144066 w 175498"/>
                              <a:gd name="connsiteY1083" fmla="*/ 131445 h 181398"/>
                              <a:gd name="connsiteX1084" fmla="*/ 143113 w 175498"/>
                              <a:gd name="connsiteY1084" fmla="*/ 153352 h 181398"/>
                              <a:gd name="connsiteX1085" fmla="*/ 143113 w 175498"/>
                              <a:gd name="connsiteY1085" fmla="*/ 153352 h 181398"/>
                              <a:gd name="connsiteX1086" fmla="*/ 142161 w 175498"/>
                              <a:gd name="connsiteY1086" fmla="*/ 155257 h 181398"/>
                              <a:gd name="connsiteX1087" fmla="*/ 143113 w 175498"/>
                              <a:gd name="connsiteY1087" fmla="*/ 153352 h 181398"/>
                              <a:gd name="connsiteX1088" fmla="*/ 142161 w 175498"/>
                              <a:gd name="connsiteY1088" fmla="*/ 28575 h 181398"/>
                              <a:gd name="connsiteX1089" fmla="*/ 142161 w 175498"/>
                              <a:gd name="connsiteY1089" fmla="*/ 28575 h 181398"/>
                              <a:gd name="connsiteX1090" fmla="*/ 142161 w 175498"/>
                              <a:gd name="connsiteY1090" fmla="*/ 28575 h 181398"/>
                              <a:gd name="connsiteX1091" fmla="*/ 142161 w 175498"/>
                              <a:gd name="connsiteY1091" fmla="*/ 28575 h 181398"/>
                              <a:gd name="connsiteX1092" fmla="*/ 142161 w 175498"/>
                              <a:gd name="connsiteY1092" fmla="*/ 28575 h 181398"/>
                              <a:gd name="connsiteX1093" fmla="*/ 148828 w 175498"/>
                              <a:gd name="connsiteY1093" fmla="*/ 141922 h 181398"/>
                              <a:gd name="connsiteX1094" fmla="*/ 149781 w 175498"/>
                              <a:gd name="connsiteY1094" fmla="*/ 140017 h 181398"/>
                              <a:gd name="connsiteX1095" fmla="*/ 147876 w 175498"/>
                              <a:gd name="connsiteY1095" fmla="*/ 137160 h 181398"/>
                              <a:gd name="connsiteX1096" fmla="*/ 145971 w 175498"/>
                              <a:gd name="connsiteY1096" fmla="*/ 135255 h 181398"/>
                              <a:gd name="connsiteX1097" fmla="*/ 144066 w 175498"/>
                              <a:gd name="connsiteY1097" fmla="*/ 134302 h 181398"/>
                              <a:gd name="connsiteX1098" fmla="*/ 143113 w 175498"/>
                              <a:gd name="connsiteY1098" fmla="*/ 134302 h 181398"/>
                              <a:gd name="connsiteX1099" fmla="*/ 142161 w 175498"/>
                              <a:gd name="connsiteY1099" fmla="*/ 135255 h 181398"/>
                              <a:gd name="connsiteX1100" fmla="*/ 144066 w 175498"/>
                              <a:gd name="connsiteY1100" fmla="*/ 139065 h 181398"/>
                              <a:gd name="connsiteX1101" fmla="*/ 146923 w 175498"/>
                              <a:gd name="connsiteY1101" fmla="*/ 141922 h 181398"/>
                              <a:gd name="connsiteX1102" fmla="*/ 148828 w 175498"/>
                              <a:gd name="connsiteY1102" fmla="*/ 141922 h 181398"/>
                              <a:gd name="connsiteX1103" fmla="*/ 146923 w 175498"/>
                              <a:gd name="connsiteY1103" fmla="*/ 147638 h 181398"/>
                              <a:gd name="connsiteX1104" fmla="*/ 144066 w 175498"/>
                              <a:gd name="connsiteY1104" fmla="*/ 146685 h 181398"/>
                              <a:gd name="connsiteX1105" fmla="*/ 143113 w 175498"/>
                              <a:gd name="connsiteY1105" fmla="*/ 147638 h 181398"/>
                              <a:gd name="connsiteX1106" fmla="*/ 145971 w 175498"/>
                              <a:gd name="connsiteY1106" fmla="*/ 149542 h 181398"/>
                              <a:gd name="connsiteX1107" fmla="*/ 146923 w 175498"/>
                              <a:gd name="connsiteY1107" fmla="*/ 147638 h 181398"/>
                              <a:gd name="connsiteX1108" fmla="*/ 143113 w 175498"/>
                              <a:gd name="connsiteY1108" fmla="*/ 38100 h 181398"/>
                              <a:gd name="connsiteX1109" fmla="*/ 144066 w 175498"/>
                              <a:gd name="connsiteY1109" fmla="*/ 39052 h 181398"/>
                              <a:gd name="connsiteX1110" fmla="*/ 145971 w 175498"/>
                              <a:gd name="connsiteY1110" fmla="*/ 36195 h 181398"/>
                              <a:gd name="connsiteX1111" fmla="*/ 145018 w 175498"/>
                              <a:gd name="connsiteY1111" fmla="*/ 35242 h 181398"/>
                              <a:gd name="connsiteX1112" fmla="*/ 143113 w 175498"/>
                              <a:gd name="connsiteY1112" fmla="*/ 38100 h 181398"/>
                              <a:gd name="connsiteX1113" fmla="*/ 144066 w 175498"/>
                              <a:gd name="connsiteY1113" fmla="*/ 102870 h 181398"/>
                              <a:gd name="connsiteX1114" fmla="*/ 144066 w 175498"/>
                              <a:gd name="connsiteY1114" fmla="*/ 104775 h 181398"/>
                              <a:gd name="connsiteX1115" fmla="*/ 145971 w 175498"/>
                              <a:gd name="connsiteY1115" fmla="*/ 107632 h 181398"/>
                              <a:gd name="connsiteX1116" fmla="*/ 146923 w 175498"/>
                              <a:gd name="connsiteY1116" fmla="*/ 107632 h 181398"/>
                              <a:gd name="connsiteX1117" fmla="*/ 145971 w 175498"/>
                              <a:gd name="connsiteY1117" fmla="*/ 103822 h 181398"/>
                              <a:gd name="connsiteX1118" fmla="*/ 144066 w 175498"/>
                              <a:gd name="connsiteY1118" fmla="*/ 102870 h 181398"/>
                              <a:gd name="connsiteX1119" fmla="*/ 148828 w 175498"/>
                              <a:gd name="connsiteY1119" fmla="*/ 119063 h 181398"/>
                              <a:gd name="connsiteX1120" fmla="*/ 148828 w 175498"/>
                              <a:gd name="connsiteY1120" fmla="*/ 119063 h 181398"/>
                              <a:gd name="connsiteX1121" fmla="*/ 146923 w 175498"/>
                              <a:gd name="connsiteY1121" fmla="*/ 113347 h 181398"/>
                              <a:gd name="connsiteX1122" fmla="*/ 144066 w 175498"/>
                              <a:gd name="connsiteY1122" fmla="*/ 113347 h 181398"/>
                              <a:gd name="connsiteX1123" fmla="*/ 147876 w 175498"/>
                              <a:gd name="connsiteY1123" fmla="*/ 119063 h 181398"/>
                              <a:gd name="connsiteX1124" fmla="*/ 148828 w 175498"/>
                              <a:gd name="connsiteY1124" fmla="*/ 119063 h 181398"/>
                              <a:gd name="connsiteX1125" fmla="*/ 151686 w 175498"/>
                              <a:gd name="connsiteY1125" fmla="*/ 61913 h 181398"/>
                              <a:gd name="connsiteX1126" fmla="*/ 151686 w 175498"/>
                              <a:gd name="connsiteY1126" fmla="*/ 56197 h 181398"/>
                              <a:gd name="connsiteX1127" fmla="*/ 149781 w 175498"/>
                              <a:gd name="connsiteY1127" fmla="*/ 54292 h 181398"/>
                              <a:gd name="connsiteX1128" fmla="*/ 144066 w 175498"/>
                              <a:gd name="connsiteY1128" fmla="*/ 57150 h 181398"/>
                              <a:gd name="connsiteX1129" fmla="*/ 144066 w 175498"/>
                              <a:gd name="connsiteY1129" fmla="*/ 59055 h 181398"/>
                              <a:gd name="connsiteX1130" fmla="*/ 151686 w 175498"/>
                              <a:gd name="connsiteY1130" fmla="*/ 61913 h 181398"/>
                              <a:gd name="connsiteX1131" fmla="*/ 151686 w 175498"/>
                              <a:gd name="connsiteY1131" fmla="*/ 61913 h 181398"/>
                              <a:gd name="connsiteX1132" fmla="*/ 151686 w 175498"/>
                              <a:gd name="connsiteY1132" fmla="*/ 61913 h 181398"/>
                              <a:gd name="connsiteX1133" fmla="*/ 145018 w 175498"/>
                              <a:gd name="connsiteY1133" fmla="*/ 68580 h 181398"/>
                              <a:gd name="connsiteX1134" fmla="*/ 145971 w 175498"/>
                              <a:gd name="connsiteY1134" fmla="*/ 67627 h 181398"/>
                              <a:gd name="connsiteX1135" fmla="*/ 145018 w 175498"/>
                              <a:gd name="connsiteY1135" fmla="*/ 66675 h 181398"/>
                              <a:gd name="connsiteX1136" fmla="*/ 145018 w 175498"/>
                              <a:gd name="connsiteY1136" fmla="*/ 68580 h 181398"/>
                              <a:gd name="connsiteX1137" fmla="*/ 145018 w 175498"/>
                              <a:gd name="connsiteY1137" fmla="*/ 68580 h 181398"/>
                              <a:gd name="connsiteX1138" fmla="*/ 145018 w 175498"/>
                              <a:gd name="connsiteY1138" fmla="*/ 82867 h 181398"/>
                              <a:gd name="connsiteX1139" fmla="*/ 145971 w 175498"/>
                              <a:gd name="connsiteY1139" fmla="*/ 81915 h 181398"/>
                              <a:gd name="connsiteX1140" fmla="*/ 145018 w 175498"/>
                              <a:gd name="connsiteY1140" fmla="*/ 82867 h 181398"/>
                              <a:gd name="connsiteX1141" fmla="*/ 145018 w 175498"/>
                              <a:gd name="connsiteY1141" fmla="*/ 82867 h 181398"/>
                              <a:gd name="connsiteX1142" fmla="*/ 149781 w 175498"/>
                              <a:gd name="connsiteY1142" fmla="*/ 89535 h 181398"/>
                              <a:gd name="connsiteX1143" fmla="*/ 147876 w 175498"/>
                              <a:gd name="connsiteY1143" fmla="*/ 88582 h 181398"/>
                              <a:gd name="connsiteX1144" fmla="*/ 145018 w 175498"/>
                              <a:gd name="connsiteY1144" fmla="*/ 90488 h 181398"/>
                              <a:gd name="connsiteX1145" fmla="*/ 145018 w 175498"/>
                              <a:gd name="connsiteY1145" fmla="*/ 91440 h 181398"/>
                              <a:gd name="connsiteX1146" fmla="*/ 145971 w 175498"/>
                              <a:gd name="connsiteY1146" fmla="*/ 92392 h 181398"/>
                              <a:gd name="connsiteX1147" fmla="*/ 148828 w 175498"/>
                              <a:gd name="connsiteY1147" fmla="*/ 91440 h 181398"/>
                              <a:gd name="connsiteX1148" fmla="*/ 149781 w 175498"/>
                              <a:gd name="connsiteY1148" fmla="*/ 89535 h 181398"/>
                              <a:gd name="connsiteX1149" fmla="*/ 146923 w 175498"/>
                              <a:gd name="connsiteY1149" fmla="*/ 121920 h 181398"/>
                              <a:gd name="connsiteX1150" fmla="*/ 145971 w 175498"/>
                              <a:gd name="connsiteY1150" fmla="*/ 120967 h 181398"/>
                              <a:gd name="connsiteX1151" fmla="*/ 145018 w 175498"/>
                              <a:gd name="connsiteY1151" fmla="*/ 121920 h 181398"/>
                              <a:gd name="connsiteX1152" fmla="*/ 146923 w 175498"/>
                              <a:gd name="connsiteY1152" fmla="*/ 121920 h 181398"/>
                              <a:gd name="connsiteX1153" fmla="*/ 146923 w 175498"/>
                              <a:gd name="connsiteY1153" fmla="*/ 121920 h 181398"/>
                              <a:gd name="connsiteX1154" fmla="*/ 147876 w 175498"/>
                              <a:gd name="connsiteY1154" fmla="*/ 125730 h 181398"/>
                              <a:gd name="connsiteX1155" fmla="*/ 147876 w 175498"/>
                              <a:gd name="connsiteY1155" fmla="*/ 125730 h 181398"/>
                              <a:gd name="connsiteX1156" fmla="*/ 147876 w 175498"/>
                              <a:gd name="connsiteY1156" fmla="*/ 125730 h 181398"/>
                              <a:gd name="connsiteX1157" fmla="*/ 147876 w 175498"/>
                              <a:gd name="connsiteY1157" fmla="*/ 125730 h 181398"/>
                              <a:gd name="connsiteX1158" fmla="*/ 147876 w 175498"/>
                              <a:gd name="connsiteY1158" fmla="*/ 125730 h 181398"/>
                              <a:gd name="connsiteX1159" fmla="*/ 147876 w 175498"/>
                              <a:gd name="connsiteY1159" fmla="*/ 100013 h 181398"/>
                              <a:gd name="connsiteX1160" fmla="*/ 147876 w 175498"/>
                              <a:gd name="connsiteY1160" fmla="*/ 100013 h 181398"/>
                              <a:gd name="connsiteX1161" fmla="*/ 147876 w 175498"/>
                              <a:gd name="connsiteY1161" fmla="*/ 99060 h 181398"/>
                              <a:gd name="connsiteX1162" fmla="*/ 147876 w 175498"/>
                              <a:gd name="connsiteY1162" fmla="*/ 100013 h 181398"/>
                              <a:gd name="connsiteX1163" fmla="*/ 147876 w 175498"/>
                              <a:gd name="connsiteY1163" fmla="*/ 100013 h 181398"/>
                              <a:gd name="connsiteX1164" fmla="*/ 147876 w 175498"/>
                              <a:gd name="connsiteY1164" fmla="*/ 32385 h 181398"/>
                              <a:gd name="connsiteX1165" fmla="*/ 147876 w 175498"/>
                              <a:gd name="connsiteY1165" fmla="*/ 32385 h 181398"/>
                              <a:gd name="connsiteX1166" fmla="*/ 148828 w 175498"/>
                              <a:gd name="connsiteY1166" fmla="*/ 32385 h 181398"/>
                              <a:gd name="connsiteX1167" fmla="*/ 147876 w 175498"/>
                              <a:gd name="connsiteY1167" fmla="*/ 32385 h 181398"/>
                              <a:gd name="connsiteX1168" fmla="*/ 147876 w 175498"/>
                              <a:gd name="connsiteY1168" fmla="*/ 32385 h 181398"/>
                              <a:gd name="connsiteX1169" fmla="*/ 148828 w 175498"/>
                              <a:gd name="connsiteY1169" fmla="*/ 37147 h 181398"/>
                              <a:gd name="connsiteX1170" fmla="*/ 148828 w 175498"/>
                              <a:gd name="connsiteY1170" fmla="*/ 37147 h 181398"/>
                              <a:gd name="connsiteX1171" fmla="*/ 148828 w 175498"/>
                              <a:gd name="connsiteY1171" fmla="*/ 38100 h 181398"/>
                              <a:gd name="connsiteX1172" fmla="*/ 148828 w 175498"/>
                              <a:gd name="connsiteY1172" fmla="*/ 37147 h 181398"/>
                              <a:gd name="connsiteX1173" fmla="*/ 148828 w 175498"/>
                              <a:gd name="connsiteY1173" fmla="*/ 37147 h 181398"/>
                              <a:gd name="connsiteX1174" fmla="*/ 150733 w 175498"/>
                              <a:gd name="connsiteY1174" fmla="*/ 159067 h 181398"/>
                              <a:gd name="connsiteX1175" fmla="*/ 150733 w 175498"/>
                              <a:gd name="connsiteY1175" fmla="*/ 159067 h 181398"/>
                              <a:gd name="connsiteX1176" fmla="*/ 147876 w 175498"/>
                              <a:gd name="connsiteY1176" fmla="*/ 160020 h 181398"/>
                              <a:gd name="connsiteX1177" fmla="*/ 148828 w 175498"/>
                              <a:gd name="connsiteY1177" fmla="*/ 161925 h 181398"/>
                              <a:gd name="connsiteX1178" fmla="*/ 150733 w 175498"/>
                              <a:gd name="connsiteY1178" fmla="*/ 159067 h 181398"/>
                              <a:gd name="connsiteX1179" fmla="*/ 149781 w 175498"/>
                              <a:gd name="connsiteY1179" fmla="*/ 103822 h 181398"/>
                              <a:gd name="connsiteX1180" fmla="*/ 149781 w 175498"/>
                              <a:gd name="connsiteY1180" fmla="*/ 103822 h 181398"/>
                              <a:gd name="connsiteX1181" fmla="*/ 149781 w 175498"/>
                              <a:gd name="connsiteY1181" fmla="*/ 103822 h 181398"/>
                              <a:gd name="connsiteX1182" fmla="*/ 149781 w 175498"/>
                              <a:gd name="connsiteY1182" fmla="*/ 103822 h 181398"/>
                              <a:gd name="connsiteX1183" fmla="*/ 149781 w 175498"/>
                              <a:gd name="connsiteY1183" fmla="*/ 103822 h 181398"/>
                              <a:gd name="connsiteX1184" fmla="*/ 148828 w 175498"/>
                              <a:gd name="connsiteY1184" fmla="*/ 76200 h 181398"/>
                              <a:gd name="connsiteX1185" fmla="*/ 148828 w 175498"/>
                              <a:gd name="connsiteY1185" fmla="*/ 76200 h 181398"/>
                              <a:gd name="connsiteX1186" fmla="*/ 148828 w 175498"/>
                              <a:gd name="connsiteY1186" fmla="*/ 76200 h 181398"/>
                              <a:gd name="connsiteX1187" fmla="*/ 148828 w 175498"/>
                              <a:gd name="connsiteY1187" fmla="*/ 76200 h 181398"/>
                              <a:gd name="connsiteX1188" fmla="*/ 148828 w 175498"/>
                              <a:gd name="connsiteY1188" fmla="*/ 76200 h 181398"/>
                              <a:gd name="connsiteX1189" fmla="*/ 149781 w 175498"/>
                              <a:gd name="connsiteY1189" fmla="*/ 65722 h 181398"/>
                              <a:gd name="connsiteX1190" fmla="*/ 149781 w 175498"/>
                              <a:gd name="connsiteY1190" fmla="*/ 65722 h 181398"/>
                              <a:gd name="connsiteX1191" fmla="*/ 149781 w 175498"/>
                              <a:gd name="connsiteY1191" fmla="*/ 65722 h 181398"/>
                              <a:gd name="connsiteX1192" fmla="*/ 149781 w 175498"/>
                              <a:gd name="connsiteY1192" fmla="*/ 65722 h 181398"/>
                              <a:gd name="connsiteX1193" fmla="*/ 152638 w 175498"/>
                              <a:gd name="connsiteY1193" fmla="*/ 138113 h 181398"/>
                              <a:gd name="connsiteX1194" fmla="*/ 151686 w 175498"/>
                              <a:gd name="connsiteY1194" fmla="*/ 132397 h 181398"/>
                              <a:gd name="connsiteX1195" fmla="*/ 150733 w 175498"/>
                              <a:gd name="connsiteY1195" fmla="*/ 131445 h 181398"/>
                              <a:gd name="connsiteX1196" fmla="*/ 150733 w 175498"/>
                              <a:gd name="connsiteY1196" fmla="*/ 132397 h 181398"/>
                              <a:gd name="connsiteX1197" fmla="*/ 151686 w 175498"/>
                              <a:gd name="connsiteY1197" fmla="*/ 138113 h 181398"/>
                              <a:gd name="connsiteX1198" fmla="*/ 152638 w 175498"/>
                              <a:gd name="connsiteY1198" fmla="*/ 139065 h 181398"/>
                              <a:gd name="connsiteX1199" fmla="*/ 152638 w 175498"/>
                              <a:gd name="connsiteY1199" fmla="*/ 138113 h 181398"/>
                              <a:gd name="connsiteX1200" fmla="*/ 151686 w 175498"/>
                              <a:gd name="connsiteY1200" fmla="*/ 41910 h 181398"/>
                              <a:gd name="connsiteX1201" fmla="*/ 151686 w 175498"/>
                              <a:gd name="connsiteY1201" fmla="*/ 41910 h 181398"/>
                              <a:gd name="connsiteX1202" fmla="*/ 151686 w 175498"/>
                              <a:gd name="connsiteY1202" fmla="*/ 41910 h 181398"/>
                              <a:gd name="connsiteX1203" fmla="*/ 151686 w 175498"/>
                              <a:gd name="connsiteY1203" fmla="*/ 41910 h 181398"/>
                              <a:gd name="connsiteX1204" fmla="*/ 151686 w 175498"/>
                              <a:gd name="connsiteY1204" fmla="*/ 41910 h 181398"/>
                              <a:gd name="connsiteX1205" fmla="*/ 154543 w 175498"/>
                              <a:gd name="connsiteY1205" fmla="*/ 110490 h 181398"/>
                              <a:gd name="connsiteX1206" fmla="*/ 154543 w 175498"/>
                              <a:gd name="connsiteY1206" fmla="*/ 110490 h 181398"/>
                              <a:gd name="connsiteX1207" fmla="*/ 152638 w 175498"/>
                              <a:gd name="connsiteY1207" fmla="*/ 110490 h 181398"/>
                              <a:gd name="connsiteX1208" fmla="*/ 152638 w 175498"/>
                              <a:gd name="connsiteY1208" fmla="*/ 111442 h 181398"/>
                              <a:gd name="connsiteX1209" fmla="*/ 154543 w 175498"/>
                              <a:gd name="connsiteY1209" fmla="*/ 110490 h 181398"/>
                              <a:gd name="connsiteX1210" fmla="*/ 154543 w 175498"/>
                              <a:gd name="connsiteY1210" fmla="*/ 156210 h 181398"/>
                              <a:gd name="connsiteX1211" fmla="*/ 154543 w 175498"/>
                              <a:gd name="connsiteY1211" fmla="*/ 156210 h 181398"/>
                              <a:gd name="connsiteX1212" fmla="*/ 154543 w 175498"/>
                              <a:gd name="connsiteY1212" fmla="*/ 156210 h 181398"/>
                              <a:gd name="connsiteX1213" fmla="*/ 154543 w 175498"/>
                              <a:gd name="connsiteY1213" fmla="*/ 156210 h 181398"/>
                              <a:gd name="connsiteX1214" fmla="*/ 154543 w 175498"/>
                              <a:gd name="connsiteY1214" fmla="*/ 156210 h 181398"/>
                              <a:gd name="connsiteX1215" fmla="*/ 155496 w 175498"/>
                              <a:gd name="connsiteY1215" fmla="*/ 123825 h 181398"/>
                              <a:gd name="connsiteX1216" fmla="*/ 155496 w 175498"/>
                              <a:gd name="connsiteY1216" fmla="*/ 123825 h 181398"/>
                              <a:gd name="connsiteX1217" fmla="*/ 155496 w 175498"/>
                              <a:gd name="connsiteY1217" fmla="*/ 123825 h 181398"/>
                              <a:gd name="connsiteX1218" fmla="*/ 155496 w 175498"/>
                              <a:gd name="connsiteY1218" fmla="*/ 123825 h 181398"/>
                              <a:gd name="connsiteX1219" fmla="*/ 155496 w 175498"/>
                              <a:gd name="connsiteY1219" fmla="*/ 123825 h 181398"/>
                              <a:gd name="connsiteX1220" fmla="*/ 157401 w 175498"/>
                              <a:gd name="connsiteY1220" fmla="*/ 56197 h 181398"/>
                              <a:gd name="connsiteX1221" fmla="*/ 157401 w 175498"/>
                              <a:gd name="connsiteY1221" fmla="*/ 56197 h 181398"/>
                              <a:gd name="connsiteX1222" fmla="*/ 157401 w 175498"/>
                              <a:gd name="connsiteY1222" fmla="*/ 56197 h 181398"/>
                              <a:gd name="connsiteX1223" fmla="*/ 157401 w 175498"/>
                              <a:gd name="connsiteY1223" fmla="*/ 56197 h 181398"/>
                              <a:gd name="connsiteX1224" fmla="*/ 157401 w 175498"/>
                              <a:gd name="connsiteY1224" fmla="*/ 56197 h 18139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 ang="0">
                                <a:pos x="connsiteX1184" y="connsiteY1184"/>
                              </a:cxn>
                              <a:cxn ang="0">
                                <a:pos x="connsiteX1185" y="connsiteY1185"/>
                              </a:cxn>
                              <a:cxn ang="0">
                                <a:pos x="connsiteX1186" y="connsiteY1186"/>
                              </a:cxn>
                              <a:cxn ang="0">
                                <a:pos x="connsiteX1187" y="connsiteY1187"/>
                              </a:cxn>
                              <a:cxn ang="0">
                                <a:pos x="connsiteX1188" y="connsiteY1188"/>
                              </a:cxn>
                              <a:cxn ang="0">
                                <a:pos x="connsiteX1189" y="connsiteY1189"/>
                              </a:cxn>
                              <a:cxn ang="0">
                                <a:pos x="connsiteX1190" y="connsiteY1190"/>
                              </a:cxn>
                              <a:cxn ang="0">
                                <a:pos x="connsiteX1191" y="connsiteY1191"/>
                              </a:cxn>
                              <a:cxn ang="0">
                                <a:pos x="connsiteX1192" y="connsiteY1192"/>
                              </a:cxn>
                              <a:cxn ang="0">
                                <a:pos x="connsiteX1193" y="connsiteY1193"/>
                              </a:cxn>
                              <a:cxn ang="0">
                                <a:pos x="connsiteX1194" y="connsiteY1194"/>
                              </a:cxn>
                              <a:cxn ang="0">
                                <a:pos x="connsiteX1195" y="connsiteY1195"/>
                              </a:cxn>
                              <a:cxn ang="0">
                                <a:pos x="connsiteX1196" y="connsiteY1196"/>
                              </a:cxn>
                              <a:cxn ang="0">
                                <a:pos x="connsiteX1197" y="connsiteY1197"/>
                              </a:cxn>
                              <a:cxn ang="0">
                                <a:pos x="connsiteX1198" y="connsiteY1198"/>
                              </a:cxn>
                              <a:cxn ang="0">
                                <a:pos x="connsiteX1199" y="connsiteY1199"/>
                              </a:cxn>
                              <a:cxn ang="0">
                                <a:pos x="connsiteX1200" y="connsiteY1200"/>
                              </a:cxn>
                              <a:cxn ang="0">
                                <a:pos x="connsiteX1201" y="connsiteY1201"/>
                              </a:cxn>
                              <a:cxn ang="0">
                                <a:pos x="connsiteX1202" y="connsiteY1202"/>
                              </a:cxn>
                              <a:cxn ang="0">
                                <a:pos x="connsiteX1203" y="connsiteY1203"/>
                              </a:cxn>
                              <a:cxn ang="0">
                                <a:pos x="connsiteX1204" y="connsiteY1204"/>
                              </a:cxn>
                              <a:cxn ang="0">
                                <a:pos x="connsiteX1205" y="connsiteY1205"/>
                              </a:cxn>
                              <a:cxn ang="0">
                                <a:pos x="connsiteX1206" y="connsiteY1206"/>
                              </a:cxn>
                              <a:cxn ang="0">
                                <a:pos x="connsiteX1207" y="connsiteY1207"/>
                              </a:cxn>
                              <a:cxn ang="0">
                                <a:pos x="connsiteX1208" y="connsiteY1208"/>
                              </a:cxn>
                              <a:cxn ang="0">
                                <a:pos x="connsiteX1209" y="connsiteY1209"/>
                              </a:cxn>
                              <a:cxn ang="0">
                                <a:pos x="connsiteX1210" y="connsiteY1210"/>
                              </a:cxn>
                              <a:cxn ang="0">
                                <a:pos x="connsiteX1211" y="connsiteY1211"/>
                              </a:cxn>
                              <a:cxn ang="0">
                                <a:pos x="connsiteX1212" y="connsiteY1212"/>
                              </a:cxn>
                              <a:cxn ang="0">
                                <a:pos x="connsiteX1213" y="connsiteY1213"/>
                              </a:cxn>
                              <a:cxn ang="0">
                                <a:pos x="connsiteX1214" y="connsiteY1214"/>
                              </a:cxn>
                              <a:cxn ang="0">
                                <a:pos x="connsiteX1215" y="connsiteY1215"/>
                              </a:cxn>
                              <a:cxn ang="0">
                                <a:pos x="connsiteX1216" y="connsiteY1216"/>
                              </a:cxn>
                              <a:cxn ang="0">
                                <a:pos x="connsiteX1217" y="connsiteY1217"/>
                              </a:cxn>
                              <a:cxn ang="0">
                                <a:pos x="connsiteX1218" y="connsiteY1218"/>
                              </a:cxn>
                              <a:cxn ang="0">
                                <a:pos x="connsiteX1219" y="connsiteY1219"/>
                              </a:cxn>
                              <a:cxn ang="0">
                                <a:pos x="connsiteX1220" y="connsiteY1220"/>
                              </a:cxn>
                              <a:cxn ang="0">
                                <a:pos x="connsiteX1221" y="connsiteY1221"/>
                              </a:cxn>
                              <a:cxn ang="0">
                                <a:pos x="connsiteX1222" y="connsiteY1222"/>
                              </a:cxn>
                              <a:cxn ang="0">
                                <a:pos x="connsiteX1223" y="connsiteY1223"/>
                              </a:cxn>
                              <a:cxn ang="0">
                                <a:pos x="connsiteX1224" y="connsiteY1224"/>
                              </a:cxn>
                            </a:cxnLst>
                            <a:rect l="l" t="t" r="r" b="b"/>
                            <a:pathLst>
                              <a:path w="175498" h="181398">
                                <a:moveTo>
                                  <a:pt x="175498" y="175260"/>
                                </a:moveTo>
                                <a:cubicBezTo>
                                  <a:pt x="175498" y="177165"/>
                                  <a:pt x="173593" y="179070"/>
                                  <a:pt x="171688" y="179070"/>
                                </a:cubicBezTo>
                                <a:cubicBezTo>
                                  <a:pt x="170736" y="179070"/>
                                  <a:pt x="169783" y="179070"/>
                                  <a:pt x="168831" y="179070"/>
                                </a:cubicBezTo>
                                <a:cubicBezTo>
                                  <a:pt x="146923" y="179070"/>
                                  <a:pt x="125016" y="179070"/>
                                  <a:pt x="103108" y="180022"/>
                                </a:cubicBezTo>
                                <a:cubicBezTo>
                                  <a:pt x="101203" y="180022"/>
                                  <a:pt x="100251" y="180022"/>
                                  <a:pt x="98346" y="180022"/>
                                </a:cubicBezTo>
                                <a:cubicBezTo>
                                  <a:pt x="96441" y="180022"/>
                                  <a:pt x="94536" y="178117"/>
                                  <a:pt x="95488" y="176213"/>
                                </a:cubicBezTo>
                                <a:cubicBezTo>
                                  <a:pt x="95488" y="174307"/>
                                  <a:pt x="96441" y="172402"/>
                                  <a:pt x="98346" y="172402"/>
                                </a:cubicBezTo>
                                <a:cubicBezTo>
                                  <a:pt x="101203" y="171450"/>
                                  <a:pt x="104061" y="171450"/>
                                  <a:pt x="106918" y="170497"/>
                                </a:cubicBezTo>
                                <a:cubicBezTo>
                                  <a:pt x="110728" y="168592"/>
                                  <a:pt x="112633" y="166688"/>
                                  <a:pt x="113586" y="161925"/>
                                </a:cubicBezTo>
                                <a:cubicBezTo>
                                  <a:pt x="114538" y="154305"/>
                                  <a:pt x="115491" y="145732"/>
                                  <a:pt x="114538" y="138113"/>
                                </a:cubicBezTo>
                                <a:cubicBezTo>
                                  <a:pt x="113586" y="132397"/>
                                  <a:pt x="114538" y="126682"/>
                                  <a:pt x="114538" y="120967"/>
                                </a:cubicBezTo>
                                <a:cubicBezTo>
                                  <a:pt x="114538" y="114300"/>
                                  <a:pt x="115491" y="107632"/>
                                  <a:pt x="113586" y="100965"/>
                                </a:cubicBezTo>
                                <a:cubicBezTo>
                                  <a:pt x="113586" y="100013"/>
                                  <a:pt x="113586" y="98107"/>
                                  <a:pt x="113586" y="98107"/>
                                </a:cubicBezTo>
                                <a:cubicBezTo>
                                  <a:pt x="116443" y="96202"/>
                                  <a:pt x="114538" y="94297"/>
                                  <a:pt x="113586" y="92392"/>
                                </a:cubicBezTo>
                                <a:cubicBezTo>
                                  <a:pt x="112633" y="88582"/>
                                  <a:pt x="113586" y="85725"/>
                                  <a:pt x="113586" y="81915"/>
                                </a:cubicBezTo>
                                <a:cubicBezTo>
                                  <a:pt x="113586" y="78105"/>
                                  <a:pt x="112633" y="73342"/>
                                  <a:pt x="113586" y="69532"/>
                                </a:cubicBezTo>
                                <a:cubicBezTo>
                                  <a:pt x="113586" y="68580"/>
                                  <a:pt x="113586" y="67627"/>
                                  <a:pt x="113586" y="66675"/>
                                </a:cubicBezTo>
                                <a:cubicBezTo>
                                  <a:pt x="112633" y="58102"/>
                                  <a:pt x="113586" y="50482"/>
                                  <a:pt x="112633" y="41910"/>
                                </a:cubicBezTo>
                                <a:cubicBezTo>
                                  <a:pt x="112633" y="34290"/>
                                  <a:pt x="109776" y="28575"/>
                                  <a:pt x="105013" y="22860"/>
                                </a:cubicBezTo>
                                <a:cubicBezTo>
                                  <a:pt x="100251" y="18097"/>
                                  <a:pt x="92631" y="18097"/>
                                  <a:pt x="87868" y="22860"/>
                                </a:cubicBezTo>
                                <a:cubicBezTo>
                                  <a:pt x="71676" y="38100"/>
                                  <a:pt x="64056" y="57150"/>
                                  <a:pt x="64056" y="79057"/>
                                </a:cubicBezTo>
                                <a:lnTo>
                                  <a:pt x="64056" y="108585"/>
                                </a:lnTo>
                                <a:cubicBezTo>
                                  <a:pt x="64056" y="111442"/>
                                  <a:pt x="64056" y="115252"/>
                                  <a:pt x="63103" y="118110"/>
                                </a:cubicBezTo>
                                <a:cubicBezTo>
                                  <a:pt x="62151" y="120015"/>
                                  <a:pt x="63103" y="121920"/>
                                  <a:pt x="63103" y="122872"/>
                                </a:cubicBezTo>
                                <a:cubicBezTo>
                                  <a:pt x="65008" y="129540"/>
                                  <a:pt x="64056" y="136207"/>
                                  <a:pt x="64056" y="142875"/>
                                </a:cubicBezTo>
                                <a:cubicBezTo>
                                  <a:pt x="64056" y="147638"/>
                                  <a:pt x="64056" y="152400"/>
                                  <a:pt x="64056" y="157163"/>
                                </a:cubicBezTo>
                                <a:cubicBezTo>
                                  <a:pt x="65008" y="163830"/>
                                  <a:pt x="68818" y="167640"/>
                                  <a:pt x="74533" y="170497"/>
                                </a:cubicBezTo>
                                <a:lnTo>
                                  <a:pt x="77391" y="171450"/>
                                </a:lnTo>
                                <a:cubicBezTo>
                                  <a:pt x="79296" y="172402"/>
                                  <a:pt x="80248" y="173355"/>
                                  <a:pt x="80248" y="175260"/>
                                </a:cubicBezTo>
                                <a:cubicBezTo>
                                  <a:pt x="80248" y="177165"/>
                                  <a:pt x="79296" y="178117"/>
                                  <a:pt x="77391" y="179070"/>
                                </a:cubicBezTo>
                                <a:cubicBezTo>
                                  <a:pt x="73581" y="180022"/>
                                  <a:pt x="68818" y="180022"/>
                                  <a:pt x="65008" y="180022"/>
                                </a:cubicBezTo>
                                <a:cubicBezTo>
                                  <a:pt x="58341" y="180022"/>
                                  <a:pt x="51673" y="180022"/>
                                  <a:pt x="45006" y="180975"/>
                                </a:cubicBezTo>
                                <a:cubicBezTo>
                                  <a:pt x="39291" y="181927"/>
                                  <a:pt x="32623" y="180975"/>
                                  <a:pt x="26908" y="180975"/>
                                </a:cubicBezTo>
                                <a:cubicBezTo>
                                  <a:pt x="21193" y="180975"/>
                                  <a:pt x="15478" y="180975"/>
                                  <a:pt x="9763" y="180975"/>
                                </a:cubicBezTo>
                                <a:cubicBezTo>
                                  <a:pt x="7858" y="180975"/>
                                  <a:pt x="6906" y="180975"/>
                                  <a:pt x="5001" y="180975"/>
                                </a:cubicBezTo>
                                <a:cubicBezTo>
                                  <a:pt x="3096" y="180975"/>
                                  <a:pt x="2143" y="179070"/>
                                  <a:pt x="1191" y="177165"/>
                                </a:cubicBezTo>
                                <a:cubicBezTo>
                                  <a:pt x="238" y="175260"/>
                                  <a:pt x="2143" y="174307"/>
                                  <a:pt x="3096" y="173355"/>
                                </a:cubicBezTo>
                                <a:cubicBezTo>
                                  <a:pt x="5001" y="172402"/>
                                  <a:pt x="6906" y="172402"/>
                                  <a:pt x="8811" y="171450"/>
                                </a:cubicBezTo>
                                <a:cubicBezTo>
                                  <a:pt x="13573" y="171450"/>
                                  <a:pt x="15478" y="168592"/>
                                  <a:pt x="16431" y="163830"/>
                                </a:cubicBezTo>
                                <a:cubicBezTo>
                                  <a:pt x="18336" y="156210"/>
                                  <a:pt x="18336" y="148590"/>
                                  <a:pt x="17383" y="140970"/>
                                </a:cubicBezTo>
                                <a:cubicBezTo>
                                  <a:pt x="17383" y="137160"/>
                                  <a:pt x="16431" y="132397"/>
                                  <a:pt x="17383" y="128588"/>
                                </a:cubicBezTo>
                                <a:cubicBezTo>
                                  <a:pt x="17383" y="127635"/>
                                  <a:pt x="17383" y="127635"/>
                                  <a:pt x="17383" y="126682"/>
                                </a:cubicBezTo>
                                <a:cubicBezTo>
                                  <a:pt x="15478" y="121920"/>
                                  <a:pt x="17383" y="116205"/>
                                  <a:pt x="17383" y="111442"/>
                                </a:cubicBezTo>
                                <a:cubicBezTo>
                                  <a:pt x="17383" y="108585"/>
                                  <a:pt x="17383" y="105727"/>
                                  <a:pt x="16431" y="102870"/>
                                </a:cubicBezTo>
                                <a:cubicBezTo>
                                  <a:pt x="15478" y="98107"/>
                                  <a:pt x="16431" y="93345"/>
                                  <a:pt x="16431" y="88582"/>
                                </a:cubicBezTo>
                                <a:cubicBezTo>
                                  <a:pt x="17383" y="68580"/>
                                  <a:pt x="18336" y="49530"/>
                                  <a:pt x="17383" y="29527"/>
                                </a:cubicBezTo>
                                <a:cubicBezTo>
                                  <a:pt x="17383" y="22860"/>
                                  <a:pt x="13573" y="19050"/>
                                  <a:pt x="6906" y="17145"/>
                                </a:cubicBezTo>
                                <a:cubicBezTo>
                                  <a:pt x="5001" y="17145"/>
                                  <a:pt x="3096" y="17145"/>
                                  <a:pt x="2143" y="16192"/>
                                </a:cubicBezTo>
                                <a:cubicBezTo>
                                  <a:pt x="-714" y="14288"/>
                                  <a:pt x="-714" y="11430"/>
                                  <a:pt x="2143" y="9525"/>
                                </a:cubicBezTo>
                                <a:cubicBezTo>
                                  <a:pt x="4048" y="8572"/>
                                  <a:pt x="6906" y="7620"/>
                                  <a:pt x="9763" y="7620"/>
                                </a:cubicBezTo>
                                <a:cubicBezTo>
                                  <a:pt x="21193" y="7620"/>
                                  <a:pt x="32623" y="7620"/>
                                  <a:pt x="44053" y="4763"/>
                                </a:cubicBezTo>
                                <a:cubicBezTo>
                                  <a:pt x="47863" y="3810"/>
                                  <a:pt x="52626" y="2857"/>
                                  <a:pt x="56436" y="952"/>
                                </a:cubicBezTo>
                                <a:cubicBezTo>
                                  <a:pt x="63103" y="-953"/>
                                  <a:pt x="65008" y="952"/>
                                  <a:pt x="65008" y="6667"/>
                                </a:cubicBezTo>
                                <a:lnTo>
                                  <a:pt x="65008" y="26670"/>
                                </a:lnTo>
                                <a:cubicBezTo>
                                  <a:pt x="65008" y="27622"/>
                                  <a:pt x="65008" y="29527"/>
                                  <a:pt x="65008" y="30480"/>
                                </a:cubicBezTo>
                                <a:cubicBezTo>
                                  <a:pt x="65008" y="31432"/>
                                  <a:pt x="65961" y="32385"/>
                                  <a:pt x="66913" y="32385"/>
                                </a:cubicBezTo>
                                <a:cubicBezTo>
                                  <a:pt x="67866" y="32385"/>
                                  <a:pt x="67866" y="31432"/>
                                  <a:pt x="68818" y="31432"/>
                                </a:cubicBezTo>
                                <a:cubicBezTo>
                                  <a:pt x="69771" y="30480"/>
                                  <a:pt x="69771" y="28575"/>
                                  <a:pt x="70723" y="27622"/>
                                </a:cubicBezTo>
                                <a:cubicBezTo>
                                  <a:pt x="80248" y="10477"/>
                                  <a:pt x="94536" y="952"/>
                                  <a:pt x="114538" y="0"/>
                                </a:cubicBezTo>
                                <a:cubicBezTo>
                                  <a:pt x="121206" y="0"/>
                                  <a:pt x="127873" y="0"/>
                                  <a:pt x="133588" y="1905"/>
                                </a:cubicBezTo>
                                <a:cubicBezTo>
                                  <a:pt x="135493" y="2857"/>
                                  <a:pt x="137398" y="2857"/>
                                  <a:pt x="139303" y="3810"/>
                                </a:cubicBezTo>
                                <a:cubicBezTo>
                                  <a:pt x="149781" y="10477"/>
                                  <a:pt x="156448" y="19050"/>
                                  <a:pt x="159306" y="30480"/>
                                </a:cubicBezTo>
                                <a:cubicBezTo>
                                  <a:pt x="162163" y="40957"/>
                                  <a:pt x="163116" y="51435"/>
                                  <a:pt x="162163" y="62865"/>
                                </a:cubicBezTo>
                                <a:cubicBezTo>
                                  <a:pt x="162163" y="63817"/>
                                  <a:pt x="162163" y="65722"/>
                                  <a:pt x="162163" y="66675"/>
                                </a:cubicBezTo>
                                <a:cubicBezTo>
                                  <a:pt x="162163" y="73342"/>
                                  <a:pt x="161211" y="80963"/>
                                  <a:pt x="162163" y="86677"/>
                                </a:cubicBezTo>
                                <a:cubicBezTo>
                                  <a:pt x="162163" y="100013"/>
                                  <a:pt x="161211" y="112395"/>
                                  <a:pt x="162163" y="124777"/>
                                </a:cubicBezTo>
                                <a:cubicBezTo>
                                  <a:pt x="162163" y="134302"/>
                                  <a:pt x="161211" y="142875"/>
                                  <a:pt x="162163" y="151447"/>
                                </a:cubicBezTo>
                                <a:cubicBezTo>
                                  <a:pt x="162163" y="154305"/>
                                  <a:pt x="162163" y="157163"/>
                                  <a:pt x="163116" y="159067"/>
                                </a:cubicBezTo>
                                <a:cubicBezTo>
                                  <a:pt x="163116" y="162877"/>
                                  <a:pt x="165021" y="164782"/>
                                  <a:pt x="168831" y="165735"/>
                                </a:cubicBezTo>
                                <a:cubicBezTo>
                                  <a:pt x="170736" y="165735"/>
                                  <a:pt x="172641" y="165735"/>
                                  <a:pt x="174546" y="166688"/>
                                </a:cubicBezTo>
                                <a:cubicBezTo>
                                  <a:pt x="174546" y="171450"/>
                                  <a:pt x="175498" y="172402"/>
                                  <a:pt x="175498" y="175260"/>
                                </a:cubicBezTo>
                                <a:close/>
                                <a:moveTo>
                                  <a:pt x="22146" y="59055"/>
                                </a:moveTo>
                                <a:cubicBezTo>
                                  <a:pt x="22146" y="59055"/>
                                  <a:pt x="21193" y="58102"/>
                                  <a:pt x="22146" y="59055"/>
                                </a:cubicBezTo>
                                <a:cubicBezTo>
                                  <a:pt x="21193" y="59055"/>
                                  <a:pt x="20241" y="59055"/>
                                  <a:pt x="21193" y="60007"/>
                                </a:cubicBezTo>
                                <a:cubicBezTo>
                                  <a:pt x="20241" y="60007"/>
                                  <a:pt x="21193" y="60007"/>
                                  <a:pt x="22146" y="59055"/>
                                </a:cubicBezTo>
                                <a:cubicBezTo>
                                  <a:pt x="21193" y="60007"/>
                                  <a:pt x="22146" y="59055"/>
                                  <a:pt x="22146" y="59055"/>
                                </a:cubicBezTo>
                                <a:close/>
                                <a:moveTo>
                                  <a:pt x="23098" y="23813"/>
                                </a:moveTo>
                                <a:lnTo>
                                  <a:pt x="25003" y="21907"/>
                                </a:lnTo>
                                <a:cubicBezTo>
                                  <a:pt x="25003" y="21907"/>
                                  <a:pt x="24051" y="21907"/>
                                  <a:pt x="24051" y="21907"/>
                                </a:cubicBezTo>
                                <a:cubicBezTo>
                                  <a:pt x="22146" y="22860"/>
                                  <a:pt x="22146" y="22860"/>
                                  <a:pt x="23098" y="23813"/>
                                </a:cubicBezTo>
                                <a:cubicBezTo>
                                  <a:pt x="22146" y="24765"/>
                                  <a:pt x="22146" y="24765"/>
                                  <a:pt x="23098" y="23813"/>
                                </a:cubicBezTo>
                                <a:close/>
                                <a:moveTo>
                                  <a:pt x="23098" y="37147"/>
                                </a:moveTo>
                                <a:cubicBezTo>
                                  <a:pt x="23098" y="37147"/>
                                  <a:pt x="23098" y="37147"/>
                                  <a:pt x="23098" y="37147"/>
                                </a:cubicBezTo>
                                <a:cubicBezTo>
                                  <a:pt x="23098" y="37147"/>
                                  <a:pt x="23098" y="36195"/>
                                  <a:pt x="23098" y="37147"/>
                                </a:cubicBezTo>
                                <a:cubicBezTo>
                                  <a:pt x="23098" y="36195"/>
                                  <a:pt x="22146" y="36195"/>
                                  <a:pt x="23098" y="37147"/>
                                </a:cubicBezTo>
                                <a:cubicBezTo>
                                  <a:pt x="22146" y="37147"/>
                                  <a:pt x="22146" y="37147"/>
                                  <a:pt x="23098" y="37147"/>
                                </a:cubicBezTo>
                                <a:close/>
                                <a:moveTo>
                                  <a:pt x="23098" y="32385"/>
                                </a:moveTo>
                                <a:cubicBezTo>
                                  <a:pt x="22146" y="32385"/>
                                  <a:pt x="23098" y="33338"/>
                                  <a:pt x="24051" y="33338"/>
                                </a:cubicBezTo>
                                <a:cubicBezTo>
                                  <a:pt x="25956" y="33338"/>
                                  <a:pt x="26908" y="30480"/>
                                  <a:pt x="28813" y="30480"/>
                                </a:cubicBezTo>
                                <a:cubicBezTo>
                                  <a:pt x="29766" y="30480"/>
                                  <a:pt x="27861" y="29527"/>
                                  <a:pt x="26908" y="28575"/>
                                </a:cubicBezTo>
                                <a:cubicBezTo>
                                  <a:pt x="25003" y="29527"/>
                                  <a:pt x="24051" y="31432"/>
                                  <a:pt x="23098" y="32385"/>
                                </a:cubicBezTo>
                                <a:close/>
                                <a:moveTo>
                                  <a:pt x="25003" y="81915"/>
                                </a:moveTo>
                                <a:cubicBezTo>
                                  <a:pt x="25956" y="82867"/>
                                  <a:pt x="25003" y="80963"/>
                                  <a:pt x="25956" y="80010"/>
                                </a:cubicBezTo>
                                <a:lnTo>
                                  <a:pt x="27861" y="77152"/>
                                </a:lnTo>
                                <a:cubicBezTo>
                                  <a:pt x="27861" y="77152"/>
                                  <a:pt x="28813" y="76200"/>
                                  <a:pt x="28813" y="76200"/>
                                </a:cubicBezTo>
                                <a:cubicBezTo>
                                  <a:pt x="28813" y="75247"/>
                                  <a:pt x="27861" y="75247"/>
                                  <a:pt x="27861" y="75247"/>
                                </a:cubicBezTo>
                                <a:cubicBezTo>
                                  <a:pt x="26908" y="76200"/>
                                  <a:pt x="25003" y="77152"/>
                                  <a:pt x="24051" y="79057"/>
                                </a:cubicBezTo>
                                <a:cubicBezTo>
                                  <a:pt x="22146" y="80010"/>
                                  <a:pt x="24051" y="80963"/>
                                  <a:pt x="25003" y="81915"/>
                                </a:cubicBezTo>
                                <a:close/>
                                <a:moveTo>
                                  <a:pt x="25956" y="41910"/>
                                </a:moveTo>
                                <a:cubicBezTo>
                                  <a:pt x="25003" y="41910"/>
                                  <a:pt x="24051" y="42863"/>
                                  <a:pt x="25003" y="43815"/>
                                </a:cubicBezTo>
                                <a:cubicBezTo>
                                  <a:pt x="25003" y="43815"/>
                                  <a:pt x="25003" y="43815"/>
                                  <a:pt x="25003" y="43815"/>
                                </a:cubicBezTo>
                                <a:cubicBezTo>
                                  <a:pt x="25956" y="43815"/>
                                  <a:pt x="25003" y="42863"/>
                                  <a:pt x="25956" y="41910"/>
                                </a:cubicBezTo>
                                <a:cubicBezTo>
                                  <a:pt x="25956" y="41910"/>
                                  <a:pt x="26908" y="40957"/>
                                  <a:pt x="25956" y="40005"/>
                                </a:cubicBezTo>
                                <a:lnTo>
                                  <a:pt x="25003" y="40005"/>
                                </a:lnTo>
                                <a:cubicBezTo>
                                  <a:pt x="25003" y="40957"/>
                                  <a:pt x="25003" y="41910"/>
                                  <a:pt x="25956" y="41910"/>
                                </a:cubicBezTo>
                                <a:close/>
                                <a:moveTo>
                                  <a:pt x="27861" y="69532"/>
                                </a:moveTo>
                                <a:cubicBezTo>
                                  <a:pt x="28813" y="69532"/>
                                  <a:pt x="30718" y="69532"/>
                                  <a:pt x="30718" y="67627"/>
                                </a:cubicBezTo>
                                <a:cubicBezTo>
                                  <a:pt x="30718" y="65722"/>
                                  <a:pt x="29766" y="66675"/>
                                  <a:pt x="27861" y="66675"/>
                                </a:cubicBezTo>
                                <a:cubicBezTo>
                                  <a:pt x="26908" y="66675"/>
                                  <a:pt x="25003" y="65722"/>
                                  <a:pt x="25003" y="67627"/>
                                </a:cubicBezTo>
                                <a:cubicBezTo>
                                  <a:pt x="25003" y="69532"/>
                                  <a:pt x="26908" y="69532"/>
                                  <a:pt x="27861" y="69532"/>
                                </a:cubicBezTo>
                                <a:close/>
                                <a:moveTo>
                                  <a:pt x="25956" y="106680"/>
                                </a:moveTo>
                                <a:cubicBezTo>
                                  <a:pt x="27861" y="106680"/>
                                  <a:pt x="27861" y="105727"/>
                                  <a:pt x="26908" y="104775"/>
                                </a:cubicBezTo>
                                <a:cubicBezTo>
                                  <a:pt x="26908" y="103822"/>
                                  <a:pt x="27861" y="102870"/>
                                  <a:pt x="25956" y="102870"/>
                                </a:cubicBezTo>
                                <a:cubicBezTo>
                                  <a:pt x="24051" y="102870"/>
                                  <a:pt x="25003" y="104775"/>
                                  <a:pt x="25003" y="105727"/>
                                </a:cubicBezTo>
                                <a:cubicBezTo>
                                  <a:pt x="25003" y="105727"/>
                                  <a:pt x="25003" y="106680"/>
                                  <a:pt x="25956" y="106680"/>
                                </a:cubicBezTo>
                                <a:close/>
                                <a:moveTo>
                                  <a:pt x="25956" y="147638"/>
                                </a:moveTo>
                                <a:cubicBezTo>
                                  <a:pt x="25956" y="147638"/>
                                  <a:pt x="25956" y="147638"/>
                                  <a:pt x="25956" y="147638"/>
                                </a:cubicBezTo>
                                <a:lnTo>
                                  <a:pt x="25956" y="147638"/>
                                </a:lnTo>
                                <a:cubicBezTo>
                                  <a:pt x="25003" y="148590"/>
                                  <a:pt x="25003" y="148590"/>
                                  <a:pt x="25956" y="147638"/>
                                </a:cubicBezTo>
                                <a:cubicBezTo>
                                  <a:pt x="25003" y="148590"/>
                                  <a:pt x="25956" y="148590"/>
                                  <a:pt x="25956" y="147638"/>
                                </a:cubicBezTo>
                                <a:close/>
                                <a:moveTo>
                                  <a:pt x="26908" y="157163"/>
                                </a:moveTo>
                                <a:cubicBezTo>
                                  <a:pt x="25956" y="157163"/>
                                  <a:pt x="25956" y="157163"/>
                                  <a:pt x="25956" y="157163"/>
                                </a:cubicBezTo>
                                <a:cubicBezTo>
                                  <a:pt x="25956" y="157163"/>
                                  <a:pt x="25956" y="158115"/>
                                  <a:pt x="26908" y="158115"/>
                                </a:cubicBezTo>
                                <a:cubicBezTo>
                                  <a:pt x="26908" y="158115"/>
                                  <a:pt x="27861" y="158115"/>
                                  <a:pt x="27861" y="158115"/>
                                </a:cubicBezTo>
                                <a:cubicBezTo>
                                  <a:pt x="27861" y="158115"/>
                                  <a:pt x="26908" y="158115"/>
                                  <a:pt x="26908" y="157163"/>
                                </a:cubicBezTo>
                                <a:close/>
                                <a:moveTo>
                                  <a:pt x="28813" y="140017"/>
                                </a:moveTo>
                                <a:cubicBezTo>
                                  <a:pt x="28813" y="139065"/>
                                  <a:pt x="27861" y="138113"/>
                                  <a:pt x="26908" y="138113"/>
                                </a:cubicBezTo>
                                <a:cubicBezTo>
                                  <a:pt x="25956" y="138113"/>
                                  <a:pt x="25956" y="138113"/>
                                  <a:pt x="25956" y="138113"/>
                                </a:cubicBezTo>
                                <a:cubicBezTo>
                                  <a:pt x="26908" y="139065"/>
                                  <a:pt x="26908" y="140017"/>
                                  <a:pt x="28813" y="140017"/>
                                </a:cubicBezTo>
                                <a:lnTo>
                                  <a:pt x="28813" y="140017"/>
                                </a:lnTo>
                                <a:close/>
                                <a:moveTo>
                                  <a:pt x="53578" y="117157"/>
                                </a:moveTo>
                                <a:lnTo>
                                  <a:pt x="53578" y="117157"/>
                                </a:lnTo>
                                <a:cubicBezTo>
                                  <a:pt x="52626" y="115252"/>
                                  <a:pt x="50721" y="115252"/>
                                  <a:pt x="50721" y="112395"/>
                                </a:cubicBezTo>
                                <a:cubicBezTo>
                                  <a:pt x="50721" y="110490"/>
                                  <a:pt x="47863" y="112395"/>
                                  <a:pt x="46911" y="110490"/>
                                </a:cubicBezTo>
                                <a:cubicBezTo>
                                  <a:pt x="45006" y="107632"/>
                                  <a:pt x="43101" y="107632"/>
                                  <a:pt x="40243" y="106680"/>
                                </a:cubicBezTo>
                                <a:cubicBezTo>
                                  <a:pt x="39291" y="106680"/>
                                  <a:pt x="38338" y="105727"/>
                                  <a:pt x="38338" y="106680"/>
                                </a:cubicBezTo>
                                <a:cubicBezTo>
                                  <a:pt x="37386" y="108585"/>
                                  <a:pt x="36433" y="107632"/>
                                  <a:pt x="35481" y="106680"/>
                                </a:cubicBezTo>
                                <a:cubicBezTo>
                                  <a:pt x="34528" y="105727"/>
                                  <a:pt x="32623" y="105727"/>
                                  <a:pt x="33576" y="107632"/>
                                </a:cubicBezTo>
                                <a:cubicBezTo>
                                  <a:pt x="34528" y="110490"/>
                                  <a:pt x="32623" y="110490"/>
                                  <a:pt x="30718" y="109538"/>
                                </a:cubicBezTo>
                                <a:cubicBezTo>
                                  <a:pt x="29766" y="109538"/>
                                  <a:pt x="27861" y="108585"/>
                                  <a:pt x="26908" y="109538"/>
                                </a:cubicBezTo>
                                <a:cubicBezTo>
                                  <a:pt x="25956" y="109538"/>
                                  <a:pt x="25003" y="110490"/>
                                  <a:pt x="25003" y="111442"/>
                                </a:cubicBezTo>
                                <a:cubicBezTo>
                                  <a:pt x="25003" y="112395"/>
                                  <a:pt x="25956" y="112395"/>
                                  <a:pt x="26908" y="111442"/>
                                </a:cubicBezTo>
                                <a:cubicBezTo>
                                  <a:pt x="28813" y="110490"/>
                                  <a:pt x="29766" y="111442"/>
                                  <a:pt x="29766" y="113347"/>
                                </a:cubicBezTo>
                                <a:cubicBezTo>
                                  <a:pt x="29766" y="114300"/>
                                  <a:pt x="30718" y="113347"/>
                                  <a:pt x="31671" y="113347"/>
                                </a:cubicBezTo>
                                <a:lnTo>
                                  <a:pt x="31671" y="113347"/>
                                </a:lnTo>
                                <a:cubicBezTo>
                                  <a:pt x="33576" y="111442"/>
                                  <a:pt x="34528" y="109538"/>
                                  <a:pt x="36433" y="113347"/>
                                </a:cubicBezTo>
                                <a:cubicBezTo>
                                  <a:pt x="37386" y="114300"/>
                                  <a:pt x="38338" y="115252"/>
                                  <a:pt x="39291" y="116205"/>
                                </a:cubicBezTo>
                                <a:cubicBezTo>
                                  <a:pt x="39291" y="117157"/>
                                  <a:pt x="39291" y="118110"/>
                                  <a:pt x="40243" y="118110"/>
                                </a:cubicBezTo>
                                <a:cubicBezTo>
                                  <a:pt x="42148" y="117157"/>
                                  <a:pt x="42148" y="119063"/>
                                  <a:pt x="43101" y="120015"/>
                                </a:cubicBezTo>
                                <a:cubicBezTo>
                                  <a:pt x="43101" y="121920"/>
                                  <a:pt x="43101" y="123825"/>
                                  <a:pt x="44053" y="124777"/>
                                </a:cubicBezTo>
                                <a:cubicBezTo>
                                  <a:pt x="45006" y="129540"/>
                                  <a:pt x="45006" y="130492"/>
                                  <a:pt x="50721" y="130492"/>
                                </a:cubicBezTo>
                                <a:cubicBezTo>
                                  <a:pt x="50721" y="130492"/>
                                  <a:pt x="50721" y="131445"/>
                                  <a:pt x="51673" y="131445"/>
                                </a:cubicBezTo>
                                <a:cubicBezTo>
                                  <a:pt x="51673" y="131445"/>
                                  <a:pt x="51673" y="132397"/>
                                  <a:pt x="52626" y="132397"/>
                                </a:cubicBezTo>
                                <a:cubicBezTo>
                                  <a:pt x="52626" y="132397"/>
                                  <a:pt x="52626" y="132397"/>
                                  <a:pt x="52626" y="132397"/>
                                </a:cubicBezTo>
                                <a:lnTo>
                                  <a:pt x="50721" y="130492"/>
                                </a:lnTo>
                                <a:cubicBezTo>
                                  <a:pt x="48816" y="129540"/>
                                  <a:pt x="46911" y="128588"/>
                                  <a:pt x="48816" y="125730"/>
                                </a:cubicBezTo>
                                <a:cubicBezTo>
                                  <a:pt x="49768" y="124777"/>
                                  <a:pt x="49768" y="124777"/>
                                  <a:pt x="49768" y="123825"/>
                                </a:cubicBezTo>
                                <a:cubicBezTo>
                                  <a:pt x="50721" y="120967"/>
                                  <a:pt x="48816" y="122872"/>
                                  <a:pt x="47863" y="122872"/>
                                </a:cubicBezTo>
                                <a:cubicBezTo>
                                  <a:pt x="47863" y="121920"/>
                                  <a:pt x="47863" y="120967"/>
                                  <a:pt x="46911" y="120967"/>
                                </a:cubicBezTo>
                                <a:cubicBezTo>
                                  <a:pt x="44053" y="120967"/>
                                  <a:pt x="45006" y="119063"/>
                                  <a:pt x="45958" y="118110"/>
                                </a:cubicBezTo>
                                <a:cubicBezTo>
                                  <a:pt x="46911" y="117157"/>
                                  <a:pt x="47863" y="117157"/>
                                  <a:pt x="46911" y="116205"/>
                                </a:cubicBezTo>
                                <a:cubicBezTo>
                                  <a:pt x="45958" y="115252"/>
                                  <a:pt x="45006" y="114300"/>
                                  <a:pt x="44053" y="115252"/>
                                </a:cubicBezTo>
                                <a:cubicBezTo>
                                  <a:pt x="43101" y="116205"/>
                                  <a:pt x="41196" y="116205"/>
                                  <a:pt x="40243" y="117157"/>
                                </a:cubicBezTo>
                                <a:cubicBezTo>
                                  <a:pt x="40243" y="115252"/>
                                  <a:pt x="40243" y="114300"/>
                                  <a:pt x="40243" y="112395"/>
                                </a:cubicBezTo>
                                <a:cubicBezTo>
                                  <a:pt x="40243" y="110490"/>
                                  <a:pt x="41196" y="109538"/>
                                  <a:pt x="43101" y="108585"/>
                                </a:cubicBezTo>
                                <a:cubicBezTo>
                                  <a:pt x="45006" y="108585"/>
                                  <a:pt x="45958" y="109538"/>
                                  <a:pt x="46911" y="111442"/>
                                </a:cubicBezTo>
                                <a:cubicBezTo>
                                  <a:pt x="47863" y="113347"/>
                                  <a:pt x="48816" y="113347"/>
                                  <a:pt x="50721" y="113347"/>
                                </a:cubicBezTo>
                                <a:cubicBezTo>
                                  <a:pt x="51673" y="113347"/>
                                  <a:pt x="52626" y="114300"/>
                                  <a:pt x="53578" y="115252"/>
                                </a:cubicBezTo>
                                <a:cubicBezTo>
                                  <a:pt x="51673" y="117157"/>
                                  <a:pt x="52626" y="117157"/>
                                  <a:pt x="53578" y="117157"/>
                                </a:cubicBezTo>
                                <a:close/>
                                <a:moveTo>
                                  <a:pt x="25956" y="90488"/>
                                </a:moveTo>
                                <a:cubicBezTo>
                                  <a:pt x="25956" y="90488"/>
                                  <a:pt x="25956" y="90488"/>
                                  <a:pt x="25956" y="90488"/>
                                </a:cubicBezTo>
                                <a:cubicBezTo>
                                  <a:pt x="27861" y="90488"/>
                                  <a:pt x="28813" y="89535"/>
                                  <a:pt x="28813" y="88582"/>
                                </a:cubicBezTo>
                                <a:cubicBezTo>
                                  <a:pt x="28813" y="87630"/>
                                  <a:pt x="28813" y="87630"/>
                                  <a:pt x="27861" y="87630"/>
                                </a:cubicBezTo>
                                <a:cubicBezTo>
                                  <a:pt x="26908" y="88582"/>
                                  <a:pt x="25956" y="88582"/>
                                  <a:pt x="25956" y="90488"/>
                                </a:cubicBezTo>
                                <a:close/>
                                <a:moveTo>
                                  <a:pt x="26908" y="71438"/>
                                </a:moveTo>
                                <a:cubicBezTo>
                                  <a:pt x="25956" y="71438"/>
                                  <a:pt x="25956" y="71438"/>
                                  <a:pt x="26908" y="71438"/>
                                </a:cubicBezTo>
                                <a:lnTo>
                                  <a:pt x="26908" y="71438"/>
                                </a:lnTo>
                                <a:lnTo>
                                  <a:pt x="26908" y="71438"/>
                                </a:lnTo>
                                <a:cubicBezTo>
                                  <a:pt x="26908" y="71438"/>
                                  <a:pt x="26908" y="71438"/>
                                  <a:pt x="26908" y="71438"/>
                                </a:cubicBezTo>
                                <a:close/>
                                <a:moveTo>
                                  <a:pt x="25956" y="18097"/>
                                </a:moveTo>
                                <a:cubicBezTo>
                                  <a:pt x="25956" y="19050"/>
                                  <a:pt x="25956" y="19050"/>
                                  <a:pt x="26908" y="19050"/>
                                </a:cubicBezTo>
                                <a:cubicBezTo>
                                  <a:pt x="27861" y="19050"/>
                                  <a:pt x="27861" y="19050"/>
                                  <a:pt x="27861" y="18097"/>
                                </a:cubicBezTo>
                                <a:cubicBezTo>
                                  <a:pt x="27861" y="18097"/>
                                  <a:pt x="27861" y="18097"/>
                                  <a:pt x="25956" y="18097"/>
                                </a:cubicBezTo>
                                <a:cubicBezTo>
                                  <a:pt x="26908" y="18097"/>
                                  <a:pt x="25956" y="18097"/>
                                  <a:pt x="25956" y="18097"/>
                                </a:cubicBezTo>
                                <a:close/>
                                <a:moveTo>
                                  <a:pt x="27861" y="50482"/>
                                </a:moveTo>
                                <a:lnTo>
                                  <a:pt x="27861" y="50482"/>
                                </a:lnTo>
                                <a:cubicBezTo>
                                  <a:pt x="27861" y="50482"/>
                                  <a:pt x="26908" y="50482"/>
                                  <a:pt x="27861" y="50482"/>
                                </a:cubicBezTo>
                                <a:lnTo>
                                  <a:pt x="27861" y="50482"/>
                                </a:lnTo>
                                <a:cubicBezTo>
                                  <a:pt x="26908" y="50482"/>
                                  <a:pt x="26908" y="50482"/>
                                  <a:pt x="27861" y="50482"/>
                                </a:cubicBezTo>
                                <a:close/>
                                <a:moveTo>
                                  <a:pt x="37386" y="142875"/>
                                </a:moveTo>
                                <a:cubicBezTo>
                                  <a:pt x="38338" y="140017"/>
                                  <a:pt x="37386" y="139065"/>
                                  <a:pt x="35481" y="137160"/>
                                </a:cubicBezTo>
                                <a:cubicBezTo>
                                  <a:pt x="35481" y="136207"/>
                                  <a:pt x="34528" y="135255"/>
                                  <a:pt x="33576" y="135255"/>
                                </a:cubicBezTo>
                                <a:cubicBezTo>
                                  <a:pt x="32623" y="135255"/>
                                  <a:pt x="31671" y="134302"/>
                                  <a:pt x="33576" y="133350"/>
                                </a:cubicBezTo>
                                <a:cubicBezTo>
                                  <a:pt x="36433" y="132397"/>
                                  <a:pt x="35481" y="129540"/>
                                  <a:pt x="34528" y="127635"/>
                                </a:cubicBezTo>
                                <a:cubicBezTo>
                                  <a:pt x="33576" y="125730"/>
                                  <a:pt x="30718" y="124777"/>
                                  <a:pt x="27861" y="126682"/>
                                </a:cubicBezTo>
                                <a:lnTo>
                                  <a:pt x="27861" y="126682"/>
                                </a:lnTo>
                                <a:cubicBezTo>
                                  <a:pt x="25956" y="127635"/>
                                  <a:pt x="25003" y="129540"/>
                                  <a:pt x="25956" y="131445"/>
                                </a:cubicBezTo>
                                <a:cubicBezTo>
                                  <a:pt x="28813" y="134302"/>
                                  <a:pt x="30718" y="136207"/>
                                  <a:pt x="31671" y="140017"/>
                                </a:cubicBezTo>
                                <a:cubicBezTo>
                                  <a:pt x="32623" y="140970"/>
                                  <a:pt x="33576" y="141922"/>
                                  <a:pt x="34528" y="142875"/>
                                </a:cubicBezTo>
                                <a:cubicBezTo>
                                  <a:pt x="36433" y="144780"/>
                                  <a:pt x="37386" y="142875"/>
                                  <a:pt x="37386" y="142875"/>
                                </a:cubicBezTo>
                                <a:close/>
                                <a:moveTo>
                                  <a:pt x="31671" y="36195"/>
                                </a:moveTo>
                                <a:cubicBezTo>
                                  <a:pt x="31671" y="36195"/>
                                  <a:pt x="30718" y="35242"/>
                                  <a:pt x="30718" y="35242"/>
                                </a:cubicBezTo>
                                <a:cubicBezTo>
                                  <a:pt x="30718" y="35242"/>
                                  <a:pt x="27861" y="38100"/>
                                  <a:pt x="27861" y="39052"/>
                                </a:cubicBezTo>
                                <a:cubicBezTo>
                                  <a:pt x="27861" y="40005"/>
                                  <a:pt x="28813" y="40005"/>
                                  <a:pt x="28813" y="40005"/>
                                </a:cubicBezTo>
                                <a:cubicBezTo>
                                  <a:pt x="29766" y="39052"/>
                                  <a:pt x="31671" y="37147"/>
                                  <a:pt x="31671" y="36195"/>
                                </a:cubicBezTo>
                                <a:close/>
                                <a:moveTo>
                                  <a:pt x="29766" y="28575"/>
                                </a:moveTo>
                                <a:cubicBezTo>
                                  <a:pt x="28813" y="27622"/>
                                  <a:pt x="27861" y="26670"/>
                                  <a:pt x="26908" y="28575"/>
                                </a:cubicBezTo>
                                <a:lnTo>
                                  <a:pt x="29766" y="28575"/>
                                </a:lnTo>
                                <a:close/>
                                <a:moveTo>
                                  <a:pt x="27861" y="15240"/>
                                </a:moveTo>
                                <a:cubicBezTo>
                                  <a:pt x="27861" y="16192"/>
                                  <a:pt x="27861" y="16192"/>
                                  <a:pt x="27861" y="15240"/>
                                </a:cubicBezTo>
                                <a:cubicBezTo>
                                  <a:pt x="29766" y="15240"/>
                                  <a:pt x="29766" y="15240"/>
                                  <a:pt x="29766" y="15240"/>
                                </a:cubicBezTo>
                                <a:cubicBezTo>
                                  <a:pt x="28813" y="14288"/>
                                  <a:pt x="28813" y="14288"/>
                                  <a:pt x="27861" y="15240"/>
                                </a:cubicBezTo>
                                <a:cubicBezTo>
                                  <a:pt x="27861" y="15240"/>
                                  <a:pt x="26908" y="15240"/>
                                  <a:pt x="27861" y="15240"/>
                                </a:cubicBezTo>
                                <a:close/>
                                <a:moveTo>
                                  <a:pt x="28813" y="80963"/>
                                </a:moveTo>
                                <a:cubicBezTo>
                                  <a:pt x="27861" y="81915"/>
                                  <a:pt x="27861" y="83820"/>
                                  <a:pt x="27861" y="84772"/>
                                </a:cubicBezTo>
                                <a:cubicBezTo>
                                  <a:pt x="28813" y="85725"/>
                                  <a:pt x="29766" y="84772"/>
                                  <a:pt x="30718" y="83820"/>
                                </a:cubicBezTo>
                                <a:cubicBezTo>
                                  <a:pt x="30718" y="83820"/>
                                  <a:pt x="30718" y="83820"/>
                                  <a:pt x="30718" y="83820"/>
                                </a:cubicBezTo>
                                <a:cubicBezTo>
                                  <a:pt x="31671" y="86677"/>
                                  <a:pt x="34528" y="86677"/>
                                  <a:pt x="36433" y="88582"/>
                                </a:cubicBezTo>
                                <a:cubicBezTo>
                                  <a:pt x="37386" y="88582"/>
                                  <a:pt x="38338" y="88582"/>
                                  <a:pt x="37386" y="87630"/>
                                </a:cubicBezTo>
                                <a:cubicBezTo>
                                  <a:pt x="36433" y="86677"/>
                                  <a:pt x="36433" y="85725"/>
                                  <a:pt x="36433" y="84772"/>
                                </a:cubicBezTo>
                                <a:cubicBezTo>
                                  <a:pt x="36433" y="83820"/>
                                  <a:pt x="35481" y="83820"/>
                                  <a:pt x="34528" y="83820"/>
                                </a:cubicBezTo>
                                <a:cubicBezTo>
                                  <a:pt x="32623" y="87630"/>
                                  <a:pt x="31671" y="82867"/>
                                  <a:pt x="29766" y="83820"/>
                                </a:cubicBezTo>
                                <a:cubicBezTo>
                                  <a:pt x="30718" y="81915"/>
                                  <a:pt x="29766" y="80010"/>
                                  <a:pt x="28813" y="80963"/>
                                </a:cubicBezTo>
                                <a:close/>
                                <a:moveTo>
                                  <a:pt x="28813" y="96202"/>
                                </a:moveTo>
                                <a:cubicBezTo>
                                  <a:pt x="27861" y="96202"/>
                                  <a:pt x="27861" y="96202"/>
                                  <a:pt x="28813" y="96202"/>
                                </a:cubicBezTo>
                                <a:cubicBezTo>
                                  <a:pt x="27861" y="97155"/>
                                  <a:pt x="27861" y="97155"/>
                                  <a:pt x="28813" y="97155"/>
                                </a:cubicBezTo>
                                <a:cubicBezTo>
                                  <a:pt x="28813" y="97155"/>
                                  <a:pt x="28813" y="97155"/>
                                  <a:pt x="28813" y="96202"/>
                                </a:cubicBezTo>
                                <a:cubicBezTo>
                                  <a:pt x="28813" y="96202"/>
                                  <a:pt x="28813" y="96202"/>
                                  <a:pt x="28813" y="96202"/>
                                </a:cubicBezTo>
                                <a:close/>
                                <a:moveTo>
                                  <a:pt x="28813" y="120015"/>
                                </a:moveTo>
                                <a:cubicBezTo>
                                  <a:pt x="28813" y="120015"/>
                                  <a:pt x="28813" y="120015"/>
                                  <a:pt x="28813" y="120015"/>
                                </a:cubicBezTo>
                                <a:cubicBezTo>
                                  <a:pt x="28813" y="119063"/>
                                  <a:pt x="28813" y="119063"/>
                                  <a:pt x="28813" y="120015"/>
                                </a:cubicBezTo>
                                <a:cubicBezTo>
                                  <a:pt x="27861" y="119063"/>
                                  <a:pt x="27861" y="119063"/>
                                  <a:pt x="28813" y="120015"/>
                                </a:cubicBezTo>
                                <a:cubicBezTo>
                                  <a:pt x="27861" y="120015"/>
                                  <a:pt x="27861" y="120015"/>
                                  <a:pt x="28813" y="120015"/>
                                </a:cubicBezTo>
                                <a:close/>
                                <a:moveTo>
                                  <a:pt x="27861" y="54292"/>
                                </a:moveTo>
                                <a:cubicBezTo>
                                  <a:pt x="27861" y="55245"/>
                                  <a:pt x="27861" y="55245"/>
                                  <a:pt x="27861" y="54292"/>
                                </a:cubicBezTo>
                                <a:cubicBezTo>
                                  <a:pt x="28813" y="55245"/>
                                  <a:pt x="28813" y="55245"/>
                                  <a:pt x="28813" y="54292"/>
                                </a:cubicBezTo>
                                <a:cubicBezTo>
                                  <a:pt x="29766" y="54292"/>
                                  <a:pt x="29766" y="54292"/>
                                  <a:pt x="27861" y="54292"/>
                                </a:cubicBezTo>
                                <a:cubicBezTo>
                                  <a:pt x="28813" y="54292"/>
                                  <a:pt x="27861" y="54292"/>
                                  <a:pt x="27861" y="54292"/>
                                </a:cubicBezTo>
                                <a:close/>
                                <a:moveTo>
                                  <a:pt x="28813" y="47625"/>
                                </a:moveTo>
                                <a:cubicBezTo>
                                  <a:pt x="28813" y="47625"/>
                                  <a:pt x="29766" y="47625"/>
                                  <a:pt x="28813" y="47625"/>
                                </a:cubicBezTo>
                                <a:cubicBezTo>
                                  <a:pt x="29766" y="46672"/>
                                  <a:pt x="28813" y="46672"/>
                                  <a:pt x="28813" y="46672"/>
                                </a:cubicBezTo>
                                <a:cubicBezTo>
                                  <a:pt x="28813" y="46672"/>
                                  <a:pt x="28813" y="46672"/>
                                  <a:pt x="28813" y="47625"/>
                                </a:cubicBezTo>
                                <a:cubicBezTo>
                                  <a:pt x="27861" y="47625"/>
                                  <a:pt x="28813" y="47625"/>
                                  <a:pt x="28813" y="47625"/>
                                </a:cubicBezTo>
                                <a:close/>
                                <a:moveTo>
                                  <a:pt x="33576" y="56197"/>
                                </a:moveTo>
                                <a:cubicBezTo>
                                  <a:pt x="32623" y="58102"/>
                                  <a:pt x="31671" y="58102"/>
                                  <a:pt x="29766" y="58102"/>
                                </a:cubicBezTo>
                                <a:cubicBezTo>
                                  <a:pt x="28813" y="58102"/>
                                  <a:pt x="27861" y="59055"/>
                                  <a:pt x="28813" y="60007"/>
                                </a:cubicBezTo>
                                <a:cubicBezTo>
                                  <a:pt x="28813" y="60960"/>
                                  <a:pt x="29766" y="60960"/>
                                  <a:pt x="30718" y="60960"/>
                                </a:cubicBezTo>
                                <a:lnTo>
                                  <a:pt x="33576" y="60007"/>
                                </a:lnTo>
                                <a:cubicBezTo>
                                  <a:pt x="34528" y="60007"/>
                                  <a:pt x="34528" y="60960"/>
                                  <a:pt x="34528" y="61913"/>
                                </a:cubicBezTo>
                                <a:lnTo>
                                  <a:pt x="34528" y="61913"/>
                                </a:lnTo>
                                <a:cubicBezTo>
                                  <a:pt x="33576" y="61913"/>
                                  <a:pt x="32623" y="61913"/>
                                  <a:pt x="31671" y="62865"/>
                                </a:cubicBezTo>
                                <a:cubicBezTo>
                                  <a:pt x="30718" y="63817"/>
                                  <a:pt x="30718" y="64770"/>
                                  <a:pt x="31671" y="64770"/>
                                </a:cubicBezTo>
                                <a:cubicBezTo>
                                  <a:pt x="33576" y="64770"/>
                                  <a:pt x="36433" y="63817"/>
                                  <a:pt x="38338" y="65722"/>
                                </a:cubicBezTo>
                                <a:lnTo>
                                  <a:pt x="39291" y="64770"/>
                                </a:lnTo>
                                <a:lnTo>
                                  <a:pt x="42148" y="62865"/>
                                </a:lnTo>
                                <a:cubicBezTo>
                                  <a:pt x="44053" y="64770"/>
                                  <a:pt x="46911" y="63817"/>
                                  <a:pt x="48816" y="63817"/>
                                </a:cubicBezTo>
                                <a:cubicBezTo>
                                  <a:pt x="49768" y="63817"/>
                                  <a:pt x="51673" y="64770"/>
                                  <a:pt x="50721" y="62865"/>
                                </a:cubicBezTo>
                                <a:cubicBezTo>
                                  <a:pt x="50721" y="61913"/>
                                  <a:pt x="49768" y="60960"/>
                                  <a:pt x="47863" y="61913"/>
                                </a:cubicBezTo>
                                <a:cubicBezTo>
                                  <a:pt x="46911" y="61913"/>
                                  <a:pt x="45006" y="62865"/>
                                  <a:pt x="44053" y="60960"/>
                                </a:cubicBezTo>
                                <a:cubicBezTo>
                                  <a:pt x="45006" y="60007"/>
                                  <a:pt x="45958" y="59055"/>
                                  <a:pt x="45958" y="57150"/>
                                </a:cubicBezTo>
                                <a:cubicBezTo>
                                  <a:pt x="45006" y="56197"/>
                                  <a:pt x="44053" y="55245"/>
                                  <a:pt x="43101" y="54292"/>
                                </a:cubicBezTo>
                                <a:cubicBezTo>
                                  <a:pt x="41196" y="53340"/>
                                  <a:pt x="45958" y="52388"/>
                                  <a:pt x="44053" y="51435"/>
                                </a:cubicBezTo>
                                <a:cubicBezTo>
                                  <a:pt x="43101" y="50482"/>
                                  <a:pt x="43101" y="48577"/>
                                  <a:pt x="42148" y="47625"/>
                                </a:cubicBezTo>
                                <a:cubicBezTo>
                                  <a:pt x="38338" y="48577"/>
                                  <a:pt x="37386" y="51435"/>
                                  <a:pt x="34528" y="54292"/>
                                </a:cubicBezTo>
                                <a:cubicBezTo>
                                  <a:pt x="34528" y="53340"/>
                                  <a:pt x="33576" y="52388"/>
                                  <a:pt x="32623" y="52388"/>
                                </a:cubicBezTo>
                                <a:cubicBezTo>
                                  <a:pt x="31671" y="52388"/>
                                  <a:pt x="31671" y="53340"/>
                                  <a:pt x="31671" y="53340"/>
                                </a:cubicBezTo>
                                <a:cubicBezTo>
                                  <a:pt x="31671" y="55245"/>
                                  <a:pt x="32623" y="56197"/>
                                  <a:pt x="33576" y="56197"/>
                                </a:cubicBezTo>
                                <a:close/>
                                <a:moveTo>
                                  <a:pt x="28813" y="23813"/>
                                </a:moveTo>
                                <a:cubicBezTo>
                                  <a:pt x="28813" y="25717"/>
                                  <a:pt x="30718" y="24765"/>
                                  <a:pt x="31671" y="25717"/>
                                </a:cubicBezTo>
                                <a:lnTo>
                                  <a:pt x="32623" y="26670"/>
                                </a:lnTo>
                                <a:cubicBezTo>
                                  <a:pt x="33576" y="26670"/>
                                  <a:pt x="33576" y="26670"/>
                                  <a:pt x="33576" y="25717"/>
                                </a:cubicBezTo>
                                <a:cubicBezTo>
                                  <a:pt x="33576" y="24765"/>
                                  <a:pt x="31671" y="22860"/>
                                  <a:pt x="28813" y="22860"/>
                                </a:cubicBezTo>
                                <a:cubicBezTo>
                                  <a:pt x="29766" y="23813"/>
                                  <a:pt x="28813" y="23813"/>
                                  <a:pt x="28813" y="23813"/>
                                </a:cubicBezTo>
                                <a:close/>
                                <a:moveTo>
                                  <a:pt x="28813" y="128588"/>
                                </a:moveTo>
                                <a:cubicBezTo>
                                  <a:pt x="28813" y="128588"/>
                                  <a:pt x="28813" y="127635"/>
                                  <a:pt x="28813" y="127635"/>
                                </a:cubicBezTo>
                                <a:lnTo>
                                  <a:pt x="30718" y="128588"/>
                                </a:lnTo>
                                <a:cubicBezTo>
                                  <a:pt x="31671" y="128588"/>
                                  <a:pt x="33576" y="128588"/>
                                  <a:pt x="33576" y="130492"/>
                                </a:cubicBezTo>
                                <a:cubicBezTo>
                                  <a:pt x="33576" y="132397"/>
                                  <a:pt x="31671" y="131445"/>
                                  <a:pt x="30718" y="131445"/>
                                </a:cubicBezTo>
                                <a:cubicBezTo>
                                  <a:pt x="27861" y="131445"/>
                                  <a:pt x="28813" y="129540"/>
                                  <a:pt x="28813" y="128588"/>
                                </a:cubicBezTo>
                                <a:close/>
                                <a:moveTo>
                                  <a:pt x="29766" y="73342"/>
                                </a:moveTo>
                                <a:cubicBezTo>
                                  <a:pt x="29766" y="74295"/>
                                  <a:pt x="29766" y="76200"/>
                                  <a:pt x="31671" y="76200"/>
                                </a:cubicBezTo>
                                <a:cubicBezTo>
                                  <a:pt x="32623" y="76200"/>
                                  <a:pt x="32623" y="75247"/>
                                  <a:pt x="32623" y="74295"/>
                                </a:cubicBezTo>
                                <a:cubicBezTo>
                                  <a:pt x="32623" y="73342"/>
                                  <a:pt x="32623" y="71438"/>
                                  <a:pt x="30718" y="71438"/>
                                </a:cubicBezTo>
                                <a:cubicBezTo>
                                  <a:pt x="29766" y="72390"/>
                                  <a:pt x="29766" y="73342"/>
                                  <a:pt x="29766" y="73342"/>
                                </a:cubicBezTo>
                                <a:close/>
                                <a:moveTo>
                                  <a:pt x="32623" y="150495"/>
                                </a:moveTo>
                                <a:cubicBezTo>
                                  <a:pt x="31671" y="149542"/>
                                  <a:pt x="30718" y="149542"/>
                                  <a:pt x="29766" y="150495"/>
                                </a:cubicBezTo>
                                <a:cubicBezTo>
                                  <a:pt x="29766" y="150495"/>
                                  <a:pt x="29766" y="151447"/>
                                  <a:pt x="29766" y="151447"/>
                                </a:cubicBezTo>
                                <a:cubicBezTo>
                                  <a:pt x="30718" y="151447"/>
                                  <a:pt x="31671" y="152400"/>
                                  <a:pt x="33576" y="151447"/>
                                </a:cubicBezTo>
                                <a:cubicBezTo>
                                  <a:pt x="33576" y="151447"/>
                                  <a:pt x="33576" y="151447"/>
                                  <a:pt x="32623" y="150495"/>
                                </a:cubicBezTo>
                                <a:close/>
                                <a:moveTo>
                                  <a:pt x="54531" y="49530"/>
                                </a:moveTo>
                                <a:cubicBezTo>
                                  <a:pt x="55483" y="49530"/>
                                  <a:pt x="55483" y="50482"/>
                                  <a:pt x="55483" y="51435"/>
                                </a:cubicBezTo>
                                <a:cubicBezTo>
                                  <a:pt x="57388" y="52388"/>
                                  <a:pt x="58341" y="51435"/>
                                  <a:pt x="59293" y="51435"/>
                                </a:cubicBezTo>
                                <a:cubicBezTo>
                                  <a:pt x="60246" y="50482"/>
                                  <a:pt x="58341" y="50482"/>
                                  <a:pt x="58341" y="49530"/>
                                </a:cubicBezTo>
                                <a:cubicBezTo>
                                  <a:pt x="57388" y="47625"/>
                                  <a:pt x="55483" y="48577"/>
                                  <a:pt x="54531" y="46672"/>
                                </a:cubicBezTo>
                                <a:cubicBezTo>
                                  <a:pt x="56436" y="46672"/>
                                  <a:pt x="57388" y="46672"/>
                                  <a:pt x="58341" y="45720"/>
                                </a:cubicBezTo>
                                <a:cubicBezTo>
                                  <a:pt x="59293" y="44767"/>
                                  <a:pt x="59293" y="42863"/>
                                  <a:pt x="58341" y="41910"/>
                                </a:cubicBezTo>
                                <a:cubicBezTo>
                                  <a:pt x="58341" y="40957"/>
                                  <a:pt x="58341" y="40005"/>
                                  <a:pt x="56436" y="40005"/>
                                </a:cubicBezTo>
                                <a:cubicBezTo>
                                  <a:pt x="54531" y="40005"/>
                                  <a:pt x="55483" y="41910"/>
                                  <a:pt x="55483" y="42863"/>
                                </a:cubicBezTo>
                                <a:cubicBezTo>
                                  <a:pt x="54531" y="43815"/>
                                  <a:pt x="54531" y="45720"/>
                                  <a:pt x="53578" y="46672"/>
                                </a:cubicBezTo>
                                <a:cubicBezTo>
                                  <a:pt x="52626" y="45720"/>
                                  <a:pt x="52626" y="44767"/>
                                  <a:pt x="52626" y="42863"/>
                                </a:cubicBezTo>
                                <a:cubicBezTo>
                                  <a:pt x="53578" y="40957"/>
                                  <a:pt x="52626" y="39052"/>
                                  <a:pt x="50721" y="38100"/>
                                </a:cubicBezTo>
                                <a:cubicBezTo>
                                  <a:pt x="50721" y="37147"/>
                                  <a:pt x="51673" y="37147"/>
                                  <a:pt x="51673" y="37147"/>
                                </a:cubicBezTo>
                                <a:cubicBezTo>
                                  <a:pt x="53578" y="39052"/>
                                  <a:pt x="53578" y="36195"/>
                                  <a:pt x="54531" y="35242"/>
                                </a:cubicBezTo>
                                <a:cubicBezTo>
                                  <a:pt x="55483" y="33338"/>
                                  <a:pt x="53578" y="33338"/>
                                  <a:pt x="52626" y="33338"/>
                                </a:cubicBezTo>
                                <a:lnTo>
                                  <a:pt x="51673" y="32385"/>
                                </a:lnTo>
                                <a:cubicBezTo>
                                  <a:pt x="52626" y="32385"/>
                                  <a:pt x="52626" y="31432"/>
                                  <a:pt x="53578" y="31432"/>
                                </a:cubicBezTo>
                                <a:cubicBezTo>
                                  <a:pt x="53578" y="31432"/>
                                  <a:pt x="53578" y="31432"/>
                                  <a:pt x="53578" y="31432"/>
                                </a:cubicBezTo>
                                <a:cubicBezTo>
                                  <a:pt x="52626" y="31432"/>
                                  <a:pt x="52626" y="32385"/>
                                  <a:pt x="52626" y="33338"/>
                                </a:cubicBezTo>
                                <a:cubicBezTo>
                                  <a:pt x="49768" y="36195"/>
                                  <a:pt x="49768" y="36195"/>
                                  <a:pt x="45958" y="33338"/>
                                </a:cubicBezTo>
                                <a:lnTo>
                                  <a:pt x="44053" y="32385"/>
                                </a:lnTo>
                                <a:cubicBezTo>
                                  <a:pt x="45006" y="34290"/>
                                  <a:pt x="45958" y="35242"/>
                                  <a:pt x="46911" y="37147"/>
                                </a:cubicBezTo>
                                <a:cubicBezTo>
                                  <a:pt x="43101" y="38100"/>
                                  <a:pt x="41196" y="37147"/>
                                  <a:pt x="39291" y="33338"/>
                                </a:cubicBezTo>
                                <a:cubicBezTo>
                                  <a:pt x="39291" y="32385"/>
                                  <a:pt x="38338" y="31432"/>
                                  <a:pt x="38338" y="31432"/>
                                </a:cubicBezTo>
                                <a:cubicBezTo>
                                  <a:pt x="39291" y="31432"/>
                                  <a:pt x="40243" y="30480"/>
                                  <a:pt x="40243" y="31432"/>
                                </a:cubicBezTo>
                                <a:cubicBezTo>
                                  <a:pt x="41196" y="31432"/>
                                  <a:pt x="42148" y="32385"/>
                                  <a:pt x="44053" y="32385"/>
                                </a:cubicBezTo>
                                <a:cubicBezTo>
                                  <a:pt x="44053" y="30480"/>
                                  <a:pt x="45958" y="28575"/>
                                  <a:pt x="47863" y="28575"/>
                                </a:cubicBezTo>
                                <a:cubicBezTo>
                                  <a:pt x="48816" y="28575"/>
                                  <a:pt x="49768" y="28575"/>
                                  <a:pt x="50721" y="27622"/>
                                </a:cubicBezTo>
                                <a:cubicBezTo>
                                  <a:pt x="52626" y="26670"/>
                                  <a:pt x="52626" y="24765"/>
                                  <a:pt x="51673" y="23813"/>
                                </a:cubicBezTo>
                                <a:cubicBezTo>
                                  <a:pt x="50721" y="22860"/>
                                  <a:pt x="49768" y="23813"/>
                                  <a:pt x="48816" y="24765"/>
                                </a:cubicBezTo>
                                <a:cubicBezTo>
                                  <a:pt x="47863" y="25717"/>
                                  <a:pt x="46911" y="26670"/>
                                  <a:pt x="46911" y="24765"/>
                                </a:cubicBezTo>
                                <a:cubicBezTo>
                                  <a:pt x="46911" y="22860"/>
                                  <a:pt x="45006" y="22860"/>
                                  <a:pt x="45958" y="20955"/>
                                </a:cubicBezTo>
                                <a:cubicBezTo>
                                  <a:pt x="46911" y="20002"/>
                                  <a:pt x="45958" y="20002"/>
                                  <a:pt x="45006" y="20002"/>
                                </a:cubicBezTo>
                                <a:cubicBezTo>
                                  <a:pt x="44053" y="20955"/>
                                  <a:pt x="42148" y="20955"/>
                                  <a:pt x="42148" y="21907"/>
                                </a:cubicBezTo>
                                <a:cubicBezTo>
                                  <a:pt x="42148" y="22860"/>
                                  <a:pt x="40243" y="24765"/>
                                  <a:pt x="44053" y="23813"/>
                                </a:cubicBezTo>
                                <a:cubicBezTo>
                                  <a:pt x="45006" y="23813"/>
                                  <a:pt x="45006" y="23813"/>
                                  <a:pt x="45006" y="24765"/>
                                </a:cubicBezTo>
                                <a:cubicBezTo>
                                  <a:pt x="45006" y="26670"/>
                                  <a:pt x="42148" y="27622"/>
                                  <a:pt x="41196" y="29527"/>
                                </a:cubicBezTo>
                                <a:cubicBezTo>
                                  <a:pt x="41196" y="30480"/>
                                  <a:pt x="40243" y="30480"/>
                                  <a:pt x="40243" y="29527"/>
                                </a:cubicBezTo>
                                <a:cubicBezTo>
                                  <a:pt x="40243" y="29527"/>
                                  <a:pt x="40243" y="28575"/>
                                  <a:pt x="40243" y="28575"/>
                                </a:cubicBezTo>
                                <a:cubicBezTo>
                                  <a:pt x="40243" y="27622"/>
                                  <a:pt x="39291" y="24765"/>
                                  <a:pt x="38338" y="24765"/>
                                </a:cubicBezTo>
                                <a:cubicBezTo>
                                  <a:pt x="36433" y="25717"/>
                                  <a:pt x="37386" y="27622"/>
                                  <a:pt x="37386" y="28575"/>
                                </a:cubicBezTo>
                                <a:cubicBezTo>
                                  <a:pt x="37386" y="31432"/>
                                  <a:pt x="36433" y="32385"/>
                                  <a:pt x="33576" y="31432"/>
                                </a:cubicBezTo>
                                <a:cubicBezTo>
                                  <a:pt x="32623" y="31432"/>
                                  <a:pt x="32623" y="31432"/>
                                  <a:pt x="31671" y="31432"/>
                                </a:cubicBezTo>
                                <a:cubicBezTo>
                                  <a:pt x="31671" y="34290"/>
                                  <a:pt x="34528" y="35242"/>
                                  <a:pt x="35481" y="35242"/>
                                </a:cubicBezTo>
                                <a:cubicBezTo>
                                  <a:pt x="38338" y="34290"/>
                                  <a:pt x="38338" y="37147"/>
                                  <a:pt x="39291" y="38100"/>
                                </a:cubicBezTo>
                                <a:cubicBezTo>
                                  <a:pt x="40243" y="38100"/>
                                  <a:pt x="39291" y="40005"/>
                                  <a:pt x="38338" y="39052"/>
                                </a:cubicBezTo>
                                <a:cubicBezTo>
                                  <a:pt x="35481" y="37147"/>
                                  <a:pt x="34528" y="40005"/>
                                  <a:pt x="33576" y="41910"/>
                                </a:cubicBezTo>
                                <a:cubicBezTo>
                                  <a:pt x="33576" y="41910"/>
                                  <a:pt x="33576" y="41910"/>
                                  <a:pt x="34528" y="41910"/>
                                </a:cubicBezTo>
                                <a:cubicBezTo>
                                  <a:pt x="35481" y="42863"/>
                                  <a:pt x="38338" y="43815"/>
                                  <a:pt x="36433" y="45720"/>
                                </a:cubicBezTo>
                                <a:cubicBezTo>
                                  <a:pt x="34528" y="47625"/>
                                  <a:pt x="34528" y="44767"/>
                                  <a:pt x="33576" y="44767"/>
                                </a:cubicBezTo>
                                <a:cubicBezTo>
                                  <a:pt x="32623" y="44767"/>
                                  <a:pt x="32623" y="43815"/>
                                  <a:pt x="32623" y="43815"/>
                                </a:cubicBezTo>
                                <a:cubicBezTo>
                                  <a:pt x="31671" y="44767"/>
                                  <a:pt x="29766" y="45720"/>
                                  <a:pt x="31671" y="47625"/>
                                </a:cubicBezTo>
                                <a:cubicBezTo>
                                  <a:pt x="33576" y="48577"/>
                                  <a:pt x="33576" y="49530"/>
                                  <a:pt x="32623" y="51435"/>
                                </a:cubicBezTo>
                                <a:cubicBezTo>
                                  <a:pt x="32623" y="52388"/>
                                  <a:pt x="31671" y="53340"/>
                                  <a:pt x="33576" y="53340"/>
                                </a:cubicBezTo>
                                <a:cubicBezTo>
                                  <a:pt x="34528" y="53340"/>
                                  <a:pt x="36433" y="54292"/>
                                  <a:pt x="36433" y="53340"/>
                                </a:cubicBezTo>
                                <a:cubicBezTo>
                                  <a:pt x="36433" y="50482"/>
                                  <a:pt x="38338" y="50482"/>
                                  <a:pt x="40243" y="49530"/>
                                </a:cubicBezTo>
                                <a:cubicBezTo>
                                  <a:pt x="42148" y="48577"/>
                                  <a:pt x="42148" y="47625"/>
                                  <a:pt x="41196" y="45720"/>
                                </a:cubicBezTo>
                                <a:cubicBezTo>
                                  <a:pt x="41196" y="44767"/>
                                  <a:pt x="40243" y="43815"/>
                                  <a:pt x="41196" y="42863"/>
                                </a:cubicBezTo>
                                <a:cubicBezTo>
                                  <a:pt x="42148" y="41910"/>
                                  <a:pt x="43101" y="42863"/>
                                  <a:pt x="44053" y="43815"/>
                                </a:cubicBezTo>
                                <a:cubicBezTo>
                                  <a:pt x="46911" y="44767"/>
                                  <a:pt x="47863" y="44767"/>
                                  <a:pt x="47863" y="40957"/>
                                </a:cubicBezTo>
                                <a:lnTo>
                                  <a:pt x="47863" y="39052"/>
                                </a:lnTo>
                                <a:lnTo>
                                  <a:pt x="52626" y="40957"/>
                                </a:lnTo>
                                <a:cubicBezTo>
                                  <a:pt x="51673" y="42863"/>
                                  <a:pt x="50721" y="44767"/>
                                  <a:pt x="48816" y="45720"/>
                                </a:cubicBezTo>
                                <a:cubicBezTo>
                                  <a:pt x="46911" y="46672"/>
                                  <a:pt x="46911" y="48577"/>
                                  <a:pt x="48816" y="49530"/>
                                </a:cubicBezTo>
                                <a:lnTo>
                                  <a:pt x="50721" y="49530"/>
                                </a:lnTo>
                                <a:cubicBezTo>
                                  <a:pt x="52626" y="49530"/>
                                  <a:pt x="52626" y="50482"/>
                                  <a:pt x="52626" y="51435"/>
                                </a:cubicBezTo>
                                <a:cubicBezTo>
                                  <a:pt x="52626" y="52388"/>
                                  <a:pt x="50721" y="51435"/>
                                  <a:pt x="49768" y="51435"/>
                                </a:cubicBezTo>
                                <a:cubicBezTo>
                                  <a:pt x="46911" y="51435"/>
                                  <a:pt x="46911" y="48577"/>
                                  <a:pt x="45958" y="46672"/>
                                </a:cubicBezTo>
                                <a:cubicBezTo>
                                  <a:pt x="45958" y="45720"/>
                                  <a:pt x="45958" y="45720"/>
                                  <a:pt x="45006" y="45720"/>
                                </a:cubicBezTo>
                                <a:cubicBezTo>
                                  <a:pt x="44053" y="45720"/>
                                  <a:pt x="44053" y="46672"/>
                                  <a:pt x="44053" y="46672"/>
                                </a:cubicBezTo>
                                <a:cubicBezTo>
                                  <a:pt x="45006" y="48577"/>
                                  <a:pt x="44053" y="49530"/>
                                  <a:pt x="43101" y="50482"/>
                                </a:cubicBezTo>
                                <a:cubicBezTo>
                                  <a:pt x="45006" y="50482"/>
                                  <a:pt x="45958" y="52388"/>
                                  <a:pt x="46911" y="54292"/>
                                </a:cubicBezTo>
                                <a:cubicBezTo>
                                  <a:pt x="48816" y="60007"/>
                                  <a:pt x="48816" y="60007"/>
                                  <a:pt x="54531" y="59055"/>
                                </a:cubicBezTo>
                                <a:cubicBezTo>
                                  <a:pt x="52626" y="61913"/>
                                  <a:pt x="54531" y="63817"/>
                                  <a:pt x="54531" y="65722"/>
                                </a:cubicBezTo>
                                <a:cubicBezTo>
                                  <a:pt x="54531" y="65722"/>
                                  <a:pt x="55483" y="66675"/>
                                  <a:pt x="55483" y="66675"/>
                                </a:cubicBezTo>
                                <a:cubicBezTo>
                                  <a:pt x="56436" y="66675"/>
                                  <a:pt x="56436" y="65722"/>
                                  <a:pt x="56436" y="65722"/>
                                </a:cubicBezTo>
                                <a:cubicBezTo>
                                  <a:pt x="56436" y="63817"/>
                                  <a:pt x="57388" y="62865"/>
                                  <a:pt x="57388" y="61913"/>
                                </a:cubicBezTo>
                                <a:cubicBezTo>
                                  <a:pt x="57388" y="60960"/>
                                  <a:pt x="54531" y="60960"/>
                                  <a:pt x="54531" y="59055"/>
                                </a:cubicBezTo>
                                <a:cubicBezTo>
                                  <a:pt x="54531" y="57150"/>
                                  <a:pt x="54531" y="56197"/>
                                  <a:pt x="55483" y="54292"/>
                                </a:cubicBezTo>
                                <a:cubicBezTo>
                                  <a:pt x="53578" y="50482"/>
                                  <a:pt x="53578" y="49530"/>
                                  <a:pt x="54531" y="49530"/>
                                </a:cubicBezTo>
                                <a:close/>
                                <a:moveTo>
                                  <a:pt x="31671" y="100013"/>
                                </a:moveTo>
                                <a:cubicBezTo>
                                  <a:pt x="30718" y="100013"/>
                                  <a:pt x="30718" y="100013"/>
                                  <a:pt x="30718" y="100965"/>
                                </a:cubicBezTo>
                                <a:cubicBezTo>
                                  <a:pt x="30718" y="101917"/>
                                  <a:pt x="31671" y="101917"/>
                                  <a:pt x="32623" y="101917"/>
                                </a:cubicBezTo>
                                <a:cubicBezTo>
                                  <a:pt x="33576" y="101917"/>
                                  <a:pt x="33576" y="100965"/>
                                  <a:pt x="33576" y="100013"/>
                                </a:cubicBezTo>
                                <a:cubicBezTo>
                                  <a:pt x="33576" y="100013"/>
                                  <a:pt x="32623" y="100013"/>
                                  <a:pt x="31671" y="100013"/>
                                </a:cubicBezTo>
                                <a:close/>
                                <a:moveTo>
                                  <a:pt x="31671" y="18097"/>
                                </a:moveTo>
                                <a:cubicBezTo>
                                  <a:pt x="31671" y="18097"/>
                                  <a:pt x="32623" y="18097"/>
                                  <a:pt x="31671" y="18097"/>
                                </a:cubicBezTo>
                                <a:cubicBezTo>
                                  <a:pt x="32623" y="18097"/>
                                  <a:pt x="32623" y="18097"/>
                                  <a:pt x="32623" y="17145"/>
                                </a:cubicBezTo>
                                <a:cubicBezTo>
                                  <a:pt x="33576" y="17145"/>
                                  <a:pt x="32623" y="17145"/>
                                  <a:pt x="31671" y="18097"/>
                                </a:cubicBezTo>
                                <a:cubicBezTo>
                                  <a:pt x="32623" y="17145"/>
                                  <a:pt x="31671" y="18097"/>
                                  <a:pt x="31671" y="18097"/>
                                </a:cubicBezTo>
                                <a:close/>
                                <a:moveTo>
                                  <a:pt x="34528" y="118110"/>
                                </a:moveTo>
                                <a:cubicBezTo>
                                  <a:pt x="35481" y="115252"/>
                                  <a:pt x="33576" y="115252"/>
                                  <a:pt x="31671" y="114300"/>
                                </a:cubicBezTo>
                                <a:lnTo>
                                  <a:pt x="34528" y="118110"/>
                                </a:lnTo>
                                <a:cubicBezTo>
                                  <a:pt x="33576" y="118110"/>
                                  <a:pt x="32623" y="118110"/>
                                  <a:pt x="32623" y="119063"/>
                                </a:cubicBezTo>
                                <a:cubicBezTo>
                                  <a:pt x="32623" y="120015"/>
                                  <a:pt x="32623" y="120015"/>
                                  <a:pt x="33576" y="120015"/>
                                </a:cubicBezTo>
                                <a:cubicBezTo>
                                  <a:pt x="34528" y="120015"/>
                                  <a:pt x="35481" y="119063"/>
                                  <a:pt x="34528" y="118110"/>
                                </a:cubicBezTo>
                                <a:close/>
                                <a:moveTo>
                                  <a:pt x="39291" y="68580"/>
                                </a:moveTo>
                                <a:cubicBezTo>
                                  <a:pt x="40243" y="68580"/>
                                  <a:pt x="41196" y="68580"/>
                                  <a:pt x="41196" y="66675"/>
                                </a:cubicBezTo>
                                <a:cubicBezTo>
                                  <a:pt x="41196" y="66675"/>
                                  <a:pt x="41196" y="65722"/>
                                  <a:pt x="40243" y="65722"/>
                                </a:cubicBezTo>
                                <a:cubicBezTo>
                                  <a:pt x="40243" y="66675"/>
                                  <a:pt x="40243" y="67627"/>
                                  <a:pt x="39291" y="68580"/>
                                </a:cubicBezTo>
                                <a:lnTo>
                                  <a:pt x="39291" y="68580"/>
                                </a:lnTo>
                                <a:cubicBezTo>
                                  <a:pt x="37386" y="68580"/>
                                  <a:pt x="36433" y="68580"/>
                                  <a:pt x="34528" y="66675"/>
                                </a:cubicBezTo>
                                <a:cubicBezTo>
                                  <a:pt x="34528" y="65722"/>
                                  <a:pt x="33576" y="65722"/>
                                  <a:pt x="32623" y="66675"/>
                                </a:cubicBezTo>
                                <a:cubicBezTo>
                                  <a:pt x="32623" y="67627"/>
                                  <a:pt x="34528" y="74295"/>
                                  <a:pt x="34528" y="75247"/>
                                </a:cubicBezTo>
                                <a:cubicBezTo>
                                  <a:pt x="35481" y="76200"/>
                                  <a:pt x="37386" y="76200"/>
                                  <a:pt x="37386" y="74295"/>
                                </a:cubicBezTo>
                                <a:cubicBezTo>
                                  <a:pt x="38338" y="73342"/>
                                  <a:pt x="39291" y="72390"/>
                                  <a:pt x="41196" y="72390"/>
                                </a:cubicBezTo>
                                <a:cubicBezTo>
                                  <a:pt x="42148" y="72390"/>
                                  <a:pt x="43101" y="72390"/>
                                  <a:pt x="43101" y="71438"/>
                                </a:cubicBezTo>
                                <a:cubicBezTo>
                                  <a:pt x="43101" y="70485"/>
                                  <a:pt x="42148" y="69532"/>
                                  <a:pt x="41196" y="69532"/>
                                </a:cubicBezTo>
                                <a:cubicBezTo>
                                  <a:pt x="40243" y="69532"/>
                                  <a:pt x="39291" y="70485"/>
                                  <a:pt x="38338" y="70485"/>
                                </a:cubicBezTo>
                                <a:cubicBezTo>
                                  <a:pt x="37386" y="70485"/>
                                  <a:pt x="36433" y="71438"/>
                                  <a:pt x="36433" y="70485"/>
                                </a:cubicBezTo>
                                <a:cubicBezTo>
                                  <a:pt x="38338" y="69532"/>
                                  <a:pt x="39291" y="69532"/>
                                  <a:pt x="39291" y="68580"/>
                                </a:cubicBezTo>
                                <a:close/>
                                <a:moveTo>
                                  <a:pt x="44053" y="60960"/>
                                </a:moveTo>
                                <a:lnTo>
                                  <a:pt x="41196" y="62865"/>
                                </a:lnTo>
                                <a:cubicBezTo>
                                  <a:pt x="40243" y="61913"/>
                                  <a:pt x="40243" y="60007"/>
                                  <a:pt x="40243" y="60960"/>
                                </a:cubicBezTo>
                                <a:cubicBezTo>
                                  <a:pt x="37386" y="63817"/>
                                  <a:pt x="35481" y="61913"/>
                                  <a:pt x="33576" y="60960"/>
                                </a:cubicBezTo>
                                <a:lnTo>
                                  <a:pt x="33576" y="60960"/>
                                </a:lnTo>
                                <a:cubicBezTo>
                                  <a:pt x="35481" y="60007"/>
                                  <a:pt x="38338" y="60960"/>
                                  <a:pt x="38338" y="57150"/>
                                </a:cubicBezTo>
                                <a:cubicBezTo>
                                  <a:pt x="38338" y="56197"/>
                                  <a:pt x="39291" y="56197"/>
                                  <a:pt x="40243" y="57150"/>
                                </a:cubicBezTo>
                                <a:cubicBezTo>
                                  <a:pt x="42148" y="59055"/>
                                  <a:pt x="44053" y="59055"/>
                                  <a:pt x="44053" y="60960"/>
                                </a:cubicBezTo>
                                <a:close/>
                                <a:moveTo>
                                  <a:pt x="34528" y="20002"/>
                                </a:moveTo>
                                <a:lnTo>
                                  <a:pt x="34528" y="20002"/>
                                </a:lnTo>
                                <a:cubicBezTo>
                                  <a:pt x="36433" y="20002"/>
                                  <a:pt x="37386" y="19050"/>
                                  <a:pt x="37386" y="18097"/>
                                </a:cubicBezTo>
                                <a:cubicBezTo>
                                  <a:pt x="38338" y="18097"/>
                                  <a:pt x="38338" y="18097"/>
                                  <a:pt x="38338" y="18097"/>
                                </a:cubicBezTo>
                                <a:cubicBezTo>
                                  <a:pt x="38338" y="18097"/>
                                  <a:pt x="39291" y="18097"/>
                                  <a:pt x="39291" y="18097"/>
                                </a:cubicBezTo>
                                <a:cubicBezTo>
                                  <a:pt x="39291" y="17145"/>
                                  <a:pt x="38338" y="17145"/>
                                  <a:pt x="38338" y="17145"/>
                                </a:cubicBezTo>
                                <a:cubicBezTo>
                                  <a:pt x="37386" y="17145"/>
                                  <a:pt x="37386" y="17145"/>
                                  <a:pt x="36433" y="17145"/>
                                </a:cubicBezTo>
                                <a:cubicBezTo>
                                  <a:pt x="35481" y="18097"/>
                                  <a:pt x="34528" y="18097"/>
                                  <a:pt x="34528" y="20002"/>
                                </a:cubicBezTo>
                                <a:close/>
                                <a:moveTo>
                                  <a:pt x="35481" y="137160"/>
                                </a:moveTo>
                                <a:cubicBezTo>
                                  <a:pt x="35481" y="138113"/>
                                  <a:pt x="35481" y="138113"/>
                                  <a:pt x="34528" y="139065"/>
                                </a:cubicBezTo>
                                <a:cubicBezTo>
                                  <a:pt x="34528" y="139065"/>
                                  <a:pt x="34528" y="139065"/>
                                  <a:pt x="34528" y="139065"/>
                                </a:cubicBezTo>
                                <a:cubicBezTo>
                                  <a:pt x="34528" y="137160"/>
                                  <a:pt x="35481" y="137160"/>
                                  <a:pt x="35481" y="137160"/>
                                </a:cubicBezTo>
                                <a:close/>
                                <a:moveTo>
                                  <a:pt x="40243" y="160972"/>
                                </a:moveTo>
                                <a:cubicBezTo>
                                  <a:pt x="39291" y="160020"/>
                                  <a:pt x="38338" y="158115"/>
                                  <a:pt x="37386" y="158115"/>
                                </a:cubicBezTo>
                                <a:cubicBezTo>
                                  <a:pt x="36433" y="158115"/>
                                  <a:pt x="35481" y="159067"/>
                                  <a:pt x="35481" y="160972"/>
                                </a:cubicBezTo>
                                <a:cubicBezTo>
                                  <a:pt x="35481" y="161925"/>
                                  <a:pt x="35481" y="162877"/>
                                  <a:pt x="35481" y="163830"/>
                                </a:cubicBezTo>
                                <a:cubicBezTo>
                                  <a:pt x="35481" y="164782"/>
                                  <a:pt x="34528" y="164782"/>
                                  <a:pt x="35481" y="165735"/>
                                </a:cubicBezTo>
                                <a:cubicBezTo>
                                  <a:pt x="36433" y="165735"/>
                                  <a:pt x="36433" y="165735"/>
                                  <a:pt x="36433" y="164782"/>
                                </a:cubicBezTo>
                                <a:cubicBezTo>
                                  <a:pt x="36433" y="162877"/>
                                  <a:pt x="37386" y="162877"/>
                                  <a:pt x="39291" y="162877"/>
                                </a:cubicBezTo>
                                <a:cubicBezTo>
                                  <a:pt x="40243" y="162877"/>
                                  <a:pt x="41196" y="161925"/>
                                  <a:pt x="40243" y="160972"/>
                                </a:cubicBezTo>
                                <a:close/>
                                <a:moveTo>
                                  <a:pt x="36433" y="101917"/>
                                </a:moveTo>
                                <a:cubicBezTo>
                                  <a:pt x="35481" y="101917"/>
                                  <a:pt x="35481" y="101917"/>
                                  <a:pt x="36433" y="101917"/>
                                </a:cubicBezTo>
                                <a:cubicBezTo>
                                  <a:pt x="35481" y="102870"/>
                                  <a:pt x="35481" y="103822"/>
                                  <a:pt x="36433" y="103822"/>
                                </a:cubicBezTo>
                                <a:cubicBezTo>
                                  <a:pt x="37386" y="102870"/>
                                  <a:pt x="37386" y="102870"/>
                                  <a:pt x="36433" y="101917"/>
                                </a:cubicBezTo>
                                <a:cubicBezTo>
                                  <a:pt x="37386" y="101917"/>
                                  <a:pt x="36433" y="101917"/>
                                  <a:pt x="36433" y="101917"/>
                                </a:cubicBezTo>
                                <a:close/>
                                <a:moveTo>
                                  <a:pt x="37386" y="149542"/>
                                </a:moveTo>
                                <a:cubicBezTo>
                                  <a:pt x="36433" y="149542"/>
                                  <a:pt x="36433" y="149542"/>
                                  <a:pt x="37386" y="149542"/>
                                </a:cubicBezTo>
                                <a:cubicBezTo>
                                  <a:pt x="36433" y="150495"/>
                                  <a:pt x="36433" y="150495"/>
                                  <a:pt x="37386" y="149542"/>
                                </a:cubicBezTo>
                                <a:cubicBezTo>
                                  <a:pt x="37386" y="150495"/>
                                  <a:pt x="37386" y="149542"/>
                                  <a:pt x="37386" y="149542"/>
                                </a:cubicBezTo>
                                <a:cubicBezTo>
                                  <a:pt x="37386" y="149542"/>
                                  <a:pt x="37386" y="149542"/>
                                  <a:pt x="37386" y="149542"/>
                                </a:cubicBezTo>
                                <a:close/>
                                <a:moveTo>
                                  <a:pt x="38338" y="98107"/>
                                </a:moveTo>
                                <a:cubicBezTo>
                                  <a:pt x="39291" y="96202"/>
                                  <a:pt x="41196" y="96202"/>
                                  <a:pt x="42148" y="95250"/>
                                </a:cubicBezTo>
                                <a:cubicBezTo>
                                  <a:pt x="41196" y="95250"/>
                                  <a:pt x="39291" y="94297"/>
                                  <a:pt x="38338" y="92392"/>
                                </a:cubicBezTo>
                                <a:cubicBezTo>
                                  <a:pt x="37386" y="91440"/>
                                  <a:pt x="35481" y="91440"/>
                                  <a:pt x="35481" y="92392"/>
                                </a:cubicBezTo>
                                <a:cubicBezTo>
                                  <a:pt x="35481" y="94297"/>
                                  <a:pt x="34528" y="96202"/>
                                  <a:pt x="35481" y="98107"/>
                                </a:cubicBezTo>
                                <a:cubicBezTo>
                                  <a:pt x="36433" y="99060"/>
                                  <a:pt x="37386" y="98107"/>
                                  <a:pt x="38338" y="98107"/>
                                </a:cubicBezTo>
                                <a:close/>
                                <a:moveTo>
                                  <a:pt x="40243" y="164782"/>
                                </a:moveTo>
                                <a:cubicBezTo>
                                  <a:pt x="40243" y="164782"/>
                                  <a:pt x="39291" y="164782"/>
                                  <a:pt x="40243" y="164782"/>
                                </a:cubicBezTo>
                                <a:cubicBezTo>
                                  <a:pt x="39291" y="163830"/>
                                  <a:pt x="39291" y="163830"/>
                                  <a:pt x="38338" y="164782"/>
                                </a:cubicBezTo>
                                <a:cubicBezTo>
                                  <a:pt x="38338" y="164782"/>
                                  <a:pt x="38338" y="165735"/>
                                  <a:pt x="40243" y="164782"/>
                                </a:cubicBezTo>
                                <a:lnTo>
                                  <a:pt x="40243" y="164782"/>
                                </a:lnTo>
                                <a:close/>
                                <a:moveTo>
                                  <a:pt x="45006" y="146685"/>
                                </a:moveTo>
                                <a:cubicBezTo>
                                  <a:pt x="45958" y="146685"/>
                                  <a:pt x="45958" y="146685"/>
                                  <a:pt x="46911" y="145732"/>
                                </a:cubicBezTo>
                                <a:cubicBezTo>
                                  <a:pt x="46911" y="144780"/>
                                  <a:pt x="45958" y="144780"/>
                                  <a:pt x="45006" y="144780"/>
                                </a:cubicBezTo>
                                <a:lnTo>
                                  <a:pt x="41196" y="145732"/>
                                </a:lnTo>
                                <a:cubicBezTo>
                                  <a:pt x="39291" y="144780"/>
                                  <a:pt x="39291" y="145732"/>
                                  <a:pt x="38338" y="146685"/>
                                </a:cubicBezTo>
                                <a:cubicBezTo>
                                  <a:pt x="38338" y="147638"/>
                                  <a:pt x="38338" y="148590"/>
                                  <a:pt x="39291" y="148590"/>
                                </a:cubicBezTo>
                                <a:cubicBezTo>
                                  <a:pt x="40243" y="148590"/>
                                  <a:pt x="40243" y="147638"/>
                                  <a:pt x="40243" y="146685"/>
                                </a:cubicBezTo>
                                <a:lnTo>
                                  <a:pt x="40243" y="145732"/>
                                </a:lnTo>
                                <a:cubicBezTo>
                                  <a:pt x="43101" y="144780"/>
                                  <a:pt x="44053" y="145732"/>
                                  <a:pt x="45006" y="146685"/>
                                </a:cubicBezTo>
                                <a:close/>
                                <a:moveTo>
                                  <a:pt x="39291" y="120967"/>
                                </a:moveTo>
                                <a:cubicBezTo>
                                  <a:pt x="39291" y="120967"/>
                                  <a:pt x="40243" y="120967"/>
                                  <a:pt x="39291" y="120967"/>
                                </a:cubicBezTo>
                                <a:cubicBezTo>
                                  <a:pt x="40243" y="120015"/>
                                  <a:pt x="40243" y="120015"/>
                                  <a:pt x="39291" y="119063"/>
                                </a:cubicBezTo>
                                <a:cubicBezTo>
                                  <a:pt x="39291" y="120015"/>
                                  <a:pt x="38338" y="120015"/>
                                  <a:pt x="39291" y="120967"/>
                                </a:cubicBezTo>
                                <a:close/>
                                <a:moveTo>
                                  <a:pt x="42148" y="151447"/>
                                </a:moveTo>
                                <a:cubicBezTo>
                                  <a:pt x="42148" y="150495"/>
                                  <a:pt x="41196" y="149542"/>
                                  <a:pt x="40243" y="150495"/>
                                </a:cubicBezTo>
                                <a:cubicBezTo>
                                  <a:pt x="39291" y="150495"/>
                                  <a:pt x="38338" y="151447"/>
                                  <a:pt x="38338" y="152400"/>
                                </a:cubicBezTo>
                                <a:cubicBezTo>
                                  <a:pt x="38338" y="153352"/>
                                  <a:pt x="39291" y="154305"/>
                                  <a:pt x="40243" y="154305"/>
                                </a:cubicBezTo>
                                <a:cubicBezTo>
                                  <a:pt x="42148" y="153352"/>
                                  <a:pt x="43101" y="152400"/>
                                  <a:pt x="42148" y="151447"/>
                                </a:cubicBezTo>
                                <a:close/>
                                <a:moveTo>
                                  <a:pt x="40243" y="140970"/>
                                </a:moveTo>
                                <a:cubicBezTo>
                                  <a:pt x="41196" y="141922"/>
                                  <a:pt x="43101" y="142875"/>
                                  <a:pt x="44053" y="141922"/>
                                </a:cubicBezTo>
                                <a:cubicBezTo>
                                  <a:pt x="45006" y="140017"/>
                                  <a:pt x="46911" y="139065"/>
                                  <a:pt x="46911" y="137160"/>
                                </a:cubicBezTo>
                                <a:cubicBezTo>
                                  <a:pt x="46911" y="136207"/>
                                  <a:pt x="45958" y="135255"/>
                                  <a:pt x="45958" y="136207"/>
                                </a:cubicBezTo>
                                <a:cubicBezTo>
                                  <a:pt x="45006" y="138113"/>
                                  <a:pt x="42148" y="137160"/>
                                  <a:pt x="41196" y="139065"/>
                                </a:cubicBezTo>
                                <a:cubicBezTo>
                                  <a:pt x="40243" y="139065"/>
                                  <a:pt x="39291" y="140017"/>
                                  <a:pt x="40243" y="140970"/>
                                </a:cubicBezTo>
                                <a:close/>
                                <a:moveTo>
                                  <a:pt x="40243" y="134302"/>
                                </a:moveTo>
                                <a:cubicBezTo>
                                  <a:pt x="40243" y="134302"/>
                                  <a:pt x="40243" y="134302"/>
                                  <a:pt x="40243" y="134302"/>
                                </a:cubicBezTo>
                                <a:cubicBezTo>
                                  <a:pt x="40243" y="134302"/>
                                  <a:pt x="41196" y="134302"/>
                                  <a:pt x="40243" y="134302"/>
                                </a:cubicBezTo>
                                <a:cubicBezTo>
                                  <a:pt x="41196" y="134302"/>
                                  <a:pt x="40243" y="133350"/>
                                  <a:pt x="40243" y="134302"/>
                                </a:cubicBezTo>
                                <a:cubicBezTo>
                                  <a:pt x="40243" y="133350"/>
                                  <a:pt x="40243" y="133350"/>
                                  <a:pt x="40243" y="134302"/>
                                </a:cubicBezTo>
                                <a:close/>
                                <a:moveTo>
                                  <a:pt x="48816" y="97155"/>
                                </a:moveTo>
                                <a:cubicBezTo>
                                  <a:pt x="49768" y="95250"/>
                                  <a:pt x="51673" y="94297"/>
                                  <a:pt x="51673" y="91440"/>
                                </a:cubicBezTo>
                                <a:cubicBezTo>
                                  <a:pt x="51673" y="91440"/>
                                  <a:pt x="51673" y="90488"/>
                                  <a:pt x="51673" y="90488"/>
                                </a:cubicBezTo>
                                <a:cubicBezTo>
                                  <a:pt x="51673" y="90488"/>
                                  <a:pt x="50721" y="90488"/>
                                  <a:pt x="50721" y="90488"/>
                                </a:cubicBezTo>
                                <a:cubicBezTo>
                                  <a:pt x="49768" y="92392"/>
                                  <a:pt x="47863" y="92392"/>
                                  <a:pt x="46911" y="90488"/>
                                </a:cubicBezTo>
                                <a:cubicBezTo>
                                  <a:pt x="45958" y="89535"/>
                                  <a:pt x="45006" y="92392"/>
                                  <a:pt x="44053" y="90488"/>
                                </a:cubicBezTo>
                                <a:cubicBezTo>
                                  <a:pt x="44053" y="89535"/>
                                  <a:pt x="43101" y="88582"/>
                                  <a:pt x="42148" y="88582"/>
                                </a:cubicBezTo>
                                <a:cubicBezTo>
                                  <a:pt x="41196" y="89535"/>
                                  <a:pt x="42148" y="90488"/>
                                  <a:pt x="42148" y="91440"/>
                                </a:cubicBezTo>
                                <a:lnTo>
                                  <a:pt x="43101" y="94297"/>
                                </a:lnTo>
                                <a:cubicBezTo>
                                  <a:pt x="44053" y="94297"/>
                                  <a:pt x="45006" y="93345"/>
                                  <a:pt x="45958" y="95250"/>
                                </a:cubicBezTo>
                                <a:cubicBezTo>
                                  <a:pt x="45958" y="96202"/>
                                  <a:pt x="45006" y="97155"/>
                                  <a:pt x="45006" y="97155"/>
                                </a:cubicBezTo>
                                <a:cubicBezTo>
                                  <a:pt x="44053" y="98107"/>
                                  <a:pt x="44053" y="98107"/>
                                  <a:pt x="45006" y="99060"/>
                                </a:cubicBezTo>
                                <a:cubicBezTo>
                                  <a:pt x="45958" y="100013"/>
                                  <a:pt x="46911" y="100013"/>
                                  <a:pt x="48816" y="100013"/>
                                </a:cubicBezTo>
                                <a:lnTo>
                                  <a:pt x="48816" y="107632"/>
                                </a:lnTo>
                                <a:cubicBezTo>
                                  <a:pt x="48816" y="107632"/>
                                  <a:pt x="47863" y="106680"/>
                                  <a:pt x="46911" y="106680"/>
                                </a:cubicBezTo>
                                <a:lnTo>
                                  <a:pt x="46911" y="106680"/>
                                </a:lnTo>
                                <a:cubicBezTo>
                                  <a:pt x="46911" y="107632"/>
                                  <a:pt x="47863" y="107632"/>
                                  <a:pt x="48816" y="107632"/>
                                </a:cubicBezTo>
                                <a:cubicBezTo>
                                  <a:pt x="49768" y="109538"/>
                                  <a:pt x="50721" y="109538"/>
                                  <a:pt x="51673" y="107632"/>
                                </a:cubicBezTo>
                                <a:cubicBezTo>
                                  <a:pt x="51673" y="106680"/>
                                  <a:pt x="51673" y="105727"/>
                                  <a:pt x="51673" y="104775"/>
                                </a:cubicBezTo>
                                <a:cubicBezTo>
                                  <a:pt x="51673" y="103822"/>
                                  <a:pt x="53578" y="102870"/>
                                  <a:pt x="52626" y="101917"/>
                                </a:cubicBezTo>
                                <a:cubicBezTo>
                                  <a:pt x="51673" y="100965"/>
                                  <a:pt x="50721" y="100965"/>
                                  <a:pt x="48816" y="100965"/>
                                </a:cubicBezTo>
                                <a:cubicBezTo>
                                  <a:pt x="46911" y="99060"/>
                                  <a:pt x="48816" y="98107"/>
                                  <a:pt x="48816" y="97155"/>
                                </a:cubicBezTo>
                                <a:close/>
                                <a:moveTo>
                                  <a:pt x="43101" y="105727"/>
                                </a:moveTo>
                                <a:cubicBezTo>
                                  <a:pt x="43101" y="105727"/>
                                  <a:pt x="45006" y="105727"/>
                                  <a:pt x="45006" y="104775"/>
                                </a:cubicBezTo>
                                <a:cubicBezTo>
                                  <a:pt x="45958" y="103822"/>
                                  <a:pt x="45006" y="102870"/>
                                  <a:pt x="44053" y="101917"/>
                                </a:cubicBezTo>
                                <a:cubicBezTo>
                                  <a:pt x="44053" y="100965"/>
                                  <a:pt x="44053" y="100965"/>
                                  <a:pt x="43101" y="100965"/>
                                </a:cubicBezTo>
                                <a:cubicBezTo>
                                  <a:pt x="43101" y="100965"/>
                                  <a:pt x="43101" y="100965"/>
                                  <a:pt x="43101" y="100965"/>
                                </a:cubicBezTo>
                                <a:cubicBezTo>
                                  <a:pt x="43101" y="101917"/>
                                  <a:pt x="44053" y="101917"/>
                                  <a:pt x="44053" y="101917"/>
                                </a:cubicBezTo>
                                <a:lnTo>
                                  <a:pt x="43101" y="103822"/>
                                </a:lnTo>
                                <a:cubicBezTo>
                                  <a:pt x="43101" y="104775"/>
                                  <a:pt x="41196" y="104775"/>
                                  <a:pt x="43101" y="105727"/>
                                </a:cubicBezTo>
                                <a:close/>
                                <a:moveTo>
                                  <a:pt x="47863" y="82867"/>
                                </a:moveTo>
                                <a:cubicBezTo>
                                  <a:pt x="46911" y="81915"/>
                                  <a:pt x="45958" y="80010"/>
                                  <a:pt x="45006" y="79057"/>
                                </a:cubicBezTo>
                                <a:cubicBezTo>
                                  <a:pt x="45006" y="78105"/>
                                  <a:pt x="43101" y="77152"/>
                                  <a:pt x="43101" y="77152"/>
                                </a:cubicBezTo>
                                <a:cubicBezTo>
                                  <a:pt x="41196" y="78105"/>
                                  <a:pt x="44053" y="78105"/>
                                  <a:pt x="43101" y="79057"/>
                                </a:cubicBezTo>
                                <a:lnTo>
                                  <a:pt x="43101" y="80963"/>
                                </a:lnTo>
                                <a:cubicBezTo>
                                  <a:pt x="42148" y="83820"/>
                                  <a:pt x="42148" y="83820"/>
                                  <a:pt x="45958" y="83820"/>
                                </a:cubicBezTo>
                                <a:cubicBezTo>
                                  <a:pt x="46911" y="83820"/>
                                  <a:pt x="46911" y="82867"/>
                                  <a:pt x="47863" y="82867"/>
                                </a:cubicBezTo>
                                <a:close/>
                                <a:moveTo>
                                  <a:pt x="43101" y="14288"/>
                                </a:moveTo>
                                <a:cubicBezTo>
                                  <a:pt x="43101" y="14288"/>
                                  <a:pt x="44053" y="15240"/>
                                  <a:pt x="43101" y="14288"/>
                                </a:cubicBezTo>
                                <a:cubicBezTo>
                                  <a:pt x="45958" y="13335"/>
                                  <a:pt x="47863" y="15240"/>
                                  <a:pt x="48816" y="17145"/>
                                </a:cubicBezTo>
                                <a:cubicBezTo>
                                  <a:pt x="49768" y="18097"/>
                                  <a:pt x="50721" y="18097"/>
                                  <a:pt x="50721" y="17145"/>
                                </a:cubicBezTo>
                                <a:cubicBezTo>
                                  <a:pt x="51673" y="15240"/>
                                  <a:pt x="52626" y="14288"/>
                                  <a:pt x="52626" y="13335"/>
                                </a:cubicBezTo>
                                <a:cubicBezTo>
                                  <a:pt x="52626" y="13335"/>
                                  <a:pt x="51673" y="13335"/>
                                  <a:pt x="51673" y="13335"/>
                                </a:cubicBezTo>
                                <a:cubicBezTo>
                                  <a:pt x="49768" y="15240"/>
                                  <a:pt x="46911" y="14288"/>
                                  <a:pt x="45006" y="14288"/>
                                </a:cubicBezTo>
                                <a:lnTo>
                                  <a:pt x="43101" y="14288"/>
                                </a:lnTo>
                                <a:cubicBezTo>
                                  <a:pt x="44053" y="13335"/>
                                  <a:pt x="43101" y="14288"/>
                                  <a:pt x="43101" y="14288"/>
                                </a:cubicBezTo>
                                <a:close/>
                                <a:moveTo>
                                  <a:pt x="47863" y="160020"/>
                                </a:moveTo>
                                <a:cubicBezTo>
                                  <a:pt x="46911" y="159067"/>
                                  <a:pt x="45958" y="158115"/>
                                  <a:pt x="44053" y="157163"/>
                                </a:cubicBezTo>
                                <a:cubicBezTo>
                                  <a:pt x="44053" y="157163"/>
                                  <a:pt x="43101" y="157163"/>
                                  <a:pt x="43101" y="158115"/>
                                </a:cubicBezTo>
                                <a:cubicBezTo>
                                  <a:pt x="43101" y="160020"/>
                                  <a:pt x="44053" y="160972"/>
                                  <a:pt x="45958" y="161925"/>
                                </a:cubicBezTo>
                                <a:cubicBezTo>
                                  <a:pt x="47863" y="162877"/>
                                  <a:pt x="47863" y="161925"/>
                                  <a:pt x="47863" y="160020"/>
                                </a:cubicBezTo>
                                <a:close/>
                                <a:moveTo>
                                  <a:pt x="45958" y="123825"/>
                                </a:moveTo>
                                <a:cubicBezTo>
                                  <a:pt x="45958" y="124777"/>
                                  <a:pt x="45958" y="124777"/>
                                  <a:pt x="45006" y="125730"/>
                                </a:cubicBezTo>
                                <a:lnTo>
                                  <a:pt x="45006" y="125730"/>
                                </a:lnTo>
                                <a:cubicBezTo>
                                  <a:pt x="45006" y="124777"/>
                                  <a:pt x="45958" y="124777"/>
                                  <a:pt x="45958" y="123825"/>
                                </a:cubicBezTo>
                                <a:close/>
                                <a:moveTo>
                                  <a:pt x="47863" y="154305"/>
                                </a:moveTo>
                                <a:cubicBezTo>
                                  <a:pt x="46911" y="154305"/>
                                  <a:pt x="46911" y="155257"/>
                                  <a:pt x="46911" y="155257"/>
                                </a:cubicBezTo>
                                <a:cubicBezTo>
                                  <a:pt x="45958" y="155257"/>
                                  <a:pt x="45958" y="155257"/>
                                  <a:pt x="45006" y="155257"/>
                                </a:cubicBezTo>
                                <a:lnTo>
                                  <a:pt x="45006" y="155257"/>
                                </a:lnTo>
                                <a:cubicBezTo>
                                  <a:pt x="45006" y="155257"/>
                                  <a:pt x="45958" y="155257"/>
                                  <a:pt x="46911" y="154305"/>
                                </a:cubicBezTo>
                                <a:cubicBezTo>
                                  <a:pt x="47863" y="155257"/>
                                  <a:pt x="48816" y="155257"/>
                                  <a:pt x="47863" y="154305"/>
                                </a:cubicBezTo>
                                <a:cubicBezTo>
                                  <a:pt x="48816" y="154305"/>
                                  <a:pt x="48816" y="154305"/>
                                  <a:pt x="47863" y="154305"/>
                                </a:cubicBezTo>
                                <a:close/>
                                <a:moveTo>
                                  <a:pt x="49768" y="149542"/>
                                </a:moveTo>
                                <a:cubicBezTo>
                                  <a:pt x="49768" y="148590"/>
                                  <a:pt x="48816" y="149542"/>
                                  <a:pt x="47863" y="149542"/>
                                </a:cubicBezTo>
                                <a:cubicBezTo>
                                  <a:pt x="46911" y="148590"/>
                                  <a:pt x="45958" y="149542"/>
                                  <a:pt x="45958" y="150495"/>
                                </a:cubicBezTo>
                                <a:cubicBezTo>
                                  <a:pt x="45958" y="151447"/>
                                  <a:pt x="45958" y="152400"/>
                                  <a:pt x="46911" y="151447"/>
                                </a:cubicBezTo>
                                <a:cubicBezTo>
                                  <a:pt x="47863" y="151447"/>
                                  <a:pt x="49768" y="151447"/>
                                  <a:pt x="49768" y="149542"/>
                                </a:cubicBezTo>
                                <a:close/>
                                <a:moveTo>
                                  <a:pt x="51673" y="74295"/>
                                </a:moveTo>
                                <a:cubicBezTo>
                                  <a:pt x="50721" y="73342"/>
                                  <a:pt x="49768" y="72390"/>
                                  <a:pt x="48816" y="73342"/>
                                </a:cubicBezTo>
                                <a:cubicBezTo>
                                  <a:pt x="47863" y="73342"/>
                                  <a:pt x="45958" y="73342"/>
                                  <a:pt x="45958" y="74295"/>
                                </a:cubicBezTo>
                                <a:cubicBezTo>
                                  <a:pt x="45006" y="76200"/>
                                  <a:pt x="45958" y="77152"/>
                                  <a:pt x="47863" y="78105"/>
                                </a:cubicBezTo>
                                <a:cubicBezTo>
                                  <a:pt x="49768" y="79057"/>
                                  <a:pt x="48816" y="77152"/>
                                  <a:pt x="48816" y="76200"/>
                                </a:cubicBezTo>
                                <a:cubicBezTo>
                                  <a:pt x="49768" y="75247"/>
                                  <a:pt x="49768" y="76200"/>
                                  <a:pt x="50721" y="76200"/>
                                </a:cubicBezTo>
                                <a:cubicBezTo>
                                  <a:pt x="51673" y="76200"/>
                                  <a:pt x="52626" y="78105"/>
                                  <a:pt x="53578" y="77152"/>
                                </a:cubicBezTo>
                                <a:cubicBezTo>
                                  <a:pt x="54531" y="76200"/>
                                  <a:pt x="53578" y="75247"/>
                                  <a:pt x="51673" y="74295"/>
                                </a:cubicBezTo>
                                <a:close/>
                                <a:moveTo>
                                  <a:pt x="47863" y="27622"/>
                                </a:moveTo>
                                <a:cubicBezTo>
                                  <a:pt x="46911" y="27622"/>
                                  <a:pt x="46911" y="27622"/>
                                  <a:pt x="45958" y="28575"/>
                                </a:cubicBezTo>
                                <a:cubicBezTo>
                                  <a:pt x="45958" y="29527"/>
                                  <a:pt x="45958" y="29527"/>
                                  <a:pt x="46911" y="29527"/>
                                </a:cubicBezTo>
                                <a:cubicBezTo>
                                  <a:pt x="47863" y="29527"/>
                                  <a:pt x="47863" y="29527"/>
                                  <a:pt x="47863" y="27622"/>
                                </a:cubicBezTo>
                                <a:cubicBezTo>
                                  <a:pt x="48816" y="27622"/>
                                  <a:pt x="47863" y="27622"/>
                                  <a:pt x="47863" y="27622"/>
                                </a:cubicBezTo>
                                <a:close/>
                                <a:moveTo>
                                  <a:pt x="49768" y="165735"/>
                                </a:moveTo>
                                <a:cubicBezTo>
                                  <a:pt x="49768" y="164782"/>
                                  <a:pt x="48816" y="164782"/>
                                  <a:pt x="49768" y="165735"/>
                                </a:cubicBezTo>
                                <a:cubicBezTo>
                                  <a:pt x="47863" y="164782"/>
                                  <a:pt x="47863" y="165735"/>
                                  <a:pt x="47863" y="165735"/>
                                </a:cubicBezTo>
                                <a:cubicBezTo>
                                  <a:pt x="47863" y="166688"/>
                                  <a:pt x="47863" y="166688"/>
                                  <a:pt x="48816" y="166688"/>
                                </a:cubicBezTo>
                                <a:cubicBezTo>
                                  <a:pt x="49768" y="166688"/>
                                  <a:pt x="48816" y="166688"/>
                                  <a:pt x="49768" y="165735"/>
                                </a:cubicBezTo>
                                <a:close/>
                                <a:moveTo>
                                  <a:pt x="49768" y="82867"/>
                                </a:moveTo>
                                <a:cubicBezTo>
                                  <a:pt x="49768" y="81915"/>
                                  <a:pt x="48816" y="82867"/>
                                  <a:pt x="47863" y="82867"/>
                                </a:cubicBezTo>
                                <a:cubicBezTo>
                                  <a:pt x="47863" y="83820"/>
                                  <a:pt x="47863" y="84772"/>
                                  <a:pt x="48816" y="84772"/>
                                </a:cubicBezTo>
                                <a:cubicBezTo>
                                  <a:pt x="49768" y="84772"/>
                                  <a:pt x="50721" y="83820"/>
                                  <a:pt x="49768" y="82867"/>
                                </a:cubicBezTo>
                                <a:close/>
                                <a:moveTo>
                                  <a:pt x="51673" y="53340"/>
                                </a:moveTo>
                                <a:cubicBezTo>
                                  <a:pt x="51673" y="53340"/>
                                  <a:pt x="50721" y="53340"/>
                                  <a:pt x="51673" y="53340"/>
                                </a:cubicBezTo>
                                <a:cubicBezTo>
                                  <a:pt x="49768" y="54292"/>
                                  <a:pt x="48816" y="53340"/>
                                  <a:pt x="48816" y="52388"/>
                                </a:cubicBezTo>
                                <a:cubicBezTo>
                                  <a:pt x="48816" y="51435"/>
                                  <a:pt x="48816" y="51435"/>
                                  <a:pt x="49768" y="51435"/>
                                </a:cubicBezTo>
                                <a:cubicBezTo>
                                  <a:pt x="49768" y="51435"/>
                                  <a:pt x="51673" y="51435"/>
                                  <a:pt x="51673" y="53340"/>
                                </a:cubicBezTo>
                                <a:close/>
                                <a:moveTo>
                                  <a:pt x="48816" y="119063"/>
                                </a:moveTo>
                                <a:lnTo>
                                  <a:pt x="48816" y="119063"/>
                                </a:lnTo>
                                <a:cubicBezTo>
                                  <a:pt x="48816" y="120015"/>
                                  <a:pt x="49768" y="120015"/>
                                  <a:pt x="48816" y="119063"/>
                                </a:cubicBezTo>
                                <a:lnTo>
                                  <a:pt x="48816" y="119063"/>
                                </a:lnTo>
                                <a:lnTo>
                                  <a:pt x="48816" y="119063"/>
                                </a:lnTo>
                                <a:close/>
                                <a:moveTo>
                                  <a:pt x="49768" y="67627"/>
                                </a:moveTo>
                                <a:cubicBezTo>
                                  <a:pt x="49768" y="67627"/>
                                  <a:pt x="49768" y="67627"/>
                                  <a:pt x="49768" y="67627"/>
                                </a:cubicBezTo>
                                <a:lnTo>
                                  <a:pt x="49768" y="67627"/>
                                </a:lnTo>
                                <a:cubicBezTo>
                                  <a:pt x="49768" y="66675"/>
                                  <a:pt x="48816" y="66675"/>
                                  <a:pt x="49768" y="67627"/>
                                </a:cubicBezTo>
                                <a:cubicBezTo>
                                  <a:pt x="48816" y="67627"/>
                                  <a:pt x="49768" y="67627"/>
                                  <a:pt x="49768" y="67627"/>
                                </a:cubicBezTo>
                                <a:close/>
                                <a:moveTo>
                                  <a:pt x="50721" y="168592"/>
                                </a:moveTo>
                                <a:cubicBezTo>
                                  <a:pt x="50721" y="168592"/>
                                  <a:pt x="49768" y="167640"/>
                                  <a:pt x="49768" y="167640"/>
                                </a:cubicBezTo>
                                <a:cubicBezTo>
                                  <a:pt x="49768" y="167640"/>
                                  <a:pt x="48816" y="167640"/>
                                  <a:pt x="49768" y="168592"/>
                                </a:cubicBezTo>
                                <a:cubicBezTo>
                                  <a:pt x="50721" y="169545"/>
                                  <a:pt x="49768" y="169545"/>
                                  <a:pt x="50721" y="168592"/>
                                </a:cubicBezTo>
                                <a:cubicBezTo>
                                  <a:pt x="50721" y="169545"/>
                                  <a:pt x="50721" y="169545"/>
                                  <a:pt x="50721" y="168592"/>
                                </a:cubicBezTo>
                                <a:close/>
                                <a:moveTo>
                                  <a:pt x="52626" y="129540"/>
                                </a:moveTo>
                                <a:cubicBezTo>
                                  <a:pt x="52626" y="129540"/>
                                  <a:pt x="53578" y="129540"/>
                                  <a:pt x="52626" y="129540"/>
                                </a:cubicBezTo>
                                <a:cubicBezTo>
                                  <a:pt x="52626" y="127635"/>
                                  <a:pt x="52626" y="125730"/>
                                  <a:pt x="51673" y="125730"/>
                                </a:cubicBezTo>
                                <a:cubicBezTo>
                                  <a:pt x="51673" y="125730"/>
                                  <a:pt x="50721" y="125730"/>
                                  <a:pt x="50721" y="126682"/>
                                </a:cubicBezTo>
                                <a:cubicBezTo>
                                  <a:pt x="49768" y="128588"/>
                                  <a:pt x="51673" y="128588"/>
                                  <a:pt x="52626" y="129540"/>
                                </a:cubicBezTo>
                                <a:close/>
                                <a:moveTo>
                                  <a:pt x="53578" y="117157"/>
                                </a:moveTo>
                                <a:cubicBezTo>
                                  <a:pt x="53578" y="118110"/>
                                  <a:pt x="53578" y="118110"/>
                                  <a:pt x="52626" y="118110"/>
                                </a:cubicBezTo>
                                <a:cubicBezTo>
                                  <a:pt x="51673" y="119063"/>
                                  <a:pt x="50721" y="118110"/>
                                  <a:pt x="51673" y="120015"/>
                                </a:cubicBezTo>
                                <a:cubicBezTo>
                                  <a:pt x="51673" y="120967"/>
                                  <a:pt x="52626" y="121920"/>
                                  <a:pt x="53578" y="120967"/>
                                </a:cubicBezTo>
                                <a:cubicBezTo>
                                  <a:pt x="54531" y="120015"/>
                                  <a:pt x="54531" y="120015"/>
                                  <a:pt x="54531" y="119063"/>
                                </a:cubicBezTo>
                                <a:cubicBezTo>
                                  <a:pt x="54531" y="119063"/>
                                  <a:pt x="54531" y="118110"/>
                                  <a:pt x="53578" y="117157"/>
                                </a:cubicBezTo>
                                <a:close/>
                                <a:moveTo>
                                  <a:pt x="54531" y="99060"/>
                                </a:moveTo>
                                <a:cubicBezTo>
                                  <a:pt x="55483" y="99060"/>
                                  <a:pt x="54531" y="98107"/>
                                  <a:pt x="54531" y="97155"/>
                                </a:cubicBezTo>
                                <a:cubicBezTo>
                                  <a:pt x="54531" y="96202"/>
                                  <a:pt x="54531" y="95250"/>
                                  <a:pt x="53578" y="95250"/>
                                </a:cubicBezTo>
                                <a:cubicBezTo>
                                  <a:pt x="52626" y="95250"/>
                                  <a:pt x="51673" y="96202"/>
                                  <a:pt x="51673" y="96202"/>
                                </a:cubicBezTo>
                                <a:cubicBezTo>
                                  <a:pt x="52626" y="98107"/>
                                  <a:pt x="52626" y="99060"/>
                                  <a:pt x="54531" y="99060"/>
                                </a:cubicBezTo>
                                <a:close/>
                                <a:moveTo>
                                  <a:pt x="53578" y="155257"/>
                                </a:moveTo>
                                <a:cubicBezTo>
                                  <a:pt x="53578" y="154305"/>
                                  <a:pt x="52626" y="154305"/>
                                  <a:pt x="53578" y="155257"/>
                                </a:cubicBezTo>
                                <a:cubicBezTo>
                                  <a:pt x="52626" y="155257"/>
                                  <a:pt x="52626" y="155257"/>
                                  <a:pt x="53578" y="155257"/>
                                </a:cubicBezTo>
                                <a:cubicBezTo>
                                  <a:pt x="52626" y="155257"/>
                                  <a:pt x="52626" y="155257"/>
                                  <a:pt x="53578" y="155257"/>
                                </a:cubicBezTo>
                                <a:cubicBezTo>
                                  <a:pt x="52626" y="155257"/>
                                  <a:pt x="53578" y="155257"/>
                                  <a:pt x="53578" y="155257"/>
                                </a:cubicBezTo>
                                <a:close/>
                                <a:moveTo>
                                  <a:pt x="54531" y="81915"/>
                                </a:moveTo>
                                <a:lnTo>
                                  <a:pt x="54531" y="81915"/>
                                </a:lnTo>
                                <a:cubicBezTo>
                                  <a:pt x="53578" y="80963"/>
                                  <a:pt x="53578" y="80963"/>
                                  <a:pt x="54531" y="81915"/>
                                </a:cubicBezTo>
                                <a:cubicBezTo>
                                  <a:pt x="53578" y="81915"/>
                                  <a:pt x="53578" y="81915"/>
                                  <a:pt x="54531" y="81915"/>
                                </a:cubicBezTo>
                                <a:cubicBezTo>
                                  <a:pt x="54531" y="81915"/>
                                  <a:pt x="54531" y="81915"/>
                                  <a:pt x="54531" y="81915"/>
                                </a:cubicBezTo>
                                <a:close/>
                                <a:moveTo>
                                  <a:pt x="54531" y="86677"/>
                                </a:moveTo>
                                <a:cubicBezTo>
                                  <a:pt x="54531" y="86677"/>
                                  <a:pt x="55483" y="86677"/>
                                  <a:pt x="54531" y="86677"/>
                                </a:cubicBezTo>
                                <a:cubicBezTo>
                                  <a:pt x="55483" y="85725"/>
                                  <a:pt x="55483" y="85725"/>
                                  <a:pt x="54531" y="85725"/>
                                </a:cubicBezTo>
                                <a:cubicBezTo>
                                  <a:pt x="54531" y="85725"/>
                                  <a:pt x="53578" y="85725"/>
                                  <a:pt x="54531" y="86677"/>
                                </a:cubicBezTo>
                                <a:cubicBezTo>
                                  <a:pt x="53578" y="86677"/>
                                  <a:pt x="54531" y="86677"/>
                                  <a:pt x="54531" y="86677"/>
                                </a:cubicBezTo>
                                <a:close/>
                                <a:moveTo>
                                  <a:pt x="55483" y="103822"/>
                                </a:moveTo>
                                <a:cubicBezTo>
                                  <a:pt x="55483" y="103822"/>
                                  <a:pt x="55483" y="102870"/>
                                  <a:pt x="54531" y="102870"/>
                                </a:cubicBezTo>
                                <a:lnTo>
                                  <a:pt x="53578" y="103822"/>
                                </a:lnTo>
                                <a:cubicBezTo>
                                  <a:pt x="53578" y="103822"/>
                                  <a:pt x="53578" y="104775"/>
                                  <a:pt x="53578" y="104775"/>
                                </a:cubicBezTo>
                                <a:cubicBezTo>
                                  <a:pt x="55483" y="104775"/>
                                  <a:pt x="55483" y="104775"/>
                                  <a:pt x="55483" y="103822"/>
                                </a:cubicBezTo>
                                <a:close/>
                                <a:moveTo>
                                  <a:pt x="59293" y="160020"/>
                                </a:moveTo>
                                <a:cubicBezTo>
                                  <a:pt x="59293" y="160020"/>
                                  <a:pt x="58341" y="160020"/>
                                  <a:pt x="59293" y="160020"/>
                                </a:cubicBezTo>
                                <a:cubicBezTo>
                                  <a:pt x="58341" y="160020"/>
                                  <a:pt x="58341" y="160020"/>
                                  <a:pt x="59293" y="160020"/>
                                </a:cubicBezTo>
                                <a:lnTo>
                                  <a:pt x="59293" y="160020"/>
                                </a:lnTo>
                                <a:cubicBezTo>
                                  <a:pt x="59293" y="160972"/>
                                  <a:pt x="59293" y="160972"/>
                                  <a:pt x="59293" y="160020"/>
                                </a:cubicBezTo>
                                <a:close/>
                                <a:moveTo>
                                  <a:pt x="59293" y="66675"/>
                                </a:moveTo>
                                <a:cubicBezTo>
                                  <a:pt x="59293" y="65722"/>
                                  <a:pt x="59293" y="65722"/>
                                  <a:pt x="59293" y="66675"/>
                                </a:cubicBezTo>
                                <a:cubicBezTo>
                                  <a:pt x="58341" y="65722"/>
                                  <a:pt x="58341" y="66675"/>
                                  <a:pt x="59293" y="66675"/>
                                </a:cubicBezTo>
                                <a:cubicBezTo>
                                  <a:pt x="58341" y="66675"/>
                                  <a:pt x="58341" y="66675"/>
                                  <a:pt x="59293" y="66675"/>
                                </a:cubicBezTo>
                                <a:lnTo>
                                  <a:pt x="59293" y="66675"/>
                                </a:lnTo>
                                <a:close/>
                                <a:moveTo>
                                  <a:pt x="61198" y="60007"/>
                                </a:moveTo>
                                <a:cubicBezTo>
                                  <a:pt x="61198" y="60007"/>
                                  <a:pt x="61198" y="60007"/>
                                  <a:pt x="61198" y="60007"/>
                                </a:cubicBezTo>
                                <a:cubicBezTo>
                                  <a:pt x="60246" y="60007"/>
                                  <a:pt x="60246" y="60007"/>
                                  <a:pt x="61198" y="60007"/>
                                </a:cubicBezTo>
                                <a:cubicBezTo>
                                  <a:pt x="61198" y="60960"/>
                                  <a:pt x="61198" y="60960"/>
                                  <a:pt x="61198" y="60007"/>
                                </a:cubicBezTo>
                                <a:lnTo>
                                  <a:pt x="61198" y="60007"/>
                                </a:lnTo>
                                <a:close/>
                                <a:moveTo>
                                  <a:pt x="62151" y="38100"/>
                                </a:moveTo>
                                <a:cubicBezTo>
                                  <a:pt x="62151" y="37147"/>
                                  <a:pt x="62151" y="37147"/>
                                  <a:pt x="62151" y="38100"/>
                                </a:cubicBezTo>
                                <a:cubicBezTo>
                                  <a:pt x="60246" y="37147"/>
                                  <a:pt x="60246" y="38100"/>
                                  <a:pt x="60246" y="38100"/>
                                </a:cubicBezTo>
                                <a:cubicBezTo>
                                  <a:pt x="61198" y="39052"/>
                                  <a:pt x="61198" y="39052"/>
                                  <a:pt x="62151" y="38100"/>
                                </a:cubicBezTo>
                                <a:cubicBezTo>
                                  <a:pt x="62151" y="39052"/>
                                  <a:pt x="62151" y="39052"/>
                                  <a:pt x="62151" y="38100"/>
                                </a:cubicBezTo>
                                <a:close/>
                                <a:moveTo>
                                  <a:pt x="65961" y="42863"/>
                                </a:moveTo>
                                <a:cubicBezTo>
                                  <a:pt x="65961" y="42863"/>
                                  <a:pt x="65961" y="41910"/>
                                  <a:pt x="65961" y="42863"/>
                                </a:cubicBezTo>
                                <a:cubicBezTo>
                                  <a:pt x="65008" y="41910"/>
                                  <a:pt x="65008" y="41910"/>
                                  <a:pt x="65008" y="42863"/>
                                </a:cubicBezTo>
                                <a:cubicBezTo>
                                  <a:pt x="65008" y="42863"/>
                                  <a:pt x="65008" y="43815"/>
                                  <a:pt x="65008" y="43815"/>
                                </a:cubicBezTo>
                                <a:cubicBezTo>
                                  <a:pt x="65961" y="43815"/>
                                  <a:pt x="65961" y="42863"/>
                                  <a:pt x="65961" y="42863"/>
                                </a:cubicBezTo>
                                <a:close/>
                                <a:moveTo>
                                  <a:pt x="118348" y="20002"/>
                                </a:moveTo>
                                <a:cubicBezTo>
                                  <a:pt x="118348" y="20002"/>
                                  <a:pt x="118348" y="20002"/>
                                  <a:pt x="118348" y="20002"/>
                                </a:cubicBezTo>
                                <a:cubicBezTo>
                                  <a:pt x="118348" y="20002"/>
                                  <a:pt x="118348" y="20002"/>
                                  <a:pt x="118348" y="20002"/>
                                </a:cubicBezTo>
                                <a:lnTo>
                                  <a:pt x="118348" y="20002"/>
                                </a:lnTo>
                                <a:cubicBezTo>
                                  <a:pt x="119301" y="20002"/>
                                  <a:pt x="119301" y="20002"/>
                                  <a:pt x="118348" y="20002"/>
                                </a:cubicBezTo>
                                <a:close/>
                                <a:moveTo>
                                  <a:pt x="120253" y="119063"/>
                                </a:moveTo>
                                <a:cubicBezTo>
                                  <a:pt x="120253" y="119063"/>
                                  <a:pt x="120253" y="119063"/>
                                  <a:pt x="120253" y="119063"/>
                                </a:cubicBezTo>
                                <a:lnTo>
                                  <a:pt x="120253" y="119063"/>
                                </a:lnTo>
                                <a:cubicBezTo>
                                  <a:pt x="119301" y="119063"/>
                                  <a:pt x="120253" y="120015"/>
                                  <a:pt x="120253" y="119063"/>
                                </a:cubicBezTo>
                                <a:cubicBezTo>
                                  <a:pt x="120253" y="119063"/>
                                  <a:pt x="120253" y="119063"/>
                                  <a:pt x="120253" y="119063"/>
                                </a:cubicBezTo>
                                <a:close/>
                                <a:moveTo>
                                  <a:pt x="120253" y="66675"/>
                                </a:moveTo>
                                <a:lnTo>
                                  <a:pt x="120253" y="66675"/>
                                </a:lnTo>
                                <a:cubicBezTo>
                                  <a:pt x="120253" y="66675"/>
                                  <a:pt x="121206" y="66675"/>
                                  <a:pt x="120253" y="66675"/>
                                </a:cubicBezTo>
                                <a:cubicBezTo>
                                  <a:pt x="120253" y="65722"/>
                                  <a:pt x="120253" y="65722"/>
                                  <a:pt x="120253" y="66675"/>
                                </a:cubicBezTo>
                                <a:lnTo>
                                  <a:pt x="120253" y="66675"/>
                                </a:lnTo>
                                <a:close/>
                                <a:moveTo>
                                  <a:pt x="121206" y="92392"/>
                                </a:moveTo>
                                <a:cubicBezTo>
                                  <a:pt x="122158" y="92392"/>
                                  <a:pt x="122158" y="91440"/>
                                  <a:pt x="123111" y="91440"/>
                                </a:cubicBezTo>
                                <a:lnTo>
                                  <a:pt x="123111" y="91440"/>
                                </a:lnTo>
                                <a:cubicBezTo>
                                  <a:pt x="123111" y="94297"/>
                                  <a:pt x="125968" y="96202"/>
                                  <a:pt x="128826" y="97155"/>
                                </a:cubicBezTo>
                                <a:cubicBezTo>
                                  <a:pt x="129778" y="97155"/>
                                  <a:pt x="131683" y="97155"/>
                                  <a:pt x="131683" y="95250"/>
                                </a:cubicBezTo>
                                <a:cubicBezTo>
                                  <a:pt x="131683" y="94297"/>
                                  <a:pt x="130731" y="92392"/>
                                  <a:pt x="130731" y="93345"/>
                                </a:cubicBezTo>
                                <a:cubicBezTo>
                                  <a:pt x="125016" y="96202"/>
                                  <a:pt x="128826" y="91440"/>
                                  <a:pt x="127873" y="90488"/>
                                </a:cubicBezTo>
                                <a:cubicBezTo>
                                  <a:pt x="127873" y="90488"/>
                                  <a:pt x="127873" y="90488"/>
                                  <a:pt x="126921" y="90488"/>
                                </a:cubicBezTo>
                                <a:lnTo>
                                  <a:pt x="125968" y="86677"/>
                                </a:lnTo>
                                <a:lnTo>
                                  <a:pt x="124063" y="90488"/>
                                </a:lnTo>
                                <a:cubicBezTo>
                                  <a:pt x="123111" y="91440"/>
                                  <a:pt x="123111" y="91440"/>
                                  <a:pt x="122158" y="92392"/>
                                </a:cubicBezTo>
                                <a:cubicBezTo>
                                  <a:pt x="120253" y="91440"/>
                                  <a:pt x="120253" y="92392"/>
                                  <a:pt x="121206" y="92392"/>
                                </a:cubicBezTo>
                                <a:close/>
                                <a:moveTo>
                                  <a:pt x="121206" y="139065"/>
                                </a:moveTo>
                                <a:cubicBezTo>
                                  <a:pt x="121206" y="139065"/>
                                  <a:pt x="122158" y="139065"/>
                                  <a:pt x="121206" y="139065"/>
                                </a:cubicBezTo>
                                <a:cubicBezTo>
                                  <a:pt x="122158" y="138113"/>
                                  <a:pt x="122158" y="138113"/>
                                  <a:pt x="121206" y="139065"/>
                                </a:cubicBezTo>
                                <a:cubicBezTo>
                                  <a:pt x="121206" y="138113"/>
                                  <a:pt x="121206" y="138113"/>
                                  <a:pt x="121206" y="139065"/>
                                </a:cubicBezTo>
                                <a:cubicBezTo>
                                  <a:pt x="121206" y="139065"/>
                                  <a:pt x="121206" y="139065"/>
                                  <a:pt x="121206" y="139065"/>
                                </a:cubicBezTo>
                                <a:close/>
                                <a:moveTo>
                                  <a:pt x="121206" y="46672"/>
                                </a:moveTo>
                                <a:cubicBezTo>
                                  <a:pt x="122158" y="47625"/>
                                  <a:pt x="123111" y="47625"/>
                                  <a:pt x="124063" y="47625"/>
                                </a:cubicBezTo>
                                <a:cubicBezTo>
                                  <a:pt x="124063" y="49530"/>
                                  <a:pt x="123111" y="50482"/>
                                  <a:pt x="122158" y="51435"/>
                                </a:cubicBezTo>
                                <a:cubicBezTo>
                                  <a:pt x="121206" y="52388"/>
                                  <a:pt x="123111" y="53340"/>
                                  <a:pt x="123111" y="53340"/>
                                </a:cubicBezTo>
                                <a:cubicBezTo>
                                  <a:pt x="124063" y="53340"/>
                                  <a:pt x="124063" y="53340"/>
                                  <a:pt x="124063" y="52388"/>
                                </a:cubicBezTo>
                                <a:cubicBezTo>
                                  <a:pt x="124063" y="48577"/>
                                  <a:pt x="126921" y="49530"/>
                                  <a:pt x="127873" y="49530"/>
                                </a:cubicBezTo>
                                <a:cubicBezTo>
                                  <a:pt x="129778" y="53340"/>
                                  <a:pt x="129778" y="53340"/>
                                  <a:pt x="133588" y="50482"/>
                                </a:cubicBezTo>
                                <a:cubicBezTo>
                                  <a:pt x="133588" y="50482"/>
                                  <a:pt x="134541" y="50482"/>
                                  <a:pt x="134541" y="49530"/>
                                </a:cubicBezTo>
                                <a:cubicBezTo>
                                  <a:pt x="134541" y="49530"/>
                                  <a:pt x="135493" y="47625"/>
                                  <a:pt x="135493" y="48577"/>
                                </a:cubicBezTo>
                                <a:cubicBezTo>
                                  <a:pt x="136446" y="48577"/>
                                  <a:pt x="135493" y="49530"/>
                                  <a:pt x="135493" y="50482"/>
                                </a:cubicBezTo>
                                <a:cubicBezTo>
                                  <a:pt x="133588" y="52388"/>
                                  <a:pt x="134541" y="54292"/>
                                  <a:pt x="136446" y="55245"/>
                                </a:cubicBezTo>
                                <a:cubicBezTo>
                                  <a:pt x="137398" y="56197"/>
                                  <a:pt x="138351" y="57150"/>
                                  <a:pt x="139303" y="56197"/>
                                </a:cubicBezTo>
                                <a:cubicBezTo>
                                  <a:pt x="140256" y="55245"/>
                                  <a:pt x="138351" y="52388"/>
                                  <a:pt x="141208" y="51435"/>
                                </a:cubicBezTo>
                                <a:cubicBezTo>
                                  <a:pt x="140256" y="51435"/>
                                  <a:pt x="140256" y="51435"/>
                                  <a:pt x="139303" y="51435"/>
                                </a:cubicBezTo>
                                <a:cubicBezTo>
                                  <a:pt x="138351" y="51435"/>
                                  <a:pt x="137398" y="51435"/>
                                  <a:pt x="137398" y="52388"/>
                                </a:cubicBezTo>
                                <a:cubicBezTo>
                                  <a:pt x="137398" y="52388"/>
                                  <a:pt x="136446" y="53340"/>
                                  <a:pt x="136446" y="53340"/>
                                </a:cubicBezTo>
                                <a:cubicBezTo>
                                  <a:pt x="136446" y="53340"/>
                                  <a:pt x="136446" y="52388"/>
                                  <a:pt x="136446" y="51435"/>
                                </a:cubicBezTo>
                                <a:cubicBezTo>
                                  <a:pt x="136446" y="50482"/>
                                  <a:pt x="137398" y="50482"/>
                                  <a:pt x="137398" y="50482"/>
                                </a:cubicBezTo>
                                <a:cubicBezTo>
                                  <a:pt x="140256" y="46672"/>
                                  <a:pt x="140256" y="46672"/>
                                  <a:pt x="135493" y="44767"/>
                                </a:cubicBezTo>
                                <a:cubicBezTo>
                                  <a:pt x="134541" y="44767"/>
                                  <a:pt x="133588" y="43815"/>
                                  <a:pt x="134541" y="42863"/>
                                </a:cubicBezTo>
                                <a:cubicBezTo>
                                  <a:pt x="134541" y="41910"/>
                                  <a:pt x="135493" y="41910"/>
                                  <a:pt x="136446" y="41910"/>
                                </a:cubicBezTo>
                                <a:cubicBezTo>
                                  <a:pt x="137398" y="41910"/>
                                  <a:pt x="138351" y="41910"/>
                                  <a:pt x="138351" y="42863"/>
                                </a:cubicBezTo>
                                <a:cubicBezTo>
                                  <a:pt x="140256" y="43815"/>
                                  <a:pt x="142161" y="43815"/>
                                  <a:pt x="144066" y="42863"/>
                                </a:cubicBezTo>
                                <a:cubicBezTo>
                                  <a:pt x="144066" y="44767"/>
                                  <a:pt x="142161" y="45720"/>
                                  <a:pt x="142161" y="47625"/>
                                </a:cubicBezTo>
                                <a:cubicBezTo>
                                  <a:pt x="144066" y="47625"/>
                                  <a:pt x="145018" y="50482"/>
                                  <a:pt x="146923" y="48577"/>
                                </a:cubicBezTo>
                                <a:cubicBezTo>
                                  <a:pt x="146923" y="48577"/>
                                  <a:pt x="147876" y="48577"/>
                                  <a:pt x="147876" y="49530"/>
                                </a:cubicBezTo>
                                <a:cubicBezTo>
                                  <a:pt x="148828" y="50482"/>
                                  <a:pt x="148828" y="51435"/>
                                  <a:pt x="150733" y="50482"/>
                                </a:cubicBezTo>
                                <a:lnTo>
                                  <a:pt x="150733" y="49530"/>
                                </a:lnTo>
                                <a:cubicBezTo>
                                  <a:pt x="150733" y="47625"/>
                                  <a:pt x="149781" y="47625"/>
                                  <a:pt x="147876" y="47625"/>
                                </a:cubicBezTo>
                                <a:cubicBezTo>
                                  <a:pt x="147876" y="47625"/>
                                  <a:pt x="146923" y="47625"/>
                                  <a:pt x="146923" y="47625"/>
                                </a:cubicBezTo>
                                <a:lnTo>
                                  <a:pt x="143113" y="41910"/>
                                </a:lnTo>
                                <a:cubicBezTo>
                                  <a:pt x="140256" y="40005"/>
                                  <a:pt x="138351" y="37147"/>
                                  <a:pt x="133588" y="38100"/>
                                </a:cubicBezTo>
                                <a:cubicBezTo>
                                  <a:pt x="132636" y="38100"/>
                                  <a:pt x="131683" y="37147"/>
                                  <a:pt x="130731" y="37147"/>
                                </a:cubicBezTo>
                                <a:cubicBezTo>
                                  <a:pt x="130731" y="36195"/>
                                  <a:pt x="129778" y="36195"/>
                                  <a:pt x="129778" y="36195"/>
                                </a:cubicBezTo>
                                <a:cubicBezTo>
                                  <a:pt x="129778" y="36195"/>
                                  <a:pt x="128826" y="36195"/>
                                  <a:pt x="129778" y="37147"/>
                                </a:cubicBezTo>
                                <a:cubicBezTo>
                                  <a:pt x="129778" y="38100"/>
                                  <a:pt x="130731" y="38100"/>
                                  <a:pt x="131683" y="38100"/>
                                </a:cubicBezTo>
                                <a:cubicBezTo>
                                  <a:pt x="130731" y="40005"/>
                                  <a:pt x="130731" y="40957"/>
                                  <a:pt x="131683" y="43815"/>
                                </a:cubicBezTo>
                                <a:cubicBezTo>
                                  <a:pt x="132636" y="46672"/>
                                  <a:pt x="130731" y="46672"/>
                                  <a:pt x="128826" y="46672"/>
                                </a:cubicBezTo>
                                <a:cubicBezTo>
                                  <a:pt x="127873" y="45720"/>
                                  <a:pt x="126921" y="43815"/>
                                  <a:pt x="125968" y="45720"/>
                                </a:cubicBezTo>
                                <a:cubicBezTo>
                                  <a:pt x="124063" y="48577"/>
                                  <a:pt x="123111" y="46672"/>
                                  <a:pt x="122158" y="45720"/>
                                </a:cubicBezTo>
                                <a:cubicBezTo>
                                  <a:pt x="123111" y="45720"/>
                                  <a:pt x="122158" y="45720"/>
                                  <a:pt x="121206" y="46672"/>
                                </a:cubicBezTo>
                                <a:lnTo>
                                  <a:pt x="121206" y="46672"/>
                                </a:lnTo>
                                <a:close/>
                                <a:moveTo>
                                  <a:pt x="123111" y="30480"/>
                                </a:moveTo>
                                <a:cubicBezTo>
                                  <a:pt x="123111" y="32385"/>
                                  <a:pt x="124063" y="33338"/>
                                  <a:pt x="125968" y="34290"/>
                                </a:cubicBezTo>
                                <a:cubicBezTo>
                                  <a:pt x="125968" y="34290"/>
                                  <a:pt x="126921" y="35242"/>
                                  <a:pt x="127873" y="34290"/>
                                </a:cubicBezTo>
                                <a:cubicBezTo>
                                  <a:pt x="127873" y="33338"/>
                                  <a:pt x="126921" y="33338"/>
                                  <a:pt x="126921" y="32385"/>
                                </a:cubicBezTo>
                                <a:cubicBezTo>
                                  <a:pt x="127873" y="31432"/>
                                  <a:pt x="127873" y="30480"/>
                                  <a:pt x="126921" y="29527"/>
                                </a:cubicBezTo>
                                <a:cubicBezTo>
                                  <a:pt x="126921" y="29527"/>
                                  <a:pt x="125968" y="29527"/>
                                  <a:pt x="125968" y="29527"/>
                                </a:cubicBezTo>
                                <a:cubicBezTo>
                                  <a:pt x="125016" y="30480"/>
                                  <a:pt x="126921" y="31432"/>
                                  <a:pt x="126921" y="31432"/>
                                </a:cubicBezTo>
                                <a:lnTo>
                                  <a:pt x="126921" y="32385"/>
                                </a:lnTo>
                                <a:cubicBezTo>
                                  <a:pt x="125016" y="32385"/>
                                  <a:pt x="124063" y="31432"/>
                                  <a:pt x="123111" y="30480"/>
                                </a:cubicBezTo>
                                <a:cubicBezTo>
                                  <a:pt x="123111" y="29527"/>
                                  <a:pt x="123111" y="28575"/>
                                  <a:pt x="122158" y="28575"/>
                                </a:cubicBezTo>
                                <a:lnTo>
                                  <a:pt x="122158" y="28575"/>
                                </a:lnTo>
                                <a:cubicBezTo>
                                  <a:pt x="121206" y="30480"/>
                                  <a:pt x="122158" y="30480"/>
                                  <a:pt x="123111" y="30480"/>
                                </a:cubicBezTo>
                                <a:close/>
                                <a:moveTo>
                                  <a:pt x="127873" y="65722"/>
                                </a:moveTo>
                                <a:cubicBezTo>
                                  <a:pt x="128826" y="68580"/>
                                  <a:pt x="130731" y="69532"/>
                                  <a:pt x="133588" y="70485"/>
                                </a:cubicBezTo>
                                <a:cubicBezTo>
                                  <a:pt x="132636" y="70485"/>
                                  <a:pt x="131683" y="70485"/>
                                  <a:pt x="131683" y="71438"/>
                                </a:cubicBezTo>
                                <a:cubicBezTo>
                                  <a:pt x="131683" y="71438"/>
                                  <a:pt x="131683" y="71438"/>
                                  <a:pt x="131683" y="71438"/>
                                </a:cubicBezTo>
                                <a:cubicBezTo>
                                  <a:pt x="132636" y="71438"/>
                                  <a:pt x="132636" y="70485"/>
                                  <a:pt x="132636" y="69532"/>
                                </a:cubicBezTo>
                                <a:cubicBezTo>
                                  <a:pt x="134541" y="66675"/>
                                  <a:pt x="131683" y="66675"/>
                                  <a:pt x="130731" y="64770"/>
                                </a:cubicBezTo>
                                <a:cubicBezTo>
                                  <a:pt x="131683" y="62865"/>
                                  <a:pt x="133588" y="60960"/>
                                  <a:pt x="132636" y="59055"/>
                                </a:cubicBezTo>
                                <a:cubicBezTo>
                                  <a:pt x="131683" y="58102"/>
                                  <a:pt x="134541" y="56197"/>
                                  <a:pt x="131683" y="56197"/>
                                </a:cubicBezTo>
                                <a:cubicBezTo>
                                  <a:pt x="130731" y="56197"/>
                                  <a:pt x="129778" y="53340"/>
                                  <a:pt x="128826" y="54292"/>
                                </a:cubicBezTo>
                                <a:cubicBezTo>
                                  <a:pt x="126921" y="55245"/>
                                  <a:pt x="129778" y="57150"/>
                                  <a:pt x="129778" y="58102"/>
                                </a:cubicBezTo>
                                <a:lnTo>
                                  <a:pt x="129778" y="60007"/>
                                </a:lnTo>
                                <a:cubicBezTo>
                                  <a:pt x="130731" y="60960"/>
                                  <a:pt x="131683" y="62865"/>
                                  <a:pt x="131683" y="63817"/>
                                </a:cubicBezTo>
                                <a:cubicBezTo>
                                  <a:pt x="129778" y="62865"/>
                                  <a:pt x="128826" y="61913"/>
                                  <a:pt x="129778" y="60007"/>
                                </a:cubicBezTo>
                                <a:cubicBezTo>
                                  <a:pt x="127873" y="59055"/>
                                  <a:pt x="125016" y="60960"/>
                                  <a:pt x="124063" y="58102"/>
                                </a:cubicBezTo>
                                <a:lnTo>
                                  <a:pt x="124063" y="58102"/>
                                </a:lnTo>
                                <a:cubicBezTo>
                                  <a:pt x="121206" y="59055"/>
                                  <a:pt x="122158" y="60960"/>
                                  <a:pt x="124063" y="61913"/>
                                </a:cubicBezTo>
                                <a:cubicBezTo>
                                  <a:pt x="125968" y="62865"/>
                                  <a:pt x="126921" y="63817"/>
                                  <a:pt x="127873" y="65722"/>
                                </a:cubicBezTo>
                                <a:close/>
                                <a:moveTo>
                                  <a:pt x="133588" y="155257"/>
                                </a:moveTo>
                                <a:cubicBezTo>
                                  <a:pt x="133588" y="155257"/>
                                  <a:pt x="133588" y="154305"/>
                                  <a:pt x="132636" y="154305"/>
                                </a:cubicBezTo>
                                <a:cubicBezTo>
                                  <a:pt x="130731" y="153352"/>
                                  <a:pt x="129778" y="150495"/>
                                  <a:pt x="126921" y="150495"/>
                                </a:cubicBezTo>
                                <a:cubicBezTo>
                                  <a:pt x="125968" y="149542"/>
                                  <a:pt x="125016" y="148590"/>
                                  <a:pt x="124063" y="148590"/>
                                </a:cubicBezTo>
                                <a:cubicBezTo>
                                  <a:pt x="123111" y="148590"/>
                                  <a:pt x="122158" y="148590"/>
                                  <a:pt x="122158" y="149542"/>
                                </a:cubicBezTo>
                                <a:cubicBezTo>
                                  <a:pt x="121206" y="151447"/>
                                  <a:pt x="123111" y="150495"/>
                                  <a:pt x="123111" y="150495"/>
                                </a:cubicBezTo>
                                <a:cubicBezTo>
                                  <a:pt x="124063" y="150495"/>
                                  <a:pt x="125968" y="150495"/>
                                  <a:pt x="126921" y="150495"/>
                                </a:cubicBezTo>
                                <a:cubicBezTo>
                                  <a:pt x="126921" y="153352"/>
                                  <a:pt x="130731" y="153352"/>
                                  <a:pt x="133588" y="155257"/>
                                </a:cubicBezTo>
                                <a:cubicBezTo>
                                  <a:pt x="132636" y="155257"/>
                                  <a:pt x="133588" y="155257"/>
                                  <a:pt x="133588" y="155257"/>
                                </a:cubicBezTo>
                                <a:close/>
                                <a:moveTo>
                                  <a:pt x="123111" y="104775"/>
                                </a:moveTo>
                                <a:cubicBezTo>
                                  <a:pt x="123111" y="104775"/>
                                  <a:pt x="123111" y="104775"/>
                                  <a:pt x="123111" y="104775"/>
                                </a:cubicBezTo>
                                <a:cubicBezTo>
                                  <a:pt x="123111" y="103822"/>
                                  <a:pt x="123111" y="102870"/>
                                  <a:pt x="123111" y="102870"/>
                                </a:cubicBezTo>
                                <a:cubicBezTo>
                                  <a:pt x="122158" y="103822"/>
                                  <a:pt x="122158" y="103822"/>
                                  <a:pt x="123111" y="104775"/>
                                </a:cubicBezTo>
                                <a:cubicBezTo>
                                  <a:pt x="122158" y="104775"/>
                                  <a:pt x="123111" y="105727"/>
                                  <a:pt x="123111" y="104775"/>
                                </a:cubicBezTo>
                                <a:close/>
                                <a:moveTo>
                                  <a:pt x="124063" y="66675"/>
                                </a:moveTo>
                                <a:cubicBezTo>
                                  <a:pt x="123111" y="66675"/>
                                  <a:pt x="123111" y="67627"/>
                                  <a:pt x="122158" y="68580"/>
                                </a:cubicBezTo>
                                <a:cubicBezTo>
                                  <a:pt x="122158" y="69532"/>
                                  <a:pt x="122158" y="69532"/>
                                  <a:pt x="123111" y="69532"/>
                                </a:cubicBezTo>
                                <a:cubicBezTo>
                                  <a:pt x="124063" y="69532"/>
                                  <a:pt x="124063" y="68580"/>
                                  <a:pt x="124063" y="67627"/>
                                </a:cubicBezTo>
                                <a:cubicBezTo>
                                  <a:pt x="124063" y="66675"/>
                                  <a:pt x="125016" y="66675"/>
                                  <a:pt x="124063" y="66675"/>
                                </a:cubicBezTo>
                                <a:close/>
                                <a:moveTo>
                                  <a:pt x="125968" y="89535"/>
                                </a:moveTo>
                                <a:cubicBezTo>
                                  <a:pt x="125016" y="90488"/>
                                  <a:pt x="124063" y="91440"/>
                                  <a:pt x="123111" y="91440"/>
                                </a:cubicBezTo>
                                <a:cubicBezTo>
                                  <a:pt x="123111" y="90488"/>
                                  <a:pt x="124063" y="90488"/>
                                  <a:pt x="125968" y="89535"/>
                                </a:cubicBezTo>
                                <a:close/>
                                <a:moveTo>
                                  <a:pt x="126921" y="116205"/>
                                </a:moveTo>
                                <a:cubicBezTo>
                                  <a:pt x="126921" y="115252"/>
                                  <a:pt x="125968" y="115252"/>
                                  <a:pt x="125016" y="115252"/>
                                </a:cubicBezTo>
                                <a:cubicBezTo>
                                  <a:pt x="124063" y="115252"/>
                                  <a:pt x="122158" y="116205"/>
                                  <a:pt x="123111" y="118110"/>
                                </a:cubicBezTo>
                                <a:cubicBezTo>
                                  <a:pt x="123111" y="119063"/>
                                  <a:pt x="123111" y="119063"/>
                                  <a:pt x="124063" y="119063"/>
                                </a:cubicBezTo>
                                <a:cubicBezTo>
                                  <a:pt x="124063" y="117157"/>
                                  <a:pt x="125968" y="117157"/>
                                  <a:pt x="126921" y="116205"/>
                                </a:cubicBezTo>
                                <a:close/>
                                <a:moveTo>
                                  <a:pt x="125968" y="58102"/>
                                </a:moveTo>
                                <a:cubicBezTo>
                                  <a:pt x="125968" y="58102"/>
                                  <a:pt x="125016" y="57150"/>
                                  <a:pt x="125968" y="58102"/>
                                </a:cubicBezTo>
                                <a:cubicBezTo>
                                  <a:pt x="124063" y="58102"/>
                                  <a:pt x="124063" y="58102"/>
                                  <a:pt x="124063" y="59055"/>
                                </a:cubicBezTo>
                                <a:cubicBezTo>
                                  <a:pt x="125016" y="59055"/>
                                  <a:pt x="125968" y="59055"/>
                                  <a:pt x="125968" y="58102"/>
                                </a:cubicBezTo>
                                <a:close/>
                                <a:moveTo>
                                  <a:pt x="125016" y="144780"/>
                                </a:moveTo>
                                <a:lnTo>
                                  <a:pt x="125016" y="144780"/>
                                </a:lnTo>
                                <a:cubicBezTo>
                                  <a:pt x="126921" y="145732"/>
                                  <a:pt x="126921" y="145732"/>
                                  <a:pt x="126921" y="144780"/>
                                </a:cubicBezTo>
                                <a:cubicBezTo>
                                  <a:pt x="125968" y="144780"/>
                                  <a:pt x="125968" y="143827"/>
                                  <a:pt x="125016" y="144780"/>
                                </a:cubicBezTo>
                                <a:lnTo>
                                  <a:pt x="125016" y="144780"/>
                                </a:lnTo>
                                <a:close/>
                                <a:moveTo>
                                  <a:pt x="125968" y="75247"/>
                                </a:moveTo>
                                <a:cubicBezTo>
                                  <a:pt x="125968" y="76200"/>
                                  <a:pt x="126921" y="77152"/>
                                  <a:pt x="127873" y="76200"/>
                                </a:cubicBezTo>
                                <a:cubicBezTo>
                                  <a:pt x="128826" y="76200"/>
                                  <a:pt x="128826" y="76200"/>
                                  <a:pt x="129778" y="75247"/>
                                </a:cubicBezTo>
                                <a:cubicBezTo>
                                  <a:pt x="129778" y="74295"/>
                                  <a:pt x="128826" y="74295"/>
                                  <a:pt x="128826" y="74295"/>
                                </a:cubicBezTo>
                                <a:cubicBezTo>
                                  <a:pt x="126921" y="74295"/>
                                  <a:pt x="125968" y="74295"/>
                                  <a:pt x="125968" y="75247"/>
                                </a:cubicBezTo>
                                <a:close/>
                                <a:moveTo>
                                  <a:pt x="126921" y="41910"/>
                                </a:moveTo>
                                <a:cubicBezTo>
                                  <a:pt x="125968" y="41910"/>
                                  <a:pt x="125968" y="41910"/>
                                  <a:pt x="125968" y="42863"/>
                                </a:cubicBezTo>
                                <a:cubicBezTo>
                                  <a:pt x="125968" y="42863"/>
                                  <a:pt x="125968" y="42863"/>
                                  <a:pt x="125968" y="43815"/>
                                </a:cubicBezTo>
                                <a:cubicBezTo>
                                  <a:pt x="125968" y="42863"/>
                                  <a:pt x="126921" y="42863"/>
                                  <a:pt x="126921" y="41910"/>
                                </a:cubicBezTo>
                                <a:cubicBezTo>
                                  <a:pt x="126921" y="41910"/>
                                  <a:pt x="127873" y="41910"/>
                                  <a:pt x="126921" y="41910"/>
                                </a:cubicBezTo>
                                <a:cubicBezTo>
                                  <a:pt x="126921" y="41910"/>
                                  <a:pt x="126921" y="40957"/>
                                  <a:pt x="126921" y="41910"/>
                                </a:cubicBezTo>
                                <a:close/>
                                <a:moveTo>
                                  <a:pt x="130731" y="158115"/>
                                </a:moveTo>
                                <a:cubicBezTo>
                                  <a:pt x="130731" y="158115"/>
                                  <a:pt x="130731" y="157163"/>
                                  <a:pt x="130731" y="157163"/>
                                </a:cubicBezTo>
                                <a:cubicBezTo>
                                  <a:pt x="129778" y="156210"/>
                                  <a:pt x="129778" y="158115"/>
                                  <a:pt x="128826" y="158115"/>
                                </a:cubicBezTo>
                                <a:cubicBezTo>
                                  <a:pt x="127873" y="158115"/>
                                  <a:pt x="127873" y="158115"/>
                                  <a:pt x="126921" y="159067"/>
                                </a:cubicBezTo>
                                <a:cubicBezTo>
                                  <a:pt x="125968" y="160020"/>
                                  <a:pt x="125968" y="160972"/>
                                  <a:pt x="125968" y="162877"/>
                                </a:cubicBezTo>
                                <a:cubicBezTo>
                                  <a:pt x="125968" y="163830"/>
                                  <a:pt x="126921" y="163830"/>
                                  <a:pt x="126921" y="163830"/>
                                </a:cubicBezTo>
                                <a:cubicBezTo>
                                  <a:pt x="128826" y="163830"/>
                                  <a:pt x="129778" y="162877"/>
                                  <a:pt x="129778" y="161925"/>
                                </a:cubicBezTo>
                                <a:cubicBezTo>
                                  <a:pt x="130731" y="160020"/>
                                  <a:pt x="130731" y="159067"/>
                                  <a:pt x="130731" y="158115"/>
                                </a:cubicBezTo>
                                <a:close/>
                                <a:moveTo>
                                  <a:pt x="126921" y="132397"/>
                                </a:moveTo>
                                <a:cubicBezTo>
                                  <a:pt x="127873" y="132397"/>
                                  <a:pt x="127873" y="132397"/>
                                  <a:pt x="126921" y="132397"/>
                                </a:cubicBezTo>
                                <a:cubicBezTo>
                                  <a:pt x="127873" y="130492"/>
                                  <a:pt x="126921" y="129540"/>
                                  <a:pt x="125968" y="129540"/>
                                </a:cubicBezTo>
                                <a:cubicBezTo>
                                  <a:pt x="125016" y="129540"/>
                                  <a:pt x="125016" y="129540"/>
                                  <a:pt x="125016" y="130492"/>
                                </a:cubicBezTo>
                                <a:cubicBezTo>
                                  <a:pt x="125968" y="131445"/>
                                  <a:pt x="125968" y="132397"/>
                                  <a:pt x="126921" y="132397"/>
                                </a:cubicBezTo>
                                <a:close/>
                                <a:moveTo>
                                  <a:pt x="126921" y="53340"/>
                                </a:moveTo>
                                <a:cubicBezTo>
                                  <a:pt x="126921" y="53340"/>
                                  <a:pt x="126921" y="53340"/>
                                  <a:pt x="126921" y="53340"/>
                                </a:cubicBezTo>
                                <a:lnTo>
                                  <a:pt x="126921" y="53340"/>
                                </a:lnTo>
                                <a:cubicBezTo>
                                  <a:pt x="125968" y="52388"/>
                                  <a:pt x="125968" y="53340"/>
                                  <a:pt x="126921" y="53340"/>
                                </a:cubicBezTo>
                                <a:lnTo>
                                  <a:pt x="126921" y="53340"/>
                                </a:lnTo>
                                <a:close/>
                                <a:moveTo>
                                  <a:pt x="125968" y="120967"/>
                                </a:moveTo>
                                <a:cubicBezTo>
                                  <a:pt x="125968" y="121920"/>
                                  <a:pt x="126921" y="121920"/>
                                  <a:pt x="126921" y="121920"/>
                                </a:cubicBezTo>
                                <a:cubicBezTo>
                                  <a:pt x="130731" y="120967"/>
                                  <a:pt x="134541" y="121920"/>
                                  <a:pt x="137398" y="118110"/>
                                </a:cubicBezTo>
                                <a:cubicBezTo>
                                  <a:pt x="137398" y="118110"/>
                                  <a:pt x="138351" y="117157"/>
                                  <a:pt x="139303" y="117157"/>
                                </a:cubicBezTo>
                                <a:cubicBezTo>
                                  <a:pt x="139303" y="117157"/>
                                  <a:pt x="139303" y="118110"/>
                                  <a:pt x="140256" y="118110"/>
                                </a:cubicBezTo>
                                <a:cubicBezTo>
                                  <a:pt x="141208" y="119063"/>
                                  <a:pt x="141208" y="119063"/>
                                  <a:pt x="142161" y="119063"/>
                                </a:cubicBezTo>
                                <a:cubicBezTo>
                                  <a:pt x="142161" y="119063"/>
                                  <a:pt x="143113" y="118110"/>
                                  <a:pt x="143113" y="118110"/>
                                </a:cubicBezTo>
                                <a:cubicBezTo>
                                  <a:pt x="143113" y="117157"/>
                                  <a:pt x="142161" y="117157"/>
                                  <a:pt x="141208" y="117157"/>
                                </a:cubicBezTo>
                                <a:lnTo>
                                  <a:pt x="139303" y="117157"/>
                                </a:lnTo>
                                <a:cubicBezTo>
                                  <a:pt x="141208" y="114300"/>
                                  <a:pt x="140256" y="112395"/>
                                  <a:pt x="137398" y="111442"/>
                                </a:cubicBezTo>
                                <a:cubicBezTo>
                                  <a:pt x="135493" y="114300"/>
                                  <a:pt x="134541" y="117157"/>
                                  <a:pt x="130731" y="117157"/>
                                </a:cubicBezTo>
                                <a:cubicBezTo>
                                  <a:pt x="129778" y="117157"/>
                                  <a:pt x="129778" y="117157"/>
                                  <a:pt x="129778" y="118110"/>
                                </a:cubicBezTo>
                                <a:cubicBezTo>
                                  <a:pt x="128826" y="119063"/>
                                  <a:pt x="128826" y="120967"/>
                                  <a:pt x="126921" y="119063"/>
                                </a:cubicBezTo>
                                <a:cubicBezTo>
                                  <a:pt x="126921" y="119063"/>
                                  <a:pt x="125968" y="120015"/>
                                  <a:pt x="125968" y="120967"/>
                                </a:cubicBezTo>
                                <a:close/>
                                <a:moveTo>
                                  <a:pt x="127873" y="39052"/>
                                </a:moveTo>
                                <a:cubicBezTo>
                                  <a:pt x="127873" y="39052"/>
                                  <a:pt x="126921" y="39052"/>
                                  <a:pt x="127873" y="39052"/>
                                </a:cubicBezTo>
                                <a:cubicBezTo>
                                  <a:pt x="126921" y="40005"/>
                                  <a:pt x="126921" y="40005"/>
                                  <a:pt x="126921" y="40957"/>
                                </a:cubicBezTo>
                                <a:cubicBezTo>
                                  <a:pt x="126921" y="40957"/>
                                  <a:pt x="126921" y="41910"/>
                                  <a:pt x="127873" y="41910"/>
                                </a:cubicBezTo>
                                <a:lnTo>
                                  <a:pt x="128826" y="40957"/>
                                </a:lnTo>
                                <a:cubicBezTo>
                                  <a:pt x="128826" y="40005"/>
                                  <a:pt x="128826" y="39052"/>
                                  <a:pt x="127873" y="39052"/>
                                </a:cubicBezTo>
                                <a:close/>
                                <a:moveTo>
                                  <a:pt x="126921" y="82867"/>
                                </a:moveTo>
                                <a:cubicBezTo>
                                  <a:pt x="126921" y="83820"/>
                                  <a:pt x="126921" y="85725"/>
                                  <a:pt x="128826" y="85725"/>
                                </a:cubicBezTo>
                                <a:cubicBezTo>
                                  <a:pt x="129778" y="85725"/>
                                  <a:pt x="130731" y="85725"/>
                                  <a:pt x="131683" y="84772"/>
                                </a:cubicBezTo>
                                <a:cubicBezTo>
                                  <a:pt x="130731" y="83820"/>
                                  <a:pt x="130731" y="81915"/>
                                  <a:pt x="129778" y="80963"/>
                                </a:cubicBezTo>
                                <a:cubicBezTo>
                                  <a:pt x="128826" y="80963"/>
                                  <a:pt x="127873" y="81915"/>
                                  <a:pt x="126921" y="82867"/>
                                </a:cubicBezTo>
                                <a:close/>
                                <a:moveTo>
                                  <a:pt x="127873" y="102870"/>
                                </a:moveTo>
                                <a:cubicBezTo>
                                  <a:pt x="128826" y="104775"/>
                                  <a:pt x="128826" y="106680"/>
                                  <a:pt x="130731" y="105727"/>
                                </a:cubicBezTo>
                                <a:cubicBezTo>
                                  <a:pt x="131683" y="104775"/>
                                  <a:pt x="129778" y="103822"/>
                                  <a:pt x="129778" y="102870"/>
                                </a:cubicBezTo>
                                <a:cubicBezTo>
                                  <a:pt x="128826" y="101917"/>
                                  <a:pt x="128826" y="101917"/>
                                  <a:pt x="129778" y="100965"/>
                                </a:cubicBezTo>
                                <a:cubicBezTo>
                                  <a:pt x="129778" y="99060"/>
                                  <a:pt x="128826" y="98107"/>
                                  <a:pt x="127873" y="97155"/>
                                </a:cubicBezTo>
                                <a:cubicBezTo>
                                  <a:pt x="125968" y="99060"/>
                                  <a:pt x="127873" y="100965"/>
                                  <a:pt x="127873" y="102870"/>
                                </a:cubicBezTo>
                                <a:close/>
                                <a:moveTo>
                                  <a:pt x="134541" y="110490"/>
                                </a:moveTo>
                                <a:cubicBezTo>
                                  <a:pt x="134541" y="111442"/>
                                  <a:pt x="133588" y="113347"/>
                                  <a:pt x="135493" y="112395"/>
                                </a:cubicBezTo>
                                <a:cubicBezTo>
                                  <a:pt x="136446" y="112395"/>
                                  <a:pt x="136446" y="112395"/>
                                  <a:pt x="137398" y="111442"/>
                                </a:cubicBezTo>
                                <a:lnTo>
                                  <a:pt x="137398" y="111442"/>
                                </a:lnTo>
                                <a:cubicBezTo>
                                  <a:pt x="137398" y="111442"/>
                                  <a:pt x="136446" y="110490"/>
                                  <a:pt x="134541" y="110490"/>
                                </a:cubicBezTo>
                                <a:cubicBezTo>
                                  <a:pt x="134541" y="109538"/>
                                  <a:pt x="136446" y="108585"/>
                                  <a:pt x="136446" y="106680"/>
                                </a:cubicBezTo>
                                <a:cubicBezTo>
                                  <a:pt x="136446" y="105727"/>
                                  <a:pt x="136446" y="104775"/>
                                  <a:pt x="135493" y="104775"/>
                                </a:cubicBezTo>
                                <a:cubicBezTo>
                                  <a:pt x="135493" y="104775"/>
                                  <a:pt x="134541" y="104775"/>
                                  <a:pt x="134541" y="104775"/>
                                </a:cubicBezTo>
                                <a:cubicBezTo>
                                  <a:pt x="133588" y="108585"/>
                                  <a:pt x="131683" y="107632"/>
                                  <a:pt x="128826" y="107632"/>
                                </a:cubicBezTo>
                                <a:cubicBezTo>
                                  <a:pt x="127873" y="107632"/>
                                  <a:pt x="126921" y="107632"/>
                                  <a:pt x="126921" y="108585"/>
                                </a:cubicBezTo>
                                <a:cubicBezTo>
                                  <a:pt x="126921" y="109538"/>
                                  <a:pt x="127873" y="109538"/>
                                  <a:pt x="127873" y="109538"/>
                                </a:cubicBezTo>
                                <a:lnTo>
                                  <a:pt x="134541" y="110490"/>
                                </a:lnTo>
                                <a:close/>
                                <a:moveTo>
                                  <a:pt x="127873" y="49530"/>
                                </a:moveTo>
                                <a:lnTo>
                                  <a:pt x="130731" y="47625"/>
                                </a:lnTo>
                                <a:cubicBezTo>
                                  <a:pt x="130731" y="51435"/>
                                  <a:pt x="128826" y="50482"/>
                                  <a:pt x="127873" y="49530"/>
                                </a:cubicBezTo>
                                <a:close/>
                                <a:moveTo>
                                  <a:pt x="127873" y="140970"/>
                                </a:moveTo>
                                <a:lnTo>
                                  <a:pt x="127873" y="140970"/>
                                </a:lnTo>
                                <a:cubicBezTo>
                                  <a:pt x="128826" y="140017"/>
                                  <a:pt x="127873" y="140017"/>
                                  <a:pt x="127873" y="139065"/>
                                </a:cubicBezTo>
                                <a:cubicBezTo>
                                  <a:pt x="127873" y="140017"/>
                                  <a:pt x="126921" y="140970"/>
                                  <a:pt x="127873" y="140970"/>
                                </a:cubicBezTo>
                                <a:close/>
                                <a:moveTo>
                                  <a:pt x="127873" y="135255"/>
                                </a:moveTo>
                                <a:lnTo>
                                  <a:pt x="127873" y="135255"/>
                                </a:lnTo>
                                <a:cubicBezTo>
                                  <a:pt x="126921" y="136207"/>
                                  <a:pt x="127873" y="137160"/>
                                  <a:pt x="127873" y="138113"/>
                                </a:cubicBezTo>
                                <a:cubicBezTo>
                                  <a:pt x="128826" y="138113"/>
                                  <a:pt x="128826" y="136207"/>
                                  <a:pt x="127873" y="135255"/>
                                </a:cubicBezTo>
                                <a:close/>
                                <a:moveTo>
                                  <a:pt x="129778" y="165735"/>
                                </a:moveTo>
                                <a:cubicBezTo>
                                  <a:pt x="129778" y="165735"/>
                                  <a:pt x="129778" y="164782"/>
                                  <a:pt x="129778" y="165735"/>
                                </a:cubicBezTo>
                                <a:cubicBezTo>
                                  <a:pt x="128826" y="164782"/>
                                  <a:pt x="128826" y="165735"/>
                                  <a:pt x="128826" y="165735"/>
                                </a:cubicBezTo>
                                <a:cubicBezTo>
                                  <a:pt x="128826" y="165735"/>
                                  <a:pt x="128826" y="165735"/>
                                  <a:pt x="129778" y="165735"/>
                                </a:cubicBezTo>
                                <a:cubicBezTo>
                                  <a:pt x="128826" y="165735"/>
                                  <a:pt x="129778" y="165735"/>
                                  <a:pt x="129778" y="165735"/>
                                </a:cubicBezTo>
                                <a:close/>
                                <a:moveTo>
                                  <a:pt x="131683" y="124777"/>
                                </a:moveTo>
                                <a:lnTo>
                                  <a:pt x="131683" y="124777"/>
                                </a:lnTo>
                                <a:lnTo>
                                  <a:pt x="131683" y="125730"/>
                                </a:lnTo>
                                <a:cubicBezTo>
                                  <a:pt x="131683" y="125730"/>
                                  <a:pt x="131683" y="126682"/>
                                  <a:pt x="131683" y="126682"/>
                                </a:cubicBezTo>
                                <a:cubicBezTo>
                                  <a:pt x="131683" y="126682"/>
                                  <a:pt x="132636" y="126682"/>
                                  <a:pt x="132636" y="125730"/>
                                </a:cubicBezTo>
                                <a:lnTo>
                                  <a:pt x="132636" y="123825"/>
                                </a:lnTo>
                                <a:cubicBezTo>
                                  <a:pt x="133588" y="123825"/>
                                  <a:pt x="134541" y="122872"/>
                                  <a:pt x="133588" y="121920"/>
                                </a:cubicBezTo>
                                <a:cubicBezTo>
                                  <a:pt x="133588" y="121920"/>
                                  <a:pt x="132636" y="121920"/>
                                  <a:pt x="132636" y="121920"/>
                                </a:cubicBezTo>
                                <a:cubicBezTo>
                                  <a:pt x="131683" y="122872"/>
                                  <a:pt x="132636" y="123825"/>
                                  <a:pt x="132636" y="123825"/>
                                </a:cubicBezTo>
                                <a:lnTo>
                                  <a:pt x="131683" y="123825"/>
                                </a:lnTo>
                                <a:cubicBezTo>
                                  <a:pt x="131683" y="121920"/>
                                  <a:pt x="130731" y="121920"/>
                                  <a:pt x="128826" y="122872"/>
                                </a:cubicBezTo>
                                <a:lnTo>
                                  <a:pt x="128826" y="123825"/>
                                </a:lnTo>
                                <a:cubicBezTo>
                                  <a:pt x="129778" y="125730"/>
                                  <a:pt x="130731" y="124777"/>
                                  <a:pt x="131683" y="124777"/>
                                </a:cubicBezTo>
                                <a:close/>
                                <a:moveTo>
                                  <a:pt x="130731" y="27622"/>
                                </a:moveTo>
                                <a:cubicBezTo>
                                  <a:pt x="131683" y="27622"/>
                                  <a:pt x="131683" y="27622"/>
                                  <a:pt x="132636" y="26670"/>
                                </a:cubicBezTo>
                                <a:cubicBezTo>
                                  <a:pt x="132636" y="25717"/>
                                  <a:pt x="131683" y="25717"/>
                                  <a:pt x="131683" y="25717"/>
                                </a:cubicBezTo>
                                <a:cubicBezTo>
                                  <a:pt x="130731" y="25717"/>
                                  <a:pt x="130731" y="25717"/>
                                  <a:pt x="129778" y="26670"/>
                                </a:cubicBezTo>
                                <a:cubicBezTo>
                                  <a:pt x="129778" y="27622"/>
                                  <a:pt x="129778" y="27622"/>
                                  <a:pt x="130731" y="27622"/>
                                </a:cubicBezTo>
                                <a:close/>
                                <a:moveTo>
                                  <a:pt x="137398" y="148590"/>
                                </a:moveTo>
                                <a:cubicBezTo>
                                  <a:pt x="137398" y="147638"/>
                                  <a:pt x="138351" y="147638"/>
                                  <a:pt x="138351" y="147638"/>
                                </a:cubicBezTo>
                                <a:cubicBezTo>
                                  <a:pt x="138351" y="148590"/>
                                  <a:pt x="138351" y="148590"/>
                                  <a:pt x="139303" y="148590"/>
                                </a:cubicBezTo>
                                <a:cubicBezTo>
                                  <a:pt x="139303" y="148590"/>
                                  <a:pt x="140256" y="148590"/>
                                  <a:pt x="140256" y="147638"/>
                                </a:cubicBezTo>
                                <a:cubicBezTo>
                                  <a:pt x="140256" y="146685"/>
                                  <a:pt x="139303" y="146685"/>
                                  <a:pt x="138351" y="147638"/>
                                </a:cubicBezTo>
                                <a:cubicBezTo>
                                  <a:pt x="137398" y="146685"/>
                                  <a:pt x="135493" y="146685"/>
                                  <a:pt x="135493" y="144780"/>
                                </a:cubicBezTo>
                                <a:cubicBezTo>
                                  <a:pt x="135493" y="142875"/>
                                  <a:pt x="135493" y="141922"/>
                                  <a:pt x="132636" y="141922"/>
                                </a:cubicBezTo>
                                <a:cubicBezTo>
                                  <a:pt x="130731" y="141922"/>
                                  <a:pt x="130731" y="143827"/>
                                  <a:pt x="129778" y="144780"/>
                                </a:cubicBezTo>
                                <a:lnTo>
                                  <a:pt x="128826" y="147638"/>
                                </a:lnTo>
                                <a:cubicBezTo>
                                  <a:pt x="128826" y="148590"/>
                                  <a:pt x="129778" y="149542"/>
                                  <a:pt x="130731" y="148590"/>
                                </a:cubicBezTo>
                                <a:cubicBezTo>
                                  <a:pt x="132636" y="144780"/>
                                  <a:pt x="133588" y="147638"/>
                                  <a:pt x="135493" y="149542"/>
                                </a:cubicBezTo>
                                <a:cubicBezTo>
                                  <a:pt x="136446" y="151447"/>
                                  <a:pt x="137398" y="149542"/>
                                  <a:pt x="137398" y="148590"/>
                                </a:cubicBezTo>
                                <a:close/>
                                <a:moveTo>
                                  <a:pt x="131683" y="111442"/>
                                </a:moveTo>
                                <a:cubicBezTo>
                                  <a:pt x="130731" y="111442"/>
                                  <a:pt x="130731" y="112395"/>
                                  <a:pt x="130731" y="112395"/>
                                </a:cubicBezTo>
                                <a:cubicBezTo>
                                  <a:pt x="130731" y="113347"/>
                                  <a:pt x="131683" y="113347"/>
                                  <a:pt x="131683" y="113347"/>
                                </a:cubicBezTo>
                                <a:cubicBezTo>
                                  <a:pt x="132636" y="113347"/>
                                  <a:pt x="132636" y="113347"/>
                                  <a:pt x="132636" y="112395"/>
                                </a:cubicBezTo>
                                <a:cubicBezTo>
                                  <a:pt x="131683" y="111442"/>
                                  <a:pt x="131683" y="111442"/>
                                  <a:pt x="131683" y="111442"/>
                                </a:cubicBezTo>
                                <a:close/>
                                <a:moveTo>
                                  <a:pt x="129778" y="90488"/>
                                </a:moveTo>
                                <a:cubicBezTo>
                                  <a:pt x="130731" y="90488"/>
                                  <a:pt x="131683" y="90488"/>
                                  <a:pt x="131683" y="89535"/>
                                </a:cubicBezTo>
                                <a:cubicBezTo>
                                  <a:pt x="133588" y="90488"/>
                                  <a:pt x="135493" y="90488"/>
                                  <a:pt x="136446" y="91440"/>
                                </a:cubicBezTo>
                                <a:cubicBezTo>
                                  <a:pt x="135493" y="91440"/>
                                  <a:pt x="134541" y="92392"/>
                                  <a:pt x="133588" y="93345"/>
                                </a:cubicBezTo>
                                <a:cubicBezTo>
                                  <a:pt x="132636" y="94297"/>
                                  <a:pt x="131683" y="95250"/>
                                  <a:pt x="132636" y="96202"/>
                                </a:cubicBezTo>
                                <a:cubicBezTo>
                                  <a:pt x="134541" y="97155"/>
                                  <a:pt x="134541" y="95250"/>
                                  <a:pt x="135493" y="94297"/>
                                </a:cubicBezTo>
                                <a:cubicBezTo>
                                  <a:pt x="136446" y="93345"/>
                                  <a:pt x="137398" y="92392"/>
                                  <a:pt x="137398" y="91440"/>
                                </a:cubicBezTo>
                                <a:cubicBezTo>
                                  <a:pt x="138351" y="91440"/>
                                  <a:pt x="140256" y="90488"/>
                                  <a:pt x="141208" y="90488"/>
                                </a:cubicBezTo>
                                <a:cubicBezTo>
                                  <a:pt x="143113" y="91440"/>
                                  <a:pt x="143113" y="89535"/>
                                  <a:pt x="143113" y="88582"/>
                                </a:cubicBezTo>
                                <a:cubicBezTo>
                                  <a:pt x="142161" y="87630"/>
                                  <a:pt x="141208" y="85725"/>
                                  <a:pt x="139303" y="87630"/>
                                </a:cubicBezTo>
                                <a:cubicBezTo>
                                  <a:pt x="138351" y="88582"/>
                                  <a:pt x="137398" y="88582"/>
                                  <a:pt x="135493" y="87630"/>
                                </a:cubicBezTo>
                                <a:cubicBezTo>
                                  <a:pt x="134541" y="87630"/>
                                  <a:pt x="133588" y="87630"/>
                                  <a:pt x="132636" y="88582"/>
                                </a:cubicBezTo>
                                <a:cubicBezTo>
                                  <a:pt x="131683" y="89535"/>
                                  <a:pt x="130731" y="89535"/>
                                  <a:pt x="129778" y="90488"/>
                                </a:cubicBezTo>
                                <a:lnTo>
                                  <a:pt x="129778" y="90488"/>
                                </a:lnTo>
                                <a:close/>
                                <a:moveTo>
                                  <a:pt x="132636" y="32385"/>
                                </a:moveTo>
                                <a:cubicBezTo>
                                  <a:pt x="132636" y="32385"/>
                                  <a:pt x="131683" y="31432"/>
                                  <a:pt x="131683" y="31432"/>
                                </a:cubicBezTo>
                                <a:cubicBezTo>
                                  <a:pt x="130731" y="32385"/>
                                  <a:pt x="130731" y="33338"/>
                                  <a:pt x="131683" y="33338"/>
                                </a:cubicBezTo>
                                <a:cubicBezTo>
                                  <a:pt x="132636" y="33338"/>
                                  <a:pt x="132636" y="34290"/>
                                  <a:pt x="132636" y="32385"/>
                                </a:cubicBezTo>
                                <a:cubicBezTo>
                                  <a:pt x="133588" y="33338"/>
                                  <a:pt x="132636" y="33338"/>
                                  <a:pt x="132636" y="32385"/>
                                </a:cubicBezTo>
                                <a:close/>
                                <a:moveTo>
                                  <a:pt x="131683" y="16192"/>
                                </a:moveTo>
                                <a:cubicBezTo>
                                  <a:pt x="131683" y="16192"/>
                                  <a:pt x="131683" y="16192"/>
                                  <a:pt x="131683" y="16192"/>
                                </a:cubicBezTo>
                                <a:cubicBezTo>
                                  <a:pt x="132636" y="17145"/>
                                  <a:pt x="132636" y="17145"/>
                                  <a:pt x="132636" y="16192"/>
                                </a:cubicBezTo>
                                <a:cubicBezTo>
                                  <a:pt x="132636" y="16192"/>
                                  <a:pt x="132636" y="15240"/>
                                  <a:pt x="131683" y="16192"/>
                                </a:cubicBezTo>
                                <a:cubicBezTo>
                                  <a:pt x="131683" y="15240"/>
                                  <a:pt x="131683" y="15240"/>
                                  <a:pt x="131683" y="16192"/>
                                </a:cubicBezTo>
                                <a:close/>
                                <a:moveTo>
                                  <a:pt x="138351" y="131445"/>
                                </a:moveTo>
                                <a:cubicBezTo>
                                  <a:pt x="138351" y="130492"/>
                                  <a:pt x="136446" y="129540"/>
                                  <a:pt x="136446" y="129540"/>
                                </a:cubicBezTo>
                                <a:cubicBezTo>
                                  <a:pt x="134541" y="129540"/>
                                  <a:pt x="132636" y="130492"/>
                                  <a:pt x="131683" y="132397"/>
                                </a:cubicBezTo>
                                <a:cubicBezTo>
                                  <a:pt x="130731" y="133350"/>
                                  <a:pt x="132636" y="135255"/>
                                  <a:pt x="134541" y="135255"/>
                                </a:cubicBezTo>
                                <a:cubicBezTo>
                                  <a:pt x="135493" y="136207"/>
                                  <a:pt x="138351" y="133350"/>
                                  <a:pt x="138351" y="131445"/>
                                </a:cubicBezTo>
                                <a:close/>
                                <a:moveTo>
                                  <a:pt x="132636" y="21907"/>
                                </a:moveTo>
                                <a:lnTo>
                                  <a:pt x="132636" y="21907"/>
                                </a:lnTo>
                                <a:cubicBezTo>
                                  <a:pt x="131683" y="22860"/>
                                  <a:pt x="132636" y="23813"/>
                                  <a:pt x="133588" y="23813"/>
                                </a:cubicBezTo>
                                <a:cubicBezTo>
                                  <a:pt x="133588" y="23813"/>
                                  <a:pt x="134541" y="22860"/>
                                  <a:pt x="134541" y="22860"/>
                                </a:cubicBezTo>
                                <a:cubicBezTo>
                                  <a:pt x="133588" y="21907"/>
                                  <a:pt x="132636" y="21907"/>
                                  <a:pt x="132636" y="21907"/>
                                </a:cubicBezTo>
                                <a:close/>
                                <a:moveTo>
                                  <a:pt x="136446" y="157163"/>
                                </a:moveTo>
                                <a:lnTo>
                                  <a:pt x="136446" y="157163"/>
                                </a:lnTo>
                                <a:cubicBezTo>
                                  <a:pt x="134541" y="157163"/>
                                  <a:pt x="133588" y="158115"/>
                                  <a:pt x="132636" y="160020"/>
                                </a:cubicBezTo>
                                <a:lnTo>
                                  <a:pt x="132636" y="160020"/>
                                </a:lnTo>
                                <a:cubicBezTo>
                                  <a:pt x="135493" y="160020"/>
                                  <a:pt x="135493" y="158115"/>
                                  <a:pt x="136446" y="157163"/>
                                </a:cubicBezTo>
                                <a:close/>
                                <a:moveTo>
                                  <a:pt x="134541" y="31432"/>
                                </a:moveTo>
                                <a:cubicBezTo>
                                  <a:pt x="134541" y="32385"/>
                                  <a:pt x="133588" y="32385"/>
                                  <a:pt x="133588" y="33338"/>
                                </a:cubicBezTo>
                                <a:cubicBezTo>
                                  <a:pt x="135493" y="33338"/>
                                  <a:pt x="136446" y="34290"/>
                                  <a:pt x="137398" y="35242"/>
                                </a:cubicBezTo>
                                <a:cubicBezTo>
                                  <a:pt x="137398" y="35242"/>
                                  <a:pt x="138351" y="36195"/>
                                  <a:pt x="139303" y="35242"/>
                                </a:cubicBezTo>
                                <a:lnTo>
                                  <a:pt x="138351" y="34290"/>
                                </a:lnTo>
                                <a:cubicBezTo>
                                  <a:pt x="135493" y="32385"/>
                                  <a:pt x="136446" y="29527"/>
                                  <a:pt x="138351" y="27622"/>
                                </a:cubicBezTo>
                                <a:cubicBezTo>
                                  <a:pt x="138351" y="27622"/>
                                  <a:pt x="138351" y="26670"/>
                                  <a:pt x="138351" y="26670"/>
                                </a:cubicBezTo>
                                <a:cubicBezTo>
                                  <a:pt x="136446" y="26670"/>
                                  <a:pt x="134541" y="28575"/>
                                  <a:pt x="134541" y="31432"/>
                                </a:cubicBezTo>
                                <a:close/>
                                <a:moveTo>
                                  <a:pt x="135493" y="138113"/>
                                </a:moveTo>
                                <a:cubicBezTo>
                                  <a:pt x="134541" y="138113"/>
                                  <a:pt x="134541" y="138113"/>
                                  <a:pt x="135493" y="138113"/>
                                </a:cubicBezTo>
                                <a:cubicBezTo>
                                  <a:pt x="134541" y="140017"/>
                                  <a:pt x="135493" y="140017"/>
                                  <a:pt x="135493" y="140017"/>
                                </a:cubicBezTo>
                                <a:cubicBezTo>
                                  <a:pt x="135493" y="139065"/>
                                  <a:pt x="136446" y="139065"/>
                                  <a:pt x="135493" y="138113"/>
                                </a:cubicBezTo>
                                <a:cubicBezTo>
                                  <a:pt x="136446" y="138113"/>
                                  <a:pt x="135493" y="138113"/>
                                  <a:pt x="135493" y="138113"/>
                                </a:cubicBezTo>
                                <a:close/>
                                <a:moveTo>
                                  <a:pt x="134541" y="80010"/>
                                </a:moveTo>
                                <a:cubicBezTo>
                                  <a:pt x="134541" y="80963"/>
                                  <a:pt x="139303" y="85725"/>
                                  <a:pt x="140256" y="85725"/>
                                </a:cubicBezTo>
                                <a:cubicBezTo>
                                  <a:pt x="141208" y="85725"/>
                                  <a:pt x="142161" y="85725"/>
                                  <a:pt x="142161" y="83820"/>
                                </a:cubicBezTo>
                                <a:cubicBezTo>
                                  <a:pt x="140256" y="82867"/>
                                  <a:pt x="140256" y="80010"/>
                                  <a:pt x="138351" y="78105"/>
                                </a:cubicBezTo>
                                <a:cubicBezTo>
                                  <a:pt x="137398" y="77152"/>
                                  <a:pt x="136446" y="77152"/>
                                  <a:pt x="135493" y="78105"/>
                                </a:cubicBezTo>
                                <a:cubicBezTo>
                                  <a:pt x="134541" y="79057"/>
                                  <a:pt x="134541" y="79057"/>
                                  <a:pt x="134541" y="80010"/>
                                </a:cubicBezTo>
                                <a:close/>
                                <a:moveTo>
                                  <a:pt x="136446" y="73342"/>
                                </a:moveTo>
                                <a:cubicBezTo>
                                  <a:pt x="136446" y="73342"/>
                                  <a:pt x="134541" y="73342"/>
                                  <a:pt x="134541" y="74295"/>
                                </a:cubicBezTo>
                                <a:cubicBezTo>
                                  <a:pt x="134541" y="74295"/>
                                  <a:pt x="136446" y="74295"/>
                                  <a:pt x="136446" y="73342"/>
                                </a:cubicBezTo>
                                <a:cubicBezTo>
                                  <a:pt x="138351" y="75247"/>
                                  <a:pt x="139303" y="74295"/>
                                  <a:pt x="140256" y="72390"/>
                                </a:cubicBezTo>
                                <a:cubicBezTo>
                                  <a:pt x="141208" y="71438"/>
                                  <a:pt x="141208" y="71438"/>
                                  <a:pt x="140256" y="70485"/>
                                </a:cubicBezTo>
                                <a:cubicBezTo>
                                  <a:pt x="140256" y="69532"/>
                                  <a:pt x="139303" y="69532"/>
                                  <a:pt x="138351" y="69532"/>
                                </a:cubicBezTo>
                                <a:cubicBezTo>
                                  <a:pt x="137398" y="69532"/>
                                  <a:pt x="136446" y="69532"/>
                                  <a:pt x="137398" y="71438"/>
                                </a:cubicBezTo>
                                <a:cubicBezTo>
                                  <a:pt x="138351" y="72390"/>
                                  <a:pt x="137398" y="72390"/>
                                  <a:pt x="136446" y="73342"/>
                                </a:cubicBezTo>
                                <a:close/>
                                <a:moveTo>
                                  <a:pt x="135493" y="102870"/>
                                </a:moveTo>
                                <a:cubicBezTo>
                                  <a:pt x="136446" y="102870"/>
                                  <a:pt x="136446" y="102870"/>
                                  <a:pt x="135493" y="102870"/>
                                </a:cubicBezTo>
                                <a:cubicBezTo>
                                  <a:pt x="136446" y="101917"/>
                                  <a:pt x="136446" y="100965"/>
                                  <a:pt x="135493" y="100965"/>
                                </a:cubicBezTo>
                                <a:cubicBezTo>
                                  <a:pt x="134541" y="100965"/>
                                  <a:pt x="135493" y="101917"/>
                                  <a:pt x="135493" y="102870"/>
                                </a:cubicBezTo>
                                <a:lnTo>
                                  <a:pt x="135493" y="102870"/>
                                </a:lnTo>
                                <a:close/>
                                <a:moveTo>
                                  <a:pt x="139303" y="123825"/>
                                </a:moveTo>
                                <a:cubicBezTo>
                                  <a:pt x="139303" y="122872"/>
                                  <a:pt x="138351" y="122872"/>
                                  <a:pt x="138351" y="122872"/>
                                </a:cubicBezTo>
                                <a:cubicBezTo>
                                  <a:pt x="137398" y="122872"/>
                                  <a:pt x="136446" y="122872"/>
                                  <a:pt x="136446" y="123825"/>
                                </a:cubicBezTo>
                                <a:cubicBezTo>
                                  <a:pt x="136446" y="124777"/>
                                  <a:pt x="137398" y="124777"/>
                                  <a:pt x="137398" y="124777"/>
                                </a:cubicBezTo>
                                <a:cubicBezTo>
                                  <a:pt x="139303" y="124777"/>
                                  <a:pt x="139303" y="124777"/>
                                  <a:pt x="139303" y="123825"/>
                                </a:cubicBezTo>
                                <a:close/>
                                <a:moveTo>
                                  <a:pt x="142161" y="155257"/>
                                </a:moveTo>
                                <a:lnTo>
                                  <a:pt x="139303" y="156210"/>
                                </a:lnTo>
                                <a:cubicBezTo>
                                  <a:pt x="139303" y="155257"/>
                                  <a:pt x="139303" y="153352"/>
                                  <a:pt x="138351" y="152400"/>
                                </a:cubicBezTo>
                                <a:cubicBezTo>
                                  <a:pt x="138351" y="152400"/>
                                  <a:pt x="139303" y="152400"/>
                                  <a:pt x="139303" y="151447"/>
                                </a:cubicBezTo>
                                <a:cubicBezTo>
                                  <a:pt x="140256" y="151447"/>
                                  <a:pt x="140256" y="150495"/>
                                  <a:pt x="140256" y="150495"/>
                                </a:cubicBezTo>
                                <a:cubicBezTo>
                                  <a:pt x="140256" y="150495"/>
                                  <a:pt x="140256" y="150495"/>
                                  <a:pt x="140256" y="150495"/>
                                </a:cubicBezTo>
                                <a:cubicBezTo>
                                  <a:pt x="139303" y="150495"/>
                                  <a:pt x="139303" y="150495"/>
                                  <a:pt x="139303" y="151447"/>
                                </a:cubicBezTo>
                                <a:cubicBezTo>
                                  <a:pt x="139303" y="151447"/>
                                  <a:pt x="139303" y="152400"/>
                                  <a:pt x="138351" y="152400"/>
                                </a:cubicBezTo>
                                <a:cubicBezTo>
                                  <a:pt x="136446" y="153352"/>
                                  <a:pt x="136446" y="154305"/>
                                  <a:pt x="136446" y="156210"/>
                                </a:cubicBezTo>
                                <a:cubicBezTo>
                                  <a:pt x="137398" y="156210"/>
                                  <a:pt x="138351" y="155257"/>
                                  <a:pt x="139303" y="156210"/>
                                </a:cubicBezTo>
                                <a:cubicBezTo>
                                  <a:pt x="140256" y="157163"/>
                                  <a:pt x="140256" y="158115"/>
                                  <a:pt x="141208" y="157163"/>
                                </a:cubicBezTo>
                                <a:cubicBezTo>
                                  <a:pt x="142161" y="156210"/>
                                  <a:pt x="142161" y="156210"/>
                                  <a:pt x="142161" y="155257"/>
                                </a:cubicBezTo>
                                <a:close/>
                                <a:moveTo>
                                  <a:pt x="138351" y="98107"/>
                                </a:moveTo>
                                <a:cubicBezTo>
                                  <a:pt x="137398" y="98107"/>
                                  <a:pt x="137398" y="97155"/>
                                  <a:pt x="138351" y="98107"/>
                                </a:cubicBezTo>
                                <a:lnTo>
                                  <a:pt x="138351" y="98107"/>
                                </a:lnTo>
                                <a:cubicBezTo>
                                  <a:pt x="137398" y="98107"/>
                                  <a:pt x="137398" y="98107"/>
                                  <a:pt x="138351" y="98107"/>
                                </a:cubicBezTo>
                                <a:cubicBezTo>
                                  <a:pt x="138351" y="98107"/>
                                  <a:pt x="138351" y="98107"/>
                                  <a:pt x="138351" y="98107"/>
                                </a:cubicBezTo>
                                <a:close/>
                                <a:moveTo>
                                  <a:pt x="137398" y="62865"/>
                                </a:moveTo>
                                <a:lnTo>
                                  <a:pt x="137398" y="62865"/>
                                </a:lnTo>
                                <a:cubicBezTo>
                                  <a:pt x="137398" y="61913"/>
                                  <a:pt x="137398" y="61913"/>
                                  <a:pt x="137398" y="62865"/>
                                </a:cubicBezTo>
                                <a:lnTo>
                                  <a:pt x="137398" y="62865"/>
                                </a:lnTo>
                                <a:lnTo>
                                  <a:pt x="137398" y="62865"/>
                                </a:lnTo>
                                <a:close/>
                                <a:moveTo>
                                  <a:pt x="138351" y="169545"/>
                                </a:moveTo>
                                <a:cubicBezTo>
                                  <a:pt x="137398" y="169545"/>
                                  <a:pt x="137398" y="169545"/>
                                  <a:pt x="138351" y="169545"/>
                                </a:cubicBezTo>
                                <a:cubicBezTo>
                                  <a:pt x="137398" y="170497"/>
                                  <a:pt x="138351" y="171450"/>
                                  <a:pt x="138351" y="171450"/>
                                </a:cubicBezTo>
                                <a:cubicBezTo>
                                  <a:pt x="138351" y="171450"/>
                                  <a:pt x="139303" y="171450"/>
                                  <a:pt x="139303" y="170497"/>
                                </a:cubicBezTo>
                                <a:cubicBezTo>
                                  <a:pt x="139303" y="170497"/>
                                  <a:pt x="138351" y="169545"/>
                                  <a:pt x="138351" y="169545"/>
                                </a:cubicBezTo>
                                <a:close/>
                                <a:moveTo>
                                  <a:pt x="138351" y="127635"/>
                                </a:moveTo>
                                <a:cubicBezTo>
                                  <a:pt x="138351" y="127635"/>
                                  <a:pt x="138351" y="127635"/>
                                  <a:pt x="138351" y="127635"/>
                                </a:cubicBezTo>
                                <a:cubicBezTo>
                                  <a:pt x="138351" y="126682"/>
                                  <a:pt x="137398" y="126682"/>
                                  <a:pt x="138351" y="127635"/>
                                </a:cubicBezTo>
                                <a:lnTo>
                                  <a:pt x="138351" y="127635"/>
                                </a:lnTo>
                                <a:cubicBezTo>
                                  <a:pt x="137398" y="127635"/>
                                  <a:pt x="138351" y="127635"/>
                                  <a:pt x="138351" y="127635"/>
                                </a:cubicBezTo>
                                <a:close/>
                                <a:moveTo>
                                  <a:pt x="142161" y="144780"/>
                                </a:moveTo>
                                <a:cubicBezTo>
                                  <a:pt x="143113" y="144780"/>
                                  <a:pt x="143113" y="143827"/>
                                  <a:pt x="143113" y="143827"/>
                                </a:cubicBezTo>
                                <a:cubicBezTo>
                                  <a:pt x="144066" y="142875"/>
                                  <a:pt x="145018" y="142875"/>
                                  <a:pt x="144066" y="141922"/>
                                </a:cubicBezTo>
                                <a:cubicBezTo>
                                  <a:pt x="143113" y="140970"/>
                                  <a:pt x="142161" y="141922"/>
                                  <a:pt x="141208" y="141922"/>
                                </a:cubicBezTo>
                                <a:cubicBezTo>
                                  <a:pt x="140256" y="140970"/>
                                  <a:pt x="139303" y="140970"/>
                                  <a:pt x="139303" y="139065"/>
                                </a:cubicBezTo>
                                <a:cubicBezTo>
                                  <a:pt x="139303" y="138113"/>
                                  <a:pt x="139303" y="138113"/>
                                  <a:pt x="138351" y="138113"/>
                                </a:cubicBezTo>
                                <a:cubicBezTo>
                                  <a:pt x="138351" y="138113"/>
                                  <a:pt x="137398" y="138113"/>
                                  <a:pt x="137398" y="139065"/>
                                </a:cubicBezTo>
                                <a:cubicBezTo>
                                  <a:pt x="137398" y="140017"/>
                                  <a:pt x="135493" y="140970"/>
                                  <a:pt x="136446" y="141922"/>
                                </a:cubicBezTo>
                                <a:cubicBezTo>
                                  <a:pt x="137398" y="143827"/>
                                  <a:pt x="139303" y="142875"/>
                                  <a:pt x="140256" y="142875"/>
                                </a:cubicBezTo>
                                <a:cubicBezTo>
                                  <a:pt x="140256" y="143827"/>
                                  <a:pt x="139303" y="143827"/>
                                  <a:pt x="139303" y="143827"/>
                                </a:cubicBezTo>
                                <a:cubicBezTo>
                                  <a:pt x="139303" y="144780"/>
                                  <a:pt x="138351" y="144780"/>
                                  <a:pt x="138351" y="145732"/>
                                </a:cubicBezTo>
                                <a:cubicBezTo>
                                  <a:pt x="141208" y="145732"/>
                                  <a:pt x="142161" y="145732"/>
                                  <a:pt x="142161" y="144780"/>
                                </a:cubicBezTo>
                                <a:close/>
                                <a:moveTo>
                                  <a:pt x="138351" y="103822"/>
                                </a:moveTo>
                                <a:cubicBezTo>
                                  <a:pt x="139303" y="103822"/>
                                  <a:pt x="140256" y="102870"/>
                                  <a:pt x="139303" y="101917"/>
                                </a:cubicBezTo>
                                <a:cubicBezTo>
                                  <a:pt x="139303" y="101917"/>
                                  <a:pt x="138351" y="100965"/>
                                  <a:pt x="138351" y="101917"/>
                                </a:cubicBezTo>
                                <a:cubicBezTo>
                                  <a:pt x="138351" y="102870"/>
                                  <a:pt x="138351" y="103822"/>
                                  <a:pt x="138351" y="103822"/>
                                </a:cubicBezTo>
                                <a:cubicBezTo>
                                  <a:pt x="138351" y="104775"/>
                                  <a:pt x="137398" y="104775"/>
                                  <a:pt x="138351" y="105727"/>
                                </a:cubicBezTo>
                                <a:cubicBezTo>
                                  <a:pt x="138351" y="105727"/>
                                  <a:pt x="139303" y="105727"/>
                                  <a:pt x="139303" y="105727"/>
                                </a:cubicBezTo>
                                <a:cubicBezTo>
                                  <a:pt x="139303" y="105727"/>
                                  <a:pt x="139303" y="104775"/>
                                  <a:pt x="138351" y="103822"/>
                                </a:cubicBezTo>
                                <a:close/>
                                <a:moveTo>
                                  <a:pt x="139303" y="26670"/>
                                </a:moveTo>
                                <a:cubicBezTo>
                                  <a:pt x="139303" y="26670"/>
                                  <a:pt x="140256" y="26670"/>
                                  <a:pt x="139303" y="26670"/>
                                </a:cubicBezTo>
                                <a:cubicBezTo>
                                  <a:pt x="140256" y="25717"/>
                                  <a:pt x="139303" y="25717"/>
                                  <a:pt x="139303" y="25717"/>
                                </a:cubicBezTo>
                                <a:cubicBezTo>
                                  <a:pt x="139303" y="25717"/>
                                  <a:pt x="139303" y="25717"/>
                                  <a:pt x="139303" y="26670"/>
                                </a:cubicBezTo>
                                <a:close/>
                                <a:moveTo>
                                  <a:pt x="139303" y="134302"/>
                                </a:moveTo>
                                <a:cubicBezTo>
                                  <a:pt x="139303" y="135255"/>
                                  <a:pt x="140256" y="135255"/>
                                  <a:pt x="140256" y="135255"/>
                                </a:cubicBezTo>
                                <a:cubicBezTo>
                                  <a:pt x="141208" y="135255"/>
                                  <a:pt x="141208" y="134302"/>
                                  <a:pt x="141208" y="134302"/>
                                </a:cubicBezTo>
                                <a:cubicBezTo>
                                  <a:pt x="141208" y="133350"/>
                                  <a:pt x="140256" y="133350"/>
                                  <a:pt x="140256" y="133350"/>
                                </a:cubicBezTo>
                                <a:cubicBezTo>
                                  <a:pt x="140256" y="133350"/>
                                  <a:pt x="139303" y="134302"/>
                                  <a:pt x="139303" y="134302"/>
                                </a:cubicBezTo>
                                <a:close/>
                                <a:moveTo>
                                  <a:pt x="151686" y="82867"/>
                                </a:moveTo>
                                <a:cubicBezTo>
                                  <a:pt x="152638" y="81915"/>
                                  <a:pt x="150733" y="80963"/>
                                  <a:pt x="150733" y="80010"/>
                                </a:cubicBezTo>
                                <a:cubicBezTo>
                                  <a:pt x="148828" y="77152"/>
                                  <a:pt x="148828" y="80963"/>
                                  <a:pt x="147876" y="80963"/>
                                </a:cubicBezTo>
                                <a:cubicBezTo>
                                  <a:pt x="146923" y="78105"/>
                                  <a:pt x="145971" y="76200"/>
                                  <a:pt x="143113" y="77152"/>
                                </a:cubicBezTo>
                                <a:lnTo>
                                  <a:pt x="143113" y="76200"/>
                                </a:lnTo>
                                <a:cubicBezTo>
                                  <a:pt x="142161" y="75247"/>
                                  <a:pt x="143113" y="74295"/>
                                  <a:pt x="141208" y="74295"/>
                                </a:cubicBezTo>
                                <a:cubicBezTo>
                                  <a:pt x="141208" y="74295"/>
                                  <a:pt x="140256" y="74295"/>
                                  <a:pt x="140256" y="75247"/>
                                </a:cubicBezTo>
                                <a:cubicBezTo>
                                  <a:pt x="140256" y="76200"/>
                                  <a:pt x="141208" y="76200"/>
                                  <a:pt x="142161" y="77152"/>
                                </a:cubicBezTo>
                                <a:lnTo>
                                  <a:pt x="143113" y="77152"/>
                                </a:lnTo>
                                <a:cubicBezTo>
                                  <a:pt x="143113" y="79057"/>
                                  <a:pt x="145018" y="79057"/>
                                  <a:pt x="145971" y="80963"/>
                                </a:cubicBezTo>
                                <a:cubicBezTo>
                                  <a:pt x="146923" y="80963"/>
                                  <a:pt x="146923" y="80963"/>
                                  <a:pt x="147876" y="80963"/>
                                </a:cubicBezTo>
                                <a:cubicBezTo>
                                  <a:pt x="148828" y="82867"/>
                                  <a:pt x="149781" y="83820"/>
                                  <a:pt x="151686" y="82867"/>
                                </a:cubicBezTo>
                                <a:close/>
                                <a:moveTo>
                                  <a:pt x="144066" y="98107"/>
                                </a:moveTo>
                                <a:cubicBezTo>
                                  <a:pt x="144066" y="97155"/>
                                  <a:pt x="143113" y="97155"/>
                                  <a:pt x="142161" y="97155"/>
                                </a:cubicBezTo>
                                <a:cubicBezTo>
                                  <a:pt x="141208" y="97155"/>
                                  <a:pt x="141208" y="97155"/>
                                  <a:pt x="141208" y="98107"/>
                                </a:cubicBezTo>
                                <a:cubicBezTo>
                                  <a:pt x="142161" y="99060"/>
                                  <a:pt x="142161" y="99060"/>
                                  <a:pt x="144066" y="98107"/>
                                </a:cubicBezTo>
                                <a:cubicBezTo>
                                  <a:pt x="144066" y="99060"/>
                                  <a:pt x="144066" y="98107"/>
                                  <a:pt x="144066" y="98107"/>
                                </a:cubicBezTo>
                                <a:close/>
                                <a:moveTo>
                                  <a:pt x="145018" y="110490"/>
                                </a:moveTo>
                                <a:cubicBezTo>
                                  <a:pt x="145971" y="109538"/>
                                  <a:pt x="145018" y="109538"/>
                                  <a:pt x="145018" y="108585"/>
                                </a:cubicBezTo>
                                <a:cubicBezTo>
                                  <a:pt x="144066" y="107632"/>
                                  <a:pt x="143113" y="107632"/>
                                  <a:pt x="142161" y="107632"/>
                                </a:cubicBezTo>
                                <a:cubicBezTo>
                                  <a:pt x="142161" y="107632"/>
                                  <a:pt x="141208" y="107632"/>
                                  <a:pt x="141208" y="108585"/>
                                </a:cubicBezTo>
                                <a:cubicBezTo>
                                  <a:pt x="142161" y="109538"/>
                                  <a:pt x="141208" y="112395"/>
                                  <a:pt x="143113" y="112395"/>
                                </a:cubicBezTo>
                                <a:cubicBezTo>
                                  <a:pt x="144066" y="111442"/>
                                  <a:pt x="144066" y="111442"/>
                                  <a:pt x="145018" y="110490"/>
                                </a:cubicBezTo>
                                <a:close/>
                                <a:moveTo>
                                  <a:pt x="142161" y="65722"/>
                                </a:moveTo>
                                <a:lnTo>
                                  <a:pt x="142161" y="65722"/>
                                </a:lnTo>
                                <a:cubicBezTo>
                                  <a:pt x="143113" y="64770"/>
                                  <a:pt x="143113" y="63817"/>
                                  <a:pt x="142161" y="63817"/>
                                </a:cubicBezTo>
                                <a:lnTo>
                                  <a:pt x="142161" y="65722"/>
                                </a:lnTo>
                                <a:cubicBezTo>
                                  <a:pt x="141208" y="64770"/>
                                  <a:pt x="141208" y="65722"/>
                                  <a:pt x="142161" y="65722"/>
                                </a:cubicBezTo>
                                <a:close/>
                                <a:moveTo>
                                  <a:pt x="142161" y="32385"/>
                                </a:moveTo>
                                <a:cubicBezTo>
                                  <a:pt x="142161" y="33338"/>
                                  <a:pt x="142161" y="33338"/>
                                  <a:pt x="142161" y="32385"/>
                                </a:cubicBezTo>
                                <a:cubicBezTo>
                                  <a:pt x="143113" y="33338"/>
                                  <a:pt x="143113" y="33338"/>
                                  <a:pt x="143113" y="32385"/>
                                </a:cubicBezTo>
                                <a:cubicBezTo>
                                  <a:pt x="143113" y="32385"/>
                                  <a:pt x="143113" y="31432"/>
                                  <a:pt x="143113" y="31432"/>
                                </a:cubicBezTo>
                                <a:cubicBezTo>
                                  <a:pt x="143113" y="32385"/>
                                  <a:pt x="142161" y="32385"/>
                                  <a:pt x="142161" y="32385"/>
                                </a:cubicBezTo>
                                <a:close/>
                                <a:moveTo>
                                  <a:pt x="144066" y="131445"/>
                                </a:moveTo>
                                <a:cubicBezTo>
                                  <a:pt x="144066" y="131445"/>
                                  <a:pt x="144066" y="131445"/>
                                  <a:pt x="144066" y="131445"/>
                                </a:cubicBezTo>
                                <a:cubicBezTo>
                                  <a:pt x="144066" y="130492"/>
                                  <a:pt x="144066" y="129540"/>
                                  <a:pt x="143113" y="129540"/>
                                </a:cubicBezTo>
                                <a:cubicBezTo>
                                  <a:pt x="143113" y="129540"/>
                                  <a:pt x="142161" y="129540"/>
                                  <a:pt x="142161" y="129540"/>
                                </a:cubicBezTo>
                                <a:cubicBezTo>
                                  <a:pt x="142161" y="130492"/>
                                  <a:pt x="142161" y="131445"/>
                                  <a:pt x="144066" y="131445"/>
                                </a:cubicBezTo>
                                <a:close/>
                                <a:moveTo>
                                  <a:pt x="143113" y="153352"/>
                                </a:moveTo>
                                <a:cubicBezTo>
                                  <a:pt x="143113" y="153352"/>
                                  <a:pt x="143113" y="153352"/>
                                  <a:pt x="143113" y="153352"/>
                                </a:cubicBezTo>
                                <a:cubicBezTo>
                                  <a:pt x="142161" y="154305"/>
                                  <a:pt x="142161" y="154305"/>
                                  <a:pt x="142161" y="155257"/>
                                </a:cubicBezTo>
                                <a:cubicBezTo>
                                  <a:pt x="143113" y="155257"/>
                                  <a:pt x="144066" y="154305"/>
                                  <a:pt x="143113" y="153352"/>
                                </a:cubicBezTo>
                                <a:close/>
                                <a:moveTo>
                                  <a:pt x="142161" y="28575"/>
                                </a:moveTo>
                                <a:lnTo>
                                  <a:pt x="142161" y="28575"/>
                                </a:lnTo>
                                <a:cubicBezTo>
                                  <a:pt x="143113" y="28575"/>
                                  <a:pt x="143113" y="28575"/>
                                  <a:pt x="142161" y="28575"/>
                                </a:cubicBezTo>
                                <a:lnTo>
                                  <a:pt x="142161" y="28575"/>
                                </a:lnTo>
                                <a:cubicBezTo>
                                  <a:pt x="142161" y="28575"/>
                                  <a:pt x="142161" y="28575"/>
                                  <a:pt x="142161" y="28575"/>
                                </a:cubicBezTo>
                                <a:close/>
                                <a:moveTo>
                                  <a:pt x="148828" y="141922"/>
                                </a:moveTo>
                                <a:cubicBezTo>
                                  <a:pt x="149781" y="141922"/>
                                  <a:pt x="149781" y="140970"/>
                                  <a:pt x="149781" y="140017"/>
                                </a:cubicBezTo>
                                <a:cubicBezTo>
                                  <a:pt x="148828" y="139065"/>
                                  <a:pt x="147876" y="138113"/>
                                  <a:pt x="147876" y="137160"/>
                                </a:cubicBezTo>
                                <a:cubicBezTo>
                                  <a:pt x="147876" y="135255"/>
                                  <a:pt x="146923" y="135255"/>
                                  <a:pt x="145971" y="135255"/>
                                </a:cubicBezTo>
                                <a:cubicBezTo>
                                  <a:pt x="145018" y="136207"/>
                                  <a:pt x="142161" y="138113"/>
                                  <a:pt x="144066" y="134302"/>
                                </a:cubicBezTo>
                                <a:cubicBezTo>
                                  <a:pt x="144066" y="134302"/>
                                  <a:pt x="144066" y="134302"/>
                                  <a:pt x="143113" y="134302"/>
                                </a:cubicBezTo>
                                <a:cubicBezTo>
                                  <a:pt x="143113" y="134302"/>
                                  <a:pt x="142161" y="135255"/>
                                  <a:pt x="142161" y="135255"/>
                                </a:cubicBezTo>
                                <a:cubicBezTo>
                                  <a:pt x="141208" y="137160"/>
                                  <a:pt x="142161" y="138113"/>
                                  <a:pt x="144066" y="139065"/>
                                </a:cubicBezTo>
                                <a:cubicBezTo>
                                  <a:pt x="145971" y="139065"/>
                                  <a:pt x="146923" y="140017"/>
                                  <a:pt x="146923" y="141922"/>
                                </a:cubicBezTo>
                                <a:cubicBezTo>
                                  <a:pt x="147876" y="141922"/>
                                  <a:pt x="147876" y="142875"/>
                                  <a:pt x="148828" y="141922"/>
                                </a:cubicBezTo>
                                <a:close/>
                                <a:moveTo>
                                  <a:pt x="146923" y="147638"/>
                                </a:moveTo>
                                <a:cubicBezTo>
                                  <a:pt x="145971" y="146685"/>
                                  <a:pt x="145018" y="146685"/>
                                  <a:pt x="144066" y="146685"/>
                                </a:cubicBezTo>
                                <a:cubicBezTo>
                                  <a:pt x="143113" y="146685"/>
                                  <a:pt x="143113" y="146685"/>
                                  <a:pt x="143113" y="147638"/>
                                </a:cubicBezTo>
                                <a:cubicBezTo>
                                  <a:pt x="144066" y="148590"/>
                                  <a:pt x="144066" y="149542"/>
                                  <a:pt x="145971" y="149542"/>
                                </a:cubicBezTo>
                                <a:cubicBezTo>
                                  <a:pt x="146923" y="149542"/>
                                  <a:pt x="146923" y="148590"/>
                                  <a:pt x="146923" y="147638"/>
                                </a:cubicBezTo>
                                <a:close/>
                                <a:moveTo>
                                  <a:pt x="143113" y="38100"/>
                                </a:moveTo>
                                <a:cubicBezTo>
                                  <a:pt x="143113" y="38100"/>
                                  <a:pt x="143113" y="39052"/>
                                  <a:pt x="144066" y="39052"/>
                                </a:cubicBezTo>
                                <a:cubicBezTo>
                                  <a:pt x="144066" y="38100"/>
                                  <a:pt x="145018" y="37147"/>
                                  <a:pt x="145971" y="36195"/>
                                </a:cubicBezTo>
                                <a:cubicBezTo>
                                  <a:pt x="145971" y="35242"/>
                                  <a:pt x="145971" y="35242"/>
                                  <a:pt x="145018" y="35242"/>
                                </a:cubicBezTo>
                                <a:cubicBezTo>
                                  <a:pt x="144066" y="36195"/>
                                  <a:pt x="143113" y="37147"/>
                                  <a:pt x="143113" y="38100"/>
                                </a:cubicBezTo>
                                <a:close/>
                                <a:moveTo>
                                  <a:pt x="144066" y="102870"/>
                                </a:moveTo>
                                <a:cubicBezTo>
                                  <a:pt x="143113" y="102870"/>
                                  <a:pt x="144066" y="103822"/>
                                  <a:pt x="144066" y="104775"/>
                                </a:cubicBezTo>
                                <a:cubicBezTo>
                                  <a:pt x="144066" y="106680"/>
                                  <a:pt x="145018" y="107632"/>
                                  <a:pt x="145971" y="107632"/>
                                </a:cubicBezTo>
                                <a:cubicBezTo>
                                  <a:pt x="145971" y="108585"/>
                                  <a:pt x="146923" y="108585"/>
                                  <a:pt x="146923" y="107632"/>
                                </a:cubicBezTo>
                                <a:cubicBezTo>
                                  <a:pt x="146923" y="106680"/>
                                  <a:pt x="145971" y="105727"/>
                                  <a:pt x="145971" y="103822"/>
                                </a:cubicBezTo>
                                <a:cubicBezTo>
                                  <a:pt x="145971" y="102870"/>
                                  <a:pt x="145018" y="101917"/>
                                  <a:pt x="144066" y="102870"/>
                                </a:cubicBezTo>
                                <a:close/>
                                <a:moveTo>
                                  <a:pt x="148828" y="119063"/>
                                </a:moveTo>
                                <a:lnTo>
                                  <a:pt x="148828" y="119063"/>
                                </a:lnTo>
                                <a:cubicBezTo>
                                  <a:pt x="148828" y="116205"/>
                                  <a:pt x="146923" y="115252"/>
                                  <a:pt x="146923" y="113347"/>
                                </a:cubicBezTo>
                                <a:cubicBezTo>
                                  <a:pt x="146923" y="112395"/>
                                  <a:pt x="145018" y="112395"/>
                                  <a:pt x="144066" y="113347"/>
                                </a:cubicBezTo>
                                <a:cubicBezTo>
                                  <a:pt x="144066" y="116205"/>
                                  <a:pt x="146923" y="117157"/>
                                  <a:pt x="147876" y="119063"/>
                                </a:cubicBezTo>
                                <a:cubicBezTo>
                                  <a:pt x="146923" y="119063"/>
                                  <a:pt x="147876" y="119063"/>
                                  <a:pt x="148828" y="119063"/>
                                </a:cubicBezTo>
                                <a:close/>
                                <a:moveTo>
                                  <a:pt x="151686" y="61913"/>
                                </a:moveTo>
                                <a:cubicBezTo>
                                  <a:pt x="149781" y="60007"/>
                                  <a:pt x="149781" y="58102"/>
                                  <a:pt x="151686" y="56197"/>
                                </a:cubicBezTo>
                                <a:cubicBezTo>
                                  <a:pt x="151686" y="55245"/>
                                  <a:pt x="150733" y="54292"/>
                                  <a:pt x="149781" y="54292"/>
                                </a:cubicBezTo>
                                <a:cubicBezTo>
                                  <a:pt x="147876" y="56197"/>
                                  <a:pt x="145971" y="56197"/>
                                  <a:pt x="144066" y="57150"/>
                                </a:cubicBezTo>
                                <a:cubicBezTo>
                                  <a:pt x="144066" y="57150"/>
                                  <a:pt x="143113" y="59055"/>
                                  <a:pt x="144066" y="59055"/>
                                </a:cubicBezTo>
                                <a:cubicBezTo>
                                  <a:pt x="146923" y="58102"/>
                                  <a:pt x="148828" y="60960"/>
                                  <a:pt x="151686" y="61913"/>
                                </a:cubicBezTo>
                                <a:cubicBezTo>
                                  <a:pt x="150733" y="62865"/>
                                  <a:pt x="151686" y="62865"/>
                                  <a:pt x="151686" y="61913"/>
                                </a:cubicBezTo>
                                <a:cubicBezTo>
                                  <a:pt x="151686" y="61913"/>
                                  <a:pt x="151686" y="61913"/>
                                  <a:pt x="151686" y="61913"/>
                                </a:cubicBezTo>
                                <a:close/>
                                <a:moveTo>
                                  <a:pt x="145018" y="68580"/>
                                </a:moveTo>
                                <a:cubicBezTo>
                                  <a:pt x="145971" y="68580"/>
                                  <a:pt x="145971" y="67627"/>
                                  <a:pt x="145971" y="67627"/>
                                </a:cubicBezTo>
                                <a:cubicBezTo>
                                  <a:pt x="145971" y="66675"/>
                                  <a:pt x="145971" y="66675"/>
                                  <a:pt x="145018" y="66675"/>
                                </a:cubicBezTo>
                                <a:cubicBezTo>
                                  <a:pt x="145018" y="66675"/>
                                  <a:pt x="144066" y="66675"/>
                                  <a:pt x="145018" y="68580"/>
                                </a:cubicBezTo>
                                <a:cubicBezTo>
                                  <a:pt x="144066" y="68580"/>
                                  <a:pt x="145018" y="68580"/>
                                  <a:pt x="145018" y="68580"/>
                                </a:cubicBezTo>
                                <a:close/>
                                <a:moveTo>
                                  <a:pt x="145018" y="82867"/>
                                </a:moveTo>
                                <a:cubicBezTo>
                                  <a:pt x="145018" y="81915"/>
                                  <a:pt x="145971" y="81915"/>
                                  <a:pt x="145971" y="81915"/>
                                </a:cubicBezTo>
                                <a:lnTo>
                                  <a:pt x="145018" y="82867"/>
                                </a:lnTo>
                                <a:cubicBezTo>
                                  <a:pt x="144066" y="82867"/>
                                  <a:pt x="145018" y="82867"/>
                                  <a:pt x="145018" y="82867"/>
                                </a:cubicBezTo>
                                <a:close/>
                                <a:moveTo>
                                  <a:pt x="149781" y="89535"/>
                                </a:moveTo>
                                <a:cubicBezTo>
                                  <a:pt x="149781" y="88582"/>
                                  <a:pt x="148828" y="88582"/>
                                  <a:pt x="147876" y="88582"/>
                                </a:cubicBezTo>
                                <a:cubicBezTo>
                                  <a:pt x="146923" y="88582"/>
                                  <a:pt x="145971" y="89535"/>
                                  <a:pt x="145018" y="90488"/>
                                </a:cubicBezTo>
                                <a:cubicBezTo>
                                  <a:pt x="145018" y="90488"/>
                                  <a:pt x="144066" y="91440"/>
                                  <a:pt x="145018" y="91440"/>
                                </a:cubicBezTo>
                                <a:cubicBezTo>
                                  <a:pt x="145018" y="91440"/>
                                  <a:pt x="145971" y="92392"/>
                                  <a:pt x="145971" y="92392"/>
                                </a:cubicBezTo>
                                <a:lnTo>
                                  <a:pt x="148828" y="91440"/>
                                </a:lnTo>
                                <a:cubicBezTo>
                                  <a:pt x="148828" y="90488"/>
                                  <a:pt x="149781" y="90488"/>
                                  <a:pt x="149781" y="89535"/>
                                </a:cubicBezTo>
                                <a:close/>
                                <a:moveTo>
                                  <a:pt x="146923" y="121920"/>
                                </a:moveTo>
                                <a:cubicBezTo>
                                  <a:pt x="146923" y="121920"/>
                                  <a:pt x="145971" y="121920"/>
                                  <a:pt x="145971" y="120967"/>
                                </a:cubicBezTo>
                                <a:cubicBezTo>
                                  <a:pt x="145018" y="120967"/>
                                  <a:pt x="145018" y="120967"/>
                                  <a:pt x="145018" y="121920"/>
                                </a:cubicBezTo>
                                <a:cubicBezTo>
                                  <a:pt x="145018" y="122872"/>
                                  <a:pt x="145971" y="122872"/>
                                  <a:pt x="146923" y="121920"/>
                                </a:cubicBezTo>
                                <a:lnTo>
                                  <a:pt x="146923" y="121920"/>
                                </a:lnTo>
                                <a:close/>
                                <a:moveTo>
                                  <a:pt x="147876" y="125730"/>
                                </a:moveTo>
                                <a:cubicBezTo>
                                  <a:pt x="147876" y="125730"/>
                                  <a:pt x="147876" y="125730"/>
                                  <a:pt x="147876" y="125730"/>
                                </a:cubicBezTo>
                                <a:cubicBezTo>
                                  <a:pt x="147876" y="125730"/>
                                  <a:pt x="147876" y="124777"/>
                                  <a:pt x="147876" y="125730"/>
                                </a:cubicBezTo>
                                <a:cubicBezTo>
                                  <a:pt x="147876" y="124777"/>
                                  <a:pt x="146923" y="124777"/>
                                  <a:pt x="147876" y="125730"/>
                                </a:cubicBezTo>
                                <a:cubicBezTo>
                                  <a:pt x="146923" y="125730"/>
                                  <a:pt x="146923" y="125730"/>
                                  <a:pt x="147876" y="125730"/>
                                </a:cubicBezTo>
                                <a:close/>
                                <a:moveTo>
                                  <a:pt x="147876" y="100013"/>
                                </a:moveTo>
                                <a:cubicBezTo>
                                  <a:pt x="147876" y="100013"/>
                                  <a:pt x="147876" y="100013"/>
                                  <a:pt x="147876" y="100013"/>
                                </a:cubicBezTo>
                                <a:cubicBezTo>
                                  <a:pt x="148828" y="99060"/>
                                  <a:pt x="148828" y="99060"/>
                                  <a:pt x="147876" y="99060"/>
                                </a:cubicBezTo>
                                <a:lnTo>
                                  <a:pt x="147876" y="100013"/>
                                </a:lnTo>
                                <a:cubicBezTo>
                                  <a:pt x="146923" y="100013"/>
                                  <a:pt x="146923" y="100013"/>
                                  <a:pt x="147876" y="100013"/>
                                </a:cubicBezTo>
                                <a:close/>
                                <a:moveTo>
                                  <a:pt x="147876" y="32385"/>
                                </a:moveTo>
                                <a:cubicBezTo>
                                  <a:pt x="147876" y="32385"/>
                                  <a:pt x="147876" y="32385"/>
                                  <a:pt x="147876" y="32385"/>
                                </a:cubicBezTo>
                                <a:lnTo>
                                  <a:pt x="148828" y="32385"/>
                                </a:lnTo>
                                <a:cubicBezTo>
                                  <a:pt x="148828" y="31432"/>
                                  <a:pt x="147876" y="31432"/>
                                  <a:pt x="147876" y="32385"/>
                                </a:cubicBezTo>
                                <a:cubicBezTo>
                                  <a:pt x="147876" y="31432"/>
                                  <a:pt x="147876" y="31432"/>
                                  <a:pt x="147876" y="32385"/>
                                </a:cubicBezTo>
                                <a:close/>
                                <a:moveTo>
                                  <a:pt x="148828" y="37147"/>
                                </a:moveTo>
                                <a:cubicBezTo>
                                  <a:pt x="148828" y="37147"/>
                                  <a:pt x="147876" y="37147"/>
                                  <a:pt x="148828" y="37147"/>
                                </a:cubicBezTo>
                                <a:cubicBezTo>
                                  <a:pt x="147876" y="38100"/>
                                  <a:pt x="148828" y="38100"/>
                                  <a:pt x="148828" y="38100"/>
                                </a:cubicBezTo>
                                <a:cubicBezTo>
                                  <a:pt x="148828" y="38100"/>
                                  <a:pt x="148828" y="38100"/>
                                  <a:pt x="148828" y="37147"/>
                                </a:cubicBezTo>
                                <a:cubicBezTo>
                                  <a:pt x="149781" y="37147"/>
                                  <a:pt x="148828" y="37147"/>
                                  <a:pt x="148828" y="37147"/>
                                </a:cubicBezTo>
                                <a:close/>
                                <a:moveTo>
                                  <a:pt x="150733" y="159067"/>
                                </a:moveTo>
                                <a:cubicBezTo>
                                  <a:pt x="150733" y="159067"/>
                                  <a:pt x="150733" y="158115"/>
                                  <a:pt x="150733" y="159067"/>
                                </a:cubicBezTo>
                                <a:cubicBezTo>
                                  <a:pt x="148828" y="159067"/>
                                  <a:pt x="147876" y="159067"/>
                                  <a:pt x="147876" y="160020"/>
                                </a:cubicBezTo>
                                <a:cubicBezTo>
                                  <a:pt x="147876" y="160020"/>
                                  <a:pt x="148828" y="160972"/>
                                  <a:pt x="148828" y="161925"/>
                                </a:cubicBezTo>
                                <a:cubicBezTo>
                                  <a:pt x="150733" y="160972"/>
                                  <a:pt x="150733" y="160020"/>
                                  <a:pt x="150733" y="159067"/>
                                </a:cubicBezTo>
                                <a:close/>
                                <a:moveTo>
                                  <a:pt x="149781" y="103822"/>
                                </a:moveTo>
                                <a:cubicBezTo>
                                  <a:pt x="149781" y="103822"/>
                                  <a:pt x="149781" y="103822"/>
                                  <a:pt x="149781" y="103822"/>
                                </a:cubicBezTo>
                                <a:cubicBezTo>
                                  <a:pt x="149781" y="102870"/>
                                  <a:pt x="149781" y="102870"/>
                                  <a:pt x="149781" y="103822"/>
                                </a:cubicBezTo>
                                <a:cubicBezTo>
                                  <a:pt x="148828" y="102870"/>
                                  <a:pt x="148828" y="102870"/>
                                  <a:pt x="149781" y="103822"/>
                                </a:cubicBezTo>
                                <a:cubicBezTo>
                                  <a:pt x="148828" y="103822"/>
                                  <a:pt x="148828" y="103822"/>
                                  <a:pt x="149781" y="103822"/>
                                </a:cubicBezTo>
                                <a:close/>
                                <a:moveTo>
                                  <a:pt x="148828" y="76200"/>
                                </a:moveTo>
                                <a:cubicBezTo>
                                  <a:pt x="148828" y="76200"/>
                                  <a:pt x="148828" y="76200"/>
                                  <a:pt x="148828" y="76200"/>
                                </a:cubicBezTo>
                                <a:cubicBezTo>
                                  <a:pt x="149781" y="76200"/>
                                  <a:pt x="149781" y="76200"/>
                                  <a:pt x="148828" y="76200"/>
                                </a:cubicBezTo>
                                <a:cubicBezTo>
                                  <a:pt x="149781" y="75247"/>
                                  <a:pt x="149781" y="75247"/>
                                  <a:pt x="148828" y="76200"/>
                                </a:cubicBezTo>
                                <a:cubicBezTo>
                                  <a:pt x="149781" y="75247"/>
                                  <a:pt x="148828" y="75247"/>
                                  <a:pt x="148828" y="76200"/>
                                </a:cubicBezTo>
                                <a:close/>
                                <a:moveTo>
                                  <a:pt x="149781" y="65722"/>
                                </a:moveTo>
                                <a:lnTo>
                                  <a:pt x="149781" y="65722"/>
                                </a:lnTo>
                                <a:cubicBezTo>
                                  <a:pt x="149781" y="64770"/>
                                  <a:pt x="149781" y="64770"/>
                                  <a:pt x="149781" y="65722"/>
                                </a:cubicBezTo>
                                <a:cubicBezTo>
                                  <a:pt x="148828" y="64770"/>
                                  <a:pt x="148828" y="65722"/>
                                  <a:pt x="149781" y="65722"/>
                                </a:cubicBezTo>
                                <a:close/>
                                <a:moveTo>
                                  <a:pt x="152638" y="138113"/>
                                </a:moveTo>
                                <a:cubicBezTo>
                                  <a:pt x="152638" y="136207"/>
                                  <a:pt x="151686" y="134302"/>
                                  <a:pt x="151686" y="132397"/>
                                </a:cubicBezTo>
                                <a:cubicBezTo>
                                  <a:pt x="151686" y="131445"/>
                                  <a:pt x="150733" y="131445"/>
                                  <a:pt x="150733" y="131445"/>
                                </a:cubicBezTo>
                                <a:cubicBezTo>
                                  <a:pt x="150733" y="131445"/>
                                  <a:pt x="150733" y="131445"/>
                                  <a:pt x="150733" y="132397"/>
                                </a:cubicBezTo>
                                <a:cubicBezTo>
                                  <a:pt x="151686" y="134302"/>
                                  <a:pt x="151686" y="136207"/>
                                  <a:pt x="151686" y="138113"/>
                                </a:cubicBezTo>
                                <a:cubicBezTo>
                                  <a:pt x="151686" y="138113"/>
                                  <a:pt x="152638" y="139065"/>
                                  <a:pt x="152638" y="139065"/>
                                </a:cubicBezTo>
                                <a:cubicBezTo>
                                  <a:pt x="152638" y="139065"/>
                                  <a:pt x="152638" y="139065"/>
                                  <a:pt x="152638" y="138113"/>
                                </a:cubicBezTo>
                                <a:close/>
                                <a:moveTo>
                                  <a:pt x="151686" y="41910"/>
                                </a:moveTo>
                                <a:cubicBezTo>
                                  <a:pt x="151686" y="41910"/>
                                  <a:pt x="152638" y="41910"/>
                                  <a:pt x="151686" y="41910"/>
                                </a:cubicBezTo>
                                <a:cubicBezTo>
                                  <a:pt x="152638" y="41910"/>
                                  <a:pt x="152638" y="41910"/>
                                  <a:pt x="151686" y="41910"/>
                                </a:cubicBezTo>
                                <a:cubicBezTo>
                                  <a:pt x="152638" y="40957"/>
                                  <a:pt x="152638" y="40957"/>
                                  <a:pt x="151686" y="41910"/>
                                </a:cubicBezTo>
                                <a:cubicBezTo>
                                  <a:pt x="151686" y="40957"/>
                                  <a:pt x="151686" y="40957"/>
                                  <a:pt x="151686" y="41910"/>
                                </a:cubicBezTo>
                                <a:close/>
                                <a:moveTo>
                                  <a:pt x="154543" y="110490"/>
                                </a:moveTo>
                                <a:cubicBezTo>
                                  <a:pt x="154543" y="110490"/>
                                  <a:pt x="153591" y="109538"/>
                                  <a:pt x="154543" y="110490"/>
                                </a:cubicBezTo>
                                <a:cubicBezTo>
                                  <a:pt x="153591" y="110490"/>
                                  <a:pt x="152638" y="110490"/>
                                  <a:pt x="152638" y="110490"/>
                                </a:cubicBezTo>
                                <a:cubicBezTo>
                                  <a:pt x="152638" y="110490"/>
                                  <a:pt x="152638" y="111442"/>
                                  <a:pt x="152638" y="111442"/>
                                </a:cubicBezTo>
                                <a:cubicBezTo>
                                  <a:pt x="153591" y="111442"/>
                                  <a:pt x="154543" y="111442"/>
                                  <a:pt x="154543" y="110490"/>
                                </a:cubicBezTo>
                                <a:close/>
                                <a:moveTo>
                                  <a:pt x="154543" y="156210"/>
                                </a:moveTo>
                                <a:cubicBezTo>
                                  <a:pt x="154543" y="156210"/>
                                  <a:pt x="154543" y="156210"/>
                                  <a:pt x="154543" y="156210"/>
                                </a:cubicBezTo>
                                <a:lnTo>
                                  <a:pt x="154543" y="156210"/>
                                </a:lnTo>
                                <a:lnTo>
                                  <a:pt x="154543" y="156210"/>
                                </a:lnTo>
                                <a:cubicBezTo>
                                  <a:pt x="153591" y="156210"/>
                                  <a:pt x="154543" y="156210"/>
                                  <a:pt x="154543" y="156210"/>
                                </a:cubicBezTo>
                                <a:close/>
                                <a:moveTo>
                                  <a:pt x="155496" y="123825"/>
                                </a:moveTo>
                                <a:cubicBezTo>
                                  <a:pt x="155496" y="123825"/>
                                  <a:pt x="155496" y="123825"/>
                                  <a:pt x="155496" y="123825"/>
                                </a:cubicBezTo>
                                <a:cubicBezTo>
                                  <a:pt x="154543" y="122872"/>
                                  <a:pt x="154543" y="123825"/>
                                  <a:pt x="155496" y="123825"/>
                                </a:cubicBezTo>
                                <a:cubicBezTo>
                                  <a:pt x="154543" y="123825"/>
                                  <a:pt x="154543" y="123825"/>
                                  <a:pt x="155496" y="123825"/>
                                </a:cubicBezTo>
                                <a:lnTo>
                                  <a:pt x="155496" y="123825"/>
                                </a:lnTo>
                                <a:close/>
                                <a:moveTo>
                                  <a:pt x="157401" y="56197"/>
                                </a:moveTo>
                                <a:cubicBezTo>
                                  <a:pt x="157401" y="55245"/>
                                  <a:pt x="157401" y="55245"/>
                                  <a:pt x="157401" y="56197"/>
                                </a:cubicBezTo>
                                <a:cubicBezTo>
                                  <a:pt x="157401" y="56197"/>
                                  <a:pt x="156448" y="56197"/>
                                  <a:pt x="157401" y="56197"/>
                                </a:cubicBezTo>
                                <a:cubicBezTo>
                                  <a:pt x="156448" y="56197"/>
                                  <a:pt x="157401" y="57150"/>
                                  <a:pt x="157401" y="56197"/>
                                </a:cubicBezTo>
                                <a:cubicBezTo>
                                  <a:pt x="157401" y="56197"/>
                                  <a:pt x="157401" y="56197"/>
                                  <a:pt x="157401" y="56197"/>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5" name="Freeform 65"/>
                        <wps:cNvSpPr/>
                        <wps:spPr>
                          <a:xfrm>
                            <a:off x="352678" y="379009"/>
                            <a:ext cx="169545" cy="265747"/>
                          </a:xfrm>
                          <a:custGeom>
                            <a:avLst/>
                            <a:gdLst>
                              <a:gd name="connsiteX0" fmla="*/ 169545 w 169545"/>
                              <a:gd name="connsiteY0" fmla="*/ 255270 h 265747"/>
                              <a:gd name="connsiteX1" fmla="*/ 166688 w 169545"/>
                              <a:gd name="connsiteY1" fmla="*/ 260032 h 265747"/>
                              <a:gd name="connsiteX2" fmla="*/ 161925 w 169545"/>
                              <a:gd name="connsiteY2" fmla="*/ 260985 h 265747"/>
                              <a:gd name="connsiteX3" fmla="*/ 119063 w 169545"/>
                              <a:gd name="connsiteY3" fmla="*/ 260985 h 265747"/>
                              <a:gd name="connsiteX4" fmla="*/ 110490 w 169545"/>
                              <a:gd name="connsiteY4" fmla="*/ 260032 h 265747"/>
                              <a:gd name="connsiteX5" fmla="*/ 105728 w 169545"/>
                              <a:gd name="connsiteY5" fmla="*/ 254317 h 265747"/>
                              <a:gd name="connsiteX6" fmla="*/ 105728 w 169545"/>
                              <a:gd name="connsiteY6" fmla="*/ 238125 h 265747"/>
                              <a:gd name="connsiteX7" fmla="*/ 103823 w 169545"/>
                              <a:gd name="connsiteY7" fmla="*/ 235267 h 265747"/>
                              <a:gd name="connsiteX8" fmla="*/ 100965 w 169545"/>
                              <a:gd name="connsiteY8" fmla="*/ 237172 h 265747"/>
                              <a:gd name="connsiteX9" fmla="*/ 88583 w 169545"/>
                              <a:gd name="connsiteY9" fmla="*/ 255270 h 265747"/>
                              <a:gd name="connsiteX10" fmla="*/ 67628 w 169545"/>
                              <a:gd name="connsiteY10" fmla="*/ 265747 h 265747"/>
                              <a:gd name="connsiteX11" fmla="*/ 34290 w 169545"/>
                              <a:gd name="connsiteY11" fmla="*/ 256222 h 265747"/>
                              <a:gd name="connsiteX12" fmla="*/ 5715 w 169545"/>
                              <a:gd name="connsiteY12" fmla="*/ 216217 h 265747"/>
                              <a:gd name="connsiteX13" fmla="*/ 0 w 169545"/>
                              <a:gd name="connsiteY13" fmla="*/ 180975 h 265747"/>
                              <a:gd name="connsiteX14" fmla="*/ 0 w 169545"/>
                              <a:gd name="connsiteY14" fmla="*/ 157163 h 265747"/>
                              <a:gd name="connsiteX15" fmla="*/ 7620 w 169545"/>
                              <a:gd name="connsiteY15" fmla="*/ 127635 h 265747"/>
                              <a:gd name="connsiteX16" fmla="*/ 9525 w 169545"/>
                              <a:gd name="connsiteY16" fmla="*/ 123825 h 265747"/>
                              <a:gd name="connsiteX17" fmla="*/ 26670 w 169545"/>
                              <a:gd name="connsiteY17" fmla="*/ 98107 h 265747"/>
                              <a:gd name="connsiteX18" fmla="*/ 29528 w 169545"/>
                              <a:gd name="connsiteY18" fmla="*/ 95250 h 265747"/>
                              <a:gd name="connsiteX19" fmla="*/ 74295 w 169545"/>
                              <a:gd name="connsiteY19" fmla="*/ 84772 h 265747"/>
                              <a:gd name="connsiteX20" fmla="*/ 90488 w 169545"/>
                              <a:gd name="connsiteY20" fmla="*/ 94297 h 265747"/>
                              <a:gd name="connsiteX21" fmla="*/ 96203 w 169545"/>
                              <a:gd name="connsiteY21" fmla="*/ 100013 h 265747"/>
                              <a:gd name="connsiteX22" fmla="*/ 99060 w 169545"/>
                              <a:gd name="connsiteY22" fmla="*/ 100965 h 265747"/>
                              <a:gd name="connsiteX23" fmla="*/ 100013 w 169545"/>
                              <a:gd name="connsiteY23" fmla="*/ 99060 h 265747"/>
                              <a:gd name="connsiteX24" fmla="*/ 100013 w 169545"/>
                              <a:gd name="connsiteY24" fmla="*/ 65722 h 265747"/>
                              <a:gd name="connsiteX25" fmla="*/ 100013 w 169545"/>
                              <a:gd name="connsiteY25" fmla="*/ 49530 h 265747"/>
                              <a:gd name="connsiteX26" fmla="*/ 99060 w 169545"/>
                              <a:gd name="connsiteY26" fmla="*/ 29527 h 265747"/>
                              <a:gd name="connsiteX27" fmla="*/ 93345 w 169545"/>
                              <a:gd name="connsiteY27" fmla="*/ 21907 h 265747"/>
                              <a:gd name="connsiteX28" fmla="*/ 79058 w 169545"/>
                              <a:gd name="connsiteY28" fmla="*/ 17145 h 265747"/>
                              <a:gd name="connsiteX29" fmla="*/ 74295 w 169545"/>
                              <a:gd name="connsiteY29" fmla="*/ 11430 h 265747"/>
                              <a:gd name="connsiteX30" fmla="*/ 78105 w 169545"/>
                              <a:gd name="connsiteY30" fmla="*/ 7620 h 265747"/>
                              <a:gd name="connsiteX31" fmla="*/ 90488 w 169545"/>
                              <a:gd name="connsiteY31" fmla="*/ 7620 h 265747"/>
                              <a:gd name="connsiteX32" fmla="*/ 137160 w 169545"/>
                              <a:gd name="connsiteY32" fmla="*/ 952 h 265747"/>
                              <a:gd name="connsiteX33" fmla="*/ 140970 w 169545"/>
                              <a:gd name="connsiteY33" fmla="*/ 0 h 265747"/>
                              <a:gd name="connsiteX34" fmla="*/ 147638 w 169545"/>
                              <a:gd name="connsiteY34" fmla="*/ 5715 h 265747"/>
                              <a:gd name="connsiteX35" fmla="*/ 147638 w 169545"/>
                              <a:gd name="connsiteY35" fmla="*/ 23813 h 265747"/>
                              <a:gd name="connsiteX36" fmla="*/ 147638 w 169545"/>
                              <a:gd name="connsiteY36" fmla="*/ 45720 h 265747"/>
                              <a:gd name="connsiteX37" fmla="*/ 147638 w 169545"/>
                              <a:gd name="connsiteY37" fmla="*/ 57150 h 265747"/>
                              <a:gd name="connsiteX38" fmla="*/ 146685 w 169545"/>
                              <a:gd name="connsiteY38" fmla="*/ 111442 h 265747"/>
                              <a:gd name="connsiteX39" fmla="*/ 146685 w 169545"/>
                              <a:gd name="connsiteY39" fmla="*/ 117157 h 265747"/>
                              <a:gd name="connsiteX40" fmla="*/ 146685 w 169545"/>
                              <a:gd name="connsiteY40" fmla="*/ 157163 h 265747"/>
                              <a:gd name="connsiteX41" fmla="*/ 146685 w 169545"/>
                              <a:gd name="connsiteY41" fmla="*/ 179070 h 265747"/>
                              <a:gd name="connsiteX42" fmla="*/ 146685 w 169545"/>
                              <a:gd name="connsiteY42" fmla="*/ 236220 h 265747"/>
                              <a:gd name="connsiteX43" fmla="*/ 162878 w 169545"/>
                              <a:gd name="connsiteY43" fmla="*/ 254317 h 265747"/>
                              <a:gd name="connsiteX44" fmla="*/ 169545 w 169545"/>
                              <a:gd name="connsiteY44" fmla="*/ 255270 h 265747"/>
                              <a:gd name="connsiteX45" fmla="*/ 13335 w 169545"/>
                              <a:gd name="connsiteY45" fmla="*/ 205740 h 265747"/>
                              <a:gd name="connsiteX46" fmla="*/ 13335 w 169545"/>
                              <a:gd name="connsiteY46" fmla="*/ 205740 h 265747"/>
                              <a:gd name="connsiteX47" fmla="*/ 11430 w 169545"/>
                              <a:gd name="connsiteY47" fmla="*/ 205740 h 265747"/>
                              <a:gd name="connsiteX48" fmla="*/ 11430 w 169545"/>
                              <a:gd name="connsiteY48" fmla="*/ 206692 h 265747"/>
                              <a:gd name="connsiteX49" fmla="*/ 13335 w 169545"/>
                              <a:gd name="connsiteY49" fmla="*/ 205740 h 265747"/>
                              <a:gd name="connsiteX50" fmla="*/ 11430 w 169545"/>
                              <a:gd name="connsiteY50" fmla="*/ 182880 h 265747"/>
                              <a:gd name="connsiteX51" fmla="*/ 11430 w 169545"/>
                              <a:gd name="connsiteY51" fmla="*/ 182880 h 265747"/>
                              <a:gd name="connsiteX52" fmla="*/ 11430 w 169545"/>
                              <a:gd name="connsiteY52" fmla="*/ 182880 h 265747"/>
                              <a:gd name="connsiteX53" fmla="*/ 11430 w 169545"/>
                              <a:gd name="connsiteY53" fmla="*/ 182880 h 265747"/>
                              <a:gd name="connsiteX54" fmla="*/ 11430 w 169545"/>
                              <a:gd name="connsiteY54" fmla="*/ 182880 h 265747"/>
                              <a:gd name="connsiteX55" fmla="*/ 17145 w 169545"/>
                              <a:gd name="connsiteY55" fmla="*/ 198120 h 265747"/>
                              <a:gd name="connsiteX56" fmla="*/ 17145 w 169545"/>
                              <a:gd name="connsiteY56" fmla="*/ 198120 h 265747"/>
                              <a:gd name="connsiteX57" fmla="*/ 15240 w 169545"/>
                              <a:gd name="connsiteY57" fmla="*/ 199072 h 265747"/>
                              <a:gd name="connsiteX58" fmla="*/ 16193 w 169545"/>
                              <a:gd name="connsiteY58" fmla="*/ 200025 h 265747"/>
                              <a:gd name="connsiteX59" fmla="*/ 17145 w 169545"/>
                              <a:gd name="connsiteY59" fmla="*/ 198120 h 265747"/>
                              <a:gd name="connsiteX60" fmla="*/ 15240 w 169545"/>
                              <a:gd name="connsiteY60" fmla="*/ 175260 h 265747"/>
                              <a:gd name="connsiteX61" fmla="*/ 15240 w 169545"/>
                              <a:gd name="connsiteY61" fmla="*/ 175260 h 265747"/>
                              <a:gd name="connsiteX62" fmla="*/ 16193 w 169545"/>
                              <a:gd name="connsiteY62" fmla="*/ 175260 h 265747"/>
                              <a:gd name="connsiteX63" fmla="*/ 15240 w 169545"/>
                              <a:gd name="connsiteY63" fmla="*/ 175260 h 265747"/>
                              <a:gd name="connsiteX64" fmla="*/ 15240 w 169545"/>
                              <a:gd name="connsiteY64" fmla="*/ 175260 h 265747"/>
                              <a:gd name="connsiteX65" fmla="*/ 15240 w 169545"/>
                              <a:gd name="connsiteY65" fmla="*/ 145732 h 265747"/>
                              <a:gd name="connsiteX66" fmla="*/ 15240 w 169545"/>
                              <a:gd name="connsiteY66" fmla="*/ 145732 h 265747"/>
                              <a:gd name="connsiteX67" fmla="*/ 15240 w 169545"/>
                              <a:gd name="connsiteY67" fmla="*/ 145732 h 265747"/>
                              <a:gd name="connsiteX68" fmla="*/ 15240 w 169545"/>
                              <a:gd name="connsiteY68" fmla="*/ 145732 h 265747"/>
                              <a:gd name="connsiteX69" fmla="*/ 15240 w 169545"/>
                              <a:gd name="connsiteY69" fmla="*/ 145732 h 265747"/>
                              <a:gd name="connsiteX70" fmla="*/ 16193 w 169545"/>
                              <a:gd name="connsiteY70" fmla="*/ 165735 h 265747"/>
                              <a:gd name="connsiteX71" fmla="*/ 18098 w 169545"/>
                              <a:gd name="connsiteY71" fmla="*/ 166688 h 265747"/>
                              <a:gd name="connsiteX72" fmla="*/ 19050 w 169545"/>
                              <a:gd name="connsiteY72" fmla="*/ 164782 h 265747"/>
                              <a:gd name="connsiteX73" fmla="*/ 18098 w 169545"/>
                              <a:gd name="connsiteY73" fmla="*/ 162877 h 265747"/>
                              <a:gd name="connsiteX74" fmla="*/ 22860 w 169545"/>
                              <a:gd name="connsiteY74" fmla="*/ 166688 h 265747"/>
                              <a:gd name="connsiteX75" fmla="*/ 23813 w 169545"/>
                              <a:gd name="connsiteY75" fmla="*/ 166688 h 265747"/>
                              <a:gd name="connsiteX76" fmla="*/ 24765 w 169545"/>
                              <a:gd name="connsiteY76" fmla="*/ 165735 h 265747"/>
                              <a:gd name="connsiteX77" fmla="*/ 22860 w 169545"/>
                              <a:gd name="connsiteY77" fmla="*/ 162877 h 265747"/>
                              <a:gd name="connsiteX78" fmla="*/ 20955 w 169545"/>
                              <a:gd name="connsiteY78" fmla="*/ 160020 h 265747"/>
                              <a:gd name="connsiteX79" fmla="*/ 19050 w 169545"/>
                              <a:gd name="connsiteY79" fmla="*/ 160020 h 265747"/>
                              <a:gd name="connsiteX80" fmla="*/ 19050 w 169545"/>
                              <a:gd name="connsiteY80" fmla="*/ 160020 h 265747"/>
                              <a:gd name="connsiteX81" fmla="*/ 18098 w 169545"/>
                              <a:gd name="connsiteY81" fmla="*/ 162877 h 265747"/>
                              <a:gd name="connsiteX82" fmla="*/ 16193 w 169545"/>
                              <a:gd name="connsiteY82" fmla="*/ 163830 h 265747"/>
                              <a:gd name="connsiteX83" fmla="*/ 16193 w 169545"/>
                              <a:gd name="connsiteY83" fmla="*/ 165735 h 265747"/>
                              <a:gd name="connsiteX84" fmla="*/ 17145 w 169545"/>
                              <a:gd name="connsiteY84" fmla="*/ 187642 h 265747"/>
                              <a:gd name="connsiteX85" fmla="*/ 22860 w 169545"/>
                              <a:gd name="connsiteY85" fmla="*/ 187642 h 265747"/>
                              <a:gd name="connsiteX86" fmla="*/ 25718 w 169545"/>
                              <a:gd name="connsiteY86" fmla="*/ 186690 h 265747"/>
                              <a:gd name="connsiteX87" fmla="*/ 24765 w 169545"/>
                              <a:gd name="connsiteY87" fmla="*/ 185738 h 265747"/>
                              <a:gd name="connsiteX88" fmla="*/ 23813 w 169545"/>
                              <a:gd name="connsiteY88" fmla="*/ 187642 h 265747"/>
                              <a:gd name="connsiteX89" fmla="*/ 23813 w 169545"/>
                              <a:gd name="connsiteY89" fmla="*/ 187642 h 265747"/>
                              <a:gd name="connsiteX90" fmla="*/ 20003 w 169545"/>
                              <a:gd name="connsiteY90" fmla="*/ 184785 h 265747"/>
                              <a:gd name="connsiteX91" fmla="*/ 21908 w 169545"/>
                              <a:gd name="connsiteY91" fmla="*/ 180975 h 265747"/>
                              <a:gd name="connsiteX92" fmla="*/ 21908 w 169545"/>
                              <a:gd name="connsiteY92" fmla="*/ 180022 h 265747"/>
                              <a:gd name="connsiteX93" fmla="*/ 20955 w 169545"/>
                              <a:gd name="connsiteY93" fmla="*/ 180022 h 265747"/>
                              <a:gd name="connsiteX94" fmla="*/ 18098 w 169545"/>
                              <a:gd name="connsiteY94" fmla="*/ 186690 h 265747"/>
                              <a:gd name="connsiteX95" fmla="*/ 17145 w 169545"/>
                              <a:gd name="connsiteY95" fmla="*/ 187642 h 265747"/>
                              <a:gd name="connsiteX96" fmla="*/ 19050 w 169545"/>
                              <a:gd name="connsiteY96" fmla="*/ 191452 h 265747"/>
                              <a:gd name="connsiteX97" fmla="*/ 19050 w 169545"/>
                              <a:gd name="connsiteY97" fmla="*/ 191452 h 265747"/>
                              <a:gd name="connsiteX98" fmla="*/ 18098 w 169545"/>
                              <a:gd name="connsiteY98" fmla="*/ 190500 h 265747"/>
                              <a:gd name="connsiteX99" fmla="*/ 19050 w 169545"/>
                              <a:gd name="connsiteY99" fmla="*/ 191452 h 265747"/>
                              <a:gd name="connsiteX100" fmla="*/ 19050 w 169545"/>
                              <a:gd name="connsiteY100" fmla="*/ 191452 h 265747"/>
                              <a:gd name="connsiteX101" fmla="*/ 18098 w 169545"/>
                              <a:gd name="connsiteY101" fmla="*/ 136207 h 265747"/>
                              <a:gd name="connsiteX102" fmla="*/ 18098 w 169545"/>
                              <a:gd name="connsiteY102" fmla="*/ 136207 h 265747"/>
                              <a:gd name="connsiteX103" fmla="*/ 20003 w 169545"/>
                              <a:gd name="connsiteY103" fmla="*/ 137160 h 265747"/>
                              <a:gd name="connsiteX104" fmla="*/ 18098 w 169545"/>
                              <a:gd name="connsiteY104" fmla="*/ 136207 h 265747"/>
                              <a:gd name="connsiteX105" fmla="*/ 18098 w 169545"/>
                              <a:gd name="connsiteY105" fmla="*/ 136207 h 265747"/>
                              <a:gd name="connsiteX106" fmla="*/ 19050 w 169545"/>
                              <a:gd name="connsiteY106" fmla="*/ 144780 h 265747"/>
                              <a:gd name="connsiteX107" fmla="*/ 19050 w 169545"/>
                              <a:gd name="connsiteY107" fmla="*/ 146685 h 265747"/>
                              <a:gd name="connsiteX108" fmla="*/ 20955 w 169545"/>
                              <a:gd name="connsiteY108" fmla="*/ 145732 h 265747"/>
                              <a:gd name="connsiteX109" fmla="*/ 20955 w 169545"/>
                              <a:gd name="connsiteY109" fmla="*/ 145732 h 265747"/>
                              <a:gd name="connsiteX110" fmla="*/ 19050 w 169545"/>
                              <a:gd name="connsiteY110" fmla="*/ 144780 h 265747"/>
                              <a:gd name="connsiteX111" fmla="*/ 24765 w 169545"/>
                              <a:gd name="connsiteY111" fmla="*/ 215265 h 265747"/>
                              <a:gd name="connsiteX112" fmla="*/ 24765 w 169545"/>
                              <a:gd name="connsiteY112" fmla="*/ 211455 h 265747"/>
                              <a:gd name="connsiteX113" fmla="*/ 21908 w 169545"/>
                              <a:gd name="connsiteY113" fmla="*/ 211455 h 265747"/>
                              <a:gd name="connsiteX114" fmla="*/ 20955 w 169545"/>
                              <a:gd name="connsiteY114" fmla="*/ 214313 h 265747"/>
                              <a:gd name="connsiteX115" fmla="*/ 21908 w 169545"/>
                              <a:gd name="connsiteY115" fmla="*/ 216217 h 265747"/>
                              <a:gd name="connsiteX116" fmla="*/ 20003 w 169545"/>
                              <a:gd name="connsiteY116" fmla="*/ 216217 h 265747"/>
                              <a:gd name="connsiteX117" fmla="*/ 19050 w 169545"/>
                              <a:gd name="connsiteY117" fmla="*/ 217170 h 265747"/>
                              <a:gd name="connsiteX118" fmla="*/ 20003 w 169545"/>
                              <a:gd name="connsiteY118" fmla="*/ 217170 h 265747"/>
                              <a:gd name="connsiteX119" fmla="*/ 21908 w 169545"/>
                              <a:gd name="connsiteY119" fmla="*/ 216217 h 265747"/>
                              <a:gd name="connsiteX120" fmla="*/ 24765 w 169545"/>
                              <a:gd name="connsiteY120" fmla="*/ 215265 h 265747"/>
                              <a:gd name="connsiteX121" fmla="*/ 19050 w 169545"/>
                              <a:gd name="connsiteY121" fmla="*/ 173355 h 265747"/>
                              <a:gd name="connsiteX122" fmla="*/ 19050 w 169545"/>
                              <a:gd name="connsiteY122" fmla="*/ 173355 h 265747"/>
                              <a:gd name="connsiteX123" fmla="*/ 20003 w 169545"/>
                              <a:gd name="connsiteY123" fmla="*/ 175260 h 265747"/>
                              <a:gd name="connsiteX124" fmla="*/ 20955 w 169545"/>
                              <a:gd name="connsiteY124" fmla="*/ 174307 h 265747"/>
                              <a:gd name="connsiteX125" fmla="*/ 19050 w 169545"/>
                              <a:gd name="connsiteY125" fmla="*/ 173355 h 265747"/>
                              <a:gd name="connsiteX126" fmla="*/ 21908 w 169545"/>
                              <a:gd name="connsiteY126" fmla="*/ 149542 h 265747"/>
                              <a:gd name="connsiteX127" fmla="*/ 20955 w 169545"/>
                              <a:gd name="connsiteY127" fmla="*/ 149542 h 265747"/>
                              <a:gd name="connsiteX128" fmla="*/ 20003 w 169545"/>
                              <a:gd name="connsiteY128" fmla="*/ 149542 h 265747"/>
                              <a:gd name="connsiteX129" fmla="*/ 20003 w 169545"/>
                              <a:gd name="connsiteY129" fmla="*/ 150495 h 265747"/>
                              <a:gd name="connsiteX130" fmla="*/ 21908 w 169545"/>
                              <a:gd name="connsiteY130" fmla="*/ 151447 h 265747"/>
                              <a:gd name="connsiteX131" fmla="*/ 24765 w 169545"/>
                              <a:gd name="connsiteY131" fmla="*/ 153352 h 265747"/>
                              <a:gd name="connsiteX132" fmla="*/ 21908 w 169545"/>
                              <a:gd name="connsiteY132" fmla="*/ 149542 h 265747"/>
                              <a:gd name="connsiteX133" fmla="*/ 20955 w 169545"/>
                              <a:gd name="connsiteY133" fmla="*/ 203835 h 265747"/>
                              <a:gd name="connsiteX134" fmla="*/ 21908 w 169545"/>
                              <a:gd name="connsiteY134" fmla="*/ 205740 h 265747"/>
                              <a:gd name="connsiteX135" fmla="*/ 23813 w 169545"/>
                              <a:gd name="connsiteY135" fmla="*/ 204788 h 265747"/>
                              <a:gd name="connsiteX136" fmla="*/ 24765 w 169545"/>
                              <a:gd name="connsiteY136" fmla="*/ 200025 h 265747"/>
                              <a:gd name="connsiteX137" fmla="*/ 21908 w 169545"/>
                              <a:gd name="connsiteY137" fmla="*/ 197167 h 265747"/>
                              <a:gd name="connsiteX138" fmla="*/ 21908 w 169545"/>
                              <a:gd name="connsiteY138" fmla="*/ 196215 h 265747"/>
                              <a:gd name="connsiteX139" fmla="*/ 21908 w 169545"/>
                              <a:gd name="connsiteY139" fmla="*/ 194310 h 265747"/>
                              <a:gd name="connsiteX140" fmla="*/ 20003 w 169545"/>
                              <a:gd name="connsiteY140" fmla="*/ 196215 h 265747"/>
                              <a:gd name="connsiteX141" fmla="*/ 21908 w 169545"/>
                              <a:gd name="connsiteY141" fmla="*/ 198120 h 265747"/>
                              <a:gd name="connsiteX142" fmla="*/ 20955 w 169545"/>
                              <a:gd name="connsiteY142" fmla="*/ 203835 h 265747"/>
                              <a:gd name="connsiteX143" fmla="*/ 21908 w 169545"/>
                              <a:gd name="connsiteY143" fmla="*/ 144780 h 265747"/>
                              <a:gd name="connsiteX144" fmla="*/ 21908 w 169545"/>
                              <a:gd name="connsiteY144" fmla="*/ 144780 h 265747"/>
                              <a:gd name="connsiteX145" fmla="*/ 23813 w 169545"/>
                              <a:gd name="connsiteY145" fmla="*/ 143827 h 265747"/>
                              <a:gd name="connsiteX146" fmla="*/ 22860 w 169545"/>
                              <a:gd name="connsiteY146" fmla="*/ 142875 h 265747"/>
                              <a:gd name="connsiteX147" fmla="*/ 21908 w 169545"/>
                              <a:gd name="connsiteY147" fmla="*/ 144780 h 265747"/>
                              <a:gd name="connsiteX148" fmla="*/ 23813 w 169545"/>
                              <a:gd name="connsiteY148" fmla="*/ 158115 h 265747"/>
                              <a:gd name="connsiteX149" fmla="*/ 23813 w 169545"/>
                              <a:gd name="connsiteY149" fmla="*/ 158115 h 265747"/>
                              <a:gd name="connsiteX150" fmla="*/ 23813 w 169545"/>
                              <a:gd name="connsiteY150" fmla="*/ 160020 h 265747"/>
                              <a:gd name="connsiteX151" fmla="*/ 24765 w 169545"/>
                              <a:gd name="connsiteY151" fmla="*/ 160020 h 265747"/>
                              <a:gd name="connsiteX152" fmla="*/ 23813 w 169545"/>
                              <a:gd name="connsiteY152" fmla="*/ 158115 h 265747"/>
                              <a:gd name="connsiteX153" fmla="*/ 24765 w 169545"/>
                              <a:gd name="connsiteY153" fmla="*/ 171450 h 265747"/>
                              <a:gd name="connsiteX154" fmla="*/ 24765 w 169545"/>
                              <a:gd name="connsiteY154" fmla="*/ 171450 h 265747"/>
                              <a:gd name="connsiteX155" fmla="*/ 24765 w 169545"/>
                              <a:gd name="connsiteY155" fmla="*/ 171450 h 265747"/>
                              <a:gd name="connsiteX156" fmla="*/ 24765 w 169545"/>
                              <a:gd name="connsiteY156" fmla="*/ 171450 h 265747"/>
                              <a:gd name="connsiteX157" fmla="*/ 24765 w 169545"/>
                              <a:gd name="connsiteY157" fmla="*/ 171450 h 265747"/>
                              <a:gd name="connsiteX158" fmla="*/ 25718 w 169545"/>
                              <a:gd name="connsiteY158" fmla="*/ 220980 h 265747"/>
                              <a:gd name="connsiteX159" fmla="*/ 24765 w 169545"/>
                              <a:gd name="connsiteY159" fmla="*/ 219075 h 265747"/>
                              <a:gd name="connsiteX160" fmla="*/ 23813 w 169545"/>
                              <a:gd name="connsiteY160" fmla="*/ 219075 h 265747"/>
                              <a:gd name="connsiteX161" fmla="*/ 25718 w 169545"/>
                              <a:gd name="connsiteY161" fmla="*/ 220980 h 265747"/>
                              <a:gd name="connsiteX162" fmla="*/ 25718 w 169545"/>
                              <a:gd name="connsiteY162" fmla="*/ 194310 h 265747"/>
                              <a:gd name="connsiteX163" fmla="*/ 25718 w 169545"/>
                              <a:gd name="connsiteY163" fmla="*/ 194310 h 265747"/>
                              <a:gd name="connsiteX164" fmla="*/ 24765 w 169545"/>
                              <a:gd name="connsiteY164" fmla="*/ 192405 h 265747"/>
                              <a:gd name="connsiteX165" fmla="*/ 25718 w 169545"/>
                              <a:gd name="connsiteY165" fmla="*/ 194310 h 265747"/>
                              <a:gd name="connsiteX166" fmla="*/ 25718 w 169545"/>
                              <a:gd name="connsiteY166" fmla="*/ 194310 h 265747"/>
                              <a:gd name="connsiteX167" fmla="*/ 37148 w 169545"/>
                              <a:gd name="connsiteY167" fmla="*/ 224790 h 265747"/>
                              <a:gd name="connsiteX168" fmla="*/ 40958 w 169545"/>
                              <a:gd name="connsiteY168" fmla="*/ 232410 h 265747"/>
                              <a:gd name="connsiteX169" fmla="*/ 40958 w 169545"/>
                              <a:gd name="connsiteY169" fmla="*/ 227647 h 265747"/>
                              <a:gd name="connsiteX170" fmla="*/ 41910 w 169545"/>
                              <a:gd name="connsiteY170" fmla="*/ 227647 h 265747"/>
                              <a:gd name="connsiteX171" fmla="*/ 43815 w 169545"/>
                              <a:gd name="connsiteY171" fmla="*/ 226695 h 265747"/>
                              <a:gd name="connsiteX172" fmla="*/ 41910 w 169545"/>
                              <a:gd name="connsiteY172" fmla="*/ 225742 h 265747"/>
                              <a:gd name="connsiteX173" fmla="*/ 40958 w 169545"/>
                              <a:gd name="connsiteY173" fmla="*/ 227647 h 265747"/>
                              <a:gd name="connsiteX174" fmla="*/ 37148 w 169545"/>
                              <a:gd name="connsiteY174" fmla="*/ 224790 h 265747"/>
                              <a:gd name="connsiteX175" fmla="*/ 33338 w 169545"/>
                              <a:gd name="connsiteY175" fmla="*/ 222885 h 265747"/>
                              <a:gd name="connsiteX176" fmla="*/ 31433 w 169545"/>
                              <a:gd name="connsiteY176" fmla="*/ 219075 h 265747"/>
                              <a:gd name="connsiteX177" fmla="*/ 33338 w 169545"/>
                              <a:gd name="connsiteY177" fmla="*/ 211455 h 265747"/>
                              <a:gd name="connsiteX178" fmla="*/ 33338 w 169545"/>
                              <a:gd name="connsiteY178" fmla="*/ 205740 h 265747"/>
                              <a:gd name="connsiteX179" fmla="*/ 35243 w 169545"/>
                              <a:gd name="connsiteY179" fmla="*/ 198120 h 265747"/>
                              <a:gd name="connsiteX180" fmla="*/ 39053 w 169545"/>
                              <a:gd name="connsiteY180" fmla="*/ 195263 h 265747"/>
                              <a:gd name="connsiteX181" fmla="*/ 39053 w 169545"/>
                              <a:gd name="connsiteY181" fmla="*/ 198120 h 265747"/>
                              <a:gd name="connsiteX182" fmla="*/ 41910 w 169545"/>
                              <a:gd name="connsiteY182" fmla="*/ 195263 h 265747"/>
                              <a:gd name="connsiteX183" fmla="*/ 40958 w 169545"/>
                              <a:gd name="connsiteY183" fmla="*/ 194310 h 265747"/>
                              <a:gd name="connsiteX184" fmla="*/ 39053 w 169545"/>
                              <a:gd name="connsiteY184" fmla="*/ 196215 h 265747"/>
                              <a:gd name="connsiteX185" fmla="*/ 37148 w 169545"/>
                              <a:gd name="connsiteY185" fmla="*/ 194310 h 265747"/>
                              <a:gd name="connsiteX186" fmla="*/ 36195 w 169545"/>
                              <a:gd name="connsiteY186" fmla="*/ 191452 h 265747"/>
                              <a:gd name="connsiteX187" fmla="*/ 34290 w 169545"/>
                              <a:gd name="connsiteY187" fmla="*/ 183832 h 265747"/>
                              <a:gd name="connsiteX188" fmla="*/ 32385 w 169545"/>
                              <a:gd name="connsiteY188" fmla="*/ 182880 h 265747"/>
                              <a:gd name="connsiteX189" fmla="*/ 32385 w 169545"/>
                              <a:gd name="connsiteY189" fmla="*/ 184785 h 265747"/>
                              <a:gd name="connsiteX190" fmla="*/ 30480 w 169545"/>
                              <a:gd name="connsiteY190" fmla="*/ 189547 h 265747"/>
                              <a:gd name="connsiteX191" fmla="*/ 27623 w 169545"/>
                              <a:gd name="connsiteY191" fmla="*/ 191452 h 265747"/>
                              <a:gd name="connsiteX192" fmla="*/ 29528 w 169545"/>
                              <a:gd name="connsiteY192" fmla="*/ 195263 h 265747"/>
                              <a:gd name="connsiteX193" fmla="*/ 31433 w 169545"/>
                              <a:gd name="connsiteY193" fmla="*/ 199072 h 265747"/>
                              <a:gd name="connsiteX194" fmla="*/ 29528 w 169545"/>
                              <a:gd name="connsiteY194" fmla="*/ 198120 h 265747"/>
                              <a:gd name="connsiteX195" fmla="*/ 29528 w 169545"/>
                              <a:gd name="connsiteY195" fmla="*/ 199072 h 265747"/>
                              <a:gd name="connsiteX196" fmla="*/ 31433 w 169545"/>
                              <a:gd name="connsiteY196" fmla="*/ 200025 h 265747"/>
                              <a:gd name="connsiteX197" fmla="*/ 27623 w 169545"/>
                              <a:gd name="connsiteY197" fmla="*/ 200977 h 265747"/>
                              <a:gd name="connsiteX198" fmla="*/ 27623 w 169545"/>
                              <a:gd name="connsiteY198" fmla="*/ 203835 h 265747"/>
                              <a:gd name="connsiteX199" fmla="*/ 27623 w 169545"/>
                              <a:gd name="connsiteY199" fmla="*/ 205740 h 265747"/>
                              <a:gd name="connsiteX200" fmla="*/ 24765 w 169545"/>
                              <a:gd name="connsiteY200" fmla="*/ 206692 h 265747"/>
                              <a:gd name="connsiteX201" fmla="*/ 26670 w 169545"/>
                              <a:gd name="connsiteY201" fmla="*/ 210502 h 265747"/>
                              <a:gd name="connsiteX202" fmla="*/ 28575 w 169545"/>
                              <a:gd name="connsiteY202" fmla="*/ 212407 h 265747"/>
                              <a:gd name="connsiteX203" fmla="*/ 27623 w 169545"/>
                              <a:gd name="connsiteY203" fmla="*/ 220027 h 265747"/>
                              <a:gd name="connsiteX204" fmla="*/ 24765 w 169545"/>
                              <a:gd name="connsiteY204" fmla="*/ 221932 h 265747"/>
                              <a:gd name="connsiteX205" fmla="*/ 24765 w 169545"/>
                              <a:gd name="connsiteY205" fmla="*/ 221932 h 265747"/>
                              <a:gd name="connsiteX206" fmla="*/ 29528 w 169545"/>
                              <a:gd name="connsiteY206" fmla="*/ 225742 h 265747"/>
                              <a:gd name="connsiteX207" fmla="*/ 31433 w 169545"/>
                              <a:gd name="connsiteY207" fmla="*/ 225742 h 265747"/>
                              <a:gd name="connsiteX208" fmla="*/ 37148 w 169545"/>
                              <a:gd name="connsiteY208" fmla="*/ 224790 h 265747"/>
                              <a:gd name="connsiteX209" fmla="*/ 26670 w 169545"/>
                              <a:gd name="connsiteY209" fmla="*/ 199072 h 265747"/>
                              <a:gd name="connsiteX210" fmla="*/ 28575 w 169545"/>
                              <a:gd name="connsiteY210" fmla="*/ 200025 h 265747"/>
                              <a:gd name="connsiteX211" fmla="*/ 26670 w 169545"/>
                              <a:gd name="connsiteY211" fmla="*/ 199072 h 265747"/>
                              <a:gd name="connsiteX212" fmla="*/ 25718 w 169545"/>
                              <a:gd name="connsiteY212" fmla="*/ 197167 h 265747"/>
                              <a:gd name="connsiteX213" fmla="*/ 26670 w 169545"/>
                              <a:gd name="connsiteY213" fmla="*/ 199072 h 265747"/>
                              <a:gd name="connsiteX214" fmla="*/ 27623 w 169545"/>
                              <a:gd name="connsiteY214" fmla="*/ 226695 h 265747"/>
                              <a:gd name="connsiteX215" fmla="*/ 27623 w 169545"/>
                              <a:gd name="connsiteY215" fmla="*/ 226695 h 265747"/>
                              <a:gd name="connsiteX216" fmla="*/ 25718 w 169545"/>
                              <a:gd name="connsiteY216" fmla="*/ 227647 h 265747"/>
                              <a:gd name="connsiteX217" fmla="*/ 25718 w 169545"/>
                              <a:gd name="connsiteY217" fmla="*/ 228600 h 265747"/>
                              <a:gd name="connsiteX218" fmla="*/ 27623 w 169545"/>
                              <a:gd name="connsiteY218" fmla="*/ 226695 h 265747"/>
                              <a:gd name="connsiteX219" fmla="*/ 27623 w 169545"/>
                              <a:gd name="connsiteY219" fmla="*/ 148590 h 265747"/>
                              <a:gd name="connsiteX220" fmla="*/ 29528 w 169545"/>
                              <a:gd name="connsiteY220" fmla="*/ 148590 h 265747"/>
                              <a:gd name="connsiteX221" fmla="*/ 28575 w 169545"/>
                              <a:gd name="connsiteY221" fmla="*/ 147638 h 265747"/>
                              <a:gd name="connsiteX222" fmla="*/ 26670 w 169545"/>
                              <a:gd name="connsiteY222" fmla="*/ 147638 h 265747"/>
                              <a:gd name="connsiteX223" fmla="*/ 27623 w 169545"/>
                              <a:gd name="connsiteY223" fmla="*/ 148590 h 265747"/>
                              <a:gd name="connsiteX224" fmla="*/ 26670 w 169545"/>
                              <a:gd name="connsiteY224" fmla="*/ 139065 h 265747"/>
                              <a:gd name="connsiteX225" fmla="*/ 28575 w 169545"/>
                              <a:gd name="connsiteY225" fmla="*/ 139065 h 265747"/>
                              <a:gd name="connsiteX226" fmla="*/ 26670 w 169545"/>
                              <a:gd name="connsiteY226" fmla="*/ 139065 h 265747"/>
                              <a:gd name="connsiteX227" fmla="*/ 26670 w 169545"/>
                              <a:gd name="connsiteY227" fmla="*/ 139065 h 265747"/>
                              <a:gd name="connsiteX228" fmla="*/ 26670 w 169545"/>
                              <a:gd name="connsiteY228" fmla="*/ 116205 h 265747"/>
                              <a:gd name="connsiteX229" fmla="*/ 27623 w 169545"/>
                              <a:gd name="connsiteY229" fmla="*/ 118110 h 265747"/>
                              <a:gd name="connsiteX230" fmla="*/ 28575 w 169545"/>
                              <a:gd name="connsiteY230" fmla="*/ 117157 h 265747"/>
                              <a:gd name="connsiteX231" fmla="*/ 26670 w 169545"/>
                              <a:gd name="connsiteY231" fmla="*/ 116205 h 265747"/>
                              <a:gd name="connsiteX232" fmla="*/ 26670 w 169545"/>
                              <a:gd name="connsiteY232" fmla="*/ 116205 h 265747"/>
                              <a:gd name="connsiteX233" fmla="*/ 29528 w 169545"/>
                              <a:gd name="connsiteY233" fmla="*/ 187642 h 265747"/>
                              <a:gd name="connsiteX234" fmla="*/ 30480 w 169545"/>
                              <a:gd name="connsiteY234" fmla="*/ 186690 h 265747"/>
                              <a:gd name="connsiteX235" fmla="*/ 27623 w 169545"/>
                              <a:gd name="connsiteY235" fmla="*/ 183832 h 265747"/>
                              <a:gd name="connsiteX236" fmla="*/ 26670 w 169545"/>
                              <a:gd name="connsiteY236" fmla="*/ 185738 h 265747"/>
                              <a:gd name="connsiteX237" fmla="*/ 29528 w 169545"/>
                              <a:gd name="connsiteY237" fmla="*/ 187642 h 265747"/>
                              <a:gd name="connsiteX238" fmla="*/ 27623 w 169545"/>
                              <a:gd name="connsiteY238" fmla="*/ 179070 h 265747"/>
                              <a:gd name="connsiteX239" fmla="*/ 27623 w 169545"/>
                              <a:gd name="connsiteY239" fmla="*/ 179070 h 265747"/>
                              <a:gd name="connsiteX240" fmla="*/ 29528 w 169545"/>
                              <a:gd name="connsiteY240" fmla="*/ 178117 h 265747"/>
                              <a:gd name="connsiteX241" fmla="*/ 27623 w 169545"/>
                              <a:gd name="connsiteY241" fmla="*/ 179070 h 265747"/>
                              <a:gd name="connsiteX242" fmla="*/ 30480 w 169545"/>
                              <a:gd name="connsiteY242" fmla="*/ 164782 h 265747"/>
                              <a:gd name="connsiteX243" fmla="*/ 28575 w 169545"/>
                              <a:gd name="connsiteY243" fmla="*/ 164782 h 265747"/>
                              <a:gd name="connsiteX244" fmla="*/ 29528 w 169545"/>
                              <a:gd name="connsiteY244" fmla="*/ 165735 h 265747"/>
                              <a:gd name="connsiteX245" fmla="*/ 30480 w 169545"/>
                              <a:gd name="connsiteY245" fmla="*/ 164782 h 265747"/>
                              <a:gd name="connsiteX246" fmla="*/ 32385 w 169545"/>
                              <a:gd name="connsiteY246" fmla="*/ 164782 h 265747"/>
                              <a:gd name="connsiteX247" fmla="*/ 34290 w 169545"/>
                              <a:gd name="connsiteY247" fmla="*/ 164782 h 265747"/>
                              <a:gd name="connsiteX248" fmla="*/ 33338 w 169545"/>
                              <a:gd name="connsiteY248" fmla="*/ 163830 h 265747"/>
                              <a:gd name="connsiteX249" fmla="*/ 31433 w 169545"/>
                              <a:gd name="connsiteY249" fmla="*/ 160972 h 265747"/>
                              <a:gd name="connsiteX250" fmla="*/ 29528 w 169545"/>
                              <a:gd name="connsiteY250" fmla="*/ 160972 h 265747"/>
                              <a:gd name="connsiteX251" fmla="*/ 30480 w 169545"/>
                              <a:gd name="connsiteY251" fmla="*/ 164782 h 265747"/>
                              <a:gd name="connsiteX252" fmla="*/ 32385 w 169545"/>
                              <a:gd name="connsiteY252" fmla="*/ 178117 h 265747"/>
                              <a:gd name="connsiteX253" fmla="*/ 37148 w 169545"/>
                              <a:gd name="connsiteY253" fmla="*/ 177165 h 265747"/>
                              <a:gd name="connsiteX254" fmla="*/ 38100 w 169545"/>
                              <a:gd name="connsiteY254" fmla="*/ 178117 h 265747"/>
                              <a:gd name="connsiteX255" fmla="*/ 38100 w 169545"/>
                              <a:gd name="connsiteY255" fmla="*/ 177165 h 265747"/>
                              <a:gd name="connsiteX256" fmla="*/ 36195 w 169545"/>
                              <a:gd name="connsiteY256" fmla="*/ 176213 h 265747"/>
                              <a:gd name="connsiteX257" fmla="*/ 32385 w 169545"/>
                              <a:gd name="connsiteY257" fmla="*/ 178117 h 265747"/>
                              <a:gd name="connsiteX258" fmla="*/ 31433 w 169545"/>
                              <a:gd name="connsiteY258" fmla="*/ 175260 h 265747"/>
                              <a:gd name="connsiteX259" fmla="*/ 29528 w 169545"/>
                              <a:gd name="connsiteY259" fmla="*/ 173355 h 265747"/>
                              <a:gd name="connsiteX260" fmla="*/ 27623 w 169545"/>
                              <a:gd name="connsiteY260" fmla="*/ 175260 h 265747"/>
                              <a:gd name="connsiteX261" fmla="*/ 28575 w 169545"/>
                              <a:gd name="connsiteY261" fmla="*/ 178117 h 265747"/>
                              <a:gd name="connsiteX262" fmla="*/ 28575 w 169545"/>
                              <a:gd name="connsiteY262" fmla="*/ 178117 h 265747"/>
                              <a:gd name="connsiteX263" fmla="*/ 32385 w 169545"/>
                              <a:gd name="connsiteY263" fmla="*/ 178117 h 265747"/>
                              <a:gd name="connsiteX264" fmla="*/ 28575 w 169545"/>
                              <a:gd name="connsiteY264" fmla="*/ 139065 h 265747"/>
                              <a:gd name="connsiteX265" fmla="*/ 32385 w 169545"/>
                              <a:gd name="connsiteY265" fmla="*/ 141922 h 265747"/>
                              <a:gd name="connsiteX266" fmla="*/ 34290 w 169545"/>
                              <a:gd name="connsiteY266" fmla="*/ 138113 h 265747"/>
                              <a:gd name="connsiteX267" fmla="*/ 28575 w 169545"/>
                              <a:gd name="connsiteY267" fmla="*/ 139065 h 265747"/>
                              <a:gd name="connsiteX268" fmla="*/ 30480 w 169545"/>
                              <a:gd name="connsiteY268" fmla="*/ 132397 h 265747"/>
                              <a:gd name="connsiteX269" fmla="*/ 30480 w 169545"/>
                              <a:gd name="connsiteY269" fmla="*/ 132397 h 265747"/>
                              <a:gd name="connsiteX270" fmla="*/ 30480 w 169545"/>
                              <a:gd name="connsiteY270" fmla="*/ 132397 h 265747"/>
                              <a:gd name="connsiteX271" fmla="*/ 30480 w 169545"/>
                              <a:gd name="connsiteY271" fmla="*/ 132397 h 265747"/>
                              <a:gd name="connsiteX272" fmla="*/ 30480 w 169545"/>
                              <a:gd name="connsiteY272" fmla="*/ 132397 h 265747"/>
                              <a:gd name="connsiteX273" fmla="*/ 31433 w 169545"/>
                              <a:gd name="connsiteY273" fmla="*/ 192405 h 265747"/>
                              <a:gd name="connsiteX274" fmla="*/ 31433 w 169545"/>
                              <a:gd name="connsiteY274" fmla="*/ 192405 h 265747"/>
                              <a:gd name="connsiteX275" fmla="*/ 31433 w 169545"/>
                              <a:gd name="connsiteY275" fmla="*/ 192405 h 265747"/>
                              <a:gd name="connsiteX276" fmla="*/ 31433 w 169545"/>
                              <a:gd name="connsiteY276" fmla="*/ 192405 h 265747"/>
                              <a:gd name="connsiteX277" fmla="*/ 31433 w 169545"/>
                              <a:gd name="connsiteY277" fmla="*/ 192405 h 265747"/>
                              <a:gd name="connsiteX278" fmla="*/ 40005 w 169545"/>
                              <a:gd name="connsiteY278" fmla="*/ 152400 h 265747"/>
                              <a:gd name="connsiteX279" fmla="*/ 36195 w 169545"/>
                              <a:gd name="connsiteY279" fmla="*/ 147638 h 265747"/>
                              <a:gd name="connsiteX280" fmla="*/ 34290 w 169545"/>
                              <a:gd name="connsiteY280" fmla="*/ 145732 h 265747"/>
                              <a:gd name="connsiteX281" fmla="*/ 31433 w 169545"/>
                              <a:gd name="connsiteY281" fmla="*/ 145732 h 265747"/>
                              <a:gd name="connsiteX282" fmla="*/ 32385 w 169545"/>
                              <a:gd name="connsiteY282" fmla="*/ 148590 h 265747"/>
                              <a:gd name="connsiteX283" fmla="*/ 31433 w 169545"/>
                              <a:gd name="connsiteY283" fmla="*/ 154305 h 265747"/>
                              <a:gd name="connsiteX284" fmla="*/ 31433 w 169545"/>
                              <a:gd name="connsiteY284" fmla="*/ 155257 h 265747"/>
                              <a:gd name="connsiteX285" fmla="*/ 32385 w 169545"/>
                              <a:gd name="connsiteY285" fmla="*/ 154305 h 265747"/>
                              <a:gd name="connsiteX286" fmla="*/ 31433 w 169545"/>
                              <a:gd name="connsiteY286" fmla="*/ 148590 h 265747"/>
                              <a:gd name="connsiteX287" fmla="*/ 34290 w 169545"/>
                              <a:gd name="connsiteY287" fmla="*/ 149542 h 265747"/>
                              <a:gd name="connsiteX288" fmla="*/ 40005 w 169545"/>
                              <a:gd name="connsiteY288" fmla="*/ 152400 h 265747"/>
                              <a:gd name="connsiteX289" fmla="*/ 40005 w 169545"/>
                              <a:gd name="connsiteY289" fmla="*/ 168592 h 265747"/>
                              <a:gd name="connsiteX290" fmla="*/ 38100 w 169545"/>
                              <a:gd name="connsiteY290" fmla="*/ 169545 h 265747"/>
                              <a:gd name="connsiteX291" fmla="*/ 36195 w 169545"/>
                              <a:gd name="connsiteY291" fmla="*/ 169545 h 265747"/>
                              <a:gd name="connsiteX292" fmla="*/ 36195 w 169545"/>
                              <a:gd name="connsiteY292" fmla="*/ 167640 h 265747"/>
                              <a:gd name="connsiteX293" fmla="*/ 38100 w 169545"/>
                              <a:gd name="connsiteY293" fmla="*/ 166688 h 265747"/>
                              <a:gd name="connsiteX294" fmla="*/ 40958 w 169545"/>
                              <a:gd name="connsiteY294" fmla="*/ 164782 h 265747"/>
                              <a:gd name="connsiteX295" fmla="*/ 38100 w 169545"/>
                              <a:gd name="connsiteY295" fmla="*/ 164782 h 265747"/>
                              <a:gd name="connsiteX296" fmla="*/ 37148 w 169545"/>
                              <a:gd name="connsiteY296" fmla="*/ 164782 h 265747"/>
                              <a:gd name="connsiteX297" fmla="*/ 32385 w 169545"/>
                              <a:gd name="connsiteY297" fmla="*/ 169545 h 265747"/>
                              <a:gd name="connsiteX298" fmla="*/ 37148 w 169545"/>
                              <a:gd name="connsiteY298" fmla="*/ 172402 h 265747"/>
                              <a:gd name="connsiteX299" fmla="*/ 38100 w 169545"/>
                              <a:gd name="connsiteY299" fmla="*/ 172402 h 265747"/>
                              <a:gd name="connsiteX300" fmla="*/ 40958 w 169545"/>
                              <a:gd name="connsiteY300" fmla="*/ 169545 h 265747"/>
                              <a:gd name="connsiteX301" fmla="*/ 41910 w 169545"/>
                              <a:gd name="connsiteY301" fmla="*/ 167640 h 265747"/>
                              <a:gd name="connsiteX302" fmla="*/ 40005 w 169545"/>
                              <a:gd name="connsiteY302" fmla="*/ 168592 h 265747"/>
                              <a:gd name="connsiteX303" fmla="*/ 33338 w 169545"/>
                              <a:gd name="connsiteY303" fmla="*/ 128588 h 265747"/>
                              <a:gd name="connsiteX304" fmla="*/ 35243 w 169545"/>
                              <a:gd name="connsiteY304" fmla="*/ 130492 h 265747"/>
                              <a:gd name="connsiteX305" fmla="*/ 36195 w 169545"/>
                              <a:gd name="connsiteY305" fmla="*/ 129540 h 265747"/>
                              <a:gd name="connsiteX306" fmla="*/ 33338 w 169545"/>
                              <a:gd name="connsiteY306" fmla="*/ 128588 h 265747"/>
                              <a:gd name="connsiteX307" fmla="*/ 33338 w 169545"/>
                              <a:gd name="connsiteY307" fmla="*/ 128588 h 265747"/>
                              <a:gd name="connsiteX308" fmla="*/ 36195 w 169545"/>
                              <a:gd name="connsiteY308" fmla="*/ 136207 h 265747"/>
                              <a:gd name="connsiteX309" fmla="*/ 34290 w 169545"/>
                              <a:gd name="connsiteY309" fmla="*/ 138113 h 265747"/>
                              <a:gd name="connsiteX310" fmla="*/ 36195 w 169545"/>
                              <a:gd name="connsiteY310" fmla="*/ 136207 h 265747"/>
                              <a:gd name="connsiteX311" fmla="*/ 36195 w 169545"/>
                              <a:gd name="connsiteY311" fmla="*/ 136207 h 265747"/>
                              <a:gd name="connsiteX312" fmla="*/ 40005 w 169545"/>
                              <a:gd name="connsiteY312" fmla="*/ 155257 h 265747"/>
                              <a:gd name="connsiteX313" fmla="*/ 40005 w 169545"/>
                              <a:gd name="connsiteY313" fmla="*/ 155257 h 265747"/>
                              <a:gd name="connsiteX314" fmla="*/ 35243 w 169545"/>
                              <a:gd name="connsiteY314" fmla="*/ 159067 h 265747"/>
                              <a:gd name="connsiteX315" fmla="*/ 35243 w 169545"/>
                              <a:gd name="connsiteY315" fmla="*/ 160972 h 265747"/>
                              <a:gd name="connsiteX316" fmla="*/ 38100 w 169545"/>
                              <a:gd name="connsiteY316" fmla="*/ 160972 h 265747"/>
                              <a:gd name="connsiteX317" fmla="*/ 40005 w 169545"/>
                              <a:gd name="connsiteY317" fmla="*/ 155257 h 265747"/>
                              <a:gd name="connsiteX318" fmla="*/ 40005 w 169545"/>
                              <a:gd name="connsiteY318" fmla="*/ 155257 h 265747"/>
                              <a:gd name="connsiteX319" fmla="*/ 40958 w 169545"/>
                              <a:gd name="connsiteY319" fmla="*/ 240030 h 265747"/>
                              <a:gd name="connsiteX320" fmla="*/ 39053 w 169545"/>
                              <a:gd name="connsiteY320" fmla="*/ 238125 h 265747"/>
                              <a:gd name="connsiteX321" fmla="*/ 37148 w 169545"/>
                              <a:gd name="connsiteY321" fmla="*/ 238125 h 265747"/>
                              <a:gd name="connsiteX322" fmla="*/ 35243 w 169545"/>
                              <a:gd name="connsiteY322" fmla="*/ 239077 h 265747"/>
                              <a:gd name="connsiteX323" fmla="*/ 37148 w 169545"/>
                              <a:gd name="connsiteY323" fmla="*/ 240030 h 265747"/>
                              <a:gd name="connsiteX324" fmla="*/ 39053 w 169545"/>
                              <a:gd name="connsiteY324" fmla="*/ 240030 h 265747"/>
                              <a:gd name="connsiteX325" fmla="*/ 40958 w 169545"/>
                              <a:gd name="connsiteY325" fmla="*/ 240030 h 265747"/>
                              <a:gd name="connsiteX326" fmla="*/ 36195 w 169545"/>
                              <a:gd name="connsiteY326" fmla="*/ 233363 h 265747"/>
                              <a:gd name="connsiteX327" fmla="*/ 36195 w 169545"/>
                              <a:gd name="connsiteY327" fmla="*/ 233363 h 265747"/>
                              <a:gd name="connsiteX328" fmla="*/ 35243 w 169545"/>
                              <a:gd name="connsiteY328" fmla="*/ 233363 h 265747"/>
                              <a:gd name="connsiteX329" fmla="*/ 36195 w 169545"/>
                              <a:gd name="connsiteY329" fmla="*/ 233363 h 265747"/>
                              <a:gd name="connsiteX330" fmla="*/ 36195 w 169545"/>
                              <a:gd name="connsiteY330" fmla="*/ 233363 h 265747"/>
                              <a:gd name="connsiteX331" fmla="*/ 40958 w 169545"/>
                              <a:gd name="connsiteY331" fmla="*/ 203835 h 265747"/>
                              <a:gd name="connsiteX332" fmla="*/ 38100 w 169545"/>
                              <a:gd name="connsiteY332" fmla="*/ 202882 h 265747"/>
                              <a:gd name="connsiteX333" fmla="*/ 37148 w 169545"/>
                              <a:gd name="connsiteY333" fmla="*/ 201930 h 265747"/>
                              <a:gd name="connsiteX334" fmla="*/ 36195 w 169545"/>
                              <a:gd name="connsiteY334" fmla="*/ 201930 h 265747"/>
                              <a:gd name="connsiteX335" fmla="*/ 37148 w 169545"/>
                              <a:gd name="connsiteY335" fmla="*/ 202882 h 265747"/>
                              <a:gd name="connsiteX336" fmla="*/ 38100 w 169545"/>
                              <a:gd name="connsiteY336" fmla="*/ 202882 h 265747"/>
                              <a:gd name="connsiteX337" fmla="*/ 37148 w 169545"/>
                              <a:gd name="connsiteY337" fmla="*/ 206692 h 265747"/>
                              <a:gd name="connsiteX338" fmla="*/ 38100 w 169545"/>
                              <a:gd name="connsiteY338" fmla="*/ 212407 h 265747"/>
                              <a:gd name="connsiteX339" fmla="*/ 40005 w 169545"/>
                              <a:gd name="connsiteY339" fmla="*/ 215265 h 265747"/>
                              <a:gd name="connsiteX340" fmla="*/ 42863 w 169545"/>
                              <a:gd name="connsiteY340" fmla="*/ 216217 h 265747"/>
                              <a:gd name="connsiteX341" fmla="*/ 41910 w 169545"/>
                              <a:gd name="connsiteY341" fmla="*/ 213360 h 265747"/>
                              <a:gd name="connsiteX342" fmla="*/ 40005 w 169545"/>
                              <a:gd name="connsiteY342" fmla="*/ 211455 h 265747"/>
                              <a:gd name="connsiteX343" fmla="*/ 42863 w 169545"/>
                              <a:gd name="connsiteY343" fmla="*/ 210502 h 265747"/>
                              <a:gd name="connsiteX344" fmla="*/ 42863 w 169545"/>
                              <a:gd name="connsiteY344" fmla="*/ 208597 h 265747"/>
                              <a:gd name="connsiteX345" fmla="*/ 42863 w 169545"/>
                              <a:gd name="connsiteY345" fmla="*/ 205740 h 265747"/>
                              <a:gd name="connsiteX346" fmla="*/ 40958 w 169545"/>
                              <a:gd name="connsiteY346" fmla="*/ 203835 h 265747"/>
                              <a:gd name="connsiteX347" fmla="*/ 36195 w 169545"/>
                              <a:gd name="connsiteY347" fmla="*/ 217170 h 265747"/>
                              <a:gd name="connsiteX348" fmla="*/ 36195 w 169545"/>
                              <a:gd name="connsiteY348" fmla="*/ 217170 h 265747"/>
                              <a:gd name="connsiteX349" fmla="*/ 38100 w 169545"/>
                              <a:gd name="connsiteY349" fmla="*/ 220027 h 265747"/>
                              <a:gd name="connsiteX350" fmla="*/ 39053 w 169545"/>
                              <a:gd name="connsiteY350" fmla="*/ 220027 h 265747"/>
                              <a:gd name="connsiteX351" fmla="*/ 36195 w 169545"/>
                              <a:gd name="connsiteY351" fmla="*/ 217170 h 265747"/>
                              <a:gd name="connsiteX352" fmla="*/ 36195 w 169545"/>
                              <a:gd name="connsiteY352" fmla="*/ 142875 h 265747"/>
                              <a:gd name="connsiteX353" fmla="*/ 37148 w 169545"/>
                              <a:gd name="connsiteY353" fmla="*/ 146685 h 265747"/>
                              <a:gd name="connsiteX354" fmla="*/ 40958 w 169545"/>
                              <a:gd name="connsiteY354" fmla="*/ 149542 h 265747"/>
                              <a:gd name="connsiteX355" fmla="*/ 41910 w 169545"/>
                              <a:gd name="connsiteY355" fmla="*/ 148590 h 265747"/>
                              <a:gd name="connsiteX356" fmla="*/ 40958 w 169545"/>
                              <a:gd name="connsiteY356" fmla="*/ 147638 h 265747"/>
                              <a:gd name="connsiteX357" fmla="*/ 38100 w 169545"/>
                              <a:gd name="connsiteY357" fmla="*/ 145732 h 265747"/>
                              <a:gd name="connsiteX358" fmla="*/ 36195 w 169545"/>
                              <a:gd name="connsiteY358" fmla="*/ 142875 h 265747"/>
                              <a:gd name="connsiteX359" fmla="*/ 38100 w 169545"/>
                              <a:gd name="connsiteY359" fmla="*/ 121920 h 265747"/>
                              <a:gd name="connsiteX360" fmla="*/ 38100 w 169545"/>
                              <a:gd name="connsiteY360" fmla="*/ 121920 h 265747"/>
                              <a:gd name="connsiteX361" fmla="*/ 40005 w 169545"/>
                              <a:gd name="connsiteY361" fmla="*/ 121920 h 265747"/>
                              <a:gd name="connsiteX362" fmla="*/ 38100 w 169545"/>
                              <a:gd name="connsiteY362" fmla="*/ 121920 h 265747"/>
                              <a:gd name="connsiteX363" fmla="*/ 38100 w 169545"/>
                              <a:gd name="connsiteY363" fmla="*/ 121920 h 265747"/>
                              <a:gd name="connsiteX364" fmla="*/ 38100 w 169545"/>
                              <a:gd name="connsiteY364" fmla="*/ 184785 h 265747"/>
                              <a:gd name="connsiteX365" fmla="*/ 39053 w 169545"/>
                              <a:gd name="connsiteY365" fmla="*/ 186690 h 265747"/>
                              <a:gd name="connsiteX366" fmla="*/ 40005 w 169545"/>
                              <a:gd name="connsiteY366" fmla="*/ 185738 h 265747"/>
                              <a:gd name="connsiteX367" fmla="*/ 39053 w 169545"/>
                              <a:gd name="connsiteY367" fmla="*/ 183832 h 265747"/>
                              <a:gd name="connsiteX368" fmla="*/ 38100 w 169545"/>
                              <a:gd name="connsiteY368" fmla="*/ 184785 h 265747"/>
                              <a:gd name="connsiteX369" fmla="*/ 40958 w 169545"/>
                              <a:gd name="connsiteY369" fmla="*/ 133350 h 265747"/>
                              <a:gd name="connsiteX370" fmla="*/ 39053 w 169545"/>
                              <a:gd name="connsiteY370" fmla="*/ 134302 h 265747"/>
                              <a:gd name="connsiteX371" fmla="*/ 40005 w 169545"/>
                              <a:gd name="connsiteY371" fmla="*/ 135255 h 265747"/>
                              <a:gd name="connsiteX372" fmla="*/ 40958 w 169545"/>
                              <a:gd name="connsiteY372" fmla="*/ 133350 h 265747"/>
                              <a:gd name="connsiteX373" fmla="*/ 40958 w 169545"/>
                              <a:gd name="connsiteY373" fmla="*/ 133350 h 265747"/>
                              <a:gd name="connsiteX374" fmla="*/ 40958 w 169545"/>
                              <a:gd name="connsiteY374" fmla="*/ 221932 h 265747"/>
                              <a:gd name="connsiteX375" fmla="*/ 40958 w 169545"/>
                              <a:gd name="connsiteY375" fmla="*/ 221932 h 265747"/>
                              <a:gd name="connsiteX376" fmla="*/ 40005 w 169545"/>
                              <a:gd name="connsiteY376" fmla="*/ 223838 h 265747"/>
                              <a:gd name="connsiteX377" fmla="*/ 40958 w 169545"/>
                              <a:gd name="connsiteY377" fmla="*/ 221932 h 265747"/>
                              <a:gd name="connsiteX378" fmla="*/ 40958 w 169545"/>
                              <a:gd name="connsiteY378" fmla="*/ 221932 h 265747"/>
                              <a:gd name="connsiteX379" fmla="*/ 40005 w 169545"/>
                              <a:gd name="connsiteY379" fmla="*/ 112395 h 265747"/>
                              <a:gd name="connsiteX380" fmla="*/ 40005 w 169545"/>
                              <a:gd name="connsiteY380" fmla="*/ 112395 h 265747"/>
                              <a:gd name="connsiteX381" fmla="*/ 40005 w 169545"/>
                              <a:gd name="connsiteY381" fmla="*/ 112395 h 265747"/>
                              <a:gd name="connsiteX382" fmla="*/ 40005 w 169545"/>
                              <a:gd name="connsiteY382" fmla="*/ 112395 h 265747"/>
                              <a:gd name="connsiteX383" fmla="*/ 40005 w 169545"/>
                              <a:gd name="connsiteY383" fmla="*/ 112395 h 265747"/>
                              <a:gd name="connsiteX384" fmla="*/ 46673 w 169545"/>
                              <a:gd name="connsiteY384" fmla="*/ 232410 h 265747"/>
                              <a:gd name="connsiteX385" fmla="*/ 42863 w 169545"/>
                              <a:gd name="connsiteY385" fmla="*/ 232410 h 265747"/>
                              <a:gd name="connsiteX386" fmla="*/ 41910 w 169545"/>
                              <a:gd name="connsiteY386" fmla="*/ 232410 h 265747"/>
                              <a:gd name="connsiteX387" fmla="*/ 41910 w 169545"/>
                              <a:gd name="connsiteY387" fmla="*/ 233363 h 265747"/>
                              <a:gd name="connsiteX388" fmla="*/ 41910 w 169545"/>
                              <a:gd name="connsiteY388" fmla="*/ 236220 h 265747"/>
                              <a:gd name="connsiteX389" fmla="*/ 43815 w 169545"/>
                              <a:gd name="connsiteY389" fmla="*/ 234315 h 265747"/>
                              <a:gd name="connsiteX390" fmla="*/ 44768 w 169545"/>
                              <a:gd name="connsiteY390" fmla="*/ 233363 h 265747"/>
                              <a:gd name="connsiteX391" fmla="*/ 46673 w 169545"/>
                              <a:gd name="connsiteY391" fmla="*/ 232410 h 265747"/>
                              <a:gd name="connsiteX392" fmla="*/ 41910 w 169545"/>
                              <a:gd name="connsiteY392" fmla="*/ 160972 h 265747"/>
                              <a:gd name="connsiteX393" fmla="*/ 41910 w 169545"/>
                              <a:gd name="connsiteY393" fmla="*/ 160972 h 265747"/>
                              <a:gd name="connsiteX394" fmla="*/ 41910 w 169545"/>
                              <a:gd name="connsiteY394" fmla="*/ 160972 h 265747"/>
                              <a:gd name="connsiteX395" fmla="*/ 41910 w 169545"/>
                              <a:gd name="connsiteY395" fmla="*/ 160972 h 265747"/>
                              <a:gd name="connsiteX396" fmla="*/ 41910 w 169545"/>
                              <a:gd name="connsiteY396" fmla="*/ 160972 h 265747"/>
                              <a:gd name="connsiteX397" fmla="*/ 42863 w 169545"/>
                              <a:gd name="connsiteY397" fmla="*/ 119063 h 265747"/>
                              <a:gd name="connsiteX398" fmla="*/ 42863 w 169545"/>
                              <a:gd name="connsiteY398" fmla="*/ 119063 h 265747"/>
                              <a:gd name="connsiteX399" fmla="*/ 44768 w 169545"/>
                              <a:gd name="connsiteY399" fmla="*/ 119063 h 265747"/>
                              <a:gd name="connsiteX400" fmla="*/ 42863 w 169545"/>
                              <a:gd name="connsiteY400" fmla="*/ 119063 h 265747"/>
                              <a:gd name="connsiteX401" fmla="*/ 42863 w 169545"/>
                              <a:gd name="connsiteY401" fmla="*/ 119063 h 265747"/>
                              <a:gd name="connsiteX402" fmla="*/ 42863 w 169545"/>
                              <a:gd name="connsiteY402" fmla="*/ 155257 h 265747"/>
                              <a:gd name="connsiteX403" fmla="*/ 42863 w 169545"/>
                              <a:gd name="connsiteY403" fmla="*/ 155257 h 265747"/>
                              <a:gd name="connsiteX404" fmla="*/ 42863 w 169545"/>
                              <a:gd name="connsiteY404" fmla="*/ 155257 h 265747"/>
                              <a:gd name="connsiteX405" fmla="*/ 42863 w 169545"/>
                              <a:gd name="connsiteY405" fmla="*/ 155257 h 265747"/>
                              <a:gd name="connsiteX406" fmla="*/ 42863 w 169545"/>
                              <a:gd name="connsiteY406" fmla="*/ 155257 h 265747"/>
                              <a:gd name="connsiteX407" fmla="*/ 44768 w 169545"/>
                              <a:gd name="connsiteY407" fmla="*/ 220980 h 265747"/>
                              <a:gd name="connsiteX408" fmla="*/ 44768 w 169545"/>
                              <a:gd name="connsiteY408" fmla="*/ 220980 h 265747"/>
                              <a:gd name="connsiteX409" fmla="*/ 46673 w 169545"/>
                              <a:gd name="connsiteY409" fmla="*/ 220980 h 265747"/>
                              <a:gd name="connsiteX410" fmla="*/ 46673 w 169545"/>
                              <a:gd name="connsiteY410" fmla="*/ 220027 h 265747"/>
                              <a:gd name="connsiteX411" fmla="*/ 44768 w 169545"/>
                              <a:gd name="connsiteY411" fmla="*/ 220980 h 265747"/>
                              <a:gd name="connsiteX412" fmla="*/ 102870 w 169545"/>
                              <a:gd name="connsiteY412" fmla="*/ 160972 h 265747"/>
                              <a:gd name="connsiteX413" fmla="*/ 100965 w 169545"/>
                              <a:gd name="connsiteY413" fmla="*/ 137160 h 265747"/>
                              <a:gd name="connsiteX414" fmla="*/ 86678 w 169545"/>
                              <a:gd name="connsiteY414" fmla="*/ 101917 h 265747"/>
                              <a:gd name="connsiteX415" fmla="*/ 78105 w 169545"/>
                              <a:gd name="connsiteY415" fmla="*/ 97155 h 265747"/>
                              <a:gd name="connsiteX416" fmla="*/ 72390 w 169545"/>
                              <a:gd name="connsiteY416" fmla="*/ 97155 h 265747"/>
                              <a:gd name="connsiteX417" fmla="*/ 61913 w 169545"/>
                              <a:gd name="connsiteY417" fmla="*/ 106680 h 265747"/>
                              <a:gd name="connsiteX418" fmla="*/ 55245 w 169545"/>
                              <a:gd name="connsiteY418" fmla="*/ 125730 h 265747"/>
                              <a:gd name="connsiteX419" fmla="*/ 52388 w 169545"/>
                              <a:gd name="connsiteY419" fmla="*/ 152400 h 265747"/>
                              <a:gd name="connsiteX420" fmla="*/ 51435 w 169545"/>
                              <a:gd name="connsiteY420" fmla="*/ 176213 h 265747"/>
                              <a:gd name="connsiteX421" fmla="*/ 54293 w 169545"/>
                              <a:gd name="connsiteY421" fmla="*/ 212407 h 265747"/>
                              <a:gd name="connsiteX422" fmla="*/ 61913 w 169545"/>
                              <a:gd name="connsiteY422" fmla="*/ 239077 h 265747"/>
                              <a:gd name="connsiteX423" fmla="*/ 72390 w 169545"/>
                              <a:gd name="connsiteY423" fmla="*/ 248602 h 265747"/>
                              <a:gd name="connsiteX424" fmla="*/ 81915 w 169545"/>
                              <a:gd name="connsiteY424" fmla="*/ 246697 h 265747"/>
                              <a:gd name="connsiteX425" fmla="*/ 91440 w 169545"/>
                              <a:gd name="connsiteY425" fmla="*/ 233363 h 265747"/>
                              <a:gd name="connsiteX426" fmla="*/ 102870 w 169545"/>
                              <a:gd name="connsiteY426" fmla="*/ 192405 h 265747"/>
                              <a:gd name="connsiteX427" fmla="*/ 102870 w 169545"/>
                              <a:gd name="connsiteY427" fmla="*/ 160972 h 265747"/>
                              <a:gd name="connsiteX428" fmla="*/ 141923 w 169545"/>
                              <a:gd name="connsiteY428" fmla="*/ 173355 h 265747"/>
                              <a:gd name="connsiteX429" fmla="*/ 139065 w 169545"/>
                              <a:gd name="connsiteY429" fmla="*/ 172402 h 265747"/>
                              <a:gd name="connsiteX430" fmla="*/ 136208 w 169545"/>
                              <a:gd name="connsiteY430" fmla="*/ 172402 h 265747"/>
                              <a:gd name="connsiteX431" fmla="*/ 134303 w 169545"/>
                              <a:gd name="connsiteY431" fmla="*/ 172402 h 265747"/>
                              <a:gd name="connsiteX432" fmla="*/ 133350 w 169545"/>
                              <a:gd name="connsiteY432" fmla="*/ 175260 h 265747"/>
                              <a:gd name="connsiteX433" fmla="*/ 128588 w 169545"/>
                              <a:gd name="connsiteY433" fmla="*/ 175260 h 265747"/>
                              <a:gd name="connsiteX434" fmla="*/ 125730 w 169545"/>
                              <a:gd name="connsiteY434" fmla="*/ 174307 h 265747"/>
                              <a:gd name="connsiteX435" fmla="*/ 125730 w 169545"/>
                              <a:gd name="connsiteY435" fmla="*/ 171450 h 265747"/>
                              <a:gd name="connsiteX436" fmla="*/ 130493 w 169545"/>
                              <a:gd name="connsiteY436" fmla="*/ 171450 h 265747"/>
                              <a:gd name="connsiteX437" fmla="*/ 136208 w 169545"/>
                              <a:gd name="connsiteY437" fmla="*/ 164782 h 265747"/>
                              <a:gd name="connsiteX438" fmla="*/ 136208 w 169545"/>
                              <a:gd name="connsiteY438" fmla="*/ 161925 h 265747"/>
                              <a:gd name="connsiteX439" fmla="*/ 134303 w 169545"/>
                              <a:gd name="connsiteY439" fmla="*/ 163830 h 265747"/>
                              <a:gd name="connsiteX440" fmla="*/ 132398 w 169545"/>
                              <a:gd name="connsiteY440" fmla="*/ 164782 h 265747"/>
                              <a:gd name="connsiteX441" fmla="*/ 134303 w 169545"/>
                              <a:gd name="connsiteY441" fmla="*/ 160020 h 265747"/>
                              <a:gd name="connsiteX442" fmla="*/ 129540 w 169545"/>
                              <a:gd name="connsiteY442" fmla="*/ 162877 h 265747"/>
                              <a:gd name="connsiteX443" fmla="*/ 125730 w 169545"/>
                              <a:gd name="connsiteY443" fmla="*/ 164782 h 265747"/>
                              <a:gd name="connsiteX444" fmla="*/ 123825 w 169545"/>
                              <a:gd name="connsiteY444" fmla="*/ 169545 h 265747"/>
                              <a:gd name="connsiteX445" fmla="*/ 125730 w 169545"/>
                              <a:gd name="connsiteY445" fmla="*/ 164782 h 265747"/>
                              <a:gd name="connsiteX446" fmla="*/ 125730 w 169545"/>
                              <a:gd name="connsiteY446" fmla="*/ 160972 h 265747"/>
                              <a:gd name="connsiteX447" fmla="*/ 131445 w 169545"/>
                              <a:gd name="connsiteY447" fmla="*/ 158115 h 265747"/>
                              <a:gd name="connsiteX448" fmla="*/ 135255 w 169545"/>
                              <a:gd name="connsiteY448" fmla="*/ 159067 h 265747"/>
                              <a:gd name="connsiteX449" fmla="*/ 133350 w 169545"/>
                              <a:gd name="connsiteY449" fmla="*/ 156210 h 265747"/>
                              <a:gd name="connsiteX450" fmla="*/ 133350 w 169545"/>
                              <a:gd name="connsiteY450" fmla="*/ 155257 h 265747"/>
                              <a:gd name="connsiteX451" fmla="*/ 137160 w 169545"/>
                              <a:gd name="connsiteY451" fmla="*/ 157163 h 265747"/>
                              <a:gd name="connsiteX452" fmla="*/ 139065 w 169545"/>
                              <a:gd name="connsiteY452" fmla="*/ 159067 h 265747"/>
                              <a:gd name="connsiteX453" fmla="*/ 140970 w 169545"/>
                              <a:gd name="connsiteY453" fmla="*/ 156210 h 265747"/>
                              <a:gd name="connsiteX454" fmla="*/ 138113 w 169545"/>
                              <a:gd name="connsiteY454" fmla="*/ 147638 h 265747"/>
                              <a:gd name="connsiteX455" fmla="*/ 134303 w 169545"/>
                              <a:gd name="connsiteY455" fmla="*/ 139065 h 265747"/>
                              <a:gd name="connsiteX456" fmla="*/ 128588 w 169545"/>
                              <a:gd name="connsiteY456" fmla="*/ 138113 h 265747"/>
                              <a:gd name="connsiteX457" fmla="*/ 127635 w 169545"/>
                              <a:gd name="connsiteY457" fmla="*/ 137160 h 265747"/>
                              <a:gd name="connsiteX458" fmla="*/ 128588 w 169545"/>
                              <a:gd name="connsiteY458" fmla="*/ 136207 h 265747"/>
                              <a:gd name="connsiteX459" fmla="*/ 133350 w 169545"/>
                              <a:gd name="connsiteY459" fmla="*/ 133350 h 265747"/>
                              <a:gd name="connsiteX460" fmla="*/ 136208 w 169545"/>
                              <a:gd name="connsiteY460" fmla="*/ 133350 h 265747"/>
                              <a:gd name="connsiteX461" fmla="*/ 137160 w 169545"/>
                              <a:gd name="connsiteY461" fmla="*/ 131445 h 265747"/>
                              <a:gd name="connsiteX462" fmla="*/ 134303 w 169545"/>
                              <a:gd name="connsiteY462" fmla="*/ 128588 h 265747"/>
                              <a:gd name="connsiteX463" fmla="*/ 133350 w 169545"/>
                              <a:gd name="connsiteY463" fmla="*/ 132397 h 265747"/>
                              <a:gd name="connsiteX464" fmla="*/ 133350 w 169545"/>
                              <a:gd name="connsiteY464" fmla="*/ 133350 h 265747"/>
                              <a:gd name="connsiteX465" fmla="*/ 129540 w 169545"/>
                              <a:gd name="connsiteY465" fmla="*/ 132397 h 265747"/>
                              <a:gd name="connsiteX466" fmla="*/ 125730 w 169545"/>
                              <a:gd name="connsiteY466" fmla="*/ 135255 h 265747"/>
                              <a:gd name="connsiteX467" fmla="*/ 120968 w 169545"/>
                              <a:gd name="connsiteY467" fmla="*/ 138113 h 265747"/>
                              <a:gd name="connsiteX468" fmla="*/ 120015 w 169545"/>
                              <a:gd name="connsiteY468" fmla="*/ 140970 h 265747"/>
                              <a:gd name="connsiteX469" fmla="*/ 122873 w 169545"/>
                              <a:gd name="connsiteY469" fmla="*/ 140017 h 265747"/>
                              <a:gd name="connsiteX470" fmla="*/ 124778 w 169545"/>
                              <a:gd name="connsiteY470" fmla="*/ 140017 h 265747"/>
                              <a:gd name="connsiteX471" fmla="*/ 126683 w 169545"/>
                              <a:gd name="connsiteY471" fmla="*/ 147638 h 265747"/>
                              <a:gd name="connsiteX472" fmla="*/ 124778 w 169545"/>
                              <a:gd name="connsiteY472" fmla="*/ 147638 h 265747"/>
                              <a:gd name="connsiteX473" fmla="*/ 122873 w 169545"/>
                              <a:gd name="connsiteY473" fmla="*/ 145732 h 265747"/>
                              <a:gd name="connsiteX474" fmla="*/ 120015 w 169545"/>
                              <a:gd name="connsiteY474" fmla="*/ 144780 h 265747"/>
                              <a:gd name="connsiteX475" fmla="*/ 119063 w 169545"/>
                              <a:gd name="connsiteY475" fmla="*/ 147638 h 265747"/>
                              <a:gd name="connsiteX476" fmla="*/ 121920 w 169545"/>
                              <a:gd name="connsiteY476" fmla="*/ 147638 h 265747"/>
                              <a:gd name="connsiteX477" fmla="*/ 124778 w 169545"/>
                              <a:gd name="connsiteY477" fmla="*/ 147638 h 265747"/>
                              <a:gd name="connsiteX478" fmla="*/ 120968 w 169545"/>
                              <a:gd name="connsiteY478" fmla="*/ 151447 h 265747"/>
                              <a:gd name="connsiteX479" fmla="*/ 120015 w 169545"/>
                              <a:gd name="connsiteY479" fmla="*/ 152400 h 265747"/>
                              <a:gd name="connsiteX480" fmla="*/ 119063 w 169545"/>
                              <a:gd name="connsiteY480" fmla="*/ 158115 h 265747"/>
                              <a:gd name="connsiteX481" fmla="*/ 120968 w 169545"/>
                              <a:gd name="connsiteY481" fmla="*/ 159067 h 265747"/>
                              <a:gd name="connsiteX482" fmla="*/ 123825 w 169545"/>
                              <a:gd name="connsiteY482" fmla="*/ 158115 h 265747"/>
                              <a:gd name="connsiteX483" fmla="*/ 125730 w 169545"/>
                              <a:gd name="connsiteY483" fmla="*/ 158115 h 265747"/>
                              <a:gd name="connsiteX484" fmla="*/ 124778 w 169545"/>
                              <a:gd name="connsiteY484" fmla="*/ 160020 h 265747"/>
                              <a:gd name="connsiteX485" fmla="*/ 120968 w 169545"/>
                              <a:gd name="connsiteY485" fmla="*/ 160972 h 265747"/>
                              <a:gd name="connsiteX486" fmla="*/ 118110 w 169545"/>
                              <a:gd name="connsiteY486" fmla="*/ 161925 h 265747"/>
                              <a:gd name="connsiteX487" fmla="*/ 116205 w 169545"/>
                              <a:gd name="connsiteY487" fmla="*/ 162877 h 265747"/>
                              <a:gd name="connsiteX488" fmla="*/ 114300 w 169545"/>
                              <a:gd name="connsiteY488" fmla="*/ 161925 h 265747"/>
                              <a:gd name="connsiteX489" fmla="*/ 114300 w 169545"/>
                              <a:gd name="connsiteY489" fmla="*/ 163830 h 265747"/>
                              <a:gd name="connsiteX490" fmla="*/ 118110 w 169545"/>
                              <a:gd name="connsiteY490" fmla="*/ 168592 h 265747"/>
                              <a:gd name="connsiteX491" fmla="*/ 119063 w 169545"/>
                              <a:gd name="connsiteY491" fmla="*/ 168592 h 265747"/>
                              <a:gd name="connsiteX492" fmla="*/ 119063 w 169545"/>
                              <a:gd name="connsiteY492" fmla="*/ 167640 h 265747"/>
                              <a:gd name="connsiteX493" fmla="*/ 119063 w 169545"/>
                              <a:gd name="connsiteY493" fmla="*/ 163830 h 265747"/>
                              <a:gd name="connsiteX494" fmla="*/ 121920 w 169545"/>
                              <a:gd name="connsiteY494" fmla="*/ 162877 h 265747"/>
                              <a:gd name="connsiteX495" fmla="*/ 121920 w 169545"/>
                              <a:gd name="connsiteY495" fmla="*/ 164782 h 265747"/>
                              <a:gd name="connsiteX496" fmla="*/ 123825 w 169545"/>
                              <a:gd name="connsiteY496" fmla="*/ 170497 h 265747"/>
                              <a:gd name="connsiteX497" fmla="*/ 126683 w 169545"/>
                              <a:gd name="connsiteY497" fmla="*/ 172402 h 265747"/>
                              <a:gd name="connsiteX498" fmla="*/ 120015 w 169545"/>
                              <a:gd name="connsiteY498" fmla="*/ 171450 h 265747"/>
                              <a:gd name="connsiteX499" fmla="*/ 117158 w 169545"/>
                              <a:gd name="connsiteY499" fmla="*/ 172402 h 265747"/>
                              <a:gd name="connsiteX500" fmla="*/ 115253 w 169545"/>
                              <a:gd name="connsiteY500" fmla="*/ 178117 h 265747"/>
                              <a:gd name="connsiteX501" fmla="*/ 116205 w 169545"/>
                              <a:gd name="connsiteY501" fmla="*/ 181927 h 265747"/>
                              <a:gd name="connsiteX502" fmla="*/ 120968 w 169545"/>
                              <a:gd name="connsiteY502" fmla="*/ 186690 h 265747"/>
                              <a:gd name="connsiteX503" fmla="*/ 120968 w 169545"/>
                              <a:gd name="connsiteY503" fmla="*/ 188595 h 265747"/>
                              <a:gd name="connsiteX504" fmla="*/ 120015 w 169545"/>
                              <a:gd name="connsiteY504" fmla="*/ 188595 h 265747"/>
                              <a:gd name="connsiteX505" fmla="*/ 118110 w 169545"/>
                              <a:gd name="connsiteY505" fmla="*/ 188595 h 265747"/>
                              <a:gd name="connsiteX506" fmla="*/ 116205 w 169545"/>
                              <a:gd name="connsiteY506" fmla="*/ 197167 h 265747"/>
                              <a:gd name="connsiteX507" fmla="*/ 116205 w 169545"/>
                              <a:gd name="connsiteY507" fmla="*/ 198120 h 265747"/>
                              <a:gd name="connsiteX508" fmla="*/ 115253 w 169545"/>
                              <a:gd name="connsiteY508" fmla="*/ 200977 h 265747"/>
                              <a:gd name="connsiteX509" fmla="*/ 114300 w 169545"/>
                              <a:gd name="connsiteY509" fmla="*/ 202882 h 265747"/>
                              <a:gd name="connsiteX510" fmla="*/ 112395 w 169545"/>
                              <a:gd name="connsiteY510" fmla="*/ 204788 h 265747"/>
                              <a:gd name="connsiteX511" fmla="*/ 111443 w 169545"/>
                              <a:gd name="connsiteY511" fmla="*/ 206692 h 265747"/>
                              <a:gd name="connsiteX512" fmla="*/ 113348 w 169545"/>
                              <a:gd name="connsiteY512" fmla="*/ 208597 h 265747"/>
                              <a:gd name="connsiteX513" fmla="*/ 115253 w 169545"/>
                              <a:gd name="connsiteY513" fmla="*/ 209550 h 265747"/>
                              <a:gd name="connsiteX514" fmla="*/ 114300 w 169545"/>
                              <a:gd name="connsiteY514" fmla="*/ 211455 h 265747"/>
                              <a:gd name="connsiteX515" fmla="*/ 110490 w 169545"/>
                              <a:gd name="connsiteY515" fmla="*/ 212407 h 265747"/>
                              <a:gd name="connsiteX516" fmla="*/ 113348 w 169545"/>
                              <a:gd name="connsiteY516" fmla="*/ 214313 h 265747"/>
                              <a:gd name="connsiteX517" fmla="*/ 115253 w 169545"/>
                              <a:gd name="connsiteY517" fmla="*/ 215265 h 265747"/>
                              <a:gd name="connsiteX518" fmla="*/ 117158 w 169545"/>
                              <a:gd name="connsiteY518" fmla="*/ 220027 h 265747"/>
                              <a:gd name="connsiteX519" fmla="*/ 113348 w 169545"/>
                              <a:gd name="connsiteY519" fmla="*/ 220980 h 265747"/>
                              <a:gd name="connsiteX520" fmla="*/ 113348 w 169545"/>
                              <a:gd name="connsiteY520" fmla="*/ 220027 h 265747"/>
                              <a:gd name="connsiteX521" fmla="*/ 112395 w 169545"/>
                              <a:gd name="connsiteY521" fmla="*/ 219075 h 265747"/>
                              <a:gd name="connsiteX522" fmla="*/ 111443 w 169545"/>
                              <a:gd name="connsiteY522" fmla="*/ 220027 h 265747"/>
                              <a:gd name="connsiteX523" fmla="*/ 112395 w 169545"/>
                              <a:gd name="connsiteY523" fmla="*/ 220980 h 265747"/>
                              <a:gd name="connsiteX524" fmla="*/ 113348 w 169545"/>
                              <a:gd name="connsiteY524" fmla="*/ 220980 h 265747"/>
                              <a:gd name="connsiteX525" fmla="*/ 115253 w 169545"/>
                              <a:gd name="connsiteY525" fmla="*/ 224790 h 265747"/>
                              <a:gd name="connsiteX526" fmla="*/ 115253 w 169545"/>
                              <a:gd name="connsiteY526" fmla="*/ 226695 h 265747"/>
                              <a:gd name="connsiteX527" fmla="*/ 113348 w 169545"/>
                              <a:gd name="connsiteY527" fmla="*/ 229552 h 265747"/>
                              <a:gd name="connsiteX528" fmla="*/ 117158 w 169545"/>
                              <a:gd name="connsiteY528" fmla="*/ 227647 h 265747"/>
                              <a:gd name="connsiteX529" fmla="*/ 119063 w 169545"/>
                              <a:gd name="connsiteY529" fmla="*/ 224790 h 265747"/>
                              <a:gd name="connsiteX530" fmla="*/ 122873 w 169545"/>
                              <a:gd name="connsiteY530" fmla="*/ 223838 h 265747"/>
                              <a:gd name="connsiteX531" fmla="*/ 129540 w 169545"/>
                              <a:gd name="connsiteY531" fmla="*/ 223838 h 265747"/>
                              <a:gd name="connsiteX532" fmla="*/ 132398 w 169545"/>
                              <a:gd name="connsiteY532" fmla="*/ 222885 h 265747"/>
                              <a:gd name="connsiteX533" fmla="*/ 134303 w 169545"/>
                              <a:gd name="connsiteY533" fmla="*/ 222885 h 265747"/>
                              <a:gd name="connsiteX534" fmla="*/ 134303 w 169545"/>
                              <a:gd name="connsiteY534" fmla="*/ 220980 h 265747"/>
                              <a:gd name="connsiteX535" fmla="*/ 134303 w 169545"/>
                              <a:gd name="connsiteY535" fmla="*/ 219075 h 265747"/>
                              <a:gd name="connsiteX536" fmla="*/ 134303 w 169545"/>
                              <a:gd name="connsiteY536" fmla="*/ 216217 h 265747"/>
                              <a:gd name="connsiteX537" fmla="*/ 130493 w 169545"/>
                              <a:gd name="connsiteY537" fmla="*/ 217170 h 265747"/>
                              <a:gd name="connsiteX538" fmla="*/ 128588 w 169545"/>
                              <a:gd name="connsiteY538" fmla="*/ 219075 h 265747"/>
                              <a:gd name="connsiteX539" fmla="*/ 126683 w 169545"/>
                              <a:gd name="connsiteY539" fmla="*/ 218122 h 265747"/>
                              <a:gd name="connsiteX540" fmla="*/ 127635 w 169545"/>
                              <a:gd name="connsiteY540" fmla="*/ 215265 h 265747"/>
                              <a:gd name="connsiteX541" fmla="*/ 135255 w 169545"/>
                              <a:gd name="connsiteY541" fmla="*/ 212407 h 265747"/>
                              <a:gd name="connsiteX542" fmla="*/ 138113 w 169545"/>
                              <a:gd name="connsiteY542" fmla="*/ 212407 h 265747"/>
                              <a:gd name="connsiteX543" fmla="*/ 140018 w 169545"/>
                              <a:gd name="connsiteY543" fmla="*/ 212407 h 265747"/>
                              <a:gd name="connsiteX544" fmla="*/ 139065 w 169545"/>
                              <a:gd name="connsiteY544" fmla="*/ 208597 h 265747"/>
                              <a:gd name="connsiteX545" fmla="*/ 137160 w 169545"/>
                              <a:gd name="connsiteY545" fmla="*/ 208597 h 265747"/>
                              <a:gd name="connsiteX546" fmla="*/ 134303 w 169545"/>
                              <a:gd name="connsiteY546" fmla="*/ 204788 h 265747"/>
                              <a:gd name="connsiteX547" fmla="*/ 130493 w 169545"/>
                              <a:gd name="connsiteY547" fmla="*/ 200025 h 265747"/>
                              <a:gd name="connsiteX548" fmla="*/ 129540 w 169545"/>
                              <a:gd name="connsiteY548" fmla="*/ 197167 h 265747"/>
                              <a:gd name="connsiteX549" fmla="*/ 127635 w 169545"/>
                              <a:gd name="connsiteY549" fmla="*/ 195263 h 265747"/>
                              <a:gd name="connsiteX550" fmla="*/ 132398 w 169545"/>
                              <a:gd name="connsiteY550" fmla="*/ 188595 h 265747"/>
                              <a:gd name="connsiteX551" fmla="*/ 132398 w 169545"/>
                              <a:gd name="connsiteY551" fmla="*/ 190500 h 265747"/>
                              <a:gd name="connsiteX552" fmla="*/ 132398 w 169545"/>
                              <a:gd name="connsiteY552" fmla="*/ 194310 h 265747"/>
                              <a:gd name="connsiteX553" fmla="*/ 134303 w 169545"/>
                              <a:gd name="connsiteY553" fmla="*/ 199072 h 265747"/>
                              <a:gd name="connsiteX554" fmla="*/ 140018 w 169545"/>
                              <a:gd name="connsiteY554" fmla="*/ 198120 h 265747"/>
                              <a:gd name="connsiteX555" fmla="*/ 140018 w 169545"/>
                              <a:gd name="connsiteY555" fmla="*/ 195263 h 265747"/>
                              <a:gd name="connsiteX556" fmla="*/ 138113 w 169545"/>
                              <a:gd name="connsiteY556" fmla="*/ 193357 h 265747"/>
                              <a:gd name="connsiteX557" fmla="*/ 137160 w 169545"/>
                              <a:gd name="connsiteY557" fmla="*/ 192405 h 265747"/>
                              <a:gd name="connsiteX558" fmla="*/ 136208 w 169545"/>
                              <a:gd name="connsiteY558" fmla="*/ 188595 h 265747"/>
                              <a:gd name="connsiteX559" fmla="*/ 137160 w 169545"/>
                              <a:gd name="connsiteY559" fmla="*/ 188595 h 265747"/>
                              <a:gd name="connsiteX560" fmla="*/ 140970 w 169545"/>
                              <a:gd name="connsiteY560" fmla="*/ 186690 h 265747"/>
                              <a:gd name="connsiteX561" fmla="*/ 140018 w 169545"/>
                              <a:gd name="connsiteY561" fmla="*/ 185738 h 265747"/>
                              <a:gd name="connsiteX562" fmla="*/ 136208 w 169545"/>
                              <a:gd name="connsiteY562" fmla="*/ 187642 h 265747"/>
                              <a:gd name="connsiteX563" fmla="*/ 136208 w 169545"/>
                              <a:gd name="connsiteY563" fmla="*/ 188595 h 265747"/>
                              <a:gd name="connsiteX564" fmla="*/ 133350 w 169545"/>
                              <a:gd name="connsiteY564" fmla="*/ 188595 h 265747"/>
                              <a:gd name="connsiteX565" fmla="*/ 133350 w 169545"/>
                              <a:gd name="connsiteY565" fmla="*/ 183832 h 265747"/>
                              <a:gd name="connsiteX566" fmla="*/ 135255 w 169545"/>
                              <a:gd name="connsiteY566" fmla="*/ 182880 h 265747"/>
                              <a:gd name="connsiteX567" fmla="*/ 136208 w 169545"/>
                              <a:gd name="connsiteY567" fmla="*/ 173355 h 265747"/>
                              <a:gd name="connsiteX568" fmla="*/ 142875 w 169545"/>
                              <a:gd name="connsiteY568" fmla="*/ 175260 h 265747"/>
                              <a:gd name="connsiteX569" fmla="*/ 143828 w 169545"/>
                              <a:gd name="connsiteY569" fmla="*/ 175260 h 265747"/>
                              <a:gd name="connsiteX570" fmla="*/ 141923 w 169545"/>
                              <a:gd name="connsiteY570" fmla="*/ 173355 h 265747"/>
                              <a:gd name="connsiteX571" fmla="*/ 109538 w 169545"/>
                              <a:gd name="connsiteY571" fmla="*/ 136207 h 265747"/>
                              <a:gd name="connsiteX572" fmla="*/ 111443 w 169545"/>
                              <a:gd name="connsiteY572" fmla="*/ 139065 h 265747"/>
                              <a:gd name="connsiteX573" fmla="*/ 112395 w 169545"/>
                              <a:gd name="connsiteY573" fmla="*/ 138113 h 265747"/>
                              <a:gd name="connsiteX574" fmla="*/ 109538 w 169545"/>
                              <a:gd name="connsiteY574" fmla="*/ 136207 h 265747"/>
                              <a:gd name="connsiteX575" fmla="*/ 109538 w 169545"/>
                              <a:gd name="connsiteY575" fmla="*/ 136207 h 265747"/>
                              <a:gd name="connsiteX576" fmla="*/ 110490 w 169545"/>
                              <a:gd name="connsiteY576" fmla="*/ 111442 h 265747"/>
                              <a:gd name="connsiteX577" fmla="*/ 111443 w 169545"/>
                              <a:gd name="connsiteY577" fmla="*/ 111442 h 265747"/>
                              <a:gd name="connsiteX578" fmla="*/ 117158 w 169545"/>
                              <a:gd name="connsiteY578" fmla="*/ 112395 h 265747"/>
                              <a:gd name="connsiteX579" fmla="*/ 117158 w 169545"/>
                              <a:gd name="connsiteY579" fmla="*/ 112395 h 265747"/>
                              <a:gd name="connsiteX580" fmla="*/ 119063 w 169545"/>
                              <a:gd name="connsiteY580" fmla="*/ 110490 h 265747"/>
                              <a:gd name="connsiteX581" fmla="*/ 120968 w 169545"/>
                              <a:gd name="connsiteY581" fmla="*/ 105727 h 265747"/>
                              <a:gd name="connsiteX582" fmla="*/ 121920 w 169545"/>
                              <a:gd name="connsiteY582" fmla="*/ 102870 h 265747"/>
                              <a:gd name="connsiteX583" fmla="*/ 119063 w 169545"/>
                              <a:gd name="connsiteY583" fmla="*/ 102870 h 265747"/>
                              <a:gd name="connsiteX584" fmla="*/ 114300 w 169545"/>
                              <a:gd name="connsiteY584" fmla="*/ 102870 h 265747"/>
                              <a:gd name="connsiteX585" fmla="*/ 112395 w 169545"/>
                              <a:gd name="connsiteY585" fmla="*/ 101917 h 265747"/>
                              <a:gd name="connsiteX586" fmla="*/ 113348 w 169545"/>
                              <a:gd name="connsiteY586" fmla="*/ 104775 h 265747"/>
                              <a:gd name="connsiteX587" fmla="*/ 116205 w 169545"/>
                              <a:gd name="connsiteY587" fmla="*/ 104775 h 265747"/>
                              <a:gd name="connsiteX588" fmla="*/ 117158 w 169545"/>
                              <a:gd name="connsiteY588" fmla="*/ 106680 h 265747"/>
                              <a:gd name="connsiteX589" fmla="*/ 115253 w 169545"/>
                              <a:gd name="connsiteY589" fmla="*/ 107632 h 265747"/>
                              <a:gd name="connsiteX590" fmla="*/ 110490 w 169545"/>
                              <a:gd name="connsiteY590" fmla="*/ 111442 h 265747"/>
                              <a:gd name="connsiteX591" fmla="*/ 110490 w 169545"/>
                              <a:gd name="connsiteY591" fmla="*/ 111442 h 265747"/>
                              <a:gd name="connsiteX592" fmla="*/ 115253 w 169545"/>
                              <a:gd name="connsiteY592" fmla="*/ 134302 h 265747"/>
                              <a:gd name="connsiteX593" fmla="*/ 112395 w 169545"/>
                              <a:gd name="connsiteY593" fmla="*/ 131445 h 265747"/>
                              <a:gd name="connsiteX594" fmla="*/ 111443 w 169545"/>
                              <a:gd name="connsiteY594" fmla="*/ 132397 h 265747"/>
                              <a:gd name="connsiteX595" fmla="*/ 115253 w 169545"/>
                              <a:gd name="connsiteY595" fmla="*/ 134302 h 265747"/>
                              <a:gd name="connsiteX596" fmla="*/ 115253 w 169545"/>
                              <a:gd name="connsiteY596" fmla="*/ 134302 h 265747"/>
                              <a:gd name="connsiteX597" fmla="*/ 114300 w 169545"/>
                              <a:gd name="connsiteY597" fmla="*/ 149542 h 265747"/>
                              <a:gd name="connsiteX598" fmla="*/ 112395 w 169545"/>
                              <a:gd name="connsiteY598" fmla="*/ 151447 h 265747"/>
                              <a:gd name="connsiteX599" fmla="*/ 113348 w 169545"/>
                              <a:gd name="connsiteY599" fmla="*/ 152400 h 265747"/>
                              <a:gd name="connsiteX600" fmla="*/ 114300 w 169545"/>
                              <a:gd name="connsiteY600" fmla="*/ 149542 h 265747"/>
                              <a:gd name="connsiteX601" fmla="*/ 114300 w 169545"/>
                              <a:gd name="connsiteY601" fmla="*/ 149542 h 265747"/>
                              <a:gd name="connsiteX602" fmla="*/ 121920 w 169545"/>
                              <a:gd name="connsiteY602" fmla="*/ 123825 h 265747"/>
                              <a:gd name="connsiteX603" fmla="*/ 119063 w 169545"/>
                              <a:gd name="connsiteY603" fmla="*/ 122872 h 265747"/>
                              <a:gd name="connsiteX604" fmla="*/ 117158 w 169545"/>
                              <a:gd name="connsiteY604" fmla="*/ 120015 h 265747"/>
                              <a:gd name="connsiteX605" fmla="*/ 116205 w 169545"/>
                              <a:gd name="connsiteY605" fmla="*/ 118110 h 265747"/>
                              <a:gd name="connsiteX606" fmla="*/ 113348 w 169545"/>
                              <a:gd name="connsiteY606" fmla="*/ 119063 h 265747"/>
                              <a:gd name="connsiteX607" fmla="*/ 113348 w 169545"/>
                              <a:gd name="connsiteY607" fmla="*/ 123825 h 265747"/>
                              <a:gd name="connsiteX608" fmla="*/ 113348 w 169545"/>
                              <a:gd name="connsiteY608" fmla="*/ 126682 h 265747"/>
                              <a:gd name="connsiteX609" fmla="*/ 112395 w 169545"/>
                              <a:gd name="connsiteY609" fmla="*/ 128588 h 265747"/>
                              <a:gd name="connsiteX610" fmla="*/ 114300 w 169545"/>
                              <a:gd name="connsiteY610" fmla="*/ 128588 h 265747"/>
                              <a:gd name="connsiteX611" fmla="*/ 118110 w 169545"/>
                              <a:gd name="connsiteY611" fmla="*/ 126682 h 265747"/>
                              <a:gd name="connsiteX612" fmla="*/ 121920 w 169545"/>
                              <a:gd name="connsiteY612" fmla="*/ 123825 h 265747"/>
                              <a:gd name="connsiteX613" fmla="*/ 115253 w 169545"/>
                              <a:gd name="connsiteY613" fmla="*/ 115252 h 265747"/>
                              <a:gd name="connsiteX614" fmla="*/ 118110 w 169545"/>
                              <a:gd name="connsiteY614" fmla="*/ 112395 h 265747"/>
                              <a:gd name="connsiteX615" fmla="*/ 115253 w 169545"/>
                              <a:gd name="connsiteY615" fmla="*/ 115252 h 265747"/>
                              <a:gd name="connsiteX616" fmla="*/ 115253 w 169545"/>
                              <a:gd name="connsiteY616" fmla="*/ 115252 h 265747"/>
                              <a:gd name="connsiteX617" fmla="*/ 115253 w 169545"/>
                              <a:gd name="connsiteY617" fmla="*/ 69532 h 265747"/>
                              <a:gd name="connsiteX618" fmla="*/ 116205 w 169545"/>
                              <a:gd name="connsiteY618" fmla="*/ 69532 h 265747"/>
                              <a:gd name="connsiteX619" fmla="*/ 117158 w 169545"/>
                              <a:gd name="connsiteY619" fmla="*/ 68580 h 265747"/>
                              <a:gd name="connsiteX620" fmla="*/ 116205 w 169545"/>
                              <a:gd name="connsiteY620" fmla="*/ 67627 h 265747"/>
                              <a:gd name="connsiteX621" fmla="*/ 115253 w 169545"/>
                              <a:gd name="connsiteY621" fmla="*/ 69532 h 265747"/>
                              <a:gd name="connsiteX622" fmla="*/ 118110 w 169545"/>
                              <a:gd name="connsiteY622" fmla="*/ 233363 h 265747"/>
                              <a:gd name="connsiteX623" fmla="*/ 116205 w 169545"/>
                              <a:gd name="connsiteY623" fmla="*/ 232410 h 265747"/>
                              <a:gd name="connsiteX624" fmla="*/ 116205 w 169545"/>
                              <a:gd name="connsiteY624" fmla="*/ 233363 h 265747"/>
                              <a:gd name="connsiteX625" fmla="*/ 118110 w 169545"/>
                              <a:gd name="connsiteY625" fmla="*/ 233363 h 265747"/>
                              <a:gd name="connsiteX626" fmla="*/ 118110 w 169545"/>
                              <a:gd name="connsiteY626" fmla="*/ 233363 h 265747"/>
                              <a:gd name="connsiteX627" fmla="*/ 118110 w 169545"/>
                              <a:gd name="connsiteY627" fmla="*/ 131445 h 265747"/>
                              <a:gd name="connsiteX628" fmla="*/ 118110 w 169545"/>
                              <a:gd name="connsiteY628" fmla="*/ 131445 h 265747"/>
                              <a:gd name="connsiteX629" fmla="*/ 117158 w 169545"/>
                              <a:gd name="connsiteY629" fmla="*/ 131445 h 265747"/>
                              <a:gd name="connsiteX630" fmla="*/ 118110 w 169545"/>
                              <a:gd name="connsiteY630" fmla="*/ 131445 h 265747"/>
                              <a:gd name="connsiteX631" fmla="*/ 118110 w 169545"/>
                              <a:gd name="connsiteY631" fmla="*/ 131445 h 265747"/>
                              <a:gd name="connsiteX632" fmla="*/ 119063 w 169545"/>
                              <a:gd name="connsiteY632" fmla="*/ 176213 h 265747"/>
                              <a:gd name="connsiteX633" fmla="*/ 118110 w 169545"/>
                              <a:gd name="connsiteY633" fmla="*/ 178117 h 265747"/>
                              <a:gd name="connsiteX634" fmla="*/ 117158 w 169545"/>
                              <a:gd name="connsiteY634" fmla="*/ 176213 h 265747"/>
                              <a:gd name="connsiteX635" fmla="*/ 118110 w 169545"/>
                              <a:gd name="connsiteY635" fmla="*/ 174307 h 265747"/>
                              <a:gd name="connsiteX636" fmla="*/ 119063 w 169545"/>
                              <a:gd name="connsiteY636" fmla="*/ 176213 h 265747"/>
                              <a:gd name="connsiteX637" fmla="*/ 117158 w 169545"/>
                              <a:gd name="connsiteY637" fmla="*/ 54292 h 265747"/>
                              <a:gd name="connsiteX638" fmla="*/ 117158 w 169545"/>
                              <a:gd name="connsiteY638" fmla="*/ 54292 h 265747"/>
                              <a:gd name="connsiteX639" fmla="*/ 119063 w 169545"/>
                              <a:gd name="connsiteY639" fmla="*/ 52388 h 265747"/>
                              <a:gd name="connsiteX640" fmla="*/ 118110 w 169545"/>
                              <a:gd name="connsiteY640" fmla="*/ 51435 h 265747"/>
                              <a:gd name="connsiteX641" fmla="*/ 117158 w 169545"/>
                              <a:gd name="connsiteY641" fmla="*/ 54292 h 265747"/>
                              <a:gd name="connsiteX642" fmla="*/ 120015 w 169545"/>
                              <a:gd name="connsiteY642" fmla="*/ 199072 h 265747"/>
                              <a:gd name="connsiteX643" fmla="*/ 120015 w 169545"/>
                              <a:gd name="connsiteY643" fmla="*/ 200977 h 265747"/>
                              <a:gd name="connsiteX644" fmla="*/ 120968 w 169545"/>
                              <a:gd name="connsiteY644" fmla="*/ 206692 h 265747"/>
                              <a:gd name="connsiteX645" fmla="*/ 120015 w 169545"/>
                              <a:gd name="connsiteY645" fmla="*/ 208597 h 265747"/>
                              <a:gd name="connsiteX646" fmla="*/ 118110 w 169545"/>
                              <a:gd name="connsiteY646" fmla="*/ 207645 h 265747"/>
                              <a:gd name="connsiteX647" fmla="*/ 117158 w 169545"/>
                              <a:gd name="connsiteY647" fmla="*/ 200977 h 265747"/>
                              <a:gd name="connsiteX648" fmla="*/ 120015 w 169545"/>
                              <a:gd name="connsiteY648" fmla="*/ 199072 h 265747"/>
                              <a:gd name="connsiteX649" fmla="*/ 120015 w 169545"/>
                              <a:gd name="connsiteY649" fmla="*/ 81915 h 265747"/>
                              <a:gd name="connsiteX650" fmla="*/ 119063 w 169545"/>
                              <a:gd name="connsiteY650" fmla="*/ 83820 h 265747"/>
                              <a:gd name="connsiteX651" fmla="*/ 117158 w 169545"/>
                              <a:gd name="connsiteY651" fmla="*/ 85725 h 265747"/>
                              <a:gd name="connsiteX652" fmla="*/ 117158 w 169545"/>
                              <a:gd name="connsiteY652" fmla="*/ 87630 h 265747"/>
                              <a:gd name="connsiteX653" fmla="*/ 118110 w 169545"/>
                              <a:gd name="connsiteY653" fmla="*/ 86677 h 265747"/>
                              <a:gd name="connsiteX654" fmla="*/ 118110 w 169545"/>
                              <a:gd name="connsiteY654" fmla="*/ 84772 h 265747"/>
                              <a:gd name="connsiteX655" fmla="*/ 122873 w 169545"/>
                              <a:gd name="connsiteY655" fmla="*/ 83820 h 265747"/>
                              <a:gd name="connsiteX656" fmla="*/ 120015 w 169545"/>
                              <a:gd name="connsiteY656" fmla="*/ 81915 h 265747"/>
                              <a:gd name="connsiteX657" fmla="*/ 120968 w 169545"/>
                              <a:gd name="connsiteY657" fmla="*/ 80963 h 265747"/>
                              <a:gd name="connsiteX658" fmla="*/ 122873 w 169545"/>
                              <a:gd name="connsiteY658" fmla="*/ 79057 h 265747"/>
                              <a:gd name="connsiteX659" fmla="*/ 120015 w 169545"/>
                              <a:gd name="connsiteY659" fmla="*/ 78105 h 265747"/>
                              <a:gd name="connsiteX660" fmla="*/ 121920 w 169545"/>
                              <a:gd name="connsiteY660" fmla="*/ 73342 h 265747"/>
                              <a:gd name="connsiteX661" fmla="*/ 124778 w 169545"/>
                              <a:gd name="connsiteY661" fmla="*/ 70485 h 265747"/>
                              <a:gd name="connsiteX662" fmla="*/ 125730 w 169545"/>
                              <a:gd name="connsiteY662" fmla="*/ 66675 h 265747"/>
                              <a:gd name="connsiteX663" fmla="*/ 120015 w 169545"/>
                              <a:gd name="connsiteY663" fmla="*/ 62865 h 265747"/>
                              <a:gd name="connsiteX664" fmla="*/ 118110 w 169545"/>
                              <a:gd name="connsiteY664" fmla="*/ 65722 h 265747"/>
                              <a:gd name="connsiteX665" fmla="*/ 120015 w 169545"/>
                              <a:gd name="connsiteY665" fmla="*/ 67627 h 265747"/>
                              <a:gd name="connsiteX666" fmla="*/ 120968 w 169545"/>
                              <a:gd name="connsiteY666" fmla="*/ 72390 h 265747"/>
                              <a:gd name="connsiteX667" fmla="*/ 118110 w 169545"/>
                              <a:gd name="connsiteY667" fmla="*/ 79057 h 265747"/>
                              <a:gd name="connsiteX668" fmla="*/ 120015 w 169545"/>
                              <a:gd name="connsiteY668" fmla="*/ 80010 h 265747"/>
                              <a:gd name="connsiteX669" fmla="*/ 120015 w 169545"/>
                              <a:gd name="connsiteY669" fmla="*/ 81915 h 265747"/>
                              <a:gd name="connsiteX670" fmla="*/ 119063 w 169545"/>
                              <a:gd name="connsiteY670" fmla="*/ 32385 h 265747"/>
                              <a:gd name="connsiteX671" fmla="*/ 119063 w 169545"/>
                              <a:gd name="connsiteY671" fmla="*/ 32385 h 265747"/>
                              <a:gd name="connsiteX672" fmla="*/ 119063 w 169545"/>
                              <a:gd name="connsiteY672" fmla="*/ 32385 h 265747"/>
                              <a:gd name="connsiteX673" fmla="*/ 119063 w 169545"/>
                              <a:gd name="connsiteY673" fmla="*/ 32385 h 265747"/>
                              <a:gd name="connsiteX674" fmla="*/ 119063 w 169545"/>
                              <a:gd name="connsiteY674" fmla="*/ 32385 h 265747"/>
                              <a:gd name="connsiteX675" fmla="*/ 128588 w 169545"/>
                              <a:gd name="connsiteY675" fmla="*/ 233363 h 265747"/>
                              <a:gd name="connsiteX676" fmla="*/ 124778 w 169545"/>
                              <a:gd name="connsiteY676" fmla="*/ 228600 h 265747"/>
                              <a:gd name="connsiteX677" fmla="*/ 120968 w 169545"/>
                              <a:gd name="connsiteY677" fmla="*/ 226695 h 265747"/>
                              <a:gd name="connsiteX678" fmla="*/ 119063 w 169545"/>
                              <a:gd name="connsiteY678" fmla="*/ 229552 h 265747"/>
                              <a:gd name="connsiteX679" fmla="*/ 121920 w 169545"/>
                              <a:gd name="connsiteY679" fmla="*/ 234315 h 265747"/>
                              <a:gd name="connsiteX680" fmla="*/ 127635 w 169545"/>
                              <a:gd name="connsiteY680" fmla="*/ 235267 h 265747"/>
                              <a:gd name="connsiteX681" fmla="*/ 129540 w 169545"/>
                              <a:gd name="connsiteY681" fmla="*/ 235267 h 265747"/>
                              <a:gd name="connsiteX682" fmla="*/ 128588 w 169545"/>
                              <a:gd name="connsiteY682" fmla="*/ 233363 h 265747"/>
                              <a:gd name="connsiteX683" fmla="*/ 120015 w 169545"/>
                              <a:gd name="connsiteY683" fmla="*/ 57150 h 265747"/>
                              <a:gd name="connsiteX684" fmla="*/ 119063 w 169545"/>
                              <a:gd name="connsiteY684" fmla="*/ 58102 h 265747"/>
                              <a:gd name="connsiteX685" fmla="*/ 120968 w 169545"/>
                              <a:gd name="connsiteY685" fmla="*/ 59055 h 265747"/>
                              <a:gd name="connsiteX686" fmla="*/ 122873 w 169545"/>
                              <a:gd name="connsiteY686" fmla="*/ 58102 h 265747"/>
                              <a:gd name="connsiteX687" fmla="*/ 120015 w 169545"/>
                              <a:gd name="connsiteY687" fmla="*/ 57150 h 265747"/>
                              <a:gd name="connsiteX688" fmla="*/ 120968 w 169545"/>
                              <a:gd name="connsiteY688" fmla="*/ 127635 h 265747"/>
                              <a:gd name="connsiteX689" fmla="*/ 120968 w 169545"/>
                              <a:gd name="connsiteY689" fmla="*/ 127635 h 265747"/>
                              <a:gd name="connsiteX690" fmla="*/ 120968 w 169545"/>
                              <a:gd name="connsiteY690" fmla="*/ 129540 h 265747"/>
                              <a:gd name="connsiteX691" fmla="*/ 120968 w 169545"/>
                              <a:gd name="connsiteY691" fmla="*/ 127635 h 265747"/>
                              <a:gd name="connsiteX692" fmla="*/ 120968 w 169545"/>
                              <a:gd name="connsiteY692" fmla="*/ 127635 h 265747"/>
                              <a:gd name="connsiteX693" fmla="*/ 120968 w 169545"/>
                              <a:gd name="connsiteY693" fmla="*/ 237172 h 265747"/>
                              <a:gd name="connsiteX694" fmla="*/ 120968 w 169545"/>
                              <a:gd name="connsiteY694" fmla="*/ 237172 h 265747"/>
                              <a:gd name="connsiteX695" fmla="*/ 120968 w 169545"/>
                              <a:gd name="connsiteY695" fmla="*/ 237172 h 265747"/>
                              <a:gd name="connsiteX696" fmla="*/ 120968 w 169545"/>
                              <a:gd name="connsiteY696" fmla="*/ 237172 h 265747"/>
                              <a:gd name="connsiteX697" fmla="*/ 120968 w 169545"/>
                              <a:gd name="connsiteY697" fmla="*/ 237172 h 265747"/>
                              <a:gd name="connsiteX698" fmla="*/ 122873 w 169545"/>
                              <a:gd name="connsiteY698" fmla="*/ 194310 h 265747"/>
                              <a:gd name="connsiteX699" fmla="*/ 124778 w 169545"/>
                              <a:gd name="connsiteY699" fmla="*/ 195263 h 265747"/>
                              <a:gd name="connsiteX700" fmla="*/ 121920 w 169545"/>
                              <a:gd name="connsiteY700" fmla="*/ 196215 h 265747"/>
                              <a:gd name="connsiteX701" fmla="*/ 120015 w 169545"/>
                              <a:gd name="connsiteY701" fmla="*/ 194310 h 265747"/>
                              <a:gd name="connsiteX702" fmla="*/ 122873 w 169545"/>
                              <a:gd name="connsiteY702" fmla="*/ 194310 h 265747"/>
                              <a:gd name="connsiteX703" fmla="*/ 126683 w 169545"/>
                              <a:gd name="connsiteY703" fmla="*/ 120967 h 265747"/>
                              <a:gd name="connsiteX704" fmla="*/ 126683 w 169545"/>
                              <a:gd name="connsiteY704" fmla="*/ 120967 h 265747"/>
                              <a:gd name="connsiteX705" fmla="*/ 130493 w 169545"/>
                              <a:gd name="connsiteY705" fmla="*/ 119063 h 265747"/>
                              <a:gd name="connsiteX706" fmla="*/ 128588 w 169545"/>
                              <a:gd name="connsiteY706" fmla="*/ 117157 h 265747"/>
                              <a:gd name="connsiteX707" fmla="*/ 126683 w 169545"/>
                              <a:gd name="connsiteY707" fmla="*/ 116205 h 265747"/>
                              <a:gd name="connsiteX708" fmla="*/ 120968 w 169545"/>
                              <a:gd name="connsiteY708" fmla="*/ 117157 h 265747"/>
                              <a:gd name="connsiteX709" fmla="*/ 121920 w 169545"/>
                              <a:gd name="connsiteY709" fmla="*/ 120967 h 265747"/>
                              <a:gd name="connsiteX710" fmla="*/ 121920 w 169545"/>
                              <a:gd name="connsiteY710" fmla="*/ 122872 h 265747"/>
                              <a:gd name="connsiteX711" fmla="*/ 126683 w 169545"/>
                              <a:gd name="connsiteY711" fmla="*/ 120967 h 265747"/>
                              <a:gd name="connsiteX712" fmla="*/ 122873 w 169545"/>
                              <a:gd name="connsiteY712" fmla="*/ 243840 h 265747"/>
                              <a:gd name="connsiteX713" fmla="*/ 122873 w 169545"/>
                              <a:gd name="connsiteY713" fmla="*/ 243840 h 265747"/>
                              <a:gd name="connsiteX714" fmla="*/ 121920 w 169545"/>
                              <a:gd name="connsiteY714" fmla="*/ 243840 h 265747"/>
                              <a:gd name="connsiteX715" fmla="*/ 122873 w 169545"/>
                              <a:gd name="connsiteY715" fmla="*/ 243840 h 265747"/>
                              <a:gd name="connsiteX716" fmla="*/ 122873 w 169545"/>
                              <a:gd name="connsiteY716" fmla="*/ 243840 h 265747"/>
                              <a:gd name="connsiteX717" fmla="*/ 125730 w 169545"/>
                              <a:gd name="connsiteY717" fmla="*/ 175260 h 265747"/>
                              <a:gd name="connsiteX718" fmla="*/ 128588 w 169545"/>
                              <a:gd name="connsiteY718" fmla="*/ 174307 h 265747"/>
                              <a:gd name="connsiteX719" fmla="*/ 125730 w 169545"/>
                              <a:gd name="connsiteY719" fmla="*/ 179070 h 265747"/>
                              <a:gd name="connsiteX720" fmla="*/ 125730 w 169545"/>
                              <a:gd name="connsiteY720" fmla="*/ 175260 h 265747"/>
                              <a:gd name="connsiteX721" fmla="*/ 124778 w 169545"/>
                              <a:gd name="connsiteY721" fmla="*/ 179070 h 265747"/>
                              <a:gd name="connsiteX722" fmla="*/ 121920 w 169545"/>
                              <a:gd name="connsiteY722" fmla="*/ 177165 h 265747"/>
                              <a:gd name="connsiteX723" fmla="*/ 125730 w 169545"/>
                              <a:gd name="connsiteY723" fmla="*/ 173355 h 265747"/>
                              <a:gd name="connsiteX724" fmla="*/ 125730 w 169545"/>
                              <a:gd name="connsiteY724" fmla="*/ 175260 h 265747"/>
                              <a:gd name="connsiteX725" fmla="*/ 123825 w 169545"/>
                              <a:gd name="connsiteY725" fmla="*/ 191452 h 265747"/>
                              <a:gd name="connsiteX726" fmla="*/ 123825 w 169545"/>
                              <a:gd name="connsiteY726" fmla="*/ 191452 h 265747"/>
                              <a:gd name="connsiteX727" fmla="*/ 123825 w 169545"/>
                              <a:gd name="connsiteY727" fmla="*/ 191452 h 265747"/>
                              <a:gd name="connsiteX728" fmla="*/ 123825 w 169545"/>
                              <a:gd name="connsiteY728" fmla="*/ 191452 h 265747"/>
                              <a:gd name="connsiteX729" fmla="*/ 123825 w 169545"/>
                              <a:gd name="connsiteY729" fmla="*/ 191452 h 265747"/>
                              <a:gd name="connsiteX730" fmla="*/ 121920 w 169545"/>
                              <a:gd name="connsiteY730" fmla="*/ 211455 h 265747"/>
                              <a:gd name="connsiteX731" fmla="*/ 123825 w 169545"/>
                              <a:gd name="connsiteY731" fmla="*/ 208597 h 265747"/>
                              <a:gd name="connsiteX732" fmla="*/ 125730 w 169545"/>
                              <a:gd name="connsiteY732" fmla="*/ 210502 h 265747"/>
                              <a:gd name="connsiteX733" fmla="*/ 123825 w 169545"/>
                              <a:gd name="connsiteY733" fmla="*/ 212407 h 265747"/>
                              <a:gd name="connsiteX734" fmla="*/ 121920 w 169545"/>
                              <a:gd name="connsiteY734" fmla="*/ 211455 h 265747"/>
                              <a:gd name="connsiteX735" fmla="*/ 122873 w 169545"/>
                              <a:gd name="connsiteY735" fmla="*/ 203835 h 265747"/>
                              <a:gd name="connsiteX736" fmla="*/ 124778 w 169545"/>
                              <a:gd name="connsiteY736" fmla="*/ 201930 h 265747"/>
                              <a:gd name="connsiteX737" fmla="*/ 128588 w 169545"/>
                              <a:gd name="connsiteY737" fmla="*/ 204788 h 265747"/>
                              <a:gd name="connsiteX738" fmla="*/ 127635 w 169545"/>
                              <a:gd name="connsiteY738" fmla="*/ 205740 h 265747"/>
                              <a:gd name="connsiteX739" fmla="*/ 122873 w 169545"/>
                              <a:gd name="connsiteY739" fmla="*/ 203835 h 265747"/>
                              <a:gd name="connsiteX740" fmla="*/ 126683 w 169545"/>
                              <a:gd name="connsiteY740" fmla="*/ 120015 h 265747"/>
                              <a:gd name="connsiteX741" fmla="*/ 126683 w 169545"/>
                              <a:gd name="connsiteY741" fmla="*/ 120015 h 265747"/>
                              <a:gd name="connsiteX742" fmla="*/ 126683 w 169545"/>
                              <a:gd name="connsiteY742" fmla="*/ 120015 h 265747"/>
                              <a:gd name="connsiteX743" fmla="*/ 123825 w 169545"/>
                              <a:gd name="connsiteY743" fmla="*/ 119063 h 265747"/>
                              <a:gd name="connsiteX744" fmla="*/ 124778 w 169545"/>
                              <a:gd name="connsiteY744" fmla="*/ 118110 h 265747"/>
                              <a:gd name="connsiteX745" fmla="*/ 126683 w 169545"/>
                              <a:gd name="connsiteY745" fmla="*/ 120015 h 265747"/>
                              <a:gd name="connsiteX746" fmla="*/ 124778 w 169545"/>
                              <a:gd name="connsiteY746" fmla="*/ 126682 h 265747"/>
                              <a:gd name="connsiteX747" fmla="*/ 124778 w 169545"/>
                              <a:gd name="connsiteY747" fmla="*/ 126682 h 265747"/>
                              <a:gd name="connsiteX748" fmla="*/ 123825 w 169545"/>
                              <a:gd name="connsiteY748" fmla="*/ 127635 h 265747"/>
                              <a:gd name="connsiteX749" fmla="*/ 124778 w 169545"/>
                              <a:gd name="connsiteY749" fmla="*/ 126682 h 265747"/>
                              <a:gd name="connsiteX750" fmla="*/ 124778 w 169545"/>
                              <a:gd name="connsiteY750" fmla="*/ 126682 h 265747"/>
                              <a:gd name="connsiteX751" fmla="*/ 126683 w 169545"/>
                              <a:gd name="connsiteY751" fmla="*/ 238125 h 265747"/>
                              <a:gd name="connsiteX752" fmla="*/ 126683 w 169545"/>
                              <a:gd name="connsiteY752" fmla="*/ 238125 h 265747"/>
                              <a:gd name="connsiteX753" fmla="*/ 124778 w 169545"/>
                              <a:gd name="connsiteY753" fmla="*/ 238125 h 265747"/>
                              <a:gd name="connsiteX754" fmla="*/ 125730 w 169545"/>
                              <a:gd name="connsiteY754" fmla="*/ 239077 h 265747"/>
                              <a:gd name="connsiteX755" fmla="*/ 126683 w 169545"/>
                              <a:gd name="connsiteY755" fmla="*/ 238125 h 265747"/>
                              <a:gd name="connsiteX756" fmla="*/ 124778 w 169545"/>
                              <a:gd name="connsiteY756" fmla="*/ 144780 h 265747"/>
                              <a:gd name="connsiteX757" fmla="*/ 126683 w 169545"/>
                              <a:gd name="connsiteY757" fmla="*/ 144780 h 265747"/>
                              <a:gd name="connsiteX758" fmla="*/ 130493 w 169545"/>
                              <a:gd name="connsiteY758" fmla="*/ 142875 h 265747"/>
                              <a:gd name="connsiteX759" fmla="*/ 133350 w 169545"/>
                              <a:gd name="connsiteY759" fmla="*/ 149542 h 265747"/>
                              <a:gd name="connsiteX760" fmla="*/ 130493 w 169545"/>
                              <a:gd name="connsiteY760" fmla="*/ 150495 h 265747"/>
                              <a:gd name="connsiteX761" fmla="*/ 129540 w 169545"/>
                              <a:gd name="connsiteY761" fmla="*/ 148590 h 265747"/>
                              <a:gd name="connsiteX762" fmla="*/ 127635 w 169545"/>
                              <a:gd name="connsiteY762" fmla="*/ 144780 h 265747"/>
                              <a:gd name="connsiteX763" fmla="*/ 126683 w 169545"/>
                              <a:gd name="connsiteY763" fmla="*/ 147638 h 265747"/>
                              <a:gd name="connsiteX764" fmla="*/ 124778 w 169545"/>
                              <a:gd name="connsiteY764" fmla="*/ 144780 h 265747"/>
                              <a:gd name="connsiteX765" fmla="*/ 129540 w 169545"/>
                              <a:gd name="connsiteY765" fmla="*/ 182880 h 265747"/>
                              <a:gd name="connsiteX766" fmla="*/ 128588 w 169545"/>
                              <a:gd name="connsiteY766" fmla="*/ 188595 h 265747"/>
                              <a:gd name="connsiteX767" fmla="*/ 123825 w 169545"/>
                              <a:gd name="connsiteY767" fmla="*/ 182880 h 265747"/>
                              <a:gd name="connsiteX768" fmla="*/ 123825 w 169545"/>
                              <a:gd name="connsiteY768" fmla="*/ 179070 h 265747"/>
                              <a:gd name="connsiteX769" fmla="*/ 124778 w 169545"/>
                              <a:gd name="connsiteY769" fmla="*/ 179070 h 265747"/>
                              <a:gd name="connsiteX770" fmla="*/ 129540 w 169545"/>
                              <a:gd name="connsiteY770" fmla="*/ 182880 h 265747"/>
                              <a:gd name="connsiteX771" fmla="*/ 124778 w 169545"/>
                              <a:gd name="connsiteY771" fmla="*/ 109538 h 265747"/>
                              <a:gd name="connsiteX772" fmla="*/ 124778 w 169545"/>
                              <a:gd name="connsiteY772" fmla="*/ 109538 h 265747"/>
                              <a:gd name="connsiteX773" fmla="*/ 124778 w 169545"/>
                              <a:gd name="connsiteY773" fmla="*/ 110490 h 265747"/>
                              <a:gd name="connsiteX774" fmla="*/ 124778 w 169545"/>
                              <a:gd name="connsiteY774" fmla="*/ 109538 h 265747"/>
                              <a:gd name="connsiteX775" fmla="*/ 124778 w 169545"/>
                              <a:gd name="connsiteY775" fmla="*/ 109538 h 265747"/>
                              <a:gd name="connsiteX776" fmla="*/ 130493 w 169545"/>
                              <a:gd name="connsiteY776" fmla="*/ 142875 h 265747"/>
                              <a:gd name="connsiteX777" fmla="*/ 124778 w 169545"/>
                              <a:gd name="connsiteY777" fmla="*/ 140017 h 265747"/>
                              <a:gd name="connsiteX778" fmla="*/ 123825 w 169545"/>
                              <a:gd name="connsiteY778" fmla="*/ 139065 h 265747"/>
                              <a:gd name="connsiteX779" fmla="*/ 125730 w 169545"/>
                              <a:gd name="connsiteY779" fmla="*/ 139065 h 265747"/>
                              <a:gd name="connsiteX780" fmla="*/ 130493 w 169545"/>
                              <a:gd name="connsiteY780" fmla="*/ 142875 h 265747"/>
                              <a:gd name="connsiteX781" fmla="*/ 124778 w 169545"/>
                              <a:gd name="connsiteY781" fmla="*/ 44767 h 265747"/>
                              <a:gd name="connsiteX782" fmla="*/ 124778 w 169545"/>
                              <a:gd name="connsiteY782" fmla="*/ 44767 h 265747"/>
                              <a:gd name="connsiteX783" fmla="*/ 124778 w 169545"/>
                              <a:gd name="connsiteY783" fmla="*/ 44767 h 265747"/>
                              <a:gd name="connsiteX784" fmla="*/ 124778 w 169545"/>
                              <a:gd name="connsiteY784" fmla="*/ 44767 h 265747"/>
                              <a:gd name="connsiteX785" fmla="*/ 124778 w 169545"/>
                              <a:gd name="connsiteY785" fmla="*/ 44767 h 265747"/>
                              <a:gd name="connsiteX786" fmla="*/ 129540 w 169545"/>
                              <a:gd name="connsiteY786" fmla="*/ 59055 h 265747"/>
                              <a:gd name="connsiteX787" fmla="*/ 125730 w 169545"/>
                              <a:gd name="connsiteY787" fmla="*/ 60960 h 265747"/>
                              <a:gd name="connsiteX788" fmla="*/ 127635 w 169545"/>
                              <a:gd name="connsiteY788" fmla="*/ 64770 h 265747"/>
                              <a:gd name="connsiteX789" fmla="*/ 127635 w 169545"/>
                              <a:gd name="connsiteY789" fmla="*/ 63817 h 265747"/>
                              <a:gd name="connsiteX790" fmla="*/ 130493 w 169545"/>
                              <a:gd name="connsiteY790" fmla="*/ 62865 h 265747"/>
                              <a:gd name="connsiteX791" fmla="*/ 131445 w 169545"/>
                              <a:gd name="connsiteY791" fmla="*/ 63817 h 265747"/>
                              <a:gd name="connsiteX792" fmla="*/ 132398 w 169545"/>
                              <a:gd name="connsiteY792" fmla="*/ 65722 h 265747"/>
                              <a:gd name="connsiteX793" fmla="*/ 132398 w 169545"/>
                              <a:gd name="connsiteY793" fmla="*/ 65722 h 265747"/>
                              <a:gd name="connsiteX794" fmla="*/ 131445 w 169545"/>
                              <a:gd name="connsiteY794" fmla="*/ 63817 h 265747"/>
                              <a:gd name="connsiteX795" fmla="*/ 129540 w 169545"/>
                              <a:gd name="connsiteY795" fmla="*/ 59055 h 265747"/>
                              <a:gd name="connsiteX796" fmla="*/ 129540 w 169545"/>
                              <a:gd name="connsiteY796" fmla="*/ 86677 h 265747"/>
                              <a:gd name="connsiteX797" fmla="*/ 127635 w 169545"/>
                              <a:gd name="connsiteY797" fmla="*/ 87630 h 265747"/>
                              <a:gd name="connsiteX798" fmla="*/ 125730 w 169545"/>
                              <a:gd name="connsiteY798" fmla="*/ 91440 h 265747"/>
                              <a:gd name="connsiteX799" fmla="*/ 127635 w 169545"/>
                              <a:gd name="connsiteY799" fmla="*/ 93345 h 265747"/>
                              <a:gd name="connsiteX800" fmla="*/ 128588 w 169545"/>
                              <a:gd name="connsiteY800" fmla="*/ 91440 h 265747"/>
                              <a:gd name="connsiteX801" fmla="*/ 128588 w 169545"/>
                              <a:gd name="connsiteY801" fmla="*/ 88582 h 265747"/>
                              <a:gd name="connsiteX802" fmla="*/ 129540 w 169545"/>
                              <a:gd name="connsiteY802" fmla="*/ 86677 h 265747"/>
                              <a:gd name="connsiteX803" fmla="*/ 126683 w 169545"/>
                              <a:gd name="connsiteY803" fmla="*/ 52388 h 265747"/>
                              <a:gd name="connsiteX804" fmla="*/ 128588 w 169545"/>
                              <a:gd name="connsiteY804" fmla="*/ 54292 h 265747"/>
                              <a:gd name="connsiteX805" fmla="*/ 129540 w 169545"/>
                              <a:gd name="connsiteY805" fmla="*/ 53340 h 265747"/>
                              <a:gd name="connsiteX806" fmla="*/ 126683 w 169545"/>
                              <a:gd name="connsiteY806" fmla="*/ 52388 h 265747"/>
                              <a:gd name="connsiteX807" fmla="*/ 126683 w 169545"/>
                              <a:gd name="connsiteY807" fmla="*/ 52388 h 265747"/>
                              <a:gd name="connsiteX808" fmla="*/ 128588 w 169545"/>
                              <a:gd name="connsiteY808" fmla="*/ 101917 h 265747"/>
                              <a:gd name="connsiteX809" fmla="*/ 128588 w 169545"/>
                              <a:gd name="connsiteY809" fmla="*/ 101917 h 265747"/>
                              <a:gd name="connsiteX810" fmla="*/ 128588 w 169545"/>
                              <a:gd name="connsiteY810" fmla="*/ 101917 h 265747"/>
                              <a:gd name="connsiteX811" fmla="*/ 128588 w 169545"/>
                              <a:gd name="connsiteY811" fmla="*/ 101917 h 265747"/>
                              <a:gd name="connsiteX812" fmla="*/ 128588 w 169545"/>
                              <a:gd name="connsiteY812" fmla="*/ 101917 h 265747"/>
                              <a:gd name="connsiteX813" fmla="*/ 127635 w 169545"/>
                              <a:gd name="connsiteY813" fmla="*/ 25717 h 265747"/>
                              <a:gd name="connsiteX814" fmla="*/ 127635 w 169545"/>
                              <a:gd name="connsiteY814" fmla="*/ 25717 h 265747"/>
                              <a:gd name="connsiteX815" fmla="*/ 128588 w 169545"/>
                              <a:gd name="connsiteY815" fmla="*/ 25717 h 265747"/>
                              <a:gd name="connsiteX816" fmla="*/ 127635 w 169545"/>
                              <a:gd name="connsiteY816" fmla="*/ 25717 h 265747"/>
                              <a:gd name="connsiteX817" fmla="*/ 127635 w 169545"/>
                              <a:gd name="connsiteY817" fmla="*/ 25717 h 265747"/>
                              <a:gd name="connsiteX818" fmla="*/ 132398 w 169545"/>
                              <a:gd name="connsiteY818" fmla="*/ 80963 h 265747"/>
                              <a:gd name="connsiteX819" fmla="*/ 130493 w 169545"/>
                              <a:gd name="connsiteY819" fmla="*/ 79057 h 265747"/>
                              <a:gd name="connsiteX820" fmla="*/ 127635 w 169545"/>
                              <a:gd name="connsiteY820" fmla="*/ 80963 h 265747"/>
                              <a:gd name="connsiteX821" fmla="*/ 129540 w 169545"/>
                              <a:gd name="connsiteY821" fmla="*/ 81915 h 265747"/>
                              <a:gd name="connsiteX822" fmla="*/ 132398 w 169545"/>
                              <a:gd name="connsiteY822" fmla="*/ 80963 h 265747"/>
                              <a:gd name="connsiteX823" fmla="*/ 128588 w 169545"/>
                              <a:gd name="connsiteY823" fmla="*/ 66675 h 265747"/>
                              <a:gd name="connsiteX824" fmla="*/ 128588 w 169545"/>
                              <a:gd name="connsiteY824" fmla="*/ 66675 h 265747"/>
                              <a:gd name="connsiteX825" fmla="*/ 127635 w 169545"/>
                              <a:gd name="connsiteY825" fmla="*/ 65722 h 265747"/>
                              <a:gd name="connsiteX826" fmla="*/ 128588 w 169545"/>
                              <a:gd name="connsiteY826" fmla="*/ 66675 h 265747"/>
                              <a:gd name="connsiteX827" fmla="*/ 128588 w 169545"/>
                              <a:gd name="connsiteY827" fmla="*/ 66675 h 265747"/>
                              <a:gd name="connsiteX828" fmla="*/ 128588 w 169545"/>
                              <a:gd name="connsiteY828" fmla="*/ 66675 h 265747"/>
                              <a:gd name="connsiteX829" fmla="*/ 129540 w 169545"/>
                              <a:gd name="connsiteY829" fmla="*/ 98107 h 265747"/>
                              <a:gd name="connsiteX830" fmla="*/ 131445 w 169545"/>
                              <a:gd name="connsiteY830" fmla="*/ 97155 h 265747"/>
                              <a:gd name="connsiteX831" fmla="*/ 129540 w 169545"/>
                              <a:gd name="connsiteY831" fmla="*/ 96202 h 265747"/>
                              <a:gd name="connsiteX832" fmla="*/ 128588 w 169545"/>
                              <a:gd name="connsiteY832" fmla="*/ 97155 h 265747"/>
                              <a:gd name="connsiteX833" fmla="*/ 129540 w 169545"/>
                              <a:gd name="connsiteY833" fmla="*/ 98107 h 265747"/>
                              <a:gd name="connsiteX834" fmla="*/ 128588 w 169545"/>
                              <a:gd name="connsiteY834" fmla="*/ 73342 h 265747"/>
                              <a:gd name="connsiteX835" fmla="*/ 128588 w 169545"/>
                              <a:gd name="connsiteY835" fmla="*/ 73342 h 265747"/>
                              <a:gd name="connsiteX836" fmla="*/ 130493 w 169545"/>
                              <a:gd name="connsiteY836" fmla="*/ 73342 h 265747"/>
                              <a:gd name="connsiteX837" fmla="*/ 130493 w 169545"/>
                              <a:gd name="connsiteY837" fmla="*/ 72390 h 265747"/>
                              <a:gd name="connsiteX838" fmla="*/ 128588 w 169545"/>
                              <a:gd name="connsiteY838" fmla="*/ 73342 h 265747"/>
                              <a:gd name="connsiteX839" fmla="*/ 131445 w 169545"/>
                              <a:gd name="connsiteY839" fmla="*/ 226695 h 265747"/>
                              <a:gd name="connsiteX840" fmla="*/ 130493 w 169545"/>
                              <a:gd name="connsiteY840" fmla="*/ 225742 h 265747"/>
                              <a:gd name="connsiteX841" fmla="*/ 128588 w 169545"/>
                              <a:gd name="connsiteY841" fmla="*/ 227647 h 265747"/>
                              <a:gd name="connsiteX842" fmla="*/ 129540 w 169545"/>
                              <a:gd name="connsiteY842" fmla="*/ 228600 h 265747"/>
                              <a:gd name="connsiteX843" fmla="*/ 131445 w 169545"/>
                              <a:gd name="connsiteY843" fmla="*/ 226695 h 265747"/>
                              <a:gd name="connsiteX844" fmla="*/ 131445 w 169545"/>
                              <a:gd name="connsiteY844" fmla="*/ 107632 h 265747"/>
                              <a:gd name="connsiteX845" fmla="*/ 130493 w 169545"/>
                              <a:gd name="connsiteY845" fmla="*/ 105727 h 265747"/>
                              <a:gd name="connsiteX846" fmla="*/ 129540 w 169545"/>
                              <a:gd name="connsiteY846" fmla="*/ 106680 h 265747"/>
                              <a:gd name="connsiteX847" fmla="*/ 130493 w 169545"/>
                              <a:gd name="connsiteY847" fmla="*/ 107632 h 265747"/>
                              <a:gd name="connsiteX848" fmla="*/ 131445 w 169545"/>
                              <a:gd name="connsiteY848" fmla="*/ 107632 h 265747"/>
                              <a:gd name="connsiteX849" fmla="*/ 130493 w 169545"/>
                              <a:gd name="connsiteY849" fmla="*/ 164782 h 265747"/>
                              <a:gd name="connsiteX850" fmla="*/ 131445 w 169545"/>
                              <a:gd name="connsiteY850" fmla="*/ 163830 h 265747"/>
                              <a:gd name="connsiteX851" fmla="*/ 130493 w 169545"/>
                              <a:gd name="connsiteY851" fmla="*/ 164782 h 265747"/>
                              <a:gd name="connsiteX852" fmla="*/ 130493 w 169545"/>
                              <a:gd name="connsiteY852" fmla="*/ 164782 h 265747"/>
                              <a:gd name="connsiteX853" fmla="*/ 133350 w 169545"/>
                              <a:gd name="connsiteY853" fmla="*/ 77152 h 265747"/>
                              <a:gd name="connsiteX854" fmla="*/ 132398 w 169545"/>
                              <a:gd name="connsiteY854" fmla="*/ 76200 h 265747"/>
                              <a:gd name="connsiteX855" fmla="*/ 131445 w 169545"/>
                              <a:gd name="connsiteY855" fmla="*/ 77152 h 265747"/>
                              <a:gd name="connsiteX856" fmla="*/ 133350 w 169545"/>
                              <a:gd name="connsiteY856" fmla="*/ 77152 h 265747"/>
                              <a:gd name="connsiteX857" fmla="*/ 133350 w 169545"/>
                              <a:gd name="connsiteY857" fmla="*/ 77152 h 265747"/>
                              <a:gd name="connsiteX858" fmla="*/ 132398 w 169545"/>
                              <a:gd name="connsiteY858" fmla="*/ 113347 h 265747"/>
                              <a:gd name="connsiteX859" fmla="*/ 131445 w 169545"/>
                              <a:gd name="connsiteY859" fmla="*/ 114300 h 265747"/>
                              <a:gd name="connsiteX860" fmla="*/ 132398 w 169545"/>
                              <a:gd name="connsiteY860" fmla="*/ 115252 h 265747"/>
                              <a:gd name="connsiteX861" fmla="*/ 133350 w 169545"/>
                              <a:gd name="connsiteY861" fmla="*/ 114300 h 265747"/>
                              <a:gd name="connsiteX862" fmla="*/ 132398 w 169545"/>
                              <a:gd name="connsiteY862" fmla="*/ 113347 h 265747"/>
                              <a:gd name="connsiteX863" fmla="*/ 134303 w 169545"/>
                              <a:gd name="connsiteY863" fmla="*/ 136207 h 265747"/>
                              <a:gd name="connsiteX864" fmla="*/ 132398 w 169545"/>
                              <a:gd name="connsiteY864" fmla="*/ 137160 h 265747"/>
                              <a:gd name="connsiteX865" fmla="*/ 134303 w 169545"/>
                              <a:gd name="connsiteY865" fmla="*/ 136207 h 265747"/>
                              <a:gd name="connsiteX866" fmla="*/ 134303 w 169545"/>
                              <a:gd name="connsiteY866" fmla="*/ 136207 h 265747"/>
                              <a:gd name="connsiteX867" fmla="*/ 135255 w 169545"/>
                              <a:gd name="connsiteY867" fmla="*/ 239077 h 265747"/>
                              <a:gd name="connsiteX868" fmla="*/ 134303 w 169545"/>
                              <a:gd name="connsiteY868" fmla="*/ 238125 h 265747"/>
                              <a:gd name="connsiteX869" fmla="*/ 134303 w 169545"/>
                              <a:gd name="connsiteY869" fmla="*/ 236220 h 265747"/>
                              <a:gd name="connsiteX870" fmla="*/ 133350 w 169545"/>
                              <a:gd name="connsiteY870" fmla="*/ 236220 h 265747"/>
                              <a:gd name="connsiteX871" fmla="*/ 134303 w 169545"/>
                              <a:gd name="connsiteY871" fmla="*/ 237172 h 265747"/>
                              <a:gd name="connsiteX872" fmla="*/ 134303 w 169545"/>
                              <a:gd name="connsiteY872" fmla="*/ 238125 h 265747"/>
                              <a:gd name="connsiteX873" fmla="*/ 135255 w 169545"/>
                              <a:gd name="connsiteY873" fmla="*/ 240030 h 265747"/>
                              <a:gd name="connsiteX874" fmla="*/ 135255 w 169545"/>
                              <a:gd name="connsiteY874" fmla="*/ 239077 h 265747"/>
                              <a:gd name="connsiteX875" fmla="*/ 136208 w 169545"/>
                              <a:gd name="connsiteY875" fmla="*/ 200977 h 265747"/>
                              <a:gd name="connsiteX876" fmla="*/ 133350 w 169545"/>
                              <a:gd name="connsiteY876" fmla="*/ 201930 h 265747"/>
                              <a:gd name="connsiteX877" fmla="*/ 136208 w 169545"/>
                              <a:gd name="connsiteY877" fmla="*/ 203835 h 265747"/>
                              <a:gd name="connsiteX878" fmla="*/ 136208 w 169545"/>
                              <a:gd name="connsiteY878" fmla="*/ 206692 h 265747"/>
                              <a:gd name="connsiteX879" fmla="*/ 137160 w 169545"/>
                              <a:gd name="connsiteY879" fmla="*/ 207645 h 265747"/>
                              <a:gd name="connsiteX880" fmla="*/ 138113 w 169545"/>
                              <a:gd name="connsiteY880" fmla="*/ 207645 h 265747"/>
                              <a:gd name="connsiteX881" fmla="*/ 139065 w 169545"/>
                              <a:gd name="connsiteY881" fmla="*/ 204788 h 265747"/>
                              <a:gd name="connsiteX882" fmla="*/ 136208 w 169545"/>
                              <a:gd name="connsiteY882" fmla="*/ 200977 h 265747"/>
                              <a:gd name="connsiteX883" fmla="*/ 134303 w 169545"/>
                              <a:gd name="connsiteY883" fmla="*/ 61913 h 265747"/>
                              <a:gd name="connsiteX884" fmla="*/ 135255 w 169545"/>
                              <a:gd name="connsiteY884" fmla="*/ 62865 h 265747"/>
                              <a:gd name="connsiteX885" fmla="*/ 134303 w 169545"/>
                              <a:gd name="connsiteY885" fmla="*/ 61913 h 265747"/>
                              <a:gd name="connsiteX886" fmla="*/ 134303 w 169545"/>
                              <a:gd name="connsiteY886" fmla="*/ 61913 h 265747"/>
                              <a:gd name="connsiteX887" fmla="*/ 134303 w 169545"/>
                              <a:gd name="connsiteY887" fmla="*/ 61913 h 265747"/>
                              <a:gd name="connsiteX888" fmla="*/ 135255 w 169545"/>
                              <a:gd name="connsiteY888" fmla="*/ 102870 h 265747"/>
                              <a:gd name="connsiteX889" fmla="*/ 135255 w 169545"/>
                              <a:gd name="connsiteY889" fmla="*/ 102870 h 265747"/>
                              <a:gd name="connsiteX890" fmla="*/ 135255 w 169545"/>
                              <a:gd name="connsiteY890" fmla="*/ 101917 h 265747"/>
                              <a:gd name="connsiteX891" fmla="*/ 135255 w 169545"/>
                              <a:gd name="connsiteY891" fmla="*/ 102870 h 265747"/>
                              <a:gd name="connsiteX892" fmla="*/ 135255 w 169545"/>
                              <a:gd name="connsiteY892" fmla="*/ 102870 h 265747"/>
                              <a:gd name="connsiteX893" fmla="*/ 136208 w 169545"/>
                              <a:gd name="connsiteY893" fmla="*/ 232410 h 265747"/>
                              <a:gd name="connsiteX894" fmla="*/ 136208 w 169545"/>
                              <a:gd name="connsiteY894" fmla="*/ 232410 h 265747"/>
                              <a:gd name="connsiteX895" fmla="*/ 135255 w 169545"/>
                              <a:gd name="connsiteY895" fmla="*/ 232410 h 265747"/>
                              <a:gd name="connsiteX896" fmla="*/ 136208 w 169545"/>
                              <a:gd name="connsiteY896" fmla="*/ 232410 h 265747"/>
                              <a:gd name="connsiteX897" fmla="*/ 136208 w 169545"/>
                              <a:gd name="connsiteY897" fmla="*/ 232410 h 265747"/>
                              <a:gd name="connsiteX898" fmla="*/ 137160 w 169545"/>
                              <a:gd name="connsiteY898" fmla="*/ 221932 h 265747"/>
                              <a:gd name="connsiteX899" fmla="*/ 137160 w 169545"/>
                              <a:gd name="connsiteY899" fmla="*/ 221932 h 265747"/>
                              <a:gd name="connsiteX900" fmla="*/ 135255 w 169545"/>
                              <a:gd name="connsiteY900" fmla="*/ 221932 h 265747"/>
                              <a:gd name="connsiteX901" fmla="*/ 136208 w 169545"/>
                              <a:gd name="connsiteY901" fmla="*/ 222885 h 265747"/>
                              <a:gd name="connsiteX902" fmla="*/ 137160 w 169545"/>
                              <a:gd name="connsiteY902" fmla="*/ 221932 h 265747"/>
                              <a:gd name="connsiteX903" fmla="*/ 136208 w 169545"/>
                              <a:gd name="connsiteY903" fmla="*/ 105727 h 265747"/>
                              <a:gd name="connsiteX904" fmla="*/ 136208 w 169545"/>
                              <a:gd name="connsiteY904" fmla="*/ 105727 h 265747"/>
                              <a:gd name="connsiteX905" fmla="*/ 137160 w 169545"/>
                              <a:gd name="connsiteY905" fmla="*/ 107632 h 265747"/>
                              <a:gd name="connsiteX906" fmla="*/ 138113 w 169545"/>
                              <a:gd name="connsiteY906" fmla="*/ 106680 h 265747"/>
                              <a:gd name="connsiteX907" fmla="*/ 136208 w 169545"/>
                              <a:gd name="connsiteY907" fmla="*/ 105727 h 265747"/>
                              <a:gd name="connsiteX908" fmla="*/ 136208 w 169545"/>
                              <a:gd name="connsiteY908" fmla="*/ 74295 h 265747"/>
                              <a:gd name="connsiteX909" fmla="*/ 136208 w 169545"/>
                              <a:gd name="connsiteY909" fmla="*/ 74295 h 265747"/>
                              <a:gd name="connsiteX910" fmla="*/ 136208 w 169545"/>
                              <a:gd name="connsiteY910" fmla="*/ 74295 h 265747"/>
                              <a:gd name="connsiteX911" fmla="*/ 136208 w 169545"/>
                              <a:gd name="connsiteY911" fmla="*/ 74295 h 265747"/>
                              <a:gd name="connsiteX912" fmla="*/ 136208 w 169545"/>
                              <a:gd name="connsiteY912" fmla="*/ 74295 h 265747"/>
                              <a:gd name="connsiteX913" fmla="*/ 137160 w 169545"/>
                              <a:gd name="connsiteY913" fmla="*/ 165735 h 265747"/>
                              <a:gd name="connsiteX914" fmla="*/ 137160 w 169545"/>
                              <a:gd name="connsiteY914" fmla="*/ 165735 h 265747"/>
                              <a:gd name="connsiteX915" fmla="*/ 137160 w 169545"/>
                              <a:gd name="connsiteY915" fmla="*/ 166688 h 265747"/>
                              <a:gd name="connsiteX916" fmla="*/ 137160 w 169545"/>
                              <a:gd name="connsiteY916" fmla="*/ 165735 h 265747"/>
                              <a:gd name="connsiteX917" fmla="*/ 137160 w 169545"/>
                              <a:gd name="connsiteY917" fmla="*/ 165735 h 265747"/>
                              <a:gd name="connsiteX918" fmla="*/ 141923 w 169545"/>
                              <a:gd name="connsiteY918" fmla="*/ 141922 h 265747"/>
                              <a:gd name="connsiteX919" fmla="*/ 139065 w 169545"/>
                              <a:gd name="connsiteY919" fmla="*/ 140970 h 265747"/>
                              <a:gd name="connsiteX920" fmla="*/ 137160 w 169545"/>
                              <a:gd name="connsiteY920" fmla="*/ 141922 h 265747"/>
                              <a:gd name="connsiteX921" fmla="*/ 139065 w 169545"/>
                              <a:gd name="connsiteY921" fmla="*/ 141922 h 265747"/>
                              <a:gd name="connsiteX922" fmla="*/ 141923 w 169545"/>
                              <a:gd name="connsiteY922" fmla="*/ 141922 h 265747"/>
                              <a:gd name="connsiteX923" fmla="*/ 139065 w 169545"/>
                              <a:gd name="connsiteY923" fmla="*/ 181927 h 265747"/>
                              <a:gd name="connsiteX924" fmla="*/ 138113 w 169545"/>
                              <a:gd name="connsiteY924" fmla="*/ 180022 h 265747"/>
                              <a:gd name="connsiteX925" fmla="*/ 137160 w 169545"/>
                              <a:gd name="connsiteY925" fmla="*/ 180975 h 265747"/>
                              <a:gd name="connsiteX926" fmla="*/ 139065 w 169545"/>
                              <a:gd name="connsiteY926" fmla="*/ 181927 h 265747"/>
                              <a:gd name="connsiteX927" fmla="*/ 139065 w 169545"/>
                              <a:gd name="connsiteY927" fmla="*/ 181927 h 265747"/>
                              <a:gd name="connsiteX928" fmla="*/ 138113 w 169545"/>
                              <a:gd name="connsiteY928" fmla="*/ 137160 h 265747"/>
                              <a:gd name="connsiteX929" fmla="*/ 138113 w 169545"/>
                              <a:gd name="connsiteY929" fmla="*/ 137160 h 265747"/>
                              <a:gd name="connsiteX930" fmla="*/ 139065 w 169545"/>
                              <a:gd name="connsiteY930" fmla="*/ 136207 h 265747"/>
                              <a:gd name="connsiteX931" fmla="*/ 138113 w 169545"/>
                              <a:gd name="connsiteY931" fmla="*/ 137160 h 265747"/>
                              <a:gd name="connsiteX932" fmla="*/ 138113 w 169545"/>
                              <a:gd name="connsiteY932" fmla="*/ 137160 h 265747"/>
                              <a:gd name="connsiteX933" fmla="*/ 140018 w 169545"/>
                              <a:gd name="connsiteY933" fmla="*/ 161925 h 265747"/>
                              <a:gd name="connsiteX934" fmla="*/ 140018 w 169545"/>
                              <a:gd name="connsiteY934" fmla="*/ 160972 h 265747"/>
                              <a:gd name="connsiteX935" fmla="*/ 140018 w 169545"/>
                              <a:gd name="connsiteY935" fmla="*/ 160020 h 265747"/>
                              <a:gd name="connsiteX936" fmla="*/ 139065 w 169545"/>
                              <a:gd name="connsiteY936" fmla="*/ 160972 h 265747"/>
                              <a:gd name="connsiteX937" fmla="*/ 140018 w 169545"/>
                              <a:gd name="connsiteY937" fmla="*/ 161925 h 265747"/>
                              <a:gd name="connsiteX938" fmla="*/ 141923 w 169545"/>
                              <a:gd name="connsiteY938" fmla="*/ 187642 h 265747"/>
                              <a:gd name="connsiteX939" fmla="*/ 141923 w 169545"/>
                              <a:gd name="connsiteY939" fmla="*/ 187642 h 265747"/>
                              <a:gd name="connsiteX940" fmla="*/ 141923 w 169545"/>
                              <a:gd name="connsiteY940" fmla="*/ 187642 h 265747"/>
                              <a:gd name="connsiteX941" fmla="*/ 141923 w 169545"/>
                              <a:gd name="connsiteY941" fmla="*/ 187642 h 265747"/>
                              <a:gd name="connsiteX942" fmla="*/ 141923 w 169545"/>
                              <a:gd name="connsiteY942" fmla="*/ 187642 h 2657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Lst>
                            <a:rect l="l" t="t" r="r" b="b"/>
                            <a:pathLst>
                              <a:path w="169545" h="265747">
                                <a:moveTo>
                                  <a:pt x="169545" y="255270"/>
                                </a:moveTo>
                                <a:cubicBezTo>
                                  <a:pt x="169545" y="257175"/>
                                  <a:pt x="168593" y="259080"/>
                                  <a:pt x="166688" y="260032"/>
                                </a:cubicBezTo>
                                <a:cubicBezTo>
                                  <a:pt x="164783" y="260985"/>
                                  <a:pt x="163830" y="260985"/>
                                  <a:pt x="161925" y="260985"/>
                                </a:cubicBezTo>
                                <a:lnTo>
                                  <a:pt x="119063" y="260985"/>
                                </a:lnTo>
                                <a:cubicBezTo>
                                  <a:pt x="116205" y="260985"/>
                                  <a:pt x="113348" y="260032"/>
                                  <a:pt x="110490" y="260032"/>
                                </a:cubicBezTo>
                                <a:cubicBezTo>
                                  <a:pt x="107633" y="259080"/>
                                  <a:pt x="105728" y="257175"/>
                                  <a:pt x="105728" y="254317"/>
                                </a:cubicBezTo>
                                <a:lnTo>
                                  <a:pt x="105728" y="238125"/>
                                </a:lnTo>
                                <a:cubicBezTo>
                                  <a:pt x="105728" y="237172"/>
                                  <a:pt x="105728" y="235267"/>
                                  <a:pt x="103823" y="235267"/>
                                </a:cubicBezTo>
                                <a:cubicBezTo>
                                  <a:pt x="102870" y="235267"/>
                                  <a:pt x="101918" y="236220"/>
                                  <a:pt x="100965" y="237172"/>
                                </a:cubicBezTo>
                                <a:cubicBezTo>
                                  <a:pt x="98108" y="243840"/>
                                  <a:pt x="93345" y="249555"/>
                                  <a:pt x="88583" y="255270"/>
                                </a:cubicBezTo>
                                <a:cubicBezTo>
                                  <a:pt x="82868" y="261938"/>
                                  <a:pt x="76200" y="265747"/>
                                  <a:pt x="67628" y="265747"/>
                                </a:cubicBezTo>
                                <a:cubicBezTo>
                                  <a:pt x="55245" y="265747"/>
                                  <a:pt x="44768" y="263842"/>
                                  <a:pt x="34290" y="256222"/>
                                </a:cubicBezTo>
                                <a:cubicBezTo>
                                  <a:pt x="20955" y="245745"/>
                                  <a:pt x="10478" y="233363"/>
                                  <a:pt x="5715" y="216217"/>
                                </a:cubicBezTo>
                                <a:cubicBezTo>
                                  <a:pt x="2858" y="204788"/>
                                  <a:pt x="953" y="193357"/>
                                  <a:pt x="0" y="180975"/>
                                </a:cubicBezTo>
                                <a:cubicBezTo>
                                  <a:pt x="0" y="173355"/>
                                  <a:pt x="0" y="164782"/>
                                  <a:pt x="0" y="157163"/>
                                </a:cubicBezTo>
                                <a:cubicBezTo>
                                  <a:pt x="953" y="146685"/>
                                  <a:pt x="3810" y="137160"/>
                                  <a:pt x="7620" y="127635"/>
                                </a:cubicBezTo>
                                <a:cubicBezTo>
                                  <a:pt x="8573" y="126682"/>
                                  <a:pt x="9525" y="124777"/>
                                  <a:pt x="9525" y="123825"/>
                                </a:cubicBezTo>
                                <a:cubicBezTo>
                                  <a:pt x="12383" y="113347"/>
                                  <a:pt x="20003" y="105727"/>
                                  <a:pt x="26670" y="98107"/>
                                </a:cubicBezTo>
                                <a:cubicBezTo>
                                  <a:pt x="27623" y="97155"/>
                                  <a:pt x="28575" y="96202"/>
                                  <a:pt x="29528" y="95250"/>
                                </a:cubicBezTo>
                                <a:cubicBezTo>
                                  <a:pt x="42863" y="85725"/>
                                  <a:pt x="57150" y="80963"/>
                                  <a:pt x="74295" y="84772"/>
                                </a:cubicBezTo>
                                <a:cubicBezTo>
                                  <a:pt x="80963" y="86677"/>
                                  <a:pt x="86678" y="89535"/>
                                  <a:pt x="90488" y="94297"/>
                                </a:cubicBezTo>
                                <a:cubicBezTo>
                                  <a:pt x="92393" y="96202"/>
                                  <a:pt x="94298" y="98107"/>
                                  <a:pt x="96203" y="100013"/>
                                </a:cubicBezTo>
                                <a:cubicBezTo>
                                  <a:pt x="97155" y="100965"/>
                                  <a:pt x="98108" y="100965"/>
                                  <a:pt x="99060" y="100965"/>
                                </a:cubicBezTo>
                                <a:cubicBezTo>
                                  <a:pt x="100013" y="100965"/>
                                  <a:pt x="100013" y="100013"/>
                                  <a:pt x="100013" y="99060"/>
                                </a:cubicBezTo>
                                <a:cubicBezTo>
                                  <a:pt x="99060" y="87630"/>
                                  <a:pt x="100965" y="77152"/>
                                  <a:pt x="100013" y="65722"/>
                                </a:cubicBezTo>
                                <a:cubicBezTo>
                                  <a:pt x="100013" y="60007"/>
                                  <a:pt x="100013" y="54292"/>
                                  <a:pt x="100013" y="49530"/>
                                </a:cubicBezTo>
                                <a:cubicBezTo>
                                  <a:pt x="99060" y="42863"/>
                                  <a:pt x="100013" y="36195"/>
                                  <a:pt x="99060" y="29527"/>
                                </a:cubicBezTo>
                                <a:cubicBezTo>
                                  <a:pt x="98108" y="25717"/>
                                  <a:pt x="96203" y="23813"/>
                                  <a:pt x="93345" y="21907"/>
                                </a:cubicBezTo>
                                <a:cubicBezTo>
                                  <a:pt x="88583" y="20002"/>
                                  <a:pt x="83820" y="18097"/>
                                  <a:pt x="79058" y="17145"/>
                                </a:cubicBezTo>
                                <a:cubicBezTo>
                                  <a:pt x="75248" y="17145"/>
                                  <a:pt x="73343" y="15240"/>
                                  <a:pt x="74295" y="11430"/>
                                </a:cubicBezTo>
                                <a:cubicBezTo>
                                  <a:pt x="74295" y="8572"/>
                                  <a:pt x="75248" y="7620"/>
                                  <a:pt x="78105" y="7620"/>
                                </a:cubicBezTo>
                                <a:cubicBezTo>
                                  <a:pt x="81915" y="7620"/>
                                  <a:pt x="86678" y="7620"/>
                                  <a:pt x="90488" y="7620"/>
                                </a:cubicBezTo>
                                <a:cubicBezTo>
                                  <a:pt x="106680" y="7620"/>
                                  <a:pt x="121920" y="6667"/>
                                  <a:pt x="137160" y="952"/>
                                </a:cubicBezTo>
                                <a:cubicBezTo>
                                  <a:pt x="138113" y="0"/>
                                  <a:pt x="140018" y="0"/>
                                  <a:pt x="140970" y="0"/>
                                </a:cubicBezTo>
                                <a:cubicBezTo>
                                  <a:pt x="145733" y="0"/>
                                  <a:pt x="146685" y="0"/>
                                  <a:pt x="147638" y="5715"/>
                                </a:cubicBezTo>
                                <a:cubicBezTo>
                                  <a:pt x="147638" y="12382"/>
                                  <a:pt x="147638" y="18097"/>
                                  <a:pt x="147638" y="23813"/>
                                </a:cubicBezTo>
                                <a:cubicBezTo>
                                  <a:pt x="146685" y="31432"/>
                                  <a:pt x="148590" y="39052"/>
                                  <a:pt x="147638" y="45720"/>
                                </a:cubicBezTo>
                                <a:cubicBezTo>
                                  <a:pt x="146685" y="49530"/>
                                  <a:pt x="146685" y="53340"/>
                                  <a:pt x="147638" y="57150"/>
                                </a:cubicBezTo>
                                <a:cubicBezTo>
                                  <a:pt x="148590" y="75247"/>
                                  <a:pt x="147638" y="93345"/>
                                  <a:pt x="146685" y="111442"/>
                                </a:cubicBezTo>
                                <a:cubicBezTo>
                                  <a:pt x="146685" y="113347"/>
                                  <a:pt x="146685" y="115252"/>
                                  <a:pt x="146685" y="117157"/>
                                </a:cubicBezTo>
                                <a:cubicBezTo>
                                  <a:pt x="146685" y="130492"/>
                                  <a:pt x="147638" y="143827"/>
                                  <a:pt x="146685" y="157163"/>
                                </a:cubicBezTo>
                                <a:cubicBezTo>
                                  <a:pt x="145733" y="164782"/>
                                  <a:pt x="146685" y="171450"/>
                                  <a:pt x="146685" y="179070"/>
                                </a:cubicBezTo>
                                <a:lnTo>
                                  <a:pt x="146685" y="236220"/>
                                </a:lnTo>
                                <a:cubicBezTo>
                                  <a:pt x="146685" y="247650"/>
                                  <a:pt x="152400" y="253365"/>
                                  <a:pt x="162878" y="254317"/>
                                </a:cubicBezTo>
                                <a:cubicBezTo>
                                  <a:pt x="167640" y="252413"/>
                                  <a:pt x="169545" y="253365"/>
                                  <a:pt x="169545" y="255270"/>
                                </a:cubicBezTo>
                                <a:close/>
                                <a:moveTo>
                                  <a:pt x="13335" y="205740"/>
                                </a:moveTo>
                                <a:cubicBezTo>
                                  <a:pt x="13335" y="205740"/>
                                  <a:pt x="12383" y="204788"/>
                                  <a:pt x="13335" y="205740"/>
                                </a:cubicBezTo>
                                <a:cubicBezTo>
                                  <a:pt x="12383" y="204788"/>
                                  <a:pt x="11430" y="205740"/>
                                  <a:pt x="11430" y="205740"/>
                                </a:cubicBezTo>
                                <a:cubicBezTo>
                                  <a:pt x="11430" y="205740"/>
                                  <a:pt x="11430" y="206692"/>
                                  <a:pt x="11430" y="206692"/>
                                </a:cubicBezTo>
                                <a:cubicBezTo>
                                  <a:pt x="12383" y="206692"/>
                                  <a:pt x="12383" y="206692"/>
                                  <a:pt x="13335" y="205740"/>
                                </a:cubicBezTo>
                                <a:close/>
                                <a:moveTo>
                                  <a:pt x="11430" y="182880"/>
                                </a:moveTo>
                                <a:cubicBezTo>
                                  <a:pt x="11430" y="182880"/>
                                  <a:pt x="11430" y="183832"/>
                                  <a:pt x="11430" y="182880"/>
                                </a:cubicBezTo>
                                <a:cubicBezTo>
                                  <a:pt x="12383" y="183832"/>
                                  <a:pt x="12383" y="183832"/>
                                  <a:pt x="11430" y="182880"/>
                                </a:cubicBezTo>
                                <a:lnTo>
                                  <a:pt x="11430" y="182880"/>
                                </a:lnTo>
                                <a:cubicBezTo>
                                  <a:pt x="11430" y="182880"/>
                                  <a:pt x="11430" y="182880"/>
                                  <a:pt x="11430" y="182880"/>
                                </a:cubicBezTo>
                                <a:close/>
                                <a:moveTo>
                                  <a:pt x="17145" y="198120"/>
                                </a:moveTo>
                                <a:cubicBezTo>
                                  <a:pt x="17145" y="198120"/>
                                  <a:pt x="16193" y="197167"/>
                                  <a:pt x="17145" y="198120"/>
                                </a:cubicBezTo>
                                <a:cubicBezTo>
                                  <a:pt x="15240" y="197167"/>
                                  <a:pt x="15240" y="198120"/>
                                  <a:pt x="15240" y="199072"/>
                                </a:cubicBezTo>
                                <a:cubicBezTo>
                                  <a:pt x="15240" y="199072"/>
                                  <a:pt x="15240" y="200025"/>
                                  <a:pt x="16193" y="200025"/>
                                </a:cubicBezTo>
                                <a:cubicBezTo>
                                  <a:pt x="16193" y="199072"/>
                                  <a:pt x="16193" y="199072"/>
                                  <a:pt x="17145" y="198120"/>
                                </a:cubicBezTo>
                                <a:close/>
                                <a:moveTo>
                                  <a:pt x="15240" y="175260"/>
                                </a:moveTo>
                                <a:cubicBezTo>
                                  <a:pt x="15240" y="176213"/>
                                  <a:pt x="15240" y="176213"/>
                                  <a:pt x="15240" y="175260"/>
                                </a:cubicBezTo>
                                <a:cubicBezTo>
                                  <a:pt x="16193" y="176213"/>
                                  <a:pt x="16193" y="175260"/>
                                  <a:pt x="16193" y="175260"/>
                                </a:cubicBezTo>
                                <a:cubicBezTo>
                                  <a:pt x="16193" y="175260"/>
                                  <a:pt x="16193" y="175260"/>
                                  <a:pt x="15240" y="175260"/>
                                </a:cubicBezTo>
                                <a:cubicBezTo>
                                  <a:pt x="15240" y="175260"/>
                                  <a:pt x="15240" y="175260"/>
                                  <a:pt x="15240" y="175260"/>
                                </a:cubicBezTo>
                                <a:close/>
                                <a:moveTo>
                                  <a:pt x="15240" y="145732"/>
                                </a:moveTo>
                                <a:lnTo>
                                  <a:pt x="15240" y="145732"/>
                                </a:lnTo>
                                <a:cubicBezTo>
                                  <a:pt x="16193" y="145732"/>
                                  <a:pt x="16193" y="145732"/>
                                  <a:pt x="15240" y="145732"/>
                                </a:cubicBezTo>
                                <a:cubicBezTo>
                                  <a:pt x="16193" y="144780"/>
                                  <a:pt x="15240" y="144780"/>
                                  <a:pt x="15240" y="145732"/>
                                </a:cubicBezTo>
                                <a:cubicBezTo>
                                  <a:pt x="15240" y="144780"/>
                                  <a:pt x="15240" y="144780"/>
                                  <a:pt x="15240" y="145732"/>
                                </a:cubicBezTo>
                                <a:close/>
                                <a:moveTo>
                                  <a:pt x="16193" y="165735"/>
                                </a:moveTo>
                                <a:cubicBezTo>
                                  <a:pt x="16193" y="166688"/>
                                  <a:pt x="17145" y="166688"/>
                                  <a:pt x="18098" y="166688"/>
                                </a:cubicBezTo>
                                <a:cubicBezTo>
                                  <a:pt x="19050" y="166688"/>
                                  <a:pt x="19050" y="165735"/>
                                  <a:pt x="19050" y="164782"/>
                                </a:cubicBezTo>
                                <a:cubicBezTo>
                                  <a:pt x="19050" y="163830"/>
                                  <a:pt x="19050" y="163830"/>
                                  <a:pt x="18098" y="162877"/>
                                </a:cubicBezTo>
                                <a:cubicBezTo>
                                  <a:pt x="20003" y="162877"/>
                                  <a:pt x="22860" y="163830"/>
                                  <a:pt x="22860" y="166688"/>
                                </a:cubicBezTo>
                                <a:cubicBezTo>
                                  <a:pt x="22860" y="166688"/>
                                  <a:pt x="23813" y="166688"/>
                                  <a:pt x="23813" y="166688"/>
                                </a:cubicBezTo>
                                <a:cubicBezTo>
                                  <a:pt x="23813" y="166688"/>
                                  <a:pt x="24765" y="166688"/>
                                  <a:pt x="24765" y="165735"/>
                                </a:cubicBezTo>
                                <a:cubicBezTo>
                                  <a:pt x="24765" y="164782"/>
                                  <a:pt x="24765" y="162877"/>
                                  <a:pt x="22860" y="162877"/>
                                </a:cubicBezTo>
                                <a:cubicBezTo>
                                  <a:pt x="21908" y="162877"/>
                                  <a:pt x="20955" y="160972"/>
                                  <a:pt x="20955" y="160020"/>
                                </a:cubicBezTo>
                                <a:cubicBezTo>
                                  <a:pt x="20003" y="158115"/>
                                  <a:pt x="20003" y="158115"/>
                                  <a:pt x="19050" y="160020"/>
                                </a:cubicBezTo>
                                <a:cubicBezTo>
                                  <a:pt x="19050" y="160020"/>
                                  <a:pt x="19050" y="160020"/>
                                  <a:pt x="19050" y="160020"/>
                                </a:cubicBezTo>
                                <a:cubicBezTo>
                                  <a:pt x="17145" y="160972"/>
                                  <a:pt x="17145" y="160972"/>
                                  <a:pt x="18098" y="162877"/>
                                </a:cubicBezTo>
                                <a:cubicBezTo>
                                  <a:pt x="17145" y="162877"/>
                                  <a:pt x="17145" y="163830"/>
                                  <a:pt x="16193" y="163830"/>
                                </a:cubicBezTo>
                                <a:cubicBezTo>
                                  <a:pt x="16193" y="163830"/>
                                  <a:pt x="15240" y="164782"/>
                                  <a:pt x="16193" y="165735"/>
                                </a:cubicBezTo>
                                <a:close/>
                                <a:moveTo>
                                  <a:pt x="17145" y="187642"/>
                                </a:moveTo>
                                <a:cubicBezTo>
                                  <a:pt x="19050" y="186690"/>
                                  <a:pt x="20955" y="188595"/>
                                  <a:pt x="22860" y="187642"/>
                                </a:cubicBezTo>
                                <a:cubicBezTo>
                                  <a:pt x="23813" y="187642"/>
                                  <a:pt x="24765" y="188595"/>
                                  <a:pt x="25718" y="186690"/>
                                </a:cubicBezTo>
                                <a:cubicBezTo>
                                  <a:pt x="25718" y="185738"/>
                                  <a:pt x="25718" y="185738"/>
                                  <a:pt x="24765" y="185738"/>
                                </a:cubicBezTo>
                                <a:cubicBezTo>
                                  <a:pt x="23813" y="185738"/>
                                  <a:pt x="23813" y="186690"/>
                                  <a:pt x="23813" y="187642"/>
                                </a:cubicBezTo>
                                <a:lnTo>
                                  <a:pt x="23813" y="187642"/>
                                </a:lnTo>
                                <a:cubicBezTo>
                                  <a:pt x="22860" y="185738"/>
                                  <a:pt x="20955" y="185738"/>
                                  <a:pt x="20003" y="184785"/>
                                </a:cubicBezTo>
                                <a:cubicBezTo>
                                  <a:pt x="19050" y="182880"/>
                                  <a:pt x="21908" y="182880"/>
                                  <a:pt x="21908" y="180975"/>
                                </a:cubicBezTo>
                                <a:lnTo>
                                  <a:pt x="21908" y="180022"/>
                                </a:lnTo>
                                <a:cubicBezTo>
                                  <a:pt x="20955" y="180022"/>
                                  <a:pt x="20955" y="180022"/>
                                  <a:pt x="20955" y="180022"/>
                                </a:cubicBezTo>
                                <a:cubicBezTo>
                                  <a:pt x="20003" y="181927"/>
                                  <a:pt x="17145" y="183832"/>
                                  <a:pt x="18098" y="186690"/>
                                </a:cubicBezTo>
                                <a:cubicBezTo>
                                  <a:pt x="17145" y="186690"/>
                                  <a:pt x="16193" y="187642"/>
                                  <a:pt x="17145" y="187642"/>
                                </a:cubicBezTo>
                                <a:close/>
                                <a:moveTo>
                                  <a:pt x="19050" y="191452"/>
                                </a:moveTo>
                                <a:cubicBezTo>
                                  <a:pt x="19050" y="191452"/>
                                  <a:pt x="18098" y="191452"/>
                                  <a:pt x="19050" y="191452"/>
                                </a:cubicBezTo>
                                <a:cubicBezTo>
                                  <a:pt x="18098" y="190500"/>
                                  <a:pt x="18098" y="190500"/>
                                  <a:pt x="18098" y="190500"/>
                                </a:cubicBezTo>
                                <a:cubicBezTo>
                                  <a:pt x="18098" y="190500"/>
                                  <a:pt x="18098" y="191452"/>
                                  <a:pt x="19050" y="191452"/>
                                </a:cubicBezTo>
                                <a:cubicBezTo>
                                  <a:pt x="18098" y="192405"/>
                                  <a:pt x="19050" y="192405"/>
                                  <a:pt x="19050" y="191452"/>
                                </a:cubicBezTo>
                                <a:close/>
                                <a:moveTo>
                                  <a:pt x="18098" y="136207"/>
                                </a:moveTo>
                                <a:lnTo>
                                  <a:pt x="18098" y="136207"/>
                                </a:lnTo>
                                <a:cubicBezTo>
                                  <a:pt x="19050" y="137160"/>
                                  <a:pt x="20003" y="137160"/>
                                  <a:pt x="20003" y="137160"/>
                                </a:cubicBezTo>
                                <a:cubicBezTo>
                                  <a:pt x="19050" y="136207"/>
                                  <a:pt x="19050" y="135255"/>
                                  <a:pt x="18098" y="136207"/>
                                </a:cubicBezTo>
                                <a:cubicBezTo>
                                  <a:pt x="18098" y="135255"/>
                                  <a:pt x="18098" y="135255"/>
                                  <a:pt x="18098" y="136207"/>
                                </a:cubicBezTo>
                                <a:close/>
                                <a:moveTo>
                                  <a:pt x="19050" y="144780"/>
                                </a:moveTo>
                                <a:cubicBezTo>
                                  <a:pt x="19050" y="144780"/>
                                  <a:pt x="19050" y="145732"/>
                                  <a:pt x="19050" y="146685"/>
                                </a:cubicBezTo>
                                <a:cubicBezTo>
                                  <a:pt x="20003" y="146685"/>
                                  <a:pt x="20003" y="145732"/>
                                  <a:pt x="20955" y="145732"/>
                                </a:cubicBezTo>
                                <a:lnTo>
                                  <a:pt x="20955" y="145732"/>
                                </a:lnTo>
                                <a:cubicBezTo>
                                  <a:pt x="20003" y="144780"/>
                                  <a:pt x="20003" y="143827"/>
                                  <a:pt x="19050" y="144780"/>
                                </a:cubicBezTo>
                                <a:close/>
                                <a:moveTo>
                                  <a:pt x="24765" y="215265"/>
                                </a:moveTo>
                                <a:cubicBezTo>
                                  <a:pt x="24765" y="214313"/>
                                  <a:pt x="25718" y="212407"/>
                                  <a:pt x="24765" y="211455"/>
                                </a:cubicBezTo>
                                <a:cubicBezTo>
                                  <a:pt x="23813" y="209550"/>
                                  <a:pt x="22860" y="211455"/>
                                  <a:pt x="21908" y="211455"/>
                                </a:cubicBezTo>
                                <a:cubicBezTo>
                                  <a:pt x="20003" y="212407"/>
                                  <a:pt x="20003" y="212407"/>
                                  <a:pt x="20955" y="214313"/>
                                </a:cubicBezTo>
                                <a:cubicBezTo>
                                  <a:pt x="21908" y="215265"/>
                                  <a:pt x="21908" y="216217"/>
                                  <a:pt x="21908" y="216217"/>
                                </a:cubicBezTo>
                                <a:lnTo>
                                  <a:pt x="20003" y="216217"/>
                                </a:lnTo>
                                <a:cubicBezTo>
                                  <a:pt x="20003" y="216217"/>
                                  <a:pt x="19050" y="216217"/>
                                  <a:pt x="19050" y="217170"/>
                                </a:cubicBezTo>
                                <a:cubicBezTo>
                                  <a:pt x="19050" y="217170"/>
                                  <a:pt x="20003" y="217170"/>
                                  <a:pt x="20003" y="217170"/>
                                </a:cubicBezTo>
                                <a:cubicBezTo>
                                  <a:pt x="20955" y="217170"/>
                                  <a:pt x="21908" y="217170"/>
                                  <a:pt x="21908" y="216217"/>
                                </a:cubicBezTo>
                                <a:cubicBezTo>
                                  <a:pt x="22860" y="216217"/>
                                  <a:pt x="24765" y="216217"/>
                                  <a:pt x="24765" y="215265"/>
                                </a:cubicBezTo>
                                <a:close/>
                                <a:moveTo>
                                  <a:pt x="19050" y="173355"/>
                                </a:moveTo>
                                <a:cubicBezTo>
                                  <a:pt x="19050" y="172402"/>
                                  <a:pt x="19050" y="173355"/>
                                  <a:pt x="19050" y="173355"/>
                                </a:cubicBezTo>
                                <a:cubicBezTo>
                                  <a:pt x="19050" y="175260"/>
                                  <a:pt x="19050" y="175260"/>
                                  <a:pt x="20003" y="175260"/>
                                </a:cubicBezTo>
                                <a:cubicBezTo>
                                  <a:pt x="20003" y="175260"/>
                                  <a:pt x="20003" y="175260"/>
                                  <a:pt x="20955" y="174307"/>
                                </a:cubicBezTo>
                                <a:cubicBezTo>
                                  <a:pt x="20955" y="174307"/>
                                  <a:pt x="20003" y="173355"/>
                                  <a:pt x="19050" y="173355"/>
                                </a:cubicBezTo>
                                <a:close/>
                                <a:moveTo>
                                  <a:pt x="21908" y="149542"/>
                                </a:moveTo>
                                <a:lnTo>
                                  <a:pt x="20955" y="149542"/>
                                </a:lnTo>
                                <a:cubicBezTo>
                                  <a:pt x="20955" y="149542"/>
                                  <a:pt x="20003" y="149542"/>
                                  <a:pt x="20003" y="149542"/>
                                </a:cubicBezTo>
                                <a:cubicBezTo>
                                  <a:pt x="20003" y="149542"/>
                                  <a:pt x="20003" y="150495"/>
                                  <a:pt x="20003" y="150495"/>
                                </a:cubicBezTo>
                                <a:cubicBezTo>
                                  <a:pt x="20955" y="150495"/>
                                  <a:pt x="20955" y="150495"/>
                                  <a:pt x="21908" y="151447"/>
                                </a:cubicBezTo>
                                <a:cubicBezTo>
                                  <a:pt x="22860" y="152400"/>
                                  <a:pt x="23813" y="154305"/>
                                  <a:pt x="24765" y="153352"/>
                                </a:cubicBezTo>
                                <a:cubicBezTo>
                                  <a:pt x="25718" y="151447"/>
                                  <a:pt x="22860" y="150495"/>
                                  <a:pt x="21908" y="149542"/>
                                </a:cubicBezTo>
                                <a:close/>
                                <a:moveTo>
                                  <a:pt x="20955" y="203835"/>
                                </a:moveTo>
                                <a:cubicBezTo>
                                  <a:pt x="20955" y="204788"/>
                                  <a:pt x="20955" y="205740"/>
                                  <a:pt x="21908" y="205740"/>
                                </a:cubicBezTo>
                                <a:cubicBezTo>
                                  <a:pt x="22860" y="205740"/>
                                  <a:pt x="22860" y="205740"/>
                                  <a:pt x="23813" y="204788"/>
                                </a:cubicBezTo>
                                <a:cubicBezTo>
                                  <a:pt x="24765" y="203835"/>
                                  <a:pt x="25718" y="201930"/>
                                  <a:pt x="24765" y="200025"/>
                                </a:cubicBezTo>
                                <a:lnTo>
                                  <a:pt x="21908" y="197167"/>
                                </a:lnTo>
                                <a:lnTo>
                                  <a:pt x="21908" y="196215"/>
                                </a:lnTo>
                                <a:cubicBezTo>
                                  <a:pt x="22860" y="195263"/>
                                  <a:pt x="22860" y="194310"/>
                                  <a:pt x="21908" y="194310"/>
                                </a:cubicBezTo>
                                <a:cubicBezTo>
                                  <a:pt x="20955" y="194310"/>
                                  <a:pt x="20003" y="194310"/>
                                  <a:pt x="20003" y="196215"/>
                                </a:cubicBezTo>
                                <a:cubicBezTo>
                                  <a:pt x="20003" y="197167"/>
                                  <a:pt x="20955" y="197167"/>
                                  <a:pt x="21908" y="198120"/>
                                </a:cubicBezTo>
                                <a:cubicBezTo>
                                  <a:pt x="20955" y="199072"/>
                                  <a:pt x="21908" y="201930"/>
                                  <a:pt x="20955" y="203835"/>
                                </a:cubicBezTo>
                                <a:close/>
                                <a:moveTo>
                                  <a:pt x="21908" y="144780"/>
                                </a:moveTo>
                                <a:lnTo>
                                  <a:pt x="21908" y="144780"/>
                                </a:lnTo>
                                <a:cubicBezTo>
                                  <a:pt x="22860" y="145732"/>
                                  <a:pt x="23813" y="144780"/>
                                  <a:pt x="23813" y="143827"/>
                                </a:cubicBezTo>
                                <a:cubicBezTo>
                                  <a:pt x="23813" y="143827"/>
                                  <a:pt x="23813" y="142875"/>
                                  <a:pt x="22860" y="142875"/>
                                </a:cubicBezTo>
                                <a:cubicBezTo>
                                  <a:pt x="21908" y="142875"/>
                                  <a:pt x="21908" y="143827"/>
                                  <a:pt x="21908" y="144780"/>
                                </a:cubicBezTo>
                                <a:close/>
                                <a:moveTo>
                                  <a:pt x="23813" y="158115"/>
                                </a:moveTo>
                                <a:cubicBezTo>
                                  <a:pt x="22860" y="158115"/>
                                  <a:pt x="22860" y="158115"/>
                                  <a:pt x="23813" y="158115"/>
                                </a:cubicBezTo>
                                <a:cubicBezTo>
                                  <a:pt x="22860" y="159067"/>
                                  <a:pt x="23813" y="160020"/>
                                  <a:pt x="23813" y="160020"/>
                                </a:cubicBezTo>
                                <a:cubicBezTo>
                                  <a:pt x="23813" y="160020"/>
                                  <a:pt x="24765" y="160020"/>
                                  <a:pt x="24765" y="160020"/>
                                </a:cubicBezTo>
                                <a:cubicBezTo>
                                  <a:pt x="24765" y="158115"/>
                                  <a:pt x="24765" y="158115"/>
                                  <a:pt x="23813" y="158115"/>
                                </a:cubicBezTo>
                                <a:close/>
                                <a:moveTo>
                                  <a:pt x="24765" y="171450"/>
                                </a:moveTo>
                                <a:cubicBezTo>
                                  <a:pt x="24765" y="171450"/>
                                  <a:pt x="24765" y="171450"/>
                                  <a:pt x="24765" y="171450"/>
                                </a:cubicBezTo>
                                <a:cubicBezTo>
                                  <a:pt x="23813" y="172402"/>
                                  <a:pt x="24765" y="172402"/>
                                  <a:pt x="24765" y="171450"/>
                                </a:cubicBezTo>
                                <a:cubicBezTo>
                                  <a:pt x="24765" y="172402"/>
                                  <a:pt x="24765" y="172402"/>
                                  <a:pt x="24765" y="171450"/>
                                </a:cubicBezTo>
                                <a:cubicBezTo>
                                  <a:pt x="25718" y="171450"/>
                                  <a:pt x="24765" y="171450"/>
                                  <a:pt x="24765" y="171450"/>
                                </a:cubicBezTo>
                                <a:close/>
                                <a:moveTo>
                                  <a:pt x="25718" y="220980"/>
                                </a:moveTo>
                                <a:cubicBezTo>
                                  <a:pt x="25718" y="220027"/>
                                  <a:pt x="25718" y="219075"/>
                                  <a:pt x="24765" y="219075"/>
                                </a:cubicBezTo>
                                <a:cubicBezTo>
                                  <a:pt x="24765" y="219075"/>
                                  <a:pt x="23813" y="219075"/>
                                  <a:pt x="23813" y="219075"/>
                                </a:cubicBezTo>
                                <a:cubicBezTo>
                                  <a:pt x="24765" y="220980"/>
                                  <a:pt x="24765" y="220980"/>
                                  <a:pt x="25718" y="220980"/>
                                </a:cubicBezTo>
                                <a:close/>
                                <a:moveTo>
                                  <a:pt x="25718" y="194310"/>
                                </a:moveTo>
                                <a:cubicBezTo>
                                  <a:pt x="26670" y="193357"/>
                                  <a:pt x="26670" y="193357"/>
                                  <a:pt x="25718" y="194310"/>
                                </a:cubicBezTo>
                                <a:cubicBezTo>
                                  <a:pt x="25718" y="193357"/>
                                  <a:pt x="25718" y="192405"/>
                                  <a:pt x="24765" y="192405"/>
                                </a:cubicBezTo>
                                <a:cubicBezTo>
                                  <a:pt x="24765" y="192405"/>
                                  <a:pt x="24765" y="192405"/>
                                  <a:pt x="25718" y="194310"/>
                                </a:cubicBezTo>
                                <a:lnTo>
                                  <a:pt x="25718" y="194310"/>
                                </a:lnTo>
                                <a:close/>
                                <a:moveTo>
                                  <a:pt x="37148" y="224790"/>
                                </a:moveTo>
                                <a:cubicBezTo>
                                  <a:pt x="35243" y="228600"/>
                                  <a:pt x="38100" y="230505"/>
                                  <a:pt x="40958" y="232410"/>
                                </a:cubicBezTo>
                                <a:cubicBezTo>
                                  <a:pt x="40958" y="230505"/>
                                  <a:pt x="40958" y="229552"/>
                                  <a:pt x="40958" y="227647"/>
                                </a:cubicBezTo>
                                <a:lnTo>
                                  <a:pt x="41910" y="227647"/>
                                </a:lnTo>
                                <a:cubicBezTo>
                                  <a:pt x="42863" y="227647"/>
                                  <a:pt x="43815" y="227647"/>
                                  <a:pt x="43815" y="226695"/>
                                </a:cubicBezTo>
                                <a:cubicBezTo>
                                  <a:pt x="43815" y="225742"/>
                                  <a:pt x="42863" y="224790"/>
                                  <a:pt x="41910" y="225742"/>
                                </a:cubicBezTo>
                                <a:cubicBezTo>
                                  <a:pt x="40958" y="225742"/>
                                  <a:pt x="40958" y="226695"/>
                                  <a:pt x="40958" y="227647"/>
                                </a:cubicBezTo>
                                <a:cubicBezTo>
                                  <a:pt x="39053" y="228600"/>
                                  <a:pt x="38100" y="226695"/>
                                  <a:pt x="37148" y="224790"/>
                                </a:cubicBezTo>
                                <a:cubicBezTo>
                                  <a:pt x="36195" y="223838"/>
                                  <a:pt x="35243" y="222885"/>
                                  <a:pt x="33338" y="222885"/>
                                </a:cubicBezTo>
                                <a:cubicBezTo>
                                  <a:pt x="31433" y="222885"/>
                                  <a:pt x="31433" y="221932"/>
                                  <a:pt x="31433" y="219075"/>
                                </a:cubicBezTo>
                                <a:cubicBezTo>
                                  <a:pt x="31433" y="216217"/>
                                  <a:pt x="31433" y="214313"/>
                                  <a:pt x="33338" y="211455"/>
                                </a:cubicBezTo>
                                <a:cubicBezTo>
                                  <a:pt x="34290" y="210502"/>
                                  <a:pt x="33338" y="207645"/>
                                  <a:pt x="33338" y="205740"/>
                                </a:cubicBezTo>
                                <a:cubicBezTo>
                                  <a:pt x="31433" y="201930"/>
                                  <a:pt x="33338" y="200025"/>
                                  <a:pt x="35243" y="198120"/>
                                </a:cubicBezTo>
                                <a:cubicBezTo>
                                  <a:pt x="36195" y="197167"/>
                                  <a:pt x="38100" y="196215"/>
                                  <a:pt x="39053" y="195263"/>
                                </a:cubicBezTo>
                                <a:cubicBezTo>
                                  <a:pt x="39053" y="196215"/>
                                  <a:pt x="38100" y="198120"/>
                                  <a:pt x="39053" y="198120"/>
                                </a:cubicBezTo>
                                <a:cubicBezTo>
                                  <a:pt x="40005" y="198120"/>
                                  <a:pt x="40958" y="196215"/>
                                  <a:pt x="41910" y="195263"/>
                                </a:cubicBezTo>
                                <a:cubicBezTo>
                                  <a:pt x="41910" y="195263"/>
                                  <a:pt x="41910" y="194310"/>
                                  <a:pt x="40958" y="194310"/>
                                </a:cubicBezTo>
                                <a:cubicBezTo>
                                  <a:pt x="39053" y="194310"/>
                                  <a:pt x="39053" y="195263"/>
                                  <a:pt x="39053" y="196215"/>
                                </a:cubicBezTo>
                                <a:cubicBezTo>
                                  <a:pt x="38100" y="195263"/>
                                  <a:pt x="38100" y="194310"/>
                                  <a:pt x="37148" y="194310"/>
                                </a:cubicBezTo>
                                <a:cubicBezTo>
                                  <a:pt x="36195" y="193357"/>
                                  <a:pt x="35243" y="192405"/>
                                  <a:pt x="36195" y="191452"/>
                                </a:cubicBezTo>
                                <a:cubicBezTo>
                                  <a:pt x="38100" y="188595"/>
                                  <a:pt x="36195" y="185738"/>
                                  <a:pt x="34290" y="183832"/>
                                </a:cubicBezTo>
                                <a:cubicBezTo>
                                  <a:pt x="34290" y="182880"/>
                                  <a:pt x="33338" y="181927"/>
                                  <a:pt x="32385" y="182880"/>
                                </a:cubicBezTo>
                                <a:cubicBezTo>
                                  <a:pt x="31433" y="183832"/>
                                  <a:pt x="32385" y="184785"/>
                                  <a:pt x="32385" y="184785"/>
                                </a:cubicBezTo>
                                <a:cubicBezTo>
                                  <a:pt x="34290" y="188595"/>
                                  <a:pt x="34290" y="188595"/>
                                  <a:pt x="30480" y="189547"/>
                                </a:cubicBezTo>
                                <a:cubicBezTo>
                                  <a:pt x="29528" y="189547"/>
                                  <a:pt x="27623" y="188595"/>
                                  <a:pt x="27623" y="191452"/>
                                </a:cubicBezTo>
                                <a:cubicBezTo>
                                  <a:pt x="27623" y="193357"/>
                                  <a:pt x="27623" y="194310"/>
                                  <a:pt x="29528" y="195263"/>
                                </a:cubicBezTo>
                                <a:cubicBezTo>
                                  <a:pt x="31433" y="196215"/>
                                  <a:pt x="32385" y="197167"/>
                                  <a:pt x="31433" y="199072"/>
                                </a:cubicBezTo>
                                <a:cubicBezTo>
                                  <a:pt x="30480" y="198120"/>
                                  <a:pt x="30480" y="198120"/>
                                  <a:pt x="29528" y="198120"/>
                                </a:cubicBezTo>
                                <a:cubicBezTo>
                                  <a:pt x="29528" y="198120"/>
                                  <a:pt x="28575" y="199072"/>
                                  <a:pt x="29528" y="199072"/>
                                </a:cubicBezTo>
                                <a:cubicBezTo>
                                  <a:pt x="29528" y="200025"/>
                                  <a:pt x="30480" y="200025"/>
                                  <a:pt x="31433" y="200025"/>
                                </a:cubicBezTo>
                                <a:cubicBezTo>
                                  <a:pt x="30480" y="200977"/>
                                  <a:pt x="29528" y="201930"/>
                                  <a:pt x="27623" y="200977"/>
                                </a:cubicBezTo>
                                <a:cubicBezTo>
                                  <a:pt x="27623" y="201930"/>
                                  <a:pt x="25718" y="202882"/>
                                  <a:pt x="27623" y="203835"/>
                                </a:cubicBezTo>
                                <a:cubicBezTo>
                                  <a:pt x="29528" y="204788"/>
                                  <a:pt x="28575" y="205740"/>
                                  <a:pt x="27623" y="205740"/>
                                </a:cubicBezTo>
                                <a:cubicBezTo>
                                  <a:pt x="26670" y="205740"/>
                                  <a:pt x="24765" y="205740"/>
                                  <a:pt x="24765" y="206692"/>
                                </a:cubicBezTo>
                                <a:cubicBezTo>
                                  <a:pt x="24765" y="208597"/>
                                  <a:pt x="25718" y="209550"/>
                                  <a:pt x="26670" y="210502"/>
                                </a:cubicBezTo>
                                <a:cubicBezTo>
                                  <a:pt x="27623" y="211455"/>
                                  <a:pt x="29528" y="211455"/>
                                  <a:pt x="28575" y="212407"/>
                                </a:cubicBezTo>
                                <a:cubicBezTo>
                                  <a:pt x="27623" y="215265"/>
                                  <a:pt x="26670" y="217170"/>
                                  <a:pt x="27623" y="220027"/>
                                </a:cubicBezTo>
                                <a:cubicBezTo>
                                  <a:pt x="27623" y="220980"/>
                                  <a:pt x="26670" y="221932"/>
                                  <a:pt x="24765" y="221932"/>
                                </a:cubicBezTo>
                                <a:lnTo>
                                  <a:pt x="24765" y="221932"/>
                                </a:lnTo>
                                <a:cubicBezTo>
                                  <a:pt x="25718" y="223838"/>
                                  <a:pt x="29528" y="222885"/>
                                  <a:pt x="29528" y="225742"/>
                                </a:cubicBezTo>
                                <a:cubicBezTo>
                                  <a:pt x="29528" y="226695"/>
                                  <a:pt x="30480" y="225742"/>
                                  <a:pt x="31433" y="225742"/>
                                </a:cubicBezTo>
                                <a:cubicBezTo>
                                  <a:pt x="34290" y="224790"/>
                                  <a:pt x="36195" y="224790"/>
                                  <a:pt x="37148" y="224790"/>
                                </a:cubicBezTo>
                                <a:close/>
                                <a:moveTo>
                                  <a:pt x="26670" y="199072"/>
                                </a:moveTo>
                                <a:cubicBezTo>
                                  <a:pt x="26670" y="200025"/>
                                  <a:pt x="27623" y="200025"/>
                                  <a:pt x="28575" y="200025"/>
                                </a:cubicBezTo>
                                <a:cubicBezTo>
                                  <a:pt x="27623" y="199072"/>
                                  <a:pt x="27623" y="199072"/>
                                  <a:pt x="26670" y="199072"/>
                                </a:cubicBezTo>
                                <a:cubicBezTo>
                                  <a:pt x="27623" y="198120"/>
                                  <a:pt x="26670" y="197167"/>
                                  <a:pt x="25718" y="197167"/>
                                </a:cubicBezTo>
                                <a:cubicBezTo>
                                  <a:pt x="24765" y="198120"/>
                                  <a:pt x="25718" y="198120"/>
                                  <a:pt x="26670" y="199072"/>
                                </a:cubicBezTo>
                                <a:close/>
                                <a:moveTo>
                                  <a:pt x="27623" y="226695"/>
                                </a:moveTo>
                                <a:cubicBezTo>
                                  <a:pt x="27623" y="226695"/>
                                  <a:pt x="27623" y="225742"/>
                                  <a:pt x="27623" y="226695"/>
                                </a:cubicBezTo>
                                <a:cubicBezTo>
                                  <a:pt x="25718" y="225742"/>
                                  <a:pt x="25718" y="226695"/>
                                  <a:pt x="25718" y="227647"/>
                                </a:cubicBezTo>
                                <a:cubicBezTo>
                                  <a:pt x="25718" y="228600"/>
                                  <a:pt x="25718" y="228600"/>
                                  <a:pt x="25718" y="228600"/>
                                </a:cubicBezTo>
                                <a:cubicBezTo>
                                  <a:pt x="26670" y="227647"/>
                                  <a:pt x="27623" y="226695"/>
                                  <a:pt x="27623" y="226695"/>
                                </a:cubicBezTo>
                                <a:close/>
                                <a:moveTo>
                                  <a:pt x="27623" y="148590"/>
                                </a:moveTo>
                                <a:cubicBezTo>
                                  <a:pt x="28575" y="148590"/>
                                  <a:pt x="28575" y="148590"/>
                                  <a:pt x="29528" y="148590"/>
                                </a:cubicBezTo>
                                <a:cubicBezTo>
                                  <a:pt x="29528" y="147638"/>
                                  <a:pt x="28575" y="147638"/>
                                  <a:pt x="28575" y="147638"/>
                                </a:cubicBezTo>
                                <a:cubicBezTo>
                                  <a:pt x="27623" y="147638"/>
                                  <a:pt x="26670" y="146685"/>
                                  <a:pt x="26670" y="147638"/>
                                </a:cubicBezTo>
                                <a:cubicBezTo>
                                  <a:pt x="25718" y="147638"/>
                                  <a:pt x="26670" y="148590"/>
                                  <a:pt x="27623" y="148590"/>
                                </a:cubicBezTo>
                                <a:close/>
                                <a:moveTo>
                                  <a:pt x="26670" y="139065"/>
                                </a:moveTo>
                                <a:cubicBezTo>
                                  <a:pt x="26670" y="140017"/>
                                  <a:pt x="27623" y="140017"/>
                                  <a:pt x="28575" y="139065"/>
                                </a:cubicBezTo>
                                <a:cubicBezTo>
                                  <a:pt x="27623" y="139065"/>
                                  <a:pt x="27623" y="138113"/>
                                  <a:pt x="26670" y="139065"/>
                                </a:cubicBezTo>
                                <a:cubicBezTo>
                                  <a:pt x="26670" y="139065"/>
                                  <a:pt x="25718" y="139065"/>
                                  <a:pt x="26670" y="139065"/>
                                </a:cubicBezTo>
                                <a:close/>
                                <a:moveTo>
                                  <a:pt x="26670" y="116205"/>
                                </a:moveTo>
                                <a:cubicBezTo>
                                  <a:pt x="26670" y="117157"/>
                                  <a:pt x="26670" y="118110"/>
                                  <a:pt x="27623" y="118110"/>
                                </a:cubicBezTo>
                                <a:cubicBezTo>
                                  <a:pt x="28575" y="118110"/>
                                  <a:pt x="28575" y="117157"/>
                                  <a:pt x="28575" y="117157"/>
                                </a:cubicBezTo>
                                <a:cubicBezTo>
                                  <a:pt x="29528" y="116205"/>
                                  <a:pt x="28575" y="116205"/>
                                  <a:pt x="26670" y="116205"/>
                                </a:cubicBezTo>
                                <a:cubicBezTo>
                                  <a:pt x="27623" y="115252"/>
                                  <a:pt x="26670" y="116205"/>
                                  <a:pt x="26670" y="116205"/>
                                </a:cubicBezTo>
                                <a:close/>
                                <a:moveTo>
                                  <a:pt x="29528" y="187642"/>
                                </a:moveTo>
                                <a:cubicBezTo>
                                  <a:pt x="30480" y="187642"/>
                                  <a:pt x="30480" y="187642"/>
                                  <a:pt x="30480" y="186690"/>
                                </a:cubicBezTo>
                                <a:cubicBezTo>
                                  <a:pt x="29528" y="185738"/>
                                  <a:pt x="29528" y="183832"/>
                                  <a:pt x="27623" y="183832"/>
                                </a:cubicBezTo>
                                <a:cubicBezTo>
                                  <a:pt x="26670" y="183832"/>
                                  <a:pt x="26670" y="185738"/>
                                  <a:pt x="26670" y="185738"/>
                                </a:cubicBezTo>
                                <a:cubicBezTo>
                                  <a:pt x="27623" y="186690"/>
                                  <a:pt x="28575" y="187642"/>
                                  <a:pt x="29528" y="187642"/>
                                </a:cubicBezTo>
                                <a:close/>
                                <a:moveTo>
                                  <a:pt x="27623" y="179070"/>
                                </a:moveTo>
                                <a:cubicBezTo>
                                  <a:pt x="27623" y="179070"/>
                                  <a:pt x="27623" y="180022"/>
                                  <a:pt x="27623" y="179070"/>
                                </a:cubicBezTo>
                                <a:cubicBezTo>
                                  <a:pt x="29528" y="179070"/>
                                  <a:pt x="29528" y="178117"/>
                                  <a:pt x="29528" y="178117"/>
                                </a:cubicBezTo>
                                <a:cubicBezTo>
                                  <a:pt x="28575" y="178117"/>
                                  <a:pt x="27623" y="178117"/>
                                  <a:pt x="27623" y="179070"/>
                                </a:cubicBezTo>
                                <a:close/>
                                <a:moveTo>
                                  <a:pt x="30480" y="164782"/>
                                </a:moveTo>
                                <a:cubicBezTo>
                                  <a:pt x="29528" y="164782"/>
                                  <a:pt x="28575" y="163830"/>
                                  <a:pt x="28575" y="164782"/>
                                </a:cubicBezTo>
                                <a:cubicBezTo>
                                  <a:pt x="28575" y="164782"/>
                                  <a:pt x="28575" y="165735"/>
                                  <a:pt x="29528" y="165735"/>
                                </a:cubicBezTo>
                                <a:cubicBezTo>
                                  <a:pt x="29528" y="166688"/>
                                  <a:pt x="29528" y="165735"/>
                                  <a:pt x="30480" y="164782"/>
                                </a:cubicBezTo>
                                <a:cubicBezTo>
                                  <a:pt x="31433" y="164782"/>
                                  <a:pt x="31433" y="164782"/>
                                  <a:pt x="32385" y="164782"/>
                                </a:cubicBezTo>
                                <a:cubicBezTo>
                                  <a:pt x="33338" y="164782"/>
                                  <a:pt x="34290" y="165735"/>
                                  <a:pt x="34290" y="164782"/>
                                </a:cubicBezTo>
                                <a:cubicBezTo>
                                  <a:pt x="34290" y="163830"/>
                                  <a:pt x="33338" y="163830"/>
                                  <a:pt x="33338" y="163830"/>
                                </a:cubicBezTo>
                                <a:cubicBezTo>
                                  <a:pt x="31433" y="163830"/>
                                  <a:pt x="30480" y="162877"/>
                                  <a:pt x="31433" y="160972"/>
                                </a:cubicBezTo>
                                <a:cubicBezTo>
                                  <a:pt x="31433" y="160020"/>
                                  <a:pt x="30480" y="160020"/>
                                  <a:pt x="29528" y="160972"/>
                                </a:cubicBezTo>
                                <a:cubicBezTo>
                                  <a:pt x="26670" y="161925"/>
                                  <a:pt x="29528" y="162877"/>
                                  <a:pt x="30480" y="164782"/>
                                </a:cubicBezTo>
                                <a:close/>
                                <a:moveTo>
                                  <a:pt x="32385" y="178117"/>
                                </a:moveTo>
                                <a:cubicBezTo>
                                  <a:pt x="34290" y="180022"/>
                                  <a:pt x="36195" y="178117"/>
                                  <a:pt x="37148" y="177165"/>
                                </a:cubicBezTo>
                                <a:cubicBezTo>
                                  <a:pt x="37148" y="177165"/>
                                  <a:pt x="38100" y="178117"/>
                                  <a:pt x="38100" y="178117"/>
                                </a:cubicBezTo>
                                <a:cubicBezTo>
                                  <a:pt x="38100" y="178117"/>
                                  <a:pt x="39053" y="178117"/>
                                  <a:pt x="38100" y="177165"/>
                                </a:cubicBezTo>
                                <a:cubicBezTo>
                                  <a:pt x="37148" y="177165"/>
                                  <a:pt x="37148" y="177165"/>
                                  <a:pt x="36195" y="176213"/>
                                </a:cubicBezTo>
                                <a:cubicBezTo>
                                  <a:pt x="35243" y="175260"/>
                                  <a:pt x="34290" y="177165"/>
                                  <a:pt x="32385" y="178117"/>
                                </a:cubicBezTo>
                                <a:cubicBezTo>
                                  <a:pt x="31433" y="178117"/>
                                  <a:pt x="31433" y="177165"/>
                                  <a:pt x="31433" y="175260"/>
                                </a:cubicBezTo>
                                <a:cubicBezTo>
                                  <a:pt x="32385" y="174307"/>
                                  <a:pt x="31433" y="173355"/>
                                  <a:pt x="29528" y="173355"/>
                                </a:cubicBezTo>
                                <a:cubicBezTo>
                                  <a:pt x="28575" y="173355"/>
                                  <a:pt x="27623" y="174307"/>
                                  <a:pt x="27623" y="175260"/>
                                </a:cubicBezTo>
                                <a:cubicBezTo>
                                  <a:pt x="27623" y="176213"/>
                                  <a:pt x="28575" y="177165"/>
                                  <a:pt x="28575" y="178117"/>
                                </a:cubicBezTo>
                                <a:lnTo>
                                  <a:pt x="28575" y="178117"/>
                                </a:lnTo>
                                <a:cubicBezTo>
                                  <a:pt x="30480" y="179070"/>
                                  <a:pt x="31433" y="180022"/>
                                  <a:pt x="32385" y="178117"/>
                                </a:cubicBezTo>
                                <a:close/>
                                <a:moveTo>
                                  <a:pt x="28575" y="139065"/>
                                </a:moveTo>
                                <a:cubicBezTo>
                                  <a:pt x="29528" y="140017"/>
                                  <a:pt x="30480" y="142875"/>
                                  <a:pt x="32385" y="141922"/>
                                </a:cubicBezTo>
                                <a:cubicBezTo>
                                  <a:pt x="34290" y="140970"/>
                                  <a:pt x="34290" y="140017"/>
                                  <a:pt x="34290" y="138113"/>
                                </a:cubicBezTo>
                                <a:cubicBezTo>
                                  <a:pt x="32385" y="140017"/>
                                  <a:pt x="29528" y="138113"/>
                                  <a:pt x="28575" y="139065"/>
                                </a:cubicBezTo>
                                <a:close/>
                                <a:moveTo>
                                  <a:pt x="30480" y="132397"/>
                                </a:moveTo>
                                <a:cubicBezTo>
                                  <a:pt x="30480" y="132397"/>
                                  <a:pt x="30480" y="132397"/>
                                  <a:pt x="30480" y="132397"/>
                                </a:cubicBezTo>
                                <a:cubicBezTo>
                                  <a:pt x="31433" y="132397"/>
                                  <a:pt x="31433" y="132397"/>
                                  <a:pt x="30480" y="132397"/>
                                </a:cubicBezTo>
                                <a:cubicBezTo>
                                  <a:pt x="31433" y="131445"/>
                                  <a:pt x="30480" y="131445"/>
                                  <a:pt x="30480" y="132397"/>
                                </a:cubicBezTo>
                                <a:cubicBezTo>
                                  <a:pt x="30480" y="131445"/>
                                  <a:pt x="30480" y="132397"/>
                                  <a:pt x="30480" y="132397"/>
                                </a:cubicBezTo>
                                <a:close/>
                                <a:moveTo>
                                  <a:pt x="31433" y="192405"/>
                                </a:moveTo>
                                <a:cubicBezTo>
                                  <a:pt x="31433" y="192405"/>
                                  <a:pt x="31433" y="192405"/>
                                  <a:pt x="31433" y="192405"/>
                                </a:cubicBezTo>
                                <a:lnTo>
                                  <a:pt x="31433" y="192405"/>
                                </a:lnTo>
                                <a:cubicBezTo>
                                  <a:pt x="31433" y="193357"/>
                                  <a:pt x="30480" y="193357"/>
                                  <a:pt x="31433" y="192405"/>
                                </a:cubicBezTo>
                                <a:cubicBezTo>
                                  <a:pt x="30480" y="192405"/>
                                  <a:pt x="30480" y="192405"/>
                                  <a:pt x="31433" y="192405"/>
                                </a:cubicBezTo>
                                <a:close/>
                                <a:moveTo>
                                  <a:pt x="40005" y="152400"/>
                                </a:moveTo>
                                <a:cubicBezTo>
                                  <a:pt x="39053" y="150495"/>
                                  <a:pt x="38100" y="149542"/>
                                  <a:pt x="36195" y="147638"/>
                                </a:cubicBezTo>
                                <a:cubicBezTo>
                                  <a:pt x="35243" y="147638"/>
                                  <a:pt x="35243" y="146685"/>
                                  <a:pt x="34290" y="145732"/>
                                </a:cubicBezTo>
                                <a:cubicBezTo>
                                  <a:pt x="33338" y="145732"/>
                                  <a:pt x="32385" y="144780"/>
                                  <a:pt x="31433" y="145732"/>
                                </a:cubicBezTo>
                                <a:cubicBezTo>
                                  <a:pt x="30480" y="146685"/>
                                  <a:pt x="31433" y="147638"/>
                                  <a:pt x="32385" y="148590"/>
                                </a:cubicBezTo>
                                <a:cubicBezTo>
                                  <a:pt x="32385" y="150495"/>
                                  <a:pt x="32385" y="152400"/>
                                  <a:pt x="31433" y="154305"/>
                                </a:cubicBezTo>
                                <a:cubicBezTo>
                                  <a:pt x="31433" y="155257"/>
                                  <a:pt x="31433" y="155257"/>
                                  <a:pt x="31433" y="155257"/>
                                </a:cubicBezTo>
                                <a:cubicBezTo>
                                  <a:pt x="31433" y="155257"/>
                                  <a:pt x="32385" y="155257"/>
                                  <a:pt x="32385" y="154305"/>
                                </a:cubicBezTo>
                                <a:cubicBezTo>
                                  <a:pt x="34290" y="152400"/>
                                  <a:pt x="32385" y="150495"/>
                                  <a:pt x="31433" y="148590"/>
                                </a:cubicBezTo>
                                <a:cubicBezTo>
                                  <a:pt x="32385" y="146685"/>
                                  <a:pt x="33338" y="148590"/>
                                  <a:pt x="34290" y="149542"/>
                                </a:cubicBezTo>
                                <a:cubicBezTo>
                                  <a:pt x="37148" y="151447"/>
                                  <a:pt x="38100" y="153352"/>
                                  <a:pt x="40005" y="152400"/>
                                </a:cubicBezTo>
                                <a:close/>
                                <a:moveTo>
                                  <a:pt x="40005" y="168592"/>
                                </a:moveTo>
                                <a:lnTo>
                                  <a:pt x="38100" y="169545"/>
                                </a:lnTo>
                                <a:cubicBezTo>
                                  <a:pt x="37148" y="169545"/>
                                  <a:pt x="37148" y="170497"/>
                                  <a:pt x="36195" y="169545"/>
                                </a:cubicBezTo>
                                <a:cubicBezTo>
                                  <a:pt x="35243" y="168592"/>
                                  <a:pt x="36195" y="167640"/>
                                  <a:pt x="36195" y="167640"/>
                                </a:cubicBezTo>
                                <a:cubicBezTo>
                                  <a:pt x="36195" y="166688"/>
                                  <a:pt x="37148" y="166688"/>
                                  <a:pt x="38100" y="166688"/>
                                </a:cubicBezTo>
                                <a:cubicBezTo>
                                  <a:pt x="39053" y="165735"/>
                                  <a:pt x="40958" y="166688"/>
                                  <a:pt x="40958" y="164782"/>
                                </a:cubicBezTo>
                                <a:cubicBezTo>
                                  <a:pt x="40958" y="163830"/>
                                  <a:pt x="39053" y="164782"/>
                                  <a:pt x="38100" y="164782"/>
                                </a:cubicBezTo>
                                <a:cubicBezTo>
                                  <a:pt x="38100" y="164782"/>
                                  <a:pt x="37148" y="164782"/>
                                  <a:pt x="37148" y="164782"/>
                                </a:cubicBezTo>
                                <a:cubicBezTo>
                                  <a:pt x="34290" y="165735"/>
                                  <a:pt x="32385" y="167640"/>
                                  <a:pt x="32385" y="169545"/>
                                </a:cubicBezTo>
                                <a:cubicBezTo>
                                  <a:pt x="32385" y="172402"/>
                                  <a:pt x="35243" y="171450"/>
                                  <a:pt x="37148" y="172402"/>
                                </a:cubicBezTo>
                                <a:cubicBezTo>
                                  <a:pt x="37148" y="172402"/>
                                  <a:pt x="37148" y="172402"/>
                                  <a:pt x="38100" y="172402"/>
                                </a:cubicBezTo>
                                <a:cubicBezTo>
                                  <a:pt x="40005" y="172402"/>
                                  <a:pt x="40005" y="170497"/>
                                  <a:pt x="40958" y="169545"/>
                                </a:cubicBezTo>
                                <a:cubicBezTo>
                                  <a:pt x="40958" y="168592"/>
                                  <a:pt x="42863" y="168592"/>
                                  <a:pt x="41910" y="167640"/>
                                </a:cubicBezTo>
                                <a:cubicBezTo>
                                  <a:pt x="41910" y="168592"/>
                                  <a:pt x="40958" y="168592"/>
                                  <a:pt x="40005" y="168592"/>
                                </a:cubicBezTo>
                                <a:close/>
                                <a:moveTo>
                                  <a:pt x="33338" y="128588"/>
                                </a:moveTo>
                                <a:cubicBezTo>
                                  <a:pt x="33338" y="129540"/>
                                  <a:pt x="34290" y="130492"/>
                                  <a:pt x="35243" y="130492"/>
                                </a:cubicBezTo>
                                <a:cubicBezTo>
                                  <a:pt x="35243" y="130492"/>
                                  <a:pt x="36195" y="130492"/>
                                  <a:pt x="36195" y="129540"/>
                                </a:cubicBezTo>
                                <a:cubicBezTo>
                                  <a:pt x="35243" y="128588"/>
                                  <a:pt x="35243" y="128588"/>
                                  <a:pt x="33338" y="128588"/>
                                </a:cubicBezTo>
                                <a:cubicBezTo>
                                  <a:pt x="33338" y="127635"/>
                                  <a:pt x="33338" y="128588"/>
                                  <a:pt x="33338" y="128588"/>
                                </a:cubicBezTo>
                                <a:close/>
                                <a:moveTo>
                                  <a:pt x="36195" y="136207"/>
                                </a:moveTo>
                                <a:cubicBezTo>
                                  <a:pt x="34290" y="135255"/>
                                  <a:pt x="34290" y="136207"/>
                                  <a:pt x="34290" y="138113"/>
                                </a:cubicBezTo>
                                <a:cubicBezTo>
                                  <a:pt x="35243" y="138113"/>
                                  <a:pt x="36195" y="138113"/>
                                  <a:pt x="36195" y="136207"/>
                                </a:cubicBezTo>
                                <a:cubicBezTo>
                                  <a:pt x="37148" y="137160"/>
                                  <a:pt x="36195" y="136207"/>
                                  <a:pt x="36195" y="136207"/>
                                </a:cubicBezTo>
                                <a:close/>
                                <a:moveTo>
                                  <a:pt x="40005" y="155257"/>
                                </a:moveTo>
                                <a:cubicBezTo>
                                  <a:pt x="40005" y="155257"/>
                                  <a:pt x="39053" y="155257"/>
                                  <a:pt x="40005" y="155257"/>
                                </a:cubicBezTo>
                                <a:cubicBezTo>
                                  <a:pt x="38100" y="156210"/>
                                  <a:pt x="36195" y="158115"/>
                                  <a:pt x="35243" y="159067"/>
                                </a:cubicBezTo>
                                <a:cubicBezTo>
                                  <a:pt x="34290" y="160020"/>
                                  <a:pt x="34290" y="160020"/>
                                  <a:pt x="35243" y="160972"/>
                                </a:cubicBezTo>
                                <a:cubicBezTo>
                                  <a:pt x="36195" y="160972"/>
                                  <a:pt x="38100" y="161925"/>
                                  <a:pt x="38100" y="160972"/>
                                </a:cubicBezTo>
                                <a:cubicBezTo>
                                  <a:pt x="38100" y="159067"/>
                                  <a:pt x="39053" y="157163"/>
                                  <a:pt x="40005" y="155257"/>
                                </a:cubicBezTo>
                                <a:cubicBezTo>
                                  <a:pt x="40005" y="155257"/>
                                  <a:pt x="40005" y="155257"/>
                                  <a:pt x="40005" y="155257"/>
                                </a:cubicBezTo>
                                <a:close/>
                                <a:moveTo>
                                  <a:pt x="40958" y="240030"/>
                                </a:moveTo>
                                <a:cubicBezTo>
                                  <a:pt x="40958" y="239077"/>
                                  <a:pt x="40005" y="238125"/>
                                  <a:pt x="39053" y="238125"/>
                                </a:cubicBezTo>
                                <a:cubicBezTo>
                                  <a:pt x="38100" y="238125"/>
                                  <a:pt x="38100" y="238125"/>
                                  <a:pt x="37148" y="238125"/>
                                </a:cubicBezTo>
                                <a:cubicBezTo>
                                  <a:pt x="36195" y="238125"/>
                                  <a:pt x="35243" y="238125"/>
                                  <a:pt x="35243" y="239077"/>
                                </a:cubicBezTo>
                                <a:cubicBezTo>
                                  <a:pt x="35243" y="240030"/>
                                  <a:pt x="36195" y="240030"/>
                                  <a:pt x="37148" y="240030"/>
                                </a:cubicBezTo>
                                <a:cubicBezTo>
                                  <a:pt x="38100" y="240030"/>
                                  <a:pt x="38100" y="240030"/>
                                  <a:pt x="39053" y="240030"/>
                                </a:cubicBezTo>
                                <a:cubicBezTo>
                                  <a:pt x="39053" y="240030"/>
                                  <a:pt x="40005" y="240030"/>
                                  <a:pt x="40958" y="240030"/>
                                </a:cubicBezTo>
                                <a:close/>
                                <a:moveTo>
                                  <a:pt x="36195" y="233363"/>
                                </a:moveTo>
                                <a:cubicBezTo>
                                  <a:pt x="36195" y="233363"/>
                                  <a:pt x="36195" y="232410"/>
                                  <a:pt x="36195" y="233363"/>
                                </a:cubicBezTo>
                                <a:cubicBezTo>
                                  <a:pt x="35243" y="232410"/>
                                  <a:pt x="35243" y="232410"/>
                                  <a:pt x="35243" y="233363"/>
                                </a:cubicBezTo>
                                <a:cubicBezTo>
                                  <a:pt x="35243" y="233363"/>
                                  <a:pt x="36195" y="234315"/>
                                  <a:pt x="36195" y="233363"/>
                                </a:cubicBezTo>
                                <a:cubicBezTo>
                                  <a:pt x="37148" y="234315"/>
                                  <a:pt x="37148" y="233363"/>
                                  <a:pt x="36195" y="233363"/>
                                </a:cubicBezTo>
                                <a:close/>
                                <a:moveTo>
                                  <a:pt x="40958" y="203835"/>
                                </a:moveTo>
                                <a:cubicBezTo>
                                  <a:pt x="40005" y="203835"/>
                                  <a:pt x="39053" y="202882"/>
                                  <a:pt x="38100" y="202882"/>
                                </a:cubicBezTo>
                                <a:lnTo>
                                  <a:pt x="37148" y="201930"/>
                                </a:lnTo>
                                <a:cubicBezTo>
                                  <a:pt x="36195" y="201930"/>
                                  <a:pt x="36195" y="201930"/>
                                  <a:pt x="36195" y="201930"/>
                                </a:cubicBezTo>
                                <a:cubicBezTo>
                                  <a:pt x="36195" y="202882"/>
                                  <a:pt x="36195" y="202882"/>
                                  <a:pt x="37148" y="202882"/>
                                </a:cubicBezTo>
                                <a:lnTo>
                                  <a:pt x="38100" y="202882"/>
                                </a:lnTo>
                                <a:cubicBezTo>
                                  <a:pt x="38100" y="203835"/>
                                  <a:pt x="39053" y="205740"/>
                                  <a:pt x="37148" y="206692"/>
                                </a:cubicBezTo>
                                <a:cubicBezTo>
                                  <a:pt x="35243" y="208597"/>
                                  <a:pt x="36195" y="210502"/>
                                  <a:pt x="38100" y="212407"/>
                                </a:cubicBezTo>
                                <a:lnTo>
                                  <a:pt x="40005" y="215265"/>
                                </a:lnTo>
                                <a:cubicBezTo>
                                  <a:pt x="40958" y="216217"/>
                                  <a:pt x="41910" y="217170"/>
                                  <a:pt x="42863" y="216217"/>
                                </a:cubicBezTo>
                                <a:cubicBezTo>
                                  <a:pt x="43815" y="215265"/>
                                  <a:pt x="42863" y="214313"/>
                                  <a:pt x="41910" y="213360"/>
                                </a:cubicBezTo>
                                <a:cubicBezTo>
                                  <a:pt x="40958" y="212407"/>
                                  <a:pt x="40005" y="212407"/>
                                  <a:pt x="40005" y="211455"/>
                                </a:cubicBezTo>
                                <a:cubicBezTo>
                                  <a:pt x="40005" y="208597"/>
                                  <a:pt x="41910" y="211455"/>
                                  <a:pt x="42863" y="210502"/>
                                </a:cubicBezTo>
                                <a:cubicBezTo>
                                  <a:pt x="42863" y="209550"/>
                                  <a:pt x="43815" y="209550"/>
                                  <a:pt x="42863" y="208597"/>
                                </a:cubicBezTo>
                                <a:cubicBezTo>
                                  <a:pt x="42863" y="207645"/>
                                  <a:pt x="41910" y="206692"/>
                                  <a:pt x="42863" y="205740"/>
                                </a:cubicBezTo>
                                <a:cubicBezTo>
                                  <a:pt x="46673" y="202882"/>
                                  <a:pt x="41910" y="203835"/>
                                  <a:pt x="40958" y="203835"/>
                                </a:cubicBezTo>
                                <a:close/>
                                <a:moveTo>
                                  <a:pt x="36195" y="217170"/>
                                </a:moveTo>
                                <a:cubicBezTo>
                                  <a:pt x="36195" y="217170"/>
                                  <a:pt x="35243" y="217170"/>
                                  <a:pt x="36195" y="217170"/>
                                </a:cubicBezTo>
                                <a:cubicBezTo>
                                  <a:pt x="35243" y="220027"/>
                                  <a:pt x="37148" y="219075"/>
                                  <a:pt x="38100" y="220027"/>
                                </a:cubicBezTo>
                                <a:cubicBezTo>
                                  <a:pt x="38100" y="220027"/>
                                  <a:pt x="39053" y="220027"/>
                                  <a:pt x="39053" y="220027"/>
                                </a:cubicBezTo>
                                <a:cubicBezTo>
                                  <a:pt x="39053" y="217170"/>
                                  <a:pt x="38100" y="217170"/>
                                  <a:pt x="36195" y="217170"/>
                                </a:cubicBezTo>
                                <a:close/>
                                <a:moveTo>
                                  <a:pt x="36195" y="142875"/>
                                </a:moveTo>
                                <a:cubicBezTo>
                                  <a:pt x="35243" y="142875"/>
                                  <a:pt x="36195" y="144780"/>
                                  <a:pt x="37148" y="146685"/>
                                </a:cubicBezTo>
                                <a:cubicBezTo>
                                  <a:pt x="38100" y="147638"/>
                                  <a:pt x="39053" y="148590"/>
                                  <a:pt x="40958" y="149542"/>
                                </a:cubicBezTo>
                                <a:cubicBezTo>
                                  <a:pt x="40958" y="149542"/>
                                  <a:pt x="41910" y="149542"/>
                                  <a:pt x="41910" y="148590"/>
                                </a:cubicBezTo>
                                <a:cubicBezTo>
                                  <a:pt x="41910" y="148590"/>
                                  <a:pt x="41910" y="147638"/>
                                  <a:pt x="40958" y="147638"/>
                                </a:cubicBezTo>
                                <a:cubicBezTo>
                                  <a:pt x="40005" y="146685"/>
                                  <a:pt x="39053" y="145732"/>
                                  <a:pt x="38100" y="145732"/>
                                </a:cubicBezTo>
                                <a:cubicBezTo>
                                  <a:pt x="37148" y="143827"/>
                                  <a:pt x="38100" y="141922"/>
                                  <a:pt x="36195" y="142875"/>
                                </a:cubicBezTo>
                                <a:close/>
                                <a:moveTo>
                                  <a:pt x="38100" y="121920"/>
                                </a:moveTo>
                                <a:cubicBezTo>
                                  <a:pt x="38100" y="121920"/>
                                  <a:pt x="38100" y="122872"/>
                                  <a:pt x="38100" y="121920"/>
                                </a:cubicBezTo>
                                <a:cubicBezTo>
                                  <a:pt x="40005" y="122872"/>
                                  <a:pt x="40005" y="122872"/>
                                  <a:pt x="40005" y="121920"/>
                                </a:cubicBezTo>
                                <a:cubicBezTo>
                                  <a:pt x="39053" y="121920"/>
                                  <a:pt x="39053" y="121920"/>
                                  <a:pt x="38100" y="121920"/>
                                </a:cubicBezTo>
                                <a:cubicBezTo>
                                  <a:pt x="38100" y="121920"/>
                                  <a:pt x="38100" y="121920"/>
                                  <a:pt x="38100" y="121920"/>
                                </a:cubicBezTo>
                                <a:close/>
                                <a:moveTo>
                                  <a:pt x="38100" y="184785"/>
                                </a:moveTo>
                                <a:cubicBezTo>
                                  <a:pt x="38100" y="185738"/>
                                  <a:pt x="38100" y="186690"/>
                                  <a:pt x="39053" y="186690"/>
                                </a:cubicBezTo>
                                <a:cubicBezTo>
                                  <a:pt x="39053" y="186690"/>
                                  <a:pt x="40005" y="185738"/>
                                  <a:pt x="40005" y="185738"/>
                                </a:cubicBezTo>
                                <a:cubicBezTo>
                                  <a:pt x="40005" y="184785"/>
                                  <a:pt x="40005" y="183832"/>
                                  <a:pt x="39053" y="183832"/>
                                </a:cubicBezTo>
                                <a:cubicBezTo>
                                  <a:pt x="39053" y="182880"/>
                                  <a:pt x="38100" y="183832"/>
                                  <a:pt x="38100" y="184785"/>
                                </a:cubicBezTo>
                                <a:close/>
                                <a:moveTo>
                                  <a:pt x="40958" y="133350"/>
                                </a:moveTo>
                                <a:cubicBezTo>
                                  <a:pt x="40005" y="133350"/>
                                  <a:pt x="40005" y="133350"/>
                                  <a:pt x="39053" y="134302"/>
                                </a:cubicBezTo>
                                <a:cubicBezTo>
                                  <a:pt x="39053" y="135255"/>
                                  <a:pt x="39053" y="135255"/>
                                  <a:pt x="40005" y="135255"/>
                                </a:cubicBezTo>
                                <a:cubicBezTo>
                                  <a:pt x="40958" y="135255"/>
                                  <a:pt x="40958" y="134302"/>
                                  <a:pt x="40958" y="133350"/>
                                </a:cubicBezTo>
                                <a:cubicBezTo>
                                  <a:pt x="40958" y="133350"/>
                                  <a:pt x="40958" y="133350"/>
                                  <a:pt x="40958" y="133350"/>
                                </a:cubicBezTo>
                                <a:close/>
                                <a:moveTo>
                                  <a:pt x="40958" y="221932"/>
                                </a:moveTo>
                                <a:cubicBezTo>
                                  <a:pt x="40005" y="221932"/>
                                  <a:pt x="40005" y="221932"/>
                                  <a:pt x="40958" y="221932"/>
                                </a:cubicBezTo>
                                <a:cubicBezTo>
                                  <a:pt x="40005" y="222885"/>
                                  <a:pt x="40005" y="223838"/>
                                  <a:pt x="40005" y="223838"/>
                                </a:cubicBezTo>
                                <a:cubicBezTo>
                                  <a:pt x="40005" y="223838"/>
                                  <a:pt x="40958" y="222885"/>
                                  <a:pt x="40958" y="221932"/>
                                </a:cubicBezTo>
                                <a:cubicBezTo>
                                  <a:pt x="40958" y="221932"/>
                                  <a:pt x="40958" y="221932"/>
                                  <a:pt x="40958" y="221932"/>
                                </a:cubicBezTo>
                                <a:close/>
                                <a:moveTo>
                                  <a:pt x="40005" y="112395"/>
                                </a:moveTo>
                                <a:cubicBezTo>
                                  <a:pt x="40005" y="112395"/>
                                  <a:pt x="40005" y="113347"/>
                                  <a:pt x="40005" y="112395"/>
                                </a:cubicBezTo>
                                <a:cubicBezTo>
                                  <a:pt x="40958" y="112395"/>
                                  <a:pt x="40958" y="112395"/>
                                  <a:pt x="40005" y="112395"/>
                                </a:cubicBezTo>
                                <a:cubicBezTo>
                                  <a:pt x="40958" y="111442"/>
                                  <a:pt x="40958" y="111442"/>
                                  <a:pt x="40005" y="112395"/>
                                </a:cubicBezTo>
                                <a:cubicBezTo>
                                  <a:pt x="40005" y="111442"/>
                                  <a:pt x="40005" y="111442"/>
                                  <a:pt x="40005" y="112395"/>
                                </a:cubicBezTo>
                                <a:close/>
                                <a:moveTo>
                                  <a:pt x="46673" y="232410"/>
                                </a:moveTo>
                                <a:cubicBezTo>
                                  <a:pt x="46673" y="231457"/>
                                  <a:pt x="43815" y="232410"/>
                                  <a:pt x="42863" y="232410"/>
                                </a:cubicBezTo>
                                <a:lnTo>
                                  <a:pt x="41910" y="232410"/>
                                </a:lnTo>
                                <a:cubicBezTo>
                                  <a:pt x="41910" y="232410"/>
                                  <a:pt x="41910" y="232410"/>
                                  <a:pt x="41910" y="233363"/>
                                </a:cubicBezTo>
                                <a:cubicBezTo>
                                  <a:pt x="41910" y="234315"/>
                                  <a:pt x="40958" y="235267"/>
                                  <a:pt x="41910" y="236220"/>
                                </a:cubicBezTo>
                                <a:cubicBezTo>
                                  <a:pt x="43815" y="237172"/>
                                  <a:pt x="42863" y="235267"/>
                                  <a:pt x="43815" y="234315"/>
                                </a:cubicBezTo>
                                <a:cubicBezTo>
                                  <a:pt x="43815" y="234315"/>
                                  <a:pt x="44768" y="234315"/>
                                  <a:pt x="44768" y="233363"/>
                                </a:cubicBezTo>
                                <a:cubicBezTo>
                                  <a:pt x="44768" y="233363"/>
                                  <a:pt x="46673" y="233363"/>
                                  <a:pt x="46673" y="232410"/>
                                </a:cubicBezTo>
                                <a:close/>
                                <a:moveTo>
                                  <a:pt x="41910" y="160972"/>
                                </a:moveTo>
                                <a:lnTo>
                                  <a:pt x="41910" y="160972"/>
                                </a:lnTo>
                                <a:cubicBezTo>
                                  <a:pt x="40958" y="160972"/>
                                  <a:pt x="40958" y="160972"/>
                                  <a:pt x="41910" y="160972"/>
                                </a:cubicBezTo>
                                <a:cubicBezTo>
                                  <a:pt x="40958" y="161925"/>
                                  <a:pt x="40958" y="161925"/>
                                  <a:pt x="41910" y="160972"/>
                                </a:cubicBezTo>
                                <a:cubicBezTo>
                                  <a:pt x="41910" y="161925"/>
                                  <a:pt x="41910" y="161925"/>
                                  <a:pt x="41910" y="160972"/>
                                </a:cubicBezTo>
                                <a:close/>
                                <a:moveTo>
                                  <a:pt x="42863" y="119063"/>
                                </a:moveTo>
                                <a:cubicBezTo>
                                  <a:pt x="42863" y="120015"/>
                                  <a:pt x="42863" y="120015"/>
                                  <a:pt x="42863" y="119063"/>
                                </a:cubicBezTo>
                                <a:cubicBezTo>
                                  <a:pt x="43815" y="120015"/>
                                  <a:pt x="44768" y="119063"/>
                                  <a:pt x="44768" y="119063"/>
                                </a:cubicBezTo>
                                <a:cubicBezTo>
                                  <a:pt x="43815" y="119063"/>
                                  <a:pt x="43815" y="119063"/>
                                  <a:pt x="42863" y="119063"/>
                                </a:cubicBezTo>
                                <a:cubicBezTo>
                                  <a:pt x="42863" y="118110"/>
                                  <a:pt x="41910" y="119063"/>
                                  <a:pt x="42863" y="119063"/>
                                </a:cubicBezTo>
                                <a:close/>
                                <a:moveTo>
                                  <a:pt x="42863" y="155257"/>
                                </a:moveTo>
                                <a:cubicBezTo>
                                  <a:pt x="42863" y="155257"/>
                                  <a:pt x="42863" y="155257"/>
                                  <a:pt x="42863" y="155257"/>
                                </a:cubicBezTo>
                                <a:cubicBezTo>
                                  <a:pt x="43815" y="155257"/>
                                  <a:pt x="43815" y="155257"/>
                                  <a:pt x="42863" y="155257"/>
                                </a:cubicBezTo>
                                <a:cubicBezTo>
                                  <a:pt x="43815" y="155257"/>
                                  <a:pt x="42863" y="155257"/>
                                  <a:pt x="42863" y="155257"/>
                                </a:cubicBezTo>
                                <a:cubicBezTo>
                                  <a:pt x="42863" y="154305"/>
                                  <a:pt x="42863" y="155257"/>
                                  <a:pt x="42863" y="155257"/>
                                </a:cubicBezTo>
                                <a:close/>
                                <a:moveTo>
                                  <a:pt x="44768" y="220980"/>
                                </a:moveTo>
                                <a:cubicBezTo>
                                  <a:pt x="44768" y="221932"/>
                                  <a:pt x="44768" y="221932"/>
                                  <a:pt x="44768" y="220980"/>
                                </a:cubicBezTo>
                                <a:cubicBezTo>
                                  <a:pt x="45720" y="221932"/>
                                  <a:pt x="46673" y="221932"/>
                                  <a:pt x="46673" y="220980"/>
                                </a:cubicBezTo>
                                <a:cubicBezTo>
                                  <a:pt x="46673" y="220980"/>
                                  <a:pt x="46673" y="220027"/>
                                  <a:pt x="46673" y="220027"/>
                                </a:cubicBezTo>
                                <a:cubicBezTo>
                                  <a:pt x="45720" y="220027"/>
                                  <a:pt x="44768" y="220980"/>
                                  <a:pt x="44768" y="220980"/>
                                </a:cubicBezTo>
                                <a:close/>
                                <a:moveTo>
                                  <a:pt x="102870" y="160972"/>
                                </a:moveTo>
                                <a:cubicBezTo>
                                  <a:pt x="102870" y="152400"/>
                                  <a:pt x="100965" y="144780"/>
                                  <a:pt x="100965" y="137160"/>
                                </a:cubicBezTo>
                                <a:cubicBezTo>
                                  <a:pt x="100965" y="123825"/>
                                  <a:pt x="95250" y="112395"/>
                                  <a:pt x="86678" y="101917"/>
                                </a:cubicBezTo>
                                <a:cubicBezTo>
                                  <a:pt x="84773" y="100013"/>
                                  <a:pt x="81915" y="98107"/>
                                  <a:pt x="78105" y="97155"/>
                                </a:cubicBezTo>
                                <a:cubicBezTo>
                                  <a:pt x="76200" y="96202"/>
                                  <a:pt x="74295" y="96202"/>
                                  <a:pt x="72390" y="97155"/>
                                </a:cubicBezTo>
                                <a:cubicBezTo>
                                  <a:pt x="68580" y="100013"/>
                                  <a:pt x="63818" y="102870"/>
                                  <a:pt x="61913" y="106680"/>
                                </a:cubicBezTo>
                                <a:cubicBezTo>
                                  <a:pt x="58103" y="112395"/>
                                  <a:pt x="56198" y="119063"/>
                                  <a:pt x="55245" y="125730"/>
                                </a:cubicBezTo>
                                <a:cubicBezTo>
                                  <a:pt x="54293" y="134302"/>
                                  <a:pt x="53340" y="142875"/>
                                  <a:pt x="52388" y="152400"/>
                                </a:cubicBezTo>
                                <a:cubicBezTo>
                                  <a:pt x="51435" y="160020"/>
                                  <a:pt x="51435" y="167640"/>
                                  <a:pt x="51435" y="176213"/>
                                </a:cubicBezTo>
                                <a:cubicBezTo>
                                  <a:pt x="51435" y="188595"/>
                                  <a:pt x="52388" y="200025"/>
                                  <a:pt x="54293" y="212407"/>
                                </a:cubicBezTo>
                                <a:cubicBezTo>
                                  <a:pt x="55245" y="221932"/>
                                  <a:pt x="58103" y="230505"/>
                                  <a:pt x="61913" y="239077"/>
                                </a:cubicBezTo>
                                <a:cubicBezTo>
                                  <a:pt x="63818" y="243840"/>
                                  <a:pt x="67628" y="247650"/>
                                  <a:pt x="72390" y="248602"/>
                                </a:cubicBezTo>
                                <a:cubicBezTo>
                                  <a:pt x="76200" y="249555"/>
                                  <a:pt x="79058" y="249555"/>
                                  <a:pt x="81915" y="246697"/>
                                </a:cubicBezTo>
                                <a:cubicBezTo>
                                  <a:pt x="85725" y="242888"/>
                                  <a:pt x="89535" y="238125"/>
                                  <a:pt x="91440" y="233363"/>
                                </a:cubicBezTo>
                                <a:cubicBezTo>
                                  <a:pt x="97155" y="220027"/>
                                  <a:pt x="100013" y="205740"/>
                                  <a:pt x="102870" y="192405"/>
                                </a:cubicBezTo>
                                <a:cubicBezTo>
                                  <a:pt x="104775" y="181927"/>
                                  <a:pt x="102870" y="171450"/>
                                  <a:pt x="102870" y="160972"/>
                                </a:cubicBezTo>
                                <a:close/>
                                <a:moveTo>
                                  <a:pt x="141923" y="173355"/>
                                </a:moveTo>
                                <a:cubicBezTo>
                                  <a:pt x="140970" y="171450"/>
                                  <a:pt x="140018" y="172402"/>
                                  <a:pt x="139065" y="172402"/>
                                </a:cubicBezTo>
                                <a:cubicBezTo>
                                  <a:pt x="138113" y="172402"/>
                                  <a:pt x="137160" y="174307"/>
                                  <a:pt x="136208" y="172402"/>
                                </a:cubicBezTo>
                                <a:cubicBezTo>
                                  <a:pt x="135255" y="170497"/>
                                  <a:pt x="135255" y="170497"/>
                                  <a:pt x="134303" y="172402"/>
                                </a:cubicBezTo>
                                <a:lnTo>
                                  <a:pt x="133350" y="175260"/>
                                </a:lnTo>
                                <a:lnTo>
                                  <a:pt x="128588" y="175260"/>
                                </a:lnTo>
                                <a:cubicBezTo>
                                  <a:pt x="127635" y="173355"/>
                                  <a:pt x="126683" y="173355"/>
                                  <a:pt x="125730" y="174307"/>
                                </a:cubicBezTo>
                                <a:cubicBezTo>
                                  <a:pt x="125730" y="173355"/>
                                  <a:pt x="125730" y="172402"/>
                                  <a:pt x="125730" y="171450"/>
                                </a:cubicBezTo>
                                <a:cubicBezTo>
                                  <a:pt x="127635" y="171450"/>
                                  <a:pt x="129540" y="172402"/>
                                  <a:pt x="130493" y="171450"/>
                                </a:cubicBezTo>
                                <a:cubicBezTo>
                                  <a:pt x="131445" y="168592"/>
                                  <a:pt x="134303" y="167640"/>
                                  <a:pt x="136208" y="164782"/>
                                </a:cubicBezTo>
                                <a:cubicBezTo>
                                  <a:pt x="137160" y="163830"/>
                                  <a:pt x="137160" y="161925"/>
                                  <a:pt x="136208" y="161925"/>
                                </a:cubicBezTo>
                                <a:cubicBezTo>
                                  <a:pt x="135255" y="160972"/>
                                  <a:pt x="135255" y="162877"/>
                                  <a:pt x="134303" y="163830"/>
                                </a:cubicBezTo>
                                <a:cubicBezTo>
                                  <a:pt x="134303" y="163830"/>
                                  <a:pt x="133350" y="164782"/>
                                  <a:pt x="132398" y="164782"/>
                                </a:cubicBezTo>
                                <a:cubicBezTo>
                                  <a:pt x="132398" y="162877"/>
                                  <a:pt x="133350" y="161925"/>
                                  <a:pt x="134303" y="160020"/>
                                </a:cubicBezTo>
                                <a:cubicBezTo>
                                  <a:pt x="132398" y="160972"/>
                                  <a:pt x="130493" y="160972"/>
                                  <a:pt x="129540" y="162877"/>
                                </a:cubicBezTo>
                                <a:cubicBezTo>
                                  <a:pt x="128588" y="164782"/>
                                  <a:pt x="127635" y="164782"/>
                                  <a:pt x="125730" y="164782"/>
                                </a:cubicBezTo>
                                <a:cubicBezTo>
                                  <a:pt x="125730" y="166688"/>
                                  <a:pt x="126683" y="169545"/>
                                  <a:pt x="123825" y="169545"/>
                                </a:cubicBezTo>
                                <a:cubicBezTo>
                                  <a:pt x="123825" y="167640"/>
                                  <a:pt x="124778" y="166688"/>
                                  <a:pt x="125730" y="164782"/>
                                </a:cubicBezTo>
                                <a:cubicBezTo>
                                  <a:pt x="125730" y="163830"/>
                                  <a:pt x="123825" y="160972"/>
                                  <a:pt x="125730" y="160972"/>
                                </a:cubicBezTo>
                                <a:cubicBezTo>
                                  <a:pt x="127635" y="160020"/>
                                  <a:pt x="128588" y="158115"/>
                                  <a:pt x="131445" y="158115"/>
                                </a:cubicBezTo>
                                <a:cubicBezTo>
                                  <a:pt x="132398" y="158115"/>
                                  <a:pt x="133350" y="158115"/>
                                  <a:pt x="135255" y="159067"/>
                                </a:cubicBezTo>
                                <a:lnTo>
                                  <a:pt x="133350" y="156210"/>
                                </a:lnTo>
                                <a:cubicBezTo>
                                  <a:pt x="133350" y="156210"/>
                                  <a:pt x="133350" y="154305"/>
                                  <a:pt x="133350" y="155257"/>
                                </a:cubicBezTo>
                                <a:cubicBezTo>
                                  <a:pt x="134303" y="156210"/>
                                  <a:pt x="136208" y="155257"/>
                                  <a:pt x="137160" y="157163"/>
                                </a:cubicBezTo>
                                <a:cubicBezTo>
                                  <a:pt x="137160" y="158115"/>
                                  <a:pt x="137160" y="160020"/>
                                  <a:pt x="139065" y="159067"/>
                                </a:cubicBezTo>
                                <a:cubicBezTo>
                                  <a:pt x="140970" y="158115"/>
                                  <a:pt x="140970" y="157163"/>
                                  <a:pt x="140970" y="156210"/>
                                </a:cubicBezTo>
                                <a:cubicBezTo>
                                  <a:pt x="140018" y="153352"/>
                                  <a:pt x="140970" y="150495"/>
                                  <a:pt x="138113" y="147638"/>
                                </a:cubicBezTo>
                                <a:cubicBezTo>
                                  <a:pt x="136208" y="144780"/>
                                  <a:pt x="133350" y="142875"/>
                                  <a:pt x="134303" y="139065"/>
                                </a:cubicBezTo>
                                <a:cubicBezTo>
                                  <a:pt x="132398" y="138113"/>
                                  <a:pt x="130493" y="138113"/>
                                  <a:pt x="128588" y="138113"/>
                                </a:cubicBezTo>
                                <a:cubicBezTo>
                                  <a:pt x="128588" y="138113"/>
                                  <a:pt x="127635" y="137160"/>
                                  <a:pt x="127635" y="137160"/>
                                </a:cubicBezTo>
                                <a:cubicBezTo>
                                  <a:pt x="127635" y="136207"/>
                                  <a:pt x="128588" y="136207"/>
                                  <a:pt x="128588" y="136207"/>
                                </a:cubicBezTo>
                                <a:cubicBezTo>
                                  <a:pt x="130493" y="135255"/>
                                  <a:pt x="133350" y="136207"/>
                                  <a:pt x="133350" y="133350"/>
                                </a:cubicBezTo>
                                <a:cubicBezTo>
                                  <a:pt x="134303" y="133350"/>
                                  <a:pt x="135255" y="134302"/>
                                  <a:pt x="136208" y="133350"/>
                                </a:cubicBezTo>
                                <a:cubicBezTo>
                                  <a:pt x="137160" y="133350"/>
                                  <a:pt x="138113" y="132397"/>
                                  <a:pt x="137160" y="131445"/>
                                </a:cubicBezTo>
                                <a:cubicBezTo>
                                  <a:pt x="136208" y="130492"/>
                                  <a:pt x="136208" y="128588"/>
                                  <a:pt x="134303" y="128588"/>
                                </a:cubicBezTo>
                                <a:cubicBezTo>
                                  <a:pt x="132398" y="129540"/>
                                  <a:pt x="133350" y="130492"/>
                                  <a:pt x="133350" y="132397"/>
                                </a:cubicBezTo>
                                <a:lnTo>
                                  <a:pt x="133350" y="133350"/>
                                </a:lnTo>
                                <a:cubicBezTo>
                                  <a:pt x="132398" y="131445"/>
                                  <a:pt x="130493" y="130492"/>
                                  <a:pt x="129540" y="132397"/>
                                </a:cubicBezTo>
                                <a:cubicBezTo>
                                  <a:pt x="128588" y="134302"/>
                                  <a:pt x="126683" y="134302"/>
                                  <a:pt x="125730" y="135255"/>
                                </a:cubicBezTo>
                                <a:cubicBezTo>
                                  <a:pt x="123825" y="136207"/>
                                  <a:pt x="121920" y="137160"/>
                                  <a:pt x="120968" y="138113"/>
                                </a:cubicBezTo>
                                <a:cubicBezTo>
                                  <a:pt x="120968" y="139065"/>
                                  <a:pt x="119063" y="140017"/>
                                  <a:pt x="120015" y="140970"/>
                                </a:cubicBezTo>
                                <a:cubicBezTo>
                                  <a:pt x="120968" y="141922"/>
                                  <a:pt x="121920" y="140017"/>
                                  <a:pt x="122873" y="140017"/>
                                </a:cubicBezTo>
                                <a:cubicBezTo>
                                  <a:pt x="123825" y="139065"/>
                                  <a:pt x="124778" y="138113"/>
                                  <a:pt x="124778" y="140017"/>
                                </a:cubicBezTo>
                                <a:cubicBezTo>
                                  <a:pt x="124778" y="142875"/>
                                  <a:pt x="126683" y="144780"/>
                                  <a:pt x="126683" y="147638"/>
                                </a:cubicBezTo>
                                <a:lnTo>
                                  <a:pt x="124778" y="147638"/>
                                </a:lnTo>
                                <a:cubicBezTo>
                                  <a:pt x="124778" y="146685"/>
                                  <a:pt x="123825" y="145732"/>
                                  <a:pt x="122873" y="145732"/>
                                </a:cubicBezTo>
                                <a:cubicBezTo>
                                  <a:pt x="121920" y="144780"/>
                                  <a:pt x="120968" y="143827"/>
                                  <a:pt x="120015" y="144780"/>
                                </a:cubicBezTo>
                                <a:cubicBezTo>
                                  <a:pt x="119063" y="145732"/>
                                  <a:pt x="118110" y="146685"/>
                                  <a:pt x="119063" y="147638"/>
                                </a:cubicBezTo>
                                <a:cubicBezTo>
                                  <a:pt x="120015" y="149542"/>
                                  <a:pt x="120968" y="147638"/>
                                  <a:pt x="121920" y="147638"/>
                                </a:cubicBezTo>
                                <a:cubicBezTo>
                                  <a:pt x="122873" y="147638"/>
                                  <a:pt x="123825" y="148590"/>
                                  <a:pt x="124778" y="147638"/>
                                </a:cubicBezTo>
                                <a:cubicBezTo>
                                  <a:pt x="123825" y="149542"/>
                                  <a:pt x="123825" y="152400"/>
                                  <a:pt x="120968" y="151447"/>
                                </a:cubicBezTo>
                                <a:lnTo>
                                  <a:pt x="120015" y="152400"/>
                                </a:lnTo>
                                <a:cubicBezTo>
                                  <a:pt x="119063" y="154305"/>
                                  <a:pt x="120968" y="157163"/>
                                  <a:pt x="119063" y="158115"/>
                                </a:cubicBezTo>
                                <a:cubicBezTo>
                                  <a:pt x="119063" y="158115"/>
                                  <a:pt x="120015" y="159067"/>
                                  <a:pt x="120968" y="159067"/>
                                </a:cubicBezTo>
                                <a:cubicBezTo>
                                  <a:pt x="121920" y="159067"/>
                                  <a:pt x="122873" y="159067"/>
                                  <a:pt x="123825" y="158115"/>
                                </a:cubicBezTo>
                                <a:cubicBezTo>
                                  <a:pt x="124778" y="157163"/>
                                  <a:pt x="125730" y="157163"/>
                                  <a:pt x="125730" y="158115"/>
                                </a:cubicBezTo>
                                <a:cubicBezTo>
                                  <a:pt x="126683" y="159067"/>
                                  <a:pt x="125730" y="160020"/>
                                  <a:pt x="124778" y="160020"/>
                                </a:cubicBezTo>
                                <a:cubicBezTo>
                                  <a:pt x="123825" y="160972"/>
                                  <a:pt x="122873" y="160972"/>
                                  <a:pt x="120968" y="160972"/>
                                </a:cubicBezTo>
                                <a:cubicBezTo>
                                  <a:pt x="120015" y="160972"/>
                                  <a:pt x="119063" y="160972"/>
                                  <a:pt x="118110" y="161925"/>
                                </a:cubicBezTo>
                                <a:cubicBezTo>
                                  <a:pt x="118110" y="163830"/>
                                  <a:pt x="117158" y="163830"/>
                                  <a:pt x="116205" y="162877"/>
                                </a:cubicBezTo>
                                <a:cubicBezTo>
                                  <a:pt x="116205" y="161925"/>
                                  <a:pt x="115253" y="161925"/>
                                  <a:pt x="114300" y="161925"/>
                                </a:cubicBezTo>
                                <a:cubicBezTo>
                                  <a:pt x="113348" y="162877"/>
                                  <a:pt x="114300" y="163830"/>
                                  <a:pt x="114300" y="163830"/>
                                </a:cubicBezTo>
                                <a:cubicBezTo>
                                  <a:pt x="115253" y="165735"/>
                                  <a:pt x="118110" y="166688"/>
                                  <a:pt x="118110" y="168592"/>
                                </a:cubicBezTo>
                                <a:cubicBezTo>
                                  <a:pt x="118110" y="168592"/>
                                  <a:pt x="119063" y="169545"/>
                                  <a:pt x="119063" y="168592"/>
                                </a:cubicBezTo>
                                <a:cubicBezTo>
                                  <a:pt x="119063" y="168592"/>
                                  <a:pt x="119063" y="167640"/>
                                  <a:pt x="119063" y="167640"/>
                                </a:cubicBezTo>
                                <a:cubicBezTo>
                                  <a:pt x="119063" y="166688"/>
                                  <a:pt x="118110" y="165735"/>
                                  <a:pt x="119063" y="163830"/>
                                </a:cubicBezTo>
                                <a:cubicBezTo>
                                  <a:pt x="120015" y="162877"/>
                                  <a:pt x="120015" y="161925"/>
                                  <a:pt x="121920" y="162877"/>
                                </a:cubicBezTo>
                                <a:cubicBezTo>
                                  <a:pt x="122873" y="163830"/>
                                  <a:pt x="121920" y="164782"/>
                                  <a:pt x="121920" y="164782"/>
                                </a:cubicBezTo>
                                <a:cubicBezTo>
                                  <a:pt x="121920" y="166688"/>
                                  <a:pt x="120968" y="169545"/>
                                  <a:pt x="123825" y="170497"/>
                                </a:cubicBezTo>
                                <a:lnTo>
                                  <a:pt x="126683" y="172402"/>
                                </a:lnTo>
                                <a:cubicBezTo>
                                  <a:pt x="124778" y="172402"/>
                                  <a:pt x="122873" y="171450"/>
                                  <a:pt x="120015" y="171450"/>
                                </a:cubicBezTo>
                                <a:cubicBezTo>
                                  <a:pt x="119063" y="171450"/>
                                  <a:pt x="117158" y="171450"/>
                                  <a:pt x="117158" y="172402"/>
                                </a:cubicBezTo>
                                <a:cubicBezTo>
                                  <a:pt x="117158" y="174307"/>
                                  <a:pt x="116205" y="176213"/>
                                  <a:pt x="115253" y="178117"/>
                                </a:cubicBezTo>
                                <a:cubicBezTo>
                                  <a:pt x="115253" y="179070"/>
                                  <a:pt x="115253" y="180975"/>
                                  <a:pt x="116205" y="181927"/>
                                </a:cubicBezTo>
                                <a:cubicBezTo>
                                  <a:pt x="118110" y="182880"/>
                                  <a:pt x="119063" y="185738"/>
                                  <a:pt x="120968" y="186690"/>
                                </a:cubicBezTo>
                                <a:cubicBezTo>
                                  <a:pt x="121920" y="187642"/>
                                  <a:pt x="120968" y="188595"/>
                                  <a:pt x="120968" y="188595"/>
                                </a:cubicBezTo>
                                <a:cubicBezTo>
                                  <a:pt x="120015" y="189547"/>
                                  <a:pt x="120015" y="188595"/>
                                  <a:pt x="120015" y="188595"/>
                                </a:cubicBezTo>
                                <a:cubicBezTo>
                                  <a:pt x="119063" y="188595"/>
                                  <a:pt x="118110" y="187642"/>
                                  <a:pt x="118110" y="188595"/>
                                </a:cubicBezTo>
                                <a:cubicBezTo>
                                  <a:pt x="120015" y="192405"/>
                                  <a:pt x="120015" y="195263"/>
                                  <a:pt x="116205" y="197167"/>
                                </a:cubicBezTo>
                                <a:cubicBezTo>
                                  <a:pt x="116205" y="197167"/>
                                  <a:pt x="116205" y="198120"/>
                                  <a:pt x="116205" y="198120"/>
                                </a:cubicBezTo>
                                <a:cubicBezTo>
                                  <a:pt x="116205" y="199072"/>
                                  <a:pt x="117158" y="200977"/>
                                  <a:pt x="115253" y="200977"/>
                                </a:cubicBezTo>
                                <a:cubicBezTo>
                                  <a:pt x="114300" y="200977"/>
                                  <a:pt x="114300" y="201930"/>
                                  <a:pt x="114300" y="202882"/>
                                </a:cubicBezTo>
                                <a:cubicBezTo>
                                  <a:pt x="115253" y="204788"/>
                                  <a:pt x="115253" y="205740"/>
                                  <a:pt x="112395" y="204788"/>
                                </a:cubicBezTo>
                                <a:cubicBezTo>
                                  <a:pt x="110490" y="204788"/>
                                  <a:pt x="110490" y="205740"/>
                                  <a:pt x="111443" y="206692"/>
                                </a:cubicBezTo>
                                <a:cubicBezTo>
                                  <a:pt x="112395" y="207645"/>
                                  <a:pt x="112395" y="208597"/>
                                  <a:pt x="113348" y="208597"/>
                                </a:cubicBezTo>
                                <a:cubicBezTo>
                                  <a:pt x="114300" y="208597"/>
                                  <a:pt x="115253" y="207645"/>
                                  <a:pt x="115253" y="209550"/>
                                </a:cubicBezTo>
                                <a:cubicBezTo>
                                  <a:pt x="115253" y="210502"/>
                                  <a:pt x="114300" y="210502"/>
                                  <a:pt x="114300" y="211455"/>
                                </a:cubicBezTo>
                                <a:cubicBezTo>
                                  <a:pt x="113348" y="212407"/>
                                  <a:pt x="111443" y="211455"/>
                                  <a:pt x="110490" y="212407"/>
                                </a:cubicBezTo>
                                <a:cubicBezTo>
                                  <a:pt x="110490" y="213360"/>
                                  <a:pt x="112395" y="213360"/>
                                  <a:pt x="113348" y="214313"/>
                                </a:cubicBezTo>
                                <a:cubicBezTo>
                                  <a:pt x="113348" y="215265"/>
                                  <a:pt x="114300" y="215265"/>
                                  <a:pt x="115253" y="215265"/>
                                </a:cubicBezTo>
                                <a:cubicBezTo>
                                  <a:pt x="117158" y="216217"/>
                                  <a:pt x="118110" y="217170"/>
                                  <a:pt x="117158" y="220027"/>
                                </a:cubicBezTo>
                                <a:cubicBezTo>
                                  <a:pt x="116205" y="221932"/>
                                  <a:pt x="114300" y="220027"/>
                                  <a:pt x="113348" y="220980"/>
                                </a:cubicBezTo>
                                <a:cubicBezTo>
                                  <a:pt x="113348" y="220980"/>
                                  <a:pt x="113348" y="220027"/>
                                  <a:pt x="113348" y="220027"/>
                                </a:cubicBezTo>
                                <a:cubicBezTo>
                                  <a:pt x="113348" y="219075"/>
                                  <a:pt x="112395" y="219075"/>
                                  <a:pt x="112395" y="219075"/>
                                </a:cubicBezTo>
                                <a:cubicBezTo>
                                  <a:pt x="112395" y="219075"/>
                                  <a:pt x="111443" y="219075"/>
                                  <a:pt x="111443" y="220027"/>
                                </a:cubicBezTo>
                                <a:cubicBezTo>
                                  <a:pt x="111443" y="220980"/>
                                  <a:pt x="112395" y="220980"/>
                                  <a:pt x="112395" y="220980"/>
                                </a:cubicBezTo>
                                <a:cubicBezTo>
                                  <a:pt x="112395" y="220980"/>
                                  <a:pt x="113348" y="220980"/>
                                  <a:pt x="113348" y="220980"/>
                                </a:cubicBezTo>
                                <a:cubicBezTo>
                                  <a:pt x="113348" y="222885"/>
                                  <a:pt x="114300" y="223838"/>
                                  <a:pt x="115253" y="224790"/>
                                </a:cubicBezTo>
                                <a:cubicBezTo>
                                  <a:pt x="116205" y="225742"/>
                                  <a:pt x="116205" y="225742"/>
                                  <a:pt x="115253" y="226695"/>
                                </a:cubicBezTo>
                                <a:cubicBezTo>
                                  <a:pt x="114300" y="227647"/>
                                  <a:pt x="112395" y="228600"/>
                                  <a:pt x="113348" y="229552"/>
                                </a:cubicBezTo>
                                <a:cubicBezTo>
                                  <a:pt x="115253" y="230505"/>
                                  <a:pt x="116205" y="228600"/>
                                  <a:pt x="117158" y="227647"/>
                                </a:cubicBezTo>
                                <a:cubicBezTo>
                                  <a:pt x="118110" y="226695"/>
                                  <a:pt x="119063" y="225742"/>
                                  <a:pt x="119063" y="224790"/>
                                </a:cubicBezTo>
                                <a:cubicBezTo>
                                  <a:pt x="120015" y="223838"/>
                                  <a:pt x="120968" y="222885"/>
                                  <a:pt x="122873" y="223838"/>
                                </a:cubicBezTo>
                                <a:cubicBezTo>
                                  <a:pt x="124778" y="224790"/>
                                  <a:pt x="128588" y="224790"/>
                                  <a:pt x="129540" y="223838"/>
                                </a:cubicBezTo>
                                <a:cubicBezTo>
                                  <a:pt x="130493" y="221932"/>
                                  <a:pt x="130493" y="221932"/>
                                  <a:pt x="132398" y="222885"/>
                                </a:cubicBezTo>
                                <a:cubicBezTo>
                                  <a:pt x="133350" y="222885"/>
                                  <a:pt x="133350" y="223838"/>
                                  <a:pt x="134303" y="222885"/>
                                </a:cubicBezTo>
                                <a:cubicBezTo>
                                  <a:pt x="135255" y="221932"/>
                                  <a:pt x="135255" y="221932"/>
                                  <a:pt x="134303" y="220980"/>
                                </a:cubicBezTo>
                                <a:cubicBezTo>
                                  <a:pt x="134303" y="220980"/>
                                  <a:pt x="134303" y="220027"/>
                                  <a:pt x="134303" y="219075"/>
                                </a:cubicBezTo>
                                <a:cubicBezTo>
                                  <a:pt x="134303" y="218122"/>
                                  <a:pt x="136208" y="217170"/>
                                  <a:pt x="134303" y="216217"/>
                                </a:cubicBezTo>
                                <a:cubicBezTo>
                                  <a:pt x="133350" y="215265"/>
                                  <a:pt x="131445" y="216217"/>
                                  <a:pt x="130493" y="217170"/>
                                </a:cubicBezTo>
                                <a:cubicBezTo>
                                  <a:pt x="129540" y="217170"/>
                                  <a:pt x="129540" y="218122"/>
                                  <a:pt x="128588" y="219075"/>
                                </a:cubicBezTo>
                                <a:cubicBezTo>
                                  <a:pt x="127635" y="220027"/>
                                  <a:pt x="127635" y="220027"/>
                                  <a:pt x="126683" y="218122"/>
                                </a:cubicBezTo>
                                <a:cubicBezTo>
                                  <a:pt x="125730" y="217170"/>
                                  <a:pt x="124778" y="216217"/>
                                  <a:pt x="127635" y="215265"/>
                                </a:cubicBezTo>
                                <a:cubicBezTo>
                                  <a:pt x="130493" y="214313"/>
                                  <a:pt x="132398" y="213360"/>
                                  <a:pt x="135255" y="212407"/>
                                </a:cubicBezTo>
                                <a:cubicBezTo>
                                  <a:pt x="136208" y="212407"/>
                                  <a:pt x="137160" y="212407"/>
                                  <a:pt x="138113" y="212407"/>
                                </a:cubicBezTo>
                                <a:cubicBezTo>
                                  <a:pt x="139065" y="212407"/>
                                  <a:pt x="139065" y="214313"/>
                                  <a:pt x="140018" y="212407"/>
                                </a:cubicBezTo>
                                <a:cubicBezTo>
                                  <a:pt x="140018" y="211455"/>
                                  <a:pt x="140970" y="209550"/>
                                  <a:pt x="139065" y="208597"/>
                                </a:cubicBezTo>
                                <a:lnTo>
                                  <a:pt x="137160" y="208597"/>
                                </a:lnTo>
                                <a:cubicBezTo>
                                  <a:pt x="134303" y="208597"/>
                                  <a:pt x="133350" y="207645"/>
                                  <a:pt x="134303" y="204788"/>
                                </a:cubicBezTo>
                                <a:cubicBezTo>
                                  <a:pt x="135255" y="201930"/>
                                  <a:pt x="133350" y="200025"/>
                                  <a:pt x="130493" y="200025"/>
                                </a:cubicBezTo>
                                <a:cubicBezTo>
                                  <a:pt x="128588" y="199072"/>
                                  <a:pt x="127635" y="199072"/>
                                  <a:pt x="129540" y="197167"/>
                                </a:cubicBezTo>
                                <a:cubicBezTo>
                                  <a:pt x="131445" y="196215"/>
                                  <a:pt x="128588" y="195263"/>
                                  <a:pt x="127635" y="195263"/>
                                </a:cubicBezTo>
                                <a:cubicBezTo>
                                  <a:pt x="128588" y="192405"/>
                                  <a:pt x="128588" y="189547"/>
                                  <a:pt x="132398" y="188595"/>
                                </a:cubicBezTo>
                                <a:cubicBezTo>
                                  <a:pt x="132398" y="189547"/>
                                  <a:pt x="132398" y="190500"/>
                                  <a:pt x="132398" y="190500"/>
                                </a:cubicBezTo>
                                <a:cubicBezTo>
                                  <a:pt x="133350" y="191452"/>
                                  <a:pt x="135255" y="192405"/>
                                  <a:pt x="132398" y="194310"/>
                                </a:cubicBezTo>
                                <a:cubicBezTo>
                                  <a:pt x="131445" y="195263"/>
                                  <a:pt x="132398" y="198120"/>
                                  <a:pt x="134303" y="199072"/>
                                </a:cubicBezTo>
                                <a:cubicBezTo>
                                  <a:pt x="136208" y="200025"/>
                                  <a:pt x="138113" y="198120"/>
                                  <a:pt x="140018" y="198120"/>
                                </a:cubicBezTo>
                                <a:cubicBezTo>
                                  <a:pt x="141923" y="197167"/>
                                  <a:pt x="140018" y="196215"/>
                                  <a:pt x="140018" y="195263"/>
                                </a:cubicBezTo>
                                <a:cubicBezTo>
                                  <a:pt x="140018" y="194310"/>
                                  <a:pt x="140970" y="191452"/>
                                  <a:pt x="138113" y="193357"/>
                                </a:cubicBezTo>
                                <a:cubicBezTo>
                                  <a:pt x="137160" y="194310"/>
                                  <a:pt x="137160" y="193357"/>
                                  <a:pt x="137160" y="192405"/>
                                </a:cubicBezTo>
                                <a:cubicBezTo>
                                  <a:pt x="138113" y="191452"/>
                                  <a:pt x="137160" y="189547"/>
                                  <a:pt x="136208" y="188595"/>
                                </a:cubicBezTo>
                                <a:cubicBezTo>
                                  <a:pt x="136208" y="188595"/>
                                  <a:pt x="137160" y="188595"/>
                                  <a:pt x="137160" y="188595"/>
                                </a:cubicBezTo>
                                <a:cubicBezTo>
                                  <a:pt x="138113" y="188595"/>
                                  <a:pt x="140018" y="188595"/>
                                  <a:pt x="140970" y="186690"/>
                                </a:cubicBezTo>
                                <a:cubicBezTo>
                                  <a:pt x="140970" y="185738"/>
                                  <a:pt x="140970" y="185738"/>
                                  <a:pt x="140018" y="185738"/>
                                </a:cubicBezTo>
                                <a:cubicBezTo>
                                  <a:pt x="138113" y="185738"/>
                                  <a:pt x="137160" y="186690"/>
                                  <a:pt x="136208" y="187642"/>
                                </a:cubicBezTo>
                                <a:cubicBezTo>
                                  <a:pt x="136208" y="187642"/>
                                  <a:pt x="136208" y="188595"/>
                                  <a:pt x="136208" y="188595"/>
                                </a:cubicBezTo>
                                <a:lnTo>
                                  <a:pt x="133350" y="188595"/>
                                </a:lnTo>
                                <a:cubicBezTo>
                                  <a:pt x="133350" y="186690"/>
                                  <a:pt x="133350" y="185738"/>
                                  <a:pt x="133350" y="183832"/>
                                </a:cubicBezTo>
                                <a:cubicBezTo>
                                  <a:pt x="134303" y="183832"/>
                                  <a:pt x="135255" y="183832"/>
                                  <a:pt x="135255" y="182880"/>
                                </a:cubicBezTo>
                                <a:cubicBezTo>
                                  <a:pt x="136208" y="180022"/>
                                  <a:pt x="139065" y="177165"/>
                                  <a:pt x="136208" y="173355"/>
                                </a:cubicBezTo>
                                <a:cubicBezTo>
                                  <a:pt x="138113" y="174307"/>
                                  <a:pt x="140970" y="173355"/>
                                  <a:pt x="142875" y="175260"/>
                                </a:cubicBezTo>
                                <a:cubicBezTo>
                                  <a:pt x="142875" y="176213"/>
                                  <a:pt x="143828" y="175260"/>
                                  <a:pt x="143828" y="175260"/>
                                </a:cubicBezTo>
                                <a:cubicBezTo>
                                  <a:pt x="141923" y="175260"/>
                                  <a:pt x="141923" y="174307"/>
                                  <a:pt x="141923" y="173355"/>
                                </a:cubicBezTo>
                                <a:close/>
                                <a:moveTo>
                                  <a:pt x="109538" y="136207"/>
                                </a:moveTo>
                                <a:cubicBezTo>
                                  <a:pt x="109538" y="137160"/>
                                  <a:pt x="109538" y="138113"/>
                                  <a:pt x="111443" y="139065"/>
                                </a:cubicBezTo>
                                <a:cubicBezTo>
                                  <a:pt x="111443" y="139065"/>
                                  <a:pt x="112395" y="139065"/>
                                  <a:pt x="112395" y="138113"/>
                                </a:cubicBezTo>
                                <a:cubicBezTo>
                                  <a:pt x="111443" y="137160"/>
                                  <a:pt x="111443" y="136207"/>
                                  <a:pt x="109538" y="136207"/>
                                </a:cubicBezTo>
                                <a:cubicBezTo>
                                  <a:pt x="110490" y="136207"/>
                                  <a:pt x="109538" y="136207"/>
                                  <a:pt x="109538" y="136207"/>
                                </a:cubicBezTo>
                                <a:close/>
                                <a:moveTo>
                                  <a:pt x="110490" y="111442"/>
                                </a:moveTo>
                                <a:cubicBezTo>
                                  <a:pt x="110490" y="112395"/>
                                  <a:pt x="111443" y="111442"/>
                                  <a:pt x="111443" y="111442"/>
                                </a:cubicBezTo>
                                <a:cubicBezTo>
                                  <a:pt x="113348" y="111442"/>
                                  <a:pt x="115253" y="110490"/>
                                  <a:pt x="117158" y="112395"/>
                                </a:cubicBezTo>
                                <a:lnTo>
                                  <a:pt x="117158" y="112395"/>
                                </a:lnTo>
                                <a:cubicBezTo>
                                  <a:pt x="118110" y="112395"/>
                                  <a:pt x="120015" y="111442"/>
                                  <a:pt x="119063" y="110490"/>
                                </a:cubicBezTo>
                                <a:cubicBezTo>
                                  <a:pt x="118110" y="108585"/>
                                  <a:pt x="120015" y="106680"/>
                                  <a:pt x="120968" y="105727"/>
                                </a:cubicBezTo>
                                <a:cubicBezTo>
                                  <a:pt x="121920" y="104775"/>
                                  <a:pt x="121920" y="103822"/>
                                  <a:pt x="121920" y="102870"/>
                                </a:cubicBezTo>
                                <a:cubicBezTo>
                                  <a:pt x="120968" y="101917"/>
                                  <a:pt x="120015" y="102870"/>
                                  <a:pt x="119063" y="102870"/>
                                </a:cubicBezTo>
                                <a:cubicBezTo>
                                  <a:pt x="117158" y="104775"/>
                                  <a:pt x="116205" y="104775"/>
                                  <a:pt x="114300" y="102870"/>
                                </a:cubicBezTo>
                                <a:cubicBezTo>
                                  <a:pt x="113348" y="101917"/>
                                  <a:pt x="112395" y="100965"/>
                                  <a:pt x="112395" y="101917"/>
                                </a:cubicBezTo>
                                <a:cubicBezTo>
                                  <a:pt x="111443" y="102870"/>
                                  <a:pt x="112395" y="103822"/>
                                  <a:pt x="113348" y="104775"/>
                                </a:cubicBezTo>
                                <a:cubicBezTo>
                                  <a:pt x="114300" y="105727"/>
                                  <a:pt x="115253" y="104775"/>
                                  <a:pt x="116205" y="104775"/>
                                </a:cubicBezTo>
                                <a:cubicBezTo>
                                  <a:pt x="117158" y="104775"/>
                                  <a:pt x="117158" y="105727"/>
                                  <a:pt x="117158" y="106680"/>
                                </a:cubicBezTo>
                                <a:cubicBezTo>
                                  <a:pt x="117158" y="107632"/>
                                  <a:pt x="116205" y="108585"/>
                                  <a:pt x="115253" y="107632"/>
                                </a:cubicBezTo>
                                <a:cubicBezTo>
                                  <a:pt x="114300" y="107632"/>
                                  <a:pt x="113348" y="110490"/>
                                  <a:pt x="110490" y="111442"/>
                                </a:cubicBezTo>
                                <a:cubicBezTo>
                                  <a:pt x="111443" y="110490"/>
                                  <a:pt x="110490" y="110490"/>
                                  <a:pt x="110490" y="111442"/>
                                </a:cubicBezTo>
                                <a:close/>
                                <a:moveTo>
                                  <a:pt x="115253" y="134302"/>
                                </a:moveTo>
                                <a:cubicBezTo>
                                  <a:pt x="114300" y="133350"/>
                                  <a:pt x="114300" y="131445"/>
                                  <a:pt x="112395" y="131445"/>
                                </a:cubicBezTo>
                                <a:cubicBezTo>
                                  <a:pt x="111443" y="131445"/>
                                  <a:pt x="111443" y="131445"/>
                                  <a:pt x="111443" y="132397"/>
                                </a:cubicBezTo>
                                <a:cubicBezTo>
                                  <a:pt x="111443" y="133350"/>
                                  <a:pt x="113348" y="134302"/>
                                  <a:pt x="115253" y="134302"/>
                                </a:cubicBezTo>
                                <a:cubicBezTo>
                                  <a:pt x="114300" y="135255"/>
                                  <a:pt x="115253" y="135255"/>
                                  <a:pt x="115253" y="134302"/>
                                </a:cubicBezTo>
                                <a:close/>
                                <a:moveTo>
                                  <a:pt x="114300" y="149542"/>
                                </a:moveTo>
                                <a:cubicBezTo>
                                  <a:pt x="113348" y="149542"/>
                                  <a:pt x="113348" y="151447"/>
                                  <a:pt x="112395" y="151447"/>
                                </a:cubicBezTo>
                                <a:cubicBezTo>
                                  <a:pt x="112395" y="151447"/>
                                  <a:pt x="112395" y="152400"/>
                                  <a:pt x="113348" y="152400"/>
                                </a:cubicBezTo>
                                <a:cubicBezTo>
                                  <a:pt x="114300" y="152400"/>
                                  <a:pt x="115253" y="152400"/>
                                  <a:pt x="114300" y="149542"/>
                                </a:cubicBezTo>
                                <a:cubicBezTo>
                                  <a:pt x="115253" y="150495"/>
                                  <a:pt x="114300" y="149542"/>
                                  <a:pt x="114300" y="149542"/>
                                </a:cubicBezTo>
                                <a:close/>
                                <a:moveTo>
                                  <a:pt x="121920" y="123825"/>
                                </a:moveTo>
                                <a:cubicBezTo>
                                  <a:pt x="120968" y="122872"/>
                                  <a:pt x="120015" y="123825"/>
                                  <a:pt x="119063" y="122872"/>
                                </a:cubicBezTo>
                                <a:cubicBezTo>
                                  <a:pt x="118110" y="122872"/>
                                  <a:pt x="116205" y="121920"/>
                                  <a:pt x="117158" y="120015"/>
                                </a:cubicBezTo>
                                <a:cubicBezTo>
                                  <a:pt x="117158" y="119063"/>
                                  <a:pt x="117158" y="118110"/>
                                  <a:pt x="116205" y="118110"/>
                                </a:cubicBezTo>
                                <a:cubicBezTo>
                                  <a:pt x="115253" y="118110"/>
                                  <a:pt x="114300" y="118110"/>
                                  <a:pt x="113348" y="119063"/>
                                </a:cubicBezTo>
                                <a:cubicBezTo>
                                  <a:pt x="112395" y="120967"/>
                                  <a:pt x="112395" y="121920"/>
                                  <a:pt x="113348" y="123825"/>
                                </a:cubicBezTo>
                                <a:cubicBezTo>
                                  <a:pt x="113348" y="124777"/>
                                  <a:pt x="113348" y="125730"/>
                                  <a:pt x="113348" y="126682"/>
                                </a:cubicBezTo>
                                <a:cubicBezTo>
                                  <a:pt x="112395" y="127635"/>
                                  <a:pt x="112395" y="127635"/>
                                  <a:pt x="112395" y="128588"/>
                                </a:cubicBezTo>
                                <a:cubicBezTo>
                                  <a:pt x="112395" y="129540"/>
                                  <a:pt x="113348" y="128588"/>
                                  <a:pt x="114300" y="128588"/>
                                </a:cubicBezTo>
                                <a:cubicBezTo>
                                  <a:pt x="116205" y="128588"/>
                                  <a:pt x="117158" y="127635"/>
                                  <a:pt x="118110" y="126682"/>
                                </a:cubicBezTo>
                                <a:cubicBezTo>
                                  <a:pt x="120015" y="125730"/>
                                  <a:pt x="120968" y="124777"/>
                                  <a:pt x="121920" y="123825"/>
                                </a:cubicBezTo>
                                <a:close/>
                                <a:moveTo>
                                  <a:pt x="115253" y="115252"/>
                                </a:moveTo>
                                <a:cubicBezTo>
                                  <a:pt x="117158" y="115252"/>
                                  <a:pt x="117158" y="114300"/>
                                  <a:pt x="118110" y="112395"/>
                                </a:cubicBezTo>
                                <a:cubicBezTo>
                                  <a:pt x="116205" y="112395"/>
                                  <a:pt x="115253" y="112395"/>
                                  <a:pt x="115253" y="115252"/>
                                </a:cubicBezTo>
                                <a:cubicBezTo>
                                  <a:pt x="115253" y="114300"/>
                                  <a:pt x="115253" y="115252"/>
                                  <a:pt x="115253" y="115252"/>
                                </a:cubicBezTo>
                                <a:close/>
                                <a:moveTo>
                                  <a:pt x="115253" y="69532"/>
                                </a:moveTo>
                                <a:cubicBezTo>
                                  <a:pt x="115253" y="70485"/>
                                  <a:pt x="116205" y="70485"/>
                                  <a:pt x="116205" y="69532"/>
                                </a:cubicBezTo>
                                <a:cubicBezTo>
                                  <a:pt x="117158" y="69532"/>
                                  <a:pt x="117158" y="69532"/>
                                  <a:pt x="117158" y="68580"/>
                                </a:cubicBezTo>
                                <a:cubicBezTo>
                                  <a:pt x="117158" y="68580"/>
                                  <a:pt x="116205" y="67627"/>
                                  <a:pt x="116205" y="67627"/>
                                </a:cubicBezTo>
                                <a:cubicBezTo>
                                  <a:pt x="116205" y="68580"/>
                                  <a:pt x="115253" y="68580"/>
                                  <a:pt x="115253" y="69532"/>
                                </a:cubicBezTo>
                                <a:close/>
                                <a:moveTo>
                                  <a:pt x="118110" y="233363"/>
                                </a:moveTo>
                                <a:cubicBezTo>
                                  <a:pt x="118110" y="232410"/>
                                  <a:pt x="117158" y="231457"/>
                                  <a:pt x="116205" y="232410"/>
                                </a:cubicBezTo>
                                <a:cubicBezTo>
                                  <a:pt x="116205" y="232410"/>
                                  <a:pt x="115253" y="232410"/>
                                  <a:pt x="116205" y="233363"/>
                                </a:cubicBezTo>
                                <a:cubicBezTo>
                                  <a:pt x="116205" y="233363"/>
                                  <a:pt x="117158" y="234315"/>
                                  <a:pt x="118110" y="233363"/>
                                </a:cubicBezTo>
                                <a:cubicBezTo>
                                  <a:pt x="118110" y="234315"/>
                                  <a:pt x="118110" y="234315"/>
                                  <a:pt x="118110" y="233363"/>
                                </a:cubicBezTo>
                                <a:close/>
                                <a:moveTo>
                                  <a:pt x="118110" y="131445"/>
                                </a:moveTo>
                                <a:cubicBezTo>
                                  <a:pt x="118110" y="131445"/>
                                  <a:pt x="117158" y="131445"/>
                                  <a:pt x="118110" y="131445"/>
                                </a:cubicBezTo>
                                <a:cubicBezTo>
                                  <a:pt x="117158" y="131445"/>
                                  <a:pt x="116205" y="131445"/>
                                  <a:pt x="117158" y="131445"/>
                                </a:cubicBezTo>
                                <a:cubicBezTo>
                                  <a:pt x="116205" y="132397"/>
                                  <a:pt x="117158" y="132397"/>
                                  <a:pt x="118110" y="131445"/>
                                </a:cubicBezTo>
                                <a:cubicBezTo>
                                  <a:pt x="118110" y="132397"/>
                                  <a:pt x="118110" y="132397"/>
                                  <a:pt x="118110" y="131445"/>
                                </a:cubicBezTo>
                                <a:close/>
                                <a:moveTo>
                                  <a:pt x="119063" y="176213"/>
                                </a:moveTo>
                                <a:cubicBezTo>
                                  <a:pt x="119063" y="177165"/>
                                  <a:pt x="119063" y="178117"/>
                                  <a:pt x="118110" y="178117"/>
                                </a:cubicBezTo>
                                <a:cubicBezTo>
                                  <a:pt x="117158" y="178117"/>
                                  <a:pt x="117158" y="177165"/>
                                  <a:pt x="117158" y="176213"/>
                                </a:cubicBezTo>
                                <a:cubicBezTo>
                                  <a:pt x="117158" y="175260"/>
                                  <a:pt x="117158" y="174307"/>
                                  <a:pt x="118110" y="174307"/>
                                </a:cubicBezTo>
                                <a:cubicBezTo>
                                  <a:pt x="119063" y="175260"/>
                                  <a:pt x="119063" y="175260"/>
                                  <a:pt x="119063" y="176213"/>
                                </a:cubicBezTo>
                                <a:close/>
                                <a:moveTo>
                                  <a:pt x="117158" y="54292"/>
                                </a:moveTo>
                                <a:lnTo>
                                  <a:pt x="117158" y="54292"/>
                                </a:lnTo>
                                <a:cubicBezTo>
                                  <a:pt x="118110" y="54292"/>
                                  <a:pt x="119063" y="53340"/>
                                  <a:pt x="119063" y="52388"/>
                                </a:cubicBezTo>
                                <a:cubicBezTo>
                                  <a:pt x="119063" y="52388"/>
                                  <a:pt x="119063" y="51435"/>
                                  <a:pt x="118110" y="51435"/>
                                </a:cubicBezTo>
                                <a:cubicBezTo>
                                  <a:pt x="118110" y="52388"/>
                                  <a:pt x="117158" y="53340"/>
                                  <a:pt x="117158" y="54292"/>
                                </a:cubicBezTo>
                                <a:close/>
                                <a:moveTo>
                                  <a:pt x="120015" y="199072"/>
                                </a:moveTo>
                                <a:cubicBezTo>
                                  <a:pt x="121920" y="199072"/>
                                  <a:pt x="120015" y="200977"/>
                                  <a:pt x="120015" y="200977"/>
                                </a:cubicBezTo>
                                <a:cubicBezTo>
                                  <a:pt x="120015" y="202882"/>
                                  <a:pt x="120968" y="204788"/>
                                  <a:pt x="120968" y="206692"/>
                                </a:cubicBezTo>
                                <a:cubicBezTo>
                                  <a:pt x="120968" y="207645"/>
                                  <a:pt x="120968" y="208597"/>
                                  <a:pt x="120015" y="208597"/>
                                </a:cubicBezTo>
                                <a:cubicBezTo>
                                  <a:pt x="119063" y="209550"/>
                                  <a:pt x="119063" y="207645"/>
                                  <a:pt x="118110" y="207645"/>
                                </a:cubicBezTo>
                                <a:cubicBezTo>
                                  <a:pt x="114300" y="205740"/>
                                  <a:pt x="117158" y="202882"/>
                                  <a:pt x="117158" y="200977"/>
                                </a:cubicBezTo>
                                <a:cubicBezTo>
                                  <a:pt x="117158" y="200977"/>
                                  <a:pt x="119063" y="199072"/>
                                  <a:pt x="120015" y="199072"/>
                                </a:cubicBezTo>
                                <a:close/>
                                <a:moveTo>
                                  <a:pt x="120015" y="81915"/>
                                </a:moveTo>
                                <a:cubicBezTo>
                                  <a:pt x="120015" y="82867"/>
                                  <a:pt x="120015" y="83820"/>
                                  <a:pt x="119063" y="83820"/>
                                </a:cubicBezTo>
                                <a:cubicBezTo>
                                  <a:pt x="118110" y="84772"/>
                                  <a:pt x="118110" y="84772"/>
                                  <a:pt x="117158" y="85725"/>
                                </a:cubicBezTo>
                                <a:cubicBezTo>
                                  <a:pt x="116205" y="86677"/>
                                  <a:pt x="116205" y="87630"/>
                                  <a:pt x="117158" y="87630"/>
                                </a:cubicBezTo>
                                <a:cubicBezTo>
                                  <a:pt x="118110" y="87630"/>
                                  <a:pt x="118110" y="86677"/>
                                  <a:pt x="118110" y="86677"/>
                                </a:cubicBezTo>
                                <a:cubicBezTo>
                                  <a:pt x="118110" y="85725"/>
                                  <a:pt x="118110" y="84772"/>
                                  <a:pt x="118110" y="84772"/>
                                </a:cubicBezTo>
                                <a:cubicBezTo>
                                  <a:pt x="120015" y="84772"/>
                                  <a:pt x="122873" y="85725"/>
                                  <a:pt x="122873" y="83820"/>
                                </a:cubicBezTo>
                                <a:cubicBezTo>
                                  <a:pt x="124778" y="81915"/>
                                  <a:pt x="121920" y="82867"/>
                                  <a:pt x="120015" y="81915"/>
                                </a:cubicBezTo>
                                <a:cubicBezTo>
                                  <a:pt x="120015" y="81915"/>
                                  <a:pt x="120968" y="80963"/>
                                  <a:pt x="120968" y="80963"/>
                                </a:cubicBezTo>
                                <a:cubicBezTo>
                                  <a:pt x="120968" y="80010"/>
                                  <a:pt x="122873" y="80010"/>
                                  <a:pt x="122873" y="79057"/>
                                </a:cubicBezTo>
                                <a:cubicBezTo>
                                  <a:pt x="121920" y="78105"/>
                                  <a:pt x="120968" y="78105"/>
                                  <a:pt x="120015" y="78105"/>
                                </a:cubicBezTo>
                                <a:cubicBezTo>
                                  <a:pt x="120968" y="77152"/>
                                  <a:pt x="120968" y="75247"/>
                                  <a:pt x="121920" y="73342"/>
                                </a:cubicBezTo>
                                <a:cubicBezTo>
                                  <a:pt x="121920" y="71438"/>
                                  <a:pt x="122873" y="70485"/>
                                  <a:pt x="124778" y="70485"/>
                                </a:cubicBezTo>
                                <a:cubicBezTo>
                                  <a:pt x="128588" y="70485"/>
                                  <a:pt x="126683" y="67627"/>
                                  <a:pt x="125730" y="66675"/>
                                </a:cubicBezTo>
                                <a:cubicBezTo>
                                  <a:pt x="124778" y="64770"/>
                                  <a:pt x="121920" y="63817"/>
                                  <a:pt x="120015" y="62865"/>
                                </a:cubicBezTo>
                                <a:cubicBezTo>
                                  <a:pt x="118110" y="62865"/>
                                  <a:pt x="118110" y="63817"/>
                                  <a:pt x="118110" y="65722"/>
                                </a:cubicBezTo>
                                <a:cubicBezTo>
                                  <a:pt x="118110" y="66675"/>
                                  <a:pt x="119063" y="66675"/>
                                  <a:pt x="120015" y="67627"/>
                                </a:cubicBezTo>
                                <a:cubicBezTo>
                                  <a:pt x="121920" y="68580"/>
                                  <a:pt x="121920" y="70485"/>
                                  <a:pt x="120968" y="72390"/>
                                </a:cubicBezTo>
                                <a:cubicBezTo>
                                  <a:pt x="119063" y="74295"/>
                                  <a:pt x="120015" y="77152"/>
                                  <a:pt x="118110" y="79057"/>
                                </a:cubicBezTo>
                                <a:cubicBezTo>
                                  <a:pt x="118110" y="80010"/>
                                  <a:pt x="119063" y="80010"/>
                                  <a:pt x="120015" y="80010"/>
                                </a:cubicBezTo>
                                <a:cubicBezTo>
                                  <a:pt x="118110" y="80010"/>
                                  <a:pt x="118110" y="80963"/>
                                  <a:pt x="120015" y="81915"/>
                                </a:cubicBezTo>
                                <a:close/>
                                <a:moveTo>
                                  <a:pt x="119063" y="32385"/>
                                </a:moveTo>
                                <a:cubicBezTo>
                                  <a:pt x="119063" y="33338"/>
                                  <a:pt x="119063" y="33338"/>
                                  <a:pt x="119063" y="32385"/>
                                </a:cubicBezTo>
                                <a:cubicBezTo>
                                  <a:pt x="119063" y="33338"/>
                                  <a:pt x="120015" y="33338"/>
                                  <a:pt x="119063" y="32385"/>
                                </a:cubicBezTo>
                                <a:cubicBezTo>
                                  <a:pt x="120015" y="33338"/>
                                  <a:pt x="120015" y="32385"/>
                                  <a:pt x="119063" y="32385"/>
                                </a:cubicBezTo>
                                <a:cubicBezTo>
                                  <a:pt x="119063" y="32385"/>
                                  <a:pt x="119063" y="32385"/>
                                  <a:pt x="119063" y="32385"/>
                                </a:cubicBezTo>
                                <a:close/>
                                <a:moveTo>
                                  <a:pt x="128588" y="233363"/>
                                </a:moveTo>
                                <a:cubicBezTo>
                                  <a:pt x="125730" y="232410"/>
                                  <a:pt x="124778" y="230505"/>
                                  <a:pt x="124778" y="228600"/>
                                </a:cubicBezTo>
                                <a:cubicBezTo>
                                  <a:pt x="124778" y="226695"/>
                                  <a:pt x="122873" y="226695"/>
                                  <a:pt x="120968" y="226695"/>
                                </a:cubicBezTo>
                                <a:cubicBezTo>
                                  <a:pt x="119063" y="226695"/>
                                  <a:pt x="119063" y="228600"/>
                                  <a:pt x="119063" y="229552"/>
                                </a:cubicBezTo>
                                <a:cubicBezTo>
                                  <a:pt x="120015" y="231457"/>
                                  <a:pt x="120015" y="233363"/>
                                  <a:pt x="121920" y="234315"/>
                                </a:cubicBezTo>
                                <a:cubicBezTo>
                                  <a:pt x="123825" y="236220"/>
                                  <a:pt x="125730" y="234315"/>
                                  <a:pt x="127635" y="235267"/>
                                </a:cubicBezTo>
                                <a:cubicBezTo>
                                  <a:pt x="127635" y="235267"/>
                                  <a:pt x="128588" y="236220"/>
                                  <a:pt x="129540" y="235267"/>
                                </a:cubicBezTo>
                                <a:cubicBezTo>
                                  <a:pt x="129540" y="234315"/>
                                  <a:pt x="128588" y="233363"/>
                                  <a:pt x="128588" y="233363"/>
                                </a:cubicBezTo>
                                <a:close/>
                                <a:moveTo>
                                  <a:pt x="120015" y="57150"/>
                                </a:moveTo>
                                <a:cubicBezTo>
                                  <a:pt x="119063" y="57150"/>
                                  <a:pt x="118110" y="57150"/>
                                  <a:pt x="119063" y="58102"/>
                                </a:cubicBezTo>
                                <a:cubicBezTo>
                                  <a:pt x="119063" y="59055"/>
                                  <a:pt x="120015" y="59055"/>
                                  <a:pt x="120968" y="59055"/>
                                </a:cubicBezTo>
                                <a:cubicBezTo>
                                  <a:pt x="121920" y="59055"/>
                                  <a:pt x="122873" y="59055"/>
                                  <a:pt x="122873" y="58102"/>
                                </a:cubicBezTo>
                                <a:cubicBezTo>
                                  <a:pt x="121920" y="57150"/>
                                  <a:pt x="120968" y="57150"/>
                                  <a:pt x="120015" y="57150"/>
                                </a:cubicBezTo>
                                <a:close/>
                                <a:moveTo>
                                  <a:pt x="120968" y="127635"/>
                                </a:moveTo>
                                <a:cubicBezTo>
                                  <a:pt x="120015" y="128588"/>
                                  <a:pt x="120015" y="128588"/>
                                  <a:pt x="120968" y="127635"/>
                                </a:cubicBezTo>
                                <a:cubicBezTo>
                                  <a:pt x="120015" y="129540"/>
                                  <a:pt x="120968" y="129540"/>
                                  <a:pt x="120968" y="129540"/>
                                </a:cubicBezTo>
                                <a:cubicBezTo>
                                  <a:pt x="120968" y="129540"/>
                                  <a:pt x="121920" y="129540"/>
                                  <a:pt x="120968" y="127635"/>
                                </a:cubicBezTo>
                                <a:cubicBezTo>
                                  <a:pt x="121920" y="127635"/>
                                  <a:pt x="120968" y="127635"/>
                                  <a:pt x="120968" y="127635"/>
                                </a:cubicBezTo>
                                <a:close/>
                                <a:moveTo>
                                  <a:pt x="120968" y="237172"/>
                                </a:moveTo>
                                <a:lnTo>
                                  <a:pt x="120968" y="237172"/>
                                </a:lnTo>
                                <a:cubicBezTo>
                                  <a:pt x="120015" y="237172"/>
                                  <a:pt x="120015" y="237172"/>
                                  <a:pt x="120968" y="237172"/>
                                </a:cubicBezTo>
                                <a:cubicBezTo>
                                  <a:pt x="120015" y="237172"/>
                                  <a:pt x="120015" y="237172"/>
                                  <a:pt x="120968" y="237172"/>
                                </a:cubicBezTo>
                                <a:cubicBezTo>
                                  <a:pt x="120968" y="237172"/>
                                  <a:pt x="120968" y="237172"/>
                                  <a:pt x="120968" y="237172"/>
                                </a:cubicBezTo>
                                <a:close/>
                                <a:moveTo>
                                  <a:pt x="122873" y="194310"/>
                                </a:moveTo>
                                <a:lnTo>
                                  <a:pt x="124778" y="195263"/>
                                </a:lnTo>
                                <a:cubicBezTo>
                                  <a:pt x="123825" y="196215"/>
                                  <a:pt x="122873" y="197167"/>
                                  <a:pt x="121920" y="196215"/>
                                </a:cubicBezTo>
                                <a:cubicBezTo>
                                  <a:pt x="120968" y="196215"/>
                                  <a:pt x="120015" y="195263"/>
                                  <a:pt x="120015" y="194310"/>
                                </a:cubicBezTo>
                                <a:cubicBezTo>
                                  <a:pt x="120968" y="193357"/>
                                  <a:pt x="121920" y="194310"/>
                                  <a:pt x="122873" y="194310"/>
                                </a:cubicBezTo>
                                <a:close/>
                                <a:moveTo>
                                  <a:pt x="126683" y="120967"/>
                                </a:moveTo>
                                <a:cubicBezTo>
                                  <a:pt x="126683" y="120967"/>
                                  <a:pt x="127635" y="120967"/>
                                  <a:pt x="126683" y="120967"/>
                                </a:cubicBezTo>
                                <a:cubicBezTo>
                                  <a:pt x="129540" y="121920"/>
                                  <a:pt x="130493" y="120967"/>
                                  <a:pt x="130493" y="119063"/>
                                </a:cubicBezTo>
                                <a:cubicBezTo>
                                  <a:pt x="130493" y="117157"/>
                                  <a:pt x="129540" y="116205"/>
                                  <a:pt x="128588" y="117157"/>
                                </a:cubicBezTo>
                                <a:cubicBezTo>
                                  <a:pt x="127635" y="117157"/>
                                  <a:pt x="127635" y="116205"/>
                                  <a:pt x="126683" y="116205"/>
                                </a:cubicBezTo>
                                <a:cubicBezTo>
                                  <a:pt x="124778" y="114300"/>
                                  <a:pt x="122873" y="116205"/>
                                  <a:pt x="120968" y="117157"/>
                                </a:cubicBezTo>
                                <a:cubicBezTo>
                                  <a:pt x="119063" y="119063"/>
                                  <a:pt x="120015" y="120015"/>
                                  <a:pt x="121920" y="120967"/>
                                </a:cubicBezTo>
                                <a:cubicBezTo>
                                  <a:pt x="122873" y="121920"/>
                                  <a:pt x="122873" y="121920"/>
                                  <a:pt x="121920" y="122872"/>
                                </a:cubicBezTo>
                                <a:cubicBezTo>
                                  <a:pt x="125730" y="124777"/>
                                  <a:pt x="125730" y="122872"/>
                                  <a:pt x="126683" y="120967"/>
                                </a:cubicBezTo>
                                <a:close/>
                                <a:moveTo>
                                  <a:pt x="122873" y="243840"/>
                                </a:moveTo>
                                <a:cubicBezTo>
                                  <a:pt x="122873" y="243840"/>
                                  <a:pt x="122873" y="243840"/>
                                  <a:pt x="122873" y="243840"/>
                                </a:cubicBezTo>
                                <a:cubicBezTo>
                                  <a:pt x="121920" y="242888"/>
                                  <a:pt x="121920" y="243840"/>
                                  <a:pt x="121920" y="243840"/>
                                </a:cubicBezTo>
                                <a:cubicBezTo>
                                  <a:pt x="121920" y="243840"/>
                                  <a:pt x="121920" y="244792"/>
                                  <a:pt x="122873" y="243840"/>
                                </a:cubicBezTo>
                                <a:cubicBezTo>
                                  <a:pt x="122873" y="244792"/>
                                  <a:pt x="122873" y="244792"/>
                                  <a:pt x="122873" y="243840"/>
                                </a:cubicBezTo>
                                <a:close/>
                                <a:moveTo>
                                  <a:pt x="125730" y="175260"/>
                                </a:moveTo>
                                <a:lnTo>
                                  <a:pt x="128588" y="174307"/>
                                </a:lnTo>
                                <a:cubicBezTo>
                                  <a:pt x="128588" y="176213"/>
                                  <a:pt x="127635" y="178117"/>
                                  <a:pt x="125730" y="179070"/>
                                </a:cubicBezTo>
                                <a:lnTo>
                                  <a:pt x="125730" y="175260"/>
                                </a:lnTo>
                                <a:cubicBezTo>
                                  <a:pt x="123825" y="176213"/>
                                  <a:pt x="124778" y="178117"/>
                                  <a:pt x="124778" y="179070"/>
                                </a:cubicBezTo>
                                <a:cubicBezTo>
                                  <a:pt x="123825" y="179070"/>
                                  <a:pt x="121920" y="178117"/>
                                  <a:pt x="121920" y="177165"/>
                                </a:cubicBezTo>
                                <a:cubicBezTo>
                                  <a:pt x="121920" y="175260"/>
                                  <a:pt x="123825" y="174307"/>
                                  <a:pt x="125730" y="173355"/>
                                </a:cubicBezTo>
                                <a:cubicBezTo>
                                  <a:pt x="125730" y="174307"/>
                                  <a:pt x="125730" y="174307"/>
                                  <a:pt x="125730" y="175260"/>
                                </a:cubicBezTo>
                                <a:close/>
                                <a:moveTo>
                                  <a:pt x="123825" y="191452"/>
                                </a:moveTo>
                                <a:cubicBezTo>
                                  <a:pt x="122873" y="191452"/>
                                  <a:pt x="122873" y="191452"/>
                                  <a:pt x="123825" y="191452"/>
                                </a:cubicBezTo>
                                <a:cubicBezTo>
                                  <a:pt x="122873" y="191452"/>
                                  <a:pt x="121920" y="191452"/>
                                  <a:pt x="123825" y="191452"/>
                                </a:cubicBezTo>
                                <a:cubicBezTo>
                                  <a:pt x="122873" y="191452"/>
                                  <a:pt x="122873" y="190500"/>
                                  <a:pt x="123825" y="191452"/>
                                </a:cubicBezTo>
                                <a:cubicBezTo>
                                  <a:pt x="123825" y="190500"/>
                                  <a:pt x="123825" y="191452"/>
                                  <a:pt x="123825" y="191452"/>
                                </a:cubicBezTo>
                                <a:close/>
                                <a:moveTo>
                                  <a:pt x="121920" y="211455"/>
                                </a:moveTo>
                                <a:cubicBezTo>
                                  <a:pt x="121920" y="210502"/>
                                  <a:pt x="122873" y="209550"/>
                                  <a:pt x="123825" y="208597"/>
                                </a:cubicBezTo>
                                <a:cubicBezTo>
                                  <a:pt x="124778" y="208597"/>
                                  <a:pt x="125730" y="209550"/>
                                  <a:pt x="125730" y="210502"/>
                                </a:cubicBezTo>
                                <a:cubicBezTo>
                                  <a:pt x="125730" y="211455"/>
                                  <a:pt x="124778" y="212407"/>
                                  <a:pt x="123825" y="212407"/>
                                </a:cubicBezTo>
                                <a:cubicBezTo>
                                  <a:pt x="122873" y="212407"/>
                                  <a:pt x="121920" y="211455"/>
                                  <a:pt x="121920" y="211455"/>
                                </a:cubicBezTo>
                                <a:close/>
                                <a:moveTo>
                                  <a:pt x="122873" y="203835"/>
                                </a:moveTo>
                                <a:cubicBezTo>
                                  <a:pt x="122873" y="202882"/>
                                  <a:pt x="123825" y="201930"/>
                                  <a:pt x="124778" y="201930"/>
                                </a:cubicBezTo>
                                <a:cubicBezTo>
                                  <a:pt x="126683" y="201930"/>
                                  <a:pt x="127635" y="203835"/>
                                  <a:pt x="128588" y="204788"/>
                                </a:cubicBezTo>
                                <a:cubicBezTo>
                                  <a:pt x="128588" y="205740"/>
                                  <a:pt x="128588" y="205740"/>
                                  <a:pt x="127635" y="205740"/>
                                </a:cubicBezTo>
                                <a:cubicBezTo>
                                  <a:pt x="125730" y="205740"/>
                                  <a:pt x="122873" y="204788"/>
                                  <a:pt x="122873" y="203835"/>
                                </a:cubicBezTo>
                                <a:close/>
                                <a:moveTo>
                                  <a:pt x="126683" y="120015"/>
                                </a:moveTo>
                                <a:lnTo>
                                  <a:pt x="126683" y="120015"/>
                                </a:lnTo>
                                <a:lnTo>
                                  <a:pt x="126683" y="120015"/>
                                </a:lnTo>
                                <a:cubicBezTo>
                                  <a:pt x="124778" y="120015"/>
                                  <a:pt x="123825" y="120015"/>
                                  <a:pt x="123825" y="119063"/>
                                </a:cubicBezTo>
                                <a:cubicBezTo>
                                  <a:pt x="123825" y="119063"/>
                                  <a:pt x="123825" y="118110"/>
                                  <a:pt x="124778" y="118110"/>
                                </a:cubicBezTo>
                                <a:cubicBezTo>
                                  <a:pt x="124778" y="118110"/>
                                  <a:pt x="126683" y="118110"/>
                                  <a:pt x="126683" y="120015"/>
                                </a:cubicBezTo>
                                <a:close/>
                                <a:moveTo>
                                  <a:pt x="124778" y="126682"/>
                                </a:moveTo>
                                <a:cubicBezTo>
                                  <a:pt x="124778" y="126682"/>
                                  <a:pt x="124778" y="126682"/>
                                  <a:pt x="124778" y="126682"/>
                                </a:cubicBezTo>
                                <a:lnTo>
                                  <a:pt x="123825" y="127635"/>
                                </a:lnTo>
                                <a:cubicBezTo>
                                  <a:pt x="124778" y="128588"/>
                                  <a:pt x="125730" y="127635"/>
                                  <a:pt x="124778" y="126682"/>
                                </a:cubicBezTo>
                                <a:cubicBezTo>
                                  <a:pt x="125730" y="127635"/>
                                  <a:pt x="124778" y="126682"/>
                                  <a:pt x="124778" y="126682"/>
                                </a:cubicBezTo>
                                <a:close/>
                                <a:moveTo>
                                  <a:pt x="126683" y="238125"/>
                                </a:moveTo>
                                <a:cubicBezTo>
                                  <a:pt x="126683" y="237172"/>
                                  <a:pt x="125730" y="237172"/>
                                  <a:pt x="126683" y="238125"/>
                                </a:cubicBezTo>
                                <a:cubicBezTo>
                                  <a:pt x="124778" y="237172"/>
                                  <a:pt x="124778" y="237172"/>
                                  <a:pt x="124778" y="238125"/>
                                </a:cubicBezTo>
                                <a:cubicBezTo>
                                  <a:pt x="124778" y="238125"/>
                                  <a:pt x="124778" y="239077"/>
                                  <a:pt x="125730" y="239077"/>
                                </a:cubicBezTo>
                                <a:cubicBezTo>
                                  <a:pt x="125730" y="240030"/>
                                  <a:pt x="125730" y="239077"/>
                                  <a:pt x="126683" y="238125"/>
                                </a:cubicBezTo>
                                <a:close/>
                                <a:moveTo>
                                  <a:pt x="124778" y="144780"/>
                                </a:moveTo>
                                <a:lnTo>
                                  <a:pt x="126683" y="144780"/>
                                </a:lnTo>
                                <a:cubicBezTo>
                                  <a:pt x="126683" y="141922"/>
                                  <a:pt x="129540" y="143827"/>
                                  <a:pt x="130493" y="142875"/>
                                </a:cubicBezTo>
                                <a:cubicBezTo>
                                  <a:pt x="134303" y="145732"/>
                                  <a:pt x="134303" y="146685"/>
                                  <a:pt x="133350" y="149542"/>
                                </a:cubicBezTo>
                                <a:cubicBezTo>
                                  <a:pt x="132398" y="151447"/>
                                  <a:pt x="131445" y="150495"/>
                                  <a:pt x="130493" y="150495"/>
                                </a:cubicBezTo>
                                <a:cubicBezTo>
                                  <a:pt x="128588" y="150495"/>
                                  <a:pt x="129540" y="149542"/>
                                  <a:pt x="129540" y="148590"/>
                                </a:cubicBezTo>
                                <a:cubicBezTo>
                                  <a:pt x="130493" y="146685"/>
                                  <a:pt x="128588" y="144780"/>
                                  <a:pt x="127635" y="144780"/>
                                </a:cubicBezTo>
                                <a:cubicBezTo>
                                  <a:pt x="127635" y="145732"/>
                                  <a:pt x="128588" y="147638"/>
                                  <a:pt x="126683" y="147638"/>
                                </a:cubicBezTo>
                                <a:cubicBezTo>
                                  <a:pt x="123825" y="147638"/>
                                  <a:pt x="124778" y="145732"/>
                                  <a:pt x="124778" y="144780"/>
                                </a:cubicBezTo>
                                <a:close/>
                                <a:moveTo>
                                  <a:pt x="129540" y="182880"/>
                                </a:moveTo>
                                <a:cubicBezTo>
                                  <a:pt x="125730" y="184785"/>
                                  <a:pt x="128588" y="186690"/>
                                  <a:pt x="128588" y="188595"/>
                                </a:cubicBezTo>
                                <a:cubicBezTo>
                                  <a:pt x="124778" y="187642"/>
                                  <a:pt x="123825" y="185738"/>
                                  <a:pt x="123825" y="182880"/>
                                </a:cubicBezTo>
                                <a:cubicBezTo>
                                  <a:pt x="123825" y="181927"/>
                                  <a:pt x="123825" y="180022"/>
                                  <a:pt x="123825" y="179070"/>
                                </a:cubicBezTo>
                                <a:lnTo>
                                  <a:pt x="124778" y="179070"/>
                                </a:lnTo>
                                <a:cubicBezTo>
                                  <a:pt x="125730" y="181927"/>
                                  <a:pt x="128588" y="180975"/>
                                  <a:pt x="129540" y="182880"/>
                                </a:cubicBezTo>
                                <a:close/>
                                <a:moveTo>
                                  <a:pt x="124778" y="109538"/>
                                </a:moveTo>
                                <a:cubicBezTo>
                                  <a:pt x="124778" y="109538"/>
                                  <a:pt x="124778" y="110490"/>
                                  <a:pt x="124778" y="109538"/>
                                </a:cubicBezTo>
                                <a:cubicBezTo>
                                  <a:pt x="123825" y="110490"/>
                                  <a:pt x="123825" y="110490"/>
                                  <a:pt x="124778" y="110490"/>
                                </a:cubicBezTo>
                                <a:cubicBezTo>
                                  <a:pt x="124778" y="111442"/>
                                  <a:pt x="125730" y="110490"/>
                                  <a:pt x="124778" y="109538"/>
                                </a:cubicBezTo>
                                <a:cubicBezTo>
                                  <a:pt x="125730" y="110490"/>
                                  <a:pt x="124778" y="109538"/>
                                  <a:pt x="124778" y="109538"/>
                                </a:cubicBezTo>
                                <a:close/>
                                <a:moveTo>
                                  <a:pt x="130493" y="142875"/>
                                </a:moveTo>
                                <a:cubicBezTo>
                                  <a:pt x="128588" y="141922"/>
                                  <a:pt x="126683" y="140970"/>
                                  <a:pt x="124778" y="140017"/>
                                </a:cubicBezTo>
                                <a:cubicBezTo>
                                  <a:pt x="124778" y="140017"/>
                                  <a:pt x="123825" y="139065"/>
                                  <a:pt x="123825" y="139065"/>
                                </a:cubicBezTo>
                                <a:cubicBezTo>
                                  <a:pt x="123825" y="138113"/>
                                  <a:pt x="124778" y="138113"/>
                                  <a:pt x="125730" y="139065"/>
                                </a:cubicBezTo>
                                <a:cubicBezTo>
                                  <a:pt x="127635" y="139065"/>
                                  <a:pt x="130493" y="140017"/>
                                  <a:pt x="130493" y="142875"/>
                                </a:cubicBezTo>
                                <a:close/>
                                <a:moveTo>
                                  <a:pt x="124778" y="44767"/>
                                </a:moveTo>
                                <a:cubicBezTo>
                                  <a:pt x="124778" y="44767"/>
                                  <a:pt x="124778" y="44767"/>
                                  <a:pt x="124778" y="44767"/>
                                </a:cubicBezTo>
                                <a:cubicBezTo>
                                  <a:pt x="125730" y="44767"/>
                                  <a:pt x="125730" y="44767"/>
                                  <a:pt x="124778" y="44767"/>
                                </a:cubicBezTo>
                                <a:cubicBezTo>
                                  <a:pt x="125730" y="43815"/>
                                  <a:pt x="125730" y="43815"/>
                                  <a:pt x="124778" y="44767"/>
                                </a:cubicBezTo>
                                <a:lnTo>
                                  <a:pt x="124778" y="44767"/>
                                </a:lnTo>
                                <a:close/>
                                <a:moveTo>
                                  <a:pt x="129540" y="59055"/>
                                </a:moveTo>
                                <a:cubicBezTo>
                                  <a:pt x="127635" y="59055"/>
                                  <a:pt x="126683" y="59055"/>
                                  <a:pt x="125730" y="60960"/>
                                </a:cubicBezTo>
                                <a:cubicBezTo>
                                  <a:pt x="124778" y="62865"/>
                                  <a:pt x="126683" y="63817"/>
                                  <a:pt x="127635" y="64770"/>
                                </a:cubicBezTo>
                                <a:lnTo>
                                  <a:pt x="127635" y="63817"/>
                                </a:lnTo>
                                <a:cubicBezTo>
                                  <a:pt x="127635" y="60960"/>
                                  <a:pt x="127635" y="60960"/>
                                  <a:pt x="130493" y="62865"/>
                                </a:cubicBezTo>
                                <a:cubicBezTo>
                                  <a:pt x="130493" y="62865"/>
                                  <a:pt x="131445" y="63817"/>
                                  <a:pt x="131445" y="63817"/>
                                </a:cubicBezTo>
                                <a:cubicBezTo>
                                  <a:pt x="131445" y="64770"/>
                                  <a:pt x="131445" y="65722"/>
                                  <a:pt x="132398" y="65722"/>
                                </a:cubicBezTo>
                                <a:lnTo>
                                  <a:pt x="132398" y="65722"/>
                                </a:lnTo>
                                <a:cubicBezTo>
                                  <a:pt x="132398" y="64770"/>
                                  <a:pt x="131445" y="64770"/>
                                  <a:pt x="131445" y="63817"/>
                                </a:cubicBezTo>
                                <a:cubicBezTo>
                                  <a:pt x="131445" y="61913"/>
                                  <a:pt x="132398" y="60007"/>
                                  <a:pt x="129540" y="59055"/>
                                </a:cubicBezTo>
                                <a:close/>
                                <a:moveTo>
                                  <a:pt x="129540" y="86677"/>
                                </a:moveTo>
                                <a:cubicBezTo>
                                  <a:pt x="128588" y="85725"/>
                                  <a:pt x="127635" y="86677"/>
                                  <a:pt x="127635" y="87630"/>
                                </a:cubicBezTo>
                                <a:cubicBezTo>
                                  <a:pt x="126683" y="88582"/>
                                  <a:pt x="126683" y="89535"/>
                                  <a:pt x="125730" y="91440"/>
                                </a:cubicBezTo>
                                <a:cubicBezTo>
                                  <a:pt x="125730" y="92392"/>
                                  <a:pt x="125730" y="93345"/>
                                  <a:pt x="127635" y="93345"/>
                                </a:cubicBezTo>
                                <a:cubicBezTo>
                                  <a:pt x="128588" y="92392"/>
                                  <a:pt x="130493" y="93345"/>
                                  <a:pt x="128588" y="91440"/>
                                </a:cubicBezTo>
                                <a:cubicBezTo>
                                  <a:pt x="127635" y="90488"/>
                                  <a:pt x="128588" y="89535"/>
                                  <a:pt x="128588" y="88582"/>
                                </a:cubicBezTo>
                                <a:cubicBezTo>
                                  <a:pt x="129540" y="88582"/>
                                  <a:pt x="130493" y="87630"/>
                                  <a:pt x="129540" y="86677"/>
                                </a:cubicBezTo>
                                <a:close/>
                                <a:moveTo>
                                  <a:pt x="126683" y="52388"/>
                                </a:moveTo>
                                <a:cubicBezTo>
                                  <a:pt x="126683" y="53340"/>
                                  <a:pt x="127635" y="53340"/>
                                  <a:pt x="128588" y="54292"/>
                                </a:cubicBezTo>
                                <a:cubicBezTo>
                                  <a:pt x="128588" y="54292"/>
                                  <a:pt x="129540" y="54292"/>
                                  <a:pt x="129540" y="53340"/>
                                </a:cubicBezTo>
                                <a:cubicBezTo>
                                  <a:pt x="128588" y="52388"/>
                                  <a:pt x="127635" y="51435"/>
                                  <a:pt x="126683" y="52388"/>
                                </a:cubicBezTo>
                                <a:cubicBezTo>
                                  <a:pt x="126683" y="51435"/>
                                  <a:pt x="125730" y="51435"/>
                                  <a:pt x="126683" y="52388"/>
                                </a:cubicBezTo>
                                <a:close/>
                                <a:moveTo>
                                  <a:pt x="128588" y="101917"/>
                                </a:moveTo>
                                <a:cubicBezTo>
                                  <a:pt x="127635" y="101917"/>
                                  <a:pt x="127635" y="101917"/>
                                  <a:pt x="128588" y="101917"/>
                                </a:cubicBezTo>
                                <a:cubicBezTo>
                                  <a:pt x="127635" y="102870"/>
                                  <a:pt x="127635" y="102870"/>
                                  <a:pt x="128588" y="101917"/>
                                </a:cubicBezTo>
                                <a:cubicBezTo>
                                  <a:pt x="128588" y="102870"/>
                                  <a:pt x="128588" y="102870"/>
                                  <a:pt x="128588" y="101917"/>
                                </a:cubicBezTo>
                                <a:lnTo>
                                  <a:pt x="128588" y="101917"/>
                                </a:lnTo>
                                <a:close/>
                                <a:moveTo>
                                  <a:pt x="127635" y="25717"/>
                                </a:moveTo>
                                <a:cubicBezTo>
                                  <a:pt x="127635" y="25717"/>
                                  <a:pt x="127635" y="25717"/>
                                  <a:pt x="127635" y="25717"/>
                                </a:cubicBezTo>
                                <a:cubicBezTo>
                                  <a:pt x="128588" y="25717"/>
                                  <a:pt x="128588" y="25717"/>
                                  <a:pt x="128588" y="25717"/>
                                </a:cubicBezTo>
                                <a:cubicBezTo>
                                  <a:pt x="128588" y="25717"/>
                                  <a:pt x="128588" y="24765"/>
                                  <a:pt x="127635" y="25717"/>
                                </a:cubicBezTo>
                                <a:lnTo>
                                  <a:pt x="127635" y="25717"/>
                                </a:lnTo>
                                <a:close/>
                                <a:moveTo>
                                  <a:pt x="132398" y="80963"/>
                                </a:moveTo>
                                <a:cubicBezTo>
                                  <a:pt x="132398" y="79057"/>
                                  <a:pt x="131445" y="79057"/>
                                  <a:pt x="130493" y="79057"/>
                                </a:cubicBezTo>
                                <a:cubicBezTo>
                                  <a:pt x="129540" y="79057"/>
                                  <a:pt x="127635" y="79057"/>
                                  <a:pt x="127635" y="80963"/>
                                </a:cubicBezTo>
                                <a:cubicBezTo>
                                  <a:pt x="127635" y="81915"/>
                                  <a:pt x="128588" y="81915"/>
                                  <a:pt x="129540" y="81915"/>
                                </a:cubicBezTo>
                                <a:cubicBezTo>
                                  <a:pt x="130493" y="81915"/>
                                  <a:pt x="132398" y="82867"/>
                                  <a:pt x="132398" y="80963"/>
                                </a:cubicBezTo>
                                <a:close/>
                                <a:moveTo>
                                  <a:pt x="128588" y="66675"/>
                                </a:moveTo>
                                <a:cubicBezTo>
                                  <a:pt x="128588" y="66675"/>
                                  <a:pt x="128588" y="66675"/>
                                  <a:pt x="128588" y="66675"/>
                                </a:cubicBezTo>
                                <a:cubicBezTo>
                                  <a:pt x="127635" y="65722"/>
                                  <a:pt x="127635" y="65722"/>
                                  <a:pt x="127635" y="65722"/>
                                </a:cubicBezTo>
                                <a:cubicBezTo>
                                  <a:pt x="127635" y="65722"/>
                                  <a:pt x="127635" y="65722"/>
                                  <a:pt x="128588" y="66675"/>
                                </a:cubicBezTo>
                                <a:lnTo>
                                  <a:pt x="128588" y="66675"/>
                                </a:lnTo>
                                <a:cubicBezTo>
                                  <a:pt x="128588" y="67627"/>
                                  <a:pt x="129540" y="67627"/>
                                  <a:pt x="128588" y="66675"/>
                                </a:cubicBezTo>
                                <a:close/>
                                <a:moveTo>
                                  <a:pt x="129540" y="98107"/>
                                </a:moveTo>
                                <a:cubicBezTo>
                                  <a:pt x="130493" y="98107"/>
                                  <a:pt x="131445" y="98107"/>
                                  <a:pt x="131445" y="97155"/>
                                </a:cubicBezTo>
                                <a:cubicBezTo>
                                  <a:pt x="131445" y="96202"/>
                                  <a:pt x="130493" y="96202"/>
                                  <a:pt x="129540" y="96202"/>
                                </a:cubicBezTo>
                                <a:cubicBezTo>
                                  <a:pt x="128588" y="96202"/>
                                  <a:pt x="128588" y="96202"/>
                                  <a:pt x="128588" y="97155"/>
                                </a:cubicBezTo>
                                <a:cubicBezTo>
                                  <a:pt x="127635" y="99060"/>
                                  <a:pt x="128588" y="98107"/>
                                  <a:pt x="129540" y="98107"/>
                                </a:cubicBezTo>
                                <a:close/>
                                <a:moveTo>
                                  <a:pt x="128588" y="73342"/>
                                </a:moveTo>
                                <a:cubicBezTo>
                                  <a:pt x="127635" y="73342"/>
                                  <a:pt x="128588" y="74295"/>
                                  <a:pt x="128588" y="73342"/>
                                </a:cubicBezTo>
                                <a:cubicBezTo>
                                  <a:pt x="129540" y="74295"/>
                                  <a:pt x="130493" y="73342"/>
                                  <a:pt x="130493" y="73342"/>
                                </a:cubicBezTo>
                                <a:cubicBezTo>
                                  <a:pt x="130493" y="73342"/>
                                  <a:pt x="130493" y="72390"/>
                                  <a:pt x="130493" y="72390"/>
                                </a:cubicBezTo>
                                <a:cubicBezTo>
                                  <a:pt x="129540" y="72390"/>
                                  <a:pt x="128588" y="72390"/>
                                  <a:pt x="128588" y="73342"/>
                                </a:cubicBezTo>
                                <a:close/>
                                <a:moveTo>
                                  <a:pt x="131445" y="226695"/>
                                </a:moveTo>
                                <a:cubicBezTo>
                                  <a:pt x="131445" y="225742"/>
                                  <a:pt x="130493" y="225742"/>
                                  <a:pt x="130493" y="225742"/>
                                </a:cubicBezTo>
                                <a:cubicBezTo>
                                  <a:pt x="129540" y="225742"/>
                                  <a:pt x="128588" y="226695"/>
                                  <a:pt x="128588" y="227647"/>
                                </a:cubicBezTo>
                                <a:cubicBezTo>
                                  <a:pt x="128588" y="228600"/>
                                  <a:pt x="128588" y="228600"/>
                                  <a:pt x="129540" y="228600"/>
                                </a:cubicBezTo>
                                <a:cubicBezTo>
                                  <a:pt x="130493" y="228600"/>
                                  <a:pt x="131445" y="227647"/>
                                  <a:pt x="131445" y="226695"/>
                                </a:cubicBezTo>
                                <a:close/>
                                <a:moveTo>
                                  <a:pt x="131445" y="107632"/>
                                </a:moveTo>
                                <a:cubicBezTo>
                                  <a:pt x="131445" y="106680"/>
                                  <a:pt x="131445" y="106680"/>
                                  <a:pt x="130493" y="105727"/>
                                </a:cubicBezTo>
                                <a:cubicBezTo>
                                  <a:pt x="130493" y="105727"/>
                                  <a:pt x="129540" y="105727"/>
                                  <a:pt x="129540" y="106680"/>
                                </a:cubicBezTo>
                                <a:cubicBezTo>
                                  <a:pt x="129540" y="107632"/>
                                  <a:pt x="129540" y="107632"/>
                                  <a:pt x="130493" y="107632"/>
                                </a:cubicBezTo>
                                <a:cubicBezTo>
                                  <a:pt x="130493" y="107632"/>
                                  <a:pt x="131445" y="107632"/>
                                  <a:pt x="131445" y="107632"/>
                                </a:cubicBezTo>
                                <a:close/>
                                <a:moveTo>
                                  <a:pt x="130493" y="164782"/>
                                </a:moveTo>
                                <a:cubicBezTo>
                                  <a:pt x="130493" y="164782"/>
                                  <a:pt x="131445" y="163830"/>
                                  <a:pt x="131445" y="163830"/>
                                </a:cubicBezTo>
                                <a:lnTo>
                                  <a:pt x="130493" y="164782"/>
                                </a:lnTo>
                                <a:cubicBezTo>
                                  <a:pt x="130493" y="165735"/>
                                  <a:pt x="129540" y="165735"/>
                                  <a:pt x="130493" y="164782"/>
                                </a:cubicBezTo>
                                <a:close/>
                                <a:moveTo>
                                  <a:pt x="133350" y="77152"/>
                                </a:moveTo>
                                <a:cubicBezTo>
                                  <a:pt x="133350" y="76200"/>
                                  <a:pt x="132398" y="76200"/>
                                  <a:pt x="132398" y="76200"/>
                                </a:cubicBezTo>
                                <a:cubicBezTo>
                                  <a:pt x="132398" y="76200"/>
                                  <a:pt x="131445" y="76200"/>
                                  <a:pt x="131445" y="77152"/>
                                </a:cubicBezTo>
                                <a:cubicBezTo>
                                  <a:pt x="131445" y="77152"/>
                                  <a:pt x="131445" y="77152"/>
                                  <a:pt x="133350" y="77152"/>
                                </a:cubicBezTo>
                                <a:cubicBezTo>
                                  <a:pt x="132398" y="78105"/>
                                  <a:pt x="132398" y="77152"/>
                                  <a:pt x="133350" y="77152"/>
                                </a:cubicBezTo>
                                <a:close/>
                                <a:moveTo>
                                  <a:pt x="132398" y="113347"/>
                                </a:moveTo>
                                <a:cubicBezTo>
                                  <a:pt x="131445" y="113347"/>
                                  <a:pt x="131445" y="114300"/>
                                  <a:pt x="131445" y="114300"/>
                                </a:cubicBezTo>
                                <a:cubicBezTo>
                                  <a:pt x="131445" y="115252"/>
                                  <a:pt x="131445" y="115252"/>
                                  <a:pt x="132398" y="115252"/>
                                </a:cubicBezTo>
                                <a:cubicBezTo>
                                  <a:pt x="133350" y="115252"/>
                                  <a:pt x="133350" y="114300"/>
                                  <a:pt x="133350" y="114300"/>
                                </a:cubicBezTo>
                                <a:cubicBezTo>
                                  <a:pt x="133350" y="114300"/>
                                  <a:pt x="133350" y="113347"/>
                                  <a:pt x="132398" y="113347"/>
                                </a:cubicBezTo>
                                <a:close/>
                                <a:moveTo>
                                  <a:pt x="134303" y="136207"/>
                                </a:moveTo>
                                <a:cubicBezTo>
                                  <a:pt x="133350" y="136207"/>
                                  <a:pt x="133350" y="136207"/>
                                  <a:pt x="132398" y="137160"/>
                                </a:cubicBezTo>
                                <a:cubicBezTo>
                                  <a:pt x="133350" y="137160"/>
                                  <a:pt x="133350" y="137160"/>
                                  <a:pt x="134303" y="136207"/>
                                </a:cubicBezTo>
                                <a:lnTo>
                                  <a:pt x="134303" y="136207"/>
                                </a:lnTo>
                                <a:close/>
                                <a:moveTo>
                                  <a:pt x="135255" y="239077"/>
                                </a:moveTo>
                                <a:lnTo>
                                  <a:pt x="134303" y="238125"/>
                                </a:lnTo>
                                <a:cubicBezTo>
                                  <a:pt x="134303" y="237172"/>
                                  <a:pt x="134303" y="237172"/>
                                  <a:pt x="134303" y="236220"/>
                                </a:cubicBezTo>
                                <a:cubicBezTo>
                                  <a:pt x="134303" y="236220"/>
                                  <a:pt x="133350" y="236220"/>
                                  <a:pt x="133350" y="236220"/>
                                </a:cubicBezTo>
                                <a:cubicBezTo>
                                  <a:pt x="133350" y="237172"/>
                                  <a:pt x="133350" y="237172"/>
                                  <a:pt x="134303" y="237172"/>
                                </a:cubicBezTo>
                                <a:cubicBezTo>
                                  <a:pt x="134303" y="237172"/>
                                  <a:pt x="134303" y="238125"/>
                                  <a:pt x="134303" y="238125"/>
                                </a:cubicBezTo>
                                <a:cubicBezTo>
                                  <a:pt x="134303" y="239077"/>
                                  <a:pt x="133350" y="240030"/>
                                  <a:pt x="135255" y="240030"/>
                                </a:cubicBezTo>
                                <a:cubicBezTo>
                                  <a:pt x="135255" y="240982"/>
                                  <a:pt x="136208" y="240030"/>
                                  <a:pt x="135255" y="239077"/>
                                </a:cubicBezTo>
                                <a:close/>
                                <a:moveTo>
                                  <a:pt x="136208" y="200977"/>
                                </a:moveTo>
                                <a:cubicBezTo>
                                  <a:pt x="134303" y="200977"/>
                                  <a:pt x="133350" y="200977"/>
                                  <a:pt x="133350" y="201930"/>
                                </a:cubicBezTo>
                                <a:cubicBezTo>
                                  <a:pt x="133350" y="203835"/>
                                  <a:pt x="135255" y="202882"/>
                                  <a:pt x="136208" y="203835"/>
                                </a:cubicBezTo>
                                <a:cubicBezTo>
                                  <a:pt x="137160" y="204788"/>
                                  <a:pt x="137160" y="205740"/>
                                  <a:pt x="136208" y="206692"/>
                                </a:cubicBezTo>
                                <a:cubicBezTo>
                                  <a:pt x="136208" y="207645"/>
                                  <a:pt x="136208" y="207645"/>
                                  <a:pt x="137160" y="207645"/>
                                </a:cubicBezTo>
                                <a:lnTo>
                                  <a:pt x="138113" y="207645"/>
                                </a:lnTo>
                                <a:cubicBezTo>
                                  <a:pt x="138113" y="206692"/>
                                  <a:pt x="139065" y="205740"/>
                                  <a:pt x="139065" y="204788"/>
                                </a:cubicBezTo>
                                <a:cubicBezTo>
                                  <a:pt x="140018" y="201930"/>
                                  <a:pt x="139065" y="200977"/>
                                  <a:pt x="136208" y="200977"/>
                                </a:cubicBezTo>
                                <a:close/>
                                <a:moveTo>
                                  <a:pt x="134303" y="61913"/>
                                </a:moveTo>
                                <a:cubicBezTo>
                                  <a:pt x="134303" y="62865"/>
                                  <a:pt x="134303" y="62865"/>
                                  <a:pt x="135255" y="62865"/>
                                </a:cubicBezTo>
                                <a:cubicBezTo>
                                  <a:pt x="135255" y="62865"/>
                                  <a:pt x="136208" y="62865"/>
                                  <a:pt x="134303" y="61913"/>
                                </a:cubicBezTo>
                                <a:cubicBezTo>
                                  <a:pt x="135255" y="61913"/>
                                  <a:pt x="135255" y="61913"/>
                                  <a:pt x="134303" y="61913"/>
                                </a:cubicBezTo>
                                <a:cubicBezTo>
                                  <a:pt x="134303" y="61913"/>
                                  <a:pt x="134303" y="61913"/>
                                  <a:pt x="134303" y="61913"/>
                                </a:cubicBezTo>
                                <a:close/>
                                <a:moveTo>
                                  <a:pt x="135255" y="102870"/>
                                </a:moveTo>
                                <a:cubicBezTo>
                                  <a:pt x="135255" y="102870"/>
                                  <a:pt x="136208" y="101917"/>
                                  <a:pt x="135255" y="102870"/>
                                </a:cubicBezTo>
                                <a:cubicBezTo>
                                  <a:pt x="136208" y="101917"/>
                                  <a:pt x="136208" y="101917"/>
                                  <a:pt x="135255" y="101917"/>
                                </a:cubicBezTo>
                                <a:lnTo>
                                  <a:pt x="135255" y="102870"/>
                                </a:lnTo>
                                <a:cubicBezTo>
                                  <a:pt x="134303" y="101917"/>
                                  <a:pt x="135255" y="102870"/>
                                  <a:pt x="135255" y="102870"/>
                                </a:cubicBezTo>
                                <a:close/>
                                <a:moveTo>
                                  <a:pt x="136208" y="232410"/>
                                </a:moveTo>
                                <a:cubicBezTo>
                                  <a:pt x="136208" y="232410"/>
                                  <a:pt x="135255" y="231457"/>
                                  <a:pt x="136208" y="232410"/>
                                </a:cubicBezTo>
                                <a:cubicBezTo>
                                  <a:pt x="135255" y="231457"/>
                                  <a:pt x="135255" y="232410"/>
                                  <a:pt x="135255" y="232410"/>
                                </a:cubicBezTo>
                                <a:lnTo>
                                  <a:pt x="136208" y="232410"/>
                                </a:lnTo>
                                <a:cubicBezTo>
                                  <a:pt x="136208" y="232410"/>
                                  <a:pt x="136208" y="232410"/>
                                  <a:pt x="136208" y="232410"/>
                                </a:cubicBezTo>
                                <a:close/>
                                <a:moveTo>
                                  <a:pt x="137160" y="221932"/>
                                </a:moveTo>
                                <a:cubicBezTo>
                                  <a:pt x="137160" y="221932"/>
                                  <a:pt x="137160" y="220980"/>
                                  <a:pt x="137160" y="221932"/>
                                </a:cubicBezTo>
                                <a:cubicBezTo>
                                  <a:pt x="135255" y="220980"/>
                                  <a:pt x="135255" y="220980"/>
                                  <a:pt x="135255" y="221932"/>
                                </a:cubicBezTo>
                                <a:cubicBezTo>
                                  <a:pt x="135255" y="222885"/>
                                  <a:pt x="135255" y="222885"/>
                                  <a:pt x="136208" y="222885"/>
                                </a:cubicBezTo>
                                <a:cubicBezTo>
                                  <a:pt x="136208" y="222885"/>
                                  <a:pt x="137160" y="222885"/>
                                  <a:pt x="137160" y="221932"/>
                                </a:cubicBezTo>
                                <a:close/>
                                <a:moveTo>
                                  <a:pt x="136208" y="105727"/>
                                </a:moveTo>
                                <a:cubicBezTo>
                                  <a:pt x="135255" y="105727"/>
                                  <a:pt x="135255" y="105727"/>
                                  <a:pt x="136208" y="105727"/>
                                </a:cubicBezTo>
                                <a:cubicBezTo>
                                  <a:pt x="135255" y="106680"/>
                                  <a:pt x="136208" y="107632"/>
                                  <a:pt x="137160" y="107632"/>
                                </a:cubicBezTo>
                                <a:cubicBezTo>
                                  <a:pt x="137160" y="107632"/>
                                  <a:pt x="138113" y="107632"/>
                                  <a:pt x="138113" y="106680"/>
                                </a:cubicBezTo>
                                <a:cubicBezTo>
                                  <a:pt x="137160" y="105727"/>
                                  <a:pt x="137160" y="105727"/>
                                  <a:pt x="136208" y="105727"/>
                                </a:cubicBezTo>
                                <a:close/>
                                <a:moveTo>
                                  <a:pt x="136208" y="74295"/>
                                </a:moveTo>
                                <a:cubicBezTo>
                                  <a:pt x="136208" y="74295"/>
                                  <a:pt x="136208" y="74295"/>
                                  <a:pt x="136208" y="74295"/>
                                </a:cubicBezTo>
                                <a:lnTo>
                                  <a:pt x="136208" y="74295"/>
                                </a:lnTo>
                                <a:cubicBezTo>
                                  <a:pt x="136208" y="73342"/>
                                  <a:pt x="136208" y="73342"/>
                                  <a:pt x="136208" y="74295"/>
                                </a:cubicBezTo>
                                <a:lnTo>
                                  <a:pt x="136208" y="74295"/>
                                </a:lnTo>
                                <a:close/>
                                <a:moveTo>
                                  <a:pt x="137160" y="165735"/>
                                </a:moveTo>
                                <a:cubicBezTo>
                                  <a:pt x="136208" y="165735"/>
                                  <a:pt x="136208" y="166688"/>
                                  <a:pt x="137160" y="165735"/>
                                </a:cubicBezTo>
                                <a:cubicBezTo>
                                  <a:pt x="136208" y="166688"/>
                                  <a:pt x="136208" y="166688"/>
                                  <a:pt x="137160" y="166688"/>
                                </a:cubicBezTo>
                                <a:lnTo>
                                  <a:pt x="137160" y="165735"/>
                                </a:lnTo>
                                <a:cubicBezTo>
                                  <a:pt x="137160" y="166688"/>
                                  <a:pt x="137160" y="165735"/>
                                  <a:pt x="137160" y="165735"/>
                                </a:cubicBezTo>
                                <a:close/>
                                <a:moveTo>
                                  <a:pt x="141923" y="141922"/>
                                </a:moveTo>
                                <a:cubicBezTo>
                                  <a:pt x="141923" y="140970"/>
                                  <a:pt x="140018" y="140970"/>
                                  <a:pt x="139065" y="140970"/>
                                </a:cubicBezTo>
                                <a:cubicBezTo>
                                  <a:pt x="138113" y="140970"/>
                                  <a:pt x="137160" y="140970"/>
                                  <a:pt x="137160" y="141922"/>
                                </a:cubicBezTo>
                                <a:cubicBezTo>
                                  <a:pt x="137160" y="142875"/>
                                  <a:pt x="139065" y="141922"/>
                                  <a:pt x="139065" y="141922"/>
                                </a:cubicBezTo>
                                <a:cubicBezTo>
                                  <a:pt x="140018" y="141922"/>
                                  <a:pt x="141923" y="142875"/>
                                  <a:pt x="141923" y="141922"/>
                                </a:cubicBezTo>
                                <a:close/>
                                <a:moveTo>
                                  <a:pt x="139065" y="181927"/>
                                </a:moveTo>
                                <a:cubicBezTo>
                                  <a:pt x="139065" y="180975"/>
                                  <a:pt x="139065" y="180022"/>
                                  <a:pt x="138113" y="180022"/>
                                </a:cubicBezTo>
                                <a:cubicBezTo>
                                  <a:pt x="138113" y="180022"/>
                                  <a:pt x="137160" y="180022"/>
                                  <a:pt x="137160" y="180975"/>
                                </a:cubicBezTo>
                                <a:cubicBezTo>
                                  <a:pt x="137160" y="181927"/>
                                  <a:pt x="137160" y="182880"/>
                                  <a:pt x="139065" y="181927"/>
                                </a:cubicBezTo>
                                <a:cubicBezTo>
                                  <a:pt x="139065" y="182880"/>
                                  <a:pt x="139065" y="182880"/>
                                  <a:pt x="139065" y="181927"/>
                                </a:cubicBezTo>
                                <a:close/>
                                <a:moveTo>
                                  <a:pt x="138113" y="137160"/>
                                </a:moveTo>
                                <a:lnTo>
                                  <a:pt x="138113" y="137160"/>
                                </a:lnTo>
                                <a:cubicBezTo>
                                  <a:pt x="139065" y="137160"/>
                                  <a:pt x="139065" y="137160"/>
                                  <a:pt x="139065" y="136207"/>
                                </a:cubicBezTo>
                                <a:cubicBezTo>
                                  <a:pt x="139065" y="136207"/>
                                  <a:pt x="139065" y="136207"/>
                                  <a:pt x="138113" y="137160"/>
                                </a:cubicBezTo>
                                <a:cubicBezTo>
                                  <a:pt x="138113" y="136207"/>
                                  <a:pt x="138113" y="137160"/>
                                  <a:pt x="138113" y="137160"/>
                                </a:cubicBezTo>
                                <a:close/>
                                <a:moveTo>
                                  <a:pt x="140018" y="161925"/>
                                </a:moveTo>
                                <a:cubicBezTo>
                                  <a:pt x="140018" y="160972"/>
                                  <a:pt x="140018" y="160972"/>
                                  <a:pt x="140018" y="160972"/>
                                </a:cubicBezTo>
                                <a:cubicBezTo>
                                  <a:pt x="140018" y="160020"/>
                                  <a:pt x="140018" y="160020"/>
                                  <a:pt x="140018" y="160020"/>
                                </a:cubicBezTo>
                                <a:cubicBezTo>
                                  <a:pt x="139065" y="160020"/>
                                  <a:pt x="139065" y="160972"/>
                                  <a:pt x="139065" y="160972"/>
                                </a:cubicBezTo>
                                <a:cubicBezTo>
                                  <a:pt x="140018" y="160972"/>
                                  <a:pt x="140018" y="161925"/>
                                  <a:pt x="140018" y="161925"/>
                                </a:cubicBezTo>
                                <a:close/>
                                <a:moveTo>
                                  <a:pt x="141923" y="187642"/>
                                </a:moveTo>
                                <a:cubicBezTo>
                                  <a:pt x="141923" y="187642"/>
                                  <a:pt x="140970" y="186690"/>
                                  <a:pt x="141923" y="187642"/>
                                </a:cubicBezTo>
                                <a:lnTo>
                                  <a:pt x="141923" y="187642"/>
                                </a:lnTo>
                                <a:cubicBezTo>
                                  <a:pt x="140970" y="187642"/>
                                  <a:pt x="140970" y="188595"/>
                                  <a:pt x="141923" y="187642"/>
                                </a:cubicBezTo>
                                <a:lnTo>
                                  <a:pt x="141923" y="187642"/>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6" name="Freeform 66"/>
                        <wps:cNvSpPr/>
                        <wps:spPr>
                          <a:xfrm>
                            <a:off x="0" y="761491"/>
                            <a:ext cx="256290" cy="257828"/>
                          </a:xfrm>
                          <a:custGeom>
                            <a:avLst/>
                            <a:gdLst>
                              <a:gd name="connsiteX0" fmla="*/ 252666 w 256290"/>
                              <a:gd name="connsiteY0" fmla="*/ 12806 h 257828"/>
                              <a:gd name="connsiteX1" fmla="*/ 245046 w 256290"/>
                              <a:gd name="connsiteY1" fmla="*/ 13758 h 257828"/>
                              <a:gd name="connsiteX2" fmla="*/ 221233 w 256290"/>
                              <a:gd name="connsiteY2" fmla="*/ 28046 h 257828"/>
                              <a:gd name="connsiteX3" fmla="*/ 215518 w 256290"/>
                              <a:gd name="connsiteY3" fmla="*/ 44238 h 257828"/>
                              <a:gd name="connsiteX4" fmla="*/ 215518 w 256290"/>
                              <a:gd name="connsiteY4" fmla="*/ 91863 h 257828"/>
                              <a:gd name="connsiteX5" fmla="*/ 215518 w 256290"/>
                              <a:gd name="connsiteY5" fmla="*/ 157586 h 257828"/>
                              <a:gd name="connsiteX6" fmla="*/ 215518 w 256290"/>
                              <a:gd name="connsiteY6" fmla="*/ 219498 h 257828"/>
                              <a:gd name="connsiteX7" fmla="*/ 215518 w 256290"/>
                              <a:gd name="connsiteY7" fmla="*/ 249978 h 257828"/>
                              <a:gd name="connsiteX8" fmla="*/ 207898 w 256290"/>
                              <a:gd name="connsiteY8" fmla="*/ 257598 h 257828"/>
                              <a:gd name="connsiteX9" fmla="*/ 192658 w 256290"/>
                              <a:gd name="connsiteY9" fmla="*/ 257598 h 257828"/>
                              <a:gd name="connsiteX10" fmla="*/ 177418 w 256290"/>
                              <a:gd name="connsiteY10" fmla="*/ 249978 h 257828"/>
                              <a:gd name="connsiteX11" fmla="*/ 159321 w 256290"/>
                              <a:gd name="connsiteY11" fmla="*/ 220451 h 257828"/>
                              <a:gd name="connsiteX12" fmla="*/ 128841 w 256290"/>
                              <a:gd name="connsiteY12" fmla="*/ 169969 h 257828"/>
                              <a:gd name="connsiteX13" fmla="*/ 125031 w 256290"/>
                              <a:gd name="connsiteY13" fmla="*/ 161396 h 257828"/>
                              <a:gd name="connsiteX14" fmla="*/ 120268 w 256290"/>
                              <a:gd name="connsiteY14" fmla="*/ 153776 h 257828"/>
                              <a:gd name="connsiteX15" fmla="*/ 104076 w 256290"/>
                              <a:gd name="connsiteY15" fmla="*/ 129963 h 257828"/>
                              <a:gd name="connsiteX16" fmla="*/ 61213 w 256290"/>
                              <a:gd name="connsiteY16" fmla="*/ 57573 h 257828"/>
                              <a:gd name="connsiteX17" fmla="*/ 58356 w 256290"/>
                              <a:gd name="connsiteY17" fmla="*/ 52811 h 257828"/>
                              <a:gd name="connsiteX18" fmla="*/ 57403 w 256290"/>
                              <a:gd name="connsiteY18" fmla="*/ 51858 h 257828"/>
                              <a:gd name="connsiteX19" fmla="*/ 56451 w 256290"/>
                              <a:gd name="connsiteY19" fmla="*/ 53763 h 257828"/>
                              <a:gd name="connsiteX20" fmla="*/ 56451 w 256290"/>
                              <a:gd name="connsiteY20" fmla="*/ 54716 h 257828"/>
                              <a:gd name="connsiteX21" fmla="*/ 56451 w 256290"/>
                              <a:gd name="connsiteY21" fmla="*/ 94721 h 257828"/>
                              <a:gd name="connsiteX22" fmla="*/ 57403 w 256290"/>
                              <a:gd name="connsiteY22" fmla="*/ 115676 h 257828"/>
                              <a:gd name="connsiteX23" fmla="*/ 56451 w 256290"/>
                              <a:gd name="connsiteY23" fmla="*/ 123296 h 257828"/>
                              <a:gd name="connsiteX24" fmla="*/ 57403 w 256290"/>
                              <a:gd name="connsiteY24" fmla="*/ 165206 h 257828"/>
                              <a:gd name="connsiteX25" fmla="*/ 57403 w 256290"/>
                              <a:gd name="connsiteY25" fmla="*/ 192828 h 257828"/>
                              <a:gd name="connsiteX26" fmla="*/ 60261 w 256290"/>
                              <a:gd name="connsiteY26" fmla="*/ 224261 h 257828"/>
                              <a:gd name="connsiteX27" fmla="*/ 79311 w 256290"/>
                              <a:gd name="connsiteY27" fmla="*/ 243311 h 257828"/>
                              <a:gd name="connsiteX28" fmla="*/ 95503 w 256290"/>
                              <a:gd name="connsiteY28" fmla="*/ 245216 h 257828"/>
                              <a:gd name="connsiteX29" fmla="*/ 101218 w 256290"/>
                              <a:gd name="connsiteY29" fmla="*/ 248073 h 257828"/>
                              <a:gd name="connsiteX30" fmla="*/ 102171 w 256290"/>
                              <a:gd name="connsiteY30" fmla="*/ 252836 h 257828"/>
                              <a:gd name="connsiteX31" fmla="*/ 98361 w 256290"/>
                              <a:gd name="connsiteY31" fmla="*/ 254741 h 257828"/>
                              <a:gd name="connsiteX32" fmla="*/ 95503 w 256290"/>
                              <a:gd name="connsiteY32" fmla="*/ 254741 h 257828"/>
                              <a:gd name="connsiteX33" fmla="*/ 52641 w 256290"/>
                              <a:gd name="connsiteY33" fmla="*/ 253788 h 257828"/>
                              <a:gd name="connsiteX34" fmla="*/ 38353 w 256290"/>
                              <a:gd name="connsiteY34" fmla="*/ 253788 h 257828"/>
                              <a:gd name="connsiteX35" fmla="*/ 14541 w 256290"/>
                              <a:gd name="connsiteY35" fmla="*/ 253788 h 257828"/>
                              <a:gd name="connsiteX36" fmla="*/ 10731 w 256290"/>
                              <a:gd name="connsiteY36" fmla="*/ 254741 h 257828"/>
                              <a:gd name="connsiteX37" fmla="*/ 3111 w 256290"/>
                              <a:gd name="connsiteY37" fmla="*/ 253788 h 257828"/>
                              <a:gd name="connsiteX38" fmla="*/ 253 w 256290"/>
                              <a:gd name="connsiteY38" fmla="*/ 249026 h 257828"/>
                              <a:gd name="connsiteX39" fmla="*/ 5016 w 256290"/>
                              <a:gd name="connsiteY39" fmla="*/ 246169 h 257828"/>
                              <a:gd name="connsiteX40" fmla="*/ 29781 w 256290"/>
                              <a:gd name="connsiteY40" fmla="*/ 239501 h 257828"/>
                              <a:gd name="connsiteX41" fmla="*/ 43116 w 256290"/>
                              <a:gd name="connsiteY41" fmla="*/ 218546 h 257828"/>
                              <a:gd name="connsiteX42" fmla="*/ 44068 w 256290"/>
                              <a:gd name="connsiteY42" fmla="*/ 197591 h 257828"/>
                              <a:gd name="connsiteX43" fmla="*/ 44068 w 256290"/>
                              <a:gd name="connsiteY43" fmla="*/ 164253 h 257828"/>
                              <a:gd name="connsiteX44" fmla="*/ 44068 w 256290"/>
                              <a:gd name="connsiteY44" fmla="*/ 148061 h 257828"/>
                              <a:gd name="connsiteX45" fmla="*/ 44068 w 256290"/>
                              <a:gd name="connsiteY45" fmla="*/ 116628 h 257828"/>
                              <a:gd name="connsiteX46" fmla="*/ 45021 w 256290"/>
                              <a:gd name="connsiteY46" fmla="*/ 94721 h 257828"/>
                              <a:gd name="connsiteX47" fmla="*/ 44068 w 256290"/>
                              <a:gd name="connsiteY47" fmla="*/ 87101 h 257828"/>
                              <a:gd name="connsiteX48" fmla="*/ 43116 w 256290"/>
                              <a:gd name="connsiteY48" fmla="*/ 72813 h 257828"/>
                              <a:gd name="connsiteX49" fmla="*/ 43116 w 256290"/>
                              <a:gd name="connsiteY49" fmla="*/ 44238 h 257828"/>
                              <a:gd name="connsiteX50" fmla="*/ 43116 w 256290"/>
                              <a:gd name="connsiteY50" fmla="*/ 34713 h 257828"/>
                              <a:gd name="connsiteX51" fmla="*/ 42163 w 256290"/>
                              <a:gd name="connsiteY51" fmla="*/ 28998 h 257828"/>
                              <a:gd name="connsiteX52" fmla="*/ 23113 w 256290"/>
                              <a:gd name="connsiteY52" fmla="*/ 12806 h 257828"/>
                              <a:gd name="connsiteX53" fmla="*/ 6921 w 256290"/>
                              <a:gd name="connsiteY53" fmla="*/ 9948 h 257828"/>
                              <a:gd name="connsiteX54" fmla="*/ 2158 w 256290"/>
                              <a:gd name="connsiteY54" fmla="*/ 6138 h 257828"/>
                              <a:gd name="connsiteX55" fmla="*/ 6921 w 256290"/>
                              <a:gd name="connsiteY55" fmla="*/ 423 h 257828"/>
                              <a:gd name="connsiteX56" fmla="*/ 14541 w 256290"/>
                              <a:gd name="connsiteY56" fmla="*/ 423 h 257828"/>
                              <a:gd name="connsiteX57" fmla="*/ 24066 w 256290"/>
                              <a:gd name="connsiteY57" fmla="*/ 1376 h 257828"/>
                              <a:gd name="connsiteX58" fmla="*/ 68833 w 256290"/>
                              <a:gd name="connsiteY58" fmla="*/ 1376 h 257828"/>
                              <a:gd name="connsiteX59" fmla="*/ 76453 w 256290"/>
                              <a:gd name="connsiteY59" fmla="*/ 423 h 257828"/>
                              <a:gd name="connsiteX60" fmla="*/ 80263 w 256290"/>
                              <a:gd name="connsiteY60" fmla="*/ 423 h 257828"/>
                              <a:gd name="connsiteX61" fmla="*/ 89788 w 256290"/>
                              <a:gd name="connsiteY61" fmla="*/ 1376 h 257828"/>
                              <a:gd name="connsiteX62" fmla="*/ 103123 w 256290"/>
                              <a:gd name="connsiteY62" fmla="*/ 9948 h 257828"/>
                              <a:gd name="connsiteX63" fmla="*/ 114553 w 256290"/>
                              <a:gd name="connsiteY63" fmla="*/ 28998 h 257828"/>
                              <a:gd name="connsiteX64" fmla="*/ 125031 w 256290"/>
                              <a:gd name="connsiteY64" fmla="*/ 47096 h 257828"/>
                              <a:gd name="connsiteX65" fmla="*/ 145033 w 256290"/>
                              <a:gd name="connsiteY65" fmla="*/ 82338 h 257828"/>
                              <a:gd name="connsiteX66" fmla="*/ 156463 w 256290"/>
                              <a:gd name="connsiteY66" fmla="*/ 101388 h 257828"/>
                              <a:gd name="connsiteX67" fmla="*/ 180276 w 256290"/>
                              <a:gd name="connsiteY67" fmla="*/ 142346 h 257828"/>
                              <a:gd name="connsiteX68" fmla="*/ 197421 w 256290"/>
                              <a:gd name="connsiteY68" fmla="*/ 172826 h 257828"/>
                              <a:gd name="connsiteX69" fmla="*/ 198373 w 256290"/>
                              <a:gd name="connsiteY69" fmla="*/ 174731 h 257828"/>
                              <a:gd name="connsiteX70" fmla="*/ 201231 w 256290"/>
                              <a:gd name="connsiteY70" fmla="*/ 176636 h 257828"/>
                              <a:gd name="connsiteX71" fmla="*/ 203136 w 256290"/>
                              <a:gd name="connsiteY71" fmla="*/ 172826 h 257828"/>
                              <a:gd name="connsiteX72" fmla="*/ 202183 w 256290"/>
                              <a:gd name="connsiteY72" fmla="*/ 136631 h 257828"/>
                              <a:gd name="connsiteX73" fmla="*/ 202183 w 256290"/>
                              <a:gd name="connsiteY73" fmla="*/ 132821 h 257828"/>
                              <a:gd name="connsiteX74" fmla="*/ 203136 w 256290"/>
                              <a:gd name="connsiteY74" fmla="*/ 94721 h 257828"/>
                              <a:gd name="connsiteX75" fmla="*/ 202183 w 256290"/>
                              <a:gd name="connsiteY75" fmla="*/ 76623 h 257828"/>
                              <a:gd name="connsiteX76" fmla="*/ 202183 w 256290"/>
                              <a:gd name="connsiteY76" fmla="*/ 57573 h 257828"/>
                              <a:gd name="connsiteX77" fmla="*/ 202183 w 256290"/>
                              <a:gd name="connsiteY77" fmla="*/ 56621 h 257828"/>
                              <a:gd name="connsiteX78" fmla="*/ 200278 w 256290"/>
                              <a:gd name="connsiteY78" fmla="*/ 32808 h 257828"/>
                              <a:gd name="connsiteX79" fmla="*/ 171703 w 256290"/>
                              <a:gd name="connsiteY79" fmla="*/ 11853 h 257828"/>
                              <a:gd name="connsiteX80" fmla="*/ 162178 w 256290"/>
                              <a:gd name="connsiteY80" fmla="*/ 11853 h 257828"/>
                              <a:gd name="connsiteX81" fmla="*/ 158368 w 256290"/>
                              <a:gd name="connsiteY81" fmla="*/ 8044 h 257828"/>
                              <a:gd name="connsiteX82" fmla="*/ 162178 w 256290"/>
                              <a:gd name="connsiteY82" fmla="*/ 3281 h 257828"/>
                              <a:gd name="connsiteX83" fmla="*/ 165036 w 256290"/>
                              <a:gd name="connsiteY83" fmla="*/ 3281 h 257828"/>
                              <a:gd name="connsiteX84" fmla="*/ 198373 w 256290"/>
                              <a:gd name="connsiteY84" fmla="*/ 3281 h 257828"/>
                              <a:gd name="connsiteX85" fmla="*/ 210756 w 256290"/>
                              <a:gd name="connsiteY85" fmla="*/ 4233 h 257828"/>
                              <a:gd name="connsiteX86" fmla="*/ 224091 w 256290"/>
                              <a:gd name="connsiteY86" fmla="*/ 4233 h 257828"/>
                              <a:gd name="connsiteX87" fmla="*/ 250761 w 256290"/>
                              <a:gd name="connsiteY87" fmla="*/ 4233 h 257828"/>
                              <a:gd name="connsiteX88" fmla="*/ 255523 w 256290"/>
                              <a:gd name="connsiteY88" fmla="*/ 8044 h 257828"/>
                              <a:gd name="connsiteX89" fmla="*/ 252666 w 256290"/>
                              <a:gd name="connsiteY89" fmla="*/ 12806 h 257828"/>
                              <a:gd name="connsiteX90" fmla="*/ 59308 w 256290"/>
                              <a:gd name="connsiteY90" fmla="*/ 20426 h 257828"/>
                              <a:gd name="connsiteX91" fmla="*/ 57403 w 256290"/>
                              <a:gd name="connsiteY91" fmla="*/ 20426 h 257828"/>
                              <a:gd name="connsiteX92" fmla="*/ 56451 w 256290"/>
                              <a:gd name="connsiteY92" fmla="*/ 20426 h 257828"/>
                              <a:gd name="connsiteX93" fmla="*/ 58356 w 256290"/>
                              <a:gd name="connsiteY93" fmla="*/ 20426 h 257828"/>
                              <a:gd name="connsiteX94" fmla="*/ 59308 w 256290"/>
                              <a:gd name="connsiteY94" fmla="*/ 20426 h 257828"/>
                              <a:gd name="connsiteX95" fmla="*/ 60261 w 256290"/>
                              <a:gd name="connsiteY95" fmla="*/ 32808 h 257828"/>
                              <a:gd name="connsiteX96" fmla="*/ 60261 w 256290"/>
                              <a:gd name="connsiteY96" fmla="*/ 32808 h 257828"/>
                              <a:gd name="connsiteX97" fmla="*/ 60261 w 256290"/>
                              <a:gd name="connsiteY97" fmla="*/ 32808 h 257828"/>
                              <a:gd name="connsiteX98" fmla="*/ 60261 w 256290"/>
                              <a:gd name="connsiteY98" fmla="*/ 32808 h 257828"/>
                              <a:gd name="connsiteX99" fmla="*/ 60261 w 256290"/>
                              <a:gd name="connsiteY99" fmla="*/ 32808 h 257828"/>
                              <a:gd name="connsiteX100" fmla="*/ 61213 w 256290"/>
                              <a:gd name="connsiteY100" fmla="*/ 25188 h 257828"/>
                              <a:gd name="connsiteX101" fmla="*/ 61213 w 256290"/>
                              <a:gd name="connsiteY101" fmla="*/ 25188 h 257828"/>
                              <a:gd name="connsiteX102" fmla="*/ 60261 w 256290"/>
                              <a:gd name="connsiteY102" fmla="*/ 25188 h 257828"/>
                              <a:gd name="connsiteX103" fmla="*/ 61213 w 256290"/>
                              <a:gd name="connsiteY103" fmla="*/ 25188 h 257828"/>
                              <a:gd name="connsiteX104" fmla="*/ 61213 w 256290"/>
                              <a:gd name="connsiteY104" fmla="*/ 25188 h 257828"/>
                              <a:gd name="connsiteX105" fmla="*/ 62166 w 256290"/>
                              <a:gd name="connsiteY105" fmla="*/ 41381 h 257828"/>
                              <a:gd name="connsiteX106" fmla="*/ 62166 w 256290"/>
                              <a:gd name="connsiteY106" fmla="*/ 41381 h 257828"/>
                              <a:gd name="connsiteX107" fmla="*/ 62166 w 256290"/>
                              <a:gd name="connsiteY107" fmla="*/ 41381 h 257828"/>
                              <a:gd name="connsiteX108" fmla="*/ 62166 w 256290"/>
                              <a:gd name="connsiteY108" fmla="*/ 41381 h 257828"/>
                              <a:gd name="connsiteX109" fmla="*/ 62166 w 256290"/>
                              <a:gd name="connsiteY109" fmla="*/ 41381 h 257828"/>
                              <a:gd name="connsiteX110" fmla="*/ 65976 w 256290"/>
                              <a:gd name="connsiteY110" fmla="*/ 28046 h 257828"/>
                              <a:gd name="connsiteX111" fmla="*/ 65976 w 256290"/>
                              <a:gd name="connsiteY111" fmla="*/ 28046 h 257828"/>
                              <a:gd name="connsiteX112" fmla="*/ 64071 w 256290"/>
                              <a:gd name="connsiteY112" fmla="*/ 27094 h 257828"/>
                              <a:gd name="connsiteX113" fmla="*/ 65976 w 256290"/>
                              <a:gd name="connsiteY113" fmla="*/ 28046 h 257828"/>
                              <a:gd name="connsiteX114" fmla="*/ 65976 w 256290"/>
                              <a:gd name="connsiteY114" fmla="*/ 28046 h 257828"/>
                              <a:gd name="connsiteX115" fmla="*/ 67881 w 256290"/>
                              <a:gd name="connsiteY115" fmla="*/ 22331 h 257828"/>
                              <a:gd name="connsiteX116" fmla="*/ 66928 w 256290"/>
                              <a:gd name="connsiteY116" fmla="*/ 21378 h 257828"/>
                              <a:gd name="connsiteX117" fmla="*/ 65976 w 256290"/>
                              <a:gd name="connsiteY117" fmla="*/ 22331 h 257828"/>
                              <a:gd name="connsiteX118" fmla="*/ 66928 w 256290"/>
                              <a:gd name="connsiteY118" fmla="*/ 23283 h 257828"/>
                              <a:gd name="connsiteX119" fmla="*/ 67881 w 256290"/>
                              <a:gd name="connsiteY119" fmla="*/ 22331 h 257828"/>
                              <a:gd name="connsiteX120" fmla="*/ 70738 w 256290"/>
                              <a:gd name="connsiteY120" fmla="*/ 35666 h 257828"/>
                              <a:gd name="connsiteX121" fmla="*/ 70738 w 256290"/>
                              <a:gd name="connsiteY121" fmla="*/ 35666 h 257828"/>
                              <a:gd name="connsiteX122" fmla="*/ 70738 w 256290"/>
                              <a:gd name="connsiteY122" fmla="*/ 35666 h 257828"/>
                              <a:gd name="connsiteX123" fmla="*/ 70738 w 256290"/>
                              <a:gd name="connsiteY123" fmla="*/ 35666 h 257828"/>
                              <a:gd name="connsiteX124" fmla="*/ 70738 w 256290"/>
                              <a:gd name="connsiteY124" fmla="*/ 35666 h 257828"/>
                              <a:gd name="connsiteX125" fmla="*/ 71691 w 256290"/>
                              <a:gd name="connsiteY125" fmla="*/ 41381 h 257828"/>
                              <a:gd name="connsiteX126" fmla="*/ 71691 w 256290"/>
                              <a:gd name="connsiteY126" fmla="*/ 41381 h 257828"/>
                              <a:gd name="connsiteX127" fmla="*/ 70738 w 256290"/>
                              <a:gd name="connsiteY127" fmla="*/ 42333 h 257828"/>
                              <a:gd name="connsiteX128" fmla="*/ 70738 w 256290"/>
                              <a:gd name="connsiteY128" fmla="*/ 43286 h 257828"/>
                              <a:gd name="connsiteX129" fmla="*/ 71691 w 256290"/>
                              <a:gd name="connsiteY129" fmla="*/ 41381 h 257828"/>
                              <a:gd name="connsiteX130" fmla="*/ 72643 w 256290"/>
                              <a:gd name="connsiteY130" fmla="*/ 30903 h 257828"/>
                              <a:gd name="connsiteX131" fmla="*/ 71691 w 256290"/>
                              <a:gd name="connsiteY131" fmla="*/ 29951 h 257828"/>
                              <a:gd name="connsiteX132" fmla="*/ 70738 w 256290"/>
                              <a:gd name="connsiteY132" fmla="*/ 30903 h 257828"/>
                              <a:gd name="connsiteX133" fmla="*/ 72643 w 256290"/>
                              <a:gd name="connsiteY133" fmla="*/ 30903 h 257828"/>
                              <a:gd name="connsiteX134" fmla="*/ 72643 w 256290"/>
                              <a:gd name="connsiteY134" fmla="*/ 30903 h 257828"/>
                              <a:gd name="connsiteX135" fmla="*/ 75501 w 256290"/>
                              <a:gd name="connsiteY135" fmla="*/ 52811 h 257828"/>
                              <a:gd name="connsiteX136" fmla="*/ 75501 w 256290"/>
                              <a:gd name="connsiteY136" fmla="*/ 52811 h 257828"/>
                              <a:gd name="connsiteX137" fmla="*/ 74548 w 256290"/>
                              <a:gd name="connsiteY137" fmla="*/ 49953 h 257828"/>
                              <a:gd name="connsiteX138" fmla="*/ 74548 w 256290"/>
                              <a:gd name="connsiteY138" fmla="*/ 50906 h 257828"/>
                              <a:gd name="connsiteX139" fmla="*/ 75501 w 256290"/>
                              <a:gd name="connsiteY139" fmla="*/ 52811 h 257828"/>
                              <a:gd name="connsiteX140" fmla="*/ 81216 w 256290"/>
                              <a:gd name="connsiteY140" fmla="*/ 52811 h 257828"/>
                              <a:gd name="connsiteX141" fmla="*/ 79311 w 256290"/>
                              <a:gd name="connsiteY141" fmla="*/ 51858 h 257828"/>
                              <a:gd name="connsiteX142" fmla="*/ 79311 w 256290"/>
                              <a:gd name="connsiteY142" fmla="*/ 50906 h 257828"/>
                              <a:gd name="connsiteX143" fmla="*/ 78358 w 256290"/>
                              <a:gd name="connsiteY143" fmla="*/ 50906 h 257828"/>
                              <a:gd name="connsiteX144" fmla="*/ 77406 w 256290"/>
                              <a:gd name="connsiteY144" fmla="*/ 51858 h 257828"/>
                              <a:gd name="connsiteX145" fmla="*/ 78358 w 256290"/>
                              <a:gd name="connsiteY145" fmla="*/ 51858 h 257828"/>
                              <a:gd name="connsiteX146" fmla="*/ 73596 w 256290"/>
                              <a:gd name="connsiteY146" fmla="*/ 57573 h 257828"/>
                              <a:gd name="connsiteX147" fmla="*/ 74548 w 256290"/>
                              <a:gd name="connsiteY147" fmla="*/ 58526 h 257828"/>
                              <a:gd name="connsiteX148" fmla="*/ 76453 w 256290"/>
                              <a:gd name="connsiteY148" fmla="*/ 57573 h 257828"/>
                              <a:gd name="connsiteX149" fmla="*/ 81216 w 256290"/>
                              <a:gd name="connsiteY149" fmla="*/ 52811 h 257828"/>
                              <a:gd name="connsiteX150" fmla="*/ 77406 w 256290"/>
                              <a:gd name="connsiteY150" fmla="*/ 29951 h 257828"/>
                              <a:gd name="connsiteX151" fmla="*/ 77406 w 256290"/>
                              <a:gd name="connsiteY151" fmla="*/ 29951 h 257828"/>
                              <a:gd name="connsiteX152" fmla="*/ 77406 w 256290"/>
                              <a:gd name="connsiteY152" fmla="*/ 29951 h 257828"/>
                              <a:gd name="connsiteX153" fmla="*/ 77406 w 256290"/>
                              <a:gd name="connsiteY153" fmla="*/ 29951 h 257828"/>
                              <a:gd name="connsiteX154" fmla="*/ 77406 w 256290"/>
                              <a:gd name="connsiteY154" fmla="*/ 29951 h 257828"/>
                              <a:gd name="connsiteX155" fmla="*/ 78358 w 256290"/>
                              <a:gd name="connsiteY155" fmla="*/ 32808 h 257828"/>
                              <a:gd name="connsiteX156" fmla="*/ 80263 w 256290"/>
                              <a:gd name="connsiteY156" fmla="*/ 33761 h 257828"/>
                              <a:gd name="connsiteX157" fmla="*/ 82168 w 256290"/>
                              <a:gd name="connsiteY157" fmla="*/ 33761 h 257828"/>
                              <a:gd name="connsiteX158" fmla="*/ 81216 w 256290"/>
                              <a:gd name="connsiteY158" fmla="*/ 38523 h 257828"/>
                              <a:gd name="connsiteX159" fmla="*/ 83121 w 256290"/>
                              <a:gd name="connsiteY159" fmla="*/ 42333 h 257828"/>
                              <a:gd name="connsiteX160" fmla="*/ 85026 w 256290"/>
                              <a:gd name="connsiteY160" fmla="*/ 39476 h 257828"/>
                              <a:gd name="connsiteX161" fmla="*/ 86931 w 256290"/>
                              <a:gd name="connsiteY161" fmla="*/ 36619 h 257828"/>
                              <a:gd name="connsiteX162" fmla="*/ 87883 w 256290"/>
                              <a:gd name="connsiteY162" fmla="*/ 36619 h 257828"/>
                              <a:gd name="connsiteX163" fmla="*/ 84073 w 256290"/>
                              <a:gd name="connsiteY163" fmla="*/ 33761 h 257828"/>
                              <a:gd name="connsiteX164" fmla="*/ 82168 w 256290"/>
                              <a:gd name="connsiteY164" fmla="*/ 32808 h 257828"/>
                              <a:gd name="connsiteX165" fmla="*/ 78358 w 256290"/>
                              <a:gd name="connsiteY165" fmla="*/ 32808 h 257828"/>
                              <a:gd name="connsiteX166" fmla="*/ 79311 w 256290"/>
                              <a:gd name="connsiteY166" fmla="*/ 62336 h 257828"/>
                              <a:gd name="connsiteX167" fmla="*/ 81216 w 256290"/>
                              <a:gd name="connsiteY167" fmla="*/ 61383 h 257828"/>
                              <a:gd name="connsiteX168" fmla="*/ 81216 w 256290"/>
                              <a:gd name="connsiteY168" fmla="*/ 60431 h 257828"/>
                              <a:gd name="connsiteX169" fmla="*/ 79311 w 256290"/>
                              <a:gd name="connsiteY169" fmla="*/ 62336 h 257828"/>
                              <a:gd name="connsiteX170" fmla="*/ 79311 w 256290"/>
                              <a:gd name="connsiteY170" fmla="*/ 62336 h 257828"/>
                              <a:gd name="connsiteX171" fmla="*/ 79311 w 256290"/>
                              <a:gd name="connsiteY171" fmla="*/ 51858 h 257828"/>
                              <a:gd name="connsiteX172" fmla="*/ 79311 w 256290"/>
                              <a:gd name="connsiteY172" fmla="*/ 51858 h 257828"/>
                              <a:gd name="connsiteX173" fmla="*/ 79311 w 256290"/>
                              <a:gd name="connsiteY173" fmla="*/ 51858 h 257828"/>
                              <a:gd name="connsiteX174" fmla="*/ 79311 w 256290"/>
                              <a:gd name="connsiteY174" fmla="*/ 51858 h 257828"/>
                              <a:gd name="connsiteX175" fmla="*/ 79311 w 256290"/>
                              <a:gd name="connsiteY175" fmla="*/ 51858 h 257828"/>
                              <a:gd name="connsiteX176" fmla="*/ 79311 w 256290"/>
                              <a:gd name="connsiteY176" fmla="*/ 25188 h 257828"/>
                              <a:gd name="connsiteX177" fmla="*/ 82168 w 256290"/>
                              <a:gd name="connsiteY177" fmla="*/ 26141 h 257828"/>
                              <a:gd name="connsiteX178" fmla="*/ 82168 w 256290"/>
                              <a:gd name="connsiteY178" fmla="*/ 27094 h 257828"/>
                              <a:gd name="connsiteX179" fmla="*/ 82168 w 256290"/>
                              <a:gd name="connsiteY179" fmla="*/ 28046 h 257828"/>
                              <a:gd name="connsiteX180" fmla="*/ 82168 w 256290"/>
                              <a:gd name="connsiteY180" fmla="*/ 28046 h 257828"/>
                              <a:gd name="connsiteX181" fmla="*/ 82168 w 256290"/>
                              <a:gd name="connsiteY181" fmla="*/ 28046 h 257828"/>
                              <a:gd name="connsiteX182" fmla="*/ 84073 w 256290"/>
                              <a:gd name="connsiteY182" fmla="*/ 30903 h 257828"/>
                              <a:gd name="connsiteX183" fmla="*/ 85978 w 256290"/>
                              <a:gd name="connsiteY183" fmla="*/ 29951 h 257828"/>
                              <a:gd name="connsiteX184" fmla="*/ 82168 w 256290"/>
                              <a:gd name="connsiteY184" fmla="*/ 26141 h 257828"/>
                              <a:gd name="connsiteX185" fmla="*/ 79311 w 256290"/>
                              <a:gd name="connsiteY185" fmla="*/ 25188 h 257828"/>
                              <a:gd name="connsiteX186" fmla="*/ 79311 w 256290"/>
                              <a:gd name="connsiteY186" fmla="*/ 25188 h 257828"/>
                              <a:gd name="connsiteX187" fmla="*/ 80263 w 256290"/>
                              <a:gd name="connsiteY187" fmla="*/ 37571 h 257828"/>
                              <a:gd name="connsiteX188" fmla="*/ 80263 w 256290"/>
                              <a:gd name="connsiteY188" fmla="*/ 37571 h 257828"/>
                              <a:gd name="connsiteX189" fmla="*/ 80263 w 256290"/>
                              <a:gd name="connsiteY189" fmla="*/ 37571 h 257828"/>
                              <a:gd name="connsiteX190" fmla="*/ 80263 w 256290"/>
                              <a:gd name="connsiteY190" fmla="*/ 37571 h 257828"/>
                              <a:gd name="connsiteX191" fmla="*/ 80263 w 256290"/>
                              <a:gd name="connsiteY191" fmla="*/ 37571 h 257828"/>
                              <a:gd name="connsiteX192" fmla="*/ 83121 w 256290"/>
                              <a:gd name="connsiteY192" fmla="*/ 74719 h 257828"/>
                              <a:gd name="connsiteX193" fmla="*/ 82168 w 256290"/>
                              <a:gd name="connsiteY193" fmla="*/ 71861 h 257828"/>
                              <a:gd name="connsiteX194" fmla="*/ 80263 w 256290"/>
                              <a:gd name="connsiteY194" fmla="*/ 73766 h 257828"/>
                              <a:gd name="connsiteX195" fmla="*/ 83121 w 256290"/>
                              <a:gd name="connsiteY195" fmla="*/ 74719 h 257828"/>
                              <a:gd name="connsiteX196" fmla="*/ 83121 w 256290"/>
                              <a:gd name="connsiteY196" fmla="*/ 74719 h 257828"/>
                              <a:gd name="connsiteX197" fmla="*/ 82168 w 256290"/>
                              <a:gd name="connsiteY197" fmla="*/ 27094 h 257828"/>
                              <a:gd name="connsiteX198" fmla="*/ 82168 w 256290"/>
                              <a:gd name="connsiteY198" fmla="*/ 27094 h 257828"/>
                              <a:gd name="connsiteX199" fmla="*/ 82168 w 256290"/>
                              <a:gd name="connsiteY199" fmla="*/ 27094 h 257828"/>
                              <a:gd name="connsiteX200" fmla="*/ 82168 w 256290"/>
                              <a:gd name="connsiteY200" fmla="*/ 27094 h 257828"/>
                              <a:gd name="connsiteX201" fmla="*/ 84073 w 256290"/>
                              <a:gd name="connsiteY201" fmla="*/ 56621 h 257828"/>
                              <a:gd name="connsiteX202" fmla="*/ 82168 w 256290"/>
                              <a:gd name="connsiteY202" fmla="*/ 57573 h 257828"/>
                              <a:gd name="connsiteX203" fmla="*/ 83121 w 256290"/>
                              <a:gd name="connsiteY203" fmla="*/ 58526 h 257828"/>
                              <a:gd name="connsiteX204" fmla="*/ 84073 w 256290"/>
                              <a:gd name="connsiteY204" fmla="*/ 56621 h 257828"/>
                              <a:gd name="connsiteX205" fmla="*/ 84073 w 256290"/>
                              <a:gd name="connsiteY205" fmla="*/ 56621 h 257828"/>
                              <a:gd name="connsiteX206" fmla="*/ 83121 w 256290"/>
                              <a:gd name="connsiteY206" fmla="*/ 31856 h 257828"/>
                              <a:gd name="connsiteX207" fmla="*/ 83121 w 256290"/>
                              <a:gd name="connsiteY207" fmla="*/ 31856 h 257828"/>
                              <a:gd name="connsiteX208" fmla="*/ 83121 w 256290"/>
                              <a:gd name="connsiteY208" fmla="*/ 31856 h 257828"/>
                              <a:gd name="connsiteX209" fmla="*/ 83121 w 256290"/>
                              <a:gd name="connsiteY209" fmla="*/ 31856 h 257828"/>
                              <a:gd name="connsiteX210" fmla="*/ 83121 w 256290"/>
                              <a:gd name="connsiteY210" fmla="*/ 31856 h 257828"/>
                              <a:gd name="connsiteX211" fmla="*/ 83121 w 256290"/>
                              <a:gd name="connsiteY211" fmla="*/ 21378 h 257828"/>
                              <a:gd name="connsiteX212" fmla="*/ 85026 w 256290"/>
                              <a:gd name="connsiteY212" fmla="*/ 23283 h 257828"/>
                              <a:gd name="connsiteX213" fmla="*/ 85978 w 256290"/>
                              <a:gd name="connsiteY213" fmla="*/ 22331 h 257828"/>
                              <a:gd name="connsiteX214" fmla="*/ 83121 w 256290"/>
                              <a:gd name="connsiteY214" fmla="*/ 21378 h 257828"/>
                              <a:gd name="connsiteX215" fmla="*/ 83121 w 256290"/>
                              <a:gd name="connsiteY215" fmla="*/ 21378 h 257828"/>
                              <a:gd name="connsiteX216" fmla="*/ 85978 w 256290"/>
                              <a:gd name="connsiteY216" fmla="*/ 67098 h 257828"/>
                              <a:gd name="connsiteX217" fmla="*/ 85026 w 256290"/>
                              <a:gd name="connsiteY217" fmla="*/ 66146 h 257828"/>
                              <a:gd name="connsiteX218" fmla="*/ 83121 w 256290"/>
                              <a:gd name="connsiteY218" fmla="*/ 68051 h 257828"/>
                              <a:gd name="connsiteX219" fmla="*/ 84073 w 256290"/>
                              <a:gd name="connsiteY219" fmla="*/ 69003 h 257828"/>
                              <a:gd name="connsiteX220" fmla="*/ 85978 w 256290"/>
                              <a:gd name="connsiteY220" fmla="*/ 67098 h 257828"/>
                              <a:gd name="connsiteX221" fmla="*/ 87883 w 256290"/>
                              <a:gd name="connsiteY221" fmla="*/ 80433 h 257828"/>
                              <a:gd name="connsiteX222" fmla="*/ 87883 w 256290"/>
                              <a:gd name="connsiteY222" fmla="*/ 80433 h 257828"/>
                              <a:gd name="connsiteX223" fmla="*/ 85978 w 256290"/>
                              <a:gd name="connsiteY223" fmla="*/ 80433 h 257828"/>
                              <a:gd name="connsiteX224" fmla="*/ 86931 w 256290"/>
                              <a:gd name="connsiteY224" fmla="*/ 81386 h 257828"/>
                              <a:gd name="connsiteX225" fmla="*/ 87883 w 256290"/>
                              <a:gd name="connsiteY225" fmla="*/ 80433 h 257828"/>
                              <a:gd name="connsiteX226" fmla="*/ 88836 w 256290"/>
                              <a:gd name="connsiteY226" fmla="*/ 33761 h 257828"/>
                              <a:gd name="connsiteX227" fmla="*/ 88836 w 256290"/>
                              <a:gd name="connsiteY227" fmla="*/ 33761 h 257828"/>
                              <a:gd name="connsiteX228" fmla="*/ 86931 w 256290"/>
                              <a:gd name="connsiteY228" fmla="*/ 33761 h 257828"/>
                              <a:gd name="connsiteX229" fmla="*/ 86931 w 256290"/>
                              <a:gd name="connsiteY229" fmla="*/ 36619 h 257828"/>
                              <a:gd name="connsiteX230" fmla="*/ 87883 w 256290"/>
                              <a:gd name="connsiteY230" fmla="*/ 35666 h 257828"/>
                              <a:gd name="connsiteX231" fmla="*/ 88836 w 256290"/>
                              <a:gd name="connsiteY231" fmla="*/ 33761 h 257828"/>
                              <a:gd name="connsiteX232" fmla="*/ 89788 w 256290"/>
                              <a:gd name="connsiteY232" fmla="*/ 49953 h 257828"/>
                              <a:gd name="connsiteX233" fmla="*/ 91693 w 256290"/>
                              <a:gd name="connsiteY233" fmla="*/ 48048 h 257828"/>
                              <a:gd name="connsiteX234" fmla="*/ 90741 w 256290"/>
                              <a:gd name="connsiteY234" fmla="*/ 46144 h 257828"/>
                              <a:gd name="connsiteX235" fmla="*/ 88836 w 256290"/>
                              <a:gd name="connsiteY235" fmla="*/ 48048 h 257828"/>
                              <a:gd name="connsiteX236" fmla="*/ 89788 w 256290"/>
                              <a:gd name="connsiteY236" fmla="*/ 49953 h 257828"/>
                              <a:gd name="connsiteX237" fmla="*/ 108838 w 256290"/>
                              <a:gd name="connsiteY237" fmla="*/ 55669 h 257828"/>
                              <a:gd name="connsiteX238" fmla="*/ 104076 w 256290"/>
                              <a:gd name="connsiteY238" fmla="*/ 53763 h 257828"/>
                              <a:gd name="connsiteX239" fmla="*/ 100266 w 256290"/>
                              <a:gd name="connsiteY239" fmla="*/ 51858 h 257828"/>
                              <a:gd name="connsiteX240" fmla="*/ 98361 w 256290"/>
                              <a:gd name="connsiteY240" fmla="*/ 48048 h 257828"/>
                              <a:gd name="connsiteX241" fmla="*/ 94551 w 256290"/>
                              <a:gd name="connsiteY241" fmla="*/ 49953 h 257828"/>
                              <a:gd name="connsiteX242" fmla="*/ 89788 w 256290"/>
                              <a:gd name="connsiteY242" fmla="*/ 58526 h 257828"/>
                              <a:gd name="connsiteX243" fmla="*/ 91693 w 256290"/>
                              <a:gd name="connsiteY243" fmla="*/ 60431 h 257828"/>
                              <a:gd name="connsiteX244" fmla="*/ 94551 w 256290"/>
                              <a:gd name="connsiteY244" fmla="*/ 60431 h 257828"/>
                              <a:gd name="connsiteX245" fmla="*/ 104076 w 256290"/>
                              <a:gd name="connsiteY245" fmla="*/ 57573 h 257828"/>
                              <a:gd name="connsiteX246" fmla="*/ 108838 w 256290"/>
                              <a:gd name="connsiteY246" fmla="*/ 55669 h 257828"/>
                              <a:gd name="connsiteX247" fmla="*/ 90741 w 256290"/>
                              <a:gd name="connsiteY247" fmla="*/ 43286 h 257828"/>
                              <a:gd name="connsiteX248" fmla="*/ 90741 w 256290"/>
                              <a:gd name="connsiteY248" fmla="*/ 43286 h 257828"/>
                              <a:gd name="connsiteX249" fmla="*/ 92646 w 256290"/>
                              <a:gd name="connsiteY249" fmla="*/ 43286 h 257828"/>
                              <a:gd name="connsiteX250" fmla="*/ 90741 w 256290"/>
                              <a:gd name="connsiteY250" fmla="*/ 43286 h 257828"/>
                              <a:gd name="connsiteX251" fmla="*/ 90741 w 256290"/>
                              <a:gd name="connsiteY251" fmla="*/ 43286 h 257828"/>
                              <a:gd name="connsiteX252" fmla="*/ 95503 w 256290"/>
                              <a:gd name="connsiteY252" fmla="*/ 75671 h 257828"/>
                              <a:gd name="connsiteX253" fmla="*/ 90741 w 256290"/>
                              <a:gd name="connsiteY253" fmla="*/ 78528 h 257828"/>
                              <a:gd name="connsiteX254" fmla="*/ 92646 w 256290"/>
                              <a:gd name="connsiteY254" fmla="*/ 80433 h 257828"/>
                              <a:gd name="connsiteX255" fmla="*/ 97408 w 256290"/>
                              <a:gd name="connsiteY255" fmla="*/ 76623 h 257828"/>
                              <a:gd name="connsiteX256" fmla="*/ 95503 w 256290"/>
                              <a:gd name="connsiteY256" fmla="*/ 75671 h 257828"/>
                              <a:gd name="connsiteX257" fmla="*/ 91693 w 256290"/>
                              <a:gd name="connsiteY257" fmla="*/ 58526 h 257828"/>
                              <a:gd name="connsiteX258" fmla="*/ 91693 w 256290"/>
                              <a:gd name="connsiteY258" fmla="*/ 58526 h 257828"/>
                              <a:gd name="connsiteX259" fmla="*/ 91693 w 256290"/>
                              <a:gd name="connsiteY259" fmla="*/ 58526 h 257828"/>
                              <a:gd name="connsiteX260" fmla="*/ 91693 w 256290"/>
                              <a:gd name="connsiteY260" fmla="*/ 58526 h 257828"/>
                              <a:gd name="connsiteX261" fmla="*/ 91693 w 256290"/>
                              <a:gd name="connsiteY261" fmla="*/ 58526 h 257828"/>
                              <a:gd name="connsiteX262" fmla="*/ 91693 w 256290"/>
                              <a:gd name="connsiteY262" fmla="*/ 46144 h 257828"/>
                              <a:gd name="connsiteX263" fmla="*/ 90741 w 256290"/>
                              <a:gd name="connsiteY263" fmla="*/ 47096 h 257828"/>
                              <a:gd name="connsiteX264" fmla="*/ 90741 w 256290"/>
                              <a:gd name="connsiteY264" fmla="*/ 47096 h 257828"/>
                              <a:gd name="connsiteX265" fmla="*/ 91693 w 256290"/>
                              <a:gd name="connsiteY265" fmla="*/ 46144 h 257828"/>
                              <a:gd name="connsiteX266" fmla="*/ 91693 w 256290"/>
                              <a:gd name="connsiteY266" fmla="*/ 46144 h 257828"/>
                              <a:gd name="connsiteX267" fmla="*/ 91693 w 256290"/>
                              <a:gd name="connsiteY267" fmla="*/ 28046 h 257828"/>
                              <a:gd name="connsiteX268" fmla="*/ 92646 w 256290"/>
                              <a:gd name="connsiteY268" fmla="*/ 28998 h 257828"/>
                              <a:gd name="connsiteX269" fmla="*/ 93598 w 256290"/>
                              <a:gd name="connsiteY269" fmla="*/ 28046 h 257828"/>
                              <a:gd name="connsiteX270" fmla="*/ 91693 w 256290"/>
                              <a:gd name="connsiteY270" fmla="*/ 28046 h 257828"/>
                              <a:gd name="connsiteX271" fmla="*/ 91693 w 256290"/>
                              <a:gd name="connsiteY271" fmla="*/ 28046 h 257828"/>
                              <a:gd name="connsiteX272" fmla="*/ 95503 w 256290"/>
                              <a:gd name="connsiteY272" fmla="*/ 20426 h 257828"/>
                              <a:gd name="connsiteX273" fmla="*/ 97408 w 256290"/>
                              <a:gd name="connsiteY273" fmla="*/ 19473 h 257828"/>
                              <a:gd name="connsiteX274" fmla="*/ 97408 w 256290"/>
                              <a:gd name="connsiteY274" fmla="*/ 19473 h 257828"/>
                              <a:gd name="connsiteX275" fmla="*/ 96456 w 256290"/>
                              <a:gd name="connsiteY275" fmla="*/ 18521 h 257828"/>
                              <a:gd name="connsiteX276" fmla="*/ 93598 w 256290"/>
                              <a:gd name="connsiteY276" fmla="*/ 17569 h 257828"/>
                              <a:gd name="connsiteX277" fmla="*/ 95503 w 256290"/>
                              <a:gd name="connsiteY277" fmla="*/ 20426 h 257828"/>
                              <a:gd name="connsiteX278" fmla="*/ 95503 w 256290"/>
                              <a:gd name="connsiteY278" fmla="*/ 41381 h 257828"/>
                              <a:gd name="connsiteX279" fmla="*/ 95503 w 256290"/>
                              <a:gd name="connsiteY279" fmla="*/ 41381 h 257828"/>
                              <a:gd name="connsiteX280" fmla="*/ 95503 w 256290"/>
                              <a:gd name="connsiteY280" fmla="*/ 36619 h 257828"/>
                              <a:gd name="connsiteX281" fmla="*/ 95503 w 256290"/>
                              <a:gd name="connsiteY281" fmla="*/ 36619 h 257828"/>
                              <a:gd name="connsiteX282" fmla="*/ 95503 w 256290"/>
                              <a:gd name="connsiteY282" fmla="*/ 41381 h 257828"/>
                              <a:gd name="connsiteX283" fmla="*/ 99313 w 256290"/>
                              <a:gd name="connsiteY283" fmla="*/ 66146 h 257828"/>
                              <a:gd name="connsiteX284" fmla="*/ 98361 w 256290"/>
                              <a:gd name="connsiteY284" fmla="*/ 64241 h 257828"/>
                              <a:gd name="connsiteX285" fmla="*/ 95503 w 256290"/>
                              <a:gd name="connsiteY285" fmla="*/ 65194 h 257828"/>
                              <a:gd name="connsiteX286" fmla="*/ 97408 w 256290"/>
                              <a:gd name="connsiteY286" fmla="*/ 67098 h 257828"/>
                              <a:gd name="connsiteX287" fmla="*/ 99313 w 256290"/>
                              <a:gd name="connsiteY287" fmla="*/ 66146 h 257828"/>
                              <a:gd name="connsiteX288" fmla="*/ 98361 w 256290"/>
                              <a:gd name="connsiteY288" fmla="*/ 30903 h 257828"/>
                              <a:gd name="connsiteX289" fmla="*/ 95503 w 256290"/>
                              <a:gd name="connsiteY289" fmla="*/ 35666 h 257828"/>
                              <a:gd name="connsiteX290" fmla="*/ 95503 w 256290"/>
                              <a:gd name="connsiteY290" fmla="*/ 36619 h 257828"/>
                              <a:gd name="connsiteX291" fmla="*/ 99313 w 256290"/>
                              <a:gd name="connsiteY291" fmla="*/ 32808 h 257828"/>
                              <a:gd name="connsiteX292" fmla="*/ 98361 w 256290"/>
                              <a:gd name="connsiteY292" fmla="*/ 30903 h 257828"/>
                              <a:gd name="connsiteX293" fmla="*/ 97408 w 256290"/>
                              <a:gd name="connsiteY293" fmla="*/ 18521 h 257828"/>
                              <a:gd name="connsiteX294" fmla="*/ 98361 w 256290"/>
                              <a:gd name="connsiteY294" fmla="*/ 17569 h 257828"/>
                              <a:gd name="connsiteX295" fmla="*/ 97408 w 256290"/>
                              <a:gd name="connsiteY295" fmla="*/ 17569 h 257828"/>
                              <a:gd name="connsiteX296" fmla="*/ 97408 w 256290"/>
                              <a:gd name="connsiteY296" fmla="*/ 18521 h 257828"/>
                              <a:gd name="connsiteX297" fmla="*/ 100266 w 256290"/>
                              <a:gd name="connsiteY297" fmla="*/ 89958 h 257828"/>
                              <a:gd name="connsiteX298" fmla="*/ 100266 w 256290"/>
                              <a:gd name="connsiteY298" fmla="*/ 89958 h 257828"/>
                              <a:gd name="connsiteX299" fmla="*/ 100266 w 256290"/>
                              <a:gd name="connsiteY299" fmla="*/ 89958 h 257828"/>
                              <a:gd name="connsiteX300" fmla="*/ 100266 w 256290"/>
                              <a:gd name="connsiteY300" fmla="*/ 89958 h 257828"/>
                              <a:gd name="connsiteX301" fmla="*/ 100266 w 256290"/>
                              <a:gd name="connsiteY301" fmla="*/ 89958 h 257828"/>
                              <a:gd name="connsiteX302" fmla="*/ 103123 w 256290"/>
                              <a:gd name="connsiteY302" fmla="*/ 77576 h 257828"/>
                              <a:gd name="connsiteX303" fmla="*/ 103123 w 256290"/>
                              <a:gd name="connsiteY303" fmla="*/ 77576 h 257828"/>
                              <a:gd name="connsiteX304" fmla="*/ 102171 w 256290"/>
                              <a:gd name="connsiteY304" fmla="*/ 77576 h 257828"/>
                              <a:gd name="connsiteX305" fmla="*/ 103123 w 256290"/>
                              <a:gd name="connsiteY305" fmla="*/ 77576 h 257828"/>
                              <a:gd name="connsiteX306" fmla="*/ 103123 w 256290"/>
                              <a:gd name="connsiteY306" fmla="*/ 77576 h 257828"/>
                              <a:gd name="connsiteX307" fmla="*/ 103123 w 256290"/>
                              <a:gd name="connsiteY307" fmla="*/ 38523 h 257828"/>
                              <a:gd name="connsiteX308" fmla="*/ 104076 w 256290"/>
                              <a:gd name="connsiteY308" fmla="*/ 40428 h 257828"/>
                              <a:gd name="connsiteX309" fmla="*/ 105028 w 256290"/>
                              <a:gd name="connsiteY309" fmla="*/ 39476 h 257828"/>
                              <a:gd name="connsiteX310" fmla="*/ 103123 w 256290"/>
                              <a:gd name="connsiteY310" fmla="*/ 37571 h 257828"/>
                              <a:gd name="connsiteX311" fmla="*/ 103123 w 256290"/>
                              <a:gd name="connsiteY311" fmla="*/ 38523 h 257828"/>
                              <a:gd name="connsiteX312" fmla="*/ 112648 w 256290"/>
                              <a:gd name="connsiteY312" fmla="*/ 68051 h 257828"/>
                              <a:gd name="connsiteX313" fmla="*/ 117411 w 256290"/>
                              <a:gd name="connsiteY313" fmla="*/ 63288 h 257828"/>
                              <a:gd name="connsiteX314" fmla="*/ 115506 w 256290"/>
                              <a:gd name="connsiteY314" fmla="*/ 61383 h 257828"/>
                              <a:gd name="connsiteX315" fmla="*/ 112648 w 256290"/>
                              <a:gd name="connsiteY315" fmla="*/ 62336 h 257828"/>
                              <a:gd name="connsiteX316" fmla="*/ 107886 w 256290"/>
                              <a:gd name="connsiteY316" fmla="*/ 65194 h 257828"/>
                              <a:gd name="connsiteX317" fmla="*/ 107886 w 256290"/>
                              <a:gd name="connsiteY317" fmla="*/ 66146 h 257828"/>
                              <a:gd name="connsiteX318" fmla="*/ 112648 w 256290"/>
                              <a:gd name="connsiteY318" fmla="*/ 68051 h 257828"/>
                              <a:gd name="connsiteX319" fmla="*/ 109791 w 256290"/>
                              <a:gd name="connsiteY319" fmla="*/ 49001 h 257828"/>
                              <a:gd name="connsiteX320" fmla="*/ 111696 w 256290"/>
                              <a:gd name="connsiteY320" fmla="*/ 49953 h 257828"/>
                              <a:gd name="connsiteX321" fmla="*/ 112648 w 256290"/>
                              <a:gd name="connsiteY321" fmla="*/ 49001 h 257828"/>
                              <a:gd name="connsiteX322" fmla="*/ 111696 w 256290"/>
                              <a:gd name="connsiteY322" fmla="*/ 48048 h 257828"/>
                              <a:gd name="connsiteX323" fmla="*/ 109791 w 256290"/>
                              <a:gd name="connsiteY323" fmla="*/ 49001 h 257828"/>
                              <a:gd name="connsiteX324" fmla="*/ 115506 w 256290"/>
                              <a:gd name="connsiteY324" fmla="*/ 79481 h 257828"/>
                              <a:gd name="connsiteX325" fmla="*/ 115506 w 256290"/>
                              <a:gd name="connsiteY325" fmla="*/ 77576 h 257828"/>
                              <a:gd name="connsiteX326" fmla="*/ 117411 w 256290"/>
                              <a:gd name="connsiteY326" fmla="*/ 75671 h 257828"/>
                              <a:gd name="connsiteX327" fmla="*/ 117411 w 256290"/>
                              <a:gd name="connsiteY327" fmla="*/ 73766 h 257828"/>
                              <a:gd name="connsiteX328" fmla="*/ 117411 w 256290"/>
                              <a:gd name="connsiteY328" fmla="*/ 73766 h 257828"/>
                              <a:gd name="connsiteX329" fmla="*/ 116458 w 256290"/>
                              <a:gd name="connsiteY329" fmla="*/ 75671 h 257828"/>
                              <a:gd name="connsiteX330" fmla="*/ 116458 w 256290"/>
                              <a:gd name="connsiteY330" fmla="*/ 78528 h 257828"/>
                              <a:gd name="connsiteX331" fmla="*/ 114553 w 256290"/>
                              <a:gd name="connsiteY331" fmla="*/ 76623 h 257828"/>
                              <a:gd name="connsiteX332" fmla="*/ 113601 w 256290"/>
                              <a:gd name="connsiteY332" fmla="*/ 76623 h 257828"/>
                              <a:gd name="connsiteX333" fmla="*/ 115506 w 256290"/>
                              <a:gd name="connsiteY333" fmla="*/ 79481 h 257828"/>
                              <a:gd name="connsiteX334" fmla="*/ 122173 w 256290"/>
                              <a:gd name="connsiteY334" fmla="*/ 123296 h 257828"/>
                              <a:gd name="connsiteX335" fmla="*/ 118363 w 256290"/>
                              <a:gd name="connsiteY335" fmla="*/ 125201 h 257828"/>
                              <a:gd name="connsiteX336" fmla="*/ 116458 w 256290"/>
                              <a:gd name="connsiteY336" fmla="*/ 125201 h 257828"/>
                              <a:gd name="connsiteX337" fmla="*/ 115506 w 256290"/>
                              <a:gd name="connsiteY337" fmla="*/ 120438 h 257828"/>
                              <a:gd name="connsiteX338" fmla="*/ 114553 w 256290"/>
                              <a:gd name="connsiteY338" fmla="*/ 118533 h 257828"/>
                              <a:gd name="connsiteX339" fmla="*/ 112648 w 256290"/>
                              <a:gd name="connsiteY339" fmla="*/ 120438 h 257828"/>
                              <a:gd name="connsiteX340" fmla="*/ 116458 w 256290"/>
                              <a:gd name="connsiteY340" fmla="*/ 125201 h 257828"/>
                              <a:gd name="connsiteX341" fmla="*/ 117411 w 256290"/>
                              <a:gd name="connsiteY341" fmla="*/ 126153 h 257828"/>
                              <a:gd name="connsiteX342" fmla="*/ 121221 w 256290"/>
                              <a:gd name="connsiteY342" fmla="*/ 127106 h 257828"/>
                              <a:gd name="connsiteX343" fmla="*/ 122173 w 256290"/>
                              <a:gd name="connsiteY343" fmla="*/ 123296 h 257828"/>
                              <a:gd name="connsiteX344" fmla="*/ 114553 w 256290"/>
                              <a:gd name="connsiteY344" fmla="*/ 108056 h 257828"/>
                              <a:gd name="connsiteX345" fmla="*/ 114553 w 256290"/>
                              <a:gd name="connsiteY345" fmla="*/ 108056 h 257828"/>
                              <a:gd name="connsiteX346" fmla="*/ 114553 w 256290"/>
                              <a:gd name="connsiteY346" fmla="*/ 108056 h 257828"/>
                              <a:gd name="connsiteX347" fmla="*/ 114553 w 256290"/>
                              <a:gd name="connsiteY347" fmla="*/ 108056 h 257828"/>
                              <a:gd name="connsiteX348" fmla="*/ 114553 w 256290"/>
                              <a:gd name="connsiteY348" fmla="*/ 108056 h 257828"/>
                              <a:gd name="connsiteX349" fmla="*/ 118363 w 256290"/>
                              <a:gd name="connsiteY349" fmla="*/ 129011 h 257828"/>
                              <a:gd name="connsiteX350" fmla="*/ 118363 w 256290"/>
                              <a:gd name="connsiteY350" fmla="*/ 129011 h 257828"/>
                              <a:gd name="connsiteX351" fmla="*/ 118363 w 256290"/>
                              <a:gd name="connsiteY351" fmla="*/ 129011 h 257828"/>
                              <a:gd name="connsiteX352" fmla="*/ 118363 w 256290"/>
                              <a:gd name="connsiteY352" fmla="*/ 129011 h 257828"/>
                              <a:gd name="connsiteX353" fmla="*/ 118363 w 256290"/>
                              <a:gd name="connsiteY353" fmla="*/ 129011 h 257828"/>
                              <a:gd name="connsiteX354" fmla="*/ 119316 w 256290"/>
                              <a:gd name="connsiteY354" fmla="*/ 114723 h 257828"/>
                              <a:gd name="connsiteX355" fmla="*/ 119316 w 256290"/>
                              <a:gd name="connsiteY355" fmla="*/ 114723 h 257828"/>
                              <a:gd name="connsiteX356" fmla="*/ 121221 w 256290"/>
                              <a:gd name="connsiteY356" fmla="*/ 114723 h 257828"/>
                              <a:gd name="connsiteX357" fmla="*/ 121221 w 256290"/>
                              <a:gd name="connsiteY357" fmla="*/ 113771 h 257828"/>
                              <a:gd name="connsiteX358" fmla="*/ 119316 w 256290"/>
                              <a:gd name="connsiteY358" fmla="*/ 114723 h 257828"/>
                              <a:gd name="connsiteX359" fmla="*/ 121221 w 256290"/>
                              <a:gd name="connsiteY359" fmla="*/ 102341 h 257828"/>
                              <a:gd name="connsiteX360" fmla="*/ 122173 w 256290"/>
                              <a:gd name="connsiteY360" fmla="*/ 101388 h 257828"/>
                              <a:gd name="connsiteX361" fmla="*/ 121221 w 256290"/>
                              <a:gd name="connsiteY361" fmla="*/ 100436 h 257828"/>
                              <a:gd name="connsiteX362" fmla="*/ 121221 w 256290"/>
                              <a:gd name="connsiteY362" fmla="*/ 102341 h 257828"/>
                              <a:gd name="connsiteX363" fmla="*/ 121221 w 256290"/>
                              <a:gd name="connsiteY363" fmla="*/ 102341 h 257828"/>
                              <a:gd name="connsiteX364" fmla="*/ 120268 w 256290"/>
                              <a:gd name="connsiteY364" fmla="*/ 65194 h 257828"/>
                              <a:gd name="connsiteX365" fmla="*/ 120268 w 256290"/>
                              <a:gd name="connsiteY365" fmla="*/ 65194 h 257828"/>
                              <a:gd name="connsiteX366" fmla="*/ 122173 w 256290"/>
                              <a:gd name="connsiteY366" fmla="*/ 65194 h 257828"/>
                              <a:gd name="connsiteX367" fmla="*/ 120268 w 256290"/>
                              <a:gd name="connsiteY367" fmla="*/ 65194 h 257828"/>
                              <a:gd name="connsiteX368" fmla="*/ 120268 w 256290"/>
                              <a:gd name="connsiteY368" fmla="*/ 65194 h 257828"/>
                              <a:gd name="connsiteX369" fmla="*/ 123126 w 256290"/>
                              <a:gd name="connsiteY369" fmla="*/ 78528 h 257828"/>
                              <a:gd name="connsiteX370" fmla="*/ 123126 w 256290"/>
                              <a:gd name="connsiteY370" fmla="*/ 78528 h 257828"/>
                              <a:gd name="connsiteX371" fmla="*/ 123126 w 256290"/>
                              <a:gd name="connsiteY371" fmla="*/ 78528 h 257828"/>
                              <a:gd name="connsiteX372" fmla="*/ 123126 w 256290"/>
                              <a:gd name="connsiteY372" fmla="*/ 78528 h 257828"/>
                              <a:gd name="connsiteX373" fmla="*/ 123126 w 256290"/>
                              <a:gd name="connsiteY373" fmla="*/ 78528 h 257828"/>
                              <a:gd name="connsiteX374" fmla="*/ 124078 w 256290"/>
                              <a:gd name="connsiteY374" fmla="*/ 108056 h 257828"/>
                              <a:gd name="connsiteX375" fmla="*/ 124078 w 256290"/>
                              <a:gd name="connsiteY375" fmla="*/ 108056 h 257828"/>
                              <a:gd name="connsiteX376" fmla="*/ 124078 w 256290"/>
                              <a:gd name="connsiteY376" fmla="*/ 108056 h 257828"/>
                              <a:gd name="connsiteX377" fmla="*/ 124078 w 256290"/>
                              <a:gd name="connsiteY377" fmla="*/ 108056 h 257828"/>
                              <a:gd name="connsiteX378" fmla="*/ 124078 w 256290"/>
                              <a:gd name="connsiteY378" fmla="*/ 108056 h 257828"/>
                              <a:gd name="connsiteX379" fmla="*/ 125983 w 256290"/>
                              <a:gd name="connsiteY379" fmla="*/ 144251 h 257828"/>
                              <a:gd name="connsiteX380" fmla="*/ 125983 w 256290"/>
                              <a:gd name="connsiteY380" fmla="*/ 144251 h 257828"/>
                              <a:gd name="connsiteX381" fmla="*/ 125031 w 256290"/>
                              <a:gd name="connsiteY381" fmla="*/ 144251 h 257828"/>
                              <a:gd name="connsiteX382" fmla="*/ 125983 w 256290"/>
                              <a:gd name="connsiteY382" fmla="*/ 144251 h 257828"/>
                              <a:gd name="connsiteX383" fmla="*/ 125983 w 256290"/>
                              <a:gd name="connsiteY383" fmla="*/ 144251 h 257828"/>
                              <a:gd name="connsiteX384" fmla="*/ 125983 w 256290"/>
                              <a:gd name="connsiteY384" fmla="*/ 81386 h 257828"/>
                              <a:gd name="connsiteX385" fmla="*/ 125983 w 256290"/>
                              <a:gd name="connsiteY385" fmla="*/ 81386 h 257828"/>
                              <a:gd name="connsiteX386" fmla="*/ 124078 w 256290"/>
                              <a:gd name="connsiteY386" fmla="*/ 81386 h 257828"/>
                              <a:gd name="connsiteX387" fmla="*/ 125983 w 256290"/>
                              <a:gd name="connsiteY387" fmla="*/ 81386 h 257828"/>
                              <a:gd name="connsiteX388" fmla="*/ 125983 w 256290"/>
                              <a:gd name="connsiteY388" fmla="*/ 81386 h 257828"/>
                              <a:gd name="connsiteX389" fmla="*/ 129793 w 256290"/>
                              <a:gd name="connsiteY389" fmla="*/ 127106 h 257828"/>
                              <a:gd name="connsiteX390" fmla="*/ 128841 w 256290"/>
                              <a:gd name="connsiteY390" fmla="*/ 126153 h 257828"/>
                              <a:gd name="connsiteX391" fmla="*/ 127888 w 256290"/>
                              <a:gd name="connsiteY391" fmla="*/ 128058 h 257828"/>
                              <a:gd name="connsiteX392" fmla="*/ 128841 w 256290"/>
                              <a:gd name="connsiteY392" fmla="*/ 129011 h 257828"/>
                              <a:gd name="connsiteX393" fmla="*/ 129793 w 256290"/>
                              <a:gd name="connsiteY393" fmla="*/ 127106 h 257828"/>
                              <a:gd name="connsiteX394" fmla="*/ 135508 w 256290"/>
                              <a:gd name="connsiteY394" fmla="*/ 114723 h 257828"/>
                              <a:gd name="connsiteX395" fmla="*/ 131698 w 256290"/>
                              <a:gd name="connsiteY395" fmla="*/ 115676 h 257828"/>
                              <a:gd name="connsiteX396" fmla="*/ 130746 w 256290"/>
                              <a:gd name="connsiteY396" fmla="*/ 118533 h 257828"/>
                              <a:gd name="connsiteX397" fmla="*/ 133603 w 256290"/>
                              <a:gd name="connsiteY397" fmla="*/ 123296 h 257828"/>
                              <a:gd name="connsiteX398" fmla="*/ 134556 w 256290"/>
                              <a:gd name="connsiteY398" fmla="*/ 121391 h 257828"/>
                              <a:gd name="connsiteX399" fmla="*/ 135508 w 256290"/>
                              <a:gd name="connsiteY399" fmla="*/ 117581 h 257828"/>
                              <a:gd name="connsiteX400" fmla="*/ 135508 w 256290"/>
                              <a:gd name="connsiteY400" fmla="*/ 114723 h 257828"/>
                              <a:gd name="connsiteX401" fmla="*/ 140271 w 256290"/>
                              <a:gd name="connsiteY401" fmla="*/ 163301 h 257828"/>
                              <a:gd name="connsiteX402" fmla="*/ 139318 w 256290"/>
                              <a:gd name="connsiteY402" fmla="*/ 162348 h 257828"/>
                              <a:gd name="connsiteX403" fmla="*/ 137413 w 256290"/>
                              <a:gd name="connsiteY403" fmla="*/ 160444 h 257828"/>
                              <a:gd name="connsiteX404" fmla="*/ 136461 w 256290"/>
                              <a:gd name="connsiteY404" fmla="*/ 162348 h 257828"/>
                              <a:gd name="connsiteX405" fmla="*/ 139318 w 256290"/>
                              <a:gd name="connsiteY405" fmla="*/ 162348 h 257828"/>
                              <a:gd name="connsiteX406" fmla="*/ 140271 w 256290"/>
                              <a:gd name="connsiteY406" fmla="*/ 163301 h 257828"/>
                              <a:gd name="connsiteX407" fmla="*/ 139318 w 256290"/>
                              <a:gd name="connsiteY407" fmla="*/ 166158 h 257828"/>
                              <a:gd name="connsiteX408" fmla="*/ 140271 w 256290"/>
                              <a:gd name="connsiteY408" fmla="*/ 166158 h 257828"/>
                              <a:gd name="connsiteX409" fmla="*/ 140271 w 256290"/>
                              <a:gd name="connsiteY409" fmla="*/ 163301 h 257828"/>
                              <a:gd name="connsiteX410" fmla="*/ 138366 w 256290"/>
                              <a:gd name="connsiteY410" fmla="*/ 150919 h 257828"/>
                              <a:gd name="connsiteX411" fmla="*/ 138366 w 256290"/>
                              <a:gd name="connsiteY411" fmla="*/ 150919 h 257828"/>
                              <a:gd name="connsiteX412" fmla="*/ 140271 w 256290"/>
                              <a:gd name="connsiteY412" fmla="*/ 150919 h 257828"/>
                              <a:gd name="connsiteX413" fmla="*/ 139318 w 256290"/>
                              <a:gd name="connsiteY413" fmla="*/ 149966 h 257828"/>
                              <a:gd name="connsiteX414" fmla="*/ 138366 w 256290"/>
                              <a:gd name="connsiteY414" fmla="*/ 150919 h 257828"/>
                              <a:gd name="connsiteX415" fmla="*/ 141223 w 256290"/>
                              <a:gd name="connsiteY415" fmla="*/ 157586 h 257828"/>
                              <a:gd name="connsiteX416" fmla="*/ 139318 w 256290"/>
                              <a:gd name="connsiteY416" fmla="*/ 154728 h 257828"/>
                              <a:gd name="connsiteX417" fmla="*/ 138366 w 256290"/>
                              <a:gd name="connsiteY417" fmla="*/ 155681 h 257828"/>
                              <a:gd name="connsiteX418" fmla="*/ 141223 w 256290"/>
                              <a:gd name="connsiteY418" fmla="*/ 157586 h 257828"/>
                              <a:gd name="connsiteX419" fmla="*/ 141223 w 256290"/>
                              <a:gd name="connsiteY419" fmla="*/ 157586 h 257828"/>
                              <a:gd name="connsiteX420" fmla="*/ 139318 w 256290"/>
                              <a:gd name="connsiteY420" fmla="*/ 110913 h 257828"/>
                              <a:gd name="connsiteX421" fmla="*/ 141223 w 256290"/>
                              <a:gd name="connsiteY421" fmla="*/ 114723 h 257828"/>
                              <a:gd name="connsiteX422" fmla="*/ 141223 w 256290"/>
                              <a:gd name="connsiteY422" fmla="*/ 109961 h 257828"/>
                              <a:gd name="connsiteX423" fmla="*/ 139318 w 256290"/>
                              <a:gd name="connsiteY423" fmla="*/ 110913 h 257828"/>
                              <a:gd name="connsiteX424" fmla="*/ 139318 w 256290"/>
                              <a:gd name="connsiteY424" fmla="*/ 110913 h 257828"/>
                              <a:gd name="connsiteX425" fmla="*/ 141223 w 256290"/>
                              <a:gd name="connsiteY425" fmla="*/ 109008 h 257828"/>
                              <a:gd name="connsiteX426" fmla="*/ 141223 w 256290"/>
                              <a:gd name="connsiteY426" fmla="*/ 109008 h 257828"/>
                              <a:gd name="connsiteX427" fmla="*/ 139318 w 256290"/>
                              <a:gd name="connsiteY427" fmla="*/ 109008 h 257828"/>
                              <a:gd name="connsiteX428" fmla="*/ 141223 w 256290"/>
                              <a:gd name="connsiteY428" fmla="*/ 109008 h 257828"/>
                              <a:gd name="connsiteX429" fmla="*/ 141223 w 256290"/>
                              <a:gd name="connsiteY429" fmla="*/ 109008 h 257828"/>
                              <a:gd name="connsiteX430" fmla="*/ 144081 w 256290"/>
                              <a:gd name="connsiteY430" fmla="*/ 138536 h 257828"/>
                              <a:gd name="connsiteX431" fmla="*/ 143128 w 256290"/>
                              <a:gd name="connsiteY431" fmla="*/ 137583 h 257828"/>
                              <a:gd name="connsiteX432" fmla="*/ 142176 w 256290"/>
                              <a:gd name="connsiteY432" fmla="*/ 138536 h 257828"/>
                              <a:gd name="connsiteX433" fmla="*/ 143128 w 256290"/>
                              <a:gd name="connsiteY433" fmla="*/ 139488 h 257828"/>
                              <a:gd name="connsiteX434" fmla="*/ 144081 w 256290"/>
                              <a:gd name="connsiteY434" fmla="*/ 138536 h 257828"/>
                              <a:gd name="connsiteX435" fmla="*/ 142176 w 256290"/>
                              <a:gd name="connsiteY435" fmla="*/ 131869 h 257828"/>
                              <a:gd name="connsiteX436" fmla="*/ 143128 w 256290"/>
                              <a:gd name="connsiteY436" fmla="*/ 132821 h 257828"/>
                              <a:gd name="connsiteX437" fmla="*/ 145033 w 256290"/>
                              <a:gd name="connsiteY437" fmla="*/ 131869 h 257828"/>
                              <a:gd name="connsiteX438" fmla="*/ 144081 w 256290"/>
                              <a:gd name="connsiteY438" fmla="*/ 130916 h 257828"/>
                              <a:gd name="connsiteX439" fmla="*/ 142176 w 256290"/>
                              <a:gd name="connsiteY439" fmla="*/ 131869 h 257828"/>
                              <a:gd name="connsiteX440" fmla="*/ 144081 w 256290"/>
                              <a:gd name="connsiteY440" fmla="*/ 177588 h 257828"/>
                              <a:gd name="connsiteX441" fmla="*/ 145986 w 256290"/>
                              <a:gd name="connsiteY441" fmla="*/ 173778 h 257828"/>
                              <a:gd name="connsiteX442" fmla="*/ 145033 w 256290"/>
                              <a:gd name="connsiteY442" fmla="*/ 172826 h 257828"/>
                              <a:gd name="connsiteX443" fmla="*/ 143128 w 256290"/>
                              <a:gd name="connsiteY443" fmla="*/ 175683 h 257828"/>
                              <a:gd name="connsiteX444" fmla="*/ 144081 w 256290"/>
                              <a:gd name="connsiteY444" fmla="*/ 177588 h 257828"/>
                              <a:gd name="connsiteX445" fmla="*/ 144081 w 256290"/>
                              <a:gd name="connsiteY445" fmla="*/ 125201 h 257828"/>
                              <a:gd name="connsiteX446" fmla="*/ 145033 w 256290"/>
                              <a:gd name="connsiteY446" fmla="*/ 126153 h 257828"/>
                              <a:gd name="connsiteX447" fmla="*/ 146938 w 256290"/>
                              <a:gd name="connsiteY447" fmla="*/ 124248 h 257828"/>
                              <a:gd name="connsiteX448" fmla="*/ 145033 w 256290"/>
                              <a:gd name="connsiteY448" fmla="*/ 123296 h 257828"/>
                              <a:gd name="connsiteX449" fmla="*/ 144081 w 256290"/>
                              <a:gd name="connsiteY449" fmla="*/ 125201 h 257828"/>
                              <a:gd name="connsiteX450" fmla="*/ 146938 w 256290"/>
                              <a:gd name="connsiteY450" fmla="*/ 184256 h 257828"/>
                              <a:gd name="connsiteX451" fmla="*/ 145986 w 256290"/>
                              <a:gd name="connsiteY451" fmla="*/ 183303 h 257828"/>
                              <a:gd name="connsiteX452" fmla="*/ 145033 w 256290"/>
                              <a:gd name="connsiteY452" fmla="*/ 184256 h 257828"/>
                              <a:gd name="connsiteX453" fmla="*/ 145986 w 256290"/>
                              <a:gd name="connsiteY453" fmla="*/ 185208 h 257828"/>
                              <a:gd name="connsiteX454" fmla="*/ 146938 w 256290"/>
                              <a:gd name="connsiteY454" fmla="*/ 184256 h 257828"/>
                              <a:gd name="connsiteX455" fmla="*/ 146938 w 256290"/>
                              <a:gd name="connsiteY455" fmla="*/ 151871 h 257828"/>
                              <a:gd name="connsiteX456" fmla="*/ 145033 w 256290"/>
                              <a:gd name="connsiteY456" fmla="*/ 149966 h 257828"/>
                              <a:gd name="connsiteX457" fmla="*/ 144081 w 256290"/>
                              <a:gd name="connsiteY457" fmla="*/ 150919 h 257828"/>
                              <a:gd name="connsiteX458" fmla="*/ 146938 w 256290"/>
                              <a:gd name="connsiteY458" fmla="*/ 151871 h 257828"/>
                              <a:gd name="connsiteX459" fmla="*/ 146938 w 256290"/>
                              <a:gd name="connsiteY459" fmla="*/ 151871 h 257828"/>
                              <a:gd name="connsiteX460" fmla="*/ 145986 w 256290"/>
                              <a:gd name="connsiteY460" fmla="*/ 164253 h 257828"/>
                              <a:gd name="connsiteX461" fmla="*/ 146938 w 256290"/>
                              <a:gd name="connsiteY461" fmla="*/ 166158 h 257828"/>
                              <a:gd name="connsiteX462" fmla="*/ 147891 w 256290"/>
                              <a:gd name="connsiteY462" fmla="*/ 165206 h 257828"/>
                              <a:gd name="connsiteX463" fmla="*/ 150748 w 256290"/>
                              <a:gd name="connsiteY463" fmla="*/ 162348 h 257828"/>
                              <a:gd name="connsiteX464" fmla="*/ 151701 w 256290"/>
                              <a:gd name="connsiteY464" fmla="*/ 161396 h 257828"/>
                              <a:gd name="connsiteX465" fmla="*/ 149796 w 256290"/>
                              <a:gd name="connsiteY465" fmla="*/ 161396 h 257828"/>
                              <a:gd name="connsiteX466" fmla="*/ 145986 w 256290"/>
                              <a:gd name="connsiteY466" fmla="*/ 164253 h 257828"/>
                              <a:gd name="connsiteX467" fmla="*/ 148843 w 256290"/>
                              <a:gd name="connsiteY467" fmla="*/ 169016 h 257828"/>
                              <a:gd name="connsiteX468" fmla="*/ 146938 w 256290"/>
                              <a:gd name="connsiteY468" fmla="*/ 170921 h 257828"/>
                              <a:gd name="connsiteX469" fmla="*/ 149796 w 256290"/>
                              <a:gd name="connsiteY469" fmla="*/ 171873 h 257828"/>
                              <a:gd name="connsiteX470" fmla="*/ 151701 w 256290"/>
                              <a:gd name="connsiteY470" fmla="*/ 171873 h 257828"/>
                              <a:gd name="connsiteX471" fmla="*/ 148843 w 256290"/>
                              <a:gd name="connsiteY471" fmla="*/ 169016 h 257828"/>
                              <a:gd name="connsiteX472" fmla="*/ 147891 w 256290"/>
                              <a:gd name="connsiteY472" fmla="*/ 137583 h 257828"/>
                              <a:gd name="connsiteX473" fmla="*/ 148843 w 256290"/>
                              <a:gd name="connsiteY473" fmla="*/ 135678 h 257828"/>
                              <a:gd name="connsiteX474" fmla="*/ 147891 w 256290"/>
                              <a:gd name="connsiteY474" fmla="*/ 134726 h 257828"/>
                              <a:gd name="connsiteX475" fmla="*/ 146938 w 256290"/>
                              <a:gd name="connsiteY475" fmla="*/ 136631 h 257828"/>
                              <a:gd name="connsiteX476" fmla="*/ 147891 w 256290"/>
                              <a:gd name="connsiteY476" fmla="*/ 137583 h 257828"/>
                              <a:gd name="connsiteX477" fmla="*/ 148843 w 256290"/>
                              <a:gd name="connsiteY477" fmla="*/ 143298 h 257828"/>
                              <a:gd name="connsiteX478" fmla="*/ 148843 w 256290"/>
                              <a:gd name="connsiteY478" fmla="*/ 143298 h 257828"/>
                              <a:gd name="connsiteX479" fmla="*/ 149796 w 256290"/>
                              <a:gd name="connsiteY479" fmla="*/ 145203 h 257828"/>
                              <a:gd name="connsiteX480" fmla="*/ 150748 w 256290"/>
                              <a:gd name="connsiteY480" fmla="*/ 144251 h 257828"/>
                              <a:gd name="connsiteX481" fmla="*/ 148843 w 256290"/>
                              <a:gd name="connsiteY481" fmla="*/ 143298 h 257828"/>
                              <a:gd name="connsiteX482" fmla="*/ 149796 w 256290"/>
                              <a:gd name="connsiteY482" fmla="*/ 175683 h 257828"/>
                              <a:gd name="connsiteX483" fmla="*/ 148843 w 256290"/>
                              <a:gd name="connsiteY483" fmla="*/ 174731 h 257828"/>
                              <a:gd name="connsiteX484" fmla="*/ 147891 w 256290"/>
                              <a:gd name="connsiteY484" fmla="*/ 175683 h 257828"/>
                              <a:gd name="connsiteX485" fmla="*/ 149796 w 256290"/>
                              <a:gd name="connsiteY485" fmla="*/ 175683 h 257828"/>
                              <a:gd name="connsiteX486" fmla="*/ 149796 w 256290"/>
                              <a:gd name="connsiteY486" fmla="*/ 175683 h 257828"/>
                              <a:gd name="connsiteX487" fmla="*/ 153606 w 256290"/>
                              <a:gd name="connsiteY487" fmla="*/ 157586 h 257828"/>
                              <a:gd name="connsiteX488" fmla="*/ 153606 w 256290"/>
                              <a:gd name="connsiteY488" fmla="*/ 157586 h 257828"/>
                              <a:gd name="connsiteX489" fmla="*/ 151701 w 256290"/>
                              <a:gd name="connsiteY489" fmla="*/ 157586 h 257828"/>
                              <a:gd name="connsiteX490" fmla="*/ 153606 w 256290"/>
                              <a:gd name="connsiteY490" fmla="*/ 157586 h 257828"/>
                              <a:gd name="connsiteX491" fmla="*/ 153606 w 256290"/>
                              <a:gd name="connsiteY491" fmla="*/ 157586 h 257828"/>
                              <a:gd name="connsiteX492" fmla="*/ 151701 w 256290"/>
                              <a:gd name="connsiteY492" fmla="*/ 137583 h 257828"/>
                              <a:gd name="connsiteX493" fmla="*/ 151701 w 256290"/>
                              <a:gd name="connsiteY493" fmla="*/ 137583 h 257828"/>
                              <a:gd name="connsiteX494" fmla="*/ 153606 w 256290"/>
                              <a:gd name="connsiteY494" fmla="*/ 137583 h 257828"/>
                              <a:gd name="connsiteX495" fmla="*/ 151701 w 256290"/>
                              <a:gd name="connsiteY495" fmla="*/ 137583 h 257828"/>
                              <a:gd name="connsiteX496" fmla="*/ 151701 w 256290"/>
                              <a:gd name="connsiteY496" fmla="*/ 137583 h 257828"/>
                              <a:gd name="connsiteX497" fmla="*/ 153606 w 256290"/>
                              <a:gd name="connsiteY497" fmla="*/ 171873 h 257828"/>
                              <a:gd name="connsiteX498" fmla="*/ 158368 w 256290"/>
                              <a:gd name="connsiteY498" fmla="*/ 176636 h 257828"/>
                              <a:gd name="connsiteX499" fmla="*/ 162178 w 256290"/>
                              <a:gd name="connsiteY499" fmla="*/ 174731 h 257828"/>
                              <a:gd name="connsiteX500" fmla="*/ 164083 w 256290"/>
                              <a:gd name="connsiteY500" fmla="*/ 169969 h 257828"/>
                              <a:gd name="connsiteX501" fmla="*/ 163131 w 256290"/>
                              <a:gd name="connsiteY501" fmla="*/ 169016 h 257828"/>
                              <a:gd name="connsiteX502" fmla="*/ 163131 w 256290"/>
                              <a:gd name="connsiteY502" fmla="*/ 170921 h 257828"/>
                              <a:gd name="connsiteX503" fmla="*/ 161226 w 256290"/>
                              <a:gd name="connsiteY503" fmla="*/ 172826 h 257828"/>
                              <a:gd name="connsiteX504" fmla="*/ 160273 w 256290"/>
                              <a:gd name="connsiteY504" fmla="*/ 170921 h 257828"/>
                              <a:gd name="connsiteX505" fmla="*/ 159321 w 256290"/>
                              <a:gd name="connsiteY505" fmla="*/ 166158 h 257828"/>
                              <a:gd name="connsiteX506" fmla="*/ 156463 w 256290"/>
                              <a:gd name="connsiteY506" fmla="*/ 162348 h 257828"/>
                              <a:gd name="connsiteX507" fmla="*/ 153606 w 256290"/>
                              <a:gd name="connsiteY507" fmla="*/ 167111 h 257828"/>
                              <a:gd name="connsiteX508" fmla="*/ 153606 w 256290"/>
                              <a:gd name="connsiteY508" fmla="*/ 171873 h 257828"/>
                              <a:gd name="connsiteX509" fmla="*/ 153606 w 256290"/>
                              <a:gd name="connsiteY509" fmla="*/ 131869 h 257828"/>
                              <a:gd name="connsiteX510" fmla="*/ 153606 w 256290"/>
                              <a:gd name="connsiteY510" fmla="*/ 131869 h 257828"/>
                              <a:gd name="connsiteX511" fmla="*/ 154558 w 256290"/>
                              <a:gd name="connsiteY511" fmla="*/ 129963 h 257828"/>
                              <a:gd name="connsiteX512" fmla="*/ 153606 w 256290"/>
                              <a:gd name="connsiteY512" fmla="*/ 130916 h 257828"/>
                              <a:gd name="connsiteX513" fmla="*/ 153606 w 256290"/>
                              <a:gd name="connsiteY513" fmla="*/ 131869 h 257828"/>
                              <a:gd name="connsiteX514" fmla="*/ 154558 w 256290"/>
                              <a:gd name="connsiteY514" fmla="*/ 185208 h 257828"/>
                              <a:gd name="connsiteX515" fmla="*/ 156463 w 256290"/>
                              <a:gd name="connsiteY515" fmla="*/ 184256 h 257828"/>
                              <a:gd name="connsiteX516" fmla="*/ 154558 w 256290"/>
                              <a:gd name="connsiteY516" fmla="*/ 183303 h 257828"/>
                              <a:gd name="connsiteX517" fmla="*/ 153606 w 256290"/>
                              <a:gd name="connsiteY517" fmla="*/ 184256 h 257828"/>
                              <a:gd name="connsiteX518" fmla="*/ 154558 w 256290"/>
                              <a:gd name="connsiteY518" fmla="*/ 185208 h 257828"/>
                              <a:gd name="connsiteX519" fmla="*/ 155511 w 256290"/>
                              <a:gd name="connsiteY519" fmla="*/ 172826 h 257828"/>
                              <a:gd name="connsiteX520" fmla="*/ 153606 w 256290"/>
                              <a:gd name="connsiteY520" fmla="*/ 171873 h 257828"/>
                              <a:gd name="connsiteX521" fmla="*/ 155511 w 256290"/>
                              <a:gd name="connsiteY521" fmla="*/ 166158 h 257828"/>
                              <a:gd name="connsiteX522" fmla="*/ 155511 w 256290"/>
                              <a:gd name="connsiteY522" fmla="*/ 165206 h 257828"/>
                              <a:gd name="connsiteX523" fmla="*/ 156463 w 256290"/>
                              <a:gd name="connsiteY523" fmla="*/ 165206 h 257828"/>
                              <a:gd name="connsiteX524" fmla="*/ 155511 w 256290"/>
                              <a:gd name="connsiteY524" fmla="*/ 172826 h 257828"/>
                              <a:gd name="connsiteX525" fmla="*/ 154558 w 256290"/>
                              <a:gd name="connsiteY525" fmla="*/ 141394 h 257828"/>
                              <a:gd name="connsiteX526" fmla="*/ 155511 w 256290"/>
                              <a:gd name="connsiteY526" fmla="*/ 143298 h 257828"/>
                              <a:gd name="connsiteX527" fmla="*/ 156463 w 256290"/>
                              <a:gd name="connsiteY527" fmla="*/ 142346 h 257828"/>
                              <a:gd name="connsiteX528" fmla="*/ 156463 w 256290"/>
                              <a:gd name="connsiteY528" fmla="*/ 140441 h 257828"/>
                              <a:gd name="connsiteX529" fmla="*/ 154558 w 256290"/>
                              <a:gd name="connsiteY529" fmla="*/ 141394 h 257828"/>
                              <a:gd name="connsiteX530" fmla="*/ 161226 w 256290"/>
                              <a:gd name="connsiteY530" fmla="*/ 186161 h 257828"/>
                              <a:gd name="connsiteX531" fmla="*/ 161226 w 256290"/>
                              <a:gd name="connsiteY531" fmla="*/ 186161 h 257828"/>
                              <a:gd name="connsiteX532" fmla="*/ 155511 w 256290"/>
                              <a:gd name="connsiteY532" fmla="*/ 189971 h 257828"/>
                              <a:gd name="connsiteX533" fmla="*/ 155511 w 256290"/>
                              <a:gd name="connsiteY533" fmla="*/ 190923 h 257828"/>
                              <a:gd name="connsiteX534" fmla="*/ 156463 w 256290"/>
                              <a:gd name="connsiteY534" fmla="*/ 190923 h 257828"/>
                              <a:gd name="connsiteX535" fmla="*/ 161226 w 256290"/>
                              <a:gd name="connsiteY535" fmla="*/ 186161 h 257828"/>
                              <a:gd name="connsiteX536" fmla="*/ 161226 w 256290"/>
                              <a:gd name="connsiteY536" fmla="*/ 186161 h 257828"/>
                              <a:gd name="connsiteX537" fmla="*/ 157416 w 256290"/>
                              <a:gd name="connsiteY537" fmla="*/ 149013 h 257828"/>
                              <a:gd name="connsiteX538" fmla="*/ 157416 w 256290"/>
                              <a:gd name="connsiteY538" fmla="*/ 149013 h 257828"/>
                              <a:gd name="connsiteX539" fmla="*/ 159321 w 256290"/>
                              <a:gd name="connsiteY539" fmla="*/ 148061 h 257828"/>
                              <a:gd name="connsiteX540" fmla="*/ 160273 w 256290"/>
                              <a:gd name="connsiteY540" fmla="*/ 147108 h 257828"/>
                              <a:gd name="connsiteX541" fmla="*/ 157416 w 256290"/>
                              <a:gd name="connsiteY541" fmla="*/ 146156 h 257828"/>
                              <a:gd name="connsiteX542" fmla="*/ 157416 w 256290"/>
                              <a:gd name="connsiteY542" fmla="*/ 149013 h 257828"/>
                              <a:gd name="connsiteX543" fmla="*/ 159321 w 256290"/>
                              <a:gd name="connsiteY543" fmla="*/ 158538 h 257828"/>
                              <a:gd name="connsiteX544" fmla="*/ 159321 w 256290"/>
                              <a:gd name="connsiteY544" fmla="*/ 158538 h 257828"/>
                              <a:gd name="connsiteX545" fmla="*/ 160273 w 256290"/>
                              <a:gd name="connsiteY545" fmla="*/ 162348 h 257828"/>
                              <a:gd name="connsiteX546" fmla="*/ 161226 w 256290"/>
                              <a:gd name="connsiteY546" fmla="*/ 161396 h 257828"/>
                              <a:gd name="connsiteX547" fmla="*/ 159321 w 256290"/>
                              <a:gd name="connsiteY547" fmla="*/ 158538 h 257828"/>
                              <a:gd name="connsiteX548" fmla="*/ 160273 w 256290"/>
                              <a:gd name="connsiteY548" fmla="*/ 182351 h 257828"/>
                              <a:gd name="connsiteX549" fmla="*/ 163131 w 256290"/>
                              <a:gd name="connsiteY549" fmla="*/ 178541 h 257828"/>
                              <a:gd name="connsiteX550" fmla="*/ 161226 w 256290"/>
                              <a:gd name="connsiteY550" fmla="*/ 177588 h 257828"/>
                              <a:gd name="connsiteX551" fmla="*/ 159321 w 256290"/>
                              <a:gd name="connsiteY551" fmla="*/ 180446 h 257828"/>
                              <a:gd name="connsiteX552" fmla="*/ 160273 w 256290"/>
                              <a:gd name="connsiteY552" fmla="*/ 182351 h 257828"/>
                              <a:gd name="connsiteX553" fmla="*/ 159321 w 256290"/>
                              <a:gd name="connsiteY553" fmla="*/ 139488 h 257828"/>
                              <a:gd name="connsiteX554" fmla="*/ 159321 w 256290"/>
                              <a:gd name="connsiteY554" fmla="*/ 139488 h 257828"/>
                              <a:gd name="connsiteX555" fmla="*/ 161226 w 256290"/>
                              <a:gd name="connsiteY555" fmla="*/ 137583 h 257828"/>
                              <a:gd name="connsiteX556" fmla="*/ 160273 w 256290"/>
                              <a:gd name="connsiteY556" fmla="*/ 136631 h 257828"/>
                              <a:gd name="connsiteX557" fmla="*/ 159321 w 256290"/>
                              <a:gd name="connsiteY557" fmla="*/ 139488 h 257828"/>
                              <a:gd name="connsiteX558" fmla="*/ 162178 w 256290"/>
                              <a:gd name="connsiteY558" fmla="*/ 150919 h 257828"/>
                              <a:gd name="connsiteX559" fmla="*/ 160273 w 256290"/>
                              <a:gd name="connsiteY559" fmla="*/ 152823 h 257828"/>
                              <a:gd name="connsiteX560" fmla="*/ 161226 w 256290"/>
                              <a:gd name="connsiteY560" fmla="*/ 152823 h 257828"/>
                              <a:gd name="connsiteX561" fmla="*/ 162178 w 256290"/>
                              <a:gd name="connsiteY561" fmla="*/ 150919 h 257828"/>
                              <a:gd name="connsiteX562" fmla="*/ 162178 w 256290"/>
                              <a:gd name="connsiteY562" fmla="*/ 150919 h 257828"/>
                              <a:gd name="connsiteX563" fmla="*/ 162178 w 256290"/>
                              <a:gd name="connsiteY563" fmla="*/ 154728 h 257828"/>
                              <a:gd name="connsiteX564" fmla="*/ 162178 w 256290"/>
                              <a:gd name="connsiteY564" fmla="*/ 154728 h 257828"/>
                              <a:gd name="connsiteX565" fmla="*/ 162178 w 256290"/>
                              <a:gd name="connsiteY565" fmla="*/ 154728 h 257828"/>
                              <a:gd name="connsiteX566" fmla="*/ 162178 w 256290"/>
                              <a:gd name="connsiteY566" fmla="*/ 154728 h 257828"/>
                              <a:gd name="connsiteX567" fmla="*/ 162178 w 256290"/>
                              <a:gd name="connsiteY567" fmla="*/ 154728 h 257828"/>
                              <a:gd name="connsiteX568" fmla="*/ 163131 w 256290"/>
                              <a:gd name="connsiteY568" fmla="*/ 207116 h 257828"/>
                              <a:gd name="connsiteX569" fmla="*/ 162178 w 256290"/>
                              <a:gd name="connsiteY569" fmla="*/ 206163 h 257828"/>
                              <a:gd name="connsiteX570" fmla="*/ 161226 w 256290"/>
                              <a:gd name="connsiteY570" fmla="*/ 207116 h 257828"/>
                              <a:gd name="connsiteX571" fmla="*/ 163131 w 256290"/>
                              <a:gd name="connsiteY571" fmla="*/ 207116 h 257828"/>
                              <a:gd name="connsiteX572" fmla="*/ 163131 w 256290"/>
                              <a:gd name="connsiteY572" fmla="*/ 207116 h 257828"/>
                              <a:gd name="connsiteX573" fmla="*/ 164083 w 256290"/>
                              <a:gd name="connsiteY573" fmla="*/ 193781 h 257828"/>
                              <a:gd name="connsiteX574" fmla="*/ 163131 w 256290"/>
                              <a:gd name="connsiteY574" fmla="*/ 192828 h 257828"/>
                              <a:gd name="connsiteX575" fmla="*/ 162178 w 256290"/>
                              <a:gd name="connsiteY575" fmla="*/ 194733 h 257828"/>
                              <a:gd name="connsiteX576" fmla="*/ 162178 w 256290"/>
                              <a:gd name="connsiteY576" fmla="*/ 195686 h 257828"/>
                              <a:gd name="connsiteX577" fmla="*/ 164083 w 256290"/>
                              <a:gd name="connsiteY577" fmla="*/ 193781 h 257828"/>
                              <a:gd name="connsiteX578" fmla="*/ 165036 w 256290"/>
                              <a:gd name="connsiteY578" fmla="*/ 185208 h 257828"/>
                              <a:gd name="connsiteX579" fmla="*/ 165988 w 256290"/>
                              <a:gd name="connsiteY579" fmla="*/ 184256 h 257828"/>
                              <a:gd name="connsiteX580" fmla="*/ 165036 w 256290"/>
                              <a:gd name="connsiteY580" fmla="*/ 182351 h 257828"/>
                              <a:gd name="connsiteX581" fmla="*/ 164083 w 256290"/>
                              <a:gd name="connsiteY581" fmla="*/ 183303 h 257828"/>
                              <a:gd name="connsiteX582" fmla="*/ 165036 w 256290"/>
                              <a:gd name="connsiteY582" fmla="*/ 185208 h 257828"/>
                              <a:gd name="connsiteX583" fmla="*/ 165988 w 256290"/>
                              <a:gd name="connsiteY583" fmla="*/ 163301 h 257828"/>
                              <a:gd name="connsiteX584" fmla="*/ 165988 w 256290"/>
                              <a:gd name="connsiteY584" fmla="*/ 163301 h 257828"/>
                              <a:gd name="connsiteX585" fmla="*/ 165988 w 256290"/>
                              <a:gd name="connsiteY585" fmla="*/ 160444 h 257828"/>
                              <a:gd name="connsiteX586" fmla="*/ 165036 w 256290"/>
                              <a:gd name="connsiteY586" fmla="*/ 161396 h 257828"/>
                              <a:gd name="connsiteX587" fmla="*/ 165988 w 256290"/>
                              <a:gd name="connsiteY587" fmla="*/ 163301 h 257828"/>
                              <a:gd name="connsiteX588" fmla="*/ 165988 w 256290"/>
                              <a:gd name="connsiteY588" fmla="*/ 214736 h 257828"/>
                              <a:gd name="connsiteX589" fmla="*/ 165988 w 256290"/>
                              <a:gd name="connsiteY589" fmla="*/ 214736 h 257828"/>
                              <a:gd name="connsiteX590" fmla="*/ 165988 w 256290"/>
                              <a:gd name="connsiteY590" fmla="*/ 214736 h 257828"/>
                              <a:gd name="connsiteX591" fmla="*/ 165988 w 256290"/>
                              <a:gd name="connsiteY591" fmla="*/ 214736 h 257828"/>
                              <a:gd name="connsiteX592" fmla="*/ 165988 w 256290"/>
                              <a:gd name="connsiteY592" fmla="*/ 214736 h 257828"/>
                              <a:gd name="connsiteX593" fmla="*/ 166941 w 256290"/>
                              <a:gd name="connsiteY593" fmla="*/ 156633 h 257828"/>
                              <a:gd name="connsiteX594" fmla="*/ 168846 w 256290"/>
                              <a:gd name="connsiteY594" fmla="*/ 154728 h 257828"/>
                              <a:gd name="connsiteX595" fmla="*/ 167893 w 256290"/>
                              <a:gd name="connsiteY595" fmla="*/ 153776 h 257828"/>
                              <a:gd name="connsiteX596" fmla="*/ 165988 w 256290"/>
                              <a:gd name="connsiteY596" fmla="*/ 155681 h 257828"/>
                              <a:gd name="connsiteX597" fmla="*/ 166941 w 256290"/>
                              <a:gd name="connsiteY597" fmla="*/ 156633 h 257828"/>
                              <a:gd name="connsiteX598" fmla="*/ 166941 w 256290"/>
                              <a:gd name="connsiteY598" fmla="*/ 192828 h 257828"/>
                              <a:gd name="connsiteX599" fmla="*/ 166941 w 256290"/>
                              <a:gd name="connsiteY599" fmla="*/ 192828 h 257828"/>
                              <a:gd name="connsiteX600" fmla="*/ 168846 w 256290"/>
                              <a:gd name="connsiteY600" fmla="*/ 192828 h 257828"/>
                              <a:gd name="connsiteX601" fmla="*/ 166941 w 256290"/>
                              <a:gd name="connsiteY601" fmla="*/ 192828 h 257828"/>
                              <a:gd name="connsiteX602" fmla="*/ 166941 w 256290"/>
                              <a:gd name="connsiteY602" fmla="*/ 192828 h 257828"/>
                              <a:gd name="connsiteX603" fmla="*/ 168846 w 256290"/>
                              <a:gd name="connsiteY603" fmla="*/ 207116 h 257828"/>
                              <a:gd name="connsiteX604" fmla="*/ 167893 w 256290"/>
                              <a:gd name="connsiteY604" fmla="*/ 206163 h 257828"/>
                              <a:gd name="connsiteX605" fmla="*/ 166941 w 256290"/>
                              <a:gd name="connsiteY605" fmla="*/ 207116 h 257828"/>
                              <a:gd name="connsiteX606" fmla="*/ 167893 w 256290"/>
                              <a:gd name="connsiteY606" fmla="*/ 208069 h 257828"/>
                              <a:gd name="connsiteX607" fmla="*/ 168846 w 256290"/>
                              <a:gd name="connsiteY607" fmla="*/ 207116 h 257828"/>
                              <a:gd name="connsiteX608" fmla="*/ 171703 w 256290"/>
                              <a:gd name="connsiteY608" fmla="*/ 186161 h 257828"/>
                              <a:gd name="connsiteX609" fmla="*/ 171703 w 256290"/>
                              <a:gd name="connsiteY609" fmla="*/ 187113 h 257828"/>
                              <a:gd name="connsiteX610" fmla="*/ 172656 w 256290"/>
                              <a:gd name="connsiteY610" fmla="*/ 189019 h 257828"/>
                              <a:gd name="connsiteX611" fmla="*/ 172656 w 256290"/>
                              <a:gd name="connsiteY611" fmla="*/ 189019 h 257828"/>
                              <a:gd name="connsiteX612" fmla="*/ 171703 w 256290"/>
                              <a:gd name="connsiteY612" fmla="*/ 186161 h 257828"/>
                              <a:gd name="connsiteX613" fmla="*/ 171703 w 256290"/>
                              <a:gd name="connsiteY613" fmla="*/ 186161 h 257828"/>
                              <a:gd name="connsiteX614" fmla="*/ 170751 w 256290"/>
                              <a:gd name="connsiteY614" fmla="*/ 183303 h 257828"/>
                              <a:gd name="connsiteX615" fmla="*/ 169798 w 256290"/>
                              <a:gd name="connsiteY615" fmla="*/ 181398 h 257828"/>
                              <a:gd name="connsiteX616" fmla="*/ 168846 w 256290"/>
                              <a:gd name="connsiteY616" fmla="*/ 181398 h 257828"/>
                              <a:gd name="connsiteX617" fmla="*/ 169798 w 256290"/>
                              <a:gd name="connsiteY617" fmla="*/ 183303 h 257828"/>
                              <a:gd name="connsiteX618" fmla="*/ 171703 w 256290"/>
                              <a:gd name="connsiteY618" fmla="*/ 186161 h 257828"/>
                              <a:gd name="connsiteX619" fmla="*/ 168846 w 256290"/>
                              <a:gd name="connsiteY619" fmla="*/ 202353 h 257828"/>
                              <a:gd name="connsiteX620" fmla="*/ 168846 w 256290"/>
                              <a:gd name="connsiteY620" fmla="*/ 202353 h 257828"/>
                              <a:gd name="connsiteX621" fmla="*/ 168846 w 256290"/>
                              <a:gd name="connsiteY621" fmla="*/ 200448 h 257828"/>
                              <a:gd name="connsiteX622" fmla="*/ 168846 w 256290"/>
                              <a:gd name="connsiteY622" fmla="*/ 202353 h 257828"/>
                              <a:gd name="connsiteX623" fmla="*/ 168846 w 256290"/>
                              <a:gd name="connsiteY623" fmla="*/ 202353 h 257828"/>
                              <a:gd name="connsiteX624" fmla="*/ 169798 w 256290"/>
                              <a:gd name="connsiteY624" fmla="*/ 189971 h 257828"/>
                              <a:gd name="connsiteX625" fmla="*/ 169798 w 256290"/>
                              <a:gd name="connsiteY625" fmla="*/ 189971 h 257828"/>
                              <a:gd name="connsiteX626" fmla="*/ 169798 w 256290"/>
                              <a:gd name="connsiteY626" fmla="*/ 189971 h 257828"/>
                              <a:gd name="connsiteX627" fmla="*/ 169798 w 256290"/>
                              <a:gd name="connsiteY627" fmla="*/ 189971 h 257828"/>
                              <a:gd name="connsiteX628" fmla="*/ 169798 w 256290"/>
                              <a:gd name="connsiteY628" fmla="*/ 189971 h 257828"/>
                              <a:gd name="connsiteX629" fmla="*/ 169798 w 256290"/>
                              <a:gd name="connsiteY629" fmla="*/ 195686 h 257828"/>
                              <a:gd name="connsiteX630" fmla="*/ 169798 w 256290"/>
                              <a:gd name="connsiteY630" fmla="*/ 195686 h 257828"/>
                              <a:gd name="connsiteX631" fmla="*/ 169798 w 256290"/>
                              <a:gd name="connsiteY631" fmla="*/ 195686 h 257828"/>
                              <a:gd name="connsiteX632" fmla="*/ 169798 w 256290"/>
                              <a:gd name="connsiteY632" fmla="*/ 195686 h 257828"/>
                              <a:gd name="connsiteX633" fmla="*/ 169798 w 256290"/>
                              <a:gd name="connsiteY633" fmla="*/ 195686 h 257828"/>
                              <a:gd name="connsiteX634" fmla="*/ 169798 w 256290"/>
                              <a:gd name="connsiteY634" fmla="*/ 168063 h 257828"/>
                              <a:gd name="connsiteX635" fmla="*/ 171703 w 256290"/>
                              <a:gd name="connsiteY635" fmla="*/ 169016 h 257828"/>
                              <a:gd name="connsiteX636" fmla="*/ 171703 w 256290"/>
                              <a:gd name="connsiteY636" fmla="*/ 168063 h 257828"/>
                              <a:gd name="connsiteX637" fmla="*/ 169798 w 256290"/>
                              <a:gd name="connsiteY637" fmla="*/ 168063 h 257828"/>
                              <a:gd name="connsiteX638" fmla="*/ 169798 w 256290"/>
                              <a:gd name="connsiteY638" fmla="*/ 168063 h 257828"/>
                              <a:gd name="connsiteX639" fmla="*/ 169798 w 256290"/>
                              <a:gd name="connsiteY639" fmla="*/ 214736 h 257828"/>
                              <a:gd name="connsiteX640" fmla="*/ 169798 w 256290"/>
                              <a:gd name="connsiteY640" fmla="*/ 214736 h 257828"/>
                              <a:gd name="connsiteX641" fmla="*/ 169798 w 256290"/>
                              <a:gd name="connsiteY641" fmla="*/ 214736 h 257828"/>
                              <a:gd name="connsiteX642" fmla="*/ 169798 w 256290"/>
                              <a:gd name="connsiteY642" fmla="*/ 214736 h 257828"/>
                              <a:gd name="connsiteX643" fmla="*/ 169798 w 256290"/>
                              <a:gd name="connsiteY643" fmla="*/ 214736 h 257828"/>
                              <a:gd name="connsiteX644" fmla="*/ 171703 w 256290"/>
                              <a:gd name="connsiteY644" fmla="*/ 221403 h 257828"/>
                              <a:gd name="connsiteX645" fmla="*/ 171703 w 256290"/>
                              <a:gd name="connsiteY645" fmla="*/ 221403 h 257828"/>
                              <a:gd name="connsiteX646" fmla="*/ 169798 w 256290"/>
                              <a:gd name="connsiteY646" fmla="*/ 221403 h 257828"/>
                              <a:gd name="connsiteX647" fmla="*/ 171703 w 256290"/>
                              <a:gd name="connsiteY647" fmla="*/ 221403 h 257828"/>
                              <a:gd name="connsiteX648" fmla="*/ 171703 w 256290"/>
                              <a:gd name="connsiteY648" fmla="*/ 221403 h 257828"/>
                              <a:gd name="connsiteX649" fmla="*/ 170751 w 256290"/>
                              <a:gd name="connsiteY649" fmla="*/ 174731 h 257828"/>
                              <a:gd name="connsiteX650" fmla="*/ 172656 w 256290"/>
                              <a:gd name="connsiteY650" fmla="*/ 175683 h 257828"/>
                              <a:gd name="connsiteX651" fmla="*/ 173608 w 256290"/>
                              <a:gd name="connsiteY651" fmla="*/ 174731 h 257828"/>
                              <a:gd name="connsiteX652" fmla="*/ 170751 w 256290"/>
                              <a:gd name="connsiteY652" fmla="*/ 174731 h 257828"/>
                              <a:gd name="connsiteX653" fmla="*/ 170751 w 256290"/>
                              <a:gd name="connsiteY653" fmla="*/ 174731 h 257828"/>
                              <a:gd name="connsiteX654" fmla="*/ 170751 w 256290"/>
                              <a:gd name="connsiteY654" fmla="*/ 207116 h 257828"/>
                              <a:gd name="connsiteX655" fmla="*/ 175513 w 256290"/>
                              <a:gd name="connsiteY655" fmla="*/ 209973 h 257828"/>
                              <a:gd name="connsiteX656" fmla="*/ 177418 w 256290"/>
                              <a:gd name="connsiteY656" fmla="*/ 208069 h 257828"/>
                              <a:gd name="connsiteX657" fmla="*/ 179323 w 256290"/>
                              <a:gd name="connsiteY657" fmla="*/ 206163 h 257828"/>
                              <a:gd name="connsiteX658" fmla="*/ 176466 w 256290"/>
                              <a:gd name="connsiteY658" fmla="*/ 206163 h 257828"/>
                              <a:gd name="connsiteX659" fmla="*/ 173608 w 256290"/>
                              <a:gd name="connsiteY659" fmla="*/ 206163 h 257828"/>
                              <a:gd name="connsiteX660" fmla="*/ 170751 w 256290"/>
                              <a:gd name="connsiteY660" fmla="*/ 207116 h 257828"/>
                              <a:gd name="connsiteX661" fmla="*/ 170751 w 256290"/>
                              <a:gd name="connsiteY661" fmla="*/ 207116 h 257828"/>
                              <a:gd name="connsiteX662" fmla="*/ 173608 w 256290"/>
                              <a:gd name="connsiteY662" fmla="*/ 160444 h 257828"/>
                              <a:gd name="connsiteX663" fmla="*/ 175513 w 256290"/>
                              <a:gd name="connsiteY663" fmla="*/ 158538 h 257828"/>
                              <a:gd name="connsiteX664" fmla="*/ 174561 w 256290"/>
                              <a:gd name="connsiteY664" fmla="*/ 157586 h 257828"/>
                              <a:gd name="connsiteX665" fmla="*/ 173608 w 256290"/>
                              <a:gd name="connsiteY665" fmla="*/ 160444 h 257828"/>
                              <a:gd name="connsiteX666" fmla="*/ 173608 w 256290"/>
                              <a:gd name="connsiteY666" fmla="*/ 160444 h 257828"/>
                              <a:gd name="connsiteX667" fmla="*/ 172656 w 256290"/>
                              <a:gd name="connsiteY667" fmla="*/ 197591 h 257828"/>
                              <a:gd name="connsiteX668" fmla="*/ 172656 w 256290"/>
                              <a:gd name="connsiteY668" fmla="*/ 197591 h 257828"/>
                              <a:gd name="connsiteX669" fmla="*/ 172656 w 256290"/>
                              <a:gd name="connsiteY669" fmla="*/ 197591 h 257828"/>
                              <a:gd name="connsiteX670" fmla="*/ 172656 w 256290"/>
                              <a:gd name="connsiteY670" fmla="*/ 197591 h 257828"/>
                              <a:gd name="connsiteX671" fmla="*/ 172656 w 256290"/>
                              <a:gd name="connsiteY671" fmla="*/ 197591 h 257828"/>
                              <a:gd name="connsiteX672" fmla="*/ 172656 w 256290"/>
                              <a:gd name="connsiteY672" fmla="*/ 152823 h 257828"/>
                              <a:gd name="connsiteX673" fmla="*/ 172656 w 256290"/>
                              <a:gd name="connsiteY673" fmla="*/ 152823 h 257828"/>
                              <a:gd name="connsiteX674" fmla="*/ 173608 w 256290"/>
                              <a:gd name="connsiteY674" fmla="*/ 152823 h 257828"/>
                              <a:gd name="connsiteX675" fmla="*/ 172656 w 256290"/>
                              <a:gd name="connsiteY675" fmla="*/ 152823 h 257828"/>
                              <a:gd name="connsiteX676" fmla="*/ 172656 w 256290"/>
                              <a:gd name="connsiteY676" fmla="*/ 152823 h 257828"/>
                              <a:gd name="connsiteX677" fmla="*/ 173608 w 256290"/>
                              <a:gd name="connsiteY677" fmla="*/ 216641 h 257828"/>
                              <a:gd name="connsiteX678" fmla="*/ 175513 w 256290"/>
                              <a:gd name="connsiteY678" fmla="*/ 214736 h 257828"/>
                              <a:gd name="connsiteX679" fmla="*/ 175513 w 256290"/>
                              <a:gd name="connsiteY679" fmla="*/ 213783 h 257828"/>
                              <a:gd name="connsiteX680" fmla="*/ 173608 w 256290"/>
                              <a:gd name="connsiteY680" fmla="*/ 216641 h 257828"/>
                              <a:gd name="connsiteX681" fmla="*/ 173608 w 256290"/>
                              <a:gd name="connsiteY681" fmla="*/ 216641 h 257828"/>
                              <a:gd name="connsiteX682" fmla="*/ 175513 w 256290"/>
                              <a:gd name="connsiteY682" fmla="*/ 180446 h 257828"/>
                              <a:gd name="connsiteX683" fmla="*/ 175513 w 256290"/>
                              <a:gd name="connsiteY683" fmla="*/ 180446 h 257828"/>
                              <a:gd name="connsiteX684" fmla="*/ 175513 w 256290"/>
                              <a:gd name="connsiteY684" fmla="*/ 182351 h 257828"/>
                              <a:gd name="connsiteX685" fmla="*/ 175513 w 256290"/>
                              <a:gd name="connsiteY685" fmla="*/ 180446 h 257828"/>
                              <a:gd name="connsiteX686" fmla="*/ 175513 w 256290"/>
                              <a:gd name="connsiteY686" fmla="*/ 180446 h 257828"/>
                              <a:gd name="connsiteX687" fmla="*/ 182181 w 256290"/>
                              <a:gd name="connsiteY687" fmla="*/ 215688 h 257828"/>
                              <a:gd name="connsiteX688" fmla="*/ 182181 w 256290"/>
                              <a:gd name="connsiteY688" fmla="*/ 215688 h 257828"/>
                              <a:gd name="connsiteX689" fmla="*/ 179323 w 256290"/>
                              <a:gd name="connsiteY689" fmla="*/ 212831 h 257828"/>
                              <a:gd name="connsiteX690" fmla="*/ 178371 w 256290"/>
                              <a:gd name="connsiteY690" fmla="*/ 214736 h 257828"/>
                              <a:gd name="connsiteX691" fmla="*/ 176466 w 256290"/>
                              <a:gd name="connsiteY691" fmla="*/ 217594 h 257828"/>
                              <a:gd name="connsiteX692" fmla="*/ 175513 w 256290"/>
                              <a:gd name="connsiteY692" fmla="*/ 218546 h 257828"/>
                              <a:gd name="connsiteX693" fmla="*/ 177418 w 256290"/>
                              <a:gd name="connsiteY693" fmla="*/ 218546 h 257828"/>
                              <a:gd name="connsiteX694" fmla="*/ 182181 w 256290"/>
                              <a:gd name="connsiteY694" fmla="*/ 215688 h 257828"/>
                              <a:gd name="connsiteX695" fmla="*/ 176466 w 256290"/>
                              <a:gd name="connsiteY695" fmla="*/ 185208 h 257828"/>
                              <a:gd name="connsiteX696" fmla="*/ 177418 w 256290"/>
                              <a:gd name="connsiteY696" fmla="*/ 187113 h 257828"/>
                              <a:gd name="connsiteX697" fmla="*/ 185991 w 256290"/>
                              <a:gd name="connsiteY697" fmla="*/ 186161 h 257828"/>
                              <a:gd name="connsiteX698" fmla="*/ 186943 w 256290"/>
                              <a:gd name="connsiteY698" fmla="*/ 185208 h 257828"/>
                              <a:gd name="connsiteX699" fmla="*/ 185991 w 256290"/>
                              <a:gd name="connsiteY699" fmla="*/ 184256 h 257828"/>
                              <a:gd name="connsiteX700" fmla="*/ 176466 w 256290"/>
                              <a:gd name="connsiteY700" fmla="*/ 185208 h 257828"/>
                              <a:gd name="connsiteX701" fmla="*/ 175513 w 256290"/>
                              <a:gd name="connsiteY701" fmla="*/ 201401 h 257828"/>
                              <a:gd name="connsiteX702" fmla="*/ 175513 w 256290"/>
                              <a:gd name="connsiteY702" fmla="*/ 201401 h 257828"/>
                              <a:gd name="connsiteX703" fmla="*/ 177418 w 256290"/>
                              <a:gd name="connsiteY703" fmla="*/ 201401 h 257828"/>
                              <a:gd name="connsiteX704" fmla="*/ 175513 w 256290"/>
                              <a:gd name="connsiteY704" fmla="*/ 201401 h 257828"/>
                              <a:gd name="connsiteX705" fmla="*/ 175513 w 256290"/>
                              <a:gd name="connsiteY705" fmla="*/ 201401 h 257828"/>
                              <a:gd name="connsiteX706" fmla="*/ 175513 w 256290"/>
                              <a:gd name="connsiteY706" fmla="*/ 232833 h 257828"/>
                              <a:gd name="connsiteX707" fmla="*/ 175513 w 256290"/>
                              <a:gd name="connsiteY707" fmla="*/ 234738 h 257828"/>
                              <a:gd name="connsiteX708" fmla="*/ 176466 w 256290"/>
                              <a:gd name="connsiteY708" fmla="*/ 236644 h 257828"/>
                              <a:gd name="connsiteX709" fmla="*/ 177418 w 256290"/>
                              <a:gd name="connsiteY709" fmla="*/ 234738 h 257828"/>
                              <a:gd name="connsiteX710" fmla="*/ 175513 w 256290"/>
                              <a:gd name="connsiteY710" fmla="*/ 232833 h 257828"/>
                              <a:gd name="connsiteX711" fmla="*/ 178371 w 256290"/>
                              <a:gd name="connsiteY711" fmla="*/ 197591 h 257828"/>
                              <a:gd name="connsiteX712" fmla="*/ 178371 w 256290"/>
                              <a:gd name="connsiteY712" fmla="*/ 197591 h 257828"/>
                              <a:gd name="connsiteX713" fmla="*/ 179323 w 256290"/>
                              <a:gd name="connsiteY713" fmla="*/ 197591 h 257828"/>
                              <a:gd name="connsiteX714" fmla="*/ 178371 w 256290"/>
                              <a:gd name="connsiteY714" fmla="*/ 192828 h 257828"/>
                              <a:gd name="connsiteX715" fmla="*/ 176466 w 256290"/>
                              <a:gd name="connsiteY715" fmla="*/ 191876 h 257828"/>
                              <a:gd name="connsiteX716" fmla="*/ 178371 w 256290"/>
                              <a:gd name="connsiteY716" fmla="*/ 197591 h 257828"/>
                              <a:gd name="connsiteX717" fmla="*/ 175513 w 256290"/>
                              <a:gd name="connsiteY717" fmla="*/ 174731 h 257828"/>
                              <a:gd name="connsiteX718" fmla="*/ 177418 w 256290"/>
                              <a:gd name="connsiteY718" fmla="*/ 177588 h 257828"/>
                              <a:gd name="connsiteX719" fmla="*/ 178371 w 256290"/>
                              <a:gd name="connsiteY719" fmla="*/ 174731 h 257828"/>
                              <a:gd name="connsiteX720" fmla="*/ 178371 w 256290"/>
                              <a:gd name="connsiteY720" fmla="*/ 174731 h 257828"/>
                              <a:gd name="connsiteX721" fmla="*/ 179323 w 256290"/>
                              <a:gd name="connsiteY721" fmla="*/ 173778 h 257828"/>
                              <a:gd name="connsiteX722" fmla="*/ 180276 w 256290"/>
                              <a:gd name="connsiteY722" fmla="*/ 172826 h 257828"/>
                              <a:gd name="connsiteX723" fmla="*/ 179323 w 256290"/>
                              <a:gd name="connsiteY723" fmla="*/ 171873 h 257828"/>
                              <a:gd name="connsiteX724" fmla="*/ 178371 w 256290"/>
                              <a:gd name="connsiteY724" fmla="*/ 172826 h 257828"/>
                              <a:gd name="connsiteX725" fmla="*/ 178371 w 256290"/>
                              <a:gd name="connsiteY725" fmla="*/ 173778 h 257828"/>
                              <a:gd name="connsiteX726" fmla="*/ 175513 w 256290"/>
                              <a:gd name="connsiteY726" fmla="*/ 174731 h 257828"/>
                              <a:gd name="connsiteX727" fmla="*/ 176466 w 256290"/>
                              <a:gd name="connsiteY727" fmla="*/ 188066 h 257828"/>
                              <a:gd name="connsiteX728" fmla="*/ 176466 w 256290"/>
                              <a:gd name="connsiteY728" fmla="*/ 188066 h 257828"/>
                              <a:gd name="connsiteX729" fmla="*/ 177418 w 256290"/>
                              <a:gd name="connsiteY729" fmla="*/ 188066 h 257828"/>
                              <a:gd name="connsiteX730" fmla="*/ 176466 w 256290"/>
                              <a:gd name="connsiteY730" fmla="*/ 188066 h 257828"/>
                              <a:gd name="connsiteX731" fmla="*/ 176466 w 256290"/>
                              <a:gd name="connsiteY731" fmla="*/ 188066 h 257828"/>
                              <a:gd name="connsiteX732" fmla="*/ 179323 w 256290"/>
                              <a:gd name="connsiteY732" fmla="*/ 223308 h 257828"/>
                              <a:gd name="connsiteX733" fmla="*/ 179323 w 256290"/>
                              <a:gd name="connsiteY733" fmla="*/ 221403 h 257828"/>
                              <a:gd name="connsiteX734" fmla="*/ 178371 w 256290"/>
                              <a:gd name="connsiteY734" fmla="*/ 221403 h 257828"/>
                              <a:gd name="connsiteX735" fmla="*/ 179323 w 256290"/>
                              <a:gd name="connsiteY735" fmla="*/ 223308 h 257828"/>
                              <a:gd name="connsiteX736" fmla="*/ 181228 w 256290"/>
                              <a:gd name="connsiteY736" fmla="*/ 224261 h 257828"/>
                              <a:gd name="connsiteX737" fmla="*/ 179323 w 256290"/>
                              <a:gd name="connsiteY737" fmla="*/ 223308 h 257828"/>
                              <a:gd name="connsiteX738" fmla="*/ 178371 w 256290"/>
                              <a:gd name="connsiteY738" fmla="*/ 223308 h 257828"/>
                              <a:gd name="connsiteX739" fmla="*/ 179323 w 256290"/>
                              <a:gd name="connsiteY739" fmla="*/ 224261 h 257828"/>
                              <a:gd name="connsiteX740" fmla="*/ 181228 w 256290"/>
                              <a:gd name="connsiteY740" fmla="*/ 224261 h 257828"/>
                              <a:gd name="connsiteX741" fmla="*/ 183133 w 256290"/>
                              <a:gd name="connsiteY741" fmla="*/ 206163 h 257828"/>
                              <a:gd name="connsiteX742" fmla="*/ 185038 w 256290"/>
                              <a:gd name="connsiteY742" fmla="*/ 205211 h 257828"/>
                              <a:gd name="connsiteX743" fmla="*/ 182181 w 256290"/>
                              <a:gd name="connsiteY743" fmla="*/ 204258 h 257828"/>
                              <a:gd name="connsiteX744" fmla="*/ 179323 w 256290"/>
                              <a:gd name="connsiteY744" fmla="*/ 204258 h 257828"/>
                              <a:gd name="connsiteX745" fmla="*/ 179323 w 256290"/>
                              <a:gd name="connsiteY745" fmla="*/ 205211 h 257828"/>
                              <a:gd name="connsiteX746" fmla="*/ 183133 w 256290"/>
                              <a:gd name="connsiteY746" fmla="*/ 206163 h 257828"/>
                              <a:gd name="connsiteX747" fmla="*/ 181228 w 256290"/>
                              <a:gd name="connsiteY747" fmla="*/ 209021 h 257828"/>
                              <a:gd name="connsiteX748" fmla="*/ 181228 w 256290"/>
                              <a:gd name="connsiteY748" fmla="*/ 209021 h 257828"/>
                              <a:gd name="connsiteX749" fmla="*/ 181228 w 256290"/>
                              <a:gd name="connsiteY749" fmla="*/ 210926 h 257828"/>
                              <a:gd name="connsiteX750" fmla="*/ 182181 w 256290"/>
                              <a:gd name="connsiteY750" fmla="*/ 209973 h 257828"/>
                              <a:gd name="connsiteX751" fmla="*/ 181228 w 256290"/>
                              <a:gd name="connsiteY751" fmla="*/ 209021 h 257828"/>
                              <a:gd name="connsiteX752" fmla="*/ 184086 w 256290"/>
                              <a:gd name="connsiteY752" fmla="*/ 189019 h 257828"/>
                              <a:gd name="connsiteX753" fmla="*/ 182181 w 256290"/>
                              <a:gd name="connsiteY753" fmla="*/ 187113 h 257828"/>
                              <a:gd name="connsiteX754" fmla="*/ 181228 w 256290"/>
                              <a:gd name="connsiteY754" fmla="*/ 188066 h 257828"/>
                              <a:gd name="connsiteX755" fmla="*/ 183133 w 256290"/>
                              <a:gd name="connsiteY755" fmla="*/ 189971 h 257828"/>
                              <a:gd name="connsiteX756" fmla="*/ 184086 w 256290"/>
                              <a:gd name="connsiteY756" fmla="*/ 189019 h 257828"/>
                              <a:gd name="connsiteX757" fmla="*/ 185038 w 256290"/>
                              <a:gd name="connsiteY757" fmla="*/ 229976 h 257828"/>
                              <a:gd name="connsiteX758" fmla="*/ 185038 w 256290"/>
                              <a:gd name="connsiteY758" fmla="*/ 228071 h 257828"/>
                              <a:gd name="connsiteX759" fmla="*/ 183133 w 256290"/>
                              <a:gd name="connsiteY759" fmla="*/ 229023 h 257828"/>
                              <a:gd name="connsiteX760" fmla="*/ 182181 w 256290"/>
                              <a:gd name="connsiteY760" fmla="*/ 230928 h 257828"/>
                              <a:gd name="connsiteX761" fmla="*/ 184086 w 256290"/>
                              <a:gd name="connsiteY761" fmla="*/ 232833 h 257828"/>
                              <a:gd name="connsiteX762" fmla="*/ 185038 w 256290"/>
                              <a:gd name="connsiteY762" fmla="*/ 229976 h 257828"/>
                              <a:gd name="connsiteX763" fmla="*/ 183133 w 256290"/>
                              <a:gd name="connsiteY763" fmla="*/ 197591 h 257828"/>
                              <a:gd name="connsiteX764" fmla="*/ 183133 w 256290"/>
                              <a:gd name="connsiteY764" fmla="*/ 197591 h 257828"/>
                              <a:gd name="connsiteX765" fmla="*/ 183133 w 256290"/>
                              <a:gd name="connsiteY765" fmla="*/ 198544 h 257828"/>
                              <a:gd name="connsiteX766" fmla="*/ 183133 w 256290"/>
                              <a:gd name="connsiteY766" fmla="*/ 197591 h 257828"/>
                              <a:gd name="connsiteX767" fmla="*/ 183133 w 256290"/>
                              <a:gd name="connsiteY767" fmla="*/ 197591 h 257828"/>
                              <a:gd name="connsiteX768" fmla="*/ 184086 w 256290"/>
                              <a:gd name="connsiteY768" fmla="*/ 178541 h 257828"/>
                              <a:gd name="connsiteX769" fmla="*/ 186943 w 256290"/>
                              <a:gd name="connsiteY769" fmla="*/ 181398 h 257828"/>
                              <a:gd name="connsiteX770" fmla="*/ 186943 w 256290"/>
                              <a:gd name="connsiteY770" fmla="*/ 180446 h 257828"/>
                              <a:gd name="connsiteX771" fmla="*/ 184086 w 256290"/>
                              <a:gd name="connsiteY771" fmla="*/ 178541 h 257828"/>
                              <a:gd name="connsiteX772" fmla="*/ 184086 w 256290"/>
                              <a:gd name="connsiteY772" fmla="*/ 178541 h 257828"/>
                              <a:gd name="connsiteX773" fmla="*/ 190753 w 256290"/>
                              <a:gd name="connsiteY773" fmla="*/ 214736 h 257828"/>
                              <a:gd name="connsiteX774" fmla="*/ 190753 w 256290"/>
                              <a:gd name="connsiteY774" fmla="*/ 214736 h 257828"/>
                              <a:gd name="connsiteX775" fmla="*/ 187896 w 256290"/>
                              <a:gd name="connsiteY775" fmla="*/ 212831 h 257828"/>
                              <a:gd name="connsiteX776" fmla="*/ 185038 w 256290"/>
                              <a:gd name="connsiteY776" fmla="*/ 212831 h 257828"/>
                              <a:gd name="connsiteX777" fmla="*/ 185038 w 256290"/>
                              <a:gd name="connsiteY777" fmla="*/ 214736 h 257828"/>
                              <a:gd name="connsiteX778" fmla="*/ 187896 w 256290"/>
                              <a:gd name="connsiteY778" fmla="*/ 213783 h 257828"/>
                              <a:gd name="connsiteX779" fmla="*/ 188848 w 256290"/>
                              <a:gd name="connsiteY779" fmla="*/ 212831 h 257828"/>
                              <a:gd name="connsiteX780" fmla="*/ 190753 w 256290"/>
                              <a:gd name="connsiteY780" fmla="*/ 214736 h 257828"/>
                              <a:gd name="connsiteX781" fmla="*/ 185991 w 256290"/>
                              <a:gd name="connsiteY781" fmla="*/ 240453 h 257828"/>
                              <a:gd name="connsiteX782" fmla="*/ 185991 w 256290"/>
                              <a:gd name="connsiteY782" fmla="*/ 240453 h 257828"/>
                              <a:gd name="connsiteX783" fmla="*/ 185991 w 256290"/>
                              <a:gd name="connsiteY783" fmla="*/ 241406 h 257828"/>
                              <a:gd name="connsiteX784" fmla="*/ 185991 w 256290"/>
                              <a:gd name="connsiteY784" fmla="*/ 240453 h 257828"/>
                              <a:gd name="connsiteX785" fmla="*/ 185991 w 256290"/>
                              <a:gd name="connsiteY785" fmla="*/ 240453 h 257828"/>
                              <a:gd name="connsiteX786" fmla="*/ 186943 w 256290"/>
                              <a:gd name="connsiteY786" fmla="*/ 219498 h 257828"/>
                              <a:gd name="connsiteX787" fmla="*/ 186943 w 256290"/>
                              <a:gd name="connsiteY787" fmla="*/ 219498 h 257828"/>
                              <a:gd name="connsiteX788" fmla="*/ 185038 w 256290"/>
                              <a:gd name="connsiteY788" fmla="*/ 219498 h 257828"/>
                              <a:gd name="connsiteX789" fmla="*/ 186943 w 256290"/>
                              <a:gd name="connsiteY789" fmla="*/ 219498 h 257828"/>
                              <a:gd name="connsiteX790" fmla="*/ 186943 w 256290"/>
                              <a:gd name="connsiteY790" fmla="*/ 219498 h 257828"/>
                              <a:gd name="connsiteX791" fmla="*/ 186943 w 256290"/>
                              <a:gd name="connsiteY791" fmla="*/ 205211 h 257828"/>
                              <a:gd name="connsiteX792" fmla="*/ 185991 w 256290"/>
                              <a:gd name="connsiteY792" fmla="*/ 205211 h 257828"/>
                              <a:gd name="connsiteX793" fmla="*/ 186943 w 256290"/>
                              <a:gd name="connsiteY793" fmla="*/ 205211 h 257828"/>
                              <a:gd name="connsiteX794" fmla="*/ 186943 w 256290"/>
                              <a:gd name="connsiteY794" fmla="*/ 206163 h 257828"/>
                              <a:gd name="connsiteX795" fmla="*/ 186943 w 256290"/>
                              <a:gd name="connsiteY795" fmla="*/ 205211 h 257828"/>
                              <a:gd name="connsiteX796" fmla="*/ 185991 w 256290"/>
                              <a:gd name="connsiteY796" fmla="*/ 198544 h 257828"/>
                              <a:gd name="connsiteX797" fmla="*/ 186943 w 256290"/>
                              <a:gd name="connsiteY797" fmla="*/ 199496 h 257828"/>
                              <a:gd name="connsiteX798" fmla="*/ 187896 w 256290"/>
                              <a:gd name="connsiteY798" fmla="*/ 197591 h 257828"/>
                              <a:gd name="connsiteX799" fmla="*/ 186943 w 256290"/>
                              <a:gd name="connsiteY799" fmla="*/ 196638 h 257828"/>
                              <a:gd name="connsiteX800" fmla="*/ 185991 w 256290"/>
                              <a:gd name="connsiteY800" fmla="*/ 198544 h 257828"/>
                              <a:gd name="connsiteX801" fmla="*/ 188848 w 256290"/>
                              <a:gd name="connsiteY801" fmla="*/ 190923 h 257828"/>
                              <a:gd name="connsiteX802" fmla="*/ 191706 w 256290"/>
                              <a:gd name="connsiteY802" fmla="*/ 191876 h 257828"/>
                              <a:gd name="connsiteX803" fmla="*/ 195516 w 256290"/>
                              <a:gd name="connsiteY803" fmla="*/ 190923 h 257828"/>
                              <a:gd name="connsiteX804" fmla="*/ 196468 w 256290"/>
                              <a:gd name="connsiteY804" fmla="*/ 190923 h 257828"/>
                              <a:gd name="connsiteX805" fmla="*/ 195516 w 256290"/>
                              <a:gd name="connsiteY805" fmla="*/ 189971 h 257828"/>
                              <a:gd name="connsiteX806" fmla="*/ 192658 w 256290"/>
                              <a:gd name="connsiteY806" fmla="*/ 189019 h 257828"/>
                              <a:gd name="connsiteX807" fmla="*/ 190753 w 256290"/>
                              <a:gd name="connsiteY807" fmla="*/ 189971 h 257828"/>
                              <a:gd name="connsiteX808" fmla="*/ 188848 w 256290"/>
                              <a:gd name="connsiteY808" fmla="*/ 190923 h 257828"/>
                              <a:gd name="connsiteX809" fmla="*/ 192658 w 256290"/>
                              <a:gd name="connsiteY809" fmla="*/ 230928 h 257828"/>
                              <a:gd name="connsiteX810" fmla="*/ 192658 w 256290"/>
                              <a:gd name="connsiteY810" fmla="*/ 230928 h 257828"/>
                              <a:gd name="connsiteX811" fmla="*/ 189801 w 256290"/>
                              <a:gd name="connsiteY811" fmla="*/ 231881 h 257828"/>
                              <a:gd name="connsiteX812" fmla="*/ 190753 w 256290"/>
                              <a:gd name="connsiteY812" fmla="*/ 232833 h 257828"/>
                              <a:gd name="connsiteX813" fmla="*/ 192658 w 256290"/>
                              <a:gd name="connsiteY813" fmla="*/ 230928 h 257828"/>
                              <a:gd name="connsiteX814" fmla="*/ 193611 w 256290"/>
                              <a:gd name="connsiteY814" fmla="*/ 198544 h 257828"/>
                              <a:gd name="connsiteX815" fmla="*/ 193611 w 256290"/>
                              <a:gd name="connsiteY815" fmla="*/ 192828 h 257828"/>
                              <a:gd name="connsiteX816" fmla="*/ 192658 w 256290"/>
                              <a:gd name="connsiteY816" fmla="*/ 192828 h 257828"/>
                              <a:gd name="connsiteX817" fmla="*/ 191706 w 256290"/>
                              <a:gd name="connsiteY817" fmla="*/ 196638 h 257828"/>
                              <a:gd name="connsiteX818" fmla="*/ 193611 w 256290"/>
                              <a:gd name="connsiteY818" fmla="*/ 198544 h 257828"/>
                              <a:gd name="connsiteX819" fmla="*/ 193611 w 256290"/>
                              <a:gd name="connsiteY819" fmla="*/ 198544 h 257828"/>
                              <a:gd name="connsiteX820" fmla="*/ 193611 w 256290"/>
                              <a:gd name="connsiteY820" fmla="*/ 239501 h 257828"/>
                              <a:gd name="connsiteX821" fmla="*/ 193611 w 256290"/>
                              <a:gd name="connsiteY821" fmla="*/ 239501 h 257828"/>
                              <a:gd name="connsiteX822" fmla="*/ 193611 w 256290"/>
                              <a:gd name="connsiteY822" fmla="*/ 242358 h 257828"/>
                              <a:gd name="connsiteX823" fmla="*/ 194563 w 256290"/>
                              <a:gd name="connsiteY823" fmla="*/ 242358 h 257828"/>
                              <a:gd name="connsiteX824" fmla="*/ 193611 w 256290"/>
                              <a:gd name="connsiteY824" fmla="*/ 239501 h 257828"/>
                              <a:gd name="connsiteX825" fmla="*/ 195516 w 256290"/>
                              <a:gd name="connsiteY825" fmla="*/ 205211 h 257828"/>
                              <a:gd name="connsiteX826" fmla="*/ 193611 w 256290"/>
                              <a:gd name="connsiteY826" fmla="*/ 205211 h 257828"/>
                              <a:gd name="connsiteX827" fmla="*/ 193611 w 256290"/>
                              <a:gd name="connsiteY827" fmla="*/ 204258 h 257828"/>
                              <a:gd name="connsiteX828" fmla="*/ 192658 w 256290"/>
                              <a:gd name="connsiteY828" fmla="*/ 199496 h 257828"/>
                              <a:gd name="connsiteX829" fmla="*/ 191706 w 256290"/>
                              <a:gd name="connsiteY829" fmla="*/ 205211 h 257828"/>
                              <a:gd name="connsiteX830" fmla="*/ 192658 w 256290"/>
                              <a:gd name="connsiteY830" fmla="*/ 208069 h 257828"/>
                              <a:gd name="connsiteX831" fmla="*/ 197421 w 256290"/>
                              <a:gd name="connsiteY831" fmla="*/ 206163 h 257828"/>
                              <a:gd name="connsiteX832" fmla="*/ 196468 w 256290"/>
                              <a:gd name="connsiteY832" fmla="*/ 205211 h 257828"/>
                              <a:gd name="connsiteX833" fmla="*/ 195516 w 256290"/>
                              <a:gd name="connsiteY833" fmla="*/ 205211 h 257828"/>
                              <a:gd name="connsiteX834" fmla="*/ 200278 w 256290"/>
                              <a:gd name="connsiteY834" fmla="*/ 209973 h 257828"/>
                              <a:gd name="connsiteX835" fmla="*/ 200278 w 256290"/>
                              <a:gd name="connsiteY835" fmla="*/ 209973 h 257828"/>
                              <a:gd name="connsiteX836" fmla="*/ 199326 w 256290"/>
                              <a:gd name="connsiteY836" fmla="*/ 212831 h 257828"/>
                              <a:gd name="connsiteX837" fmla="*/ 199326 w 256290"/>
                              <a:gd name="connsiteY837" fmla="*/ 212831 h 257828"/>
                              <a:gd name="connsiteX838" fmla="*/ 197421 w 256290"/>
                              <a:gd name="connsiteY838" fmla="*/ 211878 h 257828"/>
                              <a:gd name="connsiteX839" fmla="*/ 194563 w 256290"/>
                              <a:gd name="connsiteY839" fmla="*/ 210926 h 257828"/>
                              <a:gd name="connsiteX840" fmla="*/ 194563 w 256290"/>
                              <a:gd name="connsiteY840" fmla="*/ 211878 h 257828"/>
                              <a:gd name="connsiteX841" fmla="*/ 197421 w 256290"/>
                              <a:gd name="connsiteY841" fmla="*/ 213783 h 257828"/>
                              <a:gd name="connsiteX842" fmla="*/ 200278 w 256290"/>
                              <a:gd name="connsiteY842" fmla="*/ 211878 h 257828"/>
                              <a:gd name="connsiteX843" fmla="*/ 200278 w 256290"/>
                              <a:gd name="connsiteY843" fmla="*/ 209973 h 257828"/>
                              <a:gd name="connsiteX844" fmla="*/ 196468 w 256290"/>
                              <a:gd name="connsiteY844" fmla="*/ 235691 h 257828"/>
                              <a:gd name="connsiteX845" fmla="*/ 197421 w 256290"/>
                              <a:gd name="connsiteY845" fmla="*/ 233786 h 257828"/>
                              <a:gd name="connsiteX846" fmla="*/ 196468 w 256290"/>
                              <a:gd name="connsiteY846" fmla="*/ 232833 h 257828"/>
                              <a:gd name="connsiteX847" fmla="*/ 195516 w 256290"/>
                              <a:gd name="connsiteY847" fmla="*/ 232833 h 257828"/>
                              <a:gd name="connsiteX848" fmla="*/ 195516 w 256290"/>
                              <a:gd name="connsiteY848" fmla="*/ 234738 h 257828"/>
                              <a:gd name="connsiteX849" fmla="*/ 196468 w 256290"/>
                              <a:gd name="connsiteY849" fmla="*/ 237596 h 257828"/>
                              <a:gd name="connsiteX850" fmla="*/ 196468 w 256290"/>
                              <a:gd name="connsiteY850" fmla="*/ 235691 h 257828"/>
                              <a:gd name="connsiteX851" fmla="*/ 198373 w 256290"/>
                              <a:gd name="connsiteY851" fmla="*/ 194733 h 257828"/>
                              <a:gd name="connsiteX852" fmla="*/ 200278 w 256290"/>
                              <a:gd name="connsiteY852" fmla="*/ 195686 h 257828"/>
                              <a:gd name="connsiteX853" fmla="*/ 201231 w 256290"/>
                              <a:gd name="connsiteY853" fmla="*/ 194733 h 257828"/>
                              <a:gd name="connsiteX854" fmla="*/ 200278 w 256290"/>
                              <a:gd name="connsiteY854" fmla="*/ 193781 h 257828"/>
                              <a:gd name="connsiteX855" fmla="*/ 198373 w 256290"/>
                              <a:gd name="connsiteY855" fmla="*/ 194733 h 257828"/>
                              <a:gd name="connsiteX856" fmla="*/ 204088 w 256290"/>
                              <a:gd name="connsiteY856" fmla="*/ 200448 h 257828"/>
                              <a:gd name="connsiteX857" fmla="*/ 202183 w 256290"/>
                              <a:gd name="connsiteY857" fmla="*/ 197591 h 257828"/>
                              <a:gd name="connsiteX858" fmla="*/ 200278 w 256290"/>
                              <a:gd name="connsiteY858" fmla="*/ 200448 h 257828"/>
                              <a:gd name="connsiteX859" fmla="*/ 202183 w 256290"/>
                              <a:gd name="connsiteY859" fmla="*/ 201401 h 257828"/>
                              <a:gd name="connsiteX860" fmla="*/ 204088 w 256290"/>
                              <a:gd name="connsiteY860" fmla="*/ 200448 h 257828"/>
                              <a:gd name="connsiteX861" fmla="*/ 204088 w 256290"/>
                              <a:gd name="connsiteY861" fmla="*/ 12806 h 257828"/>
                              <a:gd name="connsiteX862" fmla="*/ 204088 w 256290"/>
                              <a:gd name="connsiteY862" fmla="*/ 10901 h 257828"/>
                              <a:gd name="connsiteX863" fmla="*/ 202183 w 256290"/>
                              <a:gd name="connsiteY863" fmla="*/ 11853 h 257828"/>
                              <a:gd name="connsiteX864" fmla="*/ 201231 w 256290"/>
                              <a:gd name="connsiteY864" fmla="*/ 13758 h 257828"/>
                              <a:gd name="connsiteX865" fmla="*/ 203136 w 256290"/>
                              <a:gd name="connsiteY865" fmla="*/ 15663 h 257828"/>
                              <a:gd name="connsiteX866" fmla="*/ 204088 w 256290"/>
                              <a:gd name="connsiteY866" fmla="*/ 12806 h 257828"/>
                              <a:gd name="connsiteX867" fmla="*/ 203136 w 256290"/>
                              <a:gd name="connsiteY867" fmla="*/ 219498 h 257828"/>
                              <a:gd name="connsiteX868" fmla="*/ 202183 w 256290"/>
                              <a:gd name="connsiteY868" fmla="*/ 218546 h 257828"/>
                              <a:gd name="connsiteX869" fmla="*/ 201231 w 256290"/>
                              <a:gd name="connsiteY869" fmla="*/ 218546 h 257828"/>
                              <a:gd name="connsiteX870" fmla="*/ 203136 w 256290"/>
                              <a:gd name="connsiteY870" fmla="*/ 219498 h 257828"/>
                              <a:gd name="connsiteX871" fmla="*/ 203136 w 256290"/>
                              <a:gd name="connsiteY871" fmla="*/ 219498 h 257828"/>
                              <a:gd name="connsiteX872" fmla="*/ 205041 w 256290"/>
                              <a:gd name="connsiteY872" fmla="*/ 23283 h 257828"/>
                              <a:gd name="connsiteX873" fmla="*/ 205041 w 256290"/>
                              <a:gd name="connsiteY873" fmla="*/ 23283 h 257828"/>
                              <a:gd name="connsiteX874" fmla="*/ 205041 w 256290"/>
                              <a:gd name="connsiteY874" fmla="*/ 24236 h 257828"/>
                              <a:gd name="connsiteX875" fmla="*/ 205041 w 256290"/>
                              <a:gd name="connsiteY875" fmla="*/ 23283 h 257828"/>
                              <a:gd name="connsiteX876" fmla="*/ 205041 w 256290"/>
                              <a:gd name="connsiteY876" fmla="*/ 23283 h 257828"/>
                              <a:gd name="connsiteX877" fmla="*/ 211708 w 256290"/>
                              <a:gd name="connsiteY877" fmla="*/ 14711 h 257828"/>
                              <a:gd name="connsiteX878" fmla="*/ 211708 w 256290"/>
                              <a:gd name="connsiteY878" fmla="*/ 14711 h 257828"/>
                              <a:gd name="connsiteX879" fmla="*/ 208851 w 256290"/>
                              <a:gd name="connsiteY879" fmla="*/ 15663 h 257828"/>
                              <a:gd name="connsiteX880" fmla="*/ 209803 w 256290"/>
                              <a:gd name="connsiteY880" fmla="*/ 16616 h 257828"/>
                              <a:gd name="connsiteX881" fmla="*/ 211708 w 256290"/>
                              <a:gd name="connsiteY881" fmla="*/ 14711 h 257828"/>
                              <a:gd name="connsiteX882" fmla="*/ 212661 w 256290"/>
                              <a:gd name="connsiteY882" fmla="*/ 22331 h 257828"/>
                              <a:gd name="connsiteX883" fmla="*/ 212661 w 256290"/>
                              <a:gd name="connsiteY883" fmla="*/ 22331 h 257828"/>
                              <a:gd name="connsiteX884" fmla="*/ 212661 w 256290"/>
                              <a:gd name="connsiteY884" fmla="*/ 25188 h 257828"/>
                              <a:gd name="connsiteX885" fmla="*/ 213613 w 256290"/>
                              <a:gd name="connsiteY885" fmla="*/ 25188 h 257828"/>
                              <a:gd name="connsiteX886" fmla="*/ 212661 w 256290"/>
                              <a:gd name="connsiteY886" fmla="*/ 22331 h 257828"/>
                              <a:gd name="connsiteX887" fmla="*/ 216471 w 256290"/>
                              <a:gd name="connsiteY887" fmla="*/ 17569 h 257828"/>
                              <a:gd name="connsiteX888" fmla="*/ 216471 w 256290"/>
                              <a:gd name="connsiteY888" fmla="*/ 17569 h 257828"/>
                              <a:gd name="connsiteX889" fmla="*/ 214566 w 256290"/>
                              <a:gd name="connsiteY889" fmla="*/ 16616 h 257828"/>
                              <a:gd name="connsiteX890" fmla="*/ 214566 w 256290"/>
                              <a:gd name="connsiteY890" fmla="*/ 18521 h 257828"/>
                              <a:gd name="connsiteX891" fmla="*/ 215518 w 256290"/>
                              <a:gd name="connsiteY891" fmla="*/ 21378 h 257828"/>
                              <a:gd name="connsiteX892" fmla="*/ 216471 w 256290"/>
                              <a:gd name="connsiteY892" fmla="*/ 18521 h 257828"/>
                              <a:gd name="connsiteX893" fmla="*/ 216471 w 256290"/>
                              <a:gd name="connsiteY893" fmla="*/ 17569 h 25782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Lst>
                            <a:rect l="l" t="t" r="r" b="b"/>
                            <a:pathLst>
                              <a:path w="256290" h="257828">
                                <a:moveTo>
                                  <a:pt x="252666" y="12806"/>
                                </a:moveTo>
                                <a:cubicBezTo>
                                  <a:pt x="249808" y="13758"/>
                                  <a:pt x="247903" y="13758"/>
                                  <a:pt x="245046" y="13758"/>
                                </a:cubicBezTo>
                                <a:cubicBezTo>
                                  <a:pt x="234568" y="13758"/>
                                  <a:pt x="226948" y="20426"/>
                                  <a:pt x="221233" y="28046"/>
                                </a:cubicBezTo>
                                <a:cubicBezTo>
                                  <a:pt x="217423" y="32808"/>
                                  <a:pt x="216471" y="38523"/>
                                  <a:pt x="215518" y="44238"/>
                                </a:cubicBezTo>
                                <a:cubicBezTo>
                                  <a:pt x="214566" y="60431"/>
                                  <a:pt x="215518" y="75671"/>
                                  <a:pt x="215518" y="91863"/>
                                </a:cubicBezTo>
                                <a:cubicBezTo>
                                  <a:pt x="215518" y="113771"/>
                                  <a:pt x="215518" y="135678"/>
                                  <a:pt x="215518" y="157586"/>
                                </a:cubicBezTo>
                                <a:cubicBezTo>
                                  <a:pt x="215518" y="178541"/>
                                  <a:pt x="215518" y="198544"/>
                                  <a:pt x="215518" y="219498"/>
                                </a:cubicBezTo>
                                <a:cubicBezTo>
                                  <a:pt x="215518" y="229976"/>
                                  <a:pt x="215518" y="239501"/>
                                  <a:pt x="215518" y="249978"/>
                                </a:cubicBezTo>
                                <a:cubicBezTo>
                                  <a:pt x="215518" y="256646"/>
                                  <a:pt x="213613" y="258551"/>
                                  <a:pt x="207898" y="257598"/>
                                </a:cubicBezTo>
                                <a:cubicBezTo>
                                  <a:pt x="202183" y="256646"/>
                                  <a:pt x="197421" y="257598"/>
                                  <a:pt x="192658" y="257598"/>
                                </a:cubicBezTo>
                                <a:cubicBezTo>
                                  <a:pt x="185991" y="257598"/>
                                  <a:pt x="181228" y="255694"/>
                                  <a:pt x="177418" y="249978"/>
                                </a:cubicBezTo>
                                <a:cubicBezTo>
                                  <a:pt x="170751" y="240453"/>
                                  <a:pt x="165036" y="230928"/>
                                  <a:pt x="159321" y="220451"/>
                                </a:cubicBezTo>
                                <a:cubicBezTo>
                                  <a:pt x="149796" y="203306"/>
                                  <a:pt x="138366" y="187113"/>
                                  <a:pt x="128841" y="169969"/>
                                </a:cubicBezTo>
                                <a:cubicBezTo>
                                  <a:pt x="126936" y="167111"/>
                                  <a:pt x="125983" y="164253"/>
                                  <a:pt x="125031" y="161396"/>
                                </a:cubicBezTo>
                                <a:cubicBezTo>
                                  <a:pt x="124078" y="158538"/>
                                  <a:pt x="123126" y="155681"/>
                                  <a:pt x="120268" y="153776"/>
                                </a:cubicBezTo>
                                <a:cubicBezTo>
                                  <a:pt x="114553" y="146156"/>
                                  <a:pt x="108838" y="137583"/>
                                  <a:pt x="104076" y="129963"/>
                                </a:cubicBezTo>
                                <a:cubicBezTo>
                                  <a:pt x="89788" y="106151"/>
                                  <a:pt x="73596" y="82338"/>
                                  <a:pt x="61213" y="57573"/>
                                </a:cubicBezTo>
                                <a:lnTo>
                                  <a:pt x="58356" y="52811"/>
                                </a:lnTo>
                                <a:cubicBezTo>
                                  <a:pt x="58356" y="52811"/>
                                  <a:pt x="57403" y="51858"/>
                                  <a:pt x="57403" y="51858"/>
                                </a:cubicBezTo>
                                <a:cubicBezTo>
                                  <a:pt x="56451" y="51858"/>
                                  <a:pt x="56451" y="52811"/>
                                  <a:pt x="56451" y="53763"/>
                                </a:cubicBezTo>
                                <a:cubicBezTo>
                                  <a:pt x="56451" y="53763"/>
                                  <a:pt x="56451" y="54716"/>
                                  <a:pt x="56451" y="54716"/>
                                </a:cubicBezTo>
                                <a:cubicBezTo>
                                  <a:pt x="57403" y="68051"/>
                                  <a:pt x="55498" y="81386"/>
                                  <a:pt x="56451" y="94721"/>
                                </a:cubicBezTo>
                                <a:cubicBezTo>
                                  <a:pt x="56451" y="101388"/>
                                  <a:pt x="55498" y="109008"/>
                                  <a:pt x="57403" y="115676"/>
                                </a:cubicBezTo>
                                <a:cubicBezTo>
                                  <a:pt x="58356" y="118533"/>
                                  <a:pt x="56451" y="120438"/>
                                  <a:pt x="56451" y="123296"/>
                                </a:cubicBezTo>
                                <a:cubicBezTo>
                                  <a:pt x="58356" y="137583"/>
                                  <a:pt x="56451" y="151871"/>
                                  <a:pt x="57403" y="165206"/>
                                </a:cubicBezTo>
                                <a:cubicBezTo>
                                  <a:pt x="58356" y="174731"/>
                                  <a:pt x="57403" y="183303"/>
                                  <a:pt x="57403" y="192828"/>
                                </a:cubicBezTo>
                                <a:cubicBezTo>
                                  <a:pt x="57403" y="203306"/>
                                  <a:pt x="58356" y="213783"/>
                                  <a:pt x="60261" y="224261"/>
                                </a:cubicBezTo>
                                <a:cubicBezTo>
                                  <a:pt x="61213" y="232833"/>
                                  <a:pt x="70738" y="242358"/>
                                  <a:pt x="79311" y="243311"/>
                                </a:cubicBezTo>
                                <a:cubicBezTo>
                                  <a:pt x="85026" y="244263"/>
                                  <a:pt x="89788" y="245216"/>
                                  <a:pt x="95503" y="245216"/>
                                </a:cubicBezTo>
                                <a:cubicBezTo>
                                  <a:pt x="97408" y="245216"/>
                                  <a:pt x="100266" y="246169"/>
                                  <a:pt x="101218" y="248073"/>
                                </a:cubicBezTo>
                                <a:cubicBezTo>
                                  <a:pt x="102171" y="249026"/>
                                  <a:pt x="103123" y="250931"/>
                                  <a:pt x="102171" y="252836"/>
                                </a:cubicBezTo>
                                <a:cubicBezTo>
                                  <a:pt x="101218" y="254741"/>
                                  <a:pt x="100266" y="254741"/>
                                  <a:pt x="98361" y="254741"/>
                                </a:cubicBezTo>
                                <a:cubicBezTo>
                                  <a:pt x="97408" y="254741"/>
                                  <a:pt x="96456" y="254741"/>
                                  <a:pt x="95503" y="254741"/>
                                </a:cubicBezTo>
                                <a:cubicBezTo>
                                  <a:pt x="81216" y="254741"/>
                                  <a:pt x="66928" y="255694"/>
                                  <a:pt x="52641" y="253788"/>
                                </a:cubicBezTo>
                                <a:cubicBezTo>
                                  <a:pt x="47878" y="253788"/>
                                  <a:pt x="43116" y="253788"/>
                                  <a:pt x="38353" y="253788"/>
                                </a:cubicBezTo>
                                <a:lnTo>
                                  <a:pt x="14541" y="253788"/>
                                </a:lnTo>
                                <a:cubicBezTo>
                                  <a:pt x="13588" y="253788"/>
                                  <a:pt x="11683" y="253788"/>
                                  <a:pt x="10731" y="254741"/>
                                </a:cubicBezTo>
                                <a:cubicBezTo>
                                  <a:pt x="7873" y="255694"/>
                                  <a:pt x="5968" y="254741"/>
                                  <a:pt x="3111" y="253788"/>
                                </a:cubicBezTo>
                                <a:cubicBezTo>
                                  <a:pt x="1206" y="252836"/>
                                  <a:pt x="-699" y="250931"/>
                                  <a:pt x="253" y="249026"/>
                                </a:cubicBezTo>
                                <a:cubicBezTo>
                                  <a:pt x="1206" y="246169"/>
                                  <a:pt x="3111" y="246169"/>
                                  <a:pt x="5016" y="246169"/>
                                </a:cubicBezTo>
                                <a:cubicBezTo>
                                  <a:pt x="13588" y="246169"/>
                                  <a:pt x="22161" y="243311"/>
                                  <a:pt x="29781" y="239501"/>
                                </a:cubicBezTo>
                                <a:cubicBezTo>
                                  <a:pt x="38353" y="234738"/>
                                  <a:pt x="41211" y="227119"/>
                                  <a:pt x="43116" y="218546"/>
                                </a:cubicBezTo>
                                <a:cubicBezTo>
                                  <a:pt x="45021" y="211878"/>
                                  <a:pt x="44068" y="204258"/>
                                  <a:pt x="44068" y="197591"/>
                                </a:cubicBezTo>
                                <a:cubicBezTo>
                                  <a:pt x="45021" y="186161"/>
                                  <a:pt x="43116" y="175683"/>
                                  <a:pt x="44068" y="164253"/>
                                </a:cubicBezTo>
                                <a:cubicBezTo>
                                  <a:pt x="45021" y="158538"/>
                                  <a:pt x="44068" y="152823"/>
                                  <a:pt x="44068" y="148061"/>
                                </a:cubicBezTo>
                                <a:cubicBezTo>
                                  <a:pt x="43116" y="137583"/>
                                  <a:pt x="44068" y="127106"/>
                                  <a:pt x="44068" y="116628"/>
                                </a:cubicBezTo>
                                <a:cubicBezTo>
                                  <a:pt x="44068" y="109008"/>
                                  <a:pt x="42163" y="102341"/>
                                  <a:pt x="45021" y="94721"/>
                                </a:cubicBezTo>
                                <a:cubicBezTo>
                                  <a:pt x="45973" y="91863"/>
                                  <a:pt x="45021" y="89958"/>
                                  <a:pt x="44068" y="87101"/>
                                </a:cubicBezTo>
                                <a:cubicBezTo>
                                  <a:pt x="43116" y="82338"/>
                                  <a:pt x="43116" y="77576"/>
                                  <a:pt x="43116" y="72813"/>
                                </a:cubicBezTo>
                                <a:cubicBezTo>
                                  <a:pt x="43116" y="63288"/>
                                  <a:pt x="44068" y="53763"/>
                                  <a:pt x="43116" y="44238"/>
                                </a:cubicBezTo>
                                <a:cubicBezTo>
                                  <a:pt x="42163" y="41381"/>
                                  <a:pt x="43116" y="37571"/>
                                  <a:pt x="43116" y="34713"/>
                                </a:cubicBezTo>
                                <a:cubicBezTo>
                                  <a:pt x="43116" y="32808"/>
                                  <a:pt x="43116" y="30903"/>
                                  <a:pt x="42163" y="28998"/>
                                </a:cubicBezTo>
                                <a:cubicBezTo>
                                  <a:pt x="37401" y="21378"/>
                                  <a:pt x="31686" y="14711"/>
                                  <a:pt x="23113" y="12806"/>
                                </a:cubicBezTo>
                                <a:cubicBezTo>
                                  <a:pt x="17398" y="11853"/>
                                  <a:pt x="12636" y="9948"/>
                                  <a:pt x="6921" y="9948"/>
                                </a:cubicBezTo>
                                <a:cubicBezTo>
                                  <a:pt x="5016" y="9948"/>
                                  <a:pt x="2158" y="8996"/>
                                  <a:pt x="2158" y="6138"/>
                                </a:cubicBezTo>
                                <a:cubicBezTo>
                                  <a:pt x="2158" y="3281"/>
                                  <a:pt x="4063" y="1376"/>
                                  <a:pt x="6921" y="423"/>
                                </a:cubicBezTo>
                                <a:cubicBezTo>
                                  <a:pt x="9778" y="423"/>
                                  <a:pt x="12636" y="-529"/>
                                  <a:pt x="14541" y="423"/>
                                </a:cubicBezTo>
                                <a:cubicBezTo>
                                  <a:pt x="18351" y="1376"/>
                                  <a:pt x="21208" y="1376"/>
                                  <a:pt x="24066" y="1376"/>
                                </a:cubicBezTo>
                                <a:cubicBezTo>
                                  <a:pt x="39306" y="1376"/>
                                  <a:pt x="53593" y="1376"/>
                                  <a:pt x="68833" y="1376"/>
                                </a:cubicBezTo>
                                <a:cubicBezTo>
                                  <a:pt x="71691" y="1376"/>
                                  <a:pt x="73596" y="1376"/>
                                  <a:pt x="76453" y="423"/>
                                </a:cubicBezTo>
                                <a:cubicBezTo>
                                  <a:pt x="77406" y="423"/>
                                  <a:pt x="79311" y="-529"/>
                                  <a:pt x="80263" y="423"/>
                                </a:cubicBezTo>
                                <a:cubicBezTo>
                                  <a:pt x="83121" y="1376"/>
                                  <a:pt x="86931" y="1376"/>
                                  <a:pt x="89788" y="1376"/>
                                </a:cubicBezTo>
                                <a:cubicBezTo>
                                  <a:pt x="96456" y="1376"/>
                                  <a:pt x="100266" y="4233"/>
                                  <a:pt x="103123" y="9948"/>
                                </a:cubicBezTo>
                                <a:cubicBezTo>
                                  <a:pt x="105981" y="16616"/>
                                  <a:pt x="109791" y="23283"/>
                                  <a:pt x="114553" y="28998"/>
                                </a:cubicBezTo>
                                <a:cubicBezTo>
                                  <a:pt x="118363" y="34713"/>
                                  <a:pt x="121221" y="42333"/>
                                  <a:pt x="125031" y="47096"/>
                                </a:cubicBezTo>
                                <a:cubicBezTo>
                                  <a:pt x="132651" y="58526"/>
                                  <a:pt x="138366" y="69956"/>
                                  <a:pt x="145033" y="82338"/>
                                </a:cubicBezTo>
                                <a:cubicBezTo>
                                  <a:pt x="148843" y="89006"/>
                                  <a:pt x="152653" y="95673"/>
                                  <a:pt x="156463" y="101388"/>
                                </a:cubicBezTo>
                                <a:cubicBezTo>
                                  <a:pt x="165036" y="114723"/>
                                  <a:pt x="171703" y="129011"/>
                                  <a:pt x="180276" y="142346"/>
                                </a:cubicBezTo>
                                <a:cubicBezTo>
                                  <a:pt x="186943" y="151871"/>
                                  <a:pt x="191706" y="162348"/>
                                  <a:pt x="197421" y="172826"/>
                                </a:cubicBezTo>
                                <a:lnTo>
                                  <a:pt x="198373" y="174731"/>
                                </a:lnTo>
                                <a:cubicBezTo>
                                  <a:pt x="199326" y="175683"/>
                                  <a:pt x="199326" y="177588"/>
                                  <a:pt x="201231" y="176636"/>
                                </a:cubicBezTo>
                                <a:cubicBezTo>
                                  <a:pt x="203136" y="176636"/>
                                  <a:pt x="203136" y="174731"/>
                                  <a:pt x="203136" y="172826"/>
                                </a:cubicBezTo>
                                <a:cubicBezTo>
                                  <a:pt x="203136" y="160444"/>
                                  <a:pt x="203136" y="148061"/>
                                  <a:pt x="202183" y="136631"/>
                                </a:cubicBezTo>
                                <a:cubicBezTo>
                                  <a:pt x="202183" y="135678"/>
                                  <a:pt x="202183" y="133773"/>
                                  <a:pt x="202183" y="132821"/>
                                </a:cubicBezTo>
                                <a:cubicBezTo>
                                  <a:pt x="202183" y="119486"/>
                                  <a:pt x="202183" y="107103"/>
                                  <a:pt x="203136" y="94721"/>
                                </a:cubicBezTo>
                                <a:cubicBezTo>
                                  <a:pt x="203136" y="89006"/>
                                  <a:pt x="203136" y="82338"/>
                                  <a:pt x="202183" y="76623"/>
                                </a:cubicBezTo>
                                <a:cubicBezTo>
                                  <a:pt x="201231" y="69956"/>
                                  <a:pt x="200278" y="64241"/>
                                  <a:pt x="202183" y="57573"/>
                                </a:cubicBezTo>
                                <a:cubicBezTo>
                                  <a:pt x="202183" y="57573"/>
                                  <a:pt x="202183" y="56621"/>
                                  <a:pt x="202183" y="56621"/>
                                </a:cubicBezTo>
                                <a:cubicBezTo>
                                  <a:pt x="200278" y="49001"/>
                                  <a:pt x="202183" y="40428"/>
                                  <a:pt x="200278" y="32808"/>
                                </a:cubicBezTo>
                                <a:cubicBezTo>
                                  <a:pt x="197421" y="19473"/>
                                  <a:pt x="185038" y="10901"/>
                                  <a:pt x="171703" y="11853"/>
                                </a:cubicBezTo>
                                <a:cubicBezTo>
                                  <a:pt x="168846" y="11853"/>
                                  <a:pt x="165036" y="11853"/>
                                  <a:pt x="162178" y="11853"/>
                                </a:cubicBezTo>
                                <a:cubicBezTo>
                                  <a:pt x="159321" y="11853"/>
                                  <a:pt x="158368" y="9948"/>
                                  <a:pt x="158368" y="8044"/>
                                </a:cubicBezTo>
                                <a:cubicBezTo>
                                  <a:pt x="158368" y="6138"/>
                                  <a:pt x="160273" y="3281"/>
                                  <a:pt x="162178" y="3281"/>
                                </a:cubicBezTo>
                                <a:cubicBezTo>
                                  <a:pt x="163131" y="3281"/>
                                  <a:pt x="164083" y="3281"/>
                                  <a:pt x="165036" y="3281"/>
                                </a:cubicBezTo>
                                <a:lnTo>
                                  <a:pt x="198373" y="3281"/>
                                </a:lnTo>
                                <a:cubicBezTo>
                                  <a:pt x="202183" y="3281"/>
                                  <a:pt x="206946" y="3281"/>
                                  <a:pt x="210756" y="4233"/>
                                </a:cubicBezTo>
                                <a:cubicBezTo>
                                  <a:pt x="215518" y="4233"/>
                                  <a:pt x="219328" y="4233"/>
                                  <a:pt x="224091" y="4233"/>
                                </a:cubicBezTo>
                                <a:cubicBezTo>
                                  <a:pt x="233616" y="3281"/>
                                  <a:pt x="242188" y="4233"/>
                                  <a:pt x="250761" y="4233"/>
                                </a:cubicBezTo>
                                <a:cubicBezTo>
                                  <a:pt x="253618" y="4233"/>
                                  <a:pt x="254571" y="5186"/>
                                  <a:pt x="255523" y="8044"/>
                                </a:cubicBezTo>
                                <a:cubicBezTo>
                                  <a:pt x="257428" y="9948"/>
                                  <a:pt x="255523" y="11853"/>
                                  <a:pt x="252666" y="12806"/>
                                </a:cubicBezTo>
                                <a:close/>
                                <a:moveTo>
                                  <a:pt x="59308" y="20426"/>
                                </a:moveTo>
                                <a:cubicBezTo>
                                  <a:pt x="58356" y="19473"/>
                                  <a:pt x="58356" y="20426"/>
                                  <a:pt x="57403" y="20426"/>
                                </a:cubicBezTo>
                                <a:cubicBezTo>
                                  <a:pt x="57403" y="20426"/>
                                  <a:pt x="56451" y="20426"/>
                                  <a:pt x="56451" y="20426"/>
                                </a:cubicBezTo>
                                <a:cubicBezTo>
                                  <a:pt x="56451" y="21378"/>
                                  <a:pt x="57403" y="20426"/>
                                  <a:pt x="58356" y="20426"/>
                                </a:cubicBezTo>
                                <a:cubicBezTo>
                                  <a:pt x="58356" y="20426"/>
                                  <a:pt x="58356" y="20426"/>
                                  <a:pt x="59308" y="20426"/>
                                </a:cubicBezTo>
                                <a:close/>
                                <a:moveTo>
                                  <a:pt x="60261" y="32808"/>
                                </a:moveTo>
                                <a:cubicBezTo>
                                  <a:pt x="60261" y="32808"/>
                                  <a:pt x="60261" y="31856"/>
                                  <a:pt x="60261" y="32808"/>
                                </a:cubicBezTo>
                                <a:cubicBezTo>
                                  <a:pt x="59308" y="32808"/>
                                  <a:pt x="59308" y="32808"/>
                                  <a:pt x="60261" y="32808"/>
                                </a:cubicBezTo>
                                <a:cubicBezTo>
                                  <a:pt x="59308" y="32808"/>
                                  <a:pt x="59308" y="33761"/>
                                  <a:pt x="60261" y="32808"/>
                                </a:cubicBezTo>
                                <a:cubicBezTo>
                                  <a:pt x="60261" y="33761"/>
                                  <a:pt x="60261" y="32808"/>
                                  <a:pt x="60261" y="32808"/>
                                </a:cubicBezTo>
                                <a:close/>
                                <a:moveTo>
                                  <a:pt x="61213" y="25188"/>
                                </a:moveTo>
                                <a:cubicBezTo>
                                  <a:pt x="61213" y="25188"/>
                                  <a:pt x="61213" y="25188"/>
                                  <a:pt x="61213" y="25188"/>
                                </a:cubicBezTo>
                                <a:lnTo>
                                  <a:pt x="60261" y="25188"/>
                                </a:lnTo>
                                <a:cubicBezTo>
                                  <a:pt x="59308" y="25188"/>
                                  <a:pt x="60261" y="26141"/>
                                  <a:pt x="61213" y="25188"/>
                                </a:cubicBezTo>
                                <a:lnTo>
                                  <a:pt x="61213" y="25188"/>
                                </a:lnTo>
                                <a:close/>
                                <a:moveTo>
                                  <a:pt x="62166" y="41381"/>
                                </a:moveTo>
                                <a:cubicBezTo>
                                  <a:pt x="62166" y="41381"/>
                                  <a:pt x="62166" y="41381"/>
                                  <a:pt x="62166" y="41381"/>
                                </a:cubicBezTo>
                                <a:cubicBezTo>
                                  <a:pt x="61213" y="42333"/>
                                  <a:pt x="62166" y="42333"/>
                                  <a:pt x="62166" y="41381"/>
                                </a:cubicBezTo>
                                <a:cubicBezTo>
                                  <a:pt x="62166" y="42333"/>
                                  <a:pt x="62166" y="42333"/>
                                  <a:pt x="62166" y="41381"/>
                                </a:cubicBezTo>
                                <a:cubicBezTo>
                                  <a:pt x="63118" y="41381"/>
                                  <a:pt x="63118" y="41381"/>
                                  <a:pt x="62166" y="41381"/>
                                </a:cubicBezTo>
                                <a:close/>
                                <a:moveTo>
                                  <a:pt x="65976" y="28046"/>
                                </a:moveTo>
                                <a:cubicBezTo>
                                  <a:pt x="65976" y="28046"/>
                                  <a:pt x="65023" y="27094"/>
                                  <a:pt x="65976" y="28046"/>
                                </a:cubicBezTo>
                                <a:cubicBezTo>
                                  <a:pt x="65023" y="27094"/>
                                  <a:pt x="64071" y="27094"/>
                                  <a:pt x="64071" y="27094"/>
                                </a:cubicBezTo>
                                <a:cubicBezTo>
                                  <a:pt x="64071" y="28046"/>
                                  <a:pt x="64071" y="28998"/>
                                  <a:pt x="65976" y="28046"/>
                                </a:cubicBezTo>
                                <a:cubicBezTo>
                                  <a:pt x="65023" y="28046"/>
                                  <a:pt x="65023" y="28046"/>
                                  <a:pt x="65976" y="28046"/>
                                </a:cubicBezTo>
                                <a:close/>
                                <a:moveTo>
                                  <a:pt x="67881" y="22331"/>
                                </a:moveTo>
                                <a:cubicBezTo>
                                  <a:pt x="67881" y="21378"/>
                                  <a:pt x="66928" y="21378"/>
                                  <a:pt x="66928" y="21378"/>
                                </a:cubicBezTo>
                                <a:cubicBezTo>
                                  <a:pt x="66928" y="21378"/>
                                  <a:pt x="65976" y="21378"/>
                                  <a:pt x="65976" y="22331"/>
                                </a:cubicBezTo>
                                <a:cubicBezTo>
                                  <a:pt x="65976" y="22331"/>
                                  <a:pt x="65976" y="23283"/>
                                  <a:pt x="66928" y="23283"/>
                                </a:cubicBezTo>
                                <a:cubicBezTo>
                                  <a:pt x="67881" y="23283"/>
                                  <a:pt x="67881" y="22331"/>
                                  <a:pt x="67881" y="22331"/>
                                </a:cubicBezTo>
                                <a:close/>
                                <a:moveTo>
                                  <a:pt x="70738" y="35666"/>
                                </a:moveTo>
                                <a:cubicBezTo>
                                  <a:pt x="70738" y="35666"/>
                                  <a:pt x="69786" y="34713"/>
                                  <a:pt x="70738" y="35666"/>
                                </a:cubicBezTo>
                                <a:cubicBezTo>
                                  <a:pt x="69786" y="34713"/>
                                  <a:pt x="68833" y="35666"/>
                                  <a:pt x="70738" y="35666"/>
                                </a:cubicBezTo>
                                <a:cubicBezTo>
                                  <a:pt x="69786" y="35666"/>
                                  <a:pt x="69786" y="35666"/>
                                  <a:pt x="70738" y="35666"/>
                                </a:cubicBezTo>
                                <a:cubicBezTo>
                                  <a:pt x="69786" y="35666"/>
                                  <a:pt x="70738" y="35666"/>
                                  <a:pt x="70738" y="35666"/>
                                </a:cubicBezTo>
                                <a:close/>
                                <a:moveTo>
                                  <a:pt x="71691" y="41381"/>
                                </a:moveTo>
                                <a:cubicBezTo>
                                  <a:pt x="71691" y="41381"/>
                                  <a:pt x="71691" y="41381"/>
                                  <a:pt x="71691" y="41381"/>
                                </a:cubicBezTo>
                                <a:cubicBezTo>
                                  <a:pt x="70738" y="41381"/>
                                  <a:pt x="70738" y="41381"/>
                                  <a:pt x="70738" y="42333"/>
                                </a:cubicBezTo>
                                <a:lnTo>
                                  <a:pt x="70738" y="43286"/>
                                </a:lnTo>
                                <a:cubicBezTo>
                                  <a:pt x="71691" y="43286"/>
                                  <a:pt x="72643" y="42333"/>
                                  <a:pt x="71691" y="41381"/>
                                </a:cubicBezTo>
                                <a:close/>
                                <a:moveTo>
                                  <a:pt x="72643" y="30903"/>
                                </a:moveTo>
                                <a:cubicBezTo>
                                  <a:pt x="72643" y="29951"/>
                                  <a:pt x="71691" y="29951"/>
                                  <a:pt x="71691" y="29951"/>
                                </a:cubicBezTo>
                                <a:cubicBezTo>
                                  <a:pt x="71691" y="29951"/>
                                  <a:pt x="70738" y="30903"/>
                                  <a:pt x="70738" y="30903"/>
                                </a:cubicBezTo>
                                <a:cubicBezTo>
                                  <a:pt x="71691" y="31856"/>
                                  <a:pt x="71691" y="31856"/>
                                  <a:pt x="72643" y="30903"/>
                                </a:cubicBezTo>
                                <a:cubicBezTo>
                                  <a:pt x="72643" y="31856"/>
                                  <a:pt x="72643" y="30903"/>
                                  <a:pt x="72643" y="30903"/>
                                </a:cubicBezTo>
                                <a:close/>
                                <a:moveTo>
                                  <a:pt x="75501" y="52811"/>
                                </a:moveTo>
                                <a:lnTo>
                                  <a:pt x="75501" y="52811"/>
                                </a:lnTo>
                                <a:cubicBezTo>
                                  <a:pt x="75501" y="51858"/>
                                  <a:pt x="75501" y="49953"/>
                                  <a:pt x="74548" y="49953"/>
                                </a:cubicBezTo>
                                <a:cubicBezTo>
                                  <a:pt x="74548" y="49953"/>
                                  <a:pt x="74548" y="50906"/>
                                  <a:pt x="74548" y="50906"/>
                                </a:cubicBezTo>
                                <a:cubicBezTo>
                                  <a:pt x="73596" y="52811"/>
                                  <a:pt x="74548" y="52811"/>
                                  <a:pt x="75501" y="52811"/>
                                </a:cubicBezTo>
                                <a:close/>
                                <a:moveTo>
                                  <a:pt x="81216" y="52811"/>
                                </a:moveTo>
                                <a:cubicBezTo>
                                  <a:pt x="80263" y="51858"/>
                                  <a:pt x="80263" y="51858"/>
                                  <a:pt x="79311" y="51858"/>
                                </a:cubicBezTo>
                                <a:lnTo>
                                  <a:pt x="79311" y="50906"/>
                                </a:lnTo>
                                <a:cubicBezTo>
                                  <a:pt x="79311" y="50906"/>
                                  <a:pt x="78358" y="50906"/>
                                  <a:pt x="78358" y="50906"/>
                                </a:cubicBezTo>
                                <a:lnTo>
                                  <a:pt x="77406" y="51858"/>
                                </a:lnTo>
                                <a:cubicBezTo>
                                  <a:pt x="77406" y="51858"/>
                                  <a:pt x="77406" y="51858"/>
                                  <a:pt x="78358" y="51858"/>
                                </a:cubicBezTo>
                                <a:cubicBezTo>
                                  <a:pt x="76453" y="52811"/>
                                  <a:pt x="74548" y="54716"/>
                                  <a:pt x="73596" y="57573"/>
                                </a:cubicBezTo>
                                <a:cubicBezTo>
                                  <a:pt x="73596" y="57573"/>
                                  <a:pt x="73596" y="58526"/>
                                  <a:pt x="74548" y="58526"/>
                                </a:cubicBezTo>
                                <a:cubicBezTo>
                                  <a:pt x="75501" y="58526"/>
                                  <a:pt x="75501" y="57573"/>
                                  <a:pt x="76453" y="57573"/>
                                </a:cubicBezTo>
                                <a:cubicBezTo>
                                  <a:pt x="78358" y="55669"/>
                                  <a:pt x="80263" y="54716"/>
                                  <a:pt x="81216" y="52811"/>
                                </a:cubicBezTo>
                                <a:close/>
                                <a:moveTo>
                                  <a:pt x="77406" y="29951"/>
                                </a:moveTo>
                                <a:cubicBezTo>
                                  <a:pt x="77406" y="29951"/>
                                  <a:pt x="77406" y="29951"/>
                                  <a:pt x="77406" y="29951"/>
                                </a:cubicBezTo>
                                <a:cubicBezTo>
                                  <a:pt x="77406" y="29951"/>
                                  <a:pt x="78358" y="29951"/>
                                  <a:pt x="77406" y="29951"/>
                                </a:cubicBezTo>
                                <a:cubicBezTo>
                                  <a:pt x="78358" y="28998"/>
                                  <a:pt x="78358" y="28998"/>
                                  <a:pt x="77406" y="29951"/>
                                </a:cubicBezTo>
                                <a:cubicBezTo>
                                  <a:pt x="77406" y="28998"/>
                                  <a:pt x="77406" y="29951"/>
                                  <a:pt x="77406" y="29951"/>
                                </a:cubicBezTo>
                                <a:close/>
                                <a:moveTo>
                                  <a:pt x="78358" y="32808"/>
                                </a:moveTo>
                                <a:cubicBezTo>
                                  <a:pt x="78358" y="33761"/>
                                  <a:pt x="79311" y="33761"/>
                                  <a:pt x="80263" y="33761"/>
                                </a:cubicBezTo>
                                <a:lnTo>
                                  <a:pt x="82168" y="33761"/>
                                </a:lnTo>
                                <a:cubicBezTo>
                                  <a:pt x="82168" y="34713"/>
                                  <a:pt x="81216" y="36619"/>
                                  <a:pt x="81216" y="38523"/>
                                </a:cubicBezTo>
                                <a:cubicBezTo>
                                  <a:pt x="81216" y="40428"/>
                                  <a:pt x="81216" y="42333"/>
                                  <a:pt x="83121" y="42333"/>
                                </a:cubicBezTo>
                                <a:cubicBezTo>
                                  <a:pt x="85978" y="42333"/>
                                  <a:pt x="84073" y="40428"/>
                                  <a:pt x="85026" y="39476"/>
                                </a:cubicBezTo>
                                <a:cubicBezTo>
                                  <a:pt x="85978" y="38523"/>
                                  <a:pt x="85978" y="36619"/>
                                  <a:pt x="86931" y="36619"/>
                                </a:cubicBezTo>
                                <a:lnTo>
                                  <a:pt x="87883" y="36619"/>
                                </a:lnTo>
                                <a:cubicBezTo>
                                  <a:pt x="85978" y="35666"/>
                                  <a:pt x="85026" y="34713"/>
                                  <a:pt x="84073" y="33761"/>
                                </a:cubicBezTo>
                                <a:cubicBezTo>
                                  <a:pt x="83121" y="33761"/>
                                  <a:pt x="82168" y="32808"/>
                                  <a:pt x="82168" y="32808"/>
                                </a:cubicBezTo>
                                <a:cubicBezTo>
                                  <a:pt x="79311" y="31856"/>
                                  <a:pt x="78358" y="31856"/>
                                  <a:pt x="78358" y="32808"/>
                                </a:cubicBezTo>
                                <a:close/>
                                <a:moveTo>
                                  <a:pt x="79311" y="62336"/>
                                </a:moveTo>
                                <a:cubicBezTo>
                                  <a:pt x="80263" y="62336"/>
                                  <a:pt x="81216" y="61383"/>
                                  <a:pt x="81216" y="61383"/>
                                </a:cubicBezTo>
                                <a:cubicBezTo>
                                  <a:pt x="81216" y="61383"/>
                                  <a:pt x="81216" y="60431"/>
                                  <a:pt x="81216" y="60431"/>
                                </a:cubicBezTo>
                                <a:cubicBezTo>
                                  <a:pt x="80263" y="61383"/>
                                  <a:pt x="80263" y="61383"/>
                                  <a:pt x="79311" y="62336"/>
                                </a:cubicBezTo>
                                <a:cubicBezTo>
                                  <a:pt x="78358" y="61383"/>
                                  <a:pt x="79311" y="62336"/>
                                  <a:pt x="79311" y="62336"/>
                                </a:cubicBezTo>
                                <a:close/>
                                <a:moveTo>
                                  <a:pt x="79311" y="51858"/>
                                </a:moveTo>
                                <a:lnTo>
                                  <a:pt x="79311" y="51858"/>
                                </a:lnTo>
                                <a:cubicBezTo>
                                  <a:pt x="79311" y="51858"/>
                                  <a:pt x="79311" y="50906"/>
                                  <a:pt x="79311" y="51858"/>
                                </a:cubicBezTo>
                                <a:lnTo>
                                  <a:pt x="79311" y="51858"/>
                                </a:lnTo>
                                <a:cubicBezTo>
                                  <a:pt x="79311" y="51858"/>
                                  <a:pt x="79311" y="51858"/>
                                  <a:pt x="79311" y="51858"/>
                                </a:cubicBezTo>
                                <a:close/>
                                <a:moveTo>
                                  <a:pt x="79311" y="25188"/>
                                </a:moveTo>
                                <a:cubicBezTo>
                                  <a:pt x="80263" y="26141"/>
                                  <a:pt x="81216" y="26141"/>
                                  <a:pt x="82168" y="26141"/>
                                </a:cubicBezTo>
                                <a:lnTo>
                                  <a:pt x="82168" y="27094"/>
                                </a:lnTo>
                                <a:cubicBezTo>
                                  <a:pt x="82168" y="27094"/>
                                  <a:pt x="82168" y="27094"/>
                                  <a:pt x="82168" y="28046"/>
                                </a:cubicBezTo>
                                <a:cubicBezTo>
                                  <a:pt x="82168" y="28046"/>
                                  <a:pt x="82168" y="28046"/>
                                  <a:pt x="82168" y="28046"/>
                                </a:cubicBezTo>
                                <a:lnTo>
                                  <a:pt x="82168" y="28046"/>
                                </a:lnTo>
                                <a:cubicBezTo>
                                  <a:pt x="82168" y="28998"/>
                                  <a:pt x="82168" y="29951"/>
                                  <a:pt x="84073" y="30903"/>
                                </a:cubicBezTo>
                                <a:cubicBezTo>
                                  <a:pt x="85026" y="30903"/>
                                  <a:pt x="85978" y="30903"/>
                                  <a:pt x="85978" y="29951"/>
                                </a:cubicBezTo>
                                <a:cubicBezTo>
                                  <a:pt x="85026" y="28046"/>
                                  <a:pt x="84073" y="27094"/>
                                  <a:pt x="82168" y="26141"/>
                                </a:cubicBezTo>
                                <a:cubicBezTo>
                                  <a:pt x="80263" y="25188"/>
                                  <a:pt x="80263" y="24236"/>
                                  <a:pt x="79311" y="25188"/>
                                </a:cubicBezTo>
                                <a:lnTo>
                                  <a:pt x="79311" y="25188"/>
                                </a:lnTo>
                                <a:close/>
                                <a:moveTo>
                                  <a:pt x="80263" y="37571"/>
                                </a:moveTo>
                                <a:lnTo>
                                  <a:pt x="80263" y="37571"/>
                                </a:lnTo>
                                <a:cubicBezTo>
                                  <a:pt x="79311" y="37571"/>
                                  <a:pt x="79311" y="38523"/>
                                  <a:pt x="80263" y="37571"/>
                                </a:cubicBezTo>
                                <a:cubicBezTo>
                                  <a:pt x="79311" y="38523"/>
                                  <a:pt x="80263" y="38523"/>
                                  <a:pt x="80263" y="37571"/>
                                </a:cubicBezTo>
                                <a:cubicBezTo>
                                  <a:pt x="80263" y="37571"/>
                                  <a:pt x="80263" y="37571"/>
                                  <a:pt x="80263" y="37571"/>
                                </a:cubicBezTo>
                                <a:close/>
                                <a:moveTo>
                                  <a:pt x="83121" y="74719"/>
                                </a:moveTo>
                                <a:cubicBezTo>
                                  <a:pt x="83121" y="73766"/>
                                  <a:pt x="82168" y="72813"/>
                                  <a:pt x="82168" y="71861"/>
                                </a:cubicBezTo>
                                <a:cubicBezTo>
                                  <a:pt x="81216" y="72813"/>
                                  <a:pt x="80263" y="73766"/>
                                  <a:pt x="80263" y="73766"/>
                                </a:cubicBezTo>
                                <a:cubicBezTo>
                                  <a:pt x="81216" y="74719"/>
                                  <a:pt x="82168" y="75671"/>
                                  <a:pt x="83121" y="74719"/>
                                </a:cubicBezTo>
                                <a:cubicBezTo>
                                  <a:pt x="83121" y="75671"/>
                                  <a:pt x="84073" y="75671"/>
                                  <a:pt x="83121" y="74719"/>
                                </a:cubicBezTo>
                                <a:close/>
                                <a:moveTo>
                                  <a:pt x="82168" y="27094"/>
                                </a:moveTo>
                                <a:cubicBezTo>
                                  <a:pt x="82168" y="27094"/>
                                  <a:pt x="82168" y="27094"/>
                                  <a:pt x="82168" y="27094"/>
                                </a:cubicBezTo>
                                <a:lnTo>
                                  <a:pt x="82168" y="27094"/>
                                </a:lnTo>
                                <a:cubicBezTo>
                                  <a:pt x="82168" y="26141"/>
                                  <a:pt x="82168" y="27094"/>
                                  <a:pt x="82168" y="27094"/>
                                </a:cubicBezTo>
                                <a:close/>
                                <a:moveTo>
                                  <a:pt x="84073" y="56621"/>
                                </a:moveTo>
                                <a:cubicBezTo>
                                  <a:pt x="83121" y="56621"/>
                                  <a:pt x="82168" y="56621"/>
                                  <a:pt x="82168" y="57573"/>
                                </a:cubicBezTo>
                                <a:cubicBezTo>
                                  <a:pt x="82168" y="58526"/>
                                  <a:pt x="83121" y="58526"/>
                                  <a:pt x="83121" y="58526"/>
                                </a:cubicBezTo>
                                <a:cubicBezTo>
                                  <a:pt x="84073" y="58526"/>
                                  <a:pt x="84073" y="58526"/>
                                  <a:pt x="84073" y="56621"/>
                                </a:cubicBezTo>
                                <a:cubicBezTo>
                                  <a:pt x="85026" y="56621"/>
                                  <a:pt x="84073" y="56621"/>
                                  <a:pt x="84073" y="56621"/>
                                </a:cubicBezTo>
                                <a:close/>
                                <a:moveTo>
                                  <a:pt x="83121" y="31856"/>
                                </a:moveTo>
                                <a:cubicBezTo>
                                  <a:pt x="83121" y="31856"/>
                                  <a:pt x="82168" y="31856"/>
                                  <a:pt x="83121" y="31856"/>
                                </a:cubicBezTo>
                                <a:cubicBezTo>
                                  <a:pt x="82168" y="32808"/>
                                  <a:pt x="82168" y="32808"/>
                                  <a:pt x="83121" y="31856"/>
                                </a:cubicBezTo>
                                <a:cubicBezTo>
                                  <a:pt x="83121" y="32808"/>
                                  <a:pt x="83121" y="32808"/>
                                  <a:pt x="83121" y="31856"/>
                                </a:cubicBezTo>
                                <a:cubicBezTo>
                                  <a:pt x="84073" y="31856"/>
                                  <a:pt x="84073" y="31856"/>
                                  <a:pt x="83121" y="31856"/>
                                </a:cubicBezTo>
                                <a:close/>
                                <a:moveTo>
                                  <a:pt x="83121" y="21378"/>
                                </a:moveTo>
                                <a:cubicBezTo>
                                  <a:pt x="83121" y="22331"/>
                                  <a:pt x="84073" y="22331"/>
                                  <a:pt x="85026" y="23283"/>
                                </a:cubicBezTo>
                                <a:cubicBezTo>
                                  <a:pt x="85026" y="23283"/>
                                  <a:pt x="85978" y="23283"/>
                                  <a:pt x="85978" y="22331"/>
                                </a:cubicBezTo>
                                <a:cubicBezTo>
                                  <a:pt x="85026" y="21378"/>
                                  <a:pt x="84073" y="21378"/>
                                  <a:pt x="83121" y="21378"/>
                                </a:cubicBezTo>
                                <a:cubicBezTo>
                                  <a:pt x="83121" y="20426"/>
                                  <a:pt x="83121" y="21378"/>
                                  <a:pt x="83121" y="21378"/>
                                </a:cubicBezTo>
                                <a:close/>
                                <a:moveTo>
                                  <a:pt x="85978" y="67098"/>
                                </a:moveTo>
                                <a:cubicBezTo>
                                  <a:pt x="85978" y="66146"/>
                                  <a:pt x="85978" y="66146"/>
                                  <a:pt x="85026" y="66146"/>
                                </a:cubicBezTo>
                                <a:cubicBezTo>
                                  <a:pt x="83121" y="66146"/>
                                  <a:pt x="83121" y="67098"/>
                                  <a:pt x="83121" y="68051"/>
                                </a:cubicBezTo>
                                <a:cubicBezTo>
                                  <a:pt x="83121" y="68051"/>
                                  <a:pt x="83121" y="69003"/>
                                  <a:pt x="84073" y="69003"/>
                                </a:cubicBezTo>
                                <a:cubicBezTo>
                                  <a:pt x="85026" y="69003"/>
                                  <a:pt x="85978" y="68051"/>
                                  <a:pt x="85978" y="67098"/>
                                </a:cubicBezTo>
                                <a:close/>
                                <a:moveTo>
                                  <a:pt x="87883" y="80433"/>
                                </a:moveTo>
                                <a:lnTo>
                                  <a:pt x="87883" y="80433"/>
                                </a:lnTo>
                                <a:cubicBezTo>
                                  <a:pt x="86931" y="80433"/>
                                  <a:pt x="85978" y="80433"/>
                                  <a:pt x="85978" y="80433"/>
                                </a:cubicBezTo>
                                <a:cubicBezTo>
                                  <a:pt x="85026" y="81386"/>
                                  <a:pt x="85978" y="82338"/>
                                  <a:pt x="86931" y="81386"/>
                                </a:cubicBezTo>
                                <a:cubicBezTo>
                                  <a:pt x="86931" y="81386"/>
                                  <a:pt x="86931" y="80433"/>
                                  <a:pt x="87883" y="80433"/>
                                </a:cubicBezTo>
                                <a:close/>
                                <a:moveTo>
                                  <a:pt x="88836" y="33761"/>
                                </a:moveTo>
                                <a:cubicBezTo>
                                  <a:pt x="88836" y="33761"/>
                                  <a:pt x="87883" y="32808"/>
                                  <a:pt x="88836" y="33761"/>
                                </a:cubicBezTo>
                                <a:cubicBezTo>
                                  <a:pt x="86931" y="32808"/>
                                  <a:pt x="86931" y="32808"/>
                                  <a:pt x="86931" y="33761"/>
                                </a:cubicBezTo>
                                <a:cubicBezTo>
                                  <a:pt x="86931" y="34713"/>
                                  <a:pt x="86931" y="35666"/>
                                  <a:pt x="86931" y="36619"/>
                                </a:cubicBezTo>
                                <a:cubicBezTo>
                                  <a:pt x="87883" y="36619"/>
                                  <a:pt x="87883" y="35666"/>
                                  <a:pt x="87883" y="35666"/>
                                </a:cubicBezTo>
                                <a:cubicBezTo>
                                  <a:pt x="87883" y="35666"/>
                                  <a:pt x="88836" y="35666"/>
                                  <a:pt x="88836" y="33761"/>
                                </a:cubicBezTo>
                                <a:close/>
                                <a:moveTo>
                                  <a:pt x="89788" y="49953"/>
                                </a:moveTo>
                                <a:cubicBezTo>
                                  <a:pt x="90741" y="49953"/>
                                  <a:pt x="90741" y="49001"/>
                                  <a:pt x="91693" y="48048"/>
                                </a:cubicBezTo>
                                <a:cubicBezTo>
                                  <a:pt x="91693" y="48048"/>
                                  <a:pt x="90741" y="46144"/>
                                  <a:pt x="90741" y="46144"/>
                                </a:cubicBezTo>
                                <a:cubicBezTo>
                                  <a:pt x="89788" y="46144"/>
                                  <a:pt x="88836" y="47096"/>
                                  <a:pt x="88836" y="48048"/>
                                </a:cubicBezTo>
                                <a:cubicBezTo>
                                  <a:pt x="87883" y="49001"/>
                                  <a:pt x="88836" y="49953"/>
                                  <a:pt x="89788" y="49953"/>
                                </a:cubicBezTo>
                                <a:close/>
                                <a:moveTo>
                                  <a:pt x="108838" y="55669"/>
                                </a:moveTo>
                                <a:cubicBezTo>
                                  <a:pt x="108838" y="52811"/>
                                  <a:pt x="105028" y="54716"/>
                                  <a:pt x="104076" y="53763"/>
                                </a:cubicBezTo>
                                <a:cubicBezTo>
                                  <a:pt x="102171" y="53763"/>
                                  <a:pt x="99313" y="54716"/>
                                  <a:pt x="100266" y="51858"/>
                                </a:cubicBezTo>
                                <a:cubicBezTo>
                                  <a:pt x="100266" y="49953"/>
                                  <a:pt x="100266" y="49001"/>
                                  <a:pt x="98361" y="48048"/>
                                </a:cubicBezTo>
                                <a:cubicBezTo>
                                  <a:pt x="96456" y="48048"/>
                                  <a:pt x="95503" y="49001"/>
                                  <a:pt x="94551" y="49953"/>
                                </a:cubicBezTo>
                                <a:cubicBezTo>
                                  <a:pt x="91693" y="51858"/>
                                  <a:pt x="93598" y="56621"/>
                                  <a:pt x="89788" y="58526"/>
                                </a:cubicBezTo>
                                <a:cubicBezTo>
                                  <a:pt x="89788" y="59478"/>
                                  <a:pt x="90741" y="60431"/>
                                  <a:pt x="91693" y="60431"/>
                                </a:cubicBezTo>
                                <a:cubicBezTo>
                                  <a:pt x="92646" y="60431"/>
                                  <a:pt x="92646" y="60431"/>
                                  <a:pt x="94551" y="60431"/>
                                </a:cubicBezTo>
                                <a:cubicBezTo>
                                  <a:pt x="97408" y="58526"/>
                                  <a:pt x="100266" y="57573"/>
                                  <a:pt x="104076" y="57573"/>
                                </a:cubicBezTo>
                                <a:cubicBezTo>
                                  <a:pt x="105028" y="57573"/>
                                  <a:pt x="108838" y="58526"/>
                                  <a:pt x="108838" y="55669"/>
                                </a:cubicBezTo>
                                <a:close/>
                                <a:moveTo>
                                  <a:pt x="90741" y="43286"/>
                                </a:moveTo>
                                <a:cubicBezTo>
                                  <a:pt x="90741" y="44238"/>
                                  <a:pt x="90741" y="44238"/>
                                  <a:pt x="90741" y="43286"/>
                                </a:cubicBezTo>
                                <a:cubicBezTo>
                                  <a:pt x="91693" y="44238"/>
                                  <a:pt x="92646" y="43286"/>
                                  <a:pt x="92646" y="43286"/>
                                </a:cubicBezTo>
                                <a:cubicBezTo>
                                  <a:pt x="91693" y="43286"/>
                                  <a:pt x="91693" y="43286"/>
                                  <a:pt x="90741" y="43286"/>
                                </a:cubicBezTo>
                                <a:cubicBezTo>
                                  <a:pt x="90741" y="42333"/>
                                  <a:pt x="90741" y="43286"/>
                                  <a:pt x="90741" y="43286"/>
                                </a:cubicBezTo>
                                <a:close/>
                                <a:moveTo>
                                  <a:pt x="95503" y="75671"/>
                                </a:moveTo>
                                <a:cubicBezTo>
                                  <a:pt x="93598" y="75671"/>
                                  <a:pt x="91693" y="76623"/>
                                  <a:pt x="90741" y="78528"/>
                                </a:cubicBezTo>
                                <a:cubicBezTo>
                                  <a:pt x="90741" y="79481"/>
                                  <a:pt x="91693" y="80433"/>
                                  <a:pt x="92646" y="80433"/>
                                </a:cubicBezTo>
                                <a:cubicBezTo>
                                  <a:pt x="94551" y="79481"/>
                                  <a:pt x="96456" y="78528"/>
                                  <a:pt x="97408" y="76623"/>
                                </a:cubicBezTo>
                                <a:cubicBezTo>
                                  <a:pt x="98361" y="75671"/>
                                  <a:pt x="96456" y="75671"/>
                                  <a:pt x="95503" y="75671"/>
                                </a:cubicBezTo>
                                <a:close/>
                                <a:moveTo>
                                  <a:pt x="91693" y="58526"/>
                                </a:moveTo>
                                <a:cubicBezTo>
                                  <a:pt x="91693" y="58526"/>
                                  <a:pt x="92646" y="58526"/>
                                  <a:pt x="91693" y="58526"/>
                                </a:cubicBezTo>
                                <a:cubicBezTo>
                                  <a:pt x="92646" y="58526"/>
                                  <a:pt x="91693" y="58526"/>
                                  <a:pt x="91693" y="58526"/>
                                </a:cubicBezTo>
                                <a:cubicBezTo>
                                  <a:pt x="91693" y="58526"/>
                                  <a:pt x="91693" y="58526"/>
                                  <a:pt x="91693" y="58526"/>
                                </a:cubicBezTo>
                                <a:cubicBezTo>
                                  <a:pt x="91693" y="58526"/>
                                  <a:pt x="91693" y="58526"/>
                                  <a:pt x="91693" y="58526"/>
                                </a:cubicBezTo>
                                <a:close/>
                                <a:moveTo>
                                  <a:pt x="91693" y="46144"/>
                                </a:moveTo>
                                <a:lnTo>
                                  <a:pt x="90741" y="47096"/>
                                </a:lnTo>
                                <a:cubicBezTo>
                                  <a:pt x="90741" y="47096"/>
                                  <a:pt x="90741" y="47096"/>
                                  <a:pt x="90741" y="47096"/>
                                </a:cubicBezTo>
                                <a:cubicBezTo>
                                  <a:pt x="91693" y="48048"/>
                                  <a:pt x="92646" y="48048"/>
                                  <a:pt x="91693" y="46144"/>
                                </a:cubicBezTo>
                                <a:cubicBezTo>
                                  <a:pt x="92646" y="46144"/>
                                  <a:pt x="92646" y="46144"/>
                                  <a:pt x="91693" y="46144"/>
                                </a:cubicBezTo>
                                <a:close/>
                                <a:moveTo>
                                  <a:pt x="91693" y="28046"/>
                                </a:moveTo>
                                <a:cubicBezTo>
                                  <a:pt x="91693" y="28998"/>
                                  <a:pt x="91693" y="28998"/>
                                  <a:pt x="92646" y="28998"/>
                                </a:cubicBezTo>
                                <a:cubicBezTo>
                                  <a:pt x="93598" y="28998"/>
                                  <a:pt x="93598" y="28998"/>
                                  <a:pt x="93598" y="28046"/>
                                </a:cubicBezTo>
                                <a:cubicBezTo>
                                  <a:pt x="94551" y="28046"/>
                                  <a:pt x="93598" y="28046"/>
                                  <a:pt x="91693" y="28046"/>
                                </a:cubicBezTo>
                                <a:cubicBezTo>
                                  <a:pt x="92646" y="28046"/>
                                  <a:pt x="91693" y="28046"/>
                                  <a:pt x="91693" y="28046"/>
                                </a:cubicBezTo>
                                <a:close/>
                                <a:moveTo>
                                  <a:pt x="95503" y="20426"/>
                                </a:moveTo>
                                <a:cubicBezTo>
                                  <a:pt x="96456" y="21378"/>
                                  <a:pt x="97408" y="20426"/>
                                  <a:pt x="97408" y="19473"/>
                                </a:cubicBezTo>
                                <a:lnTo>
                                  <a:pt x="97408" y="19473"/>
                                </a:lnTo>
                                <a:cubicBezTo>
                                  <a:pt x="97408" y="18521"/>
                                  <a:pt x="96456" y="18521"/>
                                  <a:pt x="96456" y="18521"/>
                                </a:cubicBezTo>
                                <a:cubicBezTo>
                                  <a:pt x="95503" y="18521"/>
                                  <a:pt x="94551" y="16616"/>
                                  <a:pt x="93598" y="17569"/>
                                </a:cubicBezTo>
                                <a:cubicBezTo>
                                  <a:pt x="92646" y="18521"/>
                                  <a:pt x="94551" y="19473"/>
                                  <a:pt x="95503" y="20426"/>
                                </a:cubicBezTo>
                                <a:close/>
                                <a:moveTo>
                                  <a:pt x="95503" y="41381"/>
                                </a:moveTo>
                                <a:lnTo>
                                  <a:pt x="95503" y="41381"/>
                                </a:lnTo>
                                <a:cubicBezTo>
                                  <a:pt x="97408" y="39476"/>
                                  <a:pt x="96456" y="38523"/>
                                  <a:pt x="95503" y="36619"/>
                                </a:cubicBezTo>
                                <a:lnTo>
                                  <a:pt x="95503" y="36619"/>
                                </a:lnTo>
                                <a:cubicBezTo>
                                  <a:pt x="93598" y="37571"/>
                                  <a:pt x="94551" y="39476"/>
                                  <a:pt x="95503" y="41381"/>
                                </a:cubicBezTo>
                                <a:close/>
                                <a:moveTo>
                                  <a:pt x="99313" y="66146"/>
                                </a:moveTo>
                                <a:cubicBezTo>
                                  <a:pt x="99313" y="65194"/>
                                  <a:pt x="98361" y="64241"/>
                                  <a:pt x="98361" y="64241"/>
                                </a:cubicBezTo>
                                <a:cubicBezTo>
                                  <a:pt x="97408" y="64241"/>
                                  <a:pt x="95503" y="64241"/>
                                  <a:pt x="95503" y="65194"/>
                                </a:cubicBezTo>
                                <a:cubicBezTo>
                                  <a:pt x="95503" y="66146"/>
                                  <a:pt x="96456" y="66146"/>
                                  <a:pt x="97408" y="67098"/>
                                </a:cubicBezTo>
                                <a:cubicBezTo>
                                  <a:pt x="98361" y="67098"/>
                                  <a:pt x="99313" y="67098"/>
                                  <a:pt x="99313" y="66146"/>
                                </a:cubicBezTo>
                                <a:close/>
                                <a:moveTo>
                                  <a:pt x="98361" y="30903"/>
                                </a:moveTo>
                                <a:cubicBezTo>
                                  <a:pt x="96456" y="31856"/>
                                  <a:pt x="96456" y="33761"/>
                                  <a:pt x="95503" y="35666"/>
                                </a:cubicBezTo>
                                <a:lnTo>
                                  <a:pt x="95503" y="36619"/>
                                </a:lnTo>
                                <a:cubicBezTo>
                                  <a:pt x="97408" y="35666"/>
                                  <a:pt x="99313" y="34713"/>
                                  <a:pt x="99313" y="32808"/>
                                </a:cubicBezTo>
                                <a:cubicBezTo>
                                  <a:pt x="99313" y="31856"/>
                                  <a:pt x="99313" y="30903"/>
                                  <a:pt x="98361" y="30903"/>
                                </a:cubicBezTo>
                                <a:close/>
                                <a:moveTo>
                                  <a:pt x="97408" y="18521"/>
                                </a:moveTo>
                                <a:cubicBezTo>
                                  <a:pt x="98361" y="18521"/>
                                  <a:pt x="98361" y="17569"/>
                                  <a:pt x="98361" y="17569"/>
                                </a:cubicBezTo>
                                <a:cubicBezTo>
                                  <a:pt x="98361" y="17569"/>
                                  <a:pt x="98361" y="16616"/>
                                  <a:pt x="97408" y="17569"/>
                                </a:cubicBezTo>
                                <a:cubicBezTo>
                                  <a:pt x="97408" y="17569"/>
                                  <a:pt x="97408" y="17569"/>
                                  <a:pt x="97408" y="18521"/>
                                </a:cubicBezTo>
                                <a:close/>
                                <a:moveTo>
                                  <a:pt x="100266" y="89958"/>
                                </a:moveTo>
                                <a:cubicBezTo>
                                  <a:pt x="99313" y="89006"/>
                                  <a:pt x="99313" y="89006"/>
                                  <a:pt x="100266" y="89958"/>
                                </a:cubicBezTo>
                                <a:cubicBezTo>
                                  <a:pt x="98361" y="89958"/>
                                  <a:pt x="98361" y="89958"/>
                                  <a:pt x="100266" y="89958"/>
                                </a:cubicBezTo>
                                <a:cubicBezTo>
                                  <a:pt x="99313" y="90911"/>
                                  <a:pt x="99313" y="89958"/>
                                  <a:pt x="100266" y="89958"/>
                                </a:cubicBezTo>
                                <a:lnTo>
                                  <a:pt x="100266" y="89958"/>
                                </a:lnTo>
                                <a:close/>
                                <a:moveTo>
                                  <a:pt x="103123" y="77576"/>
                                </a:moveTo>
                                <a:cubicBezTo>
                                  <a:pt x="103123" y="77576"/>
                                  <a:pt x="103123" y="77576"/>
                                  <a:pt x="103123" y="77576"/>
                                </a:cubicBezTo>
                                <a:cubicBezTo>
                                  <a:pt x="102171" y="76623"/>
                                  <a:pt x="102171" y="77576"/>
                                  <a:pt x="102171" y="77576"/>
                                </a:cubicBezTo>
                                <a:cubicBezTo>
                                  <a:pt x="103123" y="77576"/>
                                  <a:pt x="103123" y="77576"/>
                                  <a:pt x="103123" y="77576"/>
                                </a:cubicBezTo>
                                <a:cubicBezTo>
                                  <a:pt x="103123" y="78528"/>
                                  <a:pt x="103123" y="78528"/>
                                  <a:pt x="103123" y="77576"/>
                                </a:cubicBezTo>
                                <a:close/>
                                <a:moveTo>
                                  <a:pt x="103123" y="38523"/>
                                </a:moveTo>
                                <a:cubicBezTo>
                                  <a:pt x="103123" y="39476"/>
                                  <a:pt x="104076" y="40428"/>
                                  <a:pt x="104076" y="40428"/>
                                </a:cubicBezTo>
                                <a:cubicBezTo>
                                  <a:pt x="104076" y="40428"/>
                                  <a:pt x="105028" y="40428"/>
                                  <a:pt x="105028" y="39476"/>
                                </a:cubicBezTo>
                                <a:cubicBezTo>
                                  <a:pt x="105028" y="38523"/>
                                  <a:pt x="104076" y="37571"/>
                                  <a:pt x="103123" y="37571"/>
                                </a:cubicBezTo>
                                <a:cubicBezTo>
                                  <a:pt x="103123" y="37571"/>
                                  <a:pt x="103123" y="38523"/>
                                  <a:pt x="103123" y="38523"/>
                                </a:cubicBezTo>
                                <a:close/>
                                <a:moveTo>
                                  <a:pt x="112648" y="68051"/>
                                </a:moveTo>
                                <a:cubicBezTo>
                                  <a:pt x="114553" y="66146"/>
                                  <a:pt x="116458" y="66146"/>
                                  <a:pt x="117411" y="63288"/>
                                </a:cubicBezTo>
                                <a:cubicBezTo>
                                  <a:pt x="117411" y="62336"/>
                                  <a:pt x="116458" y="61383"/>
                                  <a:pt x="115506" y="61383"/>
                                </a:cubicBezTo>
                                <a:cubicBezTo>
                                  <a:pt x="114553" y="61383"/>
                                  <a:pt x="113601" y="61383"/>
                                  <a:pt x="112648" y="62336"/>
                                </a:cubicBezTo>
                                <a:cubicBezTo>
                                  <a:pt x="112648" y="64241"/>
                                  <a:pt x="111696" y="67098"/>
                                  <a:pt x="107886" y="65194"/>
                                </a:cubicBezTo>
                                <a:cubicBezTo>
                                  <a:pt x="106933" y="64241"/>
                                  <a:pt x="106933" y="65194"/>
                                  <a:pt x="107886" y="66146"/>
                                </a:cubicBezTo>
                                <a:cubicBezTo>
                                  <a:pt x="109791" y="68051"/>
                                  <a:pt x="110743" y="69003"/>
                                  <a:pt x="112648" y="68051"/>
                                </a:cubicBezTo>
                                <a:close/>
                                <a:moveTo>
                                  <a:pt x="109791" y="49001"/>
                                </a:moveTo>
                                <a:cubicBezTo>
                                  <a:pt x="109791" y="49953"/>
                                  <a:pt x="110743" y="49953"/>
                                  <a:pt x="111696" y="49953"/>
                                </a:cubicBezTo>
                                <a:cubicBezTo>
                                  <a:pt x="112648" y="49953"/>
                                  <a:pt x="112648" y="49001"/>
                                  <a:pt x="112648" y="49001"/>
                                </a:cubicBezTo>
                                <a:cubicBezTo>
                                  <a:pt x="112648" y="49001"/>
                                  <a:pt x="112648" y="48048"/>
                                  <a:pt x="111696" y="48048"/>
                                </a:cubicBezTo>
                                <a:cubicBezTo>
                                  <a:pt x="110743" y="48048"/>
                                  <a:pt x="109791" y="48048"/>
                                  <a:pt x="109791" y="49001"/>
                                </a:cubicBezTo>
                                <a:close/>
                                <a:moveTo>
                                  <a:pt x="115506" y="79481"/>
                                </a:moveTo>
                                <a:lnTo>
                                  <a:pt x="115506" y="77576"/>
                                </a:lnTo>
                                <a:cubicBezTo>
                                  <a:pt x="115506" y="76623"/>
                                  <a:pt x="116458" y="75671"/>
                                  <a:pt x="117411" y="75671"/>
                                </a:cubicBezTo>
                                <a:cubicBezTo>
                                  <a:pt x="117411" y="74719"/>
                                  <a:pt x="117411" y="73766"/>
                                  <a:pt x="117411" y="73766"/>
                                </a:cubicBezTo>
                                <a:cubicBezTo>
                                  <a:pt x="117411" y="73766"/>
                                  <a:pt x="117411" y="73766"/>
                                  <a:pt x="117411" y="73766"/>
                                </a:cubicBezTo>
                                <a:cubicBezTo>
                                  <a:pt x="116458" y="73766"/>
                                  <a:pt x="116458" y="74719"/>
                                  <a:pt x="116458" y="75671"/>
                                </a:cubicBezTo>
                                <a:lnTo>
                                  <a:pt x="116458" y="78528"/>
                                </a:lnTo>
                                <a:cubicBezTo>
                                  <a:pt x="116458" y="77576"/>
                                  <a:pt x="115506" y="76623"/>
                                  <a:pt x="114553" y="76623"/>
                                </a:cubicBezTo>
                                <a:cubicBezTo>
                                  <a:pt x="113601" y="75671"/>
                                  <a:pt x="112648" y="75671"/>
                                  <a:pt x="113601" y="76623"/>
                                </a:cubicBezTo>
                                <a:cubicBezTo>
                                  <a:pt x="112648" y="76623"/>
                                  <a:pt x="111696" y="80433"/>
                                  <a:pt x="115506" y="79481"/>
                                </a:cubicBezTo>
                                <a:close/>
                                <a:moveTo>
                                  <a:pt x="122173" y="123296"/>
                                </a:moveTo>
                                <a:cubicBezTo>
                                  <a:pt x="121221" y="122344"/>
                                  <a:pt x="120268" y="125201"/>
                                  <a:pt x="118363" y="125201"/>
                                </a:cubicBezTo>
                                <a:lnTo>
                                  <a:pt x="116458" y="125201"/>
                                </a:lnTo>
                                <a:cubicBezTo>
                                  <a:pt x="115506" y="124248"/>
                                  <a:pt x="114553" y="122344"/>
                                  <a:pt x="115506" y="120438"/>
                                </a:cubicBezTo>
                                <a:cubicBezTo>
                                  <a:pt x="115506" y="119486"/>
                                  <a:pt x="115506" y="118533"/>
                                  <a:pt x="114553" y="118533"/>
                                </a:cubicBezTo>
                                <a:cubicBezTo>
                                  <a:pt x="113601" y="118533"/>
                                  <a:pt x="112648" y="119486"/>
                                  <a:pt x="112648" y="120438"/>
                                </a:cubicBezTo>
                                <a:cubicBezTo>
                                  <a:pt x="111696" y="123296"/>
                                  <a:pt x="111696" y="125201"/>
                                  <a:pt x="116458" y="125201"/>
                                </a:cubicBezTo>
                                <a:cubicBezTo>
                                  <a:pt x="116458" y="126153"/>
                                  <a:pt x="116458" y="126153"/>
                                  <a:pt x="117411" y="126153"/>
                                </a:cubicBezTo>
                                <a:cubicBezTo>
                                  <a:pt x="118363" y="126153"/>
                                  <a:pt x="119316" y="129011"/>
                                  <a:pt x="121221" y="127106"/>
                                </a:cubicBezTo>
                                <a:cubicBezTo>
                                  <a:pt x="122173" y="126153"/>
                                  <a:pt x="124078" y="124248"/>
                                  <a:pt x="122173" y="123296"/>
                                </a:cubicBezTo>
                                <a:close/>
                                <a:moveTo>
                                  <a:pt x="114553" y="108056"/>
                                </a:moveTo>
                                <a:cubicBezTo>
                                  <a:pt x="113601" y="109008"/>
                                  <a:pt x="113601" y="109008"/>
                                  <a:pt x="114553" y="108056"/>
                                </a:cubicBezTo>
                                <a:cubicBezTo>
                                  <a:pt x="113601" y="109961"/>
                                  <a:pt x="113601" y="109961"/>
                                  <a:pt x="114553" y="108056"/>
                                </a:cubicBezTo>
                                <a:cubicBezTo>
                                  <a:pt x="114553" y="109008"/>
                                  <a:pt x="114553" y="109008"/>
                                  <a:pt x="114553" y="108056"/>
                                </a:cubicBezTo>
                                <a:cubicBezTo>
                                  <a:pt x="114553" y="108056"/>
                                  <a:pt x="114553" y="108056"/>
                                  <a:pt x="114553" y="108056"/>
                                </a:cubicBezTo>
                                <a:close/>
                                <a:moveTo>
                                  <a:pt x="118363" y="129011"/>
                                </a:moveTo>
                                <a:cubicBezTo>
                                  <a:pt x="118363" y="128058"/>
                                  <a:pt x="118363" y="128058"/>
                                  <a:pt x="118363" y="129011"/>
                                </a:cubicBezTo>
                                <a:cubicBezTo>
                                  <a:pt x="118363" y="128058"/>
                                  <a:pt x="117411" y="128058"/>
                                  <a:pt x="118363" y="129011"/>
                                </a:cubicBezTo>
                                <a:lnTo>
                                  <a:pt x="118363" y="129011"/>
                                </a:lnTo>
                                <a:cubicBezTo>
                                  <a:pt x="118363" y="129011"/>
                                  <a:pt x="118363" y="129011"/>
                                  <a:pt x="118363" y="129011"/>
                                </a:cubicBezTo>
                                <a:close/>
                                <a:moveTo>
                                  <a:pt x="119316" y="114723"/>
                                </a:moveTo>
                                <a:cubicBezTo>
                                  <a:pt x="119316" y="114723"/>
                                  <a:pt x="120268" y="115676"/>
                                  <a:pt x="119316" y="114723"/>
                                </a:cubicBezTo>
                                <a:cubicBezTo>
                                  <a:pt x="120268" y="115676"/>
                                  <a:pt x="121221" y="115676"/>
                                  <a:pt x="121221" y="114723"/>
                                </a:cubicBezTo>
                                <a:cubicBezTo>
                                  <a:pt x="121221" y="114723"/>
                                  <a:pt x="121221" y="113771"/>
                                  <a:pt x="121221" y="113771"/>
                                </a:cubicBezTo>
                                <a:cubicBezTo>
                                  <a:pt x="120268" y="113771"/>
                                  <a:pt x="119316" y="113771"/>
                                  <a:pt x="119316" y="114723"/>
                                </a:cubicBezTo>
                                <a:close/>
                                <a:moveTo>
                                  <a:pt x="121221" y="102341"/>
                                </a:moveTo>
                                <a:cubicBezTo>
                                  <a:pt x="122173" y="102341"/>
                                  <a:pt x="122173" y="102341"/>
                                  <a:pt x="122173" y="101388"/>
                                </a:cubicBezTo>
                                <a:cubicBezTo>
                                  <a:pt x="122173" y="101388"/>
                                  <a:pt x="122173" y="100436"/>
                                  <a:pt x="121221" y="100436"/>
                                </a:cubicBezTo>
                                <a:cubicBezTo>
                                  <a:pt x="120268" y="100436"/>
                                  <a:pt x="120268" y="101388"/>
                                  <a:pt x="121221" y="102341"/>
                                </a:cubicBezTo>
                                <a:cubicBezTo>
                                  <a:pt x="120268" y="102341"/>
                                  <a:pt x="120268" y="102341"/>
                                  <a:pt x="121221" y="102341"/>
                                </a:cubicBezTo>
                                <a:close/>
                                <a:moveTo>
                                  <a:pt x="120268" y="65194"/>
                                </a:moveTo>
                                <a:cubicBezTo>
                                  <a:pt x="120268" y="66146"/>
                                  <a:pt x="121221" y="66146"/>
                                  <a:pt x="120268" y="65194"/>
                                </a:cubicBezTo>
                                <a:lnTo>
                                  <a:pt x="122173" y="65194"/>
                                </a:lnTo>
                                <a:cubicBezTo>
                                  <a:pt x="122173" y="65194"/>
                                  <a:pt x="121221" y="65194"/>
                                  <a:pt x="120268" y="65194"/>
                                </a:cubicBezTo>
                                <a:cubicBezTo>
                                  <a:pt x="121221" y="65194"/>
                                  <a:pt x="120268" y="65194"/>
                                  <a:pt x="120268" y="65194"/>
                                </a:cubicBezTo>
                                <a:close/>
                                <a:moveTo>
                                  <a:pt x="123126" y="78528"/>
                                </a:moveTo>
                                <a:cubicBezTo>
                                  <a:pt x="123126" y="77576"/>
                                  <a:pt x="123126" y="77576"/>
                                  <a:pt x="123126" y="78528"/>
                                </a:cubicBezTo>
                                <a:cubicBezTo>
                                  <a:pt x="122173" y="77576"/>
                                  <a:pt x="122173" y="77576"/>
                                  <a:pt x="123126" y="78528"/>
                                </a:cubicBezTo>
                                <a:cubicBezTo>
                                  <a:pt x="122173" y="78528"/>
                                  <a:pt x="123126" y="78528"/>
                                  <a:pt x="123126" y="78528"/>
                                </a:cubicBezTo>
                                <a:lnTo>
                                  <a:pt x="123126" y="78528"/>
                                </a:lnTo>
                                <a:close/>
                                <a:moveTo>
                                  <a:pt x="124078" y="108056"/>
                                </a:moveTo>
                                <a:cubicBezTo>
                                  <a:pt x="125031" y="108056"/>
                                  <a:pt x="125031" y="108056"/>
                                  <a:pt x="124078" y="108056"/>
                                </a:cubicBezTo>
                                <a:lnTo>
                                  <a:pt x="124078" y="108056"/>
                                </a:lnTo>
                                <a:lnTo>
                                  <a:pt x="124078" y="108056"/>
                                </a:lnTo>
                                <a:cubicBezTo>
                                  <a:pt x="124078" y="108056"/>
                                  <a:pt x="124078" y="108056"/>
                                  <a:pt x="124078" y="108056"/>
                                </a:cubicBezTo>
                                <a:close/>
                                <a:moveTo>
                                  <a:pt x="125983" y="144251"/>
                                </a:moveTo>
                                <a:cubicBezTo>
                                  <a:pt x="125983" y="144251"/>
                                  <a:pt x="125983" y="144251"/>
                                  <a:pt x="125983" y="144251"/>
                                </a:cubicBezTo>
                                <a:cubicBezTo>
                                  <a:pt x="125031" y="143298"/>
                                  <a:pt x="125031" y="143298"/>
                                  <a:pt x="125031" y="144251"/>
                                </a:cubicBezTo>
                                <a:cubicBezTo>
                                  <a:pt x="125031" y="145203"/>
                                  <a:pt x="125031" y="145203"/>
                                  <a:pt x="125983" y="144251"/>
                                </a:cubicBezTo>
                                <a:cubicBezTo>
                                  <a:pt x="125983" y="145203"/>
                                  <a:pt x="125983" y="145203"/>
                                  <a:pt x="125983" y="144251"/>
                                </a:cubicBezTo>
                                <a:close/>
                                <a:moveTo>
                                  <a:pt x="125983" y="81386"/>
                                </a:moveTo>
                                <a:cubicBezTo>
                                  <a:pt x="125983" y="81386"/>
                                  <a:pt x="125983" y="81386"/>
                                  <a:pt x="125983" y="81386"/>
                                </a:cubicBezTo>
                                <a:lnTo>
                                  <a:pt x="124078" y="81386"/>
                                </a:lnTo>
                                <a:lnTo>
                                  <a:pt x="125983" y="81386"/>
                                </a:lnTo>
                                <a:cubicBezTo>
                                  <a:pt x="125983" y="82338"/>
                                  <a:pt x="126936" y="82338"/>
                                  <a:pt x="125983" y="81386"/>
                                </a:cubicBezTo>
                                <a:close/>
                                <a:moveTo>
                                  <a:pt x="129793" y="127106"/>
                                </a:moveTo>
                                <a:cubicBezTo>
                                  <a:pt x="129793" y="126153"/>
                                  <a:pt x="129793" y="126153"/>
                                  <a:pt x="128841" y="126153"/>
                                </a:cubicBezTo>
                                <a:cubicBezTo>
                                  <a:pt x="128841" y="126153"/>
                                  <a:pt x="127888" y="127106"/>
                                  <a:pt x="127888" y="128058"/>
                                </a:cubicBezTo>
                                <a:lnTo>
                                  <a:pt x="128841" y="129011"/>
                                </a:lnTo>
                                <a:cubicBezTo>
                                  <a:pt x="128841" y="128058"/>
                                  <a:pt x="129793" y="127106"/>
                                  <a:pt x="129793" y="127106"/>
                                </a:cubicBezTo>
                                <a:close/>
                                <a:moveTo>
                                  <a:pt x="135508" y="114723"/>
                                </a:moveTo>
                                <a:cubicBezTo>
                                  <a:pt x="133603" y="113771"/>
                                  <a:pt x="132651" y="115676"/>
                                  <a:pt x="131698" y="115676"/>
                                </a:cubicBezTo>
                                <a:cubicBezTo>
                                  <a:pt x="130746" y="116628"/>
                                  <a:pt x="129793" y="117581"/>
                                  <a:pt x="130746" y="118533"/>
                                </a:cubicBezTo>
                                <a:cubicBezTo>
                                  <a:pt x="132651" y="119486"/>
                                  <a:pt x="133603" y="121391"/>
                                  <a:pt x="133603" y="123296"/>
                                </a:cubicBezTo>
                                <a:cubicBezTo>
                                  <a:pt x="134556" y="123296"/>
                                  <a:pt x="134556" y="122344"/>
                                  <a:pt x="134556" y="121391"/>
                                </a:cubicBezTo>
                                <a:lnTo>
                                  <a:pt x="135508" y="117581"/>
                                </a:lnTo>
                                <a:cubicBezTo>
                                  <a:pt x="135508" y="117581"/>
                                  <a:pt x="136461" y="115676"/>
                                  <a:pt x="135508" y="114723"/>
                                </a:cubicBezTo>
                                <a:close/>
                                <a:moveTo>
                                  <a:pt x="140271" y="163301"/>
                                </a:moveTo>
                                <a:cubicBezTo>
                                  <a:pt x="140271" y="162348"/>
                                  <a:pt x="139318" y="162348"/>
                                  <a:pt x="139318" y="162348"/>
                                </a:cubicBezTo>
                                <a:cubicBezTo>
                                  <a:pt x="139318" y="161396"/>
                                  <a:pt x="139318" y="159491"/>
                                  <a:pt x="137413" y="160444"/>
                                </a:cubicBezTo>
                                <a:cubicBezTo>
                                  <a:pt x="136461" y="160444"/>
                                  <a:pt x="136461" y="161396"/>
                                  <a:pt x="136461" y="162348"/>
                                </a:cubicBezTo>
                                <a:cubicBezTo>
                                  <a:pt x="137413" y="163301"/>
                                  <a:pt x="138366" y="162348"/>
                                  <a:pt x="139318" y="162348"/>
                                </a:cubicBezTo>
                                <a:cubicBezTo>
                                  <a:pt x="139318" y="162348"/>
                                  <a:pt x="139318" y="162348"/>
                                  <a:pt x="140271" y="163301"/>
                                </a:cubicBezTo>
                                <a:cubicBezTo>
                                  <a:pt x="139318" y="164253"/>
                                  <a:pt x="138366" y="165206"/>
                                  <a:pt x="139318" y="166158"/>
                                </a:cubicBezTo>
                                <a:lnTo>
                                  <a:pt x="140271" y="166158"/>
                                </a:lnTo>
                                <a:cubicBezTo>
                                  <a:pt x="141223" y="164253"/>
                                  <a:pt x="141223" y="163301"/>
                                  <a:pt x="140271" y="163301"/>
                                </a:cubicBezTo>
                                <a:close/>
                                <a:moveTo>
                                  <a:pt x="138366" y="150919"/>
                                </a:moveTo>
                                <a:cubicBezTo>
                                  <a:pt x="138366" y="150919"/>
                                  <a:pt x="138366" y="151871"/>
                                  <a:pt x="138366" y="150919"/>
                                </a:cubicBezTo>
                                <a:cubicBezTo>
                                  <a:pt x="140271" y="151871"/>
                                  <a:pt x="140271" y="150919"/>
                                  <a:pt x="140271" y="150919"/>
                                </a:cubicBezTo>
                                <a:cubicBezTo>
                                  <a:pt x="140271" y="149966"/>
                                  <a:pt x="140271" y="149966"/>
                                  <a:pt x="139318" y="149966"/>
                                </a:cubicBezTo>
                                <a:cubicBezTo>
                                  <a:pt x="138366" y="149013"/>
                                  <a:pt x="138366" y="149966"/>
                                  <a:pt x="138366" y="150919"/>
                                </a:cubicBezTo>
                                <a:close/>
                                <a:moveTo>
                                  <a:pt x="141223" y="157586"/>
                                </a:moveTo>
                                <a:cubicBezTo>
                                  <a:pt x="141223" y="156633"/>
                                  <a:pt x="140271" y="155681"/>
                                  <a:pt x="139318" y="154728"/>
                                </a:cubicBezTo>
                                <a:cubicBezTo>
                                  <a:pt x="138366" y="154728"/>
                                  <a:pt x="138366" y="154728"/>
                                  <a:pt x="138366" y="155681"/>
                                </a:cubicBezTo>
                                <a:cubicBezTo>
                                  <a:pt x="138366" y="156633"/>
                                  <a:pt x="139318" y="158538"/>
                                  <a:pt x="141223" y="157586"/>
                                </a:cubicBezTo>
                                <a:cubicBezTo>
                                  <a:pt x="140271" y="158538"/>
                                  <a:pt x="141223" y="158538"/>
                                  <a:pt x="141223" y="157586"/>
                                </a:cubicBezTo>
                                <a:close/>
                                <a:moveTo>
                                  <a:pt x="139318" y="110913"/>
                                </a:moveTo>
                                <a:cubicBezTo>
                                  <a:pt x="139318" y="111866"/>
                                  <a:pt x="140271" y="114723"/>
                                  <a:pt x="141223" y="114723"/>
                                </a:cubicBezTo>
                                <a:cubicBezTo>
                                  <a:pt x="141223" y="114723"/>
                                  <a:pt x="141223" y="109961"/>
                                  <a:pt x="141223" y="109961"/>
                                </a:cubicBezTo>
                                <a:cubicBezTo>
                                  <a:pt x="140271" y="110913"/>
                                  <a:pt x="140271" y="110913"/>
                                  <a:pt x="139318" y="110913"/>
                                </a:cubicBezTo>
                                <a:lnTo>
                                  <a:pt x="139318" y="110913"/>
                                </a:lnTo>
                                <a:close/>
                                <a:moveTo>
                                  <a:pt x="141223" y="109008"/>
                                </a:moveTo>
                                <a:cubicBezTo>
                                  <a:pt x="141223" y="109008"/>
                                  <a:pt x="141223" y="108056"/>
                                  <a:pt x="141223" y="109008"/>
                                </a:cubicBezTo>
                                <a:cubicBezTo>
                                  <a:pt x="140271" y="108056"/>
                                  <a:pt x="139318" y="108056"/>
                                  <a:pt x="139318" y="109008"/>
                                </a:cubicBezTo>
                                <a:cubicBezTo>
                                  <a:pt x="139318" y="109008"/>
                                  <a:pt x="140271" y="109008"/>
                                  <a:pt x="141223" y="109008"/>
                                </a:cubicBezTo>
                                <a:cubicBezTo>
                                  <a:pt x="140271" y="109008"/>
                                  <a:pt x="141223" y="109008"/>
                                  <a:pt x="141223" y="109008"/>
                                </a:cubicBezTo>
                                <a:close/>
                                <a:moveTo>
                                  <a:pt x="144081" y="138536"/>
                                </a:moveTo>
                                <a:cubicBezTo>
                                  <a:pt x="144081" y="137583"/>
                                  <a:pt x="144081" y="137583"/>
                                  <a:pt x="143128" y="137583"/>
                                </a:cubicBezTo>
                                <a:cubicBezTo>
                                  <a:pt x="142176" y="137583"/>
                                  <a:pt x="141223" y="137583"/>
                                  <a:pt x="142176" y="138536"/>
                                </a:cubicBezTo>
                                <a:cubicBezTo>
                                  <a:pt x="142176" y="138536"/>
                                  <a:pt x="142176" y="139488"/>
                                  <a:pt x="143128" y="139488"/>
                                </a:cubicBezTo>
                                <a:cubicBezTo>
                                  <a:pt x="143128" y="138536"/>
                                  <a:pt x="143128" y="138536"/>
                                  <a:pt x="144081" y="138536"/>
                                </a:cubicBezTo>
                                <a:close/>
                                <a:moveTo>
                                  <a:pt x="142176" y="131869"/>
                                </a:moveTo>
                                <a:cubicBezTo>
                                  <a:pt x="142176" y="131869"/>
                                  <a:pt x="143128" y="132821"/>
                                  <a:pt x="143128" y="132821"/>
                                </a:cubicBezTo>
                                <a:cubicBezTo>
                                  <a:pt x="144081" y="132821"/>
                                  <a:pt x="144081" y="132821"/>
                                  <a:pt x="145033" y="131869"/>
                                </a:cubicBezTo>
                                <a:cubicBezTo>
                                  <a:pt x="144081" y="130916"/>
                                  <a:pt x="144081" y="130916"/>
                                  <a:pt x="144081" y="130916"/>
                                </a:cubicBezTo>
                                <a:cubicBezTo>
                                  <a:pt x="143128" y="130916"/>
                                  <a:pt x="142176" y="130916"/>
                                  <a:pt x="142176" y="131869"/>
                                </a:cubicBezTo>
                                <a:close/>
                                <a:moveTo>
                                  <a:pt x="144081" y="177588"/>
                                </a:moveTo>
                                <a:cubicBezTo>
                                  <a:pt x="145033" y="176636"/>
                                  <a:pt x="145033" y="175683"/>
                                  <a:pt x="145986" y="173778"/>
                                </a:cubicBezTo>
                                <a:cubicBezTo>
                                  <a:pt x="145986" y="172826"/>
                                  <a:pt x="145986" y="172826"/>
                                  <a:pt x="145033" y="172826"/>
                                </a:cubicBezTo>
                                <a:cubicBezTo>
                                  <a:pt x="143128" y="173778"/>
                                  <a:pt x="143128" y="174731"/>
                                  <a:pt x="143128" y="175683"/>
                                </a:cubicBezTo>
                                <a:cubicBezTo>
                                  <a:pt x="143128" y="177588"/>
                                  <a:pt x="143128" y="177588"/>
                                  <a:pt x="144081" y="177588"/>
                                </a:cubicBezTo>
                                <a:close/>
                                <a:moveTo>
                                  <a:pt x="144081" y="125201"/>
                                </a:moveTo>
                                <a:cubicBezTo>
                                  <a:pt x="144081" y="126153"/>
                                  <a:pt x="145033" y="126153"/>
                                  <a:pt x="145033" y="126153"/>
                                </a:cubicBezTo>
                                <a:cubicBezTo>
                                  <a:pt x="145986" y="126153"/>
                                  <a:pt x="146938" y="125201"/>
                                  <a:pt x="146938" y="124248"/>
                                </a:cubicBezTo>
                                <a:cubicBezTo>
                                  <a:pt x="146938" y="123296"/>
                                  <a:pt x="145986" y="123296"/>
                                  <a:pt x="145033" y="123296"/>
                                </a:cubicBezTo>
                                <a:cubicBezTo>
                                  <a:pt x="144081" y="123296"/>
                                  <a:pt x="144081" y="124248"/>
                                  <a:pt x="144081" y="125201"/>
                                </a:cubicBezTo>
                                <a:close/>
                                <a:moveTo>
                                  <a:pt x="146938" y="184256"/>
                                </a:moveTo>
                                <a:cubicBezTo>
                                  <a:pt x="146938" y="183303"/>
                                  <a:pt x="145986" y="183303"/>
                                  <a:pt x="145986" y="183303"/>
                                </a:cubicBezTo>
                                <a:cubicBezTo>
                                  <a:pt x="145986" y="183303"/>
                                  <a:pt x="145033" y="183303"/>
                                  <a:pt x="145033" y="184256"/>
                                </a:cubicBezTo>
                                <a:cubicBezTo>
                                  <a:pt x="145033" y="185208"/>
                                  <a:pt x="145033" y="185208"/>
                                  <a:pt x="145986" y="185208"/>
                                </a:cubicBezTo>
                                <a:cubicBezTo>
                                  <a:pt x="146938" y="185208"/>
                                  <a:pt x="146938" y="185208"/>
                                  <a:pt x="146938" y="184256"/>
                                </a:cubicBezTo>
                                <a:close/>
                                <a:moveTo>
                                  <a:pt x="146938" y="151871"/>
                                </a:moveTo>
                                <a:cubicBezTo>
                                  <a:pt x="145986" y="150919"/>
                                  <a:pt x="145033" y="149966"/>
                                  <a:pt x="145033" y="149966"/>
                                </a:cubicBezTo>
                                <a:cubicBezTo>
                                  <a:pt x="144081" y="149966"/>
                                  <a:pt x="144081" y="150919"/>
                                  <a:pt x="144081" y="150919"/>
                                </a:cubicBezTo>
                                <a:cubicBezTo>
                                  <a:pt x="145033" y="151871"/>
                                  <a:pt x="145033" y="151871"/>
                                  <a:pt x="146938" y="151871"/>
                                </a:cubicBezTo>
                                <a:cubicBezTo>
                                  <a:pt x="146938" y="152823"/>
                                  <a:pt x="146938" y="151871"/>
                                  <a:pt x="146938" y="151871"/>
                                </a:cubicBezTo>
                                <a:close/>
                                <a:moveTo>
                                  <a:pt x="145986" y="164253"/>
                                </a:moveTo>
                                <a:cubicBezTo>
                                  <a:pt x="145986" y="165206"/>
                                  <a:pt x="145033" y="166158"/>
                                  <a:pt x="146938" y="166158"/>
                                </a:cubicBezTo>
                                <a:cubicBezTo>
                                  <a:pt x="147891" y="166158"/>
                                  <a:pt x="147891" y="165206"/>
                                  <a:pt x="147891" y="165206"/>
                                </a:cubicBezTo>
                                <a:cubicBezTo>
                                  <a:pt x="148843" y="164253"/>
                                  <a:pt x="149796" y="163301"/>
                                  <a:pt x="150748" y="162348"/>
                                </a:cubicBezTo>
                                <a:cubicBezTo>
                                  <a:pt x="150748" y="162348"/>
                                  <a:pt x="151701" y="161396"/>
                                  <a:pt x="151701" y="161396"/>
                                </a:cubicBezTo>
                                <a:cubicBezTo>
                                  <a:pt x="150748" y="160444"/>
                                  <a:pt x="150748" y="160444"/>
                                  <a:pt x="149796" y="161396"/>
                                </a:cubicBezTo>
                                <a:cubicBezTo>
                                  <a:pt x="146938" y="162348"/>
                                  <a:pt x="145033" y="163301"/>
                                  <a:pt x="145986" y="164253"/>
                                </a:cubicBezTo>
                                <a:close/>
                                <a:moveTo>
                                  <a:pt x="148843" y="169016"/>
                                </a:moveTo>
                                <a:cubicBezTo>
                                  <a:pt x="147891" y="169016"/>
                                  <a:pt x="146938" y="169016"/>
                                  <a:pt x="146938" y="170921"/>
                                </a:cubicBezTo>
                                <a:cubicBezTo>
                                  <a:pt x="146938" y="172826"/>
                                  <a:pt x="147891" y="171873"/>
                                  <a:pt x="149796" y="171873"/>
                                </a:cubicBezTo>
                                <a:cubicBezTo>
                                  <a:pt x="150748" y="170921"/>
                                  <a:pt x="151701" y="173778"/>
                                  <a:pt x="151701" y="171873"/>
                                </a:cubicBezTo>
                                <a:cubicBezTo>
                                  <a:pt x="150748" y="169969"/>
                                  <a:pt x="149796" y="169016"/>
                                  <a:pt x="148843" y="169016"/>
                                </a:cubicBezTo>
                                <a:close/>
                                <a:moveTo>
                                  <a:pt x="147891" y="137583"/>
                                </a:moveTo>
                                <a:cubicBezTo>
                                  <a:pt x="148843" y="137583"/>
                                  <a:pt x="148843" y="136631"/>
                                  <a:pt x="148843" y="135678"/>
                                </a:cubicBezTo>
                                <a:cubicBezTo>
                                  <a:pt x="148843" y="135678"/>
                                  <a:pt x="148843" y="134726"/>
                                  <a:pt x="147891" y="134726"/>
                                </a:cubicBezTo>
                                <a:cubicBezTo>
                                  <a:pt x="147891" y="134726"/>
                                  <a:pt x="146938" y="135678"/>
                                  <a:pt x="146938" y="136631"/>
                                </a:cubicBezTo>
                                <a:cubicBezTo>
                                  <a:pt x="146938" y="136631"/>
                                  <a:pt x="147891" y="137583"/>
                                  <a:pt x="147891" y="137583"/>
                                </a:cubicBezTo>
                                <a:close/>
                                <a:moveTo>
                                  <a:pt x="148843" y="143298"/>
                                </a:moveTo>
                                <a:cubicBezTo>
                                  <a:pt x="147891" y="143298"/>
                                  <a:pt x="147891" y="143298"/>
                                  <a:pt x="148843" y="143298"/>
                                </a:cubicBezTo>
                                <a:cubicBezTo>
                                  <a:pt x="148843" y="145203"/>
                                  <a:pt x="148843" y="145203"/>
                                  <a:pt x="149796" y="145203"/>
                                </a:cubicBezTo>
                                <a:cubicBezTo>
                                  <a:pt x="149796" y="145203"/>
                                  <a:pt x="150748" y="145203"/>
                                  <a:pt x="150748" y="144251"/>
                                </a:cubicBezTo>
                                <a:cubicBezTo>
                                  <a:pt x="149796" y="143298"/>
                                  <a:pt x="148843" y="143298"/>
                                  <a:pt x="148843" y="143298"/>
                                </a:cubicBezTo>
                                <a:close/>
                                <a:moveTo>
                                  <a:pt x="149796" y="175683"/>
                                </a:moveTo>
                                <a:cubicBezTo>
                                  <a:pt x="149796" y="174731"/>
                                  <a:pt x="149796" y="174731"/>
                                  <a:pt x="148843" y="174731"/>
                                </a:cubicBezTo>
                                <a:cubicBezTo>
                                  <a:pt x="147891" y="174731"/>
                                  <a:pt x="147891" y="174731"/>
                                  <a:pt x="147891" y="175683"/>
                                </a:cubicBezTo>
                                <a:cubicBezTo>
                                  <a:pt x="147891" y="176636"/>
                                  <a:pt x="148843" y="176636"/>
                                  <a:pt x="149796" y="175683"/>
                                </a:cubicBezTo>
                                <a:cubicBezTo>
                                  <a:pt x="149796" y="176636"/>
                                  <a:pt x="149796" y="176636"/>
                                  <a:pt x="149796" y="175683"/>
                                </a:cubicBezTo>
                                <a:close/>
                                <a:moveTo>
                                  <a:pt x="153606" y="157586"/>
                                </a:moveTo>
                                <a:lnTo>
                                  <a:pt x="153606" y="157586"/>
                                </a:lnTo>
                                <a:cubicBezTo>
                                  <a:pt x="152653" y="156633"/>
                                  <a:pt x="151701" y="156633"/>
                                  <a:pt x="151701" y="157586"/>
                                </a:cubicBezTo>
                                <a:lnTo>
                                  <a:pt x="153606" y="157586"/>
                                </a:lnTo>
                                <a:cubicBezTo>
                                  <a:pt x="153606" y="158538"/>
                                  <a:pt x="153606" y="157586"/>
                                  <a:pt x="153606" y="157586"/>
                                </a:cubicBezTo>
                                <a:close/>
                                <a:moveTo>
                                  <a:pt x="151701" y="137583"/>
                                </a:moveTo>
                                <a:lnTo>
                                  <a:pt x="151701" y="137583"/>
                                </a:lnTo>
                                <a:cubicBezTo>
                                  <a:pt x="152653" y="138536"/>
                                  <a:pt x="153606" y="138536"/>
                                  <a:pt x="153606" y="137583"/>
                                </a:cubicBezTo>
                                <a:cubicBezTo>
                                  <a:pt x="153606" y="137583"/>
                                  <a:pt x="153606" y="136631"/>
                                  <a:pt x="151701" y="137583"/>
                                </a:cubicBezTo>
                                <a:cubicBezTo>
                                  <a:pt x="152653" y="136631"/>
                                  <a:pt x="151701" y="136631"/>
                                  <a:pt x="151701" y="137583"/>
                                </a:cubicBezTo>
                                <a:close/>
                                <a:moveTo>
                                  <a:pt x="153606" y="171873"/>
                                </a:moveTo>
                                <a:cubicBezTo>
                                  <a:pt x="152653" y="175683"/>
                                  <a:pt x="155511" y="177588"/>
                                  <a:pt x="158368" y="176636"/>
                                </a:cubicBezTo>
                                <a:cubicBezTo>
                                  <a:pt x="159321" y="175683"/>
                                  <a:pt x="161226" y="174731"/>
                                  <a:pt x="162178" y="174731"/>
                                </a:cubicBezTo>
                                <a:cubicBezTo>
                                  <a:pt x="165036" y="173778"/>
                                  <a:pt x="165988" y="171873"/>
                                  <a:pt x="164083" y="169969"/>
                                </a:cubicBezTo>
                                <a:cubicBezTo>
                                  <a:pt x="164083" y="169016"/>
                                  <a:pt x="163131" y="169016"/>
                                  <a:pt x="163131" y="169016"/>
                                </a:cubicBezTo>
                                <a:cubicBezTo>
                                  <a:pt x="162178" y="169969"/>
                                  <a:pt x="163131" y="169969"/>
                                  <a:pt x="163131" y="170921"/>
                                </a:cubicBezTo>
                                <a:cubicBezTo>
                                  <a:pt x="164083" y="172826"/>
                                  <a:pt x="162178" y="172826"/>
                                  <a:pt x="161226" y="172826"/>
                                </a:cubicBezTo>
                                <a:cubicBezTo>
                                  <a:pt x="159321" y="172826"/>
                                  <a:pt x="160273" y="171873"/>
                                  <a:pt x="160273" y="170921"/>
                                </a:cubicBezTo>
                                <a:cubicBezTo>
                                  <a:pt x="160273" y="169016"/>
                                  <a:pt x="160273" y="168063"/>
                                  <a:pt x="159321" y="166158"/>
                                </a:cubicBezTo>
                                <a:cubicBezTo>
                                  <a:pt x="159321" y="164253"/>
                                  <a:pt x="158368" y="162348"/>
                                  <a:pt x="156463" y="162348"/>
                                </a:cubicBezTo>
                                <a:cubicBezTo>
                                  <a:pt x="154558" y="162348"/>
                                  <a:pt x="152653" y="164253"/>
                                  <a:pt x="153606" y="167111"/>
                                </a:cubicBezTo>
                                <a:cubicBezTo>
                                  <a:pt x="154558" y="169016"/>
                                  <a:pt x="153606" y="169969"/>
                                  <a:pt x="153606" y="171873"/>
                                </a:cubicBezTo>
                                <a:close/>
                                <a:moveTo>
                                  <a:pt x="153606" y="131869"/>
                                </a:moveTo>
                                <a:cubicBezTo>
                                  <a:pt x="154558" y="131869"/>
                                  <a:pt x="154558" y="130916"/>
                                  <a:pt x="153606" y="131869"/>
                                </a:cubicBezTo>
                                <a:cubicBezTo>
                                  <a:pt x="154558" y="130916"/>
                                  <a:pt x="154558" y="130916"/>
                                  <a:pt x="154558" y="129963"/>
                                </a:cubicBezTo>
                                <a:cubicBezTo>
                                  <a:pt x="154558" y="129963"/>
                                  <a:pt x="153606" y="129963"/>
                                  <a:pt x="153606" y="130916"/>
                                </a:cubicBezTo>
                                <a:cubicBezTo>
                                  <a:pt x="153606" y="130916"/>
                                  <a:pt x="153606" y="131869"/>
                                  <a:pt x="153606" y="131869"/>
                                </a:cubicBezTo>
                                <a:close/>
                                <a:moveTo>
                                  <a:pt x="154558" y="185208"/>
                                </a:moveTo>
                                <a:cubicBezTo>
                                  <a:pt x="155511" y="185208"/>
                                  <a:pt x="156463" y="185208"/>
                                  <a:pt x="156463" y="184256"/>
                                </a:cubicBezTo>
                                <a:cubicBezTo>
                                  <a:pt x="156463" y="183303"/>
                                  <a:pt x="155511" y="183303"/>
                                  <a:pt x="154558" y="183303"/>
                                </a:cubicBezTo>
                                <a:cubicBezTo>
                                  <a:pt x="154558" y="183303"/>
                                  <a:pt x="153606" y="183303"/>
                                  <a:pt x="153606" y="184256"/>
                                </a:cubicBezTo>
                                <a:cubicBezTo>
                                  <a:pt x="153606" y="184256"/>
                                  <a:pt x="154558" y="185208"/>
                                  <a:pt x="154558" y="185208"/>
                                </a:cubicBezTo>
                                <a:close/>
                                <a:moveTo>
                                  <a:pt x="155511" y="172826"/>
                                </a:moveTo>
                                <a:lnTo>
                                  <a:pt x="153606" y="171873"/>
                                </a:lnTo>
                                <a:cubicBezTo>
                                  <a:pt x="154558" y="169016"/>
                                  <a:pt x="156463" y="169016"/>
                                  <a:pt x="155511" y="166158"/>
                                </a:cubicBezTo>
                                <a:cubicBezTo>
                                  <a:pt x="155511" y="166158"/>
                                  <a:pt x="155511" y="165206"/>
                                  <a:pt x="155511" y="165206"/>
                                </a:cubicBezTo>
                                <a:cubicBezTo>
                                  <a:pt x="155511" y="165206"/>
                                  <a:pt x="156463" y="165206"/>
                                  <a:pt x="156463" y="165206"/>
                                </a:cubicBezTo>
                                <a:lnTo>
                                  <a:pt x="155511" y="172826"/>
                                </a:lnTo>
                                <a:close/>
                                <a:moveTo>
                                  <a:pt x="154558" y="141394"/>
                                </a:moveTo>
                                <a:cubicBezTo>
                                  <a:pt x="154558" y="142346"/>
                                  <a:pt x="154558" y="143298"/>
                                  <a:pt x="155511" y="143298"/>
                                </a:cubicBezTo>
                                <a:cubicBezTo>
                                  <a:pt x="156463" y="143298"/>
                                  <a:pt x="156463" y="142346"/>
                                  <a:pt x="156463" y="142346"/>
                                </a:cubicBezTo>
                                <a:cubicBezTo>
                                  <a:pt x="156463" y="141394"/>
                                  <a:pt x="157416" y="140441"/>
                                  <a:pt x="156463" y="140441"/>
                                </a:cubicBezTo>
                                <a:cubicBezTo>
                                  <a:pt x="155511" y="139488"/>
                                  <a:pt x="155511" y="140441"/>
                                  <a:pt x="154558" y="141394"/>
                                </a:cubicBezTo>
                                <a:close/>
                                <a:moveTo>
                                  <a:pt x="161226" y="186161"/>
                                </a:moveTo>
                                <a:cubicBezTo>
                                  <a:pt x="161226" y="186161"/>
                                  <a:pt x="161226" y="186161"/>
                                  <a:pt x="161226" y="186161"/>
                                </a:cubicBezTo>
                                <a:cubicBezTo>
                                  <a:pt x="159321" y="185208"/>
                                  <a:pt x="155511" y="188066"/>
                                  <a:pt x="155511" y="189971"/>
                                </a:cubicBezTo>
                                <a:cubicBezTo>
                                  <a:pt x="155511" y="189971"/>
                                  <a:pt x="155511" y="189971"/>
                                  <a:pt x="155511" y="190923"/>
                                </a:cubicBezTo>
                                <a:cubicBezTo>
                                  <a:pt x="155511" y="190923"/>
                                  <a:pt x="156463" y="190923"/>
                                  <a:pt x="156463" y="190923"/>
                                </a:cubicBezTo>
                                <a:cubicBezTo>
                                  <a:pt x="158368" y="189971"/>
                                  <a:pt x="159321" y="187113"/>
                                  <a:pt x="161226" y="186161"/>
                                </a:cubicBezTo>
                                <a:cubicBezTo>
                                  <a:pt x="162178" y="187113"/>
                                  <a:pt x="162178" y="187113"/>
                                  <a:pt x="161226" y="186161"/>
                                </a:cubicBezTo>
                                <a:close/>
                                <a:moveTo>
                                  <a:pt x="157416" y="149013"/>
                                </a:moveTo>
                                <a:cubicBezTo>
                                  <a:pt x="157416" y="149966"/>
                                  <a:pt x="157416" y="149966"/>
                                  <a:pt x="157416" y="149013"/>
                                </a:cubicBezTo>
                                <a:cubicBezTo>
                                  <a:pt x="159321" y="149966"/>
                                  <a:pt x="159321" y="149013"/>
                                  <a:pt x="159321" y="148061"/>
                                </a:cubicBezTo>
                                <a:cubicBezTo>
                                  <a:pt x="159321" y="148061"/>
                                  <a:pt x="160273" y="148061"/>
                                  <a:pt x="160273" y="147108"/>
                                </a:cubicBezTo>
                                <a:cubicBezTo>
                                  <a:pt x="159321" y="146156"/>
                                  <a:pt x="158368" y="146156"/>
                                  <a:pt x="157416" y="146156"/>
                                </a:cubicBezTo>
                                <a:cubicBezTo>
                                  <a:pt x="157416" y="147108"/>
                                  <a:pt x="156463" y="148061"/>
                                  <a:pt x="157416" y="149013"/>
                                </a:cubicBezTo>
                                <a:close/>
                                <a:moveTo>
                                  <a:pt x="159321" y="158538"/>
                                </a:moveTo>
                                <a:cubicBezTo>
                                  <a:pt x="159321" y="158538"/>
                                  <a:pt x="159321" y="159491"/>
                                  <a:pt x="159321" y="158538"/>
                                </a:cubicBezTo>
                                <a:cubicBezTo>
                                  <a:pt x="159321" y="160444"/>
                                  <a:pt x="159321" y="161396"/>
                                  <a:pt x="160273" y="162348"/>
                                </a:cubicBezTo>
                                <a:cubicBezTo>
                                  <a:pt x="161226" y="162348"/>
                                  <a:pt x="161226" y="161396"/>
                                  <a:pt x="161226" y="161396"/>
                                </a:cubicBezTo>
                                <a:cubicBezTo>
                                  <a:pt x="161226" y="160444"/>
                                  <a:pt x="161226" y="159491"/>
                                  <a:pt x="159321" y="158538"/>
                                </a:cubicBezTo>
                                <a:close/>
                                <a:moveTo>
                                  <a:pt x="160273" y="182351"/>
                                </a:moveTo>
                                <a:cubicBezTo>
                                  <a:pt x="162178" y="182351"/>
                                  <a:pt x="163131" y="180446"/>
                                  <a:pt x="163131" y="178541"/>
                                </a:cubicBezTo>
                                <a:cubicBezTo>
                                  <a:pt x="163131" y="177588"/>
                                  <a:pt x="162178" y="177588"/>
                                  <a:pt x="161226" y="177588"/>
                                </a:cubicBezTo>
                                <a:cubicBezTo>
                                  <a:pt x="159321" y="177588"/>
                                  <a:pt x="158368" y="178541"/>
                                  <a:pt x="159321" y="180446"/>
                                </a:cubicBezTo>
                                <a:cubicBezTo>
                                  <a:pt x="160273" y="180446"/>
                                  <a:pt x="158368" y="182351"/>
                                  <a:pt x="160273" y="182351"/>
                                </a:cubicBezTo>
                                <a:close/>
                                <a:moveTo>
                                  <a:pt x="159321" y="139488"/>
                                </a:moveTo>
                                <a:cubicBezTo>
                                  <a:pt x="159321" y="139488"/>
                                  <a:pt x="160273" y="140441"/>
                                  <a:pt x="159321" y="139488"/>
                                </a:cubicBezTo>
                                <a:cubicBezTo>
                                  <a:pt x="160273" y="139488"/>
                                  <a:pt x="161226" y="138536"/>
                                  <a:pt x="161226" y="137583"/>
                                </a:cubicBezTo>
                                <a:cubicBezTo>
                                  <a:pt x="161226" y="137583"/>
                                  <a:pt x="161226" y="136631"/>
                                  <a:pt x="160273" y="136631"/>
                                </a:cubicBezTo>
                                <a:lnTo>
                                  <a:pt x="159321" y="139488"/>
                                </a:lnTo>
                                <a:close/>
                                <a:moveTo>
                                  <a:pt x="162178" y="150919"/>
                                </a:moveTo>
                                <a:cubicBezTo>
                                  <a:pt x="161226" y="150919"/>
                                  <a:pt x="160273" y="151871"/>
                                  <a:pt x="160273" y="152823"/>
                                </a:cubicBezTo>
                                <a:cubicBezTo>
                                  <a:pt x="160273" y="152823"/>
                                  <a:pt x="160273" y="152823"/>
                                  <a:pt x="161226" y="152823"/>
                                </a:cubicBezTo>
                                <a:cubicBezTo>
                                  <a:pt x="162178" y="152823"/>
                                  <a:pt x="163131" y="152823"/>
                                  <a:pt x="162178" y="150919"/>
                                </a:cubicBezTo>
                                <a:lnTo>
                                  <a:pt x="162178" y="150919"/>
                                </a:lnTo>
                                <a:close/>
                                <a:moveTo>
                                  <a:pt x="162178" y="154728"/>
                                </a:moveTo>
                                <a:lnTo>
                                  <a:pt x="162178" y="154728"/>
                                </a:lnTo>
                                <a:cubicBezTo>
                                  <a:pt x="162178" y="155681"/>
                                  <a:pt x="161226" y="155681"/>
                                  <a:pt x="162178" y="154728"/>
                                </a:cubicBezTo>
                                <a:lnTo>
                                  <a:pt x="162178" y="154728"/>
                                </a:lnTo>
                                <a:cubicBezTo>
                                  <a:pt x="163131" y="155681"/>
                                  <a:pt x="163131" y="154728"/>
                                  <a:pt x="162178" y="154728"/>
                                </a:cubicBezTo>
                                <a:close/>
                                <a:moveTo>
                                  <a:pt x="163131" y="207116"/>
                                </a:moveTo>
                                <a:cubicBezTo>
                                  <a:pt x="163131" y="206163"/>
                                  <a:pt x="163131" y="206163"/>
                                  <a:pt x="162178" y="206163"/>
                                </a:cubicBezTo>
                                <a:lnTo>
                                  <a:pt x="161226" y="207116"/>
                                </a:lnTo>
                                <a:cubicBezTo>
                                  <a:pt x="162178" y="207116"/>
                                  <a:pt x="162178" y="208069"/>
                                  <a:pt x="163131" y="207116"/>
                                </a:cubicBezTo>
                                <a:cubicBezTo>
                                  <a:pt x="164083" y="209021"/>
                                  <a:pt x="163131" y="208069"/>
                                  <a:pt x="163131" y="207116"/>
                                </a:cubicBezTo>
                                <a:close/>
                                <a:moveTo>
                                  <a:pt x="164083" y="193781"/>
                                </a:moveTo>
                                <a:cubicBezTo>
                                  <a:pt x="164083" y="192828"/>
                                  <a:pt x="164083" y="192828"/>
                                  <a:pt x="163131" y="192828"/>
                                </a:cubicBezTo>
                                <a:cubicBezTo>
                                  <a:pt x="162178" y="192828"/>
                                  <a:pt x="162178" y="193781"/>
                                  <a:pt x="162178" y="194733"/>
                                </a:cubicBezTo>
                                <a:cubicBezTo>
                                  <a:pt x="162178" y="195686"/>
                                  <a:pt x="162178" y="196638"/>
                                  <a:pt x="162178" y="195686"/>
                                </a:cubicBezTo>
                                <a:cubicBezTo>
                                  <a:pt x="163131" y="195686"/>
                                  <a:pt x="163131" y="194733"/>
                                  <a:pt x="164083" y="193781"/>
                                </a:cubicBezTo>
                                <a:close/>
                                <a:moveTo>
                                  <a:pt x="165036" y="185208"/>
                                </a:moveTo>
                                <a:cubicBezTo>
                                  <a:pt x="165988" y="185208"/>
                                  <a:pt x="165988" y="185208"/>
                                  <a:pt x="165988" y="184256"/>
                                </a:cubicBezTo>
                                <a:cubicBezTo>
                                  <a:pt x="165988" y="183303"/>
                                  <a:pt x="165988" y="182351"/>
                                  <a:pt x="165036" y="182351"/>
                                </a:cubicBezTo>
                                <a:cubicBezTo>
                                  <a:pt x="164083" y="182351"/>
                                  <a:pt x="164083" y="182351"/>
                                  <a:pt x="164083" y="183303"/>
                                </a:cubicBezTo>
                                <a:cubicBezTo>
                                  <a:pt x="164083" y="184256"/>
                                  <a:pt x="164083" y="185208"/>
                                  <a:pt x="165036" y="185208"/>
                                </a:cubicBezTo>
                                <a:close/>
                                <a:moveTo>
                                  <a:pt x="165988" y="163301"/>
                                </a:moveTo>
                                <a:cubicBezTo>
                                  <a:pt x="165988" y="163301"/>
                                  <a:pt x="166941" y="163301"/>
                                  <a:pt x="165988" y="163301"/>
                                </a:cubicBezTo>
                                <a:lnTo>
                                  <a:pt x="165988" y="160444"/>
                                </a:lnTo>
                                <a:cubicBezTo>
                                  <a:pt x="165988" y="160444"/>
                                  <a:pt x="165036" y="160444"/>
                                  <a:pt x="165036" y="161396"/>
                                </a:cubicBezTo>
                                <a:cubicBezTo>
                                  <a:pt x="165036" y="162348"/>
                                  <a:pt x="165036" y="163301"/>
                                  <a:pt x="165988" y="163301"/>
                                </a:cubicBezTo>
                                <a:close/>
                                <a:moveTo>
                                  <a:pt x="165988" y="214736"/>
                                </a:moveTo>
                                <a:cubicBezTo>
                                  <a:pt x="165988" y="214736"/>
                                  <a:pt x="165988" y="214736"/>
                                  <a:pt x="165988" y="214736"/>
                                </a:cubicBezTo>
                                <a:lnTo>
                                  <a:pt x="165988" y="214736"/>
                                </a:lnTo>
                                <a:lnTo>
                                  <a:pt x="165988" y="214736"/>
                                </a:lnTo>
                                <a:cubicBezTo>
                                  <a:pt x="165988" y="215688"/>
                                  <a:pt x="165988" y="215688"/>
                                  <a:pt x="165988" y="214736"/>
                                </a:cubicBezTo>
                                <a:close/>
                                <a:moveTo>
                                  <a:pt x="166941" y="156633"/>
                                </a:moveTo>
                                <a:cubicBezTo>
                                  <a:pt x="167893" y="156633"/>
                                  <a:pt x="168846" y="155681"/>
                                  <a:pt x="168846" y="154728"/>
                                </a:cubicBezTo>
                                <a:cubicBezTo>
                                  <a:pt x="168846" y="153776"/>
                                  <a:pt x="168846" y="153776"/>
                                  <a:pt x="167893" y="153776"/>
                                </a:cubicBezTo>
                                <a:cubicBezTo>
                                  <a:pt x="166941" y="153776"/>
                                  <a:pt x="165988" y="154728"/>
                                  <a:pt x="165988" y="155681"/>
                                </a:cubicBezTo>
                                <a:cubicBezTo>
                                  <a:pt x="165988" y="156633"/>
                                  <a:pt x="166941" y="156633"/>
                                  <a:pt x="166941" y="156633"/>
                                </a:cubicBezTo>
                                <a:close/>
                                <a:moveTo>
                                  <a:pt x="166941" y="192828"/>
                                </a:moveTo>
                                <a:cubicBezTo>
                                  <a:pt x="166941" y="192828"/>
                                  <a:pt x="166941" y="193781"/>
                                  <a:pt x="166941" y="192828"/>
                                </a:cubicBezTo>
                                <a:cubicBezTo>
                                  <a:pt x="167893" y="193781"/>
                                  <a:pt x="168846" y="193781"/>
                                  <a:pt x="168846" y="192828"/>
                                </a:cubicBezTo>
                                <a:cubicBezTo>
                                  <a:pt x="167893" y="192828"/>
                                  <a:pt x="167893" y="191876"/>
                                  <a:pt x="166941" y="192828"/>
                                </a:cubicBezTo>
                                <a:cubicBezTo>
                                  <a:pt x="166941" y="191876"/>
                                  <a:pt x="166941" y="192828"/>
                                  <a:pt x="166941" y="192828"/>
                                </a:cubicBezTo>
                                <a:close/>
                                <a:moveTo>
                                  <a:pt x="168846" y="207116"/>
                                </a:moveTo>
                                <a:cubicBezTo>
                                  <a:pt x="168846" y="206163"/>
                                  <a:pt x="167893" y="206163"/>
                                  <a:pt x="167893" y="206163"/>
                                </a:cubicBezTo>
                                <a:cubicBezTo>
                                  <a:pt x="166941" y="206163"/>
                                  <a:pt x="166941" y="207116"/>
                                  <a:pt x="166941" y="207116"/>
                                </a:cubicBezTo>
                                <a:cubicBezTo>
                                  <a:pt x="166941" y="208069"/>
                                  <a:pt x="166941" y="208069"/>
                                  <a:pt x="167893" y="208069"/>
                                </a:cubicBezTo>
                                <a:cubicBezTo>
                                  <a:pt x="168846" y="208069"/>
                                  <a:pt x="168846" y="207116"/>
                                  <a:pt x="168846" y="207116"/>
                                </a:cubicBezTo>
                                <a:close/>
                                <a:moveTo>
                                  <a:pt x="171703" y="186161"/>
                                </a:moveTo>
                                <a:lnTo>
                                  <a:pt x="171703" y="187113"/>
                                </a:lnTo>
                                <a:cubicBezTo>
                                  <a:pt x="171703" y="188066"/>
                                  <a:pt x="171703" y="189019"/>
                                  <a:pt x="172656" y="189019"/>
                                </a:cubicBezTo>
                                <a:lnTo>
                                  <a:pt x="172656" y="189019"/>
                                </a:lnTo>
                                <a:cubicBezTo>
                                  <a:pt x="173608" y="188066"/>
                                  <a:pt x="173608" y="187113"/>
                                  <a:pt x="171703" y="186161"/>
                                </a:cubicBezTo>
                                <a:lnTo>
                                  <a:pt x="171703" y="186161"/>
                                </a:lnTo>
                                <a:lnTo>
                                  <a:pt x="170751" y="183303"/>
                                </a:lnTo>
                                <a:cubicBezTo>
                                  <a:pt x="170751" y="182351"/>
                                  <a:pt x="170751" y="181398"/>
                                  <a:pt x="169798" y="181398"/>
                                </a:cubicBezTo>
                                <a:cubicBezTo>
                                  <a:pt x="169798" y="181398"/>
                                  <a:pt x="168846" y="181398"/>
                                  <a:pt x="168846" y="181398"/>
                                </a:cubicBezTo>
                                <a:cubicBezTo>
                                  <a:pt x="167893" y="182351"/>
                                  <a:pt x="168846" y="183303"/>
                                  <a:pt x="169798" y="183303"/>
                                </a:cubicBezTo>
                                <a:cubicBezTo>
                                  <a:pt x="169798" y="184256"/>
                                  <a:pt x="170751" y="185208"/>
                                  <a:pt x="171703" y="186161"/>
                                </a:cubicBezTo>
                                <a:close/>
                                <a:moveTo>
                                  <a:pt x="168846" y="202353"/>
                                </a:moveTo>
                                <a:cubicBezTo>
                                  <a:pt x="169798" y="202353"/>
                                  <a:pt x="169798" y="201401"/>
                                  <a:pt x="168846" y="202353"/>
                                </a:cubicBezTo>
                                <a:cubicBezTo>
                                  <a:pt x="169798" y="201401"/>
                                  <a:pt x="168846" y="200448"/>
                                  <a:pt x="168846" y="200448"/>
                                </a:cubicBezTo>
                                <a:cubicBezTo>
                                  <a:pt x="168846" y="200448"/>
                                  <a:pt x="167893" y="201401"/>
                                  <a:pt x="168846" y="202353"/>
                                </a:cubicBezTo>
                                <a:cubicBezTo>
                                  <a:pt x="168846" y="201401"/>
                                  <a:pt x="168846" y="202353"/>
                                  <a:pt x="168846" y="202353"/>
                                </a:cubicBezTo>
                                <a:close/>
                                <a:moveTo>
                                  <a:pt x="169798" y="189971"/>
                                </a:moveTo>
                                <a:cubicBezTo>
                                  <a:pt x="169798" y="189971"/>
                                  <a:pt x="169798" y="189019"/>
                                  <a:pt x="169798" y="189971"/>
                                </a:cubicBezTo>
                                <a:cubicBezTo>
                                  <a:pt x="168846" y="189019"/>
                                  <a:pt x="168846" y="189019"/>
                                  <a:pt x="169798" y="189971"/>
                                </a:cubicBezTo>
                                <a:cubicBezTo>
                                  <a:pt x="168846" y="189971"/>
                                  <a:pt x="169798" y="190923"/>
                                  <a:pt x="169798" y="189971"/>
                                </a:cubicBezTo>
                                <a:cubicBezTo>
                                  <a:pt x="169798" y="190923"/>
                                  <a:pt x="170751" y="189971"/>
                                  <a:pt x="169798" y="189971"/>
                                </a:cubicBezTo>
                                <a:close/>
                                <a:moveTo>
                                  <a:pt x="169798" y="195686"/>
                                </a:moveTo>
                                <a:lnTo>
                                  <a:pt x="169798" y="195686"/>
                                </a:lnTo>
                                <a:cubicBezTo>
                                  <a:pt x="168846" y="196638"/>
                                  <a:pt x="168846" y="196638"/>
                                  <a:pt x="169798" y="195686"/>
                                </a:cubicBezTo>
                                <a:cubicBezTo>
                                  <a:pt x="169798" y="196638"/>
                                  <a:pt x="169798" y="196638"/>
                                  <a:pt x="169798" y="195686"/>
                                </a:cubicBezTo>
                                <a:cubicBezTo>
                                  <a:pt x="169798" y="196638"/>
                                  <a:pt x="169798" y="195686"/>
                                  <a:pt x="169798" y="195686"/>
                                </a:cubicBezTo>
                                <a:close/>
                                <a:moveTo>
                                  <a:pt x="169798" y="168063"/>
                                </a:moveTo>
                                <a:cubicBezTo>
                                  <a:pt x="170751" y="168063"/>
                                  <a:pt x="170751" y="169016"/>
                                  <a:pt x="171703" y="169016"/>
                                </a:cubicBezTo>
                                <a:cubicBezTo>
                                  <a:pt x="171703" y="168063"/>
                                  <a:pt x="171703" y="168063"/>
                                  <a:pt x="171703" y="168063"/>
                                </a:cubicBezTo>
                                <a:cubicBezTo>
                                  <a:pt x="170751" y="168063"/>
                                  <a:pt x="170751" y="167111"/>
                                  <a:pt x="169798" y="168063"/>
                                </a:cubicBezTo>
                                <a:cubicBezTo>
                                  <a:pt x="168846" y="168063"/>
                                  <a:pt x="169798" y="168063"/>
                                  <a:pt x="169798" y="168063"/>
                                </a:cubicBezTo>
                                <a:close/>
                                <a:moveTo>
                                  <a:pt x="169798" y="214736"/>
                                </a:moveTo>
                                <a:lnTo>
                                  <a:pt x="169798" y="214736"/>
                                </a:lnTo>
                                <a:cubicBezTo>
                                  <a:pt x="170751" y="215688"/>
                                  <a:pt x="170751" y="215688"/>
                                  <a:pt x="169798" y="214736"/>
                                </a:cubicBezTo>
                                <a:cubicBezTo>
                                  <a:pt x="170751" y="214736"/>
                                  <a:pt x="169798" y="213783"/>
                                  <a:pt x="169798" y="214736"/>
                                </a:cubicBezTo>
                                <a:cubicBezTo>
                                  <a:pt x="169798" y="213783"/>
                                  <a:pt x="169798" y="214736"/>
                                  <a:pt x="169798" y="214736"/>
                                </a:cubicBezTo>
                                <a:close/>
                                <a:moveTo>
                                  <a:pt x="171703" y="221403"/>
                                </a:moveTo>
                                <a:cubicBezTo>
                                  <a:pt x="171703" y="220451"/>
                                  <a:pt x="171703" y="220451"/>
                                  <a:pt x="171703" y="221403"/>
                                </a:cubicBezTo>
                                <a:cubicBezTo>
                                  <a:pt x="169798" y="220451"/>
                                  <a:pt x="169798" y="220451"/>
                                  <a:pt x="169798" y="221403"/>
                                </a:cubicBezTo>
                                <a:cubicBezTo>
                                  <a:pt x="169798" y="221403"/>
                                  <a:pt x="170751" y="222356"/>
                                  <a:pt x="171703" y="221403"/>
                                </a:cubicBezTo>
                                <a:lnTo>
                                  <a:pt x="171703" y="221403"/>
                                </a:lnTo>
                                <a:close/>
                                <a:moveTo>
                                  <a:pt x="170751" y="174731"/>
                                </a:moveTo>
                                <a:cubicBezTo>
                                  <a:pt x="171703" y="175683"/>
                                  <a:pt x="171703" y="175683"/>
                                  <a:pt x="172656" y="175683"/>
                                </a:cubicBezTo>
                                <a:cubicBezTo>
                                  <a:pt x="173608" y="175683"/>
                                  <a:pt x="173608" y="175683"/>
                                  <a:pt x="173608" y="174731"/>
                                </a:cubicBezTo>
                                <a:cubicBezTo>
                                  <a:pt x="172656" y="174731"/>
                                  <a:pt x="172656" y="173778"/>
                                  <a:pt x="170751" y="174731"/>
                                </a:cubicBezTo>
                                <a:cubicBezTo>
                                  <a:pt x="171703" y="174731"/>
                                  <a:pt x="170751" y="174731"/>
                                  <a:pt x="170751" y="174731"/>
                                </a:cubicBezTo>
                                <a:close/>
                                <a:moveTo>
                                  <a:pt x="170751" y="207116"/>
                                </a:moveTo>
                                <a:cubicBezTo>
                                  <a:pt x="172656" y="208069"/>
                                  <a:pt x="172656" y="210926"/>
                                  <a:pt x="175513" y="209973"/>
                                </a:cubicBezTo>
                                <a:cubicBezTo>
                                  <a:pt x="177418" y="210926"/>
                                  <a:pt x="176466" y="209021"/>
                                  <a:pt x="177418" y="208069"/>
                                </a:cubicBezTo>
                                <a:cubicBezTo>
                                  <a:pt x="178371" y="207116"/>
                                  <a:pt x="180276" y="207116"/>
                                  <a:pt x="179323" y="206163"/>
                                </a:cubicBezTo>
                                <a:cubicBezTo>
                                  <a:pt x="178371" y="205211"/>
                                  <a:pt x="176466" y="205211"/>
                                  <a:pt x="176466" y="206163"/>
                                </a:cubicBezTo>
                                <a:cubicBezTo>
                                  <a:pt x="175513" y="208069"/>
                                  <a:pt x="174561" y="208069"/>
                                  <a:pt x="173608" y="206163"/>
                                </a:cubicBezTo>
                                <a:cubicBezTo>
                                  <a:pt x="172656" y="206163"/>
                                  <a:pt x="171703" y="206163"/>
                                  <a:pt x="170751" y="207116"/>
                                </a:cubicBezTo>
                                <a:cubicBezTo>
                                  <a:pt x="170751" y="207116"/>
                                  <a:pt x="170751" y="207116"/>
                                  <a:pt x="170751" y="207116"/>
                                </a:cubicBezTo>
                                <a:close/>
                                <a:moveTo>
                                  <a:pt x="173608" y="160444"/>
                                </a:moveTo>
                                <a:cubicBezTo>
                                  <a:pt x="174561" y="159491"/>
                                  <a:pt x="175513" y="160444"/>
                                  <a:pt x="175513" y="158538"/>
                                </a:cubicBezTo>
                                <a:cubicBezTo>
                                  <a:pt x="175513" y="157586"/>
                                  <a:pt x="174561" y="157586"/>
                                  <a:pt x="174561" y="157586"/>
                                </a:cubicBezTo>
                                <a:cubicBezTo>
                                  <a:pt x="173608" y="158538"/>
                                  <a:pt x="172656" y="158538"/>
                                  <a:pt x="173608" y="160444"/>
                                </a:cubicBezTo>
                                <a:cubicBezTo>
                                  <a:pt x="171703" y="159491"/>
                                  <a:pt x="172656" y="160444"/>
                                  <a:pt x="173608" y="160444"/>
                                </a:cubicBezTo>
                                <a:close/>
                                <a:moveTo>
                                  <a:pt x="172656" y="197591"/>
                                </a:moveTo>
                                <a:cubicBezTo>
                                  <a:pt x="172656" y="197591"/>
                                  <a:pt x="172656" y="197591"/>
                                  <a:pt x="172656" y="197591"/>
                                </a:cubicBezTo>
                                <a:cubicBezTo>
                                  <a:pt x="172656" y="197591"/>
                                  <a:pt x="173608" y="197591"/>
                                  <a:pt x="172656" y="197591"/>
                                </a:cubicBezTo>
                                <a:cubicBezTo>
                                  <a:pt x="173608" y="197591"/>
                                  <a:pt x="173608" y="197591"/>
                                  <a:pt x="172656" y="197591"/>
                                </a:cubicBezTo>
                                <a:cubicBezTo>
                                  <a:pt x="173608" y="197591"/>
                                  <a:pt x="173608" y="197591"/>
                                  <a:pt x="172656" y="197591"/>
                                </a:cubicBezTo>
                                <a:close/>
                                <a:moveTo>
                                  <a:pt x="172656" y="152823"/>
                                </a:moveTo>
                                <a:cubicBezTo>
                                  <a:pt x="172656" y="152823"/>
                                  <a:pt x="173608" y="152823"/>
                                  <a:pt x="172656" y="152823"/>
                                </a:cubicBezTo>
                                <a:cubicBezTo>
                                  <a:pt x="173608" y="153776"/>
                                  <a:pt x="173608" y="153776"/>
                                  <a:pt x="173608" y="152823"/>
                                </a:cubicBezTo>
                                <a:cubicBezTo>
                                  <a:pt x="174561" y="152823"/>
                                  <a:pt x="173608" y="151871"/>
                                  <a:pt x="172656" y="152823"/>
                                </a:cubicBezTo>
                                <a:cubicBezTo>
                                  <a:pt x="173608" y="151871"/>
                                  <a:pt x="172656" y="152823"/>
                                  <a:pt x="172656" y="152823"/>
                                </a:cubicBezTo>
                                <a:close/>
                                <a:moveTo>
                                  <a:pt x="173608" y="216641"/>
                                </a:moveTo>
                                <a:cubicBezTo>
                                  <a:pt x="174561" y="216641"/>
                                  <a:pt x="175513" y="215688"/>
                                  <a:pt x="175513" y="214736"/>
                                </a:cubicBezTo>
                                <a:cubicBezTo>
                                  <a:pt x="175513" y="214736"/>
                                  <a:pt x="175513" y="213783"/>
                                  <a:pt x="175513" y="213783"/>
                                </a:cubicBezTo>
                                <a:cubicBezTo>
                                  <a:pt x="174561" y="213783"/>
                                  <a:pt x="174561" y="215688"/>
                                  <a:pt x="173608" y="216641"/>
                                </a:cubicBezTo>
                                <a:cubicBezTo>
                                  <a:pt x="173608" y="216641"/>
                                  <a:pt x="173608" y="216641"/>
                                  <a:pt x="173608" y="216641"/>
                                </a:cubicBezTo>
                                <a:close/>
                                <a:moveTo>
                                  <a:pt x="175513" y="180446"/>
                                </a:moveTo>
                                <a:cubicBezTo>
                                  <a:pt x="174561" y="180446"/>
                                  <a:pt x="174561" y="181398"/>
                                  <a:pt x="175513" y="180446"/>
                                </a:cubicBezTo>
                                <a:cubicBezTo>
                                  <a:pt x="174561" y="181398"/>
                                  <a:pt x="174561" y="182351"/>
                                  <a:pt x="175513" y="182351"/>
                                </a:cubicBezTo>
                                <a:cubicBezTo>
                                  <a:pt x="175513" y="182351"/>
                                  <a:pt x="176466" y="182351"/>
                                  <a:pt x="175513" y="180446"/>
                                </a:cubicBezTo>
                                <a:cubicBezTo>
                                  <a:pt x="176466" y="180446"/>
                                  <a:pt x="175513" y="180446"/>
                                  <a:pt x="175513" y="180446"/>
                                </a:cubicBezTo>
                                <a:close/>
                                <a:moveTo>
                                  <a:pt x="182181" y="215688"/>
                                </a:moveTo>
                                <a:lnTo>
                                  <a:pt x="182181" y="215688"/>
                                </a:lnTo>
                                <a:cubicBezTo>
                                  <a:pt x="181228" y="214736"/>
                                  <a:pt x="180276" y="213783"/>
                                  <a:pt x="179323" y="212831"/>
                                </a:cubicBezTo>
                                <a:cubicBezTo>
                                  <a:pt x="178371" y="212831"/>
                                  <a:pt x="178371" y="213783"/>
                                  <a:pt x="178371" y="214736"/>
                                </a:cubicBezTo>
                                <a:cubicBezTo>
                                  <a:pt x="178371" y="215688"/>
                                  <a:pt x="177418" y="216641"/>
                                  <a:pt x="176466" y="217594"/>
                                </a:cubicBezTo>
                                <a:cubicBezTo>
                                  <a:pt x="175513" y="217594"/>
                                  <a:pt x="175513" y="218546"/>
                                  <a:pt x="175513" y="218546"/>
                                </a:cubicBezTo>
                                <a:cubicBezTo>
                                  <a:pt x="176466" y="219498"/>
                                  <a:pt x="177418" y="218546"/>
                                  <a:pt x="177418" y="218546"/>
                                </a:cubicBezTo>
                                <a:cubicBezTo>
                                  <a:pt x="179323" y="218546"/>
                                  <a:pt x="179323" y="214736"/>
                                  <a:pt x="182181" y="215688"/>
                                </a:cubicBezTo>
                                <a:close/>
                                <a:moveTo>
                                  <a:pt x="176466" y="185208"/>
                                </a:moveTo>
                                <a:cubicBezTo>
                                  <a:pt x="173608" y="186161"/>
                                  <a:pt x="176466" y="187113"/>
                                  <a:pt x="177418" y="187113"/>
                                </a:cubicBezTo>
                                <a:cubicBezTo>
                                  <a:pt x="180276" y="185208"/>
                                  <a:pt x="183133" y="185208"/>
                                  <a:pt x="185991" y="186161"/>
                                </a:cubicBezTo>
                                <a:cubicBezTo>
                                  <a:pt x="186943" y="186161"/>
                                  <a:pt x="186943" y="186161"/>
                                  <a:pt x="186943" y="185208"/>
                                </a:cubicBezTo>
                                <a:cubicBezTo>
                                  <a:pt x="186943" y="184256"/>
                                  <a:pt x="185991" y="185208"/>
                                  <a:pt x="185991" y="184256"/>
                                </a:cubicBezTo>
                                <a:cubicBezTo>
                                  <a:pt x="183133" y="182351"/>
                                  <a:pt x="179323" y="183303"/>
                                  <a:pt x="176466" y="185208"/>
                                </a:cubicBezTo>
                                <a:close/>
                                <a:moveTo>
                                  <a:pt x="175513" y="201401"/>
                                </a:moveTo>
                                <a:cubicBezTo>
                                  <a:pt x="175513" y="201401"/>
                                  <a:pt x="175513" y="202353"/>
                                  <a:pt x="175513" y="201401"/>
                                </a:cubicBezTo>
                                <a:cubicBezTo>
                                  <a:pt x="177418" y="202353"/>
                                  <a:pt x="177418" y="201401"/>
                                  <a:pt x="177418" y="201401"/>
                                </a:cubicBezTo>
                                <a:cubicBezTo>
                                  <a:pt x="176466" y="200448"/>
                                  <a:pt x="176466" y="200448"/>
                                  <a:pt x="175513" y="201401"/>
                                </a:cubicBezTo>
                                <a:cubicBezTo>
                                  <a:pt x="175513" y="200448"/>
                                  <a:pt x="175513" y="200448"/>
                                  <a:pt x="175513" y="201401"/>
                                </a:cubicBezTo>
                                <a:close/>
                                <a:moveTo>
                                  <a:pt x="175513" y="232833"/>
                                </a:moveTo>
                                <a:cubicBezTo>
                                  <a:pt x="174561" y="232833"/>
                                  <a:pt x="175513" y="233786"/>
                                  <a:pt x="175513" y="234738"/>
                                </a:cubicBezTo>
                                <a:cubicBezTo>
                                  <a:pt x="175513" y="235691"/>
                                  <a:pt x="174561" y="236644"/>
                                  <a:pt x="176466" y="236644"/>
                                </a:cubicBezTo>
                                <a:cubicBezTo>
                                  <a:pt x="177418" y="236644"/>
                                  <a:pt x="177418" y="235691"/>
                                  <a:pt x="177418" y="234738"/>
                                </a:cubicBezTo>
                                <a:cubicBezTo>
                                  <a:pt x="177418" y="233786"/>
                                  <a:pt x="177418" y="232833"/>
                                  <a:pt x="175513" y="232833"/>
                                </a:cubicBezTo>
                                <a:close/>
                                <a:moveTo>
                                  <a:pt x="178371" y="197591"/>
                                </a:moveTo>
                                <a:cubicBezTo>
                                  <a:pt x="178371" y="198544"/>
                                  <a:pt x="178371" y="199496"/>
                                  <a:pt x="178371" y="197591"/>
                                </a:cubicBezTo>
                                <a:cubicBezTo>
                                  <a:pt x="179323" y="198544"/>
                                  <a:pt x="179323" y="197591"/>
                                  <a:pt x="179323" y="197591"/>
                                </a:cubicBezTo>
                                <a:cubicBezTo>
                                  <a:pt x="179323" y="195686"/>
                                  <a:pt x="179323" y="194733"/>
                                  <a:pt x="178371" y="192828"/>
                                </a:cubicBezTo>
                                <a:cubicBezTo>
                                  <a:pt x="178371" y="190923"/>
                                  <a:pt x="177418" y="191876"/>
                                  <a:pt x="176466" y="191876"/>
                                </a:cubicBezTo>
                                <a:cubicBezTo>
                                  <a:pt x="173608" y="195686"/>
                                  <a:pt x="176466" y="196638"/>
                                  <a:pt x="178371" y="197591"/>
                                </a:cubicBezTo>
                                <a:close/>
                                <a:moveTo>
                                  <a:pt x="175513" y="174731"/>
                                </a:moveTo>
                                <a:cubicBezTo>
                                  <a:pt x="175513" y="175683"/>
                                  <a:pt x="175513" y="177588"/>
                                  <a:pt x="177418" y="177588"/>
                                </a:cubicBezTo>
                                <a:cubicBezTo>
                                  <a:pt x="179323" y="177588"/>
                                  <a:pt x="177418" y="175683"/>
                                  <a:pt x="178371" y="174731"/>
                                </a:cubicBezTo>
                                <a:lnTo>
                                  <a:pt x="178371" y="174731"/>
                                </a:lnTo>
                                <a:lnTo>
                                  <a:pt x="179323" y="173778"/>
                                </a:lnTo>
                                <a:cubicBezTo>
                                  <a:pt x="180276" y="173778"/>
                                  <a:pt x="180276" y="172826"/>
                                  <a:pt x="180276" y="172826"/>
                                </a:cubicBezTo>
                                <a:cubicBezTo>
                                  <a:pt x="180276" y="172826"/>
                                  <a:pt x="179323" y="171873"/>
                                  <a:pt x="179323" y="171873"/>
                                </a:cubicBezTo>
                                <a:cubicBezTo>
                                  <a:pt x="178371" y="171873"/>
                                  <a:pt x="178371" y="172826"/>
                                  <a:pt x="178371" y="172826"/>
                                </a:cubicBezTo>
                                <a:lnTo>
                                  <a:pt x="178371" y="173778"/>
                                </a:lnTo>
                                <a:cubicBezTo>
                                  <a:pt x="177418" y="174731"/>
                                  <a:pt x="175513" y="171873"/>
                                  <a:pt x="175513" y="174731"/>
                                </a:cubicBezTo>
                                <a:close/>
                                <a:moveTo>
                                  <a:pt x="176466" y="188066"/>
                                </a:moveTo>
                                <a:cubicBezTo>
                                  <a:pt x="176466" y="189019"/>
                                  <a:pt x="176466" y="189971"/>
                                  <a:pt x="176466" y="188066"/>
                                </a:cubicBezTo>
                                <a:cubicBezTo>
                                  <a:pt x="177418" y="189019"/>
                                  <a:pt x="177418" y="188066"/>
                                  <a:pt x="177418" y="188066"/>
                                </a:cubicBezTo>
                                <a:lnTo>
                                  <a:pt x="176466" y="188066"/>
                                </a:lnTo>
                                <a:cubicBezTo>
                                  <a:pt x="176466" y="187113"/>
                                  <a:pt x="176466" y="188066"/>
                                  <a:pt x="176466" y="188066"/>
                                </a:cubicBezTo>
                                <a:close/>
                                <a:moveTo>
                                  <a:pt x="179323" y="223308"/>
                                </a:moveTo>
                                <a:cubicBezTo>
                                  <a:pt x="179323" y="222356"/>
                                  <a:pt x="180276" y="222356"/>
                                  <a:pt x="179323" y="221403"/>
                                </a:cubicBezTo>
                                <a:cubicBezTo>
                                  <a:pt x="179323" y="221403"/>
                                  <a:pt x="179323" y="221403"/>
                                  <a:pt x="178371" y="221403"/>
                                </a:cubicBezTo>
                                <a:cubicBezTo>
                                  <a:pt x="178371" y="222356"/>
                                  <a:pt x="179323" y="222356"/>
                                  <a:pt x="179323" y="223308"/>
                                </a:cubicBezTo>
                                <a:close/>
                                <a:moveTo>
                                  <a:pt x="181228" y="224261"/>
                                </a:moveTo>
                                <a:cubicBezTo>
                                  <a:pt x="181228" y="223308"/>
                                  <a:pt x="180276" y="223308"/>
                                  <a:pt x="179323" y="223308"/>
                                </a:cubicBezTo>
                                <a:lnTo>
                                  <a:pt x="178371" y="223308"/>
                                </a:lnTo>
                                <a:cubicBezTo>
                                  <a:pt x="178371" y="223308"/>
                                  <a:pt x="179323" y="224261"/>
                                  <a:pt x="179323" y="224261"/>
                                </a:cubicBezTo>
                                <a:cubicBezTo>
                                  <a:pt x="180276" y="224261"/>
                                  <a:pt x="181228" y="224261"/>
                                  <a:pt x="181228" y="224261"/>
                                </a:cubicBezTo>
                                <a:close/>
                                <a:moveTo>
                                  <a:pt x="183133" y="206163"/>
                                </a:moveTo>
                                <a:cubicBezTo>
                                  <a:pt x="184086" y="206163"/>
                                  <a:pt x="184086" y="205211"/>
                                  <a:pt x="185038" y="205211"/>
                                </a:cubicBezTo>
                                <a:cubicBezTo>
                                  <a:pt x="184086" y="205211"/>
                                  <a:pt x="183133" y="205211"/>
                                  <a:pt x="182181" y="204258"/>
                                </a:cubicBezTo>
                                <a:cubicBezTo>
                                  <a:pt x="181228" y="204258"/>
                                  <a:pt x="180276" y="203306"/>
                                  <a:pt x="179323" y="204258"/>
                                </a:cubicBezTo>
                                <a:lnTo>
                                  <a:pt x="179323" y="205211"/>
                                </a:lnTo>
                                <a:cubicBezTo>
                                  <a:pt x="181228" y="205211"/>
                                  <a:pt x="182181" y="206163"/>
                                  <a:pt x="183133" y="206163"/>
                                </a:cubicBezTo>
                                <a:close/>
                                <a:moveTo>
                                  <a:pt x="181228" y="209021"/>
                                </a:moveTo>
                                <a:cubicBezTo>
                                  <a:pt x="180276" y="209021"/>
                                  <a:pt x="180276" y="209973"/>
                                  <a:pt x="181228" y="209021"/>
                                </a:cubicBezTo>
                                <a:cubicBezTo>
                                  <a:pt x="180276" y="210926"/>
                                  <a:pt x="181228" y="210926"/>
                                  <a:pt x="181228" y="210926"/>
                                </a:cubicBezTo>
                                <a:cubicBezTo>
                                  <a:pt x="182181" y="210926"/>
                                  <a:pt x="182181" y="210926"/>
                                  <a:pt x="182181" y="209973"/>
                                </a:cubicBezTo>
                                <a:cubicBezTo>
                                  <a:pt x="182181" y="209021"/>
                                  <a:pt x="181228" y="209021"/>
                                  <a:pt x="181228" y="209021"/>
                                </a:cubicBezTo>
                                <a:close/>
                                <a:moveTo>
                                  <a:pt x="184086" y="189019"/>
                                </a:moveTo>
                                <a:cubicBezTo>
                                  <a:pt x="184086" y="188066"/>
                                  <a:pt x="183133" y="187113"/>
                                  <a:pt x="182181" y="187113"/>
                                </a:cubicBezTo>
                                <a:cubicBezTo>
                                  <a:pt x="181228" y="187113"/>
                                  <a:pt x="181228" y="187113"/>
                                  <a:pt x="181228" y="188066"/>
                                </a:cubicBezTo>
                                <a:cubicBezTo>
                                  <a:pt x="181228" y="189019"/>
                                  <a:pt x="182181" y="189971"/>
                                  <a:pt x="183133" y="189971"/>
                                </a:cubicBezTo>
                                <a:cubicBezTo>
                                  <a:pt x="183133" y="189971"/>
                                  <a:pt x="184086" y="189971"/>
                                  <a:pt x="184086" y="189019"/>
                                </a:cubicBezTo>
                                <a:close/>
                                <a:moveTo>
                                  <a:pt x="185038" y="229976"/>
                                </a:moveTo>
                                <a:cubicBezTo>
                                  <a:pt x="185038" y="229023"/>
                                  <a:pt x="185991" y="228071"/>
                                  <a:pt x="185038" y="228071"/>
                                </a:cubicBezTo>
                                <a:cubicBezTo>
                                  <a:pt x="184086" y="228071"/>
                                  <a:pt x="183133" y="229023"/>
                                  <a:pt x="183133" y="229023"/>
                                </a:cubicBezTo>
                                <a:cubicBezTo>
                                  <a:pt x="182181" y="229976"/>
                                  <a:pt x="182181" y="229976"/>
                                  <a:pt x="182181" y="230928"/>
                                </a:cubicBezTo>
                                <a:cubicBezTo>
                                  <a:pt x="182181" y="231881"/>
                                  <a:pt x="183133" y="232833"/>
                                  <a:pt x="184086" y="232833"/>
                                </a:cubicBezTo>
                                <a:cubicBezTo>
                                  <a:pt x="185991" y="231881"/>
                                  <a:pt x="185038" y="230928"/>
                                  <a:pt x="185038" y="229976"/>
                                </a:cubicBezTo>
                                <a:close/>
                                <a:moveTo>
                                  <a:pt x="183133" y="197591"/>
                                </a:moveTo>
                                <a:cubicBezTo>
                                  <a:pt x="182181" y="197591"/>
                                  <a:pt x="182181" y="197591"/>
                                  <a:pt x="183133" y="197591"/>
                                </a:cubicBezTo>
                                <a:cubicBezTo>
                                  <a:pt x="182181" y="198544"/>
                                  <a:pt x="183133" y="198544"/>
                                  <a:pt x="183133" y="198544"/>
                                </a:cubicBezTo>
                                <a:lnTo>
                                  <a:pt x="183133" y="197591"/>
                                </a:lnTo>
                                <a:cubicBezTo>
                                  <a:pt x="184086" y="197591"/>
                                  <a:pt x="183133" y="197591"/>
                                  <a:pt x="183133" y="197591"/>
                                </a:cubicBezTo>
                                <a:close/>
                                <a:moveTo>
                                  <a:pt x="184086" y="178541"/>
                                </a:moveTo>
                                <a:cubicBezTo>
                                  <a:pt x="185038" y="179494"/>
                                  <a:pt x="185038" y="180446"/>
                                  <a:pt x="186943" y="181398"/>
                                </a:cubicBezTo>
                                <a:cubicBezTo>
                                  <a:pt x="186943" y="181398"/>
                                  <a:pt x="186943" y="180446"/>
                                  <a:pt x="186943" y="180446"/>
                                </a:cubicBezTo>
                                <a:cubicBezTo>
                                  <a:pt x="185991" y="179494"/>
                                  <a:pt x="185991" y="177588"/>
                                  <a:pt x="184086" y="178541"/>
                                </a:cubicBezTo>
                                <a:cubicBezTo>
                                  <a:pt x="184086" y="177588"/>
                                  <a:pt x="183133" y="178541"/>
                                  <a:pt x="184086" y="178541"/>
                                </a:cubicBezTo>
                                <a:close/>
                                <a:moveTo>
                                  <a:pt x="190753" y="214736"/>
                                </a:moveTo>
                                <a:cubicBezTo>
                                  <a:pt x="190753" y="214736"/>
                                  <a:pt x="190753" y="213783"/>
                                  <a:pt x="190753" y="214736"/>
                                </a:cubicBezTo>
                                <a:cubicBezTo>
                                  <a:pt x="190753" y="212831"/>
                                  <a:pt x="188848" y="213783"/>
                                  <a:pt x="187896" y="212831"/>
                                </a:cubicBezTo>
                                <a:cubicBezTo>
                                  <a:pt x="186943" y="210926"/>
                                  <a:pt x="185991" y="211878"/>
                                  <a:pt x="185038" y="212831"/>
                                </a:cubicBezTo>
                                <a:cubicBezTo>
                                  <a:pt x="184086" y="213783"/>
                                  <a:pt x="185038" y="213783"/>
                                  <a:pt x="185038" y="214736"/>
                                </a:cubicBezTo>
                                <a:cubicBezTo>
                                  <a:pt x="186943" y="215688"/>
                                  <a:pt x="186943" y="214736"/>
                                  <a:pt x="187896" y="213783"/>
                                </a:cubicBezTo>
                                <a:cubicBezTo>
                                  <a:pt x="187896" y="213783"/>
                                  <a:pt x="187896" y="212831"/>
                                  <a:pt x="188848" y="212831"/>
                                </a:cubicBezTo>
                                <a:cubicBezTo>
                                  <a:pt x="188848" y="213783"/>
                                  <a:pt x="188848" y="214736"/>
                                  <a:pt x="190753" y="214736"/>
                                </a:cubicBezTo>
                                <a:close/>
                                <a:moveTo>
                                  <a:pt x="185991" y="240453"/>
                                </a:moveTo>
                                <a:cubicBezTo>
                                  <a:pt x="185038" y="240453"/>
                                  <a:pt x="185038" y="240453"/>
                                  <a:pt x="185991" y="240453"/>
                                </a:cubicBezTo>
                                <a:cubicBezTo>
                                  <a:pt x="185038" y="241406"/>
                                  <a:pt x="185038" y="241406"/>
                                  <a:pt x="185991" y="241406"/>
                                </a:cubicBezTo>
                                <a:cubicBezTo>
                                  <a:pt x="185991" y="241406"/>
                                  <a:pt x="185991" y="241406"/>
                                  <a:pt x="185991" y="240453"/>
                                </a:cubicBezTo>
                                <a:cubicBezTo>
                                  <a:pt x="185991" y="240453"/>
                                  <a:pt x="185991" y="240453"/>
                                  <a:pt x="185991" y="240453"/>
                                </a:cubicBezTo>
                                <a:close/>
                                <a:moveTo>
                                  <a:pt x="186943" y="219498"/>
                                </a:moveTo>
                                <a:cubicBezTo>
                                  <a:pt x="185991" y="219498"/>
                                  <a:pt x="185991" y="218546"/>
                                  <a:pt x="186943" y="219498"/>
                                </a:cubicBezTo>
                                <a:cubicBezTo>
                                  <a:pt x="185991" y="218546"/>
                                  <a:pt x="185038" y="219498"/>
                                  <a:pt x="185038" y="219498"/>
                                </a:cubicBezTo>
                                <a:cubicBezTo>
                                  <a:pt x="185038" y="220451"/>
                                  <a:pt x="185038" y="221403"/>
                                  <a:pt x="186943" y="219498"/>
                                </a:cubicBezTo>
                                <a:cubicBezTo>
                                  <a:pt x="185991" y="220451"/>
                                  <a:pt x="185991" y="220451"/>
                                  <a:pt x="186943" y="219498"/>
                                </a:cubicBezTo>
                                <a:close/>
                                <a:moveTo>
                                  <a:pt x="186943" y="205211"/>
                                </a:moveTo>
                                <a:cubicBezTo>
                                  <a:pt x="185991" y="205211"/>
                                  <a:pt x="185991" y="205211"/>
                                  <a:pt x="185991" y="205211"/>
                                </a:cubicBezTo>
                                <a:cubicBezTo>
                                  <a:pt x="185991" y="205211"/>
                                  <a:pt x="185991" y="205211"/>
                                  <a:pt x="186943" y="205211"/>
                                </a:cubicBezTo>
                                <a:cubicBezTo>
                                  <a:pt x="186943" y="206163"/>
                                  <a:pt x="186943" y="207116"/>
                                  <a:pt x="186943" y="206163"/>
                                </a:cubicBezTo>
                                <a:cubicBezTo>
                                  <a:pt x="187896" y="205211"/>
                                  <a:pt x="187896" y="205211"/>
                                  <a:pt x="186943" y="205211"/>
                                </a:cubicBezTo>
                                <a:close/>
                                <a:moveTo>
                                  <a:pt x="185991" y="198544"/>
                                </a:moveTo>
                                <a:cubicBezTo>
                                  <a:pt x="185991" y="199496"/>
                                  <a:pt x="186943" y="199496"/>
                                  <a:pt x="186943" y="199496"/>
                                </a:cubicBezTo>
                                <a:cubicBezTo>
                                  <a:pt x="187896" y="199496"/>
                                  <a:pt x="187896" y="198544"/>
                                  <a:pt x="187896" y="197591"/>
                                </a:cubicBezTo>
                                <a:cubicBezTo>
                                  <a:pt x="187896" y="196638"/>
                                  <a:pt x="187896" y="196638"/>
                                  <a:pt x="186943" y="196638"/>
                                </a:cubicBezTo>
                                <a:cubicBezTo>
                                  <a:pt x="186943" y="197591"/>
                                  <a:pt x="185991" y="197591"/>
                                  <a:pt x="185991" y="198544"/>
                                </a:cubicBezTo>
                                <a:close/>
                                <a:moveTo>
                                  <a:pt x="188848" y="190923"/>
                                </a:moveTo>
                                <a:cubicBezTo>
                                  <a:pt x="189801" y="192828"/>
                                  <a:pt x="190753" y="191876"/>
                                  <a:pt x="191706" y="191876"/>
                                </a:cubicBezTo>
                                <a:cubicBezTo>
                                  <a:pt x="192658" y="190923"/>
                                  <a:pt x="193611" y="190923"/>
                                  <a:pt x="195516" y="190923"/>
                                </a:cubicBezTo>
                                <a:cubicBezTo>
                                  <a:pt x="195516" y="190923"/>
                                  <a:pt x="196468" y="190923"/>
                                  <a:pt x="196468" y="190923"/>
                                </a:cubicBezTo>
                                <a:cubicBezTo>
                                  <a:pt x="196468" y="189971"/>
                                  <a:pt x="195516" y="189971"/>
                                  <a:pt x="195516" y="189971"/>
                                </a:cubicBezTo>
                                <a:cubicBezTo>
                                  <a:pt x="194563" y="189019"/>
                                  <a:pt x="193611" y="189019"/>
                                  <a:pt x="192658" y="189019"/>
                                </a:cubicBezTo>
                                <a:cubicBezTo>
                                  <a:pt x="192658" y="189019"/>
                                  <a:pt x="191706" y="189019"/>
                                  <a:pt x="190753" y="189971"/>
                                </a:cubicBezTo>
                                <a:cubicBezTo>
                                  <a:pt x="189801" y="189971"/>
                                  <a:pt x="187896" y="189019"/>
                                  <a:pt x="188848" y="190923"/>
                                </a:cubicBezTo>
                                <a:close/>
                                <a:moveTo>
                                  <a:pt x="192658" y="230928"/>
                                </a:moveTo>
                                <a:cubicBezTo>
                                  <a:pt x="192658" y="230928"/>
                                  <a:pt x="191706" y="229976"/>
                                  <a:pt x="192658" y="230928"/>
                                </a:cubicBezTo>
                                <a:cubicBezTo>
                                  <a:pt x="190753" y="229976"/>
                                  <a:pt x="190753" y="230928"/>
                                  <a:pt x="189801" y="231881"/>
                                </a:cubicBezTo>
                                <a:cubicBezTo>
                                  <a:pt x="189801" y="232833"/>
                                  <a:pt x="190753" y="232833"/>
                                  <a:pt x="190753" y="232833"/>
                                </a:cubicBezTo>
                                <a:cubicBezTo>
                                  <a:pt x="191706" y="232833"/>
                                  <a:pt x="192658" y="231881"/>
                                  <a:pt x="192658" y="230928"/>
                                </a:cubicBezTo>
                                <a:close/>
                                <a:moveTo>
                                  <a:pt x="193611" y="198544"/>
                                </a:moveTo>
                                <a:cubicBezTo>
                                  <a:pt x="194563" y="196638"/>
                                  <a:pt x="195516" y="194733"/>
                                  <a:pt x="193611" y="192828"/>
                                </a:cubicBezTo>
                                <a:cubicBezTo>
                                  <a:pt x="192658" y="191876"/>
                                  <a:pt x="192658" y="191876"/>
                                  <a:pt x="192658" y="192828"/>
                                </a:cubicBezTo>
                                <a:cubicBezTo>
                                  <a:pt x="192658" y="193781"/>
                                  <a:pt x="190753" y="194733"/>
                                  <a:pt x="191706" y="196638"/>
                                </a:cubicBezTo>
                                <a:cubicBezTo>
                                  <a:pt x="190753" y="197591"/>
                                  <a:pt x="191706" y="198544"/>
                                  <a:pt x="193611" y="198544"/>
                                </a:cubicBezTo>
                                <a:lnTo>
                                  <a:pt x="193611" y="198544"/>
                                </a:lnTo>
                                <a:close/>
                                <a:moveTo>
                                  <a:pt x="193611" y="239501"/>
                                </a:moveTo>
                                <a:cubicBezTo>
                                  <a:pt x="192658" y="238548"/>
                                  <a:pt x="192658" y="239501"/>
                                  <a:pt x="193611" y="239501"/>
                                </a:cubicBezTo>
                                <a:cubicBezTo>
                                  <a:pt x="192658" y="241406"/>
                                  <a:pt x="192658" y="241406"/>
                                  <a:pt x="193611" y="242358"/>
                                </a:cubicBezTo>
                                <a:cubicBezTo>
                                  <a:pt x="193611" y="242358"/>
                                  <a:pt x="194563" y="242358"/>
                                  <a:pt x="194563" y="242358"/>
                                </a:cubicBezTo>
                                <a:cubicBezTo>
                                  <a:pt x="194563" y="239501"/>
                                  <a:pt x="193611" y="239501"/>
                                  <a:pt x="193611" y="239501"/>
                                </a:cubicBezTo>
                                <a:close/>
                                <a:moveTo>
                                  <a:pt x="195516" y="205211"/>
                                </a:moveTo>
                                <a:cubicBezTo>
                                  <a:pt x="194563" y="205211"/>
                                  <a:pt x="194563" y="206163"/>
                                  <a:pt x="193611" y="205211"/>
                                </a:cubicBezTo>
                                <a:cubicBezTo>
                                  <a:pt x="193611" y="205211"/>
                                  <a:pt x="193611" y="204258"/>
                                  <a:pt x="193611" y="204258"/>
                                </a:cubicBezTo>
                                <a:cubicBezTo>
                                  <a:pt x="196468" y="201401"/>
                                  <a:pt x="194563" y="200448"/>
                                  <a:pt x="192658" y="199496"/>
                                </a:cubicBezTo>
                                <a:cubicBezTo>
                                  <a:pt x="193611" y="201401"/>
                                  <a:pt x="191706" y="203306"/>
                                  <a:pt x="191706" y="205211"/>
                                </a:cubicBezTo>
                                <a:cubicBezTo>
                                  <a:pt x="191706" y="206163"/>
                                  <a:pt x="191706" y="208069"/>
                                  <a:pt x="192658" y="208069"/>
                                </a:cubicBezTo>
                                <a:cubicBezTo>
                                  <a:pt x="194563" y="208069"/>
                                  <a:pt x="195516" y="206163"/>
                                  <a:pt x="197421" y="206163"/>
                                </a:cubicBezTo>
                                <a:cubicBezTo>
                                  <a:pt x="197421" y="206163"/>
                                  <a:pt x="197421" y="205211"/>
                                  <a:pt x="196468" y="205211"/>
                                </a:cubicBezTo>
                                <a:cubicBezTo>
                                  <a:pt x="197421" y="204258"/>
                                  <a:pt x="196468" y="205211"/>
                                  <a:pt x="195516" y="205211"/>
                                </a:cubicBezTo>
                                <a:close/>
                                <a:moveTo>
                                  <a:pt x="200278" y="209973"/>
                                </a:moveTo>
                                <a:lnTo>
                                  <a:pt x="200278" y="209973"/>
                                </a:lnTo>
                                <a:cubicBezTo>
                                  <a:pt x="199326" y="210926"/>
                                  <a:pt x="199326" y="211878"/>
                                  <a:pt x="199326" y="212831"/>
                                </a:cubicBezTo>
                                <a:cubicBezTo>
                                  <a:pt x="199326" y="212831"/>
                                  <a:pt x="199326" y="212831"/>
                                  <a:pt x="199326" y="212831"/>
                                </a:cubicBezTo>
                                <a:cubicBezTo>
                                  <a:pt x="198373" y="212831"/>
                                  <a:pt x="197421" y="212831"/>
                                  <a:pt x="197421" y="211878"/>
                                </a:cubicBezTo>
                                <a:cubicBezTo>
                                  <a:pt x="196468" y="211878"/>
                                  <a:pt x="195516" y="209973"/>
                                  <a:pt x="194563" y="210926"/>
                                </a:cubicBezTo>
                                <a:cubicBezTo>
                                  <a:pt x="194563" y="210926"/>
                                  <a:pt x="194563" y="211878"/>
                                  <a:pt x="194563" y="211878"/>
                                </a:cubicBezTo>
                                <a:cubicBezTo>
                                  <a:pt x="195516" y="212831"/>
                                  <a:pt x="196468" y="213783"/>
                                  <a:pt x="197421" y="213783"/>
                                </a:cubicBezTo>
                                <a:cubicBezTo>
                                  <a:pt x="199326" y="214736"/>
                                  <a:pt x="199326" y="212831"/>
                                  <a:pt x="200278" y="211878"/>
                                </a:cubicBezTo>
                                <a:cubicBezTo>
                                  <a:pt x="200278" y="212831"/>
                                  <a:pt x="201231" y="211878"/>
                                  <a:pt x="200278" y="209973"/>
                                </a:cubicBezTo>
                                <a:close/>
                                <a:moveTo>
                                  <a:pt x="196468" y="235691"/>
                                </a:moveTo>
                                <a:cubicBezTo>
                                  <a:pt x="196468" y="234738"/>
                                  <a:pt x="196468" y="234738"/>
                                  <a:pt x="197421" y="233786"/>
                                </a:cubicBezTo>
                                <a:cubicBezTo>
                                  <a:pt x="197421" y="232833"/>
                                  <a:pt x="197421" y="232833"/>
                                  <a:pt x="196468" y="232833"/>
                                </a:cubicBezTo>
                                <a:cubicBezTo>
                                  <a:pt x="196468" y="232833"/>
                                  <a:pt x="195516" y="232833"/>
                                  <a:pt x="195516" y="232833"/>
                                </a:cubicBezTo>
                                <a:cubicBezTo>
                                  <a:pt x="194563" y="233786"/>
                                  <a:pt x="195516" y="234738"/>
                                  <a:pt x="195516" y="234738"/>
                                </a:cubicBezTo>
                                <a:cubicBezTo>
                                  <a:pt x="195516" y="235691"/>
                                  <a:pt x="195516" y="237596"/>
                                  <a:pt x="196468" y="237596"/>
                                </a:cubicBezTo>
                                <a:cubicBezTo>
                                  <a:pt x="197421" y="238548"/>
                                  <a:pt x="196468" y="236644"/>
                                  <a:pt x="196468" y="235691"/>
                                </a:cubicBezTo>
                                <a:close/>
                                <a:moveTo>
                                  <a:pt x="198373" y="194733"/>
                                </a:moveTo>
                                <a:cubicBezTo>
                                  <a:pt x="198373" y="195686"/>
                                  <a:pt x="199326" y="195686"/>
                                  <a:pt x="200278" y="195686"/>
                                </a:cubicBezTo>
                                <a:cubicBezTo>
                                  <a:pt x="201231" y="195686"/>
                                  <a:pt x="201231" y="195686"/>
                                  <a:pt x="201231" y="194733"/>
                                </a:cubicBezTo>
                                <a:cubicBezTo>
                                  <a:pt x="201231" y="193781"/>
                                  <a:pt x="200278" y="193781"/>
                                  <a:pt x="200278" y="193781"/>
                                </a:cubicBezTo>
                                <a:cubicBezTo>
                                  <a:pt x="198373" y="194733"/>
                                  <a:pt x="198373" y="194733"/>
                                  <a:pt x="198373" y="194733"/>
                                </a:cubicBezTo>
                                <a:close/>
                                <a:moveTo>
                                  <a:pt x="204088" y="200448"/>
                                </a:moveTo>
                                <a:cubicBezTo>
                                  <a:pt x="204088" y="199496"/>
                                  <a:pt x="203136" y="197591"/>
                                  <a:pt x="202183" y="197591"/>
                                </a:cubicBezTo>
                                <a:cubicBezTo>
                                  <a:pt x="201231" y="197591"/>
                                  <a:pt x="200278" y="199496"/>
                                  <a:pt x="200278" y="200448"/>
                                </a:cubicBezTo>
                                <a:cubicBezTo>
                                  <a:pt x="200278" y="201401"/>
                                  <a:pt x="201231" y="201401"/>
                                  <a:pt x="202183" y="201401"/>
                                </a:cubicBezTo>
                                <a:cubicBezTo>
                                  <a:pt x="202183" y="201401"/>
                                  <a:pt x="203136" y="202353"/>
                                  <a:pt x="204088" y="200448"/>
                                </a:cubicBezTo>
                                <a:close/>
                                <a:moveTo>
                                  <a:pt x="204088" y="12806"/>
                                </a:moveTo>
                                <a:cubicBezTo>
                                  <a:pt x="204088" y="11853"/>
                                  <a:pt x="205041" y="10901"/>
                                  <a:pt x="204088" y="10901"/>
                                </a:cubicBezTo>
                                <a:cubicBezTo>
                                  <a:pt x="203136" y="10901"/>
                                  <a:pt x="202183" y="11853"/>
                                  <a:pt x="202183" y="11853"/>
                                </a:cubicBezTo>
                                <a:cubicBezTo>
                                  <a:pt x="201231" y="12806"/>
                                  <a:pt x="201231" y="12806"/>
                                  <a:pt x="201231" y="13758"/>
                                </a:cubicBezTo>
                                <a:cubicBezTo>
                                  <a:pt x="201231" y="14711"/>
                                  <a:pt x="202183" y="15663"/>
                                  <a:pt x="203136" y="15663"/>
                                </a:cubicBezTo>
                                <a:cubicBezTo>
                                  <a:pt x="205041" y="15663"/>
                                  <a:pt x="204088" y="13758"/>
                                  <a:pt x="204088" y="12806"/>
                                </a:cubicBezTo>
                                <a:close/>
                                <a:moveTo>
                                  <a:pt x="203136" y="219498"/>
                                </a:moveTo>
                                <a:cubicBezTo>
                                  <a:pt x="203136" y="218546"/>
                                  <a:pt x="203136" y="218546"/>
                                  <a:pt x="202183" y="218546"/>
                                </a:cubicBezTo>
                                <a:cubicBezTo>
                                  <a:pt x="202183" y="218546"/>
                                  <a:pt x="201231" y="218546"/>
                                  <a:pt x="201231" y="218546"/>
                                </a:cubicBezTo>
                                <a:cubicBezTo>
                                  <a:pt x="202183" y="219498"/>
                                  <a:pt x="202183" y="219498"/>
                                  <a:pt x="203136" y="219498"/>
                                </a:cubicBezTo>
                                <a:cubicBezTo>
                                  <a:pt x="203136" y="219498"/>
                                  <a:pt x="203136" y="219498"/>
                                  <a:pt x="203136" y="219498"/>
                                </a:cubicBezTo>
                                <a:close/>
                                <a:moveTo>
                                  <a:pt x="205041" y="23283"/>
                                </a:moveTo>
                                <a:cubicBezTo>
                                  <a:pt x="205041" y="23283"/>
                                  <a:pt x="204088" y="23283"/>
                                  <a:pt x="205041" y="23283"/>
                                </a:cubicBezTo>
                                <a:cubicBezTo>
                                  <a:pt x="204088" y="24236"/>
                                  <a:pt x="204088" y="24236"/>
                                  <a:pt x="205041" y="24236"/>
                                </a:cubicBezTo>
                                <a:cubicBezTo>
                                  <a:pt x="205041" y="25188"/>
                                  <a:pt x="205041" y="24236"/>
                                  <a:pt x="205041" y="23283"/>
                                </a:cubicBezTo>
                                <a:cubicBezTo>
                                  <a:pt x="205993" y="24236"/>
                                  <a:pt x="205041" y="23283"/>
                                  <a:pt x="205041" y="23283"/>
                                </a:cubicBezTo>
                                <a:close/>
                                <a:moveTo>
                                  <a:pt x="211708" y="14711"/>
                                </a:moveTo>
                                <a:cubicBezTo>
                                  <a:pt x="211708" y="13758"/>
                                  <a:pt x="211708" y="13758"/>
                                  <a:pt x="211708" y="14711"/>
                                </a:cubicBezTo>
                                <a:cubicBezTo>
                                  <a:pt x="209803" y="13758"/>
                                  <a:pt x="209803" y="14711"/>
                                  <a:pt x="208851" y="15663"/>
                                </a:cubicBezTo>
                                <a:cubicBezTo>
                                  <a:pt x="208851" y="16616"/>
                                  <a:pt x="209803" y="16616"/>
                                  <a:pt x="209803" y="16616"/>
                                </a:cubicBezTo>
                                <a:cubicBezTo>
                                  <a:pt x="210756" y="15663"/>
                                  <a:pt x="211708" y="15663"/>
                                  <a:pt x="211708" y="14711"/>
                                </a:cubicBezTo>
                                <a:close/>
                                <a:moveTo>
                                  <a:pt x="212661" y="22331"/>
                                </a:moveTo>
                                <a:cubicBezTo>
                                  <a:pt x="211708" y="22331"/>
                                  <a:pt x="211708" y="22331"/>
                                  <a:pt x="212661" y="22331"/>
                                </a:cubicBezTo>
                                <a:cubicBezTo>
                                  <a:pt x="211708" y="24236"/>
                                  <a:pt x="211708" y="24236"/>
                                  <a:pt x="212661" y="25188"/>
                                </a:cubicBezTo>
                                <a:cubicBezTo>
                                  <a:pt x="212661" y="25188"/>
                                  <a:pt x="213613" y="25188"/>
                                  <a:pt x="213613" y="25188"/>
                                </a:cubicBezTo>
                                <a:cubicBezTo>
                                  <a:pt x="214566" y="23283"/>
                                  <a:pt x="213613" y="22331"/>
                                  <a:pt x="212661" y="22331"/>
                                </a:cubicBezTo>
                                <a:close/>
                                <a:moveTo>
                                  <a:pt x="216471" y="17569"/>
                                </a:moveTo>
                                <a:cubicBezTo>
                                  <a:pt x="216471" y="16616"/>
                                  <a:pt x="216471" y="16616"/>
                                  <a:pt x="216471" y="17569"/>
                                </a:cubicBezTo>
                                <a:cubicBezTo>
                                  <a:pt x="215518" y="16616"/>
                                  <a:pt x="214566" y="16616"/>
                                  <a:pt x="214566" y="16616"/>
                                </a:cubicBezTo>
                                <a:cubicBezTo>
                                  <a:pt x="213613" y="17569"/>
                                  <a:pt x="214566" y="18521"/>
                                  <a:pt x="214566" y="18521"/>
                                </a:cubicBezTo>
                                <a:cubicBezTo>
                                  <a:pt x="214566" y="19473"/>
                                  <a:pt x="214566" y="21378"/>
                                  <a:pt x="215518" y="21378"/>
                                </a:cubicBezTo>
                                <a:cubicBezTo>
                                  <a:pt x="217423" y="21378"/>
                                  <a:pt x="216471" y="19473"/>
                                  <a:pt x="216471" y="18521"/>
                                </a:cubicBezTo>
                                <a:cubicBezTo>
                                  <a:pt x="215518" y="18521"/>
                                  <a:pt x="216471" y="17569"/>
                                  <a:pt x="216471" y="17569"/>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7" name="Freeform 67"/>
                        <wps:cNvSpPr/>
                        <wps:spPr>
                          <a:xfrm>
                            <a:off x="248336" y="840486"/>
                            <a:ext cx="139585" cy="182174"/>
                          </a:xfrm>
                          <a:custGeom>
                            <a:avLst/>
                            <a:gdLst>
                              <a:gd name="connsiteX0" fmla="*/ 51003 w 139585"/>
                              <a:gd name="connsiteY0" fmla="*/ 95736 h 182174"/>
                              <a:gd name="connsiteX1" fmla="*/ 51955 w 139585"/>
                              <a:gd name="connsiteY1" fmla="*/ 110023 h 182174"/>
                              <a:gd name="connsiteX2" fmla="*/ 57670 w 139585"/>
                              <a:gd name="connsiteY2" fmla="*/ 141455 h 182174"/>
                              <a:gd name="connsiteX3" fmla="*/ 75768 w 139585"/>
                              <a:gd name="connsiteY3" fmla="*/ 164315 h 182174"/>
                              <a:gd name="connsiteX4" fmla="*/ 108153 w 139585"/>
                              <a:gd name="connsiteY4" fmla="*/ 153838 h 182174"/>
                              <a:gd name="connsiteX5" fmla="*/ 104343 w 139585"/>
                              <a:gd name="connsiteY5" fmla="*/ 144313 h 182174"/>
                              <a:gd name="connsiteX6" fmla="*/ 93866 w 139585"/>
                              <a:gd name="connsiteY6" fmla="*/ 116690 h 182174"/>
                              <a:gd name="connsiteX7" fmla="*/ 98628 w 139585"/>
                              <a:gd name="connsiteY7" fmla="*/ 109070 h 182174"/>
                              <a:gd name="connsiteX8" fmla="*/ 120535 w 139585"/>
                              <a:gd name="connsiteY8" fmla="*/ 102403 h 182174"/>
                              <a:gd name="connsiteX9" fmla="*/ 138633 w 139585"/>
                              <a:gd name="connsiteY9" fmla="*/ 120500 h 182174"/>
                              <a:gd name="connsiteX10" fmla="*/ 127203 w 139585"/>
                              <a:gd name="connsiteY10" fmla="*/ 160505 h 182174"/>
                              <a:gd name="connsiteX11" fmla="*/ 90055 w 139585"/>
                              <a:gd name="connsiteY11" fmla="*/ 181461 h 182174"/>
                              <a:gd name="connsiteX12" fmla="*/ 47193 w 139585"/>
                              <a:gd name="connsiteY12" fmla="*/ 175745 h 182174"/>
                              <a:gd name="connsiteX13" fmla="*/ 19570 w 139585"/>
                              <a:gd name="connsiteY13" fmla="*/ 154790 h 182174"/>
                              <a:gd name="connsiteX14" fmla="*/ 2425 w 139585"/>
                              <a:gd name="connsiteY14" fmla="*/ 118595 h 182174"/>
                              <a:gd name="connsiteX15" fmla="*/ 3378 w 139585"/>
                              <a:gd name="connsiteY15" fmla="*/ 63350 h 182174"/>
                              <a:gd name="connsiteX16" fmla="*/ 26238 w 139585"/>
                              <a:gd name="connsiteY16" fmla="*/ 20488 h 182174"/>
                              <a:gd name="connsiteX17" fmla="*/ 69101 w 139585"/>
                              <a:gd name="connsiteY17" fmla="*/ 486 h 182174"/>
                              <a:gd name="connsiteX18" fmla="*/ 111010 w 139585"/>
                              <a:gd name="connsiteY18" fmla="*/ 10011 h 182174"/>
                              <a:gd name="connsiteX19" fmla="*/ 127203 w 139585"/>
                              <a:gd name="connsiteY19" fmla="*/ 28108 h 182174"/>
                              <a:gd name="connsiteX20" fmla="*/ 139585 w 139585"/>
                              <a:gd name="connsiteY20" fmla="*/ 76686 h 182174"/>
                              <a:gd name="connsiteX21" fmla="*/ 139585 w 139585"/>
                              <a:gd name="connsiteY21" fmla="*/ 84305 h 182174"/>
                              <a:gd name="connsiteX22" fmla="*/ 133870 w 139585"/>
                              <a:gd name="connsiteY22" fmla="*/ 90020 h 182174"/>
                              <a:gd name="connsiteX23" fmla="*/ 122441 w 139585"/>
                              <a:gd name="connsiteY23" fmla="*/ 90020 h 182174"/>
                              <a:gd name="connsiteX24" fmla="*/ 57670 w 139585"/>
                              <a:gd name="connsiteY24" fmla="*/ 90973 h 182174"/>
                              <a:gd name="connsiteX25" fmla="*/ 51003 w 139585"/>
                              <a:gd name="connsiteY25" fmla="*/ 95736 h 182174"/>
                              <a:gd name="connsiteX26" fmla="*/ 11950 w 139585"/>
                              <a:gd name="connsiteY26" fmla="*/ 97640 h 182174"/>
                              <a:gd name="connsiteX27" fmla="*/ 15760 w 139585"/>
                              <a:gd name="connsiteY27" fmla="*/ 103355 h 182174"/>
                              <a:gd name="connsiteX28" fmla="*/ 14808 w 139585"/>
                              <a:gd name="connsiteY28" fmla="*/ 97640 h 182174"/>
                              <a:gd name="connsiteX29" fmla="*/ 17665 w 139585"/>
                              <a:gd name="connsiteY29" fmla="*/ 94783 h 182174"/>
                              <a:gd name="connsiteX30" fmla="*/ 18618 w 139585"/>
                              <a:gd name="connsiteY30" fmla="*/ 93830 h 182174"/>
                              <a:gd name="connsiteX31" fmla="*/ 16713 w 139585"/>
                              <a:gd name="connsiteY31" fmla="*/ 93830 h 182174"/>
                              <a:gd name="connsiteX32" fmla="*/ 13855 w 139585"/>
                              <a:gd name="connsiteY32" fmla="*/ 91925 h 182174"/>
                              <a:gd name="connsiteX33" fmla="*/ 12903 w 139585"/>
                              <a:gd name="connsiteY33" fmla="*/ 90020 h 182174"/>
                              <a:gd name="connsiteX34" fmla="*/ 11950 w 139585"/>
                              <a:gd name="connsiteY34" fmla="*/ 92878 h 182174"/>
                              <a:gd name="connsiteX35" fmla="*/ 11950 w 139585"/>
                              <a:gd name="connsiteY35" fmla="*/ 94783 h 182174"/>
                              <a:gd name="connsiteX36" fmla="*/ 11950 w 139585"/>
                              <a:gd name="connsiteY36" fmla="*/ 94783 h 182174"/>
                              <a:gd name="connsiteX37" fmla="*/ 11950 w 139585"/>
                              <a:gd name="connsiteY37" fmla="*/ 94783 h 182174"/>
                              <a:gd name="connsiteX38" fmla="*/ 11950 w 139585"/>
                              <a:gd name="connsiteY38" fmla="*/ 97640 h 182174"/>
                              <a:gd name="connsiteX39" fmla="*/ 11950 w 139585"/>
                              <a:gd name="connsiteY39" fmla="*/ 97640 h 182174"/>
                              <a:gd name="connsiteX40" fmla="*/ 11950 w 139585"/>
                              <a:gd name="connsiteY40" fmla="*/ 97640 h 182174"/>
                              <a:gd name="connsiteX41" fmla="*/ 42430 w 139585"/>
                              <a:gd name="connsiteY41" fmla="*/ 55730 h 182174"/>
                              <a:gd name="connsiteX42" fmla="*/ 41478 w 139585"/>
                              <a:gd name="connsiteY42" fmla="*/ 50968 h 182174"/>
                              <a:gd name="connsiteX43" fmla="*/ 38620 w 139585"/>
                              <a:gd name="connsiteY43" fmla="*/ 46205 h 182174"/>
                              <a:gd name="connsiteX44" fmla="*/ 37668 w 139585"/>
                              <a:gd name="connsiteY44" fmla="*/ 44300 h 182174"/>
                              <a:gd name="connsiteX45" fmla="*/ 39573 w 139585"/>
                              <a:gd name="connsiteY45" fmla="*/ 43348 h 182174"/>
                              <a:gd name="connsiteX46" fmla="*/ 42430 w 139585"/>
                              <a:gd name="connsiteY46" fmla="*/ 43348 h 182174"/>
                              <a:gd name="connsiteX47" fmla="*/ 40525 w 139585"/>
                              <a:gd name="connsiteY47" fmla="*/ 41443 h 182174"/>
                              <a:gd name="connsiteX48" fmla="*/ 37668 w 139585"/>
                              <a:gd name="connsiteY48" fmla="*/ 41443 h 182174"/>
                              <a:gd name="connsiteX49" fmla="*/ 35763 w 139585"/>
                              <a:gd name="connsiteY49" fmla="*/ 45253 h 182174"/>
                              <a:gd name="connsiteX50" fmla="*/ 34810 w 139585"/>
                              <a:gd name="connsiteY50" fmla="*/ 49063 h 182174"/>
                              <a:gd name="connsiteX51" fmla="*/ 34810 w 139585"/>
                              <a:gd name="connsiteY51" fmla="*/ 50968 h 182174"/>
                              <a:gd name="connsiteX52" fmla="*/ 34810 w 139585"/>
                              <a:gd name="connsiteY52" fmla="*/ 51920 h 182174"/>
                              <a:gd name="connsiteX53" fmla="*/ 33858 w 139585"/>
                              <a:gd name="connsiteY53" fmla="*/ 51920 h 182174"/>
                              <a:gd name="connsiteX54" fmla="*/ 31953 w 139585"/>
                              <a:gd name="connsiteY54" fmla="*/ 47158 h 182174"/>
                              <a:gd name="connsiteX55" fmla="*/ 32905 w 139585"/>
                              <a:gd name="connsiteY55" fmla="*/ 43348 h 182174"/>
                              <a:gd name="connsiteX56" fmla="*/ 31953 w 139585"/>
                              <a:gd name="connsiteY56" fmla="*/ 41443 h 182174"/>
                              <a:gd name="connsiteX57" fmla="*/ 28143 w 139585"/>
                              <a:gd name="connsiteY57" fmla="*/ 42395 h 182174"/>
                              <a:gd name="connsiteX58" fmla="*/ 26238 w 139585"/>
                              <a:gd name="connsiteY58" fmla="*/ 44300 h 182174"/>
                              <a:gd name="connsiteX59" fmla="*/ 18618 w 139585"/>
                              <a:gd name="connsiteY59" fmla="*/ 48111 h 182174"/>
                              <a:gd name="connsiteX60" fmla="*/ 18618 w 139585"/>
                              <a:gd name="connsiteY60" fmla="*/ 49063 h 182174"/>
                              <a:gd name="connsiteX61" fmla="*/ 21475 w 139585"/>
                              <a:gd name="connsiteY61" fmla="*/ 49063 h 182174"/>
                              <a:gd name="connsiteX62" fmla="*/ 29095 w 139585"/>
                              <a:gd name="connsiteY62" fmla="*/ 50968 h 182174"/>
                              <a:gd name="connsiteX63" fmla="*/ 29095 w 139585"/>
                              <a:gd name="connsiteY63" fmla="*/ 51920 h 182174"/>
                              <a:gd name="connsiteX64" fmla="*/ 30048 w 139585"/>
                              <a:gd name="connsiteY64" fmla="*/ 53825 h 182174"/>
                              <a:gd name="connsiteX65" fmla="*/ 31953 w 139585"/>
                              <a:gd name="connsiteY65" fmla="*/ 54778 h 182174"/>
                              <a:gd name="connsiteX66" fmla="*/ 31000 w 139585"/>
                              <a:gd name="connsiteY66" fmla="*/ 55730 h 182174"/>
                              <a:gd name="connsiteX67" fmla="*/ 25285 w 139585"/>
                              <a:gd name="connsiteY67" fmla="*/ 53825 h 182174"/>
                              <a:gd name="connsiteX68" fmla="*/ 22428 w 139585"/>
                              <a:gd name="connsiteY68" fmla="*/ 51920 h 182174"/>
                              <a:gd name="connsiteX69" fmla="*/ 21475 w 139585"/>
                              <a:gd name="connsiteY69" fmla="*/ 53825 h 182174"/>
                              <a:gd name="connsiteX70" fmla="*/ 24333 w 139585"/>
                              <a:gd name="connsiteY70" fmla="*/ 53825 h 182174"/>
                              <a:gd name="connsiteX71" fmla="*/ 24333 w 139585"/>
                              <a:gd name="connsiteY71" fmla="*/ 53825 h 182174"/>
                              <a:gd name="connsiteX72" fmla="*/ 20523 w 139585"/>
                              <a:gd name="connsiteY72" fmla="*/ 59540 h 182174"/>
                              <a:gd name="connsiteX73" fmla="*/ 17665 w 139585"/>
                              <a:gd name="connsiteY73" fmla="*/ 62398 h 182174"/>
                              <a:gd name="connsiteX74" fmla="*/ 14808 w 139585"/>
                              <a:gd name="connsiteY74" fmla="*/ 62398 h 182174"/>
                              <a:gd name="connsiteX75" fmla="*/ 15760 w 139585"/>
                              <a:gd name="connsiteY75" fmla="*/ 65255 h 182174"/>
                              <a:gd name="connsiteX76" fmla="*/ 14808 w 139585"/>
                              <a:gd name="connsiteY76" fmla="*/ 66208 h 182174"/>
                              <a:gd name="connsiteX77" fmla="*/ 11950 w 139585"/>
                              <a:gd name="connsiteY77" fmla="*/ 69065 h 182174"/>
                              <a:gd name="connsiteX78" fmla="*/ 12903 w 139585"/>
                              <a:gd name="connsiteY78" fmla="*/ 70970 h 182174"/>
                              <a:gd name="connsiteX79" fmla="*/ 14808 w 139585"/>
                              <a:gd name="connsiteY79" fmla="*/ 70018 h 182174"/>
                              <a:gd name="connsiteX80" fmla="*/ 16713 w 139585"/>
                              <a:gd name="connsiteY80" fmla="*/ 67161 h 182174"/>
                              <a:gd name="connsiteX81" fmla="*/ 16713 w 139585"/>
                              <a:gd name="connsiteY81" fmla="*/ 71923 h 182174"/>
                              <a:gd name="connsiteX82" fmla="*/ 15760 w 139585"/>
                              <a:gd name="connsiteY82" fmla="*/ 73828 h 182174"/>
                              <a:gd name="connsiteX83" fmla="*/ 14808 w 139585"/>
                              <a:gd name="connsiteY83" fmla="*/ 77638 h 182174"/>
                              <a:gd name="connsiteX84" fmla="*/ 10998 w 139585"/>
                              <a:gd name="connsiteY84" fmla="*/ 76686 h 182174"/>
                              <a:gd name="connsiteX85" fmla="*/ 9093 w 139585"/>
                              <a:gd name="connsiteY85" fmla="*/ 76686 h 182174"/>
                              <a:gd name="connsiteX86" fmla="*/ 9093 w 139585"/>
                              <a:gd name="connsiteY86" fmla="*/ 78590 h 182174"/>
                              <a:gd name="connsiteX87" fmla="*/ 16713 w 139585"/>
                              <a:gd name="connsiteY87" fmla="*/ 77638 h 182174"/>
                              <a:gd name="connsiteX88" fmla="*/ 24333 w 139585"/>
                              <a:gd name="connsiteY88" fmla="*/ 78590 h 182174"/>
                              <a:gd name="connsiteX89" fmla="*/ 26238 w 139585"/>
                              <a:gd name="connsiteY89" fmla="*/ 84305 h 182174"/>
                              <a:gd name="connsiteX90" fmla="*/ 24333 w 139585"/>
                              <a:gd name="connsiteY90" fmla="*/ 89068 h 182174"/>
                              <a:gd name="connsiteX91" fmla="*/ 19570 w 139585"/>
                              <a:gd name="connsiteY91" fmla="*/ 85258 h 182174"/>
                              <a:gd name="connsiteX92" fmla="*/ 19570 w 139585"/>
                              <a:gd name="connsiteY92" fmla="*/ 80495 h 182174"/>
                              <a:gd name="connsiteX93" fmla="*/ 16713 w 139585"/>
                              <a:gd name="connsiteY93" fmla="*/ 84305 h 182174"/>
                              <a:gd name="connsiteX94" fmla="*/ 14808 w 139585"/>
                              <a:gd name="connsiteY94" fmla="*/ 83353 h 182174"/>
                              <a:gd name="connsiteX95" fmla="*/ 15760 w 139585"/>
                              <a:gd name="connsiteY95" fmla="*/ 89068 h 182174"/>
                              <a:gd name="connsiteX96" fmla="*/ 18618 w 139585"/>
                              <a:gd name="connsiteY96" fmla="*/ 90973 h 182174"/>
                              <a:gd name="connsiteX97" fmla="*/ 24333 w 139585"/>
                              <a:gd name="connsiteY97" fmla="*/ 88115 h 182174"/>
                              <a:gd name="connsiteX98" fmla="*/ 29095 w 139585"/>
                              <a:gd name="connsiteY98" fmla="*/ 89068 h 182174"/>
                              <a:gd name="connsiteX99" fmla="*/ 34810 w 139585"/>
                              <a:gd name="connsiteY99" fmla="*/ 88115 h 182174"/>
                              <a:gd name="connsiteX100" fmla="*/ 35763 w 139585"/>
                              <a:gd name="connsiteY100" fmla="*/ 87163 h 182174"/>
                              <a:gd name="connsiteX101" fmla="*/ 34810 w 139585"/>
                              <a:gd name="connsiteY101" fmla="*/ 86211 h 182174"/>
                              <a:gd name="connsiteX102" fmla="*/ 31953 w 139585"/>
                              <a:gd name="connsiteY102" fmla="*/ 86211 h 182174"/>
                              <a:gd name="connsiteX103" fmla="*/ 27190 w 139585"/>
                              <a:gd name="connsiteY103" fmla="*/ 82400 h 182174"/>
                              <a:gd name="connsiteX104" fmla="*/ 30048 w 139585"/>
                              <a:gd name="connsiteY104" fmla="*/ 75733 h 182174"/>
                              <a:gd name="connsiteX105" fmla="*/ 31953 w 139585"/>
                              <a:gd name="connsiteY105" fmla="*/ 74780 h 182174"/>
                              <a:gd name="connsiteX106" fmla="*/ 31000 w 139585"/>
                              <a:gd name="connsiteY106" fmla="*/ 76686 h 182174"/>
                              <a:gd name="connsiteX107" fmla="*/ 31953 w 139585"/>
                              <a:gd name="connsiteY107" fmla="*/ 81448 h 182174"/>
                              <a:gd name="connsiteX108" fmla="*/ 36715 w 139585"/>
                              <a:gd name="connsiteY108" fmla="*/ 83353 h 182174"/>
                              <a:gd name="connsiteX109" fmla="*/ 36715 w 139585"/>
                              <a:gd name="connsiteY109" fmla="*/ 82400 h 182174"/>
                              <a:gd name="connsiteX110" fmla="*/ 32905 w 139585"/>
                              <a:gd name="connsiteY110" fmla="*/ 80495 h 182174"/>
                              <a:gd name="connsiteX111" fmla="*/ 33858 w 139585"/>
                              <a:gd name="connsiteY111" fmla="*/ 78590 h 182174"/>
                              <a:gd name="connsiteX112" fmla="*/ 34810 w 139585"/>
                              <a:gd name="connsiteY112" fmla="*/ 73828 h 182174"/>
                              <a:gd name="connsiteX113" fmla="*/ 36715 w 139585"/>
                              <a:gd name="connsiteY113" fmla="*/ 73828 h 182174"/>
                              <a:gd name="connsiteX114" fmla="*/ 36715 w 139585"/>
                              <a:gd name="connsiteY114" fmla="*/ 73828 h 182174"/>
                              <a:gd name="connsiteX115" fmla="*/ 34810 w 139585"/>
                              <a:gd name="connsiteY115" fmla="*/ 73828 h 182174"/>
                              <a:gd name="connsiteX116" fmla="*/ 30048 w 139585"/>
                              <a:gd name="connsiteY116" fmla="*/ 69065 h 182174"/>
                              <a:gd name="connsiteX117" fmla="*/ 18618 w 139585"/>
                              <a:gd name="connsiteY117" fmla="*/ 64303 h 182174"/>
                              <a:gd name="connsiteX118" fmla="*/ 26238 w 139585"/>
                              <a:gd name="connsiteY118" fmla="*/ 59540 h 182174"/>
                              <a:gd name="connsiteX119" fmla="*/ 31953 w 139585"/>
                              <a:gd name="connsiteY119" fmla="*/ 55730 h 182174"/>
                              <a:gd name="connsiteX120" fmla="*/ 37668 w 139585"/>
                              <a:gd name="connsiteY120" fmla="*/ 51920 h 182174"/>
                              <a:gd name="connsiteX121" fmla="*/ 39573 w 139585"/>
                              <a:gd name="connsiteY121" fmla="*/ 55730 h 182174"/>
                              <a:gd name="connsiteX122" fmla="*/ 39573 w 139585"/>
                              <a:gd name="connsiteY122" fmla="*/ 55730 h 182174"/>
                              <a:gd name="connsiteX123" fmla="*/ 41478 w 139585"/>
                              <a:gd name="connsiteY123" fmla="*/ 56683 h 182174"/>
                              <a:gd name="connsiteX124" fmla="*/ 42430 w 139585"/>
                              <a:gd name="connsiteY124" fmla="*/ 55730 h 182174"/>
                              <a:gd name="connsiteX125" fmla="*/ 11950 w 139585"/>
                              <a:gd name="connsiteY125" fmla="*/ 83353 h 182174"/>
                              <a:gd name="connsiteX126" fmla="*/ 11950 w 139585"/>
                              <a:gd name="connsiteY126" fmla="*/ 83353 h 182174"/>
                              <a:gd name="connsiteX127" fmla="*/ 11950 w 139585"/>
                              <a:gd name="connsiteY127" fmla="*/ 81448 h 182174"/>
                              <a:gd name="connsiteX128" fmla="*/ 10998 w 139585"/>
                              <a:gd name="connsiteY128" fmla="*/ 82400 h 182174"/>
                              <a:gd name="connsiteX129" fmla="*/ 11950 w 139585"/>
                              <a:gd name="connsiteY129" fmla="*/ 83353 h 182174"/>
                              <a:gd name="connsiteX130" fmla="*/ 14808 w 139585"/>
                              <a:gd name="connsiteY130" fmla="*/ 97640 h 182174"/>
                              <a:gd name="connsiteX131" fmla="*/ 11950 w 139585"/>
                              <a:gd name="connsiteY131" fmla="*/ 97640 h 182174"/>
                              <a:gd name="connsiteX132" fmla="*/ 11950 w 139585"/>
                              <a:gd name="connsiteY132" fmla="*/ 97640 h 182174"/>
                              <a:gd name="connsiteX133" fmla="*/ 11950 w 139585"/>
                              <a:gd name="connsiteY133" fmla="*/ 94783 h 182174"/>
                              <a:gd name="connsiteX134" fmla="*/ 11950 w 139585"/>
                              <a:gd name="connsiteY134" fmla="*/ 94783 h 182174"/>
                              <a:gd name="connsiteX135" fmla="*/ 14808 w 139585"/>
                              <a:gd name="connsiteY135" fmla="*/ 97640 h 182174"/>
                              <a:gd name="connsiteX136" fmla="*/ 14808 w 139585"/>
                              <a:gd name="connsiteY136" fmla="*/ 110023 h 182174"/>
                              <a:gd name="connsiteX137" fmla="*/ 18618 w 139585"/>
                              <a:gd name="connsiteY137" fmla="*/ 107165 h 182174"/>
                              <a:gd name="connsiteX138" fmla="*/ 19570 w 139585"/>
                              <a:gd name="connsiteY138" fmla="*/ 106213 h 182174"/>
                              <a:gd name="connsiteX139" fmla="*/ 14808 w 139585"/>
                              <a:gd name="connsiteY139" fmla="*/ 106213 h 182174"/>
                              <a:gd name="connsiteX140" fmla="*/ 15760 w 139585"/>
                              <a:gd name="connsiteY140" fmla="*/ 102403 h 182174"/>
                              <a:gd name="connsiteX141" fmla="*/ 13855 w 139585"/>
                              <a:gd name="connsiteY141" fmla="*/ 103355 h 182174"/>
                              <a:gd name="connsiteX142" fmla="*/ 13855 w 139585"/>
                              <a:gd name="connsiteY142" fmla="*/ 104308 h 182174"/>
                              <a:gd name="connsiteX143" fmla="*/ 14808 w 139585"/>
                              <a:gd name="connsiteY143" fmla="*/ 110023 h 182174"/>
                              <a:gd name="connsiteX144" fmla="*/ 21475 w 139585"/>
                              <a:gd name="connsiteY144" fmla="*/ 74780 h 182174"/>
                              <a:gd name="connsiteX145" fmla="*/ 18618 w 139585"/>
                              <a:gd name="connsiteY145" fmla="*/ 75733 h 182174"/>
                              <a:gd name="connsiteX146" fmla="*/ 15760 w 139585"/>
                              <a:gd name="connsiteY146" fmla="*/ 76686 h 182174"/>
                              <a:gd name="connsiteX147" fmla="*/ 21475 w 139585"/>
                              <a:gd name="connsiteY147" fmla="*/ 72875 h 182174"/>
                              <a:gd name="connsiteX148" fmla="*/ 23380 w 139585"/>
                              <a:gd name="connsiteY148" fmla="*/ 73828 h 182174"/>
                              <a:gd name="connsiteX149" fmla="*/ 21475 w 139585"/>
                              <a:gd name="connsiteY149" fmla="*/ 74780 h 182174"/>
                              <a:gd name="connsiteX150" fmla="*/ 16713 w 139585"/>
                              <a:gd name="connsiteY150" fmla="*/ 132883 h 182174"/>
                              <a:gd name="connsiteX151" fmla="*/ 15760 w 139585"/>
                              <a:gd name="connsiteY151" fmla="*/ 131930 h 182174"/>
                              <a:gd name="connsiteX152" fmla="*/ 15760 w 139585"/>
                              <a:gd name="connsiteY152" fmla="*/ 132883 h 182174"/>
                              <a:gd name="connsiteX153" fmla="*/ 16713 w 139585"/>
                              <a:gd name="connsiteY153" fmla="*/ 132883 h 182174"/>
                              <a:gd name="connsiteX154" fmla="*/ 16713 w 139585"/>
                              <a:gd name="connsiteY154" fmla="*/ 132883 h 182174"/>
                              <a:gd name="connsiteX155" fmla="*/ 16713 w 139585"/>
                              <a:gd name="connsiteY155" fmla="*/ 91925 h 182174"/>
                              <a:gd name="connsiteX156" fmla="*/ 16713 w 139585"/>
                              <a:gd name="connsiteY156" fmla="*/ 91925 h 182174"/>
                              <a:gd name="connsiteX157" fmla="*/ 16713 w 139585"/>
                              <a:gd name="connsiteY157" fmla="*/ 92878 h 182174"/>
                              <a:gd name="connsiteX158" fmla="*/ 16713 w 139585"/>
                              <a:gd name="connsiteY158" fmla="*/ 91925 h 182174"/>
                              <a:gd name="connsiteX159" fmla="*/ 18618 w 139585"/>
                              <a:gd name="connsiteY159" fmla="*/ 122405 h 182174"/>
                              <a:gd name="connsiteX160" fmla="*/ 21475 w 139585"/>
                              <a:gd name="connsiteY160" fmla="*/ 121453 h 182174"/>
                              <a:gd name="connsiteX161" fmla="*/ 22428 w 139585"/>
                              <a:gd name="connsiteY161" fmla="*/ 122405 h 182174"/>
                              <a:gd name="connsiteX162" fmla="*/ 22428 w 139585"/>
                              <a:gd name="connsiteY162" fmla="*/ 121453 h 182174"/>
                              <a:gd name="connsiteX163" fmla="*/ 21475 w 139585"/>
                              <a:gd name="connsiteY163" fmla="*/ 121453 h 182174"/>
                              <a:gd name="connsiteX164" fmla="*/ 18618 w 139585"/>
                              <a:gd name="connsiteY164" fmla="*/ 118595 h 182174"/>
                              <a:gd name="connsiteX165" fmla="*/ 19570 w 139585"/>
                              <a:gd name="connsiteY165" fmla="*/ 117643 h 182174"/>
                              <a:gd name="connsiteX166" fmla="*/ 26238 w 139585"/>
                              <a:gd name="connsiteY166" fmla="*/ 115738 h 182174"/>
                              <a:gd name="connsiteX167" fmla="*/ 29095 w 139585"/>
                              <a:gd name="connsiteY167" fmla="*/ 115738 h 182174"/>
                              <a:gd name="connsiteX168" fmla="*/ 31953 w 139585"/>
                              <a:gd name="connsiteY168" fmla="*/ 115738 h 182174"/>
                              <a:gd name="connsiteX169" fmla="*/ 37668 w 139585"/>
                              <a:gd name="connsiteY169" fmla="*/ 113833 h 182174"/>
                              <a:gd name="connsiteX170" fmla="*/ 37668 w 139585"/>
                              <a:gd name="connsiteY170" fmla="*/ 114786 h 182174"/>
                              <a:gd name="connsiteX171" fmla="*/ 38620 w 139585"/>
                              <a:gd name="connsiteY171" fmla="*/ 115738 h 182174"/>
                              <a:gd name="connsiteX172" fmla="*/ 38620 w 139585"/>
                              <a:gd name="connsiteY172" fmla="*/ 114786 h 182174"/>
                              <a:gd name="connsiteX173" fmla="*/ 37668 w 139585"/>
                              <a:gd name="connsiteY173" fmla="*/ 113833 h 182174"/>
                              <a:gd name="connsiteX174" fmla="*/ 35763 w 139585"/>
                              <a:gd name="connsiteY174" fmla="*/ 104308 h 182174"/>
                              <a:gd name="connsiteX175" fmla="*/ 32905 w 139585"/>
                              <a:gd name="connsiteY175" fmla="*/ 102403 h 182174"/>
                              <a:gd name="connsiteX176" fmla="*/ 26238 w 139585"/>
                              <a:gd name="connsiteY176" fmla="*/ 103355 h 182174"/>
                              <a:gd name="connsiteX177" fmla="*/ 25285 w 139585"/>
                              <a:gd name="connsiteY177" fmla="*/ 104308 h 182174"/>
                              <a:gd name="connsiteX178" fmla="*/ 30048 w 139585"/>
                              <a:gd name="connsiteY178" fmla="*/ 107165 h 182174"/>
                              <a:gd name="connsiteX179" fmla="*/ 31953 w 139585"/>
                              <a:gd name="connsiteY179" fmla="*/ 107165 h 182174"/>
                              <a:gd name="connsiteX180" fmla="*/ 31953 w 139585"/>
                              <a:gd name="connsiteY180" fmla="*/ 109070 h 182174"/>
                              <a:gd name="connsiteX181" fmla="*/ 28143 w 139585"/>
                              <a:gd name="connsiteY181" fmla="*/ 110975 h 182174"/>
                              <a:gd name="connsiteX182" fmla="*/ 18618 w 139585"/>
                              <a:gd name="connsiteY182" fmla="*/ 115738 h 182174"/>
                              <a:gd name="connsiteX183" fmla="*/ 19570 w 139585"/>
                              <a:gd name="connsiteY183" fmla="*/ 117643 h 182174"/>
                              <a:gd name="connsiteX184" fmla="*/ 18618 w 139585"/>
                              <a:gd name="connsiteY184" fmla="*/ 122405 h 182174"/>
                              <a:gd name="connsiteX185" fmla="*/ 22428 w 139585"/>
                              <a:gd name="connsiteY185" fmla="*/ 130025 h 182174"/>
                              <a:gd name="connsiteX186" fmla="*/ 22428 w 139585"/>
                              <a:gd name="connsiteY186" fmla="*/ 130025 h 182174"/>
                              <a:gd name="connsiteX187" fmla="*/ 20523 w 139585"/>
                              <a:gd name="connsiteY187" fmla="*/ 129073 h 182174"/>
                              <a:gd name="connsiteX188" fmla="*/ 19570 w 139585"/>
                              <a:gd name="connsiteY188" fmla="*/ 128120 h 182174"/>
                              <a:gd name="connsiteX189" fmla="*/ 18618 w 139585"/>
                              <a:gd name="connsiteY189" fmla="*/ 127168 h 182174"/>
                              <a:gd name="connsiteX190" fmla="*/ 18618 w 139585"/>
                              <a:gd name="connsiteY190" fmla="*/ 127168 h 182174"/>
                              <a:gd name="connsiteX191" fmla="*/ 19570 w 139585"/>
                              <a:gd name="connsiteY191" fmla="*/ 128120 h 182174"/>
                              <a:gd name="connsiteX192" fmla="*/ 20523 w 139585"/>
                              <a:gd name="connsiteY192" fmla="*/ 128120 h 182174"/>
                              <a:gd name="connsiteX193" fmla="*/ 22428 w 139585"/>
                              <a:gd name="connsiteY193" fmla="*/ 130025 h 182174"/>
                              <a:gd name="connsiteX194" fmla="*/ 21475 w 139585"/>
                              <a:gd name="connsiteY194" fmla="*/ 97640 h 182174"/>
                              <a:gd name="connsiteX195" fmla="*/ 21475 w 139585"/>
                              <a:gd name="connsiteY195" fmla="*/ 97640 h 182174"/>
                              <a:gd name="connsiteX196" fmla="*/ 18618 w 139585"/>
                              <a:gd name="connsiteY196" fmla="*/ 97640 h 182174"/>
                              <a:gd name="connsiteX197" fmla="*/ 19570 w 139585"/>
                              <a:gd name="connsiteY197" fmla="*/ 98593 h 182174"/>
                              <a:gd name="connsiteX198" fmla="*/ 21475 w 139585"/>
                              <a:gd name="connsiteY198" fmla="*/ 97640 h 182174"/>
                              <a:gd name="connsiteX199" fmla="*/ 20523 w 139585"/>
                              <a:gd name="connsiteY199" fmla="*/ 140503 h 182174"/>
                              <a:gd name="connsiteX200" fmla="*/ 20523 w 139585"/>
                              <a:gd name="connsiteY200" fmla="*/ 139550 h 182174"/>
                              <a:gd name="connsiteX201" fmla="*/ 19570 w 139585"/>
                              <a:gd name="connsiteY201" fmla="*/ 139550 h 182174"/>
                              <a:gd name="connsiteX202" fmla="*/ 19570 w 139585"/>
                              <a:gd name="connsiteY202" fmla="*/ 141455 h 182174"/>
                              <a:gd name="connsiteX203" fmla="*/ 20523 w 139585"/>
                              <a:gd name="connsiteY203" fmla="*/ 140503 h 182174"/>
                              <a:gd name="connsiteX204" fmla="*/ 19570 w 139585"/>
                              <a:gd name="connsiteY204" fmla="*/ 55730 h 182174"/>
                              <a:gd name="connsiteX205" fmla="*/ 19570 w 139585"/>
                              <a:gd name="connsiteY205" fmla="*/ 55730 h 182174"/>
                              <a:gd name="connsiteX206" fmla="*/ 19570 w 139585"/>
                              <a:gd name="connsiteY206" fmla="*/ 55730 h 182174"/>
                              <a:gd name="connsiteX207" fmla="*/ 19570 w 139585"/>
                              <a:gd name="connsiteY207" fmla="*/ 55730 h 182174"/>
                              <a:gd name="connsiteX208" fmla="*/ 19570 w 139585"/>
                              <a:gd name="connsiteY208" fmla="*/ 55730 h 182174"/>
                              <a:gd name="connsiteX209" fmla="*/ 21475 w 139585"/>
                              <a:gd name="connsiteY209" fmla="*/ 105261 h 182174"/>
                              <a:gd name="connsiteX210" fmla="*/ 22428 w 139585"/>
                              <a:gd name="connsiteY210" fmla="*/ 103355 h 182174"/>
                              <a:gd name="connsiteX211" fmla="*/ 22428 w 139585"/>
                              <a:gd name="connsiteY211" fmla="*/ 101450 h 182174"/>
                              <a:gd name="connsiteX212" fmla="*/ 21475 w 139585"/>
                              <a:gd name="connsiteY212" fmla="*/ 101450 h 182174"/>
                              <a:gd name="connsiteX213" fmla="*/ 20523 w 139585"/>
                              <a:gd name="connsiteY213" fmla="*/ 103355 h 182174"/>
                              <a:gd name="connsiteX214" fmla="*/ 21475 w 139585"/>
                              <a:gd name="connsiteY214" fmla="*/ 105261 h 182174"/>
                              <a:gd name="connsiteX215" fmla="*/ 19570 w 139585"/>
                              <a:gd name="connsiteY215" fmla="*/ 107165 h 182174"/>
                              <a:gd name="connsiteX216" fmla="*/ 20523 w 139585"/>
                              <a:gd name="connsiteY216" fmla="*/ 109070 h 182174"/>
                              <a:gd name="connsiteX217" fmla="*/ 23380 w 139585"/>
                              <a:gd name="connsiteY217" fmla="*/ 110023 h 182174"/>
                              <a:gd name="connsiteX218" fmla="*/ 23380 w 139585"/>
                              <a:gd name="connsiteY218" fmla="*/ 107165 h 182174"/>
                              <a:gd name="connsiteX219" fmla="*/ 21475 w 139585"/>
                              <a:gd name="connsiteY219" fmla="*/ 105261 h 182174"/>
                              <a:gd name="connsiteX220" fmla="*/ 23380 w 139585"/>
                              <a:gd name="connsiteY220" fmla="*/ 131930 h 182174"/>
                              <a:gd name="connsiteX221" fmla="*/ 20523 w 139585"/>
                              <a:gd name="connsiteY221" fmla="*/ 134788 h 182174"/>
                              <a:gd name="connsiteX222" fmla="*/ 21475 w 139585"/>
                              <a:gd name="connsiteY222" fmla="*/ 135740 h 182174"/>
                              <a:gd name="connsiteX223" fmla="*/ 23380 w 139585"/>
                              <a:gd name="connsiteY223" fmla="*/ 131930 h 182174"/>
                              <a:gd name="connsiteX224" fmla="*/ 23380 w 139585"/>
                              <a:gd name="connsiteY224" fmla="*/ 131930 h 182174"/>
                              <a:gd name="connsiteX225" fmla="*/ 21475 w 139585"/>
                              <a:gd name="connsiteY225" fmla="*/ 88115 h 182174"/>
                              <a:gd name="connsiteX226" fmla="*/ 21475 w 139585"/>
                              <a:gd name="connsiteY226" fmla="*/ 88115 h 182174"/>
                              <a:gd name="connsiteX227" fmla="*/ 23380 w 139585"/>
                              <a:gd name="connsiteY227" fmla="*/ 88115 h 182174"/>
                              <a:gd name="connsiteX228" fmla="*/ 21475 w 139585"/>
                              <a:gd name="connsiteY228" fmla="*/ 88115 h 182174"/>
                              <a:gd name="connsiteX229" fmla="*/ 21475 w 139585"/>
                              <a:gd name="connsiteY229" fmla="*/ 88115 h 182174"/>
                              <a:gd name="connsiteX230" fmla="*/ 22428 w 139585"/>
                              <a:gd name="connsiteY230" fmla="*/ 69065 h 182174"/>
                              <a:gd name="connsiteX231" fmla="*/ 22428 w 139585"/>
                              <a:gd name="connsiteY231" fmla="*/ 69065 h 182174"/>
                              <a:gd name="connsiteX232" fmla="*/ 25285 w 139585"/>
                              <a:gd name="connsiteY232" fmla="*/ 67161 h 182174"/>
                              <a:gd name="connsiteX233" fmla="*/ 25285 w 139585"/>
                              <a:gd name="connsiteY233" fmla="*/ 71923 h 182174"/>
                              <a:gd name="connsiteX234" fmla="*/ 22428 w 139585"/>
                              <a:gd name="connsiteY234" fmla="*/ 69065 h 182174"/>
                              <a:gd name="connsiteX235" fmla="*/ 26238 w 139585"/>
                              <a:gd name="connsiteY235" fmla="*/ 127168 h 182174"/>
                              <a:gd name="connsiteX236" fmla="*/ 24333 w 139585"/>
                              <a:gd name="connsiteY236" fmla="*/ 126215 h 182174"/>
                              <a:gd name="connsiteX237" fmla="*/ 23380 w 139585"/>
                              <a:gd name="connsiteY237" fmla="*/ 126215 h 182174"/>
                              <a:gd name="connsiteX238" fmla="*/ 26238 w 139585"/>
                              <a:gd name="connsiteY238" fmla="*/ 127168 h 182174"/>
                              <a:gd name="connsiteX239" fmla="*/ 26238 w 139585"/>
                              <a:gd name="connsiteY239" fmla="*/ 127168 h 182174"/>
                              <a:gd name="connsiteX240" fmla="*/ 25285 w 139585"/>
                              <a:gd name="connsiteY240" fmla="*/ 96688 h 182174"/>
                              <a:gd name="connsiteX241" fmla="*/ 25285 w 139585"/>
                              <a:gd name="connsiteY241" fmla="*/ 96688 h 182174"/>
                              <a:gd name="connsiteX242" fmla="*/ 24333 w 139585"/>
                              <a:gd name="connsiteY242" fmla="*/ 92878 h 182174"/>
                              <a:gd name="connsiteX243" fmla="*/ 23380 w 139585"/>
                              <a:gd name="connsiteY243" fmla="*/ 95736 h 182174"/>
                              <a:gd name="connsiteX244" fmla="*/ 25285 w 139585"/>
                              <a:gd name="connsiteY244" fmla="*/ 96688 h 182174"/>
                              <a:gd name="connsiteX245" fmla="*/ 31953 w 139585"/>
                              <a:gd name="connsiteY245" fmla="*/ 140503 h 182174"/>
                              <a:gd name="connsiteX246" fmla="*/ 29095 w 139585"/>
                              <a:gd name="connsiteY246" fmla="*/ 142408 h 182174"/>
                              <a:gd name="connsiteX247" fmla="*/ 29095 w 139585"/>
                              <a:gd name="connsiteY247" fmla="*/ 142408 h 182174"/>
                              <a:gd name="connsiteX248" fmla="*/ 27190 w 139585"/>
                              <a:gd name="connsiteY248" fmla="*/ 137645 h 182174"/>
                              <a:gd name="connsiteX249" fmla="*/ 26238 w 139585"/>
                              <a:gd name="connsiteY249" fmla="*/ 136693 h 182174"/>
                              <a:gd name="connsiteX250" fmla="*/ 25285 w 139585"/>
                              <a:gd name="connsiteY250" fmla="*/ 138598 h 182174"/>
                              <a:gd name="connsiteX251" fmla="*/ 29095 w 139585"/>
                              <a:gd name="connsiteY251" fmla="*/ 142408 h 182174"/>
                              <a:gd name="connsiteX252" fmla="*/ 31000 w 139585"/>
                              <a:gd name="connsiteY252" fmla="*/ 145265 h 182174"/>
                              <a:gd name="connsiteX253" fmla="*/ 31953 w 139585"/>
                              <a:gd name="connsiteY253" fmla="*/ 143361 h 182174"/>
                              <a:gd name="connsiteX254" fmla="*/ 31953 w 139585"/>
                              <a:gd name="connsiteY254" fmla="*/ 140503 h 182174"/>
                              <a:gd name="connsiteX255" fmla="*/ 26238 w 139585"/>
                              <a:gd name="connsiteY255" fmla="*/ 119548 h 182174"/>
                              <a:gd name="connsiteX256" fmla="*/ 26238 w 139585"/>
                              <a:gd name="connsiteY256" fmla="*/ 119548 h 182174"/>
                              <a:gd name="connsiteX257" fmla="*/ 26238 w 139585"/>
                              <a:gd name="connsiteY257" fmla="*/ 120500 h 182174"/>
                              <a:gd name="connsiteX258" fmla="*/ 26238 w 139585"/>
                              <a:gd name="connsiteY258" fmla="*/ 119548 h 182174"/>
                              <a:gd name="connsiteX259" fmla="*/ 26238 w 139585"/>
                              <a:gd name="connsiteY259" fmla="*/ 119548 h 182174"/>
                              <a:gd name="connsiteX260" fmla="*/ 26238 w 139585"/>
                              <a:gd name="connsiteY260" fmla="*/ 72875 h 182174"/>
                              <a:gd name="connsiteX261" fmla="*/ 26238 w 139585"/>
                              <a:gd name="connsiteY261" fmla="*/ 72875 h 182174"/>
                              <a:gd name="connsiteX262" fmla="*/ 27190 w 139585"/>
                              <a:gd name="connsiteY262" fmla="*/ 72875 h 182174"/>
                              <a:gd name="connsiteX263" fmla="*/ 26238 w 139585"/>
                              <a:gd name="connsiteY263" fmla="*/ 72875 h 182174"/>
                              <a:gd name="connsiteX264" fmla="*/ 26238 w 139585"/>
                              <a:gd name="connsiteY264" fmla="*/ 72875 h 182174"/>
                              <a:gd name="connsiteX265" fmla="*/ 26238 w 139585"/>
                              <a:gd name="connsiteY265" fmla="*/ 30965 h 182174"/>
                              <a:gd name="connsiteX266" fmla="*/ 26238 w 139585"/>
                              <a:gd name="connsiteY266" fmla="*/ 30965 h 182174"/>
                              <a:gd name="connsiteX267" fmla="*/ 27190 w 139585"/>
                              <a:gd name="connsiteY267" fmla="*/ 30965 h 182174"/>
                              <a:gd name="connsiteX268" fmla="*/ 26238 w 139585"/>
                              <a:gd name="connsiteY268" fmla="*/ 30965 h 182174"/>
                              <a:gd name="connsiteX269" fmla="*/ 26238 w 139585"/>
                              <a:gd name="connsiteY269" fmla="*/ 30965 h 182174"/>
                              <a:gd name="connsiteX270" fmla="*/ 28143 w 139585"/>
                              <a:gd name="connsiteY270" fmla="*/ 129073 h 182174"/>
                              <a:gd name="connsiteX271" fmla="*/ 30048 w 139585"/>
                              <a:gd name="connsiteY271" fmla="*/ 130978 h 182174"/>
                              <a:gd name="connsiteX272" fmla="*/ 30048 w 139585"/>
                              <a:gd name="connsiteY272" fmla="*/ 130025 h 182174"/>
                              <a:gd name="connsiteX273" fmla="*/ 28143 w 139585"/>
                              <a:gd name="connsiteY273" fmla="*/ 129073 h 182174"/>
                              <a:gd name="connsiteX274" fmla="*/ 28143 w 139585"/>
                              <a:gd name="connsiteY274" fmla="*/ 129073 h 182174"/>
                              <a:gd name="connsiteX275" fmla="*/ 29095 w 139585"/>
                              <a:gd name="connsiteY275" fmla="*/ 125263 h 182174"/>
                              <a:gd name="connsiteX276" fmla="*/ 30048 w 139585"/>
                              <a:gd name="connsiteY276" fmla="*/ 123358 h 182174"/>
                              <a:gd name="connsiteX277" fmla="*/ 29095 w 139585"/>
                              <a:gd name="connsiteY277" fmla="*/ 122405 h 182174"/>
                              <a:gd name="connsiteX278" fmla="*/ 29095 w 139585"/>
                              <a:gd name="connsiteY278" fmla="*/ 125263 h 182174"/>
                              <a:gd name="connsiteX279" fmla="*/ 29095 w 139585"/>
                              <a:gd name="connsiteY279" fmla="*/ 125263 h 182174"/>
                              <a:gd name="connsiteX280" fmla="*/ 28143 w 139585"/>
                              <a:gd name="connsiteY280" fmla="*/ 68113 h 182174"/>
                              <a:gd name="connsiteX281" fmla="*/ 31000 w 139585"/>
                              <a:gd name="connsiteY281" fmla="*/ 68113 h 182174"/>
                              <a:gd name="connsiteX282" fmla="*/ 29095 w 139585"/>
                              <a:gd name="connsiteY282" fmla="*/ 70970 h 182174"/>
                              <a:gd name="connsiteX283" fmla="*/ 28143 w 139585"/>
                              <a:gd name="connsiteY283" fmla="*/ 68113 h 182174"/>
                              <a:gd name="connsiteX284" fmla="*/ 29095 w 139585"/>
                              <a:gd name="connsiteY284" fmla="*/ 134788 h 182174"/>
                              <a:gd name="connsiteX285" fmla="*/ 30048 w 139585"/>
                              <a:gd name="connsiteY285" fmla="*/ 135740 h 182174"/>
                              <a:gd name="connsiteX286" fmla="*/ 31953 w 139585"/>
                              <a:gd name="connsiteY286" fmla="*/ 133836 h 182174"/>
                              <a:gd name="connsiteX287" fmla="*/ 31000 w 139585"/>
                              <a:gd name="connsiteY287" fmla="*/ 132883 h 182174"/>
                              <a:gd name="connsiteX288" fmla="*/ 29095 w 139585"/>
                              <a:gd name="connsiteY288" fmla="*/ 134788 h 182174"/>
                              <a:gd name="connsiteX289" fmla="*/ 30048 w 139585"/>
                              <a:gd name="connsiteY289" fmla="*/ 99545 h 182174"/>
                              <a:gd name="connsiteX290" fmla="*/ 30048 w 139585"/>
                              <a:gd name="connsiteY290" fmla="*/ 99545 h 182174"/>
                              <a:gd name="connsiteX291" fmla="*/ 31000 w 139585"/>
                              <a:gd name="connsiteY291" fmla="*/ 97640 h 182174"/>
                              <a:gd name="connsiteX292" fmla="*/ 31000 w 139585"/>
                              <a:gd name="connsiteY292" fmla="*/ 97640 h 182174"/>
                              <a:gd name="connsiteX293" fmla="*/ 31953 w 139585"/>
                              <a:gd name="connsiteY293" fmla="*/ 96688 h 182174"/>
                              <a:gd name="connsiteX294" fmla="*/ 31953 w 139585"/>
                              <a:gd name="connsiteY294" fmla="*/ 95736 h 182174"/>
                              <a:gd name="connsiteX295" fmla="*/ 31000 w 139585"/>
                              <a:gd name="connsiteY295" fmla="*/ 95736 h 182174"/>
                              <a:gd name="connsiteX296" fmla="*/ 31000 w 139585"/>
                              <a:gd name="connsiteY296" fmla="*/ 96688 h 182174"/>
                              <a:gd name="connsiteX297" fmla="*/ 31000 w 139585"/>
                              <a:gd name="connsiteY297" fmla="*/ 97640 h 182174"/>
                              <a:gd name="connsiteX298" fmla="*/ 30048 w 139585"/>
                              <a:gd name="connsiteY298" fmla="*/ 99545 h 182174"/>
                              <a:gd name="connsiteX299" fmla="*/ 30048 w 139585"/>
                              <a:gd name="connsiteY299" fmla="*/ 37633 h 182174"/>
                              <a:gd name="connsiteX300" fmla="*/ 30048 w 139585"/>
                              <a:gd name="connsiteY300" fmla="*/ 37633 h 182174"/>
                              <a:gd name="connsiteX301" fmla="*/ 30048 w 139585"/>
                              <a:gd name="connsiteY301" fmla="*/ 37633 h 182174"/>
                              <a:gd name="connsiteX302" fmla="*/ 30048 w 139585"/>
                              <a:gd name="connsiteY302" fmla="*/ 37633 h 182174"/>
                              <a:gd name="connsiteX303" fmla="*/ 30048 w 139585"/>
                              <a:gd name="connsiteY303" fmla="*/ 37633 h 182174"/>
                              <a:gd name="connsiteX304" fmla="*/ 33858 w 139585"/>
                              <a:gd name="connsiteY304" fmla="*/ 59540 h 182174"/>
                              <a:gd name="connsiteX305" fmla="*/ 31000 w 139585"/>
                              <a:gd name="connsiteY305" fmla="*/ 60493 h 182174"/>
                              <a:gd name="connsiteX306" fmla="*/ 31953 w 139585"/>
                              <a:gd name="connsiteY306" fmla="*/ 63350 h 182174"/>
                              <a:gd name="connsiteX307" fmla="*/ 34810 w 139585"/>
                              <a:gd name="connsiteY307" fmla="*/ 63350 h 182174"/>
                              <a:gd name="connsiteX308" fmla="*/ 36715 w 139585"/>
                              <a:gd name="connsiteY308" fmla="*/ 63350 h 182174"/>
                              <a:gd name="connsiteX309" fmla="*/ 38620 w 139585"/>
                              <a:gd name="connsiteY309" fmla="*/ 62398 h 182174"/>
                              <a:gd name="connsiteX310" fmla="*/ 37668 w 139585"/>
                              <a:gd name="connsiteY310" fmla="*/ 61445 h 182174"/>
                              <a:gd name="connsiteX311" fmla="*/ 33858 w 139585"/>
                              <a:gd name="connsiteY311" fmla="*/ 59540 h 182174"/>
                              <a:gd name="connsiteX312" fmla="*/ 33858 w 139585"/>
                              <a:gd name="connsiteY312" fmla="*/ 124311 h 182174"/>
                              <a:gd name="connsiteX313" fmla="*/ 35763 w 139585"/>
                              <a:gd name="connsiteY313" fmla="*/ 123358 h 182174"/>
                              <a:gd name="connsiteX314" fmla="*/ 33858 w 139585"/>
                              <a:gd name="connsiteY314" fmla="*/ 121453 h 182174"/>
                              <a:gd name="connsiteX315" fmla="*/ 32905 w 139585"/>
                              <a:gd name="connsiteY315" fmla="*/ 122405 h 182174"/>
                              <a:gd name="connsiteX316" fmla="*/ 33858 w 139585"/>
                              <a:gd name="connsiteY316" fmla="*/ 124311 h 182174"/>
                              <a:gd name="connsiteX317" fmla="*/ 38620 w 139585"/>
                              <a:gd name="connsiteY317" fmla="*/ 133836 h 182174"/>
                              <a:gd name="connsiteX318" fmla="*/ 33858 w 139585"/>
                              <a:gd name="connsiteY318" fmla="*/ 129073 h 182174"/>
                              <a:gd name="connsiteX319" fmla="*/ 31953 w 139585"/>
                              <a:gd name="connsiteY319" fmla="*/ 129073 h 182174"/>
                              <a:gd name="connsiteX320" fmla="*/ 31000 w 139585"/>
                              <a:gd name="connsiteY320" fmla="*/ 130978 h 182174"/>
                              <a:gd name="connsiteX321" fmla="*/ 34810 w 139585"/>
                              <a:gd name="connsiteY321" fmla="*/ 138598 h 182174"/>
                              <a:gd name="connsiteX322" fmla="*/ 35763 w 139585"/>
                              <a:gd name="connsiteY322" fmla="*/ 138598 h 182174"/>
                              <a:gd name="connsiteX323" fmla="*/ 38620 w 139585"/>
                              <a:gd name="connsiteY323" fmla="*/ 133836 h 182174"/>
                              <a:gd name="connsiteX324" fmla="*/ 34810 w 139585"/>
                              <a:gd name="connsiteY324" fmla="*/ 30013 h 182174"/>
                              <a:gd name="connsiteX325" fmla="*/ 34810 w 139585"/>
                              <a:gd name="connsiteY325" fmla="*/ 30013 h 182174"/>
                              <a:gd name="connsiteX326" fmla="*/ 35763 w 139585"/>
                              <a:gd name="connsiteY326" fmla="*/ 28108 h 182174"/>
                              <a:gd name="connsiteX327" fmla="*/ 35763 w 139585"/>
                              <a:gd name="connsiteY327" fmla="*/ 27155 h 182174"/>
                              <a:gd name="connsiteX328" fmla="*/ 32905 w 139585"/>
                              <a:gd name="connsiteY328" fmla="*/ 28108 h 182174"/>
                              <a:gd name="connsiteX329" fmla="*/ 34810 w 139585"/>
                              <a:gd name="connsiteY329" fmla="*/ 30013 h 182174"/>
                              <a:gd name="connsiteX330" fmla="*/ 35763 w 139585"/>
                              <a:gd name="connsiteY330" fmla="*/ 147170 h 182174"/>
                              <a:gd name="connsiteX331" fmla="*/ 34810 w 139585"/>
                              <a:gd name="connsiteY331" fmla="*/ 146218 h 182174"/>
                              <a:gd name="connsiteX332" fmla="*/ 33858 w 139585"/>
                              <a:gd name="connsiteY332" fmla="*/ 147170 h 182174"/>
                              <a:gd name="connsiteX333" fmla="*/ 35763 w 139585"/>
                              <a:gd name="connsiteY333" fmla="*/ 147170 h 182174"/>
                              <a:gd name="connsiteX334" fmla="*/ 35763 w 139585"/>
                              <a:gd name="connsiteY334" fmla="*/ 147170 h 182174"/>
                              <a:gd name="connsiteX335" fmla="*/ 34810 w 139585"/>
                              <a:gd name="connsiteY335" fmla="*/ 35728 h 182174"/>
                              <a:gd name="connsiteX336" fmla="*/ 34810 w 139585"/>
                              <a:gd name="connsiteY336" fmla="*/ 37633 h 182174"/>
                              <a:gd name="connsiteX337" fmla="*/ 36715 w 139585"/>
                              <a:gd name="connsiteY337" fmla="*/ 36680 h 182174"/>
                              <a:gd name="connsiteX338" fmla="*/ 34810 w 139585"/>
                              <a:gd name="connsiteY338" fmla="*/ 30965 h 182174"/>
                              <a:gd name="connsiteX339" fmla="*/ 34810 w 139585"/>
                              <a:gd name="connsiteY339" fmla="*/ 35728 h 182174"/>
                              <a:gd name="connsiteX340" fmla="*/ 37668 w 139585"/>
                              <a:gd name="connsiteY340" fmla="*/ 103355 h 182174"/>
                              <a:gd name="connsiteX341" fmla="*/ 38620 w 139585"/>
                              <a:gd name="connsiteY341" fmla="*/ 101450 h 182174"/>
                              <a:gd name="connsiteX342" fmla="*/ 34810 w 139585"/>
                              <a:gd name="connsiteY342" fmla="*/ 98593 h 182174"/>
                              <a:gd name="connsiteX343" fmla="*/ 33858 w 139585"/>
                              <a:gd name="connsiteY343" fmla="*/ 99545 h 182174"/>
                              <a:gd name="connsiteX344" fmla="*/ 37668 w 139585"/>
                              <a:gd name="connsiteY344" fmla="*/ 103355 h 182174"/>
                              <a:gd name="connsiteX345" fmla="*/ 35763 w 139585"/>
                              <a:gd name="connsiteY345" fmla="*/ 58588 h 182174"/>
                              <a:gd name="connsiteX346" fmla="*/ 35763 w 139585"/>
                              <a:gd name="connsiteY346" fmla="*/ 58588 h 182174"/>
                              <a:gd name="connsiteX347" fmla="*/ 35763 w 139585"/>
                              <a:gd name="connsiteY347" fmla="*/ 56683 h 182174"/>
                              <a:gd name="connsiteX348" fmla="*/ 35763 w 139585"/>
                              <a:gd name="connsiteY348" fmla="*/ 58588 h 182174"/>
                              <a:gd name="connsiteX349" fmla="*/ 35763 w 139585"/>
                              <a:gd name="connsiteY349" fmla="*/ 58588 h 182174"/>
                              <a:gd name="connsiteX350" fmla="*/ 40525 w 139585"/>
                              <a:gd name="connsiteY350" fmla="*/ 120500 h 182174"/>
                              <a:gd name="connsiteX351" fmla="*/ 39573 w 139585"/>
                              <a:gd name="connsiteY351" fmla="*/ 119548 h 182174"/>
                              <a:gd name="connsiteX352" fmla="*/ 37668 w 139585"/>
                              <a:gd name="connsiteY352" fmla="*/ 120500 h 182174"/>
                              <a:gd name="connsiteX353" fmla="*/ 39573 w 139585"/>
                              <a:gd name="connsiteY353" fmla="*/ 121453 h 182174"/>
                              <a:gd name="connsiteX354" fmla="*/ 40525 w 139585"/>
                              <a:gd name="connsiteY354" fmla="*/ 120500 h 182174"/>
                              <a:gd name="connsiteX355" fmla="*/ 40525 w 139585"/>
                              <a:gd name="connsiteY355" fmla="*/ 152886 h 182174"/>
                              <a:gd name="connsiteX356" fmla="*/ 40525 w 139585"/>
                              <a:gd name="connsiteY356" fmla="*/ 152886 h 182174"/>
                              <a:gd name="connsiteX357" fmla="*/ 38620 w 139585"/>
                              <a:gd name="connsiteY357" fmla="*/ 152886 h 182174"/>
                              <a:gd name="connsiteX358" fmla="*/ 40525 w 139585"/>
                              <a:gd name="connsiteY358" fmla="*/ 152886 h 182174"/>
                              <a:gd name="connsiteX359" fmla="*/ 40525 w 139585"/>
                              <a:gd name="connsiteY359" fmla="*/ 152886 h 182174"/>
                              <a:gd name="connsiteX360" fmla="*/ 40525 w 139585"/>
                              <a:gd name="connsiteY360" fmla="*/ 70018 h 182174"/>
                              <a:gd name="connsiteX361" fmla="*/ 40525 w 139585"/>
                              <a:gd name="connsiteY361" fmla="*/ 70018 h 182174"/>
                              <a:gd name="connsiteX362" fmla="*/ 40525 w 139585"/>
                              <a:gd name="connsiteY362" fmla="*/ 68113 h 182174"/>
                              <a:gd name="connsiteX363" fmla="*/ 40525 w 139585"/>
                              <a:gd name="connsiteY363" fmla="*/ 70018 h 182174"/>
                              <a:gd name="connsiteX364" fmla="*/ 40525 w 139585"/>
                              <a:gd name="connsiteY364" fmla="*/ 70018 h 182174"/>
                              <a:gd name="connsiteX365" fmla="*/ 41478 w 139585"/>
                              <a:gd name="connsiteY365" fmla="*/ 106213 h 182174"/>
                              <a:gd name="connsiteX366" fmla="*/ 41478 w 139585"/>
                              <a:gd name="connsiteY366" fmla="*/ 106213 h 182174"/>
                              <a:gd name="connsiteX367" fmla="*/ 40525 w 139585"/>
                              <a:gd name="connsiteY367" fmla="*/ 106213 h 182174"/>
                              <a:gd name="connsiteX368" fmla="*/ 41478 w 139585"/>
                              <a:gd name="connsiteY368" fmla="*/ 106213 h 182174"/>
                              <a:gd name="connsiteX369" fmla="*/ 41478 w 139585"/>
                              <a:gd name="connsiteY369" fmla="*/ 106213 h 182174"/>
                              <a:gd name="connsiteX370" fmla="*/ 43383 w 139585"/>
                              <a:gd name="connsiteY370" fmla="*/ 70018 h 182174"/>
                              <a:gd name="connsiteX371" fmla="*/ 43383 w 139585"/>
                              <a:gd name="connsiteY371" fmla="*/ 70018 h 182174"/>
                              <a:gd name="connsiteX372" fmla="*/ 43383 w 139585"/>
                              <a:gd name="connsiteY372" fmla="*/ 70018 h 182174"/>
                              <a:gd name="connsiteX373" fmla="*/ 43383 w 139585"/>
                              <a:gd name="connsiteY373" fmla="*/ 70018 h 182174"/>
                              <a:gd name="connsiteX374" fmla="*/ 43383 w 139585"/>
                              <a:gd name="connsiteY374" fmla="*/ 70018 h 182174"/>
                              <a:gd name="connsiteX375" fmla="*/ 44335 w 139585"/>
                              <a:gd name="connsiteY375" fmla="*/ 139550 h 182174"/>
                              <a:gd name="connsiteX376" fmla="*/ 44335 w 139585"/>
                              <a:gd name="connsiteY376" fmla="*/ 139550 h 182174"/>
                              <a:gd name="connsiteX377" fmla="*/ 44335 w 139585"/>
                              <a:gd name="connsiteY377" fmla="*/ 139550 h 182174"/>
                              <a:gd name="connsiteX378" fmla="*/ 44335 w 139585"/>
                              <a:gd name="connsiteY378" fmla="*/ 139550 h 182174"/>
                              <a:gd name="connsiteX379" fmla="*/ 44335 w 139585"/>
                              <a:gd name="connsiteY379" fmla="*/ 139550 h 182174"/>
                              <a:gd name="connsiteX380" fmla="*/ 47193 w 139585"/>
                              <a:gd name="connsiteY380" fmla="*/ 30013 h 182174"/>
                              <a:gd name="connsiteX381" fmla="*/ 46241 w 139585"/>
                              <a:gd name="connsiteY381" fmla="*/ 29061 h 182174"/>
                              <a:gd name="connsiteX382" fmla="*/ 45288 w 139585"/>
                              <a:gd name="connsiteY382" fmla="*/ 30013 h 182174"/>
                              <a:gd name="connsiteX383" fmla="*/ 47193 w 139585"/>
                              <a:gd name="connsiteY383" fmla="*/ 30013 h 182174"/>
                              <a:gd name="connsiteX384" fmla="*/ 47193 w 139585"/>
                              <a:gd name="connsiteY384" fmla="*/ 30013 h 182174"/>
                              <a:gd name="connsiteX385" fmla="*/ 50050 w 139585"/>
                              <a:gd name="connsiteY385" fmla="*/ 52873 h 182174"/>
                              <a:gd name="connsiteX386" fmla="*/ 48145 w 139585"/>
                              <a:gd name="connsiteY386" fmla="*/ 51920 h 182174"/>
                              <a:gd name="connsiteX387" fmla="*/ 47193 w 139585"/>
                              <a:gd name="connsiteY387" fmla="*/ 52873 h 182174"/>
                              <a:gd name="connsiteX388" fmla="*/ 50050 w 139585"/>
                              <a:gd name="connsiteY388" fmla="*/ 52873 h 182174"/>
                              <a:gd name="connsiteX389" fmla="*/ 50050 w 139585"/>
                              <a:gd name="connsiteY389" fmla="*/ 52873 h 182174"/>
                              <a:gd name="connsiteX390" fmla="*/ 50050 w 139585"/>
                              <a:gd name="connsiteY390" fmla="*/ 38586 h 182174"/>
                              <a:gd name="connsiteX391" fmla="*/ 50050 w 139585"/>
                              <a:gd name="connsiteY391" fmla="*/ 38586 h 182174"/>
                              <a:gd name="connsiteX392" fmla="*/ 49098 w 139585"/>
                              <a:gd name="connsiteY392" fmla="*/ 38586 h 182174"/>
                              <a:gd name="connsiteX393" fmla="*/ 50050 w 139585"/>
                              <a:gd name="connsiteY393" fmla="*/ 38586 h 182174"/>
                              <a:gd name="connsiteX394" fmla="*/ 50050 w 139585"/>
                              <a:gd name="connsiteY394" fmla="*/ 38586 h 182174"/>
                              <a:gd name="connsiteX395" fmla="*/ 51955 w 139585"/>
                              <a:gd name="connsiteY395" fmla="*/ 76686 h 182174"/>
                              <a:gd name="connsiteX396" fmla="*/ 57670 w 139585"/>
                              <a:gd name="connsiteY396" fmla="*/ 81448 h 182174"/>
                              <a:gd name="connsiteX397" fmla="*/ 70053 w 139585"/>
                              <a:gd name="connsiteY397" fmla="*/ 81448 h 182174"/>
                              <a:gd name="connsiteX398" fmla="*/ 72910 w 139585"/>
                              <a:gd name="connsiteY398" fmla="*/ 81448 h 182174"/>
                              <a:gd name="connsiteX399" fmla="*/ 88151 w 139585"/>
                              <a:gd name="connsiteY399" fmla="*/ 81448 h 182174"/>
                              <a:gd name="connsiteX400" fmla="*/ 94818 w 139585"/>
                              <a:gd name="connsiteY400" fmla="*/ 74780 h 182174"/>
                              <a:gd name="connsiteX401" fmla="*/ 93866 w 139585"/>
                              <a:gd name="connsiteY401" fmla="*/ 40490 h 182174"/>
                              <a:gd name="connsiteX402" fmla="*/ 87198 w 139585"/>
                              <a:gd name="connsiteY402" fmla="*/ 19536 h 182174"/>
                              <a:gd name="connsiteX403" fmla="*/ 83388 w 139585"/>
                              <a:gd name="connsiteY403" fmla="*/ 12868 h 182174"/>
                              <a:gd name="connsiteX404" fmla="*/ 70053 w 139585"/>
                              <a:gd name="connsiteY404" fmla="*/ 10963 h 182174"/>
                              <a:gd name="connsiteX405" fmla="*/ 62433 w 139585"/>
                              <a:gd name="connsiteY405" fmla="*/ 18583 h 182174"/>
                              <a:gd name="connsiteX406" fmla="*/ 55766 w 139585"/>
                              <a:gd name="connsiteY406" fmla="*/ 35728 h 182174"/>
                              <a:gd name="connsiteX407" fmla="*/ 51955 w 139585"/>
                              <a:gd name="connsiteY407" fmla="*/ 76686 h 182174"/>
                              <a:gd name="connsiteX408" fmla="*/ 111010 w 139585"/>
                              <a:gd name="connsiteY408" fmla="*/ 128120 h 182174"/>
                              <a:gd name="connsiteX409" fmla="*/ 109105 w 139585"/>
                              <a:gd name="connsiteY409" fmla="*/ 125263 h 182174"/>
                              <a:gd name="connsiteX410" fmla="*/ 105295 w 139585"/>
                              <a:gd name="connsiteY410" fmla="*/ 123358 h 182174"/>
                              <a:gd name="connsiteX411" fmla="*/ 102438 w 139585"/>
                              <a:gd name="connsiteY411" fmla="*/ 123358 h 182174"/>
                              <a:gd name="connsiteX412" fmla="*/ 102438 w 139585"/>
                              <a:gd name="connsiteY412" fmla="*/ 124311 h 182174"/>
                              <a:gd name="connsiteX413" fmla="*/ 106248 w 139585"/>
                              <a:gd name="connsiteY413" fmla="*/ 130025 h 182174"/>
                              <a:gd name="connsiteX414" fmla="*/ 108153 w 139585"/>
                              <a:gd name="connsiteY414" fmla="*/ 131930 h 182174"/>
                              <a:gd name="connsiteX415" fmla="*/ 111010 w 139585"/>
                              <a:gd name="connsiteY415" fmla="*/ 128120 h 182174"/>
                              <a:gd name="connsiteX416" fmla="*/ 102438 w 139585"/>
                              <a:gd name="connsiteY416" fmla="*/ 48111 h 182174"/>
                              <a:gd name="connsiteX417" fmla="*/ 103391 w 139585"/>
                              <a:gd name="connsiteY417" fmla="*/ 48111 h 182174"/>
                              <a:gd name="connsiteX418" fmla="*/ 104343 w 139585"/>
                              <a:gd name="connsiteY418" fmla="*/ 47158 h 182174"/>
                              <a:gd name="connsiteX419" fmla="*/ 102438 w 139585"/>
                              <a:gd name="connsiteY419" fmla="*/ 48111 h 182174"/>
                              <a:gd name="connsiteX420" fmla="*/ 102438 w 139585"/>
                              <a:gd name="connsiteY420" fmla="*/ 48111 h 182174"/>
                              <a:gd name="connsiteX421" fmla="*/ 104343 w 139585"/>
                              <a:gd name="connsiteY421" fmla="*/ 41443 h 182174"/>
                              <a:gd name="connsiteX422" fmla="*/ 105295 w 139585"/>
                              <a:gd name="connsiteY422" fmla="*/ 46205 h 182174"/>
                              <a:gd name="connsiteX423" fmla="*/ 108153 w 139585"/>
                              <a:gd name="connsiteY423" fmla="*/ 45253 h 182174"/>
                              <a:gd name="connsiteX424" fmla="*/ 107201 w 139585"/>
                              <a:gd name="connsiteY424" fmla="*/ 41443 h 182174"/>
                              <a:gd name="connsiteX425" fmla="*/ 106248 w 139585"/>
                              <a:gd name="connsiteY425" fmla="*/ 39538 h 182174"/>
                              <a:gd name="connsiteX426" fmla="*/ 105295 w 139585"/>
                              <a:gd name="connsiteY426" fmla="*/ 39538 h 182174"/>
                              <a:gd name="connsiteX427" fmla="*/ 104343 w 139585"/>
                              <a:gd name="connsiteY427" fmla="*/ 41443 h 182174"/>
                              <a:gd name="connsiteX428" fmla="*/ 105295 w 139585"/>
                              <a:gd name="connsiteY428" fmla="*/ 30965 h 182174"/>
                              <a:gd name="connsiteX429" fmla="*/ 106248 w 139585"/>
                              <a:gd name="connsiteY429" fmla="*/ 30013 h 182174"/>
                              <a:gd name="connsiteX430" fmla="*/ 105295 w 139585"/>
                              <a:gd name="connsiteY430" fmla="*/ 29061 h 182174"/>
                              <a:gd name="connsiteX431" fmla="*/ 103391 w 139585"/>
                              <a:gd name="connsiteY431" fmla="*/ 30013 h 182174"/>
                              <a:gd name="connsiteX432" fmla="*/ 105295 w 139585"/>
                              <a:gd name="connsiteY432" fmla="*/ 30965 h 182174"/>
                              <a:gd name="connsiteX433" fmla="*/ 106248 w 139585"/>
                              <a:gd name="connsiteY433" fmla="*/ 117643 h 182174"/>
                              <a:gd name="connsiteX434" fmla="*/ 110058 w 139585"/>
                              <a:gd name="connsiteY434" fmla="*/ 123358 h 182174"/>
                              <a:gd name="connsiteX435" fmla="*/ 111010 w 139585"/>
                              <a:gd name="connsiteY435" fmla="*/ 123358 h 182174"/>
                              <a:gd name="connsiteX436" fmla="*/ 115773 w 139585"/>
                              <a:gd name="connsiteY436" fmla="*/ 118595 h 182174"/>
                              <a:gd name="connsiteX437" fmla="*/ 115773 w 139585"/>
                              <a:gd name="connsiteY437" fmla="*/ 121453 h 182174"/>
                              <a:gd name="connsiteX438" fmla="*/ 115773 w 139585"/>
                              <a:gd name="connsiteY438" fmla="*/ 125263 h 182174"/>
                              <a:gd name="connsiteX439" fmla="*/ 113868 w 139585"/>
                              <a:gd name="connsiteY439" fmla="*/ 126215 h 182174"/>
                              <a:gd name="connsiteX440" fmla="*/ 115773 w 139585"/>
                              <a:gd name="connsiteY440" fmla="*/ 129073 h 182174"/>
                              <a:gd name="connsiteX441" fmla="*/ 118630 w 139585"/>
                              <a:gd name="connsiteY441" fmla="*/ 128120 h 182174"/>
                              <a:gd name="connsiteX442" fmla="*/ 120535 w 139585"/>
                              <a:gd name="connsiteY442" fmla="*/ 125263 h 182174"/>
                              <a:gd name="connsiteX443" fmla="*/ 121488 w 139585"/>
                              <a:gd name="connsiteY443" fmla="*/ 123358 h 182174"/>
                              <a:gd name="connsiteX444" fmla="*/ 120535 w 139585"/>
                              <a:gd name="connsiteY444" fmla="*/ 122405 h 182174"/>
                              <a:gd name="connsiteX445" fmla="*/ 122441 w 139585"/>
                              <a:gd name="connsiteY445" fmla="*/ 118595 h 182174"/>
                              <a:gd name="connsiteX446" fmla="*/ 122441 w 139585"/>
                              <a:gd name="connsiteY446" fmla="*/ 117643 h 182174"/>
                              <a:gd name="connsiteX447" fmla="*/ 116726 w 139585"/>
                              <a:gd name="connsiteY447" fmla="*/ 118595 h 182174"/>
                              <a:gd name="connsiteX448" fmla="*/ 116726 w 139585"/>
                              <a:gd name="connsiteY448" fmla="*/ 113833 h 182174"/>
                              <a:gd name="connsiteX449" fmla="*/ 118630 w 139585"/>
                              <a:gd name="connsiteY449" fmla="*/ 110023 h 182174"/>
                              <a:gd name="connsiteX450" fmla="*/ 114820 w 139585"/>
                              <a:gd name="connsiteY450" fmla="*/ 111928 h 182174"/>
                              <a:gd name="connsiteX451" fmla="*/ 113868 w 139585"/>
                              <a:gd name="connsiteY451" fmla="*/ 110975 h 182174"/>
                              <a:gd name="connsiteX452" fmla="*/ 113868 w 139585"/>
                              <a:gd name="connsiteY452" fmla="*/ 111928 h 182174"/>
                              <a:gd name="connsiteX453" fmla="*/ 114820 w 139585"/>
                              <a:gd name="connsiteY453" fmla="*/ 111928 h 182174"/>
                              <a:gd name="connsiteX454" fmla="*/ 113868 w 139585"/>
                              <a:gd name="connsiteY454" fmla="*/ 117643 h 182174"/>
                              <a:gd name="connsiteX455" fmla="*/ 113868 w 139585"/>
                              <a:gd name="connsiteY455" fmla="*/ 119548 h 182174"/>
                              <a:gd name="connsiteX456" fmla="*/ 111963 w 139585"/>
                              <a:gd name="connsiteY456" fmla="*/ 118595 h 182174"/>
                              <a:gd name="connsiteX457" fmla="*/ 109105 w 139585"/>
                              <a:gd name="connsiteY457" fmla="*/ 117643 h 182174"/>
                              <a:gd name="connsiteX458" fmla="*/ 107201 w 139585"/>
                              <a:gd name="connsiteY458" fmla="*/ 117643 h 182174"/>
                              <a:gd name="connsiteX459" fmla="*/ 106248 w 139585"/>
                              <a:gd name="connsiteY459" fmla="*/ 117643 h 182174"/>
                              <a:gd name="connsiteX460" fmla="*/ 111010 w 139585"/>
                              <a:gd name="connsiteY460" fmla="*/ 51920 h 182174"/>
                              <a:gd name="connsiteX461" fmla="*/ 111010 w 139585"/>
                              <a:gd name="connsiteY461" fmla="*/ 51920 h 182174"/>
                              <a:gd name="connsiteX462" fmla="*/ 109105 w 139585"/>
                              <a:gd name="connsiteY462" fmla="*/ 54778 h 182174"/>
                              <a:gd name="connsiteX463" fmla="*/ 107201 w 139585"/>
                              <a:gd name="connsiteY463" fmla="*/ 56683 h 182174"/>
                              <a:gd name="connsiteX464" fmla="*/ 106248 w 139585"/>
                              <a:gd name="connsiteY464" fmla="*/ 60493 h 182174"/>
                              <a:gd name="connsiteX465" fmla="*/ 108153 w 139585"/>
                              <a:gd name="connsiteY465" fmla="*/ 65255 h 182174"/>
                              <a:gd name="connsiteX466" fmla="*/ 112916 w 139585"/>
                              <a:gd name="connsiteY466" fmla="*/ 66208 h 182174"/>
                              <a:gd name="connsiteX467" fmla="*/ 112916 w 139585"/>
                              <a:gd name="connsiteY467" fmla="*/ 66208 h 182174"/>
                              <a:gd name="connsiteX468" fmla="*/ 114820 w 139585"/>
                              <a:gd name="connsiteY468" fmla="*/ 70018 h 182174"/>
                              <a:gd name="connsiteX469" fmla="*/ 117678 w 139585"/>
                              <a:gd name="connsiteY469" fmla="*/ 74780 h 182174"/>
                              <a:gd name="connsiteX470" fmla="*/ 124345 w 139585"/>
                              <a:gd name="connsiteY470" fmla="*/ 71923 h 182174"/>
                              <a:gd name="connsiteX471" fmla="*/ 124345 w 139585"/>
                              <a:gd name="connsiteY471" fmla="*/ 70018 h 182174"/>
                              <a:gd name="connsiteX472" fmla="*/ 122441 w 139585"/>
                              <a:gd name="connsiteY472" fmla="*/ 70018 h 182174"/>
                              <a:gd name="connsiteX473" fmla="*/ 117678 w 139585"/>
                              <a:gd name="connsiteY473" fmla="*/ 71923 h 182174"/>
                              <a:gd name="connsiteX474" fmla="*/ 115773 w 139585"/>
                              <a:gd name="connsiteY474" fmla="*/ 71923 h 182174"/>
                              <a:gd name="connsiteX475" fmla="*/ 115773 w 139585"/>
                              <a:gd name="connsiteY475" fmla="*/ 70970 h 182174"/>
                              <a:gd name="connsiteX476" fmla="*/ 120535 w 139585"/>
                              <a:gd name="connsiteY476" fmla="*/ 67161 h 182174"/>
                              <a:gd name="connsiteX477" fmla="*/ 121488 w 139585"/>
                              <a:gd name="connsiteY477" fmla="*/ 65255 h 182174"/>
                              <a:gd name="connsiteX478" fmla="*/ 120535 w 139585"/>
                              <a:gd name="connsiteY478" fmla="*/ 65255 h 182174"/>
                              <a:gd name="connsiteX479" fmla="*/ 116726 w 139585"/>
                              <a:gd name="connsiteY479" fmla="*/ 66208 h 182174"/>
                              <a:gd name="connsiteX480" fmla="*/ 114820 w 139585"/>
                              <a:gd name="connsiteY480" fmla="*/ 66208 h 182174"/>
                              <a:gd name="connsiteX481" fmla="*/ 112916 w 139585"/>
                              <a:gd name="connsiteY481" fmla="*/ 64303 h 182174"/>
                              <a:gd name="connsiteX482" fmla="*/ 111963 w 139585"/>
                              <a:gd name="connsiteY482" fmla="*/ 62398 h 182174"/>
                              <a:gd name="connsiteX483" fmla="*/ 113868 w 139585"/>
                              <a:gd name="connsiteY483" fmla="*/ 62398 h 182174"/>
                              <a:gd name="connsiteX484" fmla="*/ 117678 w 139585"/>
                              <a:gd name="connsiteY484" fmla="*/ 61445 h 182174"/>
                              <a:gd name="connsiteX485" fmla="*/ 114820 w 139585"/>
                              <a:gd name="connsiteY485" fmla="*/ 59540 h 182174"/>
                              <a:gd name="connsiteX486" fmla="*/ 113868 w 139585"/>
                              <a:gd name="connsiteY486" fmla="*/ 58588 h 182174"/>
                              <a:gd name="connsiteX487" fmla="*/ 115773 w 139585"/>
                              <a:gd name="connsiteY487" fmla="*/ 57636 h 182174"/>
                              <a:gd name="connsiteX488" fmla="*/ 117678 w 139585"/>
                              <a:gd name="connsiteY488" fmla="*/ 55730 h 182174"/>
                              <a:gd name="connsiteX489" fmla="*/ 111010 w 139585"/>
                              <a:gd name="connsiteY489" fmla="*/ 51920 h 182174"/>
                              <a:gd name="connsiteX490" fmla="*/ 107201 w 139585"/>
                              <a:gd name="connsiteY490" fmla="*/ 68113 h 182174"/>
                              <a:gd name="connsiteX491" fmla="*/ 107201 w 139585"/>
                              <a:gd name="connsiteY491" fmla="*/ 68113 h 182174"/>
                              <a:gd name="connsiteX492" fmla="*/ 107201 w 139585"/>
                              <a:gd name="connsiteY492" fmla="*/ 68113 h 182174"/>
                              <a:gd name="connsiteX493" fmla="*/ 107201 w 139585"/>
                              <a:gd name="connsiteY493" fmla="*/ 68113 h 182174"/>
                              <a:gd name="connsiteX494" fmla="*/ 107201 w 139585"/>
                              <a:gd name="connsiteY494" fmla="*/ 68113 h 182174"/>
                              <a:gd name="connsiteX495" fmla="*/ 107201 w 139585"/>
                              <a:gd name="connsiteY495" fmla="*/ 48111 h 182174"/>
                              <a:gd name="connsiteX496" fmla="*/ 110058 w 139585"/>
                              <a:gd name="connsiteY496" fmla="*/ 47158 h 182174"/>
                              <a:gd name="connsiteX497" fmla="*/ 112916 w 139585"/>
                              <a:gd name="connsiteY497" fmla="*/ 47158 h 182174"/>
                              <a:gd name="connsiteX498" fmla="*/ 108153 w 139585"/>
                              <a:gd name="connsiteY498" fmla="*/ 45253 h 182174"/>
                              <a:gd name="connsiteX499" fmla="*/ 107201 w 139585"/>
                              <a:gd name="connsiteY499" fmla="*/ 48111 h 182174"/>
                              <a:gd name="connsiteX500" fmla="*/ 111963 w 139585"/>
                              <a:gd name="connsiteY500" fmla="*/ 71923 h 182174"/>
                              <a:gd name="connsiteX501" fmla="*/ 111963 w 139585"/>
                              <a:gd name="connsiteY501" fmla="*/ 71923 h 182174"/>
                              <a:gd name="connsiteX502" fmla="*/ 110058 w 139585"/>
                              <a:gd name="connsiteY502" fmla="*/ 70018 h 182174"/>
                              <a:gd name="connsiteX503" fmla="*/ 110058 w 139585"/>
                              <a:gd name="connsiteY503" fmla="*/ 73828 h 182174"/>
                              <a:gd name="connsiteX504" fmla="*/ 111963 w 139585"/>
                              <a:gd name="connsiteY504" fmla="*/ 71923 h 182174"/>
                              <a:gd name="connsiteX505" fmla="*/ 112916 w 139585"/>
                              <a:gd name="connsiteY505" fmla="*/ 43348 h 182174"/>
                              <a:gd name="connsiteX506" fmla="*/ 115773 w 139585"/>
                              <a:gd name="connsiteY506" fmla="*/ 43348 h 182174"/>
                              <a:gd name="connsiteX507" fmla="*/ 113868 w 139585"/>
                              <a:gd name="connsiteY507" fmla="*/ 41443 h 182174"/>
                              <a:gd name="connsiteX508" fmla="*/ 113868 w 139585"/>
                              <a:gd name="connsiteY508" fmla="*/ 37633 h 182174"/>
                              <a:gd name="connsiteX509" fmla="*/ 113868 w 139585"/>
                              <a:gd name="connsiteY509" fmla="*/ 34775 h 182174"/>
                              <a:gd name="connsiteX510" fmla="*/ 110058 w 139585"/>
                              <a:gd name="connsiteY510" fmla="*/ 34775 h 182174"/>
                              <a:gd name="connsiteX511" fmla="*/ 110058 w 139585"/>
                              <a:gd name="connsiteY511" fmla="*/ 37633 h 182174"/>
                              <a:gd name="connsiteX512" fmla="*/ 110058 w 139585"/>
                              <a:gd name="connsiteY512" fmla="*/ 38586 h 182174"/>
                              <a:gd name="connsiteX513" fmla="*/ 112916 w 139585"/>
                              <a:gd name="connsiteY513" fmla="*/ 43348 h 182174"/>
                              <a:gd name="connsiteX514" fmla="*/ 111010 w 139585"/>
                              <a:gd name="connsiteY514" fmla="*/ 139550 h 182174"/>
                              <a:gd name="connsiteX515" fmla="*/ 110058 w 139585"/>
                              <a:gd name="connsiteY515" fmla="*/ 138598 h 182174"/>
                              <a:gd name="connsiteX516" fmla="*/ 109105 w 139585"/>
                              <a:gd name="connsiteY516" fmla="*/ 139550 h 182174"/>
                              <a:gd name="connsiteX517" fmla="*/ 111010 w 139585"/>
                              <a:gd name="connsiteY517" fmla="*/ 139550 h 182174"/>
                              <a:gd name="connsiteX518" fmla="*/ 111010 w 139585"/>
                              <a:gd name="connsiteY518" fmla="*/ 139550 h 182174"/>
                              <a:gd name="connsiteX519" fmla="*/ 111963 w 139585"/>
                              <a:gd name="connsiteY519" fmla="*/ 133836 h 182174"/>
                              <a:gd name="connsiteX520" fmla="*/ 111963 w 139585"/>
                              <a:gd name="connsiteY520" fmla="*/ 133836 h 182174"/>
                              <a:gd name="connsiteX521" fmla="*/ 110058 w 139585"/>
                              <a:gd name="connsiteY521" fmla="*/ 133836 h 182174"/>
                              <a:gd name="connsiteX522" fmla="*/ 111963 w 139585"/>
                              <a:gd name="connsiteY522" fmla="*/ 133836 h 182174"/>
                              <a:gd name="connsiteX523" fmla="*/ 111963 w 139585"/>
                              <a:gd name="connsiteY523" fmla="*/ 133836 h 182174"/>
                              <a:gd name="connsiteX524" fmla="*/ 111963 w 139585"/>
                              <a:gd name="connsiteY524" fmla="*/ 66208 h 182174"/>
                              <a:gd name="connsiteX525" fmla="*/ 112916 w 139585"/>
                              <a:gd name="connsiteY525" fmla="*/ 64303 h 182174"/>
                              <a:gd name="connsiteX526" fmla="*/ 111963 w 139585"/>
                              <a:gd name="connsiteY526" fmla="*/ 66208 h 182174"/>
                              <a:gd name="connsiteX527" fmla="*/ 111963 w 139585"/>
                              <a:gd name="connsiteY527" fmla="*/ 66208 h 182174"/>
                              <a:gd name="connsiteX528" fmla="*/ 113868 w 139585"/>
                              <a:gd name="connsiteY528" fmla="*/ 71923 h 182174"/>
                              <a:gd name="connsiteX529" fmla="*/ 113868 w 139585"/>
                              <a:gd name="connsiteY529" fmla="*/ 71923 h 182174"/>
                              <a:gd name="connsiteX530" fmla="*/ 113868 w 139585"/>
                              <a:gd name="connsiteY530" fmla="*/ 71923 h 182174"/>
                              <a:gd name="connsiteX531" fmla="*/ 113868 w 139585"/>
                              <a:gd name="connsiteY531" fmla="*/ 74780 h 182174"/>
                              <a:gd name="connsiteX532" fmla="*/ 114820 w 139585"/>
                              <a:gd name="connsiteY532" fmla="*/ 73828 h 182174"/>
                              <a:gd name="connsiteX533" fmla="*/ 113868 w 139585"/>
                              <a:gd name="connsiteY533" fmla="*/ 71923 h 182174"/>
                              <a:gd name="connsiteX534" fmla="*/ 112916 w 139585"/>
                              <a:gd name="connsiteY534" fmla="*/ 49063 h 182174"/>
                              <a:gd name="connsiteX535" fmla="*/ 113868 w 139585"/>
                              <a:gd name="connsiteY535" fmla="*/ 50015 h 182174"/>
                              <a:gd name="connsiteX536" fmla="*/ 112916 w 139585"/>
                              <a:gd name="connsiteY536" fmla="*/ 49063 h 182174"/>
                              <a:gd name="connsiteX537" fmla="*/ 112916 w 139585"/>
                              <a:gd name="connsiteY537" fmla="*/ 47158 h 182174"/>
                              <a:gd name="connsiteX538" fmla="*/ 112916 w 139585"/>
                              <a:gd name="connsiteY538" fmla="*/ 49063 h 182174"/>
                              <a:gd name="connsiteX539" fmla="*/ 116726 w 139585"/>
                              <a:gd name="connsiteY539" fmla="*/ 124311 h 182174"/>
                              <a:gd name="connsiteX540" fmla="*/ 118630 w 139585"/>
                              <a:gd name="connsiteY540" fmla="*/ 122405 h 182174"/>
                              <a:gd name="connsiteX541" fmla="*/ 119583 w 139585"/>
                              <a:gd name="connsiteY541" fmla="*/ 123358 h 182174"/>
                              <a:gd name="connsiteX542" fmla="*/ 116726 w 139585"/>
                              <a:gd name="connsiteY542" fmla="*/ 124311 h 182174"/>
                              <a:gd name="connsiteX543" fmla="*/ 116726 w 139585"/>
                              <a:gd name="connsiteY543" fmla="*/ 124311 h 182174"/>
                              <a:gd name="connsiteX544" fmla="*/ 119583 w 139585"/>
                              <a:gd name="connsiteY544" fmla="*/ 74780 h 182174"/>
                              <a:gd name="connsiteX545" fmla="*/ 116726 w 139585"/>
                              <a:gd name="connsiteY545" fmla="*/ 76686 h 182174"/>
                              <a:gd name="connsiteX546" fmla="*/ 118630 w 139585"/>
                              <a:gd name="connsiteY546" fmla="*/ 77638 h 182174"/>
                              <a:gd name="connsiteX547" fmla="*/ 121488 w 139585"/>
                              <a:gd name="connsiteY547" fmla="*/ 76686 h 182174"/>
                              <a:gd name="connsiteX548" fmla="*/ 119583 w 139585"/>
                              <a:gd name="connsiteY548" fmla="*/ 74780 h 182174"/>
                              <a:gd name="connsiteX549" fmla="*/ 120535 w 139585"/>
                              <a:gd name="connsiteY549" fmla="*/ 139550 h 182174"/>
                              <a:gd name="connsiteX550" fmla="*/ 118630 w 139585"/>
                              <a:gd name="connsiteY550" fmla="*/ 137645 h 182174"/>
                              <a:gd name="connsiteX551" fmla="*/ 117678 w 139585"/>
                              <a:gd name="connsiteY551" fmla="*/ 138598 h 182174"/>
                              <a:gd name="connsiteX552" fmla="*/ 120535 w 139585"/>
                              <a:gd name="connsiteY552" fmla="*/ 139550 h 182174"/>
                              <a:gd name="connsiteX553" fmla="*/ 120535 w 139585"/>
                              <a:gd name="connsiteY553" fmla="*/ 139550 h 182174"/>
                              <a:gd name="connsiteX554" fmla="*/ 118630 w 139585"/>
                              <a:gd name="connsiteY554" fmla="*/ 48111 h 182174"/>
                              <a:gd name="connsiteX555" fmla="*/ 120535 w 139585"/>
                              <a:gd name="connsiteY555" fmla="*/ 49063 h 182174"/>
                              <a:gd name="connsiteX556" fmla="*/ 121488 w 139585"/>
                              <a:gd name="connsiteY556" fmla="*/ 48111 h 182174"/>
                              <a:gd name="connsiteX557" fmla="*/ 119583 w 139585"/>
                              <a:gd name="connsiteY557" fmla="*/ 46205 h 182174"/>
                              <a:gd name="connsiteX558" fmla="*/ 118630 w 139585"/>
                              <a:gd name="connsiteY558" fmla="*/ 48111 h 182174"/>
                              <a:gd name="connsiteX559" fmla="*/ 118630 w 139585"/>
                              <a:gd name="connsiteY559" fmla="*/ 38586 h 182174"/>
                              <a:gd name="connsiteX560" fmla="*/ 120535 w 139585"/>
                              <a:gd name="connsiteY560" fmla="*/ 37633 h 182174"/>
                              <a:gd name="connsiteX561" fmla="*/ 120535 w 139585"/>
                              <a:gd name="connsiteY561" fmla="*/ 36680 h 182174"/>
                              <a:gd name="connsiteX562" fmla="*/ 118630 w 139585"/>
                              <a:gd name="connsiteY562" fmla="*/ 38586 h 182174"/>
                              <a:gd name="connsiteX563" fmla="*/ 118630 w 139585"/>
                              <a:gd name="connsiteY563" fmla="*/ 38586 h 182174"/>
                              <a:gd name="connsiteX564" fmla="*/ 120535 w 139585"/>
                              <a:gd name="connsiteY564" fmla="*/ 55730 h 182174"/>
                              <a:gd name="connsiteX565" fmla="*/ 120535 w 139585"/>
                              <a:gd name="connsiteY565" fmla="*/ 55730 h 182174"/>
                              <a:gd name="connsiteX566" fmla="*/ 123393 w 139585"/>
                              <a:gd name="connsiteY566" fmla="*/ 59540 h 182174"/>
                              <a:gd name="connsiteX567" fmla="*/ 123393 w 139585"/>
                              <a:gd name="connsiteY567" fmla="*/ 58588 h 182174"/>
                              <a:gd name="connsiteX568" fmla="*/ 120535 w 139585"/>
                              <a:gd name="connsiteY568" fmla="*/ 55730 h 182174"/>
                              <a:gd name="connsiteX569" fmla="*/ 122441 w 139585"/>
                              <a:gd name="connsiteY569" fmla="*/ 131930 h 182174"/>
                              <a:gd name="connsiteX570" fmla="*/ 122441 w 139585"/>
                              <a:gd name="connsiteY570" fmla="*/ 131930 h 182174"/>
                              <a:gd name="connsiteX571" fmla="*/ 122441 w 139585"/>
                              <a:gd name="connsiteY571" fmla="*/ 131930 h 182174"/>
                              <a:gd name="connsiteX572" fmla="*/ 122441 w 139585"/>
                              <a:gd name="connsiteY572" fmla="*/ 131930 h 182174"/>
                              <a:gd name="connsiteX573" fmla="*/ 122441 w 139585"/>
                              <a:gd name="connsiteY573" fmla="*/ 131930 h 182174"/>
                              <a:gd name="connsiteX574" fmla="*/ 122441 w 139585"/>
                              <a:gd name="connsiteY574" fmla="*/ 129073 h 182174"/>
                              <a:gd name="connsiteX575" fmla="*/ 123393 w 139585"/>
                              <a:gd name="connsiteY575" fmla="*/ 130025 h 182174"/>
                              <a:gd name="connsiteX576" fmla="*/ 124345 w 139585"/>
                              <a:gd name="connsiteY576" fmla="*/ 129073 h 182174"/>
                              <a:gd name="connsiteX577" fmla="*/ 122441 w 139585"/>
                              <a:gd name="connsiteY577" fmla="*/ 129073 h 182174"/>
                              <a:gd name="connsiteX578" fmla="*/ 122441 w 139585"/>
                              <a:gd name="connsiteY578" fmla="*/ 129073 h 182174"/>
                              <a:gd name="connsiteX579" fmla="*/ 123393 w 139585"/>
                              <a:gd name="connsiteY579" fmla="*/ 125263 h 182174"/>
                              <a:gd name="connsiteX580" fmla="*/ 123393 w 139585"/>
                              <a:gd name="connsiteY580" fmla="*/ 125263 h 182174"/>
                              <a:gd name="connsiteX581" fmla="*/ 128155 w 139585"/>
                              <a:gd name="connsiteY581" fmla="*/ 123358 h 182174"/>
                              <a:gd name="connsiteX582" fmla="*/ 124345 w 139585"/>
                              <a:gd name="connsiteY582" fmla="*/ 122405 h 182174"/>
                              <a:gd name="connsiteX583" fmla="*/ 123393 w 139585"/>
                              <a:gd name="connsiteY583" fmla="*/ 125263 h 182174"/>
                              <a:gd name="connsiteX584" fmla="*/ 123393 w 139585"/>
                              <a:gd name="connsiteY584" fmla="*/ 48111 h 182174"/>
                              <a:gd name="connsiteX585" fmla="*/ 124345 w 139585"/>
                              <a:gd name="connsiteY585" fmla="*/ 49063 h 182174"/>
                              <a:gd name="connsiteX586" fmla="*/ 125298 w 139585"/>
                              <a:gd name="connsiteY586" fmla="*/ 49063 h 182174"/>
                              <a:gd name="connsiteX587" fmla="*/ 123393 w 139585"/>
                              <a:gd name="connsiteY587" fmla="*/ 48111 h 182174"/>
                              <a:gd name="connsiteX588" fmla="*/ 123393 w 139585"/>
                              <a:gd name="connsiteY588" fmla="*/ 48111 h 182174"/>
                              <a:gd name="connsiteX589" fmla="*/ 126251 w 139585"/>
                              <a:gd name="connsiteY589" fmla="*/ 72875 h 182174"/>
                              <a:gd name="connsiteX590" fmla="*/ 126251 w 139585"/>
                              <a:gd name="connsiteY590" fmla="*/ 72875 h 182174"/>
                              <a:gd name="connsiteX591" fmla="*/ 125298 w 139585"/>
                              <a:gd name="connsiteY591" fmla="*/ 72875 h 182174"/>
                              <a:gd name="connsiteX592" fmla="*/ 126251 w 139585"/>
                              <a:gd name="connsiteY592" fmla="*/ 72875 h 182174"/>
                              <a:gd name="connsiteX593" fmla="*/ 126251 w 139585"/>
                              <a:gd name="connsiteY593" fmla="*/ 72875 h 182174"/>
                              <a:gd name="connsiteX594" fmla="*/ 127203 w 139585"/>
                              <a:gd name="connsiteY594" fmla="*/ 60493 h 182174"/>
                              <a:gd name="connsiteX595" fmla="*/ 127203 w 139585"/>
                              <a:gd name="connsiteY595" fmla="*/ 60493 h 182174"/>
                              <a:gd name="connsiteX596" fmla="*/ 125298 w 139585"/>
                              <a:gd name="connsiteY596" fmla="*/ 61445 h 182174"/>
                              <a:gd name="connsiteX597" fmla="*/ 126251 w 139585"/>
                              <a:gd name="connsiteY597" fmla="*/ 62398 h 182174"/>
                              <a:gd name="connsiteX598" fmla="*/ 127203 w 139585"/>
                              <a:gd name="connsiteY598" fmla="*/ 60493 h 182174"/>
                              <a:gd name="connsiteX599" fmla="*/ 126251 w 139585"/>
                              <a:gd name="connsiteY599" fmla="*/ 55730 h 182174"/>
                              <a:gd name="connsiteX600" fmla="*/ 128155 w 139585"/>
                              <a:gd name="connsiteY600" fmla="*/ 56683 h 182174"/>
                              <a:gd name="connsiteX601" fmla="*/ 129108 w 139585"/>
                              <a:gd name="connsiteY601" fmla="*/ 55730 h 182174"/>
                              <a:gd name="connsiteX602" fmla="*/ 126251 w 139585"/>
                              <a:gd name="connsiteY602" fmla="*/ 55730 h 182174"/>
                              <a:gd name="connsiteX603" fmla="*/ 126251 w 139585"/>
                              <a:gd name="connsiteY603" fmla="*/ 55730 h 1821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Lst>
                            <a:rect l="l" t="t" r="r" b="b"/>
                            <a:pathLst>
                              <a:path w="139585" h="182174">
                                <a:moveTo>
                                  <a:pt x="51003" y="95736"/>
                                </a:moveTo>
                                <a:cubicBezTo>
                                  <a:pt x="51003" y="100498"/>
                                  <a:pt x="51955" y="105261"/>
                                  <a:pt x="51955" y="110023"/>
                                </a:cubicBezTo>
                                <a:cubicBezTo>
                                  <a:pt x="52908" y="120500"/>
                                  <a:pt x="53860" y="130978"/>
                                  <a:pt x="57670" y="141455"/>
                                </a:cubicBezTo>
                                <a:cubicBezTo>
                                  <a:pt x="61480" y="150980"/>
                                  <a:pt x="67195" y="158600"/>
                                  <a:pt x="75768" y="164315"/>
                                </a:cubicBezTo>
                                <a:cubicBezTo>
                                  <a:pt x="89103" y="172888"/>
                                  <a:pt x="102438" y="170030"/>
                                  <a:pt x="108153" y="153838"/>
                                </a:cubicBezTo>
                                <a:cubicBezTo>
                                  <a:pt x="110058" y="149075"/>
                                  <a:pt x="109105" y="146218"/>
                                  <a:pt x="104343" y="144313"/>
                                </a:cubicBezTo>
                                <a:cubicBezTo>
                                  <a:pt x="91960" y="138598"/>
                                  <a:pt x="90055" y="128120"/>
                                  <a:pt x="93866" y="116690"/>
                                </a:cubicBezTo>
                                <a:cubicBezTo>
                                  <a:pt x="94818" y="113833"/>
                                  <a:pt x="95770" y="110975"/>
                                  <a:pt x="98628" y="109070"/>
                                </a:cubicBezTo>
                                <a:cubicBezTo>
                                  <a:pt x="105295" y="104308"/>
                                  <a:pt x="111963" y="101450"/>
                                  <a:pt x="120535" y="102403"/>
                                </a:cubicBezTo>
                                <a:cubicBezTo>
                                  <a:pt x="129108" y="103355"/>
                                  <a:pt x="137680" y="110975"/>
                                  <a:pt x="138633" y="120500"/>
                                </a:cubicBezTo>
                                <a:cubicBezTo>
                                  <a:pt x="140538" y="135740"/>
                                  <a:pt x="135776" y="148123"/>
                                  <a:pt x="127203" y="160505"/>
                                </a:cubicBezTo>
                                <a:cubicBezTo>
                                  <a:pt x="117678" y="172888"/>
                                  <a:pt x="105295" y="178603"/>
                                  <a:pt x="90055" y="181461"/>
                                </a:cubicBezTo>
                                <a:cubicBezTo>
                                  <a:pt x="74816" y="183365"/>
                                  <a:pt x="60528" y="181461"/>
                                  <a:pt x="47193" y="175745"/>
                                </a:cubicBezTo>
                                <a:cubicBezTo>
                                  <a:pt x="36715" y="170983"/>
                                  <a:pt x="27190" y="164315"/>
                                  <a:pt x="19570" y="154790"/>
                                </a:cubicBezTo>
                                <a:cubicBezTo>
                                  <a:pt x="10998" y="144313"/>
                                  <a:pt x="5283" y="131930"/>
                                  <a:pt x="2425" y="118595"/>
                                </a:cubicBezTo>
                                <a:cubicBezTo>
                                  <a:pt x="-1385" y="100498"/>
                                  <a:pt x="-432" y="81448"/>
                                  <a:pt x="3378" y="63350"/>
                                </a:cubicBezTo>
                                <a:cubicBezTo>
                                  <a:pt x="7188" y="46205"/>
                                  <a:pt x="14808" y="32870"/>
                                  <a:pt x="26238" y="20488"/>
                                </a:cubicBezTo>
                                <a:cubicBezTo>
                                  <a:pt x="37668" y="8105"/>
                                  <a:pt x="51955" y="2390"/>
                                  <a:pt x="69101" y="486"/>
                                </a:cubicBezTo>
                                <a:cubicBezTo>
                                  <a:pt x="84341" y="-1420"/>
                                  <a:pt x="97676" y="2390"/>
                                  <a:pt x="111010" y="10011"/>
                                </a:cubicBezTo>
                                <a:cubicBezTo>
                                  <a:pt x="118630" y="14773"/>
                                  <a:pt x="123393" y="20488"/>
                                  <a:pt x="127203" y="28108"/>
                                </a:cubicBezTo>
                                <a:cubicBezTo>
                                  <a:pt x="135776" y="43348"/>
                                  <a:pt x="138633" y="59540"/>
                                  <a:pt x="139585" y="76686"/>
                                </a:cubicBezTo>
                                <a:cubicBezTo>
                                  <a:pt x="139585" y="79543"/>
                                  <a:pt x="139585" y="81448"/>
                                  <a:pt x="139585" y="84305"/>
                                </a:cubicBezTo>
                                <a:cubicBezTo>
                                  <a:pt x="139585" y="89068"/>
                                  <a:pt x="138633" y="90020"/>
                                  <a:pt x="133870" y="90020"/>
                                </a:cubicBezTo>
                                <a:cubicBezTo>
                                  <a:pt x="130060" y="90020"/>
                                  <a:pt x="126251" y="90020"/>
                                  <a:pt x="122441" y="90020"/>
                                </a:cubicBezTo>
                                <a:cubicBezTo>
                                  <a:pt x="100533" y="90973"/>
                                  <a:pt x="78626" y="90973"/>
                                  <a:pt x="57670" y="90973"/>
                                </a:cubicBezTo>
                                <a:cubicBezTo>
                                  <a:pt x="51955" y="90020"/>
                                  <a:pt x="51955" y="90973"/>
                                  <a:pt x="51003" y="95736"/>
                                </a:cubicBezTo>
                                <a:close/>
                                <a:moveTo>
                                  <a:pt x="11950" y="97640"/>
                                </a:moveTo>
                                <a:cubicBezTo>
                                  <a:pt x="12903" y="99545"/>
                                  <a:pt x="11950" y="102403"/>
                                  <a:pt x="15760" y="103355"/>
                                </a:cubicBezTo>
                                <a:cubicBezTo>
                                  <a:pt x="14808" y="101450"/>
                                  <a:pt x="14808" y="99545"/>
                                  <a:pt x="14808" y="97640"/>
                                </a:cubicBezTo>
                                <a:cubicBezTo>
                                  <a:pt x="16713" y="97640"/>
                                  <a:pt x="16713" y="95736"/>
                                  <a:pt x="17665" y="94783"/>
                                </a:cubicBezTo>
                                <a:cubicBezTo>
                                  <a:pt x="17665" y="94783"/>
                                  <a:pt x="18618" y="93830"/>
                                  <a:pt x="18618" y="93830"/>
                                </a:cubicBezTo>
                                <a:cubicBezTo>
                                  <a:pt x="17665" y="92878"/>
                                  <a:pt x="17665" y="93830"/>
                                  <a:pt x="16713" y="93830"/>
                                </a:cubicBezTo>
                                <a:cubicBezTo>
                                  <a:pt x="14808" y="94783"/>
                                  <a:pt x="13855" y="93830"/>
                                  <a:pt x="13855" y="91925"/>
                                </a:cubicBezTo>
                                <a:cubicBezTo>
                                  <a:pt x="13855" y="90973"/>
                                  <a:pt x="14808" y="90020"/>
                                  <a:pt x="12903" y="90020"/>
                                </a:cubicBezTo>
                                <a:cubicBezTo>
                                  <a:pt x="11950" y="90020"/>
                                  <a:pt x="11950" y="91925"/>
                                  <a:pt x="11950" y="92878"/>
                                </a:cubicBezTo>
                                <a:lnTo>
                                  <a:pt x="11950" y="94783"/>
                                </a:lnTo>
                                <a:cubicBezTo>
                                  <a:pt x="11950" y="94783"/>
                                  <a:pt x="11950" y="94783"/>
                                  <a:pt x="11950" y="94783"/>
                                </a:cubicBezTo>
                                <a:lnTo>
                                  <a:pt x="11950" y="94783"/>
                                </a:lnTo>
                                <a:cubicBezTo>
                                  <a:pt x="9093" y="95736"/>
                                  <a:pt x="10045" y="96688"/>
                                  <a:pt x="11950" y="97640"/>
                                </a:cubicBezTo>
                                <a:lnTo>
                                  <a:pt x="11950" y="97640"/>
                                </a:lnTo>
                                <a:lnTo>
                                  <a:pt x="11950" y="97640"/>
                                </a:lnTo>
                                <a:close/>
                                <a:moveTo>
                                  <a:pt x="42430" y="55730"/>
                                </a:moveTo>
                                <a:cubicBezTo>
                                  <a:pt x="42430" y="53825"/>
                                  <a:pt x="41478" y="52873"/>
                                  <a:pt x="41478" y="50968"/>
                                </a:cubicBezTo>
                                <a:cubicBezTo>
                                  <a:pt x="42430" y="48111"/>
                                  <a:pt x="41478" y="47158"/>
                                  <a:pt x="38620" y="46205"/>
                                </a:cubicBezTo>
                                <a:cubicBezTo>
                                  <a:pt x="37668" y="46205"/>
                                  <a:pt x="37668" y="45253"/>
                                  <a:pt x="37668" y="44300"/>
                                </a:cubicBezTo>
                                <a:cubicBezTo>
                                  <a:pt x="37668" y="43348"/>
                                  <a:pt x="38620" y="43348"/>
                                  <a:pt x="39573" y="43348"/>
                                </a:cubicBezTo>
                                <a:cubicBezTo>
                                  <a:pt x="40525" y="43348"/>
                                  <a:pt x="41478" y="44300"/>
                                  <a:pt x="42430" y="43348"/>
                                </a:cubicBezTo>
                                <a:cubicBezTo>
                                  <a:pt x="42430" y="43348"/>
                                  <a:pt x="41478" y="41443"/>
                                  <a:pt x="40525" y="41443"/>
                                </a:cubicBezTo>
                                <a:cubicBezTo>
                                  <a:pt x="39573" y="40490"/>
                                  <a:pt x="38620" y="41443"/>
                                  <a:pt x="37668" y="41443"/>
                                </a:cubicBezTo>
                                <a:cubicBezTo>
                                  <a:pt x="36715" y="42395"/>
                                  <a:pt x="35763" y="43348"/>
                                  <a:pt x="35763" y="45253"/>
                                </a:cubicBezTo>
                                <a:cubicBezTo>
                                  <a:pt x="35763" y="47158"/>
                                  <a:pt x="37668" y="48111"/>
                                  <a:pt x="34810" y="49063"/>
                                </a:cubicBezTo>
                                <a:cubicBezTo>
                                  <a:pt x="33858" y="49063"/>
                                  <a:pt x="34810" y="50015"/>
                                  <a:pt x="34810" y="50968"/>
                                </a:cubicBezTo>
                                <a:cubicBezTo>
                                  <a:pt x="34810" y="50968"/>
                                  <a:pt x="34810" y="51920"/>
                                  <a:pt x="34810" y="51920"/>
                                </a:cubicBezTo>
                                <a:cubicBezTo>
                                  <a:pt x="34810" y="51920"/>
                                  <a:pt x="34810" y="51920"/>
                                  <a:pt x="33858" y="51920"/>
                                </a:cubicBezTo>
                                <a:cubicBezTo>
                                  <a:pt x="32905" y="50015"/>
                                  <a:pt x="31000" y="49063"/>
                                  <a:pt x="31953" y="47158"/>
                                </a:cubicBezTo>
                                <a:cubicBezTo>
                                  <a:pt x="32905" y="45253"/>
                                  <a:pt x="32905" y="45253"/>
                                  <a:pt x="32905" y="43348"/>
                                </a:cubicBezTo>
                                <a:cubicBezTo>
                                  <a:pt x="32905" y="42395"/>
                                  <a:pt x="33858" y="41443"/>
                                  <a:pt x="31953" y="41443"/>
                                </a:cubicBezTo>
                                <a:cubicBezTo>
                                  <a:pt x="31000" y="41443"/>
                                  <a:pt x="28143" y="39538"/>
                                  <a:pt x="28143" y="42395"/>
                                </a:cubicBezTo>
                                <a:cubicBezTo>
                                  <a:pt x="28143" y="43348"/>
                                  <a:pt x="27190" y="44300"/>
                                  <a:pt x="26238" y="44300"/>
                                </a:cubicBezTo>
                                <a:cubicBezTo>
                                  <a:pt x="23380" y="44300"/>
                                  <a:pt x="21475" y="47158"/>
                                  <a:pt x="18618" y="48111"/>
                                </a:cubicBezTo>
                                <a:cubicBezTo>
                                  <a:pt x="16713" y="48111"/>
                                  <a:pt x="18618" y="49063"/>
                                  <a:pt x="18618" y="49063"/>
                                </a:cubicBezTo>
                                <a:cubicBezTo>
                                  <a:pt x="19570" y="50015"/>
                                  <a:pt x="20523" y="50015"/>
                                  <a:pt x="21475" y="49063"/>
                                </a:cubicBezTo>
                                <a:cubicBezTo>
                                  <a:pt x="24333" y="47158"/>
                                  <a:pt x="25285" y="51920"/>
                                  <a:pt x="29095" y="50968"/>
                                </a:cubicBezTo>
                                <a:cubicBezTo>
                                  <a:pt x="29095" y="50968"/>
                                  <a:pt x="29095" y="51920"/>
                                  <a:pt x="29095" y="51920"/>
                                </a:cubicBezTo>
                                <a:cubicBezTo>
                                  <a:pt x="28143" y="52873"/>
                                  <a:pt x="29095" y="53825"/>
                                  <a:pt x="30048" y="53825"/>
                                </a:cubicBezTo>
                                <a:cubicBezTo>
                                  <a:pt x="31000" y="53825"/>
                                  <a:pt x="31953" y="53825"/>
                                  <a:pt x="31953" y="54778"/>
                                </a:cubicBezTo>
                                <a:cubicBezTo>
                                  <a:pt x="31953" y="54778"/>
                                  <a:pt x="31000" y="55730"/>
                                  <a:pt x="31000" y="55730"/>
                                </a:cubicBezTo>
                                <a:cubicBezTo>
                                  <a:pt x="28143" y="56683"/>
                                  <a:pt x="27190" y="54778"/>
                                  <a:pt x="25285" y="53825"/>
                                </a:cubicBezTo>
                                <a:cubicBezTo>
                                  <a:pt x="25285" y="52873"/>
                                  <a:pt x="24333" y="50968"/>
                                  <a:pt x="22428" y="51920"/>
                                </a:cubicBezTo>
                                <a:cubicBezTo>
                                  <a:pt x="21475" y="51920"/>
                                  <a:pt x="21475" y="53825"/>
                                  <a:pt x="21475" y="53825"/>
                                </a:cubicBezTo>
                                <a:cubicBezTo>
                                  <a:pt x="22428" y="55730"/>
                                  <a:pt x="23380" y="53825"/>
                                  <a:pt x="24333" y="53825"/>
                                </a:cubicBezTo>
                                <a:lnTo>
                                  <a:pt x="24333" y="53825"/>
                                </a:lnTo>
                                <a:cubicBezTo>
                                  <a:pt x="24333" y="56683"/>
                                  <a:pt x="23380" y="58588"/>
                                  <a:pt x="20523" y="59540"/>
                                </a:cubicBezTo>
                                <a:cubicBezTo>
                                  <a:pt x="19570" y="60493"/>
                                  <a:pt x="18618" y="61445"/>
                                  <a:pt x="17665" y="62398"/>
                                </a:cubicBezTo>
                                <a:cubicBezTo>
                                  <a:pt x="16713" y="63350"/>
                                  <a:pt x="14808" y="61445"/>
                                  <a:pt x="14808" y="62398"/>
                                </a:cubicBezTo>
                                <a:cubicBezTo>
                                  <a:pt x="13855" y="63350"/>
                                  <a:pt x="16713" y="64303"/>
                                  <a:pt x="15760" y="65255"/>
                                </a:cubicBezTo>
                                <a:lnTo>
                                  <a:pt x="14808" y="66208"/>
                                </a:lnTo>
                                <a:cubicBezTo>
                                  <a:pt x="13855" y="67161"/>
                                  <a:pt x="12903" y="68113"/>
                                  <a:pt x="11950" y="69065"/>
                                </a:cubicBezTo>
                                <a:cubicBezTo>
                                  <a:pt x="11950" y="70018"/>
                                  <a:pt x="11950" y="70970"/>
                                  <a:pt x="12903" y="70970"/>
                                </a:cubicBezTo>
                                <a:cubicBezTo>
                                  <a:pt x="13855" y="70970"/>
                                  <a:pt x="13855" y="70970"/>
                                  <a:pt x="14808" y="70018"/>
                                </a:cubicBezTo>
                                <a:cubicBezTo>
                                  <a:pt x="14808" y="69065"/>
                                  <a:pt x="14808" y="66208"/>
                                  <a:pt x="16713" y="67161"/>
                                </a:cubicBezTo>
                                <a:cubicBezTo>
                                  <a:pt x="17665" y="68113"/>
                                  <a:pt x="17665" y="70018"/>
                                  <a:pt x="16713" y="71923"/>
                                </a:cubicBezTo>
                                <a:cubicBezTo>
                                  <a:pt x="16713" y="72875"/>
                                  <a:pt x="15760" y="72875"/>
                                  <a:pt x="15760" y="73828"/>
                                </a:cubicBezTo>
                                <a:cubicBezTo>
                                  <a:pt x="13855" y="74780"/>
                                  <a:pt x="13855" y="76686"/>
                                  <a:pt x="14808" y="77638"/>
                                </a:cubicBezTo>
                                <a:cubicBezTo>
                                  <a:pt x="13855" y="77638"/>
                                  <a:pt x="12903" y="76686"/>
                                  <a:pt x="10998" y="76686"/>
                                </a:cubicBezTo>
                                <a:cubicBezTo>
                                  <a:pt x="10998" y="75733"/>
                                  <a:pt x="10045" y="76686"/>
                                  <a:pt x="9093" y="76686"/>
                                </a:cubicBezTo>
                                <a:cubicBezTo>
                                  <a:pt x="9093" y="77638"/>
                                  <a:pt x="9093" y="77638"/>
                                  <a:pt x="9093" y="78590"/>
                                </a:cubicBezTo>
                                <a:cubicBezTo>
                                  <a:pt x="11950" y="82400"/>
                                  <a:pt x="14808" y="81448"/>
                                  <a:pt x="16713" y="77638"/>
                                </a:cubicBezTo>
                                <a:cubicBezTo>
                                  <a:pt x="17665" y="78590"/>
                                  <a:pt x="24333" y="76686"/>
                                  <a:pt x="24333" y="78590"/>
                                </a:cubicBezTo>
                                <a:cubicBezTo>
                                  <a:pt x="25285" y="81448"/>
                                  <a:pt x="24333" y="82400"/>
                                  <a:pt x="26238" y="84305"/>
                                </a:cubicBezTo>
                                <a:cubicBezTo>
                                  <a:pt x="23380" y="85258"/>
                                  <a:pt x="26238" y="88115"/>
                                  <a:pt x="24333" y="89068"/>
                                </a:cubicBezTo>
                                <a:cubicBezTo>
                                  <a:pt x="23380" y="88115"/>
                                  <a:pt x="19570" y="87163"/>
                                  <a:pt x="19570" y="85258"/>
                                </a:cubicBezTo>
                                <a:cubicBezTo>
                                  <a:pt x="19570" y="82400"/>
                                  <a:pt x="21475" y="81448"/>
                                  <a:pt x="19570" y="80495"/>
                                </a:cubicBezTo>
                                <a:cubicBezTo>
                                  <a:pt x="17665" y="79543"/>
                                  <a:pt x="18618" y="83353"/>
                                  <a:pt x="16713" y="84305"/>
                                </a:cubicBezTo>
                                <a:cubicBezTo>
                                  <a:pt x="16713" y="84305"/>
                                  <a:pt x="14808" y="83353"/>
                                  <a:pt x="14808" y="83353"/>
                                </a:cubicBezTo>
                                <a:cubicBezTo>
                                  <a:pt x="11950" y="85258"/>
                                  <a:pt x="12903" y="87163"/>
                                  <a:pt x="15760" y="89068"/>
                                </a:cubicBezTo>
                                <a:cubicBezTo>
                                  <a:pt x="16713" y="90020"/>
                                  <a:pt x="17665" y="90973"/>
                                  <a:pt x="18618" y="90973"/>
                                </a:cubicBezTo>
                                <a:cubicBezTo>
                                  <a:pt x="21475" y="92878"/>
                                  <a:pt x="23380" y="91925"/>
                                  <a:pt x="24333" y="88115"/>
                                </a:cubicBezTo>
                                <a:cubicBezTo>
                                  <a:pt x="25285" y="89068"/>
                                  <a:pt x="28143" y="88115"/>
                                  <a:pt x="29095" y="89068"/>
                                </a:cubicBezTo>
                                <a:cubicBezTo>
                                  <a:pt x="31000" y="90020"/>
                                  <a:pt x="32905" y="89068"/>
                                  <a:pt x="34810" y="88115"/>
                                </a:cubicBezTo>
                                <a:cubicBezTo>
                                  <a:pt x="34810" y="88115"/>
                                  <a:pt x="35763" y="87163"/>
                                  <a:pt x="35763" y="87163"/>
                                </a:cubicBezTo>
                                <a:cubicBezTo>
                                  <a:pt x="35763" y="86211"/>
                                  <a:pt x="34810" y="86211"/>
                                  <a:pt x="34810" y="86211"/>
                                </a:cubicBezTo>
                                <a:cubicBezTo>
                                  <a:pt x="33858" y="86211"/>
                                  <a:pt x="32905" y="86211"/>
                                  <a:pt x="31953" y="86211"/>
                                </a:cubicBezTo>
                                <a:cubicBezTo>
                                  <a:pt x="30048" y="85258"/>
                                  <a:pt x="27190" y="86211"/>
                                  <a:pt x="27190" y="82400"/>
                                </a:cubicBezTo>
                                <a:cubicBezTo>
                                  <a:pt x="28143" y="80495"/>
                                  <a:pt x="29095" y="77638"/>
                                  <a:pt x="30048" y="75733"/>
                                </a:cubicBezTo>
                                <a:cubicBezTo>
                                  <a:pt x="30048" y="74780"/>
                                  <a:pt x="31000" y="73828"/>
                                  <a:pt x="31953" y="74780"/>
                                </a:cubicBezTo>
                                <a:cubicBezTo>
                                  <a:pt x="32905" y="75733"/>
                                  <a:pt x="31953" y="76686"/>
                                  <a:pt x="31000" y="76686"/>
                                </a:cubicBezTo>
                                <a:cubicBezTo>
                                  <a:pt x="28143" y="78590"/>
                                  <a:pt x="30048" y="80495"/>
                                  <a:pt x="31953" y="81448"/>
                                </a:cubicBezTo>
                                <a:cubicBezTo>
                                  <a:pt x="32905" y="83353"/>
                                  <a:pt x="34810" y="84305"/>
                                  <a:pt x="36715" y="83353"/>
                                </a:cubicBezTo>
                                <a:cubicBezTo>
                                  <a:pt x="37668" y="83353"/>
                                  <a:pt x="37668" y="82400"/>
                                  <a:pt x="36715" y="82400"/>
                                </a:cubicBezTo>
                                <a:cubicBezTo>
                                  <a:pt x="35763" y="81448"/>
                                  <a:pt x="34810" y="79543"/>
                                  <a:pt x="32905" y="80495"/>
                                </a:cubicBezTo>
                                <a:cubicBezTo>
                                  <a:pt x="32905" y="79543"/>
                                  <a:pt x="33858" y="78590"/>
                                  <a:pt x="33858" y="78590"/>
                                </a:cubicBezTo>
                                <a:cubicBezTo>
                                  <a:pt x="36715" y="76686"/>
                                  <a:pt x="35763" y="74780"/>
                                  <a:pt x="34810" y="73828"/>
                                </a:cubicBezTo>
                                <a:lnTo>
                                  <a:pt x="36715" y="73828"/>
                                </a:lnTo>
                                <a:cubicBezTo>
                                  <a:pt x="36715" y="73828"/>
                                  <a:pt x="36715" y="73828"/>
                                  <a:pt x="36715" y="73828"/>
                                </a:cubicBezTo>
                                <a:cubicBezTo>
                                  <a:pt x="35763" y="73828"/>
                                  <a:pt x="35763" y="73828"/>
                                  <a:pt x="34810" y="73828"/>
                                </a:cubicBezTo>
                                <a:cubicBezTo>
                                  <a:pt x="32905" y="72875"/>
                                  <a:pt x="32905" y="69065"/>
                                  <a:pt x="30048" y="69065"/>
                                </a:cubicBezTo>
                                <a:cubicBezTo>
                                  <a:pt x="29095" y="66208"/>
                                  <a:pt x="21475" y="66208"/>
                                  <a:pt x="18618" y="64303"/>
                                </a:cubicBezTo>
                                <a:cubicBezTo>
                                  <a:pt x="17665" y="63350"/>
                                  <a:pt x="24333" y="59540"/>
                                  <a:pt x="26238" y="59540"/>
                                </a:cubicBezTo>
                                <a:cubicBezTo>
                                  <a:pt x="29095" y="59540"/>
                                  <a:pt x="31000" y="58588"/>
                                  <a:pt x="31953" y="55730"/>
                                </a:cubicBezTo>
                                <a:cubicBezTo>
                                  <a:pt x="32905" y="53825"/>
                                  <a:pt x="35763" y="53825"/>
                                  <a:pt x="37668" y="51920"/>
                                </a:cubicBezTo>
                                <a:cubicBezTo>
                                  <a:pt x="37668" y="51920"/>
                                  <a:pt x="38620" y="54778"/>
                                  <a:pt x="39573" y="55730"/>
                                </a:cubicBezTo>
                                <a:cubicBezTo>
                                  <a:pt x="39573" y="55730"/>
                                  <a:pt x="39573" y="55730"/>
                                  <a:pt x="39573" y="55730"/>
                                </a:cubicBezTo>
                                <a:cubicBezTo>
                                  <a:pt x="40525" y="56683"/>
                                  <a:pt x="40525" y="56683"/>
                                  <a:pt x="41478" y="56683"/>
                                </a:cubicBezTo>
                                <a:cubicBezTo>
                                  <a:pt x="43383" y="56683"/>
                                  <a:pt x="42430" y="55730"/>
                                  <a:pt x="42430" y="55730"/>
                                </a:cubicBezTo>
                                <a:close/>
                                <a:moveTo>
                                  <a:pt x="11950" y="83353"/>
                                </a:moveTo>
                                <a:cubicBezTo>
                                  <a:pt x="11950" y="84305"/>
                                  <a:pt x="12903" y="83353"/>
                                  <a:pt x="11950" y="83353"/>
                                </a:cubicBezTo>
                                <a:cubicBezTo>
                                  <a:pt x="12903" y="82400"/>
                                  <a:pt x="11950" y="81448"/>
                                  <a:pt x="11950" y="81448"/>
                                </a:cubicBezTo>
                                <a:cubicBezTo>
                                  <a:pt x="11950" y="81448"/>
                                  <a:pt x="10998" y="81448"/>
                                  <a:pt x="10998" y="82400"/>
                                </a:cubicBezTo>
                                <a:cubicBezTo>
                                  <a:pt x="10998" y="83353"/>
                                  <a:pt x="10998" y="83353"/>
                                  <a:pt x="11950" y="83353"/>
                                </a:cubicBezTo>
                                <a:close/>
                                <a:moveTo>
                                  <a:pt x="14808" y="97640"/>
                                </a:moveTo>
                                <a:lnTo>
                                  <a:pt x="11950" y="97640"/>
                                </a:lnTo>
                                <a:cubicBezTo>
                                  <a:pt x="11950" y="97640"/>
                                  <a:pt x="11950" y="97640"/>
                                  <a:pt x="11950" y="97640"/>
                                </a:cubicBezTo>
                                <a:lnTo>
                                  <a:pt x="11950" y="94783"/>
                                </a:lnTo>
                                <a:lnTo>
                                  <a:pt x="11950" y="94783"/>
                                </a:lnTo>
                                <a:cubicBezTo>
                                  <a:pt x="12903" y="94783"/>
                                  <a:pt x="13855" y="95736"/>
                                  <a:pt x="14808" y="97640"/>
                                </a:cubicBezTo>
                                <a:close/>
                                <a:moveTo>
                                  <a:pt x="14808" y="110023"/>
                                </a:moveTo>
                                <a:cubicBezTo>
                                  <a:pt x="17665" y="110975"/>
                                  <a:pt x="19570" y="110975"/>
                                  <a:pt x="18618" y="107165"/>
                                </a:cubicBezTo>
                                <a:cubicBezTo>
                                  <a:pt x="18618" y="107165"/>
                                  <a:pt x="18618" y="106213"/>
                                  <a:pt x="19570" y="106213"/>
                                </a:cubicBezTo>
                                <a:cubicBezTo>
                                  <a:pt x="17665" y="106213"/>
                                  <a:pt x="16713" y="106213"/>
                                  <a:pt x="14808" y="106213"/>
                                </a:cubicBezTo>
                                <a:cubicBezTo>
                                  <a:pt x="15760" y="105261"/>
                                  <a:pt x="15760" y="103355"/>
                                  <a:pt x="15760" y="102403"/>
                                </a:cubicBezTo>
                                <a:cubicBezTo>
                                  <a:pt x="14808" y="102403"/>
                                  <a:pt x="13855" y="103355"/>
                                  <a:pt x="13855" y="103355"/>
                                </a:cubicBezTo>
                                <a:cubicBezTo>
                                  <a:pt x="12903" y="103355"/>
                                  <a:pt x="13855" y="104308"/>
                                  <a:pt x="13855" y="104308"/>
                                </a:cubicBezTo>
                                <a:cubicBezTo>
                                  <a:pt x="12903" y="107165"/>
                                  <a:pt x="10998" y="109070"/>
                                  <a:pt x="14808" y="110023"/>
                                </a:cubicBezTo>
                                <a:close/>
                                <a:moveTo>
                                  <a:pt x="21475" y="74780"/>
                                </a:moveTo>
                                <a:cubicBezTo>
                                  <a:pt x="20523" y="74780"/>
                                  <a:pt x="19570" y="75733"/>
                                  <a:pt x="18618" y="75733"/>
                                </a:cubicBezTo>
                                <a:cubicBezTo>
                                  <a:pt x="17665" y="75733"/>
                                  <a:pt x="16713" y="75733"/>
                                  <a:pt x="15760" y="76686"/>
                                </a:cubicBezTo>
                                <a:cubicBezTo>
                                  <a:pt x="16713" y="74780"/>
                                  <a:pt x="19570" y="73828"/>
                                  <a:pt x="21475" y="72875"/>
                                </a:cubicBezTo>
                                <a:cubicBezTo>
                                  <a:pt x="22428" y="72875"/>
                                  <a:pt x="23380" y="72875"/>
                                  <a:pt x="23380" y="73828"/>
                                </a:cubicBezTo>
                                <a:cubicBezTo>
                                  <a:pt x="23380" y="74780"/>
                                  <a:pt x="22428" y="74780"/>
                                  <a:pt x="21475" y="74780"/>
                                </a:cubicBezTo>
                                <a:close/>
                                <a:moveTo>
                                  <a:pt x="16713" y="132883"/>
                                </a:moveTo>
                                <a:cubicBezTo>
                                  <a:pt x="16713" y="132883"/>
                                  <a:pt x="15760" y="132883"/>
                                  <a:pt x="15760" y="131930"/>
                                </a:cubicBezTo>
                                <a:cubicBezTo>
                                  <a:pt x="15760" y="131930"/>
                                  <a:pt x="15760" y="132883"/>
                                  <a:pt x="15760" y="132883"/>
                                </a:cubicBezTo>
                                <a:cubicBezTo>
                                  <a:pt x="15760" y="132883"/>
                                  <a:pt x="15760" y="133836"/>
                                  <a:pt x="16713" y="132883"/>
                                </a:cubicBezTo>
                                <a:cubicBezTo>
                                  <a:pt x="16713" y="133836"/>
                                  <a:pt x="16713" y="132883"/>
                                  <a:pt x="16713" y="132883"/>
                                </a:cubicBezTo>
                                <a:close/>
                                <a:moveTo>
                                  <a:pt x="16713" y="91925"/>
                                </a:moveTo>
                                <a:lnTo>
                                  <a:pt x="16713" y="91925"/>
                                </a:lnTo>
                                <a:cubicBezTo>
                                  <a:pt x="15760" y="91925"/>
                                  <a:pt x="16713" y="92878"/>
                                  <a:pt x="16713" y="92878"/>
                                </a:cubicBezTo>
                                <a:lnTo>
                                  <a:pt x="16713" y="91925"/>
                                </a:lnTo>
                                <a:close/>
                                <a:moveTo>
                                  <a:pt x="18618" y="122405"/>
                                </a:moveTo>
                                <a:cubicBezTo>
                                  <a:pt x="19570" y="123358"/>
                                  <a:pt x="20523" y="122405"/>
                                  <a:pt x="21475" y="121453"/>
                                </a:cubicBezTo>
                                <a:cubicBezTo>
                                  <a:pt x="21475" y="122405"/>
                                  <a:pt x="21475" y="122405"/>
                                  <a:pt x="22428" y="122405"/>
                                </a:cubicBezTo>
                                <a:lnTo>
                                  <a:pt x="22428" y="121453"/>
                                </a:lnTo>
                                <a:cubicBezTo>
                                  <a:pt x="22428" y="120500"/>
                                  <a:pt x="21475" y="121453"/>
                                  <a:pt x="21475" y="121453"/>
                                </a:cubicBezTo>
                                <a:cubicBezTo>
                                  <a:pt x="21475" y="119548"/>
                                  <a:pt x="20523" y="119548"/>
                                  <a:pt x="18618" y="118595"/>
                                </a:cubicBezTo>
                                <a:cubicBezTo>
                                  <a:pt x="18618" y="118595"/>
                                  <a:pt x="19570" y="117643"/>
                                  <a:pt x="19570" y="117643"/>
                                </a:cubicBezTo>
                                <a:cubicBezTo>
                                  <a:pt x="22428" y="117643"/>
                                  <a:pt x="24333" y="116690"/>
                                  <a:pt x="26238" y="115738"/>
                                </a:cubicBezTo>
                                <a:cubicBezTo>
                                  <a:pt x="27190" y="114786"/>
                                  <a:pt x="28143" y="114786"/>
                                  <a:pt x="29095" y="115738"/>
                                </a:cubicBezTo>
                                <a:cubicBezTo>
                                  <a:pt x="31000" y="117643"/>
                                  <a:pt x="31000" y="117643"/>
                                  <a:pt x="31953" y="115738"/>
                                </a:cubicBezTo>
                                <a:cubicBezTo>
                                  <a:pt x="32905" y="111928"/>
                                  <a:pt x="34810" y="111928"/>
                                  <a:pt x="37668" y="113833"/>
                                </a:cubicBezTo>
                                <a:cubicBezTo>
                                  <a:pt x="37668" y="114786"/>
                                  <a:pt x="37668" y="114786"/>
                                  <a:pt x="37668" y="114786"/>
                                </a:cubicBezTo>
                                <a:cubicBezTo>
                                  <a:pt x="37668" y="115738"/>
                                  <a:pt x="37668" y="116690"/>
                                  <a:pt x="38620" y="115738"/>
                                </a:cubicBezTo>
                                <a:cubicBezTo>
                                  <a:pt x="39573" y="115738"/>
                                  <a:pt x="39573" y="114786"/>
                                  <a:pt x="38620" y="114786"/>
                                </a:cubicBezTo>
                                <a:lnTo>
                                  <a:pt x="37668" y="113833"/>
                                </a:lnTo>
                                <a:cubicBezTo>
                                  <a:pt x="36715" y="110975"/>
                                  <a:pt x="33858" y="107165"/>
                                  <a:pt x="35763" y="104308"/>
                                </a:cubicBezTo>
                                <a:cubicBezTo>
                                  <a:pt x="36715" y="102403"/>
                                  <a:pt x="34810" y="102403"/>
                                  <a:pt x="32905" y="102403"/>
                                </a:cubicBezTo>
                                <a:cubicBezTo>
                                  <a:pt x="31000" y="102403"/>
                                  <a:pt x="28143" y="105261"/>
                                  <a:pt x="26238" y="103355"/>
                                </a:cubicBezTo>
                                <a:lnTo>
                                  <a:pt x="25285" y="104308"/>
                                </a:lnTo>
                                <a:cubicBezTo>
                                  <a:pt x="25285" y="105261"/>
                                  <a:pt x="29095" y="108118"/>
                                  <a:pt x="30048" y="107165"/>
                                </a:cubicBezTo>
                                <a:cubicBezTo>
                                  <a:pt x="31000" y="107165"/>
                                  <a:pt x="31953" y="106213"/>
                                  <a:pt x="31953" y="107165"/>
                                </a:cubicBezTo>
                                <a:cubicBezTo>
                                  <a:pt x="31953" y="108118"/>
                                  <a:pt x="31953" y="109070"/>
                                  <a:pt x="31953" y="109070"/>
                                </a:cubicBezTo>
                                <a:cubicBezTo>
                                  <a:pt x="31000" y="110023"/>
                                  <a:pt x="30048" y="111928"/>
                                  <a:pt x="28143" y="110975"/>
                                </a:cubicBezTo>
                                <a:cubicBezTo>
                                  <a:pt x="24333" y="110023"/>
                                  <a:pt x="19570" y="112880"/>
                                  <a:pt x="18618" y="115738"/>
                                </a:cubicBezTo>
                                <a:cubicBezTo>
                                  <a:pt x="17665" y="116690"/>
                                  <a:pt x="19570" y="117643"/>
                                  <a:pt x="19570" y="117643"/>
                                </a:cubicBezTo>
                                <a:cubicBezTo>
                                  <a:pt x="18618" y="119548"/>
                                  <a:pt x="16713" y="121453"/>
                                  <a:pt x="18618" y="122405"/>
                                </a:cubicBezTo>
                                <a:close/>
                                <a:moveTo>
                                  <a:pt x="22428" y="130025"/>
                                </a:moveTo>
                                <a:cubicBezTo>
                                  <a:pt x="22428" y="130025"/>
                                  <a:pt x="23380" y="129073"/>
                                  <a:pt x="22428" y="130025"/>
                                </a:cubicBezTo>
                                <a:cubicBezTo>
                                  <a:pt x="22428" y="128120"/>
                                  <a:pt x="21475" y="129073"/>
                                  <a:pt x="20523" y="129073"/>
                                </a:cubicBezTo>
                                <a:lnTo>
                                  <a:pt x="19570" y="128120"/>
                                </a:lnTo>
                                <a:cubicBezTo>
                                  <a:pt x="19570" y="128120"/>
                                  <a:pt x="18618" y="127168"/>
                                  <a:pt x="18618" y="127168"/>
                                </a:cubicBezTo>
                                <a:cubicBezTo>
                                  <a:pt x="18618" y="127168"/>
                                  <a:pt x="17665" y="127168"/>
                                  <a:pt x="18618" y="127168"/>
                                </a:cubicBezTo>
                                <a:lnTo>
                                  <a:pt x="19570" y="128120"/>
                                </a:lnTo>
                                <a:cubicBezTo>
                                  <a:pt x="19570" y="128120"/>
                                  <a:pt x="20523" y="128120"/>
                                  <a:pt x="20523" y="128120"/>
                                </a:cubicBezTo>
                                <a:cubicBezTo>
                                  <a:pt x="20523" y="130025"/>
                                  <a:pt x="21475" y="130025"/>
                                  <a:pt x="22428" y="130025"/>
                                </a:cubicBezTo>
                                <a:close/>
                                <a:moveTo>
                                  <a:pt x="21475" y="97640"/>
                                </a:moveTo>
                                <a:cubicBezTo>
                                  <a:pt x="20523" y="96688"/>
                                  <a:pt x="20523" y="96688"/>
                                  <a:pt x="21475" y="97640"/>
                                </a:cubicBezTo>
                                <a:cubicBezTo>
                                  <a:pt x="19570" y="96688"/>
                                  <a:pt x="18618" y="96688"/>
                                  <a:pt x="18618" y="97640"/>
                                </a:cubicBezTo>
                                <a:cubicBezTo>
                                  <a:pt x="18618" y="98593"/>
                                  <a:pt x="19570" y="98593"/>
                                  <a:pt x="19570" y="98593"/>
                                </a:cubicBezTo>
                                <a:cubicBezTo>
                                  <a:pt x="20523" y="98593"/>
                                  <a:pt x="20523" y="98593"/>
                                  <a:pt x="21475" y="97640"/>
                                </a:cubicBezTo>
                                <a:close/>
                                <a:moveTo>
                                  <a:pt x="20523" y="140503"/>
                                </a:moveTo>
                                <a:cubicBezTo>
                                  <a:pt x="20523" y="139550"/>
                                  <a:pt x="20523" y="139550"/>
                                  <a:pt x="20523" y="139550"/>
                                </a:cubicBezTo>
                                <a:cubicBezTo>
                                  <a:pt x="19570" y="139550"/>
                                  <a:pt x="19570" y="139550"/>
                                  <a:pt x="19570" y="139550"/>
                                </a:cubicBezTo>
                                <a:cubicBezTo>
                                  <a:pt x="19570" y="140503"/>
                                  <a:pt x="19570" y="140503"/>
                                  <a:pt x="19570" y="141455"/>
                                </a:cubicBezTo>
                                <a:cubicBezTo>
                                  <a:pt x="19570" y="141455"/>
                                  <a:pt x="20523" y="140503"/>
                                  <a:pt x="20523" y="140503"/>
                                </a:cubicBezTo>
                                <a:close/>
                                <a:moveTo>
                                  <a:pt x="19570" y="55730"/>
                                </a:moveTo>
                                <a:lnTo>
                                  <a:pt x="19570" y="55730"/>
                                </a:lnTo>
                                <a:cubicBezTo>
                                  <a:pt x="20523" y="56683"/>
                                  <a:pt x="20523" y="56683"/>
                                  <a:pt x="19570" y="55730"/>
                                </a:cubicBezTo>
                                <a:cubicBezTo>
                                  <a:pt x="20523" y="55730"/>
                                  <a:pt x="19570" y="55730"/>
                                  <a:pt x="19570" y="55730"/>
                                </a:cubicBezTo>
                                <a:cubicBezTo>
                                  <a:pt x="19570" y="55730"/>
                                  <a:pt x="19570" y="55730"/>
                                  <a:pt x="19570" y="55730"/>
                                </a:cubicBezTo>
                                <a:close/>
                                <a:moveTo>
                                  <a:pt x="21475" y="105261"/>
                                </a:moveTo>
                                <a:lnTo>
                                  <a:pt x="22428" y="103355"/>
                                </a:lnTo>
                                <a:cubicBezTo>
                                  <a:pt x="22428" y="102403"/>
                                  <a:pt x="23380" y="101450"/>
                                  <a:pt x="22428" y="101450"/>
                                </a:cubicBezTo>
                                <a:lnTo>
                                  <a:pt x="21475" y="101450"/>
                                </a:lnTo>
                                <a:cubicBezTo>
                                  <a:pt x="20523" y="101450"/>
                                  <a:pt x="20523" y="102403"/>
                                  <a:pt x="20523" y="103355"/>
                                </a:cubicBezTo>
                                <a:lnTo>
                                  <a:pt x="21475" y="105261"/>
                                </a:lnTo>
                                <a:cubicBezTo>
                                  <a:pt x="20523" y="105261"/>
                                  <a:pt x="19570" y="106213"/>
                                  <a:pt x="19570" y="107165"/>
                                </a:cubicBezTo>
                                <a:cubicBezTo>
                                  <a:pt x="19570" y="108118"/>
                                  <a:pt x="20523" y="109070"/>
                                  <a:pt x="20523" y="109070"/>
                                </a:cubicBezTo>
                                <a:cubicBezTo>
                                  <a:pt x="21475" y="110975"/>
                                  <a:pt x="22428" y="110023"/>
                                  <a:pt x="23380" y="110023"/>
                                </a:cubicBezTo>
                                <a:cubicBezTo>
                                  <a:pt x="24333" y="109070"/>
                                  <a:pt x="24333" y="108118"/>
                                  <a:pt x="23380" y="107165"/>
                                </a:cubicBezTo>
                                <a:lnTo>
                                  <a:pt x="21475" y="105261"/>
                                </a:lnTo>
                                <a:close/>
                                <a:moveTo>
                                  <a:pt x="23380" y="131930"/>
                                </a:moveTo>
                                <a:cubicBezTo>
                                  <a:pt x="21475" y="131930"/>
                                  <a:pt x="20523" y="132883"/>
                                  <a:pt x="20523" y="134788"/>
                                </a:cubicBezTo>
                                <a:cubicBezTo>
                                  <a:pt x="20523" y="135740"/>
                                  <a:pt x="20523" y="136693"/>
                                  <a:pt x="21475" y="135740"/>
                                </a:cubicBezTo>
                                <a:cubicBezTo>
                                  <a:pt x="22428" y="134788"/>
                                  <a:pt x="23380" y="133836"/>
                                  <a:pt x="23380" y="131930"/>
                                </a:cubicBezTo>
                                <a:cubicBezTo>
                                  <a:pt x="24333" y="131930"/>
                                  <a:pt x="24333" y="131930"/>
                                  <a:pt x="23380" y="131930"/>
                                </a:cubicBezTo>
                                <a:close/>
                                <a:moveTo>
                                  <a:pt x="21475" y="88115"/>
                                </a:moveTo>
                                <a:cubicBezTo>
                                  <a:pt x="21475" y="87163"/>
                                  <a:pt x="21475" y="87163"/>
                                  <a:pt x="21475" y="88115"/>
                                </a:cubicBezTo>
                                <a:cubicBezTo>
                                  <a:pt x="23380" y="87163"/>
                                  <a:pt x="23380" y="87163"/>
                                  <a:pt x="23380" y="88115"/>
                                </a:cubicBezTo>
                                <a:cubicBezTo>
                                  <a:pt x="23380" y="89068"/>
                                  <a:pt x="23380" y="89068"/>
                                  <a:pt x="21475" y="88115"/>
                                </a:cubicBezTo>
                                <a:cubicBezTo>
                                  <a:pt x="22428" y="89068"/>
                                  <a:pt x="21475" y="88115"/>
                                  <a:pt x="21475" y="88115"/>
                                </a:cubicBezTo>
                                <a:close/>
                                <a:moveTo>
                                  <a:pt x="22428" y="69065"/>
                                </a:moveTo>
                                <a:cubicBezTo>
                                  <a:pt x="22428" y="68113"/>
                                  <a:pt x="22428" y="68113"/>
                                  <a:pt x="22428" y="69065"/>
                                </a:cubicBezTo>
                                <a:lnTo>
                                  <a:pt x="25285" y="67161"/>
                                </a:lnTo>
                                <a:cubicBezTo>
                                  <a:pt x="25285" y="68113"/>
                                  <a:pt x="25285" y="70970"/>
                                  <a:pt x="25285" y="71923"/>
                                </a:cubicBezTo>
                                <a:cubicBezTo>
                                  <a:pt x="24333" y="71923"/>
                                  <a:pt x="22428" y="69065"/>
                                  <a:pt x="22428" y="69065"/>
                                </a:cubicBezTo>
                                <a:close/>
                                <a:moveTo>
                                  <a:pt x="26238" y="127168"/>
                                </a:moveTo>
                                <a:cubicBezTo>
                                  <a:pt x="26238" y="126215"/>
                                  <a:pt x="25285" y="126215"/>
                                  <a:pt x="24333" y="126215"/>
                                </a:cubicBezTo>
                                <a:lnTo>
                                  <a:pt x="23380" y="126215"/>
                                </a:lnTo>
                                <a:cubicBezTo>
                                  <a:pt x="23380" y="127168"/>
                                  <a:pt x="24333" y="127168"/>
                                  <a:pt x="26238" y="127168"/>
                                </a:cubicBezTo>
                                <a:cubicBezTo>
                                  <a:pt x="25285" y="127168"/>
                                  <a:pt x="26238" y="127168"/>
                                  <a:pt x="26238" y="127168"/>
                                </a:cubicBezTo>
                                <a:close/>
                                <a:moveTo>
                                  <a:pt x="25285" y="96688"/>
                                </a:moveTo>
                                <a:cubicBezTo>
                                  <a:pt x="26238" y="96688"/>
                                  <a:pt x="26238" y="96688"/>
                                  <a:pt x="25285" y="96688"/>
                                </a:cubicBezTo>
                                <a:cubicBezTo>
                                  <a:pt x="26238" y="94783"/>
                                  <a:pt x="26238" y="92878"/>
                                  <a:pt x="24333" y="92878"/>
                                </a:cubicBezTo>
                                <a:cubicBezTo>
                                  <a:pt x="23380" y="92878"/>
                                  <a:pt x="23380" y="93830"/>
                                  <a:pt x="23380" y="95736"/>
                                </a:cubicBezTo>
                                <a:cubicBezTo>
                                  <a:pt x="23380" y="95736"/>
                                  <a:pt x="24333" y="96688"/>
                                  <a:pt x="25285" y="96688"/>
                                </a:cubicBezTo>
                                <a:close/>
                                <a:moveTo>
                                  <a:pt x="31953" y="140503"/>
                                </a:moveTo>
                                <a:cubicBezTo>
                                  <a:pt x="30048" y="139550"/>
                                  <a:pt x="31000" y="141455"/>
                                  <a:pt x="29095" y="142408"/>
                                </a:cubicBezTo>
                                <a:lnTo>
                                  <a:pt x="29095" y="142408"/>
                                </a:lnTo>
                                <a:cubicBezTo>
                                  <a:pt x="29095" y="140503"/>
                                  <a:pt x="28143" y="138598"/>
                                  <a:pt x="27190" y="137645"/>
                                </a:cubicBezTo>
                                <a:cubicBezTo>
                                  <a:pt x="27190" y="137645"/>
                                  <a:pt x="26238" y="136693"/>
                                  <a:pt x="26238" y="136693"/>
                                </a:cubicBezTo>
                                <a:cubicBezTo>
                                  <a:pt x="25285" y="136693"/>
                                  <a:pt x="25285" y="137645"/>
                                  <a:pt x="25285" y="138598"/>
                                </a:cubicBezTo>
                                <a:cubicBezTo>
                                  <a:pt x="25285" y="141455"/>
                                  <a:pt x="27190" y="142408"/>
                                  <a:pt x="29095" y="142408"/>
                                </a:cubicBezTo>
                                <a:cubicBezTo>
                                  <a:pt x="29095" y="143361"/>
                                  <a:pt x="29095" y="145265"/>
                                  <a:pt x="31000" y="145265"/>
                                </a:cubicBezTo>
                                <a:cubicBezTo>
                                  <a:pt x="31953" y="145265"/>
                                  <a:pt x="31953" y="144313"/>
                                  <a:pt x="31953" y="143361"/>
                                </a:cubicBezTo>
                                <a:cubicBezTo>
                                  <a:pt x="31953" y="142408"/>
                                  <a:pt x="32905" y="140503"/>
                                  <a:pt x="31953" y="140503"/>
                                </a:cubicBezTo>
                                <a:close/>
                                <a:moveTo>
                                  <a:pt x="26238" y="119548"/>
                                </a:moveTo>
                                <a:cubicBezTo>
                                  <a:pt x="25285" y="119548"/>
                                  <a:pt x="25285" y="119548"/>
                                  <a:pt x="26238" y="119548"/>
                                </a:cubicBezTo>
                                <a:cubicBezTo>
                                  <a:pt x="25285" y="120500"/>
                                  <a:pt x="26238" y="120500"/>
                                  <a:pt x="26238" y="120500"/>
                                </a:cubicBezTo>
                                <a:cubicBezTo>
                                  <a:pt x="26238" y="120500"/>
                                  <a:pt x="26238" y="120500"/>
                                  <a:pt x="26238" y="119548"/>
                                </a:cubicBezTo>
                                <a:cubicBezTo>
                                  <a:pt x="26238" y="120500"/>
                                  <a:pt x="26238" y="119548"/>
                                  <a:pt x="26238" y="119548"/>
                                </a:cubicBezTo>
                                <a:close/>
                                <a:moveTo>
                                  <a:pt x="26238" y="72875"/>
                                </a:moveTo>
                                <a:cubicBezTo>
                                  <a:pt x="26238" y="72875"/>
                                  <a:pt x="26238" y="71923"/>
                                  <a:pt x="26238" y="72875"/>
                                </a:cubicBezTo>
                                <a:cubicBezTo>
                                  <a:pt x="27190" y="72875"/>
                                  <a:pt x="27190" y="72875"/>
                                  <a:pt x="27190" y="72875"/>
                                </a:cubicBezTo>
                                <a:cubicBezTo>
                                  <a:pt x="27190" y="72875"/>
                                  <a:pt x="26238" y="73828"/>
                                  <a:pt x="26238" y="72875"/>
                                </a:cubicBezTo>
                                <a:cubicBezTo>
                                  <a:pt x="26238" y="73828"/>
                                  <a:pt x="26238" y="72875"/>
                                  <a:pt x="26238" y="72875"/>
                                </a:cubicBezTo>
                                <a:close/>
                                <a:moveTo>
                                  <a:pt x="26238" y="30965"/>
                                </a:moveTo>
                                <a:cubicBezTo>
                                  <a:pt x="26238" y="30965"/>
                                  <a:pt x="26238" y="31918"/>
                                  <a:pt x="26238" y="30965"/>
                                </a:cubicBezTo>
                                <a:cubicBezTo>
                                  <a:pt x="27190" y="30965"/>
                                  <a:pt x="27190" y="30965"/>
                                  <a:pt x="27190" y="30965"/>
                                </a:cubicBezTo>
                                <a:cubicBezTo>
                                  <a:pt x="27190" y="30013"/>
                                  <a:pt x="27190" y="30013"/>
                                  <a:pt x="26238" y="30965"/>
                                </a:cubicBezTo>
                                <a:cubicBezTo>
                                  <a:pt x="26238" y="30013"/>
                                  <a:pt x="26238" y="30965"/>
                                  <a:pt x="26238" y="30965"/>
                                </a:cubicBezTo>
                                <a:close/>
                                <a:moveTo>
                                  <a:pt x="28143" y="129073"/>
                                </a:moveTo>
                                <a:cubicBezTo>
                                  <a:pt x="28143" y="130025"/>
                                  <a:pt x="29095" y="130978"/>
                                  <a:pt x="30048" y="130978"/>
                                </a:cubicBezTo>
                                <a:cubicBezTo>
                                  <a:pt x="30048" y="130978"/>
                                  <a:pt x="31000" y="130978"/>
                                  <a:pt x="30048" y="130025"/>
                                </a:cubicBezTo>
                                <a:cubicBezTo>
                                  <a:pt x="30048" y="129073"/>
                                  <a:pt x="29095" y="129073"/>
                                  <a:pt x="28143" y="129073"/>
                                </a:cubicBezTo>
                                <a:cubicBezTo>
                                  <a:pt x="28143" y="128120"/>
                                  <a:pt x="28143" y="129073"/>
                                  <a:pt x="28143" y="129073"/>
                                </a:cubicBezTo>
                                <a:close/>
                                <a:moveTo>
                                  <a:pt x="29095" y="125263"/>
                                </a:moveTo>
                                <a:cubicBezTo>
                                  <a:pt x="30048" y="125263"/>
                                  <a:pt x="30048" y="124311"/>
                                  <a:pt x="30048" y="123358"/>
                                </a:cubicBezTo>
                                <a:cubicBezTo>
                                  <a:pt x="30048" y="123358"/>
                                  <a:pt x="30048" y="122405"/>
                                  <a:pt x="29095" y="122405"/>
                                </a:cubicBezTo>
                                <a:cubicBezTo>
                                  <a:pt x="28143" y="122405"/>
                                  <a:pt x="28143" y="123358"/>
                                  <a:pt x="29095" y="125263"/>
                                </a:cubicBezTo>
                                <a:cubicBezTo>
                                  <a:pt x="28143" y="124311"/>
                                  <a:pt x="28143" y="125263"/>
                                  <a:pt x="29095" y="125263"/>
                                </a:cubicBezTo>
                                <a:close/>
                                <a:moveTo>
                                  <a:pt x="28143" y="68113"/>
                                </a:moveTo>
                                <a:lnTo>
                                  <a:pt x="31000" y="68113"/>
                                </a:lnTo>
                                <a:cubicBezTo>
                                  <a:pt x="31000" y="68113"/>
                                  <a:pt x="30048" y="70970"/>
                                  <a:pt x="29095" y="70970"/>
                                </a:cubicBezTo>
                                <a:cubicBezTo>
                                  <a:pt x="29095" y="71923"/>
                                  <a:pt x="28143" y="69065"/>
                                  <a:pt x="28143" y="68113"/>
                                </a:cubicBezTo>
                                <a:close/>
                                <a:moveTo>
                                  <a:pt x="29095" y="134788"/>
                                </a:moveTo>
                                <a:cubicBezTo>
                                  <a:pt x="29095" y="135740"/>
                                  <a:pt x="29095" y="135740"/>
                                  <a:pt x="30048" y="135740"/>
                                </a:cubicBezTo>
                                <a:cubicBezTo>
                                  <a:pt x="31000" y="135740"/>
                                  <a:pt x="31953" y="134788"/>
                                  <a:pt x="31953" y="133836"/>
                                </a:cubicBezTo>
                                <a:cubicBezTo>
                                  <a:pt x="31953" y="132883"/>
                                  <a:pt x="31000" y="132883"/>
                                  <a:pt x="31000" y="132883"/>
                                </a:cubicBezTo>
                                <a:cubicBezTo>
                                  <a:pt x="29095" y="133836"/>
                                  <a:pt x="29095" y="134788"/>
                                  <a:pt x="29095" y="134788"/>
                                </a:cubicBezTo>
                                <a:close/>
                                <a:moveTo>
                                  <a:pt x="30048" y="99545"/>
                                </a:moveTo>
                                <a:cubicBezTo>
                                  <a:pt x="30048" y="99545"/>
                                  <a:pt x="30048" y="99545"/>
                                  <a:pt x="30048" y="99545"/>
                                </a:cubicBezTo>
                                <a:cubicBezTo>
                                  <a:pt x="31000" y="99545"/>
                                  <a:pt x="31000" y="98593"/>
                                  <a:pt x="31000" y="97640"/>
                                </a:cubicBezTo>
                                <a:lnTo>
                                  <a:pt x="31000" y="97640"/>
                                </a:lnTo>
                                <a:lnTo>
                                  <a:pt x="31953" y="96688"/>
                                </a:lnTo>
                                <a:cubicBezTo>
                                  <a:pt x="31953" y="96688"/>
                                  <a:pt x="31953" y="95736"/>
                                  <a:pt x="31953" y="95736"/>
                                </a:cubicBezTo>
                                <a:cubicBezTo>
                                  <a:pt x="31953" y="95736"/>
                                  <a:pt x="31953" y="94783"/>
                                  <a:pt x="31000" y="95736"/>
                                </a:cubicBezTo>
                                <a:cubicBezTo>
                                  <a:pt x="31000" y="95736"/>
                                  <a:pt x="31000" y="96688"/>
                                  <a:pt x="31000" y="96688"/>
                                </a:cubicBezTo>
                                <a:cubicBezTo>
                                  <a:pt x="31000" y="96688"/>
                                  <a:pt x="31000" y="97640"/>
                                  <a:pt x="31000" y="97640"/>
                                </a:cubicBezTo>
                                <a:cubicBezTo>
                                  <a:pt x="30048" y="97640"/>
                                  <a:pt x="29095" y="97640"/>
                                  <a:pt x="30048" y="99545"/>
                                </a:cubicBezTo>
                                <a:close/>
                                <a:moveTo>
                                  <a:pt x="30048" y="37633"/>
                                </a:moveTo>
                                <a:cubicBezTo>
                                  <a:pt x="30048" y="37633"/>
                                  <a:pt x="31000" y="37633"/>
                                  <a:pt x="30048" y="37633"/>
                                </a:cubicBezTo>
                                <a:cubicBezTo>
                                  <a:pt x="31000" y="37633"/>
                                  <a:pt x="31000" y="36680"/>
                                  <a:pt x="30048" y="37633"/>
                                </a:cubicBezTo>
                                <a:cubicBezTo>
                                  <a:pt x="30048" y="36680"/>
                                  <a:pt x="30048" y="36680"/>
                                  <a:pt x="30048" y="37633"/>
                                </a:cubicBezTo>
                                <a:lnTo>
                                  <a:pt x="30048" y="37633"/>
                                </a:lnTo>
                                <a:close/>
                                <a:moveTo>
                                  <a:pt x="33858" y="59540"/>
                                </a:moveTo>
                                <a:cubicBezTo>
                                  <a:pt x="32905" y="60493"/>
                                  <a:pt x="31953" y="59540"/>
                                  <a:pt x="31000" y="60493"/>
                                </a:cubicBezTo>
                                <a:cubicBezTo>
                                  <a:pt x="31000" y="61445"/>
                                  <a:pt x="31000" y="62398"/>
                                  <a:pt x="31953" y="63350"/>
                                </a:cubicBezTo>
                                <a:cubicBezTo>
                                  <a:pt x="32905" y="65255"/>
                                  <a:pt x="33858" y="63350"/>
                                  <a:pt x="34810" y="63350"/>
                                </a:cubicBezTo>
                                <a:lnTo>
                                  <a:pt x="36715" y="63350"/>
                                </a:lnTo>
                                <a:cubicBezTo>
                                  <a:pt x="37668" y="63350"/>
                                  <a:pt x="38620" y="63350"/>
                                  <a:pt x="38620" y="62398"/>
                                </a:cubicBezTo>
                                <a:cubicBezTo>
                                  <a:pt x="38620" y="62398"/>
                                  <a:pt x="37668" y="61445"/>
                                  <a:pt x="37668" y="61445"/>
                                </a:cubicBezTo>
                                <a:cubicBezTo>
                                  <a:pt x="35763" y="60493"/>
                                  <a:pt x="35763" y="59540"/>
                                  <a:pt x="33858" y="59540"/>
                                </a:cubicBezTo>
                                <a:close/>
                                <a:moveTo>
                                  <a:pt x="33858" y="124311"/>
                                </a:moveTo>
                                <a:cubicBezTo>
                                  <a:pt x="34810" y="124311"/>
                                  <a:pt x="35763" y="124311"/>
                                  <a:pt x="35763" y="123358"/>
                                </a:cubicBezTo>
                                <a:cubicBezTo>
                                  <a:pt x="35763" y="122405"/>
                                  <a:pt x="34810" y="122405"/>
                                  <a:pt x="33858" y="121453"/>
                                </a:cubicBezTo>
                                <a:cubicBezTo>
                                  <a:pt x="32905" y="121453"/>
                                  <a:pt x="32905" y="122405"/>
                                  <a:pt x="32905" y="122405"/>
                                </a:cubicBezTo>
                                <a:cubicBezTo>
                                  <a:pt x="31953" y="124311"/>
                                  <a:pt x="32905" y="125263"/>
                                  <a:pt x="33858" y="124311"/>
                                </a:cubicBezTo>
                                <a:close/>
                                <a:moveTo>
                                  <a:pt x="38620" y="133836"/>
                                </a:moveTo>
                                <a:cubicBezTo>
                                  <a:pt x="37668" y="131930"/>
                                  <a:pt x="35763" y="130978"/>
                                  <a:pt x="33858" y="129073"/>
                                </a:cubicBezTo>
                                <a:cubicBezTo>
                                  <a:pt x="33858" y="129073"/>
                                  <a:pt x="32905" y="128120"/>
                                  <a:pt x="31953" y="129073"/>
                                </a:cubicBezTo>
                                <a:cubicBezTo>
                                  <a:pt x="31000" y="130025"/>
                                  <a:pt x="31000" y="130025"/>
                                  <a:pt x="31000" y="130978"/>
                                </a:cubicBezTo>
                                <a:cubicBezTo>
                                  <a:pt x="31000" y="133836"/>
                                  <a:pt x="34810" y="134788"/>
                                  <a:pt x="34810" y="138598"/>
                                </a:cubicBezTo>
                                <a:cubicBezTo>
                                  <a:pt x="34810" y="138598"/>
                                  <a:pt x="34810" y="138598"/>
                                  <a:pt x="35763" y="138598"/>
                                </a:cubicBezTo>
                                <a:cubicBezTo>
                                  <a:pt x="38620" y="138598"/>
                                  <a:pt x="40525" y="135740"/>
                                  <a:pt x="38620" y="133836"/>
                                </a:cubicBezTo>
                                <a:close/>
                                <a:moveTo>
                                  <a:pt x="34810" y="30013"/>
                                </a:moveTo>
                                <a:lnTo>
                                  <a:pt x="34810" y="30013"/>
                                </a:lnTo>
                                <a:lnTo>
                                  <a:pt x="35763" y="28108"/>
                                </a:lnTo>
                                <a:cubicBezTo>
                                  <a:pt x="35763" y="27155"/>
                                  <a:pt x="36715" y="27155"/>
                                  <a:pt x="35763" y="27155"/>
                                </a:cubicBezTo>
                                <a:cubicBezTo>
                                  <a:pt x="34810" y="27155"/>
                                  <a:pt x="33858" y="28108"/>
                                  <a:pt x="32905" y="28108"/>
                                </a:cubicBezTo>
                                <a:cubicBezTo>
                                  <a:pt x="32905" y="30013"/>
                                  <a:pt x="34810" y="30013"/>
                                  <a:pt x="34810" y="30013"/>
                                </a:cubicBezTo>
                                <a:close/>
                                <a:moveTo>
                                  <a:pt x="35763" y="147170"/>
                                </a:moveTo>
                                <a:cubicBezTo>
                                  <a:pt x="35763" y="146218"/>
                                  <a:pt x="35763" y="146218"/>
                                  <a:pt x="34810" y="146218"/>
                                </a:cubicBezTo>
                                <a:cubicBezTo>
                                  <a:pt x="33858" y="146218"/>
                                  <a:pt x="33858" y="146218"/>
                                  <a:pt x="33858" y="147170"/>
                                </a:cubicBezTo>
                                <a:cubicBezTo>
                                  <a:pt x="32905" y="147170"/>
                                  <a:pt x="33858" y="148123"/>
                                  <a:pt x="35763" y="147170"/>
                                </a:cubicBezTo>
                                <a:cubicBezTo>
                                  <a:pt x="34810" y="148123"/>
                                  <a:pt x="34810" y="147170"/>
                                  <a:pt x="35763" y="147170"/>
                                </a:cubicBezTo>
                                <a:close/>
                                <a:moveTo>
                                  <a:pt x="34810" y="35728"/>
                                </a:moveTo>
                                <a:cubicBezTo>
                                  <a:pt x="34810" y="35728"/>
                                  <a:pt x="32905" y="36680"/>
                                  <a:pt x="34810" y="37633"/>
                                </a:cubicBezTo>
                                <a:cubicBezTo>
                                  <a:pt x="35763" y="37633"/>
                                  <a:pt x="36715" y="37633"/>
                                  <a:pt x="36715" y="36680"/>
                                </a:cubicBezTo>
                                <a:cubicBezTo>
                                  <a:pt x="36715" y="34775"/>
                                  <a:pt x="36715" y="31918"/>
                                  <a:pt x="34810" y="30965"/>
                                </a:cubicBezTo>
                                <a:cubicBezTo>
                                  <a:pt x="35763" y="32870"/>
                                  <a:pt x="35763" y="33823"/>
                                  <a:pt x="34810" y="35728"/>
                                </a:cubicBezTo>
                                <a:close/>
                                <a:moveTo>
                                  <a:pt x="37668" y="103355"/>
                                </a:moveTo>
                                <a:cubicBezTo>
                                  <a:pt x="38620" y="103355"/>
                                  <a:pt x="38620" y="102403"/>
                                  <a:pt x="38620" y="101450"/>
                                </a:cubicBezTo>
                                <a:cubicBezTo>
                                  <a:pt x="37668" y="99545"/>
                                  <a:pt x="36715" y="99545"/>
                                  <a:pt x="34810" y="98593"/>
                                </a:cubicBezTo>
                                <a:cubicBezTo>
                                  <a:pt x="34810" y="98593"/>
                                  <a:pt x="33858" y="99545"/>
                                  <a:pt x="33858" y="99545"/>
                                </a:cubicBezTo>
                                <a:cubicBezTo>
                                  <a:pt x="34810" y="101450"/>
                                  <a:pt x="35763" y="102403"/>
                                  <a:pt x="37668" y="103355"/>
                                </a:cubicBezTo>
                                <a:close/>
                                <a:moveTo>
                                  <a:pt x="35763" y="58588"/>
                                </a:moveTo>
                                <a:cubicBezTo>
                                  <a:pt x="35763" y="58588"/>
                                  <a:pt x="36715" y="58588"/>
                                  <a:pt x="35763" y="58588"/>
                                </a:cubicBezTo>
                                <a:cubicBezTo>
                                  <a:pt x="36715" y="57636"/>
                                  <a:pt x="35763" y="56683"/>
                                  <a:pt x="35763" y="56683"/>
                                </a:cubicBezTo>
                                <a:cubicBezTo>
                                  <a:pt x="35763" y="57636"/>
                                  <a:pt x="34810" y="57636"/>
                                  <a:pt x="35763" y="58588"/>
                                </a:cubicBezTo>
                                <a:cubicBezTo>
                                  <a:pt x="34810" y="58588"/>
                                  <a:pt x="34810" y="58588"/>
                                  <a:pt x="35763" y="58588"/>
                                </a:cubicBezTo>
                                <a:close/>
                                <a:moveTo>
                                  <a:pt x="40525" y="120500"/>
                                </a:moveTo>
                                <a:cubicBezTo>
                                  <a:pt x="40525" y="119548"/>
                                  <a:pt x="39573" y="119548"/>
                                  <a:pt x="39573" y="119548"/>
                                </a:cubicBezTo>
                                <a:cubicBezTo>
                                  <a:pt x="39573" y="119548"/>
                                  <a:pt x="37668" y="119548"/>
                                  <a:pt x="37668" y="120500"/>
                                </a:cubicBezTo>
                                <a:cubicBezTo>
                                  <a:pt x="37668" y="120500"/>
                                  <a:pt x="38620" y="121453"/>
                                  <a:pt x="39573" y="121453"/>
                                </a:cubicBezTo>
                                <a:cubicBezTo>
                                  <a:pt x="39573" y="121453"/>
                                  <a:pt x="40525" y="121453"/>
                                  <a:pt x="40525" y="120500"/>
                                </a:cubicBezTo>
                                <a:close/>
                                <a:moveTo>
                                  <a:pt x="40525" y="152886"/>
                                </a:moveTo>
                                <a:lnTo>
                                  <a:pt x="40525" y="152886"/>
                                </a:lnTo>
                                <a:cubicBezTo>
                                  <a:pt x="39573" y="151933"/>
                                  <a:pt x="39573" y="152886"/>
                                  <a:pt x="38620" y="152886"/>
                                </a:cubicBezTo>
                                <a:cubicBezTo>
                                  <a:pt x="39573" y="152886"/>
                                  <a:pt x="39573" y="152886"/>
                                  <a:pt x="40525" y="152886"/>
                                </a:cubicBezTo>
                                <a:lnTo>
                                  <a:pt x="40525" y="152886"/>
                                </a:lnTo>
                                <a:close/>
                                <a:moveTo>
                                  <a:pt x="40525" y="70018"/>
                                </a:moveTo>
                                <a:lnTo>
                                  <a:pt x="40525" y="70018"/>
                                </a:lnTo>
                                <a:cubicBezTo>
                                  <a:pt x="40525" y="69065"/>
                                  <a:pt x="40525" y="68113"/>
                                  <a:pt x="40525" y="68113"/>
                                </a:cubicBezTo>
                                <a:cubicBezTo>
                                  <a:pt x="39573" y="68113"/>
                                  <a:pt x="39573" y="68113"/>
                                  <a:pt x="40525" y="70018"/>
                                </a:cubicBezTo>
                                <a:cubicBezTo>
                                  <a:pt x="39573" y="69065"/>
                                  <a:pt x="39573" y="70018"/>
                                  <a:pt x="40525" y="70018"/>
                                </a:cubicBezTo>
                                <a:close/>
                                <a:moveTo>
                                  <a:pt x="41478" y="106213"/>
                                </a:moveTo>
                                <a:cubicBezTo>
                                  <a:pt x="41478" y="106213"/>
                                  <a:pt x="41478" y="105261"/>
                                  <a:pt x="41478" y="106213"/>
                                </a:cubicBezTo>
                                <a:cubicBezTo>
                                  <a:pt x="40525" y="105261"/>
                                  <a:pt x="40525" y="105261"/>
                                  <a:pt x="40525" y="106213"/>
                                </a:cubicBezTo>
                                <a:cubicBezTo>
                                  <a:pt x="40525" y="107165"/>
                                  <a:pt x="40525" y="107165"/>
                                  <a:pt x="41478" y="106213"/>
                                </a:cubicBezTo>
                                <a:cubicBezTo>
                                  <a:pt x="41478" y="107165"/>
                                  <a:pt x="41478" y="107165"/>
                                  <a:pt x="41478" y="106213"/>
                                </a:cubicBezTo>
                                <a:close/>
                                <a:moveTo>
                                  <a:pt x="43383" y="70018"/>
                                </a:moveTo>
                                <a:cubicBezTo>
                                  <a:pt x="43383" y="70018"/>
                                  <a:pt x="43383" y="70018"/>
                                  <a:pt x="43383" y="70018"/>
                                </a:cubicBezTo>
                                <a:lnTo>
                                  <a:pt x="43383" y="70018"/>
                                </a:lnTo>
                                <a:cubicBezTo>
                                  <a:pt x="43383" y="69065"/>
                                  <a:pt x="43383" y="70018"/>
                                  <a:pt x="43383" y="70018"/>
                                </a:cubicBezTo>
                                <a:cubicBezTo>
                                  <a:pt x="43383" y="70018"/>
                                  <a:pt x="43383" y="70018"/>
                                  <a:pt x="43383" y="70018"/>
                                </a:cubicBezTo>
                                <a:close/>
                                <a:moveTo>
                                  <a:pt x="44335" y="139550"/>
                                </a:moveTo>
                                <a:cubicBezTo>
                                  <a:pt x="44335" y="139550"/>
                                  <a:pt x="44335" y="139550"/>
                                  <a:pt x="44335" y="139550"/>
                                </a:cubicBezTo>
                                <a:cubicBezTo>
                                  <a:pt x="43383" y="139550"/>
                                  <a:pt x="43383" y="139550"/>
                                  <a:pt x="44335" y="139550"/>
                                </a:cubicBezTo>
                                <a:lnTo>
                                  <a:pt x="44335" y="139550"/>
                                </a:lnTo>
                                <a:lnTo>
                                  <a:pt x="44335" y="139550"/>
                                </a:lnTo>
                                <a:close/>
                                <a:moveTo>
                                  <a:pt x="47193" y="30013"/>
                                </a:moveTo>
                                <a:cubicBezTo>
                                  <a:pt x="47193" y="29061"/>
                                  <a:pt x="46241" y="29061"/>
                                  <a:pt x="46241" y="29061"/>
                                </a:cubicBezTo>
                                <a:cubicBezTo>
                                  <a:pt x="45288" y="29061"/>
                                  <a:pt x="45288" y="29061"/>
                                  <a:pt x="45288" y="30013"/>
                                </a:cubicBezTo>
                                <a:cubicBezTo>
                                  <a:pt x="45288" y="30965"/>
                                  <a:pt x="45288" y="30013"/>
                                  <a:pt x="47193" y="30013"/>
                                </a:cubicBezTo>
                                <a:cubicBezTo>
                                  <a:pt x="46241" y="30013"/>
                                  <a:pt x="47193" y="30013"/>
                                  <a:pt x="47193" y="30013"/>
                                </a:cubicBezTo>
                                <a:close/>
                                <a:moveTo>
                                  <a:pt x="50050" y="52873"/>
                                </a:moveTo>
                                <a:cubicBezTo>
                                  <a:pt x="50050" y="51920"/>
                                  <a:pt x="49098" y="51920"/>
                                  <a:pt x="48145" y="51920"/>
                                </a:cubicBezTo>
                                <a:cubicBezTo>
                                  <a:pt x="48145" y="51920"/>
                                  <a:pt x="47193" y="51920"/>
                                  <a:pt x="47193" y="52873"/>
                                </a:cubicBezTo>
                                <a:cubicBezTo>
                                  <a:pt x="47193" y="52873"/>
                                  <a:pt x="48145" y="53825"/>
                                  <a:pt x="50050" y="52873"/>
                                </a:cubicBezTo>
                                <a:cubicBezTo>
                                  <a:pt x="49098" y="53825"/>
                                  <a:pt x="49098" y="53825"/>
                                  <a:pt x="50050" y="52873"/>
                                </a:cubicBezTo>
                                <a:close/>
                                <a:moveTo>
                                  <a:pt x="50050" y="38586"/>
                                </a:moveTo>
                                <a:lnTo>
                                  <a:pt x="50050" y="38586"/>
                                </a:lnTo>
                                <a:lnTo>
                                  <a:pt x="49098" y="38586"/>
                                </a:lnTo>
                                <a:cubicBezTo>
                                  <a:pt x="49098" y="39538"/>
                                  <a:pt x="49098" y="39538"/>
                                  <a:pt x="50050" y="38586"/>
                                </a:cubicBezTo>
                                <a:cubicBezTo>
                                  <a:pt x="50050" y="39538"/>
                                  <a:pt x="50050" y="38586"/>
                                  <a:pt x="50050" y="38586"/>
                                </a:cubicBezTo>
                                <a:close/>
                                <a:moveTo>
                                  <a:pt x="51955" y="76686"/>
                                </a:moveTo>
                                <a:cubicBezTo>
                                  <a:pt x="51955" y="81448"/>
                                  <a:pt x="52908" y="81448"/>
                                  <a:pt x="57670" y="81448"/>
                                </a:cubicBezTo>
                                <a:cubicBezTo>
                                  <a:pt x="63385" y="81448"/>
                                  <a:pt x="64338" y="80495"/>
                                  <a:pt x="70053" y="81448"/>
                                </a:cubicBezTo>
                                <a:cubicBezTo>
                                  <a:pt x="71005" y="81448"/>
                                  <a:pt x="71958" y="81448"/>
                                  <a:pt x="72910" y="81448"/>
                                </a:cubicBezTo>
                                <a:cubicBezTo>
                                  <a:pt x="76720" y="82400"/>
                                  <a:pt x="83388" y="81448"/>
                                  <a:pt x="88151" y="81448"/>
                                </a:cubicBezTo>
                                <a:cubicBezTo>
                                  <a:pt x="92913" y="81448"/>
                                  <a:pt x="94818" y="80495"/>
                                  <a:pt x="94818" y="74780"/>
                                </a:cubicBezTo>
                                <a:cubicBezTo>
                                  <a:pt x="94818" y="63350"/>
                                  <a:pt x="94818" y="51920"/>
                                  <a:pt x="93866" y="40490"/>
                                </a:cubicBezTo>
                                <a:cubicBezTo>
                                  <a:pt x="92913" y="32870"/>
                                  <a:pt x="91008" y="26203"/>
                                  <a:pt x="87198" y="19536"/>
                                </a:cubicBezTo>
                                <a:cubicBezTo>
                                  <a:pt x="86245" y="16678"/>
                                  <a:pt x="84341" y="14773"/>
                                  <a:pt x="83388" y="12868"/>
                                </a:cubicBezTo>
                                <a:cubicBezTo>
                                  <a:pt x="79578" y="9058"/>
                                  <a:pt x="74816" y="8105"/>
                                  <a:pt x="70053" y="10963"/>
                                </a:cubicBezTo>
                                <a:cubicBezTo>
                                  <a:pt x="67195" y="12868"/>
                                  <a:pt x="64338" y="15725"/>
                                  <a:pt x="62433" y="18583"/>
                                </a:cubicBezTo>
                                <a:cubicBezTo>
                                  <a:pt x="59575" y="24298"/>
                                  <a:pt x="56718" y="30013"/>
                                  <a:pt x="55766" y="35728"/>
                                </a:cubicBezTo>
                                <a:cubicBezTo>
                                  <a:pt x="52908" y="49063"/>
                                  <a:pt x="51955" y="62398"/>
                                  <a:pt x="51955" y="76686"/>
                                </a:cubicBezTo>
                                <a:close/>
                                <a:moveTo>
                                  <a:pt x="111010" y="128120"/>
                                </a:moveTo>
                                <a:cubicBezTo>
                                  <a:pt x="111010" y="127168"/>
                                  <a:pt x="110058" y="125263"/>
                                  <a:pt x="109105" y="125263"/>
                                </a:cubicBezTo>
                                <a:cubicBezTo>
                                  <a:pt x="106248" y="127168"/>
                                  <a:pt x="106248" y="126215"/>
                                  <a:pt x="105295" y="123358"/>
                                </a:cubicBezTo>
                                <a:cubicBezTo>
                                  <a:pt x="105295" y="123358"/>
                                  <a:pt x="103391" y="123358"/>
                                  <a:pt x="102438" y="123358"/>
                                </a:cubicBezTo>
                                <a:cubicBezTo>
                                  <a:pt x="101485" y="123358"/>
                                  <a:pt x="102438" y="124311"/>
                                  <a:pt x="102438" y="124311"/>
                                </a:cubicBezTo>
                                <a:cubicBezTo>
                                  <a:pt x="102438" y="127168"/>
                                  <a:pt x="109105" y="128120"/>
                                  <a:pt x="106248" y="130025"/>
                                </a:cubicBezTo>
                                <a:cubicBezTo>
                                  <a:pt x="107201" y="130978"/>
                                  <a:pt x="107201" y="132883"/>
                                  <a:pt x="108153" y="131930"/>
                                </a:cubicBezTo>
                                <a:cubicBezTo>
                                  <a:pt x="110058" y="130978"/>
                                  <a:pt x="110058" y="129073"/>
                                  <a:pt x="111010" y="128120"/>
                                </a:cubicBezTo>
                                <a:close/>
                                <a:moveTo>
                                  <a:pt x="102438" y="48111"/>
                                </a:moveTo>
                                <a:cubicBezTo>
                                  <a:pt x="102438" y="48111"/>
                                  <a:pt x="103391" y="48111"/>
                                  <a:pt x="103391" y="48111"/>
                                </a:cubicBezTo>
                                <a:lnTo>
                                  <a:pt x="104343" y="47158"/>
                                </a:lnTo>
                                <a:cubicBezTo>
                                  <a:pt x="104343" y="47158"/>
                                  <a:pt x="103391" y="46205"/>
                                  <a:pt x="102438" y="48111"/>
                                </a:cubicBezTo>
                                <a:cubicBezTo>
                                  <a:pt x="102438" y="47158"/>
                                  <a:pt x="102438" y="47158"/>
                                  <a:pt x="102438" y="48111"/>
                                </a:cubicBezTo>
                                <a:close/>
                                <a:moveTo>
                                  <a:pt x="104343" y="41443"/>
                                </a:moveTo>
                                <a:cubicBezTo>
                                  <a:pt x="106248" y="43348"/>
                                  <a:pt x="105295" y="44300"/>
                                  <a:pt x="105295" y="46205"/>
                                </a:cubicBezTo>
                                <a:lnTo>
                                  <a:pt x="108153" y="45253"/>
                                </a:lnTo>
                                <a:cubicBezTo>
                                  <a:pt x="107201" y="44300"/>
                                  <a:pt x="107201" y="42395"/>
                                  <a:pt x="107201" y="41443"/>
                                </a:cubicBezTo>
                                <a:cubicBezTo>
                                  <a:pt x="107201" y="40490"/>
                                  <a:pt x="107201" y="39538"/>
                                  <a:pt x="106248" y="39538"/>
                                </a:cubicBezTo>
                                <a:cubicBezTo>
                                  <a:pt x="106248" y="39538"/>
                                  <a:pt x="105295" y="39538"/>
                                  <a:pt x="105295" y="39538"/>
                                </a:cubicBezTo>
                                <a:cubicBezTo>
                                  <a:pt x="104343" y="40490"/>
                                  <a:pt x="104343" y="41443"/>
                                  <a:pt x="104343" y="41443"/>
                                </a:cubicBezTo>
                                <a:close/>
                                <a:moveTo>
                                  <a:pt x="105295" y="30965"/>
                                </a:moveTo>
                                <a:cubicBezTo>
                                  <a:pt x="106248" y="30965"/>
                                  <a:pt x="106248" y="30965"/>
                                  <a:pt x="106248" y="30013"/>
                                </a:cubicBezTo>
                                <a:cubicBezTo>
                                  <a:pt x="106248" y="29061"/>
                                  <a:pt x="106248" y="29061"/>
                                  <a:pt x="105295" y="29061"/>
                                </a:cubicBezTo>
                                <a:cubicBezTo>
                                  <a:pt x="104343" y="29061"/>
                                  <a:pt x="104343" y="29061"/>
                                  <a:pt x="103391" y="30013"/>
                                </a:cubicBezTo>
                                <a:cubicBezTo>
                                  <a:pt x="104343" y="30013"/>
                                  <a:pt x="104343" y="30965"/>
                                  <a:pt x="105295" y="30965"/>
                                </a:cubicBezTo>
                                <a:close/>
                                <a:moveTo>
                                  <a:pt x="106248" y="117643"/>
                                </a:moveTo>
                                <a:cubicBezTo>
                                  <a:pt x="108153" y="118595"/>
                                  <a:pt x="109105" y="121453"/>
                                  <a:pt x="110058" y="123358"/>
                                </a:cubicBezTo>
                                <a:cubicBezTo>
                                  <a:pt x="110058" y="124311"/>
                                  <a:pt x="111010" y="124311"/>
                                  <a:pt x="111010" y="123358"/>
                                </a:cubicBezTo>
                                <a:cubicBezTo>
                                  <a:pt x="111963" y="120500"/>
                                  <a:pt x="113868" y="120500"/>
                                  <a:pt x="115773" y="118595"/>
                                </a:cubicBezTo>
                                <a:cubicBezTo>
                                  <a:pt x="116726" y="119548"/>
                                  <a:pt x="116726" y="120500"/>
                                  <a:pt x="115773" y="121453"/>
                                </a:cubicBezTo>
                                <a:cubicBezTo>
                                  <a:pt x="114820" y="122405"/>
                                  <a:pt x="114820" y="124311"/>
                                  <a:pt x="115773" y="125263"/>
                                </a:cubicBezTo>
                                <a:cubicBezTo>
                                  <a:pt x="114820" y="125263"/>
                                  <a:pt x="113868" y="125263"/>
                                  <a:pt x="113868" y="126215"/>
                                </a:cubicBezTo>
                                <a:cubicBezTo>
                                  <a:pt x="112916" y="128120"/>
                                  <a:pt x="114820" y="129073"/>
                                  <a:pt x="115773" y="129073"/>
                                </a:cubicBezTo>
                                <a:cubicBezTo>
                                  <a:pt x="116726" y="130025"/>
                                  <a:pt x="118630" y="130978"/>
                                  <a:pt x="118630" y="128120"/>
                                </a:cubicBezTo>
                                <a:cubicBezTo>
                                  <a:pt x="118630" y="126215"/>
                                  <a:pt x="118630" y="124311"/>
                                  <a:pt x="120535" y="125263"/>
                                </a:cubicBezTo>
                                <a:cubicBezTo>
                                  <a:pt x="121488" y="124311"/>
                                  <a:pt x="121488" y="124311"/>
                                  <a:pt x="121488" y="123358"/>
                                </a:cubicBezTo>
                                <a:cubicBezTo>
                                  <a:pt x="120535" y="123358"/>
                                  <a:pt x="120535" y="123358"/>
                                  <a:pt x="120535" y="122405"/>
                                </a:cubicBezTo>
                                <a:cubicBezTo>
                                  <a:pt x="120535" y="121453"/>
                                  <a:pt x="122441" y="119548"/>
                                  <a:pt x="122441" y="118595"/>
                                </a:cubicBezTo>
                                <a:cubicBezTo>
                                  <a:pt x="122441" y="118595"/>
                                  <a:pt x="122441" y="116690"/>
                                  <a:pt x="122441" y="117643"/>
                                </a:cubicBezTo>
                                <a:cubicBezTo>
                                  <a:pt x="120535" y="119548"/>
                                  <a:pt x="118630" y="116690"/>
                                  <a:pt x="116726" y="118595"/>
                                </a:cubicBezTo>
                                <a:cubicBezTo>
                                  <a:pt x="114820" y="117643"/>
                                  <a:pt x="116726" y="115738"/>
                                  <a:pt x="116726" y="113833"/>
                                </a:cubicBezTo>
                                <a:cubicBezTo>
                                  <a:pt x="116726" y="111928"/>
                                  <a:pt x="119583" y="110975"/>
                                  <a:pt x="118630" y="110023"/>
                                </a:cubicBezTo>
                                <a:cubicBezTo>
                                  <a:pt x="117678" y="109070"/>
                                  <a:pt x="116726" y="111928"/>
                                  <a:pt x="114820" y="111928"/>
                                </a:cubicBezTo>
                                <a:cubicBezTo>
                                  <a:pt x="114820" y="110975"/>
                                  <a:pt x="113868" y="110975"/>
                                  <a:pt x="113868" y="110975"/>
                                </a:cubicBezTo>
                                <a:cubicBezTo>
                                  <a:pt x="113868" y="110975"/>
                                  <a:pt x="113868" y="111928"/>
                                  <a:pt x="113868" y="111928"/>
                                </a:cubicBezTo>
                                <a:cubicBezTo>
                                  <a:pt x="113868" y="111928"/>
                                  <a:pt x="114820" y="111928"/>
                                  <a:pt x="114820" y="111928"/>
                                </a:cubicBezTo>
                                <a:cubicBezTo>
                                  <a:pt x="115773" y="113833"/>
                                  <a:pt x="112916" y="114786"/>
                                  <a:pt x="113868" y="117643"/>
                                </a:cubicBezTo>
                                <a:cubicBezTo>
                                  <a:pt x="113868" y="118595"/>
                                  <a:pt x="113868" y="118595"/>
                                  <a:pt x="113868" y="119548"/>
                                </a:cubicBezTo>
                                <a:cubicBezTo>
                                  <a:pt x="112916" y="119548"/>
                                  <a:pt x="112916" y="119548"/>
                                  <a:pt x="111963" y="118595"/>
                                </a:cubicBezTo>
                                <a:cubicBezTo>
                                  <a:pt x="111010" y="118595"/>
                                  <a:pt x="110058" y="117643"/>
                                  <a:pt x="109105" y="117643"/>
                                </a:cubicBezTo>
                                <a:cubicBezTo>
                                  <a:pt x="108153" y="116690"/>
                                  <a:pt x="108153" y="115738"/>
                                  <a:pt x="107201" y="117643"/>
                                </a:cubicBezTo>
                                <a:cubicBezTo>
                                  <a:pt x="105295" y="116690"/>
                                  <a:pt x="105295" y="117643"/>
                                  <a:pt x="106248" y="117643"/>
                                </a:cubicBezTo>
                                <a:close/>
                                <a:moveTo>
                                  <a:pt x="111010" y="51920"/>
                                </a:moveTo>
                                <a:cubicBezTo>
                                  <a:pt x="111010" y="50968"/>
                                  <a:pt x="110058" y="51920"/>
                                  <a:pt x="111010" y="51920"/>
                                </a:cubicBezTo>
                                <a:cubicBezTo>
                                  <a:pt x="111010" y="54778"/>
                                  <a:pt x="110058" y="54778"/>
                                  <a:pt x="109105" y="54778"/>
                                </a:cubicBezTo>
                                <a:cubicBezTo>
                                  <a:pt x="107201" y="53825"/>
                                  <a:pt x="106248" y="54778"/>
                                  <a:pt x="107201" y="56683"/>
                                </a:cubicBezTo>
                                <a:cubicBezTo>
                                  <a:pt x="108153" y="58588"/>
                                  <a:pt x="107201" y="59540"/>
                                  <a:pt x="106248" y="60493"/>
                                </a:cubicBezTo>
                                <a:cubicBezTo>
                                  <a:pt x="105295" y="62398"/>
                                  <a:pt x="107201" y="65255"/>
                                  <a:pt x="108153" y="65255"/>
                                </a:cubicBezTo>
                                <a:cubicBezTo>
                                  <a:pt x="111010" y="62398"/>
                                  <a:pt x="111010" y="66208"/>
                                  <a:pt x="112916" y="66208"/>
                                </a:cubicBezTo>
                                <a:lnTo>
                                  <a:pt x="112916" y="66208"/>
                                </a:lnTo>
                                <a:cubicBezTo>
                                  <a:pt x="113868" y="67161"/>
                                  <a:pt x="114820" y="68113"/>
                                  <a:pt x="114820" y="70018"/>
                                </a:cubicBezTo>
                                <a:cubicBezTo>
                                  <a:pt x="114820" y="71923"/>
                                  <a:pt x="115773" y="74780"/>
                                  <a:pt x="117678" y="74780"/>
                                </a:cubicBezTo>
                                <a:cubicBezTo>
                                  <a:pt x="119583" y="74780"/>
                                  <a:pt x="123393" y="75733"/>
                                  <a:pt x="124345" y="71923"/>
                                </a:cubicBezTo>
                                <a:cubicBezTo>
                                  <a:pt x="124345" y="70970"/>
                                  <a:pt x="125298" y="70970"/>
                                  <a:pt x="124345" y="70018"/>
                                </a:cubicBezTo>
                                <a:cubicBezTo>
                                  <a:pt x="123393" y="69065"/>
                                  <a:pt x="123393" y="69065"/>
                                  <a:pt x="122441" y="70018"/>
                                </a:cubicBezTo>
                                <a:cubicBezTo>
                                  <a:pt x="121488" y="71923"/>
                                  <a:pt x="118630" y="70970"/>
                                  <a:pt x="117678" y="71923"/>
                                </a:cubicBezTo>
                                <a:cubicBezTo>
                                  <a:pt x="116726" y="71923"/>
                                  <a:pt x="116726" y="71923"/>
                                  <a:pt x="115773" y="71923"/>
                                </a:cubicBezTo>
                                <a:cubicBezTo>
                                  <a:pt x="115773" y="71923"/>
                                  <a:pt x="115773" y="70970"/>
                                  <a:pt x="115773" y="70970"/>
                                </a:cubicBezTo>
                                <a:cubicBezTo>
                                  <a:pt x="118630" y="70970"/>
                                  <a:pt x="118630" y="68113"/>
                                  <a:pt x="120535" y="67161"/>
                                </a:cubicBezTo>
                                <a:cubicBezTo>
                                  <a:pt x="120535" y="66208"/>
                                  <a:pt x="121488" y="66208"/>
                                  <a:pt x="121488" y="65255"/>
                                </a:cubicBezTo>
                                <a:cubicBezTo>
                                  <a:pt x="121488" y="65255"/>
                                  <a:pt x="120535" y="65255"/>
                                  <a:pt x="120535" y="65255"/>
                                </a:cubicBezTo>
                                <a:cubicBezTo>
                                  <a:pt x="119583" y="65255"/>
                                  <a:pt x="117678" y="65255"/>
                                  <a:pt x="116726" y="66208"/>
                                </a:cubicBezTo>
                                <a:cubicBezTo>
                                  <a:pt x="115773" y="66208"/>
                                  <a:pt x="114820" y="67161"/>
                                  <a:pt x="114820" y="66208"/>
                                </a:cubicBezTo>
                                <a:cubicBezTo>
                                  <a:pt x="114820" y="64303"/>
                                  <a:pt x="113868" y="64303"/>
                                  <a:pt x="112916" y="64303"/>
                                </a:cubicBezTo>
                                <a:cubicBezTo>
                                  <a:pt x="111963" y="64303"/>
                                  <a:pt x="111010" y="63350"/>
                                  <a:pt x="111963" y="62398"/>
                                </a:cubicBezTo>
                                <a:cubicBezTo>
                                  <a:pt x="111963" y="61445"/>
                                  <a:pt x="112916" y="62398"/>
                                  <a:pt x="113868" y="62398"/>
                                </a:cubicBezTo>
                                <a:cubicBezTo>
                                  <a:pt x="114820" y="62398"/>
                                  <a:pt x="116726" y="63350"/>
                                  <a:pt x="117678" y="61445"/>
                                </a:cubicBezTo>
                                <a:cubicBezTo>
                                  <a:pt x="118630" y="59540"/>
                                  <a:pt x="115773" y="60493"/>
                                  <a:pt x="114820" y="59540"/>
                                </a:cubicBezTo>
                                <a:cubicBezTo>
                                  <a:pt x="114820" y="59540"/>
                                  <a:pt x="113868" y="59540"/>
                                  <a:pt x="113868" y="58588"/>
                                </a:cubicBezTo>
                                <a:cubicBezTo>
                                  <a:pt x="113868" y="57636"/>
                                  <a:pt x="114820" y="57636"/>
                                  <a:pt x="115773" y="57636"/>
                                </a:cubicBezTo>
                                <a:cubicBezTo>
                                  <a:pt x="116726" y="57636"/>
                                  <a:pt x="118630" y="56683"/>
                                  <a:pt x="117678" y="55730"/>
                                </a:cubicBezTo>
                                <a:cubicBezTo>
                                  <a:pt x="115773" y="50015"/>
                                  <a:pt x="112916" y="54778"/>
                                  <a:pt x="111010" y="51920"/>
                                </a:cubicBezTo>
                                <a:close/>
                                <a:moveTo>
                                  <a:pt x="107201" y="68113"/>
                                </a:moveTo>
                                <a:cubicBezTo>
                                  <a:pt x="106248" y="68113"/>
                                  <a:pt x="106248" y="68113"/>
                                  <a:pt x="107201" y="68113"/>
                                </a:cubicBezTo>
                                <a:lnTo>
                                  <a:pt x="107201" y="68113"/>
                                </a:lnTo>
                                <a:cubicBezTo>
                                  <a:pt x="106248" y="68113"/>
                                  <a:pt x="106248" y="69065"/>
                                  <a:pt x="107201" y="68113"/>
                                </a:cubicBezTo>
                                <a:cubicBezTo>
                                  <a:pt x="107201" y="69065"/>
                                  <a:pt x="107201" y="69065"/>
                                  <a:pt x="107201" y="68113"/>
                                </a:cubicBezTo>
                                <a:close/>
                                <a:moveTo>
                                  <a:pt x="107201" y="48111"/>
                                </a:moveTo>
                                <a:cubicBezTo>
                                  <a:pt x="108153" y="49063"/>
                                  <a:pt x="109105" y="48111"/>
                                  <a:pt x="110058" y="47158"/>
                                </a:cubicBezTo>
                                <a:cubicBezTo>
                                  <a:pt x="111010" y="46205"/>
                                  <a:pt x="111963" y="47158"/>
                                  <a:pt x="112916" y="47158"/>
                                </a:cubicBezTo>
                                <a:cubicBezTo>
                                  <a:pt x="111963" y="44300"/>
                                  <a:pt x="110058" y="46205"/>
                                  <a:pt x="108153" y="45253"/>
                                </a:cubicBezTo>
                                <a:cubicBezTo>
                                  <a:pt x="107201" y="46205"/>
                                  <a:pt x="106248" y="48111"/>
                                  <a:pt x="107201" y="48111"/>
                                </a:cubicBezTo>
                                <a:close/>
                                <a:moveTo>
                                  <a:pt x="111963" y="71923"/>
                                </a:moveTo>
                                <a:cubicBezTo>
                                  <a:pt x="111963" y="71923"/>
                                  <a:pt x="111963" y="70970"/>
                                  <a:pt x="111963" y="71923"/>
                                </a:cubicBezTo>
                                <a:cubicBezTo>
                                  <a:pt x="111963" y="70018"/>
                                  <a:pt x="111010" y="69065"/>
                                  <a:pt x="110058" y="70018"/>
                                </a:cubicBezTo>
                                <a:cubicBezTo>
                                  <a:pt x="109105" y="70970"/>
                                  <a:pt x="108153" y="72875"/>
                                  <a:pt x="110058" y="73828"/>
                                </a:cubicBezTo>
                                <a:cubicBezTo>
                                  <a:pt x="111010" y="74780"/>
                                  <a:pt x="111010" y="71923"/>
                                  <a:pt x="111963" y="71923"/>
                                </a:cubicBezTo>
                                <a:close/>
                                <a:moveTo>
                                  <a:pt x="112916" y="43348"/>
                                </a:moveTo>
                                <a:cubicBezTo>
                                  <a:pt x="113868" y="43348"/>
                                  <a:pt x="114820" y="45253"/>
                                  <a:pt x="115773" y="43348"/>
                                </a:cubicBezTo>
                                <a:cubicBezTo>
                                  <a:pt x="116726" y="42395"/>
                                  <a:pt x="114820" y="42395"/>
                                  <a:pt x="113868" y="41443"/>
                                </a:cubicBezTo>
                                <a:cubicBezTo>
                                  <a:pt x="111963" y="39538"/>
                                  <a:pt x="113868" y="38586"/>
                                  <a:pt x="113868" y="37633"/>
                                </a:cubicBezTo>
                                <a:cubicBezTo>
                                  <a:pt x="114820" y="36680"/>
                                  <a:pt x="115773" y="35728"/>
                                  <a:pt x="113868" y="34775"/>
                                </a:cubicBezTo>
                                <a:cubicBezTo>
                                  <a:pt x="112916" y="33823"/>
                                  <a:pt x="111010" y="33823"/>
                                  <a:pt x="110058" y="34775"/>
                                </a:cubicBezTo>
                                <a:cubicBezTo>
                                  <a:pt x="109105" y="34775"/>
                                  <a:pt x="110058" y="36680"/>
                                  <a:pt x="110058" y="37633"/>
                                </a:cubicBezTo>
                                <a:cubicBezTo>
                                  <a:pt x="110058" y="37633"/>
                                  <a:pt x="110058" y="38586"/>
                                  <a:pt x="110058" y="38586"/>
                                </a:cubicBezTo>
                                <a:cubicBezTo>
                                  <a:pt x="109105" y="43348"/>
                                  <a:pt x="109105" y="43348"/>
                                  <a:pt x="112916" y="43348"/>
                                </a:cubicBezTo>
                                <a:close/>
                                <a:moveTo>
                                  <a:pt x="111010" y="139550"/>
                                </a:moveTo>
                                <a:cubicBezTo>
                                  <a:pt x="111010" y="138598"/>
                                  <a:pt x="111010" y="138598"/>
                                  <a:pt x="110058" y="138598"/>
                                </a:cubicBezTo>
                                <a:cubicBezTo>
                                  <a:pt x="109105" y="138598"/>
                                  <a:pt x="109105" y="138598"/>
                                  <a:pt x="109105" y="139550"/>
                                </a:cubicBezTo>
                                <a:cubicBezTo>
                                  <a:pt x="109105" y="140503"/>
                                  <a:pt x="109105" y="140503"/>
                                  <a:pt x="111010" y="139550"/>
                                </a:cubicBezTo>
                                <a:cubicBezTo>
                                  <a:pt x="111010" y="140503"/>
                                  <a:pt x="111010" y="140503"/>
                                  <a:pt x="111010" y="139550"/>
                                </a:cubicBezTo>
                                <a:close/>
                                <a:moveTo>
                                  <a:pt x="111963" y="133836"/>
                                </a:moveTo>
                                <a:cubicBezTo>
                                  <a:pt x="111963" y="133836"/>
                                  <a:pt x="111963" y="132883"/>
                                  <a:pt x="111963" y="133836"/>
                                </a:cubicBezTo>
                                <a:cubicBezTo>
                                  <a:pt x="111010" y="132883"/>
                                  <a:pt x="110058" y="133836"/>
                                  <a:pt x="110058" y="133836"/>
                                </a:cubicBezTo>
                                <a:cubicBezTo>
                                  <a:pt x="111010" y="133836"/>
                                  <a:pt x="111010" y="134788"/>
                                  <a:pt x="111963" y="133836"/>
                                </a:cubicBezTo>
                                <a:cubicBezTo>
                                  <a:pt x="111963" y="134788"/>
                                  <a:pt x="111963" y="134788"/>
                                  <a:pt x="111963" y="133836"/>
                                </a:cubicBezTo>
                                <a:close/>
                                <a:moveTo>
                                  <a:pt x="111963" y="66208"/>
                                </a:moveTo>
                                <a:cubicBezTo>
                                  <a:pt x="112916" y="66208"/>
                                  <a:pt x="112916" y="65255"/>
                                  <a:pt x="112916" y="64303"/>
                                </a:cubicBezTo>
                                <a:cubicBezTo>
                                  <a:pt x="111963" y="65255"/>
                                  <a:pt x="111010" y="65255"/>
                                  <a:pt x="111963" y="66208"/>
                                </a:cubicBezTo>
                                <a:cubicBezTo>
                                  <a:pt x="111010" y="66208"/>
                                  <a:pt x="111010" y="66208"/>
                                  <a:pt x="111963" y="66208"/>
                                </a:cubicBezTo>
                                <a:close/>
                                <a:moveTo>
                                  <a:pt x="113868" y="71923"/>
                                </a:moveTo>
                                <a:cubicBezTo>
                                  <a:pt x="112916" y="71923"/>
                                  <a:pt x="112916" y="71923"/>
                                  <a:pt x="113868" y="71923"/>
                                </a:cubicBezTo>
                                <a:cubicBezTo>
                                  <a:pt x="112916" y="71923"/>
                                  <a:pt x="112916" y="71923"/>
                                  <a:pt x="113868" y="71923"/>
                                </a:cubicBezTo>
                                <a:lnTo>
                                  <a:pt x="113868" y="74780"/>
                                </a:lnTo>
                                <a:cubicBezTo>
                                  <a:pt x="113868" y="74780"/>
                                  <a:pt x="114820" y="74780"/>
                                  <a:pt x="114820" y="73828"/>
                                </a:cubicBezTo>
                                <a:cubicBezTo>
                                  <a:pt x="114820" y="73828"/>
                                  <a:pt x="113868" y="72875"/>
                                  <a:pt x="113868" y="71923"/>
                                </a:cubicBezTo>
                                <a:close/>
                                <a:moveTo>
                                  <a:pt x="112916" y="49063"/>
                                </a:moveTo>
                                <a:cubicBezTo>
                                  <a:pt x="112916" y="50015"/>
                                  <a:pt x="112916" y="50015"/>
                                  <a:pt x="113868" y="50015"/>
                                </a:cubicBezTo>
                                <a:cubicBezTo>
                                  <a:pt x="114820" y="50015"/>
                                  <a:pt x="113868" y="49063"/>
                                  <a:pt x="112916" y="49063"/>
                                </a:cubicBezTo>
                                <a:lnTo>
                                  <a:pt x="112916" y="47158"/>
                                </a:lnTo>
                                <a:lnTo>
                                  <a:pt x="112916" y="49063"/>
                                </a:lnTo>
                                <a:close/>
                                <a:moveTo>
                                  <a:pt x="116726" y="124311"/>
                                </a:moveTo>
                                <a:cubicBezTo>
                                  <a:pt x="116726" y="123358"/>
                                  <a:pt x="116726" y="122405"/>
                                  <a:pt x="118630" y="122405"/>
                                </a:cubicBezTo>
                                <a:cubicBezTo>
                                  <a:pt x="118630" y="122405"/>
                                  <a:pt x="119583" y="122405"/>
                                  <a:pt x="119583" y="123358"/>
                                </a:cubicBezTo>
                                <a:cubicBezTo>
                                  <a:pt x="118630" y="124311"/>
                                  <a:pt x="117678" y="124311"/>
                                  <a:pt x="116726" y="124311"/>
                                </a:cubicBezTo>
                                <a:cubicBezTo>
                                  <a:pt x="116726" y="125263"/>
                                  <a:pt x="116726" y="124311"/>
                                  <a:pt x="116726" y="124311"/>
                                </a:cubicBezTo>
                                <a:close/>
                                <a:moveTo>
                                  <a:pt x="119583" y="74780"/>
                                </a:moveTo>
                                <a:cubicBezTo>
                                  <a:pt x="118630" y="74780"/>
                                  <a:pt x="116726" y="74780"/>
                                  <a:pt x="116726" y="76686"/>
                                </a:cubicBezTo>
                                <a:cubicBezTo>
                                  <a:pt x="116726" y="77638"/>
                                  <a:pt x="117678" y="77638"/>
                                  <a:pt x="118630" y="77638"/>
                                </a:cubicBezTo>
                                <a:cubicBezTo>
                                  <a:pt x="119583" y="77638"/>
                                  <a:pt x="121488" y="77638"/>
                                  <a:pt x="121488" y="76686"/>
                                </a:cubicBezTo>
                                <a:cubicBezTo>
                                  <a:pt x="122441" y="73828"/>
                                  <a:pt x="120535" y="74780"/>
                                  <a:pt x="119583" y="74780"/>
                                </a:cubicBezTo>
                                <a:close/>
                                <a:moveTo>
                                  <a:pt x="120535" y="139550"/>
                                </a:moveTo>
                                <a:cubicBezTo>
                                  <a:pt x="120535" y="138598"/>
                                  <a:pt x="120535" y="137645"/>
                                  <a:pt x="118630" y="137645"/>
                                </a:cubicBezTo>
                                <a:cubicBezTo>
                                  <a:pt x="118630" y="137645"/>
                                  <a:pt x="117678" y="137645"/>
                                  <a:pt x="117678" y="138598"/>
                                </a:cubicBezTo>
                                <a:cubicBezTo>
                                  <a:pt x="117678" y="139550"/>
                                  <a:pt x="119583" y="139550"/>
                                  <a:pt x="120535" y="139550"/>
                                </a:cubicBezTo>
                                <a:cubicBezTo>
                                  <a:pt x="120535" y="140503"/>
                                  <a:pt x="120535" y="140503"/>
                                  <a:pt x="120535" y="139550"/>
                                </a:cubicBezTo>
                                <a:close/>
                                <a:moveTo>
                                  <a:pt x="118630" y="48111"/>
                                </a:moveTo>
                                <a:cubicBezTo>
                                  <a:pt x="118630" y="49063"/>
                                  <a:pt x="119583" y="49063"/>
                                  <a:pt x="120535" y="49063"/>
                                </a:cubicBezTo>
                                <a:cubicBezTo>
                                  <a:pt x="121488" y="49063"/>
                                  <a:pt x="121488" y="49063"/>
                                  <a:pt x="121488" y="48111"/>
                                </a:cubicBezTo>
                                <a:cubicBezTo>
                                  <a:pt x="121488" y="47158"/>
                                  <a:pt x="120535" y="46205"/>
                                  <a:pt x="119583" y="46205"/>
                                </a:cubicBezTo>
                                <a:cubicBezTo>
                                  <a:pt x="118630" y="46205"/>
                                  <a:pt x="118630" y="47158"/>
                                  <a:pt x="118630" y="48111"/>
                                </a:cubicBezTo>
                                <a:close/>
                                <a:moveTo>
                                  <a:pt x="118630" y="38586"/>
                                </a:moveTo>
                                <a:cubicBezTo>
                                  <a:pt x="119583" y="38586"/>
                                  <a:pt x="119583" y="38586"/>
                                  <a:pt x="120535" y="37633"/>
                                </a:cubicBezTo>
                                <a:cubicBezTo>
                                  <a:pt x="120535" y="36680"/>
                                  <a:pt x="120535" y="36680"/>
                                  <a:pt x="120535" y="36680"/>
                                </a:cubicBezTo>
                                <a:cubicBezTo>
                                  <a:pt x="119583" y="37633"/>
                                  <a:pt x="118630" y="37633"/>
                                  <a:pt x="118630" y="38586"/>
                                </a:cubicBezTo>
                                <a:lnTo>
                                  <a:pt x="118630" y="38586"/>
                                </a:lnTo>
                                <a:close/>
                                <a:moveTo>
                                  <a:pt x="120535" y="55730"/>
                                </a:moveTo>
                                <a:cubicBezTo>
                                  <a:pt x="120535" y="55730"/>
                                  <a:pt x="120535" y="55730"/>
                                  <a:pt x="120535" y="55730"/>
                                </a:cubicBezTo>
                                <a:lnTo>
                                  <a:pt x="123393" y="59540"/>
                                </a:lnTo>
                                <a:cubicBezTo>
                                  <a:pt x="123393" y="59540"/>
                                  <a:pt x="123393" y="58588"/>
                                  <a:pt x="123393" y="58588"/>
                                </a:cubicBezTo>
                                <a:cubicBezTo>
                                  <a:pt x="123393" y="56683"/>
                                  <a:pt x="122441" y="55730"/>
                                  <a:pt x="120535" y="55730"/>
                                </a:cubicBezTo>
                                <a:close/>
                                <a:moveTo>
                                  <a:pt x="122441" y="131930"/>
                                </a:moveTo>
                                <a:cubicBezTo>
                                  <a:pt x="122441" y="132883"/>
                                  <a:pt x="122441" y="132883"/>
                                  <a:pt x="122441" y="131930"/>
                                </a:cubicBezTo>
                                <a:cubicBezTo>
                                  <a:pt x="123393" y="132883"/>
                                  <a:pt x="123393" y="132883"/>
                                  <a:pt x="122441" y="131930"/>
                                </a:cubicBezTo>
                                <a:cubicBezTo>
                                  <a:pt x="123393" y="131930"/>
                                  <a:pt x="123393" y="131930"/>
                                  <a:pt x="122441" y="131930"/>
                                </a:cubicBezTo>
                                <a:cubicBezTo>
                                  <a:pt x="122441" y="131930"/>
                                  <a:pt x="122441" y="131930"/>
                                  <a:pt x="122441" y="131930"/>
                                </a:cubicBezTo>
                                <a:close/>
                                <a:moveTo>
                                  <a:pt x="122441" y="129073"/>
                                </a:moveTo>
                                <a:cubicBezTo>
                                  <a:pt x="122441" y="129073"/>
                                  <a:pt x="123393" y="130025"/>
                                  <a:pt x="123393" y="130025"/>
                                </a:cubicBezTo>
                                <a:cubicBezTo>
                                  <a:pt x="124345" y="130025"/>
                                  <a:pt x="124345" y="130025"/>
                                  <a:pt x="124345" y="129073"/>
                                </a:cubicBezTo>
                                <a:cubicBezTo>
                                  <a:pt x="123393" y="130025"/>
                                  <a:pt x="123393" y="129073"/>
                                  <a:pt x="122441" y="129073"/>
                                </a:cubicBezTo>
                                <a:cubicBezTo>
                                  <a:pt x="122441" y="129073"/>
                                  <a:pt x="122441" y="129073"/>
                                  <a:pt x="122441" y="129073"/>
                                </a:cubicBezTo>
                                <a:close/>
                                <a:moveTo>
                                  <a:pt x="123393" y="125263"/>
                                </a:moveTo>
                                <a:cubicBezTo>
                                  <a:pt x="123393" y="125263"/>
                                  <a:pt x="124345" y="125263"/>
                                  <a:pt x="123393" y="125263"/>
                                </a:cubicBezTo>
                                <a:cubicBezTo>
                                  <a:pt x="126251" y="126215"/>
                                  <a:pt x="127203" y="125263"/>
                                  <a:pt x="128155" y="123358"/>
                                </a:cubicBezTo>
                                <a:cubicBezTo>
                                  <a:pt x="129108" y="122405"/>
                                  <a:pt x="126251" y="123358"/>
                                  <a:pt x="124345" y="122405"/>
                                </a:cubicBezTo>
                                <a:cubicBezTo>
                                  <a:pt x="124345" y="123358"/>
                                  <a:pt x="123393" y="124311"/>
                                  <a:pt x="123393" y="125263"/>
                                </a:cubicBezTo>
                                <a:close/>
                                <a:moveTo>
                                  <a:pt x="123393" y="48111"/>
                                </a:moveTo>
                                <a:cubicBezTo>
                                  <a:pt x="123393" y="48111"/>
                                  <a:pt x="124345" y="49063"/>
                                  <a:pt x="124345" y="49063"/>
                                </a:cubicBezTo>
                                <a:cubicBezTo>
                                  <a:pt x="124345" y="49063"/>
                                  <a:pt x="125298" y="49063"/>
                                  <a:pt x="125298" y="49063"/>
                                </a:cubicBezTo>
                                <a:cubicBezTo>
                                  <a:pt x="125298" y="48111"/>
                                  <a:pt x="125298" y="47158"/>
                                  <a:pt x="123393" y="48111"/>
                                </a:cubicBezTo>
                                <a:cubicBezTo>
                                  <a:pt x="124345" y="47158"/>
                                  <a:pt x="123393" y="47158"/>
                                  <a:pt x="123393" y="48111"/>
                                </a:cubicBezTo>
                                <a:close/>
                                <a:moveTo>
                                  <a:pt x="126251" y="72875"/>
                                </a:moveTo>
                                <a:cubicBezTo>
                                  <a:pt x="126251" y="71923"/>
                                  <a:pt x="125298" y="71923"/>
                                  <a:pt x="126251" y="72875"/>
                                </a:cubicBezTo>
                                <a:cubicBezTo>
                                  <a:pt x="125298" y="71923"/>
                                  <a:pt x="125298" y="72875"/>
                                  <a:pt x="125298" y="72875"/>
                                </a:cubicBezTo>
                                <a:cubicBezTo>
                                  <a:pt x="125298" y="72875"/>
                                  <a:pt x="125298" y="73828"/>
                                  <a:pt x="126251" y="72875"/>
                                </a:cubicBezTo>
                                <a:cubicBezTo>
                                  <a:pt x="125298" y="72875"/>
                                  <a:pt x="126251" y="72875"/>
                                  <a:pt x="126251" y="72875"/>
                                </a:cubicBezTo>
                                <a:close/>
                                <a:moveTo>
                                  <a:pt x="127203" y="60493"/>
                                </a:moveTo>
                                <a:cubicBezTo>
                                  <a:pt x="127203" y="60493"/>
                                  <a:pt x="126251" y="60493"/>
                                  <a:pt x="127203" y="60493"/>
                                </a:cubicBezTo>
                                <a:lnTo>
                                  <a:pt x="125298" y="61445"/>
                                </a:lnTo>
                                <a:cubicBezTo>
                                  <a:pt x="125298" y="61445"/>
                                  <a:pt x="125298" y="62398"/>
                                  <a:pt x="126251" y="62398"/>
                                </a:cubicBezTo>
                                <a:cubicBezTo>
                                  <a:pt x="126251" y="61445"/>
                                  <a:pt x="127203" y="61445"/>
                                  <a:pt x="127203" y="60493"/>
                                </a:cubicBezTo>
                                <a:close/>
                                <a:moveTo>
                                  <a:pt x="126251" y="55730"/>
                                </a:moveTo>
                                <a:cubicBezTo>
                                  <a:pt x="126251" y="56683"/>
                                  <a:pt x="127203" y="56683"/>
                                  <a:pt x="128155" y="56683"/>
                                </a:cubicBezTo>
                                <a:cubicBezTo>
                                  <a:pt x="128155" y="56683"/>
                                  <a:pt x="129108" y="56683"/>
                                  <a:pt x="129108" y="55730"/>
                                </a:cubicBezTo>
                                <a:cubicBezTo>
                                  <a:pt x="128155" y="54778"/>
                                  <a:pt x="127203" y="54778"/>
                                  <a:pt x="126251" y="55730"/>
                                </a:cubicBezTo>
                                <a:cubicBezTo>
                                  <a:pt x="126251" y="54778"/>
                                  <a:pt x="126251" y="54778"/>
                                  <a:pt x="126251" y="55730"/>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8" name="Freeform 68"/>
                        <wps:cNvSpPr/>
                        <wps:spPr>
                          <a:xfrm>
                            <a:off x="387673" y="840782"/>
                            <a:ext cx="172650" cy="176796"/>
                          </a:xfrm>
                          <a:custGeom>
                            <a:avLst/>
                            <a:gdLst>
                              <a:gd name="connsiteX0" fmla="*/ 172650 w 172650"/>
                              <a:gd name="connsiteY0" fmla="*/ 173544 h 176796"/>
                              <a:gd name="connsiteX1" fmla="*/ 168840 w 172650"/>
                              <a:gd name="connsiteY1" fmla="*/ 176402 h 176796"/>
                              <a:gd name="connsiteX2" fmla="*/ 164078 w 172650"/>
                              <a:gd name="connsiteY2" fmla="*/ 176402 h 176796"/>
                              <a:gd name="connsiteX3" fmla="*/ 145028 w 172650"/>
                              <a:gd name="connsiteY3" fmla="*/ 176402 h 176796"/>
                              <a:gd name="connsiteX4" fmla="*/ 119310 w 172650"/>
                              <a:gd name="connsiteY4" fmla="*/ 175449 h 176796"/>
                              <a:gd name="connsiteX5" fmla="*/ 105975 w 172650"/>
                              <a:gd name="connsiteY5" fmla="*/ 175449 h 176796"/>
                              <a:gd name="connsiteX6" fmla="*/ 94545 w 172650"/>
                              <a:gd name="connsiteY6" fmla="*/ 175449 h 176796"/>
                              <a:gd name="connsiteX7" fmla="*/ 89783 w 172650"/>
                              <a:gd name="connsiteY7" fmla="*/ 171639 h 176796"/>
                              <a:gd name="connsiteX8" fmla="*/ 93593 w 172650"/>
                              <a:gd name="connsiteY8" fmla="*/ 167829 h 176796"/>
                              <a:gd name="connsiteX9" fmla="*/ 95498 w 172650"/>
                              <a:gd name="connsiteY9" fmla="*/ 166877 h 176796"/>
                              <a:gd name="connsiteX10" fmla="*/ 100260 w 172650"/>
                              <a:gd name="connsiteY10" fmla="*/ 157352 h 176796"/>
                              <a:gd name="connsiteX11" fmla="*/ 81210 w 172650"/>
                              <a:gd name="connsiteY11" fmla="*/ 123062 h 176796"/>
                              <a:gd name="connsiteX12" fmla="*/ 73590 w 172650"/>
                              <a:gd name="connsiteY12" fmla="*/ 107822 h 176796"/>
                              <a:gd name="connsiteX13" fmla="*/ 67875 w 172650"/>
                              <a:gd name="connsiteY13" fmla="*/ 107822 h 176796"/>
                              <a:gd name="connsiteX14" fmla="*/ 54540 w 172650"/>
                              <a:gd name="connsiteY14" fmla="*/ 133539 h 176796"/>
                              <a:gd name="connsiteX15" fmla="*/ 47873 w 172650"/>
                              <a:gd name="connsiteY15" fmla="*/ 148779 h 176796"/>
                              <a:gd name="connsiteX16" fmla="*/ 62160 w 172650"/>
                              <a:gd name="connsiteY16" fmla="*/ 166877 h 176796"/>
                              <a:gd name="connsiteX17" fmla="*/ 67875 w 172650"/>
                              <a:gd name="connsiteY17" fmla="*/ 166877 h 176796"/>
                              <a:gd name="connsiteX18" fmla="*/ 72638 w 172650"/>
                              <a:gd name="connsiteY18" fmla="*/ 170687 h 176796"/>
                              <a:gd name="connsiteX19" fmla="*/ 68828 w 172650"/>
                              <a:gd name="connsiteY19" fmla="*/ 174497 h 176796"/>
                              <a:gd name="connsiteX20" fmla="*/ 45015 w 172650"/>
                              <a:gd name="connsiteY20" fmla="*/ 174497 h 176796"/>
                              <a:gd name="connsiteX21" fmla="*/ 21203 w 172650"/>
                              <a:gd name="connsiteY21" fmla="*/ 174497 h 176796"/>
                              <a:gd name="connsiteX22" fmla="*/ 7868 w 172650"/>
                              <a:gd name="connsiteY22" fmla="*/ 174497 h 176796"/>
                              <a:gd name="connsiteX23" fmla="*/ 2153 w 172650"/>
                              <a:gd name="connsiteY23" fmla="*/ 169734 h 176796"/>
                              <a:gd name="connsiteX24" fmla="*/ 8820 w 172650"/>
                              <a:gd name="connsiteY24" fmla="*/ 164972 h 176796"/>
                              <a:gd name="connsiteX25" fmla="*/ 13583 w 172650"/>
                              <a:gd name="connsiteY25" fmla="*/ 164972 h 176796"/>
                              <a:gd name="connsiteX26" fmla="*/ 33585 w 172650"/>
                              <a:gd name="connsiteY26" fmla="*/ 150684 h 176796"/>
                              <a:gd name="connsiteX27" fmla="*/ 42158 w 172650"/>
                              <a:gd name="connsiteY27" fmla="*/ 133539 h 176796"/>
                              <a:gd name="connsiteX28" fmla="*/ 62160 w 172650"/>
                              <a:gd name="connsiteY28" fmla="*/ 95439 h 176796"/>
                              <a:gd name="connsiteX29" fmla="*/ 62160 w 172650"/>
                              <a:gd name="connsiteY29" fmla="*/ 87819 h 176796"/>
                              <a:gd name="connsiteX30" fmla="*/ 40253 w 172650"/>
                              <a:gd name="connsiteY30" fmla="*/ 49719 h 176796"/>
                              <a:gd name="connsiteX31" fmla="*/ 25013 w 172650"/>
                              <a:gd name="connsiteY31" fmla="*/ 24002 h 176796"/>
                              <a:gd name="connsiteX32" fmla="*/ 15488 w 172650"/>
                              <a:gd name="connsiteY32" fmla="*/ 12572 h 176796"/>
                              <a:gd name="connsiteX33" fmla="*/ 6915 w 172650"/>
                              <a:gd name="connsiteY33" fmla="*/ 8762 h 176796"/>
                              <a:gd name="connsiteX34" fmla="*/ 4058 w 172650"/>
                              <a:gd name="connsiteY34" fmla="*/ 8762 h 176796"/>
                              <a:gd name="connsiteX35" fmla="*/ 248 w 172650"/>
                              <a:gd name="connsiteY35" fmla="*/ 3999 h 176796"/>
                              <a:gd name="connsiteX36" fmla="*/ 5963 w 172650"/>
                              <a:gd name="connsiteY36" fmla="*/ 189 h 176796"/>
                              <a:gd name="connsiteX37" fmla="*/ 82163 w 172650"/>
                              <a:gd name="connsiteY37" fmla="*/ 189 h 176796"/>
                              <a:gd name="connsiteX38" fmla="*/ 86925 w 172650"/>
                              <a:gd name="connsiteY38" fmla="*/ 3047 h 176796"/>
                              <a:gd name="connsiteX39" fmla="*/ 83115 w 172650"/>
                              <a:gd name="connsiteY39" fmla="*/ 7809 h 176796"/>
                              <a:gd name="connsiteX40" fmla="*/ 77400 w 172650"/>
                              <a:gd name="connsiteY40" fmla="*/ 22097 h 176796"/>
                              <a:gd name="connsiteX41" fmla="*/ 87878 w 172650"/>
                              <a:gd name="connsiteY41" fmla="*/ 40194 h 176796"/>
                              <a:gd name="connsiteX42" fmla="*/ 100260 w 172650"/>
                              <a:gd name="connsiteY42" fmla="*/ 61149 h 176796"/>
                              <a:gd name="connsiteX43" fmla="*/ 105023 w 172650"/>
                              <a:gd name="connsiteY43" fmla="*/ 61149 h 176796"/>
                              <a:gd name="connsiteX44" fmla="*/ 120263 w 172650"/>
                              <a:gd name="connsiteY44" fmla="*/ 35432 h 176796"/>
                              <a:gd name="connsiteX45" fmla="*/ 123120 w 172650"/>
                              <a:gd name="connsiteY45" fmla="*/ 18287 h 176796"/>
                              <a:gd name="connsiteX46" fmla="*/ 118358 w 172650"/>
                              <a:gd name="connsiteY46" fmla="*/ 12572 h 176796"/>
                              <a:gd name="connsiteX47" fmla="*/ 108833 w 172650"/>
                              <a:gd name="connsiteY47" fmla="*/ 10666 h 176796"/>
                              <a:gd name="connsiteX48" fmla="*/ 104070 w 172650"/>
                              <a:gd name="connsiteY48" fmla="*/ 6857 h 176796"/>
                              <a:gd name="connsiteX49" fmla="*/ 108833 w 172650"/>
                              <a:gd name="connsiteY49" fmla="*/ 2094 h 176796"/>
                              <a:gd name="connsiteX50" fmla="*/ 118358 w 172650"/>
                              <a:gd name="connsiteY50" fmla="*/ 2094 h 176796"/>
                              <a:gd name="connsiteX51" fmla="*/ 160268 w 172650"/>
                              <a:gd name="connsiteY51" fmla="*/ 2094 h 176796"/>
                              <a:gd name="connsiteX52" fmla="*/ 165983 w 172650"/>
                              <a:gd name="connsiteY52" fmla="*/ 3999 h 176796"/>
                              <a:gd name="connsiteX53" fmla="*/ 161220 w 172650"/>
                              <a:gd name="connsiteY53" fmla="*/ 9714 h 176796"/>
                              <a:gd name="connsiteX54" fmla="*/ 154553 w 172650"/>
                              <a:gd name="connsiteY54" fmla="*/ 11619 h 176796"/>
                              <a:gd name="connsiteX55" fmla="*/ 139313 w 172650"/>
                              <a:gd name="connsiteY55" fmla="*/ 22097 h 176796"/>
                              <a:gd name="connsiteX56" fmla="*/ 132645 w 172650"/>
                              <a:gd name="connsiteY56" fmla="*/ 33527 h 176796"/>
                              <a:gd name="connsiteX57" fmla="*/ 111690 w 172650"/>
                              <a:gd name="connsiteY57" fmla="*/ 71627 h 176796"/>
                              <a:gd name="connsiteX58" fmla="*/ 111690 w 172650"/>
                              <a:gd name="connsiteY58" fmla="*/ 78294 h 176796"/>
                              <a:gd name="connsiteX59" fmla="*/ 156458 w 172650"/>
                              <a:gd name="connsiteY59" fmla="*/ 154494 h 176796"/>
                              <a:gd name="connsiteX60" fmla="*/ 171698 w 172650"/>
                              <a:gd name="connsiteY60" fmla="*/ 167829 h 176796"/>
                              <a:gd name="connsiteX61" fmla="*/ 172650 w 172650"/>
                              <a:gd name="connsiteY61" fmla="*/ 173544 h 176796"/>
                              <a:gd name="connsiteX62" fmla="*/ 41205 w 172650"/>
                              <a:gd name="connsiteY62" fmla="*/ 14477 h 176796"/>
                              <a:gd name="connsiteX63" fmla="*/ 41205 w 172650"/>
                              <a:gd name="connsiteY63" fmla="*/ 14477 h 176796"/>
                              <a:gd name="connsiteX64" fmla="*/ 39300 w 172650"/>
                              <a:gd name="connsiteY64" fmla="*/ 15429 h 176796"/>
                              <a:gd name="connsiteX65" fmla="*/ 41205 w 172650"/>
                              <a:gd name="connsiteY65" fmla="*/ 14477 h 176796"/>
                              <a:gd name="connsiteX66" fmla="*/ 41205 w 172650"/>
                              <a:gd name="connsiteY66" fmla="*/ 14477 h 176796"/>
                              <a:gd name="connsiteX67" fmla="*/ 43110 w 172650"/>
                              <a:gd name="connsiteY67" fmla="*/ 31622 h 176796"/>
                              <a:gd name="connsiteX68" fmla="*/ 42158 w 172650"/>
                              <a:gd name="connsiteY68" fmla="*/ 31622 h 176796"/>
                              <a:gd name="connsiteX69" fmla="*/ 41205 w 172650"/>
                              <a:gd name="connsiteY69" fmla="*/ 32574 h 176796"/>
                              <a:gd name="connsiteX70" fmla="*/ 43110 w 172650"/>
                              <a:gd name="connsiteY70" fmla="*/ 31622 h 176796"/>
                              <a:gd name="connsiteX71" fmla="*/ 43110 w 172650"/>
                              <a:gd name="connsiteY71" fmla="*/ 31622 h 176796"/>
                              <a:gd name="connsiteX72" fmla="*/ 44063 w 172650"/>
                              <a:gd name="connsiteY72" fmla="*/ 31622 h 176796"/>
                              <a:gd name="connsiteX73" fmla="*/ 57398 w 172650"/>
                              <a:gd name="connsiteY73" fmla="*/ 29716 h 176796"/>
                              <a:gd name="connsiteX74" fmla="*/ 60255 w 172650"/>
                              <a:gd name="connsiteY74" fmla="*/ 26859 h 176796"/>
                              <a:gd name="connsiteX75" fmla="*/ 56445 w 172650"/>
                              <a:gd name="connsiteY75" fmla="*/ 26859 h 176796"/>
                              <a:gd name="connsiteX76" fmla="*/ 60255 w 172650"/>
                              <a:gd name="connsiteY76" fmla="*/ 22097 h 176796"/>
                              <a:gd name="connsiteX77" fmla="*/ 62160 w 172650"/>
                              <a:gd name="connsiteY77" fmla="*/ 19239 h 176796"/>
                              <a:gd name="connsiteX78" fmla="*/ 61208 w 172650"/>
                              <a:gd name="connsiteY78" fmla="*/ 19239 h 176796"/>
                              <a:gd name="connsiteX79" fmla="*/ 60255 w 172650"/>
                              <a:gd name="connsiteY79" fmla="*/ 23049 h 176796"/>
                              <a:gd name="connsiteX80" fmla="*/ 55493 w 172650"/>
                              <a:gd name="connsiteY80" fmla="*/ 21144 h 176796"/>
                              <a:gd name="connsiteX81" fmla="*/ 53588 w 172650"/>
                              <a:gd name="connsiteY81" fmla="*/ 20191 h 176796"/>
                              <a:gd name="connsiteX82" fmla="*/ 51683 w 172650"/>
                              <a:gd name="connsiteY82" fmla="*/ 22097 h 176796"/>
                              <a:gd name="connsiteX83" fmla="*/ 53588 w 172650"/>
                              <a:gd name="connsiteY83" fmla="*/ 25907 h 176796"/>
                              <a:gd name="connsiteX84" fmla="*/ 50730 w 172650"/>
                              <a:gd name="connsiteY84" fmla="*/ 25907 h 176796"/>
                              <a:gd name="connsiteX85" fmla="*/ 49778 w 172650"/>
                              <a:gd name="connsiteY85" fmla="*/ 22097 h 176796"/>
                              <a:gd name="connsiteX86" fmla="*/ 45968 w 172650"/>
                              <a:gd name="connsiteY86" fmla="*/ 19239 h 176796"/>
                              <a:gd name="connsiteX87" fmla="*/ 45968 w 172650"/>
                              <a:gd name="connsiteY87" fmla="*/ 23049 h 176796"/>
                              <a:gd name="connsiteX88" fmla="*/ 43110 w 172650"/>
                              <a:gd name="connsiteY88" fmla="*/ 22097 h 176796"/>
                              <a:gd name="connsiteX89" fmla="*/ 44063 w 172650"/>
                              <a:gd name="connsiteY89" fmla="*/ 26859 h 176796"/>
                              <a:gd name="connsiteX90" fmla="*/ 44063 w 172650"/>
                              <a:gd name="connsiteY90" fmla="*/ 31622 h 176796"/>
                              <a:gd name="connsiteX91" fmla="*/ 44063 w 172650"/>
                              <a:gd name="connsiteY91" fmla="*/ 31622 h 176796"/>
                              <a:gd name="connsiteX92" fmla="*/ 46920 w 172650"/>
                              <a:gd name="connsiteY92" fmla="*/ 23049 h 176796"/>
                              <a:gd name="connsiteX93" fmla="*/ 46920 w 172650"/>
                              <a:gd name="connsiteY93" fmla="*/ 23049 h 176796"/>
                              <a:gd name="connsiteX94" fmla="*/ 43110 w 172650"/>
                              <a:gd name="connsiteY94" fmla="*/ 24954 h 176796"/>
                              <a:gd name="connsiteX95" fmla="*/ 46920 w 172650"/>
                              <a:gd name="connsiteY95" fmla="*/ 23049 h 176796"/>
                              <a:gd name="connsiteX96" fmla="*/ 50730 w 172650"/>
                              <a:gd name="connsiteY96" fmla="*/ 29716 h 176796"/>
                              <a:gd name="connsiteX97" fmla="*/ 44063 w 172650"/>
                              <a:gd name="connsiteY97" fmla="*/ 31622 h 176796"/>
                              <a:gd name="connsiteX98" fmla="*/ 50730 w 172650"/>
                              <a:gd name="connsiteY98" fmla="*/ 27812 h 176796"/>
                              <a:gd name="connsiteX99" fmla="*/ 50730 w 172650"/>
                              <a:gd name="connsiteY99" fmla="*/ 29716 h 176796"/>
                              <a:gd name="connsiteX100" fmla="*/ 50730 w 172650"/>
                              <a:gd name="connsiteY100" fmla="*/ 29716 h 176796"/>
                              <a:gd name="connsiteX101" fmla="*/ 47873 w 172650"/>
                              <a:gd name="connsiteY101" fmla="*/ 42099 h 176796"/>
                              <a:gd name="connsiteX102" fmla="*/ 45968 w 172650"/>
                              <a:gd name="connsiteY102" fmla="*/ 39241 h 176796"/>
                              <a:gd name="connsiteX103" fmla="*/ 45015 w 172650"/>
                              <a:gd name="connsiteY103" fmla="*/ 37337 h 176796"/>
                              <a:gd name="connsiteX104" fmla="*/ 45015 w 172650"/>
                              <a:gd name="connsiteY104" fmla="*/ 40194 h 176796"/>
                              <a:gd name="connsiteX105" fmla="*/ 46920 w 172650"/>
                              <a:gd name="connsiteY105" fmla="*/ 43052 h 176796"/>
                              <a:gd name="connsiteX106" fmla="*/ 47873 w 172650"/>
                              <a:gd name="connsiteY106" fmla="*/ 42099 h 176796"/>
                              <a:gd name="connsiteX107" fmla="*/ 47873 w 172650"/>
                              <a:gd name="connsiteY107" fmla="*/ 42099 h 176796"/>
                              <a:gd name="connsiteX108" fmla="*/ 47873 w 172650"/>
                              <a:gd name="connsiteY108" fmla="*/ 14477 h 176796"/>
                              <a:gd name="connsiteX109" fmla="*/ 49778 w 172650"/>
                              <a:gd name="connsiteY109" fmla="*/ 14477 h 176796"/>
                              <a:gd name="connsiteX110" fmla="*/ 50730 w 172650"/>
                              <a:gd name="connsiteY110" fmla="*/ 13524 h 176796"/>
                              <a:gd name="connsiteX111" fmla="*/ 48825 w 172650"/>
                              <a:gd name="connsiteY111" fmla="*/ 12572 h 176796"/>
                              <a:gd name="connsiteX112" fmla="*/ 47873 w 172650"/>
                              <a:gd name="connsiteY112" fmla="*/ 14477 h 176796"/>
                              <a:gd name="connsiteX113" fmla="*/ 53588 w 172650"/>
                              <a:gd name="connsiteY113" fmla="*/ 58291 h 176796"/>
                              <a:gd name="connsiteX114" fmla="*/ 50730 w 172650"/>
                              <a:gd name="connsiteY114" fmla="*/ 57339 h 176796"/>
                              <a:gd name="connsiteX115" fmla="*/ 48825 w 172650"/>
                              <a:gd name="connsiteY115" fmla="*/ 58291 h 176796"/>
                              <a:gd name="connsiteX116" fmla="*/ 50730 w 172650"/>
                              <a:gd name="connsiteY116" fmla="*/ 59244 h 176796"/>
                              <a:gd name="connsiteX117" fmla="*/ 52635 w 172650"/>
                              <a:gd name="connsiteY117" fmla="*/ 60197 h 176796"/>
                              <a:gd name="connsiteX118" fmla="*/ 54540 w 172650"/>
                              <a:gd name="connsiteY118" fmla="*/ 60197 h 176796"/>
                              <a:gd name="connsiteX119" fmla="*/ 53588 w 172650"/>
                              <a:gd name="connsiteY119" fmla="*/ 58291 h 176796"/>
                              <a:gd name="connsiteX120" fmla="*/ 67875 w 172650"/>
                              <a:gd name="connsiteY120" fmla="*/ 60197 h 176796"/>
                              <a:gd name="connsiteX121" fmla="*/ 67875 w 172650"/>
                              <a:gd name="connsiteY121" fmla="*/ 55434 h 176796"/>
                              <a:gd name="connsiteX122" fmla="*/ 68828 w 172650"/>
                              <a:gd name="connsiteY122" fmla="*/ 54482 h 176796"/>
                              <a:gd name="connsiteX123" fmla="*/ 69780 w 172650"/>
                              <a:gd name="connsiteY123" fmla="*/ 55434 h 176796"/>
                              <a:gd name="connsiteX124" fmla="*/ 71685 w 172650"/>
                              <a:gd name="connsiteY124" fmla="*/ 60197 h 176796"/>
                              <a:gd name="connsiteX125" fmla="*/ 72638 w 172650"/>
                              <a:gd name="connsiteY125" fmla="*/ 64007 h 176796"/>
                              <a:gd name="connsiteX126" fmla="*/ 73590 w 172650"/>
                              <a:gd name="connsiteY126" fmla="*/ 68769 h 176796"/>
                              <a:gd name="connsiteX127" fmla="*/ 77400 w 172650"/>
                              <a:gd name="connsiteY127" fmla="*/ 65912 h 176796"/>
                              <a:gd name="connsiteX128" fmla="*/ 75495 w 172650"/>
                              <a:gd name="connsiteY128" fmla="*/ 55434 h 176796"/>
                              <a:gd name="connsiteX129" fmla="*/ 77400 w 172650"/>
                              <a:gd name="connsiteY129" fmla="*/ 52577 h 176796"/>
                              <a:gd name="connsiteX130" fmla="*/ 74543 w 172650"/>
                              <a:gd name="connsiteY130" fmla="*/ 49719 h 176796"/>
                              <a:gd name="connsiteX131" fmla="*/ 72638 w 172650"/>
                              <a:gd name="connsiteY131" fmla="*/ 47814 h 176796"/>
                              <a:gd name="connsiteX132" fmla="*/ 71685 w 172650"/>
                              <a:gd name="connsiteY132" fmla="*/ 46862 h 176796"/>
                              <a:gd name="connsiteX133" fmla="*/ 70733 w 172650"/>
                              <a:gd name="connsiteY133" fmla="*/ 47814 h 176796"/>
                              <a:gd name="connsiteX134" fmla="*/ 67875 w 172650"/>
                              <a:gd name="connsiteY134" fmla="*/ 52577 h 176796"/>
                              <a:gd name="connsiteX135" fmla="*/ 65970 w 172650"/>
                              <a:gd name="connsiteY135" fmla="*/ 52577 h 176796"/>
                              <a:gd name="connsiteX136" fmla="*/ 65970 w 172650"/>
                              <a:gd name="connsiteY136" fmla="*/ 50672 h 176796"/>
                              <a:gd name="connsiteX137" fmla="*/ 65970 w 172650"/>
                              <a:gd name="connsiteY137" fmla="*/ 44957 h 176796"/>
                              <a:gd name="connsiteX138" fmla="*/ 61208 w 172650"/>
                              <a:gd name="connsiteY138" fmla="*/ 45909 h 176796"/>
                              <a:gd name="connsiteX139" fmla="*/ 60255 w 172650"/>
                              <a:gd name="connsiteY139" fmla="*/ 45909 h 176796"/>
                              <a:gd name="connsiteX140" fmla="*/ 59303 w 172650"/>
                              <a:gd name="connsiteY140" fmla="*/ 45909 h 176796"/>
                              <a:gd name="connsiteX141" fmla="*/ 59303 w 172650"/>
                              <a:gd name="connsiteY141" fmla="*/ 44957 h 176796"/>
                              <a:gd name="connsiteX142" fmla="*/ 62160 w 172650"/>
                              <a:gd name="connsiteY142" fmla="*/ 39241 h 176796"/>
                              <a:gd name="connsiteX143" fmla="*/ 63113 w 172650"/>
                              <a:gd name="connsiteY143" fmla="*/ 32574 h 176796"/>
                              <a:gd name="connsiteX144" fmla="*/ 69780 w 172650"/>
                              <a:gd name="connsiteY144" fmla="*/ 33527 h 176796"/>
                              <a:gd name="connsiteX145" fmla="*/ 70733 w 172650"/>
                              <a:gd name="connsiteY145" fmla="*/ 34479 h 176796"/>
                              <a:gd name="connsiteX146" fmla="*/ 70733 w 172650"/>
                              <a:gd name="connsiteY146" fmla="*/ 34479 h 176796"/>
                              <a:gd name="connsiteX147" fmla="*/ 68828 w 172650"/>
                              <a:gd name="connsiteY147" fmla="*/ 33527 h 176796"/>
                              <a:gd name="connsiteX148" fmla="*/ 65018 w 172650"/>
                              <a:gd name="connsiteY148" fmla="*/ 30669 h 176796"/>
                              <a:gd name="connsiteX149" fmla="*/ 62160 w 172650"/>
                              <a:gd name="connsiteY149" fmla="*/ 32574 h 176796"/>
                              <a:gd name="connsiteX150" fmla="*/ 59303 w 172650"/>
                              <a:gd name="connsiteY150" fmla="*/ 31622 h 176796"/>
                              <a:gd name="connsiteX151" fmla="*/ 51683 w 172650"/>
                              <a:gd name="connsiteY151" fmla="*/ 32574 h 176796"/>
                              <a:gd name="connsiteX152" fmla="*/ 51683 w 172650"/>
                              <a:gd name="connsiteY152" fmla="*/ 35432 h 176796"/>
                              <a:gd name="connsiteX153" fmla="*/ 55493 w 172650"/>
                              <a:gd name="connsiteY153" fmla="*/ 37337 h 176796"/>
                              <a:gd name="connsiteX154" fmla="*/ 52635 w 172650"/>
                              <a:gd name="connsiteY154" fmla="*/ 42099 h 176796"/>
                              <a:gd name="connsiteX155" fmla="*/ 50730 w 172650"/>
                              <a:gd name="connsiteY155" fmla="*/ 46862 h 176796"/>
                              <a:gd name="connsiteX156" fmla="*/ 49778 w 172650"/>
                              <a:gd name="connsiteY156" fmla="*/ 50672 h 176796"/>
                              <a:gd name="connsiteX157" fmla="*/ 52635 w 172650"/>
                              <a:gd name="connsiteY157" fmla="*/ 47814 h 176796"/>
                              <a:gd name="connsiteX158" fmla="*/ 52635 w 172650"/>
                              <a:gd name="connsiteY158" fmla="*/ 46862 h 176796"/>
                              <a:gd name="connsiteX159" fmla="*/ 54540 w 172650"/>
                              <a:gd name="connsiteY159" fmla="*/ 46862 h 176796"/>
                              <a:gd name="connsiteX160" fmla="*/ 54540 w 172650"/>
                              <a:gd name="connsiteY160" fmla="*/ 48766 h 176796"/>
                              <a:gd name="connsiteX161" fmla="*/ 53588 w 172650"/>
                              <a:gd name="connsiteY161" fmla="*/ 51624 h 176796"/>
                              <a:gd name="connsiteX162" fmla="*/ 55493 w 172650"/>
                              <a:gd name="connsiteY162" fmla="*/ 53529 h 176796"/>
                              <a:gd name="connsiteX163" fmla="*/ 58350 w 172650"/>
                              <a:gd name="connsiteY163" fmla="*/ 56387 h 176796"/>
                              <a:gd name="connsiteX164" fmla="*/ 58350 w 172650"/>
                              <a:gd name="connsiteY164" fmla="*/ 63054 h 176796"/>
                              <a:gd name="connsiteX165" fmla="*/ 57398 w 172650"/>
                              <a:gd name="connsiteY165" fmla="*/ 65912 h 176796"/>
                              <a:gd name="connsiteX166" fmla="*/ 59303 w 172650"/>
                              <a:gd name="connsiteY166" fmla="*/ 67816 h 176796"/>
                              <a:gd name="connsiteX167" fmla="*/ 60255 w 172650"/>
                              <a:gd name="connsiteY167" fmla="*/ 65912 h 176796"/>
                              <a:gd name="connsiteX168" fmla="*/ 62160 w 172650"/>
                              <a:gd name="connsiteY168" fmla="*/ 64959 h 176796"/>
                              <a:gd name="connsiteX169" fmla="*/ 67875 w 172650"/>
                              <a:gd name="connsiteY169" fmla="*/ 60197 h 176796"/>
                              <a:gd name="connsiteX170" fmla="*/ 54540 w 172650"/>
                              <a:gd name="connsiteY170" fmla="*/ 39241 h 176796"/>
                              <a:gd name="connsiteX171" fmla="*/ 56445 w 172650"/>
                              <a:gd name="connsiteY171" fmla="*/ 38289 h 176796"/>
                              <a:gd name="connsiteX172" fmla="*/ 56445 w 172650"/>
                              <a:gd name="connsiteY172" fmla="*/ 38289 h 176796"/>
                              <a:gd name="connsiteX173" fmla="*/ 54540 w 172650"/>
                              <a:gd name="connsiteY173" fmla="*/ 39241 h 176796"/>
                              <a:gd name="connsiteX174" fmla="*/ 56445 w 172650"/>
                              <a:gd name="connsiteY174" fmla="*/ 17334 h 176796"/>
                              <a:gd name="connsiteX175" fmla="*/ 56445 w 172650"/>
                              <a:gd name="connsiteY175" fmla="*/ 17334 h 176796"/>
                              <a:gd name="connsiteX176" fmla="*/ 56445 w 172650"/>
                              <a:gd name="connsiteY176" fmla="*/ 17334 h 176796"/>
                              <a:gd name="connsiteX177" fmla="*/ 56445 w 172650"/>
                              <a:gd name="connsiteY177" fmla="*/ 17334 h 176796"/>
                              <a:gd name="connsiteX178" fmla="*/ 56445 w 172650"/>
                              <a:gd name="connsiteY178" fmla="*/ 17334 h 176796"/>
                              <a:gd name="connsiteX179" fmla="*/ 64065 w 172650"/>
                              <a:gd name="connsiteY179" fmla="*/ 59244 h 176796"/>
                              <a:gd name="connsiteX180" fmla="*/ 64065 w 172650"/>
                              <a:gd name="connsiteY180" fmla="*/ 59244 h 176796"/>
                              <a:gd name="connsiteX181" fmla="*/ 63113 w 172650"/>
                              <a:gd name="connsiteY181" fmla="*/ 56387 h 176796"/>
                              <a:gd name="connsiteX182" fmla="*/ 65018 w 172650"/>
                              <a:gd name="connsiteY182" fmla="*/ 56387 h 176796"/>
                              <a:gd name="connsiteX183" fmla="*/ 64065 w 172650"/>
                              <a:gd name="connsiteY183" fmla="*/ 59244 h 176796"/>
                              <a:gd name="connsiteX184" fmla="*/ 64065 w 172650"/>
                              <a:gd name="connsiteY184" fmla="*/ 60197 h 176796"/>
                              <a:gd name="connsiteX185" fmla="*/ 63113 w 172650"/>
                              <a:gd name="connsiteY185" fmla="*/ 61149 h 176796"/>
                              <a:gd name="connsiteX186" fmla="*/ 64065 w 172650"/>
                              <a:gd name="connsiteY186" fmla="*/ 60197 h 176796"/>
                              <a:gd name="connsiteX187" fmla="*/ 72638 w 172650"/>
                              <a:gd name="connsiteY187" fmla="*/ 41147 h 176796"/>
                              <a:gd name="connsiteX188" fmla="*/ 66923 w 172650"/>
                              <a:gd name="connsiteY188" fmla="*/ 41147 h 176796"/>
                              <a:gd name="connsiteX189" fmla="*/ 65018 w 172650"/>
                              <a:gd name="connsiteY189" fmla="*/ 37337 h 176796"/>
                              <a:gd name="connsiteX190" fmla="*/ 64065 w 172650"/>
                              <a:gd name="connsiteY190" fmla="*/ 37337 h 176796"/>
                              <a:gd name="connsiteX191" fmla="*/ 66923 w 172650"/>
                              <a:gd name="connsiteY191" fmla="*/ 41147 h 176796"/>
                              <a:gd name="connsiteX192" fmla="*/ 67875 w 172650"/>
                              <a:gd name="connsiteY192" fmla="*/ 44957 h 176796"/>
                              <a:gd name="connsiteX193" fmla="*/ 69780 w 172650"/>
                              <a:gd name="connsiteY193" fmla="*/ 43052 h 176796"/>
                              <a:gd name="connsiteX194" fmla="*/ 71685 w 172650"/>
                              <a:gd name="connsiteY194" fmla="*/ 43052 h 176796"/>
                              <a:gd name="connsiteX195" fmla="*/ 73590 w 172650"/>
                              <a:gd name="connsiteY195" fmla="*/ 43052 h 176796"/>
                              <a:gd name="connsiteX196" fmla="*/ 72638 w 172650"/>
                              <a:gd name="connsiteY196" fmla="*/ 41147 h 176796"/>
                              <a:gd name="connsiteX197" fmla="*/ 67875 w 172650"/>
                              <a:gd name="connsiteY197" fmla="*/ 71627 h 176796"/>
                              <a:gd name="connsiteX198" fmla="*/ 74543 w 172650"/>
                              <a:gd name="connsiteY198" fmla="*/ 74484 h 176796"/>
                              <a:gd name="connsiteX199" fmla="*/ 79305 w 172650"/>
                              <a:gd name="connsiteY199" fmla="*/ 78294 h 176796"/>
                              <a:gd name="connsiteX200" fmla="*/ 81210 w 172650"/>
                              <a:gd name="connsiteY200" fmla="*/ 79247 h 176796"/>
                              <a:gd name="connsiteX201" fmla="*/ 81210 w 172650"/>
                              <a:gd name="connsiteY201" fmla="*/ 72579 h 176796"/>
                              <a:gd name="connsiteX202" fmla="*/ 72638 w 172650"/>
                              <a:gd name="connsiteY202" fmla="*/ 71627 h 176796"/>
                              <a:gd name="connsiteX203" fmla="*/ 68828 w 172650"/>
                              <a:gd name="connsiteY203" fmla="*/ 68769 h 176796"/>
                              <a:gd name="connsiteX204" fmla="*/ 67875 w 172650"/>
                              <a:gd name="connsiteY204" fmla="*/ 66864 h 176796"/>
                              <a:gd name="connsiteX205" fmla="*/ 65970 w 172650"/>
                              <a:gd name="connsiteY205" fmla="*/ 69722 h 176796"/>
                              <a:gd name="connsiteX206" fmla="*/ 67875 w 172650"/>
                              <a:gd name="connsiteY206" fmla="*/ 71627 h 176796"/>
                              <a:gd name="connsiteX207" fmla="*/ 70733 w 172650"/>
                              <a:gd name="connsiteY207" fmla="*/ 81152 h 176796"/>
                              <a:gd name="connsiteX208" fmla="*/ 69780 w 172650"/>
                              <a:gd name="connsiteY208" fmla="*/ 79247 h 176796"/>
                              <a:gd name="connsiteX209" fmla="*/ 68828 w 172650"/>
                              <a:gd name="connsiteY209" fmla="*/ 80199 h 176796"/>
                              <a:gd name="connsiteX210" fmla="*/ 70733 w 172650"/>
                              <a:gd name="connsiteY210" fmla="*/ 81152 h 176796"/>
                              <a:gd name="connsiteX211" fmla="*/ 70733 w 172650"/>
                              <a:gd name="connsiteY211" fmla="*/ 81152 h 176796"/>
                              <a:gd name="connsiteX212" fmla="*/ 71685 w 172650"/>
                              <a:gd name="connsiteY212" fmla="*/ 76389 h 176796"/>
                              <a:gd name="connsiteX213" fmla="*/ 69780 w 172650"/>
                              <a:gd name="connsiteY213" fmla="*/ 75437 h 176796"/>
                              <a:gd name="connsiteX214" fmla="*/ 68828 w 172650"/>
                              <a:gd name="connsiteY214" fmla="*/ 76389 h 176796"/>
                              <a:gd name="connsiteX215" fmla="*/ 71685 w 172650"/>
                              <a:gd name="connsiteY215" fmla="*/ 76389 h 176796"/>
                              <a:gd name="connsiteX216" fmla="*/ 71685 w 172650"/>
                              <a:gd name="connsiteY216" fmla="*/ 76389 h 176796"/>
                              <a:gd name="connsiteX217" fmla="*/ 77400 w 172650"/>
                              <a:gd name="connsiteY217" fmla="*/ 81152 h 176796"/>
                              <a:gd name="connsiteX218" fmla="*/ 76448 w 172650"/>
                              <a:gd name="connsiteY218" fmla="*/ 78294 h 176796"/>
                              <a:gd name="connsiteX219" fmla="*/ 74543 w 172650"/>
                              <a:gd name="connsiteY219" fmla="*/ 81152 h 176796"/>
                              <a:gd name="connsiteX220" fmla="*/ 73590 w 172650"/>
                              <a:gd name="connsiteY220" fmla="*/ 82104 h 176796"/>
                              <a:gd name="connsiteX221" fmla="*/ 72638 w 172650"/>
                              <a:gd name="connsiteY221" fmla="*/ 84009 h 176796"/>
                              <a:gd name="connsiteX222" fmla="*/ 73590 w 172650"/>
                              <a:gd name="connsiteY222" fmla="*/ 84009 h 176796"/>
                              <a:gd name="connsiteX223" fmla="*/ 73590 w 172650"/>
                              <a:gd name="connsiteY223" fmla="*/ 82104 h 176796"/>
                              <a:gd name="connsiteX224" fmla="*/ 75495 w 172650"/>
                              <a:gd name="connsiteY224" fmla="*/ 83057 h 176796"/>
                              <a:gd name="connsiteX225" fmla="*/ 78353 w 172650"/>
                              <a:gd name="connsiteY225" fmla="*/ 84009 h 176796"/>
                              <a:gd name="connsiteX226" fmla="*/ 77400 w 172650"/>
                              <a:gd name="connsiteY226" fmla="*/ 81152 h 176796"/>
                              <a:gd name="connsiteX227" fmla="*/ 72638 w 172650"/>
                              <a:gd name="connsiteY227" fmla="*/ 56387 h 176796"/>
                              <a:gd name="connsiteX228" fmla="*/ 72638 w 172650"/>
                              <a:gd name="connsiteY228" fmla="*/ 56387 h 176796"/>
                              <a:gd name="connsiteX229" fmla="*/ 74543 w 172650"/>
                              <a:gd name="connsiteY229" fmla="*/ 55434 h 176796"/>
                              <a:gd name="connsiteX230" fmla="*/ 74543 w 172650"/>
                              <a:gd name="connsiteY230" fmla="*/ 56387 h 176796"/>
                              <a:gd name="connsiteX231" fmla="*/ 72638 w 172650"/>
                              <a:gd name="connsiteY231" fmla="*/ 56387 h 176796"/>
                              <a:gd name="connsiteX232" fmla="*/ 72638 w 172650"/>
                              <a:gd name="connsiteY232" fmla="*/ 56387 h 176796"/>
                              <a:gd name="connsiteX233" fmla="*/ 76448 w 172650"/>
                              <a:gd name="connsiteY233" fmla="*/ 64959 h 176796"/>
                              <a:gd name="connsiteX234" fmla="*/ 73590 w 172650"/>
                              <a:gd name="connsiteY234" fmla="*/ 66864 h 176796"/>
                              <a:gd name="connsiteX235" fmla="*/ 76448 w 172650"/>
                              <a:gd name="connsiteY235" fmla="*/ 66864 h 176796"/>
                              <a:gd name="connsiteX236" fmla="*/ 76448 w 172650"/>
                              <a:gd name="connsiteY236" fmla="*/ 64959 h 176796"/>
                              <a:gd name="connsiteX237" fmla="*/ 77400 w 172650"/>
                              <a:gd name="connsiteY237" fmla="*/ 85914 h 176796"/>
                              <a:gd name="connsiteX238" fmla="*/ 77400 w 172650"/>
                              <a:gd name="connsiteY238" fmla="*/ 85914 h 176796"/>
                              <a:gd name="connsiteX239" fmla="*/ 75495 w 172650"/>
                              <a:gd name="connsiteY239" fmla="*/ 85914 h 176796"/>
                              <a:gd name="connsiteX240" fmla="*/ 77400 w 172650"/>
                              <a:gd name="connsiteY240" fmla="*/ 85914 h 176796"/>
                              <a:gd name="connsiteX241" fmla="*/ 77400 w 172650"/>
                              <a:gd name="connsiteY241" fmla="*/ 85914 h 176796"/>
                              <a:gd name="connsiteX242" fmla="*/ 76448 w 172650"/>
                              <a:gd name="connsiteY242" fmla="*/ 52577 h 176796"/>
                              <a:gd name="connsiteX243" fmla="*/ 76448 w 172650"/>
                              <a:gd name="connsiteY243" fmla="*/ 52577 h 176796"/>
                              <a:gd name="connsiteX244" fmla="*/ 77400 w 172650"/>
                              <a:gd name="connsiteY244" fmla="*/ 53529 h 176796"/>
                              <a:gd name="connsiteX245" fmla="*/ 76448 w 172650"/>
                              <a:gd name="connsiteY245" fmla="*/ 52577 h 176796"/>
                              <a:gd name="connsiteX246" fmla="*/ 76448 w 172650"/>
                              <a:gd name="connsiteY246" fmla="*/ 42099 h 176796"/>
                              <a:gd name="connsiteX247" fmla="*/ 76448 w 172650"/>
                              <a:gd name="connsiteY247" fmla="*/ 42099 h 176796"/>
                              <a:gd name="connsiteX248" fmla="*/ 78353 w 172650"/>
                              <a:gd name="connsiteY248" fmla="*/ 41147 h 176796"/>
                              <a:gd name="connsiteX249" fmla="*/ 77400 w 172650"/>
                              <a:gd name="connsiteY249" fmla="*/ 40194 h 176796"/>
                              <a:gd name="connsiteX250" fmla="*/ 76448 w 172650"/>
                              <a:gd name="connsiteY250" fmla="*/ 42099 h 176796"/>
                              <a:gd name="connsiteX251" fmla="*/ 79305 w 172650"/>
                              <a:gd name="connsiteY251" fmla="*/ 48766 h 176796"/>
                              <a:gd name="connsiteX252" fmla="*/ 79305 w 172650"/>
                              <a:gd name="connsiteY252" fmla="*/ 48766 h 176796"/>
                              <a:gd name="connsiteX253" fmla="*/ 79305 w 172650"/>
                              <a:gd name="connsiteY253" fmla="*/ 48766 h 176796"/>
                              <a:gd name="connsiteX254" fmla="*/ 79305 w 172650"/>
                              <a:gd name="connsiteY254" fmla="*/ 48766 h 176796"/>
                              <a:gd name="connsiteX255" fmla="*/ 79305 w 172650"/>
                              <a:gd name="connsiteY255" fmla="*/ 48766 h 176796"/>
                              <a:gd name="connsiteX256" fmla="*/ 82163 w 172650"/>
                              <a:gd name="connsiteY256" fmla="*/ 96391 h 176796"/>
                              <a:gd name="connsiteX257" fmla="*/ 79305 w 172650"/>
                              <a:gd name="connsiteY257" fmla="*/ 93534 h 176796"/>
                              <a:gd name="connsiteX258" fmla="*/ 79305 w 172650"/>
                              <a:gd name="connsiteY258" fmla="*/ 94487 h 176796"/>
                              <a:gd name="connsiteX259" fmla="*/ 81210 w 172650"/>
                              <a:gd name="connsiteY259" fmla="*/ 97344 h 176796"/>
                              <a:gd name="connsiteX260" fmla="*/ 83115 w 172650"/>
                              <a:gd name="connsiteY260" fmla="*/ 98297 h 176796"/>
                              <a:gd name="connsiteX261" fmla="*/ 82163 w 172650"/>
                              <a:gd name="connsiteY261" fmla="*/ 96391 h 176796"/>
                              <a:gd name="connsiteX262" fmla="*/ 79305 w 172650"/>
                              <a:gd name="connsiteY262" fmla="*/ 58291 h 176796"/>
                              <a:gd name="connsiteX263" fmla="*/ 83115 w 172650"/>
                              <a:gd name="connsiteY263" fmla="*/ 64007 h 176796"/>
                              <a:gd name="connsiteX264" fmla="*/ 84068 w 172650"/>
                              <a:gd name="connsiteY264" fmla="*/ 64007 h 176796"/>
                              <a:gd name="connsiteX265" fmla="*/ 85020 w 172650"/>
                              <a:gd name="connsiteY265" fmla="*/ 63054 h 176796"/>
                              <a:gd name="connsiteX266" fmla="*/ 85020 w 172650"/>
                              <a:gd name="connsiteY266" fmla="*/ 60197 h 176796"/>
                              <a:gd name="connsiteX267" fmla="*/ 82163 w 172650"/>
                              <a:gd name="connsiteY267" fmla="*/ 56387 h 176796"/>
                              <a:gd name="connsiteX268" fmla="*/ 80258 w 172650"/>
                              <a:gd name="connsiteY268" fmla="*/ 55434 h 176796"/>
                              <a:gd name="connsiteX269" fmla="*/ 79305 w 172650"/>
                              <a:gd name="connsiteY269" fmla="*/ 58291 h 176796"/>
                              <a:gd name="connsiteX270" fmla="*/ 83115 w 172650"/>
                              <a:gd name="connsiteY270" fmla="*/ 89724 h 176796"/>
                              <a:gd name="connsiteX271" fmla="*/ 84068 w 172650"/>
                              <a:gd name="connsiteY271" fmla="*/ 84962 h 176796"/>
                              <a:gd name="connsiteX272" fmla="*/ 83115 w 172650"/>
                              <a:gd name="connsiteY272" fmla="*/ 83057 h 176796"/>
                              <a:gd name="connsiteX273" fmla="*/ 82163 w 172650"/>
                              <a:gd name="connsiteY273" fmla="*/ 84009 h 176796"/>
                              <a:gd name="connsiteX274" fmla="*/ 80258 w 172650"/>
                              <a:gd name="connsiteY274" fmla="*/ 88772 h 176796"/>
                              <a:gd name="connsiteX275" fmla="*/ 80258 w 172650"/>
                              <a:gd name="connsiteY275" fmla="*/ 91629 h 176796"/>
                              <a:gd name="connsiteX276" fmla="*/ 82163 w 172650"/>
                              <a:gd name="connsiteY276" fmla="*/ 91629 h 176796"/>
                              <a:gd name="connsiteX277" fmla="*/ 83115 w 172650"/>
                              <a:gd name="connsiteY277" fmla="*/ 89724 h 176796"/>
                              <a:gd name="connsiteX278" fmla="*/ 85020 w 172650"/>
                              <a:gd name="connsiteY278" fmla="*/ 66864 h 176796"/>
                              <a:gd name="connsiteX279" fmla="*/ 82163 w 172650"/>
                              <a:gd name="connsiteY279" fmla="*/ 64959 h 176796"/>
                              <a:gd name="connsiteX280" fmla="*/ 81210 w 172650"/>
                              <a:gd name="connsiteY280" fmla="*/ 64007 h 176796"/>
                              <a:gd name="connsiteX281" fmla="*/ 80258 w 172650"/>
                              <a:gd name="connsiteY281" fmla="*/ 64007 h 176796"/>
                              <a:gd name="connsiteX282" fmla="*/ 80258 w 172650"/>
                              <a:gd name="connsiteY282" fmla="*/ 64959 h 176796"/>
                              <a:gd name="connsiteX283" fmla="*/ 81210 w 172650"/>
                              <a:gd name="connsiteY283" fmla="*/ 64959 h 176796"/>
                              <a:gd name="connsiteX284" fmla="*/ 82163 w 172650"/>
                              <a:gd name="connsiteY284" fmla="*/ 64959 h 176796"/>
                              <a:gd name="connsiteX285" fmla="*/ 82163 w 172650"/>
                              <a:gd name="connsiteY285" fmla="*/ 71627 h 176796"/>
                              <a:gd name="connsiteX286" fmla="*/ 82163 w 172650"/>
                              <a:gd name="connsiteY286" fmla="*/ 71627 h 176796"/>
                              <a:gd name="connsiteX287" fmla="*/ 85973 w 172650"/>
                              <a:gd name="connsiteY287" fmla="*/ 68769 h 176796"/>
                              <a:gd name="connsiteX288" fmla="*/ 87878 w 172650"/>
                              <a:gd name="connsiteY288" fmla="*/ 67816 h 176796"/>
                              <a:gd name="connsiteX289" fmla="*/ 88830 w 172650"/>
                              <a:gd name="connsiteY289" fmla="*/ 69722 h 176796"/>
                              <a:gd name="connsiteX290" fmla="*/ 88830 w 172650"/>
                              <a:gd name="connsiteY290" fmla="*/ 72579 h 176796"/>
                              <a:gd name="connsiteX291" fmla="*/ 87878 w 172650"/>
                              <a:gd name="connsiteY291" fmla="*/ 77341 h 176796"/>
                              <a:gd name="connsiteX292" fmla="*/ 88830 w 172650"/>
                              <a:gd name="connsiteY292" fmla="*/ 84962 h 176796"/>
                              <a:gd name="connsiteX293" fmla="*/ 89783 w 172650"/>
                              <a:gd name="connsiteY293" fmla="*/ 84962 h 176796"/>
                              <a:gd name="connsiteX294" fmla="*/ 96450 w 172650"/>
                              <a:gd name="connsiteY294" fmla="*/ 84962 h 176796"/>
                              <a:gd name="connsiteX295" fmla="*/ 100260 w 172650"/>
                              <a:gd name="connsiteY295" fmla="*/ 84962 h 176796"/>
                              <a:gd name="connsiteX296" fmla="*/ 97403 w 172650"/>
                              <a:gd name="connsiteY296" fmla="*/ 82104 h 176796"/>
                              <a:gd name="connsiteX297" fmla="*/ 95498 w 172650"/>
                              <a:gd name="connsiteY297" fmla="*/ 82104 h 176796"/>
                              <a:gd name="connsiteX298" fmla="*/ 93593 w 172650"/>
                              <a:gd name="connsiteY298" fmla="*/ 80199 h 176796"/>
                              <a:gd name="connsiteX299" fmla="*/ 92640 w 172650"/>
                              <a:gd name="connsiteY299" fmla="*/ 78294 h 176796"/>
                              <a:gd name="connsiteX300" fmla="*/ 91688 w 172650"/>
                              <a:gd name="connsiteY300" fmla="*/ 79247 h 176796"/>
                              <a:gd name="connsiteX301" fmla="*/ 91688 w 172650"/>
                              <a:gd name="connsiteY301" fmla="*/ 79247 h 176796"/>
                              <a:gd name="connsiteX302" fmla="*/ 91688 w 172650"/>
                              <a:gd name="connsiteY302" fmla="*/ 79247 h 176796"/>
                              <a:gd name="connsiteX303" fmla="*/ 89783 w 172650"/>
                              <a:gd name="connsiteY303" fmla="*/ 76389 h 176796"/>
                              <a:gd name="connsiteX304" fmla="*/ 90735 w 172650"/>
                              <a:gd name="connsiteY304" fmla="*/ 71627 h 176796"/>
                              <a:gd name="connsiteX305" fmla="*/ 93593 w 172650"/>
                              <a:gd name="connsiteY305" fmla="*/ 66864 h 176796"/>
                              <a:gd name="connsiteX306" fmla="*/ 89783 w 172650"/>
                              <a:gd name="connsiteY306" fmla="*/ 64959 h 176796"/>
                              <a:gd name="connsiteX307" fmla="*/ 85020 w 172650"/>
                              <a:gd name="connsiteY307" fmla="*/ 66864 h 176796"/>
                              <a:gd name="connsiteX308" fmla="*/ 81210 w 172650"/>
                              <a:gd name="connsiteY308" fmla="*/ 79247 h 176796"/>
                              <a:gd name="connsiteX309" fmla="*/ 82163 w 172650"/>
                              <a:gd name="connsiteY309" fmla="*/ 80199 h 176796"/>
                              <a:gd name="connsiteX310" fmla="*/ 82163 w 172650"/>
                              <a:gd name="connsiteY310" fmla="*/ 80199 h 176796"/>
                              <a:gd name="connsiteX311" fmla="*/ 81210 w 172650"/>
                              <a:gd name="connsiteY311" fmla="*/ 79247 h 176796"/>
                              <a:gd name="connsiteX312" fmla="*/ 84068 w 172650"/>
                              <a:gd name="connsiteY312" fmla="*/ 95439 h 176796"/>
                              <a:gd name="connsiteX313" fmla="*/ 84068 w 172650"/>
                              <a:gd name="connsiteY313" fmla="*/ 95439 h 176796"/>
                              <a:gd name="connsiteX314" fmla="*/ 84068 w 172650"/>
                              <a:gd name="connsiteY314" fmla="*/ 93534 h 176796"/>
                              <a:gd name="connsiteX315" fmla="*/ 84068 w 172650"/>
                              <a:gd name="connsiteY315" fmla="*/ 95439 h 176796"/>
                              <a:gd name="connsiteX316" fmla="*/ 84068 w 172650"/>
                              <a:gd name="connsiteY316" fmla="*/ 95439 h 176796"/>
                              <a:gd name="connsiteX317" fmla="*/ 84068 w 172650"/>
                              <a:gd name="connsiteY317" fmla="*/ 53529 h 176796"/>
                              <a:gd name="connsiteX318" fmla="*/ 84068 w 172650"/>
                              <a:gd name="connsiteY318" fmla="*/ 53529 h 176796"/>
                              <a:gd name="connsiteX319" fmla="*/ 84068 w 172650"/>
                              <a:gd name="connsiteY319" fmla="*/ 52577 h 176796"/>
                              <a:gd name="connsiteX320" fmla="*/ 84068 w 172650"/>
                              <a:gd name="connsiteY320" fmla="*/ 53529 h 176796"/>
                              <a:gd name="connsiteX321" fmla="*/ 84068 w 172650"/>
                              <a:gd name="connsiteY321" fmla="*/ 53529 h 176796"/>
                              <a:gd name="connsiteX322" fmla="*/ 98355 w 172650"/>
                              <a:gd name="connsiteY322" fmla="*/ 106869 h 176796"/>
                              <a:gd name="connsiteX323" fmla="*/ 97403 w 172650"/>
                              <a:gd name="connsiteY323" fmla="*/ 111632 h 176796"/>
                              <a:gd name="connsiteX324" fmla="*/ 98355 w 172650"/>
                              <a:gd name="connsiteY324" fmla="*/ 112584 h 176796"/>
                              <a:gd name="connsiteX325" fmla="*/ 99308 w 172650"/>
                              <a:gd name="connsiteY325" fmla="*/ 112584 h 176796"/>
                              <a:gd name="connsiteX326" fmla="*/ 98355 w 172650"/>
                              <a:gd name="connsiteY326" fmla="*/ 106869 h 176796"/>
                              <a:gd name="connsiteX327" fmla="*/ 95498 w 172650"/>
                              <a:gd name="connsiteY327" fmla="*/ 104012 h 176796"/>
                              <a:gd name="connsiteX328" fmla="*/ 92640 w 172650"/>
                              <a:gd name="connsiteY328" fmla="*/ 102107 h 176796"/>
                              <a:gd name="connsiteX329" fmla="*/ 96450 w 172650"/>
                              <a:gd name="connsiteY329" fmla="*/ 102107 h 176796"/>
                              <a:gd name="connsiteX330" fmla="*/ 101213 w 172650"/>
                              <a:gd name="connsiteY330" fmla="*/ 100202 h 176796"/>
                              <a:gd name="connsiteX331" fmla="*/ 103118 w 172650"/>
                              <a:gd name="connsiteY331" fmla="*/ 100202 h 176796"/>
                              <a:gd name="connsiteX332" fmla="*/ 101213 w 172650"/>
                              <a:gd name="connsiteY332" fmla="*/ 99249 h 176796"/>
                              <a:gd name="connsiteX333" fmla="*/ 94545 w 172650"/>
                              <a:gd name="connsiteY333" fmla="*/ 95439 h 176796"/>
                              <a:gd name="connsiteX334" fmla="*/ 92640 w 172650"/>
                              <a:gd name="connsiteY334" fmla="*/ 89724 h 176796"/>
                              <a:gd name="connsiteX335" fmla="*/ 90735 w 172650"/>
                              <a:gd name="connsiteY335" fmla="*/ 89724 h 176796"/>
                              <a:gd name="connsiteX336" fmla="*/ 94545 w 172650"/>
                              <a:gd name="connsiteY336" fmla="*/ 95439 h 176796"/>
                              <a:gd name="connsiteX337" fmla="*/ 92640 w 172650"/>
                              <a:gd name="connsiteY337" fmla="*/ 102107 h 176796"/>
                              <a:gd name="connsiteX338" fmla="*/ 88830 w 172650"/>
                              <a:gd name="connsiteY338" fmla="*/ 104012 h 176796"/>
                              <a:gd name="connsiteX339" fmla="*/ 88830 w 172650"/>
                              <a:gd name="connsiteY339" fmla="*/ 100202 h 176796"/>
                              <a:gd name="connsiteX340" fmla="*/ 87878 w 172650"/>
                              <a:gd name="connsiteY340" fmla="*/ 98297 h 176796"/>
                              <a:gd name="connsiteX341" fmla="*/ 85973 w 172650"/>
                              <a:gd name="connsiteY341" fmla="*/ 99249 h 176796"/>
                              <a:gd name="connsiteX342" fmla="*/ 85020 w 172650"/>
                              <a:gd name="connsiteY342" fmla="*/ 104964 h 176796"/>
                              <a:gd name="connsiteX343" fmla="*/ 89783 w 172650"/>
                              <a:gd name="connsiteY343" fmla="*/ 103059 h 176796"/>
                              <a:gd name="connsiteX344" fmla="*/ 86925 w 172650"/>
                              <a:gd name="connsiteY344" fmla="*/ 106869 h 176796"/>
                              <a:gd name="connsiteX345" fmla="*/ 85973 w 172650"/>
                              <a:gd name="connsiteY345" fmla="*/ 107822 h 176796"/>
                              <a:gd name="connsiteX346" fmla="*/ 87878 w 172650"/>
                              <a:gd name="connsiteY346" fmla="*/ 108774 h 176796"/>
                              <a:gd name="connsiteX347" fmla="*/ 92640 w 172650"/>
                              <a:gd name="connsiteY347" fmla="*/ 105916 h 176796"/>
                              <a:gd name="connsiteX348" fmla="*/ 91688 w 172650"/>
                              <a:gd name="connsiteY348" fmla="*/ 104964 h 176796"/>
                              <a:gd name="connsiteX349" fmla="*/ 91688 w 172650"/>
                              <a:gd name="connsiteY349" fmla="*/ 104964 h 176796"/>
                              <a:gd name="connsiteX350" fmla="*/ 92640 w 172650"/>
                              <a:gd name="connsiteY350" fmla="*/ 105916 h 176796"/>
                              <a:gd name="connsiteX351" fmla="*/ 92640 w 172650"/>
                              <a:gd name="connsiteY351" fmla="*/ 105916 h 176796"/>
                              <a:gd name="connsiteX352" fmla="*/ 98355 w 172650"/>
                              <a:gd name="connsiteY352" fmla="*/ 106869 h 176796"/>
                              <a:gd name="connsiteX353" fmla="*/ 86925 w 172650"/>
                              <a:gd name="connsiteY353" fmla="*/ 88772 h 176796"/>
                              <a:gd name="connsiteX354" fmla="*/ 86925 w 172650"/>
                              <a:gd name="connsiteY354" fmla="*/ 88772 h 176796"/>
                              <a:gd name="connsiteX355" fmla="*/ 86925 w 172650"/>
                              <a:gd name="connsiteY355" fmla="*/ 88772 h 176796"/>
                              <a:gd name="connsiteX356" fmla="*/ 86925 w 172650"/>
                              <a:gd name="connsiteY356" fmla="*/ 88772 h 176796"/>
                              <a:gd name="connsiteX357" fmla="*/ 86925 w 172650"/>
                              <a:gd name="connsiteY357" fmla="*/ 88772 h 176796"/>
                              <a:gd name="connsiteX358" fmla="*/ 88830 w 172650"/>
                              <a:gd name="connsiteY358" fmla="*/ 80199 h 176796"/>
                              <a:gd name="connsiteX359" fmla="*/ 88830 w 172650"/>
                              <a:gd name="connsiteY359" fmla="*/ 80199 h 176796"/>
                              <a:gd name="connsiteX360" fmla="*/ 91688 w 172650"/>
                              <a:gd name="connsiteY360" fmla="*/ 80199 h 176796"/>
                              <a:gd name="connsiteX361" fmla="*/ 91688 w 172650"/>
                              <a:gd name="connsiteY361" fmla="*/ 82104 h 176796"/>
                              <a:gd name="connsiteX362" fmla="*/ 88830 w 172650"/>
                              <a:gd name="connsiteY362" fmla="*/ 80199 h 176796"/>
                              <a:gd name="connsiteX363" fmla="*/ 91688 w 172650"/>
                              <a:gd name="connsiteY363" fmla="*/ 109727 h 176796"/>
                              <a:gd name="connsiteX364" fmla="*/ 91688 w 172650"/>
                              <a:gd name="connsiteY364" fmla="*/ 109727 h 176796"/>
                              <a:gd name="connsiteX365" fmla="*/ 90735 w 172650"/>
                              <a:gd name="connsiteY365" fmla="*/ 111632 h 176796"/>
                              <a:gd name="connsiteX366" fmla="*/ 91688 w 172650"/>
                              <a:gd name="connsiteY366" fmla="*/ 109727 h 176796"/>
                              <a:gd name="connsiteX367" fmla="*/ 91688 w 172650"/>
                              <a:gd name="connsiteY367" fmla="*/ 109727 h 176796"/>
                              <a:gd name="connsiteX368" fmla="*/ 95498 w 172650"/>
                              <a:gd name="connsiteY368" fmla="*/ 116394 h 176796"/>
                              <a:gd name="connsiteX369" fmla="*/ 95498 w 172650"/>
                              <a:gd name="connsiteY369" fmla="*/ 116394 h 176796"/>
                              <a:gd name="connsiteX370" fmla="*/ 96450 w 172650"/>
                              <a:gd name="connsiteY370" fmla="*/ 114489 h 176796"/>
                              <a:gd name="connsiteX371" fmla="*/ 95498 w 172650"/>
                              <a:gd name="connsiteY371" fmla="*/ 116394 h 176796"/>
                              <a:gd name="connsiteX372" fmla="*/ 95498 w 172650"/>
                              <a:gd name="connsiteY372" fmla="*/ 116394 h 176796"/>
                              <a:gd name="connsiteX373" fmla="*/ 97403 w 172650"/>
                              <a:gd name="connsiteY373" fmla="*/ 131634 h 176796"/>
                              <a:gd name="connsiteX374" fmla="*/ 96450 w 172650"/>
                              <a:gd name="connsiteY374" fmla="*/ 129729 h 176796"/>
                              <a:gd name="connsiteX375" fmla="*/ 95498 w 172650"/>
                              <a:gd name="connsiteY375" fmla="*/ 130682 h 176796"/>
                              <a:gd name="connsiteX376" fmla="*/ 97403 w 172650"/>
                              <a:gd name="connsiteY376" fmla="*/ 131634 h 176796"/>
                              <a:gd name="connsiteX377" fmla="*/ 97403 w 172650"/>
                              <a:gd name="connsiteY377" fmla="*/ 131634 h 176796"/>
                              <a:gd name="connsiteX378" fmla="*/ 97403 w 172650"/>
                              <a:gd name="connsiteY378" fmla="*/ 70674 h 176796"/>
                              <a:gd name="connsiteX379" fmla="*/ 97403 w 172650"/>
                              <a:gd name="connsiteY379" fmla="*/ 70674 h 176796"/>
                              <a:gd name="connsiteX380" fmla="*/ 97403 w 172650"/>
                              <a:gd name="connsiteY380" fmla="*/ 70674 h 176796"/>
                              <a:gd name="connsiteX381" fmla="*/ 97403 w 172650"/>
                              <a:gd name="connsiteY381" fmla="*/ 70674 h 176796"/>
                              <a:gd name="connsiteX382" fmla="*/ 97403 w 172650"/>
                              <a:gd name="connsiteY382" fmla="*/ 70674 h 176796"/>
                              <a:gd name="connsiteX383" fmla="*/ 103118 w 172650"/>
                              <a:gd name="connsiteY383" fmla="*/ 129729 h 176796"/>
                              <a:gd name="connsiteX384" fmla="*/ 99308 w 172650"/>
                              <a:gd name="connsiteY384" fmla="*/ 128777 h 176796"/>
                              <a:gd name="connsiteX385" fmla="*/ 99308 w 172650"/>
                              <a:gd name="connsiteY385" fmla="*/ 127824 h 176796"/>
                              <a:gd name="connsiteX386" fmla="*/ 97403 w 172650"/>
                              <a:gd name="connsiteY386" fmla="*/ 127824 h 176796"/>
                              <a:gd name="connsiteX387" fmla="*/ 98355 w 172650"/>
                              <a:gd name="connsiteY387" fmla="*/ 128777 h 176796"/>
                              <a:gd name="connsiteX388" fmla="*/ 99308 w 172650"/>
                              <a:gd name="connsiteY388" fmla="*/ 129729 h 176796"/>
                              <a:gd name="connsiteX389" fmla="*/ 103118 w 172650"/>
                              <a:gd name="connsiteY389" fmla="*/ 129729 h 176796"/>
                              <a:gd name="connsiteX390" fmla="*/ 102165 w 172650"/>
                              <a:gd name="connsiteY390" fmla="*/ 115441 h 176796"/>
                              <a:gd name="connsiteX391" fmla="*/ 102165 w 172650"/>
                              <a:gd name="connsiteY391" fmla="*/ 118299 h 176796"/>
                              <a:gd name="connsiteX392" fmla="*/ 99308 w 172650"/>
                              <a:gd name="connsiteY392" fmla="*/ 120204 h 176796"/>
                              <a:gd name="connsiteX393" fmla="*/ 101213 w 172650"/>
                              <a:gd name="connsiteY393" fmla="*/ 121157 h 176796"/>
                              <a:gd name="connsiteX394" fmla="*/ 100260 w 172650"/>
                              <a:gd name="connsiteY394" fmla="*/ 122109 h 176796"/>
                              <a:gd name="connsiteX395" fmla="*/ 100260 w 172650"/>
                              <a:gd name="connsiteY395" fmla="*/ 123062 h 176796"/>
                              <a:gd name="connsiteX396" fmla="*/ 102165 w 172650"/>
                              <a:gd name="connsiteY396" fmla="*/ 122109 h 176796"/>
                              <a:gd name="connsiteX397" fmla="*/ 102165 w 172650"/>
                              <a:gd name="connsiteY397" fmla="*/ 120204 h 176796"/>
                              <a:gd name="connsiteX398" fmla="*/ 103118 w 172650"/>
                              <a:gd name="connsiteY398" fmla="*/ 117347 h 176796"/>
                              <a:gd name="connsiteX399" fmla="*/ 105023 w 172650"/>
                              <a:gd name="connsiteY399" fmla="*/ 118299 h 176796"/>
                              <a:gd name="connsiteX400" fmla="*/ 105975 w 172650"/>
                              <a:gd name="connsiteY400" fmla="*/ 119252 h 176796"/>
                              <a:gd name="connsiteX401" fmla="*/ 105975 w 172650"/>
                              <a:gd name="connsiteY401" fmla="*/ 118299 h 176796"/>
                              <a:gd name="connsiteX402" fmla="*/ 105975 w 172650"/>
                              <a:gd name="connsiteY402" fmla="*/ 117347 h 176796"/>
                              <a:gd name="connsiteX403" fmla="*/ 102165 w 172650"/>
                              <a:gd name="connsiteY403" fmla="*/ 115441 h 176796"/>
                              <a:gd name="connsiteX404" fmla="*/ 99308 w 172650"/>
                              <a:gd name="connsiteY404" fmla="*/ 103059 h 176796"/>
                              <a:gd name="connsiteX405" fmla="*/ 99308 w 172650"/>
                              <a:gd name="connsiteY405" fmla="*/ 103059 h 176796"/>
                              <a:gd name="connsiteX406" fmla="*/ 101213 w 172650"/>
                              <a:gd name="connsiteY406" fmla="*/ 103059 h 176796"/>
                              <a:gd name="connsiteX407" fmla="*/ 99308 w 172650"/>
                              <a:gd name="connsiteY407" fmla="*/ 103059 h 176796"/>
                              <a:gd name="connsiteX408" fmla="*/ 99308 w 172650"/>
                              <a:gd name="connsiteY408" fmla="*/ 103059 h 176796"/>
                              <a:gd name="connsiteX409" fmla="*/ 100260 w 172650"/>
                              <a:gd name="connsiteY409" fmla="*/ 93534 h 176796"/>
                              <a:gd name="connsiteX410" fmla="*/ 103118 w 172650"/>
                              <a:gd name="connsiteY410" fmla="*/ 92582 h 176796"/>
                              <a:gd name="connsiteX411" fmla="*/ 102165 w 172650"/>
                              <a:gd name="connsiteY411" fmla="*/ 91629 h 176796"/>
                              <a:gd name="connsiteX412" fmla="*/ 100260 w 172650"/>
                              <a:gd name="connsiteY412" fmla="*/ 93534 h 176796"/>
                              <a:gd name="connsiteX413" fmla="*/ 100260 w 172650"/>
                              <a:gd name="connsiteY413" fmla="*/ 93534 h 176796"/>
                              <a:gd name="connsiteX414" fmla="*/ 99308 w 172650"/>
                              <a:gd name="connsiteY414" fmla="*/ 73532 h 176796"/>
                              <a:gd name="connsiteX415" fmla="*/ 99308 w 172650"/>
                              <a:gd name="connsiteY415" fmla="*/ 73532 h 176796"/>
                              <a:gd name="connsiteX416" fmla="*/ 99308 w 172650"/>
                              <a:gd name="connsiteY416" fmla="*/ 73532 h 176796"/>
                              <a:gd name="connsiteX417" fmla="*/ 99308 w 172650"/>
                              <a:gd name="connsiteY417" fmla="*/ 73532 h 176796"/>
                              <a:gd name="connsiteX418" fmla="*/ 99308 w 172650"/>
                              <a:gd name="connsiteY418" fmla="*/ 73532 h 176796"/>
                              <a:gd name="connsiteX419" fmla="*/ 102165 w 172650"/>
                              <a:gd name="connsiteY419" fmla="*/ 112584 h 176796"/>
                              <a:gd name="connsiteX420" fmla="*/ 102165 w 172650"/>
                              <a:gd name="connsiteY420" fmla="*/ 112584 h 176796"/>
                              <a:gd name="connsiteX421" fmla="*/ 103118 w 172650"/>
                              <a:gd name="connsiteY421" fmla="*/ 112584 h 176796"/>
                              <a:gd name="connsiteX422" fmla="*/ 102165 w 172650"/>
                              <a:gd name="connsiteY422" fmla="*/ 112584 h 176796"/>
                              <a:gd name="connsiteX423" fmla="*/ 102165 w 172650"/>
                              <a:gd name="connsiteY423" fmla="*/ 112584 h 176796"/>
                              <a:gd name="connsiteX424" fmla="*/ 105975 w 172650"/>
                              <a:gd name="connsiteY424" fmla="*/ 124014 h 176796"/>
                              <a:gd name="connsiteX425" fmla="*/ 103118 w 172650"/>
                              <a:gd name="connsiteY425" fmla="*/ 126872 h 176796"/>
                              <a:gd name="connsiteX426" fmla="*/ 104070 w 172650"/>
                              <a:gd name="connsiteY426" fmla="*/ 129729 h 176796"/>
                              <a:gd name="connsiteX427" fmla="*/ 105975 w 172650"/>
                              <a:gd name="connsiteY427" fmla="*/ 124014 h 176796"/>
                              <a:gd name="connsiteX428" fmla="*/ 105975 w 172650"/>
                              <a:gd name="connsiteY428" fmla="*/ 124014 h 176796"/>
                              <a:gd name="connsiteX429" fmla="*/ 104070 w 172650"/>
                              <a:gd name="connsiteY429" fmla="*/ 104964 h 176796"/>
                              <a:gd name="connsiteX430" fmla="*/ 104070 w 172650"/>
                              <a:gd name="connsiteY430" fmla="*/ 104964 h 176796"/>
                              <a:gd name="connsiteX431" fmla="*/ 104070 w 172650"/>
                              <a:gd name="connsiteY431" fmla="*/ 104964 h 176796"/>
                              <a:gd name="connsiteX432" fmla="*/ 104070 w 172650"/>
                              <a:gd name="connsiteY432" fmla="*/ 104964 h 176796"/>
                              <a:gd name="connsiteX433" fmla="*/ 104070 w 172650"/>
                              <a:gd name="connsiteY433" fmla="*/ 104964 h 176796"/>
                              <a:gd name="connsiteX434" fmla="*/ 106928 w 172650"/>
                              <a:gd name="connsiteY434" fmla="*/ 115441 h 176796"/>
                              <a:gd name="connsiteX435" fmla="*/ 110738 w 172650"/>
                              <a:gd name="connsiteY435" fmla="*/ 115441 h 176796"/>
                              <a:gd name="connsiteX436" fmla="*/ 112643 w 172650"/>
                              <a:gd name="connsiteY436" fmla="*/ 112584 h 176796"/>
                              <a:gd name="connsiteX437" fmla="*/ 109785 w 172650"/>
                              <a:gd name="connsiteY437" fmla="*/ 111632 h 176796"/>
                              <a:gd name="connsiteX438" fmla="*/ 106928 w 172650"/>
                              <a:gd name="connsiteY438" fmla="*/ 115441 h 176796"/>
                              <a:gd name="connsiteX439" fmla="*/ 106928 w 172650"/>
                              <a:gd name="connsiteY439" fmla="*/ 115441 h 176796"/>
                              <a:gd name="connsiteX440" fmla="*/ 105023 w 172650"/>
                              <a:gd name="connsiteY440" fmla="*/ 117347 h 176796"/>
                              <a:gd name="connsiteX441" fmla="*/ 106928 w 172650"/>
                              <a:gd name="connsiteY441" fmla="*/ 115441 h 176796"/>
                              <a:gd name="connsiteX442" fmla="*/ 108833 w 172650"/>
                              <a:gd name="connsiteY442" fmla="*/ 129729 h 176796"/>
                              <a:gd name="connsiteX443" fmla="*/ 109785 w 172650"/>
                              <a:gd name="connsiteY443" fmla="*/ 128777 h 176796"/>
                              <a:gd name="connsiteX444" fmla="*/ 107880 w 172650"/>
                              <a:gd name="connsiteY444" fmla="*/ 127824 h 176796"/>
                              <a:gd name="connsiteX445" fmla="*/ 106928 w 172650"/>
                              <a:gd name="connsiteY445" fmla="*/ 128777 h 176796"/>
                              <a:gd name="connsiteX446" fmla="*/ 108833 w 172650"/>
                              <a:gd name="connsiteY446" fmla="*/ 129729 h 176796"/>
                              <a:gd name="connsiteX447" fmla="*/ 110738 w 172650"/>
                              <a:gd name="connsiteY447" fmla="*/ 143064 h 176796"/>
                              <a:gd name="connsiteX448" fmla="*/ 112643 w 172650"/>
                              <a:gd name="connsiteY448" fmla="*/ 142112 h 176796"/>
                              <a:gd name="connsiteX449" fmla="*/ 109785 w 172650"/>
                              <a:gd name="connsiteY449" fmla="*/ 141159 h 176796"/>
                              <a:gd name="connsiteX450" fmla="*/ 108833 w 172650"/>
                              <a:gd name="connsiteY450" fmla="*/ 142112 h 176796"/>
                              <a:gd name="connsiteX451" fmla="*/ 110738 w 172650"/>
                              <a:gd name="connsiteY451" fmla="*/ 143064 h 176796"/>
                              <a:gd name="connsiteX452" fmla="*/ 114548 w 172650"/>
                              <a:gd name="connsiteY452" fmla="*/ 116394 h 176796"/>
                              <a:gd name="connsiteX453" fmla="*/ 111690 w 172650"/>
                              <a:gd name="connsiteY453" fmla="*/ 118299 h 176796"/>
                              <a:gd name="connsiteX454" fmla="*/ 109785 w 172650"/>
                              <a:gd name="connsiteY454" fmla="*/ 121157 h 176796"/>
                              <a:gd name="connsiteX455" fmla="*/ 109785 w 172650"/>
                              <a:gd name="connsiteY455" fmla="*/ 123062 h 176796"/>
                              <a:gd name="connsiteX456" fmla="*/ 114548 w 172650"/>
                              <a:gd name="connsiteY456" fmla="*/ 122109 h 176796"/>
                              <a:gd name="connsiteX457" fmla="*/ 116453 w 172650"/>
                              <a:gd name="connsiteY457" fmla="*/ 121157 h 176796"/>
                              <a:gd name="connsiteX458" fmla="*/ 114548 w 172650"/>
                              <a:gd name="connsiteY458" fmla="*/ 116394 h 176796"/>
                              <a:gd name="connsiteX459" fmla="*/ 110738 w 172650"/>
                              <a:gd name="connsiteY459" fmla="*/ 107822 h 176796"/>
                              <a:gd name="connsiteX460" fmla="*/ 110738 w 172650"/>
                              <a:gd name="connsiteY460" fmla="*/ 107822 h 176796"/>
                              <a:gd name="connsiteX461" fmla="*/ 110738 w 172650"/>
                              <a:gd name="connsiteY461" fmla="*/ 107822 h 176796"/>
                              <a:gd name="connsiteX462" fmla="*/ 110738 w 172650"/>
                              <a:gd name="connsiteY462" fmla="*/ 107822 h 176796"/>
                              <a:gd name="connsiteX463" fmla="*/ 110738 w 172650"/>
                              <a:gd name="connsiteY463" fmla="*/ 107822 h 176796"/>
                              <a:gd name="connsiteX464" fmla="*/ 112643 w 172650"/>
                              <a:gd name="connsiteY464" fmla="*/ 161162 h 176796"/>
                              <a:gd name="connsiteX465" fmla="*/ 112643 w 172650"/>
                              <a:gd name="connsiteY465" fmla="*/ 161162 h 176796"/>
                              <a:gd name="connsiteX466" fmla="*/ 110738 w 172650"/>
                              <a:gd name="connsiteY466" fmla="*/ 161162 h 176796"/>
                              <a:gd name="connsiteX467" fmla="*/ 112643 w 172650"/>
                              <a:gd name="connsiteY467" fmla="*/ 161162 h 176796"/>
                              <a:gd name="connsiteX468" fmla="*/ 112643 w 172650"/>
                              <a:gd name="connsiteY468" fmla="*/ 161162 h 176796"/>
                              <a:gd name="connsiteX469" fmla="*/ 113595 w 172650"/>
                              <a:gd name="connsiteY469" fmla="*/ 150684 h 176796"/>
                              <a:gd name="connsiteX470" fmla="*/ 115500 w 172650"/>
                              <a:gd name="connsiteY470" fmla="*/ 150684 h 176796"/>
                              <a:gd name="connsiteX471" fmla="*/ 115500 w 172650"/>
                              <a:gd name="connsiteY471" fmla="*/ 149732 h 176796"/>
                              <a:gd name="connsiteX472" fmla="*/ 113595 w 172650"/>
                              <a:gd name="connsiteY472" fmla="*/ 150684 h 176796"/>
                              <a:gd name="connsiteX473" fmla="*/ 113595 w 172650"/>
                              <a:gd name="connsiteY473" fmla="*/ 150684 h 176796"/>
                              <a:gd name="connsiteX474" fmla="*/ 110738 w 172650"/>
                              <a:gd name="connsiteY474" fmla="*/ 150684 h 176796"/>
                              <a:gd name="connsiteX475" fmla="*/ 110738 w 172650"/>
                              <a:gd name="connsiteY475" fmla="*/ 150684 h 176796"/>
                              <a:gd name="connsiteX476" fmla="*/ 113595 w 172650"/>
                              <a:gd name="connsiteY476" fmla="*/ 150684 h 176796"/>
                              <a:gd name="connsiteX477" fmla="*/ 113595 w 172650"/>
                              <a:gd name="connsiteY477" fmla="*/ 150684 h 176796"/>
                              <a:gd name="connsiteX478" fmla="*/ 110738 w 172650"/>
                              <a:gd name="connsiteY478" fmla="*/ 136397 h 176796"/>
                              <a:gd name="connsiteX479" fmla="*/ 110738 w 172650"/>
                              <a:gd name="connsiteY479" fmla="*/ 136397 h 176796"/>
                              <a:gd name="connsiteX480" fmla="*/ 112643 w 172650"/>
                              <a:gd name="connsiteY480" fmla="*/ 136397 h 176796"/>
                              <a:gd name="connsiteX481" fmla="*/ 110738 w 172650"/>
                              <a:gd name="connsiteY481" fmla="*/ 136397 h 176796"/>
                              <a:gd name="connsiteX482" fmla="*/ 110738 w 172650"/>
                              <a:gd name="connsiteY482" fmla="*/ 136397 h 176796"/>
                              <a:gd name="connsiteX483" fmla="*/ 111690 w 172650"/>
                              <a:gd name="connsiteY483" fmla="*/ 131634 h 176796"/>
                              <a:gd name="connsiteX484" fmla="*/ 111690 w 172650"/>
                              <a:gd name="connsiteY484" fmla="*/ 131634 h 176796"/>
                              <a:gd name="connsiteX485" fmla="*/ 111690 w 172650"/>
                              <a:gd name="connsiteY485" fmla="*/ 131634 h 176796"/>
                              <a:gd name="connsiteX486" fmla="*/ 111690 w 172650"/>
                              <a:gd name="connsiteY486" fmla="*/ 131634 h 176796"/>
                              <a:gd name="connsiteX487" fmla="*/ 111690 w 172650"/>
                              <a:gd name="connsiteY487" fmla="*/ 131634 h 176796"/>
                              <a:gd name="connsiteX488" fmla="*/ 112643 w 172650"/>
                              <a:gd name="connsiteY488" fmla="*/ 157352 h 176796"/>
                              <a:gd name="connsiteX489" fmla="*/ 112643 w 172650"/>
                              <a:gd name="connsiteY489" fmla="*/ 157352 h 176796"/>
                              <a:gd name="connsiteX490" fmla="*/ 112643 w 172650"/>
                              <a:gd name="connsiteY490" fmla="*/ 157352 h 176796"/>
                              <a:gd name="connsiteX491" fmla="*/ 112643 w 172650"/>
                              <a:gd name="connsiteY491" fmla="*/ 157352 h 176796"/>
                              <a:gd name="connsiteX492" fmla="*/ 112643 w 172650"/>
                              <a:gd name="connsiteY492" fmla="*/ 157352 h 176796"/>
                              <a:gd name="connsiteX493" fmla="*/ 114548 w 172650"/>
                              <a:gd name="connsiteY493" fmla="*/ 154494 h 176796"/>
                              <a:gd name="connsiteX494" fmla="*/ 114548 w 172650"/>
                              <a:gd name="connsiteY494" fmla="*/ 154494 h 176796"/>
                              <a:gd name="connsiteX495" fmla="*/ 114548 w 172650"/>
                              <a:gd name="connsiteY495" fmla="*/ 154494 h 176796"/>
                              <a:gd name="connsiteX496" fmla="*/ 114548 w 172650"/>
                              <a:gd name="connsiteY496" fmla="*/ 154494 h 176796"/>
                              <a:gd name="connsiteX497" fmla="*/ 114548 w 172650"/>
                              <a:gd name="connsiteY497" fmla="*/ 154494 h 176796"/>
                              <a:gd name="connsiteX498" fmla="*/ 114548 w 172650"/>
                              <a:gd name="connsiteY498" fmla="*/ 145922 h 176796"/>
                              <a:gd name="connsiteX499" fmla="*/ 114548 w 172650"/>
                              <a:gd name="connsiteY499" fmla="*/ 145922 h 176796"/>
                              <a:gd name="connsiteX500" fmla="*/ 114548 w 172650"/>
                              <a:gd name="connsiteY500" fmla="*/ 145922 h 176796"/>
                              <a:gd name="connsiteX501" fmla="*/ 114548 w 172650"/>
                              <a:gd name="connsiteY501" fmla="*/ 145922 h 176796"/>
                              <a:gd name="connsiteX502" fmla="*/ 114548 w 172650"/>
                              <a:gd name="connsiteY502" fmla="*/ 145922 h 176796"/>
                              <a:gd name="connsiteX503" fmla="*/ 115500 w 172650"/>
                              <a:gd name="connsiteY503" fmla="*/ 165924 h 176796"/>
                              <a:gd name="connsiteX504" fmla="*/ 115500 w 172650"/>
                              <a:gd name="connsiteY504" fmla="*/ 165924 h 176796"/>
                              <a:gd name="connsiteX505" fmla="*/ 115500 w 172650"/>
                              <a:gd name="connsiteY505" fmla="*/ 165924 h 176796"/>
                              <a:gd name="connsiteX506" fmla="*/ 115500 w 172650"/>
                              <a:gd name="connsiteY506" fmla="*/ 165924 h 176796"/>
                              <a:gd name="connsiteX507" fmla="*/ 115500 w 172650"/>
                              <a:gd name="connsiteY507" fmla="*/ 165924 h 176796"/>
                              <a:gd name="connsiteX508" fmla="*/ 114548 w 172650"/>
                              <a:gd name="connsiteY508" fmla="*/ 116394 h 176796"/>
                              <a:gd name="connsiteX509" fmla="*/ 116453 w 172650"/>
                              <a:gd name="connsiteY509" fmla="*/ 115441 h 176796"/>
                              <a:gd name="connsiteX510" fmla="*/ 116453 w 172650"/>
                              <a:gd name="connsiteY510" fmla="*/ 115441 h 176796"/>
                              <a:gd name="connsiteX511" fmla="*/ 114548 w 172650"/>
                              <a:gd name="connsiteY511" fmla="*/ 116394 h 176796"/>
                              <a:gd name="connsiteX512" fmla="*/ 117405 w 172650"/>
                              <a:gd name="connsiteY512" fmla="*/ 159257 h 176796"/>
                              <a:gd name="connsiteX513" fmla="*/ 116453 w 172650"/>
                              <a:gd name="connsiteY513" fmla="*/ 158304 h 176796"/>
                              <a:gd name="connsiteX514" fmla="*/ 116453 w 172650"/>
                              <a:gd name="connsiteY514" fmla="*/ 159257 h 176796"/>
                              <a:gd name="connsiteX515" fmla="*/ 117405 w 172650"/>
                              <a:gd name="connsiteY515" fmla="*/ 159257 h 176796"/>
                              <a:gd name="connsiteX516" fmla="*/ 117405 w 172650"/>
                              <a:gd name="connsiteY516" fmla="*/ 159257 h 176796"/>
                              <a:gd name="connsiteX517" fmla="*/ 116453 w 172650"/>
                              <a:gd name="connsiteY517" fmla="*/ 121157 h 176796"/>
                              <a:gd name="connsiteX518" fmla="*/ 116453 w 172650"/>
                              <a:gd name="connsiteY518" fmla="*/ 123062 h 176796"/>
                              <a:gd name="connsiteX519" fmla="*/ 117405 w 172650"/>
                              <a:gd name="connsiteY519" fmla="*/ 123062 h 176796"/>
                              <a:gd name="connsiteX520" fmla="*/ 116453 w 172650"/>
                              <a:gd name="connsiteY520" fmla="*/ 121157 h 176796"/>
                              <a:gd name="connsiteX521" fmla="*/ 119310 w 172650"/>
                              <a:gd name="connsiteY521" fmla="*/ 135444 h 176796"/>
                              <a:gd name="connsiteX522" fmla="*/ 119310 w 172650"/>
                              <a:gd name="connsiteY522" fmla="*/ 135444 h 176796"/>
                              <a:gd name="connsiteX523" fmla="*/ 117405 w 172650"/>
                              <a:gd name="connsiteY523" fmla="*/ 135444 h 176796"/>
                              <a:gd name="connsiteX524" fmla="*/ 119310 w 172650"/>
                              <a:gd name="connsiteY524" fmla="*/ 135444 h 176796"/>
                              <a:gd name="connsiteX525" fmla="*/ 119310 w 172650"/>
                              <a:gd name="connsiteY525" fmla="*/ 135444 h 176796"/>
                              <a:gd name="connsiteX526" fmla="*/ 125978 w 172650"/>
                              <a:gd name="connsiteY526" fmla="*/ 135444 h 176796"/>
                              <a:gd name="connsiteX527" fmla="*/ 126930 w 172650"/>
                              <a:gd name="connsiteY527" fmla="*/ 133539 h 176796"/>
                              <a:gd name="connsiteX528" fmla="*/ 126930 w 172650"/>
                              <a:gd name="connsiteY528" fmla="*/ 132587 h 176796"/>
                              <a:gd name="connsiteX529" fmla="*/ 125978 w 172650"/>
                              <a:gd name="connsiteY529" fmla="*/ 132587 h 176796"/>
                              <a:gd name="connsiteX530" fmla="*/ 121215 w 172650"/>
                              <a:gd name="connsiteY530" fmla="*/ 134491 h 176796"/>
                              <a:gd name="connsiteX531" fmla="*/ 120263 w 172650"/>
                              <a:gd name="connsiteY531" fmla="*/ 136397 h 176796"/>
                              <a:gd name="connsiteX532" fmla="*/ 125978 w 172650"/>
                              <a:gd name="connsiteY532" fmla="*/ 137349 h 176796"/>
                              <a:gd name="connsiteX533" fmla="*/ 127883 w 172650"/>
                              <a:gd name="connsiteY533" fmla="*/ 140207 h 176796"/>
                              <a:gd name="connsiteX534" fmla="*/ 125978 w 172650"/>
                              <a:gd name="connsiteY534" fmla="*/ 135444 h 176796"/>
                              <a:gd name="connsiteX535" fmla="*/ 120263 w 172650"/>
                              <a:gd name="connsiteY535" fmla="*/ 126872 h 176796"/>
                              <a:gd name="connsiteX536" fmla="*/ 121215 w 172650"/>
                              <a:gd name="connsiteY536" fmla="*/ 128777 h 176796"/>
                              <a:gd name="connsiteX537" fmla="*/ 122168 w 172650"/>
                              <a:gd name="connsiteY537" fmla="*/ 127824 h 176796"/>
                              <a:gd name="connsiteX538" fmla="*/ 120263 w 172650"/>
                              <a:gd name="connsiteY538" fmla="*/ 126872 h 176796"/>
                              <a:gd name="connsiteX539" fmla="*/ 120263 w 172650"/>
                              <a:gd name="connsiteY539" fmla="*/ 126872 h 176796"/>
                              <a:gd name="connsiteX540" fmla="*/ 121215 w 172650"/>
                              <a:gd name="connsiteY540" fmla="*/ 145922 h 176796"/>
                              <a:gd name="connsiteX541" fmla="*/ 121215 w 172650"/>
                              <a:gd name="connsiteY541" fmla="*/ 145922 h 176796"/>
                              <a:gd name="connsiteX542" fmla="*/ 121215 w 172650"/>
                              <a:gd name="connsiteY542" fmla="*/ 145922 h 176796"/>
                              <a:gd name="connsiteX543" fmla="*/ 121215 w 172650"/>
                              <a:gd name="connsiteY543" fmla="*/ 145922 h 176796"/>
                              <a:gd name="connsiteX544" fmla="*/ 121215 w 172650"/>
                              <a:gd name="connsiteY544" fmla="*/ 145922 h 176796"/>
                              <a:gd name="connsiteX545" fmla="*/ 126930 w 172650"/>
                              <a:gd name="connsiteY545" fmla="*/ 164972 h 176796"/>
                              <a:gd name="connsiteX546" fmla="*/ 126930 w 172650"/>
                              <a:gd name="connsiteY546" fmla="*/ 164972 h 176796"/>
                              <a:gd name="connsiteX547" fmla="*/ 126930 w 172650"/>
                              <a:gd name="connsiteY547" fmla="*/ 164972 h 176796"/>
                              <a:gd name="connsiteX548" fmla="*/ 126930 w 172650"/>
                              <a:gd name="connsiteY548" fmla="*/ 164972 h 176796"/>
                              <a:gd name="connsiteX549" fmla="*/ 126930 w 172650"/>
                              <a:gd name="connsiteY549" fmla="*/ 164972 h 176796"/>
                              <a:gd name="connsiteX550" fmla="*/ 129788 w 172650"/>
                              <a:gd name="connsiteY550" fmla="*/ 153541 h 176796"/>
                              <a:gd name="connsiteX551" fmla="*/ 129788 w 172650"/>
                              <a:gd name="connsiteY551" fmla="*/ 153541 h 176796"/>
                              <a:gd name="connsiteX552" fmla="*/ 128835 w 172650"/>
                              <a:gd name="connsiteY552" fmla="*/ 154494 h 176796"/>
                              <a:gd name="connsiteX553" fmla="*/ 129788 w 172650"/>
                              <a:gd name="connsiteY553" fmla="*/ 153541 h 176796"/>
                              <a:gd name="connsiteX554" fmla="*/ 129788 w 172650"/>
                              <a:gd name="connsiteY554" fmla="*/ 153541 h 176796"/>
                              <a:gd name="connsiteX555" fmla="*/ 135503 w 172650"/>
                              <a:gd name="connsiteY555" fmla="*/ 160209 h 176796"/>
                              <a:gd name="connsiteX556" fmla="*/ 135503 w 172650"/>
                              <a:gd name="connsiteY556" fmla="*/ 160209 h 176796"/>
                              <a:gd name="connsiteX557" fmla="*/ 135503 w 172650"/>
                              <a:gd name="connsiteY557" fmla="*/ 160209 h 176796"/>
                              <a:gd name="connsiteX558" fmla="*/ 135503 w 172650"/>
                              <a:gd name="connsiteY558" fmla="*/ 160209 h 176796"/>
                              <a:gd name="connsiteX559" fmla="*/ 135503 w 172650"/>
                              <a:gd name="connsiteY559" fmla="*/ 160209 h 17679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Lst>
                            <a:rect l="l" t="t" r="r" b="b"/>
                            <a:pathLst>
                              <a:path w="172650" h="176796">
                                <a:moveTo>
                                  <a:pt x="172650" y="173544"/>
                                </a:moveTo>
                                <a:cubicBezTo>
                                  <a:pt x="172650" y="176402"/>
                                  <a:pt x="170745" y="176402"/>
                                  <a:pt x="168840" y="176402"/>
                                </a:cubicBezTo>
                                <a:cubicBezTo>
                                  <a:pt x="166935" y="176402"/>
                                  <a:pt x="165030" y="176402"/>
                                  <a:pt x="164078" y="176402"/>
                                </a:cubicBezTo>
                                <a:lnTo>
                                  <a:pt x="145028" y="176402"/>
                                </a:lnTo>
                                <a:cubicBezTo>
                                  <a:pt x="137408" y="177354"/>
                                  <a:pt x="128835" y="176402"/>
                                  <a:pt x="119310" y="175449"/>
                                </a:cubicBezTo>
                                <a:cubicBezTo>
                                  <a:pt x="114548" y="174497"/>
                                  <a:pt x="110738" y="175449"/>
                                  <a:pt x="105975" y="175449"/>
                                </a:cubicBezTo>
                                <a:cubicBezTo>
                                  <a:pt x="102165" y="176402"/>
                                  <a:pt x="98355" y="176402"/>
                                  <a:pt x="94545" y="175449"/>
                                </a:cubicBezTo>
                                <a:cubicBezTo>
                                  <a:pt x="92640" y="175449"/>
                                  <a:pt x="89783" y="174497"/>
                                  <a:pt x="89783" y="171639"/>
                                </a:cubicBezTo>
                                <a:cubicBezTo>
                                  <a:pt x="89783" y="168782"/>
                                  <a:pt x="91688" y="168782"/>
                                  <a:pt x="93593" y="167829"/>
                                </a:cubicBezTo>
                                <a:cubicBezTo>
                                  <a:pt x="94545" y="167829"/>
                                  <a:pt x="94545" y="167829"/>
                                  <a:pt x="95498" y="166877"/>
                                </a:cubicBezTo>
                                <a:cubicBezTo>
                                  <a:pt x="101213" y="164972"/>
                                  <a:pt x="102165" y="163066"/>
                                  <a:pt x="100260" y="157352"/>
                                </a:cubicBezTo>
                                <a:cubicBezTo>
                                  <a:pt x="95498" y="144969"/>
                                  <a:pt x="86925" y="134491"/>
                                  <a:pt x="81210" y="123062"/>
                                </a:cubicBezTo>
                                <a:cubicBezTo>
                                  <a:pt x="79305" y="118299"/>
                                  <a:pt x="76448" y="113537"/>
                                  <a:pt x="73590" y="107822"/>
                                </a:cubicBezTo>
                                <a:cubicBezTo>
                                  <a:pt x="71685" y="104012"/>
                                  <a:pt x="69780" y="104012"/>
                                  <a:pt x="67875" y="107822"/>
                                </a:cubicBezTo>
                                <a:cubicBezTo>
                                  <a:pt x="63113" y="116394"/>
                                  <a:pt x="59303" y="124966"/>
                                  <a:pt x="54540" y="133539"/>
                                </a:cubicBezTo>
                                <a:cubicBezTo>
                                  <a:pt x="51683" y="138302"/>
                                  <a:pt x="49778" y="143064"/>
                                  <a:pt x="47873" y="148779"/>
                                </a:cubicBezTo>
                                <a:cubicBezTo>
                                  <a:pt x="45015" y="160209"/>
                                  <a:pt x="49778" y="165924"/>
                                  <a:pt x="62160" y="166877"/>
                                </a:cubicBezTo>
                                <a:cubicBezTo>
                                  <a:pt x="64065" y="166877"/>
                                  <a:pt x="65970" y="166877"/>
                                  <a:pt x="67875" y="166877"/>
                                </a:cubicBezTo>
                                <a:cubicBezTo>
                                  <a:pt x="69780" y="166877"/>
                                  <a:pt x="71685" y="167829"/>
                                  <a:pt x="72638" y="170687"/>
                                </a:cubicBezTo>
                                <a:cubicBezTo>
                                  <a:pt x="72638" y="172591"/>
                                  <a:pt x="71685" y="174497"/>
                                  <a:pt x="68828" y="174497"/>
                                </a:cubicBezTo>
                                <a:cubicBezTo>
                                  <a:pt x="60255" y="175449"/>
                                  <a:pt x="52635" y="175449"/>
                                  <a:pt x="45015" y="174497"/>
                                </a:cubicBezTo>
                                <a:cubicBezTo>
                                  <a:pt x="36443" y="173544"/>
                                  <a:pt x="28823" y="175449"/>
                                  <a:pt x="21203" y="174497"/>
                                </a:cubicBezTo>
                                <a:lnTo>
                                  <a:pt x="7868" y="174497"/>
                                </a:lnTo>
                                <a:cubicBezTo>
                                  <a:pt x="4058" y="174497"/>
                                  <a:pt x="2153" y="172591"/>
                                  <a:pt x="2153" y="169734"/>
                                </a:cubicBezTo>
                                <a:cubicBezTo>
                                  <a:pt x="2153" y="167829"/>
                                  <a:pt x="5010" y="164972"/>
                                  <a:pt x="8820" y="164972"/>
                                </a:cubicBezTo>
                                <a:cubicBezTo>
                                  <a:pt x="10725" y="164972"/>
                                  <a:pt x="12630" y="164972"/>
                                  <a:pt x="13583" y="164972"/>
                                </a:cubicBezTo>
                                <a:cubicBezTo>
                                  <a:pt x="22155" y="163066"/>
                                  <a:pt x="29775" y="158304"/>
                                  <a:pt x="33585" y="150684"/>
                                </a:cubicBezTo>
                                <a:cubicBezTo>
                                  <a:pt x="36443" y="144969"/>
                                  <a:pt x="39300" y="139254"/>
                                  <a:pt x="42158" y="133539"/>
                                </a:cubicBezTo>
                                <a:cubicBezTo>
                                  <a:pt x="48825" y="120204"/>
                                  <a:pt x="54540" y="107822"/>
                                  <a:pt x="62160" y="95439"/>
                                </a:cubicBezTo>
                                <a:cubicBezTo>
                                  <a:pt x="63113" y="92582"/>
                                  <a:pt x="64065" y="90677"/>
                                  <a:pt x="62160" y="87819"/>
                                </a:cubicBezTo>
                                <a:cubicBezTo>
                                  <a:pt x="54540" y="75437"/>
                                  <a:pt x="48825" y="62102"/>
                                  <a:pt x="40253" y="49719"/>
                                </a:cubicBezTo>
                                <a:cubicBezTo>
                                  <a:pt x="34538" y="41147"/>
                                  <a:pt x="29775" y="32574"/>
                                  <a:pt x="25013" y="24002"/>
                                </a:cubicBezTo>
                                <a:cubicBezTo>
                                  <a:pt x="22155" y="19239"/>
                                  <a:pt x="18345" y="16382"/>
                                  <a:pt x="15488" y="12572"/>
                                </a:cubicBezTo>
                                <a:cubicBezTo>
                                  <a:pt x="13583" y="10666"/>
                                  <a:pt x="10725" y="9714"/>
                                  <a:pt x="6915" y="8762"/>
                                </a:cubicBezTo>
                                <a:cubicBezTo>
                                  <a:pt x="5963" y="8762"/>
                                  <a:pt x="5010" y="8762"/>
                                  <a:pt x="4058" y="8762"/>
                                </a:cubicBezTo>
                                <a:cubicBezTo>
                                  <a:pt x="1200" y="7809"/>
                                  <a:pt x="-705" y="6857"/>
                                  <a:pt x="248" y="3999"/>
                                </a:cubicBezTo>
                                <a:cubicBezTo>
                                  <a:pt x="248" y="2094"/>
                                  <a:pt x="3105" y="-763"/>
                                  <a:pt x="5963" y="189"/>
                                </a:cubicBezTo>
                                <a:cubicBezTo>
                                  <a:pt x="30728" y="1141"/>
                                  <a:pt x="56445" y="1141"/>
                                  <a:pt x="82163" y="189"/>
                                </a:cubicBezTo>
                                <a:cubicBezTo>
                                  <a:pt x="84068" y="189"/>
                                  <a:pt x="86925" y="189"/>
                                  <a:pt x="86925" y="3047"/>
                                </a:cubicBezTo>
                                <a:cubicBezTo>
                                  <a:pt x="86925" y="5904"/>
                                  <a:pt x="85973" y="6857"/>
                                  <a:pt x="83115" y="7809"/>
                                </a:cubicBezTo>
                                <a:cubicBezTo>
                                  <a:pt x="75495" y="9714"/>
                                  <a:pt x="72638" y="14477"/>
                                  <a:pt x="77400" y="22097"/>
                                </a:cubicBezTo>
                                <a:cubicBezTo>
                                  <a:pt x="80258" y="28764"/>
                                  <a:pt x="85020" y="34479"/>
                                  <a:pt x="87878" y="40194"/>
                                </a:cubicBezTo>
                                <a:lnTo>
                                  <a:pt x="100260" y="61149"/>
                                </a:lnTo>
                                <a:cubicBezTo>
                                  <a:pt x="102165" y="64007"/>
                                  <a:pt x="103118" y="64007"/>
                                  <a:pt x="105023" y="61149"/>
                                </a:cubicBezTo>
                                <a:cubicBezTo>
                                  <a:pt x="109785" y="51624"/>
                                  <a:pt x="115500" y="44004"/>
                                  <a:pt x="120263" y="35432"/>
                                </a:cubicBezTo>
                                <a:cubicBezTo>
                                  <a:pt x="123120" y="29716"/>
                                  <a:pt x="125025" y="24002"/>
                                  <a:pt x="123120" y="18287"/>
                                </a:cubicBezTo>
                                <a:cubicBezTo>
                                  <a:pt x="122168" y="15429"/>
                                  <a:pt x="121215" y="13524"/>
                                  <a:pt x="118358" y="12572"/>
                                </a:cubicBezTo>
                                <a:cubicBezTo>
                                  <a:pt x="115500" y="11619"/>
                                  <a:pt x="111690" y="11619"/>
                                  <a:pt x="108833" y="10666"/>
                                </a:cubicBezTo>
                                <a:cubicBezTo>
                                  <a:pt x="105975" y="10666"/>
                                  <a:pt x="105023" y="8762"/>
                                  <a:pt x="104070" y="6857"/>
                                </a:cubicBezTo>
                                <a:cubicBezTo>
                                  <a:pt x="104070" y="3999"/>
                                  <a:pt x="105023" y="2094"/>
                                  <a:pt x="108833" y="2094"/>
                                </a:cubicBezTo>
                                <a:cubicBezTo>
                                  <a:pt x="111690" y="2094"/>
                                  <a:pt x="115500" y="2094"/>
                                  <a:pt x="118358" y="2094"/>
                                </a:cubicBezTo>
                                <a:cubicBezTo>
                                  <a:pt x="132645" y="2094"/>
                                  <a:pt x="145980" y="2094"/>
                                  <a:pt x="160268" y="2094"/>
                                </a:cubicBezTo>
                                <a:cubicBezTo>
                                  <a:pt x="162173" y="2094"/>
                                  <a:pt x="165030" y="1141"/>
                                  <a:pt x="165983" y="3999"/>
                                </a:cubicBezTo>
                                <a:cubicBezTo>
                                  <a:pt x="165983" y="6857"/>
                                  <a:pt x="165030" y="8762"/>
                                  <a:pt x="161220" y="9714"/>
                                </a:cubicBezTo>
                                <a:cubicBezTo>
                                  <a:pt x="159315" y="10666"/>
                                  <a:pt x="157410" y="11619"/>
                                  <a:pt x="154553" y="11619"/>
                                </a:cubicBezTo>
                                <a:cubicBezTo>
                                  <a:pt x="147885" y="12572"/>
                                  <a:pt x="143123" y="16382"/>
                                  <a:pt x="139313" y="22097"/>
                                </a:cubicBezTo>
                                <a:cubicBezTo>
                                  <a:pt x="136455" y="25907"/>
                                  <a:pt x="134550" y="29716"/>
                                  <a:pt x="132645" y="33527"/>
                                </a:cubicBezTo>
                                <a:cubicBezTo>
                                  <a:pt x="125978" y="46862"/>
                                  <a:pt x="119310" y="59244"/>
                                  <a:pt x="111690" y="71627"/>
                                </a:cubicBezTo>
                                <a:cubicBezTo>
                                  <a:pt x="110738" y="73532"/>
                                  <a:pt x="109785" y="76389"/>
                                  <a:pt x="111690" y="78294"/>
                                </a:cubicBezTo>
                                <a:cubicBezTo>
                                  <a:pt x="125978" y="104012"/>
                                  <a:pt x="139313" y="130682"/>
                                  <a:pt x="156458" y="154494"/>
                                </a:cubicBezTo>
                                <a:cubicBezTo>
                                  <a:pt x="160268" y="160209"/>
                                  <a:pt x="165030" y="165924"/>
                                  <a:pt x="171698" y="167829"/>
                                </a:cubicBezTo>
                                <a:cubicBezTo>
                                  <a:pt x="171698" y="168782"/>
                                  <a:pt x="172650" y="171639"/>
                                  <a:pt x="172650" y="173544"/>
                                </a:cubicBezTo>
                                <a:close/>
                                <a:moveTo>
                                  <a:pt x="41205" y="14477"/>
                                </a:moveTo>
                                <a:cubicBezTo>
                                  <a:pt x="41205" y="14477"/>
                                  <a:pt x="40253" y="14477"/>
                                  <a:pt x="41205" y="14477"/>
                                </a:cubicBezTo>
                                <a:cubicBezTo>
                                  <a:pt x="40253" y="14477"/>
                                  <a:pt x="39300" y="14477"/>
                                  <a:pt x="39300" y="15429"/>
                                </a:cubicBezTo>
                                <a:cubicBezTo>
                                  <a:pt x="39300" y="15429"/>
                                  <a:pt x="39300" y="15429"/>
                                  <a:pt x="41205" y="14477"/>
                                </a:cubicBezTo>
                                <a:cubicBezTo>
                                  <a:pt x="40253" y="14477"/>
                                  <a:pt x="40253" y="14477"/>
                                  <a:pt x="41205" y="14477"/>
                                </a:cubicBezTo>
                                <a:close/>
                                <a:moveTo>
                                  <a:pt x="43110" y="31622"/>
                                </a:moveTo>
                                <a:cubicBezTo>
                                  <a:pt x="43110" y="31622"/>
                                  <a:pt x="42158" y="31622"/>
                                  <a:pt x="42158" y="31622"/>
                                </a:cubicBezTo>
                                <a:cubicBezTo>
                                  <a:pt x="42158" y="31622"/>
                                  <a:pt x="41205" y="31622"/>
                                  <a:pt x="41205" y="32574"/>
                                </a:cubicBezTo>
                                <a:cubicBezTo>
                                  <a:pt x="41205" y="32574"/>
                                  <a:pt x="42158" y="32574"/>
                                  <a:pt x="43110" y="31622"/>
                                </a:cubicBezTo>
                                <a:cubicBezTo>
                                  <a:pt x="43110" y="31622"/>
                                  <a:pt x="43110" y="31622"/>
                                  <a:pt x="43110" y="31622"/>
                                </a:cubicBezTo>
                                <a:close/>
                                <a:moveTo>
                                  <a:pt x="44063" y="31622"/>
                                </a:moveTo>
                                <a:cubicBezTo>
                                  <a:pt x="48825" y="33527"/>
                                  <a:pt x="53588" y="31622"/>
                                  <a:pt x="57398" y="29716"/>
                                </a:cubicBezTo>
                                <a:cubicBezTo>
                                  <a:pt x="59303" y="28764"/>
                                  <a:pt x="61208" y="27812"/>
                                  <a:pt x="60255" y="26859"/>
                                </a:cubicBezTo>
                                <a:cubicBezTo>
                                  <a:pt x="59303" y="24954"/>
                                  <a:pt x="58350" y="27812"/>
                                  <a:pt x="56445" y="26859"/>
                                </a:cubicBezTo>
                                <a:cubicBezTo>
                                  <a:pt x="57398" y="24954"/>
                                  <a:pt x="58350" y="24002"/>
                                  <a:pt x="60255" y="22097"/>
                                </a:cubicBezTo>
                                <a:cubicBezTo>
                                  <a:pt x="61208" y="21144"/>
                                  <a:pt x="63113" y="21144"/>
                                  <a:pt x="62160" y="19239"/>
                                </a:cubicBezTo>
                                <a:cubicBezTo>
                                  <a:pt x="62160" y="19239"/>
                                  <a:pt x="61208" y="18287"/>
                                  <a:pt x="61208" y="19239"/>
                                </a:cubicBezTo>
                                <a:cubicBezTo>
                                  <a:pt x="59303" y="20191"/>
                                  <a:pt x="60255" y="21144"/>
                                  <a:pt x="60255" y="23049"/>
                                </a:cubicBezTo>
                                <a:cubicBezTo>
                                  <a:pt x="58350" y="23049"/>
                                  <a:pt x="55493" y="24002"/>
                                  <a:pt x="55493" y="21144"/>
                                </a:cubicBezTo>
                                <a:cubicBezTo>
                                  <a:pt x="55493" y="20191"/>
                                  <a:pt x="54540" y="20191"/>
                                  <a:pt x="53588" y="20191"/>
                                </a:cubicBezTo>
                                <a:cubicBezTo>
                                  <a:pt x="52635" y="20191"/>
                                  <a:pt x="51683" y="21144"/>
                                  <a:pt x="51683" y="22097"/>
                                </a:cubicBezTo>
                                <a:cubicBezTo>
                                  <a:pt x="50730" y="24002"/>
                                  <a:pt x="52635" y="24954"/>
                                  <a:pt x="53588" y="25907"/>
                                </a:cubicBezTo>
                                <a:cubicBezTo>
                                  <a:pt x="52635" y="26859"/>
                                  <a:pt x="51683" y="26859"/>
                                  <a:pt x="50730" y="25907"/>
                                </a:cubicBezTo>
                                <a:cubicBezTo>
                                  <a:pt x="49778" y="24954"/>
                                  <a:pt x="49778" y="23049"/>
                                  <a:pt x="49778" y="22097"/>
                                </a:cubicBezTo>
                                <a:cubicBezTo>
                                  <a:pt x="48825" y="20191"/>
                                  <a:pt x="46920" y="19239"/>
                                  <a:pt x="45968" y="19239"/>
                                </a:cubicBezTo>
                                <a:cubicBezTo>
                                  <a:pt x="45015" y="19239"/>
                                  <a:pt x="47873" y="22097"/>
                                  <a:pt x="45968" y="23049"/>
                                </a:cubicBezTo>
                                <a:cubicBezTo>
                                  <a:pt x="45015" y="24002"/>
                                  <a:pt x="45015" y="19239"/>
                                  <a:pt x="43110" y="22097"/>
                                </a:cubicBezTo>
                                <a:cubicBezTo>
                                  <a:pt x="42158" y="24002"/>
                                  <a:pt x="42158" y="24954"/>
                                  <a:pt x="44063" y="26859"/>
                                </a:cubicBezTo>
                                <a:cubicBezTo>
                                  <a:pt x="42158" y="27812"/>
                                  <a:pt x="43110" y="29716"/>
                                  <a:pt x="44063" y="31622"/>
                                </a:cubicBezTo>
                                <a:lnTo>
                                  <a:pt x="44063" y="31622"/>
                                </a:lnTo>
                                <a:close/>
                                <a:moveTo>
                                  <a:pt x="46920" y="23049"/>
                                </a:moveTo>
                                <a:lnTo>
                                  <a:pt x="46920" y="23049"/>
                                </a:lnTo>
                                <a:cubicBezTo>
                                  <a:pt x="45968" y="24954"/>
                                  <a:pt x="45015" y="24954"/>
                                  <a:pt x="43110" y="24954"/>
                                </a:cubicBezTo>
                                <a:cubicBezTo>
                                  <a:pt x="44063" y="24002"/>
                                  <a:pt x="45015" y="23049"/>
                                  <a:pt x="46920" y="23049"/>
                                </a:cubicBezTo>
                                <a:close/>
                                <a:moveTo>
                                  <a:pt x="50730" y="29716"/>
                                </a:moveTo>
                                <a:lnTo>
                                  <a:pt x="44063" y="31622"/>
                                </a:lnTo>
                                <a:cubicBezTo>
                                  <a:pt x="45015" y="28764"/>
                                  <a:pt x="47873" y="27812"/>
                                  <a:pt x="50730" y="27812"/>
                                </a:cubicBezTo>
                                <a:cubicBezTo>
                                  <a:pt x="50730" y="27812"/>
                                  <a:pt x="51683" y="27812"/>
                                  <a:pt x="50730" y="29716"/>
                                </a:cubicBezTo>
                                <a:cubicBezTo>
                                  <a:pt x="51683" y="28764"/>
                                  <a:pt x="51683" y="28764"/>
                                  <a:pt x="50730" y="29716"/>
                                </a:cubicBezTo>
                                <a:close/>
                                <a:moveTo>
                                  <a:pt x="47873" y="42099"/>
                                </a:moveTo>
                                <a:cubicBezTo>
                                  <a:pt x="46920" y="42099"/>
                                  <a:pt x="45968" y="41147"/>
                                  <a:pt x="45968" y="39241"/>
                                </a:cubicBezTo>
                                <a:cubicBezTo>
                                  <a:pt x="45968" y="38289"/>
                                  <a:pt x="45968" y="37337"/>
                                  <a:pt x="45015" y="37337"/>
                                </a:cubicBezTo>
                                <a:cubicBezTo>
                                  <a:pt x="44063" y="37337"/>
                                  <a:pt x="44063" y="39241"/>
                                  <a:pt x="45015" y="40194"/>
                                </a:cubicBezTo>
                                <a:cubicBezTo>
                                  <a:pt x="45015" y="41147"/>
                                  <a:pt x="45968" y="43052"/>
                                  <a:pt x="46920" y="43052"/>
                                </a:cubicBezTo>
                                <a:cubicBezTo>
                                  <a:pt x="46920" y="44004"/>
                                  <a:pt x="46920" y="43052"/>
                                  <a:pt x="47873" y="42099"/>
                                </a:cubicBezTo>
                                <a:cubicBezTo>
                                  <a:pt x="47873" y="43052"/>
                                  <a:pt x="47873" y="43052"/>
                                  <a:pt x="47873" y="42099"/>
                                </a:cubicBezTo>
                                <a:close/>
                                <a:moveTo>
                                  <a:pt x="47873" y="14477"/>
                                </a:moveTo>
                                <a:cubicBezTo>
                                  <a:pt x="47873" y="15429"/>
                                  <a:pt x="48825" y="15429"/>
                                  <a:pt x="49778" y="14477"/>
                                </a:cubicBezTo>
                                <a:cubicBezTo>
                                  <a:pt x="50730" y="14477"/>
                                  <a:pt x="50730" y="14477"/>
                                  <a:pt x="50730" y="13524"/>
                                </a:cubicBezTo>
                                <a:cubicBezTo>
                                  <a:pt x="49778" y="12572"/>
                                  <a:pt x="49778" y="12572"/>
                                  <a:pt x="48825" y="12572"/>
                                </a:cubicBezTo>
                                <a:cubicBezTo>
                                  <a:pt x="47873" y="13524"/>
                                  <a:pt x="47873" y="13524"/>
                                  <a:pt x="47873" y="14477"/>
                                </a:cubicBezTo>
                                <a:close/>
                                <a:moveTo>
                                  <a:pt x="53588" y="58291"/>
                                </a:moveTo>
                                <a:cubicBezTo>
                                  <a:pt x="52635" y="57339"/>
                                  <a:pt x="51683" y="57339"/>
                                  <a:pt x="50730" y="57339"/>
                                </a:cubicBezTo>
                                <a:cubicBezTo>
                                  <a:pt x="49778" y="57339"/>
                                  <a:pt x="48825" y="57339"/>
                                  <a:pt x="48825" y="58291"/>
                                </a:cubicBezTo>
                                <a:cubicBezTo>
                                  <a:pt x="48825" y="59244"/>
                                  <a:pt x="49778" y="59244"/>
                                  <a:pt x="50730" y="59244"/>
                                </a:cubicBezTo>
                                <a:lnTo>
                                  <a:pt x="52635" y="60197"/>
                                </a:lnTo>
                                <a:cubicBezTo>
                                  <a:pt x="53588" y="60197"/>
                                  <a:pt x="53588" y="61149"/>
                                  <a:pt x="54540" y="60197"/>
                                </a:cubicBezTo>
                                <a:cubicBezTo>
                                  <a:pt x="54540" y="59244"/>
                                  <a:pt x="53588" y="59244"/>
                                  <a:pt x="53588" y="58291"/>
                                </a:cubicBezTo>
                                <a:close/>
                                <a:moveTo>
                                  <a:pt x="67875" y="60197"/>
                                </a:moveTo>
                                <a:cubicBezTo>
                                  <a:pt x="68828" y="58291"/>
                                  <a:pt x="67875" y="56387"/>
                                  <a:pt x="67875" y="55434"/>
                                </a:cubicBezTo>
                                <a:cubicBezTo>
                                  <a:pt x="67875" y="54482"/>
                                  <a:pt x="67875" y="54482"/>
                                  <a:pt x="68828" y="54482"/>
                                </a:cubicBezTo>
                                <a:cubicBezTo>
                                  <a:pt x="69780" y="54482"/>
                                  <a:pt x="69780" y="55434"/>
                                  <a:pt x="69780" y="55434"/>
                                </a:cubicBezTo>
                                <a:cubicBezTo>
                                  <a:pt x="69780" y="57339"/>
                                  <a:pt x="69780" y="59244"/>
                                  <a:pt x="71685" y="60197"/>
                                </a:cubicBezTo>
                                <a:cubicBezTo>
                                  <a:pt x="73590" y="61149"/>
                                  <a:pt x="73590" y="62102"/>
                                  <a:pt x="72638" y="64007"/>
                                </a:cubicBezTo>
                                <a:cubicBezTo>
                                  <a:pt x="71685" y="65912"/>
                                  <a:pt x="71685" y="66864"/>
                                  <a:pt x="73590" y="68769"/>
                                </a:cubicBezTo>
                                <a:cubicBezTo>
                                  <a:pt x="73590" y="66864"/>
                                  <a:pt x="74543" y="64959"/>
                                  <a:pt x="77400" y="65912"/>
                                </a:cubicBezTo>
                                <a:cubicBezTo>
                                  <a:pt x="79305" y="62102"/>
                                  <a:pt x="78353" y="58291"/>
                                  <a:pt x="75495" y="55434"/>
                                </a:cubicBezTo>
                                <a:cubicBezTo>
                                  <a:pt x="75495" y="54482"/>
                                  <a:pt x="72638" y="50672"/>
                                  <a:pt x="77400" y="52577"/>
                                </a:cubicBezTo>
                                <a:cubicBezTo>
                                  <a:pt x="77400" y="50672"/>
                                  <a:pt x="77400" y="48766"/>
                                  <a:pt x="74543" y="49719"/>
                                </a:cubicBezTo>
                                <a:cubicBezTo>
                                  <a:pt x="72638" y="50672"/>
                                  <a:pt x="72638" y="49719"/>
                                  <a:pt x="72638" y="47814"/>
                                </a:cubicBezTo>
                                <a:cubicBezTo>
                                  <a:pt x="72638" y="46862"/>
                                  <a:pt x="72638" y="46862"/>
                                  <a:pt x="71685" y="46862"/>
                                </a:cubicBezTo>
                                <a:cubicBezTo>
                                  <a:pt x="71685" y="46862"/>
                                  <a:pt x="70733" y="47814"/>
                                  <a:pt x="70733" y="47814"/>
                                </a:cubicBezTo>
                                <a:cubicBezTo>
                                  <a:pt x="69780" y="49719"/>
                                  <a:pt x="68828" y="51624"/>
                                  <a:pt x="67875" y="52577"/>
                                </a:cubicBezTo>
                                <a:cubicBezTo>
                                  <a:pt x="67875" y="52577"/>
                                  <a:pt x="66923" y="52577"/>
                                  <a:pt x="65970" y="52577"/>
                                </a:cubicBezTo>
                                <a:cubicBezTo>
                                  <a:pt x="65018" y="52577"/>
                                  <a:pt x="65970" y="51624"/>
                                  <a:pt x="65970" y="50672"/>
                                </a:cubicBezTo>
                                <a:cubicBezTo>
                                  <a:pt x="65970" y="48766"/>
                                  <a:pt x="66923" y="45909"/>
                                  <a:pt x="65970" y="44957"/>
                                </a:cubicBezTo>
                                <a:cubicBezTo>
                                  <a:pt x="65018" y="43052"/>
                                  <a:pt x="63113" y="44957"/>
                                  <a:pt x="61208" y="45909"/>
                                </a:cubicBezTo>
                                <a:cubicBezTo>
                                  <a:pt x="61208" y="45909"/>
                                  <a:pt x="60255" y="45909"/>
                                  <a:pt x="60255" y="45909"/>
                                </a:cubicBezTo>
                                <a:lnTo>
                                  <a:pt x="59303" y="45909"/>
                                </a:lnTo>
                                <a:cubicBezTo>
                                  <a:pt x="59303" y="45909"/>
                                  <a:pt x="59303" y="44957"/>
                                  <a:pt x="59303" y="44957"/>
                                </a:cubicBezTo>
                                <a:cubicBezTo>
                                  <a:pt x="61208" y="44004"/>
                                  <a:pt x="60255" y="41147"/>
                                  <a:pt x="62160" y="39241"/>
                                </a:cubicBezTo>
                                <a:cubicBezTo>
                                  <a:pt x="63113" y="37337"/>
                                  <a:pt x="63113" y="35432"/>
                                  <a:pt x="63113" y="32574"/>
                                </a:cubicBezTo>
                                <a:cubicBezTo>
                                  <a:pt x="65970" y="30669"/>
                                  <a:pt x="67875" y="33527"/>
                                  <a:pt x="69780" y="33527"/>
                                </a:cubicBezTo>
                                <a:cubicBezTo>
                                  <a:pt x="69780" y="34479"/>
                                  <a:pt x="69780" y="35432"/>
                                  <a:pt x="70733" y="34479"/>
                                </a:cubicBezTo>
                                <a:cubicBezTo>
                                  <a:pt x="70733" y="34479"/>
                                  <a:pt x="70733" y="34479"/>
                                  <a:pt x="70733" y="34479"/>
                                </a:cubicBezTo>
                                <a:cubicBezTo>
                                  <a:pt x="70733" y="33527"/>
                                  <a:pt x="69780" y="33527"/>
                                  <a:pt x="68828" y="33527"/>
                                </a:cubicBezTo>
                                <a:cubicBezTo>
                                  <a:pt x="68828" y="31622"/>
                                  <a:pt x="66923" y="30669"/>
                                  <a:pt x="65018" y="30669"/>
                                </a:cubicBezTo>
                                <a:cubicBezTo>
                                  <a:pt x="62160" y="29716"/>
                                  <a:pt x="62160" y="30669"/>
                                  <a:pt x="62160" y="32574"/>
                                </a:cubicBezTo>
                                <a:cubicBezTo>
                                  <a:pt x="61208" y="32574"/>
                                  <a:pt x="60255" y="32574"/>
                                  <a:pt x="59303" y="31622"/>
                                </a:cubicBezTo>
                                <a:cubicBezTo>
                                  <a:pt x="56445" y="29716"/>
                                  <a:pt x="53588" y="30669"/>
                                  <a:pt x="51683" y="32574"/>
                                </a:cubicBezTo>
                                <a:cubicBezTo>
                                  <a:pt x="49778" y="33527"/>
                                  <a:pt x="49778" y="34479"/>
                                  <a:pt x="51683" y="35432"/>
                                </a:cubicBezTo>
                                <a:cubicBezTo>
                                  <a:pt x="52635" y="36384"/>
                                  <a:pt x="55493" y="35432"/>
                                  <a:pt x="55493" y="37337"/>
                                </a:cubicBezTo>
                                <a:cubicBezTo>
                                  <a:pt x="52635" y="37337"/>
                                  <a:pt x="54540" y="41147"/>
                                  <a:pt x="52635" y="42099"/>
                                </a:cubicBezTo>
                                <a:cubicBezTo>
                                  <a:pt x="51683" y="43052"/>
                                  <a:pt x="48825" y="44004"/>
                                  <a:pt x="50730" y="46862"/>
                                </a:cubicBezTo>
                                <a:cubicBezTo>
                                  <a:pt x="51683" y="47814"/>
                                  <a:pt x="48825" y="49719"/>
                                  <a:pt x="49778" y="50672"/>
                                </a:cubicBezTo>
                                <a:cubicBezTo>
                                  <a:pt x="50730" y="51624"/>
                                  <a:pt x="51683" y="48766"/>
                                  <a:pt x="52635" y="47814"/>
                                </a:cubicBezTo>
                                <a:cubicBezTo>
                                  <a:pt x="52635" y="47814"/>
                                  <a:pt x="52635" y="47814"/>
                                  <a:pt x="52635" y="46862"/>
                                </a:cubicBezTo>
                                <a:cubicBezTo>
                                  <a:pt x="53588" y="46862"/>
                                  <a:pt x="53588" y="45909"/>
                                  <a:pt x="54540" y="46862"/>
                                </a:cubicBezTo>
                                <a:cubicBezTo>
                                  <a:pt x="55493" y="46862"/>
                                  <a:pt x="54540" y="47814"/>
                                  <a:pt x="54540" y="48766"/>
                                </a:cubicBezTo>
                                <a:cubicBezTo>
                                  <a:pt x="54540" y="49719"/>
                                  <a:pt x="53588" y="50672"/>
                                  <a:pt x="53588" y="51624"/>
                                </a:cubicBezTo>
                                <a:cubicBezTo>
                                  <a:pt x="53588" y="52577"/>
                                  <a:pt x="53588" y="54482"/>
                                  <a:pt x="55493" y="53529"/>
                                </a:cubicBezTo>
                                <a:cubicBezTo>
                                  <a:pt x="57398" y="53529"/>
                                  <a:pt x="57398" y="54482"/>
                                  <a:pt x="58350" y="56387"/>
                                </a:cubicBezTo>
                                <a:cubicBezTo>
                                  <a:pt x="59303" y="59244"/>
                                  <a:pt x="59303" y="61149"/>
                                  <a:pt x="58350" y="63054"/>
                                </a:cubicBezTo>
                                <a:cubicBezTo>
                                  <a:pt x="58350" y="64007"/>
                                  <a:pt x="57398" y="64959"/>
                                  <a:pt x="57398" y="65912"/>
                                </a:cubicBezTo>
                                <a:cubicBezTo>
                                  <a:pt x="57398" y="66864"/>
                                  <a:pt x="57398" y="67816"/>
                                  <a:pt x="59303" y="67816"/>
                                </a:cubicBezTo>
                                <a:cubicBezTo>
                                  <a:pt x="60255" y="67816"/>
                                  <a:pt x="60255" y="66864"/>
                                  <a:pt x="60255" y="65912"/>
                                </a:cubicBezTo>
                                <a:cubicBezTo>
                                  <a:pt x="59303" y="64959"/>
                                  <a:pt x="59303" y="64007"/>
                                  <a:pt x="62160" y="64959"/>
                                </a:cubicBezTo>
                                <a:cubicBezTo>
                                  <a:pt x="65018" y="65912"/>
                                  <a:pt x="66923" y="64007"/>
                                  <a:pt x="67875" y="60197"/>
                                </a:cubicBezTo>
                                <a:close/>
                                <a:moveTo>
                                  <a:pt x="54540" y="39241"/>
                                </a:moveTo>
                                <a:cubicBezTo>
                                  <a:pt x="55493" y="39241"/>
                                  <a:pt x="55493" y="38289"/>
                                  <a:pt x="56445" y="38289"/>
                                </a:cubicBezTo>
                                <a:lnTo>
                                  <a:pt x="56445" y="38289"/>
                                </a:lnTo>
                                <a:cubicBezTo>
                                  <a:pt x="55493" y="39241"/>
                                  <a:pt x="55493" y="39241"/>
                                  <a:pt x="54540" y="39241"/>
                                </a:cubicBezTo>
                                <a:close/>
                                <a:moveTo>
                                  <a:pt x="56445" y="17334"/>
                                </a:moveTo>
                                <a:lnTo>
                                  <a:pt x="56445" y="17334"/>
                                </a:lnTo>
                                <a:lnTo>
                                  <a:pt x="56445" y="17334"/>
                                </a:lnTo>
                                <a:cubicBezTo>
                                  <a:pt x="57398" y="16382"/>
                                  <a:pt x="56445" y="16382"/>
                                  <a:pt x="56445" y="17334"/>
                                </a:cubicBezTo>
                                <a:cubicBezTo>
                                  <a:pt x="56445" y="16382"/>
                                  <a:pt x="56445" y="17334"/>
                                  <a:pt x="56445" y="17334"/>
                                </a:cubicBezTo>
                                <a:close/>
                                <a:moveTo>
                                  <a:pt x="64065" y="59244"/>
                                </a:moveTo>
                                <a:cubicBezTo>
                                  <a:pt x="64065" y="59244"/>
                                  <a:pt x="64065" y="59244"/>
                                  <a:pt x="64065" y="59244"/>
                                </a:cubicBezTo>
                                <a:cubicBezTo>
                                  <a:pt x="63113" y="58291"/>
                                  <a:pt x="62160" y="57339"/>
                                  <a:pt x="63113" y="56387"/>
                                </a:cubicBezTo>
                                <a:cubicBezTo>
                                  <a:pt x="63113" y="55434"/>
                                  <a:pt x="64065" y="56387"/>
                                  <a:pt x="65018" y="56387"/>
                                </a:cubicBezTo>
                                <a:cubicBezTo>
                                  <a:pt x="65970" y="58291"/>
                                  <a:pt x="65970" y="59244"/>
                                  <a:pt x="64065" y="59244"/>
                                </a:cubicBezTo>
                                <a:close/>
                                <a:moveTo>
                                  <a:pt x="64065" y="60197"/>
                                </a:moveTo>
                                <a:cubicBezTo>
                                  <a:pt x="64065" y="60197"/>
                                  <a:pt x="63113" y="61149"/>
                                  <a:pt x="63113" y="61149"/>
                                </a:cubicBezTo>
                                <a:cubicBezTo>
                                  <a:pt x="62160" y="60197"/>
                                  <a:pt x="64065" y="60197"/>
                                  <a:pt x="64065" y="60197"/>
                                </a:cubicBezTo>
                                <a:close/>
                                <a:moveTo>
                                  <a:pt x="72638" y="41147"/>
                                </a:moveTo>
                                <a:cubicBezTo>
                                  <a:pt x="70733" y="40194"/>
                                  <a:pt x="68828" y="38289"/>
                                  <a:pt x="66923" y="41147"/>
                                </a:cubicBezTo>
                                <a:cubicBezTo>
                                  <a:pt x="66923" y="39241"/>
                                  <a:pt x="66923" y="37337"/>
                                  <a:pt x="65018" y="37337"/>
                                </a:cubicBezTo>
                                <a:cubicBezTo>
                                  <a:pt x="65018" y="37337"/>
                                  <a:pt x="64065" y="37337"/>
                                  <a:pt x="64065" y="37337"/>
                                </a:cubicBezTo>
                                <a:cubicBezTo>
                                  <a:pt x="63113" y="40194"/>
                                  <a:pt x="65018" y="40194"/>
                                  <a:pt x="66923" y="41147"/>
                                </a:cubicBezTo>
                                <a:cubicBezTo>
                                  <a:pt x="66923" y="42099"/>
                                  <a:pt x="66923" y="44004"/>
                                  <a:pt x="67875" y="44957"/>
                                </a:cubicBezTo>
                                <a:cubicBezTo>
                                  <a:pt x="69780" y="45909"/>
                                  <a:pt x="69780" y="44004"/>
                                  <a:pt x="69780" y="43052"/>
                                </a:cubicBezTo>
                                <a:cubicBezTo>
                                  <a:pt x="70733" y="42099"/>
                                  <a:pt x="70733" y="42099"/>
                                  <a:pt x="71685" y="43052"/>
                                </a:cubicBezTo>
                                <a:cubicBezTo>
                                  <a:pt x="72638" y="44004"/>
                                  <a:pt x="72638" y="44004"/>
                                  <a:pt x="73590" y="43052"/>
                                </a:cubicBezTo>
                                <a:cubicBezTo>
                                  <a:pt x="73590" y="42099"/>
                                  <a:pt x="73590" y="41147"/>
                                  <a:pt x="72638" y="41147"/>
                                </a:cubicBezTo>
                                <a:close/>
                                <a:moveTo>
                                  <a:pt x="67875" y="71627"/>
                                </a:moveTo>
                                <a:cubicBezTo>
                                  <a:pt x="69780" y="72579"/>
                                  <a:pt x="71685" y="74484"/>
                                  <a:pt x="74543" y="74484"/>
                                </a:cubicBezTo>
                                <a:cubicBezTo>
                                  <a:pt x="77400" y="73532"/>
                                  <a:pt x="78353" y="74484"/>
                                  <a:pt x="79305" y="78294"/>
                                </a:cubicBezTo>
                                <a:cubicBezTo>
                                  <a:pt x="79305" y="79247"/>
                                  <a:pt x="80258" y="79247"/>
                                  <a:pt x="81210" y="79247"/>
                                </a:cubicBezTo>
                                <a:cubicBezTo>
                                  <a:pt x="80258" y="76389"/>
                                  <a:pt x="81210" y="74484"/>
                                  <a:pt x="81210" y="72579"/>
                                </a:cubicBezTo>
                                <a:cubicBezTo>
                                  <a:pt x="78353" y="72579"/>
                                  <a:pt x="76448" y="69722"/>
                                  <a:pt x="72638" y="71627"/>
                                </a:cubicBezTo>
                                <a:cubicBezTo>
                                  <a:pt x="71685" y="69722"/>
                                  <a:pt x="68828" y="71627"/>
                                  <a:pt x="68828" y="68769"/>
                                </a:cubicBezTo>
                                <a:cubicBezTo>
                                  <a:pt x="68828" y="67816"/>
                                  <a:pt x="69780" y="66864"/>
                                  <a:pt x="67875" y="66864"/>
                                </a:cubicBezTo>
                                <a:cubicBezTo>
                                  <a:pt x="65970" y="66864"/>
                                  <a:pt x="65970" y="68769"/>
                                  <a:pt x="65970" y="69722"/>
                                </a:cubicBezTo>
                                <a:cubicBezTo>
                                  <a:pt x="65970" y="69722"/>
                                  <a:pt x="66923" y="71627"/>
                                  <a:pt x="67875" y="71627"/>
                                </a:cubicBezTo>
                                <a:close/>
                                <a:moveTo>
                                  <a:pt x="70733" y="81152"/>
                                </a:moveTo>
                                <a:cubicBezTo>
                                  <a:pt x="70733" y="80199"/>
                                  <a:pt x="69780" y="79247"/>
                                  <a:pt x="69780" y="79247"/>
                                </a:cubicBezTo>
                                <a:cubicBezTo>
                                  <a:pt x="68828" y="79247"/>
                                  <a:pt x="68828" y="79247"/>
                                  <a:pt x="68828" y="80199"/>
                                </a:cubicBezTo>
                                <a:cubicBezTo>
                                  <a:pt x="68828" y="81152"/>
                                  <a:pt x="68828" y="82104"/>
                                  <a:pt x="70733" y="81152"/>
                                </a:cubicBezTo>
                                <a:cubicBezTo>
                                  <a:pt x="70733" y="82104"/>
                                  <a:pt x="70733" y="81152"/>
                                  <a:pt x="70733" y="81152"/>
                                </a:cubicBezTo>
                                <a:close/>
                                <a:moveTo>
                                  <a:pt x="71685" y="76389"/>
                                </a:moveTo>
                                <a:cubicBezTo>
                                  <a:pt x="70733" y="75437"/>
                                  <a:pt x="70733" y="75437"/>
                                  <a:pt x="69780" y="75437"/>
                                </a:cubicBezTo>
                                <a:cubicBezTo>
                                  <a:pt x="68828" y="75437"/>
                                  <a:pt x="68828" y="75437"/>
                                  <a:pt x="68828" y="76389"/>
                                </a:cubicBezTo>
                                <a:cubicBezTo>
                                  <a:pt x="68828" y="76389"/>
                                  <a:pt x="69780" y="77341"/>
                                  <a:pt x="71685" y="76389"/>
                                </a:cubicBezTo>
                                <a:cubicBezTo>
                                  <a:pt x="71685" y="77341"/>
                                  <a:pt x="72638" y="76389"/>
                                  <a:pt x="71685" y="76389"/>
                                </a:cubicBezTo>
                                <a:close/>
                                <a:moveTo>
                                  <a:pt x="77400" y="81152"/>
                                </a:moveTo>
                                <a:cubicBezTo>
                                  <a:pt x="76448" y="80199"/>
                                  <a:pt x="77400" y="78294"/>
                                  <a:pt x="76448" y="78294"/>
                                </a:cubicBezTo>
                                <a:cubicBezTo>
                                  <a:pt x="75495" y="78294"/>
                                  <a:pt x="74543" y="80199"/>
                                  <a:pt x="74543" y="81152"/>
                                </a:cubicBezTo>
                                <a:cubicBezTo>
                                  <a:pt x="74543" y="81152"/>
                                  <a:pt x="74543" y="82104"/>
                                  <a:pt x="73590" y="82104"/>
                                </a:cubicBezTo>
                                <a:cubicBezTo>
                                  <a:pt x="72638" y="83057"/>
                                  <a:pt x="72638" y="83057"/>
                                  <a:pt x="72638" y="84009"/>
                                </a:cubicBezTo>
                                <a:cubicBezTo>
                                  <a:pt x="72638" y="84009"/>
                                  <a:pt x="73590" y="84009"/>
                                  <a:pt x="73590" y="84009"/>
                                </a:cubicBezTo>
                                <a:cubicBezTo>
                                  <a:pt x="74543" y="83057"/>
                                  <a:pt x="73590" y="83057"/>
                                  <a:pt x="73590" y="82104"/>
                                </a:cubicBezTo>
                                <a:cubicBezTo>
                                  <a:pt x="74543" y="82104"/>
                                  <a:pt x="74543" y="83057"/>
                                  <a:pt x="75495" y="83057"/>
                                </a:cubicBezTo>
                                <a:cubicBezTo>
                                  <a:pt x="76448" y="84009"/>
                                  <a:pt x="77400" y="84962"/>
                                  <a:pt x="78353" y="84009"/>
                                </a:cubicBezTo>
                                <a:cubicBezTo>
                                  <a:pt x="78353" y="83057"/>
                                  <a:pt x="77400" y="82104"/>
                                  <a:pt x="77400" y="81152"/>
                                </a:cubicBezTo>
                                <a:close/>
                                <a:moveTo>
                                  <a:pt x="72638" y="56387"/>
                                </a:moveTo>
                                <a:lnTo>
                                  <a:pt x="72638" y="56387"/>
                                </a:lnTo>
                                <a:cubicBezTo>
                                  <a:pt x="73590" y="55434"/>
                                  <a:pt x="74543" y="55434"/>
                                  <a:pt x="74543" y="55434"/>
                                </a:cubicBezTo>
                                <a:cubicBezTo>
                                  <a:pt x="74543" y="55434"/>
                                  <a:pt x="74543" y="55434"/>
                                  <a:pt x="74543" y="56387"/>
                                </a:cubicBezTo>
                                <a:cubicBezTo>
                                  <a:pt x="73590" y="56387"/>
                                  <a:pt x="73590" y="56387"/>
                                  <a:pt x="72638" y="56387"/>
                                </a:cubicBezTo>
                                <a:cubicBezTo>
                                  <a:pt x="72638" y="57339"/>
                                  <a:pt x="72638" y="56387"/>
                                  <a:pt x="72638" y="56387"/>
                                </a:cubicBezTo>
                                <a:close/>
                                <a:moveTo>
                                  <a:pt x="76448" y="64959"/>
                                </a:moveTo>
                                <a:lnTo>
                                  <a:pt x="73590" y="66864"/>
                                </a:lnTo>
                                <a:cubicBezTo>
                                  <a:pt x="74543" y="66864"/>
                                  <a:pt x="75495" y="67816"/>
                                  <a:pt x="76448" y="66864"/>
                                </a:cubicBezTo>
                                <a:cubicBezTo>
                                  <a:pt x="77400" y="66864"/>
                                  <a:pt x="76448" y="65912"/>
                                  <a:pt x="76448" y="64959"/>
                                </a:cubicBezTo>
                                <a:close/>
                                <a:moveTo>
                                  <a:pt x="77400" y="85914"/>
                                </a:moveTo>
                                <a:cubicBezTo>
                                  <a:pt x="77400" y="85914"/>
                                  <a:pt x="76448" y="85914"/>
                                  <a:pt x="77400" y="85914"/>
                                </a:cubicBezTo>
                                <a:cubicBezTo>
                                  <a:pt x="75495" y="84962"/>
                                  <a:pt x="75495" y="85914"/>
                                  <a:pt x="75495" y="85914"/>
                                </a:cubicBezTo>
                                <a:cubicBezTo>
                                  <a:pt x="75495" y="86866"/>
                                  <a:pt x="76448" y="86866"/>
                                  <a:pt x="77400" y="85914"/>
                                </a:cubicBezTo>
                                <a:cubicBezTo>
                                  <a:pt x="77400" y="86866"/>
                                  <a:pt x="77400" y="86866"/>
                                  <a:pt x="77400" y="85914"/>
                                </a:cubicBezTo>
                                <a:close/>
                                <a:moveTo>
                                  <a:pt x="76448" y="52577"/>
                                </a:moveTo>
                                <a:lnTo>
                                  <a:pt x="76448" y="52577"/>
                                </a:lnTo>
                                <a:cubicBezTo>
                                  <a:pt x="77400" y="53529"/>
                                  <a:pt x="77400" y="53529"/>
                                  <a:pt x="77400" y="53529"/>
                                </a:cubicBezTo>
                                <a:cubicBezTo>
                                  <a:pt x="77400" y="52577"/>
                                  <a:pt x="77400" y="52577"/>
                                  <a:pt x="76448" y="52577"/>
                                </a:cubicBezTo>
                                <a:close/>
                                <a:moveTo>
                                  <a:pt x="76448" y="42099"/>
                                </a:moveTo>
                                <a:cubicBezTo>
                                  <a:pt x="76448" y="43052"/>
                                  <a:pt x="77400" y="43052"/>
                                  <a:pt x="76448" y="42099"/>
                                </a:cubicBezTo>
                                <a:cubicBezTo>
                                  <a:pt x="78353" y="42099"/>
                                  <a:pt x="78353" y="42099"/>
                                  <a:pt x="78353" y="41147"/>
                                </a:cubicBezTo>
                                <a:cubicBezTo>
                                  <a:pt x="78353" y="40194"/>
                                  <a:pt x="78353" y="40194"/>
                                  <a:pt x="77400" y="40194"/>
                                </a:cubicBezTo>
                                <a:cubicBezTo>
                                  <a:pt x="76448" y="40194"/>
                                  <a:pt x="76448" y="41147"/>
                                  <a:pt x="76448" y="42099"/>
                                </a:cubicBezTo>
                                <a:close/>
                                <a:moveTo>
                                  <a:pt x="79305" y="48766"/>
                                </a:moveTo>
                                <a:cubicBezTo>
                                  <a:pt x="78353" y="48766"/>
                                  <a:pt x="78353" y="48766"/>
                                  <a:pt x="79305" y="48766"/>
                                </a:cubicBezTo>
                                <a:cubicBezTo>
                                  <a:pt x="78353" y="48766"/>
                                  <a:pt x="78353" y="49719"/>
                                  <a:pt x="79305" y="48766"/>
                                </a:cubicBezTo>
                                <a:cubicBezTo>
                                  <a:pt x="79305" y="49719"/>
                                  <a:pt x="79305" y="49719"/>
                                  <a:pt x="79305" y="48766"/>
                                </a:cubicBezTo>
                                <a:lnTo>
                                  <a:pt x="79305" y="48766"/>
                                </a:lnTo>
                                <a:close/>
                                <a:moveTo>
                                  <a:pt x="82163" y="96391"/>
                                </a:moveTo>
                                <a:lnTo>
                                  <a:pt x="79305" y="93534"/>
                                </a:lnTo>
                                <a:cubicBezTo>
                                  <a:pt x="78353" y="93534"/>
                                  <a:pt x="78353" y="94487"/>
                                  <a:pt x="79305" y="94487"/>
                                </a:cubicBezTo>
                                <a:cubicBezTo>
                                  <a:pt x="79305" y="95439"/>
                                  <a:pt x="80258" y="96391"/>
                                  <a:pt x="81210" y="97344"/>
                                </a:cubicBezTo>
                                <a:cubicBezTo>
                                  <a:pt x="81210" y="98297"/>
                                  <a:pt x="82163" y="98297"/>
                                  <a:pt x="83115" y="98297"/>
                                </a:cubicBezTo>
                                <a:cubicBezTo>
                                  <a:pt x="83115" y="97344"/>
                                  <a:pt x="82163" y="97344"/>
                                  <a:pt x="82163" y="96391"/>
                                </a:cubicBezTo>
                                <a:close/>
                                <a:moveTo>
                                  <a:pt x="79305" y="58291"/>
                                </a:moveTo>
                                <a:lnTo>
                                  <a:pt x="83115" y="64007"/>
                                </a:lnTo>
                                <a:cubicBezTo>
                                  <a:pt x="83115" y="64007"/>
                                  <a:pt x="84068" y="64007"/>
                                  <a:pt x="84068" y="64007"/>
                                </a:cubicBezTo>
                                <a:cubicBezTo>
                                  <a:pt x="84068" y="64007"/>
                                  <a:pt x="85020" y="64007"/>
                                  <a:pt x="85020" y="63054"/>
                                </a:cubicBezTo>
                                <a:cubicBezTo>
                                  <a:pt x="85973" y="62102"/>
                                  <a:pt x="85973" y="61149"/>
                                  <a:pt x="85020" y="60197"/>
                                </a:cubicBezTo>
                                <a:cubicBezTo>
                                  <a:pt x="84068" y="59244"/>
                                  <a:pt x="83115" y="58291"/>
                                  <a:pt x="82163" y="56387"/>
                                </a:cubicBezTo>
                                <a:cubicBezTo>
                                  <a:pt x="81210" y="54482"/>
                                  <a:pt x="81210" y="54482"/>
                                  <a:pt x="80258" y="55434"/>
                                </a:cubicBezTo>
                                <a:cubicBezTo>
                                  <a:pt x="79305" y="55434"/>
                                  <a:pt x="78353" y="57339"/>
                                  <a:pt x="79305" y="58291"/>
                                </a:cubicBezTo>
                                <a:close/>
                                <a:moveTo>
                                  <a:pt x="83115" y="89724"/>
                                </a:moveTo>
                                <a:cubicBezTo>
                                  <a:pt x="83115" y="87819"/>
                                  <a:pt x="83115" y="86866"/>
                                  <a:pt x="84068" y="84962"/>
                                </a:cubicBezTo>
                                <a:cubicBezTo>
                                  <a:pt x="85020" y="84009"/>
                                  <a:pt x="84068" y="83057"/>
                                  <a:pt x="83115" y="83057"/>
                                </a:cubicBezTo>
                                <a:cubicBezTo>
                                  <a:pt x="82163" y="83057"/>
                                  <a:pt x="82163" y="83057"/>
                                  <a:pt x="82163" y="84009"/>
                                </a:cubicBezTo>
                                <a:cubicBezTo>
                                  <a:pt x="81210" y="85914"/>
                                  <a:pt x="81210" y="86866"/>
                                  <a:pt x="80258" y="88772"/>
                                </a:cubicBezTo>
                                <a:cubicBezTo>
                                  <a:pt x="79305" y="89724"/>
                                  <a:pt x="79305" y="90677"/>
                                  <a:pt x="80258" y="91629"/>
                                </a:cubicBezTo>
                                <a:cubicBezTo>
                                  <a:pt x="80258" y="92582"/>
                                  <a:pt x="81210" y="91629"/>
                                  <a:pt x="82163" y="91629"/>
                                </a:cubicBezTo>
                                <a:cubicBezTo>
                                  <a:pt x="82163" y="90677"/>
                                  <a:pt x="84068" y="90677"/>
                                  <a:pt x="83115" y="89724"/>
                                </a:cubicBezTo>
                                <a:close/>
                                <a:moveTo>
                                  <a:pt x="85020" y="66864"/>
                                </a:moveTo>
                                <a:cubicBezTo>
                                  <a:pt x="83115" y="67816"/>
                                  <a:pt x="82163" y="65912"/>
                                  <a:pt x="82163" y="64959"/>
                                </a:cubicBezTo>
                                <a:cubicBezTo>
                                  <a:pt x="82163" y="64959"/>
                                  <a:pt x="82163" y="64007"/>
                                  <a:pt x="81210" y="64007"/>
                                </a:cubicBezTo>
                                <a:cubicBezTo>
                                  <a:pt x="80258" y="64007"/>
                                  <a:pt x="80258" y="64007"/>
                                  <a:pt x="80258" y="64007"/>
                                </a:cubicBezTo>
                                <a:cubicBezTo>
                                  <a:pt x="79305" y="64007"/>
                                  <a:pt x="79305" y="64959"/>
                                  <a:pt x="80258" y="64959"/>
                                </a:cubicBezTo>
                                <a:cubicBezTo>
                                  <a:pt x="80258" y="64959"/>
                                  <a:pt x="81210" y="64959"/>
                                  <a:pt x="81210" y="64959"/>
                                </a:cubicBezTo>
                                <a:lnTo>
                                  <a:pt x="82163" y="64959"/>
                                </a:lnTo>
                                <a:cubicBezTo>
                                  <a:pt x="82163" y="66864"/>
                                  <a:pt x="80258" y="69722"/>
                                  <a:pt x="82163" y="71627"/>
                                </a:cubicBezTo>
                                <a:lnTo>
                                  <a:pt x="82163" y="71627"/>
                                </a:lnTo>
                                <a:cubicBezTo>
                                  <a:pt x="85020" y="71627"/>
                                  <a:pt x="85020" y="69722"/>
                                  <a:pt x="85973" y="68769"/>
                                </a:cubicBezTo>
                                <a:cubicBezTo>
                                  <a:pt x="86925" y="67816"/>
                                  <a:pt x="86925" y="67816"/>
                                  <a:pt x="87878" y="67816"/>
                                </a:cubicBezTo>
                                <a:cubicBezTo>
                                  <a:pt x="88830" y="67816"/>
                                  <a:pt x="89783" y="68769"/>
                                  <a:pt x="88830" y="69722"/>
                                </a:cubicBezTo>
                                <a:cubicBezTo>
                                  <a:pt x="88830" y="70674"/>
                                  <a:pt x="88830" y="71627"/>
                                  <a:pt x="88830" y="72579"/>
                                </a:cubicBezTo>
                                <a:cubicBezTo>
                                  <a:pt x="85020" y="73532"/>
                                  <a:pt x="85020" y="74484"/>
                                  <a:pt x="87878" y="77341"/>
                                </a:cubicBezTo>
                                <a:cubicBezTo>
                                  <a:pt x="85973" y="80199"/>
                                  <a:pt x="89783" y="82104"/>
                                  <a:pt x="88830" y="84962"/>
                                </a:cubicBezTo>
                                <a:cubicBezTo>
                                  <a:pt x="88830" y="84962"/>
                                  <a:pt x="89783" y="84962"/>
                                  <a:pt x="89783" y="84962"/>
                                </a:cubicBezTo>
                                <a:cubicBezTo>
                                  <a:pt x="91688" y="83057"/>
                                  <a:pt x="94545" y="84962"/>
                                  <a:pt x="96450" y="84962"/>
                                </a:cubicBezTo>
                                <a:cubicBezTo>
                                  <a:pt x="97403" y="84962"/>
                                  <a:pt x="99308" y="86866"/>
                                  <a:pt x="100260" y="84962"/>
                                </a:cubicBezTo>
                                <a:cubicBezTo>
                                  <a:pt x="100260" y="84009"/>
                                  <a:pt x="98355" y="83057"/>
                                  <a:pt x="97403" y="82104"/>
                                </a:cubicBezTo>
                                <a:cubicBezTo>
                                  <a:pt x="96450" y="82104"/>
                                  <a:pt x="95498" y="82104"/>
                                  <a:pt x="95498" y="82104"/>
                                </a:cubicBezTo>
                                <a:cubicBezTo>
                                  <a:pt x="96450" y="80199"/>
                                  <a:pt x="94545" y="80199"/>
                                  <a:pt x="93593" y="80199"/>
                                </a:cubicBezTo>
                                <a:cubicBezTo>
                                  <a:pt x="93593" y="79247"/>
                                  <a:pt x="94545" y="77341"/>
                                  <a:pt x="92640" y="78294"/>
                                </a:cubicBezTo>
                                <a:cubicBezTo>
                                  <a:pt x="91688" y="78294"/>
                                  <a:pt x="91688" y="79247"/>
                                  <a:pt x="91688" y="79247"/>
                                </a:cubicBezTo>
                                <a:lnTo>
                                  <a:pt x="91688" y="79247"/>
                                </a:lnTo>
                                <a:lnTo>
                                  <a:pt x="91688" y="79247"/>
                                </a:lnTo>
                                <a:cubicBezTo>
                                  <a:pt x="90735" y="78294"/>
                                  <a:pt x="89783" y="77341"/>
                                  <a:pt x="89783" y="76389"/>
                                </a:cubicBezTo>
                                <a:cubicBezTo>
                                  <a:pt x="90735" y="75437"/>
                                  <a:pt x="90735" y="73532"/>
                                  <a:pt x="90735" y="71627"/>
                                </a:cubicBezTo>
                                <a:cubicBezTo>
                                  <a:pt x="93593" y="71627"/>
                                  <a:pt x="94545" y="69722"/>
                                  <a:pt x="93593" y="66864"/>
                                </a:cubicBezTo>
                                <a:cubicBezTo>
                                  <a:pt x="92640" y="64007"/>
                                  <a:pt x="90735" y="65912"/>
                                  <a:pt x="89783" y="64959"/>
                                </a:cubicBezTo>
                                <a:cubicBezTo>
                                  <a:pt x="86925" y="66864"/>
                                  <a:pt x="85973" y="66864"/>
                                  <a:pt x="85020" y="66864"/>
                                </a:cubicBezTo>
                                <a:close/>
                                <a:moveTo>
                                  <a:pt x="81210" y="79247"/>
                                </a:moveTo>
                                <a:cubicBezTo>
                                  <a:pt x="81210" y="80199"/>
                                  <a:pt x="82163" y="80199"/>
                                  <a:pt x="82163" y="80199"/>
                                </a:cubicBezTo>
                                <a:lnTo>
                                  <a:pt x="82163" y="80199"/>
                                </a:lnTo>
                                <a:cubicBezTo>
                                  <a:pt x="82163" y="79247"/>
                                  <a:pt x="82163" y="79247"/>
                                  <a:pt x="81210" y="79247"/>
                                </a:cubicBezTo>
                                <a:close/>
                                <a:moveTo>
                                  <a:pt x="84068" y="95439"/>
                                </a:moveTo>
                                <a:cubicBezTo>
                                  <a:pt x="84068" y="95439"/>
                                  <a:pt x="84068" y="94487"/>
                                  <a:pt x="84068" y="95439"/>
                                </a:cubicBezTo>
                                <a:lnTo>
                                  <a:pt x="84068" y="93534"/>
                                </a:lnTo>
                                <a:cubicBezTo>
                                  <a:pt x="84068" y="94487"/>
                                  <a:pt x="83115" y="94487"/>
                                  <a:pt x="84068" y="95439"/>
                                </a:cubicBezTo>
                                <a:cubicBezTo>
                                  <a:pt x="83115" y="94487"/>
                                  <a:pt x="83115" y="95439"/>
                                  <a:pt x="84068" y="95439"/>
                                </a:cubicBezTo>
                                <a:close/>
                                <a:moveTo>
                                  <a:pt x="84068" y="53529"/>
                                </a:moveTo>
                                <a:lnTo>
                                  <a:pt x="84068" y="53529"/>
                                </a:lnTo>
                                <a:cubicBezTo>
                                  <a:pt x="85020" y="52577"/>
                                  <a:pt x="85020" y="52577"/>
                                  <a:pt x="84068" y="52577"/>
                                </a:cubicBezTo>
                                <a:cubicBezTo>
                                  <a:pt x="84068" y="52577"/>
                                  <a:pt x="84068" y="52577"/>
                                  <a:pt x="84068" y="53529"/>
                                </a:cubicBezTo>
                                <a:cubicBezTo>
                                  <a:pt x="83115" y="53529"/>
                                  <a:pt x="84068" y="53529"/>
                                  <a:pt x="84068" y="53529"/>
                                </a:cubicBezTo>
                                <a:close/>
                                <a:moveTo>
                                  <a:pt x="98355" y="106869"/>
                                </a:moveTo>
                                <a:cubicBezTo>
                                  <a:pt x="97403" y="108774"/>
                                  <a:pt x="97403" y="109727"/>
                                  <a:pt x="97403" y="111632"/>
                                </a:cubicBezTo>
                                <a:cubicBezTo>
                                  <a:pt x="97403" y="112584"/>
                                  <a:pt x="97403" y="112584"/>
                                  <a:pt x="98355" y="112584"/>
                                </a:cubicBezTo>
                                <a:cubicBezTo>
                                  <a:pt x="98355" y="112584"/>
                                  <a:pt x="99308" y="112584"/>
                                  <a:pt x="99308" y="112584"/>
                                </a:cubicBezTo>
                                <a:cubicBezTo>
                                  <a:pt x="99308" y="111632"/>
                                  <a:pt x="99308" y="107822"/>
                                  <a:pt x="98355" y="106869"/>
                                </a:cubicBezTo>
                                <a:cubicBezTo>
                                  <a:pt x="98355" y="104964"/>
                                  <a:pt x="97403" y="104012"/>
                                  <a:pt x="95498" y="104012"/>
                                </a:cubicBezTo>
                                <a:cubicBezTo>
                                  <a:pt x="94545" y="104012"/>
                                  <a:pt x="92640" y="103059"/>
                                  <a:pt x="92640" y="102107"/>
                                </a:cubicBezTo>
                                <a:cubicBezTo>
                                  <a:pt x="93593" y="102107"/>
                                  <a:pt x="94545" y="103059"/>
                                  <a:pt x="96450" y="102107"/>
                                </a:cubicBezTo>
                                <a:cubicBezTo>
                                  <a:pt x="97403" y="100202"/>
                                  <a:pt x="99308" y="100202"/>
                                  <a:pt x="101213" y="100202"/>
                                </a:cubicBezTo>
                                <a:cubicBezTo>
                                  <a:pt x="102165" y="100202"/>
                                  <a:pt x="103118" y="101154"/>
                                  <a:pt x="103118" y="100202"/>
                                </a:cubicBezTo>
                                <a:cubicBezTo>
                                  <a:pt x="103118" y="100202"/>
                                  <a:pt x="102165" y="99249"/>
                                  <a:pt x="101213" y="99249"/>
                                </a:cubicBezTo>
                                <a:cubicBezTo>
                                  <a:pt x="99308" y="97344"/>
                                  <a:pt x="96450" y="98297"/>
                                  <a:pt x="94545" y="95439"/>
                                </a:cubicBezTo>
                                <a:cubicBezTo>
                                  <a:pt x="95498" y="92582"/>
                                  <a:pt x="94545" y="91629"/>
                                  <a:pt x="92640" y="89724"/>
                                </a:cubicBezTo>
                                <a:cubicBezTo>
                                  <a:pt x="91688" y="88772"/>
                                  <a:pt x="90735" y="88772"/>
                                  <a:pt x="90735" y="89724"/>
                                </a:cubicBezTo>
                                <a:cubicBezTo>
                                  <a:pt x="91688" y="91629"/>
                                  <a:pt x="91688" y="94487"/>
                                  <a:pt x="94545" y="95439"/>
                                </a:cubicBezTo>
                                <a:cubicBezTo>
                                  <a:pt x="93593" y="97344"/>
                                  <a:pt x="92640" y="99249"/>
                                  <a:pt x="92640" y="102107"/>
                                </a:cubicBezTo>
                                <a:cubicBezTo>
                                  <a:pt x="90735" y="102107"/>
                                  <a:pt x="89783" y="102107"/>
                                  <a:pt x="88830" y="104012"/>
                                </a:cubicBezTo>
                                <a:cubicBezTo>
                                  <a:pt x="88830" y="103059"/>
                                  <a:pt x="87878" y="102107"/>
                                  <a:pt x="88830" y="100202"/>
                                </a:cubicBezTo>
                                <a:cubicBezTo>
                                  <a:pt x="88830" y="99249"/>
                                  <a:pt x="88830" y="99249"/>
                                  <a:pt x="87878" y="98297"/>
                                </a:cubicBezTo>
                                <a:cubicBezTo>
                                  <a:pt x="86925" y="98297"/>
                                  <a:pt x="85973" y="98297"/>
                                  <a:pt x="85973" y="99249"/>
                                </a:cubicBezTo>
                                <a:cubicBezTo>
                                  <a:pt x="85973" y="101154"/>
                                  <a:pt x="85973" y="103059"/>
                                  <a:pt x="85020" y="104964"/>
                                </a:cubicBezTo>
                                <a:cubicBezTo>
                                  <a:pt x="86925" y="105916"/>
                                  <a:pt x="87878" y="104012"/>
                                  <a:pt x="89783" y="103059"/>
                                </a:cubicBezTo>
                                <a:cubicBezTo>
                                  <a:pt x="89783" y="104964"/>
                                  <a:pt x="88830" y="105916"/>
                                  <a:pt x="86925" y="106869"/>
                                </a:cubicBezTo>
                                <a:cubicBezTo>
                                  <a:pt x="85973" y="106869"/>
                                  <a:pt x="85973" y="107822"/>
                                  <a:pt x="85973" y="107822"/>
                                </a:cubicBezTo>
                                <a:cubicBezTo>
                                  <a:pt x="85973" y="108774"/>
                                  <a:pt x="87878" y="108774"/>
                                  <a:pt x="87878" y="108774"/>
                                </a:cubicBezTo>
                                <a:cubicBezTo>
                                  <a:pt x="89783" y="107822"/>
                                  <a:pt x="90735" y="106869"/>
                                  <a:pt x="92640" y="105916"/>
                                </a:cubicBezTo>
                                <a:cubicBezTo>
                                  <a:pt x="92640" y="105916"/>
                                  <a:pt x="91688" y="105916"/>
                                  <a:pt x="91688" y="104964"/>
                                </a:cubicBezTo>
                                <a:cubicBezTo>
                                  <a:pt x="91688" y="104964"/>
                                  <a:pt x="91688" y="104012"/>
                                  <a:pt x="91688" y="104964"/>
                                </a:cubicBezTo>
                                <a:cubicBezTo>
                                  <a:pt x="92640" y="104964"/>
                                  <a:pt x="92640" y="105916"/>
                                  <a:pt x="92640" y="105916"/>
                                </a:cubicBezTo>
                                <a:lnTo>
                                  <a:pt x="92640" y="105916"/>
                                </a:lnTo>
                                <a:cubicBezTo>
                                  <a:pt x="93593" y="106869"/>
                                  <a:pt x="95498" y="106869"/>
                                  <a:pt x="98355" y="106869"/>
                                </a:cubicBezTo>
                                <a:close/>
                                <a:moveTo>
                                  <a:pt x="86925" y="88772"/>
                                </a:moveTo>
                                <a:lnTo>
                                  <a:pt x="86925" y="88772"/>
                                </a:lnTo>
                                <a:cubicBezTo>
                                  <a:pt x="85973" y="89724"/>
                                  <a:pt x="85973" y="89724"/>
                                  <a:pt x="86925" y="88772"/>
                                </a:cubicBezTo>
                                <a:cubicBezTo>
                                  <a:pt x="86925" y="89724"/>
                                  <a:pt x="86925" y="89724"/>
                                  <a:pt x="86925" y="88772"/>
                                </a:cubicBezTo>
                                <a:cubicBezTo>
                                  <a:pt x="87878" y="89724"/>
                                  <a:pt x="86925" y="88772"/>
                                  <a:pt x="86925" y="88772"/>
                                </a:cubicBezTo>
                                <a:close/>
                                <a:moveTo>
                                  <a:pt x="88830" y="80199"/>
                                </a:moveTo>
                                <a:cubicBezTo>
                                  <a:pt x="88830" y="80199"/>
                                  <a:pt x="88830" y="80199"/>
                                  <a:pt x="88830" y="80199"/>
                                </a:cubicBezTo>
                                <a:lnTo>
                                  <a:pt x="91688" y="80199"/>
                                </a:lnTo>
                                <a:lnTo>
                                  <a:pt x="91688" y="82104"/>
                                </a:lnTo>
                                <a:cubicBezTo>
                                  <a:pt x="90735" y="81152"/>
                                  <a:pt x="89783" y="81152"/>
                                  <a:pt x="88830" y="80199"/>
                                </a:cubicBezTo>
                                <a:close/>
                                <a:moveTo>
                                  <a:pt x="91688" y="109727"/>
                                </a:moveTo>
                                <a:lnTo>
                                  <a:pt x="91688" y="109727"/>
                                </a:lnTo>
                                <a:cubicBezTo>
                                  <a:pt x="90735" y="110679"/>
                                  <a:pt x="90735" y="111632"/>
                                  <a:pt x="90735" y="111632"/>
                                </a:cubicBezTo>
                                <a:cubicBezTo>
                                  <a:pt x="90735" y="111632"/>
                                  <a:pt x="91688" y="110679"/>
                                  <a:pt x="91688" y="109727"/>
                                </a:cubicBezTo>
                                <a:lnTo>
                                  <a:pt x="91688" y="109727"/>
                                </a:lnTo>
                                <a:close/>
                                <a:moveTo>
                                  <a:pt x="95498" y="116394"/>
                                </a:moveTo>
                                <a:cubicBezTo>
                                  <a:pt x="95498" y="116394"/>
                                  <a:pt x="95498" y="116394"/>
                                  <a:pt x="95498" y="116394"/>
                                </a:cubicBezTo>
                                <a:cubicBezTo>
                                  <a:pt x="96450" y="115441"/>
                                  <a:pt x="96450" y="114489"/>
                                  <a:pt x="96450" y="114489"/>
                                </a:cubicBezTo>
                                <a:cubicBezTo>
                                  <a:pt x="94545" y="114489"/>
                                  <a:pt x="94545" y="115441"/>
                                  <a:pt x="95498" y="116394"/>
                                </a:cubicBezTo>
                                <a:cubicBezTo>
                                  <a:pt x="94545" y="116394"/>
                                  <a:pt x="94545" y="116394"/>
                                  <a:pt x="95498" y="116394"/>
                                </a:cubicBezTo>
                                <a:close/>
                                <a:moveTo>
                                  <a:pt x="97403" y="131634"/>
                                </a:moveTo>
                                <a:cubicBezTo>
                                  <a:pt x="97403" y="130682"/>
                                  <a:pt x="97403" y="130682"/>
                                  <a:pt x="96450" y="129729"/>
                                </a:cubicBezTo>
                                <a:cubicBezTo>
                                  <a:pt x="95498" y="129729"/>
                                  <a:pt x="95498" y="129729"/>
                                  <a:pt x="95498" y="130682"/>
                                </a:cubicBezTo>
                                <a:cubicBezTo>
                                  <a:pt x="95498" y="131634"/>
                                  <a:pt x="95498" y="132587"/>
                                  <a:pt x="97403" y="131634"/>
                                </a:cubicBezTo>
                                <a:cubicBezTo>
                                  <a:pt x="96450" y="132587"/>
                                  <a:pt x="97403" y="132587"/>
                                  <a:pt x="97403" y="131634"/>
                                </a:cubicBezTo>
                                <a:close/>
                                <a:moveTo>
                                  <a:pt x="97403" y="70674"/>
                                </a:moveTo>
                                <a:cubicBezTo>
                                  <a:pt x="97403" y="70674"/>
                                  <a:pt x="97403" y="70674"/>
                                  <a:pt x="97403" y="70674"/>
                                </a:cubicBezTo>
                                <a:lnTo>
                                  <a:pt x="97403" y="70674"/>
                                </a:lnTo>
                                <a:cubicBezTo>
                                  <a:pt x="97403" y="69722"/>
                                  <a:pt x="97403" y="69722"/>
                                  <a:pt x="97403" y="70674"/>
                                </a:cubicBezTo>
                                <a:cubicBezTo>
                                  <a:pt x="97403" y="70674"/>
                                  <a:pt x="97403" y="70674"/>
                                  <a:pt x="97403" y="70674"/>
                                </a:cubicBezTo>
                                <a:close/>
                                <a:moveTo>
                                  <a:pt x="103118" y="129729"/>
                                </a:moveTo>
                                <a:cubicBezTo>
                                  <a:pt x="101213" y="129729"/>
                                  <a:pt x="100260" y="128777"/>
                                  <a:pt x="99308" y="128777"/>
                                </a:cubicBezTo>
                                <a:cubicBezTo>
                                  <a:pt x="99308" y="128777"/>
                                  <a:pt x="99308" y="127824"/>
                                  <a:pt x="99308" y="127824"/>
                                </a:cubicBezTo>
                                <a:cubicBezTo>
                                  <a:pt x="99308" y="127824"/>
                                  <a:pt x="98355" y="126872"/>
                                  <a:pt x="97403" y="127824"/>
                                </a:cubicBezTo>
                                <a:cubicBezTo>
                                  <a:pt x="97403" y="127824"/>
                                  <a:pt x="97403" y="128777"/>
                                  <a:pt x="98355" y="128777"/>
                                </a:cubicBezTo>
                                <a:cubicBezTo>
                                  <a:pt x="98355" y="128777"/>
                                  <a:pt x="99308" y="128777"/>
                                  <a:pt x="99308" y="129729"/>
                                </a:cubicBezTo>
                                <a:cubicBezTo>
                                  <a:pt x="100260" y="130682"/>
                                  <a:pt x="101213" y="130682"/>
                                  <a:pt x="103118" y="129729"/>
                                </a:cubicBezTo>
                                <a:close/>
                                <a:moveTo>
                                  <a:pt x="102165" y="115441"/>
                                </a:moveTo>
                                <a:cubicBezTo>
                                  <a:pt x="101213" y="115441"/>
                                  <a:pt x="102165" y="117347"/>
                                  <a:pt x="102165" y="118299"/>
                                </a:cubicBezTo>
                                <a:cubicBezTo>
                                  <a:pt x="101213" y="119252"/>
                                  <a:pt x="99308" y="118299"/>
                                  <a:pt x="99308" y="120204"/>
                                </a:cubicBezTo>
                                <a:cubicBezTo>
                                  <a:pt x="99308" y="121157"/>
                                  <a:pt x="101213" y="120204"/>
                                  <a:pt x="101213" y="121157"/>
                                </a:cubicBezTo>
                                <a:cubicBezTo>
                                  <a:pt x="101213" y="121157"/>
                                  <a:pt x="100260" y="122109"/>
                                  <a:pt x="100260" y="122109"/>
                                </a:cubicBezTo>
                                <a:cubicBezTo>
                                  <a:pt x="100260" y="122109"/>
                                  <a:pt x="99308" y="123062"/>
                                  <a:pt x="100260" y="123062"/>
                                </a:cubicBezTo>
                                <a:cubicBezTo>
                                  <a:pt x="101213" y="123062"/>
                                  <a:pt x="101213" y="123062"/>
                                  <a:pt x="102165" y="122109"/>
                                </a:cubicBezTo>
                                <a:lnTo>
                                  <a:pt x="102165" y="120204"/>
                                </a:lnTo>
                                <a:cubicBezTo>
                                  <a:pt x="103118" y="120204"/>
                                  <a:pt x="103118" y="118299"/>
                                  <a:pt x="103118" y="117347"/>
                                </a:cubicBezTo>
                                <a:cubicBezTo>
                                  <a:pt x="104070" y="117347"/>
                                  <a:pt x="105023" y="117347"/>
                                  <a:pt x="105023" y="118299"/>
                                </a:cubicBezTo>
                                <a:cubicBezTo>
                                  <a:pt x="105023" y="118299"/>
                                  <a:pt x="105023" y="119252"/>
                                  <a:pt x="105975" y="119252"/>
                                </a:cubicBezTo>
                                <a:cubicBezTo>
                                  <a:pt x="106928" y="119252"/>
                                  <a:pt x="105975" y="118299"/>
                                  <a:pt x="105975" y="118299"/>
                                </a:cubicBezTo>
                                <a:cubicBezTo>
                                  <a:pt x="105975" y="117347"/>
                                  <a:pt x="105975" y="117347"/>
                                  <a:pt x="105975" y="117347"/>
                                </a:cubicBezTo>
                                <a:cubicBezTo>
                                  <a:pt x="104070" y="116394"/>
                                  <a:pt x="104070" y="115441"/>
                                  <a:pt x="102165" y="115441"/>
                                </a:cubicBezTo>
                                <a:close/>
                                <a:moveTo>
                                  <a:pt x="99308" y="103059"/>
                                </a:moveTo>
                                <a:cubicBezTo>
                                  <a:pt x="100260" y="103059"/>
                                  <a:pt x="100260" y="104012"/>
                                  <a:pt x="99308" y="103059"/>
                                </a:cubicBezTo>
                                <a:cubicBezTo>
                                  <a:pt x="101213" y="104012"/>
                                  <a:pt x="101213" y="103059"/>
                                  <a:pt x="101213" y="103059"/>
                                </a:cubicBezTo>
                                <a:cubicBezTo>
                                  <a:pt x="101213" y="102107"/>
                                  <a:pt x="100260" y="102107"/>
                                  <a:pt x="99308" y="103059"/>
                                </a:cubicBezTo>
                                <a:cubicBezTo>
                                  <a:pt x="99308" y="102107"/>
                                  <a:pt x="99308" y="103059"/>
                                  <a:pt x="99308" y="103059"/>
                                </a:cubicBezTo>
                                <a:close/>
                                <a:moveTo>
                                  <a:pt x="100260" y="93534"/>
                                </a:moveTo>
                                <a:cubicBezTo>
                                  <a:pt x="101213" y="93534"/>
                                  <a:pt x="102165" y="93534"/>
                                  <a:pt x="103118" y="92582"/>
                                </a:cubicBezTo>
                                <a:cubicBezTo>
                                  <a:pt x="103118" y="92582"/>
                                  <a:pt x="103118" y="91629"/>
                                  <a:pt x="102165" y="91629"/>
                                </a:cubicBezTo>
                                <a:cubicBezTo>
                                  <a:pt x="101213" y="92582"/>
                                  <a:pt x="100260" y="91629"/>
                                  <a:pt x="100260" y="93534"/>
                                </a:cubicBezTo>
                                <a:cubicBezTo>
                                  <a:pt x="99308" y="93534"/>
                                  <a:pt x="99308" y="93534"/>
                                  <a:pt x="100260" y="93534"/>
                                </a:cubicBezTo>
                                <a:close/>
                                <a:moveTo>
                                  <a:pt x="99308" y="73532"/>
                                </a:moveTo>
                                <a:cubicBezTo>
                                  <a:pt x="99308" y="74484"/>
                                  <a:pt x="100260" y="74484"/>
                                  <a:pt x="99308" y="73532"/>
                                </a:cubicBezTo>
                                <a:cubicBezTo>
                                  <a:pt x="100260" y="74484"/>
                                  <a:pt x="100260" y="73532"/>
                                  <a:pt x="99308" y="73532"/>
                                </a:cubicBezTo>
                                <a:cubicBezTo>
                                  <a:pt x="100260" y="73532"/>
                                  <a:pt x="100260" y="73532"/>
                                  <a:pt x="99308" y="73532"/>
                                </a:cubicBezTo>
                                <a:cubicBezTo>
                                  <a:pt x="100260" y="73532"/>
                                  <a:pt x="99308" y="73532"/>
                                  <a:pt x="99308" y="73532"/>
                                </a:cubicBezTo>
                                <a:close/>
                                <a:moveTo>
                                  <a:pt x="102165" y="112584"/>
                                </a:moveTo>
                                <a:cubicBezTo>
                                  <a:pt x="102165" y="112584"/>
                                  <a:pt x="102165" y="112584"/>
                                  <a:pt x="102165" y="112584"/>
                                </a:cubicBezTo>
                                <a:cubicBezTo>
                                  <a:pt x="103118" y="113537"/>
                                  <a:pt x="103118" y="112584"/>
                                  <a:pt x="103118" y="112584"/>
                                </a:cubicBezTo>
                                <a:cubicBezTo>
                                  <a:pt x="103118" y="111632"/>
                                  <a:pt x="103118" y="111632"/>
                                  <a:pt x="102165" y="112584"/>
                                </a:cubicBezTo>
                                <a:cubicBezTo>
                                  <a:pt x="102165" y="111632"/>
                                  <a:pt x="102165" y="111632"/>
                                  <a:pt x="102165" y="112584"/>
                                </a:cubicBezTo>
                                <a:close/>
                                <a:moveTo>
                                  <a:pt x="105975" y="124014"/>
                                </a:moveTo>
                                <a:cubicBezTo>
                                  <a:pt x="105023" y="124966"/>
                                  <a:pt x="105023" y="126872"/>
                                  <a:pt x="103118" y="126872"/>
                                </a:cubicBezTo>
                                <a:cubicBezTo>
                                  <a:pt x="102165" y="126872"/>
                                  <a:pt x="103118" y="127824"/>
                                  <a:pt x="104070" y="129729"/>
                                </a:cubicBezTo>
                                <a:cubicBezTo>
                                  <a:pt x="105023" y="128777"/>
                                  <a:pt x="105975" y="126872"/>
                                  <a:pt x="105975" y="124014"/>
                                </a:cubicBezTo>
                                <a:cubicBezTo>
                                  <a:pt x="106928" y="124014"/>
                                  <a:pt x="105975" y="123062"/>
                                  <a:pt x="105975" y="124014"/>
                                </a:cubicBezTo>
                                <a:close/>
                                <a:moveTo>
                                  <a:pt x="104070" y="104964"/>
                                </a:moveTo>
                                <a:cubicBezTo>
                                  <a:pt x="104070" y="104964"/>
                                  <a:pt x="104070" y="104964"/>
                                  <a:pt x="104070" y="104964"/>
                                </a:cubicBezTo>
                                <a:cubicBezTo>
                                  <a:pt x="105023" y="104964"/>
                                  <a:pt x="105023" y="104964"/>
                                  <a:pt x="104070" y="104964"/>
                                </a:cubicBezTo>
                                <a:cubicBezTo>
                                  <a:pt x="105023" y="104012"/>
                                  <a:pt x="104070" y="104012"/>
                                  <a:pt x="104070" y="104964"/>
                                </a:cubicBezTo>
                                <a:cubicBezTo>
                                  <a:pt x="104070" y="104012"/>
                                  <a:pt x="104070" y="104964"/>
                                  <a:pt x="104070" y="104964"/>
                                </a:cubicBezTo>
                                <a:close/>
                                <a:moveTo>
                                  <a:pt x="106928" y="115441"/>
                                </a:moveTo>
                                <a:cubicBezTo>
                                  <a:pt x="107880" y="116394"/>
                                  <a:pt x="109785" y="116394"/>
                                  <a:pt x="110738" y="115441"/>
                                </a:cubicBezTo>
                                <a:cubicBezTo>
                                  <a:pt x="112643" y="115441"/>
                                  <a:pt x="112643" y="114489"/>
                                  <a:pt x="112643" y="112584"/>
                                </a:cubicBezTo>
                                <a:cubicBezTo>
                                  <a:pt x="111690" y="109727"/>
                                  <a:pt x="110738" y="112584"/>
                                  <a:pt x="109785" y="111632"/>
                                </a:cubicBezTo>
                                <a:cubicBezTo>
                                  <a:pt x="105975" y="110679"/>
                                  <a:pt x="105975" y="111632"/>
                                  <a:pt x="106928" y="115441"/>
                                </a:cubicBezTo>
                                <a:cubicBezTo>
                                  <a:pt x="106928" y="114489"/>
                                  <a:pt x="106928" y="114489"/>
                                  <a:pt x="106928" y="115441"/>
                                </a:cubicBezTo>
                                <a:cubicBezTo>
                                  <a:pt x="105975" y="116394"/>
                                  <a:pt x="105975" y="116394"/>
                                  <a:pt x="105023" y="117347"/>
                                </a:cubicBezTo>
                                <a:cubicBezTo>
                                  <a:pt x="106928" y="117347"/>
                                  <a:pt x="106928" y="116394"/>
                                  <a:pt x="106928" y="115441"/>
                                </a:cubicBezTo>
                                <a:close/>
                                <a:moveTo>
                                  <a:pt x="108833" y="129729"/>
                                </a:moveTo>
                                <a:cubicBezTo>
                                  <a:pt x="109785" y="129729"/>
                                  <a:pt x="109785" y="129729"/>
                                  <a:pt x="109785" y="128777"/>
                                </a:cubicBezTo>
                                <a:cubicBezTo>
                                  <a:pt x="109785" y="127824"/>
                                  <a:pt x="108833" y="127824"/>
                                  <a:pt x="107880" y="127824"/>
                                </a:cubicBezTo>
                                <a:cubicBezTo>
                                  <a:pt x="106928" y="127824"/>
                                  <a:pt x="106928" y="128777"/>
                                  <a:pt x="106928" y="128777"/>
                                </a:cubicBezTo>
                                <a:cubicBezTo>
                                  <a:pt x="106928" y="129729"/>
                                  <a:pt x="107880" y="129729"/>
                                  <a:pt x="108833" y="129729"/>
                                </a:cubicBezTo>
                                <a:close/>
                                <a:moveTo>
                                  <a:pt x="110738" y="143064"/>
                                </a:moveTo>
                                <a:cubicBezTo>
                                  <a:pt x="111690" y="143064"/>
                                  <a:pt x="111690" y="143064"/>
                                  <a:pt x="112643" y="142112"/>
                                </a:cubicBezTo>
                                <a:cubicBezTo>
                                  <a:pt x="112643" y="140207"/>
                                  <a:pt x="110738" y="141159"/>
                                  <a:pt x="109785" y="141159"/>
                                </a:cubicBezTo>
                                <a:cubicBezTo>
                                  <a:pt x="108833" y="141159"/>
                                  <a:pt x="108833" y="140207"/>
                                  <a:pt x="108833" y="142112"/>
                                </a:cubicBezTo>
                                <a:cubicBezTo>
                                  <a:pt x="108833" y="143064"/>
                                  <a:pt x="109785" y="143064"/>
                                  <a:pt x="110738" y="143064"/>
                                </a:cubicBezTo>
                                <a:close/>
                                <a:moveTo>
                                  <a:pt x="114548" y="116394"/>
                                </a:moveTo>
                                <a:cubicBezTo>
                                  <a:pt x="113595" y="117347"/>
                                  <a:pt x="111690" y="116394"/>
                                  <a:pt x="111690" y="118299"/>
                                </a:cubicBezTo>
                                <a:cubicBezTo>
                                  <a:pt x="111690" y="120204"/>
                                  <a:pt x="113595" y="122109"/>
                                  <a:pt x="109785" y="121157"/>
                                </a:cubicBezTo>
                                <a:cubicBezTo>
                                  <a:pt x="109785" y="121157"/>
                                  <a:pt x="109785" y="122109"/>
                                  <a:pt x="109785" y="123062"/>
                                </a:cubicBezTo>
                                <a:cubicBezTo>
                                  <a:pt x="110738" y="124966"/>
                                  <a:pt x="112643" y="124014"/>
                                  <a:pt x="114548" y="122109"/>
                                </a:cubicBezTo>
                                <a:cubicBezTo>
                                  <a:pt x="115500" y="121157"/>
                                  <a:pt x="115500" y="121157"/>
                                  <a:pt x="116453" y="121157"/>
                                </a:cubicBezTo>
                                <a:cubicBezTo>
                                  <a:pt x="117405" y="118299"/>
                                  <a:pt x="115500" y="117347"/>
                                  <a:pt x="114548" y="116394"/>
                                </a:cubicBezTo>
                                <a:close/>
                                <a:moveTo>
                                  <a:pt x="110738" y="107822"/>
                                </a:moveTo>
                                <a:lnTo>
                                  <a:pt x="110738" y="107822"/>
                                </a:lnTo>
                                <a:cubicBezTo>
                                  <a:pt x="110738" y="107822"/>
                                  <a:pt x="110738" y="107822"/>
                                  <a:pt x="110738" y="107822"/>
                                </a:cubicBezTo>
                                <a:cubicBezTo>
                                  <a:pt x="110738" y="106869"/>
                                  <a:pt x="110738" y="106869"/>
                                  <a:pt x="110738" y="107822"/>
                                </a:cubicBezTo>
                                <a:cubicBezTo>
                                  <a:pt x="109785" y="107822"/>
                                  <a:pt x="110738" y="107822"/>
                                  <a:pt x="110738" y="107822"/>
                                </a:cubicBezTo>
                                <a:close/>
                                <a:moveTo>
                                  <a:pt x="112643" y="161162"/>
                                </a:moveTo>
                                <a:cubicBezTo>
                                  <a:pt x="112643" y="160209"/>
                                  <a:pt x="111690" y="160209"/>
                                  <a:pt x="112643" y="161162"/>
                                </a:cubicBezTo>
                                <a:cubicBezTo>
                                  <a:pt x="111690" y="160209"/>
                                  <a:pt x="110738" y="161162"/>
                                  <a:pt x="110738" y="161162"/>
                                </a:cubicBezTo>
                                <a:cubicBezTo>
                                  <a:pt x="110738" y="161162"/>
                                  <a:pt x="110738" y="162114"/>
                                  <a:pt x="112643" y="161162"/>
                                </a:cubicBezTo>
                                <a:cubicBezTo>
                                  <a:pt x="111690" y="162114"/>
                                  <a:pt x="112643" y="161162"/>
                                  <a:pt x="112643" y="161162"/>
                                </a:cubicBezTo>
                                <a:close/>
                                <a:moveTo>
                                  <a:pt x="113595" y="150684"/>
                                </a:moveTo>
                                <a:cubicBezTo>
                                  <a:pt x="114548" y="150684"/>
                                  <a:pt x="114548" y="151637"/>
                                  <a:pt x="115500" y="150684"/>
                                </a:cubicBezTo>
                                <a:cubicBezTo>
                                  <a:pt x="115500" y="150684"/>
                                  <a:pt x="116453" y="149732"/>
                                  <a:pt x="115500" y="149732"/>
                                </a:cubicBezTo>
                                <a:cubicBezTo>
                                  <a:pt x="114548" y="149732"/>
                                  <a:pt x="113595" y="149732"/>
                                  <a:pt x="113595" y="150684"/>
                                </a:cubicBezTo>
                                <a:cubicBezTo>
                                  <a:pt x="113595" y="148779"/>
                                  <a:pt x="112643" y="149732"/>
                                  <a:pt x="113595" y="150684"/>
                                </a:cubicBezTo>
                                <a:cubicBezTo>
                                  <a:pt x="112643" y="150684"/>
                                  <a:pt x="111690" y="150684"/>
                                  <a:pt x="110738" y="150684"/>
                                </a:cubicBezTo>
                                <a:cubicBezTo>
                                  <a:pt x="110738" y="150684"/>
                                  <a:pt x="110738" y="150684"/>
                                  <a:pt x="110738" y="150684"/>
                                </a:cubicBezTo>
                                <a:cubicBezTo>
                                  <a:pt x="111690" y="150684"/>
                                  <a:pt x="112643" y="150684"/>
                                  <a:pt x="113595" y="150684"/>
                                </a:cubicBezTo>
                                <a:lnTo>
                                  <a:pt x="113595" y="150684"/>
                                </a:lnTo>
                                <a:close/>
                                <a:moveTo>
                                  <a:pt x="110738" y="136397"/>
                                </a:moveTo>
                                <a:cubicBezTo>
                                  <a:pt x="110738" y="136397"/>
                                  <a:pt x="111690" y="137349"/>
                                  <a:pt x="110738" y="136397"/>
                                </a:cubicBezTo>
                                <a:cubicBezTo>
                                  <a:pt x="111690" y="137349"/>
                                  <a:pt x="112643" y="136397"/>
                                  <a:pt x="112643" y="136397"/>
                                </a:cubicBezTo>
                                <a:cubicBezTo>
                                  <a:pt x="112643" y="136397"/>
                                  <a:pt x="111690" y="136397"/>
                                  <a:pt x="110738" y="136397"/>
                                </a:cubicBezTo>
                                <a:cubicBezTo>
                                  <a:pt x="110738" y="135444"/>
                                  <a:pt x="110738" y="136397"/>
                                  <a:pt x="110738" y="136397"/>
                                </a:cubicBezTo>
                                <a:close/>
                                <a:moveTo>
                                  <a:pt x="111690" y="131634"/>
                                </a:moveTo>
                                <a:cubicBezTo>
                                  <a:pt x="111690" y="131634"/>
                                  <a:pt x="111690" y="131634"/>
                                  <a:pt x="111690" y="131634"/>
                                </a:cubicBezTo>
                                <a:cubicBezTo>
                                  <a:pt x="112643" y="131634"/>
                                  <a:pt x="112643" y="131634"/>
                                  <a:pt x="111690" y="131634"/>
                                </a:cubicBezTo>
                                <a:cubicBezTo>
                                  <a:pt x="112643" y="130682"/>
                                  <a:pt x="112643" y="130682"/>
                                  <a:pt x="111690" y="131634"/>
                                </a:cubicBezTo>
                                <a:cubicBezTo>
                                  <a:pt x="111690" y="130682"/>
                                  <a:pt x="111690" y="131634"/>
                                  <a:pt x="111690" y="131634"/>
                                </a:cubicBezTo>
                                <a:close/>
                                <a:moveTo>
                                  <a:pt x="112643" y="157352"/>
                                </a:moveTo>
                                <a:cubicBezTo>
                                  <a:pt x="112643" y="157352"/>
                                  <a:pt x="112643" y="157352"/>
                                  <a:pt x="112643" y="157352"/>
                                </a:cubicBezTo>
                                <a:cubicBezTo>
                                  <a:pt x="111690" y="157352"/>
                                  <a:pt x="111690" y="157352"/>
                                  <a:pt x="112643" y="157352"/>
                                </a:cubicBezTo>
                                <a:cubicBezTo>
                                  <a:pt x="111690" y="157352"/>
                                  <a:pt x="111690" y="157352"/>
                                  <a:pt x="112643" y="157352"/>
                                </a:cubicBezTo>
                                <a:lnTo>
                                  <a:pt x="112643" y="157352"/>
                                </a:lnTo>
                                <a:close/>
                                <a:moveTo>
                                  <a:pt x="114548" y="154494"/>
                                </a:moveTo>
                                <a:cubicBezTo>
                                  <a:pt x="114548" y="154494"/>
                                  <a:pt x="113595" y="154494"/>
                                  <a:pt x="114548" y="154494"/>
                                </a:cubicBezTo>
                                <a:cubicBezTo>
                                  <a:pt x="113595" y="153541"/>
                                  <a:pt x="113595" y="154494"/>
                                  <a:pt x="114548" y="154494"/>
                                </a:cubicBezTo>
                                <a:lnTo>
                                  <a:pt x="114548" y="154494"/>
                                </a:lnTo>
                                <a:cubicBezTo>
                                  <a:pt x="113595" y="155447"/>
                                  <a:pt x="114548" y="155447"/>
                                  <a:pt x="114548" y="154494"/>
                                </a:cubicBezTo>
                                <a:close/>
                                <a:moveTo>
                                  <a:pt x="114548" y="145922"/>
                                </a:moveTo>
                                <a:lnTo>
                                  <a:pt x="114548" y="145922"/>
                                </a:lnTo>
                                <a:cubicBezTo>
                                  <a:pt x="113595" y="145922"/>
                                  <a:pt x="113595" y="146874"/>
                                  <a:pt x="114548" y="145922"/>
                                </a:cubicBezTo>
                                <a:cubicBezTo>
                                  <a:pt x="114548" y="146874"/>
                                  <a:pt x="114548" y="146874"/>
                                  <a:pt x="114548" y="145922"/>
                                </a:cubicBezTo>
                                <a:cubicBezTo>
                                  <a:pt x="115500" y="145922"/>
                                  <a:pt x="114548" y="145922"/>
                                  <a:pt x="114548" y="145922"/>
                                </a:cubicBezTo>
                                <a:close/>
                                <a:moveTo>
                                  <a:pt x="115500" y="165924"/>
                                </a:moveTo>
                                <a:cubicBezTo>
                                  <a:pt x="115500" y="164972"/>
                                  <a:pt x="115500" y="164972"/>
                                  <a:pt x="115500" y="165924"/>
                                </a:cubicBezTo>
                                <a:cubicBezTo>
                                  <a:pt x="114548" y="164972"/>
                                  <a:pt x="114548" y="164972"/>
                                  <a:pt x="115500" y="165924"/>
                                </a:cubicBezTo>
                                <a:cubicBezTo>
                                  <a:pt x="114548" y="164972"/>
                                  <a:pt x="114548" y="165924"/>
                                  <a:pt x="115500" y="165924"/>
                                </a:cubicBezTo>
                                <a:cubicBezTo>
                                  <a:pt x="114548" y="165924"/>
                                  <a:pt x="115500" y="165924"/>
                                  <a:pt x="115500" y="165924"/>
                                </a:cubicBezTo>
                                <a:close/>
                                <a:moveTo>
                                  <a:pt x="114548" y="116394"/>
                                </a:moveTo>
                                <a:cubicBezTo>
                                  <a:pt x="115500" y="116394"/>
                                  <a:pt x="115500" y="116394"/>
                                  <a:pt x="116453" y="115441"/>
                                </a:cubicBezTo>
                                <a:cubicBezTo>
                                  <a:pt x="116453" y="115441"/>
                                  <a:pt x="116453" y="115441"/>
                                  <a:pt x="116453" y="115441"/>
                                </a:cubicBezTo>
                                <a:cubicBezTo>
                                  <a:pt x="115500" y="114489"/>
                                  <a:pt x="114548" y="115441"/>
                                  <a:pt x="114548" y="116394"/>
                                </a:cubicBezTo>
                                <a:close/>
                                <a:moveTo>
                                  <a:pt x="117405" y="159257"/>
                                </a:moveTo>
                                <a:cubicBezTo>
                                  <a:pt x="117405" y="158304"/>
                                  <a:pt x="116453" y="158304"/>
                                  <a:pt x="116453" y="158304"/>
                                </a:cubicBezTo>
                                <a:cubicBezTo>
                                  <a:pt x="116453" y="158304"/>
                                  <a:pt x="116453" y="158304"/>
                                  <a:pt x="116453" y="159257"/>
                                </a:cubicBezTo>
                                <a:cubicBezTo>
                                  <a:pt x="116453" y="160209"/>
                                  <a:pt x="116453" y="160209"/>
                                  <a:pt x="117405" y="159257"/>
                                </a:cubicBezTo>
                                <a:cubicBezTo>
                                  <a:pt x="117405" y="160209"/>
                                  <a:pt x="117405" y="159257"/>
                                  <a:pt x="117405" y="159257"/>
                                </a:cubicBezTo>
                                <a:close/>
                                <a:moveTo>
                                  <a:pt x="116453" y="121157"/>
                                </a:moveTo>
                                <a:cubicBezTo>
                                  <a:pt x="116453" y="122109"/>
                                  <a:pt x="116453" y="122109"/>
                                  <a:pt x="116453" y="123062"/>
                                </a:cubicBezTo>
                                <a:cubicBezTo>
                                  <a:pt x="116453" y="123062"/>
                                  <a:pt x="117405" y="123062"/>
                                  <a:pt x="117405" y="123062"/>
                                </a:cubicBezTo>
                                <a:cubicBezTo>
                                  <a:pt x="116453" y="122109"/>
                                  <a:pt x="116453" y="122109"/>
                                  <a:pt x="116453" y="121157"/>
                                </a:cubicBezTo>
                                <a:close/>
                                <a:moveTo>
                                  <a:pt x="119310" y="135444"/>
                                </a:moveTo>
                                <a:lnTo>
                                  <a:pt x="119310" y="135444"/>
                                </a:lnTo>
                                <a:cubicBezTo>
                                  <a:pt x="118358" y="135444"/>
                                  <a:pt x="118358" y="135444"/>
                                  <a:pt x="117405" y="135444"/>
                                </a:cubicBezTo>
                                <a:cubicBezTo>
                                  <a:pt x="117405" y="136397"/>
                                  <a:pt x="118358" y="136397"/>
                                  <a:pt x="119310" y="135444"/>
                                </a:cubicBezTo>
                                <a:cubicBezTo>
                                  <a:pt x="119310" y="135444"/>
                                  <a:pt x="119310" y="135444"/>
                                  <a:pt x="119310" y="135444"/>
                                </a:cubicBezTo>
                                <a:close/>
                                <a:moveTo>
                                  <a:pt x="125978" y="135444"/>
                                </a:moveTo>
                                <a:cubicBezTo>
                                  <a:pt x="125978" y="134491"/>
                                  <a:pt x="125978" y="133539"/>
                                  <a:pt x="126930" y="133539"/>
                                </a:cubicBezTo>
                                <a:cubicBezTo>
                                  <a:pt x="126930" y="133539"/>
                                  <a:pt x="126930" y="132587"/>
                                  <a:pt x="126930" y="132587"/>
                                </a:cubicBezTo>
                                <a:cubicBezTo>
                                  <a:pt x="125978" y="132587"/>
                                  <a:pt x="125978" y="132587"/>
                                  <a:pt x="125978" y="132587"/>
                                </a:cubicBezTo>
                                <a:cubicBezTo>
                                  <a:pt x="124073" y="133539"/>
                                  <a:pt x="123120" y="133539"/>
                                  <a:pt x="121215" y="134491"/>
                                </a:cubicBezTo>
                                <a:cubicBezTo>
                                  <a:pt x="120263" y="134491"/>
                                  <a:pt x="120263" y="135444"/>
                                  <a:pt x="120263" y="136397"/>
                                </a:cubicBezTo>
                                <a:cubicBezTo>
                                  <a:pt x="122168" y="136397"/>
                                  <a:pt x="124073" y="134491"/>
                                  <a:pt x="125978" y="137349"/>
                                </a:cubicBezTo>
                                <a:cubicBezTo>
                                  <a:pt x="126930" y="138302"/>
                                  <a:pt x="125978" y="140207"/>
                                  <a:pt x="127883" y="140207"/>
                                </a:cubicBezTo>
                                <a:cubicBezTo>
                                  <a:pt x="127883" y="138302"/>
                                  <a:pt x="125978" y="136397"/>
                                  <a:pt x="125978" y="135444"/>
                                </a:cubicBezTo>
                                <a:close/>
                                <a:moveTo>
                                  <a:pt x="120263" y="126872"/>
                                </a:moveTo>
                                <a:cubicBezTo>
                                  <a:pt x="120263" y="127824"/>
                                  <a:pt x="120263" y="128777"/>
                                  <a:pt x="121215" y="128777"/>
                                </a:cubicBezTo>
                                <a:cubicBezTo>
                                  <a:pt x="122168" y="128777"/>
                                  <a:pt x="122168" y="127824"/>
                                  <a:pt x="122168" y="127824"/>
                                </a:cubicBezTo>
                                <a:cubicBezTo>
                                  <a:pt x="122168" y="125919"/>
                                  <a:pt x="121215" y="125919"/>
                                  <a:pt x="120263" y="126872"/>
                                </a:cubicBezTo>
                                <a:cubicBezTo>
                                  <a:pt x="120263" y="125919"/>
                                  <a:pt x="120263" y="125919"/>
                                  <a:pt x="120263" y="126872"/>
                                </a:cubicBezTo>
                                <a:close/>
                                <a:moveTo>
                                  <a:pt x="121215" y="145922"/>
                                </a:moveTo>
                                <a:cubicBezTo>
                                  <a:pt x="121215" y="145922"/>
                                  <a:pt x="121215" y="144969"/>
                                  <a:pt x="121215" y="145922"/>
                                </a:cubicBezTo>
                                <a:cubicBezTo>
                                  <a:pt x="120263" y="144969"/>
                                  <a:pt x="120263" y="145922"/>
                                  <a:pt x="121215" y="145922"/>
                                </a:cubicBezTo>
                                <a:lnTo>
                                  <a:pt x="121215" y="145922"/>
                                </a:lnTo>
                                <a:cubicBezTo>
                                  <a:pt x="120263" y="145922"/>
                                  <a:pt x="121215" y="145922"/>
                                  <a:pt x="121215" y="145922"/>
                                </a:cubicBezTo>
                                <a:close/>
                                <a:moveTo>
                                  <a:pt x="126930" y="164972"/>
                                </a:moveTo>
                                <a:cubicBezTo>
                                  <a:pt x="126930" y="164019"/>
                                  <a:pt x="125978" y="164019"/>
                                  <a:pt x="126930" y="164972"/>
                                </a:cubicBezTo>
                                <a:cubicBezTo>
                                  <a:pt x="125978" y="164972"/>
                                  <a:pt x="125978" y="164972"/>
                                  <a:pt x="126930" y="164972"/>
                                </a:cubicBezTo>
                                <a:cubicBezTo>
                                  <a:pt x="125978" y="164972"/>
                                  <a:pt x="126930" y="164972"/>
                                  <a:pt x="126930" y="164972"/>
                                </a:cubicBezTo>
                                <a:cubicBezTo>
                                  <a:pt x="126930" y="164972"/>
                                  <a:pt x="126930" y="164972"/>
                                  <a:pt x="126930" y="164972"/>
                                </a:cubicBezTo>
                                <a:close/>
                                <a:moveTo>
                                  <a:pt x="129788" y="153541"/>
                                </a:moveTo>
                                <a:cubicBezTo>
                                  <a:pt x="128835" y="153541"/>
                                  <a:pt x="128835" y="153541"/>
                                  <a:pt x="129788" y="153541"/>
                                </a:cubicBezTo>
                                <a:cubicBezTo>
                                  <a:pt x="128835" y="154494"/>
                                  <a:pt x="128835" y="154494"/>
                                  <a:pt x="128835" y="154494"/>
                                </a:cubicBezTo>
                                <a:cubicBezTo>
                                  <a:pt x="128835" y="155447"/>
                                  <a:pt x="128835" y="155447"/>
                                  <a:pt x="129788" y="153541"/>
                                </a:cubicBezTo>
                                <a:lnTo>
                                  <a:pt x="129788" y="153541"/>
                                </a:lnTo>
                                <a:close/>
                                <a:moveTo>
                                  <a:pt x="135503" y="160209"/>
                                </a:moveTo>
                                <a:cubicBezTo>
                                  <a:pt x="135503" y="160209"/>
                                  <a:pt x="135503" y="160209"/>
                                  <a:pt x="135503" y="160209"/>
                                </a:cubicBezTo>
                                <a:cubicBezTo>
                                  <a:pt x="135503" y="160209"/>
                                  <a:pt x="134550" y="160209"/>
                                  <a:pt x="135503" y="160209"/>
                                </a:cubicBezTo>
                                <a:cubicBezTo>
                                  <a:pt x="134550" y="160209"/>
                                  <a:pt x="134550" y="160209"/>
                                  <a:pt x="135503" y="160209"/>
                                </a:cubicBezTo>
                                <a:cubicBezTo>
                                  <a:pt x="135503" y="160209"/>
                                  <a:pt x="135503" y="160209"/>
                                  <a:pt x="135503" y="160209"/>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 name="Freeform 69"/>
                        <wps:cNvSpPr/>
                        <wps:spPr>
                          <a:xfrm>
                            <a:off x="557092" y="790489"/>
                            <a:ext cx="114673" cy="232409"/>
                          </a:xfrm>
                          <a:custGeom>
                            <a:avLst/>
                            <a:gdLst>
                              <a:gd name="connsiteX0" fmla="*/ 103244 w 114673"/>
                              <a:gd name="connsiteY0" fmla="*/ 202883 h 232409"/>
                              <a:gd name="connsiteX1" fmla="*/ 99434 w 114673"/>
                              <a:gd name="connsiteY1" fmla="*/ 212408 h 232409"/>
                              <a:gd name="connsiteX2" fmla="*/ 67049 w 114673"/>
                              <a:gd name="connsiteY2" fmla="*/ 232410 h 232409"/>
                              <a:gd name="connsiteX3" fmla="*/ 40379 w 114673"/>
                              <a:gd name="connsiteY3" fmla="*/ 223838 h 232409"/>
                              <a:gd name="connsiteX4" fmla="*/ 26091 w 114673"/>
                              <a:gd name="connsiteY4" fmla="*/ 193358 h 232409"/>
                              <a:gd name="connsiteX5" fmla="*/ 25139 w 114673"/>
                              <a:gd name="connsiteY5" fmla="*/ 147638 h 232409"/>
                              <a:gd name="connsiteX6" fmla="*/ 25139 w 114673"/>
                              <a:gd name="connsiteY6" fmla="*/ 112395 h 232409"/>
                              <a:gd name="connsiteX7" fmla="*/ 25139 w 114673"/>
                              <a:gd name="connsiteY7" fmla="*/ 95250 h 232409"/>
                              <a:gd name="connsiteX8" fmla="*/ 26091 w 114673"/>
                              <a:gd name="connsiteY8" fmla="*/ 72390 h 232409"/>
                              <a:gd name="connsiteX9" fmla="*/ 19424 w 114673"/>
                              <a:gd name="connsiteY9" fmla="*/ 65722 h 232409"/>
                              <a:gd name="connsiteX10" fmla="*/ 7041 w 114673"/>
                              <a:gd name="connsiteY10" fmla="*/ 65722 h 232409"/>
                              <a:gd name="connsiteX11" fmla="*/ 2279 w 114673"/>
                              <a:gd name="connsiteY11" fmla="*/ 64770 h 232409"/>
                              <a:gd name="connsiteX12" fmla="*/ 374 w 114673"/>
                              <a:gd name="connsiteY12" fmla="*/ 60008 h 232409"/>
                              <a:gd name="connsiteX13" fmla="*/ 4184 w 114673"/>
                              <a:gd name="connsiteY13" fmla="*/ 57150 h 232409"/>
                              <a:gd name="connsiteX14" fmla="*/ 36569 w 114673"/>
                              <a:gd name="connsiteY14" fmla="*/ 41910 h 232409"/>
                              <a:gd name="connsiteX15" fmla="*/ 54666 w 114673"/>
                              <a:gd name="connsiteY15" fmla="*/ 18097 h 232409"/>
                              <a:gd name="connsiteX16" fmla="*/ 61334 w 114673"/>
                              <a:gd name="connsiteY16" fmla="*/ 3810 h 232409"/>
                              <a:gd name="connsiteX17" fmla="*/ 68001 w 114673"/>
                              <a:gd name="connsiteY17" fmla="*/ 0 h 232409"/>
                              <a:gd name="connsiteX18" fmla="*/ 72764 w 114673"/>
                              <a:gd name="connsiteY18" fmla="*/ 5715 h 232409"/>
                              <a:gd name="connsiteX19" fmla="*/ 72764 w 114673"/>
                              <a:gd name="connsiteY19" fmla="*/ 47625 h 232409"/>
                              <a:gd name="connsiteX20" fmla="*/ 80384 w 114673"/>
                              <a:gd name="connsiteY20" fmla="*/ 56197 h 232409"/>
                              <a:gd name="connsiteX21" fmla="*/ 90861 w 114673"/>
                              <a:gd name="connsiteY21" fmla="*/ 56197 h 232409"/>
                              <a:gd name="connsiteX22" fmla="*/ 102291 w 114673"/>
                              <a:gd name="connsiteY22" fmla="*/ 56197 h 232409"/>
                              <a:gd name="connsiteX23" fmla="*/ 109911 w 114673"/>
                              <a:gd name="connsiteY23" fmla="*/ 58103 h 232409"/>
                              <a:gd name="connsiteX24" fmla="*/ 111816 w 114673"/>
                              <a:gd name="connsiteY24" fmla="*/ 62865 h 232409"/>
                              <a:gd name="connsiteX25" fmla="*/ 108006 w 114673"/>
                              <a:gd name="connsiteY25" fmla="*/ 66675 h 232409"/>
                              <a:gd name="connsiteX26" fmla="*/ 88004 w 114673"/>
                              <a:gd name="connsiteY26" fmla="*/ 66675 h 232409"/>
                              <a:gd name="connsiteX27" fmla="*/ 77526 w 114673"/>
                              <a:gd name="connsiteY27" fmla="*/ 67628 h 232409"/>
                              <a:gd name="connsiteX28" fmla="*/ 73716 w 114673"/>
                              <a:gd name="connsiteY28" fmla="*/ 71438 h 232409"/>
                              <a:gd name="connsiteX29" fmla="*/ 73716 w 114673"/>
                              <a:gd name="connsiteY29" fmla="*/ 76200 h 232409"/>
                              <a:gd name="connsiteX30" fmla="*/ 73716 w 114673"/>
                              <a:gd name="connsiteY30" fmla="*/ 116205 h 232409"/>
                              <a:gd name="connsiteX31" fmla="*/ 73716 w 114673"/>
                              <a:gd name="connsiteY31" fmla="*/ 130493 h 232409"/>
                              <a:gd name="connsiteX32" fmla="*/ 74669 w 114673"/>
                              <a:gd name="connsiteY32" fmla="*/ 175260 h 232409"/>
                              <a:gd name="connsiteX33" fmla="*/ 74669 w 114673"/>
                              <a:gd name="connsiteY33" fmla="*/ 192405 h 232409"/>
                              <a:gd name="connsiteX34" fmla="*/ 75621 w 114673"/>
                              <a:gd name="connsiteY34" fmla="*/ 203835 h 232409"/>
                              <a:gd name="connsiteX35" fmla="*/ 87051 w 114673"/>
                              <a:gd name="connsiteY35" fmla="*/ 213360 h 232409"/>
                              <a:gd name="connsiteX36" fmla="*/ 94671 w 114673"/>
                              <a:gd name="connsiteY36" fmla="*/ 208597 h 232409"/>
                              <a:gd name="connsiteX37" fmla="*/ 102291 w 114673"/>
                              <a:gd name="connsiteY37" fmla="*/ 187643 h 232409"/>
                              <a:gd name="connsiteX38" fmla="*/ 105149 w 114673"/>
                              <a:gd name="connsiteY38" fmla="*/ 161925 h 232409"/>
                              <a:gd name="connsiteX39" fmla="*/ 108959 w 114673"/>
                              <a:gd name="connsiteY39" fmla="*/ 157163 h 232409"/>
                              <a:gd name="connsiteX40" fmla="*/ 114674 w 114673"/>
                              <a:gd name="connsiteY40" fmla="*/ 162878 h 232409"/>
                              <a:gd name="connsiteX41" fmla="*/ 103244 w 114673"/>
                              <a:gd name="connsiteY41" fmla="*/ 202883 h 232409"/>
                              <a:gd name="connsiteX42" fmla="*/ 28949 w 114673"/>
                              <a:gd name="connsiteY42" fmla="*/ 161925 h 232409"/>
                              <a:gd name="connsiteX43" fmla="*/ 28949 w 114673"/>
                              <a:gd name="connsiteY43" fmla="*/ 161925 h 232409"/>
                              <a:gd name="connsiteX44" fmla="*/ 28949 w 114673"/>
                              <a:gd name="connsiteY44" fmla="*/ 161925 h 232409"/>
                              <a:gd name="connsiteX45" fmla="*/ 28949 w 114673"/>
                              <a:gd name="connsiteY45" fmla="*/ 161925 h 232409"/>
                              <a:gd name="connsiteX46" fmla="*/ 28949 w 114673"/>
                              <a:gd name="connsiteY46" fmla="*/ 161925 h 232409"/>
                              <a:gd name="connsiteX47" fmla="*/ 30854 w 114673"/>
                              <a:gd name="connsiteY47" fmla="*/ 174308 h 232409"/>
                              <a:gd name="connsiteX48" fmla="*/ 30854 w 114673"/>
                              <a:gd name="connsiteY48" fmla="*/ 174308 h 232409"/>
                              <a:gd name="connsiteX49" fmla="*/ 30854 w 114673"/>
                              <a:gd name="connsiteY49" fmla="*/ 174308 h 232409"/>
                              <a:gd name="connsiteX50" fmla="*/ 30854 w 114673"/>
                              <a:gd name="connsiteY50" fmla="*/ 174308 h 232409"/>
                              <a:gd name="connsiteX51" fmla="*/ 30854 w 114673"/>
                              <a:gd name="connsiteY51" fmla="*/ 174308 h 232409"/>
                              <a:gd name="connsiteX52" fmla="*/ 31806 w 114673"/>
                              <a:gd name="connsiteY52" fmla="*/ 180022 h 232409"/>
                              <a:gd name="connsiteX53" fmla="*/ 31806 w 114673"/>
                              <a:gd name="connsiteY53" fmla="*/ 180022 h 232409"/>
                              <a:gd name="connsiteX54" fmla="*/ 31806 w 114673"/>
                              <a:gd name="connsiteY54" fmla="*/ 178118 h 232409"/>
                              <a:gd name="connsiteX55" fmla="*/ 31806 w 114673"/>
                              <a:gd name="connsiteY55" fmla="*/ 180022 h 232409"/>
                              <a:gd name="connsiteX56" fmla="*/ 31806 w 114673"/>
                              <a:gd name="connsiteY56" fmla="*/ 180022 h 232409"/>
                              <a:gd name="connsiteX57" fmla="*/ 30854 w 114673"/>
                              <a:gd name="connsiteY57" fmla="*/ 156210 h 232409"/>
                              <a:gd name="connsiteX58" fmla="*/ 31806 w 114673"/>
                              <a:gd name="connsiteY58" fmla="*/ 157163 h 232409"/>
                              <a:gd name="connsiteX59" fmla="*/ 34664 w 114673"/>
                              <a:gd name="connsiteY59" fmla="*/ 156210 h 232409"/>
                              <a:gd name="connsiteX60" fmla="*/ 33711 w 114673"/>
                              <a:gd name="connsiteY60" fmla="*/ 155258 h 232409"/>
                              <a:gd name="connsiteX61" fmla="*/ 30854 w 114673"/>
                              <a:gd name="connsiteY61" fmla="*/ 156210 h 232409"/>
                              <a:gd name="connsiteX62" fmla="*/ 31806 w 114673"/>
                              <a:gd name="connsiteY62" fmla="*/ 187643 h 232409"/>
                              <a:gd name="connsiteX63" fmla="*/ 33711 w 114673"/>
                              <a:gd name="connsiteY63" fmla="*/ 186690 h 232409"/>
                              <a:gd name="connsiteX64" fmla="*/ 32759 w 114673"/>
                              <a:gd name="connsiteY64" fmla="*/ 185738 h 232409"/>
                              <a:gd name="connsiteX65" fmla="*/ 31806 w 114673"/>
                              <a:gd name="connsiteY65" fmla="*/ 187643 h 232409"/>
                              <a:gd name="connsiteX66" fmla="*/ 31806 w 114673"/>
                              <a:gd name="connsiteY66" fmla="*/ 187643 h 232409"/>
                              <a:gd name="connsiteX67" fmla="*/ 32759 w 114673"/>
                              <a:gd name="connsiteY67" fmla="*/ 82868 h 232409"/>
                              <a:gd name="connsiteX68" fmla="*/ 34664 w 114673"/>
                              <a:gd name="connsiteY68" fmla="*/ 81915 h 232409"/>
                              <a:gd name="connsiteX69" fmla="*/ 33711 w 114673"/>
                              <a:gd name="connsiteY69" fmla="*/ 80963 h 232409"/>
                              <a:gd name="connsiteX70" fmla="*/ 32759 w 114673"/>
                              <a:gd name="connsiteY70" fmla="*/ 81915 h 232409"/>
                              <a:gd name="connsiteX71" fmla="*/ 32759 w 114673"/>
                              <a:gd name="connsiteY71" fmla="*/ 82868 h 232409"/>
                              <a:gd name="connsiteX72" fmla="*/ 34664 w 114673"/>
                              <a:gd name="connsiteY72" fmla="*/ 194310 h 232409"/>
                              <a:gd name="connsiteX73" fmla="*/ 33711 w 114673"/>
                              <a:gd name="connsiteY73" fmla="*/ 193358 h 232409"/>
                              <a:gd name="connsiteX74" fmla="*/ 32759 w 114673"/>
                              <a:gd name="connsiteY74" fmla="*/ 194310 h 232409"/>
                              <a:gd name="connsiteX75" fmla="*/ 34664 w 114673"/>
                              <a:gd name="connsiteY75" fmla="*/ 194310 h 232409"/>
                              <a:gd name="connsiteX76" fmla="*/ 34664 w 114673"/>
                              <a:gd name="connsiteY76" fmla="*/ 194310 h 232409"/>
                              <a:gd name="connsiteX77" fmla="*/ 35616 w 114673"/>
                              <a:gd name="connsiteY77" fmla="*/ 165735 h 232409"/>
                              <a:gd name="connsiteX78" fmla="*/ 33711 w 114673"/>
                              <a:gd name="connsiteY78" fmla="*/ 163830 h 232409"/>
                              <a:gd name="connsiteX79" fmla="*/ 32759 w 114673"/>
                              <a:gd name="connsiteY79" fmla="*/ 166688 h 232409"/>
                              <a:gd name="connsiteX80" fmla="*/ 33711 w 114673"/>
                              <a:gd name="connsiteY80" fmla="*/ 167640 h 232409"/>
                              <a:gd name="connsiteX81" fmla="*/ 35616 w 114673"/>
                              <a:gd name="connsiteY81" fmla="*/ 165735 h 232409"/>
                              <a:gd name="connsiteX82" fmla="*/ 33711 w 114673"/>
                              <a:gd name="connsiteY82" fmla="*/ 131445 h 232409"/>
                              <a:gd name="connsiteX83" fmla="*/ 32759 w 114673"/>
                              <a:gd name="connsiteY83" fmla="*/ 133350 h 232409"/>
                              <a:gd name="connsiteX84" fmla="*/ 33711 w 114673"/>
                              <a:gd name="connsiteY84" fmla="*/ 135255 h 232409"/>
                              <a:gd name="connsiteX85" fmla="*/ 34664 w 114673"/>
                              <a:gd name="connsiteY85" fmla="*/ 132397 h 232409"/>
                              <a:gd name="connsiteX86" fmla="*/ 33711 w 114673"/>
                              <a:gd name="connsiteY86" fmla="*/ 131445 h 232409"/>
                              <a:gd name="connsiteX87" fmla="*/ 32759 w 114673"/>
                              <a:gd name="connsiteY87" fmla="*/ 76200 h 232409"/>
                              <a:gd name="connsiteX88" fmla="*/ 34664 w 114673"/>
                              <a:gd name="connsiteY88" fmla="*/ 77153 h 232409"/>
                              <a:gd name="connsiteX89" fmla="*/ 36569 w 114673"/>
                              <a:gd name="connsiteY89" fmla="*/ 79058 h 232409"/>
                              <a:gd name="connsiteX90" fmla="*/ 37521 w 114673"/>
                              <a:gd name="connsiteY90" fmla="*/ 79058 h 232409"/>
                              <a:gd name="connsiteX91" fmla="*/ 41331 w 114673"/>
                              <a:gd name="connsiteY91" fmla="*/ 78105 h 232409"/>
                              <a:gd name="connsiteX92" fmla="*/ 46094 w 114673"/>
                              <a:gd name="connsiteY92" fmla="*/ 80963 h 232409"/>
                              <a:gd name="connsiteX93" fmla="*/ 47046 w 114673"/>
                              <a:gd name="connsiteY93" fmla="*/ 83820 h 232409"/>
                              <a:gd name="connsiteX94" fmla="*/ 45141 w 114673"/>
                              <a:gd name="connsiteY94" fmla="*/ 84772 h 232409"/>
                              <a:gd name="connsiteX95" fmla="*/ 43236 w 114673"/>
                              <a:gd name="connsiteY95" fmla="*/ 83820 h 232409"/>
                              <a:gd name="connsiteX96" fmla="*/ 43236 w 114673"/>
                              <a:gd name="connsiteY96" fmla="*/ 81915 h 232409"/>
                              <a:gd name="connsiteX97" fmla="*/ 42284 w 114673"/>
                              <a:gd name="connsiteY97" fmla="*/ 83820 h 232409"/>
                              <a:gd name="connsiteX98" fmla="*/ 43236 w 114673"/>
                              <a:gd name="connsiteY98" fmla="*/ 86678 h 232409"/>
                              <a:gd name="connsiteX99" fmla="*/ 48951 w 114673"/>
                              <a:gd name="connsiteY99" fmla="*/ 89535 h 232409"/>
                              <a:gd name="connsiteX100" fmla="*/ 50856 w 114673"/>
                              <a:gd name="connsiteY100" fmla="*/ 90488 h 232409"/>
                              <a:gd name="connsiteX101" fmla="*/ 51809 w 114673"/>
                              <a:gd name="connsiteY101" fmla="*/ 88583 h 232409"/>
                              <a:gd name="connsiteX102" fmla="*/ 50856 w 114673"/>
                              <a:gd name="connsiteY102" fmla="*/ 87630 h 232409"/>
                              <a:gd name="connsiteX103" fmla="*/ 51809 w 114673"/>
                              <a:gd name="connsiteY103" fmla="*/ 85725 h 232409"/>
                              <a:gd name="connsiteX104" fmla="*/ 53714 w 114673"/>
                              <a:gd name="connsiteY104" fmla="*/ 85725 h 232409"/>
                              <a:gd name="connsiteX105" fmla="*/ 55619 w 114673"/>
                              <a:gd name="connsiteY105" fmla="*/ 83820 h 232409"/>
                              <a:gd name="connsiteX106" fmla="*/ 53714 w 114673"/>
                              <a:gd name="connsiteY106" fmla="*/ 79058 h 232409"/>
                              <a:gd name="connsiteX107" fmla="*/ 52761 w 114673"/>
                              <a:gd name="connsiteY107" fmla="*/ 81915 h 232409"/>
                              <a:gd name="connsiteX108" fmla="*/ 50856 w 114673"/>
                              <a:gd name="connsiteY108" fmla="*/ 82868 h 232409"/>
                              <a:gd name="connsiteX109" fmla="*/ 50856 w 114673"/>
                              <a:gd name="connsiteY109" fmla="*/ 81915 h 232409"/>
                              <a:gd name="connsiteX110" fmla="*/ 49904 w 114673"/>
                              <a:gd name="connsiteY110" fmla="*/ 80010 h 232409"/>
                              <a:gd name="connsiteX111" fmla="*/ 44189 w 114673"/>
                              <a:gd name="connsiteY111" fmla="*/ 74295 h 232409"/>
                              <a:gd name="connsiteX112" fmla="*/ 45141 w 114673"/>
                              <a:gd name="connsiteY112" fmla="*/ 71438 h 232409"/>
                              <a:gd name="connsiteX113" fmla="*/ 44189 w 114673"/>
                              <a:gd name="connsiteY113" fmla="*/ 74295 h 232409"/>
                              <a:gd name="connsiteX114" fmla="*/ 38474 w 114673"/>
                              <a:gd name="connsiteY114" fmla="*/ 77153 h 232409"/>
                              <a:gd name="connsiteX115" fmla="*/ 35616 w 114673"/>
                              <a:gd name="connsiteY115" fmla="*/ 77153 h 232409"/>
                              <a:gd name="connsiteX116" fmla="*/ 32759 w 114673"/>
                              <a:gd name="connsiteY116" fmla="*/ 76200 h 232409"/>
                              <a:gd name="connsiteX117" fmla="*/ 41331 w 114673"/>
                              <a:gd name="connsiteY117" fmla="*/ 191453 h 232409"/>
                              <a:gd name="connsiteX118" fmla="*/ 40379 w 114673"/>
                              <a:gd name="connsiteY118" fmla="*/ 188595 h 232409"/>
                              <a:gd name="connsiteX119" fmla="*/ 38474 w 114673"/>
                              <a:gd name="connsiteY119" fmla="*/ 183833 h 232409"/>
                              <a:gd name="connsiteX120" fmla="*/ 40379 w 114673"/>
                              <a:gd name="connsiteY120" fmla="*/ 177165 h 232409"/>
                              <a:gd name="connsiteX121" fmla="*/ 36569 w 114673"/>
                              <a:gd name="connsiteY121" fmla="*/ 180022 h 232409"/>
                              <a:gd name="connsiteX122" fmla="*/ 34664 w 114673"/>
                              <a:gd name="connsiteY122" fmla="*/ 182880 h 232409"/>
                              <a:gd name="connsiteX123" fmla="*/ 37521 w 114673"/>
                              <a:gd name="connsiteY123" fmla="*/ 182880 h 232409"/>
                              <a:gd name="connsiteX124" fmla="*/ 39426 w 114673"/>
                              <a:gd name="connsiteY124" fmla="*/ 183833 h 232409"/>
                              <a:gd name="connsiteX125" fmla="*/ 39426 w 114673"/>
                              <a:gd name="connsiteY125" fmla="*/ 192405 h 232409"/>
                              <a:gd name="connsiteX126" fmla="*/ 43236 w 114673"/>
                              <a:gd name="connsiteY126" fmla="*/ 195263 h 232409"/>
                              <a:gd name="connsiteX127" fmla="*/ 41331 w 114673"/>
                              <a:gd name="connsiteY127" fmla="*/ 191453 h 232409"/>
                              <a:gd name="connsiteX128" fmla="*/ 49904 w 114673"/>
                              <a:gd name="connsiteY128" fmla="*/ 182880 h 232409"/>
                              <a:gd name="connsiteX129" fmla="*/ 50856 w 114673"/>
                              <a:gd name="connsiteY129" fmla="*/ 177165 h 232409"/>
                              <a:gd name="connsiteX130" fmla="*/ 47999 w 114673"/>
                              <a:gd name="connsiteY130" fmla="*/ 177165 h 232409"/>
                              <a:gd name="connsiteX131" fmla="*/ 46094 w 114673"/>
                              <a:gd name="connsiteY131" fmla="*/ 175260 h 232409"/>
                              <a:gd name="connsiteX132" fmla="*/ 48951 w 114673"/>
                              <a:gd name="connsiteY132" fmla="*/ 171450 h 232409"/>
                              <a:gd name="connsiteX133" fmla="*/ 48951 w 114673"/>
                              <a:gd name="connsiteY133" fmla="*/ 169545 h 232409"/>
                              <a:gd name="connsiteX134" fmla="*/ 42284 w 114673"/>
                              <a:gd name="connsiteY134" fmla="*/ 163830 h 232409"/>
                              <a:gd name="connsiteX135" fmla="*/ 47999 w 114673"/>
                              <a:gd name="connsiteY135" fmla="*/ 159068 h 232409"/>
                              <a:gd name="connsiteX136" fmla="*/ 51809 w 114673"/>
                              <a:gd name="connsiteY136" fmla="*/ 155258 h 232409"/>
                              <a:gd name="connsiteX137" fmla="*/ 50856 w 114673"/>
                              <a:gd name="connsiteY137" fmla="*/ 153353 h 232409"/>
                              <a:gd name="connsiteX138" fmla="*/ 49904 w 114673"/>
                              <a:gd name="connsiteY138" fmla="*/ 155258 h 232409"/>
                              <a:gd name="connsiteX139" fmla="*/ 48951 w 114673"/>
                              <a:gd name="connsiteY139" fmla="*/ 157163 h 232409"/>
                              <a:gd name="connsiteX140" fmla="*/ 39426 w 114673"/>
                              <a:gd name="connsiteY140" fmla="*/ 159068 h 232409"/>
                              <a:gd name="connsiteX141" fmla="*/ 33711 w 114673"/>
                              <a:gd name="connsiteY141" fmla="*/ 158115 h 232409"/>
                              <a:gd name="connsiteX142" fmla="*/ 32759 w 114673"/>
                              <a:gd name="connsiteY142" fmla="*/ 159068 h 232409"/>
                              <a:gd name="connsiteX143" fmla="*/ 33711 w 114673"/>
                              <a:gd name="connsiteY143" fmla="*/ 160020 h 232409"/>
                              <a:gd name="connsiteX144" fmla="*/ 38474 w 114673"/>
                              <a:gd name="connsiteY144" fmla="*/ 159068 h 232409"/>
                              <a:gd name="connsiteX145" fmla="*/ 37521 w 114673"/>
                              <a:gd name="connsiteY145" fmla="*/ 163830 h 232409"/>
                              <a:gd name="connsiteX146" fmla="*/ 37521 w 114673"/>
                              <a:gd name="connsiteY146" fmla="*/ 170497 h 232409"/>
                              <a:gd name="connsiteX147" fmla="*/ 38474 w 114673"/>
                              <a:gd name="connsiteY147" fmla="*/ 175260 h 232409"/>
                              <a:gd name="connsiteX148" fmla="*/ 44189 w 114673"/>
                              <a:gd name="connsiteY148" fmla="*/ 175260 h 232409"/>
                              <a:gd name="connsiteX149" fmla="*/ 40379 w 114673"/>
                              <a:gd name="connsiteY149" fmla="*/ 177165 h 232409"/>
                              <a:gd name="connsiteX150" fmla="*/ 43236 w 114673"/>
                              <a:gd name="connsiteY150" fmla="*/ 180022 h 232409"/>
                              <a:gd name="connsiteX151" fmla="*/ 43236 w 114673"/>
                              <a:gd name="connsiteY151" fmla="*/ 181928 h 232409"/>
                              <a:gd name="connsiteX152" fmla="*/ 44189 w 114673"/>
                              <a:gd name="connsiteY152" fmla="*/ 183833 h 232409"/>
                              <a:gd name="connsiteX153" fmla="*/ 49904 w 114673"/>
                              <a:gd name="connsiteY153" fmla="*/ 182880 h 232409"/>
                              <a:gd name="connsiteX154" fmla="*/ 35616 w 114673"/>
                              <a:gd name="connsiteY154" fmla="*/ 151447 h 232409"/>
                              <a:gd name="connsiteX155" fmla="*/ 36569 w 114673"/>
                              <a:gd name="connsiteY155" fmla="*/ 152400 h 232409"/>
                              <a:gd name="connsiteX156" fmla="*/ 38474 w 114673"/>
                              <a:gd name="connsiteY156" fmla="*/ 149543 h 232409"/>
                              <a:gd name="connsiteX157" fmla="*/ 37521 w 114673"/>
                              <a:gd name="connsiteY157" fmla="*/ 148590 h 232409"/>
                              <a:gd name="connsiteX158" fmla="*/ 35616 w 114673"/>
                              <a:gd name="connsiteY158" fmla="*/ 151447 h 232409"/>
                              <a:gd name="connsiteX159" fmla="*/ 35616 w 114673"/>
                              <a:gd name="connsiteY159" fmla="*/ 126683 h 232409"/>
                              <a:gd name="connsiteX160" fmla="*/ 35616 w 114673"/>
                              <a:gd name="connsiteY160" fmla="*/ 126683 h 232409"/>
                              <a:gd name="connsiteX161" fmla="*/ 37521 w 114673"/>
                              <a:gd name="connsiteY161" fmla="*/ 126683 h 232409"/>
                              <a:gd name="connsiteX162" fmla="*/ 35616 w 114673"/>
                              <a:gd name="connsiteY162" fmla="*/ 126683 h 232409"/>
                              <a:gd name="connsiteX163" fmla="*/ 35616 w 114673"/>
                              <a:gd name="connsiteY163" fmla="*/ 126683 h 232409"/>
                              <a:gd name="connsiteX164" fmla="*/ 36569 w 114673"/>
                              <a:gd name="connsiteY164" fmla="*/ 121920 h 232409"/>
                              <a:gd name="connsiteX165" fmla="*/ 36569 w 114673"/>
                              <a:gd name="connsiteY165" fmla="*/ 121920 h 232409"/>
                              <a:gd name="connsiteX166" fmla="*/ 41331 w 114673"/>
                              <a:gd name="connsiteY166" fmla="*/ 121920 h 232409"/>
                              <a:gd name="connsiteX167" fmla="*/ 44189 w 114673"/>
                              <a:gd name="connsiteY167" fmla="*/ 120015 h 232409"/>
                              <a:gd name="connsiteX168" fmla="*/ 44189 w 114673"/>
                              <a:gd name="connsiteY168" fmla="*/ 119063 h 232409"/>
                              <a:gd name="connsiteX169" fmla="*/ 43236 w 114673"/>
                              <a:gd name="connsiteY169" fmla="*/ 117158 h 232409"/>
                              <a:gd name="connsiteX170" fmla="*/ 41331 w 114673"/>
                              <a:gd name="connsiteY170" fmla="*/ 115253 h 232409"/>
                              <a:gd name="connsiteX171" fmla="*/ 40379 w 114673"/>
                              <a:gd name="connsiteY171" fmla="*/ 118110 h 232409"/>
                              <a:gd name="connsiteX172" fmla="*/ 38474 w 114673"/>
                              <a:gd name="connsiteY172" fmla="*/ 121920 h 232409"/>
                              <a:gd name="connsiteX173" fmla="*/ 36569 w 114673"/>
                              <a:gd name="connsiteY173" fmla="*/ 121920 h 232409"/>
                              <a:gd name="connsiteX174" fmla="*/ 37521 w 114673"/>
                              <a:gd name="connsiteY174" fmla="*/ 102870 h 232409"/>
                              <a:gd name="connsiteX175" fmla="*/ 37521 w 114673"/>
                              <a:gd name="connsiteY175" fmla="*/ 107633 h 232409"/>
                              <a:gd name="connsiteX176" fmla="*/ 38474 w 114673"/>
                              <a:gd name="connsiteY176" fmla="*/ 108585 h 232409"/>
                              <a:gd name="connsiteX177" fmla="*/ 39426 w 114673"/>
                              <a:gd name="connsiteY177" fmla="*/ 109538 h 232409"/>
                              <a:gd name="connsiteX178" fmla="*/ 43236 w 114673"/>
                              <a:gd name="connsiteY178" fmla="*/ 106680 h 232409"/>
                              <a:gd name="connsiteX179" fmla="*/ 42284 w 114673"/>
                              <a:gd name="connsiteY179" fmla="*/ 101918 h 232409"/>
                              <a:gd name="connsiteX180" fmla="*/ 37521 w 114673"/>
                              <a:gd name="connsiteY180" fmla="*/ 102870 h 232409"/>
                              <a:gd name="connsiteX181" fmla="*/ 36569 w 114673"/>
                              <a:gd name="connsiteY181" fmla="*/ 52388 h 232409"/>
                              <a:gd name="connsiteX182" fmla="*/ 37521 w 114673"/>
                              <a:gd name="connsiteY182" fmla="*/ 55245 h 232409"/>
                              <a:gd name="connsiteX183" fmla="*/ 39426 w 114673"/>
                              <a:gd name="connsiteY183" fmla="*/ 59055 h 232409"/>
                              <a:gd name="connsiteX184" fmla="*/ 42284 w 114673"/>
                              <a:gd name="connsiteY184" fmla="*/ 60008 h 232409"/>
                              <a:gd name="connsiteX185" fmla="*/ 42284 w 114673"/>
                              <a:gd name="connsiteY185" fmla="*/ 58103 h 232409"/>
                              <a:gd name="connsiteX186" fmla="*/ 39426 w 114673"/>
                              <a:gd name="connsiteY186" fmla="*/ 59055 h 232409"/>
                              <a:gd name="connsiteX187" fmla="*/ 38474 w 114673"/>
                              <a:gd name="connsiteY187" fmla="*/ 59055 h 232409"/>
                              <a:gd name="connsiteX188" fmla="*/ 39426 w 114673"/>
                              <a:gd name="connsiteY188" fmla="*/ 54293 h 232409"/>
                              <a:gd name="connsiteX189" fmla="*/ 38474 w 114673"/>
                              <a:gd name="connsiteY189" fmla="*/ 51435 h 232409"/>
                              <a:gd name="connsiteX190" fmla="*/ 36569 w 114673"/>
                              <a:gd name="connsiteY190" fmla="*/ 50483 h 232409"/>
                              <a:gd name="connsiteX191" fmla="*/ 36569 w 114673"/>
                              <a:gd name="connsiteY191" fmla="*/ 52388 h 232409"/>
                              <a:gd name="connsiteX192" fmla="*/ 37521 w 114673"/>
                              <a:gd name="connsiteY192" fmla="*/ 114300 h 232409"/>
                              <a:gd name="connsiteX193" fmla="*/ 37521 w 114673"/>
                              <a:gd name="connsiteY193" fmla="*/ 114300 h 232409"/>
                              <a:gd name="connsiteX194" fmla="*/ 37521 w 114673"/>
                              <a:gd name="connsiteY194" fmla="*/ 115253 h 232409"/>
                              <a:gd name="connsiteX195" fmla="*/ 37521 w 114673"/>
                              <a:gd name="connsiteY195" fmla="*/ 114300 h 232409"/>
                              <a:gd name="connsiteX196" fmla="*/ 37521 w 114673"/>
                              <a:gd name="connsiteY196" fmla="*/ 114300 h 232409"/>
                              <a:gd name="connsiteX197" fmla="*/ 42284 w 114673"/>
                              <a:gd name="connsiteY197" fmla="*/ 93345 h 232409"/>
                              <a:gd name="connsiteX198" fmla="*/ 44189 w 114673"/>
                              <a:gd name="connsiteY198" fmla="*/ 91440 h 232409"/>
                              <a:gd name="connsiteX199" fmla="*/ 39426 w 114673"/>
                              <a:gd name="connsiteY199" fmla="*/ 89535 h 232409"/>
                              <a:gd name="connsiteX200" fmla="*/ 37521 w 114673"/>
                              <a:gd name="connsiteY200" fmla="*/ 92393 h 232409"/>
                              <a:gd name="connsiteX201" fmla="*/ 43236 w 114673"/>
                              <a:gd name="connsiteY201" fmla="*/ 97155 h 232409"/>
                              <a:gd name="connsiteX202" fmla="*/ 45141 w 114673"/>
                              <a:gd name="connsiteY202" fmla="*/ 96203 h 232409"/>
                              <a:gd name="connsiteX203" fmla="*/ 44189 w 114673"/>
                              <a:gd name="connsiteY203" fmla="*/ 94297 h 232409"/>
                              <a:gd name="connsiteX204" fmla="*/ 42284 w 114673"/>
                              <a:gd name="connsiteY204" fmla="*/ 93345 h 232409"/>
                              <a:gd name="connsiteX205" fmla="*/ 38474 w 114673"/>
                              <a:gd name="connsiteY205" fmla="*/ 108585 h 232409"/>
                              <a:gd name="connsiteX206" fmla="*/ 38474 w 114673"/>
                              <a:gd name="connsiteY206" fmla="*/ 108585 h 232409"/>
                              <a:gd name="connsiteX207" fmla="*/ 39426 w 114673"/>
                              <a:gd name="connsiteY207" fmla="*/ 104775 h 232409"/>
                              <a:gd name="connsiteX208" fmla="*/ 40379 w 114673"/>
                              <a:gd name="connsiteY208" fmla="*/ 105728 h 232409"/>
                              <a:gd name="connsiteX209" fmla="*/ 38474 w 114673"/>
                              <a:gd name="connsiteY209" fmla="*/ 108585 h 232409"/>
                              <a:gd name="connsiteX210" fmla="*/ 40379 w 114673"/>
                              <a:gd name="connsiteY210" fmla="*/ 130493 h 232409"/>
                              <a:gd name="connsiteX211" fmla="*/ 41331 w 114673"/>
                              <a:gd name="connsiteY211" fmla="*/ 128588 h 232409"/>
                              <a:gd name="connsiteX212" fmla="*/ 39426 w 114673"/>
                              <a:gd name="connsiteY212" fmla="*/ 125730 h 232409"/>
                              <a:gd name="connsiteX213" fmla="*/ 38474 w 114673"/>
                              <a:gd name="connsiteY213" fmla="*/ 129540 h 232409"/>
                              <a:gd name="connsiteX214" fmla="*/ 40379 w 114673"/>
                              <a:gd name="connsiteY214" fmla="*/ 130493 h 232409"/>
                              <a:gd name="connsiteX215" fmla="*/ 41331 w 114673"/>
                              <a:gd name="connsiteY215" fmla="*/ 198120 h 232409"/>
                              <a:gd name="connsiteX216" fmla="*/ 39426 w 114673"/>
                              <a:gd name="connsiteY216" fmla="*/ 196215 h 232409"/>
                              <a:gd name="connsiteX217" fmla="*/ 38474 w 114673"/>
                              <a:gd name="connsiteY217" fmla="*/ 198120 h 232409"/>
                              <a:gd name="connsiteX218" fmla="*/ 40379 w 114673"/>
                              <a:gd name="connsiteY218" fmla="*/ 199072 h 232409"/>
                              <a:gd name="connsiteX219" fmla="*/ 41331 w 114673"/>
                              <a:gd name="connsiteY219" fmla="*/ 198120 h 232409"/>
                              <a:gd name="connsiteX220" fmla="*/ 39426 w 114673"/>
                              <a:gd name="connsiteY220" fmla="*/ 140970 h 232409"/>
                              <a:gd name="connsiteX221" fmla="*/ 39426 w 114673"/>
                              <a:gd name="connsiteY221" fmla="*/ 140970 h 232409"/>
                              <a:gd name="connsiteX222" fmla="*/ 41331 w 114673"/>
                              <a:gd name="connsiteY222" fmla="*/ 140970 h 232409"/>
                              <a:gd name="connsiteX223" fmla="*/ 39426 w 114673"/>
                              <a:gd name="connsiteY223" fmla="*/ 140970 h 232409"/>
                              <a:gd name="connsiteX224" fmla="*/ 39426 w 114673"/>
                              <a:gd name="connsiteY224" fmla="*/ 140970 h 232409"/>
                              <a:gd name="connsiteX225" fmla="*/ 39426 w 114673"/>
                              <a:gd name="connsiteY225" fmla="*/ 164783 h 232409"/>
                              <a:gd name="connsiteX226" fmla="*/ 42284 w 114673"/>
                              <a:gd name="connsiteY226" fmla="*/ 164783 h 232409"/>
                              <a:gd name="connsiteX227" fmla="*/ 44189 w 114673"/>
                              <a:gd name="connsiteY227" fmla="*/ 168593 h 232409"/>
                              <a:gd name="connsiteX228" fmla="*/ 44189 w 114673"/>
                              <a:gd name="connsiteY228" fmla="*/ 170497 h 232409"/>
                              <a:gd name="connsiteX229" fmla="*/ 42284 w 114673"/>
                              <a:gd name="connsiteY229" fmla="*/ 171450 h 232409"/>
                              <a:gd name="connsiteX230" fmla="*/ 39426 w 114673"/>
                              <a:gd name="connsiteY230" fmla="*/ 164783 h 232409"/>
                              <a:gd name="connsiteX231" fmla="*/ 39426 w 114673"/>
                              <a:gd name="connsiteY231" fmla="*/ 144780 h 232409"/>
                              <a:gd name="connsiteX232" fmla="*/ 40379 w 114673"/>
                              <a:gd name="connsiteY232" fmla="*/ 144780 h 232409"/>
                              <a:gd name="connsiteX233" fmla="*/ 41331 w 114673"/>
                              <a:gd name="connsiteY233" fmla="*/ 143828 h 232409"/>
                              <a:gd name="connsiteX234" fmla="*/ 40379 w 114673"/>
                              <a:gd name="connsiteY234" fmla="*/ 142875 h 232409"/>
                              <a:gd name="connsiteX235" fmla="*/ 39426 w 114673"/>
                              <a:gd name="connsiteY235" fmla="*/ 144780 h 232409"/>
                              <a:gd name="connsiteX236" fmla="*/ 55619 w 114673"/>
                              <a:gd name="connsiteY236" fmla="*/ 147638 h 232409"/>
                              <a:gd name="connsiteX237" fmla="*/ 56571 w 114673"/>
                              <a:gd name="connsiteY237" fmla="*/ 147638 h 232409"/>
                              <a:gd name="connsiteX238" fmla="*/ 56571 w 114673"/>
                              <a:gd name="connsiteY238" fmla="*/ 145733 h 232409"/>
                              <a:gd name="connsiteX239" fmla="*/ 49904 w 114673"/>
                              <a:gd name="connsiteY239" fmla="*/ 146685 h 232409"/>
                              <a:gd name="connsiteX240" fmla="*/ 45141 w 114673"/>
                              <a:gd name="connsiteY240" fmla="*/ 151447 h 232409"/>
                              <a:gd name="connsiteX241" fmla="*/ 43236 w 114673"/>
                              <a:gd name="connsiteY241" fmla="*/ 152400 h 232409"/>
                              <a:gd name="connsiteX242" fmla="*/ 40379 w 114673"/>
                              <a:gd name="connsiteY242" fmla="*/ 151447 h 232409"/>
                              <a:gd name="connsiteX243" fmla="*/ 42284 w 114673"/>
                              <a:gd name="connsiteY243" fmla="*/ 153353 h 232409"/>
                              <a:gd name="connsiteX244" fmla="*/ 44189 w 114673"/>
                              <a:gd name="connsiteY244" fmla="*/ 153353 h 232409"/>
                              <a:gd name="connsiteX245" fmla="*/ 45141 w 114673"/>
                              <a:gd name="connsiteY245" fmla="*/ 154305 h 232409"/>
                              <a:gd name="connsiteX246" fmla="*/ 47046 w 114673"/>
                              <a:gd name="connsiteY246" fmla="*/ 155258 h 232409"/>
                              <a:gd name="connsiteX247" fmla="*/ 47046 w 114673"/>
                              <a:gd name="connsiteY247" fmla="*/ 152400 h 232409"/>
                              <a:gd name="connsiteX248" fmla="*/ 45141 w 114673"/>
                              <a:gd name="connsiteY248" fmla="*/ 149543 h 232409"/>
                              <a:gd name="connsiteX249" fmla="*/ 50856 w 114673"/>
                              <a:gd name="connsiteY249" fmla="*/ 148590 h 232409"/>
                              <a:gd name="connsiteX250" fmla="*/ 55619 w 114673"/>
                              <a:gd name="connsiteY250" fmla="*/ 147638 h 232409"/>
                              <a:gd name="connsiteX251" fmla="*/ 42284 w 114673"/>
                              <a:gd name="connsiteY251" fmla="*/ 92393 h 232409"/>
                              <a:gd name="connsiteX252" fmla="*/ 42284 w 114673"/>
                              <a:gd name="connsiteY252" fmla="*/ 92393 h 232409"/>
                              <a:gd name="connsiteX253" fmla="*/ 42284 w 114673"/>
                              <a:gd name="connsiteY253" fmla="*/ 92393 h 232409"/>
                              <a:gd name="connsiteX254" fmla="*/ 40379 w 114673"/>
                              <a:gd name="connsiteY254" fmla="*/ 91440 h 232409"/>
                              <a:gd name="connsiteX255" fmla="*/ 40379 w 114673"/>
                              <a:gd name="connsiteY255" fmla="*/ 91440 h 232409"/>
                              <a:gd name="connsiteX256" fmla="*/ 42284 w 114673"/>
                              <a:gd name="connsiteY256" fmla="*/ 92393 h 232409"/>
                              <a:gd name="connsiteX257" fmla="*/ 44189 w 114673"/>
                              <a:gd name="connsiteY257" fmla="*/ 64770 h 232409"/>
                              <a:gd name="connsiteX258" fmla="*/ 44189 w 114673"/>
                              <a:gd name="connsiteY258" fmla="*/ 64770 h 232409"/>
                              <a:gd name="connsiteX259" fmla="*/ 43236 w 114673"/>
                              <a:gd name="connsiteY259" fmla="*/ 61913 h 232409"/>
                              <a:gd name="connsiteX260" fmla="*/ 42284 w 114673"/>
                              <a:gd name="connsiteY260" fmla="*/ 61913 h 232409"/>
                              <a:gd name="connsiteX261" fmla="*/ 44189 w 114673"/>
                              <a:gd name="connsiteY261" fmla="*/ 64770 h 232409"/>
                              <a:gd name="connsiteX262" fmla="*/ 44189 w 114673"/>
                              <a:gd name="connsiteY262" fmla="*/ 64770 h 232409"/>
                              <a:gd name="connsiteX263" fmla="*/ 42284 w 114673"/>
                              <a:gd name="connsiteY263" fmla="*/ 67628 h 232409"/>
                              <a:gd name="connsiteX264" fmla="*/ 43236 w 114673"/>
                              <a:gd name="connsiteY264" fmla="*/ 69533 h 232409"/>
                              <a:gd name="connsiteX265" fmla="*/ 45141 w 114673"/>
                              <a:gd name="connsiteY265" fmla="*/ 69533 h 232409"/>
                              <a:gd name="connsiteX266" fmla="*/ 44189 w 114673"/>
                              <a:gd name="connsiteY266" fmla="*/ 64770 h 232409"/>
                              <a:gd name="connsiteX267" fmla="*/ 41331 w 114673"/>
                              <a:gd name="connsiteY267" fmla="*/ 147638 h 232409"/>
                              <a:gd name="connsiteX268" fmla="*/ 41331 w 114673"/>
                              <a:gd name="connsiteY268" fmla="*/ 147638 h 232409"/>
                              <a:gd name="connsiteX269" fmla="*/ 41331 w 114673"/>
                              <a:gd name="connsiteY269" fmla="*/ 147638 h 232409"/>
                              <a:gd name="connsiteX270" fmla="*/ 41331 w 114673"/>
                              <a:gd name="connsiteY270" fmla="*/ 147638 h 232409"/>
                              <a:gd name="connsiteX271" fmla="*/ 41331 w 114673"/>
                              <a:gd name="connsiteY271" fmla="*/ 147638 h 232409"/>
                              <a:gd name="connsiteX272" fmla="*/ 43236 w 114673"/>
                              <a:gd name="connsiteY272" fmla="*/ 137160 h 232409"/>
                              <a:gd name="connsiteX273" fmla="*/ 45141 w 114673"/>
                              <a:gd name="connsiteY273" fmla="*/ 141922 h 232409"/>
                              <a:gd name="connsiteX274" fmla="*/ 47046 w 114673"/>
                              <a:gd name="connsiteY274" fmla="*/ 143828 h 232409"/>
                              <a:gd name="connsiteX275" fmla="*/ 48951 w 114673"/>
                              <a:gd name="connsiteY275" fmla="*/ 141922 h 232409"/>
                              <a:gd name="connsiteX276" fmla="*/ 48951 w 114673"/>
                              <a:gd name="connsiteY276" fmla="*/ 140018 h 232409"/>
                              <a:gd name="connsiteX277" fmla="*/ 47046 w 114673"/>
                              <a:gd name="connsiteY277" fmla="*/ 137160 h 232409"/>
                              <a:gd name="connsiteX278" fmla="*/ 47046 w 114673"/>
                              <a:gd name="connsiteY278" fmla="*/ 135255 h 232409"/>
                              <a:gd name="connsiteX279" fmla="*/ 44189 w 114673"/>
                              <a:gd name="connsiteY279" fmla="*/ 132397 h 232409"/>
                              <a:gd name="connsiteX280" fmla="*/ 43236 w 114673"/>
                              <a:gd name="connsiteY280" fmla="*/ 133350 h 232409"/>
                              <a:gd name="connsiteX281" fmla="*/ 43236 w 114673"/>
                              <a:gd name="connsiteY281" fmla="*/ 137160 h 232409"/>
                              <a:gd name="connsiteX282" fmla="*/ 44189 w 114673"/>
                              <a:gd name="connsiteY282" fmla="*/ 55245 h 232409"/>
                              <a:gd name="connsiteX283" fmla="*/ 44189 w 114673"/>
                              <a:gd name="connsiteY283" fmla="*/ 55245 h 232409"/>
                              <a:gd name="connsiteX284" fmla="*/ 46094 w 114673"/>
                              <a:gd name="connsiteY284" fmla="*/ 52388 h 232409"/>
                              <a:gd name="connsiteX285" fmla="*/ 46094 w 114673"/>
                              <a:gd name="connsiteY285" fmla="*/ 50483 h 232409"/>
                              <a:gd name="connsiteX286" fmla="*/ 43236 w 114673"/>
                              <a:gd name="connsiteY286" fmla="*/ 49530 h 232409"/>
                              <a:gd name="connsiteX287" fmla="*/ 42284 w 114673"/>
                              <a:gd name="connsiteY287" fmla="*/ 51435 h 232409"/>
                              <a:gd name="connsiteX288" fmla="*/ 44189 w 114673"/>
                              <a:gd name="connsiteY288" fmla="*/ 55245 h 232409"/>
                              <a:gd name="connsiteX289" fmla="*/ 54666 w 114673"/>
                              <a:gd name="connsiteY289" fmla="*/ 196215 h 232409"/>
                              <a:gd name="connsiteX290" fmla="*/ 50856 w 114673"/>
                              <a:gd name="connsiteY290" fmla="*/ 194310 h 232409"/>
                              <a:gd name="connsiteX291" fmla="*/ 48951 w 114673"/>
                              <a:gd name="connsiteY291" fmla="*/ 194310 h 232409"/>
                              <a:gd name="connsiteX292" fmla="*/ 48951 w 114673"/>
                              <a:gd name="connsiteY292" fmla="*/ 196215 h 232409"/>
                              <a:gd name="connsiteX293" fmla="*/ 48951 w 114673"/>
                              <a:gd name="connsiteY293" fmla="*/ 199072 h 232409"/>
                              <a:gd name="connsiteX294" fmla="*/ 46094 w 114673"/>
                              <a:gd name="connsiteY294" fmla="*/ 198120 h 232409"/>
                              <a:gd name="connsiteX295" fmla="*/ 45141 w 114673"/>
                              <a:gd name="connsiteY295" fmla="*/ 196215 h 232409"/>
                              <a:gd name="connsiteX296" fmla="*/ 44189 w 114673"/>
                              <a:gd name="connsiteY296" fmla="*/ 195263 h 232409"/>
                              <a:gd name="connsiteX297" fmla="*/ 43236 w 114673"/>
                              <a:gd name="connsiteY297" fmla="*/ 197168 h 232409"/>
                              <a:gd name="connsiteX298" fmla="*/ 44189 w 114673"/>
                              <a:gd name="connsiteY298" fmla="*/ 201930 h 232409"/>
                              <a:gd name="connsiteX299" fmla="*/ 47999 w 114673"/>
                              <a:gd name="connsiteY299" fmla="*/ 200978 h 232409"/>
                              <a:gd name="connsiteX300" fmla="*/ 54666 w 114673"/>
                              <a:gd name="connsiteY300" fmla="*/ 199072 h 232409"/>
                              <a:gd name="connsiteX301" fmla="*/ 56571 w 114673"/>
                              <a:gd name="connsiteY301" fmla="*/ 197168 h 232409"/>
                              <a:gd name="connsiteX302" fmla="*/ 54666 w 114673"/>
                              <a:gd name="connsiteY302" fmla="*/ 196215 h 232409"/>
                              <a:gd name="connsiteX303" fmla="*/ 44189 w 114673"/>
                              <a:gd name="connsiteY303" fmla="*/ 127635 h 232409"/>
                              <a:gd name="connsiteX304" fmla="*/ 46094 w 114673"/>
                              <a:gd name="connsiteY304" fmla="*/ 124778 h 232409"/>
                              <a:gd name="connsiteX305" fmla="*/ 44189 w 114673"/>
                              <a:gd name="connsiteY305" fmla="*/ 122872 h 232409"/>
                              <a:gd name="connsiteX306" fmla="*/ 43236 w 114673"/>
                              <a:gd name="connsiteY306" fmla="*/ 124778 h 232409"/>
                              <a:gd name="connsiteX307" fmla="*/ 44189 w 114673"/>
                              <a:gd name="connsiteY307" fmla="*/ 127635 h 232409"/>
                              <a:gd name="connsiteX308" fmla="*/ 44189 w 114673"/>
                              <a:gd name="connsiteY308" fmla="*/ 189547 h 232409"/>
                              <a:gd name="connsiteX309" fmla="*/ 45141 w 114673"/>
                              <a:gd name="connsiteY309" fmla="*/ 192405 h 232409"/>
                              <a:gd name="connsiteX310" fmla="*/ 47999 w 114673"/>
                              <a:gd name="connsiteY310" fmla="*/ 191453 h 232409"/>
                              <a:gd name="connsiteX311" fmla="*/ 44189 w 114673"/>
                              <a:gd name="connsiteY311" fmla="*/ 189547 h 232409"/>
                              <a:gd name="connsiteX312" fmla="*/ 47046 w 114673"/>
                              <a:gd name="connsiteY312" fmla="*/ 189547 h 232409"/>
                              <a:gd name="connsiteX313" fmla="*/ 43236 w 114673"/>
                              <a:gd name="connsiteY313" fmla="*/ 187643 h 232409"/>
                              <a:gd name="connsiteX314" fmla="*/ 47046 w 114673"/>
                              <a:gd name="connsiteY314" fmla="*/ 189547 h 232409"/>
                              <a:gd name="connsiteX315" fmla="*/ 44189 w 114673"/>
                              <a:gd name="connsiteY315" fmla="*/ 56197 h 232409"/>
                              <a:gd name="connsiteX316" fmla="*/ 47046 w 114673"/>
                              <a:gd name="connsiteY316" fmla="*/ 59055 h 232409"/>
                              <a:gd name="connsiteX317" fmla="*/ 49904 w 114673"/>
                              <a:gd name="connsiteY317" fmla="*/ 61913 h 232409"/>
                              <a:gd name="connsiteX318" fmla="*/ 49904 w 114673"/>
                              <a:gd name="connsiteY318" fmla="*/ 63818 h 232409"/>
                              <a:gd name="connsiteX319" fmla="*/ 48951 w 114673"/>
                              <a:gd name="connsiteY319" fmla="*/ 65722 h 232409"/>
                              <a:gd name="connsiteX320" fmla="*/ 50856 w 114673"/>
                              <a:gd name="connsiteY320" fmla="*/ 65722 h 232409"/>
                              <a:gd name="connsiteX321" fmla="*/ 51809 w 114673"/>
                              <a:gd name="connsiteY321" fmla="*/ 60960 h 232409"/>
                              <a:gd name="connsiteX322" fmla="*/ 47046 w 114673"/>
                              <a:gd name="connsiteY322" fmla="*/ 59055 h 232409"/>
                              <a:gd name="connsiteX323" fmla="*/ 44189 w 114673"/>
                              <a:gd name="connsiteY323" fmla="*/ 56197 h 232409"/>
                              <a:gd name="connsiteX324" fmla="*/ 45141 w 114673"/>
                              <a:gd name="connsiteY324" fmla="*/ 112395 h 232409"/>
                              <a:gd name="connsiteX325" fmla="*/ 45141 w 114673"/>
                              <a:gd name="connsiteY325" fmla="*/ 112395 h 232409"/>
                              <a:gd name="connsiteX326" fmla="*/ 48951 w 114673"/>
                              <a:gd name="connsiteY326" fmla="*/ 109538 h 232409"/>
                              <a:gd name="connsiteX327" fmla="*/ 47999 w 114673"/>
                              <a:gd name="connsiteY327" fmla="*/ 108585 h 232409"/>
                              <a:gd name="connsiteX328" fmla="*/ 45141 w 114673"/>
                              <a:gd name="connsiteY328" fmla="*/ 112395 h 232409"/>
                              <a:gd name="connsiteX329" fmla="*/ 48951 w 114673"/>
                              <a:gd name="connsiteY329" fmla="*/ 204788 h 232409"/>
                              <a:gd name="connsiteX330" fmla="*/ 48951 w 114673"/>
                              <a:gd name="connsiteY330" fmla="*/ 204788 h 232409"/>
                              <a:gd name="connsiteX331" fmla="*/ 47046 w 114673"/>
                              <a:gd name="connsiteY331" fmla="*/ 204788 h 232409"/>
                              <a:gd name="connsiteX332" fmla="*/ 48951 w 114673"/>
                              <a:gd name="connsiteY332" fmla="*/ 204788 h 232409"/>
                              <a:gd name="connsiteX333" fmla="*/ 48951 w 114673"/>
                              <a:gd name="connsiteY333" fmla="*/ 204788 h 232409"/>
                              <a:gd name="connsiteX334" fmla="*/ 51809 w 114673"/>
                              <a:gd name="connsiteY334" fmla="*/ 134303 h 232409"/>
                              <a:gd name="connsiteX335" fmla="*/ 50856 w 114673"/>
                              <a:gd name="connsiteY335" fmla="*/ 132397 h 232409"/>
                              <a:gd name="connsiteX336" fmla="*/ 48951 w 114673"/>
                              <a:gd name="connsiteY336" fmla="*/ 133350 h 232409"/>
                              <a:gd name="connsiteX337" fmla="*/ 47999 w 114673"/>
                              <a:gd name="connsiteY337" fmla="*/ 137160 h 232409"/>
                              <a:gd name="connsiteX338" fmla="*/ 51809 w 114673"/>
                              <a:gd name="connsiteY338" fmla="*/ 134303 h 232409"/>
                              <a:gd name="connsiteX339" fmla="*/ 51809 w 114673"/>
                              <a:gd name="connsiteY339" fmla="*/ 95250 h 232409"/>
                              <a:gd name="connsiteX340" fmla="*/ 48951 w 114673"/>
                              <a:gd name="connsiteY340" fmla="*/ 92393 h 232409"/>
                              <a:gd name="connsiteX341" fmla="*/ 47046 w 114673"/>
                              <a:gd name="connsiteY341" fmla="*/ 93345 h 232409"/>
                              <a:gd name="connsiteX342" fmla="*/ 51809 w 114673"/>
                              <a:gd name="connsiteY342" fmla="*/ 95250 h 232409"/>
                              <a:gd name="connsiteX343" fmla="*/ 51809 w 114673"/>
                              <a:gd name="connsiteY343" fmla="*/ 95250 h 232409"/>
                              <a:gd name="connsiteX344" fmla="*/ 51809 w 114673"/>
                              <a:gd name="connsiteY344" fmla="*/ 95250 h 232409"/>
                              <a:gd name="connsiteX345" fmla="*/ 48951 w 114673"/>
                              <a:gd name="connsiteY345" fmla="*/ 106680 h 232409"/>
                              <a:gd name="connsiteX346" fmla="*/ 48951 w 114673"/>
                              <a:gd name="connsiteY346" fmla="*/ 106680 h 232409"/>
                              <a:gd name="connsiteX347" fmla="*/ 47046 w 114673"/>
                              <a:gd name="connsiteY347" fmla="*/ 106680 h 232409"/>
                              <a:gd name="connsiteX348" fmla="*/ 48951 w 114673"/>
                              <a:gd name="connsiteY348" fmla="*/ 106680 h 232409"/>
                              <a:gd name="connsiteX349" fmla="*/ 48951 w 114673"/>
                              <a:gd name="connsiteY349" fmla="*/ 106680 h 232409"/>
                              <a:gd name="connsiteX350" fmla="*/ 48951 w 114673"/>
                              <a:gd name="connsiteY350" fmla="*/ 117158 h 232409"/>
                              <a:gd name="connsiteX351" fmla="*/ 48951 w 114673"/>
                              <a:gd name="connsiteY351" fmla="*/ 117158 h 232409"/>
                              <a:gd name="connsiteX352" fmla="*/ 50856 w 114673"/>
                              <a:gd name="connsiteY352" fmla="*/ 115253 h 232409"/>
                              <a:gd name="connsiteX353" fmla="*/ 49904 w 114673"/>
                              <a:gd name="connsiteY353" fmla="*/ 115253 h 232409"/>
                              <a:gd name="connsiteX354" fmla="*/ 48951 w 114673"/>
                              <a:gd name="connsiteY354" fmla="*/ 117158 h 232409"/>
                              <a:gd name="connsiteX355" fmla="*/ 49904 w 114673"/>
                              <a:gd name="connsiteY355" fmla="*/ 47625 h 232409"/>
                              <a:gd name="connsiteX356" fmla="*/ 51809 w 114673"/>
                              <a:gd name="connsiteY356" fmla="*/ 48578 h 232409"/>
                              <a:gd name="connsiteX357" fmla="*/ 54666 w 114673"/>
                              <a:gd name="connsiteY357" fmla="*/ 50483 h 232409"/>
                              <a:gd name="connsiteX358" fmla="*/ 52761 w 114673"/>
                              <a:gd name="connsiteY358" fmla="*/ 45720 h 232409"/>
                              <a:gd name="connsiteX359" fmla="*/ 49904 w 114673"/>
                              <a:gd name="connsiteY359" fmla="*/ 47625 h 232409"/>
                              <a:gd name="connsiteX360" fmla="*/ 55619 w 114673"/>
                              <a:gd name="connsiteY360" fmla="*/ 124778 h 232409"/>
                              <a:gd name="connsiteX361" fmla="*/ 53714 w 114673"/>
                              <a:gd name="connsiteY361" fmla="*/ 121920 h 232409"/>
                              <a:gd name="connsiteX362" fmla="*/ 49904 w 114673"/>
                              <a:gd name="connsiteY362" fmla="*/ 119063 h 232409"/>
                              <a:gd name="connsiteX363" fmla="*/ 48951 w 114673"/>
                              <a:gd name="connsiteY363" fmla="*/ 120968 h 232409"/>
                              <a:gd name="connsiteX364" fmla="*/ 50856 w 114673"/>
                              <a:gd name="connsiteY364" fmla="*/ 123825 h 232409"/>
                              <a:gd name="connsiteX365" fmla="*/ 55619 w 114673"/>
                              <a:gd name="connsiteY365" fmla="*/ 124778 h 232409"/>
                              <a:gd name="connsiteX366" fmla="*/ 50856 w 114673"/>
                              <a:gd name="connsiteY366" fmla="*/ 206693 h 232409"/>
                              <a:gd name="connsiteX367" fmla="*/ 50856 w 114673"/>
                              <a:gd name="connsiteY367" fmla="*/ 206693 h 232409"/>
                              <a:gd name="connsiteX368" fmla="*/ 50856 w 114673"/>
                              <a:gd name="connsiteY368" fmla="*/ 206693 h 232409"/>
                              <a:gd name="connsiteX369" fmla="*/ 50856 w 114673"/>
                              <a:gd name="connsiteY369" fmla="*/ 206693 h 232409"/>
                              <a:gd name="connsiteX370" fmla="*/ 50856 w 114673"/>
                              <a:gd name="connsiteY370" fmla="*/ 206693 h 232409"/>
                              <a:gd name="connsiteX371" fmla="*/ 52761 w 114673"/>
                              <a:gd name="connsiteY371" fmla="*/ 102870 h 232409"/>
                              <a:gd name="connsiteX372" fmla="*/ 50856 w 114673"/>
                              <a:gd name="connsiteY372" fmla="*/ 102870 h 232409"/>
                              <a:gd name="connsiteX373" fmla="*/ 50856 w 114673"/>
                              <a:gd name="connsiteY373" fmla="*/ 103822 h 232409"/>
                              <a:gd name="connsiteX374" fmla="*/ 52761 w 114673"/>
                              <a:gd name="connsiteY374" fmla="*/ 102870 h 232409"/>
                              <a:gd name="connsiteX375" fmla="*/ 55619 w 114673"/>
                              <a:gd name="connsiteY375" fmla="*/ 102870 h 232409"/>
                              <a:gd name="connsiteX376" fmla="*/ 54666 w 114673"/>
                              <a:gd name="connsiteY376" fmla="*/ 105728 h 232409"/>
                              <a:gd name="connsiteX377" fmla="*/ 56571 w 114673"/>
                              <a:gd name="connsiteY377" fmla="*/ 103822 h 232409"/>
                              <a:gd name="connsiteX378" fmla="*/ 55619 w 114673"/>
                              <a:gd name="connsiteY378" fmla="*/ 102870 h 232409"/>
                              <a:gd name="connsiteX379" fmla="*/ 53714 w 114673"/>
                              <a:gd name="connsiteY379" fmla="*/ 98108 h 232409"/>
                              <a:gd name="connsiteX380" fmla="*/ 52761 w 114673"/>
                              <a:gd name="connsiteY380" fmla="*/ 102870 h 232409"/>
                              <a:gd name="connsiteX381" fmla="*/ 52761 w 114673"/>
                              <a:gd name="connsiteY381" fmla="*/ 215265 h 232409"/>
                              <a:gd name="connsiteX382" fmla="*/ 52761 w 114673"/>
                              <a:gd name="connsiteY382" fmla="*/ 215265 h 232409"/>
                              <a:gd name="connsiteX383" fmla="*/ 51809 w 114673"/>
                              <a:gd name="connsiteY383" fmla="*/ 215265 h 232409"/>
                              <a:gd name="connsiteX384" fmla="*/ 52761 w 114673"/>
                              <a:gd name="connsiteY384" fmla="*/ 215265 h 232409"/>
                              <a:gd name="connsiteX385" fmla="*/ 52761 w 114673"/>
                              <a:gd name="connsiteY385" fmla="*/ 215265 h 232409"/>
                              <a:gd name="connsiteX386" fmla="*/ 53714 w 114673"/>
                              <a:gd name="connsiteY386" fmla="*/ 66675 h 232409"/>
                              <a:gd name="connsiteX387" fmla="*/ 51809 w 114673"/>
                              <a:gd name="connsiteY387" fmla="*/ 68580 h 232409"/>
                              <a:gd name="connsiteX388" fmla="*/ 54666 w 114673"/>
                              <a:gd name="connsiteY388" fmla="*/ 70485 h 232409"/>
                              <a:gd name="connsiteX389" fmla="*/ 57524 w 114673"/>
                              <a:gd name="connsiteY389" fmla="*/ 68580 h 232409"/>
                              <a:gd name="connsiteX390" fmla="*/ 53714 w 114673"/>
                              <a:gd name="connsiteY390" fmla="*/ 66675 h 232409"/>
                              <a:gd name="connsiteX391" fmla="*/ 51809 w 114673"/>
                              <a:gd name="connsiteY391" fmla="*/ 165735 h 232409"/>
                              <a:gd name="connsiteX392" fmla="*/ 52761 w 114673"/>
                              <a:gd name="connsiteY392" fmla="*/ 166688 h 232409"/>
                              <a:gd name="connsiteX393" fmla="*/ 53714 w 114673"/>
                              <a:gd name="connsiteY393" fmla="*/ 165735 h 232409"/>
                              <a:gd name="connsiteX394" fmla="*/ 51809 w 114673"/>
                              <a:gd name="connsiteY394" fmla="*/ 165735 h 232409"/>
                              <a:gd name="connsiteX395" fmla="*/ 51809 w 114673"/>
                              <a:gd name="connsiteY395" fmla="*/ 165735 h 232409"/>
                              <a:gd name="connsiteX396" fmla="*/ 51809 w 114673"/>
                              <a:gd name="connsiteY396" fmla="*/ 211455 h 232409"/>
                              <a:gd name="connsiteX397" fmla="*/ 51809 w 114673"/>
                              <a:gd name="connsiteY397" fmla="*/ 211455 h 232409"/>
                              <a:gd name="connsiteX398" fmla="*/ 51809 w 114673"/>
                              <a:gd name="connsiteY398" fmla="*/ 211455 h 232409"/>
                              <a:gd name="connsiteX399" fmla="*/ 51809 w 114673"/>
                              <a:gd name="connsiteY399" fmla="*/ 211455 h 232409"/>
                              <a:gd name="connsiteX400" fmla="*/ 51809 w 114673"/>
                              <a:gd name="connsiteY400" fmla="*/ 211455 h 232409"/>
                              <a:gd name="connsiteX401" fmla="*/ 51809 w 114673"/>
                              <a:gd name="connsiteY401" fmla="*/ 51435 h 232409"/>
                              <a:gd name="connsiteX402" fmla="*/ 51809 w 114673"/>
                              <a:gd name="connsiteY402" fmla="*/ 51435 h 232409"/>
                              <a:gd name="connsiteX403" fmla="*/ 53714 w 114673"/>
                              <a:gd name="connsiteY403" fmla="*/ 51435 h 232409"/>
                              <a:gd name="connsiteX404" fmla="*/ 53714 w 114673"/>
                              <a:gd name="connsiteY404" fmla="*/ 50483 h 232409"/>
                              <a:gd name="connsiteX405" fmla="*/ 51809 w 114673"/>
                              <a:gd name="connsiteY405" fmla="*/ 51435 h 232409"/>
                              <a:gd name="connsiteX406" fmla="*/ 52761 w 114673"/>
                              <a:gd name="connsiteY406" fmla="*/ 130493 h 232409"/>
                              <a:gd name="connsiteX407" fmla="*/ 52761 w 114673"/>
                              <a:gd name="connsiteY407" fmla="*/ 130493 h 232409"/>
                              <a:gd name="connsiteX408" fmla="*/ 51809 w 114673"/>
                              <a:gd name="connsiteY408" fmla="*/ 128588 h 232409"/>
                              <a:gd name="connsiteX409" fmla="*/ 50856 w 114673"/>
                              <a:gd name="connsiteY409" fmla="*/ 129540 h 232409"/>
                              <a:gd name="connsiteX410" fmla="*/ 52761 w 114673"/>
                              <a:gd name="connsiteY410" fmla="*/ 130493 h 232409"/>
                              <a:gd name="connsiteX411" fmla="*/ 62286 w 114673"/>
                              <a:gd name="connsiteY411" fmla="*/ 59055 h 232409"/>
                              <a:gd name="connsiteX412" fmla="*/ 63239 w 114673"/>
                              <a:gd name="connsiteY412" fmla="*/ 58103 h 232409"/>
                              <a:gd name="connsiteX413" fmla="*/ 62286 w 114673"/>
                              <a:gd name="connsiteY413" fmla="*/ 58103 h 232409"/>
                              <a:gd name="connsiteX414" fmla="*/ 55619 w 114673"/>
                              <a:gd name="connsiteY414" fmla="*/ 60008 h 232409"/>
                              <a:gd name="connsiteX415" fmla="*/ 54666 w 114673"/>
                              <a:gd name="connsiteY415" fmla="*/ 56197 h 232409"/>
                              <a:gd name="connsiteX416" fmla="*/ 53714 w 114673"/>
                              <a:gd name="connsiteY416" fmla="*/ 55245 h 232409"/>
                              <a:gd name="connsiteX417" fmla="*/ 52761 w 114673"/>
                              <a:gd name="connsiteY417" fmla="*/ 57150 h 232409"/>
                              <a:gd name="connsiteX418" fmla="*/ 55619 w 114673"/>
                              <a:gd name="connsiteY418" fmla="*/ 60008 h 232409"/>
                              <a:gd name="connsiteX419" fmla="*/ 62286 w 114673"/>
                              <a:gd name="connsiteY419" fmla="*/ 59055 h 232409"/>
                              <a:gd name="connsiteX420" fmla="*/ 57524 w 114673"/>
                              <a:gd name="connsiteY420" fmla="*/ 181928 h 232409"/>
                              <a:gd name="connsiteX421" fmla="*/ 54666 w 114673"/>
                              <a:gd name="connsiteY421" fmla="*/ 180022 h 232409"/>
                              <a:gd name="connsiteX422" fmla="*/ 53714 w 114673"/>
                              <a:gd name="connsiteY422" fmla="*/ 180975 h 232409"/>
                              <a:gd name="connsiteX423" fmla="*/ 56571 w 114673"/>
                              <a:gd name="connsiteY423" fmla="*/ 182880 h 232409"/>
                              <a:gd name="connsiteX424" fmla="*/ 57524 w 114673"/>
                              <a:gd name="connsiteY424" fmla="*/ 181928 h 232409"/>
                              <a:gd name="connsiteX425" fmla="*/ 60381 w 114673"/>
                              <a:gd name="connsiteY425" fmla="*/ 172403 h 232409"/>
                              <a:gd name="connsiteX426" fmla="*/ 58476 w 114673"/>
                              <a:gd name="connsiteY426" fmla="*/ 172403 h 232409"/>
                              <a:gd name="connsiteX427" fmla="*/ 57524 w 114673"/>
                              <a:gd name="connsiteY427" fmla="*/ 171450 h 232409"/>
                              <a:gd name="connsiteX428" fmla="*/ 54666 w 114673"/>
                              <a:gd name="connsiteY428" fmla="*/ 172403 h 232409"/>
                              <a:gd name="connsiteX429" fmla="*/ 54666 w 114673"/>
                              <a:gd name="connsiteY429" fmla="*/ 173355 h 232409"/>
                              <a:gd name="connsiteX430" fmla="*/ 57524 w 114673"/>
                              <a:gd name="connsiteY430" fmla="*/ 174308 h 232409"/>
                              <a:gd name="connsiteX431" fmla="*/ 58476 w 114673"/>
                              <a:gd name="connsiteY431" fmla="*/ 174308 h 232409"/>
                              <a:gd name="connsiteX432" fmla="*/ 60381 w 114673"/>
                              <a:gd name="connsiteY432" fmla="*/ 174308 h 232409"/>
                              <a:gd name="connsiteX433" fmla="*/ 60381 w 114673"/>
                              <a:gd name="connsiteY433" fmla="*/ 172403 h 232409"/>
                              <a:gd name="connsiteX434" fmla="*/ 53714 w 114673"/>
                              <a:gd name="connsiteY434" fmla="*/ 106680 h 232409"/>
                              <a:gd name="connsiteX435" fmla="*/ 54666 w 114673"/>
                              <a:gd name="connsiteY435" fmla="*/ 105728 h 232409"/>
                              <a:gd name="connsiteX436" fmla="*/ 53714 w 114673"/>
                              <a:gd name="connsiteY436" fmla="*/ 106680 h 232409"/>
                              <a:gd name="connsiteX437" fmla="*/ 53714 w 114673"/>
                              <a:gd name="connsiteY437" fmla="*/ 106680 h 232409"/>
                              <a:gd name="connsiteX438" fmla="*/ 56571 w 114673"/>
                              <a:gd name="connsiteY438" fmla="*/ 133350 h 232409"/>
                              <a:gd name="connsiteX439" fmla="*/ 56571 w 114673"/>
                              <a:gd name="connsiteY439" fmla="*/ 131445 h 232409"/>
                              <a:gd name="connsiteX440" fmla="*/ 54666 w 114673"/>
                              <a:gd name="connsiteY440" fmla="*/ 132397 h 232409"/>
                              <a:gd name="connsiteX441" fmla="*/ 53714 w 114673"/>
                              <a:gd name="connsiteY441" fmla="*/ 134303 h 232409"/>
                              <a:gd name="connsiteX442" fmla="*/ 54666 w 114673"/>
                              <a:gd name="connsiteY442" fmla="*/ 137160 h 232409"/>
                              <a:gd name="connsiteX443" fmla="*/ 55619 w 114673"/>
                              <a:gd name="connsiteY443" fmla="*/ 134303 h 232409"/>
                              <a:gd name="connsiteX444" fmla="*/ 56571 w 114673"/>
                              <a:gd name="connsiteY444" fmla="*/ 133350 h 232409"/>
                              <a:gd name="connsiteX445" fmla="*/ 56571 w 114673"/>
                              <a:gd name="connsiteY445" fmla="*/ 193358 h 232409"/>
                              <a:gd name="connsiteX446" fmla="*/ 56571 w 114673"/>
                              <a:gd name="connsiteY446" fmla="*/ 193358 h 232409"/>
                              <a:gd name="connsiteX447" fmla="*/ 54666 w 114673"/>
                              <a:gd name="connsiteY447" fmla="*/ 193358 h 232409"/>
                              <a:gd name="connsiteX448" fmla="*/ 56571 w 114673"/>
                              <a:gd name="connsiteY448" fmla="*/ 193358 h 232409"/>
                              <a:gd name="connsiteX449" fmla="*/ 56571 w 114673"/>
                              <a:gd name="connsiteY449" fmla="*/ 193358 h 232409"/>
                              <a:gd name="connsiteX450" fmla="*/ 55619 w 114673"/>
                              <a:gd name="connsiteY450" fmla="*/ 140970 h 232409"/>
                              <a:gd name="connsiteX451" fmla="*/ 55619 w 114673"/>
                              <a:gd name="connsiteY451" fmla="*/ 140970 h 232409"/>
                              <a:gd name="connsiteX452" fmla="*/ 55619 w 114673"/>
                              <a:gd name="connsiteY452" fmla="*/ 142875 h 232409"/>
                              <a:gd name="connsiteX453" fmla="*/ 55619 w 114673"/>
                              <a:gd name="connsiteY453" fmla="*/ 140970 h 232409"/>
                              <a:gd name="connsiteX454" fmla="*/ 55619 w 114673"/>
                              <a:gd name="connsiteY454" fmla="*/ 140970 h 232409"/>
                              <a:gd name="connsiteX455" fmla="*/ 58476 w 114673"/>
                              <a:gd name="connsiteY455" fmla="*/ 87630 h 232409"/>
                              <a:gd name="connsiteX456" fmla="*/ 58476 w 114673"/>
                              <a:gd name="connsiteY456" fmla="*/ 87630 h 232409"/>
                              <a:gd name="connsiteX457" fmla="*/ 54666 w 114673"/>
                              <a:gd name="connsiteY457" fmla="*/ 88583 h 232409"/>
                              <a:gd name="connsiteX458" fmla="*/ 56571 w 114673"/>
                              <a:gd name="connsiteY458" fmla="*/ 92393 h 232409"/>
                              <a:gd name="connsiteX459" fmla="*/ 57524 w 114673"/>
                              <a:gd name="connsiteY459" fmla="*/ 92393 h 232409"/>
                              <a:gd name="connsiteX460" fmla="*/ 57524 w 114673"/>
                              <a:gd name="connsiteY460" fmla="*/ 91440 h 232409"/>
                              <a:gd name="connsiteX461" fmla="*/ 58476 w 114673"/>
                              <a:gd name="connsiteY461" fmla="*/ 87630 h 232409"/>
                              <a:gd name="connsiteX462" fmla="*/ 58476 w 114673"/>
                              <a:gd name="connsiteY462" fmla="*/ 87630 h 232409"/>
                              <a:gd name="connsiteX463" fmla="*/ 57524 w 114673"/>
                              <a:gd name="connsiteY463" fmla="*/ 120015 h 232409"/>
                              <a:gd name="connsiteX464" fmla="*/ 57524 w 114673"/>
                              <a:gd name="connsiteY464" fmla="*/ 120015 h 232409"/>
                              <a:gd name="connsiteX465" fmla="*/ 57524 w 114673"/>
                              <a:gd name="connsiteY465" fmla="*/ 118110 h 232409"/>
                              <a:gd name="connsiteX466" fmla="*/ 56571 w 114673"/>
                              <a:gd name="connsiteY466" fmla="*/ 119063 h 232409"/>
                              <a:gd name="connsiteX467" fmla="*/ 57524 w 114673"/>
                              <a:gd name="connsiteY467" fmla="*/ 120015 h 232409"/>
                              <a:gd name="connsiteX468" fmla="*/ 57524 w 114673"/>
                              <a:gd name="connsiteY468" fmla="*/ 161925 h 232409"/>
                              <a:gd name="connsiteX469" fmla="*/ 58476 w 114673"/>
                              <a:gd name="connsiteY469" fmla="*/ 160972 h 232409"/>
                              <a:gd name="connsiteX470" fmla="*/ 57524 w 114673"/>
                              <a:gd name="connsiteY470" fmla="*/ 159068 h 232409"/>
                              <a:gd name="connsiteX471" fmla="*/ 56571 w 114673"/>
                              <a:gd name="connsiteY471" fmla="*/ 160020 h 232409"/>
                              <a:gd name="connsiteX472" fmla="*/ 57524 w 114673"/>
                              <a:gd name="connsiteY472" fmla="*/ 161925 h 232409"/>
                              <a:gd name="connsiteX473" fmla="*/ 57524 w 114673"/>
                              <a:gd name="connsiteY473" fmla="*/ 49530 h 232409"/>
                              <a:gd name="connsiteX474" fmla="*/ 57524 w 114673"/>
                              <a:gd name="connsiteY474" fmla="*/ 49530 h 232409"/>
                              <a:gd name="connsiteX475" fmla="*/ 58476 w 114673"/>
                              <a:gd name="connsiteY475" fmla="*/ 48578 h 232409"/>
                              <a:gd name="connsiteX476" fmla="*/ 57524 w 114673"/>
                              <a:gd name="connsiteY476" fmla="*/ 47625 h 232409"/>
                              <a:gd name="connsiteX477" fmla="*/ 57524 w 114673"/>
                              <a:gd name="connsiteY477" fmla="*/ 49530 h 232409"/>
                              <a:gd name="connsiteX478" fmla="*/ 57524 w 114673"/>
                              <a:gd name="connsiteY478" fmla="*/ 41910 h 232409"/>
                              <a:gd name="connsiteX479" fmla="*/ 61334 w 114673"/>
                              <a:gd name="connsiteY479" fmla="*/ 44768 h 232409"/>
                              <a:gd name="connsiteX480" fmla="*/ 61334 w 114673"/>
                              <a:gd name="connsiteY480" fmla="*/ 43815 h 232409"/>
                              <a:gd name="connsiteX481" fmla="*/ 57524 w 114673"/>
                              <a:gd name="connsiteY481" fmla="*/ 41910 h 232409"/>
                              <a:gd name="connsiteX482" fmla="*/ 57524 w 114673"/>
                              <a:gd name="connsiteY482" fmla="*/ 41910 h 232409"/>
                              <a:gd name="connsiteX483" fmla="*/ 58476 w 114673"/>
                              <a:gd name="connsiteY483" fmla="*/ 127635 h 232409"/>
                              <a:gd name="connsiteX484" fmla="*/ 58476 w 114673"/>
                              <a:gd name="connsiteY484" fmla="*/ 127635 h 232409"/>
                              <a:gd name="connsiteX485" fmla="*/ 58476 w 114673"/>
                              <a:gd name="connsiteY485" fmla="*/ 129540 h 232409"/>
                              <a:gd name="connsiteX486" fmla="*/ 59429 w 114673"/>
                              <a:gd name="connsiteY486" fmla="*/ 128588 h 232409"/>
                              <a:gd name="connsiteX487" fmla="*/ 58476 w 114673"/>
                              <a:gd name="connsiteY487" fmla="*/ 127635 h 232409"/>
                              <a:gd name="connsiteX488" fmla="*/ 59429 w 114673"/>
                              <a:gd name="connsiteY488" fmla="*/ 80963 h 232409"/>
                              <a:gd name="connsiteX489" fmla="*/ 59429 w 114673"/>
                              <a:gd name="connsiteY489" fmla="*/ 80963 h 232409"/>
                              <a:gd name="connsiteX490" fmla="*/ 59429 w 114673"/>
                              <a:gd name="connsiteY490" fmla="*/ 80963 h 232409"/>
                              <a:gd name="connsiteX491" fmla="*/ 59429 w 114673"/>
                              <a:gd name="connsiteY491" fmla="*/ 80963 h 232409"/>
                              <a:gd name="connsiteX492" fmla="*/ 59429 w 114673"/>
                              <a:gd name="connsiteY492" fmla="*/ 80963 h 232409"/>
                              <a:gd name="connsiteX493" fmla="*/ 60381 w 114673"/>
                              <a:gd name="connsiteY493" fmla="*/ 67628 h 232409"/>
                              <a:gd name="connsiteX494" fmla="*/ 60381 w 114673"/>
                              <a:gd name="connsiteY494" fmla="*/ 67628 h 232409"/>
                              <a:gd name="connsiteX495" fmla="*/ 60381 w 114673"/>
                              <a:gd name="connsiteY495" fmla="*/ 65722 h 232409"/>
                              <a:gd name="connsiteX496" fmla="*/ 60381 w 114673"/>
                              <a:gd name="connsiteY496" fmla="*/ 67628 h 232409"/>
                              <a:gd name="connsiteX497" fmla="*/ 60381 w 114673"/>
                              <a:gd name="connsiteY497" fmla="*/ 67628 h 232409"/>
                              <a:gd name="connsiteX498" fmla="*/ 60381 w 114673"/>
                              <a:gd name="connsiteY498" fmla="*/ 77153 h 232409"/>
                              <a:gd name="connsiteX499" fmla="*/ 61334 w 114673"/>
                              <a:gd name="connsiteY499" fmla="*/ 76200 h 232409"/>
                              <a:gd name="connsiteX500" fmla="*/ 60381 w 114673"/>
                              <a:gd name="connsiteY500" fmla="*/ 74295 h 232409"/>
                              <a:gd name="connsiteX501" fmla="*/ 60381 w 114673"/>
                              <a:gd name="connsiteY501" fmla="*/ 77153 h 232409"/>
                              <a:gd name="connsiteX502" fmla="*/ 60381 w 114673"/>
                              <a:gd name="connsiteY502" fmla="*/ 77153 h 232409"/>
                              <a:gd name="connsiteX503" fmla="*/ 62286 w 114673"/>
                              <a:gd name="connsiteY503" fmla="*/ 205740 h 232409"/>
                              <a:gd name="connsiteX504" fmla="*/ 62286 w 114673"/>
                              <a:gd name="connsiteY504" fmla="*/ 205740 h 232409"/>
                              <a:gd name="connsiteX505" fmla="*/ 60381 w 114673"/>
                              <a:gd name="connsiteY505" fmla="*/ 205740 h 232409"/>
                              <a:gd name="connsiteX506" fmla="*/ 62286 w 114673"/>
                              <a:gd name="connsiteY506" fmla="*/ 205740 h 232409"/>
                              <a:gd name="connsiteX507" fmla="*/ 62286 w 114673"/>
                              <a:gd name="connsiteY507" fmla="*/ 205740 h 232409"/>
                              <a:gd name="connsiteX508" fmla="*/ 62286 w 114673"/>
                              <a:gd name="connsiteY508" fmla="*/ 95250 h 232409"/>
                              <a:gd name="connsiteX509" fmla="*/ 62286 w 114673"/>
                              <a:gd name="connsiteY509" fmla="*/ 95250 h 232409"/>
                              <a:gd name="connsiteX510" fmla="*/ 61334 w 114673"/>
                              <a:gd name="connsiteY510" fmla="*/ 94297 h 232409"/>
                              <a:gd name="connsiteX511" fmla="*/ 62286 w 114673"/>
                              <a:gd name="connsiteY511" fmla="*/ 95250 h 232409"/>
                              <a:gd name="connsiteX512" fmla="*/ 62286 w 114673"/>
                              <a:gd name="connsiteY512" fmla="*/ 95250 h 232409"/>
                              <a:gd name="connsiteX513" fmla="*/ 64191 w 114673"/>
                              <a:gd name="connsiteY513" fmla="*/ 61913 h 232409"/>
                              <a:gd name="connsiteX514" fmla="*/ 64191 w 114673"/>
                              <a:gd name="connsiteY514" fmla="*/ 61913 h 232409"/>
                              <a:gd name="connsiteX515" fmla="*/ 63239 w 114673"/>
                              <a:gd name="connsiteY515" fmla="*/ 60008 h 232409"/>
                              <a:gd name="connsiteX516" fmla="*/ 64191 w 114673"/>
                              <a:gd name="connsiteY516" fmla="*/ 61913 h 232409"/>
                              <a:gd name="connsiteX517" fmla="*/ 64191 w 114673"/>
                              <a:gd name="connsiteY517" fmla="*/ 61913 h 232409"/>
                              <a:gd name="connsiteX518" fmla="*/ 66096 w 114673"/>
                              <a:gd name="connsiteY518" fmla="*/ 220028 h 232409"/>
                              <a:gd name="connsiteX519" fmla="*/ 63239 w 114673"/>
                              <a:gd name="connsiteY519" fmla="*/ 217170 h 232409"/>
                              <a:gd name="connsiteX520" fmla="*/ 62286 w 114673"/>
                              <a:gd name="connsiteY520" fmla="*/ 218122 h 232409"/>
                              <a:gd name="connsiteX521" fmla="*/ 66096 w 114673"/>
                              <a:gd name="connsiteY521" fmla="*/ 220028 h 232409"/>
                              <a:gd name="connsiteX522" fmla="*/ 66096 w 114673"/>
                              <a:gd name="connsiteY522" fmla="*/ 220028 h 2324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Lst>
                            <a:rect l="l" t="t" r="r" b="b"/>
                            <a:pathLst>
                              <a:path w="114673" h="232409">
                                <a:moveTo>
                                  <a:pt x="103244" y="202883"/>
                                </a:moveTo>
                                <a:cubicBezTo>
                                  <a:pt x="102291" y="206693"/>
                                  <a:pt x="100386" y="209550"/>
                                  <a:pt x="99434" y="212408"/>
                                </a:cubicBezTo>
                                <a:cubicBezTo>
                                  <a:pt x="92766" y="226695"/>
                                  <a:pt x="81336" y="231458"/>
                                  <a:pt x="67049" y="232410"/>
                                </a:cubicBezTo>
                                <a:cubicBezTo>
                                  <a:pt x="56571" y="232410"/>
                                  <a:pt x="47999" y="230505"/>
                                  <a:pt x="40379" y="223838"/>
                                </a:cubicBezTo>
                                <a:cubicBezTo>
                                  <a:pt x="30854" y="216218"/>
                                  <a:pt x="26091" y="205740"/>
                                  <a:pt x="26091" y="193358"/>
                                </a:cubicBezTo>
                                <a:cubicBezTo>
                                  <a:pt x="25139" y="178118"/>
                                  <a:pt x="25139" y="162878"/>
                                  <a:pt x="25139" y="147638"/>
                                </a:cubicBezTo>
                                <a:cubicBezTo>
                                  <a:pt x="25139" y="135255"/>
                                  <a:pt x="24186" y="123825"/>
                                  <a:pt x="25139" y="112395"/>
                                </a:cubicBezTo>
                                <a:cubicBezTo>
                                  <a:pt x="26091" y="106680"/>
                                  <a:pt x="26091" y="100965"/>
                                  <a:pt x="25139" y="95250"/>
                                </a:cubicBezTo>
                                <a:cubicBezTo>
                                  <a:pt x="24186" y="87630"/>
                                  <a:pt x="26091" y="80010"/>
                                  <a:pt x="26091" y="72390"/>
                                </a:cubicBezTo>
                                <a:cubicBezTo>
                                  <a:pt x="26091" y="66675"/>
                                  <a:pt x="25139" y="65722"/>
                                  <a:pt x="19424" y="65722"/>
                                </a:cubicBezTo>
                                <a:cubicBezTo>
                                  <a:pt x="14661" y="65722"/>
                                  <a:pt x="10851" y="65722"/>
                                  <a:pt x="7041" y="65722"/>
                                </a:cubicBezTo>
                                <a:cubicBezTo>
                                  <a:pt x="5136" y="65722"/>
                                  <a:pt x="3231" y="65722"/>
                                  <a:pt x="2279" y="64770"/>
                                </a:cubicBezTo>
                                <a:cubicBezTo>
                                  <a:pt x="374" y="63818"/>
                                  <a:pt x="-579" y="61913"/>
                                  <a:pt x="374" y="60008"/>
                                </a:cubicBezTo>
                                <a:cubicBezTo>
                                  <a:pt x="1326" y="58103"/>
                                  <a:pt x="2279" y="57150"/>
                                  <a:pt x="4184" y="57150"/>
                                </a:cubicBezTo>
                                <a:cubicBezTo>
                                  <a:pt x="16566" y="55245"/>
                                  <a:pt x="27044" y="50483"/>
                                  <a:pt x="36569" y="41910"/>
                                </a:cubicBezTo>
                                <a:cubicBezTo>
                                  <a:pt x="44189" y="35243"/>
                                  <a:pt x="48951" y="26670"/>
                                  <a:pt x="54666" y="18097"/>
                                </a:cubicBezTo>
                                <a:cubicBezTo>
                                  <a:pt x="57524" y="13335"/>
                                  <a:pt x="58476" y="8572"/>
                                  <a:pt x="61334" y="3810"/>
                                </a:cubicBezTo>
                                <a:cubicBezTo>
                                  <a:pt x="63239" y="0"/>
                                  <a:pt x="64191" y="0"/>
                                  <a:pt x="68001" y="0"/>
                                </a:cubicBezTo>
                                <a:cubicBezTo>
                                  <a:pt x="70859" y="953"/>
                                  <a:pt x="72764" y="1905"/>
                                  <a:pt x="72764" y="5715"/>
                                </a:cubicBezTo>
                                <a:cubicBezTo>
                                  <a:pt x="72764" y="20003"/>
                                  <a:pt x="72764" y="33338"/>
                                  <a:pt x="72764" y="47625"/>
                                </a:cubicBezTo>
                                <a:cubicBezTo>
                                  <a:pt x="72764" y="55245"/>
                                  <a:pt x="72764" y="55245"/>
                                  <a:pt x="80384" y="56197"/>
                                </a:cubicBezTo>
                                <a:lnTo>
                                  <a:pt x="90861" y="56197"/>
                                </a:lnTo>
                                <a:cubicBezTo>
                                  <a:pt x="94671" y="56197"/>
                                  <a:pt x="98481" y="56197"/>
                                  <a:pt x="102291" y="56197"/>
                                </a:cubicBezTo>
                                <a:cubicBezTo>
                                  <a:pt x="105149" y="56197"/>
                                  <a:pt x="107054" y="56197"/>
                                  <a:pt x="109911" y="58103"/>
                                </a:cubicBezTo>
                                <a:cubicBezTo>
                                  <a:pt x="111816" y="59055"/>
                                  <a:pt x="111816" y="60960"/>
                                  <a:pt x="111816" y="62865"/>
                                </a:cubicBezTo>
                                <a:cubicBezTo>
                                  <a:pt x="110864" y="64770"/>
                                  <a:pt x="109911" y="66675"/>
                                  <a:pt x="108006" y="66675"/>
                                </a:cubicBezTo>
                                <a:cubicBezTo>
                                  <a:pt x="101339" y="66675"/>
                                  <a:pt x="94671" y="67628"/>
                                  <a:pt x="88004" y="66675"/>
                                </a:cubicBezTo>
                                <a:cubicBezTo>
                                  <a:pt x="84194" y="65722"/>
                                  <a:pt x="80384" y="67628"/>
                                  <a:pt x="77526" y="67628"/>
                                </a:cubicBezTo>
                                <a:cubicBezTo>
                                  <a:pt x="75621" y="67628"/>
                                  <a:pt x="74669" y="69533"/>
                                  <a:pt x="73716" y="71438"/>
                                </a:cubicBezTo>
                                <a:cubicBezTo>
                                  <a:pt x="73716" y="73343"/>
                                  <a:pt x="73716" y="75247"/>
                                  <a:pt x="73716" y="76200"/>
                                </a:cubicBezTo>
                                <a:cubicBezTo>
                                  <a:pt x="73716" y="89535"/>
                                  <a:pt x="73716" y="102870"/>
                                  <a:pt x="73716" y="116205"/>
                                </a:cubicBezTo>
                                <a:cubicBezTo>
                                  <a:pt x="73716" y="120968"/>
                                  <a:pt x="73716" y="125730"/>
                                  <a:pt x="73716" y="130493"/>
                                </a:cubicBezTo>
                                <a:cubicBezTo>
                                  <a:pt x="73716" y="145733"/>
                                  <a:pt x="73716" y="160020"/>
                                  <a:pt x="74669" y="175260"/>
                                </a:cubicBezTo>
                                <a:cubicBezTo>
                                  <a:pt x="74669" y="180975"/>
                                  <a:pt x="74669" y="186690"/>
                                  <a:pt x="74669" y="192405"/>
                                </a:cubicBezTo>
                                <a:cubicBezTo>
                                  <a:pt x="74669" y="196215"/>
                                  <a:pt x="75621" y="200025"/>
                                  <a:pt x="75621" y="203835"/>
                                </a:cubicBezTo>
                                <a:cubicBezTo>
                                  <a:pt x="76574" y="209550"/>
                                  <a:pt x="82289" y="213360"/>
                                  <a:pt x="87051" y="213360"/>
                                </a:cubicBezTo>
                                <a:cubicBezTo>
                                  <a:pt x="90861" y="212408"/>
                                  <a:pt x="92766" y="210503"/>
                                  <a:pt x="94671" y="208597"/>
                                </a:cubicBezTo>
                                <a:cubicBezTo>
                                  <a:pt x="99434" y="201930"/>
                                  <a:pt x="101339" y="195263"/>
                                  <a:pt x="102291" y="187643"/>
                                </a:cubicBezTo>
                                <a:cubicBezTo>
                                  <a:pt x="103244" y="179070"/>
                                  <a:pt x="104196" y="170497"/>
                                  <a:pt x="105149" y="161925"/>
                                </a:cubicBezTo>
                                <a:cubicBezTo>
                                  <a:pt x="105149" y="160020"/>
                                  <a:pt x="105149" y="157163"/>
                                  <a:pt x="108959" y="157163"/>
                                </a:cubicBezTo>
                                <a:cubicBezTo>
                                  <a:pt x="112769" y="157163"/>
                                  <a:pt x="113721" y="159068"/>
                                  <a:pt x="114674" y="162878"/>
                                </a:cubicBezTo>
                                <a:cubicBezTo>
                                  <a:pt x="110864" y="173355"/>
                                  <a:pt x="108006" y="187643"/>
                                  <a:pt x="103244" y="202883"/>
                                </a:cubicBezTo>
                                <a:close/>
                                <a:moveTo>
                                  <a:pt x="28949" y="161925"/>
                                </a:moveTo>
                                <a:cubicBezTo>
                                  <a:pt x="28949" y="160972"/>
                                  <a:pt x="28949" y="160972"/>
                                  <a:pt x="28949" y="161925"/>
                                </a:cubicBezTo>
                                <a:lnTo>
                                  <a:pt x="28949" y="161925"/>
                                </a:lnTo>
                                <a:cubicBezTo>
                                  <a:pt x="28949" y="161925"/>
                                  <a:pt x="28949" y="161925"/>
                                  <a:pt x="28949" y="161925"/>
                                </a:cubicBezTo>
                                <a:lnTo>
                                  <a:pt x="28949" y="161925"/>
                                </a:lnTo>
                                <a:close/>
                                <a:moveTo>
                                  <a:pt x="30854" y="174308"/>
                                </a:moveTo>
                                <a:cubicBezTo>
                                  <a:pt x="30854" y="174308"/>
                                  <a:pt x="30854" y="174308"/>
                                  <a:pt x="30854" y="174308"/>
                                </a:cubicBezTo>
                                <a:cubicBezTo>
                                  <a:pt x="30854" y="173355"/>
                                  <a:pt x="29901" y="174308"/>
                                  <a:pt x="30854" y="174308"/>
                                </a:cubicBezTo>
                                <a:cubicBezTo>
                                  <a:pt x="29901" y="174308"/>
                                  <a:pt x="29901" y="174308"/>
                                  <a:pt x="30854" y="174308"/>
                                </a:cubicBezTo>
                                <a:cubicBezTo>
                                  <a:pt x="30854" y="175260"/>
                                  <a:pt x="30854" y="174308"/>
                                  <a:pt x="30854" y="174308"/>
                                </a:cubicBezTo>
                                <a:close/>
                                <a:moveTo>
                                  <a:pt x="31806" y="180022"/>
                                </a:moveTo>
                                <a:cubicBezTo>
                                  <a:pt x="32759" y="180022"/>
                                  <a:pt x="32759" y="180022"/>
                                  <a:pt x="31806" y="180022"/>
                                </a:cubicBezTo>
                                <a:lnTo>
                                  <a:pt x="31806" y="178118"/>
                                </a:lnTo>
                                <a:lnTo>
                                  <a:pt x="31806" y="180022"/>
                                </a:lnTo>
                                <a:cubicBezTo>
                                  <a:pt x="30854" y="180022"/>
                                  <a:pt x="30854" y="180022"/>
                                  <a:pt x="31806" y="180022"/>
                                </a:cubicBezTo>
                                <a:close/>
                                <a:moveTo>
                                  <a:pt x="30854" y="156210"/>
                                </a:moveTo>
                                <a:cubicBezTo>
                                  <a:pt x="30854" y="157163"/>
                                  <a:pt x="31806" y="157163"/>
                                  <a:pt x="31806" y="157163"/>
                                </a:cubicBezTo>
                                <a:cubicBezTo>
                                  <a:pt x="32759" y="156210"/>
                                  <a:pt x="34664" y="157163"/>
                                  <a:pt x="34664" y="156210"/>
                                </a:cubicBezTo>
                                <a:cubicBezTo>
                                  <a:pt x="34664" y="155258"/>
                                  <a:pt x="33711" y="155258"/>
                                  <a:pt x="33711" y="155258"/>
                                </a:cubicBezTo>
                                <a:cubicBezTo>
                                  <a:pt x="32759" y="154305"/>
                                  <a:pt x="31806" y="155258"/>
                                  <a:pt x="30854" y="156210"/>
                                </a:cubicBezTo>
                                <a:close/>
                                <a:moveTo>
                                  <a:pt x="31806" y="187643"/>
                                </a:moveTo>
                                <a:cubicBezTo>
                                  <a:pt x="32759" y="187643"/>
                                  <a:pt x="33711" y="186690"/>
                                  <a:pt x="33711" y="186690"/>
                                </a:cubicBezTo>
                                <a:cubicBezTo>
                                  <a:pt x="33711" y="186690"/>
                                  <a:pt x="33711" y="185738"/>
                                  <a:pt x="32759" y="185738"/>
                                </a:cubicBezTo>
                                <a:cubicBezTo>
                                  <a:pt x="31806" y="184785"/>
                                  <a:pt x="31806" y="185738"/>
                                  <a:pt x="31806" y="187643"/>
                                </a:cubicBezTo>
                                <a:lnTo>
                                  <a:pt x="31806" y="187643"/>
                                </a:lnTo>
                                <a:close/>
                                <a:moveTo>
                                  <a:pt x="32759" y="82868"/>
                                </a:moveTo>
                                <a:cubicBezTo>
                                  <a:pt x="33711" y="82868"/>
                                  <a:pt x="34664" y="82868"/>
                                  <a:pt x="34664" y="81915"/>
                                </a:cubicBezTo>
                                <a:cubicBezTo>
                                  <a:pt x="34664" y="80963"/>
                                  <a:pt x="34664" y="80963"/>
                                  <a:pt x="33711" y="80963"/>
                                </a:cubicBezTo>
                                <a:cubicBezTo>
                                  <a:pt x="32759" y="80963"/>
                                  <a:pt x="32759" y="80963"/>
                                  <a:pt x="32759" y="81915"/>
                                </a:cubicBezTo>
                                <a:cubicBezTo>
                                  <a:pt x="31806" y="82868"/>
                                  <a:pt x="31806" y="82868"/>
                                  <a:pt x="32759" y="82868"/>
                                </a:cubicBezTo>
                                <a:close/>
                                <a:moveTo>
                                  <a:pt x="34664" y="194310"/>
                                </a:moveTo>
                                <a:cubicBezTo>
                                  <a:pt x="34664" y="193358"/>
                                  <a:pt x="33711" y="193358"/>
                                  <a:pt x="33711" y="193358"/>
                                </a:cubicBezTo>
                                <a:cubicBezTo>
                                  <a:pt x="33711" y="193358"/>
                                  <a:pt x="32759" y="193358"/>
                                  <a:pt x="32759" y="194310"/>
                                </a:cubicBezTo>
                                <a:cubicBezTo>
                                  <a:pt x="32759" y="194310"/>
                                  <a:pt x="32759" y="195263"/>
                                  <a:pt x="34664" y="194310"/>
                                </a:cubicBezTo>
                                <a:cubicBezTo>
                                  <a:pt x="33711" y="195263"/>
                                  <a:pt x="34664" y="194310"/>
                                  <a:pt x="34664" y="194310"/>
                                </a:cubicBezTo>
                                <a:close/>
                                <a:moveTo>
                                  <a:pt x="35616" y="165735"/>
                                </a:moveTo>
                                <a:cubicBezTo>
                                  <a:pt x="35616" y="164783"/>
                                  <a:pt x="34664" y="163830"/>
                                  <a:pt x="33711" y="163830"/>
                                </a:cubicBezTo>
                                <a:cubicBezTo>
                                  <a:pt x="32759" y="163830"/>
                                  <a:pt x="32759" y="165735"/>
                                  <a:pt x="32759" y="166688"/>
                                </a:cubicBezTo>
                                <a:cubicBezTo>
                                  <a:pt x="32759" y="167640"/>
                                  <a:pt x="32759" y="167640"/>
                                  <a:pt x="33711" y="167640"/>
                                </a:cubicBezTo>
                                <a:cubicBezTo>
                                  <a:pt x="34664" y="167640"/>
                                  <a:pt x="35616" y="167640"/>
                                  <a:pt x="35616" y="165735"/>
                                </a:cubicBezTo>
                                <a:close/>
                                <a:moveTo>
                                  <a:pt x="33711" y="131445"/>
                                </a:moveTo>
                                <a:cubicBezTo>
                                  <a:pt x="32759" y="131445"/>
                                  <a:pt x="32759" y="132397"/>
                                  <a:pt x="32759" y="133350"/>
                                </a:cubicBezTo>
                                <a:cubicBezTo>
                                  <a:pt x="32759" y="134303"/>
                                  <a:pt x="32759" y="135255"/>
                                  <a:pt x="33711" y="135255"/>
                                </a:cubicBezTo>
                                <a:lnTo>
                                  <a:pt x="34664" y="132397"/>
                                </a:lnTo>
                                <a:cubicBezTo>
                                  <a:pt x="35616" y="132397"/>
                                  <a:pt x="34664" y="131445"/>
                                  <a:pt x="33711" y="131445"/>
                                </a:cubicBezTo>
                                <a:close/>
                                <a:moveTo>
                                  <a:pt x="32759" y="76200"/>
                                </a:moveTo>
                                <a:cubicBezTo>
                                  <a:pt x="32759" y="77153"/>
                                  <a:pt x="33711" y="78105"/>
                                  <a:pt x="34664" y="77153"/>
                                </a:cubicBezTo>
                                <a:cubicBezTo>
                                  <a:pt x="35616" y="77153"/>
                                  <a:pt x="35616" y="78105"/>
                                  <a:pt x="36569" y="79058"/>
                                </a:cubicBezTo>
                                <a:cubicBezTo>
                                  <a:pt x="36569" y="80010"/>
                                  <a:pt x="37521" y="80010"/>
                                  <a:pt x="37521" y="79058"/>
                                </a:cubicBezTo>
                                <a:cubicBezTo>
                                  <a:pt x="38474" y="77153"/>
                                  <a:pt x="39426" y="76200"/>
                                  <a:pt x="41331" y="78105"/>
                                </a:cubicBezTo>
                                <a:cubicBezTo>
                                  <a:pt x="42284" y="79058"/>
                                  <a:pt x="45141" y="79058"/>
                                  <a:pt x="46094" y="80963"/>
                                </a:cubicBezTo>
                                <a:cubicBezTo>
                                  <a:pt x="46094" y="81915"/>
                                  <a:pt x="47046" y="82868"/>
                                  <a:pt x="47046" y="83820"/>
                                </a:cubicBezTo>
                                <a:cubicBezTo>
                                  <a:pt x="47046" y="84772"/>
                                  <a:pt x="46094" y="84772"/>
                                  <a:pt x="45141" y="84772"/>
                                </a:cubicBezTo>
                                <a:cubicBezTo>
                                  <a:pt x="44189" y="84772"/>
                                  <a:pt x="44189" y="84772"/>
                                  <a:pt x="43236" y="83820"/>
                                </a:cubicBezTo>
                                <a:cubicBezTo>
                                  <a:pt x="43236" y="82868"/>
                                  <a:pt x="44189" y="81915"/>
                                  <a:pt x="43236" y="81915"/>
                                </a:cubicBezTo>
                                <a:cubicBezTo>
                                  <a:pt x="42284" y="81915"/>
                                  <a:pt x="42284" y="82868"/>
                                  <a:pt x="42284" y="83820"/>
                                </a:cubicBezTo>
                                <a:cubicBezTo>
                                  <a:pt x="42284" y="84772"/>
                                  <a:pt x="40379" y="86678"/>
                                  <a:pt x="43236" y="86678"/>
                                </a:cubicBezTo>
                                <a:cubicBezTo>
                                  <a:pt x="46094" y="85725"/>
                                  <a:pt x="47999" y="86678"/>
                                  <a:pt x="48951" y="89535"/>
                                </a:cubicBezTo>
                                <a:cubicBezTo>
                                  <a:pt x="48951" y="90488"/>
                                  <a:pt x="49904" y="90488"/>
                                  <a:pt x="50856" y="90488"/>
                                </a:cubicBezTo>
                                <a:cubicBezTo>
                                  <a:pt x="51809" y="90488"/>
                                  <a:pt x="51809" y="89535"/>
                                  <a:pt x="51809" y="88583"/>
                                </a:cubicBezTo>
                                <a:cubicBezTo>
                                  <a:pt x="51809" y="87630"/>
                                  <a:pt x="51809" y="87630"/>
                                  <a:pt x="50856" y="87630"/>
                                </a:cubicBezTo>
                                <a:cubicBezTo>
                                  <a:pt x="49904" y="85725"/>
                                  <a:pt x="49904" y="84772"/>
                                  <a:pt x="51809" y="85725"/>
                                </a:cubicBezTo>
                                <a:cubicBezTo>
                                  <a:pt x="52761" y="85725"/>
                                  <a:pt x="52761" y="85725"/>
                                  <a:pt x="53714" y="85725"/>
                                </a:cubicBezTo>
                                <a:cubicBezTo>
                                  <a:pt x="54666" y="85725"/>
                                  <a:pt x="55619" y="85725"/>
                                  <a:pt x="55619" y="83820"/>
                                </a:cubicBezTo>
                                <a:cubicBezTo>
                                  <a:pt x="54666" y="81915"/>
                                  <a:pt x="54666" y="80010"/>
                                  <a:pt x="53714" y="79058"/>
                                </a:cubicBezTo>
                                <a:cubicBezTo>
                                  <a:pt x="52761" y="78105"/>
                                  <a:pt x="52761" y="80963"/>
                                  <a:pt x="52761" y="81915"/>
                                </a:cubicBezTo>
                                <a:cubicBezTo>
                                  <a:pt x="52761" y="82868"/>
                                  <a:pt x="51809" y="82868"/>
                                  <a:pt x="50856" y="82868"/>
                                </a:cubicBezTo>
                                <a:cubicBezTo>
                                  <a:pt x="49904" y="82868"/>
                                  <a:pt x="49904" y="82868"/>
                                  <a:pt x="50856" y="81915"/>
                                </a:cubicBezTo>
                                <a:cubicBezTo>
                                  <a:pt x="52761" y="80010"/>
                                  <a:pt x="51809" y="80010"/>
                                  <a:pt x="49904" y="80010"/>
                                </a:cubicBezTo>
                                <a:cubicBezTo>
                                  <a:pt x="45141" y="80010"/>
                                  <a:pt x="44189" y="79058"/>
                                  <a:pt x="44189" y="74295"/>
                                </a:cubicBezTo>
                                <a:cubicBezTo>
                                  <a:pt x="46094" y="73343"/>
                                  <a:pt x="47046" y="73343"/>
                                  <a:pt x="45141" y="71438"/>
                                </a:cubicBezTo>
                                <a:cubicBezTo>
                                  <a:pt x="44189" y="72390"/>
                                  <a:pt x="44189" y="73343"/>
                                  <a:pt x="44189" y="74295"/>
                                </a:cubicBezTo>
                                <a:cubicBezTo>
                                  <a:pt x="42284" y="75247"/>
                                  <a:pt x="39426" y="73343"/>
                                  <a:pt x="38474" y="77153"/>
                                </a:cubicBezTo>
                                <a:cubicBezTo>
                                  <a:pt x="38474" y="78105"/>
                                  <a:pt x="36569" y="77153"/>
                                  <a:pt x="35616" y="77153"/>
                                </a:cubicBezTo>
                                <a:cubicBezTo>
                                  <a:pt x="34664" y="75247"/>
                                  <a:pt x="32759" y="75247"/>
                                  <a:pt x="32759" y="76200"/>
                                </a:cubicBezTo>
                                <a:close/>
                                <a:moveTo>
                                  <a:pt x="41331" y="191453"/>
                                </a:moveTo>
                                <a:cubicBezTo>
                                  <a:pt x="40379" y="190500"/>
                                  <a:pt x="40379" y="189547"/>
                                  <a:pt x="40379" y="188595"/>
                                </a:cubicBezTo>
                                <a:cubicBezTo>
                                  <a:pt x="41331" y="186690"/>
                                  <a:pt x="39426" y="184785"/>
                                  <a:pt x="38474" y="183833"/>
                                </a:cubicBezTo>
                                <a:cubicBezTo>
                                  <a:pt x="38474" y="180975"/>
                                  <a:pt x="39426" y="179070"/>
                                  <a:pt x="40379" y="177165"/>
                                </a:cubicBezTo>
                                <a:cubicBezTo>
                                  <a:pt x="37521" y="176213"/>
                                  <a:pt x="37521" y="180022"/>
                                  <a:pt x="36569" y="180022"/>
                                </a:cubicBezTo>
                                <a:cubicBezTo>
                                  <a:pt x="35616" y="180975"/>
                                  <a:pt x="34664" y="181928"/>
                                  <a:pt x="34664" y="182880"/>
                                </a:cubicBezTo>
                                <a:cubicBezTo>
                                  <a:pt x="34664" y="184785"/>
                                  <a:pt x="36569" y="182880"/>
                                  <a:pt x="37521" y="182880"/>
                                </a:cubicBezTo>
                                <a:cubicBezTo>
                                  <a:pt x="38474" y="182880"/>
                                  <a:pt x="38474" y="182880"/>
                                  <a:pt x="39426" y="183833"/>
                                </a:cubicBezTo>
                                <a:cubicBezTo>
                                  <a:pt x="37521" y="186690"/>
                                  <a:pt x="39426" y="189547"/>
                                  <a:pt x="39426" y="192405"/>
                                </a:cubicBezTo>
                                <a:cubicBezTo>
                                  <a:pt x="39426" y="193358"/>
                                  <a:pt x="43236" y="195263"/>
                                  <a:pt x="43236" y="195263"/>
                                </a:cubicBezTo>
                                <a:cubicBezTo>
                                  <a:pt x="43236" y="192405"/>
                                  <a:pt x="41331" y="192405"/>
                                  <a:pt x="41331" y="191453"/>
                                </a:cubicBezTo>
                                <a:close/>
                                <a:moveTo>
                                  <a:pt x="49904" y="182880"/>
                                </a:moveTo>
                                <a:cubicBezTo>
                                  <a:pt x="51809" y="180975"/>
                                  <a:pt x="50856" y="179070"/>
                                  <a:pt x="50856" y="177165"/>
                                </a:cubicBezTo>
                                <a:cubicBezTo>
                                  <a:pt x="49904" y="175260"/>
                                  <a:pt x="48951" y="177165"/>
                                  <a:pt x="47999" y="177165"/>
                                </a:cubicBezTo>
                                <a:cubicBezTo>
                                  <a:pt x="46094" y="178118"/>
                                  <a:pt x="46094" y="176213"/>
                                  <a:pt x="46094" y="175260"/>
                                </a:cubicBezTo>
                                <a:cubicBezTo>
                                  <a:pt x="47999" y="174308"/>
                                  <a:pt x="46094" y="171450"/>
                                  <a:pt x="48951" y="171450"/>
                                </a:cubicBezTo>
                                <a:cubicBezTo>
                                  <a:pt x="49904" y="171450"/>
                                  <a:pt x="48951" y="170497"/>
                                  <a:pt x="48951" y="169545"/>
                                </a:cubicBezTo>
                                <a:cubicBezTo>
                                  <a:pt x="47046" y="167640"/>
                                  <a:pt x="46094" y="163830"/>
                                  <a:pt x="42284" y="163830"/>
                                </a:cubicBezTo>
                                <a:cubicBezTo>
                                  <a:pt x="43236" y="160972"/>
                                  <a:pt x="45141" y="159068"/>
                                  <a:pt x="47999" y="159068"/>
                                </a:cubicBezTo>
                                <a:cubicBezTo>
                                  <a:pt x="49904" y="159068"/>
                                  <a:pt x="51809" y="157163"/>
                                  <a:pt x="51809" y="155258"/>
                                </a:cubicBezTo>
                                <a:cubicBezTo>
                                  <a:pt x="51809" y="154305"/>
                                  <a:pt x="51809" y="153353"/>
                                  <a:pt x="50856" y="153353"/>
                                </a:cubicBezTo>
                                <a:cubicBezTo>
                                  <a:pt x="49904" y="153353"/>
                                  <a:pt x="49904" y="154305"/>
                                  <a:pt x="49904" y="155258"/>
                                </a:cubicBezTo>
                                <a:cubicBezTo>
                                  <a:pt x="49904" y="156210"/>
                                  <a:pt x="49904" y="157163"/>
                                  <a:pt x="48951" y="157163"/>
                                </a:cubicBezTo>
                                <a:cubicBezTo>
                                  <a:pt x="46094" y="158115"/>
                                  <a:pt x="43236" y="160020"/>
                                  <a:pt x="39426" y="159068"/>
                                </a:cubicBezTo>
                                <a:cubicBezTo>
                                  <a:pt x="38474" y="155258"/>
                                  <a:pt x="37521" y="155258"/>
                                  <a:pt x="33711" y="158115"/>
                                </a:cubicBezTo>
                                <a:cubicBezTo>
                                  <a:pt x="33711" y="158115"/>
                                  <a:pt x="32759" y="159068"/>
                                  <a:pt x="32759" y="159068"/>
                                </a:cubicBezTo>
                                <a:cubicBezTo>
                                  <a:pt x="32759" y="160020"/>
                                  <a:pt x="33711" y="160020"/>
                                  <a:pt x="33711" y="160020"/>
                                </a:cubicBezTo>
                                <a:cubicBezTo>
                                  <a:pt x="35616" y="161925"/>
                                  <a:pt x="36569" y="158115"/>
                                  <a:pt x="38474" y="159068"/>
                                </a:cubicBezTo>
                                <a:cubicBezTo>
                                  <a:pt x="39426" y="160972"/>
                                  <a:pt x="38474" y="161925"/>
                                  <a:pt x="37521" y="163830"/>
                                </a:cubicBezTo>
                                <a:cubicBezTo>
                                  <a:pt x="35616" y="165735"/>
                                  <a:pt x="34664" y="168593"/>
                                  <a:pt x="37521" y="170497"/>
                                </a:cubicBezTo>
                                <a:cubicBezTo>
                                  <a:pt x="39426" y="172403"/>
                                  <a:pt x="39426" y="173355"/>
                                  <a:pt x="38474" y="175260"/>
                                </a:cubicBezTo>
                                <a:cubicBezTo>
                                  <a:pt x="40379" y="174308"/>
                                  <a:pt x="42284" y="172403"/>
                                  <a:pt x="44189" y="175260"/>
                                </a:cubicBezTo>
                                <a:cubicBezTo>
                                  <a:pt x="43236" y="176213"/>
                                  <a:pt x="40379" y="175260"/>
                                  <a:pt x="40379" y="177165"/>
                                </a:cubicBezTo>
                                <a:cubicBezTo>
                                  <a:pt x="40379" y="178118"/>
                                  <a:pt x="41331" y="179070"/>
                                  <a:pt x="43236" y="180022"/>
                                </a:cubicBezTo>
                                <a:cubicBezTo>
                                  <a:pt x="44189" y="180022"/>
                                  <a:pt x="43236" y="180975"/>
                                  <a:pt x="43236" y="181928"/>
                                </a:cubicBezTo>
                                <a:cubicBezTo>
                                  <a:pt x="43236" y="182880"/>
                                  <a:pt x="43236" y="183833"/>
                                  <a:pt x="44189" y="183833"/>
                                </a:cubicBezTo>
                                <a:cubicBezTo>
                                  <a:pt x="47046" y="183833"/>
                                  <a:pt x="48951" y="184785"/>
                                  <a:pt x="49904" y="182880"/>
                                </a:cubicBezTo>
                                <a:close/>
                                <a:moveTo>
                                  <a:pt x="35616" y="151447"/>
                                </a:moveTo>
                                <a:cubicBezTo>
                                  <a:pt x="35616" y="152400"/>
                                  <a:pt x="35616" y="152400"/>
                                  <a:pt x="36569" y="152400"/>
                                </a:cubicBezTo>
                                <a:cubicBezTo>
                                  <a:pt x="37521" y="152400"/>
                                  <a:pt x="38474" y="151447"/>
                                  <a:pt x="38474" y="149543"/>
                                </a:cubicBezTo>
                                <a:cubicBezTo>
                                  <a:pt x="38474" y="149543"/>
                                  <a:pt x="38474" y="148590"/>
                                  <a:pt x="37521" y="148590"/>
                                </a:cubicBezTo>
                                <a:cubicBezTo>
                                  <a:pt x="36569" y="149543"/>
                                  <a:pt x="35616" y="149543"/>
                                  <a:pt x="35616" y="151447"/>
                                </a:cubicBezTo>
                                <a:close/>
                                <a:moveTo>
                                  <a:pt x="35616" y="126683"/>
                                </a:moveTo>
                                <a:cubicBezTo>
                                  <a:pt x="35616" y="127635"/>
                                  <a:pt x="36569" y="127635"/>
                                  <a:pt x="35616" y="126683"/>
                                </a:cubicBezTo>
                                <a:lnTo>
                                  <a:pt x="37521" y="126683"/>
                                </a:lnTo>
                                <a:cubicBezTo>
                                  <a:pt x="37521" y="126683"/>
                                  <a:pt x="36569" y="126683"/>
                                  <a:pt x="35616" y="126683"/>
                                </a:cubicBezTo>
                                <a:lnTo>
                                  <a:pt x="35616" y="126683"/>
                                </a:lnTo>
                                <a:close/>
                                <a:moveTo>
                                  <a:pt x="36569" y="121920"/>
                                </a:moveTo>
                                <a:cubicBezTo>
                                  <a:pt x="36569" y="121920"/>
                                  <a:pt x="37521" y="122872"/>
                                  <a:pt x="36569" y="121920"/>
                                </a:cubicBezTo>
                                <a:cubicBezTo>
                                  <a:pt x="39426" y="122872"/>
                                  <a:pt x="40379" y="123825"/>
                                  <a:pt x="41331" y="121920"/>
                                </a:cubicBezTo>
                                <a:cubicBezTo>
                                  <a:pt x="42284" y="120968"/>
                                  <a:pt x="41331" y="118110"/>
                                  <a:pt x="44189" y="120015"/>
                                </a:cubicBezTo>
                                <a:cubicBezTo>
                                  <a:pt x="44189" y="120015"/>
                                  <a:pt x="45141" y="120015"/>
                                  <a:pt x="44189" y="119063"/>
                                </a:cubicBezTo>
                                <a:cubicBezTo>
                                  <a:pt x="44189" y="118110"/>
                                  <a:pt x="43236" y="118110"/>
                                  <a:pt x="43236" y="117158"/>
                                </a:cubicBezTo>
                                <a:cubicBezTo>
                                  <a:pt x="42284" y="116205"/>
                                  <a:pt x="42284" y="114300"/>
                                  <a:pt x="41331" y="115253"/>
                                </a:cubicBezTo>
                                <a:cubicBezTo>
                                  <a:pt x="39426" y="115253"/>
                                  <a:pt x="40379" y="117158"/>
                                  <a:pt x="40379" y="118110"/>
                                </a:cubicBezTo>
                                <a:cubicBezTo>
                                  <a:pt x="38474" y="119063"/>
                                  <a:pt x="40379" y="121920"/>
                                  <a:pt x="38474" y="121920"/>
                                </a:cubicBezTo>
                                <a:cubicBezTo>
                                  <a:pt x="37521" y="120968"/>
                                  <a:pt x="36569" y="120968"/>
                                  <a:pt x="36569" y="121920"/>
                                </a:cubicBezTo>
                                <a:close/>
                                <a:moveTo>
                                  <a:pt x="37521" y="102870"/>
                                </a:moveTo>
                                <a:cubicBezTo>
                                  <a:pt x="36569" y="103822"/>
                                  <a:pt x="35616" y="105728"/>
                                  <a:pt x="37521" y="107633"/>
                                </a:cubicBezTo>
                                <a:cubicBezTo>
                                  <a:pt x="37521" y="107633"/>
                                  <a:pt x="38474" y="108585"/>
                                  <a:pt x="38474" y="108585"/>
                                </a:cubicBezTo>
                                <a:cubicBezTo>
                                  <a:pt x="38474" y="109538"/>
                                  <a:pt x="38474" y="109538"/>
                                  <a:pt x="39426" y="109538"/>
                                </a:cubicBezTo>
                                <a:cubicBezTo>
                                  <a:pt x="41331" y="109538"/>
                                  <a:pt x="42284" y="107633"/>
                                  <a:pt x="43236" y="106680"/>
                                </a:cubicBezTo>
                                <a:cubicBezTo>
                                  <a:pt x="43236" y="104775"/>
                                  <a:pt x="43236" y="102870"/>
                                  <a:pt x="42284" y="101918"/>
                                </a:cubicBezTo>
                                <a:cubicBezTo>
                                  <a:pt x="40379" y="100965"/>
                                  <a:pt x="39426" y="101918"/>
                                  <a:pt x="37521" y="102870"/>
                                </a:cubicBezTo>
                                <a:close/>
                                <a:moveTo>
                                  <a:pt x="36569" y="52388"/>
                                </a:moveTo>
                                <a:cubicBezTo>
                                  <a:pt x="36569" y="53340"/>
                                  <a:pt x="38474" y="53340"/>
                                  <a:pt x="37521" y="55245"/>
                                </a:cubicBezTo>
                                <a:cubicBezTo>
                                  <a:pt x="36569" y="57150"/>
                                  <a:pt x="36569" y="57150"/>
                                  <a:pt x="39426" y="59055"/>
                                </a:cubicBezTo>
                                <a:cubicBezTo>
                                  <a:pt x="40379" y="60008"/>
                                  <a:pt x="41331" y="60960"/>
                                  <a:pt x="42284" y="60008"/>
                                </a:cubicBezTo>
                                <a:cubicBezTo>
                                  <a:pt x="43236" y="60008"/>
                                  <a:pt x="43236" y="59055"/>
                                  <a:pt x="42284" y="58103"/>
                                </a:cubicBezTo>
                                <a:cubicBezTo>
                                  <a:pt x="41331" y="57150"/>
                                  <a:pt x="40379" y="58103"/>
                                  <a:pt x="39426" y="59055"/>
                                </a:cubicBezTo>
                                <a:cubicBezTo>
                                  <a:pt x="39426" y="59055"/>
                                  <a:pt x="39426" y="59055"/>
                                  <a:pt x="38474" y="59055"/>
                                </a:cubicBezTo>
                                <a:cubicBezTo>
                                  <a:pt x="38474" y="57150"/>
                                  <a:pt x="38474" y="56197"/>
                                  <a:pt x="39426" y="54293"/>
                                </a:cubicBezTo>
                                <a:cubicBezTo>
                                  <a:pt x="39426" y="53340"/>
                                  <a:pt x="39426" y="52388"/>
                                  <a:pt x="38474" y="51435"/>
                                </a:cubicBezTo>
                                <a:cubicBezTo>
                                  <a:pt x="37521" y="51435"/>
                                  <a:pt x="37521" y="49530"/>
                                  <a:pt x="36569" y="50483"/>
                                </a:cubicBezTo>
                                <a:cubicBezTo>
                                  <a:pt x="36569" y="50483"/>
                                  <a:pt x="36569" y="51435"/>
                                  <a:pt x="36569" y="52388"/>
                                </a:cubicBezTo>
                                <a:close/>
                                <a:moveTo>
                                  <a:pt x="37521" y="114300"/>
                                </a:moveTo>
                                <a:cubicBezTo>
                                  <a:pt x="37521" y="114300"/>
                                  <a:pt x="37521" y="114300"/>
                                  <a:pt x="37521" y="114300"/>
                                </a:cubicBezTo>
                                <a:cubicBezTo>
                                  <a:pt x="37521" y="115253"/>
                                  <a:pt x="37521" y="115253"/>
                                  <a:pt x="37521" y="115253"/>
                                </a:cubicBezTo>
                                <a:cubicBezTo>
                                  <a:pt x="38474" y="115253"/>
                                  <a:pt x="38474" y="114300"/>
                                  <a:pt x="37521" y="114300"/>
                                </a:cubicBezTo>
                                <a:cubicBezTo>
                                  <a:pt x="38474" y="114300"/>
                                  <a:pt x="38474" y="114300"/>
                                  <a:pt x="37521" y="114300"/>
                                </a:cubicBezTo>
                                <a:close/>
                                <a:moveTo>
                                  <a:pt x="42284" y="93345"/>
                                </a:moveTo>
                                <a:cubicBezTo>
                                  <a:pt x="43236" y="93345"/>
                                  <a:pt x="45141" y="92393"/>
                                  <a:pt x="44189" y="91440"/>
                                </a:cubicBezTo>
                                <a:cubicBezTo>
                                  <a:pt x="43236" y="89535"/>
                                  <a:pt x="41331" y="88583"/>
                                  <a:pt x="39426" y="89535"/>
                                </a:cubicBezTo>
                                <a:cubicBezTo>
                                  <a:pt x="38474" y="90488"/>
                                  <a:pt x="37521" y="92393"/>
                                  <a:pt x="37521" y="92393"/>
                                </a:cubicBezTo>
                                <a:cubicBezTo>
                                  <a:pt x="39426" y="94297"/>
                                  <a:pt x="40379" y="97155"/>
                                  <a:pt x="43236" y="97155"/>
                                </a:cubicBezTo>
                                <a:cubicBezTo>
                                  <a:pt x="44189" y="97155"/>
                                  <a:pt x="45141" y="97155"/>
                                  <a:pt x="45141" y="96203"/>
                                </a:cubicBezTo>
                                <a:cubicBezTo>
                                  <a:pt x="45141" y="95250"/>
                                  <a:pt x="45141" y="94297"/>
                                  <a:pt x="44189" y="94297"/>
                                </a:cubicBezTo>
                                <a:cubicBezTo>
                                  <a:pt x="44189" y="94297"/>
                                  <a:pt x="42284" y="94297"/>
                                  <a:pt x="42284" y="93345"/>
                                </a:cubicBezTo>
                                <a:close/>
                                <a:moveTo>
                                  <a:pt x="38474" y="108585"/>
                                </a:moveTo>
                                <a:lnTo>
                                  <a:pt x="38474" y="108585"/>
                                </a:lnTo>
                                <a:cubicBezTo>
                                  <a:pt x="38474" y="106680"/>
                                  <a:pt x="37521" y="104775"/>
                                  <a:pt x="39426" y="104775"/>
                                </a:cubicBezTo>
                                <a:cubicBezTo>
                                  <a:pt x="39426" y="104775"/>
                                  <a:pt x="40379" y="104775"/>
                                  <a:pt x="40379" y="105728"/>
                                </a:cubicBezTo>
                                <a:cubicBezTo>
                                  <a:pt x="41331" y="106680"/>
                                  <a:pt x="39426" y="107633"/>
                                  <a:pt x="38474" y="108585"/>
                                </a:cubicBezTo>
                                <a:close/>
                                <a:moveTo>
                                  <a:pt x="40379" y="130493"/>
                                </a:moveTo>
                                <a:cubicBezTo>
                                  <a:pt x="41331" y="130493"/>
                                  <a:pt x="41331" y="129540"/>
                                  <a:pt x="41331" y="128588"/>
                                </a:cubicBezTo>
                                <a:cubicBezTo>
                                  <a:pt x="41331" y="127635"/>
                                  <a:pt x="40379" y="125730"/>
                                  <a:pt x="39426" y="125730"/>
                                </a:cubicBezTo>
                                <a:cubicBezTo>
                                  <a:pt x="38474" y="126683"/>
                                  <a:pt x="38474" y="128588"/>
                                  <a:pt x="38474" y="129540"/>
                                </a:cubicBezTo>
                                <a:cubicBezTo>
                                  <a:pt x="39426" y="129540"/>
                                  <a:pt x="39426" y="131445"/>
                                  <a:pt x="40379" y="130493"/>
                                </a:cubicBezTo>
                                <a:close/>
                                <a:moveTo>
                                  <a:pt x="41331" y="198120"/>
                                </a:moveTo>
                                <a:cubicBezTo>
                                  <a:pt x="41331" y="197168"/>
                                  <a:pt x="41331" y="196215"/>
                                  <a:pt x="39426" y="196215"/>
                                </a:cubicBezTo>
                                <a:cubicBezTo>
                                  <a:pt x="38474" y="196215"/>
                                  <a:pt x="38474" y="197168"/>
                                  <a:pt x="38474" y="198120"/>
                                </a:cubicBezTo>
                                <a:cubicBezTo>
                                  <a:pt x="38474" y="199072"/>
                                  <a:pt x="39426" y="199072"/>
                                  <a:pt x="40379" y="199072"/>
                                </a:cubicBezTo>
                                <a:cubicBezTo>
                                  <a:pt x="41331" y="199072"/>
                                  <a:pt x="41331" y="198120"/>
                                  <a:pt x="41331" y="198120"/>
                                </a:cubicBezTo>
                                <a:close/>
                                <a:moveTo>
                                  <a:pt x="39426" y="140970"/>
                                </a:moveTo>
                                <a:cubicBezTo>
                                  <a:pt x="39426" y="140970"/>
                                  <a:pt x="39426" y="140970"/>
                                  <a:pt x="39426" y="140970"/>
                                </a:cubicBezTo>
                                <a:cubicBezTo>
                                  <a:pt x="40379" y="141922"/>
                                  <a:pt x="41331" y="141922"/>
                                  <a:pt x="41331" y="140970"/>
                                </a:cubicBezTo>
                                <a:cubicBezTo>
                                  <a:pt x="40379" y="140018"/>
                                  <a:pt x="40379" y="140018"/>
                                  <a:pt x="39426" y="140970"/>
                                </a:cubicBezTo>
                                <a:cubicBezTo>
                                  <a:pt x="39426" y="140018"/>
                                  <a:pt x="39426" y="140018"/>
                                  <a:pt x="39426" y="140970"/>
                                </a:cubicBezTo>
                                <a:close/>
                                <a:moveTo>
                                  <a:pt x="39426" y="164783"/>
                                </a:moveTo>
                                <a:lnTo>
                                  <a:pt x="42284" y="164783"/>
                                </a:lnTo>
                                <a:cubicBezTo>
                                  <a:pt x="42284" y="166688"/>
                                  <a:pt x="42284" y="167640"/>
                                  <a:pt x="44189" y="168593"/>
                                </a:cubicBezTo>
                                <a:cubicBezTo>
                                  <a:pt x="45141" y="168593"/>
                                  <a:pt x="45141" y="169545"/>
                                  <a:pt x="44189" y="170497"/>
                                </a:cubicBezTo>
                                <a:cubicBezTo>
                                  <a:pt x="44189" y="171450"/>
                                  <a:pt x="43236" y="171450"/>
                                  <a:pt x="42284" y="171450"/>
                                </a:cubicBezTo>
                                <a:cubicBezTo>
                                  <a:pt x="40379" y="169545"/>
                                  <a:pt x="38474" y="167640"/>
                                  <a:pt x="39426" y="164783"/>
                                </a:cubicBezTo>
                                <a:close/>
                                <a:moveTo>
                                  <a:pt x="39426" y="144780"/>
                                </a:moveTo>
                                <a:cubicBezTo>
                                  <a:pt x="39426" y="144780"/>
                                  <a:pt x="40379" y="144780"/>
                                  <a:pt x="40379" y="144780"/>
                                </a:cubicBezTo>
                                <a:cubicBezTo>
                                  <a:pt x="40379" y="144780"/>
                                  <a:pt x="41331" y="144780"/>
                                  <a:pt x="41331" y="143828"/>
                                </a:cubicBezTo>
                                <a:cubicBezTo>
                                  <a:pt x="41331" y="142875"/>
                                  <a:pt x="41331" y="142875"/>
                                  <a:pt x="40379" y="142875"/>
                                </a:cubicBezTo>
                                <a:cubicBezTo>
                                  <a:pt x="40379" y="143828"/>
                                  <a:pt x="39426" y="143828"/>
                                  <a:pt x="39426" y="144780"/>
                                </a:cubicBezTo>
                                <a:close/>
                                <a:moveTo>
                                  <a:pt x="55619" y="147638"/>
                                </a:moveTo>
                                <a:cubicBezTo>
                                  <a:pt x="56571" y="147638"/>
                                  <a:pt x="56571" y="147638"/>
                                  <a:pt x="56571" y="147638"/>
                                </a:cubicBezTo>
                                <a:cubicBezTo>
                                  <a:pt x="56571" y="146685"/>
                                  <a:pt x="56571" y="146685"/>
                                  <a:pt x="56571" y="145733"/>
                                </a:cubicBezTo>
                                <a:cubicBezTo>
                                  <a:pt x="54666" y="143828"/>
                                  <a:pt x="50856" y="143828"/>
                                  <a:pt x="49904" y="146685"/>
                                </a:cubicBezTo>
                                <a:cubicBezTo>
                                  <a:pt x="48951" y="148590"/>
                                  <a:pt x="47046" y="150495"/>
                                  <a:pt x="45141" y="151447"/>
                                </a:cubicBezTo>
                                <a:lnTo>
                                  <a:pt x="43236" y="152400"/>
                                </a:lnTo>
                                <a:cubicBezTo>
                                  <a:pt x="42284" y="152400"/>
                                  <a:pt x="41331" y="150495"/>
                                  <a:pt x="40379" y="151447"/>
                                </a:cubicBezTo>
                                <a:cubicBezTo>
                                  <a:pt x="39426" y="152400"/>
                                  <a:pt x="41331" y="153353"/>
                                  <a:pt x="42284" y="153353"/>
                                </a:cubicBezTo>
                                <a:cubicBezTo>
                                  <a:pt x="42284" y="153353"/>
                                  <a:pt x="43236" y="153353"/>
                                  <a:pt x="44189" y="153353"/>
                                </a:cubicBezTo>
                                <a:cubicBezTo>
                                  <a:pt x="44189" y="153353"/>
                                  <a:pt x="44189" y="154305"/>
                                  <a:pt x="45141" y="154305"/>
                                </a:cubicBezTo>
                                <a:cubicBezTo>
                                  <a:pt x="45141" y="155258"/>
                                  <a:pt x="46094" y="156210"/>
                                  <a:pt x="47046" y="155258"/>
                                </a:cubicBezTo>
                                <a:cubicBezTo>
                                  <a:pt x="47999" y="154305"/>
                                  <a:pt x="47999" y="153353"/>
                                  <a:pt x="47046" y="152400"/>
                                </a:cubicBezTo>
                                <a:cubicBezTo>
                                  <a:pt x="46094" y="151447"/>
                                  <a:pt x="46094" y="150495"/>
                                  <a:pt x="45141" y="149543"/>
                                </a:cubicBezTo>
                                <a:cubicBezTo>
                                  <a:pt x="47046" y="150495"/>
                                  <a:pt x="49904" y="149543"/>
                                  <a:pt x="50856" y="148590"/>
                                </a:cubicBezTo>
                                <a:cubicBezTo>
                                  <a:pt x="51809" y="147638"/>
                                  <a:pt x="52761" y="146685"/>
                                  <a:pt x="55619" y="147638"/>
                                </a:cubicBezTo>
                                <a:close/>
                                <a:moveTo>
                                  <a:pt x="42284" y="92393"/>
                                </a:moveTo>
                                <a:cubicBezTo>
                                  <a:pt x="42284" y="92393"/>
                                  <a:pt x="42284" y="92393"/>
                                  <a:pt x="42284" y="92393"/>
                                </a:cubicBezTo>
                                <a:cubicBezTo>
                                  <a:pt x="42284" y="93345"/>
                                  <a:pt x="42284" y="92393"/>
                                  <a:pt x="42284" y="92393"/>
                                </a:cubicBezTo>
                                <a:cubicBezTo>
                                  <a:pt x="41331" y="92393"/>
                                  <a:pt x="40379" y="92393"/>
                                  <a:pt x="40379" y="91440"/>
                                </a:cubicBezTo>
                                <a:cubicBezTo>
                                  <a:pt x="40379" y="91440"/>
                                  <a:pt x="40379" y="91440"/>
                                  <a:pt x="40379" y="91440"/>
                                </a:cubicBezTo>
                                <a:cubicBezTo>
                                  <a:pt x="41331" y="91440"/>
                                  <a:pt x="41331" y="91440"/>
                                  <a:pt x="42284" y="92393"/>
                                </a:cubicBezTo>
                                <a:close/>
                                <a:moveTo>
                                  <a:pt x="44189" y="64770"/>
                                </a:moveTo>
                                <a:cubicBezTo>
                                  <a:pt x="44189" y="63818"/>
                                  <a:pt x="44189" y="63818"/>
                                  <a:pt x="44189" y="64770"/>
                                </a:cubicBezTo>
                                <a:cubicBezTo>
                                  <a:pt x="45141" y="62865"/>
                                  <a:pt x="44189" y="61913"/>
                                  <a:pt x="43236" y="61913"/>
                                </a:cubicBezTo>
                                <a:cubicBezTo>
                                  <a:pt x="43236" y="61913"/>
                                  <a:pt x="42284" y="61913"/>
                                  <a:pt x="42284" y="61913"/>
                                </a:cubicBezTo>
                                <a:cubicBezTo>
                                  <a:pt x="42284" y="62865"/>
                                  <a:pt x="42284" y="63818"/>
                                  <a:pt x="44189" y="64770"/>
                                </a:cubicBezTo>
                                <a:cubicBezTo>
                                  <a:pt x="43236" y="63818"/>
                                  <a:pt x="44189" y="63818"/>
                                  <a:pt x="44189" y="64770"/>
                                </a:cubicBezTo>
                                <a:cubicBezTo>
                                  <a:pt x="44189" y="65722"/>
                                  <a:pt x="44189" y="66675"/>
                                  <a:pt x="42284" y="67628"/>
                                </a:cubicBezTo>
                                <a:cubicBezTo>
                                  <a:pt x="39426" y="69533"/>
                                  <a:pt x="41331" y="69533"/>
                                  <a:pt x="43236" y="69533"/>
                                </a:cubicBezTo>
                                <a:cubicBezTo>
                                  <a:pt x="44189" y="69533"/>
                                  <a:pt x="44189" y="69533"/>
                                  <a:pt x="45141" y="69533"/>
                                </a:cubicBezTo>
                                <a:cubicBezTo>
                                  <a:pt x="46094" y="67628"/>
                                  <a:pt x="47046" y="65722"/>
                                  <a:pt x="44189" y="64770"/>
                                </a:cubicBezTo>
                                <a:close/>
                                <a:moveTo>
                                  <a:pt x="41331" y="147638"/>
                                </a:moveTo>
                                <a:cubicBezTo>
                                  <a:pt x="41331" y="147638"/>
                                  <a:pt x="42284" y="148590"/>
                                  <a:pt x="41331" y="147638"/>
                                </a:cubicBezTo>
                                <a:cubicBezTo>
                                  <a:pt x="42284" y="148590"/>
                                  <a:pt x="42284" y="148590"/>
                                  <a:pt x="41331" y="147638"/>
                                </a:cubicBezTo>
                                <a:cubicBezTo>
                                  <a:pt x="42284" y="147638"/>
                                  <a:pt x="42284" y="147638"/>
                                  <a:pt x="41331" y="147638"/>
                                </a:cubicBezTo>
                                <a:lnTo>
                                  <a:pt x="41331" y="147638"/>
                                </a:lnTo>
                                <a:close/>
                                <a:moveTo>
                                  <a:pt x="43236" y="137160"/>
                                </a:moveTo>
                                <a:cubicBezTo>
                                  <a:pt x="44189" y="138113"/>
                                  <a:pt x="45141" y="140018"/>
                                  <a:pt x="45141" y="141922"/>
                                </a:cubicBezTo>
                                <a:cubicBezTo>
                                  <a:pt x="45141" y="142875"/>
                                  <a:pt x="46094" y="143828"/>
                                  <a:pt x="47046" y="143828"/>
                                </a:cubicBezTo>
                                <a:cubicBezTo>
                                  <a:pt x="47999" y="143828"/>
                                  <a:pt x="48951" y="142875"/>
                                  <a:pt x="48951" y="141922"/>
                                </a:cubicBezTo>
                                <a:cubicBezTo>
                                  <a:pt x="49904" y="140970"/>
                                  <a:pt x="49904" y="140018"/>
                                  <a:pt x="48951" y="140018"/>
                                </a:cubicBezTo>
                                <a:cubicBezTo>
                                  <a:pt x="47046" y="139065"/>
                                  <a:pt x="47999" y="138113"/>
                                  <a:pt x="47046" y="137160"/>
                                </a:cubicBezTo>
                                <a:cubicBezTo>
                                  <a:pt x="47046" y="136208"/>
                                  <a:pt x="47046" y="136208"/>
                                  <a:pt x="47046" y="135255"/>
                                </a:cubicBezTo>
                                <a:cubicBezTo>
                                  <a:pt x="47046" y="133350"/>
                                  <a:pt x="45141" y="132397"/>
                                  <a:pt x="44189" y="132397"/>
                                </a:cubicBezTo>
                                <a:cubicBezTo>
                                  <a:pt x="43236" y="132397"/>
                                  <a:pt x="43236" y="133350"/>
                                  <a:pt x="43236" y="133350"/>
                                </a:cubicBezTo>
                                <a:cubicBezTo>
                                  <a:pt x="41331" y="134303"/>
                                  <a:pt x="42284" y="136208"/>
                                  <a:pt x="43236" y="137160"/>
                                </a:cubicBezTo>
                                <a:close/>
                                <a:moveTo>
                                  <a:pt x="44189" y="55245"/>
                                </a:moveTo>
                                <a:lnTo>
                                  <a:pt x="44189" y="55245"/>
                                </a:lnTo>
                                <a:lnTo>
                                  <a:pt x="46094" y="52388"/>
                                </a:lnTo>
                                <a:cubicBezTo>
                                  <a:pt x="46094" y="51435"/>
                                  <a:pt x="46094" y="50483"/>
                                  <a:pt x="46094" y="50483"/>
                                </a:cubicBezTo>
                                <a:cubicBezTo>
                                  <a:pt x="45141" y="49530"/>
                                  <a:pt x="44189" y="49530"/>
                                  <a:pt x="43236" y="49530"/>
                                </a:cubicBezTo>
                                <a:cubicBezTo>
                                  <a:pt x="42284" y="49530"/>
                                  <a:pt x="42284" y="50483"/>
                                  <a:pt x="42284" y="51435"/>
                                </a:cubicBezTo>
                                <a:cubicBezTo>
                                  <a:pt x="41331" y="54293"/>
                                  <a:pt x="43236" y="55245"/>
                                  <a:pt x="44189" y="55245"/>
                                </a:cubicBezTo>
                                <a:close/>
                                <a:moveTo>
                                  <a:pt x="54666" y="196215"/>
                                </a:moveTo>
                                <a:cubicBezTo>
                                  <a:pt x="53714" y="195263"/>
                                  <a:pt x="51809" y="195263"/>
                                  <a:pt x="50856" y="194310"/>
                                </a:cubicBezTo>
                                <a:cubicBezTo>
                                  <a:pt x="49904" y="194310"/>
                                  <a:pt x="48951" y="193358"/>
                                  <a:pt x="48951" y="194310"/>
                                </a:cubicBezTo>
                                <a:cubicBezTo>
                                  <a:pt x="47999" y="195263"/>
                                  <a:pt x="48951" y="196215"/>
                                  <a:pt x="48951" y="196215"/>
                                </a:cubicBezTo>
                                <a:cubicBezTo>
                                  <a:pt x="49904" y="197168"/>
                                  <a:pt x="50856" y="198120"/>
                                  <a:pt x="48951" y="199072"/>
                                </a:cubicBezTo>
                                <a:cubicBezTo>
                                  <a:pt x="47999" y="200025"/>
                                  <a:pt x="47046" y="199072"/>
                                  <a:pt x="46094" y="198120"/>
                                </a:cubicBezTo>
                                <a:lnTo>
                                  <a:pt x="45141" y="196215"/>
                                </a:lnTo>
                                <a:cubicBezTo>
                                  <a:pt x="45141" y="196215"/>
                                  <a:pt x="44189" y="195263"/>
                                  <a:pt x="44189" y="195263"/>
                                </a:cubicBezTo>
                                <a:cubicBezTo>
                                  <a:pt x="43236" y="195263"/>
                                  <a:pt x="43236" y="196215"/>
                                  <a:pt x="43236" y="197168"/>
                                </a:cubicBezTo>
                                <a:cubicBezTo>
                                  <a:pt x="43236" y="198120"/>
                                  <a:pt x="43236" y="200025"/>
                                  <a:pt x="44189" y="201930"/>
                                </a:cubicBezTo>
                                <a:cubicBezTo>
                                  <a:pt x="45141" y="202883"/>
                                  <a:pt x="46094" y="200978"/>
                                  <a:pt x="47999" y="200978"/>
                                </a:cubicBezTo>
                                <a:cubicBezTo>
                                  <a:pt x="50856" y="201930"/>
                                  <a:pt x="51809" y="199072"/>
                                  <a:pt x="54666" y="199072"/>
                                </a:cubicBezTo>
                                <a:cubicBezTo>
                                  <a:pt x="55619" y="199072"/>
                                  <a:pt x="56571" y="198120"/>
                                  <a:pt x="56571" y="197168"/>
                                </a:cubicBezTo>
                                <a:cubicBezTo>
                                  <a:pt x="56571" y="198120"/>
                                  <a:pt x="55619" y="197168"/>
                                  <a:pt x="54666" y="196215"/>
                                </a:cubicBezTo>
                                <a:close/>
                                <a:moveTo>
                                  <a:pt x="44189" y="127635"/>
                                </a:moveTo>
                                <a:cubicBezTo>
                                  <a:pt x="45141" y="127635"/>
                                  <a:pt x="46094" y="125730"/>
                                  <a:pt x="46094" y="124778"/>
                                </a:cubicBezTo>
                                <a:cubicBezTo>
                                  <a:pt x="46094" y="123825"/>
                                  <a:pt x="45141" y="122872"/>
                                  <a:pt x="44189" y="122872"/>
                                </a:cubicBezTo>
                                <a:cubicBezTo>
                                  <a:pt x="43236" y="122872"/>
                                  <a:pt x="43236" y="123825"/>
                                  <a:pt x="43236" y="124778"/>
                                </a:cubicBezTo>
                                <a:cubicBezTo>
                                  <a:pt x="43236" y="126683"/>
                                  <a:pt x="43236" y="127635"/>
                                  <a:pt x="44189" y="127635"/>
                                </a:cubicBezTo>
                                <a:close/>
                                <a:moveTo>
                                  <a:pt x="44189" y="189547"/>
                                </a:moveTo>
                                <a:cubicBezTo>
                                  <a:pt x="44189" y="190500"/>
                                  <a:pt x="43236" y="191453"/>
                                  <a:pt x="45141" y="192405"/>
                                </a:cubicBezTo>
                                <a:cubicBezTo>
                                  <a:pt x="46094" y="192405"/>
                                  <a:pt x="47999" y="193358"/>
                                  <a:pt x="47999" y="191453"/>
                                </a:cubicBezTo>
                                <a:cubicBezTo>
                                  <a:pt x="46094" y="191453"/>
                                  <a:pt x="45141" y="190500"/>
                                  <a:pt x="44189" y="189547"/>
                                </a:cubicBezTo>
                                <a:close/>
                                <a:moveTo>
                                  <a:pt x="47046" y="189547"/>
                                </a:moveTo>
                                <a:cubicBezTo>
                                  <a:pt x="46094" y="185738"/>
                                  <a:pt x="46094" y="185738"/>
                                  <a:pt x="43236" y="187643"/>
                                </a:cubicBezTo>
                                <a:cubicBezTo>
                                  <a:pt x="45141" y="188595"/>
                                  <a:pt x="46094" y="188595"/>
                                  <a:pt x="47046" y="189547"/>
                                </a:cubicBezTo>
                                <a:close/>
                                <a:moveTo>
                                  <a:pt x="44189" y="56197"/>
                                </a:moveTo>
                                <a:cubicBezTo>
                                  <a:pt x="45141" y="57150"/>
                                  <a:pt x="45141" y="58103"/>
                                  <a:pt x="47046" y="59055"/>
                                </a:cubicBezTo>
                                <a:cubicBezTo>
                                  <a:pt x="47999" y="60008"/>
                                  <a:pt x="48951" y="60960"/>
                                  <a:pt x="49904" y="61913"/>
                                </a:cubicBezTo>
                                <a:cubicBezTo>
                                  <a:pt x="50856" y="62865"/>
                                  <a:pt x="50856" y="63818"/>
                                  <a:pt x="49904" y="63818"/>
                                </a:cubicBezTo>
                                <a:cubicBezTo>
                                  <a:pt x="48951" y="63818"/>
                                  <a:pt x="47999" y="64770"/>
                                  <a:pt x="48951" y="65722"/>
                                </a:cubicBezTo>
                                <a:cubicBezTo>
                                  <a:pt x="48951" y="66675"/>
                                  <a:pt x="49904" y="66675"/>
                                  <a:pt x="50856" y="65722"/>
                                </a:cubicBezTo>
                                <a:cubicBezTo>
                                  <a:pt x="54666" y="64770"/>
                                  <a:pt x="54666" y="63818"/>
                                  <a:pt x="51809" y="60960"/>
                                </a:cubicBezTo>
                                <a:cubicBezTo>
                                  <a:pt x="50856" y="60008"/>
                                  <a:pt x="48951" y="58103"/>
                                  <a:pt x="47046" y="59055"/>
                                </a:cubicBezTo>
                                <a:cubicBezTo>
                                  <a:pt x="47046" y="56197"/>
                                  <a:pt x="46094" y="56197"/>
                                  <a:pt x="44189" y="56197"/>
                                </a:cubicBezTo>
                                <a:close/>
                                <a:moveTo>
                                  <a:pt x="45141" y="112395"/>
                                </a:moveTo>
                                <a:cubicBezTo>
                                  <a:pt x="45141" y="113347"/>
                                  <a:pt x="45141" y="113347"/>
                                  <a:pt x="45141" y="112395"/>
                                </a:cubicBezTo>
                                <a:cubicBezTo>
                                  <a:pt x="47999" y="113347"/>
                                  <a:pt x="47046" y="110490"/>
                                  <a:pt x="48951" y="109538"/>
                                </a:cubicBezTo>
                                <a:cubicBezTo>
                                  <a:pt x="48951" y="109538"/>
                                  <a:pt x="48951" y="108585"/>
                                  <a:pt x="47999" y="108585"/>
                                </a:cubicBezTo>
                                <a:cubicBezTo>
                                  <a:pt x="46094" y="109538"/>
                                  <a:pt x="46094" y="110490"/>
                                  <a:pt x="45141" y="112395"/>
                                </a:cubicBezTo>
                                <a:close/>
                                <a:moveTo>
                                  <a:pt x="48951" y="204788"/>
                                </a:moveTo>
                                <a:lnTo>
                                  <a:pt x="48951" y="204788"/>
                                </a:lnTo>
                                <a:cubicBezTo>
                                  <a:pt x="47999" y="203835"/>
                                  <a:pt x="47999" y="204788"/>
                                  <a:pt x="47046" y="204788"/>
                                </a:cubicBezTo>
                                <a:cubicBezTo>
                                  <a:pt x="47046" y="204788"/>
                                  <a:pt x="47046" y="205740"/>
                                  <a:pt x="48951" y="204788"/>
                                </a:cubicBezTo>
                                <a:cubicBezTo>
                                  <a:pt x="47999" y="205740"/>
                                  <a:pt x="47999" y="204788"/>
                                  <a:pt x="48951" y="204788"/>
                                </a:cubicBezTo>
                                <a:close/>
                                <a:moveTo>
                                  <a:pt x="51809" y="134303"/>
                                </a:moveTo>
                                <a:cubicBezTo>
                                  <a:pt x="51809" y="133350"/>
                                  <a:pt x="51809" y="132397"/>
                                  <a:pt x="50856" y="132397"/>
                                </a:cubicBezTo>
                                <a:cubicBezTo>
                                  <a:pt x="49904" y="132397"/>
                                  <a:pt x="48951" y="132397"/>
                                  <a:pt x="48951" y="133350"/>
                                </a:cubicBezTo>
                                <a:cubicBezTo>
                                  <a:pt x="48951" y="135255"/>
                                  <a:pt x="48951" y="136208"/>
                                  <a:pt x="47999" y="137160"/>
                                </a:cubicBezTo>
                                <a:cubicBezTo>
                                  <a:pt x="48951" y="138113"/>
                                  <a:pt x="50856" y="136208"/>
                                  <a:pt x="51809" y="134303"/>
                                </a:cubicBezTo>
                                <a:close/>
                                <a:moveTo>
                                  <a:pt x="51809" y="95250"/>
                                </a:moveTo>
                                <a:cubicBezTo>
                                  <a:pt x="50856" y="94297"/>
                                  <a:pt x="49904" y="92393"/>
                                  <a:pt x="48951" y="92393"/>
                                </a:cubicBezTo>
                                <a:cubicBezTo>
                                  <a:pt x="48951" y="92393"/>
                                  <a:pt x="47999" y="93345"/>
                                  <a:pt x="47046" y="93345"/>
                                </a:cubicBezTo>
                                <a:lnTo>
                                  <a:pt x="51809" y="95250"/>
                                </a:lnTo>
                                <a:cubicBezTo>
                                  <a:pt x="51809" y="96203"/>
                                  <a:pt x="51809" y="95250"/>
                                  <a:pt x="51809" y="95250"/>
                                </a:cubicBezTo>
                                <a:lnTo>
                                  <a:pt x="51809" y="95250"/>
                                </a:lnTo>
                                <a:close/>
                                <a:moveTo>
                                  <a:pt x="48951" y="106680"/>
                                </a:moveTo>
                                <a:cubicBezTo>
                                  <a:pt x="48951" y="105728"/>
                                  <a:pt x="48951" y="105728"/>
                                  <a:pt x="48951" y="106680"/>
                                </a:cubicBezTo>
                                <a:cubicBezTo>
                                  <a:pt x="47999" y="105728"/>
                                  <a:pt x="47046" y="105728"/>
                                  <a:pt x="47046" y="106680"/>
                                </a:cubicBezTo>
                                <a:cubicBezTo>
                                  <a:pt x="47046" y="106680"/>
                                  <a:pt x="47999" y="106680"/>
                                  <a:pt x="48951" y="106680"/>
                                </a:cubicBezTo>
                                <a:cubicBezTo>
                                  <a:pt x="48951" y="106680"/>
                                  <a:pt x="48951" y="106680"/>
                                  <a:pt x="48951" y="106680"/>
                                </a:cubicBezTo>
                                <a:close/>
                                <a:moveTo>
                                  <a:pt x="48951" y="117158"/>
                                </a:moveTo>
                                <a:cubicBezTo>
                                  <a:pt x="48951" y="117158"/>
                                  <a:pt x="48951" y="117158"/>
                                  <a:pt x="48951" y="117158"/>
                                </a:cubicBezTo>
                                <a:cubicBezTo>
                                  <a:pt x="50856" y="117158"/>
                                  <a:pt x="50856" y="116205"/>
                                  <a:pt x="50856" y="115253"/>
                                </a:cubicBezTo>
                                <a:cubicBezTo>
                                  <a:pt x="50856" y="115253"/>
                                  <a:pt x="50856" y="114300"/>
                                  <a:pt x="49904" y="115253"/>
                                </a:cubicBezTo>
                                <a:cubicBezTo>
                                  <a:pt x="48951" y="115253"/>
                                  <a:pt x="48951" y="116205"/>
                                  <a:pt x="48951" y="117158"/>
                                </a:cubicBezTo>
                                <a:close/>
                                <a:moveTo>
                                  <a:pt x="49904" y="47625"/>
                                </a:moveTo>
                                <a:cubicBezTo>
                                  <a:pt x="49904" y="48578"/>
                                  <a:pt x="50856" y="48578"/>
                                  <a:pt x="51809" y="48578"/>
                                </a:cubicBezTo>
                                <a:cubicBezTo>
                                  <a:pt x="53714" y="47625"/>
                                  <a:pt x="54666" y="49530"/>
                                  <a:pt x="54666" y="50483"/>
                                </a:cubicBezTo>
                                <a:cubicBezTo>
                                  <a:pt x="55619" y="47625"/>
                                  <a:pt x="55619" y="46672"/>
                                  <a:pt x="52761" y="45720"/>
                                </a:cubicBezTo>
                                <a:cubicBezTo>
                                  <a:pt x="50856" y="45720"/>
                                  <a:pt x="49904" y="45720"/>
                                  <a:pt x="49904" y="47625"/>
                                </a:cubicBezTo>
                                <a:close/>
                                <a:moveTo>
                                  <a:pt x="55619" y="124778"/>
                                </a:moveTo>
                                <a:cubicBezTo>
                                  <a:pt x="56571" y="123825"/>
                                  <a:pt x="53714" y="122872"/>
                                  <a:pt x="53714" y="121920"/>
                                </a:cubicBezTo>
                                <a:cubicBezTo>
                                  <a:pt x="52761" y="120015"/>
                                  <a:pt x="51809" y="119063"/>
                                  <a:pt x="49904" y="119063"/>
                                </a:cubicBezTo>
                                <a:cubicBezTo>
                                  <a:pt x="48951" y="119063"/>
                                  <a:pt x="47999" y="120015"/>
                                  <a:pt x="48951" y="120968"/>
                                </a:cubicBezTo>
                                <a:cubicBezTo>
                                  <a:pt x="49904" y="121920"/>
                                  <a:pt x="49904" y="122872"/>
                                  <a:pt x="50856" y="123825"/>
                                </a:cubicBezTo>
                                <a:cubicBezTo>
                                  <a:pt x="52761" y="124778"/>
                                  <a:pt x="54666" y="126683"/>
                                  <a:pt x="55619" y="124778"/>
                                </a:cubicBezTo>
                                <a:close/>
                                <a:moveTo>
                                  <a:pt x="50856" y="206693"/>
                                </a:moveTo>
                                <a:cubicBezTo>
                                  <a:pt x="50856" y="206693"/>
                                  <a:pt x="50856" y="206693"/>
                                  <a:pt x="50856" y="206693"/>
                                </a:cubicBezTo>
                                <a:lnTo>
                                  <a:pt x="50856" y="206693"/>
                                </a:lnTo>
                                <a:cubicBezTo>
                                  <a:pt x="49904" y="206693"/>
                                  <a:pt x="49904" y="207645"/>
                                  <a:pt x="50856" y="206693"/>
                                </a:cubicBezTo>
                                <a:cubicBezTo>
                                  <a:pt x="50856" y="207645"/>
                                  <a:pt x="50856" y="206693"/>
                                  <a:pt x="50856" y="206693"/>
                                </a:cubicBezTo>
                                <a:close/>
                                <a:moveTo>
                                  <a:pt x="52761" y="102870"/>
                                </a:moveTo>
                                <a:cubicBezTo>
                                  <a:pt x="51809" y="102870"/>
                                  <a:pt x="51809" y="101918"/>
                                  <a:pt x="50856" y="102870"/>
                                </a:cubicBezTo>
                                <a:cubicBezTo>
                                  <a:pt x="50856" y="102870"/>
                                  <a:pt x="50856" y="103822"/>
                                  <a:pt x="50856" y="103822"/>
                                </a:cubicBezTo>
                                <a:cubicBezTo>
                                  <a:pt x="51809" y="103822"/>
                                  <a:pt x="51809" y="102870"/>
                                  <a:pt x="52761" y="102870"/>
                                </a:cubicBezTo>
                                <a:cubicBezTo>
                                  <a:pt x="53714" y="101918"/>
                                  <a:pt x="54666" y="101918"/>
                                  <a:pt x="55619" y="102870"/>
                                </a:cubicBezTo>
                                <a:lnTo>
                                  <a:pt x="54666" y="105728"/>
                                </a:lnTo>
                                <a:cubicBezTo>
                                  <a:pt x="55619" y="105728"/>
                                  <a:pt x="56571" y="104775"/>
                                  <a:pt x="56571" y="103822"/>
                                </a:cubicBezTo>
                                <a:cubicBezTo>
                                  <a:pt x="56571" y="102870"/>
                                  <a:pt x="55619" y="102870"/>
                                  <a:pt x="55619" y="102870"/>
                                </a:cubicBezTo>
                                <a:cubicBezTo>
                                  <a:pt x="55619" y="100965"/>
                                  <a:pt x="56571" y="98108"/>
                                  <a:pt x="53714" y="98108"/>
                                </a:cubicBezTo>
                                <a:cubicBezTo>
                                  <a:pt x="51809" y="98108"/>
                                  <a:pt x="52761" y="100965"/>
                                  <a:pt x="52761" y="102870"/>
                                </a:cubicBezTo>
                                <a:close/>
                                <a:moveTo>
                                  <a:pt x="52761" y="215265"/>
                                </a:moveTo>
                                <a:cubicBezTo>
                                  <a:pt x="52761" y="215265"/>
                                  <a:pt x="52761" y="215265"/>
                                  <a:pt x="52761" y="215265"/>
                                </a:cubicBezTo>
                                <a:cubicBezTo>
                                  <a:pt x="51809" y="214313"/>
                                  <a:pt x="50856" y="215265"/>
                                  <a:pt x="51809" y="215265"/>
                                </a:cubicBezTo>
                                <a:cubicBezTo>
                                  <a:pt x="51809" y="216218"/>
                                  <a:pt x="51809" y="216218"/>
                                  <a:pt x="52761" y="215265"/>
                                </a:cubicBezTo>
                                <a:cubicBezTo>
                                  <a:pt x="52761" y="216218"/>
                                  <a:pt x="52761" y="215265"/>
                                  <a:pt x="52761" y="215265"/>
                                </a:cubicBezTo>
                                <a:close/>
                                <a:moveTo>
                                  <a:pt x="53714" y="66675"/>
                                </a:moveTo>
                                <a:cubicBezTo>
                                  <a:pt x="52761" y="66675"/>
                                  <a:pt x="51809" y="66675"/>
                                  <a:pt x="51809" y="68580"/>
                                </a:cubicBezTo>
                                <a:cubicBezTo>
                                  <a:pt x="51809" y="69533"/>
                                  <a:pt x="52761" y="70485"/>
                                  <a:pt x="54666" y="70485"/>
                                </a:cubicBezTo>
                                <a:cubicBezTo>
                                  <a:pt x="55619" y="70485"/>
                                  <a:pt x="57524" y="69533"/>
                                  <a:pt x="57524" y="68580"/>
                                </a:cubicBezTo>
                                <a:cubicBezTo>
                                  <a:pt x="56571" y="67628"/>
                                  <a:pt x="54666" y="66675"/>
                                  <a:pt x="53714" y="66675"/>
                                </a:cubicBezTo>
                                <a:close/>
                                <a:moveTo>
                                  <a:pt x="51809" y="165735"/>
                                </a:moveTo>
                                <a:cubicBezTo>
                                  <a:pt x="51809" y="166688"/>
                                  <a:pt x="51809" y="166688"/>
                                  <a:pt x="52761" y="166688"/>
                                </a:cubicBezTo>
                                <a:cubicBezTo>
                                  <a:pt x="52761" y="166688"/>
                                  <a:pt x="53714" y="166688"/>
                                  <a:pt x="53714" y="165735"/>
                                </a:cubicBezTo>
                                <a:cubicBezTo>
                                  <a:pt x="52761" y="165735"/>
                                  <a:pt x="52761" y="164783"/>
                                  <a:pt x="51809" y="165735"/>
                                </a:cubicBezTo>
                                <a:cubicBezTo>
                                  <a:pt x="51809" y="164783"/>
                                  <a:pt x="50856" y="164783"/>
                                  <a:pt x="51809" y="165735"/>
                                </a:cubicBezTo>
                                <a:close/>
                                <a:moveTo>
                                  <a:pt x="51809" y="211455"/>
                                </a:moveTo>
                                <a:lnTo>
                                  <a:pt x="51809" y="211455"/>
                                </a:lnTo>
                                <a:cubicBezTo>
                                  <a:pt x="52761" y="211455"/>
                                  <a:pt x="51809" y="210503"/>
                                  <a:pt x="51809" y="211455"/>
                                </a:cubicBezTo>
                                <a:cubicBezTo>
                                  <a:pt x="51809" y="210503"/>
                                  <a:pt x="51809" y="211455"/>
                                  <a:pt x="51809" y="211455"/>
                                </a:cubicBezTo>
                                <a:cubicBezTo>
                                  <a:pt x="51809" y="211455"/>
                                  <a:pt x="51809" y="211455"/>
                                  <a:pt x="51809" y="211455"/>
                                </a:cubicBezTo>
                                <a:close/>
                                <a:moveTo>
                                  <a:pt x="51809" y="51435"/>
                                </a:moveTo>
                                <a:cubicBezTo>
                                  <a:pt x="51809" y="52388"/>
                                  <a:pt x="51809" y="52388"/>
                                  <a:pt x="51809" y="51435"/>
                                </a:cubicBezTo>
                                <a:cubicBezTo>
                                  <a:pt x="52761" y="52388"/>
                                  <a:pt x="53714" y="51435"/>
                                  <a:pt x="53714" y="51435"/>
                                </a:cubicBezTo>
                                <a:lnTo>
                                  <a:pt x="53714" y="50483"/>
                                </a:lnTo>
                                <a:cubicBezTo>
                                  <a:pt x="52761" y="50483"/>
                                  <a:pt x="51809" y="50483"/>
                                  <a:pt x="51809" y="51435"/>
                                </a:cubicBezTo>
                                <a:close/>
                                <a:moveTo>
                                  <a:pt x="52761" y="130493"/>
                                </a:moveTo>
                                <a:cubicBezTo>
                                  <a:pt x="52761" y="130493"/>
                                  <a:pt x="52761" y="129540"/>
                                  <a:pt x="52761" y="130493"/>
                                </a:cubicBezTo>
                                <a:cubicBezTo>
                                  <a:pt x="53714" y="128588"/>
                                  <a:pt x="52761" y="128588"/>
                                  <a:pt x="51809" y="128588"/>
                                </a:cubicBezTo>
                                <a:cubicBezTo>
                                  <a:pt x="51809" y="128588"/>
                                  <a:pt x="50856" y="128588"/>
                                  <a:pt x="50856" y="129540"/>
                                </a:cubicBezTo>
                                <a:cubicBezTo>
                                  <a:pt x="51809" y="129540"/>
                                  <a:pt x="51809" y="130493"/>
                                  <a:pt x="52761" y="130493"/>
                                </a:cubicBezTo>
                                <a:close/>
                                <a:moveTo>
                                  <a:pt x="62286" y="59055"/>
                                </a:moveTo>
                                <a:cubicBezTo>
                                  <a:pt x="62286" y="59055"/>
                                  <a:pt x="63239" y="58103"/>
                                  <a:pt x="63239" y="58103"/>
                                </a:cubicBezTo>
                                <a:cubicBezTo>
                                  <a:pt x="63239" y="57150"/>
                                  <a:pt x="62286" y="58103"/>
                                  <a:pt x="62286" y="58103"/>
                                </a:cubicBezTo>
                                <a:cubicBezTo>
                                  <a:pt x="60381" y="59055"/>
                                  <a:pt x="57524" y="57150"/>
                                  <a:pt x="55619" y="60008"/>
                                </a:cubicBezTo>
                                <a:lnTo>
                                  <a:pt x="54666" y="56197"/>
                                </a:lnTo>
                                <a:cubicBezTo>
                                  <a:pt x="54666" y="56197"/>
                                  <a:pt x="54666" y="55245"/>
                                  <a:pt x="53714" y="55245"/>
                                </a:cubicBezTo>
                                <a:cubicBezTo>
                                  <a:pt x="52761" y="55245"/>
                                  <a:pt x="52761" y="56197"/>
                                  <a:pt x="52761" y="57150"/>
                                </a:cubicBezTo>
                                <a:cubicBezTo>
                                  <a:pt x="52761" y="59055"/>
                                  <a:pt x="54666" y="59055"/>
                                  <a:pt x="55619" y="60008"/>
                                </a:cubicBezTo>
                                <a:cubicBezTo>
                                  <a:pt x="57524" y="60008"/>
                                  <a:pt x="60381" y="60008"/>
                                  <a:pt x="62286" y="59055"/>
                                </a:cubicBezTo>
                                <a:close/>
                                <a:moveTo>
                                  <a:pt x="57524" y="181928"/>
                                </a:moveTo>
                                <a:cubicBezTo>
                                  <a:pt x="57524" y="180975"/>
                                  <a:pt x="55619" y="180022"/>
                                  <a:pt x="54666" y="180022"/>
                                </a:cubicBezTo>
                                <a:cubicBezTo>
                                  <a:pt x="53714" y="180022"/>
                                  <a:pt x="53714" y="180022"/>
                                  <a:pt x="53714" y="180975"/>
                                </a:cubicBezTo>
                                <a:cubicBezTo>
                                  <a:pt x="53714" y="181928"/>
                                  <a:pt x="55619" y="181928"/>
                                  <a:pt x="56571" y="182880"/>
                                </a:cubicBezTo>
                                <a:cubicBezTo>
                                  <a:pt x="56571" y="181928"/>
                                  <a:pt x="57524" y="182880"/>
                                  <a:pt x="57524" y="181928"/>
                                </a:cubicBezTo>
                                <a:close/>
                                <a:moveTo>
                                  <a:pt x="60381" y="172403"/>
                                </a:moveTo>
                                <a:cubicBezTo>
                                  <a:pt x="59429" y="172403"/>
                                  <a:pt x="59429" y="172403"/>
                                  <a:pt x="58476" y="172403"/>
                                </a:cubicBezTo>
                                <a:cubicBezTo>
                                  <a:pt x="58476" y="172403"/>
                                  <a:pt x="57524" y="172403"/>
                                  <a:pt x="57524" y="171450"/>
                                </a:cubicBezTo>
                                <a:cubicBezTo>
                                  <a:pt x="56571" y="170497"/>
                                  <a:pt x="55619" y="172403"/>
                                  <a:pt x="54666" y="172403"/>
                                </a:cubicBezTo>
                                <a:cubicBezTo>
                                  <a:pt x="53714" y="172403"/>
                                  <a:pt x="53714" y="172403"/>
                                  <a:pt x="54666" y="173355"/>
                                </a:cubicBezTo>
                                <a:cubicBezTo>
                                  <a:pt x="55619" y="174308"/>
                                  <a:pt x="56571" y="173355"/>
                                  <a:pt x="57524" y="174308"/>
                                </a:cubicBezTo>
                                <a:lnTo>
                                  <a:pt x="58476" y="174308"/>
                                </a:lnTo>
                                <a:cubicBezTo>
                                  <a:pt x="58476" y="174308"/>
                                  <a:pt x="59429" y="174308"/>
                                  <a:pt x="60381" y="174308"/>
                                </a:cubicBezTo>
                                <a:cubicBezTo>
                                  <a:pt x="58476" y="173355"/>
                                  <a:pt x="59429" y="173355"/>
                                  <a:pt x="60381" y="172403"/>
                                </a:cubicBezTo>
                                <a:close/>
                                <a:moveTo>
                                  <a:pt x="53714" y="106680"/>
                                </a:moveTo>
                                <a:cubicBezTo>
                                  <a:pt x="54666" y="106680"/>
                                  <a:pt x="54666" y="105728"/>
                                  <a:pt x="54666" y="105728"/>
                                </a:cubicBezTo>
                                <a:cubicBezTo>
                                  <a:pt x="53714" y="105728"/>
                                  <a:pt x="52761" y="105728"/>
                                  <a:pt x="53714" y="106680"/>
                                </a:cubicBezTo>
                                <a:cubicBezTo>
                                  <a:pt x="52761" y="106680"/>
                                  <a:pt x="53714" y="106680"/>
                                  <a:pt x="53714" y="106680"/>
                                </a:cubicBezTo>
                                <a:close/>
                                <a:moveTo>
                                  <a:pt x="56571" y="133350"/>
                                </a:moveTo>
                                <a:cubicBezTo>
                                  <a:pt x="56571" y="132397"/>
                                  <a:pt x="56571" y="131445"/>
                                  <a:pt x="56571" y="131445"/>
                                </a:cubicBezTo>
                                <a:cubicBezTo>
                                  <a:pt x="55619" y="130493"/>
                                  <a:pt x="55619" y="131445"/>
                                  <a:pt x="54666" y="132397"/>
                                </a:cubicBezTo>
                                <a:cubicBezTo>
                                  <a:pt x="54666" y="133350"/>
                                  <a:pt x="53714" y="133350"/>
                                  <a:pt x="53714" y="134303"/>
                                </a:cubicBezTo>
                                <a:cubicBezTo>
                                  <a:pt x="53714" y="135255"/>
                                  <a:pt x="53714" y="137160"/>
                                  <a:pt x="54666" y="137160"/>
                                </a:cubicBezTo>
                                <a:cubicBezTo>
                                  <a:pt x="55619" y="137160"/>
                                  <a:pt x="55619" y="135255"/>
                                  <a:pt x="55619" y="134303"/>
                                </a:cubicBezTo>
                                <a:cubicBezTo>
                                  <a:pt x="56571" y="134303"/>
                                  <a:pt x="56571" y="133350"/>
                                  <a:pt x="56571" y="133350"/>
                                </a:cubicBezTo>
                                <a:close/>
                                <a:moveTo>
                                  <a:pt x="56571" y="193358"/>
                                </a:moveTo>
                                <a:cubicBezTo>
                                  <a:pt x="56571" y="193358"/>
                                  <a:pt x="55619" y="192405"/>
                                  <a:pt x="56571" y="193358"/>
                                </a:cubicBezTo>
                                <a:cubicBezTo>
                                  <a:pt x="55619" y="192405"/>
                                  <a:pt x="54666" y="192405"/>
                                  <a:pt x="54666" y="193358"/>
                                </a:cubicBezTo>
                                <a:cubicBezTo>
                                  <a:pt x="54666" y="193358"/>
                                  <a:pt x="54666" y="194310"/>
                                  <a:pt x="56571" y="193358"/>
                                </a:cubicBezTo>
                                <a:cubicBezTo>
                                  <a:pt x="55619" y="194310"/>
                                  <a:pt x="56571" y="194310"/>
                                  <a:pt x="56571" y="193358"/>
                                </a:cubicBezTo>
                                <a:close/>
                                <a:moveTo>
                                  <a:pt x="55619" y="140970"/>
                                </a:moveTo>
                                <a:cubicBezTo>
                                  <a:pt x="54666" y="140970"/>
                                  <a:pt x="54666" y="140970"/>
                                  <a:pt x="55619" y="140970"/>
                                </a:cubicBezTo>
                                <a:cubicBezTo>
                                  <a:pt x="54666" y="141922"/>
                                  <a:pt x="54666" y="142875"/>
                                  <a:pt x="55619" y="142875"/>
                                </a:cubicBezTo>
                                <a:cubicBezTo>
                                  <a:pt x="55619" y="142875"/>
                                  <a:pt x="56571" y="142875"/>
                                  <a:pt x="55619" y="140970"/>
                                </a:cubicBezTo>
                                <a:lnTo>
                                  <a:pt x="55619" y="140970"/>
                                </a:lnTo>
                                <a:close/>
                                <a:moveTo>
                                  <a:pt x="58476" y="87630"/>
                                </a:moveTo>
                                <a:cubicBezTo>
                                  <a:pt x="58476" y="87630"/>
                                  <a:pt x="58476" y="87630"/>
                                  <a:pt x="58476" y="87630"/>
                                </a:cubicBezTo>
                                <a:cubicBezTo>
                                  <a:pt x="55619" y="86678"/>
                                  <a:pt x="54666" y="87630"/>
                                  <a:pt x="54666" y="88583"/>
                                </a:cubicBezTo>
                                <a:cubicBezTo>
                                  <a:pt x="54666" y="90488"/>
                                  <a:pt x="54666" y="91440"/>
                                  <a:pt x="56571" y="92393"/>
                                </a:cubicBezTo>
                                <a:cubicBezTo>
                                  <a:pt x="56571" y="92393"/>
                                  <a:pt x="57524" y="92393"/>
                                  <a:pt x="57524" y="92393"/>
                                </a:cubicBezTo>
                                <a:cubicBezTo>
                                  <a:pt x="57524" y="92393"/>
                                  <a:pt x="58476" y="91440"/>
                                  <a:pt x="57524" y="91440"/>
                                </a:cubicBezTo>
                                <a:cubicBezTo>
                                  <a:pt x="55619" y="90488"/>
                                  <a:pt x="56571" y="89535"/>
                                  <a:pt x="58476" y="87630"/>
                                </a:cubicBezTo>
                                <a:lnTo>
                                  <a:pt x="58476" y="87630"/>
                                </a:lnTo>
                                <a:close/>
                                <a:moveTo>
                                  <a:pt x="57524" y="120015"/>
                                </a:moveTo>
                                <a:cubicBezTo>
                                  <a:pt x="57524" y="120015"/>
                                  <a:pt x="57524" y="120015"/>
                                  <a:pt x="57524" y="120015"/>
                                </a:cubicBezTo>
                                <a:cubicBezTo>
                                  <a:pt x="58476" y="118110"/>
                                  <a:pt x="58476" y="118110"/>
                                  <a:pt x="57524" y="118110"/>
                                </a:cubicBezTo>
                                <a:cubicBezTo>
                                  <a:pt x="56571" y="118110"/>
                                  <a:pt x="56571" y="118110"/>
                                  <a:pt x="56571" y="119063"/>
                                </a:cubicBezTo>
                                <a:cubicBezTo>
                                  <a:pt x="56571" y="119063"/>
                                  <a:pt x="56571" y="120015"/>
                                  <a:pt x="57524" y="120015"/>
                                </a:cubicBezTo>
                                <a:close/>
                                <a:moveTo>
                                  <a:pt x="57524" y="161925"/>
                                </a:moveTo>
                                <a:cubicBezTo>
                                  <a:pt x="58476" y="161925"/>
                                  <a:pt x="58476" y="161925"/>
                                  <a:pt x="58476" y="160972"/>
                                </a:cubicBezTo>
                                <a:cubicBezTo>
                                  <a:pt x="58476" y="160020"/>
                                  <a:pt x="58476" y="160020"/>
                                  <a:pt x="57524" y="159068"/>
                                </a:cubicBezTo>
                                <a:cubicBezTo>
                                  <a:pt x="56571" y="159068"/>
                                  <a:pt x="56571" y="159068"/>
                                  <a:pt x="56571" y="160020"/>
                                </a:cubicBezTo>
                                <a:cubicBezTo>
                                  <a:pt x="56571" y="160972"/>
                                  <a:pt x="57524" y="160972"/>
                                  <a:pt x="57524" y="161925"/>
                                </a:cubicBezTo>
                                <a:close/>
                                <a:moveTo>
                                  <a:pt x="57524" y="49530"/>
                                </a:moveTo>
                                <a:cubicBezTo>
                                  <a:pt x="57524" y="49530"/>
                                  <a:pt x="57524" y="50483"/>
                                  <a:pt x="57524" y="49530"/>
                                </a:cubicBezTo>
                                <a:cubicBezTo>
                                  <a:pt x="58476" y="49530"/>
                                  <a:pt x="58476" y="49530"/>
                                  <a:pt x="58476" y="48578"/>
                                </a:cubicBezTo>
                                <a:cubicBezTo>
                                  <a:pt x="58476" y="48578"/>
                                  <a:pt x="58476" y="47625"/>
                                  <a:pt x="57524" y="47625"/>
                                </a:cubicBezTo>
                                <a:cubicBezTo>
                                  <a:pt x="57524" y="48578"/>
                                  <a:pt x="57524" y="49530"/>
                                  <a:pt x="57524" y="49530"/>
                                </a:cubicBezTo>
                                <a:close/>
                                <a:moveTo>
                                  <a:pt x="57524" y="41910"/>
                                </a:moveTo>
                                <a:cubicBezTo>
                                  <a:pt x="58476" y="43815"/>
                                  <a:pt x="59429" y="43815"/>
                                  <a:pt x="61334" y="44768"/>
                                </a:cubicBezTo>
                                <a:cubicBezTo>
                                  <a:pt x="61334" y="44768"/>
                                  <a:pt x="61334" y="43815"/>
                                  <a:pt x="61334" y="43815"/>
                                </a:cubicBezTo>
                                <a:cubicBezTo>
                                  <a:pt x="60381" y="42863"/>
                                  <a:pt x="59429" y="41910"/>
                                  <a:pt x="57524" y="41910"/>
                                </a:cubicBezTo>
                                <a:cubicBezTo>
                                  <a:pt x="57524" y="41910"/>
                                  <a:pt x="57524" y="41910"/>
                                  <a:pt x="57524" y="41910"/>
                                </a:cubicBezTo>
                                <a:close/>
                                <a:moveTo>
                                  <a:pt x="58476" y="127635"/>
                                </a:moveTo>
                                <a:cubicBezTo>
                                  <a:pt x="58476" y="127635"/>
                                  <a:pt x="57524" y="128588"/>
                                  <a:pt x="58476" y="127635"/>
                                </a:cubicBezTo>
                                <a:cubicBezTo>
                                  <a:pt x="57524" y="128588"/>
                                  <a:pt x="58476" y="129540"/>
                                  <a:pt x="58476" y="129540"/>
                                </a:cubicBezTo>
                                <a:cubicBezTo>
                                  <a:pt x="58476" y="129540"/>
                                  <a:pt x="59429" y="129540"/>
                                  <a:pt x="59429" y="128588"/>
                                </a:cubicBezTo>
                                <a:cubicBezTo>
                                  <a:pt x="59429" y="128588"/>
                                  <a:pt x="59429" y="127635"/>
                                  <a:pt x="58476" y="127635"/>
                                </a:cubicBezTo>
                                <a:close/>
                                <a:moveTo>
                                  <a:pt x="59429" y="80963"/>
                                </a:moveTo>
                                <a:cubicBezTo>
                                  <a:pt x="58476" y="80963"/>
                                  <a:pt x="58476" y="80963"/>
                                  <a:pt x="59429" y="80963"/>
                                </a:cubicBezTo>
                                <a:cubicBezTo>
                                  <a:pt x="58476" y="80963"/>
                                  <a:pt x="58476" y="81915"/>
                                  <a:pt x="59429" y="80963"/>
                                </a:cubicBezTo>
                                <a:lnTo>
                                  <a:pt x="59429" y="80963"/>
                                </a:lnTo>
                                <a:cubicBezTo>
                                  <a:pt x="59429" y="80963"/>
                                  <a:pt x="59429" y="80963"/>
                                  <a:pt x="59429" y="80963"/>
                                </a:cubicBezTo>
                                <a:close/>
                                <a:moveTo>
                                  <a:pt x="60381" y="67628"/>
                                </a:moveTo>
                                <a:cubicBezTo>
                                  <a:pt x="60381" y="67628"/>
                                  <a:pt x="61334" y="67628"/>
                                  <a:pt x="60381" y="67628"/>
                                </a:cubicBezTo>
                                <a:cubicBezTo>
                                  <a:pt x="61334" y="66675"/>
                                  <a:pt x="61334" y="66675"/>
                                  <a:pt x="60381" y="65722"/>
                                </a:cubicBezTo>
                                <a:cubicBezTo>
                                  <a:pt x="59429" y="65722"/>
                                  <a:pt x="59429" y="65722"/>
                                  <a:pt x="60381" y="67628"/>
                                </a:cubicBezTo>
                                <a:cubicBezTo>
                                  <a:pt x="59429" y="66675"/>
                                  <a:pt x="59429" y="67628"/>
                                  <a:pt x="60381" y="67628"/>
                                </a:cubicBezTo>
                                <a:close/>
                                <a:moveTo>
                                  <a:pt x="60381" y="77153"/>
                                </a:moveTo>
                                <a:cubicBezTo>
                                  <a:pt x="61334" y="77153"/>
                                  <a:pt x="61334" y="76200"/>
                                  <a:pt x="61334" y="76200"/>
                                </a:cubicBezTo>
                                <a:cubicBezTo>
                                  <a:pt x="61334" y="75247"/>
                                  <a:pt x="61334" y="74295"/>
                                  <a:pt x="60381" y="74295"/>
                                </a:cubicBezTo>
                                <a:cubicBezTo>
                                  <a:pt x="59429" y="75247"/>
                                  <a:pt x="59429" y="75247"/>
                                  <a:pt x="60381" y="77153"/>
                                </a:cubicBezTo>
                                <a:cubicBezTo>
                                  <a:pt x="59429" y="77153"/>
                                  <a:pt x="59429" y="77153"/>
                                  <a:pt x="60381" y="77153"/>
                                </a:cubicBezTo>
                                <a:close/>
                                <a:moveTo>
                                  <a:pt x="62286" y="205740"/>
                                </a:moveTo>
                                <a:cubicBezTo>
                                  <a:pt x="62286" y="205740"/>
                                  <a:pt x="61334" y="205740"/>
                                  <a:pt x="62286" y="205740"/>
                                </a:cubicBezTo>
                                <a:cubicBezTo>
                                  <a:pt x="61334" y="204788"/>
                                  <a:pt x="60381" y="204788"/>
                                  <a:pt x="60381" y="205740"/>
                                </a:cubicBezTo>
                                <a:cubicBezTo>
                                  <a:pt x="60381" y="206693"/>
                                  <a:pt x="60381" y="206693"/>
                                  <a:pt x="62286" y="205740"/>
                                </a:cubicBezTo>
                                <a:cubicBezTo>
                                  <a:pt x="62286" y="206693"/>
                                  <a:pt x="62286" y="206693"/>
                                  <a:pt x="62286" y="205740"/>
                                </a:cubicBezTo>
                                <a:close/>
                                <a:moveTo>
                                  <a:pt x="62286" y="95250"/>
                                </a:moveTo>
                                <a:cubicBezTo>
                                  <a:pt x="62286" y="95250"/>
                                  <a:pt x="62286" y="95250"/>
                                  <a:pt x="62286" y="95250"/>
                                </a:cubicBezTo>
                                <a:cubicBezTo>
                                  <a:pt x="61334" y="94297"/>
                                  <a:pt x="61334" y="94297"/>
                                  <a:pt x="61334" y="94297"/>
                                </a:cubicBezTo>
                                <a:cubicBezTo>
                                  <a:pt x="61334" y="95250"/>
                                  <a:pt x="61334" y="95250"/>
                                  <a:pt x="62286" y="95250"/>
                                </a:cubicBezTo>
                                <a:cubicBezTo>
                                  <a:pt x="62286" y="96203"/>
                                  <a:pt x="62286" y="96203"/>
                                  <a:pt x="62286" y="95250"/>
                                </a:cubicBezTo>
                                <a:close/>
                                <a:moveTo>
                                  <a:pt x="64191" y="61913"/>
                                </a:moveTo>
                                <a:cubicBezTo>
                                  <a:pt x="64191" y="61913"/>
                                  <a:pt x="64191" y="61913"/>
                                  <a:pt x="64191" y="61913"/>
                                </a:cubicBezTo>
                                <a:cubicBezTo>
                                  <a:pt x="64191" y="60960"/>
                                  <a:pt x="64191" y="60008"/>
                                  <a:pt x="63239" y="60008"/>
                                </a:cubicBezTo>
                                <a:cubicBezTo>
                                  <a:pt x="63239" y="60960"/>
                                  <a:pt x="62286" y="60960"/>
                                  <a:pt x="64191" y="61913"/>
                                </a:cubicBezTo>
                                <a:cubicBezTo>
                                  <a:pt x="63239" y="61913"/>
                                  <a:pt x="63239" y="62865"/>
                                  <a:pt x="64191" y="61913"/>
                                </a:cubicBezTo>
                                <a:close/>
                                <a:moveTo>
                                  <a:pt x="66096" y="220028"/>
                                </a:moveTo>
                                <a:cubicBezTo>
                                  <a:pt x="66096" y="219075"/>
                                  <a:pt x="64191" y="218122"/>
                                  <a:pt x="63239" y="217170"/>
                                </a:cubicBezTo>
                                <a:cubicBezTo>
                                  <a:pt x="62286" y="217170"/>
                                  <a:pt x="62286" y="217170"/>
                                  <a:pt x="62286" y="218122"/>
                                </a:cubicBezTo>
                                <a:cubicBezTo>
                                  <a:pt x="63239" y="219075"/>
                                  <a:pt x="64191" y="220980"/>
                                  <a:pt x="66096" y="220028"/>
                                </a:cubicBezTo>
                                <a:lnTo>
                                  <a:pt x="66096" y="220028"/>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0" name="Freeform 70"/>
                        <wps:cNvSpPr/>
                        <wps:spPr>
                          <a:xfrm>
                            <a:off x="745352" y="763462"/>
                            <a:ext cx="174213" cy="259437"/>
                          </a:xfrm>
                          <a:custGeom>
                            <a:avLst/>
                            <a:gdLst>
                              <a:gd name="connsiteX0" fmla="*/ 157872 w 174213"/>
                              <a:gd name="connsiteY0" fmla="*/ 237530 h 259437"/>
                              <a:gd name="connsiteX1" fmla="*/ 115009 w 174213"/>
                              <a:gd name="connsiteY1" fmla="*/ 257532 h 259437"/>
                              <a:gd name="connsiteX2" fmla="*/ 107389 w 174213"/>
                              <a:gd name="connsiteY2" fmla="*/ 259437 h 259437"/>
                              <a:gd name="connsiteX3" fmla="*/ 105484 w 174213"/>
                              <a:gd name="connsiteY3" fmla="*/ 259437 h 259437"/>
                              <a:gd name="connsiteX4" fmla="*/ 88339 w 174213"/>
                              <a:gd name="connsiteY4" fmla="*/ 258485 h 259437"/>
                              <a:gd name="connsiteX5" fmla="*/ 84529 w 174213"/>
                              <a:gd name="connsiteY5" fmla="*/ 258485 h 259437"/>
                              <a:gd name="connsiteX6" fmla="*/ 66431 w 174213"/>
                              <a:gd name="connsiteY6" fmla="*/ 256580 h 259437"/>
                              <a:gd name="connsiteX7" fmla="*/ 53097 w 174213"/>
                              <a:gd name="connsiteY7" fmla="*/ 253722 h 259437"/>
                              <a:gd name="connsiteX8" fmla="*/ 44524 w 174213"/>
                              <a:gd name="connsiteY8" fmla="*/ 250865 h 259437"/>
                              <a:gd name="connsiteX9" fmla="*/ 41666 w 174213"/>
                              <a:gd name="connsiteY9" fmla="*/ 248960 h 259437"/>
                              <a:gd name="connsiteX10" fmla="*/ 16901 w 174213"/>
                              <a:gd name="connsiteY10" fmla="*/ 235625 h 259437"/>
                              <a:gd name="connsiteX11" fmla="*/ 1662 w 174213"/>
                              <a:gd name="connsiteY11" fmla="*/ 209907 h 259437"/>
                              <a:gd name="connsiteX12" fmla="*/ 3566 w 174213"/>
                              <a:gd name="connsiteY12" fmla="*/ 181332 h 259437"/>
                              <a:gd name="connsiteX13" fmla="*/ 33094 w 174213"/>
                              <a:gd name="connsiteY13" fmla="*/ 162282 h 259437"/>
                              <a:gd name="connsiteX14" fmla="*/ 55954 w 174213"/>
                              <a:gd name="connsiteY14" fmla="*/ 169902 h 259437"/>
                              <a:gd name="connsiteX15" fmla="*/ 64526 w 174213"/>
                              <a:gd name="connsiteY15" fmla="*/ 209907 h 259437"/>
                              <a:gd name="connsiteX16" fmla="*/ 51191 w 174213"/>
                              <a:gd name="connsiteY16" fmla="*/ 223242 h 259437"/>
                              <a:gd name="connsiteX17" fmla="*/ 48334 w 174213"/>
                              <a:gd name="connsiteY17" fmla="*/ 234672 h 259437"/>
                              <a:gd name="connsiteX18" fmla="*/ 74051 w 174213"/>
                              <a:gd name="connsiteY18" fmla="*/ 249912 h 259437"/>
                              <a:gd name="connsiteX19" fmla="*/ 92149 w 174213"/>
                              <a:gd name="connsiteY19" fmla="*/ 251817 h 259437"/>
                              <a:gd name="connsiteX20" fmla="*/ 111199 w 174213"/>
                              <a:gd name="connsiteY20" fmla="*/ 248960 h 259437"/>
                              <a:gd name="connsiteX21" fmla="*/ 126439 w 174213"/>
                              <a:gd name="connsiteY21" fmla="*/ 222290 h 259437"/>
                              <a:gd name="connsiteX22" fmla="*/ 122629 w 174213"/>
                              <a:gd name="connsiteY22" fmla="*/ 207050 h 259437"/>
                              <a:gd name="connsiteX23" fmla="*/ 105484 w 174213"/>
                              <a:gd name="connsiteY23" fmla="*/ 187047 h 259437"/>
                              <a:gd name="connsiteX24" fmla="*/ 100722 w 174213"/>
                              <a:gd name="connsiteY24" fmla="*/ 183237 h 259437"/>
                              <a:gd name="connsiteX25" fmla="*/ 66431 w 174213"/>
                              <a:gd name="connsiteY25" fmla="*/ 152757 h 259437"/>
                              <a:gd name="connsiteX26" fmla="*/ 29284 w 174213"/>
                              <a:gd name="connsiteY26" fmla="*/ 118467 h 259437"/>
                              <a:gd name="connsiteX27" fmla="*/ 9281 w 174213"/>
                              <a:gd name="connsiteY27" fmla="*/ 87987 h 259437"/>
                              <a:gd name="connsiteX28" fmla="*/ 6424 w 174213"/>
                              <a:gd name="connsiteY28" fmla="*/ 76557 h 259437"/>
                              <a:gd name="connsiteX29" fmla="*/ 6424 w 174213"/>
                              <a:gd name="connsiteY29" fmla="*/ 73700 h 259437"/>
                              <a:gd name="connsiteX30" fmla="*/ 12139 w 174213"/>
                              <a:gd name="connsiteY30" fmla="*/ 40362 h 259437"/>
                              <a:gd name="connsiteX31" fmla="*/ 33094 w 174213"/>
                              <a:gd name="connsiteY31" fmla="*/ 15597 h 259437"/>
                              <a:gd name="connsiteX32" fmla="*/ 64526 w 174213"/>
                              <a:gd name="connsiteY32" fmla="*/ 3215 h 259437"/>
                              <a:gd name="connsiteX33" fmla="*/ 97864 w 174213"/>
                              <a:gd name="connsiteY33" fmla="*/ 357 h 259437"/>
                              <a:gd name="connsiteX34" fmla="*/ 120724 w 174213"/>
                              <a:gd name="connsiteY34" fmla="*/ 2262 h 259437"/>
                              <a:gd name="connsiteX35" fmla="*/ 120724 w 174213"/>
                              <a:gd name="connsiteY35" fmla="*/ 2262 h 259437"/>
                              <a:gd name="connsiteX36" fmla="*/ 152156 w 174213"/>
                              <a:gd name="connsiteY36" fmla="*/ 19407 h 259437"/>
                              <a:gd name="connsiteX37" fmla="*/ 167397 w 174213"/>
                              <a:gd name="connsiteY37" fmla="*/ 57507 h 259437"/>
                              <a:gd name="connsiteX38" fmla="*/ 135964 w 174213"/>
                              <a:gd name="connsiteY38" fmla="*/ 91797 h 259437"/>
                              <a:gd name="connsiteX39" fmla="*/ 103579 w 174213"/>
                              <a:gd name="connsiteY39" fmla="*/ 70842 h 259437"/>
                              <a:gd name="connsiteX40" fmla="*/ 111199 w 174213"/>
                              <a:gd name="connsiteY40" fmla="*/ 43220 h 259437"/>
                              <a:gd name="connsiteX41" fmla="*/ 126439 w 174213"/>
                              <a:gd name="connsiteY41" fmla="*/ 38457 h 259437"/>
                              <a:gd name="connsiteX42" fmla="*/ 133106 w 174213"/>
                              <a:gd name="connsiteY42" fmla="*/ 33695 h 259437"/>
                              <a:gd name="connsiteX43" fmla="*/ 129297 w 174213"/>
                              <a:gd name="connsiteY43" fmla="*/ 22265 h 259437"/>
                              <a:gd name="connsiteX44" fmla="*/ 117866 w 174213"/>
                              <a:gd name="connsiteY44" fmla="*/ 14645 h 259437"/>
                              <a:gd name="connsiteX45" fmla="*/ 97864 w 174213"/>
                              <a:gd name="connsiteY45" fmla="*/ 8930 h 259437"/>
                              <a:gd name="connsiteX46" fmla="*/ 69289 w 174213"/>
                              <a:gd name="connsiteY46" fmla="*/ 12740 h 259437"/>
                              <a:gd name="connsiteX47" fmla="*/ 55001 w 174213"/>
                              <a:gd name="connsiteY47" fmla="*/ 25122 h 259437"/>
                              <a:gd name="connsiteX48" fmla="*/ 52144 w 174213"/>
                              <a:gd name="connsiteY48" fmla="*/ 41315 h 259437"/>
                              <a:gd name="connsiteX49" fmla="*/ 63574 w 174213"/>
                              <a:gd name="connsiteY49" fmla="*/ 67032 h 259437"/>
                              <a:gd name="connsiteX50" fmla="*/ 84529 w 174213"/>
                              <a:gd name="connsiteY50" fmla="*/ 87987 h 259437"/>
                              <a:gd name="connsiteX51" fmla="*/ 107389 w 174213"/>
                              <a:gd name="connsiteY51" fmla="*/ 109895 h 259437"/>
                              <a:gd name="connsiteX52" fmla="*/ 141679 w 174213"/>
                              <a:gd name="connsiteY52" fmla="*/ 139422 h 259437"/>
                              <a:gd name="connsiteX53" fmla="*/ 155966 w 174213"/>
                              <a:gd name="connsiteY53" fmla="*/ 154662 h 259437"/>
                              <a:gd name="connsiteX54" fmla="*/ 172159 w 174213"/>
                              <a:gd name="connsiteY54" fmla="*/ 193715 h 259437"/>
                              <a:gd name="connsiteX55" fmla="*/ 157872 w 174213"/>
                              <a:gd name="connsiteY55" fmla="*/ 237530 h 259437"/>
                              <a:gd name="connsiteX56" fmla="*/ 14044 w 174213"/>
                              <a:gd name="connsiteY56" fmla="*/ 198477 h 259437"/>
                              <a:gd name="connsiteX57" fmla="*/ 14044 w 174213"/>
                              <a:gd name="connsiteY57" fmla="*/ 198477 h 259437"/>
                              <a:gd name="connsiteX58" fmla="*/ 11187 w 174213"/>
                              <a:gd name="connsiteY58" fmla="*/ 199430 h 259437"/>
                              <a:gd name="connsiteX59" fmla="*/ 12139 w 174213"/>
                              <a:gd name="connsiteY59" fmla="*/ 201335 h 259437"/>
                              <a:gd name="connsiteX60" fmla="*/ 13091 w 174213"/>
                              <a:gd name="connsiteY60" fmla="*/ 204192 h 259437"/>
                              <a:gd name="connsiteX61" fmla="*/ 14044 w 174213"/>
                              <a:gd name="connsiteY61" fmla="*/ 204192 h 259437"/>
                              <a:gd name="connsiteX62" fmla="*/ 13091 w 174213"/>
                              <a:gd name="connsiteY62" fmla="*/ 201335 h 259437"/>
                              <a:gd name="connsiteX63" fmla="*/ 14044 w 174213"/>
                              <a:gd name="connsiteY63" fmla="*/ 198477 h 259437"/>
                              <a:gd name="connsiteX64" fmla="*/ 13091 w 174213"/>
                              <a:gd name="connsiteY64" fmla="*/ 190857 h 259437"/>
                              <a:gd name="connsiteX65" fmla="*/ 15949 w 174213"/>
                              <a:gd name="connsiteY65" fmla="*/ 191810 h 259437"/>
                              <a:gd name="connsiteX66" fmla="*/ 16901 w 174213"/>
                              <a:gd name="connsiteY66" fmla="*/ 192762 h 259437"/>
                              <a:gd name="connsiteX67" fmla="*/ 25474 w 174213"/>
                              <a:gd name="connsiteY67" fmla="*/ 198477 h 259437"/>
                              <a:gd name="connsiteX68" fmla="*/ 26426 w 174213"/>
                              <a:gd name="connsiteY68" fmla="*/ 204192 h 259437"/>
                              <a:gd name="connsiteX69" fmla="*/ 29284 w 174213"/>
                              <a:gd name="connsiteY69" fmla="*/ 205145 h 259437"/>
                              <a:gd name="connsiteX70" fmla="*/ 28331 w 174213"/>
                              <a:gd name="connsiteY70" fmla="*/ 203240 h 259437"/>
                              <a:gd name="connsiteX71" fmla="*/ 28331 w 174213"/>
                              <a:gd name="connsiteY71" fmla="*/ 200382 h 259437"/>
                              <a:gd name="connsiteX72" fmla="*/ 30237 w 174213"/>
                              <a:gd name="connsiteY72" fmla="*/ 201335 h 259437"/>
                              <a:gd name="connsiteX73" fmla="*/ 33094 w 174213"/>
                              <a:gd name="connsiteY73" fmla="*/ 199430 h 259437"/>
                              <a:gd name="connsiteX74" fmla="*/ 36904 w 174213"/>
                              <a:gd name="connsiteY74" fmla="*/ 197525 h 259437"/>
                              <a:gd name="connsiteX75" fmla="*/ 39762 w 174213"/>
                              <a:gd name="connsiteY75" fmla="*/ 199430 h 259437"/>
                              <a:gd name="connsiteX76" fmla="*/ 37856 w 174213"/>
                              <a:gd name="connsiteY76" fmla="*/ 202287 h 259437"/>
                              <a:gd name="connsiteX77" fmla="*/ 36904 w 174213"/>
                              <a:gd name="connsiteY77" fmla="*/ 204192 h 259437"/>
                              <a:gd name="connsiteX78" fmla="*/ 38809 w 174213"/>
                              <a:gd name="connsiteY78" fmla="*/ 204192 h 259437"/>
                              <a:gd name="connsiteX79" fmla="*/ 42619 w 174213"/>
                              <a:gd name="connsiteY79" fmla="*/ 203240 h 259437"/>
                              <a:gd name="connsiteX80" fmla="*/ 51191 w 174213"/>
                              <a:gd name="connsiteY80" fmla="*/ 204192 h 259437"/>
                              <a:gd name="connsiteX81" fmla="*/ 53097 w 174213"/>
                              <a:gd name="connsiteY81" fmla="*/ 203240 h 259437"/>
                              <a:gd name="connsiteX82" fmla="*/ 52144 w 174213"/>
                              <a:gd name="connsiteY82" fmla="*/ 201335 h 259437"/>
                              <a:gd name="connsiteX83" fmla="*/ 51191 w 174213"/>
                              <a:gd name="connsiteY83" fmla="*/ 195620 h 259437"/>
                              <a:gd name="connsiteX84" fmla="*/ 50239 w 174213"/>
                              <a:gd name="connsiteY84" fmla="*/ 194667 h 259437"/>
                              <a:gd name="connsiteX85" fmla="*/ 49287 w 174213"/>
                              <a:gd name="connsiteY85" fmla="*/ 199430 h 259437"/>
                              <a:gd name="connsiteX86" fmla="*/ 48334 w 174213"/>
                              <a:gd name="connsiteY86" fmla="*/ 201335 h 259437"/>
                              <a:gd name="connsiteX87" fmla="*/ 41666 w 174213"/>
                              <a:gd name="connsiteY87" fmla="*/ 194667 h 259437"/>
                              <a:gd name="connsiteX88" fmla="*/ 33094 w 174213"/>
                              <a:gd name="connsiteY88" fmla="*/ 192762 h 259437"/>
                              <a:gd name="connsiteX89" fmla="*/ 31189 w 174213"/>
                              <a:gd name="connsiteY89" fmla="*/ 191810 h 259437"/>
                              <a:gd name="connsiteX90" fmla="*/ 33094 w 174213"/>
                              <a:gd name="connsiteY90" fmla="*/ 189905 h 259437"/>
                              <a:gd name="connsiteX91" fmla="*/ 37856 w 174213"/>
                              <a:gd name="connsiteY91" fmla="*/ 188952 h 259437"/>
                              <a:gd name="connsiteX92" fmla="*/ 38809 w 174213"/>
                              <a:gd name="connsiteY92" fmla="*/ 191810 h 259437"/>
                              <a:gd name="connsiteX93" fmla="*/ 42619 w 174213"/>
                              <a:gd name="connsiteY93" fmla="*/ 192762 h 259437"/>
                              <a:gd name="connsiteX94" fmla="*/ 38809 w 174213"/>
                              <a:gd name="connsiteY94" fmla="*/ 188952 h 259437"/>
                              <a:gd name="connsiteX95" fmla="*/ 45476 w 174213"/>
                              <a:gd name="connsiteY95" fmla="*/ 189905 h 259437"/>
                              <a:gd name="connsiteX96" fmla="*/ 48334 w 174213"/>
                              <a:gd name="connsiteY96" fmla="*/ 192762 h 259437"/>
                              <a:gd name="connsiteX97" fmla="*/ 49287 w 174213"/>
                              <a:gd name="connsiteY97" fmla="*/ 188000 h 259437"/>
                              <a:gd name="connsiteX98" fmla="*/ 49287 w 174213"/>
                              <a:gd name="connsiteY98" fmla="*/ 186095 h 259437"/>
                              <a:gd name="connsiteX99" fmla="*/ 49287 w 174213"/>
                              <a:gd name="connsiteY99" fmla="*/ 186095 h 259437"/>
                              <a:gd name="connsiteX100" fmla="*/ 49287 w 174213"/>
                              <a:gd name="connsiteY100" fmla="*/ 186095 h 259437"/>
                              <a:gd name="connsiteX101" fmla="*/ 47381 w 174213"/>
                              <a:gd name="connsiteY101" fmla="*/ 183237 h 259437"/>
                              <a:gd name="connsiteX102" fmla="*/ 43572 w 174213"/>
                              <a:gd name="connsiteY102" fmla="*/ 185142 h 259437"/>
                              <a:gd name="connsiteX103" fmla="*/ 40714 w 174213"/>
                              <a:gd name="connsiteY103" fmla="*/ 184190 h 259437"/>
                              <a:gd name="connsiteX104" fmla="*/ 36904 w 174213"/>
                              <a:gd name="connsiteY104" fmla="*/ 180380 h 259437"/>
                              <a:gd name="connsiteX105" fmla="*/ 36904 w 174213"/>
                              <a:gd name="connsiteY105" fmla="*/ 181332 h 259437"/>
                              <a:gd name="connsiteX106" fmla="*/ 36904 w 174213"/>
                              <a:gd name="connsiteY106" fmla="*/ 185142 h 259437"/>
                              <a:gd name="connsiteX107" fmla="*/ 36904 w 174213"/>
                              <a:gd name="connsiteY107" fmla="*/ 185142 h 259437"/>
                              <a:gd name="connsiteX108" fmla="*/ 35951 w 174213"/>
                              <a:gd name="connsiteY108" fmla="*/ 181332 h 259437"/>
                              <a:gd name="connsiteX109" fmla="*/ 33094 w 174213"/>
                              <a:gd name="connsiteY109" fmla="*/ 185142 h 259437"/>
                              <a:gd name="connsiteX110" fmla="*/ 32141 w 174213"/>
                              <a:gd name="connsiteY110" fmla="*/ 188000 h 259437"/>
                              <a:gd name="connsiteX111" fmla="*/ 30237 w 174213"/>
                              <a:gd name="connsiteY111" fmla="*/ 186095 h 259437"/>
                              <a:gd name="connsiteX112" fmla="*/ 29284 w 174213"/>
                              <a:gd name="connsiteY112" fmla="*/ 184190 h 259437"/>
                              <a:gd name="connsiteX113" fmla="*/ 26426 w 174213"/>
                              <a:gd name="connsiteY113" fmla="*/ 186095 h 259437"/>
                              <a:gd name="connsiteX114" fmla="*/ 27379 w 174213"/>
                              <a:gd name="connsiteY114" fmla="*/ 189905 h 259437"/>
                              <a:gd name="connsiteX115" fmla="*/ 30237 w 174213"/>
                              <a:gd name="connsiteY115" fmla="*/ 192762 h 259437"/>
                              <a:gd name="connsiteX116" fmla="*/ 24522 w 174213"/>
                              <a:gd name="connsiteY116" fmla="*/ 189905 h 259437"/>
                              <a:gd name="connsiteX117" fmla="*/ 22616 w 174213"/>
                              <a:gd name="connsiteY117" fmla="*/ 188000 h 259437"/>
                              <a:gd name="connsiteX118" fmla="*/ 18806 w 174213"/>
                              <a:gd name="connsiteY118" fmla="*/ 190857 h 259437"/>
                              <a:gd name="connsiteX119" fmla="*/ 13091 w 174213"/>
                              <a:gd name="connsiteY119" fmla="*/ 190857 h 259437"/>
                              <a:gd name="connsiteX120" fmla="*/ 22616 w 174213"/>
                              <a:gd name="connsiteY120" fmla="*/ 204192 h 259437"/>
                              <a:gd name="connsiteX121" fmla="*/ 20712 w 174213"/>
                              <a:gd name="connsiteY121" fmla="*/ 201335 h 259437"/>
                              <a:gd name="connsiteX122" fmla="*/ 19759 w 174213"/>
                              <a:gd name="connsiteY122" fmla="*/ 200382 h 259437"/>
                              <a:gd name="connsiteX123" fmla="*/ 14997 w 174213"/>
                              <a:gd name="connsiteY123" fmla="*/ 197525 h 259437"/>
                              <a:gd name="connsiteX124" fmla="*/ 14044 w 174213"/>
                              <a:gd name="connsiteY124" fmla="*/ 199430 h 259437"/>
                              <a:gd name="connsiteX125" fmla="*/ 18806 w 174213"/>
                              <a:gd name="connsiteY125" fmla="*/ 202287 h 259437"/>
                              <a:gd name="connsiteX126" fmla="*/ 22616 w 174213"/>
                              <a:gd name="connsiteY126" fmla="*/ 204192 h 259437"/>
                              <a:gd name="connsiteX127" fmla="*/ 17854 w 174213"/>
                              <a:gd name="connsiteY127" fmla="*/ 216575 h 259437"/>
                              <a:gd name="connsiteX128" fmla="*/ 17854 w 174213"/>
                              <a:gd name="connsiteY128" fmla="*/ 216575 h 259437"/>
                              <a:gd name="connsiteX129" fmla="*/ 14997 w 174213"/>
                              <a:gd name="connsiteY129" fmla="*/ 216575 h 259437"/>
                              <a:gd name="connsiteX130" fmla="*/ 17854 w 174213"/>
                              <a:gd name="connsiteY130" fmla="*/ 216575 h 259437"/>
                              <a:gd name="connsiteX131" fmla="*/ 17854 w 174213"/>
                              <a:gd name="connsiteY131" fmla="*/ 216575 h 259437"/>
                              <a:gd name="connsiteX132" fmla="*/ 16901 w 174213"/>
                              <a:gd name="connsiteY132" fmla="*/ 204192 h 259437"/>
                              <a:gd name="connsiteX133" fmla="*/ 16901 w 174213"/>
                              <a:gd name="connsiteY133" fmla="*/ 204192 h 259437"/>
                              <a:gd name="connsiteX134" fmla="*/ 16901 w 174213"/>
                              <a:gd name="connsiteY134" fmla="*/ 204192 h 259437"/>
                              <a:gd name="connsiteX135" fmla="*/ 16901 w 174213"/>
                              <a:gd name="connsiteY135" fmla="*/ 204192 h 259437"/>
                              <a:gd name="connsiteX136" fmla="*/ 16901 w 174213"/>
                              <a:gd name="connsiteY136" fmla="*/ 204192 h 259437"/>
                              <a:gd name="connsiteX137" fmla="*/ 17854 w 174213"/>
                              <a:gd name="connsiteY137" fmla="*/ 220385 h 259437"/>
                              <a:gd name="connsiteX138" fmla="*/ 17854 w 174213"/>
                              <a:gd name="connsiteY138" fmla="*/ 220385 h 259437"/>
                              <a:gd name="connsiteX139" fmla="*/ 16901 w 174213"/>
                              <a:gd name="connsiteY139" fmla="*/ 220385 h 259437"/>
                              <a:gd name="connsiteX140" fmla="*/ 17854 w 174213"/>
                              <a:gd name="connsiteY140" fmla="*/ 220385 h 259437"/>
                              <a:gd name="connsiteX141" fmla="*/ 17854 w 174213"/>
                              <a:gd name="connsiteY141" fmla="*/ 220385 h 259437"/>
                              <a:gd name="connsiteX142" fmla="*/ 17854 w 174213"/>
                              <a:gd name="connsiteY142" fmla="*/ 188952 h 259437"/>
                              <a:gd name="connsiteX143" fmla="*/ 21664 w 174213"/>
                              <a:gd name="connsiteY143" fmla="*/ 187047 h 259437"/>
                              <a:gd name="connsiteX144" fmla="*/ 21664 w 174213"/>
                              <a:gd name="connsiteY144" fmla="*/ 188000 h 259437"/>
                              <a:gd name="connsiteX145" fmla="*/ 17854 w 174213"/>
                              <a:gd name="connsiteY145" fmla="*/ 192762 h 259437"/>
                              <a:gd name="connsiteX146" fmla="*/ 16901 w 174213"/>
                              <a:gd name="connsiteY146" fmla="*/ 192762 h 259437"/>
                              <a:gd name="connsiteX147" fmla="*/ 17854 w 174213"/>
                              <a:gd name="connsiteY147" fmla="*/ 188952 h 259437"/>
                              <a:gd name="connsiteX148" fmla="*/ 18806 w 174213"/>
                              <a:gd name="connsiteY148" fmla="*/ 52745 h 259437"/>
                              <a:gd name="connsiteX149" fmla="*/ 18806 w 174213"/>
                              <a:gd name="connsiteY149" fmla="*/ 52745 h 259437"/>
                              <a:gd name="connsiteX150" fmla="*/ 18806 w 174213"/>
                              <a:gd name="connsiteY150" fmla="*/ 52745 h 259437"/>
                              <a:gd name="connsiteX151" fmla="*/ 18806 w 174213"/>
                              <a:gd name="connsiteY151" fmla="*/ 52745 h 259437"/>
                              <a:gd name="connsiteX152" fmla="*/ 18806 w 174213"/>
                              <a:gd name="connsiteY152" fmla="*/ 52745 h 259437"/>
                              <a:gd name="connsiteX153" fmla="*/ 17854 w 174213"/>
                              <a:gd name="connsiteY153" fmla="*/ 182285 h 259437"/>
                              <a:gd name="connsiteX154" fmla="*/ 17854 w 174213"/>
                              <a:gd name="connsiteY154" fmla="*/ 182285 h 259437"/>
                              <a:gd name="connsiteX155" fmla="*/ 19759 w 174213"/>
                              <a:gd name="connsiteY155" fmla="*/ 182285 h 259437"/>
                              <a:gd name="connsiteX156" fmla="*/ 17854 w 174213"/>
                              <a:gd name="connsiteY156" fmla="*/ 182285 h 259437"/>
                              <a:gd name="connsiteX157" fmla="*/ 17854 w 174213"/>
                              <a:gd name="connsiteY157" fmla="*/ 182285 h 259437"/>
                              <a:gd name="connsiteX158" fmla="*/ 18806 w 174213"/>
                              <a:gd name="connsiteY158" fmla="*/ 212765 h 259437"/>
                              <a:gd name="connsiteX159" fmla="*/ 18806 w 174213"/>
                              <a:gd name="connsiteY159" fmla="*/ 212765 h 259437"/>
                              <a:gd name="connsiteX160" fmla="*/ 18806 w 174213"/>
                              <a:gd name="connsiteY160" fmla="*/ 212765 h 259437"/>
                              <a:gd name="connsiteX161" fmla="*/ 18806 w 174213"/>
                              <a:gd name="connsiteY161" fmla="*/ 212765 h 259437"/>
                              <a:gd name="connsiteX162" fmla="*/ 18806 w 174213"/>
                              <a:gd name="connsiteY162" fmla="*/ 212765 h 259437"/>
                              <a:gd name="connsiteX163" fmla="*/ 19759 w 174213"/>
                              <a:gd name="connsiteY163" fmla="*/ 208002 h 259437"/>
                              <a:gd name="connsiteX164" fmla="*/ 18806 w 174213"/>
                              <a:gd name="connsiteY164" fmla="*/ 206097 h 259437"/>
                              <a:gd name="connsiteX165" fmla="*/ 17854 w 174213"/>
                              <a:gd name="connsiteY165" fmla="*/ 207050 h 259437"/>
                              <a:gd name="connsiteX166" fmla="*/ 19759 w 174213"/>
                              <a:gd name="connsiteY166" fmla="*/ 208002 h 259437"/>
                              <a:gd name="connsiteX167" fmla="*/ 19759 w 174213"/>
                              <a:gd name="connsiteY167" fmla="*/ 208002 h 259437"/>
                              <a:gd name="connsiteX168" fmla="*/ 22616 w 174213"/>
                              <a:gd name="connsiteY168" fmla="*/ 209907 h 259437"/>
                              <a:gd name="connsiteX169" fmla="*/ 23569 w 174213"/>
                              <a:gd name="connsiteY169" fmla="*/ 208955 h 259437"/>
                              <a:gd name="connsiteX170" fmla="*/ 22616 w 174213"/>
                              <a:gd name="connsiteY170" fmla="*/ 207050 h 259437"/>
                              <a:gd name="connsiteX171" fmla="*/ 21664 w 174213"/>
                              <a:gd name="connsiteY171" fmla="*/ 208002 h 259437"/>
                              <a:gd name="connsiteX172" fmla="*/ 22616 w 174213"/>
                              <a:gd name="connsiteY172" fmla="*/ 209907 h 259437"/>
                              <a:gd name="connsiteX173" fmla="*/ 37856 w 174213"/>
                              <a:gd name="connsiteY173" fmla="*/ 214670 h 259437"/>
                              <a:gd name="connsiteX174" fmla="*/ 29284 w 174213"/>
                              <a:gd name="connsiteY174" fmla="*/ 212765 h 259437"/>
                              <a:gd name="connsiteX175" fmla="*/ 23569 w 174213"/>
                              <a:gd name="connsiteY175" fmla="*/ 211812 h 259437"/>
                              <a:gd name="connsiteX176" fmla="*/ 21664 w 174213"/>
                              <a:gd name="connsiteY176" fmla="*/ 212765 h 259437"/>
                              <a:gd name="connsiteX177" fmla="*/ 23569 w 174213"/>
                              <a:gd name="connsiteY177" fmla="*/ 212765 h 259437"/>
                              <a:gd name="connsiteX178" fmla="*/ 30237 w 174213"/>
                              <a:gd name="connsiteY178" fmla="*/ 214670 h 259437"/>
                              <a:gd name="connsiteX179" fmla="*/ 32141 w 174213"/>
                              <a:gd name="connsiteY179" fmla="*/ 215622 h 259437"/>
                              <a:gd name="connsiteX180" fmla="*/ 37856 w 174213"/>
                              <a:gd name="connsiteY180" fmla="*/ 214670 h 259437"/>
                              <a:gd name="connsiteX181" fmla="*/ 27379 w 174213"/>
                              <a:gd name="connsiteY181" fmla="*/ 72747 h 259437"/>
                              <a:gd name="connsiteX182" fmla="*/ 27379 w 174213"/>
                              <a:gd name="connsiteY182" fmla="*/ 72747 h 259437"/>
                              <a:gd name="connsiteX183" fmla="*/ 27379 w 174213"/>
                              <a:gd name="connsiteY183" fmla="*/ 70842 h 259437"/>
                              <a:gd name="connsiteX184" fmla="*/ 22616 w 174213"/>
                              <a:gd name="connsiteY184" fmla="*/ 69890 h 259437"/>
                              <a:gd name="connsiteX185" fmla="*/ 22616 w 174213"/>
                              <a:gd name="connsiteY185" fmla="*/ 70842 h 259437"/>
                              <a:gd name="connsiteX186" fmla="*/ 27379 w 174213"/>
                              <a:gd name="connsiteY186" fmla="*/ 72747 h 259437"/>
                              <a:gd name="connsiteX187" fmla="*/ 23569 w 174213"/>
                              <a:gd name="connsiteY187" fmla="*/ 174665 h 259437"/>
                              <a:gd name="connsiteX188" fmla="*/ 23569 w 174213"/>
                              <a:gd name="connsiteY188" fmla="*/ 174665 h 259437"/>
                              <a:gd name="connsiteX189" fmla="*/ 23569 w 174213"/>
                              <a:gd name="connsiteY189" fmla="*/ 174665 h 259437"/>
                              <a:gd name="connsiteX190" fmla="*/ 23569 w 174213"/>
                              <a:gd name="connsiteY190" fmla="*/ 174665 h 259437"/>
                              <a:gd name="connsiteX191" fmla="*/ 23569 w 174213"/>
                              <a:gd name="connsiteY191" fmla="*/ 174665 h 259437"/>
                              <a:gd name="connsiteX192" fmla="*/ 24522 w 174213"/>
                              <a:gd name="connsiteY192" fmla="*/ 53697 h 259437"/>
                              <a:gd name="connsiteX193" fmla="*/ 26426 w 174213"/>
                              <a:gd name="connsiteY193" fmla="*/ 56555 h 259437"/>
                              <a:gd name="connsiteX194" fmla="*/ 27379 w 174213"/>
                              <a:gd name="connsiteY194" fmla="*/ 55602 h 259437"/>
                              <a:gd name="connsiteX195" fmla="*/ 24522 w 174213"/>
                              <a:gd name="connsiteY195" fmla="*/ 53697 h 259437"/>
                              <a:gd name="connsiteX196" fmla="*/ 24522 w 174213"/>
                              <a:gd name="connsiteY196" fmla="*/ 53697 h 259437"/>
                              <a:gd name="connsiteX197" fmla="*/ 27379 w 174213"/>
                              <a:gd name="connsiteY197" fmla="*/ 189905 h 259437"/>
                              <a:gd name="connsiteX198" fmla="*/ 29284 w 174213"/>
                              <a:gd name="connsiteY198" fmla="*/ 190857 h 259437"/>
                              <a:gd name="connsiteX199" fmla="*/ 27379 w 174213"/>
                              <a:gd name="connsiteY199" fmla="*/ 195620 h 259437"/>
                              <a:gd name="connsiteX200" fmla="*/ 25474 w 174213"/>
                              <a:gd name="connsiteY200" fmla="*/ 192762 h 259437"/>
                              <a:gd name="connsiteX201" fmla="*/ 27379 w 174213"/>
                              <a:gd name="connsiteY201" fmla="*/ 189905 h 259437"/>
                              <a:gd name="connsiteX202" fmla="*/ 26426 w 174213"/>
                              <a:gd name="connsiteY202" fmla="*/ 66080 h 259437"/>
                              <a:gd name="connsiteX203" fmla="*/ 25474 w 174213"/>
                              <a:gd name="connsiteY203" fmla="*/ 67032 h 259437"/>
                              <a:gd name="connsiteX204" fmla="*/ 26426 w 174213"/>
                              <a:gd name="connsiteY204" fmla="*/ 67985 h 259437"/>
                              <a:gd name="connsiteX205" fmla="*/ 26426 w 174213"/>
                              <a:gd name="connsiteY205" fmla="*/ 66080 h 259437"/>
                              <a:gd name="connsiteX206" fmla="*/ 26426 w 174213"/>
                              <a:gd name="connsiteY206" fmla="*/ 66080 h 259437"/>
                              <a:gd name="connsiteX207" fmla="*/ 28331 w 174213"/>
                              <a:gd name="connsiteY207" fmla="*/ 80367 h 259437"/>
                              <a:gd name="connsiteX208" fmla="*/ 31189 w 174213"/>
                              <a:gd name="connsiteY208" fmla="*/ 78462 h 259437"/>
                              <a:gd name="connsiteX209" fmla="*/ 30237 w 174213"/>
                              <a:gd name="connsiteY209" fmla="*/ 78462 h 259437"/>
                              <a:gd name="connsiteX210" fmla="*/ 26426 w 174213"/>
                              <a:gd name="connsiteY210" fmla="*/ 79415 h 259437"/>
                              <a:gd name="connsiteX211" fmla="*/ 28331 w 174213"/>
                              <a:gd name="connsiteY211" fmla="*/ 80367 h 259437"/>
                              <a:gd name="connsiteX212" fmla="*/ 28331 w 174213"/>
                              <a:gd name="connsiteY212" fmla="*/ 218480 h 259437"/>
                              <a:gd name="connsiteX213" fmla="*/ 28331 w 174213"/>
                              <a:gd name="connsiteY213" fmla="*/ 218480 h 259437"/>
                              <a:gd name="connsiteX214" fmla="*/ 28331 w 174213"/>
                              <a:gd name="connsiteY214" fmla="*/ 221337 h 259437"/>
                              <a:gd name="connsiteX215" fmla="*/ 28331 w 174213"/>
                              <a:gd name="connsiteY215" fmla="*/ 218480 h 259437"/>
                              <a:gd name="connsiteX216" fmla="*/ 29284 w 174213"/>
                              <a:gd name="connsiteY216" fmla="*/ 224195 h 259437"/>
                              <a:gd name="connsiteX217" fmla="*/ 28331 w 174213"/>
                              <a:gd name="connsiteY217" fmla="*/ 221337 h 259437"/>
                              <a:gd name="connsiteX218" fmla="*/ 27379 w 174213"/>
                              <a:gd name="connsiteY218" fmla="*/ 222290 h 259437"/>
                              <a:gd name="connsiteX219" fmla="*/ 29284 w 174213"/>
                              <a:gd name="connsiteY219" fmla="*/ 224195 h 259437"/>
                              <a:gd name="connsiteX220" fmla="*/ 30237 w 174213"/>
                              <a:gd name="connsiteY220" fmla="*/ 87987 h 259437"/>
                              <a:gd name="connsiteX221" fmla="*/ 28331 w 174213"/>
                              <a:gd name="connsiteY221" fmla="*/ 85130 h 259437"/>
                              <a:gd name="connsiteX222" fmla="*/ 28331 w 174213"/>
                              <a:gd name="connsiteY222" fmla="*/ 87035 h 259437"/>
                              <a:gd name="connsiteX223" fmla="*/ 29284 w 174213"/>
                              <a:gd name="connsiteY223" fmla="*/ 89892 h 259437"/>
                              <a:gd name="connsiteX224" fmla="*/ 30237 w 174213"/>
                              <a:gd name="connsiteY224" fmla="*/ 87987 h 259437"/>
                              <a:gd name="connsiteX225" fmla="*/ 28331 w 174213"/>
                              <a:gd name="connsiteY225" fmla="*/ 47982 h 259437"/>
                              <a:gd name="connsiteX226" fmla="*/ 28331 w 174213"/>
                              <a:gd name="connsiteY226" fmla="*/ 47982 h 259437"/>
                              <a:gd name="connsiteX227" fmla="*/ 29284 w 174213"/>
                              <a:gd name="connsiteY227" fmla="*/ 47982 h 259437"/>
                              <a:gd name="connsiteX228" fmla="*/ 28331 w 174213"/>
                              <a:gd name="connsiteY228" fmla="*/ 47982 h 259437"/>
                              <a:gd name="connsiteX229" fmla="*/ 28331 w 174213"/>
                              <a:gd name="connsiteY229" fmla="*/ 47982 h 259437"/>
                              <a:gd name="connsiteX230" fmla="*/ 30237 w 174213"/>
                              <a:gd name="connsiteY230" fmla="*/ 226100 h 259437"/>
                              <a:gd name="connsiteX231" fmla="*/ 29284 w 174213"/>
                              <a:gd name="connsiteY231" fmla="*/ 224195 h 259437"/>
                              <a:gd name="connsiteX232" fmla="*/ 28331 w 174213"/>
                              <a:gd name="connsiteY232" fmla="*/ 226100 h 259437"/>
                              <a:gd name="connsiteX233" fmla="*/ 28331 w 174213"/>
                              <a:gd name="connsiteY233" fmla="*/ 228005 h 259437"/>
                              <a:gd name="connsiteX234" fmla="*/ 30237 w 174213"/>
                              <a:gd name="connsiteY234" fmla="*/ 226100 h 259437"/>
                              <a:gd name="connsiteX235" fmla="*/ 30237 w 174213"/>
                              <a:gd name="connsiteY235" fmla="*/ 58460 h 259437"/>
                              <a:gd name="connsiteX236" fmla="*/ 28331 w 174213"/>
                              <a:gd name="connsiteY236" fmla="*/ 60365 h 259437"/>
                              <a:gd name="connsiteX237" fmla="*/ 30237 w 174213"/>
                              <a:gd name="connsiteY237" fmla="*/ 61317 h 259437"/>
                              <a:gd name="connsiteX238" fmla="*/ 31189 w 174213"/>
                              <a:gd name="connsiteY238" fmla="*/ 59412 h 259437"/>
                              <a:gd name="connsiteX239" fmla="*/ 30237 w 174213"/>
                              <a:gd name="connsiteY239" fmla="*/ 58460 h 259437"/>
                              <a:gd name="connsiteX240" fmla="*/ 30237 w 174213"/>
                              <a:gd name="connsiteY240" fmla="*/ 208002 h 259437"/>
                              <a:gd name="connsiteX241" fmla="*/ 30237 w 174213"/>
                              <a:gd name="connsiteY241" fmla="*/ 208002 h 259437"/>
                              <a:gd name="connsiteX242" fmla="*/ 30237 w 174213"/>
                              <a:gd name="connsiteY242" fmla="*/ 208002 h 259437"/>
                              <a:gd name="connsiteX243" fmla="*/ 30237 w 174213"/>
                              <a:gd name="connsiteY243" fmla="*/ 208002 h 259437"/>
                              <a:gd name="connsiteX244" fmla="*/ 30237 w 174213"/>
                              <a:gd name="connsiteY244" fmla="*/ 208002 h 259437"/>
                              <a:gd name="connsiteX245" fmla="*/ 31189 w 174213"/>
                              <a:gd name="connsiteY245" fmla="*/ 66080 h 259437"/>
                              <a:gd name="connsiteX246" fmla="*/ 30237 w 174213"/>
                              <a:gd name="connsiteY246" fmla="*/ 67032 h 259437"/>
                              <a:gd name="connsiteX247" fmla="*/ 31189 w 174213"/>
                              <a:gd name="connsiteY247" fmla="*/ 67985 h 259437"/>
                              <a:gd name="connsiteX248" fmla="*/ 31189 w 174213"/>
                              <a:gd name="connsiteY248" fmla="*/ 66080 h 259437"/>
                              <a:gd name="connsiteX249" fmla="*/ 31189 w 174213"/>
                              <a:gd name="connsiteY249" fmla="*/ 66080 h 259437"/>
                              <a:gd name="connsiteX250" fmla="*/ 30237 w 174213"/>
                              <a:gd name="connsiteY250" fmla="*/ 195620 h 259437"/>
                              <a:gd name="connsiteX251" fmla="*/ 31189 w 174213"/>
                              <a:gd name="connsiteY251" fmla="*/ 194667 h 259437"/>
                              <a:gd name="connsiteX252" fmla="*/ 32141 w 174213"/>
                              <a:gd name="connsiteY252" fmla="*/ 195620 h 259437"/>
                              <a:gd name="connsiteX253" fmla="*/ 30237 w 174213"/>
                              <a:gd name="connsiteY253" fmla="*/ 195620 h 259437"/>
                              <a:gd name="connsiteX254" fmla="*/ 30237 w 174213"/>
                              <a:gd name="connsiteY254" fmla="*/ 195620 h 259437"/>
                              <a:gd name="connsiteX255" fmla="*/ 31189 w 174213"/>
                              <a:gd name="connsiteY255" fmla="*/ 102275 h 259437"/>
                              <a:gd name="connsiteX256" fmla="*/ 31189 w 174213"/>
                              <a:gd name="connsiteY256" fmla="*/ 102275 h 259437"/>
                              <a:gd name="connsiteX257" fmla="*/ 30237 w 174213"/>
                              <a:gd name="connsiteY257" fmla="*/ 102275 h 259437"/>
                              <a:gd name="connsiteX258" fmla="*/ 31189 w 174213"/>
                              <a:gd name="connsiteY258" fmla="*/ 102275 h 259437"/>
                              <a:gd name="connsiteX259" fmla="*/ 31189 w 174213"/>
                              <a:gd name="connsiteY259" fmla="*/ 102275 h 259437"/>
                              <a:gd name="connsiteX260" fmla="*/ 30237 w 174213"/>
                              <a:gd name="connsiteY260" fmla="*/ 91797 h 259437"/>
                              <a:gd name="connsiteX261" fmla="*/ 30237 w 174213"/>
                              <a:gd name="connsiteY261" fmla="*/ 91797 h 259437"/>
                              <a:gd name="connsiteX262" fmla="*/ 30237 w 174213"/>
                              <a:gd name="connsiteY262" fmla="*/ 91797 h 259437"/>
                              <a:gd name="connsiteX263" fmla="*/ 30237 w 174213"/>
                              <a:gd name="connsiteY263" fmla="*/ 91797 h 259437"/>
                              <a:gd name="connsiteX264" fmla="*/ 30237 w 174213"/>
                              <a:gd name="connsiteY264" fmla="*/ 91797 h 259437"/>
                              <a:gd name="connsiteX265" fmla="*/ 32141 w 174213"/>
                              <a:gd name="connsiteY265" fmla="*/ 96560 h 259437"/>
                              <a:gd name="connsiteX266" fmla="*/ 32141 w 174213"/>
                              <a:gd name="connsiteY266" fmla="*/ 96560 h 259437"/>
                              <a:gd name="connsiteX267" fmla="*/ 32141 w 174213"/>
                              <a:gd name="connsiteY267" fmla="*/ 96560 h 259437"/>
                              <a:gd name="connsiteX268" fmla="*/ 32141 w 174213"/>
                              <a:gd name="connsiteY268" fmla="*/ 96560 h 259437"/>
                              <a:gd name="connsiteX269" fmla="*/ 32141 w 174213"/>
                              <a:gd name="connsiteY269" fmla="*/ 96560 h 259437"/>
                              <a:gd name="connsiteX270" fmla="*/ 31189 w 174213"/>
                              <a:gd name="connsiteY270" fmla="*/ 51792 h 259437"/>
                              <a:gd name="connsiteX271" fmla="*/ 31189 w 174213"/>
                              <a:gd name="connsiteY271" fmla="*/ 51792 h 259437"/>
                              <a:gd name="connsiteX272" fmla="*/ 32141 w 174213"/>
                              <a:gd name="connsiteY272" fmla="*/ 51792 h 259437"/>
                              <a:gd name="connsiteX273" fmla="*/ 32141 w 174213"/>
                              <a:gd name="connsiteY273" fmla="*/ 49887 h 259437"/>
                              <a:gd name="connsiteX274" fmla="*/ 32141 w 174213"/>
                              <a:gd name="connsiteY274" fmla="*/ 47982 h 259437"/>
                              <a:gd name="connsiteX275" fmla="*/ 31189 w 174213"/>
                              <a:gd name="connsiteY275" fmla="*/ 47030 h 259437"/>
                              <a:gd name="connsiteX276" fmla="*/ 31189 w 174213"/>
                              <a:gd name="connsiteY276" fmla="*/ 51792 h 259437"/>
                              <a:gd name="connsiteX277" fmla="*/ 34047 w 174213"/>
                              <a:gd name="connsiteY277" fmla="*/ 222290 h 259437"/>
                              <a:gd name="connsiteX278" fmla="*/ 34047 w 174213"/>
                              <a:gd name="connsiteY278" fmla="*/ 222290 h 259437"/>
                              <a:gd name="connsiteX279" fmla="*/ 32141 w 174213"/>
                              <a:gd name="connsiteY279" fmla="*/ 222290 h 259437"/>
                              <a:gd name="connsiteX280" fmla="*/ 33094 w 174213"/>
                              <a:gd name="connsiteY280" fmla="*/ 223242 h 259437"/>
                              <a:gd name="connsiteX281" fmla="*/ 34047 w 174213"/>
                              <a:gd name="connsiteY281" fmla="*/ 222290 h 259437"/>
                              <a:gd name="connsiteX282" fmla="*/ 34999 w 174213"/>
                              <a:gd name="connsiteY282" fmla="*/ 84177 h 259437"/>
                              <a:gd name="connsiteX283" fmla="*/ 42619 w 174213"/>
                              <a:gd name="connsiteY283" fmla="*/ 82272 h 259437"/>
                              <a:gd name="connsiteX284" fmla="*/ 43572 w 174213"/>
                              <a:gd name="connsiteY284" fmla="*/ 80367 h 259437"/>
                              <a:gd name="connsiteX285" fmla="*/ 40714 w 174213"/>
                              <a:gd name="connsiteY285" fmla="*/ 78462 h 259437"/>
                              <a:gd name="connsiteX286" fmla="*/ 34999 w 174213"/>
                              <a:gd name="connsiteY286" fmla="*/ 79415 h 259437"/>
                              <a:gd name="connsiteX287" fmla="*/ 32141 w 174213"/>
                              <a:gd name="connsiteY287" fmla="*/ 83225 h 259437"/>
                              <a:gd name="connsiteX288" fmla="*/ 34999 w 174213"/>
                              <a:gd name="connsiteY288" fmla="*/ 84177 h 259437"/>
                              <a:gd name="connsiteX289" fmla="*/ 33094 w 174213"/>
                              <a:gd name="connsiteY289" fmla="*/ 72747 h 259437"/>
                              <a:gd name="connsiteX290" fmla="*/ 33094 w 174213"/>
                              <a:gd name="connsiteY290" fmla="*/ 72747 h 259437"/>
                              <a:gd name="connsiteX291" fmla="*/ 34999 w 174213"/>
                              <a:gd name="connsiteY291" fmla="*/ 72747 h 259437"/>
                              <a:gd name="connsiteX292" fmla="*/ 33094 w 174213"/>
                              <a:gd name="connsiteY292" fmla="*/ 72747 h 259437"/>
                              <a:gd name="connsiteX293" fmla="*/ 33094 w 174213"/>
                              <a:gd name="connsiteY293" fmla="*/ 72747 h 259437"/>
                              <a:gd name="connsiteX294" fmla="*/ 62622 w 174213"/>
                              <a:gd name="connsiteY294" fmla="*/ 123230 h 259437"/>
                              <a:gd name="connsiteX295" fmla="*/ 65479 w 174213"/>
                              <a:gd name="connsiteY295" fmla="*/ 119420 h 259437"/>
                              <a:gd name="connsiteX296" fmla="*/ 64526 w 174213"/>
                              <a:gd name="connsiteY296" fmla="*/ 116562 h 259437"/>
                              <a:gd name="connsiteX297" fmla="*/ 68337 w 174213"/>
                              <a:gd name="connsiteY297" fmla="*/ 117515 h 259437"/>
                              <a:gd name="connsiteX298" fmla="*/ 74051 w 174213"/>
                              <a:gd name="connsiteY298" fmla="*/ 115610 h 259437"/>
                              <a:gd name="connsiteX299" fmla="*/ 79766 w 174213"/>
                              <a:gd name="connsiteY299" fmla="*/ 113705 h 259437"/>
                              <a:gd name="connsiteX300" fmla="*/ 75956 w 174213"/>
                              <a:gd name="connsiteY300" fmla="*/ 113705 h 259437"/>
                              <a:gd name="connsiteX301" fmla="*/ 74051 w 174213"/>
                              <a:gd name="connsiteY301" fmla="*/ 113705 h 259437"/>
                              <a:gd name="connsiteX302" fmla="*/ 75004 w 174213"/>
                              <a:gd name="connsiteY302" fmla="*/ 111800 h 259437"/>
                              <a:gd name="connsiteX303" fmla="*/ 77862 w 174213"/>
                              <a:gd name="connsiteY303" fmla="*/ 110847 h 259437"/>
                              <a:gd name="connsiteX304" fmla="*/ 80719 w 174213"/>
                              <a:gd name="connsiteY304" fmla="*/ 114657 h 259437"/>
                              <a:gd name="connsiteX305" fmla="*/ 80719 w 174213"/>
                              <a:gd name="connsiteY305" fmla="*/ 114657 h 259437"/>
                              <a:gd name="connsiteX306" fmla="*/ 80719 w 174213"/>
                              <a:gd name="connsiteY306" fmla="*/ 114657 h 259437"/>
                              <a:gd name="connsiteX307" fmla="*/ 84529 w 174213"/>
                              <a:gd name="connsiteY307" fmla="*/ 111800 h 259437"/>
                              <a:gd name="connsiteX308" fmla="*/ 82624 w 174213"/>
                              <a:gd name="connsiteY308" fmla="*/ 108942 h 259437"/>
                              <a:gd name="connsiteX309" fmla="*/ 79766 w 174213"/>
                              <a:gd name="connsiteY309" fmla="*/ 108942 h 259437"/>
                              <a:gd name="connsiteX310" fmla="*/ 76909 w 174213"/>
                              <a:gd name="connsiteY310" fmla="*/ 107037 h 259437"/>
                              <a:gd name="connsiteX311" fmla="*/ 77862 w 174213"/>
                              <a:gd name="connsiteY311" fmla="*/ 105132 h 259437"/>
                              <a:gd name="connsiteX312" fmla="*/ 79766 w 174213"/>
                              <a:gd name="connsiteY312" fmla="*/ 106085 h 259437"/>
                              <a:gd name="connsiteX313" fmla="*/ 79766 w 174213"/>
                              <a:gd name="connsiteY313" fmla="*/ 104180 h 259437"/>
                              <a:gd name="connsiteX314" fmla="*/ 77862 w 174213"/>
                              <a:gd name="connsiteY314" fmla="*/ 105132 h 259437"/>
                              <a:gd name="connsiteX315" fmla="*/ 75004 w 174213"/>
                              <a:gd name="connsiteY315" fmla="*/ 102275 h 259437"/>
                              <a:gd name="connsiteX316" fmla="*/ 77862 w 174213"/>
                              <a:gd name="connsiteY316" fmla="*/ 99417 h 259437"/>
                              <a:gd name="connsiteX317" fmla="*/ 79766 w 174213"/>
                              <a:gd name="connsiteY317" fmla="*/ 97512 h 259437"/>
                              <a:gd name="connsiteX318" fmla="*/ 78814 w 174213"/>
                              <a:gd name="connsiteY318" fmla="*/ 91797 h 259437"/>
                              <a:gd name="connsiteX319" fmla="*/ 75004 w 174213"/>
                              <a:gd name="connsiteY319" fmla="*/ 91797 h 259437"/>
                              <a:gd name="connsiteX320" fmla="*/ 75004 w 174213"/>
                              <a:gd name="connsiteY320" fmla="*/ 91797 h 259437"/>
                              <a:gd name="connsiteX321" fmla="*/ 71194 w 174213"/>
                              <a:gd name="connsiteY321" fmla="*/ 89892 h 259437"/>
                              <a:gd name="connsiteX322" fmla="*/ 68337 w 174213"/>
                              <a:gd name="connsiteY322" fmla="*/ 87987 h 259437"/>
                              <a:gd name="connsiteX323" fmla="*/ 71194 w 174213"/>
                              <a:gd name="connsiteY323" fmla="*/ 85130 h 259437"/>
                              <a:gd name="connsiteX324" fmla="*/ 71194 w 174213"/>
                              <a:gd name="connsiteY324" fmla="*/ 83225 h 259437"/>
                              <a:gd name="connsiteX325" fmla="*/ 64526 w 174213"/>
                              <a:gd name="connsiteY325" fmla="*/ 82272 h 259437"/>
                              <a:gd name="connsiteX326" fmla="*/ 65479 w 174213"/>
                              <a:gd name="connsiteY326" fmla="*/ 79415 h 259437"/>
                              <a:gd name="connsiteX327" fmla="*/ 64526 w 174213"/>
                              <a:gd name="connsiteY327" fmla="*/ 77510 h 259437"/>
                              <a:gd name="connsiteX328" fmla="*/ 63574 w 174213"/>
                              <a:gd name="connsiteY328" fmla="*/ 78462 h 259437"/>
                              <a:gd name="connsiteX329" fmla="*/ 56906 w 174213"/>
                              <a:gd name="connsiteY329" fmla="*/ 81320 h 259437"/>
                              <a:gd name="connsiteX330" fmla="*/ 52144 w 174213"/>
                              <a:gd name="connsiteY330" fmla="*/ 81320 h 259437"/>
                              <a:gd name="connsiteX331" fmla="*/ 51191 w 174213"/>
                              <a:gd name="connsiteY331" fmla="*/ 82272 h 259437"/>
                              <a:gd name="connsiteX332" fmla="*/ 50239 w 174213"/>
                              <a:gd name="connsiteY332" fmla="*/ 87035 h 259437"/>
                              <a:gd name="connsiteX333" fmla="*/ 51191 w 174213"/>
                              <a:gd name="connsiteY333" fmla="*/ 88940 h 259437"/>
                              <a:gd name="connsiteX334" fmla="*/ 54049 w 174213"/>
                              <a:gd name="connsiteY334" fmla="*/ 87987 h 259437"/>
                              <a:gd name="connsiteX335" fmla="*/ 56906 w 174213"/>
                              <a:gd name="connsiteY335" fmla="*/ 86082 h 259437"/>
                              <a:gd name="connsiteX336" fmla="*/ 57859 w 174213"/>
                              <a:gd name="connsiteY336" fmla="*/ 87035 h 259437"/>
                              <a:gd name="connsiteX337" fmla="*/ 54049 w 174213"/>
                              <a:gd name="connsiteY337" fmla="*/ 93702 h 259437"/>
                              <a:gd name="connsiteX338" fmla="*/ 49287 w 174213"/>
                              <a:gd name="connsiteY338" fmla="*/ 90845 h 259437"/>
                              <a:gd name="connsiteX339" fmla="*/ 48334 w 174213"/>
                              <a:gd name="connsiteY339" fmla="*/ 90845 h 259437"/>
                              <a:gd name="connsiteX340" fmla="*/ 48334 w 174213"/>
                              <a:gd name="connsiteY340" fmla="*/ 92750 h 259437"/>
                              <a:gd name="connsiteX341" fmla="*/ 51191 w 174213"/>
                              <a:gd name="connsiteY341" fmla="*/ 96560 h 259437"/>
                              <a:gd name="connsiteX342" fmla="*/ 51191 w 174213"/>
                              <a:gd name="connsiteY342" fmla="*/ 96560 h 259437"/>
                              <a:gd name="connsiteX343" fmla="*/ 51191 w 174213"/>
                              <a:gd name="connsiteY343" fmla="*/ 96560 h 259437"/>
                              <a:gd name="connsiteX344" fmla="*/ 49287 w 174213"/>
                              <a:gd name="connsiteY344" fmla="*/ 98465 h 259437"/>
                              <a:gd name="connsiteX345" fmla="*/ 43572 w 174213"/>
                              <a:gd name="connsiteY345" fmla="*/ 101322 h 259437"/>
                              <a:gd name="connsiteX346" fmla="*/ 37856 w 174213"/>
                              <a:gd name="connsiteY346" fmla="*/ 101322 h 259437"/>
                              <a:gd name="connsiteX347" fmla="*/ 36904 w 174213"/>
                              <a:gd name="connsiteY347" fmla="*/ 103227 h 259437"/>
                              <a:gd name="connsiteX348" fmla="*/ 38809 w 174213"/>
                              <a:gd name="connsiteY348" fmla="*/ 103227 h 259437"/>
                              <a:gd name="connsiteX349" fmla="*/ 42619 w 174213"/>
                              <a:gd name="connsiteY349" fmla="*/ 103227 h 259437"/>
                              <a:gd name="connsiteX350" fmla="*/ 41666 w 174213"/>
                              <a:gd name="connsiteY350" fmla="*/ 107990 h 259437"/>
                              <a:gd name="connsiteX351" fmla="*/ 40714 w 174213"/>
                              <a:gd name="connsiteY351" fmla="*/ 109895 h 259437"/>
                              <a:gd name="connsiteX352" fmla="*/ 43572 w 174213"/>
                              <a:gd name="connsiteY352" fmla="*/ 112752 h 259437"/>
                              <a:gd name="connsiteX353" fmla="*/ 44524 w 174213"/>
                              <a:gd name="connsiteY353" fmla="*/ 111800 h 259437"/>
                              <a:gd name="connsiteX354" fmla="*/ 44524 w 174213"/>
                              <a:gd name="connsiteY354" fmla="*/ 109895 h 259437"/>
                              <a:gd name="connsiteX355" fmla="*/ 46429 w 174213"/>
                              <a:gd name="connsiteY355" fmla="*/ 109895 h 259437"/>
                              <a:gd name="connsiteX356" fmla="*/ 56906 w 174213"/>
                              <a:gd name="connsiteY356" fmla="*/ 112752 h 259437"/>
                              <a:gd name="connsiteX357" fmla="*/ 58812 w 174213"/>
                              <a:gd name="connsiteY357" fmla="*/ 114657 h 259437"/>
                              <a:gd name="connsiteX358" fmla="*/ 57859 w 174213"/>
                              <a:gd name="connsiteY358" fmla="*/ 118467 h 259437"/>
                              <a:gd name="connsiteX359" fmla="*/ 60716 w 174213"/>
                              <a:gd name="connsiteY359" fmla="*/ 116562 h 259437"/>
                              <a:gd name="connsiteX360" fmla="*/ 59764 w 174213"/>
                              <a:gd name="connsiteY360" fmla="*/ 111800 h 259437"/>
                              <a:gd name="connsiteX361" fmla="*/ 59764 w 174213"/>
                              <a:gd name="connsiteY361" fmla="*/ 107990 h 259437"/>
                              <a:gd name="connsiteX362" fmla="*/ 61669 w 174213"/>
                              <a:gd name="connsiteY362" fmla="*/ 106085 h 259437"/>
                              <a:gd name="connsiteX363" fmla="*/ 56906 w 174213"/>
                              <a:gd name="connsiteY363" fmla="*/ 103227 h 259437"/>
                              <a:gd name="connsiteX364" fmla="*/ 56906 w 174213"/>
                              <a:gd name="connsiteY364" fmla="*/ 104180 h 259437"/>
                              <a:gd name="connsiteX365" fmla="*/ 55001 w 174213"/>
                              <a:gd name="connsiteY365" fmla="*/ 107037 h 259437"/>
                              <a:gd name="connsiteX366" fmla="*/ 51191 w 174213"/>
                              <a:gd name="connsiteY366" fmla="*/ 107037 h 259437"/>
                              <a:gd name="connsiteX367" fmla="*/ 50239 w 174213"/>
                              <a:gd name="connsiteY367" fmla="*/ 107990 h 259437"/>
                              <a:gd name="connsiteX368" fmla="*/ 50239 w 174213"/>
                              <a:gd name="connsiteY368" fmla="*/ 109895 h 259437"/>
                              <a:gd name="connsiteX369" fmla="*/ 48334 w 174213"/>
                              <a:gd name="connsiteY369" fmla="*/ 107037 h 259437"/>
                              <a:gd name="connsiteX370" fmla="*/ 49287 w 174213"/>
                              <a:gd name="connsiteY370" fmla="*/ 105132 h 259437"/>
                              <a:gd name="connsiteX371" fmla="*/ 52144 w 174213"/>
                              <a:gd name="connsiteY371" fmla="*/ 103227 h 259437"/>
                              <a:gd name="connsiteX372" fmla="*/ 52144 w 174213"/>
                              <a:gd name="connsiteY372" fmla="*/ 103227 h 259437"/>
                              <a:gd name="connsiteX373" fmla="*/ 55001 w 174213"/>
                              <a:gd name="connsiteY373" fmla="*/ 100370 h 259437"/>
                              <a:gd name="connsiteX374" fmla="*/ 53097 w 174213"/>
                              <a:gd name="connsiteY374" fmla="*/ 96560 h 259437"/>
                              <a:gd name="connsiteX375" fmla="*/ 54049 w 174213"/>
                              <a:gd name="connsiteY375" fmla="*/ 96560 h 259437"/>
                              <a:gd name="connsiteX376" fmla="*/ 54049 w 174213"/>
                              <a:gd name="connsiteY376" fmla="*/ 96560 h 259437"/>
                              <a:gd name="connsiteX377" fmla="*/ 56906 w 174213"/>
                              <a:gd name="connsiteY377" fmla="*/ 94655 h 259437"/>
                              <a:gd name="connsiteX378" fmla="*/ 58812 w 174213"/>
                              <a:gd name="connsiteY378" fmla="*/ 96560 h 259437"/>
                              <a:gd name="connsiteX379" fmla="*/ 58812 w 174213"/>
                              <a:gd name="connsiteY379" fmla="*/ 96560 h 259437"/>
                              <a:gd name="connsiteX380" fmla="*/ 55954 w 174213"/>
                              <a:gd name="connsiteY380" fmla="*/ 100370 h 259437"/>
                              <a:gd name="connsiteX381" fmla="*/ 58812 w 174213"/>
                              <a:gd name="connsiteY381" fmla="*/ 96560 h 259437"/>
                              <a:gd name="connsiteX382" fmla="*/ 60716 w 174213"/>
                              <a:gd name="connsiteY382" fmla="*/ 96560 h 259437"/>
                              <a:gd name="connsiteX383" fmla="*/ 63574 w 174213"/>
                              <a:gd name="connsiteY383" fmla="*/ 92750 h 259437"/>
                              <a:gd name="connsiteX384" fmla="*/ 60716 w 174213"/>
                              <a:gd name="connsiteY384" fmla="*/ 93702 h 259437"/>
                              <a:gd name="connsiteX385" fmla="*/ 59764 w 174213"/>
                              <a:gd name="connsiteY385" fmla="*/ 91797 h 259437"/>
                              <a:gd name="connsiteX386" fmla="*/ 63574 w 174213"/>
                              <a:gd name="connsiteY386" fmla="*/ 89892 h 259437"/>
                              <a:gd name="connsiteX387" fmla="*/ 67384 w 174213"/>
                              <a:gd name="connsiteY387" fmla="*/ 82272 h 259437"/>
                              <a:gd name="connsiteX388" fmla="*/ 67384 w 174213"/>
                              <a:gd name="connsiteY388" fmla="*/ 86082 h 259437"/>
                              <a:gd name="connsiteX389" fmla="*/ 67384 w 174213"/>
                              <a:gd name="connsiteY389" fmla="*/ 90845 h 259437"/>
                              <a:gd name="connsiteX390" fmla="*/ 67384 w 174213"/>
                              <a:gd name="connsiteY390" fmla="*/ 95607 h 259437"/>
                              <a:gd name="connsiteX391" fmla="*/ 68337 w 174213"/>
                              <a:gd name="connsiteY391" fmla="*/ 97512 h 259437"/>
                              <a:gd name="connsiteX392" fmla="*/ 70241 w 174213"/>
                              <a:gd name="connsiteY392" fmla="*/ 103227 h 259437"/>
                              <a:gd name="connsiteX393" fmla="*/ 73099 w 174213"/>
                              <a:gd name="connsiteY393" fmla="*/ 105132 h 259437"/>
                              <a:gd name="connsiteX394" fmla="*/ 69289 w 174213"/>
                              <a:gd name="connsiteY394" fmla="*/ 106085 h 259437"/>
                              <a:gd name="connsiteX395" fmla="*/ 68337 w 174213"/>
                              <a:gd name="connsiteY395" fmla="*/ 106085 h 259437"/>
                              <a:gd name="connsiteX396" fmla="*/ 66431 w 174213"/>
                              <a:gd name="connsiteY396" fmla="*/ 109895 h 259437"/>
                              <a:gd name="connsiteX397" fmla="*/ 69289 w 174213"/>
                              <a:gd name="connsiteY397" fmla="*/ 108942 h 259437"/>
                              <a:gd name="connsiteX398" fmla="*/ 72147 w 174213"/>
                              <a:gd name="connsiteY398" fmla="*/ 108942 h 259437"/>
                              <a:gd name="connsiteX399" fmla="*/ 72147 w 174213"/>
                              <a:gd name="connsiteY399" fmla="*/ 111800 h 259437"/>
                              <a:gd name="connsiteX400" fmla="*/ 71194 w 174213"/>
                              <a:gd name="connsiteY400" fmla="*/ 116562 h 259437"/>
                              <a:gd name="connsiteX401" fmla="*/ 66431 w 174213"/>
                              <a:gd name="connsiteY401" fmla="*/ 122277 h 259437"/>
                              <a:gd name="connsiteX402" fmla="*/ 67384 w 174213"/>
                              <a:gd name="connsiteY402" fmla="*/ 126087 h 259437"/>
                              <a:gd name="connsiteX403" fmla="*/ 62622 w 174213"/>
                              <a:gd name="connsiteY403" fmla="*/ 123230 h 259437"/>
                              <a:gd name="connsiteX404" fmla="*/ 42619 w 174213"/>
                              <a:gd name="connsiteY404" fmla="*/ 212765 h 259437"/>
                              <a:gd name="connsiteX405" fmla="*/ 41666 w 174213"/>
                              <a:gd name="connsiteY405" fmla="*/ 209907 h 259437"/>
                              <a:gd name="connsiteX406" fmla="*/ 35951 w 174213"/>
                              <a:gd name="connsiteY406" fmla="*/ 206097 h 259437"/>
                              <a:gd name="connsiteX407" fmla="*/ 34999 w 174213"/>
                              <a:gd name="connsiteY407" fmla="*/ 205145 h 259437"/>
                              <a:gd name="connsiteX408" fmla="*/ 34999 w 174213"/>
                              <a:gd name="connsiteY408" fmla="*/ 206097 h 259437"/>
                              <a:gd name="connsiteX409" fmla="*/ 36904 w 174213"/>
                              <a:gd name="connsiteY409" fmla="*/ 209907 h 259437"/>
                              <a:gd name="connsiteX410" fmla="*/ 38809 w 174213"/>
                              <a:gd name="connsiteY410" fmla="*/ 214670 h 259437"/>
                              <a:gd name="connsiteX411" fmla="*/ 42619 w 174213"/>
                              <a:gd name="connsiteY411" fmla="*/ 212765 h 259437"/>
                              <a:gd name="connsiteX412" fmla="*/ 36904 w 174213"/>
                              <a:gd name="connsiteY412" fmla="*/ 92750 h 259437"/>
                              <a:gd name="connsiteX413" fmla="*/ 34999 w 174213"/>
                              <a:gd name="connsiteY413" fmla="*/ 94655 h 259437"/>
                              <a:gd name="connsiteX414" fmla="*/ 36904 w 174213"/>
                              <a:gd name="connsiteY414" fmla="*/ 95607 h 259437"/>
                              <a:gd name="connsiteX415" fmla="*/ 39762 w 174213"/>
                              <a:gd name="connsiteY415" fmla="*/ 93702 h 259437"/>
                              <a:gd name="connsiteX416" fmla="*/ 36904 w 174213"/>
                              <a:gd name="connsiteY416" fmla="*/ 92750 h 259437"/>
                              <a:gd name="connsiteX417" fmla="*/ 34999 w 174213"/>
                              <a:gd name="connsiteY417" fmla="*/ 35600 h 259437"/>
                              <a:gd name="connsiteX418" fmla="*/ 35951 w 174213"/>
                              <a:gd name="connsiteY418" fmla="*/ 36552 h 259437"/>
                              <a:gd name="connsiteX419" fmla="*/ 36904 w 174213"/>
                              <a:gd name="connsiteY419" fmla="*/ 35600 h 259437"/>
                              <a:gd name="connsiteX420" fmla="*/ 34999 w 174213"/>
                              <a:gd name="connsiteY420" fmla="*/ 35600 h 259437"/>
                              <a:gd name="connsiteX421" fmla="*/ 34999 w 174213"/>
                              <a:gd name="connsiteY421" fmla="*/ 35600 h 259437"/>
                              <a:gd name="connsiteX422" fmla="*/ 34999 w 174213"/>
                              <a:gd name="connsiteY422" fmla="*/ 169902 h 259437"/>
                              <a:gd name="connsiteX423" fmla="*/ 34999 w 174213"/>
                              <a:gd name="connsiteY423" fmla="*/ 169902 h 259437"/>
                              <a:gd name="connsiteX424" fmla="*/ 35951 w 174213"/>
                              <a:gd name="connsiteY424" fmla="*/ 169902 h 259437"/>
                              <a:gd name="connsiteX425" fmla="*/ 34999 w 174213"/>
                              <a:gd name="connsiteY425" fmla="*/ 169902 h 259437"/>
                              <a:gd name="connsiteX426" fmla="*/ 34999 w 174213"/>
                              <a:gd name="connsiteY426" fmla="*/ 169902 h 259437"/>
                              <a:gd name="connsiteX427" fmla="*/ 36904 w 174213"/>
                              <a:gd name="connsiteY427" fmla="*/ 49887 h 259437"/>
                              <a:gd name="connsiteX428" fmla="*/ 36904 w 174213"/>
                              <a:gd name="connsiteY428" fmla="*/ 47982 h 259437"/>
                              <a:gd name="connsiteX429" fmla="*/ 35951 w 174213"/>
                              <a:gd name="connsiteY429" fmla="*/ 47030 h 259437"/>
                              <a:gd name="connsiteX430" fmla="*/ 34999 w 174213"/>
                              <a:gd name="connsiteY430" fmla="*/ 47982 h 259437"/>
                              <a:gd name="connsiteX431" fmla="*/ 36904 w 174213"/>
                              <a:gd name="connsiteY431" fmla="*/ 49887 h 259437"/>
                              <a:gd name="connsiteX432" fmla="*/ 40714 w 174213"/>
                              <a:gd name="connsiteY432" fmla="*/ 51792 h 259437"/>
                              <a:gd name="connsiteX433" fmla="*/ 40714 w 174213"/>
                              <a:gd name="connsiteY433" fmla="*/ 48935 h 259437"/>
                              <a:gd name="connsiteX434" fmla="*/ 40714 w 174213"/>
                              <a:gd name="connsiteY434" fmla="*/ 46077 h 259437"/>
                              <a:gd name="connsiteX435" fmla="*/ 41666 w 174213"/>
                              <a:gd name="connsiteY435" fmla="*/ 45125 h 259437"/>
                              <a:gd name="connsiteX436" fmla="*/ 42619 w 174213"/>
                              <a:gd name="connsiteY436" fmla="*/ 44172 h 259437"/>
                              <a:gd name="connsiteX437" fmla="*/ 41666 w 174213"/>
                              <a:gd name="connsiteY437" fmla="*/ 45125 h 259437"/>
                              <a:gd name="connsiteX438" fmla="*/ 41666 w 174213"/>
                              <a:gd name="connsiteY438" fmla="*/ 46077 h 259437"/>
                              <a:gd name="connsiteX439" fmla="*/ 36904 w 174213"/>
                              <a:gd name="connsiteY439" fmla="*/ 49887 h 259437"/>
                              <a:gd name="connsiteX440" fmla="*/ 37856 w 174213"/>
                              <a:gd name="connsiteY440" fmla="*/ 187047 h 259437"/>
                              <a:gd name="connsiteX441" fmla="*/ 37856 w 174213"/>
                              <a:gd name="connsiteY441" fmla="*/ 187047 h 259437"/>
                              <a:gd name="connsiteX442" fmla="*/ 37856 w 174213"/>
                              <a:gd name="connsiteY442" fmla="*/ 187047 h 259437"/>
                              <a:gd name="connsiteX443" fmla="*/ 37856 w 174213"/>
                              <a:gd name="connsiteY443" fmla="*/ 187047 h 259437"/>
                              <a:gd name="connsiteX444" fmla="*/ 36904 w 174213"/>
                              <a:gd name="connsiteY444" fmla="*/ 186095 h 259437"/>
                              <a:gd name="connsiteX445" fmla="*/ 37856 w 174213"/>
                              <a:gd name="connsiteY445" fmla="*/ 187047 h 259437"/>
                              <a:gd name="connsiteX446" fmla="*/ 39762 w 174213"/>
                              <a:gd name="connsiteY446" fmla="*/ 87035 h 259437"/>
                              <a:gd name="connsiteX447" fmla="*/ 37856 w 174213"/>
                              <a:gd name="connsiteY447" fmla="*/ 87035 h 259437"/>
                              <a:gd name="connsiteX448" fmla="*/ 37856 w 174213"/>
                              <a:gd name="connsiteY448" fmla="*/ 87987 h 259437"/>
                              <a:gd name="connsiteX449" fmla="*/ 39762 w 174213"/>
                              <a:gd name="connsiteY449" fmla="*/ 87035 h 259437"/>
                              <a:gd name="connsiteX450" fmla="*/ 39762 w 174213"/>
                              <a:gd name="connsiteY450" fmla="*/ 87035 h 259437"/>
                              <a:gd name="connsiteX451" fmla="*/ 38809 w 174213"/>
                              <a:gd name="connsiteY451" fmla="*/ 69890 h 259437"/>
                              <a:gd name="connsiteX452" fmla="*/ 38809 w 174213"/>
                              <a:gd name="connsiteY452" fmla="*/ 69890 h 259437"/>
                              <a:gd name="connsiteX453" fmla="*/ 38809 w 174213"/>
                              <a:gd name="connsiteY453" fmla="*/ 71795 h 259437"/>
                              <a:gd name="connsiteX454" fmla="*/ 38809 w 174213"/>
                              <a:gd name="connsiteY454" fmla="*/ 69890 h 259437"/>
                              <a:gd name="connsiteX455" fmla="*/ 38809 w 174213"/>
                              <a:gd name="connsiteY455" fmla="*/ 69890 h 259437"/>
                              <a:gd name="connsiteX456" fmla="*/ 38809 w 174213"/>
                              <a:gd name="connsiteY456" fmla="*/ 64175 h 259437"/>
                              <a:gd name="connsiteX457" fmla="*/ 39762 w 174213"/>
                              <a:gd name="connsiteY457" fmla="*/ 64175 h 259437"/>
                              <a:gd name="connsiteX458" fmla="*/ 38809 w 174213"/>
                              <a:gd name="connsiteY458" fmla="*/ 63222 h 259437"/>
                              <a:gd name="connsiteX459" fmla="*/ 37856 w 174213"/>
                              <a:gd name="connsiteY459" fmla="*/ 64175 h 259437"/>
                              <a:gd name="connsiteX460" fmla="*/ 38809 w 174213"/>
                              <a:gd name="connsiteY460" fmla="*/ 64175 h 259437"/>
                              <a:gd name="connsiteX461" fmla="*/ 37856 w 174213"/>
                              <a:gd name="connsiteY461" fmla="*/ 174665 h 259437"/>
                              <a:gd name="connsiteX462" fmla="*/ 40714 w 174213"/>
                              <a:gd name="connsiteY462" fmla="*/ 173712 h 259437"/>
                              <a:gd name="connsiteX463" fmla="*/ 41666 w 174213"/>
                              <a:gd name="connsiteY463" fmla="*/ 173712 h 259437"/>
                              <a:gd name="connsiteX464" fmla="*/ 39762 w 174213"/>
                              <a:gd name="connsiteY464" fmla="*/ 176570 h 259437"/>
                              <a:gd name="connsiteX465" fmla="*/ 39762 w 174213"/>
                              <a:gd name="connsiteY465" fmla="*/ 178475 h 259437"/>
                              <a:gd name="connsiteX466" fmla="*/ 41666 w 174213"/>
                              <a:gd name="connsiteY466" fmla="*/ 177522 h 259437"/>
                              <a:gd name="connsiteX467" fmla="*/ 41666 w 174213"/>
                              <a:gd name="connsiteY467" fmla="*/ 173712 h 259437"/>
                              <a:gd name="connsiteX468" fmla="*/ 37856 w 174213"/>
                              <a:gd name="connsiteY468" fmla="*/ 174665 h 259437"/>
                              <a:gd name="connsiteX469" fmla="*/ 37856 w 174213"/>
                              <a:gd name="connsiteY469" fmla="*/ 174665 h 259437"/>
                              <a:gd name="connsiteX470" fmla="*/ 40714 w 174213"/>
                              <a:gd name="connsiteY470" fmla="*/ 56555 h 259437"/>
                              <a:gd name="connsiteX471" fmla="*/ 40714 w 174213"/>
                              <a:gd name="connsiteY471" fmla="*/ 56555 h 259437"/>
                              <a:gd name="connsiteX472" fmla="*/ 38809 w 174213"/>
                              <a:gd name="connsiteY472" fmla="*/ 57507 h 259437"/>
                              <a:gd name="connsiteX473" fmla="*/ 39762 w 174213"/>
                              <a:gd name="connsiteY473" fmla="*/ 58460 h 259437"/>
                              <a:gd name="connsiteX474" fmla="*/ 40714 w 174213"/>
                              <a:gd name="connsiteY474" fmla="*/ 56555 h 259437"/>
                              <a:gd name="connsiteX475" fmla="*/ 42619 w 174213"/>
                              <a:gd name="connsiteY475" fmla="*/ 208002 h 259437"/>
                              <a:gd name="connsiteX476" fmla="*/ 40714 w 174213"/>
                              <a:gd name="connsiteY476" fmla="*/ 208002 h 259437"/>
                              <a:gd name="connsiteX477" fmla="*/ 41666 w 174213"/>
                              <a:gd name="connsiteY477" fmla="*/ 209907 h 259437"/>
                              <a:gd name="connsiteX478" fmla="*/ 42619 w 174213"/>
                              <a:gd name="connsiteY478" fmla="*/ 208002 h 259437"/>
                              <a:gd name="connsiteX479" fmla="*/ 40714 w 174213"/>
                              <a:gd name="connsiteY479" fmla="*/ 71795 h 259437"/>
                              <a:gd name="connsiteX480" fmla="*/ 40714 w 174213"/>
                              <a:gd name="connsiteY480" fmla="*/ 71795 h 259437"/>
                              <a:gd name="connsiteX481" fmla="*/ 42619 w 174213"/>
                              <a:gd name="connsiteY481" fmla="*/ 69890 h 259437"/>
                              <a:gd name="connsiteX482" fmla="*/ 41666 w 174213"/>
                              <a:gd name="connsiteY482" fmla="*/ 68937 h 259437"/>
                              <a:gd name="connsiteX483" fmla="*/ 40714 w 174213"/>
                              <a:gd name="connsiteY483" fmla="*/ 71795 h 259437"/>
                              <a:gd name="connsiteX484" fmla="*/ 42619 w 174213"/>
                              <a:gd name="connsiteY484" fmla="*/ 91797 h 259437"/>
                              <a:gd name="connsiteX485" fmla="*/ 41666 w 174213"/>
                              <a:gd name="connsiteY485" fmla="*/ 93702 h 259437"/>
                              <a:gd name="connsiteX486" fmla="*/ 42619 w 174213"/>
                              <a:gd name="connsiteY486" fmla="*/ 95607 h 259437"/>
                              <a:gd name="connsiteX487" fmla="*/ 44524 w 174213"/>
                              <a:gd name="connsiteY487" fmla="*/ 92750 h 259437"/>
                              <a:gd name="connsiteX488" fmla="*/ 42619 w 174213"/>
                              <a:gd name="connsiteY488" fmla="*/ 91797 h 259437"/>
                              <a:gd name="connsiteX489" fmla="*/ 45476 w 174213"/>
                              <a:gd name="connsiteY489" fmla="*/ 209907 h 259437"/>
                              <a:gd name="connsiteX490" fmla="*/ 45476 w 174213"/>
                              <a:gd name="connsiteY490" fmla="*/ 208002 h 259437"/>
                              <a:gd name="connsiteX491" fmla="*/ 42619 w 174213"/>
                              <a:gd name="connsiteY491" fmla="*/ 206097 h 259437"/>
                              <a:gd name="connsiteX492" fmla="*/ 42619 w 174213"/>
                              <a:gd name="connsiteY492" fmla="*/ 208002 h 259437"/>
                              <a:gd name="connsiteX493" fmla="*/ 45476 w 174213"/>
                              <a:gd name="connsiteY493" fmla="*/ 209907 h 259437"/>
                              <a:gd name="connsiteX494" fmla="*/ 43572 w 174213"/>
                              <a:gd name="connsiteY494" fmla="*/ 194667 h 259437"/>
                              <a:gd name="connsiteX495" fmla="*/ 41666 w 174213"/>
                              <a:gd name="connsiteY495" fmla="*/ 195620 h 259437"/>
                              <a:gd name="connsiteX496" fmla="*/ 43572 w 174213"/>
                              <a:gd name="connsiteY496" fmla="*/ 196572 h 259437"/>
                              <a:gd name="connsiteX497" fmla="*/ 45476 w 174213"/>
                              <a:gd name="connsiteY497" fmla="*/ 195620 h 259437"/>
                              <a:gd name="connsiteX498" fmla="*/ 43572 w 174213"/>
                              <a:gd name="connsiteY498" fmla="*/ 194667 h 259437"/>
                              <a:gd name="connsiteX499" fmla="*/ 44524 w 174213"/>
                              <a:gd name="connsiteY499" fmla="*/ 213717 h 259437"/>
                              <a:gd name="connsiteX500" fmla="*/ 42619 w 174213"/>
                              <a:gd name="connsiteY500" fmla="*/ 212765 h 259437"/>
                              <a:gd name="connsiteX501" fmla="*/ 42619 w 174213"/>
                              <a:gd name="connsiteY501" fmla="*/ 215622 h 259437"/>
                              <a:gd name="connsiteX502" fmla="*/ 44524 w 174213"/>
                              <a:gd name="connsiteY502" fmla="*/ 216575 h 259437"/>
                              <a:gd name="connsiteX503" fmla="*/ 45476 w 174213"/>
                              <a:gd name="connsiteY503" fmla="*/ 215622 h 259437"/>
                              <a:gd name="connsiteX504" fmla="*/ 44524 w 174213"/>
                              <a:gd name="connsiteY504" fmla="*/ 213717 h 259437"/>
                              <a:gd name="connsiteX505" fmla="*/ 44524 w 174213"/>
                              <a:gd name="connsiteY505" fmla="*/ 58460 h 259437"/>
                              <a:gd name="connsiteX506" fmla="*/ 44524 w 174213"/>
                              <a:gd name="connsiteY506" fmla="*/ 58460 h 259437"/>
                              <a:gd name="connsiteX507" fmla="*/ 45476 w 174213"/>
                              <a:gd name="connsiteY507" fmla="*/ 58460 h 259437"/>
                              <a:gd name="connsiteX508" fmla="*/ 44524 w 174213"/>
                              <a:gd name="connsiteY508" fmla="*/ 58460 h 259437"/>
                              <a:gd name="connsiteX509" fmla="*/ 44524 w 174213"/>
                              <a:gd name="connsiteY509" fmla="*/ 58460 h 259437"/>
                              <a:gd name="connsiteX510" fmla="*/ 45476 w 174213"/>
                              <a:gd name="connsiteY510" fmla="*/ 177522 h 259437"/>
                              <a:gd name="connsiteX511" fmla="*/ 45476 w 174213"/>
                              <a:gd name="connsiteY511" fmla="*/ 177522 h 259437"/>
                              <a:gd name="connsiteX512" fmla="*/ 45476 w 174213"/>
                              <a:gd name="connsiteY512" fmla="*/ 177522 h 259437"/>
                              <a:gd name="connsiteX513" fmla="*/ 45476 w 174213"/>
                              <a:gd name="connsiteY513" fmla="*/ 177522 h 259437"/>
                              <a:gd name="connsiteX514" fmla="*/ 45476 w 174213"/>
                              <a:gd name="connsiteY514" fmla="*/ 177522 h 259437"/>
                              <a:gd name="connsiteX515" fmla="*/ 45476 w 174213"/>
                              <a:gd name="connsiteY515" fmla="*/ 64175 h 259437"/>
                              <a:gd name="connsiteX516" fmla="*/ 47381 w 174213"/>
                              <a:gd name="connsiteY516" fmla="*/ 66080 h 259437"/>
                              <a:gd name="connsiteX517" fmla="*/ 48334 w 174213"/>
                              <a:gd name="connsiteY517" fmla="*/ 65127 h 259437"/>
                              <a:gd name="connsiteX518" fmla="*/ 46429 w 174213"/>
                              <a:gd name="connsiteY518" fmla="*/ 63222 h 259437"/>
                              <a:gd name="connsiteX519" fmla="*/ 45476 w 174213"/>
                              <a:gd name="connsiteY519" fmla="*/ 64175 h 259437"/>
                              <a:gd name="connsiteX520" fmla="*/ 47381 w 174213"/>
                              <a:gd name="connsiteY520" fmla="*/ 67032 h 259437"/>
                              <a:gd name="connsiteX521" fmla="*/ 47381 w 174213"/>
                              <a:gd name="connsiteY521" fmla="*/ 67032 h 259437"/>
                              <a:gd name="connsiteX522" fmla="*/ 47381 w 174213"/>
                              <a:gd name="connsiteY522" fmla="*/ 68937 h 259437"/>
                              <a:gd name="connsiteX523" fmla="*/ 48334 w 174213"/>
                              <a:gd name="connsiteY523" fmla="*/ 67985 h 259437"/>
                              <a:gd name="connsiteX524" fmla="*/ 47381 w 174213"/>
                              <a:gd name="connsiteY524" fmla="*/ 67032 h 259437"/>
                              <a:gd name="connsiteX525" fmla="*/ 48334 w 174213"/>
                              <a:gd name="connsiteY525" fmla="*/ 102275 h 259437"/>
                              <a:gd name="connsiteX526" fmla="*/ 47381 w 174213"/>
                              <a:gd name="connsiteY526" fmla="*/ 102275 h 259437"/>
                              <a:gd name="connsiteX527" fmla="*/ 47381 w 174213"/>
                              <a:gd name="connsiteY527" fmla="*/ 103227 h 259437"/>
                              <a:gd name="connsiteX528" fmla="*/ 49287 w 174213"/>
                              <a:gd name="connsiteY528" fmla="*/ 104180 h 259437"/>
                              <a:gd name="connsiteX529" fmla="*/ 49287 w 174213"/>
                              <a:gd name="connsiteY529" fmla="*/ 103227 h 259437"/>
                              <a:gd name="connsiteX530" fmla="*/ 48334 w 174213"/>
                              <a:gd name="connsiteY530" fmla="*/ 102275 h 259437"/>
                              <a:gd name="connsiteX531" fmla="*/ 54049 w 174213"/>
                              <a:gd name="connsiteY531" fmla="*/ 121325 h 259437"/>
                              <a:gd name="connsiteX532" fmla="*/ 54049 w 174213"/>
                              <a:gd name="connsiteY532" fmla="*/ 117515 h 259437"/>
                              <a:gd name="connsiteX533" fmla="*/ 54049 w 174213"/>
                              <a:gd name="connsiteY533" fmla="*/ 117515 h 259437"/>
                              <a:gd name="connsiteX534" fmla="*/ 48334 w 174213"/>
                              <a:gd name="connsiteY534" fmla="*/ 119420 h 259437"/>
                              <a:gd name="connsiteX535" fmla="*/ 48334 w 174213"/>
                              <a:gd name="connsiteY535" fmla="*/ 121325 h 259437"/>
                              <a:gd name="connsiteX536" fmla="*/ 50239 w 174213"/>
                              <a:gd name="connsiteY536" fmla="*/ 120372 h 259437"/>
                              <a:gd name="connsiteX537" fmla="*/ 52144 w 174213"/>
                              <a:gd name="connsiteY537" fmla="*/ 121325 h 259437"/>
                              <a:gd name="connsiteX538" fmla="*/ 53097 w 174213"/>
                              <a:gd name="connsiteY538" fmla="*/ 122277 h 259437"/>
                              <a:gd name="connsiteX539" fmla="*/ 54049 w 174213"/>
                              <a:gd name="connsiteY539" fmla="*/ 121325 h 259437"/>
                              <a:gd name="connsiteX540" fmla="*/ 48334 w 174213"/>
                              <a:gd name="connsiteY540" fmla="*/ 184190 h 259437"/>
                              <a:gd name="connsiteX541" fmla="*/ 48334 w 174213"/>
                              <a:gd name="connsiteY541" fmla="*/ 184190 h 259437"/>
                              <a:gd name="connsiteX542" fmla="*/ 50239 w 174213"/>
                              <a:gd name="connsiteY542" fmla="*/ 185142 h 259437"/>
                              <a:gd name="connsiteX543" fmla="*/ 51191 w 174213"/>
                              <a:gd name="connsiteY543" fmla="*/ 183237 h 259437"/>
                              <a:gd name="connsiteX544" fmla="*/ 48334 w 174213"/>
                              <a:gd name="connsiteY544" fmla="*/ 184190 h 259437"/>
                              <a:gd name="connsiteX545" fmla="*/ 52144 w 174213"/>
                              <a:gd name="connsiteY545" fmla="*/ 188952 h 259437"/>
                              <a:gd name="connsiteX546" fmla="*/ 50239 w 174213"/>
                              <a:gd name="connsiteY546" fmla="*/ 193715 h 259437"/>
                              <a:gd name="connsiteX547" fmla="*/ 51191 w 174213"/>
                              <a:gd name="connsiteY547" fmla="*/ 193715 h 259437"/>
                              <a:gd name="connsiteX548" fmla="*/ 52144 w 174213"/>
                              <a:gd name="connsiteY548" fmla="*/ 188952 h 259437"/>
                              <a:gd name="connsiteX549" fmla="*/ 52144 w 174213"/>
                              <a:gd name="connsiteY549" fmla="*/ 188952 h 259437"/>
                              <a:gd name="connsiteX550" fmla="*/ 52144 w 174213"/>
                              <a:gd name="connsiteY550" fmla="*/ 74652 h 259437"/>
                              <a:gd name="connsiteX551" fmla="*/ 54049 w 174213"/>
                              <a:gd name="connsiteY551" fmla="*/ 78462 h 259437"/>
                              <a:gd name="connsiteX552" fmla="*/ 55954 w 174213"/>
                              <a:gd name="connsiteY552" fmla="*/ 75605 h 259437"/>
                              <a:gd name="connsiteX553" fmla="*/ 53097 w 174213"/>
                              <a:gd name="connsiteY553" fmla="*/ 72747 h 259437"/>
                              <a:gd name="connsiteX554" fmla="*/ 52144 w 174213"/>
                              <a:gd name="connsiteY554" fmla="*/ 74652 h 259437"/>
                              <a:gd name="connsiteX555" fmla="*/ 55001 w 174213"/>
                              <a:gd name="connsiteY555" fmla="*/ 197525 h 259437"/>
                              <a:gd name="connsiteX556" fmla="*/ 57859 w 174213"/>
                              <a:gd name="connsiteY556" fmla="*/ 193715 h 259437"/>
                              <a:gd name="connsiteX557" fmla="*/ 56906 w 174213"/>
                              <a:gd name="connsiteY557" fmla="*/ 191810 h 259437"/>
                              <a:gd name="connsiteX558" fmla="*/ 54049 w 174213"/>
                              <a:gd name="connsiteY558" fmla="*/ 195620 h 259437"/>
                              <a:gd name="connsiteX559" fmla="*/ 55001 w 174213"/>
                              <a:gd name="connsiteY559" fmla="*/ 197525 h 259437"/>
                              <a:gd name="connsiteX560" fmla="*/ 54049 w 174213"/>
                              <a:gd name="connsiteY560" fmla="*/ 208002 h 259437"/>
                              <a:gd name="connsiteX561" fmla="*/ 54049 w 174213"/>
                              <a:gd name="connsiteY561" fmla="*/ 208002 h 259437"/>
                              <a:gd name="connsiteX562" fmla="*/ 54049 w 174213"/>
                              <a:gd name="connsiteY562" fmla="*/ 208002 h 259437"/>
                              <a:gd name="connsiteX563" fmla="*/ 54049 w 174213"/>
                              <a:gd name="connsiteY563" fmla="*/ 208002 h 259437"/>
                              <a:gd name="connsiteX564" fmla="*/ 54049 w 174213"/>
                              <a:gd name="connsiteY564" fmla="*/ 208002 h 259437"/>
                              <a:gd name="connsiteX565" fmla="*/ 56906 w 174213"/>
                              <a:gd name="connsiteY565" fmla="*/ 129897 h 259437"/>
                              <a:gd name="connsiteX566" fmla="*/ 54049 w 174213"/>
                              <a:gd name="connsiteY566" fmla="*/ 127040 h 259437"/>
                              <a:gd name="connsiteX567" fmla="*/ 54049 w 174213"/>
                              <a:gd name="connsiteY567" fmla="*/ 127992 h 259437"/>
                              <a:gd name="connsiteX568" fmla="*/ 56906 w 174213"/>
                              <a:gd name="connsiteY568" fmla="*/ 129897 h 259437"/>
                              <a:gd name="connsiteX569" fmla="*/ 56906 w 174213"/>
                              <a:gd name="connsiteY569" fmla="*/ 129897 h 259437"/>
                              <a:gd name="connsiteX570" fmla="*/ 54049 w 174213"/>
                              <a:gd name="connsiteY570" fmla="*/ 101322 h 259437"/>
                              <a:gd name="connsiteX571" fmla="*/ 55001 w 174213"/>
                              <a:gd name="connsiteY571" fmla="*/ 103227 h 259437"/>
                              <a:gd name="connsiteX572" fmla="*/ 56906 w 174213"/>
                              <a:gd name="connsiteY572" fmla="*/ 102275 h 259437"/>
                              <a:gd name="connsiteX573" fmla="*/ 56906 w 174213"/>
                              <a:gd name="connsiteY573" fmla="*/ 97512 h 259437"/>
                              <a:gd name="connsiteX574" fmla="*/ 54049 w 174213"/>
                              <a:gd name="connsiteY574" fmla="*/ 96560 h 259437"/>
                              <a:gd name="connsiteX575" fmla="*/ 54049 w 174213"/>
                              <a:gd name="connsiteY575" fmla="*/ 101322 h 259437"/>
                              <a:gd name="connsiteX576" fmla="*/ 55001 w 174213"/>
                              <a:gd name="connsiteY576" fmla="*/ 66080 h 259437"/>
                              <a:gd name="connsiteX577" fmla="*/ 55001 w 174213"/>
                              <a:gd name="connsiteY577" fmla="*/ 66080 h 259437"/>
                              <a:gd name="connsiteX578" fmla="*/ 56906 w 174213"/>
                              <a:gd name="connsiteY578" fmla="*/ 65127 h 259437"/>
                              <a:gd name="connsiteX579" fmla="*/ 55954 w 174213"/>
                              <a:gd name="connsiteY579" fmla="*/ 65127 h 259437"/>
                              <a:gd name="connsiteX580" fmla="*/ 55001 w 174213"/>
                              <a:gd name="connsiteY580" fmla="*/ 66080 h 259437"/>
                              <a:gd name="connsiteX581" fmla="*/ 61669 w 174213"/>
                              <a:gd name="connsiteY581" fmla="*/ 105132 h 259437"/>
                              <a:gd name="connsiteX582" fmla="*/ 61669 w 174213"/>
                              <a:gd name="connsiteY582" fmla="*/ 105132 h 259437"/>
                              <a:gd name="connsiteX583" fmla="*/ 61669 w 174213"/>
                              <a:gd name="connsiteY583" fmla="*/ 105132 h 259437"/>
                              <a:gd name="connsiteX584" fmla="*/ 61669 w 174213"/>
                              <a:gd name="connsiteY584" fmla="*/ 105132 h 259437"/>
                              <a:gd name="connsiteX585" fmla="*/ 61669 w 174213"/>
                              <a:gd name="connsiteY585" fmla="*/ 105132 h 259437"/>
                              <a:gd name="connsiteX586" fmla="*/ 68337 w 174213"/>
                              <a:gd name="connsiteY586" fmla="*/ 131802 h 259437"/>
                              <a:gd name="connsiteX587" fmla="*/ 68337 w 174213"/>
                              <a:gd name="connsiteY587" fmla="*/ 131802 h 259437"/>
                              <a:gd name="connsiteX588" fmla="*/ 63574 w 174213"/>
                              <a:gd name="connsiteY588" fmla="*/ 128945 h 259437"/>
                              <a:gd name="connsiteX589" fmla="*/ 62622 w 174213"/>
                              <a:gd name="connsiteY589" fmla="*/ 129897 h 259437"/>
                              <a:gd name="connsiteX590" fmla="*/ 68337 w 174213"/>
                              <a:gd name="connsiteY590" fmla="*/ 131802 h 259437"/>
                              <a:gd name="connsiteX591" fmla="*/ 68337 w 174213"/>
                              <a:gd name="connsiteY591" fmla="*/ 131802 h 259437"/>
                              <a:gd name="connsiteX592" fmla="*/ 64526 w 174213"/>
                              <a:gd name="connsiteY592" fmla="*/ 86082 h 259437"/>
                              <a:gd name="connsiteX593" fmla="*/ 64526 w 174213"/>
                              <a:gd name="connsiteY593" fmla="*/ 87987 h 259437"/>
                              <a:gd name="connsiteX594" fmla="*/ 64526 w 174213"/>
                              <a:gd name="connsiteY594" fmla="*/ 86082 h 259437"/>
                              <a:gd name="connsiteX595" fmla="*/ 62622 w 174213"/>
                              <a:gd name="connsiteY595" fmla="*/ 85130 h 259437"/>
                              <a:gd name="connsiteX596" fmla="*/ 64526 w 174213"/>
                              <a:gd name="connsiteY596" fmla="*/ 86082 h 259437"/>
                              <a:gd name="connsiteX597" fmla="*/ 98816 w 174213"/>
                              <a:gd name="connsiteY597" fmla="*/ 140375 h 259437"/>
                              <a:gd name="connsiteX598" fmla="*/ 95006 w 174213"/>
                              <a:gd name="connsiteY598" fmla="*/ 140375 h 259437"/>
                              <a:gd name="connsiteX599" fmla="*/ 93101 w 174213"/>
                              <a:gd name="connsiteY599" fmla="*/ 144185 h 259437"/>
                              <a:gd name="connsiteX600" fmla="*/ 98816 w 174213"/>
                              <a:gd name="connsiteY600" fmla="*/ 149900 h 259437"/>
                              <a:gd name="connsiteX601" fmla="*/ 101674 w 174213"/>
                              <a:gd name="connsiteY601" fmla="*/ 150852 h 259437"/>
                              <a:gd name="connsiteX602" fmla="*/ 101674 w 174213"/>
                              <a:gd name="connsiteY602" fmla="*/ 147995 h 259437"/>
                              <a:gd name="connsiteX603" fmla="*/ 103579 w 174213"/>
                              <a:gd name="connsiteY603" fmla="*/ 144185 h 259437"/>
                              <a:gd name="connsiteX604" fmla="*/ 106437 w 174213"/>
                              <a:gd name="connsiteY604" fmla="*/ 145137 h 259437"/>
                              <a:gd name="connsiteX605" fmla="*/ 107389 w 174213"/>
                              <a:gd name="connsiteY605" fmla="*/ 144185 h 259437"/>
                              <a:gd name="connsiteX606" fmla="*/ 104531 w 174213"/>
                              <a:gd name="connsiteY606" fmla="*/ 144185 h 259437"/>
                              <a:gd name="connsiteX607" fmla="*/ 103579 w 174213"/>
                              <a:gd name="connsiteY607" fmla="*/ 144185 h 259437"/>
                              <a:gd name="connsiteX608" fmla="*/ 102626 w 174213"/>
                              <a:gd name="connsiteY608" fmla="*/ 141327 h 259437"/>
                              <a:gd name="connsiteX609" fmla="*/ 102626 w 174213"/>
                              <a:gd name="connsiteY609" fmla="*/ 141327 h 259437"/>
                              <a:gd name="connsiteX610" fmla="*/ 102626 w 174213"/>
                              <a:gd name="connsiteY610" fmla="*/ 141327 h 259437"/>
                              <a:gd name="connsiteX611" fmla="*/ 97864 w 174213"/>
                              <a:gd name="connsiteY611" fmla="*/ 138470 h 259437"/>
                              <a:gd name="connsiteX612" fmla="*/ 93101 w 174213"/>
                              <a:gd name="connsiteY612" fmla="*/ 137517 h 259437"/>
                              <a:gd name="connsiteX613" fmla="*/ 92149 w 174213"/>
                              <a:gd name="connsiteY613" fmla="*/ 137517 h 259437"/>
                              <a:gd name="connsiteX614" fmla="*/ 92149 w 174213"/>
                              <a:gd name="connsiteY614" fmla="*/ 135612 h 259437"/>
                              <a:gd name="connsiteX615" fmla="*/ 91197 w 174213"/>
                              <a:gd name="connsiteY615" fmla="*/ 131802 h 259437"/>
                              <a:gd name="connsiteX616" fmla="*/ 95006 w 174213"/>
                              <a:gd name="connsiteY616" fmla="*/ 129897 h 259437"/>
                              <a:gd name="connsiteX617" fmla="*/ 100722 w 174213"/>
                              <a:gd name="connsiteY617" fmla="*/ 127992 h 259437"/>
                              <a:gd name="connsiteX618" fmla="*/ 103579 w 174213"/>
                              <a:gd name="connsiteY618" fmla="*/ 126087 h 259437"/>
                              <a:gd name="connsiteX619" fmla="*/ 106437 w 174213"/>
                              <a:gd name="connsiteY619" fmla="*/ 127040 h 259437"/>
                              <a:gd name="connsiteX620" fmla="*/ 109294 w 174213"/>
                              <a:gd name="connsiteY620" fmla="*/ 132755 h 259437"/>
                              <a:gd name="connsiteX621" fmla="*/ 108341 w 174213"/>
                              <a:gd name="connsiteY621" fmla="*/ 134660 h 259437"/>
                              <a:gd name="connsiteX622" fmla="*/ 110247 w 174213"/>
                              <a:gd name="connsiteY622" fmla="*/ 141327 h 259437"/>
                              <a:gd name="connsiteX623" fmla="*/ 112151 w 174213"/>
                              <a:gd name="connsiteY623" fmla="*/ 141327 h 259437"/>
                              <a:gd name="connsiteX624" fmla="*/ 111199 w 174213"/>
                              <a:gd name="connsiteY624" fmla="*/ 138470 h 259437"/>
                              <a:gd name="connsiteX625" fmla="*/ 111199 w 174213"/>
                              <a:gd name="connsiteY625" fmla="*/ 137517 h 259437"/>
                              <a:gd name="connsiteX626" fmla="*/ 115009 w 174213"/>
                              <a:gd name="connsiteY626" fmla="*/ 135612 h 259437"/>
                              <a:gd name="connsiteX627" fmla="*/ 110247 w 174213"/>
                              <a:gd name="connsiteY627" fmla="*/ 131802 h 259437"/>
                              <a:gd name="connsiteX628" fmla="*/ 109294 w 174213"/>
                              <a:gd name="connsiteY628" fmla="*/ 127992 h 259437"/>
                              <a:gd name="connsiteX629" fmla="*/ 106437 w 174213"/>
                              <a:gd name="connsiteY629" fmla="*/ 121325 h 259437"/>
                              <a:gd name="connsiteX630" fmla="*/ 104531 w 174213"/>
                              <a:gd name="connsiteY630" fmla="*/ 119420 h 259437"/>
                              <a:gd name="connsiteX631" fmla="*/ 102626 w 174213"/>
                              <a:gd name="connsiteY631" fmla="*/ 122277 h 259437"/>
                              <a:gd name="connsiteX632" fmla="*/ 101674 w 174213"/>
                              <a:gd name="connsiteY632" fmla="*/ 123230 h 259437"/>
                              <a:gd name="connsiteX633" fmla="*/ 100722 w 174213"/>
                              <a:gd name="connsiteY633" fmla="*/ 122277 h 259437"/>
                              <a:gd name="connsiteX634" fmla="*/ 97864 w 174213"/>
                              <a:gd name="connsiteY634" fmla="*/ 115610 h 259437"/>
                              <a:gd name="connsiteX635" fmla="*/ 97864 w 174213"/>
                              <a:gd name="connsiteY635" fmla="*/ 112752 h 259437"/>
                              <a:gd name="connsiteX636" fmla="*/ 95959 w 174213"/>
                              <a:gd name="connsiteY636" fmla="*/ 112752 h 259437"/>
                              <a:gd name="connsiteX637" fmla="*/ 95959 w 174213"/>
                              <a:gd name="connsiteY637" fmla="*/ 112752 h 259437"/>
                              <a:gd name="connsiteX638" fmla="*/ 90244 w 174213"/>
                              <a:gd name="connsiteY638" fmla="*/ 116562 h 259437"/>
                              <a:gd name="connsiteX639" fmla="*/ 86434 w 174213"/>
                              <a:gd name="connsiteY639" fmla="*/ 118467 h 259437"/>
                              <a:gd name="connsiteX640" fmla="*/ 84529 w 174213"/>
                              <a:gd name="connsiteY640" fmla="*/ 117515 h 259437"/>
                              <a:gd name="connsiteX641" fmla="*/ 83576 w 174213"/>
                              <a:gd name="connsiteY641" fmla="*/ 122277 h 259437"/>
                              <a:gd name="connsiteX642" fmla="*/ 86434 w 174213"/>
                              <a:gd name="connsiteY642" fmla="*/ 123230 h 259437"/>
                              <a:gd name="connsiteX643" fmla="*/ 91197 w 174213"/>
                              <a:gd name="connsiteY643" fmla="*/ 124182 h 259437"/>
                              <a:gd name="connsiteX644" fmla="*/ 93101 w 174213"/>
                              <a:gd name="connsiteY644" fmla="*/ 124182 h 259437"/>
                              <a:gd name="connsiteX645" fmla="*/ 95006 w 174213"/>
                              <a:gd name="connsiteY645" fmla="*/ 124182 h 259437"/>
                              <a:gd name="connsiteX646" fmla="*/ 94054 w 174213"/>
                              <a:gd name="connsiteY646" fmla="*/ 126087 h 259437"/>
                              <a:gd name="connsiteX647" fmla="*/ 87387 w 174213"/>
                              <a:gd name="connsiteY647" fmla="*/ 127040 h 259437"/>
                              <a:gd name="connsiteX648" fmla="*/ 86434 w 174213"/>
                              <a:gd name="connsiteY648" fmla="*/ 127992 h 259437"/>
                              <a:gd name="connsiteX649" fmla="*/ 86434 w 174213"/>
                              <a:gd name="connsiteY649" fmla="*/ 130850 h 259437"/>
                              <a:gd name="connsiteX650" fmla="*/ 81672 w 174213"/>
                              <a:gd name="connsiteY650" fmla="*/ 128945 h 259437"/>
                              <a:gd name="connsiteX651" fmla="*/ 81672 w 174213"/>
                              <a:gd name="connsiteY651" fmla="*/ 119420 h 259437"/>
                              <a:gd name="connsiteX652" fmla="*/ 80719 w 174213"/>
                              <a:gd name="connsiteY652" fmla="*/ 119420 h 259437"/>
                              <a:gd name="connsiteX653" fmla="*/ 75004 w 174213"/>
                              <a:gd name="connsiteY653" fmla="*/ 122277 h 259437"/>
                              <a:gd name="connsiteX654" fmla="*/ 75004 w 174213"/>
                              <a:gd name="connsiteY654" fmla="*/ 121325 h 259437"/>
                              <a:gd name="connsiteX655" fmla="*/ 76909 w 174213"/>
                              <a:gd name="connsiteY655" fmla="*/ 119420 h 259437"/>
                              <a:gd name="connsiteX656" fmla="*/ 74051 w 174213"/>
                              <a:gd name="connsiteY656" fmla="*/ 119420 h 259437"/>
                              <a:gd name="connsiteX657" fmla="*/ 71194 w 174213"/>
                              <a:gd name="connsiteY657" fmla="*/ 120372 h 259437"/>
                              <a:gd name="connsiteX658" fmla="*/ 70241 w 174213"/>
                              <a:gd name="connsiteY658" fmla="*/ 118467 h 259437"/>
                              <a:gd name="connsiteX659" fmla="*/ 66431 w 174213"/>
                              <a:gd name="connsiteY659" fmla="*/ 122277 h 259437"/>
                              <a:gd name="connsiteX660" fmla="*/ 69289 w 174213"/>
                              <a:gd name="connsiteY660" fmla="*/ 124182 h 259437"/>
                              <a:gd name="connsiteX661" fmla="*/ 70241 w 174213"/>
                              <a:gd name="connsiteY661" fmla="*/ 122277 h 259437"/>
                              <a:gd name="connsiteX662" fmla="*/ 74051 w 174213"/>
                              <a:gd name="connsiteY662" fmla="*/ 122277 h 259437"/>
                              <a:gd name="connsiteX663" fmla="*/ 77862 w 174213"/>
                              <a:gd name="connsiteY663" fmla="*/ 123230 h 259437"/>
                              <a:gd name="connsiteX664" fmla="*/ 78814 w 174213"/>
                              <a:gd name="connsiteY664" fmla="*/ 125135 h 259437"/>
                              <a:gd name="connsiteX665" fmla="*/ 75956 w 174213"/>
                              <a:gd name="connsiteY665" fmla="*/ 127040 h 259437"/>
                              <a:gd name="connsiteX666" fmla="*/ 72147 w 174213"/>
                              <a:gd name="connsiteY666" fmla="*/ 127040 h 259437"/>
                              <a:gd name="connsiteX667" fmla="*/ 74051 w 174213"/>
                              <a:gd name="connsiteY667" fmla="*/ 131802 h 259437"/>
                              <a:gd name="connsiteX668" fmla="*/ 74051 w 174213"/>
                              <a:gd name="connsiteY668" fmla="*/ 131802 h 259437"/>
                              <a:gd name="connsiteX669" fmla="*/ 72147 w 174213"/>
                              <a:gd name="connsiteY669" fmla="*/ 133707 h 259437"/>
                              <a:gd name="connsiteX670" fmla="*/ 75004 w 174213"/>
                              <a:gd name="connsiteY670" fmla="*/ 133707 h 259437"/>
                              <a:gd name="connsiteX671" fmla="*/ 75004 w 174213"/>
                              <a:gd name="connsiteY671" fmla="*/ 133707 h 259437"/>
                              <a:gd name="connsiteX672" fmla="*/ 74051 w 174213"/>
                              <a:gd name="connsiteY672" fmla="*/ 135612 h 259437"/>
                              <a:gd name="connsiteX673" fmla="*/ 73099 w 174213"/>
                              <a:gd name="connsiteY673" fmla="*/ 137517 h 259437"/>
                              <a:gd name="connsiteX674" fmla="*/ 75004 w 174213"/>
                              <a:gd name="connsiteY674" fmla="*/ 136565 h 259437"/>
                              <a:gd name="connsiteX675" fmla="*/ 74051 w 174213"/>
                              <a:gd name="connsiteY675" fmla="*/ 133707 h 259437"/>
                              <a:gd name="connsiteX676" fmla="*/ 73099 w 174213"/>
                              <a:gd name="connsiteY676" fmla="*/ 131802 h 259437"/>
                              <a:gd name="connsiteX677" fmla="*/ 80719 w 174213"/>
                              <a:gd name="connsiteY677" fmla="*/ 128945 h 259437"/>
                              <a:gd name="connsiteX678" fmla="*/ 78814 w 174213"/>
                              <a:gd name="connsiteY678" fmla="*/ 132755 h 259437"/>
                              <a:gd name="connsiteX679" fmla="*/ 76909 w 174213"/>
                              <a:gd name="connsiteY679" fmla="*/ 134660 h 259437"/>
                              <a:gd name="connsiteX680" fmla="*/ 77862 w 174213"/>
                              <a:gd name="connsiteY680" fmla="*/ 137517 h 259437"/>
                              <a:gd name="connsiteX681" fmla="*/ 79766 w 174213"/>
                              <a:gd name="connsiteY681" fmla="*/ 136565 h 259437"/>
                              <a:gd name="connsiteX682" fmla="*/ 87387 w 174213"/>
                              <a:gd name="connsiteY682" fmla="*/ 133707 h 259437"/>
                              <a:gd name="connsiteX683" fmla="*/ 84529 w 174213"/>
                              <a:gd name="connsiteY683" fmla="*/ 136565 h 259437"/>
                              <a:gd name="connsiteX684" fmla="*/ 82624 w 174213"/>
                              <a:gd name="connsiteY684" fmla="*/ 137517 h 259437"/>
                              <a:gd name="connsiteX685" fmla="*/ 83576 w 174213"/>
                              <a:gd name="connsiteY685" fmla="*/ 139422 h 259437"/>
                              <a:gd name="connsiteX686" fmla="*/ 84529 w 174213"/>
                              <a:gd name="connsiteY686" fmla="*/ 144185 h 259437"/>
                              <a:gd name="connsiteX687" fmla="*/ 84529 w 174213"/>
                              <a:gd name="connsiteY687" fmla="*/ 147042 h 259437"/>
                              <a:gd name="connsiteX688" fmla="*/ 88339 w 174213"/>
                              <a:gd name="connsiteY688" fmla="*/ 147042 h 259437"/>
                              <a:gd name="connsiteX689" fmla="*/ 87387 w 174213"/>
                              <a:gd name="connsiteY689" fmla="*/ 144185 h 259437"/>
                              <a:gd name="connsiteX690" fmla="*/ 87387 w 174213"/>
                              <a:gd name="connsiteY690" fmla="*/ 142280 h 259437"/>
                              <a:gd name="connsiteX691" fmla="*/ 90244 w 174213"/>
                              <a:gd name="connsiteY691" fmla="*/ 138470 h 259437"/>
                              <a:gd name="connsiteX692" fmla="*/ 95959 w 174213"/>
                              <a:gd name="connsiteY692" fmla="*/ 137517 h 259437"/>
                              <a:gd name="connsiteX693" fmla="*/ 98816 w 174213"/>
                              <a:gd name="connsiteY693" fmla="*/ 140375 h 259437"/>
                              <a:gd name="connsiteX694" fmla="*/ 73099 w 174213"/>
                              <a:gd name="connsiteY694" fmla="*/ 101322 h 259437"/>
                              <a:gd name="connsiteX695" fmla="*/ 71194 w 174213"/>
                              <a:gd name="connsiteY695" fmla="*/ 105132 h 259437"/>
                              <a:gd name="connsiteX696" fmla="*/ 70241 w 174213"/>
                              <a:gd name="connsiteY696" fmla="*/ 107037 h 259437"/>
                              <a:gd name="connsiteX697" fmla="*/ 70241 w 174213"/>
                              <a:gd name="connsiteY697" fmla="*/ 108942 h 259437"/>
                              <a:gd name="connsiteX698" fmla="*/ 68337 w 174213"/>
                              <a:gd name="connsiteY698" fmla="*/ 107990 h 259437"/>
                              <a:gd name="connsiteX699" fmla="*/ 68337 w 174213"/>
                              <a:gd name="connsiteY699" fmla="*/ 105132 h 259437"/>
                              <a:gd name="connsiteX700" fmla="*/ 73099 w 174213"/>
                              <a:gd name="connsiteY700" fmla="*/ 101322 h 259437"/>
                              <a:gd name="connsiteX701" fmla="*/ 67384 w 174213"/>
                              <a:gd name="connsiteY701" fmla="*/ 99417 h 259437"/>
                              <a:gd name="connsiteX702" fmla="*/ 68337 w 174213"/>
                              <a:gd name="connsiteY702" fmla="*/ 99417 h 259437"/>
                              <a:gd name="connsiteX703" fmla="*/ 70241 w 174213"/>
                              <a:gd name="connsiteY703" fmla="*/ 101322 h 259437"/>
                              <a:gd name="connsiteX704" fmla="*/ 68337 w 174213"/>
                              <a:gd name="connsiteY704" fmla="*/ 101322 h 259437"/>
                              <a:gd name="connsiteX705" fmla="*/ 67384 w 174213"/>
                              <a:gd name="connsiteY705" fmla="*/ 99417 h 259437"/>
                              <a:gd name="connsiteX706" fmla="*/ 71194 w 174213"/>
                              <a:gd name="connsiteY706" fmla="*/ 123230 h 259437"/>
                              <a:gd name="connsiteX707" fmla="*/ 69289 w 174213"/>
                              <a:gd name="connsiteY707" fmla="*/ 121325 h 259437"/>
                              <a:gd name="connsiteX708" fmla="*/ 71194 w 174213"/>
                              <a:gd name="connsiteY708" fmla="*/ 120372 h 259437"/>
                              <a:gd name="connsiteX709" fmla="*/ 71194 w 174213"/>
                              <a:gd name="connsiteY709" fmla="*/ 123230 h 259437"/>
                              <a:gd name="connsiteX710" fmla="*/ 70241 w 174213"/>
                              <a:gd name="connsiteY710" fmla="*/ 96560 h 259437"/>
                              <a:gd name="connsiteX711" fmla="*/ 69289 w 174213"/>
                              <a:gd name="connsiteY711" fmla="*/ 95607 h 259437"/>
                              <a:gd name="connsiteX712" fmla="*/ 70241 w 174213"/>
                              <a:gd name="connsiteY712" fmla="*/ 94655 h 259437"/>
                              <a:gd name="connsiteX713" fmla="*/ 70241 w 174213"/>
                              <a:gd name="connsiteY713" fmla="*/ 96560 h 259437"/>
                              <a:gd name="connsiteX714" fmla="*/ 70241 w 174213"/>
                              <a:gd name="connsiteY714" fmla="*/ 96560 h 259437"/>
                              <a:gd name="connsiteX715" fmla="*/ 71194 w 174213"/>
                              <a:gd name="connsiteY715" fmla="*/ 86082 h 259437"/>
                              <a:gd name="connsiteX716" fmla="*/ 73099 w 174213"/>
                              <a:gd name="connsiteY716" fmla="*/ 87035 h 259437"/>
                              <a:gd name="connsiteX717" fmla="*/ 73099 w 174213"/>
                              <a:gd name="connsiteY717" fmla="*/ 90845 h 259437"/>
                              <a:gd name="connsiteX718" fmla="*/ 73099 w 174213"/>
                              <a:gd name="connsiteY718" fmla="*/ 87035 h 259437"/>
                              <a:gd name="connsiteX719" fmla="*/ 71194 w 174213"/>
                              <a:gd name="connsiteY719" fmla="*/ 86082 h 259437"/>
                              <a:gd name="connsiteX720" fmla="*/ 71194 w 174213"/>
                              <a:gd name="connsiteY720" fmla="*/ 86082 h 259437"/>
                              <a:gd name="connsiteX721" fmla="*/ 77862 w 174213"/>
                              <a:gd name="connsiteY721" fmla="*/ 100370 h 259437"/>
                              <a:gd name="connsiteX722" fmla="*/ 77862 w 174213"/>
                              <a:gd name="connsiteY722" fmla="*/ 101322 h 259437"/>
                              <a:gd name="connsiteX723" fmla="*/ 79766 w 174213"/>
                              <a:gd name="connsiteY723" fmla="*/ 101322 h 259437"/>
                              <a:gd name="connsiteX724" fmla="*/ 81672 w 174213"/>
                              <a:gd name="connsiteY724" fmla="*/ 104180 h 259437"/>
                              <a:gd name="connsiteX725" fmla="*/ 82624 w 174213"/>
                              <a:gd name="connsiteY725" fmla="*/ 105132 h 259437"/>
                              <a:gd name="connsiteX726" fmla="*/ 81672 w 174213"/>
                              <a:gd name="connsiteY726" fmla="*/ 104180 h 259437"/>
                              <a:gd name="connsiteX727" fmla="*/ 80719 w 174213"/>
                              <a:gd name="connsiteY727" fmla="*/ 102275 h 259437"/>
                              <a:gd name="connsiteX728" fmla="*/ 84529 w 174213"/>
                              <a:gd name="connsiteY728" fmla="*/ 99417 h 259437"/>
                              <a:gd name="connsiteX729" fmla="*/ 84529 w 174213"/>
                              <a:gd name="connsiteY729" fmla="*/ 98465 h 259437"/>
                              <a:gd name="connsiteX730" fmla="*/ 81672 w 174213"/>
                              <a:gd name="connsiteY730" fmla="*/ 100370 h 259437"/>
                              <a:gd name="connsiteX731" fmla="*/ 77862 w 174213"/>
                              <a:gd name="connsiteY731" fmla="*/ 100370 h 259437"/>
                              <a:gd name="connsiteX732" fmla="*/ 80719 w 174213"/>
                              <a:gd name="connsiteY732" fmla="*/ 94655 h 259437"/>
                              <a:gd name="connsiteX733" fmla="*/ 80719 w 174213"/>
                              <a:gd name="connsiteY733" fmla="*/ 94655 h 259437"/>
                              <a:gd name="connsiteX734" fmla="*/ 81672 w 174213"/>
                              <a:gd name="connsiteY734" fmla="*/ 94655 h 259437"/>
                              <a:gd name="connsiteX735" fmla="*/ 80719 w 174213"/>
                              <a:gd name="connsiteY735" fmla="*/ 94655 h 259437"/>
                              <a:gd name="connsiteX736" fmla="*/ 80719 w 174213"/>
                              <a:gd name="connsiteY736" fmla="*/ 94655 h 259437"/>
                              <a:gd name="connsiteX737" fmla="*/ 80719 w 174213"/>
                              <a:gd name="connsiteY737" fmla="*/ 115610 h 259437"/>
                              <a:gd name="connsiteX738" fmla="*/ 80719 w 174213"/>
                              <a:gd name="connsiteY738" fmla="*/ 115610 h 259437"/>
                              <a:gd name="connsiteX739" fmla="*/ 82624 w 174213"/>
                              <a:gd name="connsiteY739" fmla="*/ 114657 h 259437"/>
                              <a:gd name="connsiteX740" fmla="*/ 80719 w 174213"/>
                              <a:gd name="connsiteY740" fmla="*/ 115610 h 259437"/>
                              <a:gd name="connsiteX741" fmla="*/ 82624 w 174213"/>
                              <a:gd name="connsiteY741" fmla="*/ 143232 h 259437"/>
                              <a:gd name="connsiteX742" fmla="*/ 82624 w 174213"/>
                              <a:gd name="connsiteY742" fmla="*/ 143232 h 259437"/>
                              <a:gd name="connsiteX743" fmla="*/ 81672 w 174213"/>
                              <a:gd name="connsiteY743" fmla="*/ 143232 h 259437"/>
                              <a:gd name="connsiteX744" fmla="*/ 82624 w 174213"/>
                              <a:gd name="connsiteY744" fmla="*/ 143232 h 259437"/>
                              <a:gd name="connsiteX745" fmla="*/ 82624 w 174213"/>
                              <a:gd name="connsiteY745" fmla="*/ 143232 h 259437"/>
                              <a:gd name="connsiteX746" fmla="*/ 82624 w 174213"/>
                              <a:gd name="connsiteY746" fmla="*/ 114657 h 259437"/>
                              <a:gd name="connsiteX747" fmla="*/ 84529 w 174213"/>
                              <a:gd name="connsiteY747" fmla="*/ 115610 h 259437"/>
                              <a:gd name="connsiteX748" fmla="*/ 86434 w 174213"/>
                              <a:gd name="connsiteY748" fmla="*/ 115610 h 259437"/>
                              <a:gd name="connsiteX749" fmla="*/ 85481 w 174213"/>
                              <a:gd name="connsiteY749" fmla="*/ 113705 h 259437"/>
                              <a:gd name="connsiteX750" fmla="*/ 82624 w 174213"/>
                              <a:gd name="connsiteY750" fmla="*/ 114657 h 259437"/>
                              <a:gd name="connsiteX751" fmla="*/ 87387 w 174213"/>
                              <a:gd name="connsiteY751" fmla="*/ 110847 h 259437"/>
                              <a:gd name="connsiteX752" fmla="*/ 91197 w 174213"/>
                              <a:gd name="connsiteY752" fmla="*/ 109895 h 259437"/>
                              <a:gd name="connsiteX753" fmla="*/ 91197 w 174213"/>
                              <a:gd name="connsiteY753" fmla="*/ 108942 h 259437"/>
                              <a:gd name="connsiteX754" fmla="*/ 90244 w 174213"/>
                              <a:gd name="connsiteY754" fmla="*/ 106085 h 259437"/>
                              <a:gd name="connsiteX755" fmla="*/ 90244 w 174213"/>
                              <a:gd name="connsiteY755" fmla="*/ 106085 h 259437"/>
                              <a:gd name="connsiteX756" fmla="*/ 91197 w 174213"/>
                              <a:gd name="connsiteY756" fmla="*/ 108942 h 259437"/>
                              <a:gd name="connsiteX757" fmla="*/ 91197 w 174213"/>
                              <a:gd name="connsiteY757" fmla="*/ 109895 h 259437"/>
                              <a:gd name="connsiteX758" fmla="*/ 88339 w 174213"/>
                              <a:gd name="connsiteY758" fmla="*/ 107990 h 259437"/>
                              <a:gd name="connsiteX759" fmla="*/ 86434 w 174213"/>
                              <a:gd name="connsiteY759" fmla="*/ 109895 h 259437"/>
                              <a:gd name="connsiteX760" fmla="*/ 87387 w 174213"/>
                              <a:gd name="connsiteY760" fmla="*/ 110847 h 259437"/>
                              <a:gd name="connsiteX761" fmla="*/ 88339 w 174213"/>
                              <a:gd name="connsiteY761" fmla="*/ 134660 h 259437"/>
                              <a:gd name="connsiteX762" fmla="*/ 86434 w 174213"/>
                              <a:gd name="connsiteY762" fmla="*/ 132755 h 259437"/>
                              <a:gd name="connsiteX763" fmla="*/ 91197 w 174213"/>
                              <a:gd name="connsiteY763" fmla="*/ 131802 h 259437"/>
                              <a:gd name="connsiteX764" fmla="*/ 88339 w 174213"/>
                              <a:gd name="connsiteY764" fmla="*/ 134660 h 259437"/>
                              <a:gd name="connsiteX765" fmla="*/ 90244 w 174213"/>
                              <a:gd name="connsiteY765" fmla="*/ 151805 h 259437"/>
                              <a:gd name="connsiteX766" fmla="*/ 90244 w 174213"/>
                              <a:gd name="connsiteY766" fmla="*/ 151805 h 259437"/>
                              <a:gd name="connsiteX767" fmla="*/ 90244 w 174213"/>
                              <a:gd name="connsiteY767" fmla="*/ 152757 h 259437"/>
                              <a:gd name="connsiteX768" fmla="*/ 90244 w 174213"/>
                              <a:gd name="connsiteY768" fmla="*/ 151805 h 259437"/>
                              <a:gd name="connsiteX769" fmla="*/ 90244 w 174213"/>
                              <a:gd name="connsiteY769" fmla="*/ 151805 h 259437"/>
                              <a:gd name="connsiteX770" fmla="*/ 94054 w 174213"/>
                              <a:gd name="connsiteY770" fmla="*/ 116562 h 259437"/>
                              <a:gd name="connsiteX771" fmla="*/ 96912 w 174213"/>
                              <a:gd name="connsiteY771" fmla="*/ 120372 h 259437"/>
                              <a:gd name="connsiteX772" fmla="*/ 98816 w 174213"/>
                              <a:gd name="connsiteY772" fmla="*/ 126087 h 259437"/>
                              <a:gd name="connsiteX773" fmla="*/ 96912 w 174213"/>
                              <a:gd name="connsiteY773" fmla="*/ 127040 h 259437"/>
                              <a:gd name="connsiteX774" fmla="*/ 95959 w 174213"/>
                              <a:gd name="connsiteY774" fmla="*/ 126087 h 259437"/>
                              <a:gd name="connsiteX775" fmla="*/ 92149 w 174213"/>
                              <a:gd name="connsiteY775" fmla="*/ 118467 h 259437"/>
                              <a:gd name="connsiteX776" fmla="*/ 94054 w 174213"/>
                              <a:gd name="connsiteY776" fmla="*/ 116562 h 259437"/>
                              <a:gd name="connsiteX777" fmla="*/ 94054 w 174213"/>
                              <a:gd name="connsiteY777" fmla="*/ 158472 h 259437"/>
                              <a:gd name="connsiteX778" fmla="*/ 94054 w 174213"/>
                              <a:gd name="connsiteY778" fmla="*/ 158472 h 259437"/>
                              <a:gd name="connsiteX779" fmla="*/ 94054 w 174213"/>
                              <a:gd name="connsiteY779" fmla="*/ 158472 h 259437"/>
                              <a:gd name="connsiteX780" fmla="*/ 94054 w 174213"/>
                              <a:gd name="connsiteY780" fmla="*/ 158472 h 259437"/>
                              <a:gd name="connsiteX781" fmla="*/ 94054 w 174213"/>
                              <a:gd name="connsiteY781" fmla="*/ 158472 h 259437"/>
                              <a:gd name="connsiteX782" fmla="*/ 95006 w 174213"/>
                              <a:gd name="connsiteY782" fmla="*/ 148947 h 259437"/>
                              <a:gd name="connsiteX783" fmla="*/ 95006 w 174213"/>
                              <a:gd name="connsiteY783" fmla="*/ 148947 h 259437"/>
                              <a:gd name="connsiteX784" fmla="*/ 94054 w 174213"/>
                              <a:gd name="connsiteY784" fmla="*/ 148947 h 259437"/>
                              <a:gd name="connsiteX785" fmla="*/ 95006 w 174213"/>
                              <a:gd name="connsiteY785" fmla="*/ 148947 h 259437"/>
                              <a:gd name="connsiteX786" fmla="*/ 95006 w 174213"/>
                              <a:gd name="connsiteY786" fmla="*/ 148947 h 259437"/>
                              <a:gd name="connsiteX787" fmla="*/ 94054 w 174213"/>
                              <a:gd name="connsiteY787" fmla="*/ 116562 h 259437"/>
                              <a:gd name="connsiteX788" fmla="*/ 95959 w 174213"/>
                              <a:gd name="connsiteY788" fmla="*/ 113705 h 259437"/>
                              <a:gd name="connsiteX789" fmla="*/ 95959 w 174213"/>
                              <a:gd name="connsiteY789" fmla="*/ 113705 h 259437"/>
                              <a:gd name="connsiteX790" fmla="*/ 95959 w 174213"/>
                              <a:gd name="connsiteY790" fmla="*/ 113705 h 259437"/>
                              <a:gd name="connsiteX791" fmla="*/ 97864 w 174213"/>
                              <a:gd name="connsiteY791" fmla="*/ 116562 h 259437"/>
                              <a:gd name="connsiteX792" fmla="*/ 94054 w 174213"/>
                              <a:gd name="connsiteY792" fmla="*/ 116562 h 259437"/>
                              <a:gd name="connsiteX793" fmla="*/ 94054 w 174213"/>
                              <a:gd name="connsiteY793" fmla="*/ 106085 h 259437"/>
                              <a:gd name="connsiteX794" fmla="*/ 95006 w 174213"/>
                              <a:gd name="connsiteY794" fmla="*/ 107037 h 259437"/>
                              <a:gd name="connsiteX795" fmla="*/ 95959 w 174213"/>
                              <a:gd name="connsiteY795" fmla="*/ 106085 h 259437"/>
                              <a:gd name="connsiteX796" fmla="*/ 94054 w 174213"/>
                              <a:gd name="connsiteY796" fmla="*/ 106085 h 259437"/>
                              <a:gd name="connsiteX797" fmla="*/ 94054 w 174213"/>
                              <a:gd name="connsiteY797" fmla="*/ 106085 h 259437"/>
                              <a:gd name="connsiteX798" fmla="*/ 96912 w 174213"/>
                              <a:gd name="connsiteY798" fmla="*/ 155615 h 259437"/>
                              <a:gd name="connsiteX799" fmla="*/ 98816 w 174213"/>
                              <a:gd name="connsiteY799" fmla="*/ 157520 h 259437"/>
                              <a:gd name="connsiteX800" fmla="*/ 99769 w 174213"/>
                              <a:gd name="connsiteY800" fmla="*/ 156567 h 259437"/>
                              <a:gd name="connsiteX801" fmla="*/ 96912 w 174213"/>
                              <a:gd name="connsiteY801" fmla="*/ 155615 h 259437"/>
                              <a:gd name="connsiteX802" fmla="*/ 96912 w 174213"/>
                              <a:gd name="connsiteY802" fmla="*/ 155615 h 259437"/>
                              <a:gd name="connsiteX803" fmla="*/ 98816 w 174213"/>
                              <a:gd name="connsiteY803" fmla="*/ 162282 h 259437"/>
                              <a:gd name="connsiteX804" fmla="*/ 98816 w 174213"/>
                              <a:gd name="connsiteY804" fmla="*/ 162282 h 259437"/>
                              <a:gd name="connsiteX805" fmla="*/ 98816 w 174213"/>
                              <a:gd name="connsiteY805" fmla="*/ 162282 h 259437"/>
                              <a:gd name="connsiteX806" fmla="*/ 96912 w 174213"/>
                              <a:gd name="connsiteY806" fmla="*/ 162282 h 259437"/>
                              <a:gd name="connsiteX807" fmla="*/ 96912 w 174213"/>
                              <a:gd name="connsiteY807" fmla="*/ 162282 h 259437"/>
                              <a:gd name="connsiteX808" fmla="*/ 98816 w 174213"/>
                              <a:gd name="connsiteY808" fmla="*/ 162282 h 259437"/>
                              <a:gd name="connsiteX809" fmla="*/ 96912 w 174213"/>
                              <a:gd name="connsiteY809" fmla="*/ 143232 h 259437"/>
                              <a:gd name="connsiteX810" fmla="*/ 96912 w 174213"/>
                              <a:gd name="connsiteY810" fmla="*/ 143232 h 259437"/>
                              <a:gd name="connsiteX811" fmla="*/ 96912 w 174213"/>
                              <a:gd name="connsiteY811" fmla="*/ 143232 h 259437"/>
                              <a:gd name="connsiteX812" fmla="*/ 96912 w 174213"/>
                              <a:gd name="connsiteY812" fmla="*/ 143232 h 259437"/>
                              <a:gd name="connsiteX813" fmla="*/ 96912 w 174213"/>
                              <a:gd name="connsiteY813" fmla="*/ 143232 h 259437"/>
                              <a:gd name="connsiteX814" fmla="*/ 98816 w 174213"/>
                              <a:gd name="connsiteY814" fmla="*/ 140375 h 259437"/>
                              <a:gd name="connsiteX815" fmla="*/ 102626 w 174213"/>
                              <a:gd name="connsiteY815" fmla="*/ 140375 h 259437"/>
                              <a:gd name="connsiteX816" fmla="*/ 102626 w 174213"/>
                              <a:gd name="connsiteY816" fmla="*/ 140375 h 259437"/>
                              <a:gd name="connsiteX817" fmla="*/ 98816 w 174213"/>
                              <a:gd name="connsiteY817" fmla="*/ 140375 h 259437"/>
                              <a:gd name="connsiteX818" fmla="*/ 100722 w 174213"/>
                              <a:gd name="connsiteY818" fmla="*/ 131802 h 259437"/>
                              <a:gd name="connsiteX819" fmla="*/ 99769 w 174213"/>
                              <a:gd name="connsiteY819" fmla="*/ 132755 h 259437"/>
                              <a:gd name="connsiteX820" fmla="*/ 103579 w 174213"/>
                              <a:gd name="connsiteY820" fmla="*/ 134660 h 259437"/>
                              <a:gd name="connsiteX821" fmla="*/ 104531 w 174213"/>
                              <a:gd name="connsiteY821" fmla="*/ 134660 h 259437"/>
                              <a:gd name="connsiteX822" fmla="*/ 100722 w 174213"/>
                              <a:gd name="connsiteY822" fmla="*/ 131802 h 259437"/>
                              <a:gd name="connsiteX823" fmla="*/ 106437 w 174213"/>
                              <a:gd name="connsiteY823" fmla="*/ 166092 h 259437"/>
                              <a:gd name="connsiteX824" fmla="*/ 109294 w 174213"/>
                              <a:gd name="connsiteY824" fmla="*/ 167045 h 259437"/>
                              <a:gd name="connsiteX825" fmla="*/ 108341 w 174213"/>
                              <a:gd name="connsiteY825" fmla="*/ 165140 h 259437"/>
                              <a:gd name="connsiteX826" fmla="*/ 109294 w 174213"/>
                              <a:gd name="connsiteY826" fmla="*/ 164187 h 259437"/>
                              <a:gd name="connsiteX827" fmla="*/ 113104 w 174213"/>
                              <a:gd name="connsiteY827" fmla="*/ 164187 h 259437"/>
                              <a:gd name="connsiteX828" fmla="*/ 114056 w 174213"/>
                              <a:gd name="connsiteY828" fmla="*/ 162282 h 259437"/>
                              <a:gd name="connsiteX829" fmla="*/ 113104 w 174213"/>
                              <a:gd name="connsiteY829" fmla="*/ 161330 h 259437"/>
                              <a:gd name="connsiteX830" fmla="*/ 105484 w 174213"/>
                              <a:gd name="connsiteY830" fmla="*/ 160377 h 259437"/>
                              <a:gd name="connsiteX831" fmla="*/ 104531 w 174213"/>
                              <a:gd name="connsiteY831" fmla="*/ 157520 h 259437"/>
                              <a:gd name="connsiteX832" fmla="*/ 108341 w 174213"/>
                              <a:gd name="connsiteY832" fmla="*/ 151805 h 259437"/>
                              <a:gd name="connsiteX833" fmla="*/ 106437 w 174213"/>
                              <a:gd name="connsiteY833" fmla="*/ 147995 h 259437"/>
                              <a:gd name="connsiteX834" fmla="*/ 105484 w 174213"/>
                              <a:gd name="connsiteY834" fmla="*/ 150852 h 259437"/>
                              <a:gd name="connsiteX835" fmla="*/ 100722 w 174213"/>
                              <a:gd name="connsiteY835" fmla="*/ 153710 h 259437"/>
                              <a:gd name="connsiteX836" fmla="*/ 99769 w 174213"/>
                              <a:gd name="connsiteY836" fmla="*/ 153710 h 259437"/>
                              <a:gd name="connsiteX837" fmla="*/ 99769 w 174213"/>
                              <a:gd name="connsiteY837" fmla="*/ 154662 h 259437"/>
                              <a:gd name="connsiteX838" fmla="*/ 98816 w 174213"/>
                              <a:gd name="connsiteY838" fmla="*/ 160377 h 259437"/>
                              <a:gd name="connsiteX839" fmla="*/ 97864 w 174213"/>
                              <a:gd name="connsiteY839" fmla="*/ 161330 h 259437"/>
                              <a:gd name="connsiteX840" fmla="*/ 106437 w 174213"/>
                              <a:gd name="connsiteY840" fmla="*/ 166092 h 259437"/>
                              <a:gd name="connsiteX841" fmla="*/ 105484 w 174213"/>
                              <a:gd name="connsiteY841" fmla="*/ 167997 h 259437"/>
                              <a:gd name="connsiteX842" fmla="*/ 104531 w 174213"/>
                              <a:gd name="connsiteY842" fmla="*/ 167045 h 259437"/>
                              <a:gd name="connsiteX843" fmla="*/ 100722 w 174213"/>
                              <a:gd name="connsiteY843" fmla="*/ 169902 h 259437"/>
                              <a:gd name="connsiteX844" fmla="*/ 100722 w 174213"/>
                              <a:gd name="connsiteY844" fmla="*/ 171807 h 259437"/>
                              <a:gd name="connsiteX845" fmla="*/ 101674 w 174213"/>
                              <a:gd name="connsiteY845" fmla="*/ 171807 h 259437"/>
                              <a:gd name="connsiteX846" fmla="*/ 105484 w 174213"/>
                              <a:gd name="connsiteY846" fmla="*/ 167997 h 259437"/>
                              <a:gd name="connsiteX847" fmla="*/ 100722 w 174213"/>
                              <a:gd name="connsiteY847" fmla="*/ 113705 h 259437"/>
                              <a:gd name="connsiteX848" fmla="*/ 100722 w 174213"/>
                              <a:gd name="connsiteY848" fmla="*/ 113705 h 259437"/>
                              <a:gd name="connsiteX849" fmla="*/ 102626 w 174213"/>
                              <a:gd name="connsiteY849" fmla="*/ 113705 h 259437"/>
                              <a:gd name="connsiteX850" fmla="*/ 101674 w 174213"/>
                              <a:gd name="connsiteY850" fmla="*/ 112752 h 259437"/>
                              <a:gd name="connsiteX851" fmla="*/ 100722 w 174213"/>
                              <a:gd name="connsiteY851" fmla="*/ 113705 h 259437"/>
                              <a:gd name="connsiteX852" fmla="*/ 102626 w 174213"/>
                              <a:gd name="connsiteY852" fmla="*/ 129897 h 259437"/>
                              <a:gd name="connsiteX853" fmla="*/ 102626 w 174213"/>
                              <a:gd name="connsiteY853" fmla="*/ 129897 h 259437"/>
                              <a:gd name="connsiteX854" fmla="*/ 102626 w 174213"/>
                              <a:gd name="connsiteY854" fmla="*/ 127992 h 259437"/>
                              <a:gd name="connsiteX855" fmla="*/ 102626 w 174213"/>
                              <a:gd name="connsiteY855" fmla="*/ 129897 h 259437"/>
                              <a:gd name="connsiteX856" fmla="*/ 102626 w 174213"/>
                              <a:gd name="connsiteY856" fmla="*/ 129897 h 259437"/>
                              <a:gd name="connsiteX857" fmla="*/ 110247 w 174213"/>
                              <a:gd name="connsiteY857" fmla="*/ 169902 h 259437"/>
                              <a:gd name="connsiteX858" fmla="*/ 107389 w 174213"/>
                              <a:gd name="connsiteY858" fmla="*/ 170855 h 259437"/>
                              <a:gd name="connsiteX859" fmla="*/ 109294 w 174213"/>
                              <a:gd name="connsiteY859" fmla="*/ 171807 h 259437"/>
                              <a:gd name="connsiteX860" fmla="*/ 109294 w 174213"/>
                              <a:gd name="connsiteY860" fmla="*/ 171807 h 259437"/>
                              <a:gd name="connsiteX861" fmla="*/ 110247 w 174213"/>
                              <a:gd name="connsiteY861" fmla="*/ 173712 h 259437"/>
                              <a:gd name="connsiteX862" fmla="*/ 111199 w 174213"/>
                              <a:gd name="connsiteY862" fmla="*/ 171807 h 259437"/>
                              <a:gd name="connsiteX863" fmla="*/ 110247 w 174213"/>
                              <a:gd name="connsiteY863" fmla="*/ 169902 h 259437"/>
                              <a:gd name="connsiteX864" fmla="*/ 115009 w 174213"/>
                              <a:gd name="connsiteY864" fmla="*/ 147995 h 259437"/>
                              <a:gd name="connsiteX865" fmla="*/ 113104 w 174213"/>
                              <a:gd name="connsiteY865" fmla="*/ 151805 h 259437"/>
                              <a:gd name="connsiteX866" fmla="*/ 110247 w 174213"/>
                              <a:gd name="connsiteY866" fmla="*/ 154662 h 259437"/>
                              <a:gd name="connsiteX867" fmla="*/ 108341 w 174213"/>
                              <a:gd name="connsiteY867" fmla="*/ 155615 h 259437"/>
                              <a:gd name="connsiteX868" fmla="*/ 108341 w 174213"/>
                              <a:gd name="connsiteY868" fmla="*/ 156567 h 259437"/>
                              <a:gd name="connsiteX869" fmla="*/ 110247 w 174213"/>
                              <a:gd name="connsiteY869" fmla="*/ 154662 h 259437"/>
                              <a:gd name="connsiteX870" fmla="*/ 114056 w 174213"/>
                              <a:gd name="connsiteY870" fmla="*/ 155615 h 259437"/>
                              <a:gd name="connsiteX871" fmla="*/ 115009 w 174213"/>
                              <a:gd name="connsiteY871" fmla="*/ 154662 h 259437"/>
                              <a:gd name="connsiteX872" fmla="*/ 117866 w 174213"/>
                              <a:gd name="connsiteY872" fmla="*/ 152757 h 259437"/>
                              <a:gd name="connsiteX873" fmla="*/ 118819 w 174213"/>
                              <a:gd name="connsiteY873" fmla="*/ 152757 h 259437"/>
                              <a:gd name="connsiteX874" fmla="*/ 117866 w 174213"/>
                              <a:gd name="connsiteY874" fmla="*/ 151805 h 259437"/>
                              <a:gd name="connsiteX875" fmla="*/ 115009 w 174213"/>
                              <a:gd name="connsiteY875" fmla="*/ 147995 h 259437"/>
                              <a:gd name="connsiteX876" fmla="*/ 111199 w 174213"/>
                              <a:gd name="connsiteY876" fmla="*/ 147042 h 259437"/>
                              <a:gd name="connsiteX877" fmla="*/ 112151 w 174213"/>
                              <a:gd name="connsiteY877" fmla="*/ 145137 h 259437"/>
                              <a:gd name="connsiteX878" fmla="*/ 111199 w 174213"/>
                              <a:gd name="connsiteY878" fmla="*/ 145137 h 259437"/>
                              <a:gd name="connsiteX879" fmla="*/ 111199 w 174213"/>
                              <a:gd name="connsiteY879" fmla="*/ 147042 h 259437"/>
                              <a:gd name="connsiteX880" fmla="*/ 111199 w 174213"/>
                              <a:gd name="connsiteY880" fmla="*/ 147042 h 259437"/>
                              <a:gd name="connsiteX881" fmla="*/ 124534 w 174213"/>
                              <a:gd name="connsiteY881" fmla="*/ 175617 h 259437"/>
                              <a:gd name="connsiteX882" fmla="*/ 123581 w 174213"/>
                              <a:gd name="connsiteY882" fmla="*/ 175617 h 259437"/>
                              <a:gd name="connsiteX883" fmla="*/ 119772 w 174213"/>
                              <a:gd name="connsiteY883" fmla="*/ 174665 h 259437"/>
                              <a:gd name="connsiteX884" fmla="*/ 119772 w 174213"/>
                              <a:gd name="connsiteY884" fmla="*/ 176570 h 259437"/>
                              <a:gd name="connsiteX885" fmla="*/ 115009 w 174213"/>
                              <a:gd name="connsiteY885" fmla="*/ 179427 h 259437"/>
                              <a:gd name="connsiteX886" fmla="*/ 115009 w 174213"/>
                              <a:gd name="connsiteY886" fmla="*/ 175617 h 259437"/>
                              <a:gd name="connsiteX887" fmla="*/ 115962 w 174213"/>
                              <a:gd name="connsiteY887" fmla="*/ 173712 h 259437"/>
                              <a:gd name="connsiteX888" fmla="*/ 114056 w 174213"/>
                              <a:gd name="connsiteY888" fmla="*/ 174665 h 259437"/>
                              <a:gd name="connsiteX889" fmla="*/ 113104 w 174213"/>
                              <a:gd name="connsiteY889" fmla="*/ 178475 h 259437"/>
                              <a:gd name="connsiteX890" fmla="*/ 115962 w 174213"/>
                              <a:gd name="connsiteY890" fmla="*/ 178475 h 259437"/>
                              <a:gd name="connsiteX891" fmla="*/ 116914 w 174213"/>
                              <a:gd name="connsiteY891" fmla="*/ 181332 h 259437"/>
                              <a:gd name="connsiteX892" fmla="*/ 119772 w 174213"/>
                              <a:gd name="connsiteY892" fmla="*/ 179427 h 259437"/>
                              <a:gd name="connsiteX893" fmla="*/ 120724 w 174213"/>
                              <a:gd name="connsiteY893" fmla="*/ 175617 h 259437"/>
                              <a:gd name="connsiteX894" fmla="*/ 124534 w 174213"/>
                              <a:gd name="connsiteY894" fmla="*/ 174665 h 259437"/>
                              <a:gd name="connsiteX895" fmla="*/ 124534 w 174213"/>
                              <a:gd name="connsiteY895" fmla="*/ 175617 h 259437"/>
                              <a:gd name="connsiteX896" fmla="*/ 124534 w 174213"/>
                              <a:gd name="connsiteY896" fmla="*/ 177522 h 259437"/>
                              <a:gd name="connsiteX897" fmla="*/ 125487 w 174213"/>
                              <a:gd name="connsiteY897" fmla="*/ 176570 h 259437"/>
                              <a:gd name="connsiteX898" fmla="*/ 124534 w 174213"/>
                              <a:gd name="connsiteY898" fmla="*/ 175617 h 259437"/>
                              <a:gd name="connsiteX899" fmla="*/ 112151 w 174213"/>
                              <a:gd name="connsiteY899" fmla="*/ 125135 h 259437"/>
                              <a:gd name="connsiteX900" fmla="*/ 112151 w 174213"/>
                              <a:gd name="connsiteY900" fmla="*/ 125135 h 259437"/>
                              <a:gd name="connsiteX901" fmla="*/ 114056 w 174213"/>
                              <a:gd name="connsiteY901" fmla="*/ 125135 h 259437"/>
                              <a:gd name="connsiteX902" fmla="*/ 112151 w 174213"/>
                              <a:gd name="connsiteY902" fmla="*/ 125135 h 259437"/>
                              <a:gd name="connsiteX903" fmla="*/ 112151 w 174213"/>
                              <a:gd name="connsiteY903" fmla="*/ 125135 h 259437"/>
                              <a:gd name="connsiteX904" fmla="*/ 114056 w 174213"/>
                              <a:gd name="connsiteY904" fmla="*/ 142280 h 259437"/>
                              <a:gd name="connsiteX905" fmla="*/ 114056 w 174213"/>
                              <a:gd name="connsiteY905" fmla="*/ 142280 h 259437"/>
                              <a:gd name="connsiteX906" fmla="*/ 114056 w 174213"/>
                              <a:gd name="connsiteY906" fmla="*/ 141327 h 259437"/>
                              <a:gd name="connsiteX907" fmla="*/ 114056 w 174213"/>
                              <a:gd name="connsiteY907" fmla="*/ 142280 h 259437"/>
                              <a:gd name="connsiteX908" fmla="*/ 114056 w 174213"/>
                              <a:gd name="connsiteY908" fmla="*/ 142280 h 259437"/>
                              <a:gd name="connsiteX909" fmla="*/ 115009 w 174213"/>
                              <a:gd name="connsiteY909" fmla="*/ 167045 h 259437"/>
                              <a:gd name="connsiteX910" fmla="*/ 115009 w 174213"/>
                              <a:gd name="connsiteY910" fmla="*/ 167045 h 259437"/>
                              <a:gd name="connsiteX911" fmla="*/ 115962 w 174213"/>
                              <a:gd name="connsiteY911" fmla="*/ 170855 h 259437"/>
                              <a:gd name="connsiteX912" fmla="*/ 117866 w 174213"/>
                              <a:gd name="connsiteY912" fmla="*/ 169902 h 259437"/>
                              <a:gd name="connsiteX913" fmla="*/ 115009 w 174213"/>
                              <a:gd name="connsiteY913" fmla="*/ 167045 h 259437"/>
                              <a:gd name="connsiteX914" fmla="*/ 115962 w 174213"/>
                              <a:gd name="connsiteY914" fmla="*/ 132755 h 259437"/>
                              <a:gd name="connsiteX915" fmla="*/ 117866 w 174213"/>
                              <a:gd name="connsiteY915" fmla="*/ 134660 h 259437"/>
                              <a:gd name="connsiteX916" fmla="*/ 119772 w 174213"/>
                              <a:gd name="connsiteY916" fmla="*/ 134660 h 259437"/>
                              <a:gd name="connsiteX917" fmla="*/ 123581 w 174213"/>
                              <a:gd name="connsiteY917" fmla="*/ 132755 h 259437"/>
                              <a:gd name="connsiteX918" fmla="*/ 120724 w 174213"/>
                              <a:gd name="connsiteY918" fmla="*/ 130850 h 259437"/>
                              <a:gd name="connsiteX919" fmla="*/ 117866 w 174213"/>
                              <a:gd name="connsiteY919" fmla="*/ 130850 h 259437"/>
                              <a:gd name="connsiteX920" fmla="*/ 115962 w 174213"/>
                              <a:gd name="connsiteY920" fmla="*/ 132755 h 259437"/>
                              <a:gd name="connsiteX921" fmla="*/ 115962 w 174213"/>
                              <a:gd name="connsiteY921" fmla="*/ 128945 h 259437"/>
                              <a:gd name="connsiteX922" fmla="*/ 115962 w 174213"/>
                              <a:gd name="connsiteY922" fmla="*/ 128945 h 259437"/>
                              <a:gd name="connsiteX923" fmla="*/ 116914 w 174213"/>
                              <a:gd name="connsiteY923" fmla="*/ 128945 h 259437"/>
                              <a:gd name="connsiteX924" fmla="*/ 115962 w 174213"/>
                              <a:gd name="connsiteY924" fmla="*/ 128945 h 259437"/>
                              <a:gd name="connsiteX925" fmla="*/ 115962 w 174213"/>
                              <a:gd name="connsiteY925" fmla="*/ 128945 h 259437"/>
                              <a:gd name="connsiteX926" fmla="*/ 122629 w 174213"/>
                              <a:gd name="connsiteY926" fmla="*/ 162282 h 259437"/>
                              <a:gd name="connsiteX927" fmla="*/ 118819 w 174213"/>
                              <a:gd name="connsiteY927" fmla="*/ 159425 h 259437"/>
                              <a:gd name="connsiteX928" fmla="*/ 116914 w 174213"/>
                              <a:gd name="connsiteY928" fmla="*/ 160377 h 259437"/>
                              <a:gd name="connsiteX929" fmla="*/ 119772 w 174213"/>
                              <a:gd name="connsiteY929" fmla="*/ 164187 h 259437"/>
                              <a:gd name="connsiteX930" fmla="*/ 122629 w 174213"/>
                              <a:gd name="connsiteY930" fmla="*/ 162282 h 259437"/>
                              <a:gd name="connsiteX931" fmla="*/ 125487 w 174213"/>
                              <a:gd name="connsiteY931" fmla="*/ 65127 h 259437"/>
                              <a:gd name="connsiteX932" fmla="*/ 123581 w 174213"/>
                              <a:gd name="connsiteY932" fmla="*/ 62270 h 259437"/>
                              <a:gd name="connsiteX933" fmla="*/ 122629 w 174213"/>
                              <a:gd name="connsiteY933" fmla="*/ 62270 h 259437"/>
                              <a:gd name="connsiteX934" fmla="*/ 125487 w 174213"/>
                              <a:gd name="connsiteY934" fmla="*/ 65127 h 259437"/>
                              <a:gd name="connsiteX935" fmla="*/ 125487 w 174213"/>
                              <a:gd name="connsiteY935" fmla="*/ 65127 h 259437"/>
                              <a:gd name="connsiteX936" fmla="*/ 121676 w 174213"/>
                              <a:gd name="connsiteY936" fmla="*/ 70842 h 259437"/>
                              <a:gd name="connsiteX937" fmla="*/ 120724 w 174213"/>
                              <a:gd name="connsiteY937" fmla="*/ 69890 h 259437"/>
                              <a:gd name="connsiteX938" fmla="*/ 117866 w 174213"/>
                              <a:gd name="connsiteY938" fmla="*/ 67032 h 259437"/>
                              <a:gd name="connsiteX939" fmla="*/ 116914 w 174213"/>
                              <a:gd name="connsiteY939" fmla="*/ 67032 h 259437"/>
                              <a:gd name="connsiteX940" fmla="*/ 119772 w 174213"/>
                              <a:gd name="connsiteY940" fmla="*/ 69890 h 259437"/>
                              <a:gd name="connsiteX941" fmla="*/ 120724 w 174213"/>
                              <a:gd name="connsiteY941" fmla="*/ 69890 h 259437"/>
                              <a:gd name="connsiteX942" fmla="*/ 126439 w 174213"/>
                              <a:gd name="connsiteY942" fmla="*/ 69890 h 259437"/>
                              <a:gd name="connsiteX943" fmla="*/ 125487 w 174213"/>
                              <a:gd name="connsiteY943" fmla="*/ 65127 h 259437"/>
                              <a:gd name="connsiteX944" fmla="*/ 120724 w 174213"/>
                              <a:gd name="connsiteY944" fmla="*/ 167997 h 259437"/>
                              <a:gd name="connsiteX945" fmla="*/ 119772 w 174213"/>
                              <a:gd name="connsiteY945" fmla="*/ 169902 h 259437"/>
                              <a:gd name="connsiteX946" fmla="*/ 120724 w 174213"/>
                              <a:gd name="connsiteY946" fmla="*/ 170855 h 259437"/>
                              <a:gd name="connsiteX947" fmla="*/ 120724 w 174213"/>
                              <a:gd name="connsiteY947" fmla="*/ 167997 h 259437"/>
                              <a:gd name="connsiteX948" fmla="*/ 120724 w 174213"/>
                              <a:gd name="connsiteY948" fmla="*/ 167997 h 259437"/>
                              <a:gd name="connsiteX949" fmla="*/ 121676 w 174213"/>
                              <a:gd name="connsiteY949" fmla="*/ 144185 h 259437"/>
                              <a:gd name="connsiteX950" fmla="*/ 121676 w 174213"/>
                              <a:gd name="connsiteY950" fmla="*/ 144185 h 259437"/>
                              <a:gd name="connsiteX951" fmla="*/ 122629 w 174213"/>
                              <a:gd name="connsiteY951" fmla="*/ 144185 h 259437"/>
                              <a:gd name="connsiteX952" fmla="*/ 121676 w 174213"/>
                              <a:gd name="connsiteY952" fmla="*/ 144185 h 259437"/>
                              <a:gd name="connsiteX953" fmla="*/ 121676 w 174213"/>
                              <a:gd name="connsiteY953" fmla="*/ 144185 h 259437"/>
                              <a:gd name="connsiteX954" fmla="*/ 122629 w 174213"/>
                              <a:gd name="connsiteY954" fmla="*/ 157520 h 259437"/>
                              <a:gd name="connsiteX955" fmla="*/ 123581 w 174213"/>
                              <a:gd name="connsiteY955" fmla="*/ 155615 h 259437"/>
                              <a:gd name="connsiteX956" fmla="*/ 121676 w 174213"/>
                              <a:gd name="connsiteY956" fmla="*/ 154662 h 259437"/>
                              <a:gd name="connsiteX957" fmla="*/ 120724 w 174213"/>
                              <a:gd name="connsiteY957" fmla="*/ 156567 h 259437"/>
                              <a:gd name="connsiteX958" fmla="*/ 122629 w 174213"/>
                              <a:gd name="connsiteY958" fmla="*/ 157520 h 259437"/>
                              <a:gd name="connsiteX959" fmla="*/ 123581 w 174213"/>
                              <a:gd name="connsiteY959" fmla="*/ 184190 h 259437"/>
                              <a:gd name="connsiteX960" fmla="*/ 123581 w 174213"/>
                              <a:gd name="connsiteY960" fmla="*/ 184190 h 259437"/>
                              <a:gd name="connsiteX961" fmla="*/ 121676 w 174213"/>
                              <a:gd name="connsiteY961" fmla="*/ 184190 h 259437"/>
                              <a:gd name="connsiteX962" fmla="*/ 123581 w 174213"/>
                              <a:gd name="connsiteY962" fmla="*/ 184190 h 259437"/>
                              <a:gd name="connsiteX963" fmla="*/ 123581 w 174213"/>
                              <a:gd name="connsiteY963" fmla="*/ 184190 h 259437"/>
                              <a:gd name="connsiteX964" fmla="*/ 125487 w 174213"/>
                              <a:gd name="connsiteY964" fmla="*/ 136565 h 259437"/>
                              <a:gd name="connsiteX965" fmla="*/ 122629 w 174213"/>
                              <a:gd name="connsiteY965" fmla="*/ 139422 h 259437"/>
                              <a:gd name="connsiteX966" fmla="*/ 124534 w 174213"/>
                              <a:gd name="connsiteY966" fmla="*/ 141327 h 259437"/>
                              <a:gd name="connsiteX967" fmla="*/ 127391 w 174213"/>
                              <a:gd name="connsiteY967" fmla="*/ 138470 h 259437"/>
                              <a:gd name="connsiteX968" fmla="*/ 125487 w 174213"/>
                              <a:gd name="connsiteY968" fmla="*/ 136565 h 259437"/>
                              <a:gd name="connsiteX969" fmla="*/ 124534 w 174213"/>
                              <a:gd name="connsiteY969" fmla="*/ 172760 h 259437"/>
                              <a:gd name="connsiteX970" fmla="*/ 124534 w 174213"/>
                              <a:gd name="connsiteY970" fmla="*/ 172760 h 259437"/>
                              <a:gd name="connsiteX971" fmla="*/ 124534 w 174213"/>
                              <a:gd name="connsiteY971" fmla="*/ 172760 h 259437"/>
                              <a:gd name="connsiteX972" fmla="*/ 124534 w 174213"/>
                              <a:gd name="connsiteY972" fmla="*/ 172760 h 259437"/>
                              <a:gd name="connsiteX973" fmla="*/ 124534 w 174213"/>
                              <a:gd name="connsiteY973" fmla="*/ 172760 h 259437"/>
                              <a:gd name="connsiteX974" fmla="*/ 128344 w 174213"/>
                              <a:gd name="connsiteY974" fmla="*/ 167997 h 259437"/>
                              <a:gd name="connsiteX975" fmla="*/ 130249 w 174213"/>
                              <a:gd name="connsiteY975" fmla="*/ 167045 h 259437"/>
                              <a:gd name="connsiteX976" fmla="*/ 130249 w 174213"/>
                              <a:gd name="connsiteY976" fmla="*/ 167045 h 259437"/>
                              <a:gd name="connsiteX977" fmla="*/ 128344 w 174213"/>
                              <a:gd name="connsiteY977" fmla="*/ 166092 h 259437"/>
                              <a:gd name="connsiteX978" fmla="*/ 125487 w 174213"/>
                              <a:gd name="connsiteY978" fmla="*/ 167997 h 259437"/>
                              <a:gd name="connsiteX979" fmla="*/ 125487 w 174213"/>
                              <a:gd name="connsiteY979" fmla="*/ 168950 h 259437"/>
                              <a:gd name="connsiteX980" fmla="*/ 128344 w 174213"/>
                              <a:gd name="connsiteY980" fmla="*/ 167997 h 259437"/>
                              <a:gd name="connsiteX981" fmla="*/ 129297 w 174213"/>
                              <a:gd name="connsiteY981" fmla="*/ 183237 h 259437"/>
                              <a:gd name="connsiteX982" fmla="*/ 128344 w 174213"/>
                              <a:gd name="connsiteY982" fmla="*/ 182285 h 259437"/>
                              <a:gd name="connsiteX983" fmla="*/ 127391 w 174213"/>
                              <a:gd name="connsiteY983" fmla="*/ 183237 h 259437"/>
                              <a:gd name="connsiteX984" fmla="*/ 129297 w 174213"/>
                              <a:gd name="connsiteY984" fmla="*/ 183237 h 259437"/>
                              <a:gd name="connsiteX985" fmla="*/ 129297 w 174213"/>
                              <a:gd name="connsiteY985" fmla="*/ 183237 h 259437"/>
                              <a:gd name="connsiteX986" fmla="*/ 129297 w 174213"/>
                              <a:gd name="connsiteY986" fmla="*/ 156567 h 259437"/>
                              <a:gd name="connsiteX987" fmla="*/ 131201 w 174213"/>
                              <a:gd name="connsiteY987" fmla="*/ 157520 h 259437"/>
                              <a:gd name="connsiteX988" fmla="*/ 132154 w 174213"/>
                              <a:gd name="connsiteY988" fmla="*/ 156567 h 259437"/>
                              <a:gd name="connsiteX989" fmla="*/ 129297 w 174213"/>
                              <a:gd name="connsiteY989" fmla="*/ 154662 h 259437"/>
                              <a:gd name="connsiteX990" fmla="*/ 126439 w 174213"/>
                              <a:gd name="connsiteY990" fmla="*/ 153710 h 259437"/>
                              <a:gd name="connsiteX991" fmla="*/ 129297 w 174213"/>
                              <a:gd name="connsiteY991" fmla="*/ 156567 h 259437"/>
                              <a:gd name="connsiteX992" fmla="*/ 132154 w 174213"/>
                              <a:gd name="connsiteY992" fmla="*/ 170855 h 259437"/>
                              <a:gd name="connsiteX993" fmla="*/ 130249 w 174213"/>
                              <a:gd name="connsiteY993" fmla="*/ 167045 h 259437"/>
                              <a:gd name="connsiteX994" fmla="*/ 129297 w 174213"/>
                              <a:gd name="connsiteY994" fmla="*/ 170855 h 259437"/>
                              <a:gd name="connsiteX995" fmla="*/ 128344 w 174213"/>
                              <a:gd name="connsiteY995" fmla="*/ 172760 h 259437"/>
                              <a:gd name="connsiteX996" fmla="*/ 129297 w 174213"/>
                              <a:gd name="connsiteY996" fmla="*/ 177522 h 259437"/>
                              <a:gd name="connsiteX997" fmla="*/ 128344 w 174213"/>
                              <a:gd name="connsiteY997" fmla="*/ 179427 h 259437"/>
                              <a:gd name="connsiteX998" fmla="*/ 129297 w 174213"/>
                              <a:gd name="connsiteY998" fmla="*/ 179427 h 259437"/>
                              <a:gd name="connsiteX999" fmla="*/ 130249 w 174213"/>
                              <a:gd name="connsiteY999" fmla="*/ 177522 h 259437"/>
                              <a:gd name="connsiteX1000" fmla="*/ 132154 w 174213"/>
                              <a:gd name="connsiteY1000" fmla="*/ 176570 h 259437"/>
                              <a:gd name="connsiteX1001" fmla="*/ 132154 w 174213"/>
                              <a:gd name="connsiteY1001" fmla="*/ 170855 h 259437"/>
                              <a:gd name="connsiteX1002" fmla="*/ 131201 w 174213"/>
                              <a:gd name="connsiteY1002" fmla="*/ 160377 h 259437"/>
                              <a:gd name="connsiteX1003" fmla="*/ 128344 w 174213"/>
                              <a:gd name="connsiteY1003" fmla="*/ 157520 h 259437"/>
                              <a:gd name="connsiteX1004" fmla="*/ 127391 w 174213"/>
                              <a:gd name="connsiteY1004" fmla="*/ 158472 h 259437"/>
                              <a:gd name="connsiteX1005" fmla="*/ 129297 w 174213"/>
                              <a:gd name="connsiteY1005" fmla="*/ 161330 h 259437"/>
                              <a:gd name="connsiteX1006" fmla="*/ 131201 w 174213"/>
                              <a:gd name="connsiteY1006" fmla="*/ 160377 h 259437"/>
                              <a:gd name="connsiteX1007" fmla="*/ 134059 w 174213"/>
                              <a:gd name="connsiteY1007" fmla="*/ 64175 h 259437"/>
                              <a:gd name="connsiteX1008" fmla="*/ 130249 w 174213"/>
                              <a:gd name="connsiteY1008" fmla="*/ 61317 h 259437"/>
                              <a:gd name="connsiteX1009" fmla="*/ 130249 w 174213"/>
                              <a:gd name="connsiteY1009" fmla="*/ 61317 h 259437"/>
                              <a:gd name="connsiteX1010" fmla="*/ 130249 w 174213"/>
                              <a:gd name="connsiteY1010" fmla="*/ 57507 h 259437"/>
                              <a:gd name="connsiteX1011" fmla="*/ 131201 w 174213"/>
                              <a:gd name="connsiteY1011" fmla="*/ 56555 h 259437"/>
                              <a:gd name="connsiteX1012" fmla="*/ 129297 w 174213"/>
                              <a:gd name="connsiteY1012" fmla="*/ 56555 h 259437"/>
                              <a:gd name="connsiteX1013" fmla="*/ 127391 w 174213"/>
                              <a:gd name="connsiteY1013" fmla="*/ 65127 h 259437"/>
                              <a:gd name="connsiteX1014" fmla="*/ 130249 w 174213"/>
                              <a:gd name="connsiteY1014" fmla="*/ 65127 h 259437"/>
                              <a:gd name="connsiteX1015" fmla="*/ 132154 w 174213"/>
                              <a:gd name="connsiteY1015" fmla="*/ 66080 h 259437"/>
                              <a:gd name="connsiteX1016" fmla="*/ 133106 w 174213"/>
                              <a:gd name="connsiteY1016" fmla="*/ 67985 h 259437"/>
                              <a:gd name="connsiteX1017" fmla="*/ 134059 w 174213"/>
                              <a:gd name="connsiteY1017" fmla="*/ 64175 h 259437"/>
                              <a:gd name="connsiteX1018" fmla="*/ 128344 w 174213"/>
                              <a:gd name="connsiteY1018" fmla="*/ 144185 h 259437"/>
                              <a:gd name="connsiteX1019" fmla="*/ 128344 w 174213"/>
                              <a:gd name="connsiteY1019" fmla="*/ 144185 h 259437"/>
                              <a:gd name="connsiteX1020" fmla="*/ 132154 w 174213"/>
                              <a:gd name="connsiteY1020" fmla="*/ 143232 h 259437"/>
                              <a:gd name="connsiteX1021" fmla="*/ 133106 w 174213"/>
                              <a:gd name="connsiteY1021" fmla="*/ 143232 h 259437"/>
                              <a:gd name="connsiteX1022" fmla="*/ 134059 w 174213"/>
                              <a:gd name="connsiteY1022" fmla="*/ 142280 h 259437"/>
                              <a:gd name="connsiteX1023" fmla="*/ 133106 w 174213"/>
                              <a:gd name="connsiteY1023" fmla="*/ 141327 h 259437"/>
                              <a:gd name="connsiteX1024" fmla="*/ 128344 w 174213"/>
                              <a:gd name="connsiteY1024" fmla="*/ 144185 h 259437"/>
                              <a:gd name="connsiteX1025" fmla="*/ 131201 w 174213"/>
                              <a:gd name="connsiteY1025" fmla="*/ 61317 h 259437"/>
                              <a:gd name="connsiteX1026" fmla="*/ 131201 w 174213"/>
                              <a:gd name="connsiteY1026" fmla="*/ 64175 h 259437"/>
                              <a:gd name="connsiteX1027" fmla="*/ 128344 w 174213"/>
                              <a:gd name="connsiteY1027" fmla="*/ 64175 h 259437"/>
                              <a:gd name="connsiteX1028" fmla="*/ 131201 w 174213"/>
                              <a:gd name="connsiteY1028" fmla="*/ 61317 h 259437"/>
                              <a:gd name="connsiteX1029" fmla="*/ 131201 w 174213"/>
                              <a:gd name="connsiteY1029" fmla="*/ 61317 h 259437"/>
                              <a:gd name="connsiteX1030" fmla="*/ 131201 w 174213"/>
                              <a:gd name="connsiteY1030" fmla="*/ 191810 h 259437"/>
                              <a:gd name="connsiteX1031" fmla="*/ 133106 w 174213"/>
                              <a:gd name="connsiteY1031" fmla="*/ 190857 h 259437"/>
                              <a:gd name="connsiteX1032" fmla="*/ 131201 w 174213"/>
                              <a:gd name="connsiteY1032" fmla="*/ 188952 h 259437"/>
                              <a:gd name="connsiteX1033" fmla="*/ 129297 w 174213"/>
                              <a:gd name="connsiteY1033" fmla="*/ 190857 h 259437"/>
                              <a:gd name="connsiteX1034" fmla="*/ 131201 w 174213"/>
                              <a:gd name="connsiteY1034" fmla="*/ 191810 h 259437"/>
                              <a:gd name="connsiteX1035" fmla="*/ 133106 w 174213"/>
                              <a:gd name="connsiteY1035" fmla="*/ 149900 h 259437"/>
                              <a:gd name="connsiteX1036" fmla="*/ 132154 w 174213"/>
                              <a:gd name="connsiteY1036" fmla="*/ 148947 h 259437"/>
                              <a:gd name="connsiteX1037" fmla="*/ 131201 w 174213"/>
                              <a:gd name="connsiteY1037" fmla="*/ 150852 h 259437"/>
                              <a:gd name="connsiteX1038" fmla="*/ 132154 w 174213"/>
                              <a:gd name="connsiteY1038" fmla="*/ 150852 h 259437"/>
                              <a:gd name="connsiteX1039" fmla="*/ 133106 w 174213"/>
                              <a:gd name="connsiteY1039" fmla="*/ 149900 h 259437"/>
                              <a:gd name="connsiteX1040" fmla="*/ 131201 w 174213"/>
                              <a:gd name="connsiteY1040" fmla="*/ 198477 h 259437"/>
                              <a:gd name="connsiteX1041" fmla="*/ 131201 w 174213"/>
                              <a:gd name="connsiteY1041" fmla="*/ 198477 h 259437"/>
                              <a:gd name="connsiteX1042" fmla="*/ 131201 w 174213"/>
                              <a:gd name="connsiteY1042" fmla="*/ 197525 h 259437"/>
                              <a:gd name="connsiteX1043" fmla="*/ 131201 w 174213"/>
                              <a:gd name="connsiteY1043" fmla="*/ 198477 h 259437"/>
                              <a:gd name="connsiteX1044" fmla="*/ 131201 w 174213"/>
                              <a:gd name="connsiteY1044" fmla="*/ 198477 h 259437"/>
                              <a:gd name="connsiteX1045" fmla="*/ 133106 w 174213"/>
                              <a:gd name="connsiteY1045" fmla="*/ 204192 h 259437"/>
                              <a:gd name="connsiteX1046" fmla="*/ 134059 w 174213"/>
                              <a:gd name="connsiteY1046" fmla="*/ 203240 h 259437"/>
                              <a:gd name="connsiteX1047" fmla="*/ 133106 w 174213"/>
                              <a:gd name="connsiteY1047" fmla="*/ 201335 h 259437"/>
                              <a:gd name="connsiteX1048" fmla="*/ 131201 w 174213"/>
                              <a:gd name="connsiteY1048" fmla="*/ 202287 h 259437"/>
                              <a:gd name="connsiteX1049" fmla="*/ 133106 w 174213"/>
                              <a:gd name="connsiteY1049" fmla="*/ 204192 h 259437"/>
                              <a:gd name="connsiteX1050" fmla="*/ 133106 w 174213"/>
                              <a:gd name="connsiteY1050" fmla="*/ 179427 h 259437"/>
                              <a:gd name="connsiteX1051" fmla="*/ 134059 w 174213"/>
                              <a:gd name="connsiteY1051" fmla="*/ 178475 h 259437"/>
                              <a:gd name="connsiteX1052" fmla="*/ 134059 w 174213"/>
                              <a:gd name="connsiteY1052" fmla="*/ 176570 h 259437"/>
                              <a:gd name="connsiteX1053" fmla="*/ 132154 w 174213"/>
                              <a:gd name="connsiteY1053" fmla="*/ 178475 h 259437"/>
                              <a:gd name="connsiteX1054" fmla="*/ 133106 w 174213"/>
                              <a:gd name="connsiteY1054" fmla="*/ 179427 h 259437"/>
                              <a:gd name="connsiteX1055" fmla="*/ 134059 w 174213"/>
                              <a:gd name="connsiteY1055" fmla="*/ 166092 h 259437"/>
                              <a:gd name="connsiteX1056" fmla="*/ 137869 w 174213"/>
                              <a:gd name="connsiteY1056" fmla="*/ 165140 h 259437"/>
                              <a:gd name="connsiteX1057" fmla="*/ 137869 w 174213"/>
                              <a:gd name="connsiteY1057" fmla="*/ 162282 h 259437"/>
                              <a:gd name="connsiteX1058" fmla="*/ 136916 w 174213"/>
                              <a:gd name="connsiteY1058" fmla="*/ 160377 h 259437"/>
                              <a:gd name="connsiteX1059" fmla="*/ 135012 w 174213"/>
                              <a:gd name="connsiteY1059" fmla="*/ 162282 h 259437"/>
                              <a:gd name="connsiteX1060" fmla="*/ 134059 w 174213"/>
                              <a:gd name="connsiteY1060" fmla="*/ 164187 h 259437"/>
                              <a:gd name="connsiteX1061" fmla="*/ 134059 w 174213"/>
                              <a:gd name="connsiteY1061" fmla="*/ 166092 h 259437"/>
                              <a:gd name="connsiteX1062" fmla="*/ 135012 w 174213"/>
                              <a:gd name="connsiteY1062" fmla="*/ 185142 h 259437"/>
                              <a:gd name="connsiteX1063" fmla="*/ 137869 w 174213"/>
                              <a:gd name="connsiteY1063" fmla="*/ 183237 h 259437"/>
                              <a:gd name="connsiteX1064" fmla="*/ 135964 w 174213"/>
                              <a:gd name="connsiteY1064" fmla="*/ 181332 h 259437"/>
                              <a:gd name="connsiteX1065" fmla="*/ 133106 w 174213"/>
                              <a:gd name="connsiteY1065" fmla="*/ 183237 h 259437"/>
                              <a:gd name="connsiteX1066" fmla="*/ 135012 w 174213"/>
                              <a:gd name="connsiteY1066" fmla="*/ 185142 h 259437"/>
                              <a:gd name="connsiteX1067" fmla="*/ 134059 w 174213"/>
                              <a:gd name="connsiteY1067" fmla="*/ 208955 h 259437"/>
                              <a:gd name="connsiteX1068" fmla="*/ 135012 w 174213"/>
                              <a:gd name="connsiteY1068" fmla="*/ 208955 h 259437"/>
                              <a:gd name="connsiteX1069" fmla="*/ 134059 w 174213"/>
                              <a:gd name="connsiteY1069" fmla="*/ 207050 h 259437"/>
                              <a:gd name="connsiteX1070" fmla="*/ 133106 w 174213"/>
                              <a:gd name="connsiteY1070" fmla="*/ 208002 h 259437"/>
                              <a:gd name="connsiteX1071" fmla="*/ 134059 w 174213"/>
                              <a:gd name="connsiteY1071" fmla="*/ 208955 h 259437"/>
                              <a:gd name="connsiteX1072" fmla="*/ 135012 w 174213"/>
                              <a:gd name="connsiteY1072" fmla="*/ 74652 h 259437"/>
                              <a:gd name="connsiteX1073" fmla="*/ 135012 w 174213"/>
                              <a:gd name="connsiteY1073" fmla="*/ 74652 h 259437"/>
                              <a:gd name="connsiteX1074" fmla="*/ 134059 w 174213"/>
                              <a:gd name="connsiteY1074" fmla="*/ 73700 h 259437"/>
                              <a:gd name="connsiteX1075" fmla="*/ 135012 w 174213"/>
                              <a:gd name="connsiteY1075" fmla="*/ 74652 h 259437"/>
                              <a:gd name="connsiteX1076" fmla="*/ 135012 w 174213"/>
                              <a:gd name="connsiteY1076" fmla="*/ 74652 h 259437"/>
                              <a:gd name="connsiteX1077" fmla="*/ 137869 w 174213"/>
                              <a:gd name="connsiteY1077" fmla="*/ 71795 h 259437"/>
                              <a:gd name="connsiteX1078" fmla="*/ 137869 w 174213"/>
                              <a:gd name="connsiteY1078" fmla="*/ 69890 h 259437"/>
                              <a:gd name="connsiteX1079" fmla="*/ 135964 w 174213"/>
                              <a:gd name="connsiteY1079" fmla="*/ 67985 h 259437"/>
                              <a:gd name="connsiteX1080" fmla="*/ 134059 w 174213"/>
                              <a:gd name="connsiteY1080" fmla="*/ 70842 h 259437"/>
                              <a:gd name="connsiteX1081" fmla="*/ 137869 w 174213"/>
                              <a:gd name="connsiteY1081" fmla="*/ 71795 h 259437"/>
                              <a:gd name="connsiteX1082" fmla="*/ 135964 w 174213"/>
                              <a:gd name="connsiteY1082" fmla="*/ 215622 h 259437"/>
                              <a:gd name="connsiteX1083" fmla="*/ 136916 w 174213"/>
                              <a:gd name="connsiteY1083" fmla="*/ 213717 h 259437"/>
                              <a:gd name="connsiteX1084" fmla="*/ 135964 w 174213"/>
                              <a:gd name="connsiteY1084" fmla="*/ 212765 h 259437"/>
                              <a:gd name="connsiteX1085" fmla="*/ 135012 w 174213"/>
                              <a:gd name="connsiteY1085" fmla="*/ 214670 h 259437"/>
                              <a:gd name="connsiteX1086" fmla="*/ 135964 w 174213"/>
                              <a:gd name="connsiteY1086" fmla="*/ 215622 h 259437"/>
                              <a:gd name="connsiteX1087" fmla="*/ 137869 w 174213"/>
                              <a:gd name="connsiteY1087" fmla="*/ 53697 h 259437"/>
                              <a:gd name="connsiteX1088" fmla="*/ 137869 w 174213"/>
                              <a:gd name="connsiteY1088" fmla="*/ 53697 h 259437"/>
                              <a:gd name="connsiteX1089" fmla="*/ 135012 w 174213"/>
                              <a:gd name="connsiteY1089" fmla="*/ 54650 h 259437"/>
                              <a:gd name="connsiteX1090" fmla="*/ 135964 w 174213"/>
                              <a:gd name="connsiteY1090" fmla="*/ 55602 h 259437"/>
                              <a:gd name="connsiteX1091" fmla="*/ 137869 w 174213"/>
                              <a:gd name="connsiteY1091" fmla="*/ 53697 h 259437"/>
                              <a:gd name="connsiteX1092" fmla="*/ 135012 w 174213"/>
                              <a:gd name="connsiteY1092" fmla="*/ 46077 h 259437"/>
                              <a:gd name="connsiteX1093" fmla="*/ 135012 w 174213"/>
                              <a:gd name="connsiteY1093" fmla="*/ 46077 h 259437"/>
                              <a:gd name="connsiteX1094" fmla="*/ 136916 w 174213"/>
                              <a:gd name="connsiteY1094" fmla="*/ 47982 h 259437"/>
                              <a:gd name="connsiteX1095" fmla="*/ 140726 w 174213"/>
                              <a:gd name="connsiteY1095" fmla="*/ 47982 h 259437"/>
                              <a:gd name="connsiteX1096" fmla="*/ 140726 w 174213"/>
                              <a:gd name="connsiteY1096" fmla="*/ 47030 h 259437"/>
                              <a:gd name="connsiteX1097" fmla="*/ 139774 w 174213"/>
                              <a:gd name="connsiteY1097" fmla="*/ 46077 h 259437"/>
                              <a:gd name="connsiteX1098" fmla="*/ 135012 w 174213"/>
                              <a:gd name="connsiteY1098" fmla="*/ 46077 h 259437"/>
                              <a:gd name="connsiteX1099" fmla="*/ 136916 w 174213"/>
                              <a:gd name="connsiteY1099" fmla="*/ 187047 h 259437"/>
                              <a:gd name="connsiteX1100" fmla="*/ 135012 w 174213"/>
                              <a:gd name="connsiteY1100" fmla="*/ 188000 h 259437"/>
                              <a:gd name="connsiteX1101" fmla="*/ 136916 w 174213"/>
                              <a:gd name="connsiteY1101" fmla="*/ 188952 h 259437"/>
                              <a:gd name="connsiteX1102" fmla="*/ 142631 w 174213"/>
                              <a:gd name="connsiteY1102" fmla="*/ 188000 h 259437"/>
                              <a:gd name="connsiteX1103" fmla="*/ 141679 w 174213"/>
                              <a:gd name="connsiteY1103" fmla="*/ 192762 h 259437"/>
                              <a:gd name="connsiteX1104" fmla="*/ 138822 w 174213"/>
                              <a:gd name="connsiteY1104" fmla="*/ 193715 h 259437"/>
                              <a:gd name="connsiteX1105" fmla="*/ 135964 w 174213"/>
                              <a:gd name="connsiteY1105" fmla="*/ 191810 h 259437"/>
                              <a:gd name="connsiteX1106" fmla="*/ 135012 w 174213"/>
                              <a:gd name="connsiteY1106" fmla="*/ 194667 h 259437"/>
                              <a:gd name="connsiteX1107" fmla="*/ 135964 w 174213"/>
                              <a:gd name="connsiteY1107" fmla="*/ 196572 h 259437"/>
                              <a:gd name="connsiteX1108" fmla="*/ 138822 w 174213"/>
                              <a:gd name="connsiteY1108" fmla="*/ 194667 h 259437"/>
                              <a:gd name="connsiteX1109" fmla="*/ 138822 w 174213"/>
                              <a:gd name="connsiteY1109" fmla="*/ 193715 h 259437"/>
                              <a:gd name="connsiteX1110" fmla="*/ 139774 w 174213"/>
                              <a:gd name="connsiteY1110" fmla="*/ 195620 h 259437"/>
                              <a:gd name="connsiteX1111" fmla="*/ 143584 w 174213"/>
                              <a:gd name="connsiteY1111" fmla="*/ 202287 h 259437"/>
                              <a:gd name="connsiteX1112" fmla="*/ 150251 w 174213"/>
                              <a:gd name="connsiteY1112" fmla="*/ 201335 h 259437"/>
                              <a:gd name="connsiteX1113" fmla="*/ 148347 w 174213"/>
                              <a:gd name="connsiteY1113" fmla="*/ 197525 h 259437"/>
                              <a:gd name="connsiteX1114" fmla="*/ 146441 w 174213"/>
                              <a:gd name="connsiteY1114" fmla="*/ 195620 h 259437"/>
                              <a:gd name="connsiteX1115" fmla="*/ 144537 w 174213"/>
                              <a:gd name="connsiteY1115" fmla="*/ 194667 h 259437"/>
                              <a:gd name="connsiteX1116" fmla="*/ 144537 w 174213"/>
                              <a:gd name="connsiteY1116" fmla="*/ 196572 h 259437"/>
                              <a:gd name="connsiteX1117" fmla="*/ 145489 w 174213"/>
                              <a:gd name="connsiteY1117" fmla="*/ 197525 h 259437"/>
                              <a:gd name="connsiteX1118" fmla="*/ 146441 w 174213"/>
                              <a:gd name="connsiteY1118" fmla="*/ 199430 h 259437"/>
                              <a:gd name="connsiteX1119" fmla="*/ 143584 w 174213"/>
                              <a:gd name="connsiteY1119" fmla="*/ 200382 h 259437"/>
                              <a:gd name="connsiteX1120" fmla="*/ 139774 w 174213"/>
                              <a:gd name="connsiteY1120" fmla="*/ 193715 h 259437"/>
                              <a:gd name="connsiteX1121" fmla="*/ 143584 w 174213"/>
                              <a:gd name="connsiteY1121" fmla="*/ 191810 h 259437"/>
                              <a:gd name="connsiteX1122" fmla="*/ 140726 w 174213"/>
                              <a:gd name="connsiteY1122" fmla="*/ 188952 h 259437"/>
                              <a:gd name="connsiteX1123" fmla="*/ 136916 w 174213"/>
                              <a:gd name="connsiteY1123" fmla="*/ 187047 h 259437"/>
                              <a:gd name="connsiteX1124" fmla="*/ 137869 w 174213"/>
                              <a:gd name="connsiteY1124" fmla="*/ 222290 h 259437"/>
                              <a:gd name="connsiteX1125" fmla="*/ 136916 w 174213"/>
                              <a:gd name="connsiteY1125" fmla="*/ 222290 h 259437"/>
                              <a:gd name="connsiteX1126" fmla="*/ 135964 w 174213"/>
                              <a:gd name="connsiteY1126" fmla="*/ 223242 h 259437"/>
                              <a:gd name="connsiteX1127" fmla="*/ 137869 w 174213"/>
                              <a:gd name="connsiteY1127" fmla="*/ 222290 h 259437"/>
                              <a:gd name="connsiteX1128" fmla="*/ 137869 w 174213"/>
                              <a:gd name="connsiteY1128" fmla="*/ 222290 h 259437"/>
                              <a:gd name="connsiteX1129" fmla="*/ 145489 w 174213"/>
                              <a:gd name="connsiteY1129" fmla="*/ 220385 h 259437"/>
                              <a:gd name="connsiteX1130" fmla="*/ 143584 w 174213"/>
                              <a:gd name="connsiteY1130" fmla="*/ 214670 h 259437"/>
                              <a:gd name="connsiteX1131" fmla="*/ 141679 w 174213"/>
                              <a:gd name="connsiteY1131" fmla="*/ 210860 h 259437"/>
                              <a:gd name="connsiteX1132" fmla="*/ 142631 w 174213"/>
                              <a:gd name="connsiteY1132" fmla="*/ 206097 h 259437"/>
                              <a:gd name="connsiteX1133" fmla="*/ 142631 w 174213"/>
                              <a:gd name="connsiteY1133" fmla="*/ 204192 h 259437"/>
                              <a:gd name="connsiteX1134" fmla="*/ 140726 w 174213"/>
                              <a:gd name="connsiteY1134" fmla="*/ 205145 h 259437"/>
                              <a:gd name="connsiteX1135" fmla="*/ 136916 w 174213"/>
                              <a:gd name="connsiteY1135" fmla="*/ 208955 h 259437"/>
                              <a:gd name="connsiteX1136" fmla="*/ 141679 w 174213"/>
                              <a:gd name="connsiteY1136" fmla="*/ 209907 h 259437"/>
                              <a:gd name="connsiteX1137" fmla="*/ 145489 w 174213"/>
                              <a:gd name="connsiteY1137" fmla="*/ 220385 h 259437"/>
                              <a:gd name="connsiteX1138" fmla="*/ 145489 w 174213"/>
                              <a:gd name="connsiteY1138" fmla="*/ 220385 h 259437"/>
                              <a:gd name="connsiteX1139" fmla="*/ 145489 w 174213"/>
                              <a:gd name="connsiteY1139" fmla="*/ 220385 h 259437"/>
                              <a:gd name="connsiteX1140" fmla="*/ 136916 w 174213"/>
                              <a:gd name="connsiteY1140" fmla="*/ 169902 h 259437"/>
                              <a:gd name="connsiteX1141" fmla="*/ 136916 w 174213"/>
                              <a:gd name="connsiteY1141" fmla="*/ 169902 h 259437"/>
                              <a:gd name="connsiteX1142" fmla="*/ 137869 w 174213"/>
                              <a:gd name="connsiteY1142" fmla="*/ 168950 h 259437"/>
                              <a:gd name="connsiteX1143" fmla="*/ 136916 w 174213"/>
                              <a:gd name="connsiteY1143" fmla="*/ 169902 h 259437"/>
                              <a:gd name="connsiteX1144" fmla="*/ 136916 w 174213"/>
                              <a:gd name="connsiteY1144" fmla="*/ 169902 h 259437"/>
                              <a:gd name="connsiteX1145" fmla="*/ 140726 w 174213"/>
                              <a:gd name="connsiteY1145" fmla="*/ 75605 h 259437"/>
                              <a:gd name="connsiteX1146" fmla="*/ 140726 w 174213"/>
                              <a:gd name="connsiteY1146" fmla="*/ 75605 h 259437"/>
                              <a:gd name="connsiteX1147" fmla="*/ 136916 w 174213"/>
                              <a:gd name="connsiteY1147" fmla="*/ 76557 h 259437"/>
                              <a:gd name="connsiteX1148" fmla="*/ 137869 w 174213"/>
                              <a:gd name="connsiteY1148" fmla="*/ 76557 h 259437"/>
                              <a:gd name="connsiteX1149" fmla="*/ 140726 w 174213"/>
                              <a:gd name="connsiteY1149" fmla="*/ 75605 h 259437"/>
                              <a:gd name="connsiteX1150" fmla="*/ 137869 w 174213"/>
                              <a:gd name="connsiteY1150" fmla="*/ 60365 h 259437"/>
                              <a:gd name="connsiteX1151" fmla="*/ 138822 w 174213"/>
                              <a:gd name="connsiteY1151" fmla="*/ 60365 h 259437"/>
                              <a:gd name="connsiteX1152" fmla="*/ 139774 w 174213"/>
                              <a:gd name="connsiteY1152" fmla="*/ 58460 h 259437"/>
                              <a:gd name="connsiteX1153" fmla="*/ 137869 w 174213"/>
                              <a:gd name="connsiteY1153" fmla="*/ 60365 h 259437"/>
                              <a:gd name="connsiteX1154" fmla="*/ 140726 w 174213"/>
                              <a:gd name="connsiteY1154" fmla="*/ 177522 h 259437"/>
                              <a:gd name="connsiteX1155" fmla="*/ 137869 w 174213"/>
                              <a:gd name="connsiteY1155" fmla="*/ 179427 h 259437"/>
                              <a:gd name="connsiteX1156" fmla="*/ 138822 w 174213"/>
                              <a:gd name="connsiteY1156" fmla="*/ 180380 h 259437"/>
                              <a:gd name="connsiteX1157" fmla="*/ 140726 w 174213"/>
                              <a:gd name="connsiteY1157" fmla="*/ 177522 h 259437"/>
                              <a:gd name="connsiteX1158" fmla="*/ 140726 w 174213"/>
                              <a:gd name="connsiteY1158" fmla="*/ 177522 h 259437"/>
                              <a:gd name="connsiteX1159" fmla="*/ 138822 w 174213"/>
                              <a:gd name="connsiteY1159" fmla="*/ 200382 h 259437"/>
                              <a:gd name="connsiteX1160" fmla="*/ 138822 w 174213"/>
                              <a:gd name="connsiteY1160" fmla="*/ 200382 h 259437"/>
                              <a:gd name="connsiteX1161" fmla="*/ 138822 w 174213"/>
                              <a:gd name="connsiteY1161" fmla="*/ 201335 h 259437"/>
                              <a:gd name="connsiteX1162" fmla="*/ 138822 w 174213"/>
                              <a:gd name="connsiteY1162" fmla="*/ 200382 h 259437"/>
                              <a:gd name="connsiteX1163" fmla="*/ 138822 w 174213"/>
                              <a:gd name="connsiteY1163" fmla="*/ 200382 h 259437"/>
                              <a:gd name="connsiteX1164" fmla="*/ 138822 w 174213"/>
                              <a:gd name="connsiteY1164" fmla="*/ 155615 h 259437"/>
                              <a:gd name="connsiteX1165" fmla="*/ 138822 w 174213"/>
                              <a:gd name="connsiteY1165" fmla="*/ 155615 h 259437"/>
                              <a:gd name="connsiteX1166" fmla="*/ 139774 w 174213"/>
                              <a:gd name="connsiteY1166" fmla="*/ 155615 h 259437"/>
                              <a:gd name="connsiteX1167" fmla="*/ 138822 w 174213"/>
                              <a:gd name="connsiteY1167" fmla="*/ 155615 h 259437"/>
                              <a:gd name="connsiteX1168" fmla="*/ 138822 w 174213"/>
                              <a:gd name="connsiteY1168" fmla="*/ 155615 h 259437"/>
                              <a:gd name="connsiteX1169" fmla="*/ 140726 w 174213"/>
                              <a:gd name="connsiteY1169" fmla="*/ 56555 h 259437"/>
                              <a:gd name="connsiteX1170" fmla="*/ 140726 w 174213"/>
                              <a:gd name="connsiteY1170" fmla="*/ 56555 h 259437"/>
                              <a:gd name="connsiteX1171" fmla="*/ 138822 w 174213"/>
                              <a:gd name="connsiteY1171" fmla="*/ 57507 h 259437"/>
                              <a:gd name="connsiteX1172" fmla="*/ 140726 w 174213"/>
                              <a:gd name="connsiteY1172" fmla="*/ 56555 h 259437"/>
                              <a:gd name="connsiteX1173" fmla="*/ 141679 w 174213"/>
                              <a:gd name="connsiteY1173" fmla="*/ 81320 h 259437"/>
                              <a:gd name="connsiteX1174" fmla="*/ 140726 w 174213"/>
                              <a:gd name="connsiteY1174" fmla="*/ 79415 h 259437"/>
                              <a:gd name="connsiteX1175" fmla="*/ 139774 w 174213"/>
                              <a:gd name="connsiteY1175" fmla="*/ 80367 h 259437"/>
                              <a:gd name="connsiteX1176" fmla="*/ 141679 w 174213"/>
                              <a:gd name="connsiteY1176" fmla="*/ 81320 h 259437"/>
                              <a:gd name="connsiteX1177" fmla="*/ 141679 w 174213"/>
                              <a:gd name="connsiteY1177" fmla="*/ 81320 h 259437"/>
                              <a:gd name="connsiteX1178" fmla="*/ 140726 w 174213"/>
                              <a:gd name="connsiteY1178" fmla="*/ 64175 h 259437"/>
                              <a:gd name="connsiteX1179" fmla="*/ 139774 w 174213"/>
                              <a:gd name="connsiteY1179" fmla="*/ 65127 h 259437"/>
                              <a:gd name="connsiteX1180" fmla="*/ 140726 w 174213"/>
                              <a:gd name="connsiteY1180" fmla="*/ 66080 h 259437"/>
                              <a:gd name="connsiteX1181" fmla="*/ 141679 w 174213"/>
                              <a:gd name="connsiteY1181" fmla="*/ 65127 h 259437"/>
                              <a:gd name="connsiteX1182" fmla="*/ 140726 w 174213"/>
                              <a:gd name="connsiteY1182" fmla="*/ 64175 h 259437"/>
                              <a:gd name="connsiteX1183" fmla="*/ 141679 w 174213"/>
                              <a:gd name="connsiteY1183" fmla="*/ 157520 h 259437"/>
                              <a:gd name="connsiteX1184" fmla="*/ 142631 w 174213"/>
                              <a:gd name="connsiteY1184" fmla="*/ 159425 h 259437"/>
                              <a:gd name="connsiteX1185" fmla="*/ 143584 w 174213"/>
                              <a:gd name="connsiteY1185" fmla="*/ 157520 h 259437"/>
                              <a:gd name="connsiteX1186" fmla="*/ 142631 w 174213"/>
                              <a:gd name="connsiteY1186" fmla="*/ 156567 h 259437"/>
                              <a:gd name="connsiteX1187" fmla="*/ 141679 w 174213"/>
                              <a:gd name="connsiteY1187" fmla="*/ 157520 h 259437"/>
                              <a:gd name="connsiteX1188" fmla="*/ 142631 w 174213"/>
                              <a:gd name="connsiteY1188" fmla="*/ 169902 h 259437"/>
                              <a:gd name="connsiteX1189" fmla="*/ 142631 w 174213"/>
                              <a:gd name="connsiteY1189" fmla="*/ 169902 h 259437"/>
                              <a:gd name="connsiteX1190" fmla="*/ 142631 w 174213"/>
                              <a:gd name="connsiteY1190" fmla="*/ 167997 h 259437"/>
                              <a:gd name="connsiteX1191" fmla="*/ 142631 w 174213"/>
                              <a:gd name="connsiteY1191" fmla="*/ 169902 h 259437"/>
                              <a:gd name="connsiteX1192" fmla="*/ 142631 w 174213"/>
                              <a:gd name="connsiteY1192" fmla="*/ 169902 h 259437"/>
                              <a:gd name="connsiteX1193" fmla="*/ 144537 w 174213"/>
                              <a:gd name="connsiteY1193" fmla="*/ 226100 h 259437"/>
                              <a:gd name="connsiteX1194" fmla="*/ 143584 w 174213"/>
                              <a:gd name="connsiteY1194" fmla="*/ 224195 h 259437"/>
                              <a:gd name="connsiteX1195" fmla="*/ 142631 w 174213"/>
                              <a:gd name="connsiteY1195" fmla="*/ 225147 h 259437"/>
                              <a:gd name="connsiteX1196" fmla="*/ 144537 w 174213"/>
                              <a:gd name="connsiteY1196" fmla="*/ 226100 h 259437"/>
                              <a:gd name="connsiteX1197" fmla="*/ 144537 w 174213"/>
                              <a:gd name="connsiteY1197" fmla="*/ 226100 h 259437"/>
                              <a:gd name="connsiteX1198" fmla="*/ 143584 w 174213"/>
                              <a:gd name="connsiteY1198" fmla="*/ 173712 h 259437"/>
                              <a:gd name="connsiteX1199" fmla="*/ 145489 w 174213"/>
                              <a:gd name="connsiteY1199" fmla="*/ 172760 h 259437"/>
                              <a:gd name="connsiteX1200" fmla="*/ 144537 w 174213"/>
                              <a:gd name="connsiteY1200" fmla="*/ 171807 h 259437"/>
                              <a:gd name="connsiteX1201" fmla="*/ 143584 w 174213"/>
                              <a:gd name="connsiteY1201" fmla="*/ 173712 h 259437"/>
                              <a:gd name="connsiteX1202" fmla="*/ 143584 w 174213"/>
                              <a:gd name="connsiteY1202" fmla="*/ 173712 h 259437"/>
                              <a:gd name="connsiteX1203" fmla="*/ 142631 w 174213"/>
                              <a:gd name="connsiteY1203" fmla="*/ 179427 h 259437"/>
                              <a:gd name="connsiteX1204" fmla="*/ 144537 w 174213"/>
                              <a:gd name="connsiteY1204" fmla="*/ 181332 h 259437"/>
                              <a:gd name="connsiteX1205" fmla="*/ 145489 w 174213"/>
                              <a:gd name="connsiteY1205" fmla="*/ 181332 h 259437"/>
                              <a:gd name="connsiteX1206" fmla="*/ 142631 w 174213"/>
                              <a:gd name="connsiteY1206" fmla="*/ 179427 h 259437"/>
                              <a:gd name="connsiteX1207" fmla="*/ 142631 w 174213"/>
                              <a:gd name="connsiteY1207" fmla="*/ 179427 h 259437"/>
                              <a:gd name="connsiteX1208" fmla="*/ 144537 w 174213"/>
                              <a:gd name="connsiteY1208" fmla="*/ 47030 h 259437"/>
                              <a:gd name="connsiteX1209" fmla="*/ 149299 w 174213"/>
                              <a:gd name="connsiteY1209" fmla="*/ 48935 h 259437"/>
                              <a:gd name="connsiteX1210" fmla="*/ 151204 w 174213"/>
                              <a:gd name="connsiteY1210" fmla="*/ 47982 h 259437"/>
                              <a:gd name="connsiteX1211" fmla="*/ 149299 w 174213"/>
                              <a:gd name="connsiteY1211" fmla="*/ 47030 h 259437"/>
                              <a:gd name="connsiteX1212" fmla="*/ 144537 w 174213"/>
                              <a:gd name="connsiteY1212" fmla="*/ 46077 h 259437"/>
                              <a:gd name="connsiteX1213" fmla="*/ 143584 w 174213"/>
                              <a:gd name="connsiteY1213" fmla="*/ 47030 h 259437"/>
                              <a:gd name="connsiteX1214" fmla="*/ 144537 w 174213"/>
                              <a:gd name="connsiteY1214" fmla="*/ 47030 h 259437"/>
                              <a:gd name="connsiteX1215" fmla="*/ 143584 w 174213"/>
                              <a:gd name="connsiteY1215" fmla="*/ 145137 h 259437"/>
                              <a:gd name="connsiteX1216" fmla="*/ 143584 w 174213"/>
                              <a:gd name="connsiteY1216" fmla="*/ 145137 h 259437"/>
                              <a:gd name="connsiteX1217" fmla="*/ 144537 w 174213"/>
                              <a:gd name="connsiteY1217" fmla="*/ 145137 h 259437"/>
                              <a:gd name="connsiteX1218" fmla="*/ 143584 w 174213"/>
                              <a:gd name="connsiteY1218" fmla="*/ 145137 h 259437"/>
                              <a:gd name="connsiteX1219" fmla="*/ 143584 w 174213"/>
                              <a:gd name="connsiteY1219" fmla="*/ 145137 h 259437"/>
                              <a:gd name="connsiteX1220" fmla="*/ 154062 w 174213"/>
                              <a:gd name="connsiteY1220" fmla="*/ 208002 h 259437"/>
                              <a:gd name="connsiteX1221" fmla="*/ 151204 w 174213"/>
                              <a:gd name="connsiteY1221" fmla="*/ 206097 h 259437"/>
                              <a:gd name="connsiteX1222" fmla="*/ 148347 w 174213"/>
                              <a:gd name="connsiteY1222" fmla="*/ 206097 h 259437"/>
                              <a:gd name="connsiteX1223" fmla="*/ 144537 w 174213"/>
                              <a:gd name="connsiteY1223" fmla="*/ 207050 h 259437"/>
                              <a:gd name="connsiteX1224" fmla="*/ 146441 w 174213"/>
                              <a:gd name="connsiteY1224" fmla="*/ 209907 h 259437"/>
                              <a:gd name="connsiteX1225" fmla="*/ 148347 w 174213"/>
                              <a:gd name="connsiteY1225" fmla="*/ 211812 h 259437"/>
                              <a:gd name="connsiteX1226" fmla="*/ 149299 w 174213"/>
                              <a:gd name="connsiteY1226" fmla="*/ 212765 h 259437"/>
                              <a:gd name="connsiteX1227" fmla="*/ 154062 w 174213"/>
                              <a:gd name="connsiteY1227" fmla="*/ 208002 h 259437"/>
                              <a:gd name="connsiteX1228" fmla="*/ 151204 w 174213"/>
                              <a:gd name="connsiteY1228" fmla="*/ 51792 h 259437"/>
                              <a:gd name="connsiteX1229" fmla="*/ 147394 w 174213"/>
                              <a:gd name="connsiteY1229" fmla="*/ 51792 h 259437"/>
                              <a:gd name="connsiteX1230" fmla="*/ 144537 w 174213"/>
                              <a:gd name="connsiteY1230" fmla="*/ 52745 h 259437"/>
                              <a:gd name="connsiteX1231" fmla="*/ 146441 w 174213"/>
                              <a:gd name="connsiteY1231" fmla="*/ 55602 h 259437"/>
                              <a:gd name="connsiteX1232" fmla="*/ 149299 w 174213"/>
                              <a:gd name="connsiteY1232" fmla="*/ 56555 h 259437"/>
                              <a:gd name="connsiteX1233" fmla="*/ 151204 w 174213"/>
                              <a:gd name="connsiteY1233" fmla="*/ 58460 h 259437"/>
                              <a:gd name="connsiteX1234" fmla="*/ 149299 w 174213"/>
                              <a:gd name="connsiteY1234" fmla="*/ 60365 h 259437"/>
                              <a:gd name="connsiteX1235" fmla="*/ 149299 w 174213"/>
                              <a:gd name="connsiteY1235" fmla="*/ 62270 h 259437"/>
                              <a:gd name="connsiteX1236" fmla="*/ 149299 w 174213"/>
                              <a:gd name="connsiteY1236" fmla="*/ 64175 h 259437"/>
                              <a:gd name="connsiteX1237" fmla="*/ 149299 w 174213"/>
                              <a:gd name="connsiteY1237" fmla="*/ 66080 h 259437"/>
                              <a:gd name="connsiteX1238" fmla="*/ 152156 w 174213"/>
                              <a:gd name="connsiteY1238" fmla="*/ 67032 h 259437"/>
                              <a:gd name="connsiteX1239" fmla="*/ 155966 w 174213"/>
                              <a:gd name="connsiteY1239" fmla="*/ 67985 h 259437"/>
                              <a:gd name="connsiteX1240" fmla="*/ 154062 w 174213"/>
                              <a:gd name="connsiteY1240" fmla="*/ 66080 h 259437"/>
                              <a:gd name="connsiteX1241" fmla="*/ 153109 w 174213"/>
                              <a:gd name="connsiteY1241" fmla="*/ 64175 h 259437"/>
                              <a:gd name="connsiteX1242" fmla="*/ 154062 w 174213"/>
                              <a:gd name="connsiteY1242" fmla="*/ 63222 h 259437"/>
                              <a:gd name="connsiteX1243" fmla="*/ 155966 w 174213"/>
                              <a:gd name="connsiteY1243" fmla="*/ 61317 h 259437"/>
                              <a:gd name="connsiteX1244" fmla="*/ 154062 w 174213"/>
                              <a:gd name="connsiteY1244" fmla="*/ 57507 h 259437"/>
                              <a:gd name="connsiteX1245" fmla="*/ 151204 w 174213"/>
                              <a:gd name="connsiteY1245" fmla="*/ 51792 h 259437"/>
                              <a:gd name="connsiteX1246" fmla="*/ 154062 w 174213"/>
                              <a:gd name="connsiteY1246" fmla="*/ 54650 h 259437"/>
                              <a:gd name="connsiteX1247" fmla="*/ 155014 w 174213"/>
                              <a:gd name="connsiteY1247" fmla="*/ 55602 h 259437"/>
                              <a:gd name="connsiteX1248" fmla="*/ 156919 w 174213"/>
                              <a:gd name="connsiteY1248" fmla="*/ 51792 h 259437"/>
                              <a:gd name="connsiteX1249" fmla="*/ 155966 w 174213"/>
                              <a:gd name="connsiteY1249" fmla="*/ 50840 h 259437"/>
                              <a:gd name="connsiteX1250" fmla="*/ 151204 w 174213"/>
                              <a:gd name="connsiteY1250" fmla="*/ 51792 h 259437"/>
                              <a:gd name="connsiteX1251" fmla="*/ 145489 w 174213"/>
                              <a:gd name="connsiteY1251" fmla="*/ 176570 h 259437"/>
                              <a:gd name="connsiteX1252" fmla="*/ 145489 w 174213"/>
                              <a:gd name="connsiteY1252" fmla="*/ 176570 h 259437"/>
                              <a:gd name="connsiteX1253" fmla="*/ 145489 w 174213"/>
                              <a:gd name="connsiteY1253" fmla="*/ 176570 h 259437"/>
                              <a:gd name="connsiteX1254" fmla="*/ 145489 w 174213"/>
                              <a:gd name="connsiteY1254" fmla="*/ 176570 h 259437"/>
                              <a:gd name="connsiteX1255" fmla="*/ 145489 w 174213"/>
                              <a:gd name="connsiteY1255" fmla="*/ 176570 h 259437"/>
                              <a:gd name="connsiteX1256" fmla="*/ 144537 w 174213"/>
                              <a:gd name="connsiteY1256" fmla="*/ 162282 h 259437"/>
                              <a:gd name="connsiteX1257" fmla="*/ 145489 w 174213"/>
                              <a:gd name="connsiteY1257" fmla="*/ 164187 h 259437"/>
                              <a:gd name="connsiteX1258" fmla="*/ 148347 w 174213"/>
                              <a:gd name="connsiteY1258" fmla="*/ 169902 h 259437"/>
                              <a:gd name="connsiteX1259" fmla="*/ 150251 w 174213"/>
                              <a:gd name="connsiteY1259" fmla="*/ 170855 h 259437"/>
                              <a:gd name="connsiteX1260" fmla="*/ 152156 w 174213"/>
                              <a:gd name="connsiteY1260" fmla="*/ 167997 h 259437"/>
                              <a:gd name="connsiteX1261" fmla="*/ 147394 w 174213"/>
                              <a:gd name="connsiteY1261" fmla="*/ 161330 h 259437"/>
                              <a:gd name="connsiteX1262" fmla="*/ 145489 w 174213"/>
                              <a:gd name="connsiteY1262" fmla="*/ 160377 h 259437"/>
                              <a:gd name="connsiteX1263" fmla="*/ 144537 w 174213"/>
                              <a:gd name="connsiteY1263" fmla="*/ 162282 h 259437"/>
                              <a:gd name="connsiteX1264" fmla="*/ 150251 w 174213"/>
                              <a:gd name="connsiteY1264" fmla="*/ 67985 h 259437"/>
                              <a:gd name="connsiteX1265" fmla="*/ 147394 w 174213"/>
                              <a:gd name="connsiteY1265" fmla="*/ 66080 h 259437"/>
                              <a:gd name="connsiteX1266" fmla="*/ 145489 w 174213"/>
                              <a:gd name="connsiteY1266" fmla="*/ 67985 h 259437"/>
                              <a:gd name="connsiteX1267" fmla="*/ 148347 w 174213"/>
                              <a:gd name="connsiteY1267" fmla="*/ 69890 h 259437"/>
                              <a:gd name="connsiteX1268" fmla="*/ 150251 w 174213"/>
                              <a:gd name="connsiteY1268" fmla="*/ 67985 h 259437"/>
                              <a:gd name="connsiteX1269" fmla="*/ 149299 w 174213"/>
                              <a:gd name="connsiteY1269" fmla="*/ 220385 h 259437"/>
                              <a:gd name="connsiteX1270" fmla="*/ 149299 w 174213"/>
                              <a:gd name="connsiteY1270" fmla="*/ 220385 h 259437"/>
                              <a:gd name="connsiteX1271" fmla="*/ 147394 w 174213"/>
                              <a:gd name="connsiteY1271" fmla="*/ 219432 h 259437"/>
                              <a:gd name="connsiteX1272" fmla="*/ 148347 w 174213"/>
                              <a:gd name="connsiteY1272" fmla="*/ 220385 h 259437"/>
                              <a:gd name="connsiteX1273" fmla="*/ 149299 w 174213"/>
                              <a:gd name="connsiteY1273" fmla="*/ 220385 h 259437"/>
                              <a:gd name="connsiteX1274" fmla="*/ 147394 w 174213"/>
                              <a:gd name="connsiteY1274" fmla="*/ 153710 h 259437"/>
                              <a:gd name="connsiteX1275" fmla="*/ 147394 w 174213"/>
                              <a:gd name="connsiteY1275" fmla="*/ 153710 h 259437"/>
                              <a:gd name="connsiteX1276" fmla="*/ 147394 w 174213"/>
                              <a:gd name="connsiteY1276" fmla="*/ 153710 h 259437"/>
                              <a:gd name="connsiteX1277" fmla="*/ 147394 w 174213"/>
                              <a:gd name="connsiteY1277" fmla="*/ 153710 h 259437"/>
                              <a:gd name="connsiteX1278" fmla="*/ 147394 w 174213"/>
                              <a:gd name="connsiteY1278" fmla="*/ 153710 h 259437"/>
                              <a:gd name="connsiteX1279" fmla="*/ 149299 w 174213"/>
                              <a:gd name="connsiteY1279" fmla="*/ 228957 h 259437"/>
                              <a:gd name="connsiteX1280" fmla="*/ 148347 w 174213"/>
                              <a:gd name="connsiteY1280" fmla="*/ 228005 h 259437"/>
                              <a:gd name="connsiteX1281" fmla="*/ 147394 w 174213"/>
                              <a:gd name="connsiteY1281" fmla="*/ 228005 h 259437"/>
                              <a:gd name="connsiteX1282" fmla="*/ 149299 w 174213"/>
                              <a:gd name="connsiteY1282" fmla="*/ 228957 h 259437"/>
                              <a:gd name="connsiteX1283" fmla="*/ 149299 w 174213"/>
                              <a:gd name="connsiteY1283" fmla="*/ 228957 h 259437"/>
                              <a:gd name="connsiteX1284" fmla="*/ 149299 w 174213"/>
                              <a:gd name="connsiteY1284" fmla="*/ 215622 h 259437"/>
                              <a:gd name="connsiteX1285" fmla="*/ 149299 w 174213"/>
                              <a:gd name="connsiteY1285" fmla="*/ 215622 h 259437"/>
                              <a:gd name="connsiteX1286" fmla="*/ 147394 w 174213"/>
                              <a:gd name="connsiteY1286" fmla="*/ 215622 h 259437"/>
                              <a:gd name="connsiteX1287" fmla="*/ 149299 w 174213"/>
                              <a:gd name="connsiteY1287" fmla="*/ 215622 h 259437"/>
                              <a:gd name="connsiteX1288" fmla="*/ 149299 w 174213"/>
                              <a:gd name="connsiteY1288" fmla="*/ 215622 h 259437"/>
                              <a:gd name="connsiteX1289" fmla="*/ 150251 w 174213"/>
                              <a:gd name="connsiteY1289" fmla="*/ 182285 h 259437"/>
                              <a:gd name="connsiteX1290" fmla="*/ 148347 w 174213"/>
                              <a:gd name="connsiteY1290" fmla="*/ 180380 h 259437"/>
                              <a:gd name="connsiteX1291" fmla="*/ 147394 w 174213"/>
                              <a:gd name="connsiteY1291" fmla="*/ 182285 h 259437"/>
                              <a:gd name="connsiteX1292" fmla="*/ 148347 w 174213"/>
                              <a:gd name="connsiteY1292" fmla="*/ 183237 h 259437"/>
                              <a:gd name="connsiteX1293" fmla="*/ 150251 w 174213"/>
                              <a:gd name="connsiteY1293" fmla="*/ 182285 h 259437"/>
                              <a:gd name="connsiteX1294" fmla="*/ 148347 w 174213"/>
                              <a:gd name="connsiteY1294" fmla="*/ 41315 h 259437"/>
                              <a:gd name="connsiteX1295" fmla="*/ 148347 w 174213"/>
                              <a:gd name="connsiteY1295" fmla="*/ 41315 h 259437"/>
                              <a:gd name="connsiteX1296" fmla="*/ 148347 w 174213"/>
                              <a:gd name="connsiteY1296" fmla="*/ 41315 h 259437"/>
                              <a:gd name="connsiteX1297" fmla="*/ 148347 w 174213"/>
                              <a:gd name="connsiteY1297" fmla="*/ 41315 h 259437"/>
                              <a:gd name="connsiteX1298" fmla="*/ 148347 w 174213"/>
                              <a:gd name="connsiteY1298" fmla="*/ 41315 h 259437"/>
                              <a:gd name="connsiteX1299" fmla="*/ 154062 w 174213"/>
                              <a:gd name="connsiteY1299" fmla="*/ 224195 h 259437"/>
                              <a:gd name="connsiteX1300" fmla="*/ 153109 w 174213"/>
                              <a:gd name="connsiteY1300" fmla="*/ 222290 h 259437"/>
                              <a:gd name="connsiteX1301" fmla="*/ 152156 w 174213"/>
                              <a:gd name="connsiteY1301" fmla="*/ 223242 h 259437"/>
                              <a:gd name="connsiteX1302" fmla="*/ 154062 w 174213"/>
                              <a:gd name="connsiteY1302" fmla="*/ 224195 h 259437"/>
                              <a:gd name="connsiteX1303" fmla="*/ 154062 w 174213"/>
                              <a:gd name="connsiteY1303" fmla="*/ 224195 h 259437"/>
                              <a:gd name="connsiteX1304" fmla="*/ 153109 w 174213"/>
                              <a:gd name="connsiteY1304" fmla="*/ 174665 h 259437"/>
                              <a:gd name="connsiteX1305" fmla="*/ 152156 w 174213"/>
                              <a:gd name="connsiteY1305" fmla="*/ 178475 h 259437"/>
                              <a:gd name="connsiteX1306" fmla="*/ 154062 w 174213"/>
                              <a:gd name="connsiteY1306" fmla="*/ 178475 h 259437"/>
                              <a:gd name="connsiteX1307" fmla="*/ 158824 w 174213"/>
                              <a:gd name="connsiteY1307" fmla="*/ 176570 h 259437"/>
                              <a:gd name="connsiteX1308" fmla="*/ 159776 w 174213"/>
                              <a:gd name="connsiteY1308" fmla="*/ 175617 h 259437"/>
                              <a:gd name="connsiteX1309" fmla="*/ 159776 w 174213"/>
                              <a:gd name="connsiteY1309" fmla="*/ 175617 h 259437"/>
                              <a:gd name="connsiteX1310" fmla="*/ 155966 w 174213"/>
                              <a:gd name="connsiteY1310" fmla="*/ 173712 h 259437"/>
                              <a:gd name="connsiteX1311" fmla="*/ 153109 w 174213"/>
                              <a:gd name="connsiteY1311" fmla="*/ 174665 h 259437"/>
                              <a:gd name="connsiteX1312" fmla="*/ 152156 w 174213"/>
                              <a:gd name="connsiteY1312" fmla="*/ 163235 h 259437"/>
                              <a:gd name="connsiteX1313" fmla="*/ 152156 w 174213"/>
                              <a:gd name="connsiteY1313" fmla="*/ 163235 h 259437"/>
                              <a:gd name="connsiteX1314" fmla="*/ 154062 w 174213"/>
                              <a:gd name="connsiteY1314" fmla="*/ 161330 h 259437"/>
                              <a:gd name="connsiteX1315" fmla="*/ 153109 w 174213"/>
                              <a:gd name="connsiteY1315" fmla="*/ 160377 h 259437"/>
                              <a:gd name="connsiteX1316" fmla="*/ 152156 w 174213"/>
                              <a:gd name="connsiteY1316" fmla="*/ 163235 h 259437"/>
                              <a:gd name="connsiteX1317" fmla="*/ 153109 w 174213"/>
                              <a:gd name="connsiteY1317" fmla="*/ 42267 h 259437"/>
                              <a:gd name="connsiteX1318" fmla="*/ 156919 w 174213"/>
                              <a:gd name="connsiteY1318" fmla="*/ 42267 h 259437"/>
                              <a:gd name="connsiteX1319" fmla="*/ 157872 w 174213"/>
                              <a:gd name="connsiteY1319" fmla="*/ 41315 h 259437"/>
                              <a:gd name="connsiteX1320" fmla="*/ 156919 w 174213"/>
                              <a:gd name="connsiteY1320" fmla="*/ 41315 h 259437"/>
                              <a:gd name="connsiteX1321" fmla="*/ 155014 w 174213"/>
                              <a:gd name="connsiteY1321" fmla="*/ 39410 h 259437"/>
                              <a:gd name="connsiteX1322" fmla="*/ 154062 w 174213"/>
                              <a:gd name="connsiteY1322" fmla="*/ 38457 h 259437"/>
                              <a:gd name="connsiteX1323" fmla="*/ 151204 w 174213"/>
                              <a:gd name="connsiteY1323" fmla="*/ 41315 h 259437"/>
                              <a:gd name="connsiteX1324" fmla="*/ 153109 w 174213"/>
                              <a:gd name="connsiteY1324" fmla="*/ 42267 h 259437"/>
                              <a:gd name="connsiteX1325" fmla="*/ 154062 w 174213"/>
                              <a:gd name="connsiteY1325" fmla="*/ 184190 h 259437"/>
                              <a:gd name="connsiteX1326" fmla="*/ 154062 w 174213"/>
                              <a:gd name="connsiteY1326" fmla="*/ 184190 h 259437"/>
                              <a:gd name="connsiteX1327" fmla="*/ 154062 w 174213"/>
                              <a:gd name="connsiteY1327" fmla="*/ 182285 h 259437"/>
                              <a:gd name="connsiteX1328" fmla="*/ 153109 w 174213"/>
                              <a:gd name="connsiteY1328" fmla="*/ 182285 h 259437"/>
                              <a:gd name="connsiteX1329" fmla="*/ 154062 w 174213"/>
                              <a:gd name="connsiteY1329" fmla="*/ 184190 h 259437"/>
                              <a:gd name="connsiteX1330" fmla="*/ 155966 w 174213"/>
                              <a:gd name="connsiteY1330" fmla="*/ 193715 h 259437"/>
                              <a:gd name="connsiteX1331" fmla="*/ 155966 w 174213"/>
                              <a:gd name="connsiteY1331" fmla="*/ 193715 h 259437"/>
                              <a:gd name="connsiteX1332" fmla="*/ 155014 w 174213"/>
                              <a:gd name="connsiteY1332" fmla="*/ 193715 h 259437"/>
                              <a:gd name="connsiteX1333" fmla="*/ 155966 w 174213"/>
                              <a:gd name="connsiteY1333" fmla="*/ 193715 h 259437"/>
                              <a:gd name="connsiteX1334" fmla="*/ 155966 w 174213"/>
                              <a:gd name="connsiteY1334" fmla="*/ 193715 h 259437"/>
                              <a:gd name="connsiteX1335" fmla="*/ 162634 w 174213"/>
                              <a:gd name="connsiteY1335" fmla="*/ 200382 h 259437"/>
                              <a:gd name="connsiteX1336" fmla="*/ 159776 w 174213"/>
                              <a:gd name="connsiteY1336" fmla="*/ 199430 h 259437"/>
                              <a:gd name="connsiteX1337" fmla="*/ 159776 w 174213"/>
                              <a:gd name="connsiteY1337" fmla="*/ 199430 h 259437"/>
                              <a:gd name="connsiteX1338" fmla="*/ 156919 w 174213"/>
                              <a:gd name="connsiteY1338" fmla="*/ 200382 h 259437"/>
                              <a:gd name="connsiteX1339" fmla="*/ 156919 w 174213"/>
                              <a:gd name="connsiteY1339" fmla="*/ 201335 h 259437"/>
                              <a:gd name="connsiteX1340" fmla="*/ 159776 w 174213"/>
                              <a:gd name="connsiteY1340" fmla="*/ 202287 h 259437"/>
                              <a:gd name="connsiteX1341" fmla="*/ 160729 w 174213"/>
                              <a:gd name="connsiteY1341" fmla="*/ 202287 h 259437"/>
                              <a:gd name="connsiteX1342" fmla="*/ 162634 w 174213"/>
                              <a:gd name="connsiteY1342" fmla="*/ 200382 h 259437"/>
                              <a:gd name="connsiteX1343" fmla="*/ 159776 w 174213"/>
                              <a:gd name="connsiteY1343" fmla="*/ 208955 h 259437"/>
                              <a:gd name="connsiteX1344" fmla="*/ 156919 w 174213"/>
                              <a:gd name="connsiteY1344" fmla="*/ 207050 h 259437"/>
                              <a:gd name="connsiteX1345" fmla="*/ 155966 w 174213"/>
                              <a:gd name="connsiteY1345" fmla="*/ 208002 h 259437"/>
                              <a:gd name="connsiteX1346" fmla="*/ 159776 w 174213"/>
                              <a:gd name="connsiteY1346" fmla="*/ 208955 h 259437"/>
                              <a:gd name="connsiteX1347" fmla="*/ 159776 w 174213"/>
                              <a:gd name="connsiteY1347" fmla="*/ 208955 h 259437"/>
                              <a:gd name="connsiteX1348" fmla="*/ 157872 w 174213"/>
                              <a:gd name="connsiteY1348" fmla="*/ 46077 h 259437"/>
                              <a:gd name="connsiteX1349" fmla="*/ 157872 w 174213"/>
                              <a:gd name="connsiteY1349" fmla="*/ 46077 h 259437"/>
                              <a:gd name="connsiteX1350" fmla="*/ 155966 w 174213"/>
                              <a:gd name="connsiteY1350" fmla="*/ 46077 h 259437"/>
                              <a:gd name="connsiteX1351" fmla="*/ 157872 w 174213"/>
                              <a:gd name="connsiteY1351" fmla="*/ 46077 h 259437"/>
                              <a:gd name="connsiteX1352" fmla="*/ 157872 w 174213"/>
                              <a:gd name="connsiteY1352" fmla="*/ 46077 h 259437"/>
                              <a:gd name="connsiteX1353" fmla="*/ 157872 w 174213"/>
                              <a:gd name="connsiteY1353" fmla="*/ 163235 h 259437"/>
                              <a:gd name="connsiteX1354" fmla="*/ 157872 w 174213"/>
                              <a:gd name="connsiteY1354" fmla="*/ 163235 h 259437"/>
                              <a:gd name="connsiteX1355" fmla="*/ 157872 w 174213"/>
                              <a:gd name="connsiteY1355" fmla="*/ 163235 h 259437"/>
                              <a:gd name="connsiteX1356" fmla="*/ 157872 w 174213"/>
                              <a:gd name="connsiteY1356" fmla="*/ 163235 h 259437"/>
                              <a:gd name="connsiteX1357" fmla="*/ 157872 w 174213"/>
                              <a:gd name="connsiteY1357" fmla="*/ 163235 h 259437"/>
                              <a:gd name="connsiteX1358" fmla="*/ 159776 w 174213"/>
                              <a:gd name="connsiteY1358" fmla="*/ 188000 h 259437"/>
                              <a:gd name="connsiteX1359" fmla="*/ 160729 w 174213"/>
                              <a:gd name="connsiteY1359" fmla="*/ 189905 h 259437"/>
                              <a:gd name="connsiteX1360" fmla="*/ 161681 w 174213"/>
                              <a:gd name="connsiteY1360" fmla="*/ 188952 h 259437"/>
                              <a:gd name="connsiteX1361" fmla="*/ 160729 w 174213"/>
                              <a:gd name="connsiteY1361" fmla="*/ 187047 h 259437"/>
                              <a:gd name="connsiteX1362" fmla="*/ 159776 w 174213"/>
                              <a:gd name="connsiteY1362" fmla="*/ 188000 h 259437"/>
                              <a:gd name="connsiteX1363" fmla="*/ 163587 w 174213"/>
                              <a:gd name="connsiteY1363" fmla="*/ 194667 h 259437"/>
                              <a:gd name="connsiteX1364" fmla="*/ 163587 w 174213"/>
                              <a:gd name="connsiteY1364" fmla="*/ 194667 h 259437"/>
                              <a:gd name="connsiteX1365" fmla="*/ 162634 w 174213"/>
                              <a:gd name="connsiteY1365" fmla="*/ 194667 h 259437"/>
                              <a:gd name="connsiteX1366" fmla="*/ 163587 w 174213"/>
                              <a:gd name="connsiteY1366" fmla="*/ 194667 h 259437"/>
                              <a:gd name="connsiteX1367" fmla="*/ 163587 w 174213"/>
                              <a:gd name="connsiteY1367" fmla="*/ 194667 h 259437"/>
                              <a:gd name="connsiteX1368" fmla="*/ 167397 w 174213"/>
                              <a:gd name="connsiteY1368" fmla="*/ 205145 h 259437"/>
                              <a:gd name="connsiteX1369" fmla="*/ 167397 w 174213"/>
                              <a:gd name="connsiteY1369" fmla="*/ 205145 h 259437"/>
                              <a:gd name="connsiteX1370" fmla="*/ 166444 w 174213"/>
                              <a:gd name="connsiteY1370" fmla="*/ 205145 h 259437"/>
                              <a:gd name="connsiteX1371" fmla="*/ 167397 w 174213"/>
                              <a:gd name="connsiteY1371" fmla="*/ 205145 h 259437"/>
                              <a:gd name="connsiteX1372" fmla="*/ 167397 w 174213"/>
                              <a:gd name="connsiteY1372" fmla="*/ 205145 h 2594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 ang="0">
                                <a:pos x="connsiteX1184" y="connsiteY1184"/>
                              </a:cxn>
                              <a:cxn ang="0">
                                <a:pos x="connsiteX1185" y="connsiteY1185"/>
                              </a:cxn>
                              <a:cxn ang="0">
                                <a:pos x="connsiteX1186" y="connsiteY1186"/>
                              </a:cxn>
                              <a:cxn ang="0">
                                <a:pos x="connsiteX1187" y="connsiteY1187"/>
                              </a:cxn>
                              <a:cxn ang="0">
                                <a:pos x="connsiteX1188" y="connsiteY1188"/>
                              </a:cxn>
                              <a:cxn ang="0">
                                <a:pos x="connsiteX1189" y="connsiteY1189"/>
                              </a:cxn>
                              <a:cxn ang="0">
                                <a:pos x="connsiteX1190" y="connsiteY1190"/>
                              </a:cxn>
                              <a:cxn ang="0">
                                <a:pos x="connsiteX1191" y="connsiteY1191"/>
                              </a:cxn>
                              <a:cxn ang="0">
                                <a:pos x="connsiteX1192" y="connsiteY1192"/>
                              </a:cxn>
                              <a:cxn ang="0">
                                <a:pos x="connsiteX1193" y="connsiteY1193"/>
                              </a:cxn>
                              <a:cxn ang="0">
                                <a:pos x="connsiteX1194" y="connsiteY1194"/>
                              </a:cxn>
                              <a:cxn ang="0">
                                <a:pos x="connsiteX1195" y="connsiteY1195"/>
                              </a:cxn>
                              <a:cxn ang="0">
                                <a:pos x="connsiteX1196" y="connsiteY1196"/>
                              </a:cxn>
                              <a:cxn ang="0">
                                <a:pos x="connsiteX1197" y="connsiteY1197"/>
                              </a:cxn>
                              <a:cxn ang="0">
                                <a:pos x="connsiteX1198" y="connsiteY1198"/>
                              </a:cxn>
                              <a:cxn ang="0">
                                <a:pos x="connsiteX1199" y="connsiteY1199"/>
                              </a:cxn>
                              <a:cxn ang="0">
                                <a:pos x="connsiteX1200" y="connsiteY1200"/>
                              </a:cxn>
                              <a:cxn ang="0">
                                <a:pos x="connsiteX1201" y="connsiteY1201"/>
                              </a:cxn>
                              <a:cxn ang="0">
                                <a:pos x="connsiteX1202" y="connsiteY1202"/>
                              </a:cxn>
                              <a:cxn ang="0">
                                <a:pos x="connsiteX1203" y="connsiteY1203"/>
                              </a:cxn>
                              <a:cxn ang="0">
                                <a:pos x="connsiteX1204" y="connsiteY1204"/>
                              </a:cxn>
                              <a:cxn ang="0">
                                <a:pos x="connsiteX1205" y="connsiteY1205"/>
                              </a:cxn>
                              <a:cxn ang="0">
                                <a:pos x="connsiteX1206" y="connsiteY1206"/>
                              </a:cxn>
                              <a:cxn ang="0">
                                <a:pos x="connsiteX1207" y="connsiteY1207"/>
                              </a:cxn>
                              <a:cxn ang="0">
                                <a:pos x="connsiteX1208" y="connsiteY1208"/>
                              </a:cxn>
                              <a:cxn ang="0">
                                <a:pos x="connsiteX1209" y="connsiteY1209"/>
                              </a:cxn>
                              <a:cxn ang="0">
                                <a:pos x="connsiteX1210" y="connsiteY1210"/>
                              </a:cxn>
                              <a:cxn ang="0">
                                <a:pos x="connsiteX1211" y="connsiteY1211"/>
                              </a:cxn>
                              <a:cxn ang="0">
                                <a:pos x="connsiteX1212" y="connsiteY1212"/>
                              </a:cxn>
                              <a:cxn ang="0">
                                <a:pos x="connsiteX1213" y="connsiteY1213"/>
                              </a:cxn>
                              <a:cxn ang="0">
                                <a:pos x="connsiteX1214" y="connsiteY1214"/>
                              </a:cxn>
                              <a:cxn ang="0">
                                <a:pos x="connsiteX1215" y="connsiteY1215"/>
                              </a:cxn>
                              <a:cxn ang="0">
                                <a:pos x="connsiteX1216" y="connsiteY1216"/>
                              </a:cxn>
                              <a:cxn ang="0">
                                <a:pos x="connsiteX1217" y="connsiteY1217"/>
                              </a:cxn>
                              <a:cxn ang="0">
                                <a:pos x="connsiteX1218" y="connsiteY1218"/>
                              </a:cxn>
                              <a:cxn ang="0">
                                <a:pos x="connsiteX1219" y="connsiteY1219"/>
                              </a:cxn>
                              <a:cxn ang="0">
                                <a:pos x="connsiteX1220" y="connsiteY1220"/>
                              </a:cxn>
                              <a:cxn ang="0">
                                <a:pos x="connsiteX1221" y="connsiteY1221"/>
                              </a:cxn>
                              <a:cxn ang="0">
                                <a:pos x="connsiteX1222" y="connsiteY1222"/>
                              </a:cxn>
                              <a:cxn ang="0">
                                <a:pos x="connsiteX1223" y="connsiteY1223"/>
                              </a:cxn>
                              <a:cxn ang="0">
                                <a:pos x="connsiteX1224" y="connsiteY1224"/>
                              </a:cxn>
                              <a:cxn ang="0">
                                <a:pos x="connsiteX1225" y="connsiteY1225"/>
                              </a:cxn>
                              <a:cxn ang="0">
                                <a:pos x="connsiteX1226" y="connsiteY1226"/>
                              </a:cxn>
                              <a:cxn ang="0">
                                <a:pos x="connsiteX1227" y="connsiteY1227"/>
                              </a:cxn>
                              <a:cxn ang="0">
                                <a:pos x="connsiteX1228" y="connsiteY1228"/>
                              </a:cxn>
                              <a:cxn ang="0">
                                <a:pos x="connsiteX1229" y="connsiteY1229"/>
                              </a:cxn>
                              <a:cxn ang="0">
                                <a:pos x="connsiteX1230" y="connsiteY1230"/>
                              </a:cxn>
                              <a:cxn ang="0">
                                <a:pos x="connsiteX1231" y="connsiteY1231"/>
                              </a:cxn>
                              <a:cxn ang="0">
                                <a:pos x="connsiteX1232" y="connsiteY1232"/>
                              </a:cxn>
                              <a:cxn ang="0">
                                <a:pos x="connsiteX1233" y="connsiteY1233"/>
                              </a:cxn>
                              <a:cxn ang="0">
                                <a:pos x="connsiteX1234" y="connsiteY1234"/>
                              </a:cxn>
                              <a:cxn ang="0">
                                <a:pos x="connsiteX1235" y="connsiteY1235"/>
                              </a:cxn>
                              <a:cxn ang="0">
                                <a:pos x="connsiteX1236" y="connsiteY1236"/>
                              </a:cxn>
                              <a:cxn ang="0">
                                <a:pos x="connsiteX1237" y="connsiteY1237"/>
                              </a:cxn>
                              <a:cxn ang="0">
                                <a:pos x="connsiteX1238" y="connsiteY1238"/>
                              </a:cxn>
                              <a:cxn ang="0">
                                <a:pos x="connsiteX1239" y="connsiteY1239"/>
                              </a:cxn>
                              <a:cxn ang="0">
                                <a:pos x="connsiteX1240" y="connsiteY1240"/>
                              </a:cxn>
                              <a:cxn ang="0">
                                <a:pos x="connsiteX1241" y="connsiteY1241"/>
                              </a:cxn>
                              <a:cxn ang="0">
                                <a:pos x="connsiteX1242" y="connsiteY1242"/>
                              </a:cxn>
                              <a:cxn ang="0">
                                <a:pos x="connsiteX1243" y="connsiteY1243"/>
                              </a:cxn>
                              <a:cxn ang="0">
                                <a:pos x="connsiteX1244" y="connsiteY1244"/>
                              </a:cxn>
                              <a:cxn ang="0">
                                <a:pos x="connsiteX1245" y="connsiteY1245"/>
                              </a:cxn>
                              <a:cxn ang="0">
                                <a:pos x="connsiteX1246" y="connsiteY1246"/>
                              </a:cxn>
                              <a:cxn ang="0">
                                <a:pos x="connsiteX1247" y="connsiteY1247"/>
                              </a:cxn>
                              <a:cxn ang="0">
                                <a:pos x="connsiteX1248" y="connsiteY1248"/>
                              </a:cxn>
                              <a:cxn ang="0">
                                <a:pos x="connsiteX1249" y="connsiteY1249"/>
                              </a:cxn>
                              <a:cxn ang="0">
                                <a:pos x="connsiteX1250" y="connsiteY1250"/>
                              </a:cxn>
                              <a:cxn ang="0">
                                <a:pos x="connsiteX1251" y="connsiteY1251"/>
                              </a:cxn>
                              <a:cxn ang="0">
                                <a:pos x="connsiteX1252" y="connsiteY1252"/>
                              </a:cxn>
                              <a:cxn ang="0">
                                <a:pos x="connsiteX1253" y="connsiteY1253"/>
                              </a:cxn>
                              <a:cxn ang="0">
                                <a:pos x="connsiteX1254" y="connsiteY1254"/>
                              </a:cxn>
                              <a:cxn ang="0">
                                <a:pos x="connsiteX1255" y="connsiteY1255"/>
                              </a:cxn>
                              <a:cxn ang="0">
                                <a:pos x="connsiteX1256" y="connsiteY1256"/>
                              </a:cxn>
                              <a:cxn ang="0">
                                <a:pos x="connsiteX1257" y="connsiteY1257"/>
                              </a:cxn>
                              <a:cxn ang="0">
                                <a:pos x="connsiteX1258" y="connsiteY1258"/>
                              </a:cxn>
                              <a:cxn ang="0">
                                <a:pos x="connsiteX1259" y="connsiteY1259"/>
                              </a:cxn>
                              <a:cxn ang="0">
                                <a:pos x="connsiteX1260" y="connsiteY1260"/>
                              </a:cxn>
                              <a:cxn ang="0">
                                <a:pos x="connsiteX1261" y="connsiteY1261"/>
                              </a:cxn>
                              <a:cxn ang="0">
                                <a:pos x="connsiteX1262" y="connsiteY1262"/>
                              </a:cxn>
                              <a:cxn ang="0">
                                <a:pos x="connsiteX1263" y="connsiteY1263"/>
                              </a:cxn>
                              <a:cxn ang="0">
                                <a:pos x="connsiteX1264" y="connsiteY1264"/>
                              </a:cxn>
                              <a:cxn ang="0">
                                <a:pos x="connsiteX1265" y="connsiteY1265"/>
                              </a:cxn>
                              <a:cxn ang="0">
                                <a:pos x="connsiteX1266" y="connsiteY1266"/>
                              </a:cxn>
                              <a:cxn ang="0">
                                <a:pos x="connsiteX1267" y="connsiteY1267"/>
                              </a:cxn>
                              <a:cxn ang="0">
                                <a:pos x="connsiteX1268" y="connsiteY1268"/>
                              </a:cxn>
                              <a:cxn ang="0">
                                <a:pos x="connsiteX1269" y="connsiteY1269"/>
                              </a:cxn>
                              <a:cxn ang="0">
                                <a:pos x="connsiteX1270" y="connsiteY1270"/>
                              </a:cxn>
                              <a:cxn ang="0">
                                <a:pos x="connsiteX1271" y="connsiteY1271"/>
                              </a:cxn>
                              <a:cxn ang="0">
                                <a:pos x="connsiteX1272" y="connsiteY1272"/>
                              </a:cxn>
                              <a:cxn ang="0">
                                <a:pos x="connsiteX1273" y="connsiteY1273"/>
                              </a:cxn>
                              <a:cxn ang="0">
                                <a:pos x="connsiteX1274" y="connsiteY1274"/>
                              </a:cxn>
                              <a:cxn ang="0">
                                <a:pos x="connsiteX1275" y="connsiteY1275"/>
                              </a:cxn>
                              <a:cxn ang="0">
                                <a:pos x="connsiteX1276" y="connsiteY1276"/>
                              </a:cxn>
                              <a:cxn ang="0">
                                <a:pos x="connsiteX1277" y="connsiteY1277"/>
                              </a:cxn>
                              <a:cxn ang="0">
                                <a:pos x="connsiteX1278" y="connsiteY1278"/>
                              </a:cxn>
                              <a:cxn ang="0">
                                <a:pos x="connsiteX1279" y="connsiteY1279"/>
                              </a:cxn>
                              <a:cxn ang="0">
                                <a:pos x="connsiteX1280" y="connsiteY1280"/>
                              </a:cxn>
                              <a:cxn ang="0">
                                <a:pos x="connsiteX1281" y="connsiteY1281"/>
                              </a:cxn>
                              <a:cxn ang="0">
                                <a:pos x="connsiteX1282" y="connsiteY1282"/>
                              </a:cxn>
                              <a:cxn ang="0">
                                <a:pos x="connsiteX1283" y="connsiteY1283"/>
                              </a:cxn>
                              <a:cxn ang="0">
                                <a:pos x="connsiteX1284" y="connsiteY1284"/>
                              </a:cxn>
                              <a:cxn ang="0">
                                <a:pos x="connsiteX1285" y="connsiteY1285"/>
                              </a:cxn>
                              <a:cxn ang="0">
                                <a:pos x="connsiteX1286" y="connsiteY1286"/>
                              </a:cxn>
                              <a:cxn ang="0">
                                <a:pos x="connsiteX1287" y="connsiteY1287"/>
                              </a:cxn>
                              <a:cxn ang="0">
                                <a:pos x="connsiteX1288" y="connsiteY1288"/>
                              </a:cxn>
                              <a:cxn ang="0">
                                <a:pos x="connsiteX1289" y="connsiteY1289"/>
                              </a:cxn>
                              <a:cxn ang="0">
                                <a:pos x="connsiteX1290" y="connsiteY1290"/>
                              </a:cxn>
                              <a:cxn ang="0">
                                <a:pos x="connsiteX1291" y="connsiteY1291"/>
                              </a:cxn>
                              <a:cxn ang="0">
                                <a:pos x="connsiteX1292" y="connsiteY1292"/>
                              </a:cxn>
                              <a:cxn ang="0">
                                <a:pos x="connsiteX1293" y="connsiteY1293"/>
                              </a:cxn>
                              <a:cxn ang="0">
                                <a:pos x="connsiteX1294" y="connsiteY1294"/>
                              </a:cxn>
                              <a:cxn ang="0">
                                <a:pos x="connsiteX1295" y="connsiteY1295"/>
                              </a:cxn>
                              <a:cxn ang="0">
                                <a:pos x="connsiteX1296" y="connsiteY1296"/>
                              </a:cxn>
                              <a:cxn ang="0">
                                <a:pos x="connsiteX1297" y="connsiteY1297"/>
                              </a:cxn>
                              <a:cxn ang="0">
                                <a:pos x="connsiteX1298" y="connsiteY1298"/>
                              </a:cxn>
                              <a:cxn ang="0">
                                <a:pos x="connsiteX1299" y="connsiteY1299"/>
                              </a:cxn>
                              <a:cxn ang="0">
                                <a:pos x="connsiteX1300" y="connsiteY1300"/>
                              </a:cxn>
                              <a:cxn ang="0">
                                <a:pos x="connsiteX1301" y="connsiteY1301"/>
                              </a:cxn>
                              <a:cxn ang="0">
                                <a:pos x="connsiteX1302" y="connsiteY1302"/>
                              </a:cxn>
                              <a:cxn ang="0">
                                <a:pos x="connsiteX1303" y="connsiteY1303"/>
                              </a:cxn>
                              <a:cxn ang="0">
                                <a:pos x="connsiteX1304" y="connsiteY1304"/>
                              </a:cxn>
                              <a:cxn ang="0">
                                <a:pos x="connsiteX1305" y="connsiteY1305"/>
                              </a:cxn>
                              <a:cxn ang="0">
                                <a:pos x="connsiteX1306" y="connsiteY1306"/>
                              </a:cxn>
                              <a:cxn ang="0">
                                <a:pos x="connsiteX1307" y="connsiteY1307"/>
                              </a:cxn>
                              <a:cxn ang="0">
                                <a:pos x="connsiteX1308" y="connsiteY1308"/>
                              </a:cxn>
                              <a:cxn ang="0">
                                <a:pos x="connsiteX1309" y="connsiteY1309"/>
                              </a:cxn>
                              <a:cxn ang="0">
                                <a:pos x="connsiteX1310" y="connsiteY1310"/>
                              </a:cxn>
                              <a:cxn ang="0">
                                <a:pos x="connsiteX1311" y="connsiteY1311"/>
                              </a:cxn>
                              <a:cxn ang="0">
                                <a:pos x="connsiteX1312" y="connsiteY1312"/>
                              </a:cxn>
                              <a:cxn ang="0">
                                <a:pos x="connsiteX1313" y="connsiteY1313"/>
                              </a:cxn>
                              <a:cxn ang="0">
                                <a:pos x="connsiteX1314" y="connsiteY1314"/>
                              </a:cxn>
                              <a:cxn ang="0">
                                <a:pos x="connsiteX1315" y="connsiteY1315"/>
                              </a:cxn>
                              <a:cxn ang="0">
                                <a:pos x="connsiteX1316" y="connsiteY1316"/>
                              </a:cxn>
                              <a:cxn ang="0">
                                <a:pos x="connsiteX1317" y="connsiteY1317"/>
                              </a:cxn>
                              <a:cxn ang="0">
                                <a:pos x="connsiteX1318" y="connsiteY1318"/>
                              </a:cxn>
                              <a:cxn ang="0">
                                <a:pos x="connsiteX1319" y="connsiteY1319"/>
                              </a:cxn>
                              <a:cxn ang="0">
                                <a:pos x="connsiteX1320" y="connsiteY1320"/>
                              </a:cxn>
                              <a:cxn ang="0">
                                <a:pos x="connsiteX1321" y="connsiteY1321"/>
                              </a:cxn>
                              <a:cxn ang="0">
                                <a:pos x="connsiteX1322" y="connsiteY1322"/>
                              </a:cxn>
                              <a:cxn ang="0">
                                <a:pos x="connsiteX1323" y="connsiteY1323"/>
                              </a:cxn>
                              <a:cxn ang="0">
                                <a:pos x="connsiteX1324" y="connsiteY1324"/>
                              </a:cxn>
                              <a:cxn ang="0">
                                <a:pos x="connsiteX1325" y="connsiteY1325"/>
                              </a:cxn>
                              <a:cxn ang="0">
                                <a:pos x="connsiteX1326" y="connsiteY1326"/>
                              </a:cxn>
                              <a:cxn ang="0">
                                <a:pos x="connsiteX1327" y="connsiteY1327"/>
                              </a:cxn>
                              <a:cxn ang="0">
                                <a:pos x="connsiteX1328" y="connsiteY1328"/>
                              </a:cxn>
                              <a:cxn ang="0">
                                <a:pos x="connsiteX1329" y="connsiteY1329"/>
                              </a:cxn>
                              <a:cxn ang="0">
                                <a:pos x="connsiteX1330" y="connsiteY1330"/>
                              </a:cxn>
                              <a:cxn ang="0">
                                <a:pos x="connsiteX1331" y="connsiteY1331"/>
                              </a:cxn>
                              <a:cxn ang="0">
                                <a:pos x="connsiteX1332" y="connsiteY1332"/>
                              </a:cxn>
                              <a:cxn ang="0">
                                <a:pos x="connsiteX1333" y="connsiteY1333"/>
                              </a:cxn>
                              <a:cxn ang="0">
                                <a:pos x="connsiteX1334" y="connsiteY1334"/>
                              </a:cxn>
                              <a:cxn ang="0">
                                <a:pos x="connsiteX1335" y="connsiteY1335"/>
                              </a:cxn>
                              <a:cxn ang="0">
                                <a:pos x="connsiteX1336" y="connsiteY1336"/>
                              </a:cxn>
                              <a:cxn ang="0">
                                <a:pos x="connsiteX1337" y="connsiteY1337"/>
                              </a:cxn>
                              <a:cxn ang="0">
                                <a:pos x="connsiteX1338" y="connsiteY1338"/>
                              </a:cxn>
                              <a:cxn ang="0">
                                <a:pos x="connsiteX1339" y="connsiteY1339"/>
                              </a:cxn>
                              <a:cxn ang="0">
                                <a:pos x="connsiteX1340" y="connsiteY1340"/>
                              </a:cxn>
                              <a:cxn ang="0">
                                <a:pos x="connsiteX1341" y="connsiteY1341"/>
                              </a:cxn>
                              <a:cxn ang="0">
                                <a:pos x="connsiteX1342" y="connsiteY1342"/>
                              </a:cxn>
                              <a:cxn ang="0">
                                <a:pos x="connsiteX1343" y="connsiteY1343"/>
                              </a:cxn>
                              <a:cxn ang="0">
                                <a:pos x="connsiteX1344" y="connsiteY1344"/>
                              </a:cxn>
                              <a:cxn ang="0">
                                <a:pos x="connsiteX1345" y="connsiteY1345"/>
                              </a:cxn>
                              <a:cxn ang="0">
                                <a:pos x="connsiteX1346" y="connsiteY1346"/>
                              </a:cxn>
                              <a:cxn ang="0">
                                <a:pos x="connsiteX1347" y="connsiteY1347"/>
                              </a:cxn>
                              <a:cxn ang="0">
                                <a:pos x="connsiteX1348" y="connsiteY1348"/>
                              </a:cxn>
                              <a:cxn ang="0">
                                <a:pos x="connsiteX1349" y="connsiteY1349"/>
                              </a:cxn>
                              <a:cxn ang="0">
                                <a:pos x="connsiteX1350" y="connsiteY1350"/>
                              </a:cxn>
                              <a:cxn ang="0">
                                <a:pos x="connsiteX1351" y="connsiteY1351"/>
                              </a:cxn>
                              <a:cxn ang="0">
                                <a:pos x="connsiteX1352" y="connsiteY1352"/>
                              </a:cxn>
                              <a:cxn ang="0">
                                <a:pos x="connsiteX1353" y="connsiteY1353"/>
                              </a:cxn>
                              <a:cxn ang="0">
                                <a:pos x="connsiteX1354" y="connsiteY1354"/>
                              </a:cxn>
                              <a:cxn ang="0">
                                <a:pos x="connsiteX1355" y="connsiteY1355"/>
                              </a:cxn>
                              <a:cxn ang="0">
                                <a:pos x="connsiteX1356" y="connsiteY1356"/>
                              </a:cxn>
                              <a:cxn ang="0">
                                <a:pos x="connsiteX1357" y="connsiteY1357"/>
                              </a:cxn>
                              <a:cxn ang="0">
                                <a:pos x="connsiteX1358" y="connsiteY1358"/>
                              </a:cxn>
                              <a:cxn ang="0">
                                <a:pos x="connsiteX1359" y="connsiteY1359"/>
                              </a:cxn>
                              <a:cxn ang="0">
                                <a:pos x="connsiteX1360" y="connsiteY1360"/>
                              </a:cxn>
                              <a:cxn ang="0">
                                <a:pos x="connsiteX1361" y="connsiteY1361"/>
                              </a:cxn>
                              <a:cxn ang="0">
                                <a:pos x="connsiteX1362" y="connsiteY1362"/>
                              </a:cxn>
                              <a:cxn ang="0">
                                <a:pos x="connsiteX1363" y="connsiteY1363"/>
                              </a:cxn>
                              <a:cxn ang="0">
                                <a:pos x="connsiteX1364" y="connsiteY1364"/>
                              </a:cxn>
                              <a:cxn ang="0">
                                <a:pos x="connsiteX1365" y="connsiteY1365"/>
                              </a:cxn>
                              <a:cxn ang="0">
                                <a:pos x="connsiteX1366" y="connsiteY1366"/>
                              </a:cxn>
                              <a:cxn ang="0">
                                <a:pos x="connsiteX1367" y="connsiteY1367"/>
                              </a:cxn>
                              <a:cxn ang="0">
                                <a:pos x="connsiteX1368" y="connsiteY1368"/>
                              </a:cxn>
                              <a:cxn ang="0">
                                <a:pos x="connsiteX1369" y="connsiteY1369"/>
                              </a:cxn>
                              <a:cxn ang="0">
                                <a:pos x="connsiteX1370" y="connsiteY1370"/>
                              </a:cxn>
                              <a:cxn ang="0">
                                <a:pos x="connsiteX1371" y="connsiteY1371"/>
                              </a:cxn>
                              <a:cxn ang="0">
                                <a:pos x="connsiteX1372" y="connsiteY1372"/>
                              </a:cxn>
                            </a:cxnLst>
                            <a:rect l="l" t="t" r="r" b="b"/>
                            <a:pathLst>
                              <a:path w="174213" h="259437">
                                <a:moveTo>
                                  <a:pt x="157872" y="237530"/>
                                </a:moveTo>
                                <a:cubicBezTo>
                                  <a:pt x="145489" y="249912"/>
                                  <a:pt x="132154" y="255627"/>
                                  <a:pt x="115009" y="257532"/>
                                </a:cubicBezTo>
                                <a:cubicBezTo>
                                  <a:pt x="112151" y="258485"/>
                                  <a:pt x="109294" y="258485"/>
                                  <a:pt x="107389" y="259437"/>
                                </a:cubicBezTo>
                                <a:cubicBezTo>
                                  <a:pt x="106437" y="259437"/>
                                  <a:pt x="106437" y="259437"/>
                                  <a:pt x="105484" y="259437"/>
                                </a:cubicBezTo>
                                <a:cubicBezTo>
                                  <a:pt x="99769" y="257532"/>
                                  <a:pt x="94054" y="259437"/>
                                  <a:pt x="88339" y="258485"/>
                                </a:cubicBezTo>
                                <a:cubicBezTo>
                                  <a:pt x="87387" y="258485"/>
                                  <a:pt x="85481" y="258485"/>
                                  <a:pt x="84529" y="258485"/>
                                </a:cubicBezTo>
                                <a:cubicBezTo>
                                  <a:pt x="77862" y="259437"/>
                                  <a:pt x="72147" y="258485"/>
                                  <a:pt x="66431" y="256580"/>
                                </a:cubicBezTo>
                                <a:lnTo>
                                  <a:pt x="53097" y="253722"/>
                                </a:lnTo>
                                <a:cubicBezTo>
                                  <a:pt x="50239" y="252770"/>
                                  <a:pt x="46429" y="251817"/>
                                  <a:pt x="44524" y="250865"/>
                                </a:cubicBezTo>
                                <a:cubicBezTo>
                                  <a:pt x="43572" y="249912"/>
                                  <a:pt x="42619" y="249912"/>
                                  <a:pt x="41666" y="248960"/>
                                </a:cubicBezTo>
                                <a:cubicBezTo>
                                  <a:pt x="32141" y="247055"/>
                                  <a:pt x="24522" y="240387"/>
                                  <a:pt x="16901" y="235625"/>
                                </a:cubicBezTo>
                                <a:cubicBezTo>
                                  <a:pt x="8329" y="228957"/>
                                  <a:pt x="4519" y="219432"/>
                                  <a:pt x="1662" y="209907"/>
                                </a:cubicBezTo>
                                <a:cubicBezTo>
                                  <a:pt x="-1196" y="199430"/>
                                  <a:pt x="-244" y="189905"/>
                                  <a:pt x="3566" y="181332"/>
                                </a:cubicBezTo>
                                <a:cubicBezTo>
                                  <a:pt x="9281" y="168950"/>
                                  <a:pt x="18806" y="162282"/>
                                  <a:pt x="33094" y="162282"/>
                                </a:cubicBezTo>
                                <a:cubicBezTo>
                                  <a:pt x="41666" y="162282"/>
                                  <a:pt x="49287" y="164187"/>
                                  <a:pt x="55954" y="169902"/>
                                </a:cubicBezTo>
                                <a:cubicBezTo>
                                  <a:pt x="70241" y="179427"/>
                                  <a:pt x="71194" y="197525"/>
                                  <a:pt x="64526" y="209907"/>
                                </a:cubicBezTo>
                                <a:cubicBezTo>
                                  <a:pt x="61669" y="215622"/>
                                  <a:pt x="57859" y="220385"/>
                                  <a:pt x="51191" y="223242"/>
                                </a:cubicBezTo>
                                <a:cubicBezTo>
                                  <a:pt x="45476" y="225147"/>
                                  <a:pt x="44524" y="229910"/>
                                  <a:pt x="48334" y="234672"/>
                                </a:cubicBezTo>
                                <a:cubicBezTo>
                                  <a:pt x="55001" y="242292"/>
                                  <a:pt x="63574" y="248007"/>
                                  <a:pt x="74051" y="249912"/>
                                </a:cubicBezTo>
                                <a:cubicBezTo>
                                  <a:pt x="80719" y="250865"/>
                                  <a:pt x="86434" y="251817"/>
                                  <a:pt x="92149" y="251817"/>
                                </a:cubicBezTo>
                                <a:cubicBezTo>
                                  <a:pt x="98816" y="251817"/>
                                  <a:pt x="105484" y="251817"/>
                                  <a:pt x="111199" y="248960"/>
                                </a:cubicBezTo>
                                <a:cubicBezTo>
                                  <a:pt x="121676" y="243245"/>
                                  <a:pt x="126439" y="234672"/>
                                  <a:pt x="126439" y="222290"/>
                                </a:cubicBezTo>
                                <a:cubicBezTo>
                                  <a:pt x="126439" y="216575"/>
                                  <a:pt x="125487" y="211812"/>
                                  <a:pt x="122629" y="207050"/>
                                </a:cubicBezTo>
                                <a:cubicBezTo>
                                  <a:pt x="117866" y="199430"/>
                                  <a:pt x="112151" y="192762"/>
                                  <a:pt x="105484" y="187047"/>
                                </a:cubicBezTo>
                                <a:cubicBezTo>
                                  <a:pt x="103579" y="186095"/>
                                  <a:pt x="101674" y="184190"/>
                                  <a:pt x="100722" y="183237"/>
                                </a:cubicBezTo>
                                <a:cubicBezTo>
                                  <a:pt x="89291" y="172760"/>
                                  <a:pt x="78814" y="162282"/>
                                  <a:pt x="66431" y="152757"/>
                                </a:cubicBezTo>
                                <a:cubicBezTo>
                                  <a:pt x="53097" y="142280"/>
                                  <a:pt x="41666" y="129897"/>
                                  <a:pt x="29284" y="118467"/>
                                </a:cubicBezTo>
                                <a:cubicBezTo>
                                  <a:pt x="19759" y="109895"/>
                                  <a:pt x="14044" y="99417"/>
                                  <a:pt x="9281" y="87987"/>
                                </a:cubicBezTo>
                                <a:cubicBezTo>
                                  <a:pt x="7376" y="84177"/>
                                  <a:pt x="6424" y="80367"/>
                                  <a:pt x="6424" y="76557"/>
                                </a:cubicBezTo>
                                <a:cubicBezTo>
                                  <a:pt x="6424" y="75605"/>
                                  <a:pt x="6424" y="74652"/>
                                  <a:pt x="6424" y="73700"/>
                                </a:cubicBezTo>
                                <a:cubicBezTo>
                                  <a:pt x="3566" y="62270"/>
                                  <a:pt x="7376" y="51792"/>
                                  <a:pt x="12139" y="40362"/>
                                </a:cubicBezTo>
                                <a:cubicBezTo>
                                  <a:pt x="16901" y="29885"/>
                                  <a:pt x="24522" y="22265"/>
                                  <a:pt x="33094" y="15597"/>
                                </a:cubicBezTo>
                                <a:cubicBezTo>
                                  <a:pt x="42619" y="8930"/>
                                  <a:pt x="53097" y="5120"/>
                                  <a:pt x="64526" y="3215"/>
                                </a:cubicBezTo>
                                <a:cubicBezTo>
                                  <a:pt x="75956" y="357"/>
                                  <a:pt x="86434" y="-595"/>
                                  <a:pt x="97864" y="357"/>
                                </a:cubicBezTo>
                                <a:cubicBezTo>
                                  <a:pt x="105484" y="357"/>
                                  <a:pt x="113104" y="1310"/>
                                  <a:pt x="120724" y="2262"/>
                                </a:cubicBezTo>
                                <a:lnTo>
                                  <a:pt x="120724" y="2262"/>
                                </a:lnTo>
                                <a:cubicBezTo>
                                  <a:pt x="132154" y="6072"/>
                                  <a:pt x="143584" y="9882"/>
                                  <a:pt x="152156" y="19407"/>
                                </a:cubicBezTo>
                                <a:cubicBezTo>
                                  <a:pt x="162634" y="29885"/>
                                  <a:pt x="168349" y="43220"/>
                                  <a:pt x="167397" y="57507"/>
                                </a:cubicBezTo>
                                <a:cubicBezTo>
                                  <a:pt x="166444" y="75605"/>
                                  <a:pt x="155966" y="90845"/>
                                  <a:pt x="135964" y="91797"/>
                                </a:cubicBezTo>
                                <a:cubicBezTo>
                                  <a:pt x="121676" y="92750"/>
                                  <a:pt x="108341" y="87035"/>
                                  <a:pt x="103579" y="70842"/>
                                </a:cubicBezTo>
                                <a:cubicBezTo>
                                  <a:pt x="100722" y="60365"/>
                                  <a:pt x="102626" y="50840"/>
                                  <a:pt x="111199" y="43220"/>
                                </a:cubicBezTo>
                                <a:cubicBezTo>
                                  <a:pt x="115962" y="39410"/>
                                  <a:pt x="120724" y="37505"/>
                                  <a:pt x="126439" y="38457"/>
                                </a:cubicBezTo>
                                <a:cubicBezTo>
                                  <a:pt x="130249" y="39410"/>
                                  <a:pt x="132154" y="38457"/>
                                  <a:pt x="133106" y="33695"/>
                                </a:cubicBezTo>
                                <a:cubicBezTo>
                                  <a:pt x="134059" y="28932"/>
                                  <a:pt x="132154" y="25122"/>
                                  <a:pt x="129297" y="22265"/>
                                </a:cubicBezTo>
                                <a:cubicBezTo>
                                  <a:pt x="125487" y="19407"/>
                                  <a:pt x="122629" y="16550"/>
                                  <a:pt x="117866" y="14645"/>
                                </a:cubicBezTo>
                                <a:cubicBezTo>
                                  <a:pt x="111199" y="12740"/>
                                  <a:pt x="104531" y="9882"/>
                                  <a:pt x="97864" y="8930"/>
                                </a:cubicBezTo>
                                <a:cubicBezTo>
                                  <a:pt x="88339" y="7977"/>
                                  <a:pt x="78814" y="8930"/>
                                  <a:pt x="69289" y="12740"/>
                                </a:cubicBezTo>
                                <a:cubicBezTo>
                                  <a:pt x="63574" y="14645"/>
                                  <a:pt x="57859" y="19407"/>
                                  <a:pt x="55001" y="25122"/>
                                </a:cubicBezTo>
                                <a:cubicBezTo>
                                  <a:pt x="52144" y="29885"/>
                                  <a:pt x="51191" y="35600"/>
                                  <a:pt x="52144" y="41315"/>
                                </a:cubicBezTo>
                                <a:cubicBezTo>
                                  <a:pt x="54049" y="50840"/>
                                  <a:pt x="57859" y="59412"/>
                                  <a:pt x="63574" y="67032"/>
                                </a:cubicBezTo>
                                <a:cubicBezTo>
                                  <a:pt x="70241" y="74652"/>
                                  <a:pt x="76909" y="81320"/>
                                  <a:pt x="84529" y="87987"/>
                                </a:cubicBezTo>
                                <a:cubicBezTo>
                                  <a:pt x="92149" y="95607"/>
                                  <a:pt x="99769" y="103227"/>
                                  <a:pt x="107389" y="109895"/>
                                </a:cubicBezTo>
                                <a:cubicBezTo>
                                  <a:pt x="118819" y="120372"/>
                                  <a:pt x="130249" y="128945"/>
                                  <a:pt x="141679" y="139422"/>
                                </a:cubicBezTo>
                                <a:cubicBezTo>
                                  <a:pt x="146441" y="144185"/>
                                  <a:pt x="152156" y="148947"/>
                                  <a:pt x="155966" y="154662"/>
                                </a:cubicBezTo>
                                <a:cubicBezTo>
                                  <a:pt x="165491" y="166092"/>
                                  <a:pt x="171206" y="178475"/>
                                  <a:pt x="172159" y="193715"/>
                                </a:cubicBezTo>
                                <a:cubicBezTo>
                                  <a:pt x="177874" y="209907"/>
                                  <a:pt x="171206" y="225147"/>
                                  <a:pt x="157872" y="237530"/>
                                </a:cubicBezTo>
                                <a:close/>
                                <a:moveTo>
                                  <a:pt x="14044" y="198477"/>
                                </a:moveTo>
                                <a:lnTo>
                                  <a:pt x="14044" y="198477"/>
                                </a:lnTo>
                                <a:cubicBezTo>
                                  <a:pt x="13091" y="198477"/>
                                  <a:pt x="11187" y="198477"/>
                                  <a:pt x="11187" y="199430"/>
                                </a:cubicBezTo>
                                <a:cubicBezTo>
                                  <a:pt x="10234" y="200382"/>
                                  <a:pt x="11187" y="201335"/>
                                  <a:pt x="12139" y="201335"/>
                                </a:cubicBezTo>
                                <a:cubicBezTo>
                                  <a:pt x="12139" y="202287"/>
                                  <a:pt x="12139" y="203240"/>
                                  <a:pt x="13091" y="204192"/>
                                </a:cubicBezTo>
                                <a:cubicBezTo>
                                  <a:pt x="13091" y="204192"/>
                                  <a:pt x="14044" y="204192"/>
                                  <a:pt x="14044" y="204192"/>
                                </a:cubicBezTo>
                                <a:cubicBezTo>
                                  <a:pt x="14044" y="203240"/>
                                  <a:pt x="13091" y="202287"/>
                                  <a:pt x="13091" y="201335"/>
                                </a:cubicBezTo>
                                <a:cubicBezTo>
                                  <a:pt x="13091" y="200382"/>
                                  <a:pt x="15949" y="201335"/>
                                  <a:pt x="14044" y="198477"/>
                                </a:cubicBezTo>
                                <a:close/>
                                <a:moveTo>
                                  <a:pt x="13091" y="190857"/>
                                </a:moveTo>
                                <a:cubicBezTo>
                                  <a:pt x="13091" y="191810"/>
                                  <a:pt x="14997" y="190857"/>
                                  <a:pt x="15949" y="191810"/>
                                </a:cubicBezTo>
                                <a:cubicBezTo>
                                  <a:pt x="15949" y="191810"/>
                                  <a:pt x="16901" y="192762"/>
                                  <a:pt x="16901" y="192762"/>
                                </a:cubicBezTo>
                                <a:cubicBezTo>
                                  <a:pt x="18806" y="195620"/>
                                  <a:pt x="21664" y="197525"/>
                                  <a:pt x="25474" y="198477"/>
                                </a:cubicBezTo>
                                <a:cubicBezTo>
                                  <a:pt x="23569" y="200382"/>
                                  <a:pt x="25474" y="202287"/>
                                  <a:pt x="26426" y="204192"/>
                                </a:cubicBezTo>
                                <a:cubicBezTo>
                                  <a:pt x="26426" y="205145"/>
                                  <a:pt x="28331" y="206097"/>
                                  <a:pt x="29284" y="205145"/>
                                </a:cubicBezTo>
                                <a:cubicBezTo>
                                  <a:pt x="30237" y="204192"/>
                                  <a:pt x="29284" y="204192"/>
                                  <a:pt x="28331" y="203240"/>
                                </a:cubicBezTo>
                                <a:cubicBezTo>
                                  <a:pt x="27379" y="202287"/>
                                  <a:pt x="27379" y="201335"/>
                                  <a:pt x="28331" y="200382"/>
                                </a:cubicBezTo>
                                <a:cubicBezTo>
                                  <a:pt x="29284" y="199430"/>
                                  <a:pt x="30237" y="200382"/>
                                  <a:pt x="30237" y="201335"/>
                                </a:cubicBezTo>
                                <a:cubicBezTo>
                                  <a:pt x="32141" y="202287"/>
                                  <a:pt x="33094" y="202287"/>
                                  <a:pt x="33094" y="199430"/>
                                </a:cubicBezTo>
                                <a:cubicBezTo>
                                  <a:pt x="33094" y="197525"/>
                                  <a:pt x="34999" y="197525"/>
                                  <a:pt x="36904" y="197525"/>
                                </a:cubicBezTo>
                                <a:cubicBezTo>
                                  <a:pt x="37856" y="197525"/>
                                  <a:pt x="38809" y="197525"/>
                                  <a:pt x="39762" y="199430"/>
                                </a:cubicBezTo>
                                <a:cubicBezTo>
                                  <a:pt x="40714" y="201335"/>
                                  <a:pt x="38809" y="201335"/>
                                  <a:pt x="37856" y="202287"/>
                                </a:cubicBezTo>
                                <a:cubicBezTo>
                                  <a:pt x="36904" y="202287"/>
                                  <a:pt x="36904" y="203240"/>
                                  <a:pt x="36904" y="204192"/>
                                </a:cubicBezTo>
                                <a:cubicBezTo>
                                  <a:pt x="36904" y="205145"/>
                                  <a:pt x="37856" y="204192"/>
                                  <a:pt x="38809" y="204192"/>
                                </a:cubicBezTo>
                                <a:cubicBezTo>
                                  <a:pt x="39762" y="204192"/>
                                  <a:pt x="41666" y="202287"/>
                                  <a:pt x="42619" y="203240"/>
                                </a:cubicBezTo>
                                <a:cubicBezTo>
                                  <a:pt x="45476" y="206097"/>
                                  <a:pt x="48334" y="204192"/>
                                  <a:pt x="51191" y="204192"/>
                                </a:cubicBezTo>
                                <a:cubicBezTo>
                                  <a:pt x="52144" y="204192"/>
                                  <a:pt x="53097" y="204192"/>
                                  <a:pt x="53097" y="203240"/>
                                </a:cubicBezTo>
                                <a:cubicBezTo>
                                  <a:pt x="53097" y="202287"/>
                                  <a:pt x="53097" y="202287"/>
                                  <a:pt x="52144" y="201335"/>
                                </a:cubicBezTo>
                                <a:cubicBezTo>
                                  <a:pt x="50239" y="199430"/>
                                  <a:pt x="49287" y="197525"/>
                                  <a:pt x="51191" y="195620"/>
                                </a:cubicBezTo>
                                <a:cubicBezTo>
                                  <a:pt x="51191" y="195620"/>
                                  <a:pt x="50239" y="194667"/>
                                  <a:pt x="50239" y="194667"/>
                                </a:cubicBezTo>
                                <a:cubicBezTo>
                                  <a:pt x="49287" y="196572"/>
                                  <a:pt x="48334" y="197525"/>
                                  <a:pt x="49287" y="199430"/>
                                </a:cubicBezTo>
                                <a:cubicBezTo>
                                  <a:pt x="49287" y="200382"/>
                                  <a:pt x="49287" y="201335"/>
                                  <a:pt x="48334" y="201335"/>
                                </a:cubicBezTo>
                                <a:cubicBezTo>
                                  <a:pt x="44524" y="202287"/>
                                  <a:pt x="41666" y="198477"/>
                                  <a:pt x="41666" y="194667"/>
                                </a:cubicBezTo>
                                <a:cubicBezTo>
                                  <a:pt x="38809" y="193715"/>
                                  <a:pt x="35951" y="192762"/>
                                  <a:pt x="33094" y="192762"/>
                                </a:cubicBezTo>
                                <a:cubicBezTo>
                                  <a:pt x="32141" y="192762"/>
                                  <a:pt x="31189" y="192762"/>
                                  <a:pt x="31189" y="191810"/>
                                </a:cubicBezTo>
                                <a:cubicBezTo>
                                  <a:pt x="31189" y="190857"/>
                                  <a:pt x="32141" y="189905"/>
                                  <a:pt x="33094" y="189905"/>
                                </a:cubicBezTo>
                                <a:cubicBezTo>
                                  <a:pt x="34999" y="189905"/>
                                  <a:pt x="35951" y="188952"/>
                                  <a:pt x="37856" y="188952"/>
                                </a:cubicBezTo>
                                <a:cubicBezTo>
                                  <a:pt x="36904" y="189905"/>
                                  <a:pt x="36904" y="191810"/>
                                  <a:pt x="38809" y="191810"/>
                                </a:cubicBezTo>
                                <a:lnTo>
                                  <a:pt x="42619" y="192762"/>
                                </a:lnTo>
                                <a:cubicBezTo>
                                  <a:pt x="42619" y="189905"/>
                                  <a:pt x="39762" y="189905"/>
                                  <a:pt x="38809" y="188952"/>
                                </a:cubicBezTo>
                                <a:cubicBezTo>
                                  <a:pt x="41666" y="186095"/>
                                  <a:pt x="43572" y="188952"/>
                                  <a:pt x="45476" y="189905"/>
                                </a:cubicBezTo>
                                <a:cubicBezTo>
                                  <a:pt x="47381" y="189905"/>
                                  <a:pt x="47381" y="192762"/>
                                  <a:pt x="48334" y="192762"/>
                                </a:cubicBezTo>
                                <a:cubicBezTo>
                                  <a:pt x="50239" y="191810"/>
                                  <a:pt x="48334" y="189905"/>
                                  <a:pt x="49287" y="188000"/>
                                </a:cubicBezTo>
                                <a:lnTo>
                                  <a:pt x="49287" y="186095"/>
                                </a:lnTo>
                                <a:cubicBezTo>
                                  <a:pt x="49287" y="186095"/>
                                  <a:pt x="49287" y="186095"/>
                                  <a:pt x="49287" y="186095"/>
                                </a:cubicBezTo>
                                <a:cubicBezTo>
                                  <a:pt x="49287" y="186095"/>
                                  <a:pt x="49287" y="186095"/>
                                  <a:pt x="49287" y="186095"/>
                                </a:cubicBezTo>
                                <a:cubicBezTo>
                                  <a:pt x="50239" y="183237"/>
                                  <a:pt x="50239" y="183237"/>
                                  <a:pt x="47381" y="183237"/>
                                </a:cubicBezTo>
                                <a:cubicBezTo>
                                  <a:pt x="45476" y="183237"/>
                                  <a:pt x="44524" y="184190"/>
                                  <a:pt x="43572" y="185142"/>
                                </a:cubicBezTo>
                                <a:cubicBezTo>
                                  <a:pt x="42619" y="186095"/>
                                  <a:pt x="40714" y="186095"/>
                                  <a:pt x="40714" y="184190"/>
                                </a:cubicBezTo>
                                <a:cubicBezTo>
                                  <a:pt x="40714" y="181332"/>
                                  <a:pt x="38809" y="181332"/>
                                  <a:pt x="36904" y="180380"/>
                                </a:cubicBezTo>
                                <a:lnTo>
                                  <a:pt x="36904" y="181332"/>
                                </a:lnTo>
                                <a:cubicBezTo>
                                  <a:pt x="36904" y="182285"/>
                                  <a:pt x="37856" y="184190"/>
                                  <a:pt x="36904" y="185142"/>
                                </a:cubicBezTo>
                                <a:cubicBezTo>
                                  <a:pt x="36904" y="185142"/>
                                  <a:pt x="36904" y="185142"/>
                                  <a:pt x="36904" y="185142"/>
                                </a:cubicBezTo>
                                <a:cubicBezTo>
                                  <a:pt x="34999" y="184190"/>
                                  <a:pt x="35951" y="182285"/>
                                  <a:pt x="35951" y="181332"/>
                                </a:cubicBezTo>
                                <a:cubicBezTo>
                                  <a:pt x="32141" y="181332"/>
                                  <a:pt x="32141" y="181332"/>
                                  <a:pt x="33094" y="185142"/>
                                </a:cubicBezTo>
                                <a:cubicBezTo>
                                  <a:pt x="33094" y="186095"/>
                                  <a:pt x="34047" y="188000"/>
                                  <a:pt x="32141" y="188000"/>
                                </a:cubicBezTo>
                                <a:cubicBezTo>
                                  <a:pt x="30237" y="188000"/>
                                  <a:pt x="30237" y="187047"/>
                                  <a:pt x="30237" y="186095"/>
                                </a:cubicBezTo>
                                <a:cubicBezTo>
                                  <a:pt x="30237" y="185142"/>
                                  <a:pt x="30237" y="184190"/>
                                  <a:pt x="29284" y="184190"/>
                                </a:cubicBezTo>
                                <a:cubicBezTo>
                                  <a:pt x="27379" y="184190"/>
                                  <a:pt x="27379" y="185142"/>
                                  <a:pt x="26426" y="186095"/>
                                </a:cubicBezTo>
                                <a:cubicBezTo>
                                  <a:pt x="25474" y="187047"/>
                                  <a:pt x="26426" y="188000"/>
                                  <a:pt x="27379" y="189905"/>
                                </a:cubicBezTo>
                                <a:cubicBezTo>
                                  <a:pt x="28331" y="190857"/>
                                  <a:pt x="29284" y="191810"/>
                                  <a:pt x="30237" y="192762"/>
                                </a:cubicBezTo>
                                <a:cubicBezTo>
                                  <a:pt x="28331" y="192762"/>
                                  <a:pt x="26426" y="189905"/>
                                  <a:pt x="24522" y="189905"/>
                                </a:cubicBezTo>
                                <a:cubicBezTo>
                                  <a:pt x="24522" y="188952"/>
                                  <a:pt x="23569" y="188000"/>
                                  <a:pt x="22616" y="188000"/>
                                </a:cubicBezTo>
                                <a:cubicBezTo>
                                  <a:pt x="19759" y="188000"/>
                                  <a:pt x="19759" y="190857"/>
                                  <a:pt x="18806" y="190857"/>
                                </a:cubicBezTo>
                                <a:cubicBezTo>
                                  <a:pt x="13091" y="188000"/>
                                  <a:pt x="13091" y="189905"/>
                                  <a:pt x="13091" y="190857"/>
                                </a:cubicBezTo>
                                <a:close/>
                                <a:moveTo>
                                  <a:pt x="22616" y="204192"/>
                                </a:moveTo>
                                <a:cubicBezTo>
                                  <a:pt x="23569" y="204192"/>
                                  <a:pt x="21664" y="203240"/>
                                  <a:pt x="20712" y="201335"/>
                                </a:cubicBezTo>
                                <a:cubicBezTo>
                                  <a:pt x="20712" y="201335"/>
                                  <a:pt x="19759" y="200382"/>
                                  <a:pt x="19759" y="200382"/>
                                </a:cubicBezTo>
                                <a:cubicBezTo>
                                  <a:pt x="18806" y="197525"/>
                                  <a:pt x="16901" y="197525"/>
                                  <a:pt x="14997" y="197525"/>
                                </a:cubicBezTo>
                                <a:cubicBezTo>
                                  <a:pt x="13091" y="197525"/>
                                  <a:pt x="14044" y="198477"/>
                                  <a:pt x="14044" y="199430"/>
                                </a:cubicBezTo>
                                <a:cubicBezTo>
                                  <a:pt x="15949" y="199430"/>
                                  <a:pt x="17854" y="200382"/>
                                  <a:pt x="18806" y="202287"/>
                                </a:cubicBezTo>
                                <a:cubicBezTo>
                                  <a:pt x="19759" y="203240"/>
                                  <a:pt x="20712" y="204192"/>
                                  <a:pt x="22616" y="204192"/>
                                </a:cubicBezTo>
                                <a:close/>
                                <a:moveTo>
                                  <a:pt x="17854" y="216575"/>
                                </a:moveTo>
                                <a:cubicBezTo>
                                  <a:pt x="17854" y="215622"/>
                                  <a:pt x="16901" y="215622"/>
                                  <a:pt x="17854" y="216575"/>
                                </a:cubicBezTo>
                                <a:lnTo>
                                  <a:pt x="14997" y="216575"/>
                                </a:lnTo>
                                <a:cubicBezTo>
                                  <a:pt x="15949" y="216575"/>
                                  <a:pt x="15949" y="217527"/>
                                  <a:pt x="17854" y="216575"/>
                                </a:cubicBezTo>
                                <a:cubicBezTo>
                                  <a:pt x="17854" y="217527"/>
                                  <a:pt x="17854" y="217527"/>
                                  <a:pt x="17854" y="216575"/>
                                </a:cubicBezTo>
                                <a:close/>
                                <a:moveTo>
                                  <a:pt x="16901" y="204192"/>
                                </a:moveTo>
                                <a:cubicBezTo>
                                  <a:pt x="16901" y="204192"/>
                                  <a:pt x="16901" y="203240"/>
                                  <a:pt x="16901" y="204192"/>
                                </a:cubicBezTo>
                                <a:cubicBezTo>
                                  <a:pt x="16901" y="203240"/>
                                  <a:pt x="16901" y="203240"/>
                                  <a:pt x="16901" y="204192"/>
                                </a:cubicBezTo>
                                <a:cubicBezTo>
                                  <a:pt x="15949" y="203240"/>
                                  <a:pt x="15949" y="203240"/>
                                  <a:pt x="16901" y="204192"/>
                                </a:cubicBezTo>
                                <a:cubicBezTo>
                                  <a:pt x="15949" y="204192"/>
                                  <a:pt x="16901" y="204192"/>
                                  <a:pt x="16901" y="204192"/>
                                </a:cubicBezTo>
                                <a:close/>
                                <a:moveTo>
                                  <a:pt x="17854" y="220385"/>
                                </a:moveTo>
                                <a:cubicBezTo>
                                  <a:pt x="17854" y="220385"/>
                                  <a:pt x="17854" y="219432"/>
                                  <a:pt x="17854" y="220385"/>
                                </a:cubicBezTo>
                                <a:cubicBezTo>
                                  <a:pt x="16901" y="219432"/>
                                  <a:pt x="16901" y="220385"/>
                                  <a:pt x="16901" y="220385"/>
                                </a:cubicBezTo>
                                <a:cubicBezTo>
                                  <a:pt x="15949" y="220385"/>
                                  <a:pt x="15949" y="220385"/>
                                  <a:pt x="17854" y="220385"/>
                                </a:cubicBezTo>
                                <a:cubicBezTo>
                                  <a:pt x="16901" y="220385"/>
                                  <a:pt x="17854" y="220385"/>
                                  <a:pt x="17854" y="220385"/>
                                </a:cubicBezTo>
                                <a:close/>
                                <a:moveTo>
                                  <a:pt x="17854" y="188952"/>
                                </a:moveTo>
                                <a:cubicBezTo>
                                  <a:pt x="19759" y="188000"/>
                                  <a:pt x="20712" y="188000"/>
                                  <a:pt x="21664" y="187047"/>
                                </a:cubicBezTo>
                                <a:cubicBezTo>
                                  <a:pt x="21664" y="187047"/>
                                  <a:pt x="21664" y="188000"/>
                                  <a:pt x="21664" y="188000"/>
                                </a:cubicBezTo>
                                <a:cubicBezTo>
                                  <a:pt x="22616" y="192762"/>
                                  <a:pt x="22616" y="192762"/>
                                  <a:pt x="17854" y="192762"/>
                                </a:cubicBezTo>
                                <a:lnTo>
                                  <a:pt x="16901" y="192762"/>
                                </a:lnTo>
                                <a:cubicBezTo>
                                  <a:pt x="15949" y="190857"/>
                                  <a:pt x="16901" y="189905"/>
                                  <a:pt x="17854" y="188952"/>
                                </a:cubicBezTo>
                                <a:close/>
                                <a:moveTo>
                                  <a:pt x="18806" y="52745"/>
                                </a:moveTo>
                                <a:cubicBezTo>
                                  <a:pt x="18806" y="51792"/>
                                  <a:pt x="17854" y="51792"/>
                                  <a:pt x="18806" y="52745"/>
                                </a:cubicBezTo>
                                <a:cubicBezTo>
                                  <a:pt x="17854" y="51792"/>
                                  <a:pt x="16901" y="51792"/>
                                  <a:pt x="18806" y="52745"/>
                                </a:cubicBezTo>
                                <a:cubicBezTo>
                                  <a:pt x="17854" y="52745"/>
                                  <a:pt x="17854" y="52745"/>
                                  <a:pt x="18806" y="52745"/>
                                </a:cubicBezTo>
                                <a:cubicBezTo>
                                  <a:pt x="18806" y="52745"/>
                                  <a:pt x="18806" y="52745"/>
                                  <a:pt x="18806" y="52745"/>
                                </a:cubicBezTo>
                                <a:close/>
                                <a:moveTo>
                                  <a:pt x="17854" y="182285"/>
                                </a:moveTo>
                                <a:cubicBezTo>
                                  <a:pt x="17854" y="182285"/>
                                  <a:pt x="17854" y="183237"/>
                                  <a:pt x="17854" y="182285"/>
                                </a:cubicBezTo>
                                <a:cubicBezTo>
                                  <a:pt x="18806" y="183237"/>
                                  <a:pt x="19759" y="183237"/>
                                  <a:pt x="19759" y="182285"/>
                                </a:cubicBezTo>
                                <a:cubicBezTo>
                                  <a:pt x="19759" y="181332"/>
                                  <a:pt x="18806" y="181332"/>
                                  <a:pt x="17854" y="182285"/>
                                </a:cubicBezTo>
                                <a:cubicBezTo>
                                  <a:pt x="17854" y="181332"/>
                                  <a:pt x="17854" y="181332"/>
                                  <a:pt x="17854" y="182285"/>
                                </a:cubicBezTo>
                                <a:close/>
                                <a:moveTo>
                                  <a:pt x="18806" y="212765"/>
                                </a:moveTo>
                                <a:cubicBezTo>
                                  <a:pt x="18806" y="212765"/>
                                  <a:pt x="18806" y="211812"/>
                                  <a:pt x="18806" y="212765"/>
                                </a:cubicBezTo>
                                <a:cubicBezTo>
                                  <a:pt x="17854" y="212765"/>
                                  <a:pt x="17854" y="212765"/>
                                  <a:pt x="18806" y="212765"/>
                                </a:cubicBezTo>
                                <a:lnTo>
                                  <a:pt x="18806" y="212765"/>
                                </a:lnTo>
                                <a:cubicBezTo>
                                  <a:pt x="18806" y="212765"/>
                                  <a:pt x="18806" y="212765"/>
                                  <a:pt x="18806" y="212765"/>
                                </a:cubicBezTo>
                                <a:close/>
                                <a:moveTo>
                                  <a:pt x="19759" y="208002"/>
                                </a:moveTo>
                                <a:cubicBezTo>
                                  <a:pt x="19759" y="207050"/>
                                  <a:pt x="18806" y="206097"/>
                                  <a:pt x="18806" y="206097"/>
                                </a:cubicBezTo>
                                <a:cubicBezTo>
                                  <a:pt x="18806" y="206097"/>
                                  <a:pt x="17854" y="206097"/>
                                  <a:pt x="17854" y="207050"/>
                                </a:cubicBezTo>
                                <a:cubicBezTo>
                                  <a:pt x="17854" y="208002"/>
                                  <a:pt x="18806" y="208955"/>
                                  <a:pt x="19759" y="208002"/>
                                </a:cubicBezTo>
                                <a:lnTo>
                                  <a:pt x="19759" y="208002"/>
                                </a:lnTo>
                                <a:close/>
                                <a:moveTo>
                                  <a:pt x="22616" y="209907"/>
                                </a:moveTo>
                                <a:cubicBezTo>
                                  <a:pt x="23569" y="209907"/>
                                  <a:pt x="23569" y="209907"/>
                                  <a:pt x="23569" y="208955"/>
                                </a:cubicBezTo>
                                <a:cubicBezTo>
                                  <a:pt x="23569" y="208002"/>
                                  <a:pt x="23569" y="208002"/>
                                  <a:pt x="22616" y="207050"/>
                                </a:cubicBezTo>
                                <a:cubicBezTo>
                                  <a:pt x="21664" y="207050"/>
                                  <a:pt x="21664" y="208002"/>
                                  <a:pt x="21664" y="208002"/>
                                </a:cubicBezTo>
                                <a:cubicBezTo>
                                  <a:pt x="21664" y="209907"/>
                                  <a:pt x="22616" y="209907"/>
                                  <a:pt x="22616" y="209907"/>
                                </a:cubicBezTo>
                                <a:close/>
                                <a:moveTo>
                                  <a:pt x="37856" y="214670"/>
                                </a:moveTo>
                                <a:cubicBezTo>
                                  <a:pt x="34999" y="214670"/>
                                  <a:pt x="32141" y="214670"/>
                                  <a:pt x="29284" y="212765"/>
                                </a:cubicBezTo>
                                <a:cubicBezTo>
                                  <a:pt x="27379" y="211812"/>
                                  <a:pt x="25474" y="211812"/>
                                  <a:pt x="23569" y="211812"/>
                                </a:cubicBezTo>
                                <a:cubicBezTo>
                                  <a:pt x="22616" y="211812"/>
                                  <a:pt x="21664" y="211812"/>
                                  <a:pt x="21664" y="212765"/>
                                </a:cubicBezTo>
                                <a:cubicBezTo>
                                  <a:pt x="21664" y="213717"/>
                                  <a:pt x="22616" y="212765"/>
                                  <a:pt x="23569" y="212765"/>
                                </a:cubicBezTo>
                                <a:cubicBezTo>
                                  <a:pt x="26426" y="212765"/>
                                  <a:pt x="29284" y="212765"/>
                                  <a:pt x="30237" y="214670"/>
                                </a:cubicBezTo>
                                <a:cubicBezTo>
                                  <a:pt x="31189" y="216575"/>
                                  <a:pt x="30237" y="216575"/>
                                  <a:pt x="32141" y="215622"/>
                                </a:cubicBezTo>
                                <a:cubicBezTo>
                                  <a:pt x="35951" y="217527"/>
                                  <a:pt x="36904" y="216575"/>
                                  <a:pt x="37856" y="214670"/>
                                </a:cubicBezTo>
                                <a:close/>
                                <a:moveTo>
                                  <a:pt x="27379" y="72747"/>
                                </a:moveTo>
                                <a:cubicBezTo>
                                  <a:pt x="28331" y="72747"/>
                                  <a:pt x="28331" y="72747"/>
                                  <a:pt x="27379" y="72747"/>
                                </a:cubicBezTo>
                                <a:cubicBezTo>
                                  <a:pt x="28331" y="71795"/>
                                  <a:pt x="28331" y="70842"/>
                                  <a:pt x="27379" y="70842"/>
                                </a:cubicBezTo>
                                <a:cubicBezTo>
                                  <a:pt x="25474" y="69890"/>
                                  <a:pt x="23569" y="71795"/>
                                  <a:pt x="22616" y="69890"/>
                                </a:cubicBezTo>
                                <a:cubicBezTo>
                                  <a:pt x="22616" y="69890"/>
                                  <a:pt x="22616" y="70842"/>
                                  <a:pt x="22616" y="70842"/>
                                </a:cubicBezTo>
                                <a:cubicBezTo>
                                  <a:pt x="24522" y="72747"/>
                                  <a:pt x="25474" y="73700"/>
                                  <a:pt x="27379" y="72747"/>
                                </a:cubicBezTo>
                                <a:close/>
                                <a:moveTo>
                                  <a:pt x="23569" y="174665"/>
                                </a:moveTo>
                                <a:cubicBezTo>
                                  <a:pt x="23569" y="175617"/>
                                  <a:pt x="24522" y="175617"/>
                                  <a:pt x="23569" y="174665"/>
                                </a:cubicBezTo>
                                <a:cubicBezTo>
                                  <a:pt x="24522" y="175617"/>
                                  <a:pt x="24522" y="175617"/>
                                  <a:pt x="23569" y="174665"/>
                                </a:cubicBezTo>
                                <a:lnTo>
                                  <a:pt x="23569" y="174665"/>
                                </a:lnTo>
                                <a:lnTo>
                                  <a:pt x="23569" y="174665"/>
                                </a:lnTo>
                                <a:close/>
                                <a:moveTo>
                                  <a:pt x="24522" y="53697"/>
                                </a:moveTo>
                                <a:cubicBezTo>
                                  <a:pt x="24522" y="55602"/>
                                  <a:pt x="25474" y="55602"/>
                                  <a:pt x="26426" y="56555"/>
                                </a:cubicBezTo>
                                <a:cubicBezTo>
                                  <a:pt x="27379" y="56555"/>
                                  <a:pt x="27379" y="56555"/>
                                  <a:pt x="27379" y="55602"/>
                                </a:cubicBezTo>
                                <a:cubicBezTo>
                                  <a:pt x="27379" y="53697"/>
                                  <a:pt x="26426" y="52745"/>
                                  <a:pt x="24522" y="53697"/>
                                </a:cubicBezTo>
                                <a:cubicBezTo>
                                  <a:pt x="24522" y="52745"/>
                                  <a:pt x="24522" y="52745"/>
                                  <a:pt x="24522" y="53697"/>
                                </a:cubicBezTo>
                                <a:close/>
                                <a:moveTo>
                                  <a:pt x="27379" y="189905"/>
                                </a:moveTo>
                                <a:cubicBezTo>
                                  <a:pt x="29284" y="188952"/>
                                  <a:pt x="29284" y="189905"/>
                                  <a:pt x="29284" y="190857"/>
                                </a:cubicBezTo>
                                <a:cubicBezTo>
                                  <a:pt x="29284" y="192762"/>
                                  <a:pt x="27379" y="193715"/>
                                  <a:pt x="27379" y="195620"/>
                                </a:cubicBezTo>
                                <a:cubicBezTo>
                                  <a:pt x="25474" y="195620"/>
                                  <a:pt x="23569" y="194667"/>
                                  <a:pt x="25474" y="192762"/>
                                </a:cubicBezTo>
                                <a:cubicBezTo>
                                  <a:pt x="26426" y="191810"/>
                                  <a:pt x="27379" y="190857"/>
                                  <a:pt x="27379" y="189905"/>
                                </a:cubicBezTo>
                                <a:close/>
                                <a:moveTo>
                                  <a:pt x="26426" y="66080"/>
                                </a:moveTo>
                                <a:cubicBezTo>
                                  <a:pt x="25474" y="66080"/>
                                  <a:pt x="25474" y="66080"/>
                                  <a:pt x="25474" y="67032"/>
                                </a:cubicBezTo>
                                <a:cubicBezTo>
                                  <a:pt x="25474" y="67985"/>
                                  <a:pt x="25474" y="67985"/>
                                  <a:pt x="26426" y="67985"/>
                                </a:cubicBezTo>
                                <a:cubicBezTo>
                                  <a:pt x="26426" y="67032"/>
                                  <a:pt x="27379" y="67032"/>
                                  <a:pt x="26426" y="66080"/>
                                </a:cubicBezTo>
                                <a:cubicBezTo>
                                  <a:pt x="27379" y="66080"/>
                                  <a:pt x="27379" y="66080"/>
                                  <a:pt x="26426" y="66080"/>
                                </a:cubicBezTo>
                                <a:close/>
                                <a:moveTo>
                                  <a:pt x="28331" y="80367"/>
                                </a:moveTo>
                                <a:cubicBezTo>
                                  <a:pt x="29284" y="80367"/>
                                  <a:pt x="31189" y="80367"/>
                                  <a:pt x="31189" y="78462"/>
                                </a:cubicBezTo>
                                <a:cubicBezTo>
                                  <a:pt x="31189" y="78462"/>
                                  <a:pt x="30237" y="78462"/>
                                  <a:pt x="30237" y="78462"/>
                                </a:cubicBezTo>
                                <a:cubicBezTo>
                                  <a:pt x="29284" y="79415"/>
                                  <a:pt x="27379" y="78462"/>
                                  <a:pt x="26426" y="79415"/>
                                </a:cubicBezTo>
                                <a:cubicBezTo>
                                  <a:pt x="26426" y="80367"/>
                                  <a:pt x="27379" y="80367"/>
                                  <a:pt x="28331" y="80367"/>
                                </a:cubicBezTo>
                                <a:close/>
                                <a:moveTo>
                                  <a:pt x="28331" y="218480"/>
                                </a:moveTo>
                                <a:lnTo>
                                  <a:pt x="28331" y="218480"/>
                                </a:lnTo>
                                <a:cubicBezTo>
                                  <a:pt x="26426" y="220385"/>
                                  <a:pt x="28331" y="220385"/>
                                  <a:pt x="28331" y="221337"/>
                                </a:cubicBezTo>
                                <a:cubicBezTo>
                                  <a:pt x="29284" y="220385"/>
                                  <a:pt x="29284" y="219432"/>
                                  <a:pt x="28331" y="218480"/>
                                </a:cubicBezTo>
                                <a:close/>
                                <a:moveTo>
                                  <a:pt x="29284" y="224195"/>
                                </a:moveTo>
                                <a:cubicBezTo>
                                  <a:pt x="29284" y="223242"/>
                                  <a:pt x="29284" y="222290"/>
                                  <a:pt x="28331" y="221337"/>
                                </a:cubicBezTo>
                                <a:cubicBezTo>
                                  <a:pt x="27379" y="221337"/>
                                  <a:pt x="27379" y="221337"/>
                                  <a:pt x="27379" y="222290"/>
                                </a:cubicBezTo>
                                <a:cubicBezTo>
                                  <a:pt x="27379" y="224195"/>
                                  <a:pt x="28331" y="224195"/>
                                  <a:pt x="29284" y="224195"/>
                                </a:cubicBezTo>
                                <a:close/>
                                <a:moveTo>
                                  <a:pt x="30237" y="87987"/>
                                </a:moveTo>
                                <a:cubicBezTo>
                                  <a:pt x="30237" y="87035"/>
                                  <a:pt x="30237" y="86082"/>
                                  <a:pt x="28331" y="85130"/>
                                </a:cubicBezTo>
                                <a:cubicBezTo>
                                  <a:pt x="27379" y="85130"/>
                                  <a:pt x="28331" y="86082"/>
                                  <a:pt x="28331" y="87035"/>
                                </a:cubicBezTo>
                                <a:cubicBezTo>
                                  <a:pt x="29284" y="87987"/>
                                  <a:pt x="27379" y="88940"/>
                                  <a:pt x="29284" y="89892"/>
                                </a:cubicBezTo>
                                <a:cubicBezTo>
                                  <a:pt x="29284" y="88940"/>
                                  <a:pt x="30237" y="87987"/>
                                  <a:pt x="30237" y="87987"/>
                                </a:cubicBezTo>
                                <a:close/>
                                <a:moveTo>
                                  <a:pt x="28331" y="47982"/>
                                </a:moveTo>
                                <a:cubicBezTo>
                                  <a:pt x="28331" y="48935"/>
                                  <a:pt x="28331" y="48935"/>
                                  <a:pt x="28331" y="47982"/>
                                </a:cubicBezTo>
                                <a:cubicBezTo>
                                  <a:pt x="29284" y="47982"/>
                                  <a:pt x="29284" y="47982"/>
                                  <a:pt x="29284" y="47982"/>
                                </a:cubicBezTo>
                                <a:cubicBezTo>
                                  <a:pt x="29284" y="47030"/>
                                  <a:pt x="29284" y="47030"/>
                                  <a:pt x="28331" y="47982"/>
                                </a:cubicBezTo>
                                <a:cubicBezTo>
                                  <a:pt x="28331" y="47982"/>
                                  <a:pt x="28331" y="47982"/>
                                  <a:pt x="28331" y="47982"/>
                                </a:cubicBezTo>
                                <a:close/>
                                <a:moveTo>
                                  <a:pt x="30237" y="226100"/>
                                </a:moveTo>
                                <a:lnTo>
                                  <a:pt x="29284" y="224195"/>
                                </a:lnTo>
                                <a:cubicBezTo>
                                  <a:pt x="29284" y="225147"/>
                                  <a:pt x="28331" y="225147"/>
                                  <a:pt x="28331" y="226100"/>
                                </a:cubicBezTo>
                                <a:cubicBezTo>
                                  <a:pt x="28331" y="227052"/>
                                  <a:pt x="27379" y="228005"/>
                                  <a:pt x="28331" y="228005"/>
                                </a:cubicBezTo>
                                <a:cubicBezTo>
                                  <a:pt x="30237" y="228005"/>
                                  <a:pt x="30237" y="227052"/>
                                  <a:pt x="30237" y="226100"/>
                                </a:cubicBezTo>
                                <a:close/>
                                <a:moveTo>
                                  <a:pt x="30237" y="58460"/>
                                </a:moveTo>
                                <a:cubicBezTo>
                                  <a:pt x="29284" y="58460"/>
                                  <a:pt x="28331" y="59412"/>
                                  <a:pt x="28331" y="60365"/>
                                </a:cubicBezTo>
                                <a:cubicBezTo>
                                  <a:pt x="28331" y="61317"/>
                                  <a:pt x="29284" y="61317"/>
                                  <a:pt x="30237" y="61317"/>
                                </a:cubicBezTo>
                                <a:cubicBezTo>
                                  <a:pt x="31189" y="61317"/>
                                  <a:pt x="31189" y="60365"/>
                                  <a:pt x="31189" y="59412"/>
                                </a:cubicBezTo>
                                <a:cubicBezTo>
                                  <a:pt x="32141" y="57507"/>
                                  <a:pt x="31189" y="57507"/>
                                  <a:pt x="30237" y="58460"/>
                                </a:cubicBezTo>
                                <a:close/>
                                <a:moveTo>
                                  <a:pt x="30237" y="208002"/>
                                </a:moveTo>
                                <a:cubicBezTo>
                                  <a:pt x="30237" y="208002"/>
                                  <a:pt x="29284" y="208955"/>
                                  <a:pt x="30237" y="208002"/>
                                </a:cubicBezTo>
                                <a:cubicBezTo>
                                  <a:pt x="30237" y="208955"/>
                                  <a:pt x="30237" y="208955"/>
                                  <a:pt x="30237" y="208002"/>
                                </a:cubicBezTo>
                                <a:lnTo>
                                  <a:pt x="30237" y="208002"/>
                                </a:lnTo>
                                <a:lnTo>
                                  <a:pt x="30237" y="208002"/>
                                </a:lnTo>
                                <a:close/>
                                <a:moveTo>
                                  <a:pt x="31189" y="66080"/>
                                </a:moveTo>
                                <a:cubicBezTo>
                                  <a:pt x="30237" y="66080"/>
                                  <a:pt x="30237" y="67032"/>
                                  <a:pt x="30237" y="67032"/>
                                </a:cubicBezTo>
                                <a:cubicBezTo>
                                  <a:pt x="30237" y="67032"/>
                                  <a:pt x="31189" y="67032"/>
                                  <a:pt x="31189" y="67985"/>
                                </a:cubicBezTo>
                                <a:cubicBezTo>
                                  <a:pt x="31189" y="67985"/>
                                  <a:pt x="31189" y="67032"/>
                                  <a:pt x="31189" y="66080"/>
                                </a:cubicBezTo>
                                <a:cubicBezTo>
                                  <a:pt x="32141" y="66080"/>
                                  <a:pt x="31189" y="66080"/>
                                  <a:pt x="31189" y="66080"/>
                                </a:cubicBezTo>
                                <a:close/>
                                <a:moveTo>
                                  <a:pt x="30237" y="195620"/>
                                </a:moveTo>
                                <a:cubicBezTo>
                                  <a:pt x="30237" y="194667"/>
                                  <a:pt x="31189" y="194667"/>
                                  <a:pt x="31189" y="194667"/>
                                </a:cubicBezTo>
                                <a:cubicBezTo>
                                  <a:pt x="32141" y="194667"/>
                                  <a:pt x="32141" y="194667"/>
                                  <a:pt x="32141" y="195620"/>
                                </a:cubicBezTo>
                                <a:cubicBezTo>
                                  <a:pt x="32141" y="195620"/>
                                  <a:pt x="32141" y="196572"/>
                                  <a:pt x="30237" y="195620"/>
                                </a:cubicBezTo>
                                <a:cubicBezTo>
                                  <a:pt x="30237" y="196572"/>
                                  <a:pt x="30237" y="195620"/>
                                  <a:pt x="30237" y="195620"/>
                                </a:cubicBezTo>
                                <a:close/>
                                <a:moveTo>
                                  <a:pt x="31189" y="102275"/>
                                </a:moveTo>
                                <a:cubicBezTo>
                                  <a:pt x="31189" y="101322"/>
                                  <a:pt x="31189" y="101322"/>
                                  <a:pt x="31189" y="102275"/>
                                </a:cubicBezTo>
                                <a:cubicBezTo>
                                  <a:pt x="30237" y="101322"/>
                                  <a:pt x="30237" y="102275"/>
                                  <a:pt x="30237" y="102275"/>
                                </a:cubicBezTo>
                                <a:cubicBezTo>
                                  <a:pt x="30237" y="102275"/>
                                  <a:pt x="30237" y="102275"/>
                                  <a:pt x="31189" y="102275"/>
                                </a:cubicBezTo>
                                <a:cubicBezTo>
                                  <a:pt x="31189" y="103227"/>
                                  <a:pt x="31189" y="102275"/>
                                  <a:pt x="31189" y="102275"/>
                                </a:cubicBezTo>
                                <a:close/>
                                <a:moveTo>
                                  <a:pt x="30237" y="91797"/>
                                </a:moveTo>
                                <a:cubicBezTo>
                                  <a:pt x="30237" y="91797"/>
                                  <a:pt x="30237" y="91797"/>
                                  <a:pt x="30237" y="91797"/>
                                </a:cubicBezTo>
                                <a:cubicBezTo>
                                  <a:pt x="31189" y="92750"/>
                                  <a:pt x="31189" y="92750"/>
                                  <a:pt x="30237" y="91797"/>
                                </a:cubicBezTo>
                                <a:lnTo>
                                  <a:pt x="30237" y="91797"/>
                                </a:lnTo>
                                <a:lnTo>
                                  <a:pt x="30237" y="91797"/>
                                </a:lnTo>
                                <a:close/>
                                <a:moveTo>
                                  <a:pt x="32141" y="96560"/>
                                </a:moveTo>
                                <a:cubicBezTo>
                                  <a:pt x="32141" y="95607"/>
                                  <a:pt x="32141" y="95607"/>
                                  <a:pt x="32141" y="96560"/>
                                </a:cubicBezTo>
                                <a:cubicBezTo>
                                  <a:pt x="31189" y="95607"/>
                                  <a:pt x="31189" y="95607"/>
                                  <a:pt x="32141" y="96560"/>
                                </a:cubicBezTo>
                                <a:cubicBezTo>
                                  <a:pt x="31189" y="96560"/>
                                  <a:pt x="31189" y="96560"/>
                                  <a:pt x="32141" y="96560"/>
                                </a:cubicBezTo>
                                <a:cubicBezTo>
                                  <a:pt x="32141" y="96560"/>
                                  <a:pt x="32141" y="96560"/>
                                  <a:pt x="32141" y="96560"/>
                                </a:cubicBezTo>
                                <a:close/>
                                <a:moveTo>
                                  <a:pt x="31189" y="51792"/>
                                </a:moveTo>
                                <a:cubicBezTo>
                                  <a:pt x="31189" y="51792"/>
                                  <a:pt x="32141" y="51792"/>
                                  <a:pt x="31189" y="51792"/>
                                </a:cubicBezTo>
                                <a:lnTo>
                                  <a:pt x="32141" y="51792"/>
                                </a:lnTo>
                                <a:cubicBezTo>
                                  <a:pt x="32141" y="50840"/>
                                  <a:pt x="32141" y="50840"/>
                                  <a:pt x="32141" y="49887"/>
                                </a:cubicBezTo>
                                <a:cubicBezTo>
                                  <a:pt x="32141" y="48935"/>
                                  <a:pt x="32141" y="48935"/>
                                  <a:pt x="32141" y="47982"/>
                                </a:cubicBezTo>
                                <a:cubicBezTo>
                                  <a:pt x="32141" y="47982"/>
                                  <a:pt x="31189" y="47030"/>
                                  <a:pt x="31189" y="47030"/>
                                </a:cubicBezTo>
                                <a:cubicBezTo>
                                  <a:pt x="32141" y="48935"/>
                                  <a:pt x="32141" y="49887"/>
                                  <a:pt x="31189" y="51792"/>
                                </a:cubicBezTo>
                                <a:close/>
                                <a:moveTo>
                                  <a:pt x="34047" y="222290"/>
                                </a:moveTo>
                                <a:cubicBezTo>
                                  <a:pt x="34047" y="221337"/>
                                  <a:pt x="34047" y="221337"/>
                                  <a:pt x="34047" y="222290"/>
                                </a:cubicBezTo>
                                <a:cubicBezTo>
                                  <a:pt x="32141" y="221337"/>
                                  <a:pt x="32141" y="221337"/>
                                  <a:pt x="32141" y="222290"/>
                                </a:cubicBezTo>
                                <a:cubicBezTo>
                                  <a:pt x="32141" y="223242"/>
                                  <a:pt x="32141" y="223242"/>
                                  <a:pt x="33094" y="223242"/>
                                </a:cubicBezTo>
                                <a:cubicBezTo>
                                  <a:pt x="34047" y="223242"/>
                                  <a:pt x="34047" y="222290"/>
                                  <a:pt x="34047" y="222290"/>
                                </a:cubicBezTo>
                                <a:close/>
                                <a:moveTo>
                                  <a:pt x="34999" y="84177"/>
                                </a:moveTo>
                                <a:cubicBezTo>
                                  <a:pt x="37856" y="85130"/>
                                  <a:pt x="39762" y="83225"/>
                                  <a:pt x="42619" y="82272"/>
                                </a:cubicBezTo>
                                <a:cubicBezTo>
                                  <a:pt x="43572" y="82272"/>
                                  <a:pt x="43572" y="81320"/>
                                  <a:pt x="43572" y="80367"/>
                                </a:cubicBezTo>
                                <a:cubicBezTo>
                                  <a:pt x="41666" y="81320"/>
                                  <a:pt x="42619" y="77510"/>
                                  <a:pt x="40714" y="78462"/>
                                </a:cubicBezTo>
                                <a:cubicBezTo>
                                  <a:pt x="38809" y="79415"/>
                                  <a:pt x="36904" y="79415"/>
                                  <a:pt x="34999" y="79415"/>
                                </a:cubicBezTo>
                                <a:cubicBezTo>
                                  <a:pt x="33094" y="79415"/>
                                  <a:pt x="32141" y="81320"/>
                                  <a:pt x="32141" y="83225"/>
                                </a:cubicBezTo>
                                <a:cubicBezTo>
                                  <a:pt x="32141" y="85130"/>
                                  <a:pt x="34047" y="84177"/>
                                  <a:pt x="34999" y="84177"/>
                                </a:cubicBezTo>
                                <a:close/>
                                <a:moveTo>
                                  <a:pt x="33094" y="72747"/>
                                </a:moveTo>
                                <a:cubicBezTo>
                                  <a:pt x="33094" y="72747"/>
                                  <a:pt x="34047" y="72747"/>
                                  <a:pt x="33094" y="72747"/>
                                </a:cubicBezTo>
                                <a:cubicBezTo>
                                  <a:pt x="34047" y="73700"/>
                                  <a:pt x="34999" y="72747"/>
                                  <a:pt x="34999" y="72747"/>
                                </a:cubicBezTo>
                                <a:cubicBezTo>
                                  <a:pt x="34999" y="71795"/>
                                  <a:pt x="34999" y="71795"/>
                                  <a:pt x="33094" y="72747"/>
                                </a:cubicBezTo>
                                <a:cubicBezTo>
                                  <a:pt x="34047" y="71795"/>
                                  <a:pt x="34047" y="71795"/>
                                  <a:pt x="33094" y="72747"/>
                                </a:cubicBezTo>
                                <a:close/>
                                <a:moveTo>
                                  <a:pt x="62622" y="123230"/>
                                </a:moveTo>
                                <a:cubicBezTo>
                                  <a:pt x="64526" y="122277"/>
                                  <a:pt x="65479" y="120372"/>
                                  <a:pt x="65479" y="119420"/>
                                </a:cubicBezTo>
                                <a:cubicBezTo>
                                  <a:pt x="64526" y="118467"/>
                                  <a:pt x="64526" y="117515"/>
                                  <a:pt x="64526" y="116562"/>
                                </a:cubicBezTo>
                                <a:cubicBezTo>
                                  <a:pt x="66431" y="115610"/>
                                  <a:pt x="67384" y="113705"/>
                                  <a:pt x="68337" y="117515"/>
                                </a:cubicBezTo>
                                <a:cubicBezTo>
                                  <a:pt x="70241" y="116562"/>
                                  <a:pt x="71194" y="115610"/>
                                  <a:pt x="74051" y="115610"/>
                                </a:cubicBezTo>
                                <a:cubicBezTo>
                                  <a:pt x="76909" y="116562"/>
                                  <a:pt x="78814" y="115610"/>
                                  <a:pt x="79766" y="113705"/>
                                </a:cubicBezTo>
                                <a:cubicBezTo>
                                  <a:pt x="78814" y="113705"/>
                                  <a:pt x="76909" y="113705"/>
                                  <a:pt x="75956" y="113705"/>
                                </a:cubicBezTo>
                                <a:cubicBezTo>
                                  <a:pt x="75004" y="113705"/>
                                  <a:pt x="74051" y="114657"/>
                                  <a:pt x="74051" y="113705"/>
                                </a:cubicBezTo>
                                <a:cubicBezTo>
                                  <a:pt x="74051" y="112752"/>
                                  <a:pt x="74051" y="111800"/>
                                  <a:pt x="75004" y="111800"/>
                                </a:cubicBezTo>
                                <a:cubicBezTo>
                                  <a:pt x="75956" y="110847"/>
                                  <a:pt x="76909" y="110847"/>
                                  <a:pt x="77862" y="110847"/>
                                </a:cubicBezTo>
                                <a:cubicBezTo>
                                  <a:pt x="79766" y="111800"/>
                                  <a:pt x="80719" y="112752"/>
                                  <a:pt x="80719" y="114657"/>
                                </a:cubicBezTo>
                                <a:lnTo>
                                  <a:pt x="80719" y="114657"/>
                                </a:lnTo>
                                <a:lnTo>
                                  <a:pt x="80719" y="114657"/>
                                </a:lnTo>
                                <a:cubicBezTo>
                                  <a:pt x="82624" y="114657"/>
                                  <a:pt x="83576" y="113705"/>
                                  <a:pt x="84529" y="111800"/>
                                </a:cubicBezTo>
                                <a:cubicBezTo>
                                  <a:pt x="84529" y="110847"/>
                                  <a:pt x="83576" y="109895"/>
                                  <a:pt x="82624" y="108942"/>
                                </a:cubicBezTo>
                                <a:cubicBezTo>
                                  <a:pt x="81672" y="107990"/>
                                  <a:pt x="80719" y="108942"/>
                                  <a:pt x="79766" y="108942"/>
                                </a:cubicBezTo>
                                <a:cubicBezTo>
                                  <a:pt x="77862" y="108942"/>
                                  <a:pt x="77862" y="107990"/>
                                  <a:pt x="76909" y="107037"/>
                                </a:cubicBezTo>
                                <a:cubicBezTo>
                                  <a:pt x="75956" y="106085"/>
                                  <a:pt x="76909" y="105132"/>
                                  <a:pt x="77862" y="105132"/>
                                </a:cubicBezTo>
                                <a:cubicBezTo>
                                  <a:pt x="77862" y="106085"/>
                                  <a:pt x="77862" y="107037"/>
                                  <a:pt x="79766" y="106085"/>
                                </a:cubicBezTo>
                                <a:cubicBezTo>
                                  <a:pt x="79766" y="106085"/>
                                  <a:pt x="80719" y="105132"/>
                                  <a:pt x="79766" y="104180"/>
                                </a:cubicBezTo>
                                <a:cubicBezTo>
                                  <a:pt x="78814" y="103227"/>
                                  <a:pt x="78814" y="104180"/>
                                  <a:pt x="77862" y="105132"/>
                                </a:cubicBezTo>
                                <a:cubicBezTo>
                                  <a:pt x="76909" y="103227"/>
                                  <a:pt x="76909" y="102275"/>
                                  <a:pt x="75004" y="102275"/>
                                </a:cubicBezTo>
                                <a:cubicBezTo>
                                  <a:pt x="75004" y="100370"/>
                                  <a:pt x="75004" y="98465"/>
                                  <a:pt x="77862" y="99417"/>
                                </a:cubicBezTo>
                                <a:cubicBezTo>
                                  <a:pt x="78814" y="99417"/>
                                  <a:pt x="79766" y="99417"/>
                                  <a:pt x="79766" y="97512"/>
                                </a:cubicBezTo>
                                <a:cubicBezTo>
                                  <a:pt x="79766" y="95607"/>
                                  <a:pt x="79766" y="93702"/>
                                  <a:pt x="78814" y="91797"/>
                                </a:cubicBezTo>
                                <a:cubicBezTo>
                                  <a:pt x="77862" y="90845"/>
                                  <a:pt x="76909" y="91797"/>
                                  <a:pt x="75004" y="91797"/>
                                </a:cubicBezTo>
                                <a:lnTo>
                                  <a:pt x="75004" y="91797"/>
                                </a:lnTo>
                                <a:cubicBezTo>
                                  <a:pt x="74051" y="90845"/>
                                  <a:pt x="73099" y="88940"/>
                                  <a:pt x="71194" y="89892"/>
                                </a:cubicBezTo>
                                <a:cubicBezTo>
                                  <a:pt x="68337" y="91797"/>
                                  <a:pt x="68337" y="89892"/>
                                  <a:pt x="68337" y="87987"/>
                                </a:cubicBezTo>
                                <a:cubicBezTo>
                                  <a:pt x="69289" y="87987"/>
                                  <a:pt x="70241" y="86082"/>
                                  <a:pt x="71194" y="85130"/>
                                </a:cubicBezTo>
                                <a:cubicBezTo>
                                  <a:pt x="71194" y="84177"/>
                                  <a:pt x="72147" y="83225"/>
                                  <a:pt x="71194" y="83225"/>
                                </a:cubicBezTo>
                                <a:cubicBezTo>
                                  <a:pt x="69289" y="83225"/>
                                  <a:pt x="67384" y="80367"/>
                                  <a:pt x="64526" y="82272"/>
                                </a:cubicBezTo>
                                <a:lnTo>
                                  <a:pt x="65479" y="79415"/>
                                </a:lnTo>
                                <a:cubicBezTo>
                                  <a:pt x="66431" y="78462"/>
                                  <a:pt x="65479" y="77510"/>
                                  <a:pt x="64526" y="77510"/>
                                </a:cubicBezTo>
                                <a:cubicBezTo>
                                  <a:pt x="62622" y="76557"/>
                                  <a:pt x="63574" y="78462"/>
                                  <a:pt x="63574" y="78462"/>
                                </a:cubicBezTo>
                                <a:cubicBezTo>
                                  <a:pt x="61669" y="80367"/>
                                  <a:pt x="60716" y="83225"/>
                                  <a:pt x="56906" y="81320"/>
                                </a:cubicBezTo>
                                <a:cubicBezTo>
                                  <a:pt x="55954" y="80367"/>
                                  <a:pt x="54049" y="82272"/>
                                  <a:pt x="52144" y="81320"/>
                                </a:cubicBezTo>
                                <a:cubicBezTo>
                                  <a:pt x="51191" y="81320"/>
                                  <a:pt x="50239" y="81320"/>
                                  <a:pt x="51191" y="82272"/>
                                </a:cubicBezTo>
                                <a:cubicBezTo>
                                  <a:pt x="52144" y="84177"/>
                                  <a:pt x="51191" y="85130"/>
                                  <a:pt x="50239" y="87035"/>
                                </a:cubicBezTo>
                                <a:cubicBezTo>
                                  <a:pt x="50239" y="87987"/>
                                  <a:pt x="50239" y="88940"/>
                                  <a:pt x="51191" y="88940"/>
                                </a:cubicBezTo>
                                <a:cubicBezTo>
                                  <a:pt x="52144" y="88940"/>
                                  <a:pt x="54049" y="88940"/>
                                  <a:pt x="54049" y="87987"/>
                                </a:cubicBezTo>
                                <a:cubicBezTo>
                                  <a:pt x="53097" y="85130"/>
                                  <a:pt x="55954" y="86082"/>
                                  <a:pt x="56906" y="86082"/>
                                </a:cubicBezTo>
                                <a:cubicBezTo>
                                  <a:pt x="58812" y="85130"/>
                                  <a:pt x="58812" y="87035"/>
                                  <a:pt x="57859" y="87035"/>
                                </a:cubicBezTo>
                                <a:cubicBezTo>
                                  <a:pt x="55954" y="88940"/>
                                  <a:pt x="55954" y="91797"/>
                                  <a:pt x="54049" y="93702"/>
                                </a:cubicBezTo>
                                <a:cubicBezTo>
                                  <a:pt x="52144" y="92750"/>
                                  <a:pt x="51191" y="91797"/>
                                  <a:pt x="49287" y="90845"/>
                                </a:cubicBezTo>
                                <a:cubicBezTo>
                                  <a:pt x="49287" y="90845"/>
                                  <a:pt x="48334" y="89892"/>
                                  <a:pt x="48334" y="90845"/>
                                </a:cubicBezTo>
                                <a:cubicBezTo>
                                  <a:pt x="47381" y="90845"/>
                                  <a:pt x="48334" y="91797"/>
                                  <a:pt x="48334" y="92750"/>
                                </a:cubicBezTo>
                                <a:cubicBezTo>
                                  <a:pt x="48334" y="94655"/>
                                  <a:pt x="51191" y="94655"/>
                                  <a:pt x="51191" y="96560"/>
                                </a:cubicBezTo>
                                <a:lnTo>
                                  <a:pt x="51191" y="96560"/>
                                </a:lnTo>
                                <a:cubicBezTo>
                                  <a:pt x="51191" y="96560"/>
                                  <a:pt x="51191" y="96560"/>
                                  <a:pt x="51191" y="96560"/>
                                </a:cubicBezTo>
                                <a:cubicBezTo>
                                  <a:pt x="50239" y="96560"/>
                                  <a:pt x="49287" y="97512"/>
                                  <a:pt x="49287" y="98465"/>
                                </a:cubicBezTo>
                                <a:cubicBezTo>
                                  <a:pt x="48334" y="103227"/>
                                  <a:pt x="48334" y="103227"/>
                                  <a:pt x="43572" y="101322"/>
                                </a:cubicBezTo>
                                <a:cubicBezTo>
                                  <a:pt x="41666" y="100370"/>
                                  <a:pt x="39762" y="99417"/>
                                  <a:pt x="37856" y="101322"/>
                                </a:cubicBezTo>
                                <a:cubicBezTo>
                                  <a:pt x="37856" y="102275"/>
                                  <a:pt x="35951" y="102275"/>
                                  <a:pt x="36904" y="103227"/>
                                </a:cubicBezTo>
                                <a:cubicBezTo>
                                  <a:pt x="36904" y="104180"/>
                                  <a:pt x="37856" y="104180"/>
                                  <a:pt x="38809" y="103227"/>
                                </a:cubicBezTo>
                                <a:cubicBezTo>
                                  <a:pt x="39762" y="102275"/>
                                  <a:pt x="41666" y="101322"/>
                                  <a:pt x="42619" y="103227"/>
                                </a:cubicBezTo>
                                <a:cubicBezTo>
                                  <a:pt x="43572" y="105132"/>
                                  <a:pt x="42619" y="106085"/>
                                  <a:pt x="41666" y="107990"/>
                                </a:cubicBezTo>
                                <a:cubicBezTo>
                                  <a:pt x="40714" y="108942"/>
                                  <a:pt x="39762" y="108942"/>
                                  <a:pt x="40714" y="109895"/>
                                </a:cubicBezTo>
                                <a:cubicBezTo>
                                  <a:pt x="41666" y="110847"/>
                                  <a:pt x="42619" y="112752"/>
                                  <a:pt x="43572" y="112752"/>
                                </a:cubicBezTo>
                                <a:cubicBezTo>
                                  <a:pt x="44524" y="113705"/>
                                  <a:pt x="44524" y="111800"/>
                                  <a:pt x="44524" y="111800"/>
                                </a:cubicBezTo>
                                <a:cubicBezTo>
                                  <a:pt x="44524" y="110847"/>
                                  <a:pt x="43572" y="109895"/>
                                  <a:pt x="44524" y="109895"/>
                                </a:cubicBezTo>
                                <a:cubicBezTo>
                                  <a:pt x="45476" y="108942"/>
                                  <a:pt x="45476" y="109895"/>
                                  <a:pt x="46429" y="109895"/>
                                </a:cubicBezTo>
                                <a:cubicBezTo>
                                  <a:pt x="49287" y="111800"/>
                                  <a:pt x="52144" y="113705"/>
                                  <a:pt x="56906" y="112752"/>
                                </a:cubicBezTo>
                                <a:cubicBezTo>
                                  <a:pt x="57859" y="112752"/>
                                  <a:pt x="58812" y="112752"/>
                                  <a:pt x="58812" y="114657"/>
                                </a:cubicBezTo>
                                <a:cubicBezTo>
                                  <a:pt x="58812" y="116562"/>
                                  <a:pt x="58812" y="117515"/>
                                  <a:pt x="57859" y="118467"/>
                                </a:cubicBezTo>
                                <a:cubicBezTo>
                                  <a:pt x="59764" y="117515"/>
                                  <a:pt x="60716" y="118467"/>
                                  <a:pt x="60716" y="116562"/>
                                </a:cubicBezTo>
                                <a:cubicBezTo>
                                  <a:pt x="60716" y="114657"/>
                                  <a:pt x="61669" y="111800"/>
                                  <a:pt x="59764" y="111800"/>
                                </a:cubicBezTo>
                                <a:cubicBezTo>
                                  <a:pt x="54049" y="110847"/>
                                  <a:pt x="58812" y="108942"/>
                                  <a:pt x="59764" y="107990"/>
                                </a:cubicBezTo>
                                <a:cubicBezTo>
                                  <a:pt x="59764" y="107037"/>
                                  <a:pt x="61669" y="107037"/>
                                  <a:pt x="61669" y="106085"/>
                                </a:cubicBezTo>
                                <a:cubicBezTo>
                                  <a:pt x="59764" y="105132"/>
                                  <a:pt x="57859" y="105132"/>
                                  <a:pt x="56906" y="103227"/>
                                </a:cubicBezTo>
                                <a:cubicBezTo>
                                  <a:pt x="56906" y="103227"/>
                                  <a:pt x="56906" y="104180"/>
                                  <a:pt x="56906" y="104180"/>
                                </a:cubicBezTo>
                                <a:cubicBezTo>
                                  <a:pt x="57859" y="106085"/>
                                  <a:pt x="55954" y="106085"/>
                                  <a:pt x="55001" y="107037"/>
                                </a:cubicBezTo>
                                <a:cubicBezTo>
                                  <a:pt x="54049" y="107990"/>
                                  <a:pt x="53097" y="107037"/>
                                  <a:pt x="51191" y="107037"/>
                                </a:cubicBezTo>
                                <a:cubicBezTo>
                                  <a:pt x="49287" y="106085"/>
                                  <a:pt x="49287" y="107037"/>
                                  <a:pt x="50239" y="107990"/>
                                </a:cubicBezTo>
                                <a:cubicBezTo>
                                  <a:pt x="50239" y="108942"/>
                                  <a:pt x="52144" y="109895"/>
                                  <a:pt x="50239" y="109895"/>
                                </a:cubicBezTo>
                                <a:cubicBezTo>
                                  <a:pt x="49287" y="109895"/>
                                  <a:pt x="48334" y="107990"/>
                                  <a:pt x="48334" y="107037"/>
                                </a:cubicBezTo>
                                <a:cubicBezTo>
                                  <a:pt x="47381" y="106085"/>
                                  <a:pt x="48334" y="105132"/>
                                  <a:pt x="49287" y="105132"/>
                                </a:cubicBezTo>
                                <a:cubicBezTo>
                                  <a:pt x="50239" y="105132"/>
                                  <a:pt x="51191" y="103227"/>
                                  <a:pt x="52144" y="103227"/>
                                </a:cubicBezTo>
                                <a:lnTo>
                                  <a:pt x="52144" y="103227"/>
                                </a:lnTo>
                                <a:cubicBezTo>
                                  <a:pt x="53097" y="102275"/>
                                  <a:pt x="54049" y="101322"/>
                                  <a:pt x="55001" y="100370"/>
                                </a:cubicBezTo>
                                <a:cubicBezTo>
                                  <a:pt x="53097" y="99417"/>
                                  <a:pt x="52144" y="98465"/>
                                  <a:pt x="53097" y="96560"/>
                                </a:cubicBezTo>
                                <a:lnTo>
                                  <a:pt x="54049" y="96560"/>
                                </a:lnTo>
                                <a:lnTo>
                                  <a:pt x="54049" y="96560"/>
                                </a:lnTo>
                                <a:cubicBezTo>
                                  <a:pt x="55001" y="96560"/>
                                  <a:pt x="55954" y="95607"/>
                                  <a:pt x="56906" y="94655"/>
                                </a:cubicBezTo>
                                <a:lnTo>
                                  <a:pt x="58812" y="96560"/>
                                </a:lnTo>
                                <a:lnTo>
                                  <a:pt x="58812" y="96560"/>
                                </a:lnTo>
                                <a:cubicBezTo>
                                  <a:pt x="56906" y="97512"/>
                                  <a:pt x="55954" y="98465"/>
                                  <a:pt x="55954" y="100370"/>
                                </a:cubicBezTo>
                                <a:cubicBezTo>
                                  <a:pt x="57859" y="99417"/>
                                  <a:pt x="58812" y="98465"/>
                                  <a:pt x="58812" y="96560"/>
                                </a:cubicBezTo>
                                <a:lnTo>
                                  <a:pt x="60716" y="96560"/>
                                </a:lnTo>
                                <a:cubicBezTo>
                                  <a:pt x="62622" y="95607"/>
                                  <a:pt x="63574" y="94655"/>
                                  <a:pt x="63574" y="92750"/>
                                </a:cubicBezTo>
                                <a:cubicBezTo>
                                  <a:pt x="62622" y="93702"/>
                                  <a:pt x="61669" y="93702"/>
                                  <a:pt x="60716" y="93702"/>
                                </a:cubicBezTo>
                                <a:cubicBezTo>
                                  <a:pt x="59764" y="93702"/>
                                  <a:pt x="59764" y="92750"/>
                                  <a:pt x="59764" y="91797"/>
                                </a:cubicBezTo>
                                <a:cubicBezTo>
                                  <a:pt x="60716" y="89892"/>
                                  <a:pt x="61669" y="89892"/>
                                  <a:pt x="63574" y="89892"/>
                                </a:cubicBezTo>
                                <a:cubicBezTo>
                                  <a:pt x="63574" y="87035"/>
                                  <a:pt x="62622" y="83225"/>
                                  <a:pt x="67384" y="82272"/>
                                </a:cubicBezTo>
                                <a:cubicBezTo>
                                  <a:pt x="67384" y="83225"/>
                                  <a:pt x="66431" y="85130"/>
                                  <a:pt x="67384" y="86082"/>
                                </a:cubicBezTo>
                                <a:cubicBezTo>
                                  <a:pt x="69289" y="87987"/>
                                  <a:pt x="68337" y="88940"/>
                                  <a:pt x="67384" y="90845"/>
                                </a:cubicBezTo>
                                <a:cubicBezTo>
                                  <a:pt x="65479" y="92750"/>
                                  <a:pt x="64526" y="94655"/>
                                  <a:pt x="67384" y="95607"/>
                                </a:cubicBezTo>
                                <a:cubicBezTo>
                                  <a:pt x="68337" y="96560"/>
                                  <a:pt x="68337" y="96560"/>
                                  <a:pt x="68337" y="97512"/>
                                </a:cubicBezTo>
                                <a:cubicBezTo>
                                  <a:pt x="65479" y="100370"/>
                                  <a:pt x="69289" y="101322"/>
                                  <a:pt x="70241" y="103227"/>
                                </a:cubicBezTo>
                                <a:cubicBezTo>
                                  <a:pt x="71194" y="104180"/>
                                  <a:pt x="73099" y="103227"/>
                                  <a:pt x="73099" y="105132"/>
                                </a:cubicBezTo>
                                <a:cubicBezTo>
                                  <a:pt x="73099" y="107037"/>
                                  <a:pt x="71194" y="106085"/>
                                  <a:pt x="69289" y="106085"/>
                                </a:cubicBezTo>
                                <a:cubicBezTo>
                                  <a:pt x="69289" y="106085"/>
                                  <a:pt x="68337" y="106085"/>
                                  <a:pt x="68337" y="106085"/>
                                </a:cubicBezTo>
                                <a:cubicBezTo>
                                  <a:pt x="66431" y="107037"/>
                                  <a:pt x="65479" y="108942"/>
                                  <a:pt x="66431" y="109895"/>
                                </a:cubicBezTo>
                                <a:cubicBezTo>
                                  <a:pt x="68337" y="111800"/>
                                  <a:pt x="68337" y="108942"/>
                                  <a:pt x="69289" y="108942"/>
                                </a:cubicBezTo>
                                <a:cubicBezTo>
                                  <a:pt x="70241" y="108942"/>
                                  <a:pt x="71194" y="107990"/>
                                  <a:pt x="72147" y="108942"/>
                                </a:cubicBezTo>
                                <a:cubicBezTo>
                                  <a:pt x="73099" y="109895"/>
                                  <a:pt x="73099" y="110847"/>
                                  <a:pt x="72147" y="111800"/>
                                </a:cubicBezTo>
                                <a:cubicBezTo>
                                  <a:pt x="71194" y="112752"/>
                                  <a:pt x="71194" y="114657"/>
                                  <a:pt x="71194" y="116562"/>
                                </a:cubicBezTo>
                                <a:cubicBezTo>
                                  <a:pt x="67384" y="116562"/>
                                  <a:pt x="65479" y="118467"/>
                                  <a:pt x="66431" y="122277"/>
                                </a:cubicBezTo>
                                <a:cubicBezTo>
                                  <a:pt x="66431" y="123230"/>
                                  <a:pt x="66431" y="125135"/>
                                  <a:pt x="67384" y="126087"/>
                                </a:cubicBezTo>
                                <a:cubicBezTo>
                                  <a:pt x="61669" y="126087"/>
                                  <a:pt x="61669" y="124182"/>
                                  <a:pt x="62622" y="123230"/>
                                </a:cubicBezTo>
                                <a:close/>
                                <a:moveTo>
                                  <a:pt x="42619" y="212765"/>
                                </a:moveTo>
                                <a:lnTo>
                                  <a:pt x="41666" y="209907"/>
                                </a:lnTo>
                                <a:cubicBezTo>
                                  <a:pt x="37856" y="209907"/>
                                  <a:pt x="37856" y="209907"/>
                                  <a:pt x="35951" y="206097"/>
                                </a:cubicBezTo>
                                <a:cubicBezTo>
                                  <a:pt x="35951" y="205145"/>
                                  <a:pt x="35951" y="205145"/>
                                  <a:pt x="34999" y="205145"/>
                                </a:cubicBezTo>
                                <a:cubicBezTo>
                                  <a:pt x="34999" y="205145"/>
                                  <a:pt x="34047" y="206097"/>
                                  <a:pt x="34999" y="206097"/>
                                </a:cubicBezTo>
                                <a:cubicBezTo>
                                  <a:pt x="34999" y="208002"/>
                                  <a:pt x="35951" y="208955"/>
                                  <a:pt x="36904" y="209907"/>
                                </a:cubicBezTo>
                                <a:cubicBezTo>
                                  <a:pt x="37856" y="210860"/>
                                  <a:pt x="38809" y="212765"/>
                                  <a:pt x="38809" y="214670"/>
                                </a:cubicBezTo>
                                <a:cubicBezTo>
                                  <a:pt x="39762" y="213717"/>
                                  <a:pt x="40714" y="212765"/>
                                  <a:pt x="42619" y="212765"/>
                                </a:cubicBezTo>
                                <a:close/>
                                <a:moveTo>
                                  <a:pt x="36904" y="92750"/>
                                </a:moveTo>
                                <a:cubicBezTo>
                                  <a:pt x="35951" y="92750"/>
                                  <a:pt x="34999" y="93702"/>
                                  <a:pt x="34999" y="94655"/>
                                </a:cubicBezTo>
                                <a:cubicBezTo>
                                  <a:pt x="34999" y="95607"/>
                                  <a:pt x="35951" y="95607"/>
                                  <a:pt x="36904" y="95607"/>
                                </a:cubicBezTo>
                                <a:cubicBezTo>
                                  <a:pt x="37856" y="95607"/>
                                  <a:pt x="38809" y="95607"/>
                                  <a:pt x="39762" y="93702"/>
                                </a:cubicBezTo>
                                <a:cubicBezTo>
                                  <a:pt x="37856" y="93702"/>
                                  <a:pt x="37856" y="92750"/>
                                  <a:pt x="36904" y="92750"/>
                                </a:cubicBezTo>
                                <a:close/>
                                <a:moveTo>
                                  <a:pt x="34999" y="35600"/>
                                </a:moveTo>
                                <a:cubicBezTo>
                                  <a:pt x="34999" y="36552"/>
                                  <a:pt x="35951" y="36552"/>
                                  <a:pt x="35951" y="36552"/>
                                </a:cubicBezTo>
                                <a:cubicBezTo>
                                  <a:pt x="35951" y="36552"/>
                                  <a:pt x="36904" y="36552"/>
                                  <a:pt x="36904" y="35600"/>
                                </a:cubicBezTo>
                                <a:lnTo>
                                  <a:pt x="34999" y="35600"/>
                                </a:lnTo>
                                <a:cubicBezTo>
                                  <a:pt x="34999" y="35600"/>
                                  <a:pt x="34999" y="35600"/>
                                  <a:pt x="34999" y="35600"/>
                                </a:cubicBezTo>
                                <a:close/>
                                <a:moveTo>
                                  <a:pt x="34999" y="169902"/>
                                </a:moveTo>
                                <a:cubicBezTo>
                                  <a:pt x="35951" y="169902"/>
                                  <a:pt x="35951" y="170855"/>
                                  <a:pt x="34999" y="169902"/>
                                </a:cubicBezTo>
                                <a:cubicBezTo>
                                  <a:pt x="35951" y="169902"/>
                                  <a:pt x="36904" y="169902"/>
                                  <a:pt x="35951" y="169902"/>
                                </a:cubicBezTo>
                                <a:lnTo>
                                  <a:pt x="34999" y="169902"/>
                                </a:lnTo>
                                <a:cubicBezTo>
                                  <a:pt x="34999" y="169902"/>
                                  <a:pt x="34999" y="169902"/>
                                  <a:pt x="34999" y="169902"/>
                                </a:cubicBezTo>
                                <a:close/>
                                <a:moveTo>
                                  <a:pt x="36904" y="49887"/>
                                </a:moveTo>
                                <a:cubicBezTo>
                                  <a:pt x="36904" y="48935"/>
                                  <a:pt x="36904" y="48935"/>
                                  <a:pt x="36904" y="47982"/>
                                </a:cubicBezTo>
                                <a:cubicBezTo>
                                  <a:pt x="36904" y="47982"/>
                                  <a:pt x="36904" y="47030"/>
                                  <a:pt x="35951" y="47030"/>
                                </a:cubicBezTo>
                                <a:cubicBezTo>
                                  <a:pt x="34999" y="47030"/>
                                  <a:pt x="34999" y="47982"/>
                                  <a:pt x="34999" y="47982"/>
                                </a:cubicBezTo>
                                <a:cubicBezTo>
                                  <a:pt x="35951" y="48935"/>
                                  <a:pt x="36904" y="48935"/>
                                  <a:pt x="36904" y="49887"/>
                                </a:cubicBezTo>
                                <a:cubicBezTo>
                                  <a:pt x="37856" y="51792"/>
                                  <a:pt x="38809" y="52745"/>
                                  <a:pt x="40714" y="51792"/>
                                </a:cubicBezTo>
                                <a:cubicBezTo>
                                  <a:pt x="42619" y="51792"/>
                                  <a:pt x="40714" y="49887"/>
                                  <a:pt x="40714" y="48935"/>
                                </a:cubicBezTo>
                                <a:lnTo>
                                  <a:pt x="40714" y="46077"/>
                                </a:lnTo>
                                <a:lnTo>
                                  <a:pt x="41666" y="45125"/>
                                </a:lnTo>
                                <a:cubicBezTo>
                                  <a:pt x="41666" y="44172"/>
                                  <a:pt x="43572" y="44172"/>
                                  <a:pt x="42619" y="44172"/>
                                </a:cubicBezTo>
                                <a:cubicBezTo>
                                  <a:pt x="42619" y="44172"/>
                                  <a:pt x="41666" y="44172"/>
                                  <a:pt x="41666" y="45125"/>
                                </a:cubicBezTo>
                                <a:cubicBezTo>
                                  <a:pt x="41666" y="45125"/>
                                  <a:pt x="41666" y="46077"/>
                                  <a:pt x="41666" y="46077"/>
                                </a:cubicBezTo>
                                <a:cubicBezTo>
                                  <a:pt x="39762" y="47030"/>
                                  <a:pt x="40714" y="50840"/>
                                  <a:pt x="36904" y="49887"/>
                                </a:cubicBezTo>
                                <a:close/>
                                <a:moveTo>
                                  <a:pt x="37856" y="187047"/>
                                </a:moveTo>
                                <a:lnTo>
                                  <a:pt x="37856" y="187047"/>
                                </a:lnTo>
                                <a:lnTo>
                                  <a:pt x="37856" y="187047"/>
                                </a:lnTo>
                                <a:lnTo>
                                  <a:pt x="37856" y="187047"/>
                                </a:lnTo>
                                <a:cubicBezTo>
                                  <a:pt x="36904" y="187047"/>
                                  <a:pt x="36904" y="186095"/>
                                  <a:pt x="36904" y="186095"/>
                                </a:cubicBezTo>
                                <a:cubicBezTo>
                                  <a:pt x="37856" y="186095"/>
                                  <a:pt x="36904" y="187047"/>
                                  <a:pt x="37856" y="187047"/>
                                </a:cubicBezTo>
                                <a:close/>
                                <a:moveTo>
                                  <a:pt x="39762" y="87035"/>
                                </a:moveTo>
                                <a:cubicBezTo>
                                  <a:pt x="38809" y="87035"/>
                                  <a:pt x="38809" y="87035"/>
                                  <a:pt x="37856" y="87035"/>
                                </a:cubicBezTo>
                                <a:cubicBezTo>
                                  <a:pt x="37856" y="87035"/>
                                  <a:pt x="37856" y="87035"/>
                                  <a:pt x="37856" y="87987"/>
                                </a:cubicBezTo>
                                <a:cubicBezTo>
                                  <a:pt x="37856" y="87035"/>
                                  <a:pt x="38809" y="87987"/>
                                  <a:pt x="39762" y="87035"/>
                                </a:cubicBezTo>
                                <a:cubicBezTo>
                                  <a:pt x="39762" y="87987"/>
                                  <a:pt x="39762" y="87035"/>
                                  <a:pt x="39762" y="87035"/>
                                </a:cubicBezTo>
                                <a:close/>
                                <a:moveTo>
                                  <a:pt x="38809" y="69890"/>
                                </a:moveTo>
                                <a:cubicBezTo>
                                  <a:pt x="37856" y="69890"/>
                                  <a:pt x="37856" y="70842"/>
                                  <a:pt x="38809" y="69890"/>
                                </a:cubicBezTo>
                                <a:cubicBezTo>
                                  <a:pt x="37856" y="70842"/>
                                  <a:pt x="37856" y="71795"/>
                                  <a:pt x="38809" y="71795"/>
                                </a:cubicBezTo>
                                <a:cubicBezTo>
                                  <a:pt x="39762" y="71795"/>
                                  <a:pt x="38809" y="71795"/>
                                  <a:pt x="38809" y="69890"/>
                                </a:cubicBezTo>
                                <a:cubicBezTo>
                                  <a:pt x="38809" y="70842"/>
                                  <a:pt x="38809" y="70842"/>
                                  <a:pt x="38809" y="69890"/>
                                </a:cubicBezTo>
                                <a:close/>
                                <a:moveTo>
                                  <a:pt x="38809" y="64175"/>
                                </a:moveTo>
                                <a:cubicBezTo>
                                  <a:pt x="39762" y="64175"/>
                                  <a:pt x="39762" y="64175"/>
                                  <a:pt x="39762" y="64175"/>
                                </a:cubicBezTo>
                                <a:cubicBezTo>
                                  <a:pt x="39762" y="63222"/>
                                  <a:pt x="38809" y="63222"/>
                                  <a:pt x="38809" y="63222"/>
                                </a:cubicBezTo>
                                <a:cubicBezTo>
                                  <a:pt x="38809" y="63222"/>
                                  <a:pt x="37856" y="63222"/>
                                  <a:pt x="37856" y="64175"/>
                                </a:cubicBezTo>
                                <a:cubicBezTo>
                                  <a:pt x="37856" y="64175"/>
                                  <a:pt x="38809" y="64175"/>
                                  <a:pt x="38809" y="64175"/>
                                </a:cubicBezTo>
                                <a:close/>
                                <a:moveTo>
                                  <a:pt x="37856" y="174665"/>
                                </a:moveTo>
                                <a:cubicBezTo>
                                  <a:pt x="38809" y="175617"/>
                                  <a:pt x="39762" y="174665"/>
                                  <a:pt x="40714" y="173712"/>
                                </a:cubicBezTo>
                                <a:cubicBezTo>
                                  <a:pt x="40714" y="173712"/>
                                  <a:pt x="40714" y="173712"/>
                                  <a:pt x="41666" y="173712"/>
                                </a:cubicBezTo>
                                <a:cubicBezTo>
                                  <a:pt x="41666" y="174665"/>
                                  <a:pt x="40714" y="175617"/>
                                  <a:pt x="39762" y="176570"/>
                                </a:cubicBezTo>
                                <a:cubicBezTo>
                                  <a:pt x="38809" y="176570"/>
                                  <a:pt x="38809" y="177522"/>
                                  <a:pt x="39762" y="178475"/>
                                </a:cubicBezTo>
                                <a:cubicBezTo>
                                  <a:pt x="40714" y="179427"/>
                                  <a:pt x="40714" y="178475"/>
                                  <a:pt x="41666" y="177522"/>
                                </a:cubicBezTo>
                                <a:cubicBezTo>
                                  <a:pt x="42619" y="176570"/>
                                  <a:pt x="43572" y="174665"/>
                                  <a:pt x="41666" y="173712"/>
                                </a:cubicBezTo>
                                <a:cubicBezTo>
                                  <a:pt x="40714" y="172760"/>
                                  <a:pt x="39762" y="171807"/>
                                  <a:pt x="37856" y="174665"/>
                                </a:cubicBezTo>
                                <a:cubicBezTo>
                                  <a:pt x="38809" y="173712"/>
                                  <a:pt x="38809" y="173712"/>
                                  <a:pt x="37856" y="174665"/>
                                </a:cubicBezTo>
                                <a:close/>
                                <a:moveTo>
                                  <a:pt x="40714" y="56555"/>
                                </a:moveTo>
                                <a:cubicBezTo>
                                  <a:pt x="41666" y="55602"/>
                                  <a:pt x="40714" y="55602"/>
                                  <a:pt x="40714" y="56555"/>
                                </a:cubicBezTo>
                                <a:cubicBezTo>
                                  <a:pt x="39762" y="55602"/>
                                  <a:pt x="38809" y="56555"/>
                                  <a:pt x="38809" y="57507"/>
                                </a:cubicBezTo>
                                <a:cubicBezTo>
                                  <a:pt x="38809" y="57507"/>
                                  <a:pt x="38809" y="58460"/>
                                  <a:pt x="39762" y="58460"/>
                                </a:cubicBezTo>
                                <a:cubicBezTo>
                                  <a:pt x="40714" y="57507"/>
                                  <a:pt x="40714" y="56555"/>
                                  <a:pt x="40714" y="56555"/>
                                </a:cubicBezTo>
                                <a:close/>
                                <a:moveTo>
                                  <a:pt x="42619" y="208002"/>
                                </a:moveTo>
                                <a:cubicBezTo>
                                  <a:pt x="41666" y="208002"/>
                                  <a:pt x="40714" y="207050"/>
                                  <a:pt x="40714" y="208002"/>
                                </a:cubicBezTo>
                                <a:cubicBezTo>
                                  <a:pt x="40714" y="208955"/>
                                  <a:pt x="41666" y="208955"/>
                                  <a:pt x="41666" y="209907"/>
                                </a:cubicBezTo>
                                <a:lnTo>
                                  <a:pt x="42619" y="208002"/>
                                </a:lnTo>
                                <a:close/>
                                <a:moveTo>
                                  <a:pt x="40714" y="71795"/>
                                </a:moveTo>
                                <a:cubicBezTo>
                                  <a:pt x="40714" y="71795"/>
                                  <a:pt x="40714" y="72747"/>
                                  <a:pt x="40714" y="71795"/>
                                </a:cubicBezTo>
                                <a:cubicBezTo>
                                  <a:pt x="42619" y="71795"/>
                                  <a:pt x="42619" y="70842"/>
                                  <a:pt x="42619" y="69890"/>
                                </a:cubicBezTo>
                                <a:cubicBezTo>
                                  <a:pt x="42619" y="68937"/>
                                  <a:pt x="42619" y="67985"/>
                                  <a:pt x="41666" y="68937"/>
                                </a:cubicBezTo>
                                <a:cubicBezTo>
                                  <a:pt x="40714" y="68937"/>
                                  <a:pt x="40714" y="70842"/>
                                  <a:pt x="40714" y="71795"/>
                                </a:cubicBezTo>
                                <a:close/>
                                <a:moveTo>
                                  <a:pt x="42619" y="91797"/>
                                </a:moveTo>
                                <a:cubicBezTo>
                                  <a:pt x="40714" y="91797"/>
                                  <a:pt x="40714" y="92750"/>
                                  <a:pt x="41666" y="93702"/>
                                </a:cubicBezTo>
                                <a:cubicBezTo>
                                  <a:pt x="41666" y="94655"/>
                                  <a:pt x="41666" y="95607"/>
                                  <a:pt x="42619" y="95607"/>
                                </a:cubicBezTo>
                                <a:cubicBezTo>
                                  <a:pt x="43572" y="95607"/>
                                  <a:pt x="43572" y="93702"/>
                                  <a:pt x="44524" y="92750"/>
                                </a:cubicBezTo>
                                <a:cubicBezTo>
                                  <a:pt x="43572" y="92750"/>
                                  <a:pt x="43572" y="91797"/>
                                  <a:pt x="42619" y="91797"/>
                                </a:cubicBezTo>
                                <a:close/>
                                <a:moveTo>
                                  <a:pt x="45476" y="209907"/>
                                </a:moveTo>
                                <a:cubicBezTo>
                                  <a:pt x="45476" y="209907"/>
                                  <a:pt x="46429" y="208955"/>
                                  <a:pt x="45476" y="208002"/>
                                </a:cubicBezTo>
                                <a:cubicBezTo>
                                  <a:pt x="45476" y="206097"/>
                                  <a:pt x="43572" y="205145"/>
                                  <a:pt x="42619" y="206097"/>
                                </a:cubicBezTo>
                                <a:cubicBezTo>
                                  <a:pt x="41666" y="206097"/>
                                  <a:pt x="42619" y="207050"/>
                                  <a:pt x="42619" y="208002"/>
                                </a:cubicBezTo>
                                <a:cubicBezTo>
                                  <a:pt x="43572" y="208955"/>
                                  <a:pt x="44524" y="208955"/>
                                  <a:pt x="45476" y="209907"/>
                                </a:cubicBezTo>
                                <a:close/>
                                <a:moveTo>
                                  <a:pt x="43572" y="194667"/>
                                </a:moveTo>
                                <a:cubicBezTo>
                                  <a:pt x="42619" y="194667"/>
                                  <a:pt x="42619" y="194667"/>
                                  <a:pt x="41666" y="195620"/>
                                </a:cubicBezTo>
                                <a:cubicBezTo>
                                  <a:pt x="41666" y="196572"/>
                                  <a:pt x="42619" y="196572"/>
                                  <a:pt x="43572" y="196572"/>
                                </a:cubicBezTo>
                                <a:cubicBezTo>
                                  <a:pt x="44524" y="196572"/>
                                  <a:pt x="45476" y="196572"/>
                                  <a:pt x="45476" y="195620"/>
                                </a:cubicBezTo>
                                <a:cubicBezTo>
                                  <a:pt x="45476" y="194667"/>
                                  <a:pt x="44524" y="194667"/>
                                  <a:pt x="43572" y="194667"/>
                                </a:cubicBezTo>
                                <a:close/>
                                <a:moveTo>
                                  <a:pt x="44524" y="213717"/>
                                </a:moveTo>
                                <a:cubicBezTo>
                                  <a:pt x="43572" y="213717"/>
                                  <a:pt x="42619" y="213717"/>
                                  <a:pt x="42619" y="212765"/>
                                </a:cubicBezTo>
                                <a:cubicBezTo>
                                  <a:pt x="42619" y="213717"/>
                                  <a:pt x="42619" y="214670"/>
                                  <a:pt x="42619" y="215622"/>
                                </a:cubicBezTo>
                                <a:cubicBezTo>
                                  <a:pt x="43572" y="216575"/>
                                  <a:pt x="43572" y="216575"/>
                                  <a:pt x="44524" y="216575"/>
                                </a:cubicBezTo>
                                <a:cubicBezTo>
                                  <a:pt x="45476" y="216575"/>
                                  <a:pt x="45476" y="215622"/>
                                  <a:pt x="45476" y="215622"/>
                                </a:cubicBezTo>
                                <a:cubicBezTo>
                                  <a:pt x="46429" y="214670"/>
                                  <a:pt x="45476" y="213717"/>
                                  <a:pt x="44524" y="213717"/>
                                </a:cubicBezTo>
                                <a:close/>
                                <a:moveTo>
                                  <a:pt x="44524" y="58460"/>
                                </a:moveTo>
                                <a:cubicBezTo>
                                  <a:pt x="44524" y="58460"/>
                                  <a:pt x="44524" y="58460"/>
                                  <a:pt x="44524" y="58460"/>
                                </a:cubicBezTo>
                                <a:cubicBezTo>
                                  <a:pt x="45476" y="58460"/>
                                  <a:pt x="45476" y="58460"/>
                                  <a:pt x="45476" y="58460"/>
                                </a:cubicBezTo>
                                <a:cubicBezTo>
                                  <a:pt x="45476" y="58460"/>
                                  <a:pt x="44524" y="57507"/>
                                  <a:pt x="44524" y="58460"/>
                                </a:cubicBezTo>
                                <a:cubicBezTo>
                                  <a:pt x="44524" y="57507"/>
                                  <a:pt x="44524" y="57507"/>
                                  <a:pt x="44524" y="58460"/>
                                </a:cubicBezTo>
                                <a:close/>
                                <a:moveTo>
                                  <a:pt x="45476" y="177522"/>
                                </a:moveTo>
                                <a:cubicBezTo>
                                  <a:pt x="45476" y="177522"/>
                                  <a:pt x="45476" y="178475"/>
                                  <a:pt x="45476" y="177522"/>
                                </a:cubicBezTo>
                                <a:cubicBezTo>
                                  <a:pt x="45476" y="178475"/>
                                  <a:pt x="46429" y="177522"/>
                                  <a:pt x="45476" y="177522"/>
                                </a:cubicBezTo>
                                <a:cubicBezTo>
                                  <a:pt x="46429" y="177522"/>
                                  <a:pt x="45476" y="177522"/>
                                  <a:pt x="45476" y="177522"/>
                                </a:cubicBezTo>
                                <a:cubicBezTo>
                                  <a:pt x="45476" y="177522"/>
                                  <a:pt x="45476" y="177522"/>
                                  <a:pt x="45476" y="177522"/>
                                </a:cubicBezTo>
                                <a:close/>
                                <a:moveTo>
                                  <a:pt x="45476" y="64175"/>
                                </a:moveTo>
                                <a:cubicBezTo>
                                  <a:pt x="45476" y="65127"/>
                                  <a:pt x="46429" y="66080"/>
                                  <a:pt x="47381" y="66080"/>
                                </a:cubicBezTo>
                                <a:cubicBezTo>
                                  <a:pt x="48334" y="66080"/>
                                  <a:pt x="48334" y="66080"/>
                                  <a:pt x="48334" y="65127"/>
                                </a:cubicBezTo>
                                <a:cubicBezTo>
                                  <a:pt x="48334" y="64175"/>
                                  <a:pt x="47381" y="63222"/>
                                  <a:pt x="46429" y="63222"/>
                                </a:cubicBezTo>
                                <a:cubicBezTo>
                                  <a:pt x="45476" y="62270"/>
                                  <a:pt x="45476" y="63222"/>
                                  <a:pt x="45476" y="64175"/>
                                </a:cubicBezTo>
                                <a:close/>
                                <a:moveTo>
                                  <a:pt x="47381" y="67032"/>
                                </a:moveTo>
                                <a:cubicBezTo>
                                  <a:pt x="47381" y="67032"/>
                                  <a:pt x="46429" y="67985"/>
                                  <a:pt x="47381" y="67032"/>
                                </a:cubicBezTo>
                                <a:cubicBezTo>
                                  <a:pt x="46429" y="67985"/>
                                  <a:pt x="47381" y="68937"/>
                                  <a:pt x="47381" y="68937"/>
                                </a:cubicBezTo>
                                <a:cubicBezTo>
                                  <a:pt x="47381" y="68937"/>
                                  <a:pt x="48334" y="68937"/>
                                  <a:pt x="48334" y="67985"/>
                                </a:cubicBezTo>
                                <a:cubicBezTo>
                                  <a:pt x="48334" y="67985"/>
                                  <a:pt x="48334" y="67985"/>
                                  <a:pt x="47381" y="67032"/>
                                </a:cubicBezTo>
                                <a:close/>
                                <a:moveTo>
                                  <a:pt x="48334" y="102275"/>
                                </a:moveTo>
                                <a:lnTo>
                                  <a:pt x="47381" y="102275"/>
                                </a:lnTo>
                                <a:cubicBezTo>
                                  <a:pt x="47381" y="102275"/>
                                  <a:pt x="47381" y="103227"/>
                                  <a:pt x="47381" y="103227"/>
                                </a:cubicBezTo>
                                <a:cubicBezTo>
                                  <a:pt x="47381" y="103227"/>
                                  <a:pt x="48334" y="104180"/>
                                  <a:pt x="49287" y="104180"/>
                                </a:cubicBezTo>
                                <a:cubicBezTo>
                                  <a:pt x="49287" y="104180"/>
                                  <a:pt x="49287" y="104180"/>
                                  <a:pt x="49287" y="103227"/>
                                </a:cubicBezTo>
                                <a:cubicBezTo>
                                  <a:pt x="50239" y="103227"/>
                                  <a:pt x="49287" y="102275"/>
                                  <a:pt x="48334" y="102275"/>
                                </a:cubicBezTo>
                                <a:close/>
                                <a:moveTo>
                                  <a:pt x="54049" y="121325"/>
                                </a:moveTo>
                                <a:cubicBezTo>
                                  <a:pt x="54049" y="120372"/>
                                  <a:pt x="54049" y="119420"/>
                                  <a:pt x="54049" y="117515"/>
                                </a:cubicBezTo>
                                <a:lnTo>
                                  <a:pt x="54049" y="117515"/>
                                </a:lnTo>
                                <a:cubicBezTo>
                                  <a:pt x="49287" y="115610"/>
                                  <a:pt x="49287" y="115610"/>
                                  <a:pt x="48334" y="119420"/>
                                </a:cubicBezTo>
                                <a:cubicBezTo>
                                  <a:pt x="48334" y="120372"/>
                                  <a:pt x="48334" y="121325"/>
                                  <a:pt x="48334" y="121325"/>
                                </a:cubicBezTo>
                                <a:cubicBezTo>
                                  <a:pt x="49287" y="121325"/>
                                  <a:pt x="49287" y="120372"/>
                                  <a:pt x="50239" y="120372"/>
                                </a:cubicBezTo>
                                <a:cubicBezTo>
                                  <a:pt x="51191" y="118467"/>
                                  <a:pt x="51191" y="118467"/>
                                  <a:pt x="52144" y="121325"/>
                                </a:cubicBezTo>
                                <a:cubicBezTo>
                                  <a:pt x="52144" y="121325"/>
                                  <a:pt x="52144" y="122277"/>
                                  <a:pt x="53097" y="122277"/>
                                </a:cubicBezTo>
                                <a:cubicBezTo>
                                  <a:pt x="53097" y="122277"/>
                                  <a:pt x="53097" y="122277"/>
                                  <a:pt x="54049" y="121325"/>
                                </a:cubicBezTo>
                                <a:close/>
                                <a:moveTo>
                                  <a:pt x="48334" y="184190"/>
                                </a:moveTo>
                                <a:lnTo>
                                  <a:pt x="48334" y="184190"/>
                                </a:lnTo>
                                <a:cubicBezTo>
                                  <a:pt x="49287" y="185142"/>
                                  <a:pt x="49287" y="187047"/>
                                  <a:pt x="50239" y="185142"/>
                                </a:cubicBezTo>
                                <a:cubicBezTo>
                                  <a:pt x="50239" y="184190"/>
                                  <a:pt x="51191" y="183237"/>
                                  <a:pt x="51191" y="183237"/>
                                </a:cubicBezTo>
                                <a:cubicBezTo>
                                  <a:pt x="50239" y="182285"/>
                                  <a:pt x="49287" y="184190"/>
                                  <a:pt x="48334" y="184190"/>
                                </a:cubicBezTo>
                                <a:close/>
                                <a:moveTo>
                                  <a:pt x="52144" y="188952"/>
                                </a:moveTo>
                                <a:cubicBezTo>
                                  <a:pt x="51191" y="189905"/>
                                  <a:pt x="49287" y="190857"/>
                                  <a:pt x="50239" y="193715"/>
                                </a:cubicBezTo>
                                <a:cubicBezTo>
                                  <a:pt x="50239" y="193715"/>
                                  <a:pt x="50239" y="193715"/>
                                  <a:pt x="51191" y="193715"/>
                                </a:cubicBezTo>
                                <a:cubicBezTo>
                                  <a:pt x="51191" y="191810"/>
                                  <a:pt x="54049" y="191810"/>
                                  <a:pt x="52144" y="188952"/>
                                </a:cubicBezTo>
                                <a:cubicBezTo>
                                  <a:pt x="53097" y="189905"/>
                                  <a:pt x="52144" y="188952"/>
                                  <a:pt x="52144" y="188952"/>
                                </a:cubicBezTo>
                                <a:close/>
                                <a:moveTo>
                                  <a:pt x="52144" y="74652"/>
                                </a:moveTo>
                                <a:cubicBezTo>
                                  <a:pt x="52144" y="75605"/>
                                  <a:pt x="52144" y="78462"/>
                                  <a:pt x="54049" y="78462"/>
                                </a:cubicBezTo>
                                <a:cubicBezTo>
                                  <a:pt x="55001" y="78462"/>
                                  <a:pt x="55954" y="76557"/>
                                  <a:pt x="55954" y="75605"/>
                                </a:cubicBezTo>
                                <a:cubicBezTo>
                                  <a:pt x="55954" y="73700"/>
                                  <a:pt x="55001" y="72747"/>
                                  <a:pt x="53097" y="72747"/>
                                </a:cubicBezTo>
                                <a:cubicBezTo>
                                  <a:pt x="52144" y="72747"/>
                                  <a:pt x="52144" y="73700"/>
                                  <a:pt x="52144" y="74652"/>
                                </a:cubicBezTo>
                                <a:close/>
                                <a:moveTo>
                                  <a:pt x="55001" y="197525"/>
                                </a:moveTo>
                                <a:cubicBezTo>
                                  <a:pt x="56906" y="197525"/>
                                  <a:pt x="55954" y="194667"/>
                                  <a:pt x="57859" y="193715"/>
                                </a:cubicBezTo>
                                <a:cubicBezTo>
                                  <a:pt x="57859" y="192762"/>
                                  <a:pt x="57859" y="191810"/>
                                  <a:pt x="56906" y="191810"/>
                                </a:cubicBezTo>
                                <a:cubicBezTo>
                                  <a:pt x="54049" y="191810"/>
                                  <a:pt x="54049" y="193715"/>
                                  <a:pt x="54049" y="195620"/>
                                </a:cubicBezTo>
                                <a:cubicBezTo>
                                  <a:pt x="53097" y="196572"/>
                                  <a:pt x="53097" y="197525"/>
                                  <a:pt x="55001" y="197525"/>
                                </a:cubicBezTo>
                                <a:close/>
                                <a:moveTo>
                                  <a:pt x="54049" y="208002"/>
                                </a:moveTo>
                                <a:cubicBezTo>
                                  <a:pt x="54049" y="207050"/>
                                  <a:pt x="54049" y="207050"/>
                                  <a:pt x="54049" y="208002"/>
                                </a:cubicBezTo>
                                <a:cubicBezTo>
                                  <a:pt x="54049" y="208002"/>
                                  <a:pt x="53097" y="208002"/>
                                  <a:pt x="54049" y="208002"/>
                                </a:cubicBezTo>
                                <a:cubicBezTo>
                                  <a:pt x="53097" y="208002"/>
                                  <a:pt x="53097" y="208955"/>
                                  <a:pt x="54049" y="208002"/>
                                </a:cubicBezTo>
                                <a:cubicBezTo>
                                  <a:pt x="54049" y="208955"/>
                                  <a:pt x="55001" y="208002"/>
                                  <a:pt x="54049" y="208002"/>
                                </a:cubicBezTo>
                                <a:close/>
                                <a:moveTo>
                                  <a:pt x="56906" y="129897"/>
                                </a:moveTo>
                                <a:cubicBezTo>
                                  <a:pt x="55954" y="128945"/>
                                  <a:pt x="55001" y="127992"/>
                                  <a:pt x="54049" y="127040"/>
                                </a:cubicBezTo>
                                <a:cubicBezTo>
                                  <a:pt x="54049" y="126087"/>
                                  <a:pt x="54049" y="127040"/>
                                  <a:pt x="54049" y="127992"/>
                                </a:cubicBezTo>
                                <a:cubicBezTo>
                                  <a:pt x="54049" y="128945"/>
                                  <a:pt x="55001" y="129897"/>
                                  <a:pt x="56906" y="129897"/>
                                </a:cubicBezTo>
                                <a:cubicBezTo>
                                  <a:pt x="56906" y="130850"/>
                                  <a:pt x="56906" y="130850"/>
                                  <a:pt x="56906" y="129897"/>
                                </a:cubicBezTo>
                                <a:close/>
                                <a:moveTo>
                                  <a:pt x="54049" y="101322"/>
                                </a:moveTo>
                                <a:cubicBezTo>
                                  <a:pt x="54049" y="102275"/>
                                  <a:pt x="54049" y="103227"/>
                                  <a:pt x="55001" y="103227"/>
                                </a:cubicBezTo>
                                <a:cubicBezTo>
                                  <a:pt x="55954" y="103227"/>
                                  <a:pt x="55954" y="102275"/>
                                  <a:pt x="56906" y="102275"/>
                                </a:cubicBezTo>
                                <a:cubicBezTo>
                                  <a:pt x="57859" y="100370"/>
                                  <a:pt x="56906" y="99417"/>
                                  <a:pt x="56906" y="97512"/>
                                </a:cubicBezTo>
                                <a:cubicBezTo>
                                  <a:pt x="56906" y="96560"/>
                                  <a:pt x="55001" y="95607"/>
                                  <a:pt x="54049" y="96560"/>
                                </a:cubicBezTo>
                                <a:cubicBezTo>
                                  <a:pt x="55001" y="98465"/>
                                  <a:pt x="55001" y="99417"/>
                                  <a:pt x="54049" y="101322"/>
                                </a:cubicBezTo>
                                <a:close/>
                                <a:moveTo>
                                  <a:pt x="55001" y="66080"/>
                                </a:moveTo>
                                <a:cubicBezTo>
                                  <a:pt x="55001" y="67032"/>
                                  <a:pt x="55954" y="67032"/>
                                  <a:pt x="55001" y="66080"/>
                                </a:cubicBezTo>
                                <a:cubicBezTo>
                                  <a:pt x="55954" y="66080"/>
                                  <a:pt x="56906" y="66080"/>
                                  <a:pt x="56906" y="65127"/>
                                </a:cubicBezTo>
                                <a:cubicBezTo>
                                  <a:pt x="56906" y="64175"/>
                                  <a:pt x="56906" y="64175"/>
                                  <a:pt x="55954" y="65127"/>
                                </a:cubicBezTo>
                                <a:cubicBezTo>
                                  <a:pt x="55001" y="66080"/>
                                  <a:pt x="55001" y="66080"/>
                                  <a:pt x="55001" y="66080"/>
                                </a:cubicBezTo>
                                <a:close/>
                                <a:moveTo>
                                  <a:pt x="61669" y="105132"/>
                                </a:moveTo>
                                <a:cubicBezTo>
                                  <a:pt x="61669" y="105132"/>
                                  <a:pt x="61669" y="105132"/>
                                  <a:pt x="61669" y="105132"/>
                                </a:cubicBezTo>
                                <a:cubicBezTo>
                                  <a:pt x="61669" y="104180"/>
                                  <a:pt x="61669" y="104180"/>
                                  <a:pt x="61669" y="105132"/>
                                </a:cubicBezTo>
                                <a:cubicBezTo>
                                  <a:pt x="61669" y="103227"/>
                                  <a:pt x="60716" y="104180"/>
                                  <a:pt x="61669" y="105132"/>
                                </a:cubicBezTo>
                                <a:cubicBezTo>
                                  <a:pt x="60716" y="104180"/>
                                  <a:pt x="61669" y="105132"/>
                                  <a:pt x="61669" y="105132"/>
                                </a:cubicBezTo>
                                <a:close/>
                                <a:moveTo>
                                  <a:pt x="68337" y="131802"/>
                                </a:moveTo>
                                <a:lnTo>
                                  <a:pt x="68337" y="131802"/>
                                </a:lnTo>
                                <a:cubicBezTo>
                                  <a:pt x="65479" y="130850"/>
                                  <a:pt x="64526" y="129897"/>
                                  <a:pt x="63574" y="128945"/>
                                </a:cubicBezTo>
                                <a:cubicBezTo>
                                  <a:pt x="62622" y="128945"/>
                                  <a:pt x="62622" y="128945"/>
                                  <a:pt x="62622" y="129897"/>
                                </a:cubicBezTo>
                                <a:cubicBezTo>
                                  <a:pt x="62622" y="131802"/>
                                  <a:pt x="66431" y="132755"/>
                                  <a:pt x="68337" y="131802"/>
                                </a:cubicBezTo>
                                <a:lnTo>
                                  <a:pt x="68337" y="131802"/>
                                </a:lnTo>
                                <a:close/>
                                <a:moveTo>
                                  <a:pt x="64526" y="86082"/>
                                </a:moveTo>
                                <a:cubicBezTo>
                                  <a:pt x="64526" y="87035"/>
                                  <a:pt x="64526" y="87035"/>
                                  <a:pt x="64526" y="87987"/>
                                </a:cubicBezTo>
                                <a:lnTo>
                                  <a:pt x="64526" y="86082"/>
                                </a:lnTo>
                                <a:cubicBezTo>
                                  <a:pt x="62622" y="86082"/>
                                  <a:pt x="62622" y="85130"/>
                                  <a:pt x="62622" y="85130"/>
                                </a:cubicBezTo>
                                <a:cubicBezTo>
                                  <a:pt x="64526" y="84177"/>
                                  <a:pt x="64526" y="85130"/>
                                  <a:pt x="64526" y="86082"/>
                                </a:cubicBezTo>
                                <a:close/>
                                <a:moveTo>
                                  <a:pt x="98816" y="140375"/>
                                </a:moveTo>
                                <a:cubicBezTo>
                                  <a:pt x="97864" y="139422"/>
                                  <a:pt x="95959" y="139422"/>
                                  <a:pt x="95006" y="140375"/>
                                </a:cubicBezTo>
                                <a:cubicBezTo>
                                  <a:pt x="93101" y="141327"/>
                                  <a:pt x="92149" y="141327"/>
                                  <a:pt x="93101" y="144185"/>
                                </a:cubicBezTo>
                                <a:cubicBezTo>
                                  <a:pt x="95006" y="147042"/>
                                  <a:pt x="96912" y="147995"/>
                                  <a:pt x="98816" y="149900"/>
                                </a:cubicBezTo>
                                <a:cubicBezTo>
                                  <a:pt x="99769" y="150852"/>
                                  <a:pt x="100722" y="151805"/>
                                  <a:pt x="101674" y="150852"/>
                                </a:cubicBezTo>
                                <a:cubicBezTo>
                                  <a:pt x="102626" y="149900"/>
                                  <a:pt x="101674" y="148947"/>
                                  <a:pt x="101674" y="147995"/>
                                </a:cubicBezTo>
                                <a:cubicBezTo>
                                  <a:pt x="99769" y="144185"/>
                                  <a:pt x="99769" y="144185"/>
                                  <a:pt x="103579" y="144185"/>
                                </a:cubicBezTo>
                                <a:cubicBezTo>
                                  <a:pt x="104531" y="146090"/>
                                  <a:pt x="105484" y="145137"/>
                                  <a:pt x="106437" y="145137"/>
                                </a:cubicBezTo>
                                <a:cubicBezTo>
                                  <a:pt x="107389" y="145137"/>
                                  <a:pt x="107389" y="144185"/>
                                  <a:pt x="107389" y="144185"/>
                                </a:cubicBezTo>
                                <a:cubicBezTo>
                                  <a:pt x="106437" y="144185"/>
                                  <a:pt x="105484" y="144185"/>
                                  <a:pt x="104531" y="144185"/>
                                </a:cubicBezTo>
                                <a:lnTo>
                                  <a:pt x="103579" y="144185"/>
                                </a:lnTo>
                                <a:lnTo>
                                  <a:pt x="102626" y="141327"/>
                                </a:lnTo>
                                <a:lnTo>
                                  <a:pt x="102626" y="141327"/>
                                </a:lnTo>
                                <a:lnTo>
                                  <a:pt x="102626" y="141327"/>
                                </a:lnTo>
                                <a:cubicBezTo>
                                  <a:pt x="102626" y="137517"/>
                                  <a:pt x="101674" y="137517"/>
                                  <a:pt x="97864" y="138470"/>
                                </a:cubicBezTo>
                                <a:cubicBezTo>
                                  <a:pt x="95959" y="137517"/>
                                  <a:pt x="95006" y="134660"/>
                                  <a:pt x="93101" y="137517"/>
                                </a:cubicBezTo>
                                <a:cubicBezTo>
                                  <a:pt x="93101" y="137517"/>
                                  <a:pt x="92149" y="137517"/>
                                  <a:pt x="92149" y="137517"/>
                                </a:cubicBezTo>
                                <a:cubicBezTo>
                                  <a:pt x="91197" y="136565"/>
                                  <a:pt x="92149" y="136565"/>
                                  <a:pt x="92149" y="135612"/>
                                </a:cubicBezTo>
                                <a:cubicBezTo>
                                  <a:pt x="93101" y="133707"/>
                                  <a:pt x="95006" y="131802"/>
                                  <a:pt x="91197" y="131802"/>
                                </a:cubicBezTo>
                                <a:cubicBezTo>
                                  <a:pt x="92149" y="130850"/>
                                  <a:pt x="94054" y="129897"/>
                                  <a:pt x="95006" y="129897"/>
                                </a:cubicBezTo>
                                <a:cubicBezTo>
                                  <a:pt x="97864" y="130850"/>
                                  <a:pt x="98816" y="129897"/>
                                  <a:pt x="100722" y="127992"/>
                                </a:cubicBezTo>
                                <a:cubicBezTo>
                                  <a:pt x="101674" y="127040"/>
                                  <a:pt x="102626" y="127040"/>
                                  <a:pt x="103579" y="126087"/>
                                </a:cubicBezTo>
                                <a:cubicBezTo>
                                  <a:pt x="105484" y="124182"/>
                                  <a:pt x="106437" y="125135"/>
                                  <a:pt x="106437" y="127040"/>
                                </a:cubicBezTo>
                                <a:cubicBezTo>
                                  <a:pt x="106437" y="128945"/>
                                  <a:pt x="106437" y="130850"/>
                                  <a:pt x="109294" y="132755"/>
                                </a:cubicBezTo>
                                <a:cubicBezTo>
                                  <a:pt x="109294" y="133707"/>
                                  <a:pt x="108341" y="133707"/>
                                  <a:pt x="108341" y="134660"/>
                                </a:cubicBezTo>
                                <a:cubicBezTo>
                                  <a:pt x="105484" y="137517"/>
                                  <a:pt x="106437" y="140375"/>
                                  <a:pt x="110247" y="141327"/>
                                </a:cubicBezTo>
                                <a:cubicBezTo>
                                  <a:pt x="111199" y="141327"/>
                                  <a:pt x="112151" y="143232"/>
                                  <a:pt x="112151" y="141327"/>
                                </a:cubicBezTo>
                                <a:cubicBezTo>
                                  <a:pt x="112151" y="140375"/>
                                  <a:pt x="112151" y="139422"/>
                                  <a:pt x="111199" y="138470"/>
                                </a:cubicBezTo>
                                <a:cubicBezTo>
                                  <a:pt x="108341" y="137517"/>
                                  <a:pt x="110247" y="137517"/>
                                  <a:pt x="111199" y="137517"/>
                                </a:cubicBezTo>
                                <a:cubicBezTo>
                                  <a:pt x="112151" y="136565"/>
                                  <a:pt x="114056" y="135612"/>
                                  <a:pt x="115009" y="135612"/>
                                </a:cubicBezTo>
                                <a:cubicBezTo>
                                  <a:pt x="114056" y="133707"/>
                                  <a:pt x="113104" y="131802"/>
                                  <a:pt x="110247" y="131802"/>
                                </a:cubicBezTo>
                                <a:cubicBezTo>
                                  <a:pt x="110247" y="130850"/>
                                  <a:pt x="113104" y="128945"/>
                                  <a:pt x="109294" y="127992"/>
                                </a:cubicBezTo>
                                <a:cubicBezTo>
                                  <a:pt x="108341" y="125135"/>
                                  <a:pt x="106437" y="123230"/>
                                  <a:pt x="106437" y="121325"/>
                                </a:cubicBezTo>
                                <a:cubicBezTo>
                                  <a:pt x="106437" y="118467"/>
                                  <a:pt x="105484" y="119420"/>
                                  <a:pt x="104531" y="119420"/>
                                </a:cubicBezTo>
                                <a:cubicBezTo>
                                  <a:pt x="102626" y="119420"/>
                                  <a:pt x="101674" y="120372"/>
                                  <a:pt x="102626" y="122277"/>
                                </a:cubicBezTo>
                                <a:cubicBezTo>
                                  <a:pt x="102626" y="122277"/>
                                  <a:pt x="101674" y="123230"/>
                                  <a:pt x="101674" y="123230"/>
                                </a:cubicBezTo>
                                <a:cubicBezTo>
                                  <a:pt x="100722" y="123230"/>
                                  <a:pt x="100722" y="122277"/>
                                  <a:pt x="100722" y="122277"/>
                                </a:cubicBezTo>
                                <a:cubicBezTo>
                                  <a:pt x="99769" y="120372"/>
                                  <a:pt x="99769" y="117515"/>
                                  <a:pt x="97864" y="115610"/>
                                </a:cubicBezTo>
                                <a:cubicBezTo>
                                  <a:pt x="98816" y="114657"/>
                                  <a:pt x="98816" y="113705"/>
                                  <a:pt x="97864" y="112752"/>
                                </a:cubicBezTo>
                                <a:cubicBezTo>
                                  <a:pt x="96912" y="111800"/>
                                  <a:pt x="95959" y="111800"/>
                                  <a:pt x="95959" y="112752"/>
                                </a:cubicBezTo>
                                <a:lnTo>
                                  <a:pt x="95959" y="112752"/>
                                </a:lnTo>
                                <a:cubicBezTo>
                                  <a:pt x="93101" y="111800"/>
                                  <a:pt x="91197" y="112752"/>
                                  <a:pt x="90244" y="116562"/>
                                </a:cubicBezTo>
                                <a:cubicBezTo>
                                  <a:pt x="90244" y="119420"/>
                                  <a:pt x="89291" y="120372"/>
                                  <a:pt x="86434" y="118467"/>
                                </a:cubicBezTo>
                                <a:cubicBezTo>
                                  <a:pt x="85481" y="118467"/>
                                  <a:pt x="85481" y="116562"/>
                                  <a:pt x="84529" y="117515"/>
                                </a:cubicBezTo>
                                <a:cubicBezTo>
                                  <a:pt x="82624" y="118467"/>
                                  <a:pt x="83576" y="120372"/>
                                  <a:pt x="83576" y="122277"/>
                                </a:cubicBezTo>
                                <a:cubicBezTo>
                                  <a:pt x="83576" y="124182"/>
                                  <a:pt x="85481" y="123230"/>
                                  <a:pt x="86434" y="123230"/>
                                </a:cubicBezTo>
                                <a:cubicBezTo>
                                  <a:pt x="88339" y="124182"/>
                                  <a:pt x="90244" y="119420"/>
                                  <a:pt x="91197" y="124182"/>
                                </a:cubicBezTo>
                                <a:cubicBezTo>
                                  <a:pt x="91197" y="125135"/>
                                  <a:pt x="92149" y="124182"/>
                                  <a:pt x="93101" y="124182"/>
                                </a:cubicBezTo>
                                <a:cubicBezTo>
                                  <a:pt x="94054" y="124182"/>
                                  <a:pt x="94054" y="124182"/>
                                  <a:pt x="95006" y="124182"/>
                                </a:cubicBezTo>
                                <a:cubicBezTo>
                                  <a:pt x="95006" y="125135"/>
                                  <a:pt x="95006" y="126087"/>
                                  <a:pt x="94054" y="126087"/>
                                </a:cubicBezTo>
                                <a:cubicBezTo>
                                  <a:pt x="91197" y="125135"/>
                                  <a:pt x="90244" y="128945"/>
                                  <a:pt x="87387" y="127040"/>
                                </a:cubicBezTo>
                                <a:cubicBezTo>
                                  <a:pt x="86434" y="126087"/>
                                  <a:pt x="86434" y="127040"/>
                                  <a:pt x="86434" y="127992"/>
                                </a:cubicBezTo>
                                <a:cubicBezTo>
                                  <a:pt x="86434" y="128945"/>
                                  <a:pt x="86434" y="129897"/>
                                  <a:pt x="86434" y="130850"/>
                                </a:cubicBezTo>
                                <a:cubicBezTo>
                                  <a:pt x="84529" y="130850"/>
                                  <a:pt x="83576" y="128945"/>
                                  <a:pt x="81672" y="128945"/>
                                </a:cubicBezTo>
                                <a:cubicBezTo>
                                  <a:pt x="83576" y="126087"/>
                                  <a:pt x="79766" y="122277"/>
                                  <a:pt x="81672" y="119420"/>
                                </a:cubicBezTo>
                                <a:cubicBezTo>
                                  <a:pt x="81672" y="118467"/>
                                  <a:pt x="80719" y="118467"/>
                                  <a:pt x="80719" y="119420"/>
                                </a:cubicBezTo>
                                <a:cubicBezTo>
                                  <a:pt x="78814" y="121325"/>
                                  <a:pt x="76909" y="121325"/>
                                  <a:pt x="75004" y="122277"/>
                                </a:cubicBezTo>
                                <a:lnTo>
                                  <a:pt x="75004" y="121325"/>
                                </a:lnTo>
                                <a:cubicBezTo>
                                  <a:pt x="75004" y="120372"/>
                                  <a:pt x="77862" y="121325"/>
                                  <a:pt x="76909" y="119420"/>
                                </a:cubicBezTo>
                                <a:cubicBezTo>
                                  <a:pt x="75956" y="118467"/>
                                  <a:pt x="75004" y="117515"/>
                                  <a:pt x="74051" y="119420"/>
                                </a:cubicBezTo>
                                <a:cubicBezTo>
                                  <a:pt x="73099" y="120372"/>
                                  <a:pt x="72147" y="120372"/>
                                  <a:pt x="71194" y="120372"/>
                                </a:cubicBezTo>
                                <a:cubicBezTo>
                                  <a:pt x="71194" y="119420"/>
                                  <a:pt x="71194" y="118467"/>
                                  <a:pt x="70241" y="118467"/>
                                </a:cubicBezTo>
                                <a:cubicBezTo>
                                  <a:pt x="69289" y="118467"/>
                                  <a:pt x="66431" y="121325"/>
                                  <a:pt x="66431" y="122277"/>
                                </a:cubicBezTo>
                                <a:cubicBezTo>
                                  <a:pt x="66431" y="124182"/>
                                  <a:pt x="68337" y="124182"/>
                                  <a:pt x="69289" y="124182"/>
                                </a:cubicBezTo>
                                <a:cubicBezTo>
                                  <a:pt x="70241" y="124182"/>
                                  <a:pt x="70241" y="123230"/>
                                  <a:pt x="70241" y="122277"/>
                                </a:cubicBezTo>
                                <a:cubicBezTo>
                                  <a:pt x="71194" y="122277"/>
                                  <a:pt x="73099" y="122277"/>
                                  <a:pt x="74051" y="122277"/>
                                </a:cubicBezTo>
                                <a:cubicBezTo>
                                  <a:pt x="75004" y="123230"/>
                                  <a:pt x="75956" y="123230"/>
                                  <a:pt x="77862" y="123230"/>
                                </a:cubicBezTo>
                                <a:cubicBezTo>
                                  <a:pt x="78814" y="123230"/>
                                  <a:pt x="79766" y="124182"/>
                                  <a:pt x="78814" y="125135"/>
                                </a:cubicBezTo>
                                <a:cubicBezTo>
                                  <a:pt x="77862" y="126087"/>
                                  <a:pt x="76909" y="127040"/>
                                  <a:pt x="75956" y="127040"/>
                                </a:cubicBezTo>
                                <a:cubicBezTo>
                                  <a:pt x="75004" y="127040"/>
                                  <a:pt x="72147" y="126087"/>
                                  <a:pt x="72147" y="127040"/>
                                </a:cubicBezTo>
                                <a:cubicBezTo>
                                  <a:pt x="71194" y="127992"/>
                                  <a:pt x="74051" y="129897"/>
                                  <a:pt x="74051" y="131802"/>
                                </a:cubicBezTo>
                                <a:lnTo>
                                  <a:pt x="74051" y="131802"/>
                                </a:lnTo>
                                <a:cubicBezTo>
                                  <a:pt x="73099" y="131802"/>
                                  <a:pt x="71194" y="132755"/>
                                  <a:pt x="72147" y="133707"/>
                                </a:cubicBezTo>
                                <a:cubicBezTo>
                                  <a:pt x="72147" y="134660"/>
                                  <a:pt x="74051" y="133707"/>
                                  <a:pt x="75004" y="133707"/>
                                </a:cubicBezTo>
                                <a:lnTo>
                                  <a:pt x="75004" y="133707"/>
                                </a:lnTo>
                                <a:lnTo>
                                  <a:pt x="74051" y="135612"/>
                                </a:lnTo>
                                <a:cubicBezTo>
                                  <a:pt x="74051" y="136565"/>
                                  <a:pt x="72147" y="136565"/>
                                  <a:pt x="73099" y="137517"/>
                                </a:cubicBezTo>
                                <a:cubicBezTo>
                                  <a:pt x="73099" y="137517"/>
                                  <a:pt x="75004" y="137517"/>
                                  <a:pt x="75004" y="136565"/>
                                </a:cubicBezTo>
                                <a:cubicBezTo>
                                  <a:pt x="75956" y="135612"/>
                                  <a:pt x="75956" y="134660"/>
                                  <a:pt x="74051" y="133707"/>
                                </a:cubicBezTo>
                                <a:lnTo>
                                  <a:pt x="73099" y="131802"/>
                                </a:lnTo>
                                <a:cubicBezTo>
                                  <a:pt x="75004" y="129897"/>
                                  <a:pt x="77862" y="127992"/>
                                  <a:pt x="80719" y="128945"/>
                                </a:cubicBezTo>
                                <a:cubicBezTo>
                                  <a:pt x="79766" y="129897"/>
                                  <a:pt x="81672" y="132755"/>
                                  <a:pt x="78814" y="132755"/>
                                </a:cubicBezTo>
                                <a:cubicBezTo>
                                  <a:pt x="76909" y="132755"/>
                                  <a:pt x="76909" y="132755"/>
                                  <a:pt x="76909" y="134660"/>
                                </a:cubicBezTo>
                                <a:cubicBezTo>
                                  <a:pt x="76909" y="135612"/>
                                  <a:pt x="75956" y="136565"/>
                                  <a:pt x="77862" y="137517"/>
                                </a:cubicBezTo>
                                <a:cubicBezTo>
                                  <a:pt x="78814" y="137517"/>
                                  <a:pt x="79766" y="137517"/>
                                  <a:pt x="79766" y="136565"/>
                                </a:cubicBezTo>
                                <a:cubicBezTo>
                                  <a:pt x="81672" y="134660"/>
                                  <a:pt x="84529" y="132755"/>
                                  <a:pt x="87387" y="133707"/>
                                </a:cubicBezTo>
                                <a:cubicBezTo>
                                  <a:pt x="87387" y="135612"/>
                                  <a:pt x="87387" y="136565"/>
                                  <a:pt x="84529" y="136565"/>
                                </a:cubicBezTo>
                                <a:cubicBezTo>
                                  <a:pt x="83576" y="136565"/>
                                  <a:pt x="82624" y="136565"/>
                                  <a:pt x="82624" y="137517"/>
                                </a:cubicBezTo>
                                <a:cubicBezTo>
                                  <a:pt x="81672" y="138470"/>
                                  <a:pt x="82624" y="138470"/>
                                  <a:pt x="83576" y="139422"/>
                                </a:cubicBezTo>
                                <a:cubicBezTo>
                                  <a:pt x="85481" y="140375"/>
                                  <a:pt x="85481" y="142280"/>
                                  <a:pt x="84529" y="144185"/>
                                </a:cubicBezTo>
                                <a:cubicBezTo>
                                  <a:pt x="83576" y="145137"/>
                                  <a:pt x="83576" y="146090"/>
                                  <a:pt x="84529" y="147042"/>
                                </a:cubicBezTo>
                                <a:cubicBezTo>
                                  <a:pt x="85481" y="147995"/>
                                  <a:pt x="87387" y="147995"/>
                                  <a:pt x="88339" y="147042"/>
                                </a:cubicBezTo>
                                <a:cubicBezTo>
                                  <a:pt x="90244" y="146090"/>
                                  <a:pt x="86434" y="146090"/>
                                  <a:pt x="87387" y="144185"/>
                                </a:cubicBezTo>
                                <a:cubicBezTo>
                                  <a:pt x="87387" y="143232"/>
                                  <a:pt x="87387" y="143232"/>
                                  <a:pt x="87387" y="142280"/>
                                </a:cubicBezTo>
                                <a:cubicBezTo>
                                  <a:pt x="86434" y="139422"/>
                                  <a:pt x="87387" y="139422"/>
                                  <a:pt x="90244" y="138470"/>
                                </a:cubicBezTo>
                                <a:cubicBezTo>
                                  <a:pt x="92149" y="138470"/>
                                  <a:pt x="94054" y="138470"/>
                                  <a:pt x="95959" y="137517"/>
                                </a:cubicBezTo>
                                <a:lnTo>
                                  <a:pt x="98816" y="140375"/>
                                </a:lnTo>
                                <a:close/>
                                <a:moveTo>
                                  <a:pt x="73099" y="101322"/>
                                </a:moveTo>
                                <a:cubicBezTo>
                                  <a:pt x="73099" y="103227"/>
                                  <a:pt x="73099" y="104180"/>
                                  <a:pt x="71194" y="105132"/>
                                </a:cubicBezTo>
                                <a:cubicBezTo>
                                  <a:pt x="70241" y="106085"/>
                                  <a:pt x="70241" y="106085"/>
                                  <a:pt x="70241" y="107037"/>
                                </a:cubicBezTo>
                                <a:cubicBezTo>
                                  <a:pt x="70241" y="107990"/>
                                  <a:pt x="71194" y="108942"/>
                                  <a:pt x="70241" y="108942"/>
                                </a:cubicBezTo>
                                <a:cubicBezTo>
                                  <a:pt x="69289" y="108942"/>
                                  <a:pt x="68337" y="108942"/>
                                  <a:pt x="68337" y="107990"/>
                                </a:cubicBezTo>
                                <a:cubicBezTo>
                                  <a:pt x="67384" y="107037"/>
                                  <a:pt x="67384" y="106085"/>
                                  <a:pt x="68337" y="105132"/>
                                </a:cubicBezTo>
                                <a:cubicBezTo>
                                  <a:pt x="69289" y="104180"/>
                                  <a:pt x="72147" y="103227"/>
                                  <a:pt x="73099" y="101322"/>
                                </a:cubicBezTo>
                                <a:close/>
                                <a:moveTo>
                                  <a:pt x="67384" y="99417"/>
                                </a:moveTo>
                                <a:cubicBezTo>
                                  <a:pt x="67384" y="98465"/>
                                  <a:pt x="68337" y="98465"/>
                                  <a:pt x="68337" y="99417"/>
                                </a:cubicBezTo>
                                <a:cubicBezTo>
                                  <a:pt x="69289" y="100370"/>
                                  <a:pt x="70241" y="100370"/>
                                  <a:pt x="70241" y="101322"/>
                                </a:cubicBezTo>
                                <a:cubicBezTo>
                                  <a:pt x="69289" y="101322"/>
                                  <a:pt x="69289" y="101322"/>
                                  <a:pt x="68337" y="101322"/>
                                </a:cubicBezTo>
                                <a:cubicBezTo>
                                  <a:pt x="68337" y="101322"/>
                                  <a:pt x="67384" y="100370"/>
                                  <a:pt x="67384" y="99417"/>
                                </a:cubicBezTo>
                                <a:close/>
                                <a:moveTo>
                                  <a:pt x="71194" y="123230"/>
                                </a:moveTo>
                                <a:cubicBezTo>
                                  <a:pt x="70241" y="123230"/>
                                  <a:pt x="69289" y="122277"/>
                                  <a:pt x="69289" y="121325"/>
                                </a:cubicBezTo>
                                <a:cubicBezTo>
                                  <a:pt x="69289" y="120372"/>
                                  <a:pt x="70241" y="120372"/>
                                  <a:pt x="71194" y="120372"/>
                                </a:cubicBezTo>
                                <a:cubicBezTo>
                                  <a:pt x="71194" y="121325"/>
                                  <a:pt x="71194" y="122277"/>
                                  <a:pt x="71194" y="123230"/>
                                </a:cubicBezTo>
                                <a:close/>
                                <a:moveTo>
                                  <a:pt x="70241" y="96560"/>
                                </a:moveTo>
                                <a:cubicBezTo>
                                  <a:pt x="70241" y="96560"/>
                                  <a:pt x="69289" y="95607"/>
                                  <a:pt x="69289" y="95607"/>
                                </a:cubicBezTo>
                                <a:cubicBezTo>
                                  <a:pt x="69289" y="95607"/>
                                  <a:pt x="69289" y="94655"/>
                                  <a:pt x="70241" y="94655"/>
                                </a:cubicBezTo>
                                <a:cubicBezTo>
                                  <a:pt x="71194" y="95607"/>
                                  <a:pt x="71194" y="95607"/>
                                  <a:pt x="70241" y="96560"/>
                                </a:cubicBezTo>
                                <a:cubicBezTo>
                                  <a:pt x="71194" y="96560"/>
                                  <a:pt x="70241" y="96560"/>
                                  <a:pt x="70241" y="96560"/>
                                </a:cubicBezTo>
                                <a:close/>
                                <a:moveTo>
                                  <a:pt x="71194" y="86082"/>
                                </a:moveTo>
                                <a:cubicBezTo>
                                  <a:pt x="71194" y="87035"/>
                                  <a:pt x="72147" y="87035"/>
                                  <a:pt x="73099" y="87035"/>
                                </a:cubicBezTo>
                                <a:cubicBezTo>
                                  <a:pt x="73099" y="87987"/>
                                  <a:pt x="72147" y="89892"/>
                                  <a:pt x="73099" y="90845"/>
                                </a:cubicBezTo>
                                <a:cubicBezTo>
                                  <a:pt x="74051" y="89892"/>
                                  <a:pt x="75956" y="88940"/>
                                  <a:pt x="73099" y="87035"/>
                                </a:cubicBezTo>
                                <a:cubicBezTo>
                                  <a:pt x="73099" y="87035"/>
                                  <a:pt x="73099" y="86082"/>
                                  <a:pt x="71194" y="86082"/>
                                </a:cubicBezTo>
                                <a:lnTo>
                                  <a:pt x="71194" y="86082"/>
                                </a:lnTo>
                                <a:close/>
                                <a:moveTo>
                                  <a:pt x="77862" y="100370"/>
                                </a:moveTo>
                                <a:cubicBezTo>
                                  <a:pt x="77862" y="101322"/>
                                  <a:pt x="77862" y="101322"/>
                                  <a:pt x="77862" y="101322"/>
                                </a:cubicBezTo>
                                <a:cubicBezTo>
                                  <a:pt x="78814" y="102275"/>
                                  <a:pt x="78814" y="101322"/>
                                  <a:pt x="79766" y="101322"/>
                                </a:cubicBezTo>
                                <a:cubicBezTo>
                                  <a:pt x="79766" y="102275"/>
                                  <a:pt x="80719" y="103227"/>
                                  <a:pt x="81672" y="104180"/>
                                </a:cubicBezTo>
                                <a:cubicBezTo>
                                  <a:pt x="81672" y="104180"/>
                                  <a:pt x="82624" y="105132"/>
                                  <a:pt x="82624" y="105132"/>
                                </a:cubicBezTo>
                                <a:cubicBezTo>
                                  <a:pt x="82624" y="105132"/>
                                  <a:pt x="82624" y="104180"/>
                                  <a:pt x="81672" y="104180"/>
                                </a:cubicBezTo>
                                <a:cubicBezTo>
                                  <a:pt x="81672" y="103227"/>
                                  <a:pt x="80719" y="103227"/>
                                  <a:pt x="80719" y="102275"/>
                                </a:cubicBezTo>
                                <a:cubicBezTo>
                                  <a:pt x="82624" y="102275"/>
                                  <a:pt x="83576" y="101322"/>
                                  <a:pt x="84529" y="99417"/>
                                </a:cubicBezTo>
                                <a:cubicBezTo>
                                  <a:pt x="84529" y="99417"/>
                                  <a:pt x="84529" y="98465"/>
                                  <a:pt x="84529" y="98465"/>
                                </a:cubicBezTo>
                                <a:cubicBezTo>
                                  <a:pt x="83576" y="98465"/>
                                  <a:pt x="82624" y="100370"/>
                                  <a:pt x="81672" y="100370"/>
                                </a:cubicBezTo>
                                <a:cubicBezTo>
                                  <a:pt x="79766" y="99417"/>
                                  <a:pt x="78814" y="99417"/>
                                  <a:pt x="77862" y="100370"/>
                                </a:cubicBezTo>
                                <a:close/>
                                <a:moveTo>
                                  <a:pt x="80719" y="94655"/>
                                </a:moveTo>
                                <a:lnTo>
                                  <a:pt x="80719" y="94655"/>
                                </a:lnTo>
                                <a:cubicBezTo>
                                  <a:pt x="81672" y="94655"/>
                                  <a:pt x="81672" y="94655"/>
                                  <a:pt x="81672" y="94655"/>
                                </a:cubicBezTo>
                                <a:cubicBezTo>
                                  <a:pt x="81672" y="94655"/>
                                  <a:pt x="81672" y="94655"/>
                                  <a:pt x="80719" y="94655"/>
                                </a:cubicBezTo>
                                <a:cubicBezTo>
                                  <a:pt x="80719" y="94655"/>
                                  <a:pt x="80719" y="94655"/>
                                  <a:pt x="80719" y="94655"/>
                                </a:cubicBezTo>
                                <a:close/>
                                <a:moveTo>
                                  <a:pt x="80719" y="115610"/>
                                </a:moveTo>
                                <a:cubicBezTo>
                                  <a:pt x="80719" y="116562"/>
                                  <a:pt x="81672" y="116562"/>
                                  <a:pt x="80719" y="115610"/>
                                </a:cubicBezTo>
                                <a:cubicBezTo>
                                  <a:pt x="81672" y="115610"/>
                                  <a:pt x="81672" y="115610"/>
                                  <a:pt x="82624" y="114657"/>
                                </a:cubicBezTo>
                                <a:cubicBezTo>
                                  <a:pt x="81672" y="115610"/>
                                  <a:pt x="80719" y="114657"/>
                                  <a:pt x="80719" y="115610"/>
                                </a:cubicBezTo>
                                <a:close/>
                                <a:moveTo>
                                  <a:pt x="82624" y="143232"/>
                                </a:moveTo>
                                <a:cubicBezTo>
                                  <a:pt x="81672" y="143232"/>
                                  <a:pt x="81672" y="142280"/>
                                  <a:pt x="82624" y="143232"/>
                                </a:cubicBezTo>
                                <a:cubicBezTo>
                                  <a:pt x="81672" y="143232"/>
                                  <a:pt x="81672" y="143232"/>
                                  <a:pt x="81672" y="143232"/>
                                </a:cubicBezTo>
                                <a:cubicBezTo>
                                  <a:pt x="81672" y="143232"/>
                                  <a:pt x="81672" y="144185"/>
                                  <a:pt x="82624" y="143232"/>
                                </a:cubicBezTo>
                                <a:cubicBezTo>
                                  <a:pt x="82624" y="143232"/>
                                  <a:pt x="82624" y="143232"/>
                                  <a:pt x="82624" y="143232"/>
                                </a:cubicBezTo>
                                <a:close/>
                                <a:moveTo>
                                  <a:pt x="82624" y="114657"/>
                                </a:moveTo>
                                <a:cubicBezTo>
                                  <a:pt x="82624" y="114657"/>
                                  <a:pt x="83576" y="115610"/>
                                  <a:pt x="84529" y="115610"/>
                                </a:cubicBezTo>
                                <a:cubicBezTo>
                                  <a:pt x="85481" y="115610"/>
                                  <a:pt x="85481" y="116562"/>
                                  <a:pt x="86434" y="115610"/>
                                </a:cubicBezTo>
                                <a:cubicBezTo>
                                  <a:pt x="86434" y="114657"/>
                                  <a:pt x="85481" y="114657"/>
                                  <a:pt x="85481" y="113705"/>
                                </a:cubicBezTo>
                                <a:cubicBezTo>
                                  <a:pt x="84529" y="114657"/>
                                  <a:pt x="83576" y="114657"/>
                                  <a:pt x="82624" y="114657"/>
                                </a:cubicBezTo>
                                <a:close/>
                                <a:moveTo>
                                  <a:pt x="87387" y="110847"/>
                                </a:moveTo>
                                <a:cubicBezTo>
                                  <a:pt x="88339" y="110847"/>
                                  <a:pt x="90244" y="110847"/>
                                  <a:pt x="91197" y="109895"/>
                                </a:cubicBezTo>
                                <a:lnTo>
                                  <a:pt x="91197" y="108942"/>
                                </a:lnTo>
                                <a:cubicBezTo>
                                  <a:pt x="91197" y="107990"/>
                                  <a:pt x="92149" y="106085"/>
                                  <a:pt x="90244" y="106085"/>
                                </a:cubicBezTo>
                                <a:lnTo>
                                  <a:pt x="90244" y="106085"/>
                                </a:lnTo>
                                <a:cubicBezTo>
                                  <a:pt x="89291" y="107990"/>
                                  <a:pt x="91197" y="107990"/>
                                  <a:pt x="91197" y="108942"/>
                                </a:cubicBezTo>
                                <a:lnTo>
                                  <a:pt x="91197" y="109895"/>
                                </a:lnTo>
                                <a:cubicBezTo>
                                  <a:pt x="90244" y="108942"/>
                                  <a:pt x="89291" y="108942"/>
                                  <a:pt x="88339" y="107990"/>
                                </a:cubicBezTo>
                                <a:cubicBezTo>
                                  <a:pt x="87387" y="107990"/>
                                  <a:pt x="86434" y="108942"/>
                                  <a:pt x="86434" y="109895"/>
                                </a:cubicBezTo>
                                <a:cubicBezTo>
                                  <a:pt x="85481" y="111800"/>
                                  <a:pt x="86434" y="110847"/>
                                  <a:pt x="87387" y="110847"/>
                                </a:cubicBezTo>
                                <a:close/>
                                <a:moveTo>
                                  <a:pt x="88339" y="134660"/>
                                </a:moveTo>
                                <a:cubicBezTo>
                                  <a:pt x="87387" y="133707"/>
                                  <a:pt x="86434" y="133707"/>
                                  <a:pt x="86434" y="132755"/>
                                </a:cubicBezTo>
                                <a:cubicBezTo>
                                  <a:pt x="88339" y="132755"/>
                                  <a:pt x="89291" y="132755"/>
                                  <a:pt x="91197" y="131802"/>
                                </a:cubicBezTo>
                                <a:cubicBezTo>
                                  <a:pt x="91197" y="132755"/>
                                  <a:pt x="91197" y="134660"/>
                                  <a:pt x="88339" y="134660"/>
                                </a:cubicBezTo>
                                <a:close/>
                                <a:moveTo>
                                  <a:pt x="90244" y="151805"/>
                                </a:moveTo>
                                <a:cubicBezTo>
                                  <a:pt x="90244" y="151805"/>
                                  <a:pt x="89291" y="151805"/>
                                  <a:pt x="90244" y="151805"/>
                                </a:cubicBezTo>
                                <a:cubicBezTo>
                                  <a:pt x="89291" y="152757"/>
                                  <a:pt x="89291" y="152757"/>
                                  <a:pt x="90244" y="152757"/>
                                </a:cubicBezTo>
                                <a:cubicBezTo>
                                  <a:pt x="90244" y="153710"/>
                                  <a:pt x="91197" y="153710"/>
                                  <a:pt x="90244" y="151805"/>
                                </a:cubicBezTo>
                                <a:cubicBezTo>
                                  <a:pt x="91197" y="152757"/>
                                  <a:pt x="90244" y="152757"/>
                                  <a:pt x="90244" y="151805"/>
                                </a:cubicBezTo>
                                <a:close/>
                                <a:moveTo>
                                  <a:pt x="94054" y="116562"/>
                                </a:moveTo>
                                <a:cubicBezTo>
                                  <a:pt x="95006" y="117515"/>
                                  <a:pt x="93101" y="120372"/>
                                  <a:pt x="96912" y="120372"/>
                                </a:cubicBezTo>
                                <a:cubicBezTo>
                                  <a:pt x="98816" y="120372"/>
                                  <a:pt x="98816" y="124182"/>
                                  <a:pt x="98816" y="126087"/>
                                </a:cubicBezTo>
                                <a:cubicBezTo>
                                  <a:pt x="98816" y="127040"/>
                                  <a:pt x="97864" y="127040"/>
                                  <a:pt x="96912" y="127040"/>
                                </a:cubicBezTo>
                                <a:cubicBezTo>
                                  <a:pt x="96912" y="127040"/>
                                  <a:pt x="95959" y="126087"/>
                                  <a:pt x="95959" y="126087"/>
                                </a:cubicBezTo>
                                <a:cubicBezTo>
                                  <a:pt x="96912" y="122277"/>
                                  <a:pt x="93101" y="121325"/>
                                  <a:pt x="92149" y="118467"/>
                                </a:cubicBezTo>
                                <a:cubicBezTo>
                                  <a:pt x="91197" y="116562"/>
                                  <a:pt x="92149" y="116562"/>
                                  <a:pt x="94054" y="116562"/>
                                </a:cubicBezTo>
                                <a:close/>
                                <a:moveTo>
                                  <a:pt x="94054" y="158472"/>
                                </a:moveTo>
                                <a:lnTo>
                                  <a:pt x="94054" y="158472"/>
                                </a:lnTo>
                                <a:cubicBezTo>
                                  <a:pt x="93101" y="158472"/>
                                  <a:pt x="93101" y="158472"/>
                                  <a:pt x="94054" y="158472"/>
                                </a:cubicBezTo>
                                <a:cubicBezTo>
                                  <a:pt x="93101" y="159425"/>
                                  <a:pt x="93101" y="159425"/>
                                  <a:pt x="94054" y="158472"/>
                                </a:cubicBezTo>
                                <a:cubicBezTo>
                                  <a:pt x="94054" y="159425"/>
                                  <a:pt x="94054" y="158472"/>
                                  <a:pt x="94054" y="158472"/>
                                </a:cubicBezTo>
                                <a:close/>
                                <a:moveTo>
                                  <a:pt x="95006" y="148947"/>
                                </a:moveTo>
                                <a:cubicBezTo>
                                  <a:pt x="95006" y="148947"/>
                                  <a:pt x="94054" y="148947"/>
                                  <a:pt x="95006" y="148947"/>
                                </a:cubicBezTo>
                                <a:cubicBezTo>
                                  <a:pt x="94054" y="147995"/>
                                  <a:pt x="94054" y="148947"/>
                                  <a:pt x="94054" y="148947"/>
                                </a:cubicBezTo>
                                <a:lnTo>
                                  <a:pt x="95006" y="148947"/>
                                </a:lnTo>
                                <a:cubicBezTo>
                                  <a:pt x="95006" y="149900"/>
                                  <a:pt x="95006" y="149900"/>
                                  <a:pt x="95006" y="148947"/>
                                </a:cubicBezTo>
                                <a:close/>
                                <a:moveTo>
                                  <a:pt x="94054" y="116562"/>
                                </a:moveTo>
                                <a:lnTo>
                                  <a:pt x="95959" y="113705"/>
                                </a:lnTo>
                                <a:lnTo>
                                  <a:pt x="95959" y="113705"/>
                                </a:lnTo>
                                <a:cubicBezTo>
                                  <a:pt x="95959" y="113705"/>
                                  <a:pt x="95959" y="113705"/>
                                  <a:pt x="95959" y="113705"/>
                                </a:cubicBezTo>
                                <a:cubicBezTo>
                                  <a:pt x="96912" y="114657"/>
                                  <a:pt x="97864" y="115610"/>
                                  <a:pt x="97864" y="116562"/>
                                </a:cubicBezTo>
                                <a:cubicBezTo>
                                  <a:pt x="95959" y="116562"/>
                                  <a:pt x="95006" y="117515"/>
                                  <a:pt x="94054" y="116562"/>
                                </a:cubicBezTo>
                                <a:close/>
                                <a:moveTo>
                                  <a:pt x="94054" y="106085"/>
                                </a:moveTo>
                                <a:cubicBezTo>
                                  <a:pt x="94054" y="106085"/>
                                  <a:pt x="95006" y="107037"/>
                                  <a:pt x="95006" y="107037"/>
                                </a:cubicBezTo>
                                <a:cubicBezTo>
                                  <a:pt x="95959" y="107037"/>
                                  <a:pt x="95959" y="106085"/>
                                  <a:pt x="95959" y="106085"/>
                                </a:cubicBezTo>
                                <a:cubicBezTo>
                                  <a:pt x="95006" y="106085"/>
                                  <a:pt x="95006" y="106085"/>
                                  <a:pt x="94054" y="106085"/>
                                </a:cubicBezTo>
                                <a:cubicBezTo>
                                  <a:pt x="94054" y="106085"/>
                                  <a:pt x="94054" y="106085"/>
                                  <a:pt x="94054" y="106085"/>
                                </a:cubicBezTo>
                                <a:close/>
                                <a:moveTo>
                                  <a:pt x="96912" y="155615"/>
                                </a:moveTo>
                                <a:cubicBezTo>
                                  <a:pt x="96912" y="156567"/>
                                  <a:pt x="97864" y="157520"/>
                                  <a:pt x="98816" y="157520"/>
                                </a:cubicBezTo>
                                <a:cubicBezTo>
                                  <a:pt x="98816" y="157520"/>
                                  <a:pt x="99769" y="157520"/>
                                  <a:pt x="99769" y="156567"/>
                                </a:cubicBezTo>
                                <a:cubicBezTo>
                                  <a:pt x="98816" y="156567"/>
                                  <a:pt x="97864" y="155615"/>
                                  <a:pt x="96912" y="155615"/>
                                </a:cubicBezTo>
                                <a:cubicBezTo>
                                  <a:pt x="96912" y="154662"/>
                                  <a:pt x="95959" y="154662"/>
                                  <a:pt x="96912" y="155615"/>
                                </a:cubicBezTo>
                                <a:close/>
                                <a:moveTo>
                                  <a:pt x="98816" y="162282"/>
                                </a:moveTo>
                                <a:cubicBezTo>
                                  <a:pt x="98816" y="162282"/>
                                  <a:pt x="99769" y="162282"/>
                                  <a:pt x="98816" y="162282"/>
                                </a:cubicBezTo>
                                <a:lnTo>
                                  <a:pt x="98816" y="162282"/>
                                </a:lnTo>
                                <a:cubicBezTo>
                                  <a:pt x="97864" y="161330"/>
                                  <a:pt x="96912" y="161330"/>
                                  <a:pt x="96912" y="162282"/>
                                </a:cubicBezTo>
                                <a:cubicBezTo>
                                  <a:pt x="96912" y="162282"/>
                                  <a:pt x="96912" y="162282"/>
                                  <a:pt x="96912" y="162282"/>
                                </a:cubicBezTo>
                                <a:cubicBezTo>
                                  <a:pt x="97864" y="164187"/>
                                  <a:pt x="97864" y="163235"/>
                                  <a:pt x="98816" y="162282"/>
                                </a:cubicBezTo>
                                <a:close/>
                                <a:moveTo>
                                  <a:pt x="96912" y="143232"/>
                                </a:moveTo>
                                <a:cubicBezTo>
                                  <a:pt x="96912" y="143232"/>
                                  <a:pt x="96912" y="143232"/>
                                  <a:pt x="96912" y="143232"/>
                                </a:cubicBezTo>
                                <a:cubicBezTo>
                                  <a:pt x="96912" y="142280"/>
                                  <a:pt x="97864" y="142280"/>
                                  <a:pt x="96912" y="143232"/>
                                </a:cubicBezTo>
                                <a:cubicBezTo>
                                  <a:pt x="97864" y="143232"/>
                                  <a:pt x="97864" y="143232"/>
                                  <a:pt x="96912" y="143232"/>
                                </a:cubicBezTo>
                                <a:cubicBezTo>
                                  <a:pt x="96912" y="143232"/>
                                  <a:pt x="96912" y="143232"/>
                                  <a:pt x="96912" y="143232"/>
                                </a:cubicBezTo>
                                <a:close/>
                                <a:moveTo>
                                  <a:pt x="98816" y="140375"/>
                                </a:moveTo>
                                <a:cubicBezTo>
                                  <a:pt x="99769" y="140375"/>
                                  <a:pt x="101674" y="138470"/>
                                  <a:pt x="102626" y="140375"/>
                                </a:cubicBezTo>
                                <a:lnTo>
                                  <a:pt x="102626" y="140375"/>
                                </a:lnTo>
                                <a:cubicBezTo>
                                  <a:pt x="100722" y="141327"/>
                                  <a:pt x="99769" y="142280"/>
                                  <a:pt x="98816" y="140375"/>
                                </a:cubicBezTo>
                                <a:close/>
                                <a:moveTo>
                                  <a:pt x="100722" y="131802"/>
                                </a:moveTo>
                                <a:cubicBezTo>
                                  <a:pt x="99769" y="131802"/>
                                  <a:pt x="98816" y="131802"/>
                                  <a:pt x="99769" y="132755"/>
                                </a:cubicBezTo>
                                <a:cubicBezTo>
                                  <a:pt x="99769" y="134660"/>
                                  <a:pt x="101674" y="134660"/>
                                  <a:pt x="103579" y="134660"/>
                                </a:cubicBezTo>
                                <a:cubicBezTo>
                                  <a:pt x="103579" y="134660"/>
                                  <a:pt x="104531" y="134660"/>
                                  <a:pt x="104531" y="134660"/>
                                </a:cubicBezTo>
                                <a:cubicBezTo>
                                  <a:pt x="103579" y="132755"/>
                                  <a:pt x="101674" y="131802"/>
                                  <a:pt x="100722" y="131802"/>
                                </a:cubicBezTo>
                                <a:close/>
                                <a:moveTo>
                                  <a:pt x="106437" y="166092"/>
                                </a:moveTo>
                                <a:cubicBezTo>
                                  <a:pt x="107389" y="167997"/>
                                  <a:pt x="108341" y="167045"/>
                                  <a:pt x="109294" y="167045"/>
                                </a:cubicBezTo>
                                <a:cubicBezTo>
                                  <a:pt x="111199" y="166092"/>
                                  <a:pt x="109294" y="165140"/>
                                  <a:pt x="108341" y="165140"/>
                                </a:cubicBezTo>
                                <a:cubicBezTo>
                                  <a:pt x="107389" y="164187"/>
                                  <a:pt x="108341" y="164187"/>
                                  <a:pt x="109294" y="164187"/>
                                </a:cubicBezTo>
                                <a:cubicBezTo>
                                  <a:pt x="111199" y="164187"/>
                                  <a:pt x="112151" y="165140"/>
                                  <a:pt x="113104" y="164187"/>
                                </a:cubicBezTo>
                                <a:cubicBezTo>
                                  <a:pt x="114056" y="164187"/>
                                  <a:pt x="114056" y="163235"/>
                                  <a:pt x="114056" y="162282"/>
                                </a:cubicBezTo>
                                <a:cubicBezTo>
                                  <a:pt x="114056" y="161330"/>
                                  <a:pt x="114056" y="161330"/>
                                  <a:pt x="113104" y="161330"/>
                                </a:cubicBezTo>
                                <a:cubicBezTo>
                                  <a:pt x="110247" y="163235"/>
                                  <a:pt x="108341" y="159425"/>
                                  <a:pt x="105484" y="160377"/>
                                </a:cubicBezTo>
                                <a:cubicBezTo>
                                  <a:pt x="102626" y="161330"/>
                                  <a:pt x="103579" y="159425"/>
                                  <a:pt x="104531" y="157520"/>
                                </a:cubicBezTo>
                                <a:cubicBezTo>
                                  <a:pt x="105484" y="155615"/>
                                  <a:pt x="108341" y="154662"/>
                                  <a:pt x="108341" y="151805"/>
                                </a:cubicBezTo>
                                <a:cubicBezTo>
                                  <a:pt x="108341" y="149900"/>
                                  <a:pt x="108341" y="147995"/>
                                  <a:pt x="106437" y="147995"/>
                                </a:cubicBezTo>
                                <a:cubicBezTo>
                                  <a:pt x="104531" y="147995"/>
                                  <a:pt x="105484" y="149900"/>
                                  <a:pt x="105484" y="150852"/>
                                </a:cubicBezTo>
                                <a:cubicBezTo>
                                  <a:pt x="104531" y="152757"/>
                                  <a:pt x="104531" y="155615"/>
                                  <a:pt x="100722" y="153710"/>
                                </a:cubicBezTo>
                                <a:cubicBezTo>
                                  <a:pt x="99769" y="153710"/>
                                  <a:pt x="99769" y="153710"/>
                                  <a:pt x="99769" y="153710"/>
                                </a:cubicBezTo>
                                <a:cubicBezTo>
                                  <a:pt x="99769" y="154662"/>
                                  <a:pt x="99769" y="154662"/>
                                  <a:pt x="99769" y="154662"/>
                                </a:cubicBezTo>
                                <a:cubicBezTo>
                                  <a:pt x="102626" y="157520"/>
                                  <a:pt x="102626" y="157520"/>
                                  <a:pt x="98816" y="160377"/>
                                </a:cubicBezTo>
                                <a:cubicBezTo>
                                  <a:pt x="97864" y="160377"/>
                                  <a:pt x="97864" y="161330"/>
                                  <a:pt x="97864" y="161330"/>
                                </a:cubicBezTo>
                                <a:cubicBezTo>
                                  <a:pt x="102626" y="162282"/>
                                  <a:pt x="105484" y="163235"/>
                                  <a:pt x="106437" y="166092"/>
                                </a:cubicBezTo>
                                <a:close/>
                                <a:moveTo>
                                  <a:pt x="105484" y="167997"/>
                                </a:moveTo>
                                <a:cubicBezTo>
                                  <a:pt x="105484" y="167045"/>
                                  <a:pt x="104531" y="167045"/>
                                  <a:pt x="104531" y="167045"/>
                                </a:cubicBezTo>
                                <a:cubicBezTo>
                                  <a:pt x="102626" y="167045"/>
                                  <a:pt x="101674" y="167997"/>
                                  <a:pt x="100722" y="169902"/>
                                </a:cubicBezTo>
                                <a:cubicBezTo>
                                  <a:pt x="100722" y="170855"/>
                                  <a:pt x="100722" y="170855"/>
                                  <a:pt x="100722" y="171807"/>
                                </a:cubicBezTo>
                                <a:lnTo>
                                  <a:pt x="101674" y="171807"/>
                                </a:lnTo>
                                <a:cubicBezTo>
                                  <a:pt x="101674" y="170855"/>
                                  <a:pt x="105484" y="167997"/>
                                  <a:pt x="105484" y="167997"/>
                                </a:cubicBezTo>
                                <a:close/>
                                <a:moveTo>
                                  <a:pt x="100722" y="113705"/>
                                </a:moveTo>
                                <a:cubicBezTo>
                                  <a:pt x="100722" y="113705"/>
                                  <a:pt x="101674" y="114657"/>
                                  <a:pt x="100722" y="113705"/>
                                </a:cubicBezTo>
                                <a:cubicBezTo>
                                  <a:pt x="102626" y="114657"/>
                                  <a:pt x="102626" y="113705"/>
                                  <a:pt x="102626" y="113705"/>
                                </a:cubicBezTo>
                                <a:cubicBezTo>
                                  <a:pt x="102626" y="113705"/>
                                  <a:pt x="101674" y="112752"/>
                                  <a:pt x="101674" y="112752"/>
                                </a:cubicBezTo>
                                <a:cubicBezTo>
                                  <a:pt x="101674" y="112752"/>
                                  <a:pt x="100722" y="112752"/>
                                  <a:pt x="100722" y="113705"/>
                                </a:cubicBezTo>
                                <a:close/>
                                <a:moveTo>
                                  <a:pt x="102626" y="129897"/>
                                </a:moveTo>
                                <a:cubicBezTo>
                                  <a:pt x="103579" y="129897"/>
                                  <a:pt x="103579" y="129897"/>
                                  <a:pt x="102626" y="129897"/>
                                </a:cubicBezTo>
                                <a:cubicBezTo>
                                  <a:pt x="103579" y="128945"/>
                                  <a:pt x="102626" y="127992"/>
                                  <a:pt x="102626" y="127992"/>
                                </a:cubicBezTo>
                                <a:cubicBezTo>
                                  <a:pt x="102626" y="128945"/>
                                  <a:pt x="101674" y="128945"/>
                                  <a:pt x="102626" y="129897"/>
                                </a:cubicBezTo>
                                <a:cubicBezTo>
                                  <a:pt x="101674" y="129897"/>
                                  <a:pt x="102626" y="129897"/>
                                  <a:pt x="102626" y="129897"/>
                                </a:cubicBezTo>
                                <a:close/>
                                <a:moveTo>
                                  <a:pt x="110247" y="169902"/>
                                </a:moveTo>
                                <a:cubicBezTo>
                                  <a:pt x="109294" y="169902"/>
                                  <a:pt x="107389" y="169902"/>
                                  <a:pt x="107389" y="170855"/>
                                </a:cubicBezTo>
                                <a:cubicBezTo>
                                  <a:pt x="106437" y="172760"/>
                                  <a:pt x="109294" y="170855"/>
                                  <a:pt x="109294" y="171807"/>
                                </a:cubicBezTo>
                                <a:lnTo>
                                  <a:pt x="109294" y="171807"/>
                                </a:lnTo>
                                <a:cubicBezTo>
                                  <a:pt x="110247" y="172760"/>
                                  <a:pt x="108341" y="173712"/>
                                  <a:pt x="110247" y="173712"/>
                                </a:cubicBezTo>
                                <a:lnTo>
                                  <a:pt x="111199" y="171807"/>
                                </a:lnTo>
                                <a:cubicBezTo>
                                  <a:pt x="111199" y="171807"/>
                                  <a:pt x="111199" y="169902"/>
                                  <a:pt x="110247" y="169902"/>
                                </a:cubicBezTo>
                                <a:close/>
                                <a:moveTo>
                                  <a:pt x="115009" y="147995"/>
                                </a:moveTo>
                                <a:cubicBezTo>
                                  <a:pt x="115009" y="148947"/>
                                  <a:pt x="114056" y="150852"/>
                                  <a:pt x="113104" y="151805"/>
                                </a:cubicBezTo>
                                <a:cubicBezTo>
                                  <a:pt x="112151" y="152757"/>
                                  <a:pt x="111199" y="153710"/>
                                  <a:pt x="110247" y="154662"/>
                                </a:cubicBezTo>
                                <a:cubicBezTo>
                                  <a:pt x="109294" y="154662"/>
                                  <a:pt x="108341" y="154662"/>
                                  <a:pt x="108341" y="155615"/>
                                </a:cubicBezTo>
                                <a:lnTo>
                                  <a:pt x="108341" y="156567"/>
                                </a:lnTo>
                                <a:cubicBezTo>
                                  <a:pt x="109294" y="156567"/>
                                  <a:pt x="109294" y="155615"/>
                                  <a:pt x="110247" y="154662"/>
                                </a:cubicBezTo>
                                <a:lnTo>
                                  <a:pt x="114056" y="155615"/>
                                </a:lnTo>
                                <a:cubicBezTo>
                                  <a:pt x="115009" y="155615"/>
                                  <a:pt x="115962" y="155615"/>
                                  <a:pt x="115009" y="154662"/>
                                </a:cubicBezTo>
                                <a:cubicBezTo>
                                  <a:pt x="114056" y="150852"/>
                                  <a:pt x="116914" y="152757"/>
                                  <a:pt x="117866" y="152757"/>
                                </a:cubicBezTo>
                                <a:cubicBezTo>
                                  <a:pt x="117866" y="152757"/>
                                  <a:pt x="118819" y="152757"/>
                                  <a:pt x="118819" y="152757"/>
                                </a:cubicBezTo>
                                <a:cubicBezTo>
                                  <a:pt x="118819" y="151805"/>
                                  <a:pt x="118819" y="151805"/>
                                  <a:pt x="117866" y="151805"/>
                                </a:cubicBezTo>
                                <a:cubicBezTo>
                                  <a:pt x="116914" y="150852"/>
                                  <a:pt x="116914" y="148947"/>
                                  <a:pt x="115009" y="147995"/>
                                </a:cubicBezTo>
                                <a:close/>
                                <a:moveTo>
                                  <a:pt x="111199" y="147042"/>
                                </a:moveTo>
                                <a:cubicBezTo>
                                  <a:pt x="112151" y="147042"/>
                                  <a:pt x="112151" y="146090"/>
                                  <a:pt x="112151" y="145137"/>
                                </a:cubicBezTo>
                                <a:cubicBezTo>
                                  <a:pt x="112151" y="145137"/>
                                  <a:pt x="111199" y="144185"/>
                                  <a:pt x="111199" y="145137"/>
                                </a:cubicBezTo>
                                <a:cubicBezTo>
                                  <a:pt x="111199" y="145137"/>
                                  <a:pt x="110247" y="146090"/>
                                  <a:pt x="111199" y="147042"/>
                                </a:cubicBezTo>
                                <a:cubicBezTo>
                                  <a:pt x="110247" y="146090"/>
                                  <a:pt x="110247" y="147042"/>
                                  <a:pt x="111199" y="147042"/>
                                </a:cubicBezTo>
                                <a:close/>
                                <a:moveTo>
                                  <a:pt x="124534" y="175617"/>
                                </a:moveTo>
                                <a:cubicBezTo>
                                  <a:pt x="123581" y="175617"/>
                                  <a:pt x="123581" y="175617"/>
                                  <a:pt x="123581" y="175617"/>
                                </a:cubicBezTo>
                                <a:cubicBezTo>
                                  <a:pt x="122629" y="174665"/>
                                  <a:pt x="120724" y="173712"/>
                                  <a:pt x="119772" y="174665"/>
                                </a:cubicBezTo>
                                <a:cubicBezTo>
                                  <a:pt x="118819" y="174665"/>
                                  <a:pt x="119772" y="175617"/>
                                  <a:pt x="119772" y="176570"/>
                                </a:cubicBezTo>
                                <a:cubicBezTo>
                                  <a:pt x="117866" y="177522"/>
                                  <a:pt x="116914" y="179427"/>
                                  <a:pt x="115009" y="179427"/>
                                </a:cubicBezTo>
                                <a:lnTo>
                                  <a:pt x="115009" y="175617"/>
                                </a:lnTo>
                                <a:cubicBezTo>
                                  <a:pt x="115009" y="174665"/>
                                  <a:pt x="116914" y="174665"/>
                                  <a:pt x="115962" y="173712"/>
                                </a:cubicBezTo>
                                <a:cubicBezTo>
                                  <a:pt x="115009" y="173712"/>
                                  <a:pt x="114056" y="174665"/>
                                  <a:pt x="114056" y="174665"/>
                                </a:cubicBezTo>
                                <a:cubicBezTo>
                                  <a:pt x="113104" y="175617"/>
                                  <a:pt x="112151" y="177522"/>
                                  <a:pt x="113104" y="178475"/>
                                </a:cubicBezTo>
                                <a:cubicBezTo>
                                  <a:pt x="113104" y="179427"/>
                                  <a:pt x="115009" y="178475"/>
                                  <a:pt x="115962" y="178475"/>
                                </a:cubicBezTo>
                                <a:cubicBezTo>
                                  <a:pt x="115962" y="179427"/>
                                  <a:pt x="115009" y="180380"/>
                                  <a:pt x="116914" y="181332"/>
                                </a:cubicBezTo>
                                <a:cubicBezTo>
                                  <a:pt x="117866" y="181332"/>
                                  <a:pt x="119772" y="181332"/>
                                  <a:pt x="119772" y="179427"/>
                                </a:cubicBezTo>
                                <a:cubicBezTo>
                                  <a:pt x="120724" y="178475"/>
                                  <a:pt x="120724" y="177522"/>
                                  <a:pt x="120724" y="175617"/>
                                </a:cubicBezTo>
                                <a:cubicBezTo>
                                  <a:pt x="121676" y="175617"/>
                                  <a:pt x="123581" y="175617"/>
                                  <a:pt x="124534" y="174665"/>
                                </a:cubicBezTo>
                                <a:cubicBezTo>
                                  <a:pt x="123581" y="175617"/>
                                  <a:pt x="123581" y="175617"/>
                                  <a:pt x="124534" y="175617"/>
                                </a:cubicBezTo>
                                <a:cubicBezTo>
                                  <a:pt x="123581" y="177522"/>
                                  <a:pt x="123581" y="178475"/>
                                  <a:pt x="124534" y="177522"/>
                                </a:cubicBezTo>
                                <a:cubicBezTo>
                                  <a:pt x="124534" y="177522"/>
                                  <a:pt x="125487" y="177522"/>
                                  <a:pt x="125487" y="176570"/>
                                </a:cubicBezTo>
                                <a:cubicBezTo>
                                  <a:pt x="125487" y="175617"/>
                                  <a:pt x="125487" y="175617"/>
                                  <a:pt x="124534" y="175617"/>
                                </a:cubicBezTo>
                                <a:close/>
                                <a:moveTo>
                                  <a:pt x="112151" y="125135"/>
                                </a:moveTo>
                                <a:cubicBezTo>
                                  <a:pt x="112151" y="126087"/>
                                  <a:pt x="112151" y="126087"/>
                                  <a:pt x="112151" y="125135"/>
                                </a:cubicBezTo>
                                <a:cubicBezTo>
                                  <a:pt x="113104" y="125135"/>
                                  <a:pt x="113104" y="125135"/>
                                  <a:pt x="114056" y="125135"/>
                                </a:cubicBezTo>
                                <a:cubicBezTo>
                                  <a:pt x="113104" y="124182"/>
                                  <a:pt x="113104" y="124182"/>
                                  <a:pt x="112151" y="125135"/>
                                </a:cubicBezTo>
                                <a:cubicBezTo>
                                  <a:pt x="112151" y="125135"/>
                                  <a:pt x="112151" y="125135"/>
                                  <a:pt x="112151" y="125135"/>
                                </a:cubicBezTo>
                                <a:close/>
                                <a:moveTo>
                                  <a:pt x="114056" y="142280"/>
                                </a:moveTo>
                                <a:lnTo>
                                  <a:pt x="114056" y="142280"/>
                                </a:lnTo>
                                <a:cubicBezTo>
                                  <a:pt x="114056" y="141327"/>
                                  <a:pt x="114056" y="141327"/>
                                  <a:pt x="114056" y="141327"/>
                                </a:cubicBezTo>
                                <a:lnTo>
                                  <a:pt x="114056" y="142280"/>
                                </a:lnTo>
                                <a:cubicBezTo>
                                  <a:pt x="113104" y="142280"/>
                                  <a:pt x="113104" y="142280"/>
                                  <a:pt x="114056" y="142280"/>
                                </a:cubicBezTo>
                                <a:close/>
                                <a:moveTo>
                                  <a:pt x="115009" y="167045"/>
                                </a:moveTo>
                                <a:cubicBezTo>
                                  <a:pt x="114056" y="167045"/>
                                  <a:pt x="114056" y="167045"/>
                                  <a:pt x="115009" y="167045"/>
                                </a:cubicBezTo>
                                <a:cubicBezTo>
                                  <a:pt x="114056" y="168950"/>
                                  <a:pt x="114056" y="170855"/>
                                  <a:pt x="115962" y="170855"/>
                                </a:cubicBezTo>
                                <a:cubicBezTo>
                                  <a:pt x="116914" y="170855"/>
                                  <a:pt x="117866" y="170855"/>
                                  <a:pt x="117866" y="169902"/>
                                </a:cubicBezTo>
                                <a:cubicBezTo>
                                  <a:pt x="116914" y="167997"/>
                                  <a:pt x="115962" y="167997"/>
                                  <a:pt x="115009" y="167045"/>
                                </a:cubicBezTo>
                                <a:close/>
                                <a:moveTo>
                                  <a:pt x="115962" y="132755"/>
                                </a:moveTo>
                                <a:cubicBezTo>
                                  <a:pt x="115962" y="133707"/>
                                  <a:pt x="116914" y="134660"/>
                                  <a:pt x="117866" y="134660"/>
                                </a:cubicBezTo>
                                <a:cubicBezTo>
                                  <a:pt x="118819" y="134660"/>
                                  <a:pt x="119772" y="135612"/>
                                  <a:pt x="119772" y="134660"/>
                                </a:cubicBezTo>
                                <a:cubicBezTo>
                                  <a:pt x="120724" y="133707"/>
                                  <a:pt x="123581" y="134660"/>
                                  <a:pt x="123581" y="132755"/>
                                </a:cubicBezTo>
                                <a:cubicBezTo>
                                  <a:pt x="123581" y="130850"/>
                                  <a:pt x="123581" y="127992"/>
                                  <a:pt x="120724" y="130850"/>
                                </a:cubicBezTo>
                                <a:cubicBezTo>
                                  <a:pt x="119772" y="131802"/>
                                  <a:pt x="118819" y="130850"/>
                                  <a:pt x="117866" y="130850"/>
                                </a:cubicBezTo>
                                <a:cubicBezTo>
                                  <a:pt x="117866" y="131802"/>
                                  <a:pt x="115962" y="131802"/>
                                  <a:pt x="115962" y="132755"/>
                                </a:cubicBezTo>
                                <a:close/>
                                <a:moveTo>
                                  <a:pt x="115962" y="128945"/>
                                </a:moveTo>
                                <a:cubicBezTo>
                                  <a:pt x="115962" y="128945"/>
                                  <a:pt x="115962" y="128945"/>
                                  <a:pt x="115962" y="128945"/>
                                </a:cubicBezTo>
                                <a:cubicBezTo>
                                  <a:pt x="116914" y="129897"/>
                                  <a:pt x="116914" y="128945"/>
                                  <a:pt x="116914" y="128945"/>
                                </a:cubicBezTo>
                                <a:cubicBezTo>
                                  <a:pt x="116914" y="128945"/>
                                  <a:pt x="116914" y="127992"/>
                                  <a:pt x="115962" y="128945"/>
                                </a:cubicBezTo>
                                <a:cubicBezTo>
                                  <a:pt x="115962" y="127992"/>
                                  <a:pt x="115962" y="127992"/>
                                  <a:pt x="115962" y="128945"/>
                                </a:cubicBezTo>
                                <a:close/>
                                <a:moveTo>
                                  <a:pt x="122629" y="162282"/>
                                </a:moveTo>
                                <a:cubicBezTo>
                                  <a:pt x="122629" y="160377"/>
                                  <a:pt x="120724" y="159425"/>
                                  <a:pt x="118819" y="159425"/>
                                </a:cubicBezTo>
                                <a:cubicBezTo>
                                  <a:pt x="117866" y="159425"/>
                                  <a:pt x="116914" y="159425"/>
                                  <a:pt x="116914" y="160377"/>
                                </a:cubicBezTo>
                                <a:cubicBezTo>
                                  <a:pt x="116914" y="162282"/>
                                  <a:pt x="118819" y="163235"/>
                                  <a:pt x="119772" y="164187"/>
                                </a:cubicBezTo>
                                <a:cubicBezTo>
                                  <a:pt x="121676" y="165140"/>
                                  <a:pt x="122629" y="163235"/>
                                  <a:pt x="122629" y="162282"/>
                                </a:cubicBezTo>
                                <a:close/>
                                <a:moveTo>
                                  <a:pt x="125487" y="65127"/>
                                </a:moveTo>
                                <a:cubicBezTo>
                                  <a:pt x="125487" y="64175"/>
                                  <a:pt x="125487" y="62270"/>
                                  <a:pt x="123581" y="62270"/>
                                </a:cubicBezTo>
                                <a:cubicBezTo>
                                  <a:pt x="123581" y="62270"/>
                                  <a:pt x="122629" y="62270"/>
                                  <a:pt x="122629" y="62270"/>
                                </a:cubicBezTo>
                                <a:cubicBezTo>
                                  <a:pt x="122629" y="63222"/>
                                  <a:pt x="123581" y="64175"/>
                                  <a:pt x="125487" y="65127"/>
                                </a:cubicBezTo>
                                <a:cubicBezTo>
                                  <a:pt x="124534" y="64175"/>
                                  <a:pt x="124534" y="65127"/>
                                  <a:pt x="125487" y="65127"/>
                                </a:cubicBezTo>
                                <a:cubicBezTo>
                                  <a:pt x="127391" y="70842"/>
                                  <a:pt x="126439" y="71795"/>
                                  <a:pt x="121676" y="70842"/>
                                </a:cubicBezTo>
                                <a:lnTo>
                                  <a:pt x="120724" y="69890"/>
                                </a:lnTo>
                                <a:cubicBezTo>
                                  <a:pt x="119772" y="68937"/>
                                  <a:pt x="119772" y="67032"/>
                                  <a:pt x="117866" y="67032"/>
                                </a:cubicBezTo>
                                <a:cubicBezTo>
                                  <a:pt x="117866" y="67032"/>
                                  <a:pt x="116914" y="67032"/>
                                  <a:pt x="116914" y="67032"/>
                                </a:cubicBezTo>
                                <a:cubicBezTo>
                                  <a:pt x="117866" y="67985"/>
                                  <a:pt x="117866" y="69890"/>
                                  <a:pt x="119772" y="69890"/>
                                </a:cubicBezTo>
                                <a:cubicBezTo>
                                  <a:pt x="119772" y="69890"/>
                                  <a:pt x="120724" y="69890"/>
                                  <a:pt x="120724" y="69890"/>
                                </a:cubicBezTo>
                                <a:cubicBezTo>
                                  <a:pt x="122629" y="71795"/>
                                  <a:pt x="125487" y="71795"/>
                                  <a:pt x="126439" y="69890"/>
                                </a:cubicBezTo>
                                <a:cubicBezTo>
                                  <a:pt x="128344" y="69890"/>
                                  <a:pt x="127391" y="66080"/>
                                  <a:pt x="125487" y="65127"/>
                                </a:cubicBezTo>
                                <a:close/>
                                <a:moveTo>
                                  <a:pt x="120724" y="167997"/>
                                </a:moveTo>
                                <a:cubicBezTo>
                                  <a:pt x="119772" y="167997"/>
                                  <a:pt x="119772" y="168950"/>
                                  <a:pt x="119772" y="169902"/>
                                </a:cubicBezTo>
                                <a:cubicBezTo>
                                  <a:pt x="119772" y="170855"/>
                                  <a:pt x="119772" y="170855"/>
                                  <a:pt x="120724" y="170855"/>
                                </a:cubicBezTo>
                                <a:cubicBezTo>
                                  <a:pt x="121676" y="170855"/>
                                  <a:pt x="121676" y="169902"/>
                                  <a:pt x="120724" y="167997"/>
                                </a:cubicBezTo>
                                <a:cubicBezTo>
                                  <a:pt x="121676" y="168950"/>
                                  <a:pt x="121676" y="167997"/>
                                  <a:pt x="120724" y="167997"/>
                                </a:cubicBezTo>
                                <a:close/>
                                <a:moveTo>
                                  <a:pt x="121676" y="144185"/>
                                </a:moveTo>
                                <a:cubicBezTo>
                                  <a:pt x="121676" y="144185"/>
                                  <a:pt x="121676" y="144185"/>
                                  <a:pt x="121676" y="144185"/>
                                </a:cubicBezTo>
                                <a:cubicBezTo>
                                  <a:pt x="122629" y="144185"/>
                                  <a:pt x="122629" y="144185"/>
                                  <a:pt x="122629" y="144185"/>
                                </a:cubicBezTo>
                                <a:cubicBezTo>
                                  <a:pt x="122629" y="144185"/>
                                  <a:pt x="122629" y="144185"/>
                                  <a:pt x="121676" y="144185"/>
                                </a:cubicBezTo>
                                <a:cubicBezTo>
                                  <a:pt x="121676" y="144185"/>
                                  <a:pt x="120724" y="144185"/>
                                  <a:pt x="121676" y="144185"/>
                                </a:cubicBezTo>
                                <a:close/>
                                <a:moveTo>
                                  <a:pt x="122629" y="157520"/>
                                </a:moveTo>
                                <a:cubicBezTo>
                                  <a:pt x="123581" y="157520"/>
                                  <a:pt x="123581" y="156567"/>
                                  <a:pt x="123581" y="155615"/>
                                </a:cubicBezTo>
                                <a:cubicBezTo>
                                  <a:pt x="123581" y="154662"/>
                                  <a:pt x="123581" y="154662"/>
                                  <a:pt x="121676" y="154662"/>
                                </a:cubicBezTo>
                                <a:cubicBezTo>
                                  <a:pt x="120724" y="154662"/>
                                  <a:pt x="120724" y="155615"/>
                                  <a:pt x="120724" y="156567"/>
                                </a:cubicBezTo>
                                <a:cubicBezTo>
                                  <a:pt x="121676" y="156567"/>
                                  <a:pt x="122629" y="157520"/>
                                  <a:pt x="122629" y="157520"/>
                                </a:cubicBezTo>
                                <a:close/>
                                <a:moveTo>
                                  <a:pt x="123581" y="184190"/>
                                </a:moveTo>
                                <a:cubicBezTo>
                                  <a:pt x="123581" y="183237"/>
                                  <a:pt x="122629" y="183237"/>
                                  <a:pt x="123581" y="184190"/>
                                </a:cubicBezTo>
                                <a:cubicBezTo>
                                  <a:pt x="122629" y="183237"/>
                                  <a:pt x="122629" y="183237"/>
                                  <a:pt x="121676" y="184190"/>
                                </a:cubicBezTo>
                                <a:cubicBezTo>
                                  <a:pt x="121676" y="184190"/>
                                  <a:pt x="121676" y="184190"/>
                                  <a:pt x="123581" y="184190"/>
                                </a:cubicBezTo>
                                <a:cubicBezTo>
                                  <a:pt x="122629" y="185142"/>
                                  <a:pt x="123581" y="184190"/>
                                  <a:pt x="123581" y="184190"/>
                                </a:cubicBezTo>
                                <a:close/>
                                <a:moveTo>
                                  <a:pt x="125487" y="136565"/>
                                </a:moveTo>
                                <a:cubicBezTo>
                                  <a:pt x="124534" y="137517"/>
                                  <a:pt x="122629" y="136565"/>
                                  <a:pt x="122629" y="139422"/>
                                </a:cubicBezTo>
                                <a:cubicBezTo>
                                  <a:pt x="122629" y="140375"/>
                                  <a:pt x="123581" y="141327"/>
                                  <a:pt x="124534" y="141327"/>
                                </a:cubicBezTo>
                                <a:cubicBezTo>
                                  <a:pt x="125487" y="141327"/>
                                  <a:pt x="128344" y="138470"/>
                                  <a:pt x="127391" y="138470"/>
                                </a:cubicBezTo>
                                <a:cubicBezTo>
                                  <a:pt x="126439" y="136565"/>
                                  <a:pt x="126439" y="136565"/>
                                  <a:pt x="125487" y="136565"/>
                                </a:cubicBezTo>
                                <a:close/>
                                <a:moveTo>
                                  <a:pt x="124534" y="172760"/>
                                </a:moveTo>
                                <a:cubicBezTo>
                                  <a:pt x="124534" y="172760"/>
                                  <a:pt x="124534" y="172760"/>
                                  <a:pt x="124534" y="172760"/>
                                </a:cubicBezTo>
                                <a:cubicBezTo>
                                  <a:pt x="124534" y="173712"/>
                                  <a:pt x="125487" y="172760"/>
                                  <a:pt x="124534" y="172760"/>
                                </a:cubicBezTo>
                                <a:lnTo>
                                  <a:pt x="124534" y="172760"/>
                                </a:lnTo>
                                <a:cubicBezTo>
                                  <a:pt x="124534" y="171807"/>
                                  <a:pt x="124534" y="172760"/>
                                  <a:pt x="124534" y="172760"/>
                                </a:cubicBezTo>
                                <a:close/>
                                <a:moveTo>
                                  <a:pt x="128344" y="167997"/>
                                </a:moveTo>
                                <a:lnTo>
                                  <a:pt x="130249" y="167045"/>
                                </a:lnTo>
                                <a:lnTo>
                                  <a:pt x="130249" y="167045"/>
                                </a:lnTo>
                                <a:lnTo>
                                  <a:pt x="128344" y="166092"/>
                                </a:lnTo>
                                <a:cubicBezTo>
                                  <a:pt x="127391" y="166092"/>
                                  <a:pt x="126439" y="167045"/>
                                  <a:pt x="125487" y="167997"/>
                                </a:cubicBezTo>
                                <a:cubicBezTo>
                                  <a:pt x="125487" y="167997"/>
                                  <a:pt x="125487" y="168950"/>
                                  <a:pt x="125487" y="168950"/>
                                </a:cubicBezTo>
                                <a:cubicBezTo>
                                  <a:pt x="126439" y="169902"/>
                                  <a:pt x="127391" y="167997"/>
                                  <a:pt x="128344" y="167997"/>
                                </a:cubicBezTo>
                                <a:close/>
                                <a:moveTo>
                                  <a:pt x="129297" y="183237"/>
                                </a:moveTo>
                                <a:cubicBezTo>
                                  <a:pt x="129297" y="182285"/>
                                  <a:pt x="129297" y="182285"/>
                                  <a:pt x="128344" y="182285"/>
                                </a:cubicBezTo>
                                <a:cubicBezTo>
                                  <a:pt x="128344" y="182285"/>
                                  <a:pt x="127391" y="182285"/>
                                  <a:pt x="127391" y="183237"/>
                                </a:cubicBezTo>
                                <a:cubicBezTo>
                                  <a:pt x="127391" y="183237"/>
                                  <a:pt x="127391" y="183237"/>
                                  <a:pt x="129297" y="183237"/>
                                </a:cubicBezTo>
                                <a:cubicBezTo>
                                  <a:pt x="128344" y="184190"/>
                                  <a:pt x="128344" y="183237"/>
                                  <a:pt x="129297" y="183237"/>
                                </a:cubicBezTo>
                                <a:close/>
                                <a:moveTo>
                                  <a:pt x="129297" y="156567"/>
                                </a:moveTo>
                                <a:cubicBezTo>
                                  <a:pt x="130249" y="157520"/>
                                  <a:pt x="130249" y="157520"/>
                                  <a:pt x="131201" y="157520"/>
                                </a:cubicBezTo>
                                <a:cubicBezTo>
                                  <a:pt x="131201" y="157520"/>
                                  <a:pt x="132154" y="157520"/>
                                  <a:pt x="132154" y="156567"/>
                                </a:cubicBezTo>
                                <a:cubicBezTo>
                                  <a:pt x="132154" y="154662"/>
                                  <a:pt x="130249" y="154662"/>
                                  <a:pt x="129297" y="154662"/>
                                </a:cubicBezTo>
                                <a:cubicBezTo>
                                  <a:pt x="128344" y="154662"/>
                                  <a:pt x="127391" y="152757"/>
                                  <a:pt x="126439" y="153710"/>
                                </a:cubicBezTo>
                                <a:cubicBezTo>
                                  <a:pt x="125487" y="154662"/>
                                  <a:pt x="128344" y="156567"/>
                                  <a:pt x="129297" y="156567"/>
                                </a:cubicBezTo>
                                <a:close/>
                                <a:moveTo>
                                  <a:pt x="132154" y="170855"/>
                                </a:moveTo>
                                <a:cubicBezTo>
                                  <a:pt x="134059" y="167997"/>
                                  <a:pt x="132154" y="167045"/>
                                  <a:pt x="130249" y="167045"/>
                                </a:cubicBezTo>
                                <a:cubicBezTo>
                                  <a:pt x="130249" y="167997"/>
                                  <a:pt x="132154" y="170855"/>
                                  <a:pt x="129297" y="170855"/>
                                </a:cubicBezTo>
                                <a:cubicBezTo>
                                  <a:pt x="126439" y="170855"/>
                                  <a:pt x="127391" y="170855"/>
                                  <a:pt x="128344" y="172760"/>
                                </a:cubicBezTo>
                                <a:cubicBezTo>
                                  <a:pt x="129297" y="174665"/>
                                  <a:pt x="128344" y="175617"/>
                                  <a:pt x="129297" y="177522"/>
                                </a:cubicBezTo>
                                <a:cubicBezTo>
                                  <a:pt x="128344" y="177522"/>
                                  <a:pt x="127391" y="178475"/>
                                  <a:pt x="128344" y="179427"/>
                                </a:cubicBezTo>
                                <a:cubicBezTo>
                                  <a:pt x="128344" y="179427"/>
                                  <a:pt x="129297" y="179427"/>
                                  <a:pt x="129297" y="179427"/>
                                </a:cubicBezTo>
                                <a:cubicBezTo>
                                  <a:pt x="130249" y="179427"/>
                                  <a:pt x="130249" y="178475"/>
                                  <a:pt x="130249" y="177522"/>
                                </a:cubicBezTo>
                                <a:cubicBezTo>
                                  <a:pt x="131201" y="177522"/>
                                  <a:pt x="132154" y="177522"/>
                                  <a:pt x="132154" y="176570"/>
                                </a:cubicBezTo>
                                <a:cubicBezTo>
                                  <a:pt x="130249" y="173712"/>
                                  <a:pt x="131201" y="172760"/>
                                  <a:pt x="132154" y="170855"/>
                                </a:cubicBezTo>
                                <a:close/>
                                <a:moveTo>
                                  <a:pt x="131201" y="160377"/>
                                </a:moveTo>
                                <a:cubicBezTo>
                                  <a:pt x="131201" y="158472"/>
                                  <a:pt x="129297" y="158472"/>
                                  <a:pt x="128344" y="157520"/>
                                </a:cubicBezTo>
                                <a:cubicBezTo>
                                  <a:pt x="127391" y="157520"/>
                                  <a:pt x="127391" y="157520"/>
                                  <a:pt x="127391" y="158472"/>
                                </a:cubicBezTo>
                                <a:cubicBezTo>
                                  <a:pt x="128344" y="159425"/>
                                  <a:pt x="127391" y="161330"/>
                                  <a:pt x="129297" y="161330"/>
                                </a:cubicBezTo>
                                <a:cubicBezTo>
                                  <a:pt x="130249" y="162282"/>
                                  <a:pt x="131201" y="161330"/>
                                  <a:pt x="131201" y="160377"/>
                                </a:cubicBezTo>
                                <a:close/>
                                <a:moveTo>
                                  <a:pt x="134059" y="64175"/>
                                </a:moveTo>
                                <a:cubicBezTo>
                                  <a:pt x="134059" y="62270"/>
                                  <a:pt x="132154" y="61317"/>
                                  <a:pt x="130249" y="61317"/>
                                </a:cubicBezTo>
                                <a:lnTo>
                                  <a:pt x="130249" y="61317"/>
                                </a:lnTo>
                                <a:cubicBezTo>
                                  <a:pt x="129297" y="60365"/>
                                  <a:pt x="128344" y="59412"/>
                                  <a:pt x="130249" y="57507"/>
                                </a:cubicBezTo>
                                <a:cubicBezTo>
                                  <a:pt x="130249" y="57507"/>
                                  <a:pt x="131201" y="57507"/>
                                  <a:pt x="131201" y="56555"/>
                                </a:cubicBezTo>
                                <a:cubicBezTo>
                                  <a:pt x="131201" y="55602"/>
                                  <a:pt x="130249" y="55602"/>
                                  <a:pt x="129297" y="56555"/>
                                </a:cubicBezTo>
                                <a:cubicBezTo>
                                  <a:pt x="126439" y="57507"/>
                                  <a:pt x="126439" y="60365"/>
                                  <a:pt x="127391" y="65127"/>
                                </a:cubicBezTo>
                                <a:cubicBezTo>
                                  <a:pt x="128344" y="66080"/>
                                  <a:pt x="129297" y="67985"/>
                                  <a:pt x="130249" y="65127"/>
                                </a:cubicBezTo>
                                <a:cubicBezTo>
                                  <a:pt x="130249" y="65127"/>
                                  <a:pt x="131201" y="66080"/>
                                  <a:pt x="132154" y="66080"/>
                                </a:cubicBezTo>
                                <a:cubicBezTo>
                                  <a:pt x="133106" y="67032"/>
                                  <a:pt x="132154" y="68937"/>
                                  <a:pt x="133106" y="67985"/>
                                </a:cubicBezTo>
                                <a:cubicBezTo>
                                  <a:pt x="134059" y="67032"/>
                                  <a:pt x="134059" y="65127"/>
                                  <a:pt x="134059" y="64175"/>
                                </a:cubicBezTo>
                                <a:close/>
                                <a:moveTo>
                                  <a:pt x="128344" y="144185"/>
                                </a:moveTo>
                                <a:cubicBezTo>
                                  <a:pt x="128344" y="144185"/>
                                  <a:pt x="128344" y="144185"/>
                                  <a:pt x="128344" y="144185"/>
                                </a:cubicBezTo>
                                <a:cubicBezTo>
                                  <a:pt x="130249" y="145137"/>
                                  <a:pt x="130249" y="143232"/>
                                  <a:pt x="132154" y="143232"/>
                                </a:cubicBezTo>
                                <a:lnTo>
                                  <a:pt x="133106" y="143232"/>
                                </a:lnTo>
                                <a:cubicBezTo>
                                  <a:pt x="134059" y="143232"/>
                                  <a:pt x="134059" y="143232"/>
                                  <a:pt x="134059" y="142280"/>
                                </a:cubicBezTo>
                                <a:cubicBezTo>
                                  <a:pt x="134059" y="141327"/>
                                  <a:pt x="133106" y="141327"/>
                                  <a:pt x="133106" y="141327"/>
                                </a:cubicBezTo>
                                <a:cubicBezTo>
                                  <a:pt x="131201" y="141327"/>
                                  <a:pt x="128344" y="143232"/>
                                  <a:pt x="128344" y="144185"/>
                                </a:cubicBezTo>
                                <a:close/>
                                <a:moveTo>
                                  <a:pt x="131201" y="61317"/>
                                </a:moveTo>
                                <a:lnTo>
                                  <a:pt x="131201" y="64175"/>
                                </a:lnTo>
                                <a:lnTo>
                                  <a:pt x="128344" y="64175"/>
                                </a:lnTo>
                                <a:cubicBezTo>
                                  <a:pt x="128344" y="62270"/>
                                  <a:pt x="129297" y="61317"/>
                                  <a:pt x="131201" y="61317"/>
                                </a:cubicBezTo>
                                <a:lnTo>
                                  <a:pt x="131201" y="61317"/>
                                </a:lnTo>
                                <a:close/>
                                <a:moveTo>
                                  <a:pt x="131201" y="191810"/>
                                </a:moveTo>
                                <a:cubicBezTo>
                                  <a:pt x="132154" y="191810"/>
                                  <a:pt x="133106" y="191810"/>
                                  <a:pt x="133106" y="190857"/>
                                </a:cubicBezTo>
                                <a:cubicBezTo>
                                  <a:pt x="133106" y="189905"/>
                                  <a:pt x="132154" y="188952"/>
                                  <a:pt x="131201" y="188952"/>
                                </a:cubicBezTo>
                                <a:cubicBezTo>
                                  <a:pt x="129297" y="188952"/>
                                  <a:pt x="130249" y="189905"/>
                                  <a:pt x="129297" y="190857"/>
                                </a:cubicBezTo>
                                <a:cubicBezTo>
                                  <a:pt x="129297" y="191810"/>
                                  <a:pt x="130249" y="190857"/>
                                  <a:pt x="131201" y="191810"/>
                                </a:cubicBezTo>
                                <a:close/>
                                <a:moveTo>
                                  <a:pt x="133106" y="149900"/>
                                </a:moveTo>
                                <a:cubicBezTo>
                                  <a:pt x="133106" y="148947"/>
                                  <a:pt x="132154" y="148947"/>
                                  <a:pt x="132154" y="148947"/>
                                </a:cubicBezTo>
                                <a:cubicBezTo>
                                  <a:pt x="131201" y="148947"/>
                                  <a:pt x="131201" y="149900"/>
                                  <a:pt x="131201" y="150852"/>
                                </a:cubicBezTo>
                                <a:cubicBezTo>
                                  <a:pt x="131201" y="151805"/>
                                  <a:pt x="132154" y="151805"/>
                                  <a:pt x="132154" y="150852"/>
                                </a:cubicBezTo>
                                <a:cubicBezTo>
                                  <a:pt x="132154" y="150852"/>
                                  <a:pt x="133106" y="150852"/>
                                  <a:pt x="133106" y="149900"/>
                                </a:cubicBezTo>
                                <a:close/>
                                <a:moveTo>
                                  <a:pt x="131201" y="198477"/>
                                </a:moveTo>
                                <a:cubicBezTo>
                                  <a:pt x="132154" y="197525"/>
                                  <a:pt x="132154" y="197525"/>
                                  <a:pt x="131201" y="198477"/>
                                </a:cubicBezTo>
                                <a:cubicBezTo>
                                  <a:pt x="131201" y="197525"/>
                                  <a:pt x="131201" y="197525"/>
                                  <a:pt x="131201" y="197525"/>
                                </a:cubicBezTo>
                                <a:lnTo>
                                  <a:pt x="131201" y="198477"/>
                                </a:lnTo>
                                <a:cubicBezTo>
                                  <a:pt x="131201" y="198477"/>
                                  <a:pt x="131201" y="198477"/>
                                  <a:pt x="131201" y="198477"/>
                                </a:cubicBezTo>
                                <a:close/>
                                <a:moveTo>
                                  <a:pt x="133106" y="204192"/>
                                </a:moveTo>
                                <a:cubicBezTo>
                                  <a:pt x="134059" y="204192"/>
                                  <a:pt x="134059" y="203240"/>
                                  <a:pt x="134059" y="203240"/>
                                </a:cubicBezTo>
                                <a:cubicBezTo>
                                  <a:pt x="134059" y="202287"/>
                                  <a:pt x="134059" y="201335"/>
                                  <a:pt x="133106" y="201335"/>
                                </a:cubicBezTo>
                                <a:cubicBezTo>
                                  <a:pt x="132154" y="201335"/>
                                  <a:pt x="131201" y="201335"/>
                                  <a:pt x="131201" y="202287"/>
                                </a:cubicBezTo>
                                <a:cubicBezTo>
                                  <a:pt x="132154" y="202287"/>
                                  <a:pt x="133106" y="203240"/>
                                  <a:pt x="133106" y="204192"/>
                                </a:cubicBezTo>
                                <a:close/>
                                <a:moveTo>
                                  <a:pt x="133106" y="179427"/>
                                </a:moveTo>
                                <a:cubicBezTo>
                                  <a:pt x="134059" y="179427"/>
                                  <a:pt x="134059" y="179427"/>
                                  <a:pt x="134059" y="178475"/>
                                </a:cubicBezTo>
                                <a:lnTo>
                                  <a:pt x="134059" y="176570"/>
                                </a:lnTo>
                                <a:cubicBezTo>
                                  <a:pt x="133106" y="176570"/>
                                  <a:pt x="133106" y="177522"/>
                                  <a:pt x="132154" y="178475"/>
                                </a:cubicBezTo>
                                <a:cubicBezTo>
                                  <a:pt x="132154" y="178475"/>
                                  <a:pt x="132154" y="179427"/>
                                  <a:pt x="133106" y="179427"/>
                                </a:cubicBezTo>
                                <a:close/>
                                <a:moveTo>
                                  <a:pt x="134059" y="166092"/>
                                </a:moveTo>
                                <a:cubicBezTo>
                                  <a:pt x="135012" y="167045"/>
                                  <a:pt x="136916" y="167045"/>
                                  <a:pt x="137869" y="165140"/>
                                </a:cubicBezTo>
                                <a:cubicBezTo>
                                  <a:pt x="138822" y="164187"/>
                                  <a:pt x="137869" y="163235"/>
                                  <a:pt x="137869" y="162282"/>
                                </a:cubicBezTo>
                                <a:cubicBezTo>
                                  <a:pt x="137869" y="161330"/>
                                  <a:pt x="137869" y="160377"/>
                                  <a:pt x="136916" y="160377"/>
                                </a:cubicBezTo>
                                <a:cubicBezTo>
                                  <a:pt x="135964" y="160377"/>
                                  <a:pt x="135964" y="161330"/>
                                  <a:pt x="135012" y="162282"/>
                                </a:cubicBezTo>
                                <a:cubicBezTo>
                                  <a:pt x="135012" y="163235"/>
                                  <a:pt x="134059" y="163235"/>
                                  <a:pt x="134059" y="164187"/>
                                </a:cubicBezTo>
                                <a:cubicBezTo>
                                  <a:pt x="133106" y="165140"/>
                                  <a:pt x="133106" y="166092"/>
                                  <a:pt x="134059" y="166092"/>
                                </a:cubicBezTo>
                                <a:close/>
                                <a:moveTo>
                                  <a:pt x="135012" y="185142"/>
                                </a:moveTo>
                                <a:cubicBezTo>
                                  <a:pt x="135964" y="185142"/>
                                  <a:pt x="137869" y="185142"/>
                                  <a:pt x="137869" y="183237"/>
                                </a:cubicBezTo>
                                <a:cubicBezTo>
                                  <a:pt x="137869" y="182285"/>
                                  <a:pt x="136916" y="181332"/>
                                  <a:pt x="135964" y="181332"/>
                                </a:cubicBezTo>
                                <a:cubicBezTo>
                                  <a:pt x="134059" y="181332"/>
                                  <a:pt x="133106" y="182285"/>
                                  <a:pt x="133106" y="183237"/>
                                </a:cubicBezTo>
                                <a:cubicBezTo>
                                  <a:pt x="133106" y="185142"/>
                                  <a:pt x="134059" y="185142"/>
                                  <a:pt x="135012" y="185142"/>
                                </a:cubicBezTo>
                                <a:close/>
                                <a:moveTo>
                                  <a:pt x="134059" y="208955"/>
                                </a:moveTo>
                                <a:cubicBezTo>
                                  <a:pt x="135012" y="208955"/>
                                  <a:pt x="135012" y="208955"/>
                                  <a:pt x="135012" y="208955"/>
                                </a:cubicBezTo>
                                <a:cubicBezTo>
                                  <a:pt x="135012" y="208002"/>
                                  <a:pt x="135012" y="208002"/>
                                  <a:pt x="134059" y="207050"/>
                                </a:cubicBezTo>
                                <a:cubicBezTo>
                                  <a:pt x="134059" y="207050"/>
                                  <a:pt x="133106" y="207050"/>
                                  <a:pt x="133106" y="208002"/>
                                </a:cubicBezTo>
                                <a:cubicBezTo>
                                  <a:pt x="133106" y="208002"/>
                                  <a:pt x="133106" y="208002"/>
                                  <a:pt x="134059" y="208955"/>
                                </a:cubicBezTo>
                                <a:close/>
                                <a:moveTo>
                                  <a:pt x="135012" y="74652"/>
                                </a:moveTo>
                                <a:cubicBezTo>
                                  <a:pt x="135012" y="74652"/>
                                  <a:pt x="135012" y="74652"/>
                                  <a:pt x="135012" y="74652"/>
                                </a:cubicBezTo>
                                <a:lnTo>
                                  <a:pt x="134059" y="73700"/>
                                </a:lnTo>
                                <a:cubicBezTo>
                                  <a:pt x="134059" y="74652"/>
                                  <a:pt x="134059" y="75605"/>
                                  <a:pt x="135012" y="74652"/>
                                </a:cubicBezTo>
                                <a:cubicBezTo>
                                  <a:pt x="135012" y="75605"/>
                                  <a:pt x="135012" y="74652"/>
                                  <a:pt x="135012" y="74652"/>
                                </a:cubicBezTo>
                                <a:close/>
                                <a:moveTo>
                                  <a:pt x="137869" y="71795"/>
                                </a:moveTo>
                                <a:cubicBezTo>
                                  <a:pt x="138822" y="71795"/>
                                  <a:pt x="137869" y="69890"/>
                                  <a:pt x="137869" y="69890"/>
                                </a:cubicBezTo>
                                <a:cubicBezTo>
                                  <a:pt x="137869" y="68937"/>
                                  <a:pt x="137869" y="67985"/>
                                  <a:pt x="135964" y="67985"/>
                                </a:cubicBezTo>
                                <a:cubicBezTo>
                                  <a:pt x="135012" y="68937"/>
                                  <a:pt x="134059" y="68937"/>
                                  <a:pt x="134059" y="70842"/>
                                </a:cubicBezTo>
                                <a:cubicBezTo>
                                  <a:pt x="135012" y="72747"/>
                                  <a:pt x="136916" y="71795"/>
                                  <a:pt x="137869" y="71795"/>
                                </a:cubicBezTo>
                                <a:close/>
                                <a:moveTo>
                                  <a:pt x="135964" y="215622"/>
                                </a:moveTo>
                                <a:cubicBezTo>
                                  <a:pt x="136916" y="215622"/>
                                  <a:pt x="136916" y="214670"/>
                                  <a:pt x="136916" y="213717"/>
                                </a:cubicBezTo>
                                <a:cubicBezTo>
                                  <a:pt x="136916" y="213717"/>
                                  <a:pt x="135964" y="212765"/>
                                  <a:pt x="135964" y="212765"/>
                                </a:cubicBezTo>
                                <a:cubicBezTo>
                                  <a:pt x="135012" y="212765"/>
                                  <a:pt x="135012" y="213717"/>
                                  <a:pt x="135012" y="214670"/>
                                </a:cubicBezTo>
                                <a:cubicBezTo>
                                  <a:pt x="134059" y="214670"/>
                                  <a:pt x="135012" y="215622"/>
                                  <a:pt x="135964" y="215622"/>
                                </a:cubicBezTo>
                                <a:close/>
                                <a:moveTo>
                                  <a:pt x="137869" y="53697"/>
                                </a:moveTo>
                                <a:cubicBezTo>
                                  <a:pt x="137869" y="52745"/>
                                  <a:pt x="137869" y="52745"/>
                                  <a:pt x="137869" y="53697"/>
                                </a:cubicBezTo>
                                <a:cubicBezTo>
                                  <a:pt x="135964" y="52745"/>
                                  <a:pt x="135012" y="52745"/>
                                  <a:pt x="135012" y="54650"/>
                                </a:cubicBezTo>
                                <a:cubicBezTo>
                                  <a:pt x="135012" y="55602"/>
                                  <a:pt x="135964" y="55602"/>
                                  <a:pt x="135964" y="55602"/>
                                </a:cubicBezTo>
                                <a:cubicBezTo>
                                  <a:pt x="136916" y="55602"/>
                                  <a:pt x="137869" y="54650"/>
                                  <a:pt x="137869" y="53697"/>
                                </a:cubicBezTo>
                                <a:close/>
                                <a:moveTo>
                                  <a:pt x="135012" y="46077"/>
                                </a:moveTo>
                                <a:lnTo>
                                  <a:pt x="135012" y="46077"/>
                                </a:lnTo>
                                <a:cubicBezTo>
                                  <a:pt x="135012" y="47982"/>
                                  <a:pt x="135964" y="47982"/>
                                  <a:pt x="136916" y="47982"/>
                                </a:cubicBezTo>
                                <a:cubicBezTo>
                                  <a:pt x="137869" y="48935"/>
                                  <a:pt x="139774" y="48935"/>
                                  <a:pt x="140726" y="47982"/>
                                </a:cubicBezTo>
                                <a:cubicBezTo>
                                  <a:pt x="140726" y="47982"/>
                                  <a:pt x="140726" y="47030"/>
                                  <a:pt x="140726" y="47030"/>
                                </a:cubicBezTo>
                                <a:cubicBezTo>
                                  <a:pt x="140726" y="46077"/>
                                  <a:pt x="139774" y="45125"/>
                                  <a:pt x="139774" y="46077"/>
                                </a:cubicBezTo>
                                <a:cubicBezTo>
                                  <a:pt x="137869" y="47030"/>
                                  <a:pt x="136916" y="45125"/>
                                  <a:pt x="135012" y="46077"/>
                                </a:cubicBezTo>
                                <a:close/>
                                <a:moveTo>
                                  <a:pt x="136916" y="187047"/>
                                </a:moveTo>
                                <a:cubicBezTo>
                                  <a:pt x="135964" y="187047"/>
                                  <a:pt x="135964" y="187047"/>
                                  <a:pt x="135012" y="188000"/>
                                </a:cubicBezTo>
                                <a:cubicBezTo>
                                  <a:pt x="135012" y="188952"/>
                                  <a:pt x="135964" y="188952"/>
                                  <a:pt x="136916" y="188952"/>
                                </a:cubicBezTo>
                                <a:cubicBezTo>
                                  <a:pt x="138822" y="190857"/>
                                  <a:pt x="140726" y="187047"/>
                                  <a:pt x="142631" y="188000"/>
                                </a:cubicBezTo>
                                <a:cubicBezTo>
                                  <a:pt x="143584" y="189905"/>
                                  <a:pt x="142631" y="190857"/>
                                  <a:pt x="141679" y="192762"/>
                                </a:cubicBezTo>
                                <a:cubicBezTo>
                                  <a:pt x="140726" y="192762"/>
                                  <a:pt x="139774" y="192762"/>
                                  <a:pt x="138822" y="193715"/>
                                </a:cubicBezTo>
                                <a:cubicBezTo>
                                  <a:pt x="138822" y="191810"/>
                                  <a:pt x="136916" y="191810"/>
                                  <a:pt x="135964" y="191810"/>
                                </a:cubicBezTo>
                                <a:cubicBezTo>
                                  <a:pt x="135012" y="192762"/>
                                  <a:pt x="134059" y="193715"/>
                                  <a:pt x="135012" y="194667"/>
                                </a:cubicBezTo>
                                <a:cubicBezTo>
                                  <a:pt x="135012" y="195620"/>
                                  <a:pt x="135012" y="196572"/>
                                  <a:pt x="135964" y="196572"/>
                                </a:cubicBezTo>
                                <a:cubicBezTo>
                                  <a:pt x="137869" y="196572"/>
                                  <a:pt x="137869" y="195620"/>
                                  <a:pt x="138822" y="194667"/>
                                </a:cubicBezTo>
                                <a:cubicBezTo>
                                  <a:pt x="138822" y="194667"/>
                                  <a:pt x="138822" y="193715"/>
                                  <a:pt x="138822" y="193715"/>
                                </a:cubicBezTo>
                                <a:cubicBezTo>
                                  <a:pt x="138822" y="193715"/>
                                  <a:pt x="139774" y="194667"/>
                                  <a:pt x="139774" y="195620"/>
                                </a:cubicBezTo>
                                <a:cubicBezTo>
                                  <a:pt x="138822" y="199430"/>
                                  <a:pt x="142631" y="200382"/>
                                  <a:pt x="143584" y="202287"/>
                                </a:cubicBezTo>
                                <a:cubicBezTo>
                                  <a:pt x="144537" y="204192"/>
                                  <a:pt x="148347" y="203240"/>
                                  <a:pt x="150251" y="201335"/>
                                </a:cubicBezTo>
                                <a:cubicBezTo>
                                  <a:pt x="151204" y="200382"/>
                                  <a:pt x="150251" y="198477"/>
                                  <a:pt x="148347" y="197525"/>
                                </a:cubicBezTo>
                                <a:cubicBezTo>
                                  <a:pt x="147394" y="196572"/>
                                  <a:pt x="147394" y="195620"/>
                                  <a:pt x="146441" y="195620"/>
                                </a:cubicBezTo>
                                <a:cubicBezTo>
                                  <a:pt x="145489" y="194667"/>
                                  <a:pt x="145489" y="194667"/>
                                  <a:pt x="144537" y="194667"/>
                                </a:cubicBezTo>
                                <a:cubicBezTo>
                                  <a:pt x="143584" y="195620"/>
                                  <a:pt x="143584" y="196572"/>
                                  <a:pt x="144537" y="196572"/>
                                </a:cubicBezTo>
                                <a:lnTo>
                                  <a:pt x="145489" y="197525"/>
                                </a:lnTo>
                                <a:cubicBezTo>
                                  <a:pt x="146441" y="197525"/>
                                  <a:pt x="147394" y="198477"/>
                                  <a:pt x="146441" y="199430"/>
                                </a:cubicBezTo>
                                <a:cubicBezTo>
                                  <a:pt x="146441" y="200382"/>
                                  <a:pt x="144537" y="200382"/>
                                  <a:pt x="143584" y="200382"/>
                                </a:cubicBezTo>
                                <a:cubicBezTo>
                                  <a:pt x="141679" y="198477"/>
                                  <a:pt x="139774" y="196572"/>
                                  <a:pt x="139774" y="193715"/>
                                </a:cubicBezTo>
                                <a:cubicBezTo>
                                  <a:pt x="140726" y="193715"/>
                                  <a:pt x="142631" y="193715"/>
                                  <a:pt x="143584" y="191810"/>
                                </a:cubicBezTo>
                                <a:cubicBezTo>
                                  <a:pt x="144537" y="189905"/>
                                  <a:pt x="141679" y="189905"/>
                                  <a:pt x="140726" y="188952"/>
                                </a:cubicBezTo>
                                <a:cubicBezTo>
                                  <a:pt x="141679" y="184190"/>
                                  <a:pt x="141679" y="184190"/>
                                  <a:pt x="136916" y="187047"/>
                                </a:cubicBezTo>
                                <a:close/>
                                <a:moveTo>
                                  <a:pt x="137869" y="222290"/>
                                </a:moveTo>
                                <a:cubicBezTo>
                                  <a:pt x="137869" y="222290"/>
                                  <a:pt x="136916" y="222290"/>
                                  <a:pt x="136916" y="222290"/>
                                </a:cubicBezTo>
                                <a:cubicBezTo>
                                  <a:pt x="135964" y="222290"/>
                                  <a:pt x="135964" y="222290"/>
                                  <a:pt x="135964" y="223242"/>
                                </a:cubicBezTo>
                                <a:cubicBezTo>
                                  <a:pt x="135964" y="222290"/>
                                  <a:pt x="135964" y="223242"/>
                                  <a:pt x="137869" y="222290"/>
                                </a:cubicBezTo>
                                <a:cubicBezTo>
                                  <a:pt x="136916" y="223242"/>
                                  <a:pt x="137869" y="222290"/>
                                  <a:pt x="137869" y="222290"/>
                                </a:cubicBezTo>
                                <a:close/>
                                <a:moveTo>
                                  <a:pt x="145489" y="220385"/>
                                </a:moveTo>
                                <a:cubicBezTo>
                                  <a:pt x="143584" y="218480"/>
                                  <a:pt x="142631" y="216575"/>
                                  <a:pt x="143584" y="214670"/>
                                </a:cubicBezTo>
                                <a:cubicBezTo>
                                  <a:pt x="143584" y="212765"/>
                                  <a:pt x="142631" y="211812"/>
                                  <a:pt x="141679" y="210860"/>
                                </a:cubicBezTo>
                                <a:cubicBezTo>
                                  <a:pt x="141679" y="208955"/>
                                  <a:pt x="141679" y="208002"/>
                                  <a:pt x="142631" y="206097"/>
                                </a:cubicBezTo>
                                <a:cubicBezTo>
                                  <a:pt x="142631" y="205145"/>
                                  <a:pt x="143584" y="204192"/>
                                  <a:pt x="142631" y="204192"/>
                                </a:cubicBezTo>
                                <a:cubicBezTo>
                                  <a:pt x="141679" y="203240"/>
                                  <a:pt x="140726" y="205145"/>
                                  <a:pt x="140726" y="205145"/>
                                </a:cubicBezTo>
                                <a:cubicBezTo>
                                  <a:pt x="139774" y="207050"/>
                                  <a:pt x="136916" y="207050"/>
                                  <a:pt x="136916" y="208955"/>
                                </a:cubicBezTo>
                                <a:cubicBezTo>
                                  <a:pt x="137869" y="209907"/>
                                  <a:pt x="139774" y="208955"/>
                                  <a:pt x="141679" y="209907"/>
                                </a:cubicBezTo>
                                <a:cubicBezTo>
                                  <a:pt x="139774" y="216575"/>
                                  <a:pt x="140726" y="219432"/>
                                  <a:pt x="145489" y="220385"/>
                                </a:cubicBezTo>
                                <a:cubicBezTo>
                                  <a:pt x="144537" y="221337"/>
                                  <a:pt x="145489" y="222290"/>
                                  <a:pt x="145489" y="220385"/>
                                </a:cubicBezTo>
                                <a:cubicBezTo>
                                  <a:pt x="145489" y="221337"/>
                                  <a:pt x="145489" y="220385"/>
                                  <a:pt x="145489" y="220385"/>
                                </a:cubicBezTo>
                                <a:close/>
                                <a:moveTo>
                                  <a:pt x="136916" y="169902"/>
                                </a:moveTo>
                                <a:cubicBezTo>
                                  <a:pt x="137869" y="169902"/>
                                  <a:pt x="137869" y="169902"/>
                                  <a:pt x="136916" y="169902"/>
                                </a:cubicBezTo>
                                <a:cubicBezTo>
                                  <a:pt x="137869" y="168950"/>
                                  <a:pt x="137869" y="168950"/>
                                  <a:pt x="137869" y="168950"/>
                                </a:cubicBezTo>
                                <a:cubicBezTo>
                                  <a:pt x="136916" y="168950"/>
                                  <a:pt x="136916" y="168950"/>
                                  <a:pt x="136916" y="169902"/>
                                </a:cubicBezTo>
                                <a:lnTo>
                                  <a:pt x="136916" y="169902"/>
                                </a:lnTo>
                                <a:close/>
                                <a:moveTo>
                                  <a:pt x="140726" y="75605"/>
                                </a:moveTo>
                                <a:cubicBezTo>
                                  <a:pt x="140726" y="75605"/>
                                  <a:pt x="140726" y="75605"/>
                                  <a:pt x="140726" y="75605"/>
                                </a:cubicBezTo>
                                <a:cubicBezTo>
                                  <a:pt x="139774" y="74652"/>
                                  <a:pt x="136916" y="76557"/>
                                  <a:pt x="136916" y="76557"/>
                                </a:cubicBezTo>
                                <a:cubicBezTo>
                                  <a:pt x="136916" y="76557"/>
                                  <a:pt x="136916" y="76557"/>
                                  <a:pt x="137869" y="76557"/>
                                </a:cubicBezTo>
                                <a:cubicBezTo>
                                  <a:pt x="138822" y="76557"/>
                                  <a:pt x="139774" y="77510"/>
                                  <a:pt x="140726" y="75605"/>
                                </a:cubicBezTo>
                                <a:close/>
                                <a:moveTo>
                                  <a:pt x="137869" y="60365"/>
                                </a:moveTo>
                                <a:cubicBezTo>
                                  <a:pt x="137869" y="60365"/>
                                  <a:pt x="138822" y="61317"/>
                                  <a:pt x="138822" y="60365"/>
                                </a:cubicBezTo>
                                <a:cubicBezTo>
                                  <a:pt x="140726" y="60365"/>
                                  <a:pt x="139774" y="59412"/>
                                  <a:pt x="139774" y="58460"/>
                                </a:cubicBezTo>
                                <a:cubicBezTo>
                                  <a:pt x="138822" y="58460"/>
                                  <a:pt x="136916" y="58460"/>
                                  <a:pt x="137869" y="60365"/>
                                </a:cubicBezTo>
                                <a:close/>
                                <a:moveTo>
                                  <a:pt x="140726" y="177522"/>
                                </a:moveTo>
                                <a:cubicBezTo>
                                  <a:pt x="139774" y="177522"/>
                                  <a:pt x="138822" y="178475"/>
                                  <a:pt x="137869" y="179427"/>
                                </a:cubicBezTo>
                                <a:cubicBezTo>
                                  <a:pt x="137869" y="180380"/>
                                  <a:pt x="137869" y="180380"/>
                                  <a:pt x="138822" y="180380"/>
                                </a:cubicBezTo>
                                <a:cubicBezTo>
                                  <a:pt x="140726" y="180380"/>
                                  <a:pt x="140726" y="179427"/>
                                  <a:pt x="140726" y="177522"/>
                                </a:cubicBezTo>
                                <a:cubicBezTo>
                                  <a:pt x="140726" y="177522"/>
                                  <a:pt x="140726" y="177522"/>
                                  <a:pt x="140726" y="177522"/>
                                </a:cubicBezTo>
                                <a:close/>
                                <a:moveTo>
                                  <a:pt x="138822" y="200382"/>
                                </a:moveTo>
                                <a:cubicBezTo>
                                  <a:pt x="138822" y="200382"/>
                                  <a:pt x="137869" y="200382"/>
                                  <a:pt x="138822" y="200382"/>
                                </a:cubicBezTo>
                                <a:lnTo>
                                  <a:pt x="138822" y="201335"/>
                                </a:lnTo>
                                <a:cubicBezTo>
                                  <a:pt x="138822" y="201335"/>
                                  <a:pt x="139774" y="201335"/>
                                  <a:pt x="138822" y="200382"/>
                                </a:cubicBezTo>
                                <a:cubicBezTo>
                                  <a:pt x="138822" y="200382"/>
                                  <a:pt x="138822" y="200382"/>
                                  <a:pt x="138822" y="200382"/>
                                </a:cubicBezTo>
                                <a:close/>
                                <a:moveTo>
                                  <a:pt x="138822" y="155615"/>
                                </a:moveTo>
                                <a:cubicBezTo>
                                  <a:pt x="138822" y="156567"/>
                                  <a:pt x="138822" y="156567"/>
                                  <a:pt x="138822" y="155615"/>
                                </a:cubicBezTo>
                                <a:cubicBezTo>
                                  <a:pt x="139774" y="156567"/>
                                  <a:pt x="139774" y="155615"/>
                                  <a:pt x="139774" y="155615"/>
                                </a:cubicBezTo>
                                <a:lnTo>
                                  <a:pt x="138822" y="155615"/>
                                </a:lnTo>
                                <a:cubicBezTo>
                                  <a:pt x="138822" y="154662"/>
                                  <a:pt x="138822" y="155615"/>
                                  <a:pt x="138822" y="155615"/>
                                </a:cubicBezTo>
                                <a:close/>
                                <a:moveTo>
                                  <a:pt x="140726" y="56555"/>
                                </a:moveTo>
                                <a:cubicBezTo>
                                  <a:pt x="140726" y="56555"/>
                                  <a:pt x="140726" y="56555"/>
                                  <a:pt x="140726" y="56555"/>
                                </a:cubicBezTo>
                                <a:cubicBezTo>
                                  <a:pt x="139774" y="56555"/>
                                  <a:pt x="139774" y="56555"/>
                                  <a:pt x="138822" y="57507"/>
                                </a:cubicBezTo>
                                <a:cubicBezTo>
                                  <a:pt x="139774" y="57507"/>
                                  <a:pt x="140726" y="57507"/>
                                  <a:pt x="140726" y="56555"/>
                                </a:cubicBezTo>
                                <a:close/>
                                <a:moveTo>
                                  <a:pt x="141679" y="81320"/>
                                </a:moveTo>
                                <a:cubicBezTo>
                                  <a:pt x="141679" y="80367"/>
                                  <a:pt x="141679" y="79415"/>
                                  <a:pt x="140726" y="79415"/>
                                </a:cubicBezTo>
                                <a:cubicBezTo>
                                  <a:pt x="139774" y="79415"/>
                                  <a:pt x="139774" y="79415"/>
                                  <a:pt x="139774" y="80367"/>
                                </a:cubicBezTo>
                                <a:cubicBezTo>
                                  <a:pt x="139774" y="81320"/>
                                  <a:pt x="139774" y="81320"/>
                                  <a:pt x="141679" y="81320"/>
                                </a:cubicBezTo>
                                <a:cubicBezTo>
                                  <a:pt x="140726" y="82272"/>
                                  <a:pt x="141679" y="81320"/>
                                  <a:pt x="141679" y="81320"/>
                                </a:cubicBezTo>
                                <a:close/>
                                <a:moveTo>
                                  <a:pt x="140726" y="64175"/>
                                </a:moveTo>
                                <a:cubicBezTo>
                                  <a:pt x="140726" y="64175"/>
                                  <a:pt x="139774" y="65127"/>
                                  <a:pt x="139774" y="65127"/>
                                </a:cubicBezTo>
                                <a:cubicBezTo>
                                  <a:pt x="139774" y="66080"/>
                                  <a:pt x="140726" y="66080"/>
                                  <a:pt x="140726" y="66080"/>
                                </a:cubicBezTo>
                                <a:cubicBezTo>
                                  <a:pt x="141679" y="66080"/>
                                  <a:pt x="141679" y="65127"/>
                                  <a:pt x="141679" y="65127"/>
                                </a:cubicBezTo>
                                <a:cubicBezTo>
                                  <a:pt x="141679" y="65127"/>
                                  <a:pt x="141679" y="64175"/>
                                  <a:pt x="140726" y="64175"/>
                                </a:cubicBezTo>
                                <a:close/>
                                <a:moveTo>
                                  <a:pt x="141679" y="157520"/>
                                </a:moveTo>
                                <a:cubicBezTo>
                                  <a:pt x="141679" y="158472"/>
                                  <a:pt x="141679" y="159425"/>
                                  <a:pt x="142631" y="159425"/>
                                </a:cubicBezTo>
                                <a:cubicBezTo>
                                  <a:pt x="143584" y="159425"/>
                                  <a:pt x="143584" y="158472"/>
                                  <a:pt x="143584" y="157520"/>
                                </a:cubicBezTo>
                                <a:cubicBezTo>
                                  <a:pt x="143584" y="156567"/>
                                  <a:pt x="143584" y="155615"/>
                                  <a:pt x="142631" y="156567"/>
                                </a:cubicBezTo>
                                <a:cubicBezTo>
                                  <a:pt x="141679" y="156567"/>
                                  <a:pt x="141679" y="157520"/>
                                  <a:pt x="141679" y="157520"/>
                                </a:cubicBezTo>
                                <a:close/>
                                <a:moveTo>
                                  <a:pt x="142631" y="169902"/>
                                </a:moveTo>
                                <a:cubicBezTo>
                                  <a:pt x="142631" y="169902"/>
                                  <a:pt x="143584" y="169902"/>
                                  <a:pt x="142631" y="169902"/>
                                </a:cubicBezTo>
                                <a:cubicBezTo>
                                  <a:pt x="143584" y="168950"/>
                                  <a:pt x="143584" y="168950"/>
                                  <a:pt x="142631" y="167997"/>
                                </a:cubicBezTo>
                                <a:cubicBezTo>
                                  <a:pt x="142631" y="167997"/>
                                  <a:pt x="141679" y="167997"/>
                                  <a:pt x="142631" y="169902"/>
                                </a:cubicBezTo>
                                <a:cubicBezTo>
                                  <a:pt x="141679" y="168950"/>
                                  <a:pt x="142631" y="169902"/>
                                  <a:pt x="142631" y="169902"/>
                                </a:cubicBezTo>
                                <a:close/>
                                <a:moveTo>
                                  <a:pt x="144537" y="226100"/>
                                </a:moveTo>
                                <a:cubicBezTo>
                                  <a:pt x="144537" y="225147"/>
                                  <a:pt x="144537" y="224195"/>
                                  <a:pt x="143584" y="224195"/>
                                </a:cubicBezTo>
                                <a:cubicBezTo>
                                  <a:pt x="142631" y="224195"/>
                                  <a:pt x="142631" y="224195"/>
                                  <a:pt x="142631" y="225147"/>
                                </a:cubicBezTo>
                                <a:cubicBezTo>
                                  <a:pt x="141679" y="226100"/>
                                  <a:pt x="142631" y="227052"/>
                                  <a:pt x="144537" y="226100"/>
                                </a:cubicBezTo>
                                <a:cubicBezTo>
                                  <a:pt x="143584" y="227052"/>
                                  <a:pt x="144537" y="227052"/>
                                  <a:pt x="144537" y="226100"/>
                                </a:cubicBezTo>
                                <a:close/>
                                <a:moveTo>
                                  <a:pt x="143584" y="173712"/>
                                </a:moveTo>
                                <a:cubicBezTo>
                                  <a:pt x="144537" y="173712"/>
                                  <a:pt x="144537" y="173712"/>
                                  <a:pt x="145489" y="172760"/>
                                </a:cubicBezTo>
                                <a:cubicBezTo>
                                  <a:pt x="145489" y="171807"/>
                                  <a:pt x="145489" y="171807"/>
                                  <a:pt x="144537" y="171807"/>
                                </a:cubicBezTo>
                                <a:cubicBezTo>
                                  <a:pt x="143584" y="172760"/>
                                  <a:pt x="142631" y="172760"/>
                                  <a:pt x="143584" y="173712"/>
                                </a:cubicBezTo>
                                <a:cubicBezTo>
                                  <a:pt x="142631" y="173712"/>
                                  <a:pt x="142631" y="173712"/>
                                  <a:pt x="143584" y="173712"/>
                                </a:cubicBezTo>
                                <a:close/>
                                <a:moveTo>
                                  <a:pt x="142631" y="179427"/>
                                </a:moveTo>
                                <a:cubicBezTo>
                                  <a:pt x="142631" y="180380"/>
                                  <a:pt x="143584" y="181332"/>
                                  <a:pt x="144537" y="181332"/>
                                </a:cubicBezTo>
                                <a:cubicBezTo>
                                  <a:pt x="144537" y="181332"/>
                                  <a:pt x="145489" y="181332"/>
                                  <a:pt x="145489" y="181332"/>
                                </a:cubicBezTo>
                                <a:cubicBezTo>
                                  <a:pt x="145489" y="180380"/>
                                  <a:pt x="144537" y="180380"/>
                                  <a:pt x="142631" y="179427"/>
                                </a:cubicBezTo>
                                <a:lnTo>
                                  <a:pt x="142631" y="179427"/>
                                </a:lnTo>
                                <a:close/>
                                <a:moveTo>
                                  <a:pt x="144537" y="47030"/>
                                </a:moveTo>
                                <a:cubicBezTo>
                                  <a:pt x="146441" y="47982"/>
                                  <a:pt x="148347" y="47982"/>
                                  <a:pt x="149299" y="48935"/>
                                </a:cubicBezTo>
                                <a:cubicBezTo>
                                  <a:pt x="150251" y="48935"/>
                                  <a:pt x="150251" y="48935"/>
                                  <a:pt x="151204" y="47982"/>
                                </a:cubicBezTo>
                                <a:cubicBezTo>
                                  <a:pt x="151204" y="47030"/>
                                  <a:pt x="150251" y="47030"/>
                                  <a:pt x="149299" y="47030"/>
                                </a:cubicBezTo>
                                <a:cubicBezTo>
                                  <a:pt x="148347" y="47030"/>
                                  <a:pt x="146441" y="46077"/>
                                  <a:pt x="144537" y="46077"/>
                                </a:cubicBezTo>
                                <a:cubicBezTo>
                                  <a:pt x="144537" y="46077"/>
                                  <a:pt x="143584" y="46077"/>
                                  <a:pt x="143584" y="47030"/>
                                </a:cubicBezTo>
                                <a:cubicBezTo>
                                  <a:pt x="143584" y="47030"/>
                                  <a:pt x="143584" y="47030"/>
                                  <a:pt x="144537" y="47030"/>
                                </a:cubicBezTo>
                                <a:close/>
                                <a:moveTo>
                                  <a:pt x="143584" y="145137"/>
                                </a:moveTo>
                                <a:cubicBezTo>
                                  <a:pt x="143584" y="146090"/>
                                  <a:pt x="143584" y="146090"/>
                                  <a:pt x="143584" y="145137"/>
                                </a:cubicBezTo>
                                <a:lnTo>
                                  <a:pt x="144537" y="145137"/>
                                </a:lnTo>
                                <a:cubicBezTo>
                                  <a:pt x="144537" y="146090"/>
                                  <a:pt x="144537" y="145137"/>
                                  <a:pt x="143584" y="145137"/>
                                </a:cubicBezTo>
                                <a:cubicBezTo>
                                  <a:pt x="144537" y="145137"/>
                                  <a:pt x="143584" y="145137"/>
                                  <a:pt x="143584" y="145137"/>
                                </a:cubicBezTo>
                                <a:close/>
                                <a:moveTo>
                                  <a:pt x="154062" y="208002"/>
                                </a:moveTo>
                                <a:cubicBezTo>
                                  <a:pt x="154062" y="205145"/>
                                  <a:pt x="154062" y="204192"/>
                                  <a:pt x="151204" y="206097"/>
                                </a:cubicBezTo>
                                <a:cubicBezTo>
                                  <a:pt x="150251" y="207050"/>
                                  <a:pt x="149299" y="207050"/>
                                  <a:pt x="148347" y="206097"/>
                                </a:cubicBezTo>
                                <a:cubicBezTo>
                                  <a:pt x="147394" y="205145"/>
                                  <a:pt x="145489" y="206097"/>
                                  <a:pt x="144537" y="207050"/>
                                </a:cubicBezTo>
                                <a:cubicBezTo>
                                  <a:pt x="143584" y="208002"/>
                                  <a:pt x="145489" y="208955"/>
                                  <a:pt x="146441" y="209907"/>
                                </a:cubicBezTo>
                                <a:cubicBezTo>
                                  <a:pt x="147394" y="210860"/>
                                  <a:pt x="149299" y="209907"/>
                                  <a:pt x="148347" y="211812"/>
                                </a:cubicBezTo>
                                <a:cubicBezTo>
                                  <a:pt x="148347" y="212765"/>
                                  <a:pt x="148347" y="212765"/>
                                  <a:pt x="149299" y="212765"/>
                                </a:cubicBezTo>
                                <a:cubicBezTo>
                                  <a:pt x="152156" y="212765"/>
                                  <a:pt x="153109" y="211812"/>
                                  <a:pt x="154062" y="208002"/>
                                </a:cubicBezTo>
                                <a:close/>
                                <a:moveTo>
                                  <a:pt x="151204" y="51792"/>
                                </a:moveTo>
                                <a:cubicBezTo>
                                  <a:pt x="150251" y="51792"/>
                                  <a:pt x="149299" y="53697"/>
                                  <a:pt x="147394" y="51792"/>
                                </a:cubicBezTo>
                                <a:cubicBezTo>
                                  <a:pt x="146441" y="50840"/>
                                  <a:pt x="145489" y="51792"/>
                                  <a:pt x="144537" y="52745"/>
                                </a:cubicBezTo>
                                <a:cubicBezTo>
                                  <a:pt x="143584" y="54650"/>
                                  <a:pt x="144537" y="55602"/>
                                  <a:pt x="146441" y="55602"/>
                                </a:cubicBezTo>
                                <a:cubicBezTo>
                                  <a:pt x="147394" y="55602"/>
                                  <a:pt x="148347" y="55602"/>
                                  <a:pt x="149299" y="56555"/>
                                </a:cubicBezTo>
                                <a:cubicBezTo>
                                  <a:pt x="150251" y="56555"/>
                                  <a:pt x="151204" y="56555"/>
                                  <a:pt x="151204" y="58460"/>
                                </a:cubicBezTo>
                                <a:cubicBezTo>
                                  <a:pt x="151204" y="59412"/>
                                  <a:pt x="150251" y="59412"/>
                                  <a:pt x="149299" y="60365"/>
                                </a:cubicBezTo>
                                <a:cubicBezTo>
                                  <a:pt x="148347" y="60365"/>
                                  <a:pt x="146441" y="61317"/>
                                  <a:pt x="149299" y="62270"/>
                                </a:cubicBezTo>
                                <a:cubicBezTo>
                                  <a:pt x="150251" y="63222"/>
                                  <a:pt x="151204" y="64175"/>
                                  <a:pt x="149299" y="64175"/>
                                </a:cubicBezTo>
                                <a:cubicBezTo>
                                  <a:pt x="148347" y="65127"/>
                                  <a:pt x="148347" y="65127"/>
                                  <a:pt x="149299" y="66080"/>
                                </a:cubicBezTo>
                                <a:cubicBezTo>
                                  <a:pt x="150251" y="67032"/>
                                  <a:pt x="151204" y="67032"/>
                                  <a:pt x="152156" y="67032"/>
                                </a:cubicBezTo>
                                <a:cubicBezTo>
                                  <a:pt x="153109" y="67032"/>
                                  <a:pt x="155014" y="68937"/>
                                  <a:pt x="155966" y="67985"/>
                                </a:cubicBezTo>
                                <a:cubicBezTo>
                                  <a:pt x="156919" y="67032"/>
                                  <a:pt x="154062" y="67032"/>
                                  <a:pt x="154062" y="66080"/>
                                </a:cubicBezTo>
                                <a:cubicBezTo>
                                  <a:pt x="153109" y="65127"/>
                                  <a:pt x="153109" y="64175"/>
                                  <a:pt x="153109" y="64175"/>
                                </a:cubicBezTo>
                                <a:cubicBezTo>
                                  <a:pt x="153109" y="63222"/>
                                  <a:pt x="154062" y="63222"/>
                                  <a:pt x="154062" y="63222"/>
                                </a:cubicBezTo>
                                <a:cubicBezTo>
                                  <a:pt x="156919" y="65127"/>
                                  <a:pt x="156919" y="64175"/>
                                  <a:pt x="155966" y="61317"/>
                                </a:cubicBezTo>
                                <a:cubicBezTo>
                                  <a:pt x="155014" y="59412"/>
                                  <a:pt x="155966" y="58460"/>
                                  <a:pt x="154062" y="57507"/>
                                </a:cubicBezTo>
                                <a:cubicBezTo>
                                  <a:pt x="151204" y="54650"/>
                                  <a:pt x="151204" y="53697"/>
                                  <a:pt x="151204" y="51792"/>
                                </a:cubicBezTo>
                                <a:cubicBezTo>
                                  <a:pt x="153109" y="51792"/>
                                  <a:pt x="153109" y="52745"/>
                                  <a:pt x="154062" y="54650"/>
                                </a:cubicBezTo>
                                <a:cubicBezTo>
                                  <a:pt x="154062" y="55602"/>
                                  <a:pt x="155014" y="55602"/>
                                  <a:pt x="155014" y="55602"/>
                                </a:cubicBezTo>
                                <a:cubicBezTo>
                                  <a:pt x="155966" y="54650"/>
                                  <a:pt x="156919" y="53697"/>
                                  <a:pt x="156919" y="51792"/>
                                </a:cubicBezTo>
                                <a:cubicBezTo>
                                  <a:pt x="156919" y="51792"/>
                                  <a:pt x="156919" y="50840"/>
                                  <a:pt x="155966" y="50840"/>
                                </a:cubicBezTo>
                                <a:cubicBezTo>
                                  <a:pt x="154062" y="50840"/>
                                  <a:pt x="152156" y="48935"/>
                                  <a:pt x="151204" y="51792"/>
                                </a:cubicBezTo>
                                <a:close/>
                                <a:moveTo>
                                  <a:pt x="145489" y="176570"/>
                                </a:moveTo>
                                <a:cubicBezTo>
                                  <a:pt x="145489" y="176570"/>
                                  <a:pt x="145489" y="176570"/>
                                  <a:pt x="145489" y="176570"/>
                                </a:cubicBezTo>
                                <a:cubicBezTo>
                                  <a:pt x="144537" y="175617"/>
                                  <a:pt x="144537" y="175617"/>
                                  <a:pt x="145489" y="176570"/>
                                </a:cubicBezTo>
                                <a:cubicBezTo>
                                  <a:pt x="144537" y="176570"/>
                                  <a:pt x="144537" y="176570"/>
                                  <a:pt x="145489" y="176570"/>
                                </a:cubicBezTo>
                                <a:cubicBezTo>
                                  <a:pt x="145489" y="176570"/>
                                  <a:pt x="145489" y="176570"/>
                                  <a:pt x="145489" y="176570"/>
                                </a:cubicBezTo>
                                <a:close/>
                                <a:moveTo>
                                  <a:pt x="144537" y="162282"/>
                                </a:moveTo>
                                <a:cubicBezTo>
                                  <a:pt x="144537" y="163235"/>
                                  <a:pt x="144537" y="164187"/>
                                  <a:pt x="145489" y="164187"/>
                                </a:cubicBezTo>
                                <a:cubicBezTo>
                                  <a:pt x="147394" y="166092"/>
                                  <a:pt x="148347" y="167045"/>
                                  <a:pt x="148347" y="169902"/>
                                </a:cubicBezTo>
                                <a:cubicBezTo>
                                  <a:pt x="148347" y="170855"/>
                                  <a:pt x="149299" y="171807"/>
                                  <a:pt x="150251" y="170855"/>
                                </a:cubicBezTo>
                                <a:cubicBezTo>
                                  <a:pt x="151204" y="170855"/>
                                  <a:pt x="152156" y="169902"/>
                                  <a:pt x="152156" y="167997"/>
                                </a:cubicBezTo>
                                <a:cubicBezTo>
                                  <a:pt x="147394" y="167997"/>
                                  <a:pt x="150251" y="163235"/>
                                  <a:pt x="147394" y="161330"/>
                                </a:cubicBezTo>
                                <a:cubicBezTo>
                                  <a:pt x="146441" y="160377"/>
                                  <a:pt x="146441" y="160377"/>
                                  <a:pt x="145489" y="160377"/>
                                </a:cubicBezTo>
                                <a:cubicBezTo>
                                  <a:pt x="144537" y="161330"/>
                                  <a:pt x="144537" y="162282"/>
                                  <a:pt x="144537" y="162282"/>
                                </a:cubicBezTo>
                                <a:close/>
                                <a:moveTo>
                                  <a:pt x="150251" y="67985"/>
                                </a:moveTo>
                                <a:cubicBezTo>
                                  <a:pt x="150251" y="66080"/>
                                  <a:pt x="148347" y="66080"/>
                                  <a:pt x="147394" y="66080"/>
                                </a:cubicBezTo>
                                <a:cubicBezTo>
                                  <a:pt x="146441" y="66080"/>
                                  <a:pt x="145489" y="66080"/>
                                  <a:pt x="145489" y="67985"/>
                                </a:cubicBezTo>
                                <a:cubicBezTo>
                                  <a:pt x="145489" y="68937"/>
                                  <a:pt x="147394" y="68937"/>
                                  <a:pt x="148347" y="69890"/>
                                </a:cubicBezTo>
                                <a:cubicBezTo>
                                  <a:pt x="148347" y="68937"/>
                                  <a:pt x="151204" y="69890"/>
                                  <a:pt x="150251" y="67985"/>
                                </a:cubicBezTo>
                                <a:close/>
                                <a:moveTo>
                                  <a:pt x="149299" y="220385"/>
                                </a:moveTo>
                                <a:cubicBezTo>
                                  <a:pt x="149299" y="219432"/>
                                  <a:pt x="148347" y="219432"/>
                                  <a:pt x="149299" y="220385"/>
                                </a:cubicBezTo>
                                <a:cubicBezTo>
                                  <a:pt x="148347" y="219432"/>
                                  <a:pt x="147394" y="219432"/>
                                  <a:pt x="147394" y="219432"/>
                                </a:cubicBezTo>
                                <a:cubicBezTo>
                                  <a:pt x="147394" y="220385"/>
                                  <a:pt x="147394" y="220385"/>
                                  <a:pt x="148347" y="220385"/>
                                </a:cubicBezTo>
                                <a:lnTo>
                                  <a:pt x="149299" y="220385"/>
                                </a:lnTo>
                                <a:close/>
                                <a:moveTo>
                                  <a:pt x="147394" y="153710"/>
                                </a:moveTo>
                                <a:cubicBezTo>
                                  <a:pt x="147394" y="153710"/>
                                  <a:pt x="147394" y="154662"/>
                                  <a:pt x="147394" y="153710"/>
                                </a:cubicBezTo>
                                <a:cubicBezTo>
                                  <a:pt x="148347" y="153710"/>
                                  <a:pt x="148347" y="153710"/>
                                  <a:pt x="147394" y="153710"/>
                                </a:cubicBezTo>
                                <a:cubicBezTo>
                                  <a:pt x="147394" y="153710"/>
                                  <a:pt x="147394" y="153710"/>
                                  <a:pt x="147394" y="153710"/>
                                </a:cubicBezTo>
                                <a:cubicBezTo>
                                  <a:pt x="147394" y="153710"/>
                                  <a:pt x="147394" y="153710"/>
                                  <a:pt x="147394" y="153710"/>
                                </a:cubicBezTo>
                                <a:close/>
                                <a:moveTo>
                                  <a:pt x="149299" y="228957"/>
                                </a:moveTo>
                                <a:cubicBezTo>
                                  <a:pt x="149299" y="228005"/>
                                  <a:pt x="148347" y="228005"/>
                                  <a:pt x="148347" y="228005"/>
                                </a:cubicBezTo>
                                <a:cubicBezTo>
                                  <a:pt x="148347" y="228005"/>
                                  <a:pt x="147394" y="228005"/>
                                  <a:pt x="147394" y="228005"/>
                                </a:cubicBezTo>
                                <a:lnTo>
                                  <a:pt x="149299" y="228957"/>
                                </a:lnTo>
                                <a:cubicBezTo>
                                  <a:pt x="148347" y="228957"/>
                                  <a:pt x="149299" y="228957"/>
                                  <a:pt x="149299" y="228957"/>
                                </a:cubicBezTo>
                                <a:close/>
                                <a:moveTo>
                                  <a:pt x="149299" y="215622"/>
                                </a:moveTo>
                                <a:cubicBezTo>
                                  <a:pt x="149299" y="214670"/>
                                  <a:pt x="149299" y="213717"/>
                                  <a:pt x="149299" y="215622"/>
                                </a:cubicBezTo>
                                <a:cubicBezTo>
                                  <a:pt x="148347" y="214670"/>
                                  <a:pt x="147394" y="214670"/>
                                  <a:pt x="147394" y="215622"/>
                                </a:cubicBezTo>
                                <a:cubicBezTo>
                                  <a:pt x="148347" y="215622"/>
                                  <a:pt x="148347" y="216575"/>
                                  <a:pt x="149299" y="215622"/>
                                </a:cubicBezTo>
                                <a:cubicBezTo>
                                  <a:pt x="149299" y="216575"/>
                                  <a:pt x="149299" y="215622"/>
                                  <a:pt x="149299" y="215622"/>
                                </a:cubicBezTo>
                                <a:close/>
                                <a:moveTo>
                                  <a:pt x="150251" y="182285"/>
                                </a:moveTo>
                                <a:cubicBezTo>
                                  <a:pt x="150251" y="181332"/>
                                  <a:pt x="149299" y="181332"/>
                                  <a:pt x="148347" y="180380"/>
                                </a:cubicBezTo>
                                <a:cubicBezTo>
                                  <a:pt x="147394" y="181332"/>
                                  <a:pt x="147394" y="182285"/>
                                  <a:pt x="147394" y="182285"/>
                                </a:cubicBezTo>
                                <a:cubicBezTo>
                                  <a:pt x="147394" y="182285"/>
                                  <a:pt x="147394" y="183237"/>
                                  <a:pt x="148347" y="183237"/>
                                </a:cubicBezTo>
                                <a:cubicBezTo>
                                  <a:pt x="150251" y="184190"/>
                                  <a:pt x="150251" y="183237"/>
                                  <a:pt x="150251" y="182285"/>
                                </a:cubicBezTo>
                                <a:close/>
                                <a:moveTo>
                                  <a:pt x="148347" y="41315"/>
                                </a:moveTo>
                                <a:cubicBezTo>
                                  <a:pt x="148347" y="42267"/>
                                  <a:pt x="148347" y="42267"/>
                                  <a:pt x="148347" y="41315"/>
                                </a:cubicBezTo>
                                <a:lnTo>
                                  <a:pt x="148347" y="41315"/>
                                </a:lnTo>
                                <a:cubicBezTo>
                                  <a:pt x="149299" y="41315"/>
                                  <a:pt x="149299" y="41315"/>
                                  <a:pt x="148347" y="41315"/>
                                </a:cubicBezTo>
                                <a:cubicBezTo>
                                  <a:pt x="149299" y="41315"/>
                                  <a:pt x="148347" y="41315"/>
                                  <a:pt x="148347" y="41315"/>
                                </a:cubicBezTo>
                                <a:close/>
                                <a:moveTo>
                                  <a:pt x="154062" y="224195"/>
                                </a:moveTo>
                                <a:cubicBezTo>
                                  <a:pt x="154062" y="223242"/>
                                  <a:pt x="153109" y="223242"/>
                                  <a:pt x="153109" y="222290"/>
                                </a:cubicBezTo>
                                <a:cubicBezTo>
                                  <a:pt x="152156" y="222290"/>
                                  <a:pt x="152156" y="222290"/>
                                  <a:pt x="152156" y="223242"/>
                                </a:cubicBezTo>
                                <a:cubicBezTo>
                                  <a:pt x="151204" y="224195"/>
                                  <a:pt x="152156" y="224195"/>
                                  <a:pt x="154062" y="224195"/>
                                </a:cubicBezTo>
                                <a:cubicBezTo>
                                  <a:pt x="153109" y="225147"/>
                                  <a:pt x="154062" y="225147"/>
                                  <a:pt x="154062" y="224195"/>
                                </a:cubicBezTo>
                                <a:close/>
                                <a:moveTo>
                                  <a:pt x="153109" y="174665"/>
                                </a:moveTo>
                                <a:cubicBezTo>
                                  <a:pt x="152156" y="175617"/>
                                  <a:pt x="151204" y="177522"/>
                                  <a:pt x="152156" y="178475"/>
                                </a:cubicBezTo>
                                <a:cubicBezTo>
                                  <a:pt x="152156" y="179427"/>
                                  <a:pt x="154062" y="179427"/>
                                  <a:pt x="154062" y="178475"/>
                                </a:cubicBezTo>
                                <a:cubicBezTo>
                                  <a:pt x="155014" y="175617"/>
                                  <a:pt x="156919" y="175617"/>
                                  <a:pt x="158824" y="176570"/>
                                </a:cubicBezTo>
                                <a:cubicBezTo>
                                  <a:pt x="158824" y="176570"/>
                                  <a:pt x="159776" y="176570"/>
                                  <a:pt x="159776" y="175617"/>
                                </a:cubicBezTo>
                                <a:lnTo>
                                  <a:pt x="159776" y="175617"/>
                                </a:lnTo>
                                <a:cubicBezTo>
                                  <a:pt x="158824" y="173712"/>
                                  <a:pt x="157872" y="173712"/>
                                  <a:pt x="155966" y="173712"/>
                                </a:cubicBezTo>
                                <a:cubicBezTo>
                                  <a:pt x="155014" y="172760"/>
                                  <a:pt x="153109" y="172760"/>
                                  <a:pt x="153109" y="174665"/>
                                </a:cubicBezTo>
                                <a:close/>
                                <a:moveTo>
                                  <a:pt x="152156" y="163235"/>
                                </a:moveTo>
                                <a:cubicBezTo>
                                  <a:pt x="152156" y="164187"/>
                                  <a:pt x="152156" y="165140"/>
                                  <a:pt x="152156" y="163235"/>
                                </a:cubicBezTo>
                                <a:cubicBezTo>
                                  <a:pt x="154062" y="164187"/>
                                  <a:pt x="154062" y="162282"/>
                                  <a:pt x="154062" y="161330"/>
                                </a:cubicBezTo>
                                <a:cubicBezTo>
                                  <a:pt x="154062" y="161330"/>
                                  <a:pt x="154062" y="160377"/>
                                  <a:pt x="153109" y="160377"/>
                                </a:cubicBezTo>
                                <a:cubicBezTo>
                                  <a:pt x="151204" y="161330"/>
                                  <a:pt x="152156" y="162282"/>
                                  <a:pt x="152156" y="163235"/>
                                </a:cubicBezTo>
                                <a:close/>
                                <a:moveTo>
                                  <a:pt x="153109" y="42267"/>
                                </a:moveTo>
                                <a:cubicBezTo>
                                  <a:pt x="154062" y="43220"/>
                                  <a:pt x="155966" y="43220"/>
                                  <a:pt x="156919" y="42267"/>
                                </a:cubicBezTo>
                                <a:cubicBezTo>
                                  <a:pt x="157872" y="42267"/>
                                  <a:pt x="157872" y="41315"/>
                                  <a:pt x="157872" y="41315"/>
                                </a:cubicBezTo>
                                <a:cubicBezTo>
                                  <a:pt x="157872" y="41315"/>
                                  <a:pt x="157872" y="40362"/>
                                  <a:pt x="156919" y="41315"/>
                                </a:cubicBezTo>
                                <a:cubicBezTo>
                                  <a:pt x="154062" y="42267"/>
                                  <a:pt x="155014" y="40362"/>
                                  <a:pt x="155014" y="39410"/>
                                </a:cubicBezTo>
                                <a:cubicBezTo>
                                  <a:pt x="155014" y="38457"/>
                                  <a:pt x="154062" y="38457"/>
                                  <a:pt x="154062" y="38457"/>
                                </a:cubicBezTo>
                                <a:cubicBezTo>
                                  <a:pt x="153109" y="39410"/>
                                  <a:pt x="152156" y="40362"/>
                                  <a:pt x="151204" y="41315"/>
                                </a:cubicBezTo>
                                <a:cubicBezTo>
                                  <a:pt x="152156" y="40362"/>
                                  <a:pt x="153109" y="41315"/>
                                  <a:pt x="153109" y="42267"/>
                                </a:cubicBezTo>
                                <a:close/>
                                <a:moveTo>
                                  <a:pt x="154062" y="184190"/>
                                </a:moveTo>
                                <a:cubicBezTo>
                                  <a:pt x="154062" y="184190"/>
                                  <a:pt x="154062" y="183237"/>
                                  <a:pt x="154062" y="184190"/>
                                </a:cubicBezTo>
                                <a:cubicBezTo>
                                  <a:pt x="154062" y="183237"/>
                                  <a:pt x="154062" y="182285"/>
                                  <a:pt x="154062" y="182285"/>
                                </a:cubicBezTo>
                                <a:cubicBezTo>
                                  <a:pt x="154062" y="182285"/>
                                  <a:pt x="154062" y="182285"/>
                                  <a:pt x="153109" y="182285"/>
                                </a:cubicBezTo>
                                <a:cubicBezTo>
                                  <a:pt x="153109" y="183237"/>
                                  <a:pt x="153109" y="183237"/>
                                  <a:pt x="154062" y="184190"/>
                                </a:cubicBezTo>
                                <a:close/>
                                <a:moveTo>
                                  <a:pt x="155966" y="193715"/>
                                </a:moveTo>
                                <a:cubicBezTo>
                                  <a:pt x="155966" y="193715"/>
                                  <a:pt x="155014" y="192762"/>
                                  <a:pt x="155966" y="193715"/>
                                </a:cubicBezTo>
                                <a:cubicBezTo>
                                  <a:pt x="155014" y="192762"/>
                                  <a:pt x="155014" y="193715"/>
                                  <a:pt x="155014" y="193715"/>
                                </a:cubicBezTo>
                                <a:cubicBezTo>
                                  <a:pt x="154062" y="194667"/>
                                  <a:pt x="155014" y="194667"/>
                                  <a:pt x="155966" y="193715"/>
                                </a:cubicBezTo>
                                <a:cubicBezTo>
                                  <a:pt x="155966" y="194667"/>
                                  <a:pt x="155966" y="193715"/>
                                  <a:pt x="155966" y="193715"/>
                                </a:cubicBezTo>
                                <a:close/>
                                <a:moveTo>
                                  <a:pt x="162634" y="200382"/>
                                </a:moveTo>
                                <a:cubicBezTo>
                                  <a:pt x="162634" y="198477"/>
                                  <a:pt x="159776" y="201335"/>
                                  <a:pt x="159776" y="199430"/>
                                </a:cubicBezTo>
                                <a:lnTo>
                                  <a:pt x="159776" y="199430"/>
                                </a:lnTo>
                                <a:cubicBezTo>
                                  <a:pt x="157872" y="198477"/>
                                  <a:pt x="157872" y="200382"/>
                                  <a:pt x="156919" y="200382"/>
                                </a:cubicBezTo>
                                <a:cubicBezTo>
                                  <a:pt x="155966" y="200382"/>
                                  <a:pt x="155966" y="200382"/>
                                  <a:pt x="156919" y="201335"/>
                                </a:cubicBezTo>
                                <a:cubicBezTo>
                                  <a:pt x="157872" y="202287"/>
                                  <a:pt x="158824" y="201335"/>
                                  <a:pt x="159776" y="202287"/>
                                </a:cubicBezTo>
                                <a:lnTo>
                                  <a:pt x="160729" y="202287"/>
                                </a:lnTo>
                                <a:cubicBezTo>
                                  <a:pt x="160729" y="201335"/>
                                  <a:pt x="162634" y="202287"/>
                                  <a:pt x="162634" y="200382"/>
                                </a:cubicBezTo>
                                <a:close/>
                                <a:moveTo>
                                  <a:pt x="159776" y="208955"/>
                                </a:moveTo>
                                <a:cubicBezTo>
                                  <a:pt x="158824" y="208002"/>
                                  <a:pt x="157872" y="207050"/>
                                  <a:pt x="156919" y="207050"/>
                                </a:cubicBezTo>
                                <a:cubicBezTo>
                                  <a:pt x="156919" y="207050"/>
                                  <a:pt x="155966" y="208002"/>
                                  <a:pt x="155966" y="208002"/>
                                </a:cubicBezTo>
                                <a:cubicBezTo>
                                  <a:pt x="156919" y="209907"/>
                                  <a:pt x="157872" y="209907"/>
                                  <a:pt x="159776" y="208955"/>
                                </a:cubicBezTo>
                                <a:cubicBezTo>
                                  <a:pt x="159776" y="210860"/>
                                  <a:pt x="159776" y="209907"/>
                                  <a:pt x="159776" y="208955"/>
                                </a:cubicBezTo>
                                <a:close/>
                                <a:moveTo>
                                  <a:pt x="157872" y="46077"/>
                                </a:moveTo>
                                <a:cubicBezTo>
                                  <a:pt x="157872" y="46077"/>
                                  <a:pt x="157872" y="45125"/>
                                  <a:pt x="157872" y="46077"/>
                                </a:cubicBezTo>
                                <a:cubicBezTo>
                                  <a:pt x="156919" y="45125"/>
                                  <a:pt x="156919" y="45125"/>
                                  <a:pt x="155966" y="46077"/>
                                </a:cubicBezTo>
                                <a:cubicBezTo>
                                  <a:pt x="155966" y="46077"/>
                                  <a:pt x="156919" y="47030"/>
                                  <a:pt x="157872" y="46077"/>
                                </a:cubicBezTo>
                                <a:cubicBezTo>
                                  <a:pt x="157872" y="47030"/>
                                  <a:pt x="157872" y="47030"/>
                                  <a:pt x="157872" y="46077"/>
                                </a:cubicBezTo>
                                <a:close/>
                                <a:moveTo>
                                  <a:pt x="157872" y="163235"/>
                                </a:moveTo>
                                <a:cubicBezTo>
                                  <a:pt x="157872" y="163235"/>
                                  <a:pt x="157872" y="163235"/>
                                  <a:pt x="157872" y="163235"/>
                                </a:cubicBezTo>
                                <a:cubicBezTo>
                                  <a:pt x="158824" y="162282"/>
                                  <a:pt x="157872" y="162282"/>
                                  <a:pt x="157872" y="163235"/>
                                </a:cubicBezTo>
                                <a:cubicBezTo>
                                  <a:pt x="157872" y="162282"/>
                                  <a:pt x="156919" y="162282"/>
                                  <a:pt x="157872" y="163235"/>
                                </a:cubicBezTo>
                                <a:cubicBezTo>
                                  <a:pt x="156919" y="163235"/>
                                  <a:pt x="156919" y="163235"/>
                                  <a:pt x="157872" y="163235"/>
                                </a:cubicBezTo>
                                <a:close/>
                                <a:moveTo>
                                  <a:pt x="159776" y="188000"/>
                                </a:moveTo>
                                <a:cubicBezTo>
                                  <a:pt x="159776" y="188952"/>
                                  <a:pt x="159776" y="189905"/>
                                  <a:pt x="160729" y="189905"/>
                                </a:cubicBezTo>
                                <a:cubicBezTo>
                                  <a:pt x="160729" y="189905"/>
                                  <a:pt x="161681" y="189905"/>
                                  <a:pt x="161681" y="188952"/>
                                </a:cubicBezTo>
                                <a:cubicBezTo>
                                  <a:pt x="161681" y="188000"/>
                                  <a:pt x="161681" y="187047"/>
                                  <a:pt x="160729" y="187047"/>
                                </a:cubicBezTo>
                                <a:cubicBezTo>
                                  <a:pt x="160729" y="187047"/>
                                  <a:pt x="159776" y="188000"/>
                                  <a:pt x="159776" y="188000"/>
                                </a:cubicBezTo>
                                <a:close/>
                                <a:moveTo>
                                  <a:pt x="163587" y="194667"/>
                                </a:moveTo>
                                <a:cubicBezTo>
                                  <a:pt x="163587" y="193715"/>
                                  <a:pt x="162634" y="193715"/>
                                  <a:pt x="163587" y="194667"/>
                                </a:cubicBezTo>
                                <a:cubicBezTo>
                                  <a:pt x="162634" y="194667"/>
                                  <a:pt x="162634" y="194667"/>
                                  <a:pt x="162634" y="194667"/>
                                </a:cubicBezTo>
                                <a:cubicBezTo>
                                  <a:pt x="162634" y="194667"/>
                                  <a:pt x="162634" y="194667"/>
                                  <a:pt x="163587" y="194667"/>
                                </a:cubicBezTo>
                                <a:cubicBezTo>
                                  <a:pt x="163587" y="194667"/>
                                  <a:pt x="163587" y="194667"/>
                                  <a:pt x="163587" y="194667"/>
                                </a:cubicBezTo>
                                <a:close/>
                                <a:moveTo>
                                  <a:pt x="167397" y="205145"/>
                                </a:moveTo>
                                <a:cubicBezTo>
                                  <a:pt x="167397" y="204192"/>
                                  <a:pt x="167397" y="204192"/>
                                  <a:pt x="167397" y="205145"/>
                                </a:cubicBezTo>
                                <a:cubicBezTo>
                                  <a:pt x="166444" y="204192"/>
                                  <a:pt x="166444" y="204192"/>
                                  <a:pt x="166444" y="205145"/>
                                </a:cubicBezTo>
                                <a:cubicBezTo>
                                  <a:pt x="166444" y="206097"/>
                                  <a:pt x="165491" y="205145"/>
                                  <a:pt x="167397" y="205145"/>
                                </a:cubicBezTo>
                                <a:cubicBezTo>
                                  <a:pt x="166444" y="206097"/>
                                  <a:pt x="167397" y="205145"/>
                                  <a:pt x="167397" y="205145"/>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1" name="Freeform 71"/>
                        <wps:cNvSpPr/>
                        <wps:spPr>
                          <a:xfrm>
                            <a:off x="931425" y="790489"/>
                            <a:ext cx="114673" cy="232409"/>
                          </a:xfrm>
                          <a:custGeom>
                            <a:avLst/>
                            <a:gdLst>
                              <a:gd name="connsiteX0" fmla="*/ 103244 w 114673"/>
                              <a:gd name="connsiteY0" fmla="*/ 202883 h 232409"/>
                              <a:gd name="connsiteX1" fmla="*/ 99434 w 114673"/>
                              <a:gd name="connsiteY1" fmla="*/ 212408 h 232409"/>
                              <a:gd name="connsiteX2" fmla="*/ 67049 w 114673"/>
                              <a:gd name="connsiteY2" fmla="*/ 232410 h 232409"/>
                              <a:gd name="connsiteX3" fmla="*/ 40379 w 114673"/>
                              <a:gd name="connsiteY3" fmla="*/ 223838 h 232409"/>
                              <a:gd name="connsiteX4" fmla="*/ 26091 w 114673"/>
                              <a:gd name="connsiteY4" fmla="*/ 193358 h 232409"/>
                              <a:gd name="connsiteX5" fmla="*/ 25139 w 114673"/>
                              <a:gd name="connsiteY5" fmla="*/ 147638 h 232409"/>
                              <a:gd name="connsiteX6" fmla="*/ 25139 w 114673"/>
                              <a:gd name="connsiteY6" fmla="*/ 112395 h 232409"/>
                              <a:gd name="connsiteX7" fmla="*/ 25139 w 114673"/>
                              <a:gd name="connsiteY7" fmla="*/ 95250 h 232409"/>
                              <a:gd name="connsiteX8" fmla="*/ 26091 w 114673"/>
                              <a:gd name="connsiteY8" fmla="*/ 72390 h 232409"/>
                              <a:gd name="connsiteX9" fmla="*/ 19424 w 114673"/>
                              <a:gd name="connsiteY9" fmla="*/ 65722 h 232409"/>
                              <a:gd name="connsiteX10" fmla="*/ 7041 w 114673"/>
                              <a:gd name="connsiteY10" fmla="*/ 65722 h 232409"/>
                              <a:gd name="connsiteX11" fmla="*/ 2279 w 114673"/>
                              <a:gd name="connsiteY11" fmla="*/ 64770 h 232409"/>
                              <a:gd name="connsiteX12" fmla="*/ 374 w 114673"/>
                              <a:gd name="connsiteY12" fmla="*/ 60008 h 232409"/>
                              <a:gd name="connsiteX13" fmla="*/ 4184 w 114673"/>
                              <a:gd name="connsiteY13" fmla="*/ 57150 h 232409"/>
                              <a:gd name="connsiteX14" fmla="*/ 36569 w 114673"/>
                              <a:gd name="connsiteY14" fmla="*/ 41910 h 232409"/>
                              <a:gd name="connsiteX15" fmla="*/ 54666 w 114673"/>
                              <a:gd name="connsiteY15" fmla="*/ 18097 h 232409"/>
                              <a:gd name="connsiteX16" fmla="*/ 61334 w 114673"/>
                              <a:gd name="connsiteY16" fmla="*/ 3810 h 232409"/>
                              <a:gd name="connsiteX17" fmla="*/ 68001 w 114673"/>
                              <a:gd name="connsiteY17" fmla="*/ 0 h 232409"/>
                              <a:gd name="connsiteX18" fmla="*/ 72764 w 114673"/>
                              <a:gd name="connsiteY18" fmla="*/ 5715 h 232409"/>
                              <a:gd name="connsiteX19" fmla="*/ 72764 w 114673"/>
                              <a:gd name="connsiteY19" fmla="*/ 47625 h 232409"/>
                              <a:gd name="connsiteX20" fmla="*/ 80384 w 114673"/>
                              <a:gd name="connsiteY20" fmla="*/ 56197 h 232409"/>
                              <a:gd name="connsiteX21" fmla="*/ 90861 w 114673"/>
                              <a:gd name="connsiteY21" fmla="*/ 56197 h 232409"/>
                              <a:gd name="connsiteX22" fmla="*/ 102291 w 114673"/>
                              <a:gd name="connsiteY22" fmla="*/ 56197 h 232409"/>
                              <a:gd name="connsiteX23" fmla="*/ 109911 w 114673"/>
                              <a:gd name="connsiteY23" fmla="*/ 58103 h 232409"/>
                              <a:gd name="connsiteX24" fmla="*/ 111816 w 114673"/>
                              <a:gd name="connsiteY24" fmla="*/ 62865 h 232409"/>
                              <a:gd name="connsiteX25" fmla="*/ 108006 w 114673"/>
                              <a:gd name="connsiteY25" fmla="*/ 66675 h 232409"/>
                              <a:gd name="connsiteX26" fmla="*/ 88004 w 114673"/>
                              <a:gd name="connsiteY26" fmla="*/ 66675 h 232409"/>
                              <a:gd name="connsiteX27" fmla="*/ 77526 w 114673"/>
                              <a:gd name="connsiteY27" fmla="*/ 67628 h 232409"/>
                              <a:gd name="connsiteX28" fmla="*/ 73716 w 114673"/>
                              <a:gd name="connsiteY28" fmla="*/ 71438 h 232409"/>
                              <a:gd name="connsiteX29" fmla="*/ 73716 w 114673"/>
                              <a:gd name="connsiteY29" fmla="*/ 76200 h 232409"/>
                              <a:gd name="connsiteX30" fmla="*/ 73716 w 114673"/>
                              <a:gd name="connsiteY30" fmla="*/ 116205 h 232409"/>
                              <a:gd name="connsiteX31" fmla="*/ 73716 w 114673"/>
                              <a:gd name="connsiteY31" fmla="*/ 130493 h 232409"/>
                              <a:gd name="connsiteX32" fmla="*/ 74669 w 114673"/>
                              <a:gd name="connsiteY32" fmla="*/ 175260 h 232409"/>
                              <a:gd name="connsiteX33" fmla="*/ 74669 w 114673"/>
                              <a:gd name="connsiteY33" fmla="*/ 192405 h 232409"/>
                              <a:gd name="connsiteX34" fmla="*/ 75621 w 114673"/>
                              <a:gd name="connsiteY34" fmla="*/ 203835 h 232409"/>
                              <a:gd name="connsiteX35" fmla="*/ 87051 w 114673"/>
                              <a:gd name="connsiteY35" fmla="*/ 213360 h 232409"/>
                              <a:gd name="connsiteX36" fmla="*/ 94671 w 114673"/>
                              <a:gd name="connsiteY36" fmla="*/ 208597 h 232409"/>
                              <a:gd name="connsiteX37" fmla="*/ 102291 w 114673"/>
                              <a:gd name="connsiteY37" fmla="*/ 187643 h 232409"/>
                              <a:gd name="connsiteX38" fmla="*/ 105149 w 114673"/>
                              <a:gd name="connsiteY38" fmla="*/ 161925 h 232409"/>
                              <a:gd name="connsiteX39" fmla="*/ 108959 w 114673"/>
                              <a:gd name="connsiteY39" fmla="*/ 157163 h 232409"/>
                              <a:gd name="connsiteX40" fmla="*/ 114674 w 114673"/>
                              <a:gd name="connsiteY40" fmla="*/ 162878 h 232409"/>
                              <a:gd name="connsiteX41" fmla="*/ 103244 w 114673"/>
                              <a:gd name="connsiteY41" fmla="*/ 202883 h 232409"/>
                              <a:gd name="connsiteX42" fmla="*/ 28949 w 114673"/>
                              <a:gd name="connsiteY42" fmla="*/ 162878 h 232409"/>
                              <a:gd name="connsiteX43" fmla="*/ 28949 w 114673"/>
                              <a:gd name="connsiteY43" fmla="*/ 162878 h 232409"/>
                              <a:gd name="connsiteX44" fmla="*/ 28949 w 114673"/>
                              <a:gd name="connsiteY44" fmla="*/ 162878 h 232409"/>
                              <a:gd name="connsiteX45" fmla="*/ 28949 w 114673"/>
                              <a:gd name="connsiteY45" fmla="*/ 162878 h 232409"/>
                              <a:gd name="connsiteX46" fmla="*/ 28949 w 114673"/>
                              <a:gd name="connsiteY46" fmla="*/ 162878 h 232409"/>
                              <a:gd name="connsiteX47" fmla="*/ 30854 w 114673"/>
                              <a:gd name="connsiteY47" fmla="*/ 175260 h 232409"/>
                              <a:gd name="connsiteX48" fmla="*/ 30854 w 114673"/>
                              <a:gd name="connsiteY48" fmla="*/ 175260 h 232409"/>
                              <a:gd name="connsiteX49" fmla="*/ 30854 w 114673"/>
                              <a:gd name="connsiteY49" fmla="*/ 175260 h 232409"/>
                              <a:gd name="connsiteX50" fmla="*/ 30854 w 114673"/>
                              <a:gd name="connsiteY50" fmla="*/ 175260 h 232409"/>
                              <a:gd name="connsiteX51" fmla="*/ 30854 w 114673"/>
                              <a:gd name="connsiteY51" fmla="*/ 175260 h 232409"/>
                              <a:gd name="connsiteX52" fmla="*/ 31806 w 114673"/>
                              <a:gd name="connsiteY52" fmla="*/ 180975 h 232409"/>
                              <a:gd name="connsiteX53" fmla="*/ 31806 w 114673"/>
                              <a:gd name="connsiteY53" fmla="*/ 180975 h 232409"/>
                              <a:gd name="connsiteX54" fmla="*/ 31806 w 114673"/>
                              <a:gd name="connsiteY54" fmla="*/ 179070 h 232409"/>
                              <a:gd name="connsiteX55" fmla="*/ 31806 w 114673"/>
                              <a:gd name="connsiteY55" fmla="*/ 180975 h 232409"/>
                              <a:gd name="connsiteX56" fmla="*/ 31806 w 114673"/>
                              <a:gd name="connsiteY56" fmla="*/ 180975 h 232409"/>
                              <a:gd name="connsiteX57" fmla="*/ 30854 w 114673"/>
                              <a:gd name="connsiteY57" fmla="*/ 157163 h 232409"/>
                              <a:gd name="connsiteX58" fmla="*/ 31806 w 114673"/>
                              <a:gd name="connsiteY58" fmla="*/ 158115 h 232409"/>
                              <a:gd name="connsiteX59" fmla="*/ 34664 w 114673"/>
                              <a:gd name="connsiteY59" fmla="*/ 157163 h 232409"/>
                              <a:gd name="connsiteX60" fmla="*/ 33711 w 114673"/>
                              <a:gd name="connsiteY60" fmla="*/ 156210 h 232409"/>
                              <a:gd name="connsiteX61" fmla="*/ 30854 w 114673"/>
                              <a:gd name="connsiteY61" fmla="*/ 157163 h 232409"/>
                              <a:gd name="connsiteX62" fmla="*/ 32759 w 114673"/>
                              <a:gd name="connsiteY62" fmla="*/ 187643 h 232409"/>
                              <a:gd name="connsiteX63" fmla="*/ 34664 w 114673"/>
                              <a:gd name="connsiteY63" fmla="*/ 186690 h 232409"/>
                              <a:gd name="connsiteX64" fmla="*/ 33711 w 114673"/>
                              <a:gd name="connsiteY64" fmla="*/ 185738 h 232409"/>
                              <a:gd name="connsiteX65" fmla="*/ 32759 w 114673"/>
                              <a:gd name="connsiteY65" fmla="*/ 187643 h 232409"/>
                              <a:gd name="connsiteX66" fmla="*/ 32759 w 114673"/>
                              <a:gd name="connsiteY66" fmla="*/ 187643 h 232409"/>
                              <a:gd name="connsiteX67" fmla="*/ 32759 w 114673"/>
                              <a:gd name="connsiteY67" fmla="*/ 83820 h 232409"/>
                              <a:gd name="connsiteX68" fmla="*/ 34664 w 114673"/>
                              <a:gd name="connsiteY68" fmla="*/ 82868 h 232409"/>
                              <a:gd name="connsiteX69" fmla="*/ 33711 w 114673"/>
                              <a:gd name="connsiteY69" fmla="*/ 81915 h 232409"/>
                              <a:gd name="connsiteX70" fmla="*/ 32759 w 114673"/>
                              <a:gd name="connsiteY70" fmla="*/ 83820 h 232409"/>
                              <a:gd name="connsiteX71" fmla="*/ 32759 w 114673"/>
                              <a:gd name="connsiteY71" fmla="*/ 83820 h 232409"/>
                              <a:gd name="connsiteX72" fmla="*/ 34664 w 114673"/>
                              <a:gd name="connsiteY72" fmla="*/ 195263 h 232409"/>
                              <a:gd name="connsiteX73" fmla="*/ 33711 w 114673"/>
                              <a:gd name="connsiteY73" fmla="*/ 194310 h 232409"/>
                              <a:gd name="connsiteX74" fmla="*/ 32759 w 114673"/>
                              <a:gd name="connsiteY74" fmla="*/ 195263 h 232409"/>
                              <a:gd name="connsiteX75" fmla="*/ 34664 w 114673"/>
                              <a:gd name="connsiteY75" fmla="*/ 195263 h 232409"/>
                              <a:gd name="connsiteX76" fmla="*/ 34664 w 114673"/>
                              <a:gd name="connsiteY76" fmla="*/ 195263 h 232409"/>
                              <a:gd name="connsiteX77" fmla="*/ 35616 w 114673"/>
                              <a:gd name="connsiteY77" fmla="*/ 166688 h 232409"/>
                              <a:gd name="connsiteX78" fmla="*/ 33711 w 114673"/>
                              <a:gd name="connsiteY78" fmla="*/ 164783 h 232409"/>
                              <a:gd name="connsiteX79" fmla="*/ 32759 w 114673"/>
                              <a:gd name="connsiteY79" fmla="*/ 167640 h 232409"/>
                              <a:gd name="connsiteX80" fmla="*/ 33711 w 114673"/>
                              <a:gd name="connsiteY80" fmla="*/ 168593 h 232409"/>
                              <a:gd name="connsiteX81" fmla="*/ 35616 w 114673"/>
                              <a:gd name="connsiteY81" fmla="*/ 166688 h 232409"/>
                              <a:gd name="connsiteX82" fmla="*/ 33711 w 114673"/>
                              <a:gd name="connsiteY82" fmla="*/ 132397 h 232409"/>
                              <a:gd name="connsiteX83" fmla="*/ 32759 w 114673"/>
                              <a:gd name="connsiteY83" fmla="*/ 134303 h 232409"/>
                              <a:gd name="connsiteX84" fmla="*/ 33711 w 114673"/>
                              <a:gd name="connsiteY84" fmla="*/ 136208 h 232409"/>
                              <a:gd name="connsiteX85" fmla="*/ 34664 w 114673"/>
                              <a:gd name="connsiteY85" fmla="*/ 133350 h 232409"/>
                              <a:gd name="connsiteX86" fmla="*/ 33711 w 114673"/>
                              <a:gd name="connsiteY86" fmla="*/ 132397 h 232409"/>
                              <a:gd name="connsiteX87" fmla="*/ 32759 w 114673"/>
                              <a:gd name="connsiteY87" fmla="*/ 77153 h 232409"/>
                              <a:gd name="connsiteX88" fmla="*/ 34664 w 114673"/>
                              <a:gd name="connsiteY88" fmla="*/ 78105 h 232409"/>
                              <a:gd name="connsiteX89" fmla="*/ 36569 w 114673"/>
                              <a:gd name="connsiteY89" fmla="*/ 80010 h 232409"/>
                              <a:gd name="connsiteX90" fmla="*/ 37521 w 114673"/>
                              <a:gd name="connsiteY90" fmla="*/ 80010 h 232409"/>
                              <a:gd name="connsiteX91" fmla="*/ 41331 w 114673"/>
                              <a:gd name="connsiteY91" fmla="*/ 79058 h 232409"/>
                              <a:gd name="connsiteX92" fmla="*/ 46094 w 114673"/>
                              <a:gd name="connsiteY92" fmla="*/ 81915 h 232409"/>
                              <a:gd name="connsiteX93" fmla="*/ 47046 w 114673"/>
                              <a:gd name="connsiteY93" fmla="*/ 84772 h 232409"/>
                              <a:gd name="connsiteX94" fmla="*/ 45141 w 114673"/>
                              <a:gd name="connsiteY94" fmla="*/ 85725 h 232409"/>
                              <a:gd name="connsiteX95" fmla="*/ 43236 w 114673"/>
                              <a:gd name="connsiteY95" fmla="*/ 84772 h 232409"/>
                              <a:gd name="connsiteX96" fmla="*/ 43236 w 114673"/>
                              <a:gd name="connsiteY96" fmla="*/ 82868 h 232409"/>
                              <a:gd name="connsiteX97" fmla="*/ 42284 w 114673"/>
                              <a:gd name="connsiteY97" fmla="*/ 84772 h 232409"/>
                              <a:gd name="connsiteX98" fmla="*/ 43236 w 114673"/>
                              <a:gd name="connsiteY98" fmla="*/ 87630 h 232409"/>
                              <a:gd name="connsiteX99" fmla="*/ 48951 w 114673"/>
                              <a:gd name="connsiteY99" fmla="*/ 90488 h 232409"/>
                              <a:gd name="connsiteX100" fmla="*/ 50856 w 114673"/>
                              <a:gd name="connsiteY100" fmla="*/ 91440 h 232409"/>
                              <a:gd name="connsiteX101" fmla="*/ 51809 w 114673"/>
                              <a:gd name="connsiteY101" fmla="*/ 89535 h 232409"/>
                              <a:gd name="connsiteX102" fmla="*/ 50856 w 114673"/>
                              <a:gd name="connsiteY102" fmla="*/ 88583 h 232409"/>
                              <a:gd name="connsiteX103" fmla="*/ 51809 w 114673"/>
                              <a:gd name="connsiteY103" fmla="*/ 86678 h 232409"/>
                              <a:gd name="connsiteX104" fmla="*/ 53714 w 114673"/>
                              <a:gd name="connsiteY104" fmla="*/ 86678 h 232409"/>
                              <a:gd name="connsiteX105" fmla="*/ 55619 w 114673"/>
                              <a:gd name="connsiteY105" fmla="*/ 84772 h 232409"/>
                              <a:gd name="connsiteX106" fmla="*/ 53714 w 114673"/>
                              <a:gd name="connsiteY106" fmla="*/ 80010 h 232409"/>
                              <a:gd name="connsiteX107" fmla="*/ 52761 w 114673"/>
                              <a:gd name="connsiteY107" fmla="*/ 82868 h 232409"/>
                              <a:gd name="connsiteX108" fmla="*/ 50856 w 114673"/>
                              <a:gd name="connsiteY108" fmla="*/ 83820 h 232409"/>
                              <a:gd name="connsiteX109" fmla="*/ 50856 w 114673"/>
                              <a:gd name="connsiteY109" fmla="*/ 82868 h 232409"/>
                              <a:gd name="connsiteX110" fmla="*/ 49904 w 114673"/>
                              <a:gd name="connsiteY110" fmla="*/ 80963 h 232409"/>
                              <a:gd name="connsiteX111" fmla="*/ 44189 w 114673"/>
                              <a:gd name="connsiteY111" fmla="*/ 75247 h 232409"/>
                              <a:gd name="connsiteX112" fmla="*/ 45141 w 114673"/>
                              <a:gd name="connsiteY112" fmla="*/ 72390 h 232409"/>
                              <a:gd name="connsiteX113" fmla="*/ 44189 w 114673"/>
                              <a:gd name="connsiteY113" fmla="*/ 75247 h 232409"/>
                              <a:gd name="connsiteX114" fmla="*/ 38474 w 114673"/>
                              <a:gd name="connsiteY114" fmla="*/ 78105 h 232409"/>
                              <a:gd name="connsiteX115" fmla="*/ 35616 w 114673"/>
                              <a:gd name="connsiteY115" fmla="*/ 78105 h 232409"/>
                              <a:gd name="connsiteX116" fmla="*/ 32759 w 114673"/>
                              <a:gd name="connsiteY116" fmla="*/ 77153 h 232409"/>
                              <a:gd name="connsiteX117" fmla="*/ 41331 w 114673"/>
                              <a:gd name="connsiteY117" fmla="*/ 191453 h 232409"/>
                              <a:gd name="connsiteX118" fmla="*/ 40379 w 114673"/>
                              <a:gd name="connsiteY118" fmla="*/ 188595 h 232409"/>
                              <a:gd name="connsiteX119" fmla="*/ 38474 w 114673"/>
                              <a:gd name="connsiteY119" fmla="*/ 183833 h 232409"/>
                              <a:gd name="connsiteX120" fmla="*/ 40379 w 114673"/>
                              <a:gd name="connsiteY120" fmla="*/ 177165 h 232409"/>
                              <a:gd name="connsiteX121" fmla="*/ 36569 w 114673"/>
                              <a:gd name="connsiteY121" fmla="*/ 180022 h 232409"/>
                              <a:gd name="connsiteX122" fmla="*/ 34664 w 114673"/>
                              <a:gd name="connsiteY122" fmla="*/ 182880 h 232409"/>
                              <a:gd name="connsiteX123" fmla="*/ 37521 w 114673"/>
                              <a:gd name="connsiteY123" fmla="*/ 182880 h 232409"/>
                              <a:gd name="connsiteX124" fmla="*/ 39426 w 114673"/>
                              <a:gd name="connsiteY124" fmla="*/ 183833 h 232409"/>
                              <a:gd name="connsiteX125" fmla="*/ 39426 w 114673"/>
                              <a:gd name="connsiteY125" fmla="*/ 192405 h 232409"/>
                              <a:gd name="connsiteX126" fmla="*/ 43236 w 114673"/>
                              <a:gd name="connsiteY126" fmla="*/ 195263 h 232409"/>
                              <a:gd name="connsiteX127" fmla="*/ 41331 w 114673"/>
                              <a:gd name="connsiteY127" fmla="*/ 191453 h 232409"/>
                              <a:gd name="connsiteX128" fmla="*/ 49904 w 114673"/>
                              <a:gd name="connsiteY128" fmla="*/ 183833 h 232409"/>
                              <a:gd name="connsiteX129" fmla="*/ 50856 w 114673"/>
                              <a:gd name="connsiteY129" fmla="*/ 178118 h 232409"/>
                              <a:gd name="connsiteX130" fmla="*/ 47999 w 114673"/>
                              <a:gd name="connsiteY130" fmla="*/ 178118 h 232409"/>
                              <a:gd name="connsiteX131" fmla="*/ 46094 w 114673"/>
                              <a:gd name="connsiteY131" fmla="*/ 176213 h 232409"/>
                              <a:gd name="connsiteX132" fmla="*/ 48951 w 114673"/>
                              <a:gd name="connsiteY132" fmla="*/ 172403 h 232409"/>
                              <a:gd name="connsiteX133" fmla="*/ 48951 w 114673"/>
                              <a:gd name="connsiteY133" fmla="*/ 170497 h 232409"/>
                              <a:gd name="connsiteX134" fmla="*/ 42284 w 114673"/>
                              <a:gd name="connsiteY134" fmla="*/ 164783 h 232409"/>
                              <a:gd name="connsiteX135" fmla="*/ 47999 w 114673"/>
                              <a:gd name="connsiteY135" fmla="*/ 160020 h 232409"/>
                              <a:gd name="connsiteX136" fmla="*/ 51809 w 114673"/>
                              <a:gd name="connsiteY136" fmla="*/ 156210 h 232409"/>
                              <a:gd name="connsiteX137" fmla="*/ 50856 w 114673"/>
                              <a:gd name="connsiteY137" fmla="*/ 154305 h 232409"/>
                              <a:gd name="connsiteX138" fmla="*/ 49904 w 114673"/>
                              <a:gd name="connsiteY138" fmla="*/ 156210 h 232409"/>
                              <a:gd name="connsiteX139" fmla="*/ 48951 w 114673"/>
                              <a:gd name="connsiteY139" fmla="*/ 158115 h 232409"/>
                              <a:gd name="connsiteX140" fmla="*/ 39426 w 114673"/>
                              <a:gd name="connsiteY140" fmla="*/ 160020 h 232409"/>
                              <a:gd name="connsiteX141" fmla="*/ 33711 w 114673"/>
                              <a:gd name="connsiteY141" fmla="*/ 159068 h 232409"/>
                              <a:gd name="connsiteX142" fmla="*/ 32759 w 114673"/>
                              <a:gd name="connsiteY142" fmla="*/ 160020 h 232409"/>
                              <a:gd name="connsiteX143" fmla="*/ 33711 w 114673"/>
                              <a:gd name="connsiteY143" fmla="*/ 160972 h 232409"/>
                              <a:gd name="connsiteX144" fmla="*/ 38474 w 114673"/>
                              <a:gd name="connsiteY144" fmla="*/ 160020 h 232409"/>
                              <a:gd name="connsiteX145" fmla="*/ 37521 w 114673"/>
                              <a:gd name="connsiteY145" fmla="*/ 164783 h 232409"/>
                              <a:gd name="connsiteX146" fmla="*/ 37521 w 114673"/>
                              <a:gd name="connsiteY146" fmla="*/ 171450 h 232409"/>
                              <a:gd name="connsiteX147" fmla="*/ 38474 w 114673"/>
                              <a:gd name="connsiteY147" fmla="*/ 176213 h 232409"/>
                              <a:gd name="connsiteX148" fmla="*/ 44189 w 114673"/>
                              <a:gd name="connsiteY148" fmla="*/ 176213 h 232409"/>
                              <a:gd name="connsiteX149" fmla="*/ 40379 w 114673"/>
                              <a:gd name="connsiteY149" fmla="*/ 178118 h 232409"/>
                              <a:gd name="connsiteX150" fmla="*/ 43236 w 114673"/>
                              <a:gd name="connsiteY150" fmla="*/ 180975 h 232409"/>
                              <a:gd name="connsiteX151" fmla="*/ 43236 w 114673"/>
                              <a:gd name="connsiteY151" fmla="*/ 182880 h 232409"/>
                              <a:gd name="connsiteX152" fmla="*/ 44189 w 114673"/>
                              <a:gd name="connsiteY152" fmla="*/ 184785 h 232409"/>
                              <a:gd name="connsiteX153" fmla="*/ 49904 w 114673"/>
                              <a:gd name="connsiteY153" fmla="*/ 183833 h 232409"/>
                              <a:gd name="connsiteX154" fmla="*/ 35616 w 114673"/>
                              <a:gd name="connsiteY154" fmla="*/ 151447 h 232409"/>
                              <a:gd name="connsiteX155" fmla="*/ 36569 w 114673"/>
                              <a:gd name="connsiteY155" fmla="*/ 152400 h 232409"/>
                              <a:gd name="connsiteX156" fmla="*/ 38474 w 114673"/>
                              <a:gd name="connsiteY156" fmla="*/ 149543 h 232409"/>
                              <a:gd name="connsiteX157" fmla="*/ 37521 w 114673"/>
                              <a:gd name="connsiteY157" fmla="*/ 148590 h 232409"/>
                              <a:gd name="connsiteX158" fmla="*/ 35616 w 114673"/>
                              <a:gd name="connsiteY158" fmla="*/ 151447 h 232409"/>
                              <a:gd name="connsiteX159" fmla="*/ 35616 w 114673"/>
                              <a:gd name="connsiteY159" fmla="*/ 127635 h 232409"/>
                              <a:gd name="connsiteX160" fmla="*/ 35616 w 114673"/>
                              <a:gd name="connsiteY160" fmla="*/ 127635 h 232409"/>
                              <a:gd name="connsiteX161" fmla="*/ 37521 w 114673"/>
                              <a:gd name="connsiteY161" fmla="*/ 127635 h 232409"/>
                              <a:gd name="connsiteX162" fmla="*/ 35616 w 114673"/>
                              <a:gd name="connsiteY162" fmla="*/ 127635 h 232409"/>
                              <a:gd name="connsiteX163" fmla="*/ 35616 w 114673"/>
                              <a:gd name="connsiteY163" fmla="*/ 127635 h 232409"/>
                              <a:gd name="connsiteX164" fmla="*/ 36569 w 114673"/>
                              <a:gd name="connsiteY164" fmla="*/ 122872 h 232409"/>
                              <a:gd name="connsiteX165" fmla="*/ 36569 w 114673"/>
                              <a:gd name="connsiteY165" fmla="*/ 122872 h 232409"/>
                              <a:gd name="connsiteX166" fmla="*/ 41331 w 114673"/>
                              <a:gd name="connsiteY166" fmla="*/ 122872 h 232409"/>
                              <a:gd name="connsiteX167" fmla="*/ 44189 w 114673"/>
                              <a:gd name="connsiteY167" fmla="*/ 120968 h 232409"/>
                              <a:gd name="connsiteX168" fmla="*/ 44189 w 114673"/>
                              <a:gd name="connsiteY168" fmla="*/ 120015 h 232409"/>
                              <a:gd name="connsiteX169" fmla="*/ 43236 w 114673"/>
                              <a:gd name="connsiteY169" fmla="*/ 118110 h 232409"/>
                              <a:gd name="connsiteX170" fmla="*/ 41331 w 114673"/>
                              <a:gd name="connsiteY170" fmla="*/ 116205 h 232409"/>
                              <a:gd name="connsiteX171" fmla="*/ 40379 w 114673"/>
                              <a:gd name="connsiteY171" fmla="*/ 119063 h 232409"/>
                              <a:gd name="connsiteX172" fmla="*/ 38474 w 114673"/>
                              <a:gd name="connsiteY172" fmla="*/ 122872 h 232409"/>
                              <a:gd name="connsiteX173" fmla="*/ 36569 w 114673"/>
                              <a:gd name="connsiteY173" fmla="*/ 122872 h 232409"/>
                              <a:gd name="connsiteX174" fmla="*/ 37521 w 114673"/>
                              <a:gd name="connsiteY174" fmla="*/ 103822 h 232409"/>
                              <a:gd name="connsiteX175" fmla="*/ 37521 w 114673"/>
                              <a:gd name="connsiteY175" fmla="*/ 108585 h 232409"/>
                              <a:gd name="connsiteX176" fmla="*/ 38474 w 114673"/>
                              <a:gd name="connsiteY176" fmla="*/ 109538 h 232409"/>
                              <a:gd name="connsiteX177" fmla="*/ 39426 w 114673"/>
                              <a:gd name="connsiteY177" fmla="*/ 110490 h 232409"/>
                              <a:gd name="connsiteX178" fmla="*/ 43236 w 114673"/>
                              <a:gd name="connsiteY178" fmla="*/ 107633 h 232409"/>
                              <a:gd name="connsiteX179" fmla="*/ 42284 w 114673"/>
                              <a:gd name="connsiteY179" fmla="*/ 102870 h 232409"/>
                              <a:gd name="connsiteX180" fmla="*/ 37521 w 114673"/>
                              <a:gd name="connsiteY180" fmla="*/ 103822 h 232409"/>
                              <a:gd name="connsiteX181" fmla="*/ 36569 w 114673"/>
                              <a:gd name="connsiteY181" fmla="*/ 53340 h 232409"/>
                              <a:gd name="connsiteX182" fmla="*/ 37521 w 114673"/>
                              <a:gd name="connsiteY182" fmla="*/ 56197 h 232409"/>
                              <a:gd name="connsiteX183" fmla="*/ 39426 w 114673"/>
                              <a:gd name="connsiteY183" fmla="*/ 60008 h 232409"/>
                              <a:gd name="connsiteX184" fmla="*/ 42284 w 114673"/>
                              <a:gd name="connsiteY184" fmla="*/ 60960 h 232409"/>
                              <a:gd name="connsiteX185" fmla="*/ 42284 w 114673"/>
                              <a:gd name="connsiteY185" fmla="*/ 59055 h 232409"/>
                              <a:gd name="connsiteX186" fmla="*/ 39426 w 114673"/>
                              <a:gd name="connsiteY186" fmla="*/ 60008 h 232409"/>
                              <a:gd name="connsiteX187" fmla="*/ 38474 w 114673"/>
                              <a:gd name="connsiteY187" fmla="*/ 60008 h 232409"/>
                              <a:gd name="connsiteX188" fmla="*/ 39426 w 114673"/>
                              <a:gd name="connsiteY188" fmla="*/ 55245 h 232409"/>
                              <a:gd name="connsiteX189" fmla="*/ 38474 w 114673"/>
                              <a:gd name="connsiteY189" fmla="*/ 52388 h 232409"/>
                              <a:gd name="connsiteX190" fmla="*/ 36569 w 114673"/>
                              <a:gd name="connsiteY190" fmla="*/ 51435 h 232409"/>
                              <a:gd name="connsiteX191" fmla="*/ 36569 w 114673"/>
                              <a:gd name="connsiteY191" fmla="*/ 53340 h 232409"/>
                              <a:gd name="connsiteX192" fmla="*/ 37521 w 114673"/>
                              <a:gd name="connsiteY192" fmla="*/ 114300 h 232409"/>
                              <a:gd name="connsiteX193" fmla="*/ 37521 w 114673"/>
                              <a:gd name="connsiteY193" fmla="*/ 114300 h 232409"/>
                              <a:gd name="connsiteX194" fmla="*/ 37521 w 114673"/>
                              <a:gd name="connsiteY194" fmla="*/ 115253 h 232409"/>
                              <a:gd name="connsiteX195" fmla="*/ 37521 w 114673"/>
                              <a:gd name="connsiteY195" fmla="*/ 114300 h 232409"/>
                              <a:gd name="connsiteX196" fmla="*/ 37521 w 114673"/>
                              <a:gd name="connsiteY196" fmla="*/ 114300 h 232409"/>
                              <a:gd name="connsiteX197" fmla="*/ 42284 w 114673"/>
                              <a:gd name="connsiteY197" fmla="*/ 93345 h 232409"/>
                              <a:gd name="connsiteX198" fmla="*/ 44189 w 114673"/>
                              <a:gd name="connsiteY198" fmla="*/ 91440 h 232409"/>
                              <a:gd name="connsiteX199" fmla="*/ 39426 w 114673"/>
                              <a:gd name="connsiteY199" fmla="*/ 89535 h 232409"/>
                              <a:gd name="connsiteX200" fmla="*/ 37521 w 114673"/>
                              <a:gd name="connsiteY200" fmla="*/ 92393 h 232409"/>
                              <a:gd name="connsiteX201" fmla="*/ 43236 w 114673"/>
                              <a:gd name="connsiteY201" fmla="*/ 97155 h 232409"/>
                              <a:gd name="connsiteX202" fmla="*/ 45141 w 114673"/>
                              <a:gd name="connsiteY202" fmla="*/ 96203 h 232409"/>
                              <a:gd name="connsiteX203" fmla="*/ 44189 w 114673"/>
                              <a:gd name="connsiteY203" fmla="*/ 94297 h 232409"/>
                              <a:gd name="connsiteX204" fmla="*/ 42284 w 114673"/>
                              <a:gd name="connsiteY204" fmla="*/ 93345 h 232409"/>
                              <a:gd name="connsiteX205" fmla="*/ 38474 w 114673"/>
                              <a:gd name="connsiteY205" fmla="*/ 108585 h 232409"/>
                              <a:gd name="connsiteX206" fmla="*/ 38474 w 114673"/>
                              <a:gd name="connsiteY206" fmla="*/ 108585 h 232409"/>
                              <a:gd name="connsiteX207" fmla="*/ 39426 w 114673"/>
                              <a:gd name="connsiteY207" fmla="*/ 104775 h 232409"/>
                              <a:gd name="connsiteX208" fmla="*/ 40379 w 114673"/>
                              <a:gd name="connsiteY208" fmla="*/ 105728 h 232409"/>
                              <a:gd name="connsiteX209" fmla="*/ 38474 w 114673"/>
                              <a:gd name="connsiteY209" fmla="*/ 108585 h 232409"/>
                              <a:gd name="connsiteX210" fmla="*/ 40379 w 114673"/>
                              <a:gd name="connsiteY210" fmla="*/ 131445 h 232409"/>
                              <a:gd name="connsiteX211" fmla="*/ 41331 w 114673"/>
                              <a:gd name="connsiteY211" fmla="*/ 129540 h 232409"/>
                              <a:gd name="connsiteX212" fmla="*/ 39426 w 114673"/>
                              <a:gd name="connsiteY212" fmla="*/ 126683 h 232409"/>
                              <a:gd name="connsiteX213" fmla="*/ 38474 w 114673"/>
                              <a:gd name="connsiteY213" fmla="*/ 130493 h 232409"/>
                              <a:gd name="connsiteX214" fmla="*/ 40379 w 114673"/>
                              <a:gd name="connsiteY214" fmla="*/ 131445 h 232409"/>
                              <a:gd name="connsiteX215" fmla="*/ 41331 w 114673"/>
                              <a:gd name="connsiteY215" fmla="*/ 199072 h 232409"/>
                              <a:gd name="connsiteX216" fmla="*/ 39426 w 114673"/>
                              <a:gd name="connsiteY216" fmla="*/ 197168 h 232409"/>
                              <a:gd name="connsiteX217" fmla="*/ 38474 w 114673"/>
                              <a:gd name="connsiteY217" fmla="*/ 199072 h 232409"/>
                              <a:gd name="connsiteX218" fmla="*/ 40379 w 114673"/>
                              <a:gd name="connsiteY218" fmla="*/ 200025 h 232409"/>
                              <a:gd name="connsiteX219" fmla="*/ 41331 w 114673"/>
                              <a:gd name="connsiteY219" fmla="*/ 199072 h 232409"/>
                              <a:gd name="connsiteX220" fmla="*/ 39426 w 114673"/>
                              <a:gd name="connsiteY220" fmla="*/ 140970 h 232409"/>
                              <a:gd name="connsiteX221" fmla="*/ 39426 w 114673"/>
                              <a:gd name="connsiteY221" fmla="*/ 140970 h 232409"/>
                              <a:gd name="connsiteX222" fmla="*/ 41331 w 114673"/>
                              <a:gd name="connsiteY222" fmla="*/ 140970 h 232409"/>
                              <a:gd name="connsiteX223" fmla="*/ 39426 w 114673"/>
                              <a:gd name="connsiteY223" fmla="*/ 140970 h 232409"/>
                              <a:gd name="connsiteX224" fmla="*/ 39426 w 114673"/>
                              <a:gd name="connsiteY224" fmla="*/ 140970 h 232409"/>
                              <a:gd name="connsiteX225" fmla="*/ 39426 w 114673"/>
                              <a:gd name="connsiteY225" fmla="*/ 165735 h 232409"/>
                              <a:gd name="connsiteX226" fmla="*/ 42284 w 114673"/>
                              <a:gd name="connsiteY226" fmla="*/ 165735 h 232409"/>
                              <a:gd name="connsiteX227" fmla="*/ 44189 w 114673"/>
                              <a:gd name="connsiteY227" fmla="*/ 169545 h 232409"/>
                              <a:gd name="connsiteX228" fmla="*/ 44189 w 114673"/>
                              <a:gd name="connsiteY228" fmla="*/ 171450 h 232409"/>
                              <a:gd name="connsiteX229" fmla="*/ 42284 w 114673"/>
                              <a:gd name="connsiteY229" fmla="*/ 172403 h 232409"/>
                              <a:gd name="connsiteX230" fmla="*/ 39426 w 114673"/>
                              <a:gd name="connsiteY230" fmla="*/ 165735 h 232409"/>
                              <a:gd name="connsiteX231" fmla="*/ 40379 w 114673"/>
                              <a:gd name="connsiteY231" fmla="*/ 145733 h 232409"/>
                              <a:gd name="connsiteX232" fmla="*/ 41331 w 114673"/>
                              <a:gd name="connsiteY232" fmla="*/ 145733 h 232409"/>
                              <a:gd name="connsiteX233" fmla="*/ 42284 w 114673"/>
                              <a:gd name="connsiteY233" fmla="*/ 144780 h 232409"/>
                              <a:gd name="connsiteX234" fmla="*/ 41331 w 114673"/>
                              <a:gd name="connsiteY234" fmla="*/ 143828 h 232409"/>
                              <a:gd name="connsiteX235" fmla="*/ 40379 w 114673"/>
                              <a:gd name="connsiteY235" fmla="*/ 145733 h 232409"/>
                              <a:gd name="connsiteX236" fmla="*/ 55619 w 114673"/>
                              <a:gd name="connsiteY236" fmla="*/ 148590 h 232409"/>
                              <a:gd name="connsiteX237" fmla="*/ 56571 w 114673"/>
                              <a:gd name="connsiteY237" fmla="*/ 148590 h 232409"/>
                              <a:gd name="connsiteX238" fmla="*/ 56571 w 114673"/>
                              <a:gd name="connsiteY238" fmla="*/ 146685 h 232409"/>
                              <a:gd name="connsiteX239" fmla="*/ 49904 w 114673"/>
                              <a:gd name="connsiteY239" fmla="*/ 147638 h 232409"/>
                              <a:gd name="connsiteX240" fmla="*/ 45141 w 114673"/>
                              <a:gd name="connsiteY240" fmla="*/ 152400 h 232409"/>
                              <a:gd name="connsiteX241" fmla="*/ 43236 w 114673"/>
                              <a:gd name="connsiteY241" fmla="*/ 153353 h 232409"/>
                              <a:gd name="connsiteX242" fmla="*/ 40379 w 114673"/>
                              <a:gd name="connsiteY242" fmla="*/ 152400 h 232409"/>
                              <a:gd name="connsiteX243" fmla="*/ 42284 w 114673"/>
                              <a:gd name="connsiteY243" fmla="*/ 154305 h 232409"/>
                              <a:gd name="connsiteX244" fmla="*/ 44189 w 114673"/>
                              <a:gd name="connsiteY244" fmla="*/ 154305 h 232409"/>
                              <a:gd name="connsiteX245" fmla="*/ 45141 w 114673"/>
                              <a:gd name="connsiteY245" fmla="*/ 155258 h 232409"/>
                              <a:gd name="connsiteX246" fmla="*/ 47046 w 114673"/>
                              <a:gd name="connsiteY246" fmla="*/ 156210 h 232409"/>
                              <a:gd name="connsiteX247" fmla="*/ 47046 w 114673"/>
                              <a:gd name="connsiteY247" fmla="*/ 153353 h 232409"/>
                              <a:gd name="connsiteX248" fmla="*/ 45141 w 114673"/>
                              <a:gd name="connsiteY248" fmla="*/ 150495 h 232409"/>
                              <a:gd name="connsiteX249" fmla="*/ 50856 w 114673"/>
                              <a:gd name="connsiteY249" fmla="*/ 149543 h 232409"/>
                              <a:gd name="connsiteX250" fmla="*/ 55619 w 114673"/>
                              <a:gd name="connsiteY250" fmla="*/ 148590 h 232409"/>
                              <a:gd name="connsiteX251" fmla="*/ 42284 w 114673"/>
                              <a:gd name="connsiteY251" fmla="*/ 93345 h 232409"/>
                              <a:gd name="connsiteX252" fmla="*/ 42284 w 114673"/>
                              <a:gd name="connsiteY252" fmla="*/ 93345 h 232409"/>
                              <a:gd name="connsiteX253" fmla="*/ 42284 w 114673"/>
                              <a:gd name="connsiteY253" fmla="*/ 93345 h 232409"/>
                              <a:gd name="connsiteX254" fmla="*/ 40379 w 114673"/>
                              <a:gd name="connsiteY254" fmla="*/ 92393 h 232409"/>
                              <a:gd name="connsiteX255" fmla="*/ 40379 w 114673"/>
                              <a:gd name="connsiteY255" fmla="*/ 92393 h 232409"/>
                              <a:gd name="connsiteX256" fmla="*/ 42284 w 114673"/>
                              <a:gd name="connsiteY256" fmla="*/ 93345 h 232409"/>
                              <a:gd name="connsiteX257" fmla="*/ 44189 w 114673"/>
                              <a:gd name="connsiteY257" fmla="*/ 64770 h 232409"/>
                              <a:gd name="connsiteX258" fmla="*/ 44189 w 114673"/>
                              <a:gd name="connsiteY258" fmla="*/ 64770 h 232409"/>
                              <a:gd name="connsiteX259" fmla="*/ 43236 w 114673"/>
                              <a:gd name="connsiteY259" fmla="*/ 61913 h 232409"/>
                              <a:gd name="connsiteX260" fmla="*/ 42284 w 114673"/>
                              <a:gd name="connsiteY260" fmla="*/ 61913 h 232409"/>
                              <a:gd name="connsiteX261" fmla="*/ 44189 w 114673"/>
                              <a:gd name="connsiteY261" fmla="*/ 64770 h 232409"/>
                              <a:gd name="connsiteX262" fmla="*/ 44189 w 114673"/>
                              <a:gd name="connsiteY262" fmla="*/ 64770 h 232409"/>
                              <a:gd name="connsiteX263" fmla="*/ 42284 w 114673"/>
                              <a:gd name="connsiteY263" fmla="*/ 67628 h 232409"/>
                              <a:gd name="connsiteX264" fmla="*/ 43236 w 114673"/>
                              <a:gd name="connsiteY264" fmla="*/ 69533 h 232409"/>
                              <a:gd name="connsiteX265" fmla="*/ 45141 w 114673"/>
                              <a:gd name="connsiteY265" fmla="*/ 69533 h 232409"/>
                              <a:gd name="connsiteX266" fmla="*/ 44189 w 114673"/>
                              <a:gd name="connsiteY266" fmla="*/ 64770 h 232409"/>
                              <a:gd name="connsiteX267" fmla="*/ 41331 w 114673"/>
                              <a:gd name="connsiteY267" fmla="*/ 148590 h 232409"/>
                              <a:gd name="connsiteX268" fmla="*/ 41331 w 114673"/>
                              <a:gd name="connsiteY268" fmla="*/ 148590 h 232409"/>
                              <a:gd name="connsiteX269" fmla="*/ 41331 w 114673"/>
                              <a:gd name="connsiteY269" fmla="*/ 148590 h 232409"/>
                              <a:gd name="connsiteX270" fmla="*/ 41331 w 114673"/>
                              <a:gd name="connsiteY270" fmla="*/ 148590 h 232409"/>
                              <a:gd name="connsiteX271" fmla="*/ 41331 w 114673"/>
                              <a:gd name="connsiteY271" fmla="*/ 148590 h 232409"/>
                              <a:gd name="connsiteX272" fmla="*/ 43236 w 114673"/>
                              <a:gd name="connsiteY272" fmla="*/ 137160 h 232409"/>
                              <a:gd name="connsiteX273" fmla="*/ 45141 w 114673"/>
                              <a:gd name="connsiteY273" fmla="*/ 141922 h 232409"/>
                              <a:gd name="connsiteX274" fmla="*/ 47046 w 114673"/>
                              <a:gd name="connsiteY274" fmla="*/ 143828 h 232409"/>
                              <a:gd name="connsiteX275" fmla="*/ 48951 w 114673"/>
                              <a:gd name="connsiteY275" fmla="*/ 141922 h 232409"/>
                              <a:gd name="connsiteX276" fmla="*/ 48951 w 114673"/>
                              <a:gd name="connsiteY276" fmla="*/ 140018 h 232409"/>
                              <a:gd name="connsiteX277" fmla="*/ 47046 w 114673"/>
                              <a:gd name="connsiteY277" fmla="*/ 137160 h 232409"/>
                              <a:gd name="connsiteX278" fmla="*/ 47046 w 114673"/>
                              <a:gd name="connsiteY278" fmla="*/ 135255 h 232409"/>
                              <a:gd name="connsiteX279" fmla="*/ 44189 w 114673"/>
                              <a:gd name="connsiteY279" fmla="*/ 132397 h 232409"/>
                              <a:gd name="connsiteX280" fmla="*/ 43236 w 114673"/>
                              <a:gd name="connsiteY280" fmla="*/ 133350 h 232409"/>
                              <a:gd name="connsiteX281" fmla="*/ 43236 w 114673"/>
                              <a:gd name="connsiteY281" fmla="*/ 137160 h 232409"/>
                              <a:gd name="connsiteX282" fmla="*/ 44189 w 114673"/>
                              <a:gd name="connsiteY282" fmla="*/ 56197 h 232409"/>
                              <a:gd name="connsiteX283" fmla="*/ 44189 w 114673"/>
                              <a:gd name="connsiteY283" fmla="*/ 56197 h 232409"/>
                              <a:gd name="connsiteX284" fmla="*/ 46094 w 114673"/>
                              <a:gd name="connsiteY284" fmla="*/ 53340 h 232409"/>
                              <a:gd name="connsiteX285" fmla="*/ 46094 w 114673"/>
                              <a:gd name="connsiteY285" fmla="*/ 51435 h 232409"/>
                              <a:gd name="connsiteX286" fmla="*/ 43236 w 114673"/>
                              <a:gd name="connsiteY286" fmla="*/ 50483 h 232409"/>
                              <a:gd name="connsiteX287" fmla="*/ 42284 w 114673"/>
                              <a:gd name="connsiteY287" fmla="*/ 52388 h 232409"/>
                              <a:gd name="connsiteX288" fmla="*/ 44189 w 114673"/>
                              <a:gd name="connsiteY288" fmla="*/ 56197 h 232409"/>
                              <a:gd name="connsiteX289" fmla="*/ 54666 w 114673"/>
                              <a:gd name="connsiteY289" fmla="*/ 197168 h 232409"/>
                              <a:gd name="connsiteX290" fmla="*/ 50856 w 114673"/>
                              <a:gd name="connsiteY290" fmla="*/ 195263 h 232409"/>
                              <a:gd name="connsiteX291" fmla="*/ 48951 w 114673"/>
                              <a:gd name="connsiteY291" fmla="*/ 195263 h 232409"/>
                              <a:gd name="connsiteX292" fmla="*/ 48951 w 114673"/>
                              <a:gd name="connsiteY292" fmla="*/ 197168 h 232409"/>
                              <a:gd name="connsiteX293" fmla="*/ 48951 w 114673"/>
                              <a:gd name="connsiteY293" fmla="*/ 200025 h 232409"/>
                              <a:gd name="connsiteX294" fmla="*/ 46094 w 114673"/>
                              <a:gd name="connsiteY294" fmla="*/ 199072 h 232409"/>
                              <a:gd name="connsiteX295" fmla="*/ 45141 w 114673"/>
                              <a:gd name="connsiteY295" fmla="*/ 197168 h 232409"/>
                              <a:gd name="connsiteX296" fmla="*/ 44189 w 114673"/>
                              <a:gd name="connsiteY296" fmla="*/ 196215 h 232409"/>
                              <a:gd name="connsiteX297" fmla="*/ 43236 w 114673"/>
                              <a:gd name="connsiteY297" fmla="*/ 198120 h 232409"/>
                              <a:gd name="connsiteX298" fmla="*/ 44189 w 114673"/>
                              <a:gd name="connsiteY298" fmla="*/ 202883 h 232409"/>
                              <a:gd name="connsiteX299" fmla="*/ 47999 w 114673"/>
                              <a:gd name="connsiteY299" fmla="*/ 201930 h 232409"/>
                              <a:gd name="connsiteX300" fmla="*/ 54666 w 114673"/>
                              <a:gd name="connsiteY300" fmla="*/ 200025 h 232409"/>
                              <a:gd name="connsiteX301" fmla="*/ 56571 w 114673"/>
                              <a:gd name="connsiteY301" fmla="*/ 198120 h 232409"/>
                              <a:gd name="connsiteX302" fmla="*/ 54666 w 114673"/>
                              <a:gd name="connsiteY302" fmla="*/ 197168 h 232409"/>
                              <a:gd name="connsiteX303" fmla="*/ 44189 w 114673"/>
                              <a:gd name="connsiteY303" fmla="*/ 128588 h 232409"/>
                              <a:gd name="connsiteX304" fmla="*/ 46094 w 114673"/>
                              <a:gd name="connsiteY304" fmla="*/ 125730 h 232409"/>
                              <a:gd name="connsiteX305" fmla="*/ 44189 w 114673"/>
                              <a:gd name="connsiteY305" fmla="*/ 123825 h 232409"/>
                              <a:gd name="connsiteX306" fmla="*/ 43236 w 114673"/>
                              <a:gd name="connsiteY306" fmla="*/ 125730 h 232409"/>
                              <a:gd name="connsiteX307" fmla="*/ 44189 w 114673"/>
                              <a:gd name="connsiteY307" fmla="*/ 128588 h 232409"/>
                              <a:gd name="connsiteX308" fmla="*/ 44189 w 114673"/>
                              <a:gd name="connsiteY308" fmla="*/ 190500 h 232409"/>
                              <a:gd name="connsiteX309" fmla="*/ 45141 w 114673"/>
                              <a:gd name="connsiteY309" fmla="*/ 193358 h 232409"/>
                              <a:gd name="connsiteX310" fmla="*/ 47999 w 114673"/>
                              <a:gd name="connsiteY310" fmla="*/ 192405 h 232409"/>
                              <a:gd name="connsiteX311" fmla="*/ 44189 w 114673"/>
                              <a:gd name="connsiteY311" fmla="*/ 190500 h 232409"/>
                              <a:gd name="connsiteX312" fmla="*/ 47046 w 114673"/>
                              <a:gd name="connsiteY312" fmla="*/ 190500 h 232409"/>
                              <a:gd name="connsiteX313" fmla="*/ 43236 w 114673"/>
                              <a:gd name="connsiteY313" fmla="*/ 188595 h 232409"/>
                              <a:gd name="connsiteX314" fmla="*/ 47046 w 114673"/>
                              <a:gd name="connsiteY314" fmla="*/ 190500 h 232409"/>
                              <a:gd name="connsiteX315" fmla="*/ 44189 w 114673"/>
                              <a:gd name="connsiteY315" fmla="*/ 56197 h 232409"/>
                              <a:gd name="connsiteX316" fmla="*/ 47046 w 114673"/>
                              <a:gd name="connsiteY316" fmla="*/ 59055 h 232409"/>
                              <a:gd name="connsiteX317" fmla="*/ 49904 w 114673"/>
                              <a:gd name="connsiteY317" fmla="*/ 61913 h 232409"/>
                              <a:gd name="connsiteX318" fmla="*/ 49904 w 114673"/>
                              <a:gd name="connsiteY318" fmla="*/ 63818 h 232409"/>
                              <a:gd name="connsiteX319" fmla="*/ 48951 w 114673"/>
                              <a:gd name="connsiteY319" fmla="*/ 65722 h 232409"/>
                              <a:gd name="connsiteX320" fmla="*/ 50856 w 114673"/>
                              <a:gd name="connsiteY320" fmla="*/ 65722 h 232409"/>
                              <a:gd name="connsiteX321" fmla="*/ 51809 w 114673"/>
                              <a:gd name="connsiteY321" fmla="*/ 60960 h 232409"/>
                              <a:gd name="connsiteX322" fmla="*/ 47046 w 114673"/>
                              <a:gd name="connsiteY322" fmla="*/ 59055 h 232409"/>
                              <a:gd name="connsiteX323" fmla="*/ 44189 w 114673"/>
                              <a:gd name="connsiteY323" fmla="*/ 56197 h 232409"/>
                              <a:gd name="connsiteX324" fmla="*/ 45141 w 114673"/>
                              <a:gd name="connsiteY324" fmla="*/ 113347 h 232409"/>
                              <a:gd name="connsiteX325" fmla="*/ 45141 w 114673"/>
                              <a:gd name="connsiteY325" fmla="*/ 113347 h 232409"/>
                              <a:gd name="connsiteX326" fmla="*/ 48951 w 114673"/>
                              <a:gd name="connsiteY326" fmla="*/ 110490 h 232409"/>
                              <a:gd name="connsiteX327" fmla="*/ 47999 w 114673"/>
                              <a:gd name="connsiteY327" fmla="*/ 109538 h 232409"/>
                              <a:gd name="connsiteX328" fmla="*/ 45141 w 114673"/>
                              <a:gd name="connsiteY328" fmla="*/ 113347 h 232409"/>
                              <a:gd name="connsiteX329" fmla="*/ 48951 w 114673"/>
                              <a:gd name="connsiteY329" fmla="*/ 204788 h 232409"/>
                              <a:gd name="connsiteX330" fmla="*/ 48951 w 114673"/>
                              <a:gd name="connsiteY330" fmla="*/ 204788 h 232409"/>
                              <a:gd name="connsiteX331" fmla="*/ 47046 w 114673"/>
                              <a:gd name="connsiteY331" fmla="*/ 204788 h 232409"/>
                              <a:gd name="connsiteX332" fmla="*/ 48951 w 114673"/>
                              <a:gd name="connsiteY332" fmla="*/ 204788 h 232409"/>
                              <a:gd name="connsiteX333" fmla="*/ 48951 w 114673"/>
                              <a:gd name="connsiteY333" fmla="*/ 204788 h 232409"/>
                              <a:gd name="connsiteX334" fmla="*/ 51809 w 114673"/>
                              <a:gd name="connsiteY334" fmla="*/ 135255 h 232409"/>
                              <a:gd name="connsiteX335" fmla="*/ 50856 w 114673"/>
                              <a:gd name="connsiteY335" fmla="*/ 133350 h 232409"/>
                              <a:gd name="connsiteX336" fmla="*/ 48951 w 114673"/>
                              <a:gd name="connsiteY336" fmla="*/ 134303 h 232409"/>
                              <a:gd name="connsiteX337" fmla="*/ 47999 w 114673"/>
                              <a:gd name="connsiteY337" fmla="*/ 138113 h 232409"/>
                              <a:gd name="connsiteX338" fmla="*/ 51809 w 114673"/>
                              <a:gd name="connsiteY338" fmla="*/ 135255 h 232409"/>
                              <a:gd name="connsiteX339" fmla="*/ 51809 w 114673"/>
                              <a:gd name="connsiteY339" fmla="*/ 96203 h 232409"/>
                              <a:gd name="connsiteX340" fmla="*/ 48951 w 114673"/>
                              <a:gd name="connsiteY340" fmla="*/ 93345 h 232409"/>
                              <a:gd name="connsiteX341" fmla="*/ 47046 w 114673"/>
                              <a:gd name="connsiteY341" fmla="*/ 94297 h 232409"/>
                              <a:gd name="connsiteX342" fmla="*/ 51809 w 114673"/>
                              <a:gd name="connsiteY342" fmla="*/ 96203 h 232409"/>
                              <a:gd name="connsiteX343" fmla="*/ 51809 w 114673"/>
                              <a:gd name="connsiteY343" fmla="*/ 96203 h 232409"/>
                              <a:gd name="connsiteX344" fmla="*/ 51809 w 114673"/>
                              <a:gd name="connsiteY344" fmla="*/ 96203 h 232409"/>
                              <a:gd name="connsiteX345" fmla="*/ 48951 w 114673"/>
                              <a:gd name="connsiteY345" fmla="*/ 106680 h 232409"/>
                              <a:gd name="connsiteX346" fmla="*/ 48951 w 114673"/>
                              <a:gd name="connsiteY346" fmla="*/ 106680 h 232409"/>
                              <a:gd name="connsiteX347" fmla="*/ 47046 w 114673"/>
                              <a:gd name="connsiteY347" fmla="*/ 106680 h 232409"/>
                              <a:gd name="connsiteX348" fmla="*/ 48951 w 114673"/>
                              <a:gd name="connsiteY348" fmla="*/ 106680 h 232409"/>
                              <a:gd name="connsiteX349" fmla="*/ 48951 w 114673"/>
                              <a:gd name="connsiteY349" fmla="*/ 106680 h 232409"/>
                              <a:gd name="connsiteX350" fmla="*/ 48951 w 114673"/>
                              <a:gd name="connsiteY350" fmla="*/ 117158 h 232409"/>
                              <a:gd name="connsiteX351" fmla="*/ 48951 w 114673"/>
                              <a:gd name="connsiteY351" fmla="*/ 117158 h 232409"/>
                              <a:gd name="connsiteX352" fmla="*/ 50856 w 114673"/>
                              <a:gd name="connsiteY352" fmla="*/ 115253 h 232409"/>
                              <a:gd name="connsiteX353" fmla="*/ 49904 w 114673"/>
                              <a:gd name="connsiteY353" fmla="*/ 115253 h 232409"/>
                              <a:gd name="connsiteX354" fmla="*/ 48951 w 114673"/>
                              <a:gd name="connsiteY354" fmla="*/ 117158 h 232409"/>
                              <a:gd name="connsiteX355" fmla="*/ 49904 w 114673"/>
                              <a:gd name="connsiteY355" fmla="*/ 47625 h 232409"/>
                              <a:gd name="connsiteX356" fmla="*/ 51809 w 114673"/>
                              <a:gd name="connsiteY356" fmla="*/ 48578 h 232409"/>
                              <a:gd name="connsiteX357" fmla="*/ 54666 w 114673"/>
                              <a:gd name="connsiteY357" fmla="*/ 50483 h 232409"/>
                              <a:gd name="connsiteX358" fmla="*/ 52761 w 114673"/>
                              <a:gd name="connsiteY358" fmla="*/ 45720 h 232409"/>
                              <a:gd name="connsiteX359" fmla="*/ 49904 w 114673"/>
                              <a:gd name="connsiteY359" fmla="*/ 47625 h 232409"/>
                              <a:gd name="connsiteX360" fmla="*/ 55619 w 114673"/>
                              <a:gd name="connsiteY360" fmla="*/ 125730 h 232409"/>
                              <a:gd name="connsiteX361" fmla="*/ 53714 w 114673"/>
                              <a:gd name="connsiteY361" fmla="*/ 122872 h 232409"/>
                              <a:gd name="connsiteX362" fmla="*/ 49904 w 114673"/>
                              <a:gd name="connsiteY362" fmla="*/ 120015 h 232409"/>
                              <a:gd name="connsiteX363" fmla="*/ 48951 w 114673"/>
                              <a:gd name="connsiteY363" fmla="*/ 121920 h 232409"/>
                              <a:gd name="connsiteX364" fmla="*/ 50856 w 114673"/>
                              <a:gd name="connsiteY364" fmla="*/ 124778 h 232409"/>
                              <a:gd name="connsiteX365" fmla="*/ 55619 w 114673"/>
                              <a:gd name="connsiteY365" fmla="*/ 125730 h 232409"/>
                              <a:gd name="connsiteX366" fmla="*/ 50856 w 114673"/>
                              <a:gd name="connsiteY366" fmla="*/ 207645 h 232409"/>
                              <a:gd name="connsiteX367" fmla="*/ 50856 w 114673"/>
                              <a:gd name="connsiteY367" fmla="*/ 207645 h 232409"/>
                              <a:gd name="connsiteX368" fmla="*/ 50856 w 114673"/>
                              <a:gd name="connsiteY368" fmla="*/ 207645 h 232409"/>
                              <a:gd name="connsiteX369" fmla="*/ 50856 w 114673"/>
                              <a:gd name="connsiteY369" fmla="*/ 207645 h 232409"/>
                              <a:gd name="connsiteX370" fmla="*/ 50856 w 114673"/>
                              <a:gd name="connsiteY370" fmla="*/ 207645 h 232409"/>
                              <a:gd name="connsiteX371" fmla="*/ 52761 w 114673"/>
                              <a:gd name="connsiteY371" fmla="*/ 103822 h 232409"/>
                              <a:gd name="connsiteX372" fmla="*/ 50856 w 114673"/>
                              <a:gd name="connsiteY372" fmla="*/ 103822 h 232409"/>
                              <a:gd name="connsiteX373" fmla="*/ 50856 w 114673"/>
                              <a:gd name="connsiteY373" fmla="*/ 104775 h 232409"/>
                              <a:gd name="connsiteX374" fmla="*/ 52761 w 114673"/>
                              <a:gd name="connsiteY374" fmla="*/ 103822 h 232409"/>
                              <a:gd name="connsiteX375" fmla="*/ 55619 w 114673"/>
                              <a:gd name="connsiteY375" fmla="*/ 103822 h 232409"/>
                              <a:gd name="connsiteX376" fmla="*/ 54666 w 114673"/>
                              <a:gd name="connsiteY376" fmla="*/ 106680 h 232409"/>
                              <a:gd name="connsiteX377" fmla="*/ 56571 w 114673"/>
                              <a:gd name="connsiteY377" fmla="*/ 104775 h 232409"/>
                              <a:gd name="connsiteX378" fmla="*/ 55619 w 114673"/>
                              <a:gd name="connsiteY378" fmla="*/ 103822 h 232409"/>
                              <a:gd name="connsiteX379" fmla="*/ 53714 w 114673"/>
                              <a:gd name="connsiteY379" fmla="*/ 99060 h 232409"/>
                              <a:gd name="connsiteX380" fmla="*/ 52761 w 114673"/>
                              <a:gd name="connsiteY380" fmla="*/ 103822 h 232409"/>
                              <a:gd name="connsiteX381" fmla="*/ 52761 w 114673"/>
                              <a:gd name="connsiteY381" fmla="*/ 216218 h 232409"/>
                              <a:gd name="connsiteX382" fmla="*/ 52761 w 114673"/>
                              <a:gd name="connsiteY382" fmla="*/ 216218 h 232409"/>
                              <a:gd name="connsiteX383" fmla="*/ 51809 w 114673"/>
                              <a:gd name="connsiteY383" fmla="*/ 216218 h 232409"/>
                              <a:gd name="connsiteX384" fmla="*/ 52761 w 114673"/>
                              <a:gd name="connsiteY384" fmla="*/ 216218 h 232409"/>
                              <a:gd name="connsiteX385" fmla="*/ 52761 w 114673"/>
                              <a:gd name="connsiteY385" fmla="*/ 216218 h 232409"/>
                              <a:gd name="connsiteX386" fmla="*/ 53714 w 114673"/>
                              <a:gd name="connsiteY386" fmla="*/ 67628 h 232409"/>
                              <a:gd name="connsiteX387" fmla="*/ 51809 w 114673"/>
                              <a:gd name="connsiteY387" fmla="*/ 69533 h 232409"/>
                              <a:gd name="connsiteX388" fmla="*/ 54666 w 114673"/>
                              <a:gd name="connsiteY388" fmla="*/ 71438 h 232409"/>
                              <a:gd name="connsiteX389" fmla="*/ 57524 w 114673"/>
                              <a:gd name="connsiteY389" fmla="*/ 69533 h 232409"/>
                              <a:gd name="connsiteX390" fmla="*/ 53714 w 114673"/>
                              <a:gd name="connsiteY390" fmla="*/ 67628 h 232409"/>
                              <a:gd name="connsiteX391" fmla="*/ 51809 w 114673"/>
                              <a:gd name="connsiteY391" fmla="*/ 166688 h 232409"/>
                              <a:gd name="connsiteX392" fmla="*/ 52761 w 114673"/>
                              <a:gd name="connsiteY392" fmla="*/ 167640 h 232409"/>
                              <a:gd name="connsiteX393" fmla="*/ 53714 w 114673"/>
                              <a:gd name="connsiteY393" fmla="*/ 166688 h 232409"/>
                              <a:gd name="connsiteX394" fmla="*/ 51809 w 114673"/>
                              <a:gd name="connsiteY394" fmla="*/ 166688 h 232409"/>
                              <a:gd name="connsiteX395" fmla="*/ 51809 w 114673"/>
                              <a:gd name="connsiteY395" fmla="*/ 166688 h 232409"/>
                              <a:gd name="connsiteX396" fmla="*/ 51809 w 114673"/>
                              <a:gd name="connsiteY396" fmla="*/ 212408 h 232409"/>
                              <a:gd name="connsiteX397" fmla="*/ 51809 w 114673"/>
                              <a:gd name="connsiteY397" fmla="*/ 212408 h 232409"/>
                              <a:gd name="connsiteX398" fmla="*/ 51809 w 114673"/>
                              <a:gd name="connsiteY398" fmla="*/ 212408 h 232409"/>
                              <a:gd name="connsiteX399" fmla="*/ 51809 w 114673"/>
                              <a:gd name="connsiteY399" fmla="*/ 212408 h 232409"/>
                              <a:gd name="connsiteX400" fmla="*/ 51809 w 114673"/>
                              <a:gd name="connsiteY400" fmla="*/ 212408 h 232409"/>
                              <a:gd name="connsiteX401" fmla="*/ 51809 w 114673"/>
                              <a:gd name="connsiteY401" fmla="*/ 52388 h 232409"/>
                              <a:gd name="connsiteX402" fmla="*/ 51809 w 114673"/>
                              <a:gd name="connsiteY402" fmla="*/ 52388 h 232409"/>
                              <a:gd name="connsiteX403" fmla="*/ 53714 w 114673"/>
                              <a:gd name="connsiteY403" fmla="*/ 52388 h 232409"/>
                              <a:gd name="connsiteX404" fmla="*/ 53714 w 114673"/>
                              <a:gd name="connsiteY404" fmla="*/ 51435 h 232409"/>
                              <a:gd name="connsiteX405" fmla="*/ 51809 w 114673"/>
                              <a:gd name="connsiteY405" fmla="*/ 52388 h 232409"/>
                              <a:gd name="connsiteX406" fmla="*/ 52761 w 114673"/>
                              <a:gd name="connsiteY406" fmla="*/ 130493 h 232409"/>
                              <a:gd name="connsiteX407" fmla="*/ 52761 w 114673"/>
                              <a:gd name="connsiteY407" fmla="*/ 130493 h 232409"/>
                              <a:gd name="connsiteX408" fmla="*/ 51809 w 114673"/>
                              <a:gd name="connsiteY408" fmla="*/ 128588 h 232409"/>
                              <a:gd name="connsiteX409" fmla="*/ 50856 w 114673"/>
                              <a:gd name="connsiteY409" fmla="*/ 129540 h 232409"/>
                              <a:gd name="connsiteX410" fmla="*/ 52761 w 114673"/>
                              <a:gd name="connsiteY410" fmla="*/ 130493 h 232409"/>
                              <a:gd name="connsiteX411" fmla="*/ 62286 w 114673"/>
                              <a:gd name="connsiteY411" fmla="*/ 59055 h 232409"/>
                              <a:gd name="connsiteX412" fmla="*/ 63239 w 114673"/>
                              <a:gd name="connsiteY412" fmla="*/ 58103 h 232409"/>
                              <a:gd name="connsiteX413" fmla="*/ 62286 w 114673"/>
                              <a:gd name="connsiteY413" fmla="*/ 58103 h 232409"/>
                              <a:gd name="connsiteX414" fmla="*/ 55619 w 114673"/>
                              <a:gd name="connsiteY414" fmla="*/ 60008 h 232409"/>
                              <a:gd name="connsiteX415" fmla="*/ 54666 w 114673"/>
                              <a:gd name="connsiteY415" fmla="*/ 56197 h 232409"/>
                              <a:gd name="connsiteX416" fmla="*/ 53714 w 114673"/>
                              <a:gd name="connsiteY416" fmla="*/ 55245 h 232409"/>
                              <a:gd name="connsiteX417" fmla="*/ 52761 w 114673"/>
                              <a:gd name="connsiteY417" fmla="*/ 57150 h 232409"/>
                              <a:gd name="connsiteX418" fmla="*/ 55619 w 114673"/>
                              <a:gd name="connsiteY418" fmla="*/ 60008 h 232409"/>
                              <a:gd name="connsiteX419" fmla="*/ 62286 w 114673"/>
                              <a:gd name="connsiteY419" fmla="*/ 59055 h 232409"/>
                              <a:gd name="connsiteX420" fmla="*/ 57524 w 114673"/>
                              <a:gd name="connsiteY420" fmla="*/ 181928 h 232409"/>
                              <a:gd name="connsiteX421" fmla="*/ 54666 w 114673"/>
                              <a:gd name="connsiteY421" fmla="*/ 180022 h 232409"/>
                              <a:gd name="connsiteX422" fmla="*/ 53714 w 114673"/>
                              <a:gd name="connsiteY422" fmla="*/ 180975 h 232409"/>
                              <a:gd name="connsiteX423" fmla="*/ 56571 w 114673"/>
                              <a:gd name="connsiteY423" fmla="*/ 182880 h 232409"/>
                              <a:gd name="connsiteX424" fmla="*/ 57524 w 114673"/>
                              <a:gd name="connsiteY424" fmla="*/ 181928 h 232409"/>
                              <a:gd name="connsiteX425" fmla="*/ 60381 w 114673"/>
                              <a:gd name="connsiteY425" fmla="*/ 173355 h 232409"/>
                              <a:gd name="connsiteX426" fmla="*/ 58476 w 114673"/>
                              <a:gd name="connsiteY426" fmla="*/ 173355 h 232409"/>
                              <a:gd name="connsiteX427" fmla="*/ 57524 w 114673"/>
                              <a:gd name="connsiteY427" fmla="*/ 172403 h 232409"/>
                              <a:gd name="connsiteX428" fmla="*/ 54666 w 114673"/>
                              <a:gd name="connsiteY428" fmla="*/ 173355 h 232409"/>
                              <a:gd name="connsiteX429" fmla="*/ 54666 w 114673"/>
                              <a:gd name="connsiteY429" fmla="*/ 174308 h 232409"/>
                              <a:gd name="connsiteX430" fmla="*/ 57524 w 114673"/>
                              <a:gd name="connsiteY430" fmla="*/ 175260 h 232409"/>
                              <a:gd name="connsiteX431" fmla="*/ 58476 w 114673"/>
                              <a:gd name="connsiteY431" fmla="*/ 175260 h 232409"/>
                              <a:gd name="connsiteX432" fmla="*/ 60381 w 114673"/>
                              <a:gd name="connsiteY432" fmla="*/ 175260 h 232409"/>
                              <a:gd name="connsiteX433" fmla="*/ 60381 w 114673"/>
                              <a:gd name="connsiteY433" fmla="*/ 173355 h 232409"/>
                              <a:gd name="connsiteX434" fmla="*/ 53714 w 114673"/>
                              <a:gd name="connsiteY434" fmla="*/ 107633 h 232409"/>
                              <a:gd name="connsiteX435" fmla="*/ 54666 w 114673"/>
                              <a:gd name="connsiteY435" fmla="*/ 106680 h 232409"/>
                              <a:gd name="connsiteX436" fmla="*/ 53714 w 114673"/>
                              <a:gd name="connsiteY436" fmla="*/ 107633 h 232409"/>
                              <a:gd name="connsiteX437" fmla="*/ 53714 w 114673"/>
                              <a:gd name="connsiteY437" fmla="*/ 107633 h 232409"/>
                              <a:gd name="connsiteX438" fmla="*/ 56571 w 114673"/>
                              <a:gd name="connsiteY438" fmla="*/ 134303 h 232409"/>
                              <a:gd name="connsiteX439" fmla="*/ 56571 w 114673"/>
                              <a:gd name="connsiteY439" fmla="*/ 132397 h 232409"/>
                              <a:gd name="connsiteX440" fmla="*/ 54666 w 114673"/>
                              <a:gd name="connsiteY440" fmla="*/ 133350 h 232409"/>
                              <a:gd name="connsiteX441" fmla="*/ 53714 w 114673"/>
                              <a:gd name="connsiteY441" fmla="*/ 135255 h 232409"/>
                              <a:gd name="connsiteX442" fmla="*/ 54666 w 114673"/>
                              <a:gd name="connsiteY442" fmla="*/ 138113 h 232409"/>
                              <a:gd name="connsiteX443" fmla="*/ 55619 w 114673"/>
                              <a:gd name="connsiteY443" fmla="*/ 135255 h 232409"/>
                              <a:gd name="connsiteX444" fmla="*/ 56571 w 114673"/>
                              <a:gd name="connsiteY444" fmla="*/ 134303 h 232409"/>
                              <a:gd name="connsiteX445" fmla="*/ 56571 w 114673"/>
                              <a:gd name="connsiteY445" fmla="*/ 194310 h 232409"/>
                              <a:gd name="connsiteX446" fmla="*/ 56571 w 114673"/>
                              <a:gd name="connsiteY446" fmla="*/ 194310 h 232409"/>
                              <a:gd name="connsiteX447" fmla="*/ 54666 w 114673"/>
                              <a:gd name="connsiteY447" fmla="*/ 194310 h 232409"/>
                              <a:gd name="connsiteX448" fmla="*/ 56571 w 114673"/>
                              <a:gd name="connsiteY448" fmla="*/ 194310 h 232409"/>
                              <a:gd name="connsiteX449" fmla="*/ 56571 w 114673"/>
                              <a:gd name="connsiteY449" fmla="*/ 194310 h 232409"/>
                              <a:gd name="connsiteX450" fmla="*/ 55619 w 114673"/>
                              <a:gd name="connsiteY450" fmla="*/ 141922 h 232409"/>
                              <a:gd name="connsiteX451" fmla="*/ 55619 w 114673"/>
                              <a:gd name="connsiteY451" fmla="*/ 141922 h 232409"/>
                              <a:gd name="connsiteX452" fmla="*/ 55619 w 114673"/>
                              <a:gd name="connsiteY452" fmla="*/ 143828 h 232409"/>
                              <a:gd name="connsiteX453" fmla="*/ 55619 w 114673"/>
                              <a:gd name="connsiteY453" fmla="*/ 141922 h 232409"/>
                              <a:gd name="connsiteX454" fmla="*/ 55619 w 114673"/>
                              <a:gd name="connsiteY454" fmla="*/ 141922 h 232409"/>
                              <a:gd name="connsiteX455" fmla="*/ 58476 w 114673"/>
                              <a:gd name="connsiteY455" fmla="*/ 88583 h 232409"/>
                              <a:gd name="connsiteX456" fmla="*/ 58476 w 114673"/>
                              <a:gd name="connsiteY456" fmla="*/ 88583 h 232409"/>
                              <a:gd name="connsiteX457" fmla="*/ 54666 w 114673"/>
                              <a:gd name="connsiteY457" fmla="*/ 89535 h 232409"/>
                              <a:gd name="connsiteX458" fmla="*/ 56571 w 114673"/>
                              <a:gd name="connsiteY458" fmla="*/ 93345 h 232409"/>
                              <a:gd name="connsiteX459" fmla="*/ 57524 w 114673"/>
                              <a:gd name="connsiteY459" fmla="*/ 93345 h 232409"/>
                              <a:gd name="connsiteX460" fmla="*/ 57524 w 114673"/>
                              <a:gd name="connsiteY460" fmla="*/ 92393 h 232409"/>
                              <a:gd name="connsiteX461" fmla="*/ 58476 w 114673"/>
                              <a:gd name="connsiteY461" fmla="*/ 88583 h 232409"/>
                              <a:gd name="connsiteX462" fmla="*/ 58476 w 114673"/>
                              <a:gd name="connsiteY462" fmla="*/ 88583 h 232409"/>
                              <a:gd name="connsiteX463" fmla="*/ 57524 w 114673"/>
                              <a:gd name="connsiteY463" fmla="*/ 120968 h 232409"/>
                              <a:gd name="connsiteX464" fmla="*/ 57524 w 114673"/>
                              <a:gd name="connsiteY464" fmla="*/ 120968 h 232409"/>
                              <a:gd name="connsiteX465" fmla="*/ 57524 w 114673"/>
                              <a:gd name="connsiteY465" fmla="*/ 119063 h 232409"/>
                              <a:gd name="connsiteX466" fmla="*/ 56571 w 114673"/>
                              <a:gd name="connsiteY466" fmla="*/ 120015 h 232409"/>
                              <a:gd name="connsiteX467" fmla="*/ 57524 w 114673"/>
                              <a:gd name="connsiteY467" fmla="*/ 120968 h 232409"/>
                              <a:gd name="connsiteX468" fmla="*/ 57524 w 114673"/>
                              <a:gd name="connsiteY468" fmla="*/ 161925 h 232409"/>
                              <a:gd name="connsiteX469" fmla="*/ 58476 w 114673"/>
                              <a:gd name="connsiteY469" fmla="*/ 160972 h 232409"/>
                              <a:gd name="connsiteX470" fmla="*/ 57524 w 114673"/>
                              <a:gd name="connsiteY470" fmla="*/ 159068 h 232409"/>
                              <a:gd name="connsiteX471" fmla="*/ 56571 w 114673"/>
                              <a:gd name="connsiteY471" fmla="*/ 160020 h 232409"/>
                              <a:gd name="connsiteX472" fmla="*/ 57524 w 114673"/>
                              <a:gd name="connsiteY472" fmla="*/ 161925 h 232409"/>
                              <a:gd name="connsiteX473" fmla="*/ 57524 w 114673"/>
                              <a:gd name="connsiteY473" fmla="*/ 50483 h 232409"/>
                              <a:gd name="connsiteX474" fmla="*/ 57524 w 114673"/>
                              <a:gd name="connsiteY474" fmla="*/ 50483 h 232409"/>
                              <a:gd name="connsiteX475" fmla="*/ 58476 w 114673"/>
                              <a:gd name="connsiteY475" fmla="*/ 49530 h 232409"/>
                              <a:gd name="connsiteX476" fmla="*/ 57524 w 114673"/>
                              <a:gd name="connsiteY476" fmla="*/ 48578 h 232409"/>
                              <a:gd name="connsiteX477" fmla="*/ 57524 w 114673"/>
                              <a:gd name="connsiteY477" fmla="*/ 50483 h 232409"/>
                              <a:gd name="connsiteX478" fmla="*/ 57524 w 114673"/>
                              <a:gd name="connsiteY478" fmla="*/ 42863 h 232409"/>
                              <a:gd name="connsiteX479" fmla="*/ 61334 w 114673"/>
                              <a:gd name="connsiteY479" fmla="*/ 45720 h 232409"/>
                              <a:gd name="connsiteX480" fmla="*/ 61334 w 114673"/>
                              <a:gd name="connsiteY480" fmla="*/ 44768 h 232409"/>
                              <a:gd name="connsiteX481" fmla="*/ 57524 w 114673"/>
                              <a:gd name="connsiteY481" fmla="*/ 42863 h 232409"/>
                              <a:gd name="connsiteX482" fmla="*/ 57524 w 114673"/>
                              <a:gd name="connsiteY482" fmla="*/ 42863 h 232409"/>
                              <a:gd name="connsiteX483" fmla="*/ 58476 w 114673"/>
                              <a:gd name="connsiteY483" fmla="*/ 128588 h 232409"/>
                              <a:gd name="connsiteX484" fmla="*/ 58476 w 114673"/>
                              <a:gd name="connsiteY484" fmla="*/ 128588 h 232409"/>
                              <a:gd name="connsiteX485" fmla="*/ 58476 w 114673"/>
                              <a:gd name="connsiteY485" fmla="*/ 130493 h 232409"/>
                              <a:gd name="connsiteX486" fmla="*/ 59429 w 114673"/>
                              <a:gd name="connsiteY486" fmla="*/ 129540 h 232409"/>
                              <a:gd name="connsiteX487" fmla="*/ 58476 w 114673"/>
                              <a:gd name="connsiteY487" fmla="*/ 128588 h 232409"/>
                              <a:gd name="connsiteX488" fmla="*/ 59429 w 114673"/>
                              <a:gd name="connsiteY488" fmla="*/ 80963 h 232409"/>
                              <a:gd name="connsiteX489" fmla="*/ 59429 w 114673"/>
                              <a:gd name="connsiteY489" fmla="*/ 80963 h 232409"/>
                              <a:gd name="connsiteX490" fmla="*/ 59429 w 114673"/>
                              <a:gd name="connsiteY490" fmla="*/ 80963 h 232409"/>
                              <a:gd name="connsiteX491" fmla="*/ 59429 w 114673"/>
                              <a:gd name="connsiteY491" fmla="*/ 80963 h 232409"/>
                              <a:gd name="connsiteX492" fmla="*/ 59429 w 114673"/>
                              <a:gd name="connsiteY492" fmla="*/ 80963 h 232409"/>
                              <a:gd name="connsiteX493" fmla="*/ 60381 w 114673"/>
                              <a:gd name="connsiteY493" fmla="*/ 67628 h 232409"/>
                              <a:gd name="connsiteX494" fmla="*/ 60381 w 114673"/>
                              <a:gd name="connsiteY494" fmla="*/ 67628 h 232409"/>
                              <a:gd name="connsiteX495" fmla="*/ 60381 w 114673"/>
                              <a:gd name="connsiteY495" fmla="*/ 65722 h 232409"/>
                              <a:gd name="connsiteX496" fmla="*/ 60381 w 114673"/>
                              <a:gd name="connsiteY496" fmla="*/ 67628 h 232409"/>
                              <a:gd name="connsiteX497" fmla="*/ 60381 w 114673"/>
                              <a:gd name="connsiteY497" fmla="*/ 67628 h 232409"/>
                              <a:gd name="connsiteX498" fmla="*/ 60381 w 114673"/>
                              <a:gd name="connsiteY498" fmla="*/ 78105 h 232409"/>
                              <a:gd name="connsiteX499" fmla="*/ 61334 w 114673"/>
                              <a:gd name="connsiteY499" fmla="*/ 77153 h 232409"/>
                              <a:gd name="connsiteX500" fmla="*/ 60381 w 114673"/>
                              <a:gd name="connsiteY500" fmla="*/ 75247 h 232409"/>
                              <a:gd name="connsiteX501" fmla="*/ 60381 w 114673"/>
                              <a:gd name="connsiteY501" fmla="*/ 78105 h 232409"/>
                              <a:gd name="connsiteX502" fmla="*/ 60381 w 114673"/>
                              <a:gd name="connsiteY502" fmla="*/ 78105 h 232409"/>
                              <a:gd name="connsiteX503" fmla="*/ 62286 w 114673"/>
                              <a:gd name="connsiteY503" fmla="*/ 206693 h 232409"/>
                              <a:gd name="connsiteX504" fmla="*/ 62286 w 114673"/>
                              <a:gd name="connsiteY504" fmla="*/ 206693 h 232409"/>
                              <a:gd name="connsiteX505" fmla="*/ 60381 w 114673"/>
                              <a:gd name="connsiteY505" fmla="*/ 206693 h 232409"/>
                              <a:gd name="connsiteX506" fmla="*/ 62286 w 114673"/>
                              <a:gd name="connsiteY506" fmla="*/ 206693 h 232409"/>
                              <a:gd name="connsiteX507" fmla="*/ 62286 w 114673"/>
                              <a:gd name="connsiteY507" fmla="*/ 206693 h 232409"/>
                              <a:gd name="connsiteX508" fmla="*/ 62286 w 114673"/>
                              <a:gd name="connsiteY508" fmla="*/ 96203 h 232409"/>
                              <a:gd name="connsiteX509" fmla="*/ 62286 w 114673"/>
                              <a:gd name="connsiteY509" fmla="*/ 96203 h 232409"/>
                              <a:gd name="connsiteX510" fmla="*/ 61334 w 114673"/>
                              <a:gd name="connsiteY510" fmla="*/ 95250 h 232409"/>
                              <a:gd name="connsiteX511" fmla="*/ 62286 w 114673"/>
                              <a:gd name="connsiteY511" fmla="*/ 96203 h 232409"/>
                              <a:gd name="connsiteX512" fmla="*/ 62286 w 114673"/>
                              <a:gd name="connsiteY512" fmla="*/ 96203 h 232409"/>
                              <a:gd name="connsiteX513" fmla="*/ 64191 w 114673"/>
                              <a:gd name="connsiteY513" fmla="*/ 62865 h 232409"/>
                              <a:gd name="connsiteX514" fmla="*/ 64191 w 114673"/>
                              <a:gd name="connsiteY514" fmla="*/ 62865 h 232409"/>
                              <a:gd name="connsiteX515" fmla="*/ 63239 w 114673"/>
                              <a:gd name="connsiteY515" fmla="*/ 60960 h 232409"/>
                              <a:gd name="connsiteX516" fmla="*/ 64191 w 114673"/>
                              <a:gd name="connsiteY516" fmla="*/ 62865 h 232409"/>
                              <a:gd name="connsiteX517" fmla="*/ 64191 w 114673"/>
                              <a:gd name="connsiteY517" fmla="*/ 62865 h 232409"/>
                              <a:gd name="connsiteX518" fmla="*/ 66096 w 114673"/>
                              <a:gd name="connsiteY518" fmla="*/ 220980 h 232409"/>
                              <a:gd name="connsiteX519" fmla="*/ 63239 w 114673"/>
                              <a:gd name="connsiteY519" fmla="*/ 218122 h 232409"/>
                              <a:gd name="connsiteX520" fmla="*/ 62286 w 114673"/>
                              <a:gd name="connsiteY520" fmla="*/ 219075 h 232409"/>
                              <a:gd name="connsiteX521" fmla="*/ 66096 w 114673"/>
                              <a:gd name="connsiteY521" fmla="*/ 220980 h 232409"/>
                              <a:gd name="connsiteX522" fmla="*/ 66096 w 114673"/>
                              <a:gd name="connsiteY522" fmla="*/ 220980 h 2324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Lst>
                            <a:rect l="l" t="t" r="r" b="b"/>
                            <a:pathLst>
                              <a:path w="114673" h="232409">
                                <a:moveTo>
                                  <a:pt x="103244" y="202883"/>
                                </a:moveTo>
                                <a:cubicBezTo>
                                  <a:pt x="102291" y="206693"/>
                                  <a:pt x="100386" y="209550"/>
                                  <a:pt x="99434" y="212408"/>
                                </a:cubicBezTo>
                                <a:cubicBezTo>
                                  <a:pt x="92766" y="226695"/>
                                  <a:pt x="81336" y="231458"/>
                                  <a:pt x="67049" y="232410"/>
                                </a:cubicBezTo>
                                <a:cubicBezTo>
                                  <a:pt x="56571" y="232410"/>
                                  <a:pt x="47999" y="230505"/>
                                  <a:pt x="40379" y="223838"/>
                                </a:cubicBezTo>
                                <a:cubicBezTo>
                                  <a:pt x="30854" y="216218"/>
                                  <a:pt x="26091" y="205740"/>
                                  <a:pt x="26091" y="193358"/>
                                </a:cubicBezTo>
                                <a:cubicBezTo>
                                  <a:pt x="25139" y="178118"/>
                                  <a:pt x="25139" y="162878"/>
                                  <a:pt x="25139" y="147638"/>
                                </a:cubicBezTo>
                                <a:cubicBezTo>
                                  <a:pt x="25139" y="135255"/>
                                  <a:pt x="24186" y="123825"/>
                                  <a:pt x="25139" y="112395"/>
                                </a:cubicBezTo>
                                <a:cubicBezTo>
                                  <a:pt x="26091" y="106680"/>
                                  <a:pt x="26091" y="100965"/>
                                  <a:pt x="25139" y="95250"/>
                                </a:cubicBezTo>
                                <a:cubicBezTo>
                                  <a:pt x="24186" y="87630"/>
                                  <a:pt x="26091" y="80010"/>
                                  <a:pt x="26091" y="72390"/>
                                </a:cubicBezTo>
                                <a:cubicBezTo>
                                  <a:pt x="26091" y="66675"/>
                                  <a:pt x="25139" y="65722"/>
                                  <a:pt x="19424" y="65722"/>
                                </a:cubicBezTo>
                                <a:cubicBezTo>
                                  <a:pt x="14661" y="65722"/>
                                  <a:pt x="10851" y="65722"/>
                                  <a:pt x="7041" y="65722"/>
                                </a:cubicBezTo>
                                <a:cubicBezTo>
                                  <a:pt x="5136" y="65722"/>
                                  <a:pt x="3231" y="65722"/>
                                  <a:pt x="2279" y="64770"/>
                                </a:cubicBezTo>
                                <a:cubicBezTo>
                                  <a:pt x="374" y="63818"/>
                                  <a:pt x="-579" y="61913"/>
                                  <a:pt x="374" y="60008"/>
                                </a:cubicBezTo>
                                <a:cubicBezTo>
                                  <a:pt x="1326" y="58103"/>
                                  <a:pt x="2279" y="57150"/>
                                  <a:pt x="4184" y="57150"/>
                                </a:cubicBezTo>
                                <a:cubicBezTo>
                                  <a:pt x="16566" y="55245"/>
                                  <a:pt x="27044" y="50483"/>
                                  <a:pt x="36569" y="41910"/>
                                </a:cubicBezTo>
                                <a:cubicBezTo>
                                  <a:pt x="44189" y="35243"/>
                                  <a:pt x="48951" y="26670"/>
                                  <a:pt x="54666" y="18097"/>
                                </a:cubicBezTo>
                                <a:cubicBezTo>
                                  <a:pt x="57524" y="13335"/>
                                  <a:pt x="58476" y="8572"/>
                                  <a:pt x="61334" y="3810"/>
                                </a:cubicBezTo>
                                <a:cubicBezTo>
                                  <a:pt x="63239" y="0"/>
                                  <a:pt x="64191" y="0"/>
                                  <a:pt x="68001" y="0"/>
                                </a:cubicBezTo>
                                <a:cubicBezTo>
                                  <a:pt x="70859" y="953"/>
                                  <a:pt x="72764" y="1905"/>
                                  <a:pt x="72764" y="5715"/>
                                </a:cubicBezTo>
                                <a:cubicBezTo>
                                  <a:pt x="72764" y="20003"/>
                                  <a:pt x="72764" y="33338"/>
                                  <a:pt x="72764" y="47625"/>
                                </a:cubicBezTo>
                                <a:cubicBezTo>
                                  <a:pt x="72764" y="55245"/>
                                  <a:pt x="72764" y="55245"/>
                                  <a:pt x="80384" y="56197"/>
                                </a:cubicBezTo>
                                <a:lnTo>
                                  <a:pt x="90861" y="56197"/>
                                </a:lnTo>
                                <a:cubicBezTo>
                                  <a:pt x="94671" y="56197"/>
                                  <a:pt x="98481" y="56197"/>
                                  <a:pt x="102291" y="56197"/>
                                </a:cubicBezTo>
                                <a:cubicBezTo>
                                  <a:pt x="105149" y="56197"/>
                                  <a:pt x="107054" y="56197"/>
                                  <a:pt x="109911" y="58103"/>
                                </a:cubicBezTo>
                                <a:cubicBezTo>
                                  <a:pt x="111816" y="59055"/>
                                  <a:pt x="111816" y="60960"/>
                                  <a:pt x="111816" y="62865"/>
                                </a:cubicBezTo>
                                <a:cubicBezTo>
                                  <a:pt x="110864" y="64770"/>
                                  <a:pt x="109911" y="66675"/>
                                  <a:pt x="108006" y="66675"/>
                                </a:cubicBezTo>
                                <a:cubicBezTo>
                                  <a:pt x="101339" y="66675"/>
                                  <a:pt x="94671" y="67628"/>
                                  <a:pt x="88004" y="66675"/>
                                </a:cubicBezTo>
                                <a:cubicBezTo>
                                  <a:pt x="84194" y="65722"/>
                                  <a:pt x="80384" y="67628"/>
                                  <a:pt x="77526" y="67628"/>
                                </a:cubicBezTo>
                                <a:cubicBezTo>
                                  <a:pt x="75621" y="67628"/>
                                  <a:pt x="74669" y="69533"/>
                                  <a:pt x="73716" y="71438"/>
                                </a:cubicBezTo>
                                <a:cubicBezTo>
                                  <a:pt x="73716" y="73343"/>
                                  <a:pt x="73716" y="75247"/>
                                  <a:pt x="73716" y="76200"/>
                                </a:cubicBezTo>
                                <a:cubicBezTo>
                                  <a:pt x="73716" y="89535"/>
                                  <a:pt x="73716" y="102870"/>
                                  <a:pt x="73716" y="116205"/>
                                </a:cubicBezTo>
                                <a:cubicBezTo>
                                  <a:pt x="73716" y="120968"/>
                                  <a:pt x="73716" y="125730"/>
                                  <a:pt x="73716" y="130493"/>
                                </a:cubicBezTo>
                                <a:cubicBezTo>
                                  <a:pt x="73716" y="145733"/>
                                  <a:pt x="73716" y="160020"/>
                                  <a:pt x="74669" y="175260"/>
                                </a:cubicBezTo>
                                <a:cubicBezTo>
                                  <a:pt x="74669" y="180975"/>
                                  <a:pt x="74669" y="186690"/>
                                  <a:pt x="74669" y="192405"/>
                                </a:cubicBezTo>
                                <a:cubicBezTo>
                                  <a:pt x="74669" y="196215"/>
                                  <a:pt x="75621" y="200025"/>
                                  <a:pt x="75621" y="203835"/>
                                </a:cubicBezTo>
                                <a:cubicBezTo>
                                  <a:pt x="76574" y="209550"/>
                                  <a:pt x="82289" y="213360"/>
                                  <a:pt x="87051" y="213360"/>
                                </a:cubicBezTo>
                                <a:cubicBezTo>
                                  <a:pt x="90861" y="212408"/>
                                  <a:pt x="92766" y="210503"/>
                                  <a:pt x="94671" y="208597"/>
                                </a:cubicBezTo>
                                <a:cubicBezTo>
                                  <a:pt x="99434" y="201930"/>
                                  <a:pt x="101339" y="195263"/>
                                  <a:pt x="102291" y="187643"/>
                                </a:cubicBezTo>
                                <a:cubicBezTo>
                                  <a:pt x="103244" y="179070"/>
                                  <a:pt x="104196" y="170497"/>
                                  <a:pt x="105149" y="161925"/>
                                </a:cubicBezTo>
                                <a:cubicBezTo>
                                  <a:pt x="105149" y="160020"/>
                                  <a:pt x="105149" y="157163"/>
                                  <a:pt x="108959" y="157163"/>
                                </a:cubicBezTo>
                                <a:cubicBezTo>
                                  <a:pt x="112769" y="157163"/>
                                  <a:pt x="113721" y="159068"/>
                                  <a:pt x="114674" y="162878"/>
                                </a:cubicBezTo>
                                <a:cubicBezTo>
                                  <a:pt x="110864" y="174308"/>
                                  <a:pt x="108006" y="188595"/>
                                  <a:pt x="103244" y="202883"/>
                                </a:cubicBezTo>
                                <a:close/>
                                <a:moveTo>
                                  <a:pt x="28949" y="162878"/>
                                </a:moveTo>
                                <a:cubicBezTo>
                                  <a:pt x="28949" y="161925"/>
                                  <a:pt x="28949" y="161925"/>
                                  <a:pt x="28949" y="162878"/>
                                </a:cubicBezTo>
                                <a:lnTo>
                                  <a:pt x="28949" y="162878"/>
                                </a:lnTo>
                                <a:cubicBezTo>
                                  <a:pt x="28949" y="162878"/>
                                  <a:pt x="28949" y="162878"/>
                                  <a:pt x="28949" y="162878"/>
                                </a:cubicBezTo>
                                <a:lnTo>
                                  <a:pt x="28949" y="162878"/>
                                </a:lnTo>
                                <a:close/>
                                <a:moveTo>
                                  <a:pt x="30854" y="175260"/>
                                </a:moveTo>
                                <a:cubicBezTo>
                                  <a:pt x="30854" y="174308"/>
                                  <a:pt x="30854" y="174308"/>
                                  <a:pt x="30854" y="175260"/>
                                </a:cubicBezTo>
                                <a:cubicBezTo>
                                  <a:pt x="30854" y="174308"/>
                                  <a:pt x="29901" y="174308"/>
                                  <a:pt x="30854" y="175260"/>
                                </a:cubicBezTo>
                                <a:cubicBezTo>
                                  <a:pt x="29901" y="175260"/>
                                  <a:pt x="29901" y="175260"/>
                                  <a:pt x="30854" y="175260"/>
                                </a:cubicBezTo>
                                <a:cubicBezTo>
                                  <a:pt x="30854" y="175260"/>
                                  <a:pt x="30854" y="175260"/>
                                  <a:pt x="30854" y="175260"/>
                                </a:cubicBezTo>
                                <a:close/>
                                <a:moveTo>
                                  <a:pt x="31806" y="180975"/>
                                </a:moveTo>
                                <a:cubicBezTo>
                                  <a:pt x="32759" y="180975"/>
                                  <a:pt x="32759" y="180975"/>
                                  <a:pt x="31806" y="180975"/>
                                </a:cubicBezTo>
                                <a:lnTo>
                                  <a:pt x="31806" y="179070"/>
                                </a:lnTo>
                                <a:lnTo>
                                  <a:pt x="31806" y="180975"/>
                                </a:lnTo>
                                <a:cubicBezTo>
                                  <a:pt x="30854" y="180975"/>
                                  <a:pt x="30854" y="180975"/>
                                  <a:pt x="31806" y="180975"/>
                                </a:cubicBezTo>
                                <a:close/>
                                <a:moveTo>
                                  <a:pt x="30854" y="157163"/>
                                </a:moveTo>
                                <a:cubicBezTo>
                                  <a:pt x="30854" y="158115"/>
                                  <a:pt x="31806" y="158115"/>
                                  <a:pt x="31806" y="158115"/>
                                </a:cubicBezTo>
                                <a:cubicBezTo>
                                  <a:pt x="32759" y="157163"/>
                                  <a:pt x="34664" y="158115"/>
                                  <a:pt x="34664" y="157163"/>
                                </a:cubicBezTo>
                                <a:cubicBezTo>
                                  <a:pt x="34664" y="156210"/>
                                  <a:pt x="33711" y="156210"/>
                                  <a:pt x="33711" y="156210"/>
                                </a:cubicBezTo>
                                <a:cubicBezTo>
                                  <a:pt x="32759" y="154305"/>
                                  <a:pt x="31806" y="155258"/>
                                  <a:pt x="30854" y="157163"/>
                                </a:cubicBezTo>
                                <a:close/>
                                <a:moveTo>
                                  <a:pt x="32759" y="187643"/>
                                </a:moveTo>
                                <a:cubicBezTo>
                                  <a:pt x="33711" y="187643"/>
                                  <a:pt x="34664" y="186690"/>
                                  <a:pt x="34664" y="186690"/>
                                </a:cubicBezTo>
                                <a:cubicBezTo>
                                  <a:pt x="34664" y="186690"/>
                                  <a:pt x="34664" y="185738"/>
                                  <a:pt x="33711" y="185738"/>
                                </a:cubicBezTo>
                                <a:cubicBezTo>
                                  <a:pt x="32759" y="185738"/>
                                  <a:pt x="31806" y="185738"/>
                                  <a:pt x="32759" y="187643"/>
                                </a:cubicBezTo>
                                <a:lnTo>
                                  <a:pt x="32759" y="187643"/>
                                </a:lnTo>
                                <a:close/>
                                <a:moveTo>
                                  <a:pt x="32759" y="83820"/>
                                </a:moveTo>
                                <a:cubicBezTo>
                                  <a:pt x="33711" y="83820"/>
                                  <a:pt x="34664" y="83820"/>
                                  <a:pt x="34664" y="82868"/>
                                </a:cubicBezTo>
                                <a:cubicBezTo>
                                  <a:pt x="34664" y="81915"/>
                                  <a:pt x="34664" y="81915"/>
                                  <a:pt x="33711" y="81915"/>
                                </a:cubicBezTo>
                                <a:cubicBezTo>
                                  <a:pt x="32759" y="81915"/>
                                  <a:pt x="32759" y="81915"/>
                                  <a:pt x="32759" y="83820"/>
                                </a:cubicBezTo>
                                <a:cubicBezTo>
                                  <a:pt x="31806" y="82868"/>
                                  <a:pt x="31806" y="83820"/>
                                  <a:pt x="32759" y="83820"/>
                                </a:cubicBezTo>
                                <a:close/>
                                <a:moveTo>
                                  <a:pt x="34664" y="195263"/>
                                </a:moveTo>
                                <a:cubicBezTo>
                                  <a:pt x="34664" y="194310"/>
                                  <a:pt x="33711" y="194310"/>
                                  <a:pt x="33711" y="194310"/>
                                </a:cubicBezTo>
                                <a:cubicBezTo>
                                  <a:pt x="33711" y="194310"/>
                                  <a:pt x="32759" y="194310"/>
                                  <a:pt x="32759" y="195263"/>
                                </a:cubicBezTo>
                                <a:cubicBezTo>
                                  <a:pt x="32759" y="195263"/>
                                  <a:pt x="32759" y="196215"/>
                                  <a:pt x="34664" y="195263"/>
                                </a:cubicBezTo>
                                <a:cubicBezTo>
                                  <a:pt x="33711" y="196215"/>
                                  <a:pt x="34664" y="195263"/>
                                  <a:pt x="34664" y="195263"/>
                                </a:cubicBezTo>
                                <a:close/>
                                <a:moveTo>
                                  <a:pt x="35616" y="166688"/>
                                </a:moveTo>
                                <a:cubicBezTo>
                                  <a:pt x="35616" y="165735"/>
                                  <a:pt x="34664" y="164783"/>
                                  <a:pt x="33711" y="164783"/>
                                </a:cubicBezTo>
                                <a:cubicBezTo>
                                  <a:pt x="32759" y="164783"/>
                                  <a:pt x="32759" y="166688"/>
                                  <a:pt x="32759" y="167640"/>
                                </a:cubicBezTo>
                                <a:cubicBezTo>
                                  <a:pt x="32759" y="168593"/>
                                  <a:pt x="32759" y="168593"/>
                                  <a:pt x="33711" y="168593"/>
                                </a:cubicBezTo>
                                <a:cubicBezTo>
                                  <a:pt x="35616" y="168593"/>
                                  <a:pt x="36569" y="167640"/>
                                  <a:pt x="35616" y="166688"/>
                                </a:cubicBezTo>
                                <a:close/>
                                <a:moveTo>
                                  <a:pt x="33711" y="132397"/>
                                </a:moveTo>
                                <a:cubicBezTo>
                                  <a:pt x="32759" y="132397"/>
                                  <a:pt x="32759" y="133350"/>
                                  <a:pt x="32759" y="134303"/>
                                </a:cubicBezTo>
                                <a:cubicBezTo>
                                  <a:pt x="32759" y="135255"/>
                                  <a:pt x="32759" y="136208"/>
                                  <a:pt x="33711" y="136208"/>
                                </a:cubicBezTo>
                                <a:lnTo>
                                  <a:pt x="34664" y="133350"/>
                                </a:lnTo>
                                <a:cubicBezTo>
                                  <a:pt x="35616" y="133350"/>
                                  <a:pt x="34664" y="132397"/>
                                  <a:pt x="33711" y="132397"/>
                                </a:cubicBezTo>
                                <a:close/>
                                <a:moveTo>
                                  <a:pt x="32759" y="77153"/>
                                </a:moveTo>
                                <a:cubicBezTo>
                                  <a:pt x="32759" y="78105"/>
                                  <a:pt x="33711" y="79058"/>
                                  <a:pt x="34664" y="78105"/>
                                </a:cubicBezTo>
                                <a:cubicBezTo>
                                  <a:pt x="35616" y="78105"/>
                                  <a:pt x="35616" y="79058"/>
                                  <a:pt x="36569" y="80010"/>
                                </a:cubicBezTo>
                                <a:cubicBezTo>
                                  <a:pt x="36569" y="80963"/>
                                  <a:pt x="37521" y="80963"/>
                                  <a:pt x="37521" y="80010"/>
                                </a:cubicBezTo>
                                <a:cubicBezTo>
                                  <a:pt x="38474" y="78105"/>
                                  <a:pt x="39426" y="77153"/>
                                  <a:pt x="41331" y="79058"/>
                                </a:cubicBezTo>
                                <a:cubicBezTo>
                                  <a:pt x="42284" y="80010"/>
                                  <a:pt x="45141" y="80010"/>
                                  <a:pt x="46094" y="81915"/>
                                </a:cubicBezTo>
                                <a:cubicBezTo>
                                  <a:pt x="46094" y="82868"/>
                                  <a:pt x="47046" y="83820"/>
                                  <a:pt x="47046" y="84772"/>
                                </a:cubicBezTo>
                                <a:cubicBezTo>
                                  <a:pt x="47046" y="85725"/>
                                  <a:pt x="46094" y="85725"/>
                                  <a:pt x="45141" y="85725"/>
                                </a:cubicBezTo>
                                <a:cubicBezTo>
                                  <a:pt x="44189" y="85725"/>
                                  <a:pt x="44189" y="85725"/>
                                  <a:pt x="43236" y="84772"/>
                                </a:cubicBezTo>
                                <a:cubicBezTo>
                                  <a:pt x="43236" y="83820"/>
                                  <a:pt x="44189" y="82868"/>
                                  <a:pt x="43236" y="82868"/>
                                </a:cubicBezTo>
                                <a:cubicBezTo>
                                  <a:pt x="42284" y="82868"/>
                                  <a:pt x="42284" y="83820"/>
                                  <a:pt x="42284" y="84772"/>
                                </a:cubicBezTo>
                                <a:cubicBezTo>
                                  <a:pt x="42284" y="85725"/>
                                  <a:pt x="40379" y="87630"/>
                                  <a:pt x="43236" y="87630"/>
                                </a:cubicBezTo>
                                <a:cubicBezTo>
                                  <a:pt x="46094" y="86678"/>
                                  <a:pt x="47999" y="87630"/>
                                  <a:pt x="48951" y="90488"/>
                                </a:cubicBezTo>
                                <a:cubicBezTo>
                                  <a:pt x="48951" y="91440"/>
                                  <a:pt x="49904" y="91440"/>
                                  <a:pt x="50856" y="91440"/>
                                </a:cubicBezTo>
                                <a:cubicBezTo>
                                  <a:pt x="51809" y="91440"/>
                                  <a:pt x="51809" y="90488"/>
                                  <a:pt x="51809" y="89535"/>
                                </a:cubicBezTo>
                                <a:cubicBezTo>
                                  <a:pt x="51809" y="88583"/>
                                  <a:pt x="51809" y="88583"/>
                                  <a:pt x="50856" y="88583"/>
                                </a:cubicBezTo>
                                <a:cubicBezTo>
                                  <a:pt x="49904" y="86678"/>
                                  <a:pt x="49904" y="85725"/>
                                  <a:pt x="51809" y="86678"/>
                                </a:cubicBezTo>
                                <a:cubicBezTo>
                                  <a:pt x="52761" y="86678"/>
                                  <a:pt x="52761" y="86678"/>
                                  <a:pt x="53714" y="86678"/>
                                </a:cubicBezTo>
                                <a:cubicBezTo>
                                  <a:pt x="54666" y="86678"/>
                                  <a:pt x="55619" y="86678"/>
                                  <a:pt x="55619" y="84772"/>
                                </a:cubicBezTo>
                                <a:cubicBezTo>
                                  <a:pt x="54666" y="82868"/>
                                  <a:pt x="54666" y="80963"/>
                                  <a:pt x="53714" y="80010"/>
                                </a:cubicBezTo>
                                <a:cubicBezTo>
                                  <a:pt x="52761" y="79058"/>
                                  <a:pt x="52761" y="81915"/>
                                  <a:pt x="52761" y="82868"/>
                                </a:cubicBezTo>
                                <a:cubicBezTo>
                                  <a:pt x="52761" y="83820"/>
                                  <a:pt x="51809" y="83820"/>
                                  <a:pt x="50856" y="83820"/>
                                </a:cubicBezTo>
                                <a:cubicBezTo>
                                  <a:pt x="49904" y="83820"/>
                                  <a:pt x="49904" y="83820"/>
                                  <a:pt x="50856" y="82868"/>
                                </a:cubicBezTo>
                                <a:cubicBezTo>
                                  <a:pt x="52761" y="80963"/>
                                  <a:pt x="51809" y="80963"/>
                                  <a:pt x="49904" y="80963"/>
                                </a:cubicBezTo>
                                <a:cubicBezTo>
                                  <a:pt x="45141" y="80963"/>
                                  <a:pt x="44189" y="80010"/>
                                  <a:pt x="44189" y="75247"/>
                                </a:cubicBezTo>
                                <a:cubicBezTo>
                                  <a:pt x="46094" y="74295"/>
                                  <a:pt x="47046" y="74295"/>
                                  <a:pt x="45141" y="72390"/>
                                </a:cubicBezTo>
                                <a:cubicBezTo>
                                  <a:pt x="44189" y="73343"/>
                                  <a:pt x="44189" y="74295"/>
                                  <a:pt x="44189" y="75247"/>
                                </a:cubicBezTo>
                                <a:cubicBezTo>
                                  <a:pt x="42284" y="76200"/>
                                  <a:pt x="39426" y="74295"/>
                                  <a:pt x="38474" y="78105"/>
                                </a:cubicBezTo>
                                <a:cubicBezTo>
                                  <a:pt x="38474" y="79058"/>
                                  <a:pt x="36569" y="78105"/>
                                  <a:pt x="35616" y="78105"/>
                                </a:cubicBezTo>
                                <a:cubicBezTo>
                                  <a:pt x="34664" y="76200"/>
                                  <a:pt x="32759" y="75247"/>
                                  <a:pt x="32759" y="77153"/>
                                </a:cubicBezTo>
                                <a:close/>
                                <a:moveTo>
                                  <a:pt x="41331" y="191453"/>
                                </a:moveTo>
                                <a:cubicBezTo>
                                  <a:pt x="40379" y="190500"/>
                                  <a:pt x="40379" y="189547"/>
                                  <a:pt x="40379" y="188595"/>
                                </a:cubicBezTo>
                                <a:cubicBezTo>
                                  <a:pt x="41331" y="186690"/>
                                  <a:pt x="39426" y="184785"/>
                                  <a:pt x="38474" y="183833"/>
                                </a:cubicBezTo>
                                <a:cubicBezTo>
                                  <a:pt x="38474" y="180975"/>
                                  <a:pt x="39426" y="179070"/>
                                  <a:pt x="40379" y="177165"/>
                                </a:cubicBezTo>
                                <a:cubicBezTo>
                                  <a:pt x="37521" y="176213"/>
                                  <a:pt x="37521" y="180022"/>
                                  <a:pt x="36569" y="180022"/>
                                </a:cubicBezTo>
                                <a:cubicBezTo>
                                  <a:pt x="35616" y="180975"/>
                                  <a:pt x="34664" y="181928"/>
                                  <a:pt x="34664" y="182880"/>
                                </a:cubicBezTo>
                                <a:cubicBezTo>
                                  <a:pt x="34664" y="184785"/>
                                  <a:pt x="36569" y="182880"/>
                                  <a:pt x="37521" y="182880"/>
                                </a:cubicBezTo>
                                <a:cubicBezTo>
                                  <a:pt x="38474" y="182880"/>
                                  <a:pt x="38474" y="182880"/>
                                  <a:pt x="39426" y="183833"/>
                                </a:cubicBezTo>
                                <a:cubicBezTo>
                                  <a:pt x="37521" y="186690"/>
                                  <a:pt x="39426" y="189547"/>
                                  <a:pt x="39426" y="192405"/>
                                </a:cubicBezTo>
                                <a:cubicBezTo>
                                  <a:pt x="39426" y="193358"/>
                                  <a:pt x="43236" y="195263"/>
                                  <a:pt x="43236" y="195263"/>
                                </a:cubicBezTo>
                                <a:cubicBezTo>
                                  <a:pt x="43236" y="193358"/>
                                  <a:pt x="41331" y="192405"/>
                                  <a:pt x="41331" y="191453"/>
                                </a:cubicBezTo>
                                <a:close/>
                                <a:moveTo>
                                  <a:pt x="49904" y="183833"/>
                                </a:moveTo>
                                <a:cubicBezTo>
                                  <a:pt x="51809" y="181928"/>
                                  <a:pt x="50856" y="180022"/>
                                  <a:pt x="50856" y="178118"/>
                                </a:cubicBezTo>
                                <a:cubicBezTo>
                                  <a:pt x="49904" y="176213"/>
                                  <a:pt x="48951" y="178118"/>
                                  <a:pt x="47999" y="178118"/>
                                </a:cubicBezTo>
                                <a:cubicBezTo>
                                  <a:pt x="46094" y="179070"/>
                                  <a:pt x="46094" y="177165"/>
                                  <a:pt x="46094" y="176213"/>
                                </a:cubicBezTo>
                                <a:cubicBezTo>
                                  <a:pt x="47999" y="175260"/>
                                  <a:pt x="46094" y="172403"/>
                                  <a:pt x="48951" y="172403"/>
                                </a:cubicBezTo>
                                <a:cubicBezTo>
                                  <a:pt x="49904" y="172403"/>
                                  <a:pt x="48951" y="171450"/>
                                  <a:pt x="48951" y="170497"/>
                                </a:cubicBezTo>
                                <a:cubicBezTo>
                                  <a:pt x="47046" y="168593"/>
                                  <a:pt x="46094" y="164783"/>
                                  <a:pt x="42284" y="164783"/>
                                </a:cubicBezTo>
                                <a:cubicBezTo>
                                  <a:pt x="43236" y="161925"/>
                                  <a:pt x="45141" y="160020"/>
                                  <a:pt x="47999" y="160020"/>
                                </a:cubicBezTo>
                                <a:cubicBezTo>
                                  <a:pt x="49904" y="160020"/>
                                  <a:pt x="51809" y="158115"/>
                                  <a:pt x="51809" y="156210"/>
                                </a:cubicBezTo>
                                <a:cubicBezTo>
                                  <a:pt x="51809" y="155258"/>
                                  <a:pt x="51809" y="154305"/>
                                  <a:pt x="50856" y="154305"/>
                                </a:cubicBezTo>
                                <a:cubicBezTo>
                                  <a:pt x="49904" y="154305"/>
                                  <a:pt x="49904" y="155258"/>
                                  <a:pt x="49904" y="156210"/>
                                </a:cubicBezTo>
                                <a:cubicBezTo>
                                  <a:pt x="49904" y="157163"/>
                                  <a:pt x="49904" y="158115"/>
                                  <a:pt x="48951" y="158115"/>
                                </a:cubicBezTo>
                                <a:cubicBezTo>
                                  <a:pt x="46094" y="159068"/>
                                  <a:pt x="43236" y="160972"/>
                                  <a:pt x="39426" y="160020"/>
                                </a:cubicBezTo>
                                <a:cubicBezTo>
                                  <a:pt x="38474" y="156210"/>
                                  <a:pt x="37521" y="156210"/>
                                  <a:pt x="33711" y="159068"/>
                                </a:cubicBezTo>
                                <a:cubicBezTo>
                                  <a:pt x="33711" y="159068"/>
                                  <a:pt x="32759" y="160020"/>
                                  <a:pt x="32759" y="160020"/>
                                </a:cubicBezTo>
                                <a:cubicBezTo>
                                  <a:pt x="32759" y="160972"/>
                                  <a:pt x="33711" y="160972"/>
                                  <a:pt x="33711" y="160972"/>
                                </a:cubicBezTo>
                                <a:cubicBezTo>
                                  <a:pt x="35616" y="162878"/>
                                  <a:pt x="36569" y="159068"/>
                                  <a:pt x="38474" y="160020"/>
                                </a:cubicBezTo>
                                <a:cubicBezTo>
                                  <a:pt x="39426" y="161925"/>
                                  <a:pt x="38474" y="162878"/>
                                  <a:pt x="37521" y="164783"/>
                                </a:cubicBezTo>
                                <a:cubicBezTo>
                                  <a:pt x="35616" y="166688"/>
                                  <a:pt x="34664" y="169545"/>
                                  <a:pt x="37521" y="171450"/>
                                </a:cubicBezTo>
                                <a:cubicBezTo>
                                  <a:pt x="39426" y="173355"/>
                                  <a:pt x="39426" y="174308"/>
                                  <a:pt x="38474" y="176213"/>
                                </a:cubicBezTo>
                                <a:cubicBezTo>
                                  <a:pt x="40379" y="175260"/>
                                  <a:pt x="42284" y="173355"/>
                                  <a:pt x="44189" y="176213"/>
                                </a:cubicBezTo>
                                <a:cubicBezTo>
                                  <a:pt x="43236" y="177165"/>
                                  <a:pt x="40379" y="176213"/>
                                  <a:pt x="40379" y="178118"/>
                                </a:cubicBezTo>
                                <a:cubicBezTo>
                                  <a:pt x="40379" y="179070"/>
                                  <a:pt x="41331" y="180022"/>
                                  <a:pt x="43236" y="180975"/>
                                </a:cubicBezTo>
                                <a:cubicBezTo>
                                  <a:pt x="44189" y="180975"/>
                                  <a:pt x="43236" y="181928"/>
                                  <a:pt x="43236" y="182880"/>
                                </a:cubicBezTo>
                                <a:cubicBezTo>
                                  <a:pt x="43236" y="183833"/>
                                  <a:pt x="43236" y="184785"/>
                                  <a:pt x="44189" y="184785"/>
                                </a:cubicBezTo>
                                <a:cubicBezTo>
                                  <a:pt x="47046" y="184785"/>
                                  <a:pt x="48951" y="184785"/>
                                  <a:pt x="49904" y="183833"/>
                                </a:cubicBezTo>
                                <a:close/>
                                <a:moveTo>
                                  <a:pt x="35616" y="151447"/>
                                </a:moveTo>
                                <a:cubicBezTo>
                                  <a:pt x="35616" y="152400"/>
                                  <a:pt x="35616" y="152400"/>
                                  <a:pt x="36569" y="152400"/>
                                </a:cubicBezTo>
                                <a:cubicBezTo>
                                  <a:pt x="37521" y="152400"/>
                                  <a:pt x="38474" y="151447"/>
                                  <a:pt x="38474" y="149543"/>
                                </a:cubicBezTo>
                                <a:cubicBezTo>
                                  <a:pt x="38474" y="149543"/>
                                  <a:pt x="38474" y="148590"/>
                                  <a:pt x="37521" y="148590"/>
                                </a:cubicBezTo>
                                <a:cubicBezTo>
                                  <a:pt x="36569" y="149543"/>
                                  <a:pt x="35616" y="150495"/>
                                  <a:pt x="35616" y="151447"/>
                                </a:cubicBezTo>
                                <a:close/>
                                <a:moveTo>
                                  <a:pt x="35616" y="127635"/>
                                </a:moveTo>
                                <a:cubicBezTo>
                                  <a:pt x="35616" y="128588"/>
                                  <a:pt x="36569" y="128588"/>
                                  <a:pt x="35616" y="127635"/>
                                </a:cubicBezTo>
                                <a:lnTo>
                                  <a:pt x="37521" y="127635"/>
                                </a:lnTo>
                                <a:cubicBezTo>
                                  <a:pt x="37521" y="127635"/>
                                  <a:pt x="36569" y="127635"/>
                                  <a:pt x="35616" y="127635"/>
                                </a:cubicBezTo>
                                <a:lnTo>
                                  <a:pt x="35616" y="127635"/>
                                </a:lnTo>
                                <a:close/>
                                <a:moveTo>
                                  <a:pt x="36569" y="122872"/>
                                </a:moveTo>
                                <a:cubicBezTo>
                                  <a:pt x="36569" y="122872"/>
                                  <a:pt x="37521" y="122872"/>
                                  <a:pt x="36569" y="122872"/>
                                </a:cubicBezTo>
                                <a:cubicBezTo>
                                  <a:pt x="39426" y="123825"/>
                                  <a:pt x="40379" y="124778"/>
                                  <a:pt x="41331" y="122872"/>
                                </a:cubicBezTo>
                                <a:cubicBezTo>
                                  <a:pt x="42284" y="121920"/>
                                  <a:pt x="41331" y="119063"/>
                                  <a:pt x="44189" y="120968"/>
                                </a:cubicBezTo>
                                <a:cubicBezTo>
                                  <a:pt x="44189" y="120968"/>
                                  <a:pt x="45141" y="120968"/>
                                  <a:pt x="44189" y="120015"/>
                                </a:cubicBezTo>
                                <a:cubicBezTo>
                                  <a:pt x="44189" y="119063"/>
                                  <a:pt x="43236" y="119063"/>
                                  <a:pt x="43236" y="118110"/>
                                </a:cubicBezTo>
                                <a:cubicBezTo>
                                  <a:pt x="42284" y="117158"/>
                                  <a:pt x="42284" y="115253"/>
                                  <a:pt x="41331" y="116205"/>
                                </a:cubicBezTo>
                                <a:cubicBezTo>
                                  <a:pt x="39426" y="116205"/>
                                  <a:pt x="40379" y="118110"/>
                                  <a:pt x="40379" y="119063"/>
                                </a:cubicBezTo>
                                <a:cubicBezTo>
                                  <a:pt x="38474" y="120015"/>
                                  <a:pt x="40379" y="122872"/>
                                  <a:pt x="38474" y="122872"/>
                                </a:cubicBezTo>
                                <a:cubicBezTo>
                                  <a:pt x="37521" y="121920"/>
                                  <a:pt x="36569" y="121920"/>
                                  <a:pt x="36569" y="122872"/>
                                </a:cubicBezTo>
                                <a:close/>
                                <a:moveTo>
                                  <a:pt x="37521" y="103822"/>
                                </a:moveTo>
                                <a:cubicBezTo>
                                  <a:pt x="36569" y="104775"/>
                                  <a:pt x="35616" y="106680"/>
                                  <a:pt x="37521" y="108585"/>
                                </a:cubicBezTo>
                                <a:cubicBezTo>
                                  <a:pt x="37521" y="108585"/>
                                  <a:pt x="38474" y="109538"/>
                                  <a:pt x="38474" y="109538"/>
                                </a:cubicBezTo>
                                <a:cubicBezTo>
                                  <a:pt x="38474" y="110490"/>
                                  <a:pt x="38474" y="110490"/>
                                  <a:pt x="39426" y="110490"/>
                                </a:cubicBezTo>
                                <a:cubicBezTo>
                                  <a:pt x="41331" y="110490"/>
                                  <a:pt x="42284" y="108585"/>
                                  <a:pt x="43236" y="107633"/>
                                </a:cubicBezTo>
                                <a:cubicBezTo>
                                  <a:pt x="43236" y="105728"/>
                                  <a:pt x="43236" y="103822"/>
                                  <a:pt x="42284" y="102870"/>
                                </a:cubicBezTo>
                                <a:cubicBezTo>
                                  <a:pt x="40379" y="101918"/>
                                  <a:pt x="39426" y="102870"/>
                                  <a:pt x="37521" y="103822"/>
                                </a:cubicBezTo>
                                <a:close/>
                                <a:moveTo>
                                  <a:pt x="36569" y="53340"/>
                                </a:moveTo>
                                <a:cubicBezTo>
                                  <a:pt x="36569" y="54293"/>
                                  <a:pt x="38474" y="54293"/>
                                  <a:pt x="37521" y="56197"/>
                                </a:cubicBezTo>
                                <a:cubicBezTo>
                                  <a:pt x="36569" y="58103"/>
                                  <a:pt x="36569" y="58103"/>
                                  <a:pt x="39426" y="60008"/>
                                </a:cubicBezTo>
                                <a:cubicBezTo>
                                  <a:pt x="40379" y="60960"/>
                                  <a:pt x="41331" y="61913"/>
                                  <a:pt x="42284" y="60960"/>
                                </a:cubicBezTo>
                                <a:cubicBezTo>
                                  <a:pt x="43236" y="60960"/>
                                  <a:pt x="43236" y="60008"/>
                                  <a:pt x="42284" y="59055"/>
                                </a:cubicBezTo>
                                <a:cubicBezTo>
                                  <a:pt x="41331" y="58103"/>
                                  <a:pt x="40379" y="59055"/>
                                  <a:pt x="39426" y="60008"/>
                                </a:cubicBezTo>
                                <a:cubicBezTo>
                                  <a:pt x="39426" y="60008"/>
                                  <a:pt x="39426" y="60008"/>
                                  <a:pt x="38474" y="60008"/>
                                </a:cubicBezTo>
                                <a:cubicBezTo>
                                  <a:pt x="38474" y="58103"/>
                                  <a:pt x="38474" y="57150"/>
                                  <a:pt x="39426" y="55245"/>
                                </a:cubicBezTo>
                                <a:cubicBezTo>
                                  <a:pt x="39426" y="54293"/>
                                  <a:pt x="39426" y="53340"/>
                                  <a:pt x="38474" y="52388"/>
                                </a:cubicBezTo>
                                <a:cubicBezTo>
                                  <a:pt x="37521" y="52388"/>
                                  <a:pt x="37521" y="50483"/>
                                  <a:pt x="36569" y="51435"/>
                                </a:cubicBezTo>
                                <a:cubicBezTo>
                                  <a:pt x="36569" y="51435"/>
                                  <a:pt x="36569" y="52388"/>
                                  <a:pt x="36569" y="53340"/>
                                </a:cubicBezTo>
                                <a:close/>
                                <a:moveTo>
                                  <a:pt x="37521" y="114300"/>
                                </a:moveTo>
                                <a:cubicBezTo>
                                  <a:pt x="37521" y="114300"/>
                                  <a:pt x="37521" y="115253"/>
                                  <a:pt x="37521" y="114300"/>
                                </a:cubicBezTo>
                                <a:cubicBezTo>
                                  <a:pt x="37521" y="115253"/>
                                  <a:pt x="37521" y="115253"/>
                                  <a:pt x="37521" y="115253"/>
                                </a:cubicBezTo>
                                <a:cubicBezTo>
                                  <a:pt x="38474" y="115253"/>
                                  <a:pt x="38474" y="115253"/>
                                  <a:pt x="37521" y="114300"/>
                                </a:cubicBezTo>
                                <a:cubicBezTo>
                                  <a:pt x="38474" y="114300"/>
                                  <a:pt x="38474" y="114300"/>
                                  <a:pt x="37521" y="114300"/>
                                </a:cubicBezTo>
                                <a:close/>
                                <a:moveTo>
                                  <a:pt x="42284" y="93345"/>
                                </a:moveTo>
                                <a:cubicBezTo>
                                  <a:pt x="43236" y="93345"/>
                                  <a:pt x="45141" y="92393"/>
                                  <a:pt x="44189" y="91440"/>
                                </a:cubicBezTo>
                                <a:cubicBezTo>
                                  <a:pt x="43236" y="89535"/>
                                  <a:pt x="41331" y="88583"/>
                                  <a:pt x="39426" y="89535"/>
                                </a:cubicBezTo>
                                <a:cubicBezTo>
                                  <a:pt x="38474" y="90488"/>
                                  <a:pt x="37521" y="92393"/>
                                  <a:pt x="37521" y="92393"/>
                                </a:cubicBezTo>
                                <a:cubicBezTo>
                                  <a:pt x="39426" y="94297"/>
                                  <a:pt x="40379" y="97155"/>
                                  <a:pt x="43236" y="97155"/>
                                </a:cubicBezTo>
                                <a:cubicBezTo>
                                  <a:pt x="44189" y="97155"/>
                                  <a:pt x="45141" y="97155"/>
                                  <a:pt x="45141" y="96203"/>
                                </a:cubicBezTo>
                                <a:cubicBezTo>
                                  <a:pt x="45141" y="95250"/>
                                  <a:pt x="45141" y="94297"/>
                                  <a:pt x="44189" y="94297"/>
                                </a:cubicBezTo>
                                <a:cubicBezTo>
                                  <a:pt x="44189" y="95250"/>
                                  <a:pt x="42284" y="95250"/>
                                  <a:pt x="42284" y="93345"/>
                                </a:cubicBezTo>
                                <a:close/>
                                <a:moveTo>
                                  <a:pt x="38474" y="108585"/>
                                </a:moveTo>
                                <a:lnTo>
                                  <a:pt x="38474" y="108585"/>
                                </a:lnTo>
                                <a:cubicBezTo>
                                  <a:pt x="38474" y="106680"/>
                                  <a:pt x="37521" y="104775"/>
                                  <a:pt x="39426" y="104775"/>
                                </a:cubicBezTo>
                                <a:cubicBezTo>
                                  <a:pt x="39426" y="104775"/>
                                  <a:pt x="40379" y="104775"/>
                                  <a:pt x="40379" y="105728"/>
                                </a:cubicBezTo>
                                <a:cubicBezTo>
                                  <a:pt x="41331" y="107633"/>
                                  <a:pt x="39426" y="107633"/>
                                  <a:pt x="38474" y="108585"/>
                                </a:cubicBezTo>
                                <a:close/>
                                <a:moveTo>
                                  <a:pt x="40379" y="131445"/>
                                </a:moveTo>
                                <a:cubicBezTo>
                                  <a:pt x="41331" y="131445"/>
                                  <a:pt x="41331" y="130493"/>
                                  <a:pt x="41331" y="129540"/>
                                </a:cubicBezTo>
                                <a:cubicBezTo>
                                  <a:pt x="41331" y="128588"/>
                                  <a:pt x="40379" y="126683"/>
                                  <a:pt x="39426" y="126683"/>
                                </a:cubicBezTo>
                                <a:cubicBezTo>
                                  <a:pt x="38474" y="127635"/>
                                  <a:pt x="38474" y="129540"/>
                                  <a:pt x="38474" y="130493"/>
                                </a:cubicBezTo>
                                <a:cubicBezTo>
                                  <a:pt x="39426" y="130493"/>
                                  <a:pt x="39426" y="132397"/>
                                  <a:pt x="40379" y="131445"/>
                                </a:cubicBezTo>
                                <a:close/>
                                <a:moveTo>
                                  <a:pt x="41331" y="199072"/>
                                </a:moveTo>
                                <a:cubicBezTo>
                                  <a:pt x="41331" y="198120"/>
                                  <a:pt x="41331" y="197168"/>
                                  <a:pt x="39426" y="197168"/>
                                </a:cubicBezTo>
                                <a:cubicBezTo>
                                  <a:pt x="38474" y="197168"/>
                                  <a:pt x="38474" y="198120"/>
                                  <a:pt x="38474" y="199072"/>
                                </a:cubicBezTo>
                                <a:cubicBezTo>
                                  <a:pt x="38474" y="200025"/>
                                  <a:pt x="39426" y="200025"/>
                                  <a:pt x="40379" y="200025"/>
                                </a:cubicBezTo>
                                <a:cubicBezTo>
                                  <a:pt x="41331" y="200025"/>
                                  <a:pt x="41331" y="199072"/>
                                  <a:pt x="41331" y="199072"/>
                                </a:cubicBezTo>
                                <a:close/>
                                <a:moveTo>
                                  <a:pt x="39426" y="140970"/>
                                </a:moveTo>
                                <a:cubicBezTo>
                                  <a:pt x="39426" y="141922"/>
                                  <a:pt x="39426" y="141922"/>
                                  <a:pt x="39426" y="140970"/>
                                </a:cubicBezTo>
                                <a:cubicBezTo>
                                  <a:pt x="40379" y="141922"/>
                                  <a:pt x="41331" y="141922"/>
                                  <a:pt x="41331" y="140970"/>
                                </a:cubicBezTo>
                                <a:cubicBezTo>
                                  <a:pt x="41331" y="140970"/>
                                  <a:pt x="40379" y="140018"/>
                                  <a:pt x="39426" y="140970"/>
                                </a:cubicBezTo>
                                <a:cubicBezTo>
                                  <a:pt x="39426" y="140970"/>
                                  <a:pt x="39426" y="140970"/>
                                  <a:pt x="39426" y="140970"/>
                                </a:cubicBezTo>
                                <a:close/>
                                <a:moveTo>
                                  <a:pt x="39426" y="165735"/>
                                </a:moveTo>
                                <a:lnTo>
                                  <a:pt x="42284" y="165735"/>
                                </a:lnTo>
                                <a:cubicBezTo>
                                  <a:pt x="42284" y="167640"/>
                                  <a:pt x="42284" y="168593"/>
                                  <a:pt x="44189" y="169545"/>
                                </a:cubicBezTo>
                                <a:cubicBezTo>
                                  <a:pt x="45141" y="169545"/>
                                  <a:pt x="45141" y="170497"/>
                                  <a:pt x="44189" y="171450"/>
                                </a:cubicBezTo>
                                <a:cubicBezTo>
                                  <a:pt x="44189" y="172403"/>
                                  <a:pt x="43236" y="172403"/>
                                  <a:pt x="42284" y="172403"/>
                                </a:cubicBezTo>
                                <a:cubicBezTo>
                                  <a:pt x="40379" y="169545"/>
                                  <a:pt x="38474" y="167640"/>
                                  <a:pt x="39426" y="165735"/>
                                </a:cubicBezTo>
                                <a:close/>
                                <a:moveTo>
                                  <a:pt x="40379" y="145733"/>
                                </a:moveTo>
                                <a:cubicBezTo>
                                  <a:pt x="40379" y="145733"/>
                                  <a:pt x="41331" y="145733"/>
                                  <a:pt x="41331" y="145733"/>
                                </a:cubicBezTo>
                                <a:cubicBezTo>
                                  <a:pt x="41331" y="145733"/>
                                  <a:pt x="42284" y="145733"/>
                                  <a:pt x="42284" y="144780"/>
                                </a:cubicBezTo>
                                <a:cubicBezTo>
                                  <a:pt x="42284" y="143828"/>
                                  <a:pt x="42284" y="143828"/>
                                  <a:pt x="41331" y="143828"/>
                                </a:cubicBezTo>
                                <a:cubicBezTo>
                                  <a:pt x="40379" y="143828"/>
                                  <a:pt x="40379" y="144780"/>
                                  <a:pt x="40379" y="145733"/>
                                </a:cubicBezTo>
                                <a:close/>
                                <a:moveTo>
                                  <a:pt x="55619" y="148590"/>
                                </a:moveTo>
                                <a:cubicBezTo>
                                  <a:pt x="56571" y="148590"/>
                                  <a:pt x="56571" y="148590"/>
                                  <a:pt x="56571" y="148590"/>
                                </a:cubicBezTo>
                                <a:cubicBezTo>
                                  <a:pt x="56571" y="147638"/>
                                  <a:pt x="56571" y="147638"/>
                                  <a:pt x="56571" y="146685"/>
                                </a:cubicBezTo>
                                <a:cubicBezTo>
                                  <a:pt x="54666" y="144780"/>
                                  <a:pt x="50856" y="144780"/>
                                  <a:pt x="49904" y="147638"/>
                                </a:cubicBezTo>
                                <a:cubicBezTo>
                                  <a:pt x="48951" y="149543"/>
                                  <a:pt x="47046" y="151447"/>
                                  <a:pt x="45141" y="152400"/>
                                </a:cubicBezTo>
                                <a:lnTo>
                                  <a:pt x="43236" y="153353"/>
                                </a:lnTo>
                                <a:cubicBezTo>
                                  <a:pt x="42284" y="153353"/>
                                  <a:pt x="41331" y="151447"/>
                                  <a:pt x="40379" y="152400"/>
                                </a:cubicBezTo>
                                <a:cubicBezTo>
                                  <a:pt x="39426" y="153353"/>
                                  <a:pt x="41331" y="154305"/>
                                  <a:pt x="42284" y="154305"/>
                                </a:cubicBezTo>
                                <a:cubicBezTo>
                                  <a:pt x="42284" y="154305"/>
                                  <a:pt x="43236" y="154305"/>
                                  <a:pt x="44189" y="154305"/>
                                </a:cubicBezTo>
                                <a:cubicBezTo>
                                  <a:pt x="44189" y="154305"/>
                                  <a:pt x="44189" y="155258"/>
                                  <a:pt x="45141" y="155258"/>
                                </a:cubicBezTo>
                                <a:cubicBezTo>
                                  <a:pt x="45141" y="156210"/>
                                  <a:pt x="46094" y="157163"/>
                                  <a:pt x="47046" y="156210"/>
                                </a:cubicBezTo>
                                <a:cubicBezTo>
                                  <a:pt x="47999" y="155258"/>
                                  <a:pt x="47999" y="154305"/>
                                  <a:pt x="47046" y="153353"/>
                                </a:cubicBezTo>
                                <a:cubicBezTo>
                                  <a:pt x="46094" y="152400"/>
                                  <a:pt x="46094" y="151447"/>
                                  <a:pt x="45141" y="150495"/>
                                </a:cubicBezTo>
                                <a:cubicBezTo>
                                  <a:pt x="47046" y="151447"/>
                                  <a:pt x="49904" y="150495"/>
                                  <a:pt x="50856" y="149543"/>
                                </a:cubicBezTo>
                                <a:cubicBezTo>
                                  <a:pt x="51809" y="147638"/>
                                  <a:pt x="52761" y="147638"/>
                                  <a:pt x="55619" y="148590"/>
                                </a:cubicBezTo>
                                <a:close/>
                                <a:moveTo>
                                  <a:pt x="42284" y="93345"/>
                                </a:moveTo>
                                <a:cubicBezTo>
                                  <a:pt x="42284" y="93345"/>
                                  <a:pt x="42284" y="93345"/>
                                  <a:pt x="42284" y="93345"/>
                                </a:cubicBezTo>
                                <a:cubicBezTo>
                                  <a:pt x="42284" y="93345"/>
                                  <a:pt x="42284" y="93345"/>
                                  <a:pt x="42284" y="93345"/>
                                </a:cubicBezTo>
                                <a:cubicBezTo>
                                  <a:pt x="41331" y="93345"/>
                                  <a:pt x="40379" y="93345"/>
                                  <a:pt x="40379" y="92393"/>
                                </a:cubicBezTo>
                                <a:cubicBezTo>
                                  <a:pt x="40379" y="92393"/>
                                  <a:pt x="40379" y="92393"/>
                                  <a:pt x="40379" y="92393"/>
                                </a:cubicBezTo>
                                <a:cubicBezTo>
                                  <a:pt x="41331" y="92393"/>
                                  <a:pt x="41331" y="92393"/>
                                  <a:pt x="42284" y="93345"/>
                                </a:cubicBezTo>
                                <a:close/>
                                <a:moveTo>
                                  <a:pt x="44189" y="64770"/>
                                </a:moveTo>
                                <a:cubicBezTo>
                                  <a:pt x="44189" y="64770"/>
                                  <a:pt x="44189" y="64770"/>
                                  <a:pt x="44189" y="64770"/>
                                </a:cubicBezTo>
                                <a:cubicBezTo>
                                  <a:pt x="45141" y="62865"/>
                                  <a:pt x="44189" y="61913"/>
                                  <a:pt x="43236" y="61913"/>
                                </a:cubicBezTo>
                                <a:cubicBezTo>
                                  <a:pt x="43236" y="61913"/>
                                  <a:pt x="42284" y="61913"/>
                                  <a:pt x="42284" y="61913"/>
                                </a:cubicBezTo>
                                <a:cubicBezTo>
                                  <a:pt x="42284" y="63818"/>
                                  <a:pt x="42284" y="63818"/>
                                  <a:pt x="44189" y="64770"/>
                                </a:cubicBezTo>
                                <a:cubicBezTo>
                                  <a:pt x="43236" y="64770"/>
                                  <a:pt x="44189" y="64770"/>
                                  <a:pt x="44189" y="64770"/>
                                </a:cubicBezTo>
                                <a:cubicBezTo>
                                  <a:pt x="44189" y="65722"/>
                                  <a:pt x="44189" y="66675"/>
                                  <a:pt x="42284" y="67628"/>
                                </a:cubicBezTo>
                                <a:cubicBezTo>
                                  <a:pt x="39426" y="69533"/>
                                  <a:pt x="41331" y="69533"/>
                                  <a:pt x="43236" y="69533"/>
                                </a:cubicBezTo>
                                <a:cubicBezTo>
                                  <a:pt x="44189" y="69533"/>
                                  <a:pt x="44189" y="69533"/>
                                  <a:pt x="45141" y="69533"/>
                                </a:cubicBezTo>
                                <a:cubicBezTo>
                                  <a:pt x="46094" y="68580"/>
                                  <a:pt x="47046" y="66675"/>
                                  <a:pt x="44189" y="64770"/>
                                </a:cubicBezTo>
                                <a:close/>
                                <a:moveTo>
                                  <a:pt x="41331" y="148590"/>
                                </a:moveTo>
                                <a:cubicBezTo>
                                  <a:pt x="41331" y="148590"/>
                                  <a:pt x="42284" y="148590"/>
                                  <a:pt x="41331" y="148590"/>
                                </a:cubicBezTo>
                                <a:cubicBezTo>
                                  <a:pt x="42284" y="148590"/>
                                  <a:pt x="42284" y="148590"/>
                                  <a:pt x="41331" y="148590"/>
                                </a:cubicBezTo>
                                <a:cubicBezTo>
                                  <a:pt x="42284" y="148590"/>
                                  <a:pt x="42284" y="148590"/>
                                  <a:pt x="41331" y="148590"/>
                                </a:cubicBezTo>
                                <a:lnTo>
                                  <a:pt x="41331" y="148590"/>
                                </a:lnTo>
                                <a:close/>
                                <a:moveTo>
                                  <a:pt x="43236" y="137160"/>
                                </a:moveTo>
                                <a:cubicBezTo>
                                  <a:pt x="44189" y="138113"/>
                                  <a:pt x="45141" y="140018"/>
                                  <a:pt x="45141" y="141922"/>
                                </a:cubicBezTo>
                                <a:cubicBezTo>
                                  <a:pt x="45141" y="142875"/>
                                  <a:pt x="46094" y="143828"/>
                                  <a:pt x="47046" y="143828"/>
                                </a:cubicBezTo>
                                <a:cubicBezTo>
                                  <a:pt x="47999" y="143828"/>
                                  <a:pt x="48951" y="142875"/>
                                  <a:pt x="48951" y="141922"/>
                                </a:cubicBezTo>
                                <a:cubicBezTo>
                                  <a:pt x="49904" y="140970"/>
                                  <a:pt x="49904" y="140018"/>
                                  <a:pt x="48951" y="140018"/>
                                </a:cubicBezTo>
                                <a:cubicBezTo>
                                  <a:pt x="47046" y="139065"/>
                                  <a:pt x="47999" y="138113"/>
                                  <a:pt x="47046" y="137160"/>
                                </a:cubicBezTo>
                                <a:cubicBezTo>
                                  <a:pt x="47046" y="136208"/>
                                  <a:pt x="47046" y="136208"/>
                                  <a:pt x="47046" y="135255"/>
                                </a:cubicBezTo>
                                <a:cubicBezTo>
                                  <a:pt x="47046" y="133350"/>
                                  <a:pt x="45141" y="132397"/>
                                  <a:pt x="44189" y="132397"/>
                                </a:cubicBezTo>
                                <a:cubicBezTo>
                                  <a:pt x="43236" y="132397"/>
                                  <a:pt x="43236" y="133350"/>
                                  <a:pt x="43236" y="133350"/>
                                </a:cubicBezTo>
                                <a:cubicBezTo>
                                  <a:pt x="41331" y="135255"/>
                                  <a:pt x="42284" y="137160"/>
                                  <a:pt x="43236" y="137160"/>
                                </a:cubicBezTo>
                                <a:close/>
                                <a:moveTo>
                                  <a:pt x="44189" y="56197"/>
                                </a:moveTo>
                                <a:lnTo>
                                  <a:pt x="44189" y="56197"/>
                                </a:lnTo>
                                <a:lnTo>
                                  <a:pt x="46094" y="53340"/>
                                </a:lnTo>
                                <a:cubicBezTo>
                                  <a:pt x="46094" y="52388"/>
                                  <a:pt x="46094" y="51435"/>
                                  <a:pt x="46094" y="51435"/>
                                </a:cubicBezTo>
                                <a:cubicBezTo>
                                  <a:pt x="45141" y="50483"/>
                                  <a:pt x="44189" y="50483"/>
                                  <a:pt x="43236" y="50483"/>
                                </a:cubicBezTo>
                                <a:cubicBezTo>
                                  <a:pt x="42284" y="50483"/>
                                  <a:pt x="42284" y="51435"/>
                                  <a:pt x="42284" y="52388"/>
                                </a:cubicBezTo>
                                <a:cubicBezTo>
                                  <a:pt x="41331" y="54293"/>
                                  <a:pt x="43236" y="55245"/>
                                  <a:pt x="44189" y="56197"/>
                                </a:cubicBezTo>
                                <a:close/>
                                <a:moveTo>
                                  <a:pt x="54666" y="197168"/>
                                </a:moveTo>
                                <a:cubicBezTo>
                                  <a:pt x="53714" y="196215"/>
                                  <a:pt x="51809" y="196215"/>
                                  <a:pt x="50856" y="195263"/>
                                </a:cubicBezTo>
                                <a:cubicBezTo>
                                  <a:pt x="49904" y="195263"/>
                                  <a:pt x="48951" y="194310"/>
                                  <a:pt x="48951" y="195263"/>
                                </a:cubicBezTo>
                                <a:cubicBezTo>
                                  <a:pt x="47999" y="196215"/>
                                  <a:pt x="48951" y="197168"/>
                                  <a:pt x="48951" y="197168"/>
                                </a:cubicBezTo>
                                <a:cubicBezTo>
                                  <a:pt x="49904" y="198120"/>
                                  <a:pt x="50856" y="199072"/>
                                  <a:pt x="48951" y="200025"/>
                                </a:cubicBezTo>
                                <a:cubicBezTo>
                                  <a:pt x="47999" y="200978"/>
                                  <a:pt x="47046" y="200025"/>
                                  <a:pt x="46094" y="199072"/>
                                </a:cubicBezTo>
                                <a:lnTo>
                                  <a:pt x="45141" y="197168"/>
                                </a:lnTo>
                                <a:cubicBezTo>
                                  <a:pt x="45141" y="197168"/>
                                  <a:pt x="44189" y="196215"/>
                                  <a:pt x="44189" y="196215"/>
                                </a:cubicBezTo>
                                <a:cubicBezTo>
                                  <a:pt x="43236" y="196215"/>
                                  <a:pt x="43236" y="197168"/>
                                  <a:pt x="43236" y="198120"/>
                                </a:cubicBezTo>
                                <a:cubicBezTo>
                                  <a:pt x="43236" y="199072"/>
                                  <a:pt x="43236" y="200978"/>
                                  <a:pt x="44189" y="202883"/>
                                </a:cubicBezTo>
                                <a:cubicBezTo>
                                  <a:pt x="45141" y="203835"/>
                                  <a:pt x="46094" y="201930"/>
                                  <a:pt x="47999" y="201930"/>
                                </a:cubicBezTo>
                                <a:cubicBezTo>
                                  <a:pt x="50856" y="202883"/>
                                  <a:pt x="51809" y="200025"/>
                                  <a:pt x="54666" y="200025"/>
                                </a:cubicBezTo>
                                <a:cubicBezTo>
                                  <a:pt x="55619" y="200025"/>
                                  <a:pt x="56571" y="199072"/>
                                  <a:pt x="56571" y="198120"/>
                                </a:cubicBezTo>
                                <a:cubicBezTo>
                                  <a:pt x="56571" y="199072"/>
                                  <a:pt x="55619" y="198120"/>
                                  <a:pt x="54666" y="197168"/>
                                </a:cubicBezTo>
                                <a:close/>
                                <a:moveTo>
                                  <a:pt x="44189" y="128588"/>
                                </a:moveTo>
                                <a:cubicBezTo>
                                  <a:pt x="45141" y="128588"/>
                                  <a:pt x="46094" y="126683"/>
                                  <a:pt x="46094" y="125730"/>
                                </a:cubicBezTo>
                                <a:cubicBezTo>
                                  <a:pt x="46094" y="124778"/>
                                  <a:pt x="45141" y="123825"/>
                                  <a:pt x="44189" y="123825"/>
                                </a:cubicBezTo>
                                <a:cubicBezTo>
                                  <a:pt x="43236" y="123825"/>
                                  <a:pt x="43236" y="124778"/>
                                  <a:pt x="43236" y="125730"/>
                                </a:cubicBezTo>
                                <a:cubicBezTo>
                                  <a:pt x="43236" y="127635"/>
                                  <a:pt x="43236" y="128588"/>
                                  <a:pt x="44189" y="128588"/>
                                </a:cubicBezTo>
                                <a:close/>
                                <a:moveTo>
                                  <a:pt x="44189" y="190500"/>
                                </a:moveTo>
                                <a:cubicBezTo>
                                  <a:pt x="44189" y="191453"/>
                                  <a:pt x="43236" y="192405"/>
                                  <a:pt x="45141" y="193358"/>
                                </a:cubicBezTo>
                                <a:cubicBezTo>
                                  <a:pt x="46094" y="193358"/>
                                  <a:pt x="47999" y="194310"/>
                                  <a:pt x="47999" y="192405"/>
                                </a:cubicBezTo>
                                <a:cubicBezTo>
                                  <a:pt x="46094" y="192405"/>
                                  <a:pt x="45141" y="191453"/>
                                  <a:pt x="44189" y="190500"/>
                                </a:cubicBezTo>
                                <a:close/>
                                <a:moveTo>
                                  <a:pt x="47046" y="190500"/>
                                </a:moveTo>
                                <a:cubicBezTo>
                                  <a:pt x="46094" y="186690"/>
                                  <a:pt x="46094" y="186690"/>
                                  <a:pt x="43236" y="188595"/>
                                </a:cubicBezTo>
                                <a:cubicBezTo>
                                  <a:pt x="45141" y="188595"/>
                                  <a:pt x="46094" y="189547"/>
                                  <a:pt x="47046" y="190500"/>
                                </a:cubicBezTo>
                                <a:close/>
                                <a:moveTo>
                                  <a:pt x="44189" y="56197"/>
                                </a:moveTo>
                                <a:cubicBezTo>
                                  <a:pt x="45141" y="57150"/>
                                  <a:pt x="45141" y="58103"/>
                                  <a:pt x="47046" y="59055"/>
                                </a:cubicBezTo>
                                <a:cubicBezTo>
                                  <a:pt x="47999" y="60008"/>
                                  <a:pt x="48951" y="60960"/>
                                  <a:pt x="49904" y="61913"/>
                                </a:cubicBezTo>
                                <a:cubicBezTo>
                                  <a:pt x="50856" y="62865"/>
                                  <a:pt x="50856" y="63818"/>
                                  <a:pt x="49904" y="63818"/>
                                </a:cubicBezTo>
                                <a:cubicBezTo>
                                  <a:pt x="48951" y="63818"/>
                                  <a:pt x="47999" y="64770"/>
                                  <a:pt x="48951" y="65722"/>
                                </a:cubicBezTo>
                                <a:cubicBezTo>
                                  <a:pt x="48951" y="66675"/>
                                  <a:pt x="49904" y="66675"/>
                                  <a:pt x="50856" y="65722"/>
                                </a:cubicBezTo>
                                <a:cubicBezTo>
                                  <a:pt x="54666" y="64770"/>
                                  <a:pt x="54666" y="63818"/>
                                  <a:pt x="51809" y="60960"/>
                                </a:cubicBezTo>
                                <a:cubicBezTo>
                                  <a:pt x="50856" y="60008"/>
                                  <a:pt x="48951" y="58103"/>
                                  <a:pt x="47046" y="59055"/>
                                </a:cubicBezTo>
                                <a:cubicBezTo>
                                  <a:pt x="47046" y="57150"/>
                                  <a:pt x="46094" y="56197"/>
                                  <a:pt x="44189" y="56197"/>
                                </a:cubicBezTo>
                                <a:close/>
                                <a:moveTo>
                                  <a:pt x="45141" y="113347"/>
                                </a:moveTo>
                                <a:cubicBezTo>
                                  <a:pt x="45141" y="113347"/>
                                  <a:pt x="45141" y="114300"/>
                                  <a:pt x="45141" y="113347"/>
                                </a:cubicBezTo>
                                <a:cubicBezTo>
                                  <a:pt x="47999" y="114300"/>
                                  <a:pt x="47046" y="111443"/>
                                  <a:pt x="48951" y="110490"/>
                                </a:cubicBezTo>
                                <a:cubicBezTo>
                                  <a:pt x="48951" y="110490"/>
                                  <a:pt x="48951" y="109538"/>
                                  <a:pt x="47999" y="109538"/>
                                </a:cubicBezTo>
                                <a:cubicBezTo>
                                  <a:pt x="47046" y="110490"/>
                                  <a:pt x="46094" y="111443"/>
                                  <a:pt x="45141" y="113347"/>
                                </a:cubicBezTo>
                                <a:close/>
                                <a:moveTo>
                                  <a:pt x="48951" y="204788"/>
                                </a:moveTo>
                                <a:lnTo>
                                  <a:pt x="48951" y="204788"/>
                                </a:lnTo>
                                <a:cubicBezTo>
                                  <a:pt x="47999" y="203835"/>
                                  <a:pt x="47999" y="204788"/>
                                  <a:pt x="47046" y="204788"/>
                                </a:cubicBezTo>
                                <a:cubicBezTo>
                                  <a:pt x="47046" y="205740"/>
                                  <a:pt x="47046" y="205740"/>
                                  <a:pt x="48951" y="204788"/>
                                </a:cubicBezTo>
                                <a:cubicBezTo>
                                  <a:pt x="47999" y="205740"/>
                                  <a:pt x="47999" y="205740"/>
                                  <a:pt x="48951" y="204788"/>
                                </a:cubicBezTo>
                                <a:close/>
                                <a:moveTo>
                                  <a:pt x="51809" y="135255"/>
                                </a:moveTo>
                                <a:cubicBezTo>
                                  <a:pt x="51809" y="134303"/>
                                  <a:pt x="51809" y="133350"/>
                                  <a:pt x="50856" y="133350"/>
                                </a:cubicBezTo>
                                <a:cubicBezTo>
                                  <a:pt x="49904" y="133350"/>
                                  <a:pt x="48951" y="133350"/>
                                  <a:pt x="48951" y="134303"/>
                                </a:cubicBezTo>
                                <a:cubicBezTo>
                                  <a:pt x="48951" y="136208"/>
                                  <a:pt x="48951" y="137160"/>
                                  <a:pt x="47999" y="138113"/>
                                </a:cubicBezTo>
                                <a:cubicBezTo>
                                  <a:pt x="48951" y="138113"/>
                                  <a:pt x="50856" y="137160"/>
                                  <a:pt x="51809" y="135255"/>
                                </a:cubicBezTo>
                                <a:close/>
                                <a:moveTo>
                                  <a:pt x="51809" y="96203"/>
                                </a:moveTo>
                                <a:cubicBezTo>
                                  <a:pt x="50856" y="95250"/>
                                  <a:pt x="49904" y="93345"/>
                                  <a:pt x="48951" y="93345"/>
                                </a:cubicBezTo>
                                <a:cubicBezTo>
                                  <a:pt x="48951" y="93345"/>
                                  <a:pt x="47999" y="94297"/>
                                  <a:pt x="47046" y="94297"/>
                                </a:cubicBezTo>
                                <a:lnTo>
                                  <a:pt x="51809" y="96203"/>
                                </a:lnTo>
                                <a:cubicBezTo>
                                  <a:pt x="51809" y="96203"/>
                                  <a:pt x="51809" y="96203"/>
                                  <a:pt x="51809" y="96203"/>
                                </a:cubicBezTo>
                                <a:lnTo>
                                  <a:pt x="51809" y="96203"/>
                                </a:lnTo>
                                <a:close/>
                                <a:moveTo>
                                  <a:pt x="48951" y="106680"/>
                                </a:moveTo>
                                <a:cubicBezTo>
                                  <a:pt x="48951" y="106680"/>
                                  <a:pt x="48951" y="106680"/>
                                  <a:pt x="48951" y="106680"/>
                                </a:cubicBezTo>
                                <a:cubicBezTo>
                                  <a:pt x="47999" y="105728"/>
                                  <a:pt x="47046" y="105728"/>
                                  <a:pt x="47046" y="106680"/>
                                </a:cubicBezTo>
                                <a:cubicBezTo>
                                  <a:pt x="47999" y="106680"/>
                                  <a:pt x="47999" y="107633"/>
                                  <a:pt x="48951" y="106680"/>
                                </a:cubicBezTo>
                                <a:cubicBezTo>
                                  <a:pt x="48951" y="107633"/>
                                  <a:pt x="48951" y="107633"/>
                                  <a:pt x="48951" y="106680"/>
                                </a:cubicBezTo>
                                <a:close/>
                                <a:moveTo>
                                  <a:pt x="48951" y="117158"/>
                                </a:moveTo>
                                <a:cubicBezTo>
                                  <a:pt x="48951" y="118110"/>
                                  <a:pt x="48951" y="118110"/>
                                  <a:pt x="48951" y="117158"/>
                                </a:cubicBezTo>
                                <a:cubicBezTo>
                                  <a:pt x="50856" y="117158"/>
                                  <a:pt x="50856" y="116205"/>
                                  <a:pt x="50856" y="115253"/>
                                </a:cubicBezTo>
                                <a:cubicBezTo>
                                  <a:pt x="50856" y="115253"/>
                                  <a:pt x="50856" y="114300"/>
                                  <a:pt x="49904" y="115253"/>
                                </a:cubicBezTo>
                                <a:cubicBezTo>
                                  <a:pt x="48951" y="115253"/>
                                  <a:pt x="48951" y="116205"/>
                                  <a:pt x="48951" y="117158"/>
                                </a:cubicBezTo>
                                <a:close/>
                                <a:moveTo>
                                  <a:pt x="49904" y="47625"/>
                                </a:moveTo>
                                <a:cubicBezTo>
                                  <a:pt x="49904" y="48578"/>
                                  <a:pt x="50856" y="48578"/>
                                  <a:pt x="51809" y="48578"/>
                                </a:cubicBezTo>
                                <a:cubicBezTo>
                                  <a:pt x="53714" y="47625"/>
                                  <a:pt x="54666" y="49530"/>
                                  <a:pt x="54666" y="50483"/>
                                </a:cubicBezTo>
                                <a:cubicBezTo>
                                  <a:pt x="55619" y="47625"/>
                                  <a:pt x="55619" y="46672"/>
                                  <a:pt x="52761" y="45720"/>
                                </a:cubicBezTo>
                                <a:cubicBezTo>
                                  <a:pt x="50856" y="46672"/>
                                  <a:pt x="49904" y="46672"/>
                                  <a:pt x="49904" y="47625"/>
                                </a:cubicBezTo>
                                <a:close/>
                                <a:moveTo>
                                  <a:pt x="55619" y="125730"/>
                                </a:moveTo>
                                <a:cubicBezTo>
                                  <a:pt x="56571" y="124778"/>
                                  <a:pt x="53714" y="123825"/>
                                  <a:pt x="53714" y="122872"/>
                                </a:cubicBezTo>
                                <a:cubicBezTo>
                                  <a:pt x="52761" y="120968"/>
                                  <a:pt x="51809" y="120015"/>
                                  <a:pt x="49904" y="120015"/>
                                </a:cubicBezTo>
                                <a:cubicBezTo>
                                  <a:pt x="48951" y="120015"/>
                                  <a:pt x="47999" y="120968"/>
                                  <a:pt x="48951" y="121920"/>
                                </a:cubicBezTo>
                                <a:cubicBezTo>
                                  <a:pt x="49904" y="122872"/>
                                  <a:pt x="49904" y="123825"/>
                                  <a:pt x="50856" y="124778"/>
                                </a:cubicBezTo>
                                <a:cubicBezTo>
                                  <a:pt x="52761" y="124778"/>
                                  <a:pt x="54666" y="126683"/>
                                  <a:pt x="55619" y="125730"/>
                                </a:cubicBezTo>
                                <a:close/>
                                <a:moveTo>
                                  <a:pt x="50856" y="207645"/>
                                </a:moveTo>
                                <a:cubicBezTo>
                                  <a:pt x="50856" y="206693"/>
                                  <a:pt x="50856" y="206693"/>
                                  <a:pt x="50856" y="207645"/>
                                </a:cubicBezTo>
                                <a:lnTo>
                                  <a:pt x="50856" y="207645"/>
                                </a:lnTo>
                                <a:cubicBezTo>
                                  <a:pt x="49904" y="207645"/>
                                  <a:pt x="49904" y="207645"/>
                                  <a:pt x="50856" y="207645"/>
                                </a:cubicBezTo>
                                <a:cubicBezTo>
                                  <a:pt x="50856" y="207645"/>
                                  <a:pt x="50856" y="207645"/>
                                  <a:pt x="50856" y="207645"/>
                                </a:cubicBezTo>
                                <a:close/>
                                <a:moveTo>
                                  <a:pt x="52761" y="103822"/>
                                </a:moveTo>
                                <a:cubicBezTo>
                                  <a:pt x="51809" y="103822"/>
                                  <a:pt x="51809" y="102870"/>
                                  <a:pt x="50856" y="103822"/>
                                </a:cubicBezTo>
                                <a:cubicBezTo>
                                  <a:pt x="50856" y="103822"/>
                                  <a:pt x="50856" y="104775"/>
                                  <a:pt x="50856" y="104775"/>
                                </a:cubicBezTo>
                                <a:cubicBezTo>
                                  <a:pt x="51809" y="104775"/>
                                  <a:pt x="51809" y="103822"/>
                                  <a:pt x="52761" y="103822"/>
                                </a:cubicBezTo>
                                <a:cubicBezTo>
                                  <a:pt x="53714" y="102870"/>
                                  <a:pt x="54666" y="102870"/>
                                  <a:pt x="55619" y="103822"/>
                                </a:cubicBezTo>
                                <a:lnTo>
                                  <a:pt x="54666" y="106680"/>
                                </a:lnTo>
                                <a:cubicBezTo>
                                  <a:pt x="55619" y="106680"/>
                                  <a:pt x="56571" y="105728"/>
                                  <a:pt x="56571" y="104775"/>
                                </a:cubicBezTo>
                                <a:cubicBezTo>
                                  <a:pt x="56571" y="103822"/>
                                  <a:pt x="55619" y="103822"/>
                                  <a:pt x="55619" y="103822"/>
                                </a:cubicBezTo>
                                <a:cubicBezTo>
                                  <a:pt x="55619" y="101918"/>
                                  <a:pt x="56571" y="99060"/>
                                  <a:pt x="53714" y="99060"/>
                                </a:cubicBezTo>
                                <a:cubicBezTo>
                                  <a:pt x="51809" y="99060"/>
                                  <a:pt x="52761" y="101918"/>
                                  <a:pt x="52761" y="103822"/>
                                </a:cubicBezTo>
                                <a:close/>
                                <a:moveTo>
                                  <a:pt x="52761" y="216218"/>
                                </a:moveTo>
                                <a:cubicBezTo>
                                  <a:pt x="52761" y="216218"/>
                                  <a:pt x="52761" y="215265"/>
                                  <a:pt x="52761" y="216218"/>
                                </a:cubicBezTo>
                                <a:cubicBezTo>
                                  <a:pt x="51809" y="215265"/>
                                  <a:pt x="50856" y="216218"/>
                                  <a:pt x="51809" y="216218"/>
                                </a:cubicBezTo>
                                <a:cubicBezTo>
                                  <a:pt x="51809" y="217170"/>
                                  <a:pt x="51809" y="217170"/>
                                  <a:pt x="52761" y="216218"/>
                                </a:cubicBezTo>
                                <a:cubicBezTo>
                                  <a:pt x="52761" y="216218"/>
                                  <a:pt x="52761" y="216218"/>
                                  <a:pt x="52761" y="216218"/>
                                </a:cubicBezTo>
                                <a:close/>
                                <a:moveTo>
                                  <a:pt x="53714" y="67628"/>
                                </a:moveTo>
                                <a:cubicBezTo>
                                  <a:pt x="52761" y="67628"/>
                                  <a:pt x="51809" y="67628"/>
                                  <a:pt x="51809" y="69533"/>
                                </a:cubicBezTo>
                                <a:cubicBezTo>
                                  <a:pt x="51809" y="70485"/>
                                  <a:pt x="52761" y="71438"/>
                                  <a:pt x="54666" y="71438"/>
                                </a:cubicBezTo>
                                <a:cubicBezTo>
                                  <a:pt x="55619" y="71438"/>
                                  <a:pt x="57524" y="70485"/>
                                  <a:pt x="57524" y="69533"/>
                                </a:cubicBezTo>
                                <a:cubicBezTo>
                                  <a:pt x="56571" y="68580"/>
                                  <a:pt x="54666" y="67628"/>
                                  <a:pt x="53714" y="67628"/>
                                </a:cubicBezTo>
                                <a:close/>
                                <a:moveTo>
                                  <a:pt x="51809" y="166688"/>
                                </a:moveTo>
                                <a:cubicBezTo>
                                  <a:pt x="51809" y="167640"/>
                                  <a:pt x="51809" y="167640"/>
                                  <a:pt x="52761" y="167640"/>
                                </a:cubicBezTo>
                                <a:cubicBezTo>
                                  <a:pt x="52761" y="167640"/>
                                  <a:pt x="53714" y="167640"/>
                                  <a:pt x="53714" y="166688"/>
                                </a:cubicBezTo>
                                <a:cubicBezTo>
                                  <a:pt x="52761" y="166688"/>
                                  <a:pt x="52761" y="165735"/>
                                  <a:pt x="51809" y="166688"/>
                                </a:cubicBezTo>
                                <a:cubicBezTo>
                                  <a:pt x="51809" y="165735"/>
                                  <a:pt x="50856" y="165735"/>
                                  <a:pt x="51809" y="166688"/>
                                </a:cubicBezTo>
                                <a:close/>
                                <a:moveTo>
                                  <a:pt x="51809" y="212408"/>
                                </a:moveTo>
                                <a:lnTo>
                                  <a:pt x="51809" y="212408"/>
                                </a:lnTo>
                                <a:cubicBezTo>
                                  <a:pt x="52761" y="211455"/>
                                  <a:pt x="51809" y="211455"/>
                                  <a:pt x="51809" y="212408"/>
                                </a:cubicBezTo>
                                <a:cubicBezTo>
                                  <a:pt x="51809" y="211455"/>
                                  <a:pt x="51809" y="211455"/>
                                  <a:pt x="51809" y="212408"/>
                                </a:cubicBezTo>
                                <a:cubicBezTo>
                                  <a:pt x="51809" y="212408"/>
                                  <a:pt x="51809" y="212408"/>
                                  <a:pt x="51809" y="212408"/>
                                </a:cubicBezTo>
                                <a:close/>
                                <a:moveTo>
                                  <a:pt x="51809" y="52388"/>
                                </a:moveTo>
                                <a:cubicBezTo>
                                  <a:pt x="51809" y="52388"/>
                                  <a:pt x="51809" y="53340"/>
                                  <a:pt x="51809" y="52388"/>
                                </a:cubicBezTo>
                                <a:cubicBezTo>
                                  <a:pt x="52761" y="53340"/>
                                  <a:pt x="53714" y="52388"/>
                                  <a:pt x="53714" y="52388"/>
                                </a:cubicBezTo>
                                <a:lnTo>
                                  <a:pt x="53714" y="51435"/>
                                </a:lnTo>
                                <a:cubicBezTo>
                                  <a:pt x="52761" y="51435"/>
                                  <a:pt x="51809" y="51435"/>
                                  <a:pt x="51809" y="52388"/>
                                </a:cubicBezTo>
                                <a:close/>
                                <a:moveTo>
                                  <a:pt x="52761" y="130493"/>
                                </a:moveTo>
                                <a:cubicBezTo>
                                  <a:pt x="52761" y="130493"/>
                                  <a:pt x="52761" y="130493"/>
                                  <a:pt x="52761" y="130493"/>
                                </a:cubicBezTo>
                                <a:cubicBezTo>
                                  <a:pt x="53714" y="128588"/>
                                  <a:pt x="52761" y="128588"/>
                                  <a:pt x="51809" y="128588"/>
                                </a:cubicBezTo>
                                <a:cubicBezTo>
                                  <a:pt x="51809" y="128588"/>
                                  <a:pt x="50856" y="128588"/>
                                  <a:pt x="50856" y="129540"/>
                                </a:cubicBezTo>
                                <a:cubicBezTo>
                                  <a:pt x="51809" y="130493"/>
                                  <a:pt x="51809" y="131445"/>
                                  <a:pt x="52761" y="130493"/>
                                </a:cubicBezTo>
                                <a:close/>
                                <a:moveTo>
                                  <a:pt x="62286" y="59055"/>
                                </a:moveTo>
                                <a:cubicBezTo>
                                  <a:pt x="62286" y="59055"/>
                                  <a:pt x="63239" y="58103"/>
                                  <a:pt x="63239" y="58103"/>
                                </a:cubicBezTo>
                                <a:cubicBezTo>
                                  <a:pt x="63239" y="57150"/>
                                  <a:pt x="62286" y="58103"/>
                                  <a:pt x="62286" y="58103"/>
                                </a:cubicBezTo>
                                <a:cubicBezTo>
                                  <a:pt x="60381" y="59055"/>
                                  <a:pt x="57524" y="57150"/>
                                  <a:pt x="55619" y="60008"/>
                                </a:cubicBezTo>
                                <a:lnTo>
                                  <a:pt x="54666" y="56197"/>
                                </a:lnTo>
                                <a:cubicBezTo>
                                  <a:pt x="54666" y="56197"/>
                                  <a:pt x="54666" y="55245"/>
                                  <a:pt x="53714" y="55245"/>
                                </a:cubicBezTo>
                                <a:cubicBezTo>
                                  <a:pt x="52761" y="55245"/>
                                  <a:pt x="52761" y="56197"/>
                                  <a:pt x="52761" y="57150"/>
                                </a:cubicBezTo>
                                <a:cubicBezTo>
                                  <a:pt x="52761" y="59055"/>
                                  <a:pt x="54666" y="59055"/>
                                  <a:pt x="55619" y="60008"/>
                                </a:cubicBezTo>
                                <a:cubicBezTo>
                                  <a:pt x="57524" y="60960"/>
                                  <a:pt x="60381" y="60960"/>
                                  <a:pt x="62286" y="59055"/>
                                </a:cubicBezTo>
                                <a:close/>
                                <a:moveTo>
                                  <a:pt x="57524" y="181928"/>
                                </a:moveTo>
                                <a:cubicBezTo>
                                  <a:pt x="57524" y="180975"/>
                                  <a:pt x="55619" y="180022"/>
                                  <a:pt x="54666" y="180022"/>
                                </a:cubicBezTo>
                                <a:cubicBezTo>
                                  <a:pt x="53714" y="180022"/>
                                  <a:pt x="53714" y="180022"/>
                                  <a:pt x="53714" y="180975"/>
                                </a:cubicBezTo>
                                <a:cubicBezTo>
                                  <a:pt x="53714" y="181928"/>
                                  <a:pt x="55619" y="181928"/>
                                  <a:pt x="56571" y="182880"/>
                                </a:cubicBezTo>
                                <a:cubicBezTo>
                                  <a:pt x="56571" y="182880"/>
                                  <a:pt x="57524" y="182880"/>
                                  <a:pt x="57524" y="181928"/>
                                </a:cubicBezTo>
                                <a:close/>
                                <a:moveTo>
                                  <a:pt x="60381" y="173355"/>
                                </a:moveTo>
                                <a:cubicBezTo>
                                  <a:pt x="59429" y="173355"/>
                                  <a:pt x="59429" y="173355"/>
                                  <a:pt x="58476" y="173355"/>
                                </a:cubicBezTo>
                                <a:cubicBezTo>
                                  <a:pt x="58476" y="173355"/>
                                  <a:pt x="57524" y="173355"/>
                                  <a:pt x="57524" y="172403"/>
                                </a:cubicBezTo>
                                <a:cubicBezTo>
                                  <a:pt x="56571" y="171450"/>
                                  <a:pt x="55619" y="173355"/>
                                  <a:pt x="54666" y="173355"/>
                                </a:cubicBezTo>
                                <a:cubicBezTo>
                                  <a:pt x="53714" y="173355"/>
                                  <a:pt x="53714" y="173355"/>
                                  <a:pt x="54666" y="174308"/>
                                </a:cubicBezTo>
                                <a:cubicBezTo>
                                  <a:pt x="55619" y="175260"/>
                                  <a:pt x="56571" y="174308"/>
                                  <a:pt x="57524" y="175260"/>
                                </a:cubicBezTo>
                                <a:lnTo>
                                  <a:pt x="58476" y="175260"/>
                                </a:lnTo>
                                <a:cubicBezTo>
                                  <a:pt x="58476" y="175260"/>
                                  <a:pt x="59429" y="175260"/>
                                  <a:pt x="60381" y="175260"/>
                                </a:cubicBezTo>
                                <a:cubicBezTo>
                                  <a:pt x="58476" y="173355"/>
                                  <a:pt x="59429" y="173355"/>
                                  <a:pt x="60381" y="173355"/>
                                </a:cubicBezTo>
                                <a:close/>
                                <a:moveTo>
                                  <a:pt x="53714" y="107633"/>
                                </a:moveTo>
                                <a:cubicBezTo>
                                  <a:pt x="54666" y="107633"/>
                                  <a:pt x="54666" y="106680"/>
                                  <a:pt x="54666" y="106680"/>
                                </a:cubicBezTo>
                                <a:cubicBezTo>
                                  <a:pt x="53714" y="106680"/>
                                  <a:pt x="52761" y="106680"/>
                                  <a:pt x="53714" y="107633"/>
                                </a:cubicBezTo>
                                <a:cubicBezTo>
                                  <a:pt x="52761" y="107633"/>
                                  <a:pt x="53714" y="107633"/>
                                  <a:pt x="53714" y="107633"/>
                                </a:cubicBezTo>
                                <a:close/>
                                <a:moveTo>
                                  <a:pt x="56571" y="134303"/>
                                </a:moveTo>
                                <a:cubicBezTo>
                                  <a:pt x="56571" y="133350"/>
                                  <a:pt x="56571" y="132397"/>
                                  <a:pt x="56571" y="132397"/>
                                </a:cubicBezTo>
                                <a:cubicBezTo>
                                  <a:pt x="55619" y="131445"/>
                                  <a:pt x="55619" y="132397"/>
                                  <a:pt x="54666" y="133350"/>
                                </a:cubicBezTo>
                                <a:cubicBezTo>
                                  <a:pt x="54666" y="134303"/>
                                  <a:pt x="53714" y="134303"/>
                                  <a:pt x="53714" y="135255"/>
                                </a:cubicBezTo>
                                <a:cubicBezTo>
                                  <a:pt x="53714" y="136208"/>
                                  <a:pt x="53714" y="138113"/>
                                  <a:pt x="54666" y="138113"/>
                                </a:cubicBezTo>
                                <a:cubicBezTo>
                                  <a:pt x="55619" y="138113"/>
                                  <a:pt x="55619" y="136208"/>
                                  <a:pt x="55619" y="135255"/>
                                </a:cubicBezTo>
                                <a:cubicBezTo>
                                  <a:pt x="56571" y="135255"/>
                                  <a:pt x="56571" y="134303"/>
                                  <a:pt x="56571" y="134303"/>
                                </a:cubicBezTo>
                                <a:close/>
                                <a:moveTo>
                                  <a:pt x="56571" y="194310"/>
                                </a:moveTo>
                                <a:cubicBezTo>
                                  <a:pt x="56571" y="193358"/>
                                  <a:pt x="55619" y="193358"/>
                                  <a:pt x="56571" y="194310"/>
                                </a:cubicBezTo>
                                <a:cubicBezTo>
                                  <a:pt x="55619" y="193358"/>
                                  <a:pt x="54666" y="193358"/>
                                  <a:pt x="54666" y="194310"/>
                                </a:cubicBezTo>
                                <a:cubicBezTo>
                                  <a:pt x="54666" y="194310"/>
                                  <a:pt x="54666" y="194310"/>
                                  <a:pt x="56571" y="194310"/>
                                </a:cubicBezTo>
                                <a:cubicBezTo>
                                  <a:pt x="55619" y="194310"/>
                                  <a:pt x="56571" y="194310"/>
                                  <a:pt x="56571" y="194310"/>
                                </a:cubicBezTo>
                                <a:close/>
                                <a:moveTo>
                                  <a:pt x="55619" y="141922"/>
                                </a:moveTo>
                                <a:cubicBezTo>
                                  <a:pt x="54666" y="141922"/>
                                  <a:pt x="54666" y="141922"/>
                                  <a:pt x="55619" y="141922"/>
                                </a:cubicBezTo>
                                <a:cubicBezTo>
                                  <a:pt x="54666" y="142875"/>
                                  <a:pt x="54666" y="143828"/>
                                  <a:pt x="55619" y="143828"/>
                                </a:cubicBezTo>
                                <a:cubicBezTo>
                                  <a:pt x="55619" y="143828"/>
                                  <a:pt x="56571" y="142875"/>
                                  <a:pt x="55619" y="141922"/>
                                </a:cubicBezTo>
                                <a:lnTo>
                                  <a:pt x="55619" y="141922"/>
                                </a:lnTo>
                                <a:close/>
                                <a:moveTo>
                                  <a:pt x="58476" y="88583"/>
                                </a:moveTo>
                                <a:cubicBezTo>
                                  <a:pt x="58476" y="88583"/>
                                  <a:pt x="58476" y="87630"/>
                                  <a:pt x="58476" y="88583"/>
                                </a:cubicBezTo>
                                <a:cubicBezTo>
                                  <a:pt x="55619" y="87630"/>
                                  <a:pt x="54666" y="88583"/>
                                  <a:pt x="54666" y="89535"/>
                                </a:cubicBezTo>
                                <a:cubicBezTo>
                                  <a:pt x="54666" y="91440"/>
                                  <a:pt x="54666" y="92393"/>
                                  <a:pt x="56571" y="93345"/>
                                </a:cubicBezTo>
                                <a:cubicBezTo>
                                  <a:pt x="56571" y="93345"/>
                                  <a:pt x="57524" y="93345"/>
                                  <a:pt x="57524" y="93345"/>
                                </a:cubicBezTo>
                                <a:cubicBezTo>
                                  <a:pt x="57524" y="93345"/>
                                  <a:pt x="58476" y="92393"/>
                                  <a:pt x="57524" y="92393"/>
                                </a:cubicBezTo>
                                <a:cubicBezTo>
                                  <a:pt x="55619" y="91440"/>
                                  <a:pt x="56571" y="90488"/>
                                  <a:pt x="58476" y="88583"/>
                                </a:cubicBezTo>
                                <a:lnTo>
                                  <a:pt x="58476" y="88583"/>
                                </a:lnTo>
                                <a:close/>
                                <a:moveTo>
                                  <a:pt x="57524" y="120968"/>
                                </a:moveTo>
                                <a:cubicBezTo>
                                  <a:pt x="57524" y="120968"/>
                                  <a:pt x="57524" y="120015"/>
                                  <a:pt x="57524" y="120968"/>
                                </a:cubicBezTo>
                                <a:cubicBezTo>
                                  <a:pt x="58476" y="119063"/>
                                  <a:pt x="58476" y="119063"/>
                                  <a:pt x="57524" y="119063"/>
                                </a:cubicBezTo>
                                <a:cubicBezTo>
                                  <a:pt x="56571" y="119063"/>
                                  <a:pt x="56571" y="119063"/>
                                  <a:pt x="56571" y="120015"/>
                                </a:cubicBezTo>
                                <a:cubicBezTo>
                                  <a:pt x="56571" y="120015"/>
                                  <a:pt x="56571" y="120015"/>
                                  <a:pt x="57524" y="120968"/>
                                </a:cubicBezTo>
                                <a:close/>
                                <a:moveTo>
                                  <a:pt x="57524" y="161925"/>
                                </a:moveTo>
                                <a:cubicBezTo>
                                  <a:pt x="58476" y="161925"/>
                                  <a:pt x="58476" y="161925"/>
                                  <a:pt x="58476" y="160972"/>
                                </a:cubicBezTo>
                                <a:cubicBezTo>
                                  <a:pt x="58476" y="160020"/>
                                  <a:pt x="58476" y="160020"/>
                                  <a:pt x="57524" y="159068"/>
                                </a:cubicBezTo>
                                <a:cubicBezTo>
                                  <a:pt x="56571" y="159068"/>
                                  <a:pt x="56571" y="159068"/>
                                  <a:pt x="56571" y="160020"/>
                                </a:cubicBezTo>
                                <a:cubicBezTo>
                                  <a:pt x="56571" y="161925"/>
                                  <a:pt x="57524" y="161925"/>
                                  <a:pt x="57524" y="161925"/>
                                </a:cubicBezTo>
                                <a:close/>
                                <a:moveTo>
                                  <a:pt x="57524" y="50483"/>
                                </a:moveTo>
                                <a:cubicBezTo>
                                  <a:pt x="57524" y="50483"/>
                                  <a:pt x="57524" y="50483"/>
                                  <a:pt x="57524" y="50483"/>
                                </a:cubicBezTo>
                                <a:cubicBezTo>
                                  <a:pt x="58476" y="50483"/>
                                  <a:pt x="58476" y="50483"/>
                                  <a:pt x="58476" y="49530"/>
                                </a:cubicBezTo>
                                <a:cubicBezTo>
                                  <a:pt x="58476" y="49530"/>
                                  <a:pt x="58476" y="48578"/>
                                  <a:pt x="57524" y="48578"/>
                                </a:cubicBezTo>
                                <a:cubicBezTo>
                                  <a:pt x="57524" y="49530"/>
                                  <a:pt x="57524" y="49530"/>
                                  <a:pt x="57524" y="50483"/>
                                </a:cubicBezTo>
                                <a:close/>
                                <a:moveTo>
                                  <a:pt x="57524" y="42863"/>
                                </a:moveTo>
                                <a:cubicBezTo>
                                  <a:pt x="58476" y="44768"/>
                                  <a:pt x="59429" y="44768"/>
                                  <a:pt x="61334" y="45720"/>
                                </a:cubicBezTo>
                                <a:cubicBezTo>
                                  <a:pt x="61334" y="45720"/>
                                  <a:pt x="61334" y="44768"/>
                                  <a:pt x="61334" y="44768"/>
                                </a:cubicBezTo>
                                <a:cubicBezTo>
                                  <a:pt x="60381" y="43815"/>
                                  <a:pt x="59429" y="42863"/>
                                  <a:pt x="57524" y="42863"/>
                                </a:cubicBezTo>
                                <a:cubicBezTo>
                                  <a:pt x="57524" y="42863"/>
                                  <a:pt x="57524" y="42863"/>
                                  <a:pt x="57524" y="42863"/>
                                </a:cubicBezTo>
                                <a:close/>
                                <a:moveTo>
                                  <a:pt x="58476" y="128588"/>
                                </a:moveTo>
                                <a:cubicBezTo>
                                  <a:pt x="58476" y="128588"/>
                                  <a:pt x="57524" y="128588"/>
                                  <a:pt x="58476" y="128588"/>
                                </a:cubicBezTo>
                                <a:cubicBezTo>
                                  <a:pt x="57524" y="129540"/>
                                  <a:pt x="58476" y="130493"/>
                                  <a:pt x="58476" y="130493"/>
                                </a:cubicBezTo>
                                <a:cubicBezTo>
                                  <a:pt x="58476" y="130493"/>
                                  <a:pt x="59429" y="130493"/>
                                  <a:pt x="59429" y="129540"/>
                                </a:cubicBezTo>
                                <a:cubicBezTo>
                                  <a:pt x="59429" y="129540"/>
                                  <a:pt x="59429" y="128588"/>
                                  <a:pt x="58476" y="128588"/>
                                </a:cubicBezTo>
                                <a:close/>
                                <a:moveTo>
                                  <a:pt x="59429" y="80963"/>
                                </a:moveTo>
                                <a:cubicBezTo>
                                  <a:pt x="58476" y="80963"/>
                                  <a:pt x="58476" y="81915"/>
                                  <a:pt x="59429" y="80963"/>
                                </a:cubicBezTo>
                                <a:cubicBezTo>
                                  <a:pt x="58476" y="81915"/>
                                  <a:pt x="58476" y="81915"/>
                                  <a:pt x="59429" y="80963"/>
                                </a:cubicBezTo>
                                <a:lnTo>
                                  <a:pt x="59429" y="80963"/>
                                </a:lnTo>
                                <a:cubicBezTo>
                                  <a:pt x="59429" y="80963"/>
                                  <a:pt x="59429" y="80963"/>
                                  <a:pt x="59429" y="80963"/>
                                </a:cubicBezTo>
                                <a:close/>
                                <a:moveTo>
                                  <a:pt x="60381" y="67628"/>
                                </a:moveTo>
                                <a:cubicBezTo>
                                  <a:pt x="60381" y="68580"/>
                                  <a:pt x="61334" y="67628"/>
                                  <a:pt x="60381" y="67628"/>
                                </a:cubicBezTo>
                                <a:cubicBezTo>
                                  <a:pt x="61334" y="66675"/>
                                  <a:pt x="61334" y="66675"/>
                                  <a:pt x="60381" y="65722"/>
                                </a:cubicBezTo>
                                <a:cubicBezTo>
                                  <a:pt x="59429" y="66675"/>
                                  <a:pt x="59429" y="66675"/>
                                  <a:pt x="60381" y="67628"/>
                                </a:cubicBezTo>
                                <a:cubicBezTo>
                                  <a:pt x="59429" y="67628"/>
                                  <a:pt x="59429" y="67628"/>
                                  <a:pt x="60381" y="67628"/>
                                </a:cubicBezTo>
                                <a:close/>
                                <a:moveTo>
                                  <a:pt x="60381" y="78105"/>
                                </a:moveTo>
                                <a:cubicBezTo>
                                  <a:pt x="61334" y="78105"/>
                                  <a:pt x="61334" y="77153"/>
                                  <a:pt x="61334" y="77153"/>
                                </a:cubicBezTo>
                                <a:cubicBezTo>
                                  <a:pt x="61334" y="76200"/>
                                  <a:pt x="61334" y="75247"/>
                                  <a:pt x="60381" y="75247"/>
                                </a:cubicBezTo>
                                <a:cubicBezTo>
                                  <a:pt x="59429" y="76200"/>
                                  <a:pt x="59429" y="76200"/>
                                  <a:pt x="60381" y="78105"/>
                                </a:cubicBezTo>
                                <a:cubicBezTo>
                                  <a:pt x="59429" y="77153"/>
                                  <a:pt x="59429" y="78105"/>
                                  <a:pt x="60381" y="78105"/>
                                </a:cubicBezTo>
                                <a:close/>
                                <a:moveTo>
                                  <a:pt x="62286" y="206693"/>
                                </a:moveTo>
                                <a:cubicBezTo>
                                  <a:pt x="62286" y="206693"/>
                                  <a:pt x="61334" y="205740"/>
                                  <a:pt x="62286" y="206693"/>
                                </a:cubicBezTo>
                                <a:cubicBezTo>
                                  <a:pt x="61334" y="205740"/>
                                  <a:pt x="60381" y="205740"/>
                                  <a:pt x="60381" y="206693"/>
                                </a:cubicBezTo>
                                <a:cubicBezTo>
                                  <a:pt x="61334" y="206693"/>
                                  <a:pt x="61334" y="207645"/>
                                  <a:pt x="62286" y="206693"/>
                                </a:cubicBezTo>
                                <a:cubicBezTo>
                                  <a:pt x="62286" y="207645"/>
                                  <a:pt x="62286" y="207645"/>
                                  <a:pt x="62286" y="206693"/>
                                </a:cubicBezTo>
                                <a:close/>
                                <a:moveTo>
                                  <a:pt x="62286" y="96203"/>
                                </a:moveTo>
                                <a:cubicBezTo>
                                  <a:pt x="62286" y="96203"/>
                                  <a:pt x="62286" y="95250"/>
                                  <a:pt x="62286" y="96203"/>
                                </a:cubicBezTo>
                                <a:cubicBezTo>
                                  <a:pt x="61334" y="95250"/>
                                  <a:pt x="61334" y="95250"/>
                                  <a:pt x="61334" y="95250"/>
                                </a:cubicBezTo>
                                <a:cubicBezTo>
                                  <a:pt x="61334" y="96203"/>
                                  <a:pt x="61334" y="96203"/>
                                  <a:pt x="62286" y="96203"/>
                                </a:cubicBezTo>
                                <a:cubicBezTo>
                                  <a:pt x="62286" y="96203"/>
                                  <a:pt x="62286" y="96203"/>
                                  <a:pt x="62286" y="96203"/>
                                </a:cubicBezTo>
                                <a:close/>
                                <a:moveTo>
                                  <a:pt x="64191" y="62865"/>
                                </a:moveTo>
                                <a:cubicBezTo>
                                  <a:pt x="64191" y="62865"/>
                                  <a:pt x="64191" y="61913"/>
                                  <a:pt x="64191" y="62865"/>
                                </a:cubicBezTo>
                                <a:cubicBezTo>
                                  <a:pt x="64191" y="61913"/>
                                  <a:pt x="64191" y="60960"/>
                                  <a:pt x="63239" y="60960"/>
                                </a:cubicBezTo>
                                <a:cubicBezTo>
                                  <a:pt x="63239" y="61913"/>
                                  <a:pt x="62286" y="61913"/>
                                  <a:pt x="64191" y="62865"/>
                                </a:cubicBezTo>
                                <a:cubicBezTo>
                                  <a:pt x="63239" y="62865"/>
                                  <a:pt x="63239" y="62865"/>
                                  <a:pt x="64191" y="62865"/>
                                </a:cubicBezTo>
                                <a:close/>
                                <a:moveTo>
                                  <a:pt x="66096" y="220980"/>
                                </a:moveTo>
                                <a:cubicBezTo>
                                  <a:pt x="66096" y="220028"/>
                                  <a:pt x="64191" y="219075"/>
                                  <a:pt x="63239" y="218122"/>
                                </a:cubicBezTo>
                                <a:cubicBezTo>
                                  <a:pt x="62286" y="218122"/>
                                  <a:pt x="62286" y="218122"/>
                                  <a:pt x="62286" y="219075"/>
                                </a:cubicBezTo>
                                <a:cubicBezTo>
                                  <a:pt x="63239" y="220028"/>
                                  <a:pt x="64191" y="220980"/>
                                  <a:pt x="66096" y="220980"/>
                                </a:cubicBezTo>
                                <a:lnTo>
                                  <a:pt x="66096" y="220980"/>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2" name="Freeform 72"/>
                        <wps:cNvSpPr/>
                        <wps:spPr>
                          <a:xfrm>
                            <a:off x="1052246" y="842391"/>
                            <a:ext cx="139585" cy="182174"/>
                          </a:xfrm>
                          <a:custGeom>
                            <a:avLst/>
                            <a:gdLst>
                              <a:gd name="connsiteX0" fmla="*/ 51003 w 139585"/>
                              <a:gd name="connsiteY0" fmla="*/ 95735 h 182174"/>
                              <a:gd name="connsiteX1" fmla="*/ 51955 w 139585"/>
                              <a:gd name="connsiteY1" fmla="*/ 110023 h 182174"/>
                              <a:gd name="connsiteX2" fmla="*/ 57670 w 139585"/>
                              <a:gd name="connsiteY2" fmla="*/ 141456 h 182174"/>
                              <a:gd name="connsiteX3" fmla="*/ 75768 w 139585"/>
                              <a:gd name="connsiteY3" fmla="*/ 164316 h 182174"/>
                              <a:gd name="connsiteX4" fmla="*/ 108153 w 139585"/>
                              <a:gd name="connsiteY4" fmla="*/ 153838 h 182174"/>
                              <a:gd name="connsiteX5" fmla="*/ 104343 w 139585"/>
                              <a:gd name="connsiteY5" fmla="*/ 144313 h 182174"/>
                              <a:gd name="connsiteX6" fmla="*/ 93865 w 139585"/>
                              <a:gd name="connsiteY6" fmla="*/ 116691 h 182174"/>
                              <a:gd name="connsiteX7" fmla="*/ 98628 w 139585"/>
                              <a:gd name="connsiteY7" fmla="*/ 109070 h 182174"/>
                              <a:gd name="connsiteX8" fmla="*/ 120535 w 139585"/>
                              <a:gd name="connsiteY8" fmla="*/ 102403 h 182174"/>
                              <a:gd name="connsiteX9" fmla="*/ 138633 w 139585"/>
                              <a:gd name="connsiteY9" fmla="*/ 120500 h 182174"/>
                              <a:gd name="connsiteX10" fmla="*/ 127203 w 139585"/>
                              <a:gd name="connsiteY10" fmla="*/ 160506 h 182174"/>
                              <a:gd name="connsiteX11" fmla="*/ 90055 w 139585"/>
                              <a:gd name="connsiteY11" fmla="*/ 181460 h 182174"/>
                              <a:gd name="connsiteX12" fmla="*/ 47193 w 139585"/>
                              <a:gd name="connsiteY12" fmla="*/ 175745 h 182174"/>
                              <a:gd name="connsiteX13" fmla="*/ 19570 w 139585"/>
                              <a:gd name="connsiteY13" fmla="*/ 154791 h 182174"/>
                              <a:gd name="connsiteX14" fmla="*/ 2425 w 139585"/>
                              <a:gd name="connsiteY14" fmla="*/ 118595 h 182174"/>
                              <a:gd name="connsiteX15" fmla="*/ 3378 w 139585"/>
                              <a:gd name="connsiteY15" fmla="*/ 63350 h 182174"/>
                              <a:gd name="connsiteX16" fmla="*/ 26238 w 139585"/>
                              <a:gd name="connsiteY16" fmla="*/ 20488 h 182174"/>
                              <a:gd name="connsiteX17" fmla="*/ 69100 w 139585"/>
                              <a:gd name="connsiteY17" fmla="*/ 485 h 182174"/>
                              <a:gd name="connsiteX18" fmla="*/ 111010 w 139585"/>
                              <a:gd name="connsiteY18" fmla="*/ 10010 h 182174"/>
                              <a:gd name="connsiteX19" fmla="*/ 127203 w 139585"/>
                              <a:gd name="connsiteY19" fmla="*/ 28108 h 182174"/>
                              <a:gd name="connsiteX20" fmla="*/ 139585 w 139585"/>
                              <a:gd name="connsiteY20" fmla="*/ 76685 h 182174"/>
                              <a:gd name="connsiteX21" fmla="*/ 139585 w 139585"/>
                              <a:gd name="connsiteY21" fmla="*/ 84306 h 182174"/>
                              <a:gd name="connsiteX22" fmla="*/ 133870 w 139585"/>
                              <a:gd name="connsiteY22" fmla="*/ 90020 h 182174"/>
                              <a:gd name="connsiteX23" fmla="*/ 122440 w 139585"/>
                              <a:gd name="connsiteY23" fmla="*/ 90020 h 182174"/>
                              <a:gd name="connsiteX24" fmla="*/ 57670 w 139585"/>
                              <a:gd name="connsiteY24" fmla="*/ 90973 h 182174"/>
                              <a:gd name="connsiteX25" fmla="*/ 51003 w 139585"/>
                              <a:gd name="connsiteY25" fmla="*/ 95735 h 182174"/>
                              <a:gd name="connsiteX26" fmla="*/ 11950 w 139585"/>
                              <a:gd name="connsiteY26" fmla="*/ 96688 h 182174"/>
                              <a:gd name="connsiteX27" fmla="*/ 15760 w 139585"/>
                              <a:gd name="connsiteY27" fmla="*/ 102403 h 182174"/>
                              <a:gd name="connsiteX28" fmla="*/ 14808 w 139585"/>
                              <a:gd name="connsiteY28" fmla="*/ 96688 h 182174"/>
                              <a:gd name="connsiteX29" fmla="*/ 17665 w 139585"/>
                              <a:gd name="connsiteY29" fmla="*/ 93831 h 182174"/>
                              <a:gd name="connsiteX30" fmla="*/ 18618 w 139585"/>
                              <a:gd name="connsiteY30" fmla="*/ 92878 h 182174"/>
                              <a:gd name="connsiteX31" fmla="*/ 16713 w 139585"/>
                              <a:gd name="connsiteY31" fmla="*/ 92878 h 182174"/>
                              <a:gd name="connsiteX32" fmla="*/ 13855 w 139585"/>
                              <a:gd name="connsiteY32" fmla="*/ 90973 h 182174"/>
                              <a:gd name="connsiteX33" fmla="*/ 12903 w 139585"/>
                              <a:gd name="connsiteY33" fmla="*/ 89068 h 182174"/>
                              <a:gd name="connsiteX34" fmla="*/ 11950 w 139585"/>
                              <a:gd name="connsiteY34" fmla="*/ 91925 h 182174"/>
                              <a:gd name="connsiteX35" fmla="*/ 11950 w 139585"/>
                              <a:gd name="connsiteY35" fmla="*/ 93831 h 182174"/>
                              <a:gd name="connsiteX36" fmla="*/ 11950 w 139585"/>
                              <a:gd name="connsiteY36" fmla="*/ 93831 h 182174"/>
                              <a:gd name="connsiteX37" fmla="*/ 11950 w 139585"/>
                              <a:gd name="connsiteY37" fmla="*/ 93831 h 182174"/>
                              <a:gd name="connsiteX38" fmla="*/ 11950 w 139585"/>
                              <a:gd name="connsiteY38" fmla="*/ 96688 h 182174"/>
                              <a:gd name="connsiteX39" fmla="*/ 11950 w 139585"/>
                              <a:gd name="connsiteY39" fmla="*/ 96688 h 182174"/>
                              <a:gd name="connsiteX40" fmla="*/ 11950 w 139585"/>
                              <a:gd name="connsiteY40" fmla="*/ 96688 h 182174"/>
                              <a:gd name="connsiteX41" fmla="*/ 42430 w 139585"/>
                              <a:gd name="connsiteY41" fmla="*/ 54778 h 182174"/>
                              <a:gd name="connsiteX42" fmla="*/ 41478 w 139585"/>
                              <a:gd name="connsiteY42" fmla="*/ 50016 h 182174"/>
                              <a:gd name="connsiteX43" fmla="*/ 38620 w 139585"/>
                              <a:gd name="connsiteY43" fmla="*/ 45253 h 182174"/>
                              <a:gd name="connsiteX44" fmla="*/ 37668 w 139585"/>
                              <a:gd name="connsiteY44" fmla="*/ 43348 h 182174"/>
                              <a:gd name="connsiteX45" fmla="*/ 39573 w 139585"/>
                              <a:gd name="connsiteY45" fmla="*/ 42395 h 182174"/>
                              <a:gd name="connsiteX46" fmla="*/ 42430 w 139585"/>
                              <a:gd name="connsiteY46" fmla="*/ 42395 h 182174"/>
                              <a:gd name="connsiteX47" fmla="*/ 40525 w 139585"/>
                              <a:gd name="connsiteY47" fmla="*/ 40491 h 182174"/>
                              <a:gd name="connsiteX48" fmla="*/ 37668 w 139585"/>
                              <a:gd name="connsiteY48" fmla="*/ 40491 h 182174"/>
                              <a:gd name="connsiteX49" fmla="*/ 35763 w 139585"/>
                              <a:gd name="connsiteY49" fmla="*/ 44300 h 182174"/>
                              <a:gd name="connsiteX50" fmla="*/ 34810 w 139585"/>
                              <a:gd name="connsiteY50" fmla="*/ 48110 h 182174"/>
                              <a:gd name="connsiteX51" fmla="*/ 34810 w 139585"/>
                              <a:gd name="connsiteY51" fmla="*/ 50016 h 182174"/>
                              <a:gd name="connsiteX52" fmla="*/ 34810 w 139585"/>
                              <a:gd name="connsiteY52" fmla="*/ 50968 h 182174"/>
                              <a:gd name="connsiteX53" fmla="*/ 33858 w 139585"/>
                              <a:gd name="connsiteY53" fmla="*/ 50968 h 182174"/>
                              <a:gd name="connsiteX54" fmla="*/ 31953 w 139585"/>
                              <a:gd name="connsiteY54" fmla="*/ 46206 h 182174"/>
                              <a:gd name="connsiteX55" fmla="*/ 32905 w 139585"/>
                              <a:gd name="connsiteY55" fmla="*/ 42395 h 182174"/>
                              <a:gd name="connsiteX56" fmla="*/ 31953 w 139585"/>
                              <a:gd name="connsiteY56" fmla="*/ 40491 h 182174"/>
                              <a:gd name="connsiteX57" fmla="*/ 28143 w 139585"/>
                              <a:gd name="connsiteY57" fmla="*/ 41443 h 182174"/>
                              <a:gd name="connsiteX58" fmla="*/ 26238 w 139585"/>
                              <a:gd name="connsiteY58" fmla="*/ 43348 h 182174"/>
                              <a:gd name="connsiteX59" fmla="*/ 18618 w 139585"/>
                              <a:gd name="connsiteY59" fmla="*/ 47158 h 182174"/>
                              <a:gd name="connsiteX60" fmla="*/ 18618 w 139585"/>
                              <a:gd name="connsiteY60" fmla="*/ 48110 h 182174"/>
                              <a:gd name="connsiteX61" fmla="*/ 21475 w 139585"/>
                              <a:gd name="connsiteY61" fmla="*/ 48110 h 182174"/>
                              <a:gd name="connsiteX62" fmla="*/ 29095 w 139585"/>
                              <a:gd name="connsiteY62" fmla="*/ 50016 h 182174"/>
                              <a:gd name="connsiteX63" fmla="*/ 29095 w 139585"/>
                              <a:gd name="connsiteY63" fmla="*/ 50968 h 182174"/>
                              <a:gd name="connsiteX64" fmla="*/ 30048 w 139585"/>
                              <a:gd name="connsiteY64" fmla="*/ 52873 h 182174"/>
                              <a:gd name="connsiteX65" fmla="*/ 31953 w 139585"/>
                              <a:gd name="connsiteY65" fmla="*/ 53825 h 182174"/>
                              <a:gd name="connsiteX66" fmla="*/ 31000 w 139585"/>
                              <a:gd name="connsiteY66" fmla="*/ 54778 h 182174"/>
                              <a:gd name="connsiteX67" fmla="*/ 25285 w 139585"/>
                              <a:gd name="connsiteY67" fmla="*/ 52873 h 182174"/>
                              <a:gd name="connsiteX68" fmla="*/ 22428 w 139585"/>
                              <a:gd name="connsiteY68" fmla="*/ 50968 h 182174"/>
                              <a:gd name="connsiteX69" fmla="*/ 21475 w 139585"/>
                              <a:gd name="connsiteY69" fmla="*/ 52873 h 182174"/>
                              <a:gd name="connsiteX70" fmla="*/ 24333 w 139585"/>
                              <a:gd name="connsiteY70" fmla="*/ 52873 h 182174"/>
                              <a:gd name="connsiteX71" fmla="*/ 24333 w 139585"/>
                              <a:gd name="connsiteY71" fmla="*/ 52873 h 182174"/>
                              <a:gd name="connsiteX72" fmla="*/ 20523 w 139585"/>
                              <a:gd name="connsiteY72" fmla="*/ 58588 h 182174"/>
                              <a:gd name="connsiteX73" fmla="*/ 17665 w 139585"/>
                              <a:gd name="connsiteY73" fmla="*/ 61445 h 182174"/>
                              <a:gd name="connsiteX74" fmla="*/ 14808 w 139585"/>
                              <a:gd name="connsiteY74" fmla="*/ 61445 h 182174"/>
                              <a:gd name="connsiteX75" fmla="*/ 15760 w 139585"/>
                              <a:gd name="connsiteY75" fmla="*/ 64303 h 182174"/>
                              <a:gd name="connsiteX76" fmla="*/ 14808 w 139585"/>
                              <a:gd name="connsiteY76" fmla="*/ 65256 h 182174"/>
                              <a:gd name="connsiteX77" fmla="*/ 11950 w 139585"/>
                              <a:gd name="connsiteY77" fmla="*/ 68113 h 182174"/>
                              <a:gd name="connsiteX78" fmla="*/ 12903 w 139585"/>
                              <a:gd name="connsiteY78" fmla="*/ 70018 h 182174"/>
                              <a:gd name="connsiteX79" fmla="*/ 14808 w 139585"/>
                              <a:gd name="connsiteY79" fmla="*/ 69066 h 182174"/>
                              <a:gd name="connsiteX80" fmla="*/ 16713 w 139585"/>
                              <a:gd name="connsiteY80" fmla="*/ 66208 h 182174"/>
                              <a:gd name="connsiteX81" fmla="*/ 16713 w 139585"/>
                              <a:gd name="connsiteY81" fmla="*/ 70970 h 182174"/>
                              <a:gd name="connsiteX82" fmla="*/ 15760 w 139585"/>
                              <a:gd name="connsiteY82" fmla="*/ 72875 h 182174"/>
                              <a:gd name="connsiteX83" fmla="*/ 14808 w 139585"/>
                              <a:gd name="connsiteY83" fmla="*/ 76685 h 182174"/>
                              <a:gd name="connsiteX84" fmla="*/ 10998 w 139585"/>
                              <a:gd name="connsiteY84" fmla="*/ 75733 h 182174"/>
                              <a:gd name="connsiteX85" fmla="*/ 9093 w 139585"/>
                              <a:gd name="connsiteY85" fmla="*/ 75733 h 182174"/>
                              <a:gd name="connsiteX86" fmla="*/ 9093 w 139585"/>
                              <a:gd name="connsiteY86" fmla="*/ 77638 h 182174"/>
                              <a:gd name="connsiteX87" fmla="*/ 16713 w 139585"/>
                              <a:gd name="connsiteY87" fmla="*/ 76685 h 182174"/>
                              <a:gd name="connsiteX88" fmla="*/ 24333 w 139585"/>
                              <a:gd name="connsiteY88" fmla="*/ 77638 h 182174"/>
                              <a:gd name="connsiteX89" fmla="*/ 26238 w 139585"/>
                              <a:gd name="connsiteY89" fmla="*/ 83353 h 182174"/>
                              <a:gd name="connsiteX90" fmla="*/ 24333 w 139585"/>
                              <a:gd name="connsiteY90" fmla="*/ 88116 h 182174"/>
                              <a:gd name="connsiteX91" fmla="*/ 19570 w 139585"/>
                              <a:gd name="connsiteY91" fmla="*/ 84306 h 182174"/>
                              <a:gd name="connsiteX92" fmla="*/ 19570 w 139585"/>
                              <a:gd name="connsiteY92" fmla="*/ 79543 h 182174"/>
                              <a:gd name="connsiteX93" fmla="*/ 16713 w 139585"/>
                              <a:gd name="connsiteY93" fmla="*/ 83353 h 182174"/>
                              <a:gd name="connsiteX94" fmla="*/ 14808 w 139585"/>
                              <a:gd name="connsiteY94" fmla="*/ 82400 h 182174"/>
                              <a:gd name="connsiteX95" fmla="*/ 15760 w 139585"/>
                              <a:gd name="connsiteY95" fmla="*/ 88116 h 182174"/>
                              <a:gd name="connsiteX96" fmla="*/ 18618 w 139585"/>
                              <a:gd name="connsiteY96" fmla="*/ 90020 h 182174"/>
                              <a:gd name="connsiteX97" fmla="*/ 24333 w 139585"/>
                              <a:gd name="connsiteY97" fmla="*/ 87163 h 182174"/>
                              <a:gd name="connsiteX98" fmla="*/ 29095 w 139585"/>
                              <a:gd name="connsiteY98" fmla="*/ 88116 h 182174"/>
                              <a:gd name="connsiteX99" fmla="*/ 34810 w 139585"/>
                              <a:gd name="connsiteY99" fmla="*/ 87163 h 182174"/>
                              <a:gd name="connsiteX100" fmla="*/ 35763 w 139585"/>
                              <a:gd name="connsiteY100" fmla="*/ 86210 h 182174"/>
                              <a:gd name="connsiteX101" fmla="*/ 34810 w 139585"/>
                              <a:gd name="connsiteY101" fmla="*/ 85258 h 182174"/>
                              <a:gd name="connsiteX102" fmla="*/ 31953 w 139585"/>
                              <a:gd name="connsiteY102" fmla="*/ 85258 h 182174"/>
                              <a:gd name="connsiteX103" fmla="*/ 27190 w 139585"/>
                              <a:gd name="connsiteY103" fmla="*/ 81448 h 182174"/>
                              <a:gd name="connsiteX104" fmla="*/ 30048 w 139585"/>
                              <a:gd name="connsiteY104" fmla="*/ 74781 h 182174"/>
                              <a:gd name="connsiteX105" fmla="*/ 31953 w 139585"/>
                              <a:gd name="connsiteY105" fmla="*/ 73828 h 182174"/>
                              <a:gd name="connsiteX106" fmla="*/ 31000 w 139585"/>
                              <a:gd name="connsiteY106" fmla="*/ 75733 h 182174"/>
                              <a:gd name="connsiteX107" fmla="*/ 31953 w 139585"/>
                              <a:gd name="connsiteY107" fmla="*/ 80495 h 182174"/>
                              <a:gd name="connsiteX108" fmla="*/ 36715 w 139585"/>
                              <a:gd name="connsiteY108" fmla="*/ 82400 h 182174"/>
                              <a:gd name="connsiteX109" fmla="*/ 36715 w 139585"/>
                              <a:gd name="connsiteY109" fmla="*/ 81448 h 182174"/>
                              <a:gd name="connsiteX110" fmla="*/ 32905 w 139585"/>
                              <a:gd name="connsiteY110" fmla="*/ 79543 h 182174"/>
                              <a:gd name="connsiteX111" fmla="*/ 33858 w 139585"/>
                              <a:gd name="connsiteY111" fmla="*/ 77638 h 182174"/>
                              <a:gd name="connsiteX112" fmla="*/ 34810 w 139585"/>
                              <a:gd name="connsiteY112" fmla="*/ 72875 h 182174"/>
                              <a:gd name="connsiteX113" fmla="*/ 36715 w 139585"/>
                              <a:gd name="connsiteY113" fmla="*/ 72875 h 182174"/>
                              <a:gd name="connsiteX114" fmla="*/ 36715 w 139585"/>
                              <a:gd name="connsiteY114" fmla="*/ 72875 h 182174"/>
                              <a:gd name="connsiteX115" fmla="*/ 34810 w 139585"/>
                              <a:gd name="connsiteY115" fmla="*/ 72875 h 182174"/>
                              <a:gd name="connsiteX116" fmla="*/ 30048 w 139585"/>
                              <a:gd name="connsiteY116" fmla="*/ 68113 h 182174"/>
                              <a:gd name="connsiteX117" fmla="*/ 18618 w 139585"/>
                              <a:gd name="connsiteY117" fmla="*/ 63350 h 182174"/>
                              <a:gd name="connsiteX118" fmla="*/ 26238 w 139585"/>
                              <a:gd name="connsiteY118" fmla="*/ 58588 h 182174"/>
                              <a:gd name="connsiteX119" fmla="*/ 31953 w 139585"/>
                              <a:gd name="connsiteY119" fmla="*/ 54778 h 182174"/>
                              <a:gd name="connsiteX120" fmla="*/ 37668 w 139585"/>
                              <a:gd name="connsiteY120" fmla="*/ 50968 h 182174"/>
                              <a:gd name="connsiteX121" fmla="*/ 39573 w 139585"/>
                              <a:gd name="connsiteY121" fmla="*/ 54778 h 182174"/>
                              <a:gd name="connsiteX122" fmla="*/ 39573 w 139585"/>
                              <a:gd name="connsiteY122" fmla="*/ 54778 h 182174"/>
                              <a:gd name="connsiteX123" fmla="*/ 41478 w 139585"/>
                              <a:gd name="connsiteY123" fmla="*/ 55731 h 182174"/>
                              <a:gd name="connsiteX124" fmla="*/ 42430 w 139585"/>
                              <a:gd name="connsiteY124" fmla="*/ 54778 h 182174"/>
                              <a:gd name="connsiteX125" fmla="*/ 11950 w 139585"/>
                              <a:gd name="connsiteY125" fmla="*/ 83353 h 182174"/>
                              <a:gd name="connsiteX126" fmla="*/ 11950 w 139585"/>
                              <a:gd name="connsiteY126" fmla="*/ 83353 h 182174"/>
                              <a:gd name="connsiteX127" fmla="*/ 11950 w 139585"/>
                              <a:gd name="connsiteY127" fmla="*/ 81448 h 182174"/>
                              <a:gd name="connsiteX128" fmla="*/ 10998 w 139585"/>
                              <a:gd name="connsiteY128" fmla="*/ 82400 h 182174"/>
                              <a:gd name="connsiteX129" fmla="*/ 11950 w 139585"/>
                              <a:gd name="connsiteY129" fmla="*/ 83353 h 182174"/>
                              <a:gd name="connsiteX130" fmla="*/ 14808 w 139585"/>
                              <a:gd name="connsiteY130" fmla="*/ 96688 h 182174"/>
                              <a:gd name="connsiteX131" fmla="*/ 11950 w 139585"/>
                              <a:gd name="connsiteY131" fmla="*/ 96688 h 182174"/>
                              <a:gd name="connsiteX132" fmla="*/ 11950 w 139585"/>
                              <a:gd name="connsiteY132" fmla="*/ 96688 h 182174"/>
                              <a:gd name="connsiteX133" fmla="*/ 11950 w 139585"/>
                              <a:gd name="connsiteY133" fmla="*/ 93831 h 182174"/>
                              <a:gd name="connsiteX134" fmla="*/ 11950 w 139585"/>
                              <a:gd name="connsiteY134" fmla="*/ 93831 h 182174"/>
                              <a:gd name="connsiteX135" fmla="*/ 14808 w 139585"/>
                              <a:gd name="connsiteY135" fmla="*/ 96688 h 182174"/>
                              <a:gd name="connsiteX136" fmla="*/ 13855 w 139585"/>
                              <a:gd name="connsiteY136" fmla="*/ 110023 h 182174"/>
                              <a:gd name="connsiteX137" fmla="*/ 17665 w 139585"/>
                              <a:gd name="connsiteY137" fmla="*/ 107166 h 182174"/>
                              <a:gd name="connsiteX138" fmla="*/ 18618 w 139585"/>
                              <a:gd name="connsiteY138" fmla="*/ 106213 h 182174"/>
                              <a:gd name="connsiteX139" fmla="*/ 13855 w 139585"/>
                              <a:gd name="connsiteY139" fmla="*/ 106213 h 182174"/>
                              <a:gd name="connsiteX140" fmla="*/ 14808 w 139585"/>
                              <a:gd name="connsiteY140" fmla="*/ 102403 h 182174"/>
                              <a:gd name="connsiteX141" fmla="*/ 12903 w 139585"/>
                              <a:gd name="connsiteY141" fmla="*/ 103356 h 182174"/>
                              <a:gd name="connsiteX142" fmla="*/ 12903 w 139585"/>
                              <a:gd name="connsiteY142" fmla="*/ 104308 h 182174"/>
                              <a:gd name="connsiteX143" fmla="*/ 13855 w 139585"/>
                              <a:gd name="connsiteY143" fmla="*/ 110023 h 182174"/>
                              <a:gd name="connsiteX144" fmla="*/ 21475 w 139585"/>
                              <a:gd name="connsiteY144" fmla="*/ 74781 h 182174"/>
                              <a:gd name="connsiteX145" fmla="*/ 18618 w 139585"/>
                              <a:gd name="connsiteY145" fmla="*/ 75733 h 182174"/>
                              <a:gd name="connsiteX146" fmla="*/ 15760 w 139585"/>
                              <a:gd name="connsiteY146" fmla="*/ 76685 h 182174"/>
                              <a:gd name="connsiteX147" fmla="*/ 21475 w 139585"/>
                              <a:gd name="connsiteY147" fmla="*/ 72875 h 182174"/>
                              <a:gd name="connsiteX148" fmla="*/ 23380 w 139585"/>
                              <a:gd name="connsiteY148" fmla="*/ 73828 h 182174"/>
                              <a:gd name="connsiteX149" fmla="*/ 21475 w 139585"/>
                              <a:gd name="connsiteY149" fmla="*/ 74781 h 182174"/>
                              <a:gd name="connsiteX150" fmla="*/ 16713 w 139585"/>
                              <a:gd name="connsiteY150" fmla="*/ 131931 h 182174"/>
                              <a:gd name="connsiteX151" fmla="*/ 15760 w 139585"/>
                              <a:gd name="connsiteY151" fmla="*/ 130978 h 182174"/>
                              <a:gd name="connsiteX152" fmla="*/ 15760 w 139585"/>
                              <a:gd name="connsiteY152" fmla="*/ 131931 h 182174"/>
                              <a:gd name="connsiteX153" fmla="*/ 16713 w 139585"/>
                              <a:gd name="connsiteY153" fmla="*/ 131931 h 182174"/>
                              <a:gd name="connsiteX154" fmla="*/ 16713 w 139585"/>
                              <a:gd name="connsiteY154" fmla="*/ 131931 h 182174"/>
                              <a:gd name="connsiteX155" fmla="*/ 15760 w 139585"/>
                              <a:gd name="connsiteY155" fmla="*/ 90973 h 182174"/>
                              <a:gd name="connsiteX156" fmla="*/ 15760 w 139585"/>
                              <a:gd name="connsiteY156" fmla="*/ 90973 h 182174"/>
                              <a:gd name="connsiteX157" fmla="*/ 15760 w 139585"/>
                              <a:gd name="connsiteY157" fmla="*/ 91925 h 182174"/>
                              <a:gd name="connsiteX158" fmla="*/ 15760 w 139585"/>
                              <a:gd name="connsiteY158" fmla="*/ 90973 h 182174"/>
                              <a:gd name="connsiteX159" fmla="*/ 17665 w 139585"/>
                              <a:gd name="connsiteY159" fmla="*/ 121453 h 182174"/>
                              <a:gd name="connsiteX160" fmla="*/ 20523 w 139585"/>
                              <a:gd name="connsiteY160" fmla="*/ 120500 h 182174"/>
                              <a:gd name="connsiteX161" fmla="*/ 21475 w 139585"/>
                              <a:gd name="connsiteY161" fmla="*/ 121453 h 182174"/>
                              <a:gd name="connsiteX162" fmla="*/ 21475 w 139585"/>
                              <a:gd name="connsiteY162" fmla="*/ 120500 h 182174"/>
                              <a:gd name="connsiteX163" fmla="*/ 20523 w 139585"/>
                              <a:gd name="connsiteY163" fmla="*/ 120500 h 182174"/>
                              <a:gd name="connsiteX164" fmla="*/ 17665 w 139585"/>
                              <a:gd name="connsiteY164" fmla="*/ 117643 h 182174"/>
                              <a:gd name="connsiteX165" fmla="*/ 18618 w 139585"/>
                              <a:gd name="connsiteY165" fmla="*/ 116691 h 182174"/>
                              <a:gd name="connsiteX166" fmla="*/ 25285 w 139585"/>
                              <a:gd name="connsiteY166" fmla="*/ 114785 h 182174"/>
                              <a:gd name="connsiteX167" fmla="*/ 28143 w 139585"/>
                              <a:gd name="connsiteY167" fmla="*/ 114785 h 182174"/>
                              <a:gd name="connsiteX168" fmla="*/ 31000 w 139585"/>
                              <a:gd name="connsiteY168" fmla="*/ 114785 h 182174"/>
                              <a:gd name="connsiteX169" fmla="*/ 36715 w 139585"/>
                              <a:gd name="connsiteY169" fmla="*/ 112881 h 182174"/>
                              <a:gd name="connsiteX170" fmla="*/ 36715 w 139585"/>
                              <a:gd name="connsiteY170" fmla="*/ 113833 h 182174"/>
                              <a:gd name="connsiteX171" fmla="*/ 37668 w 139585"/>
                              <a:gd name="connsiteY171" fmla="*/ 114785 h 182174"/>
                              <a:gd name="connsiteX172" fmla="*/ 37668 w 139585"/>
                              <a:gd name="connsiteY172" fmla="*/ 113833 h 182174"/>
                              <a:gd name="connsiteX173" fmla="*/ 36715 w 139585"/>
                              <a:gd name="connsiteY173" fmla="*/ 112881 h 182174"/>
                              <a:gd name="connsiteX174" fmla="*/ 34810 w 139585"/>
                              <a:gd name="connsiteY174" fmla="*/ 103356 h 182174"/>
                              <a:gd name="connsiteX175" fmla="*/ 31953 w 139585"/>
                              <a:gd name="connsiteY175" fmla="*/ 101450 h 182174"/>
                              <a:gd name="connsiteX176" fmla="*/ 25285 w 139585"/>
                              <a:gd name="connsiteY176" fmla="*/ 102403 h 182174"/>
                              <a:gd name="connsiteX177" fmla="*/ 24333 w 139585"/>
                              <a:gd name="connsiteY177" fmla="*/ 103356 h 182174"/>
                              <a:gd name="connsiteX178" fmla="*/ 29095 w 139585"/>
                              <a:gd name="connsiteY178" fmla="*/ 106213 h 182174"/>
                              <a:gd name="connsiteX179" fmla="*/ 31000 w 139585"/>
                              <a:gd name="connsiteY179" fmla="*/ 106213 h 182174"/>
                              <a:gd name="connsiteX180" fmla="*/ 31000 w 139585"/>
                              <a:gd name="connsiteY180" fmla="*/ 108118 h 182174"/>
                              <a:gd name="connsiteX181" fmla="*/ 27190 w 139585"/>
                              <a:gd name="connsiteY181" fmla="*/ 110023 h 182174"/>
                              <a:gd name="connsiteX182" fmla="*/ 17665 w 139585"/>
                              <a:gd name="connsiteY182" fmla="*/ 114785 h 182174"/>
                              <a:gd name="connsiteX183" fmla="*/ 18618 w 139585"/>
                              <a:gd name="connsiteY183" fmla="*/ 116691 h 182174"/>
                              <a:gd name="connsiteX184" fmla="*/ 17665 w 139585"/>
                              <a:gd name="connsiteY184" fmla="*/ 121453 h 182174"/>
                              <a:gd name="connsiteX185" fmla="*/ 21475 w 139585"/>
                              <a:gd name="connsiteY185" fmla="*/ 129073 h 182174"/>
                              <a:gd name="connsiteX186" fmla="*/ 21475 w 139585"/>
                              <a:gd name="connsiteY186" fmla="*/ 129073 h 182174"/>
                              <a:gd name="connsiteX187" fmla="*/ 19570 w 139585"/>
                              <a:gd name="connsiteY187" fmla="*/ 128120 h 182174"/>
                              <a:gd name="connsiteX188" fmla="*/ 18618 w 139585"/>
                              <a:gd name="connsiteY188" fmla="*/ 127168 h 182174"/>
                              <a:gd name="connsiteX189" fmla="*/ 17665 w 139585"/>
                              <a:gd name="connsiteY189" fmla="*/ 126216 h 182174"/>
                              <a:gd name="connsiteX190" fmla="*/ 17665 w 139585"/>
                              <a:gd name="connsiteY190" fmla="*/ 126216 h 182174"/>
                              <a:gd name="connsiteX191" fmla="*/ 18618 w 139585"/>
                              <a:gd name="connsiteY191" fmla="*/ 127168 h 182174"/>
                              <a:gd name="connsiteX192" fmla="*/ 19570 w 139585"/>
                              <a:gd name="connsiteY192" fmla="*/ 127168 h 182174"/>
                              <a:gd name="connsiteX193" fmla="*/ 21475 w 139585"/>
                              <a:gd name="connsiteY193" fmla="*/ 129073 h 182174"/>
                              <a:gd name="connsiteX194" fmla="*/ 20523 w 139585"/>
                              <a:gd name="connsiteY194" fmla="*/ 97641 h 182174"/>
                              <a:gd name="connsiteX195" fmla="*/ 20523 w 139585"/>
                              <a:gd name="connsiteY195" fmla="*/ 97641 h 182174"/>
                              <a:gd name="connsiteX196" fmla="*/ 17665 w 139585"/>
                              <a:gd name="connsiteY196" fmla="*/ 97641 h 182174"/>
                              <a:gd name="connsiteX197" fmla="*/ 18618 w 139585"/>
                              <a:gd name="connsiteY197" fmla="*/ 98593 h 182174"/>
                              <a:gd name="connsiteX198" fmla="*/ 20523 w 139585"/>
                              <a:gd name="connsiteY198" fmla="*/ 97641 h 182174"/>
                              <a:gd name="connsiteX199" fmla="*/ 20523 w 139585"/>
                              <a:gd name="connsiteY199" fmla="*/ 139550 h 182174"/>
                              <a:gd name="connsiteX200" fmla="*/ 20523 w 139585"/>
                              <a:gd name="connsiteY200" fmla="*/ 138598 h 182174"/>
                              <a:gd name="connsiteX201" fmla="*/ 19570 w 139585"/>
                              <a:gd name="connsiteY201" fmla="*/ 138598 h 182174"/>
                              <a:gd name="connsiteX202" fmla="*/ 19570 w 139585"/>
                              <a:gd name="connsiteY202" fmla="*/ 140503 h 182174"/>
                              <a:gd name="connsiteX203" fmla="*/ 20523 w 139585"/>
                              <a:gd name="connsiteY203" fmla="*/ 139550 h 182174"/>
                              <a:gd name="connsiteX204" fmla="*/ 19570 w 139585"/>
                              <a:gd name="connsiteY204" fmla="*/ 55731 h 182174"/>
                              <a:gd name="connsiteX205" fmla="*/ 19570 w 139585"/>
                              <a:gd name="connsiteY205" fmla="*/ 55731 h 182174"/>
                              <a:gd name="connsiteX206" fmla="*/ 19570 w 139585"/>
                              <a:gd name="connsiteY206" fmla="*/ 55731 h 182174"/>
                              <a:gd name="connsiteX207" fmla="*/ 19570 w 139585"/>
                              <a:gd name="connsiteY207" fmla="*/ 55731 h 182174"/>
                              <a:gd name="connsiteX208" fmla="*/ 19570 w 139585"/>
                              <a:gd name="connsiteY208" fmla="*/ 55731 h 182174"/>
                              <a:gd name="connsiteX209" fmla="*/ 21475 w 139585"/>
                              <a:gd name="connsiteY209" fmla="*/ 104308 h 182174"/>
                              <a:gd name="connsiteX210" fmla="*/ 22428 w 139585"/>
                              <a:gd name="connsiteY210" fmla="*/ 102403 h 182174"/>
                              <a:gd name="connsiteX211" fmla="*/ 22428 w 139585"/>
                              <a:gd name="connsiteY211" fmla="*/ 100498 h 182174"/>
                              <a:gd name="connsiteX212" fmla="*/ 21475 w 139585"/>
                              <a:gd name="connsiteY212" fmla="*/ 100498 h 182174"/>
                              <a:gd name="connsiteX213" fmla="*/ 20523 w 139585"/>
                              <a:gd name="connsiteY213" fmla="*/ 102403 h 182174"/>
                              <a:gd name="connsiteX214" fmla="*/ 21475 w 139585"/>
                              <a:gd name="connsiteY214" fmla="*/ 104308 h 182174"/>
                              <a:gd name="connsiteX215" fmla="*/ 19570 w 139585"/>
                              <a:gd name="connsiteY215" fmla="*/ 106213 h 182174"/>
                              <a:gd name="connsiteX216" fmla="*/ 20523 w 139585"/>
                              <a:gd name="connsiteY216" fmla="*/ 108118 h 182174"/>
                              <a:gd name="connsiteX217" fmla="*/ 23380 w 139585"/>
                              <a:gd name="connsiteY217" fmla="*/ 109070 h 182174"/>
                              <a:gd name="connsiteX218" fmla="*/ 23380 w 139585"/>
                              <a:gd name="connsiteY218" fmla="*/ 106213 h 182174"/>
                              <a:gd name="connsiteX219" fmla="*/ 21475 w 139585"/>
                              <a:gd name="connsiteY219" fmla="*/ 104308 h 182174"/>
                              <a:gd name="connsiteX220" fmla="*/ 23380 w 139585"/>
                              <a:gd name="connsiteY220" fmla="*/ 130978 h 182174"/>
                              <a:gd name="connsiteX221" fmla="*/ 20523 w 139585"/>
                              <a:gd name="connsiteY221" fmla="*/ 133835 h 182174"/>
                              <a:gd name="connsiteX222" fmla="*/ 21475 w 139585"/>
                              <a:gd name="connsiteY222" fmla="*/ 134788 h 182174"/>
                              <a:gd name="connsiteX223" fmla="*/ 23380 w 139585"/>
                              <a:gd name="connsiteY223" fmla="*/ 130978 h 182174"/>
                              <a:gd name="connsiteX224" fmla="*/ 23380 w 139585"/>
                              <a:gd name="connsiteY224" fmla="*/ 130978 h 182174"/>
                              <a:gd name="connsiteX225" fmla="*/ 21475 w 139585"/>
                              <a:gd name="connsiteY225" fmla="*/ 88116 h 182174"/>
                              <a:gd name="connsiteX226" fmla="*/ 21475 w 139585"/>
                              <a:gd name="connsiteY226" fmla="*/ 88116 h 182174"/>
                              <a:gd name="connsiteX227" fmla="*/ 23380 w 139585"/>
                              <a:gd name="connsiteY227" fmla="*/ 88116 h 182174"/>
                              <a:gd name="connsiteX228" fmla="*/ 21475 w 139585"/>
                              <a:gd name="connsiteY228" fmla="*/ 88116 h 182174"/>
                              <a:gd name="connsiteX229" fmla="*/ 21475 w 139585"/>
                              <a:gd name="connsiteY229" fmla="*/ 88116 h 182174"/>
                              <a:gd name="connsiteX230" fmla="*/ 22428 w 139585"/>
                              <a:gd name="connsiteY230" fmla="*/ 68113 h 182174"/>
                              <a:gd name="connsiteX231" fmla="*/ 22428 w 139585"/>
                              <a:gd name="connsiteY231" fmla="*/ 68113 h 182174"/>
                              <a:gd name="connsiteX232" fmla="*/ 25285 w 139585"/>
                              <a:gd name="connsiteY232" fmla="*/ 66208 h 182174"/>
                              <a:gd name="connsiteX233" fmla="*/ 25285 w 139585"/>
                              <a:gd name="connsiteY233" fmla="*/ 70970 h 182174"/>
                              <a:gd name="connsiteX234" fmla="*/ 22428 w 139585"/>
                              <a:gd name="connsiteY234" fmla="*/ 68113 h 182174"/>
                              <a:gd name="connsiteX235" fmla="*/ 26238 w 139585"/>
                              <a:gd name="connsiteY235" fmla="*/ 126216 h 182174"/>
                              <a:gd name="connsiteX236" fmla="*/ 24333 w 139585"/>
                              <a:gd name="connsiteY236" fmla="*/ 125263 h 182174"/>
                              <a:gd name="connsiteX237" fmla="*/ 23380 w 139585"/>
                              <a:gd name="connsiteY237" fmla="*/ 125263 h 182174"/>
                              <a:gd name="connsiteX238" fmla="*/ 26238 w 139585"/>
                              <a:gd name="connsiteY238" fmla="*/ 126216 h 182174"/>
                              <a:gd name="connsiteX239" fmla="*/ 26238 w 139585"/>
                              <a:gd name="connsiteY239" fmla="*/ 126216 h 182174"/>
                              <a:gd name="connsiteX240" fmla="*/ 25285 w 139585"/>
                              <a:gd name="connsiteY240" fmla="*/ 96688 h 182174"/>
                              <a:gd name="connsiteX241" fmla="*/ 25285 w 139585"/>
                              <a:gd name="connsiteY241" fmla="*/ 96688 h 182174"/>
                              <a:gd name="connsiteX242" fmla="*/ 24333 w 139585"/>
                              <a:gd name="connsiteY242" fmla="*/ 92878 h 182174"/>
                              <a:gd name="connsiteX243" fmla="*/ 23380 w 139585"/>
                              <a:gd name="connsiteY243" fmla="*/ 95735 h 182174"/>
                              <a:gd name="connsiteX244" fmla="*/ 25285 w 139585"/>
                              <a:gd name="connsiteY244" fmla="*/ 96688 h 182174"/>
                              <a:gd name="connsiteX245" fmla="*/ 31953 w 139585"/>
                              <a:gd name="connsiteY245" fmla="*/ 139550 h 182174"/>
                              <a:gd name="connsiteX246" fmla="*/ 29095 w 139585"/>
                              <a:gd name="connsiteY246" fmla="*/ 141456 h 182174"/>
                              <a:gd name="connsiteX247" fmla="*/ 29095 w 139585"/>
                              <a:gd name="connsiteY247" fmla="*/ 141456 h 182174"/>
                              <a:gd name="connsiteX248" fmla="*/ 27190 w 139585"/>
                              <a:gd name="connsiteY248" fmla="*/ 136693 h 182174"/>
                              <a:gd name="connsiteX249" fmla="*/ 26238 w 139585"/>
                              <a:gd name="connsiteY249" fmla="*/ 135741 h 182174"/>
                              <a:gd name="connsiteX250" fmla="*/ 25285 w 139585"/>
                              <a:gd name="connsiteY250" fmla="*/ 137645 h 182174"/>
                              <a:gd name="connsiteX251" fmla="*/ 29095 w 139585"/>
                              <a:gd name="connsiteY251" fmla="*/ 141456 h 182174"/>
                              <a:gd name="connsiteX252" fmla="*/ 31000 w 139585"/>
                              <a:gd name="connsiteY252" fmla="*/ 144313 h 182174"/>
                              <a:gd name="connsiteX253" fmla="*/ 31953 w 139585"/>
                              <a:gd name="connsiteY253" fmla="*/ 142408 h 182174"/>
                              <a:gd name="connsiteX254" fmla="*/ 31953 w 139585"/>
                              <a:gd name="connsiteY254" fmla="*/ 139550 h 182174"/>
                              <a:gd name="connsiteX255" fmla="*/ 25285 w 139585"/>
                              <a:gd name="connsiteY255" fmla="*/ 119548 h 182174"/>
                              <a:gd name="connsiteX256" fmla="*/ 25285 w 139585"/>
                              <a:gd name="connsiteY256" fmla="*/ 119548 h 182174"/>
                              <a:gd name="connsiteX257" fmla="*/ 25285 w 139585"/>
                              <a:gd name="connsiteY257" fmla="*/ 120500 h 182174"/>
                              <a:gd name="connsiteX258" fmla="*/ 25285 w 139585"/>
                              <a:gd name="connsiteY258" fmla="*/ 119548 h 182174"/>
                              <a:gd name="connsiteX259" fmla="*/ 25285 w 139585"/>
                              <a:gd name="connsiteY259" fmla="*/ 119548 h 182174"/>
                              <a:gd name="connsiteX260" fmla="*/ 25285 w 139585"/>
                              <a:gd name="connsiteY260" fmla="*/ 72875 h 182174"/>
                              <a:gd name="connsiteX261" fmla="*/ 25285 w 139585"/>
                              <a:gd name="connsiteY261" fmla="*/ 72875 h 182174"/>
                              <a:gd name="connsiteX262" fmla="*/ 26238 w 139585"/>
                              <a:gd name="connsiteY262" fmla="*/ 72875 h 182174"/>
                              <a:gd name="connsiteX263" fmla="*/ 25285 w 139585"/>
                              <a:gd name="connsiteY263" fmla="*/ 72875 h 182174"/>
                              <a:gd name="connsiteX264" fmla="*/ 25285 w 139585"/>
                              <a:gd name="connsiteY264" fmla="*/ 72875 h 182174"/>
                              <a:gd name="connsiteX265" fmla="*/ 26238 w 139585"/>
                              <a:gd name="connsiteY265" fmla="*/ 30966 h 182174"/>
                              <a:gd name="connsiteX266" fmla="*/ 26238 w 139585"/>
                              <a:gd name="connsiteY266" fmla="*/ 30966 h 182174"/>
                              <a:gd name="connsiteX267" fmla="*/ 27190 w 139585"/>
                              <a:gd name="connsiteY267" fmla="*/ 30966 h 182174"/>
                              <a:gd name="connsiteX268" fmla="*/ 26238 w 139585"/>
                              <a:gd name="connsiteY268" fmla="*/ 30966 h 182174"/>
                              <a:gd name="connsiteX269" fmla="*/ 26238 w 139585"/>
                              <a:gd name="connsiteY269" fmla="*/ 30966 h 182174"/>
                              <a:gd name="connsiteX270" fmla="*/ 28143 w 139585"/>
                              <a:gd name="connsiteY270" fmla="*/ 128120 h 182174"/>
                              <a:gd name="connsiteX271" fmla="*/ 30048 w 139585"/>
                              <a:gd name="connsiteY271" fmla="*/ 130025 h 182174"/>
                              <a:gd name="connsiteX272" fmla="*/ 30048 w 139585"/>
                              <a:gd name="connsiteY272" fmla="*/ 129073 h 182174"/>
                              <a:gd name="connsiteX273" fmla="*/ 28143 w 139585"/>
                              <a:gd name="connsiteY273" fmla="*/ 128120 h 182174"/>
                              <a:gd name="connsiteX274" fmla="*/ 28143 w 139585"/>
                              <a:gd name="connsiteY274" fmla="*/ 128120 h 182174"/>
                              <a:gd name="connsiteX275" fmla="*/ 29095 w 139585"/>
                              <a:gd name="connsiteY275" fmla="*/ 124310 h 182174"/>
                              <a:gd name="connsiteX276" fmla="*/ 30048 w 139585"/>
                              <a:gd name="connsiteY276" fmla="*/ 122406 h 182174"/>
                              <a:gd name="connsiteX277" fmla="*/ 29095 w 139585"/>
                              <a:gd name="connsiteY277" fmla="*/ 121453 h 182174"/>
                              <a:gd name="connsiteX278" fmla="*/ 29095 w 139585"/>
                              <a:gd name="connsiteY278" fmla="*/ 124310 h 182174"/>
                              <a:gd name="connsiteX279" fmla="*/ 29095 w 139585"/>
                              <a:gd name="connsiteY279" fmla="*/ 124310 h 182174"/>
                              <a:gd name="connsiteX280" fmla="*/ 28143 w 139585"/>
                              <a:gd name="connsiteY280" fmla="*/ 68113 h 182174"/>
                              <a:gd name="connsiteX281" fmla="*/ 31000 w 139585"/>
                              <a:gd name="connsiteY281" fmla="*/ 68113 h 182174"/>
                              <a:gd name="connsiteX282" fmla="*/ 29095 w 139585"/>
                              <a:gd name="connsiteY282" fmla="*/ 70970 h 182174"/>
                              <a:gd name="connsiteX283" fmla="*/ 28143 w 139585"/>
                              <a:gd name="connsiteY283" fmla="*/ 68113 h 182174"/>
                              <a:gd name="connsiteX284" fmla="*/ 29095 w 139585"/>
                              <a:gd name="connsiteY284" fmla="*/ 134788 h 182174"/>
                              <a:gd name="connsiteX285" fmla="*/ 30048 w 139585"/>
                              <a:gd name="connsiteY285" fmla="*/ 135741 h 182174"/>
                              <a:gd name="connsiteX286" fmla="*/ 31953 w 139585"/>
                              <a:gd name="connsiteY286" fmla="*/ 133835 h 182174"/>
                              <a:gd name="connsiteX287" fmla="*/ 31000 w 139585"/>
                              <a:gd name="connsiteY287" fmla="*/ 132883 h 182174"/>
                              <a:gd name="connsiteX288" fmla="*/ 29095 w 139585"/>
                              <a:gd name="connsiteY288" fmla="*/ 134788 h 182174"/>
                              <a:gd name="connsiteX289" fmla="*/ 29095 w 139585"/>
                              <a:gd name="connsiteY289" fmla="*/ 98593 h 182174"/>
                              <a:gd name="connsiteX290" fmla="*/ 29095 w 139585"/>
                              <a:gd name="connsiteY290" fmla="*/ 98593 h 182174"/>
                              <a:gd name="connsiteX291" fmla="*/ 30048 w 139585"/>
                              <a:gd name="connsiteY291" fmla="*/ 96688 h 182174"/>
                              <a:gd name="connsiteX292" fmla="*/ 30048 w 139585"/>
                              <a:gd name="connsiteY292" fmla="*/ 96688 h 182174"/>
                              <a:gd name="connsiteX293" fmla="*/ 31000 w 139585"/>
                              <a:gd name="connsiteY293" fmla="*/ 95735 h 182174"/>
                              <a:gd name="connsiteX294" fmla="*/ 31000 w 139585"/>
                              <a:gd name="connsiteY294" fmla="*/ 94783 h 182174"/>
                              <a:gd name="connsiteX295" fmla="*/ 30048 w 139585"/>
                              <a:gd name="connsiteY295" fmla="*/ 94783 h 182174"/>
                              <a:gd name="connsiteX296" fmla="*/ 30048 w 139585"/>
                              <a:gd name="connsiteY296" fmla="*/ 95735 h 182174"/>
                              <a:gd name="connsiteX297" fmla="*/ 30048 w 139585"/>
                              <a:gd name="connsiteY297" fmla="*/ 96688 h 182174"/>
                              <a:gd name="connsiteX298" fmla="*/ 29095 w 139585"/>
                              <a:gd name="connsiteY298" fmla="*/ 98593 h 182174"/>
                              <a:gd name="connsiteX299" fmla="*/ 30048 w 139585"/>
                              <a:gd name="connsiteY299" fmla="*/ 37633 h 182174"/>
                              <a:gd name="connsiteX300" fmla="*/ 30048 w 139585"/>
                              <a:gd name="connsiteY300" fmla="*/ 37633 h 182174"/>
                              <a:gd name="connsiteX301" fmla="*/ 30048 w 139585"/>
                              <a:gd name="connsiteY301" fmla="*/ 37633 h 182174"/>
                              <a:gd name="connsiteX302" fmla="*/ 30048 w 139585"/>
                              <a:gd name="connsiteY302" fmla="*/ 37633 h 182174"/>
                              <a:gd name="connsiteX303" fmla="*/ 30048 w 139585"/>
                              <a:gd name="connsiteY303" fmla="*/ 37633 h 182174"/>
                              <a:gd name="connsiteX304" fmla="*/ 33858 w 139585"/>
                              <a:gd name="connsiteY304" fmla="*/ 59541 h 182174"/>
                              <a:gd name="connsiteX305" fmla="*/ 31000 w 139585"/>
                              <a:gd name="connsiteY305" fmla="*/ 60493 h 182174"/>
                              <a:gd name="connsiteX306" fmla="*/ 31953 w 139585"/>
                              <a:gd name="connsiteY306" fmla="*/ 63350 h 182174"/>
                              <a:gd name="connsiteX307" fmla="*/ 34810 w 139585"/>
                              <a:gd name="connsiteY307" fmla="*/ 63350 h 182174"/>
                              <a:gd name="connsiteX308" fmla="*/ 36715 w 139585"/>
                              <a:gd name="connsiteY308" fmla="*/ 63350 h 182174"/>
                              <a:gd name="connsiteX309" fmla="*/ 38620 w 139585"/>
                              <a:gd name="connsiteY309" fmla="*/ 62398 h 182174"/>
                              <a:gd name="connsiteX310" fmla="*/ 37668 w 139585"/>
                              <a:gd name="connsiteY310" fmla="*/ 61445 h 182174"/>
                              <a:gd name="connsiteX311" fmla="*/ 33858 w 139585"/>
                              <a:gd name="connsiteY311" fmla="*/ 59541 h 182174"/>
                              <a:gd name="connsiteX312" fmla="*/ 33858 w 139585"/>
                              <a:gd name="connsiteY312" fmla="*/ 124310 h 182174"/>
                              <a:gd name="connsiteX313" fmla="*/ 35763 w 139585"/>
                              <a:gd name="connsiteY313" fmla="*/ 123358 h 182174"/>
                              <a:gd name="connsiteX314" fmla="*/ 33858 w 139585"/>
                              <a:gd name="connsiteY314" fmla="*/ 121453 h 182174"/>
                              <a:gd name="connsiteX315" fmla="*/ 32905 w 139585"/>
                              <a:gd name="connsiteY315" fmla="*/ 122406 h 182174"/>
                              <a:gd name="connsiteX316" fmla="*/ 33858 w 139585"/>
                              <a:gd name="connsiteY316" fmla="*/ 124310 h 182174"/>
                              <a:gd name="connsiteX317" fmla="*/ 38620 w 139585"/>
                              <a:gd name="connsiteY317" fmla="*/ 133835 h 182174"/>
                              <a:gd name="connsiteX318" fmla="*/ 33858 w 139585"/>
                              <a:gd name="connsiteY318" fmla="*/ 129073 h 182174"/>
                              <a:gd name="connsiteX319" fmla="*/ 31953 w 139585"/>
                              <a:gd name="connsiteY319" fmla="*/ 129073 h 182174"/>
                              <a:gd name="connsiteX320" fmla="*/ 31000 w 139585"/>
                              <a:gd name="connsiteY320" fmla="*/ 130978 h 182174"/>
                              <a:gd name="connsiteX321" fmla="*/ 34810 w 139585"/>
                              <a:gd name="connsiteY321" fmla="*/ 138598 h 182174"/>
                              <a:gd name="connsiteX322" fmla="*/ 35763 w 139585"/>
                              <a:gd name="connsiteY322" fmla="*/ 138598 h 182174"/>
                              <a:gd name="connsiteX323" fmla="*/ 38620 w 139585"/>
                              <a:gd name="connsiteY323" fmla="*/ 133835 h 182174"/>
                              <a:gd name="connsiteX324" fmla="*/ 34810 w 139585"/>
                              <a:gd name="connsiteY324" fmla="*/ 30013 h 182174"/>
                              <a:gd name="connsiteX325" fmla="*/ 34810 w 139585"/>
                              <a:gd name="connsiteY325" fmla="*/ 30013 h 182174"/>
                              <a:gd name="connsiteX326" fmla="*/ 35763 w 139585"/>
                              <a:gd name="connsiteY326" fmla="*/ 28108 h 182174"/>
                              <a:gd name="connsiteX327" fmla="*/ 35763 w 139585"/>
                              <a:gd name="connsiteY327" fmla="*/ 27156 h 182174"/>
                              <a:gd name="connsiteX328" fmla="*/ 32905 w 139585"/>
                              <a:gd name="connsiteY328" fmla="*/ 28108 h 182174"/>
                              <a:gd name="connsiteX329" fmla="*/ 34810 w 139585"/>
                              <a:gd name="connsiteY329" fmla="*/ 30013 h 182174"/>
                              <a:gd name="connsiteX330" fmla="*/ 35763 w 139585"/>
                              <a:gd name="connsiteY330" fmla="*/ 147170 h 182174"/>
                              <a:gd name="connsiteX331" fmla="*/ 34810 w 139585"/>
                              <a:gd name="connsiteY331" fmla="*/ 146218 h 182174"/>
                              <a:gd name="connsiteX332" fmla="*/ 33858 w 139585"/>
                              <a:gd name="connsiteY332" fmla="*/ 147170 h 182174"/>
                              <a:gd name="connsiteX333" fmla="*/ 35763 w 139585"/>
                              <a:gd name="connsiteY333" fmla="*/ 147170 h 182174"/>
                              <a:gd name="connsiteX334" fmla="*/ 35763 w 139585"/>
                              <a:gd name="connsiteY334" fmla="*/ 147170 h 182174"/>
                              <a:gd name="connsiteX335" fmla="*/ 34810 w 139585"/>
                              <a:gd name="connsiteY335" fmla="*/ 34775 h 182174"/>
                              <a:gd name="connsiteX336" fmla="*/ 34810 w 139585"/>
                              <a:gd name="connsiteY336" fmla="*/ 36681 h 182174"/>
                              <a:gd name="connsiteX337" fmla="*/ 36715 w 139585"/>
                              <a:gd name="connsiteY337" fmla="*/ 35728 h 182174"/>
                              <a:gd name="connsiteX338" fmla="*/ 34810 w 139585"/>
                              <a:gd name="connsiteY338" fmla="*/ 30013 h 182174"/>
                              <a:gd name="connsiteX339" fmla="*/ 34810 w 139585"/>
                              <a:gd name="connsiteY339" fmla="*/ 34775 h 182174"/>
                              <a:gd name="connsiteX340" fmla="*/ 37668 w 139585"/>
                              <a:gd name="connsiteY340" fmla="*/ 103356 h 182174"/>
                              <a:gd name="connsiteX341" fmla="*/ 38620 w 139585"/>
                              <a:gd name="connsiteY341" fmla="*/ 101450 h 182174"/>
                              <a:gd name="connsiteX342" fmla="*/ 34810 w 139585"/>
                              <a:gd name="connsiteY342" fmla="*/ 98593 h 182174"/>
                              <a:gd name="connsiteX343" fmla="*/ 33858 w 139585"/>
                              <a:gd name="connsiteY343" fmla="*/ 99545 h 182174"/>
                              <a:gd name="connsiteX344" fmla="*/ 37668 w 139585"/>
                              <a:gd name="connsiteY344" fmla="*/ 103356 h 182174"/>
                              <a:gd name="connsiteX345" fmla="*/ 35763 w 139585"/>
                              <a:gd name="connsiteY345" fmla="*/ 58588 h 182174"/>
                              <a:gd name="connsiteX346" fmla="*/ 35763 w 139585"/>
                              <a:gd name="connsiteY346" fmla="*/ 58588 h 182174"/>
                              <a:gd name="connsiteX347" fmla="*/ 35763 w 139585"/>
                              <a:gd name="connsiteY347" fmla="*/ 56683 h 182174"/>
                              <a:gd name="connsiteX348" fmla="*/ 35763 w 139585"/>
                              <a:gd name="connsiteY348" fmla="*/ 58588 h 182174"/>
                              <a:gd name="connsiteX349" fmla="*/ 35763 w 139585"/>
                              <a:gd name="connsiteY349" fmla="*/ 58588 h 182174"/>
                              <a:gd name="connsiteX350" fmla="*/ 40525 w 139585"/>
                              <a:gd name="connsiteY350" fmla="*/ 120500 h 182174"/>
                              <a:gd name="connsiteX351" fmla="*/ 39573 w 139585"/>
                              <a:gd name="connsiteY351" fmla="*/ 119548 h 182174"/>
                              <a:gd name="connsiteX352" fmla="*/ 37668 w 139585"/>
                              <a:gd name="connsiteY352" fmla="*/ 120500 h 182174"/>
                              <a:gd name="connsiteX353" fmla="*/ 39573 w 139585"/>
                              <a:gd name="connsiteY353" fmla="*/ 121453 h 182174"/>
                              <a:gd name="connsiteX354" fmla="*/ 40525 w 139585"/>
                              <a:gd name="connsiteY354" fmla="*/ 120500 h 182174"/>
                              <a:gd name="connsiteX355" fmla="*/ 40525 w 139585"/>
                              <a:gd name="connsiteY355" fmla="*/ 152885 h 182174"/>
                              <a:gd name="connsiteX356" fmla="*/ 40525 w 139585"/>
                              <a:gd name="connsiteY356" fmla="*/ 152885 h 182174"/>
                              <a:gd name="connsiteX357" fmla="*/ 38620 w 139585"/>
                              <a:gd name="connsiteY357" fmla="*/ 152885 h 182174"/>
                              <a:gd name="connsiteX358" fmla="*/ 40525 w 139585"/>
                              <a:gd name="connsiteY358" fmla="*/ 152885 h 182174"/>
                              <a:gd name="connsiteX359" fmla="*/ 40525 w 139585"/>
                              <a:gd name="connsiteY359" fmla="*/ 152885 h 182174"/>
                              <a:gd name="connsiteX360" fmla="*/ 40525 w 139585"/>
                              <a:gd name="connsiteY360" fmla="*/ 69066 h 182174"/>
                              <a:gd name="connsiteX361" fmla="*/ 40525 w 139585"/>
                              <a:gd name="connsiteY361" fmla="*/ 69066 h 182174"/>
                              <a:gd name="connsiteX362" fmla="*/ 40525 w 139585"/>
                              <a:gd name="connsiteY362" fmla="*/ 67160 h 182174"/>
                              <a:gd name="connsiteX363" fmla="*/ 40525 w 139585"/>
                              <a:gd name="connsiteY363" fmla="*/ 69066 h 182174"/>
                              <a:gd name="connsiteX364" fmla="*/ 40525 w 139585"/>
                              <a:gd name="connsiteY364" fmla="*/ 69066 h 182174"/>
                              <a:gd name="connsiteX365" fmla="*/ 41478 w 139585"/>
                              <a:gd name="connsiteY365" fmla="*/ 106213 h 182174"/>
                              <a:gd name="connsiteX366" fmla="*/ 41478 w 139585"/>
                              <a:gd name="connsiteY366" fmla="*/ 106213 h 182174"/>
                              <a:gd name="connsiteX367" fmla="*/ 40525 w 139585"/>
                              <a:gd name="connsiteY367" fmla="*/ 106213 h 182174"/>
                              <a:gd name="connsiteX368" fmla="*/ 41478 w 139585"/>
                              <a:gd name="connsiteY368" fmla="*/ 106213 h 182174"/>
                              <a:gd name="connsiteX369" fmla="*/ 41478 w 139585"/>
                              <a:gd name="connsiteY369" fmla="*/ 106213 h 182174"/>
                              <a:gd name="connsiteX370" fmla="*/ 43383 w 139585"/>
                              <a:gd name="connsiteY370" fmla="*/ 70018 h 182174"/>
                              <a:gd name="connsiteX371" fmla="*/ 43383 w 139585"/>
                              <a:gd name="connsiteY371" fmla="*/ 70018 h 182174"/>
                              <a:gd name="connsiteX372" fmla="*/ 43383 w 139585"/>
                              <a:gd name="connsiteY372" fmla="*/ 70018 h 182174"/>
                              <a:gd name="connsiteX373" fmla="*/ 43383 w 139585"/>
                              <a:gd name="connsiteY373" fmla="*/ 70018 h 182174"/>
                              <a:gd name="connsiteX374" fmla="*/ 43383 w 139585"/>
                              <a:gd name="connsiteY374" fmla="*/ 70018 h 182174"/>
                              <a:gd name="connsiteX375" fmla="*/ 44335 w 139585"/>
                              <a:gd name="connsiteY375" fmla="*/ 139550 h 182174"/>
                              <a:gd name="connsiteX376" fmla="*/ 44335 w 139585"/>
                              <a:gd name="connsiteY376" fmla="*/ 139550 h 182174"/>
                              <a:gd name="connsiteX377" fmla="*/ 44335 w 139585"/>
                              <a:gd name="connsiteY377" fmla="*/ 139550 h 182174"/>
                              <a:gd name="connsiteX378" fmla="*/ 44335 w 139585"/>
                              <a:gd name="connsiteY378" fmla="*/ 139550 h 182174"/>
                              <a:gd name="connsiteX379" fmla="*/ 44335 w 139585"/>
                              <a:gd name="connsiteY379" fmla="*/ 139550 h 182174"/>
                              <a:gd name="connsiteX380" fmla="*/ 47193 w 139585"/>
                              <a:gd name="connsiteY380" fmla="*/ 29060 h 182174"/>
                              <a:gd name="connsiteX381" fmla="*/ 46240 w 139585"/>
                              <a:gd name="connsiteY381" fmla="*/ 28108 h 182174"/>
                              <a:gd name="connsiteX382" fmla="*/ 45288 w 139585"/>
                              <a:gd name="connsiteY382" fmla="*/ 29060 h 182174"/>
                              <a:gd name="connsiteX383" fmla="*/ 47193 w 139585"/>
                              <a:gd name="connsiteY383" fmla="*/ 29060 h 182174"/>
                              <a:gd name="connsiteX384" fmla="*/ 47193 w 139585"/>
                              <a:gd name="connsiteY384" fmla="*/ 29060 h 182174"/>
                              <a:gd name="connsiteX385" fmla="*/ 50050 w 139585"/>
                              <a:gd name="connsiteY385" fmla="*/ 52873 h 182174"/>
                              <a:gd name="connsiteX386" fmla="*/ 48145 w 139585"/>
                              <a:gd name="connsiteY386" fmla="*/ 51920 h 182174"/>
                              <a:gd name="connsiteX387" fmla="*/ 47193 w 139585"/>
                              <a:gd name="connsiteY387" fmla="*/ 52873 h 182174"/>
                              <a:gd name="connsiteX388" fmla="*/ 50050 w 139585"/>
                              <a:gd name="connsiteY388" fmla="*/ 52873 h 182174"/>
                              <a:gd name="connsiteX389" fmla="*/ 50050 w 139585"/>
                              <a:gd name="connsiteY389" fmla="*/ 52873 h 182174"/>
                              <a:gd name="connsiteX390" fmla="*/ 50050 w 139585"/>
                              <a:gd name="connsiteY390" fmla="*/ 38585 h 182174"/>
                              <a:gd name="connsiteX391" fmla="*/ 50050 w 139585"/>
                              <a:gd name="connsiteY391" fmla="*/ 38585 h 182174"/>
                              <a:gd name="connsiteX392" fmla="*/ 49098 w 139585"/>
                              <a:gd name="connsiteY392" fmla="*/ 38585 h 182174"/>
                              <a:gd name="connsiteX393" fmla="*/ 50050 w 139585"/>
                              <a:gd name="connsiteY393" fmla="*/ 38585 h 182174"/>
                              <a:gd name="connsiteX394" fmla="*/ 50050 w 139585"/>
                              <a:gd name="connsiteY394" fmla="*/ 38585 h 182174"/>
                              <a:gd name="connsiteX395" fmla="*/ 51955 w 139585"/>
                              <a:gd name="connsiteY395" fmla="*/ 75733 h 182174"/>
                              <a:gd name="connsiteX396" fmla="*/ 57670 w 139585"/>
                              <a:gd name="connsiteY396" fmla="*/ 80495 h 182174"/>
                              <a:gd name="connsiteX397" fmla="*/ 70053 w 139585"/>
                              <a:gd name="connsiteY397" fmla="*/ 80495 h 182174"/>
                              <a:gd name="connsiteX398" fmla="*/ 72910 w 139585"/>
                              <a:gd name="connsiteY398" fmla="*/ 80495 h 182174"/>
                              <a:gd name="connsiteX399" fmla="*/ 88150 w 139585"/>
                              <a:gd name="connsiteY399" fmla="*/ 80495 h 182174"/>
                              <a:gd name="connsiteX400" fmla="*/ 94818 w 139585"/>
                              <a:gd name="connsiteY400" fmla="*/ 73828 h 182174"/>
                              <a:gd name="connsiteX401" fmla="*/ 93865 w 139585"/>
                              <a:gd name="connsiteY401" fmla="*/ 39538 h 182174"/>
                              <a:gd name="connsiteX402" fmla="*/ 87198 w 139585"/>
                              <a:gd name="connsiteY402" fmla="*/ 18583 h 182174"/>
                              <a:gd name="connsiteX403" fmla="*/ 83388 w 139585"/>
                              <a:gd name="connsiteY403" fmla="*/ 11916 h 182174"/>
                              <a:gd name="connsiteX404" fmla="*/ 70053 w 139585"/>
                              <a:gd name="connsiteY404" fmla="*/ 10010 h 182174"/>
                              <a:gd name="connsiteX405" fmla="*/ 62433 w 139585"/>
                              <a:gd name="connsiteY405" fmla="*/ 17631 h 182174"/>
                              <a:gd name="connsiteX406" fmla="*/ 55765 w 139585"/>
                              <a:gd name="connsiteY406" fmla="*/ 34775 h 182174"/>
                              <a:gd name="connsiteX407" fmla="*/ 51955 w 139585"/>
                              <a:gd name="connsiteY407" fmla="*/ 75733 h 182174"/>
                              <a:gd name="connsiteX408" fmla="*/ 111010 w 139585"/>
                              <a:gd name="connsiteY408" fmla="*/ 128120 h 182174"/>
                              <a:gd name="connsiteX409" fmla="*/ 109105 w 139585"/>
                              <a:gd name="connsiteY409" fmla="*/ 125263 h 182174"/>
                              <a:gd name="connsiteX410" fmla="*/ 105295 w 139585"/>
                              <a:gd name="connsiteY410" fmla="*/ 123358 h 182174"/>
                              <a:gd name="connsiteX411" fmla="*/ 102438 w 139585"/>
                              <a:gd name="connsiteY411" fmla="*/ 123358 h 182174"/>
                              <a:gd name="connsiteX412" fmla="*/ 102438 w 139585"/>
                              <a:gd name="connsiteY412" fmla="*/ 124310 h 182174"/>
                              <a:gd name="connsiteX413" fmla="*/ 106248 w 139585"/>
                              <a:gd name="connsiteY413" fmla="*/ 130025 h 182174"/>
                              <a:gd name="connsiteX414" fmla="*/ 108153 w 139585"/>
                              <a:gd name="connsiteY414" fmla="*/ 131931 h 182174"/>
                              <a:gd name="connsiteX415" fmla="*/ 111010 w 139585"/>
                              <a:gd name="connsiteY415" fmla="*/ 128120 h 182174"/>
                              <a:gd name="connsiteX416" fmla="*/ 102438 w 139585"/>
                              <a:gd name="connsiteY416" fmla="*/ 47158 h 182174"/>
                              <a:gd name="connsiteX417" fmla="*/ 103390 w 139585"/>
                              <a:gd name="connsiteY417" fmla="*/ 47158 h 182174"/>
                              <a:gd name="connsiteX418" fmla="*/ 104343 w 139585"/>
                              <a:gd name="connsiteY418" fmla="*/ 46206 h 182174"/>
                              <a:gd name="connsiteX419" fmla="*/ 102438 w 139585"/>
                              <a:gd name="connsiteY419" fmla="*/ 47158 h 182174"/>
                              <a:gd name="connsiteX420" fmla="*/ 102438 w 139585"/>
                              <a:gd name="connsiteY420" fmla="*/ 47158 h 182174"/>
                              <a:gd name="connsiteX421" fmla="*/ 104343 w 139585"/>
                              <a:gd name="connsiteY421" fmla="*/ 41443 h 182174"/>
                              <a:gd name="connsiteX422" fmla="*/ 105295 w 139585"/>
                              <a:gd name="connsiteY422" fmla="*/ 46206 h 182174"/>
                              <a:gd name="connsiteX423" fmla="*/ 108153 w 139585"/>
                              <a:gd name="connsiteY423" fmla="*/ 45253 h 182174"/>
                              <a:gd name="connsiteX424" fmla="*/ 107200 w 139585"/>
                              <a:gd name="connsiteY424" fmla="*/ 41443 h 182174"/>
                              <a:gd name="connsiteX425" fmla="*/ 106248 w 139585"/>
                              <a:gd name="connsiteY425" fmla="*/ 39538 h 182174"/>
                              <a:gd name="connsiteX426" fmla="*/ 105295 w 139585"/>
                              <a:gd name="connsiteY426" fmla="*/ 39538 h 182174"/>
                              <a:gd name="connsiteX427" fmla="*/ 104343 w 139585"/>
                              <a:gd name="connsiteY427" fmla="*/ 41443 h 182174"/>
                              <a:gd name="connsiteX428" fmla="*/ 105295 w 139585"/>
                              <a:gd name="connsiteY428" fmla="*/ 30013 h 182174"/>
                              <a:gd name="connsiteX429" fmla="*/ 106248 w 139585"/>
                              <a:gd name="connsiteY429" fmla="*/ 29060 h 182174"/>
                              <a:gd name="connsiteX430" fmla="*/ 105295 w 139585"/>
                              <a:gd name="connsiteY430" fmla="*/ 28108 h 182174"/>
                              <a:gd name="connsiteX431" fmla="*/ 103390 w 139585"/>
                              <a:gd name="connsiteY431" fmla="*/ 29060 h 182174"/>
                              <a:gd name="connsiteX432" fmla="*/ 105295 w 139585"/>
                              <a:gd name="connsiteY432" fmla="*/ 30013 h 182174"/>
                              <a:gd name="connsiteX433" fmla="*/ 106248 w 139585"/>
                              <a:gd name="connsiteY433" fmla="*/ 117643 h 182174"/>
                              <a:gd name="connsiteX434" fmla="*/ 110058 w 139585"/>
                              <a:gd name="connsiteY434" fmla="*/ 123358 h 182174"/>
                              <a:gd name="connsiteX435" fmla="*/ 111010 w 139585"/>
                              <a:gd name="connsiteY435" fmla="*/ 123358 h 182174"/>
                              <a:gd name="connsiteX436" fmla="*/ 115773 w 139585"/>
                              <a:gd name="connsiteY436" fmla="*/ 118595 h 182174"/>
                              <a:gd name="connsiteX437" fmla="*/ 115773 w 139585"/>
                              <a:gd name="connsiteY437" fmla="*/ 121453 h 182174"/>
                              <a:gd name="connsiteX438" fmla="*/ 115773 w 139585"/>
                              <a:gd name="connsiteY438" fmla="*/ 125263 h 182174"/>
                              <a:gd name="connsiteX439" fmla="*/ 113868 w 139585"/>
                              <a:gd name="connsiteY439" fmla="*/ 126216 h 182174"/>
                              <a:gd name="connsiteX440" fmla="*/ 115773 w 139585"/>
                              <a:gd name="connsiteY440" fmla="*/ 129073 h 182174"/>
                              <a:gd name="connsiteX441" fmla="*/ 118630 w 139585"/>
                              <a:gd name="connsiteY441" fmla="*/ 128120 h 182174"/>
                              <a:gd name="connsiteX442" fmla="*/ 120535 w 139585"/>
                              <a:gd name="connsiteY442" fmla="*/ 125263 h 182174"/>
                              <a:gd name="connsiteX443" fmla="*/ 121488 w 139585"/>
                              <a:gd name="connsiteY443" fmla="*/ 123358 h 182174"/>
                              <a:gd name="connsiteX444" fmla="*/ 120535 w 139585"/>
                              <a:gd name="connsiteY444" fmla="*/ 122406 h 182174"/>
                              <a:gd name="connsiteX445" fmla="*/ 122440 w 139585"/>
                              <a:gd name="connsiteY445" fmla="*/ 118595 h 182174"/>
                              <a:gd name="connsiteX446" fmla="*/ 122440 w 139585"/>
                              <a:gd name="connsiteY446" fmla="*/ 117643 h 182174"/>
                              <a:gd name="connsiteX447" fmla="*/ 116725 w 139585"/>
                              <a:gd name="connsiteY447" fmla="*/ 118595 h 182174"/>
                              <a:gd name="connsiteX448" fmla="*/ 116725 w 139585"/>
                              <a:gd name="connsiteY448" fmla="*/ 113833 h 182174"/>
                              <a:gd name="connsiteX449" fmla="*/ 118630 w 139585"/>
                              <a:gd name="connsiteY449" fmla="*/ 110023 h 182174"/>
                              <a:gd name="connsiteX450" fmla="*/ 114820 w 139585"/>
                              <a:gd name="connsiteY450" fmla="*/ 111928 h 182174"/>
                              <a:gd name="connsiteX451" fmla="*/ 113868 w 139585"/>
                              <a:gd name="connsiteY451" fmla="*/ 110975 h 182174"/>
                              <a:gd name="connsiteX452" fmla="*/ 113868 w 139585"/>
                              <a:gd name="connsiteY452" fmla="*/ 111928 h 182174"/>
                              <a:gd name="connsiteX453" fmla="*/ 114820 w 139585"/>
                              <a:gd name="connsiteY453" fmla="*/ 111928 h 182174"/>
                              <a:gd name="connsiteX454" fmla="*/ 113868 w 139585"/>
                              <a:gd name="connsiteY454" fmla="*/ 117643 h 182174"/>
                              <a:gd name="connsiteX455" fmla="*/ 113868 w 139585"/>
                              <a:gd name="connsiteY455" fmla="*/ 119548 h 182174"/>
                              <a:gd name="connsiteX456" fmla="*/ 111963 w 139585"/>
                              <a:gd name="connsiteY456" fmla="*/ 118595 h 182174"/>
                              <a:gd name="connsiteX457" fmla="*/ 109105 w 139585"/>
                              <a:gd name="connsiteY457" fmla="*/ 117643 h 182174"/>
                              <a:gd name="connsiteX458" fmla="*/ 107200 w 139585"/>
                              <a:gd name="connsiteY458" fmla="*/ 117643 h 182174"/>
                              <a:gd name="connsiteX459" fmla="*/ 106248 w 139585"/>
                              <a:gd name="connsiteY459" fmla="*/ 117643 h 182174"/>
                              <a:gd name="connsiteX460" fmla="*/ 111010 w 139585"/>
                              <a:gd name="connsiteY460" fmla="*/ 50968 h 182174"/>
                              <a:gd name="connsiteX461" fmla="*/ 111010 w 139585"/>
                              <a:gd name="connsiteY461" fmla="*/ 50968 h 182174"/>
                              <a:gd name="connsiteX462" fmla="*/ 109105 w 139585"/>
                              <a:gd name="connsiteY462" fmla="*/ 53825 h 182174"/>
                              <a:gd name="connsiteX463" fmla="*/ 107200 w 139585"/>
                              <a:gd name="connsiteY463" fmla="*/ 55731 h 182174"/>
                              <a:gd name="connsiteX464" fmla="*/ 106248 w 139585"/>
                              <a:gd name="connsiteY464" fmla="*/ 59541 h 182174"/>
                              <a:gd name="connsiteX465" fmla="*/ 108153 w 139585"/>
                              <a:gd name="connsiteY465" fmla="*/ 64303 h 182174"/>
                              <a:gd name="connsiteX466" fmla="*/ 112915 w 139585"/>
                              <a:gd name="connsiteY466" fmla="*/ 65256 h 182174"/>
                              <a:gd name="connsiteX467" fmla="*/ 112915 w 139585"/>
                              <a:gd name="connsiteY467" fmla="*/ 65256 h 182174"/>
                              <a:gd name="connsiteX468" fmla="*/ 114820 w 139585"/>
                              <a:gd name="connsiteY468" fmla="*/ 69066 h 182174"/>
                              <a:gd name="connsiteX469" fmla="*/ 117678 w 139585"/>
                              <a:gd name="connsiteY469" fmla="*/ 73828 h 182174"/>
                              <a:gd name="connsiteX470" fmla="*/ 124345 w 139585"/>
                              <a:gd name="connsiteY470" fmla="*/ 70970 h 182174"/>
                              <a:gd name="connsiteX471" fmla="*/ 124345 w 139585"/>
                              <a:gd name="connsiteY471" fmla="*/ 69066 h 182174"/>
                              <a:gd name="connsiteX472" fmla="*/ 122440 w 139585"/>
                              <a:gd name="connsiteY472" fmla="*/ 69066 h 182174"/>
                              <a:gd name="connsiteX473" fmla="*/ 117678 w 139585"/>
                              <a:gd name="connsiteY473" fmla="*/ 70970 h 182174"/>
                              <a:gd name="connsiteX474" fmla="*/ 115773 w 139585"/>
                              <a:gd name="connsiteY474" fmla="*/ 70970 h 182174"/>
                              <a:gd name="connsiteX475" fmla="*/ 115773 w 139585"/>
                              <a:gd name="connsiteY475" fmla="*/ 70018 h 182174"/>
                              <a:gd name="connsiteX476" fmla="*/ 120535 w 139585"/>
                              <a:gd name="connsiteY476" fmla="*/ 66208 h 182174"/>
                              <a:gd name="connsiteX477" fmla="*/ 121488 w 139585"/>
                              <a:gd name="connsiteY477" fmla="*/ 64303 h 182174"/>
                              <a:gd name="connsiteX478" fmla="*/ 120535 w 139585"/>
                              <a:gd name="connsiteY478" fmla="*/ 64303 h 182174"/>
                              <a:gd name="connsiteX479" fmla="*/ 116725 w 139585"/>
                              <a:gd name="connsiteY479" fmla="*/ 65256 h 182174"/>
                              <a:gd name="connsiteX480" fmla="*/ 114820 w 139585"/>
                              <a:gd name="connsiteY480" fmla="*/ 65256 h 182174"/>
                              <a:gd name="connsiteX481" fmla="*/ 112915 w 139585"/>
                              <a:gd name="connsiteY481" fmla="*/ 63350 h 182174"/>
                              <a:gd name="connsiteX482" fmla="*/ 111963 w 139585"/>
                              <a:gd name="connsiteY482" fmla="*/ 61445 h 182174"/>
                              <a:gd name="connsiteX483" fmla="*/ 113868 w 139585"/>
                              <a:gd name="connsiteY483" fmla="*/ 61445 h 182174"/>
                              <a:gd name="connsiteX484" fmla="*/ 117678 w 139585"/>
                              <a:gd name="connsiteY484" fmla="*/ 60493 h 182174"/>
                              <a:gd name="connsiteX485" fmla="*/ 114820 w 139585"/>
                              <a:gd name="connsiteY485" fmla="*/ 58588 h 182174"/>
                              <a:gd name="connsiteX486" fmla="*/ 113868 w 139585"/>
                              <a:gd name="connsiteY486" fmla="*/ 57635 h 182174"/>
                              <a:gd name="connsiteX487" fmla="*/ 115773 w 139585"/>
                              <a:gd name="connsiteY487" fmla="*/ 56683 h 182174"/>
                              <a:gd name="connsiteX488" fmla="*/ 117678 w 139585"/>
                              <a:gd name="connsiteY488" fmla="*/ 54778 h 182174"/>
                              <a:gd name="connsiteX489" fmla="*/ 111010 w 139585"/>
                              <a:gd name="connsiteY489" fmla="*/ 50968 h 182174"/>
                              <a:gd name="connsiteX490" fmla="*/ 107200 w 139585"/>
                              <a:gd name="connsiteY490" fmla="*/ 68113 h 182174"/>
                              <a:gd name="connsiteX491" fmla="*/ 107200 w 139585"/>
                              <a:gd name="connsiteY491" fmla="*/ 68113 h 182174"/>
                              <a:gd name="connsiteX492" fmla="*/ 107200 w 139585"/>
                              <a:gd name="connsiteY492" fmla="*/ 68113 h 182174"/>
                              <a:gd name="connsiteX493" fmla="*/ 107200 w 139585"/>
                              <a:gd name="connsiteY493" fmla="*/ 68113 h 182174"/>
                              <a:gd name="connsiteX494" fmla="*/ 107200 w 139585"/>
                              <a:gd name="connsiteY494" fmla="*/ 68113 h 182174"/>
                              <a:gd name="connsiteX495" fmla="*/ 107200 w 139585"/>
                              <a:gd name="connsiteY495" fmla="*/ 48110 h 182174"/>
                              <a:gd name="connsiteX496" fmla="*/ 110058 w 139585"/>
                              <a:gd name="connsiteY496" fmla="*/ 47158 h 182174"/>
                              <a:gd name="connsiteX497" fmla="*/ 112915 w 139585"/>
                              <a:gd name="connsiteY497" fmla="*/ 47158 h 182174"/>
                              <a:gd name="connsiteX498" fmla="*/ 108153 w 139585"/>
                              <a:gd name="connsiteY498" fmla="*/ 45253 h 182174"/>
                              <a:gd name="connsiteX499" fmla="*/ 107200 w 139585"/>
                              <a:gd name="connsiteY499" fmla="*/ 48110 h 182174"/>
                              <a:gd name="connsiteX500" fmla="*/ 111963 w 139585"/>
                              <a:gd name="connsiteY500" fmla="*/ 70970 h 182174"/>
                              <a:gd name="connsiteX501" fmla="*/ 111963 w 139585"/>
                              <a:gd name="connsiteY501" fmla="*/ 70970 h 182174"/>
                              <a:gd name="connsiteX502" fmla="*/ 110058 w 139585"/>
                              <a:gd name="connsiteY502" fmla="*/ 69066 h 182174"/>
                              <a:gd name="connsiteX503" fmla="*/ 110058 w 139585"/>
                              <a:gd name="connsiteY503" fmla="*/ 72875 h 182174"/>
                              <a:gd name="connsiteX504" fmla="*/ 111963 w 139585"/>
                              <a:gd name="connsiteY504" fmla="*/ 70970 h 182174"/>
                              <a:gd name="connsiteX505" fmla="*/ 112915 w 139585"/>
                              <a:gd name="connsiteY505" fmla="*/ 43348 h 182174"/>
                              <a:gd name="connsiteX506" fmla="*/ 115773 w 139585"/>
                              <a:gd name="connsiteY506" fmla="*/ 43348 h 182174"/>
                              <a:gd name="connsiteX507" fmla="*/ 113868 w 139585"/>
                              <a:gd name="connsiteY507" fmla="*/ 41443 h 182174"/>
                              <a:gd name="connsiteX508" fmla="*/ 113868 w 139585"/>
                              <a:gd name="connsiteY508" fmla="*/ 37633 h 182174"/>
                              <a:gd name="connsiteX509" fmla="*/ 113868 w 139585"/>
                              <a:gd name="connsiteY509" fmla="*/ 34775 h 182174"/>
                              <a:gd name="connsiteX510" fmla="*/ 110058 w 139585"/>
                              <a:gd name="connsiteY510" fmla="*/ 34775 h 182174"/>
                              <a:gd name="connsiteX511" fmla="*/ 110058 w 139585"/>
                              <a:gd name="connsiteY511" fmla="*/ 37633 h 182174"/>
                              <a:gd name="connsiteX512" fmla="*/ 110058 w 139585"/>
                              <a:gd name="connsiteY512" fmla="*/ 38585 h 182174"/>
                              <a:gd name="connsiteX513" fmla="*/ 112915 w 139585"/>
                              <a:gd name="connsiteY513" fmla="*/ 43348 h 182174"/>
                              <a:gd name="connsiteX514" fmla="*/ 111010 w 139585"/>
                              <a:gd name="connsiteY514" fmla="*/ 139550 h 182174"/>
                              <a:gd name="connsiteX515" fmla="*/ 110058 w 139585"/>
                              <a:gd name="connsiteY515" fmla="*/ 138598 h 182174"/>
                              <a:gd name="connsiteX516" fmla="*/ 109105 w 139585"/>
                              <a:gd name="connsiteY516" fmla="*/ 139550 h 182174"/>
                              <a:gd name="connsiteX517" fmla="*/ 111010 w 139585"/>
                              <a:gd name="connsiteY517" fmla="*/ 139550 h 182174"/>
                              <a:gd name="connsiteX518" fmla="*/ 111010 w 139585"/>
                              <a:gd name="connsiteY518" fmla="*/ 139550 h 182174"/>
                              <a:gd name="connsiteX519" fmla="*/ 111963 w 139585"/>
                              <a:gd name="connsiteY519" fmla="*/ 133835 h 182174"/>
                              <a:gd name="connsiteX520" fmla="*/ 111963 w 139585"/>
                              <a:gd name="connsiteY520" fmla="*/ 133835 h 182174"/>
                              <a:gd name="connsiteX521" fmla="*/ 110058 w 139585"/>
                              <a:gd name="connsiteY521" fmla="*/ 133835 h 182174"/>
                              <a:gd name="connsiteX522" fmla="*/ 111963 w 139585"/>
                              <a:gd name="connsiteY522" fmla="*/ 133835 h 182174"/>
                              <a:gd name="connsiteX523" fmla="*/ 111963 w 139585"/>
                              <a:gd name="connsiteY523" fmla="*/ 133835 h 182174"/>
                              <a:gd name="connsiteX524" fmla="*/ 111963 w 139585"/>
                              <a:gd name="connsiteY524" fmla="*/ 66208 h 182174"/>
                              <a:gd name="connsiteX525" fmla="*/ 112915 w 139585"/>
                              <a:gd name="connsiteY525" fmla="*/ 64303 h 182174"/>
                              <a:gd name="connsiteX526" fmla="*/ 111963 w 139585"/>
                              <a:gd name="connsiteY526" fmla="*/ 66208 h 182174"/>
                              <a:gd name="connsiteX527" fmla="*/ 111963 w 139585"/>
                              <a:gd name="connsiteY527" fmla="*/ 66208 h 182174"/>
                              <a:gd name="connsiteX528" fmla="*/ 113868 w 139585"/>
                              <a:gd name="connsiteY528" fmla="*/ 71923 h 182174"/>
                              <a:gd name="connsiteX529" fmla="*/ 113868 w 139585"/>
                              <a:gd name="connsiteY529" fmla="*/ 71923 h 182174"/>
                              <a:gd name="connsiteX530" fmla="*/ 113868 w 139585"/>
                              <a:gd name="connsiteY530" fmla="*/ 71923 h 182174"/>
                              <a:gd name="connsiteX531" fmla="*/ 113868 w 139585"/>
                              <a:gd name="connsiteY531" fmla="*/ 74781 h 182174"/>
                              <a:gd name="connsiteX532" fmla="*/ 114820 w 139585"/>
                              <a:gd name="connsiteY532" fmla="*/ 73828 h 182174"/>
                              <a:gd name="connsiteX533" fmla="*/ 113868 w 139585"/>
                              <a:gd name="connsiteY533" fmla="*/ 71923 h 182174"/>
                              <a:gd name="connsiteX534" fmla="*/ 112915 w 139585"/>
                              <a:gd name="connsiteY534" fmla="*/ 49063 h 182174"/>
                              <a:gd name="connsiteX535" fmla="*/ 113868 w 139585"/>
                              <a:gd name="connsiteY535" fmla="*/ 50016 h 182174"/>
                              <a:gd name="connsiteX536" fmla="*/ 112915 w 139585"/>
                              <a:gd name="connsiteY536" fmla="*/ 49063 h 182174"/>
                              <a:gd name="connsiteX537" fmla="*/ 112915 w 139585"/>
                              <a:gd name="connsiteY537" fmla="*/ 47158 h 182174"/>
                              <a:gd name="connsiteX538" fmla="*/ 112915 w 139585"/>
                              <a:gd name="connsiteY538" fmla="*/ 49063 h 182174"/>
                              <a:gd name="connsiteX539" fmla="*/ 115773 w 139585"/>
                              <a:gd name="connsiteY539" fmla="*/ 123358 h 182174"/>
                              <a:gd name="connsiteX540" fmla="*/ 117678 w 139585"/>
                              <a:gd name="connsiteY540" fmla="*/ 121453 h 182174"/>
                              <a:gd name="connsiteX541" fmla="*/ 118630 w 139585"/>
                              <a:gd name="connsiteY541" fmla="*/ 122406 h 182174"/>
                              <a:gd name="connsiteX542" fmla="*/ 115773 w 139585"/>
                              <a:gd name="connsiteY542" fmla="*/ 123358 h 182174"/>
                              <a:gd name="connsiteX543" fmla="*/ 115773 w 139585"/>
                              <a:gd name="connsiteY543" fmla="*/ 123358 h 182174"/>
                              <a:gd name="connsiteX544" fmla="*/ 119583 w 139585"/>
                              <a:gd name="connsiteY544" fmla="*/ 73828 h 182174"/>
                              <a:gd name="connsiteX545" fmla="*/ 116725 w 139585"/>
                              <a:gd name="connsiteY545" fmla="*/ 75733 h 182174"/>
                              <a:gd name="connsiteX546" fmla="*/ 118630 w 139585"/>
                              <a:gd name="connsiteY546" fmla="*/ 76685 h 182174"/>
                              <a:gd name="connsiteX547" fmla="*/ 121488 w 139585"/>
                              <a:gd name="connsiteY547" fmla="*/ 75733 h 182174"/>
                              <a:gd name="connsiteX548" fmla="*/ 119583 w 139585"/>
                              <a:gd name="connsiteY548" fmla="*/ 73828 h 182174"/>
                              <a:gd name="connsiteX549" fmla="*/ 120535 w 139585"/>
                              <a:gd name="connsiteY549" fmla="*/ 139550 h 182174"/>
                              <a:gd name="connsiteX550" fmla="*/ 118630 w 139585"/>
                              <a:gd name="connsiteY550" fmla="*/ 137645 h 182174"/>
                              <a:gd name="connsiteX551" fmla="*/ 117678 w 139585"/>
                              <a:gd name="connsiteY551" fmla="*/ 138598 h 182174"/>
                              <a:gd name="connsiteX552" fmla="*/ 120535 w 139585"/>
                              <a:gd name="connsiteY552" fmla="*/ 139550 h 182174"/>
                              <a:gd name="connsiteX553" fmla="*/ 120535 w 139585"/>
                              <a:gd name="connsiteY553" fmla="*/ 139550 h 182174"/>
                              <a:gd name="connsiteX554" fmla="*/ 118630 w 139585"/>
                              <a:gd name="connsiteY554" fmla="*/ 48110 h 182174"/>
                              <a:gd name="connsiteX555" fmla="*/ 120535 w 139585"/>
                              <a:gd name="connsiteY555" fmla="*/ 49063 h 182174"/>
                              <a:gd name="connsiteX556" fmla="*/ 121488 w 139585"/>
                              <a:gd name="connsiteY556" fmla="*/ 48110 h 182174"/>
                              <a:gd name="connsiteX557" fmla="*/ 119583 w 139585"/>
                              <a:gd name="connsiteY557" fmla="*/ 46206 h 182174"/>
                              <a:gd name="connsiteX558" fmla="*/ 118630 w 139585"/>
                              <a:gd name="connsiteY558" fmla="*/ 48110 h 182174"/>
                              <a:gd name="connsiteX559" fmla="*/ 118630 w 139585"/>
                              <a:gd name="connsiteY559" fmla="*/ 38585 h 182174"/>
                              <a:gd name="connsiteX560" fmla="*/ 120535 w 139585"/>
                              <a:gd name="connsiteY560" fmla="*/ 37633 h 182174"/>
                              <a:gd name="connsiteX561" fmla="*/ 120535 w 139585"/>
                              <a:gd name="connsiteY561" fmla="*/ 36681 h 182174"/>
                              <a:gd name="connsiteX562" fmla="*/ 118630 w 139585"/>
                              <a:gd name="connsiteY562" fmla="*/ 38585 h 182174"/>
                              <a:gd name="connsiteX563" fmla="*/ 118630 w 139585"/>
                              <a:gd name="connsiteY563" fmla="*/ 38585 h 182174"/>
                              <a:gd name="connsiteX564" fmla="*/ 120535 w 139585"/>
                              <a:gd name="connsiteY564" fmla="*/ 54778 h 182174"/>
                              <a:gd name="connsiteX565" fmla="*/ 120535 w 139585"/>
                              <a:gd name="connsiteY565" fmla="*/ 54778 h 182174"/>
                              <a:gd name="connsiteX566" fmla="*/ 123393 w 139585"/>
                              <a:gd name="connsiteY566" fmla="*/ 58588 h 182174"/>
                              <a:gd name="connsiteX567" fmla="*/ 123393 w 139585"/>
                              <a:gd name="connsiteY567" fmla="*/ 57635 h 182174"/>
                              <a:gd name="connsiteX568" fmla="*/ 120535 w 139585"/>
                              <a:gd name="connsiteY568" fmla="*/ 54778 h 182174"/>
                              <a:gd name="connsiteX569" fmla="*/ 122440 w 139585"/>
                              <a:gd name="connsiteY569" fmla="*/ 131931 h 182174"/>
                              <a:gd name="connsiteX570" fmla="*/ 122440 w 139585"/>
                              <a:gd name="connsiteY570" fmla="*/ 131931 h 182174"/>
                              <a:gd name="connsiteX571" fmla="*/ 122440 w 139585"/>
                              <a:gd name="connsiteY571" fmla="*/ 131931 h 182174"/>
                              <a:gd name="connsiteX572" fmla="*/ 122440 w 139585"/>
                              <a:gd name="connsiteY572" fmla="*/ 131931 h 182174"/>
                              <a:gd name="connsiteX573" fmla="*/ 122440 w 139585"/>
                              <a:gd name="connsiteY573" fmla="*/ 131931 h 182174"/>
                              <a:gd name="connsiteX574" fmla="*/ 122440 w 139585"/>
                              <a:gd name="connsiteY574" fmla="*/ 129073 h 182174"/>
                              <a:gd name="connsiteX575" fmla="*/ 123393 w 139585"/>
                              <a:gd name="connsiteY575" fmla="*/ 130025 h 182174"/>
                              <a:gd name="connsiteX576" fmla="*/ 124345 w 139585"/>
                              <a:gd name="connsiteY576" fmla="*/ 129073 h 182174"/>
                              <a:gd name="connsiteX577" fmla="*/ 122440 w 139585"/>
                              <a:gd name="connsiteY577" fmla="*/ 129073 h 182174"/>
                              <a:gd name="connsiteX578" fmla="*/ 122440 w 139585"/>
                              <a:gd name="connsiteY578" fmla="*/ 129073 h 182174"/>
                              <a:gd name="connsiteX579" fmla="*/ 123393 w 139585"/>
                              <a:gd name="connsiteY579" fmla="*/ 124310 h 182174"/>
                              <a:gd name="connsiteX580" fmla="*/ 123393 w 139585"/>
                              <a:gd name="connsiteY580" fmla="*/ 124310 h 182174"/>
                              <a:gd name="connsiteX581" fmla="*/ 128155 w 139585"/>
                              <a:gd name="connsiteY581" fmla="*/ 122406 h 182174"/>
                              <a:gd name="connsiteX582" fmla="*/ 124345 w 139585"/>
                              <a:gd name="connsiteY582" fmla="*/ 121453 h 182174"/>
                              <a:gd name="connsiteX583" fmla="*/ 123393 w 139585"/>
                              <a:gd name="connsiteY583" fmla="*/ 124310 h 182174"/>
                              <a:gd name="connsiteX584" fmla="*/ 123393 w 139585"/>
                              <a:gd name="connsiteY584" fmla="*/ 48110 h 182174"/>
                              <a:gd name="connsiteX585" fmla="*/ 124345 w 139585"/>
                              <a:gd name="connsiteY585" fmla="*/ 49063 h 182174"/>
                              <a:gd name="connsiteX586" fmla="*/ 125298 w 139585"/>
                              <a:gd name="connsiteY586" fmla="*/ 49063 h 182174"/>
                              <a:gd name="connsiteX587" fmla="*/ 123393 w 139585"/>
                              <a:gd name="connsiteY587" fmla="*/ 48110 h 182174"/>
                              <a:gd name="connsiteX588" fmla="*/ 123393 w 139585"/>
                              <a:gd name="connsiteY588" fmla="*/ 48110 h 182174"/>
                              <a:gd name="connsiteX589" fmla="*/ 125298 w 139585"/>
                              <a:gd name="connsiteY589" fmla="*/ 72875 h 182174"/>
                              <a:gd name="connsiteX590" fmla="*/ 125298 w 139585"/>
                              <a:gd name="connsiteY590" fmla="*/ 72875 h 182174"/>
                              <a:gd name="connsiteX591" fmla="*/ 124345 w 139585"/>
                              <a:gd name="connsiteY591" fmla="*/ 72875 h 182174"/>
                              <a:gd name="connsiteX592" fmla="*/ 125298 w 139585"/>
                              <a:gd name="connsiteY592" fmla="*/ 72875 h 182174"/>
                              <a:gd name="connsiteX593" fmla="*/ 125298 w 139585"/>
                              <a:gd name="connsiteY593" fmla="*/ 72875 h 182174"/>
                              <a:gd name="connsiteX594" fmla="*/ 126250 w 139585"/>
                              <a:gd name="connsiteY594" fmla="*/ 60493 h 182174"/>
                              <a:gd name="connsiteX595" fmla="*/ 126250 w 139585"/>
                              <a:gd name="connsiteY595" fmla="*/ 60493 h 182174"/>
                              <a:gd name="connsiteX596" fmla="*/ 124345 w 139585"/>
                              <a:gd name="connsiteY596" fmla="*/ 61445 h 182174"/>
                              <a:gd name="connsiteX597" fmla="*/ 125298 w 139585"/>
                              <a:gd name="connsiteY597" fmla="*/ 62398 h 182174"/>
                              <a:gd name="connsiteX598" fmla="*/ 126250 w 139585"/>
                              <a:gd name="connsiteY598" fmla="*/ 60493 h 182174"/>
                              <a:gd name="connsiteX599" fmla="*/ 125298 w 139585"/>
                              <a:gd name="connsiteY599" fmla="*/ 54778 h 182174"/>
                              <a:gd name="connsiteX600" fmla="*/ 127203 w 139585"/>
                              <a:gd name="connsiteY600" fmla="*/ 55731 h 182174"/>
                              <a:gd name="connsiteX601" fmla="*/ 128155 w 139585"/>
                              <a:gd name="connsiteY601" fmla="*/ 54778 h 182174"/>
                              <a:gd name="connsiteX602" fmla="*/ 125298 w 139585"/>
                              <a:gd name="connsiteY602" fmla="*/ 54778 h 182174"/>
                              <a:gd name="connsiteX603" fmla="*/ 125298 w 139585"/>
                              <a:gd name="connsiteY603" fmla="*/ 54778 h 1821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Lst>
                            <a:rect l="l" t="t" r="r" b="b"/>
                            <a:pathLst>
                              <a:path w="139585" h="182174">
                                <a:moveTo>
                                  <a:pt x="51003" y="95735"/>
                                </a:moveTo>
                                <a:cubicBezTo>
                                  <a:pt x="51003" y="100498"/>
                                  <a:pt x="51955" y="105260"/>
                                  <a:pt x="51955" y="110023"/>
                                </a:cubicBezTo>
                                <a:cubicBezTo>
                                  <a:pt x="52908" y="120500"/>
                                  <a:pt x="53860" y="130978"/>
                                  <a:pt x="57670" y="141456"/>
                                </a:cubicBezTo>
                                <a:cubicBezTo>
                                  <a:pt x="61480" y="150981"/>
                                  <a:pt x="67195" y="158600"/>
                                  <a:pt x="75768" y="164316"/>
                                </a:cubicBezTo>
                                <a:cubicBezTo>
                                  <a:pt x="89103" y="172888"/>
                                  <a:pt x="102438" y="170031"/>
                                  <a:pt x="108153" y="153838"/>
                                </a:cubicBezTo>
                                <a:cubicBezTo>
                                  <a:pt x="110058" y="149075"/>
                                  <a:pt x="109105" y="146218"/>
                                  <a:pt x="104343" y="144313"/>
                                </a:cubicBezTo>
                                <a:cubicBezTo>
                                  <a:pt x="91960" y="138598"/>
                                  <a:pt x="90055" y="128120"/>
                                  <a:pt x="93865" y="116691"/>
                                </a:cubicBezTo>
                                <a:cubicBezTo>
                                  <a:pt x="94818" y="113833"/>
                                  <a:pt x="95770" y="110975"/>
                                  <a:pt x="98628" y="109070"/>
                                </a:cubicBezTo>
                                <a:cubicBezTo>
                                  <a:pt x="105295" y="104308"/>
                                  <a:pt x="111963" y="101450"/>
                                  <a:pt x="120535" y="102403"/>
                                </a:cubicBezTo>
                                <a:cubicBezTo>
                                  <a:pt x="129108" y="103356"/>
                                  <a:pt x="137681" y="110975"/>
                                  <a:pt x="138633" y="120500"/>
                                </a:cubicBezTo>
                                <a:cubicBezTo>
                                  <a:pt x="140538" y="135741"/>
                                  <a:pt x="135775" y="148123"/>
                                  <a:pt x="127203" y="160506"/>
                                </a:cubicBezTo>
                                <a:cubicBezTo>
                                  <a:pt x="117678" y="172888"/>
                                  <a:pt x="105295" y="178603"/>
                                  <a:pt x="90055" y="181460"/>
                                </a:cubicBezTo>
                                <a:cubicBezTo>
                                  <a:pt x="74815" y="183366"/>
                                  <a:pt x="60528" y="181460"/>
                                  <a:pt x="47193" y="175745"/>
                                </a:cubicBezTo>
                                <a:cubicBezTo>
                                  <a:pt x="36715" y="170983"/>
                                  <a:pt x="27190" y="164316"/>
                                  <a:pt x="19570" y="154791"/>
                                </a:cubicBezTo>
                                <a:cubicBezTo>
                                  <a:pt x="10998" y="144313"/>
                                  <a:pt x="5283" y="131931"/>
                                  <a:pt x="2425" y="118595"/>
                                </a:cubicBezTo>
                                <a:cubicBezTo>
                                  <a:pt x="-1385" y="100498"/>
                                  <a:pt x="-432" y="81448"/>
                                  <a:pt x="3378" y="63350"/>
                                </a:cubicBezTo>
                                <a:cubicBezTo>
                                  <a:pt x="7188" y="46206"/>
                                  <a:pt x="14808" y="32870"/>
                                  <a:pt x="26238" y="20488"/>
                                </a:cubicBezTo>
                                <a:cubicBezTo>
                                  <a:pt x="37668" y="8106"/>
                                  <a:pt x="51955" y="2391"/>
                                  <a:pt x="69100" y="485"/>
                                </a:cubicBezTo>
                                <a:cubicBezTo>
                                  <a:pt x="84340" y="-1419"/>
                                  <a:pt x="97675" y="2391"/>
                                  <a:pt x="111010" y="10010"/>
                                </a:cubicBezTo>
                                <a:cubicBezTo>
                                  <a:pt x="118630" y="14773"/>
                                  <a:pt x="123393" y="20488"/>
                                  <a:pt x="127203" y="28108"/>
                                </a:cubicBezTo>
                                <a:cubicBezTo>
                                  <a:pt x="135775" y="43348"/>
                                  <a:pt x="138633" y="59541"/>
                                  <a:pt x="139585" y="76685"/>
                                </a:cubicBezTo>
                                <a:cubicBezTo>
                                  <a:pt x="139585" y="79543"/>
                                  <a:pt x="139585" y="81448"/>
                                  <a:pt x="139585" y="84306"/>
                                </a:cubicBezTo>
                                <a:cubicBezTo>
                                  <a:pt x="139585" y="89068"/>
                                  <a:pt x="138633" y="90020"/>
                                  <a:pt x="133870" y="90020"/>
                                </a:cubicBezTo>
                                <a:cubicBezTo>
                                  <a:pt x="130060" y="90020"/>
                                  <a:pt x="126250" y="90020"/>
                                  <a:pt x="122440" y="90020"/>
                                </a:cubicBezTo>
                                <a:cubicBezTo>
                                  <a:pt x="100533" y="90973"/>
                                  <a:pt x="78625" y="90973"/>
                                  <a:pt x="57670" y="90973"/>
                                </a:cubicBezTo>
                                <a:cubicBezTo>
                                  <a:pt x="51955" y="90020"/>
                                  <a:pt x="51003" y="90973"/>
                                  <a:pt x="51003" y="95735"/>
                                </a:cubicBezTo>
                                <a:close/>
                                <a:moveTo>
                                  <a:pt x="11950" y="96688"/>
                                </a:moveTo>
                                <a:cubicBezTo>
                                  <a:pt x="12903" y="98593"/>
                                  <a:pt x="11950" y="101450"/>
                                  <a:pt x="15760" y="102403"/>
                                </a:cubicBezTo>
                                <a:cubicBezTo>
                                  <a:pt x="14808" y="100498"/>
                                  <a:pt x="14808" y="98593"/>
                                  <a:pt x="14808" y="96688"/>
                                </a:cubicBezTo>
                                <a:cubicBezTo>
                                  <a:pt x="16713" y="96688"/>
                                  <a:pt x="16713" y="94783"/>
                                  <a:pt x="17665" y="93831"/>
                                </a:cubicBezTo>
                                <a:cubicBezTo>
                                  <a:pt x="17665" y="93831"/>
                                  <a:pt x="18618" y="92878"/>
                                  <a:pt x="18618" y="92878"/>
                                </a:cubicBezTo>
                                <a:cubicBezTo>
                                  <a:pt x="17665" y="91925"/>
                                  <a:pt x="17665" y="92878"/>
                                  <a:pt x="16713" y="92878"/>
                                </a:cubicBezTo>
                                <a:cubicBezTo>
                                  <a:pt x="14808" y="93831"/>
                                  <a:pt x="13855" y="92878"/>
                                  <a:pt x="13855" y="90973"/>
                                </a:cubicBezTo>
                                <a:cubicBezTo>
                                  <a:pt x="13855" y="90020"/>
                                  <a:pt x="14808" y="89068"/>
                                  <a:pt x="12903" y="89068"/>
                                </a:cubicBezTo>
                                <a:cubicBezTo>
                                  <a:pt x="11950" y="89068"/>
                                  <a:pt x="11950" y="90973"/>
                                  <a:pt x="11950" y="91925"/>
                                </a:cubicBezTo>
                                <a:lnTo>
                                  <a:pt x="11950" y="93831"/>
                                </a:lnTo>
                                <a:cubicBezTo>
                                  <a:pt x="11950" y="93831"/>
                                  <a:pt x="11950" y="93831"/>
                                  <a:pt x="11950" y="93831"/>
                                </a:cubicBezTo>
                                <a:lnTo>
                                  <a:pt x="11950" y="93831"/>
                                </a:lnTo>
                                <a:cubicBezTo>
                                  <a:pt x="9093" y="94783"/>
                                  <a:pt x="10045" y="95735"/>
                                  <a:pt x="11950" y="96688"/>
                                </a:cubicBezTo>
                                <a:lnTo>
                                  <a:pt x="11950" y="96688"/>
                                </a:lnTo>
                                <a:lnTo>
                                  <a:pt x="11950" y="96688"/>
                                </a:lnTo>
                                <a:close/>
                                <a:moveTo>
                                  <a:pt x="42430" y="54778"/>
                                </a:moveTo>
                                <a:cubicBezTo>
                                  <a:pt x="42430" y="52873"/>
                                  <a:pt x="41478" y="51920"/>
                                  <a:pt x="41478" y="50016"/>
                                </a:cubicBezTo>
                                <a:cubicBezTo>
                                  <a:pt x="42430" y="47158"/>
                                  <a:pt x="41478" y="46206"/>
                                  <a:pt x="38620" y="45253"/>
                                </a:cubicBezTo>
                                <a:cubicBezTo>
                                  <a:pt x="37668" y="45253"/>
                                  <a:pt x="37668" y="44300"/>
                                  <a:pt x="37668" y="43348"/>
                                </a:cubicBezTo>
                                <a:cubicBezTo>
                                  <a:pt x="37668" y="42395"/>
                                  <a:pt x="38620" y="42395"/>
                                  <a:pt x="39573" y="42395"/>
                                </a:cubicBezTo>
                                <a:cubicBezTo>
                                  <a:pt x="40525" y="42395"/>
                                  <a:pt x="41478" y="43348"/>
                                  <a:pt x="42430" y="42395"/>
                                </a:cubicBezTo>
                                <a:cubicBezTo>
                                  <a:pt x="42430" y="42395"/>
                                  <a:pt x="41478" y="40491"/>
                                  <a:pt x="40525" y="40491"/>
                                </a:cubicBezTo>
                                <a:cubicBezTo>
                                  <a:pt x="39573" y="39538"/>
                                  <a:pt x="38620" y="40491"/>
                                  <a:pt x="37668" y="40491"/>
                                </a:cubicBezTo>
                                <a:cubicBezTo>
                                  <a:pt x="36715" y="41443"/>
                                  <a:pt x="35763" y="42395"/>
                                  <a:pt x="35763" y="44300"/>
                                </a:cubicBezTo>
                                <a:cubicBezTo>
                                  <a:pt x="35763" y="46206"/>
                                  <a:pt x="37668" y="47158"/>
                                  <a:pt x="34810" y="48110"/>
                                </a:cubicBezTo>
                                <a:cubicBezTo>
                                  <a:pt x="33858" y="48110"/>
                                  <a:pt x="34810" y="49063"/>
                                  <a:pt x="34810" y="50016"/>
                                </a:cubicBezTo>
                                <a:cubicBezTo>
                                  <a:pt x="34810" y="50016"/>
                                  <a:pt x="34810" y="50968"/>
                                  <a:pt x="34810" y="50968"/>
                                </a:cubicBezTo>
                                <a:cubicBezTo>
                                  <a:pt x="34810" y="50968"/>
                                  <a:pt x="34810" y="50968"/>
                                  <a:pt x="33858" y="50968"/>
                                </a:cubicBezTo>
                                <a:cubicBezTo>
                                  <a:pt x="32905" y="49063"/>
                                  <a:pt x="31000" y="48110"/>
                                  <a:pt x="31953" y="46206"/>
                                </a:cubicBezTo>
                                <a:cubicBezTo>
                                  <a:pt x="32905" y="44300"/>
                                  <a:pt x="32905" y="44300"/>
                                  <a:pt x="32905" y="42395"/>
                                </a:cubicBezTo>
                                <a:cubicBezTo>
                                  <a:pt x="32905" y="41443"/>
                                  <a:pt x="33858" y="40491"/>
                                  <a:pt x="31953" y="40491"/>
                                </a:cubicBezTo>
                                <a:cubicBezTo>
                                  <a:pt x="31000" y="40491"/>
                                  <a:pt x="28143" y="38585"/>
                                  <a:pt x="28143" y="41443"/>
                                </a:cubicBezTo>
                                <a:cubicBezTo>
                                  <a:pt x="28143" y="42395"/>
                                  <a:pt x="27190" y="43348"/>
                                  <a:pt x="26238" y="43348"/>
                                </a:cubicBezTo>
                                <a:cubicBezTo>
                                  <a:pt x="23380" y="43348"/>
                                  <a:pt x="21475" y="46206"/>
                                  <a:pt x="18618" y="47158"/>
                                </a:cubicBezTo>
                                <a:cubicBezTo>
                                  <a:pt x="16713" y="47158"/>
                                  <a:pt x="18618" y="48110"/>
                                  <a:pt x="18618" y="48110"/>
                                </a:cubicBezTo>
                                <a:cubicBezTo>
                                  <a:pt x="19570" y="49063"/>
                                  <a:pt x="20523" y="49063"/>
                                  <a:pt x="21475" y="48110"/>
                                </a:cubicBezTo>
                                <a:cubicBezTo>
                                  <a:pt x="24333" y="46206"/>
                                  <a:pt x="25285" y="50968"/>
                                  <a:pt x="29095" y="50016"/>
                                </a:cubicBezTo>
                                <a:cubicBezTo>
                                  <a:pt x="29095" y="50016"/>
                                  <a:pt x="29095" y="50968"/>
                                  <a:pt x="29095" y="50968"/>
                                </a:cubicBezTo>
                                <a:cubicBezTo>
                                  <a:pt x="28143" y="51920"/>
                                  <a:pt x="29095" y="52873"/>
                                  <a:pt x="30048" y="52873"/>
                                </a:cubicBezTo>
                                <a:cubicBezTo>
                                  <a:pt x="31000" y="52873"/>
                                  <a:pt x="31953" y="52873"/>
                                  <a:pt x="31953" y="53825"/>
                                </a:cubicBezTo>
                                <a:cubicBezTo>
                                  <a:pt x="31953" y="53825"/>
                                  <a:pt x="31000" y="54778"/>
                                  <a:pt x="31000" y="54778"/>
                                </a:cubicBezTo>
                                <a:cubicBezTo>
                                  <a:pt x="28143" y="55731"/>
                                  <a:pt x="27190" y="53825"/>
                                  <a:pt x="25285" y="52873"/>
                                </a:cubicBezTo>
                                <a:cubicBezTo>
                                  <a:pt x="25285" y="51920"/>
                                  <a:pt x="24333" y="50016"/>
                                  <a:pt x="22428" y="50968"/>
                                </a:cubicBezTo>
                                <a:cubicBezTo>
                                  <a:pt x="21475" y="50968"/>
                                  <a:pt x="21475" y="52873"/>
                                  <a:pt x="21475" y="52873"/>
                                </a:cubicBezTo>
                                <a:cubicBezTo>
                                  <a:pt x="22428" y="54778"/>
                                  <a:pt x="23380" y="52873"/>
                                  <a:pt x="24333" y="52873"/>
                                </a:cubicBezTo>
                                <a:lnTo>
                                  <a:pt x="24333" y="52873"/>
                                </a:lnTo>
                                <a:cubicBezTo>
                                  <a:pt x="24333" y="55731"/>
                                  <a:pt x="23380" y="57635"/>
                                  <a:pt x="20523" y="58588"/>
                                </a:cubicBezTo>
                                <a:cubicBezTo>
                                  <a:pt x="19570" y="59541"/>
                                  <a:pt x="18618" y="60493"/>
                                  <a:pt x="17665" y="61445"/>
                                </a:cubicBezTo>
                                <a:cubicBezTo>
                                  <a:pt x="16713" y="62398"/>
                                  <a:pt x="14808" y="60493"/>
                                  <a:pt x="14808" y="61445"/>
                                </a:cubicBezTo>
                                <a:cubicBezTo>
                                  <a:pt x="13855" y="62398"/>
                                  <a:pt x="16713" y="63350"/>
                                  <a:pt x="15760" y="64303"/>
                                </a:cubicBezTo>
                                <a:lnTo>
                                  <a:pt x="14808" y="65256"/>
                                </a:lnTo>
                                <a:cubicBezTo>
                                  <a:pt x="13855" y="66208"/>
                                  <a:pt x="12903" y="67160"/>
                                  <a:pt x="11950" y="68113"/>
                                </a:cubicBezTo>
                                <a:cubicBezTo>
                                  <a:pt x="11950" y="69066"/>
                                  <a:pt x="11950" y="70018"/>
                                  <a:pt x="12903" y="70018"/>
                                </a:cubicBezTo>
                                <a:cubicBezTo>
                                  <a:pt x="13855" y="70018"/>
                                  <a:pt x="13855" y="70018"/>
                                  <a:pt x="14808" y="69066"/>
                                </a:cubicBezTo>
                                <a:cubicBezTo>
                                  <a:pt x="14808" y="68113"/>
                                  <a:pt x="14808" y="65256"/>
                                  <a:pt x="16713" y="66208"/>
                                </a:cubicBezTo>
                                <a:cubicBezTo>
                                  <a:pt x="17665" y="67160"/>
                                  <a:pt x="17665" y="69066"/>
                                  <a:pt x="16713" y="70970"/>
                                </a:cubicBezTo>
                                <a:cubicBezTo>
                                  <a:pt x="16713" y="71923"/>
                                  <a:pt x="15760" y="71923"/>
                                  <a:pt x="15760" y="72875"/>
                                </a:cubicBezTo>
                                <a:cubicBezTo>
                                  <a:pt x="13855" y="73828"/>
                                  <a:pt x="13855" y="75733"/>
                                  <a:pt x="14808" y="76685"/>
                                </a:cubicBezTo>
                                <a:cubicBezTo>
                                  <a:pt x="13855" y="76685"/>
                                  <a:pt x="12903" y="75733"/>
                                  <a:pt x="10998" y="75733"/>
                                </a:cubicBezTo>
                                <a:cubicBezTo>
                                  <a:pt x="10998" y="74781"/>
                                  <a:pt x="10045" y="75733"/>
                                  <a:pt x="9093" y="75733"/>
                                </a:cubicBezTo>
                                <a:cubicBezTo>
                                  <a:pt x="9093" y="76685"/>
                                  <a:pt x="9093" y="76685"/>
                                  <a:pt x="9093" y="77638"/>
                                </a:cubicBezTo>
                                <a:cubicBezTo>
                                  <a:pt x="11950" y="81448"/>
                                  <a:pt x="14808" y="80495"/>
                                  <a:pt x="16713" y="76685"/>
                                </a:cubicBezTo>
                                <a:cubicBezTo>
                                  <a:pt x="17665" y="77638"/>
                                  <a:pt x="24333" y="75733"/>
                                  <a:pt x="24333" y="77638"/>
                                </a:cubicBezTo>
                                <a:cubicBezTo>
                                  <a:pt x="25285" y="80495"/>
                                  <a:pt x="24333" y="81448"/>
                                  <a:pt x="26238" y="83353"/>
                                </a:cubicBezTo>
                                <a:cubicBezTo>
                                  <a:pt x="23380" y="84306"/>
                                  <a:pt x="26238" y="87163"/>
                                  <a:pt x="24333" y="88116"/>
                                </a:cubicBezTo>
                                <a:cubicBezTo>
                                  <a:pt x="23380" y="87163"/>
                                  <a:pt x="19570" y="86210"/>
                                  <a:pt x="19570" y="84306"/>
                                </a:cubicBezTo>
                                <a:cubicBezTo>
                                  <a:pt x="19570" y="81448"/>
                                  <a:pt x="21475" y="80495"/>
                                  <a:pt x="19570" y="79543"/>
                                </a:cubicBezTo>
                                <a:cubicBezTo>
                                  <a:pt x="17665" y="78591"/>
                                  <a:pt x="18618" y="82400"/>
                                  <a:pt x="16713" y="83353"/>
                                </a:cubicBezTo>
                                <a:cubicBezTo>
                                  <a:pt x="16713" y="83353"/>
                                  <a:pt x="14808" y="82400"/>
                                  <a:pt x="14808" y="82400"/>
                                </a:cubicBezTo>
                                <a:cubicBezTo>
                                  <a:pt x="11950" y="84306"/>
                                  <a:pt x="12903" y="86210"/>
                                  <a:pt x="15760" y="88116"/>
                                </a:cubicBezTo>
                                <a:cubicBezTo>
                                  <a:pt x="16713" y="89068"/>
                                  <a:pt x="17665" y="90020"/>
                                  <a:pt x="18618" y="90020"/>
                                </a:cubicBezTo>
                                <a:cubicBezTo>
                                  <a:pt x="21475" y="91925"/>
                                  <a:pt x="23380" y="90973"/>
                                  <a:pt x="24333" y="87163"/>
                                </a:cubicBezTo>
                                <a:cubicBezTo>
                                  <a:pt x="25285" y="88116"/>
                                  <a:pt x="28143" y="87163"/>
                                  <a:pt x="29095" y="88116"/>
                                </a:cubicBezTo>
                                <a:cubicBezTo>
                                  <a:pt x="31000" y="89068"/>
                                  <a:pt x="32905" y="88116"/>
                                  <a:pt x="34810" y="87163"/>
                                </a:cubicBezTo>
                                <a:cubicBezTo>
                                  <a:pt x="34810" y="87163"/>
                                  <a:pt x="35763" y="86210"/>
                                  <a:pt x="35763" y="86210"/>
                                </a:cubicBezTo>
                                <a:cubicBezTo>
                                  <a:pt x="35763" y="85258"/>
                                  <a:pt x="34810" y="85258"/>
                                  <a:pt x="34810" y="85258"/>
                                </a:cubicBezTo>
                                <a:cubicBezTo>
                                  <a:pt x="33858" y="85258"/>
                                  <a:pt x="32905" y="85258"/>
                                  <a:pt x="31953" y="85258"/>
                                </a:cubicBezTo>
                                <a:cubicBezTo>
                                  <a:pt x="30048" y="84306"/>
                                  <a:pt x="27190" y="85258"/>
                                  <a:pt x="27190" y="81448"/>
                                </a:cubicBezTo>
                                <a:cubicBezTo>
                                  <a:pt x="28143" y="79543"/>
                                  <a:pt x="29095" y="76685"/>
                                  <a:pt x="30048" y="74781"/>
                                </a:cubicBezTo>
                                <a:cubicBezTo>
                                  <a:pt x="30048" y="73828"/>
                                  <a:pt x="31000" y="72875"/>
                                  <a:pt x="31953" y="73828"/>
                                </a:cubicBezTo>
                                <a:cubicBezTo>
                                  <a:pt x="32905" y="74781"/>
                                  <a:pt x="31953" y="75733"/>
                                  <a:pt x="31000" y="75733"/>
                                </a:cubicBezTo>
                                <a:cubicBezTo>
                                  <a:pt x="28143" y="77638"/>
                                  <a:pt x="30048" y="79543"/>
                                  <a:pt x="31953" y="80495"/>
                                </a:cubicBezTo>
                                <a:cubicBezTo>
                                  <a:pt x="32905" y="82400"/>
                                  <a:pt x="34810" y="83353"/>
                                  <a:pt x="36715" y="82400"/>
                                </a:cubicBezTo>
                                <a:cubicBezTo>
                                  <a:pt x="37668" y="82400"/>
                                  <a:pt x="37668" y="81448"/>
                                  <a:pt x="36715" y="81448"/>
                                </a:cubicBezTo>
                                <a:cubicBezTo>
                                  <a:pt x="35763" y="80495"/>
                                  <a:pt x="34810" y="78591"/>
                                  <a:pt x="32905" y="79543"/>
                                </a:cubicBezTo>
                                <a:cubicBezTo>
                                  <a:pt x="32905" y="78591"/>
                                  <a:pt x="33858" y="77638"/>
                                  <a:pt x="33858" y="77638"/>
                                </a:cubicBezTo>
                                <a:cubicBezTo>
                                  <a:pt x="36715" y="75733"/>
                                  <a:pt x="35763" y="73828"/>
                                  <a:pt x="34810" y="72875"/>
                                </a:cubicBezTo>
                                <a:lnTo>
                                  <a:pt x="36715" y="72875"/>
                                </a:lnTo>
                                <a:cubicBezTo>
                                  <a:pt x="36715" y="72875"/>
                                  <a:pt x="36715" y="72875"/>
                                  <a:pt x="36715" y="72875"/>
                                </a:cubicBezTo>
                                <a:cubicBezTo>
                                  <a:pt x="35763" y="72875"/>
                                  <a:pt x="35763" y="72875"/>
                                  <a:pt x="34810" y="72875"/>
                                </a:cubicBezTo>
                                <a:cubicBezTo>
                                  <a:pt x="32905" y="71923"/>
                                  <a:pt x="32905" y="68113"/>
                                  <a:pt x="30048" y="68113"/>
                                </a:cubicBezTo>
                                <a:cubicBezTo>
                                  <a:pt x="29095" y="65256"/>
                                  <a:pt x="21475" y="65256"/>
                                  <a:pt x="18618" y="63350"/>
                                </a:cubicBezTo>
                                <a:cubicBezTo>
                                  <a:pt x="17665" y="62398"/>
                                  <a:pt x="24333" y="58588"/>
                                  <a:pt x="26238" y="58588"/>
                                </a:cubicBezTo>
                                <a:cubicBezTo>
                                  <a:pt x="29095" y="58588"/>
                                  <a:pt x="31000" y="57635"/>
                                  <a:pt x="31953" y="54778"/>
                                </a:cubicBezTo>
                                <a:cubicBezTo>
                                  <a:pt x="32905" y="52873"/>
                                  <a:pt x="35763" y="52873"/>
                                  <a:pt x="37668" y="50968"/>
                                </a:cubicBezTo>
                                <a:cubicBezTo>
                                  <a:pt x="37668" y="50968"/>
                                  <a:pt x="38620" y="53825"/>
                                  <a:pt x="39573" y="54778"/>
                                </a:cubicBezTo>
                                <a:cubicBezTo>
                                  <a:pt x="39573" y="54778"/>
                                  <a:pt x="39573" y="54778"/>
                                  <a:pt x="39573" y="54778"/>
                                </a:cubicBezTo>
                                <a:cubicBezTo>
                                  <a:pt x="40525" y="55731"/>
                                  <a:pt x="40525" y="55731"/>
                                  <a:pt x="41478" y="55731"/>
                                </a:cubicBezTo>
                                <a:cubicBezTo>
                                  <a:pt x="43383" y="56683"/>
                                  <a:pt x="42430" y="55731"/>
                                  <a:pt x="42430" y="54778"/>
                                </a:cubicBezTo>
                                <a:close/>
                                <a:moveTo>
                                  <a:pt x="11950" y="83353"/>
                                </a:moveTo>
                                <a:cubicBezTo>
                                  <a:pt x="11950" y="83353"/>
                                  <a:pt x="12903" y="83353"/>
                                  <a:pt x="11950" y="83353"/>
                                </a:cubicBezTo>
                                <a:cubicBezTo>
                                  <a:pt x="12903" y="82400"/>
                                  <a:pt x="11950" y="81448"/>
                                  <a:pt x="11950" y="81448"/>
                                </a:cubicBezTo>
                                <a:cubicBezTo>
                                  <a:pt x="10998" y="81448"/>
                                  <a:pt x="10998" y="81448"/>
                                  <a:pt x="10998" y="82400"/>
                                </a:cubicBezTo>
                                <a:cubicBezTo>
                                  <a:pt x="10998" y="83353"/>
                                  <a:pt x="10998" y="83353"/>
                                  <a:pt x="11950" y="83353"/>
                                </a:cubicBezTo>
                                <a:close/>
                                <a:moveTo>
                                  <a:pt x="14808" y="96688"/>
                                </a:moveTo>
                                <a:lnTo>
                                  <a:pt x="11950" y="96688"/>
                                </a:lnTo>
                                <a:cubicBezTo>
                                  <a:pt x="11950" y="96688"/>
                                  <a:pt x="11950" y="96688"/>
                                  <a:pt x="11950" y="96688"/>
                                </a:cubicBezTo>
                                <a:lnTo>
                                  <a:pt x="11950" y="93831"/>
                                </a:lnTo>
                                <a:lnTo>
                                  <a:pt x="11950" y="93831"/>
                                </a:lnTo>
                                <a:cubicBezTo>
                                  <a:pt x="12903" y="94783"/>
                                  <a:pt x="13855" y="95735"/>
                                  <a:pt x="14808" y="96688"/>
                                </a:cubicBezTo>
                                <a:close/>
                                <a:moveTo>
                                  <a:pt x="13855" y="110023"/>
                                </a:moveTo>
                                <a:cubicBezTo>
                                  <a:pt x="16713" y="110975"/>
                                  <a:pt x="18618" y="110975"/>
                                  <a:pt x="17665" y="107166"/>
                                </a:cubicBezTo>
                                <a:cubicBezTo>
                                  <a:pt x="17665" y="107166"/>
                                  <a:pt x="17665" y="106213"/>
                                  <a:pt x="18618" y="106213"/>
                                </a:cubicBezTo>
                                <a:cubicBezTo>
                                  <a:pt x="16713" y="106213"/>
                                  <a:pt x="15760" y="106213"/>
                                  <a:pt x="13855" y="106213"/>
                                </a:cubicBezTo>
                                <a:cubicBezTo>
                                  <a:pt x="14808" y="105260"/>
                                  <a:pt x="14808" y="103356"/>
                                  <a:pt x="14808" y="102403"/>
                                </a:cubicBezTo>
                                <a:cubicBezTo>
                                  <a:pt x="13855" y="102403"/>
                                  <a:pt x="12903" y="103356"/>
                                  <a:pt x="12903" y="103356"/>
                                </a:cubicBezTo>
                                <a:cubicBezTo>
                                  <a:pt x="11950" y="103356"/>
                                  <a:pt x="12903" y="104308"/>
                                  <a:pt x="12903" y="104308"/>
                                </a:cubicBezTo>
                                <a:cubicBezTo>
                                  <a:pt x="12903" y="107166"/>
                                  <a:pt x="10998" y="109070"/>
                                  <a:pt x="13855" y="110023"/>
                                </a:cubicBezTo>
                                <a:close/>
                                <a:moveTo>
                                  <a:pt x="21475" y="74781"/>
                                </a:moveTo>
                                <a:cubicBezTo>
                                  <a:pt x="20523" y="74781"/>
                                  <a:pt x="19570" y="75733"/>
                                  <a:pt x="18618" y="75733"/>
                                </a:cubicBezTo>
                                <a:cubicBezTo>
                                  <a:pt x="17665" y="75733"/>
                                  <a:pt x="16713" y="75733"/>
                                  <a:pt x="15760" y="76685"/>
                                </a:cubicBezTo>
                                <a:cubicBezTo>
                                  <a:pt x="16713" y="74781"/>
                                  <a:pt x="19570" y="73828"/>
                                  <a:pt x="21475" y="72875"/>
                                </a:cubicBezTo>
                                <a:cubicBezTo>
                                  <a:pt x="22428" y="72875"/>
                                  <a:pt x="23380" y="72875"/>
                                  <a:pt x="23380" y="73828"/>
                                </a:cubicBezTo>
                                <a:cubicBezTo>
                                  <a:pt x="23380" y="74781"/>
                                  <a:pt x="21475" y="73828"/>
                                  <a:pt x="21475" y="74781"/>
                                </a:cubicBezTo>
                                <a:close/>
                                <a:moveTo>
                                  <a:pt x="16713" y="131931"/>
                                </a:moveTo>
                                <a:cubicBezTo>
                                  <a:pt x="16713" y="131931"/>
                                  <a:pt x="15760" y="131931"/>
                                  <a:pt x="15760" y="130978"/>
                                </a:cubicBezTo>
                                <a:cubicBezTo>
                                  <a:pt x="15760" y="130978"/>
                                  <a:pt x="15760" y="131931"/>
                                  <a:pt x="15760" y="131931"/>
                                </a:cubicBezTo>
                                <a:cubicBezTo>
                                  <a:pt x="15760" y="132883"/>
                                  <a:pt x="15760" y="132883"/>
                                  <a:pt x="16713" y="131931"/>
                                </a:cubicBezTo>
                                <a:cubicBezTo>
                                  <a:pt x="16713" y="132883"/>
                                  <a:pt x="16713" y="132883"/>
                                  <a:pt x="16713" y="131931"/>
                                </a:cubicBezTo>
                                <a:close/>
                                <a:moveTo>
                                  <a:pt x="15760" y="90973"/>
                                </a:moveTo>
                                <a:lnTo>
                                  <a:pt x="15760" y="90973"/>
                                </a:lnTo>
                                <a:cubicBezTo>
                                  <a:pt x="14808" y="90973"/>
                                  <a:pt x="15760" y="91925"/>
                                  <a:pt x="15760" y="91925"/>
                                </a:cubicBezTo>
                                <a:lnTo>
                                  <a:pt x="15760" y="90973"/>
                                </a:lnTo>
                                <a:close/>
                                <a:moveTo>
                                  <a:pt x="17665" y="121453"/>
                                </a:moveTo>
                                <a:cubicBezTo>
                                  <a:pt x="18618" y="122406"/>
                                  <a:pt x="19570" y="121453"/>
                                  <a:pt x="20523" y="120500"/>
                                </a:cubicBezTo>
                                <a:cubicBezTo>
                                  <a:pt x="20523" y="121453"/>
                                  <a:pt x="20523" y="121453"/>
                                  <a:pt x="21475" y="121453"/>
                                </a:cubicBezTo>
                                <a:lnTo>
                                  <a:pt x="21475" y="120500"/>
                                </a:lnTo>
                                <a:cubicBezTo>
                                  <a:pt x="21475" y="119548"/>
                                  <a:pt x="20523" y="120500"/>
                                  <a:pt x="20523" y="120500"/>
                                </a:cubicBezTo>
                                <a:cubicBezTo>
                                  <a:pt x="20523" y="118595"/>
                                  <a:pt x="19570" y="118595"/>
                                  <a:pt x="17665" y="117643"/>
                                </a:cubicBezTo>
                                <a:cubicBezTo>
                                  <a:pt x="17665" y="117643"/>
                                  <a:pt x="18618" y="116691"/>
                                  <a:pt x="18618" y="116691"/>
                                </a:cubicBezTo>
                                <a:cubicBezTo>
                                  <a:pt x="21475" y="116691"/>
                                  <a:pt x="23380" y="115738"/>
                                  <a:pt x="25285" y="114785"/>
                                </a:cubicBezTo>
                                <a:cubicBezTo>
                                  <a:pt x="26238" y="113833"/>
                                  <a:pt x="27190" y="113833"/>
                                  <a:pt x="28143" y="114785"/>
                                </a:cubicBezTo>
                                <a:cubicBezTo>
                                  <a:pt x="30048" y="116691"/>
                                  <a:pt x="30048" y="116691"/>
                                  <a:pt x="31000" y="114785"/>
                                </a:cubicBezTo>
                                <a:cubicBezTo>
                                  <a:pt x="31953" y="110975"/>
                                  <a:pt x="33858" y="110975"/>
                                  <a:pt x="36715" y="112881"/>
                                </a:cubicBezTo>
                                <a:cubicBezTo>
                                  <a:pt x="36715" y="113833"/>
                                  <a:pt x="36715" y="113833"/>
                                  <a:pt x="36715" y="113833"/>
                                </a:cubicBezTo>
                                <a:cubicBezTo>
                                  <a:pt x="36715" y="114785"/>
                                  <a:pt x="36715" y="115738"/>
                                  <a:pt x="37668" y="114785"/>
                                </a:cubicBezTo>
                                <a:cubicBezTo>
                                  <a:pt x="38620" y="114785"/>
                                  <a:pt x="38620" y="113833"/>
                                  <a:pt x="37668" y="113833"/>
                                </a:cubicBezTo>
                                <a:lnTo>
                                  <a:pt x="36715" y="112881"/>
                                </a:lnTo>
                                <a:cubicBezTo>
                                  <a:pt x="35763" y="110023"/>
                                  <a:pt x="32905" y="106213"/>
                                  <a:pt x="34810" y="103356"/>
                                </a:cubicBezTo>
                                <a:cubicBezTo>
                                  <a:pt x="35763" y="101450"/>
                                  <a:pt x="33858" y="101450"/>
                                  <a:pt x="31953" y="101450"/>
                                </a:cubicBezTo>
                                <a:cubicBezTo>
                                  <a:pt x="30048" y="101450"/>
                                  <a:pt x="27190" y="104308"/>
                                  <a:pt x="25285" y="102403"/>
                                </a:cubicBezTo>
                                <a:lnTo>
                                  <a:pt x="24333" y="103356"/>
                                </a:lnTo>
                                <a:cubicBezTo>
                                  <a:pt x="24333" y="104308"/>
                                  <a:pt x="28143" y="107166"/>
                                  <a:pt x="29095" y="106213"/>
                                </a:cubicBezTo>
                                <a:cubicBezTo>
                                  <a:pt x="30048" y="106213"/>
                                  <a:pt x="31000" y="105260"/>
                                  <a:pt x="31000" y="106213"/>
                                </a:cubicBezTo>
                                <a:cubicBezTo>
                                  <a:pt x="31000" y="107166"/>
                                  <a:pt x="31000" y="108118"/>
                                  <a:pt x="31000" y="108118"/>
                                </a:cubicBezTo>
                                <a:cubicBezTo>
                                  <a:pt x="30048" y="109070"/>
                                  <a:pt x="29095" y="110975"/>
                                  <a:pt x="27190" y="110023"/>
                                </a:cubicBezTo>
                                <a:cubicBezTo>
                                  <a:pt x="23380" y="109070"/>
                                  <a:pt x="18618" y="111928"/>
                                  <a:pt x="17665" y="114785"/>
                                </a:cubicBezTo>
                                <a:cubicBezTo>
                                  <a:pt x="16713" y="115738"/>
                                  <a:pt x="18618" y="116691"/>
                                  <a:pt x="18618" y="116691"/>
                                </a:cubicBezTo>
                                <a:cubicBezTo>
                                  <a:pt x="18618" y="119548"/>
                                  <a:pt x="16713" y="120500"/>
                                  <a:pt x="17665" y="121453"/>
                                </a:cubicBezTo>
                                <a:close/>
                                <a:moveTo>
                                  <a:pt x="21475" y="129073"/>
                                </a:moveTo>
                                <a:cubicBezTo>
                                  <a:pt x="22428" y="129073"/>
                                  <a:pt x="22428" y="129073"/>
                                  <a:pt x="21475" y="129073"/>
                                </a:cubicBezTo>
                                <a:cubicBezTo>
                                  <a:pt x="21475" y="127168"/>
                                  <a:pt x="20523" y="128120"/>
                                  <a:pt x="19570" y="128120"/>
                                </a:cubicBezTo>
                                <a:lnTo>
                                  <a:pt x="18618" y="127168"/>
                                </a:lnTo>
                                <a:cubicBezTo>
                                  <a:pt x="18618" y="127168"/>
                                  <a:pt x="17665" y="126216"/>
                                  <a:pt x="17665" y="126216"/>
                                </a:cubicBezTo>
                                <a:cubicBezTo>
                                  <a:pt x="17665" y="126216"/>
                                  <a:pt x="16713" y="126216"/>
                                  <a:pt x="17665" y="126216"/>
                                </a:cubicBezTo>
                                <a:lnTo>
                                  <a:pt x="18618" y="127168"/>
                                </a:lnTo>
                                <a:cubicBezTo>
                                  <a:pt x="18618" y="127168"/>
                                  <a:pt x="19570" y="127168"/>
                                  <a:pt x="19570" y="127168"/>
                                </a:cubicBezTo>
                                <a:cubicBezTo>
                                  <a:pt x="20523" y="129073"/>
                                  <a:pt x="20523" y="130025"/>
                                  <a:pt x="21475" y="129073"/>
                                </a:cubicBezTo>
                                <a:close/>
                                <a:moveTo>
                                  <a:pt x="20523" y="97641"/>
                                </a:moveTo>
                                <a:cubicBezTo>
                                  <a:pt x="20523" y="96688"/>
                                  <a:pt x="20523" y="96688"/>
                                  <a:pt x="20523" y="97641"/>
                                </a:cubicBezTo>
                                <a:cubicBezTo>
                                  <a:pt x="18618" y="96688"/>
                                  <a:pt x="17665" y="96688"/>
                                  <a:pt x="17665" y="97641"/>
                                </a:cubicBezTo>
                                <a:cubicBezTo>
                                  <a:pt x="17665" y="98593"/>
                                  <a:pt x="18618" y="98593"/>
                                  <a:pt x="18618" y="98593"/>
                                </a:cubicBezTo>
                                <a:cubicBezTo>
                                  <a:pt x="19570" y="97641"/>
                                  <a:pt x="20523" y="97641"/>
                                  <a:pt x="20523" y="97641"/>
                                </a:cubicBezTo>
                                <a:close/>
                                <a:moveTo>
                                  <a:pt x="20523" y="139550"/>
                                </a:moveTo>
                                <a:cubicBezTo>
                                  <a:pt x="20523" y="138598"/>
                                  <a:pt x="20523" y="138598"/>
                                  <a:pt x="20523" y="138598"/>
                                </a:cubicBezTo>
                                <a:cubicBezTo>
                                  <a:pt x="19570" y="138598"/>
                                  <a:pt x="19570" y="138598"/>
                                  <a:pt x="19570" y="138598"/>
                                </a:cubicBezTo>
                                <a:cubicBezTo>
                                  <a:pt x="19570" y="139550"/>
                                  <a:pt x="19570" y="139550"/>
                                  <a:pt x="19570" y="140503"/>
                                </a:cubicBezTo>
                                <a:cubicBezTo>
                                  <a:pt x="19570" y="140503"/>
                                  <a:pt x="19570" y="139550"/>
                                  <a:pt x="20523" y="139550"/>
                                </a:cubicBezTo>
                                <a:close/>
                                <a:moveTo>
                                  <a:pt x="19570" y="55731"/>
                                </a:moveTo>
                                <a:lnTo>
                                  <a:pt x="19570" y="55731"/>
                                </a:lnTo>
                                <a:cubicBezTo>
                                  <a:pt x="20523" y="55731"/>
                                  <a:pt x="20523" y="55731"/>
                                  <a:pt x="19570" y="55731"/>
                                </a:cubicBezTo>
                                <a:cubicBezTo>
                                  <a:pt x="20523" y="55731"/>
                                  <a:pt x="19570" y="54778"/>
                                  <a:pt x="19570" y="55731"/>
                                </a:cubicBezTo>
                                <a:cubicBezTo>
                                  <a:pt x="19570" y="54778"/>
                                  <a:pt x="19570" y="55731"/>
                                  <a:pt x="19570" y="55731"/>
                                </a:cubicBezTo>
                                <a:close/>
                                <a:moveTo>
                                  <a:pt x="21475" y="104308"/>
                                </a:moveTo>
                                <a:lnTo>
                                  <a:pt x="22428" y="102403"/>
                                </a:lnTo>
                                <a:cubicBezTo>
                                  <a:pt x="22428" y="101450"/>
                                  <a:pt x="23380" y="100498"/>
                                  <a:pt x="22428" y="100498"/>
                                </a:cubicBezTo>
                                <a:lnTo>
                                  <a:pt x="21475" y="100498"/>
                                </a:lnTo>
                                <a:cubicBezTo>
                                  <a:pt x="20523" y="100498"/>
                                  <a:pt x="20523" y="101450"/>
                                  <a:pt x="20523" y="102403"/>
                                </a:cubicBezTo>
                                <a:lnTo>
                                  <a:pt x="21475" y="104308"/>
                                </a:lnTo>
                                <a:cubicBezTo>
                                  <a:pt x="20523" y="104308"/>
                                  <a:pt x="19570" y="105260"/>
                                  <a:pt x="19570" y="106213"/>
                                </a:cubicBezTo>
                                <a:cubicBezTo>
                                  <a:pt x="19570" y="107166"/>
                                  <a:pt x="20523" y="108118"/>
                                  <a:pt x="20523" y="108118"/>
                                </a:cubicBezTo>
                                <a:cubicBezTo>
                                  <a:pt x="21475" y="110023"/>
                                  <a:pt x="22428" y="109070"/>
                                  <a:pt x="23380" y="109070"/>
                                </a:cubicBezTo>
                                <a:cubicBezTo>
                                  <a:pt x="24333" y="108118"/>
                                  <a:pt x="24333" y="107166"/>
                                  <a:pt x="23380" y="106213"/>
                                </a:cubicBezTo>
                                <a:lnTo>
                                  <a:pt x="21475" y="104308"/>
                                </a:lnTo>
                                <a:close/>
                                <a:moveTo>
                                  <a:pt x="23380" y="130978"/>
                                </a:moveTo>
                                <a:cubicBezTo>
                                  <a:pt x="21475" y="130978"/>
                                  <a:pt x="20523" y="131931"/>
                                  <a:pt x="20523" y="133835"/>
                                </a:cubicBezTo>
                                <a:cubicBezTo>
                                  <a:pt x="20523" y="134788"/>
                                  <a:pt x="20523" y="135741"/>
                                  <a:pt x="21475" y="134788"/>
                                </a:cubicBezTo>
                                <a:cubicBezTo>
                                  <a:pt x="22428" y="134788"/>
                                  <a:pt x="23380" y="132883"/>
                                  <a:pt x="23380" y="130978"/>
                                </a:cubicBezTo>
                                <a:cubicBezTo>
                                  <a:pt x="24333" y="130978"/>
                                  <a:pt x="23380" y="130978"/>
                                  <a:pt x="23380" y="130978"/>
                                </a:cubicBezTo>
                                <a:close/>
                                <a:moveTo>
                                  <a:pt x="21475" y="88116"/>
                                </a:moveTo>
                                <a:cubicBezTo>
                                  <a:pt x="21475" y="87163"/>
                                  <a:pt x="21475" y="87163"/>
                                  <a:pt x="21475" y="88116"/>
                                </a:cubicBezTo>
                                <a:cubicBezTo>
                                  <a:pt x="23380" y="87163"/>
                                  <a:pt x="23380" y="87163"/>
                                  <a:pt x="23380" y="88116"/>
                                </a:cubicBezTo>
                                <a:cubicBezTo>
                                  <a:pt x="23380" y="88116"/>
                                  <a:pt x="22428" y="88116"/>
                                  <a:pt x="21475" y="88116"/>
                                </a:cubicBezTo>
                                <a:cubicBezTo>
                                  <a:pt x="21475" y="88116"/>
                                  <a:pt x="21475" y="88116"/>
                                  <a:pt x="21475" y="88116"/>
                                </a:cubicBezTo>
                                <a:close/>
                                <a:moveTo>
                                  <a:pt x="22428" y="68113"/>
                                </a:moveTo>
                                <a:cubicBezTo>
                                  <a:pt x="22428" y="68113"/>
                                  <a:pt x="22428" y="68113"/>
                                  <a:pt x="22428" y="68113"/>
                                </a:cubicBezTo>
                                <a:lnTo>
                                  <a:pt x="25285" y="66208"/>
                                </a:lnTo>
                                <a:cubicBezTo>
                                  <a:pt x="25285" y="67160"/>
                                  <a:pt x="25285" y="70018"/>
                                  <a:pt x="25285" y="70970"/>
                                </a:cubicBezTo>
                                <a:cubicBezTo>
                                  <a:pt x="24333" y="71923"/>
                                  <a:pt x="22428" y="69066"/>
                                  <a:pt x="22428" y="68113"/>
                                </a:cubicBezTo>
                                <a:close/>
                                <a:moveTo>
                                  <a:pt x="26238" y="126216"/>
                                </a:moveTo>
                                <a:cubicBezTo>
                                  <a:pt x="26238" y="125263"/>
                                  <a:pt x="25285" y="125263"/>
                                  <a:pt x="24333" y="125263"/>
                                </a:cubicBezTo>
                                <a:lnTo>
                                  <a:pt x="23380" y="125263"/>
                                </a:lnTo>
                                <a:cubicBezTo>
                                  <a:pt x="23380" y="127168"/>
                                  <a:pt x="24333" y="126216"/>
                                  <a:pt x="26238" y="126216"/>
                                </a:cubicBezTo>
                                <a:cubicBezTo>
                                  <a:pt x="25285" y="127168"/>
                                  <a:pt x="26238" y="127168"/>
                                  <a:pt x="26238" y="126216"/>
                                </a:cubicBezTo>
                                <a:close/>
                                <a:moveTo>
                                  <a:pt x="25285" y="96688"/>
                                </a:moveTo>
                                <a:cubicBezTo>
                                  <a:pt x="25285" y="96688"/>
                                  <a:pt x="26238" y="96688"/>
                                  <a:pt x="25285" y="96688"/>
                                </a:cubicBezTo>
                                <a:cubicBezTo>
                                  <a:pt x="26238" y="94783"/>
                                  <a:pt x="26238" y="92878"/>
                                  <a:pt x="24333" y="92878"/>
                                </a:cubicBezTo>
                                <a:cubicBezTo>
                                  <a:pt x="23380" y="92878"/>
                                  <a:pt x="23380" y="93831"/>
                                  <a:pt x="23380" y="95735"/>
                                </a:cubicBezTo>
                                <a:cubicBezTo>
                                  <a:pt x="23380" y="95735"/>
                                  <a:pt x="23380" y="96688"/>
                                  <a:pt x="25285" y="96688"/>
                                </a:cubicBezTo>
                                <a:close/>
                                <a:moveTo>
                                  <a:pt x="31953" y="139550"/>
                                </a:moveTo>
                                <a:cubicBezTo>
                                  <a:pt x="30048" y="138598"/>
                                  <a:pt x="31000" y="140503"/>
                                  <a:pt x="29095" y="141456"/>
                                </a:cubicBezTo>
                                <a:lnTo>
                                  <a:pt x="29095" y="141456"/>
                                </a:lnTo>
                                <a:cubicBezTo>
                                  <a:pt x="29095" y="139550"/>
                                  <a:pt x="28143" y="137645"/>
                                  <a:pt x="27190" y="136693"/>
                                </a:cubicBezTo>
                                <a:cubicBezTo>
                                  <a:pt x="27190" y="136693"/>
                                  <a:pt x="26238" y="135741"/>
                                  <a:pt x="26238" y="135741"/>
                                </a:cubicBezTo>
                                <a:cubicBezTo>
                                  <a:pt x="25285" y="135741"/>
                                  <a:pt x="25285" y="136693"/>
                                  <a:pt x="25285" y="137645"/>
                                </a:cubicBezTo>
                                <a:cubicBezTo>
                                  <a:pt x="25285" y="140503"/>
                                  <a:pt x="27190" y="141456"/>
                                  <a:pt x="29095" y="141456"/>
                                </a:cubicBezTo>
                                <a:cubicBezTo>
                                  <a:pt x="29095" y="142408"/>
                                  <a:pt x="29095" y="144313"/>
                                  <a:pt x="31000" y="144313"/>
                                </a:cubicBezTo>
                                <a:cubicBezTo>
                                  <a:pt x="31953" y="144313"/>
                                  <a:pt x="31953" y="143360"/>
                                  <a:pt x="31953" y="142408"/>
                                </a:cubicBezTo>
                                <a:cubicBezTo>
                                  <a:pt x="31953" y="141456"/>
                                  <a:pt x="32905" y="140503"/>
                                  <a:pt x="31953" y="139550"/>
                                </a:cubicBezTo>
                                <a:close/>
                                <a:moveTo>
                                  <a:pt x="25285" y="119548"/>
                                </a:moveTo>
                                <a:cubicBezTo>
                                  <a:pt x="25285" y="118595"/>
                                  <a:pt x="25285" y="119548"/>
                                  <a:pt x="25285" y="119548"/>
                                </a:cubicBezTo>
                                <a:cubicBezTo>
                                  <a:pt x="24333" y="120500"/>
                                  <a:pt x="25285" y="120500"/>
                                  <a:pt x="25285" y="120500"/>
                                </a:cubicBezTo>
                                <a:cubicBezTo>
                                  <a:pt x="25285" y="120500"/>
                                  <a:pt x="26238" y="120500"/>
                                  <a:pt x="25285" y="119548"/>
                                </a:cubicBezTo>
                                <a:cubicBezTo>
                                  <a:pt x="26238" y="119548"/>
                                  <a:pt x="26238" y="119548"/>
                                  <a:pt x="25285" y="119548"/>
                                </a:cubicBezTo>
                                <a:close/>
                                <a:moveTo>
                                  <a:pt x="25285" y="72875"/>
                                </a:moveTo>
                                <a:cubicBezTo>
                                  <a:pt x="25285" y="71923"/>
                                  <a:pt x="26238" y="71923"/>
                                  <a:pt x="25285" y="72875"/>
                                </a:cubicBezTo>
                                <a:cubicBezTo>
                                  <a:pt x="26238" y="72875"/>
                                  <a:pt x="26238" y="72875"/>
                                  <a:pt x="26238" y="72875"/>
                                </a:cubicBezTo>
                                <a:cubicBezTo>
                                  <a:pt x="26238" y="72875"/>
                                  <a:pt x="26238" y="72875"/>
                                  <a:pt x="25285" y="72875"/>
                                </a:cubicBezTo>
                                <a:cubicBezTo>
                                  <a:pt x="26238" y="72875"/>
                                  <a:pt x="25285" y="72875"/>
                                  <a:pt x="25285" y="72875"/>
                                </a:cubicBezTo>
                                <a:close/>
                                <a:moveTo>
                                  <a:pt x="26238" y="30966"/>
                                </a:moveTo>
                                <a:cubicBezTo>
                                  <a:pt x="26238" y="30966"/>
                                  <a:pt x="26238" y="30966"/>
                                  <a:pt x="26238" y="30966"/>
                                </a:cubicBezTo>
                                <a:cubicBezTo>
                                  <a:pt x="27190" y="30966"/>
                                  <a:pt x="27190" y="30966"/>
                                  <a:pt x="27190" y="30966"/>
                                </a:cubicBezTo>
                                <a:cubicBezTo>
                                  <a:pt x="27190" y="30013"/>
                                  <a:pt x="27190" y="30013"/>
                                  <a:pt x="26238" y="30966"/>
                                </a:cubicBezTo>
                                <a:cubicBezTo>
                                  <a:pt x="26238" y="30013"/>
                                  <a:pt x="26238" y="30013"/>
                                  <a:pt x="26238" y="30966"/>
                                </a:cubicBezTo>
                                <a:close/>
                                <a:moveTo>
                                  <a:pt x="28143" y="128120"/>
                                </a:moveTo>
                                <a:cubicBezTo>
                                  <a:pt x="28143" y="129073"/>
                                  <a:pt x="29095" y="130025"/>
                                  <a:pt x="30048" y="130025"/>
                                </a:cubicBezTo>
                                <a:cubicBezTo>
                                  <a:pt x="30048" y="130025"/>
                                  <a:pt x="31000" y="130025"/>
                                  <a:pt x="30048" y="129073"/>
                                </a:cubicBezTo>
                                <a:cubicBezTo>
                                  <a:pt x="30048" y="129073"/>
                                  <a:pt x="29095" y="128120"/>
                                  <a:pt x="28143" y="128120"/>
                                </a:cubicBezTo>
                                <a:cubicBezTo>
                                  <a:pt x="28143" y="128120"/>
                                  <a:pt x="28143" y="128120"/>
                                  <a:pt x="28143" y="128120"/>
                                </a:cubicBezTo>
                                <a:close/>
                                <a:moveTo>
                                  <a:pt x="29095" y="124310"/>
                                </a:moveTo>
                                <a:cubicBezTo>
                                  <a:pt x="30048" y="124310"/>
                                  <a:pt x="30048" y="123358"/>
                                  <a:pt x="30048" y="122406"/>
                                </a:cubicBezTo>
                                <a:cubicBezTo>
                                  <a:pt x="30048" y="122406"/>
                                  <a:pt x="30048" y="121453"/>
                                  <a:pt x="29095" y="121453"/>
                                </a:cubicBezTo>
                                <a:cubicBezTo>
                                  <a:pt x="28143" y="122406"/>
                                  <a:pt x="28143" y="123358"/>
                                  <a:pt x="29095" y="124310"/>
                                </a:cubicBezTo>
                                <a:cubicBezTo>
                                  <a:pt x="28143" y="124310"/>
                                  <a:pt x="28143" y="124310"/>
                                  <a:pt x="29095" y="124310"/>
                                </a:cubicBezTo>
                                <a:close/>
                                <a:moveTo>
                                  <a:pt x="28143" y="68113"/>
                                </a:moveTo>
                                <a:lnTo>
                                  <a:pt x="31000" y="68113"/>
                                </a:lnTo>
                                <a:cubicBezTo>
                                  <a:pt x="31000" y="68113"/>
                                  <a:pt x="30048" y="70970"/>
                                  <a:pt x="29095" y="70970"/>
                                </a:cubicBezTo>
                                <a:cubicBezTo>
                                  <a:pt x="29095" y="71923"/>
                                  <a:pt x="28143" y="68113"/>
                                  <a:pt x="28143" y="68113"/>
                                </a:cubicBezTo>
                                <a:close/>
                                <a:moveTo>
                                  <a:pt x="29095" y="134788"/>
                                </a:moveTo>
                                <a:cubicBezTo>
                                  <a:pt x="29095" y="135741"/>
                                  <a:pt x="29095" y="135741"/>
                                  <a:pt x="30048" y="135741"/>
                                </a:cubicBezTo>
                                <a:cubicBezTo>
                                  <a:pt x="31000" y="135741"/>
                                  <a:pt x="31953" y="134788"/>
                                  <a:pt x="31953" y="133835"/>
                                </a:cubicBezTo>
                                <a:cubicBezTo>
                                  <a:pt x="31953" y="132883"/>
                                  <a:pt x="31000" y="132883"/>
                                  <a:pt x="31000" y="132883"/>
                                </a:cubicBezTo>
                                <a:cubicBezTo>
                                  <a:pt x="29095" y="133835"/>
                                  <a:pt x="29095" y="133835"/>
                                  <a:pt x="29095" y="134788"/>
                                </a:cubicBezTo>
                                <a:close/>
                                <a:moveTo>
                                  <a:pt x="29095" y="98593"/>
                                </a:moveTo>
                                <a:cubicBezTo>
                                  <a:pt x="29095" y="98593"/>
                                  <a:pt x="29095" y="99545"/>
                                  <a:pt x="29095" y="98593"/>
                                </a:cubicBezTo>
                                <a:cubicBezTo>
                                  <a:pt x="30048" y="98593"/>
                                  <a:pt x="30048" y="97641"/>
                                  <a:pt x="30048" y="96688"/>
                                </a:cubicBezTo>
                                <a:lnTo>
                                  <a:pt x="30048" y="96688"/>
                                </a:lnTo>
                                <a:lnTo>
                                  <a:pt x="31000" y="95735"/>
                                </a:lnTo>
                                <a:cubicBezTo>
                                  <a:pt x="31000" y="95735"/>
                                  <a:pt x="31000" y="94783"/>
                                  <a:pt x="31000" y="94783"/>
                                </a:cubicBezTo>
                                <a:cubicBezTo>
                                  <a:pt x="31000" y="94783"/>
                                  <a:pt x="31000" y="93831"/>
                                  <a:pt x="30048" y="94783"/>
                                </a:cubicBezTo>
                                <a:cubicBezTo>
                                  <a:pt x="30048" y="94783"/>
                                  <a:pt x="30048" y="95735"/>
                                  <a:pt x="30048" y="95735"/>
                                </a:cubicBezTo>
                                <a:cubicBezTo>
                                  <a:pt x="30048" y="95735"/>
                                  <a:pt x="30048" y="96688"/>
                                  <a:pt x="30048" y="96688"/>
                                </a:cubicBezTo>
                                <a:cubicBezTo>
                                  <a:pt x="30048" y="97641"/>
                                  <a:pt x="29095" y="97641"/>
                                  <a:pt x="29095" y="98593"/>
                                </a:cubicBezTo>
                                <a:close/>
                                <a:moveTo>
                                  <a:pt x="30048" y="37633"/>
                                </a:moveTo>
                                <a:cubicBezTo>
                                  <a:pt x="30048" y="37633"/>
                                  <a:pt x="30048" y="37633"/>
                                  <a:pt x="30048" y="37633"/>
                                </a:cubicBezTo>
                                <a:cubicBezTo>
                                  <a:pt x="31000" y="36681"/>
                                  <a:pt x="30048" y="36681"/>
                                  <a:pt x="30048" y="37633"/>
                                </a:cubicBezTo>
                                <a:cubicBezTo>
                                  <a:pt x="30048" y="36681"/>
                                  <a:pt x="30048" y="36681"/>
                                  <a:pt x="30048" y="37633"/>
                                </a:cubicBezTo>
                                <a:lnTo>
                                  <a:pt x="30048" y="37633"/>
                                </a:lnTo>
                                <a:close/>
                                <a:moveTo>
                                  <a:pt x="33858" y="59541"/>
                                </a:moveTo>
                                <a:cubicBezTo>
                                  <a:pt x="32905" y="60493"/>
                                  <a:pt x="31953" y="59541"/>
                                  <a:pt x="31000" y="60493"/>
                                </a:cubicBezTo>
                                <a:cubicBezTo>
                                  <a:pt x="31000" y="61445"/>
                                  <a:pt x="31000" y="62398"/>
                                  <a:pt x="31953" y="63350"/>
                                </a:cubicBezTo>
                                <a:cubicBezTo>
                                  <a:pt x="32905" y="65256"/>
                                  <a:pt x="33858" y="63350"/>
                                  <a:pt x="34810" y="63350"/>
                                </a:cubicBezTo>
                                <a:lnTo>
                                  <a:pt x="36715" y="63350"/>
                                </a:lnTo>
                                <a:cubicBezTo>
                                  <a:pt x="37668" y="63350"/>
                                  <a:pt x="38620" y="63350"/>
                                  <a:pt x="38620" y="62398"/>
                                </a:cubicBezTo>
                                <a:cubicBezTo>
                                  <a:pt x="38620" y="62398"/>
                                  <a:pt x="37668" y="61445"/>
                                  <a:pt x="37668" y="61445"/>
                                </a:cubicBezTo>
                                <a:cubicBezTo>
                                  <a:pt x="35763" y="60493"/>
                                  <a:pt x="34810" y="59541"/>
                                  <a:pt x="33858" y="59541"/>
                                </a:cubicBezTo>
                                <a:close/>
                                <a:moveTo>
                                  <a:pt x="33858" y="124310"/>
                                </a:moveTo>
                                <a:cubicBezTo>
                                  <a:pt x="34810" y="124310"/>
                                  <a:pt x="35763" y="124310"/>
                                  <a:pt x="35763" y="123358"/>
                                </a:cubicBezTo>
                                <a:cubicBezTo>
                                  <a:pt x="35763" y="122406"/>
                                  <a:pt x="34810" y="122406"/>
                                  <a:pt x="33858" y="121453"/>
                                </a:cubicBezTo>
                                <a:cubicBezTo>
                                  <a:pt x="32905" y="120500"/>
                                  <a:pt x="32905" y="122406"/>
                                  <a:pt x="32905" y="122406"/>
                                </a:cubicBezTo>
                                <a:cubicBezTo>
                                  <a:pt x="31953" y="124310"/>
                                  <a:pt x="32905" y="124310"/>
                                  <a:pt x="33858" y="124310"/>
                                </a:cubicBezTo>
                                <a:close/>
                                <a:moveTo>
                                  <a:pt x="38620" y="133835"/>
                                </a:moveTo>
                                <a:cubicBezTo>
                                  <a:pt x="37668" y="131931"/>
                                  <a:pt x="35763" y="130978"/>
                                  <a:pt x="33858" y="129073"/>
                                </a:cubicBezTo>
                                <a:cubicBezTo>
                                  <a:pt x="33858" y="129073"/>
                                  <a:pt x="32905" y="128120"/>
                                  <a:pt x="31953" y="129073"/>
                                </a:cubicBezTo>
                                <a:cubicBezTo>
                                  <a:pt x="31000" y="130025"/>
                                  <a:pt x="31000" y="130025"/>
                                  <a:pt x="31000" y="130978"/>
                                </a:cubicBezTo>
                                <a:cubicBezTo>
                                  <a:pt x="31000" y="133835"/>
                                  <a:pt x="34810" y="134788"/>
                                  <a:pt x="34810" y="138598"/>
                                </a:cubicBezTo>
                                <a:cubicBezTo>
                                  <a:pt x="34810" y="138598"/>
                                  <a:pt x="34810" y="138598"/>
                                  <a:pt x="35763" y="138598"/>
                                </a:cubicBezTo>
                                <a:cubicBezTo>
                                  <a:pt x="38620" y="138598"/>
                                  <a:pt x="39573" y="135741"/>
                                  <a:pt x="38620" y="133835"/>
                                </a:cubicBezTo>
                                <a:close/>
                                <a:moveTo>
                                  <a:pt x="34810" y="30013"/>
                                </a:moveTo>
                                <a:lnTo>
                                  <a:pt x="34810" y="30013"/>
                                </a:lnTo>
                                <a:lnTo>
                                  <a:pt x="35763" y="28108"/>
                                </a:lnTo>
                                <a:cubicBezTo>
                                  <a:pt x="35763" y="27156"/>
                                  <a:pt x="36715" y="27156"/>
                                  <a:pt x="35763" y="27156"/>
                                </a:cubicBezTo>
                                <a:cubicBezTo>
                                  <a:pt x="34810" y="27156"/>
                                  <a:pt x="33858" y="28108"/>
                                  <a:pt x="32905" y="28108"/>
                                </a:cubicBezTo>
                                <a:cubicBezTo>
                                  <a:pt x="31953" y="29060"/>
                                  <a:pt x="33858" y="29060"/>
                                  <a:pt x="34810" y="30013"/>
                                </a:cubicBezTo>
                                <a:close/>
                                <a:moveTo>
                                  <a:pt x="35763" y="147170"/>
                                </a:moveTo>
                                <a:cubicBezTo>
                                  <a:pt x="35763" y="146218"/>
                                  <a:pt x="35763" y="146218"/>
                                  <a:pt x="34810" y="146218"/>
                                </a:cubicBezTo>
                                <a:cubicBezTo>
                                  <a:pt x="33858" y="146218"/>
                                  <a:pt x="33858" y="146218"/>
                                  <a:pt x="33858" y="147170"/>
                                </a:cubicBezTo>
                                <a:cubicBezTo>
                                  <a:pt x="32905" y="147170"/>
                                  <a:pt x="33858" y="147170"/>
                                  <a:pt x="35763" y="147170"/>
                                </a:cubicBezTo>
                                <a:cubicBezTo>
                                  <a:pt x="34810" y="147170"/>
                                  <a:pt x="34810" y="147170"/>
                                  <a:pt x="35763" y="147170"/>
                                </a:cubicBezTo>
                                <a:close/>
                                <a:moveTo>
                                  <a:pt x="34810" y="34775"/>
                                </a:moveTo>
                                <a:cubicBezTo>
                                  <a:pt x="34810" y="34775"/>
                                  <a:pt x="32905" y="35728"/>
                                  <a:pt x="34810" y="36681"/>
                                </a:cubicBezTo>
                                <a:cubicBezTo>
                                  <a:pt x="35763" y="36681"/>
                                  <a:pt x="36715" y="36681"/>
                                  <a:pt x="36715" y="35728"/>
                                </a:cubicBezTo>
                                <a:cubicBezTo>
                                  <a:pt x="36715" y="33823"/>
                                  <a:pt x="36715" y="30966"/>
                                  <a:pt x="34810" y="30013"/>
                                </a:cubicBezTo>
                                <a:cubicBezTo>
                                  <a:pt x="34810" y="31918"/>
                                  <a:pt x="35763" y="33823"/>
                                  <a:pt x="34810" y="34775"/>
                                </a:cubicBezTo>
                                <a:close/>
                                <a:moveTo>
                                  <a:pt x="37668" y="103356"/>
                                </a:moveTo>
                                <a:cubicBezTo>
                                  <a:pt x="38620" y="103356"/>
                                  <a:pt x="38620" y="102403"/>
                                  <a:pt x="38620" y="101450"/>
                                </a:cubicBezTo>
                                <a:cubicBezTo>
                                  <a:pt x="37668" y="99545"/>
                                  <a:pt x="36715" y="99545"/>
                                  <a:pt x="34810" y="98593"/>
                                </a:cubicBezTo>
                                <a:cubicBezTo>
                                  <a:pt x="34810" y="98593"/>
                                  <a:pt x="33858" y="99545"/>
                                  <a:pt x="33858" y="99545"/>
                                </a:cubicBezTo>
                                <a:cubicBezTo>
                                  <a:pt x="34810" y="101450"/>
                                  <a:pt x="35763" y="102403"/>
                                  <a:pt x="37668" y="103356"/>
                                </a:cubicBezTo>
                                <a:close/>
                                <a:moveTo>
                                  <a:pt x="35763" y="58588"/>
                                </a:moveTo>
                                <a:cubicBezTo>
                                  <a:pt x="35763" y="58588"/>
                                  <a:pt x="36715" y="58588"/>
                                  <a:pt x="35763" y="58588"/>
                                </a:cubicBezTo>
                                <a:cubicBezTo>
                                  <a:pt x="36715" y="57635"/>
                                  <a:pt x="35763" y="56683"/>
                                  <a:pt x="35763" y="56683"/>
                                </a:cubicBezTo>
                                <a:cubicBezTo>
                                  <a:pt x="35763" y="56683"/>
                                  <a:pt x="34810" y="57635"/>
                                  <a:pt x="35763" y="58588"/>
                                </a:cubicBezTo>
                                <a:cubicBezTo>
                                  <a:pt x="34810" y="58588"/>
                                  <a:pt x="34810" y="58588"/>
                                  <a:pt x="35763" y="58588"/>
                                </a:cubicBezTo>
                                <a:close/>
                                <a:moveTo>
                                  <a:pt x="40525" y="120500"/>
                                </a:moveTo>
                                <a:cubicBezTo>
                                  <a:pt x="40525" y="119548"/>
                                  <a:pt x="39573" y="119548"/>
                                  <a:pt x="39573" y="119548"/>
                                </a:cubicBezTo>
                                <a:cubicBezTo>
                                  <a:pt x="38620" y="119548"/>
                                  <a:pt x="37668" y="119548"/>
                                  <a:pt x="37668" y="120500"/>
                                </a:cubicBezTo>
                                <a:cubicBezTo>
                                  <a:pt x="37668" y="120500"/>
                                  <a:pt x="38620" y="121453"/>
                                  <a:pt x="39573" y="121453"/>
                                </a:cubicBezTo>
                                <a:cubicBezTo>
                                  <a:pt x="39573" y="120500"/>
                                  <a:pt x="40525" y="121453"/>
                                  <a:pt x="40525" y="120500"/>
                                </a:cubicBezTo>
                                <a:close/>
                                <a:moveTo>
                                  <a:pt x="40525" y="152885"/>
                                </a:moveTo>
                                <a:lnTo>
                                  <a:pt x="40525" y="152885"/>
                                </a:lnTo>
                                <a:cubicBezTo>
                                  <a:pt x="39573" y="151933"/>
                                  <a:pt x="39573" y="152885"/>
                                  <a:pt x="38620" y="152885"/>
                                </a:cubicBezTo>
                                <a:cubicBezTo>
                                  <a:pt x="38620" y="152885"/>
                                  <a:pt x="39573" y="152885"/>
                                  <a:pt x="40525" y="152885"/>
                                </a:cubicBezTo>
                                <a:lnTo>
                                  <a:pt x="40525" y="152885"/>
                                </a:lnTo>
                                <a:close/>
                                <a:moveTo>
                                  <a:pt x="40525" y="69066"/>
                                </a:moveTo>
                                <a:lnTo>
                                  <a:pt x="40525" y="69066"/>
                                </a:lnTo>
                                <a:cubicBezTo>
                                  <a:pt x="40525" y="68113"/>
                                  <a:pt x="40525" y="67160"/>
                                  <a:pt x="40525" y="67160"/>
                                </a:cubicBezTo>
                                <a:cubicBezTo>
                                  <a:pt x="39573" y="68113"/>
                                  <a:pt x="39573" y="68113"/>
                                  <a:pt x="40525" y="69066"/>
                                </a:cubicBezTo>
                                <a:cubicBezTo>
                                  <a:pt x="39573" y="69066"/>
                                  <a:pt x="39573" y="70018"/>
                                  <a:pt x="40525" y="69066"/>
                                </a:cubicBezTo>
                                <a:close/>
                                <a:moveTo>
                                  <a:pt x="41478" y="106213"/>
                                </a:moveTo>
                                <a:cubicBezTo>
                                  <a:pt x="41478" y="105260"/>
                                  <a:pt x="41478" y="105260"/>
                                  <a:pt x="41478" y="106213"/>
                                </a:cubicBezTo>
                                <a:cubicBezTo>
                                  <a:pt x="40525" y="105260"/>
                                  <a:pt x="40525" y="105260"/>
                                  <a:pt x="40525" y="106213"/>
                                </a:cubicBezTo>
                                <a:cubicBezTo>
                                  <a:pt x="40525" y="106213"/>
                                  <a:pt x="40525" y="107166"/>
                                  <a:pt x="41478" y="106213"/>
                                </a:cubicBezTo>
                                <a:cubicBezTo>
                                  <a:pt x="41478" y="107166"/>
                                  <a:pt x="41478" y="106213"/>
                                  <a:pt x="41478" y="106213"/>
                                </a:cubicBezTo>
                                <a:close/>
                                <a:moveTo>
                                  <a:pt x="43383" y="70018"/>
                                </a:moveTo>
                                <a:cubicBezTo>
                                  <a:pt x="43383" y="70018"/>
                                  <a:pt x="43383" y="70018"/>
                                  <a:pt x="43383" y="70018"/>
                                </a:cubicBezTo>
                                <a:lnTo>
                                  <a:pt x="43383" y="70018"/>
                                </a:lnTo>
                                <a:cubicBezTo>
                                  <a:pt x="43383" y="69066"/>
                                  <a:pt x="43383" y="69066"/>
                                  <a:pt x="43383" y="70018"/>
                                </a:cubicBezTo>
                                <a:cubicBezTo>
                                  <a:pt x="43383" y="70018"/>
                                  <a:pt x="43383" y="70018"/>
                                  <a:pt x="43383" y="70018"/>
                                </a:cubicBezTo>
                                <a:close/>
                                <a:moveTo>
                                  <a:pt x="44335" y="139550"/>
                                </a:moveTo>
                                <a:cubicBezTo>
                                  <a:pt x="44335" y="138598"/>
                                  <a:pt x="44335" y="138598"/>
                                  <a:pt x="44335" y="139550"/>
                                </a:cubicBezTo>
                                <a:cubicBezTo>
                                  <a:pt x="43383" y="139550"/>
                                  <a:pt x="43383" y="139550"/>
                                  <a:pt x="44335" y="139550"/>
                                </a:cubicBezTo>
                                <a:lnTo>
                                  <a:pt x="44335" y="139550"/>
                                </a:lnTo>
                                <a:lnTo>
                                  <a:pt x="44335" y="139550"/>
                                </a:lnTo>
                                <a:close/>
                                <a:moveTo>
                                  <a:pt x="47193" y="29060"/>
                                </a:moveTo>
                                <a:cubicBezTo>
                                  <a:pt x="47193" y="28108"/>
                                  <a:pt x="46240" y="28108"/>
                                  <a:pt x="46240" y="28108"/>
                                </a:cubicBezTo>
                                <a:cubicBezTo>
                                  <a:pt x="45288" y="28108"/>
                                  <a:pt x="45288" y="28108"/>
                                  <a:pt x="45288" y="29060"/>
                                </a:cubicBezTo>
                                <a:cubicBezTo>
                                  <a:pt x="44335" y="29060"/>
                                  <a:pt x="45288" y="30013"/>
                                  <a:pt x="47193" y="29060"/>
                                </a:cubicBezTo>
                                <a:cubicBezTo>
                                  <a:pt x="46240" y="30013"/>
                                  <a:pt x="47193" y="30013"/>
                                  <a:pt x="47193" y="29060"/>
                                </a:cubicBezTo>
                                <a:close/>
                                <a:moveTo>
                                  <a:pt x="50050" y="52873"/>
                                </a:moveTo>
                                <a:cubicBezTo>
                                  <a:pt x="50050" y="51920"/>
                                  <a:pt x="49098" y="51920"/>
                                  <a:pt x="48145" y="51920"/>
                                </a:cubicBezTo>
                                <a:cubicBezTo>
                                  <a:pt x="48145" y="51920"/>
                                  <a:pt x="47193" y="51920"/>
                                  <a:pt x="47193" y="52873"/>
                                </a:cubicBezTo>
                                <a:cubicBezTo>
                                  <a:pt x="47193" y="52873"/>
                                  <a:pt x="48145" y="53825"/>
                                  <a:pt x="50050" y="52873"/>
                                </a:cubicBezTo>
                                <a:cubicBezTo>
                                  <a:pt x="49098" y="53825"/>
                                  <a:pt x="49098" y="52873"/>
                                  <a:pt x="50050" y="52873"/>
                                </a:cubicBezTo>
                                <a:close/>
                                <a:moveTo>
                                  <a:pt x="50050" y="38585"/>
                                </a:moveTo>
                                <a:lnTo>
                                  <a:pt x="50050" y="38585"/>
                                </a:lnTo>
                                <a:lnTo>
                                  <a:pt x="49098" y="38585"/>
                                </a:lnTo>
                                <a:cubicBezTo>
                                  <a:pt x="49098" y="38585"/>
                                  <a:pt x="49098" y="39538"/>
                                  <a:pt x="50050" y="38585"/>
                                </a:cubicBezTo>
                                <a:cubicBezTo>
                                  <a:pt x="50050" y="38585"/>
                                  <a:pt x="50050" y="38585"/>
                                  <a:pt x="50050" y="38585"/>
                                </a:cubicBezTo>
                                <a:close/>
                                <a:moveTo>
                                  <a:pt x="51955" y="75733"/>
                                </a:moveTo>
                                <a:cubicBezTo>
                                  <a:pt x="51955" y="80495"/>
                                  <a:pt x="52908" y="80495"/>
                                  <a:pt x="57670" y="80495"/>
                                </a:cubicBezTo>
                                <a:cubicBezTo>
                                  <a:pt x="63385" y="80495"/>
                                  <a:pt x="64338" y="79543"/>
                                  <a:pt x="70053" y="80495"/>
                                </a:cubicBezTo>
                                <a:cubicBezTo>
                                  <a:pt x="71005" y="80495"/>
                                  <a:pt x="71958" y="80495"/>
                                  <a:pt x="72910" y="80495"/>
                                </a:cubicBezTo>
                                <a:cubicBezTo>
                                  <a:pt x="76720" y="81448"/>
                                  <a:pt x="83388" y="80495"/>
                                  <a:pt x="88150" y="80495"/>
                                </a:cubicBezTo>
                                <a:cubicBezTo>
                                  <a:pt x="92913" y="80495"/>
                                  <a:pt x="94818" y="79543"/>
                                  <a:pt x="94818" y="73828"/>
                                </a:cubicBezTo>
                                <a:cubicBezTo>
                                  <a:pt x="94818" y="62398"/>
                                  <a:pt x="94818" y="50968"/>
                                  <a:pt x="93865" y="39538"/>
                                </a:cubicBezTo>
                                <a:cubicBezTo>
                                  <a:pt x="92913" y="31918"/>
                                  <a:pt x="91008" y="25250"/>
                                  <a:pt x="87198" y="18583"/>
                                </a:cubicBezTo>
                                <a:cubicBezTo>
                                  <a:pt x="86245" y="15725"/>
                                  <a:pt x="84340" y="13820"/>
                                  <a:pt x="83388" y="11916"/>
                                </a:cubicBezTo>
                                <a:cubicBezTo>
                                  <a:pt x="79578" y="8106"/>
                                  <a:pt x="74815" y="7153"/>
                                  <a:pt x="70053" y="10010"/>
                                </a:cubicBezTo>
                                <a:cubicBezTo>
                                  <a:pt x="67195" y="11916"/>
                                  <a:pt x="64338" y="14773"/>
                                  <a:pt x="62433" y="17631"/>
                                </a:cubicBezTo>
                                <a:cubicBezTo>
                                  <a:pt x="59575" y="23345"/>
                                  <a:pt x="56718" y="29060"/>
                                  <a:pt x="55765" y="34775"/>
                                </a:cubicBezTo>
                                <a:cubicBezTo>
                                  <a:pt x="52908" y="49063"/>
                                  <a:pt x="51955" y="62398"/>
                                  <a:pt x="51955" y="75733"/>
                                </a:cubicBezTo>
                                <a:close/>
                                <a:moveTo>
                                  <a:pt x="111010" y="128120"/>
                                </a:moveTo>
                                <a:cubicBezTo>
                                  <a:pt x="111010" y="127168"/>
                                  <a:pt x="110058" y="125263"/>
                                  <a:pt x="109105" y="125263"/>
                                </a:cubicBezTo>
                                <a:cubicBezTo>
                                  <a:pt x="106248" y="127168"/>
                                  <a:pt x="106248" y="126216"/>
                                  <a:pt x="105295" y="123358"/>
                                </a:cubicBezTo>
                                <a:cubicBezTo>
                                  <a:pt x="105295" y="123358"/>
                                  <a:pt x="103390" y="123358"/>
                                  <a:pt x="102438" y="123358"/>
                                </a:cubicBezTo>
                                <a:cubicBezTo>
                                  <a:pt x="101485" y="123358"/>
                                  <a:pt x="102438" y="124310"/>
                                  <a:pt x="102438" y="124310"/>
                                </a:cubicBezTo>
                                <a:cubicBezTo>
                                  <a:pt x="102438" y="127168"/>
                                  <a:pt x="109105" y="128120"/>
                                  <a:pt x="106248" y="130025"/>
                                </a:cubicBezTo>
                                <a:cubicBezTo>
                                  <a:pt x="107200" y="130978"/>
                                  <a:pt x="107200" y="132883"/>
                                  <a:pt x="108153" y="131931"/>
                                </a:cubicBezTo>
                                <a:cubicBezTo>
                                  <a:pt x="109105" y="130978"/>
                                  <a:pt x="110058" y="129073"/>
                                  <a:pt x="111010" y="128120"/>
                                </a:cubicBezTo>
                                <a:close/>
                                <a:moveTo>
                                  <a:pt x="102438" y="47158"/>
                                </a:moveTo>
                                <a:cubicBezTo>
                                  <a:pt x="102438" y="47158"/>
                                  <a:pt x="103390" y="47158"/>
                                  <a:pt x="103390" y="47158"/>
                                </a:cubicBezTo>
                                <a:lnTo>
                                  <a:pt x="104343" y="46206"/>
                                </a:lnTo>
                                <a:cubicBezTo>
                                  <a:pt x="104343" y="46206"/>
                                  <a:pt x="103390" y="46206"/>
                                  <a:pt x="102438" y="47158"/>
                                </a:cubicBezTo>
                                <a:cubicBezTo>
                                  <a:pt x="102438" y="46206"/>
                                  <a:pt x="102438" y="47158"/>
                                  <a:pt x="102438" y="47158"/>
                                </a:cubicBezTo>
                                <a:close/>
                                <a:moveTo>
                                  <a:pt x="104343" y="41443"/>
                                </a:moveTo>
                                <a:cubicBezTo>
                                  <a:pt x="106248" y="43348"/>
                                  <a:pt x="105295" y="44300"/>
                                  <a:pt x="105295" y="46206"/>
                                </a:cubicBezTo>
                                <a:lnTo>
                                  <a:pt x="108153" y="45253"/>
                                </a:lnTo>
                                <a:cubicBezTo>
                                  <a:pt x="107200" y="44300"/>
                                  <a:pt x="107200" y="42395"/>
                                  <a:pt x="107200" y="41443"/>
                                </a:cubicBezTo>
                                <a:cubicBezTo>
                                  <a:pt x="107200" y="40491"/>
                                  <a:pt x="107200" y="39538"/>
                                  <a:pt x="106248" y="39538"/>
                                </a:cubicBezTo>
                                <a:cubicBezTo>
                                  <a:pt x="106248" y="39538"/>
                                  <a:pt x="105295" y="39538"/>
                                  <a:pt x="105295" y="39538"/>
                                </a:cubicBezTo>
                                <a:cubicBezTo>
                                  <a:pt x="103390" y="39538"/>
                                  <a:pt x="103390" y="40491"/>
                                  <a:pt x="104343" y="41443"/>
                                </a:cubicBezTo>
                                <a:close/>
                                <a:moveTo>
                                  <a:pt x="105295" y="30013"/>
                                </a:moveTo>
                                <a:cubicBezTo>
                                  <a:pt x="106248" y="30013"/>
                                  <a:pt x="106248" y="30013"/>
                                  <a:pt x="106248" y="29060"/>
                                </a:cubicBezTo>
                                <a:cubicBezTo>
                                  <a:pt x="106248" y="28108"/>
                                  <a:pt x="106248" y="28108"/>
                                  <a:pt x="105295" y="28108"/>
                                </a:cubicBezTo>
                                <a:cubicBezTo>
                                  <a:pt x="104343" y="28108"/>
                                  <a:pt x="104343" y="28108"/>
                                  <a:pt x="103390" y="29060"/>
                                </a:cubicBezTo>
                                <a:cubicBezTo>
                                  <a:pt x="103390" y="30013"/>
                                  <a:pt x="104343" y="30013"/>
                                  <a:pt x="105295" y="30013"/>
                                </a:cubicBezTo>
                                <a:close/>
                                <a:moveTo>
                                  <a:pt x="106248" y="117643"/>
                                </a:moveTo>
                                <a:cubicBezTo>
                                  <a:pt x="108153" y="118595"/>
                                  <a:pt x="109105" y="121453"/>
                                  <a:pt x="110058" y="123358"/>
                                </a:cubicBezTo>
                                <a:cubicBezTo>
                                  <a:pt x="110058" y="124310"/>
                                  <a:pt x="111010" y="124310"/>
                                  <a:pt x="111010" y="123358"/>
                                </a:cubicBezTo>
                                <a:cubicBezTo>
                                  <a:pt x="111963" y="120500"/>
                                  <a:pt x="113868" y="120500"/>
                                  <a:pt x="115773" y="118595"/>
                                </a:cubicBezTo>
                                <a:cubicBezTo>
                                  <a:pt x="116725" y="119548"/>
                                  <a:pt x="116725" y="120500"/>
                                  <a:pt x="115773" y="121453"/>
                                </a:cubicBezTo>
                                <a:cubicBezTo>
                                  <a:pt x="114820" y="122406"/>
                                  <a:pt x="114820" y="124310"/>
                                  <a:pt x="115773" y="125263"/>
                                </a:cubicBezTo>
                                <a:cubicBezTo>
                                  <a:pt x="114820" y="125263"/>
                                  <a:pt x="113868" y="125263"/>
                                  <a:pt x="113868" y="126216"/>
                                </a:cubicBezTo>
                                <a:cubicBezTo>
                                  <a:pt x="112915" y="128120"/>
                                  <a:pt x="114820" y="129073"/>
                                  <a:pt x="115773" y="129073"/>
                                </a:cubicBezTo>
                                <a:cubicBezTo>
                                  <a:pt x="116725" y="130025"/>
                                  <a:pt x="118630" y="130978"/>
                                  <a:pt x="118630" y="128120"/>
                                </a:cubicBezTo>
                                <a:cubicBezTo>
                                  <a:pt x="118630" y="126216"/>
                                  <a:pt x="118630" y="124310"/>
                                  <a:pt x="120535" y="125263"/>
                                </a:cubicBezTo>
                                <a:cubicBezTo>
                                  <a:pt x="121488" y="124310"/>
                                  <a:pt x="121488" y="124310"/>
                                  <a:pt x="121488" y="123358"/>
                                </a:cubicBezTo>
                                <a:cubicBezTo>
                                  <a:pt x="120535" y="123358"/>
                                  <a:pt x="120535" y="123358"/>
                                  <a:pt x="120535" y="122406"/>
                                </a:cubicBezTo>
                                <a:cubicBezTo>
                                  <a:pt x="120535" y="121453"/>
                                  <a:pt x="122440" y="119548"/>
                                  <a:pt x="122440" y="118595"/>
                                </a:cubicBezTo>
                                <a:cubicBezTo>
                                  <a:pt x="122440" y="118595"/>
                                  <a:pt x="122440" y="116691"/>
                                  <a:pt x="122440" y="117643"/>
                                </a:cubicBezTo>
                                <a:cubicBezTo>
                                  <a:pt x="120535" y="119548"/>
                                  <a:pt x="118630" y="116691"/>
                                  <a:pt x="116725" y="118595"/>
                                </a:cubicBezTo>
                                <a:cubicBezTo>
                                  <a:pt x="114820" y="117643"/>
                                  <a:pt x="116725" y="115738"/>
                                  <a:pt x="116725" y="113833"/>
                                </a:cubicBezTo>
                                <a:cubicBezTo>
                                  <a:pt x="116725" y="111928"/>
                                  <a:pt x="119583" y="110975"/>
                                  <a:pt x="118630" y="110023"/>
                                </a:cubicBezTo>
                                <a:cubicBezTo>
                                  <a:pt x="117678" y="109070"/>
                                  <a:pt x="116725" y="111928"/>
                                  <a:pt x="114820" y="111928"/>
                                </a:cubicBezTo>
                                <a:cubicBezTo>
                                  <a:pt x="114820" y="110975"/>
                                  <a:pt x="113868" y="110975"/>
                                  <a:pt x="113868" y="110975"/>
                                </a:cubicBezTo>
                                <a:cubicBezTo>
                                  <a:pt x="113868" y="110975"/>
                                  <a:pt x="113868" y="111928"/>
                                  <a:pt x="113868" y="111928"/>
                                </a:cubicBezTo>
                                <a:cubicBezTo>
                                  <a:pt x="113868" y="111928"/>
                                  <a:pt x="114820" y="111928"/>
                                  <a:pt x="114820" y="111928"/>
                                </a:cubicBezTo>
                                <a:cubicBezTo>
                                  <a:pt x="115773" y="113833"/>
                                  <a:pt x="112915" y="114785"/>
                                  <a:pt x="113868" y="117643"/>
                                </a:cubicBezTo>
                                <a:cubicBezTo>
                                  <a:pt x="113868" y="118595"/>
                                  <a:pt x="113868" y="118595"/>
                                  <a:pt x="113868" y="119548"/>
                                </a:cubicBezTo>
                                <a:cubicBezTo>
                                  <a:pt x="112915" y="119548"/>
                                  <a:pt x="112915" y="119548"/>
                                  <a:pt x="111963" y="118595"/>
                                </a:cubicBezTo>
                                <a:cubicBezTo>
                                  <a:pt x="111010" y="118595"/>
                                  <a:pt x="110058" y="117643"/>
                                  <a:pt x="109105" y="117643"/>
                                </a:cubicBezTo>
                                <a:cubicBezTo>
                                  <a:pt x="108153" y="116691"/>
                                  <a:pt x="108153" y="115738"/>
                                  <a:pt x="107200" y="117643"/>
                                </a:cubicBezTo>
                                <a:cubicBezTo>
                                  <a:pt x="105295" y="116691"/>
                                  <a:pt x="105295" y="117643"/>
                                  <a:pt x="106248" y="117643"/>
                                </a:cubicBezTo>
                                <a:close/>
                                <a:moveTo>
                                  <a:pt x="111010" y="50968"/>
                                </a:moveTo>
                                <a:cubicBezTo>
                                  <a:pt x="111010" y="50968"/>
                                  <a:pt x="110058" y="50968"/>
                                  <a:pt x="111010" y="50968"/>
                                </a:cubicBezTo>
                                <a:cubicBezTo>
                                  <a:pt x="111010" y="53825"/>
                                  <a:pt x="110058" y="53825"/>
                                  <a:pt x="109105" y="53825"/>
                                </a:cubicBezTo>
                                <a:cubicBezTo>
                                  <a:pt x="107200" y="52873"/>
                                  <a:pt x="106248" y="53825"/>
                                  <a:pt x="107200" y="55731"/>
                                </a:cubicBezTo>
                                <a:cubicBezTo>
                                  <a:pt x="108153" y="57635"/>
                                  <a:pt x="107200" y="58588"/>
                                  <a:pt x="106248" y="59541"/>
                                </a:cubicBezTo>
                                <a:cubicBezTo>
                                  <a:pt x="105295" y="61445"/>
                                  <a:pt x="107200" y="64303"/>
                                  <a:pt x="108153" y="64303"/>
                                </a:cubicBezTo>
                                <a:cubicBezTo>
                                  <a:pt x="111010" y="61445"/>
                                  <a:pt x="111010" y="65256"/>
                                  <a:pt x="112915" y="65256"/>
                                </a:cubicBezTo>
                                <a:lnTo>
                                  <a:pt x="112915" y="65256"/>
                                </a:lnTo>
                                <a:cubicBezTo>
                                  <a:pt x="113868" y="66208"/>
                                  <a:pt x="114820" y="67160"/>
                                  <a:pt x="114820" y="69066"/>
                                </a:cubicBezTo>
                                <a:cubicBezTo>
                                  <a:pt x="114820" y="70970"/>
                                  <a:pt x="115773" y="73828"/>
                                  <a:pt x="117678" y="73828"/>
                                </a:cubicBezTo>
                                <a:cubicBezTo>
                                  <a:pt x="119583" y="73828"/>
                                  <a:pt x="123393" y="74781"/>
                                  <a:pt x="124345" y="70970"/>
                                </a:cubicBezTo>
                                <a:cubicBezTo>
                                  <a:pt x="124345" y="70018"/>
                                  <a:pt x="125298" y="70018"/>
                                  <a:pt x="124345" y="69066"/>
                                </a:cubicBezTo>
                                <a:cubicBezTo>
                                  <a:pt x="123393" y="68113"/>
                                  <a:pt x="123393" y="68113"/>
                                  <a:pt x="122440" y="69066"/>
                                </a:cubicBezTo>
                                <a:cubicBezTo>
                                  <a:pt x="121488" y="70970"/>
                                  <a:pt x="118630" y="70018"/>
                                  <a:pt x="117678" y="70970"/>
                                </a:cubicBezTo>
                                <a:cubicBezTo>
                                  <a:pt x="116725" y="70970"/>
                                  <a:pt x="116725" y="70970"/>
                                  <a:pt x="115773" y="70970"/>
                                </a:cubicBezTo>
                                <a:cubicBezTo>
                                  <a:pt x="115773" y="70970"/>
                                  <a:pt x="115773" y="70018"/>
                                  <a:pt x="115773" y="70018"/>
                                </a:cubicBezTo>
                                <a:cubicBezTo>
                                  <a:pt x="118630" y="70018"/>
                                  <a:pt x="118630" y="67160"/>
                                  <a:pt x="120535" y="66208"/>
                                </a:cubicBezTo>
                                <a:cubicBezTo>
                                  <a:pt x="120535" y="65256"/>
                                  <a:pt x="121488" y="65256"/>
                                  <a:pt x="121488" y="64303"/>
                                </a:cubicBezTo>
                                <a:cubicBezTo>
                                  <a:pt x="121488" y="64303"/>
                                  <a:pt x="120535" y="64303"/>
                                  <a:pt x="120535" y="64303"/>
                                </a:cubicBezTo>
                                <a:cubicBezTo>
                                  <a:pt x="119583" y="64303"/>
                                  <a:pt x="117678" y="64303"/>
                                  <a:pt x="116725" y="65256"/>
                                </a:cubicBezTo>
                                <a:cubicBezTo>
                                  <a:pt x="115773" y="65256"/>
                                  <a:pt x="114820" y="66208"/>
                                  <a:pt x="114820" y="65256"/>
                                </a:cubicBezTo>
                                <a:cubicBezTo>
                                  <a:pt x="114820" y="63350"/>
                                  <a:pt x="113868" y="63350"/>
                                  <a:pt x="112915" y="63350"/>
                                </a:cubicBezTo>
                                <a:cubicBezTo>
                                  <a:pt x="111963" y="63350"/>
                                  <a:pt x="111010" y="62398"/>
                                  <a:pt x="111963" y="61445"/>
                                </a:cubicBezTo>
                                <a:cubicBezTo>
                                  <a:pt x="111963" y="60493"/>
                                  <a:pt x="112915" y="61445"/>
                                  <a:pt x="113868" y="61445"/>
                                </a:cubicBezTo>
                                <a:cubicBezTo>
                                  <a:pt x="114820" y="61445"/>
                                  <a:pt x="116725" y="62398"/>
                                  <a:pt x="117678" y="60493"/>
                                </a:cubicBezTo>
                                <a:cubicBezTo>
                                  <a:pt x="118630" y="58588"/>
                                  <a:pt x="115773" y="59541"/>
                                  <a:pt x="114820" y="58588"/>
                                </a:cubicBezTo>
                                <a:cubicBezTo>
                                  <a:pt x="114820" y="58588"/>
                                  <a:pt x="113868" y="58588"/>
                                  <a:pt x="113868" y="57635"/>
                                </a:cubicBezTo>
                                <a:cubicBezTo>
                                  <a:pt x="113868" y="56683"/>
                                  <a:pt x="114820" y="56683"/>
                                  <a:pt x="115773" y="56683"/>
                                </a:cubicBezTo>
                                <a:cubicBezTo>
                                  <a:pt x="116725" y="56683"/>
                                  <a:pt x="118630" y="55731"/>
                                  <a:pt x="117678" y="54778"/>
                                </a:cubicBezTo>
                                <a:cubicBezTo>
                                  <a:pt x="115773" y="49063"/>
                                  <a:pt x="112915" y="54778"/>
                                  <a:pt x="111010" y="50968"/>
                                </a:cubicBezTo>
                                <a:close/>
                                <a:moveTo>
                                  <a:pt x="107200" y="68113"/>
                                </a:moveTo>
                                <a:cubicBezTo>
                                  <a:pt x="106248" y="68113"/>
                                  <a:pt x="106248" y="68113"/>
                                  <a:pt x="107200" y="68113"/>
                                </a:cubicBezTo>
                                <a:lnTo>
                                  <a:pt x="107200" y="68113"/>
                                </a:lnTo>
                                <a:cubicBezTo>
                                  <a:pt x="106248" y="68113"/>
                                  <a:pt x="106248" y="68113"/>
                                  <a:pt x="107200" y="68113"/>
                                </a:cubicBezTo>
                                <a:cubicBezTo>
                                  <a:pt x="107200" y="69066"/>
                                  <a:pt x="107200" y="68113"/>
                                  <a:pt x="107200" y="68113"/>
                                </a:cubicBezTo>
                                <a:close/>
                                <a:moveTo>
                                  <a:pt x="107200" y="48110"/>
                                </a:moveTo>
                                <a:cubicBezTo>
                                  <a:pt x="108153" y="49063"/>
                                  <a:pt x="109105" y="48110"/>
                                  <a:pt x="110058" y="47158"/>
                                </a:cubicBezTo>
                                <a:cubicBezTo>
                                  <a:pt x="111010" y="46206"/>
                                  <a:pt x="111963" y="47158"/>
                                  <a:pt x="112915" y="47158"/>
                                </a:cubicBezTo>
                                <a:cubicBezTo>
                                  <a:pt x="111963" y="44300"/>
                                  <a:pt x="110058" y="46206"/>
                                  <a:pt x="108153" y="45253"/>
                                </a:cubicBezTo>
                                <a:cubicBezTo>
                                  <a:pt x="107200" y="46206"/>
                                  <a:pt x="106248" y="47158"/>
                                  <a:pt x="107200" y="48110"/>
                                </a:cubicBezTo>
                                <a:close/>
                                <a:moveTo>
                                  <a:pt x="111963" y="70970"/>
                                </a:moveTo>
                                <a:cubicBezTo>
                                  <a:pt x="111963" y="70970"/>
                                  <a:pt x="111963" y="70970"/>
                                  <a:pt x="111963" y="70970"/>
                                </a:cubicBezTo>
                                <a:cubicBezTo>
                                  <a:pt x="111963" y="69066"/>
                                  <a:pt x="111010" y="68113"/>
                                  <a:pt x="110058" y="69066"/>
                                </a:cubicBezTo>
                                <a:cubicBezTo>
                                  <a:pt x="109105" y="70018"/>
                                  <a:pt x="108153" y="71923"/>
                                  <a:pt x="110058" y="72875"/>
                                </a:cubicBezTo>
                                <a:cubicBezTo>
                                  <a:pt x="111010" y="74781"/>
                                  <a:pt x="111010" y="71923"/>
                                  <a:pt x="111963" y="70970"/>
                                </a:cubicBezTo>
                                <a:close/>
                                <a:moveTo>
                                  <a:pt x="112915" y="43348"/>
                                </a:moveTo>
                                <a:cubicBezTo>
                                  <a:pt x="113868" y="43348"/>
                                  <a:pt x="114820" y="45253"/>
                                  <a:pt x="115773" y="43348"/>
                                </a:cubicBezTo>
                                <a:cubicBezTo>
                                  <a:pt x="116725" y="42395"/>
                                  <a:pt x="114820" y="42395"/>
                                  <a:pt x="113868" y="41443"/>
                                </a:cubicBezTo>
                                <a:cubicBezTo>
                                  <a:pt x="111963" y="39538"/>
                                  <a:pt x="113868" y="38585"/>
                                  <a:pt x="113868" y="37633"/>
                                </a:cubicBezTo>
                                <a:cubicBezTo>
                                  <a:pt x="113868" y="36681"/>
                                  <a:pt x="115773" y="35728"/>
                                  <a:pt x="113868" y="34775"/>
                                </a:cubicBezTo>
                                <a:cubicBezTo>
                                  <a:pt x="112915" y="33823"/>
                                  <a:pt x="111010" y="33823"/>
                                  <a:pt x="110058" y="34775"/>
                                </a:cubicBezTo>
                                <a:cubicBezTo>
                                  <a:pt x="109105" y="34775"/>
                                  <a:pt x="110058" y="36681"/>
                                  <a:pt x="110058" y="37633"/>
                                </a:cubicBezTo>
                                <a:cubicBezTo>
                                  <a:pt x="110058" y="37633"/>
                                  <a:pt x="110058" y="38585"/>
                                  <a:pt x="110058" y="38585"/>
                                </a:cubicBezTo>
                                <a:cubicBezTo>
                                  <a:pt x="109105" y="43348"/>
                                  <a:pt x="109105" y="43348"/>
                                  <a:pt x="112915" y="43348"/>
                                </a:cubicBezTo>
                                <a:close/>
                                <a:moveTo>
                                  <a:pt x="111010" y="139550"/>
                                </a:moveTo>
                                <a:cubicBezTo>
                                  <a:pt x="111010" y="138598"/>
                                  <a:pt x="111010" y="138598"/>
                                  <a:pt x="110058" y="138598"/>
                                </a:cubicBezTo>
                                <a:cubicBezTo>
                                  <a:pt x="109105" y="138598"/>
                                  <a:pt x="109105" y="138598"/>
                                  <a:pt x="109105" y="139550"/>
                                </a:cubicBezTo>
                                <a:cubicBezTo>
                                  <a:pt x="109105" y="139550"/>
                                  <a:pt x="109105" y="140503"/>
                                  <a:pt x="111010" y="139550"/>
                                </a:cubicBezTo>
                                <a:cubicBezTo>
                                  <a:pt x="110058" y="140503"/>
                                  <a:pt x="111010" y="140503"/>
                                  <a:pt x="111010" y="139550"/>
                                </a:cubicBezTo>
                                <a:close/>
                                <a:moveTo>
                                  <a:pt x="111963" y="133835"/>
                                </a:moveTo>
                                <a:cubicBezTo>
                                  <a:pt x="111963" y="133835"/>
                                  <a:pt x="111963" y="132883"/>
                                  <a:pt x="111963" y="133835"/>
                                </a:cubicBezTo>
                                <a:cubicBezTo>
                                  <a:pt x="111010" y="132883"/>
                                  <a:pt x="110058" y="133835"/>
                                  <a:pt x="110058" y="133835"/>
                                </a:cubicBezTo>
                                <a:cubicBezTo>
                                  <a:pt x="110058" y="133835"/>
                                  <a:pt x="111010" y="133835"/>
                                  <a:pt x="111963" y="133835"/>
                                </a:cubicBezTo>
                                <a:cubicBezTo>
                                  <a:pt x="111010" y="134788"/>
                                  <a:pt x="111963" y="133835"/>
                                  <a:pt x="111963" y="133835"/>
                                </a:cubicBezTo>
                                <a:close/>
                                <a:moveTo>
                                  <a:pt x="111963" y="66208"/>
                                </a:moveTo>
                                <a:cubicBezTo>
                                  <a:pt x="112915" y="66208"/>
                                  <a:pt x="112915" y="65256"/>
                                  <a:pt x="112915" y="64303"/>
                                </a:cubicBezTo>
                                <a:cubicBezTo>
                                  <a:pt x="111963" y="64303"/>
                                  <a:pt x="111010" y="65256"/>
                                  <a:pt x="111963" y="66208"/>
                                </a:cubicBezTo>
                                <a:cubicBezTo>
                                  <a:pt x="111010" y="66208"/>
                                  <a:pt x="111010" y="66208"/>
                                  <a:pt x="111963" y="66208"/>
                                </a:cubicBezTo>
                                <a:close/>
                                <a:moveTo>
                                  <a:pt x="113868" y="71923"/>
                                </a:moveTo>
                                <a:cubicBezTo>
                                  <a:pt x="112915" y="71923"/>
                                  <a:pt x="112915" y="70970"/>
                                  <a:pt x="113868" y="71923"/>
                                </a:cubicBezTo>
                                <a:cubicBezTo>
                                  <a:pt x="112915" y="71923"/>
                                  <a:pt x="112915" y="71923"/>
                                  <a:pt x="113868" y="71923"/>
                                </a:cubicBezTo>
                                <a:lnTo>
                                  <a:pt x="113868" y="74781"/>
                                </a:lnTo>
                                <a:cubicBezTo>
                                  <a:pt x="113868" y="74781"/>
                                  <a:pt x="114820" y="74781"/>
                                  <a:pt x="114820" y="73828"/>
                                </a:cubicBezTo>
                                <a:cubicBezTo>
                                  <a:pt x="114820" y="72875"/>
                                  <a:pt x="113868" y="72875"/>
                                  <a:pt x="113868" y="71923"/>
                                </a:cubicBezTo>
                                <a:close/>
                                <a:moveTo>
                                  <a:pt x="112915" y="49063"/>
                                </a:moveTo>
                                <a:cubicBezTo>
                                  <a:pt x="112915" y="50016"/>
                                  <a:pt x="112915" y="50016"/>
                                  <a:pt x="113868" y="50016"/>
                                </a:cubicBezTo>
                                <a:cubicBezTo>
                                  <a:pt x="114820" y="50016"/>
                                  <a:pt x="113868" y="49063"/>
                                  <a:pt x="112915" y="49063"/>
                                </a:cubicBezTo>
                                <a:lnTo>
                                  <a:pt x="112915" y="47158"/>
                                </a:lnTo>
                                <a:lnTo>
                                  <a:pt x="112915" y="49063"/>
                                </a:lnTo>
                                <a:close/>
                                <a:moveTo>
                                  <a:pt x="115773" y="123358"/>
                                </a:moveTo>
                                <a:cubicBezTo>
                                  <a:pt x="115773" y="122406"/>
                                  <a:pt x="115773" y="121453"/>
                                  <a:pt x="117678" y="121453"/>
                                </a:cubicBezTo>
                                <a:cubicBezTo>
                                  <a:pt x="117678" y="121453"/>
                                  <a:pt x="118630" y="121453"/>
                                  <a:pt x="118630" y="122406"/>
                                </a:cubicBezTo>
                                <a:cubicBezTo>
                                  <a:pt x="118630" y="123358"/>
                                  <a:pt x="117678" y="123358"/>
                                  <a:pt x="115773" y="123358"/>
                                </a:cubicBezTo>
                                <a:cubicBezTo>
                                  <a:pt x="116725" y="124310"/>
                                  <a:pt x="115773" y="124310"/>
                                  <a:pt x="115773" y="123358"/>
                                </a:cubicBezTo>
                                <a:close/>
                                <a:moveTo>
                                  <a:pt x="119583" y="73828"/>
                                </a:moveTo>
                                <a:cubicBezTo>
                                  <a:pt x="118630" y="73828"/>
                                  <a:pt x="116725" y="73828"/>
                                  <a:pt x="116725" y="75733"/>
                                </a:cubicBezTo>
                                <a:cubicBezTo>
                                  <a:pt x="116725" y="76685"/>
                                  <a:pt x="117678" y="76685"/>
                                  <a:pt x="118630" y="76685"/>
                                </a:cubicBezTo>
                                <a:cubicBezTo>
                                  <a:pt x="119583" y="76685"/>
                                  <a:pt x="121488" y="76685"/>
                                  <a:pt x="121488" y="75733"/>
                                </a:cubicBezTo>
                                <a:cubicBezTo>
                                  <a:pt x="122440" y="73828"/>
                                  <a:pt x="120535" y="74781"/>
                                  <a:pt x="119583" y="73828"/>
                                </a:cubicBezTo>
                                <a:close/>
                                <a:moveTo>
                                  <a:pt x="120535" y="139550"/>
                                </a:moveTo>
                                <a:cubicBezTo>
                                  <a:pt x="120535" y="138598"/>
                                  <a:pt x="120535" y="137645"/>
                                  <a:pt x="118630" y="137645"/>
                                </a:cubicBezTo>
                                <a:cubicBezTo>
                                  <a:pt x="118630" y="137645"/>
                                  <a:pt x="117678" y="137645"/>
                                  <a:pt x="117678" y="138598"/>
                                </a:cubicBezTo>
                                <a:cubicBezTo>
                                  <a:pt x="117678" y="139550"/>
                                  <a:pt x="118630" y="139550"/>
                                  <a:pt x="120535" y="139550"/>
                                </a:cubicBezTo>
                                <a:cubicBezTo>
                                  <a:pt x="119583" y="140503"/>
                                  <a:pt x="120535" y="140503"/>
                                  <a:pt x="120535" y="139550"/>
                                </a:cubicBezTo>
                                <a:close/>
                                <a:moveTo>
                                  <a:pt x="118630" y="48110"/>
                                </a:moveTo>
                                <a:cubicBezTo>
                                  <a:pt x="118630" y="49063"/>
                                  <a:pt x="119583" y="49063"/>
                                  <a:pt x="120535" y="49063"/>
                                </a:cubicBezTo>
                                <a:cubicBezTo>
                                  <a:pt x="121488" y="49063"/>
                                  <a:pt x="121488" y="49063"/>
                                  <a:pt x="121488" y="48110"/>
                                </a:cubicBezTo>
                                <a:cubicBezTo>
                                  <a:pt x="121488" y="47158"/>
                                  <a:pt x="120535" y="46206"/>
                                  <a:pt x="119583" y="46206"/>
                                </a:cubicBezTo>
                                <a:cubicBezTo>
                                  <a:pt x="118630" y="46206"/>
                                  <a:pt x="118630" y="47158"/>
                                  <a:pt x="118630" y="48110"/>
                                </a:cubicBezTo>
                                <a:close/>
                                <a:moveTo>
                                  <a:pt x="118630" y="38585"/>
                                </a:moveTo>
                                <a:cubicBezTo>
                                  <a:pt x="119583" y="38585"/>
                                  <a:pt x="119583" y="38585"/>
                                  <a:pt x="120535" y="37633"/>
                                </a:cubicBezTo>
                                <a:cubicBezTo>
                                  <a:pt x="120535" y="36681"/>
                                  <a:pt x="120535" y="36681"/>
                                  <a:pt x="120535" y="36681"/>
                                </a:cubicBezTo>
                                <a:cubicBezTo>
                                  <a:pt x="119583" y="36681"/>
                                  <a:pt x="118630" y="37633"/>
                                  <a:pt x="118630" y="38585"/>
                                </a:cubicBezTo>
                                <a:lnTo>
                                  <a:pt x="118630" y="38585"/>
                                </a:lnTo>
                                <a:close/>
                                <a:moveTo>
                                  <a:pt x="120535" y="54778"/>
                                </a:moveTo>
                                <a:cubicBezTo>
                                  <a:pt x="120535" y="54778"/>
                                  <a:pt x="119583" y="55731"/>
                                  <a:pt x="120535" y="54778"/>
                                </a:cubicBezTo>
                                <a:lnTo>
                                  <a:pt x="123393" y="58588"/>
                                </a:lnTo>
                                <a:cubicBezTo>
                                  <a:pt x="123393" y="58588"/>
                                  <a:pt x="123393" y="57635"/>
                                  <a:pt x="123393" y="57635"/>
                                </a:cubicBezTo>
                                <a:cubicBezTo>
                                  <a:pt x="123393" y="56683"/>
                                  <a:pt x="122440" y="55731"/>
                                  <a:pt x="120535" y="54778"/>
                                </a:cubicBezTo>
                                <a:close/>
                                <a:moveTo>
                                  <a:pt x="122440" y="131931"/>
                                </a:moveTo>
                                <a:cubicBezTo>
                                  <a:pt x="122440" y="131931"/>
                                  <a:pt x="122440" y="131931"/>
                                  <a:pt x="122440" y="131931"/>
                                </a:cubicBezTo>
                                <a:cubicBezTo>
                                  <a:pt x="123393" y="131931"/>
                                  <a:pt x="123393" y="131931"/>
                                  <a:pt x="122440" y="131931"/>
                                </a:cubicBezTo>
                                <a:cubicBezTo>
                                  <a:pt x="123393" y="131931"/>
                                  <a:pt x="123393" y="131931"/>
                                  <a:pt x="122440" y="131931"/>
                                </a:cubicBezTo>
                                <a:cubicBezTo>
                                  <a:pt x="122440" y="131931"/>
                                  <a:pt x="122440" y="131931"/>
                                  <a:pt x="122440" y="131931"/>
                                </a:cubicBezTo>
                                <a:close/>
                                <a:moveTo>
                                  <a:pt x="122440" y="129073"/>
                                </a:moveTo>
                                <a:cubicBezTo>
                                  <a:pt x="122440" y="129073"/>
                                  <a:pt x="123393" y="130025"/>
                                  <a:pt x="123393" y="130025"/>
                                </a:cubicBezTo>
                                <a:cubicBezTo>
                                  <a:pt x="124345" y="130025"/>
                                  <a:pt x="124345" y="130025"/>
                                  <a:pt x="124345" y="129073"/>
                                </a:cubicBezTo>
                                <a:cubicBezTo>
                                  <a:pt x="123393" y="129073"/>
                                  <a:pt x="123393" y="128120"/>
                                  <a:pt x="122440" y="129073"/>
                                </a:cubicBezTo>
                                <a:cubicBezTo>
                                  <a:pt x="122440" y="128120"/>
                                  <a:pt x="122440" y="128120"/>
                                  <a:pt x="122440" y="129073"/>
                                </a:cubicBezTo>
                                <a:close/>
                                <a:moveTo>
                                  <a:pt x="123393" y="124310"/>
                                </a:moveTo>
                                <a:cubicBezTo>
                                  <a:pt x="123393" y="124310"/>
                                  <a:pt x="124345" y="124310"/>
                                  <a:pt x="123393" y="124310"/>
                                </a:cubicBezTo>
                                <a:cubicBezTo>
                                  <a:pt x="126250" y="125263"/>
                                  <a:pt x="127203" y="124310"/>
                                  <a:pt x="128155" y="122406"/>
                                </a:cubicBezTo>
                                <a:cubicBezTo>
                                  <a:pt x="129108" y="121453"/>
                                  <a:pt x="126250" y="122406"/>
                                  <a:pt x="124345" y="121453"/>
                                </a:cubicBezTo>
                                <a:cubicBezTo>
                                  <a:pt x="123393" y="122406"/>
                                  <a:pt x="123393" y="123358"/>
                                  <a:pt x="123393" y="124310"/>
                                </a:cubicBezTo>
                                <a:close/>
                                <a:moveTo>
                                  <a:pt x="123393" y="48110"/>
                                </a:moveTo>
                                <a:cubicBezTo>
                                  <a:pt x="123393" y="48110"/>
                                  <a:pt x="124345" y="49063"/>
                                  <a:pt x="124345" y="49063"/>
                                </a:cubicBezTo>
                                <a:cubicBezTo>
                                  <a:pt x="124345" y="49063"/>
                                  <a:pt x="125298" y="49063"/>
                                  <a:pt x="125298" y="49063"/>
                                </a:cubicBezTo>
                                <a:cubicBezTo>
                                  <a:pt x="125298" y="48110"/>
                                  <a:pt x="125298" y="47158"/>
                                  <a:pt x="123393" y="48110"/>
                                </a:cubicBezTo>
                                <a:cubicBezTo>
                                  <a:pt x="123393" y="47158"/>
                                  <a:pt x="123393" y="47158"/>
                                  <a:pt x="123393" y="48110"/>
                                </a:cubicBezTo>
                                <a:close/>
                                <a:moveTo>
                                  <a:pt x="125298" y="72875"/>
                                </a:moveTo>
                                <a:cubicBezTo>
                                  <a:pt x="125298" y="71923"/>
                                  <a:pt x="125298" y="71923"/>
                                  <a:pt x="125298" y="72875"/>
                                </a:cubicBezTo>
                                <a:cubicBezTo>
                                  <a:pt x="124345" y="71923"/>
                                  <a:pt x="124345" y="72875"/>
                                  <a:pt x="124345" y="72875"/>
                                </a:cubicBezTo>
                                <a:cubicBezTo>
                                  <a:pt x="124345" y="72875"/>
                                  <a:pt x="124345" y="72875"/>
                                  <a:pt x="125298" y="72875"/>
                                </a:cubicBezTo>
                                <a:cubicBezTo>
                                  <a:pt x="125298" y="72875"/>
                                  <a:pt x="125298" y="72875"/>
                                  <a:pt x="125298" y="72875"/>
                                </a:cubicBezTo>
                                <a:close/>
                                <a:moveTo>
                                  <a:pt x="126250" y="60493"/>
                                </a:moveTo>
                                <a:cubicBezTo>
                                  <a:pt x="126250" y="60493"/>
                                  <a:pt x="126250" y="59541"/>
                                  <a:pt x="126250" y="60493"/>
                                </a:cubicBezTo>
                                <a:lnTo>
                                  <a:pt x="124345" y="61445"/>
                                </a:lnTo>
                                <a:cubicBezTo>
                                  <a:pt x="124345" y="61445"/>
                                  <a:pt x="124345" y="62398"/>
                                  <a:pt x="125298" y="62398"/>
                                </a:cubicBezTo>
                                <a:cubicBezTo>
                                  <a:pt x="126250" y="61445"/>
                                  <a:pt x="126250" y="61445"/>
                                  <a:pt x="126250" y="60493"/>
                                </a:cubicBezTo>
                                <a:close/>
                                <a:moveTo>
                                  <a:pt x="125298" y="54778"/>
                                </a:moveTo>
                                <a:cubicBezTo>
                                  <a:pt x="125298" y="55731"/>
                                  <a:pt x="126250" y="55731"/>
                                  <a:pt x="127203" y="55731"/>
                                </a:cubicBezTo>
                                <a:cubicBezTo>
                                  <a:pt x="127203" y="55731"/>
                                  <a:pt x="128155" y="55731"/>
                                  <a:pt x="128155" y="54778"/>
                                </a:cubicBezTo>
                                <a:cubicBezTo>
                                  <a:pt x="127203" y="54778"/>
                                  <a:pt x="127203" y="53825"/>
                                  <a:pt x="125298" y="54778"/>
                                </a:cubicBezTo>
                                <a:cubicBezTo>
                                  <a:pt x="126250" y="54778"/>
                                  <a:pt x="125298" y="54778"/>
                                  <a:pt x="125298" y="5477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3" name="Freeform 73"/>
                        <wps:cNvSpPr/>
                        <wps:spPr>
                          <a:xfrm>
                            <a:off x="1196355" y="838336"/>
                            <a:ext cx="171343" cy="260167"/>
                          </a:xfrm>
                          <a:custGeom>
                            <a:avLst/>
                            <a:gdLst>
                              <a:gd name="connsiteX0" fmla="*/ 169783 w 171343"/>
                              <a:gd name="connsiteY0" fmla="*/ 106458 h 260167"/>
                              <a:gd name="connsiteX1" fmla="*/ 164068 w 171343"/>
                              <a:gd name="connsiteY1" fmla="*/ 138843 h 260167"/>
                              <a:gd name="connsiteX2" fmla="*/ 121206 w 171343"/>
                              <a:gd name="connsiteY2" fmla="*/ 182658 h 260167"/>
                              <a:gd name="connsiteX3" fmla="*/ 111681 w 171343"/>
                              <a:gd name="connsiteY3" fmla="*/ 183610 h 260167"/>
                              <a:gd name="connsiteX4" fmla="*/ 105013 w 171343"/>
                              <a:gd name="connsiteY4" fmla="*/ 183610 h 260167"/>
                              <a:gd name="connsiteX5" fmla="*/ 78343 w 171343"/>
                              <a:gd name="connsiteY5" fmla="*/ 168370 h 260167"/>
                              <a:gd name="connsiteX6" fmla="*/ 74533 w 171343"/>
                              <a:gd name="connsiteY6" fmla="*/ 158845 h 260167"/>
                              <a:gd name="connsiteX7" fmla="*/ 73581 w 171343"/>
                              <a:gd name="connsiteY7" fmla="*/ 156940 h 260167"/>
                              <a:gd name="connsiteX8" fmla="*/ 72628 w 171343"/>
                              <a:gd name="connsiteY8" fmla="*/ 158845 h 260167"/>
                              <a:gd name="connsiteX9" fmla="*/ 72628 w 171343"/>
                              <a:gd name="connsiteY9" fmla="*/ 174085 h 260167"/>
                              <a:gd name="connsiteX10" fmla="*/ 72628 w 171343"/>
                              <a:gd name="connsiteY10" fmla="*/ 196945 h 260167"/>
                              <a:gd name="connsiteX11" fmla="*/ 71676 w 171343"/>
                              <a:gd name="connsiteY11" fmla="*/ 229330 h 260167"/>
                              <a:gd name="connsiteX12" fmla="*/ 87868 w 171343"/>
                              <a:gd name="connsiteY12" fmla="*/ 247428 h 260167"/>
                              <a:gd name="connsiteX13" fmla="*/ 96441 w 171343"/>
                              <a:gd name="connsiteY13" fmla="*/ 248380 h 260167"/>
                              <a:gd name="connsiteX14" fmla="*/ 102156 w 171343"/>
                              <a:gd name="connsiteY14" fmla="*/ 252190 h 260167"/>
                              <a:gd name="connsiteX15" fmla="*/ 96441 w 171343"/>
                              <a:gd name="connsiteY15" fmla="*/ 256953 h 260167"/>
                              <a:gd name="connsiteX16" fmla="*/ 86916 w 171343"/>
                              <a:gd name="connsiteY16" fmla="*/ 257905 h 260167"/>
                              <a:gd name="connsiteX17" fmla="*/ 59293 w 171343"/>
                              <a:gd name="connsiteY17" fmla="*/ 257905 h 260167"/>
                              <a:gd name="connsiteX18" fmla="*/ 52626 w 171343"/>
                              <a:gd name="connsiteY18" fmla="*/ 258858 h 260167"/>
                              <a:gd name="connsiteX19" fmla="*/ 51673 w 171343"/>
                              <a:gd name="connsiteY19" fmla="*/ 258858 h 260167"/>
                              <a:gd name="connsiteX20" fmla="*/ 39291 w 171343"/>
                              <a:gd name="connsiteY20" fmla="*/ 257905 h 260167"/>
                              <a:gd name="connsiteX21" fmla="*/ 32623 w 171343"/>
                              <a:gd name="connsiteY21" fmla="*/ 257905 h 260167"/>
                              <a:gd name="connsiteX22" fmla="*/ 18336 w 171343"/>
                              <a:gd name="connsiteY22" fmla="*/ 258858 h 260167"/>
                              <a:gd name="connsiteX23" fmla="*/ 7858 w 171343"/>
                              <a:gd name="connsiteY23" fmla="*/ 259810 h 260167"/>
                              <a:gd name="connsiteX24" fmla="*/ 2143 w 171343"/>
                              <a:gd name="connsiteY24" fmla="*/ 256953 h 260167"/>
                              <a:gd name="connsiteX25" fmla="*/ 5953 w 171343"/>
                              <a:gd name="connsiteY25" fmla="*/ 251237 h 260167"/>
                              <a:gd name="connsiteX26" fmla="*/ 15478 w 171343"/>
                              <a:gd name="connsiteY26" fmla="*/ 248380 h 260167"/>
                              <a:gd name="connsiteX27" fmla="*/ 24051 w 171343"/>
                              <a:gd name="connsiteY27" fmla="*/ 235045 h 260167"/>
                              <a:gd name="connsiteX28" fmla="*/ 25003 w 171343"/>
                              <a:gd name="connsiteY28" fmla="*/ 185515 h 260167"/>
                              <a:gd name="connsiteX29" fmla="*/ 24051 w 171343"/>
                              <a:gd name="connsiteY29" fmla="*/ 165512 h 260167"/>
                              <a:gd name="connsiteX30" fmla="*/ 24051 w 171343"/>
                              <a:gd name="connsiteY30" fmla="*/ 164560 h 260167"/>
                              <a:gd name="connsiteX31" fmla="*/ 24051 w 171343"/>
                              <a:gd name="connsiteY31" fmla="*/ 109315 h 260167"/>
                              <a:gd name="connsiteX32" fmla="*/ 25003 w 171343"/>
                              <a:gd name="connsiteY32" fmla="*/ 85502 h 260167"/>
                              <a:gd name="connsiteX33" fmla="*/ 24051 w 171343"/>
                              <a:gd name="connsiteY33" fmla="*/ 74073 h 260167"/>
                              <a:gd name="connsiteX34" fmla="*/ 24051 w 171343"/>
                              <a:gd name="connsiteY34" fmla="*/ 70262 h 260167"/>
                              <a:gd name="connsiteX35" fmla="*/ 24051 w 171343"/>
                              <a:gd name="connsiteY35" fmla="*/ 65500 h 260167"/>
                              <a:gd name="connsiteX36" fmla="*/ 24051 w 171343"/>
                              <a:gd name="connsiteY36" fmla="*/ 52165 h 260167"/>
                              <a:gd name="connsiteX37" fmla="*/ 23098 w 171343"/>
                              <a:gd name="connsiteY37" fmla="*/ 43593 h 260167"/>
                              <a:gd name="connsiteX38" fmla="*/ 23098 w 171343"/>
                              <a:gd name="connsiteY38" fmla="*/ 30258 h 260167"/>
                              <a:gd name="connsiteX39" fmla="*/ 15478 w 171343"/>
                              <a:gd name="connsiteY39" fmla="*/ 18827 h 260167"/>
                              <a:gd name="connsiteX40" fmla="*/ 5953 w 171343"/>
                              <a:gd name="connsiteY40" fmla="*/ 16923 h 260167"/>
                              <a:gd name="connsiteX41" fmla="*/ 238 w 171343"/>
                              <a:gd name="connsiteY41" fmla="*/ 13112 h 260167"/>
                              <a:gd name="connsiteX42" fmla="*/ 6906 w 171343"/>
                              <a:gd name="connsiteY42" fmla="*/ 9302 h 260167"/>
                              <a:gd name="connsiteX43" fmla="*/ 20241 w 171343"/>
                              <a:gd name="connsiteY43" fmla="*/ 9302 h 260167"/>
                              <a:gd name="connsiteX44" fmla="*/ 55483 w 171343"/>
                              <a:gd name="connsiteY44" fmla="*/ 4540 h 260167"/>
                              <a:gd name="connsiteX45" fmla="*/ 64056 w 171343"/>
                              <a:gd name="connsiteY45" fmla="*/ 730 h 260167"/>
                              <a:gd name="connsiteX46" fmla="*/ 70723 w 171343"/>
                              <a:gd name="connsiteY46" fmla="*/ 5493 h 260167"/>
                              <a:gd name="connsiteX47" fmla="*/ 71676 w 171343"/>
                              <a:gd name="connsiteY47" fmla="*/ 18827 h 260167"/>
                              <a:gd name="connsiteX48" fmla="*/ 72628 w 171343"/>
                              <a:gd name="connsiteY48" fmla="*/ 20733 h 260167"/>
                              <a:gd name="connsiteX49" fmla="*/ 74533 w 171343"/>
                              <a:gd name="connsiteY49" fmla="*/ 19780 h 260167"/>
                              <a:gd name="connsiteX50" fmla="*/ 76438 w 171343"/>
                              <a:gd name="connsiteY50" fmla="*/ 17875 h 260167"/>
                              <a:gd name="connsiteX51" fmla="*/ 97393 w 171343"/>
                              <a:gd name="connsiteY51" fmla="*/ 4540 h 260167"/>
                              <a:gd name="connsiteX52" fmla="*/ 137398 w 171343"/>
                              <a:gd name="connsiteY52" fmla="*/ 10255 h 260167"/>
                              <a:gd name="connsiteX53" fmla="*/ 165973 w 171343"/>
                              <a:gd name="connsiteY53" fmla="*/ 49308 h 260167"/>
                              <a:gd name="connsiteX54" fmla="*/ 169783 w 171343"/>
                              <a:gd name="connsiteY54" fmla="*/ 106458 h 260167"/>
                              <a:gd name="connsiteX55" fmla="*/ 32623 w 171343"/>
                              <a:gd name="connsiteY55" fmla="*/ 84550 h 260167"/>
                              <a:gd name="connsiteX56" fmla="*/ 32623 w 171343"/>
                              <a:gd name="connsiteY56" fmla="*/ 84550 h 260167"/>
                              <a:gd name="connsiteX57" fmla="*/ 32623 w 171343"/>
                              <a:gd name="connsiteY57" fmla="*/ 84550 h 260167"/>
                              <a:gd name="connsiteX58" fmla="*/ 32623 w 171343"/>
                              <a:gd name="connsiteY58" fmla="*/ 84550 h 260167"/>
                              <a:gd name="connsiteX59" fmla="*/ 32623 w 171343"/>
                              <a:gd name="connsiteY59" fmla="*/ 84550 h 260167"/>
                              <a:gd name="connsiteX60" fmla="*/ 33576 w 171343"/>
                              <a:gd name="connsiteY60" fmla="*/ 33115 h 260167"/>
                              <a:gd name="connsiteX61" fmla="*/ 33576 w 171343"/>
                              <a:gd name="connsiteY61" fmla="*/ 33115 h 260167"/>
                              <a:gd name="connsiteX62" fmla="*/ 33576 w 171343"/>
                              <a:gd name="connsiteY62" fmla="*/ 33115 h 260167"/>
                              <a:gd name="connsiteX63" fmla="*/ 33576 w 171343"/>
                              <a:gd name="connsiteY63" fmla="*/ 33115 h 260167"/>
                              <a:gd name="connsiteX64" fmla="*/ 33576 w 171343"/>
                              <a:gd name="connsiteY64" fmla="*/ 33115 h 260167"/>
                              <a:gd name="connsiteX65" fmla="*/ 36433 w 171343"/>
                              <a:gd name="connsiteY65" fmla="*/ 75025 h 260167"/>
                              <a:gd name="connsiteX66" fmla="*/ 37386 w 171343"/>
                              <a:gd name="connsiteY66" fmla="*/ 80740 h 260167"/>
                              <a:gd name="connsiteX67" fmla="*/ 38338 w 171343"/>
                              <a:gd name="connsiteY67" fmla="*/ 85502 h 260167"/>
                              <a:gd name="connsiteX68" fmla="*/ 41196 w 171343"/>
                              <a:gd name="connsiteY68" fmla="*/ 79787 h 260167"/>
                              <a:gd name="connsiteX69" fmla="*/ 43101 w 171343"/>
                              <a:gd name="connsiteY69" fmla="*/ 79787 h 260167"/>
                              <a:gd name="connsiteX70" fmla="*/ 43101 w 171343"/>
                              <a:gd name="connsiteY70" fmla="*/ 81693 h 260167"/>
                              <a:gd name="connsiteX71" fmla="*/ 39291 w 171343"/>
                              <a:gd name="connsiteY71" fmla="*/ 84550 h 260167"/>
                              <a:gd name="connsiteX72" fmla="*/ 39291 w 171343"/>
                              <a:gd name="connsiteY72" fmla="*/ 84550 h 260167"/>
                              <a:gd name="connsiteX73" fmla="*/ 38338 w 171343"/>
                              <a:gd name="connsiteY73" fmla="*/ 85502 h 260167"/>
                              <a:gd name="connsiteX74" fmla="*/ 39291 w 171343"/>
                              <a:gd name="connsiteY74" fmla="*/ 89312 h 260167"/>
                              <a:gd name="connsiteX75" fmla="*/ 41196 w 171343"/>
                              <a:gd name="connsiteY75" fmla="*/ 87408 h 260167"/>
                              <a:gd name="connsiteX76" fmla="*/ 47863 w 171343"/>
                              <a:gd name="connsiteY76" fmla="*/ 83598 h 260167"/>
                              <a:gd name="connsiteX77" fmla="*/ 53578 w 171343"/>
                              <a:gd name="connsiteY77" fmla="*/ 81693 h 260167"/>
                              <a:gd name="connsiteX78" fmla="*/ 49768 w 171343"/>
                              <a:gd name="connsiteY78" fmla="*/ 77883 h 260167"/>
                              <a:gd name="connsiteX79" fmla="*/ 46911 w 171343"/>
                              <a:gd name="connsiteY79" fmla="*/ 75977 h 260167"/>
                              <a:gd name="connsiteX80" fmla="*/ 36433 w 171343"/>
                              <a:gd name="connsiteY80" fmla="*/ 75025 h 260167"/>
                              <a:gd name="connsiteX81" fmla="*/ 34528 w 171343"/>
                              <a:gd name="connsiteY81" fmla="*/ 74073 h 260167"/>
                              <a:gd name="connsiteX82" fmla="*/ 34528 w 171343"/>
                              <a:gd name="connsiteY82" fmla="*/ 75025 h 260167"/>
                              <a:gd name="connsiteX83" fmla="*/ 36433 w 171343"/>
                              <a:gd name="connsiteY83" fmla="*/ 75025 h 260167"/>
                              <a:gd name="connsiteX84" fmla="*/ 34528 w 171343"/>
                              <a:gd name="connsiteY84" fmla="*/ 65500 h 260167"/>
                              <a:gd name="connsiteX85" fmla="*/ 34528 w 171343"/>
                              <a:gd name="connsiteY85" fmla="*/ 65500 h 260167"/>
                              <a:gd name="connsiteX86" fmla="*/ 36433 w 171343"/>
                              <a:gd name="connsiteY86" fmla="*/ 65500 h 260167"/>
                              <a:gd name="connsiteX87" fmla="*/ 35481 w 171343"/>
                              <a:gd name="connsiteY87" fmla="*/ 64548 h 260167"/>
                              <a:gd name="connsiteX88" fmla="*/ 34528 w 171343"/>
                              <a:gd name="connsiteY88" fmla="*/ 65500 h 260167"/>
                              <a:gd name="connsiteX89" fmla="*/ 35481 w 171343"/>
                              <a:gd name="connsiteY89" fmla="*/ 45498 h 260167"/>
                              <a:gd name="connsiteX90" fmla="*/ 37386 w 171343"/>
                              <a:gd name="connsiteY90" fmla="*/ 45498 h 260167"/>
                              <a:gd name="connsiteX91" fmla="*/ 39291 w 171343"/>
                              <a:gd name="connsiteY91" fmla="*/ 43593 h 260167"/>
                              <a:gd name="connsiteX92" fmla="*/ 38338 w 171343"/>
                              <a:gd name="connsiteY92" fmla="*/ 47402 h 260167"/>
                              <a:gd name="connsiteX93" fmla="*/ 37386 w 171343"/>
                              <a:gd name="connsiteY93" fmla="*/ 49308 h 260167"/>
                              <a:gd name="connsiteX94" fmla="*/ 39291 w 171343"/>
                              <a:gd name="connsiteY94" fmla="*/ 49308 h 260167"/>
                              <a:gd name="connsiteX95" fmla="*/ 41196 w 171343"/>
                              <a:gd name="connsiteY95" fmla="*/ 49308 h 260167"/>
                              <a:gd name="connsiteX96" fmla="*/ 45958 w 171343"/>
                              <a:gd name="connsiteY96" fmla="*/ 51212 h 260167"/>
                              <a:gd name="connsiteX97" fmla="*/ 47863 w 171343"/>
                              <a:gd name="connsiteY97" fmla="*/ 53118 h 260167"/>
                              <a:gd name="connsiteX98" fmla="*/ 47863 w 171343"/>
                              <a:gd name="connsiteY98" fmla="*/ 55975 h 260167"/>
                              <a:gd name="connsiteX99" fmla="*/ 45006 w 171343"/>
                              <a:gd name="connsiteY99" fmla="*/ 55975 h 260167"/>
                              <a:gd name="connsiteX100" fmla="*/ 45006 w 171343"/>
                              <a:gd name="connsiteY100" fmla="*/ 55975 h 260167"/>
                              <a:gd name="connsiteX101" fmla="*/ 45006 w 171343"/>
                              <a:gd name="connsiteY101" fmla="*/ 55975 h 260167"/>
                              <a:gd name="connsiteX102" fmla="*/ 40243 w 171343"/>
                              <a:gd name="connsiteY102" fmla="*/ 55975 h 260167"/>
                              <a:gd name="connsiteX103" fmla="*/ 36433 w 171343"/>
                              <a:gd name="connsiteY103" fmla="*/ 57880 h 260167"/>
                              <a:gd name="connsiteX104" fmla="*/ 35481 w 171343"/>
                              <a:gd name="connsiteY104" fmla="*/ 59785 h 260167"/>
                              <a:gd name="connsiteX105" fmla="*/ 37386 w 171343"/>
                              <a:gd name="connsiteY105" fmla="*/ 58833 h 260167"/>
                              <a:gd name="connsiteX106" fmla="*/ 40243 w 171343"/>
                              <a:gd name="connsiteY106" fmla="*/ 58833 h 260167"/>
                              <a:gd name="connsiteX107" fmla="*/ 44053 w 171343"/>
                              <a:gd name="connsiteY107" fmla="*/ 60737 h 260167"/>
                              <a:gd name="connsiteX108" fmla="*/ 44053 w 171343"/>
                              <a:gd name="connsiteY108" fmla="*/ 62643 h 260167"/>
                              <a:gd name="connsiteX109" fmla="*/ 41196 w 171343"/>
                              <a:gd name="connsiteY109" fmla="*/ 64548 h 260167"/>
                              <a:gd name="connsiteX110" fmla="*/ 38338 w 171343"/>
                              <a:gd name="connsiteY110" fmla="*/ 65500 h 260167"/>
                              <a:gd name="connsiteX111" fmla="*/ 35481 w 171343"/>
                              <a:gd name="connsiteY111" fmla="*/ 69310 h 260167"/>
                              <a:gd name="connsiteX112" fmla="*/ 34528 w 171343"/>
                              <a:gd name="connsiteY112" fmla="*/ 70262 h 260167"/>
                              <a:gd name="connsiteX113" fmla="*/ 36433 w 171343"/>
                              <a:gd name="connsiteY113" fmla="*/ 71215 h 260167"/>
                              <a:gd name="connsiteX114" fmla="*/ 39291 w 171343"/>
                              <a:gd name="connsiteY114" fmla="*/ 69310 h 260167"/>
                              <a:gd name="connsiteX115" fmla="*/ 41196 w 171343"/>
                              <a:gd name="connsiteY115" fmla="*/ 64548 h 260167"/>
                              <a:gd name="connsiteX116" fmla="*/ 42148 w 171343"/>
                              <a:gd name="connsiteY116" fmla="*/ 67405 h 260167"/>
                              <a:gd name="connsiteX117" fmla="*/ 45006 w 171343"/>
                              <a:gd name="connsiteY117" fmla="*/ 74073 h 260167"/>
                              <a:gd name="connsiteX118" fmla="*/ 47863 w 171343"/>
                              <a:gd name="connsiteY118" fmla="*/ 75025 h 260167"/>
                              <a:gd name="connsiteX119" fmla="*/ 51673 w 171343"/>
                              <a:gd name="connsiteY119" fmla="*/ 71215 h 260167"/>
                              <a:gd name="connsiteX120" fmla="*/ 52626 w 171343"/>
                              <a:gd name="connsiteY120" fmla="*/ 68358 h 260167"/>
                              <a:gd name="connsiteX121" fmla="*/ 48816 w 171343"/>
                              <a:gd name="connsiteY121" fmla="*/ 60737 h 260167"/>
                              <a:gd name="connsiteX122" fmla="*/ 48816 w 171343"/>
                              <a:gd name="connsiteY122" fmla="*/ 60737 h 260167"/>
                              <a:gd name="connsiteX123" fmla="*/ 48816 w 171343"/>
                              <a:gd name="connsiteY123" fmla="*/ 56927 h 260167"/>
                              <a:gd name="connsiteX124" fmla="*/ 48816 w 171343"/>
                              <a:gd name="connsiteY124" fmla="*/ 56927 h 260167"/>
                              <a:gd name="connsiteX125" fmla="*/ 50721 w 171343"/>
                              <a:gd name="connsiteY125" fmla="*/ 58833 h 260167"/>
                              <a:gd name="connsiteX126" fmla="*/ 55483 w 171343"/>
                              <a:gd name="connsiteY126" fmla="*/ 60737 h 260167"/>
                              <a:gd name="connsiteX127" fmla="*/ 57388 w 171343"/>
                              <a:gd name="connsiteY127" fmla="*/ 57880 h 260167"/>
                              <a:gd name="connsiteX128" fmla="*/ 52626 w 171343"/>
                              <a:gd name="connsiteY128" fmla="*/ 56927 h 260167"/>
                              <a:gd name="connsiteX129" fmla="*/ 49768 w 171343"/>
                              <a:gd name="connsiteY129" fmla="*/ 57880 h 260167"/>
                              <a:gd name="connsiteX130" fmla="*/ 50721 w 171343"/>
                              <a:gd name="connsiteY130" fmla="*/ 52165 h 260167"/>
                              <a:gd name="connsiteX131" fmla="*/ 51673 w 171343"/>
                              <a:gd name="connsiteY131" fmla="*/ 50260 h 260167"/>
                              <a:gd name="connsiteX132" fmla="*/ 52626 w 171343"/>
                              <a:gd name="connsiteY132" fmla="*/ 49308 h 260167"/>
                              <a:gd name="connsiteX133" fmla="*/ 51673 w 171343"/>
                              <a:gd name="connsiteY133" fmla="*/ 46450 h 260167"/>
                              <a:gd name="connsiteX134" fmla="*/ 50721 w 171343"/>
                              <a:gd name="connsiteY134" fmla="*/ 44545 h 260167"/>
                              <a:gd name="connsiteX135" fmla="*/ 50721 w 171343"/>
                              <a:gd name="connsiteY135" fmla="*/ 43593 h 260167"/>
                              <a:gd name="connsiteX136" fmla="*/ 56436 w 171343"/>
                              <a:gd name="connsiteY136" fmla="*/ 41687 h 260167"/>
                              <a:gd name="connsiteX137" fmla="*/ 57388 w 171343"/>
                              <a:gd name="connsiteY137" fmla="*/ 41687 h 260167"/>
                              <a:gd name="connsiteX138" fmla="*/ 56436 w 171343"/>
                              <a:gd name="connsiteY138" fmla="*/ 40735 h 260167"/>
                              <a:gd name="connsiteX139" fmla="*/ 56436 w 171343"/>
                              <a:gd name="connsiteY139" fmla="*/ 32162 h 260167"/>
                              <a:gd name="connsiteX140" fmla="*/ 56436 w 171343"/>
                              <a:gd name="connsiteY140" fmla="*/ 28352 h 260167"/>
                              <a:gd name="connsiteX141" fmla="*/ 49768 w 171343"/>
                              <a:gd name="connsiteY141" fmla="*/ 25495 h 260167"/>
                              <a:gd name="connsiteX142" fmla="*/ 45958 w 171343"/>
                              <a:gd name="connsiteY142" fmla="*/ 27400 h 260167"/>
                              <a:gd name="connsiteX143" fmla="*/ 43101 w 171343"/>
                              <a:gd name="connsiteY143" fmla="*/ 23590 h 260167"/>
                              <a:gd name="connsiteX144" fmla="*/ 42148 w 171343"/>
                              <a:gd name="connsiteY144" fmla="*/ 23590 h 260167"/>
                              <a:gd name="connsiteX145" fmla="*/ 42148 w 171343"/>
                              <a:gd name="connsiteY145" fmla="*/ 24543 h 260167"/>
                              <a:gd name="connsiteX146" fmla="*/ 43101 w 171343"/>
                              <a:gd name="connsiteY146" fmla="*/ 26448 h 260167"/>
                              <a:gd name="connsiteX147" fmla="*/ 43101 w 171343"/>
                              <a:gd name="connsiteY147" fmla="*/ 28352 h 260167"/>
                              <a:gd name="connsiteX148" fmla="*/ 41196 w 171343"/>
                              <a:gd name="connsiteY148" fmla="*/ 27400 h 260167"/>
                              <a:gd name="connsiteX149" fmla="*/ 39291 w 171343"/>
                              <a:gd name="connsiteY149" fmla="*/ 27400 h 260167"/>
                              <a:gd name="connsiteX150" fmla="*/ 39291 w 171343"/>
                              <a:gd name="connsiteY150" fmla="*/ 28352 h 260167"/>
                              <a:gd name="connsiteX151" fmla="*/ 40243 w 171343"/>
                              <a:gd name="connsiteY151" fmla="*/ 34068 h 260167"/>
                              <a:gd name="connsiteX152" fmla="*/ 40243 w 171343"/>
                              <a:gd name="connsiteY152" fmla="*/ 41687 h 260167"/>
                              <a:gd name="connsiteX153" fmla="*/ 38338 w 171343"/>
                              <a:gd name="connsiteY153" fmla="*/ 45498 h 260167"/>
                              <a:gd name="connsiteX154" fmla="*/ 35481 w 171343"/>
                              <a:gd name="connsiteY154" fmla="*/ 45498 h 260167"/>
                              <a:gd name="connsiteX155" fmla="*/ 35481 w 171343"/>
                              <a:gd name="connsiteY155" fmla="*/ 45498 h 260167"/>
                              <a:gd name="connsiteX156" fmla="*/ 36433 w 171343"/>
                              <a:gd name="connsiteY156" fmla="*/ 120745 h 260167"/>
                              <a:gd name="connsiteX157" fmla="*/ 37386 w 171343"/>
                              <a:gd name="connsiteY157" fmla="*/ 119793 h 260167"/>
                              <a:gd name="connsiteX158" fmla="*/ 36433 w 171343"/>
                              <a:gd name="connsiteY158" fmla="*/ 119793 h 260167"/>
                              <a:gd name="connsiteX159" fmla="*/ 36433 w 171343"/>
                              <a:gd name="connsiteY159" fmla="*/ 120745 h 260167"/>
                              <a:gd name="connsiteX160" fmla="*/ 34528 w 171343"/>
                              <a:gd name="connsiteY160" fmla="*/ 120745 h 260167"/>
                              <a:gd name="connsiteX161" fmla="*/ 34528 w 171343"/>
                              <a:gd name="connsiteY161" fmla="*/ 120745 h 260167"/>
                              <a:gd name="connsiteX162" fmla="*/ 36433 w 171343"/>
                              <a:gd name="connsiteY162" fmla="*/ 120745 h 260167"/>
                              <a:gd name="connsiteX163" fmla="*/ 35481 w 171343"/>
                              <a:gd name="connsiteY163" fmla="*/ 128365 h 260167"/>
                              <a:gd name="connsiteX164" fmla="*/ 35481 w 171343"/>
                              <a:gd name="connsiteY164" fmla="*/ 128365 h 260167"/>
                              <a:gd name="connsiteX165" fmla="*/ 35481 w 171343"/>
                              <a:gd name="connsiteY165" fmla="*/ 128365 h 260167"/>
                              <a:gd name="connsiteX166" fmla="*/ 35481 w 171343"/>
                              <a:gd name="connsiteY166" fmla="*/ 128365 h 260167"/>
                              <a:gd name="connsiteX167" fmla="*/ 35481 w 171343"/>
                              <a:gd name="connsiteY167" fmla="*/ 128365 h 260167"/>
                              <a:gd name="connsiteX168" fmla="*/ 36433 w 171343"/>
                              <a:gd name="connsiteY168" fmla="*/ 240760 h 260167"/>
                              <a:gd name="connsiteX169" fmla="*/ 36433 w 171343"/>
                              <a:gd name="connsiteY169" fmla="*/ 240760 h 260167"/>
                              <a:gd name="connsiteX170" fmla="*/ 36433 w 171343"/>
                              <a:gd name="connsiteY170" fmla="*/ 240760 h 260167"/>
                              <a:gd name="connsiteX171" fmla="*/ 36433 w 171343"/>
                              <a:gd name="connsiteY171" fmla="*/ 240760 h 260167"/>
                              <a:gd name="connsiteX172" fmla="*/ 36433 w 171343"/>
                              <a:gd name="connsiteY172" fmla="*/ 240760 h 260167"/>
                              <a:gd name="connsiteX173" fmla="*/ 36433 w 171343"/>
                              <a:gd name="connsiteY173" fmla="*/ 219805 h 260167"/>
                              <a:gd name="connsiteX174" fmla="*/ 36433 w 171343"/>
                              <a:gd name="connsiteY174" fmla="*/ 219805 h 260167"/>
                              <a:gd name="connsiteX175" fmla="*/ 38338 w 171343"/>
                              <a:gd name="connsiteY175" fmla="*/ 219805 h 260167"/>
                              <a:gd name="connsiteX176" fmla="*/ 36433 w 171343"/>
                              <a:gd name="connsiteY176" fmla="*/ 219805 h 260167"/>
                              <a:gd name="connsiteX177" fmla="*/ 36433 w 171343"/>
                              <a:gd name="connsiteY177" fmla="*/ 219805 h 260167"/>
                              <a:gd name="connsiteX178" fmla="*/ 46911 w 171343"/>
                              <a:gd name="connsiteY178" fmla="*/ 164560 h 260167"/>
                              <a:gd name="connsiteX179" fmla="*/ 47863 w 171343"/>
                              <a:gd name="connsiteY179" fmla="*/ 161703 h 260167"/>
                              <a:gd name="connsiteX180" fmla="*/ 45006 w 171343"/>
                              <a:gd name="connsiteY180" fmla="*/ 161703 h 260167"/>
                              <a:gd name="connsiteX181" fmla="*/ 42148 w 171343"/>
                              <a:gd name="connsiteY181" fmla="*/ 158845 h 260167"/>
                              <a:gd name="connsiteX182" fmla="*/ 42148 w 171343"/>
                              <a:gd name="connsiteY182" fmla="*/ 156940 h 260167"/>
                              <a:gd name="connsiteX183" fmla="*/ 42148 w 171343"/>
                              <a:gd name="connsiteY183" fmla="*/ 156940 h 260167"/>
                              <a:gd name="connsiteX184" fmla="*/ 42148 w 171343"/>
                              <a:gd name="connsiteY184" fmla="*/ 155987 h 260167"/>
                              <a:gd name="connsiteX185" fmla="*/ 41196 w 171343"/>
                              <a:gd name="connsiteY185" fmla="*/ 152178 h 260167"/>
                              <a:gd name="connsiteX186" fmla="*/ 39291 w 171343"/>
                              <a:gd name="connsiteY186" fmla="*/ 155987 h 260167"/>
                              <a:gd name="connsiteX187" fmla="*/ 39291 w 171343"/>
                              <a:gd name="connsiteY187" fmla="*/ 157893 h 260167"/>
                              <a:gd name="connsiteX188" fmla="*/ 38338 w 171343"/>
                              <a:gd name="connsiteY188" fmla="*/ 158845 h 260167"/>
                              <a:gd name="connsiteX189" fmla="*/ 38338 w 171343"/>
                              <a:gd name="connsiteY189" fmla="*/ 161703 h 260167"/>
                              <a:gd name="connsiteX190" fmla="*/ 40243 w 171343"/>
                              <a:gd name="connsiteY190" fmla="*/ 163608 h 260167"/>
                              <a:gd name="connsiteX191" fmla="*/ 43101 w 171343"/>
                              <a:gd name="connsiteY191" fmla="*/ 164560 h 260167"/>
                              <a:gd name="connsiteX192" fmla="*/ 45006 w 171343"/>
                              <a:gd name="connsiteY192" fmla="*/ 164560 h 260167"/>
                              <a:gd name="connsiteX193" fmla="*/ 46911 w 171343"/>
                              <a:gd name="connsiteY193" fmla="*/ 164560 h 260167"/>
                              <a:gd name="connsiteX194" fmla="*/ 38338 w 171343"/>
                              <a:gd name="connsiteY194" fmla="*/ 231235 h 260167"/>
                              <a:gd name="connsiteX195" fmla="*/ 36433 w 171343"/>
                              <a:gd name="connsiteY195" fmla="*/ 232187 h 260167"/>
                              <a:gd name="connsiteX196" fmla="*/ 37386 w 171343"/>
                              <a:gd name="connsiteY196" fmla="*/ 233140 h 260167"/>
                              <a:gd name="connsiteX197" fmla="*/ 38338 w 171343"/>
                              <a:gd name="connsiteY197" fmla="*/ 231235 h 260167"/>
                              <a:gd name="connsiteX198" fmla="*/ 38338 w 171343"/>
                              <a:gd name="connsiteY198" fmla="*/ 231235 h 260167"/>
                              <a:gd name="connsiteX199" fmla="*/ 38338 w 171343"/>
                              <a:gd name="connsiteY199" fmla="*/ 208375 h 260167"/>
                              <a:gd name="connsiteX200" fmla="*/ 38338 w 171343"/>
                              <a:gd name="connsiteY200" fmla="*/ 208375 h 260167"/>
                              <a:gd name="connsiteX201" fmla="*/ 37386 w 171343"/>
                              <a:gd name="connsiteY201" fmla="*/ 208375 h 260167"/>
                              <a:gd name="connsiteX202" fmla="*/ 38338 w 171343"/>
                              <a:gd name="connsiteY202" fmla="*/ 208375 h 260167"/>
                              <a:gd name="connsiteX203" fmla="*/ 38338 w 171343"/>
                              <a:gd name="connsiteY203" fmla="*/ 208375 h 260167"/>
                              <a:gd name="connsiteX204" fmla="*/ 38338 w 171343"/>
                              <a:gd name="connsiteY204" fmla="*/ 133128 h 260167"/>
                              <a:gd name="connsiteX205" fmla="*/ 38338 w 171343"/>
                              <a:gd name="connsiteY205" fmla="*/ 133128 h 260167"/>
                              <a:gd name="connsiteX206" fmla="*/ 38338 w 171343"/>
                              <a:gd name="connsiteY206" fmla="*/ 133128 h 260167"/>
                              <a:gd name="connsiteX207" fmla="*/ 38338 w 171343"/>
                              <a:gd name="connsiteY207" fmla="*/ 133128 h 260167"/>
                              <a:gd name="connsiteX208" fmla="*/ 38338 w 171343"/>
                              <a:gd name="connsiteY208" fmla="*/ 133128 h 260167"/>
                              <a:gd name="connsiteX209" fmla="*/ 39291 w 171343"/>
                              <a:gd name="connsiteY209" fmla="*/ 212185 h 260167"/>
                              <a:gd name="connsiteX210" fmla="*/ 40243 w 171343"/>
                              <a:gd name="connsiteY210" fmla="*/ 211233 h 260167"/>
                              <a:gd name="connsiteX211" fmla="*/ 41196 w 171343"/>
                              <a:gd name="connsiteY211" fmla="*/ 210280 h 260167"/>
                              <a:gd name="connsiteX212" fmla="*/ 39291 w 171343"/>
                              <a:gd name="connsiteY212" fmla="*/ 210280 h 260167"/>
                              <a:gd name="connsiteX213" fmla="*/ 39291 w 171343"/>
                              <a:gd name="connsiteY213" fmla="*/ 212185 h 260167"/>
                              <a:gd name="connsiteX214" fmla="*/ 39291 w 171343"/>
                              <a:gd name="connsiteY214" fmla="*/ 212185 h 260167"/>
                              <a:gd name="connsiteX215" fmla="*/ 42148 w 171343"/>
                              <a:gd name="connsiteY215" fmla="*/ 173133 h 260167"/>
                              <a:gd name="connsiteX216" fmla="*/ 40243 w 171343"/>
                              <a:gd name="connsiteY216" fmla="*/ 171228 h 260167"/>
                              <a:gd name="connsiteX217" fmla="*/ 39291 w 171343"/>
                              <a:gd name="connsiteY217" fmla="*/ 172180 h 260167"/>
                              <a:gd name="connsiteX218" fmla="*/ 41196 w 171343"/>
                              <a:gd name="connsiteY218" fmla="*/ 174085 h 260167"/>
                              <a:gd name="connsiteX219" fmla="*/ 42148 w 171343"/>
                              <a:gd name="connsiteY219" fmla="*/ 173133 h 260167"/>
                              <a:gd name="connsiteX220" fmla="*/ 40243 w 171343"/>
                              <a:gd name="connsiteY220" fmla="*/ 227425 h 260167"/>
                              <a:gd name="connsiteX221" fmla="*/ 40243 w 171343"/>
                              <a:gd name="connsiteY221" fmla="*/ 227425 h 260167"/>
                              <a:gd name="connsiteX222" fmla="*/ 40243 w 171343"/>
                              <a:gd name="connsiteY222" fmla="*/ 227425 h 260167"/>
                              <a:gd name="connsiteX223" fmla="*/ 43101 w 171343"/>
                              <a:gd name="connsiteY223" fmla="*/ 222662 h 260167"/>
                              <a:gd name="connsiteX224" fmla="*/ 41196 w 171343"/>
                              <a:gd name="connsiteY224" fmla="*/ 220758 h 260167"/>
                              <a:gd name="connsiteX225" fmla="*/ 41196 w 171343"/>
                              <a:gd name="connsiteY225" fmla="*/ 222662 h 260167"/>
                              <a:gd name="connsiteX226" fmla="*/ 41196 w 171343"/>
                              <a:gd name="connsiteY226" fmla="*/ 223615 h 260167"/>
                              <a:gd name="connsiteX227" fmla="*/ 40243 w 171343"/>
                              <a:gd name="connsiteY227" fmla="*/ 227425 h 260167"/>
                              <a:gd name="connsiteX228" fmla="*/ 41196 w 171343"/>
                              <a:gd name="connsiteY228" fmla="*/ 223615 h 260167"/>
                              <a:gd name="connsiteX229" fmla="*/ 43101 w 171343"/>
                              <a:gd name="connsiteY229" fmla="*/ 222662 h 260167"/>
                              <a:gd name="connsiteX230" fmla="*/ 41196 w 171343"/>
                              <a:gd name="connsiteY230" fmla="*/ 138843 h 260167"/>
                              <a:gd name="connsiteX231" fmla="*/ 41196 w 171343"/>
                              <a:gd name="connsiteY231" fmla="*/ 138843 h 260167"/>
                              <a:gd name="connsiteX232" fmla="*/ 41196 w 171343"/>
                              <a:gd name="connsiteY232" fmla="*/ 138843 h 260167"/>
                              <a:gd name="connsiteX233" fmla="*/ 41196 w 171343"/>
                              <a:gd name="connsiteY233" fmla="*/ 138843 h 260167"/>
                              <a:gd name="connsiteX234" fmla="*/ 41196 w 171343"/>
                              <a:gd name="connsiteY234" fmla="*/ 138843 h 260167"/>
                              <a:gd name="connsiteX235" fmla="*/ 40243 w 171343"/>
                              <a:gd name="connsiteY235" fmla="*/ 196945 h 260167"/>
                              <a:gd name="connsiteX236" fmla="*/ 40243 w 171343"/>
                              <a:gd name="connsiteY236" fmla="*/ 196945 h 260167"/>
                              <a:gd name="connsiteX237" fmla="*/ 42148 w 171343"/>
                              <a:gd name="connsiteY237" fmla="*/ 196945 h 260167"/>
                              <a:gd name="connsiteX238" fmla="*/ 42148 w 171343"/>
                              <a:gd name="connsiteY238" fmla="*/ 195993 h 260167"/>
                              <a:gd name="connsiteX239" fmla="*/ 40243 w 171343"/>
                              <a:gd name="connsiteY239" fmla="*/ 196945 h 260167"/>
                              <a:gd name="connsiteX240" fmla="*/ 42148 w 171343"/>
                              <a:gd name="connsiteY240" fmla="*/ 92170 h 260167"/>
                              <a:gd name="connsiteX241" fmla="*/ 42148 w 171343"/>
                              <a:gd name="connsiteY241" fmla="*/ 92170 h 260167"/>
                              <a:gd name="connsiteX242" fmla="*/ 42148 w 171343"/>
                              <a:gd name="connsiteY242" fmla="*/ 94075 h 260167"/>
                              <a:gd name="connsiteX243" fmla="*/ 42148 w 171343"/>
                              <a:gd name="connsiteY243" fmla="*/ 92170 h 260167"/>
                              <a:gd name="connsiteX244" fmla="*/ 42148 w 171343"/>
                              <a:gd name="connsiteY244" fmla="*/ 92170 h 260167"/>
                              <a:gd name="connsiteX245" fmla="*/ 41196 w 171343"/>
                              <a:gd name="connsiteY245" fmla="*/ 122650 h 260167"/>
                              <a:gd name="connsiteX246" fmla="*/ 41196 w 171343"/>
                              <a:gd name="connsiteY246" fmla="*/ 124555 h 260167"/>
                              <a:gd name="connsiteX247" fmla="*/ 43101 w 171343"/>
                              <a:gd name="connsiteY247" fmla="*/ 123602 h 260167"/>
                              <a:gd name="connsiteX248" fmla="*/ 45006 w 171343"/>
                              <a:gd name="connsiteY248" fmla="*/ 122650 h 260167"/>
                              <a:gd name="connsiteX249" fmla="*/ 47863 w 171343"/>
                              <a:gd name="connsiteY249" fmla="*/ 120745 h 260167"/>
                              <a:gd name="connsiteX250" fmla="*/ 46911 w 171343"/>
                              <a:gd name="connsiteY250" fmla="*/ 119793 h 260167"/>
                              <a:gd name="connsiteX251" fmla="*/ 44053 w 171343"/>
                              <a:gd name="connsiteY251" fmla="*/ 122650 h 260167"/>
                              <a:gd name="connsiteX252" fmla="*/ 42148 w 171343"/>
                              <a:gd name="connsiteY252" fmla="*/ 121698 h 260167"/>
                              <a:gd name="connsiteX253" fmla="*/ 41196 w 171343"/>
                              <a:gd name="connsiteY253" fmla="*/ 122650 h 260167"/>
                              <a:gd name="connsiteX254" fmla="*/ 42148 w 171343"/>
                              <a:gd name="connsiteY254" fmla="*/ 209328 h 260167"/>
                              <a:gd name="connsiteX255" fmla="*/ 42148 w 171343"/>
                              <a:gd name="connsiteY255" fmla="*/ 209328 h 260167"/>
                              <a:gd name="connsiteX256" fmla="*/ 42148 w 171343"/>
                              <a:gd name="connsiteY256" fmla="*/ 209328 h 260167"/>
                              <a:gd name="connsiteX257" fmla="*/ 42148 w 171343"/>
                              <a:gd name="connsiteY257" fmla="*/ 209328 h 260167"/>
                              <a:gd name="connsiteX258" fmla="*/ 43101 w 171343"/>
                              <a:gd name="connsiteY258" fmla="*/ 231235 h 260167"/>
                              <a:gd name="connsiteX259" fmla="*/ 43101 w 171343"/>
                              <a:gd name="connsiteY259" fmla="*/ 231235 h 260167"/>
                              <a:gd name="connsiteX260" fmla="*/ 42148 w 171343"/>
                              <a:gd name="connsiteY260" fmla="*/ 231235 h 260167"/>
                              <a:gd name="connsiteX261" fmla="*/ 43101 w 171343"/>
                              <a:gd name="connsiteY261" fmla="*/ 231235 h 260167"/>
                              <a:gd name="connsiteX262" fmla="*/ 43101 w 171343"/>
                              <a:gd name="connsiteY262" fmla="*/ 231235 h 260167"/>
                              <a:gd name="connsiteX263" fmla="*/ 43101 w 171343"/>
                              <a:gd name="connsiteY263" fmla="*/ 202660 h 260167"/>
                              <a:gd name="connsiteX264" fmla="*/ 45006 w 171343"/>
                              <a:gd name="connsiteY264" fmla="*/ 200755 h 260167"/>
                              <a:gd name="connsiteX265" fmla="*/ 43101 w 171343"/>
                              <a:gd name="connsiteY265" fmla="*/ 198850 h 260167"/>
                              <a:gd name="connsiteX266" fmla="*/ 42148 w 171343"/>
                              <a:gd name="connsiteY266" fmla="*/ 200755 h 260167"/>
                              <a:gd name="connsiteX267" fmla="*/ 43101 w 171343"/>
                              <a:gd name="connsiteY267" fmla="*/ 202660 h 260167"/>
                              <a:gd name="connsiteX268" fmla="*/ 43101 w 171343"/>
                              <a:gd name="connsiteY268" fmla="*/ 191230 h 260167"/>
                              <a:gd name="connsiteX269" fmla="*/ 42148 w 171343"/>
                              <a:gd name="connsiteY269" fmla="*/ 192183 h 260167"/>
                              <a:gd name="connsiteX270" fmla="*/ 44053 w 171343"/>
                              <a:gd name="connsiteY270" fmla="*/ 193135 h 260167"/>
                              <a:gd name="connsiteX271" fmla="*/ 45006 w 171343"/>
                              <a:gd name="connsiteY271" fmla="*/ 192183 h 260167"/>
                              <a:gd name="connsiteX272" fmla="*/ 43101 w 171343"/>
                              <a:gd name="connsiteY272" fmla="*/ 191230 h 260167"/>
                              <a:gd name="connsiteX273" fmla="*/ 44053 w 171343"/>
                              <a:gd name="connsiteY273" fmla="*/ 41687 h 260167"/>
                              <a:gd name="connsiteX274" fmla="*/ 43101 w 171343"/>
                              <a:gd name="connsiteY274" fmla="*/ 34068 h 260167"/>
                              <a:gd name="connsiteX275" fmla="*/ 46911 w 171343"/>
                              <a:gd name="connsiteY275" fmla="*/ 26448 h 260167"/>
                              <a:gd name="connsiteX276" fmla="*/ 49768 w 171343"/>
                              <a:gd name="connsiteY276" fmla="*/ 27400 h 260167"/>
                              <a:gd name="connsiteX277" fmla="*/ 52626 w 171343"/>
                              <a:gd name="connsiteY277" fmla="*/ 30258 h 260167"/>
                              <a:gd name="connsiteX278" fmla="*/ 50721 w 171343"/>
                              <a:gd name="connsiteY278" fmla="*/ 34068 h 260167"/>
                              <a:gd name="connsiteX279" fmla="*/ 48816 w 171343"/>
                              <a:gd name="connsiteY279" fmla="*/ 35020 h 260167"/>
                              <a:gd name="connsiteX280" fmla="*/ 45006 w 171343"/>
                              <a:gd name="connsiteY280" fmla="*/ 37877 h 260167"/>
                              <a:gd name="connsiteX281" fmla="*/ 48816 w 171343"/>
                              <a:gd name="connsiteY281" fmla="*/ 38830 h 260167"/>
                              <a:gd name="connsiteX282" fmla="*/ 49768 w 171343"/>
                              <a:gd name="connsiteY282" fmla="*/ 39783 h 260167"/>
                              <a:gd name="connsiteX283" fmla="*/ 48816 w 171343"/>
                              <a:gd name="connsiteY283" fmla="*/ 40735 h 260167"/>
                              <a:gd name="connsiteX284" fmla="*/ 46911 w 171343"/>
                              <a:gd name="connsiteY284" fmla="*/ 41687 h 260167"/>
                              <a:gd name="connsiteX285" fmla="*/ 44053 w 171343"/>
                              <a:gd name="connsiteY285" fmla="*/ 41687 h 260167"/>
                              <a:gd name="connsiteX286" fmla="*/ 45006 w 171343"/>
                              <a:gd name="connsiteY286" fmla="*/ 97885 h 260167"/>
                              <a:gd name="connsiteX287" fmla="*/ 44053 w 171343"/>
                              <a:gd name="connsiteY287" fmla="*/ 95980 h 260167"/>
                              <a:gd name="connsiteX288" fmla="*/ 43101 w 171343"/>
                              <a:gd name="connsiteY288" fmla="*/ 96933 h 260167"/>
                              <a:gd name="connsiteX289" fmla="*/ 45958 w 171343"/>
                              <a:gd name="connsiteY289" fmla="*/ 101695 h 260167"/>
                              <a:gd name="connsiteX290" fmla="*/ 46911 w 171343"/>
                              <a:gd name="connsiteY290" fmla="*/ 101695 h 260167"/>
                              <a:gd name="connsiteX291" fmla="*/ 45958 w 171343"/>
                              <a:gd name="connsiteY291" fmla="*/ 100743 h 260167"/>
                              <a:gd name="connsiteX292" fmla="*/ 45006 w 171343"/>
                              <a:gd name="connsiteY292" fmla="*/ 97885 h 260167"/>
                              <a:gd name="connsiteX293" fmla="*/ 44053 w 171343"/>
                              <a:gd name="connsiteY293" fmla="*/ 110268 h 260167"/>
                              <a:gd name="connsiteX294" fmla="*/ 45006 w 171343"/>
                              <a:gd name="connsiteY294" fmla="*/ 109315 h 260167"/>
                              <a:gd name="connsiteX295" fmla="*/ 44053 w 171343"/>
                              <a:gd name="connsiteY295" fmla="*/ 108362 h 260167"/>
                              <a:gd name="connsiteX296" fmla="*/ 44053 w 171343"/>
                              <a:gd name="connsiteY296" fmla="*/ 110268 h 260167"/>
                              <a:gd name="connsiteX297" fmla="*/ 44053 w 171343"/>
                              <a:gd name="connsiteY297" fmla="*/ 110268 h 260167"/>
                              <a:gd name="connsiteX298" fmla="*/ 45006 w 171343"/>
                              <a:gd name="connsiteY298" fmla="*/ 133128 h 260167"/>
                              <a:gd name="connsiteX299" fmla="*/ 45006 w 171343"/>
                              <a:gd name="connsiteY299" fmla="*/ 133128 h 260167"/>
                              <a:gd name="connsiteX300" fmla="*/ 44053 w 171343"/>
                              <a:gd name="connsiteY300" fmla="*/ 133128 h 260167"/>
                              <a:gd name="connsiteX301" fmla="*/ 45006 w 171343"/>
                              <a:gd name="connsiteY301" fmla="*/ 133128 h 260167"/>
                              <a:gd name="connsiteX302" fmla="*/ 45006 w 171343"/>
                              <a:gd name="connsiteY302" fmla="*/ 133128 h 260167"/>
                              <a:gd name="connsiteX303" fmla="*/ 45958 w 171343"/>
                              <a:gd name="connsiteY303" fmla="*/ 212185 h 260167"/>
                              <a:gd name="connsiteX304" fmla="*/ 45006 w 171343"/>
                              <a:gd name="connsiteY304" fmla="*/ 211233 h 260167"/>
                              <a:gd name="connsiteX305" fmla="*/ 44053 w 171343"/>
                              <a:gd name="connsiteY305" fmla="*/ 213137 h 260167"/>
                              <a:gd name="connsiteX306" fmla="*/ 45006 w 171343"/>
                              <a:gd name="connsiteY306" fmla="*/ 214090 h 260167"/>
                              <a:gd name="connsiteX307" fmla="*/ 45958 w 171343"/>
                              <a:gd name="connsiteY307" fmla="*/ 212185 h 260167"/>
                              <a:gd name="connsiteX308" fmla="*/ 44053 w 171343"/>
                              <a:gd name="connsiteY308" fmla="*/ 173133 h 260167"/>
                              <a:gd name="connsiteX309" fmla="*/ 44053 w 171343"/>
                              <a:gd name="connsiteY309" fmla="*/ 173133 h 260167"/>
                              <a:gd name="connsiteX310" fmla="*/ 44053 w 171343"/>
                              <a:gd name="connsiteY310" fmla="*/ 172180 h 260167"/>
                              <a:gd name="connsiteX311" fmla="*/ 44053 w 171343"/>
                              <a:gd name="connsiteY311" fmla="*/ 173133 h 260167"/>
                              <a:gd name="connsiteX312" fmla="*/ 44053 w 171343"/>
                              <a:gd name="connsiteY312" fmla="*/ 173133 h 260167"/>
                              <a:gd name="connsiteX313" fmla="*/ 45958 w 171343"/>
                              <a:gd name="connsiteY313" fmla="*/ 48355 h 260167"/>
                              <a:gd name="connsiteX314" fmla="*/ 45006 w 171343"/>
                              <a:gd name="connsiteY314" fmla="*/ 49308 h 260167"/>
                              <a:gd name="connsiteX315" fmla="*/ 43101 w 171343"/>
                              <a:gd name="connsiteY315" fmla="*/ 47402 h 260167"/>
                              <a:gd name="connsiteX316" fmla="*/ 44053 w 171343"/>
                              <a:gd name="connsiteY316" fmla="*/ 46450 h 260167"/>
                              <a:gd name="connsiteX317" fmla="*/ 45958 w 171343"/>
                              <a:gd name="connsiteY317" fmla="*/ 48355 h 260167"/>
                              <a:gd name="connsiteX318" fmla="*/ 45958 w 171343"/>
                              <a:gd name="connsiteY318" fmla="*/ 234093 h 260167"/>
                              <a:gd name="connsiteX319" fmla="*/ 45958 w 171343"/>
                              <a:gd name="connsiteY319" fmla="*/ 234093 h 260167"/>
                              <a:gd name="connsiteX320" fmla="*/ 44053 w 171343"/>
                              <a:gd name="connsiteY320" fmla="*/ 234093 h 260167"/>
                              <a:gd name="connsiteX321" fmla="*/ 45958 w 171343"/>
                              <a:gd name="connsiteY321" fmla="*/ 234093 h 260167"/>
                              <a:gd name="connsiteX322" fmla="*/ 45958 w 171343"/>
                              <a:gd name="connsiteY322" fmla="*/ 234093 h 260167"/>
                              <a:gd name="connsiteX323" fmla="*/ 44053 w 171343"/>
                              <a:gd name="connsiteY323" fmla="*/ 115983 h 260167"/>
                              <a:gd name="connsiteX324" fmla="*/ 44053 w 171343"/>
                              <a:gd name="connsiteY324" fmla="*/ 115983 h 260167"/>
                              <a:gd name="connsiteX325" fmla="*/ 45958 w 171343"/>
                              <a:gd name="connsiteY325" fmla="*/ 116935 h 260167"/>
                              <a:gd name="connsiteX326" fmla="*/ 44053 w 171343"/>
                              <a:gd name="connsiteY326" fmla="*/ 115983 h 260167"/>
                              <a:gd name="connsiteX327" fmla="*/ 44053 w 171343"/>
                              <a:gd name="connsiteY327" fmla="*/ 115983 h 260167"/>
                              <a:gd name="connsiteX328" fmla="*/ 48816 w 171343"/>
                              <a:gd name="connsiteY328" fmla="*/ 60737 h 260167"/>
                              <a:gd name="connsiteX329" fmla="*/ 48816 w 171343"/>
                              <a:gd name="connsiteY329" fmla="*/ 60737 h 260167"/>
                              <a:gd name="connsiteX330" fmla="*/ 44053 w 171343"/>
                              <a:gd name="connsiteY330" fmla="*/ 60737 h 260167"/>
                              <a:gd name="connsiteX331" fmla="*/ 45006 w 171343"/>
                              <a:gd name="connsiteY331" fmla="*/ 56927 h 260167"/>
                              <a:gd name="connsiteX332" fmla="*/ 45006 w 171343"/>
                              <a:gd name="connsiteY332" fmla="*/ 56927 h 260167"/>
                              <a:gd name="connsiteX333" fmla="*/ 48816 w 171343"/>
                              <a:gd name="connsiteY333" fmla="*/ 60737 h 260167"/>
                              <a:gd name="connsiteX334" fmla="*/ 45006 w 171343"/>
                              <a:gd name="connsiteY334" fmla="*/ 68358 h 260167"/>
                              <a:gd name="connsiteX335" fmla="*/ 45006 w 171343"/>
                              <a:gd name="connsiteY335" fmla="*/ 62643 h 260167"/>
                              <a:gd name="connsiteX336" fmla="*/ 45958 w 171343"/>
                              <a:gd name="connsiteY336" fmla="*/ 62643 h 260167"/>
                              <a:gd name="connsiteX337" fmla="*/ 48816 w 171343"/>
                              <a:gd name="connsiteY337" fmla="*/ 68358 h 260167"/>
                              <a:gd name="connsiteX338" fmla="*/ 50721 w 171343"/>
                              <a:gd name="connsiteY338" fmla="*/ 71215 h 260167"/>
                              <a:gd name="connsiteX339" fmla="*/ 51673 w 171343"/>
                              <a:gd name="connsiteY339" fmla="*/ 72168 h 260167"/>
                              <a:gd name="connsiteX340" fmla="*/ 50721 w 171343"/>
                              <a:gd name="connsiteY340" fmla="*/ 72168 h 260167"/>
                              <a:gd name="connsiteX341" fmla="*/ 45006 w 171343"/>
                              <a:gd name="connsiteY341" fmla="*/ 68358 h 260167"/>
                              <a:gd name="connsiteX342" fmla="*/ 44053 w 171343"/>
                              <a:gd name="connsiteY342" fmla="*/ 229330 h 260167"/>
                              <a:gd name="connsiteX343" fmla="*/ 44053 w 171343"/>
                              <a:gd name="connsiteY343" fmla="*/ 229330 h 260167"/>
                              <a:gd name="connsiteX344" fmla="*/ 44053 w 171343"/>
                              <a:gd name="connsiteY344" fmla="*/ 229330 h 260167"/>
                              <a:gd name="connsiteX345" fmla="*/ 44053 w 171343"/>
                              <a:gd name="connsiteY345" fmla="*/ 229330 h 260167"/>
                              <a:gd name="connsiteX346" fmla="*/ 44053 w 171343"/>
                              <a:gd name="connsiteY346" fmla="*/ 229330 h 260167"/>
                              <a:gd name="connsiteX347" fmla="*/ 58341 w 171343"/>
                              <a:gd name="connsiteY347" fmla="*/ 153130 h 260167"/>
                              <a:gd name="connsiteX348" fmla="*/ 55483 w 171343"/>
                              <a:gd name="connsiteY348" fmla="*/ 153130 h 260167"/>
                              <a:gd name="connsiteX349" fmla="*/ 52626 w 171343"/>
                              <a:gd name="connsiteY349" fmla="*/ 153130 h 260167"/>
                              <a:gd name="connsiteX350" fmla="*/ 52626 w 171343"/>
                              <a:gd name="connsiteY350" fmla="*/ 151225 h 260167"/>
                              <a:gd name="connsiteX351" fmla="*/ 54531 w 171343"/>
                              <a:gd name="connsiteY351" fmla="*/ 150273 h 260167"/>
                              <a:gd name="connsiteX352" fmla="*/ 52626 w 171343"/>
                              <a:gd name="connsiteY352" fmla="*/ 147415 h 260167"/>
                              <a:gd name="connsiteX353" fmla="*/ 52626 w 171343"/>
                              <a:gd name="connsiteY353" fmla="*/ 150273 h 260167"/>
                              <a:gd name="connsiteX354" fmla="*/ 52626 w 171343"/>
                              <a:gd name="connsiteY354" fmla="*/ 151225 h 260167"/>
                              <a:gd name="connsiteX355" fmla="*/ 47863 w 171343"/>
                              <a:gd name="connsiteY355" fmla="*/ 154083 h 260167"/>
                              <a:gd name="connsiteX356" fmla="*/ 45006 w 171343"/>
                              <a:gd name="connsiteY356" fmla="*/ 155987 h 260167"/>
                              <a:gd name="connsiteX357" fmla="*/ 45958 w 171343"/>
                              <a:gd name="connsiteY357" fmla="*/ 160750 h 260167"/>
                              <a:gd name="connsiteX358" fmla="*/ 49768 w 171343"/>
                              <a:gd name="connsiteY358" fmla="*/ 158845 h 260167"/>
                              <a:gd name="connsiteX359" fmla="*/ 51673 w 171343"/>
                              <a:gd name="connsiteY359" fmla="*/ 157893 h 260167"/>
                              <a:gd name="connsiteX360" fmla="*/ 56436 w 171343"/>
                              <a:gd name="connsiteY360" fmla="*/ 157893 h 260167"/>
                              <a:gd name="connsiteX361" fmla="*/ 58341 w 171343"/>
                              <a:gd name="connsiteY361" fmla="*/ 153130 h 260167"/>
                              <a:gd name="connsiteX362" fmla="*/ 48816 w 171343"/>
                              <a:gd name="connsiteY362" fmla="*/ 129318 h 260167"/>
                              <a:gd name="connsiteX363" fmla="*/ 45958 w 171343"/>
                              <a:gd name="connsiteY363" fmla="*/ 126460 h 260167"/>
                              <a:gd name="connsiteX364" fmla="*/ 45006 w 171343"/>
                              <a:gd name="connsiteY364" fmla="*/ 127412 h 260167"/>
                              <a:gd name="connsiteX365" fmla="*/ 48816 w 171343"/>
                              <a:gd name="connsiteY365" fmla="*/ 129318 h 260167"/>
                              <a:gd name="connsiteX366" fmla="*/ 48816 w 171343"/>
                              <a:gd name="connsiteY366" fmla="*/ 129318 h 260167"/>
                              <a:gd name="connsiteX367" fmla="*/ 45958 w 171343"/>
                              <a:gd name="connsiteY367" fmla="*/ 79787 h 260167"/>
                              <a:gd name="connsiteX368" fmla="*/ 46911 w 171343"/>
                              <a:gd name="connsiteY368" fmla="*/ 78835 h 260167"/>
                              <a:gd name="connsiteX369" fmla="*/ 47863 w 171343"/>
                              <a:gd name="connsiteY369" fmla="*/ 79787 h 260167"/>
                              <a:gd name="connsiteX370" fmla="*/ 48816 w 171343"/>
                              <a:gd name="connsiteY370" fmla="*/ 82645 h 260167"/>
                              <a:gd name="connsiteX371" fmla="*/ 47863 w 171343"/>
                              <a:gd name="connsiteY371" fmla="*/ 82645 h 260167"/>
                              <a:gd name="connsiteX372" fmla="*/ 45958 w 171343"/>
                              <a:gd name="connsiteY372" fmla="*/ 79787 h 260167"/>
                              <a:gd name="connsiteX373" fmla="*/ 47863 w 171343"/>
                              <a:gd name="connsiteY373" fmla="*/ 237903 h 260167"/>
                              <a:gd name="connsiteX374" fmla="*/ 47863 w 171343"/>
                              <a:gd name="connsiteY374" fmla="*/ 237903 h 260167"/>
                              <a:gd name="connsiteX375" fmla="*/ 45958 w 171343"/>
                              <a:gd name="connsiteY375" fmla="*/ 237903 h 260167"/>
                              <a:gd name="connsiteX376" fmla="*/ 47863 w 171343"/>
                              <a:gd name="connsiteY376" fmla="*/ 237903 h 260167"/>
                              <a:gd name="connsiteX377" fmla="*/ 47863 w 171343"/>
                              <a:gd name="connsiteY377" fmla="*/ 237903 h 260167"/>
                              <a:gd name="connsiteX378" fmla="*/ 46911 w 171343"/>
                              <a:gd name="connsiteY378" fmla="*/ 187420 h 260167"/>
                              <a:gd name="connsiteX379" fmla="*/ 46911 w 171343"/>
                              <a:gd name="connsiteY379" fmla="*/ 187420 h 260167"/>
                              <a:gd name="connsiteX380" fmla="*/ 46911 w 171343"/>
                              <a:gd name="connsiteY380" fmla="*/ 187420 h 260167"/>
                              <a:gd name="connsiteX381" fmla="*/ 46911 w 171343"/>
                              <a:gd name="connsiteY381" fmla="*/ 187420 h 260167"/>
                              <a:gd name="connsiteX382" fmla="*/ 46911 w 171343"/>
                              <a:gd name="connsiteY382" fmla="*/ 187420 h 260167"/>
                              <a:gd name="connsiteX383" fmla="*/ 46911 w 171343"/>
                              <a:gd name="connsiteY383" fmla="*/ 193135 h 260167"/>
                              <a:gd name="connsiteX384" fmla="*/ 46911 w 171343"/>
                              <a:gd name="connsiteY384" fmla="*/ 193135 h 260167"/>
                              <a:gd name="connsiteX385" fmla="*/ 47863 w 171343"/>
                              <a:gd name="connsiteY385" fmla="*/ 193135 h 260167"/>
                              <a:gd name="connsiteX386" fmla="*/ 46911 w 171343"/>
                              <a:gd name="connsiteY386" fmla="*/ 193135 h 260167"/>
                              <a:gd name="connsiteX387" fmla="*/ 46911 w 171343"/>
                              <a:gd name="connsiteY387" fmla="*/ 193135 h 260167"/>
                              <a:gd name="connsiteX388" fmla="*/ 46911 w 171343"/>
                              <a:gd name="connsiteY388" fmla="*/ 175037 h 260167"/>
                              <a:gd name="connsiteX389" fmla="*/ 47863 w 171343"/>
                              <a:gd name="connsiteY389" fmla="*/ 175990 h 260167"/>
                              <a:gd name="connsiteX390" fmla="*/ 48816 w 171343"/>
                              <a:gd name="connsiteY390" fmla="*/ 174085 h 260167"/>
                              <a:gd name="connsiteX391" fmla="*/ 47863 w 171343"/>
                              <a:gd name="connsiteY391" fmla="*/ 173133 h 260167"/>
                              <a:gd name="connsiteX392" fmla="*/ 46911 w 171343"/>
                              <a:gd name="connsiteY392" fmla="*/ 175037 h 260167"/>
                              <a:gd name="connsiteX393" fmla="*/ 47863 w 171343"/>
                              <a:gd name="connsiteY393" fmla="*/ 147415 h 260167"/>
                              <a:gd name="connsiteX394" fmla="*/ 47863 w 171343"/>
                              <a:gd name="connsiteY394" fmla="*/ 147415 h 260167"/>
                              <a:gd name="connsiteX395" fmla="*/ 47863 w 171343"/>
                              <a:gd name="connsiteY395" fmla="*/ 149320 h 260167"/>
                              <a:gd name="connsiteX396" fmla="*/ 47863 w 171343"/>
                              <a:gd name="connsiteY396" fmla="*/ 147415 h 260167"/>
                              <a:gd name="connsiteX397" fmla="*/ 47863 w 171343"/>
                              <a:gd name="connsiteY397" fmla="*/ 147415 h 260167"/>
                              <a:gd name="connsiteX398" fmla="*/ 46911 w 171343"/>
                              <a:gd name="connsiteY398" fmla="*/ 207423 h 260167"/>
                              <a:gd name="connsiteX399" fmla="*/ 46911 w 171343"/>
                              <a:gd name="connsiteY399" fmla="*/ 207423 h 260167"/>
                              <a:gd name="connsiteX400" fmla="*/ 48816 w 171343"/>
                              <a:gd name="connsiteY400" fmla="*/ 207423 h 260167"/>
                              <a:gd name="connsiteX401" fmla="*/ 46911 w 171343"/>
                              <a:gd name="connsiteY401" fmla="*/ 207423 h 260167"/>
                              <a:gd name="connsiteX402" fmla="*/ 46911 w 171343"/>
                              <a:gd name="connsiteY402" fmla="*/ 207423 h 260167"/>
                              <a:gd name="connsiteX403" fmla="*/ 48816 w 171343"/>
                              <a:gd name="connsiteY403" fmla="*/ 183610 h 260167"/>
                              <a:gd name="connsiteX404" fmla="*/ 50721 w 171343"/>
                              <a:gd name="connsiteY404" fmla="*/ 184562 h 260167"/>
                              <a:gd name="connsiteX405" fmla="*/ 51673 w 171343"/>
                              <a:gd name="connsiteY405" fmla="*/ 183610 h 260167"/>
                              <a:gd name="connsiteX406" fmla="*/ 49768 w 171343"/>
                              <a:gd name="connsiteY406" fmla="*/ 181705 h 260167"/>
                              <a:gd name="connsiteX407" fmla="*/ 47863 w 171343"/>
                              <a:gd name="connsiteY407" fmla="*/ 181705 h 260167"/>
                              <a:gd name="connsiteX408" fmla="*/ 48816 w 171343"/>
                              <a:gd name="connsiteY408" fmla="*/ 183610 h 260167"/>
                              <a:gd name="connsiteX409" fmla="*/ 47863 w 171343"/>
                              <a:gd name="connsiteY409" fmla="*/ 223615 h 260167"/>
                              <a:gd name="connsiteX410" fmla="*/ 47863 w 171343"/>
                              <a:gd name="connsiteY410" fmla="*/ 223615 h 260167"/>
                              <a:gd name="connsiteX411" fmla="*/ 47863 w 171343"/>
                              <a:gd name="connsiteY411" fmla="*/ 224568 h 260167"/>
                              <a:gd name="connsiteX412" fmla="*/ 47863 w 171343"/>
                              <a:gd name="connsiteY412" fmla="*/ 223615 h 260167"/>
                              <a:gd name="connsiteX413" fmla="*/ 47863 w 171343"/>
                              <a:gd name="connsiteY413" fmla="*/ 223615 h 260167"/>
                              <a:gd name="connsiteX414" fmla="*/ 49768 w 171343"/>
                              <a:gd name="connsiteY414" fmla="*/ 200755 h 260167"/>
                              <a:gd name="connsiteX415" fmla="*/ 49768 w 171343"/>
                              <a:gd name="connsiteY415" fmla="*/ 200755 h 260167"/>
                              <a:gd name="connsiteX416" fmla="*/ 49768 w 171343"/>
                              <a:gd name="connsiteY416" fmla="*/ 199803 h 260167"/>
                              <a:gd name="connsiteX417" fmla="*/ 49768 w 171343"/>
                              <a:gd name="connsiteY417" fmla="*/ 200755 h 260167"/>
                              <a:gd name="connsiteX418" fmla="*/ 49768 w 171343"/>
                              <a:gd name="connsiteY418" fmla="*/ 200755 h 260167"/>
                              <a:gd name="connsiteX419" fmla="*/ 56436 w 171343"/>
                              <a:gd name="connsiteY419" fmla="*/ 235998 h 260167"/>
                              <a:gd name="connsiteX420" fmla="*/ 55483 w 171343"/>
                              <a:gd name="connsiteY420" fmla="*/ 234093 h 260167"/>
                              <a:gd name="connsiteX421" fmla="*/ 54531 w 171343"/>
                              <a:gd name="connsiteY421" fmla="*/ 234093 h 260167"/>
                              <a:gd name="connsiteX422" fmla="*/ 49768 w 171343"/>
                              <a:gd name="connsiteY422" fmla="*/ 235998 h 260167"/>
                              <a:gd name="connsiteX423" fmla="*/ 48816 w 171343"/>
                              <a:gd name="connsiteY423" fmla="*/ 235998 h 260167"/>
                              <a:gd name="connsiteX424" fmla="*/ 48816 w 171343"/>
                              <a:gd name="connsiteY424" fmla="*/ 236950 h 260167"/>
                              <a:gd name="connsiteX425" fmla="*/ 51673 w 171343"/>
                              <a:gd name="connsiteY425" fmla="*/ 237903 h 260167"/>
                              <a:gd name="connsiteX426" fmla="*/ 56436 w 171343"/>
                              <a:gd name="connsiteY426" fmla="*/ 235998 h 260167"/>
                              <a:gd name="connsiteX427" fmla="*/ 50721 w 171343"/>
                              <a:gd name="connsiteY427" fmla="*/ 190278 h 260167"/>
                              <a:gd name="connsiteX428" fmla="*/ 50721 w 171343"/>
                              <a:gd name="connsiteY428" fmla="*/ 190278 h 260167"/>
                              <a:gd name="connsiteX429" fmla="*/ 50721 w 171343"/>
                              <a:gd name="connsiteY429" fmla="*/ 190278 h 260167"/>
                              <a:gd name="connsiteX430" fmla="*/ 50721 w 171343"/>
                              <a:gd name="connsiteY430" fmla="*/ 190278 h 260167"/>
                              <a:gd name="connsiteX431" fmla="*/ 50721 w 171343"/>
                              <a:gd name="connsiteY431" fmla="*/ 190278 h 260167"/>
                              <a:gd name="connsiteX432" fmla="*/ 50721 w 171343"/>
                              <a:gd name="connsiteY432" fmla="*/ 102648 h 260167"/>
                              <a:gd name="connsiteX433" fmla="*/ 50721 w 171343"/>
                              <a:gd name="connsiteY433" fmla="*/ 102648 h 260167"/>
                              <a:gd name="connsiteX434" fmla="*/ 52626 w 171343"/>
                              <a:gd name="connsiteY434" fmla="*/ 100743 h 260167"/>
                              <a:gd name="connsiteX435" fmla="*/ 51673 w 171343"/>
                              <a:gd name="connsiteY435" fmla="*/ 99790 h 260167"/>
                              <a:gd name="connsiteX436" fmla="*/ 50721 w 171343"/>
                              <a:gd name="connsiteY436" fmla="*/ 102648 h 260167"/>
                              <a:gd name="connsiteX437" fmla="*/ 50721 w 171343"/>
                              <a:gd name="connsiteY437" fmla="*/ 214090 h 260167"/>
                              <a:gd name="connsiteX438" fmla="*/ 52626 w 171343"/>
                              <a:gd name="connsiteY438" fmla="*/ 215995 h 260167"/>
                              <a:gd name="connsiteX439" fmla="*/ 52626 w 171343"/>
                              <a:gd name="connsiteY439" fmla="*/ 215043 h 260167"/>
                              <a:gd name="connsiteX440" fmla="*/ 50721 w 171343"/>
                              <a:gd name="connsiteY440" fmla="*/ 214090 h 260167"/>
                              <a:gd name="connsiteX441" fmla="*/ 50721 w 171343"/>
                              <a:gd name="connsiteY441" fmla="*/ 214090 h 260167"/>
                              <a:gd name="connsiteX442" fmla="*/ 50721 w 171343"/>
                              <a:gd name="connsiteY442" fmla="*/ 178848 h 260167"/>
                              <a:gd name="connsiteX443" fmla="*/ 50721 w 171343"/>
                              <a:gd name="connsiteY443" fmla="*/ 178848 h 260167"/>
                              <a:gd name="connsiteX444" fmla="*/ 50721 w 171343"/>
                              <a:gd name="connsiteY444" fmla="*/ 178848 h 260167"/>
                              <a:gd name="connsiteX445" fmla="*/ 50721 w 171343"/>
                              <a:gd name="connsiteY445" fmla="*/ 178848 h 260167"/>
                              <a:gd name="connsiteX446" fmla="*/ 50721 w 171343"/>
                              <a:gd name="connsiteY446" fmla="*/ 178848 h 260167"/>
                              <a:gd name="connsiteX447" fmla="*/ 51673 w 171343"/>
                              <a:gd name="connsiteY447" fmla="*/ 169323 h 260167"/>
                              <a:gd name="connsiteX448" fmla="*/ 51673 w 171343"/>
                              <a:gd name="connsiteY448" fmla="*/ 169323 h 260167"/>
                              <a:gd name="connsiteX449" fmla="*/ 51673 w 171343"/>
                              <a:gd name="connsiteY449" fmla="*/ 169323 h 260167"/>
                              <a:gd name="connsiteX450" fmla="*/ 51673 w 171343"/>
                              <a:gd name="connsiteY450" fmla="*/ 169323 h 260167"/>
                              <a:gd name="connsiteX451" fmla="*/ 51673 w 171343"/>
                              <a:gd name="connsiteY451" fmla="*/ 169323 h 260167"/>
                              <a:gd name="connsiteX452" fmla="*/ 51673 w 171343"/>
                              <a:gd name="connsiteY452" fmla="*/ 222662 h 260167"/>
                              <a:gd name="connsiteX453" fmla="*/ 53578 w 171343"/>
                              <a:gd name="connsiteY453" fmla="*/ 224568 h 260167"/>
                              <a:gd name="connsiteX454" fmla="*/ 54531 w 171343"/>
                              <a:gd name="connsiteY454" fmla="*/ 223615 h 260167"/>
                              <a:gd name="connsiteX455" fmla="*/ 51673 w 171343"/>
                              <a:gd name="connsiteY455" fmla="*/ 222662 h 260167"/>
                              <a:gd name="connsiteX456" fmla="*/ 51673 w 171343"/>
                              <a:gd name="connsiteY456" fmla="*/ 222662 h 260167"/>
                              <a:gd name="connsiteX457" fmla="*/ 57388 w 171343"/>
                              <a:gd name="connsiteY457" fmla="*/ 111220 h 260167"/>
                              <a:gd name="connsiteX458" fmla="*/ 55483 w 171343"/>
                              <a:gd name="connsiteY458" fmla="*/ 111220 h 260167"/>
                              <a:gd name="connsiteX459" fmla="*/ 52626 w 171343"/>
                              <a:gd name="connsiteY459" fmla="*/ 113125 h 260167"/>
                              <a:gd name="connsiteX460" fmla="*/ 52626 w 171343"/>
                              <a:gd name="connsiteY460" fmla="*/ 114077 h 260167"/>
                              <a:gd name="connsiteX461" fmla="*/ 53578 w 171343"/>
                              <a:gd name="connsiteY461" fmla="*/ 115030 h 260167"/>
                              <a:gd name="connsiteX462" fmla="*/ 56436 w 171343"/>
                              <a:gd name="connsiteY462" fmla="*/ 113125 h 260167"/>
                              <a:gd name="connsiteX463" fmla="*/ 57388 w 171343"/>
                              <a:gd name="connsiteY463" fmla="*/ 111220 h 260167"/>
                              <a:gd name="connsiteX464" fmla="*/ 56436 w 171343"/>
                              <a:gd name="connsiteY464" fmla="*/ 175037 h 260167"/>
                              <a:gd name="connsiteX465" fmla="*/ 58341 w 171343"/>
                              <a:gd name="connsiteY465" fmla="*/ 173133 h 260167"/>
                              <a:gd name="connsiteX466" fmla="*/ 55483 w 171343"/>
                              <a:gd name="connsiteY466" fmla="*/ 170275 h 260167"/>
                              <a:gd name="connsiteX467" fmla="*/ 52626 w 171343"/>
                              <a:gd name="connsiteY467" fmla="*/ 172180 h 260167"/>
                              <a:gd name="connsiteX468" fmla="*/ 52626 w 171343"/>
                              <a:gd name="connsiteY468" fmla="*/ 173133 h 260167"/>
                              <a:gd name="connsiteX469" fmla="*/ 56436 w 171343"/>
                              <a:gd name="connsiteY469" fmla="*/ 175037 h 260167"/>
                              <a:gd name="connsiteX470" fmla="*/ 52626 w 171343"/>
                              <a:gd name="connsiteY470" fmla="*/ 97885 h 260167"/>
                              <a:gd name="connsiteX471" fmla="*/ 53578 w 171343"/>
                              <a:gd name="connsiteY471" fmla="*/ 98837 h 260167"/>
                              <a:gd name="connsiteX472" fmla="*/ 55483 w 171343"/>
                              <a:gd name="connsiteY472" fmla="*/ 95980 h 260167"/>
                              <a:gd name="connsiteX473" fmla="*/ 54531 w 171343"/>
                              <a:gd name="connsiteY473" fmla="*/ 94075 h 260167"/>
                              <a:gd name="connsiteX474" fmla="*/ 52626 w 171343"/>
                              <a:gd name="connsiteY474" fmla="*/ 97885 h 260167"/>
                              <a:gd name="connsiteX475" fmla="*/ 52626 w 171343"/>
                              <a:gd name="connsiteY475" fmla="*/ 126460 h 260167"/>
                              <a:gd name="connsiteX476" fmla="*/ 54531 w 171343"/>
                              <a:gd name="connsiteY476" fmla="*/ 124555 h 260167"/>
                              <a:gd name="connsiteX477" fmla="*/ 54531 w 171343"/>
                              <a:gd name="connsiteY477" fmla="*/ 123602 h 260167"/>
                              <a:gd name="connsiteX478" fmla="*/ 52626 w 171343"/>
                              <a:gd name="connsiteY478" fmla="*/ 126460 h 260167"/>
                              <a:gd name="connsiteX479" fmla="*/ 52626 w 171343"/>
                              <a:gd name="connsiteY479" fmla="*/ 126460 h 260167"/>
                              <a:gd name="connsiteX480" fmla="*/ 52626 w 171343"/>
                              <a:gd name="connsiteY480" fmla="*/ 120745 h 260167"/>
                              <a:gd name="connsiteX481" fmla="*/ 52626 w 171343"/>
                              <a:gd name="connsiteY481" fmla="*/ 120745 h 260167"/>
                              <a:gd name="connsiteX482" fmla="*/ 54531 w 171343"/>
                              <a:gd name="connsiteY482" fmla="*/ 119793 h 260167"/>
                              <a:gd name="connsiteX483" fmla="*/ 53578 w 171343"/>
                              <a:gd name="connsiteY483" fmla="*/ 118840 h 260167"/>
                              <a:gd name="connsiteX484" fmla="*/ 52626 w 171343"/>
                              <a:gd name="connsiteY484" fmla="*/ 120745 h 260167"/>
                              <a:gd name="connsiteX485" fmla="*/ 54531 w 171343"/>
                              <a:gd name="connsiteY485" fmla="*/ 196945 h 260167"/>
                              <a:gd name="connsiteX486" fmla="*/ 53578 w 171343"/>
                              <a:gd name="connsiteY486" fmla="*/ 196945 h 260167"/>
                              <a:gd name="connsiteX487" fmla="*/ 52626 w 171343"/>
                              <a:gd name="connsiteY487" fmla="*/ 197898 h 260167"/>
                              <a:gd name="connsiteX488" fmla="*/ 54531 w 171343"/>
                              <a:gd name="connsiteY488" fmla="*/ 196945 h 260167"/>
                              <a:gd name="connsiteX489" fmla="*/ 54531 w 171343"/>
                              <a:gd name="connsiteY489" fmla="*/ 196945 h 260167"/>
                              <a:gd name="connsiteX490" fmla="*/ 55483 w 171343"/>
                              <a:gd name="connsiteY490" fmla="*/ 68358 h 260167"/>
                              <a:gd name="connsiteX491" fmla="*/ 53578 w 171343"/>
                              <a:gd name="connsiteY491" fmla="*/ 68358 h 260167"/>
                              <a:gd name="connsiteX492" fmla="*/ 55483 w 171343"/>
                              <a:gd name="connsiteY492" fmla="*/ 68358 h 260167"/>
                              <a:gd name="connsiteX493" fmla="*/ 55483 w 171343"/>
                              <a:gd name="connsiteY493" fmla="*/ 68358 h 260167"/>
                              <a:gd name="connsiteX494" fmla="*/ 54531 w 171343"/>
                              <a:gd name="connsiteY494" fmla="*/ 47402 h 260167"/>
                              <a:gd name="connsiteX495" fmla="*/ 54531 w 171343"/>
                              <a:gd name="connsiteY495" fmla="*/ 47402 h 260167"/>
                              <a:gd name="connsiteX496" fmla="*/ 54531 w 171343"/>
                              <a:gd name="connsiteY496" fmla="*/ 49308 h 260167"/>
                              <a:gd name="connsiteX497" fmla="*/ 55483 w 171343"/>
                              <a:gd name="connsiteY497" fmla="*/ 49308 h 260167"/>
                              <a:gd name="connsiteX498" fmla="*/ 54531 w 171343"/>
                              <a:gd name="connsiteY498" fmla="*/ 47402 h 260167"/>
                              <a:gd name="connsiteX499" fmla="*/ 57388 w 171343"/>
                              <a:gd name="connsiteY499" fmla="*/ 74073 h 260167"/>
                              <a:gd name="connsiteX500" fmla="*/ 54531 w 171343"/>
                              <a:gd name="connsiteY500" fmla="*/ 76930 h 260167"/>
                              <a:gd name="connsiteX501" fmla="*/ 54531 w 171343"/>
                              <a:gd name="connsiteY501" fmla="*/ 77883 h 260167"/>
                              <a:gd name="connsiteX502" fmla="*/ 59293 w 171343"/>
                              <a:gd name="connsiteY502" fmla="*/ 75977 h 260167"/>
                              <a:gd name="connsiteX503" fmla="*/ 57388 w 171343"/>
                              <a:gd name="connsiteY503" fmla="*/ 74073 h 260167"/>
                              <a:gd name="connsiteX504" fmla="*/ 56436 w 171343"/>
                              <a:gd name="connsiteY504" fmla="*/ 213137 h 260167"/>
                              <a:gd name="connsiteX505" fmla="*/ 55483 w 171343"/>
                              <a:gd name="connsiteY505" fmla="*/ 212185 h 260167"/>
                              <a:gd name="connsiteX506" fmla="*/ 54531 w 171343"/>
                              <a:gd name="connsiteY506" fmla="*/ 213137 h 260167"/>
                              <a:gd name="connsiteX507" fmla="*/ 56436 w 171343"/>
                              <a:gd name="connsiteY507" fmla="*/ 213137 h 260167"/>
                              <a:gd name="connsiteX508" fmla="*/ 56436 w 171343"/>
                              <a:gd name="connsiteY508" fmla="*/ 213137 h 260167"/>
                              <a:gd name="connsiteX509" fmla="*/ 55483 w 171343"/>
                              <a:gd name="connsiteY509" fmla="*/ 230283 h 260167"/>
                              <a:gd name="connsiteX510" fmla="*/ 55483 w 171343"/>
                              <a:gd name="connsiteY510" fmla="*/ 230283 h 260167"/>
                              <a:gd name="connsiteX511" fmla="*/ 55483 w 171343"/>
                              <a:gd name="connsiteY511" fmla="*/ 230283 h 260167"/>
                              <a:gd name="connsiteX512" fmla="*/ 55483 w 171343"/>
                              <a:gd name="connsiteY512" fmla="*/ 230283 h 260167"/>
                              <a:gd name="connsiteX513" fmla="*/ 55483 w 171343"/>
                              <a:gd name="connsiteY513" fmla="*/ 230283 h 260167"/>
                              <a:gd name="connsiteX514" fmla="*/ 55483 w 171343"/>
                              <a:gd name="connsiteY514" fmla="*/ 19780 h 260167"/>
                              <a:gd name="connsiteX515" fmla="*/ 57388 w 171343"/>
                              <a:gd name="connsiteY515" fmla="*/ 19780 h 260167"/>
                              <a:gd name="connsiteX516" fmla="*/ 58341 w 171343"/>
                              <a:gd name="connsiteY516" fmla="*/ 18827 h 260167"/>
                              <a:gd name="connsiteX517" fmla="*/ 56436 w 171343"/>
                              <a:gd name="connsiteY517" fmla="*/ 18827 h 260167"/>
                              <a:gd name="connsiteX518" fmla="*/ 55483 w 171343"/>
                              <a:gd name="connsiteY518" fmla="*/ 19780 h 260167"/>
                              <a:gd name="connsiteX519" fmla="*/ 56436 w 171343"/>
                              <a:gd name="connsiteY519" fmla="*/ 139795 h 260167"/>
                              <a:gd name="connsiteX520" fmla="*/ 56436 w 171343"/>
                              <a:gd name="connsiteY520" fmla="*/ 139795 h 260167"/>
                              <a:gd name="connsiteX521" fmla="*/ 56436 w 171343"/>
                              <a:gd name="connsiteY521" fmla="*/ 139795 h 260167"/>
                              <a:gd name="connsiteX522" fmla="*/ 56436 w 171343"/>
                              <a:gd name="connsiteY522" fmla="*/ 139795 h 260167"/>
                              <a:gd name="connsiteX523" fmla="*/ 56436 w 171343"/>
                              <a:gd name="connsiteY523" fmla="*/ 139795 h 260167"/>
                              <a:gd name="connsiteX524" fmla="*/ 56436 w 171343"/>
                              <a:gd name="connsiteY524" fmla="*/ 164560 h 260167"/>
                              <a:gd name="connsiteX525" fmla="*/ 56436 w 171343"/>
                              <a:gd name="connsiteY525" fmla="*/ 164560 h 260167"/>
                              <a:gd name="connsiteX526" fmla="*/ 56436 w 171343"/>
                              <a:gd name="connsiteY526" fmla="*/ 162655 h 260167"/>
                              <a:gd name="connsiteX527" fmla="*/ 55483 w 171343"/>
                              <a:gd name="connsiteY527" fmla="*/ 162655 h 260167"/>
                              <a:gd name="connsiteX528" fmla="*/ 56436 w 171343"/>
                              <a:gd name="connsiteY528" fmla="*/ 164560 h 260167"/>
                              <a:gd name="connsiteX529" fmla="*/ 55483 w 171343"/>
                              <a:gd name="connsiteY529" fmla="*/ 88360 h 260167"/>
                              <a:gd name="connsiteX530" fmla="*/ 55483 w 171343"/>
                              <a:gd name="connsiteY530" fmla="*/ 88360 h 260167"/>
                              <a:gd name="connsiteX531" fmla="*/ 55483 w 171343"/>
                              <a:gd name="connsiteY531" fmla="*/ 88360 h 260167"/>
                              <a:gd name="connsiteX532" fmla="*/ 55483 w 171343"/>
                              <a:gd name="connsiteY532" fmla="*/ 88360 h 260167"/>
                              <a:gd name="connsiteX533" fmla="*/ 55483 w 171343"/>
                              <a:gd name="connsiteY533" fmla="*/ 88360 h 260167"/>
                              <a:gd name="connsiteX534" fmla="*/ 57388 w 171343"/>
                              <a:gd name="connsiteY534" fmla="*/ 43593 h 260167"/>
                              <a:gd name="connsiteX535" fmla="*/ 57388 w 171343"/>
                              <a:gd name="connsiteY535" fmla="*/ 43593 h 260167"/>
                              <a:gd name="connsiteX536" fmla="*/ 56436 w 171343"/>
                              <a:gd name="connsiteY536" fmla="*/ 43593 h 260167"/>
                              <a:gd name="connsiteX537" fmla="*/ 57388 w 171343"/>
                              <a:gd name="connsiteY537" fmla="*/ 43593 h 260167"/>
                              <a:gd name="connsiteX538" fmla="*/ 57388 w 171343"/>
                              <a:gd name="connsiteY538" fmla="*/ 43593 h 260167"/>
                              <a:gd name="connsiteX539" fmla="*/ 56436 w 171343"/>
                              <a:gd name="connsiteY539" fmla="*/ 23590 h 260167"/>
                              <a:gd name="connsiteX540" fmla="*/ 56436 w 171343"/>
                              <a:gd name="connsiteY540" fmla="*/ 23590 h 260167"/>
                              <a:gd name="connsiteX541" fmla="*/ 56436 w 171343"/>
                              <a:gd name="connsiteY541" fmla="*/ 23590 h 260167"/>
                              <a:gd name="connsiteX542" fmla="*/ 56436 w 171343"/>
                              <a:gd name="connsiteY542" fmla="*/ 23590 h 260167"/>
                              <a:gd name="connsiteX543" fmla="*/ 56436 w 171343"/>
                              <a:gd name="connsiteY543" fmla="*/ 23590 h 260167"/>
                              <a:gd name="connsiteX544" fmla="*/ 57388 w 171343"/>
                              <a:gd name="connsiteY544" fmla="*/ 243618 h 260167"/>
                              <a:gd name="connsiteX545" fmla="*/ 57388 w 171343"/>
                              <a:gd name="connsiteY545" fmla="*/ 243618 h 260167"/>
                              <a:gd name="connsiteX546" fmla="*/ 57388 w 171343"/>
                              <a:gd name="connsiteY546" fmla="*/ 243618 h 260167"/>
                              <a:gd name="connsiteX547" fmla="*/ 57388 w 171343"/>
                              <a:gd name="connsiteY547" fmla="*/ 243618 h 260167"/>
                              <a:gd name="connsiteX548" fmla="*/ 57388 w 171343"/>
                              <a:gd name="connsiteY548" fmla="*/ 243618 h 260167"/>
                              <a:gd name="connsiteX549" fmla="*/ 57388 w 171343"/>
                              <a:gd name="connsiteY549" fmla="*/ 46450 h 260167"/>
                              <a:gd name="connsiteX550" fmla="*/ 59293 w 171343"/>
                              <a:gd name="connsiteY550" fmla="*/ 47402 h 260167"/>
                              <a:gd name="connsiteX551" fmla="*/ 60246 w 171343"/>
                              <a:gd name="connsiteY551" fmla="*/ 46450 h 260167"/>
                              <a:gd name="connsiteX552" fmla="*/ 58341 w 171343"/>
                              <a:gd name="connsiteY552" fmla="*/ 45498 h 260167"/>
                              <a:gd name="connsiteX553" fmla="*/ 57388 w 171343"/>
                              <a:gd name="connsiteY553" fmla="*/ 46450 h 260167"/>
                              <a:gd name="connsiteX554" fmla="*/ 57388 w 171343"/>
                              <a:gd name="connsiteY554" fmla="*/ 204565 h 260167"/>
                              <a:gd name="connsiteX555" fmla="*/ 57388 w 171343"/>
                              <a:gd name="connsiteY555" fmla="*/ 204565 h 260167"/>
                              <a:gd name="connsiteX556" fmla="*/ 57388 w 171343"/>
                              <a:gd name="connsiteY556" fmla="*/ 204565 h 260167"/>
                              <a:gd name="connsiteX557" fmla="*/ 57388 w 171343"/>
                              <a:gd name="connsiteY557" fmla="*/ 204565 h 260167"/>
                              <a:gd name="connsiteX558" fmla="*/ 57388 w 171343"/>
                              <a:gd name="connsiteY558" fmla="*/ 204565 h 260167"/>
                              <a:gd name="connsiteX559" fmla="*/ 61198 w 171343"/>
                              <a:gd name="connsiteY559" fmla="*/ 36925 h 260167"/>
                              <a:gd name="connsiteX560" fmla="*/ 57388 w 171343"/>
                              <a:gd name="connsiteY560" fmla="*/ 35973 h 260167"/>
                              <a:gd name="connsiteX561" fmla="*/ 57388 w 171343"/>
                              <a:gd name="connsiteY561" fmla="*/ 36925 h 260167"/>
                              <a:gd name="connsiteX562" fmla="*/ 60246 w 171343"/>
                              <a:gd name="connsiteY562" fmla="*/ 41687 h 260167"/>
                              <a:gd name="connsiteX563" fmla="*/ 61198 w 171343"/>
                              <a:gd name="connsiteY563" fmla="*/ 40735 h 260167"/>
                              <a:gd name="connsiteX564" fmla="*/ 61198 w 171343"/>
                              <a:gd name="connsiteY564" fmla="*/ 36925 h 260167"/>
                              <a:gd name="connsiteX565" fmla="*/ 62151 w 171343"/>
                              <a:gd name="connsiteY565" fmla="*/ 176943 h 260167"/>
                              <a:gd name="connsiteX566" fmla="*/ 60246 w 171343"/>
                              <a:gd name="connsiteY566" fmla="*/ 177895 h 260167"/>
                              <a:gd name="connsiteX567" fmla="*/ 60246 w 171343"/>
                              <a:gd name="connsiteY567" fmla="*/ 178848 h 260167"/>
                              <a:gd name="connsiteX568" fmla="*/ 57388 w 171343"/>
                              <a:gd name="connsiteY568" fmla="*/ 176943 h 260167"/>
                              <a:gd name="connsiteX569" fmla="*/ 57388 w 171343"/>
                              <a:gd name="connsiteY569" fmla="*/ 179800 h 260167"/>
                              <a:gd name="connsiteX570" fmla="*/ 60246 w 171343"/>
                              <a:gd name="connsiteY570" fmla="*/ 178848 h 260167"/>
                              <a:gd name="connsiteX571" fmla="*/ 61198 w 171343"/>
                              <a:gd name="connsiteY571" fmla="*/ 177895 h 260167"/>
                              <a:gd name="connsiteX572" fmla="*/ 62151 w 171343"/>
                              <a:gd name="connsiteY572" fmla="*/ 176943 h 260167"/>
                              <a:gd name="connsiteX573" fmla="*/ 57388 w 171343"/>
                              <a:gd name="connsiteY573" fmla="*/ 69310 h 260167"/>
                              <a:gd name="connsiteX574" fmla="*/ 57388 w 171343"/>
                              <a:gd name="connsiteY574" fmla="*/ 69310 h 260167"/>
                              <a:gd name="connsiteX575" fmla="*/ 59293 w 171343"/>
                              <a:gd name="connsiteY575" fmla="*/ 69310 h 260167"/>
                              <a:gd name="connsiteX576" fmla="*/ 58341 w 171343"/>
                              <a:gd name="connsiteY576" fmla="*/ 68358 h 260167"/>
                              <a:gd name="connsiteX577" fmla="*/ 57388 w 171343"/>
                              <a:gd name="connsiteY577" fmla="*/ 69310 h 260167"/>
                              <a:gd name="connsiteX578" fmla="*/ 58341 w 171343"/>
                              <a:gd name="connsiteY578" fmla="*/ 210280 h 260167"/>
                              <a:gd name="connsiteX579" fmla="*/ 58341 w 171343"/>
                              <a:gd name="connsiteY579" fmla="*/ 210280 h 260167"/>
                              <a:gd name="connsiteX580" fmla="*/ 58341 w 171343"/>
                              <a:gd name="connsiteY580" fmla="*/ 210280 h 260167"/>
                              <a:gd name="connsiteX581" fmla="*/ 58341 w 171343"/>
                              <a:gd name="connsiteY581" fmla="*/ 210280 h 260167"/>
                              <a:gd name="connsiteX582" fmla="*/ 58341 w 171343"/>
                              <a:gd name="connsiteY582" fmla="*/ 210280 h 260167"/>
                              <a:gd name="connsiteX583" fmla="*/ 58341 w 171343"/>
                              <a:gd name="connsiteY583" fmla="*/ 166465 h 260167"/>
                              <a:gd name="connsiteX584" fmla="*/ 58341 w 171343"/>
                              <a:gd name="connsiteY584" fmla="*/ 166465 h 260167"/>
                              <a:gd name="connsiteX585" fmla="*/ 60246 w 171343"/>
                              <a:gd name="connsiteY585" fmla="*/ 166465 h 260167"/>
                              <a:gd name="connsiteX586" fmla="*/ 59293 w 171343"/>
                              <a:gd name="connsiteY586" fmla="*/ 165512 h 260167"/>
                              <a:gd name="connsiteX587" fmla="*/ 58341 w 171343"/>
                              <a:gd name="connsiteY587" fmla="*/ 166465 h 260167"/>
                              <a:gd name="connsiteX588" fmla="*/ 62151 w 171343"/>
                              <a:gd name="connsiteY588" fmla="*/ 51212 h 260167"/>
                              <a:gd name="connsiteX589" fmla="*/ 62151 w 171343"/>
                              <a:gd name="connsiteY589" fmla="*/ 51212 h 260167"/>
                              <a:gd name="connsiteX590" fmla="*/ 59293 w 171343"/>
                              <a:gd name="connsiteY590" fmla="*/ 53118 h 260167"/>
                              <a:gd name="connsiteX591" fmla="*/ 59293 w 171343"/>
                              <a:gd name="connsiteY591" fmla="*/ 54070 h 260167"/>
                              <a:gd name="connsiteX592" fmla="*/ 62151 w 171343"/>
                              <a:gd name="connsiteY592" fmla="*/ 51212 h 260167"/>
                              <a:gd name="connsiteX593" fmla="*/ 65008 w 171343"/>
                              <a:gd name="connsiteY593" fmla="*/ 30258 h 260167"/>
                              <a:gd name="connsiteX594" fmla="*/ 65008 w 171343"/>
                              <a:gd name="connsiteY594" fmla="*/ 30258 h 260167"/>
                              <a:gd name="connsiteX595" fmla="*/ 63103 w 171343"/>
                              <a:gd name="connsiteY595" fmla="*/ 31210 h 260167"/>
                              <a:gd name="connsiteX596" fmla="*/ 63103 w 171343"/>
                              <a:gd name="connsiteY596" fmla="*/ 33115 h 260167"/>
                              <a:gd name="connsiteX597" fmla="*/ 60246 w 171343"/>
                              <a:gd name="connsiteY597" fmla="*/ 33115 h 260167"/>
                              <a:gd name="connsiteX598" fmla="*/ 61198 w 171343"/>
                              <a:gd name="connsiteY598" fmla="*/ 35020 h 260167"/>
                              <a:gd name="connsiteX599" fmla="*/ 64056 w 171343"/>
                              <a:gd name="connsiteY599" fmla="*/ 39783 h 260167"/>
                              <a:gd name="connsiteX600" fmla="*/ 65008 w 171343"/>
                              <a:gd name="connsiteY600" fmla="*/ 40735 h 260167"/>
                              <a:gd name="connsiteX601" fmla="*/ 65008 w 171343"/>
                              <a:gd name="connsiteY601" fmla="*/ 39783 h 260167"/>
                              <a:gd name="connsiteX602" fmla="*/ 63103 w 171343"/>
                              <a:gd name="connsiteY602" fmla="*/ 33115 h 260167"/>
                              <a:gd name="connsiteX603" fmla="*/ 65008 w 171343"/>
                              <a:gd name="connsiteY603" fmla="*/ 32162 h 260167"/>
                              <a:gd name="connsiteX604" fmla="*/ 65008 w 171343"/>
                              <a:gd name="connsiteY604" fmla="*/ 30258 h 260167"/>
                              <a:gd name="connsiteX605" fmla="*/ 62151 w 171343"/>
                              <a:gd name="connsiteY605" fmla="*/ 198850 h 260167"/>
                              <a:gd name="connsiteX606" fmla="*/ 62151 w 171343"/>
                              <a:gd name="connsiteY606" fmla="*/ 198850 h 260167"/>
                              <a:gd name="connsiteX607" fmla="*/ 62151 w 171343"/>
                              <a:gd name="connsiteY607" fmla="*/ 198850 h 260167"/>
                              <a:gd name="connsiteX608" fmla="*/ 62151 w 171343"/>
                              <a:gd name="connsiteY608" fmla="*/ 198850 h 260167"/>
                              <a:gd name="connsiteX609" fmla="*/ 62151 w 171343"/>
                              <a:gd name="connsiteY609" fmla="*/ 198850 h 260167"/>
                              <a:gd name="connsiteX610" fmla="*/ 62151 w 171343"/>
                              <a:gd name="connsiteY610" fmla="*/ 139795 h 260167"/>
                              <a:gd name="connsiteX611" fmla="*/ 62151 w 171343"/>
                              <a:gd name="connsiteY611" fmla="*/ 139795 h 260167"/>
                              <a:gd name="connsiteX612" fmla="*/ 62151 w 171343"/>
                              <a:gd name="connsiteY612" fmla="*/ 139795 h 260167"/>
                              <a:gd name="connsiteX613" fmla="*/ 62151 w 171343"/>
                              <a:gd name="connsiteY613" fmla="*/ 139795 h 260167"/>
                              <a:gd name="connsiteX614" fmla="*/ 62151 w 171343"/>
                              <a:gd name="connsiteY614" fmla="*/ 139795 h 260167"/>
                              <a:gd name="connsiteX615" fmla="*/ 121206 w 171343"/>
                              <a:gd name="connsiteY615" fmla="*/ 85502 h 260167"/>
                              <a:gd name="connsiteX616" fmla="*/ 120253 w 171343"/>
                              <a:gd name="connsiteY616" fmla="*/ 59785 h 260167"/>
                              <a:gd name="connsiteX617" fmla="*/ 109776 w 171343"/>
                              <a:gd name="connsiteY617" fmla="*/ 22637 h 260167"/>
                              <a:gd name="connsiteX618" fmla="*/ 95488 w 171343"/>
                              <a:gd name="connsiteY618" fmla="*/ 16923 h 260167"/>
                              <a:gd name="connsiteX619" fmla="*/ 77391 w 171343"/>
                              <a:gd name="connsiteY619" fmla="*/ 33115 h 260167"/>
                              <a:gd name="connsiteX620" fmla="*/ 71676 w 171343"/>
                              <a:gd name="connsiteY620" fmla="*/ 55023 h 260167"/>
                              <a:gd name="connsiteX621" fmla="*/ 70723 w 171343"/>
                              <a:gd name="connsiteY621" fmla="*/ 83598 h 260167"/>
                              <a:gd name="connsiteX622" fmla="*/ 70723 w 171343"/>
                              <a:gd name="connsiteY622" fmla="*/ 109315 h 260167"/>
                              <a:gd name="connsiteX623" fmla="*/ 70723 w 171343"/>
                              <a:gd name="connsiteY623" fmla="*/ 120745 h 260167"/>
                              <a:gd name="connsiteX624" fmla="*/ 80248 w 171343"/>
                              <a:gd name="connsiteY624" fmla="*/ 153130 h 260167"/>
                              <a:gd name="connsiteX625" fmla="*/ 88821 w 171343"/>
                              <a:gd name="connsiteY625" fmla="*/ 165512 h 260167"/>
                              <a:gd name="connsiteX626" fmla="*/ 105966 w 171343"/>
                              <a:gd name="connsiteY626" fmla="*/ 165512 h 260167"/>
                              <a:gd name="connsiteX627" fmla="*/ 109776 w 171343"/>
                              <a:gd name="connsiteY627" fmla="*/ 159798 h 260167"/>
                              <a:gd name="connsiteX628" fmla="*/ 119301 w 171343"/>
                              <a:gd name="connsiteY628" fmla="*/ 128365 h 260167"/>
                              <a:gd name="connsiteX629" fmla="*/ 121206 w 171343"/>
                              <a:gd name="connsiteY629" fmla="*/ 100743 h 260167"/>
                              <a:gd name="connsiteX630" fmla="*/ 121206 w 171343"/>
                              <a:gd name="connsiteY630" fmla="*/ 85502 h 260167"/>
                              <a:gd name="connsiteX631" fmla="*/ 130731 w 171343"/>
                              <a:gd name="connsiteY631" fmla="*/ 66452 h 260167"/>
                              <a:gd name="connsiteX632" fmla="*/ 130731 w 171343"/>
                              <a:gd name="connsiteY632" fmla="*/ 66452 h 260167"/>
                              <a:gd name="connsiteX633" fmla="*/ 129778 w 171343"/>
                              <a:gd name="connsiteY633" fmla="*/ 65500 h 260167"/>
                              <a:gd name="connsiteX634" fmla="*/ 130731 w 171343"/>
                              <a:gd name="connsiteY634" fmla="*/ 66452 h 260167"/>
                              <a:gd name="connsiteX635" fmla="*/ 130731 w 171343"/>
                              <a:gd name="connsiteY635" fmla="*/ 66452 h 260167"/>
                              <a:gd name="connsiteX636" fmla="*/ 130731 w 171343"/>
                              <a:gd name="connsiteY636" fmla="*/ 54070 h 260167"/>
                              <a:gd name="connsiteX637" fmla="*/ 130731 w 171343"/>
                              <a:gd name="connsiteY637" fmla="*/ 54070 h 260167"/>
                              <a:gd name="connsiteX638" fmla="*/ 130731 w 171343"/>
                              <a:gd name="connsiteY638" fmla="*/ 54070 h 260167"/>
                              <a:gd name="connsiteX639" fmla="*/ 130731 w 171343"/>
                              <a:gd name="connsiteY639" fmla="*/ 54070 h 260167"/>
                              <a:gd name="connsiteX640" fmla="*/ 130731 w 171343"/>
                              <a:gd name="connsiteY640" fmla="*/ 54070 h 260167"/>
                              <a:gd name="connsiteX641" fmla="*/ 132636 w 171343"/>
                              <a:gd name="connsiteY641" fmla="*/ 74073 h 260167"/>
                              <a:gd name="connsiteX642" fmla="*/ 132636 w 171343"/>
                              <a:gd name="connsiteY642" fmla="*/ 74073 h 260167"/>
                              <a:gd name="connsiteX643" fmla="*/ 131683 w 171343"/>
                              <a:gd name="connsiteY643" fmla="*/ 74073 h 260167"/>
                              <a:gd name="connsiteX644" fmla="*/ 132636 w 171343"/>
                              <a:gd name="connsiteY644" fmla="*/ 74073 h 260167"/>
                              <a:gd name="connsiteX645" fmla="*/ 132636 w 171343"/>
                              <a:gd name="connsiteY645" fmla="*/ 74073 h 260167"/>
                              <a:gd name="connsiteX646" fmla="*/ 133588 w 171343"/>
                              <a:gd name="connsiteY646" fmla="*/ 37877 h 260167"/>
                              <a:gd name="connsiteX647" fmla="*/ 133588 w 171343"/>
                              <a:gd name="connsiteY647" fmla="*/ 37877 h 260167"/>
                              <a:gd name="connsiteX648" fmla="*/ 133588 w 171343"/>
                              <a:gd name="connsiteY648" fmla="*/ 36925 h 260167"/>
                              <a:gd name="connsiteX649" fmla="*/ 132636 w 171343"/>
                              <a:gd name="connsiteY649" fmla="*/ 36925 h 260167"/>
                              <a:gd name="connsiteX650" fmla="*/ 133588 w 171343"/>
                              <a:gd name="connsiteY650" fmla="*/ 37877 h 260167"/>
                              <a:gd name="connsiteX651" fmla="*/ 133588 w 171343"/>
                              <a:gd name="connsiteY651" fmla="*/ 59785 h 260167"/>
                              <a:gd name="connsiteX652" fmla="*/ 133588 w 171343"/>
                              <a:gd name="connsiteY652" fmla="*/ 59785 h 260167"/>
                              <a:gd name="connsiteX653" fmla="*/ 133588 w 171343"/>
                              <a:gd name="connsiteY653" fmla="*/ 59785 h 260167"/>
                              <a:gd name="connsiteX654" fmla="*/ 133588 w 171343"/>
                              <a:gd name="connsiteY654" fmla="*/ 59785 h 260167"/>
                              <a:gd name="connsiteX655" fmla="*/ 133588 w 171343"/>
                              <a:gd name="connsiteY655" fmla="*/ 59785 h 260167"/>
                              <a:gd name="connsiteX656" fmla="*/ 135493 w 171343"/>
                              <a:gd name="connsiteY656" fmla="*/ 69310 h 260167"/>
                              <a:gd name="connsiteX657" fmla="*/ 135493 w 171343"/>
                              <a:gd name="connsiteY657" fmla="*/ 69310 h 260167"/>
                              <a:gd name="connsiteX658" fmla="*/ 135493 w 171343"/>
                              <a:gd name="connsiteY658" fmla="*/ 69310 h 260167"/>
                              <a:gd name="connsiteX659" fmla="*/ 135493 w 171343"/>
                              <a:gd name="connsiteY659" fmla="*/ 69310 h 260167"/>
                              <a:gd name="connsiteX660" fmla="*/ 135493 w 171343"/>
                              <a:gd name="connsiteY660" fmla="*/ 69310 h 260167"/>
                              <a:gd name="connsiteX661" fmla="*/ 135493 w 171343"/>
                              <a:gd name="connsiteY661" fmla="*/ 43593 h 260167"/>
                              <a:gd name="connsiteX662" fmla="*/ 135493 w 171343"/>
                              <a:gd name="connsiteY662" fmla="*/ 43593 h 260167"/>
                              <a:gd name="connsiteX663" fmla="*/ 135493 w 171343"/>
                              <a:gd name="connsiteY663" fmla="*/ 43593 h 260167"/>
                              <a:gd name="connsiteX664" fmla="*/ 135493 w 171343"/>
                              <a:gd name="connsiteY664" fmla="*/ 43593 h 260167"/>
                              <a:gd name="connsiteX665" fmla="*/ 135493 w 171343"/>
                              <a:gd name="connsiteY665" fmla="*/ 43593 h 260167"/>
                              <a:gd name="connsiteX666" fmla="*/ 136446 w 171343"/>
                              <a:gd name="connsiteY666" fmla="*/ 94075 h 260167"/>
                              <a:gd name="connsiteX667" fmla="*/ 136446 w 171343"/>
                              <a:gd name="connsiteY667" fmla="*/ 94075 h 260167"/>
                              <a:gd name="connsiteX668" fmla="*/ 135493 w 171343"/>
                              <a:gd name="connsiteY668" fmla="*/ 95027 h 260167"/>
                              <a:gd name="connsiteX669" fmla="*/ 136446 w 171343"/>
                              <a:gd name="connsiteY669" fmla="*/ 94075 h 260167"/>
                              <a:gd name="connsiteX670" fmla="*/ 136446 w 171343"/>
                              <a:gd name="connsiteY670" fmla="*/ 94075 h 260167"/>
                              <a:gd name="connsiteX671" fmla="*/ 137398 w 171343"/>
                              <a:gd name="connsiteY671" fmla="*/ 55975 h 260167"/>
                              <a:gd name="connsiteX672" fmla="*/ 139303 w 171343"/>
                              <a:gd name="connsiteY672" fmla="*/ 56927 h 260167"/>
                              <a:gd name="connsiteX673" fmla="*/ 139303 w 171343"/>
                              <a:gd name="connsiteY673" fmla="*/ 56927 h 260167"/>
                              <a:gd name="connsiteX674" fmla="*/ 137398 w 171343"/>
                              <a:gd name="connsiteY674" fmla="*/ 55975 h 260167"/>
                              <a:gd name="connsiteX675" fmla="*/ 137398 w 171343"/>
                              <a:gd name="connsiteY675" fmla="*/ 54070 h 260167"/>
                              <a:gd name="connsiteX676" fmla="*/ 137398 w 171343"/>
                              <a:gd name="connsiteY676" fmla="*/ 53118 h 260167"/>
                              <a:gd name="connsiteX677" fmla="*/ 137398 w 171343"/>
                              <a:gd name="connsiteY677" fmla="*/ 54070 h 260167"/>
                              <a:gd name="connsiteX678" fmla="*/ 137398 w 171343"/>
                              <a:gd name="connsiteY678" fmla="*/ 55975 h 260167"/>
                              <a:gd name="connsiteX679" fmla="*/ 143113 w 171343"/>
                              <a:gd name="connsiteY679" fmla="*/ 54070 h 260167"/>
                              <a:gd name="connsiteX680" fmla="*/ 142161 w 171343"/>
                              <a:gd name="connsiteY680" fmla="*/ 51212 h 260167"/>
                              <a:gd name="connsiteX681" fmla="*/ 140256 w 171343"/>
                              <a:gd name="connsiteY681" fmla="*/ 48355 h 260167"/>
                              <a:gd name="connsiteX682" fmla="*/ 139303 w 171343"/>
                              <a:gd name="connsiteY682" fmla="*/ 47402 h 260167"/>
                              <a:gd name="connsiteX683" fmla="*/ 139303 w 171343"/>
                              <a:gd name="connsiteY683" fmla="*/ 47402 h 260167"/>
                              <a:gd name="connsiteX684" fmla="*/ 140256 w 171343"/>
                              <a:gd name="connsiteY684" fmla="*/ 51212 h 260167"/>
                              <a:gd name="connsiteX685" fmla="*/ 143113 w 171343"/>
                              <a:gd name="connsiteY685" fmla="*/ 54070 h 260167"/>
                              <a:gd name="connsiteX686" fmla="*/ 141208 w 171343"/>
                              <a:gd name="connsiteY686" fmla="*/ 63595 h 260167"/>
                              <a:gd name="connsiteX687" fmla="*/ 140256 w 171343"/>
                              <a:gd name="connsiteY687" fmla="*/ 61690 h 260167"/>
                              <a:gd name="connsiteX688" fmla="*/ 139303 w 171343"/>
                              <a:gd name="connsiteY688" fmla="*/ 60737 h 260167"/>
                              <a:gd name="connsiteX689" fmla="*/ 138351 w 171343"/>
                              <a:gd name="connsiteY689" fmla="*/ 63595 h 260167"/>
                              <a:gd name="connsiteX690" fmla="*/ 141208 w 171343"/>
                              <a:gd name="connsiteY690" fmla="*/ 63595 h 260167"/>
                              <a:gd name="connsiteX691" fmla="*/ 141208 w 171343"/>
                              <a:gd name="connsiteY691" fmla="*/ 63595 h 260167"/>
                              <a:gd name="connsiteX692" fmla="*/ 141208 w 171343"/>
                              <a:gd name="connsiteY692" fmla="*/ 39783 h 260167"/>
                              <a:gd name="connsiteX693" fmla="*/ 141208 w 171343"/>
                              <a:gd name="connsiteY693" fmla="*/ 39783 h 260167"/>
                              <a:gd name="connsiteX694" fmla="*/ 143113 w 171343"/>
                              <a:gd name="connsiteY694" fmla="*/ 39783 h 260167"/>
                              <a:gd name="connsiteX695" fmla="*/ 141208 w 171343"/>
                              <a:gd name="connsiteY695" fmla="*/ 39783 h 260167"/>
                              <a:gd name="connsiteX696" fmla="*/ 141208 w 171343"/>
                              <a:gd name="connsiteY696" fmla="*/ 39783 h 260167"/>
                              <a:gd name="connsiteX697" fmla="*/ 149781 w 171343"/>
                              <a:gd name="connsiteY697" fmla="*/ 64548 h 260167"/>
                              <a:gd name="connsiteX698" fmla="*/ 149781 w 171343"/>
                              <a:gd name="connsiteY698" fmla="*/ 63595 h 260167"/>
                              <a:gd name="connsiteX699" fmla="*/ 147876 w 171343"/>
                              <a:gd name="connsiteY699" fmla="*/ 61690 h 260167"/>
                              <a:gd name="connsiteX700" fmla="*/ 145971 w 171343"/>
                              <a:gd name="connsiteY700" fmla="*/ 59785 h 260167"/>
                              <a:gd name="connsiteX701" fmla="*/ 145018 w 171343"/>
                              <a:gd name="connsiteY701" fmla="*/ 57880 h 260167"/>
                              <a:gd name="connsiteX702" fmla="*/ 143113 w 171343"/>
                              <a:gd name="connsiteY702" fmla="*/ 60737 h 260167"/>
                              <a:gd name="connsiteX703" fmla="*/ 144066 w 171343"/>
                              <a:gd name="connsiteY703" fmla="*/ 63595 h 260167"/>
                              <a:gd name="connsiteX704" fmla="*/ 145971 w 171343"/>
                              <a:gd name="connsiteY704" fmla="*/ 64548 h 260167"/>
                              <a:gd name="connsiteX705" fmla="*/ 148828 w 171343"/>
                              <a:gd name="connsiteY705" fmla="*/ 65500 h 260167"/>
                              <a:gd name="connsiteX706" fmla="*/ 149781 w 171343"/>
                              <a:gd name="connsiteY706" fmla="*/ 64548 h 260167"/>
                              <a:gd name="connsiteX707" fmla="*/ 144066 w 171343"/>
                              <a:gd name="connsiteY707" fmla="*/ 77883 h 260167"/>
                              <a:gd name="connsiteX708" fmla="*/ 144066 w 171343"/>
                              <a:gd name="connsiteY708" fmla="*/ 77883 h 260167"/>
                              <a:gd name="connsiteX709" fmla="*/ 143113 w 171343"/>
                              <a:gd name="connsiteY709" fmla="*/ 76930 h 260167"/>
                              <a:gd name="connsiteX710" fmla="*/ 144066 w 171343"/>
                              <a:gd name="connsiteY710" fmla="*/ 77883 h 260167"/>
                              <a:gd name="connsiteX711" fmla="*/ 144066 w 171343"/>
                              <a:gd name="connsiteY711" fmla="*/ 77883 h 260167"/>
                              <a:gd name="connsiteX712" fmla="*/ 145018 w 171343"/>
                              <a:gd name="connsiteY712" fmla="*/ 69310 h 260167"/>
                              <a:gd name="connsiteX713" fmla="*/ 144066 w 171343"/>
                              <a:gd name="connsiteY713" fmla="*/ 69310 h 260167"/>
                              <a:gd name="connsiteX714" fmla="*/ 144066 w 171343"/>
                              <a:gd name="connsiteY714" fmla="*/ 70262 h 260167"/>
                              <a:gd name="connsiteX715" fmla="*/ 145018 w 171343"/>
                              <a:gd name="connsiteY715" fmla="*/ 69310 h 260167"/>
                              <a:gd name="connsiteX716" fmla="*/ 145018 w 171343"/>
                              <a:gd name="connsiteY716" fmla="*/ 69310 h 260167"/>
                              <a:gd name="connsiteX717" fmla="*/ 145018 w 171343"/>
                              <a:gd name="connsiteY717" fmla="*/ 107410 h 260167"/>
                              <a:gd name="connsiteX718" fmla="*/ 145018 w 171343"/>
                              <a:gd name="connsiteY718" fmla="*/ 107410 h 260167"/>
                              <a:gd name="connsiteX719" fmla="*/ 145018 w 171343"/>
                              <a:gd name="connsiteY719" fmla="*/ 107410 h 260167"/>
                              <a:gd name="connsiteX720" fmla="*/ 145018 w 171343"/>
                              <a:gd name="connsiteY720" fmla="*/ 107410 h 260167"/>
                              <a:gd name="connsiteX721" fmla="*/ 145018 w 171343"/>
                              <a:gd name="connsiteY721" fmla="*/ 107410 h 260167"/>
                              <a:gd name="connsiteX722" fmla="*/ 146923 w 171343"/>
                              <a:gd name="connsiteY722" fmla="*/ 45498 h 260167"/>
                              <a:gd name="connsiteX723" fmla="*/ 147876 w 171343"/>
                              <a:gd name="connsiteY723" fmla="*/ 46450 h 260167"/>
                              <a:gd name="connsiteX724" fmla="*/ 148828 w 171343"/>
                              <a:gd name="connsiteY724" fmla="*/ 45498 h 260167"/>
                              <a:gd name="connsiteX725" fmla="*/ 146923 w 171343"/>
                              <a:gd name="connsiteY725" fmla="*/ 45498 h 260167"/>
                              <a:gd name="connsiteX726" fmla="*/ 146923 w 171343"/>
                              <a:gd name="connsiteY726" fmla="*/ 45498 h 260167"/>
                              <a:gd name="connsiteX727" fmla="*/ 147876 w 171343"/>
                              <a:gd name="connsiteY727" fmla="*/ 83598 h 260167"/>
                              <a:gd name="connsiteX728" fmla="*/ 147876 w 171343"/>
                              <a:gd name="connsiteY728" fmla="*/ 83598 h 260167"/>
                              <a:gd name="connsiteX729" fmla="*/ 147876 w 171343"/>
                              <a:gd name="connsiteY729" fmla="*/ 83598 h 260167"/>
                              <a:gd name="connsiteX730" fmla="*/ 147876 w 171343"/>
                              <a:gd name="connsiteY730" fmla="*/ 83598 h 260167"/>
                              <a:gd name="connsiteX731" fmla="*/ 147876 w 171343"/>
                              <a:gd name="connsiteY731" fmla="*/ 83598 h 260167"/>
                              <a:gd name="connsiteX732" fmla="*/ 147876 w 171343"/>
                              <a:gd name="connsiteY732" fmla="*/ 50260 h 260167"/>
                              <a:gd name="connsiteX733" fmla="*/ 147876 w 171343"/>
                              <a:gd name="connsiteY733" fmla="*/ 50260 h 260167"/>
                              <a:gd name="connsiteX734" fmla="*/ 147876 w 171343"/>
                              <a:gd name="connsiteY734" fmla="*/ 50260 h 260167"/>
                              <a:gd name="connsiteX735" fmla="*/ 147876 w 171343"/>
                              <a:gd name="connsiteY735" fmla="*/ 50260 h 260167"/>
                              <a:gd name="connsiteX736" fmla="*/ 147876 w 171343"/>
                              <a:gd name="connsiteY736" fmla="*/ 50260 h 260167"/>
                              <a:gd name="connsiteX737" fmla="*/ 151686 w 171343"/>
                              <a:gd name="connsiteY737" fmla="*/ 108362 h 260167"/>
                              <a:gd name="connsiteX738" fmla="*/ 151686 w 171343"/>
                              <a:gd name="connsiteY738" fmla="*/ 108362 h 260167"/>
                              <a:gd name="connsiteX739" fmla="*/ 149781 w 171343"/>
                              <a:gd name="connsiteY739" fmla="*/ 107410 h 260167"/>
                              <a:gd name="connsiteX740" fmla="*/ 149781 w 171343"/>
                              <a:gd name="connsiteY740" fmla="*/ 108362 h 260167"/>
                              <a:gd name="connsiteX741" fmla="*/ 151686 w 171343"/>
                              <a:gd name="connsiteY741" fmla="*/ 108362 h 260167"/>
                              <a:gd name="connsiteX742" fmla="*/ 151686 w 171343"/>
                              <a:gd name="connsiteY742" fmla="*/ 55975 h 260167"/>
                              <a:gd name="connsiteX743" fmla="*/ 151686 w 171343"/>
                              <a:gd name="connsiteY743" fmla="*/ 55975 h 260167"/>
                              <a:gd name="connsiteX744" fmla="*/ 149781 w 171343"/>
                              <a:gd name="connsiteY744" fmla="*/ 55975 h 260167"/>
                              <a:gd name="connsiteX745" fmla="*/ 151686 w 171343"/>
                              <a:gd name="connsiteY745" fmla="*/ 55975 h 260167"/>
                              <a:gd name="connsiteX746" fmla="*/ 151686 w 171343"/>
                              <a:gd name="connsiteY746" fmla="*/ 55975 h 260167"/>
                              <a:gd name="connsiteX747" fmla="*/ 153591 w 171343"/>
                              <a:gd name="connsiteY747" fmla="*/ 74073 h 260167"/>
                              <a:gd name="connsiteX748" fmla="*/ 151686 w 171343"/>
                              <a:gd name="connsiteY748" fmla="*/ 75025 h 260167"/>
                              <a:gd name="connsiteX749" fmla="*/ 151686 w 171343"/>
                              <a:gd name="connsiteY749" fmla="*/ 75977 h 260167"/>
                              <a:gd name="connsiteX750" fmla="*/ 153591 w 171343"/>
                              <a:gd name="connsiteY750" fmla="*/ 74073 h 260167"/>
                              <a:gd name="connsiteX751" fmla="*/ 153591 w 171343"/>
                              <a:gd name="connsiteY751" fmla="*/ 74073 h 2601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Lst>
                            <a:rect l="l" t="t" r="r" b="b"/>
                            <a:pathLst>
                              <a:path w="171343" h="260167">
                                <a:moveTo>
                                  <a:pt x="169783" y="106458"/>
                                </a:moveTo>
                                <a:cubicBezTo>
                                  <a:pt x="167878" y="117887"/>
                                  <a:pt x="166926" y="128365"/>
                                  <a:pt x="164068" y="138843"/>
                                </a:cubicBezTo>
                                <a:cubicBezTo>
                                  <a:pt x="157401" y="159798"/>
                                  <a:pt x="142161" y="174085"/>
                                  <a:pt x="121206" y="182658"/>
                                </a:cubicBezTo>
                                <a:cubicBezTo>
                                  <a:pt x="118348" y="183610"/>
                                  <a:pt x="114538" y="184562"/>
                                  <a:pt x="111681" y="183610"/>
                                </a:cubicBezTo>
                                <a:cubicBezTo>
                                  <a:pt x="109776" y="183610"/>
                                  <a:pt x="106918" y="183610"/>
                                  <a:pt x="105013" y="183610"/>
                                </a:cubicBezTo>
                                <a:cubicBezTo>
                                  <a:pt x="92631" y="184562"/>
                                  <a:pt x="85011" y="177895"/>
                                  <a:pt x="78343" y="168370"/>
                                </a:cubicBezTo>
                                <a:cubicBezTo>
                                  <a:pt x="76438" y="165512"/>
                                  <a:pt x="75486" y="162655"/>
                                  <a:pt x="74533" y="158845"/>
                                </a:cubicBezTo>
                                <a:cubicBezTo>
                                  <a:pt x="74533" y="157893"/>
                                  <a:pt x="74533" y="156940"/>
                                  <a:pt x="73581" y="156940"/>
                                </a:cubicBezTo>
                                <a:cubicBezTo>
                                  <a:pt x="72628" y="156940"/>
                                  <a:pt x="72628" y="158845"/>
                                  <a:pt x="72628" y="158845"/>
                                </a:cubicBezTo>
                                <a:cubicBezTo>
                                  <a:pt x="72628" y="163608"/>
                                  <a:pt x="72628" y="169323"/>
                                  <a:pt x="72628" y="174085"/>
                                </a:cubicBezTo>
                                <a:cubicBezTo>
                                  <a:pt x="72628" y="181705"/>
                                  <a:pt x="72628" y="189325"/>
                                  <a:pt x="72628" y="196945"/>
                                </a:cubicBezTo>
                                <a:cubicBezTo>
                                  <a:pt x="71676" y="207423"/>
                                  <a:pt x="72628" y="217900"/>
                                  <a:pt x="71676" y="229330"/>
                                </a:cubicBezTo>
                                <a:cubicBezTo>
                                  <a:pt x="71676" y="239808"/>
                                  <a:pt x="78343" y="246475"/>
                                  <a:pt x="87868" y="247428"/>
                                </a:cubicBezTo>
                                <a:cubicBezTo>
                                  <a:pt x="90726" y="247428"/>
                                  <a:pt x="93583" y="248380"/>
                                  <a:pt x="96441" y="248380"/>
                                </a:cubicBezTo>
                                <a:cubicBezTo>
                                  <a:pt x="99298" y="248380"/>
                                  <a:pt x="102156" y="250285"/>
                                  <a:pt x="102156" y="252190"/>
                                </a:cubicBezTo>
                                <a:cubicBezTo>
                                  <a:pt x="102156" y="254095"/>
                                  <a:pt x="99298" y="256000"/>
                                  <a:pt x="96441" y="256953"/>
                                </a:cubicBezTo>
                                <a:cubicBezTo>
                                  <a:pt x="93583" y="256953"/>
                                  <a:pt x="90726" y="257905"/>
                                  <a:pt x="86916" y="257905"/>
                                </a:cubicBezTo>
                                <a:cubicBezTo>
                                  <a:pt x="77391" y="257905"/>
                                  <a:pt x="68818" y="258858"/>
                                  <a:pt x="59293" y="257905"/>
                                </a:cubicBezTo>
                                <a:cubicBezTo>
                                  <a:pt x="57388" y="257905"/>
                                  <a:pt x="54531" y="257905"/>
                                  <a:pt x="52626" y="258858"/>
                                </a:cubicBezTo>
                                <a:cubicBezTo>
                                  <a:pt x="51673" y="258858"/>
                                  <a:pt x="51673" y="259810"/>
                                  <a:pt x="51673" y="258858"/>
                                </a:cubicBezTo>
                                <a:cubicBezTo>
                                  <a:pt x="47863" y="256953"/>
                                  <a:pt x="43101" y="257905"/>
                                  <a:pt x="39291" y="257905"/>
                                </a:cubicBezTo>
                                <a:cubicBezTo>
                                  <a:pt x="37386" y="257905"/>
                                  <a:pt x="34528" y="257905"/>
                                  <a:pt x="32623" y="257905"/>
                                </a:cubicBezTo>
                                <a:cubicBezTo>
                                  <a:pt x="27861" y="258858"/>
                                  <a:pt x="23098" y="258858"/>
                                  <a:pt x="18336" y="258858"/>
                                </a:cubicBezTo>
                                <a:cubicBezTo>
                                  <a:pt x="14526" y="258858"/>
                                  <a:pt x="11668" y="258858"/>
                                  <a:pt x="7858" y="259810"/>
                                </a:cubicBezTo>
                                <a:cubicBezTo>
                                  <a:pt x="4048" y="260762"/>
                                  <a:pt x="3096" y="259810"/>
                                  <a:pt x="2143" y="256953"/>
                                </a:cubicBezTo>
                                <a:cubicBezTo>
                                  <a:pt x="1191" y="254095"/>
                                  <a:pt x="3096" y="251237"/>
                                  <a:pt x="5953" y="251237"/>
                                </a:cubicBezTo>
                                <a:cubicBezTo>
                                  <a:pt x="9763" y="251237"/>
                                  <a:pt x="12621" y="249333"/>
                                  <a:pt x="15478" y="248380"/>
                                </a:cubicBezTo>
                                <a:cubicBezTo>
                                  <a:pt x="21193" y="245523"/>
                                  <a:pt x="23098" y="240760"/>
                                  <a:pt x="24051" y="235045"/>
                                </a:cubicBezTo>
                                <a:cubicBezTo>
                                  <a:pt x="25956" y="218853"/>
                                  <a:pt x="25003" y="201708"/>
                                  <a:pt x="25003" y="185515"/>
                                </a:cubicBezTo>
                                <a:cubicBezTo>
                                  <a:pt x="25003" y="178848"/>
                                  <a:pt x="25003" y="172180"/>
                                  <a:pt x="24051" y="165512"/>
                                </a:cubicBezTo>
                                <a:lnTo>
                                  <a:pt x="24051" y="164560"/>
                                </a:lnTo>
                                <a:cubicBezTo>
                                  <a:pt x="25003" y="146462"/>
                                  <a:pt x="24051" y="127412"/>
                                  <a:pt x="24051" y="109315"/>
                                </a:cubicBezTo>
                                <a:cubicBezTo>
                                  <a:pt x="24051" y="101695"/>
                                  <a:pt x="25003" y="94075"/>
                                  <a:pt x="25003" y="85502"/>
                                </a:cubicBezTo>
                                <a:cubicBezTo>
                                  <a:pt x="25003" y="81693"/>
                                  <a:pt x="25003" y="77883"/>
                                  <a:pt x="24051" y="74073"/>
                                </a:cubicBezTo>
                                <a:cubicBezTo>
                                  <a:pt x="24051" y="72168"/>
                                  <a:pt x="23098" y="71215"/>
                                  <a:pt x="24051" y="70262"/>
                                </a:cubicBezTo>
                                <a:cubicBezTo>
                                  <a:pt x="25003" y="68358"/>
                                  <a:pt x="25003" y="67405"/>
                                  <a:pt x="24051" y="65500"/>
                                </a:cubicBezTo>
                                <a:cubicBezTo>
                                  <a:pt x="23098" y="60737"/>
                                  <a:pt x="23098" y="55975"/>
                                  <a:pt x="24051" y="52165"/>
                                </a:cubicBezTo>
                                <a:cubicBezTo>
                                  <a:pt x="25003" y="49308"/>
                                  <a:pt x="23098" y="46450"/>
                                  <a:pt x="23098" y="43593"/>
                                </a:cubicBezTo>
                                <a:cubicBezTo>
                                  <a:pt x="23098" y="38830"/>
                                  <a:pt x="23098" y="35020"/>
                                  <a:pt x="23098" y="30258"/>
                                </a:cubicBezTo>
                                <a:cubicBezTo>
                                  <a:pt x="23098" y="24543"/>
                                  <a:pt x="20241" y="20733"/>
                                  <a:pt x="15478" y="18827"/>
                                </a:cubicBezTo>
                                <a:cubicBezTo>
                                  <a:pt x="12621" y="17875"/>
                                  <a:pt x="8811" y="16923"/>
                                  <a:pt x="5953" y="16923"/>
                                </a:cubicBezTo>
                                <a:cubicBezTo>
                                  <a:pt x="1191" y="16923"/>
                                  <a:pt x="-714" y="15018"/>
                                  <a:pt x="238" y="13112"/>
                                </a:cubicBezTo>
                                <a:cubicBezTo>
                                  <a:pt x="238" y="11208"/>
                                  <a:pt x="2143" y="9302"/>
                                  <a:pt x="6906" y="9302"/>
                                </a:cubicBezTo>
                                <a:cubicBezTo>
                                  <a:pt x="11668" y="9302"/>
                                  <a:pt x="15478" y="9302"/>
                                  <a:pt x="20241" y="9302"/>
                                </a:cubicBezTo>
                                <a:cubicBezTo>
                                  <a:pt x="32623" y="9302"/>
                                  <a:pt x="44053" y="7398"/>
                                  <a:pt x="55483" y="4540"/>
                                </a:cubicBezTo>
                                <a:cubicBezTo>
                                  <a:pt x="58341" y="3587"/>
                                  <a:pt x="61198" y="2635"/>
                                  <a:pt x="64056" y="730"/>
                                </a:cubicBezTo>
                                <a:cubicBezTo>
                                  <a:pt x="68818" y="-1175"/>
                                  <a:pt x="70723" y="730"/>
                                  <a:pt x="70723" y="5493"/>
                                </a:cubicBezTo>
                                <a:lnTo>
                                  <a:pt x="71676" y="18827"/>
                                </a:lnTo>
                                <a:cubicBezTo>
                                  <a:pt x="71676" y="19780"/>
                                  <a:pt x="71676" y="20733"/>
                                  <a:pt x="72628" y="20733"/>
                                </a:cubicBezTo>
                                <a:cubicBezTo>
                                  <a:pt x="73581" y="20733"/>
                                  <a:pt x="73581" y="20733"/>
                                  <a:pt x="74533" y="19780"/>
                                </a:cubicBezTo>
                                <a:lnTo>
                                  <a:pt x="76438" y="17875"/>
                                </a:lnTo>
                                <a:cubicBezTo>
                                  <a:pt x="82153" y="10255"/>
                                  <a:pt x="88821" y="6445"/>
                                  <a:pt x="97393" y="4540"/>
                                </a:cubicBezTo>
                                <a:cubicBezTo>
                                  <a:pt x="111681" y="-223"/>
                                  <a:pt x="125016" y="730"/>
                                  <a:pt x="137398" y="10255"/>
                                </a:cubicBezTo>
                                <a:cubicBezTo>
                                  <a:pt x="150733" y="20733"/>
                                  <a:pt x="160258" y="33115"/>
                                  <a:pt x="165973" y="49308"/>
                                </a:cubicBezTo>
                                <a:cubicBezTo>
                                  <a:pt x="171688" y="68358"/>
                                  <a:pt x="172641" y="87408"/>
                                  <a:pt x="169783" y="106458"/>
                                </a:cubicBezTo>
                                <a:close/>
                                <a:moveTo>
                                  <a:pt x="32623" y="84550"/>
                                </a:moveTo>
                                <a:cubicBezTo>
                                  <a:pt x="32623" y="83598"/>
                                  <a:pt x="32623" y="83598"/>
                                  <a:pt x="32623" y="84550"/>
                                </a:cubicBezTo>
                                <a:lnTo>
                                  <a:pt x="32623" y="84550"/>
                                </a:lnTo>
                                <a:cubicBezTo>
                                  <a:pt x="31671" y="83598"/>
                                  <a:pt x="31671" y="84550"/>
                                  <a:pt x="32623" y="84550"/>
                                </a:cubicBezTo>
                                <a:cubicBezTo>
                                  <a:pt x="31671" y="84550"/>
                                  <a:pt x="32623" y="84550"/>
                                  <a:pt x="32623" y="84550"/>
                                </a:cubicBezTo>
                                <a:close/>
                                <a:moveTo>
                                  <a:pt x="33576" y="33115"/>
                                </a:moveTo>
                                <a:cubicBezTo>
                                  <a:pt x="33576" y="33115"/>
                                  <a:pt x="33576" y="32162"/>
                                  <a:pt x="33576" y="33115"/>
                                </a:cubicBezTo>
                                <a:cubicBezTo>
                                  <a:pt x="32623" y="32162"/>
                                  <a:pt x="32623" y="32162"/>
                                  <a:pt x="33576" y="33115"/>
                                </a:cubicBezTo>
                                <a:lnTo>
                                  <a:pt x="33576" y="33115"/>
                                </a:lnTo>
                                <a:cubicBezTo>
                                  <a:pt x="33576" y="33115"/>
                                  <a:pt x="33576" y="33115"/>
                                  <a:pt x="33576" y="33115"/>
                                </a:cubicBezTo>
                                <a:close/>
                                <a:moveTo>
                                  <a:pt x="36433" y="75025"/>
                                </a:moveTo>
                                <a:cubicBezTo>
                                  <a:pt x="38338" y="76930"/>
                                  <a:pt x="39291" y="78835"/>
                                  <a:pt x="37386" y="80740"/>
                                </a:cubicBezTo>
                                <a:cubicBezTo>
                                  <a:pt x="35481" y="83598"/>
                                  <a:pt x="35481" y="84550"/>
                                  <a:pt x="38338" y="85502"/>
                                </a:cubicBezTo>
                                <a:cubicBezTo>
                                  <a:pt x="37386" y="82645"/>
                                  <a:pt x="39291" y="81693"/>
                                  <a:pt x="41196" y="79787"/>
                                </a:cubicBezTo>
                                <a:cubicBezTo>
                                  <a:pt x="41196" y="78835"/>
                                  <a:pt x="42148" y="79787"/>
                                  <a:pt x="43101" y="79787"/>
                                </a:cubicBezTo>
                                <a:cubicBezTo>
                                  <a:pt x="44053" y="80740"/>
                                  <a:pt x="44053" y="81693"/>
                                  <a:pt x="43101" y="81693"/>
                                </a:cubicBezTo>
                                <a:cubicBezTo>
                                  <a:pt x="42148" y="82645"/>
                                  <a:pt x="41196" y="84550"/>
                                  <a:pt x="39291" y="84550"/>
                                </a:cubicBezTo>
                                <a:lnTo>
                                  <a:pt x="39291" y="84550"/>
                                </a:lnTo>
                                <a:cubicBezTo>
                                  <a:pt x="39291" y="84550"/>
                                  <a:pt x="38338" y="85502"/>
                                  <a:pt x="38338" y="85502"/>
                                </a:cubicBezTo>
                                <a:cubicBezTo>
                                  <a:pt x="37386" y="87408"/>
                                  <a:pt x="38338" y="88360"/>
                                  <a:pt x="39291" y="89312"/>
                                </a:cubicBezTo>
                                <a:cubicBezTo>
                                  <a:pt x="40243" y="90265"/>
                                  <a:pt x="41196" y="88360"/>
                                  <a:pt x="41196" y="87408"/>
                                </a:cubicBezTo>
                                <a:lnTo>
                                  <a:pt x="47863" y="83598"/>
                                </a:lnTo>
                                <a:lnTo>
                                  <a:pt x="53578" y="81693"/>
                                </a:lnTo>
                                <a:cubicBezTo>
                                  <a:pt x="52626" y="80740"/>
                                  <a:pt x="50721" y="78835"/>
                                  <a:pt x="49768" y="77883"/>
                                </a:cubicBezTo>
                                <a:cubicBezTo>
                                  <a:pt x="48816" y="76930"/>
                                  <a:pt x="47863" y="76930"/>
                                  <a:pt x="46911" y="75977"/>
                                </a:cubicBezTo>
                                <a:cubicBezTo>
                                  <a:pt x="42148" y="73120"/>
                                  <a:pt x="42148" y="73120"/>
                                  <a:pt x="36433" y="75025"/>
                                </a:cubicBezTo>
                                <a:cubicBezTo>
                                  <a:pt x="36433" y="74073"/>
                                  <a:pt x="35481" y="73120"/>
                                  <a:pt x="34528" y="74073"/>
                                </a:cubicBezTo>
                                <a:cubicBezTo>
                                  <a:pt x="34528" y="74073"/>
                                  <a:pt x="33576" y="75025"/>
                                  <a:pt x="34528" y="75025"/>
                                </a:cubicBezTo>
                                <a:cubicBezTo>
                                  <a:pt x="35481" y="75977"/>
                                  <a:pt x="36433" y="75025"/>
                                  <a:pt x="36433" y="75025"/>
                                </a:cubicBezTo>
                                <a:close/>
                                <a:moveTo>
                                  <a:pt x="34528" y="65500"/>
                                </a:moveTo>
                                <a:cubicBezTo>
                                  <a:pt x="34528" y="65500"/>
                                  <a:pt x="34528" y="66452"/>
                                  <a:pt x="34528" y="65500"/>
                                </a:cubicBezTo>
                                <a:cubicBezTo>
                                  <a:pt x="35481" y="65500"/>
                                  <a:pt x="36433" y="65500"/>
                                  <a:pt x="36433" y="65500"/>
                                </a:cubicBezTo>
                                <a:cubicBezTo>
                                  <a:pt x="36433" y="64548"/>
                                  <a:pt x="36433" y="64548"/>
                                  <a:pt x="35481" y="64548"/>
                                </a:cubicBezTo>
                                <a:cubicBezTo>
                                  <a:pt x="34528" y="63595"/>
                                  <a:pt x="34528" y="64548"/>
                                  <a:pt x="34528" y="65500"/>
                                </a:cubicBezTo>
                                <a:close/>
                                <a:moveTo>
                                  <a:pt x="35481" y="45498"/>
                                </a:moveTo>
                                <a:cubicBezTo>
                                  <a:pt x="35481" y="45498"/>
                                  <a:pt x="36433" y="45498"/>
                                  <a:pt x="37386" y="45498"/>
                                </a:cubicBezTo>
                                <a:cubicBezTo>
                                  <a:pt x="38338" y="45498"/>
                                  <a:pt x="38338" y="44545"/>
                                  <a:pt x="39291" y="43593"/>
                                </a:cubicBezTo>
                                <a:cubicBezTo>
                                  <a:pt x="40243" y="45498"/>
                                  <a:pt x="39291" y="46450"/>
                                  <a:pt x="38338" y="47402"/>
                                </a:cubicBezTo>
                                <a:cubicBezTo>
                                  <a:pt x="37386" y="48355"/>
                                  <a:pt x="36433" y="48355"/>
                                  <a:pt x="37386" y="49308"/>
                                </a:cubicBezTo>
                                <a:cubicBezTo>
                                  <a:pt x="38338" y="50260"/>
                                  <a:pt x="39291" y="49308"/>
                                  <a:pt x="39291" y="49308"/>
                                </a:cubicBezTo>
                                <a:cubicBezTo>
                                  <a:pt x="39291" y="48355"/>
                                  <a:pt x="40243" y="48355"/>
                                  <a:pt x="41196" y="49308"/>
                                </a:cubicBezTo>
                                <a:cubicBezTo>
                                  <a:pt x="42148" y="52165"/>
                                  <a:pt x="44053" y="51212"/>
                                  <a:pt x="45958" y="51212"/>
                                </a:cubicBezTo>
                                <a:cubicBezTo>
                                  <a:pt x="47863" y="51212"/>
                                  <a:pt x="48816" y="51212"/>
                                  <a:pt x="47863" y="53118"/>
                                </a:cubicBezTo>
                                <a:lnTo>
                                  <a:pt x="47863" y="55975"/>
                                </a:lnTo>
                                <a:cubicBezTo>
                                  <a:pt x="46911" y="55975"/>
                                  <a:pt x="45958" y="55023"/>
                                  <a:pt x="45006" y="55975"/>
                                </a:cubicBezTo>
                                <a:lnTo>
                                  <a:pt x="45006" y="55975"/>
                                </a:lnTo>
                                <a:lnTo>
                                  <a:pt x="45006" y="55975"/>
                                </a:lnTo>
                                <a:cubicBezTo>
                                  <a:pt x="44053" y="55975"/>
                                  <a:pt x="42148" y="55975"/>
                                  <a:pt x="40243" y="55975"/>
                                </a:cubicBezTo>
                                <a:cubicBezTo>
                                  <a:pt x="38338" y="55023"/>
                                  <a:pt x="36433" y="55975"/>
                                  <a:pt x="36433" y="57880"/>
                                </a:cubicBezTo>
                                <a:cubicBezTo>
                                  <a:pt x="36433" y="58833"/>
                                  <a:pt x="34528" y="59785"/>
                                  <a:pt x="35481" y="59785"/>
                                </a:cubicBezTo>
                                <a:cubicBezTo>
                                  <a:pt x="36433" y="60737"/>
                                  <a:pt x="36433" y="58833"/>
                                  <a:pt x="37386" y="58833"/>
                                </a:cubicBezTo>
                                <a:cubicBezTo>
                                  <a:pt x="38338" y="57880"/>
                                  <a:pt x="39291" y="57880"/>
                                  <a:pt x="40243" y="58833"/>
                                </a:cubicBezTo>
                                <a:cubicBezTo>
                                  <a:pt x="41196" y="58833"/>
                                  <a:pt x="43101" y="59785"/>
                                  <a:pt x="44053" y="60737"/>
                                </a:cubicBezTo>
                                <a:lnTo>
                                  <a:pt x="44053" y="62643"/>
                                </a:lnTo>
                                <a:cubicBezTo>
                                  <a:pt x="43101" y="62643"/>
                                  <a:pt x="42148" y="63595"/>
                                  <a:pt x="41196" y="64548"/>
                                </a:cubicBezTo>
                                <a:cubicBezTo>
                                  <a:pt x="39291" y="63595"/>
                                  <a:pt x="37386" y="62643"/>
                                  <a:pt x="38338" y="65500"/>
                                </a:cubicBezTo>
                                <a:cubicBezTo>
                                  <a:pt x="38338" y="67405"/>
                                  <a:pt x="37386" y="68358"/>
                                  <a:pt x="35481" y="69310"/>
                                </a:cubicBezTo>
                                <a:cubicBezTo>
                                  <a:pt x="34528" y="69310"/>
                                  <a:pt x="34528" y="70262"/>
                                  <a:pt x="34528" y="70262"/>
                                </a:cubicBezTo>
                                <a:cubicBezTo>
                                  <a:pt x="34528" y="70262"/>
                                  <a:pt x="35481" y="71215"/>
                                  <a:pt x="36433" y="71215"/>
                                </a:cubicBezTo>
                                <a:cubicBezTo>
                                  <a:pt x="38338" y="71215"/>
                                  <a:pt x="39291" y="71215"/>
                                  <a:pt x="39291" y="69310"/>
                                </a:cubicBezTo>
                                <a:cubicBezTo>
                                  <a:pt x="39291" y="67405"/>
                                  <a:pt x="40243" y="65500"/>
                                  <a:pt x="41196" y="64548"/>
                                </a:cubicBezTo>
                                <a:cubicBezTo>
                                  <a:pt x="42148" y="65500"/>
                                  <a:pt x="42148" y="66452"/>
                                  <a:pt x="42148" y="67405"/>
                                </a:cubicBezTo>
                                <a:cubicBezTo>
                                  <a:pt x="40243" y="71215"/>
                                  <a:pt x="43101" y="72168"/>
                                  <a:pt x="45006" y="74073"/>
                                </a:cubicBezTo>
                                <a:cubicBezTo>
                                  <a:pt x="45958" y="74073"/>
                                  <a:pt x="46911" y="74073"/>
                                  <a:pt x="47863" y="75025"/>
                                </a:cubicBezTo>
                                <a:cubicBezTo>
                                  <a:pt x="52626" y="75977"/>
                                  <a:pt x="52626" y="75977"/>
                                  <a:pt x="51673" y="71215"/>
                                </a:cubicBezTo>
                                <a:cubicBezTo>
                                  <a:pt x="51673" y="69310"/>
                                  <a:pt x="50721" y="68358"/>
                                  <a:pt x="52626" y="68358"/>
                                </a:cubicBezTo>
                                <a:cubicBezTo>
                                  <a:pt x="52626" y="65500"/>
                                  <a:pt x="51673" y="62643"/>
                                  <a:pt x="48816" y="60737"/>
                                </a:cubicBezTo>
                                <a:lnTo>
                                  <a:pt x="48816" y="60737"/>
                                </a:lnTo>
                                <a:cubicBezTo>
                                  <a:pt x="48816" y="59785"/>
                                  <a:pt x="48816" y="57880"/>
                                  <a:pt x="48816" y="56927"/>
                                </a:cubicBezTo>
                                <a:lnTo>
                                  <a:pt x="48816" y="56927"/>
                                </a:lnTo>
                                <a:cubicBezTo>
                                  <a:pt x="49768" y="57880"/>
                                  <a:pt x="50721" y="57880"/>
                                  <a:pt x="50721" y="58833"/>
                                </a:cubicBezTo>
                                <a:cubicBezTo>
                                  <a:pt x="51673" y="61690"/>
                                  <a:pt x="53578" y="60737"/>
                                  <a:pt x="55483" y="60737"/>
                                </a:cubicBezTo>
                                <a:cubicBezTo>
                                  <a:pt x="56436" y="59785"/>
                                  <a:pt x="58341" y="58833"/>
                                  <a:pt x="57388" y="57880"/>
                                </a:cubicBezTo>
                                <a:cubicBezTo>
                                  <a:pt x="56436" y="56927"/>
                                  <a:pt x="54531" y="55023"/>
                                  <a:pt x="52626" y="56927"/>
                                </a:cubicBezTo>
                                <a:lnTo>
                                  <a:pt x="49768" y="57880"/>
                                </a:lnTo>
                                <a:cubicBezTo>
                                  <a:pt x="50721" y="55975"/>
                                  <a:pt x="51673" y="55023"/>
                                  <a:pt x="50721" y="52165"/>
                                </a:cubicBezTo>
                                <a:cubicBezTo>
                                  <a:pt x="49768" y="50260"/>
                                  <a:pt x="48816" y="49308"/>
                                  <a:pt x="51673" y="50260"/>
                                </a:cubicBezTo>
                                <a:cubicBezTo>
                                  <a:pt x="52626" y="50260"/>
                                  <a:pt x="52626" y="50260"/>
                                  <a:pt x="52626" y="49308"/>
                                </a:cubicBezTo>
                                <a:cubicBezTo>
                                  <a:pt x="52626" y="48355"/>
                                  <a:pt x="50721" y="47402"/>
                                  <a:pt x="51673" y="46450"/>
                                </a:cubicBezTo>
                                <a:cubicBezTo>
                                  <a:pt x="53578" y="44545"/>
                                  <a:pt x="54531" y="43593"/>
                                  <a:pt x="50721" y="44545"/>
                                </a:cubicBezTo>
                                <a:cubicBezTo>
                                  <a:pt x="49768" y="44545"/>
                                  <a:pt x="50721" y="43593"/>
                                  <a:pt x="50721" y="43593"/>
                                </a:cubicBezTo>
                                <a:cubicBezTo>
                                  <a:pt x="52626" y="41687"/>
                                  <a:pt x="54531" y="41687"/>
                                  <a:pt x="56436" y="41687"/>
                                </a:cubicBezTo>
                                <a:cubicBezTo>
                                  <a:pt x="56436" y="41687"/>
                                  <a:pt x="57388" y="41687"/>
                                  <a:pt x="57388" y="41687"/>
                                </a:cubicBezTo>
                                <a:cubicBezTo>
                                  <a:pt x="57388" y="40735"/>
                                  <a:pt x="57388" y="40735"/>
                                  <a:pt x="56436" y="40735"/>
                                </a:cubicBezTo>
                                <a:cubicBezTo>
                                  <a:pt x="52626" y="36925"/>
                                  <a:pt x="52626" y="35973"/>
                                  <a:pt x="56436" y="32162"/>
                                </a:cubicBezTo>
                                <a:cubicBezTo>
                                  <a:pt x="58341" y="30258"/>
                                  <a:pt x="57388" y="28352"/>
                                  <a:pt x="56436" y="28352"/>
                                </a:cubicBezTo>
                                <a:cubicBezTo>
                                  <a:pt x="53578" y="28352"/>
                                  <a:pt x="52626" y="25495"/>
                                  <a:pt x="49768" y="25495"/>
                                </a:cubicBezTo>
                                <a:cubicBezTo>
                                  <a:pt x="47863" y="25495"/>
                                  <a:pt x="46911" y="26448"/>
                                  <a:pt x="45958" y="27400"/>
                                </a:cubicBezTo>
                                <a:cubicBezTo>
                                  <a:pt x="44053" y="26448"/>
                                  <a:pt x="45006" y="24543"/>
                                  <a:pt x="43101" y="23590"/>
                                </a:cubicBezTo>
                                <a:cubicBezTo>
                                  <a:pt x="43101" y="23590"/>
                                  <a:pt x="42148" y="23590"/>
                                  <a:pt x="42148" y="23590"/>
                                </a:cubicBezTo>
                                <a:cubicBezTo>
                                  <a:pt x="41196" y="23590"/>
                                  <a:pt x="42148" y="24543"/>
                                  <a:pt x="42148" y="24543"/>
                                </a:cubicBezTo>
                                <a:cubicBezTo>
                                  <a:pt x="42148" y="25495"/>
                                  <a:pt x="43101" y="26448"/>
                                  <a:pt x="43101" y="26448"/>
                                </a:cubicBezTo>
                                <a:cubicBezTo>
                                  <a:pt x="43101" y="27400"/>
                                  <a:pt x="43101" y="27400"/>
                                  <a:pt x="43101" y="28352"/>
                                </a:cubicBezTo>
                                <a:cubicBezTo>
                                  <a:pt x="42148" y="29305"/>
                                  <a:pt x="42148" y="28352"/>
                                  <a:pt x="41196" y="27400"/>
                                </a:cubicBezTo>
                                <a:cubicBezTo>
                                  <a:pt x="41196" y="27400"/>
                                  <a:pt x="40243" y="26448"/>
                                  <a:pt x="39291" y="27400"/>
                                </a:cubicBezTo>
                                <a:cubicBezTo>
                                  <a:pt x="39291" y="27400"/>
                                  <a:pt x="39291" y="28352"/>
                                  <a:pt x="39291" y="28352"/>
                                </a:cubicBezTo>
                                <a:cubicBezTo>
                                  <a:pt x="39291" y="30258"/>
                                  <a:pt x="41196" y="32162"/>
                                  <a:pt x="40243" y="34068"/>
                                </a:cubicBezTo>
                                <a:cubicBezTo>
                                  <a:pt x="37386" y="36925"/>
                                  <a:pt x="38338" y="38830"/>
                                  <a:pt x="40243" y="41687"/>
                                </a:cubicBezTo>
                                <a:cubicBezTo>
                                  <a:pt x="42148" y="43593"/>
                                  <a:pt x="40243" y="44545"/>
                                  <a:pt x="38338" y="45498"/>
                                </a:cubicBezTo>
                                <a:cubicBezTo>
                                  <a:pt x="37386" y="42640"/>
                                  <a:pt x="36433" y="44545"/>
                                  <a:pt x="35481" y="45498"/>
                                </a:cubicBezTo>
                                <a:cubicBezTo>
                                  <a:pt x="36433" y="44545"/>
                                  <a:pt x="35481" y="44545"/>
                                  <a:pt x="35481" y="45498"/>
                                </a:cubicBezTo>
                                <a:close/>
                                <a:moveTo>
                                  <a:pt x="36433" y="120745"/>
                                </a:moveTo>
                                <a:lnTo>
                                  <a:pt x="37386" y="119793"/>
                                </a:lnTo>
                                <a:cubicBezTo>
                                  <a:pt x="37386" y="119793"/>
                                  <a:pt x="37386" y="118840"/>
                                  <a:pt x="36433" y="119793"/>
                                </a:cubicBezTo>
                                <a:cubicBezTo>
                                  <a:pt x="37386" y="119793"/>
                                  <a:pt x="37386" y="119793"/>
                                  <a:pt x="36433" y="120745"/>
                                </a:cubicBezTo>
                                <a:cubicBezTo>
                                  <a:pt x="36433" y="120745"/>
                                  <a:pt x="35481" y="120745"/>
                                  <a:pt x="34528" y="120745"/>
                                </a:cubicBezTo>
                                <a:lnTo>
                                  <a:pt x="34528" y="120745"/>
                                </a:lnTo>
                                <a:cubicBezTo>
                                  <a:pt x="35481" y="121698"/>
                                  <a:pt x="36433" y="120745"/>
                                  <a:pt x="36433" y="120745"/>
                                </a:cubicBezTo>
                                <a:close/>
                                <a:moveTo>
                                  <a:pt x="35481" y="128365"/>
                                </a:moveTo>
                                <a:cubicBezTo>
                                  <a:pt x="36433" y="128365"/>
                                  <a:pt x="36433" y="128365"/>
                                  <a:pt x="35481" y="128365"/>
                                </a:cubicBezTo>
                                <a:cubicBezTo>
                                  <a:pt x="36433" y="128365"/>
                                  <a:pt x="36433" y="127412"/>
                                  <a:pt x="35481" y="128365"/>
                                </a:cubicBezTo>
                                <a:lnTo>
                                  <a:pt x="35481" y="128365"/>
                                </a:lnTo>
                                <a:cubicBezTo>
                                  <a:pt x="35481" y="128365"/>
                                  <a:pt x="35481" y="128365"/>
                                  <a:pt x="35481" y="128365"/>
                                </a:cubicBezTo>
                                <a:close/>
                                <a:moveTo>
                                  <a:pt x="36433" y="240760"/>
                                </a:moveTo>
                                <a:cubicBezTo>
                                  <a:pt x="36433" y="240760"/>
                                  <a:pt x="36433" y="240760"/>
                                  <a:pt x="36433" y="240760"/>
                                </a:cubicBezTo>
                                <a:cubicBezTo>
                                  <a:pt x="36433" y="240760"/>
                                  <a:pt x="35481" y="240760"/>
                                  <a:pt x="36433" y="240760"/>
                                </a:cubicBezTo>
                                <a:lnTo>
                                  <a:pt x="36433" y="240760"/>
                                </a:lnTo>
                                <a:cubicBezTo>
                                  <a:pt x="36433" y="241712"/>
                                  <a:pt x="36433" y="241712"/>
                                  <a:pt x="36433" y="240760"/>
                                </a:cubicBezTo>
                                <a:close/>
                                <a:moveTo>
                                  <a:pt x="36433" y="219805"/>
                                </a:moveTo>
                                <a:lnTo>
                                  <a:pt x="36433" y="219805"/>
                                </a:lnTo>
                                <a:cubicBezTo>
                                  <a:pt x="38338" y="220758"/>
                                  <a:pt x="38338" y="220758"/>
                                  <a:pt x="38338" y="219805"/>
                                </a:cubicBezTo>
                                <a:cubicBezTo>
                                  <a:pt x="37386" y="218853"/>
                                  <a:pt x="37386" y="218853"/>
                                  <a:pt x="36433" y="219805"/>
                                </a:cubicBezTo>
                                <a:cubicBezTo>
                                  <a:pt x="36433" y="218853"/>
                                  <a:pt x="36433" y="218853"/>
                                  <a:pt x="36433" y="219805"/>
                                </a:cubicBezTo>
                                <a:close/>
                                <a:moveTo>
                                  <a:pt x="46911" y="164560"/>
                                </a:moveTo>
                                <a:cubicBezTo>
                                  <a:pt x="46911" y="163608"/>
                                  <a:pt x="48816" y="162655"/>
                                  <a:pt x="47863" y="161703"/>
                                </a:cubicBezTo>
                                <a:cubicBezTo>
                                  <a:pt x="46911" y="160750"/>
                                  <a:pt x="45958" y="160750"/>
                                  <a:pt x="45006" y="161703"/>
                                </a:cubicBezTo>
                                <a:cubicBezTo>
                                  <a:pt x="42148" y="163608"/>
                                  <a:pt x="41196" y="161703"/>
                                  <a:pt x="42148" y="158845"/>
                                </a:cubicBezTo>
                                <a:lnTo>
                                  <a:pt x="42148" y="156940"/>
                                </a:lnTo>
                                <a:lnTo>
                                  <a:pt x="42148" y="156940"/>
                                </a:lnTo>
                                <a:lnTo>
                                  <a:pt x="42148" y="155987"/>
                                </a:lnTo>
                                <a:cubicBezTo>
                                  <a:pt x="43101" y="154083"/>
                                  <a:pt x="42148" y="152178"/>
                                  <a:pt x="41196" y="152178"/>
                                </a:cubicBezTo>
                                <a:cubicBezTo>
                                  <a:pt x="39291" y="152178"/>
                                  <a:pt x="39291" y="155035"/>
                                  <a:pt x="39291" y="155987"/>
                                </a:cubicBezTo>
                                <a:cubicBezTo>
                                  <a:pt x="39291" y="156940"/>
                                  <a:pt x="39291" y="156940"/>
                                  <a:pt x="39291" y="157893"/>
                                </a:cubicBezTo>
                                <a:cubicBezTo>
                                  <a:pt x="39291" y="157893"/>
                                  <a:pt x="39291" y="158845"/>
                                  <a:pt x="38338" y="158845"/>
                                </a:cubicBezTo>
                                <a:cubicBezTo>
                                  <a:pt x="34528" y="158845"/>
                                  <a:pt x="35481" y="160750"/>
                                  <a:pt x="38338" y="161703"/>
                                </a:cubicBezTo>
                                <a:cubicBezTo>
                                  <a:pt x="39291" y="161703"/>
                                  <a:pt x="40243" y="162655"/>
                                  <a:pt x="40243" y="163608"/>
                                </a:cubicBezTo>
                                <a:cubicBezTo>
                                  <a:pt x="40243" y="165512"/>
                                  <a:pt x="41196" y="166465"/>
                                  <a:pt x="43101" y="164560"/>
                                </a:cubicBezTo>
                                <a:cubicBezTo>
                                  <a:pt x="44053" y="163608"/>
                                  <a:pt x="44053" y="163608"/>
                                  <a:pt x="45006" y="164560"/>
                                </a:cubicBezTo>
                                <a:cubicBezTo>
                                  <a:pt x="45958" y="165512"/>
                                  <a:pt x="46911" y="165512"/>
                                  <a:pt x="46911" y="164560"/>
                                </a:cubicBezTo>
                                <a:close/>
                                <a:moveTo>
                                  <a:pt x="38338" y="231235"/>
                                </a:moveTo>
                                <a:cubicBezTo>
                                  <a:pt x="37386" y="231235"/>
                                  <a:pt x="37386" y="231235"/>
                                  <a:pt x="36433" y="232187"/>
                                </a:cubicBezTo>
                                <a:cubicBezTo>
                                  <a:pt x="36433" y="233140"/>
                                  <a:pt x="36433" y="233140"/>
                                  <a:pt x="37386" y="233140"/>
                                </a:cubicBezTo>
                                <a:cubicBezTo>
                                  <a:pt x="37386" y="233140"/>
                                  <a:pt x="38338" y="233140"/>
                                  <a:pt x="38338" y="231235"/>
                                </a:cubicBezTo>
                                <a:cubicBezTo>
                                  <a:pt x="38338" y="232187"/>
                                  <a:pt x="38338" y="231235"/>
                                  <a:pt x="38338" y="231235"/>
                                </a:cubicBezTo>
                                <a:close/>
                                <a:moveTo>
                                  <a:pt x="38338" y="208375"/>
                                </a:moveTo>
                                <a:cubicBezTo>
                                  <a:pt x="38338" y="208375"/>
                                  <a:pt x="38338" y="207423"/>
                                  <a:pt x="38338" y="208375"/>
                                </a:cubicBezTo>
                                <a:cubicBezTo>
                                  <a:pt x="37386" y="208375"/>
                                  <a:pt x="37386" y="208375"/>
                                  <a:pt x="37386" y="208375"/>
                                </a:cubicBezTo>
                                <a:cubicBezTo>
                                  <a:pt x="37386" y="209328"/>
                                  <a:pt x="38338" y="209328"/>
                                  <a:pt x="38338" y="208375"/>
                                </a:cubicBezTo>
                                <a:cubicBezTo>
                                  <a:pt x="38338" y="209328"/>
                                  <a:pt x="38338" y="208375"/>
                                  <a:pt x="38338" y="208375"/>
                                </a:cubicBezTo>
                                <a:close/>
                                <a:moveTo>
                                  <a:pt x="38338" y="133128"/>
                                </a:moveTo>
                                <a:cubicBezTo>
                                  <a:pt x="38338" y="133128"/>
                                  <a:pt x="38338" y="133128"/>
                                  <a:pt x="38338" y="133128"/>
                                </a:cubicBezTo>
                                <a:cubicBezTo>
                                  <a:pt x="39291" y="132175"/>
                                  <a:pt x="39291" y="132175"/>
                                  <a:pt x="38338" y="133128"/>
                                </a:cubicBezTo>
                                <a:lnTo>
                                  <a:pt x="38338" y="133128"/>
                                </a:lnTo>
                                <a:cubicBezTo>
                                  <a:pt x="38338" y="133128"/>
                                  <a:pt x="38338" y="133128"/>
                                  <a:pt x="38338" y="133128"/>
                                </a:cubicBezTo>
                                <a:close/>
                                <a:moveTo>
                                  <a:pt x="39291" y="212185"/>
                                </a:moveTo>
                                <a:cubicBezTo>
                                  <a:pt x="40243" y="212185"/>
                                  <a:pt x="40243" y="212185"/>
                                  <a:pt x="40243" y="211233"/>
                                </a:cubicBezTo>
                                <a:lnTo>
                                  <a:pt x="41196" y="210280"/>
                                </a:lnTo>
                                <a:lnTo>
                                  <a:pt x="39291" y="210280"/>
                                </a:lnTo>
                                <a:cubicBezTo>
                                  <a:pt x="39291" y="210280"/>
                                  <a:pt x="39291" y="211233"/>
                                  <a:pt x="39291" y="212185"/>
                                </a:cubicBezTo>
                                <a:cubicBezTo>
                                  <a:pt x="39291" y="212185"/>
                                  <a:pt x="39291" y="212185"/>
                                  <a:pt x="39291" y="212185"/>
                                </a:cubicBezTo>
                                <a:close/>
                                <a:moveTo>
                                  <a:pt x="42148" y="173133"/>
                                </a:moveTo>
                                <a:cubicBezTo>
                                  <a:pt x="42148" y="172180"/>
                                  <a:pt x="41196" y="171228"/>
                                  <a:pt x="40243" y="171228"/>
                                </a:cubicBezTo>
                                <a:cubicBezTo>
                                  <a:pt x="39291" y="170275"/>
                                  <a:pt x="39291" y="171228"/>
                                  <a:pt x="39291" y="172180"/>
                                </a:cubicBezTo>
                                <a:cubicBezTo>
                                  <a:pt x="39291" y="173133"/>
                                  <a:pt x="40243" y="174085"/>
                                  <a:pt x="41196" y="174085"/>
                                </a:cubicBezTo>
                                <a:cubicBezTo>
                                  <a:pt x="41196" y="173133"/>
                                  <a:pt x="42148" y="173133"/>
                                  <a:pt x="42148" y="173133"/>
                                </a:cubicBezTo>
                                <a:close/>
                                <a:moveTo>
                                  <a:pt x="40243" y="227425"/>
                                </a:moveTo>
                                <a:cubicBezTo>
                                  <a:pt x="40243" y="228378"/>
                                  <a:pt x="39291" y="227425"/>
                                  <a:pt x="40243" y="227425"/>
                                </a:cubicBezTo>
                                <a:cubicBezTo>
                                  <a:pt x="40243" y="228378"/>
                                  <a:pt x="40243" y="228378"/>
                                  <a:pt x="40243" y="227425"/>
                                </a:cubicBezTo>
                                <a:close/>
                                <a:moveTo>
                                  <a:pt x="43101" y="222662"/>
                                </a:moveTo>
                                <a:cubicBezTo>
                                  <a:pt x="43101" y="221710"/>
                                  <a:pt x="42148" y="220758"/>
                                  <a:pt x="41196" y="220758"/>
                                </a:cubicBezTo>
                                <a:cubicBezTo>
                                  <a:pt x="40243" y="220758"/>
                                  <a:pt x="41196" y="222662"/>
                                  <a:pt x="41196" y="222662"/>
                                </a:cubicBezTo>
                                <a:lnTo>
                                  <a:pt x="41196" y="223615"/>
                                </a:lnTo>
                                <a:cubicBezTo>
                                  <a:pt x="40243" y="224568"/>
                                  <a:pt x="40243" y="226473"/>
                                  <a:pt x="40243" y="227425"/>
                                </a:cubicBezTo>
                                <a:cubicBezTo>
                                  <a:pt x="44053" y="227425"/>
                                  <a:pt x="41196" y="224568"/>
                                  <a:pt x="41196" y="223615"/>
                                </a:cubicBezTo>
                                <a:cubicBezTo>
                                  <a:pt x="42148" y="223615"/>
                                  <a:pt x="44053" y="224568"/>
                                  <a:pt x="43101" y="222662"/>
                                </a:cubicBezTo>
                                <a:close/>
                                <a:moveTo>
                                  <a:pt x="41196" y="138843"/>
                                </a:moveTo>
                                <a:lnTo>
                                  <a:pt x="41196" y="138843"/>
                                </a:lnTo>
                                <a:cubicBezTo>
                                  <a:pt x="40243" y="138843"/>
                                  <a:pt x="40243" y="139795"/>
                                  <a:pt x="41196" y="138843"/>
                                </a:cubicBezTo>
                                <a:lnTo>
                                  <a:pt x="41196" y="138843"/>
                                </a:lnTo>
                                <a:cubicBezTo>
                                  <a:pt x="41196" y="139795"/>
                                  <a:pt x="41196" y="139795"/>
                                  <a:pt x="41196" y="138843"/>
                                </a:cubicBezTo>
                                <a:close/>
                                <a:moveTo>
                                  <a:pt x="40243" y="196945"/>
                                </a:moveTo>
                                <a:cubicBezTo>
                                  <a:pt x="40243" y="196945"/>
                                  <a:pt x="41196" y="196945"/>
                                  <a:pt x="40243" y="196945"/>
                                </a:cubicBezTo>
                                <a:cubicBezTo>
                                  <a:pt x="41196" y="197898"/>
                                  <a:pt x="42148" y="196945"/>
                                  <a:pt x="42148" y="196945"/>
                                </a:cubicBezTo>
                                <a:cubicBezTo>
                                  <a:pt x="42148" y="196945"/>
                                  <a:pt x="42148" y="195993"/>
                                  <a:pt x="42148" y="195993"/>
                                </a:cubicBezTo>
                                <a:cubicBezTo>
                                  <a:pt x="41196" y="195993"/>
                                  <a:pt x="41196" y="195993"/>
                                  <a:pt x="40243" y="196945"/>
                                </a:cubicBezTo>
                                <a:close/>
                                <a:moveTo>
                                  <a:pt x="42148" y="92170"/>
                                </a:moveTo>
                                <a:cubicBezTo>
                                  <a:pt x="41196" y="92170"/>
                                  <a:pt x="41196" y="92170"/>
                                  <a:pt x="42148" y="92170"/>
                                </a:cubicBezTo>
                                <a:cubicBezTo>
                                  <a:pt x="41196" y="94075"/>
                                  <a:pt x="41196" y="94075"/>
                                  <a:pt x="42148" y="94075"/>
                                </a:cubicBezTo>
                                <a:cubicBezTo>
                                  <a:pt x="42148" y="94075"/>
                                  <a:pt x="43101" y="93123"/>
                                  <a:pt x="42148" y="92170"/>
                                </a:cubicBezTo>
                                <a:cubicBezTo>
                                  <a:pt x="43101" y="92170"/>
                                  <a:pt x="42148" y="92170"/>
                                  <a:pt x="42148" y="92170"/>
                                </a:cubicBezTo>
                                <a:close/>
                                <a:moveTo>
                                  <a:pt x="41196" y="122650"/>
                                </a:moveTo>
                                <a:cubicBezTo>
                                  <a:pt x="41196" y="123602"/>
                                  <a:pt x="41196" y="124555"/>
                                  <a:pt x="41196" y="124555"/>
                                </a:cubicBezTo>
                                <a:cubicBezTo>
                                  <a:pt x="42148" y="125508"/>
                                  <a:pt x="43101" y="124555"/>
                                  <a:pt x="43101" y="123602"/>
                                </a:cubicBezTo>
                                <a:cubicBezTo>
                                  <a:pt x="44053" y="123602"/>
                                  <a:pt x="44053" y="122650"/>
                                  <a:pt x="45006" y="122650"/>
                                </a:cubicBezTo>
                                <a:cubicBezTo>
                                  <a:pt x="45958" y="121698"/>
                                  <a:pt x="47863" y="122650"/>
                                  <a:pt x="47863" y="120745"/>
                                </a:cubicBezTo>
                                <a:cubicBezTo>
                                  <a:pt x="47863" y="120745"/>
                                  <a:pt x="47863" y="119793"/>
                                  <a:pt x="46911" y="119793"/>
                                </a:cubicBezTo>
                                <a:cubicBezTo>
                                  <a:pt x="45006" y="119793"/>
                                  <a:pt x="45006" y="121698"/>
                                  <a:pt x="44053" y="122650"/>
                                </a:cubicBezTo>
                                <a:cubicBezTo>
                                  <a:pt x="43101" y="122650"/>
                                  <a:pt x="42148" y="122650"/>
                                  <a:pt x="42148" y="121698"/>
                                </a:cubicBezTo>
                                <a:cubicBezTo>
                                  <a:pt x="42148" y="120745"/>
                                  <a:pt x="42148" y="120745"/>
                                  <a:pt x="41196" y="122650"/>
                                </a:cubicBezTo>
                                <a:close/>
                                <a:moveTo>
                                  <a:pt x="42148" y="209328"/>
                                </a:moveTo>
                                <a:lnTo>
                                  <a:pt x="42148" y="209328"/>
                                </a:lnTo>
                                <a:cubicBezTo>
                                  <a:pt x="41196" y="209328"/>
                                  <a:pt x="41196" y="209328"/>
                                  <a:pt x="42148" y="209328"/>
                                </a:cubicBezTo>
                                <a:cubicBezTo>
                                  <a:pt x="41196" y="210280"/>
                                  <a:pt x="42148" y="209328"/>
                                  <a:pt x="42148" y="209328"/>
                                </a:cubicBezTo>
                                <a:close/>
                                <a:moveTo>
                                  <a:pt x="43101" y="231235"/>
                                </a:moveTo>
                                <a:cubicBezTo>
                                  <a:pt x="42148" y="230283"/>
                                  <a:pt x="42148" y="230283"/>
                                  <a:pt x="43101" y="231235"/>
                                </a:cubicBezTo>
                                <a:cubicBezTo>
                                  <a:pt x="42148" y="231235"/>
                                  <a:pt x="42148" y="231235"/>
                                  <a:pt x="42148" y="231235"/>
                                </a:cubicBezTo>
                                <a:cubicBezTo>
                                  <a:pt x="42148" y="231235"/>
                                  <a:pt x="42148" y="231235"/>
                                  <a:pt x="43101" y="231235"/>
                                </a:cubicBezTo>
                                <a:cubicBezTo>
                                  <a:pt x="43101" y="231235"/>
                                  <a:pt x="43101" y="231235"/>
                                  <a:pt x="43101" y="231235"/>
                                </a:cubicBezTo>
                                <a:close/>
                                <a:moveTo>
                                  <a:pt x="43101" y="202660"/>
                                </a:moveTo>
                                <a:cubicBezTo>
                                  <a:pt x="44053" y="202660"/>
                                  <a:pt x="44053" y="201708"/>
                                  <a:pt x="45006" y="200755"/>
                                </a:cubicBezTo>
                                <a:cubicBezTo>
                                  <a:pt x="45006" y="199803"/>
                                  <a:pt x="45006" y="198850"/>
                                  <a:pt x="43101" y="198850"/>
                                </a:cubicBezTo>
                                <a:cubicBezTo>
                                  <a:pt x="42148" y="198850"/>
                                  <a:pt x="42148" y="199803"/>
                                  <a:pt x="42148" y="200755"/>
                                </a:cubicBezTo>
                                <a:cubicBezTo>
                                  <a:pt x="41196" y="201708"/>
                                  <a:pt x="42148" y="202660"/>
                                  <a:pt x="43101" y="202660"/>
                                </a:cubicBezTo>
                                <a:close/>
                                <a:moveTo>
                                  <a:pt x="43101" y="191230"/>
                                </a:moveTo>
                                <a:cubicBezTo>
                                  <a:pt x="42148" y="191230"/>
                                  <a:pt x="42148" y="191230"/>
                                  <a:pt x="42148" y="192183"/>
                                </a:cubicBezTo>
                                <a:cubicBezTo>
                                  <a:pt x="42148" y="193135"/>
                                  <a:pt x="43101" y="193135"/>
                                  <a:pt x="44053" y="193135"/>
                                </a:cubicBezTo>
                                <a:cubicBezTo>
                                  <a:pt x="45006" y="193135"/>
                                  <a:pt x="45006" y="193135"/>
                                  <a:pt x="45006" y="192183"/>
                                </a:cubicBezTo>
                                <a:cubicBezTo>
                                  <a:pt x="44053" y="191230"/>
                                  <a:pt x="43101" y="191230"/>
                                  <a:pt x="43101" y="191230"/>
                                </a:cubicBezTo>
                                <a:close/>
                                <a:moveTo>
                                  <a:pt x="44053" y="41687"/>
                                </a:moveTo>
                                <a:cubicBezTo>
                                  <a:pt x="42148" y="39783"/>
                                  <a:pt x="41196" y="35020"/>
                                  <a:pt x="43101" y="34068"/>
                                </a:cubicBezTo>
                                <a:cubicBezTo>
                                  <a:pt x="45958" y="32162"/>
                                  <a:pt x="47863" y="30258"/>
                                  <a:pt x="46911" y="26448"/>
                                </a:cubicBezTo>
                                <a:cubicBezTo>
                                  <a:pt x="47863" y="26448"/>
                                  <a:pt x="48816" y="26448"/>
                                  <a:pt x="49768" y="27400"/>
                                </a:cubicBezTo>
                                <a:cubicBezTo>
                                  <a:pt x="50721" y="28352"/>
                                  <a:pt x="52626" y="28352"/>
                                  <a:pt x="52626" y="30258"/>
                                </a:cubicBezTo>
                                <a:cubicBezTo>
                                  <a:pt x="52626" y="32162"/>
                                  <a:pt x="52626" y="33115"/>
                                  <a:pt x="50721" y="34068"/>
                                </a:cubicBezTo>
                                <a:cubicBezTo>
                                  <a:pt x="49768" y="34068"/>
                                  <a:pt x="49768" y="35020"/>
                                  <a:pt x="48816" y="35020"/>
                                </a:cubicBezTo>
                                <a:cubicBezTo>
                                  <a:pt x="47863" y="35973"/>
                                  <a:pt x="45006" y="35020"/>
                                  <a:pt x="45006" y="37877"/>
                                </a:cubicBezTo>
                                <a:cubicBezTo>
                                  <a:pt x="45006" y="38830"/>
                                  <a:pt x="47863" y="37877"/>
                                  <a:pt x="48816" y="38830"/>
                                </a:cubicBezTo>
                                <a:cubicBezTo>
                                  <a:pt x="49768" y="38830"/>
                                  <a:pt x="49768" y="38830"/>
                                  <a:pt x="49768" y="39783"/>
                                </a:cubicBezTo>
                                <a:cubicBezTo>
                                  <a:pt x="49768" y="39783"/>
                                  <a:pt x="48816" y="40735"/>
                                  <a:pt x="48816" y="40735"/>
                                </a:cubicBezTo>
                                <a:cubicBezTo>
                                  <a:pt x="47863" y="40735"/>
                                  <a:pt x="47863" y="41687"/>
                                  <a:pt x="46911" y="41687"/>
                                </a:cubicBezTo>
                                <a:cubicBezTo>
                                  <a:pt x="47863" y="41687"/>
                                  <a:pt x="46911" y="43593"/>
                                  <a:pt x="44053" y="41687"/>
                                </a:cubicBezTo>
                                <a:close/>
                                <a:moveTo>
                                  <a:pt x="45006" y="97885"/>
                                </a:moveTo>
                                <a:cubicBezTo>
                                  <a:pt x="45958" y="96933"/>
                                  <a:pt x="45006" y="96933"/>
                                  <a:pt x="44053" y="95980"/>
                                </a:cubicBezTo>
                                <a:cubicBezTo>
                                  <a:pt x="43101" y="95980"/>
                                  <a:pt x="43101" y="95980"/>
                                  <a:pt x="43101" y="96933"/>
                                </a:cubicBezTo>
                                <a:cubicBezTo>
                                  <a:pt x="42148" y="98837"/>
                                  <a:pt x="44053" y="101695"/>
                                  <a:pt x="45958" y="101695"/>
                                </a:cubicBezTo>
                                <a:cubicBezTo>
                                  <a:pt x="46911" y="101695"/>
                                  <a:pt x="46911" y="101695"/>
                                  <a:pt x="46911" y="101695"/>
                                </a:cubicBezTo>
                                <a:cubicBezTo>
                                  <a:pt x="47863" y="100743"/>
                                  <a:pt x="46911" y="100743"/>
                                  <a:pt x="45958" y="100743"/>
                                </a:cubicBezTo>
                                <a:cubicBezTo>
                                  <a:pt x="44053" y="100743"/>
                                  <a:pt x="45006" y="99790"/>
                                  <a:pt x="45006" y="97885"/>
                                </a:cubicBezTo>
                                <a:close/>
                                <a:moveTo>
                                  <a:pt x="44053" y="110268"/>
                                </a:moveTo>
                                <a:cubicBezTo>
                                  <a:pt x="45006" y="110268"/>
                                  <a:pt x="45006" y="109315"/>
                                  <a:pt x="45006" y="109315"/>
                                </a:cubicBezTo>
                                <a:cubicBezTo>
                                  <a:pt x="45006" y="109315"/>
                                  <a:pt x="45006" y="108362"/>
                                  <a:pt x="44053" y="108362"/>
                                </a:cubicBezTo>
                                <a:cubicBezTo>
                                  <a:pt x="43101" y="108362"/>
                                  <a:pt x="43101" y="108362"/>
                                  <a:pt x="44053" y="110268"/>
                                </a:cubicBezTo>
                                <a:cubicBezTo>
                                  <a:pt x="43101" y="109315"/>
                                  <a:pt x="44053" y="110268"/>
                                  <a:pt x="44053" y="110268"/>
                                </a:cubicBezTo>
                                <a:close/>
                                <a:moveTo>
                                  <a:pt x="45006" y="133128"/>
                                </a:moveTo>
                                <a:cubicBezTo>
                                  <a:pt x="45006" y="133128"/>
                                  <a:pt x="44053" y="133128"/>
                                  <a:pt x="45006" y="133128"/>
                                </a:cubicBezTo>
                                <a:lnTo>
                                  <a:pt x="44053" y="133128"/>
                                </a:lnTo>
                                <a:cubicBezTo>
                                  <a:pt x="44053" y="134080"/>
                                  <a:pt x="44053" y="134080"/>
                                  <a:pt x="45006" y="133128"/>
                                </a:cubicBezTo>
                                <a:cubicBezTo>
                                  <a:pt x="44053" y="134080"/>
                                  <a:pt x="45006" y="134080"/>
                                  <a:pt x="45006" y="133128"/>
                                </a:cubicBezTo>
                                <a:close/>
                                <a:moveTo>
                                  <a:pt x="45958" y="212185"/>
                                </a:moveTo>
                                <a:cubicBezTo>
                                  <a:pt x="45958" y="211233"/>
                                  <a:pt x="45006" y="211233"/>
                                  <a:pt x="45006" y="211233"/>
                                </a:cubicBezTo>
                                <a:cubicBezTo>
                                  <a:pt x="44053" y="211233"/>
                                  <a:pt x="44053" y="212185"/>
                                  <a:pt x="44053" y="213137"/>
                                </a:cubicBezTo>
                                <a:cubicBezTo>
                                  <a:pt x="44053" y="214090"/>
                                  <a:pt x="45006" y="214090"/>
                                  <a:pt x="45006" y="214090"/>
                                </a:cubicBezTo>
                                <a:cubicBezTo>
                                  <a:pt x="45958" y="214090"/>
                                  <a:pt x="45958" y="213137"/>
                                  <a:pt x="45958" y="212185"/>
                                </a:cubicBezTo>
                                <a:close/>
                                <a:moveTo>
                                  <a:pt x="44053" y="173133"/>
                                </a:moveTo>
                                <a:cubicBezTo>
                                  <a:pt x="45006" y="173133"/>
                                  <a:pt x="45006" y="173133"/>
                                  <a:pt x="44053" y="173133"/>
                                </a:cubicBezTo>
                                <a:cubicBezTo>
                                  <a:pt x="44053" y="172180"/>
                                  <a:pt x="44053" y="172180"/>
                                  <a:pt x="44053" y="172180"/>
                                </a:cubicBezTo>
                                <a:cubicBezTo>
                                  <a:pt x="44053" y="172180"/>
                                  <a:pt x="44053" y="172180"/>
                                  <a:pt x="44053" y="173133"/>
                                </a:cubicBezTo>
                                <a:cubicBezTo>
                                  <a:pt x="44053" y="173133"/>
                                  <a:pt x="44053" y="173133"/>
                                  <a:pt x="44053" y="173133"/>
                                </a:cubicBezTo>
                                <a:close/>
                                <a:moveTo>
                                  <a:pt x="45958" y="48355"/>
                                </a:moveTo>
                                <a:cubicBezTo>
                                  <a:pt x="45958" y="49308"/>
                                  <a:pt x="45958" y="49308"/>
                                  <a:pt x="45006" y="49308"/>
                                </a:cubicBezTo>
                                <a:cubicBezTo>
                                  <a:pt x="43101" y="49308"/>
                                  <a:pt x="43101" y="48355"/>
                                  <a:pt x="43101" y="47402"/>
                                </a:cubicBezTo>
                                <a:cubicBezTo>
                                  <a:pt x="43101" y="47402"/>
                                  <a:pt x="43101" y="46450"/>
                                  <a:pt x="44053" y="46450"/>
                                </a:cubicBezTo>
                                <a:cubicBezTo>
                                  <a:pt x="45006" y="47402"/>
                                  <a:pt x="45958" y="47402"/>
                                  <a:pt x="45958" y="48355"/>
                                </a:cubicBezTo>
                                <a:close/>
                                <a:moveTo>
                                  <a:pt x="45958" y="234093"/>
                                </a:moveTo>
                                <a:cubicBezTo>
                                  <a:pt x="45958" y="233140"/>
                                  <a:pt x="45006" y="233140"/>
                                  <a:pt x="45958" y="234093"/>
                                </a:cubicBezTo>
                                <a:cubicBezTo>
                                  <a:pt x="45006" y="233140"/>
                                  <a:pt x="44053" y="233140"/>
                                  <a:pt x="44053" y="234093"/>
                                </a:cubicBezTo>
                                <a:cubicBezTo>
                                  <a:pt x="44053" y="235045"/>
                                  <a:pt x="44053" y="235045"/>
                                  <a:pt x="45958" y="234093"/>
                                </a:cubicBezTo>
                                <a:cubicBezTo>
                                  <a:pt x="45006" y="235045"/>
                                  <a:pt x="45958" y="234093"/>
                                  <a:pt x="45958" y="234093"/>
                                </a:cubicBezTo>
                                <a:close/>
                                <a:moveTo>
                                  <a:pt x="44053" y="115983"/>
                                </a:moveTo>
                                <a:cubicBezTo>
                                  <a:pt x="44053" y="115983"/>
                                  <a:pt x="44053" y="116935"/>
                                  <a:pt x="44053" y="115983"/>
                                </a:cubicBezTo>
                                <a:cubicBezTo>
                                  <a:pt x="45006" y="116935"/>
                                  <a:pt x="45006" y="116935"/>
                                  <a:pt x="45958" y="116935"/>
                                </a:cubicBezTo>
                                <a:cubicBezTo>
                                  <a:pt x="45958" y="115983"/>
                                  <a:pt x="45006" y="115983"/>
                                  <a:pt x="44053" y="115983"/>
                                </a:cubicBezTo>
                                <a:cubicBezTo>
                                  <a:pt x="44053" y="115030"/>
                                  <a:pt x="44053" y="115030"/>
                                  <a:pt x="44053" y="115983"/>
                                </a:cubicBezTo>
                                <a:close/>
                                <a:moveTo>
                                  <a:pt x="48816" y="60737"/>
                                </a:moveTo>
                                <a:cubicBezTo>
                                  <a:pt x="48816" y="60737"/>
                                  <a:pt x="48816" y="60737"/>
                                  <a:pt x="48816" y="60737"/>
                                </a:cubicBezTo>
                                <a:cubicBezTo>
                                  <a:pt x="47863" y="61690"/>
                                  <a:pt x="45958" y="61690"/>
                                  <a:pt x="44053" y="60737"/>
                                </a:cubicBezTo>
                                <a:lnTo>
                                  <a:pt x="45006" y="56927"/>
                                </a:lnTo>
                                <a:cubicBezTo>
                                  <a:pt x="45006" y="56927"/>
                                  <a:pt x="45006" y="56927"/>
                                  <a:pt x="45006" y="56927"/>
                                </a:cubicBezTo>
                                <a:cubicBezTo>
                                  <a:pt x="46911" y="57880"/>
                                  <a:pt x="46911" y="59785"/>
                                  <a:pt x="48816" y="60737"/>
                                </a:cubicBezTo>
                                <a:close/>
                                <a:moveTo>
                                  <a:pt x="45006" y="68358"/>
                                </a:moveTo>
                                <a:cubicBezTo>
                                  <a:pt x="45006" y="66452"/>
                                  <a:pt x="45006" y="64548"/>
                                  <a:pt x="45006" y="62643"/>
                                </a:cubicBezTo>
                                <a:lnTo>
                                  <a:pt x="45958" y="62643"/>
                                </a:lnTo>
                                <a:cubicBezTo>
                                  <a:pt x="49768" y="64548"/>
                                  <a:pt x="50721" y="64548"/>
                                  <a:pt x="48816" y="68358"/>
                                </a:cubicBezTo>
                                <a:cubicBezTo>
                                  <a:pt x="47863" y="70262"/>
                                  <a:pt x="49768" y="70262"/>
                                  <a:pt x="50721" y="71215"/>
                                </a:cubicBezTo>
                                <a:cubicBezTo>
                                  <a:pt x="51673" y="71215"/>
                                  <a:pt x="51673" y="72168"/>
                                  <a:pt x="51673" y="72168"/>
                                </a:cubicBezTo>
                                <a:cubicBezTo>
                                  <a:pt x="51673" y="72168"/>
                                  <a:pt x="50721" y="72168"/>
                                  <a:pt x="50721" y="72168"/>
                                </a:cubicBezTo>
                                <a:cubicBezTo>
                                  <a:pt x="45006" y="72168"/>
                                  <a:pt x="45006" y="72168"/>
                                  <a:pt x="45006" y="68358"/>
                                </a:cubicBezTo>
                                <a:close/>
                                <a:moveTo>
                                  <a:pt x="44053" y="229330"/>
                                </a:moveTo>
                                <a:lnTo>
                                  <a:pt x="44053" y="229330"/>
                                </a:lnTo>
                                <a:cubicBezTo>
                                  <a:pt x="45006" y="229330"/>
                                  <a:pt x="45006" y="229330"/>
                                  <a:pt x="44053" y="229330"/>
                                </a:cubicBezTo>
                                <a:lnTo>
                                  <a:pt x="44053" y="229330"/>
                                </a:lnTo>
                                <a:cubicBezTo>
                                  <a:pt x="45006" y="229330"/>
                                  <a:pt x="45006" y="228378"/>
                                  <a:pt x="44053" y="229330"/>
                                </a:cubicBezTo>
                                <a:close/>
                                <a:moveTo>
                                  <a:pt x="58341" y="153130"/>
                                </a:moveTo>
                                <a:cubicBezTo>
                                  <a:pt x="58341" y="151225"/>
                                  <a:pt x="56436" y="153130"/>
                                  <a:pt x="55483" y="153130"/>
                                </a:cubicBezTo>
                                <a:lnTo>
                                  <a:pt x="52626" y="153130"/>
                                </a:lnTo>
                                <a:cubicBezTo>
                                  <a:pt x="52626" y="152178"/>
                                  <a:pt x="52626" y="151225"/>
                                  <a:pt x="52626" y="151225"/>
                                </a:cubicBezTo>
                                <a:cubicBezTo>
                                  <a:pt x="53578" y="152178"/>
                                  <a:pt x="54531" y="152178"/>
                                  <a:pt x="54531" y="150273"/>
                                </a:cubicBezTo>
                                <a:cubicBezTo>
                                  <a:pt x="54531" y="149320"/>
                                  <a:pt x="54531" y="147415"/>
                                  <a:pt x="52626" y="147415"/>
                                </a:cubicBezTo>
                                <a:cubicBezTo>
                                  <a:pt x="51673" y="147415"/>
                                  <a:pt x="51673" y="149320"/>
                                  <a:pt x="52626" y="150273"/>
                                </a:cubicBezTo>
                                <a:cubicBezTo>
                                  <a:pt x="52626" y="150273"/>
                                  <a:pt x="52626" y="151225"/>
                                  <a:pt x="52626" y="151225"/>
                                </a:cubicBezTo>
                                <a:cubicBezTo>
                                  <a:pt x="50721" y="151225"/>
                                  <a:pt x="48816" y="152178"/>
                                  <a:pt x="47863" y="154083"/>
                                </a:cubicBezTo>
                                <a:cubicBezTo>
                                  <a:pt x="45958" y="153130"/>
                                  <a:pt x="45006" y="154083"/>
                                  <a:pt x="45006" y="155987"/>
                                </a:cubicBezTo>
                                <a:cubicBezTo>
                                  <a:pt x="45006" y="157893"/>
                                  <a:pt x="44053" y="159798"/>
                                  <a:pt x="45958" y="160750"/>
                                </a:cubicBezTo>
                                <a:cubicBezTo>
                                  <a:pt x="47863" y="161703"/>
                                  <a:pt x="48816" y="158845"/>
                                  <a:pt x="49768" y="158845"/>
                                </a:cubicBezTo>
                                <a:cubicBezTo>
                                  <a:pt x="50721" y="158845"/>
                                  <a:pt x="51673" y="156940"/>
                                  <a:pt x="51673" y="157893"/>
                                </a:cubicBezTo>
                                <a:cubicBezTo>
                                  <a:pt x="53578" y="161703"/>
                                  <a:pt x="54531" y="157893"/>
                                  <a:pt x="56436" y="157893"/>
                                </a:cubicBezTo>
                                <a:cubicBezTo>
                                  <a:pt x="60246" y="155987"/>
                                  <a:pt x="58341" y="154083"/>
                                  <a:pt x="58341" y="153130"/>
                                </a:cubicBezTo>
                                <a:close/>
                                <a:moveTo>
                                  <a:pt x="48816" y="129318"/>
                                </a:moveTo>
                                <a:cubicBezTo>
                                  <a:pt x="48816" y="127412"/>
                                  <a:pt x="47863" y="126460"/>
                                  <a:pt x="45958" y="126460"/>
                                </a:cubicBezTo>
                                <a:cubicBezTo>
                                  <a:pt x="45006" y="126460"/>
                                  <a:pt x="45006" y="126460"/>
                                  <a:pt x="45006" y="127412"/>
                                </a:cubicBezTo>
                                <a:lnTo>
                                  <a:pt x="48816" y="129318"/>
                                </a:lnTo>
                                <a:cubicBezTo>
                                  <a:pt x="48816" y="130270"/>
                                  <a:pt x="48816" y="130270"/>
                                  <a:pt x="48816" y="129318"/>
                                </a:cubicBezTo>
                                <a:close/>
                                <a:moveTo>
                                  <a:pt x="45958" y="79787"/>
                                </a:moveTo>
                                <a:cubicBezTo>
                                  <a:pt x="45958" y="79787"/>
                                  <a:pt x="45958" y="78835"/>
                                  <a:pt x="46911" y="78835"/>
                                </a:cubicBezTo>
                                <a:cubicBezTo>
                                  <a:pt x="46911" y="78835"/>
                                  <a:pt x="46911" y="79787"/>
                                  <a:pt x="47863" y="79787"/>
                                </a:cubicBezTo>
                                <a:cubicBezTo>
                                  <a:pt x="47863" y="80740"/>
                                  <a:pt x="48816" y="81693"/>
                                  <a:pt x="48816" y="82645"/>
                                </a:cubicBezTo>
                                <a:lnTo>
                                  <a:pt x="47863" y="82645"/>
                                </a:lnTo>
                                <a:cubicBezTo>
                                  <a:pt x="45958" y="81693"/>
                                  <a:pt x="45006" y="80740"/>
                                  <a:pt x="45958" y="79787"/>
                                </a:cubicBezTo>
                                <a:close/>
                                <a:moveTo>
                                  <a:pt x="47863" y="237903"/>
                                </a:moveTo>
                                <a:cubicBezTo>
                                  <a:pt x="47863" y="237903"/>
                                  <a:pt x="46911" y="236950"/>
                                  <a:pt x="47863" y="237903"/>
                                </a:cubicBezTo>
                                <a:cubicBezTo>
                                  <a:pt x="45958" y="236950"/>
                                  <a:pt x="45958" y="236950"/>
                                  <a:pt x="45958" y="237903"/>
                                </a:cubicBezTo>
                                <a:cubicBezTo>
                                  <a:pt x="45958" y="238855"/>
                                  <a:pt x="45958" y="238855"/>
                                  <a:pt x="47863" y="237903"/>
                                </a:cubicBezTo>
                                <a:cubicBezTo>
                                  <a:pt x="46911" y="238855"/>
                                  <a:pt x="47863" y="238855"/>
                                  <a:pt x="47863" y="237903"/>
                                </a:cubicBezTo>
                                <a:close/>
                                <a:moveTo>
                                  <a:pt x="46911" y="187420"/>
                                </a:moveTo>
                                <a:lnTo>
                                  <a:pt x="46911" y="187420"/>
                                </a:lnTo>
                                <a:lnTo>
                                  <a:pt x="46911" y="187420"/>
                                </a:lnTo>
                                <a:cubicBezTo>
                                  <a:pt x="45958" y="188373"/>
                                  <a:pt x="46911" y="188373"/>
                                  <a:pt x="46911" y="187420"/>
                                </a:cubicBezTo>
                                <a:cubicBezTo>
                                  <a:pt x="46911" y="188373"/>
                                  <a:pt x="46911" y="188373"/>
                                  <a:pt x="46911" y="187420"/>
                                </a:cubicBezTo>
                                <a:close/>
                                <a:moveTo>
                                  <a:pt x="46911" y="193135"/>
                                </a:moveTo>
                                <a:cubicBezTo>
                                  <a:pt x="46911" y="193135"/>
                                  <a:pt x="46911" y="194087"/>
                                  <a:pt x="46911" y="193135"/>
                                </a:cubicBezTo>
                                <a:cubicBezTo>
                                  <a:pt x="47863" y="194087"/>
                                  <a:pt x="47863" y="193135"/>
                                  <a:pt x="47863" y="193135"/>
                                </a:cubicBezTo>
                                <a:cubicBezTo>
                                  <a:pt x="47863" y="193135"/>
                                  <a:pt x="47863" y="192183"/>
                                  <a:pt x="46911" y="193135"/>
                                </a:cubicBezTo>
                                <a:cubicBezTo>
                                  <a:pt x="46911" y="192183"/>
                                  <a:pt x="46911" y="193135"/>
                                  <a:pt x="46911" y="193135"/>
                                </a:cubicBezTo>
                                <a:close/>
                                <a:moveTo>
                                  <a:pt x="46911" y="175037"/>
                                </a:moveTo>
                                <a:cubicBezTo>
                                  <a:pt x="46911" y="175990"/>
                                  <a:pt x="47863" y="175990"/>
                                  <a:pt x="47863" y="175990"/>
                                </a:cubicBezTo>
                                <a:cubicBezTo>
                                  <a:pt x="48816" y="175990"/>
                                  <a:pt x="48816" y="175037"/>
                                  <a:pt x="48816" y="174085"/>
                                </a:cubicBezTo>
                                <a:cubicBezTo>
                                  <a:pt x="48816" y="173133"/>
                                  <a:pt x="48816" y="173133"/>
                                  <a:pt x="47863" y="173133"/>
                                </a:cubicBezTo>
                                <a:cubicBezTo>
                                  <a:pt x="47863" y="174085"/>
                                  <a:pt x="46911" y="174085"/>
                                  <a:pt x="46911" y="175037"/>
                                </a:cubicBezTo>
                                <a:close/>
                                <a:moveTo>
                                  <a:pt x="47863" y="147415"/>
                                </a:moveTo>
                                <a:cubicBezTo>
                                  <a:pt x="47863" y="146462"/>
                                  <a:pt x="46911" y="147415"/>
                                  <a:pt x="47863" y="147415"/>
                                </a:cubicBezTo>
                                <a:cubicBezTo>
                                  <a:pt x="46911" y="148368"/>
                                  <a:pt x="46911" y="149320"/>
                                  <a:pt x="47863" y="149320"/>
                                </a:cubicBezTo>
                                <a:cubicBezTo>
                                  <a:pt x="47863" y="148368"/>
                                  <a:pt x="48816" y="148368"/>
                                  <a:pt x="47863" y="147415"/>
                                </a:cubicBezTo>
                                <a:cubicBezTo>
                                  <a:pt x="48816" y="147415"/>
                                  <a:pt x="48816" y="147415"/>
                                  <a:pt x="47863" y="147415"/>
                                </a:cubicBezTo>
                                <a:close/>
                                <a:moveTo>
                                  <a:pt x="46911" y="207423"/>
                                </a:moveTo>
                                <a:cubicBezTo>
                                  <a:pt x="46911" y="207423"/>
                                  <a:pt x="47863" y="207423"/>
                                  <a:pt x="46911" y="207423"/>
                                </a:cubicBezTo>
                                <a:lnTo>
                                  <a:pt x="48816" y="207423"/>
                                </a:lnTo>
                                <a:cubicBezTo>
                                  <a:pt x="48816" y="206470"/>
                                  <a:pt x="47863" y="206470"/>
                                  <a:pt x="46911" y="207423"/>
                                </a:cubicBezTo>
                                <a:cubicBezTo>
                                  <a:pt x="47863" y="206470"/>
                                  <a:pt x="46911" y="206470"/>
                                  <a:pt x="46911" y="207423"/>
                                </a:cubicBezTo>
                                <a:close/>
                                <a:moveTo>
                                  <a:pt x="48816" y="183610"/>
                                </a:moveTo>
                                <a:cubicBezTo>
                                  <a:pt x="49768" y="183610"/>
                                  <a:pt x="49768" y="184562"/>
                                  <a:pt x="50721" y="184562"/>
                                </a:cubicBezTo>
                                <a:cubicBezTo>
                                  <a:pt x="51673" y="184562"/>
                                  <a:pt x="51673" y="184562"/>
                                  <a:pt x="51673" y="183610"/>
                                </a:cubicBezTo>
                                <a:cubicBezTo>
                                  <a:pt x="51673" y="182658"/>
                                  <a:pt x="50721" y="181705"/>
                                  <a:pt x="49768" y="181705"/>
                                </a:cubicBezTo>
                                <a:cubicBezTo>
                                  <a:pt x="48816" y="181705"/>
                                  <a:pt x="47863" y="179800"/>
                                  <a:pt x="47863" y="181705"/>
                                </a:cubicBezTo>
                                <a:cubicBezTo>
                                  <a:pt x="46911" y="181705"/>
                                  <a:pt x="46911" y="182658"/>
                                  <a:pt x="48816" y="183610"/>
                                </a:cubicBezTo>
                                <a:close/>
                                <a:moveTo>
                                  <a:pt x="47863" y="223615"/>
                                </a:moveTo>
                                <a:cubicBezTo>
                                  <a:pt x="47863" y="223615"/>
                                  <a:pt x="47863" y="223615"/>
                                  <a:pt x="47863" y="223615"/>
                                </a:cubicBezTo>
                                <a:cubicBezTo>
                                  <a:pt x="46911" y="224568"/>
                                  <a:pt x="47863" y="224568"/>
                                  <a:pt x="47863" y="224568"/>
                                </a:cubicBezTo>
                                <a:cubicBezTo>
                                  <a:pt x="47863" y="224568"/>
                                  <a:pt x="48816" y="224568"/>
                                  <a:pt x="47863" y="223615"/>
                                </a:cubicBezTo>
                                <a:cubicBezTo>
                                  <a:pt x="48816" y="224568"/>
                                  <a:pt x="48816" y="223615"/>
                                  <a:pt x="47863" y="223615"/>
                                </a:cubicBezTo>
                                <a:close/>
                                <a:moveTo>
                                  <a:pt x="49768" y="200755"/>
                                </a:moveTo>
                                <a:cubicBezTo>
                                  <a:pt x="49768" y="200755"/>
                                  <a:pt x="49768" y="200755"/>
                                  <a:pt x="49768" y="200755"/>
                                </a:cubicBezTo>
                                <a:cubicBezTo>
                                  <a:pt x="50721" y="199803"/>
                                  <a:pt x="50721" y="199803"/>
                                  <a:pt x="49768" y="199803"/>
                                </a:cubicBezTo>
                                <a:cubicBezTo>
                                  <a:pt x="49768" y="199803"/>
                                  <a:pt x="48816" y="199803"/>
                                  <a:pt x="49768" y="200755"/>
                                </a:cubicBezTo>
                                <a:cubicBezTo>
                                  <a:pt x="48816" y="199803"/>
                                  <a:pt x="48816" y="200755"/>
                                  <a:pt x="49768" y="200755"/>
                                </a:cubicBezTo>
                                <a:close/>
                                <a:moveTo>
                                  <a:pt x="56436" y="235998"/>
                                </a:moveTo>
                                <a:cubicBezTo>
                                  <a:pt x="56436" y="234093"/>
                                  <a:pt x="56436" y="234093"/>
                                  <a:pt x="55483" y="234093"/>
                                </a:cubicBezTo>
                                <a:cubicBezTo>
                                  <a:pt x="55483" y="234093"/>
                                  <a:pt x="54531" y="234093"/>
                                  <a:pt x="54531" y="234093"/>
                                </a:cubicBezTo>
                                <a:cubicBezTo>
                                  <a:pt x="53578" y="236950"/>
                                  <a:pt x="51673" y="236950"/>
                                  <a:pt x="49768" y="235998"/>
                                </a:cubicBezTo>
                                <a:cubicBezTo>
                                  <a:pt x="49768" y="235998"/>
                                  <a:pt x="48816" y="235998"/>
                                  <a:pt x="48816" y="235998"/>
                                </a:cubicBezTo>
                                <a:cubicBezTo>
                                  <a:pt x="48816" y="235998"/>
                                  <a:pt x="48816" y="236950"/>
                                  <a:pt x="48816" y="236950"/>
                                </a:cubicBezTo>
                                <a:cubicBezTo>
                                  <a:pt x="49768" y="237903"/>
                                  <a:pt x="49768" y="238855"/>
                                  <a:pt x="51673" y="237903"/>
                                </a:cubicBezTo>
                                <a:cubicBezTo>
                                  <a:pt x="53578" y="236950"/>
                                  <a:pt x="56436" y="236950"/>
                                  <a:pt x="56436" y="235998"/>
                                </a:cubicBezTo>
                                <a:close/>
                                <a:moveTo>
                                  <a:pt x="50721" y="190278"/>
                                </a:moveTo>
                                <a:cubicBezTo>
                                  <a:pt x="50721" y="191230"/>
                                  <a:pt x="50721" y="191230"/>
                                  <a:pt x="50721" y="190278"/>
                                </a:cubicBezTo>
                                <a:lnTo>
                                  <a:pt x="50721" y="190278"/>
                                </a:lnTo>
                                <a:lnTo>
                                  <a:pt x="50721" y="190278"/>
                                </a:lnTo>
                                <a:cubicBezTo>
                                  <a:pt x="50721" y="190278"/>
                                  <a:pt x="50721" y="190278"/>
                                  <a:pt x="50721" y="190278"/>
                                </a:cubicBezTo>
                                <a:close/>
                                <a:moveTo>
                                  <a:pt x="50721" y="102648"/>
                                </a:moveTo>
                                <a:cubicBezTo>
                                  <a:pt x="50721" y="102648"/>
                                  <a:pt x="50721" y="102648"/>
                                  <a:pt x="50721" y="102648"/>
                                </a:cubicBezTo>
                                <a:cubicBezTo>
                                  <a:pt x="52626" y="102648"/>
                                  <a:pt x="52626" y="101695"/>
                                  <a:pt x="52626" y="100743"/>
                                </a:cubicBezTo>
                                <a:cubicBezTo>
                                  <a:pt x="52626" y="100743"/>
                                  <a:pt x="52626" y="100743"/>
                                  <a:pt x="51673" y="99790"/>
                                </a:cubicBezTo>
                                <a:cubicBezTo>
                                  <a:pt x="51673" y="100743"/>
                                  <a:pt x="50721" y="101695"/>
                                  <a:pt x="50721" y="102648"/>
                                </a:cubicBezTo>
                                <a:close/>
                                <a:moveTo>
                                  <a:pt x="50721" y="214090"/>
                                </a:moveTo>
                                <a:cubicBezTo>
                                  <a:pt x="50721" y="215043"/>
                                  <a:pt x="51673" y="215043"/>
                                  <a:pt x="52626" y="215995"/>
                                </a:cubicBezTo>
                                <a:cubicBezTo>
                                  <a:pt x="53578" y="216948"/>
                                  <a:pt x="52626" y="215995"/>
                                  <a:pt x="52626" y="215043"/>
                                </a:cubicBezTo>
                                <a:cubicBezTo>
                                  <a:pt x="52626" y="214090"/>
                                  <a:pt x="52626" y="213137"/>
                                  <a:pt x="50721" y="214090"/>
                                </a:cubicBezTo>
                                <a:cubicBezTo>
                                  <a:pt x="50721" y="213137"/>
                                  <a:pt x="50721" y="213137"/>
                                  <a:pt x="50721" y="214090"/>
                                </a:cubicBezTo>
                                <a:close/>
                                <a:moveTo>
                                  <a:pt x="50721" y="178848"/>
                                </a:moveTo>
                                <a:cubicBezTo>
                                  <a:pt x="51673" y="178848"/>
                                  <a:pt x="51673" y="179800"/>
                                  <a:pt x="50721" y="178848"/>
                                </a:cubicBezTo>
                                <a:cubicBezTo>
                                  <a:pt x="51673" y="179800"/>
                                  <a:pt x="51673" y="178848"/>
                                  <a:pt x="50721" y="178848"/>
                                </a:cubicBezTo>
                                <a:lnTo>
                                  <a:pt x="50721" y="178848"/>
                                </a:lnTo>
                                <a:lnTo>
                                  <a:pt x="50721" y="178848"/>
                                </a:lnTo>
                                <a:close/>
                                <a:moveTo>
                                  <a:pt x="51673" y="169323"/>
                                </a:moveTo>
                                <a:cubicBezTo>
                                  <a:pt x="51673" y="169323"/>
                                  <a:pt x="51673" y="169323"/>
                                  <a:pt x="51673" y="169323"/>
                                </a:cubicBezTo>
                                <a:lnTo>
                                  <a:pt x="51673" y="169323"/>
                                </a:lnTo>
                                <a:cubicBezTo>
                                  <a:pt x="51673" y="168370"/>
                                  <a:pt x="51673" y="168370"/>
                                  <a:pt x="51673" y="169323"/>
                                </a:cubicBezTo>
                                <a:lnTo>
                                  <a:pt x="51673" y="169323"/>
                                </a:lnTo>
                                <a:close/>
                                <a:moveTo>
                                  <a:pt x="51673" y="222662"/>
                                </a:moveTo>
                                <a:cubicBezTo>
                                  <a:pt x="51673" y="223615"/>
                                  <a:pt x="52626" y="224568"/>
                                  <a:pt x="53578" y="224568"/>
                                </a:cubicBezTo>
                                <a:cubicBezTo>
                                  <a:pt x="53578" y="224568"/>
                                  <a:pt x="54531" y="224568"/>
                                  <a:pt x="54531" y="223615"/>
                                </a:cubicBezTo>
                                <a:cubicBezTo>
                                  <a:pt x="53578" y="222662"/>
                                  <a:pt x="53578" y="221710"/>
                                  <a:pt x="51673" y="222662"/>
                                </a:cubicBezTo>
                                <a:cubicBezTo>
                                  <a:pt x="51673" y="221710"/>
                                  <a:pt x="51673" y="221710"/>
                                  <a:pt x="51673" y="222662"/>
                                </a:cubicBezTo>
                                <a:close/>
                                <a:moveTo>
                                  <a:pt x="57388" y="111220"/>
                                </a:moveTo>
                                <a:cubicBezTo>
                                  <a:pt x="57388" y="110268"/>
                                  <a:pt x="56436" y="110268"/>
                                  <a:pt x="55483" y="111220"/>
                                </a:cubicBezTo>
                                <a:cubicBezTo>
                                  <a:pt x="54531" y="112173"/>
                                  <a:pt x="53578" y="112173"/>
                                  <a:pt x="52626" y="113125"/>
                                </a:cubicBezTo>
                                <a:cubicBezTo>
                                  <a:pt x="52626" y="113125"/>
                                  <a:pt x="52626" y="113125"/>
                                  <a:pt x="52626" y="114077"/>
                                </a:cubicBezTo>
                                <a:cubicBezTo>
                                  <a:pt x="52626" y="115030"/>
                                  <a:pt x="52626" y="114077"/>
                                  <a:pt x="53578" y="115030"/>
                                </a:cubicBezTo>
                                <a:lnTo>
                                  <a:pt x="56436" y="113125"/>
                                </a:lnTo>
                                <a:cubicBezTo>
                                  <a:pt x="56436" y="111220"/>
                                  <a:pt x="57388" y="112173"/>
                                  <a:pt x="57388" y="111220"/>
                                </a:cubicBezTo>
                                <a:close/>
                                <a:moveTo>
                                  <a:pt x="56436" y="175037"/>
                                </a:moveTo>
                                <a:cubicBezTo>
                                  <a:pt x="57388" y="175037"/>
                                  <a:pt x="58341" y="175037"/>
                                  <a:pt x="58341" y="173133"/>
                                </a:cubicBezTo>
                                <a:cubicBezTo>
                                  <a:pt x="57388" y="172180"/>
                                  <a:pt x="56436" y="171228"/>
                                  <a:pt x="55483" y="170275"/>
                                </a:cubicBezTo>
                                <a:cubicBezTo>
                                  <a:pt x="54531" y="170275"/>
                                  <a:pt x="53578" y="171228"/>
                                  <a:pt x="52626" y="172180"/>
                                </a:cubicBezTo>
                                <a:cubicBezTo>
                                  <a:pt x="51673" y="172180"/>
                                  <a:pt x="52626" y="173133"/>
                                  <a:pt x="52626" y="173133"/>
                                </a:cubicBezTo>
                                <a:cubicBezTo>
                                  <a:pt x="53578" y="174085"/>
                                  <a:pt x="54531" y="174085"/>
                                  <a:pt x="56436" y="175037"/>
                                </a:cubicBezTo>
                                <a:close/>
                                <a:moveTo>
                                  <a:pt x="52626" y="97885"/>
                                </a:moveTo>
                                <a:cubicBezTo>
                                  <a:pt x="52626" y="97885"/>
                                  <a:pt x="53578" y="98837"/>
                                  <a:pt x="53578" y="98837"/>
                                </a:cubicBezTo>
                                <a:cubicBezTo>
                                  <a:pt x="55483" y="98837"/>
                                  <a:pt x="55483" y="96933"/>
                                  <a:pt x="55483" y="95980"/>
                                </a:cubicBezTo>
                                <a:cubicBezTo>
                                  <a:pt x="55483" y="95027"/>
                                  <a:pt x="55483" y="93123"/>
                                  <a:pt x="54531" y="94075"/>
                                </a:cubicBezTo>
                                <a:cubicBezTo>
                                  <a:pt x="52626" y="94075"/>
                                  <a:pt x="53578" y="95980"/>
                                  <a:pt x="52626" y="97885"/>
                                </a:cubicBezTo>
                                <a:close/>
                                <a:moveTo>
                                  <a:pt x="52626" y="126460"/>
                                </a:moveTo>
                                <a:lnTo>
                                  <a:pt x="54531" y="124555"/>
                                </a:lnTo>
                                <a:lnTo>
                                  <a:pt x="54531" y="123602"/>
                                </a:lnTo>
                                <a:cubicBezTo>
                                  <a:pt x="53578" y="123602"/>
                                  <a:pt x="52626" y="124555"/>
                                  <a:pt x="52626" y="126460"/>
                                </a:cubicBezTo>
                                <a:cubicBezTo>
                                  <a:pt x="52626" y="125508"/>
                                  <a:pt x="52626" y="125508"/>
                                  <a:pt x="52626" y="126460"/>
                                </a:cubicBezTo>
                                <a:close/>
                                <a:moveTo>
                                  <a:pt x="52626" y="120745"/>
                                </a:moveTo>
                                <a:cubicBezTo>
                                  <a:pt x="52626" y="120745"/>
                                  <a:pt x="52626" y="121698"/>
                                  <a:pt x="52626" y="120745"/>
                                </a:cubicBezTo>
                                <a:cubicBezTo>
                                  <a:pt x="54531" y="120745"/>
                                  <a:pt x="54531" y="119793"/>
                                  <a:pt x="54531" y="119793"/>
                                </a:cubicBezTo>
                                <a:cubicBezTo>
                                  <a:pt x="54531" y="118840"/>
                                  <a:pt x="54531" y="118840"/>
                                  <a:pt x="53578" y="118840"/>
                                </a:cubicBezTo>
                                <a:cubicBezTo>
                                  <a:pt x="52626" y="118840"/>
                                  <a:pt x="52626" y="119793"/>
                                  <a:pt x="52626" y="120745"/>
                                </a:cubicBezTo>
                                <a:close/>
                                <a:moveTo>
                                  <a:pt x="54531" y="196945"/>
                                </a:moveTo>
                                <a:cubicBezTo>
                                  <a:pt x="54531" y="195993"/>
                                  <a:pt x="53578" y="195993"/>
                                  <a:pt x="53578" y="196945"/>
                                </a:cubicBezTo>
                                <a:cubicBezTo>
                                  <a:pt x="52626" y="196945"/>
                                  <a:pt x="52626" y="196945"/>
                                  <a:pt x="52626" y="197898"/>
                                </a:cubicBezTo>
                                <a:cubicBezTo>
                                  <a:pt x="52626" y="196945"/>
                                  <a:pt x="53578" y="197898"/>
                                  <a:pt x="54531" y="196945"/>
                                </a:cubicBezTo>
                                <a:cubicBezTo>
                                  <a:pt x="53578" y="196945"/>
                                  <a:pt x="54531" y="196945"/>
                                  <a:pt x="54531" y="196945"/>
                                </a:cubicBezTo>
                                <a:close/>
                                <a:moveTo>
                                  <a:pt x="55483" y="68358"/>
                                </a:moveTo>
                                <a:cubicBezTo>
                                  <a:pt x="54531" y="67405"/>
                                  <a:pt x="54531" y="67405"/>
                                  <a:pt x="53578" y="68358"/>
                                </a:cubicBezTo>
                                <a:cubicBezTo>
                                  <a:pt x="53578" y="69310"/>
                                  <a:pt x="53578" y="70262"/>
                                  <a:pt x="55483" y="68358"/>
                                </a:cubicBezTo>
                                <a:cubicBezTo>
                                  <a:pt x="55483" y="69310"/>
                                  <a:pt x="55483" y="69310"/>
                                  <a:pt x="55483" y="68358"/>
                                </a:cubicBezTo>
                                <a:close/>
                                <a:moveTo>
                                  <a:pt x="54531" y="47402"/>
                                </a:moveTo>
                                <a:cubicBezTo>
                                  <a:pt x="53578" y="47402"/>
                                  <a:pt x="53578" y="47402"/>
                                  <a:pt x="54531" y="47402"/>
                                </a:cubicBezTo>
                                <a:cubicBezTo>
                                  <a:pt x="53578" y="48355"/>
                                  <a:pt x="54531" y="49308"/>
                                  <a:pt x="54531" y="49308"/>
                                </a:cubicBezTo>
                                <a:cubicBezTo>
                                  <a:pt x="54531" y="49308"/>
                                  <a:pt x="55483" y="49308"/>
                                  <a:pt x="55483" y="49308"/>
                                </a:cubicBezTo>
                                <a:cubicBezTo>
                                  <a:pt x="55483" y="48355"/>
                                  <a:pt x="54531" y="47402"/>
                                  <a:pt x="54531" y="47402"/>
                                </a:cubicBezTo>
                                <a:close/>
                                <a:moveTo>
                                  <a:pt x="57388" y="74073"/>
                                </a:moveTo>
                                <a:cubicBezTo>
                                  <a:pt x="55483" y="74073"/>
                                  <a:pt x="54531" y="75025"/>
                                  <a:pt x="54531" y="76930"/>
                                </a:cubicBezTo>
                                <a:cubicBezTo>
                                  <a:pt x="54531" y="76930"/>
                                  <a:pt x="54531" y="77883"/>
                                  <a:pt x="54531" y="77883"/>
                                </a:cubicBezTo>
                                <a:cubicBezTo>
                                  <a:pt x="56436" y="77883"/>
                                  <a:pt x="57388" y="76930"/>
                                  <a:pt x="59293" y="75977"/>
                                </a:cubicBezTo>
                                <a:cubicBezTo>
                                  <a:pt x="59293" y="74073"/>
                                  <a:pt x="58341" y="74073"/>
                                  <a:pt x="57388" y="74073"/>
                                </a:cubicBezTo>
                                <a:close/>
                                <a:moveTo>
                                  <a:pt x="56436" y="213137"/>
                                </a:moveTo>
                                <a:cubicBezTo>
                                  <a:pt x="56436" y="212185"/>
                                  <a:pt x="56436" y="212185"/>
                                  <a:pt x="55483" y="212185"/>
                                </a:cubicBezTo>
                                <a:cubicBezTo>
                                  <a:pt x="54531" y="212185"/>
                                  <a:pt x="54531" y="212185"/>
                                  <a:pt x="54531" y="213137"/>
                                </a:cubicBezTo>
                                <a:cubicBezTo>
                                  <a:pt x="54531" y="212185"/>
                                  <a:pt x="54531" y="213137"/>
                                  <a:pt x="56436" y="213137"/>
                                </a:cubicBezTo>
                                <a:cubicBezTo>
                                  <a:pt x="55483" y="213137"/>
                                  <a:pt x="56436" y="213137"/>
                                  <a:pt x="56436" y="213137"/>
                                </a:cubicBezTo>
                                <a:close/>
                                <a:moveTo>
                                  <a:pt x="55483" y="230283"/>
                                </a:moveTo>
                                <a:cubicBezTo>
                                  <a:pt x="55483" y="230283"/>
                                  <a:pt x="54531" y="230283"/>
                                  <a:pt x="55483" y="230283"/>
                                </a:cubicBezTo>
                                <a:lnTo>
                                  <a:pt x="55483" y="230283"/>
                                </a:lnTo>
                                <a:cubicBezTo>
                                  <a:pt x="55483" y="231235"/>
                                  <a:pt x="55483" y="230283"/>
                                  <a:pt x="55483" y="230283"/>
                                </a:cubicBezTo>
                                <a:cubicBezTo>
                                  <a:pt x="55483" y="230283"/>
                                  <a:pt x="55483" y="230283"/>
                                  <a:pt x="55483" y="230283"/>
                                </a:cubicBezTo>
                                <a:close/>
                                <a:moveTo>
                                  <a:pt x="55483" y="19780"/>
                                </a:moveTo>
                                <a:cubicBezTo>
                                  <a:pt x="55483" y="20733"/>
                                  <a:pt x="56436" y="20733"/>
                                  <a:pt x="57388" y="19780"/>
                                </a:cubicBezTo>
                                <a:cubicBezTo>
                                  <a:pt x="57388" y="19780"/>
                                  <a:pt x="58341" y="19780"/>
                                  <a:pt x="58341" y="18827"/>
                                </a:cubicBezTo>
                                <a:cubicBezTo>
                                  <a:pt x="58341" y="17875"/>
                                  <a:pt x="57388" y="17875"/>
                                  <a:pt x="56436" y="18827"/>
                                </a:cubicBezTo>
                                <a:cubicBezTo>
                                  <a:pt x="56436" y="18827"/>
                                  <a:pt x="55483" y="18827"/>
                                  <a:pt x="55483" y="19780"/>
                                </a:cubicBezTo>
                                <a:close/>
                                <a:moveTo>
                                  <a:pt x="56436" y="139795"/>
                                </a:moveTo>
                                <a:cubicBezTo>
                                  <a:pt x="56436" y="138843"/>
                                  <a:pt x="56436" y="138843"/>
                                  <a:pt x="56436" y="139795"/>
                                </a:cubicBezTo>
                                <a:cubicBezTo>
                                  <a:pt x="55483" y="138843"/>
                                  <a:pt x="55483" y="139795"/>
                                  <a:pt x="56436" y="139795"/>
                                </a:cubicBezTo>
                                <a:cubicBezTo>
                                  <a:pt x="55483" y="139795"/>
                                  <a:pt x="55483" y="140748"/>
                                  <a:pt x="56436" y="139795"/>
                                </a:cubicBezTo>
                                <a:cubicBezTo>
                                  <a:pt x="56436" y="140748"/>
                                  <a:pt x="56436" y="139795"/>
                                  <a:pt x="56436" y="139795"/>
                                </a:cubicBezTo>
                                <a:close/>
                                <a:moveTo>
                                  <a:pt x="56436" y="164560"/>
                                </a:moveTo>
                                <a:cubicBezTo>
                                  <a:pt x="56436" y="164560"/>
                                  <a:pt x="57388" y="163608"/>
                                  <a:pt x="56436" y="164560"/>
                                </a:cubicBezTo>
                                <a:cubicBezTo>
                                  <a:pt x="57388" y="163608"/>
                                  <a:pt x="57388" y="162655"/>
                                  <a:pt x="56436" y="162655"/>
                                </a:cubicBezTo>
                                <a:cubicBezTo>
                                  <a:pt x="55483" y="162655"/>
                                  <a:pt x="55483" y="162655"/>
                                  <a:pt x="55483" y="162655"/>
                                </a:cubicBezTo>
                                <a:cubicBezTo>
                                  <a:pt x="55483" y="163608"/>
                                  <a:pt x="55483" y="163608"/>
                                  <a:pt x="56436" y="164560"/>
                                </a:cubicBezTo>
                                <a:close/>
                                <a:moveTo>
                                  <a:pt x="55483" y="88360"/>
                                </a:moveTo>
                                <a:lnTo>
                                  <a:pt x="55483" y="88360"/>
                                </a:lnTo>
                                <a:cubicBezTo>
                                  <a:pt x="56436" y="88360"/>
                                  <a:pt x="56436" y="88360"/>
                                  <a:pt x="55483" y="88360"/>
                                </a:cubicBezTo>
                                <a:cubicBezTo>
                                  <a:pt x="56436" y="88360"/>
                                  <a:pt x="56436" y="88360"/>
                                  <a:pt x="55483" y="88360"/>
                                </a:cubicBezTo>
                                <a:cubicBezTo>
                                  <a:pt x="55483" y="88360"/>
                                  <a:pt x="55483" y="88360"/>
                                  <a:pt x="55483" y="88360"/>
                                </a:cubicBezTo>
                                <a:close/>
                                <a:moveTo>
                                  <a:pt x="57388" y="43593"/>
                                </a:moveTo>
                                <a:cubicBezTo>
                                  <a:pt x="56436" y="43593"/>
                                  <a:pt x="56436" y="43593"/>
                                  <a:pt x="57388" y="43593"/>
                                </a:cubicBezTo>
                                <a:cubicBezTo>
                                  <a:pt x="56436" y="42640"/>
                                  <a:pt x="56436" y="43593"/>
                                  <a:pt x="56436" y="43593"/>
                                </a:cubicBezTo>
                                <a:cubicBezTo>
                                  <a:pt x="56436" y="43593"/>
                                  <a:pt x="56436" y="44545"/>
                                  <a:pt x="57388" y="43593"/>
                                </a:cubicBezTo>
                                <a:cubicBezTo>
                                  <a:pt x="56436" y="44545"/>
                                  <a:pt x="56436" y="44545"/>
                                  <a:pt x="57388" y="43593"/>
                                </a:cubicBezTo>
                                <a:close/>
                                <a:moveTo>
                                  <a:pt x="56436" y="23590"/>
                                </a:moveTo>
                                <a:lnTo>
                                  <a:pt x="56436" y="23590"/>
                                </a:lnTo>
                                <a:cubicBezTo>
                                  <a:pt x="56436" y="23590"/>
                                  <a:pt x="56436" y="23590"/>
                                  <a:pt x="56436" y="23590"/>
                                </a:cubicBezTo>
                                <a:lnTo>
                                  <a:pt x="56436" y="23590"/>
                                </a:lnTo>
                                <a:cubicBezTo>
                                  <a:pt x="56436" y="22637"/>
                                  <a:pt x="56436" y="22637"/>
                                  <a:pt x="56436" y="23590"/>
                                </a:cubicBezTo>
                                <a:close/>
                                <a:moveTo>
                                  <a:pt x="57388" y="243618"/>
                                </a:moveTo>
                                <a:lnTo>
                                  <a:pt x="57388" y="243618"/>
                                </a:lnTo>
                                <a:cubicBezTo>
                                  <a:pt x="56436" y="243618"/>
                                  <a:pt x="56436" y="243618"/>
                                  <a:pt x="57388" y="243618"/>
                                </a:cubicBezTo>
                                <a:lnTo>
                                  <a:pt x="57388" y="243618"/>
                                </a:lnTo>
                                <a:cubicBezTo>
                                  <a:pt x="57388" y="243618"/>
                                  <a:pt x="57388" y="243618"/>
                                  <a:pt x="57388" y="243618"/>
                                </a:cubicBezTo>
                                <a:close/>
                                <a:moveTo>
                                  <a:pt x="57388" y="46450"/>
                                </a:moveTo>
                                <a:cubicBezTo>
                                  <a:pt x="57388" y="47402"/>
                                  <a:pt x="58341" y="47402"/>
                                  <a:pt x="59293" y="47402"/>
                                </a:cubicBezTo>
                                <a:cubicBezTo>
                                  <a:pt x="60246" y="47402"/>
                                  <a:pt x="61198" y="47402"/>
                                  <a:pt x="60246" y="46450"/>
                                </a:cubicBezTo>
                                <a:cubicBezTo>
                                  <a:pt x="60246" y="45498"/>
                                  <a:pt x="59293" y="45498"/>
                                  <a:pt x="58341" y="45498"/>
                                </a:cubicBezTo>
                                <a:cubicBezTo>
                                  <a:pt x="57388" y="45498"/>
                                  <a:pt x="57388" y="45498"/>
                                  <a:pt x="57388" y="46450"/>
                                </a:cubicBezTo>
                                <a:close/>
                                <a:moveTo>
                                  <a:pt x="57388" y="204565"/>
                                </a:moveTo>
                                <a:lnTo>
                                  <a:pt x="57388" y="204565"/>
                                </a:lnTo>
                                <a:cubicBezTo>
                                  <a:pt x="58341" y="204565"/>
                                  <a:pt x="58341" y="204565"/>
                                  <a:pt x="57388" y="204565"/>
                                </a:cubicBezTo>
                                <a:cubicBezTo>
                                  <a:pt x="58341" y="203612"/>
                                  <a:pt x="57388" y="203612"/>
                                  <a:pt x="57388" y="204565"/>
                                </a:cubicBezTo>
                                <a:cubicBezTo>
                                  <a:pt x="57388" y="203612"/>
                                  <a:pt x="57388" y="203612"/>
                                  <a:pt x="57388" y="204565"/>
                                </a:cubicBezTo>
                                <a:close/>
                                <a:moveTo>
                                  <a:pt x="61198" y="36925"/>
                                </a:moveTo>
                                <a:cubicBezTo>
                                  <a:pt x="60246" y="35973"/>
                                  <a:pt x="59293" y="35020"/>
                                  <a:pt x="57388" y="35973"/>
                                </a:cubicBezTo>
                                <a:lnTo>
                                  <a:pt x="57388" y="36925"/>
                                </a:lnTo>
                                <a:cubicBezTo>
                                  <a:pt x="58341" y="38830"/>
                                  <a:pt x="61198" y="38830"/>
                                  <a:pt x="60246" y="41687"/>
                                </a:cubicBezTo>
                                <a:cubicBezTo>
                                  <a:pt x="61198" y="41687"/>
                                  <a:pt x="61198" y="41687"/>
                                  <a:pt x="61198" y="40735"/>
                                </a:cubicBezTo>
                                <a:cubicBezTo>
                                  <a:pt x="62151" y="38830"/>
                                  <a:pt x="62151" y="37877"/>
                                  <a:pt x="61198" y="36925"/>
                                </a:cubicBezTo>
                                <a:close/>
                                <a:moveTo>
                                  <a:pt x="62151" y="176943"/>
                                </a:moveTo>
                                <a:cubicBezTo>
                                  <a:pt x="61198" y="175990"/>
                                  <a:pt x="61198" y="176943"/>
                                  <a:pt x="60246" y="177895"/>
                                </a:cubicBezTo>
                                <a:lnTo>
                                  <a:pt x="60246" y="178848"/>
                                </a:lnTo>
                                <a:cubicBezTo>
                                  <a:pt x="59293" y="177895"/>
                                  <a:pt x="59293" y="175990"/>
                                  <a:pt x="57388" y="176943"/>
                                </a:cubicBezTo>
                                <a:cubicBezTo>
                                  <a:pt x="56436" y="177895"/>
                                  <a:pt x="57388" y="178848"/>
                                  <a:pt x="57388" y="179800"/>
                                </a:cubicBezTo>
                                <a:cubicBezTo>
                                  <a:pt x="58341" y="180753"/>
                                  <a:pt x="59293" y="179800"/>
                                  <a:pt x="60246" y="178848"/>
                                </a:cubicBezTo>
                                <a:cubicBezTo>
                                  <a:pt x="60246" y="178848"/>
                                  <a:pt x="61198" y="178848"/>
                                  <a:pt x="61198" y="177895"/>
                                </a:cubicBezTo>
                                <a:cubicBezTo>
                                  <a:pt x="62151" y="177895"/>
                                  <a:pt x="63103" y="177895"/>
                                  <a:pt x="62151" y="176943"/>
                                </a:cubicBezTo>
                                <a:close/>
                                <a:moveTo>
                                  <a:pt x="57388" y="69310"/>
                                </a:moveTo>
                                <a:cubicBezTo>
                                  <a:pt x="57388" y="70262"/>
                                  <a:pt x="58341" y="70262"/>
                                  <a:pt x="57388" y="69310"/>
                                </a:cubicBezTo>
                                <a:cubicBezTo>
                                  <a:pt x="58341" y="70262"/>
                                  <a:pt x="59293" y="69310"/>
                                  <a:pt x="59293" y="69310"/>
                                </a:cubicBezTo>
                                <a:cubicBezTo>
                                  <a:pt x="59293" y="69310"/>
                                  <a:pt x="59293" y="68358"/>
                                  <a:pt x="58341" y="68358"/>
                                </a:cubicBezTo>
                                <a:cubicBezTo>
                                  <a:pt x="57388" y="68358"/>
                                  <a:pt x="57388" y="68358"/>
                                  <a:pt x="57388" y="69310"/>
                                </a:cubicBezTo>
                                <a:close/>
                                <a:moveTo>
                                  <a:pt x="58341" y="210280"/>
                                </a:moveTo>
                                <a:lnTo>
                                  <a:pt x="58341" y="210280"/>
                                </a:lnTo>
                                <a:lnTo>
                                  <a:pt x="58341" y="210280"/>
                                </a:lnTo>
                                <a:cubicBezTo>
                                  <a:pt x="57388" y="210280"/>
                                  <a:pt x="58341" y="210280"/>
                                  <a:pt x="58341" y="210280"/>
                                </a:cubicBezTo>
                                <a:cubicBezTo>
                                  <a:pt x="58341" y="211233"/>
                                  <a:pt x="58341" y="211233"/>
                                  <a:pt x="58341" y="210280"/>
                                </a:cubicBezTo>
                                <a:close/>
                                <a:moveTo>
                                  <a:pt x="58341" y="166465"/>
                                </a:moveTo>
                                <a:cubicBezTo>
                                  <a:pt x="58341" y="167418"/>
                                  <a:pt x="58341" y="167418"/>
                                  <a:pt x="58341" y="166465"/>
                                </a:cubicBezTo>
                                <a:cubicBezTo>
                                  <a:pt x="60246" y="167418"/>
                                  <a:pt x="60246" y="166465"/>
                                  <a:pt x="60246" y="166465"/>
                                </a:cubicBezTo>
                                <a:cubicBezTo>
                                  <a:pt x="60246" y="165512"/>
                                  <a:pt x="60246" y="165512"/>
                                  <a:pt x="59293" y="165512"/>
                                </a:cubicBezTo>
                                <a:cubicBezTo>
                                  <a:pt x="59293" y="165512"/>
                                  <a:pt x="58341" y="166465"/>
                                  <a:pt x="58341" y="166465"/>
                                </a:cubicBezTo>
                                <a:close/>
                                <a:moveTo>
                                  <a:pt x="62151" y="51212"/>
                                </a:moveTo>
                                <a:cubicBezTo>
                                  <a:pt x="62151" y="51212"/>
                                  <a:pt x="62151" y="51212"/>
                                  <a:pt x="62151" y="51212"/>
                                </a:cubicBezTo>
                                <a:cubicBezTo>
                                  <a:pt x="61198" y="51212"/>
                                  <a:pt x="60246" y="51212"/>
                                  <a:pt x="59293" y="53118"/>
                                </a:cubicBezTo>
                                <a:cubicBezTo>
                                  <a:pt x="59293" y="53118"/>
                                  <a:pt x="59293" y="54070"/>
                                  <a:pt x="59293" y="54070"/>
                                </a:cubicBezTo>
                                <a:cubicBezTo>
                                  <a:pt x="62151" y="54070"/>
                                  <a:pt x="62151" y="53118"/>
                                  <a:pt x="62151" y="51212"/>
                                </a:cubicBezTo>
                                <a:close/>
                                <a:moveTo>
                                  <a:pt x="65008" y="30258"/>
                                </a:moveTo>
                                <a:cubicBezTo>
                                  <a:pt x="65008" y="30258"/>
                                  <a:pt x="65008" y="29305"/>
                                  <a:pt x="65008" y="30258"/>
                                </a:cubicBezTo>
                                <a:cubicBezTo>
                                  <a:pt x="63103" y="29305"/>
                                  <a:pt x="63103" y="30258"/>
                                  <a:pt x="63103" y="31210"/>
                                </a:cubicBezTo>
                                <a:cubicBezTo>
                                  <a:pt x="63103" y="32162"/>
                                  <a:pt x="63103" y="32162"/>
                                  <a:pt x="63103" y="33115"/>
                                </a:cubicBezTo>
                                <a:cubicBezTo>
                                  <a:pt x="62151" y="33115"/>
                                  <a:pt x="61198" y="32162"/>
                                  <a:pt x="60246" y="33115"/>
                                </a:cubicBezTo>
                                <a:cubicBezTo>
                                  <a:pt x="59293" y="34068"/>
                                  <a:pt x="60246" y="35020"/>
                                  <a:pt x="61198" y="35020"/>
                                </a:cubicBezTo>
                                <a:cubicBezTo>
                                  <a:pt x="63103" y="35973"/>
                                  <a:pt x="64056" y="37877"/>
                                  <a:pt x="64056" y="39783"/>
                                </a:cubicBezTo>
                                <a:cubicBezTo>
                                  <a:pt x="64056" y="39783"/>
                                  <a:pt x="64056" y="40735"/>
                                  <a:pt x="65008" y="40735"/>
                                </a:cubicBezTo>
                                <a:cubicBezTo>
                                  <a:pt x="65008" y="40735"/>
                                  <a:pt x="65008" y="39783"/>
                                  <a:pt x="65008" y="39783"/>
                                </a:cubicBezTo>
                                <a:cubicBezTo>
                                  <a:pt x="65008" y="36925"/>
                                  <a:pt x="64056" y="35020"/>
                                  <a:pt x="63103" y="33115"/>
                                </a:cubicBezTo>
                                <a:lnTo>
                                  <a:pt x="65008" y="32162"/>
                                </a:lnTo>
                                <a:cubicBezTo>
                                  <a:pt x="65008" y="31210"/>
                                  <a:pt x="65961" y="31210"/>
                                  <a:pt x="65008" y="30258"/>
                                </a:cubicBezTo>
                                <a:close/>
                                <a:moveTo>
                                  <a:pt x="62151" y="198850"/>
                                </a:moveTo>
                                <a:cubicBezTo>
                                  <a:pt x="62151" y="198850"/>
                                  <a:pt x="61198" y="198850"/>
                                  <a:pt x="62151" y="198850"/>
                                </a:cubicBezTo>
                                <a:cubicBezTo>
                                  <a:pt x="61198" y="197898"/>
                                  <a:pt x="60246" y="198850"/>
                                  <a:pt x="62151" y="198850"/>
                                </a:cubicBezTo>
                                <a:cubicBezTo>
                                  <a:pt x="61198" y="198850"/>
                                  <a:pt x="61198" y="198850"/>
                                  <a:pt x="62151" y="198850"/>
                                </a:cubicBezTo>
                                <a:cubicBezTo>
                                  <a:pt x="61198" y="198850"/>
                                  <a:pt x="62151" y="198850"/>
                                  <a:pt x="62151" y="198850"/>
                                </a:cubicBezTo>
                                <a:close/>
                                <a:moveTo>
                                  <a:pt x="62151" y="139795"/>
                                </a:moveTo>
                                <a:cubicBezTo>
                                  <a:pt x="62151" y="139795"/>
                                  <a:pt x="61198" y="140748"/>
                                  <a:pt x="62151" y="139795"/>
                                </a:cubicBezTo>
                                <a:cubicBezTo>
                                  <a:pt x="62151" y="140748"/>
                                  <a:pt x="62151" y="140748"/>
                                  <a:pt x="62151" y="139795"/>
                                </a:cubicBezTo>
                                <a:cubicBezTo>
                                  <a:pt x="62151" y="140748"/>
                                  <a:pt x="63103" y="140748"/>
                                  <a:pt x="62151" y="139795"/>
                                </a:cubicBezTo>
                                <a:cubicBezTo>
                                  <a:pt x="62151" y="139795"/>
                                  <a:pt x="62151" y="139795"/>
                                  <a:pt x="62151" y="139795"/>
                                </a:cubicBezTo>
                                <a:close/>
                                <a:moveTo>
                                  <a:pt x="121206" y="85502"/>
                                </a:moveTo>
                                <a:cubicBezTo>
                                  <a:pt x="120253" y="76930"/>
                                  <a:pt x="120253" y="68358"/>
                                  <a:pt x="120253" y="59785"/>
                                </a:cubicBezTo>
                                <a:cubicBezTo>
                                  <a:pt x="120253" y="46450"/>
                                  <a:pt x="116443" y="34068"/>
                                  <a:pt x="109776" y="22637"/>
                                </a:cubicBezTo>
                                <a:cubicBezTo>
                                  <a:pt x="106918" y="16923"/>
                                  <a:pt x="100251" y="15018"/>
                                  <a:pt x="95488" y="16923"/>
                                </a:cubicBezTo>
                                <a:cubicBezTo>
                                  <a:pt x="87868" y="19780"/>
                                  <a:pt x="81201" y="25495"/>
                                  <a:pt x="77391" y="33115"/>
                                </a:cubicBezTo>
                                <a:cubicBezTo>
                                  <a:pt x="73581" y="39783"/>
                                  <a:pt x="72628" y="47402"/>
                                  <a:pt x="71676" y="55023"/>
                                </a:cubicBezTo>
                                <a:cubicBezTo>
                                  <a:pt x="70723" y="63595"/>
                                  <a:pt x="71676" y="71215"/>
                                  <a:pt x="70723" y="83598"/>
                                </a:cubicBezTo>
                                <a:cubicBezTo>
                                  <a:pt x="70723" y="90265"/>
                                  <a:pt x="70723" y="99790"/>
                                  <a:pt x="70723" y="109315"/>
                                </a:cubicBezTo>
                                <a:cubicBezTo>
                                  <a:pt x="70723" y="113125"/>
                                  <a:pt x="69771" y="116935"/>
                                  <a:pt x="70723" y="120745"/>
                                </a:cubicBezTo>
                                <a:cubicBezTo>
                                  <a:pt x="72628" y="132175"/>
                                  <a:pt x="75486" y="142653"/>
                                  <a:pt x="80248" y="153130"/>
                                </a:cubicBezTo>
                                <a:cubicBezTo>
                                  <a:pt x="82153" y="157893"/>
                                  <a:pt x="85011" y="161703"/>
                                  <a:pt x="88821" y="165512"/>
                                </a:cubicBezTo>
                                <a:cubicBezTo>
                                  <a:pt x="93583" y="171228"/>
                                  <a:pt x="100251" y="171228"/>
                                  <a:pt x="105966" y="165512"/>
                                </a:cubicBezTo>
                                <a:cubicBezTo>
                                  <a:pt x="107871" y="163608"/>
                                  <a:pt x="108823" y="161703"/>
                                  <a:pt x="109776" y="159798"/>
                                </a:cubicBezTo>
                                <a:cubicBezTo>
                                  <a:pt x="115491" y="150273"/>
                                  <a:pt x="118348" y="139795"/>
                                  <a:pt x="119301" y="128365"/>
                                </a:cubicBezTo>
                                <a:cubicBezTo>
                                  <a:pt x="120253" y="118840"/>
                                  <a:pt x="119301" y="110268"/>
                                  <a:pt x="121206" y="100743"/>
                                </a:cubicBezTo>
                                <a:cubicBezTo>
                                  <a:pt x="122158" y="95980"/>
                                  <a:pt x="122158" y="91218"/>
                                  <a:pt x="121206" y="85502"/>
                                </a:cubicBezTo>
                                <a:close/>
                                <a:moveTo>
                                  <a:pt x="130731" y="66452"/>
                                </a:moveTo>
                                <a:cubicBezTo>
                                  <a:pt x="130731" y="65500"/>
                                  <a:pt x="130731" y="65500"/>
                                  <a:pt x="130731" y="66452"/>
                                </a:cubicBezTo>
                                <a:cubicBezTo>
                                  <a:pt x="129778" y="65500"/>
                                  <a:pt x="129778" y="65500"/>
                                  <a:pt x="129778" y="65500"/>
                                </a:cubicBezTo>
                                <a:cubicBezTo>
                                  <a:pt x="129778" y="66452"/>
                                  <a:pt x="129778" y="66452"/>
                                  <a:pt x="130731" y="66452"/>
                                </a:cubicBezTo>
                                <a:cubicBezTo>
                                  <a:pt x="130731" y="66452"/>
                                  <a:pt x="130731" y="66452"/>
                                  <a:pt x="130731" y="66452"/>
                                </a:cubicBezTo>
                                <a:close/>
                                <a:moveTo>
                                  <a:pt x="130731" y="54070"/>
                                </a:moveTo>
                                <a:cubicBezTo>
                                  <a:pt x="130731" y="54070"/>
                                  <a:pt x="130731" y="54070"/>
                                  <a:pt x="130731" y="54070"/>
                                </a:cubicBezTo>
                                <a:lnTo>
                                  <a:pt x="130731" y="54070"/>
                                </a:lnTo>
                                <a:cubicBezTo>
                                  <a:pt x="131683" y="54070"/>
                                  <a:pt x="130731" y="54070"/>
                                  <a:pt x="130731" y="54070"/>
                                </a:cubicBezTo>
                                <a:cubicBezTo>
                                  <a:pt x="130731" y="53118"/>
                                  <a:pt x="130731" y="53118"/>
                                  <a:pt x="130731" y="54070"/>
                                </a:cubicBezTo>
                                <a:close/>
                                <a:moveTo>
                                  <a:pt x="132636" y="74073"/>
                                </a:moveTo>
                                <a:lnTo>
                                  <a:pt x="132636" y="74073"/>
                                </a:lnTo>
                                <a:cubicBezTo>
                                  <a:pt x="131683" y="73120"/>
                                  <a:pt x="130731" y="74073"/>
                                  <a:pt x="131683" y="74073"/>
                                </a:cubicBezTo>
                                <a:cubicBezTo>
                                  <a:pt x="131683" y="75025"/>
                                  <a:pt x="131683" y="75025"/>
                                  <a:pt x="132636" y="74073"/>
                                </a:cubicBezTo>
                                <a:cubicBezTo>
                                  <a:pt x="132636" y="75025"/>
                                  <a:pt x="132636" y="75025"/>
                                  <a:pt x="132636" y="74073"/>
                                </a:cubicBezTo>
                                <a:close/>
                                <a:moveTo>
                                  <a:pt x="133588" y="37877"/>
                                </a:moveTo>
                                <a:cubicBezTo>
                                  <a:pt x="133588" y="37877"/>
                                  <a:pt x="134541" y="37877"/>
                                  <a:pt x="133588" y="37877"/>
                                </a:cubicBezTo>
                                <a:cubicBezTo>
                                  <a:pt x="134541" y="36925"/>
                                  <a:pt x="134541" y="36925"/>
                                  <a:pt x="133588" y="36925"/>
                                </a:cubicBezTo>
                                <a:cubicBezTo>
                                  <a:pt x="132636" y="36925"/>
                                  <a:pt x="132636" y="36925"/>
                                  <a:pt x="132636" y="36925"/>
                                </a:cubicBezTo>
                                <a:cubicBezTo>
                                  <a:pt x="132636" y="37877"/>
                                  <a:pt x="133588" y="37877"/>
                                  <a:pt x="133588" y="37877"/>
                                </a:cubicBezTo>
                                <a:close/>
                                <a:moveTo>
                                  <a:pt x="133588" y="59785"/>
                                </a:moveTo>
                                <a:cubicBezTo>
                                  <a:pt x="134541" y="59785"/>
                                  <a:pt x="134541" y="59785"/>
                                  <a:pt x="133588" y="59785"/>
                                </a:cubicBezTo>
                                <a:cubicBezTo>
                                  <a:pt x="134541" y="58833"/>
                                  <a:pt x="134541" y="58833"/>
                                  <a:pt x="133588" y="59785"/>
                                </a:cubicBezTo>
                                <a:lnTo>
                                  <a:pt x="133588" y="59785"/>
                                </a:lnTo>
                                <a:cubicBezTo>
                                  <a:pt x="133588" y="60737"/>
                                  <a:pt x="133588" y="60737"/>
                                  <a:pt x="133588" y="59785"/>
                                </a:cubicBezTo>
                                <a:close/>
                                <a:moveTo>
                                  <a:pt x="135493" y="69310"/>
                                </a:moveTo>
                                <a:cubicBezTo>
                                  <a:pt x="134541" y="68358"/>
                                  <a:pt x="134541" y="68358"/>
                                  <a:pt x="135493" y="69310"/>
                                </a:cubicBezTo>
                                <a:cubicBezTo>
                                  <a:pt x="134541" y="68358"/>
                                  <a:pt x="133588" y="69310"/>
                                  <a:pt x="135493" y="69310"/>
                                </a:cubicBezTo>
                                <a:lnTo>
                                  <a:pt x="135493" y="69310"/>
                                </a:lnTo>
                                <a:cubicBezTo>
                                  <a:pt x="134541" y="69310"/>
                                  <a:pt x="134541" y="69310"/>
                                  <a:pt x="135493" y="69310"/>
                                </a:cubicBezTo>
                                <a:close/>
                                <a:moveTo>
                                  <a:pt x="135493" y="43593"/>
                                </a:moveTo>
                                <a:cubicBezTo>
                                  <a:pt x="134541" y="43593"/>
                                  <a:pt x="134541" y="42640"/>
                                  <a:pt x="135493" y="43593"/>
                                </a:cubicBezTo>
                                <a:cubicBezTo>
                                  <a:pt x="134541" y="42640"/>
                                  <a:pt x="134541" y="42640"/>
                                  <a:pt x="135493" y="43593"/>
                                </a:cubicBezTo>
                                <a:cubicBezTo>
                                  <a:pt x="134541" y="43593"/>
                                  <a:pt x="134541" y="43593"/>
                                  <a:pt x="135493" y="43593"/>
                                </a:cubicBezTo>
                                <a:lnTo>
                                  <a:pt x="135493" y="43593"/>
                                </a:lnTo>
                                <a:close/>
                                <a:moveTo>
                                  <a:pt x="136446" y="94075"/>
                                </a:moveTo>
                                <a:cubicBezTo>
                                  <a:pt x="136446" y="94075"/>
                                  <a:pt x="136446" y="94075"/>
                                  <a:pt x="136446" y="94075"/>
                                </a:cubicBezTo>
                                <a:lnTo>
                                  <a:pt x="135493" y="95027"/>
                                </a:lnTo>
                                <a:cubicBezTo>
                                  <a:pt x="135493" y="94075"/>
                                  <a:pt x="136446" y="95027"/>
                                  <a:pt x="136446" y="94075"/>
                                </a:cubicBezTo>
                                <a:cubicBezTo>
                                  <a:pt x="136446" y="94075"/>
                                  <a:pt x="136446" y="94075"/>
                                  <a:pt x="136446" y="94075"/>
                                </a:cubicBezTo>
                                <a:close/>
                                <a:moveTo>
                                  <a:pt x="137398" y="55975"/>
                                </a:moveTo>
                                <a:cubicBezTo>
                                  <a:pt x="138351" y="55975"/>
                                  <a:pt x="138351" y="56927"/>
                                  <a:pt x="139303" y="56927"/>
                                </a:cubicBezTo>
                                <a:cubicBezTo>
                                  <a:pt x="139303" y="56927"/>
                                  <a:pt x="140256" y="56927"/>
                                  <a:pt x="139303" y="56927"/>
                                </a:cubicBezTo>
                                <a:cubicBezTo>
                                  <a:pt x="139303" y="55975"/>
                                  <a:pt x="138351" y="55975"/>
                                  <a:pt x="137398" y="55975"/>
                                </a:cubicBezTo>
                                <a:lnTo>
                                  <a:pt x="137398" y="54070"/>
                                </a:lnTo>
                                <a:cubicBezTo>
                                  <a:pt x="137398" y="54070"/>
                                  <a:pt x="137398" y="53118"/>
                                  <a:pt x="137398" y="53118"/>
                                </a:cubicBezTo>
                                <a:cubicBezTo>
                                  <a:pt x="137398" y="53118"/>
                                  <a:pt x="137398" y="54070"/>
                                  <a:pt x="137398" y="54070"/>
                                </a:cubicBezTo>
                                <a:cubicBezTo>
                                  <a:pt x="137398" y="55023"/>
                                  <a:pt x="137398" y="55975"/>
                                  <a:pt x="137398" y="55975"/>
                                </a:cubicBezTo>
                                <a:close/>
                                <a:moveTo>
                                  <a:pt x="143113" y="54070"/>
                                </a:moveTo>
                                <a:cubicBezTo>
                                  <a:pt x="145018" y="53118"/>
                                  <a:pt x="142161" y="52165"/>
                                  <a:pt x="142161" y="51212"/>
                                </a:cubicBezTo>
                                <a:cubicBezTo>
                                  <a:pt x="141208" y="50260"/>
                                  <a:pt x="141208" y="49308"/>
                                  <a:pt x="140256" y="48355"/>
                                </a:cubicBezTo>
                                <a:cubicBezTo>
                                  <a:pt x="140256" y="48355"/>
                                  <a:pt x="139303" y="47402"/>
                                  <a:pt x="139303" y="47402"/>
                                </a:cubicBezTo>
                                <a:lnTo>
                                  <a:pt x="139303" y="47402"/>
                                </a:lnTo>
                                <a:cubicBezTo>
                                  <a:pt x="138351" y="48355"/>
                                  <a:pt x="138351" y="50260"/>
                                  <a:pt x="140256" y="51212"/>
                                </a:cubicBezTo>
                                <a:cubicBezTo>
                                  <a:pt x="141208" y="52165"/>
                                  <a:pt x="142161" y="55023"/>
                                  <a:pt x="143113" y="54070"/>
                                </a:cubicBezTo>
                                <a:close/>
                                <a:moveTo>
                                  <a:pt x="141208" y="63595"/>
                                </a:moveTo>
                                <a:cubicBezTo>
                                  <a:pt x="141208" y="62643"/>
                                  <a:pt x="141208" y="61690"/>
                                  <a:pt x="140256" y="61690"/>
                                </a:cubicBezTo>
                                <a:cubicBezTo>
                                  <a:pt x="140256" y="60737"/>
                                  <a:pt x="140256" y="59785"/>
                                  <a:pt x="139303" y="60737"/>
                                </a:cubicBezTo>
                                <a:cubicBezTo>
                                  <a:pt x="138351" y="61690"/>
                                  <a:pt x="138351" y="62643"/>
                                  <a:pt x="138351" y="63595"/>
                                </a:cubicBezTo>
                                <a:cubicBezTo>
                                  <a:pt x="139303" y="63595"/>
                                  <a:pt x="140256" y="63595"/>
                                  <a:pt x="141208" y="63595"/>
                                </a:cubicBezTo>
                                <a:cubicBezTo>
                                  <a:pt x="141208" y="64548"/>
                                  <a:pt x="141208" y="64548"/>
                                  <a:pt x="141208" y="63595"/>
                                </a:cubicBezTo>
                                <a:close/>
                                <a:moveTo>
                                  <a:pt x="141208" y="39783"/>
                                </a:moveTo>
                                <a:cubicBezTo>
                                  <a:pt x="141208" y="39783"/>
                                  <a:pt x="141208" y="40735"/>
                                  <a:pt x="141208" y="39783"/>
                                </a:cubicBezTo>
                                <a:cubicBezTo>
                                  <a:pt x="143113" y="40735"/>
                                  <a:pt x="143113" y="39783"/>
                                  <a:pt x="143113" y="39783"/>
                                </a:cubicBezTo>
                                <a:cubicBezTo>
                                  <a:pt x="142161" y="38830"/>
                                  <a:pt x="142161" y="38830"/>
                                  <a:pt x="141208" y="39783"/>
                                </a:cubicBezTo>
                                <a:cubicBezTo>
                                  <a:pt x="141208" y="38830"/>
                                  <a:pt x="140256" y="38830"/>
                                  <a:pt x="141208" y="39783"/>
                                </a:cubicBezTo>
                                <a:close/>
                                <a:moveTo>
                                  <a:pt x="149781" y="64548"/>
                                </a:moveTo>
                                <a:cubicBezTo>
                                  <a:pt x="150733" y="64548"/>
                                  <a:pt x="149781" y="63595"/>
                                  <a:pt x="149781" y="63595"/>
                                </a:cubicBezTo>
                                <a:cubicBezTo>
                                  <a:pt x="149781" y="62643"/>
                                  <a:pt x="148828" y="62643"/>
                                  <a:pt x="147876" y="61690"/>
                                </a:cubicBezTo>
                                <a:cubicBezTo>
                                  <a:pt x="146923" y="61690"/>
                                  <a:pt x="145971" y="60737"/>
                                  <a:pt x="145971" y="59785"/>
                                </a:cubicBezTo>
                                <a:cubicBezTo>
                                  <a:pt x="145971" y="58833"/>
                                  <a:pt x="147876" y="57880"/>
                                  <a:pt x="145018" y="57880"/>
                                </a:cubicBezTo>
                                <a:cubicBezTo>
                                  <a:pt x="143113" y="57880"/>
                                  <a:pt x="142161" y="58833"/>
                                  <a:pt x="143113" y="60737"/>
                                </a:cubicBezTo>
                                <a:cubicBezTo>
                                  <a:pt x="143113" y="61690"/>
                                  <a:pt x="144066" y="62643"/>
                                  <a:pt x="144066" y="63595"/>
                                </a:cubicBezTo>
                                <a:cubicBezTo>
                                  <a:pt x="144066" y="65500"/>
                                  <a:pt x="144066" y="66452"/>
                                  <a:pt x="145971" y="64548"/>
                                </a:cubicBezTo>
                                <a:cubicBezTo>
                                  <a:pt x="146923" y="63595"/>
                                  <a:pt x="147876" y="64548"/>
                                  <a:pt x="148828" y="65500"/>
                                </a:cubicBezTo>
                                <a:cubicBezTo>
                                  <a:pt x="148828" y="65500"/>
                                  <a:pt x="149781" y="65500"/>
                                  <a:pt x="149781" y="64548"/>
                                </a:cubicBezTo>
                                <a:close/>
                                <a:moveTo>
                                  <a:pt x="144066" y="77883"/>
                                </a:moveTo>
                                <a:cubicBezTo>
                                  <a:pt x="145018" y="77883"/>
                                  <a:pt x="145018" y="77883"/>
                                  <a:pt x="144066" y="77883"/>
                                </a:cubicBezTo>
                                <a:cubicBezTo>
                                  <a:pt x="144066" y="76930"/>
                                  <a:pt x="143113" y="76930"/>
                                  <a:pt x="143113" y="76930"/>
                                </a:cubicBezTo>
                                <a:cubicBezTo>
                                  <a:pt x="143113" y="76930"/>
                                  <a:pt x="143113" y="77883"/>
                                  <a:pt x="144066" y="77883"/>
                                </a:cubicBezTo>
                                <a:cubicBezTo>
                                  <a:pt x="144066" y="77883"/>
                                  <a:pt x="144066" y="77883"/>
                                  <a:pt x="144066" y="77883"/>
                                </a:cubicBezTo>
                                <a:close/>
                                <a:moveTo>
                                  <a:pt x="145018" y="69310"/>
                                </a:moveTo>
                                <a:lnTo>
                                  <a:pt x="144066" y="69310"/>
                                </a:lnTo>
                                <a:cubicBezTo>
                                  <a:pt x="144066" y="69310"/>
                                  <a:pt x="144066" y="70262"/>
                                  <a:pt x="144066" y="70262"/>
                                </a:cubicBezTo>
                                <a:cubicBezTo>
                                  <a:pt x="144066" y="70262"/>
                                  <a:pt x="145018" y="70262"/>
                                  <a:pt x="145018" y="69310"/>
                                </a:cubicBezTo>
                                <a:cubicBezTo>
                                  <a:pt x="145971" y="69310"/>
                                  <a:pt x="145018" y="69310"/>
                                  <a:pt x="145018" y="69310"/>
                                </a:cubicBezTo>
                                <a:close/>
                                <a:moveTo>
                                  <a:pt x="145018" y="107410"/>
                                </a:moveTo>
                                <a:lnTo>
                                  <a:pt x="145018" y="107410"/>
                                </a:lnTo>
                                <a:cubicBezTo>
                                  <a:pt x="144066" y="107410"/>
                                  <a:pt x="144066" y="107410"/>
                                  <a:pt x="145018" y="107410"/>
                                </a:cubicBezTo>
                                <a:lnTo>
                                  <a:pt x="145018" y="107410"/>
                                </a:lnTo>
                                <a:lnTo>
                                  <a:pt x="145018" y="107410"/>
                                </a:lnTo>
                                <a:close/>
                                <a:moveTo>
                                  <a:pt x="146923" y="45498"/>
                                </a:moveTo>
                                <a:cubicBezTo>
                                  <a:pt x="146923" y="46450"/>
                                  <a:pt x="147876" y="46450"/>
                                  <a:pt x="147876" y="46450"/>
                                </a:cubicBezTo>
                                <a:cubicBezTo>
                                  <a:pt x="147876" y="46450"/>
                                  <a:pt x="148828" y="45498"/>
                                  <a:pt x="148828" y="45498"/>
                                </a:cubicBezTo>
                                <a:cubicBezTo>
                                  <a:pt x="147876" y="44545"/>
                                  <a:pt x="147876" y="44545"/>
                                  <a:pt x="146923" y="45498"/>
                                </a:cubicBezTo>
                                <a:cubicBezTo>
                                  <a:pt x="146923" y="44545"/>
                                  <a:pt x="146923" y="45498"/>
                                  <a:pt x="146923" y="45498"/>
                                </a:cubicBezTo>
                                <a:close/>
                                <a:moveTo>
                                  <a:pt x="147876" y="83598"/>
                                </a:moveTo>
                                <a:cubicBezTo>
                                  <a:pt x="147876" y="83598"/>
                                  <a:pt x="146923" y="83598"/>
                                  <a:pt x="147876" y="83598"/>
                                </a:cubicBezTo>
                                <a:lnTo>
                                  <a:pt x="147876" y="83598"/>
                                </a:lnTo>
                                <a:cubicBezTo>
                                  <a:pt x="147876" y="84550"/>
                                  <a:pt x="147876" y="84550"/>
                                  <a:pt x="147876" y="83598"/>
                                </a:cubicBezTo>
                                <a:lnTo>
                                  <a:pt x="147876" y="83598"/>
                                </a:lnTo>
                                <a:close/>
                                <a:moveTo>
                                  <a:pt x="147876" y="50260"/>
                                </a:moveTo>
                                <a:cubicBezTo>
                                  <a:pt x="147876" y="50260"/>
                                  <a:pt x="147876" y="51212"/>
                                  <a:pt x="147876" y="50260"/>
                                </a:cubicBezTo>
                                <a:cubicBezTo>
                                  <a:pt x="148828" y="51212"/>
                                  <a:pt x="148828" y="50260"/>
                                  <a:pt x="147876" y="50260"/>
                                </a:cubicBezTo>
                                <a:cubicBezTo>
                                  <a:pt x="148828" y="50260"/>
                                  <a:pt x="148828" y="49308"/>
                                  <a:pt x="147876" y="50260"/>
                                </a:cubicBezTo>
                                <a:cubicBezTo>
                                  <a:pt x="148828" y="49308"/>
                                  <a:pt x="148828" y="49308"/>
                                  <a:pt x="147876" y="50260"/>
                                </a:cubicBezTo>
                                <a:close/>
                                <a:moveTo>
                                  <a:pt x="151686" y="108362"/>
                                </a:moveTo>
                                <a:cubicBezTo>
                                  <a:pt x="151686" y="107410"/>
                                  <a:pt x="150733" y="107410"/>
                                  <a:pt x="151686" y="108362"/>
                                </a:cubicBezTo>
                                <a:lnTo>
                                  <a:pt x="149781" y="107410"/>
                                </a:lnTo>
                                <a:cubicBezTo>
                                  <a:pt x="149781" y="108362"/>
                                  <a:pt x="149781" y="108362"/>
                                  <a:pt x="149781" y="108362"/>
                                </a:cubicBezTo>
                                <a:lnTo>
                                  <a:pt x="151686" y="108362"/>
                                </a:lnTo>
                                <a:close/>
                                <a:moveTo>
                                  <a:pt x="151686" y="55975"/>
                                </a:moveTo>
                                <a:cubicBezTo>
                                  <a:pt x="151686" y="55023"/>
                                  <a:pt x="151686" y="55023"/>
                                  <a:pt x="151686" y="55975"/>
                                </a:cubicBezTo>
                                <a:cubicBezTo>
                                  <a:pt x="150733" y="55023"/>
                                  <a:pt x="149781" y="55023"/>
                                  <a:pt x="149781" y="55975"/>
                                </a:cubicBezTo>
                                <a:lnTo>
                                  <a:pt x="151686" y="55975"/>
                                </a:lnTo>
                                <a:cubicBezTo>
                                  <a:pt x="150733" y="56927"/>
                                  <a:pt x="151686" y="55975"/>
                                  <a:pt x="151686" y="55975"/>
                                </a:cubicBezTo>
                                <a:close/>
                                <a:moveTo>
                                  <a:pt x="153591" y="74073"/>
                                </a:moveTo>
                                <a:cubicBezTo>
                                  <a:pt x="152638" y="74073"/>
                                  <a:pt x="152638" y="75025"/>
                                  <a:pt x="151686" y="75025"/>
                                </a:cubicBezTo>
                                <a:cubicBezTo>
                                  <a:pt x="151686" y="75025"/>
                                  <a:pt x="151686" y="75977"/>
                                  <a:pt x="151686" y="75977"/>
                                </a:cubicBezTo>
                                <a:cubicBezTo>
                                  <a:pt x="153591" y="75977"/>
                                  <a:pt x="153591" y="75025"/>
                                  <a:pt x="153591" y="74073"/>
                                </a:cubicBezTo>
                                <a:cubicBezTo>
                                  <a:pt x="154543" y="74073"/>
                                  <a:pt x="154543" y="73120"/>
                                  <a:pt x="153591" y="74073"/>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4" name="Freeform 74"/>
                        <wps:cNvSpPr/>
                        <wps:spPr>
                          <a:xfrm>
                            <a:off x="1381378" y="842558"/>
                            <a:ext cx="132799" cy="181439"/>
                          </a:xfrm>
                          <a:custGeom>
                            <a:avLst/>
                            <a:gdLst>
                              <a:gd name="connsiteX0" fmla="*/ 105728 w 132799"/>
                              <a:gd name="connsiteY0" fmla="*/ 172721 h 181439"/>
                              <a:gd name="connsiteX1" fmla="*/ 63818 w 132799"/>
                              <a:gd name="connsiteY1" fmla="*/ 181294 h 181439"/>
                              <a:gd name="connsiteX2" fmla="*/ 10478 w 132799"/>
                              <a:gd name="connsiteY2" fmla="*/ 158434 h 181439"/>
                              <a:gd name="connsiteX3" fmla="*/ 0 w 132799"/>
                              <a:gd name="connsiteY3" fmla="*/ 132716 h 181439"/>
                              <a:gd name="connsiteX4" fmla="*/ 20955 w 132799"/>
                              <a:gd name="connsiteY4" fmla="*/ 108904 h 181439"/>
                              <a:gd name="connsiteX5" fmla="*/ 39053 w 132799"/>
                              <a:gd name="connsiteY5" fmla="*/ 111761 h 181439"/>
                              <a:gd name="connsiteX6" fmla="*/ 40005 w 132799"/>
                              <a:gd name="connsiteY6" fmla="*/ 147956 h 181439"/>
                              <a:gd name="connsiteX7" fmla="*/ 35243 w 132799"/>
                              <a:gd name="connsiteY7" fmla="*/ 150814 h 181439"/>
                              <a:gd name="connsiteX8" fmla="*/ 34290 w 132799"/>
                              <a:gd name="connsiteY8" fmla="*/ 160339 h 181439"/>
                              <a:gd name="connsiteX9" fmla="*/ 43815 w 132799"/>
                              <a:gd name="connsiteY9" fmla="*/ 167006 h 181439"/>
                              <a:gd name="connsiteX10" fmla="*/ 53340 w 132799"/>
                              <a:gd name="connsiteY10" fmla="*/ 170816 h 181439"/>
                              <a:gd name="connsiteX11" fmla="*/ 88583 w 132799"/>
                              <a:gd name="connsiteY11" fmla="*/ 165101 h 181439"/>
                              <a:gd name="connsiteX12" fmla="*/ 94298 w 132799"/>
                              <a:gd name="connsiteY12" fmla="*/ 157481 h 181439"/>
                              <a:gd name="connsiteX13" fmla="*/ 96203 w 132799"/>
                              <a:gd name="connsiteY13" fmla="*/ 151766 h 181439"/>
                              <a:gd name="connsiteX14" fmla="*/ 89535 w 132799"/>
                              <a:gd name="connsiteY14" fmla="*/ 128906 h 181439"/>
                              <a:gd name="connsiteX15" fmla="*/ 66675 w 132799"/>
                              <a:gd name="connsiteY15" fmla="*/ 111761 h 181439"/>
                              <a:gd name="connsiteX16" fmla="*/ 29528 w 132799"/>
                              <a:gd name="connsiteY16" fmla="*/ 86044 h 181439"/>
                              <a:gd name="connsiteX17" fmla="*/ 8573 w 132799"/>
                              <a:gd name="connsiteY17" fmla="*/ 56516 h 181439"/>
                              <a:gd name="connsiteX18" fmla="*/ 18098 w 132799"/>
                              <a:gd name="connsiteY18" fmla="*/ 19369 h 181439"/>
                              <a:gd name="connsiteX19" fmla="*/ 68580 w 132799"/>
                              <a:gd name="connsiteY19" fmla="*/ 319 h 181439"/>
                              <a:gd name="connsiteX20" fmla="*/ 100965 w 132799"/>
                              <a:gd name="connsiteY20" fmla="*/ 6986 h 181439"/>
                              <a:gd name="connsiteX21" fmla="*/ 127635 w 132799"/>
                              <a:gd name="connsiteY21" fmla="*/ 37466 h 181439"/>
                              <a:gd name="connsiteX22" fmla="*/ 127635 w 132799"/>
                              <a:gd name="connsiteY22" fmla="*/ 49849 h 181439"/>
                              <a:gd name="connsiteX23" fmla="*/ 103823 w 132799"/>
                              <a:gd name="connsiteY23" fmla="*/ 63184 h 181439"/>
                              <a:gd name="connsiteX24" fmla="*/ 96203 w 132799"/>
                              <a:gd name="connsiteY24" fmla="*/ 60326 h 181439"/>
                              <a:gd name="connsiteX25" fmla="*/ 91440 w 132799"/>
                              <a:gd name="connsiteY25" fmla="*/ 27941 h 181439"/>
                              <a:gd name="connsiteX26" fmla="*/ 95250 w 132799"/>
                              <a:gd name="connsiteY26" fmla="*/ 24131 h 181439"/>
                              <a:gd name="connsiteX27" fmla="*/ 95250 w 132799"/>
                              <a:gd name="connsiteY27" fmla="*/ 17464 h 181439"/>
                              <a:gd name="connsiteX28" fmla="*/ 89535 w 132799"/>
                              <a:gd name="connsiteY28" fmla="*/ 13654 h 181439"/>
                              <a:gd name="connsiteX29" fmla="*/ 60008 w 132799"/>
                              <a:gd name="connsiteY29" fmla="*/ 8891 h 181439"/>
                              <a:gd name="connsiteX30" fmla="*/ 45720 w 132799"/>
                              <a:gd name="connsiteY30" fmla="*/ 15559 h 181439"/>
                              <a:gd name="connsiteX31" fmla="*/ 41910 w 132799"/>
                              <a:gd name="connsiteY31" fmla="*/ 38419 h 181439"/>
                              <a:gd name="connsiteX32" fmla="*/ 58103 w 132799"/>
                              <a:gd name="connsiteY32" fmla="*/ 54611 h 181439"/>
                              <a:gd name="connsiteX33" fmla="*/ 70485 w 132799"/>
                              <a:gd name="connsiteY33" fmla="*/ 63184 h 181439"/>
                              <a:gd name="connsiteX34" fmla="*/ 74295 w 132799"/>
                              <a:gd name="connsiteY34" fmla="*/ 66041 h 181439"/>
                              <a:gd name="connsiteX35" fmla="*/ 88583 w 132799"/>
                              <a:gd name="connsiteY35" fmla="*/ 74614 h 181439"/>
                              <a:gd name="connsiteX36" fmla="*/ 100013 w 132799"/>
                              <a:gd name="connsiteY36" fmla="*/ 83186 h 181439"/>
                              <a:gd name="connsiteX37" fmla="*/ 114300 w 132799"/>
                              <a:gd name="connsiteY37" fmla="*/ 93664 h 181439"/>
                              <a:gd name="connsiteX38" fmla="*/ 131445 w 132799"/>
                              <a:gd name="connsiteY38" fmla="*/ 120334 h 181439"/>
                              <a:gd name="connsiteX39" fmla="*/ 105728 w 132799"/>
                              <a:gd name="connsiteY39" fmla="*/ 172721 h 181439"/>
                              <a:gd name="connsiteX40" fmla="*/ 17145 w 132799"/>
                              <a:gd name="connsiteY40" fmla="*/ 129859 h 181439"/>
                              <a:gd name="connsiteX41" fmla="*/ 12383 w 132799"/>
                              <a:gd name="connsiteY41" fmla="*/ 127954 h 181439"/>
                              <a:gd name="connsiteX42" fmla="*/ 11430 w 132799"/>
                              <a:gd name="connsiteY42" fmla="*/ 128906 h 181439"/>
                              <a:gd name="connsiteX43" fmla="*/ 16193 w 132799"/>
                              <a:gd name="connsiteY43" fmla="*/ 132716 h 181439"/>
                              <a:gd name="connsiteX44" fmla="*/ 18098 w 132799"/>
                              <a:gd name="connsiteY44" fmla="*/ 130811 h 181439"/>
                              <a:gd name="connsiteX45" fmla="*/ 17145 w 132799"/>
                              <a:gd name="connsiteY45" fmla="*/ 129859 h 181439"/>
                              <a:gd name="connsiteX46" fmla="*/ 14288 w 132799"/>
                              <a:gd name="connsiteY46" fmla="*/ 123191 h 181439"/>
                              <a:gd name="connsiteX47" fmla="*/ 16193 w 132799"/>
                              <a:gd name="connsiteY47" fmla="*/ 126049 h 181439"/>
                              <a:gd name="connsiteX48" fmla="*/ 16193 w 132799"/>
                              <a:gd name="connsiteY48" fmla="*/ 124144 h 181439"/>
                              <a:gd name="connsiteX49" fmla="*/ 17145 w 132799"/>
                              <a:gd name="connsiteY49" fmla="*/ 122239 h 181439"/>
                              <a:gd name="connsiteX50" fmla="*/ 17145 w 132799"/>
                              <a:gd name="connsiteY50" fmla="*/ 120334 h 181439"/>
                              <a:gd name="connsiteX51" fmla="*/ 15240 w 132799"/>
                              <a:gd name="connsiteY51" fmla="*/ 122239 h 181439"/>
                              <a:gd name="connsiteX52" fmla="*/ 14288 w 132799"/>
                              <a:gd name="connsiteY52" fmla="*/ 123191 h 181439"/>
                              <a:gd name="connsiteX53" fmla="*/ 21908 w 132799"/>
                              <a:gd name="connsiteY53" fmla="*/ 116524 h 181439"/>
                              <a:gd name="connsiteX54" fmla="*/ 21908 w 132799"/>
                              <a:gd name="connsiteY54" fmla="*/ 114619 h 181439"/>
                              <a:gd name="connsiteX55" fmla="*/ 20003 w 132799"/>
                              <a:gd name="connsiteY55" fmla="*/ 116524 h 181439"/>
                              <a:gd name="connsiteX56" fmla="*/ 20003 w 132799"/>
                              <a:gd name="connsiteY56" fmla="*/ 119381 h 181439"/>
                              <a:gd name="connsiteX57" fmla="*/ 21908 w 132799"/>
                              <a:gd name="connsiteY57" fmla="*/ 116524 h 181439"/>
                              <a:gd name="connsiteX58" fmla="*/ 21908 w 132799"/>
                              <a:gd name="connsiteY58" fmla="*/ 130811 h 181439"/>
                              <a:gd name="connsiteX59" fmla="*/ 21908 w 132799"/>
                              <a:gd name="connsiteY59" fmla="*/ 130811 h 181439"/>
                              <a:gd name="connsiteX60" fmla="*/ 20955 w 132799"/>
                              <a:gd name="connsiteY60" fmla="*/ 130811 h 181439"/>
                              <a:gd name="connsiteX61" fmla="*/ 21908 w 132799"/>
                              <a:gd name="connsiteY61" fmla="*/ 130811 h 181439"/>
                              <a:gd name="connsiteX62" fmla="*/ 21908 w 132799"/>
                              <a:gd name="connsiteY62" fmla="*/ 130811 h 181439"/>
                              <a:gd name="connsiteX63" fmla="*/ 22860 w 132799"/>
                              <a:gd name="connsiteY63" fmla="*/ 122239 h 181439"/>
                              <a:gd name="connsiteX64" fmla="*/ 23813 w 132799"/>
                              <a:gd name="connsiteY64" fmla="*/ 121286 h 181439"/>
                              <a:gd name="connsiteX65" fmla="*/ 23813 w 132799"/>
                              <a:gd name="connsiteY65" fmla="*/ 120334 h 181439"/>
                              <a:gd name="connsiteX66" fmla="*/ 22860 w 132799"/>
                              <a:gd name="connsiteY66" fmla="*/ 122239 h 181439"/>
                              <a:gd name="connsiteX67" fmla="*/ 22860 w 132799"/>
                              <a:gd name="connsiteY67" fmla="*/ 122239 h 181439"/>
                              <a:gd name="connsiteX68" fmla="*/ 23813 w 132799"/>
                              <a:gd name="connsiteY68" fmla="*/ 134621 h 181439"/>
                              <a:gd name="connsiteX69" fmla="*/ 23813 w 132799"/>
                              <a:gd name="connsiteY69" fmla="*/ 134621 h 181439"/>
                              <a:gd name="connsiteX70" fmla="*/ 23813 w 132799"/>
                              <a:gd name="connsiteY70" fmla="*/ 133669 h 181439"/>
                              <a:gd name="connsiteX71" fmla="*/ 23813 w 132799"/>
                              <a:gd name="connsiteY71" fmla="*/ 134621 h 181439"/>
                              <a:gd name="connsiteX72" fmla="*/ 23813 w 132799"/>
                              <a:gd name="connsiteY72" fmla="*/ 134621 h 181439"/>
                              <a:gd name="connsiteX73" fmla="*/ 26670 w 132799"/>
                              <a:gd name="connsiteY73" fmla="*/ 116524 h 181439"/>
                              <a:gd name="connsiteX74" fmla="*/ 25718 w 132799"/>
                              <a:gd name="connsiteY74" fmla="*/ 115571 h 181439"/>
                              <a:gd name="connsiteX75" fmla="*/ 23813 w 132799"/>
                              <a:gd name="connsiteY75" fmla="*/ 118429 h 181439"/>
                              <a:gd name="connsiteX76" fmla="*/ 24765 w 132799"/>
                              <a:gd name="connsiteY76" fmla="*/ 119381 h 181439"/>
                              <a:gd name="connsiteX77" fmla="*/ 26670 w 132799"/>
                              <a:gd name="connsiteY77" fmla="*/ 116524 h 181439"/>
                              <a:gd name="connsiteX78" fmla="*/ 24765 w 132799"/>
                              <a:gd name="connsiteY78" fmla="*/ 138431 h 181439"/>
                              <a:gd name="connsiteX79" fmla="*/ 23813 w 132799"/>
                              <a:gd name="connsiteY79" fmla="*/ 137479 h 181439"/>
                              <a:gd name="connsiteX80" fmla="*/ 22860 w 132799"/>
                              <a:gd name="connsiteY80" fmla="*/ 138431 h 181439"/>
                              <a:gd name="connsiteX81" fmla="*/ 24765 w 132799"/>
                              <a:gd name="connsiteY81" fmla="*/ 138431 h 181439"/>
                              <a:gd name="connsiteX82" fmla="*/ 24765 w 132799"/>
                              <a:gd name="connsiteY82" fmla="*/ 138431 h 181439"/>
                              <a:gd name="connsiteX83" fmla="*/ 23813 w 132799"/>
                              <a:gd name="connsiteY83" fmla="*/ 126049 h 181439"/>
                              <a:gd name="connsiteX84" fmla="*/ 23813 w 132799"/>
                              <a:gd name="connsiteY84" fmla="*/ 126049 h 181439"/>
                              <a:gd name="connsiteX85" fmla="*/ 23813 w 132799"/>
                              <a:gd name="connsiteY85" fmla="*/ 127954 h 181439"/>
                              <a:gd name="connsiteX86" fmla="*/ 23813 w 132799"/>
                              <a:gd name="connsiteY86" fmla="*/ 126049 h 181439"/>
                              <a:gd name="connsiteX87" fmla="*/ 23813 w 132799"/>
                              <a:gd name="connsiteY87" fmla="*/ 126049 h 181439"/>
                              <a:gd name="connsiteX88" fmla="*/ 26670 w 132799"/>
                              <a:gd name="connsiteY88" fmla="*/ 128906 h 181439"/>
                              <a:gd name="connsiteX89" fmla="*/ 25718 w 132799"/>
                              <a:gd name="connsiteY89" fmla="*/ 131764 h 181439"/>
                              <a:gd name="connsiteX90" fmla="*/ 26670 w 132799"/>
                              <a:gd name="connsiteY90" fmla="*/ 132716 h 181439"/>
                              <a:gd name="connsiteX91" fmla="*/ 27623 w 132799"/>
                              <a:gd name="connsiteY91" fmla="*/ 131764 h 181439"/>
                              <a:gd name="connsiteX92" fmla="*/ 26670 w 132799"/>
                              <a:gd name="connsiteY92" fmla="*/ 128906 h 181439"/>
                              <a:gd name="connsiteX93" fmla="*/ 30480 w 132799"/>
                              <a:gd name="connsiteY93" fmla="*/ 43181 h 181439"/>
                              <a:gd name="connsiteX94" fmla="*/ 30480 w 132799"/>
                              <a:gd name="connsiteY94" fmla="*/ 43181 h 181439"/>
                              <a:gd name="connsiteX95" fmla="*/ 30480 w 132799"/>
                              <a:gd name="connsiteY95" fmla="*/ 43181 h 181439"/>
                              <a:gd name="connsiteX96" fmla="*/ 28575 w 132799"/>
                              <a:gd name="connsiteY96" fmla="*/ 38419 h 181439"/>
                              <a:gd name="connsiteX97" fmla="*/ 27623 w 132799"/>
                              <a:gd name="connsiteY97" fmla="*/ 37466 h 181439"/>
                              <a:gd name="connsiteX98" fmla="*/ 27623 w 132799"/>
                              <a:gd name="connsiteY98" fmla="*/ 38419 h 181439"/>
                              <a:gd name="connsiteX99" fmla="*/ 30480 w 132799"/>
                              <a:gd name="connsiteY99" fmla="*/ 43181 h 181439"/>
                              <a:gd name="connsiteX100" fmla="*/ 31433 w 132799"/>
                              <a:gd name="connsiteY100" fmla="*/ 123191 h 181439"/>
                              <a:gd name="connsiteX101" fmla="*/ 31433 w 132799"/>
                              <a:gd name="connsiteY101" fmla="*/ 123191 h 181439"/>
                              <a:gd name="connsiteX102" fmla="*/ 28575 w 132799"/>
                              <a:gd name="connsiteY102" fmla="*/ 123191 h 181439"/>
                              <a:gd name="connsiteX103" fmla="*/ 31433 w 132799"/>
                              <a:gd name="connsiteY103" fmla="*/ 126049 h 181439"/>
                              <a:gd name="connsiteX104" fmla="*/ 31433 w 132799"/>
                              <a:gd name="connsiteY104" fmla="*/ 123191 h 181439"/>
                              <a:gd name="connsiteX105" fmla="*/ 31433 w 132799"/>
                              <a:gd name="connsiteY105" fmla="*/ 66041 h 181439"/>
                              <a:gd name="connsiteX106" fmla="*/ 31433 w 132799"/>
                              <a:gd name="connsiteY106" fmla="*/ 66041 h 181439"/>
                              <a:gd name="connsiteX107" fmla="*/ 31433 w 132799"/>
                              <a:gd name="connsiteY107" fmla="*/ 66041 h 181439"/>
                              <a:gd name="connsiteX108" fmla="*/ 31433 w 132799"/>
                              <a:gd name="connsiteY108" fmla="*/ 66041 h 181439"/>
                              <a:gd name="connsiteX109" fmla="*/ 31433 w 132799"/>
                              <a:gd name="connsiteY109" fmla="*/ 66041 h 181439"/>
                              <a:gd name="connsiteX110" fmla="*/ 32385 w 132799"/>
                              <a:gd name="connsiteY110" fmla="*/ 47944 h 181439"/>
                              <a:gd name="connsiteX111" fmla="*/ 32385 w 132799"/>
                              <a:gd name="connsiteY111" fmla="*/ 47944 h 181439"/>
                              <a:gd name="connsiteX112" fmla="*/ 32385 w 132799"/>
                              <a:gd name="connsiteY112" fmla="*/ 48896 h 181439"/>
                              <a:gd name="connsiteX113" fmla="*/ 32385 w 132799"/>
                              <a:gd name="connsiteY113" fmla="*/ 47944 h 181439"/>
                              <a:gd name="connsiteX114" fmla="*/ 32385 w 132799"/>
                              <a:gd name="connsiteY114" fmla="*/ 47944 h 181439"/>
                              <a:gd name="connsiteX115" fmla="*/ 33338 w 132799"/>
                              <a:gd name="connsiteY115" fmla="*/ 52706 h 181439"/>
                              <a:gd name="connsiteX116" fmla="*/ 31433 w 132799"/>
                              <a:gd name="connsiteY116" fmla="*/ 54611 h 181439"/>
                              <a:gd name="connsiteX117" fmla="*/ 32385 w 132799"/>
                              <a:gd name="connsiteY117" fmla="*/ 55564 h 181439"/>
                              <a:gd name="connsiteX118" fmla="*/ 36195 w 132799"/>
                              <a:gd name="connsiteY118" fmla="*/ 53659 h 181439"/>
                              <a:gd name="connsiteX119" fmla="*/ 33338 w 132799"/>
                              <a:gd name="connsiteY119" fmla="*/ 52706 h 181439"/>
                              <a:gd name="connsiteX120" fmla="*/ 42863 w 132799"/>
                              <a:gd name="connsiteY120" fmla="*/ 59374 h 181439"/>
                              <a:gd name="connsiteX121" fmla="*/ 43815 w 132799"/>
                              <a:gd name="connsiteY121" fmla="*/ 57469 h 181439"/>
                              <a:gd name="connsiteX122" fmla="*/ 41910 w 132799"/>
                              <a:gd name="connsiteY122" fmla="*/ 57469 h 181439"/>
                              <a:gd name="connsiteX123" fmla="*/ 35243 w 132799"/>
                              <a:gd name="connsiteY123" fmla="*/ 64136 h 181439"/>
                              <a:gd name="connsiteX124" fmla="*/ 33338 w 132799"/>
                              <a:gd name="connsiteY124" fmla="*/ 59374 h 181439"/>
                              <a:gd name="connsiteX125" fmla="*/ 32385 w 132799"/>
                              <a:gd name="connsiteY125" fmla="*/ 58421 h 181439"/>
                              <a:gd name="connsiteX126" fmla="*/ 31433 w 132799"/>
                              <a:gd name="connsiteY126" fmla="*/ 59374 h 181439"/>
                              <a:gd name="connsiteX127" fmla="*/ 35243 w 132799"/>
                              <a:gd name="connsiteY127" fmla="*/ 64136 h 181439"/>
                              <a:gd name="connsiteX128" fmla="*/ 40005 w 132799"/>
                              <a:gd name="connsiteY128" fmla="*/ 62231 h 181439"/>
                              <a:gd name="connsiteX129" fmla="*/ 42863 w 132799"/>
                              <a:gd name="connsiteY129" fmla="*/ 59374 h 181439"/>
                              <a:gd name="connsiteX130" fmla="*/ 38100 w 132799"/>
                              <a:gd name="connsiteY130" fmla="*/ 72709 h 181439"/>
                              <a:gd name="connsiteX131" fmla="*/ 36195 w 132799"/>
                              <a:gd name="connsiteY131" fmla="*/ 69851 h 181439"/>
                              <a:gd name="connsiteX132" fmla="*/ 35243 w 132799"/>
                              <a:gd name="connsiteY132" fmla="*/ 70804 h 181439"/>
                              <a:gd name="connsiteX133" fmla="*/ 37148 w 132799"/>
                              <a:gd name="connsiteY133" fmla="*/ 73661 h 181439"/>
                              <a:gd name="connsiteX134" fmla="*/ 38100 w 132799"/>
                              <a:gd name="connsiteY134" fmla="*/ 72709 h 181439"/>
                              <a:gd name="connsiteX135" fmla="*/ 39053 w 132799"/>
                              <a:gd name="connsiteY135" fmla="*/ 58421 h 181439"/>
                              <a:gd name="connsiteX136" fmla="*/ 39053 w 132799"/>
                              <a:gd name="connsiteY136" fmla="*/ 58421 h 181439"/>
                              <a:gd name="connsiteX137" fmla="*/ 39053 w 132799"/>
                              <a:gd name="connsiteY137" fmla="*/ 57469 h 181439"/>
                              <a:gd name="connsiteX138" fmla="*/ 39053 w 132799"/>
                              <a:gd name="connsiteY138" fmla="*/ 58421 h 181439"/>
                              <a:gd name="connsiteX139" fmla="*/ 39053 w 132799"/>
                              <a:gd name="connsiteY139" fmla="*/ 58421 h 181439"/>
                              <a:gd name="connsiteX140" fmla="*/ 39053 w 132799"/>
                              <a:gd name="connsiteY140" fmla="*/ 52706 h 181439"/>
                              <a:gd name="connsiteX141" fmla="*/ 39053 w 132799"/>
                              <a:gd name="connsiteY141" fmla="*/ 52706 h 181439"/>
                              <a:gd name="connsiteX142" fmla="*/ 39053 w 132799"/>
                              <a:gd name="connsiteY142" fmla="*/ 51754 h 181439"/>
                              <a:gd name="connsiteX143" fmla="*/ 39053 w 132799"/>
                              <a:gd name="connsiteY143" fmla="*/ 52706 h 181439"/>
                              <a:gd name="connsiteX144" fmla="*/ 39053 w 132799"/>
                              <a:gd name="connsiteY144" fmla="*/ 52706 h 181439"/>
                              <a:gd name="connsiteX145" fmla="*/ 40958 w 132799"/>
                              <a:gd name="connsiteY145" fmla="*/ 47944 h 181439"/>
                              <a:gd name="connsiteX146" fmla="*/ 40958 w 132799"/>
                              <a:gd name="connsiteY146" fmla="*/ 47944 h 181439"/>
                              <a:gd name="connsiteX147" fmla="*/ 40958 w 132799"/>
                              <a:gd name="connsiteY147" fmla="*/ 47944 h 181439"/>
                              <a:gd name="connsiteX148" fmla="*/ 40958 w 132799"/>
                              <a:gd name="connsiteY148" fmla="*/ 47944 h 181439"/>
                              <a:gd name="connsiteX149" fmla="*/ 40958 w 132799"/>
                              <a:gd name="connsiteY149" fmla="*/ 47944 h 181439"/>
                              <a:gd name="connsiteX150" fmla="*/ 44768 w 132799"/>
                              <a:gd name="connsiteY150" fmla="*/ 86996 h 181439"/>
                              <a:gd name="connsiteX151" fmla="*/ 44768 w 132799"/>
                              <a:gd name="connsiteY151" fmla="*/ 86996 h 181439"/>
                              <a:gd name="connsiteX152" fmla="*/ 42863 w 132799"/>
                              <a:gd name="connsiteY152" fmla="*/ 86996 h 181439"/>
                              <a:gd name="connsiteX153" fmla="*/ 44768 w 132799"/>
                              <a:gd name="connsiteY153" fmla="*/ 86996 h 181439"/>
                              <a:gd name="connsiteX154" fmla="*/ 44768 w 132799"/>
                              <a:gd name="connsiteY154" fmla="*/ 86996 h 181439"/>
                              <a:gd name="connsiteX155" fmla="*/ 89535 w 132799"/>
                              <a:gd name="connsiteY155" fmla="*/ 106999 h 181439"/>
                              <a:gd name="connsiteX156" fmla="*/ 90488 w 132799"/>
                              <a:gd name="connsiteY156" fmla="*/ 106999 h 181439"/>
                              <a:gd name="connsiteX157" fmla="*/ 90488 w 132799"/>
                              <a:gd name="connsiteY157" fmla="*/ 110809 h 181439"/>
                              <a:gd name="connsiteX158" fmla="*/ 98108 w 132799"/>
                              <a:gd name="connsiteY158" fmla="*/ 114619 h 181439"/>
                              <a:gd name="connsiteX159" fmla="*/ 100013 w 132799"/>
                              <a:gd name="connsiteY159" fmla="*/ 113666 h 181439"/>
                              <a:gd name="connsiteX160" fmla="*/ 100965 w 132799"/>
                              <a:gd name="connsiteY160" fmla="*/ 112714 h 181439"/>
                              <a:gd name="connsiteX161" fmla="*/ 101918 w 132799"/>
                              <a:gd name="connsiteY161" fmla="*/ 109856 h 181439"/>
                              <a:gd name="connsiteX162" fmla="*/ 101918 w 132799"/>
                              <a:gd name="connsiteY162" fmla="*/ 106046 h 181439"/>
                              <a:gd name="connsiteX163" fmla="*/ 106680 w 132799"/>
                              <a:gd name="connsiteY163" fmla="*/ 107951 h 181439"/>
                              <a:gd name="connsiteX164" fmla="*/ 106680 w 132799"/>
                              <a:gd name="connsiteY164" fmla="*/ 109856 h 181439"/>
                              <a:gd name="connsiteX165" fmla="*/ 108585 w 132799"/>
                              <a:gd name="connsiteY165" fmla="*/ 108904 h 181439"/>
                              <a:gd name="connsiteX166" fmla="*/ 109538 w 132799"/>
                              <a:gd name="connsiteY166" fmla="*/ 106999 h 181439"/>
                              <a:gd name="connsiteX167" fmla="*/ 111443 w 132799"/>
                              <a:gd name="connsiteY167" fmla="*/ 101284 h 181439"/>
                              <a:gd name="connsiteX168" fmla="*/ 110490 w 132799"/>
                              <a:gd name="connsiteY168" fmla="*/ 96521 h 181439"/>
                              <a:gd name="connsiteX169" fmla="*/ 107633 w 132799"/>
                              <a:gd name="connsiteY169" fmla="*/ 95569 h 181439"/>
                              <a:gd name="connsiteX170" fmla="*/ 97155 w 132799"/>
                              <a:gd name="connsiteY170" fmla="*/ 100331 h 181439"/>
                              <a:gd name="connsiteX171" fmla="*/ 102870 w 132799"/>
                              <a:gd name="connsiteY171" fmla="*/ 94616 h 181439"/>
                              <a:gd name="connsiteX172" fmla="*/ 104775 w 132799"/>
                              <a:gd name="connsiteY172" fmla="*/ 94616 h 181439"/>
                              <a:gd name="connsiteX173" fmla="*/ 104775 w 132799"/>
                              <a:gd name="connsiteY173" fmla="*/ 92711 h 181439"/>
                              <a:gd name="connsiteX174" fmla="*/ 102870 w 132799"/>
                              <a:gd name="connsiteY174" fmla="*/ 93664 h 181439"/>
                              <a:gd name="connsiteX175" fmla="*/ 101918 w 132799"/>
                              <a:gd name="connsiteY175" fmla="*/ 94616 h 181439"/>
                              <a:gd name="connsiteX176" fmla="*/ 102870 w 132799"/>
                              <a:gd name="connsiteY176" fmla="*/ 92711 h 181439"/>
                              <a:gd name="connsiteX177" fmla="*/ 102870 w 132799"/>
                              <a:gd name="connsiteY177" fmla="*/ 91759 h 181439"/>
                              <a:gd name="connsiteX178" fmla="*/ 101918 w 132799"/>
                              <a:gd name="connsiteY178" fmla="*/ 91759 h 181439"/>
                              <a:gd name="connsiteX179" fmla="*/ 94298 w 132799"/>
                              <a:gd name="connsiteY179" fmla="*/ 97474 h 181439"/>
                              <a:gd name="connsiteX180" fmla="*/ 90488 w 132799"/>
                              <a:gd name="connsiteY180" fmla="*/ 98426 h 181439"/>
                              <a:gd name="connsiteX181" fmla="*/ 90488 w 132799"/>
                              <a:gd name="connsiteY181" fmla="*/ 95569 h 181439"/>
                              <a:gd name="connsiteX182" fmla="*/ 98108 w 132799"/>
                              <a:gd name="connsiteY182" fmla="*/ 91759 h 181439"/>
                              <a:gd name="connsiteX183" fmla="*/ 98108 w 132799"/>
                              <a:gd name="connsiteY183" fmla="*/ 90806 h 181439"/>
                              <a:gd name="connsiteX184" fmla="*/ 92393 w 132799"/>
                              <a:gd name="connsiteY184" fmla="*/ 90806 h 181439"/>
                              <a:gd name="connsiteX185" fmla="*/ 93345 w 132799"/>
                              <a:gd name="connsiteY185" fmla="*/ 86996 h 181439"/>
                              <a:gd name="connsiteX186" fmla="*/ 93345 w 132799"/>
                              <a:gd name="connsiteY186" fmla="*/ 85091 h 181439"/>
                              <a:gd name="connsiteX187" fmla="*/ 91440 w 132799"/>
                              <a:gd name="connsiteY187" fmla="*/ 86044 h 181439"/>
                              <a:gd name="connsiteX188" fmla="*/ 90488 w 132799"/>
                              <a:gd name="connsiteY188" fmla="*/ 87949 h 181439"/>
                              <a:gd name="connsiteX189" fmla="*/ 88583 w 132799"/>
                              <a:gd name="connsiteY189" fmla="*/ 89854 h 181439"/>
                              <a:gd name="connsiteX190" fmla="*/ 86678 w 132799"/>
                              <a:gd name="connsiteY190" fmla="*/ 87949 h 181439"/>
                              <a:gd name="connsiteX191" fmla="*/ 84773 w 132799"/>
                              <a:gd name="connsiteY191" fmla="*/ 86996 h 181439"/>
                              <a:gd name="connsiteX192" fmla="*/ 79058 w 132799"/>
                              <a:gd name="connsiteY192" fmla="*/ 86044 h 181439"/>
                              <a:gd name="connsiteX193" fmla="*/ 76200 w 132799"/>
                              <a:gd name="connsiteY193" fmla="*/ 84139 h 181439"/>
                              <a:gd name="connsiteX194" fmla="*/ 74295 w 132799"/>
                              <a:gd name="connsiteY194" fmla="*/ 86996 h 181439"/>
                              <a:gd name="connsiteX195" fmla="*/ 70485 w 132799"/>
                              <a:gd name="connsiteY195" fmla="*/ 88901 h 181439"/>
                              <a:gd name="connsiteX196" fmla="*/ 64770 w 132799"/>
                              <a:gd name="connsiteY196" fmla="*/ 90806 h 181439"/>
                              <a:gd name="connsiteX197" fmla="*/ 61913 w 132799"/>
                              <a:gd name="connsiteY197" fmla="*/ 86996 h 181439"/>
                              <a:gd name="connsiteX198" fmla="*/ 61913 w 132799"/>
                              <a:gd name="connsiteY198" fmla="*/ 86044 h 181439"/>
                              <a:gd name="connsiteX199" fmla="*/ 62865 w 132799"/>
                              <a:gd name="connsiteY199" fmla="*/ 86044 h 181439"/>
                              <a:gd name="connsiteX200" fmla="*/ 65723 w 132799"/>
                              <a:gd name="connsiteY200" fmla="*/ 87949 h 181439"/>
                              <a:gd name="connsiteX201" fmla="*/ 67628 w 132799"/>
                              <a:gd name="connsiteY201" fmla="*/ 87949 h 181439"/>
                              <a:gd name="connsiteX202" fmla="*/ 67628 w 132799"/>
                              <a:gd name="connsiteY202" fmla="*/ 86044 h 181439"/>
                              <a:gd name="connsiteX203" fmla="*/ 65723 w 132799"/>
                              <a:gd name="connsiteY203" fmla="*/ 85091 h 181439"/>
                              <a:gd name="connsiteX204" fmla="*/ 64770 w 132799"/>
                              <a:gd name="connsiteY204" fmla="*/ 79376 h 181439"/>
                              <a:gd name="connsiteX205" fmla="*/ 60008 w 132799"/>
                              <a:gd name="connsiteY205" fmla="*/ 76519 h 181439"/>
                              <a:gd name="connsiteX206" fmla="*/ 59055 w 132799"/>
                              <a:gd name="connsiteY206" fmla="*/ 74614 h 181439"/>
                              <a:gd name="connsiteX207" fmla="*/ 58103 w 132799"/>
                              <a:gd name="connsiteY207" fmla="*/ 72709 h 181439"/>
                              <a:gd name="connsiteX208" fmla="*/ 56198 w 132799"/>
                              <a:gd name="connsiteY208" fmla="*/ 74614 h 181439"/>
                              <a:gd name="connsiteX209" fmla="*/ 58103 w 132799"/>
                              <a:gd name="connsiteY209" fmla="*/ 80329 h 181439"/>
                              <a:gd name="connsiteX210" fmla="*/ 55245 w 132799"/>
                              <a:gd name="connsiteY210" fmla="*/ 81281 h 181439"/>
                              <a:gd name="connsiteX211" fmla="*/ 51435 w 132799"/>
                              <a:gd name="connsiteY211" fmla="*/ 79376 h 181439"/>
                              <a:gd name="connsiteX212" fmla="*/ 49530 w 132799"/>
                              <a:gd name="connsiteY212" fmla="*/ 77471 h 181439"/>
                              <a:gd name="connsiteX213" fmla="*/ 52388 w 132799"/>
                              <a:gd name="connsiteY213" fmla="*/ 75566 h 181439"/>
                              <a:gd name="connsiteX214" fmla="*/ 54293 w 132799"/>
                              <a:gd name="connsiteY214" fmla="*/ 73661 h 181439"/>
                              <a:gd name="connsiteX215" fmla="*/ 55245 w 132799"/>
                              <a:gd name="connsiteY215" fmla="*/ 69851 h 181439"/>
                              <a:gd name="connsiteX216" fmla="*/ 55245 w 132799"/>
                              <a:gd name="connsiteY216" fmla="*/ 67946 h 181439"/>
                              <a:gd name="connsiteX217" fmla="*/ 54293 w 132799"/>
                              <a:gd name="connsiteY217" fmla="*/ 66041 h 181439"/>
                              <a:gd name="connsiteX218" fmla="*/ 53340 w 132799"/>
                              <a:gd name="connsiteY218" fmla="*/ 67946 h 181439"/>
                              <a:gd name="connsiteX219" fmla="*/ 51435 w 132799"/>
                              <a:gd name="connsiteY219" fmla="*/ 72709 h 181439"/>
                              <a:gd name="connsiteX220" fmla="*/ 49530 w 132799"/>
                              <a:gd name="connsiteY220" fmla="*/ 73661 h 181439"/>
                              <a:gd name="connsiteX221" fmla="*/ 49530 w 132799"/>
                              <a:gd name="connsiteY221" fmla="*/ 71756 h 181439"/>
                              <a:gd name="connsiteX222" fmla="*/ 49530 w 132799"/>
                              <a:gd name="connsiteY222" fmla="*/ 66994 h 181439"/>
                              <a:gd name="connsiteX223" fmla="*/ 48578 w 132799"/>
                              <a:gd name="connsiteY223" fmla="*/ 64136 h 181439"/>
                              <a:gd name="connsiteX224" fmla="*/ 45720 w 132799"/>
                              <a:gd name="connsiteY224" fmla="*/ 66041 h 181439"/>
                              <a:gd name="connsiteX225" fmla="*/ 43815 w 132799"/>
                              <a:gd name="connsiteY225" fmla="*/ 70804 h 181439"/>
                              <a:gd name="connsiteX226" fmla="*/ 44768 w 132799"/>
                              <a:gd name="connsiteY226" fmla="*/ 71756 h 181439"/>
                              <a:gd name="connsiteX227" fmla="*/ 46673 w 132799"/>
                              <a:gd name="connsiteY227" fmla="*/ 74614 h 181439"/>
                              <a:gd name="connsiteX228" fmla="*/ 45720 w 132799"/>
                              <a:gd name="connsiteY228" fmla="*/ 76519 h 181439"/>
                              <a:gd name="connsiteX229" fmla="*/ 44768 w 132799"/>
                              <a:gd name="connsiteY229" fmla="*/ 82234 h 181439"/>
                              <a:gd name="connsiteX230" fmla="*/ 47625 w 132799"/>
                              <a:gd name="connsiteY230" fmla="*/ 85091 h 181439"/>
                              <a:gd name="connsiteX231" fmla="*/ 49530 w 132799"/>
                              <a:gd name="connsiteY231" fmla="*/ 86996 h 181439"/>
                              <a:gd name="connsiteX232" fmla="*/ 50483 w 132799"/>
                              <a:gd name="connsiteY232" fmla="*/ 85091 h 181439"/>
                              <a:gd name="connsiteX233" fmla="*/ 50483 w 132799"/>
                              <a:gd name="connsiteY233" fmla="*/ 82234 h 181439"/>
                              <a:gd name="connsiteX234" fmla="*/ 52388 w 132799"/>
                              <a:gd name="connsiteY234" fmla="*/ 84139 h 181439"/>
                              <a:gd name="connsiteX235" fmla="*/ 53340 w 132799"/>
                              <a:gd name="connsiteY235" fmla="*/ 86996 h 181439"/>
                              <a:gd name="connsiteX236" fmla="*/ 54293 w 132799"/>
                              <a:gd name="connsiteY236" fmla="*/ 89854 h 181439"/>
                              <a:gd name="connsiteX237" fmla="*/ 54293 w 132799"/>
                              <a:gd name="connsiteY237" fmla="*/ 90806 h 181439"/>
                              <a:gd name="connsiteX238" fmla="*/ 55245 w 132799"/>
                              <a:gd name="connsiteY238" fmla="*/ 90806 h 181439"/>
                              <a:gd name="connsiteX239" fmla="*/ 56198 w 132799"/>
                              <a:gd name="connsiteY239" fmla="*/ 88901 h 181439"/>
                              <a:gd name="connsiteX240" fmla="*/ 58103 w 132799"/>
                              <a:gd name="connsiteY240" fmla="*/ 86996 h 181439"/>
                              <a:gd name="connsiteX241" fmla="*/ 58103 w 132799"/>
                              <a:gd name="connsiteY241" fmla="*/ 89854 h 181439"/>
                              <a:gd name="connsiteX242" fmla="*/ 57150 w 132799"/>
                              <a:gd name="connsiteY242" fmla="*/ 91759 h 181439"/>
                              <a:gd name="connsiteX243" fmla="*/ 54293 w 132799"/>
                              <a:gd name="connsiteY243" fmla="*/ 95569 h 181439"/>
                              <a:gd name="connsiteX244" fmla="*/ 59055 w 132799"/>
                              <a:gd name="connsiteY244" fmla="*/ 92711 h 181439"/>
                              <a:gd name="connsiteX245" fmla="*/ 61913 w 132799"/>
                              <a:gd name="connsiteY245" fmla="*/ 92711 h 181439"/>
                              <a:gd name="connsiteX246" fmla="*/ 59055 w 132799"/>
                              <a:gd name="connsiteY246" fmla="*/ 95569 h 181439"/>
                              <a:gd name="connsiteX247" fmla="*/ 63818 w 132799"/>
                              <a:gd name="connsiteY247" fmla="*/ 98426 h 181439"/>
                              <a:gd name="connsiteX248" fmla="*/ 66675 w 132799"/>
                              <a:gd name="connsiteY248" fmla="*/ 99379 h 181439"/>
                              <a:gd name="connsiteX249" fmla="*/ 68580 w 132799"/>
                              <a:gd name="connsiteY249" fmla="*/ 102236 h 181439"/>
                              <a:gd name="connsiteX250" fmla="*/ 68580 w 132799"/>
                              <a:gd name="connsiteY250" fmla="*/ 102236 h 181439"/>
                              <a:gd name="connsiteX251" fmla="*/ 70485 w 132799"/>
                              <a:gd name="connsiteY251" fmla="*/ 100331 h 181439"/>
                              <a:gd name="connsiteX252" fmla="*/ 66675 w 132799"/>
                              <a:gd name="connsiteY252" fmla="*/ 99379 h 181439"/>
                              <a:gd name="connsiteX253" fmla="*/ 67628 w 132799"/>
                              <a:gd name="connsiteY253" fmla="*/ 98426 h 181439"/>
                              <a:gd name="connsiteX254" fmla="*/ 70485 w 132799"/>
                              <a:gd name="connsiteY254" fmla="*/ 96521 h 181439"/>
                              <a:gd name="connsiteX255" fmla="*/ 70485 w 132799"/>
                              <a:gd name="connsiteY255" fmla="*/ 100331 h 181439"/>
                              <a:gd name="connsiteX256" fmla="*/ 73343 w 132799"/>
                              <a:gd name="connsiteY256" fmla="*/ 101284 h 181439"/>
                              <a:gd name="connsiteX257" fmla="*/ 75248 w 132799"/>
                              <a:gd name="connsiteY257" fmla="*/ 102236 h 181439"/>
                              <a:gd name="connsiteX258" fmla="*/ 80010 w 132799"/>
                              <a:gd name="connsiteY258" fmla="*/ 103189 h 181439"/>
                              <a:gd name="connsiteX259" fmla="*/ 80963 w 132799"/>
                              <a:gd name="connsiteY259" fmla="*/ 103189 h 181439"/>
                              <a:gd name="connsiteX260" fmla="*/ 82868 w 132799"/>
                              <a:gd name="connsiteY260" fmla="*/ 103189 h 181439"/>
                              <a:gd name="connsiteX261" fmla="*/ 80963 w 132799"/>
                              <a:gd name="connsiteY261" fmla="*/ 105094 h 181439"/>
                              <a:gd name="connsiteX262" fmla="*/ 77153 w 132799"/>
                              <a:gd name="connsiteY262" fmla="*/ 105094 h 181439"/>
                              <a:gd name="connsiteX263" fmla="*/ 75248 w 132799"/>
                              <a:gd name="connsiteY263" fmla="*/ 106999 h 181439"/>
                              <a:gd name="connsiteX264" fmla="*/ 77153 w 132799"/>
                              <a:gd name="connsiteY264" fmla="*/ 107951 h 181439"/>
                              <a:gd name="connsiteX265" fmla="*/ 86678 w 132799"/>
                              <a:gd name="connsiteY265" fmla="*/ 106046 h 181439"/>
                              <a:gd name="connsiteX266" fmla="*/ 86678 w 132799"/>
                              <a:gd name="connsiteY266" fmla="*/ 108904 h 181439"/>
                              <a:gd name="connsiteX267" fmla="*/ 89535 w 132799"/>
                              <a:gd name="connsiteY267" fmla="*/ 106999 h 181439"/>
                              <a:gd name="connsiteX268" fmla="*/ 49530 w 132799"/>
                              <a:gd name="connsiteY268" fmla="*/ 77471 h 181439"/>
                              <a:gd name="connsiteX269" fmla="*/ 47625 w 132799"/>
                              <a:gd name="connsiteY269" fmla="*/ 78424 h 181439"/>
                              <a:gd name="connsiteX270" fmla="*/ 45720 w 132799"/>
                              <a:gd name="connsiteY270" fmla="*/ 77471 h 181439"/>
                              <a:gd name="connsiteX271" fmla="*/ 47625 w 132799"/>
                              <a:gd name="connsiteY271" fmla="*/ 76519 h 181439"/>
                              <a:gd name="connsiteX272" fmla="*/ 49530 w 132799"/>
                              <a:gd name="connsiteY272" fmla="*/ 77471 h 181439"/>
                              <a:gd name="connsiteX273" fmla="*/ 47625 w 132799"/>
                              <a:gd name="connsiteY273" fmla="*/ 69851 h 181439"/>
                              <a:gd name="connsiteX274" fmla="*/ 46673 w 132799"/>
                              <a:gd name="connsiteY274" fmla="*/ 69851 h 181439"/>
                              <a:gd name="connsiteX275" fmla="*/ 47625 w 132799"/>
                              <a:gd name="connsiteY275" fmla="*/ 68899 h 181439"/>
                              <a:gd name="connsiteX276" fmla="*/ 48578 w 132799"/>
                              <a:gd name="connsiteY276" fmla="*/ 69851 h 181439"/>
                              <a:gd name="connsiteX277" fmla="*/ 47625 w 132799"/>
                              <a:gd name="connsiteY277" fmla="*/ 69851 h 181439"/>
                              <a:gd name="connsiteX278" fmla="*/ 57150 w 132799"/>
                              <a:gd name="connsiteY278" fmla="*/ 79376 h 181439"/>
                              <a:gd name="connsiteX279" fmla="*/ 57150 w 132799"/>
                              <a:gd name="connsiteY279" fmla="*/ 79376 h 181439"/>
                              <a:gd name="connsiteX280" fmla="*/ 59055 w 132799"/>
                              <a:gd name="connsiteY280" fmla="*/ 82234 h 181439"/>
                              <a:gd name="connsiteX281" fmla="*/ 58103 w 132799"/>
                              <a:gd name="connsiteY281" fmla="*/ 82234 h 181439"/>
                              <a:gd name="connsiteX282" fmla="*/ 57150 w 132799"/>
                              <a:gd name="connsiteY282" fmla="*/ 79376 h 181439"/>
                              <a:gd name="connsiteX283" fmla="*/ 59055 w 132799"/>
                              <a:gd name="connsiteY283" fmla="*/ 96521 h 181439"/>
                              <a:gd name="connsiteX284" fmla="*/ 59055 w 132799"/>
                              <a:gd name="connsiteY284" fmla="*/ 96521 h 181439"/>
                              <a:gd name="connsiteX285" fmla="*/ 59055 w 132799"/>
                              <a:gd name="connsiteY285" fmla="*/ 96521 h 181439"/>
                              <a:gd name="connsiteX286" fmla="*/ 59055 w 132799"/>
                              <a:gd name="connsiteY286" fmla="*/ 96521 h 181439"/>
                              <a:gd name="connsiteX287" fmla="*/ 59055 w 132799"/>
                              <a:gd name="connsiteY287" fmla="*/ 96521 h 181439"/>
                              <a:gd name="connsiteX288" fmla="*/ 60008 w 132799"/>
                              <a:gd name="connsiteY288" fmla="*/ 78424 h 181439"/>
                              <a:gd name="connsiteX289" fmla="*/ 62865 w 132799"/>
                              <a:gd name="connsiteY289" fmla="*/ 75566 h 181439"/>
                              <a:gd name="connsiteX290" fmla="*/ 62865 w 132799"/>
                              <a:gd name="connsiteY290" fmla="*/ 77471 h 181439"/>
                              <a:gd name="connsiteX291" fmla="*/ 60008 w 132799"/>
                              <a:gd name="connsiteY291" fmla="*/ 78424 h 181439"/>
                              <a:gd name="connsiteX292" fmla="*/ 67628 w 132799"/>
                              <a:gd name="connsiteY292" fmla="*/ 91759 h 181439"/>
                              <a:gd name="connsiteX293" fmla="*/ 63818 w 132799"/>
                              <a:gd name="connsiteY293" fmla="*/ 90806 h 181439"/>
                              <a:gd name="connsiteX294" fmla="*/ 67628 w 132799"/>
                              <a:gd name="connsiteY294" fmla="*/ 89854 h 181439"/>
                              <a:gd name="connsiteX295" fmla="*/ 67628 w 132799"/>
                              <a:gd name="connsiteY295" fmla="*/ 91759 h 181439"/>
                              <a:gd name="connsiteX296" fmla="*/ 66675 w 132799"/>
                              <a:gd name="connsiteY296" fmla="*/ 103189 h 181439"/>
                              <a:gd name="connsiteX297" fmla="*/ 65723 w 132799"/>
                              <a:gd name="connsiteY297" fmla="*/ 102236 h 181439"/>
                              <a:gd name="connsiteX298" fmla="*/ 64770 w 132799"/>
                              <a:gd name="connsiteY298" fmla="*/ 103189 h 181439"/>
                              <a:gd name="connsiteX299" fmla="*/ 66675 w 132799"/>
                              <a:gd name="connsiteY299" fmla="*/ 103189 h 181439"/>
                              <a:gd name="connsiteX300" fmla="*/ 66675 w 132799"/>
                              <a:gd name="connsiteY300" fmla="*/ 103189 h 181439"/>
                              <a:gd name="connsiteX301" fmla="*/ 65723 w 132799"/>
                              <a:gd name="connsiteY301" fmla="*/ 67946 h 181439"/>
                              <a:gd name="connsiteX302" fmla="*/ 65723 w 132799"/>
                              <a:gd name="connsiteY302" fmla="*/ 67946 h 181439"/>
                              <a:gd name="connsiteX303" fmla="*/ 65723 w 132799"/>
                              <a:gd name="connsiteY303" fmla="*/ 67946 h 181439"/>
                              <a:gd name="connsiteX304" fmla="*/ 65723 w 132799"/>
                              <a:gd name="connsiteY304" fmla="*/ 67946 h 181439"/>
                              <a:gd name="connsiteX305" fmla="*/ 65723 w 132799"/>
                              <a:gd name="connsiteY305" fmla="*/ 67946 h 181439"/>
                              <a:gd name="connsiteX306" fmla="*/ 66675 w 132799"/>
                              <a:gd name="connsiteY306" fmla="*/ 91759 h 181439"/>
                              <a:gd name="connsiteX307" fmla="*/ 66675 w 132799"/>
                              <a:gd name="connsiteY307" fmla="*/ 91759 h 181439"/>
                              <a:gd name="connsiteX308" fmla="*/ 66675 w 132799"/>
                              <a:gd name="connsiteY308" fmla="*/ 91759 h 181439"/>
                              <a:gd name="connsiteX309" fmla="*/ 66675 w 132799"/>
                              <a:gd name="connsiteY309" fmla="*/ 93664 h 181439"/>
                              <a:gd name="connsiteX310" fmla="*/ 65723 w 132799"/>
                              <a:gd name="connsiteY310" fmla="*/ 93664 h 181439"/>
                              <a:gd name="connsiteX311" fmla="*/ 66675 w 132799"/>
                              <a:gd name="connsiteY311" fmla="*/ 91759 h 181439"/>
                              <a:gd name="connsiteX312" fmla="*/ 70485 w 132799"/>
                              <a:gd name="connsiteY312" fmla="*/ 78424 h 181439"/>
                              <a:gd name="connsiteX313" fmla="*/ 66675 w 132799"/>
                              <a:gd name="connsiteY313" fmla="*/ 78424 h 181439"/>
                              <a:gd name="connsiteX314" fmla="*/ 68580 w 132799"/>
                              <a:gd name="connsiteY314" fmla="*/ 81281 h 181439"/>
                              <a:gd name="connsiteX315" fmla="*/ 70485 w 132799"/>
                              <a:gd name="connsiteY315" fmla="*/ 81281 h 181439"/>
                              <a:gd name="connsiteX316" fmla="*/ 70485 w 132799"/>
                              <a:gd name="connsiteY316" fmla="*/ 78424 h 181439"/>
                              <a:gd name="connsiteX317" fmla="*/ 72390 w 132799"/>
                              <a:gd name="connsiteY317" fmla="*/ 103189 h 181439"/>
                              <a:gd name="connsiteX318" fmla="*/ 68580 w 132799"/>
                              <a:gd name="connsiteY318" fmla="*/ 101284 h 181439"/>
                              <a:gd name="connsiteX319" fmla="*/ 72390 w 132799"/>
                              <a:gd name="connsiteY319" fmla="*/ 103189 h 181439"/>
                              <a:gd name="connsiteX320" fmla="*/ 72390 w 132799"/>
                              <a:gd name="connsiteY320" fmla="*/ 103189 h 181439"/>
                              <a:gd name="connsiteX321" fmla="*/ 69533 w 132799"/>
                              <a:gd name="connsiteY321" fmla="*/ 72709 h 181439"/>
                              <a:gd name="connsiteX322" fmla="*/ 69533 w 132799"/>
                              <a:gd name="connsiteY322" fmla="*/ 72709 h 181439"/>
                              <a:gd name="connsiteX323" fmla="*/ 70485 w 132799"/>
                              <a:gd name="connsiteY323" fmla="*/ 72709 h 181439"/>
                              <a:gd name="connsiteX324" fmla="*/ 69533 w 132799"/>
                              <a:gd name="connsiteY324" fmla="*/ 72709 h 181439"/>
                              <a:gd name="connsiteX325" fmla="*/ 69533 w 132799"/>
                              <a:gd name="connsiteY325" fmla="*/ 72709 h 181439"/>
                              <a:gd name="connsiteX326" fmla="*/ 72390 w 132799"/>
                              <a:gd name="connsiteY326" fmla="*/ 77471 h 181439"/>
                              <a:gd name="connsiteX327" fmla="*/ 72390 w 132799"/>
                              <a:gd name="connsiteY327" fmla="*/ 77471 h 181439"/>
                              <a:gd name="connsiteX328" fmla="*/ 72390 w 132799"/>
                              <a:gd name="connsiteY328" fmla="*/ 77471 h 181439"/>
                              <a:gd name="connsiteX329" fmla="*/ 72390 w 132799"/>
                              <a:gd name="connsiteY329" fmla="*/ 77471 h 181439"/>
                              <a:gd name="connsiteX330" fmla="*/ 72390 w 132799"/>
                              <a:gd name="connsiteY330" fmla="*/ 77471 h 181439"/>
                              <a:gd name="connsiteX331" fmla="*/ 76200 w 132799"/>
                              <a:gd name="connsiteY331" fmla="*/ 89854 h 181439"/>
                              <a:gd name="connsiteX332" fmla="*/ 76200 w 132799"/>
                              <a:gd name="connsiteY332" fmla="*/ 89854 h 181439"/>
                              <a:gd name="connsiteX333" fmla="*/ 74295 w 132799"/>
                              <a:gd name="connsiteY333" fmla="*/ 89854 h 181439"/>
                              <a:gd name="connsiteX334" fmla="*/ 74295 w 132799"/>
                              <a:gd name="connsiteY334" fmla="*/ 88901 h 181439"/>
                              <a:gd name="connsiteX335" fmla="*/ 76200 w 132799"/>
                              <a:gd name="connsiteY335" fmla="*/ 89854 h 181439"/>
                              <a:gd name="connsiteX336" fmla="*/ 76200 w 132799"/>
                              <a:gd name="connsiteY336" fmla="*/ 82234 h 181439"/>
                              <a:gd name="connsiteX337" fmla="*/ 76200 w 132799"/>
                              <a:gd name="connsiteY337" fmla="*/ 82234 h 181439"/>
                              <a:gd name="connsiteX338" fmla="*/ 77153 w 132799"/>
                              <a:gd name="connsiteY338" fmla="*/ 82234 h 181439"/>
                              <a:gd name="connsiteX339" fmla="*/ 76200 w 132799"/>
                              <a:gd name="connsiteY339" fmla="*/ 80329 h 181439"/>
                              <a:gd name="connsiteX340" fmla="*/ 75248 w 132799"/>
                              <a:gd name="connsiteY340" fmla="*/ 80329 h 181439"/>
                              <a:gd name="connsiteX341" fmla="*/ 76200 w 132799"/>
                              <a:gd name="connsiteY341" fmla="*/ 82234 h 181439"/>
                              <a:gd name="connsiteX342" fmla="*/ 81915 w 132799"/>
                              <a:gd name="connsiteY342" fmla="*/ 92711 h 181439"/>
                              <a:gd name="connsiteX343" fmla="*/ 80963 w 132799"/>
                              <a:gd name="connsiteY343" fmla="*/ 93664 h 181439"/>
                              <a:gd name="connsiteX344" fmla="*/ 80010 w 132799"/>
                              <a:gd name="connsiteY344" fmla="*/ 95569 h 181439"/>
                              <a:gd name="connsiteX345" fmla="*/ 78105 w 132799"/>
                              <a:gd name="connsiteY345" fmla="*/ 94616 h 181439"/>
                              <a:gd name="connsiteX346" fmla="*/ 78105 w 132799"/>
                              <a:gd name="connsiteY346" fmla="*/ 90806 h 181439"/>
                              <a:gd name="connsiteX347" fmla="*/ 81915 w 132799"/>
                              <a:gd name="connsiteY347" fmla="*/ 92711 h 181439"/>
                              <a:gd name="connsiteX348" fmla="*/ 81915 w 132799"/>
                              <a:gd name="connsiteY348" fmla="*/ 92711 h 181439"/>
                              <a:gd name="connsiteX349" fmla="*/ 84773 w 132799"/>
                              <a:gd name="connsiteY349" fmla="*/ 92711 h 181439"/>
                              <a:gd name="connsiteX350" fmla="*/ 82868 w 132799"/>
                              <a:gd name="connsiteY350" fmla="*/ 94616 h 181439"/>
                              <a:gd name="connsiteX351" fmla="*/ 81915 w 132799"/>
                              <a:gd name="connsiteY351" fmla="*/ 92711 h 181439"/>
                              <a:gd name="connsiteX352" fmla="*/ 84773 w 132799"/>
                              <a:gd name="connsiteY352" fmla="*/ 92711 h 181439"/>
                              <a:gd name="connsiteX353" fmla="*/ 85725 w 132799"/>
                              <a:gd name="connsiteY353" fmla="*/ 90806 h 181439"/>
                              <a:gd name="connsiteX354" fmla="*/ 85725 w 132799"/>
                              <a:gd name="connsiteY354" fmla="*/ 90806 h 181439"/>
                              <a:gd name="connsiteX355" fmla="*/ 84773 w 132799"/>
                              <a:gd name="connsiteY355" fmla="*/ 92711 h 181439"/>
                              <a:gd name="connsiteX356" fmla="*/ 91440 w 132799"/>
                              <a:gd name="connsiteY356" fmla="*/ 106999 h 181439"/>
                              <a:gd name="connsiteX357" fmla="*/ 87630 w 132799"/>
                              <a:gd name="connsiteY357" fmla="*/ 105094 h 181439"/>
                              <a:gd name="connsiteX358" fmla="*/ 85725 w 132799"/>
                              <a:gd name="connsiteY358" fmla="*/ 103189 h 181439"/>
                              <a:gd name="connsiteX359" fmla="*/ 86678 w 132799"/>
                              <a:gd name="connsiteY359" fmla="*/ 101284 h 181439"/>
                              <a:gd name="connsiteX360" fmla="*/ 98108 w 132799"/>
                              <a:gd name="connsiteY360" fmla="*/ 100331 h 181439"/>
                              <a:gd name="connsiteX361" fmla="*/ 94298 w 132799"/>
                              <a:gd name="connsiteY361" fmla="*/ 102236 h 181439"/>
                              <a:gd name="connsiteX362" fmla="*/ 93345 w 132799"/>
                              <a:gd name="connsiteY362" fmla="*/ 103189 h 181439"/>
                              <a:gd name="connsiteX363" fmla="*/ 94298 w 132799"/>
                              <a:gd name="connsiteY363" fmla="*/ 104141 h 181439"/>
                              <a:gd name="connsiteX364" fmla="*/ 97155 w 132799"/>
                              <a:gd name="connsiteY364" fmla="*/ 105094 h 181439"/>
                              <a:gd name="connsiteX365" fmla="*/ 95250 w 132799"/>
                              <a:gd name="connsiteY365" fmla="*/ 106999 h 181439"/>
                              <a:gd name="connsiteX366" fmla="*/ 91440 w 132799"/>
                              <a:gd name="connsiteY366" fmla="*/ 106999 h 181439"/>
                              <a:gd name="connsiteX367" fmla="*/ 91440 w 132799"/>
                              <a:gd name="connsiteY367" fmla="*/ 106999 h 181439"/>
                              <a:gd name="connsiteX368" fmla="*/ 85725 w 132799"/>
                              <a:gd name="connsiteY368" fmla="*/ 95569 h 181439"/>
                              <a:gd name="connsiteX369" fmla="*/ 86678 w 132799"/>
                              <a:gd name="connsiteY369" fmla="*/ 94616 h 181439"/>
                              <a:gd name="connsiteX370" fmla="*/ 87630 w 132799"/>
                              <a:gd name="connsiteY370" fmla="*/ 95569 h 181439"/>
                              <a:gd name="connsiteX371" fmla="*/ 86678 w 132799"/>
                              <a:gd name="connsiteY371" fmla="*/ 96521 h 181439"/>
                              <a:gd name="connsiteX372" fmla="*/ 85725 w 132799"/>
                              <a:gd name="connsiteY372" fmla="*/ 95569 h 181439"/>
                              <a:gd name="connsiteX373" fmla="*/ 87630 w 132799"/>
                              <a:gd name="connsiteY373" fmla="*/ 113666 h 181439"/>
                              <a:gd name="connsiteX374" fmla="*/ 86678 w 132799"/>
                              <a:gd name="connsiteY374" fmla="*/ 111761 h 181439"/>
                              <a:gd name="connsiteX375" fmla="*/ 85725 w 132799"/>
                              <a:gd name="connsiteY375" fmla="*/ 112714 h 181439"/>
                              <a:gd name="connsiteX376" fmla="*/ 87630 w 132799"/>
                              <a:gd name="connsiteY376" fmla="*/ 113666 h 181439"/>
                              <a:gd name="connsiteX377" fmla="*/ 87630 w 132799"/>
                              <a:gd name="connsiteY377" fmla="*/ 113666 h 181439"/>
                              <a:gd name="connsiteX378" fmla="*/ 91440 w 132799"/>
                              <a:gd name="connsiteY378" fmla="*/ 115571 h 181439"/>
                              <a:gd name="connsiteX379" fmla="*/ 90488 w 132799"/>
                              <a:gd name="connsiteY379" fmla="*/ 114619 h 181439"/>
                              <a:gd name="connsiteX380" fmla="*/ 88583 w 132799"/>
                              <a:gd name="connsiteY380" fmla="*/ 118429 h 181439"/>
                              <a:gd name="connsiteX381" fmla="*/ 89535 w 132799"/>
                              <a:gd name="connsiteY381" fmla="*/ 119381 h 181439"/>
                              <a:gd name="connsiteX382" fmla="*/ 91440 w 132799"/>
                              <a:gd name="connsiteY382" fmla="*/ 115571 h 181439"/>
                              <a:gd name="connsiteX383" fmla="*/ 93345 w 132799"/>
                              <a:gd name="connsiteY383" fmla="*/ 89854 h 181439"/>
                              <a:gd name="connsiteX384" fmla="*/ 91440 w 132799"/>
                              <a:gd name="connsiteY384" fmla="*/ 94616 h 181439"/>
                              <a:gd name="connsiteX385" fmla="*/ 93345 w 132799"/>
                              <a:gd name="connsiteY385" fmla="*/ 89854 h 181439"/>
                              <a:gd name="connsiteX386" fmla="*/ 95250 w 132799"/>
                              <a:gd name="connsiteY386" fmla="*/ 111761 h 181439"/>
                              <a:gd name="connsiteX387" fmla="*/ 95250 w 132799"/>
                              <a:gd name="connsiteY387" fmla="*/ 111761 h 181439"/>
                              <a:gd name="connsiteX388" fmla="*/ 96203 w 132799"/>
                              <a:gd name="connsiteY388" fmla="*/ 111761 h 181439"/>
                              <a:gd name="connsiteX389" fmla="*/ 95250 w 132799"/>
                              <a:gd name="connsiteY389" fmla="*/ 111761 h 181439"/>
                              <a:gd name="connsiteX390" fmla="*/ 95250 w 132799"/>
                              <a:gd name="connsiteY390" fmla="*/ 111761 h 181439"/>
                              <a:gd name="connsiteX391" fmla="*/ 97155 w 132799"/>
                              <a:gd name="connsiteY391" fmla="*/ 121286 h 181439"/>
                              <a:gd name="connsiteX392" fmla="*/ 99060 w 132799"/>
                              <a:gd name="connsiteY392" fmla="*/ 119381 h 181439"/>
                              <a:gd name="connsiteX393" fmla="*/ 98108 w 132799"/>
                              <a:gd name="connsiteY393" fmla="*/ 117476 h 181439"/>
                              <a:gd name="connsiteX394" fmla="*/ 97155 w 132799"/>
                              <a:gd name="connsiteY394" fmla="*/ 118429 h 181439"/>
                              <a:gd name="connsiteX395" fmla="*/ 97155 w 132799"/>
                              <a:gd name="connsiteY395" fmla="*/ 121286 h 181439"/>
                              <a:gd name="connsiteX396" fmla="*/ 109538 w 132799"/>
                              <a:gd name="connsiteY396" fmla="*/ 125096 h 181439"/>
                              <a:gd name="connsiteX397" fmla="*/ 109538 w 132799"/>
                              <a:gd name="connsiteY397" fmla="*/ 123191 h 181439"/>
                              <a:gd name="connsiteX398" fmla="*/ 107633 w 132799"/>
                              <a:gd name="connsiteY398" fmla="*/ 123191 h 181439"/>
                              <a:gd name="connsiteX399" fmla="*/ 100965 w 132799"/>
                              <a:gd name="connsiteY399" fmla="*/ 124144 h 181439"/>
                              <a:gd name="connsiteX400" fmla="*/ 98108 w 132799"/>
                              <a:gd name="connsiteY400" fmla="*/ 125096 h 181439"/>
                              <a:gd name="connsiteX401" fmla="*/ 96203 w 132799"/>
                              <a:gd name="connsiteY401" fmla="*/ 124144 h 181439"/>
                              <a:gd name="connsiteX402" fmla="*/ 97155 w 132799"/>
                              <a:gd name="connsiteY402" fmla="*/ 126049 h 181439"/>
                              <a:gd name="connsiteX403" fmla="*/ 103823 w 132799"/>
                              <a:gd name="connsiteY403" fmla="*/ 127954 h 181439"/>
                              <a:gd name="connsiteX404" fmla="*/ 105728 w 132799"/>
                              <a:gd name="connsiteY404" fmla="*/ 127954 h 181439"/>
                              <a:gd name="connsiteX405" fmla="*/ 109538 w 132799"/>
                              <a:gd name="connsiteY405" fmla="*/ 125096 h 181439"/>
                              <a:gd name="connsiteX406" fmla="*/ 99060 w 132799"/>
                              <a:gd name="connsiteY406" fmla="*/ 104141 h 181439"/>
                              <a:gd name="connsiteX407" fmla="*/ 101918 w 132799"/>
                              <a:gd name="connsiteY407" fmla="*/ 101284 h 181439"/>
                              <a:gd name="connsiteX408" fmla="*/ 105728 w 132799"/>
                              <a:gd name="connsiteY408" fmla="*/ 98426 h 181439"/>
                              <a:gd name="connsiteX409" fmla="*/ 108585 w 132799"/>
                              <a:gd name="connsiteY409" fmla="*/ 97474 h 181439"/>
                              <a:gd name="connsiteX410" fmla="*/ 109538 w 132799"/>
                              <a:gd name="connsiteY410" fmla="*/ 100331 h 181439"/>
                              <a:gd name="connsiteX411" fmla="*/ 109538 w 132799"/>
                              <a:gd name="connsiteY411" fmla="*/ 106999 h 181439"/>
                              <a:gd name="connsiteX412" fmla="*/ 102870 w 132799"/>
                              <a:gd name="connsiteY412" fmla="*/ 106046 h 181439"/>
                              <a:gd name="connsiteX413" fmla="*/ 99060 w 132799"/>
                              <a:gd name="connsiteY413" fmla="*/ 104141 h 181439"/>
                              <a:gd name="connsiteX414" fmla="*/ 100013 w 132799"/>
                              <a:gd name="connsiteY414" fmla="*/ 34609 h 181439"/>
                              <a:gd name="connsiteX415" fmla="*/ 100965 w 132799"/>
                              <a:gd name="connsiteY415" fmla="*/ 35561 h 181439"/>
                              <a:gd name="connsiteX416" fmla="*/ 100013 w 132799"/>
                              <a:gd name="connsiteY416" fmla="*/ 34609 h 181439"/>
                              <a:gd name="connsiteX417" fmla="*/ 100013 w 132799"/>
                              <a:gd name="connsiteY417" fmla="*/ 34609 h 181439"/>
                              <a:gd name="connsiteX418" fmla="*/ 100013 w 132799"/>
                              <a:gd name="connsiteY418" fmla="*/ 34609 h 181439"/>
                              <a:gd name="connsiteX419" fmla="*/ 108585 w 132799"/>
                              <a:gd name="connsiteY419" fmla="*/ 115571 h 181439"/>
                              <a:gd name="connsiteX420" fmla="*/ 106680 w 132799"/>
                              <a:gd name="connsiteY420" fmla="*/ 116524 h 181439"/>
                              <a:gd name="connsiteX421" fmla="*/ 105728 w 132799"/>
                              <a:gd name="connsiteY421" fmla="*/ 116524 h 181439"/>
                              <a:gd name="connsiteX422" fmla="*/ 103823 w 132799"/>
                              <a:gd name="connsiteY422" fmla="*/ 114619 h 181439"/>
                              <a:gd name="connsiteX423" fmla="*/ 103823 w 132799"/>
                              <a:gd name="connsiteY423" fmla="*/ 117476 h 181439"/>
                              <a:gd name="connsiteX424" fmla="*/ 106680 w 132799"/>
                              <a:gd name="connsiteY424" fmla="*/ 120334 h 181439"/>
                              <a:gd name="connsiteX425" fmla="*/ 108585 w 132799"/>
                              <a:gd name="connsiteY425" fmla="*/ 119381 h 181439"/>
                              <a:gd name="connsiteX426" fmla="*/ 108585 w 132799"/>
                              <a:gd name="connsiteY426" fmla="*/ 115571 h 181439"/>
                              <a:gd name="connsiteX427" fmla="*/ 110490 w 132799"/>
                              <a:gd name="connsiteY427" fmla="*/ 145099 h 181439"/>
                              <a:gd name="connsiteX428" fmla="*/ 110490 w 132799"/>
                              <a:gd name="connsiteY428" fmla="*/ 145099 h 181439"/>
                              <a:gd name="connsiteX429" fmla="*/ 106680 w 132799"/>
                              <a:gd name="connsiteY429" fmla="*/ 147004 h 181439"/>
                              <a:gd name="connsiteX430" fmla="*/ 107633 w 132799"/>
                              <a:gd name="connsiteY430" fmla="*/ 147956 h 181439"/>
                              <a:gd name="connsiteX431" fmla="*/ 110490 w 132799"/>
                              <a:gd name="connsiteY431" fmla="*/ 145099 h 181439"/>
                              <a:gd name="connsiteX432" fmla="*/ 109538 w 132799"/>
                              <a:gd name="connsiteY432" fmla="*/ 135574 h 181439"/>
                              <a:gd name="connsiteX433" fmla="*/ 109538 w 132799"/>
                              <a:gd name="connsiteY433" fmla="*/ 135574 h 181439"/>
                              <a:gd name="connsiteX434" fmla="*/ 109538 w 132799"/>
                              <a:gd name="connsiteY434" fmla="*/ 137479 h 181439"/>
                              <a:gd name="connsiteX435" fmla="*/ 109538 w 132799"/>
                              <a:gd name="connsiteY435" fmla="*/ 135574 h 181439"/>
                              <a:gd name="connsiteX436" fmla="*/ 109538 w 132799"/>
                              <a:gd name="connsiteY436" fmla="*/ 135574 h 181439"/>
                              <a:gd name="connsiteX437" fmla="*/ 111443 w 132799"/>
                              <a:gd name="connsiteY437" fmla="*/ 141289 h 181439"/>
                              <a:gd name="connsiteX438" fmla="*/ 111443 w 132799"/>
                              <a:gd name="connsiteY438" fmla="*/ 141289 h 181439"/>
                              <a:gd name="connsiteX439" fmla="*/ 109538 w 132799"/>
                              <a:gd name="connsiteY439" fmla="*/ 141289 h 181439"/>
                              <a:gd name="connsiteX440" fmla="*/ 109538 w 132799"/>
                              <a:gd name="connsiteY440" fmla="*/ 142241 h 181439"/>
                              <a:gd name="connsiteX441" fmla="*/ 111443 w 132799"/>
                              <a:gd name="connsiteY441" fmla="*/ 141289 h 181439"/>
                              <a:gd name="connsiteX442" fmla="*/ 113348 w 132799"/>
                              <a:gd name="connsiteY442" fmla="*/ 144146 h 181439"/>
                              <a:gd name="connsiteX443" fmla="*/ 111443 w 132799"/>
                              <a:gd name="connsiteY443" fmla="*/ 147004 h 181439"/>
                              <a:gd name="connsiteX444" fmla="*/ 111443 w 132799"/>
                              <a:gd name="connsiteY444" fmla="*/ 148909 h 181439"/>
                              <a:gd name="connsiteX445" fmla="*/ 113348 w 132799"/>
                              <a:gd name="connsiteY445" fmla="*/ 147004 h 181439"/>
                              <a:gd name="connsiteX446" fmla="*/ 113348 w 132799"/>
                              <a:gd name="connsiteY446" fmla="*/ 144146 h 181439"/>
                              <a:gd name="connsiteX447" fmla="*/ 111443 w 132799"/>
                              <a:gd name="connsiteY447" fmla="*/ 130811 h 181439"/>
                              <a:gd name="connsiteX448" fmla="*/ 111443 w 132799"/>
                              <a:gd name="connsiteY448" fmla="*/ 130811 h 181439"/>
                              <a:gd name="connsiteX449" fmla="*/ 111443 w 132799"/>
                              <a:gd name="connsiteY449" fmla="*/ 132716 h 181439"/>
                              <a:gd name="connsiteX450" fmla="*/ 111443 w 132799"/>
                              <a:gd name="connsiteY450" fmla="*/ 130811 h 181439"/>
                              <a:gd name="connsiteX451" fmla="*/ 111443 w 132799"/>
                              <a:gd name="connsiteY451" fmla="*/ 130811 h 181439"/>
                              <a:gd name="connsiteX452" fmla="*/ 112395 w 132799"/>
                              <a:gd name="connsiteY452" fmla="*/ 111761 h 181439"/>
                              <a:gd name="connsiteX453" fmla="*/ 114300 w 132799"/>
                              <a:gd name="connsiteY453" fmla="*/ 114619 h 181439"/>
                              <a:gd name="connsiteX454" fmla="*/ 119063 w 132799"/>
                              <a:gd name="connsiteY454" fmla="*/ 116524 h 181439"/>
                              <a:gd name="connsiteX455" fmla="*/ 120015 w 132799"/>
                              <a:gd name="connsiteY455" fmla="*/ 114619 h 181439"/>
                              <a:gd name="connsiteX456" fmla="*/ 114300 w 132799"/>
                              <a:gd name="connsiteY456" fmla="*/ 110809 h 181439"/>
                              <a:gd name="connsiteX457" fmla="*/ 112395 w 132799"/>
                              <a:gd name="connsiteY457" fmla="*/ 109856 h 181439"/>
                              <a:gd name="connsiteX458" fmla="*/ 112395 w 132799"/>
                              <a:gd name="connsiteY458" fmla="*/ 111761 h 181439"/>
                              <a:gd name="connsiteX459" fmla="*/ 115253 w 132799"/>
                              <a:gd name="connsiteY459" fmla="*/ 126049 h 181439"/>
                              <a:gd name="connsiteX460" fmla="*/ 115253 w 132799"/>
                              <a:gd name="connsiteY460" fmla="*/ 126049 h 181439"/>
                              <a:gd name="connsiteX461" fmla="*/ 114300 w 132799"/>
                              <a:gd name="connsiteY461" fmla="*/ 122239 h 181439"/>
                              <a:gd name="connsiteX462" fmla="*/ 112395 w 132799"/>
                              <a:gd name="connsiteY462" fmla="*/ 124144 h 181439"/>
                              <a:gd name="connsiteX463" fmla="*/ 115253 w 132799"/>
                              <a:gd name="connsiteY463" fmla="*/ 126049 h 181439"/>
                              <a:gd name="connsiteX464" fmla="*/ 114300 w 132799"/>
                              <a:gd name="connsiteY464" fmla="*/ 113666 h 181439"/>
                              <a:gd name="connsiteX465" fmla="*/ 116205 w 132799"/>
                              <a:gd name="connsiteY465" fmla="*/ 111761 h 181439"/>
                              <a:gd name="connsiteX466" fmla="*/ 116205 w 132799"/>
                              <a:gd name="connsiteY466" fmla="*/ 112714 h 181439"/>
                              <a:gd name="connsiteX467" fmla="*/ 114300 w 132799"/>
                              <a:gd name="connsiteY467" fmla="*/ 113666 h 181439"/>
                              <a:gd name="connsiteX468" fmla="*/ 114300 w 132799"/>
                              <a:gd name="connsiteY468" fmla="*/ 32704 h 181439"/>
                              <a:gd name="connsiteX469" fmla="*/ 116205 w 132799"/>
                              <a:gd name="connsiteY469" fmla="*/ 32704 h 181439"/>
                              <a:gd name="connsiteX470" fmla="*/ 115253 w 132799"/>
                              <a:gd name="connsiteY470" fmla="*/ 31751 h 181439"/>
                              <a:gd name="connsiteX471" fmla="*/ 114300 w 132799"/>
                              <a:gd name="connsiteY471" fmla="*/ 32704 h 181439"/>
                              <a:gd name="connsiteX472" fmla="*/ 114300 w 132799"/>
                              <a:gd name="connsiteY472" fmla="*/ 32704 h 181439"/>
                              <a:gd name="connsiteX473" fmla="*/ 121920 w 132799"/>
                              <a:gd name="connsiteY473" fmla="*/ 133669 h 181439"/>
                              <a:gd name="connsiteX474" fmla="*/ 117158 w 132799"/>
                              <a:gd name="connsiteY474" fmla="*/ 129859 h 181439"/>
                              <a:gd name="connsiteX475" fmla="*/ 115253 w 132799"/>
                              <a:gd name="connsiteY475" fmla="*/ 131764 h 181439"/>
                              <a:gd name="connsiteX476" fmla="*/ 116205 w 132799"/>
                              <a:gd name="connsiteY476" fmla="*/ 133669 h 181439"/>
                              <a:gd name="connsiteX477" fmla="*/ 120968 w 132799"/>
                              <a:gd name="connsiteY477" fmla="*/ 135574 h 181439"/>
                              <a:gd name="connsiteX478" fmla="*/ 121920 w 132799"/>
                              <a:gd name="connsiteY478" fmla="*/ 133669 h 181439"/>
                              <a:gd name="connsiteX479" fmla="*/ 119063 w 132799"/>
                              <a:gd name="connsiteY479" fmla="*/ 139384 h 181439"/>
                              <a:gd name="connsiteX480" fmla="*/ 117158 w 132799"/>
                              <a:gd name="connsiteY480" fmla="*/ 136526 h 181439"/>
                              <a:gd name="connsiteX481" fmla="*/ 117158 w 132799"/>
                              <a:gd name="connsiteY481" fmla="*/ 138431 h 181439"/>
                              <a:gd name="connsiteX482" fmla="*/ 116205 w 132799"/>
                              <a:gd name="connsiteY482" fmla="*/ 140336 h 181439"/>
                              <a:gd name="connsiteX483" fmla="*/ 116205 w 132799"/>
                              <a:gd name="connsiteY483" fmla="*/ 142241 h 181439"/>
                              <a:gd name="connsiteX484" fmla="*/ 118110 w 132799"/>
                              <a:gd name="connsiteY484" fmla="*/ 140336 h 181439"/>
                              <a:gd name="connsiteX485" fmla="*/ 119063 w 132799"/>
                              <a:gd name="connsiteY485" fmla="*/ 139384 h 181439"/>
                              <a:gd name="connsiteX486" fmla="*/ 120015 w 132799"/>
                              <a:gd name="connsiteY486" fmla="*/ 119381 h 181439"/>
                              <a:gd name="connsiteX487" fmla="*/ 120015 w 132799"/>
                              <a:gd name="connsiteY487" fmla="*/ 119381 h 181439"/>
                              <a:gd name="connsiteX488" fmla="*/ 120015 w 132799"/>
                              <a:gd name="connsiteY488" fmla="*/ 119381 h 181439"/>
                              <a:gd name="connsiteX489" fmla="*/ 120015 w 132799"/>
                              <a:gd name="connsiteY489" fmla="*/ 119381 h 181439"/>
                              <a:gd name="connsiteX490" fmla="*/ 120015 w 132799"/>
                              <a:gd name="connsiteY490" fmla="*/ 119381 h 1814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2799" h="181439">
                                <a:moveTo>
                                  <a:pt x="105728" y="172721"/>
                                </a:moveTo>
                                <a:cubicBezTo>
                                  <a:pt x="92393" y="178436"/>
                                  <a:pt x="78105" y="182246"/>
                                  <a:pt x="63818" y="181294"/>
                                </a:cubicBezTo>
                                <a:cubicBezTo>
                                  <a:pt x="43815" y="179389"/>
                                  <a:pt x="24765" y="173674"/>
                                  <a:pt x="10478" y="158434"/>
                                </a:cubicBezTo>
                                <a:cubicBezTo>
                                  <a:pt x="3810" y="150814"/>
                                  <a:pt x="0" y="142241"/>
                                  <a:pt x="0" y="132716"/>
                                </a:cubicBezTo>
                                <a:cubicBezTo>
                                  <a:pt x="0" y="120334"/>
                                  <a:pt x="8573" y="110809"/>
                                  <a:pt x="20955" y="108904"/>
                                </a:cubicBezTo>
                                <a:cubicBezTo>
                                  <a:pt x="27623" y="107951"/>
                                  <a:pt x="33338" y="108904"/>
                                  <a:pt x="39053" y="111761"/>
                                </a:cubicBezTo>
                                <a:cubicBezTo>
                                  <a:pt x="53340" y="120334"/>
                                  <a:pt x="53340" y="139384"/>
                                  <a:pt x="40005" y="147956"/>
                                </a:cubicBezTo>
                                <a:lnTo>
                                  <a:pt x="35243" y="150814"/>
                                </a:lnTo>
                                <a:cubicBezTo>
                                  <a:pt x="31433" y="153671"/>
                                  <a:pt x="30480" y="157481"/>
                                  <a:pt x="34290" y="160339"/>
                                </a:cubicBezTo>
                                <a:cubicBezTo>
                                  <a:pt x="37148" y="163196"/>
                                  <a:pt x="40005" y="165101"/>
                                  <a:pt x="43815" y="167006"/>
                                </a:cubicBezTo>
                                <a:cubicBezTo>
                                  <a:pt x="46673" y="167959"/>
                                  <a:pt x="50483" y="169864"/>
                                  <a:pt x="53340" y="170816"/>
                                </a:cubicBezTo>
                                <a:cubicBezTo>
                                  <a:pt x="65723" y="174626"/>
                                  <a:pt x="78105" y="173674"/>
                                  <a:pt x="88583" y="165101"/>
                                </a:cubicBezTo>
                                <a:cubicBezTo>
                                  <a:pt x="91440" y="163196"/>
                                  <a:pt x="92393" y="160339"/>
                                  <a:pt x="94298" y="157481"/>
                                </a:cubicBezTo>
                                <a:cubicBezTo>
                                  <a:pt x="95250" y="155576"/>
                                  <a:pt x="95250" y="153671"/>
                                  <a:pt x="96203" y="151766"/>
                                </a:cubicBezTo>
                                <a:cubicBezTo>
                                  <a:pt x="99060" y="142241"/>
                                  <a:pt x="96203" y="135574"/>
                                  <a:pt x="89535" y="128906"/>
                                </a:cubicBezTo>
                                <a:cubicBezTo>
                                  <a:pt x="82868" y="121286"/>
                                  <a:pt x="74295" y="116524"/>
                                  <a:pt x="66675" y="111761"/>
                                </a:cubicBezTo>
                                <a:cubicBezTo>
                                  <a:pt x="54293" y="103189"/>
                                  <a:pt x="41910" y="94616"/>
                                  <a:pt x="29528" y="86044"/>
                                </a:cubicBezTo>
                                <a:cubicBezTo>
                                  <a:pt x="19050" y="78424"/>
                                  <a:pt x="12383" y="68899"/>
                                  <a:pt x="8573" y="56516"/>
                                </a:cubicBezTo>
                                <a:cubicBezTo>
                                  <a:pt x="4763" y="42229"/>
                                  <a:pt x="7620" y="29846"/>
                                  <a:pt x="18098" y="19369"/>
                                </a:cubicBezTo>
                                <a:cubicBezTo>
                                  <a:pt x="31433" y="5081"/>
                                  <a:pt x="47625" y="-1586"/>
                                  <a:pt x="68580" y="319"/>
                                </a:cubicBezTo>
                                <a:cubicBezTo>
                                  <a:pt x="79058" y="-634"/>
                                  <a:pt x="90488" y="2224"/>
                                  <a:pt x="100965" y="6986"/>
                                </a:cubicBezTo>
                                <a:cubicBezTo>
                                  <a:pt x="114300" y="13654"/>
                                  <a:pt x="123825" y="23179"/>
                                  <a:pt x="127635" y="37466"/>
                                </a:cubicBezTo>
                                <a:cubicBezTo>
                                  <a:pt x="128588" y="41276"/>
                                  <a:pt x="128588" y="46039"/>
                                  <a:pt x="127635" y="49849"/>
                                </a:cubicBezTo>
                                <a:cubicBezTo>
                                  <a:pt x="124778" y="60326"/>
                                  <a:pt x="114300" y="66041"/>
                                  <a:pt x="103823" y="63184"/>
                                </a:cubicBezTo>
                                <a:cubicBezTo>
                                  <a:pt x="100965" y="62231"/>
                                  <a:pt x="98108" y="61279"/>
                                  <a:pt x="96203" y="60326"/>
                                </a:cubicBezTo>
                                <a:cubicBezTo>
                                  <a:pt x="83820" y="53659"/>
                                  <a:pt x="81915" y="38419"/>
                                  <a:pt x="91440" y="27941"/>
                                </a:cubicBezTo>
                                <a:cubicBezTo>
                                  <a:pt x="92393" y="26036"/>
                                  <a:pt x="94298" y="25084"/>
                                  <a:pt x="95250" y="24131"/>
                                </a:cubicBezTo>
                                <a:cubicBezTo>
                                  <a:pt x="97155" y="22226"/>
                                  <a:pt x="97155" y="20321"/>
                                  <a:pt x="95250" y="17464"/>
                                </a:cubicBezTo>
                                <a:cubicBezTo>
                                  <a:pt x="94298" y="15559"/>
                                  <a:pt x="92393" y="14606"/>
                                  <a:pt x="89535" y="13654"/>
                                </a:cubicBezTo>
                                <a:cubicBezTo>
                                  <a:pt x="80010" y="9844"/>
                                  <a:pt x="70485" y="6986"/>
                                  <a:pt x="60008" y="8891"/>
                                </a:cubicBezTo>
                                <a:cubicBezTo>
                                  <a:pt x="54293" y="9844"/>
                                  <a:pt x="49530" y="11749"/>
                                  <a:pt x="45720" y="15559"/>
                                </a:cubicBezTo>
                                <a:cubicBezTo>
                                  <a:pt x="39053" y="20321"/>
                                  <a:pt x="38100" y="30799"/>
                                  <a:pt x="41910" y="38419"/>
                                </a:cubicBezTo>
                                <a:cubicBezTo>
                                  <a:pt x="45720" y="45086"/>
                                  <a:pt x="51435" y="50801"/>
                                  <a:pt x="58103" y="54611"/>
                                </a:cubicBezTo>
                                <a:cubicBezTo>
                                  <a:pt x="62865" y="56516"/>
                                  <a:pt x="66675" y="59374"/>
                                  <a:pt x="70485" y="63184"/>
                                </a:cubicBezTo>
                                <a:cubicBezTo>
                                  <a:pt x="71438" y="64136"/>
                                  <a:pt x="72390" y="65089"/>
                                  <a:pt x="74295" y="66041"/>
                                </a:cubicBezTo>
                                <a:cubicBezTo>
                                  <a:pt x="80010" y="67946"/>
                                  <a:pt x="84773" y="70804"/>
                                  <a:pt x="88583" y="74614"/>
                                </a:cubicBezTo>
                                <a:cubicBezTo>
                                  <a:pt x="92393" y="77471"/>
                                  <a:pt x="96203" y="80329"/>
                                  <a:pt x="100013" y="83186"/>
                                </a:cubicBezTo>
                                <a:cubicBezTo>
                                  <a:pt x="104775" y="86996"/>
                                  <a:pt x="109538" y="89854"/>
                                  <a:pt x="114300" y="93664"/>
                                </a:cubicBezTo>
                                <a:cubicBezTo>
                                  <a:pt x="123825" y="100331"/>
                                  <a:pt x="128588" y="109856"/>
                                  <a:pt x="131445" y="120334"/>
                                </a:cubicBezTo>
                                <a:cubicBezTo>
                                  <a:pt x="136208" y="139384"/>
                                  <a:pt x="128588" y="162244"/>
                                  <a:pt x="105728" y="172721"/>
                                </a:cubicBezTo>
                                <a:close/>
                                <a:moveTo>
                                  <a:pt x="17145" y="129859"/>
                                </a:moveTo>
                                <a:cubicBezTo>
                                  <a:pt x="15240" y="128906"/>
                                  <a:pt x="14288" y="128906"/>
                                  <a:pt x="12383" y="127954"/>
                                </a:cubicBezTo>
                                <a:cubicBezTo>
                                  <a:pt x="11430" y="127954"/>
                                  <a:pt x="11430" y="128906"/>
                                  <a:pt x="11430" y="128906"/>
                                </a:cubicBezTo>
                                <a:lnTo>
                                  <a:pt x="16193" y="132716"/>
                                </a:lnTo>
                                <a:cubicBezTo>
                                  <a:pt x="17145" y="131764"/>
                                  <a:pt x="18098" y="131764"/>
                                  <a:pt x="18098" y="130811"/>
                                </a:cubicBezTo>
                                <a:cubicBezTo>
                                  <a:pt x="19050" y="130811"/>
                                  <a:pt x="18098" y="130811"/>
                                  <a:pt x="17145" y="129859"/>
                                </a:cubicBezTo>
                                <a:close/>
                                <a:moveTo>
                                  <a:pt x="14288" y="123191"/>
                                </a:moveTo>
                                <a:cubicBezTo>
                                  <a:pt x="14288" y="125096"/>
                                  <a:pt x="15240" y="126049"/>
                                  <a:pt x="16193" y="126049"/>
                                </a:cubicBezTo>
                                <a:cubicBezTo>
                                  <a:pt x="18098" y="126049"/>
                                  <a:pt x="15240" y="125096"/>
                                  <a:pt x="16193" y="124144"/>
                                </a:cubicBezTo>
                                <a:cubicBezTo>
                                  <a:pt x="16193" y="123191"/>
                                  <a:pt x="16193" y="123191"/>
                                  <a:pt x="17145" y="122239"/>
                                </a:cubicBezTo>
                                <a:cubicBezTo>
                                  <a:pt x="17145" y="121286"/>
                                  <a:pt x="18098" y="120334"/>
                                  <a:pt x="17145" y="120334"/>
                                </a:cubicBezTo>
                                <a:cubicBezTo>
                                  <a:pt x="16193" y="120334"/>
                                  <a:pt x="16193" y="121286"/>
                                  <a:pt x="15240" y="122239"/>
                                </a:cubicBezTo>
                                <a:cubicBezTo>
                                  <a:pt x="15240" y="122239"/>
                                  <a:pt x="15240" y="123191"/>
                                  <a:pt x="14288" y="123191"/>
                                </a:cubicBezTo>
                                <a:close/>
                                <a:moveTo>
                                  <a:pt x="21908" y="116524"/>
                                </a:moveTo>
                                <a:cubicBezTo>
                                  <a:pt x="21908" y="116524"/>
                                  <a:pt x="22860" y="115571"/>
                                  <a:pt x="21908" y="114619"/>
                                </a:cubicBezTo>
                                <a:cubicBezTo>
                                  <a:pt x="20955" y="114619"/>
                                  <a:pt x="20955" y="115571"/>
                                  <a:pt x="20003" y="116524"/>
                                </a:cubicBezTo>
                                <a:cubicBezTo>
                                  <a:pt x="20003" y="117476"/>
                                  <a:pt x="19050" y="118429"/>
                                  <a:pt x="20003" y="119381"/>
                                </a:cubicBezTo>
                                <a:cubicBezTo>
                                  <a:pt x="21908" y="119381"/>
                                  <a:pt x="20955" y="117476"/>
                                  <a:pt x="21908" y="116524"/>
                                </a:cubicBezTo>
                                <a:close/>
                                <a:moveTo>
                                  <a:pt x="21908" y="130811"/>
                                </a:moveTo>
                                <a:cubicBezTo>
                                  <a:pt x="21908" y="130811"/>
                                  <a:pt x="21908" y="130811"/>
                                  <a:pt x="21908" y="130811"/>
                                </a:cubicBezTo>
                                <a:cubicBezTo>
                                  <a:pt x="20955" y="129859"/>
                                  <a:pt x="20955" y="130811"/>
                                  <a:pt x="20955" y="130811"/>
                                </a:cubicBezTo>
                                <a:cubicBezTo>
                                  <a:pt x="20955" y="131764"/>
                                  <a:pt x="20955" y="131764"/>
                                  <a:pt x="21908" y="130811"/>
                                </a:cubicBezTo>
                                <a:cubicBezTo>
                                  <a:pt x="22860" y="131764"/>
                                  <a:pt x="22860" y="131764"/>
                                  <a:pt x="21908" y="130811"/>
                                </a:cubicBezTo>
                                <a:close/>
                                <a:moveTo>
                                  <a:pt x="22860" y="122239"/>
                                </a:moveTo>
                                <a:cubicBezTo>
                                  <a:pt x="23813" y="122239"/>
                                  <a:pt x="23813" y="122239"/>
                                  <a:pt x="23813" y="121286"/>
                                </a:cubicBezTo>
                                <a:cubicBezTo>
                                  <a:pt x="23813" y="121286"/>
                                  <a:pt x="23813" y="120334"/>
                                  <a:pt x="23813" y="120334"/>
                                </a:cubicBezTo>
                                <a:cubicBezTo>
                                  <a:pt x="22860" y="121286"/>
                                  <a:pt x="22860" y="121286"/>
                                  <a:pt x="22860" y="122239"/>
                                </a:cubicBezTo>
                                <a:cubicBezTo>
                                  <a:pt x="22860" y="122239"/>
                                  <a:pt x="22860" y="122239"/>
                                  <a:pt x="22860" y="122239"/>
                                </a:cubicBezTo>
                                <a:close/>
                                <a:moveTo>
                                  <a:pt x="23813" y="134621"/>
                                </a:moveTo>
                                <a:cubicBezTo>
                                  <a:pt x="23813" y="134621"/>
                                  <a:pt x="23813" y="134621"/>
                                  <a:pt x="23813" y="134621"/>
                                </a:cubicBezTo>
                                <a:cubicBezTo>
                                  <a:pt x="24765" y="133669"/>
                                  <a:pt x="23813" y="133669"/>
                                  <a:pt x="23813" y="133669"/>
                                </a:cubicBezTo>
                                <a:cubicBezTo>
                                  <a:pt x="23813" y="133669"/>
                                  <a:pt x="22860" y="133669"/>
                                  <a:pt x="23813" y="134621"/>
                                </a:cubicBezTo>
                                <a:cubicBezTo>
                                  <a:pt x="22860" y="134621"/>
                                  <a:pt x="22860" y="134621"/>
                                  <a:pt x="23813" y="134621"/>
                                </a:cubicBezTo>
                                <a:close/>
                                <a:moveTo>
                                  <a:pt x="26670" y="116524"/>
                                </a:moveTo>
                                <a:cubicBezTo>
                                  <a:pt x="26670" y="115571"/>
                                  <a:pt x="25718" y="115571"/>
                                  <a:pt x="25718" y="115571"/>
                                </a:cubicBezTo>
                                <a:cubicBezTo>
                                  <a:pt x="23813" y="115571"/>
                                  <a:pt x="23813" y="117476"/>
                                  <a:pt x="23813" y="118429"/>
                                </a:cubicBezTo>
                                <a:cubicBezTo>
                                  <a:pt x="23813" y="119381"/>
                                  <a:pt x="23813" y="119381"/>
                                  <a:pt x="24765" y="119381"/>
                                </a:cubicBezTo>
                                <a:cubicBezTo>
                                  <a:pt x="24765" y="117476"/>
                                  <a:pt x="26670" y="118429"/>
                                  <a:pt x="26670" y="116524"/>
                                </a:cubicBezTo>
                                <a:close/>
                                <a:moveTo>
                                  <a:pt x="24765" y="138431"/>
                                </a:moveTo>
                                <a:cubicBezTo>
                                  <a:pt x="24765" y="137479"/>
                                  <a:pt x="24765" y="137479"/>
                                  <a:pt x="23813" y="137479"/>
                                </a:cubicBezTo>
                                <a:cubicBezTo>
                                  <a:pt x="23813" y="137479"/>
                                  <a:pt x="22860" y="137479"/>
                                  <a:pt x="22860" y="138431"/>
                                </a:cubicBezTo>
                                <a:cubicBezTo>
                                  <a:pt x="22860" y="138431"/>
                                  <a:pt x="23813" y="138431"/>
                                  <a:pt x="24765" y="138431"/>
                                </a:cubicBezTo>
                                <a:cubicBezTo>
                                  <a:pt x="24765" y="138431"/>
                                  <a:pt x="24765" y="138431"/>
                                  <a:pt x="24765" y="138431"/>
                                </a:cubicBezTo>
                                <a:close/>
                                <a:moveTo>
                                  <a:pt x="23813" y="126049"/>
                                </a:moveTo>
                                <a:cubicBezTo>
                                  <a:pt x="23813" y="126049"/>
                                  <a:pt x="23813" y="126049"/>
                                  <a:pt x="23813" y="126049"/>
                                </a:cubicBezTo>
                                <a:cubicBezTo>
                                  <a:pt x="22860" y="127954"/>
                                  <a:pt x="23813" y="127954"/>
                                  <a:pt x="23813" y="127954"/>
                                </a:cubicBezTo>
                                <a:cubicBezTo>
                                  <a:pt x="24765" y="127001"/>
                                  <a:pt x="24765" y="127001"/>
                                  <a:pt x="23813" y="126049"/>
                                </a:cubicBezTo>
                                <a:cubicBezTo>
                                  <a:pt x="24765" y="126049"/>
                                  <a:pt x="24765" y="126049"/>
                                  <a:pt x="23813" y="126049"/>
                                </a:cubicBezTo>
                                <a:close/>
                                <a:moveTo>
                                  <a:pt x="26670" y="128906"/>
                                </a:moveTo>
                                <a:cubicBezTo>
                                  <a:pt x="25718" y="128906"/>
                                  <a:pt x="25718" y="130811"/>
                                  <a:pt x="25718" y="131764"/>
                                </a:cubicBezTo>
                                <a:cubicBezTo>
                                  <a:pt x="25718" y="131764"/>
                                  <a:pt x="25718" y="132716"/>
                                  <a:pt x="26670" y="132716"/>
                                </a:cubicBezTo>
                                <a:cubicBezTo>
                                  <a:pt x="26670" y="132716"/>
                                  <a:pt x="27623" y="132716"/>
                                  <a:pt x="27623" y="131764"/>
                                </a:cubicBezTo>
                                <a:cubicBezTo>
                                  <a:pt x="29528" y="130811"/>
                                  <a:pt x="27623" y="128906"/>
                                  <a:pt x="26670" y="128906"/>
                                </a:cubicBezTo>
                                <a:close/>
                                <a:moveTo>
                                  <a:pt x="30480" y="43181"/>
                                </a:moveTo>
                                <a:cubicBezTo>
                                  <a:pt x="31433" y="43181"/>
                                  <a:pt x="31433" y="43181"/>
                                  <a:pt x="30480" y="43181"/>
                                </a:cubicBezTo>
                                <a:cubicBezTo>
                                  <a:pt x="32385" y="43181"/>
                                  <a:pt x="31433" y="42229"/>
                                  <a:pt x="30480" y="43181"/>
                                </a:cubicBezTo>
                                <a:cubicBezTo>
                                  <a:pt x="30480" y="41276"/>
                                  <a:pt x="29528" y="39371"/>
                                  <a:pt x="28575" y="38419"/>
                                </a:cubicBezTo>
                                <a:lnTo>
                                  <a:pt x="27623" y="37466"/>
                                </a:lnTo>
                                <a:cubicBezTo>
                                  <a:pt x="27623" y="37466"/>
                                  <a:pt x="27623" y="38419"/>
                                  <a:pt x="27623" y="38419"/>
                                </a:cubicBezTo>
                                <a:cubicBezTo>
                                  <a:pt x="28575" y="41276"/>
                                  <a:pt x="29528" y="42229"/>
                                  <a:pt x="30480" y="43181"/>
                                </a:cubicBezTo>
                                <a:close/>
                                <a:moveTo>
                                  <a:pt x="31433" y="123191"/>
                                </a:moveTo>
                                <a:cubicBezTo>
                                  <a:pt x="31433" y="123191"/>
                                  <a:pt x="31433" y="123191"/>
                                  <a:pt x="31433" y="123191"/>
                                </a:cubicBezTo>
                                <a:cubicBezTo>
                                  <a:pt x="30480" y="122239"/>
                                  <a:pt x="28575" y="122239"/>
                                  <a:pt x="28575" y="123191"/>
                                </a:cubicBezTo>
                                <a:lnTo>
                                  <a:pt x="31433" y="126049"/>
                                </a:lnTo>
                                <a:cubicBezTo>
                                  <a:pt x="31433" y="126049"/>
                                  <a:pt x="31433" y="124144"/>
                                  <a:pt x="31433" y="123191"/>
                                </a:cubicBezTo>
                                <a:close/>
                                <a:moveTo>
                                  <a:pt x="31433" y="66041"/>
                                </a:moveTo>
                                <a:lnTo>
                                  <a:pt x="31433" y="66041"/>
                                </a:lnTo>
                                <a:cubicBezTo>
                                  <a:pt x="30480" y="66994"/>
                                  <a:pt x="31433" y="66994"/>
                                  <a:pt x="31433" y="66041"/>
                                </a:cubicBezTo>
                                <a:lnTo>
                                  <a:pt x="31433" y="66041"/>
                                </a:lnTo>
                                <a:lnTo>
                                  <a:pt x="31433" y="66041"/>
                                </a:lnTo>
                                <a:close/>
                                <a:moveTo>
                                  <a:pt x="32385" y="47944"/>
                                </a:moveTo>
                                <a:cubicBezTo>
                                  <a:pt x="31433" y="47944"/>
                                  <a:pt x="31433" y="47944"/>
                                  <a:pt x="32385" y="47944"/>
                                </a:cubicBezTo>
                                <a:cubicBezTo>
                                  <a:pt x="31433" y="48896"/>
                                  <a:pt x="31433" y="48896"/>
                                  <a:pt x="32385" y="48896"/>
                                </a:cubicBezTo>
                                <a:cubicBezTo>
                                  <a:pt x="32385" y="49849"/>
                                  <a:pt x="33338" y="49849"/>
                                  <a:pt x="32385" y="47944"/>
                                </a:cubicBezTo>
                                <a:cubicBezTo>
                                  <a:pt x="33338" y="48896"/>
                                  <a:pt x="32385" y="47944"/>
                                  <a:pt x="32385" y="47944"/>
                                </a:cubicBezTo>
                                <a:close/>
                                <a:moveTo>
                                  <a:pt x="33338" y="52706"/>
                                </a:moveTo>
                                <a:cubicBezTo>
                                  <a:pt x="32385" y="52706"/>
                                  <a:pt x="31433" y="53659"/>
                                  <a:pt x="31433" y="54611"/>
                                </a:cubicBezTo>
                                <a:cubicBezTo>
                                  <a:pt x="31433" y="55564"/>
                                  <a:pt x="32385" y="55564"/>
                                  <a:pt x="32385" y="55564"/>
                                </a:cubicBezTo>
                                <a:cubicBezTo>
                                  <a:pt x="33338" y="53659"/>
                                  <a:pt x="35243" y="54611"/>
                                  <a:pt x="36195" y="53659"/>
                                </a:cubicBezTo>
                                <a:cubicBezTo>
                                  <a:pt x="36195" y="53659"/>
                                  <a:pt x="34290" y="53659"/>
                                  <a:pt x="33338" y="52706"/>
                                </a:cubicBezTo>
                                <a:close/>
                                <a:moveTo>
                                  <a:pt x="42863" y="59374"/>
                                </a:moveTo>
                                <a:cubicBezTo>
                                  <a:pt x="43815" y="59374"/>
                                  <a:pt x="43815" y="58421"/>
                                  <a:pt x="43815" y="57469"/>
                                </a:cubicBezTo>
                                <a:cubicBezTo>
                                  <a:pt x="42863" y="57469"/>
                                  <a:pt x="42863" y="57469"/>
                                  <a:pt x="41910" y="57469"/>
                                </a:cubicBezTo>
                                <a:cubicBezTo>
                                  <a:pt x="39053" y="59374"/>
                                  <a:pt x="37148" y="61279"/>
                                  <a:pt x="35243" y="64136"/>
                                </a:cubicBezTo>
                                <a:cubicBezTo>
                                  <a:pt x="35243" y="62231"/>
                                  <a:pt x="33338" y="61279"/>
                                  <a:pt x="33338" y="59374"/>
                                </a:cubicBezTo>
                                <a:cubicBezTo>
                                  <a:pt x="33338" y="58421"/>
                                  <a:pt x="32385" y="58421"/>
                                  <a:pt x="32385" y="58421"/>
                                </a:cubicBezTo>
                                <a:cubicBezTo>
                                  <a:pt x="32385" y="58421"/>
                                  <a:pt x="31433" y="59374"/>
                                  <a:pt x="31433" y="59374"/>
                                </a:cubicBezTo>
                                <a:cubicBezTo>
                                  <a:pt x="31433" y="62231"/>
                                  <a:pt x="33338" y="63184"/>
                                  <a:pt x="35243" y="64136"/>
                                </a:cubicBezTo>
                                <a:cubicBezTo>
                                  <a:pt x="37148" y="65089"/>
                                  <a:pt x="39053" y="64136"/>
                                  <a:pt x="40005" y="62231"/>
                                </a:cubicBezTo>
                                <a:cubicBezTo>
                                  <a:pt x="40958" y="62231"/>
                                  <a:pt x="41910" y="60326"/>
                                  <a:pt x="42863" y="59374"/>
                                </a:cubicBezTo>
                                <a:close/>
                                <a:moveTo>
                                  <a:pt x="38100" y="72709"/>
                                </a:moveTo>
                                <a:cubicBezTo>
                                  <a:pt x="38100" y="71756"/>
                                  <a:pt x="38100" y="70804"/>
                                  <a:pt x="36195" y="69851"/>
                                </a:cubicBezTo>
                                <a:cubicBezTo>
                                  <a:pt x="36195" y="69851"/>
                                  <a:pt x="35243" y="69851"/>
                                  <a:pt x="35243" y="70804"/>
                                </a:cubicBezTo>
                                <a:cubicBezTo>
                                  <a:pt x="35243" y="71756"/>
                                  <a:pt x="35243" y="73661"/>
                                  <a:pt x="37148" y="73661"/>
                                </a:cubicBezTo>
                                <a:cubicBezTo>
                                  <a:pt x="38100" y="73661"/>
                                  <a:pt x="38100" y="73661"/>
                                  <a:pt x="38100" y="72709"/>
                                </a:cubicBezTo>
                                <a:close/>
                                <a:moveTo>
                                  <a:pt x="39053" y="58421"/>
                                </a:moveTo>
                                <a:cubicBezTo>
                                  <a:pt x="39053" y="58421"/>
                                  <a:pt x="39053" y="57469"/>
                                  <a:pt x="39053" y="58421"/>
                                </a:cubicBezTo>
                                <a:cubicBezTo>
                                  <a:pt x="40005" y="57469"/>
                                  <a:pt x="40005" y="57469"/>
                                  <a:pt x="39053" y="57469"/>
                                </a:cubicBezTo>
                                <a:cubicBezTo>
                                  <a:pt x="39053" y="56516"/>
                                  <a:pt x="38100" y="57469"/>
                                  <a:pt x="39053" y="58421"/>
                                </a:cubicBezTo>
                                <a:cubicBezTo>
                                  <a:pt x="38100" y="58421"/>
                                  <a:pt x="38100" y="58421"/>
                                  <a:pt x="39053" y="58421"/>
                                </a:cubicBezTo>
                                <a:close/>
                                <a:moveTo>
                                  <a:pt x="39053" y="52706"/>
                                </a:moveTo>
                                <a:cubicBezTo>
                                  <a:pt x="40005" y="52706"/>
                                  <a:pt x="40005" y="52706"/>
                                  <a:pt x="39053" y="52706"/>
                                </a:cubicBezTo>
                                <a:cubicBezTo>
                                  <a:pt x="40005" y="51754"/>
                                  <a:pt x="39053" y="51754"/>
                                  <a:pt x="39053" y="51754"/>
                                </a:cubicBezTo>
                                <a:lnTo>
                                  <a:pt x="39053" y="52706"/>
                                </a:lnTo>
                                <a:cubicBezTo>
                                  <a:pt x="39053" y="52706"/>
                                  <a:pt x="39053" y="52706"/>
                                  <a:pt x="39053" y="52706"/>
                                </a:cubicBezTo>
                                <a:close/>
                                <a:moveTo>
                                  <a:pt x="40958" y="47944"/>
                                </a:moveTo>
                                <a:cubicBezTo>
                                  <a:pt x="40958" y="48896"/>
                                  <a:pt x="40958" y="48896"/>
                                  <a:pt x="40958" y="47944"/>
                                </a:cubicBezTo>
                                <a:cubicBezTo>
                                  <a:pt x="41910" y="49849"/>
                                  <a:pt x="41910" y="48896"/>
                                  <a:pt x="40958" y="47944"/>
                                </a:cubicBezTo>
                                <a:cubicBezTo>
                                  <a:pt x="41910" y="48896"/>
                                  <a:pt x="41910" y="47944"/>
                                  <a:pt x="40958" y="47944"/>
                                </a:cubicBezTo>
                                <a:cubicBezTo>
                                  <a:pt x="40958" y="47944"/>
                                  <a:pt x="40958" y="47944"/>
                                  <a:pt x="40958" y="47944"/>
                                </a:cubicBezTo>
                                <a:close/>
                                <a:moveTo>
                                  <a:pt x="44768" y="86996"/>
                                </a:moveTo>
                                <a:cubicBezTo>
                                  <a:pt x="44768" y="86996"/>
                                  <a:pt x="44768" y="86044"/>
                                  <a:pt x="44768" y="86996"/>
                                </a:cubicBezTo>
                                <a:lnTo>
                                  <a:pt x="42863" y="86996"/>
                                </a:lnTo>
                                <a:cubicBezTo>
                                  <a:pt x="42863" y="86996"/>
                                  <a:pt x="43815" y="87949"/>
                                  <a:pt x="44768" y="86996"/>
                                </a:cubicBezTo>
                                <a:cubicBezTo>
                                  <a:pt x="44768" y="87949"/>
                                  <a:pt x="44768" y="86996"/>
                                  <a:pt x="44768" y="86996"/>
                                </a:cubicBezTo>
                                <a:close/>
                                <a:moveTo>
                                  <a:pt x="89535" y="106999"/>
                                </a:moveTo>
                                <a:lnTo>
                                  <a:pt x="90488" y="106999"/>
                                </a:lnTo>
                                <a:cubicBezTo>
                                  <a:pt x="90488" y="107951"/>
                                  <a:pt x="88583" y="108904"/>
                                  <a:pt x="90488" y="110809"/>
                                </a:cubicBezTo>
                                <a:cubicBezTo>
                                  <a:pt x="93345" y="112714"/>
                                  <a:pt x="95250" y="114619"/>
                                  <a:pt x="98108" y="114619"/>
                                </a:cubicBezTo>
                                <a:cubicBezTo>
                                  <a:pt x="99060" y="114619"/>
                                  <a:pt x="100013" y="114619"/>
                                  <a:pt x="100013" y="113666"/>
                                </a:cubicBezTo>
                                <a:cubicBezTo>
                                  <a:pt x="100013" y="112714"/>
                                  <a:pt x="100013" y="112714"/>
                                  <a:pt x="100965" y="112714"/>
                                </a:cubicBezTo>
                                <a:cubicBezTo>
                                  <a:pt x="103823" y="112714"/>
                                  <a:pt x="103823" y="111761"/>
                                  <a:pt x="101918" y="109856"/>
                                </a:cubicBezTo>
                                <a:cubicBezTo>
                                  <a:pt x="100965" y="108904"/>
                                  <a:pt x="101918" y="107951"/>
                                  <a:pt x="101918" y="106046"/>
                                </a:cubicBezTo>
                                <a:cubicBezTo>
                                  <a:pt x="103823" y="106999"/>
                                  <a:pt x="104775" y="107951"/>
                                  <a:pt x="106680" y="107951"/>
                                </a:cubicBezTo>
                                <a:cubicBezTo>
                                  <a:pt x="106680" y="108904"/>
                                  <a:pt x="105728" y="109856"/>
                                  <a:pt x="106680" y="109856"/>
                                </a:cubicBezTo>
                                <a:cubicBezTo>
                                  <a:pt x="107633" y="109856"/>
                                  <a:pt x="107633" y="109856"/>
                                  <a:pt x="108585" y="108904"/>
                                </a:cubicBezTo>
                                <a:cubicBezTo>
                                  <a:pt x="108585" y="107951"/>
                                  <a:pt x="108585" y="107951"/>
                                  <a:pt x="109538" y="106999"/>
                                </a:cubicBezTo>
                                <a:cubicBezTo>
                                  <a:pt x="112395" y="106046"/>
                                  <a:pt x="111443" y="103189"/>
                                  <a:pt x="111443" y="101284"/>
                                </a:cubicBezTo>
                                <a:cubicBezTo>
                                  <a:pt x="111443" y="99379"/>
                                  <a:pt x="110490" y="98426"/>
                                  <a:pt x="110490" y="96521"/>
                                </a:cubicBezTo>
                                <a:cubicBezTo>
                                  <a:pt x="110490" y="94616"/>
                                  <a:pt x="109538" y="94616"/>
                                  <a:pt x="107633" y="95569"/>
                                </a:cubicBezTo>
                                <a:cubicBezTo>
                                  <a:pt x="104775" y="97474"/>
                                  <a:pt x="100965" y="100331"/>
                                  <a:pt x="97155" y="100331"/>
                                </a:cubicBezTo>
                                <a:cubicBezTo>
                                  <a:pt x="98108" y="97474"/>
                                  <a:pt x="100965" y="96521"/>
                                  <a:pt x="102870" y="94616"/>
                                </a:cubicBezTo>
                                <a:cubicBezTo>
                                  <a:pt x="102870" y="95569"/>
                                  <a:pt x="103823" y="95569"/>
                                  <a:pt x="104775" y="94616"/>
                                </a:cubicBezTo>
                                <a:cubicBezTo>
                                  <a:pt x="104775" y="94616"/>
                                  <a:pt x="105728" y="93664"/>
                                  <a:pt x="104775" y="92711"/>
                                </a:cubicBezTo>
                                <a:cubicBezTo>
                                  <a:pt x="104775" y="92711"/>
                                  <a:pt x="103823" y="92711"/>
                                  <a:pt x="102870" y="93664"/>
                                </a:cubicBezTo>
                                <a:lnTo>
                                  <a:pt x="101918" y="94616"/>
                                </a:lnTo>
                                <a:cubicBezTo>
                                  <a:pt x="101918" y="93664"/>
                                  <a:pt x="101918" y="93664"/>
                                  <a:pt x="102870" y="92711"/>
                                </a:cubicBezTo>
                                <a:lnTo>
                                  <a:pt x="102870" y="91759"/>
                                </a:lnTo>
                                <a:cubicBezTo>
                                  <a:pt x="102870" y="90806"/>
                                  <a:pt x="101918" y="91759"/>
                                  <a:pt x="101918" y="91759"/>
                                </a:cubicBezTo>
                                <a:cubicBezTo>
                                  <a:pt x="100965" y="94616"/>
                                  <a:pt x="96203" y="94616"/>
                                  <a:pt x="94298" y="97474"/>
                                </a:cubicBezTo>
                                <a:cubicBezTo>
                                  <a:pt x="93345" y="98426"/>
                                  <a:pt x="91440" y="99379"/>
                                  <a:pt x="90488" y="98426"/>
                                </a:cubicBezTo>
                                <a:cubicBezTo>
                                  <a:pt x="88583" y="97474"/>
                                  <a:pt x="90488" y="96521"/>
                                  <a:pt x="90488" y="95569"/>
                                </a:cubicBezTo>
                                <a:cubicBezTo>
                                  <a:pt x="93345" y="95569"/>
                                  <a:pt x="95250" y="92711"/>
                                  <a:pt x="98108" y="91759"/>
                                </a:cubicBezTo>
                                <a:lnTo>
                                  <a:pt x="98108" y="90806"/>
                                </a:lnTo>
                                <a:cubicBezTo>
                                  <a:pt x="96203" y="91759"/>
                                  <a:pt x="94298" y="88901"/>
                                  <a:pt x="92393" y="90806"/>
                                </a:cubicBezTo>
                                <a:cubicBezTo>
                                  <a:pt x="92393" y="89854"/>
                                  <a:pt x="92393" y="87949"/>
                                  <a:pt x="93345" y="86996"/>
                                </a:cubicBezTo>
                                <a:cubicBezTo>
                                  <a:pt x="93345" y="86044"/>
                                  <a:pt x="94298" y="85091"/>
                                  <a:pt x="93345" y="85091"/>
                                </a:cubicBezTo>
                                <a:cubicBezTo>
                                  <a:pt x="92393" y="84139"/>
                                  <a:pt x="91440" y="85091"/>
                                  <a:pt x="91440" y="86044"/>
                                </a:cubicBezTo>
                                <a:cubicBezTo>
                                  <a:pt x="91440" y="86996"/>
                                  <a:pt x="90488" y="87949"/>
                                  <a:pt x="90488" y="87949"/>
                                </a:cubicBezTo>
                                <a:cubicBezTo>
                                  <a:pt x="90488" y="88901"/>
                                  <a:pt x="90488" y="89854"/>
                                  <a:pt x="88583" y="89854"/>
                                </a:cubicBezTo>
                                <a:cubicBezTo>
                                  <a:pt x="87630" y="89854"/>
                                  <a:pt x="86678" y="88901"/>
                                  <a:pt x="86678" y="87949"/>
                                </a:cubicBezTo>
                                <a:cubicBezTo>
                                  <a:pt x="86678" y="86996"/>
                                  <a:pt x="85725" y="86044"/>
                                  <a:pt x="84773" y="86996"/>
                                </a:cubicBezTo>
                                <a:cubicBezTo>
                                  <a:pt x="81915" y="88901"/>
                                  <a:pt x="80963" y="87949"/>
                                  <a:pt x="79058" y="86044"/>
                                </a:cubicBezTo>
                                <a:cubicBezTo>
                                  <a:pt x="78105" y="85091"/>
                                  <a:pt x="77153" y="84139"/>
                                  <a:pt x="76200" y="84139"/>
                                </a:cubicBezTo>
                                <a:cubicBezTo>
                                  <a:pt x="76200" y="85091"/>
                                  <a:pt x="76200" y="86996"/>
                                  <a:pt x="74295" y="86996"/>
                                </a:cubicBezTo>
                                <a:cubicBezTo>
                                  <a:pt x="72390" y="86996"/>
                                  <a:pt x="71438" y="87949"/>
                                  <a:pt x="70485" y="88901"/>
                                </a:cubicBezTo>
                                <a:cubicBezTo>
                                  <a:pt x="68580" y="90806"/>
                                  <a:pt x="66675" y="90806"/>
                                  <a:pt x="64770" y="90806"/>
                                </a:cubicBezTo>
                                <a:cubicBezTo>
                                  <a:pt x="64770" y="88901"/>
                                  <a:pt x="62865" y="87949"/>
                                  <a:pt x="61913" y="86996"/>
                                </a:cubicBezTo>
                                <a:cubicBezTo>
                                  <a:pt x="61913" y="86996"/>
                                  <a:pt x="60960" y="86044"/>
                                  <a:pt x="61913" y="86044"/>
                                </a:cubicBezTo>
                                <a:cubicBezTo>
                                  <a:pt x="61913" y="86044"/>
                                  <a:pt x="62865" y="86044"/>
                                  <a:pt x="62865" y="86044"/>
                                </a:cubicBezTo>
                                <a:cubicBezTo>
                                  <a:pt x="63818" y="86996"/>
                                  <a:pt x="64770" y="87949"/>
                                  <a:pt x="65723" y="87949"/>
                                </a:cubicBezTo>
                                <a:cubicBezTo>
                                  <a:pt x="66675" y="87949"/>
                                  <a:pt x="66675" y="88901"/>
                                  <a:pt x="67628" y="87949"/>
                                </a:cubicBezTo>
                                <a:cubicBezTo>
                                  <a:pt x="68580" y="86996"/>
                                  <a:pt x="67628" y="86044"/>
                                  <a:pt x="67628" y="86044"/>
                                </a:cubicBezTo>
                                <a:cubicBezTo>
                                  <a:pt x="67628" y="85091"/>
                                  <a:pt x="66675" y="85091"/>
                                  <a:pt x="65723" y="85091"/>
                                </a:cubicBezTo>
                                <a:cubicBezTo>
                                  <a:pt x="63818" y="83186"/>
                                  <a:pt x="62865" y="82234"/>
                                  <a:pt x="64770" y="79376"/>
                                </a:cubicBezTo>
                                <a:cubicBezTo>
                                  <a:pt x="64770" y="76519"/>
                                  <a:pt x="61913" y="77471"/>
                                  <a:pt x="60008" y="76519"/>
                                </a:cubicBezTo>
                                <a:lnTo>
                                  <a:pt x="59055" y="74614"/>
                                </a:lnTo>
                                <a:cubicBezTo>
                                  <a:pt x="59055" y="73661"/>
                                  <a:pt x="59055" y="72709"/>
                                  <a:pt x="58103" y="72709"/>
                                </a:cubicBezTo>
                                <a:cubicBezTo>
                                  <a:pt x="57150" y="72709"/>
                                  <a:pt x="56198" y="73661"/>
                                  <a:pt x="56198" y="74614"/>
                                </a:cubicBezTo>
                                <a:cubicBezTo>
                                  <a:pt x="55245" y="76519"/>
                                  <a:pt x="56198" y="78424"/>
                                  <a:pt x="58103" y="80329"/>
                                </a:cubicBezTo>
                                <a:cubicBezTo>
                                  <a:pt x="57150" y="80329"/>
                                  <a:pt x="56198" y="80329"/>
                                  <a:pt x="55245" y="81281"/>
                                </a:cubicBezTo>
                                <a:cubicBezTo>
                                  <a:pt x="54293" y="79376"/>
                                  <a:pt x="52388" y="80329"/>
                                  <a:pt x="51435" y="79376"/>
                                </a:cubicBezTo>
                                <a:cubicBezTo>
                                  <a:pt x="50483" y="78424"/>
                                  <a:pt x="49530" y="78424"/>
                                  <a:pt x="49530" y="77471"/>
                                </a:cubicBezTo>
                                <a:cubicBezTo>
                                  <a:pt x="49530" y="76519"/>
                                  <a:pt x="51435" y="75566"/>
                                  <a:pt x="52388" y="75566"/>
                                </a:cubicBezTo>
                                <a:cubicBezTo>
                                  <a:pt x="54293" y="76519"/>
                                  <a:pt x="55245" y="75566"/>
                                  <a:pt x="54293" y="73661"/>
                                </a:cubicBezTo>
                                <a:cubicBezTo>
                                  <a:pt x="54293" y="71756"/>
                                  <a:pt x="54293" y="70804"/>
                                  <a:pt x="55245" y="69851"/>
                                </a:cubicBezTo>
                                <a:cubicBezTo>
                                  <a:pt x="56198" y="68899"/>
                                  <a:pt x="56198" y="67946"/>
                                  <a:pt x="55245" y="67946"/>
                                </a:cubicBezTo>
                                <a:cubicBezTo>
                                  <a:pt x="55245" y="66994"/>
                                  <a:pt x="55245" y="66041"/>
                                  <a:pt x="54293" y="66041"/>
                                </a:cubicBezTo>
                                <a:cubicBezTo>
                                  <a:pt x="53340" y="66041"/>
                                  <a:pt x="53340" y="66994"/>
                                  <a:pt x="53340" y="67946"/>
                                </a:cubicBezTo>
                                <a:cubicBezTo>
                                  <a:pt x="53340" y="69851"/>
                                  <a:pt x="52388" y="71756"/>
                                  <a:pt x="51435" y="72709"/>
                                </a:cubicBezTo>
                                <a:cubicBezTo>
                                  <a:pt x="51435" y="73661"/>
                                  <a:pt x="50483" y="73661"/>
                                  <a:pt x="49530" y="73661"/>
                                </a:cubicBezTo>
                                <a:cubicBezTo>
                                  <a:pt x="48578" y="73661"/>
                                  <a:pt x="48578" y="72709"/>
                                  <a:pt x="49530" y="71756"/>
                                </a:cubicBezTo>
                                <a:cubicBezTo>
                                  <a:pt x="49530" y="69851"/>
                                  <a:pt x="48578" y="68899"/>
                                  <a:pt x="49530" y="66994"/>
                                </a:cubicBezTo>
                                <a:cubicBezTo>
                                  <a:pt x="49530" y="66041"/>
                                  <a:pt x="49530" y="65089"/>
                                  <a:pt x="48578" y="64136"/>
                                </a:cubicBezTo>
                                <a:cubicBezTo>
                                  <a:pt x="47625" y="64136"/>
                                  <a:pt x="45720" y="65089"/>
                                  <a:pt x="45720" y="66041"/>
                                </a:cubicBezTo>
                                <a:cubicBezTo>
                                  <a:pt x="45720" y="67946"/>
                                  <a:pt x="44768" y="68899"/>
                                  <a:pt x="43815" y="70804"/>
                                </a:cubicBezTo>
                                <a:cubicBezTo>
                                  <a:pt x="43815" y="71756"/>
                                  <a:pt x="44768" y="71756"/>
                                  <a:pt x="44768" y="71756"/>
                                </a:cubicBezTo>
                                <a:cubicBezTo>
                                  <a:pt x="44768" y="72709"/>
                                  <a:pt x="45720" y="73661"/>
                                  <a:pt x="46673" y="74614"/>
                                </a:cubicBezTo>
                                <a:cubicBezTo>
                                  <a:pt x="47625" y="75566"/>
                                  <a:pt x="46673" y="75566"/>
                                  <a:pt x="45720" y="76519"/>
                                </a:cubicBezTo>
                                <a:cubicBezTo>
                                  <a:pt x="41910" y="78424"/>
                                  <a:pt x="40958" y="80329"/>
                                  <a:pt x="44768" y="82234"/>
                                </a:cubicBezTo>
                                <a:cubicBezTo>
                                  <a:pt x="45720" y="83186"/>
                                  <a:pt x="47625" y="84139"/>
                                  <a:pt x="47625" y="85091"/>
                                </a:cubicBezTo>
                                <a:cubicBezTo>
                                  <a:pt x="47625" y="86044"/>
                                  <a:pt x="47625" y="86996"/>
                                  <a:pt x="49530" y="86996"/>
                                </a:cubicBezTo>
                                <a:cubicBezTo>
                                  <a:pt x="51435" y="86996"/>
                                  <a:pt x="50483" y="86044"/>
                                  <a:pt x="50483" y="85091"/>
                                </a:cubicBezTo>
                                <a:cubicBezTo>
                                  <a:pt x="50483" y="84139"/>
                                  <a:pt x="49530" y="83186"/>
                                  <a:pt x="50483" y="82234"/>
                                </a:cubicBezTo>
                                <a:cubicBezTo>
                                  <a:pt x="51435" y="82234"/>
                                  <a:pt x="52388" y="83186"/>
                                  <a:pt x="52388" y="84139"/>
                                </a:cubicBezTo>
                                <a:cubicBezTo>
                                  <a:pt x="53340" y="85091"/>
                                  <a:pt x="52388" y="87949"/>
                                  <a:pt x="53340" y="86996"/>
                                </a:cubicBezTo>
                                <a:cubicBezTo>
                                  <a:pt x="57150" y="86996"/>
                                  <a:pt x="55245" y="87949"/>
                                  <a:pt x="54293" y="89854"/>
                                </a:cubicBezTo>
                                <a:cubicBezTo>
                                  <a:pt x="54293" y="89854"/>
                                  <a:pt x="53340" y="90806"/>
                                  <a:pt x="54293" y="90806"/>
                                </a:cubicBezTo>
                                <a:cubicBezTo>
                                  <a:pt x="55245" y="90806"/>
                                  <a:pt x="55245" y="90806"/>
                                  <a:pt x="55245" y="90806"/>
                                </a:cubicBezTo>
                                <a:cubicBezTo>
                                  <a:pt x="56198" y="89854"/>
                                  <a:pt x="56198" y="89854"/>
                                  <a:pt x="56198" y="88901"/>
                                </a:cubicBezTo>
                                <a:cubicBezTo>
                                  <a:pt x="56198" y="87949"/>
                                  <a:pt x="57150" y="86044"/>
                                  <a:pt x="58103" y="86996"/>
                                </a:cubicBezTo>
                                <a:cubicBezTo>
                                  <a:pt x="59055" y="87949"/>
                                  <a:pt x="58103" y="88901"/>
                                  <a:pt x="58103" y="89854"/>
                                </a:cubicBezTo>
                                <a:cubicBezTo>
                                  <a:pt x="58103" y="89854"/>
                                  <a:pt x="57150" y="90806"/>
                                  <a:pt x="57150" y="91759"/>
                                </a:cubicBezTo>
                                <a:cubicBezTo>
                                  <a:pt x="57150" y="93664"/>
                                  <a:pt x="54293" y="93664"/>
                                  <a:pt x="54293" y="95569"/>
                                </a:cubicBezTo>
                                <a:cubicBezTo>
                                  <a:pt x="56198" y="94616"/>
                                  <a:pt x="58103" y="93664"/>
                                  <a:pt x="59055" y="92711"/>
                                </a:cubicBezTo>
                                <a:cubicBezTo>
                                  <a:pt x="60960" y="90806"/>
                                  <a:pt x="60960" y="91759"/>
                                  <a:pt x="61913" y="92711"/>
                                </a:cubicBezTo>
                                <a:cubicBezTo>
                                  <a:pt x="61913" y="94616"/>
                                  <a:pt x="58103" y="94616"/>
                                  <a:pt x="59055" y="95569"/>
                                </a:cubicBezTo>
                                <a:cubicBezTo>
                                  <a:pt x="60008" y="96521"/>
                                  <a:pt x="61913" y="97474"/>
                                  <a:pt x="63818" y="98426"/>
                                </a:cubicBezTo>
                                <a:lnTo>
                                  <a:pt x="66675" y="99379"/>
                                </a:lnTo>
                                <a:lnTo>
                                  <a:pt x="68580" y="102236"/>
                                </a:lnTo>
                                <a:lnTo>
                                  <a:pt x="68580" y="102236"/>
                                </a:lnTo>
                                <a:cubicBezTo>
                                  <a:pt x="69533" y="101284"/>
                                  <a:pt x="69533" y="100331"/>
                                  <a:pt x="70485" y="100331"/>
                                </a:cubicBezTo>
                                <a:cubicBezTo>
                                  <a:pt x="69533" y="100331"/>
                                  <a:pt x="68580" y="100331"/>
                                  <a:pt x="66675" y="99379"/>
                                </a:cubicBezTo>
                                <a:lnTo>
                                  <a:pt x="67628" y="98426"/>
                                </a:lnTo>
                                <a:cubicBezTo>
                                  <a:pt x="68580" y="97474"/>
                                  <a:pt x="68580" y="95569"/>
                                  <a:pt x="70485" y="96521"/>
                                </a:cubicBezTo>
                                <a:cubicBezTo>
                                  <a:pt x="72390" y="97474"/>
                                  <a:pt x="70485" y="99379"/>
                                  <a:pt x="70485" y="100331"/>
                                </a:cubicBezTo>
                                <a:cubicBezTo>
                                  <a:pt x="72390" y="99379"/>
                                  <a:pt x="72390" y="99379"/>
                                  <a:pt x="73343" y="101284"/>
                                </a:cubicBezTo>
                                <a:cubicBezTo>
                                  <a:pt x="73343" y="102236"/>
                                  <a:pt x="74295" y="102236"/>
                                  <a:pt x="75248" y="102236"/>
                                </a:cubicBezTo>
                                <a:cubicBezTo>
                                  <a:pt x="77153" y="100331"/>
                                  <a:pt x="79058" y="101284"/>
                                  <a:pt x="80010" y="103189"/>
                                </a:cubicBezTo>
                                <a:cubicBezTo>
                                  <a:pt x="80010" y="104141"/>
                                  <a:pt x="80963" y="103189"/>
                                  <a:pt x="80963" y="103189"/>
                                </a:cubicBezTo>
                                <a:cubicBezTo>
                                  <a:pt x="81915" y="102236"/>
                                  <a:pt x="82868" y="101284"/>
                                  <a:pt x="82868" y="103189"/>
                                </a:cubicBezTo>
                                <a:cubicBezTo>
                                  <a:pt x="82868" y="104141"/>
                                  <a:pt x="81915" y="105094"/>
                                  <a:pt x="80963" y="105094"/>
                                </a:cubicBezTo>
                                <a:cubicBezTo>
                                  <a:pt x="80010" y="105094"/>
                                  <a:pt x="79058" y="105094"/>
                                  <a:pt x="77153" y="105094"/>
                                </a:cubicBezTo>
                                <a:cubicBezTo>
                                  <a:pt x="76200" y="105094"/>
                                  <a:pt x="75248" y="106046"/>
                                  <a:pt x="75248" y="106999"/>
                                </a:cubicBezTo>
                                <a:cubicBezTo>
                                  <a:pt x="75248" y="107951"/>
                                  <a:pt x="76200" y="107951"/>
                                  <a:pt x="77153" y="107951"/>
                                </a:cubicBezTo>
                                <a:cubicBezTo>
                                  <a:pt x="81915" y="110809"/>
                                  <a:pt x="82868" y="110809"/>
                                  <a:pt x="86678" y="106046"/>
                                </a:cubicBezTo>
                                <a:cubicBezTo>
                                  <a:pt x="86678" y="106999"/>
                                  <a:pt x="85725" y="107951"/>
                                  <a:pt x="86678" y="108904"/>
                                </a:cubicBezTo>
                                <a:cubicBezTo>
                                  <a:pt x="88583" y="108904"/>
                                  <a:pt x="88583" y="106999"/>
                                  <a:pt x="89535" y="106999"/>
                                </a:cubicBezTo>
                                <a:close/>
                                <a:moveTo>
                                  <a:pt x="49530" y="77471"/>
                                </a:moveTo>
                                <a:cubicBezTo>
                                  <a:pt x="49530" y="78424"/>
                                  <a:pt x="48578" y="78424"/>
                                  <a:pt x="47625" y="78424"/>
                                </a:cubicBezTo>
                                <a:cubicBezTo>
                                  <a:pt x="46673" y="78424"/>
                                  <a:pt x="45720" y="78424"/>
                                  <a:pt x="45720" y="77471"/>
                                </a:cubicBezTo>
                                <a:cubicBezTo>
                                  <a:pt x="45720" y="76519"/>
                                  <a:pt x="46673" y="76519"/>
                                  <a:pt x="47625" y="76519"/>
                                </a:cubicBezTo>
                                <a:cubicBezTo>
                                  <a:pt x="48578" y="76519"/>
                                  <a:pt x="48578" y="76519"/>
                                  <a:pt x="49530" y="77471"/>
                                </a:cubicBezTo>
                                <a:close/>
                                <a:moveTo>
                                  <a:pt x="47625" y="69851"/>
                                </a:moveTo>
                                <a:cubicBezTo>
                                  <a:pt x="47625" y="69851"/>
                                  <a:pt x="46673" y="69851"/>
                                  <a:pt x="46673" y="69851"/>
                                </a:cubicBezTo>
                                <a:cubicBezTo>
                                  <a:pt x="46673" y="69851"/>
                                  <a:pt x="47625" y="68899"/>
                                  <a:pt x="47625" y="68899"/>
                                </a:cubicBezTo>
                                <a:cubicBezTo>
                                  <a:pt x="48578" y="68899"/>
                                  <a:pt x="48578" y="68899"/>
                                  <a:pt x="48578" y="69851"/>
                                </a:cubicBezTo>
                                <a:cubicBezTo>
                                  <a:pt x="48578" y="70804"/>
                                  <a:pt x="47625" y="69851"/>
                                  <a:pt x="47625" y="69851"/>
                                </a:cubicBezTo>
                                <a:close/>
                                <a:moveTo>
                                  <a:pt x="57150" y="79376"/>
                                </a:moveTo>
                                <a:cubicBezTo>
                                  <a:pt x="57150" y="79376"/>
                                  <a:pt x="57150" y="79376"/>
                                  <a:pt x="57150" y="79376"/>
                                </a:cubicBezTo>
                                <a:cubicBezTo>
                                  <a:pt x="58103" y="80329"/>
                                  <a:pt x="59055" y="81281"/>
                                  <a:pt x="59055" y="82234"/>
                                </a:cubicBezTo>
                                <a:cubicBezTo>
                                  <a:pt x="59055" y="83186"/>
                                  <a:pt x="58103" y="82234"/>
                                  <a:pt x="58103" y="82234"/>
                                </a:cubicBezTo>
                                <a:cubicBezTo>
                                  <a:pt x="57150" y="81281"/>
                                  <a:pt x="54293" y="81281"/>
                                  <a:pt x="57150" y="79376"/>
                                </a:cubicBezTo>
                                <a:close/>
                                <a:moveTo>
                                  <a:pt x="59055" y="96521"/>
                                </a:moveTo>
                                <a:lnTo>
                                  <a:pt x="59055" y="96521"/>
                                </a:lnTo>
                                <a:cubicBezTo>
                                  <a:pt x="58103" y="97474"/>
                                  <a:pt x="58103" y="97474"/>
                                  <a:pt x="59055" y="96521"/>
                                </a:cubicBezTo>
                                <a:lnTo>
                                  <a:pt x="59055" y="96521"/>
                                </a:lnTo>
                                <a:cubicBezTo>
                                  <a:pt x="59055" y="97474"/>
                                  <a:pt x="59055" y="97474"/>
                                  <a:pt x="59055" y="96521"/>
                                </a:cubicBezTo>
                                <a:close/>
                                <a:moveTo>
                                  <a:pt x="60008" y="78424"/>
                                </a:moveTo>
                                <a:lnTo>
                                  <a:pt x="62865" y="75566"/>
                                </a:lnTo>
                                <a:lnTo>
                                  <a:pt x="62865" y="77471"/>
                                </a:lnTo>
                                <a:cubicBezTo>
                                  <a:pt x="61913" y="80329"/>
                                  <a:pt x="60960" y="80329"/>
                                  <a:pt x="60008" y="78424"/>
                                </a:cubicBezTo>
                                <a:close/>
                                <a:moveTo>
                                  <a:pt x="67628" y="91759"/>
                                </a:moveTo>
                                <a:cubicBezTo>
                                  <a:pt x="66675" y="91759"/>
                                  <a:pt x="64770" y="91759"/>
                                  <a:pt x="63818" y="90806"/>
                                </a:cubicBezTo>
                                <a:cubicBezTo>
                                  <a:pt x="64770" y="88901"/>
                                  <a:pt x="66675" y="89854"/>
                                  <a:pt x="67628" y="89854"/>
                                </a:cubicBezTo>
                                <a:cubicBezTo>
                                  <a:pt x="67628" y="90806"/>
                                  <a:pt x="67628" y="90806"/>
                                  <a:pt x="67628" y="91759"/>
                                </a:cubicBezTo>
                                <a:close/>
                                <a:moveTo>
                                  <a:pt x="66675" y="103189"/>
                                </a:moveTo>
                                <a:cubicBezTo>
                                  <a:pt x="66675" y="102236"/>
                                  <a:pt x="66675" y="102236"/>
                                  <a:pt x="65723" y="102236"/>
                                </a:cubicBezTo>
                                <a:cubicBezTo>
                                  <a:pt x="64770" y="102236"/>
                                  <a:pt x="64770" y="102236"/>
                                  <a:pt x="64770" y="103189"/>
                                </a:cubicBezTo>
                                <a:cubicBezTo>
                                  <a:pt x="64770" y="103189"/>
                                  <a:pt x="64770" y="103189"/>
                                  <a:pt x="66675" y="103189"/>
                                </a:cubicBezTo>
                                <a:cubicBezTo>
                                  <a:pt x="65723" y="103189"/>
                                  <a:pt x="65723" y="103189"/>
                                  <a:pt x="66675" y="103189"/>
                                </a:cubicBezTo>
                                <a:close/>
                                <a:moveTo>
                                  <a:pt x="65723" y="67946"/>
                                </a:moveTo>
                                <a:cubicBezTo>
                                  <a:pt x="65723" y="67946"/>
                                  <a:pt x="65723" y="67946"/>
                                  <a:pt x="65723" y="67946"/>
                                </a:cubicBezTo>
                                <a:cubicBezTo>
                                  <a:pt x="65723" y="67946"/>
                                  <a:pt x="65723" y="67946"/>
                                  <a:pt x="65723" y="67946"/>
                                </a:cubicBezTo>
                                <a:cubicBezTo>
                                  <a:pt x="66675" y="67946"/>
                                  <a:pt x="65723" y="67946"/>
                                  <a:pt x="65723" y="67946"/>
                                </a:cubicBezTo>
                                <a:cubicBezTo>
                                  <a:pt x="65723" y="66994"/>
                                  <a:pt x="65723" y="67946"/>
                                  <a:pt x="65723" y="67946"/>
                                </a:cubicBezTo>
                                <a:close/>
                                <a:moveTo>
                                  <a:pt x="66675" y="91759"/>
                                </a:moveTo>
                                <a:cubicBezTo>
                                  <a:pt x="67628" y="91759"/>
                                  <a:pt x="67628" y="91759"/>
                                  <a:pt x="66675" y="91759"/>
                                </a:cubicBezTo>
                                <a:lnTo>
                                  <a:pt x="66675" y="91759"/>
                                </a:lnTo>
                                <a:cubicBezTo>
                                  <a:pt x="66675" y="91759"/>
                                  <a:pt x="67628" y="92711"/>
                                  <a:pt x="66675" y="93664"/>
                                </a:cubicBezTo>
                                <a:lnTo>
                                  <a:pt x="65723" y="93664"/>
                                </a:lnTo>
                                <a:cubicBezTo>
                                  <a:pt x="66675" y="92711"/>
                                  <a:pt x="66675" y="92711"/>
                                  <a:pt x="66675" y="91759"/>
                                </a:cubicBezTo>
                                <a:close/>
                                <a:moveTo>
                                  <a:pt x="70485" y="78424"/>
                                </a:moveTo>
                                <a:cubicBezTo>
                                  <a:pt x="69533" y="75566"/>
                                  <a:pt x="67628" y="77471"/>
                                  <a:pt x="66675" y="78424"/>
                                </a:cubicBezTo>
                                <a:cubicBezTo>
                                  <a:pt x="65723" y="80329"/>
                                  <a:pt x="67628" y="80329"/>
                                  <a:pt x="68580" y="81281"/>
                                </a:cubicBezTo>
                                <a:cubicBezTo>
                                  <a:pt x="69533" y="82234"/>
                                  <a:pt x="69533" y="82234"/>
                                  <a:pt x="70485" y="81281"/>
                                </a:cubicBezTo>
                                <a:cubicBezTo>
                                  <a:pt x="71438" y="81281"/>
                                  <a:pt x="71438" y="79376"/>
                                  <a:pt x="70485" y="78424"/>
                                </a:cubicBezTo>
                                <a:close/>
                                <a:moveTo>
                                  <a:pt x="72390" y="103189"/>
                                </a:moveTo>
                                <a:cubicBezTo>
                                  <a:pt x="72390" y="101284"/>
                                  <a:pt x="70485" y="101284"/>
                                  <a:pt x="68580" y="101284"/>
                                </a:cubicBezTo>
                                <a:cubicBezTo>
                                  <a:pt x="69533" y="102236"/>
                                  <a:pt x="69533" y="104141"/>
                                  <a:pt x="72390" y="103189"/>
                                </a:cubicBezTo>
                                <a:cubicBezTo>
                                  <a:pt x="72390" y="104141"/>
                                  <a:pt x="72390" y="103189"/>
                                  <a:pt x="72390" y="103189"/>
                                </a:cubicBezTo>
                                <a:close/>
                                <a:moveTo>
                                  <a:pt x="69533" y="72709"/>
                                </a:moveTo>
                                <a:cubicBezTo>
                                  <a:pt x="69533" y="72709"/>
                                  <a:pt x="69533" y="73661"/>
                                  <a:pt x="69533" y="72709"/>
                                </a:cubicBezTo>
                                <a:lnTo>
                                  <a:pt x="70485" y="72709"/>
                                </a:lnTo>
                                <a:cubicBezTo>
                                  <a:pt x="70485" y="72709"/>
                                  <a:pt x="70485" y="71756"/>
                                  <a:pt x="69533" y="72709"/>
                                </a:cubicBezTo>
                                <a:cubicBezTo>
                                  <a:pt x="69533" y="72709"/>
                                  <a:pt x="69533" y="72709"/>
                                  <a:pt x="69533" y="72709"/>
                                </a:cubicBezTo>
                                <a:close/>
                                <a:moveTo>
                                  <a:pt x="72390" y="77471"/>
                                </a:moveTo>
                                <a:cubicBezTo>
                                  <a:pt x="72390" y="77471"/>
                                  <a:pt x="73343" y="77471"/>
                                  <a:pt x="72390" y="77471"/>
                                </a:cubicBezTo>
                                <a:cubicBezTo>
                                  <a:pt x="73343" y="76519"/>
                                  <a:pt x="73343" y="76519"/>
                                  <a:pt x="72390" y="77471"/>
                                </a:cubicBezTo>
                                <a:lnTo>
                                  <a:pt x="72390" y="77471"/>
                                </a:lnTo>
                                <a:lnTo>
                                  <a:pt x="72390" y="77471"/>
                                </a:lnTo>
                                <a:close/>
                                <a:moveTo>
                                  <a:pt x="76200" y="89854"/>
                                </a:moveTo>
                                <a:cubicBezTo>
                                  <a:pt x="75248" y="89854"/>
                                  <a:pt x="75248" y="89854"/>
                                  <a:pt x="76200" y="89854"/>
                                </a:cubicBezTo>
                                <a:cubicBezTo>
                                  <a:pt x="75248" y="90806"/>
                                  <a:pt x="75248" y="90806"/>
                                  <a:pt x="74295" y="89854"/>
                                </a:cubicBezTo>
                                <a:lnTo>
                                  <a:pt x="74295" y="88901"/>
                                </a:lnTo>
                                <a:cubicBezTo>
                                  <a:pt x="75248" y="88901"/>
                                  <a:pt x="75248" y="88901"/>
                                  <a:pt x="76200" y="89854"/>
                                </a:cubicBezTo>
                                <a:close/>
                                <a:moveTo>
                                  <a:pt x="76200" y="82234"/>
                                </a:moveTo>
                                <a:lnTo>
                                  <a:pt x="76200" y="82234"/>
                                </a:lnTo>
                                <a:cubicBezTo>
                                  <a:pt x="77153" y="82234"/>
                                  <a:pt x="77153" y="82234"/>
                                  <a:pt x="77153" y="82234"/>
                                </a:cubicBezTo>
                                <a:cubicBezTo>
                                  <a:pt x="77153" y="81281"/>
                                  <a:pt x="77153" y="81281"/>
                                  <a:pt x="76200" y="80329"/>
                                </a:cubicBezTo>
                                <a:cubicBezTo>
                                  <a:pt x="76200" y="80329"/>
                                  <a:pt x="75248" y="80329"/>
                                  <a:pt x="75248" y="80329"/>
                                </a:cubicBezTo>
                                <a:cubicBezTo>
                                  <a:pt x="76200" y="81281"/>
                                  <a:pt x="76200" y="82234"/>
                                  <a:pt x="76200" y="82234"/>
                                </a:cubicBezTo>
                                <a:close/>
                                <a:moveTo>
                                  <a:pt x="81915" y="92711"/>
                                </a:moveTo>
                                <a:cubicBezTo>
                                  <a:pt x="81915" y="92711"/>
                                  <a:pt x="81915" y="93664"/>
                                  <a:pt x="80963" y="93664"/>
                                </a:cubicBezTo>
                                <a:cubicBezTo>
                                  <a:pt x="80963" y="94616"/>
                                  <a:pt x="81915" y="95569"/>
                                  <a:pt x="80010" y="95569"/>
                                </a:cubicBezTo>
                                <a:cubicBezTo>
                                  <a:pt x="79058" y="95569"/>
                                  <a:pt x="79058" y="94616"/>
                                  <a:pt x="78105" y="94616"/>
                                </a:cubicBezTo>
                                <a:cubicBezTo>
                                  <a:pt x="77153" y="93664"/>
                                  <a:pt x="77153" y="91759"/>
                                  <a:pt x="78105" y="90806"/>
                                </a:cubicBezTo>
                                <a:cubicBezTo>
                                  <a:pt x="80010" y="89854"/>
                                  <a:pt x="80963" y="91759"/>
                                  <a:pt x="81915" y="92711"/>
                                </a:cubicBezTo>
                                <a:close/>
                                <a:moveTo>
                                  <a:pt x="81915" y="92711"/>
                                </a:moveTo>
                                <a:lnTo>
                                  <a:pt x="84773" y="92711"/>
                                </a:lnTo>
                                <a:cubicBezTo>
                                  <a:pt x="83820" y="93664"/>
                                  <a:pt x="83820" y="94616"/>
                                  <a:pt x="82868" y="94616"/>
                                </a:cubicBezTo>
                                <a:cubicBezTo>
                                  <a:pt x="81915" y="94616"/>
                                  <a:pt x="81915" y="93664"/>
                                  <a:pt x="81915" y="92711"/>
                                </a:cubicBezTo>
                                <a:close/>
                                <a:moveTo>
                                  <a:pt x="84773" y="92711"/>
                                </a:moveTo>
                                <a:cubicBezTo>
                                  <a:pt x="84773" y="91759"/>
                                  <a:pt x="84773" y="90806"/>
                                  <a:pt x="85725" y="90806"/>
                                </a:cubicBezTo>
                                <a:cubicBezTo>
                                  <a:pt x="85725" y="90806"/>
                                  <a:pt x="85725" y="90806"/>
                                  <a:pt x="85725" y="90806"/>
                                </a:cubicBezTo>
                                <a:cubicBezTo>
                                  <a:pt x="85725" y="91759"/>
                                  <a:pt x="84773" y="92711"/>
                                  <a:pt x="84773" y="92711"/>
                                </a:cubicBezTo>
                                <a:close/>
                                <a:moveTo>
                                  <a:pt x="91440" y="106999"/>
                                </a:moveTo>
                                <a:lnTo>
                                  <a:pt x="87630" y="105094"/>
                                </a:lnTo>
                                <a:lnTo>
                                  <a:pt x="85725" y="103189"/>
                                </a:lnTo>
                                <a:cubicBezTo>
                                  <a:pt x="84773" y="102236"/>
                                  <a:pt x="85725" y="101284"/>
                                  <a:pt x="86678" y="101284"/>
                                </a:cubicBezTo>
                                <a:cubicBezTo>
                                  <a:pt x="90488" y="101284"/>
                                  <a:pt x="94298" y="99379"/>
                                  <a:pt x="98108" y="100331"/>
                                </a:cubicBezTo>
                                <a:cubicBezTo>
                                  <a:pt x="97155" y="102236"/>
                                  <a:pt x="95250" y="101284"/>
                                  <a:pt x="94298" y="102236"/>
                                </a:cubicBezTo>
                                <a:cubicBezTo>
                                  <a:pt x="94298" y="102236"/>
                                  <a:pt x="93345" y="103189"/>
                                  <a:pt x="93345" y="103189"/>
                                </a:cubicBezTo>
                                <a:cubicBezTo>
                                  <a:pt x="93345" y="104141"/>
                                  <a:pt x="94298" y="104141"/>
                                  <a:pt x="94298" y="104141"/>
                                </a:cubicBezTo>
                                <a:cubicBezTo>
                                  <a:pt x="95250" y="104141"/>
                                  <a:pt x="96203" y="103189"/>
                                  <a:pt x="97155" y="105094"/>
                                </a:cubicBezTo>
                                <a:cubicBezTo>
                                  <a:pt x="97155" y="106999"/>
                                  <a:pt x="95250" y="106046"/>
                                  <a:pt x="95250" y="106999"/>
                                </a:cubicBezTo>
                                <a:cubicBezTo>
                                  <a:pt x="92393" y="106999"/>
                                  <a:pt x="92393" y="106999"/>
                                  <a:pt x="91440" y="106999"/>
                                </a:cubicBezTo>
                                <a:lnTo>
                                  <a:pt x="91440" y="106999"/>
                                </a:lnTo>
                                <a:close/>
                                <a:moveTo>
                                  <a:pt x="85725" y="95569"/>
                                </a:moveTo>
                                <a:cubicBezTo>
                                  <a:pt x="85725" y="94616"/>
                                  <a:pt x="86678" y="94616"/>
                                  <a:pt x="86678" y="94616"/>
                                </a:cubicBezTo>
                                <a:cubicBezTo>
                                  <a:pt x="87630" y="94616"/>
                                  <a:pt x="87630" y="94616"/>
                                  <a:pt x="87630" y="95569"/>
                                </a:cubicBezTo>
                                <a:cubicBezTo>
                                  <a:pt x="87630" y="96521"/>
                                  <a:pt x="87630" y="96521"/>
                                  <a:pt x="86678" y="96521"/>
                                </a:cubicBezTo>
                                <a:cubicBezTo>
                                  <a:pt x="86678" y="96521"/>
                                  <a:pt x="85725" y="96521"/>
                                  <a:pt x="85725" y="95569"/>
                                </a:cubicBezTo>
                                <a:close/>
                                <a:moveTo>
                                  <a:pt x="87630" y="113666"/>
                                </a:moveTo>
                                <a:cubicBezTo>
                                  <a:pt x="87630" y="112714"/>
                                  <a:pt x="87630" y="111761"/>
                                  <a:pt x="86678" y="111761"/>
                                </a:cubicBezTo>
                                <a:cubicBezTo>
                                  <a:pt x="86678" y="111761"/>
                                  <a:pt x="85725" y="111761"/>
                                  <a:pt x="85725" y="112714"/>
                                </a:cubicBezTo>
                                <a:cubicBezTo>
                                  <a:pt x="85725" y="112714"/>
                                  <a:pt x="85725" y="113666"/>
                                  <a:pt x="87630" y="113666"/>
                                </a:cubicBezTo>
                                <a:cubicBezTo>
                                  <a:pt x="87630" y="113666"/>
                                  <a:pt x="87630" y="112714"/>
                                  <a:pt x="87630" y="113666"/>
                                </a:cubicBezTo>
                                <a:close/>
                                <a:moveTo>
                                  <a:pt x="91440" y="115571"/>
                                </a:moveTo>
                                <a:cubicBezTo>
                                  <a:pt x="91440" y="114619"/>
                                  <a:pt x="90488" y="114619"/>
                                  <a:pt x="90488" y="114619"/>
                                </a:cubicBezTo>
                                <a:cubicBezTo>
                                  <a:pt x="88583" y="115571"/>
                                  <a:pt x="88583" y="116524"/>
                                  <a:pt x="88583" y="118429"/>
                                </a:cubicBezTo>
                                <a:cubicBezTo>
                                  <a:pt x="88583" y="119381"/>
                                  <a:pt x="88583" y="119381"/>
                                  <a:pt x="89535" y="119381"/>
                                </a:cubicBezTo>
                                <a:cubicBezTo>
                                  <a:pt x="90488" y="118429"/>
                                  <a:pt x="91440" y="117476"/>
                                  <a:pt x="91440" y="115571"/>
                                </a:cubicBezTo>
                                <a:close/>
                                <a:moveTo>
                                  <a:pt x="93345" y="89854"/>
                                </a:moveTo>
                                <a:cubicBezTo>
                                  <a:pt x="93345" y="91759"/>
                                  <a:pt x="91440" y="92711"/>
                                  <a:pt x="91440" y="94616"/>
                                </a:cubicBezTo>
                                <a:cubicBezTo>
                                  <a:pt x="89535" y="91759"/>
                                  <a:pt x="91440" y="90806"/>
                                  <a:pt x="93345" y="89854"/>
                                </a:cubicBezTo>
                                <a:close/>
                                <a:moveTo>
                                  <a:pt x="95250" y="111761"/>
                                </a:moveTo>
                                <a:cubicBezTo>
                                  <a:pt x="95250" y="111761"/>
                                  <a:pt x="95250" y="110809"/>
                                  <a:pt x="95250" y="111761"/>
                                </a:cubicBezTo>
                                <a:cubicBezTo>
                                  <a:pt x="96203" y="111761"/>
                                  <a:pt x="96203" y="111761"/>
                                  <a:pt x="96203" y="111761"/>
                                </a:cubicBezTo>
                                <a:cubicBezTo>
                                  <a:pt x="96203" y="111761"/>
                                  <a:pt x="96203" y="112714"/>
                                  <a:pt x="95250" y="111761"/>
                                </a:cubicBezTo>
                                <a:cubicBezTo>
                                  <a:pt x="95250" y="111761"/>
                                  <a:pt x="95250" y="111761"/>
                                  <a:pt x="95250" y="111761"/>
                                </a:cubicBezTo>
                                <a:close/>
                                <a:moveTo>
                                  <a:pt x="97155" y="121286"/>
                                </a:moveTo>
                                <a:cubicBezTo>
                                  <a:pt x="98108" y="121286"/>
                                  <a:pt x="98108" y="120334"/>
                                  <a:pt x="99060" y="119381"/>
                                </a:cubicBezTo>
                                <a:cubicBezTo>
                                  <a:pt x="99060" y="118429"/>
                                  <a:pt x="99060" y="117476"/>
                                  <a:pt x="98108" y="117476"/>
                                </a:cubicBezTo>
                                <a:cubicBezTo>
                                  <a:pt x="97155" y="117476"/>
                                  <a:pt x="96203" y="117476"/>
                                  <a:pt x="97155" y="118429"/>
                                </a:cubicBezTo>
                                <a:cubicBezTo>
                                  <a:pt x="97155" y="119381"/>
                                  <a:pt x="95250" y="120334"/>
                                  <a:pt x="97155" y="121286"/>
                                </a:cubicBezTo>
                                <a:close/>
                                <a:moveTo>
                                  <a:pt x="109538" y="125096"/>
                                </a:moveTo>
                                <a:cubicBezTo>
                                  <a:pt x="110490" y="125096"/>
                                  <a:pt x="109538" y="123191"/>
                                  <a:pt x="109538" y="123191"/>
                                </a:cubicBezTo>
                                <a:cubicBezTo>
                                  <a:pt x="108585" y="122239"/>
                                  <a:pt x="107633" y="123191"/>
                                  <a:pt x="107633" y="123191"/>
                                </a:cubicBezTo>
                                <a:cubicBezTo>
                                  <a:pt x="105728" y="125096"/>
                                  <a:pt x="103823" y="126049"/>
                                  <a:pt x="100965" y="124144"/>
                                </a:cubicBezTo>
                                <a:cubicBezTo>
                                  <a:pt x="100965" y="124144"/>
                                  <a:pt x="99060" y="125096"/>
                                  <a:pt x="98108" y="125096"/>
                                </a:cubicBezTo>
                                <a:cubicBezTo>
                                  <a:pt x="97155" y="124144"/>
                                  <a:pt x="96203" y="123191"/>
                                  <a:pt x="96203" y="124144"/>
                                </a:cubicBezTo>
                                <a:cubicBezTo>
                                  <a:pt x="95250" y="125096"/>
                                  <a:pt x="97155" y="126049"/>
                                  <a:pt x="97155" y="126049"/>
                                </a:cubicBezTo>
                                <a:cubicBezTo>
                                  <a:pt x="99060" y="127001"/>
                                  <a:pt x="101918" y="126049"/>
                                  <a:pt x="103823" y="127954"/>
                                </a:cubicBezTo>
                                <a:cubicBezTo>
                                  <a:pt x="104775" y="128906"/>
                                  <a:pt x="105728" y="127954"/>
                                  <a:pt x="105728" y="127954"/>
                                </a:cubicBezTo>
                                <a:cubicBezTo>
                                  <a:pt x="107633" y="127001"/>
                                  <a:pt x="107633" y="125096"/>
                                  <a:pt x="109538" y="125096"/>
                                </a:cubicBezTo>
                                <a:close/>
                                <a:moveTo>
                                  <a:pt x="99060" y="104141"/>
                                </a:moveTo>
                                <a:cubicBezTo>
                                  <a:pt x="99060" y="102236"/>
                                  <a:pt x="100965" y="102236"/>
                                  <a:pt x="101918" y="101284"/>
                                </a:cubicBezTo>
                                <a:cubicBezTo>
                                  <a:pt x="103823" y="100331"/>
                                  <a:pt x="105728" y="100331"/>
                                  <a:pt x="105728" y="98426"/>
                                </a:cubicBezTo>
                                <a:cubicBezTo>
                                  <a:pt x="105728" y="97474"/>
                                  <a:pt x="107633" y="96521"/>
                                  <a:pt x="108585" y="97474"/>
                                </a:cubicBezTo>
                                <a:cubicBezTo>
                                  <a:pt x="109538" y="97474"/>
                                  <a:pt x="109538" y="99379"/>
                                  <a:pt x="109538" y="100331"/>
                                </a:cubicBezTo>
                                <a:cubicBezTo>
                                  <a:pt x="109538" y="102236"/>
                                  <a:pt x="109538" y="104141"/>
                                  <a:pt x="109538" y="106999"/>
                                </a:cubicBezTo>
                                <a:cubicBezTo>
                                  <a:pt x="106680" y="104141"/>
                                  <a:pt x="106680" y="104141"/>
                                  <a:pt x="102870" y="106046"/>
                                </a:cubicBezTo>
                                <a:cubicBezTo>
                                  <a:pt x="100965" y="105094"/>
                                  <a:pt x="99060" y="105094"/>
                                  <a:pt x="99060" y="104141"/>
                                </a:cubicBezTo>
                                <a:close/>
                                <a:moveTo>
                                  <a:pt x="100013" y="34609"/>
                                </a:moveTo>
                                <a:cubicBezTo>
                                  <a:pt x="100013" y="34609"/>
                                  <a:pt x="100965" y="35561"/>
                                  <a:pt x="100965" y="35561"/>
                                </a:cubicBezTo>
                                <a:cubicBezTo>
                                  <a:pt x="100965" y="36514"/>
                                  <a:pt x="100965" y="35561"/>
                                  <a:pt x="100013" y="34609"/>
                                </a:cubicBezTo>
                                <a:cubicBezTo>
                                  <a:pt x="100965" y="34609"/>
                                  <a:pt x="100013" y="34609"/>
                                  <a:pt x="100013" y="34609"/>
                                </a:cubicBezTo>
                                <a:cubicBezTo>
                                  <a:pt x="100013" y="34609"/>
                                  <a:pt x="100013" y="34609"/>
                                  <a:pt x="100013" y="34609"/>
                                </a:cubicBezTo>
                                <a:close/>
                                <a:moveTo>
                                  <a:pt x="108585" y="115571"/>
                                </a:moveTo>
                                <a:cubicBezTo>
                                  <a:pt x="107633" y="113666"/>
                                  <a:pt x="107633" y="115571"/>
                                  <a:pt x="106680" y="116524"/>
                                </a:cubicBezTo>
                                <a:cubicBezTo>
                                  <a:pt x="106680" y="117476"/>
                                  <a:pt x="105728" y="116524"/>
                                  <a:pt x="105728" y="116524"/>
                                </a:cubicBezTo>
                                <a:cubicBezTo>
                                  <a:pt x="104775" y="115571"/>
                                  <a:pt x="104775" y="114619"/>
                                  <a:pt x="103823" y="114619"/>
                                </a:cubicBezTo>
                                <a:cubicBezTo>
                                  <a:pt x="102870" y="115571"/>
                                  <a:pt x="103823" y="116524"/>
                                  <a:pt x="103823" y="117476"/>
                                </a:cubicBezTo>
                                <a:cubicBezTo>
                                  <a:pt x="103823" y="121286"/>
                                  <a:pt x="103823" y="121286"/>
                                  <a:pt x="106680" y="120334"/>
                                </a:cubicBezTo>
                                <a:lnTo>
                                  <a:pt x="108585" y="119381"/>
                                </a:lnTo>
                                <a:cubicBezTo>
                                  <a:pt x="109538" y="118429"/>
                                  <a:pt x="108585" y="115571"/>
                                  <a:pt x="108585" y="115571"/>
                                </a:cubicBezTo>
                                <a:close/>
                                <a:moveTo>
                                  <a:pt x="110490" y="145099"/>
                                </a:moveTo>
                                <a:cubicBezTo>
                                  <a:pt x="110490" y="145099"/>
                                  <a:pt x="110490" y="144146"/>
                                  <a:pt x="110490" y="145099"/>
                                </a:cubicBezTo>
                                <a:cubicBezTo>
                                  <a:pt x="108585" y="145099"/>
                                  <a:pt x="106680" y="145099"/>
                                  <a:pt x="106680" y="147004"/>
                                </a:cubicBezTo>
                                <a:cubicBezTo>
                                  <a:pt x="106680" y="147956"/>
                                  <a:pt x="107633" y="147956"/>
                                  <a:pt x="107633" y="147956"/>
                                </a:cubicBezTo>
                                <a:cubicBezTo>
                                  <a:pt x="109538" y="147956"/>
                                  <a:pt x="109538" y="147004"/>
                                  <a:pt x="110490" y="145099"/>
                                </a:cubicBezTo>
                                <a:close/>
                                <a:moveTo>
                                  <a:pt x="109538" y="135574"/>
                                </a:moveTo>
                                <a:cubicBezTo>
                                  <a:pt x="109538" y="136526"/>
                                  <a:pt x="108585" y="136526"/>
                                  <a:pt x="109538" y="135574"/>
                                </a:cubicBezTo>
                                <a:cubicBezTo>
                                  <a:pt x="108585" y="136526"/>
                                  <a:pt x="109538" y="137479"/>
                                  <a:pt x="109538" y="137479"/>
                                </a:cubicBezTo>
                                <a:cubicBezTo>
                                  <a:pt x="110490" y="137479"/>
                                  <a:pt x="110490" y="136526"/>
                                  <a:pt x="109538" y="135574"/>
                                </a:cubicBezTo>
                                <a:cubicBezTo>
                                  <a:pt x="110490" y="135574"/>
                                  <a:pt x="109538" y="135574"/>
                                  <a:pt x="109538" y="135574"/>
                                </a:cubicBezTo>
                                <a:close/>
                                <a:moveTo>
                                  <a:pt x="111443" y="141289"/>
                                </a:moveTo>
                                <a:cubicBezTo>
                                  <a:pt x="111443" y="141289"/>
                                  <a:pt x="111443" y="140336"/>
                                  <a:pt x="111443" y="141289"/>
                                </a:cubicBezTo>
                                <a:cubicBezTo>
                                  <a:pt x="110490" y="140336"/>
                                  <a:pt x="110490" y="141289"/>
                                  <a:pt x="109538" y="141289"/>
                                </a:cubicBezTo>
                                <a:cubicBezTo>
                                  <a:pt x="109538" y="141289"/>
                                  <a:pt x="109538" y="142241"/>
                                  <a:pt x="109538" y="142241"/>
                                </a:cubicBezTo>
                                <a:cubicBezTo>
                                  <a:pt x="110490" y="142241"/>
                                  <a:pt x="110490" y="142241"/>
                                  <a:pt x="111443" y="141289"/>
                                </a:cubicBezTo>
                                <a:close/>
                                <a:moveTo>
                                  <a:pt x="113348" y="144146"/>
                                </a:moveTo>
                                <a:cubicBezTo>
                                  <a:pt x="112395" y="144146"/>
                                  <a:pt x="112395" y="146051"/>
                                  <a:pt x="111443" y="147004"/>
                                </a:cubicBezTo>
                                <a:cubicBezTo>
                                  <a:pt x="111443" y="147004"/>
                                  <a:pt x="110490" y="147956"/>
                                  <a:pt x="111443" y="148909"/>
                                </a:cubicBezTo>
                                <a:cubicBezTo>
                                  <a:pt x="112395" y="148909"/>
                                  <a:pt x="112395" y="147956"/>
                                  <a:pt x="113348" y="147004"/>
                                </a:cubicBezTo>
                                <a:cubicBezTo>
                                  <a:pt x="113348" y="145099"/>
                                  <a:pt x="114300" y="144146"/>
                                  <a:pt x="113348" y="144146"/>
                                </a:cubicBezTo>
                                <a:close/>
                                <a:moveTo>
                                  <a:pt x="111443" y="130811"/>
                                </a:moveTo>
                                <a:cubicBezTo>
                                  <a:pt x="111443" y="130811"/>
                                  <a:pt x="111443" y="131764"/>
                                  <a:pt x="111443" y="130811"/>
                                </a:cubicBezTo>
                                <a:cubicBezTo>
                                  <a:pt x="111443" y="131764"/>
                                  <a:pt x="111443" y="132716"/>
                                  <a:pt x="111443" y="132716"/>
                                </a:cubicBezTo>
                                <a:cubicBezTo>
                                  <a:pt x="112395" y="132716"/>
                                  <a:pt x="112395" y="132716"/>
                                  <a:pt x="111443" y="130811"/>
                                </a:cubicBezTo>
                                <a:cubicBezTo>
                                  <a:pt x="112395" y="130811"/>
                                  <a:pt x="112395" y="130811"/>
                                  <a:pt x="111443" y="130811"/>
                                </a:cubicBezTo>
                                <a:close/>
                                <a:moveTo>
                                  <a:pt x="112395" y="111761"/>
                                </a:moveTo>
                                <a:cubicBezTo>
                                  <a:pt x="112395" y="112714"/>
                                  <a:pt x="113348" y="113666"/>
                                  <a:pt x="114300" y="114619"/>
                                </a:cubicBezTo>
                                <a:cubicBezTo>
                                  <a:pt x="115253" y="116524"/>
                                  <a:pt x="117158" y="116524"/>
                                  <a:pt x="119063" y="116524"/>
                                </a:cubicBezTo>
                                <a:cubicBezTo>
                                  <a:pt x="120015" y="116524"/>
                                  <a:pt x="120015" y="115571"/>
                                  <a:pt x="120015" y="114619"/>
                                </a:cubicBezTo>
                                <a:cubicBezTo>
                                  <a:pt x="119063" y="112714"/>
                                  <a:pt x="118110" y="109856"/>
                                  <a:pt x="114300" y="110809"/>
                                </a:cubicBezTo>
                                <a:cubicBezTo>
                                  <a:pt x="113348" y="110809"/>
                                  <a:pt x="113348" y="108904"/>
                                  <a:pt x="112395" y="109856"/>
                                </a:cubicBezTo>
                                <a:cubicBezTo>
                                  <a:pt x="111443" y="109856"/>
                                  <a:pt x="111443" y="110809"/>
                                  <a:pt x="112395" y="111761"/>
                                </a:cubicBezTo>
                                <a:close/>
                                <a:moveTo>
                                  <a:pt x="115253" y="126049"/>
                                </a:moveTo>
                                <a:cubicBezTo>
                                  <a:pt x="116205" y="126049"/>
                                  <a:pt x="116205" y="126049"/>
                                  <a:pt x="115253" y="126049"/>
                                </a:cubicBezTo>
                                <a:lnTo>
                                  <a:pt x="114300" y="122239"/>
                                </a:lnTo>
                                <a:cubicBezTo>
                                  <a:pt x="113348" y="123191"/>
                                  <a:pt x="112395" y="123191"/>
                                  <a:pt x="112395" y="124144"/>
                                </a:cubicBezTo>
                                <a:cubicBezTo>
                                  <a:pt x="112395" y="126049"/>
                                  <a:pt x="114300" y="126049"/>
                                  <a:pt x="115253" y="126049"/>
                                </a:cubicBezTo>
                                <a:close/>
                                <a:moveTo>
                                  <a:pt x="114300" y="113666"/>
                                </a:moveTo>
                                <a:cubicBezTo>
                                  <a:pt x="114300" y="112714"/>
                                  <a:pt x="114300" y="111761"/>
                                  <a:pt x="116205" y="111761"/>
                                </a:cubicBezTo>
                                <a:lnTo>
                                  <a:pt x="116205" y="112714"/>
                                </a:lnTo>
                                <a:cubicBezTo>
                                  <a:pt x="115253" y="114619"/>
                                  <a:pt x="114300" y="113666"/>
                                  <a:pt x="114300" y="113666"/>
                                </a:cubicBezTo>
                                <a:close/>
                                <a:moveTo>
                                  <a:pt x="114300" y="32704"/>
                                </a:moveTo>
                                <a:cubicBezTo>
                                  <a:pt x="113348" y="33656"/>
                                  <a:pt x="115253" y="34609"/>
                                  <a:pt x="116205" y="32704"/>
                                </a:cubicBezTo>
                                <a:cubicBezTo>
                                  <a:pt x="116205" y="31751"/>
                                  <a:pt x="115253" y="31751"/>
                                  <a:pt x="115253" y="31751"/>
                                </a:cubicBezTo>
                                <a:cubicBezTo>
                                  <a:pt x="114300" y="30799"/>
                                  <a:pt x="114300" y="30799"/>
                                  <a:pt x="114300" y="32704"/>
                                </a:cubicBezTo>
                                <a:cubicBezTo>
                                  <a:pt x="114300" y="31751"/>
                                  <a:pt x="114300" y="32704"/>
                                  <a:pt x="114300" y="32704"/>
                                </a:cubicBezTo>
                                <a:close/>
                                <a:moveTo>
                                  <a:pt x="121920" y="133669"/>
                                </a:moveTo>
                                <a:lnTo>
                                  <a:pt x="117158" y="129859"/>
                                </a:lnTo>
                                <a:cubicBezTo>
                                  <a:pt x="116205" y="130811"/>
                                  <a:pt x="115253" y="130811"/>
                                  <a:pt x="115253" y="131764"/>
                                </a:cubicBezTo>
                                <a:cubicBezTo>
                                  <a:pt x="114300" y="132716"/>
                                  <a:pt x="115253" y="132716"/>
                                  <a:pt x="116205" y="133669"/>
                                </a:cubicBezTo>
                                <a:cubicBezTo>
                                  <a:pt x="118110" y="134621"/>
                                  <a:pt x="119063" y="134621"/>
                                  <a:pt x="120968" y="135574"/>
                                </a:cubicBezTo>
                                <a:cubicBezTo>
                                  <a:pt x="120968" y="134621"/>
                                  <a:pt x="121920" y="133669"/>
                                  <a:pt x="121920" y="133669"/>
                                </a:cubicBezTo>
                                <a:close/>
                                <a:moveTo>
                                  <a:pt x="119063" y="139384"/>
                                </a:moveTo>
                                <a:cubicBezTo>
                                  <a:pt x="119063" y="137479"/>
                                  <a:pt x="118110" y="136526"/>
                                  <a:pt x="117158" y="136526"/>
                                </a:cubicBezTo>
                                <a:cubicBezTo>
                                  <a:pt x="115253" y="136526"/>
                                  <a:pt x="118110" y="137479"/>
                                  <a:pt x="117158" y="138431"/>
                                </a:cubicBezTo>
                                <a:cubicBezTo>
                                  <a:pt x="117158" y="139384"/>
                                  <a:pt x="117158" y="139384"/>
                                  <a:pt x="116205" y="140336"/>
                                </a:cubicBezTo>
                                <a:cubicBezTo>
                                  <a:pt x="116205" y="141289"/>
                                  <a:pt x="115253" y="142241"/>
                                  <a:pt x="116205" y="142241"/>
                                </a:cubicBezTo>
                                <a:cubicBezTo>
                                  <a:pt x="117158" y="142241"/>
                                  <a:pt x="117158" y="141289"/>
                                  <a:pt x="118110" y="140336"/>
                                </a:cubicBezTo>
                                <a:cubicBezTo>
                                  <a:pt x="118110" y="141289"/>
                                  <a:pt x="118110" y="140336"/>
                                  <a:pt x="119063" y="139384"/>
                                </a:cubicBezTo>
                                <a:close/>
                                <a:moveTo>
                                  <a:pt x="120015" y="119381"/>
                                </a:moveTo>
                                <a:cubicBezTo>
                                  <a:pt x="120015" y="119381"/>
                                  <a:pt x="120015" y="119381"/>
                                  <a:pt x="120015" y="119381"/>
                                </a:cubicBezTo>
                                <a:lnTo>
                                  <a:pt x="120015" y="119381"/>
                                </a:lnTo>
                                <a:cubicBezTo>
                                  <a:pt x="120968" y="118429"/>
                                  <a:pt x="120968" y="118429"/>
                                  <a:pt x="120015" y="119381"/>
                                </a:cubicBezTo>
                                <a:lnTo>
                                  <a:pt x="120015" y="119381"/>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11A229B4" id="Graphic 51" o:spid="_x0000_s1026" style="position:absolute;margin-left:1.3pt;margin-top:556.65pt;width:101.65pt;height:73.2pt;z-index:251670528" coordsize="15252,1098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">
                <v:shape id="Freeform 53" o:spid="_x0000_s1027" style="position:absolute;left:85;top:94;width:2041;height:2534;visibility:visible;mso-wrap-style:square;v-text-anchor:middle" coordsize="204094,2533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" path="m202190,188595v-953,4763,-953,8573,-953,13335c202190,207645,201237,213360,199332,219075v-952,2858,-952,4763,-952,6668c199332,233363,198380,240030,196475,246697v-953,4763,-1905,5716,-6668,5716c179330,252413,168852,252413,158375,252413v-10478,,-20955,,-30480,952c108845,253365,90747,253365,72650,253365v-12383,,-23813,-952,-36195,-952c26930,253365,18357,252413,8832,252413r-3810,c1212,252413,260,251460,260,248603v,-2858,2857,-4763,5715,-4763c8832,243840,11690,243840,14547,242888v10478,-953,16193,-7620,16193,-17145c31692,217170,31692,208597,31692,199072v,-9525,953,-19050,953,-28575c32645,159068,31692,147638,31692,137160v953,-11430,953,-22860,953,-35242c32645,80010,32645,57150,31692,34290v,-3810,,-7620,-952,-11430c27882,14288,22167,9525,13595,9525v-2858,,-5715,,-7620,c4070,9525,3117,9525,2165,8572,1212,7620,-693,6668,260,4763,260,2858,2165,1905,3117,1905,5975,953,9785,,12642,v9525,,18098,,27623,c65982,953,90747,,116465,v9525,,19050,,28575,c157422,,169805,,183140,v7620,,10477,1905,10477,9525c194570,21908,197427,33338,197427,46672v,8573,2858,17146,1905,26671c199332,74295,199332,75247,199332,77153v,1905,953,3810,-1905,4762c194570,82868,190760,81915,189807,79058v-1905,-1905,-1905,-4763,-2857,-6668c183140,60008,177425,48578,172662,37147,165042,21908,153612,14288,137420,11430,129800,10478,122180,8572,114560,8572v-7620,,-15240,953,-20955,5716c91700,15240,90747,16193,90747,17145v-1905,5715,-2857,11430,-1905,17145c89795,38100,89795,41910,88842,44768v-952,6667,-952,12382,,19050c88842,64770,88842,66675,88842,67628v,952,-952,1905,,2857c91700,78105,87890,85725,89795,92393v952,6667,,13335,952,20002c90747,117158,91700,118110,96462,118110v6668,,12383,,18098,-1905c122180,114300,127895,109538,132657,103822v4763,-7619,8573,-14287,8573,-23812c141230,77153,142182,75247,143135,73343v952,-1905,2857,-2858,4762,-2858c150755,71438,151707,72390,151707,75247r,18098c151707,96203,151707,98108,151707,100965v,953,953,1905,,2857c150755,114300,150755,124778,150755,135255v,9525,,19050,,28575c150755,166688,150755,169545,150755,172403v,1905,,3810,-2858,4762c145040,178118,142182,177165,140277,175260v-952,-1905,-952,-3810,-1905,-4763c137420,160972,134562,152400,130752,143828v-1905,-3810,-3810,-6668,-6667,-9525c121227,131445,118370,129540,114560,128588v-7620,-1905,-15240,,-22860,c88842,128588,87890,130493,87890,133350v,3810,,7620,,11430c87890,155258,87890,164783,87890,174308v,3810,952,6667,952,10477c88842,195263,90747,205740,88842,216218v,1904,,3810,,4762c88842,223838,88842,225743,88842,228600v-952,4763,1905,8572,4763,12383c96462,242888,99320,243840,102177,243840v9525,,18098,953,27623,c136467,243840,143135,241935,147897,239078v9525,-4763,17145,-11431,24765,-19050c173615,219075,174567,217170,174567,216218v9525,-15240,15240,-32385,17145,-50483l192665,161925v952,-4762,2857,-5715,7620,-4762c203142,158115,204095,159068,204095,161925v,9525,-953,18097,-1905,26670xm38360,105728v1905,-953,3810,-1906,6667,-2858c45980,101918,45980,100965,45027,100013v,,-952,-953,-952,c43122,101918,40265,102870,37407,103822v,,,953,,953c36455,105728,37407,105728,38360,105728xm42170,155258v952,1905,952,952,2857,952c46932,157163,49790,158115,47885,160972v-953,953,952,1906,-953,1906c46932,162878,46932,161925,46932,160972v,-952,,-2857,-1905,-1904c44075,159068,43122,162878,45027,163830v1905,953,1905,1905,2858,2858c47885,167640,48837,168593,49790,168593v952,,952,-953,952,-1905c50742,164783,50742,162878,51695,160972v1905,-1904,5715,-3809,8572,-3809c60267,158115,58362,160020,59315,160020v1905,952,1905,3810,3810,4763l63125,166688v-953,-953,-2858,952,-3810,-953c59315,164783,59315,162878,58362,163830v-952,,-2857,1905,-1905,2858c57410,168593,57410,171450,57410,173355v,953,,953,952,953c59315,174308,59315,173355,59315,173355v-953,-3810,1905,-4762,3810,-6667c65030,166688,65982,164783,66935,164783v952,-953,1905,-953,1905,-2858c68840,160020,67887,160020,65982,159068v-3810,-953,-3810,-953,-2857,-4763l63125,154305v4762,,4762,,1905,-3810c65030,149543,64077,149543,64077,149543v-2857,3810,-4762,952,-7620,c55505,149543,55505,147638,54552,148590v-1905,953,,1905,,1905c54552,151447,53600,151447,52647,152400v-952,,-2857,,-2857,1905c49790,155258,50742,156210,48837,156210v-952,,-1905,-952,-1905,-1905c46932,151447,45980,152400,45027,154305v-952,953,-952,953,-952,1905c41217,151447,39312,146685,44075,141922v952,-952,,-2857,-1905,-2857c40265,140018,39312,139065,40265,137160v,-952,,-952,-953,-952c38360,136208,38360,137160,38360,137160v-953,953,,1905,,2858c37407,140970,34550,142875,39312,141922v1905,,1905,1906,953,2858c37407,146685,39312,148590,40265,150495v952,952,952,2858,1905,4763xm37407,71438v953,952,2858,,3810,c42170,71438,42170,71438,42170,70485v-953,-1905,-1905,-3810,-1905,-5715c40265,63818,41217,62865,39312,62865v-952,,-952,953,-952,1905c38360,66675,39312,68580,37407,70485v-952,,-952,953,,953xm39312,150495v-952,,-952,952,-952,1905c38360,152400,38360,152400,38360,152400v952,,952,-953,952,-1905xm39312,18097v953,,,-1904,953,-3809l41217,13335v2858,-1905,,-2857,,-4763c42170,7620,42170,5715,42170,3810v,,,,-953,c40265,4763,41217,6668,41217,7620r,c38360,8572,40265,10478,39312,12383v-952,2857,-1905,5714,,5714xm41217,126683r953,-1905c44075,122872,45980,121920,45980,119063v,-953,952,-1905,1905,-1905c46932,113347,46932,113347,50742,112395v953,,1905,,2858,c53600,113347,47885,115253,54552,115253v,1905,3810,1905,1905,4762c56457,120015,56457,120968,57410,121920v952,952,2857,952,2857,3810c60267,126683,61220,126683,62172,126683v953,,1905,-953,953,-953c61220,122872,60267,120015,60267,117158v-2857,,-2857,-2858,-3810,-3811c55505,113347,55505,113347,54552,113347r,-2857c55505,110490,56457,111443,57410,110490v1905,-1905,3810,-952,5715,-1905c65030,109538,65030,111443,62172,111443v-952,,-2857,,-1905,952c61220,113347,61220,116205,64077,115253v1905,,3810,-3810,2858,-5715c65982,107633,65030,106680,63125,107633v,-1905,-3810,-1905,-953,-4763c63125,101918,61220,100965,60267,101918v-1905,952,-2857,952,-3810,-953c56457,97155,55505,95250,52647,96203v-1905,952,-2857,952,-4762,952c46932,97155,45980,98108,46932,99060v,953,953,953,1905,953c49790,100013,51695,99060,52647,100965v-952,953,-1905,2857,-3810,3810c46932,105728,44075,107633,45980,110490v,953,,1905,-953,1905c41217,112395,43122,114300,44075,115253v,952,1905,952,952,2857c43122,120968,43122,123825,43122,126683r-1905,c40265,126683,39312,126683,39312,126683v,952,953,1905,1905,2857c41217,127635,41217,126683,41217,126683xm40265,120015r,c40265,119063,40265,119063,39312,119063v953,,953,,953,952c40265,119063,40265,120015,40265,120015xm41217,84772v-1905,953,-1905,1906,,4763c43122,91440,44075,92393,46932,90488r953,c47885,91440,47885,92393,47885,93345v,952,952,1905,1905,1905c51695,94297,51695,92393,52647,91440v,-1905,-952,-1905,-2857,-1905c49790,88583,50742,88583,50742,87630v,-952,953,-952,,-1905c49790,84772,49790,85725,48837,86678v,952,,952,,1905c49790,90488,47885,90488,46932,90488v-952,-1905,-3810,-1905,-3810,-4763c43122,83820,42170,83820,41217,84772xm47885,9525v,953,952,953,1905,953c49790,11430,50742,11430,50742,12383v953,952,2858,1905,3810,1905c54552,14288,55505,14288,55505,14288v,,,952,,952c55505,15240,54552,16193,53600,16193v-3810,1904,-3810,1904,-1905,5715c52647,22860,53600,23813,53600,24765v,1905,-1905,953,-2858,953c51695,23813,49790,21908,47885,21908v-1905,,-2858,1905,-4763,2857c41217,25718,40265,26670,41217,28575v,,,,,c40265,29528,38360,28575,38360,30480v,953,952,1905,1905,3810c40265,35243,41217,34290,41217,34290v,-952,953,-952,1905,-1905c44075,34290,43122,36195,42170,37147v,953,-953,953,,1906c43122,40005,43122,40005,44075,39053v952,-953,2857,-953,3810,c48837,40005,49790,39053,49790,38100v,-953,,-953,-953,-1905c47885,36195,46932,35243,47885,34290v952,-952,1905,,1905,c50742,34290,50742,34290,51695,34290v,953,,1905,1905,1905c54552,36195,54552,35243,54552,34290v,-952,,-1905,953,-2857c56457,33338,60267,35243,56457,38100v-952,953,,953,953,1905c60267,40958,62172,39053,64077,37147v-952,-952,-2857,-952,-2857,-2857c61220,34290,62172,33338,62172,33338v1905,952,1905,1905,1905,2857l64077,36195v953,,1905,952,1905,1905c65030,38100,63125,38100,64077,39053v953,3810,-952,4762,-3810,3810c59315,42863,59315,42863,58362,43815v-2857,1905,-4762,953,-5715,-1905c52647,40958,52647,40958,51695,40005v-1905,-952,-2858,,-4763,953c45980,41910,43122,42863,45027,44768v1905,952,2858,-953,2858,-1905c48837,41910,48837,41910,49790,42863v952,952,952,952,,1905c46932,45720,48837,49530,45980,50483v-953,,-953,1905,,2857c46932,54293,48837,55245,49790,54293v1905,-953,,-1905,-953,-2858c48837,50483,48837,50483,48837,49530v953,-1905,1905,-3810,4763,-3810c56457,45720,60267,44768,63125,44768v952,1904,1905,,2857,c66935,44768,66935,43815,65982,43815v-952,-952,-1905,,-2857,953c63125,44768,62172,44768,62172,45720v,-952,953,-1905,1905,-2857c65030,41910,65982,40958,65982,40005r5715,4763c69792,45720,69792,48578,67887,49530v-952,,-952,,-952,953c66935,51435,67887,51435,67887,51435v953,,1905,,1905,-952c70745,48578,71697,46672,71697,44768v,,953,,953,-953c72650,41910,68840,40958,70745,38100v,,-953,-953,-1905,l65982,40005v-952,-952,-2857,-952,-2857,-2858c64077,37147,65030,37147,65982,35243v,-953,953,-1905,1905,-953c70745,36195,70745,34290,69792,32385v,-952,,-1905,,-2857c69792,29528,68840,29528,68840,30480v-953,,,1905,-1905,953c65982,31433,65982,30480,66935,29528v,-953,,-1906,-953,-1906c66935,26670,68840,25718,69792,24765v953,-952,953,-952,953,-1905c70745,21908,69792,21908,69792,21908v-952,,-952,952,-952,952c67887,24765,66935,24765,65030,23813v-953,-953,-2858,-1905,-953,-3810c65030,20955,65030,21908,65982,20955v,,,,,-952c65982,19050,65030,19050,64077,19050v-952,-953,953,-2857,-952,-3810c60267,14288,60267,11430,60267,9525v953,953,1905,953,2858,1905c65030,13335,66935,13335,67887,10478v953,-953,953,-1906,1905,-1906c69792,8572,70745,7620,70745,7620v,-952,-953,-952,-1905,-952c66935,7620,65982,6668,65982,4763r,c64077,6668,62172,7620,60267,8572v-4762,,-9525,-2857,-14287,-3809c49790,9525,49790,8572,47885,9525v952,-953,,,,xm40265,129540v,,,,,c39312,130493,40265,130493,40265,130493v,,952,,,-953c41217,130493,40265,129540,40265,129540xm41217,234315v-952,,-952,,-952,953c40265,236220,40265,236220,41217,236220v953,,1905,,1905,-952c43122,235268,42170,234315,41217,234315xm43122,231458v,-953,-952,-953,-952,-953c42170,230505,41217,230505,41217,230505v-952,1905,,1905,1905,953c42170,232410,43122,232410,43122,231458xm41217,201930v,,-952,,,c40265,202883,41217,202883,41217,201930r,c42170,201930,41217,201930,41217,201930xm43122,166688v,-953,,-953,,-953c41217,165735,41217,166688,41217,167640v,953,,953,953,953c42170,168593,43122,167640,43122,166688xm42170,46672v1905,,952,-1904,1905,-2857c44075,42863,44075,41910,43122,41910v-952,,-1905,953,-1905,2858c41217,45720,41217,46672,42170,46672xm42170,240983r,c41217,240030,41217,240983,42170,240983v-953,,,,,c42170,240983,42170,240983,42170,240983xm45027,74295r,c45027,73343,44075,73343,44075,73343v-1905,952,-1905,2857,-2858,3810c40265,79058,43122,78105,43122,80010v,953,,1905,1905,953c45980,80963,45980,80010,45980,79058v,-953,952,-2858,,-2858c43122,76200,44075,75247,45027,74295xm42170,18097v,,,953,,1906c42170,20955,44075,20955,45027,20955v953,953,1905,953,2858,c48837,20003,48837,19050,48837,17145v,-952,-952,-2857,-1905,-3810c46932,13335,47885,13335,48837,13335v953,,1905,,1905,-952c50742,11430,49790,11430,49790,10478v-1905,-953,-1905,,-1905,1905c46932,12383,45980,13335,46932,15240v1905,1905,,2857,-952,3810l45027,17145v-1905,952,-1905,,-2857,952xm42170,54293v,952,952,952,952,952c43122,55245,44075,54293,44075,54293v,-953,,-953,-953,-953c42170,53340,41217,53340,42170,54293xm42170,23813v952,,952,,,c43122,22860,42170,21908,42170,21908v,952,,952,,1905c41217,23813,42170,23813,42170,23813xm69792,78105v3810,-1905,2858,-5715,3810,-8572c74555,70485,75507,71438,75507,72390v953,,953,953,1905,953c78365,72390,77412,72390,77412,71438v-952,,-952,-953,-952,-1905c77412,66675,76460,67628,75507,68580r-1905,953c75507,64770,72650,60960,70745,57150v-953,-953,-1905,-1905,-2858,-953c65030,57150,64077,56197,64077,53340v,-952,953,-1905,-952,-1905c62172,51435,60267,51435,59315,52388v-953,952,,1905,952,1905c63125,55245,63125,60960,67887,60008v953,,1905,1905,2858,2857c70745,63818,71697,65722,68840,64770v-1905,-952,-2858,952,-4763,1905c60267,70485,57410,70485,53600,67628v-953,-953,-3810,-953,-5715,c45027,63818,45980,62865,50742,61913v953,952,1905,2857,3810,2857c55505,64770,55505,64770,55505,63818v-953,-1905,-2858,-1905,-4763,-1905c49790,59055,46932,59055,45027,60008v-952,,-1905,-1905,-3810,-953c40265,60008,42170,60960,42170,62865v,953,-953,1905,-953,1905c41217,65722,41217,66675,42170,66675v2857,,2857,953,952,2858c42170,70485,44075,71438,44075,70485v952,-952,1905,-952,2857,-1905c48837,71438,50742,74295,46932,78105v-952,953,-1905,2858,-952,4763c45027,82868,44075,82868,44075,83820r,c45027,83820,45027,82868,45027,81915v953,-952,2858,-1905,4763,-952c50742,80963,51695,80010,51695,79058v-953,,-1905,-953,-1905,-1905c49790,76200,50742,75247,51695,75247v1905,,3810,,4762,953c57410,77153,59315,77153,60267,78105v953,,1905,953,1905,c63125,76200,64077,76200,64077,78105v953,2858,4763,1905,3810,3810c67887,84772,68840,84772,70745,83820v1905,-952,2857,-1905,2857,-3810c72650,80963,72650,81915,70745,80963v-953,,,-953,,-1905c70745,78105,71697,77153,70745,77153v-953,-953,-1905,,-2858,952l66935,79058v-953,,-953,,-953,c68840,79058,68840,78105,69792,78105xm44075,220028r,c45027,220028,45027,220028,45027,218122v,-952,-952,-1904,-1905,-3809c43122,214313,43122,213360,42170,213360r,953c42170,216218,42170,218122,44075,220028xm42170,29528r,c42170,29528,42170,29528,42170,29528v2857,-2858,5715,-4763,9525,-2858l50742,28575v-2857,-953,-4762,-953,-6667,1905c43122,30480,42170,30480,42170,29528xm42170,179070v,952,952,952,1905,1905c45027,180975,45027,180975,45027,180022v,-1904,-952,-952,-1905,-1904c43122,178118,42170,178118,42170,179070xm47885,194310v,-952,-953,-952,-953,-952l45980,192405v-953,-952,,-2858,-1905,-952c43122,191453,42170,192405,42170,193358v952,952,1905,,1905,c44075,193358,45027,193358,45027,193358r,1905c45980,194310,46932,195263,47885,194310v,953,,,,xm44075,128588v952,952,1905,952,2857,952c47885,129540,50742,129540,47885,131445v-953,,,952,,952l52647,132397v953,,1905,-952,953,-2857c48837,124778,48837,124778,51695,119063r1905,1905c53600,120968,55505,120968,54552,120015v,-952,,-2857,-952,-3810c53600,116205,51695,117158,50742,117158v,-953,-952,-1905,-1905,-1905l48837,115253v,952,-952,2857,-952,3810c47885,121920,47885,124778,44075,125730v-1905,953,-953,1905,,2858xm45027,223838v,,,,,c45027,222885,45027,222885,45027,223838v,-953,-952,,,c44075,223838,44075,223838,45027,223838xm45980,200978v,-953,-953,-953,,c45027,200025,44075,200978,44075,200978v,,952,,1905,c45027,200978,45980,200978,45980,200978xm45980,33338v-953,,-953,,-1905,l44075,33338r952,-953c45980,31433,45980,30480,46932,31433v953,952,953,952,,1905c47885,33338,46932,34290,45980,33338xm50742,224790v,,-952,-952,,c48837,223838,47885,224790,46932,226695v-952,,-1905,,-1905,c44075,226695,45027,227647,45027,227647v953,,953,1906,1905,953c47885,228600,46932,226695,46932,226695v953,,2858,-952,3810,-1905xm45027,174308r,c45980,174308,45980,173355,45980,173355v-953,-952,-953,,-953,953xm45980,135255v,-952,,-952,,-1905l45980,133350v-953,1905,-953,1905,,1905xm45027,144780v,,,953,,c45980,145733,46932,145733,46932,144780v,,,-952,-1905,c45980,143828,45027,143828,45027,144780xm47885,207645v,-952,-953,-952,-1905,-952c45980,205740,46932,205740,46932,204788r-952,c45027,205740,45980,206693,45980,206693v,,,952,1905,952c47885,207645,47885,207645,47885,207645xm63125,136208v,,,-953,,c62172,132397,61220,130493,57410,132397v-953,,-1905,-952,-1905,c55505,133350,56457,134303,57410,134303v2857,,2857,952,952,2857c58362,138113,58362,139065,57410,139065v,1905,-953,2857,-2858,1905c53600,140970,54552,139065,54552,138113v,-953,953,-2858,-952,-2858c52647,134303,51695,135255,50742,136208v-2857,1905,-3810,1905,-6667,-953c43122,137160,43122,138113,45027,139065v953,953,2858,1905,4763,1905c50742,140970,50742,141922,50742,141922v,953,-952,953,-952,953c48837,142875,47885,142875,48837,143828v,952,953,952,1905,c52647,142875,54552,140970,57410,142875v952,953,1905,-953,1905,-1905c60267,140018,60267,138113,63125,136208xm46932,212408v-952,,-952,952,,c45980,213360,45980,214313,46932,214313v,,,-953,,-1905c47885,212408,46932,212408,46932,212408xm48837,172403v,-953,-952,-1906,-952,-1906c45980,170497,46932,171450,46932,172403v,,953,952,1905,xm48837,239078v-952,,-952,,-952,c46932,239078,46932,239078,47885,240030v,,,,952,-952c48837,240030,48837,240030,48837,239078xm48837,146685v-952,,-952,953,-952,1905c47885,149543,47885,149543,48837,149543v953,,1905,,1905,-1905c50742,147638,49790,146685,48837,146685xm50742,69533v-952,,-1905,,-1905,-953l49790,66675r1905,953c51695,68580,53600,68580,52647,69533v-952,1905,-1905,952,-1905,xm65030,175260v,-952,,-2857,-1905,-3810c61220,170497,59315,170497,59315,172403v-953,3810,-2858,4762,-5715,3810c52647,175260,51695,176213,52647,177165v953,1905,1905,3810,1905,5715c53600,182880,52647,183833,52647,183833v-952,952,-2857,952,-2857,2857c49790,186690,49790,187643,50742,187643v953,,1905,-953,2858,-1905c54552,184785,54552,183833,54552,182880v2858,,2858,,1905,-1905c55505,179070,55505,178118,57410,178118v1905,,2857,-953,2857,-2858c60267,173355,61220,172403,63125,174308v,952,952,1905,1905,952xm65982,34290c63125,31433,60267,31433,56457,31433v-952,-953,-1905,-953,-2857,952c53600,33338,53600,34290,52647,34290v,,-952,-952,-952,-952c48837,31433,48837,30480,50742,27622r7620,l58362,28575v3810,-953,5715,1905,7620,3810c66935,32385,68840,32385,67887,34290v-952,953,-1905,953,-1905,xm51695,217170v,,,-952,,l51695,217170v-953,,-953,,,l51695,217170xm52647,190500v,953,-1905,,-1905,953c50742,192405,51695,192405,51695,192405v952,,1905,,1905,-952c53600,191453,53600,191453,52647,190500xm53600,108585v,,,,,l53600,108585v-953,953,-2858,1905,-2858,l50742,108585v953,-952,1905,-4763,2858,-3810c56457,104775,53600,106680,53600,108585xm53600,203835v,,952,,952,-952c55505,201930,59315,203835,55505,200978v,,,-953,,-953c55505,199072,57410,199072,55505,198120v-953,,-1905,,-1905,952l51695,201930v,953,,1905,1905,1905xm55505,100965v-953,,-2858,,-3810,-952c53600,99060,54552,100013,55505,100965xm53600,240983v,-953,,-953,,c52647,240030,51695,240983,51695,240983v952,,952,952,1905,c53600,241935,53600,240983,53600,240983xm52647,22860v,-2857,1905,-3810,4763,-2857c58362,20003,59315,20003,59315,21908v-1905,-953,-953,3810,-3810,952c55505,20955,53600,22860,52647,22860xm54552,225743v-952,,-952,952,,c53600,227647,54552,228600,55505,228600v952,,952,,952,-953c56457,227647,55505,226695,54552,225743xm55505,236220v,,-953,,-953,c54552,237172,55505,237172,55505,237172v1905,,2857,1906,1905,3811c57410,241935,57410,241935,57410,241935v,,952,-952,952,-952c60267,238125,58362,236220,55505,236220xm77412,94297v,-1904,,-3809,-952,-5714c75507,86678,73602,87630,72650,87630v-953,,-953,,-1905,953c69792,89535,68840,88583,68840,87630v,-2858,-1905,-3810,-4763,-4762c63125,82868,61220,82868,60267,80963v-952,-1905,-2857,-953,-3810,-953c55505,78105,54552,79058,53600,80010r2857,c56457,80963,55505,80963,55505,81915v,953,-1905,953,-953,1905c55505,84772,56457,83820,57410,83820v,952,,2858,-953,3810c55505,89535,56457,90488,57410,91440v,,952,953,952,953c59315,92393,60267,91440,59315,90488v,-1905,,-4763,-2858,-6668c57410,81915,58362,81915,60267,82868v1905,952,1905,2857,4763,2857c65982,85725,65982,86678,65982,86678v,,-952,,-952,952c64077,88583,63125,85725,62172,87630v,953,,2858,,3810c62172,93345,64077,94297,64077,95250r,c65030,94297,65982,93345,65030,91440v-953,-952,-953,-952,,-1905c65982,89535,66935,88583,66935,89535v,953,,1905,952,1905c69792,94297,66935,97155,67887,100013v,952,-1905,1905,953,1905c69792,101918,70745,101918,70745,100965v,-952,952,-1905,,-2857c70745,96203,69792,94297,70745,93345v952,-952,2857,952,4762,952c75507,94297,77412,95250,77412,94297xm57410,71438v,952,-953,1905,-1905,2857c55505,74295,54552,73343,54552,73343v,-953,,-1905,953,-2858c56457,70485,56457,70485,57410,71438xm54552,57150r,953c54552,59055,56457,59055,56457,59055v953,,,1905,1905,953c59315,59055,58362,58103,58362,57150v-952,,-1905,,-1905,-953c55505,56197,55505,56197,54552,57150xm55505,53340v952,,952,-952,952,-1905c56457,51435,56457,50483,56457,50483v-952,,-952,952,-952,2857c54552,52388,55505,53340,55505,53340xm57410,211455v,-952,-953,-952,-1905,-952c54552,210503,54552,210503,54552,211455v,953,953,953,953,953c55505,212408,57410,212408,57410,211455xm58362,98108v1905,952,2858,-1905,4763,c63125,97155,63125,97155,63125,96203v-1905,,-2858,-953,-4763,c57410,96203,56457,97155,58362,98108xm60267,128588v,-953,-952,-953,,c58362,127635,58362,128588,58362,129540v,,953,953,953,953c59315,129540,60267,128588,60267,128588xm58362,28575v953,-1905,1905,-2857,3810,-2857l62172,26670v,1905,-1905,1905,-3810,1905xm61220,56197v-953,,-953,,-1905,c59315,56197,58362,56197,58362,57150v,,953,,953,c60267,58103,61220,58103,61220,56197v,953,,,,xm59315,218122v,,,,,c59315,219075,59315,219075,59315,218122v952,953,952,953,,l59315,218122xm63125,227647v,-952,-953,-1904,-1905,-1904c60267,225743,59315,227647,59315,228600v,953,952,953,1905,953c61220,228600,63125,229553,63125,227647xm66935,72390v-1905,3810,-2858,4763,-5715,3810c60267,76200,58362,75247,59315,73343v952,-1905,1905,-1905,2857,-1905c64077,71438,65030,73343,66935,72390xm60267,62865v-952,953,-952,2857,-952,2857c60267,67628,61220,64770,61220,64770r2857,-2857c64077,61913,65030,61913,65030,60960v,-952,,-952,-953,-952c63125,61913,61220,61913,60267,62865xm61220,10478v,1905,1905,,2857,952c65030,11430,65982,11430,65982,11430v,-952,-1905,-952,-2857,-1905c62172,8572,60267,9525,61220,10478xm61220,163830v,-1905,,-2858,1905,-3810c64077,160020,64077,160020,64077,160972v,2858,-952,2858,-2857,2858xm63125,213360v-953,,-1905,953,-1905,953c61220,215265,61220,215265,62172,215265v953,,1905,,1905,-952c64077,214313,63125,213360,63125,213360xm62172,139065v,953,,953,,c63125,140018,64077,139065,64077,139065v-952,,-952,-952,-1905,c62172,138113,62172,139065,62172,139065xm64077,128588v953,,1905,,2858,-1905c66935,125730,65982,124778,65030,124778v-953,,-1905,952,-1905,1905c63125,128588,63125,129540,64077,128588xm76460,237172v,-1904,-1905,,-3810,-952c72650,236220,71697,236220,70745,236220v-1905,952,-2858,952,-4763,952c62172,237172,65030,234315,64077,233363v,-953,-952,-953,-1905,-953c61220,232410,61220,233363,61220,234315v,4763,,4763,4762,5715c65982,240030,66935,240030,67887,240030v953,,1905,-1905,3810,-952c74555,239078,77412,239078,76460,237172xm66935,116205v-953,,-1905,,-1905,c64077,116205,63125,117158,64077,117158v,952,953,952,1905,952c65982,118110,66935,118110,67887,117158v953,,1905,-1905,1905,-2858c67887,113347,67887,116205,66935,116205xm66935,28575v,953,,953,952,953l66935,28575v-953,953,-1905,,-1905,c65030,28575,65030,28575,65030,27622v952,,952,953,1905,953xm69792,75247v,,-952,953,,c67887,76200,67887,75247,67887,75247v953,-952,953,-2857,-952,-2857c67887,70485,63125,70485,65982,68580v953,,3810,-4762,2858,953c68840,71438,70745,73343,69792,75247xm65982,195263v,952,953,952,953,952c67887,195263,66935,194310,66935,194310v952,,952,,952,-952c67887,193358,67887,192405,67887,192405v-952,,-952,953,-952,953c65030,193358,65982,194310,65982,195263xm65982,140018v,,,,,c66935,140970,66935,140970,66935,140018v,-953,,-953,-953,c65982,139065,65982,139065,65982,140018xm65982,214313v,,953,,,c67887,214313,67887,213360,67887,212408r,-953l68840,210503v,,952,-953,,-953c68840,209550,67887,209550,67887,209550v,,,953,,953c67887,210503,67887,211455,67887,211455v,,,,-952,c65982,212408,65030,213360,65982,214313xm66935,242888v,,,-953,,c65982,241935,65982,242888,66935,242888v-953,,-953,,,l66935,242888xm66935,165735v,,-953,953,,c66935,167640,66935,169545,67887,170497v,,,-952,,-952c67887,167640,68840,165735,66935,165735xm66935,143828r,c67887,144780,68840,144780,69792,143828v953,,1905,-953,1905,-1906c71697,140970,71697,140970,70745,140970v-1905,952,-2858,1905,-3810,2858xm66935,30480r2857,c68840,32385,67887,32385,66935,30480xm67887,121920v,,,-952,,c66935,121920,66935,121920,67887,121920v-952,952,,952,,c67887,122872,67887,122872,67887,121920xm73602,220028v-1905,-953,-2857,-953,-4762,-1906c67887,218122,66935,218122,66935,220028v,952,952,1905,1905,1905c70745,221933,71697,221933,73602,220028xm71697,227647v,-952,953,-952,,-1904c70745,225743,70745,225743,69792,225743v-2857,1904,-2857,2857,-952,6667c68840,233363,67887,235268,70745,234315v,,1905,-952,952,-1905c70745,231458,69792,232410,68840,232410v-953,-2857,2857,-2857,2857,-4763xm67887,157163v,,,,,c69792,158115,69792,157163,70745,157163v952,,1905,-953,1905,-1905c72650,154305,72650,154305,71697,154305v-1905,,-2857,1905,-3810,2858xm70745,128588v-953,,-2858,952,-2858,2857c67887,132397,67887,133350,68840,133350v952,-953,2857,-953,2857,-2857c72650,129540,70745,128588,70745,128588xm67887,177165v953,,953,,,c68840,177165,68840,177165,68840,176213v,,,,-953,952c67887,176213,67887,176213,67887,177165xm70745,102870v-953,952,-2858,952,-2858,1905c67887,105728,68840,104775,69792,104775v953,,1905,953,1905,1905c71697,106680,72650,107633,72650,106680v1905,,,-3810,-1905,-3810xm73602,167640r,c75507,164783,75507,163830,73602,162878v-952,-953,-2857,-953,-952,-1906c73602,159068,73602,159068,71697,158115v-1905,,-2857,953,-2857,1905c68840,161925,68840,162878,70745,163830v952,953,1905,1905,2857,3810l73602,167640v-1905,-952,-1905,,-1905,953c71697,168593,71697,169545,71697,169545v953,,953,-952,1905,-1905xm73602,150495v-952,,-1905,-1905,-2857,-1905c69792,148590,68840,149543,68840,150495v-953,952,,1905,952,1905c70745,151447,72650,151447,73602,150495xm70745,111443v,-953,,-953,,c69792,110490,68840,110490,68840,111443r,952c69792,111443,70745,111443,70745,111443xm70745,9525v,,,,,c70745,10478,70745,10478,70745,9525v952,953,1905,,1905,-953c72650,8572,72650,7620,71697,7620v-952,952,-952,952,-952,1905xm70745,20003v,,-953,,,c69792,21908,70745,21908,71697,21908v953,,953,,1905,l70745,20003xm70745,182880r,c70745,181928,70745,181928,70745,182880r,c69792,182880,70745,182880,70745,182880xm70745,210503v952,,952,,,c71697,209550,71697,209550,70745,209550v,,,,,c70745,209550,70745,209550,70745,210503xm73602,91440v,953,-952,953,-952,953c71697,92393,71697,91440,71697,91440v,-952,953,-952,1905,c73602,90488,73602,90488,73602,91440xm72650,113347v,,,,,l72650,113347v,,,,,c72650,113347,72650,113347,72650,113347xm75507,121920v,-952,,-952,,c73602,120968,73602,120968,73602,121920v,952,,952,,952c74555,122872,74555,122872,75507,121920xm75507,59055r,c74555,58103,75507,56197,73602,56197v-952,,-952,953,-952,953c73602,58103,74555,59055,75507,59055xm73602,209550v,953,,953,953,953c74555,210503,75507,210503,75507,209550v,-953,,-953,,-953c73602,208597,73602,208597,73602,209550xm75507,30480v-952,-952,-952,-952,-1905,c73602,31433,73602,31433,73602,32385v1905,953,1905,2858,2858,3810c77412,36195,77412,38100,78365,37147v952,-952,952,-1904,,-2857c77412,33338,76460,31433,75507,30480xm74555,16193v-953,,-953,952,-953,952c73602,17145,73602,18097,73602,18097v953,,953,-952,953,-1904c74555,16193,74555,16193,74555,16193xm75507,9525v,,,,,c77412,10478,77412,10478,77412,9525v,-953,-952,-953,-1905,c75507,8572,75507,8572,75507,9525xm77412,219075v,,,,,c76460,218122,76460,219075,76460,219075v-953,953,,953,952,c77412,220028,77412,220028,77412,219075xm77412,98108v-952,-953,-952,-953,,c76460,98108,76460,99060,77412,98108v,952,,952,,c77412,98108,77412,98108,77412,98108xm77412,82868v953,952,953,1904,1905,1904l80270,83820v,-1905,-953,-1905,-1905,-2857c77412,80010,76460,80963,76460,80963r952,1905xm78365,40005v,,,-952,,l77412,39053v,952,,952,953,952c78365,40958,78365,40958,78365,40005xm81222,121920v,,-952,,-1905,952c79317,122872,79317,123825,79317,123825v-952,,-952,,-952,953c78365,124778,78365,124778,79317,124778v953,,953,-953,,-953c79317,123825,80270,123825,80270,123825v,-953,952,-1905,952,-1905xm79317,44768v,,,,,l79317,44768r,l79317,44768xm81222,96203v-952,,-952,,,c80270,97155,80270,98108,81222,98108r,-1905c82175,96203,81222,96203,81222,96203xm81222,20955v-952,,-952,,,c79317,21908,81222,22860,82175,22860v,953,952,,952,c83127,21908,81222,21908,81222,20955xm82175,78105v,,-953,-952,,c80270,77153,80270,78105,80270,78105v,953,952,953,1905,c82175,79058,82175,79058,82175,78105xm82175,64770v-953,,-953,,-953,952c81222,66675,81222,66675,82175,66675r,-1905c83127,64770,82175,64770,82175,64770xm87890,8572v,,,,,c88842,8572,88842,8572,87890,8572r,c87890,7620,87890,8572,87890,8572xm130752,117158v,952,953,952,,952c127895,120968,131705,120015,131705,120015v,,952,,952,953c134562,120968,134562,120015,133610,119063r-1905,-2858c130752,115253,130752,114300,129800,115253v-953,952,,952,952,1905xm132657,109538v,952,953,952,1905,952c135515,110490,135515,110490,135515,109538v,-953,-953,-953,-1905,-953c132657,108585,132657,108585,132657,109538xm138372,111443v,952,,952,,c139325,112395,140277,111443,140277,111443r,-1905c140277,109538,141230,109538,141230,109538v952,,1905,952,1905,c143135,108585,142182,107633,141230,107633v-1905,-953,-953,,-1905,952l138372,109538v953,952,,1905,,1905xm141230,120968r,c140277,121920,141230,122872,141230,122872v,,,-952,,-1904xm142182,118110v,,,-952,,c141230,117158,140277,117158,140277,118110v953,,953,953,1905,c142182,119063,142182,118110,142182,118110xm144087,120015r,c145040,120015,145992,120015,145992,120015v,-952,-952,-952,-1905,c145040,119063,145040,120015,144087,120015xm177425,240983v,-1905,-953,-953,-1905,-953c175520,239078,174567,238125,176472,237172v1905,-1904,,-2857,-952,-3809c174567,231458,173615,233363,173615,234315v-953,953,-1905,953,-1905,953c170757,235268,170757,236220,170757,237172v,953,953,,1905,l176472,240030v-952,953,-952,1905,953,953l177425,240983xm169805,228600v,953,,953,,c170757,229553,171710,228600,171710,228600v-953,,-953,-953,-1905,l169805,228600xm173615,246697v,,,-952,,c172662,246697,172662,246697,172662,247650v,,,,953,-953l173615,246697xm180282,225743v-952,-953,-952,-1905,-1905,-953c178377,224790,178377,225743,178377,225743v953,952,953,,1905,xm180282,239078r,c180282,238125,180282,237172,179330,237172v-953,,-953,953,,953c179330,239078,179330,240030,180282,239078xm181235,241935v-953,,-953,953,,c180282,243840,181235,243840,181235,243840v952,,952,,952,-952c183140,242888,182187,241935,181235,241935xm188855,237172v,-952,-953,-952,-1905,-952c185045,237172,185045,236220,185045,234315v,-952,,-2857,,-3810l183140,230505v952,-1905,,-4762,2857,-5715c186950,224790,187902,222885,187902,221933v,,,-953,,-953c187902,220980,186950,220980,186950,220980v-1905,953,-3810,2858,-4763,4763c182187,227647,183140,228600,183140,230505v,2858,1905,4763,952,7620c184092,239078,185997,240030,187902,238125v,,953,-953,953,-953xm183140,217170v,,952,952,952,952c184092,218122,185045,218122,185045,217170v,,-953,-952,-1905,c183140,216218,182187,217170,183140,217170xm185997,226695v-1905,,-952,1905,-952,2858l185045,229553v952,,952,,1905,-953c187902,227647,189807,227647,189807,225743v-1905,952,-2857,952,-3810,952xm193617,222885v,-952,-952,-952,-1905,-1905c190760,221933,191712,221933,191712,222885v,953,,1905,953,1905c193617,224790,193617,223838,193617,222885xm193617,216218v,-953,,-953,,l193617,216218v,,,952,,c193617,216218,193617,216218,193617,216218xe" filled="f" stroked="f">
                  <v:stroke joinstyle="miter"/>
                  <v:path arrowok="t" o:connecttype="custom" o:connectlocs="202190,188595;201237,201930;199332,219075;198380,225743;196475,246697;189807,252413;158375,252413;127895,253365;72650,253365;36455,252413;8832,252413;5022,252413;260,248603;5975,243840;14547,242888;30740,225743;31692,199072;32645,170497;31692,137160;32645,101918;31692,34290;30740,22860;13595,9525;5975,9525;2165,8572;260,4763;3117,1905;12642,0;40265,0;116465,0;145040,0;183140,0;193617,9525;197427,46672;199332,73343;199332,77153;197427,81915;189807,79058;186950,72390;172662,37147;137420,11430;114560,8572;93605,14288;90747,17145;88842,34290;88842,44768;88842,63818;88842,67628;88842,70485;89795,92393;90747,112395;96462,118110;114560,116205;132657,103822;141230,80010;143135,73343;147897,70485;151707,75247;151707,93345;151707,100965;151707,103822;150755,135255;150755,163830;150755,172403;147897,177165;140277,175260;138372,170497;130752,143828;124085,134303;114560,128588;91700,128588;87890,133350;87890,144780;87890,174308;88842,184785;88842,216218;88842,220980;88842,228600;93605,240983;102177,243840;129800,243840;147897,239078;172662,220028;174567,216218;191712,165735;192665,161925;200285,157163;204095,161925;202190,188595;38360,105728;45027,102870;45027,100013;44075,100013;37407,103822;37407,104775;38360,105728;42170,155258;45027,156210;47885,160972;46932,162878;46932,160972;45027,159068;45027,163830;47885,166688;49790,168593;50742,166688;51695,160972;60267,157163;59315,160020;63125,164783;63125,166688;59315,165735;58362,163830;56457,166688;57410,173355;58362,174308;59315,173355;63125,166688;66935,164783;68840,161925;65982,159068;63125,154305;63125,154305;65030,150495;64077,149543;56457,149543;54552,148590;54552,150495;52647,152400;49790,154305;48837,156210;46932,154305;45027,154305;44075,156210;44075,141922;42170,139065;40265,137160;39312,136208;38360,137160;38360,140018;39312,141922;40265,144780;40265,150495;42170,155258;37407,71438;41217,71438;42170,70485;40265,64770;39312,62865;38360,64770;37407,70485;37407,71438;39312,150495;38360,152400;38360,152400;39312,150495;39312,18097;40265,14288;41217,13335;41217,8572;42170,3810;41217,3810;41217,7620;41217,7620;39312,12383;39312,18097;41217,126683;42170,124778;45980,119063;47885,117158;50742,112395;53600,112395;54552,115253;56457,120015;57410,121920;60267,125730;62172,126683;63125,125730;60267,117158;56457,113347;54552,113347;54552,110490;57410,110490;63125,108585;62172,111443;60267,112395;64077,115253;66935,109538;63125,107633;62172,102870;60267,101918;56457,100965;52647,96203;47885,97155;46932,99060;48837,100013;52647,100965;48837,104775;45980,110490;45027,112395;44075,115253;45027,118110;43122,126683;41217,126683;39312,126683;41217,129540;41217,126683;40265,120015;40265,120015;39312,119063;40265,120015;40265,120015;41217,84772;41217,89535;46932,90488;47885,90488;47885,93345;49790,95250;52647,91440;49790,89535;50742,87630;50742,85725;48837,86678;48837,88583;46932,90488;43122,85725;41217,84772;47885,9525;49790,10478;50742,12383;54552,14288;55505,14288;55505,15240;53600,16193;51695,21908;53600,24765;50742,25718;47885,21908;43122,24765;41217,28575;41217,28575;38360,30480;40265,34290;41217,34290;43122,32385;42170,37147;42170,39053;44075,39053;47885,39053;49790,38100;48837,36195;47885,34290;49790,34290;51695,34290;53600,36195;54552,34290;55505,31433;56457,38100;57410,40005;64077,37147;61220,34290;62172,33338;64077,36195;64077,36195;65982,38100;64077,39053;60267,42863;58362,43815;52647,41910;51695,40005;46932,40958;45027,44768;47885,42863;49790,42863;49790,44768;45980,50483;45980,53340;49790,54293;48837,51435;48837,49530;53600,45720;63125,44768;65982,44768;65982,43815;63125,44768;62172,45720;64077,42863;65982,40005;71697,44768;67887,49530;66935,50483;67887,51435;69792,50483;71697,44768;72650,43815;70745,38100;68840,38100;65982,40005;63125,37147;65982,35243;67887,34290;69792,32385;69792,29528;68840,30480;66935,31433;66935,29528;65982,27622;69792,24765;70745,22860;69792,21908;68840,22860;65030,23813;64077,20003;65982,20955;65982,20003;64077,19050;63125,15240;60267,9525;63125,11430;67887,10478;69792,8572;70745,7620;68840,6668;65982,4763;65982,4763;60267,8572;45980,4763;47885,9525;47885,9525;40265,129540;40265,129540;40265,130493;40265,129540;40265,129540;41217,234315;40265,235268;41217,236220;43122,235268;41217,234315;43122,231458;42170,230505;41217,230505;43122,231458;43122,231458;41217,201930;41217,201930;41217,201930;41217,201930;41217,201930;43122,166688;43122,165735;41217,167640;42170,168593;43122,166688;42170,46672;44075,43815;43122,41910;41217,44768;42170,46672;42170,240983;42170,240983;42170,240983;42170,240983;42170,240983;45027,74295;45027,74295;44075,73343;41217,77153;43122,80010;45027,80963;45980,79058;45980,76200;45027,74295;42170,18097;42170,20003;45027,20955;47885,20955;48837,17145;46932,13335;48837,13335;50742,12383;49790,10478;47885,12383;46932,15240;45980,19050;45027,17145;42170,18097;42170,54293;43122,55245;44075,54293;43122,53340;42170,54293;42170,23813;42170,23813;42170,21908;42170,23813;42170,23813;69792,78105;73602,69533;75507,72390;77412,73343;77412,71438;76460,69533;75507,68580;73602,69533;70745,57150;67887,56197;64077,53340;63125,51435;59315,52388;60267,54293;67887,60008;70745,62865;68840,64770;64077,66675;53600,67628;47885,67628;50742,61913;54552,64770;55505,63818;50742,61913;45027,60008;41217,59055;42170,62865;41217,64770;42170,66675;43122,69533;44075,70485;46932,68580;46932,78105;45980,82868;44075,83820;44075,83820;45027,81915;49790,80963;51695,79058;49790,77153;51695,75247;56457,76200;60267,78105;62172,78105;64077,78105;67887,81915;70745,83820;73602,80010;70745,80963;70745,79058;70745,77153;67887,78105;66935,79058;65982,79058;69792,78105;44075,220028;44075,220028;45027,218122;43122,214313;42170,213360;42170,214313;44075,220028;42170,29528;42170,29528;42170,29528;51695,26670;50742,28575;44075,30480;42170,29528;42170,179070;44075,180975;45027,180022;43122,178118;42170,179070;47885,194310;46932,193358;45980,192405;44075,191453;42170,193358;44075,193358;45027,193358;45027,195263;47885,194310;47885,194310;44075,128588;46932,129540;47885,131445;47885,132397;52647,132397;53600,129540;51695,119063;53600,120968;54552,120015;53600,116205;50742,117158;48837,115253;48837,115253;47885,119063;44075,125730;44075,128588;45027,223838;45027,223838;45027,223838;45027,223838;45027,223838;45980,200978;45980,200978;44075,200978;45980,200978;45980,200978;45980,33338;44075,33338;44075,33338;45027,32385;46932,31433;46932,33338;45980,33338;50742,224790;50742,224790;46932,226695;45027,226695;45027,227647;46932,228600;46932,226695;50742,224790;45027,174308;45027,174308;45980,173355;45027,174308;45980,135255;45980,133350;45980,133350;45980,135255;45027,144780;45027,144780;46932,144780;45027,144780;45027,144780;47885,207645;45980,206693;46932,204788;45980,204788;45980,206693;47885,207645;47885,207645;63125,136208;63125,136208;57410,132397;55505,132397;57410,134303;58362,137160;57410,139065;54552,140970;54552,138113;53600,135255;50742,136208;44075,135255;45027,139065;49790,140970;50742,141922;49790,142875;48837,143828;50742,143828;57410,142875;59315,140970;63125,136208;46932,212408;46932,212408;46932,214313;46932,212408;46932,212408;48837,172403;47885,170497;46932,172403;48837,172403;48837,239078;47885,239078;47885,240030;48837,239078;48837,239078;48837,146685;47885,148590;48837,149543;50742,147638;48837,146685;50742,69533;48837,68580;49790,66675;51695,67628;52647,69533;50742,69533;65030,175260;63125,171450;59315,172403;53600,176213;52647,177165;54552,182880;52647,183833;49790,186690;50742,187643;53600,185738;54552,182880;56457,180975;57410,178118;60267,175260;63125,174308;65030,175260;65982,34290;56457,31433;53600,32385;52647,34290;51695,33338;50742,27622;58362,27622;58362,28575;65982,32385;67887,34290;65982,34290;51695,217170;51695,217170;51695,217170;51695,217170;51695,217170;52647,190500;50742,191453;51695,192405;53600,191453;52647,190500;53600,108585;53600,108585;53600,108585;50742,108585;50742,108585;53600,104775;53600,108585;53600,203835;54552,202883;55505,200978;55505,200025;55505,198120;53600,199072;51695,201930;53600,203835;55505,100965;51695,100013;55505,100965;53600,240983;53600,240983;51695,240983;53600,240983;53600,240983;52647,22860;57410,20003;59315,21908;55505,22860;52647,22860;54552,225743;54552,225743;55505,228600;56457,227647;54552,225743;55505,236220;54552,236220;55505,237172;57410,240983;57410,241935;58362,240983;55505,236220;77412,94297;76460,88583;72650,87630;70745,88583;68840,87630;64077,82868;60267,80963;56457,80010;53600,80010;56457,80010;55505,81915;54552,83820;57410,83820;56457,87630;57410,91440;58362,92393;59315,90488;56457,83820;60267,82868;65030,85725;65982,86678;65030,87630;62172,87630;62172,91440;64077,95250;64077,95250;65030,91440;65030,89535;66935,89535;67887,91440;67887,100013;68840,101918;70745,100965;70745,98108;70745,93345;75507,94297;77412,94297;57410,71438;55505,74295;54552,73343;55505,70485;57410,71438;54552,57150;54552,58103;56457,59055;58362,60008;58362,57150;56457,56197;54552,57150;55505,53340;56457,51435;56457,50483;55505,53340;55505,53340;57410,211455;55505,210503;54552,211455;55505,212408;57410,211455;58362,98108;63125,98108;63125,96203;58362,96203;58362,98108;60267,128588;60267,128588;58362,129540;59315,130493;60267,128588;58362,28575;62172,25718;62172,26670;58362,28575;61220,56197;59315,56197;58362,57150;59315,57150;61220,56197;61220,56197;59315,218122;59315,218122;59315,218122;59315,218122;59315,218122;63125,227647;61220,225743;59315,228600;61220,229553;63125,227647;66935,72390;61220,76200;59315,73343;62172,71438;66935,72390;60267,62865;59315,65722;61220,64770;64077,61913;65030,60960;64077,60008;60267,62865;61220,10478;64077,11430;65982,11430;63125,9525;61220,10478;61220,163830;63125,160020;64077,160972;61220,163830;63125,213360;61220,214313;62172,215265;64077,214313;63125,213360;62172,139065;62172,139065;64077,139065;62172,139065;62172,139065;64077,128588;66935,126683;65030,124778;63125,126683;64077,128588;76460,237172;72650,236220;70745,236220;65982,237172;64077,233363;62172,232410;61220,234315;65982,240030;67887,240030;71697,239078;76460,237172;66935,116205;65030,116205;64077,117158;65982,118110;67887,117158;69792,114300;66935,116205;66935,28575;67887,29528;66935,28575;65030,28575;65030,27622;66935,28575;69792,75247;69792,75247;67887,75247;66935,72390;65982,68580;68840,69533;69792,75247;65982,195263;66935,196215;66935,194310;67887,193358;67887,192405;66935,193358;65982,195263;65982,140018;65982,140018;66935,140018;65982,140018;65982,140018;65982,214313;65982,214313;67887,212408;67887,211455;68840,210503;68840,209550;67887,209550;67887,210503;67887,211455;66935,211455;65982,214313;66935,242888;66935,242888;66935,242888;66935,242888;66935,242888;66935,165735;66935,165735;67887,170497;67887,169545;66935,165735;66935,143828;66935,143828;69792,143828;71697,141922;70745,140970;66935,143828;66935,30480;69792,30480;66935,30480;67887,121920;67887,121920;67887,121920;67887,121920;67887,121920;73602,220028;68840,218122;66935,220028;68840,221933;73602,220028;71697,227647;71697,225743;69792,225743;68840,232410;70745,234315;71697,232410;68840,232410;71697,227647;67887,157163;67887,157163;70745,157163;72650,155258;71697,154305;67887,157163;70745,128588;67887,131445;68840,133350;71697,130493;70745,128588;67887,177165;67887,177165;68840,176213;67887,177165;67887,177165;70745,102870;67887,104775;69792,104775;71697,106680;72650,106680;70745,102870;73602,167640;73602,167640;73602,162878;72650,160972;71697,158115;68840,160020;70745,163830;73602,167640;73602,167640;71697,168593;71697,169545;73602,167640;73602,150495;70745,148590;68840,150495;69792,152400;73602,150495;70745,111443;70745,111443;68840,111443;68840,112395;70745,111443;70745,9525;70745,9525;70745,9525;72650,8572;71697,7620;70745,9525;70745,20003;70745,20003;71697,21908;73602,21908;70745,20003;70745,182880;70745,182880;70745,182880;70745,182880;70745,182880;70745,210503;70745,210503;70745,209550;70745,209550;70745,210503;73602,91440;72650,92393;71697,91440;73602,91440;73602,91440;72650,113347;72650,113347;72650,113347;72650,113347;72650,113347;75507,121920;75507,121920;73602,121920;73602,122872;75507,121920;75507,59055;75507,59055;73602,56197;72650,57150;75507,59055;73602,209550;74555,210503;75507,209550;75507,208597;73602,209550;75507,30480;73602,30480;73602,32385;76460,36195;78365,37147;78365,34290;75507,30480;74555,16193;73602,17145;73602,18097;74555,16193;74555,16193;75507,9525;75507,9525;77412,9525;75507,9525;75507,9525;77412,219075;77412,219075;76460,219075;77412,219075;77412,219075;77412,98108;77412,98108;77412,98108;77412,98108;77412,98108;77412,82868;79317,84772;80270,83820;78365,80963;76460,80963;77412,82868;78365,40005;78365,40005;77412,39053;78365,40005;78365,40005;81222,121920;79317,122872;79317,123825;78365,124778;79317,124778;79317,123825;80270,123825;81222,121920;79317,44768;79317,44768;79317,44768;79317,44768;79317,44768;81222,96203;81222,96203;81222,98108;81222,96203;81222,96203;81222,20955;81222,20955;82175,22860;83127,22860;81222,20955;82175,78105;82175,78105;80270,78105;82175,78105;82175,78105;82175,64770;81222,65722;82175,66675;82175,64770;82175,64770;87890,8572;87890,8572;87890,8572;87890,8572;87890,8572;130752,117158;130752,118110;131705,120015;132657,120968;133610,119063;131705,116205;129800,115253;130752,117158;132657,109538;134562,110490;135515,109538;133610,108585;132657,109538;138372,111443;138372,111443;140277,111443;140277,109538;141230,109538;143135,109538;141230,107633;139325,108585;138372,109538;138372,111443;141230,120968;141230,120968;141230,122872;141230,120968;142182,118110;142182,118110;140277,118110;142182,118110;142182,118110;144087,120015;144087,120015;145992,120015;144087,120015;144087,120015;177425,240983;175520,240030;176472,237172;175520,233363;173615,234315;171710,235268;170757,237172;172662,237172;176472,240030;177425,240983;177425,240983;169805,228600;169805,228600;171710,228600;169805,228600;169805,228600;173615,246697;173615,246697;172662,247650;173615,246697;173615,246697;180282,225743;178377,224790;178377,225743;180282,225743;180282,239078;180282,239078;179330,237172;179330,238125;180282,239078;181235,241935;181235,241935;181235,243840;182187,242888;181235,241935;188855,237172;186950,236220;185045,234315;185045,230505;183140,230505;185997,224790;187902,221933;187902,220980;186950,220980;182187,225743;183140,230505;184092,238125;187902,238125;188855,237172;183140,217170;184092,218122;185045,217170;183140,217170;183140,217170;185997,226695;185045,229553;185045,229553;186950,228600;189807,225743;185997,226695;193617,222885;191712,220980;191712,222885;192665,224790;193617,222885;193617,216218;193617,216218;193617,216218;193617,216218;193617,21621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54" o:spid="_x0000_s1028" style="position:absolute;left:2105;top:890;width:1752;height:1766;visibility:visible;mso-wrap-style:square;v-text-anchor:middle" coordsize="175269,17663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" path="m173603,9948v-2858,953,-5715,1905,-8573,2858c156458,13758,151695,19473,147885,26141v-2857,5715,-4762,11430,-5715,16192c133598,68051,124073,92816,115500,118533v-5715,17145,-11430,34290,-16192,51435c97403,175683,96450,176636,90735,176636v-7620,,-9525,-953,-12382,-7620c73590,156633,69780,144251,65018,131868,58350,114723,52635,96626,45968,79481,39300,61383,32633,42333,23108,25188v-953,-1905,-2858,-4762,-3810,-6667c16440,14711,13583,11853,7868,11853v-953,,-2858,,-3810,-952c1200,9948,-705,7091,248,5186,1200,2328,3105,423,5963,423v6667,,13335,-952,19050,c32633,1376,39300,423,46920,423v11430,-952,21908,,33338,c83115,423,85020,1376,85020,4233v,2858,-952,3810,-4762,4763c70733,9948,70733,12806,70733,21378v,2858,952,6668,2857,9525c74543,33761,76448,35666,76448,38523v3810,15240,10477,28575,15240,42863c94545,89958,97403,98531,101213,107103v,953,,2858,1905,2858c105023,109961,105023,109008,105023,107103v7620,-18097,15240,-37147,20955,-57150c127883,42333,130740,35666,131693,28998v,-1905,952,-3810,952,-5715c132645,15663,128835,11853,120263,9948v-953,,-2858,,-3810,c114548,9948,113595,8043,112643,6138v,-1905,952,-2857,2857,-3810c117405,1376,119310,1376,121215,1376r10478,c137408,2328,142170,423,146933,2328v952,,1905,,2857,c156458,1376,163125,1376,168840,2328v1905,,3810,953,3810,3810c176460,7091,175508,8996,173603,9948xm52635,15663v,,,,,l52635,15663v-952,,-952,953,,c52635,15663,52635,15663,52635,15663xm56445,41381r,c55493,40428,55493,40428,55493,41381r952,c56445,42333,56445,42333,56445,41381xm57398,35666v-953,,-953,,,c56445,36618,56445,37571,57398,37571v,,,-953,,-1905c58350,35666,57398,35666,57398,35666xm57398,67098v,,,,,l57398,67098r,l57398,67098xm62160,89006v,,,,,c61208,89006,61208,89006,62160,89006v-952,,-952,952,,c62160,89006,62160,89006,62160,89006xm67875,95673v-952,-952,-952,-952,,l65970,96626v,,,,1905,-953l67875,95673xm67875,70908v,-952,,-952,,l67875,70908v-952,,,,,c67875,70908,67875,70908,67875,70908xm69780,97578v-952,,-952,,-952,953c68828,98531,68828,99483,68828,99483v,,952,-952,952,-1905c69780,97578,69780,97578,69780,97578xm71685,111866v,-1905,1905,-2858,2858,-3810c76448,106151,75495,106151,73590,105198v,,-952,,-952,c70733,106151,71685,109008,70733,109961v-953,,,952,952,1905xm71685,81386v,-953,,-953,,l72638,80433v-953,,-953,,-953,953c70733,80433,71685,80433,71685,81386xm75495,112818v,,,-952,,c74543,109961,73590,111866,72638,111866r,c72638,112818,73590,113771,75495,112818xm73590,95673v,,,953,,c74543,96626,74543,96626,74543,96626v,-953,,-1905,-953,-953c73590,94721,73590,94721,73590,95673xm79305,125201v,-953,-952,-953,,c78353,126153,75495,127106,74543,128058v,,,953,952,953l75495,129011v1905,,3810,-1905,3810,-3810l79305,125201xm78353,135678v,,,-952,,c77400,134726,76448,134726,76448,135678v952,953,952,953,1905,c78353,136631,78353,136631,78353,135678xm78353,83291v,952,952,1905,1905,1905c80258,85196,81210,85196,81210,84243v,-952,-1905,-952,-2857,-952c78353,83291,77400,82338,78353,83291xm80258,89006v,-953,,-953,-953,-1905c78353,87101,78353,87101,78353,88053r1905,953c79305,89958,80258,89958,80258,89006xm80258,100436v,-953,,-953,,c79305,99483,78353,99483,78353,99483v,,,953,,953c79305,101388,80258,100436,80258,100436xm80258,111866v,,,,,c79305,111866,79305,111866,80258,111866v-953,,-953,,,c80258,111866,80258,111866,80258,111866xm81210,118533v,,953,-952,,c82163,117581,82163,117581,82163,117581v-953,-953,-1905,-953,-953,952c80258,117581,81210,118533,81210,118533xm81210,121391v,,,952,,c82163,122343,83115,121391,83115,121391v,-953,,-953,-952,-953c82163,120438,81210,120438,81210,121391xm88830,139488v,-952,-952,-952,-952,-952c87878,138536,86925,138536,86925,138536v953,-2858,1905,-4763,953,-7620c87878,129963,86925,128058,85020,128058v-952,,-1905,953,-2857,1905c81210,131868,82163,132821,83115,133773v953,953,1905,-952,1905,-952c86925,134726,84068,137583,86925,139488v,,,953,953,953c86925,139488,87878,139488,88830,139488v,,,,,xm86925,142346v,-953,-952,-953,-1905,-953c84068,141393,82163,141393,82163,142346v,952,1905,,1905,952c85973,143298,86925,143298,86925,142346xm83115,101388v,953,953,953,953,953c85020,102341,85020,101388,85020,101388v,-952,,-952,-1905,c84068,100436,83115,101388,83115,101388xm85020,106151v-952,,-952,952,-952,1905c84068,109008,84068,109961,85020,109961v953,,953,-1905,953,-1905c85973,107103,85973,107103,85020,106151xm85020,129011v,952,-952,952,-952,1905c85020,130916,84068,129963,85020,129011v,,,,,xm85020,115676v,1905,953,4762,953,6667c85973,122343,85973,123296,85973,123296v952,,952,-953,952,-953c86925,119486,87878,116628,90735,115676v953,-953,953,-1905,,-3810c90735,111866,90735,110913,89783,110913v-953,2858,-5715,1905,-4763,4763xm88830,126153v,,,-952,,c87878,125201,87878,126153,88830,126153r,l88830,126153xm93593,117581v,-953,-953,-953,-953,-953c91688,117581,89783,116628,89783,118533v,953,952,1905,1905,1905c92640,120438,93593,119486,93593,117581xm91688,136631v,-953,-953,-953,-953,-1905c89783,134726,89783,134726,89783,134726v,952,,1905,1905,1905c90735,136631,91688,136631,91688,136631xm93593,127106v,-953,-953,-953,,c91688,126153,91688,127106,91688,128058v,953,,953,952,953c92640,128058,93593,127106,93593,127106xm91688,103293v,,,953,,l91688,103293v952,,952,,,c92640,103293,92640,103293,91688,103293xm98355,132821v-952,,-1905,952,-1905,1905c96450,135678,96450,135678,97403,135678v952,-952,952,-952,952,-2857c99308,132821,98355,132821,98355,132821xe" filled="f" stroked="f">
                  <v:stroke joinstyle="miter"/>
                  <v:path arrowok="t" o:connecttype="custom" o:connectlocs="173603,9948;165030,12806;147885,26141;142170,42333;115500,118533;99308,169968;90735,176636;78353,169016;65018,131868;45968,79481;23108,25188;19298,18521;7868,11853;4058,10901;248,5186;5963,423;25013,423;46920,423;80258,423;85020,4233;80258,8996;70733,21378;73590,30903;76448,38523;91688,81386;101213,107103;103118,109961;105023,107103;125978,49953;131693,28998;132645,23283;120263,9948;116453,9948;112643,6138;115500,2328;121215,1376;131693,1376;146933,2328;149790,2328;168840,2328;172650,6138;173603,9948;52635,15663;52635,15663;52635,15663;52635,15663;52635,15663;56445,41381;56445,41381;55493,41381;56445,41381;56445,41381;57398,35666;57398,35666;57398,37571;57398,35666;57398,35666;57398,67098;57398,67098;57398,67098;57398,67098;57398,67098;62160,89006;62160,89006;62160,89006;62160,89006;62160,89006;67875,95673;67875,95673;65970,96626;67875,95673;67875,95673;67875,70908;67875,70908;67875,70908;67875,70908;67875,70908;69780,97578;68828,98531;68828,99483;69780,97578;69780,97578;71685,111866;74543,108056;73590,105198;72638,105198;70733,109961;71685,111866;71685,81386;71685,81386;72638,80433;71685,81386;71685,81386;75495,112818;75495,112818;72638,111866;72638,111866;75495,112818;73590,95673;73590,95673;74543,96626;73590,95673;73590,95673;79305,125201;79305,125201;74543,128058;75495,129011;75495,129011;79305,125201;79305,125201;78353,135678;78353,135678;76448,135678;78353,135678;78353,135678;78353,83291;80258,85196;81210,84243;78353,83291;78353,83291;80258,89006;79305,87101;78353,88053;80258,89006;80258,89006;80258,100436;80258,100436;78353,99483;78353,100436;80258,100436;80258,111866;80258,111866;80258,111866;80258,111866;80258,111866;81210,118533;81210,118533;82163,117581;81210,118533;81210,118533;81210,121391;81210,121391;83115,121391;82163,120438;81210,121391;88830,139488;87878,138536;86925,138536;87878,130916;85020,128058;82163,129963;83115,133773;85020,132821;86925,139488;87878,140441;88830,139488;88830,139488;86925,142346;85020,141393;82163,142346;84068,143298;86925,142346;83115,101388;84068,102341;85020,101388;83115,101388;83115,101388;85020,106151;84068,108056;85020,109961;85973,108056;85020,106151;85020,129011;84068,130916;85020,129011;85020,129011;85020,115676;85973,122343;85973,123296;86925,122343;90735,115676;90735,111866;89783,110913;85020,115676;88830,126153;88830,126153;88830,126153;88830,126153;88830,126153;93593,117581;92640,116628;89783,118533;91688,120438;93593,117581;91688,136631;90735,134726;89783,134726;91688,136631;91688,136631;93593,127106;93593,127106;91688,128058;92640,129011;93593,127106;91688,103293;91688,103293;91688,103293;91688,103293;91688,103293;98355,132821;96450,134726;97403,135678;98355,132821;98355,132821" o:connectangles="0,0,0,0,0,0,0,0,0,0,0,0,0,0,0,0,0,0,0,0,0,0,0,0,0,0,0,0,0,0,0,0,0,0,0,0,0,0,0,0,0,0,0,0,0,0,0,0,0,0,0,0,0,0,0,0,0,0,0,0,0,0,0,0,0,0,0,0,0,0,0,0,0,0,0,0,0,0,0,0,0,0,0,0,0,0,0,0,0,0,0,0,0,0,0,0,0,0,0,0,0,0,0,0,0,0,0,0,0,0,0,0,0,0,0,0,0,0,0,0,0,0,0,0,0,0,0,0,0,0,0,0,0,0,0,0,0,0,0,0,0,0,0,0,0,0,0,0,0,0,0,0,0,0,0,0,0,0,0,0,0,0,0,0,0,0,0,0,0,0,0,0,0,0,0,0,0,0,0,0,0,0,0,0,0,0,0,0,0,0,0,0,0,0,0,0,0,0,0,0,0,0,0,0,0,0,0,0,0,0,0,0,0,0"/>
                </v:shape>
                <v:shape id="Freeform 55" o:spid="_x0000_s1029" style="position:absolute;left:3745;top:856;width:1610;height:1814;visibility:visible;mso-wrap-style:square;v-text-anchor:middle" coordsize="161015,1814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" path="m161016,119063v-953,11430,,21907,-3810,33337c154348,160972,150538,168593,141966,174308v-15240,10477,-34290,8572,-47625,-953c92436,171450,90531,169545,89578,167640v-3810,-3810,-3810,-3810,-7620,-952c74338,173355,65766,178118,56241,180022v-8573,1906,-18098,1906,-26670,c17188,176213,7663,168593,2901,156210v-4763,-12382,-2858,-22860,,-34290c3853,117158,6711,112395,10521,108585,20998,96203,33381,89535,48621,84772v7620,-2857,14287,-5714,20955,-9525c77196,70485,81006,63818,81958,56197v1905,-11429,953,-21907,-952,-33337c79101,15240,73386,9525,64813,8572,54336,7620,46716,10478,39096,17145v-2858,2858,-3810,5715,-2858,9525c37191,29528,38143,30480,41001,30480v10477,-952,17145,5715,18097,16192c60051,64770,43858,78105,26713,71438,18141,67628,11473,60960,10521,51435,8616,40005,11473,29528,19093,20003,28618,7620,40048,2858,55288,953,69576,-953,83863,,97198,3810v13335,3810,22860,12383,29528,22860c132441,35243,132441,44768,132441,55245v,2858,-953,5715,-953,8573c131488,69533,131488,76200,130536,81915v,3810,952,7620,952,11430c131488,108585,131488,124778,131488,140018v,3810,953,8572,953,12382c132441,154305,133393,156210,134346,157163v2857,4762,6667,4762,10477,952c149586,152400,150538,145733,151491,139065v,-5715,,-12382,952,-17145c152443,118110,154348,116205,158158,116205v953,-952,2858,,2858,2858xm9568,145733v-952,,-1905,,-2857,952c6711,147638,6711,148590,7663,148590v1905,953,1905,-1905,1905,-2857c10521,145733,10521,145733,9568,145733xm26713,144780v-952,-952,-2857,-2858,-1905,-3810c25761,140018,28618,140970,28618,140018v,,,-953,,-953c28618,137160,25761,136208,26713,134303v,,3810,952,4763,952l31476,138113v952,,1905,,2857,-953c35286,137160,36238,136208,36238,135255v,-952,-952,-952,-1905,-952c34333,133350,34333,132397,33381,132397r-3810,-952c28618,129540,26713,128588,25761,127635v2857,-1905,4762,953,6667,953c34333,127635,36238,125730,38143,124778r953,c40048,124778,40048,123825,40048,123825v-2857,-953,-952,-2857,-952,-4762c39096,118110,38143,117158,37191,117158v-1905,,-953,952,-953,1905c36238,120015,36238,120015,35286,120015v-2858,,-3810,1905,-1905,3810c34333,125730,33381,125730,32428,125730v-1905,-952,-3810,-952,-4762,1905c26713,126683,25761,124778,23856,125730v-953,953,952,1905,952,2858c24808,128588,24808,128588,24808,128588v-952,,-1905,952,-2857,1905c20998,129540,20046,129540,18141,129540v952,-1905,2857,-3810,952,-5715c18141,121920,16236,123825,15283,123825v-952,,-1905,,-2857,953c12426,126683,13378,126683,15283,126683v1905,,1905,,953,1905c15283,129540,14331,129540,15283,131445v953,952,1905,,2858,c18141,133350,19093,135255,19093,136208r2858,-1905c22903,137160,20998,139065,20998,140970v2858,952,1905,3810,1905,5715c21951,145733,20046,145733,20046,143828v-953,-1906,-1905,-2858,-3810,-2858c16236,139065,15283,137160,18141,137160v952,,952,-952,952,-952c18141,135255,16236,134303,15283,136208v-952,1905,-952,3810,953,4762c16236,142875,14331,144780,17188,146685v1905,1905,3810,953,5715,c24808,146685,25761,147638,26713,149543v1905,952,2858,,3810,-953c28618,146685,27666,145733,26713,144780xm18141,152400v-953,-953,-1905,-2857,-2858,-2857c14331,150495,16236,152400,14331,154305v,,,953,952,953c15283,154305,17188,154305,18141,152400xm18141,118110v,,,953,,953c18141,120015,17188,120968,18141,120968v952,,1905,-953,2857,-1905c21951,118110,22903,117158,21951,116205v-953,-952,-2858,-1905,-3810,-3810c17188,115253,18141,116205,18141,118110xm24808,155258r,l24808,155258v-952,-1905,,-3811,-1905,-2858c21951,152400,20046,152400,19093,154305v,953,-952,2858,953,3810c20998,159068,22903,159068,23856,159068r,l23856,158115v2857,-952,1905,-1905,952,-2857xm21951,40005v,-952,,-952,,c20046,39053,20046,40005,20046,40958v,952,,952,952,952c21951,40958,21951,40005,21951,40005xm23856,120015v-1905,,-2858,953,-3810,2857c20046,123825,20998,123825,22903,123825v1905,953,1905,-953,2858,-2857c25761,120015,24808,120015,23856,120015xm20998,112395v,952,,952,,c20998,113347,21951,113347,20998,112395v953,,953,,,c20998,111443,20046,112395,20998,112395xm23856,137160v,953,,953,,c21951,138113,21951,138113,20998,137160v,-952,,-952,953,-952c23856,136208,23856,136208,23856,137160xm21951,128588r,c23856,128588,25761,129540,26713,131445v-3810,1905,-3810,-952,-4762,-2857xm23856,161925v,,-953,,-953,c21951,161925,21951,162878,21951,162878v,952,952,952,952,952c23856,162878,24808,162878,23856,161925xm23856,33338v,-953,,-953,-953,-953c21951,32385,21951,33338,21951,33338v,,952,952,1905,c23856,34290,23856,34290,23856,33338xm24808,155258r,2857c24808,158115,24808,158115,24808,158115v-2857,-952,-1905,-2857,,-2857c24808,154305,24808,154305,24808,155258xm22903,107633v,952,953,1905,1905,1905c25761,109538,24808,107633,25761,106680v,-952,,-1905,,-1905c23856,104775,22903,106680,22903,107633xm25761,98108r,c25761,99060,26713,99060,25761,98108v952,,,,,c25761,98108,25761,98108,25761,98108xm30523,52388v,-953,-952,-953,-1905,-953c29571,50483,29571,50483,29571,49530v,,,-952,,-952c28618,48578,28618,49530,28618,49530v,,,953,-952,1905c24808,54293,27666,54293,29571,54293v,-953,952,-953,952,-1905xm26713,114300v,953,953,953,,c28618,115253,28618,114300,28618,114300v,,,-953,-1905,c27666,113347,26713,114300,26713,114300xm34333,42863v,,-952,-953,-1905,-1905c31476,40005,29571,41910,29571,40005v952,-1905,,-2858,-953,-2858c27666,37147,27666,38100,27666,40005v-953,2858,-953,2858,2857,2858l31476,42863v952,,1905,952,2857,xm42906,148590v-953,,-1905,953,-1905,1905c41001,152400,41001,153353,39096,153353v-2858,-953,-2858,952,-3810,2857c34333,156210,32428,157163,31476,156210v-953,,-1905,-1905,-953,-1905c34333,153353,31476,151447,31476,150495v,-952,-953,-1905,-1905,-952c28618,149543,28618,150495,28618,151447r,10478c28618,162878,27666,162878,28618,163830v953,,953,-952,953,-952c30523,161925,30523,160020,31476,160020v3810,952,2857,-1905,3810,-3810l36238,156210v,953,,2858,1905,2858c40048,159068,40048,160020,40048,160972v,953,,1906,953,1906c41953,162878,41953,161925,41953,160972v,-1904,-952,-2857,-2857,-3809l36238,156210v,-952,953,-1905,1905,-952c41953,156210,42906,153353,43858,150495v-952,,,-952,-952,-1905xm28618,118110v,,,,,c29571,119063,29571,118110,29571,118110v,-952,,-952,-953,c28618,117158,28618,117158,28618,118110xm29571,141922v,953,952,1906,1905,1906c33381,143828,32428,142875,32428,141922v,-952,,-1904,-952,-952c30523,140018,29571,140970,29571,141922xm33381,134303v,952,,1905,,2857c32428,137160,31476,136208,30523,136208v953,-953,1905,-1905,2858,-1905xm32428,113347v,,953,,953,c34333,113347,34333,113347,34333,112395v,-952,-952,-952,-952,-952l31476,111443v-953,,-1905,-1905,-1905,-953c30523,112395,31476,113347,32428,113347xm31476,57150v,,,-953,,c31476,56197,30523,57150,31476,57150v,,,,,c31476,57150,31476,57150,31476,57150xm32428,150495v953,952,1905,952,2858,-952c36238,149543,37191,148590,37191,147638v,,-953,-953,-953,c35286,147638,35286,148590,35286,149543v-953,,-1905,-953,-1905,-1905c33381,146685,32428,146685,32428,147638v-952,952,-952,1905,,2857xm33381,174308v,-953,,-953,,l33381,174308v-953,,-953,952,,c33381,174308,33381,174308,33381,174308xm34333,166688r,c33381,167640,33381,167640,34333,166688r,c34333,167640,34333,167640,34333,166688xm33381,106680v,953,952,953,,c35286,107633,35286,107633,35286,106680v,,,,-1905,c34333,106680,33381,106680,33381,106680xm34333,39053v,,-952,,,l34333,40958v,,953,,953,-953c35286,39053,35286,39053,34333,39053xm35286,51435v-953,953,-953,2858,-953,2858c36238,56197,36238,54293,38143,53340r953,c40048,53340,40048,52388,40048,52388r,c39096,52388,39096,52388,38143,53340v,,,953,,953c38143,54293,37191,54293,37191,53340v-953,-952,-953,-1905,-1905,-1905xm38143,128588r-2857,c35286,128588,34333,128588,34333,129540v953,953,1905,1905,2858,1905l38143,128588v953,,953,,1905,-953c40048,127635,40048,126683,40048,126683v-952,952,-1905,952,-1905,1905xm37191,163830v,,,-952,-953,-952c35286,162878,35286,163830,35286,164783v,952,952,1905,1905,952c37191,165735,37191,164783,37191,163830xm37191,138113r,c37191,139065,37191,139065,38143,139065v,,,,-952,-952c38143,138113,38143,138113,37191,138113xm39096,59055v,-952,-953,-952,,c38143,59055,37191,59055,37191,59055v,,,,1905,c38143,60008,39096,59055,39096,59055xm38143,42863v,952,953,952,1905,952c41001,43815,42906,43815,42906,42863v-953,-953,-2858,,-4763,c39096,41910,38143,42863,38143,42863xm42906,39053v,,,952,,c43858,40005,44811,40005,44811,39053v,,,-953,,-953c43858,39053,42906,39053,42906,39053xm44811,53340v-953,,,953,-953,1905c43858,55245,43858,56197,43858,56197v953,-952,953,-1904,953,-2857c44811,53340,44811,53340,44811,53340xm82911,147638v,-4763,,-9525,-953,-15241c81006,125730,81958,119063,81958,112395v,-5715,,-12382,,-16192l81958,80963v,-2858,-952,-2858,-2857,-953c73386,84772,67671,87630,61003,92393v-7620,5715,-13335,13335,-15240,22860c42906,127635,43858,139065,47668,150495v3810,11430,10478,14288,18098,13335c74338,162878,82911,154305,82911,147638xm47668,56197r,c47668,56197,47668,56197,47668,56197v,-952,,-952,,c47668,55245,47668,55245,47668,56197xm88626,75247v-953,,-953,,-953,953c87673,77153,87673,77153,88626,77153v,,952,,,-1906c89578,75247,89578,75247,88626,75247xm88626,30480v,,952,953,,c89578,31433,89578,30480,88626,30480v952,-952,952,-952,,c88626,29528,88626,30480,88626,30480xm91483,69533v953,,1905,-953,1905,-1905c93388,65722,91483,66675,90531,65722v-953,,-1905,,-1905,953c88626,67628,90531,68580,91483,69533xm98151,91440v,953,952,1905,952,2857c99103,95250,99103,95250,100056,96203v,-953,,-953,,-953c100056,91440,98151,89535,97198,85725v,-953,-952,-1905,-1905,-1905c91483,82868,91483,82868,92436,79058v-1905,952,-3810,2857,-1905,4762c91483,85725,91483,86678,92436,88583v,-953,,-2858,1905,-2858c95293,85725,95293,85725,95293,86678v,1905,-1905,1905,-2857,1905l92436,88583r,c92436,89535,93388,90488,94341,89535v2857,-952,3810,-952,3810,1905xm91483,52388v,952,,952,,c92436,53340,93388,53340,92436,52388r-953,c91483,52388,91483,52388,91483,52388xm91483,61913v,,,,,l92436,62865v,,,,-953,-952c92436,61913,92436,61913,91483,61913xm91483,26670v,,953,,,c92436,26670,92436,26670,91483,26670v1905,-952,953,-952,,c92436,25718,91483,26670,91483,26670xm94341,60008v,,952,,952,-953c93388,59055,95293,56197,93388,56197v-952,,-952,,-952,953c91483,58103,92436,60008,94341,60008xm93388,49530v953,,953,,953,-952c93388,47625,92436,46672,91483,45720v,,,952,,952c92436,47625,92436,49530,93388,49530xm96246,96203v,-953,-1905,-953,-2858,-953c92436,95250,92436,95250,92436,96203v,952,,952,952,952c94341,97155,94341,98108,95293,98108v953,952,1905,1905,2858,1905c98151,99060,96246,97155,96246,96203xm94341,34290v-953,,-2858,,-1905,1905c93388,37147,93388,38100,95293,38100v2858,,2858,-2857,2858,-4762c99103,32385,98151,31433,97198,31433v-952,,-952,952,-952,1905c96246,34290,95293,34290,94341,34290xm95293,153353v,-953,,-953,,c94341,152400,93388,152400,93388,152400v,953,,953,953,953c94341,153353,95293,153353,95293,153353xm96246,75247v,-952,,-1904,,-1904c95293,73343,95293,74295,94341,74295v-1905,952,-1905,2858,-953,4763c97198,79058,97198,79058,96246,75247xm95293,139065v,,-952,,,c94341,140018,94341,140018,94341,140970v952,-952,1905,-952,952,-1905c96246,139065,96246,139065,95293,139065xm94341,62865v,953,,953,,c95293,63818,95293,63818,95293,62865v,,,-952,,-952c95293,61913,95293,62865,94341,62865xm95293,8572v,,,,,c96246,8572,96246,8572,95293,8572v953,,953,-952,,c95293,7620,95293,8572,95293,8572xm100056,55245v,952,952,2858,1905,1905c102913,56197,104818,56197,104818,54293v,-953,-952,-1905,-952,-953c101008,54293,100056,51435,98151,51435v,,-953,-952,-1905,c95293,51435,94341,52388,94341,53340v,953,952,953,1905,953c99103,52388,99103,54293,100056,55245xm101008,39053v-1905,952,-3810,1905,-4762,2857c95293,42863,97198,42863,97198,42863v1905,,3810,,4763,-2858c101961,40005,101961,39053,101008,39053xm98151,120015v,953,,1905,952,953c100056,120015,99103,120015,99103,119063v953,,1905,-953,953,-1905c99103,116205,99103,117158,98151,118110v,,,953,,1905xm98151,63818v,,,952,952,952l100056,63818v,,-953,,-1905,c99103,62865,98151,63818,98151,63818xm100056,139065v952,,952,-952,952,-1905l101008,136208v,,-952,,-952,c99103,137160,98151,138113,100056,139065v-953,,-953,,,xm99103,25718v,,-952,952,,952c101008,26670,101008,24765,101008,23813v,-953,,-953,-952,-1905c98151,21908,99103,23813,99103,25718xm99103,67628v,,,952,,c101008,68580,101961,68580,102913,67628v953,,1905,-953,1905,-1906c104818,65722,104818,64770,104818,64770v-1905,,-5715,1905,-5715,2858xm100056,45720v,,,,,c99103,46672,99103,46672,100056,46672v,953,952,,,-952c101008,46672,100056,45720,100056,45720xm114343,159068v-952,-1905,-1905,,-2857,c110533,159068,109581,160020,108628,160020v-2857,952,-5715,2858,-8572,2858c99103,162878,99103,162878,99103,163830v,,953,953,953,953c101008,164783,101008,164783,101961,165735v3810,-952,7620,,11430,-2857c113391,160972,115296,160020,114343,159068xm111486,145733v952,,952,-953,952,-953c113391,144780,114343,144780,114343,143828v,,,-953,-952,-953c112438,142875,112438,143828,112438,144780v-952,,-1905,-1905,-3810,-952c106723,145733,103866,144780,101961,143828v-953,,-1905,-953,-2858,c99103,144780,99103,144780,99103,145733v,952,1905,952,2858,952c105771,146685,108628,145733,111486,145733xm101008,84772v-952,1906,,3811,1905,3811c104818,89535,105771,90488,103866,92393v,952,,1904,952,952c106723,93345,107676,91440,107676,90488v,-953,,-2858,-1905,-2858c104818,87630,102913,87630,104818,85725v953,-953,,-1905,,-3810l104818,80010v,-952,,-1905,-952,-1905c102913,77153,102913,78105,101961,79058r-1905,1905c99103,80963,99103,81915,100056,81915v3810,953,952,1905,952,2857xm101008,157163v,-953,,-1905,1905,-2858c103866,153353,103866,152400,103866,151447v,-952,,-1904,-1905,-952c100056,151447,99103,153353,101008,157163v,952,-952,2857,953,2857c102913,160020,104818,159068,104818,158115v-952,-1905,-1905,-952,-3810,-952l101008,157163xm100056,136208r,c101008,136208,101961,136208,101008,134303r,c100056,134303,100056,135255,100056,136208xm101008,100013v,,-952,,,c100056,100965,101008,101918,101008,101918v,,953,,,-1905c101961,100965,101961,100013,101008,100013xm100056,29528v,952,952,,1905,c103866,29528,103866,30480,104818,31433v,,953,952,953,c106723,30480,104818,26670,102913,26670v,,-952,,-1905,952c101961,28575,100056,28575,100056,29528xm103866,71438v-1905,,-1905,2857,-2858,3809c101008,76200,101961,77153,101961,76200v1905,,3810,,3810,-2857c106723,71438,104818,71438,103866,71438xm101961,36195v,-952,952,-952,,c102913,35243,102913,34290,101961,35243v,-953,-953,,,952c101008,36195,101961,36195,101961,36195xm103866,107633r,c103866,106680,102913,106680,103866,107633r,c102913,107633,102913,107633,103866,107633xm103866,134303v,952,952,1905,2857,1905c107676,136208,108628,136208,108628,134303v-952,-1906,-1905,-953,-2857,-953c103866,133350,102913,133350,103866,134303xm104818,38100v,-953,953,-953,,c105771,37147,104818,36195,104818,38100v,-953,,-953,,c104818,37147,104818,38100,104818,38100xm107676,45720v,-952,,-952,-953,-952c104818,44768,104818,46672,104818,47625v,953,,953,953,953c106723,47625,107676,47625,107676,45720xm107676,98108v,,,-953,,c105771,97155,105771,97155,105771,98108v,,952,952,952,952c107676,100013,107676,99060,107676,98108xm106723,41910v,,,,,c107676,41910,108628,41910,107676,40958v,,,,-953,952c106723,40958,106723,41910,106723,41910xm110533,151447v-1905,,-1905,1906,-2857,2858c107676,154305,107676,154305,108628,154305v,-952,1905,-952,1905,-2858c110533,151447,110533,151447,110533,151447xm108628,56197r,c107676,57150,107676,57150,108628,57150v,953,,953,,-953c109581,57150,108628,56197,108628,56197xm107676,103822v,,,953,,c108628,104775,108628,103822,108628,103822r-952,c107676,102870,107676,103822,107676,103822xm108628,94297v,,,,,c109581,93345,109581,93345,108628,93345v,,-952,,,952c107676,93345,107676,94297,108628,94297xm108628,18097v,,,,,c109581,18097,109581,18097,109581,18097v,,,,-953,l108628,18097xm108628,22860v,,953,,,c109581,22860,109581,21908,108628,22860v953,-952,953,-952,,c108628,21908,108628,21908,108628,22860xm109581,33338v-953,,-953,,-953,952c108628,35243,108628,35243,109581,35243v952,,952,-953,,-1905c110533,33338,110533,33338,109581,33338xm110533,167640v,,,-952,,c108628,166688,108628,167640,108628,167640v953,953,953,953,1905,c110533,168593,110533,168593,110533,167640xm110533,80963v,,,,,c110533,81915,110533,81915,110533,80963v953,952,953,952,,c111486,80963,110533,80963,110533,80963xm110533,138113v-952,952,-952,1905,,1905c111486,140970,112438,140970,113391,140018v952,,1905,-953,1905,-1905c114343,136208,115296,134303,112438,133350v953,1905,-952,3810,-1905,4763xm110533,47625v,953,,953,953,953c112438,48578,114343,49530,114343,48578v-952,-3810,1905,-1906,2858,-2858c117201,45720,118153,45720,118153,44768r,-953c115296,44768,111486,45720,110533,47625xm112438,73343v-952,952,-952,1904,-1905,3810c110533,78105,110533,79058,111486,78105v952,-952,2857,-1905,2857,-2858c115296,74295,113391,73343,112438,73343r,-953c112438,71438,111486,71438,111486,71438v-953,,,952,952,1905l112438,73343xm112438,105728v,-953,,-953,-952,-953l110533,105728v953,-953,953,,1905,c111486,105728,112438,105728,112438,105728xm112438,130493v,-953,,-953,,c109581,131445,110533,132397,111486,133350v952,-953,1905,-1905,952,-2857xm112438,100013v,,,,,c111486,100013,111486,100013,112438,100013v-952,952,,952,,c113391,100965,113391,100965,112438,100013xm115296,58103r,c115296,56197,114343,55245,113391,54293v-953,,-953,,-953,c112438,57150,113391,58103,115296,58103xm112438,40958v,,953,,953,c113391,40005,113391,40005,113391,40005v-953,-952,-953,-952,-953,953c111486,40005,112438,40958,112438,40958xm114343,121920v,-952,-952,-1905,-1905,-1905c112438,120015,111486,120968,111486,120968v952,952,1905,1904,2857,952c114343,123825,114343,122872,114343,121920xm113391,64770v,,-953,,,c113391,66675,113391,66675,114343,65722v,,953,-952,953,-952c114343,64770,114343,64770,113391,64770xm113391,149543v,,,952,,c114343,150495,114343,149543,114343,149543v,,,-953,-952,c113391,148590,113391,148590,113391,149543xm116248,161925v-952,,-1905,953,-1905,1905c114343,164783,114343,164783,114343,164783v953,-953,1905,-953,1905,-2858c117201,161925,116248,161925,116248,161925xm115296,90488v952,-953,1905,,1905,-1905c117201,88583,117201,87630,116248,87630v,953,-952,953,-952,2858c114343,90488,115296,90488,115296,90488xm116248,83820v953,,953,,,c117201,82868,117201,82868,116248,82868v953,,,,,952c116248,82868,116248,83820,116248,83820xm119106,154305v,-952,,-952,-1905,-952c117201,153353,116248,154305,117201,154305v,953,,1905,952,1905c119106,155258,119106,154305,119106,154305xm119106,146685v-953,,-1905,953,-1905,1905c117201,149543,117201,150495,118153,150495v953,,953,-952,953,-952c121011,147638,120058,146685,119106,146685xm119106,124778r,c119106,125730,120058,124778,119106,124778r,l119106,124778xm121011,133350v-953,,-953,,,c120058,133350,119106,133350,119106,134303r1905,-953c120058,134303,121011,134303,121011,133350xm121963,52388v,-953,-952,-953,-952,-953c121011,51435,120058,51435,120058,52388v,952,953,952,1905,c121963,53340,121963,53340,121963,52388xe" filled="f" stroked="f">
                  <v:stroke joinstyle="miter"/>
                  <v:path arrowok="t" o:connecttype="custom" o:connectlocs="161016,119063;157206,152400;141966,174308;94341,173355;89578,167640;81958,166688;56241,180022;29571,180022;2901,156210;2901,121920;10521,108585;48621,84772;69576,75247;81958,56197;81006,22860;64813,8572;39096,17145;36238,26670;41001,30480;59098,46672;26713,71438;10521,51435;19093,20003;55288,953;97198,3810;126726,26670;132441,55245;131488,63818;130536,81915;131488,93345;131488,140018;132441,152400;134346,157163;144823,158115;151491,139065;152443,121920;158158,116205;161016,119063;9568,145733;6711,146685;7663,148590;9568,145733;9568,145733;26713,144780;24808,140970;28618,140018;28618,139065;26713,134303;31476,135255;31476,138113;34333,137160;36238,135255;34333,134303;33381,132397;29571,131445;25761,127635;32428,128588;38143,124778;39096,124778;40048,123825;39096,119063;37191,117158;36238,119063;35286,120015;33381,123825;32428,125730;27666,127635;23856,125730;24808,128588;24808,128588;21951,130493;18141,129540;19093,123825;15283,123825;12426,124778;15283,126683;16236,128588;15283,131445;18141,131445;19093,136208;21951,134303;20998,140970;22903,146685;20046,143828;16236,140970;18141,137160;19093,136208;15283,136208;16236,140970;17188,146685;22903,146685;26713,149543;30523,148590;26713,144780;18141,152400;15283,149543;14331,154305;15283,155258;18141,152400;18141,118110;18141,119063;18141,120968;20998,119063;21951,116205;18141,112395;18141,118110;24808,155258;24808,155258;24808,155258;22903,152400;19093,154305;20046,158115;23856,159068;23856,159068;23856,158115;24808,155258;21951,40005;21951,40005;20046,40958;20998,41910;21951,40005;23856,120015;20046,122872;22903,123825;25761,120968;23856,120015;20998,112395;20998,112395;20998,112395;20998,112395;20998,112395;23856,137160;23856,137160;20998,137160;21951,136208;23856,137160;21951,128588;21951,128588;26713,131445;21951,128588;23856,161925;22903,161925;21951,162878;22903,163830;23856,161925;23856,33338;22903,32385;21951,33338;23856,33338;23856,33338;24808,155258;24808,158115;24808,158115;24808,155258;24808,155258;22903,107633;24808,109538;25761,106680;25761,104775;22903,107633;25761,98108;25761,98108;25761,98108;25761,98108;25761,98108;30523,52388;28618,51435;29571,49530;29571,48578;28618,49530;27666,51435;29571,54293;30523,52388;26713,114300;26713,114300;28618,114300;26713,114300;26713,114300;34333,42863;32428,40958;29571,40005;28618,37147;27666,40005;30523,42863;31476,42863;34333,42863;42906,148590;41001,150495;39096,153353;35286,156210;31476,156210;30523,154305;31476,150495;29571,149543;28618,151447;28618,161925;28618,163830;29571,162878;31476,160020;35286,156210;36238,156210;38143,159068;40048,160972;41001,162878;41953,160972;39096,157163;36238,156210;38143,155258;43858,150495;42906,148590;28618,118110;28618,118110;29571,118110;28618,118110;28618,118110;29571,141922;31476,143828;32428,141922;31476,140970;29571,141922;33381,134303;33381,137160;30523,136208;33381,134303;32428,113347;33381,113347;34333,112395;33381,111443;31476,111443;29571,110490;32428,113347;31476,57150;31476,57150;31476,57150;31476,57150;31476,57150;32428,150495;35286,149543;37191,147638;36238,147638;35286,149543;33381,147638;32428,147638;32428,150495;33381,174308;33381,174308;33381,174308;33381,174308;33381,174308;34333,166688;34333,166688;34333,166688;34333,166688;34333,166688;33381,106680;33381,106680;35286,106680;33381,106680;33381,106680;34333,39053;34333,39053;34333,40958;35286,40005;34333,39053;35286,51435;34333,54293;38143,53340;39096,53340;40048,52388;40048,52388;38143,53340;38143,54293;37191,53340;35286,51435;38143,128588;35286,128588;34333,129540;37191,131445;38143,128588;40048,127635;40048,126683;38143,128588;37191,163830;36238,162878;35286,164783;37191,165735;37191,163830;37191,138113;37191,138113;38143,139065;37191,138113;37191,138113;39096,59055;39096,59055;37191,59055;39096,59055;39096,59055;38143,42863;40048,43815;42906,42863;38143,42863;38143,42863;42906,39053;42906,39053;44811,39053;44811,38100;42906,39053;44811,53340;43858,55245;43858,56197;44811,53340;44811,53340;82911,147638;81958,132397;81958,112395;81958,96203;81958,80963;79101,80010;61003,92393;45763,115253;47668,150495;65766,163830;82911,147638;47668,56197;47668,56197;47668,56197;47668,56197;47668,56197;88626,75247;87673,76200;88626,77153;88626,75247;88626,75247;88626,30480;88626,30480;88626,30480;88626,30480;88626,30480;91483,69533;93388,67628;90531,65722;88626,66675;91483,69533;98151,91440;99103,94297;100056,96203;100056,95250;97198,85725;95293,83820;92436,79058;90531,83820;92436,88583;94341,85725;95293,86678;92436,88583;92436,88583;92436,88583;94341,89535;98151,91440;91483,52388;91483,52388;92436,52388;91483,52388;91483,52388;91483,61913;91483,61913;92436,62865;91483,61913;91483,61913;91483,26670;91483,26670;91483,26670;91483,26670;91483,26670;94341,60008;95293,59055;93388,56197;92436,57150;94341,60008;93388,49530;94341,48578;91483,45720;91483,46672;93388,49530;96246,96203;93388,95250;92436,96203;93388,97155;95293,98108;98151,100013;96246,96203;94341,34290;92436,36195;95293,38100;98151,33338;97198,31433;96246,33338;94341,34290;95293,153353;95293,153353;93388,152400;94341,153353;95293,153353;96246,75247;96246,73343;94341,74295;93388,79058;96246,75247;95293,139065;95293,139065;94341,140970;95293,139065;95293,139065;94341,62865;94341,62865;95293,62865;95293,61913;94341,62865;95293,8572;95293,8572;95293,8572;95293,8572;95293,8572;100056,55245;101961,57150;104818,54293;103866,53340;98151,51435;96246,51435;94341,53340;96246,54293;100056,55245;101008,39053;96246,41910;97198,42863;101961,40005;101008,39053;98151,120015;99103,120968;99103,119063;100056,117158;98151,118110;98151,120015;98151,63818;99103,64770;100056,63818;98151,63818;98151,63818;100056,139065;101008,137160;101008,136208;100056,136208;100056,139065;100056,139065;99103,25718;99103,26670;101008,23813;100056,21908;99103,25718;99103,67628;99103,67628;102913,67628;104818,65722;104818,64770;99103,67628;100056,45720;100056,45720;100056,46672;100056,45720;100056,45720;114343,159068;111486,159068;108628,160020;100056,162878;99103,163830;100056,164783;101961,165735;113391,162878;114343,159068;111486,145733;112438,144780;114343,143828;113391,142875;112438,144780;108628,143828;101961,143828;99103,143828;99103,145733;101961,146685;111486,145733;101008,84772;102913,88583;103866,92393;104818,93345;107676,90488;105771,87630;104818,85725;104818,81915;104818,80010;103866,78105;101961,79058;100056,80963;100056,81915;101008,84772;101008,157163;102913,154305;103866,151447;101961,150495;101008,157163;101961,160020;104818,158115;101008,157163;101008,157163;100056,136208;100056,136208;101008,134303;101008,134303;100056,136208;101008,100013;101008,100013;101008,101918;101008,100013;101008,100013;100056,29528;101961,29528;104818,31433;105771,31433;102913,26670;101008,27622;100056,29528;103866,71438;101008,75247;101961,76200;105771,73343;103866,71438;101961,36195;101961,36195;101961,35243;101961,36195;101961,36195;103866,107633;103866,107633;103866,107633;103866,107633;103866,107633;103866,134303;106723,136208;108628,134303;105771,133350;103866,134303;104818,38100;104818,38100;104818,38100;104818,38100;104818,38100;107676,45720;106723,44768;104818,47625;105771,48578;107676,45720;107676,98108;107676,98108;105771,98108;106723,99060;107676,98108;106723,41910;106723,41910;107676,40958;106723,41910;106723,41910;110533,151447;107676,154305;108628,154305;110533,151447;110533,151447;108628,56197;108628,56197;108628,57150;108628,56197;108628,56197;107676,103822;107676,103822;108628,103822;107676,103822;107676,103822;108628,94297;108628,94297;108628,93345;108628,94297;108628,94297;108628,18097;108628,18097;109581,18097;108628,18097;108628,18097;108628,22860;108628,22860;108628,22860;108628,22860;108628,22860;109581,33338;108628,34290;109581,35243;109581,33338;109581,33338;110533,167640;110533,167640;108628,167640;110533,167640;110533,167640;110533,80963;110533,80963;110533,80963;110533,80963;110533,80963;110533,138113;110533,140018;113391,140018;115296,138113;112438,133350;110533,138113;110533,47625;111486,48578;114343,48578;117201,45720;118153,44768;118153,43815;110533,47625;112438,73343;110533,77153;111486,78105;114343,75247;112438,73343;112438,72390;111486,71438;112438,73343;112438,73343;112438,105728;111486,104775;110533,105728;112438,105728;112438,105728;112438,130493;112438,130493;111486,133350;112438,130493;112438,100013;112438,100013;112438,100013;112438,100013;112438,100013;115296,58103;115296,58103;113391,54293;112438,54293;115296,58103;112438,40958;113391,40958;113391,40005;112438,40958;112438,40958;114343,121920;112438,120015;111486,120968;114343,121920;114343,121920;113391,64770;113391,64770;114343,65722;115296,64770;113391,64770;113391,149543;113391,149543;114343,149543;113391,149543;113391,149543;116248,161925;114343,163830;114343,164783;116248,161925;116248,161925;115296,90488;117201,88583;116248,87630;115296,90488;115296,90488;116248,83820;116248,83820;116248,82868;116248,83820;116248,83820;119106,154305;117201,153353;117201,154305;118153,156210;119106,154305;119106,146685;117201,148590;118153,150495;119106,149543;119106,146685;119106,124778;119106,124778;119106,124778;119106,124778;119106,124778;121011,133350;121011,133350;119106,134303;121011,133350;121011,133350;121963,52388;121011,51435;120058,52388;121963,52388;121963,5238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56" o:spid="_x0000_s1030" style="position:absolute;left:5288;width:943;height:2637;visibility:visible;mso-wrap-style:square;v-text-anchor:middle" coordsize="94297,26375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" path="m94298,258994v,2858,-953,3810,-3810,3810c82868,262804,76200,263757,69533,262804v-2858,,-5715,,-9525,c54293,263757,49530,262804,43815,262804v-12382,,-23812,-952,-36195,953l5715,263757v-1905,,-3810,,-4762,-2858c953,258042,1905,256137,4763,255184v952,,2857,,3810,-952c11430,254232,14288,253279,17145,252327v4763,-2858,6668,-6668,6668,-11430c23813,233277,23813,225657,23813,218989v,-1905,,-4762,-953,-6667c22860,211369,21908,211369,22860,210417v1905,-9525,-1905,-18098,953,-27623c21908,158029,22860,133264,22860,108499v,-24765,,-49530,,-74295c22860,32299,22860,30394,21908,27537v-953,-4763,-3810,-8573,-9525,-9525c9525,17059,6668,17059,3810,16107,1905,16107,,15154,,12297,,10392,1905,9439,3810,8487v2858,-953,6668,,9525,c20003,8487,26670,8487,33338,7534,41910,6582,49530,4677,58103,1819v952,,1905,-952,1905,-952c66675,-1038,68580,-86,68580,6582v,4762,,8572,,13335c67628,41824,67628,63732,67628,84687v952,21907,,43815,,65722c67628,161839,68580,172317,68580,183747v,1905,,4762,-952,6667c67628,191367,66675,193272,66675,194224v2858,13335,953,26670,1905,40958l68580,237087v,9525,5715,15240,15240,15240l87630,252327v5715,2857,6668,3810,6668,6667xm28575,241849v,,,,,c28575,241849,27623,241849,28575,241849v,,,,,l28575,241849xm29528,135169v952,,952,,,c30480,135169,30480,135169,29528,135169v952,,952,,,l29528,135169xm62865,234229v-952,-952,-952,,-1905,953c60008,236134,60008,237087,59055,236134v-952,-952,,-952,953,-1905c60960,232324,61913,231372,59055,231372v-952,,-952,,-1905,-953c57150,230419,55245,226609,55245,226609v,-952,1905,1905,2858,1905c59055,228514,60008,228514,60960,227562v953,-1905,-952,-953,-1905,-1905c57150,224704,58103,221847,57150,220894v953,953,953,3810,3810,1905c60960,222799,60960,223752,60960,223752v,952,953,952,1905,952c62865,224704,62865,223752,62865,223752v,-953,-952,-953,-1905,-953c60960,222799,60960,222799,60008,222799v,-1905,-1905,-3810,-953,-5715c60960,213274,58103,215179,57150,215179v,-952,,-952,,-1905c56198,210417,54293,212322,53340,213274v-1905,953,-952,1905,,1905c51435,215179,49530,214227,50483,212322v952,-1905,,-2858,-1905,-3810c49530,208512,50483,208512,51435,207559v953,-2857,2858,-2857,5715,-2857c58103,204702,59055,204702,59055,203749v,-1905,-1905,,-1905,c56198,203749,56198,202797,56198,202797v952,-953,1905,-1905,952,-3810c57150,198034,56198,198034,56198,198987v-1905,1905,,2857,,3810c53340,203749,50483,202797,50483,199939v,-1905,,-1905,-1905,-1905c47625,198034,46673,197082,45720,195177v953,,1905,952,2858,c49530,195177,51435,194224,48578,193272v-953,-953,-1905,-953,-953,-2858c48578,189462,49530,189462,50483,189462v952,,2857,-953,3810,-953c53340,187557,52388,187557,50483,187557v-953,,-953,-953,-953,-1905c49530,184699,50483,184699,51435,184699v953,953,2858,953,1905,-952c53340,182794,51435,182794,53340,180889v1905,-1905,1905,,2858,c57150,180889,57150,180889,57150,179937v,-1905,-4762,-3810,-4762,-1905c50483,181842,47625,179937,44768,180889v952,-952,,-2857,2857,-3810c49530,177079,48578,175174,47625,175174v-1905,-952,-2857,-952,-4762,c41910,175174,41910,176127,41910,176127v1905,1905,953,4762,3810,4762l44768,183747v,,,-953,-953,-953c42863,182794,42863,182794,42863,183747v-6668,3810,-6668,3810,-4763,9525l35243,195177v,-1905,-953,-2858,-2858,-2858l32385,190414v,,953,,953,-952l33338,189462v-953,,-953,952,-953,952c31433,190414,31433,190414,31433,190414v-953,,-1905,,-1905,953c29528,192319,30480,191367,31433,192319r952,c31433,195177,32385,196129,35243,195177v-953,2857,-953,5715,-953,8572c34290,205654,34290,205654,35243,206607v,952,-953,1905,-953,1905c34290,208512,34290,210417,34290,209464v2858,-952,4763,,6668,-1905c41910,207559,43815,209464,44768,209464v-953,5715,-6668,3810,-10478,3810c33338,213274,32385,213274,32385,214227v,952,953,1905,1905,952c36195,215179,37148,215179,39053,214227r952,c40005,215179,39053,215179,39053,215179v-953,,-953,953,-953,1905c36195,220894,37148,218037,40958,219942v952,952,952,3810,1905,3810c43815,223752,45720,224704,44768,226609v-953,953,952,3810,1905,4763c47625,232324,46673,232324,45720,232324v-1905,,-2857,-2857,-2857,-3810c42863,225657,41910,225657,40005,226609v-952,,-1905,,-2857,953c35243,228514,36195,229467,36195,230419v953,953,1905,2858,2858,2858c41910,234229,40958,237087,41910,238039v,,,953,-952,953c39053,238992,39053,237087,39053,235182r,c38100,235182,38100,234229,37148,234229v-953,,,953,,1905c38100,238039,40958,240897,39053,240897v-1905,,-5715,-1905,-4763,c35243,241849,35243,244707,35243,245659v-953,1905,,2858,952,3810c37148,250422,39053,252327,40958,252327v952,,,-2858,952,-3810c42863,249469,43815,250422,43815,252327v,952,,952,953,1905c45720,254232,45720,253279,46673,253279r952,-1905c47625,250422,47625,249469,48578,251374v,953,-1905,1905,-953,3810c47625,255184,48578,255184,48578,255184v952,-952,,-1905,,-3810c50483,250422,53340,251374,54293,247564v,-952,1905,-952,2857,-952c58103,246612,60008,247564,60960,245659r-3810,-1905c56198,243754,55245,243754,54293,244707v-1905,952,-1905,952,-1905,-953c52388,242802,52388,242802,53340,241849v1905,,3810,,3810,-1905c57150,237087,59055,236134,60960,236134v953,,953,-952,1905,-952c61913,235182,63818,235182,62865,234229xm30480,79924v,,,,,c31433,79924,31433,79924,30480,79924v953,,,-952,,c30480,78972,30480,79924,30480,79924xm33338,235182v,-953,-953,-953,-1905,-1905c31433,233277,30480,233277,30480,234229v953,953,953,1905,2858,953c33338,236134,33338,236134,33338,235182xm33338,172317r,l33338,172317v952,-953,,-1905,,-953c32385,171364,33338,172317,33338,172317xm34290,182794v-1905,953,-952,2858,,3810c34290,186604,35243,187557,35243,186604v1905,-952,,-1905,-953,-3810c35243,183747,34290,182794,34290,182794v953,-1905,,-2857,-952,-3810c33338,178984,32385,178984,32385,178984v953,953,1905,1905,1905,3810c34290,181842,34290,182794,34290,182794xm33338,72304r952,953c35243,73257,35243,73257,35243,72304v,,-953,-952,-1905,c33338,71352,33338,71352,33338,72304xm33338,140884v,,,953,,c34290,141837,35243,140884,35243,139932v,,,-953,-953,-953c33338,138979,33338,139932,33338,140884xm36195,224704v,,,,,c35243,223752,34290,223752,33338,224704v,953,952,953,952,953c35243,225657,36195,225657,36195,224704xm34290,44682v,952,,952,,c35243,45634,35243,45634,35243,44682r-953,c34290,44682,34290,44682,34290,44682xm35243,94212v-953,,-953,,,l35243,94212r,l35243,94212xm36195,253279v,,,-952,,c35243,252327,34290,252327,34290,253279v,,953,,1905,c36195,253279,36195,253279,36195,253279xm36195,175174v,,953,-952,,c36195,173269,35243,174222,34290,174222v953,952,953,1905,1905,952xm36195,88497v,,,-953,-952,-953c35243,87544,35243,87544,36195,88497v-952,,-952,952,,c36195,89449,36195,89449,36195,88497xm36195,57064v-952,,-952,,,c35243,58017,35243,58017,36195,58969v,-952,953,-952,,-1905l36195,57064xm35243,232324r,c36195,231372,35243,231372,35243,232324xm38100,98974r,c35243,98974,35243,98974,34290,98974r,953c35243,99927,36195,101832,38100,100879v953,,953,,953,-952c40005,99927,39053,98974,38100,98974xm39053,107547v,-953,,-1905,-953,-1905c36195,106594,34290,109452,35243,111357v,,,952,952,952c37148,112309,37148,111357,37148,111357v-953,-2858,,-3810,1905,-3810xm37148,205654v,,-953,,-953,953c35243,205654,35243,205654,37148,205654v-953,-952,,-1905,952,-952c37148,205654,37148,205654,37148,205654xm36195,157077v,,,,,c36195,157077,36195,157077,36195,157077v-952,,-952,,,l36195,157077xm48578,133264v,,,-1905,-1905,-1905c45720,132312,44768,132312,44768,131359v,-952,952,-1905,1905,-1905c47625,128502,49530,126597,47625,125644v-1905,-1905,-3810,-1905,-4762,953c41910,125644,40005,125644,38100,123739v,-952,,-1905,-1905,-1905c35243,122787,35243,123739,36195,124692v953,3810,3810,3810,6668,6667c42863,133264,41910,135169,40958,136122v,,,952,,952c40958,137074,41910,138027,41910,137074v953,-2857,3810,-1905,5715,-2857c47625,134217,49530,134217,48578,133264xm36195,39919v,,,,,l36195,39919v,,,-952,,l36195,39919xm40005,145647v953,,1905,,2858,-953c42863,144694,42863,143742,42863,143742v-953,-1905,-1905,-953,-2858,-953c39053,142789,39053,142789,38100,142789v-952,953,-1905,1905,-1905,2858c37148,146599,37148,144694,38100,143742v953,1905,953,1905,1905,1905xm37148,94212v,952,952,952,,c38100,94212,39053,94212,39053,93259v,,,-952,-953,-952c37148,93259,37148,94212,37148,94212xm40958,249469r,c40958,249469,40005,249469,39053,249469v-953,,-1905,,-1905,-952c37148,248517,37148,247564,37148,247564v952,-952,1905,-952,2857,c40958,248517,40958,249469,40958,249469xm38100,178032v-952,,-952,952,-952,952c37148,179937,37148,180889,38100,180889v953,,953,-952,953,-1905c40005,178032,39053,178032,38100,178032xm37148,51349v,,952,953,,c38100,51349,38100,50397,38100,50397v,,953,,953,-953c39053,49444,39053,49444,39053,49444v,,-953,,-953,953l37148,51349xm39053,73257v952,,952,-953,952,-1905c40005,70399,40005,70399,39053,70399v-953,,-953,953,-953,1905c38100,72304,38100,73257,39053,73257xm39053,162792v,,,-953,,c40005,161839,39053,160887,39053,161839r,953c38100,161839,38100,162792,39053,162792xm38100,218037v2858,952,4763,-953,6668,-1905c45720,216132,46673,215179,47625,216132v953,952,-952,952,-952,952c45720,218989,45720,219942,47625,220894v1905,,1905,,1905,1905c48578,224704,47625,224704,46673,223752v-953,,-953,-953,-953,-953c44768,218989,40958,219942,38100,218037xm38100,194224v4763,-952,5715,3810,8573,5715c46673,199939,46673,200892,45720,200892v-1905,-953,-2857,,-3810,952c40958,202797,40005,201844,40958,200892v952,-2858,-1905,-4763,-2858,-6668xm39053,80877r,l39053,80877v,,,-953,,c39053,79924,39053,79924,39053,80877xm39053,132312v,,,,,c39053,132312,40005,132312,39053,132312v952,-953,,-953,,c39053,131359,38100,131359,39053,132312xm40005,107547v,952,-952,1905,,1905c40005,109452,40958,109452,40958,109452v,-953,-953,-1905,-953,-1905xm40005,117072r,c39053,118024,39053,118024,40005,117072v,952,,952,,l40005,117072xm40005,88497v,952,953,952,1905,952c42863,89449,43815,89449,44768,88497v952,-953,1905,-953,952,-1905c44768,85639,44768,85639,43815,86592v-952,952,-1905,952,-2857,952c40005,87544,39053,87544,40005,88497xm43815,116119r-952,1905c41910,118977,40005,120882,40958,121834v952,1905,2857,-952,3810,c45720,121834,46673,121834,47625,120882v,,953,-953,953,-953l47625,118977v-3810,1905,-2857,-1905,-3810,-2858c44768,114214,45720,113262,45720,111357v,-953,953,-2858,,-2858c44768,108499,42863,108499,41910,110404v-1905,1905,-952,2858,1905,5715c43815,115167,43815,115167,43815,116119xm40958,153267v952,1905,2857,952,3810,c46673,152314,46673,150409,44768,149457v-953,-953,-1905,,-2858,952c40958,151362,40005,152314,40958,153267xm40958,53254v,953,,1905,952,1905c42863,55159,42863,54207,42863,53254v,-952,,-952,-953,-952c40958,52302,40958,53254,40958,53254xm40958,173269v,,952,,952,953c43815,173269,45720,172317,47625,171364v953,-952,,-1905,-952,-2857c45720,167554,43815,168507,42863,167554v,,-953,953,-953,953c40958,170412,40958,172317,40958,173269xm42863,159934v,-952,,-952,-953,-952c40958,158982,40958,158982,40958,159934r1905,c42863,160887,43815,159934,42863,159934xm41910,36109v953,,953,,,c42863,35157,42863,35157,41910,35157v,,,,,952c41910,36109,41910,36109,41910,36109xm41910,78972v-952,,-952,952,-952,1905c40958,81829,40958,81829,41910,81829v953,-952,953,-952,,-2857c42863,79924,42863,78972,41910,78972xm41910,130407v,-1905,-952,-2858,,-4763c45720,126597,45720,127549,41910,130407xm43815,205654v,953,,953,,c41910,206607,41910,206607,41910,205654v,-952,,-1905,953,-952c43815,204702,43815,205654,43815,205654xm44768,61827v952,,1905,952,1905,1905c45720,64684,46673,66589,45720,67542v-952,952,-952,1905,,2857c46673,71352,47625,71352,49530,70399v1905,-1905,3810,-3810,4763,-6667c55245,62779,54293,61827,53340,62779v-952,,-952,953,-1905,1905c50483,64684,50483,65637,49530,64684v-952,-952,,-952,,-1905c49530,61827,49530,61827,50483,61827v,-953,952,-953,952,-2858l50483,58969v-953,953,,1905,,2858c49530,60874,47625,60874,47625,59922v,-953,-952,-953,-1905,-953c44768,59922,43815,60874,43815,61827v-952,952,,,953,xm45720,242802v-952,1905,-952,3810,-952,5715c44768,248517,44768,249469,43815,248517v,-953,-952,-2858,-952,-3810c41910,243754,42863,242802,45720,242802v,-953,,,,xm42863,48492v,952,,952,,c43815,48492,43815,48492,44768,47539r,-952l46673,47539v952,953,952,953,1905,953c48578,48492,48578,47539,48578,47539v,-952,-953,-1905,-1905,-1905c45720,45634,45720,45634,44768,45634v,,,,-953,c42863,47539,42863,48492,42863,48492xm44768,152314r,c44768,153267,44768,153267,44768,152314v-1905,953,-2858,953,-1905,-952l43815,150409v953,,953,953,953,1905xm42863,184699r1905,c44768,186604,47625,187557,45720,188509v-1905,953,-1905,-1905,-2857,-3810xm45720,93259v-952,,-1905,,-1905,1905c43815,96117,43815,97069,45720,97069v1905,,2858,953,3810,2858c50483,100879,50483,101832,51435,101832v953,-953,1905,-1905,1905,-2858c53340,98022,52388,98022,51435,98022v-952,,-1905,-953,-2857,-1905c47625,94212,46673,93259,45720,93259xm43815,236134v,-952,,-952,,l44768,236134v,,,,-953,c43815,236134,43815,236134,43815,236134xm45720,98974v-952,,-952,,-952,953c44768,100879,45720,100879,45720,100879v953,,953,,953,-952c46673,98974,46673,98974,45720,98974xm43815,77067v,952,953,1905,1905,1905c47625,78972,48578,78972,48578,77067v,-953,-953,-1905,-953,-953c47625,77067,45720,77067,43815,77067xm44768,210417v952,-953,1905,-953,2857,952c47625,211369,47625,212322,47625,212322v-952,,-1905,-1905,-2857,-1905xm45720,194224v,,-952,,-952,-952l45720,193272v953,,953,,,952xm46673,138027v,,,,,c47625,137074,46673,137074,46673,137074v,,-953,,-953,c45720,138027,45720,138027,46673,138027xm48578,142789v,-952,-953,-1905,-1905,-952c45720,141837,44768,141837,44768,142789v,953,952,953,1905,953c47625,142789,48578,143742,48578,142789xm46673,146599v,,,,,c46673,145647,46673,145647,46673,146599v-953,-952,-953,-952,,c45720,146599,45720,146599,46673,146599xm51435,116119v953,-952,1905,-1905,953,-2857c52388,112309,50483,113262,49530,113262r-952,c47625,112309,46673,112309,45720,113262v-952,952,953,952,1905,1905c47625,115167,47625,115167,48578,116119v952,953,1905,953,2857,xm47625,82782v,,-952,952,,c46673,83734,47625,83734,47625,82782r,c47625,83734,47625,82782,47625,82782xm47625,245659v,,,,,l47625,245659v-952,-952,,-952,,c47625,244707,47625,245659,47625,245659xm49530,53254v-952,,-1905,953,-2857,1905l46673,56112v952,952,1905,-953,2857,-953c49530,55159,50483,55159,50483,54207r,c50483,54207,50483,53254,49530,53254xm48578,103737v-953,,-953,,,c48578,104689,48578,105642,49530,104689v-952,,,,-952,-952c49530,103737,48578,102784,48578,103737xm52388,242802v-953,,-4763,,-4763,-1905c47625,238992,50483,238039,51435,238039v,1905,,2858,953,4763xm49530,205654r,c49530,204702,47625,203749,47625,202797r953,c49530,202797,50483,203749,49530,205654xm48578,25632v,,,,,c49530,25632,49530,25632,48578,25632v952,,952,-953,,c48578,24679,48578,24679,48578,25632xm49530,205654r,2858c48578,207559,48578,206607,49530,205654xm49530,88497v-952,,-952,,,c48578,89449,49530,89449,49530,88497r,l49530,88497xm51435,166602v,-953,953,-1905,-952,-1905c49530,164697,49530,165649,49530,166602v,952,,1905,953,1905c51435,168507,50483,167554,51435,166602xm52388,138979v,-952,-953,-952,,c50483,138027,50483,138027,50483,138979v,,,953,952,953c51435,139932,51435,139932,52388,138979xm51435,231372v-952,,-1905,952,-1905,c49530,230419,50483,228514,50483,227562v,,,-953,,-953c51435,226609,51435,227562,51435,227562v953,952,953,2857,,3810xm55245,119929v,-952,-952,-952,-1905,-952c52388,118977,51435,118977,51435,119929v,953,953,953,953,1905c52388,122787,49530,122787,51435,124692v953,952,1905,,2858,c55245,124692,55245,123739,55245,122787v-952,-953,-1905,-953,-2857,-953c52388,120882,53340,120882,53340,119929v,,953,953,1905,xm50483,72304r,c50483,73257,50483,73257,50483,72304v,953,,953,,l50483,72304xm51435,160887v,952,953,,,c52388,159934,51435,159934,51435,158982v,952,,952,,1905c51435,160887,51435,160887,51435,160887xm51435,54207v,,,,,l51435,54207v,952,,1905,953,1905c52388,56112,52388,56112,52388,56112v952,-953,,-1905,-953,-1905xm51435,153267v,952,953,1905,1905,1905c53340,155172,54293,155172,54293,154219v,-952,-953,-1905,-2858,-952c52388,152314,51435,153267,51435,153267xm51435,238039v,-1905,-952,-3810,1905,-3810c53340,236134,53340,237087,51435,238039xm55245,232324v953,953,-952,1905,-1905,1905c52388,233277,51435,232324,51435,231372v1905,,2858,-953,3810,952xm53340,176127v,,,-953,,c54293,175174,54293,174222,53340,174222v,,-952,,-952,c51435,175174,52388,176127,53340,176127xm53340,87544v-952,,-952,,,c52388,87544,52388,87544,53340,87544v-952,953,-952,953,,c53340,88497,53340,87544,53340,87544xm55245,83734v,,-952,953,-1905,953c53340,84687,52388,84687,51435,84687r,c52388,85639,52388,84687,53340,84687v953,-953,1905,,1905,-953xm54293,191367v-953,,-1905,952,-1905,1905c53340,194224,52388,197082,54293,196129v952,,2857,-952,3810,-1905c57150,191367,55245,191367,54293,191367xm53340,76114v-952,953,-952,953,,c52388,77067,52388,77067,52388,77067v,952,952,,952,-953c53340,77067,53340,77067,53340,76114xm54293,104689v-953,,-953,,-1905,953c52388,105642,52388,106594,53340,106594v,-952,953,-952,953,-1905c55245,104689,54293,103737,54293,104689xm57150,138027v,,953,,,c58103,137074,58103,137074,57150,136122v-952,,-1905,-953,-1905,-1905c54293,133264,54293,132312,53340,133264v-952,953,,1905,953,2858c54293,137074,56198,137074,57150,138027xm53340,215179v953,953,2858,-952,3810,c57150,217084,57150,218989,56198,220894v-1905,,-3810,953,-2858,-2857c54293,217084,53340,216132,53340,215179xm53340,47539v,,953,,,l53340,47539v953,,953,-952,,c53340,47539,53340,47539,53340,47539xm54293,165649v,,952,,,c55245,164697,55245,164697,54293,164697v,,,,,952c53340,165649,54293,165649,54293,165649xm55245,142789v,-952,,-952,,c54293,141837,54293,141837,54293,142789v,-952,,,952,c54293,142789,55245,142789,55245,142789xm55245,91354v,953,,953,953,953c57150,91354,58103,91354,58103,89449v,-952,,-952,-953,-952c55245,89449,55245,90402,55245,91354xm55245,126597v,,,952,,c56198,126597,57150,126597,57150,126597r-1905,c55245,126597,55245,126597,55245,126597xm56198,172317v,952,-953,1905,,1905c58103,174222,58103,173269,58103,172317v952,-953,1905,-1905,952,-2858c58103,168507,58103,167554,56198,169459v-953,,-953,1905,,2858xm55245,33252v953,952,953,952,,c56198,34204,56198,33252,55245,33252v953,,953,-953,,c56198,33252,55245,33252,55245,33252xm57150,252327v-952,,-952,,-1905,952c55245,253279,55245,254232,55245,254232v1905,,1905,,1905,-1905c58103,253279,58103,252327,57150,252327xm58103,109452v-953,,-1905,,-1905,952c56198,111357,56198,111357,57150,112309v953,,1905,-952,2858,-1905c60008,110404,59055,110404,58103,109452xm57150,129454v,,,,,c58103,130407,58103,129454,57150,129454v953,,,,,c57150,129454,57150,129454,57150,129454xm57150,60874v953,,953,,953,-952c58103,59922,58103,58969,57150,58969r,1905c57150,60874,57150,60874,57150,60874xm58103,77067v,,-953,,,c57150,78972,57150,79924,58103,80877v,,952,,952,-953c60008,78019,59055,78019,58103,77067xm60008,186604v-953,,-1905,953,-1905,1905c58103,189462,59055,189462,60008,189462v952,,1905,-953,1905,-1905c61913,187557,60960,186604,60008,186604xm59055,149457v953,,953,,,c60008,148504,59055,147552,59055,147552v,952,-952,952,,1905c58103,149457,59055,149457,59055,149457xm58103,209464v952,-952,1905,-952,2857,-1905c60960,206607,60960,206607,60008,206607v-953,-953,-1905,952,-1905,2857xm63818,210417v-953,-953,-2858,-953,-3810,-953c59055,209464,59055,209464,59055,209464v,2858,2858,953,4763,953l63818,210417xm60008,163744v-953,,-953,,,c60008,164697,60960,164697,60960,164697v,,,-953,,-953c60008,163744,60008,163744,60008,163744xm60008,258042r,c60008,258042,60008,258042,60008,258042r,c60008,258042,60008,258042,60008,258042xm60960,197082v,,-952,,,c60008,198987,60960,199939,61913,198987v952,,952,-953,952,-953c61913,197082,61913,197082,60960,197082xm61913,172317v952,,952,,,c62865,172317,62865,172317,61913,172317v,-953,,,,c61913,172317,61913,172317,61913,172317xm65723,238992v,-953,,-953,,c64770,238039,64770,238039,64770,238992v,952,,,953,c64770,238992,65723,238992,65723,238992xe" filled="f" stroked="f">
                  <v:stroke joinstyle="miter"/>
                  <v:path arrowok="t" o:connecttype="custom" o:connectlocs="94298,258994;90488,262804;69533,262804;60008,262804;43815,262804;7620,263757;5715,263757;953,260899;4763,255184;8573,254232;17145,252327;23813,240897;23813,218989;22860,212322;22860,210417;23813,182794;22860,108499;22860,34204;21908,27537;12383,18012;3810,16107;0,12297;3810,8487;13335,8487;33338,7534;58103,1819;60008,867;68580,6582;68580,19917;67628,84687;67628,150409;68580,183747;67628,190414;66675,194224;68580,235182;68580,237087;83820,252327;87630,252327;94298,258994;28575,241849;28575,241849;28575,241849;28575,241849;28575,241849;29528,135169;29528,135169;29528,135169;29528,135169;29528,135169;62865,234229;60960,235182;59055,236134;60008,234229;59055,231372;57150,230419;55245,226609;58103,228514;60960,227562;59055,225657;57150,220894;60960,222799;60960,223752;62865,224704;62865,223752;60960,222799;60008,222799;59055,217084;57150,215179;57150,213274;53340,213274;53340,215179;50483,212322;48578,208512;51435,207559;57150,204702;59055,203749;57150,203749;56198,202797;57150,198987;56198,198987;56198,202797;50483,199939;48578,198034;45720,195177;48578,195177;48578,193272;47625,190414;50483,189462;54293,188509;50483,187557;49530,185652;51435,184699;53340,183747;53340,180889;56198,180889;57150,179937;52388,178032;44768,180889;47625,177079;47625,175174;42863,175174;41910,176127;45720,180889;44768,183747;43815,182794;42863,183747;38100,193272;35243,195177;32385,192319;32385,190414;33338,189462;33338,189462;32385,190414;31433,190414;29528,191367;31433,192319;32385,192319;35243,195177;34290,203749;35243,206607;34290,208512;34290,209464;40958,207559;44768,209464;34290,213274;32385,214227;34290,215179;39053,214227;40005,214227;39053,215179;38100,217084;40958,219942;42863,223752;44768,226609;46673,231372;45720,232324;42863,228514;40005,226609;37148,227562;36195,230419;39053,233277;41910,238039;40958,238992;39053,235182;39053,235182;37148,234229;37148,236134;39053,240897;34290,240897;35243,245659;36195,249469;40958,252327;41910,248517;43815,252327;44768,254232;46673,253279;47625,251374;48578,251374;47625,255184;48578,255184;48578,251374;54293,247564;57150,246612;60960,245659;57150,243754;54293,244707;52388,243754;53340,241849;57150,239944;60960,236134;62865,235182;62865,234229;30480,79924;30480,79924;30480,79924;30480,79924;30480,79924;33338,235182;31433,233277;30480,234229;33338,235182;33338,235182;33338,172317;33338,172317;33338,172317;33338,171364;33338,172317;34290,182794;34290,186604;35243,186604;34290,182794;34290,182794;33338,178984;32385,178984;34290,182794;34290,182794;33338,72304;34290,73257;35243,72304;33338,72304;33338,72304;33338,140884;33338,140884;35243,139932;34290,138979;33338,140884;36195,224704;36195,224704;33338,224704;34290,225657;36195,224704;34290,44682;34290,44682;35243,44682;34290,44682;34290,44682;35243,94212;35243,94212;35243,94212;35243,94212;35243,94212;36195,253279;36195,253279;34290,253279;36195,253279;36195,253279;36195,175174;36195,175174;34290,174222;36195,175174;36195,88497;35243,87544;36195,88497;36195,88497;36195,88497;36195,57064;36195,57064;36195,58969;36195,57064;36195,57064;35243,232324;35243,232324;35243,232324;38100,98974;38100,98974;34290,98974;34290,99927;38100,100879;39053,99927;38100,98974;39053,107547;38100,105642;35243,111357;36195,112309;37148,111357;39053,107547;37148,205654;36195,206607;37148,205654;38100,204702;37148,205654;36195,157077;36195,157077;36195,157077;36195,157077;36195,157077;48578,133264;46673,131359;44768,131359;46673,129454;47625,125644;42863,126597;38100,123739;36195,121834;36195,124692;42863,131359;40958,136122;40958,137074;41910,137074;47625,134217;48578,133264;36195,39919;36195,39919;36195,39919;36195,39919;36195,39919;40005,145647;42863,144694;42863,143742;40005,142789;38100,142789;36195,145647;38100,143742;40005,145647;37148,94212;37148,94212;39053,93259;38100,92307;37148,94212;40958,249469;40958,249469;39053,249469;37148,248517;37148,247564;40005,247564;40958,249469;38100,178032;37148,178984;38100,180889;39053,178984;38100,178032;37148,51349;37148,51349;38100,50397;39053,49444;39053,49444;38100,50397;37148,51349;39053,73257;40005,71352;39053,70399;38100,72304;39053,73257;39053,162792;39053,162792;39053,161839;39053,162792;39053,162792;38100,218037;44768,216132;47625,216132;46673,217084;47625,220894;49530,222799;46673,223752;45720,222799;38100,218037;38100,194224;46673,199939;45720,200892;41910,201844;40958,200892;38100,194224;39053,80877;39053,80877;39053,80877;39053,80877;39053,80877;39053,132312;39053,132312;39053,132312;39053,132312;39053,132312;40005,107547;40005,109452;40958,109452;40005,107547;40005,117072;40005,117072;40005,117072;40005,117072;40005,117072;40005,88497;41910,89449;44768,88497;45720,86592;43815,86592;40958,87544;40005,88497;43815,116119;42863,118024;40958,121834;44768,121834;47625,120882;48578,119929;47625,118977;43815,116119;45720,111357;45720,108499;41910,110404;43815,116119;43815,116119;40958,153267;44768,153267;44768,149457;41910,150409;40958,153267;40958,53254;41910,55159;42863,53254;41910,52302;40958,53254;40958,173269;41910,174222;47625,171364;46673,168507;42863,167554;41910,168507;40958,173269;42863,159934;41910,158982;40958,159934;42863,159934;42863,159934;41910,36109;41910,36109;41910,35157;41910,36109;41910,36109;41910,78972;40958,80877;41910,81829;41910,78972;41910,78972;41910,130407;41910,125644;41910,130407;43815,205654;43815,205654;41910,205654;42863,204702;43815,205654;44768,61827;46673,63732;45720,67542;45720,70399;49530,70399;54293,63732;53340,62779;51435,64684;49530,64684;49530,62779;50483,61827;51435,58969;50483,58969;50483,61827;47625,59922;45720,58969;43815,61827;44768,61827;45720,242802;44768,248517;43815,248517;42863,244707;45720,242802;45720,242802;42863,48492;42863,48492;44768,47539;44768,46587;46673,47539;48578,48492;48578,47539;46673,45634;44768,45634;43815,45634;42863,48492;44768,152314;44768,152314;44768,152314;42863,151362;43815,150409;44768,152314;42863,184699;44768,184699;45720,188509;42863,184699;45720,93259;43815,95164;45720,97069;49530,99927;51435,101832;53340,98974;51435,98022;48578,96117;45720,93259;43815,236134;43815,236134;44768,236134;43815,236134;43815,236134;45720,98974;44768,99927;45720,100879;46673,99927;45720,98974;43815,77067;45720,78972;48578,77067;47625,76114;43815,77067;44768,210417;47625,211369;47625,212322;44768,210417;45720,194224;44768,193272;45720,193272;45720,194224;46673,138027;46673,138027;46673,137074;45720,137074;46673,138027;48578,142789;46673,141837;44768,142789;46673,143742;48578,142789;46673,146599;46673,146599;46673,146599;46673,146599;46673,146599;51435,116119;52388,113262;49530,113262;48578,113262;45720,113262;47625,115167;48578,116119;51435,116119;47625,82782;47625,82782;47625,82782;47625,82782;47625,82782;47625,245659;47625,245659;47625,245659;47625,245659;47625,245659;49530,53254;46673,55159;46673,56112;49530,55159;50483,54207;50483,54207;49530,53254;48578,103737;48578,103737;49530,104689;48578,103737;48578,103737;52388,242802;47625,240897;51435,238039;52388,242802;49530,205654;49530,205654;47625,202797;48578,202797;49530,205654;48578,25632;48578,25632;48578,25632;48578,25632;48578,25632;49530,205654;49530,208512;49530,205654;49530,88497;49530,88497;49530,88497;49530,88497;49530,88497;51435,166602;50483,164697;49530,166602;50483,168507;51435,166602;52388,138979;52388,138979;50483,138979;51435,139932;52388,138979;51435,231372;49530,231372;50483,227562;50483,226609;51435,227562;51435,231372;55245,119929;53340,118977;51435,119929;52388,121834;51435,124692;54293,124692;55245,122787;52388,121834;53340,119929;55245,119929;50483,72304;50483,72304;50483,72304;50483,72304;50483,72304;51435,160887;51435,160887;51435,158982;51435,160887;51435,160887;51435,54207;51435,54207;51435,54207;52388,56112;52388,56112;51435,54207;51435,153267;53340,155172;54293,154219;51435,153267;51435,153267;51435,238039;53340,234229;51435,238039;55245,232324;53340,234229;51435,231372;55245,232324;53340,176127;53340,176127;53340,174222;52388,174222;53340,176127;53340,87544;53340,87544;53340,87544;53340,87544;53340,87544;55245,83734;53340,84687;51435,84687;51435,84687;53340,84687;55245,83734;54293,191367;52388,193272;54293,196129;58103,194224;54293,191367;53340,76114;53340,76114;52388,77067;53340,76114;53340,76114;54293,104689;52388,105642;53340,106594;54293,104689;54293,104689;57150,138027;57150,138027;57150,136122;55245,134217;53340,133264;54293,136122;57150,138027;53340,215179;57150,215179;56198,220894;53340,218037;53340,215179;53340,47539;53340,47539;53340,47539;53340,47539;53340,47539;54293,165649;54293,165649;54293,164697;54293,165649;54293,165649;55245,142789;55245,142789;54293,142789;55245,142789;55245,142789;55245,91354;56198,92307;58103,89449;57150,88497;55245,91354;55245,126597;55245,126597;57150,126597;55245,126597;55245,126597;56198,172317;56198,174222;58103,172317;59055,169459;56198,169459;56198,172317;55245,33252;55245,33252;55245,33252;55245,33252;55245,33252;57150,252327;55245,253279;55245,254232;57150,252327;57150,252327;58103,109452;56198,110404;57150,112309;60008,110404;58103,109452;57150,129454;57150,129454;57150,129454;57150,129454;57150,129454;57150,60874;58103,59922;57150,58969;57150,60874;57150,60874;58103,77067;58103,77067;58103,80877;59055,79924;58103,77067;60008,186604;58103,188509;60008,189462;61913,187557;60008,186604;59055,149457;59055,149457;59055,147552;59055,149457;59055,149457;58103,209464;60960,207559;60008,206607;58103,209464;63818,210417;60008,209464;59055,209464;63818,210417;63818,210417;60008,163744;60008,163744;60960,164697;60960,163744;60008,163744;60008,258042;60008,258042;60008,258042;60008,258042;60008,258042;60960,197082;60960,197082;61913,198987;62865,198034;60960,197082;61913,172317;61913,172317;61913,172317;61913,172317;61913,172317;65723,238992;65723,238992;64770,238992;65723,238992;65723,23899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57" o:spid="_x0000_s1031" style="position:absolute;left:6247;top:856;width:1826;height:1813;visibility:visible;mso-wrap-style:square;v-text-anchor:middle" coordsize="182677,18131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" path="m181350,176213v-1905,952,-3810,1905,-5715,1905c166110,178118,157538,178118,148013,177165v-4763,,-10478,953,-16193,953c128963,178118,125153,178118,122295,178118v-2857,,-4762,-1905,-5715,-4763c116580,171450,115628,169545,115628,166688v,-3810,,-7620,,-11430c115628,154305,115628,153353,114675,152400v-952,-953,-1905,953,-2857,1905c110865,155258,109913,157163,108960,158115v-4762,8573,-13335,13335,-20955,19050c81338,180975,74670,181928,68003,180975v-9525,-953,-18098,-3810,-26670,-9525c40380,170497,39428,170497,39428,169545v952,,952,-952,952,-952c40380,168593,40380,168593,40380,168593v-952,,,952,-952,1904c29903,163830,26093,154305,24188,143828v-953,-6668,-953,-13335,-953,-20003c23235,120015,23235,115253,22283,111443v-953,-5715,,-11430,-953,-17146c21330,90488,21330,87630,21330,83820v,-5715,,-11430,,-17145c22283,57150,20378,48578,21330,40005v,-3810,953,-7620,953,-11430c22283,21908,17520,17145,10853,16193v-2858,,-5715,-953,-8573,-1905c-577,12383,-577,10478,1328,8572,3233,7620,5138,6668,7043,6668v2857,,5715,,7620,952c28950,9525,43238,5715,56573,1905v952,,2857,-952,3810,-952c64193,,67050,2858,68003,6668r,2857c68003,38100,68003,66675,67050,96203v,16192,,32385,953,47625c68003,146685,68955,150495,69908,153353v4762,12382,16192,16192,26670,7619c101340,158115,104198,153353,106103,148590v3810,-11430,7620,-21907,7620,-34290c113723,105728,112770,98108,112770,89535v,-16192,,-32385,,-48577c112770,35243,111818,29528,109913,23813v-1905,-4763,-5715,-7620,-11430,-7620c95625,16193,93720,15240,92768,13335,89910,10478,91815,7620,94673,7620v2857,,6667,-952,9525,c105150,7620,107055,8572,108008,8572v13335,-952,26670,-1904,40005,-6667c149918,953,151823,953,154680,v4763,,5715,,5715,4763c160395,10478,160395,16193,160395,21908v-952,13335,-952,26670,,40957l160395,69533v,12382,,24764,,38100c160395,120015,160395,131445,160395,143828v,5715,,10477,1905,16192c164205,166688,167063,169545,173730,169545v1905,,4763,,6668,1905c183255,172403,183255,174308,181350,176213xm32760,103822v,-952,,-952,,l31808,103822v-953,,-953,953,952,c32760,104775,32760,103822,32760,103822xm30855,82868r,c31808,81915,31808,81915,30855,82868r,xm35618,130493v-953,952,-953,952,-1905,1904c32760,133350,31808,135255,31808,137160v1905,,2857,-952,3810,-2857c34665,131445,35618,129540,40380,127635v953,,953,-952,953,-952c41333,125730,40380,125730,39428,125730v-1905,,-2858,953,-2858,-1905c36570,122872,34665,120968,32760,120015v-952,-952,-1905,-952,-1905,953c30855,123825,31808,126683,33713,129540v2857,,2857,953,1905,953xm33713,55245v,952,,952,,c34665,56197,35618,56197,35618,55245v,,,,-1905,c34665,55245,33713,55245,33713,55245xm34665,105728v-952,952,,1905,953,1905c36570,108585,37523,109538,38475,108585v953,-952,2858,-1905,2858,-3810c41333,102870,39428,102870,38475,101918v-1905,,-952,952,-952,1904c37523,105728,36570,105728,35618,104775v952,953,,,-953,953xm56573,155258r-953,2857l57525,158115v953,-1905,953,-2857,-952,-2857c56573,154305,57525,153353,55620,153353v-3810,,-5715,-2858,-3810,-5715c52763,146685,53715,145733,52763,144780v-1905,-1905,-3810,-3810,-5715,-5715c45143,138113,43238,139065,42285,139065v,-1905,1905,-1905,2858,-2857c47048,135255,48000,134303,48000,137160v,1905,2858,1905,3810,2858c52763,140970,53715,140018,54668,139065v952,-952,952,-1905,952,-2857c55620,135255,54668,134303,52763,135255v-1905,,-2858,953,-3810,-952c48000,132397,46095,129540,48953,127635v1905,2858,3810,,4762,c55620,126683,53715,125730,52763,124778v952,-953,1905,-1906,1905,-3810c55620,119063,54668,118110,53715,117158v,-953,-952,-1905,-952,-2858l51810,115253v-952,952,-2857,2857,-1905,3810c50858,120015,51810,118110,53715,117158v,1905,-952,3810,-1905,5714c50858,124778,51810,124778,52763,124778v,2857,-1905,2857,-3810,2857c49905,125730,48000,124778,47048,122872v-953,-1904,-953,-1904,-1905,-952c44190,122872,41333,122872,43238,125730v2857,4763,1905,4763,-2858,7620c38475,134303,37523,134303,36570,136208v953,,1905,-953,2858,952c39428,138113,40380,139065,41333,140018v-953,1904,-1905,2857,-3810,1904c36570,140970,34665,140970,34665,142875v,953,,3810,2858,2858c38475,145733,39428,145733,39428,146685v-953,1905,952,2858,952,3810c40380,154305,41333,155258,45143,154305v952,953,1905,953,1905,1905c46095,157163,45143,156210,44190,156210v-1905,,-3810,-952,-5715,c37523,156210,37523,157163,37523,158115v,,952,,952,c40380,157163,42285,157163,43238,159068v,952,952,952,1905,c48953,156210,48953,160020,50858,161925r,c54668,162878,54668,162878,55620,159068v-1905,,-2857,-953,-2857,-2858c53715,155258,55620,156210,56573,155258xm35618,100013v952,,952,,1905,-953c36570,99060,35618,99060,35618,100013v-953,,-953,,,xm41333,110490r,c43238,110490,43238,110490,44190,110490v,,,-952,,-952c43238,109538,42285,109538,41333,110490v952,,952,,,c36570,112395,36570,113347,38475,117158v-952,,-1905,,-2857,c35618,117158,34665,118110,34665,118110v953,953,1905,1905,2858,953c38475,119063,38475,118110,38475,117158v953,952,1905,952,2858,c42285,117158,43238,116205,42285,115253v-4762,-953,-952,-2858,-952,-4763xm35618,77153v,1905,3810,5715,5715,5715c42285,82868,42285,81915,42285,80963v,-953,953,-1905,,-1905c41333,78105,41333,79058,40380,80010v-2857,953,-2857,953,-2857,-1905c37523,77153,38475,76200,36570,76200v-952,-1905,-952,,-952,953xm43238,94297v-1905,1906,-4763,1906,-6668,4763c40380,100013,41333,97155,44190,96203v,,,-953,,-953c44190,94297,43238,94297,43238,94297xm38475,91440v953,,953,,,c38475,90488,38475,89535,37523,89535v-953,,-953,953,-953,1905c37523,91440,38475,91440,38475,91440xm37523,61913r,c38475,60960,38475,60960,37523,61913r,c37523,60960,37523,60960,37523,61913xm38475,71438v,952,953,952,953,952c39428,72390,40380,72390,40380,71438v,-953,-952,-953,-952,-953c39428,71438,39428,71438,38475,71438xm42285,160972r,c41333,160020,41333,159068,40380,160020v,,-952,952,,952c40380,161925,40380,160972,42285,160972r,xm44190,153353v-952,-953,-2857,-953,-1905,-2858c42285,149543,42285,149543,42285,148590v-952,-952,-2857,-2857,-952,-2857c43238,144780,43238,147638,44190,148590v953,953,953,2857,,4763xm44190,161925v,-953,,-953,,c43238,160972,43238,160972,42285,161925v953,,953,953,1905,xm47048,167640v,-952,-953,-2857,-1905,-2857c44190,164783,44190,164783,44190,165735v,1905,1905,1905,2858,1905c47048,168593,47048,168593,47048,167640xm46095,81915v,,953,,,c47048,80963,47048,80010,47048,80010v-953,,-1905,953,-953,1905c45143,81915,45143,81915,46095,81915xm46095,42863v953,,953,,,c47048,41910,46095,41910,46095,41910v,,,,,953c46095,42863,46095,42863,46095,42863xm48000,150495v,952,,1905,-952,1905c46095,152400,46095,151447,46095,151447v,-952,,-1904,953,-1904c48000,148590,48000,149543,48000,150495xm48000,76200v1905,953,,2858,1905,2858c50858,78105,50858,76200,50858,75247r952,-1904c51810,72390,51810,72390,50858,72390v-2858,,-3810,2857,-2858,3810xm48953,111443r,c48000,112395,48000,112395,48953,112395v,,,,,-952c48953,111443,48953,111443,48953,111443xm48953,162878v1905,,1905,-953,952,-1906c48953,160972,48000,161925,48953,162878v-953,,,952,,xm51810,170497r-1905,-2857c49905,167640,48953,167640,48953,168593v,952,,1904,952,1904c50858,170497,51810,170497,51810,170497xm51810,156210v-952,,-952,,-952,-952c50858,155258,50858,155258,51810,155258v,-953,,,,952xm52763,105728v952,,952,,952,-953c53715,103822,53715,102870,52763,102870v-953,,-953,952,,2858c51810,104775,51810,105728,52763,105728xm51810,111443r,l51810,111443v953,952,2858,1904,2858,c54668,110490,53715,108585,52763,108585v-1905,953,-953,2858,-953,2858xm51810,51435v,,953,,,l51810,51435v953,-952,953,-952,,c51810,50483,51810,50483,51810,51435xm53715,61913v,952,,952,,c54668,62865,55620,62865,55620,61913v-952,,-952,,-1905,c53715,61913,53715,61913,53715,61913xm54668,68580r,c53715,68580,53715,68580,53715,68580v,953,,953,953,c54668,69533,54668,69533,54668,68580xm61335,139065v,-1905,-1905,-2857,-3810,-2857c55620,137160,54668,138113,53715,140018v,1904,-952,2857,1905,3810c55620,145733,55620,146685,56573,148590v,,952,953,952,953c57525,149543,57525,148590,57525,148590v-952,-952,-952,-2857,-2857,-3810c53715,142875,53715,140018,57525,140970v1905,-952,3810,-952,3810,-1905xm54668,92393v,952,952,952,1905,952c56573,93345,57525,93345,57525,92393v,-953,-952,-953,-2857,c55620,91440,54668,91440,54668,92393xm56573,122872v,,,,,l56573,121920v,,-953,,,952l56573,122872xm55620,84772v,,953,953,,c56573,85725,56573,85725,57525,85725v,,,-953,,-953c56573,84772,56573,84772,55620,84772xm56573,50483v952,,952,,,l56573,50483v952,-953,952,-953,,l56573,50483xm58478,127635v-1905,953,-1905,1905,-1905,3810c56573,131445,56573,132397,57525,132397v1905,-952,953,-2857,953,-4762c59430,128588,59430,127635,58478,127635xm58478,169545v,,-953,-952,,c57525,168593,57525,169545,57525,169545v-952,,,952,953,c57525,170497,58478,169545,58478,169545xm57525,80963v953,,953,,,c58478,80010,58478,79058,57525,79058v,,-952,,-952,c57525,80010,57525,80963,57525,80963xm66098,159068r,c64193,159068,64193,159068,64193,160020v,,,952,,952c61335,160972,60383,159068,58478,158115v952,953,952,2857,1905,3810c60383,162878,61335,163830,63240,163830v1905,,1905,-952,1905,-2858c65145,160972,66098,160972,66098,160972v-953,-952,,-952,,-1904xm60383,125730r,c60383,124778,60383,124778,60383,124778v,,,,,952c59430,124778,60383,125730,60383,125730xm63240,170497v,,,-952,,c61335,169545,60383,170497,60383,172403v,,,952,952,952c62288,172403,63240,171450,63240,170497xm65145,165735v-952,,-952,,,l64193,165735v,953,,953,952,c64193,166688,65145,166688,65145,165735xm127058,120015v,,952,953,952,c128963,120015,128963,119063,128963,119063v-953,-2858,-953,-4763,1905,-4763c131820,114300,131820,113347,131820,112395v-952,-952,,-2857,-952,-2857c128963,109538,129915,111443,129915,111443v-952,952,-1905,952,-2857,952c127058,112395,126105,112395,126105,113347v,1906,,4763,953,6668xm126105,42863v,952,,952,953,952c127058,43815,128010,43815,128010,43815v-952,,-1905,-952,-1905,-952c126105,42863,126105,42863,126105,42863xm126105,59055v-952,,-952,953,-952,953c125153,60008,125153,60008,126105,60008v953,952,953,952,,-953c127058,59055,127058,59055,126105,59055xm128010,26670v953,-952,953,-1905,,-2857c128010,23813,127058,23813,127058,23813v-953,1905,,2857,952,2857xm132773,26670r,l131820,29528v1905,1905,-952,3810,,5715c128963,35243,129915,38100,129915,39053v-952,,-1905,-953,-2857,c126105,40005,127058,40958,128010,40958v953,,953,952,1905,1905c130868,43815,131820,43815,131820,42863v,-953,1905,-1905,-952,-2858c129915,40005,129915,40005,128963,39053v952,-953,3810,-953,1905,-3810c130868,35243,130868,35243,131820,35243v1905,-953,1905,-953,5715,-953l138488,34290v952,-952,952,-1905,952,-3810c139440,29528,138488,28575,137535,28575v-2857,2858,-3810,-953,-4762,-1905xm129915,151447v-952,953,-1905,1906,-1905,2858c128010,155258,128963,155258,128963,155258v952,,952,-1905,952,-3811c130868,152400,129915,151447,129915,151447xm128010,26670v953,952,1905,2858,3810,2858c130868,28575,129915,26670,128010,26670xm129915,75247v,-952,-952,-952,-952,-952c128010,74295,128010,74295,128010,74295v953,952,953,952,1905,952c129915,76200,129915,76200,129915,75247xm137535,96203v953,-953,,-953,-952,-1906c135630,94297,134678,94297,133725,93345v,-952,953,-2857,-952,-2857c130868,90488,131820,92393,131820,94297v,953,,953,-952,1906c129915,95250,129915,94297,128010,95250r-952,953c128010,97155,128963,97155,129915,97155r,c129915,98108,130868,99060,130868,99060v3810,-2857,5715,-1905,6667,-2857xm144203,70485v952,,952,,1905,c146108,69533,146108,69533,145155,68580v,,-952,-952,-1905,-952c143250,68580,143250,68580,143250,68580v-952,953,-1905,953,-2857,l140393,67628v952,-953,1905,-953,2857,-953c142298,66675,142298,65722,141345,65722v-1905,-952,-5715,-952,-3810,-5714c137535,60008,137535,59055,136583,59055v,,-953,953,-953,953c135630,61913,133725,61913,132773,62865v-1905,,-1905,1905,-1905,2857c129915,66675,128010,65722,128010,68580r,c129915,68580,129915,66675,130868,65722v952,,2857,,2857,1906c134678,69533,132773,69533,131820,69533v-952,,-952,952,-952,1905c130868,72390,131820,72390,132773,72390v3810,-2857,7620,-1905,11430,-1905xm129915,160972v,,,,,l128963,160972v,,,953,952,c129915,161925,129915,161925,129915,160972xm129915,53340v,,,,,c129915,52388,129915,52388,129915,53340v-952,-1905,-952,-952,,c128963,52388,128963,53340,129915,53340xm134678,86678v-953,952,-3810,,-4763,1905c129915,88583,129915,88583,129915,88583v1905,952,3810,-953,5715,-953l135630,87630v,,953,,953,-952c135630,86678,135630,86678,134678,86678xm131820,81915v,-952,-952,-952,-1905,-952c128963,80963,128963,81915,128963,81915v952,953,1905,,2857,xm136583,50483r,3810c134678,55245,133725,56197,133725,58103r-952,c131820,58103,131820,58103,130868,58103v,,,952,,952c131820,60008,131820,60008,132773,59055r952,-952c134678,57150,136583,56197,136583,54293v952,-953,952,-1905,,-3810c139440,48578,141345,49530,142298,53340r-1905,953c141345,55245,141345,56197,141345,57150v-952,,-952,,-1905,c139440,58103,139440,59055,140393,59055v952,953,2857,1905,2857,1905c144203,60008,142298,59055,141345,58103v,-953,,-953,-952,-953c142298,56197,142298,54293,141345,53340v,,953,-952,953,-952c142298,49530,139440,46672,137535,46672v-1905,,-4762,2858,-4762,4763c132773,52388,132773,52388,133725,52388v953,-953,1905,-953,2858,-1905xm134678,105728v,,-953,-953,-1905,-953c131820,105728,130868,105728,130868,106680v,,,953,952,953c131820,106680,133725,106680,134678,105728xm132773,142875v-953,,-1905,-953,-1905,c130868,143828,130868,143828,131820,143828v953,,953,,953,-953xm133725,119063v,-953,,-953,,c132773,119063,131820,119063,130868,120015v,953,,953,952,953c132773,120015,132773,119063,133725,119063xm130868,25718r,c131820,26670,131820,26670,132773,26670v,,,,,-952c131820,25718,131820,24765,130868,25718r,xm133725,81915v-952,-952,-952,,-1905,c131820,82868,132773,83820,133725,82868v,,,-953,,-953xm132773,129540r1905,1905c134678,131445,134678,130493,134678,130493v-953,-953,-953,-1905,-1905,-953c132773,128588,131820,128588,132773,129540xm135630,134303v-952,,-1905,952,-1905,1905c133725,139065,132773,140970,132773,142875r,c135630,141922,135630,139065,135630,136208v,-953,1905,-953,,-1905xm136583,114300v952,,1905,953,1905,1905c138488,117158,139440,117158,140393,116205v,,952,-952,952,-952c141345,113347,139440,113347,138488,112395v,-952,,-1905,-1905,-952c135630,112395,134678,112395,134678,113347v,953,952,953,1905,953xm134678,76200v,,952,,,c134678,75247,134678,75247,134678,75247v,,,,,953c134678,76200,134678,76200,134678,76200xm135630,44768r,c136583,43815,136583,42863,135630,44768v,-953,,-953,,c135630,43815,135630,44768,135630,44768xm140393,147638v,-953,-953,-1905,-1905,-1905c137535,145733,137535,145733,137535,146685v,953,953,1905,1905,1905c139440,148590,140393,148590,140393,147638xm140393,140018v,-1905,,-2858,-1905,-2858c137535,137160,137535,138113,137535,138113v,952,953,952,2858,1905c140393,140018,140393,139065,140393,140018xm138488,124778r-953,3810c139440,128588,139440,126683,138488,124778v1905,,2857,,2857,-953c141345,122872,140393,122872,140393,123825v-953,-953,-953,,-1905,953xm139440,37147v-952,,-1905,1906,-1905,1906c138488,40958,138488,39053,139440,39053v2858,,4763,,3810,-3810c143250,35243,144203,34290,144203,33338v1905,-1905,1905,-3810,1905,-6668c146108,25718,146108,23813,145155,23813v-952,,-952,1905,-1905,2857c143250,27622,143250,27622,144203,28575v,953,,953,-953,953c140393,28575,140393,30480,140393,32385v952,2858,952,4762,-953,4762xm140393,88583v,-953,,-953,-953,-953c139440,87630,138488,88583,138488,88583v,,952,952,1905,c140393,89535,139440,88583,140393,88583xm139440,107633v,952,953,952,953,952c140393,108585,141345,108585,141345,107633v,-953,-952,,-952,c140393,107633,139440,107633,139440,107633xm139440,120015v953,,953,,,c140393,119063,140393,119063,139440,120015v,-952,,-952,,c139440,120015,139440,120015,139440,120015xm147060,76200v-952,-1905,-3810,-953,-4762,-1905l141345,74295v,,-952,,-952,952c139440,76200,140393,76200,140393,76200r6667,l147060,76200xm140393,18097v,,,,,l140393,18097v952,,952,-952,,c140393,17145,140393,17145,140393,18097xm142298,154305v,,-953,-952,,c141345,153353,140393,154305,140393,154305v,953,,953,1905,c141345,155258,142298,155258,142298,154305xm140393,95250r,c141345,95250,141345,95250,141345,95250v,,,,-952,c140393,95250,140393,95250,140393,95250xm144203,80963v-953,-953,,-1905,-1905,-953c141345,80010,140393,80963,141345,81915v953,953,1905,,2858,-952xm141345,24765v,,,,,l142298,24765v,,,-952,-953,c141345,23813,141345,24765,141345,24765xm145155,82868v,,,-953,-952,-953c144203,81915,144203,81915,145155,82868v-952,952,-952,1904,-952,1904c145155,84772,145155,83820,145155,82868xm147060,47625v,-1905,,-4762,,-6667c146108,40958,146108,40958,145155,40958v-952,952,-952,6667,,7620c145155,48578,146108,48578,146108,48578v952,,952,,952,-953xm147060,40005v,,,953,,953c148013,40958,148965,40958,148965,40005v953,-952,1905,-1905,1905,-3810c150870,35243,149918,35243,149918,35243v-1905,1904,-3810,2857,-2858,4762xm147060,111443v,,,952,,c148013,112395,148013,112395,148965,111443v-952,,-952,-953,-1905,c147060,110490,147060,111443,147060,111443xm148965,137160v-952,-952,-952,-952,-952,-1905c148013,135255,147060,135255,147060,136208v,,,952,953,952c148013,138113,148965,137160,148965,137160xm148013,51435v,,-953,953,,c148013,52388,148013,52388,148013,52388v952,952,952,952,,-953c148965,52388,148965,52388,148013,51435xm148965,126683v,,,-953,,c148013,125730,147060,126683,147060,126683v953,952,953,952,1905,c148965,127635,149918,127635,148965,126683xm151823,66675v,,,,,c149918,66675,148965,66675,148965,68580v,,,953,953,c149918,68580,151823,68580,151823,66675xm149918,88583v,,,,,c148965,87630,148013,88583,148013,88583v952,952,952,952,1905,c149918,89535,149918,89535,149918,88583xm150870,83820v,-952,-952,-952,,c149918,82868,148965,83820,148965,83820v,952,953,952,1905,c150870,84772,150870,84772,150870,83820xm152775,41910v,,,,,c152775,40958,152775,40958,152775,41910v-952,,-952,,,c151823,41910,151823,42863,152775,41910xm151823,57150v,,952,,,c152775,58103,152775,57150,151823,57150v1905,,952,-953,,c152775,56197,152775,57150,151823,57150xm152775,79058v,-953,,-953,,c152775,79058,151823,79058,152775,79058v-952,,-952,,,c152775,79058,152775,79058,152775,79058xe" filled="f" stroked="f">
                  <v:stroke joinstyle="miter"/>
                  <v:path arrowok="t" o:connecttype="custom" o:connectlocs="181350,176213;175635,178118;148013,177165;131820,178118;122295,178118;116580,173355;115628,166688;115628,155258;114675,152400;111818,154305;108960,158115;88005,177165;68003,180975;41333,171450;39428,169545;40380,168593;40380,168593;39428,170497;24188,143828;23235,123825;22283,111443;21330,94297;21330,83820;21330,66675;21330,40005;22283,28575;10853,16193;2280,14288;1328,8572;7043,6668;14663,7620;56573,1905;60383,953;68003,6668;68003,9525;67050,96203;68003,143828;69908,153353;96578,160972;106103,148590;113723,114300;112770,89535;112770,40958;109913,23813;98483,16193;92768,13335;94673,7620;104198,7620;108008,8572;148013,1905;154680,0;160395,4763;160395,21908;160395,62865;160395,69533;160395,107633;160395,143828;162300,160020;173730,169545;180398,171450;181350,176213;32760,103822;32760,103822;31808,103822;32760,103822;32760,103822;30855,82868;30855,82868;30855,82868;30855,82868;35618,130493;33713,132397;31808,137160;35618,134303;40380,127635;41333,126683;39428,125730;36570,123825;32760,120015;30855,120968;33713,129540;35618,130493;33713,55245;33713,55245;35618,55245;33713,55245;33713,55245;34665,105728;35618,107633;38475,108585;41333,104775;38475,101918;37523,103822;35618,104775;34665,105728;56573,155258;55620,158115;57525,158115;56573,155258;55620,153353;51810,147638;52763,144780;47048,139065;42285,139065;45143,136208;48000,137160;51810,140018;54668,139065;55620,136208;52763,135255;48953,134303;48953,127635;53715,127635;52763,124778;54668,120968;53715,117158;52763,114300;51810,115253;49905,119063;53715,117158;51810,122872;52763,124778;48953,127635;47048,122872;45143,121920;43238,125730;40380,133350;36570,136208;39428,137160;41333,140018;37523,141922;34665,142875;37523,145733;39428,146685;40380,150495;45143,154305;47048,156210;44190,156210;38475,156210;37523,158115;38475,158115;43238,159068;45143,159068;50858,161925;50858,161925;55620,159068;52763,156210;56573,155258;35618,100013;37523,99060;35618,100013;35618,100013;41333,110490;41333,110490;44190,110490;44190,109538;41333,110490;41333,110490;38475,117158;35618,117158;34665,118110;37523,119063;38475,117158;41333,117158;42285,115253;41333,110490;35618,77153;41333,82868;42285,80963;42285,79058;40380,80010;37523,78105;36570,76200;35618,77153;43238,94297;36570,99060;44190,96203;44190,95250;43238,94297;38475,91440;38475,91440;37523,89535;36570,91440;38475,91440;37523,61913;37523,61913;37523,61913;37523,61913;37523,61913;38475,71438;39428,72390;40380,71438;39428,70485;38475,71438;42285,160972;42285,160972;40380,160020;40380,160972;42285,160972;42285,160972;44190,153353;42285,150495;42285,148590;41333,145733;44190,148590;44190,153353;44190,161925;44190,161925;42285,161925;44190,161925;47048,167640;45143,164783;44190,165735;47048,167640;47048,167640;46095,81915;46095,81915;47048,80010;46095,81915;46095,81915;46095,42863;46095,42863;46095,41910;46095,42863;46095,42863;48000,150495;47048,152400;46095,151447;47048,149543;48000,150495;48000,76200;49905,79058;50858,75247;51810,73343;50858,72390;48000,76200;48953,111443;48953,111443;48953,112395;48953,111443;48953,111443;48953,162878;49905,160972;48953,162878;48953,162878;51810,170497;49905,167640;48953,168593;49905,170497;51810,170497;51810,156210;50858,155258;51810,155258;51810,156210;52763,105728;53715,104775;52763,102870;52763,105728;52763,105728;51810,111443;51810,111443;51810,111443;54668,111443;52763,108585;51810,111443;51810,51435;51810,51435;51810,51435;51810,51435;51810,51435;53715,61913;53715,61913;55620,61913;53715,61913;53715,61913;54668,68580;54668,68580;53715,68580;54668,68580;54668,68580;61335,139065;57525,136208;53715,140018;55620,143828;56573,148590;57525,149543;57525,148590;54668,144780;57525,140970;61335,139065;54668,92393;56573,93345;57525,92393;54668,92393;54668,92393;56573,122872;56573,122872;56573,121920;56573,122872;56573,122872;55620,84772;55620,84772;57525,85725;57525,84772;55620,84772;56573,50483;56573,50483;56573,50483;56573,50483;56573,50483;58478,127635;56573,131445;57525,132397;58478,127635;58478,127635;58478,169545;58478,169545;57525,169545;58478,169545;58478,169545;57525,80963;57525,80963;57525,79058;56573,79058;57525,80963;66098,159068;66098,159068;64193,160020;64193,160972;58478,158115;60383,161925;63240,163830;65145,160972;66098,160972;66098,159068;60383,125730;60383,125730;60383,124778;60383,125730;60383,125730;63240,170497;63240,170497;60383,172403;61335,173355;63240,170497;65145,165735;65145,165735;64193,165735;65145,165735;65145,165735;127058,120015;128010,120015;128963,119063;130868,114300;131820,112395;130868,109538;129915,111443;127058,112395;126105,113347;127058,120015;126105,42863;127058,43815;128010,43815;126105,42863;126105,42863;126105,59055;125153,60008;126105,60008;126105,59055;126105,59055;128010,26670;128010,23813;127058,23813;128010,26670;132773,26670;132773,26670;131820,29528;131820,35243;129915,39053;127058,39053;128010,40958;129915,42863;131820,42863;130868,40005;128963,39053;130868,35243;131820,35243;137535,34290;138488,34290;139440,30480;137535,28575;132773,26670;129915,151447;128010,154305;128963,155258;129915,151447;129915,151447;128010,26670;131820,29528;128010,26670;129915,75247;128963,74295;128010,74295;129915,75247;129915,75247;137535,96203;136583,94297;133725,93345;132773,90488;131820,94297;130868,96203;128010,95250;127058,96203;129915,97155;129915,97155;130868,99060;137535,96203;144203,70485;146108,70485;145155,68580;143250,67628;143250,68580;140393,68580;140393,67628;143250,66675;141345,65722;137535,60008;136583,59055;135630,60008;132773,62865;130868,65722;128010,68580;128010,68580;130868,65722;133725,67628;131820,69533;130868,71438;132773,72390;144203,70485;129915,160972;129915,160972;128963,160972;129915,160972;129915,160972;129915,53340;129915,53340;129915,53340;129915,53340;129915,53340;134678,86678;129915,88583;129915,88583;135630,87630;135630,87630;136583,86678;134678,86678;131820,81915;129915,80963;128963,81915;131820,81915;136583,50483;136583,54293;133725,58103;132773,58103;130868,58103;130868,59055;132773,59055;133725,58103;136583,54293;136583,50483;142298,53340;140393,54293;141345,57150;139440,57150;140393,59055;143250,60960;141345,58103;140393,57150;141345,53340;142298,52388;137535,46672;132773,51435;133725,52388;136583,50483;134678,105728;132773,104775;130868,106680;131820,107633;134678,105728;132773,142875;130868,142875;131820,143828;132773,142875;133725,119063;133725,119063;130868,120015;131820,120968;133725,119063;130868,25718;130868,25718;132773,26670;132773,25718;130868,25718;130868,25718;133725,81915;131820,81915;133725,82868;133725,81915;132773,129540;134678,131445;134678,130493;132773,129540;132773,129540;135630,134303;133725,136208;132773,142875;132773,142875;135630,136208;135630,134303;136583,114300;138488,116205;140393,116205;141345,115253;138488,112395;136583,111443;134678,113347;136583,114300;134678,76200;134678,76200;134678,75247;134678,76200;134678,76200;135630,44768;135630,44768;135630,44768;135630,44768;135630,44768;140393,147638;138488,145733;137535,146685;139440,148590;140393,147638;140393,140018;138488,137160;137535,138113;140393,140018;140393,140018;138488,124778;137535,128588;138488,124778;141345,123825;140393,123825;138488,124778;139440,37147;137535,39053;139440,39053;143250,35243;144203,33338;146108,26670;145155,23813;143250,26670;144203,28575;143250,29528;140393,32385;139440,37147;140393,88583;139440,87630;138488,88583;140393,88583;140393,88583;139440,107633;140393,108585;141345,107633;140393,107633;139440,107633;139440,120015;139440,120015;139440,120015;139440,120015;139440,120015;147060,76200;142298,74295;141345,74295;140393,75247;140393,76200;147060,76200;147060,76200;140393,18097;140393,18097;140393,18097;140393,18097;140393,18097;142298,154305;142298,154305;140393,154305;142298,154305;142298,154305;140393,95250;140393,95250;141345,95250;140393,95250;140393,95250;144203,80963;142298,80010;141345,81915;144203,80963;141345,24765;141345,24765;142298,24765;141345,24765;141345,24765;145155,82868;144203,81915;145155,82868;144203,84772;145155,82868;147060,47625;147060,40958;145155,40958;145155,48578;146108,48578;147060,47625;147060,40005;147060,40958;148965,40005;150870,36195;149918,35243;147060,40005;147060,111443;147060,111443;148965,111443;147060,111443;147060,111443;148965,137160;148013,135255;147060,136208;148013,137160;148965,137160;148013,51435;148013,51435;148013,52388;148013,51435;148013,51435;148965,126683;148965,126683;147060,126683;148965,126683;148965,126683;151823,66675;151823,66675;148965,68580;149918,68580;151823,66675;149918,88583;149918,88583;148013,88583;149918,88583;149918,88583;150870,83820;150870,83820;148965,83820;150870,83820;150870,83820;152775,41910;152775,41910;152775,41910;152775,41910;152775,41910;151823,57150;151823,57150;151823,57150;151823,57150;151823,57150;152775,79058;152775,79058;152775,79058;152775,79058;152775,7905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58" o:spid="_x0000_s1032" style="position:absolute;left:8155;top:865;width:1610;height:1815;visibility:visible;mso-wrap-style:square;v-text-anchor:middle" coordsize="161015,1814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" path="m161016,119063v-953,11430,,21907,-3810,33337c154348,160972,150538,168593,141966,174307v-15240,10478,-34290,8573,-47625,-952c92436,171450,90531,169545,89578,167640v-3810,-3810,-3810,-3810,-7620,-952c74338,173355,65766,178118,56241,180022v-8573,1906,-18098,1906,-26670,c17188,176213,7663,168593,2901,156210v-4763,-12382,-2858,-22860,,-34290c3853,117157,6711,112395,10521,108585,20998,96203,33381,89535,48621,84772v7620,-2857,14287,-5715,20955,-9525c77196,70485,81006,63818,81958,56197v1905,-11429,953,-21907,-952,-33337c79101,15240,73386,9525,64813,8572,54336,7620,46716,10478,39096,17145v-2858,2858,-3810,5715,-2858,9525c37191,29528,38143,30480,41001,30480v10477,-952,17145,5715,18097,16192c60051,64770,43858,78105,26713,71438,18141,67628,11473,60960,10521,51435,8616,40005,11473,29528,19093,20003,28618,7620,40048,2857,55288,953,69576,-953,83863,,97198,3810v13335,3810,22860,12383,29528,22860c132441,35243,132441,44768,132441,55245v,2858,-953,5715,-953,8573c131488,69532,131488,76200,130536,81915v,3810,952,7620,952,11430c131488,108585,131488,124778,131488,140018v,3810,953,8572,953,12382c132441,154305,133393,156210,134346,157163v2857,4762,6667,4762,10477,952c149586,152400,150538,145732,151491,139065v,-5715,,-12383,952,-17145c152443,118110,154348,116205,158158,116205v1905,-952,2858,,2858,2858xm10521,145732v-953,,-1905,,-2858,953c7663,147638,7663,148590,8616,148590v1905,953,952,-1905,1905,-2858c11473,145732,11473,145732,10521,145732xm27666,144780v-953,-952,-2858,-2858,-1905,-3810c26713,140018,29571,140970,29571,140018v,,,-953,,-953c29571,137160,26713,136207,27666,134303v,,3810,952,4762,952l32428,138113v953,,1905,,2858,-953c36238,137160,37191,136207,37191,135255v,-952,-953,-952,-1905,-952c35286,133350,35286,132397,34333,132397r-3810,-952c29571,129540,27666,128588,26713,127635v2858,-1905,4763,953,6668,953c35286,127635,37191,125730,39096,124778r952,c41001,124778,41001,123825,41001,123825v-2858,-953,-953,-2857,-953,-4762c40048,118110,39096,117157,38143,117157v-1905,,-952,953,-952,1906c37191,120015,37191,120015,36238,120015v-2857,,-3810,1905,-1905,3810c35286,125730,34333,125730,33381,125730v-1905,-952,-3810,-952,-4763,1905c27666,126682,26713,124778,24808,125730v-952,952,953,1905,953,2858c25761,128588,25761,128588,25761,128588v-953,,-1905,952,-2858,1905c21951,129540,20998,129540,19093,129540v953,-1905,2858,-3810,953,-5715c19093,121920,17188,123825,16236,123825v-953,,-1905,,-2858,953c13378,126682,14331,126682,16236,126682v1905,,1905,,952,1906c16236,129540,15283,129540,16236,131445v952,952,1905,,2857,c19093,133350,20046,135255,20046,136207r2857,-1904c23856,137160,21951,139065,21951,140970v2857,952,1905,3810,1905,5715c22903,145732,20998,145732,20998,143828v-952,-1906,-1905,-2858,-3810,-2858c17188,139065,16236,137160,19093,137160v953,,953,-953,953,-953c19093,135255,17188,134303,16236,136207v-953,1906,-953,3811,952,4763c17188,142875,15283,144780,18141,146685v1905,1905,3810,953,5715,c25761,146685,26713,147638,27666,149543v1905,952,2857,,3810,-953c29571,146685,27666,145732,27666,144780xm18141,152400v-953,-953,-1905,-2857,-2858,-2857c14331,150495,16236,152400,14331,154305v,,,952,952,952c16236,154305,18141,154305,18141,152400xm19093,118110v,,,953,,953c19093,120015,18141,120968,19093,120968v953,,1905,-953,2858,-1905c22903,118110,23856,117157,22903,116205v-952,-952,-2857,-1905,-3810,-3810c18141,115253,19093,116205,19093,118110xm25761,155257r,l25761,155257v-953,-1904,,-3810,-1905,-2857c22903,152400,20998,152400,20046,154305v,952,-953,2858,952,3810c21951,159068,23856,159068,24808,159068r,l24808,158115v2858,-952,953,-1905,953,-2858xm22903,39053v,,,-953,,c20998,38100,20998,39053,20998,40005v,952,,952,953,952c21951,40957,22903,40005,22903,39053xm24808,120015v-1905,,-2857,953,-3810,2857c20998,123825,21951,123825,23856,123825v1905,953,1905,-953,2857,-2857c26713,120015,25761,120015,24808,120015xm20998,112395v,952,953,952,,c21951,113347,21951,113347,20998,112395v953,,953,,,c21951,111443,20998,112395,20998,112395xm24808,137160v,953,-952,953,,c22903,138113,22903,138113,21951,137160v,-953,,-953,952,-953c23856,136207,24808,136207,24808,137160xm21951,128588r,c23856,128588,25761,129540,26713,131445v-2857,952,-2857,-952,-4762,-2857xm24808,160972v,,-952,,-952,c22903,160972,22903,161925,22903,161925v,953,953,953,953,953c23856,162878,24808,161925,24808,160972xm24808,33338v,-953,,-953,-952,-953c22903,32385,22903,33338,22903,33338v,,,,1905,c23856,34290,24808,33338,24808,33338xm25761,155257r,2858c25761,158115,25761,158115,25761,158115v-2858,-1905,-2858,-2858,,-2858c24808,154305,25761,154305,25761,155257xm23856,107632v,953,952,1906,1905,1906c26713,109538,25761,107632,26713,106680v,-952,,-1905,,-1905c23856,104775,23856,106680,23856,107632xm25761,98107r,c26713,98107,26713,98107,25761,98107v952,,952,,,c26713,98107,25761,98107,25761,98107xm30523,52388v,-953,-952,-953,-1905,-953c29571,50482,29571,50482,29571,49530v,,,-952,,-952c28618,48578,28618,49530,28618,49530v,,,952,-952,1905c24808,54293,27666,54293,29571,54293v,-953,952,-953,952,-1905xm27666,114300v,953,,953,,c29571,115253,29571,114300,29571,114300v,,-953,-953,-1905,c27666,113347,27666,114300,27666,114300xm34333,42863v,,-952,-953,-1905,-1906c31476,40005,29571,41910,29571,40005v952,-1905,,-2858,-953,-2858c26713,37147,27666,38100,27666,40005v-953,2858,-953,2858,2857,2858l31476,42863v1905,,2857,952,2857,xm42906,148590v-953,,-1905,953,-1905,1905c41001,152400,41001,153353,39096,153353v-2858,-953,-2858,952,-3810,2857c34333,156210,32428,157163,31476,156210v-953,,-1905,-1905,-953,-1905c34333,153353,31476,151447,31476,150495v,-952,-953,-1905,-1905,-952c28618,149543,28618,150495,28618,151447r,10478c28618,162878,27666,162878,28618,163830v953,,953,-952,953,-952c30523,161925,30523,160020,31476,160020v3810,952,2857,-1905,3810,-3810l36238,156210v,953,,2858,1905,2858c40048,159068,40048,160020,40048,160972v,953,,1906,953,1906c41953,162878,41953,161925,41953,160972v,-1904,-952,-2857,-2857,-3809l36238,156210v,-953,953,-1905,1905,-953c41953,156210,42906,153353,43858,150495v,,953,-952,-952,-1905xm28618,118110v,,953,,,c29571,119063,29571,118110,29571,118110v952,-953,,-953,-953,c29571,117157,29571,117157,28618,118110xm30523,141922v,953,953,1906,1905,1906c34333,143828,33381,142875,33381,141922v,-952,,-1904,-953,-952c30523,140018,30523,140970,30523,141922xm34333,134303v,952,,1904,,2857c33381,137160,32428,136207,31476,136207v,-952,952,-1904,2857,-1904xm33381,113347v,,952,,952,c35286,113347,35286,113347,35286,112395v,-952,-953,-952,-953,-952l32428,111443v-952,,-1905,-1905,-1905,-953c31476,112395,32428,113347,33381,113347xm32428,57150v,,,-953,,c31476,56197,31476,57150,32428,57150v-952,,,,,c32428,57150,32428,57150,32428,57150xm33381,150495v952,952,1905,952,2857,-952c37191,149543,38143,148590,38143,147638v,,-952,-953,-952,c36238,147638,36238,148590,36238,149543v-952,,-1905,-953,-1905,-1905c34333,146685,33381,146685,33381,147638v-1905,952,-953,1905,,2857xm34333,174307v,-952,-952,-952,,l34333,174307v-952,,-952,953,,c34333,174307,34333,174307,34333,174307xm34333,166688r,c34333,166688,34333,166688,34333,166688r,c35286,166688,35286,166688,34333,166688xm34333,106680v,952,953,952,,c36238,107632,36238,107632,36238,106680v,,,,-1905,c34333,106680,34333,106680,34333,106680xm35286,38100v-953,,-953,953,,l35286,40005v,,952,,952,-952c36238,39053,36238,39053,35286,38100xm36238,51435v-952,953,-952,2858,-952,2858c37191,56197,37191,54293,39096,53340r952,c41001,53340,41001,52388,41001,52388r,c40048,52388,40048,52388,39096,53340v,,,953,,953c39096,54293,38143,54293,38143,53340v-952,-952,-952,-1905,-1905,-1905xm39096,128588r-2858,c36238,128588,35286,128588,35286,129540v952,953,1905,1905,2857,1905l39096,128588v952,,952,,1905,-953c41001,127635,41001,126682,41001,126682v-1905,953,-1905,953,-1905,1906xm37191,163830v,,,-952,-953,-952c35286,162878,35286,163830,35286,164782v,953,952,1906,1905,953c38143,165735,38143,164782,37191,163830xm38143,138113r,c38143,139065,38143,139065,39096,139065v,,,,-953,-952c39096,138113,38143,137160,38143,138113xm39096,59055v,-952,,-952,,c38143,59055,37191,59055,37191,59055v952,,952,,1905,c39096,60007,39096,59055,39096,59055xm39096,42863v,952,952,952,1905,952c41953,43815,43858,43815,43858,42863v-952,-953,-2857,,-4762,c39096,41910,39096,41910,39096,42863xm43858,39053v,,,,,c44811,40005,45763,40005,45763,39053v,,,-953,,-953c44811,39053,43858,39053,43858,39053xm44811,53340v-953,,,953,-953,1905c43858,55245,43858,56197,43858,56197v1905,-952,1905,-1904,953,-2857c45763,53340,45763,53340,44811,53340xm82911,147638v,-4763,,-9525,-953,-15241c81006,125730,81958,119063,81958,112395v,-5715,,-12382,,-16192l81958,80963v,-2858,-952,-2858,-2857,-953c73386,84772,67671,87630,61003,92393v-7620,5714,-13335,13335,-15240,22860c42906,127635,43858,139065,47668,150495v3810,11430,10478,14287,18098,13335c74338,162878,83863,154305,82911,147638xm47668,56197r,c48621,56197,48621,56197,47668,56197v953,-952,953,-952,,c47668,55245,47668,55245,47668,56197xm89578,75247v-952,,-952,,-952,953c88626,77153,88626,77153,89578,77153v,,953,-953,,-1906c90531,75247,89578,75247,89578,75247xm89578,30480v,,,952,,c90531,31432,90531,30480,89578,30480v953,-952,953,-952,,c89578,29528,89578,30480,89578,30480xm91483,69532v953,,1905,-952,1905,-1904c93388,65722,91483,66675,90531,65722v-953,-952,-1905,,-1905,953c89578,67628,90531,68580,91483,69532xm99103,91440v,953,953,1905,953,2857c100056,95250,100056,95250,101008,96203v,-953,,-953,,-953c101008,91440,99103,89535,98151,85725v,-953,-953,-1905,-1905,-1905c92436,82868,92436,82868,93388,79057v-1905,953,-3810,2858,-1905,4763c92436,85725,92436,86678,93388,88582v,-952,,-2857,1905,-2857c96246,85725,96246,85725,96246,86678v,1904,-1905,1904,-2858,1904l93388,88582r,c93388,89535,94341,90488,95293,89535v2858,-953,3810,-953,3810,1905xm91483,52388v,,,952,,c92436,53340,93388,53340,92436,52388r-953,c92436,52388,91483,52388,91483,52388xm92436,61913v,,-953,,,l93388,62865v-952,,,,-952,-952c93388,61913,92436,61913,92436,61913xm92436,26670v,,,,,c93388,26670,93388,26670,92436,26670v952,-952,952,-952,,c92436,25718,92436,26670,92436,26670xm95293,60007v,,953,,953,-952c94341,59055,96246,56197,94341,56197v-953,,-953,,-953,953c92436,58103,93388,60007,95293,60007xm94341,49530v952,,952,,952,-952c94341,47625,93388,46672,92436,45720v,,,952,,952c92436,47625,92436,49530,94341,49530xm96246,96203v,-953,-1905,-953,-2858,-953c92436,95250,92436,95250,92436,96203v,952,,952,952,952c94341,97155,94341,98107,95293,98107v953,953,1905,1906,2858,1906c98151,99060,97198,97155,96246,96203xm94341,34290v-953,,-2858,,-1905,1905c93388,37147,93388,38100,95293,38100v2858,,2858,-2857,2858,-4762c99103,32385,98151,31432,97198,31432v-952,,-952,953,-952,1906c96246,34290,95293,34290,94341,34290xm96246,153353v,-953,-953,-953,,c95293,152400,94341,152400,94341,152400v,953,,953,952,953c95293,153353,96246,153353,96246,153353xm97198,75247v,-952,,-1904,,-1904c96246,73343,96246,74295,95293,74295v-1905,952,-1905,2858,-952,4762c98151,78105,98151,78105,97198,75247xm96246,138113v,,-953,952,,c95293,139065,95293,139065,95293,140018v953,,953,,953,-1905c97198,139065,97198,138113,96246,138113xm95293,62865v,953,,953,,c96246,63818,96246,63818,96246,62865v,,,-952,,-952c96246,61913,95293,62865,95293,62865xm96246,8572v,,,,,c96246,8572,97198,8572,96246,8572v952,,,-952,,c96246,7620,96246,8572,96246,8572xm100056,55245v,952,952,2858,1905,1905c102913,56197,104818,56197,104818,54293v,-953,-952,-1905,-952,-953c101008,54293,100056,51435,98151,51435v,,-953,-953,-1905,c95293,51435,94341,52388,94341,53340v,953,952,953,1905,953c100056,52388,100056,54293,100056,55245xm101961,39053v-1905,952,-3810,1904,-4763,2857c96246,42863,98151,42863,98151,42863v1905,,3810,,4762,-2858c102913,40005,101961,39053,101961,39053xm99103,120015v,953,,1905,953,953c101008,120015,100056,120015,100056,119063v952,,1905,-953,952,-1906c100056,116205,100056,117157,99103,118110v,,-952,953,,1905xm99103,63818v,,,952,953,952l101008,63818v-952,,-952,,-1905,c99103,62865,99103,63818,99103,63818xm100056,139065v952,,952,-952,952,-1905l101008,136207v,,-952,,-952,c99103,137160,99103,138113,100056,139065v-953,,,,,xm100056,25718v,,-953,952,,952c101961,26670,101961,24765,101961,23813v,-953,,-953,-953,-1906c99103,21907,99103,23813,100056,25718xm99103,67628v,,953,952,,c101008,68580,101961,68580,102913,67628v953,,1905,-953,1905,-1906c104818,65722,104818,64770,104818,64770v-952,,-4762,1905,-5715,2858xm101008,45720v,,-952,,,c100056,46672,100056,46672,101008,46672v,,,,,-952c101008,45720,101008,45720,101008,45720xm115296,159068v-953,-1905,-1905,,-2858,c111486,159068,110533,160020,109581,160020v-2858,952,-5715,2858,-8573,2858c100056,162878,100056,162878,100056,163830v,,952,952,952,952c101961,164782,101961,164782,102913,165735v3810,-953,7620,,11430,-2857c114343,160972,115296,160020,115296,159068xm112438,144780v953,,953,-952,953,-952c114343,143828,115296,143828,115296,142875v,,,-953,-953,-953c113391,141922,113391,142875,113391,143828v-953,,-1905,-1906,-3810,-953c107676,144780,104818,143828,102913,142875v-952,,-1905,-953,-2857,c100056,143828,100056,143828,100056,144780v,952,1905,952,2857,952c105771,145732,109581,145732,112438,144780xm101961,84772v-953,1906,,3810,1905,3810c105771,89535,106723,90488,104818,92393v,952,,1904,953,952c107676,93345,108628,91440,108628,90488v,-953,,-2858,-1905,-2858c105771,87630,103866,87630,105771,85725v952,-953,,-1905,,-3810l105771,80010v,-953,,-1905,-953,-1905c103866,77153,103866,78105,102913,79057r-1905,1906c100056,80963,100056,81915,101008,81915v2858,,953,1905,953,2857xm101961,157163v,-953,,-1906,1905,-2858c104818,153353,104818,152400,104818,151447v,-952,,-1904,-1905,-952c100056,151447,100056,153353,101961,157163v,952,-953,2857,952,2857c103866,160020,105771,159068,105771,158115v-953,-1905,-2858,-952,-3810,-952l101961,157163xm101008,136207r,c101961,136207,102913,136207,101961,134303r,c101008,134303,101008,135255,101008,136207xm101961,100013v-953,,-953,,,c101008,100965,101961,101918,101961,101918v,,,,,-1905c102913,100965,101961,100013,101961,100013xm101008,29528v,952,953,,1905,c104818,29528,104818,30480,105771,31432v,,952,953,952,c107676,30480,105771,26670,103866,26670v,,-953,,-1905,952c101961,28575,101008,28575,101008,29528xm104818,71438v-1905,,-1905,2857,-2857,3809c101961,76200,102913,77153,102913,76200v1905,,3810,,3810,-2857c107676,71438,105771,71438,104818,71438xm102913,36195v,-952,953,-952,,c103866,35243,103866,34290,102913,35243v,-953,-952,,,952c101961,36195,101961,36195,102913,36195xm103866,107632r,c103866,106680,103866,106680,102913,106680r953,952c103866,107632,103866,107632,103866,107632xm103866,134303v,952,952,1904,2857,1904c107676,136207,108628,136207,108628,134303v-952,-1906,-1905,-953,-2857,-953c104818,133350,103866,133350,103866,134303xm105771,38100v,-953,,-953,,c105771,37147,105771,36195,105771,38100v-953,-953,-953,-953,,c104818,37147,104818,38100,105771,38100xm108628,45720v,-952,,-952,-952,-952c105771,44768,105771,46672,105771,47625v,953,,953,952,953c106723,47625,108628,46672,108628,45720xm108628,98107v,,,-952,,c106723,97155,106723,97155,106723,98107v,,953,953,953,953c107676,100013,108628,99060,108628,98107xm106723,41910v953,,953,,,c107676,41910,108628,41910,107676,40957v952,,,,-953,953c106723,40957,106723,41910,106723,41910xm110533,150495v-1905,,-1905,1905,-2857,2858c107676,153353,107676,153353,108628,153353v953,,2858,,1905,-2858c111486,151447,110533,150495,110533,150495xm108628,56197r,c107676,57150,107676,57150,108628,57150v953,953,953,953,,-953c109581,57150,109581,56197,108628,56197xm108628,103822v,,,953,,c109581,104775,109581,103822,109581,103822r-953,c108628,102870,108628,103822,108628,103822xm108628,94297v,,953,,,c109581,93345,109581,93345,108628,93345v,,,,,952c108628,93345,108628,94297,108628,94297xm108628,18097v953,,953,,,c109581,18097,109581,18097,109581,18097v952,,,-952,-953,l108628,18097xm109581,21907v,953,,953,,c110533,21907,110533,21907,109581,21907v,,,,,c109581,21907,109581,21907,109581,21907xm110533,33338v-952,,-952,,-952,952c109581,35243,109581,35243,110533,35243v953,,953,-953,,-1905c111486,33338,111486,33338,110533,33338xm111486,167640v,,-953,-952,,c109581,166688,109581,167640,109581,167640v,953,952,953,1905,c110533,168593,111486,168593,111486,167640xm111486,138113v-953,952,-953,1905,,1905c112438,140970,113391,140970,114343,140018v953,,1905,-953,1905,-1905c115296,136207,116248,134303,113391,133350v,1905,-953,3810,-1905,4763xm111486,80963v-953,-953,-953,,,c111486,80963,111486,81915,111486,80963v,952,952,,,c111486,80963,111486,80963,111486,80963xm111486,47625v,953,,953,952,953c113391,48578,115296,49530,115296,48578v-953,-3810,1905,-1906,2857,-2858c118153,45720,119106,45720,119106,44768r,-953c116248,44768,111486,45720,111486,47625xm113391,73343v-953,952,-953,1904,-1905,3810c111486,78105,111486,79057,112438,78105v953,-952,2858,-1905,2858,-2858c116248,74295,114343,73343,113391,73343r,-953c113391,71438,112438,71438,112438,71438v-952,,,952,953,1905l113391,73343xm112438,105728v,-953,,-953,-952,-953l110533,105728v953,-953,953,,1905,c112438,105728,112438,105728,112438,105728xm113391,130493v,-953,-953,-953,,c110533,131445,111486,132397,112438,133350v,-953,1905,-1905,953,-2857xm113391,100013v,,-953,,,c112438,100013,112438,100013,113391,100013v-953,952,-953,952,,c113391,100965,113391,100965,113391,100013xm115296,58103r,c115296,56197,114343,55245,113391,54293v-953,,-953,,-953,c113391,56197,114343,58103,115296,58103xm113391,40957v,,952,,952,c114343,40005,114343,40005,114343,40005v-952,-952,-1905,-952,-952,952c112438,40005,112438,40957,113391,40957xm115296,121920v,-952,-953,-1905,-1905,-1905c113391,120015,112438,120968,112438,120968v953,952,1905,1904,2858,952c115296,123825,115296,122872,115296,121920xm114343,64770v-952,,-952,,,c114343,66675,114343,66675,115296,65722v,,952,-952,952,-952c115296,64770,114343,64770,114343,64770xm114343,149543v,,,,,c115296,150495,115296,149543,115296,149543v,-953,,-953,-953,c114343,148590,113391,148590,114343,149543xm116248,161925v-952,,-1905,953,-1905,1905c114343,164782,114343,164782,114343,164782v1905,-952,2858,-952,1905,-2857c117201,161925,117201,161925,116248,161925xm116248,90488v953,-953,1905,,1905,-1906c118153,88582,118153,87630,117201,87630v-953,,-1905,952,-953,2858c115296,90488,115296,90488,116248,90488xm117201,83820v,,,-952,,c118153,82868,118153,82868,117201,82868v,-953,-953,-953,,952c116248,82868,116248,83820,117201,83820xm120058,154305v,-952,,-952,-1905,-952c118153,153353,117201,154305,118153,154305v,952,,1905,953,1905c120058,155257,120058,154305,120058,154305xm120058,145732v-952,,-1905,953,-1905,1906c118153,148590,118153,149543,119106,149543v952,,952,-953,952,-953c121011,146685,121011,145732,120058,145732xm119106,124778r,c120058,125730,120058,124778,119106,124778r,l119106,124778xm121011,133350v,,,,,c120058,133350,119106,133350,119106,134303r1905,-953c121011,134303,121011,134303,121011,133350xm122916,52388v,-953,-953,-953,-953,-953c121011,51435,121011,51435,121011,52388v,952,,952,1905,c121963,53340,122916,53340,122916,52388xe" filled="f" stroked="f">
                  <v:stroke joinstyle="miter"/>
                  <v:path arrowok="t" o:connecttype="custom" o:connectlocs="161016,119063;157206,152400;141966,174307;94341,173355;89578,167640;81958,166688;56241,180022;29571,180022;2901,156210;2901,121920;10521,108585;48621,84772;69576,75247;81958,56197;81006,22860;64813,8572;39096,17145;36238,26670;41001,30480;59098,46672;26713,71438;10521,51435;19093,20003;55288,953;97198,3810;126726,26670;132441,55245;131488,63818;130536,81915;131488,93345;131488,140018;132441,152400;134346,157163;144823,158115;151491,139065;152443,121920;158158,116205;161016,119063;10521,145732;7663,146685;8616,148590;10521,145732;10521,145732;27666,144780;25761,140970;29571,140018;29571,139065;27666,134303;32428,135255;32428,138113;35286,137160;37191,135255;35286,134303;34333,132397;30523,131445;26713,127635;33381,128588;39096,124778;40048,124778;41001,123825;40048,119063;38143,117157;37191,119063;36238,120015;34333,123825;33381,125730;28618,127635;24808,125730;25761,128588;25761,128588;22903,130493;19093,129540;20046,123825;16236,123825;13378,124778;16236,126682;17188,128588;16236,131445;19093,131445;20046,136207;22903,134303;21951,140970;23856,146685;20998,143828;17188,140970;19093,137160;20046,136207;16236,136207;17188,140970;18141,146685;23856,146685;27666,149543;31476,148590;27666,144780;18141,152400;15283,149543;14331,154305;15283,155257;18141,152400;19093,118110;19093,119063;19093,120968;21951,119063;22903,116205;19093,112395;19093,118110;25761,155257;25761,155257;25761,155257;23856,152400;20046,154305;20998,158115;24808,159068;24808,159068;24808,158115;25761,155257;22903,39053;22903,39053;20998,40005;21951,40957;22903,39053;24808,120015;20998,122872;23856,123825;26713,120968;24808,120015;20998,112395;20998,112395;20998,112395;20998,112395;20998,112395;24808,137160;24808,137160;21951,137160;22903,136207;24808,137160;21951,128588;21951,128588;26713,131445;21951,128588;24808,160972;23856,160972;22903,161925;23856,162878;24808,160972;24808,33338;23856,32385;22903,33338;24808,33338;24808,33338;25761,155257;25761,158115;25761,158115;25761,155257;25761,155257;23856,107632;25761,109538;26713,106680;26713,104775;23856,107632;25761,98107;25761,98107;25761,98107;25761,98107;25761,98107;30523,52388;28618,51435;29571,49530;29571,48578;28618,49530;27666,51435;29571,54293;30523,52388;27666,114300;27666,114300;29571,114300;27666,114300;27666,114300;34333,42863;32428,40957;29571,40005;28618,37147;27666,40005;30523,42863;31476,42863;34333,42863;42906,148590;41001,150495;39096,153353;35286,156210;31476,156210;30523,154305;31476,150495;29571,149543;28618,151447;28618,161925;28618,163830;29571,162878;31476,160020;35286,156210;36238,156210;38143,159068;40048,160972;41001,162878;41953,160972;39096,157163;36238,156210;38143,155257;43858,150495;42906,148590;28618,118110;28618,118110;29571,118110;28618,118110;28618,118110;30523,141922;32428,143828;33381,141922;32428,140970;30523,141922;34333,134303;34333,137160;31476,136207;34333,134303;33381,113347;34333,113347;35286,112395;34333,111443;32428,111443;30523,110490;33381,113347;32428,57150;32428,57150;32428,57150;32428,57150;32428,57150;33381,150495;36238,149543;38143,147638;37191,147638;36238,149543;34333,147638;33381,147638;33381,150495;34333,174307;34333,174307;34333,174307;34333,174307;34333,174307;34333,166688;34333,166688;34333,166688;34333,166688;34333,166688;34333,106680;34333,106680;36238,106680;34333,106680;34333,106680;35286,38100;35286,38100;35286,40005;36238,39053;35286,38100;36238,51435;35286,54293;39096,53340;40048,53340;41001,52388;41001,52388;39096,53340;39096,54293;38143,53340;36238,51435;39096,128588;36238,128588;35286,129540;38143,131445;39096,128588;41001,127635;41001,126682;39096,128588;37191,163830;36238,162878;35286,164782;37191,165735;37191,163830;38143,138113;38143,138113;39096,139065;38143,138113;38143,138113;39096,59055;39096,59055;37191,59055;39096,59055;39096,59055;39096,42863;41001,43815;43858,42863;39096,42863;39096,42863;43858,39053;43858,39053;45763,39053;45763,38100;43858,39053;44811,53340;43858,55245;43858,56197;44811,53340;44811,53340;82911,147638;81958,132397;81958,112395;81958,96203;81958,80963;79101,80010;61003,92393;45763,115253;47668,150495;65766,163830;82911,147638;47668,56197;47668,56197;47668,56197;47668,56197;47668,56197;89578,75247;88626,76200;89578,77153;89578,75247;89578,75247;89578,30480;89578,30480;89578,30480;89578,30480;89578,30480;91483,69532;93388,67628;90531,65722;88626,66675;91483,69532;99103,91440;100056,94297;101008,96203;101008,95250;98151,85725;96246,83820;93388,79057;91483,83820;93388,88582;95293,85725;96246,86678;93388,88582;93388,88582;93388,88582;95293,89535;99103,91440;91483,52388;91483,52388;92436,52388;91483,52388;91483,52388;92436,61913;92436,61913;93388,62865;92436,61913;92436,61913;92436,26670;92436,26670;92436,26670;92436,26670;92436,26670;95293,60007;96246,59055;94341,56197;93388,57150;95293,60007;94341,49530;95293,48578;92436,45720;92436,46672;94341,49530;96246,96203;93388,95250;92436,96203;93388,97155;95293,98107;98151,100013;96246,96203;94341,34290;92436,36195;95293,38100;98151,33338;97198,31432;96246,33338;94341,34290;96246,153353;96246,153353;94341,152400;95293,153353;96246,153353;97198,75247;97198,73343;95293,74295;94341,79057;97198,75247;96246,138113;96246,138113;95293,140018;96246,138113;96246,138113;95293,62865;95293,62865;96246,62865;96246,61913;95293,62865;96246,8572;96246,8572;96246,8572;96246,8572;96246,8572;100056,55245;101961,57150;104818,54293;103866,53340;98151,51435;96246,51435;94341,53340;96246,54293;100056,55245;101961,39053;97198,41910;98151,42863;102913,40005;101961,39053;99103,120015;100056,120968;100056,119063;101008,117157;99103,118110;99103,120015;99103,63818;100056,64770;101008,63818;99103,63818;99103,63818;100056,139065;101008,137160;101008,136207;100056,136207;100056,139065;100056,139065;100056,25718;100056,26670;101961,23813;101008,21907;100056,25718;99103,67628;99103,67628;102913,67628;104818,65722;104818,64770;99103,67628;101008,45720;101008,45720;101008,46672;101008,45720;101008,45720;115296,159068;112438,159068;109581,160020;101008,162878;100056,163830;101008,164782;102913,165735;114343,162878;115296,159068;112438,144780;113391,143828;115296,142875;114343,141922;113391,143828;109581,142875;102913,142875;100056,142875;100056,144780;102913,145732;112438,144780;101961,84772;103866,88582;104818,92393;105771,93345;108628,90488;106723,87630;105771,85725;105771,81915;105771,80010;104818,78105;102913,79057;101008,80963;101008,81915;101961,84772;101961,157163;103866,154305;104818,151447;102913,150495;101961,157163;102913,160020;105771,158115;101961,157163;101961,157163;101008,136207;101008,136207;101961,134303;101961,134303;101008,136207;101961,100013;101961,100013;101961,101918;101961,100013;101961,100013;101008,29528;102913,29528;105771,31432;106723,31432;103866,26670;101961,27622;101008,29528;104818,71438;101961,75247;102913,76200;106723,73343;104818,71438;102913,36195;102913,36195;102913,35243;102913,36195;102913,36195;103866,107632;103866,107632;102913,106680;103866,107632;103866,107632;103866,134303;106723,136207;108628,134303;105771,133350;103866,134303;105771,38100;105771,38100;105771,38100;105771,38100;105771,38100;108628,45720;107676,44768;105771,47625;106723,48578;108628,45720;108628,98107;108628,98107;106723,98107;107676,99060;108628,98107;106723,41910;106723,41910;107676,40957;106723,41910;106723,41910;110533,150495;107676,153353;108628,153353;110533,150495;110533,150495;108628,56197;108628,56197;108628,57150;108628,56197;108628,56197;108628,103822;108628,103822;109581,103822;108628,103822;108628,103822;108628,94297;108628,94297;108628,93345;108628,94297;108628,94297;108628,18097;108628,18097;109581,18097;108628,18097;108628,18097;109581,21907;109581,21907;109581,21907;109581,21907;109581,21907;110533,33338;109581,34290;110533,35243;110533,33338;110533,33338;111486,167640;111486,167640;109581,167640;111486,167640;111486,167640;111486,138113;111486,140018;114343,140018;116248,138113;113391,133350;111486,138113;111486,80963;111486,80963;111486,80963;111486,80963;111486,80963;111486,47625;112438,48578;115296,48578;118153,45720;119106,44768;119106,43815;111486,47625;113391,73343;111486,77153;112438,78105;115296,75247;113391,73343;113391,72390;112438,71438;113391,73343;113391,73343;112438,105728;111486,104775;110533,105728;112438,105728;112438,105728;113391,130493;113391,130493;112438,133350;113391,130493;113391,100013;113391,100013;113391,100013;113391,100013;113391,100013;115296,58103;115296,58103;113391,54293;112438,54293;115296,58103;113391,40957;114343,40957;114343,40005;113391,40957;113391,40957;115296,121920;113391,120015;112438,120968;115296,121920;115296,121920;114343,64770;114343,64770;115296,65722;116248,64770;114343,64770;114343,149543;114343,149543;115296,149543;114343,149543;114343,149543;116248,161925;114343,163830;114343,164782;116248,161925;116248,161925;116248,90488;118153,88582;117201,87630;116248,90488;116248,90488;117201,83820;117201,83820;117201,82868;117201,83820;117201,83820;120058,154305;118153,153353;118153,154305;119106,156210;120058,154305;120058,145732;118153,147638;119106,149543;120058,148590;120058,145732;119106,124778;119106,124778;119106,124778;119106,124778;119106,124778;121011,133350;121011,133350;119106,134303;121011,133350;121011,133350;122916,52388;121963,51435;121011,52388;122916,52388;122916,5238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59" o:spid="_x0000_s1033" style="position:absolute;left:9685;top:361;width:1147;height:2324;visibility:visible;mso-wrap-style:square;v-text-anchor:middle" coordsize="114673,23240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" path="m103244,202882v-953,3810,-2858,6668,-3810,9525c92766,226695,81336,231457,67049,232410v-10478,,-19050,-1905,-26670,-8572c30854,216217,26091,205740,26091,193357v-952,-15240,-952,-30480,-952,-45719c25139,135255,24186,123825,25139,112395v952,-5715,952,-11430,,-17145c24186,87630,26091,80010,26091,72390v,-5715,-952,-6668,-6667,-6668c14661,65722,10851,65722,7041,65722v-1905,,-3810,,-4762,-952c374,63817,-579,61913,374,60007v952,-1905,1905,-2857,3810,-2857c16566,55245,27044,50482,36569,41910,44189,35242,48951,26670,54666,18097,57524,13335,58476,8572,61334,3810,63239,,64191,,68001,v2858,952,4763,1905,4763,5715c72764,20002,72764,33338,72764,47625v,7620,,7620,7620,8572l90861,56197v3810,,7620,,11430,c105149,56197,107054,56197,109911,58102v1905,953,1905,2858,1905,4763c110864,64770,109911,66675,108006,66675v-6667,,-13335,952,-20002,c84194,65722,80384,67627,77526,67627v-1905,,-2857,1905,-3810,3811c73716,73342,73716,75247,73716,76200v,13335,,26670,,40005c73716,120967,73716,125730,73716,130492v,15240,,29528,953,44768c74669,180975,74669,186690,74669,192405v,3810,952,7620,952,11430c76574,209550,82289,213360,87051,213360v3810,-953,5715,-2858,7620,-4763c99434,201930,101339,195263,102291,187642v953,-8572,1905,-17145,2858,-25717c105149,160020,105149,157163,108959,157163v3810,,4762,1904,5715,5714c110864,174307,108006,188595,103244,202882xm28949,162877v,-952,,-952,,l28949,162877v-953,,-953,,,l28949,162877xm30854,175260v,-953,,-953,,c29901,174307,29901,174307,30854,175260v-953,,-953,,,c30854,175260,30854,175260,30854,175260xm31806,180975v,,,,,l31806,179070r,1905c30854,180975,30854,180975,31806,180975xm30854,157163v,952,952,952,952,952c32759,157163,34664,158115,34664,157163v,-953,-953,-953,-953,-953c31806,154305,30854,155257,30854,157163xm31806,187642v953,,1905,-952,1905,-952c33711,186690,33711,185738,32759,185738v-953,,-953,,-953,1904l31806,187642xm32759,83820v952,,1905,,1905,-953c34664,81915,34664,81915,33711,81915v-952,,-952,,-952,1905c31806,82867,31806,83820,32759,83820xm34664,195263v,-953,-953,-953,-953,-953c33711,194310,32759,194310,32759,195263v,,,952,1905,c33711,196215,34664,195263,34664,195263xm35616,166688v,-953,-952,-1906,-1905,-1906c32759,164782,32759,166688,32759,167640v,952,,952,952,952c34664,168592,35616,168592,35616,166688xm33711,132397v-952,,-952,953,-952,1905c32759,135255,32759,136207,33711,136207r953,-2857c34664,133350,34664,132397,33711,132397xm32759,77152v,953,952,1905,1905,953c35616,78105,35616,79057,36569,80010v,953,952,953,952,c38474,78105,39426,77152,41331,79057v953,953,3810,953,4763,2858c46094,82867,47046,83820,47046,84772v,953,-952,953,-1905,953c44189,85725,44189,85725,43236,84772v,-952,953,-1905,,-1905c42284,82867,42284,83820,42284,84772v,953,-1905,2858,952,2858c46094,86677,47999,87630,48951,90488v,952,953,952,1905,952c51809,91440,51809,90488,51809,89535v,-953,,-953,-953,-953c49904,86677,49904,85725,51809,86677v952,,952,,1905,c54666,86677,55619,86677,55619,84772v-953,-1905,-953,-3809,-1905,-4762c52761,79057,52761,81915,52761,82867v,953,-952,953,-1905,953c49904,83820,49904,83820,50856,82867v1905,-1904,953,-1904,-952,-1904c45141,80963,44189,80010,44189,75247v1905,-952,2857,-952,952,-2857c44189,73342,44189,74295,44189,75247v-1905,953,-4763,-952,-5715,2858c38474,79057,36569,78105,35616,78105v-952,-1905,-2857,-1905,-2857,-953xm41331,191452v-952,-952,-952,-1905,-952,-2857c41331,186690,39426,184785,38474,183832v,-2857,952,-4762,1905,-6667c37521,176213,37521,180022,36569,180022v-953,953,-1905,1905,-1905,2858c34664,184785,36569,182880,37521,182880v953,,953,,1905,952c37521,186690,39426,189547,39426,192405v,952,3810,2858,3810,2858c43236,193357,41331,192405,41331,191452xm49904,183832v1905,-1905,952,-3810,952,-5715c49904,176213,48951,178117,47999,178117v-1905,953,-1905,-952,-1905,-1904c47999,175260,46094,172402,48951,172402v953,,,-952,,-1905c47046,168592,46094,164782,42284,164782v952,-2857,2857,-4762,5715,-4762c49904,160020,51809,158115,51809,156210v,-953,,-1905,-953,-1905c49904,154305,49904,155257,49904,156210v,953,,1905,-953,1905c46094,159067,43236,160972,39426,160020v-952,-3810,-1905,-3810,-5715,-953c33711,159067,32759,160020,32759,160020v,952,952,952,952,952c35616,162877,36569,159067,38474,160020v952,1905,,2857,-953,4762c35616,166688,34664,169545,37521,171450v1905,1905,1905,2857,953,4763c40379,175260,42284,173355,44189,176213v-953,952,-3810,,-3810,1904c40379,179070,41331,180022,43236,180975v953,,,952,,1905c43236,183832,43236,184785,44189,184785v1905,,3810,,5715,-953xm34664,151447v,953,,953,952,953c36569,152400,37521,151447,37521,149542v,,,-952,-952,-952c36569,149542,35616,150495,34664,151447xm35616,127635v,953,,953,,l37521,127635v-952,,-952,,-1905,l35616,127635xm36569,122872v,,,,,c39426,123825,40379,124777,41331,122872v953,-952,,-3809,2858,-1905c44189,120967,45141,120967,44189,120015v,-952,-953,-952,-953,-1905c42284,117157,42284,115252,41331,116205v-1905,,-952,1905,-952,2858c38474,120015,40379,122872,38474,122872v-1905,-952,-1905,-952,-1905,xm37521,103822v-952,953,-1905,2858,,4763c37521,108585,38474,109538,38474,109538v,952,,952,952,952c41331,110490,42284,108585,43236,107632v,-1905,,-3810,-952,-4762c40379,101917,38474,102870,37521,103822xm36569,53340v,952,1905,952,952,2857c36569,58102,36569,58102,39426,60007v953,953,1905,1906,2858,953c43236,60960,43236,60007,42284,59055v-953,-953,-1905,,-2858,952c39426,60007,39426,60007,38474,60007v,-1905,,-2857,952,-4762c39426,54292,39426,53340,38474,52388v-953,,-953,-1906,-1905,-953c36569,51435,36569,52388,36569,53340xm37521,114300v,,-952,952,,c37521,115252,37521,115252,37521,115252v953,,953,,,-952c38474,114300,37521,114300,37521,114300xm42284,93345v952,,2857,-953,1905,-1905c43236,89535,41331,88582,39426,89535v-952,953,-1905,2857,-1905,2857c39426,94297,40379,97155,43236,97155v953,,1905,,1905,-953c45141,95250,45141,94297,44189,94297v-953,953,-1905,953,-1905,-952xm38474,109538r,c38474,107632,37521,105727,39426,105727v,,953,,953,953c41331,107632,39426,108585,38474,109538xm40379,131445v952,,952,-953,952,-1905c41331,128588,40379,126682,39426,126682v-952,953,-952,2858,-952,3810c39426,130492,39426,132397,40379,131445xm41331,199072v,-952,,-1905,-1905,-1905c38474,197167,38474,198120,38474,199072v,953,952,953,1905,953c41331,200025,41331,199072,41331,199072xm39426,141922v,,,,,c40379,142875,41331,142875,41331,141922v-952,-952,-952,-952,-1905,c39426,140970,38474,140970,39426,141922xm39426,165735r2858,c42284,167640,42284,168592,44189,169545v952,,952,952,,1905c44189,172402,43236,172402,42284,172402v-1905,-1905,-3810,-3810,-2858,-6667xm39426,145732v,,953,,953,c40379,145732,41331,145732,41331,144780v,-953,,-953,-952,-953c39426,143827,39426,144780,39426,145732xm54666,148590v953,,953,,953,c55619,147638,55619,147638,55619,146685v-1905,-1905,-5715,-1905,-6668,953c47999,149542,46094,151447,44189,152400r-1905,952c41331,153352,40379,151447,39426,152400v-952,952,953,1905,1905,1905c41331,154305,42284,154305,43236,154305v,,,952,953,952c44189,156210,45141,157163,46094,156210v952,-953,952,-1905,,-2858c45141,152400,45141,151447,44189,150495v1905,952,4762,,5715,-953c51809,147638,52761,147638,54666,148590xm41331,93345v,,953,,,c41331,93345,41331,93345,41331,93345v-952,,-1905,,-1905,-953c39426,92392,39426,92392,39426,92392v953,,1905,,1905,953xm44189,64770v,,,,,c45141,62865,44189,61913,43236,61913v,,-952,,-952,c41331,63817,42284,63817,44189,64770v-953,,-953,,,c44189,65722,44189,66675,42284,67627v-2858,1905,-953,1905,952,1905c44189,69532,44189,69532,45141,69532v953,-952,1905,-2857,-952,-4762xm41331,148590v,,953,,,c42284,148590,42284,148590,41331,148590v953,,953,,,l41331,148590xm43236,138113v953,952,1905,2857,1905,4762c45141,143827,46094,144780,47046,144780v953,,1905,-953,1905,-1905c49904,141922,49904,140970,48951,140970v-1905,-953,-952,-1905,-1905,-2857c47046,137160,47046,137160,47046,136207v,-1905,-1905,-2857,-2857,-2857c43236,133350,43236,134302,43236,134302v-1905,953,-952,2858,,3811xm44189,56197r,l46094,53340v,-952,,-1905,,-1905c45141,50482,44189,50482,43236,50482v-952,,-952,953,-952,1906c41331,54292,42284,55245,44189,56197xm54666,197167v-952,-952,-2857,-952,-3810,-1904c49904,195263,48951,194310,48951,195263v-952,952,,1904,,1904c49904,198120,50856,199072,48951,200025v-952,952,-1905,,-2857,-953l45141,197167v,,-952,-952,-952,-952c43236,196215,43236,197167,43236,198120v,952,,2857,953,4762c45141,203835,46094,201930,47999,201930v2857,952,3810,-1905,6667,-1905c55619,200025,56571,199072,56571,198120v-952,952,-952,,-1905,-953xm44189,128588v952,,1905,-1906,1905,-2858c46094,124777,45141,123825,44189,123825v-953,,-953,952,-953,1905c43236,127635,43236,128588,44189,128588xm44189,190500v,952,-953,1905,952,2857c46094,193357,47999,194310,47999,192405v-1905,,-2858,-953,-3810,-1905xm47046,190500v-952,-3810,-952,-3810,-3810,-1905c45141,188595,46094,189547,47046,190500xm44189,56197v952,953,952,1905,2857,2858c47999,60007,48951,60960,49904,61913v952,952,952,1904,,1904c48951,63817,47999,64770,48951,65722v,953,953,953,1905,c54666,64770,54666,63817,51809,60960v-953,-953,-2858,-2858,-4763,-1905c47046,57150,46094,56197,44189,56197xm45141,113347v,,,953,,c47999,114300,47046,111442,48951,110490v,,,-952,-952,-952c46094,110490,45141,111442,45141,113347xm47999,205740r,c47046,204788,47046,205740,46094,205740v952,,952,952,1905,c47999,206692,47999,205740,47999,205740xm51809,135255v,-953,,-1905,-953,-1905c49904,133350,48951,133350,48951,134302v,1905,,2858,-952,3811c48951,139065,50856,137160,51809,135255xm51809,96202v-953,-952,-1905,-2857,-2858,-2857c48951,93345,47999,94297,47046,94297r4763,1905c51809,96202,51809,96202,51809,96202r,xm48951,107632v,-952,,-952,-952,-952c47999,106680,47046,106680,47046,107632v,,953,,1905,c48951,107632,48951,107632,48951,107632xm48951,117157v,953,,953,,c50856,117157,50856,116205,50856,115252v,,,-952,-952,c48951,115252,48951,116205,48951,117157xm48951,48577v,953,953,953,1905,953c52761,48577,53714,50482,53714,51435v952,-2858,952,-3810,-1905,-4763c49904,46672,49904,46672,48951,48577xm55619,125730v952,-953,-1905,-1905,-1905,-2858c52761,120967,51809,120015,49904,120015v-953,,-1905,952,-953,1905c49904,122872,49904,123825,50856,124777v1905,,3810,1905,4763,953xm50856,207645v,,-952,,,l50856,207645v-952,,-952,952,,c49904,208597,50856,207645,50856,207645xm52761,103822v-952,,-952,-952,-1905,c50856,103822,50856,104775,50856,104775v953,,953,-953,1905,-953c53714,102870,54666,102870,55619,103822r-953,2858c55619,106680,56571,105727,56571,104775v,-953,-952,-953,-952,-953c55619,101917,56571,99060,53714,99060v-1905,,-953,2857,-953,4762xm52761,216217v,,-952,-952,,c51809,215265,50856,216217,51809,216217v,953,,953,952,c52761,216217,52761,216217,52761,216217xm53714,67627v-953,,-1905,,-1905,1905c51809,70485,52761,71438,54666,71438v953,,2858,-953,2858,-1906c56571,68580,54666,67627,53714,67627xm50856,166688v,952,,952,953,952c51809,167640,52761,167640,52761,166688v,,,-953,-1905,c50856,165735,50856,165735,50856,166688xm51809,212407r,c51809,211455,51809,211455,51809,212407v,-952,,-952,,c51809,212407,51809,212407,51809,212407xm51809,52388v-953,,-953,952,,c52761,53340,53714,52388,53714,52388r,-953c52761,51435,51809,51435,51809,52388xm52761,130492v,,,,,c53714,128588,52761,128588,51809,128588v,,-953,,-953,952c51809,130492,51809,131445,52761,130492xm62286,59055v,,953,-953,953,-953c63239,57150,62286,58102,62286,58102v-1905,953,-4762,-952,-6667,1905l54666,56197v,,,-952,-952,-952c52761,55245,52761,56197,52761,57150v,1905,1905,1905,2858,2857c57524,60960,60381,60960,62286,59055xm56571,181927v,-952,-1905,-1905,-2857,-1905c52761,180022,52761,180022,52761,180975v,952,1905,952,2858,1905c55619,182880,56571,182880,56571,181927xm59429,173355v-953,,-953,,-1905,c57524,173355,56571,173355,56571,172402v-952,-952,-1905,953,-2857,953c52761,173355,52761,173355,53714,174307v952,953,1905,,2857,953l57524,175260v,,952,,1905,c58476,174307,59429,174307,59429,173355xm53714,107632v952,,952,-952,952,-952c53714,106680,52761,106680,53714,107632v-953,,,,,xm56571,134302v,-952,,-1905,,-1905c55619,131445,55619,132397,54666,133350v,952,-952,952,-952,1905c53714,136207,53714,138113,54666,138113v953,,953,-1906,953,-2858c55619,135255,55619,134302,56571,134302xm55619,194310v,-953,,-953,,c54666,193357,53714,193357,53714,194310v,,952,,1905,c55619,194310,55619,194310,55619,194310xm54666,141922v,,,,,c53714,142875,53714,143827,54666,143827v953,,953,,,-1905l54666,141922xm58476,88582v,,,-952,,c55619,87630,54666,88582,54666,89535v,1905,,2857,1905,3810c56571,93345,57524,93345,57524,93345v,,952,-953,,-953c55619,91440,56571,90488,58476,88582r,xm57524,120967v,,,-952,,c58476,119063,58476,119063,57524,119063v-953,,-953,,-953,952c56571,120015,56571,120015,57524,120967xm57524,161925v952,,952,,952,-953c58476,160020,58476,160020,57524,159067v-953,,-953,,-953,953c56571,161925,56571,161925,57524,161925xm56571,50482v,,953,,,c57524,50482,57524,50482,57524,49530v,-953,,-953,-953,-953c57524,49530,56571,50482,56571,50482xm56571,42863v953,1904,1905,1904,3810,2857c60381,45720,60381,44767,60381,44767v,-952,-1905,-1904,-3810,-1904c57524,42863,56571,42863,56571,42863xm58476,128588v-952,,-952,,,c57524,129540,58476,130492,58476,130492v,,953,,953,-952c59429,129540,59429,128588,58476,128588xm59429,81915v-953,,-953,,,c58476,81915,58476,82867,59429,81915r,c59429,81915,59429,81915,59429,81915xm60381,67627v,953,953,,,c61334,66675,61334,66675,60381,65722v-952,953,-952,953,,1905c59429,67627,59429,67627,60381,67627xm60381,78105v953,,953,-953,953,-953c61334,76200,61334,75247,60381,75247v-952,953,-952,953,,2858c59429,78105,59429,78105,60381,78105xm62286,206692v,,-952,,,c61334,205740,60381,205740,60381,206692v,953,,953,1905,c62286,207645,62286,207645,62286,206692xm62286,96202v,,,-952,,c61334,95250,61334,95250,61334,95250v,952,,952,952,952c62286,96202,62286,96202,62286,96202xm64191,62865v,,,-952,,c64191,61913,64191,60960,63239,60960v,953,-953,953,952,1905c63239,62865,63239,62865,64191,62865xm66096,220980v,-953,-1905,-1905,-2857,-2858c62286,218122,62286,218122,62286,219075v953,952,1905,1905,3810,1905l66096,220980xe" filled="f" stroked="f">
                  <v:stroke joinstyle="miter"/>
                  <v:path arrowok="t" o:connecttype="custom" o:connectlocs="103244,202882;99434,212407;67049,232410;40379,223838;26091,193357;25139,147638;25139,112395;25139,95250;26091,72390;19424,65722;7041,65722;2279,64770;374,60007;4184,57150;36569,41910;54666,18097;61334,3810;68001,0;72764,5715;72764,47625;80384,56197;90861,56197;102291,56197;109911,58102;111816,62865;108006,66675;88004,66675;77526,67627;73716,71438;73716,76200;73716,116205;73716,130492;74669,175260;74669,192405;75621,203835;87051,213360;94671,208597;102291,187642;105149,161925;108959,157163;114674,162877;103244,202882;28949,162877;28949,162877;28949,162877;28949,162877;28949,162877;30854,175260;30854,175260;30854,175260;30854,175260;30854,175260;31806,180975;31806,180975;31806,179070;31806,180975;31806,180975;30854,157163;31806,158115;34664,157163;33711,156210;30854,157163;31806,187642;33711,186690;32759,185738;31806,187642;31806,187642;32759,83820;34664,82867;33711,81915;32759,83820;32759,83820;34664,195263;33711,194310;32759,195263;34664,195263;34664,195263;35616,166688;33711,164782;32759,167640;33711,168592;35616,166688;33711,132397;32759,134302;33711,136207;34664,133350;33711,132397;32759,77152;34664,78105;36569,80010;37521,80010;41331,79057;46094,81915;47046,84772;45141,85725;43236,84772;43236,82867;42284,84772;43236,87630;48951,90488;50856,91440;51809,89535;50856,88582;51809,86677;53714,86677;55619,84772;53714,80010;52761,82867;50856,83820;50856,82867;49904,80963;44189,75247;45141,72390;44189,75247;38474,78105;35616,78105;32759,77152;41331,191452;40379,188595;38474,183832;40379,177165;36569,180022;34664,182880;37521,182880;39426,183832;39426,192405;43236,195263;41331,191452;49904,183832;50856,178117;47999,178117;46094,176213;48951,172402;48951,170497;42284,164782;47999,160020;51809,156210;50856,154305;49904,156210;48951,158115;39426,160020;33711,159067;32759,160020;33711,160972;38474,160020;37521,164782;37521,171450;38474,176213;44189,176213;40379,178117;43236,180975;43236,182880;44189,184785;49904,183832;34664,151447;35616,152400;37521,149542;36569,148590;34664,151447;35616,127635;35616,127635;37521,127635;35616,127635;35616,127635;36569,122872;36569,122872;41331,122872;44189,120967;44189,120015;43236,118110;41331,116205;40379,119063;38474,122872;36569,122872;37521,103822;37521,108585;38474,109538;39426,110490;43236,107632;42284,102870;37521,103822;36569,53340;37521,56197;39426,60007;42284,60960;42284,59055;39426,60007;38474,60007;39426,55245;38474,52388;36569,51435;36569,53340;37521,114300;37521,114300;37521,115252;37521,114300;37521,114300;42284,93345;44189,91440;39426,89535;37521,92392;43236,97155;45141,96202;44189,94297;42284,93345;38474,109538;38474,109538;39426,105727;40379,106680;38474,109538;40379,131445;41331,129540;39426,126682;38474,130492;40379,131445;41331,199072;39426,197167;38474,199072;40379,200025;41331,199072;39426,141922;39426,141922;41331,141922;39426,141922;39426,141922;39426,165735;42284,165735;44189,169545;44189,171450;42284,172402;39426,165735;39426,145732;40379,145732;41331,144780;40379,143827;39426,145732;54666,148590;55619,148590;55619,146685;48951,147638;44189,152400;42284,153352;39426,152400;41331,154305;43236,154305;44189,155257;46094,156210;46094,153352;44189,150495;49904,149542;54666,148590;41331,93345;41331,93345;41331,93345;39426,92392;39426,92392;41331,93345;44189,64770;44189,64770;43236,61913;42284,61913;44189,64770;44189,64770;42284,67627;43236,69532;45141,69532;44189,64770;41331,148590;41331,148590;41331,148590;41331,148590;41331,148590;43236,138113;45141,142875;47046,144780;48951,142875;48951,140970;47046,138113;47046,136207;44189,133350;43236,134302;43236,138113;44189,56197;44189,56197;46094,53340;46094,51435;43236,50482;42284,52388;44189,56197;54666,197167;50856,195263;48951,195263;48951,197167;48951,200025;46094,199072;45141,197167;44189,196215;43236,198120;44189,202882;47999,201930;54666,200025;56571,198120;54666,197167;44189,128588;46094,125730;44189,123825;43236,125730;44189,128588;44189,190500;45141,193357;47999,192405;44189,190500;47046,190500;43236,188595;47046,190500;44189,56197;47046,59055;49904,61913;49904,63817;48951,65722;50856,65722;51809,60960;47046,59055;44189,56197;45141,113347;45141,113347;48951,110490;47999,109538;45141,113347;47999,205740;47999,205740;46094,205740;47999,205740;47999,205740;51809,135255;50856,133350;48951,134302;47999,138113;51809,135255;51809,96202;48951,93345;47046,94297;51809,96202;51809,96202;51809,96202;48951,107632;47999,106680;47046,107632;48951,107632;48951,107632;48951,117157;48951,117157;50856,115252;49904,115252;48951,117157;48951,48577;50856,49530;53714,51435;51809,46672;48951,48577;55619,125730;53714,122872;49904,120015;48951,121920;50856,124777;55619,125730;50856,207645;50856,207645;50856,207645;50856,207645;50856,207645;52761,103822;50856,103822;50856,104775;52761,103822;55619,103822;54666,106680;56571,104775;55619,103822;53714,99060;52761,103822;52761,216217;52761,216217;51809,216217;52761,216217;52761,216217;53714,67627;51809,69532;54666,71438;57524,69532;53714,67627;50856,166688;51809,167640;52761,166688;50856,166688;50856,166688;51809,212407;51809,212407;51809,212407;51809,212407;51809,212407;51809,52388;51809,52388;53714,52388;53714,51435;51809,52388;52761,130492;52761,130492;51809,128588;50856,129540;52761,130492;62286,59055;63239,58102;62286,58102;55619,60007;54666,56197;53714,55245;52761,57150;55619,60007;62286,59055;56571,181927;53714,180022;52761,180975;55619,182880;56571,181927;59429,173355;57524,173355;56571,172402;53714,173355;53714,174307;56571,175260;57524,175260;59429,175260;59429,173355;53714,107632;54666,106680;53714,107632;53714,107632;56571,134302;56571,132397;54666,133350;53714,135255;54666,138113;55619,135255;56571,134302;55619,194310;55619,194310;53714,194310;55619,194310;55619,194310;54666,141922;54666,141922;54666,143827;54666,141922;54666,141922;58476,88582;58476,88582;54666,89535;56571,93345;57524,93345;57524,92392;58476,88582;58476,88582;57524,120967;57524,120967;57524,119063;56571,120015;57524,120967;57524,161925;58476,160972;57524,159067;56571,160020;57524,161925;56571,50482;56571,50482;57524,49530;56571,48577;56571,50482;56571,42863;60381,45720;60381,44767;56571,42863;56571,42863;58476,128588;58476,128588;58476,130492;59429,129540;58476,128588;59429,81915;59429,81915;59429,81915;59429,81915;59429,81915;60381,67627;60381,67627;60381,65722;60381,67627;60381,67627;60381,78105;61334,77152;60381,75247;60381,78105;60381,78105;62286,206692;62286,206692;60381,206692;62286,206692;62286,206692;62286,96202;62286,96202;61334,95250;62286,96202;62286,96202;64191,62865;64191,62865;63239,60960;64191,62865;64191,62865;66096,220980;63239,218122;62286,219075;66096,220980;66096,22098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60" o:spid="_x0000_s1034" style="position:absolute;left:10880;top:106;width:857;height:2541;visibility:visible;mso-wrap-style:square;v-text-anchor:middle" coordsize="85725,25403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" path="m82868,252133v-1905,1905,-3811,1905,-6668,1905c76200,254038,75247,254038,75247,254038r-22859,c44768,254038,35243,254038,25718,253085v-5715,,-11430,953,-17146,953c6668,254038,5715,254038,3810,254038,1905,254038,,252133,,249275v,-2857,1905,-3810,4763,-3810c7620,245465,10478,245465,13335,244513v3810,-1905,5715,-3810,5715,-7620c19050,229273,20003,220700,20003,214033v-953,-20955,-953,-41910,-953,-62865c19050,136880,19050,122593,19050,108305v,-1905,,-4762,,-6667c17145,96875,14288,94018,9525,93065v-1905,,-3810,,-5715,-952c,91160,-953,88303,1905,85445v952,-952,1905,-1905,3810,-1905c10478,82588,14288,82588,19050,83540v4763,953,9525,,14288,c40957,82588,47625,81635,54293,78778v1904,-953,3810,-953,5714,-1905c63818,76873,65722,77825,65722,81635v,6668,,13335,,20003c64770,110210,65722,118783,65722,128308v,2857,,5715,-952,8572c63818,138785,63818,140690,64770,141643v952,5715,952,10477,,16192c64770,161645,64770,165455,65722,169265v953,2858,953,6668,953,10478c65722,197840,65722,216890,66675,234988v953,8572,3810,11430,12382,11430l81915,246418v1905,,2857,1905,3810,2857c83820,249275,83820,251180,82868,252133xm14288,39725c9525,26390,15240,12103,27622,4483,39053,-3137,51435,-280,60007,7340v7621,5715,9525,15240,8573,23813c68580,32105,68580,33058,67628,34010,65722,49250,56197,56870,40957,56870,28575,57823,18097,51155,14288,39725xm23813,19723v,952,,952,,c24765,20675,24765,19723,23813,19723v952,,952,-953,,c23813,19723,23813,19723,23813,19723xm25718,30200v,953,952,1905,952,1905c27622,32105,27622,30200,27622,29248v,,,-953,-952,-953c25718,28295,25718,29248,25718,30200xm28575,195935v,,,,,l28575,195935v,,,-952,,c27622,194983,27622,195935,28575,195935xm29528,227368v1904,-953,3810,-1905,5715,-1905c38100,223558,41910,223558,44768,220700v-953,,-1905,953,-1905,-952c42863,218795,43815,218795,42863,217843v-953,,-1906,,-1906,c39053,218795,38100,221653,36195,222605r,2858c34290,225463,31432,224510,29528,225463v-953,,-953,952,-953,952c28575,227368,28575,227368,29528,227368xm53340,98780v,-952,-952,-952,-952,-952c51435,94970,48578,95923,46672,94970v-4762,-3810,-1904,1905,-3809,1905c42863,96875,41910,97828,41910,97828v,,-953,,-953,c40957,97828,40957,96875,40957,96875v1906,-952,953,-2857,,-2857c39053,93065,38100,94018,38100,95923v-953,2857,-1905,2857,-3810,c34290,94970,33338,94970,33338,94970v-953,-952,-1906,,-2858,953c30480,96875,28575,96875,29528,97828v1904,1905,952,3810,,5715c29528,104495,28575,105448,29528,106400v952,953,952,-952,1904,-952c33338,104495,35243,105448,37147,105448v953,,953,952,,1905c35243,110210,37147,111163,38100,113068v953,952,2857,2857,1905,4762c38100,119735,39053,122593,38100,125450r2857,-952c41910,126403,40957,128308,43815,129260v,1905,1905,1905,2857,1905c46672,132118,47625,133070,48578,133070v,,952,,952,-952c48578,131165,47625,131165,46672,131165r,c46672,128308,46672,128308,43815,129260v,-952,-952,-2857,953,-2857c45720,126403,45720,126403,45720,124498v,,-952,-953,-1905,c42863,124498,41910,124498,40005,124498v-952,-1905,-952,-2858,952,-3810c41910,119735,43815,118783,42863,118783v-2858,-3810,1905,-2858,2857,-4763c44768,114020,44768,114020,44768,113068r952,-953c46672,112115,46672,113068,46672,113068v953,,953,952,1906,952c48578,114020,49530,114973,49530,114973v952,,952,-953,952,-1905l50482,111163v-952,,-952,,-1904,-953l48578,110210r952,953c49530,111163,49530,111163,49530,110210v,-952,1905,-1905,,-3810c48578,105448,47625,107353,46672,107353v-952,,-1904,952,-1904,c42863,105448,41910,106400,40957,108305v,953,-952,953,-1904,c38100,108305,38100,107353,38100,107353v1905,-1905,1905,-4763,3810,-6668c43815,99733,46672,96875,49530,98780v2858,,3810,,3810,xm28575,121640v,953,,953,953,1905c30480,124498,31432,124498,31432,125450v953,4763,3811,,5715,953c38100,126403,37147,124498,37147,123545v-2857,,-4762,,-6667,-1905c30480,120688,29528,120688,28575,121640xm28575,24485v,953,953,953,953,1905l29528,26390v952,,952,-952,1904,-952c32385,24485,34290,27343,34290,25438v,-1905,-1905,-953,-2858,-1905c31432,22580,30480,22580,29528,22580v-953,-952,-953,,-953,1905xm31432,147358v,,,,,l30480,144500v,,-952,,-952,953c30480,146405,30480,147358,31432,147358xm29528,218795v,,,953,,c29528,219748,30480,219748,29528,218795v952,953,952,,,c29528,218795,29528,218795,29528,218795xm32385,153073v953,952,953,,,c32385,151168,31432,151168,30480,151168v-952,,-952,,-952,952c30480,153073,31432,153073,32385,153073xm40957,137833v,-953,-2857,-953,-3810,-1905l36195,135928v-952,1905,-3810,952,-5715,2857c29528,139738,29528,139738,29528,140690v,953,952,,1904,c33338,138785,35243,140690,37147,138785v953,-952,3810,953,3810,-952xm30480,131165v952,,952,953,1905,953c32385,131165,32385,131165,32385,131165v-953,-952,-953,-1905,-1905,c29528,130213,30480,131165,30480,131165xm32385,30200v953,,1905,,1905,c35243,29248,34290,28295,33338,28295v-953,-952,-1906,-1905,-3810,-1905l30480,30200v,953,952,,1905,xm31432,37820r,c30480,37820,30480,37820,30480,37820v,,,,952,c31432,38773,31432,37820,31432,37820xm50482,177838v-5714,,-2857,-1905,-952,-4763c49530,173075,50482,172123,50482,172123v,-953,,-1905,-952,-953c47625,173075,47625,172123,47625,170218v,-953,953,-1905,,-1905c46672,168313,46672,169265,46672,170218v-952,1905,,3810,-1904,5715c44768,175933,43815,174980,43815,174980r,c43815,174980,44768,174980,44768,174980v,1905,-953,3810,-1905,5715c41910,182600,39053,182600,38100,184505v-953,,-2857,-952,-2857,953c35243,186410,35243,187363,34290,187363v-952,,-2858,,-952,952c34290,189268,35243,191173,36195,190220v,-2857,3810,-1905,2858,-5715c41910,184505,44768,185458,47625,187363v1905,952,1905,-953,2857,-953c51435,185458,49530,185458,49530,185458v-1905,-953,-4762,-1905,-5715,-3810l44768,181648v,,1904,-4763,5714,-3810c50482,178790,50482,177838,50482,177838xm37147,171170v,-952,953,,1906,c39053,171170,40005,171170,40005,171170v,,,-952,,-952c37147,169265,37147,165455,33338,166408r-1906,c30480,166408,30480,167360,30480,167360v2858,1905,2858,5715,5715,6668c37147,174028,37147,174980,38100,174028v953,-953,,-953,,-1905c37147,172123,36195,171170,37147,171170xm33338,111163r,-953c33338,109258,34290,107353,32385,107353v,,-953,,-953,c30480,108305,30480,110210,31432,111163v953,-953,953,,1906,c32385,112115,31432,114020,32385,114020v1905,-952,3810,1905,4762,c38100,112115,35243,112115,33338,111163v,,,,,xm32385,119735r,c32385,117830,32385,116878,31432,116878v,,,,,c30480,117830,31432,118783,32385,119735v,,,,,c33338,120688,33338,122593,34290,120688v,,953,-953,953,-953c35243,118783,34290,119735,32385,119735r,xm33338,33058v-953,,-1906,952,-953,1905c33338,36868,34290,37820,36195,39725v952,953,952,,952,c38100,36868,36195,34010,33338,33058xm32385,213080v,,-953,953,,1905c32385,215938,33338,214985,34290,214985v1905,,4763,-2857,4763,953l40005,216890v952,,1905,-1905,952,-3810c39053,211175,37147,209270,37147,206413v,-953,-952,-953,-1904,-953c34290,205460,34290,206413,34290,206413v953,2857,,4762,-1905,6667xm35243,234988v-953,,-1905,-1905,-2858,c32385,235940,33338,236893,33338,236893v952,,1905,,2857,-953c37147,234988,36195,234988,35243,234988xm36195,101638r,c34290,101638,33338,102590,32385,100685v,,,-952,953,-952c35243,98780,36195,99733,36195,101638xm33338,203555v952,,1905,,1905,-952c35243,201650,35243,201650,34290,201650v,,-952,953,-952,1905c32385,203555,32385,203555,33338,203555xm34290,22580v2857,1905,6667,5715,2857,6668c36195,31153,37147,33058,38100,34010v953,1905,2857,2858,2857,4763c42863,38773,43815,39725,44768,40678v952,952,2857,2857,3810,952c49530,40678,46672,40678,45720,39725v-952,-952,-1905,-952,-2857,-2857c41910,34963,44768,34963,44768,34010v952,-952,1904,-1905,952,-3810c42863,29248,41910,27343,41910,24485,40005,22580,38100,19723,35243,19723v-953,,-1905,,-1905,952c32385,21628,33338,21628,34290,22580xm33338,89255v,1905,952,3810,2857,3810c38100,94018,38100,91160,39053,90208v,-1905,-2858,,-3810,-1905c34290,88303,33338,88303,33338,89255xm35243,222605r,-952c35243,220700,35243,219748,34290,220700v-952,,-952,953,,1905c34290,222605,34290,222605,35243,222605xm34290,179743v,,-952,,,c33338,180695,34290,180695,34290,181648v953,,953,-953,,-1905c35243,179743,34290,179743,34290,179743xm38100,146405v-953,-1905,-953,-2857,-2857,-3810c34290,142595,34290,143548,34290,144500v,1905,953,2858,1905,3810c37147,149263,37147,147358,38100,146405xm37147,231178v,-953,-952,-953,-952,-953c35243,230225,35243,230225,35243,231178v,952,952,952,1904,952c36195,232130,37147,232130,37147,231178xm41910,132118v,-953,-953,-953,-1905,-953c38100,131165,37147,132118,36195,133070v-952,953,-1905,953,-952,1905c35243,135928,36195,135928,37147,135928v953,-1905,2858,-953,3810,-953c40957,134975,41910,133070,41910,132118xm39053,162598v,-1905,-1906,-1905,-2858,-2858c35243,159740,35243,160693,35243,160693v,1905,1904,1905,3810,1905c38100,163550,39053,163550,39053,162598xm35243,15913v952,,2857,952,3810,2857c40005,18770,40005,17818,40957,17818r,c40005,14960,38100,14960,35243,15913r,xm37147,193078v-952,,-952,,,c37147,194983,38100,195935,40005,195935v1905,,1905,-1905,952,-2857c40005,192125,38100,193078,37147,193078xm40005,102590v,953,-952,,-1905,l36195,101638v952,,952,-953,1905,-953c40005,100685,40957,100685,40005,102590xm40005,157835v,-952,-952,-952,,c39053,156883,38100,157835,38100,157835v,953,,953,953,953c40005,158788,40005,157835,40005,157835xm42863,225463v,-953,-953,-953,-1906,-953c39053,224510,40005,226415,40005,227368r,952c40005,227368,40005,227368,39053,227368v,,-953,,-953,952c38100,228320,39053,229273,39053,229273v,1905,952,2857,2857,1905c43815,230225,42863,227368,42863,225463xm39053,48298v,-953,,-953,,c38100,48298,38100,48298,38100,48298v,952,,952,953,l39053,48298xm40957,207365v,-952,-952,-952,-952,-952c39053,206413,38100,207365,39053,208318v,952,952,952,952,952c40957,209270,41910,208318,40957,207365xm39053,26390v,,,-952,,c40005,25438,40957,25438,40957,26390v,1905,953,2858,953,4763c41910,32105,41910,33058,40957,33058v-952,,-952,-953,-952,-1905c40005,31153,40005,30200,40957,29248v,,-952,-953,-1904,-2858xm40005,38773v,,-952,952,,1905l40005,40678v952,-953,952,-1905,,-1905xm40957,17818v,952,1906,1905,2858,1905l43815,20675v,,-952,953,953,953c44768,21628,44768,20675,44768,20675v,,,-952,,-952c42863,18770,41910,17818,40957,17818xm41910,192125r,c41910,193078,41910,192125,41910,192125xm43815,141643v,-953,,-953,-952,-1905c41910,139738,40957,140690,40957,141643v,952,,1905,-952,2857c40005,145453,40005,146405,40957,146405v1906,-952,3811,953,4763,-952c45720,145453,46672,145453,46672,144500v953,,953,-952,953,-1905l47625,142595v-953,,-953,953,-953,1905c46672,144500,46672,145453,46672,145453v-952,-953,-2857,-1905,-2857,-3810xm42863,90208v,952,952,952,1905,952c45720,91160,46672,90208,45720,89255v,,,-952,-952,c43815,90208,42863,89255,42863,90208xm42863,162598v,952,,952,,c44768,163550,45720,162598,45720,161645v,-952,,-952,-952,-952c42863,161645,42863,161645,42863,162598xm43815,203555v,,,,,l43815,202603v-952,,-952,,,952c42863,203555,42863,203555,43815,203555xm44768,149263v,-953,,-953,,c43815,148310,42863,148310,42863,149263v,952,,952,952,952c44768,150215,44768,150215,44768,149263xm45720,238798v,-953,-952,-1905,-1905,-2858c42863,235940,42863,236893,42863,236893v952,952,952,1905,2857,1905c45720,239750,46672,238798,45720,238798xm51435,154025v-953,,-953,,-1905,c48578,151168,46672,152120,44768,153073v-953,,-953,952,-953,1905c43815,155930,44768,155930,45720,155930v952,,1905,,1905,-1905c47625,153073,48578,153073,49530,153073v952,1905,952,1905,1905,952c51435,154978,51435,154025,51435,154025xm44768,214033v,952,952,1905,1904,952c47625,214985,47625,214033,47625,213080v,-952,,-952,-953,-952c45720,213080,44768,213080,44768,214033xm45720,117830v-952,,-952,,-952,953c44768,119735,45720,120688,46672,119735v953,,953,-952,953,-952c47625,118783,46672,117830,45720,117830xm48578,220700r,-952c47625,218795,46672,218795,46672,219748v,,-952,952,-952,952c45720,220700,46672,220700,46672,220700v,,953,953,1906,xm48578,191173v,-953,-953,-953,-1906,-953c45720,190220,44768,191173,44768,192125v,953,952,953,1904,c47625,192125,48578,192125,48578,191173xm47625,135928v-953,,-2857,-953,-2857,952c44768,137833,45720,137833,46672,137833v1906,,3810,,3810,-1905c50482,134975,48578,136880,47625,135928xm46672,46393v,-953,,-1905,-952,-1905c44768,44488,44768,45440,45720,45440v,953,,1905,952,2858c46672,47345,46672,47345,46672,46393xm46672,195935v953,,953,,953,-952c47625,194030,46672,194030,46672,194030v,,-952,,-952,953c45720,195935,45720,195935,46672,195935xm47625,101638v-953,,-1905,952,-1905,1905c45720,103543,45720,104495,46672,104495v953,-952,953,-1905,953,-2857c48578,101638,47625,101638,47625,101638xm47625,27343v,952,,952,953,952c49530,30200,50482,31153,52388,31153v952,,2857,,3809,-953c56197,33058,52388,33058,51435,34963v,952,-1905,1905,-953,2857c51435,38773,53340,38773,53340,37820v953,-952,1905,-2857,2857,-4762c57150,32105,56197,31153,55245,30200v-2857,-2857,-2857,-2857,,-4762c55245,26390,55245,26390,56197,27343v953,952,953,,953,c57150,27343,56197,26390,56197,26390v953,-1905,,-2857,-1904,-1905c53340,24485,52388,25438,51435,26390r,c50482,23533,48578,23533,46672,24485v-1904,,953,1905,953,2858xm48578,34010v-1906,,-953,1905,-1906,2858c46672,36868,46672,37820,47625,37820v953,-952,953,-1905,953,-3810c48578,34010,48578,34010,48578,34010xm46672,20675v,,953,953,953,953c47625,21628,48578,21628,48578,21628v,-1905,952,-2858,952,-4763c49530,15913,48578,14960,47625,14960v,,-953,,-953,c46672,16865,46672,18770,46672,20675xm48578,166408v,,,,,c49530,165455,48578,165455,48578,165455v,,-953,,,953c47625,166408,47625,166408,48578,166408xm50482,127355v953,,953,,,c50482,124498,49530,123545,48578,122593v,,-953,952,-953,1905c47625,126403,48578,127355,50482,127355xm50482,163550r,c49530,162598,49530,161645,48578,162598v952,-953,952,,1904,952c50482,162598,49530,163550,50482,163550xm52388,44488v,-953,-953,-953,-953,-953c50482,43535,49530,43535,49530,44488v,952,,952,952,952c51435,45440,52388,45440,52388,44488xm50482,26390v,,,,,c51435,27343,52388,28295,51435,28295v,953,-1905,-952,-953,-1905xm54293,104495v,,,,,l54293,104495v-953,,-953,953,,c54293,105448,54293,104495,54293,104495xm57150,91160v-953,,-953,,,c56197,91160,56197,91160,57150,91160v-953,953,-953,953,,c56197,92113,57150,92113,57150,91160xe" filled="f" stroked="f">
                  <v:stroke joinstyle="miter"/>
                  <v:path arrowok="t" o:connecttype="custom" o:connectlocs="82868,252133;76200,254038;75247,254038;52388,254038;25718,253085;8572,254038;3810,254038;0,249275;4763,245465;13335,244513;19050,236893;20003,214033;19050,151168;19050,108305;19050,101638;9525,93065;3810,92113;1905,85445;5715,83540;19050,83540;33338,83540;54293,78778;60007,76873;65722,81635;65722,101638;65722,128308;64770,136880;64770,141643;64770,157835;65722,169265;66675,179743;66675,234988;79057,246418;81915,246418;85725,249275;82868,252133;14288,39725;27622,4483;60007,7340;68580,31153;67628,34010;40957,56870;14288,39725;23813,19723;23813,19723;23813,19723;23813,19723;23813,19723;25718,30200;26670,32105;27622,29248;26670,28295;25718,30200;28575,195935;28575,195935;28575,195935;28575,195935;28575,195935;29528,227368;35243,225463;44768,220700;42863,219748;42863,217843;40957,217843;36195,222605;36195,225463;29528,225463;28575,226415;29528,227368;53340,98780;52388,97828;46672,94970;42863,96875;41910,97828;40957,97828;40957,96875;40957,94018;38100,95923;34290,95923;33338,94970;30480,95923;29528,97828;29528,103543;29528,106400;31432,105448;37147,105448;37147,107353;38100,113068;40005,117830;38100,125450;40957,124498;43815,129260;46672,131165;48578,133070;49530,132118;46672,131165;46672,131165;43815,129260;44768,126403;45720,124498;43815,124498;40005,124498;40957,120688;42863,118783;45720,114020;44768,113068;45720,112115;46672,113068;48578,114020;49530,114973;50482,113068;50482,111163;48578,110210;48578,110210;49530,111163;49530,110210;49530,106400;46672,107353;44768,107353;40957,108305;39053,108305;38100,107353;41910,100685;49530,98780;53340,98780;28575,121640;29528,123545;31432,125450;37147,126403;37147,123545;30480,121640;28575,121640;28575,24485;29528,26390;29528,26390;31432,25438;34290,25438;31432,23533;29528,22580;28575,24485;31432,147358;31432,147358;30480,144500;29528,145453;31432,147358;29528,218795;29528,218795;29528,218795;29528,218795;29528,218795;32385,153073;32385,153073;30480,151168;29528,152120;32385,153073;40957,137833;37147,135928;36195,135928;30480,138785;29528,140690;31432,140690;37147,138785;40957,137833;30480,131165;32385,132118;32385,131165;30480,131165;30480,131165;32385,30200;34290,30200;33338,28295;29528,26390;30480,30200;32385,30200;31432,37820;31432,37820;30480,37820;31432,37820;31432,37820;50482,177838;49530,173075;50482,172123;49530,171170;47625,170218;47625,168313;46672,170218;44768,175933;43815,174980;43815,174980;44768,174980;42863,180695;38100,184505;35243,185458;34290,187363;33338,188315;36195,190220;39053,184505;47625,187363;50482,186410;49530,185458;43815,181648;44768,181648;50482,177838;50482,177838;37147,171170;39053,171170;40005,171170;40005,170218;33338,166408;31432,166408;30480,167360;36195,174028;38100,174028;38100,172123;37147,171170;33338,111163;33338,110210;32385,107353;31432,107353;31432,111163;33338,111163;32385,114020;37147,114020;33338,111163;33338,111163;32385,119735;32385,119735;31432,116878;31432,116878;32385,119735;32385,119735;34290,120688;35243,119735;32385,119735;32385,119735;33338,33058;32385,34963;36195,39725;37147,39725;33338,33058;32385,213080;32385,214985;34290,214985;39053,215938;40005,216890;40957,213080;37147,206413;35243,205460;34290,206413;32385,213080;35243,234988;32385,234988;33338,236893;36195,235940;35243,234988;36195,101638;36195,101638;32385,100685;33338,99733;36195,101638;33338,203555;35243,202603;34290,201650;33338,203555;33338,203555;34290,22580;37147,29248;38100,34010;40957,38773;44768,40678;48578,41630;45720,39725;42863,36868;44768,34010;45720,30200;41910,24485;35243,19723;33338,20675;34290,22580;33338,89255;36195,93065;39053,90208;35243,88303;33338,89255;35243,222605;35243,221653;34290,220700;34290,222605;35243,222605;34290,179743;34290,179743;34290,181648;34290,179743;34290,179743;38100,146405;35243,142595;34290,144500;36195,148310;38100,146405;37147,231178;36195,230225;35243,231178;37147,232130;37147,231178;41910,132118;40005,131165;36195,133070;35243,134975;37147,135928;40957,134975;41910,132118;39053,162598;36195,159740;35243,160693;39053,162598;39053,162598;35243,15913;39053,18770;40957,17818;40957,17818;35243,15913;35243,15913;37147,193078;37147,193078;40005,195935;40957,193078;37147,193078;40005,102590;38100,102590;36195,101638;38100,100685;40005,102590;40005,157835;40005,157835;38100,157835;39053,158788;40005,157835;42863,225463;40957,224510;40005,227368;40005,228320;39053,227368;38100,228320;39053,229273;41910,231178;42863,225463;39053,48298;39053,48298;38100,48298;39053,48298;39053,48298;40957,207365;40005,206413;39053,208318;40005,209270;40957,207365;39053,26390;39053,26390;40957,26390;41910,31153;40957,33058;40005,31153;40957,29248;39053,26390;40005,38773;40005,40678;40005,40678;40005,38773;40957,17818;43815,19723;43815,20675;44768,21628;44768,20675;44768,19723;40957,17818;41910,192125;41910,192125;41910,192125;43815,141643;42863,139738;40957,141643;40005,144500;40957,146405;45720,145453;46672,144500;47625,142595;47625,142595;46672,144500;46672,145453;43815,141643;42863,90208;44768,91160;45720,89255;44768,89255;42863,90208;42863,162598;42863,162598;45720,161645;44768,160693;42863,162598;43815,203555;43815,203555;43815,202603;43815,203555;43815,203555;44768,149263;44768,149263;42863,149263;43815,150215;44768,149263;45720,238798;43815,235940;42863,236893;45720,238798;45720,238798;51435,154025;49530,154025;44768,153073;43815,154978;45720,155930;47625,154025;49530,153073;51435,154025;51435,154025;44768,214033;46672,214985;47625,213080;46672,212128;44768,214033;45720,117830;44768,118783;46672,119735;47625,118783;45720,117830;48578,220700;48578,219748;46672,219748;45720,220700;46672,220700;48578,220700;48578,191173;46672,190220;44768,192125;46672,192125;48578,191173;47625,135928;44768,136880;46672,137833;50482,135928;47625,135928;46672,46393;45720,44488;45720,45440;46672,48298;46672,46393;46672,195935;47625,194983;46672,194030;45720,194983;46672,195935;47625,101638;45720,103543;46672,104495;47625,101638;47625,101638;47625,27343;48578,28295;52388,31153;56197,30200;51435,34963;50482,37820;53340,37820;56197,33058;55245,30200;55245,25438;56197,27343;57150,27343;56197,26390;54293,24485;51435,26390;51435,26390;46672,24485;47625,27343;48578,34010;46672,36868;47625,37820;48578,34010;48578,34010;46672,20675;47625,21628;48578,21628;49530,16865;47625,14960;46672,14960;46672,20675;48578,166408;48578,166408;48578,165455;48578,166408;48578,166408;50482,127355;50482,127355;48578,122593;47625,124498;50482,127355;50482,163550;50482,163550;48578,162598;50482,163550;50482,163550;52388,44488;51435,43535;49530,44488;50482,45440;52388,44488;50482,26390;50482,26390;51435,28295;50482,26390;54293,104495;54293,104495;54293,104495;54293,104495;54293,104495;57150,91160;57150,91160;57150,91160;57150,91160;57150,9116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61" o:spid="_x0000_s1035" style="position:absolute;left:11809;top:846;width:1532;height:1829;visibility:visible;mso-wrap-style:square;v-text-anchor:middle" coordsize="153205,1828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" path="m152794,98108v,7620,,17145,-3809,27622c147080,132398,145175,140018,141365,145733v-7621,14287,-19050,24765,-34290,31432c99455,180023,90882,181928,82309,182880v-5715,,-10477,,-15240,-1905c66117,180975,64212,180023,63259,180023,51830,179070,42305,174308,32780,167640,19444,159068,10872,146685,6109,131445,3252,121920,2300,112395,394,102870v-952,-4762,,-9525,953,-15240c3252,72390,6109,58103,12777,43815,19444,30480,28969,19050,41352,10478,50877,4763,60402,,71832,953,74690,953,78500,,81357,v25718,953,45720,13335,58103,36195c149937,55245,154700,75248,152794,98108xm8967,79058v,,,952,,l14682,78105v,,,,952,-952c14682,76200,13730,75248,12777,75248v-952,1905,-2858,2857,-3810,3810c8967,78105,8015,79058,8967,79058xm10872,98108v,,,,,c8967,98108,8967,98108,8015,99060v,953,,953,952,953c9919,99060,10872,99060,10872,98108xm46115,60008r,c46115,59055,45162,59055,45162,57150v,-2857,-3810,-4762,-4762,-3810c35637,54293,38494,50483,36590,50483v,,,-953,952,-953c38494,48578,38494,48578,39447,49530v953,1905,2858,1905,3810,2858c43257,52388,44209,52388,44209,52388v,,,-953,,-953c43257,49530,42305,46673,40400,46673v-2858,,-3810,-1905,-4763,-3810c36590,40958,37542,41910,38494,42863v1906,1905,2858,1905,2858,-953c41352,41910,42305,40958,42305,40005v,,,953,,953c42305,41910,42305,41910,43257,41910v,,952,,952,-952c44209,40005,43257,40005,43257,40005v,,-952,,-952,c42305,39053,43257,38100,44209,37148v2858,-1905,3810,-5715,3810,-8573c47067,30480,45162,32385,42305,33338v-953,,-1905,,-1905,-953c40400,31433,41352,31433,42305,31433v1904,-953,2857,-953,3810,-1905c44209,28575,43257,28575,43257,25718v,-953,,-1905,-952,-953c40400,26670,36590,26670,34684,28575v-2857,953,-2857,1905,-1904,3810c33732,33338,34684,33338,35637,33338v-953,1905,1905,5715,-2857,5715c31827,39053,31827,40005,32780,40958v952,952,1904,952,2857,1905c35637,43815,33732,44768,34684,46673v-1904,,-4762,-1905,-6667,-953c27065,44768,27065,44768,26112,45720v,,-953,953,,953c27065,47625,28017,46673,28017,45720v952,1905,952,3810,1905,5715c28017,51435,27065,52388,25159,52388v-1904,,-1904,952,-952,2857c25159,56198,26112,57150,27065,58103v952,952,,952,,1905c27065,60008,26112,60008,26112,60008v-953,-1905,-1905,-1905,-2857,-1905c21350,59055,20397,61913,18492,60960v-952,,-952,,-952,953c17540,63818,16587,65723,17540,67628v,952,952,1905,1904,2857c20397,70485,20397,70485,21350,69533v,-953,1905,-1905,,-3810c21350,65723,20397,64770,20397,64770v-953,-952,,-1905,953,-1905c22302,62865,23255,60960,24207,61913v952,,952,5715,,6667c21350,69533,22302,71438,24207,72390v952,1905,2858,2858,1905,5715c26112,77153,25159,76200,23255,75248v-953,,-1905,-953,-2858,-953c19444,75248,20397,76200,20397,77153v953,952,953,2857,,3810c18492,82868,18492,86678,15634,87630v-952,,-1904,,-2857,953c11825,88583,11825,89535,12777,90488v953,952,2857,1905,4763,952c18492,90488,16587,89535,16587,88583v,,,-953,,-953c18492,87630,20397,88583,22302,87630v1905,,5715,-952,6667,1905c29922,90488,30875,90488,31827,90488v953,,2857,,3810,952c38494,93345,40400,92393,41352,90488v-2858,-953,-1905,,-952,-2858c41352,87630,41352,86678,41352,85725v,-952,953,-952,1905,-1905c43257,84773,43257,85725,44209,85725r,c44209,84773,43257,84773,43257,83820v,-952,,-1905,1905,-1905c46115,81915,48019,80963,47067,80010v-952,-952,-1905,-952,-2858,c42305,81915,41352,83820,39447,85725v-953,953,-1905,2858,-3810,953c32780,84773,30875,82868,28017,80963v-1905,-953,-952,-2858,952,-2858c31827,79058,31827,79058,32780,76200v,,,-952,,-952c33732,74295,34684,72390,36590,72390v1904,,-953,1905,,2858c36590,76200,36590,76200,37542,77153v952,,1905,,1905,-953c39447,75248,39447,74295,40400,74295v,-952,,-952,952,-952c41352,73343,41352,74295,41352,74295v,1905,,4763,-1905,6668c38494,81915,38494,81915,39447,81915v1905,,4762,-5715,3810,-7620c42305,72390,42305,71438,44209,72390v953,,1906,,1906,-952c46115,69533,48019,66675,48019,64770v,-952,-1904,-2857,-952,-3810c43257,58103,44209,60008,46115,60008xm9919,69533v,952,,952,,c11825,69533,11825,69533,11825,68580v,-952,-953,-952,-953,-952c9919,68580,8967,68580,9919,69533xm20397,103823v953,,,-1905,-953,-1905c16587,101918,14682,100965,12777,100013v-952,,-952,952,-952,952l11825,101918v1905,952,1905,2857,3809,2857c17540,104775,19444,104775,20397,103823xm13730,94298v,,952,,952,c15634,94298,15634,94298,15634,93345r-1904,953c13730,93345,12777,94298,13730,94298xm18492,100013v,,,-953,,c19444,99060,18492,98108,18492,98108v-952,,-952,,,1905c17540,99060,17540,100013,18492,100013xm27065,94298v,-953,952,-953,,-1905c27065,92393,26112,92393,25159,92393v-1904,1905,-3809,,-4762,-953c20397,91440,19444,90488,19444,91440v-952,953,,953,,1905c21350,96203,25159,98108,24207,101918r952,952c25159,100965,26112,100013,28017,99060v952,,1905,-952,1905,-1905c29922,96203,28017,96203,27065,96203v-953,,-1906,-953,,-1905xm20397,107633v953,952,953,952,2858,1905c23255,108585,23255,107633,22302,106680v,-952,-952,-952,-1905,-952c18492,106680,19444,107633,20397,107633xm23255,117158v,952,,,,c24207,114300,22302,114300,21350,114300v-953,,-953,,-953,953c20397,116205,22302,117158,23255,117158xm20397,41910v,,,,,l20397,41910v,-952,,-952,,c19444,40958,20397,41910,20397,41910xm21350,132398v952,,952,,952,l22302,131445v,-952,,-952,-952,-952c21350,130493,20397,130493,20397,130493v,952,,1905,953,1905xm20397,55245v953,,953,953,,c21350,55245,21350,55245,20397,55245v,-952,,,,xm21350,121920v,,,,,c21350,121920,21350,121920,21350,121920r,c22302,121920,22302,121920,21350,121920xm22302,112395v953,953,953,,953,c24207,111443,23255,110490,22302,110490v,,,953,,1905xm25159,133350v,-952,-1904,-952,-2857,-952l22302,134303v,952,,1905,953,1905c24207,135255,25159,134303,25159,133350xm25159,102870v-952,,-1904,,-1904,1905c23255,104775,23255,104775,24207,104775v1905,,952,-952,952,-1905xm26112,60960v,,953,,953,c27065,61913,27065,61913,26112,60960v,953,,953,,c25159,61913,25159,60960,26112,60960xm27065,66675v,,,,,c27065,67628,27065,67628,26112,67628v,,-953,,,-953c27065,65723,26112,66675,27065,66675xm28017,101918v,-953,-952,,-1905,l25159,101918r,952l26112,102870v953,,1905,,1905,-952xm27065,140018v,-953,,-953,,c26112,139065,26112,139065,27065,140018r,c27065,140018,27065,140018,27065,140018xm26112,28575v,953,,953,,c28017,29528,28017,29528,28017,28575v,,,-952,,-952c27065,27623,26112,28575,26112,28575xm27065,38100v,,,,,c26112,38100,27065,38100,27065,38100v,,,,,c27065,38100,27065,38100,27065,38100xm28017,121920v,,,,,c28017,121920,28017,121920,28017,121920r,c27065,121920,27065,121920,28017,121920xm28017,113348v-952,,-952,,,c27065,114300,27065,115253,28017,116205v,,952,,952,-952c28969,114300,28969,114300,28017,113348xm28969,124778v-952,,-952,,,c28017,124778,28017,124778,28017,124778v-952,,,,952,c28017,124778,28017,124778,28969,124778xm31827,56198v-952,,-2858,,-3810,-1905c28017,54293,28017,53340,28969,53340v953,,2858,953,2858,2858c32780,56198,31827,56198,31827,56198xm31827,107633v953,,953,,953,-953c32780,105728,31827,104775,30875,104775v-1906,-952,-2858,,-3810,953c27065,106680,27065,106680,27065,106680v952,953,952,-952,1904,-952c30875,106680,31827,107633,31827,107633xm30875,79058v-953,,-1906,,-1906,952c28969,80010,28969,80963,29922,80963v953,,953,,953,-1905c31827,80010,30875,79058,30875,79058xm30875,141923v952,-953,1905,,1905,c32780,142875,33732,142875,33732,143828v,-953,,-1905,-952,-2858c31827,140018,30875,140018,29922,140018v-953,,-1905,952,-1905,1905c28017,142875,28017,144780,29922,144780v1905,953,2858,,3810,-952c32780,143828,31827,143828,31827,143828v-952,,-1905,-953,-952,-1905xm28969,50483v953,-953,2858,-1905,3811,-1905c33732,51435,30875,50483,28969,50483xm31827,127635v,,-952,,,c29922,127635,29922,128588,29922,129540v,,,,953,c30875,129540,31827,129540,31827,127635xm39447,64770v-1905,953,-953,-952,-953,-952c37542,62865,33732,62865,32780,63818v-953,,,952,,1905c32780,66675,35637,66675,33732,67628v-952,952,-1905,952,-2857,c29922,66675,29922,66675,29922,65723r,-5715c29922,59055,29922,59055,31827,59055v953,2858,2857,1905,4763,c37542,58103,38494,59055,38494,60008v953,952,953,2857,2858,3810c41352,63818,40400,64770,39447,64770xm29922,35243v,,,952,,c30875,36195,30875,35243,29922,35243v953,,953,,,c29922,35243,29922,35243,29922,35243xm39447,97155v,,-1905,,-2857,953c36590,99060,36590,99060,36590,100013v,952,-953,1905,-1906,1905c33732,101918,33732,100965,33732,100013v,-953,952,-2858,,-3810c33732,95250,33732,94298,32780,94298v-953,,-953,952,-953,1905c32780,97155,31827,98108,31827,99060v-952,1905,-952,2858,953,3810c34684,102870,36590,102870,37542,101918v,-953,,-1905,952,-1905c38494,98108,40400,98108,39447,97155xm33732,29528r952,3810c32780,32385,31827,31433,33732,29528xm35637,113348v,,953,,,c36590,112395,35637,112395,35637,112395v-953,,-953,,,953l35637,113348xm37542,141923v952,-953,952,-1905,,-1905c37542,139065,36590,139065,36590,139065v-953,953,,1905,952,2858c36590,141923,36590,142875,37542,141923xm38494,155258r,l37542,154305v-952,953,-952,953,952,953c37542,155258,38494,155258,38494,155258xm37542,37148v,-953,952,-953,952,-953c39447,36195,39447,37148,39447,38100v,953,-953,953,-1905,953c37542,39053,36590,38100,37542,37148xm40400,88583v,-953,-953,,-953,c39447,88583,38494,89535,38494,89535v,,,,1906,-952c39447,89535,40400,88583,40400,88583xm44209,143828v,-953,-952,-953,,c43257,142875,43257,142875,44209,143828v-952,,,,,c44209,143828,44209,143828,44209,143828xm45162,23813v,,953,952,,c46115,24765,47067,23813,47067,23813v,-953,,-953,-1905,c46115,22860,45162,22860,45162,23813xm49925,60960v,,-953,,-953,-952l48019,60008v,,953,,953,c48972,60960,48972,60960,49925,60960xm49925,39053v,-953,,-1905,-953,-2858c48019,37148,48019,37148,48019,38100v,,,953,1906,953c49925,40005,49925,40005,49925,39053xm48972,26670v,953,,953,,c48972,27623,48972,27623,48972,26670v953,953,953,,,c48972,26670,48972,26670,48972,26670xm102312,92393v953,-2858,953,-4763,953,-8573c102312,79058,101359,73343,101359,67628v,-11430,-1904,-22860,-4762,-34290c94692,27623,92787,20955,88977,16193,83262,9525,75642,8573,68975,15240v-4763,4763,-7620,9525,-9525,15240c53734,46673,51830,64770,50877,81915v-952,19050,-952,38100,3810,57150c56592,149543,60402,158115,67069,165735v5715,6668,14288,6668,20956,c90882,162878,92787,159068,93740,155258v5715,-14288,6667,-29528,7619,-44768c101359,104775,103265,99060,101359,94298v,952,953,-953,953,-1905xm111837,142875v-953,,-953,953,-1905,953c109932,143828,109932,144780,109932,144780v-1905,,-2857,953,-2857,2858c107075,148590,108027,148590,108027,148590v953,-952,1905,-1905,1905,-3810l109932,144780v,,952,,952,c110884,143828,111837,143828,111837,142875v,,,,,xm109932,152400v,,,,,c109932,152400,108980,152400,109932,152400v-952,,-952,953,,c109932,152400,109932,152400,109932,152400xm108980,55245v,953,952,,952,c109932,55245,111837,56198,111837,54293v,,-953,-953,-953,-953c109932,54293,108980,54293,108980,55245xm109932,40005v,953,,1905,952,1905c111837,41910,111837,41910,111837,40958v,-953,-953,-953,-1905,-953c109932,39053,108980,40005,109932,40005xm112790,131445v,-952,-953,-952,-1906,-952c109932,130493,109932,131445,109932,131445v,,952,953,1905,953c112790,132398,112790,132398,112790,131445xm122315,53340v-1906,953,-2858,1905,-1906,3810c121362,59055,121362,60960,117552,60960v-952,,-1905,953,-1905,1905c115647,63818,115647,64770,114694,65723v-1904,1905,,2857,953,2857c116600,66675,116600,65723,118505,67628v952,952,1904,952,2857,1905c122315,70485,123267,71438,122315,72390r-6668,-3810c113742,70485,112790,72390,109932,71438v-952,,-952,952,-952,952c109932,75248,114694,77153,116600,77153v1905,,2857,-953,1905,1905c117552,80963,117552,82868,118505,83820v952,953,2857,953,4762,953c124219,84773,125172,83820,124219,82868v-952,-2858,-952,-4763,1906,-4763c127077,78105,126125,75248,128030,76200v1904,953,1904,2858,1904,4763c128982,83820,127077,86678,124219,88583v-1904,952,-2857,952,-3810,1905c119457,91440,118505,90488,119457,89535v,-952,,-1905,-952,-952c116600,88583,115647,89535,113742,88583v-952,,,952,,952c114694,90488,115647,92393,116600,93345v952,953,2857,1905,4762,c123267,91440,124219,94298,125172,93345v3810,-2857,7620,-3810,9525,-8572c135650,82868,136602,80963,139460,80963v952,,952,,952,-953c140412,79058,139460,79058,138507,79058v-1905,,-2857,952,-3810,1905c133744,81915,132792,82868,131840,80963v-953,-1905,952,-1905,1904,-1905c134697,79058,135650,78105,136602,77153v,,953,-953,,-953c136602,76200,135650,76200,135650,76200v-953,,-953,,-1906,953c134697,75248,135650,74295,136602,72390v,-1905,,-2857,-1905,-2857c133744,69533,133744,68580,132792,68580v,-952,952,-1905,,-2857c130887,62865,127077,61913,124219,60960v-1904,-952,-2857,-1905,-2857,-3810c121362,55245,122315,54293,124219,53340v1906,,2858,-952,2858,-1905l127077,51435v953,,1905,,1905,c129934,50483,128982,50483,128030,49530v-953,,-1905,-1905,-2858,-1905c123267,47625,123267,49530,123267,51435v1905,,952,953,-952,1905xm111837,110490v-953,953,,953,,c112790,111443,112790,111443,112790,110490v,,,,-953,c111837,110490,111837,110490,111837,110490xm112790,84773v,,,,,l111837,85725v,,,953,953,c112790,85725,112790,85725,112790,84773xm111837,51435v,953,953,953,1905,953c118505,52388,118505,51435,120409,45720v953,953,953,1905,953,2858c121362,48578,122315,49530,122315,48578v,-953,1904,-1905,952,-3810c122315,43815,121362,44768,120409,44768v-1904,,-1904,952,-3809,2857c116600,48578,115647,48578,115647,48578r-1905,952c112790,50483,111837,50483,111837,51435xm112790,160020v952,,952,-952,,c113742,159068,112790,159068,112790,159068v,,,,,952c112790,160020,112790,160020,112790,160020xm114694,125730r,c114694,128588,115647,128588,116600,128588v,,952,,952,c118505,127635,116600,126683,115647,125730v,953,-953,,-953,c114694,125730,114694,125730,114694,125730v,-1905,953,-2857,-952,-2857c112790,122873,112790,123825,112790,124778v-953,1905,,1905,1904,952xm112790,98108v,,952,,,c113742,99060,113742,98108,114694,98108v,-953,,-953,-1904,c113742,97155,112790,97155,112790,98108xm116600,81915v952,,952,,952,-952c117552,79058,116600,79058,114694,79058v-952,,-1904,-953,-1904,c112790,81915,115647,80963,116600,81915xm113742,161925r,c113742,161925,113742,161925,113742,161925v-952,953,,953,,c113742,162878,113742,162878,113742,161925xm114694,43815v,,,-952,,c114694,42863,114694,42863,114694,41910v,953,-952,953,,1905c113742,43815,113742,43815,114694,43815xm118505,143828v,-1905,-953,-1905,-2858,-1905c114694,141923,113742,142875,113742,143828v,952,952,952,1905,952c116600,144780,118505,145733,118505,143828xm122315,114300v2857,-3810,,-2857,-1906,-1905c119457,112395,117552,113348,116600,113348v-953,,-953,,-953,952c115647,115253,115647,115253,116600,115253v1905,,1905,952,952,1905c115647,120015,117552,121920,118505,124778v952,1905,1904,1905,1904,c120409,122873,121362,122873,123267,122873v1905,-1905,3810,-3810,952,-5715c122315,115253,121362,115253,122315,114300xm143269,119063v-952,-2858,-2857,-1905,-4762,-1905l138507,116205v953,-952,1905,-952,1905,-1905c140412,113348,139460,114300,138507,114300r,c137555,112395,134697,110490,138507,108585v953,,953,-952,,-952c136602,105728,138507,103823,139460,102870v1905,-1905,952,-3810,-953,-4762c139460,98108,139460,98108,139460,97155r,c138507,97155,138507,98108,138507,99060v-952,,-1905,,-2857,953c134697,100965,134697,100965,133744,100013v-952,-953,-1904,-1905,-952,-2858c132792,97155,133744,96203,133744,95250v,-952,953,-952,,-1905c132792,92393,131840,93345,131840,94298v-953,1905,-2858,2857,-4763,2857c123267,98108,124219,100013,126125,101918v,,,952,-953,952c124219,102870,123267,104775,122315,105728v-1906,3810,1904,5715,2857,7620c126125,114300,126125,114300,127077,114300v953,-952,,-952,,-1905c130887,111443,129934,111443,129934,115253r,952c129934,118110,129934,120015,127077,119063v-952,,-1905,952,-952,1905c126125,120968,127077,121920,128030,121920v-2858,1905,,3810,,6668c128030,129540,128030,129540,127077,129540v-952,953,-952,,-1905,c123267,128588,123267,125730,120409,124778v,1905,-1904,3810,953,4762c122315,129540,122315,131445,120409,131445v-1904,,-1904,953,-1904,1905c118505,135255,118505,136208,117552,138113v-952,952,-1905,952,-2858,952c112790,139065,112790,140018,112790,141923v,1905,1904,1905,2857,952c116600,141923,117552,141923,118505,141923v,952,-953,1905,-953,1905c117552,145733,118505,146685,120409,147638v,,953,-953,953,-953l121362,146685v-953,-952,-1905,-2857,-2857,-4762c118505,140970,117552,140018,117552,139065v1905,,2857,-952,4763,-952c124219,138113,125172,139065,126125,140018v952,,952,952,1905,c128982,139065,128030,139065,128030,138113v-1905,-2858,-953,-4763,952,-6668c128982,130493,128982,129540,129934,129540v953,,953,953,953,953c131840,131445,128982,136208,133744,132398v,,953,952,953,952c134697,134303,134697,135255,134697,136208v1905,-2858,1905,-3810,,-5715c132792,129540,132792,128588,133744,126683v1906,-953,2858,-1905,953,-3810c131840,120015,133744,119063,136602,119063v1905,952,2858,1905,3810,2857c140412,121920,141365,122873,142317,122873v1905,-2858,952,-3810,952,-3810xm118505,73343v,952,,1905,-1905,1905c115647,75248,115647,74295,115647,73343v,-953,953,-1905,1905,-1905c118505,72390,118505,73343,118505,73343xm115647,34290v,,953,953,953,953c117552,35243,117552,35243,117552,34290v,-952,,-952,-952,-952c116600,33338,115647,33338,115647,34290xm119457,102870v-952,-952,,-2857,-1905,-3810c116600,99060,116600,100013,116600,100965v,953,,2858,2857,1905c119457,103823,119457,102870,119457,102870xm117552,55245v953,,953,,953,-952c118505,53340,118505,53340,117552,53340v,953,-952,953,,1905c116600,55245,116600,55245,117552,55245xm117552,40958v-952,,-952,952,,c117552,42863,117552,42863,118505,42863v,,,,,-953c118505,41910,118505,40958,117552,40958xm118505,108585v,,-953,953,-953,953c117552,110490,117552,110490,118505,110490v952,,952,,952,-952c120409,108585,119457,107633,118505,108585xm118505,149543v,,,-953,,l117552,149543v,,953,,953,c118505,149543,118505,149543,118505,149543xm120409,118110v,,,953,,c119457,119063,118505,118110,118505,118110v,-952,,-952,952,-952c120409,117158,120409,117158,120409,118110xm121362,61913v953,,1905,,1905,952c123267,63818,122315,63818,121362,64770v-953,,-953,,-1905,-952c119457,62865,120409,61913,121362,61913xm124219,72390v2858,1905,3811,-952,5715,-1905c130887,71438,131840,71438,133744,71438v1906,,2858,952,953,2857c134697,74295,134697,75248,133744,75248v-1904,-953,-3810,-1905,-5714,-953c127077,75248,126125,75248,124219,74295v-1904,,-1904,-952,,-1905xm125172,148590v,-952,-953,-952,,c124219,147638,123267,147638,123267,148590v,953,,953,952,953c124219,149543,125172,149543,125172,148590xm125172,132398v,,,952,-953,952c124219,133350,124219,132398,123267,132398v-952,,,-953,1905,c125172,131445,125172,132398,125172,132398xm124219,138113v953,,953,-953,953,-953c125172,136208,125172,136208,124219,136208v-952,,-952,,-952,952c123267,138113,124219,138113,124219,138113xm129934,140970v-1904,,-2857,,-4762,c124219,140970,124219,141923,124219,141923r953,c127077,142875,128030,142875,129934,140970v,953,,,,xm125172,40005v,,,,,c126125,40005,126125,40005,126125,40005v,-952,,-952,-953,c125172,39053,125172,39053,125172,40005xm126125,100013v952,-1905,1905,-1905,3809,-953c131840,100013,131840,102870,130887,104775v-953,953,-1905,953,-1905,-952c128982,101918,127077,100965,126125,100013xm128030,109538v-953,,-953,,,c127077,108585,126125,108585,126125,107633v,,952,952,1905,1905c128030,109538,128030,109538,128030,109538xm128030,55245v-953,,-953,,,c127077,56198,127077,56198,128030,57150v,,,-952,,-1905c128030,55245,128030,55245,128030,55245xm134697,67628v-1905,952,-3810,1905,-5715,2857c128030,69533,130887,66675,127077,67628v-952,,-952,-953,-952,-1905c127077,63818,128030,63818,129934,63818v1906,,953,952,1906,1905c131840,67628,133744,67628,134697,67628xm129934,50483r,c128982,50483,128030,50483,128030,50483r,-953c128982,49530,128982,49530,129934,50483v,,,,,xm129934,41910v,,,,,c129934,42863,130887,41910,129934,41910v953,,,,,c129934,40958,129934,41910,129934,41910xm132792,57150v-952,,-952,,-952,953l131840,59055v952,953,2857,953,3810,1905c136602,63818,140412,63818,142317,65723v,,952,,952,l143269,64770v-952,-2857,-7619,-6667,-10477,-7620xm132792,140018v,,,-953,,l132792,140018v-952,,-952,,,c132792,140018,132792,140018,132792,140018xm132792,53340v,953,4763,2858,4763,2858c137555,56198,137555,55245,137555,55245v-953,-952,-1905,-2857,-4763,-1905c132792,52388,132792,52388,132792,53340xm135650,122873r,c134697,123825,134697,123825,135650,122873v-1906,,-1906,,-1906,-953c133744,121920,133744,120968,134697,120968v,952,953,1905,953,1905xm134697,113348v,952,-953,952,,c133744,114300,133744,114300,133744,113348v-952,,,,953,c133744,113348,134697,113348,134697,113348xm134697,102870v,953,,953,,c133744,103823,133744,103823,133744,103823v-952,-953,-952,-953,953,-953c134697,102870,134697,102870,134697,102870xm133744,75248r2858,c135650,76200,134697,77153,133744,75248xm136602,133350v-952,,-952,,-1905,953l134697,134303v953,952,953,,1905,-953xm138507,113348r,l138507,115253v,,-952,,-952,-953c136602,114300,137555,114300,138507,113348xm139460,91440r,c139460,92393,140412,93345,140412,93345v,,953,,953,-952c141365,92393,140412,91440,139460,91440xm145175,85725v,,,,,c145175,84773,145175,84773,145175,85725v-953,-952,-953,-952,,c144222,85725,144222,85725,145175,85725xm147080,94298v,-953,-953,-953,,c146127,94298,145175,94298,145175,95250v,,,953,952,953c146127,95250,147080,94298,147080,94298xe" filled="f" stroked="f">
                  <v:stroke joinstyle="miter"/>
                  <v:path arrowok="t" o:connecttype="custom" o:connectlocs="152794,98108;148985,125730;141365,145733;107075,177165;82309,182880;67069,180975;63259,180023;32780,167640;6109,131445;394,102870;1347,87630;12777,43815;41352,10478;71832,953;81357,0;139460,36195;152794,98108;8967,79058;8967,79058;14682,78105;15634,77153;12777,75248;8967,79058;8967,79058;10872,98108;10872,98108;8015,99060;8967,100013;10872,98108;46115,60008;46115,60008;45162,57150;40400,53340;36590,50483;37542,49530;39447,49530;43257,52388;44209,52388;44209,51435;40400,46673;35637,42863;38494,42863;41352,41910;42305,40005;42305,40958;43257,41910;44209,40958;43257,40005;42305,40005;44209,37148;48019,28575;42305,33338;40400,32385;42305,31433;46115,29528;43257,25718;42305,24765;34684,28575;32780,32385;35637,33338;32780,39053;32780,40958;35637,42863;34684,46673;28017,45720;26112,45720;26112,46673;28017,45720;29922,51435;25159,52388;24207,55245;27065,58103;27065,60008;26112,60008;23255,58103;18492,60960;17540,61913;17540,67628;19444,70485;21350,69533;21350,65723;20397,64770;21350,62865;24207,61913;24207,68580;24207,72390;26112,78105;23255,75248;20397,74295;20397,77153;20397,80963;15634,87630;12777,88583;12777,90488;17540,91440;16587,88583;16587,87630;22302,87630;28969,89535;31827,90488;35637,91440;41352,90488;40400,87630;41352,85725;43257,83820;44209,85725;44209,85725;43257,83820;45162,81915;47067,80010;44209,80010;39447,85725;35637,86678;28017,80963;28969,78105;32780,76200;32780,75248;36590,72390;36590,75248;37542,77153;39447,76200;40400,74295;41352,73343;41352,74295;39447,80963;39447,81915;43257,74295;44209,72390;46115,71438;48019,64770;47067,60960;46115,60008;9919,69533;9919,69533;11825,68580;10872,67628;9919,69533;20397,103823;19444,101918;12777,100013;11825,100965;11825,101918;15634,104775;20397,103823;13730,94298;14682,94298;15634,93345;13730,94298;13730,94298;18492,100013;18492,100013;18492,98108;18492,100013;18492,100013;27065,94298;27065,92393;25159,92393;20397,91440;19444,91440;19444,93345;24207,101918;25159,102870;28017,99060;29922,97155;27065,96203;27065,94298;20397,107633;23255,109538;22302,106680;20397,105728;20397,107633;23255,117158;23255,117158;21350,114300;20397,115253;23255,117158;20397,41910;20397,41910;20397,41910;20397,41910;20397,41910;21350,132398;22302,132398;22302,131445;21350,130493;20397,130493;21350,132398;20397,55245;20397,55245;20397,55245;20397,55245;21350,121920;21350,121920;21350,121920;21350,121920;21350,121920;22302,112395;23255,112395;22302,110490;22302,112395;25159,133350;22302,132398;22302,134303;23255,136208;25159,133350;25159,102870;23255,104775;24207,104775;25159,102870;26112,60960;27065,60960;26112,60960;26112,60960;26112,60960;27065,66675;27065,66675;26112,67628;26112,66675;27065,66675;28017,101918;26112,101918;25159,101918;25159,102870;26112,102870;28017,101918;27065,140018;27065,140018;27065,140018;27065,140018;27065,140018;26112,28575;26112,28575;28017,28575;28017,27623;26112,28575;27065,38100;27065,38100;27065,38100;27065,38100;27065,38100;28017,121920;28017,121920;28017,121920;28017,121920;28017,121920;28017,113348;28017,113348;28017,116205;28969,115253;28017,113348;28969,124778;28969,124778;28017,124778;28969,124778;28969,124778;31827,56198;28017,54293;28969,53340;31827,56198;31827,56198;31827,107633;32780,106680;30875,104775;27065,105728;27065,106680;28969,105728;31827,107633;30875,79058;28969,80010;29922,80963;30875,79058;30875,79058;30875,141923;32780,141923;33732,143828;32780,140970;29922,140018;28017,141923;29922,144780;33732,143828;31827,143828;30875,141923;28969,50483;32780,48578;28969,50483;31827,127635;31827,127635;29922,129540;30875,129540;31827,127635;39447,64770;38494,63818;32780,63818;32780,65723;33732,67628;30875,67628;29922,65723;29922,60008;31827,59055;36590,59055;38494,60008;41352,63818;39447,64770;29922,35243;29922,35243;29922,35243;29922,35243;29922,35243;39447,97155;36590,98108;36590,100013;34684,101918;33732,100013;33732,96203;32780,94298;31827,96203;31827,99060;32780,102870;37542,101918;38494,100013;39447,97155;33732,29528;34684,33338;33732,29528;35637,113348;35637,113348;35637,112395;35637,113348;35637,113348;37542,141923;37542,140018;36590,139065;37542,141923;37542,141923;38494,155258;38494,155258;37542,154305;38494,155258;38494,155258;37542,37148;38494,36195;39447,38100;37542,39053;37542,37148;40400,88583;39447,88583;38494,89535;40400,88583;40400,88583;44209,143828;44209,143828;44209,143828;44209,143828;44209,143828;45162,23813;45162,23813;47067,23813;45162,23813;45162,23813;49925,60960;48972,60008;48019,60008;48972,60008;49925,60960;49925,39053;48972,36195;48019,38100;49925,39053;49925,39053;48972,26670;48972,26670;48972,26670;48972,26670;48972,26670;102312,92393;103265,83820;101359,67628;96597,33338;88977,16193;68975,15240;59450,30480;50877,81915;54687,139065;67069,165735;88025,165735;93740,155258;101359,110490;101359,94298;102312,92393;111837,142875;109932,143828;109932,144780;107075,147638;108027,148590;109932,144780;109932,144780;110884,144780;111837,142875;111837,142875;109932,152400;109932,152400;109932,152400;109932,152400;109932,152400;108980,55245;109932,55245;111837,54293;110884,53340;108980,55245;109932,40005;110884,41910;111837,40958;109932,40005;109932,40005;112790,131445;110884,130493;109932,131445;111837,132398;112790,131445;122315,53340;120409,57150;117552,60960;115647,62865;114694,65723;115647,68580;118505,67628;121362,69533;122315,72390;115647,68580;109932,71438;108980,72390;116600,77153;118505,79058;118505,83820;123267,84773;124219,82868;126125,78105;128030,76200;129934,80963;124219,88583;120409,90488;119457,89535;118505,88583;113742,88583;113742,89535;116600,93345;121362,93345;125172,93345;134697,84773;139460,80963;140412,80010;138507,79058;134697,80963;131840,80963;133744,79058;136602,77153;136602,76200;135650,76200;133744,77153;136602,72390;134697,69533;132792,68580;132792,65723;124219,60960;121362,57150;124219,53340;127077,51435;127077,51435;128982,51435;128030,49530;125172,47625;123267,51435;122315,53340;111837,110490;111837,110490;112790,110490;111837,110490;111837,110490;112790,84773;112790,84773;111837,85725;112790,85725;112790,84773;111837,51435;113742,52388;120409,45720;121362,48578;122315,48578;123267,44768;120409,44768;116600,47625;115647,48578;113742,49530;111837,51435;112790,160020;112790,160020;112790,159068;112790,160020;112790,160020;114694,125730;114694,125730;116600,128588;117552,128588;115647,125730;114694,125730;114694,125730;113742,122873;112790,124778;114694,125730;112790,98108;112790,98108;114694,98108;112790,98108;112790,98108;116600,81915;117552,80963;114694,79058;112790,79058;116600,81915;113742,161925;113742,161925;113742,161925;113742,161925;113742,161925;114694,43815;114694,43815;114694,41910;114694,43815;114694,43815;118505,143828;115647,141923;113742,143828;115647,144780;118505,143828;122315,114300;120409,112395;116600,113348;115647,114300;116600,115253;117552,117158;118505,124778;120409,124778;123267,122873;124219,117158;122315,114300;143269,119063;138507,117158;138507,116205;140412,114300;138507,114300;138507,114300;138507,108585;138507,107633;139460,102870;138507,98108;139460,97155;139460,97155;138507,99060;135650,100013;133744,100013;132792,97155;133744,95250;133744,93345;131840,94298;127077,97155;126125,101918;125172,102870;122315,105728;125172,113348;127077,114300;127077,112395;129934,115253;129934,116205;127077,119063;126125,120968;128030,121920;128030,128588;127077,129540;125172,129540;120409,124778;121362,129540;120409,131445;118505,133350;117552,138113;114694,139065;112790,141923;115647,142875;118505,141923;117552,143828;120409,147638;121362,146685;121362,146685;118505,141923;117552,139065;122315,138113;126125,140018;128030,140018;128030,138113;128982,131445;129934,129540;130887,130493;133744,132398;134697,133350;134697,136208;134697,130493;133744,126683;134697,122873;136602,119063;140412,121920;142317,122873;143269,119063;118505,73343;116600,75248;115647,73343;117552,71438;118505,73343;115647,34290;116600,35243;117552,34290;116600,33338;115647,34290;119457,102870;117552,99060;116600,100965;119457,102870;119457,102870;117552,55245;118505,54293;117552,53340;117552,55245;117552,55245;117552,40958;117552,40958;118505,42863;118505,41910;117552,40958;118505,108585;117552,109538;118505,110490;119457,109538;118505,108585;118505,149543;118505,149543;117552,149543;118505,149543;118505,149543;120409,118110;120409,118110;118505,118110;119457,117158;120409,118110;121362,61913;123267,62865;121362,64770;119457,63818;121362,61913;124219,72390;129934,70485;133744,71438;134697,74295;133744,75248;128030,74295;124219,74295;124219,72390;125172,148590;125172,148590;123267,148590;124219,149543;125172,148590;125172,132398;124219,133350;123267,132398;125172,132398;125172,132398;124219,138113;125172,137160;124219,136208;123267,137160;124219,138113;129934,140970;125172,140970;124219,141923;125172,141923;129934,140970;129934,140970;125172,40005;125172,40005;126125,40005;125172,40005;125172,40005;126125,100013;129934,99060;130887,104775;128982,103823;126125,100013;128030,109538;128030,109538;126125,107633;128030,109538;128030,109538;128030,55245;128030,55245;128030,57150;128030,55245;128030,55245;134697,67628;128982,70485;127077,67628;126125,65723;129934,63818;131840,65723;134697,67628;129934,50483;129934,50483;128030,50483;128030,49530;129934,50483;129934,50483;129934,41910;129934,41910;129934,41910;129934,41910;129934,41910;132792,57150;131840,58103;131840,59055;135650,60960;142317,65723;143269,65723;143269,64770;132792,57150;132792,140018;132792,140018;132792,140018;132792,140018;132792,140018;132792,53340;137555,56198;137555,55245;132792,53340;132792,53340;135650,122873;135650,122873;135650,122873;133744,121920;134697,120968;135650,122873;134697,113348;134697,113348;133744,113348;134697,113348;134697,113348;134697,102870;134697,102870;133744,103823;134697,102870;134697,102870;133744,75248;136602,75248;133744,75248;136602,133350;134697,134303;134697,134303;136602,133350;138507,113348;138507,113348;138507,115253;137555,114300;138507,113348;139460,91440;139460,91440;140412,93345;141365,92393;139460,91440;145175,85725;145175,85725;145175,85725;145175,85725;145175,85725;147080,94298;147080,94298;145175,95250;146127,96203;147080,9429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62" o:spid="_x0000_s1036" style="position:absolute;left:13497;top:846;width:1755;height:1814;visibility:visible;mso-wrap-style:square;v-text-anchor:middle" coordsize="175498,18139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" path="m175498,175260v,1905,-1905,3810,-3810,3810c170736,179070,169783,179070,168831,179070v-21908,,-43815,,-65723,953c101203,180023,100251,180023,98346,180023v-1905,,-3810,-1905,-2858,-3810c95488,174308,96441,172403,98346,172403v2857,-953,5715,-953,8572,-1905c110728,168593,112633,166688,113586,161925v952,-7620,1905,-16192,952,-23812c113586,132398,114538,126683,114538,120968v,-6668,953,-13335,-952,-20003c113586,100013,113586,98108,113586,98108v2857,-1905,952,-3810,,-5715c112633,88583,113586,85725,113586,81915v,-3810,-953,-8572,,-12382c113586,68580,113586,67628,113586,66675v-953,-8572,,-16192,-953,-24765c112633,34290,109776,28575,105013,22860v-4762,-4762,-12382,-4762,-17145,c71676,38100,64056,57150,64056,79058r,29527c64056,111443,64056,115253,63103,118110v-952,1905,,3810,,4763c65008,129540,64056,136208,64056,142875v,4763,,9525,,14288c65008,163830,68818,167640,74533,170498r2858,952c79296,172403,80248,173355,80248,175260v,1905,-952,2858,-2857,3810c73581,180023,68818,180023,65008,180023v-6667,,-13335,,-20002,952c39291,181928,32623,180975,26908,180975v-5715,,-11430,,-17145,c7858,180975,6906,180975,5001,180975v-1905,,-2858,-1905,-3810,-3810c1191,175260,2143,174308,3096,173355v1905,-952,3810,-952,5715,-1905c13573,171450,15478,168593,16431,163830v1905,-7620,1905,-15240,952,-22860c17383,137160,16431,132398,17383,128588v,-953,,-953,,-1905c15478,121920,17383,116205,17383,111443v,-2858,,-5715,-952,-8573c15478,98108,16431,93345,16431,88583v952,-20003,1905,-39053,952,-59055c17383,22860,13573,19050,6906,17145v-1905,,-3810,,-4763,-952c-714,14288,-714,11430,2143,9525,4048,8573,6906,7620,9763,7620v11430,,22860,,34290,-2857c47863,3810,52626,2858,56436,953v6667,-1905,8572,,8572,5715l65008,26670v,953,,2858,,3810c65008,31433,65961,32385,66913,32385v953,,953,-952,1905,-952c69771,30480,69771,28575,70723,27623,80248,10478,94536,953,114538,v6668,,13335,,19050,1905c135493,2858,137398,2858,139303,3810v10478,6668,17145,15240,20003,26670c162163,40958,163116,51435,162163,62865v,953,,2858,,3810c162163,73343,161211,80963,162163,86678v,13335,-952,25717,,38100c162163,134303,161211,142875,162163,151448v,2857,,5715,953,7620c163116,162878,165021,164783,168831,165735v1905,,3810,,5715,953c173593,171450,175498,173355,175498,175260xm22146,59055v,,-953,,,c21193,59055,20241,59055,21193,60008v-952,,,,953,-953c21193,60008,22146,60008,22146,59055xm23098,24765r1905,-1905c25003,22860,24051,22860,24051,22860v-1905,,-1905,953,-953,1905c22146,24765,22146,24765,23098,24765xm23098,38100v,,,,,c23098,37148,23098,37148,23098,38100v,-952,-952,-952,,c22146,37148,22146,38100,23098,38100xm23098,33338v-952,,,952,953,952c25956,34290,26908,31433,28813,31433v953,,-952,-953,-1905,-1905c25003,29528,24051,31433,23098,33338xm24051,81915v952,953,,-952,952,-1905l26908,77153v,,953,-953,953,-953c27861,75248,26908,75248,26908,75248v-952,952,-2857,1905,-3810,3810c22146,80010,24051,81915,24051,81915xm25956,41910v-953,,-1905,953,-953,1905c25003,43815,25003,43815,25003,43815v953,,,-952,953,-1905c25956,41910,26908,40958,25956,40005r-953,c25003,40958,25003,41910,25956,41910xm26908,70485v953,,2858,,2858,-1905c29766,66675,28813,67628,26908,67628v-952,,-2857,-953,-2857,952c24051,70485,25956,70485,26908,70485xm25956,106680v1905,,1905,-952,952,-1905c26908,103823,27861,102870,25956,102870v-1905,,-953,1905,-953,2858c24051,105728,25003,106680,25956,106680xm25956,148590v,-952,,-952,,l25956,148590v-953,,-953,,,c25003,148590,25956,148590,25956,148590xm26908,158115v-952,,-952,,-952,c25956,158115,25956,159068,26908,159068v953,,953,,953,c27861,158115,26908,158115,26908,158115xm28813,140970v,-952,-952,-1905,-1905,-1905c25956,139065,25956,139065,25956,139065v952,953,952,1905,2857,1905l28813,140970xm53578,117158r,c52626,115253,50721,115253,50721,112395v,-1905,-2858,,-3810,-1905c45006,107633,43101,107633,40243,106680v-952,,-1905,-952,-1905,c37386,108585,36433,107633,35481,106680v-953,-952,-2858,-952,-1905,953c34528,110490,32623,110490,30718,109538v-952,,-2857,-953,-3810,c25956,109538,25003,110490,25003,111443v,952,953,952,1905,c28813,110490,29766,111443,29766,113348v,952,952,,1905,l31671,113348v1905,-1905,2857,-3810,4762,c37386,114300,38338,115253,39291,116205v,953,,1905,952,1905c42148,117158,42148,119063,43101,120015v,1905,,3810,952,4763c45006,129540,45006,130493,50721,130493v,,,952,952,952c51673,131445,51673,132398,52626,132398v,,,,,l50721,130493v-1905,-953,-3810,-1905,-1905,-4763c49768,124778,49768,124778,49768,123825v953,-2857,-952,-952,-1905,-952c47863,121920,47863,120968,46911,120968v-2858,,-1905,-1905,-953,-2858c46911,117158,47863,117158,46911,116205v-953,-952,-1905,-1905,-2858,-952c43101,116205,41196,116205,40243,117158v,-1905,,-2858,,-4763c40243,110490,41196,109538,43101,108585v1905,,2857,953,3810,2858c47863,113348,48816,113348,50721,113348v952,,1905,952,2857,1905c51673,118110,52626,118110,53578,117158xm25956,90488v,952,,952,,c27861,90488,28813,89535,28813,88583v,-953,,-953,-952,-953c26908,88583,25956,89535,25956,90488xm25956,71438v,,,952,,l25956,71438r,c26908,71438,25956,71438,25956,71438xm25956,19050v,953,,953,952,953c27861,20003,27861,20003,27861,19050v,-952,,-952,-1905,c26908,18098,25956,18098,25956,19050xm26908,51435r,c26908,50483,26908,50483,26908,51435r,c26908,50483,26908,50483,26908,51435xm37386,142875v952,-2857,,-3810,-1905,-5715c35481,136208,34528,135255,33576,135255v-953,,-1905,-952,,-1905c36433,132398,35481,129540,34528,127635v-952,-1905,-3810,-2857,-6667,-952l27861,126683v-1905,952,-2858,2857,-1905,4762c28813,134303,30718,136208,31671,140018v952,952,1905,1905,2857,2857c36433,144780,37386,143828,37386,142875xm31671,36195v,,-953,-952,-953,-952c29766,35243,27861,38100,27861,39053v,952,952,952,952,952c29766,39053,31671,38100,31671,36195xm29766,28575v-953,-952,-1905,-1905,-2858,l29766,28575xm27861,16193v,,,,,c29766,16193,29766,16193,29766,16193v-953,-953,-953,-953,-1905,c27861,15240,26908,15240,27861,16193xm28813,80963v-952,952,-952,2857,-952,3810c28813,85725,29766,84773,30718,83820v,,,,,c31671,86678,34528,86678,36433,88583v953,,1905,,953,-953c36433,86678,36433,85725,36433,84773v,-953,-952,-953,-1905,-953c32623,87630,31671,82868,29766,83820v952,-1905,,-2857,-953,-2857xm27861,96203v,,,952,,c26908,97155,26908,97155,27861,97155v952,,952,,,-952c28813,96203,28813,96203,27861,96203xm27861,55245v,,,,,c28813,56198,28813,56198,28813,55245v953,,,-952,-952,c27861,54293,27861,54293,27861,55245xm28813,120015v,,,,,c28813,120015,28813,119063,28813,120015v-952,-952,-952,-952,,c27861,120015,27861,120015,28813,120015xm28813,48578v,,,-953,,c29766,47625,28813,47625,28813,47625v,-952,,-952,,953c27861,47625,28813,48578,28813,48578xm33576,56198v-953,1905,-1905,1905,-3810,1905c28813,58103,27861,59055,28813,60008v,952,953,952,1905,952l33576,60008v952,,952,952,952,1905l34528,61913v-952,,-1905,,-2857,952c30718,63818,30718,64770,31671,64770v1905,,4762,-952,6667,953l39291,64770r2857,-1905c44053,64770,46911,63818,48816,63818v952,,2857,952,1905,-953c50721,61913,49768,60960,47863,61913v-1905,952,-2857,952,-3810,-953c45006,60008,45958,59055,45958,57150v-952,-952,-1905,-1905,-2857,-2857c41196,53340,45958,52388,44053,51435v-952,-952,-952,-2857,-1905,-3810c38338,48578,37386,51435,34528,54293v,-953,-952,-1905,-1905,-1905c31671,52388,31671,53340,31671,53340v-953,2858,,2858,1905,2858xm28813,24765v,1905,1905,953,2858,1905l32623,27623v953,,953,,953,-953c33576,25718,31671,23813,28813,23813v953,,,,,952xm28813,128588v,,,-953,,-953l30718,128588v953,,2858,,2858,1905c33576,132398,31671,131445,30718,131445v-2857,,-1905,-1905,-1905,-2857xm29766,74295v,953,,2858,1905,2858c32623,77153,32623,76200,32623,75248v,-953,,-2858,-1905,-2858c29766,72390,28813,73343,29766,74295xm32623,151448v-952,-953,-1905,-953,-2857,c29766,151448,29766,152400,29766,152400v952,,1905,953,3810,c33576,151448,33576,151448,32623,151448xm54531,49530v952,,952,953,952,1905c57388,52388,58341,51435,59293,51435v953,-952,-952,-952,-952,-1905c57388,47625,55483,48578,54531,46673v1905,,2857,,3810,-953c59293,44768,59293,42863,58341,41910v,-952,,-1905,-1905,-1905c54531,40005,55483,41910,55483,42863v-952,952,-952,2857,-1905,3810c52626,45720,52626,44768,52626,42863v952,-1905,,-3810,-1905,-4763c50721,37148,51673,37148,51673,37148v1905,1905,1905,-953,2858,-1905c55483,33338,53578,33338,52626,33338r-953,-953c52626,32385,52626,31433,53578,31433v,,,,,c52626,31433,52626,32385,52626,33338v-2858,2857,-2858,2857,-6668,l44053,32385v953,1905,1905,2858,2858,4763c43101,38100,41196,37148,39291,33338v,-953,-953,-1905,-953,-1905c39291,31433,40243,30480,40243,31433v953,,1905,952,3810,952c44053,30480,45958,28575,47863,28575v953,,1905,,2858,-952c52626,26670,52626,24765,51673,23813v-952,-953,-1905,,-2857,952c47863,25718,46911,26670,46911,24765v,-1905,-1905,-1905,-953,-3810c46911,20003,45958,20003,45006,20003v-953,952,-2858,952,-2858,1905c42148,22860,40243,24765,44053,23813v953,,953,,953,952c45006,26670,42148,27623,41196,29528v,952,-953,952,-953,c40243,29528,40243,28575,40243,28575v,-952,-952,-3810,-1905,-3810c36433,25718,37386,27623,37386,28575v,2858,-953,3810,-3810,2858c32623,31433,32623,31433,31671,31433v,2857,2857,3810,3810,3810c38338,34290,38338,37148,39291,38100v952,,,1905,-953,953c35481,37148,34528,40005,33576,41910v,,,,952,c35481,42863,38338,43815,36433,45720v-1905,1905,-1905,-952,-2857,-952c32623,44768,32623,43815,32623,43815v-952,953,-2857,1905,-952,3810c33576,48578,33576,49530,32623,51435v,953,-952,1905,953,1905c34528,53340,36433,54293,36433,53340v,-2857,1905,-2857,3810,-3810c42148,48578,42148,47625,41196,45720v,-952,-953,-1905,,-2857c42148,41910,43101,42863,44053,43815v2858,953,3810,953,3810,-2857l47863,39053r4763,1905c51673,42863,50721,44768,48816,45720v-1905,953,-1905,2858,,3810l50721,49530v1905,,1905,953,1905,1905c52626,52388,50721,51435,49768,51435v-2857,,-2857,-2857,-3810,-4762c45958,45720,45958,45720,45006,45720v-953,,-953,953,-953,953c45006,48578,44053,49530,43101,50483v1905,,2857,1905,3810,3810c48816,60008,48816,60008,54531,59055v-1905,2858,,4763,,6668c54531,65723,55483,66675,55483,66675v953,,953,-952,953,-952c56436,63818,57388,62865,57388,61913v,-953,-2857,-953,-2857,-2858c54531,57150,54531,56198,55483,54293v-1905,-2858,-1905,-4763,-952,-4763xm31671,100013v-953,,-953,,-953,952c30718,101918,31671,101918,32623,101918v953,,953,-953,953,-1905c33576,99060,32623,100013,31671,100013xm31671,18098v,952,952,952,,c32623,18098,32623,18098,32623,17145v953,953,,953,-952,953c32623,18098,31671,18098,31671,18098xm34528,118110v953,-2857,-952,-2857,-2857,-3810l34528,118110v-952,,-1905,,-1905,953c32623,120015,32623,120015,33576,120015v952,,1905,-952,952,-1905xm39291,69533v952,,1905,,1905,-1905c41196,67628,41196,66675,40243,66675v,,,953,-952,2858l39291,69533v-1905,,-2858,,-4763,-1905c34528,66675,33576,66675,32623,67628v,952,1905,7620,1905,8572c35481,77153,37386,77153,37386,75248v952,-953,1905,-1905,3810,-1905c42148,73343,43101,73343,43101,72390v,-952,-953,-1905,-1905,-1905c40243,70485,39291,71438,38338,71438v-952,,-1905,952,-1905,c38338,70485,39291,69533,39291,69533xm44053,61913r-2857,1905c40243,62865,40243,60960,40243,61913v-2857,2857,-4762,952,-6667,l33576,61913v1905,-953,4762,,4762,-3810c38338,57150,39291,57150,40243,58103v1905,952,3810,1905,3810,3810xm33576,20955r,c35481,20955,36433,20003,36433,19050v953,,953,,953,c37386,19050,38338,19050,38338,19050v,-952,-952,-952,-952,-952c36433,18098,36433,18098,35481,18098v,952,-953,952,-1905,2857xm35481,137160v,953,,953,-953,1905c34528,139065,34528,139065,34528,139065v,-952,953,-952,953,-1905xm40243,161925v-952,-952,-1905,-2857,-2857,-2857c36433,159068,35481,160020,35481,161925v,953,,1905,,2858c35481,165735,34528,165735,35481,166688v952,,952,,952,-953c36433,163830,37386,163830,39291,163830v952,-952,952,-1905,952,-1905xm36433,101918v-952,,-952,,-952,952c35481,103823,35481,103823,36433,103823v953,,953,,,-1905c37386,102870,36433,101918,36433,101918xm37386,149543v-953,,-953,,,c36433,150495,36433,150495,37386,149543v,952,,952,,c37386,149543,37386,149543,37386,149543xm38338,98108v953,-1905,2858,-1905,3810,-2858c41196,95250,39291,94298,38338,92393v-952,-953,-2857,-953,-2857,c35481,94298,34528,96203,35481,98108v952,952,1905,952,2857,xm39291,165735v,,,-952,,c38338,164783,38338,164783,37386,165735v952,,952,,1905,l39291,165735xm45006,146685v952,,952,,1905,-952c46911,144780,45958,144780,45006,144780r-3810,953c39291,144780,39291,145733,38338,146685v,953,,1905,953,1905c40243,148590,40243,147638,40243,146685r,-952c42148,144780,43101,146685,45006,146685xm39291,120968v,952,952,952,,c40243,120015,40243,120015,39291,119063v,952,-953,1905,,1905xm42148,151448v,-953,-952,-1905,-1905,-953c39291,150495,38338,151448,38338,152400v,953,953,1905,1905,1905c42148,154305,42148,152400,42148,151448xm40243,140970v953,953,2858,1905,3810,953c45006,140018,46911,139065,46911,137160v,-952,-953,-1905,-953,-952c45006,138113,42148,137160,41196,139065v-953,953,-1905,953,-953,1905xm40243,134303v,952,,952,,c40243,135255,41196,135255,40243,134303v953,,,,,c40243,134303,40243,134303,40243,134303xm48816,97155v952,-1905,2857,-2857,2857,-5715c51673,91440,51673,90488,51673,90488v,,-952,,-952,c49768,92393,47863,92393,46911,90488v-953,-953,-1905,1905,-2858,c44053,89535,43101,88583,42148,88583v-952,952,,1905,,2857l43101,94298v952,,1905,-953,2857,952c45958,96203,45006,97155,45006,97155v-953,953,-953,953,,1905c45958,100013,46911,100013,48816,100013r,7620c48816,107633,47863,106680,46911,106680r,c46911,107633,47863,107633,48816,107633v952,1905,1905,1905,2857,c51673,106680,51673,105728,51673,104775v,-952,1905,-1905,953,-2857c51673,100965,50721,100965,48816,100965v-1905,-1905,,-2857,,-3810xm43101,105728v,,1905,,1905,-953c45958,103823,45006,102870,44053,101918v,-953,,-953,-952,-953c43101,100965,43101,100965,43101,100965v,953,952,953,952,953l43101,103823v,952,-1905,1905,,1905xm47863,82868v-952,-953,-1905,-2858,-2857,-3810c45006,78105,43101,77153,43101,77153v-1905,952,952,952,,1905l43101,80963v-953,2857,-953,2857,2857,2857c46911,83820,46911,83820,47863,82868xm43101,14288v,952,952,952,,c45958,13335,47863,15240,48816,17145v952,953,1905,953,1905,c51673,15240,52626,14288,52626,13335v,,-953,,-953,c49768,15240,46911,14288,45006,14288r-953,c43101,14288,43101,14288,43101,14288xm47863,160973v-952,-953,-1905,-1905,-3810,-2858c44053,158115,43101,158115,43101,159068v,1905,952,2857,2857,3810c46911,162878,47863,161925,47863,160973xm45958,124778v,952,,952,-952,1905l45006,126683v,-1905,,-1905,952,-1905xm47863,154305v-952,,-952,953,-952,953c45958,155258,45958,155258,45006,155258r,c45006,155258,45958,155258,46911,154305v952,1905,952,953,952,c48816,154305,47863,154305,47863,154305xm49768,149543v,-953,-952,,-1905,c46911,148590,45958,149543,45958,150495v,953,,1905,953,953c47863,151448,48816,151448,49768,149543xm51673,75248v-952,-953,-1905,-1905,-2857,-953c47863,74295,45958,74295,45958,75248v-952,1905,,2857,1905,3810c49768,80010,48816,78105,48816,77153v952,-953,952,,1905,c51673,77153,52626,79058,53578,78105v953,-952,,-2857,-1905,-2857xm47863,28575v-952,,-952,,-1905,953c45958,30480,45958,30480,46911,30480v952,-952,952,-952,952,-1905c48816,28575,47863,28575,47863,28575xm49768,165735v,,-952,-952,,c47863,164783,47863,165735,47863,165735v,953,,953,953,953c48816,166688,48816,166688,49768,165735xm49768,83820v,-952,-952,,-1905,c47863,84773,47863,85725,48816,85725v952,-952,1905,-952,952,-1905xm51673,53340v,,-952,953,,c49768,54293,48816,53340,48816,52388v,-953,,-953,952,-953c49768,52388,51673,51435,51673,53340xm48816,120015r,c48816,120968,48816,120015,48816,120015r,l48816,120015xm49768,67628v,,,,,l49768,67628v,-953,-952,,,c48816,67628,49768,68580,49768,67628xm50721,169545v,,-953,-952,-953,-952c49768,168593,48816,168593,49768,169545v,,,,953,c50721,170498,50721,169545,50721,169545xm51673,130493v953,,953,-953,,c51673,128588,51673,126683,50721,126683v,,-953,,-953,952c49768,128588,50721,129540,51673,130493xm53578,118110v,953,,953,-952,953c51673,120015,50721,119063,51673,120968v,952,953,1905,1905,952c54531,121920,54531,120968,54531,120015v,-952,,-1905,-953,-1905xm53578,100013v953,,,-953,,-1905c53578,97155,53578,96203,52626,96203v-953,,-1905,952,-1905,952c51673,99060,52626,100013,53578,100013xm53578,155258v,,-952,,,c52626,155258,52626,155258,53578,155258v-952,952,-952,952,,c52626,155258,53578,155258,53578,155258xm54531,81915r,c53578,80963,53578,81915,54531,81915v-953,953,-953,953,,c53578,82868,54531,81915,54531,81915xm54531,87630v,,952,,,c55483,86678,55483,86678,54531,86678v,-953,-953,-953,,952c53578,87630,53578,87630,54531,87630xm55483,104775v,,,-952,-952,-952l53578,104775v,,,953,,953c54531,105728,55483,104775,55483,104775xm59293,160973v,-953,-952,-953,,c58341,160020,58341,160020,59293,160973r,c59293,160973,59293,160973,59293,160973xm59293,66675v,,-952,-952,,c58341,66675,58341,66675,59293,66675v-952,,-952,953,,l59293,66675xm61198,60960v,-952,-952,-952,,c60246,60008,60246,60008,61198,60960v-952,,-952,,,l61198,60960xm62151,38100v,,,,,c60246,37148,60246,38100,60246,38100v952,953,952,1905,1905,c62151,39053,62151,39053,62151,38100xm65961,43815v,-952,,-952,,c65008,42863,65008,42863,65008,43815v,,,953,,953c65008,44768,65008,43815,65961,43815xm118348,20003v,,,,,c118348,20003,118348,20003,118348,20003r,c119301,20003,119301,20003,118348,20003xm120253,120015v,,,-952,,l120253,120015v-952,,-952,,,c120253,120015,120253,120015,120253,120015xm120253,66675r,c120253,66675,120253,66675,120253,66675v,-952,,,,l120253,66675xm121206,93345v952,,952,-952,1905,-952l123111,92393v,2857,2857,4762,5715,5715c129778,98108,131683,98108,131683,96203v,-953,-952,-2858,-952,-1905c125016,97155,128826,92393,127873,91440v,,,,-952,l125968,87630r-1905,3810c123111,92393,123111,92393,122158,93345v-1905,-952,-1905,,-952,xm121206,139065v,,952,,,c122158,139065,122158,139065,121206,139065v,-952,,,,c121206,139065,121206,139065,121206,139065xm121206,46673v952,952,1905,952,2857,952c124063,49530,123111,50483,122158,51435v-952,953,953,1905,953,1905c124063,53340,124063,53340,124063,52388v,-3810,2858,-2858,3810,-2858c129778,53340,129778,53340,133588,50483v,,953,,953,-953c134541,49530,135493,47625,135493,48578v953,,,952,,1905c133588,52388,134541,54293,136446,55245v952,953,1905,1905,2857,953c140256,55245,138351,52388,141208,51435v-952,,-952,,-1905,c138351,51435,137398,51435,137398,52388v,,-952,952,-952,952c136446,53340,136446,52388,136446,51435v,-952,952,-952,952,-952c140256,46673,140256,46673,135493,44768v-952,,-1905,-953,-952,-1905c134541,41910,135493,41910,136446,41910v952,,1905,,1905,953c140256,43815,142161,43815,144066,42863v,1905,-1905,2857,-1905,4762c144066,47625,145018,50483,146923,48578v,,953,,953,952c148828,50483,148828,51435,150733,50483r,-953c150733,47625,149781,47625,147876,47625v,,-953,,-953,l143113,41910v-2857,-1905,-4762,-4762,-9525,-3810c132636,38100,131683,37148,130731,37148v,-953,-953,-953,-953,-953c129778,36195,128826,36195,129778,37148v,952,953,952,1905,952c130731,40005,130731,40958,131683,43815v953,2858,-952,2858,-2857,2858c127873,45720,126921,43815,125968,45720v-1905,2858,-2857,953,-3810,c123111,46673,122158,45720,121206,46673r,xm123111,31433v,1905,952,2857,2857,3810c125968,35243,126921,36195,127873,35243v,-953,-952,-953,-952,-1905c127873,32385,127873,31433,126921,30480v,,-953,,-953,c125016,31433,126921,32385,126921,32385r,953c125016,33338,124063,31433,123111,31433v,-953,,-1905,-953,-1905l122158,29528v-952,952,,952,953,1905xm126921,65723v952,2857,2857,3810,5715,4762c131683,70485,130731,70485,130731,71438v,,,,,c131683,71438,131683,70485,131683,69533v1905,-2858,-952,-2858,-1905,-4763c130731,62865,132636,60960,131683,59055v-952,-952,1905,-2857,-952,-2857c129778,56198,128826,53340,127873,54293v-1905,952,953,2857,953,3810l128826,60008v952,952,1905,2857,1905,3810c128826,62865,127873,61913,128826,60008v-1905,-953,-4763,952,-5715,-1905l123111,58103v-2858,952,-1905,2857,,3810c125016,63818,126921,64770,126921,65723xm133588,155258v,,,-953,-952,-953c130731,153353,129778,150495,126921,150495v-953,-952,-1905,-1905,-2858,-1905c123111,148590,122158,148590,122158,149543v-952,1905,953,952,953,952c124063,150495,125968,150495,126921,150495v,2858,3810,3810,6667,4763c132636,155258,133588,155258,133588,155258xm123111,105728v,,,-953,,c123111,104775,123111,103823,123111,103823v-953,,-953,,,1905c122158,104775,122158,105728,123111,105728xm124063,66675v-952,,-952,953,-1905,1905c122158,69533,122158,69533,123111,69533v952,,952,-953,952,-1905c124063,67628,124063,66675,124063,66675xm125016,90488v-953,952,-1905,1905,-2858,1905c123111,90488,124063,90488,125016,90488xm126921,116205v,-952,-953,-952,-1905,-952c124063,115253,122158,116205,123111,118110v,953,,953,952,953c124063,117158,125968,118110,126921,116205xm125016,58103v,,,,,c123111,58103,123111,58103,123111,59055v952,,1905,,1905,-952xm125016,144780r,c126921,145733,126921,145733,126921,144780v-953,,-953,,-1905,l125016,144780xm125016,76200v,953,952,1905,1905,953c127873,77153,127873,77153,128826,76200v,-952,-953,-952,-953,-952c125968,75248,125968,75248,125016,76200xm126921,41910v-953,,-953,,-953,953c125968,42863,125968,42863,125968,43815v,-952,953,-952,953,-1905c126921,41910,126921,41910,126921,41910v,,,,,xm130731,158115v,,,-952,,-952c129778,156210,129778,158115,128826,158115v-953,,-953,,-1905,953c125968,160020,125968,160973,125968,162878v,952,953,952,953,952c128826,163830,129778,162878,129778,161925v953,-1905,953,-1905,953,-3810xm126921,133350v952,,952,-952,,c127873,131445,126921,130493,125968,130493v-952,,-952,,-952,952c125968,132398,125968,133350,126921,133350xm125968,53340v953,,953,,,l125968,53340v,,,,,l125968,53340xm125968,120968v,952,953,952,953,952c130731,120968,134541,121920,137398,118110v,,953,-952,1905,-952c139303,117158,139303,118110,140256,118110v952,953,952,953,1905,953c142161,119063,143113,118110,143113,118110v,-952,-952,-952,-1905,-952l139303,117158v1905,-2858,953,-4763,-1905,-5715c135493,114300,134541,117158,130731,117158v-953,,-953,,-953,952c128826,119063,128826,120968,126921,119063v,,-953,1905,-953,1905xm127873,39053v,,-952,,,c126921,40005,126921,40005,126921,40958v,,,952,952,952l128826,40958v,-953,-953,-1905,-953,-1905xm126921,82868v,952,,2857,1905,2857c129778,85725,130731,85725,131683,84773v-952,-953,-952,-2858,-1905,-3810c127873,80963,126921,81915,126921,82868xm127873,103823v953,1905,953,3810,2858,2857c131683,105728,129778,104775,129778,103823v-952,-953,-952,-953,,-1905c129778,100013,128826,99060,127873,98108v-1905,1905,,3810,,5715xm134541,111443v,952,-953,2857,952,1905c136446,113348,136446,113348,137398,112395r,c137398,111443,136446,111443,134541,111443v,-953,1905,-1905,1905,-3810c136446,106680,136446,105728,135493,105728v,,-952,,-952,c133588,109538,131683,108585,128826,108585v-953,,-1905,,-1905,953c126921,110490,127873,110490,127873,110490r6668,953xm126921,50483r2857,-1905c130731,51435,128826,50483,126921,50483xm127873,141923r,c128826,140970,127873,140970,127873,140018v,,-952,952,,1905xm127873,136208r,c126921,137160,127873,138113,127873,139065v953,-952,953,-1905,,-2857xm129778,165735v,,,,,c128826,164783,128826,165735,128826,165735v,,,953,952,c128826,166688,129778,165735,129778,165735xm131683,125730r,l131683,126683v,,,952,,952c131683,127635,132636,127635,132636,126683r,-1905c133588,124778,134541,123825,133588,122873v,,-952,,-952,c131683,123825,132636,124778,132636,124778r-953,c131683,122873,130731,122873,128826,123825r,953c129778,126683,130731,124778,131683,125730xm130731,28575v952,,952,,1905,-952c132636,26670,131683,26670,131683,26670v-952,,-952,,-1905,953c128826,27623,129778,28575,130731,28575xm137398,148590v,-952,953,-952,953,-952c138351,148590,138351,148590,139303,148590v,,953,,953,-952c140256,146685,139303,146685,138351,147638v-953,-953,-2858,-953,-2858,-2858c135493,142875,135493,141923,132636,141923v-1905,,-1905,1905,-2858,2857l128826,147638v,952,952,1905,1905,952c132636,144780,133588,147638,135493,149543v953,1905,953,,1905,-953xm131683,111443v-952,,-952,952,-952,952c130731,113348,131683,113348,131683,113348v953,,953,,953,-953c131683,112395,131683,111443,131683,111443xm129778,90488v953,,1905,,1905,-953c133588,90488,135493,90488,136446,91440v-953,,-1905,953,-2858,1905c132636,94298,131683,95250,132636,96203v1905,952,1905,-953,2857,-1905c136446,93345,137398,92393,137398,91440v953,,2858,-952,3810,-952c143113,91440,143113,89535,143113,88583v-952,-953,-1905,-2858,-3810,-953c138351,88583,137398,88583,135493,87630v-952,,-1905,,-2857,953c131683,90488,130731,89535,129778,90488r,xm132636,33338v,,-953,-953,-953,-953c130731,33338,130731,34290,131683,34290v,953,953,,953,-952c132636,33338,132636,33338,132636,33338xm130731,16193v,,,952,,c131683,17145,131683,17145,131683,16193v953,,953,,-952,c131683,15240,130731,16193,130731,16193xm138351,132398v,-953,-1905,-1905,-1905,-1905c134541,130493,132636,131445,131683,133350v-952,953,953,2858,2858,2858c135493,136208,138351,133350,138351,132398xm131683,22860r,c130731,23813,131683,24765,132636,24765v,,952,-952,952,-952c133588,22860,132636,22860,131683,22860xm136446,157163r,c134541,157163,133588,158115,132636,160020r,c135493,160020,135493,158115,136446,157163xm133588,32385v,953,-952,953,-952,1905c134541,34290,135493,35243,136446,36195v,,952,953,1905,l137398,35243v-2857,-1905,-1905,-4763,,-6668c137398,28575,137398,27623,137398,27623v-1905,,-3810,952,-3810,4762xm135493,138113v-952,,-952,,,c134541,140018,135493,140018,135493,140018v,,953,-953,,-1905c136446,138113,135493,138113,135493,138113xm134541,80010v,953,4762,5715,5715,5715c141208,85725,142161,85725,142161,83820v-1905,-952,-1905,-3810,-3810,-5715c137398,77153,136446,77153,135493,78105v-952,953,-952,953,-952,1905xm136446,73343v,,-1905,,-1905,952c134541,75248,136446,74295,136446,73343v1905,1905,2857,952,3810,-953c141208,71438,141208,71438,140256,70485v,-952,-953,-952,-1905,-952c137398,69533,136446,69533,137398,71438v953,952,,1905,-952,1905xm135493,102870v953,,953,,,c136446,101918,136446,100965,135493,100965v,953,,953,,1905l135493,102870xm139303,123825v,-952,-952,-952,-952,-952c137398,122873,136446,122873,136446,123825v,953,952,953,952,953c139303,124778,139303,124778,139303,123825xm142161,156210r-2858,953c139303,156210,139303,154305,138351,153353v,,952,,952,-953c140256,152400,140256,151448,140256,151448v,,,,,c139303,151448,139303,151448,139303,152400v,,,953,-952,953c136446,154305,136446,155258,136446,157163v952,,1905,-953,2857,c140256,158115,140256,159068,141208,158115v953,-952,953,-952,953,-1905xm138351,98108v-953,,-953,,,l138351,98108v-953,,-953,,,c138351,98108,138351,98108,138351,98108xm137398,62865r,c137398,61913,137398,61913,137398,62865r,l137398,62865xm137398,169545v,,-952,,,c136446,170498,137398,171450,137398,171450v,,953,,953,-952c139303,170498,138351,170498,137398,169545xm138351,127635v,,,,,c138351,127635,137398,127635,138351,127635r,c137398,128588,138351,128588,138351,127635xm142161,144780v952,,952,-952,952,-952c144066,142875,145018,142875,144066,141923v-953,-953,-1905,,-2858,c140256,140970,139303,140970,139303,139065v,-952,,-952,-952,-952c138351,138113,137398,138113,137398,139065v,953,-1905,1905,-952,2858c137398,143828,139303,142875,140256,142875v,953,-953,953,-953,953c139303,144780,138351,144780,138351,145733v2857,952,3810,,3810,-953xm138351,104775v952,,1905,-952,952,-1905c139303,102870,138351,101918,138351,102870v,953,,953,,1905c138351,105728,137398,105728,138351,106680v,,952,,952,c139303,105728,139303,104775,138351,104775xm139303,27623v,-953,953,-953,,c140256,26670,139303,26670,139303,26670v-952,,,,,953xm139303,135255v,953,953,953,953,953c141208,136208,141208,135255,141208,135255v,-952,-952,-952,-952,-952c139303,133350,139303,134303,139303,135255xm150733,83820v953,-952,-952,-1905,-952,-2857c147876,78105,147876,81915,146923,81915v-952,-2857,-1905,-4762,-4762,-3810l142161,77153v-953,-953,,-1905,-1905,-1905c140256,75248,139303,75248,139303,76200v,953,953,953,1905,1905l142161,78105v,1905,1905,1905,2857,3810c145971,81915,145971,81915,146923,81915v953,953,2858,1905,3810,1905xm144066,98108v,-953,-953,-953,-1905,-953c141208,97155,141208,97155,141208,98108v953,952,953,952,2858,c144066,99060,144066,99060,144066,98108xm145018,111443v953,-953,,-953,,-1905c144066,108585,143113,108585,142161,108585v,,-953,,-953,953c142161,110490,141208,113348,143113,113348v,-953,953,-1905,1905,-1905xm142161,65723r,c143113,64770,143113,63818,142161,63818r,1905c141208,65723,141208,65723,142161,65723xm142161,33338v,,,,,c143113,34290,143113,34290,143113,33338v,,,-953,,-953c143113,32385,142161,32385,142161,33338xm143113,131445v,,953,,953,c143113,130493,143113,130493,142161,129540v,,-953,,-953,c142161,131445,142161,131445,143113,131445xm142161,29528r,c143113,29528,143113,28575,142161,29528r,c142161,28575,142161,28575,142161,29528xm143113,154305v,,,,,c142161,155258,142161,155258,142161,156210v952,,952,-952,952,-1905xm148828,141923v953,,953,-953,953,-1905c148828,139065,147876,138113,147876,137160v,-1905,-953,-1905,-1905,-1905c145018,136208,142161,138113,144066,134303v,,,,-953,c143113,134303,142161,135255,142161,135255v-953,1905,,2858,1905,3810c145971,139065,146923,140018,146923,141923v953,,953,952,1905,xm146923,148590v-952,-952,-1905,-952,-2857,-952c143113,147638,143113,147638,143113,148590v953,953,953,1905,2858,1905c146923,149543,146923,149543,146923,148590xm143113,39053v,,,952,953,952c144066,39053,145018,38100,145971,37148v,-953,,-953,-953,-953c144066,36195,143113,37148,143113,39053xm144066,102870v-953,,,953,,1905c144066,106680,145018,107633,145971,107633v,952,952,952,952,c146923,106680,145971,105728,145971,103823v,,-953,-953,-1905,-953xm147876,120015r,c147876,117158,145971,116205,145971,114300v,-952,-1905,-952,-2858,c143113,117158,145971,118110,146923,120015v,-952,953,,953,xm151686,61913v-1905,-1905,-1905,-3810,,-5715c151686,55245,150733,54293,149781,54293v-1905,1905,-3810,1905,-5715,2857c144066,57150,143113,59055,144066,59055v2857,,4762,1905,7620,2858c150733,62865,151686,62865,151686,61913v,952,,,,xm145018,69533v953,,953,-953,953,-953c145971,67628,145971,67628,145018,67628v,,-952,,,1905c144066,68580,145018,69533,145018,69533xm145018,82868v,-953,953,-953,953,-953l145018,82868v-952,,,952,,xm149781,90488v,-953,-953,-953,-1905,-953c146923,89535,145971,90488,145018,91440v,,-952,953,,953c145971,92393,145971,93345,145971,93345r2857,-952c148828,91440,149781,91440,149781,90488xm146923,121920v,,-952,,-952,-952c145018,120968,145018,120968,145018,121920v,953,,953,1905,l146923,121920xm146923,125730v953,,953,,,c147876,125730,147876,125730,146923,125730v953,,,,,c146923,125730,146923,125730,146923,125730xm146923,100965v953,,953,-952,,c147876,100013,147876,100013,146923,100013r,952c146923,100013,146923,100965,146923,100965xm147876,32385v,,,,,l148828,32385v,,-952,,-952,c147876,32385,147876,32385,147876,32385xm148828,37148v,,-952,952,,c147876,38100,148828,38100,148828,38100v,,,,,-952c149781,38100,148828,37148,148828,37148xm150733,159068v,,,-953,,c148828,159068,147876,159068,147876,160020v,,952,953,952,1905c150733,161925,150733,160020,150733,159068xm148828,104775v953,-952,953,-952,,c148828,103823,148828,103823,148828,104775v,-952,,-952,,c148828,103823,148828,104775,148828,104775xm148828,76200v,,,953,,c149781,76200,149781,76200,148828,76200v953,,953,-952,,c149781,75248,148828,76200,148828,76200xm149781,65723r,c149781,64770,149781,64770,149781,65723v-953,,-953,,,xm152638,138113v,-1905,-952,-3810,-952,-5715c151686,131445,150733,131445,150733,131445v,,,,,953c151686,134303,151686,136208,151686,138113v,,952,952,952,952c152638,140018,152638,139065,152638,138113xm151686,41910v,,952,,,c152638,41910,152638,41910,151686,41910v952,,952,-952,,c151686,41910,151686,41910,151686,41910xm154543,110490v,,-952,,,c153591,110490,152638,110490,152638,110490v,,,953,,953c153591,111443,153591,111443,154543,110490xm154543,156210v,,,,,l154543,156210r,c153591,157163,154543,157163,154543,156210xm155496,123825v,,,,,c154543,123825,154543,123825,155496,123825v-953,,-953,,,l155496,123825xm157401,56198v,,,,,c156448,56198,156448,56198,157401,56198v-953,952,-953,952,,c157401,57150,157401,56198,157401,56198xe" filled="f" stroked="f">
                  <v:stroke joinstyle="miter"/>
                  <v:path arrowok="t" o:connecttype="custom" o:connectlocs="175498,175260;171688,179070;168831,179070;103108,180023;98346,180023;95488,176213;98346,172403;106918,170498;113586,161925;114538,138113;114538,120968;113586,100965;113586,98108;113586,92393;113586,81915;113586,69533;113586,66675;112633,41910;105013,22860;87868,22860;64056,79058;64056,108585;63103,118110;63103,122873;64056,142875;64056,157163;74533,170498;77391,171450;80248,175260;77391,179070;65008,180023;45006,180975;26908,180975;9763,180975;5001,180975;1191,177165;3096,173355;8811,171450;16431,163830;17383,140970;17383,128588;17383,126683;17383,111443;16431,102870;16431,88583;17383,29528;6906,17145;2143,16193;2143,9525;9763,7620;44053,4763;56436,953;65008,6668;65008,26670;65008,30480;66913,32385;68818,31433;70723,27623;114538,0;133588,1905;139303,3810;159306,30480;162163,62865;162163,66675;162163,86678;162163,124778;162163,151448;163116,159068;168831,165735;174546,166688;175498,175260;22146,59055;22146,59055;21193,60008;22146,59055;22146,59055;23098,24765;25003,22860;24051,22860;23098,24765;23098,24765;23098,38100;23098,38100;23098,38100;23098,38100;23098,38100;23098,33338;24051,34290;28813,31433;26908,29528;23098,33338;24051,81915;25003,80010;26908,77153;27861,76200;26908,75248;23098,79058;24051,81915;25956,41910;25003,43815;25003,43815;25956,41910;25956,40005;25003,40005;25956,41910;26908,70485;29766,68580;26908,67628;24051,68580;26908,70485;25956,106680;26908,104775;25956,102870;25003,105728;25956,106680;25956,148590;25956,148590;25956,148590;25956,148590;25956,148590;26908,158115;25956,158115;26908,159068;27861,159068;26908,158115;28813,140970;26908,139065;25956,139065;28813,140970;28813,140970;53578,117158;53578,117158;50721,112395;46911,110490;40243,106680;38338,106680;35481,106680;33576,107633;30718,109538;26908,109538;25003,111443;26908,111443;29766,113348;31671,113348;31671,113348;36433,113348;39291,116205;40243,118110;43101,120015;44053,124778;50721,130493;51673,131445;52626,132398;52626,132398;50721,130493;48816,125730;49768,123825;47863,122873;46911,120968;45958,118110;46911,116205;44053,115253;40243,117158;40243,112395;43101,108585;46911,111443;50721,113348;53578,115253;53578,117158;25956,90488;25956,90488;28813,88583;27861,87630;25956,90488;25956,71438;25956,71438;25956,71438;25956,71438;25956,71438;25956,19050;26908,20003;27861,19050;25956,19050;25956,19050;26908,51435;26908,51435;26908,51435;26908,51435;26908,51435;37386,142875;35481,137160;33576,135255;33576,133350;34528,127635;27861,126683;27861,126683;25956,131445;31671,140018;34528,142875;37386,142875;31671,36195;30718,35243;27861,39053;28813,40005;31671,36195;29766,28575;26908,28575;29766,28575;27861,16193;27861,16193;29766,16193;27861,16193;27861,16193;28813,80963;27861,84773;30718,83820;30718,83820;36433,88583;37386,87630;36433,84773;34528,83820;29766,83820;28813,80963;27861,96203;27861,96203;27861,97155;27861,96203;27861,96203;27861,55245;27861,55245;28813,55245;27861,55245;27861,55245;28813,120015;28813,120015;28813,120015;28813,120015;28813,120015;28813,48578;28813,48578;28813,47625;28813,48578;28813,48578;33576,56198;29766,58103;28813,60008;30718,60960;33576,60008;34528,61913;34528,61913;31671,62865;31671,64770;38338,65723;39291,64770;42148,62865;48816,63818;50721,62865;47863,61913;44053,60960;45958,57150;43101,54293;44053,51435;42148,47625;34528,54293;32623,52388;31671,53340;33576,56198;28813,24765;31671,26670;32623,27623;33576,26670;28813,23813;28813,24765;28813,128588;28813,127635;30718,128588;33576,130493;30718,131445;28813,128588;29766,74295;31671,77153;32623,75248;30718,72390;29766,74295;32623,151448;29766,151448;29766,152400;33576,152400;32623,151448;54531,49530;55483,51435;59293,51435;58341,49530;54531,46673;58341,45720;58341,41910;56436,40005;55483,42863;53578,46673;52626,42863;50721,38100;51673,37148;54531,35243;52626,33338;51673,32385;53578,31433;53578,31433;52626,33338;45958,33338;44053,32385;46911,37148;39291,33338;38338,31433;40243,31433;44053,32385;47863,28575;50721,27623;51673,23813;48816,24765;46911,24765;45958,20955;45006,20003;42148,21908;44053,23813;45006,24765;41196,29528;40243,29528;40243,28575;38338,24765;37386,28575;33576,31433;31671,31433;35481,35243;39291,38100;38338,39053;33576,41910;34528,41910;36433,45720;33576,44768;32623,43815;31671,47625;32623,51435;33576,53340;36433,53340;40243,49530;41196,45720;41196,42863;44053,43815;47863,40958;47863,39053;52626,40958;48816,45720;48816,49530;50721,49530;52626,51435;49768,51435;45958,46673;45006,45720;44053,46673;43101,50483;46911,54293;54531,59055;54531,65723;55483,66675;56436,65723;57388,61913;54531,59055;55483,54293;54531,49530;31671,100013;30718,100965;32623,101918;33576,100013;31671,100013;31671,18098;31671,18098;32623,17145;31671,18098;31671,18098;34528,118110;31671,114300;34528,118110;32623,119063;33576,120015;34528,118110;39291,69533;41196,67628;40243,66675;39291,69533;39291,69533;34528,67628;32623,67628;34528,76200;37386,75248;41196,73343;43101,72390;41196,70485;38338,71438;36433,71438;39291,69533;44053,61913;41196,63818;40243,61913;33576,61913;33576,61913;38338,58103;40243,58103;44053,61913;33576,20955;33576,20955;36433,19050;37386,19050;38338,19050;37386,18098;35481,18098;33576,20955;35481,137160;34528,139065;34528,139065;35481,137160;40243,161925;37386,159068;35481,161925;35481,164783;35481,166688;36433,165735;39291,163830;40243,161925;36433,101918;35481,102870;36433,103823;36433,101918;36433,101918;37386,149543;37386,149543;37386,149543;37386,149543;37386,149543;38338,98108;42148,95250;38338,92393;35481,92393;35481,98108;38338,98108;39291,165735;39291,165735;37386,165735;39291,165735;39291,165735;45006,146685;46911,145733;45006,144780;41196,145733;38338,146685;39291,148590;40243,146685;40243,145733;45006,146685;39291,120968;39291,120968;39291,119063;39291,120968;42148,151448;40243,150495;38338,152400;40243,154305;42148,151448;40243,140970;44053,141923;46911,137160;45958,136208;41196,139065;40243,140970;40243,134303;40243,134303;40243,134303;40243,134303;40243,134303;48816,97155;51673,91440;51673,90488;50721,90488;46911,90488;44053,90488;42148,88583;42148,91440;43101,94298;45958,95250;45006,97155;45006,99060;48816,100013;48816,107633;46911,106680;46911,106680;48816,107633;51673,107633;51673,104775;52626,101918;48816,100965;48816,97155;43101,105728;45006,104775;44053,101918;43101,100965;43101,100965;44053,101918;43101,103823;43101,105728;47863,82868;45006,79058;43101,77153;43101,79058;43101,80963;45958,83820;47863,82868;43101,14288;43101,14288;48816,17145;50721,17145;52626,13335;51673,13335;45006,14288;44053,14288;43101,14288;47863,160973;44053,158115;43101,159068;45958,162878;47863,160973;45958,124778;45006,126683;45006,126683;45958,124778;47863,154305;46911,155258;45006,155258;45006,155258;46911,154305;47863,154305;47863,154305;49768,149543;47863,149543;45958,150495;46911,151448;49768,149543;51673,75248;48816,74295;45958,75248;47863,79058;48816,77153;50721,77153;53578,78105;51673,75248;47863,28575;45958,29528;46911,30480;47863,28575;47863,28575;49768,165735;49768,165735;47863,165735;48816,166688;49768,165735;49768,83820;47863,83820;48816,85725;49768,83820;51673,53340;51673,53340;48816,52388;49768,51435;51673,53340;48816,120015;48816,120015;48816,120015;48816,120015;48816,120015;49768,67628;49768,67628;49768,67628;49768,67628;49768,67628;50721,169545;49768,168593;49768,169545;50721,169545;50721,169545;51673,130493;51673,130493;50721,126683;49768,127635;51673,130493;53578,118110;52626,119063;51673,120968;53578,121920;54531,120015;53578,118110;53578,100013;53578,98108;52626,96203;50721,97155;53578,100013;53578,155258;53578,155258;53578,155258;53578,155258;53578,155258;54531,81915;54531,81915;54531,81915;54531,81915;54531,81915;54531,87630;54531,87630;54531,86678;54531,87630;54531,87630;55483,104775;54531,103823;53578,104775;53578,105728;55483,104775;59293,160973;59293,160973;59293,160973;59293,160973;59293,160973;59293,66675;59293,66675;59293,66675;59293,66675;59293,66675;61198,60960;61198,60960;61198,60960;61198,60960;61198,60960;62151,38100;62151,38100;60246,38100;62151,38100;62151,38100;65961,43815;65961,43815;65008,43815;65008,44768;65961,43815;118348,20003;118348,20003;118348,20003;118348,20003;118348,20003;120253,120015;120253,120015;120253,120015;120253,120015;120253,120015;120253,66675;120253,66675;120253,66675;120253,66675;120253,66675;121206,93345;123111,92393;123111,92393;128826,98108;131683,96203;130731,94298;127873,91440;126921,91440;125968,87630;124063,91440;122158,93345;121206,93345;121206,139065;121206,139065;121206,139065;121206,139065;121206,139065;121206,46673;124063,47625;122158,51435;123111,53340;124063,52388;127873,49530;133588,50483;134541,49530;135493,48578;135493,50483;136446,55245;139303,56198;141208,51435;139303,51435;137398,52388;136446,53340;136446,51435;137398,50483;135493,44768;134541,42863;136446,41910;138351,42863;144066,42863;142161,47625;146923,48578;147876,49530;150733,50483;150733,49530;147876,47625;146923,47625;143113,41910;133588,38100;130731,37148;129778,36195;129778,37148;131683,38100;131683,43815;128826,46673;125968,45720;122158,45720;121206,46673;121206,46673;123111,31433;125968,35243;127873,35243;126921,33338;126921,30480;125968,30480;126921,32385;126921,33338;123111,31433;122158,29528;122158,29528;123111,31433;126921,65723;132636,70485;130731,71438;130731,71438;131683,69533;129778,64770;131683,59055;130731,56198;127873,54293;128826,58103;128826,60008;130731,63818;128826,60008;123111,58103;123111,58103;123111,61913;126921,65723;133588,155258;132636,154305;126921,150495;124063,148590;122158,149543;123111,150495;126921,150495;133588,155258;133588,155258;123111,105728;123111,105728;123111,103823;123111,105728;123111,105728;124063,66675;122158,68580;123111,69533;124063,67628;124063,66675;125016,90488;122158,92393;125016,90488;126921,116205;125016,115253;123111,118110;124063,119063;126921,116205;125016,58103;125016,58103;123111,59055;125016,58103;125016,144780;125016,144780;126921,144780;125016,144780;125016,144780;125016,76200;126921,77153;128826,76200;127873,75248;125016,76200;126921,41910;125968,42863;125968,43815;126921,41910;126921,41910;126921,41910;130731,158115;130731,157163;128826,158115;126921,159068;125968,162878;126921,163830;129778,161925;130731,158115;126921,133350;126921,133350;125968,130493;125016,131445;126921,133350;125968,53340;125968,53340;125968,53340;125968,53340;125968,53340;125968,120968;126921,121920;137398,118110;139303,117158;140256,118110;142161,119063;143113,118110;141208,117158;139303,117158;137398,111443;130731,117158;129778,118110;126921,119063;125968,120968;127873,39053;127873,39053;126921,40958;127873,41910;128826,40958;127873,39053;126921,82868;128826,85725;131683,84773;129778,80963;126921,82868;127873,103823;130731,106680;129778,103823;129778,101918;127873,98108;127873,103823;134541,111443;135493,113348;137398,112395;137398,112395;134541,111443;136446,107633;135493,105728;134541,105728;128826,108585;126921,109538;127873,110490;134541,111443;126921,50483;129778,48578;126921,50483;127873,141923;127873,141923;127873,140018;127873,141923;127873,136208;127873,136208;127873,139065;127873,136208;129778,165735;129778,165735;128826,165735;129778,165735;129778,165735;131683,125730;131683,125730;131683,126683;131683,127635;132636,126683;132636,124778;133588,122873;132636,122873;132636,124778;131683,124778;128826,123825;128826,124778;131683,125730;130731,28575;132636,27623;131683,26670;129778,27623;130731,28575;137398,148590;138351,147638;139303,148590;140256,147638;138351,147638;135493,144780;132636,141923;129778,144780;128826,147638;130731,148590;135493,149543;137398,148590;131683,111443;130731,112395;131683,113348;132636,112395;131683,111443;129778,90488;131683,89535;136446,91440;133588,93345;132636,96203;135493,94298;137398,91440;141208,90488;143113,88583;139303,87630;135493,87630;132636,88583;129778,90488;129778,90488;132636,33338;131683,32385;131683,34290;132636,33338;132636,33338;130731,16193;130731,16193;131683,16193;130731,16193;130731,16193;138351,132398;136446,130493;131683,133350;134541,136208;138351,132398;131683,22860;131683,22860;132636,24765;133588,23813;131683,22860;136446,157163;136446,157163;132636,160020;132636,160020;136446,157163;133588,32385;132636,34290;136446,36195;138351,36195;137398,35243;137398,28575;137398,27623;133588,32385;135493,138113;135493,138113;135493,140018;135493,138113;135493,138113;134541,80010;140256,85725;142161,83820;138351,78105;135493,78105;134541,80010;136446,73343;134541,74295;136446,73343;140256,72390;140256,70485;138351,69533;137398,71438;136446,73343;135493,102870;135493,102870;135493,100965;135493,102870;135493,102870;139303,123825;138351,122873;136446,123825;137398,124778;139303,123825;142161,156210;139303,157163;138351,153353;139303,152400;140256,151448;140256,151448;139303,152400;138351,153353;136446,157163;139303,157163;141208,158115;142161,156210;138351,98108;138351,98108;138351,98108;138351,98108;138351,98108;137398,62865;137398,62865;137398,62865;137398,62865;137398,62865;137398,169545;137398,169545;137398,171450;138351,170498;137398,169545;138351,127635;138351,127635;138351,127635;138351,127635;138351,127635;142161,144780;143113,143828;144066,141923;141208,141923;139303,139065;138351,138113;137398,139065;136446,141923;140256,142875;139303,143828;138351,145733;142161,144780;138351,104775;139303,102870;138351,102870;138351,104775;138351,106680;139303,106680;138351,104775;139303,27623;139303,27623;139303,26670;139303,27623;139303,135255;140256,136208;141208,135255;140256,134303;139303,135255;150733,83820;149781,80963;146923,81915;142161,78105;142161,77153;140256,75248;139303,76200;141208,78105;142161,78105;145018,81915;146923,81915;150733,83820;144066,98108;142161,97155;141208,98108;144066,98108;144066,98108;145018,111443;145018,109538;142161,108585;141208,109538;143113,113348;145018,111443;142161,65723;142161,65723;142161,63818;142161,65723;142161,65723;142161,33338;142161,33338;143113,33338;143113,32385;142161,33338;143113,131445;144066,131445;142161,129540;141208,129540;143113,131445;142161,29528;142161,29528;142161,29528;142161,29528;142161,29528;143113,154305;143113,154305;142161,156210;143113,154305;148828,141923;149781,140018;147876,137160;145971,135255;144066,134303;143113,134303;142161,135255;144066,139065;146923,141923;148828,141923;146923,148590;144066,147638;143113,148590;145971,150495;146923,148590;143113,39053;144066,40005;145971,37148;145018,36195;143113,39053;144066,102870;144066,104775;145971,107633;146923,107633;145971,103823;144066,102870;147876,120015;147876,120015;145971,114300;143113,114300;146923,120015;147876,120015;151686,61913;151686,56198;149781,54293;144066,57150;144066,59055;151686,61913;151686,61913;151686,61913;145018,69533;145971,68580;145018,67628;145018,69533;145018,69533;145018,82868;145971,81915;145018,82868;145018,82868;149781,90488;147876,89535;145018,91440;145018,92393;145971,93345;148828,92393;149781,90488;146923,121920;145971,120968;145018,121920;146923,121920;146923,121920;146923,125730;146923,125730;146923,125730;146923,125730;146923,125730;146923,100965;146923,100965;146923,100013;146923,100965;146923,100965;147876,32385;147876,32385;148828,32385;147876,32385;147876,32385;148828,37148;148828,37148;148828,38100;148828,37148;148828,37148;150733,159068;150733,159068;147876,160020;148828,161925;150733,159068;148828,104775;148828,104775;148828,104775;148828,104775;148828,104775;148828,76200;148828,76200;148828,76200;148828,76200;148828,76200;149781,65723;149781,65723;149781,65723;149781,65723;152638,138113;151686,132398;150733,131445;150733,132398;151686,138113;152638,139065;152638,138113;151686,41910;151686,41910;151686,41910;151686,41910;151686,41910;154543,110490;154543,110490;152638,110490;152638,111443;154543,110490;154543,156210;154543,156210;154543,156210;154543,156210;154543,156210;155496,123825;155496,123825;155496,123825;155496,123825;155496,123825;157401,56198;157401,56198;157401,56198;157401,56198;157401,5619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63" o:spid="_x0000_s1037" style="position:absolute;left:40;top:4618;width:1610;height:1815;visibility:visible;mso-wrap-style:square;v-text-anchor:middle" coordsize="161015,1814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" path="m161016,119063v-953,11430,,21907,-3810,33337c154348,160972,150538,168593,141966,174308v-15240,10477,-34290,8572,-47625,-953c92436,171450,90531,169545,89578,167640v-3810,-3810,-3810,-3810,-7620,-952c74338,173355,65766,178118,56241,180022v-8573,1906,-18098,1906,-26670,c17188,176213,7663,168593,2901,156210v-4763,-12382,-2858,-22860,,-34290c3853,117158,6711,112395,10521,108585,20998,96203,33381,89535,48621,84772v7620,-2857,14287,-5714,20955,-9525c77196,70485,81006,63818,81958,56197v1905,-11429,953,-21907,-952,-33337c79101,15240,73386,9525,64813,8572,54336,7620,46716,10478,39096,17145v-2858,2858,-3810,5715,-2858,9525c37191,29528,38143,30480,41001,30480v10477,-952,17145,5715,18097,16192c60051,64770,43858,78105,26713,71438,18141,67628,11473,60960,10521,51435,8616,40005,11473,29528,19093,20003,28618,7620,40048,2858,55288,953,69576,-953,83863,,97198,3810v13335,3810,22860,12383,29528,22860c132441,35243,132441,44768,132441,55245v,2858,-953,5715,-953,8573c131488,69533,131488,76200,130536,81915v,3810,952,7620,952,11430c131488,108585,131488,124778,131488,140018v,3810,953,8572,953,12382c132441,154305,133393,156210,134346,157163v2857,4762,6667,4762,10477,952c149586,152400,150538,145733,151491,139065v,-5715,,-12382,952,-17145c152443,118110,154348,116205,158158,116205v1905,-952,2858,953,2858,2858xm10521,145733v-953,,-1905,,-2858,952c7663,147638,7663,148590,8616,148590v1905,953,1905,-952,1905,-2857c11473,146685,11473,145733,10521,145733xm27666,145733v-953,-953,-2858,-2858,-1905,-3811c26713,140970,29571,141922,29571,140970v,,,-952,,-952c29571,138113,26713,137160,27666,135255v,,3810,953,4762,953l32428,139065v953,,1905,,2858,-952c36238,138113,37191,137160,37191,136208v,-953,-953,-953,-1905,-953c35286,134303,35286,133350,34333,133350r-3810,-953c29571,130493,27666,129540,26713,128588v2858,-1905,4763,952,6668,952c35286,128588,37191,126683,39096,125730r952,c41001,125730,41001,124778,41001,124778v-2858,-953,-953,-2858,-953,-4763c40048,119063,39096,118110,38143,118110v-1905,,-952,953,-952,1905c37191,120968,37191,120968,36238,120968v-2857,,-3810,1904,-1905,3810c35286,126683,34333,126683,33381,126683v-1905,-953,-3810,-953,-4763,1905c27666,127635,26713,125730,24808,126683v-952,952,953,1905,953,2857c25761,129540,25761,129540,25761,129540v-953,,-1905,953,-2858,1905c21951,130493,20998,130493,19093,130493v953,-1905,2858,-3810,953,-5715c19093,122872,17188,124778,16236,124778v-953,,-1905,,-2858,952c13378,127635,14331,127635,16236,127635v1905,,1905,,952,1905c16236,130493,15283,130493,16236,132397v952,953,1905,,2857,c19093,134303,20046,136208,20046,137160r2857,-1905c23856,138113,21951,140018,21951,141922v2857,953,1905,3811,1905,5716c22903,146685,20998,146685,20998,144780v-952,-1905,-1905,-2858,-3810,-2858c17188,140018,16236,138113,19093,138113v953,,953,-953,953,-953c19093,136208,17188,135255,16236,137160v-953,1905,-953,3810,952,4762c17188,143828,15283,145733,18141,147638v1905,1905,3810,952,5715,c25761,147638,26713,148590,27666,150495v1905,952,2857,,3810,-952c29571,146685,27666,145733,27666,145733xm19093,152400v-952,-953,-1905,-2857,-2857,-2857c15283,150495,17188,152400,15283,154305v,,,953,953,953c16236,154305,18141,154305,19093,152400xm19093,118110v,,,953,,953c19093,120015,18141,120968,19093,120968v953,,1905,-953,2858,-1905c22903,118110,23856,117158,22903,116205v-952,-952,-2857,-1905,-3810,-3810c18141,115253,19093,117158,19093,118110xm25761,155258r,l25761,155258v-953,-1905,,-3811,-1905,-2858c22903,152400,20998,152400,20046,154305v,953,-953,2858,952,3810c21951,159068,23856,159068,24808,159068r,l24808,158115v2858,-952,953,-1905,953,-2857xm22903,40005v,-952,,-952,,c20998,39053,20998,40005,20998,40958v,952,,952,953,952c21951,40958,22903,40958,22903,40005xm24808,120015v-1905,,-2857,953,-3810,2857c20998,123825,21951,123825,23856,123825v1905,953,1905,-953,2857,-2857c26713,120968,25761,120015,24808,120015xm21951,113347v,,,,,c21951,113347,22903,113347,21951,113347v952,-952,952,-952,,c21951,112395,20998,112395,21951,113347xm24808,138113v,,,,,c22903,139065,22903,139065,21951,138113v,-953,,-953,952,-953c24808,136208,24808,137160,24808,138113xm22903,128588r,c24808,128588,26713,129540,27666,131445v-3810,1905,-3810,-952,-4763,-2857xm24808,161925v,,-952,,-952,c22903,161925,22903,162878,22903,162878v,952,953,952,953,952c23856,162878,24808,162878,24808,161925xm24808,33338v,-953,,-953,-952,-953c22903,32385,22903,33338,22903,33338v,,,952,1905,c23856,34290,24808,34290,24808,33338xm25761,155258r,2857c25761,158115,25761,158115,25761,158115v-2858,-952,-2858,-1905,,-2857c24808,155258,25761,155258,25761,155258xm23856,108585v,953,952,1905,1905,1905c26713,110490,25761,108585,26713,107633v,-953,,-1905,,-1905c24808,105728,23856,107633,23856,108585xm26713,98108r,c26713,99060,27666,99060,26713,98108v953,,,,,c26713,98108,26713,98108,26713,98108xm31476,52388v,-953,-953,-953,-1905,-953c30523,50483,30523,50483,30523,49530v,,,-952,,-952c29571,48578,29571,49530,29571,49530v,,,953,-953,1905c25761,54293,28618,54293,30523,54293v,-953,953,-953,953,-1905xm27666,115253v,,,952,952,952c29571,116205,29571,115253,29571,115253v,-953,,-1906,-1905,c28618,114300,27666,114300,27666,115253xm35286,43815v,,-953,-952,-1905,-1905c32428,40958,30523,42863,30523,40958v,-1905,,-2858,-952,-2858c27666,38100,28618,39053,28618,40958v-952,2857,-952,2857,2858,2857l32428,43815v953,,1905,953,2858,xm43858,149543v-952,,-1905,952,-1905,1904c41953,153353,41953,154305,40048,154305v-2857,-952,-2857,953,-3810,2858c35286,157163,33381,158115,32428,157163v-952,,-1905,-1905,-952,-1905c35286,154305,32428,152400,32428,151447v,-952,-952,-1904,-1905,-952c29571,150495,29571,151447,29571,152400r,10478c29571,163830,28618,163830,29571,164783v952,,952,-953,952,-953c31476,162878,31476,160972,32428,160972v3810,953,2858,-1904,3810,-3809l37191,157163v,952,,2857,1905,2857c41001,160020,41001,160972,41001,161925v,953,,1905,952,1905c42906,163830,42906,162878,42906,161925v,-1905,-953,-2857,-2858,-3810l37191,157163v,-953,952,-1905,1905,-953c42906,157163,43858,154305,44811,151447v-953,-952,,-1904,-953,-1904xm29571,118110v,,,953,,c30523,119063,30523,118110,30523,118110v,-952,,-952,-952,c29571,117158,29571,118110,29571,118110xm30523,141922v,953,953,1906,1905,1906c34333,143828,33381,142875,33381,141922v,-952,,-1904,-953,-952c30523,140018,30523,140970,30523,141922xm34333,134303v,952,,1905,,2857c33381,137160,32428,136208,31476,136208v,-953,952,-1905,2857,-1905xm33381,113347v,,952,,952,c35286,113347,35286,113347,35286,112395v,-952,-953,-952,-953,-952l32428,111443v-952,,-1905,-1905,-1905,-953c31476,112395,32428,113347,33381,113347xm32428,57150v,,,,,c32428,57150,31476,57150,32428,57150v,,,953,,c32428,58103,32428,57150,32428,57150xm33381,150495v952,952,1905,952,2857,-952c37191,149543,38143,148590,38143,147638v,,-952,-953,-952,c36238,147638,36238,148590,36238,149543v-952,,-1905,-953,-1905,-1905c34333,146685,33381,146685,33381,147638v-1905,952,-953,1905,,2857xm34333,174308v,,-952,-953,,l34333,174308v-952,952,-952,952,,c34333,175260,34333,174308,34333,174308xm34333,166688r,c34333,167640,34333,167640,34333,166688r,c35286,167640,35286,167640,34333,166688xm34333,107633v,,953,952,,c36238,108585,36238,108585,36238,107633v,-953,,-953,-1905,c34333,106680,34333,106680,34333,107633xm35286,39053v,,-953,,,l35286,40958v,,952,,952,-953c36238,39053,36238,39053,35286,39053xm36238,51435v-952,953,-952,2858,-952,2858c37191,56197,37191,54293,39096,53340r952,c41001,53340,41001,52388,41001,52388r,c40048,52388,40048,52388,39096,53340v,,,953,,953c39096,54293,38143,54293,38143,53340v-952,,-952,-1905,-1905,-1905xm39096,128588r-2858,c36238,128588,35286,128588,35286,129540v952,953,1905,1905,2857,1905l39096,128588v952,,952,,1905,-953c41001,127635,41001,126683,41001,126683v-1905,952,-1905,1905,-1905,1905xm38143,163830v,,,-952,-952,-952c36238,162878,36238,163830,36238,164783v,952,953,1905,1905,952c38143,165735,38143,164783,38143,163830xm38143,138113r,c38143,139065,38143,139065,39096,139065v,,,,-953,-952c39096,138113,38143,138113,38143,138113xm40048,59055v,,-952,-952,,c39096,59055,38143,59055,38143,59055v,,,953,1905,c39096,60008,40048,60008,40048,59055xm39096,42863v,952,952,952,1905,952c41953,43815,43858,43815,43858,42863v-952,-953,-2857,,-4762,c40048,41910,39096,42863,39096,42863xm43858,39053v,,,952,,c44811,40005,45763,40005,45763,39053v,,,-953,,-953c44811,39053,43858,39053,43858,39053xm44811,53340v-953,,,953,-953,1905c43858,55245,43858,56197,43858,56197v1905,-952,1905,-1904,953,-2857c45763,53340,45763,53340,44811,53340xm83863,148590v,-4762,,-9525,-952,-15240c81958,126683,82911,120015,82911,113347v,-5714,,-12382,,-16192l82911,81915v,-2857,-953,-2857,-2858,-952c74338,85725,68623,88583,61956,93345v-7620,5715,-13335,13335,-15240,22860c43858,128588,44811,140018,48621,151447v3810,11431,10477,14288,18097,13336c75291,162878,83863,154305,83863,148590xm47668,56197r,c48621,56197,48621,56197,47668,56197v953,,953,-952,,c47668,55245,47668,56197,47668,56197xm89578,75247v-952,,-952,,-952,953c88626,77153,88626,77153,89578,77153v,,953,,,-1906c90531,76200,90531,75247,89578,75247xm89578,30480v,953,,953,,c90531,31433,90531,30480,89578,30480v953,,953,-952,,c89578,29528,89578,30480,89578,30480xm92436,69533v952,,1905,-953,1905,-1905c94341,65722,92436,66675,91483,65722v-952,,-1905,,-1905,953c89578,68580,91483,69533,92436,69533xm99103,91440v,953,953,1905,953,2857c100056,95250,100056,95250,101008,96203v,-953,,-953,,-953c101008,91440,99103,89535,98151,85725v,-953,-953,-1905,-1905,-1905c92436,82868,92436,82868,93388,79058v-1905,952,-3810,2857,-1905,4762c92436,85725,92436,86678,93388,88583v,-953,,-2858,1905,-2858c96246,85725,96246,85725,96246,86678v,1905,-1905,1905,-2858,1905l93388,88583r,c93388,89535,94341,90488,95293,89535v2858,-952,3810,,3810,1905xm91483,52388v,952,,952,,c92436,53340,93388,53340,92436,52388r-953,c92436,52388,92436,52388,91483,52388xm92436,61913v,,,952,,l93388,62865v,953,,,-952,-952c93388,62865,93388,61913,92436,61913xm92436,26670v,952,,952,,c93388,26670,93388,26670,92436,26670v952,,952,-952,,c92436,26670,92436,26670,92436,26670xm95293,60960v,,953,,953,-952c94341,60008,96246,57150,94341,57150v-953,,-953,,-953,953c92436,59055,93388,60008,95293,60960xm94341,49530v952,,952,,952,-952c94341,47625,93388,46672,92436,45720v,,,952,,952c93388,47625,93388,49530,94341,49530xm97198,96203v,-953,-1905,-953,-2857,-953c93388,95250,93388,95250,93388,96203v,952,,952,953,952c95293,97155,95293,98108,96246,98108v952,952,1905,1905,2857,1905c98151,99060,97198,98108,97198,96203xm95293,35243v-952,,-2857,,-1905,1904c94341,38100,94341,39053,96246,39053v2857,,2857,-2858,2857,-4763c100056,33338,99103,32385,98151,32385v-953,,-953,953,-953,1905c96246,34290,96246,35243,95293,35243xm96246,153353v,,-953,-953,,c95293,152400,94341,152400,94341,152400v,953,,953,952,953c95293,154305,96246,154305,96246,153353xm97198,75247v,-952,,-1904,,-1904c96246,73343,96246,74295,95293,74295v-1905,952,-1905,2858,-952,4763c98151,79058,98151,79058,97198,75247xm96246,139065v,,-953,,,c95293,140018,95293,140018,95293,140970v953,,953,,953,-1905c97198,139065,97198,139065,96246,139065xm95293,63818v,,,,,c96246,64770,96246,64770,96246,63818v,,,-953,,-953c96246,62865,96246,62865,95293,63818xm96246,8572v,,,953,,c96246,9525,97198,9525,96246,8572v952,,,,,c96246,8572,96246,8572,96246,8572xm101008,55245v,952,953,2858,1905,1905c103866,56197,105771,56197,105771,54293v,-953,-953,-1905,-953,-953c101961,54293,101008,51435,99103,51435v,,-952,-952,-1905,c96246,51435,95293,52388,95293,53340v,953,953,953,1905,953c100056,52388,100056,54293,101008,55245xm101961,39053v-1905,952,-3810,1905,-4763,2857c96246,42863,98151,42863,98151,42863v1905,,3810,,4762,-2858c102913,40005,102913,39053,101961,39053xm99103,120015v,953,,1905,953,953c101008,120015,100056,120015,100056,119063v952,,1905,-953,952,-1905c100056,116205,100056,117158,99103,118110v,,-952,953,,1905xm99103,63818v,952,,952,,l101008,63818v,,-952,,-1905,c100056,63818,99103,63818,99103,63818xm100056,140018v952,,952,-953,952,-1905l101008,137160v,,-952,,-952,c99103,138113,99103,138113,100056,140018v-953,,,,,xm100056,25718v,,-953,952,,952c101961,26670,101961,24765,101961,23813v,-953,,-953,-953,-1905c99103,22860,100056,23813,100056,25718xm100056,67628v,952,,952,,c101961,68580,102913,68580,103866,67628v952,,1905,-953,1905,-1906c105771,65722,105771,64770,105771,64770v-1905,952,-5715,1905,-5715,2858xm101008,46672v,-952,,-952,,c100056,47625,100056,47625,101008,47625v,,953,,,-953c101961,46672,101008,46672,101008,46672xm115296,159068v-953,-1905,-1905,,-2858,c111486,159068,110533,160020,109581,160020v-2858,952,-5715,2858,-8573,2858c100056,162878,100056,162878,100056,163830v,,952,953,952,953c101961,164783,101961,164783,102913,165735v3810,-952,7620,,11430,-2857c114343,160972,116248,160020,115296,159068xm112438,145733v953,,953,-953,953,-953c114343,144780,115296,144780,115296,143828v,,,-953,-953,-953c113391,142875,113391,143828,113391,144780v-953,,-1905,-1905,-3810,-952c107676,145733,104818,144780,102913,143828v-952,,-1905,-953,-2857,c100056,144780,100056,144780,100056,145733v,952,1905,952,2857,952c106723,146685,109581,145733,112438,145733xm101961,84772v-953,1906,,3811,1905,3811c105771,89535,106723,90488,104818,92393v,952,,1904,953,952c107676,93345,108628,91440,108628,90488v,-953,,-2858,-1905,-2858c105771,87630,103866,87630,105771,85725v952,-953,,-1905,,-3810l105771,80010v,-952,,-1905,-953,-1905c103866,77153,103866,78105,102913,79058r-1905,1905c100056,80963,100056,81915,101008,81915v2858,953,953,1905,953,2857xm101961,157163v,-953,,-1905,1905,-2858c104818,153353,104818,152400,104818,151447v,-952,,-1904,-1905,-952c100056,152400,100056,153353,101961,157163v,952,-953,2857,952,2857c103866,160020,105771,159068,105771,158115v-953,-1905,-1905,-952,-3810,-952l101961,157163xm101008,136208r,c101961,136208,102913,136208,101961,134303r,c101008,134303,101008,135255,101008,136208xm101961,100013v-953,,-953,952,,c101008,100965,101961,101918,101961,101918v,,,,,-1905c102913,100965,101961,100965,101961,100013xm101008,29528v,952,953,,1905,c104818,29528,104818,30480,105771,31433v,,952,952,952,c107676,30480,105771,26670,103866,26670v,,-953,,-1905,952c102913,28575,101008,28575,101008,29528xm104818,71438v-1905,,-1905,2857,-2857,3809c101961,76200,102913,77153,102913,76200v1905,,3810,,3810,-2857c107676,72390,105771,71438,104818,71438xm102913,36195v,,953,,,c103866,35243,103866,34290,102913,35243v,,-952,,,952c101961,36195,102913,36195,102913,36195xm103866,108585r,c103866,107633,103866,107633,103866,108585r,c103866,108585,103866,108585,103866,108585xm103866,134303v,952,952,1905,2857,1905c107676,136208,108628,136208,108628,134303v-952,-1906,-1905,-953,-2857,-953c104818,133350,103866,133350,103866,134303xm105771,38100v,,952,-953,,c106723,37147,105771,37147,105771,38100v,-953,,-953,,c105771,38100,105771,38100,105771,38100xm108628,45720v,-952,,-952,-952,-952c105771,44768,105771,46672,105771,47625v,953,,953,952,953c107676,48578,108628,47625,108628,45720xm108628,99060v,-952,,-952,,c106723,98108,106723,98108,106723,99060v,,953,953,953,953c107676,100013,108628,99060,108628,99060xm107676,41910v,953,,953,,c108628,41910,109581,41910,108628,40958v,952,,,-952,952c107676,41910,107676,41910,107676,41910xm111486,151447v-1905,,-1905,1906,-2858,2858c108628,154305,108628,154305,109581,154305v,-952,1905,-952,1905,-2858c111486,151447,111486,151447,111486,151447xm108628,57150r,c107676,58103,107676,58103,108628,58103v953,,953,,,-953c109581,57150,109581,57150,108628,57150xm108628,103822v,953,,953,,c109581,104775,109581,103822,109581,103822r-953,c108628,103822,108628,103822,108628,103822xm108628,94297v,,953,,,c109581,93345,109581,93345,108628,93345v,,,,,952c108628,94297,108628,94297,108628,94297xm109581,18097v,,,,,c110533,18097,110533,18097,110533,18097v,,,,-952,l109581,18097xm109581,22860v,,952,,,c110533,22860,110533,21908,109581,22860v952,-952,952,-952,,c109581,21908,109581,21908,109581,22860xm110533,33338v-952,,-952,,-952,952c109581,35243,109581,35243,110533,35243v953,,953,-953,,-1905c111486,33338,111486,33338,110533,33338xm111486,168593v,-953,,-953,,c109581,167640,109581,168593,109581,168593v952,,952,,1905,c111486,168593,111486,168593,111486,168593xm111486,138113v-953,952,-953,1905,,1905c112438,140970,113391,140970,114343,140018v953,,1905,-953,1905,-1905c115296,136208,116248,134303,113391,133350v952,2858,-953,3810,-1905,4763xm111486,80963v-953,,-953,,,c111486,81915,111486,81915,111486,81915v,,952,,,-952c111486,81915,111486,80963,111486,80963xm111486,48578v,952,,952,952,952c113391,49530,115296,50483,115296,49530v-953,-3810,1905,-1905,2857,-2858c118153,46672,119106,46672,119106,45720r,-952c116248,44768,111486,46672,111486,48578xm113391,73343v-953,952,-953,1904,-1905,3810c111486,78105,111486,79058,112438,78105v953,-952,2858,-1905,2858,-2858c116248,74295,114343,74295,113391,73343r,-953c113391,71438,112438,71438,112438,71438v-952,952,,952,953,1905l113391,73343xm113391,105728v,-953,,-953,-953,-953l111486,105728v952,,952,,1905,c112438,105728,113391,105728,113391,105728xm113391,130493v,,,,,c110533,131445,111486,132397,112438,133350v953,-953,1905,-953,953,-2857xm113391,100965v,,,-952,,c112438,100013,112438,100965,113391,100965v-953,,-953,,,c113391,100965,113391,100965,113391,100965xm115296,59055r,c115296,57150,114343,56197,113391,55245v-953,,-953,,-953,c113391,57150,114343,58103,115296,59055xm113391,40958v,,952,,952,c114343,40005,114343,40005,114343,40005v-952,-952,-1905,,-952,953c112438,40958,112438,40958,113391,40958xm115296,122872v,-952,-953,-1904,-1905,-1904c113391,120968,112438,121920,112438,121920v953,,1905,952,2858,952c115296,123825,115296,122872,115296,122872xm114343,64770v-952,,-952,,,c114343,66675,114343,66675,115296,65722v,,952,-952,952,-952c115296,64770,114343,64770,114343,64770xm114343,149543v,,,952,,c115296,150495,115296,149543,115296,149543v,,,-953,-953,c114343,148590,114343,148590,114343,149543xm117201,161925v-953,,-1905,953,-1905,1905c115296,164783,115296,164783,115296,164783v952,-953,1905,-953,1905,-2858c118153,162878,117201,161925,117201,161925xm116248,90488v953,-953,1905,,1905,-1905c118153,88583,118153,87630,117201,87630v-953,,-1905,953,-1905,1905c115296,90488,115296,90488,116248,90488xm117201,83820v,,,,,c118153,82868,118153,82868,117201,82868v,,,,,952c116248,83820,116248,83820,117201,83820xm120058,154305v,-952,,-952,-1905,-952c118153,153353,117201,154305,118153,154305v,953,,1905,953,1905c120058,155258,120058,155258,120058,154305xm120058,146685v-952,,-1905,953,-1905,1905c118153,149543,118153,150495,119106,150495v952,,952,-952,952,-952c121011,147638,121011,146685,120058,146685xm120058,125730r,c120058,125730,121011,125730,120058,125730r,l120058,125730xm121963,134303v-952,,-952,-953,,c121011,134303,120058,134303,120058,135255r1905,-952c121011,135255,121963,134303,121963,134303xm122916,52388v,-953,-953,-953,-953,-953c121011,51435,121011,51435,121011,52388v,952,,952,1905,c122916,53340,122916,53340,122916,52388xe" filled="f" stroked="f">
                  <v:stroke joinstyle="miter"/>
                  <v:path arrowok="t" o:connecttype="custom" o:connectlocs="161016,119063;157206,152400;141966,174308;94341,173355;89578,167640;81958,166688;56241,180022;29571,180022;2901,156210;2901,121920;10521,108585;48621,84772;69576,75247;81958,56197;81006,22860;64813,8572;39096,17145;36238,26670;41001,30480;59098,46672;26713,71438;10521,51435;19093,20003;55288,953;97198,3810;126726,26670;132441,55245;131488,63818;130536,81915;131488,93345;131488,140018;132441,152400;134346,157163;144823,158115;151491,139065;152443,121920;158158,116205;161016,119063;10521,145733;7663,146685;8616,148590;10521,145733;10521,145733;27666,145733;25761,141922;29571,140970;29571,140018;27666,135255;32428,136208;32428,139065;35286,138113;37191,136208;35286,135255;34333,133350;30523,132397;26713,128588;33381,129540;39096,125730;40048,125730;41001,124778;40048,120015;38143,118110;37191,120015;36238,120968;34333,124778;33381,126683;28618,128588;24808,126683;25761,129540;25761,129540;22903,131445;19093,130493;20046,124778;16236,124778;13378,125730;16236,127635;17188,129540;16236,132397;19093,132397;20046,137160;22903,135255;21951,141922;23856,147638;20998,144780;17188,141922;19093,138113;20046,137160;16236,137160;17188,141922;18141,147638;23856,147638;27666,150495;31476,149543;27666,145733;19093,152400;16236,149543;15283,154305;16236,155258;19093,152400;19093,118110;19093,119063;19093,120968;21951,119063;22903,116205;19093,112395;19093,118110;25761,155258;25761,155258;25761,155258;23856,152400;20046,154305;20998,158115;24808,159068;24808,159068;24808,158115;25761,155258;22903,40005;22903,40005;20998,40958;21951,41910;22903,40005;24808,120015;20998,122872;23856,123825;26713,120968;24808,120015;21951,113347;21951,113347;21951,113347;21951,113347;21951,113347;24808,138113;24808,138113;21951,138113;22903,137160;24808,138113;22903,128588;22903,128588;27666,131445;22903,128588;24808,161925;23856,161925;22903,162878;23856,163830;24808,161925;24808,33338;23856,32385;22903,33338;24808,33338;24808,33338;25761,155258;25761,158115;25761,158115;25761,155258;25761,155258;23856,108585;25761,110490;26713,107633;26713,105728;23856,108585;26713,98108;26713,98108;26713,98108;26713,98108;26713,98108;31476,52388;29571,51435;30523,49530;30523,48578;29571,49530;28618,51435;30523,54293;31476,52388;27666,115253;28618,116205;29571,115253;27666,115253;27666,115253;35286,43815;33381,41910;30523,40958;29571,38100;28618,40958;31476,43815;32428,43815;35286,43815;43858,149543;41953,151447;40048,154305;36238,157163;32428,157163;31476,155258;32428,151447;30523,150495;29571,152400;29571,162878;29571,164783;30523,163830;32428,160972;36238,157163;37191,157163;39096,160020;41001,161925;41953,163830;42906,161925;40048,158115;37191,157163;39096,156210;44811,151447;43858,149543;29571,118110;29571,118110;30523,118110;29571,118110;29571,118110;30523,141922;32428,143828;33381,141922;32428,140970;30523,141922;34333,134303;34333,137160;31476,136208;34333,134303;33381,113347;34333,113347;35286,112395;34333,111443;32428,111443;30523,110490;33381,113347;32428,57150;32428,57150;32428,57150;32428,57150;32428,57150;33381,150495;36238,149543;38143,147638;37191,147638;36238,149543;34333,147638;33381,147638;33381,150495;34333,174308;34333,174308;34333,174308;34333,174308;34333,174308;34333,166688;34333,166688;34333,166688;34333,166688;34333,166688;34333,107633;34333,107633;36238,107633;34333,107633;34333,107633;35286,39053;35286,39053;35286,40958;36238,40005;35286,39053;36238,51435;35286,54293;39096,53340;40048,53340;41001,52388;41001,52388;39096,53340;39096,54293;38143,53340;36238,51435;39096,128588;36238,128588;35286,129540;38143,131445;39096,128588;41001,127635;41001,126683;39096,128588;38143,163830;37191,162878;36238,164783;38143,165735;38143,163830;38143,138113;38143,138113;39096,139065;38143,138113;38143,138113;40048,59055;40048,59055;38143,59055;40048,59055;40048,59055;39096,42863;41001,43815;43858,42863;39096,42863;39096,42863;43858,39053;43858,39053;45763,39053;45763,38100;43858,39053;44811,53340;43858,55245;43858,56197;44811,53340;44811,53340;83863,148590;82911,133350;82911,113347;82911,97155;82911,81915;80053,80963;61956,93345;46716,116205;48621,151447;66718,164783;83863,148590;47668,56197;47668,56197;47668,56197;47668,56197;47668,56197;89578,75247;88626,76200;89578,77153;89578,75247;89578,75247;89578,30480;89578,30480;89578,30480;89578,30480;89578,30480;92436,69533;94341,67628;91483,65722;89578,66675;92436,69533;99103,91440;100056,94297;101008,96203;101008,95250;98151,85725;96246,83820;93388,79058;91483,83820;93388,88583;95293,85725;96246,86678;93388,88583;93388,88583;93388,88583;95293,89535;99103,91440;91483,52388;91483,52388;92436,52388;91483,52388;91483,52388;92436,61913;92436,61913;93388,62865;92436,61913;92436,61913;92436,26670;92436,26670;92436,26670;92436,26670;92436,26670;95293,60960;96246,60008;94341,57150;93388,58103;95293,60960;94341,49530;95293,48578;92436,45720;92436,46672;94341,49530;97198,96203;94341,95250;93388,96203;94341,97155;96246,98108;99103,100013;97198,96203;95293,35243;93388,37147;96246,39053;99103,34290;98151,32385;97198,34290;95293,35243;96246,153353;96246,153353;94341,152400;95293,153353;96246,153353;97198,75247;97198,73343;95293,74295;94341,79058;97198,75247;96246,139065;96246,139065;95293,140970;96246,139065;96246,139065;95293,63818;95293,63818;96246,63818;96246,62865;95293,63818;96246,8572;96246,8572;96246,8572;96246,8572;96246,8572;101008,55245;102913,57150;105771,54293;104818,53340;99103,51435;97198,51435;95293,53340;97198,54293;101008,55245;101961,39053;97198,41910;98151,42863;102913,40005;101961,39053;99103,120015;100056,120968;100056,119063;101008,117158;99103,118110;99103,120015;99103,63818;99103,63818;101008,63818;99103,63818;99103,63818;100056,140018;101008,138113;101008,137160;100056,137160;100056,140018;100056,140018;100056,25718;100056,26670;101961,23813;101008,21908;100056,25718;100056,67628;100056,67628;103866,67628;105771,65722;105771,64770;100056,67628;101008,46672;101008,46672;101008,47625;101008,46672;101008,46672;115296,159068;112438,159068;109581,160020;101008,162878;100056,163830;101008,164783;102913,165735;114343,162878;115296,159068;112438,145733;113391,144780;115296,143828;114343,142875;113391,144780;109581,143828;102913,143828;100056,143828;100056,145733;102913,146685;112438,145733;101961,84772;103866,88583;104818,92393;105771,93345;108628,90488;106723,87630;105771,85725;105771,81915;105771,80010;104818,78105;102913,79058;101008,80963;101008,81915;101961,84772;101961,157163;103866,154305;104818,151447;102913,150495;101961,157163;102913,160020;105771,158115;101961,157163;101961,157163;101008,136208;101008,136208;101961,134303;101961,134303;101008,136208;101961,100013;101961,100013;101961,101918;101961,100013;101961,100013;101008,29528;102913,29528;105771,31433;106723,31433;103866,26670;101961,27622;101008,29528;104818,71438;101961,75247;102913,76200;106723,73343;104818,71438;102913,36195;102913,36195;102913,35243;102913,36195;102913,36195;103866,108585;103866,108585;103866,108585;103866,108585;103866,108585;103866,134303;106723,136208;108628,134303;105771,133350;103866,134303;105771,38100;105771,38100;105771,38100;105771,38100;105771,38100;108628,45720;107676,44768;105771,47625;106723,48578;108628,45720;108628,99060;108628,99060;106723,99060;107676,100013;108628,99060;107676,41910;107676,41910;108628,40958;107676,41910;107676,41910;111486,151447;108628,154305;109581,154305;111486,151447;111486,151447;108628,57150;108628,57150;108628,58103;108628,57150;108628,57150;108628,103822;108628,103822;109581,103822;108628,103822;108628,103822;108628,94297;108628,94297;108628,93345;108628,94297;108628,94297;109581,18097;109581,18097;110533,18097;109581,18097;109581,18097;109581,22860;109581,22860;109581,22860;109581,22860;109581,22860;110533,33338;109581,34290;110533,35243;110533,33338;110533,33338;111486,168593;111486,168593;109581,168593;111486,168593;111486,168593;111486,138113;111486,140018;114343,140018;116248,138113;113391,133350;111486,138113;111486,80963;111486,80963;111486,81915;111486,80963;111486,80963;111486,48578;112438,49530;115296,49530;118153,46672;119106,45720;119106,44768;111486,48578;113391,73343;111486,77153;112438,78105;115296,75247;113391,73343;113391,72390;112438,71438;113391,73343;113391,73343;113391,105728;112438,104775;111486,105728;113391,105728;113391,105728;113391,130493;113391,130493;112438,133350;113391,130493;113391,100965;113391,100965;113391,100965;113391,100965;113391,100965;115296,59055;115296,59055;113391,55245;112438,55245;115296,59055;113391,40958;114343,40958;114343,40005;113391,40958;113391,40958;115296,122872;113391,120968;112438,121920;115296,122872;115296,122872;114343,64770;114343,64770;115296,65722;116248,64770;114343,64770;114343,149543;114343,149543;115296,149543;114343,149543;114343,149543;117201,161925;115296,163830;115296,164783;117201,161925;117201,161925;116248,90488;118153,88583;117201,87630;115296,89535;116248,90488;117201,83820;117201,83820;117201,82868;117201,83820;117201,83820;120058,154305;118153,153353;118153,154305;119106,156210;120058,154305;120058,146685;118153,148590;119106,150495;120058,149543;120058,146685;120058,125730;120058,125730;120058,125730;120058,125730;120058,125730;121963,134303;121963,134303;120058,135255;121963,134303;121963,134303;122916,52388;121963,51435;121011,52388;122916,52388;122916,5238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64" o:spid="_x0000_s1038" style="position:absolute;left:1667;top:4599;width:1755;height:1814;visibility:visible;mso-wrap-style:square;v-text-anchor:middle" coordsize="175498,18139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" path="m175498,175260v,1905,-1905,3810,-3810,3810c170736,179070,169783,179070,168831,179070v-21908,,-43815,,-65723,952c101203,180022,100251,180022,98346,180022v-1905,,-3810,-1905,-2858,-3809c95488,174307,96441,172402,98346,172402v2857,-952,5715,-952,8572,-1905c110728,168592,112633,166688,113586,161925v952,-7620,1905,-16193,952,-23812c113586,132397,114538,126682,114538,120967v,-6667,953,-13335,-952,-20002c113586,100013,113586,98107,113586,98107v2857,-1905,952,-3810,,-5715c112633,88582,113586,85725,113586,81915v,-3810,-953,-8573,,-12383c113586,68580,113586,67627,113586,66675v-953,-8573,,-16193,-953,-24765c112633,34290,109776,28575,105013,22860v-4762,-4763,-12382,-4763,-17145,c71676,38100,64056,57150,64056,79057r,29528c64056,111442,64056,115252,63103,118110v-952,1905,,3810,,4762c65008,129540,64056,136207,64056,142875v,4763,,9525,,14288c65008,163830,68818,167640,74533,170497r2858,953c79296,172402,80248,173355,80248,175260v,1905,-952,2857,-2857,3810c73581,180022,68818,180022,65008,180022v-6667,,-13335,,-20002,953c39291,181927,32623,180975,26908,180975v-5715,,-11430,,-17145,c7858,180975,6906,180975,5001,180975v-1905,,-2858,-1905,-3810,-3810c238,175260,2143,174307,3096,173355v1905,-953,3810,-953,5715,-1905c13573,171450,15478,168592,16431,163830v1905,-7620,1905,-15240,952,-22860c17383,137160,16431,132397,17383,128588v,-953,,-953,,-1906c15478,121920,17383,116205,17383,111442v,-2857,,-5715,-952,-8572c15478,98107,16431,93345,16431,88582v952,-20002,1905,-39052,952,-59055c17383,22860,13573,19050,6906,17145v-1905,,-3810,,-4763,-953c-714,14288,-714,11430,2143,9525,4048,8572,6906,7620,9763,7620v11430,,22860,,34290,-2857c47863,3810,52626,2857,56436,952v6667,-1905,8572,,8572,5715l65008,26670v,952,,2857,,3810c65008,31432,65961,32385,66913,32385v953,,953,-953,1905,-953c69771,30480,69771,28575,70723,27622,80248,10477,94536,952,114538,v6668,,13335,,19050,1905c135493,2857,137398,2857,139303,3810v10478,6667,17145,15240,20003,26670c162163,40957,163116,51435,162163,62865v,952,,2857,,3810c162163,73342,161211,80963,162163,86677v,13336,-952,25718,,38100c162163,134302,161211,142875,162163,151447v,2858,,5716,953,7620c163116,162877,165021,164782,168831,165735v1905,,3810,,5715,953c174546,171450,175498,172402,175498,175260xm22146,59055v,,-953,-953,,c21193,59055,20241,59055,21193,60007v-952,,,,953,-952c21193,60007,22146,59055,22146,59055xm23098,23813r1905,-1906c25003,21907,24051,21907,24051,21907v-1905,953,-1905,953,-953,1906c22146,24765,22146,24765,23098,23813xm23098,37147v,,,,,c23098,37147,23098,36195,23098,37147v,-952,-952,-952,,c22146,37147,22146,37147,23098,37147xm23098,32385v-952,,,953,953,953c25956,33338,26908,30480,28813,30480v953,,-952,-953,-1905,-1905c25003,29527,24051,31432,23098,32385xm25003,81915v953,952,,-952,953,-1905l27861,77152v,,952,-952,952,-952c28813,75247,27861,75247,27861,75247v-953,953,-2858,1905,-3810,3810c22146,80010,24051,80963,25003,81915xm25956,41910v-953,,-1905,953,-953,1905c25003,43815,25003,43815,25003,43815v953,,,-952,953,-1905c25956,41910,26908,40957,25956,40005r-953,c25003,40957,25003,41910,25956,41910xm27861,69532v952,,2857,,2857,-1905c30718,65722,29766,66675,27861,66675v-953,,-2858,-953,-2858,952c25003,69532,26908,69532,27861,69532xm25956,106680v1905,,1905,-953,952,-1905c26908,103822,27861,102870,25956,102870v-1905,,-953,1905,-953,2857c25003,105727,25003,106680,25956,106680xm25956,147638v,,,,,l25956,147638v-953,952,-953,952,,c25003,148590,25956,148590,25956,147638xm26908,157163v-952,,-952,,-952,c25956,157163,25956,158115,26908,158115v,,953,,953,c27861,158115,26908,158115,26908,157163xm28813,140017v,-952,-952,-1904,-1905,-1904c25956,138113,25956,138113,25956,138113v952,952,952,1904,2857,1904l28813,140017xm53578,117157r,c52626,115252,50721,115252,50721,112395v,-1905,-2858,,-3810,-1905c45006,107632,43101,107632,40243,106680v-952,,-1905,-953,-1905,c37386,108585,36433,107632,35481,106680v-953,-953,-2858,-953,-1905,952c34528,110490,32623,110490,30718,109538v-952,,-2857,-953,-3810,c25956,109538,25003,110490,25003,111442v,953,953,953,1905,c28813,110490,29766,111442,29766,113347v,953,952,,1905,l31671,113347v1905,-1905,2857,-3809,4762,c37386,114300,38338,115252,39291,116205v,952,,1905,952,1905c42148,117157,42148,119063,43101,120015v,1905,,3810,952,4762c45006,129540,45006,130492,50721,130492v,,,953,952,953c51673,131445,51673,132397,52626,132397v,,,,,l50721,130492v-1905,-952,-3810,-1904,-1905,-4762c49768,124777,49768,124777,49768,123825v953,-2858,-952,-953,-1905,-953c47863,121920,47863,120967,46911,120967v-2858,,-1905,-1904,-953,-2857c46911,117157,47863,117157,46911,116205v-953,-953,-1905,-1905,-2858,-953c43101,116205,41196,116205,40243,117157v,-1905,,-2857,,-4762c40243,110490,41196,109538,43101,108585v1905,,2857,953,3810,2857c47863,113347,48816,113347,50721,113347v952,,1905,953,2857,1905c51673,117157,52626,117157,53578,117157xm25956,90488v,,,,,c27861,90488,28813,89535,28813,88582v,-952,,-952,-952,-952c26908,88582,25956,88582,25956,90488xm26908,71438v-952,,-952,,,l26908,71438r,c26908,71438,26908,71438,26908,71438xm25956,18097v,953,,953,952,953c27861,19050,27861,19050,27861,18097v,,,,-1905,c26908,18097,25956,18097,25956,18097xm27861,50482r,c27861,50482,26908,50482,27861,50482r,c26908,50482,26908,50482,27861,50482xm37386,142875v952,-2858,,-3810,-1905,-5715c35481,136207,34528,135255,33576,135255v-953,,-1905,-953,,-1905c36433,132397,35481,129540,34528,127635v-952,-1905,-3810,-2858,-6667,-953l27861,126682v-1905,953,-2858,2858,-1905,4763c28813,134302,30718,136207,31671,140017v952,953,1905,1905,2857,2858c36433,144780,37386,142875,37386,142875xm31671,36195v,,-953,-953,-953,-953c30718,35242,27861,38100,27861,39052v,953,952,953,952,953c29766,39052,31671,37147,31671,36195xm29766,28575v-953,-953,-1905,-1905,-2858,l29766,28575xm27861,15240v,952,,952,,c29766,15240,29766,15240,29766,15240v-953,-952,-953,-952,-1905,c27861,15240,26908,15240,27861,15240xm28813,80963v-952,952,-952,2857,-952,3809c28813,85725,29766,84772,30718,83820v,,,,,c31671,86677,34528,86677,36433,88582v953,,1905,,953,-952c36433,86677,36433,85725,36433,84772v,-952,-952,-952,-1905,-952c32623,87630,31671,82867,29766,83820v952,-1905,,-3810,-953,-2857xm28813,96202v-952,,-952,,,c27861,97155,27861,97155,28813,97155v,,,,,-953c28813,96202,28813,96202,28813,96202xm28813,120015v,,,,,c28813,119063,28813,119063,28813,120015v-952,-952,-952,-952,,c27861,120015,27861,120015,28813,120015xm27861,54292v,953,,953,,c28813,55245,28813,55245,28813,54292v953,,953,,-952,c28813,54292,27861,54292,27861,54292xm28813,47625v,,953,,,c29766,46672,28813,46672,28813,46672v,,,,,953c27861,47625,28813,47625,28813,47625xm33576,56197v-953,1905,-1905,1905,-3810,1905c28813,58102,27861,59055,28813,60007v,953,953,953,1905,953l33576,60007v952,,952,953,952,1906l34528,61913v-952,,-1905,,-2857,952c30718,63817,30718,64770,31671,64770v1905,,4762,-953,6667,952l39291,64770r2857,-1905c44053,64770,46911,63817,48816,63817v952,,2857,953,1905,-952c50721,61913,49768,60960,47863,61913v-952,,-2857,952,-3810,-953c45006,60007,45958,59055,45958,57150v-952,-953,-1905,-1905,-2857,-2858c41196,53340,45958,52388,44053,51435v-952,-953,-952,-2858,-1905,-3810c38338,48577,37386,51435,34528,54292v,-952,-952,-1904,-1905,-1904c31671,52388,31671,53340,31671,53340v,1905,952,2857,1905,2857xm28813,23813v,1904,1905,952,2858,1904l32623,26670v953,,953,,953,-953c33576,24765,31671,22860,28813,22860v953,953,,953,,953xm28813,128588v,,,-953,,-953l30718,128588v953,,2858,,2858,1904c33576,132397,31671,131445,30718,131445v-2857,,-1905,-1905,-1905,-2857xm29766,73342v,953,,2858,1905,2858c32623,76200,32623,75247,32623,74295v,-953,,-2857,-1905,-2857c29766,72390,29766,73342,29766,73342xm32623,150495v-952,-953,-1905,-953,-2857,c29766,150495,29766,151447,29766,151447v952,,1905,953,3810,c33576,151447,33576,151447,32623,150495xm54531,49530v952,,952,952,952,1905c57388,52388,58341,51435,59293,51435v953,-953,-952,-953,-952,-1905c57388,47625,55483,48577,54531,46672v1905,,2857,,3810,-952c59293,44767,59293,42863,58341,41910v,-953,,-1905,-1905,-1905c54531,40005,55483,41910,55483,42863v-952,952,-952,2857,-1905,3809c52626,45720,52626,44767,52626,42863v952,-1906,,-3811,-1905,-4763c50721,37147,51673,37147,51673,37147v1905,1905,1905,-952,2858,-1905c55483,33338,53578,33338,52626,33338r-953,-953c52626,32385,52626,31432,53578,31432v,,,,,c52626,31432,52626,32385,52626,33338v-2858,2857,-2858,2857,-6668,l44053,32385v953,1905,1905,2857,2858,4762c43101,38100,41196,37147,39291,33338v,-953,-953,-1906,-953,-1906c39291,31432,40243,30480,40243,31432v953,,1905,953,3810,953c44053,30480,45958,28575,47863,28575v953,,1905,,2858,-953c52626,26670,52626,24765,51673,23813v-952,-953,-1905,,-2857,952c47863,25717,46911,26670,46911,24765v,-1905,-1905,-1905,-953,-3810c46911,20002,45958,20002,45006,20002v-953,953,-2858,953,-2858,1905c42148,22860,40243,24765,44053,23813v953,,953,,953,952c45006,26670,42148,27622,41196,29527v,953,-953,953,-953,c40243,29527,40243,28575,40243,28575v,-953,-952,-3810,-1905,-3810c36433,25717,37386,27622,37386,28575v,2857,-953,3810,-3810,2857c32623,31432,32623,31432,31671,31432v,2858,2857,3810,3810,3810c38338,34290,38338,37147,39291,38100v952,,,1905,-953,952c35481,37147,34528,40005,33576,41910v,,,,952,c35481,42863,38338,43815,36433,45720v-1905,1905,-1905,-953,-2857,-953c32623,44767,32623,43815,32623,43815v-952,952,-2857,1905,-952,3810c33576,48577,33576,49530,32623,51435v,953,-952,1905,953,1905c34528,53340,36433,54292,36433,53340v,-2858,1905,-2858,3810,-3810c42148,48577,42148,47625,41196,45720v,-953,-953,-1905,,-2857c42148,41910,43101,42863,44053,43815v2858,952,3810,952,3810,-2858l47863,39052r4763,1905c51673,42863,50721,44767,48816,45720v-1905,952,-1905,2857,,3810l50721,49530v1905,,1905,952,1905,1905c52626,52388,50721,51435,49768,51435v-2857,,-2857,-2858,-3810,-4763c45958,45720,45958,45720,45006,45720v-953,,-953,952,-953,952c45006,48577,44053,49530,43101,50482v1905,,2857,1906,3810,3810c48816,60007,48816,60007,54531,59055v-1905,2858,,4762,,6667c54531,65722,55483,66675,55483,66675v953,,953,-953,953,-953c56436,63817,57388,62865,57388,61913v,-953,-2857,-953,-2857,-2858c54531,57150,54531,56197,55483,54292v-1905,-3810,-1905,-4762,-952,-4762xm31671,100013v-953,,-953,,-953,952c30718,101917,31671,101917,32623,101917v953,,953,-952,953,-1904c33576,100013,32623,100013,31671,100013xm31671,18097v,,952,,,c32623,18097,32623,18097,32623,17145v953,,,,-952,952c32623,17145,31671,18097,31671,18097xm34528,118110v953,-2858,-952,-2858,-2857,-3810l34528,118110v-952,,-1905,,-1905,953c32623,120015,32623,120015,33576,120015v952,,1905,-952,952,-1905xm39291,68580v952,,1905,,1905,-1905c41196,66675,41196,65722,40243,65722v,953,,1905,-952,2858l39291,68580v-1905,,-2858,,-4763,-1905c34528,65722,33576,65722,32623,66675v,952,1905,7620,1905,8572c35481,76200,37386,76200,37386,74295v952,-953,1905,-1905,3810,-1905c42148,72390,43101,72390,43101,71438v,-953,-953,-1906,-1905,-1906c40243,69532,39291,70485,38338,70485v-952,,-1905,953,-1905,c38338,69532,39291,69532,39291,68580xm44053,60960r-2857,1905c40243,61913,40243,60007,40243,60960v-2857,2857,-4762,953,-6667,l33576,60960v1905,-953,4762,,4762,-3810c38338,56197,39291,56197,40243,57150v1905,1905,3810,1905,3810,3810xm34528,20002r,c36433,20002,37386,19050,37386,18097v952,,952,,952,c38338,18097,39291,18097,39291,18097v,-952,-953,-952,-953,-952c37386,17145,37386,17145,36433,17145v-952,952,-1905,952,-1905,2857xm35481,137160v,953,,953,-953,1905c34528,139065,34528,139065,34528,139065v,-1905,953,-1905,953,-1905xm40243,160972v-952,-952,-1905,-2857,-2857,-2857c36433,158115,35481,159067,35481,160972v,953,,1905,,2858c35481,164782,34528,164782,35481,165735v952,,952,,952,-953c36433,162877,37386,162877,39291,162877v952,,1905,-952,952,-1905xm36433,101917v-952,,-952,,,c35481,102870,35481,103822,36433,103822v953,-952,953,-952,,-1905c37386,101917,36433,101917,36433,101917xm37386,149542v-953,,-953,,,c36433,150495,36433,150495,37386,149542v,953,,,,c37386,149542,37386,149542,37386,149542xm38338,98107v953,-1905,2858,-1905,3810,-2857c41196,95250,39291,94297,38338,92392v-952,-952,-2857,-952,-2857,c35481,94297,34528,96202,35481,98107v952,953,1905,,2857,xm40243,164782v,,-952,,,c39291,163830,39291,163830,38338,164782v,,,953,1905,l40243,164782xm45006,146685v952,,952,,1905,-953c46911,144780,45958,144780,45006,144780r-3810,952c39291,144780,39291,145732,38338,146685v,953,,1905,953,1905c40243,148590,40243,147638,40243,146685r,-953c43101,144780,44053,145732,45006,146685xm39291,120967v,,952,,,c40243,120015,40243,120015,39291,119063v,952,-953,952,,1904xm42148,151447v,-952,-952,-1905,-1905,-952c39291,150495,38338,151447,38338,152400v,952,953,1905,1905,1905c42148,153352,43101,152400,42148,151447xm40243,140970v953,952,2858,1905,3810,952c45006,140017,46911,139065,46911,137160v,-953,-953,-1905,-953,-953c45006,138113,42148,137160,41196,139065v-953,,-1905,952,-953,1905xm40243,134302v,,,,,c40243,134302,41196,134302,40243,134302v953,,,-952,,c40243,133350,40243,133350,40243,134302xm48816,97155v952,-1905,2857,-2858,2857,-5715c51673,91440,51673,90488,51673,90488v,,-952,,-952,c49768,92392,47863,92392,46911,90488v-953,-953,-1905,1904,-2858,c44053,89535,43101,88582,42148,88582v-952,953,,1906,,2858l43101,94297v952,,1905,-952,2857,953c45958,96202,45006,97155,45006,97155v-953,952,-953,952,,1905c45958,100013,46911,100013,48816,100013r,7619c48816,107632,47863,106680,46911,106680r,c46911,107632,47863,107632,48816,107632v952,1906,1905,1906,2857,c51673,106680,51673,105727,51673,104775v,-953,1905,-1905,953,-2858c51673,100965,50721,100965,48816,100965v-1905,-1905,,-2858,,-3810xm43101,105727v,,1905,,1905,-952c45958,103822,45006,102870,44053,101917v,-952,,-952,-952,-952c43101,100965,43101,100965,43101,100965v,952,952,952,952,952l43101,103822v,953,-1905,953,,1905xm47863,82867v-952,-952,-1905,-2857,-2857,-3810c45006,78105,43101,77152,43101,77152v-1905,953,952,953,,1905l43101,80963v-953,2857,-953,2857,2857,2857c46911,83820,46911,82867,47863,82867xm43101,14288v,,952,952,,c45958,13335,47863,15240,48816,17145v952,952,1905,952,1905,c51673,15240,52626,14288,52626,13335v,,-953,,-953,c49768,15240,46911,14288,45006,14288r-1905,c44053,13335,43101,14288,43101,14288xm47863,160020v-952,-953,-1905,-1905,-3810,-2857c44053,157163,43101,157163,43101,158115v,1905,952,2857,2857,3810c47863,162877,47863,161925,47863,160020xm45958,123825v,952,,952,-952,1905l45006,125730v,-953,952,-953,952,-1905xm47863,154305v-952,,-952,952,-952,952c45958,155257,45958,155257,45006,155257r,c45006,155257,45958,155257,46911,154305v952,952,1905,952,952,c48816,154305,48816,154305,47863,154305xm49768,149542v,-952,-952,,-1905,c46911,148590,45958,149542,45958,150495v,952,,1905,953,952c47863,151447,49768,151447,49768,149542xm51673,74295v-952,-953,-1905,-1905,-2857,-953c47863,73342,45958,73342,45958,74295v-952,1905,,2857,1905,3810c49768,79057,48816,77152,48816,76200v952,-953,952,,1905,c51673,76200,52626,78105,53578,77152v953,-952,,-1905,-1905,-2857xm47863,27622v-952,,-952,,-1905,953c45958,29527,45958,29527,46911,29527v952,,952,,952,-1905c48816,27622,47863,27622,47863,27622xm49768,165735v,-953,-952,-953,,c47863,164782,47863,165735,47863,165735v,953,,953,953,953c49768,166688,48816,166688,49768,165735xm49768,82867v,-952,-952,,-1905,c47863,83820,47863,84772,48816,84772v952,,1905,-952,952,-1905xm51673,53340v,,-952,,,c49768,54292,48816,53340,48816,52388v,-953,,-953,952,-953c49768,51435,51673,51435,51673,53340xm48816,119063r,c48816,120015,49768,120015,48816,119063r,l48816,119063xm49768,67627v,,,,,l49768,67627v,-952,-952,-952,,c48816,67627,49768,67627,49768,67627xm50721,168592v,,-953,-952,-953,-952c49768,167640,48816,167640,49768,168592v953,953,,953,953,c50721,169545,50721,169545,50721,168592xm52626,129540v,,952,,,c52626,127635,52626,125730,51673,125730v,,-952,,-952,952c49768,128588,51673,128588,52626,129540xm53578,117157v,953,,953,-952,953c51673,119063,50721,118110,51673,120015v,952,953,1905,1905,952c54531,120015,54531,120015,54531,119063v,,,-953,-953,-1906xm54531,99060v952,,,-953,,-1905c54531,96202,54531,95250,53578,95250v-952,,-1905,952,-1905,952c52626,98107,52626,99060,54531,99060xm53578,155257v,-952,-952,-952,,c52626,155257,52626,155257,53578,155257v-952,,-952,,,c52626,155257,53578,155257,53578,155257xm54531,81915r,c53578,80963,53578,80963,54531,81915v-953,,-953,,,c54531,81915,54531,81915,54531,81915xm54531,86677v,,952,,,c55483,85725,55483,85725,54531,85725v,,-953,,,952c53578,86677,54531,86677,54531,86677xm55483,103822v,,,-952,-952,-952l53578,103822v,,,953,,953c55483,104775,55483,104775,55483,103822xm59293,160020v,,-952,,,c58341,160020,58341,160020,59293,160020r,c59293,160972,59293,160972,59293,160020xm59293,66675v,-953,,-953,,c58341,65722,58341,66675,59293,66675v-952,,-952,,,l59293,66675xm61198,60007v,,,,,c60246,60007,60246,60007,61198,60007v,953,,953,,l61198,60007xm62151,38100v,-953,,-953,,c60246,37147,60246,38100,60246,38100v952,952,952,952,1905,c62151,39052,62151,39052,62151,38100xm65961,42863v,,,-953,,c65008,41910,65008,41910,65008,42863v,,,952,,952c65961,43815,65961,42863,65961,42863xm118348,20002v,,,,,c118348,20002,118348,20002,118348,20002r,c119301,20002,119301,20002,118348,20002xm120253,119063v,,,,,l120253,119063v-952,,,952,,c120253,119063,120253,119063,120253,119063xm120253,66675r,c120253,66675,121206,66675,120253,66675v,-953,,-953,,l120253,66675xm121206,92392v952,,952,-952,1905,-952l123111,91440v,2857,2857,4762,5715,5715c129778,97155,131683,97155,131683,95250v,-953,-952,-2858,-952,-1905c125016,96202,128826,91440,127873,90488v,,,,-952,l125968,86677r-1905,3811c123111,91440,123111,91440,122158,92392v-1905,-952,-1905,,-952,xm121206,139065v,,952,,,c122158,138113,122158,138113,121206,139065v,-952,,-952,,c121206,139065,121206,139065,121206,139065xm121206,46672v952,953,1905,953,2857,953c124063,49530,123111,50482,122158,51435v-952,953,953,1905,953,1905c124063,53340,124063,53340,124063,52388v,-3811,2858,-2858,3810,-2858c129778,53340,129778,53340,133588,50482v,,953,,953,-952c134541,49530,135493,47625,135493,48577v953,,,953,,1905c133588,52388,134541,54292,136446,55245v952,952,1905,1905,2857,952c140256,55245,138351,52388,141208,51435v-952,,-952,,-1905,c138351,51435,137398,51435,137398,52388v,,-952,952,-952,952c136446,53340,136446,52388,136446,51435v,-953,952,-953,952,-953c140256,46672,140256,46672,135493,44767v-952,,-1905,-952,-952,-1904c134541,41910,135493,41910,136446,41910v952,,1905,,1905,953c140256,43815,142161,43815,144066,42863v,1904,-1905,2857,-1905,4762c144066,47625,145018,50482,146923,48577v,,953,,953,953c148828,50482,148828,51435,150733,50482r,-952c150733,47625,149781,47625,147876,47625v,,-953,,-953,l143113,41910v-2857,-1905,-4762,-4763,-9525,-3810c132636,38100,131683,37147,130731,37147v,-952,-953,-952,-953,-952c129778,36195,128826,36195,129778,37147v,953,953,953,1905,953c130731,40005,130731,40957,131683,43815v953,2857,-952,2857,-2857,2857c127873,45720,126921,43815,125968,45720v-1905,2857,-2857,952,-3810,c123111,45720,122158,45720,121206,46672r,xm123111,30480v,1905,952,2858,2857,3810c125968,34290,126921,35242,127873,34290v,-952,-952,-952,-952,-1905c127873,31432,127873,30480,126921,29527v,,-953,,-953,c125016,30480,126921,31432,126921,31432r,953c125016,32385,124063,31432,123111,30480v,-953,,-1905,-953,-1905l122158,28575v-952,1905,,1905,953,1905xm127873,65722v953,2858,2858,3810,5715,4763c132636,70485,131683,70485,131683,71438v,,,,,c132636,71438,132636,70485,132636,69532v1905,-2857,-953,-2857,-1905,-4762c131683,62865,133588,60960,132636,59055v-953,-953,1905,-2858,-953,-2858c130731,56197,129778,53340,128826,54292v-1905,953,952,2858,952,3810l129778,60007v953,953,1905,2858,1905,3810c129778,62865,128826,61913,129778,60007v-1905,-952,-4762,953,-5715,-1905l124063,58102v-2857,953,-1905,2858,,3811c125968,62865,126921,63817,127873,65722xm133588,155257v,,,-952,-952,-952c130731,153352,129778,150495,126921,150495v-953,-953,-1905,-1905,-2858,-1905c123111,148590,122158,148590,122158,149542v-952,1905,953,953,953,953c124063,150495,125968,150495,126921,150495v,2857,3810,2857,6667,4762c132636,155257,133588,155257,133588,155257xm123111,104775v,,,,,c123111,103822,123111,102870,123111,102870v-953,952,-953,952,,1905c122158,104775,123111,105727,123111,104775xm124063,66675v-952,,-952,952,-1905,1905c122158,69532,122158,69532,123111,69532v952,,952,-952,952,-1905c124063,66675,125016,66675,124063,66675xm125968,89535v-952,953,-1905,1905,-2857,1905c123111,90488,124063,90488,125968,89535xm126921,116205v,-953,-953,-953,-1905,-953c124063,115252,122158,116205,123111,118110v,953,,953,952,953c124063,117157,125968,117157,126921,116205xm125968,58102v,,-952,-952,,c124063,58102,124063,58102,124063,59055v953,,1905,,1905,-953xm125016,144780r,c126921,145732,126921,145732,126921,144780v-953,,-953,-953,-1905,l125016,144780xm125968,75247v,953,953,1905,1905,953c128826,76200,128826,76200,129778,75247v,-952,-952,-952,-952,-952c126921,74295,125968,74295,125968,75247xm126921,41910v-953,,-953,,-953,953c125968,42863,125968,42863,125968,43815v,-952,953,-952,953,-1905c126921,41910,127873,41910,126921,41910v,,,-953,,xm130731,158115v,,,-952,,-952c129778,156210,129778,158115,128826,158115v-953,,-953,,-1905,952c125968,160020,125968,160972,125968,162877v,953,953,953,953,953c128826,163830,129778,162877,129778,161925v953,-1905,953,-2858,953,-3810xm126921,132397v952,,952,,,c127873,130492,126921,129540,125968,129540v-952,,-952,,-952,952c125968,131445,125968,132397,126921,132397xm126921,53340v,,,,,l126921,53340v-953,-952,-953,,,l126921,53340xm125968,120967v,953,953,953,953,953c130731,120967,134541,121920,137398,118110v,,953,-953,1905,-953c139303,117157,139303,118110,140256,118110v952,953,952,953,1905,953c142161,119063,143113,118110,143113,118110v,-953,-952,-953,-1905,-953l139303,117157v1905,-2857,953,-4762,-1905,-5715c135493,114300,134541,117157,130731,117157v-953,,-953,,-953,953c128826,119063,128826,120967,126921,119063v,,-953,952,-953,1904xm127873,39052v,,-952,,,c126921,40005,126921,40005,126921,40957v,,,953,952,953l128826,40957v,-952,,-1905,-953,-1905xm126921,82867v,953,,2858,1905,2858c129778,85725,130731,85725,131683,84772v-952,-952,-952,-2857,-1905,-3809c128826,80963,127873,81915,126921,82867xm127873,102870v953,1905,953,3810,2858,2857c131683,104775,129778,103822,129778,102870v-952,-953,-952,-953,,-1905c129778,99060,128826,98107,127873,97155v-1905,1905,,3810,,5715xm134541,110490v,952,-953,2857,952,1905c136446,112395,136446,112395,137398,111442r,c137398,111442,136446,110490,134541,110490v,-952,1905,-1905,1905,-3810c136446,105727,136446,104775,135493,104775v,,-952,,-952,c133588,108585,131683,107632,128826,107632v-953,,-1905,,-1905,953c126921,109538,127873,109538,127873,109538r6668,952xm127873,49530r2858,-1905c130731,51435,128826,50482,127873,49530xm127873,140970r,c128826,140017,127873,140017,127873,139065v,952,-952,1905,,1905xm127873,135255r,c126921,136207,127873,137160,127873,138113v953,,953,-1906,,-2858xm129778,165735v,,,-953,,c128826,164782,128826,165735,128826,165735v,,,,952,c128826,165735,129778,165735,129778,165735xm131683,124777r,l131683,125730v,,,952,,952c131683,126682,132636,126682,132636,125730r,-1905c133588,123825,134541,122872,133588,121920v,,-952,,-952,c131683,122872,132636,123825,132636,123825r-953,c131683,121920,130731,121920,128826,122872r,953c129778,125730,130731,124777,131683,124777xm130731,27622v952,,952,,1905,-952c132636,25717,131683,25717,131683,25717v-952,,-952,,-1905,953c129778,27622,129778,27622,130731,27622xm137398,148590v,-952,953,-952,953,-952c138351,148590,138351,148590,139303,148590v,,953,,953,-952c140256,146685,139303,146685,138351,147638v-953,-953,-2858,-953,-2858,-2858c135493,142875,135493,141922,132636,141922v-1905,,-1905,1905,-2858,2858l128826,147638v,952,952,1904,1905,952c132636,144780,133588,147638,135493,149542v953,1905,1905,,1905,-952xm131683,111442v-952,,-952,953,-952,953c130731,113347,131683,113347,131683,113347v953,,953,,953,-952c131683,111442,131683,111442,131683,111442xm129778,90488v953,,1905,,1905,-953c133588,90488,135493,90488,136446,91440v-953,,-1905,952,-2858,1905c132636,94297,131683,95250,132636,96202v1905,953,1905,-952,2857,-1905c136446,93345,137398,92392,137398,91440v953,,2858,-952,3810,-952c143113,91440,143113,89535,143113,88582v-952,-952,-1905,-2857,-3810,-952c138351,88582,137398,88582,135493,87630v-952,,-1905,,-2857,952c131683,89535,130731,89535,129778,90488r,xm132636,32385v,,-953,-953,-953,-953c130731,32385,130731,33338,131683,33338v953,,953,952,953,-953c133588,33338,132636,33338,132636,32385xm131683,16192v,,,,,c132636,17145,132636,17145,132636,16192v,,,-952,-953,c131683,15240,131683,15240,131683,16192xm138351,131445v,-953,-1905,-1905,-1905,-1905c134541,129540,132636,130492,131683,132397v-952,953,953,2858,2858,2858c135493,136207,138351,133350,138351,131445xm132636,21907r,c131683,22860,132636,23813,133588,23813v,,953,-953,953,-953c133588,21907,132636,21907,132636,21907xm136446,157163r,c134541,157163,133588,158115,132636,160020r,c135493,160020,135493,158115,136446,157163xm134541,31432v,953,-953,953,-953,1906c135493,33338,136446,34290,137398,35242v,,953,953,1905,l138351,34290v-2858,-1905,-1905,-4763,,-6668c138351,27622,138351,26670,138351,26670v-1905,,-3810,1905,-3810,4762xm135493,138113v-952,,-952,,,c134541,140017,135493,140017,135493,140017v,-952,953,-952,,-1904c136446,138113,135493,138113,135493,138113xm134541,80010v,953,4762,5715,5715,5715c141208,85725,142161,85725,142161,83820v-1905,-953,-1905,-3810,-3810,-5715c137398,77152,136446,77152,135493,78105v-952,952,-952,952,-952,1905xm136446,73342v,,-1905,,-1905,953c134541,74295,136446,74295,136446,73342v1905,1905,2857,953,3810,-952c141208,71438,141208,71438,140256,70485v,-953,-953,-953,-1905,-953c137398,69532,136446,69532,137398,71438v953,952,,952,-952,1904xm135493,102870v953,,953,,,c136446,101917,136446,100965,135493,100965v-952,,,952,,1905l135493,102870xm139303,123825v,-953,-952,-953,-952,-953c137398,122872,136446,122872,136446,123825v,952,952,952,952,952c139303,124777,139303,124777,139303,123825xm142161,155257r-2858,953c139303,155257,139303,153352,138351,152400v,,952,,952,-953c140256,151447,140256,150495,140256,150495v,,,,,c139303,150495,139303,150495,139303,151447v,,,953,-952,953c136446,153352,136446,154305,136446,156210v952,,1905,-953,2857,c140256,157163,140256,158115,141208,157163v953,-953,953,-953,953,-1906xm138351,98107v-953,,-953,-952,,l138351,98107v-953,,-953,,,c138351,98107,138351,98107,138351,98107xm137398,62865r,c137398,61913,137398,61913,137398,62865r,l137398,62865xm138351,169545v-953,,-953,,,c137398,170497,138351,171450,138351,171450v,,952,,952,-953c139303,170497,138351,169545,138351,169545xm138351,127635v,,,,,c138351,126682,137398,126682,138351,127635r,c137398,127635,138351,127635,138351,127635xm142161,144780v952,,952,-953,952,-953c144066,142875,145018,142875,144066,141922v-953,-952,-1905,,-2858,c140256,140970,139303,140970,139303,139065v,-952,,-952,-952,-952c138351,138113,137398,138113,137398,139065v,952,-1905,1905,-952,2857c137398,143827,139303,142875,140256,142875v,952,-953,952,-953,952c139303,144780,138351,144780,138351,145732v2857,,3810,,3810,-952xm138351,103822v952,,1905,-952,952,-1905c139303,101917,138351,100965,138351,101917v,953,,1905,,1905c138351,104775,137398,104775,138351,105727v,,952,,952,c139303,105727,139303,104775,138351,103822xm139303,26670v,,953,,,c140256,25717,139303,25717,139303,25717v,,,,,953xm139303,134302v,953,953,953,953,953c141208,135255,141208,134302,141208,134302v,-952,-952,-952,-952,-952c140256,133350,139303,134302,139303,134302xm151686,82867v952,-952,-953,-1904,-953,-2857c148828,77152,148828,80963,147876,80963v-953,-2858,-1905,-4763,-4763,-3811l143113,76200v-952,-953,,-1905,-1905,-1905c141208,74295,140256,74295,140256,75247v,953,952,953,1905,1905l143113,77152v,1905,1905,1905,2858,3811c146923,80963,146923,80963,147876,80963v952,1904,1905,2857,3810,1904xm144066,98107v,-952,-953,-952,-1905,-952c141208,97155,141208,97155,141208,98107v953,953,953,953,2858,c144066,99060,144066,98107,144066,98107xm145018,110490v953,-952,,-952,,-1905c144066,107632,143113,107632,142161,107632v,,-953,,-953,953c142161,109538,141208,112395,143113,112395v953,-953,953,-953,1905,-1905xm142161,65722r,c143113,64770,143113,63817,142161,63817r,1905c141208,64770,141208,65722,142161,65722xm142161,32385v,953,,953,,c143113,33338,143113,33338,143113,32385v,,,-953,,-953c143113,32385,142161,32385,142161,32385xm144066,131445v,,,,,c144066,130492,144066,129540,143113,129540v,,-952,,-952,c142161,130492,142161,131445,144066,131445xm143113,153352v,,,,,c142161,154305,142161,154305,142161,155257v952,,1905,-952,952,-1905xm142161,28575r,c143113,28575,143113,28575,142161,28575r,c142161,28575,142161,28575,142161,28575xm148828,141922v953,,953,-952,953,-1905c148828,139065,147876,138113,147876,137160v,-1905,-953,-1905,-1905,-1905c145018,136207,142161,138113,144066,134302v,,,,-953,c143113,134302,142161,135255,142161,135255v-953,1905,,2858,1905,3810c145971,139065,146923,140017,146923,141922v953,,953,953,1905,xm146923,147638v-952,-953,-1905,-953,-2857,-953c143113,146685,143113,146685,143113,147638v953,952,953,1904,2858,1904c146923,149542,146923,148590,146923,147638xm143113,38100v,,,952,953,952c144066,38100,145018,37147,145971,36195v,-953,,-953,-953,-953c144066,36195,143113,37147,143113,38100xm144066,102870v-953,,,952,,1905c144066,106680,145018,107632,145971,107632v,953,952,953,952,c146923,106680,145971,105727,145971,103822v,-952,-953,-1905,-1905,-952xm148828,119063r,c148828,116205,146923,115252,146923,113347v,-952,-1905,-952,-2857,c144066,116205,146923,117157,147876,119063v-953,,,,952,xm151686,61913v-1905,-1906,-1905,-3811,,-5716c151686,55245,150733,54292,149781,54292v-1905,1905,-3810,1905,-5715,2858c144066,57150,143113,59055,144066,59055v2857,-953,4762,1905,7620,2858c150733,62865,151686,62865,151686,61913v,,,,,xm145018,68580v953,,953,-953,953,-953c145971,66675,145971,66675,145018,66675v,,-952,,,1905c144066,68580,145018,68580,145018,68580xm145018,82867v,-952,953,-952,953,-952l145018,82867v-952,,,,,xm149781,89535v,-953,-953,-953,-1905,-953c146923,88582,145971,89535,145018,90488v,,-952,952,,952c145018,91440,145971,92392,145971,92392r2857,-952c148828,90488,149781,90488,149781,89535xm146923,121920v,,-952,,-952,-953c145018,120967,145018,120967,145018,121920v,952,953,952,1905,l146923,121920xm147876,125730v,,,,,c147876,125730,147876,124777,147876,125730v,-953,-953,-953,,c146923,125730,146923,125730,147876,125730xm147876,100013v,,,,,c148828,99060,148828,99060,147876,99060r,953c146923,100013,146923,100013,147876,100013xm147876,32385v,,,,,l148828,32385v,-953,-952,-953,-952,c147876,31432,147876,31432,147876,32385xm148828,37147v,,-952,,,c147876,38100,148828,38100,148828,38100v,,,,,-953c149781,37147,148828,37147,148828,37147xm150733,159067v,,,-952,,c148828,159067,147876,159067,147876,160020v,,952,952,952,1905c150733,160972,150733,160020,150733,159067xm149781,103822v,,,,,c149781,102870,149781,102870,149781,103822v-953,-952,-953,-952,,c148828,103822,148828,103822,149781,103822xm148828,76200v,,,,,c149781,76200,149781,76200,148828,76200v953,-953,953,-953,,c149781,75247,148828,75247,148828,76200xm149781,65722r,c149781,64770,149781,64770,149781,65722v-953,-952,-953,,,xm152638,138113v,-1906,-952,-3811,-952,-5716c151686,131445,150733,131445,150733,131445v,,,,,952c151686,134302,151686,136207,151686,138113v,,952,952,952,952c152638,139065,152638,139065,152638,138113xm151686,41910v,,952,,,c152638,41910,152638,41910,151686,41910v952,-953,952,-953,,c151686,40957,151686,40957,151686,41910xm154543,110490v,,-952,-952,,c153591,110490,152638,110490,152638,110490v,,,952,,952c153591,111442,154543,111442,154543,110490xm154543,156210v,,,,,l154543,156210r,c153591,156210,154543,156210,154543,156210xm155496,123825v,,,,,c154543,122872,154543,123825,155496,123825v-953,,-953,,,l155496,123825xm157401,56197v,-952,,-952,,c157401,56197,156448,56197,157401,56197v-953,,,953,,c157401,56197,157401,56197,157401,56197xe" filled="f" stroked="f">
                  <v:stroke joinstyle="miter"/>
                  <v:path arrowok="t" o:connecttype="custom" o:connectlocs="175498,175260;171688,179070;168831,179070;103108,180022;98346,180022;95488,176213;98346,172402;106918,170497;113586,161925;114538,138113;114538,120967;113586,100965;113586,98107;113586,92392;113586,81915;113586,69532;113586,66675;112633,41910;105013,22860;87868,22860;64056,79057;64056,108585;63103,118110;63103,122872;64056,142875;64056,157163;74533,170497;77391,171450;80248,175260;77391,179070;65008,180022;45006,180975;26908,180975;9763,180975;5001,180975;1191,177165;3096,173355;8811,171450;16431,163830;17383,140970;17383,128588;17383,126682;17383,111442;16431,102870;16431,88582;17383,29527;6906,17145;2143,16192;2143,9525;9763,7620;44053,4763;56436,952;65008,6667;65008,26670;65008,30480;66913,32385;68818,31432;70723,27622;114538,0;133588,1905;139303,3810;159306,30480;162163,62865;162163,66675;162163,86677;162163,124777;162163,151447;163116,159067;168831,165735;174546,166688;175498,175260;22146,59055;22146,59055;21193,60007;22146,59055;22146,59055;23098,23813;25003,21907;24051,21907;23098,23813;23098,23813;23098,37147;23098,37147;23098,37147;23098,37147;23098,37147;23098,32385;24051,33338;28813,30480;26908,28575;23098,32385;25003,81915;25956,80010;27861,77152;28813,76200;27861,75247;24051,79057;25003,81915;25956,41910;25003,43815;25003,43815;25956,41910;25956,40005;25003,40005;25956,41910;27861,69532;30718,67627;27861,66675;25003,67627;27861,69532;25956,106680;26908,104775;25956,102870;25003,105727;25956,106680;25956,147638;25956,147638;25956,147638;25956,147638;25956,147638;26908,157163;25956,157163;26908,158115;27861,158115;26908,157163;28813,140017;26908,138113;25956,138113;28813,140017;28813,140017;53578,117157;53578,117157;50721,112395;46911,110490;40243,106680;38338,106680;35481,106680;33576,107632;30718,109538;26908,109538;25003,111442;26908,111442;29766,113347;31671,113347;31671,113347;36433,113347;39291,116205;40243,118110;43101,120015;44053,124777;50721,130492;51673,131445;52626,132397;52626,132397;50721,130492;48816,125730;49768,123825;47863,122872;46911,120967;45958,118110;46911,116205;44053,115252;40243,117157;40243,112395;43101,108585;46911,111442;50721,113347;53578,115252;53578,117157;25956,90488;25956,90488;28813,88582;27861,87630;25956,90488;26908,71438;26908,71438;26908,71438;26908,71438;26908,71438;25956,18097;26908,19050;27861,18097;25956,18097;25956,18097;27861,50482;27861,50482;27861,50482;27861,50482;27861,50482;37386,142875;35481,137160;33576,135255;33576,133350;34528,127635;27861,126682;27861,126682;25956,131445;31671,140017;34528,142875;37386,142875;31671,36195;30718,35242;27861,39052;28813,40005;31671,36195;29766,28575;26908,28575;29766,28575;27861,15240;27861,15240;29766,15240;27861,15240;27861,15240;28813,80963;27861,84772;30718,83820;30718,83820;36433,88582;37386,87630;36433,84772;34528,83820;29766,83820;28813,80963;28813,96202;28813,96202;28813,97155;28813,96202;28813,96202;28813,120015;28813,120015;28813,120015;28813,120015;28813,120015;27861,54292;27861,54292;28813,54292;27861,54292;27861,54292;28813,47625;28813,47625;28813,46672;28813,47625;28813,47625;33576,56197;29766,58102;28813,60007;30718,60960;33576,60007;34528,61913;34528,61913;31671,62865;31671,64770;38338,65722;39291,64770;42148,62865;48816,63817;50721,62865;47863,61913;44053,60960;45958,57150;43101,54292;44053,51435;42148,47625;34528,54292;32623,52388;31671,53340;33576,56197;28813,23813;31671,25717;32623,26670;33576,25717;28813,22860;28813,23813;28813,128588;28813,127635;30718,128588;33576,130492;30718,131445;28813,128588;29766,73342;31671,76200;32623,74295;30718,71438;29766,73342;32623,150495;29766,150495;29766,151447;33576,151447;32623,150495;54531,49530;55483,51435;59293,51435;58341,49530;54531,46672;58341,45720;58341,41910;56436,40005;55483,42863;53578,46672;52626,42863;50721,38100;51673,37147;54531,35242;52626,33338;51673,32385;53578,31432;53578,31432;52626,33338;45958,33338;44053,32385;46911,37147;39291,33338;38338,31432;40243,31432;44053,32385;47863,28575;50721,27622;51673,23813;48816,24765;46911,24765;45958,20955;45006,20002;42148,21907;44053,23813;45006,24765;41196,29527;40243,29527;40243,28575;38338,24765;37386,28575;33576,31432;31671,31432;35481,35242;39291,38100;38338,39052;33576,41910;34528,41910;36433,45720;33576,44767;32623,43815;31671,47625;32623,51435;33576,53340;36433,53340;40243,49530;41196,45720;41196,42863;44053,43815;47863,40957;47863,39052;52626,40957;48816,45720;48816,49530;50721,49530;52626,51435;49768,51435;45958,46672;45006,45720;44053,46672;43101,50482;46911,54292;54531,59055;54531,65722;55483,66675;56436,65722;57388,61913;54531,59055;55483,54292;54531,49530;31671,100013;30718,100965;32623,101917;33576,100013;31671,100013;31671,18097;31671,18097;32623,17145;31671,18097;31671,18097;34528,118110;31671,114300;34528,118110;32623,119063;33576,120015;34528,118110;39291,68580;41196,66675;40243,65722;39291,68580;39291,68580;34528,66675;32623,66675;34528,75247;37386,74295;41196,72390;43101,71438;41196,69532;38338,70485;36433,70485;39291,68580;44053,60960;41196,62865;40243,60960;33576,60960;33576,60960;38338,57150;40243,57150;44053,60960;34528,20002;34528,20002;37386,18097;38338,18097;39291,18097;38338,17145;36433,17145;34528,20002;35481,137160;34528,139065;34528,139065;35481,137160;40243,160972;37386,158115;35481,160972;35481,163830;35481,165735;36433,164782;39291,162877;40243,160972;36433,101917;36433,101917;36433,103822;36433,101917;36433,101917;37386,149542;37386,149542;37386,149542;37386,149542;37386,149542;38338,98107;42148,95250;38338,92392;35481,92392;35481,98107;38338,98107;40243,164782;40243,164782;38338,164782;40243,164782;40243,164782;45006,146685;46911,145732;45006,144780;41196,145732;38338,146685;39291,148590;40243,146685;40243,145732;45006,146685;39291,120967;39291,120967;39291,119063;39291,120967;42148,151447;40243,150495;38338,152400;40243,154305;42148,151447;40243,140970;44053,141922;46911,137160;45958,136207;41196,139065;40243,140970;40243,134302;40243,134302;40243,134302;40243,134302;40243,134302;48816,97155;51673,91440;51673,90488;50721,90488;46911,90488;44053,90488;42148,88582;42148,91440;43101,94297;45958,95250;45006,97155;45006,99060;48816,100013;48816,107632;46911,106680;46911,106680;48816,107632;51673,107632;51673,104775;52626,101917;48816,100965;48816,97155;43101,105727;45006,104775;44053,101917;43101,100965;43101,100965;44053,101917;43101,103822;43101,105727;47863,82867;45006,79057;43101,77152;43101,79057;43101,80963;45958,83820;47863,82867;43101,14288;43101,14288;48816,17145;50721,17145;52626,13335;51673,13335;45006,14288;43101,14288;43101,14288;47863,160020;44053,157163;43101,158115;45958,161925;47863,160020;45958,123825;45006,125730;45006,125730;45958,123825;47863,154305;46911,155257;45006,155257;45006,155257;46911,154305;47863,154305;47863,154305;49768,149542;47863,149542;45958,150495;46911,151447;49768,149542;51673,74295;48816,73342;45958,74295;47863,78105;48816,76200;50721,76200;53578,77152;51673,74295;47863,27622;45958,28575;46911,29527;47863,27622;47863,27622;49768,165735;49768,165735;47863,165735;48816,166688;49768,165735;49768,82867;47863,82867;48816,84772;49768,82867;51673,53340;51673,53340;48816,52388;49768,51435;51673,53340;48816,119063;48816,119063;48816,119063;48816,119063;48816,119063;49768,67627;49768,67627;49768,67627;49768,67627;49768,67627;50721,168592;49768,167640;49768,168592;50721,168592;50721,168592;52626,129540;52626,129540;51673,125730;50721,126682;52626,129540;53578,117157;52626,118110;51673,120015;53578,120967;54531,119063;53578,117157;54531,99060;54531,97155;53578,95250;51673,96202;54531,99060;53578,155257;53578,155257;53578,155257;53578,155257;53578,155257;54531,81915;54531,81915;54531,81915;54531,81915;54531,81915;54531,86677;54531,86677;54531,85725;54531,86677;54531,86677;55483,103822;54531,102870;53578,103822;53578,104775;55483,103822;59293,160020;59293,160020;59293,160020;59293,160020;59293,160020;59293,66675;59293,66675;59293,66675;59293,66675;59293,66675;61198,60007;61198,60007;61198,60007;61198,60007;61198,60007;62151,38100;62151,38100;60246,38100;62151,38100;62151,38100;65961,42863;65961,42863;65008,42863;65008,43815;65961,42863;118348,20002;118348,20002;118348,20002;118348,20002;118348,20002;120253,119063;120253,119063;120253,119063;120253,119063;120253,119063;120253,66675;120253,66675;120253,66675;120253,66675;120253,66675;121206,92392;123111,91440;123111,91440;128826,97155;131683,95250;130731,93345;127873,90488;126921,90488;125968,86677;124063,90488;122158,92392;121206,92392;121206,139065;121206,139065;121206,139065;121206,139065;121206,139065;121206,46672;124063,47625;122158,51435;123111,53340;124063,52388;127873,49530;133588,50482;134541,49530;135493,48577;135493,50482;136446,55245;139303,56197;141208,51435;139303,51435;137398,52388;136446,53340;136446,51435;137398,50482;135493,44767;134541,42863;136446,41910;138351,42863;144066,42863;142161,47625;146923,48577;147876,49530;150733,50482;150733,49530;147876,47625;146923,47625;143113,41910;133588,38100;130731,37147;129778,36195;129778,37147;131683,38100;131683,43815;128826,46672;125968,45720;122158,45720;121206,46672;121206,46672;123111,30480;125968,34290;127873,34290;126921,32385;126921,29527;125968,29527;126921,31432;126921,32385;123111,30480;122158,28575;122158,28575;123111,30480;127873,65722;133588,70485;131683,71438;131683,71438;132636,69532;130731,64770;132636,59055;131683,56197;128826,54292;129778,58102;129778,60007;131683,63817;129778,60007;124063,58102;124063,58102;124063,61913;127873,65722;133588,155257;132636,154305;126921,150495;124063,148590;122158,149542;123111,150495;126921,150495;133588,155257;133588,155257;123111,104775;123111,104775;123111,102870;123111,104775;123111,104775;124063,66675;122158,68580;123111,69532;124063,67627;124063,66675;125968,89535;123111,91440;125968,89535;126921,116205;125016,115252;123111,118110;124063,119063;126921,116205;125968,58102;125968,58102;124063,59055;125968,58102;125016,144780;125016,144780;126921,144780;125016,144780;125016,144780;125968,75247;127873,76200;129778,75247;128826,74295;125968,75247;126921,41910;125968,42863;125968,43815;126921,41910;126921,41910;126921,41910;130731,158115;130731,157163;128826,158115;126921,159067;125968,162877;126921,163830;129778,161925;130731,158115;126921,132397;126921,132397;125968,129540;125016,130492;126921,132397;126921,53340;126921,53340;126921,53340;126921,53340;126921,53340;125968,120967;126921,121920;137398,118110;139303,117157;140256,118110;142161,119063;143113,118110;141208,117157;139303,117157;137398,111442;130731,117157;129778,118110;126921,119063;125968,120967;127873,39052;127873,39052;126921,40957;127873,41910;128826,40957;127873,39052;126921,82867;128826,85725;131683,84772;129778,80963;126921,82867;127873,102870;130731,105727;129778,102870;129778,100965;127873,97155;127873,102870;134541,110490;135493,112395;137398,111442;137398,111442;134541,110490;136446,106680;135493,104775;134541,104775;128826,107632;126921,108585;127873,109538;134541,110490;127873,49530;130731,47625;127873,49530;127873,140970;127873,140970;127873,139065;127873,140970;127873,135255;127873,135255;127873,138113;127873,135255;129778,165735;129778,165735;128826,165735;129778,165735;129778,165735;131683,124777;131683,124777;131683,125730;131683,126682;132636,125730;132636,123825;133588,121920;132636,121920;132636,123825;131683,123825;128826,122872;128826,123825;131683,124777;130731,27622;132636,26670;131683,25717;129778,26670;130731,27622;137398,148590;138351,147638;139303,148590;140256,147638;138351,147638;135493,144780;132636,141922;129778,144780;128826,147638;130731,148590;135493,149542;137398,148590;131683,111442;130731,112395;131683,113347;132636,112395;131683,111442;129778,90488;131683,89535;136446,91440;133588,93345;132636,96202;135493,94297;137398,91440;141208,90488;143113,88582;139303,87630;135493,87630;132636,88582;129778,90488;129778,90488;132636,32385;131683,31432;131683,33338;132636,32385;132636,32385;131683,16192;131683,16192;132636,16192;131683,16192;131683,16192;138351,131445;136446,129540;131683,132397;134541,135255;138351,131445;132636,21907;132636,21907;133588,23813;134541,22860;132636,21907;136446,157163;136446,157163;132636,160020;132636,160020;136446,157163;134541,31432;133588,33338;137398,35242;139303,35242;138351,34290;138351,27622;138351,26670;134541,31432;135493,138113;135493,138113;135493,140017;135493,138113;135493,138113;134541,80010;140256,85725;142161,83820;138351,78105;135493,78105;134541,80010;136446,73342;134541,74295;136446,73342;140256,72390;140256,70485;138351,69532;137398,71438;136446,73342;135493,102870;135493,102870;135493,100965;135493,102870;135493,102870;139303,123825;138351,122872;136446,123825;137398,124777;139303,123825;142161,155257;139303,156210;138351,152400;139303,151447;140256,150495;140256,150495;139303,151447;138351,152400;136446,156210;139303,156210;141208,157163;142161,155257;138351,98107;138351,98107;138351,98107;138351,98107;138351,98107;137398,62865;137398,62865;137398,62865;137398,62865;137398,62865;138351,169545;138351,169545;138351,171450;139303,170497;138351,169545;138351,127635;138351,127635;138351,127635;138351,127635;138351,127635;142161,144780;143113,143827;144066,141922;141208,141922;139303,139065;138351,138113;137398,139065;136446,141922;140256,142875;139303,143827;138351,145732;142161,144780;138351,103822;139303,101917;138351,101917;138351,103822;138351,105727;139303,105727;138351,103822;139303,26670;139303,26670;139303,25717;139303,26670;139303,134302;140256,135255;141208,134302;140256,133350;139303,134302;151686,82867;150733,80010;147876,80963;143113,77152;143113,76200;141208,74295;140256,75247;142161,77152;143113,77152;145971,80963;147876,80963;151686,82867;144066,98107;142161,97155;141208,98107;144066,98107;144066,98107;145018,110490;145018,108585;142161,107632;141208,108585;143113,112395;145018,110490;142161,65722;142161,65722;142161,63817;142161,65722;142161,65722;142161,32385;142161,32385;143113,32385;143113,31432;142161,32385;144066,131445;144066,131445;143113,129540;142161,129540;144066,131445;143113,153352;143113,153352;142161,155257;143113,153352;142161,28575;142161,28575;142161,28575;142161,28575;142161,28575;148828,141922;149781,140017;147876,137160;145971,135255;144066,134302;143113,134302;142161,135255;144066,139065;146923,141922;148828,141922;146923,147638;144066,146685;143113,147638;145971,149542;146923,147638;143113,38100;144066,39052;145971,36195;145018,35242;143113,38100;144066,102870;144066,104775;145971,107632;146923,107632;145971,103822;144066,102870;148828,119063;148828,119063;146923,113347;144066,113347;147876,119063;148828,119063;151686,61913;151686,56197;149781,54292;144066,57150;144066,59055;151686,61913;151686,61913;151686,61913;145018,68580;145971,67627;145018,66675;145018,68580;145018,68580;145018,82867;145971,81915;145018,82867;145018,82867;149781,89535;147876,88582;145018,90488;145018,91440;145971,92392;148828,91440;149781,89535;146923,121920;145971,120967;145018,121920;146923,121920;146923,121920;147876,125730;147876,125730;147876,125730;147876,125730;147876,125730;147876,100013;147876,100013;147876,99060;147876,100013;147876,100013;147876,32385;147876,32385;148828,32385;147876,32385;147876,32385;148828,37147;148828,37147;148828,38100;148828,37147;148828,37147;150733,159067;150733,159067;147876,160020;148828,161925;150733,159067;149781,103822;149781,103822;149781,103822;149781,103822;149781,103822;148828,76200;148828,76200;148828,76200;148828,76200;148828,76200;149781,65722;149781,65722;149781,65722;149781,65722;152638,138113;151686,132397;150733,131445;150733,132397;151686,138113;152638,139065;152638,138113;151686,41910;151686,41910;151686,41910;151686,41910;151686,41910;154543,110490;154543,110490;152638,110490;152638,111442;154543,110490;154543,156210;154543,156210;154543,156210;154543,156210;154543,156210;155496,123825;155496,123825;155496,123825;155496,123825;155496,123825;157401,56197;157401,56197;157401,56197;157401,56197;157401,56197"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65" o:spid="_x0000_s1039" style="position:absolute;left:3526;top:3790;width:1696;height:2657;visibility:visible;mso-wrap-style:square;v-text-anchor:middle" coordsize="169545,26574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" path="m169545,255270v,1905,-952,3810,-2857,4762c164783,260985,163830,260985,161925,260985r-42862,c116205,260985,113348,260032,110490,260032v-2857,-952,-4762,-2857,-4762,-5715l105728,238125v,-953,,-2858,-1905,-2858c102870,235267,101918,236220,100965,237172v-2857,6668,-7620,12383,-12382,18098c82868,261938,76200,265747,67628,265747v-12383,,-22860,-1905,-33338,-9525c20955,245745,10478,233363,5715,216217,2858,204788,953,193357,,180975v,-7620,,-16193,,-23812c953,146685,3810,137160,7620,127635v953,-953,1905,-2858,1905,-3810c12383,113347,20003,105727,26670,98107v953,-952,1905,-1905,2858,-2857c42863,85725,57150,80963,74295,84772v6668,1905,12383,4763,16193,9525c92393,96202,94298,98107,96203,100013v952,952,1905,952,2857,952c100013,100965,100013,100013,100013,99060v-953,-11430,952,-21908,,-33338c100013,60007,100013,54292,100013,49530v-953,-6667,,-13335,-953,-20003c98108,25717,96203,23813,93345,21907,88583,20002,83820,18097,79058,17145v-3810,,-5715,-1905,-4763,-5715c74295,8572,75248,7620,78105,7620v3810,,8573,,12383,c106680,7620,121920,6667,137160,952,138113,,140018,,140970,v4763,,5715,,6668,5715c147638,12382,147638,18097,147638,23813v-953,7619,952,15239,,21907c146685,49530,146685,53340,147638,57150v952,18097,,36195,-953,54292c146685,113347,146685,115252,146685,117157v,13335,953,26670,,40006c145733,164782,146685,171450,146685,179070r,57150c146685,247650,152400,253365,162878,254317v4762,-1904,6667,-952,6667,953xm13335,205740v,,-952,-952,,c12383,204788,11430,205740,11430,205740v,,,952,,952c12383,206692,12383,206692,13335,205740xm11430,182880v,,,952,,c12383,183832,12383,183832,11430,182880r,c11430,182880,11430,182880,11430,182880xm17145,198120v,,-952,-953,,c15240,197167,15240,198120,15240,199072v,,,953,953,953c16193,199072,16193,199072,17145,198120xm15240,175260v,953,,953,,c16193,176213,16193,175260,16193,175260v,,,,-953,c15240,175260,15240,175260,15240,175260xm15240,145732r,c16193,145732,16193,145732,15240,145732v953,-952,,-952,,c15240,144780,15240,144780,15240,145732xm16193,165735v,953,952,953,1905,953c19050,166688,19050,165735,19050,164782v,-952,,-952,-952,-1905c20003,162877,22860,163830,22860,166688v,,953,,953,c23813,166688,24765,166688,24765,165735v,-953,,-2858,-1905,-2858c21908,162877,20955,160972,20955,160020v-952,-1905,-952,-1905,-1905,c19050,160020,19050,160020,19050,160020v-1905,952,-1905,952,-952,2857c17145,162877,17145,163830,16193,163830v,,-953,952,,1905xm17145,187642v1905,-952,3810,953,5715,c23813,187642,24765,188595,25718,186690v,-952,,-952,-953,-952c23813,185738,23813,186690,23813,187642r,c22860,185738,20955,185738,20003,184785v-953,-1905,1905,-1905,1905,-3810l21908,180022v-953,,-953,,-953,c20003,181927,17145,183832,18098,186690v-953,,-1905,952,-953,952xm19050,191452v,,-952,,,c18098,190500,18098,190500,18098,190500v,,,952,952,952c18098,192405,19050,192405,19050,191452xm18098,136207r,c19050,137160,20003,137160,20003,137160v-953,-953,-953,-1905,-1905,-953c18098,135255,18098,135255,18098,136207xm19050,144780v,,,952,,1905c20003,146685,20003,145732,20955,145732r,c20003,144780,20003,143827,19050,144780xm24765,215265v,-952,953,-2858,,-3810c23813,209550,22860,211455,21908,211455v-1905,952,-1905,952,-953,2858c21908,215265,21908,216217,21908,216217r-1905,c20003,216217,19050,216217,19050,217170v,,953,,953,c20955,217170,21908,217170,21908,216217v952,,2857,,2857,-952xm19050,173355v,-953,,,,c19050,175260,19050,175260,20003,175260v,,,,952,-953c20955,174307,20003,173355,19050,173355xm21908,149542r-953,c20955,149542,20003,149542,20003,149542v,,,953,,953c20955,150495,20955,150495,21908,151447v952,953,1905,2858,2857,1905c25718,151447,22860,150495,21908,149542xm20955,203835v,953,,1905,953,1905c22860,205740,22860,205740,23813,204788v952,-953,1905,-2858,952,-4763l21908,197167r,-952c22860,195263,22860,194310,21908,194310v-953,,-1905,,-1905,1905c20003,197167,20955,197167,21908,198120v-953,952,,3810,-953,5715xm21908,144780r,c22860,145732,23813,144780,23813,143827v,,,-952,-953,-952c21908,142875,21908,143827,21908,144780xm23813,158115v-953,,-953,,,c22860,159067,23813,160020,23813,160020v,,952,,952,c24765,158115,24765,158115,23813,158115xm24765,171450v,,,,,c23813,172402,24765,172402,24765,171450v,952,,952,,c25718,171450,24765,171450,24765,171450xm25718,220980v,-953,,-1905,-953,-1905c24765,219075,23813,219075,23813,219075v952,1905,952,1905,1905,1905xm25718,194310v952,-953,952,-953,,c25718,193357,25718,192405,24765,192405v,,,,953,1905l25718,194310xm37148,224790v-1905,3810,952,5715,3810,7620c40958,230505,40958,229552,40958,227647r952,c42863,227647,43815,227647,43815,226695v,-953,-952,-1905,-1905,-953c40958,225742,40958,226695,40958,227647v-1905,953,-2858,-952,-3810,-2857c36195,223838,35243,222885,33338,222885v-1905,,-1905,-953,-1905,-3810c31433,216217,31433,214313,33338,211455v952,-953,,-3810,,-5715c31433,201930,33338,200025,35243,198120v952,-953,2857,-1905,3810,-2857c39053,196215,38100,198120,39053,198120v952,,1905,-1905,2857,-2857c41910,195263,41910,194310,40958,194310v-1905,,-1905,953,-1905,1905c38100,195263,38100,194310,37148,194310v-953,-953,-1905,-1905,-953,-2858c38100,188595,36195,185738,34290,183832v,-952,-952,-1905,-1905,-952c31433,183832,32385,184785,32385,184785v1905,3810,1905,3810,-1905,4762c29528,189547,27623,188595,27623,191452v,1905,,2858,1905,3811c31433,196215,32385,197167,31433,199072v-953,-952,-953,-952,-1905,-952c29528,198120,28575,199072,29528,199072v,953,952,953,1905,953c30480,200977,29528,201930,27623,200977v,953,-1905,1905,,2858c29528,204788,28575,205740,27623,205740v-953,,-2858,,-2858,952c24765,208597,25718,209550,26670,210502v953,953,2858,953,1905,1905c27623,215265,26670,217170,27623,220027v,953,-953,1905,-2858,1905l24765,221932v953,1906,4763,953,4763,3810c29528,226695,30480,225742,31433,225742v2857,-952,4762,-952,5715,-952xm26670,199072v,953,953,953,1905,953c27623,199072,27623,199072,26670,199072v953,-952,,-1905,-952,-1905c24765,198120,25718,198120,26670,199072xm27623,226695v,,,-953,,c25718,225742,25718,226695,25718,227647v,953,,953,,953c26670,227647,27623,226695,27623,226695xm27623,148590v952,,952,,1905,c29528,147638,28575,147638,28575,147638v-952,,-1905,-953,-1905,c25718,147638,26670,148590,27623,148590xm26670,139065v,952,953,952,1905,c27623,139065,27623,138113,26670,139065v,,-952,,,xm26670,116205v,952,,1905,953,1905c28575,118110,28575,117157,28575,117157v953,-952,,-952,-1905,-952c27623,115252,26670,116205,26670,116205xm29528,187642v952,,952,,952,-952c29528,185738,29528,183832,27623,183832v-953,,-953,1906,-953,1906c27623,186690,28575,187642,29528,187642xm27623,179070v,,,952,,c29528,179070,29528,178117,29528,178117v-953,,-1905,,-1905,953xm30480,164782v-952,,-1905,-952,-1905,c28575,164782,28575,165735,29528,165735v,953,,,952,-953c31433,164782,31433,164782,32385,164782v953,,1905,953,1905,c34290,163830,33338,163830,33338,163830v-1905,,-2858,-953,-1905,-2858c31433,160020,30480,160020,29528,160972v-2858,953,,1905,952,3810xm32385,178117v1905,1905,3810,,4763,-952c37148,177165,38100,178117,38100,178117v,,953,,,-952c37148,177165,37148,177165,36195,176213v-952,-953,-1905,952,-3810,1904c31433,178117,31433,177165,31433,175260v952,-953,,-1905,-1905,-1905c28575,173355,27623,174307,27623,175260v,953,952,1905,952,2857l28575,178117v1905,953,2858,1905,3810,xm28575,139065v953,952,1905,3810,3810,2857c34290,140970,34290,140017,34290,138113v-1905,1904,-4762,,-5715,952xm30480,132397v,,,,,c31433,132397,31433,132397,30480,132397v953,-952,,-952,,c30480,131445,30480,132397,30480,132397xm31433,192405v,,,,,l31433,192405v,952,-953,952,,c30480,192405,30480,192405,31433,192405xm40005,152400v-952,-1905,-1905,-2858,-3810,-4762c35243,147638,35243,146685,34290,145732v-952,,-1905,-952,-2857,c30480,146685,31433,147638,32385,148590v,1905,,3810,-952,5715c31433,155257,31433,155257,31433,155257v,,952,,952,-952c34290,152400,32385,150495,31433,148590v952,-1905,1905,,2857,952c37148,151447,38100,153352,40005,152400xm40005,168592r-1905,953c37148,169545,37148,170497,36195,169545v-952,-953,,-1905,,-1905c36195,166688,37148,166688,38100,166688v953,-953,2858,,2858,-1906c40958,163830,39053,164782,38100,164782v,,-952,,-952,c34290,165735,32385,167640,32385,169545v,2857,2858,1905,4763,2857c37148,172402,37148,172402,38100,172402v1905,,1905,-1905,2858,-2857c40958,168592,42863,168592,41910,167640v,952,-952,952,-1905,952xm33338,128588v,952,952,1904,1905,1904c35243,130492,36195,130492,36195,129540v-952,-952,-952,-952,-2857,-952c33338,127635,33338,128588,33338,128588xm36195,136207v-1905,-952,-1905,,-1905,1906c35243,138113,36195,138113,36195,136207v953,953,,,,xm40005,155257v,,-952,,,c38100,156210,36195,158115,35243,159067v-953,953,-953,953,,1905c36195,160972,38100,161925,38100,160972v,-1905,953,-3809,1905,-5715c40005,155257,40005,155257,40005,155257xm40958,240030v,-953,-953,-1905,-1905,-1905c38100,238125,38100,238125,37148,238125v-953,,-1905,,-1905,952c35243,240030,36195,240030,37148,240030v952,,952,,1905,c39053,240030,40005,240030,40958,240030xm36195,233363v,,,-953,,c35243,232410,35243,232410,35243,233363v,,952,952,952,c37148,234315,37148,233363,36195,233363xm40958,203835v-953,,-1905,-953,-2858,-953l37148,201930v-953,,-953,,-953,c36195,202882,36195,202882,37148,202882r952,c38100,203835,39053,205740,37148,206692v-1905,1905,-953,3810,952,5715l40005,215265v953,952,1905,1905,2858,952c43815,215265,42863,214313,41910,213360v-952,-953,-1905,-953,-1905,-1905c40005,208597,41910,211455,42863,210502v,-952,952,-952,,-1905c42863,207645,41910,206692,42863,205740v3810,-2858,-953,-1905,-1905,-1905xm36195,217170v,,-952,,,c35243,220027,37148,219075,38100,220027v,,953,,953,c39053,217170,38100,217170,36195,217170xm36195,142875v-952,,,1905,953,3810c38100,147638,39053,148590,40958,149542v,,952,,952,-952c41910,148590,41910,147638,40958,147638v-953,-953,-1905,-1906,-2858,-1906c37148,143827,38100,141922,36195,142875xm38100,121920v,,,952,,c40005,122872,40005,122872,40005,121920v-952,,-952,,-1905,c38100,121920,38100,121920,38100,121920xm38100,184785v,953,,1905,953,1905c39053,186690,40005,185738,40005,185738v,-953,,-1906,-952,-1906c39053,182880,38100,183832,38100,184785xm40958,133350v-953,,-953,,-1905,952c39053,135255,39053,135255,40005,135255v953,,953,-953,953,-1905c40958,133350,40958,133350,40958,133350xm40958,221932v-953,,-953,,,c40005,222885,40005,223838,40005,223838v,,953,-953,953,-1906c40958,221932,40958,221932,40958,221932xm40005,112395v,,,952,,c40958,112395,40958,112395,40005,112395v953,-953,953,-953,,c40005,111442,40005,111442,40005,112395xm46673,232410v,-953,-2858,,-3810,l41910,232410v,,,,,953c41910,234315,40958,235267,41910,236220v1905,952,953,-953,1905,-1905c43815,234315,44768,234315,44768,233363v,,1905,,1905,-953xm41910,160972r,c40958,160972,40958,160972,41910,160972v-952,953,-952,953,,c41910,161925,41910,161925,41910,160972xm42863,119063v,952,,952,,c43815,120015,44768,119063,44768,119063v-953,,-953,,-1905,c42863,118110,41910,119063,42863,119063xm42863,155257v,,,,,c43815,155257,43815,155257,42863,155257v952,,,,,c42863,154305,42863,155257,42863,155257xm44768,220980v,952,,952,,c45720,221932,46673,221932,46673,220980v,,,-953,,-953c45720,220027,44768,220980,44768,220980xm102870,160972v,-8572,-1905,-16192,-1905,-23812c100965,123825,95250,112395,86678,101917v-1905,-1904,-4763,-3810,-8573,-4762c76200,96202,74295,96202,72390,97155v-3810,2858,-8572,5715,-10477,9525c58103,112395,56198,119063,55245,125730v-952,8572,-1905,17145,-2857,26670c51435,160020,51435,167640,51435,176213v,12382,953,23812,2858,36194c55245,221932,58103,230505,61913,239077v1905,4763,5715,8573,10477,9525c76200,249555,79058,249555,81915,246697v3810,-3809,7620,-8572,9525,-13334c97155,220027,100013,205740,102870,192405v1905,-10478,,-20955,,-31433xm141923,173355v-953,-1905,-1905,-953,-2858,-953c138113,172402,137160,174307,136208,172402v-953,-1905,-953,-1905,-1905,l133350,175260r-4762,c127635,173355,126683,173355,125730,174307v,-952,,-1905,,-2857c127635,171450,129540,172402,130493,171450v952,-2858,3810,-3810,5715,-6668c137160,163830,137160,161925,136208,161925v-953,-953,-953,952,-1905,1905c134303,163830,133350,164782,132398,164782v,-1905,952,-2857,1905,-4762c132398,160972,130493,160972,129540,162877v-952,1905,-1905,1905,-3810,1905c125730,166688,126683,169545,123825,169545v,-1905,953,-2857,1905,-4763c125730,163830,123825,160972,125730,160972v1905,-952,2858,-2857,5715,-2857c132398,158115,133350,158115,135255,159067r-1905,-2857c133350,156210,133350,154305,133350,155257v953,953,2858,,3810,1906c137160,158115,137160,160020,139065,159067v1905,-952,1905,-1904,1905,-2857c140018,153352,140970,150495,138113,147638v-1905,-2858,-4763,-4763,-3810,-8573c132398,138113,130493,138113,128588,138113v,,-953,-953,-953,-953c127635,136207,128588,136207,128588,136207v1905,-952,4762,,4762,-2857c134303,133350,135255,134302,136208,133350v952,,1905,-953,952,-1905c136208,130492,136208,128588,134303,128588v-1905,952,-953,1904,-953,3809l133350,133350v-952,-1905,-2857,-2858,-3810,-953c128588,134302,126683,134302,125730,135255v-1905,952,-3810,1905,-4762,2858c120968,139065,119063,140017,120015,140970v953,952,1905,-953,2858,-953c123825,139065,124778,138113,124778,140017v,2858,1905,4763,1905,7621l124778,147638v,-953,-953,-1906,-1905,-1906c121920,144780,120968,143827,120015,144780v-952,952,-1905,1905,-952,2858c120015,149542,120968,147638,121920,147638v953,,1905,952,2858,c123825,149542,123825,152400,120968,151447r-953,953c119063,154305,120968,157163,119063,158115v,,952,952,1905,952c121920,159067,122873,159067,123825,158115v953,-952,1905,-952,1905,c126683,159067,125730,160020,124778,160020v-953,952,-1905,952,-3810,952c120015,160972,119063,160972,118110,161925v,1905,-952,1905,-1905,952c116205,161925,115253,161925,114300,161925v-952,952,,1905,,1905c115253,165735,118110,166688,118110,168592v,,953,953,953,c119063,168592,119063,167640,119063,167640v,-952,-953,-1905,,-3810c120015,162877,120015,161925,121920,162877v953,953,,1905,,1905c121920,166688,120968,169545,123825,170497r2858,1905c124778,172402,122873,171450,120015,171450v-952,,-2857,,-2857,952c117158,174307,116205,176213,115253,178117v,953,,2858,952,3810c118110,182880,119063,185738,120968,186690v952,952,,1905,,1905c120015,189547,120015,188595,120015,188595v-952,,-1905,-953,-1905,c120015,192405,120015,195263,116205,197167v,,,953,,953c116205,199072,117158,200977,115253,200977v-953,,-953,953,-953,1905c115253,204788,115253,205740,112395,204788v-1905,,-1905,952,-952,1904c112395,207645,112395,208597,113348,208597v952,,1905,-952,1905,953c115253,210502,114300,210502,114300,211455v-952,952,-2857,,-3810,952c110490,213360,112395,213360,113348,214313v,952,952,952,1905,952c117158,216217,118110,217170,117158,220027v-953,1905,-2858,,-3810,953c113348,220980,113348,220027,113348,220027v,-952,-953,-952,-953,-952c112395,219075,111443,219075,111443,220027v,953,952,953,952,953c112395,220980,113348,220980,113348,220980v,1905,952,2858,1905,3810c116205,225742,116205,225742,115253,226695v-953,952,-2858,1905,-1905,2857c115253,230505,116205,228600,117158,227647v952,-952,1905,-1905,1905,-2857c120015,223838,120968,222885,122873,223838v1905,952,5715,952,6667,c130493,221932,130493,221932,132398,222885v952,,952,953,1905,c135255,221932,135255,221932,134303,220980v,,,-953,,-1905c134303,218122,136208,217170,134303,216217v-953,-952,-2858,,-3810,953c129540,217170,129540,218122,128588,219075v-953,952,-953,952,-1905,-953c125730,217170,124778,216217,127635,215265v2858,-952,4763,-1905,7620,-2858c136208,212407,137160,212407,138113,212407v952,,952,1906,1905,c140018,211455,140970,209550,139065,208597r-1905,c134303,208597,133350,207645,134303,204788v952,-2858,-953,-4763,-3810,-4763c128588,199072,127635,199072,129540,197167v1905,-952,-952,-1904,-1905,-1904c128588,192405,128588,189547,132398,188595v,952,,1905,,1905c133350,191452,135255,192405,132398,194310v-953,953,,3810,1905,4762c136208,200025,138113,198120,140018,198120v1905,-953,,-1905,,-2857c140018,194310,140970,191452,138113,193357v-953,953,-953,,-953,-952c138113,191452,137160,189547,136208,188595v,,952,,952,c138113,188595,140018,188595,140970,186690v,-952,,-952,-952,-952c138113,185738,137160,186690,136208,187642v,,,953,,953l133350,188595v,-1905,,-2857,,-4763c134303,183832,135255,183832,135255,182880v953,-2858,3810,-5715,953,-9525c138113,174307,140970,173355,142875,175260v,953,953,,953,c141923,175260,141923,174307,141923,173355xm109538,136207v,953,,1906,1905,2858c111443,139065,112395,139065,112395,138113v-952,-953,-952,-1906,-2857,-1906c110490,136207,109538,136207,109538,136207xm110490,111442v,953,953,,953,c113348,111442,115253,110490,117158,112395r,c118110,112395,120015,111442,119063,110490v-953,-1905,952,-3810,1905,-4763c121920,104775,121920,103822,121920,102870v-952,-953,-1905,,-2857,c117158,104775,116205,104775,114300,102870v-952,-953,-1905,-1905,-1905,-953c111443,102870,112395,103822,113348,104775v952,952,1905,,2857,c117158,104775,117158,105727,117158,106680v,952,-953,1905,-1905,952c114300,107632,113348,110490,110490,111442v953,-952,,-952,,xm115253,134302v-953,-952,-953,-2857,-2858,-2857c111443,131445,111443,131445,111443,132397v,953,1905,1905,3810,1905c114300,135255,115253,135255,115253,134302xm114300,149542v-952,,-952,1905,-1905,1905c112395,151447,112395,152400,113348,152400v952,,1905,,952,-2858c115253,150495,114300,149542,114300,149542xm121920,123825v-952,-953,-1905,,-2857,-953c118110,122872,116205,121920,117158,120015v,-952,,-1905,-953,-1905c115253,118110,114300,118110,113348,119063v-953,1904,-953,2857,,4762c113348,124777,113348,125730,113348,126682v-953,953,-953,953,-953,1906c112395,129540,113348,128588,114300,128588v1905,,2858,-953,3810,-1906c120015,125730,120968,124777,121920,123825xm115253,115252v1905,,1905,-952,2857,-2857c116205,112395,115253,112395,115253,115252v,-952,,,,xm115253,69532v,953,952,953,952,c117158,69532,117158,69532,117158,68580v,,-953,-953,-953,-953c116205,68580,115253,68580,115253,69532xm118110,233363v,-953,-952,-1906,-1905,-953c116205,232410,115253,232410,116205,233363v,,953,952,1905,c118110,234315,118110,234315,118110,233363xm118110,131445v,,-952,,,c117158,131445,116205,131445,117158,131445v-953,952,,952,952,c118110,132397,118110,132397,118110,131445xm119063,176213v,952,,1904,-953,1904c117158,178117,117158,177165,117158,176213v,-953,,-1906,952,-1906c119063,175260,119063,175260,119063,176213xm117158,54292r,c118110,54292,119063,53340,119063,52388v,,,-953,-953,-953c118110,52388,117158,53340,117158,54292xm120015,199072v1905,,,1905,,1905c120015,202882,120968,204788,120968,206692v,953,,1905,-953,1905c119063,209550,119063,207645,118110,207645v-3810,-1905,-952,-4763,-952,-6668c117158,200977,119063,199072,120015,199072xm120015,81915v,952,,1905,-952,1905c118110,84772,118110,84772,117158,85725v-953,952,-953,1905,,1905c118110,87630,118110,86677,118110,86677v,-952,,-1905,,-1905c120015,84772,122873,85725,122873,83820v1905,-1905,-953,-953,-2858,-1905c120015,81915,120968,80963,120968,80963v,-953,1905,-953,1905,-1906c121920,78105,120968,78105,120015,78105v953,-953,953,-2858,1905,-4763c121920,71438,122873,70485,124778,70485v3810,,1905,-2858,952,-3810c124778,64770,121920,63817,120015,62865v-1905,,-1905,952,-1905,2857c118110,66675,119063,66675,120015,67627v1905,953,1905,2858,953,4763c119063,74295,120015,77152,118110,79057v,953,953,953,1905,953c118110,80010,118110,80963,120015,81915xm119063,32385v,953,,953,,c119063,33338,120015,33338,119063,32385v952,953,952,,,c119063,32385,119063,32385,119063,32385xm128588,233363v-2858,-953,-3810,-2858,-3810,-4763c124778,226695,122873,226695,120968,226695v-1905,,-1905,1905,-1905,2857c120015,231457,120015,233363,121920,234315v1905,1905,3810,,5715,952c127635,235267,128588,236220,129540,235267v,-952,-952,-1904,-952,-1904xm120015,57150v-952,,-1905,,-952,952c119063,59055,120015,59055,120968,59055v952,,1905,,1905,-953c121920,57150,120968,57150,120015,57150xm120968,127635v-953,953,-953,953,,c120015,129540,120968,129540,120968,129540v,,952,,,-1905c121920,127635,120968,127635,120968,127635xm120968,237172r,c120015,237172,120015,237172,120968,237172v-953,,-953,,,c120968,237172,120968,237172,120968,237172xm122873,194310r1905,953c123825,196215,122873,197167,121920,196215v-952,,-1905,-952,-1905,-1905c120968,193357,121920,194310,122873,194310xm126683,120967v,,952,,,c129540,121920,130493,120967,130493,119063v,-1906,-953,-2858,-1905,-1906c127635,117157,127635,116205,126683,116205v-1905,-1905,-3810,,-5715,952c119063,119063,120015,120015,121920,120967v953,953,953,953,,1905c125730,124777,125730,122872,126683,120967xm122873,243840v,,,,,c121920,242888,121920,243840,121920,243840v,,,952,953,c122873,244792,122873,244792,122873,243840xm125730,175260r2858,-953c128588,176213,127635,178117,125730,179070r,-3810c123825,176213,124778,178117,124778,179070v-953,,-2858,-953,-2858,-1905c121920,175260,123825,174307,125730,173355v,952,,952,,1905xm123825,191452v-952,,-952,,,c122873,191452,121920,191452,123825,191452v-952,,-952,-952,,c123825,190500,123825,191452,123825,191452xm121920,211455v,-953,953,-1905,1905,-2858c124778,208597,125730,209550,125730,210502v,953,-952,1905,-1905,1905c122873,212407,121920,211455,121920,211455xm122873,203835v,-953,952,-1905,1905,-1905c126683,201930,127635,203835,128588,204788v,952,,952,-953,952c125730,205740,122873,204788,122873,203835xm126683,120015r,l126683,120015v-1905,,-2858,,-2858,-952c123825,119063,123825,118110,124778,118110v,,1905,,1905,1905xm124778,126682v,,,,,l123825,127635v953,953,1905,,953,-953c125730,127635,124778,126682,124778,126682xm126683,238125v,-953,-953,-953,,c124778,237172,124778,237172,124778,238125v,,,952,952,952c125730,240030,125730,239077,126683,238125xm124778,144780r1905,c126683,141922,129540,143827,130493,142875v3810,2857,3810,3810,2857,6667c132398,151447,131445,150495,130493,150495v-1905,,-953,-953,-953,-1905c130493,146685,128588,144780,127635,144780v,952,953,2858,-952,2858c123825,147638,124778,145732,124778,144780xm129540,182880v-3810,1905,-952,3810,-952,5715c124778,187642,123825,185738,123825,182880v,-953,,-2858,,-3810l124778,179070v952,2857,3810,1905,4762,3810xm124778,109538v,,,952,,c123825,110490,123825,110490,124778,110490v,952,952,,,-952c125730,110490,124778,109538,124778,109538xm130493,142875v-1905,-953,-3810,-1905,-5715,-2858c124778,140017,123825,139065,123825,139065v,-952,953,-952,1905,c127635,139065,130493,140017,130493,142875xm124778,44767v,,,,,c125730,44767,125730,44767,124778,44767v952,-952,952,-952,,l124778,44767xm129540,59055v-1905,,-2857,,-3810,1905c124778,62865,126683,63817,127635,64770r,-953c127635,60960,127635,60960,130493,62865v,,952,952,952,952c131445,64770,131445,65722,132398,65722r,c132398,64770,131445,64770,131445,63817v,-1904,953,-3810,-1905,-4762xm129540,86677v-952,-952,-1905,,-1905,953c126683,88582,126683,89535,125730,91440v,952,,1905,1905,1905c128588,92392,130493,93345,128588,91440v-953,-952,,-1905,,-2858c129540,88582,130493,87630,129540,86677xm126683,52388v,952,952,952,1905,1904c128588,54292,129540,54292,129540,53340v-952,-952,-1905,-1905,-2857,-952c126683,51435,125730,51435,126683,52388xm128588,101917v-953,,-953,,,c127635,102870,127635,102870,128588,101917v,953,,953,,l128588,101917xm127635,25717v,,,,,c128588,25717,128588,25717,128588,25717v,,,-952,-953,l127635,25717xm132398,80963v,-1906,-953,-1906,-1905,-1906c129540,79057,127635,79057,127635,80963v,952,953,952,1905,952c130493,81915,132398,82867,132398,80963xm128588,66675v,,,,,c127635,65722,127635,65722,127635,65722v,,,,953,953l128588,66675v,952,952,952,,xm129540,98107v953,,1905,,1905,-952c131445,96202,130493,96202,129540,96202v-952,,-952,,-952,953c127635,99060,128588,98107,129540,98107xm128588,73342v-953,,,953,,c129540,74295,130493,73342,130493,73342v,,,-952,,-952c129540,72390,128588,72390,128588,73342xm131445,226695v,-953,-952,-953,-952,-953c129540,225742,128588,226695,128588,227647v,953,,953,952,953c130493,228600,131445,227647,131445,226695xm131445,107632v,-952,,-952,-952,-1905c130493,105727,129540,105727,129540,106680v,952,,952,953,952c130493,107632,131445,107632,131445,107632xm130493,164782v,,952,-952,952,-952l130493,164782v,953,-953,953,,xm133350,77152v,-952,-952,-952,-952,-952c132398,76200,131445,76200,131445,77152v,,,,1905,c132398,78105,132398,77152,133350,77152xm132398,113347v-953,,-953,953,-953,953c131445,115252,131445,115252,132398,115252v952,,952,-952,952,-952c133350,114300,133350,113347,132398,113347xm134303,136207v-953,,-953,,-1905,953c133350,137160,133350,137160,134303,136207r,xm135255,239077r-952,-952c134303,237172,134303,237172,134303,236220v,,-953,,-953,c133350,237172,133350,237172,134303,237172v,,,953,,953c134303,239077,133350,240030,135255,240030v,952,953,,,-953xm136208,200977v-1905,,-2858,,-2858,953c133350,203835,135255,202882,136208,203835v952,953,952,1905,,2857c136208,207645,136208,207645,137160,207645r953,c138113,206692,139065,205740,139065,204788v953,-2858,,-3811,-2857,-3811xm134303,61913v,952,,952,952,952c135255,62865,136208,62865,134303,61913v952,,952,,,c134303,61913,134303,61913,134303,61913xm135255,102870v,,953,-953,,c136208,101917,136208,101917,135255,101917r,953c134303,101917,135255,102870,135255,102870xm136208,232410v,,-953,-953,,c135255,231457,135255,232410,135255,232410r953,c136208,232410,136208,232410,136208,232410xm137160,221932v,,,-952,,c135255,220980,135255,220980,135255,221932v,953,,953,953,953c136208,222885,137160,222885,137160,221932xm136208,105727v-953,,-953,,,c135255,106680,136208,107632,137160,107632v,,953,,953,-952c137160,105727,137160,105727,136208,105727xm136208,74295v,,,,,l136208,74295v,-953,,-953,,l136208,74295xm137160,165735v-952,,-952,953,,c136208,166688,136208,166688,137160,166688r,-953c137160,166688,137160,165735,137160,165735xm141923,141922v,-952,-1905,-952,-2858,-952c138113,140970,137160,140970,137160,141922v,953,1905,,1905,c140018,141922,141923,142875,141923,141922xm139065,181927v,-952,,-1905,-952,-1905c138113,180022,137160,180022,137160,180975v,952,,1905,1905,952c139065,182880,139065,182880,139065,181927xm138113,137160r,c139065,137160,139065,137160,139065,136207v,,,,-952,953c138113,136207,138113,137160,138113,137160xm140018,161925v,-953,,-953,,-953c140018,160020,140018,160020,140018,160020v-953,,-953,952,-953,952c140018,160972,140018,161925,140018,161925xm141923,187642v,,-953,-952,,l141923,187642v-953,,-953,953,,l141923,187642xe" filled="f" stroked="f">
                  <v:stroke joinstyle="miter"/>
                  <v:path arrowok="t" o:connecttype="custom" o:connectlocs="169545,255270;166688,260032;161925,260985;119063,260985;110490,260032;105728,254317;105728,238125;103823,235267;100965,237172;88583,255270;67628,265747;34290,256222;5715,216217;0,180975;0,157163;7620,127635;9525,123825;26670,98107;29528,95250;74295,84772;90488,94297;96203,100013;99060,100965;100013,99060;100013,65722;100013,49530;99060,29527;93345,21907;79058,17145;74295,11430;78105,7620;90488,7620;137160,952;140970,0;147638,5715;147638,23813;147638,45720;147638,57150;146685,111442;146685,117157;146685,157163;146685,179070;146685,236220;162878,254317;169545,255270;13335,205740;13335,205740;11430,205740;11430,206692;13335,205740;11430,182880;11430,182880;11430,182880;11430,182880;11430,182880;17145,198120;17145,198120;15240,199072;16193,200025;17145,198120;15240,175260;15240,175260;16193,175260;15240,175260;15240,175260;15240,145732;15240,145732;15240,145732;15240,145732;15240,145732;16193,165735;18098,166688;19050,164782;18098,162877;22860,166688;23813,166688;24765,165735;22860,162877;20955,160020;19050,160020;19050,160020;18098,162877;16193,163830;16193,165735;17145,187642;22860,187642;25718,186690;24765,185738;23813,187642;23813,187642;20003,184785;21908,180975;21908,180022;20955,180022;18098,186690;17145,187642;19050,191452;19050,191452;18098,190500;19050,191452;19050,191452;18098,136207;18098,136207;20003,137160;18098,136207;18098,136207;19050,144780;19050,146685;20955,145732;20955,145732;19050,144780;24765,215265;24765,211455;21908,211455;20955,214313;21908,216217;20003,216217;19050,217170;20003,217170;21908,216217;24765,215265;19050,173355;19050,173355;20003,175260;20955,174307;19050,173355;21908,149542;20955,149542;20003,149542;20003,150495;21908,151447;24765,153352;21908,149542;20955,203835;21908,205740;23813,204788;24765,200025;21908,197167;21908,196215;21908,194310;20003,196215;21908,198120;20955,203835;21908,144780;21908,144780;23813,143827;22860,142875;21908,144780;23813,158115;23813,158115;23813,160020;24765,160020;23813,158115;24765,171450;24765,171450;24765,171450;24765,171450;24765,171450;25718,220980;24765,219075;23813,219075;25718,220980;25718,194310;25718,194310;24765,192405;25718,194310;25718,194310;37148,224790;40958,232410;40958,227647;41910,227647;43815,226695;41910,225742;40958,227647;37148,224790;33338,222885;31433,219075;33338,211455;33338,205740;35243,198120;39053,195263;39053,198120;41910,195263;40958,194310;39053,196215;37148,194310;36195,191452;34290,183832;32385,182880;32385,184785;30480,189547;27623,191452;29528,195263;31433,199072;29528,198120;29528,199072;31433,200025;27623,200977;27623,203835;27623,205740;24765,206692;26670,210502;28575,212407;27623,220027;24765,221932;24765,221932;29528,225742;31433,225742;37148,224790;26670,199072;28575,200025;26670,199072;25718,197167;26670,199072;27623,226695;27623,226695;25718,227647;25718,228600;27623,226695;27623,148590;29528,148590;28575,147638;26670,147638;27623,148590;26670,139065;28575,139065;26670,139065;26670,139065;26670,116205;27623,118110;28575,117157;26670,116205;26670,116205;29528,187642;30480,186690;27623,183832;26670,185738;29528,187642;27623,179070;27623,179070;29528,178117;27623,179070;30480,164782;28575,164782;29528,165735;30480,164782;32385,164782;34290,164782;33338,163830;31433,160972;29528,160972;30480,164782;32385,178117;37148,177165;38100,178117;38100,177165;36195,176213;32385,178117;31433,175260;29528,173355;27623,175260;28575,178117;28575,178117;32385,178117;28575,139065;32385,141922;34290,138113;28575,139065;30480,132397;30480,132397;30480,132397;30480,132397;30480,132397;31433,192405;31433,192405;31433,192405;31433,192405;31433,192405;40005,152400;36195,147638;34290,145732;31433,145732;32385,148590;31433,154305;31433,155257;32385,154305;31433,148590;34290,149542;40005,152400;40005,168592;38100,169545;36195,169545;36195,167640;38100,166688;40958,164782;38100,164782;37148,164782;32385,169545;37148,172402;38100,172402;40958,169545;41910,167640;40005,168592;33338,128588;35243,130492;36195,129540;33338,128588;33338,128588;36195,136207;34290,138113;36195,136207;36195,136207;40005,155257;40005,155257;35243,159067;35243,160972;38100,160972;40005,155257;40005,155257;40958,240030;39053,238125;37148,238125;35243,239077;37148,240030;39053,240030;40958,240030;36195,233363;36195,233363;35243,233363;36195,233363;36195,233363;40958,203835;38100,202882;37148,201930;36195,201930;37148,202882;38100,202882;37148,206692;38100,212407;40005,215265;42863,216217;41910,213360;40005,211455;42863,210502;42863,208597;42863,205740;40958,203835;36195,217170;36195,217170;38100,220027;39053,220027;36195,217170;36195,142875;37148,146685;40958,149542;41910,148590;40958,147638;38100,145732;36195,142875;38100,121920;38100,121920;40005,121920;38100,121920;38100,121920;38100,184785;39053,186690;40005,185738;39053,183832;38100,184785;40958,133350;39053,134302;40005,135255;40958,133350;40958,133350;40958,221932;40958,221932;40005,223838;40958,221932;40958,221932;40005,112395;40005,112395;40005,112395;40005,112395;40005,112395;46673,232410;42863,232410;41910,232410;41910,233363;41910,236220;43815,234315;44768,233363;46673,232410;41910,160972;41910,160972;41910,160972;41910,160972;41910,160972;42863,119063;42863,119063;44768,119063;42863,119063;42863,119063;42863,155257;42863,155257;42863,155257;42863,155257;42863,155257;44768,220980;44768,220980;46673,220980;46673,220027;44768,220980;102870,160972;100965,137160;86678,101917;78105,97155;72390,97155;61913,106680;55245,125730;52388,152400;51435,176213;54293,212407;61913,239077;72390,248602;81915,246697;91440,233363;102870,192405;102870,160972;141923,173355;139065,172402;136208,172402;134303,172402;133350,175260;128588,175260;125730,174307;125730,171450;130493,171450;136208,164782;136208,161925;134303,163830;132398,164782;134303,160020;129540,162877;125730,164782;123825,169545;125730,164782;125730,160972;131445,158115;135255,159067;133350,156210;133350,155257;137160,157163;139065,159067;140970,156210;138113,147638;134303,139065;128588,138113;127635,137160;128588,136207;133350,133350;136208,133350;137160,131445;134303,128588;133350,132397;133350,133350;129540,132397;125730,135255;120968,138113;120015,140970;122873,140017;124778,140017;126683,147638;124778,147638;122873,145732;120015,144780;119063,147638;121920,147638;124778,147638;120968,151447;120015,152400;119063,158115;120968,159067;123825,158115;125730,158115;124778,160020;120968,160972;118110,161925;116205,162877;114300,161925;114300,163830;118110,168592;119063,168592;119063,167640;119063,163830;121920,162877;121920,164782;123825,170497;126683,172402;120015,171450;117158,172402;115253,178117;116205,181927;120968,186690;120968,188595;120015,188595;118110,188595;116205,197167;116205,198120;115253,200977;114300,202882;112395,204788;111443,206692;113348,208597;115253,209550;114300,211455;110490,212407;113348,214313;115253,215265;117158,220027;113348,220980;113348,220027;112395,219075;111443,220027;112395,220980;113348,220980;115253,224790;115253,226695;113348,229552;117158,227647;119063,224790;122873,223838;129540,223838;132398,222885;134303,222885;134303,220980;134303,219075;134303,216217;130493,217170;128588,219075;126683,218122;127635,215265;135255,212407;138113,212407;140018,212407;139065,208597;137160,208597;134303,204788;130493,200025;129540,197167;127635,195263;132398,188595;132398,190500;132398,194310;134303,199072;140018,198120;140018,195263;138113,193357;137160,192405;136208,188595;137160,188595;140970,186690;140018,185738;136208,187642;136208,188595;133350,188595;133350,183832;135255,182880;136208,173355;142875,175260;143828,175260;141923,173355;109538,136207;111443,139065;112395,138113;109538,136207;109538,136207;110490,111442;111443,111442;117158,112395;117158,112395;119063,110490;120968,105727;121920,102870;119063,102870;114300,102870;112395,101917;113348,104775;116205,104775;117158,106680;115253,107632;110490,111442;110490,111442;115253,134302;112395,131445;111443,132397;115253,134302;115253,134302;114300,149542;112395,151447;113348,152400;114300,149542;114300,149542;121920,123825;119063,122872;117158,120015;116205,118110;113348,119063;113348,123825;113348,126682;112395,128588;114300,128588;118110,126682;121920,123825;115253,115252;118110,112395;115253,115252;115253,115252;115253,69532;116205,69532;117158,68580;116205,67627;115253,69532;118110,233363;116205,232410;116205,233363;118110,233363;118110,233363;118110,131445;118110,131445;117158,131445;118110,131445;118110,131445;119063,176213;118110,178117;117158,176213;118110,174307;119063,176213;117158,54292;117158,54292;119063,52388;118110,51435;117158,54292;120015,199072;120015,200977;120968,206692;120015,208597;118110,207645;117158,200977;120015,199072;120015,81915;119063,83820;117158,85725;117158,87630;118110,86677;118110,84772;122873,83820;120015,81915;120968,80963;122873,79057;120015,78105;121920,73342;124778,70485;125730,66675;120015,62865;118110,65722;120015,67627;120968,72390;118110,79057;120015,80010;120015,81915;119063,32385;119063,32385;119063,32385;119063,32385;119063,32385;128588,233363;124778,228600;120968,226695;119063,229552;121920,234315;127635,235267;129540,235267;128588,233363;120015,57150;119063,58102;120968,59055;122873,58102;120015,57150;120968,127635;120968,127635;120968,129540;120968,127635;120968,127635;120968,237172;120968,237172;120968,237172;120968,237172;120968,237172;122873,194310;124778,195263;121920,196215;120015,194310;122873,194310;126683,120967;126683,120967;130493,119063;128588,117157;126683,116205;120968,117157;121920,120967;121920,122872;126683,120967;122873,243840;122873,243840;121920,243840;122873,243840;122873,243840;125730,175260;128588,174307;125730,179070;125730,175260;124778,179070;121920,177165;125730,173355;125730,175260;123825,191452;123825,191452;123825,191452;123825,191452;123825,191452;121920,211455;123825,208597;125730,210502;123825,212407;121920,211455;122873,203835;124778,201930;128588,204788;127635,205740;122873,203835;126683,120015;126683,120015;126683,120015;123825,119063;124778,118110;126683,120015;124778,126682;124778,126682;123825,127635;124778,126682;124778,126682;126683,238125;126683,238125;124778,238125;125730,239077;126683,238125;124778,144780;126683,144780;130493,142875;133350,149542;130493,150495;129540,148590;127635,144780;126683,147638;124778,144780;129540,182880;128588,188595;123825,182880;123825,179070;124778,179070;129540,182880;124778,109538;124778,109538;124778,110490;124778,109538;124778,109538;130493,142875;124778,140017;123825,139065;125730,139065;130493,142875;124778,44767;124778,44767;124778,44767;124778,44767;124778,44767;129540,59055;125730,60960;127635,64770;127635,63817;130493,62865;131445,63817;132398,65722;132398,65722;131445,63817;129540,59055;129540,86677;127635,87630;125730,91440;127635,93345;128588,91440;128588,88582;129540,86677;126683,52388;128588,54292;129540,53340;126683,52388;126683,52388;128588,101917;128588,101917;128588,101917;128588,101917;128588,101917;127635,25717;127635,25717;128588,25717;127635,25717;127635,25717;132398,80963;130493,79057;127635,80963;129540,81915;132398,80963;128588,66675;128588,66675;127635,65722;128588,66675;128588,66675;128588,66675;129540,98107;131445,97155;129540,96202;128588,97155;129540,98107;128588,73342;128588,73342;130493,73342;130493,72390;128588,73342;131445,226695;130493,225742;128588,227647;129540,228600;131445,226695;131445,107632;130493,105727;129540,106680;130493,107632;131445,107632;130493,164782;131445,163830;130493,164782;130493,164782;133350,77152;132398,76200;131445,77152;133350,77152;133350,77152;132398,113347;131445,114300;132398,115252;133350,114300;132398,113347;134303,136207;132398,137160;134303,136207;134303,136207;135255,239077;134303,238125;134303,236220;133350,236220;134303,237172;134303,238125;135255,240030;135255,239077;136208,200977;133350,201930;136208,203835;136208,206692;137160,207645;138113,207645;139065,204788;136208,200977;134303,61913;135255,62865;134303,61913;134303,61913;134303,61913;135255,102870;135255,102870;135255,101917;135255,102870;135255,102870;136208,232410;136208,232410;135255,232410;136208,232410;136208,232410;137160,221932;137160,221932;135255,221932;136208,222885;137160,221932;136208,105727;136208,105727;137160,107632;138113,106680;136208,105727;136208,74295;136208,74295;136208,74295;136208,74295;136208,74295;137160,165735;137160,165735;137160,166688;137160,165735;137160,165735;141923,141922;139065,140970;137160,141922;139065,141922;141923,141922;139065,181927;138113,180022;137160,180975;139065,181927;139065,181927;138113,137160;138113,137160;139065,136207;138113,137160;138113,137160;140018,161925;140018,160972;140018,160020;139065,160972;140018,161925;141923,187642;141923,187642;141923,187642;141923,187642;141923,18764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66" o:spid="_x0000_s1040" style="position:absolute;top:7614;width:2562;height:2579;visibility:visible;mso-wrap-style:square;v-text-anchor:middle" coordsize="256290,25782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" path="m252666,12806v-2858,952,-4763,952,-7620,952c234568,13758,226948,20426,221233,28046v-3810,4762,-4762,10477,-5715,16192c214566,60431,215518,75671,215518,91863v,21908,,43815,,65723c215518,178541,215518,198544,215518,219498v,10478,,20003,,30480c215518,256646,213613,258551,207898,257598v-5715,-952,-10477,,-15240,c185991,257598,181228,255694,177418,249978v-6667,-9525,-12382,-19050,-18097,-29527c149796,203306,138366,187113,128841,169969v-1905,-2858,-2858,-5716,-3810,-8573c124078,158538,123126,155681,120268,153776v-5715,-7620,-11430,-16193,-16192,-23813c89788,106151,73596,82338,61213,57573l58356,52811v,,-953,-953,-953,-953c56451,51858,56451,52811,56451,53763v,,,953,,953c57403,68051,55498,81386,56451,94721v,6667,-953,14287,952,20955c58356,118533,56451,120438,56451,123296v1905,14287,,28575,952,41910c58356,174731,57403,183303,57403,192828v,10478,953,20955,2858,31433c61213,232833,70738,242358,79311,243311v5715,952,10477,1905,16192,1905c97408,245216,100266,246169,101218,248073v953,953,1905,2858,953,4763c101218,254741,100266,254741,98361,254741v-953,,-1905,,-2858,c81216,254741,66928,255694,52641,253788v-4763,,-9525,,-14288,l14541,253788v-953,,-2858,,-3810,953c7873,255694,5968,254741,3111,253788,1206,252836,-699,250931,253,249026v953,-2857,2858,-2857,4763,-2857c13588,246169,22161,243311,29781,239501v8572,-4763,11430,-12382,13335,-20955c45021,211878,44068,204258,44068,197591v953,-11430,-952,-21908,,-33338c45021,158538,44068,152823,44068,148061v-952,-10478,,-20955,,-31433c44068,109008,42163,102341,45021,94721v952,-2858,,-4763,-953,-7620c43116,82338,43116,77576,43116,72813v,-9525,952,-19050,,-28575c42163,41381,43116,37571,43116,34713v,-1905,,-3810,-953,-5715c37401,21378,31686,14711,23113,12806,17398,11853,12636,9948,6921,9948,5016,9948,2158,8996,2158,6138,2158,3281,4063,1376,6921,423v2857,,5715,-952,7620,c18351,1376,21208,1376,24066,1376v15240,,29527,,44767,c71691,1376,73596,1376,76453,423v953,,2858,-952,3810,c83121,1376,86931,1376,89788,1376v6668,,10478,2857,13335,8572c105981,16616,109791,23283,114553,28998v3810,5715,6668,13335,10478,18098c132651,58526,138366,69956,145033,82338v3810,6668,7620,13335,11430,19050c165036,114723,171703,129011,180276,142346v6667,9525,11430,20002,17145,30480l198373,174731v953,952,953,2857,2858,1905c203136,176636,203136,174731,203136,172826v,-12382,,-24765,-953,-36195c202183,135678,202183,133773,202183,132821v,-13335,,-25718,953,-38100c203136,89006,203136,82338,202183,76623v-952,-6667,-1905,-12382,,-19050c202183,57573,202183,56621,202183,56621v-1905,-7620,,-16193,-1905,-23813c197421,19473,185038,10901,171703,11853v-2857,,-6667,,-9525,c159321,11853,158368,9948,158368,8044v,-1906,1905,-4763,3810,-4763c163131,3281,164083,3281,165036,3281r33337,c202183,3281,206946,3281,210756,4233v4762,,8572,,13335,c233616,3281,242188,4233,250761,4233v2857,,3810,953,4762,3811c257428,9948,255523,11853,252666,12806xm59308,20426v-952,-953,-952,,-1905,c57403,20426,56451,20426,56451,20426v,952,952,,1905,c58356,20426,58356,20426,59308,20426xm60261,32808v,,,-952,,c59308,32808,59308,32808,60261,32808v-953,,-953,953,,c60261,33761,60261,32808,60261,32808xm61213,25188v,,,,,l60261,25188v-953,,,953,952,l61213,25188xm62166,41381v,,,,,c61213,42333,62166,42333,62166,41381v,952,,952,,c63118,41381,63118,41381,62166,41381xm65976,28046v,,-953,-952,,c65023,27094,64071,27094,64071,27094v,952,,1904,1905,952c65023,28046,65023,28046,65976,28046xm67881,22331v,-953,-953,-953,-953,-953c66928,21378,65976,21378,65976,22331v,,,952,952,952c67881,23283,67881,22331,67881,22331xm70738,35666v,,-952,-953,,c69786,34713,68833,35666,70738,35666v-952,,-952,,,c69786,35666,70738,35666,70738,35666xm71691,41381v,,,,,c70738,41381,70738,41381,70738,42333r,953c71691,43286,72643,42333,71691,41381xm72643,30903v,-952,-952,-952,-952,-952c71691,29951,70738,30903,70738,30903v953,953,953,953,1905,c72643,31856,72643,30903,72643,30903xm75501,52811r,c75501,51858,75501,49953,74548,49953v,,,953,,953c73596,52811,74548,52811,75501,52811xm81216,52811v-953,-953,-953,-953,-1905,-953l79311,50906v,,-953,,-953,l77406,51858v,,,,952,c76453,52811,74548,54716,73596,57573v,,,953,952,953c75501,58526,75501,57573,76453,57573v1905,-1904,3810,-2857,4763,-4762xm77406,29951v,,,,,c77406,29951,78358,29951,77406,29951v952,-953,952,-953,,c77406,28998,77406,29951,77406,29951xm78358,32808v,953,953,953,1905,953l82168,33761v,952,-952,2858,-952,4762c81216,40428,81216,42333,83121,42333v2857,,952,-1905,1905,-2857c85978,38523,85978,36619,86931,36619r952,c85978,35666,85026,34713,84073,33761v-952,,-1905,-953,-1905,-953c79311,31856,78358,31856,78358,32808xm79311,62336v952,,1905,-953,1905,-953c81216,61383,81216,60431,81216,60431v-953,952,-953,952,-1905,1905c78358,61383,79311,62336,79311,62336xm79311,51858r,c79311,51858,79311,50906,79311,51858r,c79311,51858,79311,51858,79311,51858xm79311,25188v952,953,1905,953,2857,953l82168,27094v,,,,,952c82168,28046,82168,28046,82168,28046r,c82168,28998,82168,29951,84073,30903v953,,1905,,1905,-952c85026,28046,84073,27094,82168,26141v-1905,-953,-1905,-1905,-2857,-953l79311,25188xm80263,37571r,c79311,37571,79311,38523,80263,37571v-952,952,,952,,c80263,37571,80263,37571,80263,37571xm83121,74719v,-953,-953,-1906,-953,-2858c81216,72813,80263,73766,80263,73766v953,953,1905,1905,2858,953c83121,75671,84073,75671,83121,74719xm82168,27094v,,,,,l82168,27094v,-953,,,,xm84073,56621v-952,,-1905,,-1905,952c82168,58526,83121,58526,83121,58526v952,,952,,952,-1905c85026,56621,84073,56621,84073,56621xm83121,31856v,,-953,,,c82168,32808,82168,32808,83121,31856v,952,,952,,c84073,31856,84073,31856,83121,31856xm83121,21378v,953,952,953,1905,1905c85026,23283,85978,23283,85978,22331v-952,-953,-1905,-953,-2857,-953c83121,20426,83121,21378,83121,21378xm85978,67098v,-952,,-952,-952,-952c83121,66146,83121,67098,83121,68051v,,,952,952,952c85026,69003,85978,68051,85978,67098xm87883,80433r,c86931,80433,85978,80433,85978,80433v-952,953,,1905,953,953c86931,81386,86931,80433,87883,80433xm88836,33761v,,-953,-953,,c86931,32808,86931,32808,86931,33761v,952,,1905,,2858c87883,36619,87883,35666,87883,35666v,,953,,953,-1905xm89788,49953v953,,953,-952,1905,-1905c91693,48048,90741,46144,90741,46144v-953,,-1905,952,-1905,1904c87883,49001,88836,49953,89788,49953xm108838,55669v,-2858,-3810,-953,-4762,-1906c102171,53763,99313,54716,100266,51858v,-1905,,-2857,-1905,-3810c96456,48048,95503,49001,94551,49953v-2858,1905,-953,6668,-4763,8573c89788,59478,90741,60431,91693,60431v953,,953,,2858,c97408,58526,100266,57573,104076,57573v952,,4762,953,4762,-1904xm90741,43286v,952,,952,,c91693,44238,92646,43286,92646,43286v-953,,-953,,-1905,c90741,42333,90741,43286,90741,43286xm95503,75671v-1905,,-3810,952,-4762,2857c90741,79481,91693,80433,92646,80433v1905,-952,3810,-1905,4762,-3810c98361,75671,96456,75671,95503,75671xm91693,58526v,,953,,,c92646,58526,91693,58526,91693,58526v,,,,,c91693,58526,91693,58526,91693,58526xm91693,46144r-952,952c90741,47096,90741,47096,90741,47096v952,952,1905,952,952,-952c92646,46144,92646,46144,91693,46144xm91693,28046v,952,,952,953,952c93598,28998,93598,28998,93598,28046v953,,,,-1905,c92646,28046,91693,28046,91693,28046xm95503,20426v953,952,1905,,1905,-953l97408,19473v,-952,-952,-952,-952,-952c95503,18521,94551,16616,93598,17569v-952,952,953,1904,1905,2857xm95503,41381r,c97408,39476,96456,38523,95503,36619r,c93598,37571,94551,39476,95503,41381xm99313,66146v,-952,-952,-1905,-952,-1905c97408,64241,95503,64241,95503,65194v,952,953,952,1905,1904c98361,67098,99313,67098,99313,66146xm98361,30903v-1905,953,-1905,2858,-2858,4763l95503,36619v1905,-953,3810,-1906,3810,-3811c99313,31856,99313,30903,98361,30903xm97408,18521v953,,953,-952,953,-952c98361,17569,98361,16616,97408,17569v,,,,,952xm100266,89958v-953,-952,-953,-952,,c98361,89958,98361,89958,100266,89958v-953,953,-953,,,l100266,89958xm103123,77576v,,,,,c102171,76623,102171,77576,102171,77576v952,,952,,952,c103123,78528,103123,78528,103123,77576xm103123,38523v,953,953,1905,953,1905c104076,40428,105028,40428,105028,39476v,-953,-952,-1905,-1905,-1905c103123,37571,103123,38523,103123,38523xm112648,68051v1905,-1905,3810,-1905,4763,-4763c117411,62336,116458,61383,115506,61383v-953,,-1905,,-2858,953c112648,64241,111696,67098,107886,65194v-953,-953,-953,,,952c109791,68051,110743,69003,112648,68051xm109791,49001v,952,952,952,1905,952c112648,49953,112648,49001,112648,49001v,,,-953,-952,-953c110743,48048,109791,48048,109791,49001xm115506,79481r,-1905c115506,76623,116458,75671,117411,75671v,-952,,-1905,,-1905c117411,73766,117411,73766,117411,73766v-953,,-953,953,-953,1905l116458,78528v,-952,-952,-1905,-1905,-1905c113601,75671,112648,75671,113601,76623v-953,,-1905,3810,1905,2858xm122173,123296v-952,-952,-1905,1905,-3810,1905l116458,125201v-952,-953,-1905,-2857,-952,-4763c115506,119486,115506,118533,114553,118533v-952,,-1905,953,-1905,1905c111696,123296,111696,125201,116458,125201v,952,,952,953,952c118363,126153,119316,129011,121221,127106v952,-953,2857,-2858,952,-3810xm114553,108056v-952,952,-952,952,,c113601,109961,113601,109961,114553,108056v,952,,952,,c114553,108056,114553,108056,114553,108056xm118363,129011v,-953,,-953,,c118363,128058,117411,128058,118363,129011r,c118363,129011,118363,129011,118363,129011xm119316,114723v,,952,953,,c120268,115676,121221,115676,121221,114723v,,,-952,,-952c120268,113771,119316,113771,119316,114723xm121221,102341v952,,952,,952,-953c122173,101388,122173,100436,121221,100436v-953,,-953,952,,1905c120268,102341,120268,102341,121221,102341xm120268,65194v,952,953,952,,l122173,65194v,,-952,,-1905,c121221,65194,120268,65194,120268,65194xm123126,78528v,-952,,-952,,c122173,77576,122173,77576,123126,78528v-953,,,,,l123126,78528xm124078,108056v953,,953,,,l124078,108056r,c124078,108056,124078,108056,124078,108056xm125983,144251v,,,,,c125031,143298,125031,143298,125031,144251v,952,,952,952,c125983,145203,125983,145203,125983,144251xm125983,81386v,,,,,l124078,81386r1905,c125983,82338,126936,82338,125983,81386xm129793,127106v,-953,,-953,-952,-953c128841,126153,127888,127106,127888,128058r953,953c128841,128058,129793,127106,129793,127106xm135508,114723v-1905,-952,-2857,953,-3810,953c130746,116628,129793,117581,130746,118533v1905,953,2857,2858,2857,4763c134556,123296,134556,122344,134556,121391r952,-3810c135508,117581,136461,115676,135508,114723xm140271,163301v,-953,-953,-953,-953,-953c139318,161396,139318,159491,137413,160444v-952,,-952,952,-952,1904c137413,163301,138366,162348,139318,162348v,,,,953,953c139318,164253,138366,165206,139318,166158r953,c141223,164253,141223,163301,140271,163301xm138366,150919v,,,952,,c140271,151871,140271,150919,140271,150919v,-953,,-953,-953,-953c138366,149013,138366,149966,138366,150919xm141223,157586v,-953,-952,-1905,-1905,-2858c138366,154728,138366,154728,138366,155681v,952,952,2857,2857,1905c140271,158538,141223,158538,141223,157586xm139318,110913v,953,953,3810,1905,3810c141223,114723,141223,109961,141223,109961v-952,952,-952,952,-1905,952l139318,110913xm141223,109008v,,,-952,,c140271,108056,139318,108056,139318,109008v,,953,,1905,c140271,109008,141223,109008,141223,109008xm144081,138536v,-953,,-953,-953,-953c142176,137583,141223,137583,142176,138536v,,,952,952,952c143128,138536,143128,138536,144081,138536xm142176,131869v,,952,952,952,952c144081,132821,144081,132821,145033,131869v-952,-953,-952,-953,-952,-953c143128,130916,142176,130916,142176,131869xm144081,177588v952,-952,952,-1905,1905,-3810c145986,172826,145986,172826,145033,172826v-1905,952,-1905,1905,-1905,2857c143128,177588,143128,177588,144081,177588xm144081,125201v,952,952,952,952,952c145986,126153,146938,125201,146938,124248v,-952,-952,-952,-1905,-952c144081,123296,144081,124248,144081,125201xm146938,184256v,-953,-952,-953,-952,-953c145986,183303,145033,183303,145033,184256v,952,,952,953,952c146938,185208,146938,185208,146938,184256xm146938,151871v-952,-952,-1905,-1905,-1905,-1905c144081,149966,144081,150919,144081,150919v952,952,952,952,2857,952c146938,152823,146938,151871,146938,151871xm145986,164253v,953,-953,1905,952,1905c147891,166158,147891,165206,147891,165206v952,-953,1905,-1905,2857,-2858c150748,162348,151701,161396,151701,161396v-953,-952,-953,-952,-1905,c146938,162348,145033,163301,145986,164253xm148843,169016v-952,,-1905,,-1905,1905c146938,172826,147891,171873,149796,171873v952,-952,1905,1905,1905,c150748,169969,149796,169016,148843,169016xm147891,137583v952,,952,-952,952,-1905c148843,135678,148843,134726,147891,134726v,,-953,952,-953,1905c146938,136631,147891,137583,147891,137583xm148843,143298v-952,,-952,,,c148843,145203,148843,145203,149796,145203v,,952,,952,-952c149796,143298,148843,143298,148843,143298xm149796,175683v,-952,,-952,-953,-952c147891,174731,147891,174731,147891,175683v,953,952,953,1905,c149796,176636,149796,176636,149796,175683xm153606,157586r,c152653,156633,151701,156633,151701,157586r1905,c153606,158538,153606,157586,153606,157586xm151701,137583r,c152653,138536,153606,138536,153606,137583v,,,-952,-1905,c152653,136631,151701,136631,151701,137583xm153606,171873v-953,3810,1905,5715,4762,4763c159321,175683,161226,174731,162178,174731v2858,-953,3810,-2858,1905,-4762c164083,169016,163131,169016,163131,169016v-953,953,,953,,1905c164083,172826,162178,172826,161226,172826v-1905,,-953,-953,-953,-1905c160273,169016,160273,168063,159321,166158v,-1905,-953,-3810,-2858,-3810c154558,162348,152653,164253,153606,167111v952,1905,,2858,,4762xm153606,131869v952,,952,-953,,c154558,130916,154558,130916,154558,129963v,,-952,,-952,953c153606,130916,153606,131869,153606,131869xm154558,185208v953,,1905,,1905,-952c156463,183303,155511,183303,154558,183303v,,-952,,-952,953c153606,184256,154558,185208,154558,185208xm155511,172826r-1905,-953c154558,169016,156463,169016,155511,166158v,,,-952,,-952c155511,165206,156463,165206,156463,165206r-952,7620xm154558,141394v,952,,1904,953,1904c156463,143298,156463,142346,156463,142346v,-952,953,-1905,,-1905c155511,139488,155511,140441,154558,141394xm161226,186161v,,,,,c159321,185208,155511,188066,155511,189971v,,,,,952c155511,190923,156463,190923,156463,190923v1905,-952,2858,-3810,4763,-4762c162178,187113,162178,187113,161226,186161xm157416,149013v,953,,953,,c159321,149966,159321,149013,159321,148061v,,952,,952,-953c159321,146156,158368,146156,157416,146156v,952,-953,1905,,2857xm159321,158538v,,,953,,c159321,160444,159321,161396,160273,162348v953,,953,-952,953,-952c161226,160444,161226,159491,159321,158538xm160273,182351v1905,,2858,-1905,2858,-3810c163131,177588,162178,177588,161226,177588v-1905,,-2858,953,-1905,2858c160273,180446,158368,182351,160273,182351xm159321,139488v,,952,953,,c160273,139488,161226,138536,161226,137583v,,,-952,-953,-952l159321,139488xm162178,150919v-952,,-1905,952,-1905,1904c160273,152823,160273,152823,161226,152823v952,,1905,,952,-1904l162178,150919xm162178,154728r,c162178,155681,161226,155681,162178,154728r,c163131,155681,163131,154728,162178,154728xm163131,207116v,-953,,-953,-953,-953l161226,207116v952,,952,953,1905,c164083,209021,163131,208069,163131,207116xm164083,193781v,-953,,-953,-952,-953c162178,192828,162178,193781,162178,194733v,953,,1905,,953c163131,195686,163131,194733,164083,193781xm165036,185208v952,,952,,952,-952c165988,183303,165988,182351,165036,182351v-953,,-953,,-953,952c164083,184256,164083,185208,165036,185208xm165988,163301v,,953,,,l165988,160444v,,-952,,-952,952c165036,162348,165036,163301,165988,163301xm165988,214736v,,,,,l165988,214736r,c165988,215688,165988,215688,165988,214736xm166941,156633v952,,1905,-952,1905,-1905c168846,153776,168846,153776,167893,153776v-952,,-1905,952,-1905,1905c165988,156633,166941,156633,166941,156633xm166941,192828v,,,953,,c167893,193781,168846,193781,168846,192828v-953,,-953,-952,-1905,c166941,191876,166941,192828,166941,192828xm168846,207116v,-953,-953,-953,-953,-953c166941,206163,166941,207116,166941,207116v,953,,953,952,953c168846,208069,168846,207116,168846,207116xm171703,186161r,952c171703,188066,171703,189019,172656,189019r,c173608,188066,173608,187113,171703,186161r,l170751,183303v,-952,,-1905,-953,-1905c169798,181398,168846,181398,168846,181398v-953,953,,1905,952,1905c169798,184256,170751,185208,171703,186161xm168846,202353v952,,952,-952,,c169798,201401,168846,200448,168846,200448v,,-953,953,,1905c168846,201401,168846,202353,168846,202353xm169798,189971v,,,-952,,c168846,189019,168846,189019,169798,189971v-952,,,952,,c169798,190923,170751,189971,169798,189971xm169798,195686r,c168846,196638,168846,196638,169798,195686v,952,,952,,c169798,196638,169798,195686,169798,195686xm169798,168063v953,,953,953,1905,953c171703,168063,171703,168063,171703,168063v-952,,-952,-952,-1905,c168846,168063,169798,168063,169798,168063xm169798,214736r,c170751,215688,170751,215688,169798,214736v953,,,-953,,c169798,213783,169798,214736,169798,214736xm171703,221403v,-952,,-952,,c169798,220451,169798,220451,169798,221403v,,953,953,1905,l171703,221403xm170751,174731v952,952,952,952,1905,952c173608,175683,173608,175683,173608,174731v-952,,-952,-953,-2857,c171703,174731,170751,174731,170751,174731xm170751,207116v1905,953,1905,3810,4762,2857c177418,210926,176466,209021,177418,208069v953,-953,2858,-953,1905,-1906c178371,205211,176466,205211,176466,206163v-953,1906,-1905,1906,-2858,c172656,206163,171703,206163,170751,207116v,,,,,xm173608,160444v953,-953,1905,,1905,-1906c175513,157586,174561,157586,174561,157586v-953,952,-1905,952,-953,2858c171703,159491,172656,160444,173608,160444xm172656,197591v,,,,,c172656,197591,173608,197591,172656,197591v952,,952,,,c173608,197591,173608,197591,172656,197591xm172656,152823v,,952,,,c173608,153776,173608,153776,173608,152823v953,,,-952,-952,c173608,151871,172656,152823,172656,152823xm173608,216641v953,,1905,-953,1905,-1905c175513,214736,175513,213783,175513,213783v-952,,-952,1905,-1905,2858c173608,216641,173608,216641,173608,216641xm175513,180446v-952,,-952,952,,c174561,181398,174561,182351,175513,182351v,,953,,,-1905c176466,180446,175513,180446,175513,180446xm182181,215688r,c181228,214736,180276,213783,179323,212831v-952,,-952,952,-952,1905c178371,215688,177418,216641,176466,217594v-953,,-953,952,-953,952c176466,219498,177418,218546,177418,218546v1905,,1905,-3810,4763,-2858xm176466,185208v-2858,953,,1905,952,1905c180276,185208,183133,185208,185991,186161v952,,952,,952,-953c186943,184256,185991,185208,185991,184256v-2858,-1905,-6668,-953,-9525,952xm175513,201401v,,,952,,c177418,202353,177418,201401,177418,201401v-952,-953,-952,-953,-1905,c175513,200448,175513,200448,175513,201401xm175513,232833v-952,,,953,,1905c175513,235691,174561,236644,176466,236644v952,,952,-953,952,-1906c177418,233786,177418,232833,175513,232833xm178371,197591v,953,,1905,,c179323,198544,179323,197591,179323,197591v,-1905,,-2858,-952,-4763c178371,190923,177418,191876,176466,191876v-2858,3810,,4762,1905,5715xm175513,174731v,952,,2857,1905,2857c179323,177588,177418,175683,178371,174731r,l179323,173778v953,,953,-952,953,-952c180276,172826,179323,171873,179323,171873v-952,,-952,953,-952,953l178371,173778v-953,953,-2858,-1905,-2858,953xm176466,188066v,953,,1905,,c177418,189019,177418,188066,177418,188066r-952,c176466,187113,176466,188066,176466,188066xm179323,223308v,-952,953,-952,,-1905c179323,221403,179323,221403,178371,221403v,953,952,953,952,1905xm181228,224261v,-953,-952,-953,-1905,-953l178371,223308v,,952,953,952,953c180276,224261,181228,224261,181228,224261xm183133,206163v953,,953,-952,1905,-952c184086,205211,183133,205211,182181,204258v-953,,-1905,-952,-2858,l179323,205211v1905,,2858,952,3810,952xm181228,209021v-952,,-952,952,,c180276,210926,181228,210926,181228,210926v953,,953,,953,-953c182181,209021,181228,209021,181228,209021xm184086,189019v,-953,-953,-1906,-1905,-1906c181228,187113,181228,187113,181228,188066v,953,953,1905,1905,1905c183133,189971,184086,189971,184086,189019xm185038,229976v,-953,953,-1905,,-1905c184086,228071,183133,229023,183133,229023v-952,953,-952,953,-952,1905c182181,231881,183133,232833,184086,232833v1905,-952,952,-1905,952,-2857xm183133,197591v-952,,-952,,,c182181,198544,183133,198544,183133,198544r,-953c184086,197591,183133,197591,183133,197591xm184086,178541v952,953,952,1905,2857,2857c186943,181398,186943,180446,186943,180446v-952,-952,-952,-2858,-2857,-1905c184086,177588,183133,178541,184086,178541xm190753,214736v,,,-953,,c190753,212831,188848,213783,187896,212831v-953,-1905,-1905,-953,-2858,c184086,213783,185038,213783,185038,214736v1905,952,1905,,2858,-953c187896,213783,187896,212831,188848,212831v,952,,1905,1905,1905xm185991,240453v-953,,-953,,,c185038,241406,185038,241406,185991,241406v,,,,,-953c185991,240453,185991,240453,185991,240453xm186943,219498v-952,,-952,-952,,c185991,218546,185038,219498,185038,219498v,953,,1905,1905,c185991,220451,185991,220451,186943,219498xm186943,205211v-952,,-952,,-952,c185991,205211,185991,205211,186943,205211v,952,,1905,,952c187896,205211,187896,205211,186943,205211xm185991,198544v,952,952,952,952,952c187896,199496,187896,198544,187896,197591v,-953,,-953,-953,-953c186943,197591,185991,197591,185991,198544xm188848,190923v953,1905,1905,953,2858,953c192658,190923,193611,190923,195516,190923v,,952,,952,c196468,189971,195516,189971,195516,189971v-953,-952,-1905,-952,-2858,-952c192658,189019,191706,189019,190753,189971v-952,,-2857,-952,-1905,952xm192658,230928v,,-952,-952,,c190753,229976,190753,230928,189801,231881v,952,952,952,952,952c191706,232833,192658,231881,192658,230928xm193611,198544v952,-1906,1905,-3811,,-5716c192658,191876,192658,191876,192658,192828v,953,-1905,1905,-952,3810c190753,197591,191706,198544,193611,198544r,xm193611,239501v-953,-953,-953,,,c192658,241406,192658,241406,193611,242358v,,952,,952,c194563,239501,193611,239501,193611,239501xm195516,205211v-953,,-953,952,-1905,c193611,205211,193611,204258,193611,204258v2857,-2857,952,-3810,-953,-4762c193611,201401,191706,203306,191706,205211v,952,,2858,952,2858c194563,208069,195516,206163,197421,206163v,,,-952,-953,-952c197421,204258,196468,205211,195516,205211xm200278,209973r,c199326,210926,199326,211878,199326,212831v,,,,,c198373,212831,197421,212831,197421,211878v-953,,-1905,-1905,-2858,-952c194563,210926,194563,211878,194563,211878v953,953,1905,1905,2858,1905c199326,214736,199326,212831,200278,211878v,953,953,,,-1905xm196468,235691v,-953,,-953,953,-1905c197421,232833,197421,232833,196468,232833v,,-952,,-952,c194563,233786,195516,234738,195516,234738v,953,,2858,952,2858c197421,238548,196468,236644,196468,235691xm198373,194733v,953,953,953,1905,953c201231,195686,201231,195686,201231,194733v,-952,-953,-952,-953,-952c198373,194733,198373,194733,198373,194733xm204088,200448v,-952,-952,-2857,-1905,-2857c201231,197591,200278,199496,200278,200448v,953,953,953,1905,953c202183,201401,203136,202353,204088,200448xm204088,12806v,-953,953,-1905,,-1905c203136,10901,202183,11853,202183,11853v-952,953,-952,953,-952,1905c201231,14711,202183,15663,203136,15663v1905,,952,-1905,952,-2857xm203136,219498v,-952,,-952,-953,-952c202183,218546,201231,218546,201231,218546v952,952,952,952,1905,952c203136,219498,203136,219498,203136,219498xm205041,23283v,,-953,,,c204088,24236,204088,24236,205041,24236v,952,,,,-953c205993,24236,205041,23283,205041,23283xm211708,14711v,-953,,-953,,c209803,13758,209803,14711,208851,15663v,953,952,953,952,953c210756,15663,211708,15663,211708,14711xm212661,22331v-953,,-953,,,c211708,24236,211708,24236,212661,25188v,,952,,952,c214566,23283,213613,22331,212661,22331xm216471,17569v,-953,,-953,,c215518,16616,214566,16616,214566,16616v-953,953,,1905,,1905c214566,19473,214566,21378,215518,21378v1905,,953,-1905,953,-2857c215518,18521,216471,17569,216471,17569xe" filled="f" stroked="f">
                  <v:stroke joinstyle="miter"/>
                  <v:path arrowok="t" o:connecttype="custom" o:connectlocs="252666,12806;245046,13758;221233,28046;215518,44238;215518,91863;215518,157586;215518,219498;215518,249978;207898,257598;192658,257598;177418,249978;159321,220451;128841,169969;125031,161396;120268,153776;104076,129963;61213,57573;58356,52811;57403,51858;56451,53763;56451,54716;56451,94721;57403,115676;56451,123296;57403,165206;57403,192828;60261,224261;79311,243311;95503,245216;101218,248073;102171,252836;98361,254741;95503,254741;52641,253788;38353,253788;14541,253788;10731,254741;3111,253788;253,249026;5016,246169;29781,239501;43116,218546;44068,197591;44068,164253;44068,148061;44068,116628;45021,94721;44068,87101;43116,72813;43116,44238;43116,34713;42163,28998;23113,12806;6921,9948;2158,6138;6921,423;14541,423;24066,1376;68833,1376;76453,423;80263,423;89788,1376;103123,9948;114553,28998;125031,47096;145033,82338;156463,101388;180276,142346;197421,172826;198373,174731;201231,176636;203136,172826;202183,136631;202183,132821;203136,94721;202183,76623;202183,57573;202183,56621;200278,32808;171703,11853;162178,11853;158368,8044;162178,3281;165036,3281;198373,3281;210756,4233;224091,4233;250761,4233;255523,8044;252666,12806;59308,20426;57403,20426;56451,20426;58356,20426;59308,20426;60261,32808;60261,32808;60261,32808;60261,32808;60261,32808;61213,25188;61213,25188;60261,25188;61213,25188;61213,25188;62166,41381;62166,41381;62166,41381;62166,41381;62166,41381;65976,28046;65976,28046;64071,27094;65976,28046;65976,28046;67881,22331;66928,21378;65976,22331;66928,23283;67881,22331;70738,35666;70738,35666;70738,35666;70738,35666;70738,35666;71691,41381;71691,41381;70738,42333;70738,43286;71691,41381;72643,30903;71691,29951;70738,30903;72643,30903;72643,30903;75501,52811;75501,52811;74548,49953;74548,50906;75501,52811;81216,52811;79311,51858;79311,50906;78358,50906;77406,51858;78358,51858;73596,57573;74548,58526;76453,57573;81216,52811;77406,29951;77406,29951;77406,29951;77406,29951;77406,29951;78358,32808;80263,33761;82168,33761;81216,38523;83121,42333;85026,39476;86931,36619;87883,36619;84073,33761;82168,32808;78358,32808;79311,62336;81216,61383;81216,60431;79311,62336;79311,62336;79311,51858;79311,51858;79311,51858;79311,51858;79311,51858;79311,25188;82168,26141;82168,27094;82168,28046;82168,28046;82168,28046;84073,30903;85978,29951;82168,26141;79311,25188;79311,25188;80263,37571;80263,37571;80263,37571;80263,37571;80263,37571;83121,74719;82168,71861;80263,73766;83121,74719;83121,74719;82168,27094;82168,27094;82168,27094;82168,27094;84073,56621;82168,57573;83121,58526;84073,56621;84073,56621;83121,31856;83121,31856;83121,31856;83121,31856;83121,31856;83121,21378;85026,23283;85978,22331;83121,21378;83121,21378;85978,67098;85026,66146;83121,68051;84073,69003;85978,67098;87883,80433;87883,80433;85978,80433;86931,81386;87883,80433;88836,33761;88836,33761;86931,33761;86931,36619;87883,35666;88836,33761;89788,49953;91693,48048;90741,46144;88836,48048;89788,49953;108838,55669;104076,53763;100266,51858;98361,48048;94551,49953;89788,58526;91693,60431;94551,60431;104076,57573;108838,55669;90741,43286;90741,43286;92646,43286;90741,43286;90741,43286;95503,75671;90741,78528;92646,80433;97408,76623;95503,75671;91693,58526;91693,58526;91693,58526;91693,58526;91693,58526;91693,46144;90741,47096;90741,47096;91693,46144;91693,46144;91693,28046;92646,28998;93598,28046;91693,28046;91693,28046;95503,20426;97408,19473;97408,19473;96456,18521;93598,17569;95503,20426;95503,41381;95503,41381;95503,36619;95503,36619;95503,41381;99313,66146;98361,64241;95503,65194;97408,67098;99313,66146;98361,30903;95503,35666;95503,36619;99313,32808;98361,30903;97408,18521;98361,17569;97408,17569;97408,18521;100266,89958;100266,89958;100266,89958;100266,89958;100266,89958;103123,77576;103123,77576;102171,77576;103123,77576;103123,77576;103123,38523;104076,40428;105028,39476;103123,37571;103123,38523;112648,68051;117411,63288;115506,61383;112648,62336;107886,65194;107886,66146;112648,68051;109791,49001;111696,49953;112648,49001;111696,48048;109791,49001;115506,79481;115506,77576;117411,75671;117411,73766;117411,73766;116458,75671;116458,78528;114553,76623;113601,76623;115506,79481;122173,123296;118363,125201;116458,125201;115506,120438;114553,118533;112648,120438;116458,125201;117411,126153;121221,127106;122173,123296;114553,108056;114553,108056;114553,108056;114553,108056;114553,108056;118363,129011;118363,129011;118363,129011;118363,129011;118363,129011;119316,114723;119316,114723;121221,114723;121221,113771;119316,114723;121221,102341;122173,101388;121221,100436;121221,102341;121221,102341;120268,65194;120268,65194;122173,65194;120268,65194;120268,65194;123126,78528;123126,78528;123126,78528;123126,78528;123126,78528;124078,108056;124078,108056;124078,108056;124078,108056;124078,108056;125983,144251;125983,144251;125031,144251;125983,144251;125983,144251;125983,81386;125983,81386;124078,81386;125983,81386;125983,81386;129793,127106;128841,126153;127888,128058;128841,129011;129793,127106;135508,114723;131698,115676;130746,118533;133603,123296;134556,121391;135508,117581;135508,114723;140271,163301;139318,162348;137413,160444;136461,162348;139318,162348;140271,163301;139318,166158;140271,166158;140271,163301;138366,150919;138366,150919;140271,150919;139318,149966;138366,150919;141223,157586;139318,154728;138366,155681;141223,157586;141223,157586;139318,110913;141223,114723;141223,109961;139318,110913;139318,110913;141223,109008;141223,109008;139318,109008;141223,109008;141223,109008;144081,138536;143128,137583;142176,138536;143128,139488;144081,138536;142176,131869;143128,132821;145033,131869;144081,130916;142176,131869;144081,177588;145986,173778;145033,172826;143128,175683;144081,177588;144081,125201;145033,126153;146938,124248;145033,123296;144081,125201;146938,184256;145986,183303;145033,184256;145986,185208;146938,184256;146938,151871;145033,149966;144081,150919;146938,151871;146938,151871;145986,164253;146938,166158;147891,165206;150748,162348;151701,161396;149796,161396;145986,164253;148843,169016;146938,170921;149796,171873;151701,171873;148843,169016;147891,137583;148843,135678;147891,134726;146938,136631;147891,137583;148843,143298;148843,143298;149796,145203;150748,144251;148843,143298;149796,175683;148843,174731;147891,175683;149796,175683;149796,175683;153606,157586;153606,157586;151701,157586;153606,157586;153606,157586;151701,137583;151701,137583;153606,137583;151701,137583;151701,137583;153606,171873;158368,176636;162178,174731;164083,169969;163131,169016;163131,170921;161226,172826;160273,170921;159321,166158;156463,162348;153606,167111;153606,171873;153606,131869;153606,131869;154558,129963;153606,130916;153606,131869;154558,185208;156463,184256;154558,183303;153606,184256;154558,185208;155511,172826;153606,171873;155511,166158;155511,165206;156463,165206;155511,172826;154558,141394;155511,143298;156463,142346;156463,140441;154558,141394;161226,186161;161226,186161;155511,189971;155511,190923;156463,190923;161226,186161;161226,186161;157416,149013;157416,149013;159321,148061;160273,147108;157416,146156;157416,149013;159321,158538;159321,158538;160273,162348;161226,161396;159321,158538;160273,182351;163131,178541;161226,177588;159321,180446;160273,182351;159321,139488;159321,139488;161226,137583;160273,136631;159321,139488;162178,150919;160273,152823;161226,152823;162178,150919;162178,150919;162178,154728;162178,154728;162178,154728;162178,154728;162178,154728;163131,207116;162178,206163;161226,207116;163131,207116;163131,207116;164083,193781;163131,192828;162178,194733;162178,195686;164083,193781;165036,185208;165988,184256;165036,182351;164083,183303;165036,185208;165988,163301;165988,163301;165988,160444;165036,161396;165988,163301;165988,214736;165988,214736;165988,214736;165988,214736;165988,214736;166941,156633;168846,154728;167893,153776;165988,155681;166941,156633;166941,192828;166941,192828;168846,192828;166941,192828;166941,192828;168846,207116;167893,206163;166941,207116;167893,208069;168846,207116;171703,186161;171703,187113;172656,189019;172656,189019;171703,186161;171703,186161;170751,183303;169798,181398;168846,181398;169798,183303;171703,186161;168846,202353;168846,202353;168846,200448;168846,202353;168846,202353;169798,189971;169798,189971;169798,189971;169798,189971;169798,189971;169798,195686;169798,195686;169798,195686;169798,195686;169798,195686;169798,168063;171703,169016;171703,168063;169798,168063;169798,168063;169798,214736;169798,214736;169798,214736;169798,214736;169798,214736;171703,221403;171703,221403;169798,221403;171703,221403;171703,221403;170751,174731;172656,175683;173608,174731;170751,174731;170751,174731;170751,207116;175513,209973;177418,208069;179323,206163;176466,206163;173608,206163;170751,207116;170751,207116;173608,160444;175513,158538;174561,157586;173608,160444;173608,160444;172656,197591;172656,197591;172656,197591;172656,197591;172656,197591;172656,152823;172656,152823;173608,152823;172656,152823;172656,152823;173608,216641;175513,214736;175513,213783;173608,216641;173608,216641;175513,180446;175513,180446;175513,182351;175513,180446;175513,180446;182181,215688;182181,215688;179323,212831;178371,214736;176466,217594;175513,218546;177418,218546;182181,215688;176466,185208;177418,187113;185991,186161;186943,185208;185991,184256;176466,185208;175513,201401;175513,201401;177418,201401;175513,201401;175513,201401;175513,232833;175513,234738;176466,236644;177418,234738;175513,232833;178371,197591;178371,197591;179323,197591;178371,192828;176466,191876;178371,197591;175513,174731;177418,177588;178371,174731;178371,174731;179323,173778;180276,172826;179323,171873;178371,172826;178371,173778;175513,174731;176466,188066;176466,188066;177418,188066;176466,188066;176466,188066;179323,223308;179323,221403;178371,221403;179323,223308;181228,224261;179323,223308;178371,223308;179323,224261;181228,224261;183133,206163;185038,205211;182181,204258;179323,204258;179323,205211;183133,206163;181228,209021;181228,209021;181228,210926;182181,209973;181228,209021;184086,189019;182181,187113;181228,188066;183133,189971;184086,189019;185038,229976;185038,228071;183133,229023;182181,230928;184086,232833;185038,229976;183133,197591;183133,197591;183133,198544;183133,197591;183133,197591;184086,178541;186943,181398;186943,180446;184086,178541;184086,178541;190753,214736;190753,214736;187896,212831;185038,212831;185038,214736;187896,213783;188848,212831;190753,214736;185991,240453;185991,240453;185991,241406;185991,240453;185991,240453;186943,219498;186943,219498;185038,219498;186943,219498;186943,219498;186943,205211;185991,205211;186943,205211;186943,206163;186943,205211;185991,198544;186943,199496;187896,197591;186943,196638;185991,198544;188848,190923;191706,191876;195516,190923;196468,190923;195516,189971;192658,189019;190753,189971;188848,190923;192658,230928;192658,230928;189801,231881;190753,232833;192658,230928;193611,198544;193611,192828;192658,192828;191706,196638;193611,198544;193611,198544;193611,239501;193611,239501;193611,242358;194563,242358;193611,239501;195516,205211;193611,205211;193611,204258;192658,199496;191706,205211;192658,208069;197421,206163;196468,205211;195516,205211;200278,209973;200278,209973;199326,212831;199326,212831;197421,211878;194563,210926;194563,211878;197421,213783;200278,211878;200278,209973;196468,235691;197421,233786;196468,232833;195516,232833;195516,234738;196468,237596;196468,235691;198373,194733;200278,195686;201231,194733;200278,193781;198373,194733;204088,200448;202183,197591;200278,200448;202183,201401;204088,200448;204088,12806;204088,10901;202183,11853;201231,13758;203136,15663;204088,12806;203136,219498;202183,218546;201231,218546;203136,219498;203136,219498;205041,23283;205041,23283;205041,24236;205041,23283;205041,23283;211708,14711;211708,14711;208851,15663;209803,16616;211708,14711;212661,22331;212661,22331;212661,25188;213613,25188;212661,22331;216471,17569;216471,17569;214566,16616;214566,18521;215518,21378;216471,18521;216471,17569"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67" o:spid="_x0000_s1041" style="position:absolute;left:2483;top:8404;width:1396;height:1822;visibility:visible;mso-wrap-style:square;v-text-anchor:middle" coordsize="139585,1821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" path="m51003,95736v,4762,952,9525,952,14287c52908,120500,53860,130978,57670,141455v3810,9525,9525,17145,18098,22860c89103,172888,102438,170030,108153,153838v1905,-4763,952,-7620,-3810,-9525c91960,138598,90055,128120,93866,116690v952,-2857,1904,-5715,4762,-7620c105295,104308,111963,101450,120535,102403v8573,952,17145,8572,18098,18097c140538,135740,135776,148123,127203,160505v-9525,12383,-21908,18098,-37148,20956c74816,183365,60528,181461,47193,175745,36715,170983,27190,164315,19570,154790,10998,144313,5283,131930,2425,118595,-1385,100498,-432,81448,3378,63350,7188,46205,14808,32870,26238,20488,37668,8105,51955,2390,69101,486v15240,-1906,28575,1904,41909,9525c118630,14773,123393,20488,127203,28108v8573,15240,11430,31432,12382,48578c139585,79543,139585,81448,139585,84305v,4763,-952,5715,-5715,5715c130060,90020,126251,90020,122441,90020v-21908,953,-43815,953,-64771,953c51955,90020,51955,90973,51003,95736xm11950,97640v953,1905,,4763,3810,5715c14808,101450,14808,99545,14808,97640v1905,,1905,-1904,2857,-2857c17665,94783,18618,93830,18618,93830v-953,-952,-953,,-1905,c14808,94783,13855,93830,13855,91925v,-952,953,-1905,-952,-1905c11950,90020,11950,91925,11950,92878r,1905c11950,94783,11950,94783,11950,94783r,c9093,95736,10045,96688,11950,97640r,l11950,97640xm42430,55730v,-1905,-952,-2857,-952,-4762c42430,48111,41478,47158,38620,46205v-952,,-952,-952,-952,-1905c37668,43348,38620,43348,39573,43348v952,,1905,952,2857,c42430,43348,41478,41443,40525,41443v-952,-953,-1905,,-2857,c36715,42395,35763,43348,35763,45253v,1905,1905,2858,-953,3810c33858,49063,34810,50015,34810,50968v,,,952,,952c34810,51920,34810,51920,33858,51920v-953,-1905,-2858,-2857,-1905,-4762c32905,45253,32905,45253,32905,43348v,-953,953,-1905,-952,-1905c31000,41443,28143,39538,28143,42395v,953,-953,1905,-1905,1905c23380,44300,21475,47158,18618,48111v-1905,,,952,,952c19570,50015,20523,50015,21475,49063v2858,-1905,3810,2857,7620,1905c29095,50968,29095,51920,29095,51920v-952,953,,1905,953,1905c31000,53825,31953,53825,31953,54778v,,-953,952,-953,952c28143,56683,27190,54778,25285,53825v,-952,-952,-2857,-2857,-1905c21475,51920,21475,53825,21475,53825v953,1905,1905,,2858,l24333,53825v,2858,-953,4763,-3810,5715c19570,60493,18618,61445,17665,62398v-952,952,-2857,-953,-2857,c13855,63350,16713,64303,15760,65255r-952,953c13855,67161,12903,68113,11950,69065v,953,,1905,953,1905c13855,70970,13855,70970,14808,70018v,-953,,-3810,1905,-2857c17665,68113,17665,70018,16713,71923v,952,-953,952,-953,1905c13855,74780,13855,76686,14808,77638v-953,,-1905,-952,-3810,-952c10998,75733,10045,76686,9093,76686v,952,,952,,1904c11950,82400,14808,81448,16713,77638v952,952,7620,-952,7620,952c25285,81448,24333,82400,26238,84305v-2858,953,,3810,-1905,4763c23380,88115,19570,87163,19570,85258v,-2858,1905,-3810,,-4763c17665,79543,18618,83353,16713,84305v,,-1905,-952,-1905,-952c11950,85258,12903,87163,15760,89068v953,952,1905,1905,2858,1905c21475,92878,23380,91925,24333,88115v952,953,3810,,4762,953c31000,90020,32905,89068,34810,88115v,,953,-952,953,-952c35763,86211,34810,86211,34810,86211v-952,,-1905,,-2857,c30048,85258,27190,86211,27190,82400v953,-1905,1905,-4762,2858,-6667c30048,74780,31000,73828,31953,74780v952,953,,1906,-953,1906c28143,78590,30048,80495,31953,81448v952,1905,2857,2857,4762,1905c37668,83353,37668,82400,36715,82400v-952,-952,-1905,-2857,-3810,-1905c32905,79543,33858,78590,33858,78590v2857,-1904,1905,-3810,952,-4762l36715,73828v,,,,,c35763,73828,35763,73828,34810,73828v-1905,-953,-1905,-4763,-4762,-4763c29095,66208,21475,66208,18618,64303v-953,-953,5715,-4763,7620,-4763c29095,59540,31000,58588,31953,55730v952,-1905,3810,-1905,5715,-3810c37668,51920,38620,54778,39573,55730v,,,,,c40525,56683,40525,56683,41478,56683v1905,,952,-953,952,-953xm11950,83353v,952,953,,,c12903,82400,11950,81448,11950,81448v,,-952,,-952,952c10998,83353,10998,83353,11950,83353xm14808,97640r-2858,c11950,97640,11950,97640,11950,97640r,-2857l11950,94783v953,,1905,953,2858,2857xm14808,110023v2857,952,4762,952,3810,-2858c18618,107165,18618,106213,19570,106213v-1905,,-2857,,-4762,c15760,105261,15760,103355,15760,102403v-952,,-1905,952,-1905,952c12903,103355,13855,104308,13855,104308v-952,2857,-2857,4762,953,5715xm21475,74780v-952,,-1905,953,-2857,953c17665,75733,16713,75733,15760,76686v953,-1906,3810,-2858,5715,-3811c22428,72875,23380,72875,23380,73828v,952,-952,952,-1905,952xm16713,132883v,,-953,,-953,-953c15760,131930,15760,132883,15760,132883v,,,953,953,c16713,133836,16713,132883,16713,132883xm16713,91925r,c15760,91925,16713,92878,16713,92878r,-953xm18618,122405v952,953,1905,,2857,-952c21475,122405,21475,122405,22428,122405r,-952c22428,120500,21475,121453,21475,121453v,-1905,-952,-1905,-2857,-2858c18618,118595,19570,117643,19570,117643v2858,,4763,-953,6668,-1905c27190,114786,28143,114786,29095,115738v1905,1905,1905,1905,2858,c32905,111928,34810,111928,37668,113833v,953,,953,,953c37668,115738,37668,116690,38620,115738v953,,953,-952,,-952l37668,113833v-953,-2858,-3810,-6668,-1905,-9525c36715,102403,34810,102403,32905,102403v-1905,,-4762,2858,-6667,952l25285,104308v,953,3810,3810,4763,2857c31000,107165,31953,106213,31953,107165v,953,,1905,,1905c31000,110023,30048,111928,28143,110975v-3810,-952,-8573,1905,-9525,4763c17665,116690,19570,117643,19570,117643v-952,1905,-2857,3810,-952,4762xm22428,130025v,,952,-952,,c22428,128120,21475,129073,20523,129073r-953,-953c19570,128120,18618,127168,18618,127168v,,-953,,,l19570,128120v,,953,,953,c20523,130025,21475,130025,22428,130025xm21475,97640v-952,-952,-952,-952,,c19570,96688,18618,96688,18618,97640v,953,952,953,952,953c20523,98593,20523,98593,21475,97640xm20523,140503v,-953,,-953,,-953c19570,139550,19570,139550,19570,139550v,953,,953,,1905c19570,141455,20523,140503,20523,140503xm19570,55730r,c20523,56683,20523,56683,19570,55730v953,,,,,c19570,55730,19570,55730,19570,55730xm21475,105261r953,-1906c22428,102403,23380,101450,22428,101450r-953,c20523,101450,20523,102403,20523,103355r952,1906c20523,105261,19570,106213,19570,107165v,953,953,1905,953,1905c21475,110975,22428,110023,23380,110023v953,-953,953,-1905,,-2858l21475,105261xm23380,131930v-1905,,-2857,953,-2857,2858c20523,135740,20523,136693,21475,135740v953,-952,1905,-1904,1905,-3810c24333,131930,24333,131930,23380,131930xm21475,88115v,-952,,-952,,c23380,87163,23380,87163,23380,88115v,953,,953,-1905,c22428,89068,21475,88115,21475,88115xm22428,69065v,-952,,-952,,l25285,67161v,952,,3809,,4762c24333,71923,22428,69065,22428,69065xm26238,127168v,-953,-953,-953,-1905,-953l23380,126215v,953,953,953,2858,953c25285,127168,26238,127168,26238,127168xm25285,96688v953,,953,,,c26238,94783,26238,92878,24333,92878v-953,,-953,952,-953,2858c23380,95736,24333,96688,25285,96688xm31953,140503v-1905,-953,-953,952,-2858,1905l29095,142408v,-1905,-952,-3810,-1905,-4763c27190,137645,26238,136693,26238,136693v-953,,-953,952,-953,1905c25285,141455,27190,142408,29095,142408v,953,,2857,1905,2857c31953,145265,31953,144313,31953,143361v,-953,952,-2858,,-2858xm26238,119548v-953,,-953,,,c25285,120500,26238,120500,26238,120500v,,,,,-952c26238,120500,26238,119548,26238,119548xm26238,72875v,,,-952,,c27190,72875,27190,72875,27190,72875v,,-952,953,-952,c26238,73828,26238,72875,26238,72875xm26238,30965v,,,953,,c27190,30965,27190,30965,27190,30965v,-952,,-952,-952,c26238,30013,26238,30965,26238,30965xm28143,129073v,952,952,1905,1905,1905c30048,130978,31000,130978,30048,130025v,-952,-953,-952,-1905,-952c28143,128120,28143,129073,28143,129073xm29095,125263v953,,953,-952,953,-1905c30048,123358,30048,122405,29095,122405v-952,,-952,953,,2858c28143,124311,28143,125263,29095,125263xm28143,68113r2857,c31000,68113,30048,70970,29095,70970v,953,-952,-1905,-952,-2857xm29095,134788v,952,,952,953,952c31000,135740,31953,134788,31953,133836v,-953,-953,-953,-953,-953c29095,133836,29095,134788,29095,134788xm30048,99545v,,,,,c31000,99545,31000,98593,31000,97640r,l31953,96688v,,,-952,,-952c31953,95736,31953,94783,31000,95736v,,,952,,952c31000,96688,31000,97640,31000,97640v-952,,-1905,,-952,1905xm30048,37633v,,952,,,c31000,37633,31000,36680,30048,37633v,-953,,-953,,l30048,37633xm33858,59540v-953,953,-1905,,-2858,953c31000,61445,31000,62398,31953,63350v952,1905,1905,,2857,l36715,63350v953,,1905,,1905,-952c38620,62398,37668,61445,37668,61445v-1905,-952,-1905,-1905,-3810,-1905xm33858,124311v952,,1905,,1905,-953c35763,122405,34810,122405,33858,121453v-953,,-953,952,-953,952c31953,124311,32905,125263,33858,124311xm38620,133836v-952,-1906,-2857,-2858,-4762,-4763c33858,129073,32905,128120,31953,129073v-953,952,-953,952,-953,1905c31000,133836,34810,134788,34810,138598v,,,,953,c38620,138598,40525,135740,38620,133836xm34810,30013r,l35763,28108v,-953,952,-953,,-953c34810,27155,33858,28108,32905,28108v,1905,1905,1905,1905,1905xm35763,147170v,-952,,-952,-953,-952c33858,146218,33858,146218,33858,147170v-953,,,953,1905,c34810,148123,34810,147170,35763,147170xm34810,35728v,,-1905,952,,1905c35763,37633,36715,37633,36715,36680v,-1905,,-4762,-1905,-5715c35763,32870,35763,33823,34810,35728xm37668,103355v952,,952,-952,952,-1905c37668,99545,36715,99545,34810,98593v,,-952,952,-952,952c34810,101450,35763,102403,37668,103355xm35763,58588v,,952,,,c36715,57636,35763,56683,35763,56683v,953,-953,953,,1905c34810,58588,34810,58588,35763,58588xm40525,120500v,-952,-952,-952,-952,-952c39573,119548,37668,119548,37668,120500v,,952,953,1905,953c39573,121453,40525,121453,40525,120500xm40525,152886r,c39573,151933,39573,152886,38620,152886v953,,953,,1905,l40525,152886xm40525,70018r,c40525,69065,40525,68113,40525,68113v-952,,-952,,,1905c39573,69065,39573,70018,40525,70018xm41478,106213v,,,-952,,c40525,105261,40525,105261,40525,106213v,952,,952,953,c41478,107165,41478,107165,41478,106213xm43383,70018v,,,,,l43383,70018v,-953,,,,c43383,70018,43383,70018,43383,70018xm44335,139550v,,,,,c43383,139550,43383,139550,44335,139550r,l44335,139550xm47193,30013v,-952,-952,-952,-952,-952c45288,29061,45288,29061,45288,30013v,952,,,1905,c46241,30013,47193,30013,47193,30013xm50050,52873v,-953,-952,-953,-1905,-953c48145,51920,47193,51920,47193,52873v,,952,952,2857,c49098,53825,49098,53825,50050,52873xm50050,38586r,l49098,38586v,952,,952,952,c50050,39538,50050,38586,50050,38586xm51955,76686v,4762,953,4762,5715,4762c63385,81448,64338,80495,70053,81448v952,,1905,,2857,c76720,82400,83388,81448,88151,81448v4762,,6667,-953,6667,-6668c94818,63350,94818,51920,93866,40490,92913,32870,91008,26203,87198,19536v-953,-2858,-2857,-4763,-3810,-6668c79578,9058,74816,8105,70053,10963v-2858,1905,-5715,4762,-7620,7620c59575,24298,56718,30013,55766,35728,52908,49063,51955,62398,51955,76686xm111010,128120v,-952,-952,-2857,-1905,-2857c106248,127168,106248,126215,105295,123358v,,-1904,,-2857,c101485,123358,102438,124311,102438,124311v,2857,6667,3809,3810,5714c107201,130978,107201,132883,108153,131930v1905,-952,1905,-2857,2857,-3810xm102438,48111v,,953,,953,l104343,47158v,,-952,-953,-1905,953c102438,47158,102438,47158,102438,48111xm104343,41443v1905,1905,952,2857,952,4762l108153,45253v-952,-953,-952,-2858,-952,-3810c107201,40490,107201,39538,106248,39538v,,-953,,-953,c104343,40490,104343,41443,104343,41443xm105295,30965v953,,953,,953,-952c106248,29061,106248,29061,105295,29061v-952,,-952,,-1904,952c104343,30013,104343,30965,105295,30965xm106248,117643v1905,952,2857,3810,3810,5715c110058,124311,111010,124311,111010,123358v953,-2858,2858,-2858,4763,-4763c116726,119548,116726,120500,115773,121453v-953,952,-953,2858,,3810c114820,125263,113868,125263,113868,126215v-952,1905,952,2858,1905,2858c116726,130025,118630,130978,118630,128120v,-1905,,-3809,1905,-2857c121488,124311,121488,124311,121488,123358v-953,,-953,,-953,-953c120535,121453,122441,119548,122441,118595v,,,-1905,,-952c120535,119548,118630,116690,116726,118595v-1906,-952,,-2857,,-4762c116726,111928,119583,110975,118630,110023v-952,-953,-1904,1905,-3810,1905c114820,110975,113868,110975,113868,110975v,,,953,,953c113868,111928,114820,111928,114820,111928v953,1905,-1904,2858,-952,5715c113868,118595,113868,118595,113868,119548v-952,,-952,,-1905,-953c111010,118595,110058,117643,109105,117643v-952,-953,-952,-1905,-1904,c105295,116690,105295,117643,106248,117643xm111010,51920v,-952,-952,,,c111010,54778,110058,54778,109105,54778v-1904,-953,-2857,,-1904,1905c108153,58588,107201,59540,106248,60493v-953,1905,953,4762,1905,4762c111010,62398,111010,66208,112916,66208r,c113868,67161,114820,68113,114820,70018v,1905,953,4762,2858,4762c119583,74780,123393,75733,124345,71923v,-953,953,-953,,-1905c123393,69065,123393,69065,122441,70018v-953,1905,-3811,952,-4763,1905c116726,71923,116726,71923,115773,71923v,,,-953,,-953c118630,70970,118630,68113,120535,67161v,-953,953,-953,953,-1906c121488,65255,120535,65255,120535,65255v-952,,-2857,,-3809,953c115773,66208,114820,67161,114820,66208v,-1905,-952,-1905,-1904,-1905c111963,64303,111010,63350,111963,62398v,-953,953,,1905,c114820,62398,116726,63350,117678,61445v952,-1905,-1905,-952,-2858,-1905c114820,59540,113868,59540,113868,58588v,-952,952,-952,1905,-952c116726,57636,118630,56683,117678,55730v-1905,-5715,-4762,-952,-6668,-3810xm107201,68113v-953,,-953,,,l107201,68113v-953,,-953,952,,c107201,69065,107201,69065,107201,68113xm107201,48111v952,952,1904,,2857,-953c111010,46205,111963,47158,112916,47158v-953,-2858,-2858,-953,-4763,-1905c107201,46205,106248,48111,107201,48111xm111963,71923v,,,-953,,c111963,70018,111010,69065,110058,70018v-953,952,-1905,2857,,3810c111010,74780,111010,71923,111963,71923xm112916,43348v952,,1904,1905,2857,c116726,42395,114820,42395,113868,41443v-1905,-1905,,-2857,,-3810c114820,36680,115773,35728,113868,34775v-952,-952,-2858,-952,-3810,c109105,34775,110058,36680,110058,37633v,,,953,,953c109105,43348,109105,43348,112916,43348xm111010,139550v,-952,,-952,-952,-952c109105,138598,109105,138598,109105,139550v,953,,953,1905,c111010,140503,111010,140503,111010,139550xm111963,133836v,,,-953,,c111010,132883,110058,133836,110058,133836v952,,952,952,1905,c111963,134788,111963,134788,111963,133836xm111963,66208v953,,953,-953,953,-1905c111963,65255,111010,65255,111963,66208v-953,,-953,,,xm113868,71923v-952,,-952,,,c112916,71923,112916,71923,113868,71923r,2857c113868,74780,114820,74780,114820,73828v,,-952,-953,-952,-1905xm112916,49063v,952,,952,952,952c114820,50015,113868,49063,112916,49063r,-1905l112916,49063xm116726,124311v,-953,,-1906,1904,-1906c118630,122405,119583,122405,119583,123358v-953,953,-1905,953,-2857,953c116726,125263,116726,124311,116726,124311xm119583,74780v-953,,-2857,,-2857,1906c116726,77638,117678,77638,118630,77638v953,,2858,,2858,-952c122441,73828,120535,74780,119583,74780xm120535,139550v,-952,,-1905,-1905,-1905c118630,137645,117678,137645,117678,138598v,952,1905,952,2857,952c120535,140503,120535,140503,120535,139550xm118630,48111v,952,953,952,1905,952c121488,49063,121488,49063,121488,48111v,-953,-953,-1906,-1905,-1906c118630,46205,118630,47158,118630,48111xm118630,38586v953,,953,,1905,-953c120535,36680,120535,36680,120535,36680v-952,953,-1905,953,-1905,1906l118630,38586xm120535,55730v,,,,,l123393,59540v,,,-952,,-952c123393,56683,122441,55730,120535,55730xm122441,131930v,953,,953,,c123393,132883,123393,132883,122441,131930v952,,952,,,c122441,131930,122441,131930,122441,131930xm122441,129073v,,952,952,952,952c124345,130025,124345,130025,124345,129073v-952,952,-952,,-1904,c122441,129073,122441,129073,122441,129073xm123393,125263v,,952,,,c126251,126215,127203,125263,128155,123358v953,-953,-1904,,-3810,-953c124345,123358,123393,124311,123393,125263xm123393,48111v,,952,952,952,952c124345,49063,125298,49063,125298,49063v,-952,,-1905,-1905,-952c124345,47158,123393,47158,123393,48111xm126251,72875v,-952,-953,-952,,c125298,71923,125298,72875,125298,72875v,,,953,953,c125298,72875,126251,72875,126251,72875xm127203,60493v,,-952,,,l125298,61445v,,,953,953,953c126251,61445,127203,61445,127203,60493xm126251,55730v,953,952,953,1904,953c128155,56683,129108,56683,129108,55730v-953,-952,-1905,-952,-2857,c126251,54778,126251,54778,126251,55730xe" filled="f" stroked="f">
                  <v:stroke joinstyle="miter"/>
                  <v:path arrowok="t" o:connecttype="custom" o:connectlocs="51003,95736;51955,110023;57670,141455;75768,164315;108153,153838;104343,144313;93866,116690;98628,109070;120535,102403;138633,120500;127203,160505;90055,181461;47193,175745;19570,154790;2425,118595;3378,63350;26238,20488;69101,486;111010,10011;127203,28108;139585,76686;139585,84305;133870,90020;122441,90020;57670,90973;51003,95736;11950,97640;15760,103355;14808,97640;17665,94783;18618,93830;16713,93830;13855,91925;12903,90020;11950,92878;11950,94783;11950,94783;11950,94783;11950,97640;11950,97640;11950,97640;42430,55730;41478,50968;38620,46205;37668,44300;39573,43348;42430,43348;40525,41443;37668,41443;35763,45253;34810,49063;34810,50968;34810,51920;33858,51920;31953,47158;32905,43348;31953,41443;28143,42395;26238,44300;18618,48111;18618,49063;21475,49063;29095,50968;29095,51920;30048,53825;31953,54778;31000,55730;25285,53825;22428,51920;21475,53825;24333,53825;24333,53825;20523,59540;17665,62398;14808,62398;15760,65255;14808,66208;11950,69065;12903,70970;14808,70018;16713,67161;16713,71923;15760,73828;14808,77638;10998,76686;9093,76686;9093,78590;16713,77638;24333,78590;26238,84305;24333,89068;19570,85258;19570,80495;16713,84305;14808,83353;15760,89068;18618,90973;24333,88115;29095,89068;34810,88115;35763,87163;34810,86211;31953,86211;27190,82400;30048,75733;31953,74780;31000,76686;31953,81448;36715,83353;36715,82400;32905,80495;33858,78590;34810,73828;36715,73828;36715,73828;34810,73828;30048,69065;18618,64303;26238,59540;31953,55730;37668,51920;39573,55730;39573,55730;41478,56683;42430,55730;11950,83353;11950,83353;11950,81448;10998,82400;11950,83353;14808,97640;11950,97640;11950,97640;11950,94783;11950,94783;14808,97640;14808,110023;18618,107165;19570,106213;14808,106213;15760,102403;13855,103355;13855,104308;14808,110023;21475,74780;18618,75733;15760,76686;21475,72875;23380,73828;21475,74780;16713,132883;15760,131930;15760,132883;16713,132883;16713,132883;16713,91925;16713,91925;16713,92878;16713,91925;18618,122405;21475,121453;22428,122405;22428,121453;21475,121453;18618,118595;19570,117643;26238,115738;29095,115738;31953,115738;37668,113833;37668,114786;38620,115738;38620,114786;37668,113833;35763,104308;32905,102403;26238,103355;25285,104308;30048,107165;31953,107165;31953,109070;28143,110975;18618,115738;19570,117643;18618,122405;22428,130025;22428,130025;20523,129073;19570,128120;18618,127168;18618,127168;19570,128120;20523,128120;22428,130025;21475,97640;21475,97640;18618,97640;19570,98593;21475,97640;20523,140503;20523,139550;19570,139550;19570,141455;20523,140503;19570,55730;19570,55730;19570,55730;19570,55730;19570,55730;21475,105261;22428,103355;22428,101450;21475,101450;20523,103355;21475,105261;19570,107165;20523,109070;23380,110023;23380,107165;21475,105261;23380,131930;20523,134788;21475,135740;23380,131930;23380,131930;21475,88115;21475,88115;23380,88115;21475,88115;21475,88115;22428,69065;22428,69065;25285,67161;25285,71923;22428,69065;26238,127168;24333,126215;23380,126215;26238,127168;26238,127168;25285,96688;25285,96688;24333,92878;23380,95736;25285,96688;31953,140503;29095,142408;29095,142408;27190,137645;26238,136693;25285,138598;29095,142408;31000,145265;31953,143361;31953,140503;26238,119548;26238,119548;26238,120500;26238,119548;26238,119548;26238,72875;26238,72875;27190,72875;26238,72875;26238,72875;26238,30965;26238,30965;27190,30965;26238,30965;26238,30965;28143,129073;30048,130978;30048,130025;28143,129073;28143,129073;29095,125263;30048,123358;29095,122405;29095,125263;29095,125263;28143,68113;31000,68113;29095,70970;28143,68113;29095,134788;30048,135740;31953,133836;31000,132883;29095,134788;30048,99545;30048,99545;31000,97640;31000,97640;31953,96688;31953,95736;31000,95736;31000,96688;31000,97640;30048,99545;30048,37633;30048,37633;30048,37633;30048,37633;30048,37633;33858,59540;31000,60493;31953,63350;34810,63350;36715,63350;38620,62398;37668,61445;33858,59540;33858,124311;35763,123358;33858,121453;32905,122405;33858,124311;38620,133836;33858,129073;31953,129073;31000,130978;34810,138598;35763,138598;38620,133836;34810,30013;34810,30013;35763,28108;35763,27155;32905,28108;34810,30013;35763,147170;34810,146218;33858,147170;35763,147170;35763,147170;34810,35728;34810,37633;36715,36680;34810,30965;34810,35728;37668,103355;38620,101450;34810,98593;33858,99545;37668,103355;35763,58588;35763,58588;35763,56683;35763,58588;35763,58588;40525,120500;39573,119548;37668,120500;39573,121453;40525,120500;40525,152886;40525,152886;38620,152886;40525,152886;40525,152886;40525,70018;40525,70018;40525,68113;40525,70018;40525,70018;41478,106213;41478,106213;40525,106213;41478,106213;41478,106213;43383,70018;43383,70018;43383,70018;43383,70018;43383,70018;44335,139550;44335,139550;44335,139550;44335,139550;44335,139550;47193,30013;46241,29061;45288,30013;47193,30013;47193,30013;50050,52873;48145,51920;47193,52873;50050,52873;50050,52873;50050,38586;50050,38586;49098,38586;50050,38586;50050,38586;51955,76686;57670,81448;70053,81448;72910,81448;88151,81448;94818,74780;93866,40490;87198,19536;83388,12868;70053,10963;62433,18583;55766,35728;51955,76686;111010,128120;109105,125263;105295,123358;102438,123358;102438,124311;106248,130025;108153,131930;111010,128120;102438,48111;103391,48111;104343,47158;102438,48111;102438,48111;104343,41443;105295,46205;108153,45253;107201,41443;106248,39538;105295,39538;104343,41443;105295,30965;106248,30013;105295,29061;103391,30013;105295,30965;106248,117643;110058,123358;111010,123358;115773,118595;115773,121453;115773,125263;113868,126215;115773,129073;118630,128120;120535,125263;121488,123358;120535,122405;122441,118595;122441,117643;116726,118595;116726,113833;118630,110023;114820,111928;113868,110975;113868,111928;114820,111928;113868,117643;113868,119548;111963,118595;109105,117643;107201,117643;106248,117643;111010,51920;111010,51920;109105,54778;107201,56683;106248,60493;108153,65255;112916,66208;112916,66208;114820,70018;117678,74780;124345,71923;124345,70018;122441,70018;117678,71923;115773,71923;115773,70970;120535,67161;121488,65255;120535,65255;116726,66208;114820,66208;112916,64303;111963,62398;113868,62398;117678,61445;114820,59540;113868,58588;115773,57636;117678,55730;111010,51920;107201,68113;107201,68113;107201,68113;107201,68113;107201,68113;107201,48111;110058,47158;112916,47158;108153,45253;107201,48111;111963,71923;111963,71923;110058,70018;110058,73828;111963,71923;112916,43348;115773,43348;113868,41443;113868,37633;113868,34775;110058,34775;110058,37633;110058,38586;112916,43348;111010,139550;110058,138598;109105,139550;111010,139550;111010,139550;111963,133836;111963,133836;110058,133836;111963,133836;111963,133836;111963,66208;112916,64303;111963,66208;111963,66208;113868,71923;113868,71923;113868,71923;113868,74780;114820,73828;113868,71923;112916,49063;113868,50015;112916,49063;112916,47158;112916,49063;116726,124311;118630,122405;119583,123358;116726,124311;116726,124311;119583,74780;116726,76686;118630,77638;121488,76686;119583,74780;120535,139550;118630,137645;117678,138598;120535,139550;120535,139550;118630,48111;120535,49063;121488,48111;119583,46205;118630,48111;118630,38586;120535,37633;120535,36680;118630,38586;118630,38586;120535,55730;120535,55730;123393,59540;123393,58588;120535,55730;122441,131930;122441,131930;122441,131930;122441,131930;122441,131930;122441,129073;123393,130025;124345,129073;122441,129073;122441,129073;123393,125263;123393,125263;128155,123358;124345,122405;123393,125263;123393,48111;124345,49063;125298,49063;123393,48111;123393,48111;126251,72875;126251,72875;125298,72875;126251,72875;126251,72875;127203,60493;127203,60493;125298,61445;126251,62398;127203,60493;126251,55730;128155,56683;129108,55730;126251,55730;126251,5573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68" o:spid="_x0000_s1042" style="position:absolute;left:3876;top:8407;width:1727;height:1768;visibility:visible;mso-wrap-style:square;v-text-anchor:middle" coordsize="172650,17679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" path="m172650,173544v,2858,-1905,2858,-3810,2858c166935,176402,165030,176402,164078,176402r-19050,c137408,177354,128835,176402,119310,175449v-4762,-952,-8572,,-13335,c102165,176402,98355,176402,94545,175449v-1905,,-4762,-952,-4762,-3810c89783,168782,91688,168782,93593,167829v952,,952,,1905,-952c101213,164972,102165,163066,100260,157352,95498,144969,86925,134491,81210,123062v-1905,-4763,-4762,-9525,-7620,-15240c71685,104012,69780,104012,67875,107822v-4762,8572,-8572,17144,-13335,25717c51683,138302,49778,143064,47873,148779v-2858,11430,1905,17145,14287,18098c64065,166877,65970,166877,67875,166877v1905,,3810,952,4763,3810c72638,172591,71685,174497,68828,174497v-8573,952,-16193,952,-23813,c36443,173544,28823,175449,21203,174497r-13335,c4058,174497,2153,172591,2153,169734v,-1905,2857,-4762,6667,-4762c10725,164972,12630,164972,13583,164972v8572,-1906,16192,-6668,20002,-14288c36443,144969,39300,139254,42158,133539,48825,120204,54540,107822,62160,95439v953,-2857,1905,-4762,,-7620c54540,75437,48825,62102,40253,49719,34538,41147,29775,32574,25013,24002,22155,19239,18345,16382,15488,12572,13583,10666,10725,9714,6915,8762v-952,,-1905,,-2857,c1200,7809,-705,6857,248,3999,248,2094,3105,-763,5963,189v24765,952,50482,952,76200,c84068,189,86925,189,86925,3047v,2857,-952,3810,-3810,4762c75495,9714,72638,14477,77400,22097v2858,6667,7620,12382,10478,18097l100260,61149v1905,2858,2858,2858,4763,c109785,51624,115500,44004,120263,35432v2857,-5716,4762,-11430,2857,-17145c122168,15429,121215,13524,118358,12572v-2858,-953,-6668,-953,-9525,-1906c105975,10666,105023,8762,104070,6857v,-2858,953,-4763,4763,-4763c111690,2094,115500,2094,118358,2094v14287,,27622,,41910,c162173,2094,165030,1141,165983,3999v,2858,-953,4763,-4763,5715c159315,10666,157410,11619,154553,11619v-6668,953,-11430,4763,-15240,10478c136455,25907,134550,29716,132645,33527v-6667,13335,-13335,25717,-20955,38100c110738,73532,109785,76389,111690,78294v14288,25718,27623,52388,44768,76200c160268,160209,165030,165924,171698,167829v,953,952,3810,952,5715xm41205,14477v,,-952,,,c40253,14477,39300,14477,39300,15429v,,,,1905,-952c40253,14477,40253,14477,41205,14477xm43110,31622v,,-952,,-952,c42158,31622,41205,31622,41205,32574v,,953,,1905,-952c43110,31622,43110,31622,43110,31622xm44063,31622v4762,1905,9525,,13335,-1906c59303,28764,61208,27812,60255,26859v-952,-1905,-1905,953,-3810,c57398,24954,58350,24002,60255,22097v953,-953,2858,-953,1905,-2858c62160,19239,61208,18287,61208,19239v-1905,952,-953,1905,-953,3810c58350,23049,55493,24002,55493,21144v,-953,-953,-953,-1905,-953c52635,20191,51683,21144,51683,22097v-953,1905,952,2857,1905,3810c52635,26859,51683,26859,50730,25907v-952,-953,-952,-2858,-952,-3810c48825,20191,46920,19239,45968,19239v-953,,1905,2858,,3810c45015,24002,45015,19239,43110,22097v-952,1905,-952,2857,953,4762c42158,27812,43110,29716,44063,31622r,xm46920,23049r,c45968,24954,45015,24954,43110,24954v953,-952,1905,-1905,3810,-1905xm50730,29716r-6667,1906c45015,28764,47873,27812,50730,27812v,,953,,,1904c51683,28764,51683,28764,50730,29716xm47873,42099v-953,,-1905,-952,-1905,-2858c45968,38289,45968,37337,45015,37337v-952,,-952,1904,,2857c45015,41147,45968,43052,46920,43052v,952,,,953,-953c47873,43052,47873,43052,47873,42099xm47873,14477v,952,952,952,1905,c50730,14477,50730,14477,50730,13524v-952,-952,-952,-952,-1905,-952c47873,13524,47873,13524,47873,14477xm53588,58291v-953,-952,-1905,-952,-2858,-952c49778,57339,48825,57339,48825,58291v,953,953,953,1905,953l52635,60197v953,,953,952,1905,c54540,59244,53588,59244,53588,58291xm67875,60197v953,-1906,,-3810,,-4763c67875,54482,67875,54482,68828,54482v952,,952,952,952,952c69780,57339,69780,59244,71685,60197v1905,952,1905,1905,953,3810c71685,65912,71685,66864,73590,68769v,-1905,953,-3810,3810,-2857c79305,62102,78353,58291,75495,55434v,-952,-2857,-4762,1905,-2857c77400,50672,77400,48766,74543,49719v-1905,953,-1905,,-1905,-1905c72638,46862,72638,46862,71685,46862v,,-952,952,-952,952c69780,49719,68828,51624,67875,52577v,,-952,,-1905,c65018,52577,65970,51624,65970,50672v,-1906,953,-4763,,-5715c65018,43052,63113,44957,61208,45909v,,-953,,-953,l59303,45909v,,,-952,,-952c61208,44004,60255,41147,62160,39241v953,-1904,953,-3809,953,-6667c65970,30669,67875,33527,69780,33527v,952,,1905,953,952c70733,34479,70733,34479,70733,34479v,-952,-953,-952,-1905,-952c68828,31622,66923,30669,65018,30669v-2858,-953,-2858,,-2858,1905c61208,32574,60255,32574,59303,31622v-2858,-1906,-5715,-953,-7620,952c49778,33527,49778,34479,51683,35432v952,952,3810,,3810,1905c52635,37337,54540,41147,52635,42099v-952,953,-3810,1905,-1905,4763c51683,47814,48825,49719,49778,50672v952,952,1905,-1906,2857,-2858c52635,47814,52635,47814,52635,46862v953,,953,-953,1905,c55493,46862,54540,47814,54540,48766v,953,-952,1906,-952,2858c53588,52577,53588,54482,55493,53529v1905,,1905,953,2857,2858c59303,59244,59303,61149,58350,63054v,953,-952,1905,-952,2858c57398,66864,57398,67816,59303,67816v952,,952,-952,952,-1904c59303,64959,59303,64007,62160,64959v2858,953,4763,-952,5715,-4762xm54540,39241v953,,953,-952,1905,-952l56445,38289v-952,952,-952,952,-1905,952xm56445,17334r,l56445,17334v953,-952,,-952,,c56445,16382,56445,17334,56445,17334xm64065,59244v,,,,,c63113,58291,62160,57339,63113,56387v,-953,952,,1905,c65970,58291,65970,59244,64065,59244xm64065,60197v,,-952,952,-952,952c62160,60197,64065,60197,64065,60197xm72638,41147v-1905,-953,-3810,-2858,-5715,c66923,39241,66923,37337,65018,37337v,,-953,,-953,c63113,40194,65018,40194,66923,41147v,952,,2857,952,3810c69780,45909,69780,44004,69780,43052v953,-953,953,-953,1905,c72638,44004,72638,44004,73590,43052v,-953,,-1905,-952,-1905xm67875,71627v1905,952,3810,2857,6668,2857c77400,73532,78353,74484,79305,78294v,953,953,953,1905,953c80258,76389,81210,74484,81210,72579v-2857,,-4762,-2857,-8572,-952c71685,69722,68828,71627,68828,68769v,-953,952,-1905,-953,-1905c65970,66864,65970,68769,65970,69722v,,953,1905,1905,1905xm70733,81152v,-953,-953,-1905,-953,-1905c68828,79247,68828,79247,68828,80199v,953,,1905,1905,953c70733,82104,70733,81152,70733,81152xm71685,76389v-952,-952,-952,-952,-1905,-952c68828,75437,68828,75437,68828,76389v,,952,952,2857,c71685,77341,72638,76389,71685,76389xm77400,81152v-952,-953,,-2858,-952,-2858c75495,78294,74543,80199,74543,81152v,,,952,-953,952c72638,83057,72638,83057,72638,84009v,,952,,952,c74543,83057,73590,83057,73590,82104v953,,953,953,1905,953c76448,84009,77400,84962,78353,84009v,-952,-953,-1905,-953,-2857xm72638,56387r,c73590,55434,74543,55434,74543,55434v,,,,,953c73590,56387,73590,56387,72638,56387v,952,,,,xm76448,64959r-2858,1905c74543,66864,75495,67816,76448,66864v952,,,-952,,-1905xm77400,85914v,,-952,,,c75495,84962,75495,85914,75495,85914v,952,953,952,1905,c77400,86866,77400,86866,77400,85914xm76448,52577r,c77400,53529,77400,53529,77400,53529v,-952,,-952,-952,-952xm76448,42099v,953,952,953,,c78353,42099,78353,42099,78353,41147v,-953,,-953,-953,-953c76448,40194,76448,41147,76448,42099xm79305,48766v-952,,-952,,,c78353,48766,78353,49719,79305,48766v,953,,953,,l79305,48766xm82163,96391l79305,93534v-952,,-952,953,,953c79305,95439,80258,96391,81210,97344v,953,953,953,1905,953c83115,97344,82163,97344,82163,96391xm79305,58291r3810,5716c83115,64007,84068,64007,84068,64007v,,952,,952,-953c85973,62102,85973,61149,85020,60197v-952,-953,-1905,-1906,-2857,-3810c81210,54482,81210,54482,80258,55434v-953,,-1905,1905,-953,2857xm83115,89724v,-1905,,-2858,953,-4762c85020,84009,84068,83057,83115,83057v-952,,-952,,-952,952c81210,85914,81210,86866,80258,88772v-953,952,-953,1905,,2857c80258,92582,81210,91629,82163,91629v,-952,1905,-952,952,-1905xm85020,66864v-1905,952,-2857,-952,-2857,-1905c82163,64959,82163,64007,81210,64007v-952,,-952,,-952,c79305,64007,79305,64959,80258,64959v,,952,,952,l82163,64959v,1905,-1905,4763,,6668l82163,71627v2857,,2857,-1905,3810,-2858c86925,67816,86925,67816,87878,67816v952,,1905,953,952,1906c88830,70674,88830,71627,88830,72579v-3810,953,-3810,1905,-952,4762c85973,80199,89783,82104,88830,84962v,,953,,953,c91688,83057,94545,84962,96450,84962v953,,2858,1904,3810,c100260,84009,98355,83057,97403,82104v-953,,-1905,,-1905,c96450,80199,94545,80199,93593,80199v,-952,952,-2858,-953,-1905c91688,78294,91688,79247,91688,79247r,l91688,79247v-953,-953,-1905,-1906,-1905,-2858c90735,75437,90735,73532,90735,71627v2858,,3810,-1905,2858,-4763c92640,64007,90735,65912,89783,64959v-2858,1905,-3810,1905,-4763,1905xm81210,79247v,952,953,952,953,952l82163,80199v,-952,,-952,-953,-952xm84068,95439v,,,-952,,l84068,93534v,953,-953,953,,1905c83115,94487,83115,95439,84068,95439xm84068,53529r,c85020,52577,85020,52577,84068,52577v,,,,,952c83115,53529,84068,53529,84068,53529xm98355,106869v-952,1905,-952,2858,-952,4763c97403,112584,97403,112584,98355,112584v,,953,,953,c99308,111632,99308,107822,98355,106869v,-1905,-952,-2857,-2857,-2857c94545,104012,92640,103059,92640,102107v953,,1905,952,3810,c97403,100202,99308,100202,101213,100202v952,,1905,952,1905,c103118,100202,102165,99249,101213,99249v-1905,-1905,-4763,-952,-6668,-3810c95498,92582,94545,91629,92640,89724v-952,-952,-1905,-952,-1905,c91688,91629,91688,94487,94545,95439v-952,1905,-1905,3810,-1905,6668c90735,102107,89783,102107,88830,104012v,-953,-952,-1905,,-3810c88830,99249,88830,99249,87878,98297v-953,,-1905,,-1905,952c85973,101154,85973,103059,85020,104964v1905,952,2858,-952,4763,-1905c89783,104964,88830,105916,86925,106869v-952,,-952,953,-952,953c85973,108774,87878,108774,87878,108774v1905,-952,2857,-1905,4762,-2858c92640,105916,91688,105916,91688,104964v,,,-952,,c92640,104964,92640,105916,92640,105916r,c93593,106869,95498,106869,98355,106869xm86925,88772r,c85973,89724,85973,89724,86925,88772v,952,,952,,c87878,89724,86925,88772,86925,88772xm88830,80199v,,,,,l91688,80199r,1905c90735,81152,89783,81152,88830,80199xm91688,109727r,c90735,110679,90735,111632,90735,111632v,,953,-953,953,-1905l91688,109727xm95498,116394v,,,,,c96450,115441,96450,114489,96450,114489v-1905,,-1905,952,-952,1905c94545,116394,94545,116394,95498,116394xm97403,131634v,-952,,-952,-953,-1905c95498,129729,95498,129729,95498,130682v,952,,1905,1905,952c96450,132587,97403,132587,97403,131634xm97403,70674v,,,,,l97403,70674v,-952,,-952,,c97403,70674,97403,70674,97403,70674xm103118,129729v-1905,,-2858,-952,-3810,-952c99308,128777,99308,127824,99308,127824v,,-953,-952,-1905,c97403,127824,97403,128777,98355,128777v,,953,,953,952c100260,130682,101213,130682,103118,129729xm102165,115441v-952,,,1906,,2858c101213,119252,99308,118299,99308,120204v,953,1905,,1905,953c101213,121157,100260,122109,100260,122109v,,-952,953,,953c101213,123062,101213,123062,102165,122109r,-1905c103118,120204,103118,118299,103118,117347v952,,1905,,1905,952c105023,118299,105023,119252,105975,119252v953,,,-953,,-953c105975,117347,105975,117347,105975,117347v-1905,-953,-1905,-1906,-3810,-1906xm99308,103059v952,,952,953,,c101213,104012,101213,103059,101213,103059v,-952,-953,-952,-1905,c99308,102107,99308,103059,99308,103059xm100260,93534v953,,1905,,2858,-952c103118,92582,103118,91629,102165,91629v-952,953,-1905,,-1905,1905c99308,93534,99308,93534,100260,93534xm99308,73532v,952,952,952,,c100260,74484,100260,73532,99308,73532v952,,952,,,c100260,73532,99308,73532,99308,73532xm102165,112584v,,,,,c103118,113537,103118,112584,103118,112584v,-952,,-952,-953,c102165,111632,102165,111632,102165,112584xm105975,124014v-952,952,-952,2858,-2857,2858c102165,126872,103118,127824,104070,129729v953,-952,1905,-2857,1905,-5715c106928,124014,105975,123062,105975,124014xm104070,104964v,,,,,c105023,104964,105023,104964,104070,104964v953,-952,,-952,,c104070,104012,104070,104964,104070,104964xm106928,115441v952,953,2857,953,3810,c112643,115441,112643,114489,112643,112584v-953,-2857,-1905,,-2858,-952c105975,110679,105975,111632,106928,115441v,-952,,-952,,c105975,116394,105975,116394,105023,117347v1905,,1905,-953,1905,-1906xm108833,129729v952,,952,,952,-952c109785,127824,108833,127824,107880,127824v-952,,-952,953,-952,953c106928,129729,107880,129729,108833,129729xm110738,143064v952,,952,,1905,-952c112643,140207,110738,141159,109785,141159v-952,,-952,-952,-952,953c108833,143064,109785,143064,110738,143064xm114548,116394v-953,953,-2858,,-2858,1905c111690,120204,113595,122109,109785,121157v,,,952,,1905c110738,124966,112643,124014,114548,122109v952,-952,952,-952,1905,-952c117405,118299,115500,117347,114548,116394xm110738,107822r,c110738,107822,110738,107822,110738,107822v,-953,,-953,,c109785,107822,110738,107822,110738,107822xm112643,161162v,-953,-953,-953,,c111690,160209,110738,161162,110738,161162v,,,952,1905,c111690,162114,112643,161162,112643,161162xm113595,150684v953,,953,953,1905,c115500,150684,116453,149732,115500,149732v-952,,-1905,,-1905,952c113595,148779,112643,149732,113595,150684v-952,,-1905,,-2857,c110738,150684,110738,150684,110738,150684v952,,1905,,2857,l113595,150684xm110738,136397v,,952,952,,c111690,137349,112643,136397,112643,136397v,,-953,,-1905,c110738,135444,110738,136397,110738,136397xm111690,131634v,,,,,c112643,131634,112643,131634,111690,131634v953,-952,953,-952,,c111690,130682,111690,131634,111690,131634xm112643,157352v,,,,,c111690,157352,111690,157352,112643,157352v-953,,-953,,,l112643,157352xm114548,154494v,,-953,,,c113595,153541,113595,154494,114548,154494r,c113595,155447,114548,155447,114548,154494xm114548,145922r,c113595,145922,113595,146874,114548,145922v,952,,952,,c115500,145922,114548,145922,114548,145922xm115500,165924v,-952,,-952,,c114548,164972,114548,164972,115500,165924v-952,-952,-952,,,c114548,165924,115500,165924,115500,165924xm114548,116394v952,,952,,1905,-953c116453,115441,116453,115441,116453,115441v-953,-952,-1905,,-1905,953xm117405,159257v,-953,-952,-953,-952,-953c116453,158304,116453,158304,116453,159257v,952,,952,952,c117405,160209,117405,159257,117405,159257xm116453,121157v,952,,952,,1905c116453,123062,117405,123062,117405,123062v-952,-953,-952,-953,-952,-1905xm119310,135444r,c118358,135444,118358,135444,117405,135444v,953,953,953,1905,c119310,135444,119310,135444,119310,135444xm125978,135444v,-953,,-1905,952,-1905c126930,133539,126930,132587,126930,132587v-952,,-952,,-952,c124073,133539,123120,133539,121215,134491v-952,,-952,953,-952,1906c122168,136397,124073,134491,125978,137349v952,953,,2858,1905,2858c127883,138302,125978,136397,125978,135444xm120263,126872v,952,,1905,952,1905c122168,128777,122168,127824,122168,127824v,-1905,-953,-1905,-1905,-952c120263,125919,120263,125919,120263,126872xm121215,145922v,,,-953,,c120263,144969,120263,145922,121215,145922r,c120263,145922,121215,145922,121215,145922xm126930,164972v,-953,-952,-953,,c125978,164972,125978,164972,126930,164972v-952,,,,,c126930,164972,126930,164972,126930,164972xm129788,153541v-953,,-953,,,c128835,154494,128835,154494,128835,154494v,953,,953,953,-953l129788,153541xm135503,160209v,,,,,c135503,160209,134550,160209,135503,160209v-953,,-953,,,c135503,160209,135503,160209,135503,160209xe" filled="f" stroked="f">
                  <v:stroke joinstyle="miter"/>
                  <v:path arrowok="t" o:connecttype="custom" o:connectlocs="172650,173544;168840,176402;164078,176402;145028,176402;119310,175449;105975,175449;94545,175449;89783,171639;93593,167829;95498,166877;100260,157352;81210,123062;73590,107822;67875,107822;54540,133539;47873,148779;62160,166877;67875,166877;72638,170687;68828,174497;45015,174497;21203,174497;7868,174497;2153,169734;8820,164972;13583,164972;33585,150684;42158,133539;62160,95439;62160,87819;40253,49719;25013,24002;15488,12572;6915,8762;4058,8762;248,3999;5963,189;82163,189;86925,3047;83115,7809;77400,22097;87878,40194;100260,61149;105023,61149;120263,35432;123120,18287;118358,12572;108833,10666;104070,6857;108833,2094;118358,2094;160268,2094;165983,3999;161220,9714;154553,11619;139313,22097;132645,33527;111690,71627;111690,78294;156458,154494;171698,167829;172650,173544;41205,14477;41205,14477;39300,15429;41205,14477;41205,14477;43110,31622;42158,31622;41205,32574;43110,31622;43110,31622;44063,31622;57398,29716;60255,26859;56445,26859;60255,22097;62160,19239;61208,19239;60255,23049;55493,21144;53588,20191;51683,22097;53588,25907;50730,25907;49778,22097;45968,19239;45968,23049;43110,22097;44063,26859;44063,31622;44063,31622;46920,23049;46920,23049;43110,24954;46920,23049;50730,29716;44063,31622;50730,27812;50730,29716;50730,29716;47873,42099;45968,39241;45015,37337;45015,40194;46920,43052;47873,42099;47873,42099;47873,14477;49778,14477;50730,13524;48825,12572;47873,14477;53588,58291;50730,57339;48825,58291;50730,59244;52635,60197;54540,60197;53588,58291;67875,60197;67875,55434;68828,54482;69780,55434;71685,60197;72638,64007;73590,68769;77400,65912;75495,55434;77400,52577;74543,49719;72638,47814;71685,46862;70733,47814;67875,52577;65970,52577;65970,50672;65970,44957;61208,45909;60255,45909;59303,45909;59303,44957;62160,39241;63113,32574;69780,33527;70733,34479;70733,34479;68828,33527;65018,30669;62160,32574;59303,31622;51683,32574;51683,35432;55493,37337;52635,42099;50730,46862;49778,50672;52635,47814;52635,46862;54540,46862;54540,48766;53588,51624;55493,53529;58350,56387;58350,63054;57398,65912;59303,67816;60255,65912;62160,64959;67875,60197;54540,39241;56445,38289;56445,38289;54540,39241;56445,17334;56445,17334;56445,17334;56445,17334;56445,17334;64065,59244;64065,59244;63113,56387;65018,56387;64065,59244;64065,60197;63113,61149;64065,60197;72638,41147;66923,41147;65018,37337;64065,37337;66923,41147;67875,44957;69780,43052;71685,43052;73590,43052;72638,41147;67875,71627;74543,74484;79305,78294;81210,79247;81210,72579;72638,71627;68828,68769;67875,66864;65970,69722;67875,71627;70733,81152;69780,79247;68828,80199;70733,81152;70733,81152;71685,76389;69780,75437;68828,76389;71685,76389;71685,76389;77400,81152;76448,78294;74543,81152;73590,82104;72638,84009;73590,84009;73590,82104;75495,83057;78353,84009;77400,81152;72638,56387;72638,56387;74543,55434;74543,56387;72638,56387;72638,56387;76448,64959;73590,66864;76448,66864;76448,64959;77400,85914;77400,85914;75495,85914;77400,85914;77400,85914;76448,52577;76448,52577;77400,53529;76448,52577;76448,42099;76448,42099;78353,41147;77400,40194;76448,42099;79305,48766;79305,48766;79305,48766;79305,48766;79305,48766;82163,96391;79305,93534;79305,94487;81210,97344;83115,98297;82163,96391;79305,58291;83115,64007;84068,64007;85020,63054;85020,60197;82163,56387;80258,55434;79305,58291;83115,89724;84068,84962;83115,83057;82163,84009;80258,88772;80258,91629;82163,91629;83115,89724;85020,66864;82163,64959;81210,64007;80258,64007;80258,64959;81210,64959;82163,64959;82163,71627;82163,71627;85973,68769;87878,67816;88830,69722;88830,72579;87878,77341;88830,84962;89783,84962;96450,84962;100260,84962;97403,82104;95498,82104;93593,80199;92640,78294;91688,79247;91688,79247;91688,79247;89783,76389;90735,71627;93593,66864;89783,64959;85020,66864;81210,79247;82163,80199;82163,80199;81210,79247;84068,95439;84068,95439;84068,93534;84068,95439;84068,95439;84068,53529;84068,53529;84068,52577;84068,53529;84068,53529;98355,106869;97403,111632;98355,112584;99308,112584;98355,106869;95498,104012;92640,102107;96450,102107;101213,100202;103118,100202;101213,99249;94545,95439;92640,89724;90735,89724;94545,95439;92640,102107;88830,104012;88830,100202;87878,98297;85973,99249;85020,104964;89783,103059;86925,106869;85973,107822;87878,108774;92640,105916;91688,104964;91688,104964;92640,105916;92640,105916;98355,106869;86925,88772;86925,88772;86925,88772;86925,88772;86925,88772;88830,80199;88830,80199;91688,80199;91688,82104;88830,80199;91688,109727;91688,109727;90735,111632;91688,109727;91688,109727;95498,116394;95498,116394;96450,114489;95498,116394;95498,116394;97403,131634;96450,129729;95498,130682;97403,131634;97403,131634;97403,70674;97403,70674;97403,70674;97403,70674;97403,70674;103118,129729;99308,128777;99308,127824;97403,127824;98355,128777;99308,129729;103118,129729;102165,115441;102165,118299;99308,120204;101213,121157;100260,122109;100260,123062;102165,122109;102165,120204;103118,117347;105023,118299;105975,119252;105975,118299;105975,117347;102165,115441;99308,103059;99308,103059;101213,103059;99308,103059;99308,103059;100260,93534;103118,92582;102165,91629;100260,93534;100260,93534;99308,73532;99308,73532;99308,73532;99308,73532;99308,73532;102165,112584;102165,112584;103118,112584;102165,112584;102165,112584;105975,124014;103118,126872;104070,129729;105975,124014;105975,124014;104070,104964;104070,104964;104070,104964;104070,104964;104070,104964;106928,115441;110738,115441;112643,112584;109785,111632;106928,115441;106928,115441;105023,117347;106928,115441;108833,129729;109785,128777;107880,127824;106928,128777;108833,129729;110738,143064;112643,142112;109785,141159;108833,142112;110738,143064;114548,116394;111690,118299;109785,121157;109785,123062;114548,122109;116453,121157;114548,116394;110738,107822;110738,107822;110738,107822;110738,107822;110738,107822;112643,161162;112643,161162;110738,161162;112643,161162;112643,161162;113595,150684;115500,150684;115500,149732;113595,150684;113595,150684;110738,150684;110738,150684;113595,150684;113595,150684;110738,136397;110738,136397;112643,136397;110738,136397;110738,136397;111690,131634;111690,131634;111690,131634;111690,131634;111690,131634;112643,157352;112643,157352;112643,157352;112643,157352;112643,157352;114548,154494;114548,154494;114548,154494;114548,154494;114548,154494;114548,145922;114548,145922;114548,145922;114548,145922;114548,145922;115500,165924;115500,165924;115500,165924;115500,165924;115500,165924;114548,116394;116453,115441;116453,115441;114548,116394;117405,159257;116453,158304;116453,159257;117405,159257;117405,159257;116453,121157;116453,123062;117405,123062;116453,121157;119310,135444;119310,135444;117405,135444;119310,135444;119310,135444;125978,135444;126930,133539;126930,132587;125978,132587;121215,134491;120263,136397;125978,137349;127883,140207;125978,135444;120263,126872;121215,128777;122168,127824;120263,126872;120263,126872;121215,145922;121215,145922;121215,145922;121215,145922;121215,145922;126930,164972;126930,164972;126930,164972;126930,164972;126930,164972;129788,153541;129788,153541;128835,154494;129788,153541;129788,153541;135503,160209;135503,160209;135503,160209;135503,160209;135503,160209"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69" o:spid="_x0000_s1043" style="position:absolute;left:5570;top:7904;width:1147;height:2324;visibility:visible;mso-wrap-style:square;v-text-anchor:middle" coordsize="114673,23240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" path="m103244,202883v-953,3810,-2858,6667,-3810,9525c92766,226695,81336,231458,67049,232410v-10478,,-19050,-1905,-26670,-8572c30854,216218,26091,205740,26091,193358v-952,-15240,-952,-30480,-952,-45720c25139,135255,24186,123825,25139,112395v952,-5715,952,-11430,,-17145c24186,87630,26091,80010,26091,72390v,-5715,-952,-6668,-6667,-6668c14661,65722,10851,65722,7041,65722v-1905,,-3810,,-4762,-952c374,63818,-579,61913,374,60008v952,-1905,1905,-2858,3810,-2858c16566,55245,27044,50483,36569,41910,44189,35243,48951,26670,54666,18097,57524,13335,58476,8572,61334,3810,63239,,64191,,68001,v2858,953,4763,1905,4763,5715c72764,20003,72764,33338,72764,47625v,7620,,7620,7620,8572l90861,56197v3810,,7620,,11430,c105149,56197,107054,56197,109911,58103v1905,952,1905,2857,1905,4762c110864,64770,109911,66675,108006,66675v-6667,,-13335,953,-20002,c84194,65722,80384,67628,77526,67628v-1905,,-2857,1905,-3810,3810c73716,73343,73716,75247,73716,76200v,13335,,26670,,40005c73716,120968,73716,125730,73716,130493v,15240,,29527,953,44767c74669,180975,74669,186690,74669,192405v,3810,952,7620,952,11430c76574,209550,82289,213360,87051,213360v3810,-952,5715,-2857,7620,-4763c99434,201930,101339,195263,102291,187643v953,-8573,1905,-17146,2858,-25718c105149,160020,105149,157163,108959,157163v3810,,4762,1905,5715,5715c110864,173355,108006,187643,103244,202883xm28949,161925v,-953,,-953,,l28949,161925v,,,,,l28949,161925xm30854,174308v,,,,,c30854,173355,29901,174308,30854,174308v-953,,-953,,,c30854,175260,30854,174308,30854,174308xm31806,180022v953,,953,,,l31806,178118r,1904c30854,180022,30854,180022,31806,180022xm30854,156210v,953,952,953,952,953c32759,156210,34664,157163,34664,156210v,-952,-953,-952,-953,-952c32759,154305,31806,155258,30854,156210xm31806,187643v953,,1905,-953,1905,-953c33711,186690,33711,185738,32759,185738v-953,-953,-953,,-953,1905l31806,187643xm32759,82868v952,,1905,,1905,-953c34664,80963,34664,80963,33711,80963v-952,,-952,,-952,952c31806,82868,31806,82868,32759,82868xm34664,194310v,-952,-953,-952,-953,-952c33711,193358,32759,193358,32759,194310v,,,953,1905,c33711,195263,34664,194310,34664,194310xm35616,165735v,-952,-952,-1905,-1905,-1905c32759,163830,32759,165735,32759,166688v,952,,952,952,952c34664,167640,35616,167640,35616,165735xm33711,131445v-952,,-952,952,-952,1905c32759,134303,32759,135255,33711,135255r953,-2858c35616,132397,34664,131445,33711,131445xm32759,76200v,953,952,1905,1905,953c35616,77153,35616,78105,36569,79058v,952,952,952,952,c38474,77153,39426,76200,41331,78105v953,953,3810,953,4763,2858c46094,81915,47046,82868,47046,83820v,952,-952,952,-1905,952c44189,84772,44189,84772,43236,83820v,-952,953,-1905,,-1905c42284,81915,42284,82868,42284,83820v,952,-1905,2858,952,2858c46094,85725,47999,86678,48951,89535v,953,953,953,1905,953c51809,90488,51809,89535,51809,88583v,-953,,-953,-953,-953c49904,85725,49904,84772,51809,85725v952,,952,,1905,c54666,85725,55619,85725,55619,83820v-953,-1905,-953,-3810,-1905,-4762c52761,78105,52761,80963,52761,81915v,953,-952,953,-1905,953c49904,82868,49904,82868,50856,81915v1905,-1905,953,-1905,-952,-1905c45141,80010,44189,79058,44189,74295v1905,-952,2857,-952,952,-2857c44189,72390,44189,73343,44189,74295v-1905,952,-4763,-952,-5715,2858c38474,78105,36569,77153,35616,77153v-952,-1906,-2857,-1906,-2857,-953xm41331,191453v-952,-953,-952,-1906,-952,-2858c41331,186690,39426,184785,38474,183833v,-2858,952,-4763,1905,-6668c37521,176213,37521,180022,36569,180022v-953,953,-1905,1906,-1905,2858c34664,184785,36569,182880,37521,182880v953,,953,,1905,953c37521,186690,39426,189547,39426,192405v,953,3810,2858,3810,2858c43236,192405,41331,192405,41331,191453xm49904,182880v1905,-1905,952,-3810,952,-5715c49904,175260,48951,177165,47999,177165v-1905,953,-1905,-952,-1905,-1905c47999,174308,46094,171450,48951,171450v953,,,-953,,-1905c47046,167640,46094,163830,42284,163830v952,-2858,2857,-4762,5715,-4762c49904,159068,51809,157163,51809,155258v,-953,,-1905,-953,-1905c49904,153353,49904,154305,49904,155258v,952,,1905,-953,1905c46094,158115,43236,160020,39426,159068v-952,-3810,-1905,-3810,-5715,-953c33711,158115,32759,159068,32759,159068v,952,952,952,952,952c35616,161925,36569,158115,38474,159068v952,1904,,2857,-953,4762c35616,165735,34664,168593,37521,170497v1905,1906,1905,2858,953,4763c40379,174308,42284,172403,44189,175260v-953,953,-3810,,-3810,1905c40379,178118,41331,179070,43236,180022v953,,,953,,1906c43236,182880,43236,183833,44189,183833v2857,,4762,952,5715,-953xm35616,151447v,953,,953,953,953c37521,152400,38474,151447,38474,149543v,,,-953,-953,-953c36569,149543,35616,149543,35616,151447xm35616,126683v,952,953,952,,l37521,126683v,,-952,,-1905,l35616,126683xm36569,121920v,,952,952,,c39426,122872,40379,123825,41331,121920v953,-952,,-3810,2858,-1905c44189,120015,45141,120015,44189,119063v,-953,-953,-953,-953,-1905c42284,116205,42284,114300,41331,115253v-1905,,-952,1905,-952,2857c38474,119063,40379,121920,38474,121920v-953,-952,-1905,-952,-1905,xm37521,102870v-952,952,-1905,2858,,4763c37521,107633,38474,108585,38474,108585v,953,,953,952,953c41331,109538,42284,107633,43236,106680v,-1905,,-3810,-952,-4762c40379,100965,39426,101918,37521,102870xm36569,52388v,952,1905,952,952,2857c36569,57150,36569,57150,39426,59055v953,953,1905,1905,2858,953c43236,60008,43236,59055,42284,58103v-953,-953,-1905,,-2858,952c39426,59055,39426,59055,38474,59055v,-1905,,-2858,952,-4762c39426,53340,39426,52388,38474,51435v-953,,-953,-1905,-1905,-952c36569,50483,36569,51435,36569,52388xm37521,114300v,,,,,c37521,115253,37521,115253,37521,115253v953,,953,-953,,-953c38474,114300,38474,114300,37521,114300xm42284,93345v952,,2857,-952,1905,-1905c43236,89535,41331,88583,39426,89535v-952,953,-1905,2858,-1905,2858c39426,94297,40379,97155,43236,97155v953,,1905,,1905,-952c45141,95250,45141,94297,44189,94297v,,-1905,,-1905,-952xm38474,108585r,c38474,106680,37521,104775,39426,104775v,,953,,953,953c41331,106680,39426,107633,38474,108585xm40379,130493v952,,952,-953,952,-1905c41331,127635,40379,125730,39426,125730v-952,953,-952,2858,-952,3810c39426,129540,39426,131445,40379,130493xm41331,198120v,-952,,-1905,-1905,-1905c38474,196215,38474,197168,38474,198120v,952,952,952,1905,952c41331,199072,41331,198120,41331,198120xm39426,140970v,,,,,c40379,141922,41331,141922,41331,140970v-952,-952,-952,-952,-1905,c39426,140018,39426,140018,39426,140970xm39426,164783r2858,c42284,166688,42284,167640,44189,168593v952,,952,952,,1904c44189,171450,43236,171450,42284,171450v-1905,-1905,-3810,-3810,-2858,-6667xm39426,144780v,,953,,953,c40379,144780,41331,144780,41331,143828v,-953,,-953,-952,-953c40379,143828,39426,143828,39426,144780xm55619,147638v952,,952,,952,c56571,146685,56571,146685,56571,145733v-1905,-1905,-5715,-1905,-6667,952c48951,148590,47046,150495,45141,151447r-1905,953c42284,152400,41331,150495,40379,151447v-953,953,952,1906,1905,1906c42284,153353,43236,153353,44189,153353v,,,952,952,952c45141,155258,46094,156210,47046,155258v953,-953,953,-1905,,-2858c46094,151447,46094,150495,45141,149543v1905,952,4763,,5715,-953c51809,147638,52761,146685,55619,147638xm42284,92393v,,,,,c42284,93345,42284,92393,42284,92393v-953,,-1905,,-1905,-953c40379,91440,40379,91440,40379,91440v952,,952,,1905,953xm44189,64770v,-952,,-952,,c45141,62865,44189,61913,43236,61913v,,-952,,-952,c42284,62865,42284,63818,44189,64770v-953,-952,,-952,,c44189,65722,44189,66675,42284,67628v-2858,1905,-953,1905,952,1905c44189,69533,44189,69533,45141,69533v953,-1905,1905,-3811,-952,-4763xm41331,147638v,,953,952,,c42284,148590,42284,148590,41331,147638v953,,953,,,l41331,147638xm43236,137160v953,953,1905,2858,1905,4762c45141,142875,46094,143828,47046,143828v953,,1905,-953,1905,-1906c49904,140970,49904,140018,48951,140018v-1905,-953,-952,-1905,-1905,-2858c47046,136208,47046,136208,47046,135255v,-1905,-1905,-2858,-2857,-2858c43236,132397,43236,133350,43236,133350v-1905,953,-952,2858,,3810xm44189,55245r,l46094,52388v,-953,,-1905,,-1905c45141,49530,44189,49530,43236,49530v-952,,-952,953,-952,1905c41331,54293,43236,55245,44189,55245xm54666,196215v-952,-952,-2857,-952,-3810,-1905c49904,194310,48951,193358,48951,194310v-952,953,,1905,,1905c49904,197168,50856,198120,48951,199072v-952,953,-1905,,-2857,-952l45141,196215v,,-952,-952,-952,-952c43236,195263,43236,196215,43236,197168v,952,,2857,953,4762c45141,202883,46094,200978,47999,200978v2857,952,3810,-1906,6667,-1906c55619,199072,56571,198120,56571,197168v,952,-952,,-1905,-953xm44189,127635v952,,1905,-1905,1905,-2857c46094,123825,45141,122872,44189,122872v-953,,-953,953,-953,1906c43236,126683,43236,127635,44189,127635xm44189,189547v,953,-953,1906,952,2858c46094,192405,47999,193358,47999,191453v-1905,,-2858,-953,-3810,-1906xm47046,189547v-952,-3809,-952,-3809,-3810,-1904c45141,188595,46094,188595,47046,189547xm44189,56197v952,953,952,1906,2857,2858c47999,60008,48951,60960,49904,61913v952,952,952,1905,,1905c48951,63818,47999,64770,48951,65722v,953,953,953,1905,c54666,64770,54666,63818,51809,60960v-953,-952,-2858,-2857,-4763,-1905c47046,56197,46094,56197,44189,56197xm45141,112395v,952,,952,,c47999,113347,47046,110490,48951,109538v,,,-953,-952,-953c46094,109538,46094,110490,45141,112395xm48951,204788r,c47999,203835,47999,204788,47046,204788v,,,952,1905,c47999,205740,47999,204788,48951,204788xm51809,134303v,-953,,-1906,-953,-1906c49904,132397,48951,132397,48951,133350v,1905,,2858,-952,3810c48951,138113,50856,136208,51809,134303xm51809,95250v-953,-953,-1905,-2857,-2858,-2857c48951,92393,47999,93345,47046,93345r4763,1905c51809,96203,51809,95250,51809,95250r,xm48951,106680v,-952,,-952,,c47999,105728,47046,105728,47046,106680v,,953,,1905,c48951,106680,48951,106680,48951,106680xm48951,117158v,,,,,c50856,117158,50856,116205,50856,115253v,,,-953,-952,c48951,115253,48951,116205,48951,117158xm49904,47625v,953,952,953,1905,953c53714,47625,54666,49530,54666,50483v953,-2858,953,-3811,-1905,-4763c50856,45720,49904,45720,49904,47625xm55619,124778v952,-953,-1905,-1906,-1905,-2858c52761,120015,51809,119063,49904,119063v-953,,-1905,952,-953,1905c49904,121920,49904,122872,50856,123825v1905,953,3810,2858,4763,953xm50856,206693v,,,,,l50856,206693v-952,,-952,952,,c50856,207645,50856,206693,50856,206693xm52761,102870v-952,,-952,-952,-1905,c50856,102870,50856,103822,50856,103822v953,,953,-952,1905,-952c53714,101918,54666,101918,55619,102870r-953,2858c55619,105728,56571,104775,56571,103822v,-952,-952,-952,-952,-952c55619,100965,56571,98108,53714,98108v-1905,,-953,2857,-953,4762xm52761,215265v,,,,,c51809,214313,50856,215265,51809,215265v,953,,953,952,c52761,216218,52761,215265,52761,215265xm53714,66675v-953,,-1905,,-1905,1905c51809,69533,52761,70485,54666,70485v953,,2858,-952,2858,-1905c56571,67628,54666,66675,53714,66675xm51809,165735v,953,,953,952,953c52761,166688,53714,166688,53714,165735v-953,,-953,-952,-1905,c51809,164783,50856,164783,51809,165735xm51809,211455r,c52761,211455,51809,210503,51809,211455v,-952,,,,c51809,211455,51809,211455,51809,211455xm51809,51435v,953,,953,,c52761,52388,53714,51435,53714,51435r,-952c52761,50483,51809,50483,51809,51435xm52761,130493v,,,-953,,c53714,128588,52761,128588,51809,128588v,,-953,,-953,952c51809,129540,51809,130493,52761,130493xm62286,59055v,,953,-952,953,-952c63239,57150,62286,58103,62286,58103v-1905,952,-4762,-953,-6667,1905l54666,56197v,,,-952,-952,-952c52761,55245,52761,56197,52761,57150v,1905,1905,1905,2858,2858c57524,60008,60381,60008,62286,59055xm57524,181928v,-953,-1905,-1906,-2858,-1906c53714,180022,53714,180022,53714,180975v,953,1905,953,2857,1905c56571,181928,57524,182880,57524,181928xm60381,172403v-952,,-952,,-1905,c58476,172403,57524,172403,57524,171450v-953,-953,-1905,953,-2858,953c53714,172403,53714,172403,54666,173355v953,953,1905,,2858,953l58476,174308v,,953,,1905,c58476,173355,59429,173355,60381,172403xm53714,106680v952,,952,-952,952,-952c53714,105728,52761,105728,53714,106680v-953,,,,,xm56571,133350v,-953,,-1905,,-1905c55619,130493,55619,131445,54666,132397v,953,-952,953,-952,1906c53714,135255,53714,137160,54666,137160v953,,953,-1905,953,-2857c56571,134303,56571,133350,56571,133350xm56571,193358v,,-952,-953,,c55619,192405,54666,192405,54666,193358v,,,952,1905,c55619,194310,56571,194310,56571,193358xm55619,140970v-953,,-953,,,c54666,141922,54666,142875,55619,142875v,,952,,,-1905l55619,140970xm58476,87630v,,,,,c55619,86678,54666,87630,54666,88583v,1905,,2857,1905,3810c56571,92393,57524,92393,57524,92393v,,952,-953,,-953c55619,90488,56571,89535,58476,87630r,xm57524,120015v,,,,,c58476,118110,58476,118110,57524,118110v-953,,-953,,-953,953c56571,119063,56571,120015,57524,120015xm57524,161925v952,,952,,952,-953c58476,160020,58476,160020,57524,159068v-953,,-953,,-953,952c56571,160972,57524,160972,57524,161925xm57524,49530v,,,953,,c58476,49530,58476,49530,58476,48578v,,,-953,-952,-953c57524,48578,57524,49530,57524,49530xm57524,41910v952,1905,1905,1905,3810,2858c61334,44768,61334,43815,61334,43815v-953,-952,-1905,-1905,-3810,-1905c57524,41910,57524,41910,57524,41910xm58476,127635v,,-952,953,,c57524,128588,58476,129540,58476,129540v,,953,,953,-952c59429,128588,59429,127635,58476,127635xm59429,80963v-953,,-953,,,c58476,80963,58476,81915,59429,80963r,c59429,80963,59429,80963,59429,80963xm60381,67628v,,953,,,c61334,66675,61334,66675,60381,65722v-952,,-952,,,1906c59429,66675,59429,67628,60381,67628xm60381,77153v953,,953,-953,953,-953c61334,75247,61334,74295,60381,74295v-952,952,-952,952,,2858c59429,77153,59429,77153,60381,77153xm62286,205740v,,-952,,,c61334,204788,60381,204788,60381,205740v,953,,953,1905,c62286,206693,62286,206693,62286,205740xm62286,95250v,,,,,c61334,94297,61334,94297,61334,94297v,953,,953,952,953c62286,96203,62286,96203,62286,95250xm64191,61913v,,,,,c64191,60960,64191,60008,63239,60008v,952,-953,952,952,1905c63239,61913,63239,62865,64191,61913xm66096,220028v,-953,-1905,-1906,-2857,-2858c62286,217170,62286,217170,62286,218122v953,953,1905,2858,3810,1906l66096,220028xe" filled="f" stroked="f">
                  <v:stroke joinstyle="miter"/>
                  <v:path arrowok="t" o:connecttype="custom" o:connectlocs="103244,202883;99434,212408;67049,232410;40379,223838;26091,193358;25139,147638;25139,112395;25139,95250;26091,72390;19424,65722;7041,65722;2279,64770;374,60008;4184,57150;36569,41910;54666,18097;61334,3810;68001,0;72764,5715;72764,47625;80384,56197;90861,56197;102291,56197;109911,58103;111816,62865;108006,66675;88004,66675;77526,67628;73716,71438;73716,76200;73716,116205;73716,130493;74669,175260;74669,192405;75621,203835;87051,213360;94671,208597;102291,187643;105149,161925;108959,157163;114674,162878;103244,202883;28949,161925;28949,161925;28949,161925;28949,161925;28949,161925;30854,174308;30854,174308;30854,174308;30854,174308;30854,174308;31806,180022;31806,180022;31806,178118;31806,180022;31806,180022;30854,156210;31806,157163;34664,156210;33711,155258;30854,156210;31806,187643;33711,186690;32759,185738;31806,187643;31806,187643;32759,82868;34664,81915;33711,80963;32759,81915;32759,82868;34664,194310;33711,193358;32759,194310;34664,194310;34664,194310;35616,165735;33711,163830;32759,166688;33711,167640;35616,165735;33711,131445;32759,133350;33711,135255;34664,132397;33711,131445;32759,76200;34664,77153;36569,79058;37521,79058;41331,78105;46094,80963;47046,83820;45141,84772;43236,83820;43236,81915;42284,83820;43236,86678;48951,89535;50856,90488;51809,88583;50856,87630;51809,85725;53714,85725;55619,83820;53714,79058;52761,81915;50856,82868;50856,81915;49904,80010;44189,74295;45141,71438;44189,74295;38474,77153;35616,77153;32759,76200;41331,191453;40379,188595;38474,183833;40379,177165;36569,180022;34664,182880;37521,182880;39426,183833;39426,192405;43236,195263;41331,191453;49904,182880;50856,177165;47999,177165;46094,175260;48951,171450;48951,169545;42284,163830;47999,159068;51809,155258;50856,153353;49904,155258;48951,157163;39426,159068;33711,158115;32759,159068;33711,160020;38474,159068;37521,163830;37521,170497;38474,175260;44189,175260;40379,177165;43236,180022;43236,181928;44189,183833;49904,182880;35616,151447;36569,152400;38474,149543;37521,148590;35616,151447;35616,126683;35616,126683;37521,126683;35616,126683;35616,126683;36569,121920;36569,121920;41331,121920;44189,120015;44189,119063;43236,117158;41331,115253;40379,118110;38474,121920;36569,121920;37521,102870;37521,107633;38474,108585;39426,109538;43236,106680;42284,101918;37521,102870;36569,52388;37521,55245;39426,59055;42284,60008;42284,58103;39426,59055;38474,59055;39426,54293;38474,51435;36569,50483;36569,52388;37521,114300;37521,114300;37521,115253;37521,114300;37521,114300;42284,93345;44189,91440;39426,89535;37521,92393;43236,97155;45141,96203;44189,94297;42284,93345;38474,108585;38474,108585;39426,104775;40379,105728;38474,108585;40379,130493;41331,128588;39426,125730;38474,129540;40379,130493;41331,198120;39426,196215;38474,198120;40379,199072;41331,198120;39426,140970;39426,140970;41331,140970;39426,140970;39426,140970;39426,164783;42284,164783;44189,168593;44189,170497;42284,171450;39426,164783;39426,144780;40379,144780;41331,143828;40379,142875;39426,144780;55619,147638;56571,147638;56571,145733;49904,146685;45141,151447;43236,152400;40379,151447;42284,153353;44189,153353;45141,154305;47046,155258;47046,152400;45141,149543;50856,148590;55619,147638;42284,92393;42284,92393;42284,92393;40379,91440;40379,91440;42284,92393;44189,64770;44189,64770;43236,61913;42284,61913;44189,64770;44189,64770;42284,67628;43236,69533;45141,69533;44189,64770;41331,147638;41331,147638;41331,147638;41331,147638;41331,147638;43236,137160;45141,141922;47046,143828;48951,141922;48951,140018;47046,137160;47046,135255;44189,132397;43236,133350;43236,137160;44189,55245;44189,55245;46094,52388;46094,50483;43236,49530;42284,51435;44189,55245;54666,196215;50856,194310;48951,194310;48951,196215;48951,199072;46094,198120;45141,196215;44189,195263;43236,197168;44189,201930;47999,200978;54666,199072;56571,197168;54666,196215;44189,127635;46094,124778;44189,122872;43236,124778;44189,127635;44189,189547;45141,192405;47999,191453;44189,189547;47046,189547;43236,187643;47046,189547;44189,56197;47046,59055;49904,61913;49904,63818;48951,65722;50856,65722;51809,60960;47046,59055;44189,56197;45141,112395;45141,112395;48951,109538;47999,108585;45141,112395;48951,204788;48951,204788;47046,204788;48951,204788;48951,204788;51809,134303;50856,132397;48951,133350;47999,137160;51809,134303;51809,95250;48951,92393;47046,93345;51809,95250;51809,95250;51809,95250;48951,106680;48951,106680;47046,106680;48951,106680;48951,106680;48951,117158;48951,117158;50856,115253;49904,115253;48951,117158;49904,47625;51809,48578;54666,50483;52761,45720;49904,47625;55619,124778;53714,121920;49904,119063;48951,120968;50856,123825;55619,124778;50856,206693;50856,206693;50856,206693;50856,206693;50856,206693;52761,102870;50856,102870;50856,103822;52761,102870;55619,102870;54666,105728;56571,103822;55619,102870;53714,98108;52761,102870;52761,215265;52761,215265;51809,215265;52761,215265;52761,215265;53714,66675;51809,68580;54666,70485;57524,68580;53714,66675;51809,165735;52761,166688;53714,165735;51809,165735;51809,165735;51809,211455;51809,211455;51809,211455;51809,211455;51809,211455;51809,51435;51809,51435;53714,51435;53714,50483;51809,51435;52761,130493;52761,130493;51809,128588;50856,129540;52761,130493;62286,59055;63239,58103;62286,58103;55619,60008;54666,56197;53714,55245;52761,57150;55619,60008;62286,59055;57524,181928;54666,180022;53714,180975;56571,182880;57524,181928;60381,172403;58476,172403;57524,171450;54666,172403;54666,173355;57524,174308;58476,174308;60381,174308;60381,172403;53714,106680;54666,105728;53714,106680;53714,106680;56571,133350;56571,131445;54666,132397;53714,134303;54666,137160;55619,134303;56571,133350;56571,193358;56571,193358;54666,193358;56571,193358;56571,193358;55619,140970;55619,140970;55619,142875;55619,140970;55619,140970;58476,87630;58476,87630;54666,88583;56571,92393;57524,92393;57524,91440;58476,87630;58476,87630;57524,120015;57524,120015;57524,118110;56571,119063;57524,120015;57524,161925;58476,160972;57524,159068;56571,160020;57524,161925;57524,49530;57524,49530;58476,48578;57524,47625;57524,49530;57524,41910;61334,44768;61334,43815;57524,41910;57524,41910;58476,127635;58476,127635;58476,129540;59429,128588;58476,127635;59429,80963;59429,80963;59429,80963;59429,80963;59429,80963;60381,67628;60381,67628;60381,65722;60381,67628;60381,67628;60381,77153;61334,76200;60381,74295;60381,77153;60381,77153;62286,205740;62286,205740;60381,205740;62286,205740;62286,205740;62286,95250;62286,95250;61334,94297;62286,95250;62286,95250;64191,61913;64191,61913;63239,60008;64191,61913;64191,61913;66096,220028;63239,217170;62286,218122;66096,220028;66096,22002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70" o:spid="_x0000_s1044" style="position:absolute;left:7453;top:7634;width:1742;height:2594;visibility:visible;mso-wrap-style:square;v-text-anchor:middle" coordsize="174213,25943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" path="m157872,237530v-12383,12382,-25718,18097,-42863,20002c112151,258485,109294,258485,107389,259437v-952,,-952,,-1905,c99769,257532,94054,259437,88339,258485v-952,,-2858,,-3810,c77862,259437,72147,258485,66431,256580l53097,253722v-2858,-952,-6668,-1905,-8573,-2857c43572,249912,42619,249912,41666,248960,32141,247055,24522,240387,16901,235625,8329,228957,4519,219432,1662,209907,-1196,199430,-244,189905,3566,181332,9281,168950,18806,162282,33094,162282v8572,,16193,1905,22860,7620c70241,179427,71194,197525,64526,209907v-2857,5715,-6667,10478,-13335,13335c45476,225147,44524,229910,48334,234672v6667,7620,15240,13335,25717,15240c80719,250865,86434,251817,92149,251817v6667,,13335,,19050,-2857c121676,243245,126439,234672,126439,222290v,-5715,-952,-10478,-3810,-15240c117866,199430,112151,192762,105484,187047v-1905,-952,-3810,-2857,-4762,-3810c89291,172760,78814,162282,66431,152757,53097,142280,41666,129897,29284,118467,19759,109895,14044,99417,9281,87987,7376,84177,6424,80367,6424,76557v,-952,,-1905,,-2857c3566,62270,7376,51792,12139,40362,16901,29885,24522,22265,33094,15597,42619,8930,53097,5120,64526,3215,75956,357,86434,-595,97864,357v7620,,15240,953,22860,1905l120724,2262v11430,3810,22860,7620,31432,17145c162634,29885,168349,43220,167397,57507v-953,18098,-11431,33338,-31433,34290c121676,92750,108341,87035,103579,70842v-2857,-10477,-953,-20002,7620,-27622c115962,39410,120724,37505,126439,38457v3810,953,5715,,6667,-4762c134059,28932,132154,25122,129297,22265v-3810,-2858,-6668,-5715,-11431,-7620c111199,12740,104531,9882,97864,8930v-9525,-953,-19050,,-28575,3810c63574,14645,57859,19407,55001,25122v-2857,4763,-3810,10478,-2857,16193c54049,50840,57859,59412,63574,67032v6667,7620,13335,14288,20955,20955c92149,95607,99769,103227,107389,109895v11430,10477,22860,19050,34290,29527c146441,144185,152156,148947,155966,154662v9525,11430,15240,23813,16193,39053c177874,209907,171206,225147,157872,237530xm14044,198477r,c13091,198477,11187,198477,11187,199430v-953,952,,1905,952,1905c12139,202287,12139,203240,13091,204192v,,953,,953,c14044,203240,13091,202287,13091,201335v,-953,2858,,953,-2858xm13091,190857v,953,1906,,2858,953c15949,191810,16901,192762,16901,192762v1905,2858,4763,4763,8573,5715c23569,200382,25474,202287,26426,204192v,953,1905,1905,2858,953c30237,204192,29284,204192,28331,203240v-952,-953,-952,-1905,,-2858c29284,199430,30237,200382,30237,201335v1904,952,2857,952,2857,-1905c33094,197525,34999,197525,36904,197525v952,,1905,,2858,1905c40714,201335,38809,201335,37856,202287v-952,,-952,953,-952,1905c36904,205145,37856,204192,38809,204192v953,,2857,-1905,3810,-952c45476,206097,48334,204192,51191,204192v953,,1906,,1906,-952c53097,202287,53097,202287,52144,201335v-1905,-1905,-2857,-3810,-953,-5715c51191,195620,50239,194667,50239,194667v-952,1905,-1905,2858,-952,4763c49287,200382,49287,201335,48334,201335v-3810,952,-6668,-2858,-6668,-6668c38809,193715,35951,192762,33094,192762v-953,,-1905,,-1905,-952c31189,190857,32141,189905,33094,189905v1905,,2857,-953,4762,-953c36904,189905,36904,191810,38809,191810r3810,952c42619,189905,39762,189905,38809,188952v2857,-2857,4763,,6667,953c47381,189905,47381,192762,48334,192762v1905,-952,,-2857,953,-4762l49287,186095v,,,,,c49287,186095,49287,186095,49287,186095v952,-2858,952,-2858,-1906,-2858c45476,183237,44524,184190,43572,185142v-953,953,-2858,953,-2858,-952c40714,181332,38809,181332,36904,180380r,952c36904,182285,37856,184190,36904,185142v,,,,,c34999,184190,35951,182285,35951,181332v-3810,,-3810,,-2857,3810c33094,186095,34047,188000,32141,188000v-1904,,-1904,-953,-1904,-1905c30237,185142,30237,184190,29284,184190v-1905,,-1905,952,-2858,1905c25474,187047,26426,188000,27379,189905v952,952,1905,1905,2858,2857c28331,192762,26426,189905,24522,189905v,-953,-953,-1905,-1906,-1905c19759,188000,19759,190857,18806,190857v-5715,-2857,-5715,-952,-5715,xm22616,204192v953,,-952,-952,-1904,-2857c20712,201335,19759,200382,19759,200382v-953,-2857,-2858,-2857,-4762,-2857c13091,197525,14044,198477,14044,199430v1905,,3810,952,4762,2857c19759,203240,20712,204192,22616,204192xm17854,216575v,-953,-953,-953,,l14997,216575v952,,952,952,2857,c17854,217527,17854,217527,17854,216575xm16901,204192v,,,-952,,c16901,203240,16901,203240,16901,204192v-952,-952,-952,-952,,c15949,204192,16901,204192,16901,204192xm17854,220385v,,,-953,,c16901,219432,16901,220385,16901,220385v-952,,-952,,953,c16901,220385,17854,220385,17854,220385xm17854,188952v1905,-952,2858,-952,3810,-1905c21664,187047,21664,188000,21664,188000v952,4762,952,4762,-3810,4762l16901,192762v-952,-1905,,-2857,953,-3810xm18806,52745v,-953,-952,-953,,c17854,51792,16901,51792,18806,52745v-952,,-952,,,c18806,52745,18806,52745,18806,52745xm17854,182285v,,,952,,c18806,183237,19759,183237,19759,182285v,-953,-953,-953,-1905,c17854,181332,17854,181332,17854,182285xm18806,212765v,,,-953,,c17854,212765,17854,212765,18806,212765r,c18806,212765,18806,212765,18806,212765xm19759,208002v,-952,-953,-1905,-953,-1905c18806,206097,17854,206097,17854,207050v,952,952,1905,1905,952l19759,208002xm22616,209907v953,,953,,953,-952c23569,208002,23569,208002,22616,207050v-952,,-952,952,-952,952c21664,209907,22616,209907,22616,209907xm37856,214670v-2857,,-5715,,-8572,-1905c27379,211812,25474,211812,23569,211812v-953,,-1905,,-1905,953c21664,213717,22616,212765,23569,212765v2857,,5715,,6668,1905c31189,216575,30237,216575,32141,215622v3810,1905,4763,953,5715,-952xm27379,72747v952,,952,,,c28331,71795,28331,70842,27379,70842v-1905,-952,-3810,953,-4763,-952c22616,69890,22616,70842,22616,70842v1906,1905,2858,2858,4763,1905xm23569,174665v,952,953,952,,c24522,175617,24522,175617,23569,174665r,l23569,174665xm24522,53697v,1905,952,1905,1904,2858c27379,56555,27379,56555,27379,55602v,-1905,-953,-2857,-2857,-1905c24522,52745,24522,52745,24522,53697xm27379,189905v1905,-953,1905,,1905,952c29284,192762,27379,193715,27379,195620v-1905,,-3810,-953,-1905,-2858c26426,191810,27379,190857,27379,189905xm26426,66080v-952,,-952,,-952,952c25474,67985,25474,67985,26426,67985v,-953,953,-953,,-1905c27379,66080,27379,66080,26426,66080xm28331,80367v953,,2858,,2858,-1905c31189,78462,30237,78462,30237,78462v-953,953,-2858,,-3811,953c26426,80367,27379,80367,28331,80367xm28331,218480r,c26426,220385,28331,220385,28331,221337v953,-952,953,-1905,,-2857xm29284,224195v,-953,,-1905,-953,-2858c27379,221337,27379,221337,27379,222290v,1905,952,1905,1905,1905xm30237,87987v,-952,,-1905,-1906,-2857c27379,85130,28331,86082,28331,87035v953,952,-952,1905,953,2857c29284,88940,30237,87987,30237,87987xm28331,47982v,953,,953,,c29284,47982,29284,47982,29284,47982v,-952,,-952,-953,c28331,47982,28331,47982,28331,47982xm30237,226100r-953,-1905c29284,225147,28331,225147,28331,226100v,952,-952,1905,,1905c30237,228005,30237,227052,30237,226100xm30237,58460v-953,,-1906,952,-1906,1905c28331,61317,29284,61317,30237,61317v952,,952,-952,952,-1905c32141,57507,31189,57507,30237,58460xm30237,208002v,,-953,953,,c30237,208955,30237,208955,30237,208002r,l30237,208002xm31189,66080v-952,,-952,952,-952,952c30237,67032,31189,67032,31189,67985v,,,-953,,-1905c32141,66080,31189,66080,31189,66080xm30237,195620v,-953,952,-953,952,-953c32141,194667,32141,194667,32141,195620v,,,952,-1904,c30237,196572,30237,195620,30237,195620xm31189,102275v,-953,,-953,,c30237,101322,30237,102275,30237,102275v,,,,952,c31189,103227,31189,102275,31189,102275xm30237,91797v,,,,,c31189,92750,31189,92750,30237,91797r,l30237,91797xm32141,96560v,-953,,-953,,c31189,95607,31189,95607,32141,96560v-952,,-952,,,c32141,96560,32141,96560,32141,96560xm31189,51792v,,952,,,l32141,51792v,-952,,-952,,-1905c32141,48935,32141,48935,32141,47982v,,-952,-952,-952,-952c32141,48935,32141,49887,31189,51792xm34047,222290v,-953,,-953,,c32141,221337,32141,221337,32141,222290v,952,,952,953,952c34047,223242,34047,222290,34047,222290xm34999,84177v2857,953,4763,-952,7620,-1905c43572,82272,43572,81320,43572,80367v-1906,953,-953,-2857,-2858,-1905c38809,79415,36904,79415,34999,79415v-1905,,-2858,1905,-2858,3810c32141,85130,34047,84177,34999,84177xm33094,72747v,,953,,,c34047,73700,34999,72747,34999,72747v,-952,,-952,-1905,c34047,71795,34047,71795,33094,72747xm62622,123230v1904,-953,2857,-2858,2857,-3810c64526,118467,64526,117515,64526,116562v1905,-952,2858,-2857,3811,953c70241,116562,71194,115610,74051,115610v2858,952,4763,,5715,-1905c78814,113705,76909,113705,75956,113705v-952,,-1905,952,-1905,c74051,112752,74051,111800,75004,111800v952,-953,1905,-953,2858,-953c79766,111800,80719,112752,80719,114657r,l80719,114657v1905,,2857,-952,3810,-2857c84529,110847,83576,109895,82624,108942v-952,-952,-1905,,-2858,c77862,108942,77862,107990,76909,107037v-953,-952,,-1905,953,-1905c77862,106085,77862,107037,79766,106085v,,953,-953,,-1905c78814,103227,78814,104180,77862,105132v-953,-1905,-953,-2857,-2858,-2857c75004,100370,75004,98465,77862,99417v952,,1904,,1904,-1905c79766,95607,79766,93702,78814,91797v-952,-952,-1905,,-3810,l75004,91797v-953,-952,-1905,-2857,-3810,-1905c68337,91797,68337,89892,68337,87987v952,,1904,-1905,2857,-2857c71194,84177,72147,83225,71194,83225v-1905,,-3810,-2858,-6668,-953l65479,79415v952,-953,,-1905,-953,-1905c62622,76557,63574,78462,63574,78462v-1905,1905,-2858,4763,-6668,2858c55954,80367,54049,82272,52144,81320v-953,,-1905,,-953,952c52144,84177,51191,85130,50239,87035v,952,,1905,952,1905c52144,88940,54049,88940,54049,87987v-952,-2857,1905,-1905,2857,-1905c58812,85130,58812,87035,57859,87035v-1905,1905,-1905,4762,-3810,6667c52144,92750,51191,91797,49287,90845v,,-953,-953,-953,c47381,90845,48334,91797,48334,92750v,1905,2857,1905,2857,3810l51191,96560v,,,,,c50239,96560,49287,97512,49287,98465v-953,4762,-953,4762,-5715,2857c41666,100370,39762,99417,37856,101322v,953,-1905,953,-952,1905c36904,104180,37856,104180,38809,103227v953,-952,2857,-1905,3810,c43572,105132,42619,106085,41666,107990v-952,952,-1904,952,-952,1905c41666,110847,42619,112752,43572,112752v952,953,952,-952,952,-952c44524,110847,43572,109895,44524,109895v952,-953,952,,1905,c49287,111800,52144,113705,56906,112752v953,,1906,,1906,1905c58812,116562,58812,117515,57859,118467v1905,-952,2857,,2857,-1905c60716,114657,61669,111800,59764,111800v-5715,-953,-952,-2858,,-3810c59764,107037,61669,107037,61669,106085v-1905,-953,-3810,-953,-4763,-2858c56906,103227,56906,104180,56906,104180v953,1905,-952,1905,-1905,2857c54049,107990,53097,107037,51191,107037v-1904,-952,-1904,,-952,953c50239,108942,52144,109895,50239,109895v-952,,-1905,-1905,-1905,-2858c47381,106085,48334,105132,49287,105132v952,,1904,-1905,2857,-1905l52144,103227v953,-952,1905,-1905,2857,-2857c53097,99417,52144,98465,53097,96560r952,l54049,96560v952,,1905,-953,2857,-1905l58812,96560r,c56906,97512,55954,98465,55954,100370v1905,-953,2858,-1905,2858,-3810l60716,96560v1906,-953,2858,-1905,2858,-3810c62622,93702,61669,93702,60716,93702v-952,,-952,-952,-952,-1905c60716,89892,61669,89892,63574,89892v,-2857,-952,-6667,3810,-7620c67384,83225,66431,85130,67384,86082v1905,1905,953,2858,,4763c65479,92750,64526,94655,67384,95607v953,953,953,953,953,1905c65479,100370,69289,101322,70241,103227v953,953,2858,,2858,1905c73099,107037,71194,106085,69289,106085v,,-952,,-952,c66431,107037,65479,108942,66431,109895v1906,1905,1906,-953,2858,-953c70241,108942,71194,107990,72147,108942v952,953,952,1905,,2858c71194,112752,71194,114657,71194,116562v-3810,,-5715,1905,-4763,5715c66431,123230,66431,125135,67384,126087v-5715,,-5715,-1905,-4762,-2857xm42619,212765r-953,-2858c37856,209907,37856,209907,35951,206097v,-952,,-952,-952,-952c34999,205145,34047,206097,34999,206097v,1905,952,2858,1905,3810c37856,210860,38809,212765,38809,214670v953,-953,1905,-1905,3810,-1905xm36904,92750v-953,,-1905,952,-1905,1905c34999,95607,35951,95607,36904,95607v952,,1905,,2858,-1905c37856,93702,37856,92750,36904,92750xm34999,35600v,952,952,952,952,952c35951,36552,36904,36552,36904,35600r-1905,c34999,35600,34999,35600,34999,35600xm34999,169902v952,,952,953,,c35951,169902,36904,169902,35951,169902r-952,c34999,169902,34999,169902,34999,169902xm36904,49887v,-952,,-952,,-1905c36904,47982,36904,47030,35951,47030v-952,,-952,952,-952,952c35951,48935,36904,48935,36904,49887v952,1905,1905,2858,3810,1905c42619,51792,40714,49887,40714,48935r,-2858l41666,45125v,-953,1906,-953,953,-953c42619,44172,41666,44172,41666,45125v,,,952,,952c39762,47030,40714,50840,36904,49887xm37856,187047r,l37856,187047r,c36904,187047,36904,186095,36904,186095v952,,,952,952,952xm39762,87035v-953,,-953,,-1906,c37856,87035,37856,87035,37856,87987v,-952,953,,1906,-952c39762,87987,39762,87035,39762,87035xm38809,69890v-953,,-953,952,,c37856,70842,37856,71795,38809,71795v953,,,,,-1905c38809,70842,38809,70842,38809,69890xm38809,64175v953,,953,,953,c39762,63222,38809,63222,38809,63222v,,-953,,-953,953c37856,64175,38809,64175,38809,64175xm37856,174665v953,952,1906,,2858,-953c40714,173712,40714,173712,41666,173712v,953,-952,1905,-1904,2858c38809,176570,38809,177522,39762,178475v952,952,952,,1904,-953c42619,176570,43572,174665,41666,173712v-952,-952,-1904,-1905,-3810,953c38809,173712,38809,173712,37856,174665xm40714,56555v952,-953,,-953,,c39762,55602,38809,56555,38809,57507v,,,953,953,953c40714,57507,40714,56555,40714,56555xm42619,208002v-953,,-1905,-952,-1905,c40714,208955,41666,208955,41666,209907r953,-1905xm40714,71795v,,,952,,c42619,71795,42619,70842,42619,69890v,-953,,-1905,-953,-953c40714,68937,40714,70842,40714,71795xm42619,91797v-1905,,-1905,953,-953,1905c41666,94655,41666,95607,42619,95607v953,,953,-1905,1905,-2857c43572,92750,43572,91797,42619,91797xm45476,209907v,,953,-952,,-1905c45476,206097,43572,205145,42619,206097v-953,,,953,,1905c43572,208955,44524,208955,45476,209907xm43572,194667v-953,,-953,,-1906,953c41666,196572,42619,196572,43572,196572v952,,1904,,1904,-952c45476,194667,44524,194667,43572,194667xm44524,213717v-952,,-1905,,-1905,-952c42619,213717,42619,214670,42619,215622v953,953,953,953,1905,953c45476,216575,45476,215622,45476,215622v953,-952,,-1905,-952,-1905xm44524,58460v,,,,,c45476,58460,45476,58460,45476,58460v,,-952,-953,-952,c44524,57507,44524,57507,44524,58460xm45476,177522v,,,953,,c45476,178475,46429,177522,45476,177522v953,,,,,c45476,177522,45476,177522,45476,177522xm45476,64175v,952,953,1905,1905,1905c48334,66080,48334,66080,48334,65127v,-952,-953,-1905,-1905,-1905c45476,62270,45476,63222,45476,64175xm47381,67032v,,-952,953,,c46429,67985,47381,68937,47381,68937v,,953,,953,-952c48334,67985,48334,67985,47381,67032xm48334,102275r-953,c47381,102275,47381,103227,47381,103227v,,953,953,1906,953c49287,104180,49287,104180,49287,103227v952,,,-952,-953,-952xm54049,121325v,-953,,-1905,,-3810l54049,117515v-4762,-1905,-4762,-1905,-5715,1905c48334,120372,48334,121325,48334,121325v953,,953,-953,1905,-953c51191,118467,51191,118467,52144,121325v,,,952,953,952c53097,122277,53097,122277,54049,121325xm48334,184190r,c49287,185142,49287,187047,50239,185142v,-952,952,-1905,952,-1905c50239,182285,49287,184190,48334,184190xm52144,188952v-953,953,-2857,1905,-1905,4763c50239,193715,50239,193715,51191,193715v,-1905,2858,-1905,953,-4763c53097,189905,52144,188952,52144,188952xm52144,74652v,953,,3810,1905,3810c55001,78462,55954,76557,55954,75605v,-1905,-953,-2858,-2857,-2858c52144,72747,52144,73700,52144,74652xm55001,197525v1905,,953,-2858,2858,-3810c57859,192762,57859,191810,56906,191810v-2857,,-2857,1905,-2857,3810c53097,196572,53097,197525,55001,197525xm54049,208002v,-952,,-952,,c54049,208002,53097,208002,54049,208002v-952,,-952,953,,c54049,208955,55001,208002,54049,208002xm56906,129897v-952,-952,-1905,-1905,-2857,-2857c54049,126087,54049,127040,54049,127992v,953,952,1905,2857,1905c56906,130850,56906,130850,56906,129897xm54049,101322v,953,,1905,952,1905c55954,103227,55954,102275,56906,102275v953,-1905,,-2858,,-4763c56906,96560,55001,95607,54049,96560v952,1905,952,2857,,4762xm55001,66080v,952,953,952,,c55954,66080,56906,66080,56906,65127v,-952,,-952,-952,c55001,66080,55001,66080,55001,66080xm61669,105132v,,,,,c61669,104180,61669,104180,61669,105132v,-1905,-953,-952,,c60716,104180,61669,105132,61669,105132xm68337,131802r,c65479,130850,64526,129897,63574,128945v-952,,-952,,-952,952c62622,131802,66431,132755,68337,131802r,xm64526,86082v,953,,953,,1905l64526,86082v-1904,,-1904,-952,-1904,-952c64526,84177,64526,85130,64526,86082xm98816,140375v-952,-953,-2857,-953,-3810,c93101,141327,92149,141327,93101,144185v1905,2857,3811,3810,5715,5715c99769,150852,100722,151805,101674,150852v952,-952,,-1905,,-2857c99769,144185,99769,144185,103579,144185v952,1905,1905,952,2858,952c107389,145137,107389,144185,107389,144185v-952,,-1905,,-2858,l103579,144185r-953,-2858l102626,141327r,c102626,137517,101674,137517,97864,138470v-1905,-953,-2858,-3810,-4763,-953c93101,137517,92149,137517,92149,137517v-952,-952,,-952,,-1905c93101,133707,95006,131802,91197,131802v952,-952,2857,-1905,3809,-1905c97864,130850,98816,129897,100722,127992v952,-952,1904,-952,2857,-1905c105484,124182,106437,125135,106437,127040v,1905,,3810,2857,5715c109294,133707,108341,133707,108341,134660v-2857,2857,-1904,5715,1906,6667c111199,141327,112151,143232,112151,141327v,-952,,-1905,-952,-2857c108341,137517,110247,137517,111199,137517v952,-952,2857,-1905,3810,-1905c114056,133707,113104,131802,110247,131802v,-952,2857,-2857,-953,-3810c108341,125135,106437,123230,106437,121325v,-2858,-953,-1905,-1906,-1905c102626,119420,101674,120372,102626,122277v,,-952,953,-952,953c100722,123230,100722,122277,100722,122277v-953,-1905,-953,-4762,-2858,-6667c98816,114657,98816,113705,97864,112752v-952,-952,-1905,-952,-1905,l95959,112752v-2858,-952,-4762,,-5715,3810c90244,119420,89291,120372,86434,118467v-953,,-953,-1905,-1905,-952c82624,118467,83576,120372,83576,122277v,1905,1905,953,2858,953c88339,124182,90244,119420,91197,124182v,953,952,,1904,c94054,124182,94054,124182,95006,124182v,953,,1905,-952,1905c91197,125135,90244,128945,87387,127040v-953,-953,-953,,-953,952c86434,128945,86434,129897,86434,130850v-1905,,-2858,-1905,-4762,-1905c83576,126087,79766,122277,81672,119420v,-953,-953,-953,-953,c78814,121325,76909,121325,75004,122277r,-952c75004,120372,77862,121325,76909,119420v-953,-953,-1905,-1905,-2858,c73099,120372,72147,120372,71194,120372v,-952,,-1905,-953,-1905c69289,118467,66431,121325,66431,122277v,1905,1906,1905,2858,1905c70241,124182,70241,123230,70241,122277v953,,2858,,3810,c75004,123230,75956,123230,77862,123230v952,,1904,952,952,1905c77862,126087,76909,127040,75956,127040v-952,,-3809,-953,-3809,c71194,127992,74051,129897,74051,131802r,c73099,131802,71194,132755,72147,133707v,953,1904,,2857,l75004,133707r-953,1905c74051,136565,72147,136565,73099,137517v,,1905,,1905,-952c75956,135612,75956,134660,74051,133707r-952,-1905c75004,129897,77862,127992,80719,128945v-953,952,953,3810,-1905,3810c76909,132755,76909,132755,76909,134660v,952,-953,1905,953,2857c78814,137517,79766,137517,79766,136565v1906,-1905,4763,-3810,7621,-2858c87387,135612,87387,136565,84529,136565v-953,,-1905,,-1905,952c81672,138470,82624,138470,83576,139422v1905,953,1905,2858,953,4763c83576,145137,83576,146090,84529,147042v952,953,2858,953,3810,c90244,146090,86434,146090,87387,144185v,-953,,-953,,-1905c86434,139422,87387,139422,90244,138470v1905,,3810,,5715,-953l98816,140375xm73099,101322v,1905,,2858,-1905,3810c70241,106085,70241,106085,70241,107037v,953,953,1905,,1905c69289,108942,68337,108942,68337,107990v-953,-953,-953,-1905,,-2858c69289,104180,72147,103227,73099,101322xm67384,99417v,-952,953,-952,953,c69289,100370,70241,100370,70241,101322v-952,,-952,,-1904,c68337,101322,67384,100370,67384,99417xm71194,123230v-953,,-1905,-953,-1905,-1905c69289,120372,70241,120372,71194,120372v,953,,1905,,2858xm70241,96560v,,-952,-953,-952,-953c69289,95607,69289,94655,70241,94655v953,952,953,952,,1905c71194,96560,70241,96560,70241,96560xm71194,86082v,953,953,953,1905,953c73099,87987,72147,89892,73099,90845v952,-953,2857,-1905,,-3810c73099,87035,73099,86082,71194,86082r,xm77862,100370v,952,,952,,952c78814,102275,78814,101322,79766,101322v,953,953,1905,1906,2858c81672,104180,82624,105132,82624,105132v,,,-952,-952,-952c81672,103227,80719,103227,80719,102275v1905,,2857,-953,3810,-2858c84529,99417,84529,98465,84529,98465v-953,,-1905,1905,-2857,1905c79766,99417,78814,99417,77862,100370xm80719,94655r,c81672,94655,81672,94655,81672,94655v,,,,-953,c80719,94655,80719,94655,80719,94655xm80719,115610v,952,953,952,,c81672,115610,81672,115610,82624,114657v-952,953,-1905,,-1905,953xm82624,143232v-952,,-952,-952,,c81672,143232,81672,143232,81672,143232v,,,953,952,c82624,143232,82624,143232,82624,143232xm82624,114657v,,952,953,1905,953c85481,115610,85481,116562,86434,115610v,-953,-953,-953,-953,-1905c84529,114657,83576,114657,82624,114657xm87387,110847v952,,2857,,3810,-952l91197,108942v,-952,952,-2857,-953,-2857l90244,106085v-953,1905,953,1905,953,2857l91197,109895v-953,-953,-1906,-953,-2858,-1905c87387,107990,86434,108942,86434,109895v-953,1905,,952,953,952xm88339,134660v-952,-953,-1905,-953,-1905,-1905c88339,132755,89291,132755,91197,131802v,953,,2858,-2858,2858xm90244,151805v,,-953,,,c89291,152757,89291,152757,90244,152757v,953,953,953,,-952c91197,152757,90244,152757,90244,151805xm94054,116562v952,953,-953,3810,2858,3810c98816,120372,98816,124182,98816,126087v,953,-952,953,-1904,953c96912,127040,95959,126087,95959,126087v953,-3810,-2858,-4762,-3810,-7620c91197,116562,92149,116562,94054,116562xm94054,158472r,c93101,158472,93101,158472,94054,158472v-953,953,-953,953,,c94054,159425,94054,158472,94054,158472xm95006,148947v,,-952,,,c94054,147995,94054,148947,94054,148947r952,c95006,149900,95006,149900,95006,148947xm94054,116562r1905,-2857l95959,113705v,,,,,c96912,114657,97864,115610,97864,116562v-1905,,-2858,953,-3810,xm94054,106085v,,952,952,952,952c95959,107037,95959,106085,95959,106085v-953,,-953,,-1905,c94054,106085,94054,106085,94054,106085xm96912,155615v,952,952,1905,1904,1905c98816,157520,99769,157520,99769,156567v-953,,-1905,-952,-2857,-952c96912,154662,95959,154662,96912,155615xm98816,162282v,,953,,,l98816,162282v-952,-952,-1904,-952,-1904,c96912,162282,96912,162282,96912,162282v952,1905,952,953,1904,xm96912,143232v,,,,,c96912,142280,97864,142280,96912,143232v952,,952,,,c96912,143232,96912,143232,96912,143232xm98816,140375v953,,2858,-1905,3810,l102626,140375v-1904,952,-2857,1905,-3810,xm100722,131802v-953,,-1906,,-953,953c99769,134660,101674,134660,103579,134660v,,952,,952,c103579,132755,101674,131802,100722,131802xm106437,166092v952,1905,1904,953,2857,953c111199,166092,109294,165140,108341,165140v-952,-953,,-953,953,-953c111199,164187,112151,165140,113104,164187v952,,952,-952,952,-1905c114056,161330,114056,161330,113104,161330v-2857,1905,-4763,-1905,-7620,-953c102626,161330,103579,159425,104531,157520v953,-1905,3810,-2858,3810,-5715c108341,149900,108341,147995,106437,147995v-1906,,-953,1905,-953,2857c104531,152757,104531,155615,100722,153710v-953,,-953,,-953,c99769,154662,99769,154662,99769,154662v2857,2858,2857,2858,-953,5715c97864,160377,97864,161330,97864,161330v4762,952,7620,1905,8573,4762xm105484,167997v,-952,-953,-952,-953,-952c102626,167045,101674,167997,100722,169902v,953,,953,,1905l101674,171807v,-952,3810,-3810,3810,-3810xm100722,113705v,,952,952,,c102626,114657,102626,113705,102626,113705v,,-952,-953,-952,-953c101674,112752,100722,112752,100722,113705xm102626,129897v953,,953,,,c103579,128945,102626,127992,102626,127992v,953,-952,953,,1905c101674,129897,102626,129897,102626,129897xm110247,169902v-953,,-2858,,-2858,953c106437,172760,109294,170855,109294,171807r,c110247,172760,108341,173712,110247,173712r952,-1905c111199,171807,111199,169902,110247,169902xm115009,147995v,952,-953,2857,-1905,3810c112151,152757,111199,153710,110247,154662v-953,,-1906,,-1906,953l108341,156567v953,,953,-952,1906,-1905l114056,155615v953,,1906,,953,-953c114056,150852,116914,152757,117866,152757v,,953,,953,c118819,151805,118819,151805,117866,151805v-952,-953,-952,-2858,-2857,-3810xm111199,147042v952,,952,-952,952,-1905c112151,145137,111199,144185,111199,145137v,,-952,953,,1905c110247,146090,110247,147042,111199,147042xm124534,175617v-953,,-953,,-953,c122629,174665,120724,173712,119772,174665v-953,,,952,,1905c117866,177522,116914,179427,115009,179427r,-3810c115009,174665,116914,174665,115962,173712v-953,,-1906,953,-1906,953c113104,175617,112151,177522,113104,178475v,952,1905,,2858,c115962,179427,115009,180380,116914,181332v952,,2858,,2858,-1905c120724,178475,120724,177522,120724,175617v952,,2857,,3810,-952c123581,175617,123581,175617,124534,175617v-953,1905,-953,2858,,1905c124534,177522,125487,177522,125487,176570v,-953,,-953,-953,-953xm112151,125135v,952,,952,,c113104,125135,113104,125135,114056,125135v-952,-953,-952,-953,-1905,c112151,125135,112151,125135,112151,125135xm114056,142280r,c114056,141327,114056,141327,114056,141327r,953c113104,142280,113104,142280,114056,142280xm115009,167045v-953,,-953,,,c114056,168950,114056,170855,115962,170855v952,,1904,,1904,-953c116914,167997,115962,167997,115009,167045xm115962,132755v,952,952,1905,1904,1905c118819,134660,119772,135612,119772,134660v952,-953,3809,,3809,-1905c123581,130850,123581,127992,120724,130850v-952,952,-1905,,-2858,c117866,131802,115962,131802,115962,132755xm115962,128945v,,,,,c116914,129897,116914,128945,116914,128945v,,,-953,-952,c115962,127992,115962,127992,115962,128945xm122629,162282v,-1905,-1905,-2857,-3810,-2857c117866,159425,116914,159425,116914,160377v,1905,1905,2858,2858,3810c121676,165140,122629,163235,122629,162282xm125487,65127v,-952,,-2857,-1906,-2857c123581,62270,122629,62270,122629,62270v,952,952,1905,2858,2857c124534,64175,124534,65127,125487,65127v1904,5715,952,6668,-3811,5715l120724,69890v-952,-953,-952,-2858,-2858,-2858c117866,67032,116914,67032,116914,67032v952,953,952,2858,2858,2858c119772,69890,120724,69890,120724,69890v1905,1905,4763,1905,5715,c128344,69890,127391,66080,125487,65127xm120724,167997v-952,,-952,953,-952,1905c119772,170855,119772,170855,120724,170855v952,,952,-953,,-2858c121676,168950,121676,167997,120724,167997xm121676,144185v,,,,,c122629,144185,122629,144185,122629,144185v,,,,-953,c121676,144185,120724,144185,121676,144185xm122629,157520v952,,952,-953,952,-1905c123581,154662,123581,154662,121676,154662v-952,,-952,953,-952,1905c121676,156567,122629,157520,122629,157520xm123581,184190v,-953,-952,-953,,c122629,183237,122629,183237,121676,184190v,,,,1905,c122629,185142,123581,184190,123581,184190xm125487,136565v-953,952,-2858,,-2858,2857c122629,140375,123581,141327,124534,141327v953,,3810,-2857,2857,-2857c126439,136565,126439,136565,125487,136565xm124534,172760v,,,,,c124534,173712,125487,172760,124534,172760r,c124534,171807,124534,172760,124534,172760xm128344,167997r1905,-952l130249,167045r-1905,-953c127391,166092,126439,167045,125487,167997v,,,953,,953c126439,169902,127391,167997,128344,167997xm129297,183237v,-952,,-952,-953,-952c128344,182285,127391,182285,127391,183237v,,,,1906,c128344,184190,128344,183237,129297,183237xm129297,156567v952,953,952,953,1904,953c131201,157520,132154,157520,132154,156567v,-1905,-1905,-1905,-2857,-1905c128344,154662,127391,152757,126439,153710v-952,952,1905,2857,2858,2857xm132154,170855v1905,-2858,,-3810,-1905,-3810c130249,167997,132154,170855,129297,170855v-2858,,-1906,,-953,1905c129297,174665,128344,175617,129297,177522v-953,,-1906,953,-953,1905c128344,179427,129297,179427,129297,179427v952,,952,-952,952,-1905c131201,177522,132154,177522,132154,176570v-1905,-2858,-953,-3810,,-5715xm131201,160377v,-1905,-1904,-1905,-2857,-2857c127391,157520,127391,157520,127391,158472v953,953,,2858,1906,2858c130249,162282,131201,161330,131201,160377xm134059,64175v,-1905,-1905,-2858,-3810,-2858l130249,61317v-952,-952,-1905,-1905,,-3810c130249,57507,131201,57507,131201,56555v,-953,-952,-953,-1904,c126439,57507,126439,60365,127391,65127v953,953,1906,2858,2858,c130249,65127,131201,66080,132154,66080v952,952,,2857,952,1905c134059,67032,134059,65127,134059,64175xm128344,144185v,,,,,c130249,145137,130249,143232,132154,143232r952,c134059,143232,134059,143232,134059,142280v,-953,-953,-953,-953,-953c131201,141327,128344,143232,128344,144185xm131201,61317r,2858l128344,64175v,-1905,953,-2858,2857,-2858l131201,61317xm131201,191810v953,,1905,,1905,-953c133106,189905,132154,188952,131201,188952v-1904,,-952,953,-1904,1905c129297,191810,130249,190857,131201,191810xm133106,149900v,-953,-952,-953,-952,-953c131201,148947,131201,149900,131201,150852v,953,953,953,953,c132154,150852,133106,150852,133106,149900xm131201,198477v953,-952,953,-952,,c131201,197525,131201,197525,131201,197525r,952c131201,198477,131201,198477,131201,198477xm133106,204192v953,,953,-952,953,-952c134059,202287,134059,201335,133106,201335v-952,,-1905,,-1905,952c132154,202287,133106,203240,133106,204192xm133106,179427v953,,953,,953,-952l134059,176570v-953,,-953,952,-1905,1905c132154,178475,132154,179427,133106,179427xm134059,166092v953,953,2857,953,3810,-952c138822,164187,137869,163235,137869,162282v,-952,,-1905,-953,-1905c135964,160377,135964,161330,135012,162282v,953,-953,953,-953,1905c133106,165140,133106,166092,134059,166092xm135012,185142v952,,2857,,2857,-1905c137869,182285,136916,181332,135964,181332v-1905,,-2858,953,-2858,1905c133106,185142,134059,185142,135012,185142xm134059,208955v953,,953,,953,c135012,208002,135012,208002,134059,207050v,,-953,,-953,952c133106,208002,133106,208002,134059,208955xm135012,74652v,,,,,l134059,73700v,952,,1905,953,952c135012,75605,135012,74652,135012,74652xm137869,71795v953,,,-1905,,-1905c137869,68937,137869,67985,135964,67985v-952,952,-1905,952,-1905,2857c135012,72747,136916,71795,137869,71795xm135964,215622v952,,952,-952,952,-1905c136916,213717,135964,212765,135964,212765v-952,,-952,952,-952,1905c134059,214670,135012,215622,135964,215622xm137869,53697v,-952,,-952,,c135964,52745,135012,52745,135012,54650v,952,952,952,952,952c136916,55602,137869,54650,137869,53697xm135012,46077r,c135012,47982,135964,47982,136916,47982v953,953,2858,953,3810,c140726,47982,140726,47030,140726,47030v,-953,-952,-1905,-952,-953c137869,47030,136916,45125,135012,46077xm136916,187047v-952,,-952,,-1904,953c135012,188952,135964,188952,136916,188952v1906,1905,3810,-1905,5715,-952c143584,189905,142631,190857,141679,192762v-953,,-1905,,-2857,953c138822,191810,136916,191810,135964,191810v-952,952,-1905,1905,-952,2857c135012,195620,135012,196572,135964,196572v1905,,1905,-952,2858,-1905c138822,194667,138822,193715,138822,193715v,,952,952,952,1905c138822,199430,142631,200382,143584,202287v953,1905,4763,953,6667,-952c151204,200382,150251,198477,148347,197525v-953,-953,-953,-1905,-1906,-1905c145489,194667,145489,194667,144537,194667v-953,953,-953,1905,,1905l145489,197525v952,,1905,952,952,1905c146441,200382,144537,200382,143584,200382v-1905,-1905,-3810,-3810,-3810,-6667c140726,193715,142631,193715,143584,191810v953,-1905,-1905,-1905,-2858,-2858c141679,184190,141679,184190,136916,187047xm137869,222290v,,-953,,-953,c135964,222290,135964,222290,135964,223242v,-952,,,1905,-952c136916,223242,137869,222290,137869,222290xm145489,220385v-1905,-1905,-2858,-3810,-1905,-5715c143584,212765,142631,211812,141679,210860v,-1905,,-2858,952,-4763c142631,205145,143584,204192,142631,204192v-952,-952,-1905,953,-1905,953c139774,207050,136916,207050,136916,208955v953,952,2858,,4763,952c139774,216575,140726,219432,145489,220385v-952,952,,1905,,c145489,221337,145489,220385,145489,220385xm136916,169902v953,,953,,,c137869,168950,137869,168950,137869,168950v-953,,-953,,-953,952l136916,169902xm140726,75605v,,,,,c139774,74652,136916,76557,136916,76557v,,,,953,c138822,76557,139774,77510,140726,75605xm137869,60365v,,953,952,953,c140726,60365,139774,59412,139774,58460v-952,,-2858,,-1905,1905xm140726,177522v-952,,-1904,953,-2857,1905c137869,180380,137869,180380,138822,180380v1904,,1904,-953,1904,-2858c140726,177522,140726,177522,140726,177522xm138822,200382v,,-953,,,l138822,201335v,,952,,,-953c138822,200382,138822,200382,138822,200382xm138822,155615v,952,,952,,c139774,156567,139774,155615,139774,155615r-952,c138822,154662,138822,155615,138822,155615xm140726,56555v,,,,,c139774,56555,139774,56555,138822,57507v952,,1904,,1904,-952xm141679,81320v,-953,,-1905,-953,-1905c139774,79415,139774,79415,139774,80367v,953,,953,1905,953c140726,82272,141679,81320,141679,81320xm140726,64175v,,-952,952,-952,952c139774,66080,140726,66080,140726,66080v953,,953,-953,953,-953c141679,65127,141679,64175,140726,64175xm141679,157520v,952,,1905,952,1905c143584,159425,143584,158472,143584,157520v,-953,,-1905,-953,-953c141679,156567,141679,157520,141679,157520xm142631,169902v,,953,,,c143584,168950,143584,168950,142631,167997v,,-952,,,1905c141679,168950,142631,169902,142631,169902xm144537,226100v,-953,,-1905,-953,-1905c142631,224195,142631,224195,142631,225147v-952,953,,1905,1906,953c143584,227052,144537,227052,144537,226100xm143584,173712v953,,953,,1905,-952c145489,171807,145489,171807,144537,171807v-953,953,-1906,953,-953,1905c142631,173712,142631,173712,143584,173712xm142631,179427v,953,953,1905,1906,1905c144537,181332,145489,181332,145489,181332v,-952,-952,-952,-2858,-1905l142631,179427xm144537,47030v1904,952,3810,952,4762,1905c150251,48935,150251,48935,151204,47982v,-952,-953,-952,-1905,-952c148347,47030,146441,46077,144537,46077v,,-953,,-953,953c143584,47030,143584,47030,144537,47030xm143584,145137v,953,,953,,l144537,145137v,953,,,-953,c144537,145137,143584,145137,143584,145137xm154062,208002v,-2857,,-3810,-2858,-1905c150251,207050,149299,207050,148347,206097v-953,-952,-2858,,-3810,953c143584,208002,145489,208955,146441,209907v953,953,2858,,1906,1905c148347,212765,148347,212765,149299,212765v2857,,3810,-953,4763,-4763xm151204,51792v-953,,-1905,1905,-3810,c146441,50840,145489,51792,144537,52745v-953,1905,,2857,1904,2857c147394,55602,148347,55602,149299,56555v952,,1905,,1905,1905c151204,59412,150251,59412,149299,60365v-952,,-2858,952,,1905c150251,63222,151204,64175,149299,64175v-952,952,-952,952,,1905c150251,67032,151204,67032,152156,67032v953,,2858,1905,3810,953c156919,67032,154062,67032,154062,66080v-953,-953,-953,-1905,-953,-1905c153109,63222,154062,63222,154062,63222v2857,1905,2857,953,1904,-1905c155014,59412,155966,58460,154062,57507v-2858,-2857,-2858,-3810,-2858,-5715c153109,51792,153109,52745,154062,54650v,952,952,952,952,952c155966,54650,156919,53697,156919,51792v,,,-952,-953,-952c154062,50840,152156,48935,151204,51792xm145489,176570v,,,,,c144537,175617,144537,175617,145489,176570v-952,,-952,,,c145489,176570,145489,176570,145489,176570xm144537,162282v,953,,1905,952,1905c147394,166092,148347,167045,148347,169902v,953,952,1905,1904,953c151204,170855,152156,169902,152156,167997v-4762,,-1905,-4762,-4762,-6667c146441,160377,146441,160377,145489,160377v-952,953,-952,1905,-952,1905xm150251,67985v,-1905,-1904,-1905,-2857,-1905c146441,66080,145489,66080,145489,67985v,952,1905,952,2858,1905c148347,68937,151204,69890,150251,67985xm149299,220385v,-953,-952,-953,,c148347,219432,147394,219432,147394,219432v,953,,953,953,953l149299,220385xm147394,153710v,,,952,,c148347,153710,148347,153710,147394,153710v,,,,,c147394,153710,147394,153710,147394,153710xm149299,228957v,-952,-952,-952,-952,-952c148347,228005,147394,228005,147394,228005r1905,952c148347,228957,149299,228957,149299,228957xm149299,215622v,-952,,-1905,,c148347,214670,147394,214670,147394,215622v953,,953,953,1905,c149299,216575,149299,215622,149299,215622xm150251,182285v,-953,-952,-953,-1904,-1905c147394,181332,147394,182285,147394,182285v,,,952,953,952c150251,184190,150251,183237,150251,182285xm148347,41315v,952,,952,,l148347,41315v952,,952,,,c149299,41315,148347,41315,148347,41315xm154062,224195v,-953,-953,-953,-953,-1905c152156,222290,152156,222290,152156,223242v-952,953,,953,1906,953c153109,225147,154062,225147,154062,224195xm153109,174665v-953,952,-1905,2857,-953,3810c152156,179427,154062,179427,154062,178475v952,-2858,2857,-2858,4762,-1905c158824,176570,159776,176570,159776,175617r,c158824,173712,157872,173712,155966,173712v-952,-952,-2857,-952,-2857,953xm152156,163235v,952,,1905,,c154062,164187,154062,162282,154062,161330v,,,-953,-953,-953c151204,161330,152156,162282,152156,163235xm153109,42267v953,953,2857,953,3810,c157872,42267,157872,41315,157872,41315v,,,-953,-953,c154062,42267,155014,40362,155014,39410v,-953,-952,-953,-952,-953c153109,39410,152156,40362,151204,41315v952,-953,1905,,1905,952xm154062,184190v,,,-953,,c154062,183237,154062,182285,154062,182285v,,,,-953,c153109,183237,153109,183237,154062,184190xm155966,193715v,,-952,-953,,c155014,192762,155014,193715,155014,193715v-952,952,,952,952,c155966,194667,155966,193715,155966,193715xm162634,200382v,-1905,-2858,953,-2858,-952l159776,199430v-1904,-953,-1904,952,-2857,952c155966,200382,155966,200382,156919,201335v953,952,1905,,2857,952l160729,202287v,-952,1905,,1905,-1905xm159776,208955v-952,-953,-1904,-1905,-2857,-1905c156919,207050,155966,208002,155966,208002v953,1905,1906,1905,3810,953c159776,210860,159776,209907,159776,208955xm157872,46077v,,,-952,,c156919,45125,156919,45125,155966,46077v,,953,953,1906,c157872,47030,157872,47030,157872,46077xm157872,163235v,,,,,c158824,162282,157872,162282,157872,163235v,-953,-953,-953,,c156919,163235,156919,163235,157872,163235xm159776,188000v,952,,1905,953,1905c160729,189905,161681,189905,161681,188952v,-952,,-1905,-952,-1905c160729,187047,159776,188000,159776,188000xm163587,194667v,-952,-953,-952,,c162634,194667,162634,194667,162634,194667v,,,,953,c163587,194667,163587,194667,163587,194667xm167397,205145v,-953,,-953,,c166444,204192,166444,204192,166444,205145v,952,-953,,953,c166444,206097,167397,205145,167397,205145xe" filled="f" stroked="f">
                  <v:stroke joinstyle="miter"/>
                  <v:path arrowok="t" o:connecttype="custom" o:connectlocs="157872,237530;115009,257532;107389,259437;105484,259437;88339,258485;84529,258485;66431,256580;53097,253722;44524,250865;41666,248960;16901,235625;1662,209907;3566,181332;33094,162282;55954,169902;64526,209907;51191,223242;48334,234672;74051,249912;92149,251817;111199,248960;126439,222290;122629,207050;105484,187047;100722,183237;66431,152757;29284,118467;9281,87987;6424,76557;6424,73700;12139,40362;33094,15597;64526,3215;97864,357;120724,2262;120724,2262;152156,19407;167397,57507;135964,91797;103579,70842;111199,43220;126439,38457;133106,33695;129297,22265;117866,14645;97864,8930;69289,12740;55001,25122;52144,41315;63574,67032;84529,87987;107389,109895;141679,139422;155966,154662;172159,193715;157872,237530;14044,198477;14044,198477;11187,199430;12139,201335;13091,204192;14044,204192;13091,201335;14044,198477;13091,190857;15949,191810;16901,192762;25474,198477;26426,204192;29284,205145;28331,203240;28331,200382;30237,201335;33094,199430;36904,197525;39762,199430;37856,202287;36904,204192;38809,204192;42619,203240;51191,204192;53097,203240;52144,201335;51191,195620;50239,194667;49287,199430;48334,201335;41666,194667;33094,192762;31189,191810;33094,189905;37856,188952;38809,191810;42619,192762;38809,188952;45476,189905;48334,192762;49287,188000;49287,186095;49287,186095;49287,186095;47381,183237;43572,185142;40714,184190;36904,180380;36904,181332;36904,185142;36904,185142;35951,181332;33094,185142;32141,188000;30237,186095;29284,184190;26426,186095;27379,189905;30237,192762;24522,189905;22616,188000;18806,190857;13091,190857;22616,204192;20712,201335;19759,200382;14997,197525;14044,199430;18806,202287;22616,204192;17854,216575;17854,216575;14997,216575;17854,216575;17854,216575;16901,204192;16901,204192;16901,204192;16901,204192;16901,204192;17854,220385;17854,220385;16901,220385;17854,220385;17854,220385;17854,188952;21664,187047;21664,188000;17854,192762;16901,192762;17854,188952;18806,52745;18806,52745;18806,52745;18806,52745;18806,52745;17854,182285;17854,182285;19759,182285;17854,182285;17854,182285;18806,212765;18806,212765;18806,212765;18806,212765;18806,212765;19759,208002;18806,206097;17854,207050;19759,208002;19759,208002;22616,209907;23569,208955;22616,207050;21664,208002;22616,209907;37856,214670;29284,212765;23569,211812;21664,212765;23569,212765;30237,214670;32141,215622;37856,214670;27379,72747;27379,72747;27379,70842;22616,69890;22616,70842;27379,72747;23569,174665;23569,174665;23569,174665;23569,174665;23569,174665;24522,53697;26426,56555;27379,55602;24522,53697;24522,53697;27379,189905;29284,190857;27379,195620;25474,192762;27379,189905;26426,66080;25474,67032;26426,67985;26426,66080;26426,66080;28331,80367;31189,78462;30237,78462;26426,79415;28331,80367;28331,218480;28331,218480;28331,221337;28331,218480;29284,224195;28331,221337;27379,222290;29284,224195;30237,87987;28331,85130;28331,87035;29284,89892;30237,87987;28331,47982;28331,47982;29284,47982;28331,47982;28331,47982;30237,226100;29284,224195;28331,226100;28331,228005;30237,226100;30237,58460;28331,60365;30237,61317;31189,59412;30237,58460;30237,208002;30237,208002;30237,208002;30237,208002;30237,208002;31189,66080;30237,67032;31189,67985;31189,66080;31189,66080;30237,195620;31189,194667;32141,195620;30237,195620;30237,195620;31189,102275;31189,102275;30237,102275;31189,102275;31189,102275;30237,91797;30237,91797;30237,91797;30237,91797;30237,91797;32141,96560;32141,96560;32141,96560;32141,96560;32141,96560;31189,51792;31189,51792;32141,51792;32141,49887;32141,47982;31189,47030;31189,51792;34047,222290;34047,222290;32141,222290;33094,223242;34047,222290;34999,84177;42619,82272;43572,80367;40714,78462;34999,79415;32141,83225;34999,84177;33094,72747;33094,72747;34999,72747;33094,72747;33094,72747;62622,123230;65479,119420;64526,116562;68337,117515;74051,115610;79766,113705;75956,113705;74051,113705;75004,111800;77862,110847;80719,114657;80719,114657;80719,114657;84529,111800;82624,108942;79766,108942;76909,107037;77862,105132;79766,106085;79766,104180;77862,105132;75004,102275;77862,99417;79766,97512;78814,91797;75004,91797;75004,91797;71194,89892;68337,87987;71194,85130;71194,83225;64526,82272;65479,79415;64526,77510;63574,78462;56906,81320;52144,81320;51191,82272;50239,87035;51191,88940;54049,87987;56906,86082;57859,87035;54049,93702;49287,90845;48334,90845;48334,92750;51191,96560;51191,96560;51191,96560;49287,98465;43572,101322;37856,101322;36904,103227;38809,103227;42619,103227;41666,107990;40714,109895;43572,112752;44524,111800;44524,109895;46429,109895;56906,112752;58812,114657;57859,118467;60716,116562;59764,111800;59764,107990;61669,106085;56906,103227;56906,104180;55001,107037;51191,107037;50239,107990;50239,109895;48334,107037;49287,105132;52144,103227;52144,103227;55001,100370;53097,96560;54049,96560;54049,96560;56906,94655;58812,96560;58812,96560;55954,100370;58812,96560;60716,96560;63574,92750;60716,93702;59764,91797;63574,89892;67384,82272;67384,86082;67384,90845;67384,95607;68337,97512;70241,103227;73099,105132;69289,106085;68337,106085;66431,109895;69289,108942;72147,108942;72147,111800;71194,116562;66431,122277;67384,126087;62622,123230;42619,212765;41666,209907;35951,206097;34999,205145;34999,206097;36904,209907;38809,214670;42619,212765;36904,92750;34999,94655;36904,95607;39762,93702;36904,92750;34999,35600;35951,36552;36904,35600;34999,35600;34999,35600;34999,169902;34999,169902;35951,169902;34999,169902;34999,169902;36904,49887;36904,47982;35951,47030;34999,47982;36904,49887;40714,51792;40714,48935;40714,46077;41666,45125;42619,44172;41666,45125;41666,46077;36904,49887;37856,187047;37856,187047;37856,187047;37856,187047;36904,186095;37856,187047;39762,87035;37856,87035;37856,87987;39762,87035;39762,87035;38809,69890;38809,69890;38809,71795;38809,69890;38809,69890;38809,64175;39762,64175;38809,63222;37856,64175;38809,64175;37856,174665;40714,173712;41666,173712;39762,176570;39762,178475;41666,177522;41666,173712;37856,174665;37856,174665;40714,56555;40714,56555;38809,57507;39762,58460;40714,56555;42619,208002;40714,208002;41666,209907;42619,208002;40714,71795;40714,71795;42619,69890;41666,68937;40714,71795;42619,91797;41666,93702;42619,95607;44524,92750;42619,91797;45476,209907;45476,208002;42619,206097;42619,208002;45476,209907;43572,194667;41666,195620;43572,196572;45476,195620;43572,194667;44524,213717;42619,212765;42619,215622;44524,216575;45476,215622;44524,213717;44524,58460;44524,58460;45476,58460;44524,58460;44524,58460;45476,177522;45476,177522;45476,177522;45476,177522;45476,177522;45476,64175;47381,66080;48334,65127;46429,63222;45476,64175;47381,67032;47381,67032;47381,68937;48334,67985;47381,67032;48334,102275;47381,102275;47381,103227;49287,104180;49287,103227;48334,102275;54049,121325;54049,117515;54049,117515;48334,119420;48334,121325;50239,120372;52144,121325;53097,122277;54049,121325;48334,184190;48334,184190;50239,185142;51191,183237;48334,184190;52144,188952;50239,193715;51191,193715;52144,188952;52144,188952;52144,74652;54049,78462;55954,75605;53097,72747;52144,74652;55001,197525;57859,193715;56906,191810;54049,195620;55001,197525;54049,208002;54049,208002;54049,208002;54049,208002;54049,208002;56906,129897;54049,127040;54049,127992;56906,129897;56906,129897;54049,101322;55001,103227;56906,102275;56906,97512;54049,96560;54049,101322;55001,66080;55001,66080;56906,65127;55954,65127;55001,66080;61669,105132;61669,105132;61669,105132;61669,105132;61669,105132;68337,131802;68337,131802;63574,128945;62622,129897;68337,131802;68337,131802;64526,86082;64526,87987;64526,86082;62622,85130;64526,86082;98816,140375;95006,140375;93101,144185;98816,149900;101674,150852;101674,147995;103579,144185;106437,145137;107389,144185;104531,144185;103579,144185;102626,141327;102626,141327;102626,141327;97864,138470;93101,137517;92149,137517;92149,135612;91197,131802;95006,129897;100722,127992;103579,126087;106437,127040;109294,132755;108341,134660;110247,141327;112151,141327;111199,138470;111199,137517;115009,135612;110247,131802;109294,127992;106437,121325;104531,119420;102626,122277;101674,123230;100722,122277;97864,115610;97864,112752;95959,112752;95959,112752;90244,116562;86434,118467;84529,117515;83576,122277;86434,123230;91197,124182;93101,124182;95006,124182;94054,126087;87387,127040;86434,127992;86434,130850;81672,128945;81672,119420;80719,119420;75004,122277;75004,121325;76909,119420;74051,119420;71194,120372;70241,118467;66431,122277;69289,124182;70241,122277;74051,122277;77862,123230;78814,125135;75956,127040;72147,127040;74051,131802;74051,131802;72147,133707;75004,133707;75004,133707;74051,135612;73099,137517;75004,136565;74051,133707;73099,131802;80719,128945;78814,132755;76909,134660;77862,137517;79766,136565;87387,133707;84529,136565;82624,137517;83576,139422;84529,144185;84529,147042;88339,147042;87387,144185;87387,142280;90244,138470;95959,137517;98816,140375;73099,101322;71194,105132;70241,107037;70241,108942;68337,107990;68337,105132;73099,101322;67384,99417;68337,99417;70241,101322;68337,101322;67384,99417;71194,123230;69289,121325;71194,120372;71194,123230;70241,96560;69289,95607;70241,94655;70241,96560;70241,96560;71194,86082;73099,87035;73099,90845;73099,87035;71194,86082;71194,86082;77862,100370;77862,101322;79766,101322;81672,104180;82624,105132;81672,104180;80719,102275;84529,99417;84529,98465;81672,100370;77862,100370;80719,94655;80719,94655;81672,94655;80719,94655;80719,94655;80719,115610;80719,115610;82624,114657;80719,115610;82624,143232;82624,143232;81672,143232;82624,143232;82624,143232;82624,114657;84529,115610;86434,115610;85481,113705;82624,114657;87387,110847;91197,109895;91197,108942;90244,106085;90244,106085;91197,108942;91197,109895;88339,107990;86434,109895;87387,110847;88339,134660;86434,132755;91197,131802;88339,134660;90244,151805;90244,151805;90244,152757;90244,151805;90244,151805;94054,116562;96912,120372;98816,126087;96912,127040;95959,126087;92149,118467;94054,116562;94054,158472;94054,158472;94054,158472;94054,158472;94054,158472;95006,148947;95006,148947;94054,148947;95006,148947;95006,148947;94054,116562;95959,113705;95959,113705;95959,113705;97864,116562;94054,116562;94054,106085;95006,107037;95959,106085;94054,106085;94054,106085;96912,155615;98816,157520;99769,156567;96912,155615;96912,155615;98816,162282;98816,162282;98816,162282;96912,162282;96912,162282;98816,162282;96912,143232;96912,143232;96912,143232;96912,143232;96912,143232;98816,140375;102626,140375;102626,140375;98816,140375;100722,131802;99769,132755;103579,134660;104531,134660;100722,131802;106437,166092;109294,167045;108341,165140;109294,164187;113104,164187;114056,162282;113104,161330;105484,160377;104531,157520;108341,151805;106437,147995;105484,150852;100722,153710;99769,153710;99769,154662;98816,160377;97864,161330;106437,166092;105484,167997;104531,167045;100722,169902;100722,171807;101674,171807;105484,167997;100722,113705;100722,113705;102626,113705;101674,112752;100722,113705;102626,129897;102626,129897;102626,127992;102626,129897;102626,129897;110247,169902;107389,170855;109294,171807;109294,171807;110247,173712;111199,171807;110247,169902;115009,147995;113104,151805;110247,154662;108341,155615;108341,156567;110247,154662;114056,155615;115009,154662;117866,152757;118819,152757;117866,151805;115009,147995;111199,147042;112151,145137;111199,145137;111199,147042;111199,147042;124534,175617;123581,175617;119772,174665;119772,176570;115009,179427;115009,175617;115962,173712;114056,174665;113104,178475;115962,178475;116914,181332;119772,179427;120724,175617;124534,174665;124534,175617;124534,177522;125487,176570;124534,175617;112151,125135;112151,125135;114056,125135;112151,125135;112151,125135;114056,142280;114056,142280;114056,141327;114056,142280;114056,142280;115009,167045;115009,167045;115962,170855;117866,169902;115009,167045;115962,132755;117866,134660;119772,134660;123581,132755;120724,130850;117866,130850;115962,132755;115962,128945;115962,128945;116914,128945;115962,128945;115962,128945;122629,162282;118819,159425;116914,160377;119772,164187;122629,162282;125487,65127;123581,62270;122629,62270;125487,65127;125487,65127;121676,70842;120724,69890;117866,67032;116914,67032;119772,69890;120724,69890;126439,69890;125487,65127;120724,167997;119772,169902;120724,170855;120724,167997;120724,167997;121676,144185;121676,144185;122629,144185;121676,144185;121676,144185;122629,157520;123581,155615;121676,154662;120724,156567;122629,157520;123581,184190;123581,184190;121676,184190;123581,184190;123581,184190;125487,136565;122629,139422;124534,141327;127391,138470;125487,136565;124534,172760;124534,172760;124534,172760;124534,172760;124534,172760;128344,167997;130249,167045;130249,167045;128344,166092;125487,167997;125487,168950;128344,167997;129297,183237;128344,182285;127391,183237;129297,183237;129297,183237;129297,156567;131201,157520;132154,156567;129297,154662;126439,153710;129297,156567;132154,170855;130249,167045;129297,170855;128344,172760;129297,177522;128344,179427;129297,179427;130249,177522;132154,176570;132154,170855;131201,160377;128344,157520;127391,158472;129297,161330;131201,160377;134059,64175;130249,61317;130249,61317;130249,57507;131201,56555;129297,56555;127391,65127;130249,65127;132154,66080;133106,67985;134059,64175;128344,144185;128344,144185;132154,143232;133106,143232;134059,142280;133106,141327;128344,144185;131201,61317;131201,64175;128344,64175;131201,61317;131201,61317;131201,191810;133106,190857;131201,188952;129297,190857;131201,191810;133106,149900;132154,148947;131201,150852;132154,150852;133106,149900;131201,198477;131201,198477;131201,197525;131201,198477;131201,198477;133106,204192;134059,203240;133106,201335;131201,202287;133106,204192;133106,179427;134059,178475;134059,176570;132154,178475;133106,179427;134059,166092;137869,165140;137869,162282;136916,160377;135012,162282;134059,164187;134059,166092;135012,185142;137869,183237;135964,181332;133106,183237;135012,185142;134059,208955;135012,208955;134059,207050;133106,208002;134059,208955;135012,74652;135012,74652;134059,73700;135012,74652;135012,74652;137869,71795;137869,69890;135964,67985;134059,70842;137869,71795;135964,215622;136916,213717;135964,212765;135012,214670;135964,215622;137869,53697;137869,53697;135012,54650;135964,55602;137869,53697;135012,46077;135012,46077;136916,47982;140726,47982;140726,47030;139774,46077;135012,46077;136916,187047;135012,188000;136916,188952;142631,188000;141679,192762;138822,193715;135964,191810;135012,194667;135964,196572;138822,194667;138822,193715;139774,195620;143584,202287;150251,201335;148347,197525;146441,195620;144537,194667;144537,196572;145489,197525;146441,199430;143584,200382;139774,193715;143584,191810;140726,188952;136916,187047;137869,222290;136916,222290;135964,223242;137869,222290;137869,222290;145489,220385;143584,214670;141679,210860;142631,206097;142631,204192;140726,205145;136916,208955;141679,209907;145489,220385;145489,220385;145489,220385;136916,169902;136916,169902;137869,168950;136916,169902;136916,169902;140726,75605;140726,75605;136916,76557;137869,76557;140726,75605;137869,60365;138822,60365;139774,58460;137869,60365;140726,177522;137869,179427;138822,180380;140726,177522;140726,177522;138822,200382;138822,200382;138822,201335;138822,200382;138822,200382;138822,155615;138822,155615;139774,155615;138822,155615;138822,155615;140726,56555;140726,56555;138822,57507;140726,56555;141679,81320;140726,79415;139774,80367;141679,81320;141679,81320;140726,64175;139774,65127;140726,66080;141679,65127;140726,64175;141679,157520;142631,159425;143584,157520;142631,156567;141679,157520;142631,169902;142631,169902;142631,167997;142631,169902;142631,169902;144537,226100;143584,224195;142631,225147;144537,226100;144537,226100;143584,173712;145489,172760;144537,171807;143584,173712;143584,173712;142631,179427;144537,181332;145489,181332;142631,179427;142631,179427;144537,47030;149299,48935;151204,47982;149299,47030;144537,46077;143584,47030;144537,47030;143584,145137;143584,145137;144537,145137;143584,145137;143584,145137;154062,208002;151204,206097;148347,206097;144537,207050;146441,209907;148347,211812;149299,212765;154062,208002;151204,51792;147394,51792;144537,52745;146441,55602;149299,56555;151204,58460;149299,60365;149299,62270;149299,64175;149299,66080;152156,67032;155966,67985;154062,66080;153109,64175;154062,63222;155966,61317;154062,57507;151204,51792;154062,54650;155014,55602;156919,51792;155966,50840;151204,51792;145489,176570;145489,176570;145489,176570;145489,176570;145489,176570;144537,162282;145489,164187;148347,169902;150251,170855;152156,167997;147394,161330;145489,160377;144537,162282;150251,67985;147394,66080;145489,67985;148347,69890;150251,67985;149299,220385;149299,220385;147394,219432;148347,220385;149299,220385;147394,153710;147394,153710;147394,153710;147394,153710;147394,153710;149299,228957;148347,228005;147394,228005;149299,228957;149299,228957;149299,215622;149299,215622;147394,215622;149299,215622;149299,215622;150251,182285;148347,180380;147394,182285;148347,183237;150251,182285;148347,41315;148347,41315;148347,41315;148347,41315;148347,41315;154062,224195;153109,222290;152156,223242;154062,224195;154062,224195;153109,174665;152156,178475;154062,178475;158824,176570;159776,175617;159776,175617;155966,173712;153109,174665;152156,163235;152156,163235;154062,161330;153109,160377;152156,163235;153109,42267;156919,42267;157872,41315;156919,41315;155014,39410;154062,38457;151204,41315;153109,42267;154062,184190;154062,184190;154062,182285;153109,182285;154062,184190;155966,193715;155966,193715;155014,193715;155966,193715;155966,193715;162634,200382;159776,199430;159776,199430;156919,200382;156919,201335;159776,202287;160729,202287;162634,200382;159776,208955;156919,207050;155966,208002;159776,208955;159776,208955;157872,46077;157872,46077;155966,46077;157872,46077;157872,46077;157872,163235;157872,163235;157872,163235;157872,163235;157872,163235;159776,188000;160729,189905;161681,188952;160729,187047;159776,188000;163587,194667;163587,194667;162634,194667;163587,194667;163587,194667;167397,205145;167397,205145;166444,205145;167397,205145;167397,20514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71" o:spid="_x0000_s1045" style="position:absolute;left:9314;top:7904;width:1146;height:2324;visibility:visible;mso-wrap-style:square;v-text-anchor:middle" coordsize="114673,23240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" path="m103244,202883v-953,3810,-2858,6667,-3810,9525c92766,226695,81336,231458,67049,232410v-10478,,-19050,-1905,-26670,-8572c30854,216218,26091,205740,26091,193358v-952,-15240,-952,-30480,-952,-45720c25139,135255,24186,123825,25139,112395v952,-5715,952,-11430,,-17145c24186,87630,26091,80010,26091,72390v,-5715,-952,-6668,-6667,-6668c14661,65722,10851,65722,7041,65722v-1905,,-3810,,-4762,-952c374,63818,-579,61913,374,60008v952,-1905,1905,-2858,3810,-2858c16566,55245,27044,50483,36569,41910,44189,35243,48951,26670,54666,18097,57524,13335,58476,8572,61334,3810,63239,,64191,,68001,v2858,953,4763,1905,4763,5715c72764,20003,72764,33338,72764,47625v,7620,,7620,7620,8572l90861,56197v3810,,7620,,11430,c105149,56197,107054,56197,109911,58103v1905,952,1905,2857,1905,4762c110864,64770,109911,66675,108006,66675v-6667,,-13335,953,-20002,c84194,65722,80384,67628,77526,67628v-1905,,-2857,1905,-3810,3810c73716,73343,73716,75247,73716,76200v,13335,,26670,,40005c73716,120968,73716,125730,73716,130493v,15240,,29527,953,44767c74669,180975,74669,186690,74669,192405v,3810,952,7620,952,11430c76574,209550,82289,213360,87051,213360v3810,-952,5715,-2857,7620,-4763c99434,201930,101339,195263,102291,187643v953,-8573,1905,-17146,2858,-25718c105149,160020,105149,157163,108959,157163v3810,,4762,1905,5715,5715c110864,174308,108006,188595,103244,202883xm28949,162878v,-953,,-953,,l28949,162878v,,,,,l28949,162878xm30854,175260v,-952,,-952,,c30854,174308,29901,174308,30854,175260v-953,,-953,,,c30854,175260,30854,175260,30854,175260xm31806,180975v953,,953,,,l31806,179070r,1905c30854,180975,30854,180975,31806,180975xm30854,157163v,952,952,952,952,952c32759,157163,34664,158115,34664,157163v,-953,-953,-953,-953,-953c32759,154305,31806,155258,30854,157163xm32759,187643v952,,1905,-953,1905,-953c34664,186690,34664,185738,33711,185738v-952,,-1905,,-952,1905l32759,187643xm32759,83820v952,,1905,,1905,-952c34664,81915,34664,81915,33711,81915v-952,,-952,,-952,1905c31806,82868,31806,83820,32759,83820xm34664,195263v,-953,-953,-953,-953,-953c33711,194310,32759,194310,32759,195263v,,,952,1905,c33711,196215,34664,195263,34664,195263xm35616,166688v,-953,-952,-1905,-1905,-1905c32759,164783,32759,166688,32759,167640v,953,,953,952,953c35616,168593,36569,167640,35616,166688xm33711,132397v-952,,-952,953,-952,1906c32759,135255,32759,136208,33711,136208r953,-2858c35616,133350,34664,132397,33711,132397xm32759,77153v,952,952,1905,1905,952c35616,78105,35616,79058,36569,80010v,953,952,953,952,c38474,78105,39426,77153,41331,79058v953,952,3810,952,4763,2857c46094,82868,47046,83820,47046,84772v,953,-952,953,-1905,953c44189,85725,44189,85725,43236,84772v,-952,953,-1904,,-1904c42284,82868,42284,83820,42284,84772v,953,-1905,2858,952,2858c46094,86678,47999,87630,48951,90488v,952,953,952,1905,952c51809,91440,51809,90488,51809,89535v,-952,,-952,-953,-952c49904,86678,49904,85725,51809,86678v952,,952,,1905,c54666,86678,55619,86678,55619,84772v-953,-1904,-953,-3809,-1905,-4762c52761,79058,52761,81915,52761,82868v,952,-952,952,-1905,952c49904,83820,49904,83820,50856,82868v1905,-1905,953,-1905,-952,-1905c45141,80963,44189,80010,44189,75247v1905,-952,2857,-952,952,-2857c44189,73343,44189,74295,44189,75247v-1905,953,-4763,-952,-5715,2858c38474,79058,36569,78105,35616,78105v-952,-1905,-2857,-2858,-2857,-952xm41331,191453v-952,-953,-952,-1906,-952,-2858c41331,186690,39426,184785,38474,183833v,-2858,952,-4763,1905,-6668c37521,176213,37521,180022,36569,180022v-953,953,-1905,1906,-1905,2858c34664,184785,36569,182880,37521,182880v953,,953,,1905,953c37521,186690,39426,189547,39426,192405v,953,3810,2858,3810,2858c43236,193358,41331,192405,41331,191453xm49904,183833v1905,-1905,952,-3811,952,-5715c49904,176213,48951,178118,47999,178118v-1905,952,-1905,-953,-1905,-1905c47999,175260,46094,172403,48951,172403v953,,,-953,,-1906c47046,168593,46094,164783,42284,164783v952,-2858,2857,-4763,5715,-4763c49904,160020,51809,158115,51809,156210v,-952,,-1905,-953,-1905c49904,154305,49904,155258,49904,156210v,953,,1905,-953,1905c46094,159068,43236,160972,39426,160020v-952,-3810,-1905,-3810,-5715,-952c33711,159068,32759,160020,32759,160020v,952,952,952,952,952c35616,162878,36569,159068,38474,160020v952,1905,,2858,-953,4763c35616,166688,34664,169545,37521,171450v1905,1905,1905,2858,953,4763c40379,175260,42284,173355,44189,176213v-953,952,-3810,,-3810,1905c40379,179070,41331,180022,43236,180975v953,,,953,,1905c43236,183833,43236,184785,44189,184785v2857,,4762,,5715,-952xm35616,151447v,953,,953,953,953c37521,152400,38474,151447,38474,149543v,,,-953,-953,-953c36569,149543,35616,150495,35616,151447xm35616,127635v,953,953,953,,l37521,127635v,,-952,,-1905,l35616,127635xm36569,122872v,,952,,,c39426,123825,40379,124778,41331,122872v953,-952,,-3809,2858,-1904c44189,120968,45141,120968,44189,120015v,-952,-953,-952,-953,-1905c42284,117158,42284,115253,41331,116205v-1905,,-952,1905,-952,2858c38474,120015,40379,122872,38474,122872v-953,-952,-1905,-952,-1905,xm37521,103822v-952,953,-1905,2858,,4763c37521,108585,38474,109538,38474,109538v,952,,952,952,952c41331,110490,42284,108585,43236,107633v,-1905,,-3811,-952,-4763c40379,101918,39426,102870,37521,103822xm36569,53340v,953,1905,953,952,2857c36569,58103,36569,58103,39426,60008v953,952,1905,1905,2858,952c43236,60960,43236,60008,42284,59055v-953,-952,-1905,,-2858,953c39426,60008,39426,60008,38474,60008v,-1905,,-2858,952,-4763c39426,54293,39426,53340,38474,52388v-953,,-953,-1905,-1905,-953c36569,51435,36569,52388,36569,53340xm37521,114300v,,,953,,c37521,115253,37521,115253,37521,115253v953,,953,,,-953c38474,114300,38474,114300,37521,114300xm42284,93345v952,,2857,-952,1905,-1905c43236,89535,41331,88583,39426,89535v-952,953,-1905,2858,-1905,2858c39426,94297,40379,97155,43236,97155v953,,1905,,1905,-952c45141,95250,45141,94297,44189,94297v,953,-1905,953,-1905,-952xm38474,108585r,c38474,106680,37521,104775,39426,104775v,,953,,953,953c41331,107633,39426,107633,38474,108585xm40379,131445v952,,952,-952,952,-1905c41331,128588,40379,126683,39426,126683v-952,952,-952,2857,-952,3810c39426,130493,39426,132397,40379,131445xm41331,199072v,-952,,-1904,-1905,-1904c38474,197168,38474,198120,38474,199072v,953,952,953,1905,953c41331,200025,41331,199072,41331,199072xm39426,140970v,952,,952,,c40379,141922,41331,141922,41331,140970v,,-952,-952,-1905,c39426,140970,39426,140970,39426,140970xm39426,165735r2858,c42284,167640,42284,168593,44189,169545v952,,952,952,,1905c44189,172403,43236,172403,42284,172403v-1905,-2858,-3810,-4763,-2858,-6668xm40379,145733v,,952,,952,c41331,145733,42284,145733,42284,144780v,-952,,-952,-953,-952c40379,143828,40379,144780,40379,145733xm55619,148590v952,,952,,952,c56571,147638,56571,147638,56571,146685v-1905,-1905,-5715,-1905,-6667,953c48951,149543,47046,151447,45141,152400r-1905,953c42284,153353,41331,151447,40379,152400v-953,953,952,1905,1905,1905c42284,154305,43236,154305,44189,154305v,,,953,952,953c45141,156210,46094,157163,47046,156210v953,-952,953,-1905,,-2857c46094,152400,46094,151447,45141,150495v1905,952,4763,,5715,-952c51809,147638,52761,147638,55619,148590xm42284,93345v,,,,,c42284,93345,42284,93345,42284,93345v-953,,-1905,,-1905,-952c40379,92393,40379,92393,40379,92393v952,,952,,1905,952xm44189,64770v,,,,,c45141,62865,44189,61913,43236,61913v,,-952,,-952,c42284,63818,42284,63818,44189,64770v-953,,,,,c44189,65722,44189,66675,42284,67628v-2858,1905,-953,1905,952,1905c44189,69533,44189,69533,45141,69533v953,-953,1905,-2858,-952,-4763xm41331,148590v,,953,,,c42284,148590,42284,148590,41331,148590v953,,953,,,l41331,148590xm43236,137160v953,953,1905,2858,1905,4762c45141,142875,46094,143828,47046,143828v953,,1905,-953,1905,-1906c49904,140970,49904,140018,48951,140018v-1905,-953,-952,-1905,-1905,-2858c47046,136208,47046,136208,47046,135255v,-1905,-1905,-2858,-2857,-2858c43236,132397,43236,133350,43236,133350v-1905,1905,-952,3810,,3810xm44189,56197r,l46094,53340v,-952,,-1905,,-1905c45141,50483,44189,50483,43236,50483v-952,,-952,952,-952,1905c41331,54293,43236,55245,44189,56197xm54666,197168v-952,-953,-2857,-953,-3810,-1905c49904,195263,48951,194310,48951,195263v-952,952,,1905,,1905c49904,198120,50856,199072,48951,200025v-952,953,-1905,,-2857,-953l45141,197168v,,-952,-953,-952,-953c43236,196215,43236,197168,43236,198120v,952,,2858,953,4763c45141,203835,46094,201930,47999,201930v2857,953,3810,-1905,6667,-1905c55619,200025,56571,199072,56571,198120v,952,-952,,-1905,-952xm44189,128588v952,,1905,-1905,1905,-2858c46094,124778,45141,123825,44189,123825v-953,,-953,953,-953,1905c43236,127635,43236,128588,44189,128588xm44189,190500v,953,-953,1905,952,2858c46094,193358,47999,194310,47999,192405v-1905,,-2858,-952,-3810,-1905xm47046,190500v-952,-3810,-952,-3810,-3810,-1905c45141,188595,46094,189547,47046,190500xm44189,56197v952,953,952,1906,2857,2858c47999,60008,48951,60960,49904,61913v952,952,952,1905,,1905c48951,63818,47999,64770,48951,65722v,953,953,953,1905,c54666,64770,54666,63818,51809,60960v-953,-952,-2858,-2857,-4763,-1905c47046,57150,46094,56197,44189,56197xm45141,113347v,,,953,,c47999,114300,47046,111443,48951,110490v,,,-952,-952,-952c47046,110490,46094,111443,45141,113347xm48951,204788r,c47999,203835,47999,204788,47046,204788v,952,,952,1905,c47999,205740,47999,205740,48951,204788xm51809,135255v,-952,,-1905,-953,-1905c49904,133350,48951,133350,48951,134303v,1905,,2857,-952,3810c48951,138113,50856,137160,51809,135255xm51809,96203v-953,-953,-1905,-2858,-2858,-2858c48951,93345,47999,94297,47046,94297r4763,1906c51809,96203,51809,96203,51809,96203r,xm48951,106680v,,,,,c47999,105728,47046,105728,47046,106680v953,,953,953,1905,c48951,107633,48951,107633,48951,106680xm48951,117158v,952,,952,,c50856,117158,50856,116205,50856,115253v,,,-953,-952,c48951,115253,48951,116205,48951,117158xm49904,47625v,953,952,953,1905,953c53714,47625,54666,49530,54666,50483v953,-2858,953,-3811,-1905,-4763c50856,46672,49904,46672,49904,47625xm55619,125730v952,-952,-1905,-1905,-1905,-2858c52761,120968,51809,120015,49904,120015v-953,,-1905,953,-953,1905c49904,122872,49904,123825,50856,124778v1905,,3810,1905,4763,952xm50856,207645v,-952,,-952,,l50856,207645v-952,,-952,,,c50856,207645,50856,207645,50856,207645xm52761,103822v-952,,-952,-952,-1905,c50856,103822,50856,104775,50856,104775v953,,953,-953,1905,-953c53714,102870,54666,102870,55619,103822r-953,2858c55619,106680,56571,105728,56571,104775v,-953,-952,-953,-952,-953c55619,101918,56571,99060,53714,99060v-1905,,-953,2858,-953,4762xm52761,216218v,,,-953,,c51809,215265,50856,216218,51809,216218v,952,,952,952,c52761,216218,52761,216218,52761,216218xm53714,67628v-953,,-1905,,-1905,1905c51809,70485,52761,71438,54666,71438v953,,2858,-953,2858,-1905c56571,68580,54666,67628,53714,67628xm51809,166688v,952,,952,952,952c52761,167640,53714,167640,53714,166688v-953,,-953,-953,-1905,c51809,165735,50856,165735,51809,166688xm51809,212408r,c52761,211455,51809,211455,51809,212408v,-953,,-953,,c51809,212408,51809,212408,51809,212408xm51809,52388v,,,952,,c52761,53340,53714,52388,53714,52388r,-953c52761,51435,51809,51435,51809,52388xm52761,130493v,,,,,c53714,128588,52761,128588,51809,128588v,,-953,,-953,952c51809,130493,51809,131445,52761,130493xm62286,59055v,,953,-952,953,-952c63239,57150,62286,58103,62286,58103v-1905,952,-4762,-953,-6667,1905l54666,56197v,,,-952,-952,-952c52761,55245,52761,56197,52761,57150v,1905,1905,1905,2858,2858c57524,60960,60381,60960,62286,59055xm57524,181928v,-953,-1905,-1906,-2858,-1906c53714,180022,53714,180022,53714,180975v,953,1905,953,2857,1905c56571,182880,57524,182880,57524,181928xm60381,173355v-952,,-952,,-1905,c58476,173355,57524,173355,57524,172403v-953,-953,-1905,952,-2858,952c53714,173355,53714,173355,54666,174308v953,952,1905,,2858,952l58476,175260v,,953,,1905,c58476,173355,59429,173355,60381,173355xm53714,107633v952,,952,-953,952,-953c53714,106680,52761,106680,53714,107633v-953,,,,,xm56571,134303v,-953,,-1906,,-1906c55619,131445,55619,132397,54666,133350v,953,-952,953,-952,1905c53714,136208,53714,138113,54666,138113v953,,953,-1905,953,-2858c56571,135255,56571,134303,56571,134303xm56571,194310v,-952,-952,-952,,c55619,193358,54666,193358,54666,194310v,,,,1905,c55619,194310,56571,194310,56571,194310xm55619,141922v-953,,-953,,,c54666,142875,54666,143828,55619,143828v,,952,-953,,-1906l55619,141922xm58476,88583v,,,-953,,c55619,87630,54666,88583,54666,89535v,1905,,2858,1905,3810c56571,93345,57524,93345,57524,93345v,,952,-952,,-952c55619,91440,56571,90488,58476,88583r,xm57524,120968v,,,-953,,c58476,119063,58476,119063,57524,119063v-953,,-953,,-953,952c56571,120015,56571,120015,57524,120968xm57524,161925v952,,952,,952,-953c58476,160020,58476,160020,57524,159068v-953,,-953,,-953,952c56571,161925,57524,161925,57524,161925xm57524,50483v,,,,,c58476,50483,58476,50483,58476,49530v,,,-952,-952,-952c57524,49530,57524,49530,57524,50483xm57524,42863v952,1905,1905,1905,3810,2857c61334,45720,61334,44768,61334,44768v-953,-953,-1905,-1905,-3810,-1905c57524,42863,57524,42863,57524,42863xm58476,128588v,,-952,,,c57524,129540,58476,130493,58476,130493v,,953,,953,-953c59429,129540,59429,128588,58476,128588xm59429,80963v-953,,-953,952,,c58476,81915,58476,81915,59429,80963r,c59429,80963,59429,80963,59429,80963xm60381,67628v,952,953,,,c61334,66675,61334,66675,60381,65722v-952,953,-952,953,,1906c59429,67628,59429,67628,60381,67628xm60381,78105v953,,953,-952,953,-952c61334,76200,61334,75247,60381,75247v-952,953,-952,953,,2858c59429,77153,59429,78105,60381,78105xm62286,206693v,,-952,-953,,c61334,205740,60381,205740,60381,206693v953,,953,952,1905,c62286,207645,62286,207645,62286,206693xm62286,96203v,,,-953,,c61334,95250,61334,95250,61334,95250v,953,,953,952,953c62286,96203,62286,96203,62286,96203xm64191,62865v,,,-952,,c64191,61913,64191,60960,63239,60960v,953,-953,953,952,1905c63239,62865,63239,62865,64191,62865xm66096,220980v,-952,-1905,-1905,-2857,-2858c62286,218122,62286,218122,62286,219075v953,953,1905,1905,3810,1905l66096,220980xe" filled="f" stroked="f">
                  <v:stroke joinstyle="miter"/>
                  <v:path arrowok="t" o:connecttype="custom" o:connectlocs="103244,202883;99434,212408;67049,232410;40379,223838;26091,193358;25139,147638;25139,112395;25139,95250;26091,72390;19424,65722;7041,65722;2279,64770;374,60008;4184,57150;36569,41910;54666,18097;61334,3810;68001,0;72764,5715;72764,47625;80384,56197;90861,56197;102291,56197;109911,58103;111816,62865;108006,66675;88004,66675;77526,67628;73716,71438;73716,76200;73716,116205;73716,130493;74669,175260;74669,192405;75621,203835;87051,213360;94671,208597;102291,187643;105149,161925;108959,157163;114674,162878;103244,202883;28949,162878;28949,162878;28949,162878;28949,162878;28949,162878;30854,175260;30854,175260;30854,175260;30854,175260;30854,175260;31806,180975;31806,180975;31806,179070;31806,180975;31806,180975;30854,157163;31806,158115;34664,157163;33711,156210;30854,157163;32759,187643;34664,186690;33711,185738;32759,187643;32759,187643;32759,83820;34664,82868;33711,81915;32759,83820;32759,83820;34664,195263;33711,194310;32759,195263;34664,195263;34664,195263;35616,166688;33711,164783;32759,167640;33711,168593;35616,166688;33711,132397;32759,134303;33711,136208;34664,133350;33711,132397;32759,77153;34664,78105;36569,80010;37521,80010;41331,79058;46094,81915;47046,84772;45141,85725;43236,84772;43236,82868;42284,84772;43236,87630;48951,90488;50856,91440;51809,89535;50856,88583;51809,86678;53714,86678;55619,84772;53714,80010;52761,82868;50856,83820;50856,82868;49904,80963;44189,75247;45141,72390;44189,75247;38474,78105;35616,78105;32759,77153;41331,191453;40379,188595;38474,183833;40379,177165;36569,180022;34664,182880;37521,182880;39426,183833;39426,192405;43236,195263;41331,191453;49904,183833;50856,178118;47999,178118;46094,176213;48951,172403;48951,170497;42284,164783;47999,160020;51809,156210;50856,154305;49904,156210;48951,158115;39426,160020;33711,159068;32759,160020;33711,160972;38474,160020;37521,164783;37521,171450;38474,176213;44189,176213;40379,178118;43236,180975;43236,182880;44189,184785;49904,183833;35616,151447;36569,152400;38474,149543;37521,148590;35616,151447;35616,127635;35616,127635;37521,127635;35616,127635;35616,127635;36569,122872;36569,122872;41331,122872;44189,120968;44189,120015;43236,118110;41331,116205;40379,119063;38474,122872;36569,122872;37521,103822;37521,108585;38474,109538;39426,110490;43236,107633;42284,102870;37521,103822;36569,53340;37521,56197;39426,60008;42284,60960;42284,59055;39426,60008;38474,60008;39426,55245;38474,52388;36569,51435;36569,53340;37521,114300;37521,114300;37521,115253;37521,114300;37521,114300;42284,93345;44189,91440;39426,89535;37521,92393;43236,97155;45141,96203;44189,94297;42284,93345;38474,108585;38474,108585;39426,104775;40379,105728;38474,108585;40379,131445;41331,129540;39426,126683;38474,130493;40379,131445;41331,199072;39426,197168;38474,199072;40379,200025;41331,199072;39426,140970;39426,140970;41331,140970;39426,140970;39426,140970;39426,165735;42284,165735;44189,169545;44189,171450;42284,172403;39426,165735;40379,145733;41331,145733;42284,144780;41331,143828;40379,145733;55619,148590;56571,148590;56571,146685;49904,147638;45141,152400;43236,153353;40379,152400;42284,154305;44189,154305;45141,155258;47046,156210;47046,153353;45141,150495;50856,149543;55619,148590;42284,93345;42284,93345;42284,93345;40379,92393;40379,92393;42284,93345;44189,64770;44189,64770;43236,61913;42284,61913;44189,64770;44189,64770;42284,67628;43236,69533;45141,69533;44189,64770;41331,148590;41331,148590;41331,148590;41331,148590;41331,148590;43236,137160;45141,141922;47046,143828;48951,141922;48951,140018;47046,137160;47046,135255;44189,132397;43236,133350;43236,137160;44189,56197;44189,56197;46094,53340;46094,51435;43236,50483;42284,52388;44189,56197;54666,197168;50856,195263;48951,195263;48951,197168;48951,200025;46094,199072;45141,197168;44189,196215;43236,198120;44189,202883;47999,201930;54666,200025;56571,198120;54666,197168;44189,128588;46094,125730;44189,123825;43236,125730;44189,128588;44189,190500;45141,193358;47999,192405;44189,190500;47046,190500;43236,188595;47046,190500;44189,56197;47046,59055;49904,61913;49904,63818;48951,65722;50856,65722;51809,60960;47046,59055;44189,56197;45141,113347;45141,113347;48951,110490;47999,109538;45141,113347;48951,204788;48951,204788;47046,204788;48951,204788;48951,204788;51809,135255;50856,133350;48951,134303;47999,138113;51809,135255;51809,96203;48951,93345;47046,94297;51809,96203;51809,96203;51809,96203;48951,106680;48951,106680;47046,106680;48951,106680;48951,106680;48951,117158;48951,117158;50856,115253;49904,115253;48951,117158;49904,47625;51809,48578;54666,50483;52761,45720;49904,47625;55619,125730;53714,122872;49904,120015;48951,121920;50856,124778;55619,125730;50856,207645;50856,207645;50856,207645;50856,207645;50856,207645;52761,103822;50856,103822;50856,104775;52761,103822;55619,103822;54666,106680;56571,104775;55619,103822;53714,99060;52761,103822;52761,216218;52761,216218;51809,216218;52761,216218;52761,216218;53714,67628;51809,69533;54666,71438;57524,69533;53714,67628;51809,166688;52761,167640;53714,166688;51809,166688;51809,166688;51809,212408;51809,212408;51809,212408;51809,212408;51809,212408;51809,52388;51809,52388;53714,52388;53714,51435;51809,52388;52761,130493;52761,130493;51809,128588;50856,129540;52761,130493;62286,59055;63239,58103;62286,58103;55619,60008;54666,56197;53714,55245;52761,57150;55619,60008;62286,59055;57524,181928;54666,180022;53714,180975;56571,182880;57524,181928;60381,173355;58476,173355;57524,172403;54666,173355;54666,174308;57524,175260;58476,175260;60381,175260;60381,173355;53714,107633;54666,106680;53714,107633;53714,107633;56571,134303;56571,132397;54666,133350;53714,135255;54666,138113;55619,135255;56571,134303;56571,194310;56571,194310;54666,194310;56571,194310;56571,194310;55619,141922;55619,141922;55619,143828;55619,141922;55619,141922;58476,88583;58476,88583;54666,89535;56571,93345;57524,93345;57524,92393;58476,88583;58476,88583;57524,120968;57524,120968;57524,119063;56571,120015;57524,120968;57524,161925;58476,160972;57524,159068;56571,160020;57524,161925;57524,50483;57524,50483;58476,49530;57524,48578;57524,50483;57524,42863;61334,45720;61334,44768;57524,42863;57524,42863;58476,128588;58476,128588;58476,130493;59429,129540;58476,128588;59429,80963;59429,80963;59429,80963;59429,80963;59429,80963;60381,67628;60381,67628;60381,65722;60381,67628;60381,67628;60381,78105;61334,77153;60381,75247;60381,78105;60381,78105;62286,206693;62286,206693;60381,206693;62286,206693;62286,206693;62286,96203;62286,96203;61334,95250;62286,96203;62286,96203;64191,62865;64191,62865;63239,60960;64191,62865;64191,62865;66096,220980;63239,218122;62286,219075;66096,220980;66096,22098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72" o:spid="_x0000_s1046" style="position:absolute;left:10522;top:8423;width:1396;height:1822;visibility:visible;mso-wrap-style:square;v-text-anchor:middle" coordsize="139585,1821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" path="m51003,95735v,4763,952,9525,952,14288c52908,120500,53860,130978,57670,141456v3810,9525,9525,17144,18098,22860c89103,172888,102438,170031,108153,153838v1905,-4763,952,-7620,-3810,-9525c91960,138598,90055,128120,93865,116691v953,-2858,1905,-5716,4763,-7621c105295,104308,111963,101450,120535,102403v8573,953,17146,8572,18098,18097c140538,135741,135775,148123,127203,160506v-9525,12382,-21908,18097,-37148,20954c74815,183366,60528,181460,47193,175745,36715,170983,27190,164316,19570,154791,10998,144313,5283,131931,2425,118595,-1385,100498,-432,81448,3378,63350,7188,46206,14808,32870,26238,20488,37668,8106,51955,2391,69100,485v15240,-1904,28575,1906,41910,9525c118630,14773,123393,20488,127203,28108v8572,15240,11430,31433,12382,48577c139585,79543,139585,81448,139585,84306v,4762,-952,5714,-5715,5714c130060,90020,126250,90020,122440,90020v-21907,953,-43815,953,-64770,953c51955,90020,51003,90973,51003,95735xm11950,96688v953,1905,,4762,3810,5715c14808,100498,14808,98593,14808,96688v1905,,1905,-1905,2857,-2857c17665,93831,18618,92878,18618,92878v-953,-953,-953,,-1905,c14808,93831,13855,92878,13855,90973v,-953,953,-1905,-952,-1905c11950,89068,11950,90973,11950,91925r,1906c11950,93831,11950,93831,11950,93831r,c9093,94783,10045,95735,11950,96688r,l11950,96688xm42430,54778v,-1905,-952,-2858,-952,-4762c42430,47158,41478,46206,38620,45253v-952,,-952,-953,-952,-1905c37668,42395,38620,42395,39573,42395v952,,1905,953,2857,c42430,42395,41478,40491,40525,40491v-952,-953,-1905,,-2857,c36715,41443,35763,42395,35763,44300v,1906,1905,2858,-953,3810c33858,48110,34810,49063,34810,50016v,,,952,,952c34810,50968,34810,50968,33858,50968v-953,-1905,-2858,-2858,-1905,-4762c32905,44300,32905,44300,32905,42395v,-952,953,-1904,-952,-1904c31000,40491,28143,38585,28143,41443v,952,-953,1905,-1905,1905c23380,43348,21475,46206,18618,47158v-1905,,,952,,952c19570,49063,20523,49063,21475,48110v2858,-1904,3810,2858,7620,1906c29095,50016,29095,50968,29095,50968v-952,952,,1905,953,1905c31000,52873,31953,52873,31953,53825v,,-953,953,-953,953c28143,55731,27190,53825,25285,52873v,-953,-952,-2857,-2857,-1905c21475,50968,21475,52873,21475,52873v953,1905,1905,,2858,l24333,52873v,2858,-953,4762,-3810,5715c19570,59541,18618,60493,17665,61445v-952,953,-2857,-952,-2857,c13855,62398,16713,63350,15760,64303r-952,953c13855,66208,12903,67160,11950,68113v,953,,1905,953,1905c13855,70018,13855,70018,14808,69066v,-953,,-3810,1905,-2858c17665,67160,17665,69066,16713,70970v,953,-953,953,-953,1905c13855,73828,13855,75733,14808,76685v-953,,-1905,-952,-3810,-952c10998,74781,10045,75733,9093,75733v,952,,952,,1905c11950,81448,14808,80495,16713,76685v952,953,7620,-952,7620,953c25285,80495,24333,81448,26238,83353v-2858,953,,3810,-1905,4763c23380,87163,19570,86210,19570,84306v,-2858,1905,-3811,,-4763c17665,78591,18618,82400,16713,83353v,,-1905,-953,-1905,-953c11950,84306,12903,86210,15760,88116v953,952,1905,1904,2858,1904c21475,91925,23380,90973,24333,87163v952,953,3810,,4762,953c31000,89068,32905,88116,34810,87163v,,953,-953,953,-953c35763,85258,34810,85258,34810,85258v-952,,-1905,,-2857,c30048,84306,27190,85258,27190,81448v953,-1905,1905,-4763,2858,-6667c30048,73828,31000,72875,31953,73828v952,953,,1905,-953,1905c28143,77638,30048,79543,31953,80495v952,1905,2857,2858,4762,1905c37668,82400,37668,81448,36715,81448v-952,-953,-1905,-2857,-3810,-1905c32905,78591,33858,77638,33858,77638v2857,-1905,1905,-3810,952,-4763l36715,72875v,,,,,c35763,72875,35763,72875,34810,72875v-1905,-952,-1905,-4762,-4762,-4762c29095,65256,21475,65256,18618,63350v-953,-952,5715,-4762,7620,-4762c29095,58588,31000,57635,31953,54778v952,-1905,3810,-1905,5715,-3810c37668,50968,38620,53825,39573,54778v,,,,,c40525,55731,40525,55731,41478,55731v1905,952,952,,952,-953xm11950,83353v,,953,,,c12903,82400,11950,81448,11950,81448v-952,,-952,,-952,952c10998,83353,10998,83353,11950,83353xm14808,96688r-2858,c11950,96688,11950,96688,11950,96688r,-2857l11950,93831v953,952,1905,1904,2858,2857xm13855,110023v2858,952,4763,952,3810,-2857c17665,107166,17665,106213,18618,106213v-1905,,-2858,,-4763,c14808,105260,14808,103356,14808,102403v-953,,-1905,953,-1905,953c11950,103356,12903,104308,12903,104308v,2858,-1905,4762,952,5715xm21475,74781v-952,,-1905,952,-2857,952c17665,75733,16713,75733,15760,76685v953,-1904,3810,-2857,5715,-3810c22428,72875,23380,72875,23380,73828v,953,-1905,,-1905,953xm16713,131931v,,-953,,-953,-953c15760,130978,15760,131931,15760,131931v,952,,952,953,c16713,132883,16713,132883,16713,131931xm15760,90973r,c14808,90973,15760,91925,15760,91925r,-952xm17665,121453v953,953,1905,,2858,-953c20523,121453,20523,121453,21475,121453r,-953c21475,119548,20523,120500,20523,120500v,-1905,-953,-1905,-2858,-2857c17665,117643,18618,116691,18618,116691v2857,,4762,-953,6667,-1906c26238,113833,27190,113833,28143,114785v1905,1906,1905,1906,2857,c31953,110975,33858,110975,36715,112881v,952,,952,,952c36715,114785,36715,115738,37668,114785v952,,952,-952,,-952l36715,112881v-952,-2858,-3810,-6668,-1905,-9525c35763,101450,33858,101450,31953,101450v-1905,,-4763,2858,-6668,953l24333,103356v,952,3810,3810,4762,2857c30048,106213,31000,105260,31000,106213v,953,,1905,,1905c30048,109070,29095,110975,27190,110023v-3810,-953,-8572,1905,-9525,4762c16713,115738,18618,116691,18618,116691v,2857,-1905,3809,-953,4762xm21475,129073v953,,953,,,c21475,127168,20523,128120,19570,128120r-952,-952c18618,127168,17665,126216,17665,126216v,,-952,,,l18618,127168v,,952,,952,c20523,129073,20523,130025,21475,129073xm20523,97641v,-953,,-953,,c18618,96688,17665,96688,17665,97641v,952,953,952,953,952c19570,97641,20523,97641,20523,97641xm20523,139550v,-952,,-952,,-952c19570,138598,19570,138598,19570,138598v,952,,952,,1905c19570,140503,19570,139550,20523,139550xm19570,55731r,c20523,55731,20523,55731,19570,55731v953,,,-953,,c19570,54778,19570,55731,19570,55731xm21475,104308r953,-1905c22428,101450,23380,100498,22428,100498r-953,c20523,100498,20523,101450,20523,102403r952,1905c20523,104308,19570,105260,19570,106213v,953,953,1905,953,1905c21475,110023,22428,109070,23380,109070v953,-952,953,-1904,,-2857l21475,104308xm23380,130978v-1905,,-2857,953,-2857,2857c20523,134788,20523,135741,21475,134788v953,,1905,-1905,1905,-3810c24333,130978,23380,130978,23380,130978xm21475,88116v,-953,,-953,,c23380,87163,23380,87163,23380,88116v,,-952,,-1905,c21475,88116,21475,88116,21475,88116xm22428,68113v,,,,,l25285,66208v,952,,3810,,4762c24333,71923,22428,69066,22428,68113xm26238,126216v,-953,-953,-953,-1905,-953l23380,125263v,1905,953,953,2858,953c25285,127168,26238,127168,26238,126216xm25285,96688v,,953,,,c26238,94783,26238,92878,24333,92878v-953,,-953,953,-953,2857c23380,95735,23380,96688,25285,96688xm31953,139550v-1905,-952,-953,953,-2858,1906l29095,141456v,-1906,-952,-3811,-1905,-4763c27190,136693,26238,135741,26238,135741v-953,,-953,952,-953,1904c25285,140503,27190,141456,29095,141456v,952,,2857,1905,2857c31953,144313,31953,143360,31953,142408v,-952,952,-1905,,-2858xm25285,119548v,-953,,,,c24333,120500,25285,120500,25285,120500v,,953,,,-952c26238,119548,26238,119548,25285,119548xm25285,72875v,-952,953,-952,,c26238,72875,26238,72875,26238,72875v,,,,-953,c26238,72875,25285,72875,25285,72875xm26238,30966v,,,,,c27190,30966,27190,30966,27190,30966v,-953,,-953,-952,c26238,30013,26238,30013,26238,30966xm28143,128120v,953,952,1905,1905,1905c30048,130025,31000,130025,30048,129073v,,-953,-953,-1905,-953c28143,128120,28143,128120,28143,128120xm29095,124310v953,,953,-952,953,-1904c30048,122406,30048,121453,29095,121453v-952,953,-952,1905,,2857c28143,124310,28143,124310,29095,124310xm28143,68113r2857,c31000,68113,30048,70970,29095,70970v,953,-952,-2857,-952,-2857xm29095,134788v,953,,953,953,953c31000,135741,31953,134788,31953,133835v,-952,-953,-952,-953,-952c29095,133835,29095,133835,29095,134788xm29095,98593v,,,952,,c30048,98593,30048,97641,30048,96688r,l31000,95735v,,,-952,,-952c31000,94783,31000,93831,30048,94783v,,,952,,952c30048,95735,30048,96688,30048,96688v,953,-953,953,-953,1905xm30048,37633v,,,,,c31000,36681,30048,36681,30048,37633v,-952,,-952,,l30048,37633xm33858,59541v-953,952,-1905,,-2858,952c31000,61445,31000,62398,31953,63350v952,1906,1905,,2857,l36715,63350v953,,1905,,1905,-952c38620,62398,37668,61445,37668,61445v-1905,-952,-2858,-1904,-3810,-1904xm33858,124310v952,,1905,,1905,-952c35763,122406,34810,122406,33858,121453v-953,-953,-953,953,-953,953c31953,124310,32905,124310,33858,124310xm38620,133835v-952,-1904,-2857,-2857,-4762,-4762c33858,129073,32905,128120,31953,129073v-953,952,-953,952,-953,1905c31000,133835,34810,134788,34810,138598v,,,,953,c38620,138598,39573,135741,38620,133835xm34810,30013r,l35763,28108v,-952,952,-952,,-952c34810,27156,33858,28108,32905,28108v-952,952,953,952,1905,1905xm35763,147170v,-952,,-952,-953,-952c33858,146218,33858,146218,33858,147170v-953,,,,1905,c34810,147170,34810,147170,35763,147170xm34810,34775v,,-1905,953,,1906c35763,36681,36715,36681,36715,35728v,-1905,,-4762,-1905,-5715c34810,31918,35763,33823,34810,34775xm37668,103356v952,,952,-953,952,-1906c37668,99545,36715,99545,34810,98593v,,-952,952,-952,952c34810,101450,35763,102403,37668,103356xm35763,58588v,,952,,,c36715,57635,35763,56683,35763,56683v,,-953,952,,1905c34810,58588,34810,58588,35763,58588xm40525,120500v,-952,-952,-952,-952,-952c38620,119548,37668,119548,37668,120500v,,952,953,1905,953c39573,120500,40525,121453,40525,120500xm40525,152885r,c39573,151933,39573,152885,38620,152885v,,953,,1905,l40525,152885xm40525,69066r,c40525,68113,40525,67160,40525,67160v-952,953,-952,953,,1906c39573,69066,39573,70018,40525,69066xm41478,106213v,-953,,-953,,c40525,105260,40525,105260,40525,106213v,,,953,953,c41478,107166,41478,106213,41478,106213xm43383,70018v,,,,,l43383,70018v,-952,,-952,,c43383,70018,43383,70018,43383,70018xm44335,139550v,-952,,-952,,c43383,139550,43383,139550,44335,139550r,l44335,139550xm47193,29060v,-952,-953,-952,-953,-952c45288,28108,45288,28108,45288,29060v-953,,,953,1905,c46240,30013,47193,30013,47193,29060xm50050,52873v,-953,-952,-953,-1905,-953c48145,51920,47193,51920,47193,52873v,,952,952,2857,c49098,53825,49098,52873,50050,52873xm50050,38585r,l49098,38585v,,,953,952,c50050,38585,50050,38585,50050,38585xm51955,75733v,4762,953,4762,5715,4762c63385,80495,64338,79543,70053,80495v952,,1905,,2857,c76720,81448,83388,80495,88150,80495v4763,,6668,-952,6668,-6667c94818,62398,94818,50968,93865,39538,92913,31918,91008,25250,87198,18583v-953,-2858,-2858,-4763,-3810,-6667c79578,8106,74815,7153,70053,10010v-2858,1906,-5715,4763,-7620,7621c59575,23345,56718,29060,55765,34775,52908,49063,51955,62398,51955,75733xm111010,128120v,-952,-952,-2857,-1905,-2857c106248,127168,106248,126216,105295,123358v,,-1905,,-2857,c101485,123358,102438,124310,102438,124310v,2858,6667,3810,3810,5715c107200,130978,107200,132883,108153,131931v952,-953,1905,-2858,2857,-3811xm102438,47158v,,952,,952,l104343,46206v,,-953,,-1905,952c102438,46206,102438,47158,102438,47158xm104343,41443v1905,1905,952,2857,952,4763l108153,45253v-953,-953,-953,-2858,-953,-3810c107200,40491,107200,39538,106248,39538v,,-953,,-953,c103390,39538,103390,40491,104343,41443xm105295,30013v953,,953,,953,-953c106248,28108,106248,28108,105295,28108v-952,,-952,,-1905,952c103390,30013,104343,30013,105295,30013xm106248,117643v1905,952,2857,3810,3810,5715c110058,124310,111010,124310,111010,123358v953,-2858,2858,-2858,4763,-4763c116725,119548,116725,120500,115773,121453v-953,953,-953,2857,,3810c114820,125263,113868,125263,113868,126216v-953,1904,952,2857,1905,2857c116725,130025,118630,130978,118630,128120v,-1904,,-3810,1905,-2857c121488,124310,121488,124310,121488,123358v-953,,-953,,-953,-952c120535,121453,122440,119548,122440,118595v,,,-1904,,-952c120535,119548,118630,116691,116725,118595v-1905,-952,,-2857,,-4762c116725,111928,119583,110975,118630,110023v-952,-953,-1905,1905,-3810,1905c114820,110975,113868,110975,113868,110975v,,,953,,953c113868,111928,114820,111928,114820,111928v953,1905,-1905,2857,-952,5715c113868,118595,113868,118595,113868,119548v-953,,-953,,-1905,-953c111010,118595,110058,117643,109105,117643v-952,-952,-952,-1905,-1905,c105295,116691,105295,117643,106248,117643xm111010,50968v,,-952,,,c111010,53825,110058,53825,109105,53825v-1905,-952,-2857,,-1905,1906c108153,57635,107200,58588,106248,59541v-953,1904,952,4762,1905,4762c111010,61445,111010,65256,112915,65256r,c113868,66208,114820,67160,114820,69066v,1904,953,4762,2858,4762c119583,73828,123393,74781,124345,70970v,-952,953,-952,,-1904c123393,68113,123393,68113,122440,69066v-952,1904,-3810,952,-4762,1904c116725,70970,116725,70970,115773,70970v,,,-952,,-952c118630,70018,118630,67160,120535,66208v,-952,953,-952,953,-1905c121488,64303,120535,64303,120535,64303v-952,,-2857,,-3810,953c115773,65256,114820,66208,114820,65256v,-1906,-952,-1906,-1905,-1906c111963,63350,111010,62398,111963,61445v,-952,952,,1905,c114820,61445,116725,62398,117678,60493v952,-1905,-1905,-952,-2858,-1905c114820,58588,113868,58588,113868,57635v,-952,952,-952,1905,-952c116725,56683,118630,55731,117678,54778v-1905,-5715,-4763,,-6668,-3810xm107200,68113v-952,,-952,,,l107200,68113v-952,,-952,,,c107200,69066,107200,68113,107200,68113xm107200,48110v953,953,1905,,2858,-952c111010,46206,111963,47158,112915,47158v-952,-2858,-2857,-952,-4762,-1905c107200,46206,106248,47158,107200,48110xm111963,70970v,,,,,c111963,69066,111010,68113,110058,69066v-953,952,-1905,2857,,3809c111010,74781,111010,71923,111963,70970xm112915,43348v953,,1905,1905,2858,c116725,42395,114820,42395,113868,41443v-1905,-1905,,-2858,,-3810c113868,36681,115773,35728,113868,34775v-953,-952,-2858,-952,-3810,c109105,34775,110058,36681,110058,37633v,,,952,,952c109105,43348,109105,43348,112915,43348xm111010,139550v,-952,,-952,-952,-952c109105,138598,109105,138598,109105,139550v,,,953,1905,c110058,140503,111010,140503,111010,139550xm111963,133835v,,,-952,,c111010,132883,110058,133835,110058,133835v,,952,,1905,c111010,134788,111963,133835,111963,133835xm111963,66208v952,,952,-952,952,-1905c111963,64303,111010,65256,111963,66208v-953,,-953,,,xm113868,71923v-953,,-953,-953,,c112915,71923,112915,71923,113868,71923r,2858c113868,74781,114820,74781,114820,73828v,-953,-952,-953,-952,-1905xm112915,49063v,953,,953,953,953c114820,50016,113868,49063,112915,49063r,-1905l112915,49063xm115773,123358v,-952,,-1905,1905,-1905c117678,121453,118630,121453,118630,122406v,952,-952,952,-2857,952c116725,124310,115773,124310,115773,123358xm119583,73828v-953,,-2858,,-2858,1905c116725,76685,117678,76685,118630,76685v953,,2858,,2858,-952c122440,73828,120535,74781,119583,73828xm120535,139550v,-952,,-1905,-1905,-1905c118630,137645,117678,137645,117678,138598v,952,952,952,2857,952c119583,140503,120535,140503,120535,139550xm118630,48110v,953,953,953,1905,953c121488,49063,121488,49063,121488,48110v,-952,-953,-1904,-1905,-1904c118630,46206,118630,47158,118630,48110xm118630,38585v953,,953,,1905,-952c120535,36681,120535,36681,120535,36681v-952,,-1905,952,-1905,1904l118630,38585xm120535,54778v,,-952,953,,l123393,58588v,,,-953,,-953c123393,56683,122440,55731,120535,54778xm122440,131931v,,,,,c123393,131931,123393,131931,122440,131931v953,,953,,,c122440,131931,122440,131931,122440,131931xm122440,129073v,,953,952,953,952c124345,130025,124345,130025,124345,129073v-952,,-952,-953,-1905,c122440,128120,122440,128120,122440,129073xm123393,124310v,,952,,,c126250,125263,127203,124310,128155,122406v953,-953,-1905,,-3810,-953c123393,122406,123393,123358,123393,124310xm123393,48110v,,952,953,952,953c124345,49063,125298,49063,125298,49063v,-953,,-1905,-1905,-953c123393,47158,123393,47158,123393,48110xm125298,72875v,-952,,-952,,c124345,71923,124345,72875,124345,72875v,,,,953,c125298,72875,125298,72875,125298,72875xm126250,60493v,,,-952,,l124345,61445v,,,953,953,953c126250,61445,126250,61445,126250,60493xm125298,54778v,953,952,953,1905,953c127203,55731,128155,55731,128155,54778v-952,,-952,-953,-2857,c126250,54778,125298,54778,125298,54778xe" filled="f" stroked="f">
                  <v:stroke joinstyle="miter"/>
                  <v:path arrowok="t" o:connecttype="custom" o:connectlocs="51003,95735;51955,110023;57670,141456;75768,164316;108153,153838;104343,144313;93865,116691;98628,109070;120535,102403;138633,120500;127203,160506;90055,181460;47193,175745;19570,154791;2425,118595;3378,63350;26238,20488;69100,485;111010,10010;127203,28108;139585,76685;139585,84306;133870,90020;122440,90020;57670,90973;51003,95735;11950,96688;15760,102403;14808,96688;17665,93831;18618,92878;16713,92878;13855,90973;12903,89068;11950,91925;11950,93831;11950,93831;11950,93831;11950,96688;11950,96688;11950,96688;42430,54778;41478,50016;38620,45253;37668,43348;39573,42395;42430,42395;40525,40491;37668,40491;35763,44300;34810,48110;34810,50016;34810,50968;33858,50968;31953,46206;32905,42395;31953,40491;28143,41443;26238,43348;18618,47158;18618,48110;21475,48110;29095,50016;29095,50968;30048,52873;31953,53825;31000,54778;25285,52873;22428,50968;21475,52873;24333,52873;24333,52873;20523,58588;17665,61445;14808,61445;15760,64303;14808,65256;11950,68113;12903,70018;14808,69066;16713,66208;16713,70970;15760,72875;14808,76685;10998,75733;9093,75733;9093,77638;16713,76685;24333,77638;26238,83353;24333,88116;19570,84306;19570,79543;16713,83353;14808,82400;15760,88116;18618,90020;24333,87163;29095,88116;34810,87163;35763,86210;34810,85258;31953,85258;27190,81448;30048,74781;31953,73828;31000,75733;31953,80495;36715,82400;36715,81448;32905,79543;33858,77638;34810,72875;36715,72875;36715,72875;34810,72875;30048,68113;18618,63350;26238,58588;31953,54778;37668,50968;39573,54778;39573,54778;41478,55731;42430,54778;11950,83353;11950,83353;11950,81448;10998,82400;11950,83353;14808,96688;11950,96688;11950,96688;11950,93831;11950,93831;14808,96688;13855,110023;17665,107166;18618,106213;13855,106213;14808,102403;12903,103356;12903,104308;13855,110023;21475,74781;18618,75733;15760,76685;21475,72875;23380,73828;21475,74781;16713,131931;15760,130978;15760,131931;16713,131931;16713,131931;15760,90973;15760,90973;15760,91925;15760,90973;17665,121453;20523,120500;21475,121453;21475,120500;20523,120500;17665,117643;18618,116691;25285,114785;28143,114785;31000,114785;36715,112881;36715,113833;37668,114785;37668,113833;36715,112881;34810,103356;31953,101450;25285,102403;24333,103356;29095,106213;31000,106213;31000,108118;27190,110023;17665,114785;18618,116691;17665,121453;21475,129073;21475,129073;19570,128120;18618,127168;17665,126216;17665,126216;18618,127168;19570,127168;21475,129073;20523,97641;20523,97641;17665,97641;18618,98593;20523,97641;20523,139550;20523,138598;19570,138598;19570,140503;20523,139550;19570,55731;19570,55731;19570,55731;19570,55731;19570,55731;21475,104308;22428,102403;22428,100498;21475,100498;20523,102403;21475,104308;19570,106213;20523,108118;23380,109070;23380,106213;21475,104308;23380,130978;20523,133835;21475,134788;23380,130978;23380,130978;21475,88116;21475,88116;23380,88116;21475,88116;21475,88116;22428,68113;22428,68113;25285,66208;25285,70970;22428,68113;26238,126216;24333,125263;23380,125263;26238,126216;26238,126216;25285,96688;25285,96688;24333,92878;23380,95735;25285,96688;31953,139550;29095,141456;29095,141456;27190,136693;26238,135741;25285,137645;29095,141456;31000,144313;31953,142408;31953,139550;25285,119548;25285,119548;25285,120500;25285,119548;25285,119548;25285,72875;25285,72875;26238,72875;25285,72875;25285,72875;26238,30966;26238,30966;27190,30966;26238,30966;26238,30966;28143,128120;30048,130025;30048,129073;28143,128120;28143,128120;29095,124310;30048,122406;29095,121453;29095,124310;29095,124310;28143,68113;31000,68113;29095,70970;28143,68113;29095,134788;30048,135741;31953,133835;31000,132883;29095,134788;29095,98593;29095,98593;30048,96688;30048,96688;31000,95735;31000,94783;30048,94783;30048,95735;30048,96688;29095,98593;30048,37633;30048,37633;30048,37633;30048,37633;30048,37633;33858,59541;31000,60493;31953,63350;34810,63350;36715,63350;38620,62398;37668,61445;33858,59541;33858,124310;35763,123358;33858,121453;32905,122406;33858,124310;38620,133835;33858,129073;31953,129073;31000,130978;34810,138598;35763,138598;38620,133835;34810,30013;34810,30013;35763,28108;35763,27156;32905,28108;34810,30013;35763,147170;34810,146218;33858,147170;35763,147170;35763,147170;34810,34775;34810,36681;36715,35728;34810,30013;34810,34775;37668,103356;38620,101450;34810,98593;33858,99545;37668,103356;35763,58588;35763,58588;35763,56683;35763,58588;35763,58588;40525,120500;39573,119548;37668,120500;39573,121453;40525,120500;40525,152885;40525,152885;38620,152885;40525,152885;40525,152885;40525,69066;40525,69066;40525,67160;40525,69066;40525,69066;41478,106213;41478,106213;40525,106213;41478,106213;41478,106213;43383,70018;43383,70018;43383,70018;43383,70018;43383,70018;44335,139550;44335,139550;44335,139550;44335,139550;44335,139550;47193,29060;46240,28108;45288,29060;47193,29060;47193,29060;50050,52873;48145,51920;47193,52873;50050,52873;50050,52873;50050,38585;50050,38585;49098,38585;50050,38585;50050,38585;51955,75733;57670,80495;70053,80495;72910,80495;88150,80495;94818,73828;93865,39538;87198,18583;83388,11916;70053,10010;62433,17631;55765,34775;51955,75733;111010,128120;109105,125263;105295,123358;102438,123358;102438,124310;106248,130025;108153,131931;111010,128120;102438,47158;103390,47158;104343,46206;102438,47158;102438,47158;104343,41443;105295,46206;108153,45253;107200,41443;106248,39538;105295,39538;104343,41443;105295,30013;106248,29060;105295,28108;103390,29060;105295,30013;106248,117643;110058,123358;111010,123358;115773,118595;115773,121453;115773,125263;113868,126216;115773,129073;118630,128120;120535,125263;121488,123358;120535,122406;122440,118595;122440,117643;116725,118595;116725,113833;118630,110023;114820,111928;113868,110975;113868,111928;114820,111928;113868,117643;113868,119548;111963,118595;109105,117643;107200,117643;106248,117643;111010,50968;111010,50968;109105,53825;107200,55731;106248,59541;108153,64303;112915,65256;112915,65256;114820,69066;117678,73828;124345,70970;124345,69066;122440,69066;117678,70970;115773,70970;115773,70018;120535,66208;121488,64303;120535,64303;116725,65256;114820,65256;112915,63350;111963,61445;113868,61445;117678,60493;114820,58588;113868,57635;115773,56683;117678,54778;111010,50968;107200,68113;107200,68113;107200,68113;107200,68113;107200,68113;107200,48110;110058,47158;112915,47158;108153,45253;107200,48110;111963,70970;111963,70970;110058,69066;110058,72875;111963,70970;112915,43348;115773,43348;113868,41443;113868,37633;113868,34775;110058,34775;110058,37633;110058,38585;112915,43348;111010,139550;110058,138598;109105,139550;111010,139550;111010,139550;111963,133835;111963,133835;110058,133835;111963,133835;111963,133835;111963,66208;112915,64303;111963,66208;111963,66208;113868,71923;113868,71923;113868,71923;113868,74781;114820,73828;113868,71923;112915,49063;113868,50016;112915,49063;112915,47158;112915,49063;115773,123358;117678,121453;118630,122406;115773,123358;115773,123358;119583,73828;116725,75733;118630,76685;121488,75733;119583,73828;120535,139550;118630,137645;117678,138598;120535,139550;120535,139550;118630,48110;120535,49063;121488,48110;119583,46206;118630,48110;118630,38585;120535,37633;120535,36681;118630,38585;118630,38585;120535,54778;120535,54778;123393,58588;123393,57635;120535,54778;122440,131931;122440,131931;122440,131931;122440,131931;122440,131931;122440,129073;123393,130025;124345,129073;122440,129073;122440,129073;123393,124310;123393,124310;128155,122406;124345,121453;123393,124310;123393,48110;124345,49063;125298,49063;123393,48110;123393,48110;125298,72875;125298,72875;124345,72875;125298,72875;125298,72875;126250,60493;126250,60493;124345,61445;125298,62398;126250,60493;125298,54778;127203,55731;128155,54778;125298,54778;125298,5477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73" o:spid="_x0000_s1047" style="position:absolute;left:11963;top:8383;width:1713;height:2602;visibility:visible;mso-wrap-style:square;v-text-anchor:middle" coordsize="171343,2601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" path="m169783,106458v-1905,11429,-2857,21907,-5715,32385c157401,159798,142161,174085,121206,182658v-2858,952,-6668,1904,-9525,952c109776,183610,106918,183610,105013,183610v-12382,952,-20002,-5715,-26670,-15240c76438,165512,75486,162655,74533,158845v,-952,,-1905,-952,-1905c72628,156940,72628,158845,72628,158845v,4763,,10478,,15240c72628,181705,72628,189325,72628,196945v-952,10478,,20955,-952,32385c71676,239808,78343,246475,87868,247428v2858,,5715,952,8573,952c99298,248380,102156,250285,102156,252190v,1905,-2858,3810,-5715,4763c93583,256953,90726,257905,86916,257905v-9525,,-18098,953,-27623,c57388,257905,54531,257905,52626,258858v-953,,-953,952,-953,c47863,256953,43101,257905,39291,257905v-1905,,-4763,,-6668,c27861,258858,23098,258858,18336,258858v-3810,,-6668,,-10478,952c4048,260762,3096,259810,2143,256953v-952,-2858,953,-5716,3810,-5716c9763,251237,12621,249333,15478,248380v5715,-2857,7620,-7620,8573,-13335c25956,218853,25003,201708,25003,185515v,-6667,,-13335,-952,-20003l24051,164560v952,-18098,,-37148,,-55245c24051,101695,25003,94075,25003,85502v,-3809,,-7619,-952,-11429c24051,72168,23098,71215,24051,70262v952,-1904,952,-2857,,-4762c23098,60737,23098,55975,24051,52165v952,-2857,-953,-5715,-953,-8572c23098,38830,23098,35020,23098,30258v,-5715,-2857,-9525,-7620,-11431c12621,17875,8811,16923,5953,16923v-4762,,-6667,-1905,-5715,-3811c238,11208,2143,9302,6906,9302v4762,,8572,,13335,c32623,9302,44053,7398,55483,4540,58341,3587,61198,2635,64056,730v4762,-1905,6667,,6667,4763l71676,18827v,953,,1906,952,1906c73581,20733,73581,20733,74533,19780r1905,-1905c82153,10255,88821,6445,97393,4540v14288,-4763,27623,-3810,40005,5715c150733,20733,160258,33115,165973,49308v5715,19050,6668,38100,3810,57150xm32623,84550v,-952,,-952,,l32623,84550v-952,-952,-952,,,c31671,84550,32623,84550,32623,84550xm33576,33115v,,,-953,,c32623,32162,32623,32162,33576,33115r,c33576,33115,33576,33115,33576,33115xm36433,75025v1905,1905,2858,3810,953,5715c35481,83598,35481,84550,38338,85502v-952,-2857,953,-3809,2858,-5715c41196,78835,42148,79787,43101,79787v952,953,952,1906,,1906c42148,82645,41196,84550,39291,84550r,c39291,84550,38338,85502,38338,85502v-952,1906,,2858,953,3810c40243,90265,41196,88360,41196,87408r6667,-3810l53578,81693v-952,-953,-2857,-2858,-3810,-3810c48816,76930,47863,76930,46911,75977,42148,73120,42148,73120,36433,75025v,-952,-952,-1905,-1905,-952c34528,74073,33576,75025,34528,75025v953,952,1905,,1905,xm34528,65500v,,,952,,c35481,65500,36433,65500,36433,65500v,-952,,-952,-952,-952c34528,63595,34528,64548,34528,65500xm35481,45498v,,952,,1905,c38338,45498,38338,44545,39291,43593v952,1905,,2857,-953,3809c37386,48355,36433,48355,37386,49308v952,952,1905,,1905,c39291,48355,40243,48355,41196,49308v952,2857,2857,1904,4762,1904c47863,51212,48816,51212,47863,53118r,2857c46911,55975,45958,55023,45006,55975r,l45006,55975v-953,,-2858,,-4763,c38338,55023,36433,55975,36433,57880v,953,-1905,1905,-952,1905c36433,60737,36433,58833,37386,58833v952,-953,1905,-953,2857,c41196,58833,43101,59785,44053,60737r,1906c43101,62643,42148,63595,41196,64548v-1905,-953,-3810,-1905,-2858,952c38338,67405,37386,68358,35481,69310v-953,,-953,952,-953,952c34528,70262,35481,71215,36433,71215v1905,,2858,,2858,-1905c39291,67405,40243,65500,41196,64548v952,952,952,1904,952,2857c40243,71215,43101,72168,45006,74073v952,,1905,,2857,952c52626,75977,52626,75977,51673,71215v,-1905,-952,-2857,953,-2857c52626,65500,51673,62643,48816,60737r,c48816,59785,48816,57880,48816,56927r,c49768,57880,50721,57880,50721,58833v952,2857,2857,1904,4762,1904c56436,59785,58341,58833,57388,57880v-952,-953,-2857,-2857,-4762,-953l49768,57880v953,-1905,1905,-2857,953,-5715c49768,50260,48816,49308,51673,50260v953,,953,,953,-952c52626,48355,50721,47402,51673,46450v1905,-1905,2858,-2857,-952,-1905c49768,44545,50721,43593,50721,43593v1905,-1906,3810,-1906,5715,-1906c56436,41687,57388,41687,57388,41687v,-952,,-952,-952,-952c52626,36925,52626,35973,56436,32162v1905,-1904,952,-3810,,-3810c53578,28352,52626,25495,49768,25495v-1905,,-2857,953,-3810,1905c44053,26448,45006,24543,43101,23590v,,-953,,-953,c41196,23590,42148,24543,42148,24543v,952,953,1905,953,1905c43101,27400,43101,27400,43101,28352v-953,953,-953,,-1905,-952c41196,27400,40243,26448,39291,27400v,,,952,,952c39291,30258,41196,32162,40243,34068v-2857,2857,-1905,4762,,7619c42148,43593,40243,44545,38338,45498v-952,-2858,-1905,-953,-2857,c36433,44545,35481,44545,35481,45498xm36433,120745r953,-952c37386,119793,37386,118840,36433,119793v953,,953,,,952c36433,120745,35481,120745,34528,120745r,c35481,121698,36433,120745,36433,120745xm35481,128365v952,,952,,,c36433,128365,36433,127412,35481,128365r,c35481,128365,35481,128365,35481,128365xm36433,240760v,,,,,c36433,240760,35481,240760,36433,240760r,c36433,241712,36433,241712,36433,240760xm36433,219805r,c38338,220758,38338,220758,38338,219805v-952,-952,-952,-952,-1905,c36433,218853,36433,218853,36433,219805xm46911,164560v,-952,1905,-1905,952,-2857c46911,160750,45958,160750,45006,161703v-2858,1905,-3810,,-2858,-2858l42148,156940r,l42148,155987v953,-1904,,-3809,-952,-3809c39291,152178,39291,155035,39291,155987v,953,,953,,1906c39291,157893,39291,158845,38338,158845v-3810,,-2857,1905,,2858c39291,161703,40243,162655,40243,163608v,1904,953,2857,2858,952c44053,163608,44053,163608,45006,164560v952,952,1905,952,1905,xm38338,231235v-952,,-952,,-1905,952c36433,233140,36433,233140,37386,233140v,,952,,952,-1905c38338,232187,38338,231235,38338,231235xm38338,208375v,,,-952,,c37386,208375,37386,208375,37386,208375v,953,952,953,952,c38338,209328,38338,208375,38338,208375xm38338,133128v,,,,,c39291,132175,39291,132175,38338,133128r,c38338,133128,38338,133128,38338,133128xm39291,212185v952,,952,,952,-952l41196,210280r-1905,c39291,210280,39291,211233,39291,212185v,,,,,xm42148,173133v,-953,-952,-1905,-1905,-1905c39291,170275,39291,171228,39291,172180v,953,952,1905,1905,1905c41196,173133,42148,173133,42148,173133xm40243,227425v,953,-952,,,c40243,228378,40243,228378,40243,227425xm43101,222662v,-952,-953,-1904,-1905,-1904c40243,220758,41196,222662,41196,222662r,953c40243,224568,40243,226473,40243,227425v3810,,953,-2857,953,-3810c42148,223615,44053,224568,43101,222662xm41196,138843r,c40243,138843,40243,139795,41196,138843r,c41196,139795,41196,139795,41196,138843xm40243,196945v,,953,,,c41196,197898,42148,196945,42148,196945v,,,-952,,-952c41196,195993,41196,195993,40243,196945xm42148,92170v-952,,-952,,,c41196,94075,41196,94075,42148,94075v,,953,-952,,-1905c43101,92170,42148,92170,42148,92170xm41196,122650v,952,,1905,,1905c42148,125508,43101,124555,43101,123602v952,,952,-952,1905,-952c45958,121698,47863,122650,47863,120745v,,,-952,-952,-952c45006,119793,45006,121698,44053,122650v-952,,-1905,,-1905,-952c42148,120745,42148,120745,41196,122650xm42148,209328r,c41196,209328,41196,209328,42148,209328v-952,952,,,,xm43101,231235v-953,-952,-953,-952,,c42148,231235,42148,231235,42148,231235v,,,,953,c43101,231235,43101,231235,43101,231235xm43101,202660v952,,952,-952,1905,-1905c45006,199803,45006,198850,43101,198850v-953,,-953,953,-953,1905c41196,201708,42148,202660,43101,202660xm43101,191230v-953,,-953,,-953,953c42148,193135,43101,193135,44053,193135v953,,953,,953,-952c44053,191230,43101,191230,43101,191230xm44053,41687v-1905,-1904,-2857,-6667,-952,-7619c45958,32162,47863,30258,46911,26448v952,,1905,,2857,952c50721,28352,52626,28352,52626,30258v,1904,,2857,-1905,3810c49768,34068,49768,35020,48816,35020v-953,953,-3810,,-3810,2857c45006,38830,47863,37877,48816,38830v952,,952,,952,953c49768,39783,48816,40735,48816,40735v-953,,-953,952,-1905,952c47863,41687,46911,43593,44053,41687xm45006,97885v952,-952,,-952,-953,-1905c43101,95980,43101,95980,43101,96933v-953,1904,952,4762,2857,4762c46911,101695,46911,101695,46911,101695v952,-952,,-952,-953,-952c44053,100743,45006,99790,45006,97885xm44053,110268v953,,953,-953,953,-953c45006,109315,45006,108362,44053,108362v-952,,-952,,,1906c43101,109315,44053,110268,44053,110268xm45006,133128v,,-953,,,l44053,133128v,952,,952,953,c44053,134080,45006,134080,45006,133128xm45958,212185v,-952,-952,-952,-952,-952c44053,211233,44053,212185,44053,213137v,953,953,953,953,953c45958,214090,45958,213137,45958,212185xm44053,173133v953,,953,,,c44053,172180,44053,172180,44053,172180v,,,,,953c44053,173133,44053,173133,44053,173133xm45958,48355v,953,,953,-952,953c43101,49308,43101,48355,43101,47402v,,,-952,952,-952c45006,47402,45958,47402,45958,48355xm45958,234093v,-953,-952,-953,,c45006,233140,44053,233140,44053,234093v,952,,952,1905,c45006,235045,45958,234093,45958,234093xm44053,115983v,,,952,,c45006,116935,45006,116935,45958,116935v,-952,-952,-952,-1905,-952c44053,115030,44053,115030,44053,115983xm48816,60737v,,,,,c47863,61690,45958,61690,44053,60737r953,-3810c45006,56927,45006,56927,45006,56927v1905,953,1905,2858,3810,3810xm45006,68358v,-1906,,-3810,,-5715l45958,62643v3810,1905,4763,1905,2858,5715c47863,70262,49768,70262,50721,71215v952,,952,953,952,953c51673,72168,50721,72168,50721,72168v-5715,,-5715,,-5715,-3810xm44053,229330r,c45006,229330,45006,229330,44053,229330r,c45006,229330,45006,228378,44053,229330xm58341,153130v,-1905,-1905,,-2858,l52626,153130v,-952,,-1905,,-1905c53578,152178,54531,152178,54531,150273v,-953,,-2858,-1905,-2858c51673,147415,51673,149320,52626,150273v,,,952,,952c50721,151225,48816,152178,47863,154083v-1905,-953,-2857,,-2857,1904c45006,157893,44053,159798,45958,160750v1905,953,2858,-1905,3810,-1905c50721,158845,51673,156940,51673,157893v1905,3810,2858,,4763,c60246,155987,58341,154083,58341,153130xm48816,129318v,-1906,-953,-2858,-2858,-2858c45006,126460,45006,126460,45006,127412r3810,1906c48816,130270,48816,130270,48816,129318xm45958,79787v,,,-952,953,-952c46911,78835,46911,79787,47863,79787v,953,953,1906,953,2858l47863,82645v-1905,-952,-2857,-1905,-1905,-2858xm47863,237903v,,-952,-953,,c45958,236950,45958,236950,45958,237903v,952,,952,1905,c46911,238855,47863,238855,47863,237903xm46911,187420r,l46911,187420v-953,953,,953,,c46911,188373,46911,188373,46911,187420xm46911,193135v,,,952,,c47863,194087,47863,193135,47863,193135v,,,-952,-952,c46911,192183,46911,193135,46911,193135xm46911,175037v,953,952,953,952,953c48816,175990,48816,175037,48816,174085v,-952,,-952,-953,-952c47863,174085,46911,174085,46911,175037xm47863,147415v,-953,-952,,,c46911,148368,46911,149320,47863,149320v,-952,953,-952,,-1905c48816,147415,48816,147415,47863,147415xm46911,207423v,,952,,,l48816,207423v,-953,-953,-953,-1905,c47863,206470,46911,206470,46911,207423xm48816,183610v952,,952,952,1905,952c51673,184562,51673,184562,51673,183610v,-952,-952,-1905,-1905,-1905c48816,181705,47863,179800,47863,181705v-952,,-952,953,953,1905xm47863,223615v,,,,,c46911,224568,47863,224568,47863,224568v,,953,,,-953c48816,224568,48816,223615,47863,223615xm49768,200755v,,,,,c50721,199803,50721,199803,49768,199803v,,-952,,,952c48816,199803,48816,200755,49768,200755xm56436,235998v,-1905,,-1905,-953,-1905c55483,234093,54531,234093,54531,234093v-953,2857,-2858,2857,-4763,1905c49768,235998,48816,235998,48816,235998v,,,952,,952c49768,237903,49768,238855,51673,237903v1905,-953,4763,-953,4763,-1905xm50721,190278v,952,,952,,l50721,190278r,c50721,190278,50721,190278,50721,190278xm50721,102648v,,,,,c52626,102648,52626,101695,52626,100743v,,,,-953,-953c51673,100743,50721,101695,50721,102648xm50721,214090v,953,952,953,1905,1905c53578,216948,52626,215995,52626,215043v,-953,,-1906,-1905,-953c50721,213137,50721,213137,50721,214090xm50721,178848v952,,952,952,,c51673,179800,51673,178848,50721,178848r,l50721,178848xm51673,169323v,,,,,l51673,169323v,-953,,-953,,l51673,169323xm51673,222662v,953,953,1906,1905,1906c53578,224568,54531,224568,54531,223615v-953,-953,-953,-1905,-2858,-953c51673,221710,51673,221710,51673,222662xm57388,111220v,-952,-952,-952,-1905,c54531,112173,53578,112173,52626,113125v,,,,,952c52626,115030,52626,114077,53578,115030r2858,-1905c56436,111220,57388,112173,57388,111220xm56436,175037v952,,1905,,1905,-1904c57388,172180,56436,171228,55483,170275v-952,,-1905,953,-2857,1905c51673,172180,52626,173133,52626,173133v952,952,1905,952,3810,1904xm52626,97885v,,952,952,952,952c55483,98837,55483,96933,55483,95980v,-953,,-2857,-952,-1905c52626,94075,53578,95980,52626,97885xm52626,126460r1905,-1905l54531,123602v-953,,-1905,953,-1905,2858c52626,125508,52626,125508,52626,126460xm52626,120745v,,,953,,c54531,120745,54531,119793,54531,119793v,-953,,-953,-953,-953c52626,118840,52626,119793,52626,120745xm54531,196945v,-952,-953,-952,-953,c52626,196945,52626,196945,52626,197898v,-953,952,,1905,-953c53578,196945,54531,196945,54531,196945xm55483,68358v-952,-953,-952,-953,-1905,c53578,69310,53578,70262,55483,68358v,952,,952,,xm54531,47402v-953,,-953,,,c53578,48355,54531,49308,54531,49308v,,952,,952,c55483,48355,54531,47402,54531,47402xm57388,74073v-1905,,-2857,952,-2857,2857c54531,76930,54531,77883,54531,77883v1905,,2857,-953,4762,-1906c59293,74073,58341,74073,57388,74073xm56436,213137v,-952,,-952,-953,-952c54531,212185,54531,212185,54531,213137v,-952,,,1905,c55483,213137,56436,213137,56436,213137xm55483,230283v,,-952,,,l55483,230283v,952,,,,c55483,230283,55483,230283,55483,230283xm55483,19780v,953,953,953,1905,c57388,19780,58341,19780,58341,18827v,-952,-953,-952,-1905,c56436,18827,55483,18827,55483,19780xm56436,139795v,-952,,-952,,c55483,138843,55483,139795,56436,139795v-953,,-953,953,,c56436,140748,56436,139795,56436,139795xm56436,164560v,,952,-952,,c57388,163608,57388,162655,56436,162655v-953,,-953,,-953,c55483,163608,55483,163608,56436,164560xm55483,88360r,c56436,88360,56436,88360,55483,88360v953,,953,,,c55483,88360,55483,88360,55483,88360xm57388,43593v-952,,-952,,,c56436,42640,56436,43593,56436,43593v,,,952,952,c56436,44545,56436,44545,57388,43593xm56436,23590r,c56436,23590,56436,23590,56436,23590r,c56436,22637,56436,22637,56436,23590xm57388,243618r,c56436,243618,56436,243618,57388,243618r,c57388,243618,57388,243618,57388,243618xm57388,46450v,952,953,952,1905,952c60246,47402,61198,47402,60246,46450v,-952,-953,-952,-1905,-952c57388,45498,57388,45498,57388,46450xm57388,204565r,c58341,204565,58341,204565,57388,204565v953,-953,,-953,,c57388,203612,57388,203612,57388,204565xm61198,36925v-952,-952,-1905,-1905,-3810,-952l57388,36925v953,1905,3810,1905,2858,4762c61198,41687,61198,41687,61198,40735v953,-1905,953,-2858,,-3810xm62151,176943v-953,-953,-953,,-1905,952l60246,178848v-953,-953,-953,-2858,-2858,-1905c56436,177895,57388,178848,57388,179800v953,953,1905,,2858,-952c60246,178848,61198,178848,61198,177895v953,,1905,,953,-952xm57388,69310v,952,953,952,,c58341,70262,59293,69310,59293,69310v,,,-952,-952,-952c57388,68358,57388,68358,57388,69310xm58341,210280r,l58341,210280v-953,,,,,c58341,211233,58341,211233,58341,210280xm58341,166465v,953,,953,,c60246,167418,60246,166465,60246,166465v,-953,,-953,-953,-953c59293,165512,58341,166465,58341,166465xm62151,51212v,,,,,c61198,51212,60246,51212,59293,53118v,,,952,,952c62151,54070,62151,53118,62151,51212xm65008,30258v,,,-953,,c63103,29305,63103,30258,63103,31210v,952,,952,,1905c62151,33115,61198,32162,60246,33115v-953,953,,1905,952,1905c63103,35973,64056,37877,64056,39783v,,,952,952,952c65008,40735,65008,39783,65008,39783v,-2858,-952,-4763,-1905,-6668l65008,32162v,-952,953,-952,,-1904xm62151,198850v,,-953,,,c61198,197898,60246,198850,62151,198850v-953,,-953,,,c61198,198850,62151,198850,62151,198850xm62151,139795v,,-953,953,,c62151,140748,62151,140748,62151,139795v,953,952,953,,c62151,139795,62151,139795,62151,139795xm121206,85502v-953,-8572,-953,-17144,-953,-25717c120253,46450,116443,34068,109776,22637v-2858,-5714,-9525,-7619,-14288,-5714c87868,19780,81201,25495,77391,33115v-3810,6668,-4763,14287,-5715,21908c70723,63595,71676,71215,70723,83598v,6667,,16192,,25717c70723,113125,69771,116935,70723,120745v1905,11430,4763,21908,9525,32385c82153,157893,85011,161703,88821,165512v4762,5716,11430,5716,17145,c107871,163608,108823,161703,109776,159798v5715,-9525,8572,-20003,9525,-31433c120253,118840,119301,110268,121206,100743v952,-4763,952,-9525,,-15241xm130731,66452v,-952,,-952,,c129778,65500,129778,65500,129778,65500v,952,,952,953,952c130731,66452,130731,66452,130731,66452xm130731,54070v,,,,,l130731,54070v952,,,,,c130731,53118,130731,53118,130731,54070xm132636,74073r,c131683,73120,130731,74073,131683,74073v,952,,952,953,c132636,75025,132636,75025,132636,74073xm133588,37877v,,953,,,c134541,36925,134541,36925,133588,36925v-952,,-952,,-952,c132636,37877,133588,37877,133588,37877xm133588,59785v953,,953,,,c134541,58833,134541,58833,133588,59785r,c133588,60737,133588,60737,133588,59785xm135493,69310v-952,-952,-952,-952,,c134541,68358,133588,69310,135493,69310r,c134541,69310,134541,69310,135493,69310xm135493,43593v-952,,-952,-953,,c134541,42640,134541,42640,135493,43593v-952,,-952,,,l135493,43593xm136446,94075v,,,,,l135493,95027v,-952,953,,953,-952c136446,94075,136446,94075,136446,94075xm137398,55975v953,,953,952,1905,952c139303,56927,140256,56927,139303,56927v,-952,-952,-952,-1905,-952l137398,54070v,,,-952,,-952c137398,53118,137398,54070,137398,54070v,953,,1905,,1905xm143113,54070v1905,-952,-952,-1905,-952,-2858c141208,50260,141208,49308,140256,48355v,,-953,-953,-953,-953l139303,47402v-952,953,-952,2858,953,3810c141208,52165,142161,55023,143113,54070xm141208,63595v,-952,,-1905,-952,-1905c140256,60737,140256,59785,139303,60737v-952,953,-952,1906,-952,2858c139303,63595,140256,63595,141208,63595v,953,,953,,xm141208,39783v,,,952,,c143113,40735,143113,39783,143113,39783v-952,-953,-952,-953,-1905,c141208,38830,140256,38830,141208,39783xm149781,64548v952,,,-953,,-953c149781,62643,148828,62643,147876,61690v-953,,-1905,-953,-1905,-1905c145971,58833,147876,57880,145018,57880v-1905,,-2857,953,-1905,2857c143113,61690,144066,62643,144066,63595v,1905,,2857,1905,953c146923,63595,147876,64548,148828,65500v,,953,,953,-952xm144066,77883v952,,952,,,c144066,76930,143113,76930,143113,76930v,,,953,953,953c144066,77883,144066,77883,144066,77883xm145018,69310r-952,c144066,69310,144066,70262,144066,70262v,,952,,952,-952c145971,69310,145018,69310,145018,69310xm145018,107410r,c144066,107410,144066,107410,145018,107410r,l145018,107410xm146923,45498v,952,953,952,953,952c147876,46450,148828,45498,148828,45498v-952,-953,-952,-953,-1905,c146923,44545,146923,45498,146923,45498xm147876,83598v,,-953,,,l147876,83598v,952,,952,,l147876,83598xm147876,50260v,,,952,,c148828,51212,148828,50260,147876,50260v952,,952,-952,,c148828,49308,148828,49308,147876,50260xm151686,108362v,-952,-953,-952,,l149781,107410v,952,,952,,952l151686,108362xm151686,55975v,-952,,-952,,c150733,55023,149781,55023,149781,55975r1905,c150733,56927,151686,55975,151686,55975xm153591,74073v-953,,-953,952,-1905,952c151686,75025,151686,75977,151686,75977v1905,,1905,-952,1905,-1904c154543,74073,154543,73120,153591,74073xe" filled="f" stroked="f">
                  <v:stroke joinstyle="miter"/>
                  <v:path arrowok="t" o:connecttype="custom" o:connectlocs="169783,106458;164068,138843;121206,182658;111681,183610;105013,183610;78343,168370;74533,158845;73581,156940;72628,158845;72628,174085;72628,196945;71676,229330;87868,247428;96441,248380;102156,252190;96441,256953;86916,257905;59293,257905;52626,258858;51673,258858;39291,257905;32623,257905;18336,258858;7858,259810;2143,256953;5953,251237;15478,248380;24051,235045;25003,185515;24051,165512;24051,164560;24051,109315;25003,85502;24051,74073;24051,70262;24051,65500;24051,52165;23098,43593;23098,30258;15478,18827;5953,16923;238,13112;6906,9302;20241,9302;55483,4540;64056,730;70723,5493;71676,18827;72628,20733;74533,19780;76438,17875;97393,4540;137398,10255;165973,49308;169783,106458;32623,84550;32623,84550;32623,84550;32623,84550;32623,84550;33576,33115;33576,33115;33576,33115;33576,33115;33576,33115;36433,75025;37386,80740;38338,85502;41196,79787;43101,79787;43101,81693;39291,84550;39291,84550;38338,85502;39291,89312;41196,87408;47863,83598;53578,81693;49768,77883;46911,75977;36433,75025;34528,74073;34528,75025;36433,75025;34528,65500;34528,65500;36433,65500;35481,64548;34528,65500;35481,45498;37386,45498;39291,43593;38338,47402;37386,49308;39291,49308;41196,49308;45958,51212;47863,53118;47863,55975;45006,55975;45006,55975;45006,55975;40243,55975;36433,57880;35481,59785;37386,58833;40243,58833;44053,60737;44053,62643;41196,64548;38338,65500;35481,69310;34528,70262;36433,71215;39291,69310;41196,64548;42148,67405;45006,74073;47863,75025;51673,71215;52626,68358;48816,60737;48816,60737;48816,56927;48816,56927;50721,58833;55483,60737;57388,57880;52626,56927;49768,57880;50721,52165;51673,50260;52626,49308;51673,46450;50721,44545;50721,43593;56436,41687;57388,41687;56436,40735;56436,32162;56436,28352;49768,25495;45958,27400;43101,23590;42148,23590;42148,24543;43101,26448;43101,28352;41196,27400;39291,27400;39291,28352;40243,34068;40243,41687;38338,45498;35481,45498;35481,45498;36433,120745;37386,119793;36433,119793;36433,120745;34528,120745;34528,120745;36433,120745;35481,128365;35481,128365;35481,128365;35481,128365;35481,128365;36433,240760;36433,240760;36433,240760;36433,240760;36433,240760;36433,219805;36433,219805;38338,219805;36433,219805;36433,219805;46911,164560;47863,161703;45006,161703;42148,158845;42148,156940;42148,156940;42148,155987;41196,152178;39291,155987;39291,157893;38338,158845;38338,161703;40243,163608;43101,164560;45006,164560;46911,164560;38338,231235;36433,232187;37386,233140;38338,231235;38338,231235;38338,208375;38338,208375;37386,208375;38338,208375;38338,208375;38338,133128;38338,133128;38338,133128;38338,133128;38338,133128;39291,212185;40243,211233;41196,210280;39291,210280;39291,212185;39291,212185;42148,173133;40243,171228;39291,172180;41196,174085;42148,173133;40243,227425;40243,227425;40243,227425;43101,222662;41196,220758;41196,222662;41196,223615;40243,227425;41196,223615;43101,222662;41196,138843;41196,138843;41196,138843;41196,138843;41196,138843;40243,196945;40243,196945;42148,196945;42148,195993;40243,196945;42148,92170;42148,92170;42148,94075;42148,92170;42148,92170;41196,122650;41196,124555;43101,123602;45006,122650;47863,120745;46911,119793;44053,122650;42148,121698;41196,122650;42148,209328;42148,209328;42148,209328;42148,209328;43101,231235;43101,231235;42148,231235;43101,231235;43101,231235;43101,202660;45006,200755;43101,198850;42148,200755;43101,202660;43101,191230;42148,192183;44053,193135;45006,192183;43101,191230;44053,41687;43101,34068;46911,26448;49768,27400;52626,30258;50721,34068;48816,35020;45006,37877;48816,38830;49768,39783;48816,40735;46911,41687;44053,41687;45006,97885;44053,95980;43101,96933;45958,101695;46911,101695;45958,100743;45006,97885;44053,110268;45006,109315;44053,108362;44053,110268;44053,110268;45006,133128;45006,133128;44053,133128;45006,133128;45006,133128;45958,212185;45006,211233;44053,213137;45006,214090;45958,212185;44053,173133;44053,173133;44053,172180;44053,173133;44053,173133;45958,48355;45006,49308;43101,47402;44053,46450;45958,48355;45958,234093;45958,234093;44053,234093;45958,234093;45958,234093;44053,115983;44053,115983;45958,116935;44053,115983;44053,115983;48816,60737;48816,60737;44053,60737;45006,56927;45006,56927;48816,60737;45006,68358;45006,62643;45958,62643;48816,68358;50721,71215;51673,72168;50721,72168;45006,68358;44053,229330;44053,229330;44053,229330;44053,229330;44053,229330;58341,153130;55483,153130;52626,153130;52626,151225;54531,150273;52626,147415;52626,150273;52626,151225;47863,154083;45006,155987;45958,160750;49768,158845;51673,157893;56436,157893;58341,153130;48816,129318;45958,126460;45006,127412;48816,129318;48816,129318;45958,79787;46911,78835;47863,79787;48816,82645;47863,82645;45958,79787;47863,237903;47863,237903;45958,237903;47863,237903;47863,237903;46911,187420;46911,187420;46911,187420;46911,187420;46911,187420;46911,193135;46911,193135;47863,193135;46911,193135;46911,193135;46911,175037;47863,175990;48816,174085;47863,173133;46911,175037;47863,147415;47863,147415;47863,149320;47863,147415;47863,147415;46911,207423;46911,207423;48816,207423;46911,207423;46911,207423;48816,183610;50721,184562;51673,183610;49768,181705;47863,181705;48816,183610;47863,223615;47863,223615;47863,224568;47863,223615;47863,223615;49768,200755;49768,200755;49768,199803;49768,200755;49768,200755;56436,235998;55483,234093;54531,234093;49768,235998;48816,235998;48816,236950;51673,237903;56436,235998;50721,190278;50721,190278;50721,190278;50721,190278;50721,190278;50721,102648;50721,102648;52626,100743;51673,99790;50721,102648;50721,214090;52626,215995;52626,215043;50721,214090;50721,214090;50721,178848;50721,178848;50721,178848;50721,178848;50721,178848;51673,169323;51673,169323;51673,169323;51673,169323;51673,169323;51673,222662;53578,224568;54531,223615;51673,222662;51673,222662;57388,111220;55483,111220;52626,113125;52626,114077;53578,115030;56436,113125;57388,111220;56436,175037;58341,173133;55483,170275;52626,172180;52626,173133;56436,175037;52626,97885;53578,98837;55483,95980;54531,94075;52626,97885;52626,126460;54531,124555;54531,123602;52626,126460;52626,126460;52626,120745;52626,120745;54531,119793;53578,118840;52626,120745;54531,196945;53578,196945;52626,197898;54531,196945;54531,196945;55483,68358;53578,68358;55483,68358;55483,68358;54531,47402;54531,47402;54531,49308;55483,49308;54531,47402;57388,74073;54531,76930;54531,77883;59293,75977;57388,74073;56436,213137;55483,212185;54531,213137;56436,213137;56436,213137;55483,230283;55483,230283;55483,230283;55483,230283;55483,230283;55483,19780;57388,19780;58341,18827;56436,18827;55483,19780;56436,139795;56436,139795;56436,139795;56436,139795;56436,139795;56436,164560;56436,164560;56436,162655;55483,162655;56436,164560;55483,88360;55483,88360;55483,88360;55483,88360;55483,88360;57388,43593;57388,43593;56436,43593;57388,43593;57388,43593;56436,23590;56436,23590;56436,23590;56436,23590;56436,23590;57388,243618;57388,243618;57388,243618;57388,243618;57388,243618;57388,46450;59293,47402;60246,46450;58341,45498;57388,46450;57388,204565;57388,204565;57388,204565;57388,204565;57388,204565;61198,36925;57388,35973;57388,36925;60246,41687;61198,40735;61198,36925;62151,176943;60246,177895;60246,178848;57388,176943;57388,179800;60246,178848;61198,177895;62151,176943;57388,69310;57388,69310;59293,69310;58341,68358;57388,69310;58341,210280;58341,210280;58341,210280;58341,210280;58341,210280;58341,166465;58341,166465;60246,166465;59293,165512;58341,166465;62151,51212;62151,51212;59293,53118;59293,54070;62151,51212;65008,30258;65008,30258;63103,31210;63103,33115;60246,33115;61198,35020;64056,39783;65008,40735;65008,39783;63103,33115;65008,32162;65008,30258;62151,198850;62151,198850;62151,198850;62151,198850;62151,198850;62151,139795;62151,139795;62151,139795;62151,139795;62151,139795;121206,85502;120253,59785;109776,22637;95488,16923;77391,33115;71676,55023;70723,83598;70723,109315;70723,120745;80248,153130;88821,165512;105966,165512;109776,159798;119301,128365;121206,100743;121206,85502;130731,66452;130731,66452;129778,65500;130731,66452;130731,66452;130731,54070;130731,54070;130731,54070;130731,54070;130731,54070;132636,74073;132636,74073;131683,74073;132636,74073;132636,74073;133588,37877;133588,37877;133588,36925;132636,36925;133588,37877;133588,59785;133588,59785;133588,59785;133588,59785;133588,59785;135493,69310;135493,69310;135493,69310;135493,69310;135493,69310;135493,43593;135493,43593;135493,43593;135493,43593;135493,43593;136446,94075;136446,94075;135493,95027;136446,94075;136446,94075;137398,55975;139303,56927;139303,56927;137398,55975;137398,54070;137398,53118;137398,54070;137398,55975;143113,54070;142161,51212;140256,48355;139303,47402;139303,47402;140256,51212;143113,54070;141208,63595;140256,61690;139303,60737;138351,63595;141208,63595;141208,63595;141208,39783;141208,39783;143113,39783;141208,39783;141208,39783;149781,64548;149781,63595;147876,61690;145971,59785;145018,57880;143113,60737;144066,63595;145971,64548;148828,65500;149781,64548;144066,77883;144066,77883;143113,76930;144066,77883;144066,77883;145018,69310;144066,69310;144066,70262;145018,69310;145018,69310;145018,107410;145018,107410;145018,107410;145018,107410;145018,107410;146923,45498;147876,46450;148828,45498;146923,45498;146923,45498;147876,83598;147876,83598;147876,83598;147876,83598;147876,83598;147876,50260;147876,50260;147876,50260;147876,50260;147876,50260;151686,108362;151686,108362;149781,107410;149781,108362;151686,108362;151686,55975;151686,55975;149781,55975;151686,55975;151686,55975;153591,74073;151686,75025;151686,75977;153591,74073;153591,7407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74" o:spid="_x0000_s1048" style="position:absolute;left:13813;top:8425;width:1328;height:1814;visibility:visible;mso-wrap-style:square;v-text-anchor:middle" coordsize="132799,18143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" path="m105728,172721v-13335,5715,-27623,9525,-41910,8573c43815,179389,24765,173674,10478,158434,3810,150814,,142241,,132716,,120334,8573,110809,20955,108904v6668,-953,12383,,18098,2857c53340,120334,53340,139384,40005,147956r-4762,2858c31433,153671,30480,157481,34290,160339v2858,2857,5715,4762,9525,6667c46673,167959,50483,169864,53340,170816v12383,3810,24765,2858,35243,-5715c91440,163196,92393,160339,94298,157481v952,-1905,952,-3810,1905,-5715c99060,142241,96203,135574,89535,128906,82868,121286,74295,116524,66675,111761,54293,103189,41910,94616,29528,86044,19050,78424,12383,68899,8573,56516,4763,42229,7620,29846,18098,19369,31433,5081,47625,-1586,68580,319v10478,-953,21908,1905,32385,6667c114300,13654,123825,23179,127635,37466v953,3810,953,8573,,12383c124778,60326,114300,66041,103823,63184v-2858,-953,-5715,-1905,-7620,-2858c83820,53659,81915,38419,91440,27941v953,-1905,2858,-2857,3810,-3810c97155,22226,97155,20321,95250,17464v-952,-1905,-2857,-2858,-5715,-3810c80010,9844,70485,6986,60008,8891v-5715,953,-10478,2858,-14288,6668c39053,20321,38100,30799,41910,38419v3810,6667,9525,12382,16193,16192c62865,56516,66675,59374,70485,63184v953,952,1905,1905,3810,2857c80010,67946,84773,70804,88583,74614v3810,2857,7620,5715,11430,8572c104775,86996,109538,89854,114300,93664v9525,6667,14288,16192,17145,26670c136208,139384,128588,162244,105728,172721xm17145,129859v-1905,-953,-2857,-953,-4762,-1905c11430,127954,11430,128906,11430,128906r4763,3810c17145,131764,18098,131764,18098,130811v952,,,,-953,-952xm14288,123191v,1905,952,2858,1905,2858c18098,126049,15240,125096,16193,124144v,-953,,-953,952,-1905c17145,121286,18098,120334,17145,120334v-952,,-952,952,-1905,1905c15240,122239,15240,123191,14288,123191xm21908,116524v,,952,-953,,-1905c20955,114619,20955,115571,20003,116524v,952,-953,1905,,2857c21908,119381,20955,117476,21908,116524xm21908,130811v,,,,,c20955,129859,20955,130811,20955,130811v,953,,953,953,c22860,131764,22860,131764,21908,130811xm22860,122239v953,,953,,953,-953c23813,121286,23813,120334,23813,120334v-953,952,-953,952,-953,1905c22860,122239,22860,122239,22860,122239xm23813,134621v,,,,,c24765,133669,23813,133669,23813,133669v,,-953,,,952c22860,134621,22860,134621,23813,134621xm26670,116524v,-953,-952,-953,-952,-953c23813,115571,23813,117476,23813,118429v,952,,952,952,952c24765,117476,26670,118429,26670,116524xm24765,138431v,-952,,-952,-952,-952c23813,137479,22860,137479,22860,138431v,,953,,1905,c24765,138431,24765,138431,24765,138431xm23813,126049v,,,,,c22860,127954,23813,127954,23813,127954v952,-953,952,-953,,-1905c24765,126049,24765,126049,23813,126049xm26670,128906v-952,,-952,1905,-952,2858c25718,131764,25718,132716,26670,132716v,,953,,953,-952c29528,130811,27623,128906,26670,128906xm30480,43181v953,,953,,,c32385,43181,31433,42229,30480,43181v,-1905,-952,-3810,-1905,-4762l27623,37466v,,,953,,953c28575,41276,29528,42229,30480,43181xm31433,123191v,,,,,c30480,122239,28575,122239,28575,123191r2858,2858c31433,126049,31433,124144,31433,123191xm31433,66041r,c30480,66994,31433,66994,31433,66041r,l31433,66041xm32385,47944v-952,,-952,,,c31433,48896,31433,48896,32385,48896v,953,953,953,,-952c33338,48896,32385,47944,32385,47944xm33338,52706v-953,,-1905,953,-1905,1905c31433,55564,32385,55564,32385,55564v953,-1905,2858,-953,3810,-1905c36195,53659,34290,53659,33338,52706xm42863,59374v952,,952,-953,952,-1905c42863,57469,42863,57469,41910,57469v-2857,1905,-4762,3810,-6667,6667c35243,62231,33338,61279,33338,59374v,-953,-953,-953,-953,-953c32385,58421,31433,59374,31433,59374v,2857,1905,3810,3810,4762c37148,65089,39053,64136,40005,62231v953,,1905,-1905,2858,-2857xm38100,72709v,-953,,-1905,-1905,-2858c36195,69851,35243,69851,35243,70804v,952,,2857,1905,2857c38100,73661,38100,73661,38100,72709xm39053,58421v,,,-952,,c40005,57469,40005,57469,39053,57469v,-953,-953,,,952c38100,58421,38100,58421,39053,58421xm39053,52706v952,,952,,,c40005,51754,39053,51754,39053,51754r,952c39053,52706,39053,52706,39053,52706xm40958,47944v,952,,952,,c41910,49849,41910,48896,40958,47944v952,952,952,,,c40958,47944,40958,47944,40958,47944xm44768,86996v,,,-952,,l42863,86996v,,952,953,1905,c44768,87949,44768,86996,44768,86996xm89535,106999r953,c90488,107951,88583,108904,90488,110809v2857,1905,4762,3810,7620,3810c99060,114619,100013,114619,100013,113666v,-952,,-952,952,-952c103823,112714,103823,111761,101918,109856v-953,-952,,-1905,,-3810c103823,106999,104775,107951,106680,107951v,953,-952,1905,,1905c107633,109856,107633,109856,108585,108904v,-953,,-953,953,-1905c112395,106046,111443,103189,111443,101284v,-1905,-953,-2858,-953,-4763c110490,94616,109538,94616,107633,95569v-2858,1905,-6668,4762,-10478,4762c98108,97474,100965,96521,102870,94616v,953,953,953,1905,c104775,94616,105728,93664,104775,92711v,,-952,,-1905,953l101918,94616v,-952,,-952,952,-1905l102870,91759v,-953,-952,,-952,c100965,94616,96203,94616,94298,97474v-953,952,-2858,1905,-3810,952c88583,97474,90488,96521,90488,95569v2857,,4762,-2858,7620,-3810l98108,90806v-1905,953,-3810,-1905,-5715,c92393,89854,92393,87949,93345,86996v,-952,953,-1905,,-1905c92393,84139,91440,85091,91440,86044v,952,-952,1905,-952,1905c90488,88901,90488,89854,88583,89854v-953,,-1905,-953,-1905,-1905c86678,86996,85725,86044,84773,86996v-2858,1905,-3810,953,-5715,-952c78105,85091,77153,84139,76200,84139v,952,,2857,-1905,2857c72390,86996,71438,87949,70485,88901v-1905,1905,-3810,1905,-5715,1905c64770,88901,62865,87949,61913,86996v,,-953,-952,,-952c61913,86044,62865,86044,62865,86044v953,952,1905,1905,2858,1905c66675,87949,66675,88901,67628,87949v952,-953,,-1905,,-1905c67628,85091,66675,85091,65723,85091v-1905,-1905,-2858,-2857,-953,-5715c64770,76519,61913,77471,60008,76519r-953,-1905c59055,73661,59055,72709,58103,72709v-953,,-1905,952,-1905,1905c55245,76519,56198,78424,58103,80329v-953,,-1905,,-2858,952c54293,79376,52388,80329,51435,79376v-952,-952,-1905,-952,-1905,-1905c49530,76519,51435,75566,52388,75566v1905,953,2857,,1905,-1905c54293,71756,54293,70804,55245,69851v953,-952,953,-1905,,-1905c55245,66994,55245,66041,54293,66041v-953,,-953,953,-953,1905c53340,69851,52388,71756,51435,72709v,952,-952,952,-1905,952c48578,73661,48578,72709,49530,71756v,-1905,-952,-2857,,-4762c49530,66041,49530,65089,48578,64136v-953,,-2858,953,-2858,1905c45720,67946,44768,68899,43815,70804v,952,953,952,953,952c44768,72709,45720,73661,46673,74614v952,952,,952,-953,1905c41910,78424,40958,80329,44768,82234v952,952,2857,1905,2857,2857c47625,86044,47625,86996,49530,86996v1905,,953,-952,953,-1905c50483,84139,49530,83186,50483,82234v952,,1905,952,1905,1905c53340,85091,52388,87949,53340,86996v3810,,1905,953,953,2858c54293,89854,53340,90806,54293,90806v952,,952,,952,c56198,89854,56198,89854,56198,88901v,-952,952,-2857,1905,-1905c59055,87949,58103,88901,58103,89854v,,-953,952,-953,1905c57150,93664,54293,93664,54293,95569v1905,-953,3810,-1905,4762,-2858c60960,90806,60960,91759,61913,92711v,1905,-3810,1905,-2858,2858c60008,96521,61913,97474,63818,98426r2857,953l68580,102236r,c69533,101284,69533,100331,70485,100331v-952,,-1905,,-3810,-952l67628,98426v952,-952,952,-2857,2857,-1905c72390,97474,70485,99379,70485,100331v1905,-952,1905,-952,2858,953c73343,102236,74295,102236,75248,102236v1905,-1905,3810,-952,4762,953c80010,104141,80963,103189,80963,103189v952,-953,1905,-1905,1905,c82868,104141,81915,105094,80963,105094v-953,,-1905,,-3810,c76200,105094,75248,106046,75248,106999v,952,952,952,1905,952c81915,110809,82868,110809,86678,106046v,953,-953,1905,,2858c88583,108904,88583,106999,89535,106999xm49530,77471v,953,-952,953,-1905,953c46673,78424,45720,78424,45720,77471v,-952,953,-952,1905,-952c48578,76519,48578,76519,49530,77471xm47625,69851v,,-952,,-952,c46673,69851,47625,68899,47625,68899v953,,953,,953,952c48578,70804,47625,69851,47625,69851xm57150,79376v,,,,,c58103,80329,59055,81281,59055,82234v,952,-952,,-952,c57150,81281,54293,81281,57150,79376xm59055,96521r,c58103,97474,58103,97474,59055,96521r,c59055,97474,59055,97474,59055,96521xm60008,78424r2857,-2858l62865,77471v-952,2858,-1905,2858,-2857,953xm67628,91759v-953,,-2858,,-3810,-953c64770,88901,66675,89854,67628,89854v,952,,952,,1905xm66675,103189v,-953,,-953,-952,-953c64770,102236,64770,102236,64770,103189v,,,,1905,c65723,103189,65723,103189,66675,103189xm65723,67946v,,,,,c65723,67946,65723,67946,65723,67946v952,,,,,c65723,66994,65723,67946,65723,67946xm66675,91759v953,,953,,,l66675,91759v,,953,952,,1905l65723,93664v952,-953,952,-953,952,-1905xm70485,78424v-952,-2858,-2857,-953,-3810,c65723,80329,67628,80329,68580,81281v953,953,953,953,1905,c71438,81281,71438,79376,70485,78424xm72390,103189v,-1905,-1905,-1905,-3810,-1905c69533,102236,69533,104141,72390,103189v,952,,,,xm69533,72709v,,,952,,l70485,72709v,,,-953,-952,c69533,72709,69533,72709,69533,72709xm72390,77471v,,953,,,c73343,76519,73343,76519,72390,77471r,l72390,77471xm76200,89854v-952,,-952,,,c75248,90806,75248,90806,74295,89854r,-953c75248,88901,75248,88901,76200,89854xm76200,82234r,c77153,82234,77153,82234,77153,82234v,-953,,-953,-953,-1905c76200,80329,75248,80329,75248,80329v952,952,952,1905,952,1905xm81915,92711v,,,953,-952,953c80963,94616,81915,95569,80010,95569v-952,,-952,-953,-1905,-953c77153,93664,77153,91759,78105,90806v1905,-952,2858,953,3810,1905xm81915,92711r2858,c83820,93664,83820,94616,82868,94616v-953,,-953,-952,-953,-1905xm84773,92711v,-952,,-1905,952,-1905c85725,90806,85725,90806,85725,90806v,953,-952,1905,-952,1905xm91440,106999r-3810,-1905l85725,103189v-952,-953,,-1905,953,-1905c90488,101284,94298,99379,98108,100331v-953,1905,-2858,953,-3810,1905c94298,102236,93345,103189,93345,103189v,952,953,952,953,952c95250,104141,96203,103189,97155,105094v,1905,-1905,952,-1905,1905c92393,106999,92393,106999,91440,106999r,xm85725,95569v,-953,953,-953,953,-953c87630,94616,87630,94616,87630,95569v,952,,952,-952,952c86678,96521,85725,96521,85725,95569xm87630,113666v,-952,,-1905,-952,-1905c86678,111761,85725,111761,85725,112714v,,,952,1905,952c87630,113666,87630,112714,87630,113666xm91440,115571v,-952,-952,-952,-952,-952c88583,115571,88583,116524,88583,118429v,952,,952,952,952c90488,118429,91440,117476,91440,115571xm93345,89854v,1905,-1905,2857,-1905,4762c89535,91759,91440,90806,93345,89854xm95250,111761v,,,-952,,c96203,111761,96203,111761,96203,111761v,,,953,-953,c95250,111761,95250,111761,95250,111761xm97155,121286v953,,953,-952,1905,-1905c99060,118429,99060,117476,98108,117476v-953,,-1905,,-953,953c97155,119381,95250,120334,97155,121286xm109538,125096v952,,,-1905,,-1905c108585,122239,107633,123191,107633,123191v-1905,1905,-3810,2858,-6668,953c100965,124144,99060,125096,98108,125096v-953,-952,-1905,-1905,-1905,-952c95250,125096,97155,126049,97155,126049v1905,952,4763,,6668,1905c104775,128906,105728,127954,105728,127954v1905,-953,1905,-2858,3810,-2858xm99060,104141v,-1905,1905,-1905,2858,-2857c103823,100331,105728,100331,105728,98426v,-952,1905,-1905,2857,-952c109538,97474,109538,99379,109538,100331v,1905,,3810,,6668c106680,104141,106680,104141,102870,106046v-1905,-952,-3810,-952,-3810,-1905xm100013,34609v,,952,952,952,952c100965,36514,100965,35561,100013,34609v952,,,,,c100013,34609,100013,34609,100013,34609xm108585,115571v-952,-1905,-952,,-1905,953c106680,117476,105728,116524,105728,116524v-953,-953,-953,-1905,-1905,-1905c102870,115571,103823,116524,103823,117476v,3810,,3810,2857,2858l108585,119381v953,-952,,-3810,,-3810xm110490,145099v,,,-953,,c108585,145099,106680,145099,106680,147004v,952,953,952,953,952c109538,147956,109538,147004,110490,145099xm109538,135574v,952,-953,952,,c108585,136526,109538,137479,109538,137479v952,,952,-953,,-1905c110490,135574,109538,135574,109538,135574xm111443,141289v,,,-953,,c110490,140336,110490,141289,109538,141289v,,,952,,952c110490,142241,110490,142241,111443,141289xm113348,144146v-953,,-953,1905,-1905,2858c111443,147004,110490,147956,111443,148909v952,,952,-953,1905,-1905c113348,145099,114300,144146,113348,144146xm111443,130811v,,,953,,c111443,131764,111443,132716,111443,132716v952,,952,,,-1905c112395,130811,112395,130811,111443,130811xm112395,111761v,953,953,1905,1905,2858c115253,116524,117158,116524,119063,116524v952,,952,-953,952,-1905c119063,112714,118110,109856,114300,110809v-952,,-952,-1905,-1905,-953c111443,109856,111443,110809,112395,111761xm115253,126049v952,,952,,,l114300,122239v-952,952,-1905,952,-1905,1905c112395,126049,114300,126049,115253,126049xm114300,113666v,-952,,-1905,1905,-1905l116205,112714v-952,1905,-1905,952,-1905,952xm114300,32704v-952,952,953,1905,1905,c116205,31751,115253,31751,115253,31751v-953,-952,-953,-952,-953,953c114300,31751,114300,32704,114300,32704xm121920,133669r-4762,-3810c116205,130811,115253,130811,115253,131764v-953,952,,952,952,1905c118110,134621,119063,134621,120968,135574v,-953,952,-1905,952,-1905xm119063,139384v,-1905,-953,-2858,-1905,-2858c115253,136526,118110,137479,117158,138431v,953,,953,-953,1905c116205,141289,115253,142241,116205,142241v953,,953,-952,1905,-1905c118110,141289,118110,140336,119063,139384xm120015,119381v,,,,,l120015,119381v953,-952,953,-952,,l120015,119381xe" filled="f" stroked="f">
                  <v:stroke joinstyle="miter"/>
                  <v:path arrowok="t" o:connecttype="custom" o:connectlocs="105728,172721;63818,181294;10478,158434;0,132716;20955,108904;39053,111761;40005,147956;35243,150814;34290,160339;43815,167006;53340,170816;88583,165101;94298,157481;96203,151766;89535,128906;66675,111761;29528,86044;8573,56516;18098,19369;68580,319;100965,6986;127635,37466;127635,49849;103823,63184;96203,60326;91440,27941;95250,24131;95250,17464;89535,13654;60008,8891;45720,15559;41910,38419;58103,54611;70485,63184;74295,66041;88583,74614;100013,83186;114300,93664;131445,120334;105728,172721;17145,129859;12383,127954;11430,128906;16193,132716;18098,130811;17145,129859;14288,123191;16193,126049;16193,124144;17145,122239;17145,120334;15240,122239;14288,123191;21908,116524;21908,114619;20003,116524;20003,119381;21908,116524;21908,130811;21908,130811;20955,130811;21908,130811;21908,130811;22860,122239;23813,121286;23813,120334;22860,122239;22860,122239;23813,134621;23813,134621;23813,133669;23813,134621;23813,134621;26670,116524;25718,115571;23813,118429;24765,119381;26670,116524;24765,138431;23813,137479;22860,138431;24765,138431;24765,138431;23813,126049;23813,126049;23813,127954;23813,126049;23813,126049;26670,128906;25718,131764;26670,132716;27623,131764;26670,128906;30480,43181;30480,43181;30480,43181;28575,38419;27623,37466;27623,38419;30480,43181;31433,123191;31433,123191;28575,123191;31433,126049;31433,123191;31433,66041;31433,66041;31433,66041;31433,66041;31433,66041;32385,47944;32385,47944;32385,48896;32385,47944;32385,47944;33338,52706;31433,54611;32385,55564;36195,53659;33338,52706;42863,59374;43815,57469;41910,57469;35243,64136;33338,59374;32385,58421;31433,59374;35243,64136;40005,62231;42863,59374;38100,72709;36195,69851;35243,70804;37148,73661;38100,72709;39053,58421;39053,58421;39053,57469;39053,58421;39053,58421;39053,52706;39053,52706;39053,51754;39053,52706;39053,52706;40958,47944;40958,47944;40958,47944;40958,47944;40958,47944;44768,86996;44768,86996;42863,86996;44768,86996;44768,86996;89535,106999;90488,106999;90488,110809;98108,114619;100013,113666;100965,112714;101918,109856;101918,106046;106680,107951;106680,109856;108585,108904;109538,106999;111443,101284;110490,96521;107633,95569;97155,100331;102870,94616;104775,94616;104775,92711;102870,93664;101918,94616;102870,92711;102870,91759;101918,91759;94298,97474;90488,98426;90488,95569;98108,91759;98108,90806;92393,90806;93345,86996;93345,85091;91440,86044;90488,87949;88583,89854;86678,87949;84773,86996;79058,86044;76200,84139;74295,86996;70485,88901;64770,90806;61913,86996;61913,86044;62865,86044;65723,87949;67628,87949;67628,86044;65723,85091;64770,79376;60008,76519;59055,74614;58103,72709;56198,74614;58103,80329;55245,81281;51435,79376;49530,77471;52388,75566;54293,73661;55245,69851;55245,67946;54293,66041;53340,67946;51435,72709;49530,73661;49530,71756;49530,66994;48578,64136;45720,66041;43815,70804;44768,71756;46673,74614;45720,76519;44768,82234;47625,85091;49530,86996;50483,85091;50483,82234;52388,84139;53340,86996;54293,89854;54293,90806;55245,90806;56198,88901;58103,86996;58103,89854;57150,91759;54293,95569;59055,92711;61913,92711;59055,95569;63818,98426;66675,99379;68580,102236;68580,102236;70485,100331;66675,99379;67628,98426;70485,96521;70485,100331;73343,101284;75248,102236;80010,103189;80963,103189;82868,103189;80963,105094;77153,105094;75248,106999;77153,107951;86678,106046;86678,108904;89535,106999;49530,77471;47625,78424;45720,77471;47625,76519;49530,77471;47625,69851;46673,69851;47625,68899;48578,69851;47625,69851;57150,79376;57150,79376;59055,82234;58103,82234;57150,79376;59055,96521;59055,96521;59055,96521;59055,96521;59055,96521;60008,78424;62865,75566;62865,77471;60008,78424;67628,91759;63818,90806;67628,89854;67628,91759;66675,103189;65723,102236;64770,103189;66675,103189;66675,103189;65723,67946;65723,67946;65723,67946;65723,67946;65723,67946;66675,91759;66675,91759;66675,91759;66675,93664;65723,93664;66675,91759;70485,78424;66675,78424;68580,81281;70485,81281;70485,78424;72390,103189;68580,101284;72390,103189;72390,103189;69533,72709;69533,72709;70485,72709;69533,72709;69533,72709;72390,77471;72390,77471;72390,77471;72390,77471;72390,77471;76200,89854;76200,89854;74295,89854;74295,88901;76200,89854;76200,82234;76200,82234;77153,82234;76200,80329;75248,80329;76200,82234;81915,92711;80963,93664;80010,95569;78105,94616;78105,90806;81915,92711;81915,92711;84773,92711;82868,94616;81915,92711;84773,92711;85725,90806;85725,90806;84773,92711;91440,106999;87630,105094;85725,103189;86678,101284;98108,100331;94298,102236;93345,103189;94298,104141;97155,105094;95250,106999;91440,106999;91440,106999;85725,95569;86678,94616;87630,95569;86678,96521;85725,95569;87630,113666;86678,111761;85725,112714;87630,113666;87630,113666;91440,115571;90488,114619;88583,118429;89535,119381;91440,115571;93345,89854;91440,94616;93345,89854;95250,111761;95250,111761;96203,111761;95250,111761;95250,111761;97155,121286;99060,119381;98108,117476;97155,118429;97155,121286;109538,125096;109538,123191;107633,123191;100965,124144;98108,125096;96203,124144;97155,126049;103823,127954;105728,127954;109538,125096;99060,104141;101918,101284;105728,98426;108585,97474;109538,100331;109538,106999;102870,106046;99060,104141;100013,34609;100965,35561;100013,34609;100013,34609;100013,34609;108585,115571;106680,116524;105728,116524;103823,114619;103823,117476;106680,120334;108585,119381;108585,115571;110490,145099;110490,145099;106680,147004;107633,147956;110490,145099;109538,135574;109538,135574;109538,137479;109538,135574;109538,135574;111443,141289;111443,141289;109538,141289;109538,142241;111443,141289;113348,144146;111443,147004;111443,148909;113348,147004;113348,144146;111443,130811;111443,130811;111443,132716;111443,130811;111443,130811;112395,111761;114300,114619;119063,116524;120015,114619;114300,110809;112395,109856;112395,111761;115253,126049;115253,126049;114300,122239;112395,124144;115253,126049;114300,113666;116205,111761;116205,112714;114300,113666;114300,32704;116205,32704;115253,31751;114300,32704;114300,32704;121920,133669;117158,129859;115253,131764;116205,133669;120968,135574;121920,133669;119063,139384;117158,136526;117158,138431;116205,140336;116205,142241;118110,140336;119063,139384;120015,119381;120015,119381;120015,119381;120015,119381;120015,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group>
            </w:pict>
          </mc:Fallback>
        </mc:AlternateContent>
      </w:r>
      <w:r>
        <w:rPr>
          <w:noProof/>
        </w:rPr>
        <mc:AlternateContent>
          <mc:Choice Requires="wps">
            <w:drawing>
              <wp:anchor distT="0" distB="0" distL="114300" distR="114300" simplePos="0" relativeHeight="251704320" behindDoc="1" locked="0" layoutInCell="1" allowOverlap="1" wp14:anchorId="1BDDD4C5" wp14:editId="706E9311">
                <wp:simplePos x="0" y="0"/>
                <wp:positionH relativeFrom="column">
                  <wp:posOffset>3575685</wp:posOffset>
                </wp:positionH>
                <wp:positionV relativeFrom="paragraph">
                  <wp:posOffset>4023360</wp:posOffset>
                </wp:positionV>
                <wp:extent cx="3463925" cy="2630170"/>
                <wp:effectExtent l="0" t="0" r="0" b="0"/>
                <wp:wrapNone/>
                <wp:docPr id="155" name="Rectangle 155"/>
                <wp:cNvGraphicFramePr/>
                <a:graphic xmlns:a="http://schemas.openxmlformats.org/drawingml/2006/main">
                  <a:graphicData uri="http://schemas.microsoft.com/office/word/2010/wordprocessingShape">
                    <wps:wsp>
                      <wps:cNvSpPr/>
                      <wps:spPr>
                        <a:xfrm>
                          <a:off x="0" y="0"/>
                          <a:ext cx="3463925" cy="263017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147F53F" w14:textId="23AD04F8" w:rsidR="00E24760" w:rsidRPr="00E24760" w:rsidRDefault="00E24760" w:rsidP="00E24760">
                            <w:pPr>
                              <w:pStyle w:val="ListParagraph"/>
                              <w:numPr>
                                <w:ilvl w:val="0"/>
                                <w:numId w:val="17"/>
                              </w:numPr>
                              <w:spacing w:after="0" w:line="276" w:lineRule="auto"/>
                              <w:ind w:left="360"/>
                              <w:rPr>
                                <w:rFonts w:ascii="Century Gothic" w:hAnsi="Century Gothic"/>
                                <w:sz w:val="24"/>
                                <w:szCs w:val="32"/>
                              </w:rPr>
                            </w:pPr>
                            <w:r>
                              <w:rPr>
                                <w:rFonts w:ascii="Century Gothic" w:hAnsi="Century Gothic"/>
                                <w:sz w:val="24"/>
                                <w:szCs w:val="32"/>
                              </w:rPr>
                              <w:t>threat one</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DDD4C5" id="Rectangle 155" o:spid="_x0000_s1028" style="position:absolute;margin-left:281.55pt;margin-top:316.8pt;width:272.75pt;height:207.1pt;z-index:-251612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" filled="f" stroked="f" strokeweight="1pt">
                <v:textbox inset="10.8pt">
                  <w:txbxContent>
                    <w:p w14:paraId="4147F53F" w14:textId="23AD04F8" w:rsidR="00E24760" w:rsidRPr="00E24760" w:rsidRDefault="00E24760" w:rsidP="00E24760">
                      <w:pPr>
                        <w:pStyle w:val="ListParagraph"/>
                        <w:numPr>
                          <w:ilvl w:val="0"/>
                          <w:numId w:val="17"/>
                        </w:numPr>
                        <w:spacing w:after="0" w:line="276" w:lineRule="auto"/>
                        <w:ind w:left="360"/>
                        <w:rPr>
                          <w:rFonts w:ascii="Century Gothic" w:hAnsi="Century Gothic"/>
                          <w:sz w:val="24"/>
                          <w:szCs w:val="32"/>
                        </w:rPr>
                      </w:pPr>
                      <w:r>
                        <w:rPr>
                          <w:rFonts w:ascii="Century Gothic" w:hAnsi="Century Gothic"/>
                          <w:sz w:val="24"/>
                          <w:szCs w:val="32"/>
                        </w:rPr>
                        <w:t>threat</w:t>
                      </w:r>
                      <w:r>
                        <w:rPr>
                          <w:rFonts w:ascii="Century Gothic" w:hAnsi="Century Gothic"/>
                          <w:sz w:val="24"/>
                          <w:szCs w:val="32"/>
                        </w:rPr>
                        <w:t xml:space="preserve"> one</w:t>
                      </w:r>
                    </w:p>
                  </w:txbxContent>
                </v:textbox>
              </v:rect>
            </w:pict>
          </mc:Fallback>
        </mc:AlternateContent>
      </w:r>
      <w:r>
        <w:rPr>
          <w:noProof/>
        </w:rPr>
        <mc:AlternateContent>
          <mc:Choice Requires="wps">
            <w:drawing>
              <wp:anchor distT="0" distB="0" distL="114300" distR="114300" simplePos="0" relativeHeight="251703296" behindDoc="1" locked="0" layoutInCell="1" allowOverlap="1" wp14:anchorId="02898023" wp14:editId="53013582">
                <wp:simplePos x="0" y="0"/>
                <wp:positionH relativeFrom="column">
                  <wp:posOffset>20955</wp:posOffset>
                </wp:positionH>
                <wp:positionV relativeFrom="paragraph">
                  <wp:posOffset>4020185</wp:posOffset>
                </wp:positionV>
                <wp:extent cx="3463925" cy="2630170"/>
                <wp:effectExtent l="0" t="0" r="0" b="0"/>
                <wp:wrapNone/>
                <wp:docPr id="154" name="Rectangle 154"/>
                <wp:cNvGraphicFramePr/>
                <a:graphic xmlns:a="http://schemas.openxmlformats.org/drawingml/2006/main">
                  <a:graphicData uri="http://schemas.microsoft.com/office/word/2010/wordprocessingShape">
                    <wps:wsp>
                      <wps:cNvSpPr/>
                      <wps:spPr>
                        <a:xfrm>
                          <a:off x="0" y="0"/>
                          <a:ext cx="3463925" cy="263017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85BF62B" w14:textId="0E90BA82" w:rsidR="00E24760" w:rsidRPr="00E24760" w:rsidRDefault="00E24760" w:rsidP="00E24760">
                            <w:pPr>
                              <w:pStyle w:val="ListParagraph"/>
                              <w:numPr>
                                <w:ilvl w:val="0"/>
                                <w:numId w:val="16"/>
                              </w:numPr>
                              <w:spacing w:after="0" w:line="276" w:lineRule="auto"/>
                              <w:ind w:left="360"/>
                              <w:rPr>
                                <w:rFonts w:ascii="Century Gothic" w:hAnsi="Century Gothic"/>
                                <w:sz w:val="24"/>
                                <w:szCs w:val="32"/>
                              </w:rPr>
                            </w:pPr>
                            <w:r>
                              <w:rPr>
                                <w:rFonts w:ascii="Century Gothic" w:hAnsi="Century Gothic"/>
                                <w:sz w:val="24"/>
                                <w:szCs w:val="32"/>
                              </w:rPr>
                              <w:t>opportunity one</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898023" id="Rectangle 154" o:spid="_x0000_s1029" style="position:absolute;margin-left:1.65pt;margin-top:316.55pt;width:272.75pt;height:207.1pt;z-index:-251613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" filled="f" stroked="f" strokeweight="1pt">
                <v:textbox inset="10.8pt">
                  <w:txbxContent>
                    <w:p w14:paraId="785BF62B" w14:textId="0E90BA82" w:rsidR="00E24760" w:rsidRPr="00E24760" w:rsidRDefault="00E24760" w:rsidP="00E24760">
                      <w:pPr>
                        <w:pStyle w:val="ListParagraph"/>
                        <w:numPr>
                          <w:ilvl w:val="0"/>
                          <w:numId w:val="16"/>
                        </w:numPr>
                        <w:spacing w:after="0" w:line="276" w:lineRule="auto"/>
                        <w:ind w:left="360"/>
                        <w:rPr>
                          <w:rFonts w:ascii="Century Gothic" w:hAnsi="Century Gothic"/>
                          <w:sz w:val="24"/>
                          <w:szCs w:val="32"/>
                        </w:rPr>
                      </w:pPr>
                      <w:r>
                        <w:rPr>
                          <w:rFonts w:ascii="Century Gothic" w:hAnsi="Century Gothic"/>
                          <w:sz w:val="24"/>
                          <w:szCs w:val="32"/>
                        </w:rPr>
                        <w:t>opportunity</w:t>
                      </w:r>
                      <w:r>
                        <w:rPr>
                          <w:rFonts w:ascii="Century Gothic" w:hAnsi="Century Gothic"/>
                          <w:sz w:val="24"/>
                          <w:szCs w:val="32"/>
                        </w:rPr>
                        <w:t xml:space="preserve"> one</w:t>
                      </w:r>
                    </w:p>
                  </w:txbxContent>
                </v:textbox>
              </v:rect>
            </w:pict>
          </mc:Fallback>
        </mc:AlternateContent>
      </w:r>
      <w:r>
        <w:rPr>
          <w:noProof/>
        </w:rPr>
        <mc:AlternateContent>
          <mc:Choice Requires="wps">
            <w:drawing>
              <wp:anchor distT="0" distB="0" distL="114300" distR="114300" simplePos="0" relativeHeight="251701248" behindDoc="1" locked="0" layoutInCell="1" allowOverlap="1" wp14:anchorId="69422BEA" wp14:editId="7C974A10">
                <wp:simplePos x="0" y="0"/>
                <wp:positionH relativeFrom="column">
                  <wp:posOffset>3582035</wp:posOffset>
                </wp:positionH>
                <wp:positionV relativeFrom="paragraph">
                  <wp:posOffset>1061085</wp:posOffset>
                </wp:positionV>
                <wp:extent cx="3463925" cy="2630170"/>
                <wp:effectExtent l="0" t="0" r="0" b="0"/>
                <wp:wrapNone/>
                <wp:docPr id="153" name="Rectangle 153"/>
                <wp:cNvGraphicFramePr/>
                <a:graphic xmlns:a="http://schemas.openxmlformats.org/drawingml/2006/main">
                  <a:graphicData uri="http://schemas.microsoft.com/office/word/2010/wordprocessingShape">
                    <wps:wsp>
                      <wps:cNvSpPr/>
                      <wps:spPr>
                        <a:xfrm>
                          <a:off x="0" y="0"/>
                          <a:ext cx="3463925" cy="263017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FA2A598" w14:textId="1BD9F922" w:rsidR="00E24760" w:rsidRPr="00E24760" w:rsidRDefault="00E24760" w:rsidP="00E24760">
                            <w:pPr>
                              <w:pStyle w:val="ListParagraph"/>
                              <w:numPr>
                                <w:ilvl w:val="0"/>
                                <w:numId w:val="17"/>
                              </w:numPr>
                              <w:spacing w:after="0" w:line="276" w:lineRule="auto"/>
                              <w:ind w:left="360"/>
                              <w:rPr>
                                <w:rFonts w:ascii="Century Gothic" w:hAnsi="Century Gothic"/>
                                <w:sz w:val="24"/>
                                <w:szCs w:val="32"/>
                              </w:rPr>
                            </w:pPr>
                            <w:r>
                              <w:rPr>
                                <w:rFonts w:ascii="Century Gothic" w:hAnsi="Century Gothic"/>
                                <w:sz w:val="24"/>
                                <w:szCs w:val="32"/>
                              </w:rPr>
                              <w:t>weakness one</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422BEA" id="Rectangle 153" o:spid="_x0000_s1030" style="position:absolute;margin-left:282.05pt;margin-top:83.55pt;width:272.75pt;height:207.1pt;z-index:-251615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" filled="f" stroked="f" strokeweight="1pt">
                <v:textbox inset="10.8pt">
                  <w:txbxContent>
                    <w:p w14:paraId="3FA2A598" w14:textId="1BD9F922" w:rsidR="00E24760" w:rsidRPr="00E24760" w:rsidRDefault="00E24760" w:rsidP="00E24760">
                      <w:pPr>
                        <w:pStyle w:val="ListParagraph"/>
                        <w:numPr>
                          <w:ilvl w:val="0"/>
                          <w:numId w:val="17"/>
                        </w:numPr>
                        <w:spacing w:after="0" w:line="276" w:lineRule="auto"/>
                        <w:ind w:left="360"/>
                        <w:rPr>
                          <w:rFonts w:ascii="Century Gothic" w:hAnsi="Century Gothic"/>
                          <w:sz w:val="24"/>
                          <w:szCs w:val="32"/>
                        </w:rPr>
                      </w:pPr>
                      <w:r>
                        <w:rPr>
                          <w:rFonts w:ascii="Century Gothic" w:hAnsi="Century Gothic"/>
                          <w:sz w:val="24"/>
                          <w:szCs w:val="32"/>
                        </w:rPr>
                        <w:t>weakness</w:t>
                      </w:r>
                      <w:r>
                        <w:rPr>
                          <w:rFonts w:ascii="Century Gothic" w:hAnsi="Century Gothic"/>
                          <w:sz w:val="24"/>
                          <w:szCs w:val="32"/>
                        </w:rPr>
                        <w:t xml:space="preserve"> one</w:t>
                      </w:r>
                    </w:p>
                  </w:txbxContent>
                </v:textbox>
              </v:rect>
            </w:pict>
          </mc:Fallback>
        </mc:AlternateContent>
      </w:r>
      <w:r>
        <w:rPr>
          <w:noProof/>
        </w:rPr>
        <mc:AlternateContent>
          <mc:Choice Requires="wps">
            <w:drawing>
              <wp:anchor distT="0" distB="0" distL="114300" distR="114300" simplePos="0" relativeHeight="251699200" behindDoc="1" locked="0" layoutInCell="1" allowOverlap="1" wp14:anchorId="032E50F6" wp14:editId="58BD98AF">
                <wp:simplePos x="0" y="0"/>
                <wp:positionH relativeFrom="column">
                  <wp:posOffset>27305</wp:posOffset>
                </wp:positionH>
                <wp:positionV relativeFrom="paragraph">
                  <wp:posOffset>1057910</wp:posOffset>
                </wp:positionV>
                <wp:extent cx="3463925" cy="2630170"/>
                <wp:effectExtent l="0" t="0" r="0" b="0"/>
                <wp:wrapNone/>
                <wp:docPr id="150" name="Rectangle 150"/>
                <wp:cNvGraphicFramePr/>
                <a:graphic xmlns:a="http://schemas.openxmlformats.org/drawingml/2006/main">
                  <a:graphicData uri="http://schemas.microsoft.com/office/word/2010/wordprocessingShape">
                    <wps:wsp>
                      <wps:cNvSpPr/>
                      <wps:spPr>
                        <a:xfrm>
                          <a:off x="0" y="0"/>
                          <a:ext cx="3463925" cy="263017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1614F30" w14:textId="28BE7FAB" w:rsidR="00B23D32" w:rsidRPr="00E24760" w:rsidRDefault="00E24760" w:rsidP="00E24760">
                            <w:pPr>
                              <w:pStyle w:val="ListParagraph"/>
                              <w:numPr>
                                <w:ilvl w:val="0"/>
                                <w:numId w:val="16"/>
                              </w:numPr>
                              <w:spacing w:after="0" w:line="276" w:lineRule="auto"/>
                              <w:ind w:left="360"/>
                              <w:rPr>
                                <w:rFonts w:ascii="Century Gothic" w:hAnsi="Century Gothic"/>
                                <w:sz w:val="24"/>
                                <w:szCs w:val="32"/>
                              </w:rPr>
                            </w:pPr>
                            <w:r>
                              <w:rPr>
                                <w:rFonts w:ascii="Century Gothic" w:hAnsi="Century Gothic"/>
                                <w:sz w:val="24"/>
                                <w:szCs w:val="32"/>
                              </w:rPr>
                              <w:t>strength one</w:t>
                            </w:r>
                          </w:p>
                        </w:txbxContent>
                      </wps:txbx>
                      <wps:bodyPr rot="0" spcFirstLastPara="0" vertOverflow="overflow" horzOverflow="overflow" vert="horz" wrap="square" lIns="13716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2E50F6" id="Rectangle 150" o:spid="_x0000_s1031" style="position:absolute;margin-left:2.15pt;margin-top:83.3pt;width:272.75pt;height:207.1pt;z-index:-25161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" filled="f" stroked="f" strokeweight="1pt">
                <v:textbox inset="10.8pt">
                  <w:txbxContent>
                    <w:p w14:paraId="11614F30" w14:textId="28BE7FAB" w:rsidR="00B23D32" w:rsidRPr="00E24760" w:rsidRDefault="00E24760" w:rsidP="00E24760">
                      <w:pPr>
                        <w:pStyle w:val="ListParagraph"/>
                        <w:numPr>
                          <w:ilvl w:val="0"/>
                          <w:numId w:val="16"/>
                        </w:numPr>
                        <w:spacing w:after="0" w:line="276" w:lineRule="auto"/>
                        <w:ind w:left="360"/>
                        <w:rPr>
                          <w:rFonts w:ascii="Century Gothic" w:hAnsi="Century Gothic"/>
                          <w:sz w:val="24"/>
                          <w:szCs w:val="32"/>
                        </w:rPr>
                      </w:pPr>
                      <w:r>
                        <w:rPr>
                          <w:rFonts w:ascii="Century Gothic" w:hAnsi="Century Gothic"/>
                          <w:sz w:val="24"/>
                          <w:szCs w:val="32"/>
                        </w:rPr>
                        <w:t>strength one</w:t>
                      </w:r>
                    </w:p>
                  </w:txbxContent>
                </v:textbox>
              </v:rect>
            </w:pict>
          </mc:Fallback>
        </mc:AlternateContent>
      </w:r>
      <w:r>
        <w:rPr>
          <w:noProof/>
        </w:rPr>
        <mc:AlternateContent>
          <mc:Choice Requires="wps">
            <w:drawing>
              <wp:anchor distT="0" distB="0" distL="114300" distR="114300" simplePos="0" relativeHeight="251658239" behindDoc="1" locked="0" layoutInCell="1" allowOverlap="1" wp14:anchorId="191BC6A7" wp14:editId="62A7C1AB">
                <wp:simplePos x="0" y="0"/>
                <wp:positionH relativeFrom="column">
                  <wp:posOffset>3568065</wp:posOffset>
                </wp:positionH>
                <wp:positionV relativeFrom="paragraph">
                  <wp:posOffset>3758565</wp:posOffset>
                </wp:positionV>
                <wp:extent cx="3474720" cy="3108960"/>
                <wp:effectExtent l="0" t="0" r="5080" b="2540"/>
                <wp:wrapNone/>
                <wp:docPr id="91" name="Rounded Rectangle 91"/>
                <wp:cNvGraphicFramePr/>
                <a:graphic xmlns:a="http://schemas.openxmlformats.org/drawingml/2006/main">
                  <a:graphicData uri="http://schemas.microsoft.com/office/word/2010/wordprocessingShape">
                    <wps:wsp>
                      <wps:cNvSpPr/>
                      <wps:spPr>
                        <a:xfrm>
                          <a:off x="0" y="0"/>
                          <a:ext cx="3474720" cy="3108960"/>
                        </a:xfrm>
                        <a:prstGeom prst="roundRect">
                          <a:avLst>
                            <a:gd name="adj" fmla="val 3329"/>
                          </a:avLst>
                        </a:prstGeom>
                        <a:solidFill>
                          <a:srgbClr val="C83E0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6135EB8" id="Rounded Rectangle 91" o:spid="_x0000_s1026" style="position:absolute;margin-left:280.95pt;margin-top:295.95pt;width:273.6pt;height:244.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181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" fillcolor="#c83e0c" stroked="f" strokeweight="1pt">
                <v:stroke joinstyle="miter"/>
              </v:roundrect>
            </w:pict>
          </mc:Fallback>
        </mc:AlternateContent>
      </w:r>
      <w:r>
        <w:rPr>
          <w:noProof/>
        </w:rPr>
        <mc:AlternateContent>
          <mc:Choice Requires="wps">
            <w:drawing>
              <wp:anchor distT="0" distB="0" distL="114300" distR="114300" simplePos="0" relativeHeight="251657215" behindDoc="1" locked="0" layoutInCell="1" allowOverlap="1" wp14:anchorId="095D5A10" wp14:editId="60561D1D">
                <wp:simplePos x="0" y="0"/>
                <wp:positionH relativeFrom="column">
                  <wp:posOffset>16510</wp:posOffset>
                </wp:positionH>
                <wp:positionV relativeFrom="paragraph">
                  <wp:posOffset>3758565</wp:posOffset>
                </wp:positionV>
                <wp:extent cx="3474720" cy="3108960"/>
                <wp:effectExtent l="0" t="0" r="5080" b="2540"/>
                <wp:wrapNone/>
                <wp:docPr id="90" name="Rounded Rectangle 90"/>
                <wp:cNvGraphicFramePr/>
                <a:graphic xmlns:a="http://schemas.openxmlformats.org/drawingml/2006/main">
                  <a:graphicData uri="http://schemas.microsoft.com/office/word/2010/wordprocessingShape">
                    <wps:wsp>
                      <wps:cNvSpPr/>
                      <wps:spPr>
                        <a:xfrm>
                          <a:off x="0" y="0"/>
                          <a:ext cx="3474720" cy="3108960"/>
                        </a:xfrm>
                        <a:prstGeom prst="roundRect">
                          <a:avLst>
                            <a:gd name="adj" fmla="val 2987"/>
                          </a:avLst>
                        </a:prstGeom>
                        <a:solidFill>
                          <a:srgbClr val="004C7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9B19A95" id="Rounded Rectangle 90" o:spid="_x0000_s1026" style="position:absolute;margin-left:1.3pt;margin-top:295.95pt;width:273.6pt;height:244.8pt;z-index:-251659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957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" fillcolor="#004c7d" stroked="f" strokeweight="1pt">
                <v:stroke joinstyle="miter"/>
              </v:roundrect>
            </w:pict>
          </mc:Fallback>
        </mc:AlternateContent>
      </w:r>
      <w:r>
        <w:rPr>
          <w:noProof/>
        </w:rPr>
        <mc:AlternateContent>
          <mc:Choice Requires="wps">
            <w:drawing>
              <wp:anchor distT="0" distB="0" distL="114300" distR="114300" simplePos="0" relativeHeight="251656191" behindDoc="1" locked="0" layoutInCell="1" allowOverlap="1" wp14:anchorId="7E6BAFCF" wp14:editId="63557428">
                <wp:simplePos x="0" y="0"/>
                <wp:positionH relativeFrom="column">
                  <wp:posOffset>3568065</wp:posOffset>
                </wp:positionH>
                <wp:positionV relativeFrom="paragraph">
                  <wp:posOffset>579755</wp:posOffset>
                </wp:positionV>
                <wp:extent cx="3474720" cy="3108960"/>
                <wp:effectExtent l="0" t="0" r="5080" b="2540"/>
                <wp:wrapNone/>
                <wp:docPr id="76" name="Rounded Rectangle 76"/>
                <wp:cNvGraphicFramePr/>
                <a:graphic xmlns:a="http://schemas.openxmlformats.org/drawingml/2006/main">
                  <a:graphicData uri="http://schemas.microsoft.com/office/word/2010/wordprocessingShape">
                    <wps:wsp>
                      <wps:cNvSpPr/>
                      <wps:spPr>
                        <a:xfrm>
                          <a:off x="0" y="0"/>
                          <a:ext cx="3474720" cy="3108960"/>
                        </a:xfrm>
                        <a:prstGeom prst="roundRect">
                          <a:avLst>
                            <a:gd name="adj" fmla="val 3671"/>
                          </a:avLst>
                        </a:prstGeom>
                        <a:solidFill>
                          <a:srgbClr val="DE66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341004A" id="Rounded Rectangle 76" o:spid="_x0000_s1026" style="position:absolute;margin-left:280.95pt;margin-top:45.65pt;width:273.6pt;height:244.8pt;z-index:-2516602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406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" fillcolor="#de6600" stroked="f" strokeweight="1pt">
                <v:stroke joinstyle="miter"/>
              </v:roundrect>
            </w:pict>
          </mc:Fallback>
        </mc:AlternateContent>
      </w:r>
      <w:r>
        <w:rPr>
          <w:noProof/>
        </w:rPr>
        <mc:AlternateContent>
          <mc:Choice Requires="wps">
            <w:drawing>
              <wp:anchor distT="0" distB="0" distL="114300" distR="114300" simplePos="0" relativeHeight="251655167" behindDoc="1" locked="0" layoutInCell="1" allowOverlap="1" wp14:anchorId="5C3F1ABD" wp14:editId="3E587A37">
                <wp:simplePos x="0" y="0"/>
                <wp:positionH relativeFrom="column">
                  <wp:posOffset>16510</wp:posOffset>
                </wp:positionH>
                <wp:positionV relativeFrom="paragraph">
                  <wp:posOffset>579755</wp:posOffset>
                </wp:positionV>
                <wp:extent cx="3474720" cy="3108960"/>
                <wp:effectExtent l="0" t="0" r="5080" b="2540"/>
                <wp:wrapNone/>
                <wp:docPr id="75" name="Rounded Rectangle 75"/>
                <wp:cNvGraphicFramePr/>
                <a:graphic xmlns:a="http://schemas.openxmlformats.org/drawingml/2006/main">
                  <a:graphicData uri="http://schemas.microsoft.com/office/word/2010/wordprocessingShape">
                    <wps:wsp>
                      <wps:cNvSpPr/>
                      <wps:spPr>
                        <a:xfrm>
                          <a:off x="0" y="0"/>
                          <a:ext cx="3474720" cy="3108960"/>
                        </a:xfrm>
                        <a:prstGeom prst="roundRect">
                          <a:avLst>
                            <a:gd name="adj" fmla="val 3329"/>
                          </a:avLst>
                        </a:prstGeom>
                        <a:solidFill>
                          <a:srgbClr val="0097A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D1A3F38" id="Rounded Rectangle 75" o:spid="_x0000_s1026" style="position:absolute;margin-left:1.3pt;margin-top:45.65pt;width:273.6pt;height:244.8pt;z-index:-25166131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181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" fillcolor="#0097a5" stroked="f" strokeweight="1pt">
                <v:stroke joinstyle="miter"/>
              </v:roundrect>
            </w:pict>
          </mc:Fallback>
        </mc:AlternateContent>
      </w:r>
      <w:r>
        <w:rPr>
          <w:noProof/>
        </w:rPr>
        <mc:AlternateContent>
          <mc:Choice Requires="wps">
            <w:drawing>
              <wp:anchor distT="0" distB="0" distL="114300" distR="114300" simplePos="0" relativeHeight="251697152" behindDoc="0" locked="0" layoutInCell="1" allowOverlap="1" wp14:anchorId="3ACD19C6" wp14:editId="6F80E184">
                <wp:simplePos x="0" y="0"/>
                <wp:positionH relativeFrom="column">
                  <wp:posOffset>3721100</wp:posOffset>
                </wp:positionH>
                <wp:positionV relativeFrom="paragraph">
                  <wp:posOffset>3845560</wp:posOffset>
                </wp:positionV>
                <wp:extent cx="267335" cy="309245"/>
                <wp:effectExtent l="0" t="0" r="0" b="0"/>
                <wp:wrapNone/>
                <wp:docPr id="149" name="Graphic 148"/>
                <wp:cNvGraphicFramePr/>
                <a:graphic xmlns:a="http://schemas.openxmlformats.org/drawingml/2006/main">
                  <a:graphicData uri="http://schemas.microsoft.com/office/word/2010/wordprocessingShape">
                    <wps:wsp>
                      <wps:cNvSpPr/>
                      <wps:spPr>
                        <a:xfrm>
                          <a:off x="0" y="0"/>
                          <a:ext cx="267335" cy="309245"/>
                        </a:xfrm>
                        <a:custGeom>
                          <a:avLst/>
                          <a:gdLst>
                            <a:gd name="connsiteX0" fmla="*/ 260985 w 267965"/>
                            <a:gd name="connsiteY0" fmla="*/ 112157 h 309747"/>
                            <a:gd name="connsiteX1" fmla="*/ 259080 w 267965"/>
                            <a:gd name="connsiteY1" fmla="*/ 112157 h 309747"/>
                            <a:gd name="connsiteX2" fmla="*/ 249555 w 267965"/>
                            <a:gd name="connsiteY2" fmla="*/ 105489 h 309747"/>
                            <a:gd name="connsiteX3" fmla="*/ 224790 w 267965"/>
                            <a:gd name="connsiteY3" fmla="*/ 48339 h 309747"/>
                            <a:gd name="connsiteX4" fmla="*/ 186690 w 267965"/>
                            <a:gd name="connsiteY4" fmla="*/ 16907 h 309747"/>
                            <a:gd name="connsiteX5" fmla="*/ 173355 w 267965"/>
                            <a:gd name="connsiteY5" fmla="*/ 15954 h 309747"/>
                            <a:gd name="connsiteX6" fmla="*/ 168592 w 267965"/>
                            <a:gd name="connsiteY6" fmla="*/ 20717 h 309747"/>
                            <a:gd name="connsiteX7" fmla="*/ 167640 w 267965"/>
                            <a:gd name="connsiteY7" fmla="*/ 68342 h 309747"/>
                            <a:gd name="connsiteX8" fmla="*/ 166688 w 267965"/>
                            <a:gd name="connsiteY8" fmla="*/ 112157 h 309747"/>
                            <a:gd name="connsiteX9" fmla="*/ 166688 w 267965"/>
                            <a:gd name="connsiteY9" fmla="*/ 120729 h 309747"/>
                            <a:gd name="connsiteX10" fmla="*/ 166688 w 267965"/>
                            <a:gd name="connsiteY10" fmla="*/ 194072 h 309747"/>
                            <a:gd name="connsiteX11" fmla="*/ 168592 w 267965"/>
                            <a:gd name="connsiteY11" fmla="*/ 272177 h 309747"/>
                            <a:gd name="connsiteX12" fmla="*/ 184785 w 267965"/>
                            <a:gd name="connsiteY12" fmla="*/ 294085 h 309747"/>
                            <a:gd name="connsiteX13" fmla="*/ 201930 w 267965"/>
                            <a:gd name="connsiteY13" fmla="*/ 296942 h 309747"/>
                            <a:gd name="connsiteX14" fmla="*/ 205740 w 267965"/>
                            <a:gd name="connsiteY14" fmla="*/ 296942 h 309747"/>
                            <a:gd name="connsiteX15" fmla="*/ 210502 w 267965"/>
                            <a:gd name="connsiteY15" fmla="*/ 301704 h 309747"/>
                            <a:gd name="connsiteX16" fmla="*/ 206692 w 267965"/>
                            <a:gd name="connsiteY16" fmla="*/ 307420 h 309747"/>
                            <a:gd name="connsiteX17" fmla="*/ 200977 w 267965"/>
                            <a:gd name="connsiteY17" fmla="*/ 308372 h 309747"/>
                            <a:gd name="connsiteX18" fmla="*/ 160972 w 267965"/>
                            <a:gd name="connsiteY18" fmla="*/ 308372 h 309747"/>
                            <a:gd name="connsiteX19" fmla="*/ 144780 w 267965"/>
                            <a:gd name="connsiteY19" fmla="*/ 308372 h 309747"/>
                            <a:gd name="connsiteX20" fmla="*/ 110490 w 267965"/>
                            <a:gd name="connsiteY20" fmla="*/ 308372 h 309747"/>
                            <a:gd name="connsiteX21" fmla="*/ 89535 w 267965"/>
                            <a:gd name="connsiteY21" fmla="*/ 309324 h 309747"/>
                            <a:gd name="connsiteX22" fmla="*/ 64770 w 267965"/>
                            <a:gd name="connsiteY22" fmla="*/ 309324 h 309747"/>
                            <a:gd name="connsiteX23" fmla="*/ 62865 w 267965"/>
                            <a:gd name="connsiteY23" fmla="*/ 309324 h 309747"/>
                            <a:gd name="connsiteX24" fmla="*/ 57150 w 267965"/>
                            <a:gd name="connsiteY24" fmla="*/ 303610 h 309747"/>
                            <a:gd name="connsiteX25" fmla="*/ 61913 w 267965"/>
                            <a:gd name="connsiteY25" fmla="*/ 298847 h 309747"/>
                            <a:gd name="connsiteX26" fmla="*/ 67627 w 267965"/>
                            <a:gd name="connsiteY26" fmla="*/ 297895 h 309747"/>
                            <a:gd name="connsiteX27" fmla="*/ 78105 w 267965"/>
                            <a:gd name="connsiteY27" fmla="*/ 296942 h 309747"/>
                            <a:gd name="connsiteX28" fmla="*/ 99060 w 267965"/>
                            <a:gd name="connsiteY28" fmla="*/ 273129 h 309747"/>
                            <a:gd name="connsiteX29" fmla="*/ 99060 w 267965"/>
                            <a:gd name="connsiteY29" fmla="*/ 271224 h 309747"/>
                            <a:gd name="connsiteX30" fmla="*/ 99060 w 267965"/>
                            <a:gd name="connsiteY30" fmla="*/ 216932 h 309747"/>
                            <a:gd name="connsiteX31" fmla="*/ 98107 w 267965"/>
                            <a:gd name="connsiteY31" fmla="*/ 127397 h 309747"/>
                            <a:gd name="connsiteX32" fmla="*/ 98107 w 267965"/>
                            <a:gd name="connsiteY32" fmla="*/ 75962 h 309747"/>
                            <a:gd name="connsiteX33" fmla="*/ 98107 w 267965"/>
                            <a:gd name="connsiteY33" fmla="*/ 23574 h 309747"/>
                            <a:gd name="connsiteX34" fmla="*/ 88582 w 267965"/>
                            <a:gd name="connsiteY34" fmla="*/ 15954 h 309747"/>
                            <a:gd name="connsiteX35" fmla="*/ 67627 w 267965"/>
                            <a:gd name="connsiteY35" fmla="*/ 25479 h 309747"/>
                            <a:gd name="connsiteX36" fmla="*/ 44767 w 267965"/>
                            <a:gd name="connsiteY36" fmla="*/ 47387 h 309747"/>
                            <a:gd name="connsiteX37" fmla="*/ 35242 w 267965"/>
                            <a:gd name="connsiteY37" fmla="*/ 64532 h 309747"/>
                            <a:gd name="connsiteX38" fmla="*/ 25717 w 267965"/>
                            <a:gd name="connsiteY38" fmla="*/ 84535 h 309747"/>
                            <a:gd name="connsiteX39" fmla="*/ 17145 w 267965"/>
                            <a:gd name="connsiteY39" fmla="*/ 105489 h 309747"/>
                            <a:gd name="connsiteX40" fmla="*/ 9525 w 267965"/>
                            <a:gd name="connsiteY40" fmla="*/ 111204 h 309747"/>
                            <a:gd name="connsiteX41" fmla="*/ 5715 w 267965"/>
                            <a:gd name="connsiteY41" fmla="*/ 111204 h 309747"/>
                            <a:gd name="connsiteX42" fmla="*/ 0 w 267965"/>
                            <a:gd name="connsiteY42" fmla="*/ 105489 h 309747"/>
                            <a:gd name="connsiteX43" fmla="*/ 952 w 267965"/>
                            <a:gd name="connsiteY43" fmla="*/ 95964 h 309747"/>
                            <a:gd name="connsiteX44" fmla="*/ 4763 w 267965"/>
                            <a:gd name="connsiteY44" fmla="*/ 67389 h 309747"/>
                            <a:gd name="connsiteX45" fmla="*/ 8572 w 267965"/>
                            <a:gd name="connsiteY45" fmla="*/ 46435 h 309747"/>
                            <a:gd name="connsiteX46" fmla="*/ 10477 w 267965"/>
                            <a:gd name="connsiteY46" fmla="*/ 25479 h 309747"/>
                            <a:gd name="connsiteX47" fmla="*/ 13335 w 267965"/>
                            <a:gd name="connsiteY47" fmla="*/ 7382 h 309747"/>
                            <a:gd name="connsiteX48" fmla="*/ 20002 w 267965"/>
                            <a:gd name="connsiteY48" fmla="*/ 2620 h 309747"/>
                            <a:gd name="connsiteX49" fmla="*/ 73342 w 267965"/>
                            <a:gd name="connsiteY49" fmla="*/ 2620 h 309747"/>
                            <a:gd name="connsiteX50" fmla="*/ 124777 w 267965"/>
                            <a:gd name="connsiteY50" fmla="*/ 2620 h 309747"/>
                            <a:gd name="connsiteX51" fmla="*/ 154305 w 267965"/>
                            <a:gd name="connsiteY51" fmla="*/ 714 h 309747"/>
                            <a:gd name="connsiteX52" fmla="*/ 164782 w 267965"/>
                            <a:gd name="connsiteY52" fmla="*/ 714 h 309747"/>
                            <a:gd name="connsiteX53" fmla="*/ 218122 w 267965"/>
                            <a:gd name="connsiteY53" fmla="*/ 2620 h 309747"/>
                            <a:gd name="connsiteX54" fmla="*/ 230505 w 267965"/>
                            <a:gd name="connsiteY54" fmla="*/ 3572 h 309747"/>
                            <a:gd name="connsiteX55" fmla="*/ 239077 w 267965"/>
                            <a:gd name="connsiteY55" fmla="*/ 3572 h 309747"/>
                            <a:gd name="connsiteX56" fmla="*/ 252413 w 267965"/>
                            <a:gd name="connsiteY56" fmla="*/ 14049 h 309747"/>
                            <a:gd name="connsiteX57" fmla="*/ 261938 w 267965"/>
                            <a:gd name="connsiteY57" fmla="*/ 68342 h 309747"/>
                            <a:gd name="connsiteX58" fmla="*/ 267652 w 267965"/>
                            <a:gd name="connsiteY58" fmla="*/ 100727 h 309747"/>
                            <a:gd name="connsiteX59" fmla="*/ 267652 w 267965"/>
                            <a:gd name="connsiteY59" fmla="*/ 103585 h 309747"/>
                            <a:gd name="connsiteX60" fmla="*/ 260985 w 267965"/>
                            <a:gd name="connsiteY60" fmla="*/ 112157 h 309747"/>
                            <a:gd name="connsiteX61" fmla="*/ 18097 w 267965"/>
                            <a:gd name="connsiteY61" fmla="*/ 50245 h 309747"/>
                            <a:gd name="connsiteX62" fmla="*/ 18097 w 267965"/>
                            <a:gd name="connsiteY62" fmla="*/ 50245 h 309747"/>
                            <a:gd name="connsiteX63" fmla="*/ 18097 w 267965"/>
                            <a:gd name="connsiteY63" fmla="*/ 50245 h 309747"/>
                            <a:gd name="connsiteX64" fmla="*/ 18097 w 267965"/>
                            <a:gd name="connsiteY64" fmla="*/ 50245 h 309747"/>
                            <a:gd name="connsiteX65" fmla="*/ 18097 w 267965"/>
                            <a:gd name="connsiteY65" fmla="*/ 50245 h 309747"/>
                            <a:gd name="connsiteX66" fmla="*/ 20955 w 267965"/>
                            <a:gd name="connsiteY66" fmla="*/ 41672 h 309747"/>
                            <a:gd name="connsiteX67" fmla="*/ 20002 w 267965"/>
                            <a:gd name="connsiteY67" fmla="*/ 39767 h 309747"/>
                            <a:gd name="connsiteX68" fmla="*/ 19050 w 267965"/>
                            <a:gd name="connsiteY68" fmla="*/ 42624 h 309747"/>
                            <a:gd name="connsiteX69" fmla="*/ 20955 w 267965"/>
                            <a:gd name="connsiteY69" fmla="*/ 44529 h 309747"/>
                            <a:gd name="connsiteX70" fmla="*/ 20955 w 267965"/>
                            <a:gd name="connsiteY70" fmla="*/ 41672 h 309747"/>
                            <a:gd name="connsiteX71" fmla="*/ 27622 w 267965"/>
                            <a:gd name="connsiteY71" fmla="*/ 44529 h 309747"/>
                            <a:gd name="connsiteX72" fmla="*/ 33338 w 267965"/>
                            <a:gd name="connsiteY72" fmla="*/ 38814 h 309747"/>
                            <a:gd name="connsiteX73" fmla="*/ 31432 w 267965"/>
                            <a:gd name="connsiteY73" fmla="*/ 33099 h 309747"/>
                            <a:gd name="connsiteX74" fmla="*/ 29527 w 267965"/>
                            <a:gd name="connsiteY74" fmla="*/ 23574 h 309747"/>
                            <a:gd name="connsiteX75" fmla="*/ 24765 w 267965"/>
                            <a:gd name="connsiteY75" fmla="*/ 23574 h 309747"/>
                            <a:gd name="connsiteX76" fmla="*/ 22860 w 267965"/>
                            <a:gd name="connsiteY76" fmla="*/ 25479 h 309747"/>
                            <a:gd name="connsiteX77" fmla="*/ 25717 w 267965"/>
                            <a:gd name="connsiteY77" fmla="*/ 26432 h 309747"/>
                            <a:gd name="connsiteX78" fmla="*/ 28575 w 267965"/>
                            <a:gd name="connsiteY78" fmla="*/ 28337 h 309747"/>
                            <a:gd name="connsiteX79" fmla="*/ 28575 w 267965"/>
                            <a:gd name="connsiteY79" fmla="*/ 33099 h 309747"/>
                            <a:gd name="connsiteX80" fmla="*/ 31432 w 267965"/>
                            <a:gd name="connsiteY80" fmla="*/ 33099 h 309747"/>
                            <a:gd name="connsiteX81" fmla="*/ 27622 w 267965"/>
                            <a:gd name="connsiteY81" fmla="*/ 39767 h 309747"/>
                            <a:gd name="connsiteX82" fmla="*/ 24765 w 267965"/>
                            <a:gd name="connsiteY82" fmla="*/ 42624 h 309747"/>
                            <a:gd name="connsiteX83" fmla="*/ 24765 w 267965"/>
                            <a:gd name="connsiteY83" fmla="*/ 44529 h 309747"/>
                            <a:gd name="connsiteX84" fmla="*/ 27622 w 267965"/>
                            <a:gd name="connsiteY84" fmla="*/ 44529 h 309747"/>
                            <a:gd name="connsiteX85" fmla="*/ 27622 w 267965"/>
                            <a:gd name="connsiteY85" fmla="*/ 37862 h 309747"/>
                            <a:gd name="connsiteX86" fmla="*/ 28575 w 267965"/>
                            <a:gd name="connsiteY86" fmla="*/ 34052 h 309747"/>
                            <a:gd name="connsiteX87" fmla="*/ 28575 w 267965"/>
                            <a:gd name="connsiteY87" fmla="*/ 34052 h 309747"/>
                            <a:gd name="connsiteX88" fmla="*/ 26670 w 267965"/>
                            <a:gd name="connsiteY88" fmla="*/ 35004 h 309747"/>
                            <a:gd name="connsiteX89" fmla="*/ 23813 w 267965"/>
                            <a:gd name="connsiteY89" fmla="*/ 38814 h 309747"/>
                            <a:gd name="connsiteX90" fmla="*/ 27622 w 267965"/>
                            <a:gd name="connsiteY90" fmla="*/ 37862 h 309747"/>
                            <a:gd name="connsiteX91" fmla="*/ 31432 w 267965"/>
                            <a:gd name="connsiteY91" fmla="*/ 49292 h 309747"/>
                            <a:gd name="connsiteX92" fmla="*/ 29527 w 267965"/>
                            <a:gd name="connsiteY92" fmla="*/ 48339 h 309747"/>
                            <a:gd name="connsiteX93" fmla="*/ 28575 w 267965"/>
                            <a:gd name="connsiteY93" fmla="*/ 49292 h 309747"/>
                            <a:gd name="connsiteX94" fmla="*/ 30480 w 267965"/>
                            <a:gd name="connsiteY94" fmla="*/ 50245 h 309747"/>
                            <a:gd name="connsiteX95" fmla="*/ 31432 w 267965"/>
                            <a:gd name="connsiteY95" fmla="*/ 49292 h 309747"/>
                            <a:gd name="connsiteX96" fmla="*/ 33338 w 267965"/>
                            <a:gd name="connsiteY96" fmla="*/ 18812 h 309747"/>
                            <a:gd name="connsiteX97" fmla="*/ 34290 w 267965"/>
                            <a:gd name="connsiteY97" fmla="*/ 17860 h 309747"/>
                            <a:gd name="connsiteX98" fmla="*/ 32385 w 267965"/>
                            <a:gd name="connsiteY98" fmla="*/ 16907 h 309747"/>
                            <a:gd name="connsiteX99" fmla="*/ 31432 w 267965"/>
                            <a:gd name="connsiteY99" fmla="*/ 17860 h 309747"/>
                            <a:gd name="connsiteX100" fmla="*/ 33338 w 267965"/>
                            <a:gd name="connsiteY100" fmla="*/ 18812 h 309747"/>
                            <a:gd name="connsiteX101" fmla="*/ 34290 w 267965"/>
                            <a:gd name="connsiteY101" fmla="*/ 22622 h 309747"/>
                            <a:gd name="connsiteX102" fmla="*/ 34290 w 267965"/>
                            <a:gd name="connsiteY102" fmla="*/ 23574 h 309747"/>
                            <a:gd name="connsiteX103" fmla="*/ 35242 w 267965"/>
                            <a:gd name="connsiteY103" fmla="*/ 24527 h 309747"/>
                            <a:gd name="connsiteX104" fmla="*/ 35242 w 267965"/>
                            <a:gd name="connsiteY104" fmla="*/ 23574 h 309747"/>
                            <a:gd name="connsiteX105" fmla="*/ 34290 w 267965"/>
                            <a:gd name="connsiteY105" fmla="*/ 22622 h 309747"/>
                            <a:gd name="connsiteX106" fmla="*/ 37147 w 267965"/>
                            <a:gd name="connsiteY106" fmla="*/ 38814 h 309747"/>
                            <a:gd name="connsiteX107" fmla="*/ 34290 w 267965"/>
                            <a:gd name="connsiteY107" fmla="*/ 38814 h 309747"/>
                            <a:gd name="connsiteX108" fmla="*/ 37147 w 267965"/>
                            <a:gd name="connsiteY108" fmla="*/ 39767 h 309747"/>
                            <a:gd name="connsiteX109" fmla="*/ 37147 w 267965"/>
                            <a:gd name="connsiteY109" fmla="*/ 38814 h 309747"/>
                            <a:gd name="connsiteX110" fmla="*/ 47625 w 267965"/>
                            <a:gd name="connsiteY110" fmla="*/ 25479 h 309747"/>
                            <a:gd name="connsiteX111" fmla="*/ 45720 w 267965"/>
                            <a:gd name="connsiteY111" fmla="*/ 25479 h 309747"/>
                            <a:gd name="connsiteX112" fmla="*/ 41910 w 267965"/>
                            <a:gd name="connsiteY112" fmla="*/ 21670 h 309747"/>
                            <a:gd name="connsiteX113" fmla="*/ 40005 w 267965"/>
                            <a:gd name="connsiteY113" fmla="*/ 19764 h 309747"/>
                            <a:gd name="connsiteX114" fmla="*/ 40005 w 267965"/>
                            <a:gd name="connsiteY114" fmla="*/ 19764 h 309747"/>
                            <a:gd name="connsiteX115" fmla="*/ 42863 w 267965"/>
                            <a:gd name="connsiteY115" fmla="*/ 21670 h 309747"/>
                            <a:gd name="connsiteX116" fmla="*/ 41910 w 267965"/>
                            <a:gd name="connsiteY116" fmla="*/ 25479 h 309747"/>
                            <a:gd name="connsiteX117" fmla="*/ 42863 w 267965"/>
                            <a:gd name="connsiteY117" fmla="*/ 29289 h 309747"/>
                            <a:gd name="connsiteX118" fmla="*/ 45720 w 267965"/>
                            <a:gd name="connsiteY118" fmla="*/ 28337 h 309747"/>
                            <a:gd name="connsiteX119" fmla="*/ 48577 w 267965"/>
                            <a:gd name="connsiteY119" fmla="*/ 26432 h 309747"/>
                            <a:gd name="connsiteX120" fmla="*/ 47625 w 267965"/>
                            <a:gd name="connsiteY120" fmla="*/ 25479 h 309747"/>
                            <a:gd name="connsiteX121" fmla="*/ 41910 w 267965"/>
                            <a:gd name="connsiteY121" fmla="*/ 13097 h 309747"/>
                            <a:gd name="connsiteX122" fmla="*/ 41910 w 267965"/>
                            <a:gd name="connsiteY122" fmla="*/ 13097 h 309747"/>
                            <a:gd name="connsiteX123" fmla="*/ 43815 w 267965"/>
                            <a:gd name="connsiteY123" fmla="*/ 12145 h 309747"/>
                            <a:gd name="connsiteX124" fmla="*/ 43815 w 267965"/>
                            <a:gd name="connsiteY124" fmla="*/ 12145 h 309747"/>
                            <a:gd name="connsiteX125" fmla="*/ 41910 w 267965"/>
                            <a:gd name="connsiteY125" fmla="*/ 13097 h 309747"/>
                            <a:gd name="connsiteX126" fmla="*/ 47625 w 267965"/>
                            <a:gd name="connsiteY126" fmla="*/ 35957 h 309747"/>
                            <a:gd name="connsiteX127" fmla="*/ 46672 w 267965"/>
                            <a:gd name="connsiteY127" fmla="*/ 35004 h 309747"/>
                            <a:gd name="connsiteX128" fmla="*/ 45720 w 267965"/>
                            <a:gd name="connsiteY128" fmla="*/ 35957 h 309747"/>
                            <a:gd name="connsiteX129" fmla="*/ 47625 w 267965"/>
                            <a:gd name="connsiteY129" fmla="*/ 35957 h 309747"/>
                            <a:gd name="connsiteX130" fmla="*/ 47625 w 267965"/>
                            <a:gd name="connsiteY130" fmla="*/ 35957 h 309747"/>
                            <a:gd name="connsiteX131" fmla="*/ 110490 w 267965"/>
                            <a:gd name="connsiteY131" fmla="*/ 293132 h 309747"/>
                            <a:gd name="connsiteX132" fmla="*/ 108585 w 267965"/>
                            <a:gd name="connsiteY132" fmla="*/ 289322 h 309747"/>
                            <a:gd name="connsiteX133" fmla="*/ 108585 w 267965"/>
                            <a:gd name="connsiteY133" fmla="*/ 291227 h 309747"/>
                            <a:gd name="connsiteX134" fmla="*/ 110490 w 267965"/>
                            <a:gd name="connsiteY134" fmla="*/ 294085 h 309747"/>
                            <a:gd name="connsiteX135" fmla="*/ 110490 w 267965"/>
                            <a:gd name="connsiteY135" fmla="*/ 293132 h 309747"/>
                            <a:gd name="connsiteX136" fmla="*/ 111442 w 267965"/>
                            <a:gd name="connsiteY136" fmla="*/ 274082 h 309747"/>
                            <a:gd name="connsiteX137" fmla="*/ 108585 w 267965"/>
                            <a:gd name="connsiteY137" fmla="*/ 275987 h 309747"/>
                            <a:gd name="connsiteX138" fmla="*/ 109538 w 267965"/>
                            <a:gd name="connsiteY138" fmla="*/ 276939 h 309747"/>
                            <a:gd name="connsiteX139" fmla="*/ 111442 w 267965"/>
                            <a:gd name="connsiteY139" fmla="*/ 275035 h 309747"/>
                            <a:gd name="connsiteX140" fmla="*/ 111442 w 267965"/>
                            <a:gd name="connsiteY140" fmla="*/ 274082 h 309747"/>
                            <a:gd name="connsiteX141" fmla="*/ 111442 w 267965"/>
                            <a:gd name="connsiteY141" fmla="*/ 28337 h 309747"/>
                            <a:gd name="connsiteX142" fmla="*/ 112395 w 267965"/>
                            <a:gd name="connsiteY142" fmla="*/ 29289 h 309747"/>
                            <a:gd name="connsiteX143" fmla="*/ 112395 w 267965"/>
                            <a:gd name="connsiteY143" fmla="*/ 28337 h 309747"/>
                            <a:gd name="connsiteX144" fmla="*/ 111442 w 267965"/>
                            <a:gd name="connsiteY144" fmla="*/ 28337 h 309747"/>
                            <a:gd name="connsiteX145" fmla="*/ 111442 w 267965"/>
                            <a:gd name="connsiteY145" fmla="*/ 28337 h 309747"/>
                            <a:gd name="connsiteX146" fmla="*/ 116205 w 267965"/>
                            <a:gd name="connsiteY146" fmla="*/ 113110 h 309747"/>
                            <a:gd name="connsiteX147" fmla="*/ 113347 w 267965"/>
                            <a:gd name="connsiteY147" fmla="*/ 110252 h 309747"/>
                            <a:gd name="connsiteX148" fmla="*/ 111442 w 267965"/>
                            <a:gd name="connsiteY148" fmla="*/ 111204 h 309747"/>
                            <a:gd name="connsiteX149" fmla="*/ 113347 w 267965"/>
                            <a:gd name="connsiteY149" fmla="*/ 115967 h 309747"/>
                            <a:gd name="connsiteX150" fmla="*/ 116205 w 267965"/>
                            <a:gd name="connsiteY150" fmla="*/ 113110 h 309747"/>
                            <a:gd name="connsiteX151" fmla="*/ 114300 w 267965"/>
                            <a:gd name="connsiteY151" fmla="*/ 150257 h 309747"/>
                            <a:gd name="connsiteX152" fmla="*/ 115252 w 267965"/>
                            <a:gd name="connsiteY152" fmla="*/ 149304 h 309747"/>
                            <a:gd name="connsiteX153" fmla="*/ 113347 w 267965"/>
                            <a:gd name="connsiteY153" fmla="*/ 147399 h 309747"/>
                            <a:gd name="connsiteX154" fmla="*/ 113347 w 267965"/>
                            <a:gd name="connsiteY154" fmla="*/ 144542 h 309747"/>
                            <a:gd name="connsiteX155" fmla="*/ 114300 w 267965"/>
                            <a:gd name="connsiteY155" fmla="*/ 144542 h 309747"/>
                            <a:gd name="connsiteX156" fmla="*/ 116205 w 267965"/>
                            <a:gd name="connsiteY156" fmla="*/ 144542 h 309747"/>
                            <a:gd name="connsiteX157" fmla="*/ 113347 w 267965"/>
                            <a:gd name="connsiteY157" fmla="*/ 142637 h 309747"/>
                            <a:gd name="connsiteX158" fmla="*/ 113347 w 267965"/>
                            <a:gd name="connsiteY158" fmla="*/ 144542 h 309747"/>
                            <a:gd name="connsiteX159" fmla="*/ 113347 w 267965"/>
                            <a:gd name="connsiteY159" fmla="*/ 147399 h 309747"/>
                            <a:gd name="connsiteX160" fmla="*/ 114300 w 267965"/>
                            <a:gd name="connsiteY160" fmla="*/ 150257 h 309747"/>
                            <a:gd name="connsiteX161" fmla="*/ 113347 w 267965"/>
                            <a:gd name="connsiteY161" fmla="*/ 70247 h 309747"/>
                            <a:gd name="connsiteX162" fmla="*/ 113347 w 267965"/>
                            <a:gd name="connsiteY162" fmla="*/ 70247 h 309747"/>
                            <a:gd name="connsiteX163" fmla="*/ 113347 w 267965"/>
                            <a:gd name="connsiteY163" fmla="*/ 69295 h 309747"/>
                            <a:gd name="connsiteX164" fmla="*/ 113347 w 267965"/>
                            <a:gd name="connsiteY164" fmla="*/ 70247 h 309747"/>
                            <a:gd name="connsiteX165" fmla="*/ 113347 w 267965"/>
                            <a:gd name="connsiteY165" fmla="*/ 70247 h 309747"/>
                            <a:gd name="connsiteX166" fmla="*/ 113347 w 267965"/>
                            <a:gd name="connsiteY166" fmla="*/ 105489 h 309747"/>
                            <a:gd name="connsiteX167" fmla="*/ 113347 w 267965"/>
                            <a:gd name="connsiteY167" fmla="*/ 106442 h 309747"/>
                            <a:gd name="connsiteX168" fmla="*/ 117157 w 267965"/>
                            <a:gd name="connsiteY168" fmla="*/ 103585 h 309747"/>
                            <a:gd name="connsiteX169" fmla="*/ 117157 w 267965"/>
                            <a:gd name="connsiteY169" fmla="*/ 102632 h 309747"/>
                            <a:gd name="connsiteX170" fmla="*/ 113347 w 267965"/>
                            <a:gd name="connsiteY170" fmla="*/ 105489 h 309747"/>
                            <a:gd name="connsiteX171" fmla="*/ 115252 w 267965"/>
                            <a:gd name="connsiteY171" fmla="*/ 135017 h 309747"/>
                            <a:gd name="connsiteX172" fmla="*/ 114300 w 267965"/>
                            <a:gd name="connsiteY172" fmla="*/ 134064 h 309747"/>
                            <a:gd name="connsiteX173" fmla="*/ 114300 w 267965"/>
                            <a:gd name="connsiteY173" fmla="*/ 135017 h 309747"/>
                            <a:gd name="connsiteX174" fmla="*/ 115252 w 267965"/>
                            <a:gd name="connsiteY174" fmla="*/ 135017 h 309747"/>
                            <a:gd name="connsiteX175" fmla="*/ 115252 w 267965"/>
                            <a:gd name="connsiteY175" fmla="*/ 135017 h 309747"/>
                            <a:gd name="connsiteX176" fmla="*/ 114300 w 267965"/>
                            <a:gd name="connsiteY176" fmla="*/ 45482 h 309747"/>
                            <a:gd name="connsiteX177" fmla="*/ 115252 w 267965"/>
                            <a:gd name="connsiteY177" fmla="*/ 46435 h 309747"/>
                            <a:gd name="connsiteX178" fmla="*/ 116205 w 267965"/>
                            <a:gd name="connsiteY178" fmla="*/ 46435 h 309747"/>
                            <a:gd name="connsiteX179" fmla="*/ 114300 w 267965"/>
                            <a:gd name="connsiteY179" fmla="*/ 45482 h 309747"/>
                            <a:gd name="connsiteX180" fmla="*/ 114300 w 267965"/>
                            <a:gd name="connsiteY180" fmla="*/ 45482 h 309747"/>
                            <a:gd name="connsiteX181" fmla="*/ 115252 w 267965"/>
                            <a:gd name="connsiteY181" fmla="*/ 200739 h 309747"/>
                            <a:gd name="connsiteX182" fmla="*/ 115252 w 267965"/>
                            <a:gd name="connsiteY182" fmla="*/ 200739 h 309747"/>
                            <a:gd name="connsiteX183" fmla="*/ 115252 w 267965"/>
                            <a:gd name="connsiteY183" fmla="*/ 196929 h 309747"/>
                            <a:gd name="connsiteX184" fmla="*/ 115252 w 267965"/>
                            <a:gd name="connsiteY184" fmla="*/ 197882 h 309747"/>
                            <a:gd name="connsiteX185" fmla="*/ 115252 w 267965"/>
                            <a:gd name="connsiteY185" fmla="*/ 200739 h 309747"/>
                            <a:gd name="connsiteX186" fmla="*/ 117157 w 267965"/>
                            <a:gd name="connsiteY186" fmla="*/ 269320 h 309747"/>
                            <a:gd name="connsiteX187" fmla="*/ 116205 w 267965"/>
                            <a:gd name="connsiteY187" fmla="*/ 269320 h 309747"/>
                            <a:gd name="connsiteX188" fmla="*/ 115252 w 267965"/>
                            <a:gd name="connsiteY188" fmla="*/ 269320 h 309747"/>
                            <a:gd name="connsiteX189" fmla="*/ 117157 w 267965"/>
                            <a:gd name="connsiteY189" fmla="*/ 270272 h 309747"/>
                            <a:gd name="connsiteX190" fmla="*/ 117157 w 267965"/>
                            <a:gd name="connsiteY190" fmla="*/ 269320 h 309747"/>
                            <a:gd name="connsiteX191" fmla="*/ 123825 w 267965"/>
                            <a:gd name="connsiteY191" fmla="*/ 161687 h 309747"/>
                            <a:gd name="connsiteX192" fmla="*/ 117157 w 267965"/>
                            <a:gd name="connsiteY192" fmla="*/ 159782 h 309747"/>
                            <a:gd name="connsiteX193" fmla="*/ 117157 w 267965"/>
                            <a:gd name="connsiteY193" fmla="*/ 165497 h 309747"/>
                            <a:gd name="connsiteX194" fmla="*/ 119063 w 267965"/>
                            <a:gd name="connsiteY194" fmla="*/ 166449 h 309747"/>
                            <a:gd name="connsiteX195" fmla="*/ 123825 w 267965"/>
                            <a:gd name="connsiteY195" fmla="*/ 161687 h 309747"/>
                            <a:gd name="connsiteX196" fmla="*/ 116205 w 267965"/>
                            <a:gd name="connsiteY196" fmla="*/ 34052 h 309747"/>
                            <a:gd name="connsiteX197" fmla="*/ 116205 w 267965"/>
                            <a:gd name="connsiteY197" fmla="*/ 34052 h 309747"/>
                            <a:gd name="connsiteX198" fmla="*/ 118110 w 267965"/>
                            <a:gd name="connsiteY198" fmla="*/ 34052 h 309747"/>
                            <a:gd name="connsiteX199" fmla="*/ 117157 w 267965"/>
                            <a:gd name="connsiteY199" fmla="*/ 33099 h 309747"/>
                            <a:gd name="connsiteX200" fmla="*/ 116205 w 267965"/>
                            <a:gd name="connsiteY200" fmla="*/ 34052 h 309747"/>
                            <a:gd name="connsiteX201" fmla="*/ 118110 w 267965"/>
                            <a:gd name="connsiteY201" fmla="*/ 122635 h 309747"/>
                            <a:gd name="connsiteX202" fmla="*/ 117157 w 267965"/>
                            <a:gd name="connsiteY202" fmla="*/ 123587 h 309747"/>
                            <a:gd name="connsiteX203" fmla="*/ 120967 w 267965"/>
                            <a:gd name="connsiteY203" fmla="*/ 128349 h 309747"/>
                            <a:gd name="connsiteX204" fmla="*/ 119063 w 267965"/>
                            <a:gd name="connsiteY204" fmla="*/ 131207 h 309747"/>
                            <a:gd name="connsiteX205" fmla="*/ 122872 w 267965"/>
                            <a:gd name="connsiteY205" fmla="*/ 133112 h 309747"/>
                            <a:gd name="connsiteX206" fmla="*/ 120967 w 267965"/>
                            <a:gd name="connsiteY206" fmla="*/ 128349 h 309747"/>
                            <a:gd name="connsiteX207" fmla="*/ 122872 w 267965"/>
                            <a:gd name="connsiteY207" fmla="*/ 125492 h 309747"/>
                            <a:gd name="connsiteX208" fmla="*/ 122872 w 267965"/>
                            <a:gd name="connsiteY208" fmla="*/ 123587 h 309747"/>
                            <a:gd name="connsiteX209" fmla="*/ 118110 w 267965"/>
                            <a:gd name="connsiteY209" fmla="*/ 122635 h 309747"/>
                            <a:gd name="connsiteX210" fmla="*/ 117157 w 267965"/>
                            <a:gd name="connsiteY210" fmla="*/ 29289 h 309747"/>
                            <a:gd name="connsiteX211" fmla="*/ 119063 w 267965"/>
                            <a:gd name="connsiteY211" fmla="*/ 30242 h 309747"/>
                            <a:gd name="connsiteX212" fmla="*/ 120967 w 267965"/>
                            <a:gd name="connsiteY212" fmla="*/ 25479 h 309747"/>
                            <a:gd name="connsiteX213" fmla="*/ 119063 w 267965"/>
                            <a:gd name="connsiteY213" fmla="*/ 24527 h 309747"/>
                            <a:gd name="connsiteX214" fmla="*/ 117157 w 267965"/>
                            <a:gd name="connsiteY214" fmla="*/ 29289 h 309747"/>
                            <a:gd name="connsiteX215" fmla="*/ 117157 w 267965"/>
                            <a:gd name="connsiteY215" fmla="*/ 186452 h 309747"/>
                            <a:gd name="connsiteX216" fmla="*/ 117157 w 267965"/>
                            <a:gd name="connsiteY216" fmla="*/ 186452 h 309747"/>
                            <a:gd name="connsiteX217" fmla="*/ 117157 w 267965"/>
                            <a:gd name="connsiteY217" fmla="*/ 186452 h 309747"/>
                            <a:gd name="connsiteX218" fmla="*/ 117157 w 267965"/>
                            <a:gd name="connsiteY218" fmla="*/ 186452 h 309747"/>
                            <a:gd name="connsiteX219" fmla="*/ 117157 w 267965"/>
                            <a:gd name="connsiteY219" fmla="*/ 186452 h 309747"/>
                            <a:gd name="connsiteX220" fmla="*/ 119063 w 267965"/>
                            <a:gd name="connsiteY220" fmla="*/ 55960 h 309747"/>
                            <a:gd name="connsiteX221" fmla="*/ 119063 w 267965"/>
                            <a:gd name="connsiteY221" fmla="*/ 57864 h 309747"/>
                            <a:gd name="connsiteX222" fmla="*/ 119063 w 267965"/>
                            <a:gd name="connsiteY222" fmla="*/ 60722 h 309747"/>
                            <a:gd name="connsiteX223" fmla="*/ 117157 w 267965"/>
                            <a:gd name="connsiteY223" fmla="*/ 64532 h 309747"/>
                            <a:gd name="connsiteX224" fmla="*/ 119063 w 267965"/>
                            <a:gd name="connsiteY224" fmla="*/ 68342 h 309747"/>
                            <a:gd name="connsiteX225" fmla="*/ 125730 w 267965"/>
                            <a:gd name="connsiteY225" fmla="*/ 64532 h 309747"/>
                            <a:gd name="connsiteX226" fmla="*/ 121920 w 267965"/>
                            <a:gd name="connsiteY226" fmla="*/ 64532 h 309747"/>
                            <a:gd name="connsiteX227" fmla="*/ 119063 w 267965"/>
                            <a:gd name="connsiteY227" fmla="*/ 64532 h 309747"/>
                            <a:gd name="connsiteX228" fmla="*/ 119063 w 267965"/>
                            <a:gd name="connsiteY228" fmla="*/ 60722 h 309747"/>
                            <a:gd name="connsiteX229" fmla="*/ 121920 w 267965"/>
                            <a:gd name="connsiteY229" fmla="*/ 58817 h 309747"/>
                            <a:gd name="connsiteX230" fmla="*/ 121920 w 267965"/>
                            <a:gd name="connsiteY230" fmla="*/ 56912 h 309747"/>
                            <a:gd name="connsiteX231" fmla="*/ 119063 w 267965"/>
                            <a:gd name="connsiteY231" fmla="*/ 55960 h 309747"/>
                            <a:gd name="connsiteX232" fmla="*/ 120967 w 267965"/>
                            <a:gd name="connsiteY232" fmla="*/ 292179 h 309747"/>
                            <a:gd name="connsiteX233" fmla="*/ 119063 w 267965"/>
                            <a:gd name="connsiteY233" fmla="*/ 289322 h 309747"/>
                            <a:gd name="connsiteX234" fmla="*/ 117157 w 267965"/>
                            <a:gd name="connsiteY234" fmla="*/ 293132 h 309747"/>
                            <a:gd name="connsiteX235" fmla="*/ 119063 w 267965"/>
                            <a:gd name="connsiteY235" fmla="*/ 295037 h 309747"/>
                            <a:gd name="connsiteX236" fmla="*/ 120967 w 267965"/>
                            <a:gd name="connsiteY236" fmla="*/ 292179 h 309747"/>
                            <a:gd name="connsiteX237" fmla="*/ 119063 w 267965"/>
                            <a:gd name="connsiteY237" fmla="*/ 74057 h 309747"/>
                            <a:gd name="connsiteX238" fmla="*/ 119063 w 267965"/>
                            <a:gd name="connsiteY238" fmla="*/ 74057 h 309747"/>
                            <a:gd name="connsiteX239" fmla="*/ 119063 w 267965"/>
                            <a:gd name="connsiteY239" fmla="*/ 74057 h 309747"/>
                            <a:gd name="connsiteX240" fmla="*/ 119063 w 267965"/>
                            <a:gd name="connsiteY240" fmla="*/ 74057 h 309747"/>
                            <a:gd name="connsiteX241" fmla="*/ 119063 w 267965"/>
                            <a:gd name="connsiteY241" fmla="*/ 74057 h 309747"/>
                            <a:gd name="connsiteX242" fmla="*/ 120967 w 267965"/>
                            <a:gd name="connsiteY242" fmla="*/ 45482 h 309747"/>
                            <a:gd name="connsiteX243" fmla="*/ 119063 w 267965"/>
                            <a:gd name="connsiteY243" fmla="*/ 43577 h 309747"/>
                            <a:gd name="connsiteX244" fmla="*/ 119063 w 267965"/>
                            <a:gd name="connsiteY244" fmla="*/ 44529 h 309747"/>
                            <a:gd name="connsiteX245" fmla="*/ 120967 w 267965"/>
                            <a:gd name="connsiteY245" fmla="*/ 45482 h 309747"/>
                            <a:gd name="connsiteX246" fmla="*/ 120967 w 267965"/>
                            <a:gd name="connsiteY246" fmla="*/ 45482 h 309747"/>
                            <a:gd name="connsiteX247" fmla="*/ 138113 w 267965"/>
                            <a:gd name="connsiteY247" fmla="*/ 129302 h 309747"/>
                            <a:gd name="connsiteX248" fmla="*/ 139065 w 267965"/>
                            <a:gd name="connsiteY248" fmla="*/ 125492 h 309747"/>
                            <a:gd name="connsiteX249" fmla="*/ 137160 w 267965"/>
                            <a:gd name="connsiteY249" fmla="*/ 123587 h 309747"/>
                            <a:gd name="connsiteX250" fmla="*/ 137160 w 267965"/>
                            <a:gd name="connsiteY250" fmla="*/ 116920 h 309747"/>
                            <a:gd name="connsiteX251" fmla="*/ 139065 w 267965"/>
                            <a:gd name="connsiteY251" fmla="*/ 113110 h 309747"/>
                            <a:gd name="connsiteX252" fmla="*/ 134302 w 267965"/>
                            <a:gd name="connsiteY252" fmla="*/ 113110 h 309747"/>
                            <a:gd name="connsiteX253" fmla="*/ 128588 w 267965"/>
                            <a:gd name="connsiteY253" fmla="*/ 111204 h 309747"/>
                            <a:gd name="connsiteX254" fmla="*/ 127635 w 267965"/>
                            <a:gd name="connsiteY254" fmla="*/ 111204 h 309747"/>
                            <a:gd name="connsiteX255" fmla="*/ 125730 w 267965"/>
                            <a:gd name="connsiteY255" fmla="*/ 111204 h 309747"/>
                            <a:gd name="connsiteX256" fmla="*/ 125730 w 267965"/>
                            <a:gd name="connsiteY256" fmla="*/ 112157 h 309747"/>
                            <a:gd name="connsiteX257" fmla="*/ 127635 w 267965"/>
                            <a:gd name="connsiteY257" fmla="*/ 112157 h 309747"/>
                            <a:gd name="connsiteX258" fmla="*/ 128588 w 267965"/>
                            <a:gd name="connsiteY258" fmla="*/ 112157 h 309747"/>
                            <a:gd name="connsiteX259" fmla="*/ 134302 w 267965"/>
                            <a:gd name="connsiteY259" fmla="*/ 115014 h 309747"/>
                            <a:gd name="connsiteX260" fmla="*/ 128588 w 267965"/>
                            <a:gd name="connsiteY260" fmla="*/ 116920 h 309747"/>
                            <a:gd name="connsiteX261" fmla="*/ 120967 w 267965"/>
                            <a:gd name="connsiteY261" fmla="*/ 119777 h 309747"/>
                            <a:gd name="connsiteX262" fmla="*/ 120015 w 267965"/>
                            <a:gd name="connsiteY262" fmla="*/ 121682 h 309747"/>
                            <a:gd name="connsiteX263" fmla="*/ 121920 w 267965"/>
                            <a:gd name="connsiteY263" fmla="*/ 121682 h 309747"/>
                            <a:gd name="connsiteX264" fmla="*/ 123825 w 267965"/>
                            <a:gd name="connsiteY264" fmla="*/ 121682 h 309747"/>
                            <a:gd name="connsiteX265" fmla="*/ 125730 w 267965"/>
                            <a:gd name="connsiteY265" fmla="*/ 123587 h 309747"/>
                            <a:gd name="connsiteX266" fmla="*/ 127635 w 267965"/>
                            <a:gd name="connsiteY266" fmla="*/ 125492 h 309747"/>
                            <a:gd name="connsiteX267" fmla="*/ 136207 w 267965"/>
                            <a:gd name="connsiteY267" fmla="*/ 130254 h 309747"/>
                            <a:gd name="connsiteX268" fmla="*/ 138113 w 267965"/>
                            <a:gd name="connsiteY268" fmla="*/ 129302 h 309747"/>
                            <a:gd name="connsiteX269" fmla="*/ 121920 w 267965"/>
                            <a:gd name="connsiteY269" fmla="*/ 208360 h 309747"/>
                            <a:gd name="connsiteX270" fmla="*/ 120967 w 267965"/>
                            <a:gd name="connsiteY270" fmla="*/ 207407 h 309747"/>
                            <a:gd name="connsiteX271" fmla="*/ 120967 w 267965"/>
                            <a:gd name="connsiteY271" fmla="*/ 208360 h 309747"/>
                            <a:gd name="connsiteX272" fmla="*/ 121920 w 267965"/>
                            <a:gd name="connsiteY272" fmla="*/ 208360 h 309747"/>
                            <a:gd name="connsiteX273" fmla="*/ 121920 w 267965"/>
                            <a:gd name="connsiteY273" fmla="*/ 208360 h 309747"/>
                            <a:gd name="connsiteX274" fmla="*/ 120015 w 267965"/>
                            <a:gd name="connsiteY274" fmla="*/ 92154 h 309747"/>
                            <a:gd name="connsiteX275" fmla="*/ 120015 w 267965"/>
                            <a:gd name="connsiteY275" fmla="*/ 93107 h 309747"/>
                            <a:gd name="connsiteX276" fmla="*/ 120967 w 267965"/>
                            <a:gd name="connsiteY276" fmla="*/ 93107 h 309747"/>
                            <a:gd name="connsiteX277" fmla="*/ 120015 w 267965"/>
                            <a:gd name="connsiteY277" fmla="*/ 92154 h 309747"/>
                            <a:gd name="connsiteX278" fmla="*/ 120015 w 267965"/>
                            <a:gd name="connsiteY278" fmla="*/ 92154 h 309747"/>
                            <a:gd name="connsiteX279" fmla="*/ 120015 w 267965"/>
                            <a:gd name="connsiteY279" fmla="*/ 111204 h 309747"/>
                            <a:gd name="connsiteX280" fmla="*/ 120967 w 267965"/>
                            <a:gd name="connsiteY280" fmla="*/ 112157 h 309747"/>
                            <a:gd name="connsiteX281" fmla="*/ 120967 w 267965"/>
                            <a:gd name="connsiteY281" fmla="*/ 111204 h 309747"/>
                            <a:gd name="connsiteX282" fmla="*/ 120015 w 267965"/>
                            <a:gd name="connsiteY282" fmla="*/ 110252 h 309747"/>
                            <a:gd name="connsiteX283" fmla="*/ 120015 w 267965"/>
                            <a:gd name="connsiteY283" fmla="*/ 111204 h 309747"/>
                            <a:gd name="connsiteX284" fmla="*/ 120967 w 267965"/>
                            <a:gd name="connsiteY284" fmla="*/ 155972 h 309747"/>
                            <a:gd name="connsiteX285" fmla="*/ 120015 w 267965"/>
                            <a:gd name="connsiteY285" fmla="*/ 156924 h 309747"/>
                            <a:gd name="connsiteX286" fmla="*/ 121920 w 267965"/>
                            <a:gd name="connsiteY286" fmla="*/ 157877 h 309747"/>
                            <a:gd name="connsiteX287" fmla="*/ 122872 w 267965"/>
                            <a:gd name="connsiteY287" fmla="*/ 156924 h 309747"/>
                            <a:gd name="connsiteX288" fmla="*/ 120967 w 267965"/>
                            <a:gd name="connsiteY288" fmla="*/ 155972 h 309747"/>
                            <a:gd name="connsiteX289" fmla="*/ 122872 w 267965"/>
                            <a:gd name="connsiteY289" fmla="*/ 79772 h 309747"/>
                            <a:gd name="connsiteX290" fmla="*/ 121920 w 267965"/>
                            <a:gd name="connsiteY290" fmla="*/ 78820 h 309747"/>
                            <a:gd name="connsiteX291" fmla="*/ 120967 w 267965"/>
                            <a:gd name="connsiteY291" fmla="*/ 79772 h 309747"/>
                            <a:gd name="connsiteX292" fmla="*/ 121920 w 267965"/>
                            <a:gd name="connsiteY292" fmla="*/ 80724 h 309747"/>
                            <a:gd name="connsiteX293" fmla="*/ 122872 w 267965"/>
                            <a:gd name="connsiteY293" fmla="*/ 79772 h 309747"/>
                            <a:gd name="connsiteX294" fmla="*/ 121920 w 267965"/>
                            <a:gd name="connsiteY294" fmla="*/ 179785 h 309747"/>
                            <a:gd name="connsiteX295" fmla="*/ 122872 w 267965"/>
                            <a:gd name="connsiteY295" fmla="*/ 178832 h 309747"/>
                            <a:gd name="connsiteX296" fmla="*/ 121920 w 267965"/>
                            <a:gd name="connsiteY296" fmla="*/ 176927 h 309747"/>
                            <a:gd name="connsiteX297" fmla="*/ 120967 w 267965"/>
                            <a:gd name="connsiteY297" fmla="*/ 177879 h 309747"/>
                            <a:gd name="connsiteX298" fmla="*/ 121920 w 267965"/>
                            <a:gd name="connsiteY298" fmla="*/ 179785 h 309747"/>
                            <a:gd name="connsiteX299" fmla="*/ 122872 w 267965"/>
                            <a:gd name="connsiteY299" fmla="*/ 280749 h 309747"/>
                            <a:gd name="connsiteX300" fmla="*/ 121920 w 267965"/>
                            <a:gd name="connsiteY300" fmla="*/ 280749 h 309747"/>
                            <a:gd name="connsiteX301" fmla="*/ 120967 w 267965"/>
                            <a:gd name="connsiteY301" fmla="*/ 280749 h 309747"/>
                            <a:gd name="connsiteX302" fmla="*/ 121920 w 267965"/>
                            <a:gd name="connsiteY302" fmla="*/ 281702 h 309747"/>
                            <a:gd name="connsiteX303" fmla="*/ 122872 w 267965"/>
                            <a:gd name="connsiteY303" fmla="*/ 280749 h 309747"/>
                            <a:gd name="connsiteX304" fmla="*/ 122872 w 267965"/>
                            <a:gd name="connsiteY304" fmla="*/ 41672 h 309747"/>
                            <a:gd name="connsiteX305" fmla="*/ 125730 w 267965"/>
                            <a:gd name="connsiteY305" fmla="*/ 42624 h 309747"/>
                            <a:gd name="connsiteX306" fmla="*/ 126682 w 267965"/>
                            <a:gd name="connsiteY306" fmla="*/ 40720 h 309747"/>
                            <a:gd name="connsiteX307" fmla="*/ 125730 w 267965"/>
                            <a:gd name="connsiteY307" fmla="*/ 35004 h 309747"/>
                            <a:gd name="connsiteX308" fmla="*/ 124777 w 267965"/>
                            <a:gd name="connsiteY308" fmla="*/ 34052 h 309747"/>
                            <a:gd name="connsiteX309" fmla="*/ 123825 w 267965"/>
                            <a:gd name="connsiteY309" fmla="*/ 34052 h 309747"/>
                            <a:gd name="connsiteX310" fmla="*/ 122872 w 267965"/>
                            <a:gd name="connsiteY310" fmla="*/ 41672 h 309747"/>
                            <a:gd name="connsiteX311" fmla="*/ 125730 w 267965"/>
                            <a:gd name="connsiteY311" fmla="*/ 135017 h 309747"/>
                            <a:gd name="connsiteX312" fmla="*/ 123825 w 267965"/>
                            <a:gd name="connsiteY312" fmla="*/ 138827 h 309747"/>
                            <a:gd name="connsiteX313" fmla="*/ 122872 w 267965"/>
                            <a:gd name="connsiteY313" fmla="*/ 141685 h 309747"/>
                            <a:gd name="connsiteX314" fmla="*/ 125730 w 267965"/>
                            <a:gd name="connsiteY314" fmla="*/ 139779 h 309747"/>
                            <a:gd name="connsiteX315" fmla="*/ 125730 w 267965"/>
                            <a:gd name="connsiteY315" fmla="*/ 135017 h 309747"/>
                            <a:gd name="connsiteX316" fmla="*/ 122872 w 267965"/>
                            <a:gd name="connsiteY316" fmla="*/ 101679 h 309747"/>
                            <a:gd name="connsiteX317" fmla="*/ 123825 w 267965"/>
                            <a:gd name="connsiteY317" fmla="*/ 103585 h 309747"/>
                            <a:gd name="connsiteX318" fmla="*/ 125730 w 267965"/>
                            <a:gd name="connsiteY318" fmla="*/ 99774 h 309747"/>
                            <a:gd name="connsiteX319" fmla="*/ 123825 w 267965"/>
                            <a:gd name="connsiteY319" fmla="*/ 97870 h 309747"/>
                            <a:gd name="connsiteX320" fmla="*/ 122872 w 267965"/>
                            <a:gd name="connsiteY320" fmla="*/ 101679 h 309747"/>
                            <a:gd name="connsiteX321" fmla="*/ 122872 w 267965"/>
                            <a:gd name="connsiteY321" fmla="*/ 134064 h 309747"/>
                            <a:gd name="connsiteX322" fmla="*/ 125730 w 267965"/>
                            <a:gd name="connsiteY322" fmla="*/ 135017 h 309747"/>
                            <a:gd name="connsiteX323" fmla="*/ 122872 w 267965"/>
                            <a:gd name="connsiteY323" fmla="*/ 134064 h 309747"/>
                            <a:gd name="connsiteX324" fmla="*/ 124777 w 267965"/>
                            <a:gd name="connsiteY324" fmla="*/ 149304 h 309747"/>
                            <a:gd name="connsiteX325" fmla="*/ 123825 w 267965"/>
                            <a:gd name="connsiteY325" fmla="*/ 148352 h 309747"/>
                            <a:gd name="connsiteX326" fmla="*/ 122872 w 267965"/>
                            <a:gd name="connsiteY326" fmla="*/ 149304 h 309747"/>
                            <a:gd name="connsiteX327" fmla="*/ 123825 w 267965"/>
                            <a:gd name="connsiteY327" fmla="*/ 150257 h 309747"/>
                            <a:gd name="connsiteX328" fmla="*/ 124777 w 267965"/>
                            <a:gd name="connsiteY328" fmla="*/ 149304 h 309747"/>
                            <a:gd name="connsiteX329" fmla="*/ 122872 w 267965"/>
                            <a:gd name="connsiteY329" fmla="*/ 168354 h 309747"/>
                            <a:gd name="connsiteX330" fmla="*/ 123825 w 267965"/>
                            <a:gd name="connsiteY330" fmla="*/ 168354 h 309747"/>
                            <a:gd name="connsiteX331" fmla="*/ 124777 w 267965"/>
                            <a:gd name="connsiteY331" fmla="*/ 167402 h 309747"/>
                            <a:gd name="connsiteX332" fmla="*/ 122872 w 267965"/>
                            <a:gd name="connsiteY332" fmla="*/ 166449 h 309747"/>
                            <a:gd name="connsiteX333" fmla="*/ 122872 w 267965"/>
                            <a:gd name="connsiteY333" fmla="*/ 168354 h 309747"/>
                            <a:gd name="connsiteX334" fmla="*/ 126682 w 267965"/>
                            <a:gd name="connsiteY334" fmla="*/ 70247 h 309747"/>
                            <a:gd name="connsiteX335" fmla="*/ 124777 w 267965"/>
                            <a:gd name="connsiteY335" fmla="*/ 68342 h 309747"/>
                            <a:gd name="connsiteX336" fmla="*/ 123825 w 267965"/>
                            <a:gd name="connsiteY336" fmla="*/ 69295 h 309747"/>
                            <a:gd name="connsiteX337" fmla="*/ 125730 w 267965"/>
                            <a:gd name="connsiteY337" fmla="*/ 71199 h 309747"/>
                            <a:gd name="connsiteX338" fmla="*/ 126682 w 267965"/>
                            <a:gd name="connsiteY338" fmla="*/ 70247 h 309747"/>
                            <a:gd name="connsiteX339" fmla="*/ 124777 w 267965"/>
                            <a:gd name="connsiteY339" fmla="*/ 89297 h 309747"/>
                            <a:gd name="connsiteX340" fmla="*/ 123825 w 267965"/>
                            <a:gd name="connsiteY340" fmla="*/ 91202 h 309747"/>
                            <a:gd name="connsiteX341" fmla="*/ 124777 w 267965"/>
                            <a:gd name="connsiteY341" fmla="*/ 93107 h 309747"/>
                            <a:gd name="connsiteX342" fmla="*/ 125730 w 267965"/>
                            <a:gd name="connsiteY342" fmla="*/ 91202 h 309747"/>
                            <a:gd name="connsiteX343" fmla="*/ 124777 w 267965"/>
                            <a:gd name="connsiteY343" fmla="*/ 89297 h 309747"/>
                            <a:gd name="connsiteX344" fmla="*/ 125730 w 267965"/>
                            <a:gd name="connsiteY344" fmla="*/ 288370 h 309747"/>
                            <a:gd name="connsiteX345" fmla="*/ 123825 w 267965"/>
                            <a:gd name="connsiteY345" fmla="*/ 289322 h 309747"/>
                            <a:gd name="connsiteX346" fmla="*/ 123825 w 267965"/>
                            <a:gd name="connsiteY346" fmla="*/ 291227 h 309747"/>
                            <a:gd name="connsiteX347" fmla="*/ 125730 w 267965"/>
                            <a:gd name="connsiteY347" fmla="*/ 290274 h 309747"/>
                            <a:gd name="connsiteX348" fmla="*/ 125730 w 267965"/>
                            <a:gd name="connsiteY348" fmla="*/ 288370 h 309747"/>
                            <a:gd name="connsiteX349" fmla="*/ 124777 w 267965"/>
                            <a:gd name="connsiteY349" fmla="*/ 19764 h 309747"/>
                            <a:gd name="connsiteX350" fmla="*/ 126682 w 267965"/>
                            <a:gd name="connsiteY350" fmla="*/ 21670 h 309747"/>
                            <a:gd name="connsiteX351" fmla="*/ 128588 w 267965"/>
                            <a:gd name="connsiteY351" fmla="*/ 19764 h 309747"/>
                            <a:gd name="connsiteX352" fmla="*/ 126682 w 267965"/>
                            <a:gd name="connsiteY352" fmla="*/ 17860 h 309747"/>
                            <a:gd name="connsiteX353" fmla="*/ 124777 w 267965"/>
                            <a:gd name="connsiteY353" fmla="*/ 19764 h 309747"/>
                            <a:gd name="connsiteX354" fmla="*/ 126682 w 267965"/>
                            <a:gd name="connsiteY354" fmla="*/ 221695 h 309747"/>
                            <a:gd name="connsiteX355" fmla="*/ 126682 w 267965"/>
                            <a:gd name="connsiteY355" fmla="*/ 221695 h 309747"/>
                            <a:gd name="connsiteX356" fmla="*/ 125730 w 267965"/>
                            <a:gd name="connsiteY356" fmla="*/ 221695 h 309747"/>
                            <a:gd name="connsiteX357" fmla="*/ 126682 w 267965"/>
                            <a:gd name="connsiteY357" fmla="*/ 221695 h 309747"/>
                            <a:gd name="connsiteX358" fmla="*/ 126682 w 267965"/>
                            <a:gd name="connsiteY358" fmla="*/ 221695 h 309747"/>
                            <a:gd name="connsiteX359" fmla="*/ 127635 w 267965"/>
                            <a:gd name="connsiteY359" fmla="*/ 214074 h 309747"/>
                            <a:gd name="connsiteX360" fmla="*/ 127635 w 267965"/>
                            <a:gd name="connsiteY360" fmla="*/ 213122 h 309747"/>
                            <a:gd name="connsiteX361" fmla="*/ 126682 w 267965"/>
                            <a:gd name="connsiteY361" fmla="*/ 214074 h 309747"/>
                            <a:gd name="connsiteX362" fmla="*/ 127635 w 267965"/>
                            <a:gd name="connsiteY362" fmla="*/ 214074 h 309747"/>
                            <a:gd name="connsiteX363" fmla="*/ 127635 w 267965"/>
                            <a:gd name="connsiteY363" fmla="*/ 214074 h 309747"/>
                            <a:gd name="connsiteX364" fmla="*/ 126682 w 267965"/>
                            <a:gd name="connsiteY364" fmla="*/ 179785 h 309747"/>
                            <a:gd name="connsiteX365" fmla="*/ 126682 w 267965"/>
                            <a:gd name="connsiteY365" fmla="*/ 179785 h 309747"/>
                            <a:gd name="connsiteX366" fmla="*/ 126682 w 267965"/>
                            <a:gd name="connsiteY366" fmla="*/ 179785 h 309747"/>
                            <a:gd name="connsiteX367" fmla="*/ 126682 w 267965"/>
                            <a:gd name="connsiteY367" fmla="*/ 179785 h 309747"/>
                            <a:gd name="connsiteX368" fmla="*/ 126682 w 267965"/>
                            <a:gd name="connsiteY368" fmla="*/ 179785 h 309747"/>
                            <a:gd name="connsiteX369" fmla="*/ 127635 w 267965"/>
                            <a:gd name="connsiteY369" fmla="*/ 157877 h 309747"/>
                            <a:gd name="connsiteX370" fmla="*/ 129540 w 267965"/>
                            <a:gd name="connsiteY370" fmla="*/ 155972 h 309747"/>
                            <a:gd name="connsiteX371" fmla="*/ 128588 w 267965"/>
                            <a:gd name="connsiteY371" fmla="*/ 155020 h 309747"/>
                            <a:gd name="connsiteX372" fmla="*/ 126682 w 267965"/>
                            <a:gd name="connsiteY372" fmla="*/ 156924 h 309747"/>
                            <a:gd name="connsiteX373" fmla="*/ 127635 w 267965"/>
                            <a:gd name="connsiteY373" fmla="*/ 157877 h 309747"/>
                            <a:gd name="connsiteX374" fmla="*/ 149542 w 267965"/>
                            <a:gd name="connsiteY374" fmla="*/ 56912 h 309747"/>
                            <a:gd name="connsiteX375" fmla="*/ 147638 w 267965"/>
                            <a:gd name="connsiteY375" fmla="*/ 49292 h 309747"/>
                            <a:gd name="connsiteX376" fmla="*/ 147638 w 267965"/>
                            <a:gd name="connsiteY376" fmla="*/ 53102 h 309747"/>
                            <a:gd name="connsiteX377" fmla="*/ 145732 w 267965"/>
                            <a:gd name="connsiteY377" fmla="*/ 55007 h 309747"/>
                            <a:gd name="connsiteX378" fmla="*/ 143827 w 267965"/>
                            <a:gd name="connsiteY378" fmla="*/ 55007 h 309747"/>
                            <a:gd name="connsiteX379" fmla="*/ 143827 w 267965"/>
                            <a:gd name="connsiteY379" fmla="*/ 56912 h 309747"/>
                            <a:gd name="connsiteX380" fmla="*/ 144780 w 267965"/>
                            <a:gd name="connsiteY380" fmla="*/ 63579 h 309747"/>
                            <a:gd name="connsiteX381" fmla="*/ 142875 w 267965"/>
                            <a:gd name="connsiteY381" fmla="*/ 71199 h 309747"/>
                            <a:gd name="connsiteX382" fmla="*/ 133350 w 267965"/>
                            <a:gd name="connsiteY382" fmla="*/ 68342 h 309747"/>
                            <a:gd name="connsiteX383" fmla="*/ 129540 w 267965"/>
                            <a:gd name="connsiteY383" fmla="*/ 68342 h 309747"/>
                            <a:gd name="connsiteX384" fmla="*/ 129540 w 267965"/>
                            <a:gd name="connsiteY384" fmla="*/ 70247 h 309747"/>
                            <a:gd name="connsiteX385" fmla="*/ 129540 w 267965"/>
                            <a:gd name="connsiteY385" fmla="*/ 75962 h 309747"/>
                            <a:gd name="connsiteX386" fmla="*/ 127635 w 267965"/>
                            <a:gd name="connsiteY386" fmla="*/ 79772 h 309747"/>
                            <a:gd name="connsiteX387" fmla="*/ 127635 w 267965"/>
                            <a:gd name="connsiteY387" fmla="*/ 82629 h 309747"/>
                            <a:gd name="connsiteX388" fmla="*/ 129540 w 267965"/>
                            <a:gd name="connsiteY388" fmla="*/ 82629 h 309747"/>
                            <a:gd name="connsiteX389" fmla="*/ 136207 w 267965"/>
                            <a:gd name="connsiteY389" fmla="*/ 84535 h 309747"/>
                            <a:gd name="connsiteX390" fmla="*/ 138113 w 267965"/>
                            <a:gd name="connsiteY390" fmla="*/ 91202 h 309747"/>
                            <a:gd name="connsiteX391" fmla="*/ 140017 w 267965"/>
                            <a:gd name="connsiteY391" fmla="*/ 92154 h 309747"/>
                            <a:gd name="connsiteX392" fmla="*/ 140970 w 267965"/>
                            <a:gd name="connsiteY392" fmla="*/ 90249 h 309747"/>
                            <a:gd name="connsiteX393" fmla="*/ 146685 w 267965"/>
                            <a:gd name="connsiteY393" fmla="*/ 84535 h 309747"/>
                            <a:gd name="connsiteX394" fmla="*/ 148590 w 267965"/>
                            <a:gd name="connsiteY394" fmla="*/ 81677 h 309747"/>
                            <a:gd name="connsiteX395" fmla="*/ 150495 w 267965"/>
                            <a:gd name="connsiteY395" fmla="*/ 74057 h 309747"/>
                            <a:gd name="connsiteX396" fmla="*/ 150495 w 267965"/>
                            <a:gd name="connsiteY396" fmla="*/ 73104 h 309747"/>
                            <a:gd name="connsiteX397" fmla="*/ 150495 w 267965"/>
                            <a:gd name="connsiteY397" fmla="*/ 71199 h 309747"/>
                            <a:gd name="connsiteX398" fmla="*/ 153352 w 267965"/>
                            <a:gd name="connsiteY398" fmla="*/ 64532 h 309747"/>
                            <a:gd name="connsiteX399" fmla="*/ 149542 w 267965"/>
                            <a:gd name="connsiteY399" fmla="*/ 56912 h 309747"/>
                            <a:gd name="connsiteX400" fmla="*/ 127635 w 267965"/>
                            <a:gd name="connsiteY400" fmla="*/ 26432 h 309747"/>
                            <a:gd name="connsiteX401" fmla="*/ 127635 w 267965"/>
                            <a:gd name="connsiteY401" fmla="*/ 27385 h 309747"/>
                            <a:gd name="connsiteX402" fmla="*/ 129540 w 267965"/>
                            <a:gd name="connsiteY402" fmla="*/ 31195 h 309747"/>
                            <a:gd name="connsiteX403" fmla="*/ 129540 w 267965"/>
                            <a:gd name="connsiteY403" fmla="*/ 30242 h 309747"/>
                            <a:gd name="connsiteX404" fmla="*/ 127635 w 267965"/>
                            <a:gd name="connsiteY404" fmla="*/ 26432 h 309747"/>
                            <a:gd name="connsiteX405" fmla="*/ 127635 w 267965"/>
                            <a:gd name="connsiteY405" fmla="*/ 142637 h 309747"/>
                            <a:gd name="connsiteX406" fmla="*/ 129540 w 267965"/>
                            <a:gd name="connsiteY406" fmla="*/ 145495 h 309747"/>
                            <a:gd name="connsiteX407" fmla="*/ 131445 w 267965"/>
                            <a:gd name="connsiteY407" fmla="*/ 143589 h 309747"/>
                            <a:gd name="connsiteX408" fmla="*/ 135255 w 267965"/>
                            <a:gd name="connsiteY408" fmla="*/ 145495 h 309747"/>
                            <a:gd name="connsiteX409" fmla="*/ 137160 w 267965"/>
                            <a:gd name="connsiteY409" fmla="*/ 144542 h 309747"/>
                            <a:gd name="connsiteX410" fmla="*/ 133350 w 267965"/>
                            <a:gd name="connsiteY410" fmla="*/ 140732 h 309747"/>
                            <a:gd name="connsiteX411" fmla="*/ 131445 w 267965"/>
                            <a:gd name="connsiteY411" fmla="*/ 144542 h 309747"/>
                            <a:gd name="connsiteX412" fmla="*/ 127635 w 267965"/>
                            <a:gd name="connsiteY412" fmla="*/ 142637 h 309747"/>
                            <a:gd name="connsiteX413" fmla="*/ 131445 w 267965"/>
                            <a:gd name="connsiteY413" fmla="*/ 165497 h 309747"/>
                            <a:gd name="connsiteX414" fmla="*/ 129540 w 267965"/>
                            <a:gd name="connsiteY414" fmla="*/ 162639 h 309747"/>
                            <a:gd name="connsiteX415" fmla="*/ 127635 w 267965"/>
                            <a:gd name="connsiteY415" fmla="*/ 166449 h 309747"/>
                            <a:gd name="connsiteX416" fmla="*/ 129540 w 267965"/>
                            <a:gd name="connsiteY416" fmla="*/ 168354 h 309747"/>
                            <a:gd name="connsiteX417" fmla="*/ 131445 w 267965"/>
                            <a:gd name="connsiteY417" fmla="*/ 165497 h 309747"/>
                            <a:gd name="connsiteX418" fmla="*/ 130492 w 267965"/>
                            <a:gd name="connsiteY418" fmla="*/ 97870 h 309747"/>
                            <a:gd name="connsiteX419" fmla="*/ 130492 w 267965"/>
                            <a:gd name="connsiteY419" fmla="*/ 97870 h 309747"/>
                            <a:gd name="connsiteX420" fmla="*/ 130492 w 267965"/>
                            <a:gd name="connsiteY420" fmla="*/ 95964 h 309747"/>
                            <a:gd name="connsiteX421" fmla="*/ 129540 w 267965"/>
                            <a:gd name="connsiteY421" fmla="*/ 96917 h 309747"/>
                            <a:gd name="connsiteX422" fmla="*/ 130492 w 267965"/>
                            <a:gd name="connsiteY422" fmla="*/ 97870 h 309747"/>
                            <a:gd name="connsiteX423" fmla="*/ 129540 w 267965"/>
                            <a:gd name="connsiteY423" fmla="*/ 102632 h 309747"/>
                            <a:gd name="connsiteX424" fmla="*/ 129540 w 267965"/>
                            <a:gd name="connsiteY424" fmla="*/ 102632 h 309747"/>
                            <a:gd name="connsiteX425" fmla="*/ 129540 w 267965"/>
                            <a:gd name="connsiteY425" fmla="*/ 103585 h 309747"/>
                            <a:gd name="connsiteX426" fmla="*/ 129540 w 267965"/>
                            <a:gd name="connsiteY426" fmla="*/ 102632 h 309747"/>
                            <a:gd name="connsiteX427" fmla="*/ 129540 w 267965"/>
                            <a:gd name="connsiteY427" fmla="*/ 102632 h 309747"/>
                            <a:gd name="connsiteX428" fmla="*/ 129540 w 267965"/>
                            <a:gd name="connsiteY428" fmla="*/ 62627 h 309747"/>
                            <a:gd name="connsiteX429" fmla="*/ 131445 w 267965"/>
                            <a:gd name="connsiteY429" fmla="*/ 63579 h 309747"/>
                            <a:gd name="connsiteX430" fmla="*/ 132397 w 267965"/>
                            <a:gd name="connsiteY430" fmla="*/ 63579 h 309747"/>
                            <a:gd name="connsiteX431" fmla="*/ 131445 w 267965"/>
                            <a:gd name="connsiteY431" fmla="*/ 61674 h 309747"/>
                            <a:gd name="connsiteX432" fmla="*/ 129540 w 267965"/>
                            <a:gd name="connsiteY432" fmla="*/ 62627 h 309747"/>
                            <a:gd name="connsiteX433" fmla="*/ 130492 w 267965"/>
                            <a:gd name="connsiteY433" fmla="*/ 117872 h 309747"/>
                            <a:gd name="connsiteX434" fmla="*/ 130492 w 267965"/>
                            <a:gd name="connsiteY434" fmla="*/ 118824 h 309747"/>
                            <a:gd name="connsiteX435" fmla="*/ 129540 w 267965"/>
                            <a:gd name="connsiteY435" fmla="*/ 118824 h 309747"/>
                            <a:gd name="connsiteX436" fmla="*/ 130492 w 267965"/>
                            <a:gd name="connsiteY436" fmla="*/ 117872 h 309747"/>
                            <a:gd name="connsiteX437" fmla="*/ 130492 w 267965"/>
                            <a:gd name="connsiteY437" fmla="*/ 117872 h 309747"/>
                            <a:gd name="connsiteX438" fmla="*/ 131445 w 267965"/>
                            <a:gd name="connsiteY438" fmla="*/ 135017 h 309747"/>
                            <a:gd name="connsiteX439" fmla="*/ 133350 w 267965"/>
                            <a:gd name="connsiteY439" fmla="*/ 134064 h 309747"/>
                            <a:gd name="connsiteX440" fmla="*/ 131445 w 267965"/>
                            <a:gd name="connsiteY440" fmla="*/ 133112 h 309747"/>
                            <a:gd name="connsiteX441" fmla="*/ 129540 w 267965"/>
                            <a:gd name="connsiteY441" fmla="*/ 135017 h 309747"/>
                            <a:gd name="connsiteX442" fmla="*/ 131445 w 267965"/>
                            <a:gd name="connsiteY442" fmla="*/ 135017 h 309747"/>
                            <a:gd name="connsiteX443" fmla="*/ 132397 w 267965"/>
                            <a:gd name="connsiteY443" fmla="*/ 43577 h 309747"/>
                            <a:gd name="connsiteX444" fmla="*/ 133350 w 267965"/>
                            <a:gd name="connsiteY444" fmla="*/ 44529 h 309747"/>
                            <a:gd name="connsiteX445" fmla="*/ 133350 w 267965"/>
                            <a:gd name="connsiteY445" fmla="*/ 43577 h 309747"/>
                            <a:gd name="connsiteX446" fmla="*/ 132397 w 267965"/>
                            <a:gd name="connsiteY446" fmla="*/ 43577 h 309747"/>
                            <a:gd name="connsiteX447" fmla="*/ 132397 w 267965"/>
                            <a:gd name="connsiteY447" fmla="*/ 43577 h 309747"/>
                            <a:gd name="connsiteX448" fmla="*/ 133350 w 267965"/>
                            <a:gd name="connsiteY448" fmla="*/ 29289 h 309747"/>
                            <a:gd name="connsiteX449" fmla="*/ 137160 w 267965"/>
                            <a:gd name="connsiteY449" fmla="*/ 27385 h 309747"/>
                            <a:gd name="connsiteX450" fmla="*/ 140017 w 267965"/>
                            <a:gd name="connsiteY450" fmla="*/ 25479 h 309747"/>
                            <a:gd name="connsiteX451" fmla="*/ 136207 w 267965"/>
                            <a:gd name="connsiteY451" fmla="*/ 23574 h 309747"/>
                            <a:gd name="connsiteX452" fmla="*/ 134302 w 267965"/>
                            <a:gd name="connsiteY452" fmla="*/ 23574 h 309747"/>
                            <a:gd name="connsiteX453" fmla="*/ 133350 w 267965"/>
                            <a:gd name="connsiteY453" fmla="*/ 29289 h 309747"/>
                            <a:gd name="connsiteX454" fmla="*/ 134302 w 267965"/>
                            <a:gd name="connsiteY454" fmla="*/ 22622 h 309747"/>
                            <a:gd name="connsiteX455" fmla="*/ 135255 w 267965"/>
                            <a:gd name="connsiteY455" fmla="*/ 20717 h 309747"/>
                            <a:gd name="connsiteX456" fmla="*/ 133350 w 267965"/>
                            <a:gd name="connsiteY456" fmla="*/ 20717 h 309747"/>
                            <a:gd name="connsiteX457" fmla="*/ 134302 w 267965"/>
                            <a:gd name="connsiteY457" fmla="*/ 22622 h 309747"/>
                            <a:gd name="connsiteX458" fmla="*/ 138113 w 267965"/>
                            <a:gd name="connsiteY458" fmla="*/ 162639 h 309747"/>
                            <a:gd name="connsiteX459" fmla="*/ 139065 w 267965"/>
                            <a:gd name="connsiteY459" fmla="*/ 156924 h 309747"/>
                            <a:gd name="connsiteX460" fmla="*/ 136207 w 267965"/>
                            <a:gd name="connsiteY460" fmla="*/ 155020 h 309747"/>
                            <a:gd name="connsiteX461" fmla="*/ 133350 w 267965"/>
                            <a:gd name="connsiteY461" fmla="*/ 159782 h 309747"/>
                            <a:gd name="connsiteX462" fmla="*/ 133350 w 267965"/>
                            <a:gd name="connsiteY462" fmla="*/ 160735 h 309747"/>
                            <a:gd name="connsiteX463" fmla="*/ 133350 w 267965"/>
                            <a:gd name="connsiteY463" fmla="*/ 168354 h 309747"/>
                            <a:gd name="connsiteX464" fmla="*/ 133350 w 267965"/>
                            <a:gd name="connsiteY464" fmla="*/ 170260 h 309747"/>
                            <a:gd name="connsiteX465" fmla="*/ 135255 w 267965"/>
                            <a:gd name="connsiteY465" fmla="*/ 168354 h 309747"/>
                            <a:gd name="connsiteX466" fmla="*/ 138113 w 267965"/>
                            <a:gd name="connsiteY466" fmla="*/ 162639 h 309747"/>
                            <a:gd name="connsiteX467" fmla="*/ 142875 w 267965"/>
                            <a:gd name="connsiteY467" fmla="*/ 70247 h 309747"/>
                            <a:gd name="connsiteX468" fmla="*/ 144780 w 267965"/>
                            <a:gd name="connsiteY468" fmla="*/ 70247 h 309747"/>
                            <a:gd name="connsiteX469" fmla="*/ 143827 w 267965"/>
                            <a:gd name="connsiteY469" fmla="*/ 77867 h 309747"/>
                            <a:gd name="connsiteX470" fmla="*/ 142875 w 267965"/>
                            <a:gd name="connsiteY470" fmla="*/ 80724 h 309747"/>
                            <a:gd name="connsiteX471" fmla="*/ 140017 w 267965"/>
                            <a:gd name="connsiteY471" fmla="*/ 82629 h 309747"/>
                            <a:gd name="connsiteX472" fmla="*/ 138113 w 267965"/>
                            <a:gd name="connsiteY472" fmla="*/ 79772 h 309747"/>
                            <a:gd name="connsiteX473" fmla="*/ 134302 w 267965"/>
                            <a:gd name="connsiteY473" fmla="*/ 75962 h 309747"/>
                            <a:gd name="connsiteX474" fmla="*/ 133350 w 267965"/>
                            <a:gd name="connsiteY474" fmla="*/ 75010 h 309747"/>
                            <a:gd name="connsiteX475" fmla="*/ 133350 w 267965"/>
                            <a:gd name="connsiteY475" fmla="*/ 73104 h 309747"/>
                            <a:gd name="connsiteX476" fmla="*/ 137160 w 267965"/>
                            <a:gd name="connsiteY476" fmla="*/ 73104 h 309747"/>
                            <a:gd name="connsiteX477" fmla="*/ 142875 w 267965"/>
                            <a:gd name="connsiteY477" fmla="*/ 70247 h 309747"/>
                            <a:gd name="connsiteX478" fmla="*/ 134302 w 267965"/>
                            <a:gd name="connsiteY478" fmla="*/ 56912 h 309747"/>
                            <a:gd name="connsiteX479" fmla="*/ 134302 w 267965"/>
                            <a:gd name="connsiteY479" fmla="*/ 56912 h 309747"/>
                            <a:gd name="connsiteX480" fmla="*/ 134302 w 267965"/>
                            <a:gd name="connsiteY480" fmla="*/ 56912 h 309747"/>
                            <a:gd name="connsiteX481" fmla="*/ 134302 w 267965"/>
                            <a:gd name="connsiteY481" fmla="*/ 56912 h 309747"/>
                            <a:gd name="connsiteX482" fmla="*/ 134302 w 267965"/>
                            <a:gd name="connsiteY482" fmla="*/ 56912 h 309747"/>
                            <a:gd name="connsiteX483" fmla="*/ 134302 w 267965"/>
                            <a:gd name="connsiteY483" fmla="*/ 179785 h 309747"/>
                            <a:gd name="connsiteX484" fmla="*/ 136207 w 267965"/>
                            <a:gd name="connsiteY484" fmla="*/ 179785 h 309747"/>
                            <a:gd name="connsiteX485" fmla="*/ 136207 w 267965"/>
                            <a:gd name="connsiteY485" fmla="*/ 178832 h 309747"/>
                            <a:gd name="connsiteX486" fmla="*/ 134302 w 267965"/>
                            <a:gd name="connsiteY486" fmla="*/ 179785 h 309747"/>
                            <a:gd name="connsiteX487" fmla="*/ 134302 w 267965"/>
                            <a:gd name="connsiteY487" fmla="*/ 179785 h 309747"/>
                            <a:gd name="connsiteX488" fmla="*/ 134302 w 267965"/>
                            <a:gd name="connsiteY488" fmla="*/ 102632 h 309747"/>
                            <a:gd name="connsiteX489" fmla="*/ 134302 w 267965"/>
                            <a:gd name="connsiteY489" fmla="*/ 102632 h 309747"/>
                            <a:gd name="connsiteX490" fmla="*/ 140970 w 267965"/>
                            <a:gd name="connsiteY490" fmla="*/ 105489 h 309747"/>
                            <a:gd name="connsiteX491" fmla="*/ 140970 w 267965"/>
                            <a:gd name="connsiteY491" fmla="*/ 104537 h 309747"/>
                            <a:gd name="connsiteX492" fmla="*/ 134302 w 267965"/>
                            <a:gd name="connsiteY492" fmla="*/ 102632 h 309747"/>
                            <a:gd name="connsiteX493" fmla="*/ 134302 w 267965"/>
                            <a:gd name="connsiteY493" fmla="*/ 37862 h 309747"/>
                            <a:gd name="connsiteX494" fmla="*/ 138113 w 267965"/>
                            <a:gd name="connsiteY494" fmla="*/ 42624 h 309747"/>
                            <a:gd name="connsiteX495" fmla="*/ 139065 w 267965"/>
                            <a:gd name="connsiteY495" fmla="*/ 41672 h 309747"/>
                            <a:gd name="connsiteX496" fmla="*/ 138113 w 267965"/>
                            <a:gd name="connsiteY496" fmla="*/ 37862 h 309747"/>
                            <a:gd name="connsiteX497" fmla="*/ 136207 w 267965"/>
                            <a:gd name="connsiteY497" fmla="*/ 35957 h 309747"/>
                            <a:gd name="connsiteX498" fmla="*/ 134302 w 267965"/>
                            <a:gd name="connsiteY498" fmla="*/ 37862 h 309747"/>
                            <a:gd name="connsiteX499" fmla="*/ 136207 w 267965"/>
                            <a:gd name="connsiteY499" fmla="*/ 288370 h 309747"/>
                            <a:gd name="connsiteX500" fmla="*/ 136207 w 267965"/>
                            <a:gd name="connsiteY500" fmla="*/ 288370 h 309747"/>
                            <a:gd name="connsiteX501" fmla="*/ 136207 w 267965"/>
                            <a:gd name="connsiteY501" fmla="*/ 288370 h 309747"/>
                            <a:gd name="connsiteX502" fmla="*/ 136207 w 267965"/>
                            <a:gd name="connsiteY502" fmla="*/ 288370 h 309747"/>
                            <a:gd name="connsiteX503" fmla="*/ 136207 w 267965"/>
                            <a:gd name="connsiteY503" fmla="*/ 288370 h 309747"/>
                            <a:gd name="connsiteX504" fmla="*/ 136207 w 267965"/>
                            <a:gd name="connsiteY504" fmla="*/ 90249 h 309747"/>
                            <a:gd name="connsiteX505" fmla="*/ 136207 w 267965"/>
                            <a:gd name="connsiteY505" fmla="*/ 90249 h 309747"/>
                            <a:gd name="connsiteX506" fmla="*/ 136207 w 267965"/>
                            <a:gd name="connsiteY506" fmla="*/ 89297 h 309747"/>
                            <a:gd name="connsiteX507" fmla="*/ 136207 w 267965"/>
                            <a:gd name="connsiteY507" fmla="*/ 89297 h 309747"/>
                            <a:gd name="connsiteX508" fmla="*/ 136207 w 267965"/>
                            <a:gd name="connsiteY508" fmla="*/ 90249 h 309747"/>
                            <a:gd name="connsiteX509" fmla="*/ 137160 w 267965"/>
                            <a:gd name="connsiteY509" fmla="*/ 50245 h 309747"/>
                            <a:gd name="connsiteX510" fmla="*/ 136207 w 267965"/>
                            <a:gd name="connsiteY510" fmla="*/ 52149 h 309747"/>
                            <a:gd name="connsiteX511" fmla="*/ 137160 w 267965"/>
                            <a:gd name="connsiteY511" fmla="*/ 50245 h 309747"/>
                            <a:gd name="connsiteX512" fmla="*/ 139065 w 267965"/>
                            <a:gd name="connsiteY512" fmla="*/ 50245 h 309747"/>
                            <a:gd name="connsiteX513" fmla="*/ 137160 w 267965"/>
                            <a:gd name="connsiteY513" fmla="*/ 50245 h 309747"/>
                            <a:gd name="connsiteX514" fmla="*/ 136207 w 267965"/>
                            <a:gd name="connsiteY514" fmla="*/ 32147 h 309747"/>
                            <a:gd name="connsiteX515" fmla="*/ 136207 w 267965"/>
                            <a:gd name="connsiteY515" fmla="*/ 32147 h 309747"/>
                            <a:gd name="connsiteX516" fmla="*/ 136207 w 267965"/>
                            <a:gd name="connsiteY516" fmla="*/ 31195 h 309747"/>
                            <a:gd name="connsiteX517" fmla="*/ 136207 w 267965"/>
                            <a:gd name="connsiteY517" fmla="*/ 32147 h 309747"/>
                            <a:gd name="connsiteX518" fmla="*/ 136207 w 267965"/>
                            <a:gd name="connsiteY518" fmla="*/ 32147 h 309747"/>
                            <a:gd name="connsiteX519" fmla="*/ 138113 w 267965"/>
                            <a:gd name="connsiteY519" fmla="*/ 185499 h 309747"/>
                            <a:gd name="connsiteX520" fmla="*/ 138113 w 267965"/>
                            <a:gd name="connsiteY520" fmla="*/ 185499 h 309747"/>
                            <a:gd name="connsiteX521" fmla="*/ 136207 w 267965"/>
                            <a:gd name="connsiteY521" fmla="*/ 185499 h 309747"/>
                            <a:gd name="connsiteX522" fmla="*/ 138113 w 267965"/>
                            <a:gd name="connsiteY522" fmla="*/ 185499 h 309747"/>
                            <a:gd name="connsiteX523" fmla="*/ 138113 w 267965"/>
                            <a:gd name="connsiteY523" fmla="*/ 185499 h 309747"/>
                            <a:gd name="connsiteX524" fmla="*/ 139065 w 267965"/>
                            <a:gd name="connsiteY524" fmla="*/ 178832 h 309747"/>
                            <a:gd name="connsiteX525" fmla="*/ 140017 w 267965"/>
                            <a:gd name="connsiteY525" fmla="*/ 175974 h 309747"/>
                            <a:gd name="connsiteX526" fmla="*/ 138113 w 267965"/>
                            <a:gd name="connsiteY526" fmla="*/ 175022 h 309747"/>
                            <a:gd name="connsiteX527" fmla="*/ 137160 w 267965"/>
                            <a:gd name="connsiteY527" fmla="*/ 176927 h 309747"/>
                            <a:gd name="connsiteX528" fmla="*/ 139065 w 267965"/>
                            <a:gd name="connsiteY528" fmla="*/ 178832 h 309747"/>
                            <a:gd name="connsiteX529" fmla="*/ 139065 w 267965"/>
                            <a:gd name="connsiteY529" fmla="*/ 49292 h 309747"/>
                            <a:gd name="connsiteX530" fmla="*/ 149542 w 267965"/>
                            <a:gd name="connsiteY530" fmla="*/ 42624 h 309747"/>
                            <a:gd name="connsiteX531" fmla="*/ 150495 w 267965"/>
                            <a:gd name="connsiteY531" fmla="*/ 41672 h 309747"/>
                            <a:gd name="connsiteX532" fmla="*/ 148590 w 267965"/>
                            <a:gd name="connsiteY532" fmla="*/ 41672 h 309747"/>
                            <a:gd name="connsiteX533" fmla="*/ 139065 w 267965"/>
                            <a:gd name="connsiteY533" fmla="*/ 49292 h 309747"/>
                            <a:gd name="connsiteX534" fmla="*/ 143827 w 267965"/>
                            <a:gd name="connsiteY534" fmla="*/ 138827 h 309747"/>
                            <a:gd name="connsiteX535" fmla="*/ 145732 w 267965"/>
                            <a:gd name="connsiteY535" fmla="*/ 138827 h 309747"/>
                            <a:gd name="connsiteX536" fmla="*/ 140017 w 267965"/>
                            <a:gd name="connsiteY536" fmla="*/ 133112 h 309747"/>
                            <a:gd name="connsiteX537" fmla="*/ 138113 w 267965"/>
                            <a:gd name="connsiteY537" fmla="*/ 134064 h 309747"/>
                            <a:gd name="connsiteX538" fmla="*/ 143827 w 267965"/>
                            <a:gd name="connsiteY538" fmla="*/ 138827 h 309747"/>
                            <a:gd name="connsiteX539" fmla="*/ 140017 w 267965"/>
                            <a:gd name="connsiteY539" fmla="*/ 208360 h 309747"/>
                            <a:gd name="connsiteX540" fmla="*/ 140970 w 267965"/>
                            <a:gd name="connsiteY540" fmla="*/ 207407 h 309747"/>
                            <a:gd name="connsiteX541" fmla="*/ 140017 w 267965"/>
                            <a:gd name="connsiteY541" fmla="*/ 205502 h 309747"/>
                            <a:gd name="connsiteX542" fmla="*/ 139065 w 267965"/>
                            <a:gd name="connsiteY542" fmla="*/ 206454 h 309747"/>
                            <a:gd name="connsiteX543" fmla="*/ 140017 w 267965"/>
                            <a:gd name="connsiteY543" fmla="*/ 208360 h 309747"/>
                            <a:gd name="connsiteX544" fmla="*/ 140970 w 267965"/>
                            <a:gd name="connsiteY544" fmla="*/ 250270 h 309747"/>
                            <a:gd name="connsiteX545" fmla="*/ 140970 w 267965"/>
                            <a:gd name="connsiteY545" fmla="*/ 250270 h 309747"/>
                            <a:gd name="connsiteX546" fmla="*/ 140970 w 267965"/>
                            <a:gd name="connsiteY546" fmla="*/ 250270 h 309747"/>
                            <a:gd name="connsiteX547" fmla="*/ 140970 w 267965"/>
                            <a:gd name="connsiteY547" fmla="*/ 249317 h 309747"/>
                            <a:gd name="connsiteX548" fmla="*/ 140970 w 267965"/>
                            <a:gd name="connsiteY548" fmla="*/ 250270 h 309747"/>
                            <a:gd name="connsiteX549" fmla="*/ 140970 w 267965"/>
                            <a:gd name="connsiteY549" fmla="*/ 154067 h 309747"/>
                            <a:gd name="connsiteX550" fmla="*/ 140970 w 267965"/>
                            <a:gd name="connsiteY550" fmla="*/ 154067 h 309747"/>
                            <a:gd name="connsiteX551" fmla="*/ 140970 w 267965"/>
                            <a:gd name="connsiteY551" fmla="*/ 154067 h 309747"/>
                            <a:gd name="connsiteX552" fmla="*/ 140970 w 267965"/>
                            <a:gd name="connsiteY552" fmla="*/ 154067 h 309747"/>
                            <a:gd name="connsiteX553" fmla="*/ 140970 w 267965"/>
                            <a:gd name="connsiteY553" fmla="*/ 154067 h 309747"/>
                            <a:gd name="connsiteX554" fmla="*/ 147638 w 267965"/>
                            <a:gd name="connsiteY554" fmla="*/ 127397 h 309747"/>
                            <a:gd name="connsiteX555" fmla="*/ 142875 w 267965"/>
                            <a:gd name="connsiteY555" fmla="*/ 120729 h 309747"/>
                            <a:gd name="connsiteX556" fmla="*/ 140970 w 267965"/>
                            <a:gd name="connsiteY556" fmla="*/ 120729 h 309747"/>
                            <a:gd name="connsiteX557" fmla="*/ 140970 w 267965"/>
                            <a:gd name="connsiteY557" fmla="*/ 121682 h 309747"/>
                            <a:gd name="connsiteX558" fmla="*/ 143827 w 267965"/>
                            <a:gd name="connsiteY558" fmla="*/ 126445 h 309747"/>
                            <a:gd name="connsiteX559" fmla="*/ 145732 w 267965"/>
                            <a:gd name="connsiteY559" fmla="*/ 128349 h 309747"/>
                            <a:gd name="connsiteX560" fmla="*/ 147638 w 267965"/>
                            <a:gd name="connsiteY560" fmla="*/ 127397 h 309747"/>
                            <a:gd name="connsiteX561" fmla="*/ 140970 w 267965"/>
                            <a:gd name="connsiteY561" fmla="*/ 193120 h 309747"/>
                            <a:gd name="connsiteX562" fmla="*/ 140970 w 267965"/>
                            <a:gd name="connsiteY562" fmla="*/ 193120 h 309747"/>
                            <a:gd name="connsiteX563" fmla="*/ 140970 w 267965"/>
                            <a:gd name="connsiteY563" fmla="*/ 194072 h 309747"/>
                            <a:gd name="connsiteX564" fmla="*/ 141922 w 267965"/>
                            <a:gd name="connsiteY564" fmla="*/ 194072 h 309747"/>
                            <a:gd name="connsiteX565" fmla="*/ 140970 w 267965"/>
                            <a:gd name="connsiteY565" fmla="*/ 193120 h 309747"/>
                            <a:gd name="connsiteX566" fmla="*/ 143827 w 267965"/>
                            <a:gd name="connsiteY566" fmla="*/ 291227 h 309747"/>
                            <a:gd name="connsiteX567" fmla="*/ 141922 w 267965"/>
                            <a:gd name="connsiteY567" fmla="*/ 288370 h 309747"/>
                            <a:gd name="connsiteX568" fmla="*/ 140970 w 267965"/>
                            <a:gd name="connsiteY568" fmla="*/ 290274 h 309747"/>
                            <a:gd name="connsiteX569" fmla="*/ 142875 w 267965"/>
                            <a:gd name="connsiteY569" fmla="*/ 292179 h 309747"/>
                            <a:gd name="connsiteX570" fmla="*/ 143827 w 267965"/>
                            <a:gd name="connsiteY570" fmla="*/ 291227 h 309747"/>
                            <a:gd name="connsiteX571" fmla="*/ 145732 w 267965"/>
                            <a:gd name="connsiteY571" fmla="*/ 144542 h 309747"/>
                            <a:gd name="connsiteX572" fmla="*/ 141922 w 267965"/>
                            <a:gd name="connsiteY572" fmla="*/ 146447 h 309747"/>
                            <a:gd name="connsiteX573" fmla="*/ 145732 w 267965"/>
                            <a:gd name="connsiteY573" fmla="*/ 149304 h 309747"/>
                            <a:gd name="connsiteX574" fmla="*/ 146685 w 267965"/>
                            <a:gd name="connsiteY574" fmla="*/ 146447 h 309747"/>
                            <a:gd name="connsiteX575" fmla="*/ 145732 w 267965"/>
                            <a:gd name="connsiteY575" fmla="*/ 144542 h 309747"/>
                            <a:gd name="connsiteX576" fmla="*/ 142875 w 267965"/>
                            <a:gd name="connsiteY576" fmla="*/ 60722 h 309747"/>
                            <a:gd name="connsiteX577" fmla="*/ 142875 w 267965"/>
                            <a:gd name="connsiteY577" fmla="*/ 60722 h 309747"/>
                            <a:gd name="connsiteX578" fmla="*/ 142875 w 267965"/>
                            <a:gd name="connsiteY578" fmla="*/ 60722 h 309747"/>
                            <a:gd name="connsiteX579" fmla="*/ 142875 w 267965"/>
                            <a:gd name="connsiteY579" fmla="*/ 60722 h 309747"/>
                            <a:gd name="connsiteX580" fmla="*/ 142875 w 267965"/>
                            <a:gd name="connsiteY580" fmla="*/ 60722 h 309747"/>
                            <a:gd name="connsiteX581" fmla="*/ 142875 w 267965"/>
                            <a:gd name="connsiteY581" fmla="*/ 34052 h 309747"/>
                            <a:gd name="connsiteX582" fmla="*/ 144780 w 267965"/>
                            <a:gd name="connsiteY582" fmla="*/ 34052 h 309747"/>
                            <a:gd name="connsiteX583" fmla="*/ 142875 w 267965"/>
                            <a:gd name="connsiteY583" fmla="*/ 34052 h 309747"/>
                            <a:gd name="connsiteX584" fmla="*/ 142875 w 267965"/>
                            <a:gd name="connsiteY584" fmla="*/ 34052 h 309747"/>
                            <a:gd name="connsiteX585" fmla="*/ 143827 w 267965"/>
                            <a:gd name="connsiteY585" fmla="*/ 117872 h 309747"/>
                            <a:gd name="connsiteX586" fmla="*/ 144780 w 267965"/>
                            <a:gd name="connsiteY586" fmla="*/ 118824 h 309747"/>
                            <a:gd name="connsiteX587" fmla="*/ 144780 w 267965"/>
                            <a:gd name="connsiteY587" fmla="*/ 117872 h 309747"/>
                            <a:gd name="connsiteX588" fmla="*/ 143827 w 267965"/>
                            <a:gd name="connsiteY588" fmla="*/ 116920 h 309747"/>
                            <a:gd name="connsiteX589" fmla="*/ 143827 w 267965"/>
                            <a:gd name="connsiteY589" fmla="*/ 117872 h 309747"/>
                            <a:gd name="connsiteX590" fmla="*/ 149542 w 267965"/>
                            <a:gd name="connsiteY590" fmla="*/ 88345 h 309747"/>
                            <a:gd name="connsiteX591" fmla="*/ 149542 w 267965"/>
                            <a:gd name="connsiteY591" fmla="*/ 88345 h 309747"/>
                            <a:gd name="connsiteX592" fmla="*/ 145732 w 267965"/>
                            <a:gd name="connsiteY592" fmla="*/ 90249 h 309747"/>
                            <a:gd name="connsiteX593" fmla="*/ 143827 w 267965"/>
                            <a:gd name="connsiteY593" fmla="*/ 92154 h 309747"/>
                            <a:gd name="connsiteX594" fmla="*/ 144780 w 267965"/>
                            <a:gd name="connsiteY594" fmla="*/ 93107 h 309747"/>
                            <a:gd name="connsiteX595" fmla="*/ 146685 w 267965"/>
                            <a:gd name="connsiteY595" fmla="*/ 91202 h 309747"/>
                            <a:gd name="connsiteX596" fmla="*/ 149542 w 267965"/>
                            <a:gd name="connsiteY596" fmla="*/ 88345 h 309747"/>
                            <a:gd name="connsiteX597" fmla="*/ 145732 w 267965"/>
                            <a:gd name="connsiteY597" fmla="*/ 170260 h 309747"/>
                            <a:gd name="connsiteX598" fmla="*/ 146685 w 267965"/>
                            <a:gd name="connsiteY598" fmla="*/ 169307 h 309747"/>
                            <a:gd name="connsiteX599" fmla="*/ 144780 w 267965"/>
                            <a:gd name="connsiteY599" fmla="*/ 166449 h 309747"/>
                            <a:gd name="connsiteX600" fmla="*/ 143827 w 267965"/>
                            <a:gd name="connsiteY600" fmla="*/ 166449 h 309747"/>
                            <a:gd name="connsiteX601" fmla="*/ 145732 w 267965"/>
                            <a:gd name="connsiteY601" fmla="*/ 170260 h 309747"/>
                            <a:gd name="connsiteX602" fmla="*/ 146685 w 267965"/>
                            <a:gd name="connsiteY602" fmla="*/ 189310 h 309747"/>
                            <a:gd name="connsiteX603" fmla="*/ 146685 w 267965"/>
                            <a:gd name="connsiteY603" fmla="*/ 189310 h 309747"/>
                            <a:gd name="connsiteX604" fmla="*/ 144780 w 267965"/>
                            <a:gd name="connsiteY604" fmla="*/ 189310 h 309747"/>
                            <a:gd name="connsiteX605" fmla="*/ 144780 w 267965"/>
                            <a:gd name="connsiteY605" fmla="*/ 190262 h 309747"/>
                            <a:gd name="connsiteX606" fmla="*/ 146685 w 267965"/>
                            <a:gd name="connsiteY606" fmla="*/ 189310 h 309747"/>
                            <a:gd name="connsiteX607" fmla="*/ 145732 w 267965"/>
                            <a:gd name="connsiteY607" fmla="*/ 112157 h 309747"/>
                            <a:gd name="connsiteX608" fmla="*/ 146685 w 267965"/>
                            <a:gd name="connsiteY608" fmla="*/ 112157 h 309747"/>
                            <a:gd name="connsiteX609" fmla="*/ 147638 w 267965"/>
                            <a:gd name="connsiteY609" fmla="*/ 111204 h 309747"/>
                            <a:gd name="connsiteX610" fmla="*/ 146685 w 267965"/>
                            <a:gd name="connsiteY610" fmla="*/ 111204 h 309747"/>
                            <a:gd name="connsiteX611" fmla="*/ 145732 w 267965"/>
                            <a:gd name="connsiteY611" fmla="*/ 112157 h 309747"/>
                            <a:gd name="connsiteX612" fmla="*/ 145732 w 267965"/>
                            <a:gd name="connsiteY612" fmla="*/ 34052 h 309747"/>
                            <a:gd name="connsiteX613" fmla="*/ 147638 w 267965"/>
                            <a:gd name="connsiteY613" fmla="*/ 31195 h 309747"/>
                            <a:gd name="connsiteX614" fmla="*/ 146685 w 267965"/>
                            <a:gd name="connsiteY614" fmla="*/ 30242 h 309747"/>
                            <a:gd name="connsiteX615" fmla="*/ 145732 w 267965"/>
                            <a:gd name="connsiteY615" fmla="*/ 34052 h 309747"/>
                            <a:gd name="connsiteX616" fmla="*/ 145732 w 267965"/>
                            <a:gd name="connsiteY616" fmla="*/ 34052 h 309747"/>
                            <a:gd name="connsiteX617" fmla="*/ 145732 w 267965"/>
                            <a:gd name="connsiteY617" fmla="*/ 70247 h 309747"/>
                            <a:gd name="connsiteX618" fmla="*/ 145732 w 267965"/>
                            <a:gd name="connsiteY618" fmla="*/ 70247 h 309747"/>
                            <a:gd name="connsiteX619" fmla="*/ 146685 w 267965"/>
                            <a:gd name="connsiteY619" fmla="*/ 65485 h 309747"/>
                            <a:gd name="connsiteX620" fmla="*/ 146685 w 267965"/>
                            <a:gd name="connsiteY620" fmla="*/ 65485 h 309747"/>
                            <a:gd name="connsiteX621" fmla="*/ 145732 w 267965"/>
                            <a:gd name="connsiteY621" fmla="*/ 70247 h 309747"/>
                            <a:gd name="connsiteX622" fmla="*/ 153352 w 267965"/>
                            <a:gd name="connsiteY622" fmla="*/ 104537 h 309747"/>
                            <a:gd name="connsiteX623" fmla="*/ 149542 w 267965"/>
                            <a:gd name="connsiteY623" fmla="*/ 104537 h 309747"/>
                            <a:gd name="connsiteX624" fmla="*/ 147638 w 267965"/>
                            <a:gd name="connsiteY624" fmla="*/ 104537 h 309747"/>
                            <a:gd name="connsiteX625" fmla="*/ 145732 w 267965"/>
                            <a:gd name="connsiteY625" fmla="*/ 106442 h 309747"/>
                            <a:gd name="connsiteX626" fmla="*/ 147638 w 267965"/>
                            <a:gd name="connsiteY626" fmla="*/ 107395 h 309747"/>
                            <a:gd name="connsiteX627" fmla="*/ 149542 w 267965"/>
                            <a:gd name="connsiteY627" fmla="*/ 107395 h 309747"/>
                            <a:gd name="connsiteX628" fmla="*/ 153352 w 267965"/>
                            <a:gd name="connsiteY628" fmla="*/ 104537 h 309747"/>
                            <a:gd name="connsiteX629" fmla="*/ 146685 w 267965"/>
                            <a:gd name="connsiteY629" fmla="*/ 175022 h 309747"/>
                            <a:gd name="connsiteX630" fmla="*/ 146685 w 267965"/>
                            <a:gd name="connsiteY630" fmla="*/ 175022 h 309747"/>
                            <a:gd name="connsiteX631" fmla="*/ 147638 w 267965"/>
                            <a:gd name="connsiteY631" fmla="*/ 178832 h 309747"/>
                            <a:gd name="connsiteX632" fmla="*/ 147638 w 267965"/>
                            <a:gd name="connsiteY632" fmla="*/ 176927 h 309747"/>
                            <a:gd name="connsiteX633" fmla="*/ 146685 w 267965"/>
                            <a:gd name="connsiteY633" fmla="*/ 175022 h 309747"/>
                            <a:gd name="connsiteX634" fmla="*/ 148590 w 267965"/>
                            <a:gd name="connsiteY634" fmla="*/ 279797 h 309747"/>
                            <a:gd name="connsiteX635" fmla="*/ 148590 w 267965"/>
                            <a:gd name="connsiteY635" fmla="*/ 279797 h 309747"/>
                            <a:gd name="connsiteX636" fmla="*/ 146685 w 267965"/>
                            <a:gd name="connsiteY636" fmla="*/ 279797 h 309747"/>
                            <a:gd name="connsiteX637" fmla="*/ 148590 w 267965"/>
                            <a:gd name="connsiteY637" fmla="*/ 279797 h 309747"/>
                            <a:gd name="connsiteX638" fmla="*/ 148590 w 267965"/>
                            <a:gd name="connsiteY638" fmla="*/ 279797 h 309747"/>
                            <a:gd name="connsiteX639" fmla="*/ 147638 w 267965"/>
                            <a:gd name="connsiteY639" fmla="*/ 48339 h 309747"/>
                            <a:gd name="connsiteX640" fmla="*/ 152400 w 267965"/>
                            <a:gd name="connsiteY640" fmla="*/ 47387 h 309747"/>
                            <a:gd name="connsiteX641" fmla="*/ 151447 w 267965"/>
                            <a:gd name="connsiteY641" fmla="*/ 45482 h 309747"/>
                            <a:gd name="connsiteX642" fmla="*/ 147638 w 267965"/>
                            <a:gd name="connsiteY642" fmla="*/ 48339 h 309747"/>
                            <a:gd name="connsiteX643" fmla="*/ 149542 w 267965"/>
                            <a:gd name="connsiteY643" fmla="*/ 56912 h 309747"/>
                            <a:gd name="connsiteX644" fmla="*/ 149542 w 267965"/>
                            <a:gd name="connsiteY644" fmla="*/ 56912 h 309747"/>
                            <a:gd name="connsiteX645" fmla="*/ 149542 w 267965"/>
                            <a:gd name="connsiteY645" fmla="*/ 62627 h 309747"/>
                            <a:gd name="connsiteX646" fmla="*/ 148590 w 267965"/>
                            <a:gd name="connsiteY646" fmla="*/ 62627 h 309747"/>
                            <a:gd name="connsiteX647" fmla="*/ 149542 w 267965"/>
                            <a:gd name="connsiteY647" fmla="*/ 56912 h 309747"/>
                            <a:gd name="connsiteX648" fmla="*/ 149542 w 267965"/>
                            <a:gd name="connsiteY648" fmla="*/ 95012 h 309747"/>
                            <a:gd name="connsiteX649" fmla="*/ 148590 w 267965"/>
                            <a:gd name="connsiteY649" fmla="*/ 96917 h 309747"/>
                            <a:gd name="connsiteX650" fmla="*/ 149542 w 267965"/>
                            <a:gd name="connsiteY650" fmla="*/ 97870 h 309747"/>
                            <a:gd name="connsiteX651" fmla="*/ 150495 w 267965"/>
                            <a:gd name="connsiteY651" fmla="*/ 96917 h 309747"/>
                            <a:gd name="connsiteX652" fmla="*/ 149542 w 267965"/>
                            <a:gd name="connsiteY652" fmla="*/ 95012 h 309747"/>
                            <a:gd name="connsiteX653" fmla="*/ 149542 w 267965"/>
                            <a:gd name="connsiteY653" fmla="*/ 155020 h 309747"/>
                            <a:gd name="connsiteX654" fmla="*/ 149542 w 267965"/>
                            <a:gd name="connsiteY654" fmla="*/ 153114 h 309747"/>
                            <a:gd name="connsiteX655" fmla="*/ 148590 w 267965"/>
                            <a:gd name="connsiteY655" fmla="*/ 150257 h 309747"/>
                            <a:gd name="connsiteX656" fmla="*/ 147638 w 267965"/>
                            <a:gd name="connsiteY656" fmla="*/ 152162 h 309747"/>
                            <a:gd name="connsiteX657" fmla="*/ 149542 w 267965"/>
                            <a:gd name="connsiteY657" fmla="*/ 155020 h 309747"/>
                            <a:gd name="connsiteX658" fmla="*/ 150495 w 267965"/>
                            <a:gd name="connsiteY658" fmla="*/ 259795 h 309747"/>
                            <a:gd name="connsiteX659" fmla="*/ 149542 w 267965"/>
                            <a:gd name="connsiteY659" fmla="*/ 260747 h 309747"/>
                            <a:gd name="connsiteX660" fmla="*/ 151447 w 267965"/>
                            <a:gd name="connsiteY660" fmla="*/ 264557 h 309747"/>
                            <a:gd name="connsiteX661" fmla="*/ 151447 w 267965"/>
                            <a:gd name="connsiteY661" fmla="*/ 263604 h 309747"/>
                            <a:gd name="connsiteX662" fmla="*/ 150495 w 267965"/>
                            <a:gd name="connsiteY662" fmla="*/ 259795 h 309747"/>
                            <a:gd name="connsiteX663" fmla="*/ 151447 w 267965"/>
                            <a:gd name="connsiteY663" fmla="*/ 130254 h 309747"/>
                            <a:gd name="connsiteX664" fmla="*/ 150495 w 267965"/>
                            <a:gd name="connsiteY664" fmla="*/ 132160 h 309747"/>
                            <a:gd name="connsiteX665" fmla="*/ 150495 w 267965"/>
                            <a:gd name="connsiteY665" fmla="*/ 132160 h 309747"/>
                            <a:gd name="connsiteX666" fmla="*/ 151447 w 267965"/>
                            <a:gd name="connsiteY666" fmla="*/ 130254 h 309747"/>
                            <a:gd name="connsiteX667" fmla="*/ 152400 w 267965"/>
                            <a:gd name="connsiteY667" fmla="*/ 130254 h 309747"/>
                            <a:gd name="connsiteX668" fmla="*/ 153352 w 267965"/>
                            <a:gd name="connsiteY668" fmla="*/ 129302 h 309747"/>
                            <a:gd name="connsiteX669" fmla="*/ 152400 w 267965"/>
                            <a:gd name="connsiteY669" fmla="*/ 130254 h 309747"/>
                            <a:gd name="connsiteX670" fmla="*/ 151447 w 267965"/>
                            <a:gd name="connsiteY670" fmla="*/ 130254 h 309747"/>
                            <a:gd name="connsiteX671" fmla="*/ 152400 w 267965"/>
                            <a:gd name="connsiteY671" fmla="*/ 130254 h 309747"/>
                            <a:gd name="connsiteX672" fmla="*/ 154305 w 267965"/>
                            <a:gd name="connsiteY672" fmla="*/ 79772 h 309747"/>
                            <a:gd name="connsiteX673" fmla="*/ 154305 w 267965"/>
                            <a:gd name="connsiteY673" fmla="*/ 79772 h 309747"/>
                            <a:gd name="connsiteX674" fmla="*/ 152400 w 267965"/>
                            <a:gd name="connsiteY674" fmla="*/ 79772 h 309747"/>
                            <a:gd name="connsiteX675" fmla="*/ 153352 w 267965"/>
                            <a:gd name="connsiteY675" fmla="*/ 80724 h 309747"/>
                            <a:gd name="connsiteX676" fmla="*/ 154305 w 267965"/>
                            <a:gd name="connsiteY676" fmla="*/ 79772 h 309747"/>
                            <a:gd name="connsiteX677" fmla="*/ 153352 w 267965"/>
                            <a:gd name="connsiteY677" fmla="*/ 158829 h 309747"/>
                            <a:gd name="connsiteX678" fmla="*/ 153352 w 267965"/>
                            <a:gd name="connsiteY678" fmla="*/ 158829 h 309747"/>
                            <a:gd name="connsiteX679" fmla="*/ 153352 w 267965"/>
                            <a:gd name="connsiteY679" fmla="*/ 159782 h 309747"/>
                            <a:gd name="connsiteX680" fmla="*/ 153352 w 267965"/>
                            <a:gd name="connsiteY680" fmla="*/ 158829 h 309747"/>
                            <a:gd name="connsiteX681" fmla="*/ 153352 w 267965"/>
                            <a:gd name="connsiteY681" fmla="*/ 158829 h 309747"/>
                            <a:gd name="connsiteX682" fmla="*/ 155257 w 267965"/>
                            <a:gd name="connsiteY682" fmla="*/ 145495 h 309747"/>
                            <a:gd name="connsiteX683" fmla="*/ 155257 w 267965"/>
                            <a:gd name="connsiteY683" fmla="*/ 145495 h 309747"/>
                            <a:gd name="connsiteX684" fmla="*/ 153352 w 267965"/>
                            <a:gd name="connsiteY684" fmla="*/ 145495 h 309747"/>
                            <a:gd name="connsiteX685" fmla="*/ 153352 w 267965"/>
                            <a:gd name="connsiteY685" fmla="*/ 146447 h 309747"/>
                            <a:gd name="connsiteX686" fmla="*/ 155257 w 267965"/>
                            <a:gd name="connsiteY686" fmla="*/ 145495 h 3097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Lst>
                          <a:rect l="l" t="t" r="r" b="b"/>
                          <a:pathLst>
                            <a:path w="267965" h="309747">
                              <a:moveTo>
                                <a:pt x="260985" y="112157"/>
                              </a:moveTo>
                              <a:cubicBezTo>
                                <a:pt x="260032" y="112157"/>
                                <a:pt x="260032" y="112157"/>
                                <a:pt x="259080" y="112157"/>
                              </a:cubicBezTo>
                              <a:cubicBezTo>
                                <a:pt x="253365" y="113110"/>
                                <a:pt x="251460" y="112157"/>
                                <a:pt x="249555" y="105489"/>
                              </a:cubicBezTo>
                              <a:cubicBezTo>
                                <a:pt x="242888" y="85487"/>
                                <a:pt x="234315" y="66437"/>
                                <a:pt x="224790" y="48339"/>
                              </a:cubicBezTo>
                              <a:cubicBezTo>
                                <a:pt x="216217" y="32147"/>
                                <a:pt x="203835" y="21670"/>
                                <a:pt x="186690" y="16907"/>
                              </a:cubicBezTo>
                              <a:cubicBezTo>
                                <a:pt x="181927" y="15954"/>
                                <a:pt x="178117" y="15954"/>
                                <a:pt x="173355" y="15954"/>
                              </a:cubicBezTo>
                              <a:cubicBezTo>
                                <a:pt x="170497" y="15954"/>
                                <a:pt x="168592" y="17860"/>
                                <a:pt x="168592" y="20717"/>
                              </a:cubicBezTo>
                              <a:cubicBezTo>
                                <a:pt x="168592" y="36910"/>
                                <a:pt x="167640" y="53102"/>
                                <a:pt x="167640" y="68342"/>
                              </a:cubicBezTo>
                              <a:cubicBezTo>
                                <a:pt x="167640" y="83582"/>
                                <a:pt x="169545" y="97870"/>
                                <a:pt x="166688" y="112157"/>
                              </a:cubicBezTo>
                              <a:cubicBezTo>
                                <a:pt x="166688" y="115014"/>
                                <a:pt x="166688" y="117872"/>
                                <a:pt x="166688" y="120729"/>
                              </a:cubicBezTo>
                              <a:cubicBezTo>
                                <a:pt x="166688" y="145495"/>
                                <a:pt x="167640" y="169307"/>
                                <a:pt x="166688" y="194072"/>
                              </a:cubicBezTo>
                              <a:cubicBezTo>
                                <a:pt x="165735" y="219789"/>
                                <a:pt x="168592" y="245507"/>
                                <a:pt x="168592" y="272177"/>
                              </a:cubicBezTo>
                              <a:cubicBezTo>
                                <a:pt x="168592" y="282654"/>
                                <a:pt x="174307" y="291227"/>
                                <a:pt x="184785" y="294085"/>
                              </a:cubicBezTo>
                              <a:cubicBezTo>
                                <a:pt x="190500" y="295989"/>
                                <a:pt x="196215" y="297895"/>
                                <a:pt x="201930" y="296942"/>
                              </a:cubicBezTo>
                              <a:cubicBezTo>
                                <a:pt x="202882" y="296942"/>
                                <a:pt x="203835" y="296942"/>
                                <a:pt x="205740" y="296942"/>
                              </a:cubicBezTo>
                              <a:cubicBezTo>
                                <a:pt x="208597" y="296942"/>
                                <a:pt x="210502" y="298847"/>
                                <a:pt x="210502" y="301704"/>
                              </a:cubicBezTo>
                              <a:cubicBezTo>
                                <a:pt x="210502" y="304562"/>
                                <a:pt x="209550" y="306467"/>
                                <a:pt x="206692" y="307420"/>
                              </a:cubicBezTo>
                              <a:cubicBezTo>
                                <a:pt x="204788" y="308372"/>
                                <a:pt x="202882" y="308372"/>
                                <a:pt x="200977" y="308372"/>
                              </a:cubicBezTo>
                              <a:cubicBezTo>
                                <a:pt x="187642" y="308372"/>
                                <a:pt x="174307" y="308372"/>
                                <a:pt x="160972" y="308372"/>
                              </a:cubicBezTo>
                              <a:cubicBezTo>
                                <a:pt x="155257" y="308372"/>
                                <a:pt x="149542" y="308372"/>
                                <a:pt x="144780" y="308372"/>
                              </a:cubicBezTo>
                              <a:cubicBezTo>
                                <a:pt x="133350" y="308372"/>
                                <a:pt x="121920" y="309324"/>
                                <a:pt x="110490" y="308372"/>
                              </a:cubicBezTo>
                              <a:cubicBezTo>
                                <a:pt x="103822" y="307420"/>
                                <a:pt x="96202" y="308372"/>
                                <a:pt x="89535" y="309324"/>
                              </a:cubicBezTo>
                              <a:cubicBezTo>
                                <a:pt x="80963" y="310277"/>
                                <a:pt x="72390" y="309324"/>
                                <a:pt x="64770" y="309324"/>
                              </a:cubicBezTo>
                              <a:lnTo>
                                <a:pt x="62865" y="309324"/>
                              </a:lnTo>
                              <a:cubicBezTo>
                                <a:pt x="60007" y="308372"/>
                                <a:pt x="57150" y="307420"/>
                                <a:pt x="57150" y="303610"/>
                              </a:cubicBezTo>
                              <a:cubicBezTo>
                                <a:pt x="57150" y="300752"/>
                                <a:pt x="60007" y="299799"/>
                                <a:pt x="61913" y="298847"/>
                              </a:cubicBezTo>
                              <a:lnTo>
                                <a:pt x="67627" y="297895"/>
                              </a:lnTo>
                              <a:cubicBezTo>
                                <a:pt x="71438" y="297895"/>
                                <a:pt x="75247" y="297895"/>
                                <a:pt x="78105" y="296942"/>
                              </a:cubicBezTo>
                              <a:cubicBezTo>
                                <a:pt x="89535" y="295037"/>
                                <a:pt x="97155" y="285512"/>
                                <a:pt x="99060" y="273129"/>
                              </a:cubicBezTo>
                              <a:lnTo>
                                <a:pt x="99060" y="271224"/>
                              </a:lnTo>
                              <a:cubicBezTo>
                                <a:pt x="99060" y="253127"/>
                                <a:pt x="100013" y="235029"/>
                                <a:pt x="99060" y="216932"/>
                              </a:cubicBezTo>
                              <a:cubicBezTo>
                                <a:pt x="98107" y="187404"/>
                                <a:pt x="98107" y="156924"/>
                                <a:pt x="98107" y="127397"/>
                              </a:cubicBezTo>
                              <a:cubicBezTo>
                                <a:pt x="98107" y="110252"/>
                                <a:pt x="98107" y="93107"/>
                                <a:pt x="98107" y="75962"/>
                              </a:cubicBezTo>
                              <a:cubicBezTo>
                                <a:pt x="99060" y="58817"/>
                                <a:pt x="97155" y="41672"/>
                                <a:pt x="98107" y="23574"/>
                              </a:cubicBezTo>
                              <a:cubicBezTo>
                                <a:pt x="98107" y="15954"/>
                                <a:pt x="96202" y="15002"/>
                                <a:pt x="88582" y="15954"/>
                              </a:cubicBezTo>
                              <a:cubicBezTo>
                                <a:pt x="80963" y="17860"/>
                                <a:pt x="73342" y="20717"/>
                                <a:pt x="67627" y="25479"/>
                              </a:cubicBezTo>
                              <a:cubicBezTo>
                                <a:pt x="59055" y="32147"/>
                                <a:pt x="51435" y="38814"/>
                                <a:pt x="44767" y="47387"/>
                              </a:cubicBezTo>
                              <a:cubicBezTo>
                                <a:pt x="40957" y="53102"/>
                                <a:pt x="38100" y="57864"/>
                                <a:pt x="35242" y="64532"/>
                              </a:cubicBezTo>
                              <a:cubicBezTo>
                                <a:pt x="33338" y="71199"/>
                                <a:pt x="29527" y="77867"/>
                                <a:pt x="25717" y="84535"/>
                              </a:cubicBezTo>
                              <a:cubicBezTo>
                                <a:pt x="21907" y="91202"/>
                                <a:pt x="19050" y="97870"/>
                                <a:pt x="17145" y="105489"/>
                              </a:cubicBezTo>
                              <a:cubicBezTo>
                                <a:pt x="15240" y="110252"/>
                                <a:pt x="14288" y="111204"/>
                                <a:pt x="9525" y="111204"/>
                              </a:cubicBezTo>
                              <a:lnTo>
                                <a:pt x="5715" y="111204"/>
                              </a:lnTo>
                              <a:cubicBezTo>
                                <a:pt x="1905" y="111204"/>
                                <a:pt x="0" y="109299"/>
                                <a:pt x="0" y="105489"/>
                              </a:cubicBezTo>
                              <a:cubicBezTo>
                                <a:pt x="0" y="102632"/>
                                <a:pt x="0" y="99774"/>
                                <a:pt x="952" y="95964"/>
                              </a:cubicBezTo>
                              <a:cubicBezTo>
                                <a:pt x="1905" y="86439"/>
                                <a:pt x="4763" y="76914"/>
                                <a:pt x="4763" y="67389"/>
                              </a:cubicBezTo>
                              <a:cubicBezTo>
                                <a:pt x="4763" y="60722"/>
                                <a:pt x="6667" y="53102"/>
                                <a:pt x="8572" y="46435"/>
                              </a:cubicBezTo>
                              <a:cubicBezTo>
                                <a:pt x="10477" y="39767"/>
                                <a:pt x="9525" y="32147"/>
                                <a:pt x="10477" y="25479"/>
                              </a:cubicBezTo>
                              <a:cubicBezTo>
                                <a:pt x="11430" y="19764"/>
                                <a:pt x="11430" y="13097"/>
                                <a:pt x="13335" y="7382"/>
                              </a:cubicBezTo>
                              <a:cubicBezTo>
                                <a:pt x="15240" y="3572"/>
                                <a:pt x="17145" y="2620"/>
                                <a:pt x="20002" y="2620"/>
                              </a:cubicBezTo>
                              <a:cubicBezTo>
                                <a:pt x="38100" y="3572"/>
                                <a:pt x="55245" y="2620"/>
                                <a:pt x="73342" y="2620"/>
                              </a:cubicBezTo>
                              <a:cubicBezTo>
                                <a:pt x="89535" y="714"/>
                                <a:pt x="107632" y="3572"/>
                                <a:pt x="124777" y="2620"/>
                              </a:cubicBezTo>
                              <a:cubicBezTo>
                                <a:pt x="134302" y="2620"/>
                                <a:pt x="143827" y="3572"/>
                                <a:pt x="154305" y="714"/>
                              </a:cubicBezTo>
                              <a:cubicBezTo>
                                <a:pt x="158115" y="-238"/>
                                <a:pt x="160972" y="-238"/>
                                <a:pt x="164782" y="714"/>
                              </a:cubicBezTo>
                              <a:cubicBezTo>
                                <a:pt x="182880" y="2620"/>
                                <a:pt x="200025" y="2620"/>
                                <a:pt x="218122" y="2620"/>
                              </a:cubicBezTo>
                              <a:cubicBezTo>
                                <a:pt x="221932" y="2620"/>
                                <a:pt x="225742" y="2620"/>
                                <a:pt x="230505" y="3572"/>
                              </a:cubicBezTo>
                              <a:cubicBezTo>
                                <a:pt x="233363" y="3572"/>
                                <a:pt x="236220" y="3572"/>
                                <a:pt x="239077" y="3572"/>
                              </a:cubicBezTo>
                              <a:cubicBezTo>
                                <a:pt x="246697" y="2620"/>
                                <a:pt x="251460" y="6429"/>
                                <a:pt x="252413" y="14049"/>
                              </a:cubicBezTo>
                              <a:cubicBezTo>
                                <a:pt x="255270" y="32147"/>
                                <a:pt x="258127" y="50245"/>
                                <a:pt x="261938" y="68342"/>
                              </a:cubicBezTo>
                              <a:cubicBezTo>
                                <a:pt x="263842" y="78820"/>
                                <a:pt x="263842" y="90249"/>
                                <a:pt x="267652" y="100727"/>
                              </a:cubicBezTo>
                              <a:lnTo>
                                <a:pt x="267652" y="103585"/>
                              </a:lnTo>
                              <a:cubicBezTo>
                                <a:pt x="268605" y="111204"/>
                                <a:pt x="267652" y="111204"/>
                                <a:pt x="260985" y="112157"/>
                              </a:cubicBezTo>
                              <a:close/>
                              <a:moveTo>
                                <a:pt x="18097" y="50245"/>
                              </a:moveTo>
                              <a:cubicBezTo>
                                <a:pt x="18097" y="50245"/>
                                <a:pt x="18097" y="49292"/>
                                <a:pt x="18097" y="50245"/>
                              </a:cubicBezTo>
                              <a:cubicBezTo>
                                <a:pt x="18097" y="50245"/>
                                <a:pt x="18097" y="51197"/>
                                <a:pt x="18097" y="50245"/>
                              </a:cubicBezTo>
                              <a:cubicBezTo>
                                <a:pt x="18097" y="51197"/>
                                <a:pt x="18097" y="51197"/>
                                <a:pt x="18097" y="50245"/>
                              </a:cubicBezTo>
                              <a:lnTo>
                                <a:pt x="18097" y="50245"/>
                              </a:lnTo>
                              <a:close/>
                              <a:moveTo>
                                <a:pt x="20955" y="41672"/>
                              </a:moveTo>
                              <a:cubicBezTo>
                                <a:pt x="20955" y="40720"/>
                                <a:pt x="20955" y="38814"/>
                                <a:pt x="20002" y="39767"/>
                              </a:cubicBezTo>
                              <a:cubicBezTo>
                                <a:pt x="19050" y="39767"/>
                                <a:pt x="18097" y="41672"/>
                                <a:pt x="19050" y="42624"/>
                              </a:cubicBezTo>
                              <a:cubicBezTo>
                                <a:pt x="19050" y="43577"/>
                                <a:pt x="20002" y="44529"/>
                                <a:pt x="20955" y="44529"/>
                              </a:cubicBezTo>
                              <a:cubicBezTo>
                                <a:pt x="21907" y="43577"/>
                                <a:pt x="20955" y="42624"/>
                                <a:pt x="20955" y="41672"/>
                              </a:cubicBezTo>
                              <a:close/>
                              <a:moveTo>
                                <a:pt x="27622" y="44529"/>
                              </a:moveTo>
                              <a:cubicBezTo>
                                <a:pt x="30480" y="43577"/>
                                <a:pt x="31432" y="40720"/>
                                <a:pt x="33338" y="38814"/>
                              </a:cubicBezTo>
                              <a:cubicBezTo>
                                <a:pt x="33338" y="36910"/>
                                <a:pt x="32385" y="35004"/>
                                <a:pt x="31432" y="33099"/>
                              </a:cubicBezTo>
                              <a:cubicBezTo>
                                <a:pt x="31432" y="30242"/>
                                <a:pt x="29527" y="27385"/>
                                <a:pt x="29527" y="23574"/>
                              </a:cubicBezTo>
                              <a:cubicBezTo>
                                <a:pt x="29527" y="21670"/>
                                <a:pt x="27622" y="21670"/>
                                <a:pt x="24765" y="23574"/>
                              </a:cubicBezTo>
                              <a:cubicBezTo>
                                <a:pt x="23813" y="23574"/>
                                <a:pt x="22860" y="24527"/>
                                <a:pt x="22860" y="25479"/>
                              </a:cubicBezTo>
                              <a:cubicBezTo>
                                <a:pt x="22860" y="27385"/>
                                <a:pt x="24765" y="27385"/>
                                <a:pt x="25717" y="26432"/>
                              </a:cubicBezTo>
                              <a:cubicBezTo>
                                <a:pt x="27622" y="25479"/>
                                <a:pt x="27622" y="26432"/>
                                <a:pt x="28575" y="28337"/>
                              </a:cubicBezTo>
                              <a:cubicBezTo>
                                <a:pt x="28575" y="30242"/>
                                <a:pt x="28575" y="31195"/>
                                <a:pt x="28575" y="33099"/>
                              </a:cubicBezTo>
                              <a:lnTo>
                                <a:pt x="31432" y="33099"/>
                              </a:lnTo>
                              <a:cubicBezTo>
                                <a:pt x="30480" y="35004"/>
                                <a:pt x="31432" y="38814"/>
                                <a:pt x="27622" y="39767"/>
                              </a:cubicBezTo>
                              <a:cubicBezTo>
                                <a:pt x="26670" y="39767"/>
                                <a:pt x="25717" y="41672"/>
                                <a:pt x="24765" y="42624"/>
                              </a:cubicBezTo>
                              <a:cubicBezTo>
                                <a:pt x="24765" y="42624"/>
                                <a:pt x="24765" y="43577"/>
                                <a:pt x="24765" y="44529"/>
                              </a:cubicBezTo>
                              <a:cubicBezTo>
                                <a:pt x="24765" y="45482"/>
                                <a:pt x="26670" y="44529"/>
                                <a:pt x="27622" y="44529"/>
                              </a:cubicBezTo>
                              <a:close/>
                              <a:moveTo>
                                <a:pt x="27622" y="37862"/>
                              </a:moveTo>
                              <a:cubicBezTo>
                                <a:pt x="30480" y="37862"/>
                                <a:pt x="29527" y="35957"/>
                                <a:pt x="28575" y="34052"/>
                              </a:cubicBezTo>
                              <a:lnTo>
                                <a:pt x="28575" y="34052"/>
                              </a:lnTo>
                              <a:cubicBezTo>
                                <a:pt x="27622" y="34052"/>
                                <a:pt x="26670" y="34052"/>
                                <a:pt x="26670" y="35004"/>
                              </a:cubicBezTo>
                              <a:cubicBezTo>
                                <a:pt x="25717" y="35957"/>
                                <a:pt x="23813" y="35957"/>
                                <a:pt x="23813" y="38814"/>
                              </a:cubicBezTo>
                              <a:cubicBezTo>
                                <a:pt x="24765" y="37862"/>
                                <a:pt x="26670" y="37862"/>
                                <a:pt x="27622" y="37862"/>
                              </a:cubicBezTo>
                              <a:close/>
                              <a:moveTo>
                                <a:pt x="31432" y="49292"/>
                              </a:moveTo>
                              <a:cubicBezTo>
                                <a:pt x="31432" y="49292"/>
                                <a:pt x="30480" y="48339"/>
                                <a:pt x="29527" y="48339"/>
                              </a:cubicBezTo>
                              <a:cubicBezTo>
                                <a:pt x="29527" y="48339"/>
                                <a:pt x="28575" y="48339"/>
                                <a:pt x="28575" y="49292"/>
                              </a:cubicBezTo>
                              <a:cubicBezTo>
                                <a:pt x="28575" y="50245"/>
                                <a:pt x="29527" y="50245"/>
                                <a:pt x="30480" y="50245"/>
                              </a:cubicBezTo>
                              <a:cubicBezTo>
                                <a:pt x="31432" y="50245"/>
                                <a:pt x="31432" y="49292"/>
                                <a:pt x="31432" y="49292"/>
                              </a:cubicBezTo>
                              <a:close/>
                              <a:moveTo>
                                <a:pt x="33338" y="18812"/>
                              </a:moveTo>
                              <a:cubicBezTo>
                                <a:pt x="34290" y="18812"/>
                                <a:pt x="34290" y="18812"/>
                                <a:pt x="34290" y="17860"/>
                              </a:cubicBezTo>
                              <a:cubicBezTo>
                                <a:pt x="34290" y="16907"/>
                                <a:pt x="33338" y="16907"/>
                                <a:pt x="32385" y="16907"/>
                              </a:cubicBezTo>
                              <a:cubicBezTo>
                                <a:pt x="31432" y="16907"/>
                                <a:pt x="31432" y="16907"/>
                                <a:pt x="31432" y="17860"/>
                              </a:cubicBezTo>
                              <a:cubicBezTo>
                                <a:pt x="31432" y="18812"/>
                                <a:pt x="32385" y="18812"/>
                                <a:pt x="33338" y="18812"/>
                              </a:cubicBezTo>
                              <a:close/>
                              <a:moveTo>
                                <a:pt x="34290" y="22622"/>
                              </a:moveTo>
                              <a:lnTo>
                                <a:pt x="34290" y="23574"/>
                              </a:lnTo>
                              <a:cubicBezTo>
                                <a:pt x="34290" y="23574"/>
                                <a:pt x="34290" y="25479"/>
                                <a:pt x="35242" y="24527"/>
                              </a:cubicBezTo>
                              <a:cubicBezTo>
                                <a:pt x="36195" y="24527"/>
                                <a:pt x="36195" y="23574"/>
                                <a:pt x="35242" y="23574"/>
                              </a:cubicBezTo>
                              <a:cubicBezTo>
                                <a:pt x="35242" y="22622"/>
                                <a:pt x="35242" y="21670"/>
                                <a:pt x="34290" y="22622"/>
                              </a:cubicBezTo>
                              <a:close/>
                              <a:moveTo>
                                <a:pt x="37147" y="38814"/>
                              </a:moveTo>
                              <a:cubicBezTo>
                                <a:pt x="36195" y="36910"/>
                                <a:pt x="35242" y="38814"/>
                                <a:pt x="34290" y="38814"/>
                              </a:cubicBezTo>
                              <a:cubicBezTo>
                                <a:pt x="35242" y="39767"/>
                                <a:pt x="35242" y="40720"/>
                                <a:pt x="37147" y="39767"/>
                              </a:cubicBezTo>
                              <a:cubicBezTo>
                                <a:pt x="37147" y="39767"/>
                                <a:pt x="37147" y="38814"/>
                                <a:pt x="37147" y="38814"/>
                              </a:cubicBezTo>
                              <a:close/>
                              <a:moveTo>
                                <a:pt x="47625" y="25479"/>
                              </a:moveTo>
                              <a:cubicBezTo>
                                <a:pt x="47625" y="23574"/>
                                <a:pt x="45720" y="25479"/>
                                <a:pt x="45720" y="25479"/>
                              </a:cubicBezTo>
                              <a:lnTo>
                                <a:pt x="41910" y="21670"/>
                              </a:lnTo>
                              <a:cubicBezTo>
                                <a:pt x="41910" y="20717"/>
                                <a:pt x="40957" y="19764"/>
                                <a:pt x="40005" y="19764"/>
                              </a:cubicBezTo>
                              <a:lnTo>
                                <a:pt x="40005" y="19764"/>
                              </a:lnTo>
                              <a:cubicBezTo>
                                <a:pt x="40005" y="21670"/>
                                <a:pt x="41910" y="21670"/>
                                <a:pt x="42863" y="21670"/>
                              </a:cubicBezTo>
                              <a:cubicBezTo>
                                <a:pt x="42863" y="22622"/>
                                <a:pt x="43815" y="24527"/>
                                <a:pt x="41910" y="25479"/>
                              </a:cubicBezTo>
                              <a:cubicBezTo>
                                <a:pt x="40005" y="27385"/>
                                <a:pt x="41910" y="29289"/>
                                <a:pt x="42863" y="29289"/>
                              </a:cubicBezTo>
                              <a:cubicBezTo>
                                <a:pt x="44767" y="31195"/>
                                <a:pt x="44767" y="29289"/>
                                <a:pt x="45720" y="28337"/>
                              </a:cubicBezTo>
                              <a:cubicBezTo>
                                <a:pt x="46672" y="27385"/>
                                <a:pt x="47625" y="27385"/>
                                <a:pt x="48577" y="26432"/>
                              </a:cubicBezTo>
                              <a:cubicBezTo>
                                <a:pt x="46672" y="27385"/>
                                <a:pt x="47625" y="26432"/>
                                <a:pt x="47625" y="25479"/>
                              </a:cubicBezTo>
                              <a:close/>
                              <a:moveTo>
                                <a:pt x="41910" y="13097"/>
                              </a:moveTo>
                              <a:cubicBezTo>
                                <a:pt x="41910" y="14049"/>
                                <a:pt x="42863" y="14049"/>
                                <a:pt x="41910" y="13097"/>
                              </a:cubicBezTo>
                              <a:cubicBezTo>
                                <a:pt x="42863" y="13097"/>
                                <a:pt x="43815" y="13097"/>
                                <a:pt x="43815" y="12145"/>
                              </a:cubicBezTo>
                              <a:cubicBezTo>
                                <a:pt x="43815" y="12145"/>
                                <a:pt x="43815" y="11192"/>
                                <a:pt x="43815" y="12145"/>
                              </a:cubicBezTo>
                              <a:lnTo>
                                <a:pt x="41910" y="13097"/>
                              </a:lnTo>
                              <a:close/>
                              <a:moveTo>
                                <a:pt x="47625" y="35957"/>
                              </a:moveTo>
                              <a:cubicBezTo>
                                <a:pt x="47625" y="35004"/>
                                <a:pt x="47625" y="35004"/>
                                <a:pt x="46672" y="35004"/>
                              </a:cubicBezTo>
                              <a:cubicBezTo>
                                <a:pt x="46672" y="35004"/>
                                <a:pt x="45720" y="35004"/>
                                <a:pt x="45720" y="35957"/>
                              </a:cubicBezTo>
                              <a:cubicBezTo>
                                <a:pt x="45720" y="36910"/>
                                <a:pt x="46672" y="35957"/>
                                <a:pt x="47625" y="35957"/>
                              </a:cubicBezTo>
                              <a:lnTo>
                                <a:pt x="47625" y="35957"/>
                              </a:lnTo>
                              <a:close/>
                              <a:moveTo>
                                <a:pt x="110490" y="293132"/>
                              </a:moveTo>
                              <a:cubicBezTo>
                                <a:pt x="110490" y="291227"/>
                                <a:pt x="110490" y="290274"/>
                                <a:pt x="108585" y="289322"/>
                              </a:cubicBezTo>
                              <a:cubicBezTo>
                                <a:pt x="107632" y="289322"/>
                                <a:pt x="107632" y="290274"/>
                                <a:pt x="108585" y="291227"/>
                              </a:cubicBezTo>
                              <a:cubicBezTo>
                                <a:pt x="108585" y="291227"/>
                                <a:pt x="107632" y="294085"/>
                                <a:pt x="110490" y="294085"/>
                              </a:cubicBezTo>
                              <a:cubicBezTo>
                                <a:pt x="109538" y="294085"/>
                                <a:pt x="110490" y="293132"/>
                                <a:pt x="110490" y="293132"/>
                              </a:cubicBezTo>
                              <a:close/>
                              <a:moveTo>
                                <a:pt x="111442" y="274082"/>
                              </a:moveTo>
                              <a:cubicBezTo>
                                <a:pt x="110490" y="274082"/>
                                <a:pt x="109538" y="275035"/>
                                <a:pt x="108585" y="275987"/>
                              </a:cubicBezTo>
                              <a:cubicBezTo>
                                <a:pt x="108585" y="275987"/>
                                <a:pt x="109538" y="276939"/>
                                <a:pt x="109538" y="276939"/>
                              </a:cubicBezTo>
                              <a:cubicBezTo>
                                <a:pt x="110490" y="276939"/>
                                <a:pt x="111442" y="276939"/>
                                <a:pt x="111442" y="275035"/>
                              </a:cubicBezTo>
                              <a:cubicBezTo>
                                <a:pt x="112395" y="275035"/>
                                <a:pt x="111442" y="274082"/>
                                <a:pt x="111442" y="274082"/>
                              </a:cubicBezTo>
                              <a:close/>
                              <a:moveTo>
                                <a:pt x="111442" y="28337"/>
                              </a:moveTo>
                              <a:cubicBezTo>
                                <a:pt x="111442" y="29289"/>
                                <a:pt x="111442" y="29289"/>
                                <a:pt x="112395" y="29289"/>
                              </a:cubicBezTo>
                              <a:cubicBezTo>
                                <a:pt x="112395" y="29289"/>
                                <a:pt x="112395" y="29289"/>
                                <a:pt x="112395" y="28337"/>
                              </a:cubicBezTo>
                              <a:cubicBezTo>
                                <a:pt x="112395" y="27385"/>
                                <a:pt x="112395" y="28337"/>
                                <a:pt x="111442" y="28337"/>
                              </a:cubicBezTo>
                              <a:cubicBezTo>
                                <a:pt x="111442" y="28337"/>
                                <a:pt x="111442" y="28337"/>
                                <a:pt x="111442" y="28337"/>
                              </a:cubicBezTo>
                              <a:close/>
                              <a:moveTo>
                                <a:pt x="116205" y="113110"/>
                              </a:moveTo>
                              <a:cubicBezTo>
                                <a:pt x="116205" y="111204"/>
                                <a:pt x="114300" y="111204"/>
                                <a:pt x="113347" y="110252"/>
                              </a:cubicBezTo>
                              <a:cubicBezTo>
                                <a:pt x="112395" y="110252"/>
                                <a:pt x="111442" y="110252"/>
                                <a:pt x="111442" y="111204"/>
                              </a:cubicBezTo>
                              <a:cubicBezTo>
                                <a:pt x="111442" y="113110"/>
                                <a:pt x="111442" y="115014"/>
                                <a:pt x="113347" y="115967"/>
                              </a:cubicBezTo>
                              <a:cubicBezTo>
                                <a:pt x="113347" y="114062"/>
                                <a:pt x="115252" y="114062"/>
                                <a:pt x="116205" y="113110"/>
                              </a:cubicBezTo>
                              <a:close/>
                              <a:moveTo>
                                <a:pt x="114300" y="150257"/>
                              </a:moveTo>
                              <a:cubicBezTo>
                                <a:pt x="115252" y="150257"/>
                                <a:pt x="115252" y="150257"/>
                                <a:pt x="115252" y="149304"/>
                              </a:cubicBezTo>
                              <a:cubicBezTo>
                                <a:pt x="115252" y="148352"/>
                                <a:pt x="115252" y="147399"/>
                                <a:pt x="113347" y="147399"/>
                              </a:cubicBezTo>
                              <a:lnTo>
                                <a:pt x="113347" y="144542"/>
                              </a:lnTo>
                              <a:lnTo>
                                <a:pt x="114300" y="144542"/>
                              </a:lnTo>
                              <a:cubicBezTo>
                                <a:pt x="115252" y="144542"/>
                                <a:pt x="116205" y="145495"/>
                                <a:pt x="116205" y="144542"/>
                              </a:cubicBezTo>
                              <a:cubicBezTo>
                                <a:pt x="116205" y="143589"/>
                                <a:pt x="114300" y="142637"/>
                                <a:pt x="113347" y="142637"/>
                              </a:cubicBezTo>
                              <a:cubicBezTo>
                                <a:pt x="111442" y="142637"/>
                                <a:pt x="113347" y="144542"/>
                                <a:pt x="113347" y="144542"/>
                              </a:cubicBezTo>
                              <a:cubicBezTo>
                                <a:pt x="111442" y="144542"/>
                                <a:pt x="110490" y="146447"/>
                                <a:pt x="113347" y="147399"/>
                              </a:cubicBezTo>
                              <a:cubicBezTo>
                                <a:pt x="113347" y="149304"/>
                                <a:pt x="113347" y="150257"/>
                                <a:pt x="114300" y="150257"/>
                              </a:cubicBezTo>
                              <a:close/>
                              <a:moveTo>
                                <a:pt x="113347" y="70247"/>
                              </a:moveTo>
                              <a:cubicBezTo>
                                <a:pt x="113347" y="70247"/>
                                <a:pt x="113347" y="70247"/>
                                <a:pt x="113347" y="70247"/>
                              </a:cubicBezTo>
                              <a:cubicBezTo>
                                <a:pt x="114300" y="69295"/>
                                <a:pt x="113347" y="68342"/>
                                <a:pt x="113347" y="69295"/>
                              </a:cubicBezTo>
                              <a:cubicBezTo>
                                <a:pt x="113347" y="69295"/>
                                <a:pt x="113347" y="69295"/>
                                <a:pt x="113347" y="70247"/>
                              </a:cubicBezTo>
                              <a:cubicBezTo>
                                <a:pt x="112395" y="70247"/>
                                <a:pt x="113347" y="70247"/>
                                <a:pt x="113347" y="70247"/>
                              </a:cubicBezTo>
                              <a:close/>
                              <a:moveTo>
                                <a:pt x="113347" y="105489"/>
                              </a:moveTo>
                              <a:cubicBezTo>
                                <a:pt x="113347" y="105489"/>
                                <a:pt x="113347" y="106442"/>
                                <a:pt x="113347" y="106442"/>
                              </a:cubicBezTo>
                              <a:cubicBezTo>
                                <a:pt x="115252" y="106442"/>
                                <a:pt x="115252" y="104537"/>
                                <a:pt x="117157" y="103585"/>
                              </a:cubicBezTo>
                              <a:cubicBezTo>
                                <a:pt x="117157" y="103585"/>
                                <a:pt x="117157" y="101679"/>
                                <a:pt x="117157" y="102632"/>
                              </a:cubicBezTo>
                              <a:cubicBezTo>
                                <a:pt x="115252" y="103585"/>
                                <a:pt x="114300" y="104537"/>
                                <a:pt x="113347" y="105489"/>
                              </a:cubicBezTo>
                              <a:close/>
                              <a:moveTo>
                                <a:pt x="115252" y="135017"/>
                              </a:moveTo>
                              <a:cubicBezTo>
                                <a:pt x="115252" y="135017"/>
                                <a:pt x="115252" y="134064"/>
                                <a:pt x="114300" y="134064"/>
                              </a:cubicBezTo>
                              <a:cubicBezTo>
                                <a:pt x="114300" y="134064"/>
                                <a:pt x="114300" y="134064"/>
                                <a:pt x="114300" y="135017"/>
                              </a:cubicBezTo>
                              <a:cubicBezTo>
                                <a:pt x="114300" y="135017"/>
                                <a:pt x="114300" y="135970"/>
                                <a:pt x="115252" y="135017"/>
                              </a:cubicBezTo>
                              <a:cubicBezTo>
                                <a:pt x="115252" y="135970"/>
                                <a:pt x="116205" y="135017"/>
                                <a:pt x="115252" y="135017"/>
                              </a:cubicBezTo>
                              <a:close/>
                              <a:moveTo>
                                <a:pt x="114300" y="45482"/>
                              </a:moveTo>
                              <a:cubicBezTo>
                                <a:pt x="114300" y="46435"/>
                                <a:pt x="114300" y="46435"/>
                                <a:pt x="115252" y="46435"/>
                              </a:cubicBezTo>
                              <a:cubicBezTo>
                                <a:pt x="116205" y="46435"/>
                                <a:pt x="116205" y="46435"/>
                                <a:pt x="116205" y="46435"/>
                              </a:cubicBezTo>
                              <a:cubicBezTo>
                                <a:pt x="116205" y="45482"/>
                                <a:pt x="116205" y="44529"/>
                                <a:pt x="114300" y="45482"/>
                              </a:cubicBezTo>
                              <a:cubicBezTo>
                                <a:pt x="115252" y="44529"/>
                                <a:pt x="114300" y="45482"/>
                                <a:pt x="114300" y="45482"/>
                              </a:cubicBezTo>
                              <a:close/>
                              <a:moveTo>
                                <a:pt x="115252" y="200739"/>
                              </a:moveTo>
                              <a:cubicBezTo>
                                <a:pt x="116205" y="200739"/>
                                <a:pt x="117157" y="200739"/>
                                <a:pt x="115252" y="200739"/>
                              </a:cubicBezTo>
                              <a:cubicBezTo>
                                <a:pt x="116205" y="198835"/>
                                <a:pt x="115252" y="197882"/>
                                <a:pt x="115252" y="196929"/>
                              </a:cubicBezTo>
                              <a:cubicBezTo>
                                <a:pt x="115252" y="196929"/>
                                <a:pt x="115252" y="197882"/>
                                <a:pt x="115252" y="197882"/>
                              </a:cubicBezTo>
                              <a:cubicBezTo>
                                <a:pt x="114300" y="198835"/>
                                <a:pt x="115252" y="200739"/>
                                <a:pt x="115252" y="200739"/>
                              </a:cubicBezTo>
                              <a:close/>
                              <a:moveTo>
                                <a:pt x="117157" y="269320"/>
                              </a:moveTo>
                              <a:cubicBezTo>
                                <a:pt x="116205" y="269320"/>
                                <a:pt x="116205" y="268367"/>
                                <a:pt x="116205" y="269320"/>
                              </a:cubicBezTo>
                              <a:cubicBezTo>
                                <a:pt x="116205" y="269320"/>
                                <a:pt x="115252" y="269320"/>
                                <a:pt x="115252" y="269320"/>
                              </a:cubicBezTo>
                              <a:cubicBezTo>
                                <a:pt x="115252" y="270272"/>
                                <a:pt x="116205" y="271224"/>
                                <a:pt x="117157" y="270272"/>
                              </a:cubicBezTo>
                              <a:cubicBezTo>
                                <a:pt x="116205" y="270272"/>
                                <a:pt x="117157" y="269320"/>
                                <a:pt x="117157" y="269320"/>
                              </a:cubicBezTo>
                              <a:close/>
                              <a:moveTo>
                                <a:pt x="123825" y="161687"/>
                              </a:moveTo>
                              <a:cubicBezTo>
                                <a:pt x="120967" y="160735"/>
                                <a:pt x="119063" y="159782"/>
                                <a:pt x="117157" y="159782"/>
                              </a:cubicBezTo>
                              <a:cubicBezTo>
                                <a:pt x="112395" y="160735"/>
                                <a:pt x="119063" y="162639"/>
                                <a:pt x="117157" y="165497"/>
                              </a:cubicBezTo>
                              <a:cubicBezTo>
                                <a:pt x="115252" y="166449"/>
                                <a:pt x="118110" y="166449"/>
                                <a:pt x="119063" y="166449"/>
                              </a:cubicBezTo>
                              <a:cubicBezTo>
                                <a:pt x="120967" y="166449"/>
                                <a:pt x="120967" y="162639"/>
                                <a:pt x="123825" y="161687"/>
                              </a:cubicBezTo>
                              <a:close/>
                              <a:moveTo>
                                <a:pt x="116205" y="34052"/>
                              </a:moveTo>
                              <a:cubicBezTo>
                                <a:pt x="116205" y="34052"/>
                                <a:pt x="117157" y="35004"/>
                                <a:pt x="116205" y="34052"/>
                              </a:cubicBezTo>
                              <a:cubicBezTo>
                                <a:pt x="117157" y="35004"/>
                                <a:pt x="118110" y="34052"/>
                                <a:pt x="118110" y="34052"/>
                              </a:cubicBezTo>
                              <a:cubicBezTo>
                                <a:pt x="118110" y="34052"/>
                                <a:pt x="117157" y="33099"/>
                                <a:pt x="117157" y="33099"/>
                              </a:cubicBezTo>
                              <a:cubicBezTo>
                                <a:pt x="116205" y="33099"/>
                                <a:pt x="116205" y="34052"/>
                                <a:pt x="116205" y="34052"/>
                              </a:cubicBezTo>
                              <a:close/>
                              <a:moveTo>
                                <a:pt x="118110" y="122635"/>
                              </a:moveTo>
                              <a:cubicBezTo>
                                <a:pt x="117157" y="122635"/>
                                <a:pt x="117157" y="123587"/>
                                <a:pt x="117157" y="123587"/>
                              </a:cubicBezTo>
                              <a:cubicBezTo>
                                <a:pt x="119063" y="124539"/>
                                <a:pt x="117157" y="128349"/>
                                <a:pt x="120967" y="128349"/>
                              </a:cubicBezTo>
                              <a:cubicBezTo>
                                <a:pt x="120015" y="129302"/>
                                <a:pt x="119063" y="130254"/>
                                <a:pt x="119063" y="131207"/>
                              </a:cubicBezTo>
                              <a:cubicBezTo>
                                <a:pt x="120015" y="133112"/>
                                <a:pt x="120967" y="132160"/>
                                <a:pt x="122872" y="133112"/>
                              </a:cubicBezTo>
                              <a:cubicBezTo>
                                <a:pt x="120967" y="132160"/>
                                <a:pt x="124777" y="128349"/>
                                <a:pt x="120967" y="128349"/>
                              </a:cubicBezTo>
                              <a:cubicBezTo>
                                <a:pt x="121920" y="127397"/>
                                <a:pt x="122872" y="126445"/>
                                <a:pt x="122872" y="125492"/>
                              </a:cubicBezTo>
                              <a:cubicBezTo>
                                <a:pt x="122872" y="124539"/>
                                <a:pt x="123825" y="123587"/>
                                <a:pt x="122872" y="123587"/>
                              </a:cubicBezTo>
                              <a:cubicBezTo>
                                <a:pt x="120967" y="122635"/>
                                <a:pt x="119063" y="122635"/>
                                <a:pt x="118110" y="122635"/>
                              </a:cubicBezTo>
                              <a:close/>
                              <a:moveTo>
                                <a:pt x="117157" y="29289"/>
                              </a:moveTo>
                              <a:cubicBezTo>
                                <a:pt x="117157" y="30242"/>
                                <a:pt x="118110" y="30242"/>
                                <a:pt x="119063" y="30242"/>
                              </a:cubicBezTo>
                              <a:cubicBezTo>
                                <a:pt x="120967" y="29289"/>
                                <a:pt x="120967" y="27385"/>
                                <a:pt x="120967" y="25479"/>
                              </a:cubicBezTo>
                              <a:cubicBezTo>
                                <a:pt x="120967" y="24527"/>
                                <a:pt x="120015" y="23574"/>
                                <a:pt x="119063" y="24527"/>
                              </a:cubicBezTo>
                              <a:cubicBezTo>
                                <a:pt x="118110" y="26432"/>
                                <a:pt x="117157" y="28337"/>
                                <a:pt x="117157" y="29289"/>
                              </a:cubicBezTo>
                              <a:close/>
                              <a:moveTo>
                                <a:pt x="117157" y="186452"/>
                              </a:moveTo>
                              <a:cubicBezTo>
                                <a:pt x="118110" y="186452"/>
                                <a:pt x="118110" y="186452"/>
                                <a:pt x="117157" y="186452"/>
                              </a:cubicBezTo>
                              <a:cubicBezTo>
                                <a:pt x="118110" y="185499"/>
                                <a:pt x="118110" y="185499"/>
                                <a:pt x="117157" y="186452"/>
                              </a:cubicBezTo>
                              <a:cubicBezTo>
                                <a:pt x="117157" y="185499"/>
                                <a:pt x="117157" y="185499"/>
                                <a:pt x="117157" y="186452"/>
                              </a:cubicBezTo>
                              <a:cubicBezTo>
                                <a:pt x="117157" y="186452"/>
                                <a:pt x="117157" y="186452"/>
                                <a:pt x="117157" y="186452"/>
                              </a:cubicBezTo>
                              <a:close/>
                              <a:moveTo>
                                <a:pt x="119063" y="55960"/>
                              </a:moveTo>
                              <a:cubicBezTo>
                                <a:pt x="118110" y="55960"/>
                                <a:pt x="119063" y="56912"/>
                                <a:pt x="119063" y="57864"/>
                              </a:cubicBezTo>
                              <a:cubicBezTo>
                                <a:pt x="119063" y="58817"/>
                                <a:pt x="119063" y="59770"/>
                                <a:pt x="119063" y="60722"/>
                              </a:cubicBezTo>
                              <a:cubicBezTo>
                                <a:pt x="117157" y="61674"/>
                                <a:pt x="117157" y="62627"/>
                                <a:pt x="117157" y="64532"/>
                              </a:cubicBezTo>
                              <a:cubicBezTo>
                                <a:pt x="115252" y="66437"/>
                                <a:pt x="117157" y="68342"/>
                                <a:pt x="119063" y="68342"/>
                              </a:cubicBezTo>
                              <a:cubicBezTo>
                                <a:pt x="120967" y="68342"/>
                                <a:pt x="124777" y="67389"/>
                                <a:pt x="125730" y="64532"/>
                              </a:cubicBezTo>
                              <a:cubicBezTo>
                                <a:pt x="125730" y="62627"/>
                                <a:pt x="123825" y="64532"/>
                                <a:pt x="121920" y="64532"/>
                              </a:cubicBezTo>
                              <a:cubicBezTo>
                                <a:pt x="120967" y="64532"/>
                                <a:pt x="120015" y="64532"/>
                                <a:pt x="119063" y="64532"/>
                              </a:cubicBezTo>
                              <a:lnTo>
                                <a:pt x="119063" y="60722"/>
                              </a:lnTo>
                              <a:cubicBezTo>
                                <a:pt x="120967" y="60722"/>
                                <a:pt x="120967" y="59770"/>
                                <a:pt x="121920" y="58817"/>
                              </a:cubicBezTo>
                              <a:cubicBezTo>
                                <a:pt x="121920" y="58817"/>
                                <a:pt x="122872" y="56912"/>
                                <a:pt x="121920" y="56912"/>
                              </a:cubicBezTo>
                              <a:cubicBezTo>
                                <a:pt x="121920" y="55007"/>
                                <a:pt x="120967" y="55007"/>
                                <a:pt x="119063" y="55960"/>
                              </a:cubicBezTo>
                              <a:close/>
                              <a:moveTo>
                                <a:pt x="120967" y="292179"/>
                              </a:moveTo>
                              <a:cubicBezTo>
                                <a:pt x="120967" y="291227"/>
                                <a:pt x="120967" y="290274"/>
                                <a:pt x="119063" y="289322"/>
                              </a:cubicBezTo>
                              <a:cubicBezTo>
                                <a:pt x="118110" y="291227"/>
                                <a:pt x="117157" y="292179"/>
                                <a:pt x="117157" y="293132"/>
                              </a:cubicBezTo>
                              <a:cubicBezTo>
                                <a:pt x="117157" y="295037"/>
                                <a:pt x="118110" y="295037"/>
                                <a:pt x="119063" y="295037"/>
                              </a:cubicBezTo>
                              <a:cubicBezTo>
                                <a:pt x="120967" y="295037"/>
                                <a:pt x="120967" y="293132"/>
                                <a:pt x="120967" y="292179"/>
                              </a:cubicBezTo>
                              <a:close/>
                              <a:moveTo>
                                <a:pt x="119063" y="74057"/>
                              </a:moveTo>
                              <a:lnTo>
                                <a:pt x="119063" y="74057"/>
                              </a:lnTo>
                              <a:cubicBezTo>
                                <a:pt x="119063" y="73104"/>
                                <a:pt x="119063" y="73104"/>
                                <a:pt x="119063" y="74057"/>
                              </a:cubicBezTo>
                              <a:cubicBezTo>
                                <a:pt x="118110" y="73104"/>
                                <a:pt x="118110" y="74057"/>
                                <a:pt x="119063" y="74057"/>
                              </a:cubicBezTo>
                              <a:cubicBezTo>
                                <a:pt x="118110" y="74057"/>
                                <a:pt x="118110" y="74057"/>
                                <a:pt x="119063" y="74057"/>
                              </a:cubicBezTo>
                              <a:close/>
                              <a:moveTo>
                                <a:pt x="120967" y="45482"/>
                              </a:moveTo>
                              <a:cubicBezTo>
                                <a:pt x="120967" y="44529"/>
                                <a:pt x="120015" y="43577"/>
                                <a:pt x="119063" y="43577"/>
                              </a:cubicBezTo>
                              <a:cubicBezTo>
                                <a:pt x="119063" y="43577"/>
                                <a:pt x="118110" y="44529"/>
                                <a:pt x="119063" y="44529"/>
                              </a:cubicBezTo>
                              <a:cubicBezTo>
                                <a:pt x="119063" y="45482"/>
                                <a:pt x="120015" y="46435"/>
                                <a:pt x="120967" y="45482"/>
                              </a:cubicBezTo>
                              <a:cubicBezTo>
                                <a:pt x="120967" y="46435"/>
                                <a:pt x="120967" y="46435"/>
                                <a:pt x="120967" y="45482"/>
                              </a:cubicBezTo>
                              <a:close/>
                              <a:moveTo>
                                <a:pt x="138113" y="129302"/>
                              </a:moveTo>
                              <a:cubicBezTo>
                                <a:pt x="140017" y="128349"/>
                                <a:pt x="140017" y="127397"/>
                                <a:pt x="139065" y="125492"/>
                              </a:cubicBezTo>
                              <a:cubicBezTo>
                                <a:pt x="139065" y="124539"/>
                                <a:pt x="137160" y="123587"/>
                                <a:pt x="137160" y="123587"/>
                              </a:cubicBezTo>
                              <a:cubicBezTo>
                                <a:pt x="135255" y="121682"/>
                                <a:pt x="135255" y="117872"/>
                                <a:pt x="137160" y="116920"/>
                              </a:cubicBezTo>
                              <a:cubicBezTo>
                                <a:pt x="139065" y="115967"/>
                                <a:pt x="140017" y="115014"/>
                                <a:pt x="139065" y="113110"/>
                              </a:cubicBezTo>
                              <a:cubicBezTo>
                                <a:pt x="138113" y="111204"/>
                                <a:pt x="136207" y="112157"/>
                                <a:pt x="134302" y="113110"/>
                              </a:cubicBezTo>
                              <a:cubicBezTo>
                                <a:pt x="132397" y="107395"/>
                                <a:pt x="131445" y="107395"/>
                                <a:pt x="128588" y="111204"/>
                              </a:cubicBezTo>
                              <a:cubicBezTo>
                                <a:pt x="128588" y="111204"/>
                                <a:pt x="127635" y="111204"/>
                                <a:pt x="127635" y="111204"/>
                              </a:cubicBezTo>
                              <a:lnTo>
                                <a:pt x="125730" y="111204"/>
                              </a:lnTo>
                              <a:cubicBezTo>
                                <a:pt x="125730" y="111204"/>
                                <a:pt x="125730" y="112157"/>
                                <a:pt x="125730" y="112157"/>
                              </a:cubicBezTo>
                              <a:cubicBezTo>
                                <a:pt x="125730" y="112157"/>
                                <a:pt x="126682" y="112157"/>
                                <a:pt x="127635" y="112157"/>
                              </a:cubicBezTo>
                              <a:cubicBezTo>
                                <a:pt x="127635" y="112157"/>
                                <a:pt x="127635" y="112157"/>
                                <a:pt x="128588" y="112157"/>
                              </a:cubicBezTo>
                              <a:cubicBezTo>
                                <a:pt x="130492" y="114062"/>
                                <a:pt x="132397" y="115014"/>
                                <a:pt x="134302" y="115014"/>
                              </a:cubicBezTo>
                              <a:cubicBezTo>
                                <a:pt x="132397" y="116920"/>
                                <a:pt x="130492" y="116920"/>
                                <a:pt x="128588" y="116920"/>
                              </a:cubicBezTo>
                              <a:cubicBezTo>
                                <a:pt x="125730" y="117872"/>
                                <a:pt x="122872" y="118824"/>
                                <a:pt x="120967" y="119777"/>
                              </a:cubicBezTo>
                              <a:cubicBezTo>
                                <a:pt x="120015" y="120729"/>
                                <a:pt x="119063" y="121682"/>
                                <a:pt x="120015" y="121682"/>
                              </a:cubicBezTo>
                              <a:cubicBezTo>
                                <a:pt x="120967" y="122635"/>
                                <a:pt x="121920" y="121682"/>
                                <a:pt x="121920" y="121682"/>
                              </a:cubicBezTo>
                              <a:cubicBezTo>
                                <a:pt x="121920" y="121682"/>
                                <a:pt x="122872" y="121682"/>
                                <a:pt x="123825" y="121682"/>
                              </a:cubicBezTo>
                              <a:cubicBezTo>
                                <a:pt x="125730" y="120729"/>
                                <a:pt x="127635" y="119777"/>
                                <a:pt x="125730" y="123587"/>
                              </a:cubicBezTo>
                              <a:cubicBezTo>
                                <a:pt x="124777" y="125492"/>
                                <a:pt x="125730" y="125492"/>
                                <a:pt x="127635" y="125492"/>
                              </a:cubicBezTo>
                              <a:cubicBezTo>
                                <a:pt x="132397" y="123587"/>
                                <a:pt x="134302" y="126445"/>
                                <a:pt x="136207" y="130254"/>
                              </a:cubicBezTo>
                              <a:cubicBezTo>
                                <a:pt x="136207" y="128349"/>
                                <a:pt x="136207" y="130254"/>
                                <a:pt x="138113" y="129302"/>
                              </a:cubicBezTo>
                              <a:close/>
                              <a:moveTo>
                                <a:pt x="121920" y="208360"/>
                              </a:moveTo>
                              <a:cubicBezTo>
                                <a:pt x="121920" y="208360"/>
                                <a:pt x="120967" y="207407"/>
                                <a:pt x="120967" y="207407"/>
                              </a:cubicBezTo>
                              <a:cubicBezTo>
                                <a:pt x="120015" y="207407"/>
                                <a:pt x="120015" y="207407"/>
                                <a:pt x="120967" y="208360"/>
                              </a:cubicBezTo>
                              <a:cubicBezTo>
                                <a:pt x="120015" y="208360"/>
                                <a:pt x="120967" y="209312"/>
                                <a:pt x="121920" y="208360"/>
                              </a:cubicBezTo>
                              <a:cubicBezTo>
                                <a:pt x="121920" y="209312"/>
                                <a:pt x="121920" y="208360"/>
                                <a:pt x="121920" y="208360"/>
                              </a:cubicBezTo>
                              <a:close/>
                              <a:moveTo>
                                <a:pt x="120015" y="92154"/>
                              </a:moveTo>
                              <a:cubicBezTo>
                                <a:pt x="120015" y="92154"/>
                                <a:pt x="120015" y="93107"/>
                                <a:pt x="120015" y="93107"/>
                              </a:cubicBezTo>
                              <a:cubicBezTo>
                                <a:pt x="120015" y="93107"/>
                                <a:pt x="120967" y="93107"/>
                                <a:pt x="120967" y="93107"/>
                              </a:cubicBezTo>
                              <a:cubicBezTo>
                                <a:pt x="120967" y="92154"/>
                                <a:pt x="120967" y="92154"/>
                                <a:pt x="120015" y="92154"/>
                              </a:cubicBezTo>
                              <a:cubicBezTo>
                                <a:pt x="120015" y="92154"/>
                                <a:pt x="120015" y="92154"/>
                                <a:pt x="120015" y="92154"/>
                              </a:cubicBezTo>
                              <a:close/>
                              <a:moveTo>
                                <a:pt x="120015" y="111204"/>
                              </a:moveTo>
                              <a:cubicBezTo>
                                <a:pt x="120015" y="111204"/>
                                <a:pt x="120015" y="112157"/>
                                <a:pt x="120967" y="112157"/>
                              </a:cubicBezTo>
                              <a:cubicBezTo>
                                <a:pt x="120967" y="112157"/>
                                <a:pt x="120967" y="112157"/>
                                <a:pt x="120967" y="111204"/>
                              </a:cubicBezTo>
                              <a:cubicBezTo>
                                <a:pt x="120967" y="110252"/>
                                <a:pt x="120015" y="110252"/>
                                <a:pt x="120015" y="110252"/>
                              </a:cubicBezTo>
                              <a:cubicBezTo>
                                <a:pt x="120015" y="110252"/>
                                <a:pt x="120015" y="110252"/>
                                <a:pt x="120015" y="111204"/>
                              </a:cubicBezTo>
                              <a:close/>
                              <a:moveTo>
                                <a:pt x="120967" y="155972"/>
                              </a:moveTo>
                              <a:cubicBezTo>
                                <a:pt x="120015" y="155972"/>
                                <a:pt x="120015" y="155972"/>
                                <a:pt x="120015" y="156924"/>
                              </a:cubicBezTo>
                              <a:cubicBezTo>
                                <a:pt x="120015" y="157877"/>
                                <a:pt x="120967" y="157877"/>
                                <a:pt x="121920" y="157877"/>
                              </a:cubicBezTo>
                              <a:lnTo>
                                <a:pt x="122872" y="156924"/>
                              </a:lnTo>
                              <a:cubicBezTo>
                                <a:pt x="122872" y="155972"/>
                                <a:pt x="121920" y="155972"/>
                                <a:pt x="120967" y="155972"/>
                              </a:cubicBezTo>
                              <a:close/>
                              <a:moveTo>
                                <a:pt x="122872" y="79772"/>
                              </a:moveTo>
                              <a:cubicBezTo>
                                <a:pt x="122872" y="78820"/>
                                <a:pt x="122872" y="77867"/>
                                <a:pt x="121920" y="78820"/>
                              </a:cubicBezTo>
                              <a:cubicBezTo>
                                <a:pt x="121920" y="78820"/>
                                <a:pt x="120967" y="78820"/>
                                <a:pt x="120967" y="79772"/>
                              </a:cubicBezTo>
                              <a:cubicBezTo>
                                <a:pt x="120967" y="79772"/>
                                <a:pt x="120967" y="80724"/>
                                <a:pt x="121920" y="80724"/>
                              </a:cubicBezTo>
                              <a:cubicBezTo>
                                <a:pt x="121920" y="80724"/>
                                <a:pt x="121920" y="79772"/>
                                <a:pt x="122872" y="79772"/>
                              </a:cubicBezTo>
                              <a:close/>
                              <a:moveTo>
                                <a:pt x="121920" y="179785"/>
                              </a:moveTo>
                              <a:cubicBezTo>
                                <a:pt x="122872" y="179785"/>
                                <a:pt x="122872" y="178832"/>
                                <a:pt x="122872" y="178832"/>
                              </a:cubicBezTo>
                              <a:cubicBezTo>
                                <a:pt x="122872" y="177879"/>
                                <a:pt x="122872" y="176927"/>
                                <a:pt x="121920" y="176927"/>
                              </a:cubicBezTo>
                              <a:cubicBezTo>
                                <a:pt x="120967" y="176927"/>
                                <a:pt x="120967" y="176927"/>
                                <a:pt x="120967" y="177879"/>
                              </a:cubicBezTo>
                              <a:cubicBezTo>
                                <a:pt x="120967" y="177879"/>
                                <a:pt x="120967" y="178832"/>
                                <a:pt x="121920" y="179785"/>
                              </a:cubicBezTo>
                              <a:close/>
                              <a:moveTo>
                                <a:pt x="122872" y="280749"/>
                              </a:moveTo>
                              <a:cubicBezTo>
                                <a:pt x="122872" y="280749"/>
                                <a:pt x="121920" y="279797"/>
                                <a:pt x="121920" y="280749"/>
                              </a:cubicBezTo>
                              <a:cubicBezTo>
                                <a:pt x="121920" y="280749"/>
                                <a:pt x="121920" y="280749"/>
                                <a:pt x="120967" y="280749"/>
                              </a:cubicBezTo>
                              <a:cubicBezTo>
                                <a:pt x="120967" y="280749"/>
                                <a:pt x="121920" y="281702"/>
                                <a:pt x="121920" y="281702"/>
                              </a:cubicBezTo>
                              <a:cubicBezTo>
                                <a:pt x="121920" y="281702"/>
                                <a:pt x="122872" y="281702"/>
                                <a:pt x="122872" y="280749"/>
                              </a:cubicBezTo>
                              <a:close/>
                              <a:moveTo>
                                <a:pt x="122872" y="41672"/>
                              </a:moveTo>
                              <a:cubicBezTo>
                                <a:pt x="122872" y="42624"/>
                                <a:pt x="124777" y="43577"/>
                                <a:pt x="125730" y="42624"/>
                              </a:cubicBezTo>
                              <a:cubicBezTo>
                                <a:pt x="126682" y="42624"/>
                                <a:pt x="126682" y="42624"/>
                                <a:pt x="126682" y="40720"/>
                              </a:cubicBezTo>
                              <a:cubicBezTo>
                                <a:pt x="125730" y="38814"/>
                                <a:pt x="125730" y="36910"/>
                                <a:pt x="125730" y="35004"/>
                              </a:cubicBezTo>
                              <a:cubicBezTo>
                                <a:pt x="125730" y="35004"/>
                                <a:pt x="125730" y="34052"/>
                                <a:pt x="124777" y="34052"/>
                              </a:cubicBezTo>
                              <a:cubicBezTo>
                                <a:pt x="124777" y="34052"/>
                                <a:pt x="123825" y="34052"/>
                                <a:pt x="123825" y="34052"/>
                              </a:cubicBezTo>
                              <a:cubicBezTo>
                                <a:pt x="123825" y="37862"/>
                                <a:pt x="120967" y="39767"/>
                                <a:pt x="122872" y="41672"/>
                              </a:cubicBezTo>
                              <a:close/>
                              <a:moveTo>
                                <a:pt x="125730" y="135017"/>
                              </a:moveTo>
                              <a:cubicBezTo>
                                <a:pt x="125730" y="136922"/>
                                <a:pt x="124777" y="136922"/>
                                <a:pt x="123825" y="138827"/>
                              </a:cubicBezTo>
                              <a:cubicBezTo>
                                <a:pt x="123825" y="139779"/>
                                <a:pt x="121920" y="140732"/>
                                <a:pt x="122872" y="141685"/>
                              </a:cubicBezTo>
                              <a:cubicBezTo>
                                <a:pt x="123825" y="142637"/>
                                <a:pt x="124777" y="140732"/>
                                <a:pt x="125730" y="139779"/>
                              </a:cubicBezTo>
                              <a:cubicBezTo>
                                <a:pt x="126682" y="137874"/>
                                <a:pt x="126682" y="136922"/>
                                <a:pt x="125730" y="135017"/>
                              </a:cubicBezTo>
                              <a:close/>
                              <a:moveTo>
                                <a:pt x="122872" y="101679"/>
                              </a:moveTo>
                              <a:cubicBezTo>
                                <a:pt x="121920" y="102632"/>
                                <a:pt x="122872" y="103585"/>
                                <a:pt x="123825" y="103585"/>
                              </a:cubicBezTo>
                              <a:cubicBezTo>
                                <a:pt x="125730" y="103585"/>
                                <a:pt x="125730" y="101679"/>
                                <a:pt x="125730" y="99774"/>
                              </a:cubicBezTo>
                              <a:cubicBezTo>
                                <a:pt x="125730" y="98822"/>
                                <a:pt x="125730" y="96917"/>
                                <a:pt x="123825" y="97870"/>
                              </a:cubicBezTo>
                              <a:cubicBezTo>
                                <a:pt x="120967" y="97870"/>
                                <a:pt x="124777" y="100727"/>
                                <a:pt x="122872" y="101679"/>
                              </a:cubicBezTo>
                              <a:close/>
                              <a:moveTo>
                                <a:pt x="122872" y="134064"/>
                              </a:moveTo>
                              <a:cubicBezTo>
                                <a:pt x="122872" y="135970"/>
                                <a:pt x="124777" y="135017"/>
                                <a:pt x="125730" y="135017"/>
                              </a:cubicBezTo>
                              <a:cubicBezTo>
                                <a:pt x="125730" y="130254"/>
                                <a:pt x="123825" y="134064"/>
                                <a:pt x="122872" y="134064"/>
                              </a:cubicBezTo>
                              <a:close/>
                              <a:moveTo>
                                <a:pt x="124777" y="149304"/>
                              </a:moveTo>
                              <a:cubicBezTo>
                                <a:pt x="124777" y="148352"/>
                                <a:pt x="123825" y="148352"/>
                                <a:pt x="123825" y="148352"/>
                              </a:cubicBezTo>
                              <a:lnTo>
                                <a:pt x="122872" y="149304"/>
                              </a:lnTo>
                              <a:cubicBezTo>
                                <a:pt x="122872" y="150257"/>
                                <a:pt x="122872" y="150257"/>
                                <a:pt x="123825" y="150257"/>
                              </a:cubicBezTo>
                              <a:cubicBezTo>
                                <a:pt x="124777" y="150257"/>
                                <a:pt x="124777" y="150257"/>
                                <a:pt x="124777" y="149304"/>
                              </a:cubicBezTo>
                              <a:close/>
                              <a:moveTo>
                                <a:pt x="122872" y="168354"/>
                              </a:moveTo>
                              <a:cubicBezTo>
                                <a:pt x="122872" y="168354"/>
                                <a:pt x="123825" y="168354"/>
                                <a:pt x="123825" y="168354"/>
                              </a:cubicBezTo>
                              <a:cubicBezTo>
                                <a:pt x="123825" y="168354"/>
                                <a:pt x="124777" y="168354"/>
                                <a:pt x="124777" y="167402"/>
                              </a:cubicBezTo>
                              <a:cubicBezTo>
                                <a:pt x="124777" y="167402"/>
                                <a:pt x="123825" y="166449"/>
                                <a:pt x="122872" y="166449"/>
                              </a:cubicBezTo>
                              <a:cubicBezTo>
                                <a:pt x="123825" y="167402"/>
                                <a:pt x="122872" y="168354"/>
                                <a:pt x="122872" y="168354"/>
                              </a:cubicBezTo>
                              <a:close/>
                              <a:moveTo>
                                <a:pt x="126682" y="70247"/>
                              </a:moveTo>
                              <a:cubicBezTo>
                                <a:pt x="126682" y="69295"/>
                                <a:pt x="125730" y="68342"/>
                                <a:pt x="124777" y="68342"/>
                              </a:cubicBezTo>
                              <a:cubicBezTo>
                                <a:pt x="123825" y="68342"/>
                                <a:pt x="122872" y="68342"/>
                                <a:pt x="123825" y="69295"/>
                              </a:cubicBezTo>
                              <a:cubicBezTo>
                                <a:pt x="124777" y="70247"/>
                                <a:pt x="124777" y="70247"/>
                                <a:pt x="125730" y="71199"/>
                              </a:cubicBezTo>
                              <a:cubicBezTo>
                                <a:pt x="125730" y="71199"/>
                                <a:pt x="126682" y="70247"/>
                                <a:pt x="126682" y="70247"/>
                              </a:cubicBezTo>
                              <a:close/>
                              <a:moveTo>
                                <a:pt x="124777" y="89297"/>
                              </a:moveTo>
                              <a:cubicBezTo>
                                <a:pt x="123825" y="89297"/>
                                <a:pt x="123825" y="90249"/>
                                <a:pt x="123825" y="91202"/>
                              </a:cubicBezTo>
                              <a:cubicBezTo>
                                <a:pt x="123825" y="92154"/>
                                <a:pt x="123825" y="93107"/>
                                <a:pt x="124777" y="93107"/>
                              </a:cubicBezTo>
                              <a:cubicBezTo>
                                <a:pt x="125730" y="93107"/>
                                <a:pt x="125730" y="91202"/>
                                <a:pt x="125730" y="91202"/>
                              </a:cubicBezTo>
                              <a:cubicBezTo>
                                <a:pt x="125730" y="89297"/>
                                <a:pt x="125730" y="88345"/>
                                <a:pt x="124777" y="89297"/>
                              </a:cubicBezTo>
                              <a:close/>
                              <a:moveTo>
                                <a:pt x="125730" y="288370"/>
                              </a:moveTo>
                              <a:cubicBezTo>
                                <a:pt x="125730" y="288370"/>
                                <a:pt x="123825" y="289322"/>
                                <a:pt x="123825" y="289322"/>
                              </a:cubicBezTo>
                              <a:cubicBezTo>
                                <a:pt x="123825" y="290274"/>
                                <a:pt x="123825" y="291227"/>
                                <a:pt x="123825" y="291227"/>
                              </a:cubicBezTo>
                              <a:cubicBezTo>
                                <a:pt x="124777" y="290274"/>
                                <a:pt x="125730" y="290274"/>
                                <a:pt x="125730" y="290274"/>
                              </a:cubicBezTo>
                              <a:cubicBezTo>
                                <a:pt x="126682" y="289322"/>
                                <a:pt x="126682" y="288370"/>
                                <a:pt x="125730" y="288370"/>
                              </a:cubicBezTo>
                              <a:close/>
                              <a:moveTo>
                                <a:pt x="124777" y="19764"/>
                              </a:moveTo>
                              <a:cubicBezTo>
                                <a:pt x="124777" y="21670"/>
                                <a:pt x="125730" y="21670"/>
                                <a:pt x="126682" y="21670"/>
                              </a:cubicBezTo>
                              <a:cubicBezTo>
                                <a:pt x="127635" y="21670"/>
                                <a:pt x="128588" y="20717"/>
                                <a:pt x="128588" y="19764"/>
                              </a:cubicBezTo>
                              <a:cubicBezTo>
                                <a:pt x="128588" y="18812"/>
                                <a:pt x="127635" y="17860"/>
                                <a:pt x="126682" y="17860"/>
                              </a:cubicBezTo>
                              <a:cubicBezTo>
                                <a:pt x="125730" y="16907"/>
                                <a:pt x="124777" y="17860"/>
                                <a:pt x="124777" y="19764"/>
                              </a:cubicBezTo>
                              <a:close/>
                              <a:moveTo>
                                <a:pt x="126682" y="221695"/>
                              </a:moveTo>
                              <a:cubicBezTo>
                                <a:pt x="126682" y="221695"/>
                                <a:pt x="126682" y="221695"/>
                                <a:pt x="126682" y="221695"/>
                              </a:cubicBezTo>
                              <a:cubicBezTo>
                                <a:pt x="125730" y="220742"/>
                                <a:pt x="125730" y="221695"/>
                                <a:pt x="125730" y="221695"/>
                              </a:cubicBezTo>
                              <a:cubicBezTo>
                                <a:pt x="125730" y="221695"/>
                                <a:pt x="125730" y="222647"/>
                                <a:pt x="126682" y="221695"/>
                              </a:cubicBezTo>
                              <a:cubicBezTo>
                                <a:pt x="126682" y="222647"/>
                                <a:pt x="126682" y="222647"/>
                                <a:pt x="126682" y="221695"/>
                              </a:cubicBezTo>
                              <a:close/>
                              <a:moveTo>
                                <a:pt x="127635" y="214074"/>
                              </a:moveTo>
                              <a:cubicBezTo>
                                <a:pt x="127635" y="214074"/>
                                <a:pt x="127635" y="213122"/>
                                <a:pt x="127635" y="213122"/>
                              </a:cubicBezTo>
                              <a:cubicBezTo>
                                <a:pt x="126682" y="213122"/>
                                <a:pt x="126682" y="213122"/>
                                <a:pt x="126682" y="214074"/>
                              </a:cubicBezTo>
                              <a:cubicBezTo>
                                <a:pt x="126682" y="215027"/>
                                <a:pt x="126682" y="215027"/>
                                <a:pt x="127635" y="214074"/>
                              </a:cubicBezTo>
                              <a:cubicBezTo>
                                <a:pt x="126682" y="215027"/>
                                <a:pt x="126682" y="214074"/>
                                <a:pt x="127635" y="214074"/>
                              </a:cubicBezTo>
                              <a:close/>
                              <a:moveTo>
                                <a:pt x="126682" y="179785"/>
                              </a:moveTo>
                              <a:cubicBezTo>
                                <a:pt x="126682" y="179785"/>
                                <a:pt x="126682" y="179785"/>
                                <a:pt x="126682" y="179785"/>
                              </a:cubicBezTo>
                              <a:cubicBezTo>
                                <a:pt x="126682" y="179785"/>
                                <a:pt x="126682" y="179785"/>
                                <a:pt x="126682" y="179785"/>
                              </a:cubicBezTo>
                              <a:lnTo>
                                <a:pt x="126682" y="179785"/>
                              </a:lnTo>
                              <a:cubicBezTo>
                                <a:pt x="125730" y="179785"/>
                                <a:pt x="125730" y="179785"/>
                                <a:pt x="126682" y="179785"/>
                              </a:cubicBezTo>
                              <a:close/>
                              <a:moveTo>
                                <a:pt x="127635" y="157877"/>
                              </a:moveTo>
                              <a:cubicBezTo>
                                <a:pt x="128588" y="157877"/>
                                <a:pt x="129540" y="156924"/>
                                <a:pt x="129540" y="155972"/>
                              </a:cubicBezTo>
                              <a:cubicBezTo>
                                <a:pt x="129540" y="155972"/>
                                <a:pt x="129540" y="155020"/>
                                <a:pt x="128588" y="155020"/>
                              </a:cubicBezTo>
                              <a:cubicBezTo>
                                <a:pt x="127635" y="155020"/>
                                <a:pt x="126682" y="155020"/>
                                <a:pt x="126682" y="156924"/>
                              </a:cubicBezTo>
                              <a:cubicBezTo>
                                <a:pt x="126682" y="156924"/>
                                <a:pt x="126682" y="157877"/>
                                <a:pt x="127635" y="157877"/>
                              </a:cubicBezTo>
                              <a:close/>
                              <a:moveTo>
                                <a:pt x="149542" y="56912"/>
                              </a:moveTo>
                              <a:cubicBezTo>
                                <a:pt x="151447" y="53102"/>
                                <a:pt x="148590" y="51197"/>
                                <a:pt x="147638" y="49292"/>
                              </a:cubicBezTo>
                              <a:cubicBezTo>
                                <a:pt x="146685" y="50245"/>
                                <a:pt x="146685" y="51197"/>
                                <a:pt x="147638" y="53102"/>
                              </a:cubicBezTo>
                              <a:cubicBezTo>
                                <a:pt x="148590" y="55007"/>
                                <a:pt x="147638" y="55007"/>
                                <a:pt x="145732" y="55007"/>
                              </a:cubicBezTo>
                              <a:cubicBezTo>
                                <a:pt x="144780" y="55007"/>
                                <a:pt x="143827" y="53102"/>
                                <a:pt x="143827" y="55007"/>
                              </a:cubicBezTo>
                              <a:cubicBezTo>
                                <a:pt x="143827" y="55007"/>
                                <a:pt x="143827" y="56912"/>
                                <a:pt x="143827" y="56912"/>
                              </a:cubicBezTo>
                              <a:cubicBezTo>
                                <a:pt x="144780" y="58817"/>
                                <a:pt x="146685" y="60722"/>
                                <a:pt x="144780" y="63579"/>
                              </a:cubicBezTo>
                              <a:cubicBezTo>
                                <a:pt x="143827" y="65485"/>
                                <a:pt x="143827" y="68342"/>
                                <a:pt x="142875" y="71199"/>
                              </a:cubicBezTo>
                              <a:cubicBezTo>
                                <a:pt x="139065" y="72152"/>
                                <a:pt x="135255" y="73104"/>
                                <a:pt x="133350" y="68342"/>
                              </a:cubicBezTo>
                              <a:cubicBezTo>
                                <a:pt x="132397" y="66437"/>
                                <a:pt x="131445" y="67389"/>
                                <a:pt x="129540" y="68342"/>
                              </a:cubicBezTo>
                              <a:cubicBezTo>
                                <a:pt x="128588" y="69295"/>
                                <a:pt x="128588" y="70247"/>
                                <a:pt x="129540" y="70247"/>
                              </a:cubicBezTo>
                              <a:cubicBezTo>
                                <a:pt x="132397" y="72152"/>
                                <a:pt x="131445" y="74057"/>
                                <a:pt x="129540" y="75962"/>
                              </a:cubicBezTo>
                              <a:cubicBezTo>
                                <a:pt x="128588" y="76914"/>
                                <a:pt x="127635" y="78820"/>
                                <a:pt x="127635" y="79772"/>
                              </a:cubicBezTo>
                              <a:cubicBezTo>
                                <a:pt x="126682" y="80724"/>
                                <a:pt x="127635" y="81677"/>
                                <a:pt x="127635" y="82629"/>
                              </a:cubicBezTo>
                              <a:cubicBezTo>
                                <a:pt x="128588" y="83582"/>
                                <a:pt x="129540" y="82629"/>
                                <a:pt x="129540" y="82629"/>
                              </a:cubicBezTo>
                              <a:cubicBezTo>
                                <a:pt x="133350" y="80724"/>
                                <a:pt x="134302" y="81677"/>
                                <a:pt x="136207" y="84535"/>
                              </a:cubicBezTo>
                              <a:cubicBezTo>
                                <a:pt x="137160" y="86439"/>
                                <a:pt x="138113" y="88345"/>
                                <a:pt x="138113" y="91202"/>
                              </a:cubicBezTo>
                              <a:cubicBezTo>
                                <a:pt x="138113" y="92154"/>
                                <a:pt x="139065" y="93107"/>
                                <a:pt x="140017" y="92154"/>
                              </a:cubicBezTo>
                              <a:cubicBezTo>
                                <a:pt x="140970" y="92154"/>
                                <a:pt x="140970" y="91202"/>
                                <a:pt x="140970" y="90249"/>
                              </a:cubicBezTo>
                              <a:cubicBezTo>
                                <a:pt x="140970" y="86439"/>
                                <a:pt x="142875" y="84535"/>
                                <a:pt x="146685" y="84535"/>
                              </a:cubicBezTo>
                              <a:cubicBezTo>
                                <a:pt x="148590" y="84535"/>
                                <a:pt x="149542" y="83582"/>
                                <a:pt x="148590" y="81677"/>
                              </a:cubicBezTo>
                              <a:cubicBezTo>
                                <a:pt x="146685" y="77867"/>
                                <a:pt x="147638" y="75962"/>
                                <a:pt x="150495" y="74057"/>
                              </a:cubicBezTo>
                              <a:cubicBezTo>
                                <a:pt x="152400" y="73104"/>
                                <a:pt x="151447" y="73104"/>
                                <a:pt x="150495" y="73104"/>
                              </a:cubicBezTo>
                              <a:cubicBezTo>
                                <a:pt x="148590" y="73104"/>
                                <a:pt x="149542" y="71199"/>
                                <a:pt x="150495" y="71199"/>
                              </a:cubicBezTo>
                              <a:cubicBezTo>
                                <a:pt x="152400" y="69295"/>
                                <a:pt x="151447" y="66437"/>
                                <a:pt x="153352" y="64532"/>
                              </a:cubicBezTo>
                              <a:cubicBezTo>
                                <a:pt x="155257" y="60722"/>
                                <a:pt x="153352" y="58817"/>
                                <a:pt x="149542" y="56912"/>
                              </a:cubicBezTo>
                              <a:close/>
                              <a:moveTo>
                                <a:pt x="127635" y="26432"/>
                              </a:moveTo>
                              <a:cubicBezTo>
                                <a:pt x="127635" y="26432"/>
                                <a:pt x="126682" y="27385"/>
                                <a:pt x="127635" y="27385"/>
                              </a:cubicBezTo>
                              <a:cubicBezTo>
                                <a:pt x="128588" y="28337"/>
                                <a:pt x="127635" y="31195"/>
                                <a:pt x="129540" y="31195"/>
                              </a:cubicBezTo>
                              <a:cubicBezTo>
                                <a:pt x="129540" y="31195"/>
                                <a:pt x="129540" y="30242"/>
                                <a:pt x="129540" y="30242"/>
                              </a:cubicBezTo>
                              <a:cubicBezTo>
                                <a:pt x="129540" y="28337"/>
                                <a:pt x="130492" y="26432"/>
                                <a:pt x="127635" y="26432"/>
                              </a:cubicBezTo>
                              <a:close/>
                              <a:moveTo>
                                <a:pt x="127635" y="142637"/>
                              </a:moveTo>
                              <a:cubicBezTo>
                                <a:pt x="127635" y="143589"/>
                                <a:pt x="127635" y="145495"/>
                                <a:pt x="129540" y="145495"/>
                              </a:cubicBezTo>
                              <a:cubicBezTo>
                                <a:pt x="131445" y="145495"/>
                                <a:pt x="131445" y="144542"/>
                                <a:pt x="131445" y="143589"/>
                              </a:cubicBezTo>
                              <a:cubicBezTo>
                                <a:pt x="133350" y="143589"/>
                                <a:pt x="133350" y="145495"/>
                                <a:pt x="135255" y="145495"/>
                              </a:cubicBezTo>
                              <a:cubicBezTo>
                                <a:pt x="136207" y="145495"/>
                                <a:pt x="137160" y="144542"/>
                                <a:pt x="137160" y="144542"/>
                              </a:cubicBezTo>
                              <a:cubicBezTo>
                                <a:pt x="136207" y="142637"/>
                                <a:pt x="135255" y="140732"/>
                                <a:pt x="133350" y="140732"/>
                              </a:cubicBezTo>
                              <a:cubicBezTo>
                                <a:pt x="131445" y="140732"/>
                                <a:pt x="131445" y="142637"/>
                                <a:pt x="131445" y="144542"/>
                              </a:cubicBezTo>
                              <a:cubicBezTo>
                                <a:pt x="129540" y="143589"/>
                                <a:pt x="128588" y="141685"/>
                                <a:pt x="127635" y="142637"/>
                              </a:cubicBezTo>
                              <a:close/>
                              <a:moveTo>
                                <a:pt x="131445" y="165497"/>
                              </a:moveTo>
                              <a:cubicBezTo>
                                <a:pt x="131445" y="164545"/>
                                <a:pt x="131445" y="162639"/>
                                <a:pt x="129540" y="162639"/>
                              </a:cubicBezTo>
                              <a:cubicBezTo>
                                <a:pt x="127635" y="162639"/>
                                <a:pt x="128588" y="164545"/>
                                <a:pt x="127635" y="166449"/>
                              </a:cubicBezTo>
                              <a:cubicBezTo>
                                <a:pt x="127635" y="167402"/>
                                <a:pt x="127635" y="168354"/>
                                <a:pt x="129540" y="168354"/>
                              </a:cubicBezTo>
                              <a:cubicBezTo>
                                <a:pt x="131445" y="168354"/>
                                <a:pt x="131445" y="167402"/>
                                <a:pt x="131445" y="165497"/>
                              </a:cubicBezTo>
                              <a:close/>
                              <a:moveTo>
                                <a:pt x="130492" y="97870"/>
                              </a:moveTo>
                              <a:cubicBezTo>
                                <a:pt x="130492" y="97870"/>
                                <a:pt x="130492" y="97870"/>
                                <a:pt x="130492" y="97870"/>
                              </a:cubicBezTo>
                              <a:cubicBezTo>
                                <a:pt x="130492" y="95964"/>
                                <a:pt x="130492" y="95964"/>
                                <a:pt x="130492" y="95964"/>
                              </a:cubicBezTo>
                              <a:cubicBezTo>
                                <a:pt x="130492" y="95964"/>
                                <a:pt x="129540" y="95964"/>
                                <a:pt x="129540" y="96917"/>
                              </a:cubicBezTo>
                              <a:cubicBezTo>
                                <a:pt x="128588" y="96917"/>
                                <a:pt x="129540" y="97870"/>
                                <a:pt x="130492" y="97870"/>
                              </a:cubicBezTo>
                              <a:close/>
                              <a:moveTo>
                                <a:pt x="129540" y="102632"/>
                              </a:moveTo>
                              <a:cubicBezTo>
                                <a:pt x="129540" y="102632"/>
                                <a:pt x="128588" y="102632"/>
                                <a:pt x="129540" y="102632"/>
                              </a:cubicBezTo>
                              <a:cubicBezTo>
                                <a:pt x="129540" y="103585"/>
                                <a:pt x="129540" y="103585"/>
                                <a:pt x="129540" y="103585"/>
                              </a:cubicBezTo>
                              <a:cubicBezTo>
                                <a:pt x="129540" y="103585"/>
                                <a:pt x="130492" y="102632"/>
                                <a:pt x="129540" y="102632"/>
                              </a:cubicBezTo>
                              <a:lnTo>
                                <a:pt x="129540" y="102632"/>
                              </a:lnTo>
                              <a:close/>
                              <a:moveTo>
                                <a:pt x="129540" y="62627"/>
                              </a:moveTo>
                              <a:cubicBezTo>
                                <a:pt x="129540" y="63579"/>
                                <a:pt x="130492" y="63579"/>
                                <a:pt x="131445" y="63579"/>
                              </a:cubicBezTo>
                              <a:cubicBezTo>
                                <a:pt x="132397" y="63579"/>
                                <a:pt x="132397" y="63579"/>
                                <a:pt x="132397" y="63579"/>
                              </a:cubicBezTo>
                              <a:cubicBezTo>
                                <a:pt x="132397" y="62627"/>
                                <a:pt x="132397" y="61674"/>
                                <a:pt x="131445" y="61674"/>
                              </a:cubicBezTo>
                              <a:cubicBezTo>
                                <a:pt x="130492" y="61674"/>
                                <a:pt x="129540" y="61674"/>
                                <a:pt x="129540" y="62627"/>
                              </a:cubicBezTo>
                              <a:close/>
                              <a:moveTo>
                                <a:pt x="130492" y="117872"/>
                              </a:moveTo>
                              <a:cubicBezTo>
                                <a:pt x="130492" y="117872"/>
                                <a:pt x="130492" y="118824"/>
                                <a:pt x="130492" y="118824"/>
                              </a:cubicBezTo>
                              <a:lnTo>
                                <a:pt x="129540" y="118824"/>
                              </a:lnTo>
                              <a:cubicBezTo>
                                <a:pt x="129540" y="117872"/>
                                <a:pt x="129540" y="117872"/>
                                <a:pt x="130492" y="117872"/>
                              </a:cubicBezTo>
                              <a:cubicBezTo>
                                <a:pt x="130492" y="117872"/>
                                <a:pt x="130492" y="117872"/>
                                <a:pt x="130492" y="117872"/>
                              </a:cubicBezTo>
                              <a:close/>
                              <a:moveTo>
                                <a:pt x="131445" y="135017"/>
                              </a:moveTo>
                              <a:cubicBezTo>
                                <a:pt x="132397" y="135017"/>
                                <a:pt x="133350" y="135017"/>
                                <a:pt x="133350" y="134064"/>
                              </a:cubicBezTo>
                              <a:cubicBezTo>
                                <a:pt x="133350" y="133112"/>
                                <a:pt x="132397" y="133112"/>
                                <a:pt x="131445" y="133112"/>
                              </a:cubicBezTo>
                              <a:cubicBezTo>
                                <a:pt x="130492" y="133112"/>
                                <a:pt x="129540" y="133112"/>
                                <a:pt x="129540" y="135017"/>
                              </a:cubicBezTo>
                              <a:cubicBezTo>
                                <a:pt x="130492" y="135017"/>
                                <a:pt x="130492" y="135017"/>
                                <a:pt x="131445" y="135017"/>
                              </a:cubicBezTo>
                              <a:close/>
                              <a:moveTo>
                                <a:pt x="132397" y="43577"/>
                              </a:moveTo>
                              <a:cubicBezTo>
                                <a:pt x="132397" y="43577"/>
                                <a:pt x="133350" y="44529"/>
                                <a:pt x="133350" y="44529"/>
                              </a:cubicBezTo>
                              <a:cubicBezTo>
                                <a:pt x="133350" y="44529"/>
                                <a:pt x="133350" y="44529"/>
                                <a:pt x="133350" y="43577"/>
                              </a:cubicBezTo>
                              <a:cubicBezTo>
                                <a:pt x="133350" y="42624"/>
                                <a:pt x="133350" y="42624"/>
                                <a:pt x="132397" y="43577"/>
                              </a:cubicBezTo>
                              <a:cubicBezTo>
                                <a:pt x="132397" y="42624"/>
                                <a:pt x="132397" y="42624"/>
                                <a:pt x="132397" y="43577"/>
                              </a:cubicBezTo>
                              <a:close/>
                              <a:moveTo>
                                <a:pt x="133350" y="29289"/>
                              </a:moveTo>
                              <a:cubicBezTo>
                                <a:pt x="134302" y="31195"/>
                                <a:pt x="135255" y="26432"/>
                                <a:pt x="137160" y="27385"/>
                              </a:cubicBezTo>
                              <a:cubicBezTo>
                                <a:pt x="139065" y="28337"/>
                                <a:pt x="140017" y="27385"/>
                                <a:pt x="140017" y="25479"/>
                              </a:cubicBezTo>
                              <a:cubicBezTo>
                                <a:pt x="140017" y="23574"/>
                                <a:pt x="138113" y="23574"/>
                                <a:pt x="136207" y="23574"/>
                              </a:cubicBezTo>
                              <a:lnTo>
                                <a:pt x="134302" y="23574"/>
                              </a:lnTo>
                              <a:cubicBezTo>
                                <a:pt x="132397" y="24527"/>
                                <a:pt x="131445" y="27385"/>
                                <a:pt x="133350" y="29289"/>
                              </a:cubicBezTo>
                              <a:close/>
                              <a:moveTo>
                                <a:pt x="134302" y="22622"/>
                              </a:moveTo>
                              <a:cubicBezTo>
                                <a:pt x="135255" y="22622"/>
                                <a:pt x="135255" y="21670"/>
                                <a:pt x="135255" y="20717"/>
                              </a:cubicBezTo>
                              <a:cubicBezTo>
                                <a:pt x="134302" y="20717"/>
                                <a:pt x="134302" y="20717"/>
                                <a:pt x="133350" y="20717"/>
                              </a:cubicBezTo>
                              <a:cubicBezTo>
                                <a:pt x="132397" y="21670"/>
                                <a:pt x="133350" y="22622"/>
                                <a:pt x="134302" y="22622"/>
                              </a:cubicBezTo>
                              <a:close/>
                              <a:moveTo>
                                <a:pt x="138113" y="162639"/>
                              </a:moveTo>
                              <a:cubicBezTo>
                                <a:pt x="143827" y="161687"/>
                                <a:pt x="140970" y="158829"/>
                                <a:pt x="139065" y="156924"/>
                              </a:cubicBezTo>
                              <a:cubicBezTo>
                                <a:pt x="138113" y="155972"/>
                                <a:pt x="139065" y="153114"/>
                                <a:pt x="136207" y="155020"/>
                              </a:cubicBezTo>
                              <a:cubicBezTo>
                                <a:pt x="134302" y="155972"/>
                                <a:pt x="133350" y="156924"/>
                                <a:pt x="133350" y="159782"/>
                              </a:cubicBezTo>
                              <a:cubicBezTo>
                                <a:pt x="133350" y="159782"/>
                                <a:pt x="133350" y="160735"/>
                                <a:pt x="133350" y="160735"/>
                              </a:cubicBezTo>
                              <a:cubicBezTo>
                                <a:pt x="134302" y="163592"/>
                                <a:pt x="134302" y="165497"/>
                                <a:pt x="133350" y="168354"/>
                              </a:cubicBezTo>
                              <a:cubicBezTo>
                                <a:pt x="133350" y="169307"/>
                                <a:pt x="132397" y="170260"/>
                                <a:pt x="133350" y="170260"/>
                              </a:cubicBezTo>
                              <a:cubicBezTo>
                                <a:pt x="134302" y="170260"/>
                                <a:pt x="134302" y="169307"/>
                                <a:pt x="135255" y="168354"/>
                              </a:cubicBezTo>
                              <a:cubicBezTo>
                                <a:pt x="136207" y="166449"/>
                                <a:pt x="135255" y="162639"/>
                                <a:pt x="138113" y="162639"/>
                              </a:cubicBezTo>
                              <a:close/>
                              <a:moveTo>
                                <a:pt x="142875" y="70247"/>
                              </a:moveTo>
                              <a:lnTo>
                                <a:pt x="144780" y="70247"/>
                              </a:lnTo>
                              <a:cubicBezTo>
                                <a:pt x="144780" y="73104"/>
                                <a:pt x="142875" y="75010"/>
                                <a:pt x="143827" y="77867"/>
                              </a:cubicBezTo>
                              <a:cubicBezTo>
                                <a:pt x="143827" y="78820"/>
                                <a:pt x="143827" y="79772"/>
                                <a:pt x="142875" y="80724"/>
                              </a:cubicBezTo>
                              <a:cubicBezTo>
                                <a:pt x="141922" y="81677"/>
                                <a:pt x="141922" y="83582"/>
                                <a:pt x="140017" y="82629"/>
                              </a:cubicBezTo>
                              <a:cubicBezTo>
                                <a:pt x="138113" y="82629"/>
                                <a:pt x="138113" y="80724"/>
                                <a:pt x="138113" y="79772"/>
                              </a:cubicBezTo>
                              <a:cubicBezTo>
                                <a:pt x="137160" y="77867"/>
                                <a:pt x="138113" y="74057"/>
                                <a:pt x="134302" y="75962"/>
                              </a:cubicBezTo>
                              <a:cubicBezTo>
                                <a:pt x="134302" y="75962"/>
                                <a:pt x="133350" y="75010"/>
                                <a:pt x="133350" y="75010"/>
                              </a:cubicBezTo>
                              <a:cubicBezTo>
                                <a:pt x="133350" y="75010"/>
                                <a:pt x="133350" y="74057"/>
                                <a:pt x="133350" y="73104"/>
                              </a:cubicBezTo>
                              <a:cubicBezTo>
                                <a:pt x="134302" y="72152"/>
                                <a:pt x="135255" y="73104"/>
                                <a:pt x="137160" y="73104"/>
                              </a:cubicBezTo>
                              <a:cubicBezTo>
                                <a:pt x="140017" y="74057"/>
                                <a:pt x="141922" y="74057"/>
                                <a:pt x="142875" y="70247"/>
                              </a:cubicBezTo>
                              <a:close/>
                              <a:moveTo>
                                <a:pt x="134302" y="56912"/>
                              </a:moveTo>
                              <a:cubicBezTo>
                                <a:pt x="134302" y="56912"/>
                                <a:pt x="133350" y="56912"/>
                                <a:pt x="134302" y="56912"/>
                              </a:cubicBezTo>
                              <a:cubicBezTo>
                                <a:pt x="134302" y="56912"/>
                                <a:pt x="134302" y="56912"/>
                                <a:pt x="134302" y="56912"/>
                              </a:cubicBezTo>
                              <a:lnTo>
                                <a:pt x="134302" y="56912"/>
                              </a:lnTo>
                              <a:cubicBezTo>
                                <a:pt x="134302" y="56912"/>
                                <a:pt x="134302" y="56912"/>
                                <a:pt x="134302" y="56912"/>
                              </a:cubicBezTo>
                              <a:close/>
                              <a:moveTo>
                                <a:pt x="134302" y="179785"/>
                              </a:moveTo>
                              <a:lnTo>
                                <a:pt x="136207" y="179785"/>
                              </a:lnTo>
                              <a:cubicBezTo>
                                <a:pt x="136207" y="178832"/>
                                <a:pt x="136207" y="178832"/>
                                <a:pt x="136207" y="178832"/>
                              </a:cubicBezTo>
                              <a:cubicBezTo>
                                <a:pt x="134302" y="177879"/>
                                <a:pt x="134302" y="177879"/>
                                <a:pt x="134302" y="179785"/>
                              </a:cubicBezTo>
                              <a:cubicBezTo>
                                <a:pt x="133350" y="178832"/>
                                <a:pt x="134302" y="179785"/>
                                <a:pt x="134302" y="179785"/>
                              </a:cubicBezTo>
                              <a:close/>
                              <a:moveTo>
                                <a:pt x="134302" y="102632"/>
                              </a:moveTo>
                              <a:cubicBezTo>
                                <a:pt x="134302" y="103585"/>
                                <a:pt x="134302" y="103585"/>
                                <a:pt x="134302" y="102632"/>
                              </a:cubicBezTo>
                              <a:cubicBezTo>
                                <a:pt x="134302" y="103585"/>
                                <a:pt x="140017" y="106442"/>
                                <a:pt x="140970" y="105489"/>
                              </a:cubicBezTo>
                              <a:cubicBezTo>
                                <a:pt x="140970" y="105489"/>
                                <a:pt x="140970" y="104537"/>
                                <a:pt x="140970" y="104537"/>
                              </a:cubicBezTo>
                              <a:cubicBezTo>
                                <a:pt x="140017" y="103585"/>
                                <a:pt x="135255" y="102632"/>
                                <a:pt x="134302" y="102632"/>
                              </a:cubicBezTo>
                              <a:close/>
                              <a:moveTo>
                                <a:pt x="134302" y="37862"/>
                              </a:moveTo>
                              <a:cubicBezTo>
                                <a:pt x="134302" y="38814"/>
                                <a:pt x="137160" y="42624"/>
                                <a:pt x="138113" y="42624"/>
                              </a:cubicBezTo>
                              <a:cubicBezTo>
                                <a:pt x="138113" y="42624"/>
                                <a:pt x="139065" y="42624"/>
                                <a:pt x="139065" y="41672"/>
                              </a:cubicBezTo>
                              <a:cubicBezTo>
                                <a:pt x="140017" y="39767"/>
                                <a:pt x="139065" y="39767"/>
                                <a:pt x="138113" y="37862"/>
                              </a:cubicBezTo>
                              <a:cubicBezTo>
                                <a:pt x="138113" y="36910"/>
                                <a:pt x="137160" y="35957"/>
                                <a:pt x="136207" y="35957"/>
                              </a:cubicBezTo>
                              <a:cubicBezTo>
                                <a:pt x="136207" y="36910"/>
                                <a:pt x="135255" y="36910"/>
                                <a:pt x="134302" y="37862"/>
                              </a:cubicBezTo>
                              <a:close/>
                              <a:moveTo>
                                <a:pt x="136207" y="288370"/>
                              </a:moveTo>
                              <a:cubicBezTo>
                                <a:pt x="136207" y="288370"/>
                                <a:pt x="136207" y="288370"/>
                                <a:pt x="136207" y="288370"/>
                              </a:cubicBezTo>
                              <a:cubicBezTo>
                                <a:pt x="136207" y="288370"/>
                                <a:pt x="136207" y="288370"/>
                                <a:pt x="136207" y="288370"/>
                              </a:cubicBezTo>
                              <a:lnTo>
                                <a:pt x="136207" y="288370"/>
                              </a:lnTo>
                              <a:cubicBezTo>
                                <a:pt x="137160" y="288370"/>
                                <a:pt x="137160" y="288370"/>
                                <a:pt x="136207" y="288370"/>
                              </a:cubicBezTo>
                              <a:close/>
                              <a:moveTo>
                                <a:pt x="136207" y="90249"/>
                              </a:moveTo>
                              <a:lnTo>
                                <a:pt x="136207" y="90249"/>
                              </a:lnTo>
                              <a:cubicBezTo>
                                <a:pt x="137160" y="90249"/>
                                <a:pt x="137160" y="89297"/>
                                <a:pt x="136207" y="89297"/>
                              </a:cubicBezTo>
                              <a:lnTo>
                                <a:pt x="136207" y="89297"/>
                              </a:lnTo>
                              <a:cubicBezTo>
                                <a:pt x="135255" y="89297"/>
                                <a:pt x="135255" y="89297"/>
                                <a:pt x="136207" y="90249"/>
                              </a:cubicBezTo>
                              <a:close/>
                              <a:moveTo>
                                <a:pt x="137160" y="50245"/>
                              </a:moveTo>
                              <a:cubicBezTo>
                                <a:pt x="136207" y="50245"/>
                                <a:pt x="135255" y="51197"/>
                                <a:pt x="136207" y="52149"/>
                              </a:cubicBezTo>
                              <a:cubicBezTo>
                                <a:pt x="136207" y="53102"/>
                                <a:pt x="137160" y="52149"/>
                                <a:pt x="137160" y="50245"/>
                              </a:cubicBezTo>
                              <a:lnTo>
                                <a:pt x="139065" y="50245"/>
                              </a:lnTo>
                              <a:cubicBezTo>
                                <a:pt x="138113" y="50245"/>
                                <a:pt x="137160" y="50245"/>
                                <a:pt x="137160" y="50245"/>
                              </a:cubicBezTo>
                              <a:close/>
                              <a:moveTo>
                                <a:pt x="136207" y="32147"/>
                              </a:moveTo>
                              <a:cubicBezTo>
                                <a:pt x="137160" y="32147"/>
                                <a:pt x="137160" y="32147"/>
                                <a:pt x="136207" y="32147"/>
                              </a:cubicBezTo>
                              <a:lnTo>
                                <a:pt x="136207" y="31195"/>
                              </a:lnTo>
                              <a:lnTo>
                                <a:pt x="136207" y="32147"/>
                              </a:lnTo>
                              <a:lnTo>
                                <a:pt x="136207" y="32147"/>
                              </a:lnTo>
                              <a:close/>
                              <a:moveTo>
                                <a:pt x="138113" y="185499"/>
                              </a:moveTo>
                              <a:cubicBezTo>
                                <a:pt x="138113" y="184547"/>
                                <a:pt x="137160" y="184547"/>
                                <a:pt x="138113" y="185499"/>
                              </a:cubicBezTo>
                              <a:cubicBezTo>
                                <a:pt x="137160" y="184547"/>
                                <a:pt x="136207" y="185499"/>
                                <a:pt x="136207" y="185499"/>
                              </a:cubicBezTo>
                              <a:cubicBezTo>
                                <a:pt x="136207" y="185499"/>
                                <a:pt x="136207" y="185499"/>
                                <a:pt x="138113" y="185499"/>
                              </a:cubicBezTo>
                              <a:cubicBezTo>
                                <a:pt x="137160" y="185499"/>
                                <a:pt x="137160" y="185499"/>
                                <a:pt x="138113" y="185499"/>
                              </a:cubicBezTo>
                              <a:close/>
                              <a:moveTo>
                                <a:pt x="139065" y="178832"/>
                              </a:moveTo>
                              <a:cubicBezTo>
                                <a:pt x="140017" y="177879"/>
                                <a:pt x="140017" y="176927"/>
                                <a:pt x="140017" y="175974"/>
                              </a:cubicBezTo>
                              <a:cubicBezTo>
                                <a:pt x="140017" y="175022"/>
                                <a:pt x="139065" y="174070"/>
                                <a:pt x="138113" y="175022"/>
                              </a:cubicBezTo>
                              <a:cubicBezTo>
                                <a:pt x="137160" y="175022"/>
                                <a:pt x="137160" y="176927"/>
                                <a:pt x="137160" y="176927"/>
                              </a:cubicBezTo>
                              <a:cubicBezTo>
                                <a:pt x="138113" y="177879"/>
                                <a:pt x="138113" y="177879"/>
                                <a:pt x="139065" y="178832"/>
                              </a:cubicBezTo>
                              <a:close/>
                              <a:moveTo>
                                <a:pt x="139065" y="49292"/>
                              </a:moveTo>
                              <a:cubicBezTo>
                                <a:pt x="142875" y="48339"/>
                                <a:pt x="145732" y="44529"/>
                                <a:pt x="149542" y="42624"/>
                              </a:cubicBezTo>
                              <a:cubicBezTo>
                                <a:pt x="150495" y="42624"/>
                                <a:pt x="150495" y="41672"/>
                                <a:pt x="150495" y="41672"/>
                              </a:cubicBezTo>
                              <a:cubicBezTo>
                                <a:pt x="150495" y="41672"/>
                                <a:pt x="149542" y="41672"/>
                                <a:pt x="148590" y="41672"/>
                              </a:cubicBezTo>
                              <a:cubicBezTo>
                                <a:pt x="143827" y="42624"/>
                                <a:pt x="141922" y="45482"/>
                                <a:pt x="139065" y="49292"/>
                              </a:cubicBezTo>
                              <a:close/>
                              <a:moveTo>
                                <a:pt x="143827" y="138827"/>
                              </a:moveTo>
                              <a:cubicBezTo>
                                <a:pt x="143827" y="137874"/>
                                <a:pt x="145732" y="139779"/>
                                <a:pt x="145732" y="138827"/>
                              </a:cubicBezTo>
                              <a:cubicBezTo>
                                <a:pt x="145732" y="136922"/>
                                <a:pt x="142875" y="133112"/>
                                <a:pt x="140017" y="133112"/>
                              </a:cubicBezTo>
                              <a:cubicBezTo>
                                <a:pt x="139065" y="133112"/>
                                <a:pt x="139065" y="133112"/>
                                <a:pt x="138113" y="134064"/>
                              </a:cubicBezTo>
                              <a:cubicBezTo>
                                <a:pt x="139065" y="135017"/>
                                <a:pt x="140970" y="138827"/>
                                <a:pt x="143827" y="138827"/>
                              </a:cubicBezTo>
                              <a:close/>
                              <a:moveTo>
                                <a:pt x="140017" y="208360"/>
                              </a:moveTo>
                              <a:cubicBezTo>
                                <a:pt x="140017" y="208360"/>
                                <a:pt x="140970" y="207407"/>
                                <a:pt x="140970" y="207407"/>
                              </a:cubicBezTo>
                              <a:cubicBezTo>
                                <a:pt x="140970" y="206454"/>
                                <a:pt x="140970" y="205502"/>
                                <a:pt x="140017" y="205502"/>
                              </a:cubicBezTo>
                              <a:cubicBezTo>
                                <a:pt x="140017" y="205502"/>
                                <a:pt x="139065" y="206454"/>
                                <a:pt x="139065" y="206454"/>
                              </a:cubicBezTo>
                              <a:cubicBezTo>
                                <a:pt x="139065" y="207407"/>
                                <a:pt x="139065" y="208360"/>
                                <a:pt x="140017" y="208360"/>
                              </a:cubicBezTo>
                              <a:close/>
                              <a:moveTo>
                                <a:pt x="140970" y="250270"/>
                              </a:moveTo>
                              <a:cubicBezTo>
                                <a:pt x="140970" y="250270"/>
                                <a:pt x="140970" y="250270"/>
                                <a:pt x="140970" y="250270"/>
                              </a:cubicBezTo>
                              <a:cubicBezTo>
                                <a:pt x="141922" y="250270"/>
                                <a:pt x="141922" y="250270"/>
                                <a:pt x="140970" y="250270"/>
                              </a:cubicBezTo>
                              <a:cubicBezTo>
                                <a:pt x="141922" y="249317"/>
                                <a:pt x="140970" y="249317"/>
                                <a:pt x="140970" y="249317"/>
                              </a:cubicBezTo>
                              <a:cubicBezTo>
                                <a:pt x="140017" y="248364"/>
                                <a:pt x="140017" y="249317"/>
                                <a:pt x="140970" y="250270"/>
                              </a:cubicBezTo>
                              <a:close/>
                              <a:moveTo>
                                <a:pt x="140970" y="154067"/>
                              </a:moveTo>
                              <a:cubicBezTo>
                                <a:pt x="140970" y="154067"/>
                                <a:pt x="140970" y="154067"/>
                                <a:pt x="140970" y="154067"/>
                              </a:cubicBezTo>
                              <a:lnTo>
                                <a:pt x="140970" y="154067"/>
                              </a:lnTo>
                              <a:cubicBezTo>
                                <a:pt x="141922" y="153114"/>
                                <a:pt x="141922" y="153114"/>
                                <a:pt x="140970" y="154067"/>
                              </a:cubicBezTo>
                              <a:cubicBezTo>
                                <a:pt x="140970" y="153114"/>
                                <a:pt x="140017" y="153114"/>
                                <a:pt x="140970" y="154067"/>
                              </a:cubicBezTo>
                              <a:close/>
                              <a:moveTo>
                                <a:pt x="147638" y="127397"/>
                              </a:moveTo>
                              <a:cubicBezTo>
                                <a:pt x="147638" y="125492"/>
                                <a:pt x="144780" y="121682"/>
                                <a:pt x="142875" y="120729"/>
                              </a:cubicBezTo>
                              <a:cubicBezTo>
                                <a:pt x="142875" y="120729"/>
                                <a:pt x="141922" y="120729"/>
                                <a:pt x="140970" y="120729"/>
                              </a:cubicBezTo>
                              <a:cubicBezTo>
                                <a:pt x="140970" y="120729"/>
                                <a:pt x="140970" y="121682"/>
                                <a:pt x="140970" y="121682"/>
                              </a:cubicBezTo>
                              <a:cubicBezTo>
                                <a:pt x="143827" y="122635"/>
                                <a:pt x="144780" y="124539"/>
                                <a:pt x="143827" y="126445"/>
                              </a:cubicBezTo>
                              <a:cubicBezTo>
                                <a:pt x="143827" y="127397"/>
                                <a:pt x="144780" y="128349"/>
                                <a:pt x="145732" y="128349"/>
                              </a:cubicBezTo>
                              <a:cubicBezTo>
                                <a:pt x="146685" y="128349"/>
                                <a:pt x="147638" y="128349"/>
                                <a:pt x="147638" y="127397"/>
                              </a:cubicBezTo>
                              <a:close/>
                              <a:moveTo>
                                <a:pt x="140970" y="193120"/>
                              </a:moveTo>
                              <a:cubicBezTo>
                                <a:pt x="140970" y="193120"/>
                                <a:pt x="140970" y="194072"/>
                                <a:pt x="140970" y="193120"/>
                              </a:cubicBezTo>
                              <a:cubicBezTo>
                                <a:pt x="140970" y="194072"/>
                                <a:pt x="140970" y="195024"/>
                                <a:pt x="140970" y="194072"/>
                              </a:cubicBezTo>
                              <a:cubicBezTo>
                                <a:pt x="140970" y="194072"/>
                                <a:pt x="141922" y="194072"/>
                                <a:pt x="141922" y="194072"/>
                              </a:cubicBezTo>
                              <a:cubicBezTo>
                                <a:pt x="141922" y="193120"/>
                                <a:pt x="141922" y="193120"/>
                                <a:pt x="140970" y="193120"/>
                              </a:cubicBezTo>
                              <a:close/>
                              <a:moveTo>
                                <a:pt x="143827" y="291227"/>
                              </a:moveTo>
                              <a:cubicBezTo>
                                <a:pt x="143827" y="290274"/>
                                <a:pt x="143827" y="289322"/>
                                <a:pt x="141922" y="288370"/>
                              </a:cubicBezTo>
                              <a:cubicBezTo>
                                <a:pt x="140970" y="288370"/>
                                <a:pt x="140970" y="289322"/>
                                <a:pt x="140970" y="290274"/>
                              </a:cubicBezTo>
                              <a:cubicBezTo>
                                <a:pt x="141922" y="291227"/>
                                <a:pt x="141922" y="292179"/>
                                <a:pt x="142875" y="292179"/>
                              </a:cubicBezTo>
                              <a:cubicBezTo>
                                <a:pt x="143827" y="293132"/>
                                <a:pt x="143827" y="292179"/>
                                <a:pt x="143827" y="291227"/>
                              </a:cubicBezTo>
                              <a:close/>
                              <a:moveTo>
                                <a:pt x="145732" y="144542"/>
                              </a:moveTo>
                              <a:cubicBezTo>
                                <a:pt x="144780" y="144542"/>
                                <a:pt x="141922" y="144542"/>
                                <a:pt x="141922" y="146447"/>
                              </a:cubicBezTo>
                              <a:cubicBezTo>
                                <a:pt x="141922" y="148352"/>
                                <a:pt x="143827" y="149304"/>
                                <a:pt x="145732" y="149304"/>
                              </a:cubicBezTo>
                              <a:cubicBezTo>
                                <a:pt x="147638" y="149304"/>
                                <a:pt x="145732" y="147399"/>
                                <a:pt x="146685" y="146447"/>
                              </a:cubicBezTo>
                              <a:cubicBezTo>
                                <a:pt x="141922" y="146447"/>
                                <a:pt x="149542" y="145495"/>
                                <a:pt x="145732" y="144542"/>
                              </a:cubicBezTo>
                              <a:close/>
                              <a:moveTo>
                                <a:pt x="142875" y="60722"/>
                              </a:moveTo>
                              <a:cubicBezTo>
                                <a:pt x="142875" y="60722"/>
                                <a:pt x="142875" y="61674"/>
                                <a:pt x="142875" y="60722"/>
                              </a:cubicBezTo>
                              <a:cubicBezTo>
                                <a:pt x="142875" y="60722"/>
                                <a:pt x="142875" y="60722"/>
                                <a:pt x="142875" y="60722"/>
                              </a:cubicBezTo>
                              <a:cubicBezTo>
                                <a:pt x="142875" y="60722"/>
                                <a:pt x="142875" y="60722"/>
                                <a:pt x="142875" y="60722"/>
                              </a:cubicBezTo>
                              <a:cubicBezTo>
                                <a:pt x="141922" y="60722"/>
                                <a:pt x="141922" y="60722"/>
                                <a:pt x="142875" y="60722"/>
                              </a:cubicBezTo>
                              <a:close/>
                              <a:moveTo>
                                <a:pt x="142875" y="34052"/>
                              </a:moveTo>
                              <a:cubicBezTo>
                                <a:pt x="143827" y="35004"/>
                                <a:pt x="144780" y="34052"/>
                                <a:pt x="144780" y="34052"/>
                              </a:cubicBezTo>
                              <a:cubicBezTo>
                                <a:pt x="144780" y="34052"/>
                                <a:pt x="143827" y="33099"/>
                                <a:pt x="142875" y="34052"/>
                              </a:cubicBezTo>
                              <a:lnTo>
                                <a:pt x="142875" y="34052"/>
                              </a:lnTo>
                              <a:close/>
                              <a:moveTo>
                                <a:pt x="143827" y="117872"/>
                              </a:moveTo>
                              <a:cubicBezTo>
                                <a:pt x="143827" y="117872"/>
                                <a:pt x="143827" y="118824"/>
                                <a:pt x="144780" y="118824"/>
                              </a:cubicBezTo>
                              <a:cubicBezTo>
                                <a:pt x="144780" y="118824"/>
                                <a:pt x="145732" y="118824"/>
                                <a:pt x="144780" y="117872"/>
                              </a:cubicBezTo>
                              <a:cubicBezTo>
                                <a:pt x="144780" y="117872"/>
                                <a:pt x="144780" y="116920"/>
                                <a:pt x="143827" y="116920"/>
                              </a:cubicBezTo>
                              <a:cubicBezTo>
                                <a:pt x="143827" y="116920"/>
                                <a:pt x="143827" y="116920"/>
                                <a:pt x="143827" y="117872"/>
                              </a:cubicBezTo>
                              <a:close/>
                              <a:moveTo>
                                <a:pt x="149542" y="88345"/>
                              </a:moveTo>
                              <a:cubicBezTo>
                                <a:pt x="149542" y="87392"/>
                                <a:pt x="148590" y="87392"/>
                                <a:pt x="149542" y="88345"/>
                              </a:cubicBezTo>
                              <a:cubicBezTo>
                                <a:pt x="147638" y="88345"/>
                                <a:pt x="146685" y="89297"/>
                                <a:pt x="145732" y="90249"/>
                              </a:cubicBezTo>
                              <a:lnTo>
                                <a:pt x="143827" y="92154"/>
                              </a:lnTo>
                              <a:cubicBezTo>
                                <a:pt x="143827" y="92154"/>
                                <a:pt x="143827" y="93107"/>
                                <a:pt x="144780" y="93107"/>
                              </a:cubicBezTo>
                              <a:cubicBezTo>
                                <a:pt x="145732" y="92154"/>
                                <a:pt x="146685" y="92154"/>
                                <a:pt x="146685" y="91202"/>
                              </a:cubicBezTo>
                              <a:cubicBezTo>
                                <a:pt x="148590" y="91202"/>
                                <a:pt x="149542" y="90249"/>
                                <a:pt x="149542" y="88345"/>
                              </a:cubicBezTo>
                              <a:close/>
                              <a:moveTo>
                                <a:pt x="145732" y="170260"/>
                              </a:moveTo>
                              <a:cubicBezTo>
                                <a:pt x="145732" y="170260"/>
                                <a:pt x="146685" y="170260"/>
                                <a:pt x="146685" y="169307"/>
                              </a:cubicBezTo>
                              <a:cubicBezTo>
                                <a:pt x="146685" y="168354"/>
                                <a:pt x="145732" y="167402"/>
                                <a:pt x="144780" y="166449"/>
                              </a:cubicBezTo>
                              <a:cubicBezTo>
                                <a:pt x="144780" y="166449"/>
                                <a:pt x="143827" y="166449"/>
                                <a:pt x="143827" y="166449"/>
                              </a:cubicBezTo>
                              <a:cubicBezTo>
                                <a:pt x="143827" y="168354"/>
                                <a:pt x="144780" y="170260"/>
                                <a:pt x="145732" y="170260"/>
                              </a:cubicBezTo>
                              <a:close/>
                              <a:moveTo>
                                <a:pt x="146685" y="189310"/>
                              </a:moveTo>
                              <a:cubicBezTo>
                                <a:pt x="146685" y="188357"/>
                                <a:pt x="146685" y="188357"/>
                                <a:pt x="146685" y="189310"/>
                              </a:cubicBezTo>
                              <a:cubicBezTo>
                                <a:pt x="144780" y="188357"/>
                                <a:pt x="144780" y="189310"/>
                                <a:pt x="144780" y="189310"/>
                              </a:cubicBezTo>
                              <a:cubicBezTo>
                                <a:pt x="144780" y="189310"/>
                                <a:pt x="144780" y="190262"/>
                                <a:pt x="144780" y="190262"/>
                              </a:cubicBezTo>
                              <a:cubicBezTo>
                                <a:pt x="145732" y="190262"/>
                                <a:pt x="146685" y="189310"/>
                                <a:pt x="146685" y="189310"/>
                              </a:cubicBezTo>
                              <a:close/>
                              <a:moveTo>
                                <a:pt x="145732" y="112157"/>
                              </a:moveTo>
                              <a:cubicBezTo>
                                <a:pt x="145732" y="113110"/>
                                <a:pt x="146685" y="113110"/>
                                <a:pt x="146685" y="112157"/>
                              </a:cubicBezTo>
                              <a:cubicBezTo>
                                <a:pt x="146685" y="112157"/>
                                <a:pt x="147638" y="112157"/>
                                <a:pt x="147638" y="111204"/>
                              </a:cubicBezTo>
                              <a:cubicBezTo>
                                <a:pt x="147638" y="111204"/>
                                <a:pt x="146685" y="111204"/>
                                <a:pt x="146685" y="111204"/>
                              </a:cubicBezTo>
                              <a:cubicBezTo>
                                <a:pt x="145732" y="112157"/>
                                <a:pt x="144780" y="112157"/>
                                <a:pt x="145732" y="112157"/>
                              </a:cubicBezTo>
                              <a:close/>
                              <a:moveTo>
                                <a:pt x="145732" y="34052"/>
                              </a:moveTo>
                              <a:cubicBezTo>
                                <a:pt x="147638" y="34052"/>
                                <a:pt x="148590" y="33099"/>
                                <a:pt x="147638" y="31195"/>
                              </a:cubicBezTo>
                              <a:cubicBezTo>
                                <a:pt x="147638" y="31195"/>
                                <a:pt x="147638" y="30242"/>
                                <a:pt x="146685" y="30242"/>
                              </a:cubicBezTo>
                              <a:cubicBezTo>
                                <a:pt x="144780" y="30242"/>
                                <a:pt x="145732" y="32147"/>
                                <a:pt x="145732" y="34052"/>
                              </a:cubicBezTo>
                              <a:lnTo>
                                <a:pt x="145732" y="34052"/>
                              </a:lnTo>
                              <a:close/>
                              <a:moveTo>
                                <a:pt x="145732" y="70247"/>
                              </a:moveTo>
                              <a:lnTo>
                                <a:pt x="145732" y="70247"/>
                              </a:lnTo>
                              <a:cubicBezTo>
                                <a:pt x="145732" y="68342"/>
                                <a:pt x="145732" y="66437"/>
                                <a:pt x="146685" y="65485"/>
                              </a:cubicBezTo>
                              <a:lnTo>
                                <a:pt x="146685" y="65485"/>
                              </a:lnTo>
                              <a:cubicBezTo>
                                <a:pt x="147638" y="68342"/>
                                <a:pt x="146685" y="69295"/>
                                <a:pt x="145732" y="70247"/>
                              </a:cubicBezTo>
                              <a:close/>
                              <a:moveTo>
                                <a:pt x="153352" y="104537"/>
                              </a:moveTo>
                              <a:cubicBezTo>
                                <a:pt x="152400" y="102632"/>
                                <a:pt x="151447" y="105489"/>
                                <a:pt x="149542" y="104537"/>
                              </a:cubicBezTo>
                              <a:cubicBezTo>
                                <a:pt x="148590" y="104537"/>
                                <a:pt x="147638" y="104537"/>
                                <a:pt x="147638" y="104537"/>
                              </a:cubicBezTo>
                              <a:cubicBezTo>
                                <a:pt x="146685" y="104537"/>
                                <a:pt x="145732" y="104537"/>
                                <a:pt x="145732" y="106442"/>
                              </a:cubicBezTo>
                              <a:cubicBezTo>
                                <a:pt x="145732" y="107395"/>
                                <a:pt x="146685" y="107395"/>
                                <a:pt x="147638" y="107395"/>
                              </a:cubicBezTo>
                              <a:cubicBezTo>
                                <a:pt x="148590" y="107395"/>
                                <a:pt x="149542" y="107395"/>
                                <a:pt x="149542" y="107395"/>
                              </a:cubicBezTo>
                              <a:cubicBezTo>
                                <a:pt x="151447" y="107395"/>
                                <a:pt x="153352" y="106442"/>
                                <a:pt x="153352" y="104537"/>
                              </a:cubicBezTo>
                              <a:close/>
                              <a:moveTo>
                                <a:pt x="146685" y="175022"/>
                              </a:moveTo>
                              <a:cubicBezTo>
                                <a:pt x="145732" y="175022"/>
                                <a:pt x="145732" y="175974"/>
                                <a:pt x="146685" y="175022"/>
                              </a:cubicBezTo>
                              <a:cubicBezTo>
                                <a:pt x="145732" y="176927"/>
                                <a:pt x="146685" y="177879"/>
                                <a:pt x="147638" y="178832"/>
                              </a:cubicBezTo>
                              <a:cubicBezTo>
                                <a:pt x="148590" y="178832"/>
                                <a:pt x="148590" y="177879"/>
                                <a:pt x="147638" y="176927"/>
                              </a:cubicBezTo>
                              <a:cubicBezTo>
                                <a:pt x="147638" y="176927"/>
                                <a:pt x="147638" y="175022"/>
                                <a:pt x="146685" y="175022"/>
                              </a:cubicBezTo>
                              <a:close/>
                              <a:moveTo>
                                <a:pt x="148590" y="279797"/>
                              </a:moveTo>
                              <a:cubicBezTo>
                                <a:pt x="148590" y="279797"/>
                                <a:pt x="147638" y="279797"/>
                                <a:pt x="148590" y="279797"/>
                              </a:cubicBezTo>
                              <a:cubicBezTo>
                                <a:pt x="147638" y="279797"/>
                                <a:pt x="147638" y="279797"/>
                                <a:pt x="146685" y="279797"/>
                              </a:cubicBezTo>
                              <a:cubicBezTo>
                                <a:pt x="146685" y="279797"/>
                                <a:pt x="147638" y="279797"/>
                                <a:pt x="148590" y="279797"/>
                              </a:cubicBezTo>
                              <a:cubicBezTo>
                                <a:pt x="147638" y="280749"/>
                                <a:pt x="148590" y="280749"/>
                                <a:pt x="148590" y="279797"/>
                              </a:cubicBezTo>
                              <a:close/>
                              <a:moveTo>
                                <a:pt x="147638" y="48339"/>
                              </a:moveTo>
                              <a:cubicBezTo>
                                <a:pt x="149542" y="48339"/>
                                <a:pt x="151447" y="50245"/>
                                <a:pt x="152400" y="47387"/>
                              </a:cubicBezTo>
                              <a:cubicBezTo>
                                <a:pt x="152400" y="47387"/>
                                <a:pt x="152400" y="46435"/>
                                <a:pt x="151447" y="45482"/>
                              </a:cubicBezTo>
                              <a:cubicBezTo>
                                <a:pt x="149542" y="45482"/>
                                <a:pt x="148590" y="48339"/>
                                <a:pt x="147638" y="48339"/>
                              </a:cubicBezTo>
                              <a:close/>
                              <a:moveTo>
                                <a:pt x="149542" y="56912"/>
                              </a:moveTo>
                              <a:cubicBezTo>
                                <a:pt x="149542" y="56912"/>
                                <a:pt x="150495" y="56912"/>
                                <a:pt x="149542" y="56912"/>
                              </a:cubicBezTo>
                              <a:cubicBezTo>
                                <a:pt x="150495" y="59770"/>
                                <a:pt x="150495" y="61674"/>
                                <a:pt x="149542" y="62627"/>
                              </a:cubicBezTo>
                              <a:cubicBezTo>
                                <a:pt x="149542" y="62627"/>
                                <a:pt x="148590" y="62627"/>
                                <a:pt x="148590" y="62627"/>
                              </a:cubicBezTo>
                              <a:cubicBezTo>
                                <a:pt x="147638" y="60722"/>
                                <a:pt x="146685" y="57864"/>
                                <a:pt x="149542" y="56912"/>
                              </a:cubicBezTo>
                              <a:close/>
                              <a:moveTo>
                                <a:pt x="149542" y="95012"/>
                              </a:moveTo>
                              <a:cubicBezTo>
                                <a:pt x="148590" y="95012"/>
                                <a:pt x="147638" y="95012"/>
                                <a:pt x="148590" y="96917"/>
                              </a:cubicBezTo>
                              <a:cubicBezTo>
                                <a:pt x="148590" y="96917"/>
                                <a:pt x="148590" y="97870"/>
                                <a:pt x="149542" y="97870"/>
                              </a:cubicBezTo>
                              <a:cubicBezTo>
                                <a:pt x="149542" y="97870"/>
                                <a:pt x="150495" y="97870"/>
                                <a:pt x="150495" y="96917"/>
                              </a:cubicBezTo>
                              <a:cubicBezTo>
                                <a:pt x="149542" y="95964"/>
                                <a:pt x="149542" y="95012"/>
                                <a:pt x="149542" y="95012"/>
                              </a:cubicBezTo>
                              <a:close/>
                              <a:moveTo>
                                <a:pt x="149542" y="155020"/>
                              </a:moveTo>
                              <a:cubicBezTo>
                                <a:pt x="150495" y="155020"/>
                                <a:pt x="150495" y="154067"/>
                                <a:pt x="149542" y="153114"/>
                              </a:cubicBezTo>
                              <a:cubicBezTo>
                                <a:pt x="148590" y="153114"/>
                                <a:pt x="149542" y="151210"/>
                                <a:pt x="148590" y="150257"/>
                              </a:cubicBezTo>
                              <a:cubicBezTo>
                                <a:pt x="147638" y="150257"/>
                                <a:pt x="147638" y="151210"/>
                                <a:pt x="147638" y="152162"/>
                              </a:cubicBezTo>
                              <a:cubicBezTo>
                                <a:pt x="148590" y="154067"/>
                                <a:pt x="148590" y="155020"/>
                                <a:pt x="149542" y="155020"/>
                              </a:cubicBezTo>
                              <a:close/>
                              <a:moveTo>
                                <a:pt x="150495" y="259795"/>
                              </a:moveTo>
                              <a:cubicBezTo>
                                <a:pt x="149542" y="259795"/>
                                <a:pt x="148590" y="260747"/>
                                <a:pt x="149542" y="260747"/>
                              </a:cubicBezTo>
                              <a:cubicBezTo>
                                <a:pt x="149542" y="262652"/>
                                <a:pt x="150495" y="263604"/>
                                <a:pt x="151447" y="264557"/>
                              </a:cubicBezTo>
                              <a:cubicBezTo>
                                <a:pt x="151447" y="264557"/>
                                <a:pt x="151447" y="263604"/>
                                <a:pt x="151447" y="263604"/>
                              </a:cubicBezTo>
                              <a:cubicBezTo>
                                <a:pt x="152400" y="262652"/>
                                <a:pt x="151447" y="260747"/>
                                <a:pt x="150495" y="259795"/>
                              </a:cubicBezTo>
                              <a:close/>
                              <a:moveTo>
                                <a:pt x="151447" y="130254"/>
                              </a:moveTo>
                              <a:cubicBezTo>
                                <a:pt x="150495" y="130254"/>
                                <a:pt x="149542" y="131207"/>
                                <a:pt x="150495" y="132160"/>
                              </a:cubicBezTo>
                              <a:cubicBezTo>
                                <a:pt x="150495" y="132160"/>
                                <a:pt x="150495" y="132160"/>
                                <a:pt x="150495" y="132160"/>
                              </a:cubicBezTo>
                              <a:cubicBezTo>
                                <a:pt x="151447" y="132160"/>
                                <a:pt x="150495" y="131207"/>
                                <a:pt x="151447" y="130254"/>
                              </a:cubicBezTo>
                              <a:close/>
                              <a:moveTo>
                                <a:pt x="152400" y="130254"/>
                              </a:moveTo>
                              <a:cubicBezTo>
                                <a:pt x="153352" y="130254"/>
                                <a:pt x="154305" y="130254"/>
                                <a:pt x="153352" y="129302"/>
                              </a:cubicBezTo>
                              <a:cubicBezTo>
                                <a:pt x="153352" y="129302"/>
                                <a:pt x="153352" y="129302"/>
                                <a:pt x="152400" y="130254"/>
                              </a:cubicBezTo>
                              <a:lnTo>
                                <a:pt x="151447" y="130254"/>
                              </a:lnTo>
                              <a:lnTo>
                                <a:pt x="152400" y="130254"/>
                              </a:lnTo>
                              <a:close/>
                              <a:moveTo>
                                <a:pt x="154305" y="79772"/>
                              </a:moveTo>
                              <a:cubicBezTo>
                                <a:pt x="154305" y="79772"/>
                                <a:pt x="153352" y="78820"/>
                                <a:pt x="154305" y="79772"/>
                              </a:cubicBezTo>
                              <a:cubicBezTo>
                                <a:pt x="152400" y="79772"/>
                                <a:pt x="152400" y="79772"/>
                                <a:pt x="152400" y="79772"/>
                              </a:cubicBezTo>
                              <a:cubicBezTo>
                                <a:pt x="152400" y="79772"/>
                                <a:pt x="152400" y="80724"/>
                                <a:pt x="153352" y="80724"/>
                              </a:cubicBezTo>
                              <a:cubicBezTo>
                                <a:pt x="153352" y="80724"/>
                                <a:pt x="154305" y="79772"/>
                                <a:pt x="154305" y="79772"/>
                              </a:cubicBezTo>
                              <a:close/>
                              <a:moveTo>
                                <a:pt x="153352" y="158829"/>
                              </a:moveTo>
                              <a:lnTo>
                                <a:pt x="153352" y="158829"/>
                              </a:lnTo>
                              <a:cubicBezTo>
                                <a:pt x="152400" y="159782"/>
                                <a:pt x="153352" y="159782"/>
                                <a:pt x="153352" y="159782"/>
                              </a:cubicBezTo>
                              <a:cubicBezTo>
                                <a:pt x="153352" y="159782"/>
                                <a:pt x="154305" y="159782"/>
                                <a:pt x="153352" y="158829"/>
                              </a:cubicBezTo>
                              <a:cubicBezTo>
                                <a:pt x="155257" y="158829"/>
                                <a:pt x="154305" y="158829"/>
                                <a:pt x="153352" y="158829"/>
                              </a:cubicBezTo>
                              <a:close/>
                              <a:moveTo>
                                <a:pt x="155257" y="145495"/>
                              </a:moveTo>
                              <a:cubicBezTo>
                                <a:pt x="155257" y="145495"/>
                                <a:pt x="155257" y="145495"/>
                                <a:pt x="155257" y="145495"/>
                              </a:cubicBezTo>
                              <a:cubicBezTo>
                                <a:pt x="154305" y="145495"/>
                                <a:pt x="154305" y="145495"/>
                                <a:pt x="153352" y="145495"/>
                              </a:cubicBezTo>
                              <a:lnTo>
                                <a:pt x="153352" y="146447"/>
                              </a:lnTo>
                              <a:cubicBezTo>
                                <a:pt x="154305" y="146447"/>
                                <a:pt x="155257" y="146447"/>
                                <a:pt x="155257" y="145495"/>
                              </a:cubicBezTo>
                              <a:close/>
                            </a:path>
                          </a:pathLst>
                        </a:custGeom>
                        <a:solidFill>
                          <a:srgbClr val="FFFFFF"/>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F258B22" id="Graphic 148" o:spid="_x0000_s1026" style="position:absolute;margin-left:293pt;margin-top:302.8pt;width:21.05pt;height:24.35pt;z-index:251697152;visibility:visible;mso-wrap-style:square;mso-wrap-distance-left:9pt;mso-wrap-distance-top:0;mso-wrap-distance-right:9pt;mso-wrap-distance-bottom:0;mso-position-horizontal:absolute;mso-position-horizontal-relative:text;mso-position-vertical:absolute;mso-position-vertical-relative:text;v-text-anchor:middle" coordsize="267965,30974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" path="m260985,112157v-953,,-953,,-1905,c253365,113110,251460,112157,249555,105489,242888,85487,234315,66437,224790,48339,216217,32147,203835,21670,186690,16907v-4763,-953,-8573,-953,-13335,-953c170497,15954,168592,17860,168592,20717v,16193,-952,32385,-952,47625c167640,83582,169545,97870,166688,112157v,2857,,5715,,8572c166688,145495,167640,169307,166688,194072v-953,25717,1904,51435,1904,78105c168592,282654,174307,291227,184785,294085v5715,1904,11430,3810,17145,2857c202882,296942,203835,296942,205740,296942v2857,,4762,1905,4762,4762c210502,304562,209550,306467,206692,307420v-1904,952,-3810,952,-5715,952c187642,308372,174307,308372,160972,308372v-5715,,-11430,,-16192,c133350,308372,121920,309324,110490,308372v-6668,-952,-14288,,-20955,952c80963,310277,72390,309324,64770,309324r-1905,c60007,308372,57150,307420,57150,303610v,-2858,2857,-3811,4763,-4763l67627,297895v3811,,7620,,10478,-953c89535,295037,97155,285512,99060,273129r,-1905c99060,253127,100013,235029,99060,216932v-953,-29528,-953,-60008,-953,-89535c98107,110252,98107,93107,98107,75962v953,-17145,-952,-34290,,-52388c98107,15954,96202,15002,88582,15954v-7619,1906,-15240,4763,-20955,9525c59055,32147,51435,38814,44767,47387v-3810,5715,-6667,10477,-9525,17145c33338,71199,29527,77867,25717,84535v-3810,6667,-6667,13335,-8572,20954c15240,110252,14288,111204,9525,111204r-3810,c1905,111204,,109299,,105489v,-2857,,-5715,952,-9525c1905,86439,4763,76914,4763,67389v,-6667,1904,-14287,3809,-20954c10477,39767,9525,32147,10477,25479v953,-5715,953,-12382,2858,-18097c15240,3572,17145,2620,20002,2620v18098,952,35243,,53340,c89535,714,107632,3572,124777,2620v9525,,19050,952,29528,-1906c158115,-238,160972,-238,164782,714v18098,1906,35243,1906,53340,1906c221932,2620,225742,2620,230505,3572v2858,,5715,,8572,c246697,2620,251460,6429,252413,14049v2857,18098,5714,36196,9525,54293c263842,78820,263842,90249,267652,100727r,2858c268605,111204,267652,111204,260985,112157xm18097,50245v,,,-953,,c18097,50245,18097,51197,18097,50245v,952,,952,,l18097,50245xm20955,41672v,-952,,-2858,-953,-1905c19050,39767,18097,41672,19050,42624v,953,952,1905,1905,1905c21907,43577,20955,42624,20955,41672xm27622,44529v2858,-952,3810,-3809,5716,-5715c33338,36910,32385,35004,31432,33099v,-2857,-1905,-5714,-1905,-9525c29527,21670,27622,21670,24765,23574v-952,,-1905,953,-1905,1905c22860,27385,24765,27385,25717,26432v1905,-953,1905,,2858,1905c28575,30242,28575,31195,28575,33099r2857,c30480,35004,31432,38814,27622,39767v-952,,-1905,1905,-2857,2857c24765,42624,24765,43577,24765,44529v,953,1905,,2857,xm27622,37862v2858,,1905,-1905,953,-3810l28575,34052v-953,,-1905,,-1905,952c25717,35957,23813,35957,23813,38814v952,-952,2857,-952,3809,-952xm31432,49292v,,-952,-953,-1905,-953c29527,48339,28575,48339,28575,49292v,953,952,953,1905,953c31432,50245,31432,49292,31432,49292xm33338,18812v952,,952,,952,-952c34290,16907,33338,16907,32385,16907v-953,,-953,,-953,953c31432,18812,32385,18812,33338,18812xm34290,22622r,952c34290,23574,34290,25479,35242,24527v953,,953,-953,,-953c35242,22622,35242,21670,34290,22622xm37147,38814v-952,-1904,-1905,,-2857,c35242,39767,35242,40720,37147,39767v,,,-953,,-953xm47625,25479v,-1905,-1905,,-1905,l41910,21670v,-953,-953,-1906,-1905,-1906l40005,19764v,1906,1905,1906,2858,1906c42863,22622,43815,24527,41910,25479v-1905,1906,,3810,953,3810c44767,31195,44767,29289,45720,28337v952,-952,1905,-952,2857,-1905c46672,27385,47625,26432,47625,25479xm41910,13097v,952,953,952,,c42863,13097,43815,13097,43815,12145v,,,-953,,l41910,13097xm47625,35957v,-953,,-953,-953,-953c46672,35004,45720,35004,45720,35957v,953,952,,1905,l47625,35957xm110490,293132v,-1905,,-2858,-1905,-3810c107632,289322,107632,290274,108585,291227v,,-953,2858,1905,2858c109538,294085,110490,293132,110490,293132xm111442,274082v-952,,-1904,953,-2857,1905c108585,275987,109538,276939,109538,276939v952,,1904,,1904,-1904c112395,275035,111442,274082,111442,274082xm111442,28337v,952,,952,953,952c112395,29289,112395,29289,112395,28337v,-952,,,-953,c111442,28337,111442,28337,111442,28337xm116205,113110v,-1906,-1905,-1906,-2858,-2858c112395,110252,111442,110252,111442,111204v,1906,,3810,1905,4763c113347,114062,115252,114062,116205,113110xm114300,150257v952,,952,,952,-953c115252,148352,115252,147399,113347,147399r,-2857l114300,144542v952,,1905,953,1905,c116205,143589,114300,142637,113347,142637v-1905,,,1905,,1905c111442,144542,110490,146447,113347,147399v,1905,,2858,953,2858xm113347,70247v,,,,,c114300,69295,113347,68342,113347,69295v,,,,,952c112395,70247,113347,70247,113347,70247xm113347,105489v,,,953,,953c115252,106442,115252,104537,117157,103585v,,,-1906,,-953c115252,103585,114300,104537,113347,105489xm115252,135017v,,,-953,-952,-953c114300,134064,114300,134064,114300,135017v,,,953,952,c115252,135970,116205,135017,115252,135017xm114300,45482v,953,,953,952,953c116205,46435,116205,46435,116205,46435v,-953,,-1906,-1905,-953c115252,44529,114300,45482,114300,45482xm115252,200739v953,,1905,,,c116205,198835,115252,197882,115252,196929v,,,953,,953c114300,198835,115252,200739,115252,200739xm117157,269320v-952,,-952,-953,-952,c116205,269320,115252,269320,115252,269320v,952,953,1904,1905,952c116205,270272,117157,269320,117157,269320xm123825,161687v-2858,-952,-4762,-1905,-6668,-1905c112395,160735,119063,162639,117157,165497v-1905,952,953,952,1906,952c120967,166449,120967,162639,123825,161687xm116205,34052v,,952,952,,c117157,35004,118110,34052,118110,34052v,,-953,-953,-953,-953c116205,33099,116205,34052,116205,34052xm118110,122635v-953,,-953,952,-953,952c119063,124539,117157,128349,120967,128349v-952,953,-1904,1905,-1904,2858c120015,133112,120967,132160,122872,133112v-1905,-952,1905,-4763,-1905,-4763c121920,127397,122872,126445,122872,125492v,-953,953,-1905,,-1905c120967,122635,119063,122635,118110,122635xm117157,29289v,953,953,953,1906,953c120967,29289,120967,27385,120967,25479v,-952,-952,-1905,-1904,-952c118110,26432,117157,28337,117157,29289xm117157,186452v953,,953,,,c118110,185499,118110,185499,117157,186452v,-953,,-953,,c117157,186452,117157,186452,117157,186452xm119063,55960v-953,,,952,,1904c119063,58817,119063,59770,119063,60722v-1906,952,-1906,1905,-1906,3810c115252,66437,117157,68342,119063,68342v1904,,5714,-953,6667,-3810c125730,62627,123825,64532,121920,64532v-953,,-1905,,-2857,l119063,60722v1904,,1904,-952,2857,-1905c121920,58817,122872,56912,121920,56912v,-1905,-953,-1905,-2857,-952xm120967,292179v,-952,,-1905,-1904,-2857c118110,291227,117157,292179,117157,293132v,1905,953,1905,1906,1905c120967,295037,120967,293132,120967,292179xm119063,74057r,c119063,73104,119063,73104,119063,74057v-953,-953,-953,,,c118110,74057,118110,74057,119063,74057xm120967,45482v,-953,-952,-1905,-1904,-1905c119063,43577,118110,44529,119063,44529v,953,952,1906,1904,953c120967,46435,120967,46435,120967,45482xm138113,129302v1904,-953,1904,-1905,952,-3810c139065,124539,137160,123587,137160,123587v-1905,-1905,-1905,-5715,,-6667c139065,115967,140017,115014,139065,113110v-952,-1906,-2858,-953,-4763,c132397,107395,131445,107395,128588,111204v,,-953,,-953,l125730,111204v,,,953,,953c125730,112157,126682,112157,127635,112157v,,,,953,c130492,114062,132397,115014,134302,115014v-1905,1906,-3810,1906,-5714,1906c125730,117872,122872,118824,120967,119777v-952,952,-1904,1905,-952,1905c120967,122635,121920,121682,121920,121682v,,952,,1905,c125730,120729,127635,119777,125730,123587v-953,1905,,1905,1905,1905c132397,123587,134302,126445,136207,130254v,-1905,,,1906,-952xm121920,208360v,,-953,-953,-953,-953c120015,207407,120015,207407,120967,208360v-952,,,952,953,c121920,209312,121920,208360,121920,208360xm120015,92154v,,,953,,953c120015,93107,120967,93107,120967,93107v,-953,,-953,-952,-953c120015,92154,120015,92154,120015,92154xm120015,111204v,,,953,952,953c120967,112157,120967,112157,120967,111204v,-952,-952,-952,-952,-952c120015,110252,120015,110252,120015,111204xm120967,155972v-952,,-952,,-952,952c120015,157877,120967,157877,121920,157877r952,-953c122872,155972,121920,155972,120967,155972xm122872,79772v,-952,,-1905,-952,-952c121920,78820,120967,78820,120967,79772v,,,952,953,952c121920,80724,121920,79772,122872,79772xm121920,179785v952,,952,-953,952,-953c122872,177879,122872,176927,121920,176927v-953,,-953,,-953,952c120967,177879,120967,178832,121920,179785xm122872,280749v,,-952,-952,-952,c121920,280749,121920,280749,120967,280749v,,953,953,953,953c121920,281702,122872,281702,122872,280749xm122872,41672v,952,1905,1905,2858,952c126682,42624,126682,42624,126682,40720v-952,-1906,-952,-3810,-952,-5716c125730,35004,125730,34052,124777,34052v,,-952,,-952,c123825,37862,120967,39767,122872,41672xm125730,135017v,1905,-953,1905,-1905,3810c123825,139779,121920,140732,122872,141685v953,952,1905,-953,2858,-1906c126682,137874,126682,136922,125730,135017xm122872,101679v-952,953,,1906,953,1906c125730,103585,125730,101679,125730,99774v,-952,,-2857,-1905,-1904c120967,97870,124777,100727,122872,101679xm122872,134064v,1906,1905,953,2858,953c125730,130254,123825,134064,122872,134064xm124777,149304v,-952,-952,-952,-952,-952l122872,149304v,953,,953,953,953c124777,150257,124777,150257,124777,149304xm122872,168354v,,953,,953,c123825,168354,124777,168354,124777,167402v,,-952,-953,-1905,-953c123825,167402,122872,168354,122872,168354xm126682,70247v,-952,-952,-1905,-1905,-1905c123825,68342,122872,68342,123825,69295v952,952,952,952,1905,1904c125730,71199,126682,70247,126682,70247xm124777,89297v-952,,-952,952,-952,1905c123825,92154,123825,93107,124777,93107v953,,953,-1905,953,-1905c125730,89297,125730,88345,124777,89297xm125730,288370v,,-1905,952,-1905,952c123825,290274,123825,291227,123825,291227v952,-953,1905,-953,1905,-953c126682,289322,126682,288370,125730,288370xm124777,19764v,1906,953,1906,1905,1906c127635,21670,128588,20717,128588,19764v,-952,-953,-1904,-1906,-1904c125730,16907,124777,17860,124777,19764xm126682,221695v,,,,,c125730,220742,125730,221695,125730,221695v,,,952,952,c126682,222647,126682,222647,126682,221695xm127635,214074v,,,-952,,-952c126682,213122,126682,213122,126682,214074v,953,,953,953,c126682,215027,126682,214074,127635,214074xm126682,179785v,,,,,c126682,179785,126682,179785,126682,179785r,c125730,179785,125730,179785,126682,179785xm127635,157877v953,,1905,-953,1905,-1905c129540,155972,129540,155020,128588,155020v-953,,-1906,,-1906,1904c126682,156924,126682,157877,127635,157877xm149542,56912v1905,-3810,-952,-5715,-1904,-7620c146685,50245,146685,51197,147638,53102v952,1905,,1905,-1906,1905c144780,55007,143827,53102,143827,55007v,,,1905,,1905c144780,58817,146685,60722,144780,63579v-953,1906,-953,4763,-1905,7620c139065,72152,135255,73104,133350,68342v-953,-1905,-1905,-953,-3810,c128588,69295,128588,70247,129540,70247v2857,1905,1905,3810,,5715c128588,76914,127635,78820,127635,79772v-953,952,,1905,,2857c128588,83582,129540,82629,129540,82629v3810,-1905,4762,-952,6667,1906c137160,86439,138113,88345,138113,91202v,952,952,1905,1904,952c140970,92154,140970,91202,140970,90249v,-3810,1905,-5714,5715,-5714c148590,84535,149542,83582,148590,81677v-1905,-3810,-952,-5715,1905,-7620c152400,73104,151447,73104,150495,73104v-1905,,-953,-1905,,-1905c152400,69295,151447,66437,153352,64532v1905,-3810,,-5715,-3810,-7620xm127635,26432v,,-953,953,,953c128588,28337,127635,31195,129540,31195v,,,-953,,-953c129540,28337,130492,26432,127635,26432xm127635,142637v,952,,2858,1905,2858c131445,145495,131445,144542,131445,143589v1905,,1905,1906,3810,1906c136207,145495,137160,144542,137160,144542v-953,-1905,-1905,-3810,-3810,-3810c131445,140732,131445,142637,131445,144542v-1905,-953,-2857,-2857,-3810,-1905xm131445,165497v,-952,,-2858,-1905,-2858c127635,162639,128588,164545,127635,166449v,953,,1905,1905,1905c131445,168354,131445,167402,131445,165497xm130492,97870v,,,,,c130492,95964,130492,95964,130492,95964v,,-952,,-952,953c128588,96917,129540,97870,130492,97870xm129540,102632v,,-952,,,c129540,103585,129540,103585,129540,103585v,,952,-953,,-953l129540,102632xm129540,62627v,952,952,952,1905,952c132397,63579,132397,63579,132397,63579v,-952,,-1905,-952,-1905c130492,61674,129540,61674,129540,62627xm130492,117872v,,,952,,952l129540,118824v,-952,,-952,952,-952c130492,117872,130492,117872,130492,117872xm131445,135017v952,,1905,,1905,-953c133350,133112,132397,133112,131445,133112v-953,,-1905,,-1905,1905c130492,135017,130492,135017,131445,135017xm132397,43577v,,953,952,953,952c133350,44529,133350,44529,133350,43577v,-953,,-953,-953,c132397,42624,132397,42624,132397,43577xm133350,29289v952,1906,1905,-2857,3810,-1904c139065,28337,140017,27385,140017,25479v,-1905,-1904,-1905,-3810,-1905l134302,23574v-1905,953,-2857,3811,-952,5715xm134302,22622v953,,953,-952,953,-1905c134302,20717,134302,20717,133350,20717v-953,953,,1905,952,1905xm138113,162639v5714,-952,2857,-3810,952,-5715c138113,155972,139065,153114,136207,155020v-1905,952,-2857,1904,-2857,4762c133350,159782,133350,160735,133350,160735v952,2857,952,4762,,7619c133350,169307,132397,170260,133350,170260v952,,952,-953,1905,-1906c136207,166449,135255,162639,138113,162639xm142875,70247r1905,c144780,73104,142875,75010,143827,77867v,953,,1905,-952,2857c141922,81677,141922,83582,140017,82629v-1904,,-1904,-1905,-1904,-2857c137160,77867,138113,74057,134302,75962v,,-952,-952,-952,-952c133350,75010,133350,74057,133350,73104v952,-952,1905,,3810,c140017,74057,141922,74057,142875,70247xm134302,56912v,,-952,,,c134302,56912,134302,56912,134302,56912r,c134302,56912,134302,56912,134302,56912xm134302,179785r1905,c136207,178832,136207,178832,136207,178832v-1905,-953,-1905,-953,-1905,953c133350,178832,134302,179785,134302,179785xm134302,102632v,953,,953,,c134302,103585,140017,106442,140970,105489v,,,-952,,-952c140017,103585,135255,102632,134302,102632xm134302,37862v,952,2858,4762,3811,4762c138113,42624,139065,42624,139065,41672v952,-1905,,-1905,-952,-3810c138113,36910,137160,35957,136207,35957v,953,-952,953,-1905,1905xm136207,288370v,,,,,c136207,288370,136207,288370,136207,288370r,c137160,288370,137160,288370,136207,288370xm136207,90249r,c137160,90249,137160,89297,136207,89297r,c135255,89297,135255,89297,136207,90249xm137160,50245v-953,,-1905,952,-953,1904c136207,53102,137160,52149,137160,50245r1905,c138113,50245,137160,50245,137160,50245xm136207,32147v953,,953,,,l136207,31195r,952l136207,32147xm138113,185499v,-952,-953,-952,,c137160,184547,136207,185499,136207,185499v,,,,1906,c137160,185499,137160,185499,138113,185499xm139065,178832v952,-953,952,-1905,952,-2858c140017,175022,139065,174070,138113,175022v-953,,-953,1905,-953,1905c138113,177879,138113,177879,139065,178832xm139065,49292v3810,-953,6667,-4763,10477,-6668c150495,42624,150495,41672,150495,41672v,,-953,,-1905,c143827,42624,141922,45482,139065,49292xm143827,138827v,-953,1905,952,1905,c145732,136922,142875,133112,140017,133112v-952,,-952,,-1904,952c139065,135017,140970,138827,143827,138827xm140017,208360v,,953,-953,953,-953c140970,206454,140970,205502,140017,205502v,,-952,952,-952,952c139065,207407,139065,208360,140017,208360xm140970,250270v,,,,,c141922,250270,141922,250270,140970,250270v952,-953,,-953,,-953c140017,248364,140017,249317,140970,250270xm140970,154067v,,,,,l140970,154067v952,-953,952,-953,,c140970,153114,140017,153114,140970,154067xm147638,127397v,-1905,-2858,-5715,-4763,-6668c142875,120729,141922,120729,140970,120729v,,,953,,953c143827,122635,144780,124539,143827,126445v,952,953,1904,1905,1904c146685,128349,147638,128349,147638,127397xm140970,193120v,,,952,,c140970,194072,140970,195024,140970,194072v,,952,,952,c141922,193120,141922,193120,140970,193120xm143827,291227v,-953,,-1905,-1905,-2857c140970,288370,140970,289322,140970,290274v952,953,952,1905,1905,1905c143827,293132,143827,292179,143827,291227xm145732,144542v-952,,-3810,,-3810,1905c141922,148352,143827,149304,145732,149304v1906,,,-1905,953,-2857c141922,146447,149542,145495,145732,144542xm142875,60722v,,,952,,c142875,60722,142875,60722,142875,60722v,,,,,c141922,60722,141922,60722,142875,60722xm142875,34052v952,952,1905,,1905,c144780,34052,143827,33099,142875,34052r,xm143827,117872v,,,952,953,952c144780,118824,145732,118824,144780,117872v,,,-952,-953,-952c143827,116920,143827,116920,143827,117872xm149542,88345v,-953,-952,-953,,c147638,88345,146685,89297,145732,90249r-1905,1905c143827,92154,143827,93107,144780,93107v952,-953,1905,-953,1905,-1905c148590,91202,149542,90249,149542,88345xm145732,170260v,,953,,953,-953c146685,168354,145732,167402,144780,166449v,,-953,,-953,c143827,168354,144780,170260,145732,170260xm146685,189310v,-953,,-953,,c144780,188357,144780,189310,144780,189310v,,,952,,952c145732,190262,146685,189310,146685,189310xm145732,112157v,953,953,953,953,c146685,112157,147638,112157,147638,111204v,,-953,,-953,c145732,112157,144780,112157,145732,112157xm145732,34052v1906,,2858,-953,1906,-2857c147638,31195,147638,30242,146685,30242v-1905,,-953,1905,-953,3810l145732,34052xm145732,70247r,c145732,68342,145732,66437,146685,65485r,c147638,68342,146685,69295,145732,70247xm153352,104537v-952,-1905,-1905,952,-3810,c148590,104537,147638,104537,147638,104537v-953,,-1906,,-1906,1905c145732,107395,146685,107395,147638,107395v952,,1904,,1904,c151447,107395,153352,106442,153352,104537xm146685,175022v-953,,-953,952,,c145732,176927,146685,177879,147638,178832v952,,952,-953,,-1905c147638,176927,147638,175022,146685,175022xm148590,279797v,,-952,,,c147638,279797,147638,279797,146685,279797v,,953,,1905,c147638,280749,148590,280749,148590,279797xm147638,48339v1904,,3809,1906,4762,-952c152400,47387,152400,46435,151447,45482v-1905,,-2857,2857,-3809,2857xm149542,56912v,,953,,,c150495,59770,150495,61674,149542,62627v,,-952,,-952,c147638,60722,146685,57864,149542,56912xm149542,95012v-952,,-1904,,-952,1905c148590,96917,148590,97870,149542,97870v,,953,,953,-953c149542,95964,149542,95012,149542,95012xm149542,155020v953,,953,-953,,-1906c148590,153114,149542,151210,148590,150257v-952,,-952,953,-952,1905c148590,154067,148590,155020,149542,155020xm150495,259795v-953,,-1905,952,-953,952c149542,262652,150495,263604,151447,264557v,,,-953,,-953c152400,262652,151447,260747,150495,259795xm151447,130254v-952,,-1905,953,-952,1906c150495,132160,150495,132160,150495,132160v952,,,-953,952,-1906xm152400,130254v952,,1905,,952,-952c153352,129302,153352,129302,152400,130254r-953,l152400,130254xm154305,79772v,,-953,-952,,c152400,79772,152400,79772,152400,79772v,,,952,952,952c153352,80724,154305,79772,154305,79772xm153352,158829r,c152400,159782,153352,159782,153352,159782v,,953,,,-953c155257,158829,154305,158829,153352,158829xm155257,145495v,,,,,c154305,145495,154305,145495,153352,145495r,952c154305,146447,155257,146447,155257,145495xe" stroked="f">
                <v:stroke joinstyle="miter"/>
                <v:path arrowok="t" o:connecttype="custom" o:connectlocs="260371,111975;258471,111975;248968,105318;224262,48261;186251,16880;172947,15928;168196,20683;167246,68231;166296,111975;166296,120533;166296,193757;168196,271736;184351,293608;201455,296461;205256,296461;210007,301215;206206,306922;200504,307872;160594,307872;144440,307872;110230,307872;89324,308823;64618,308823;62717,308823;57016,303118;61767,298363;67468,297412;77921,296461;98827,272686;98827,270784;98827,216580;97876,127191;97876,75839;97876,23536;88374,15928;67468,25438;44662,47310;35159,64427;25657,84398;17105,105318;9503,111024;5702,111024;0,105318;950,95808;4752,67280;8552,46360;10452,25438;13304,7370;19955,2616;73170,2616;124484,2616;153942,713;164395,713;217609,2616;229963,3566;238515,3566;251820,14026;261322,68231;267023,100564;267023,103417;260371,111975;18054,50164;18054,50164;18054,50164;18054,50164;18054,50164;20906,41604;19955,39703;19005,42555;20906,44457;20906,41604;27557,44457;33260,38751;31358,33045;29458,23536;24707,23536;22806,25438;25657,26389;28508,28291;28508,33045;31358,33045;27557,39703;24707,42555;24707,44457;27557,44457;27557,37801;28508,33997;28508,33997;26607,34947;23757,38751;27557,37801;31358,49212;29458,48261;28508,49212;30408,50164;31358,49212;33260,18782;34209,17831;32309,16880;31358,17831;33260,18782;34209,22585;34209,23536;35159,24487;35159,23536;34209,22585;37060,38751;34209,38751;37060,39703;37060,38751;47513,25438;45613,25438;41811,21635;39911,19732;39911,19732;42762,21635;41811,25438;42762,29242;45613,28291;48463,26389;47513,25438;41811,13076;41811,13076;43712,12125;43712,12125;41811,13076;47513,35899;46562,34947;45613,35899;47513,35899;47513,35899;110230,292657;108330,288853;108330,290755;110230,293608;110230,292657;111180,273638;108330,275540;109280,276490;111180,274589;111180,273638;111180,28291;112131,29242;112131,28291;111180,28291;111180,28291;115932,112927;113081,110073;111180,111024;113081,115779;115932,112927;114031,150013;114981,149062;113081,147160;113081,144308;114031,144308;115932,144308;113081,142406;113081,144308;113081,147160;114031,150013;113081,70133;113081,70133;113081,69183;113081,70133;113081,70133;113081,105318;113081,106269;116882,103417;116882,102466;113081,105318;114981,134798;114031,133847;114031,134798;114981,134798;114981,134798;114031,45408;114981,46360;115932,46360;114031,45408;114031,45408;114981,200414;114981,200414;114981,196610;114981,197561;114981,200414;116882,268884;115932,268884;114981,268884;116882,269834;116882,268884;123534,161425;116882,159523;116882,165229;118783,166179;123534,161425;115932,33997;115932,33997;117832,33997;116882,33045;115932,33997;117832,122436;116882,123387;120683,128141;118783,130994;122583,132896;120683,128141;122583,125289;122583,123387;117832,122436;116882,29242;118783,30193;120683,25438;118783,24487;116882,29242;116882,186150;116882,186150;116882,186150;116882,186150;116882,186150;118783,55869;118783,57770;118783,60624;116882,64427;118783,68231;125434,64427;121633,64427;118783,64427;118783,60624;121633,58722;121633,56820;118783,55869;120683,291705;118783,288853;116882,292657;118783,294559;120683,291705;118783,73937;118783,73937;118783,73937;118783,73937;118783,73937;120683,45408;118783,43506;118783,44457;120683,45408;120683,45408;137788,129092;138738,125289;136838,123387;136838,116731;138738,112927;133986,112927;128286,111024;127335,111024;125434,111024;125434,111975;127335,111975;128286,111975;133986,114828;128286,116731;120683,119583;119733,121485;121633,121485;123534,121485;125434,123387;127335,125289;135887,130043;137788,129092;121633,208022;120683,207071;120683,208022;121633,208022;121633,208022;119733,92005;119733,92956;120683,92956;119733,92005;119733,92005;119733,111024;120683,111975;120683,111024;119733,110073;119733,111024;120683,155719;119733,156670;121633,157621;122583,156670;120683,155719;122583,79643;121633,78692;120683,79643;121633,80593;122583,79643;121633,179494;122583,178542;121633,176640;120683,177591;121633,179494;122583,280294;121633,280294;120683,280294;121633,281245;122583,280294;122583,41604;125434,42555;126384,40654;125434,34947;124484,33997;123534,33997;122583,41604;125434,134798;123534,138602;122583,141455;125434,139552;125434,134798;122583,101514;123534,103417;125434,99612;123534,97711;122583,101514;122583,133847;125434,134798;122583,133847;124484,149062;123534,148112;122583,149062;123534,150013;124484,149062;122583,168081;123534,168081;124484,167131;122583,166179;122583,168081;126384,70133;124484,68231;123534,69183;125434,71084;126384,70133;124484,89152;123534,91054;124484,92956;125434,91054;124484,89152;125434,287903;123534,288853;123534,290755;125434,289804;125434,287903;124484,19732;126384,21635;128286,19732;126384,17831;124484,19732;126384,221336;126384,221336;125434,221336;126384,221336;126384,221336;127335,213727;127335,212777;126384,213727;127335,213727;127335,213727;126384,179494;126384,179494;126384,179494;126384,179494;126384,179494;127335,157621;129235,155719;128286,154769;126384,156670;127335,157621;149190,56820;147291,49212;147291,53016;145389,54918;143489,54918;143489,56820;144440,63476;142539,71084;133036,68231;129235,68231;129235,70133;129235,75839;127335,79643;127335,82495;129235,82495;135887,84398;137788,91054;139688,92005;140639,90103;146340,84398;148241,81545;150141,73937;150141,72986;150141,71084;152991,64427;149190,56820;127335,26389;127335,27341;129235,31144;129235,30193;127335,26389;127335,142406;129235,145259;131136,143356;134937,145259;136838,144308;133036,140504;131136,144308;127335,142406;131136,165229;129235,162375;127335,166179;129235,168081;131136,165229;130185,97711;130185,97711;130185,95808;129235,96760;130185,97711;129235,102466;129235,102466;129235,103417;129235,102466;129235,102466;129235,62526;131136,63476;132086,63476;131136,61574;129235,62526;130185,117681;130185,118631;129235,118631;130185,117681;130185,117681;131136,134798;133036,133847;131136,132896;129235,134798;131136,134798;132086,43506;133036,44457;133036,43506;132086,43506;132086,43506;133036,29242;136838,27341;139688,25438;135887,23536;133986,23536;133036,29242;133986,22585;134937,20683;133036,20683;133986,22585;137788,162375;138738,156670;135887,154769;133036,159523;133036,160475;133036,168081;133036,169984;134937,168081;137788,162375;142539,70133;144440,70133;143489,77741;142539,80593;139688,82495;137788,79643;133986,75839;133036,74888;133036,72986;136838,72986;142539,70133;133986,56820;133986,56820;133986,56820;133986,56820;133986,56820;133986,179494;135887,179494;135887,178542;133986,179494;133986,179494;133986,102466;133986,102466;140639,105318;140639,104368;133986,102466;133986,37801;137788,42555;138738,41604;137788,37801;135887,35899;133986,37801;135887,287903;135887,287903;135887,287903;135887,287903;135887,287903;135887,90103;135887,90103;135887,89152;135887,89152;135887,90103;136838,50164;135887,52064;136838,50164;138738,50164;136838,50164;135887,32095;135887,32095;135887,31144;135887,32095;135887,32095;137788,185198;137788,185198;135887,185198;137788,185198;137788,185198;138738,178542;139688,175689;137788,174738;136838,176640;138738,178542;138738,49212;149190,42555;150141,41604;148241,41604;138738,49212;143489,138602;145389,138602;139688,132896;137788,133847;143489,138602;139688,208022;140639,207071;139688,205169;138738,206119;139688,208022;140639,249864;140639,249864;140639,249864;140639,248913;140639,249864;140639,153817;140639,153817;140639,153817;140639,153817;140639,153817;147291,127191;142539,120533;140639,120533;140639,121485;143489,126240;145389,128141;147291,127191;140639,192807;140639,192807;140639,193757;141588,193757;140639,192807;143489,290755;141588,287903;140639,289804;142539,291705;143489,290755;145389,144308;141588,146210;145389,149062;146340,146210;145389,144308;142539,60624;142539,60624;142539,60624;142539,60624;142539,60624;142539,33997;144440,33997;142539,33997;142539,33997;143489,117681;144440,118631;144440,117681;143489,116731;143489,117681;149190,88202;149190,88202;145389,90103;143489,92005;144440,92956;146340,91054;149190,88202;145389,169984;146340,169033;144440,166179;143489,166179;145389,169984;146340,189003;146340,189003;144440,189003;144440,189954;146340,189003;145389,111975;146340,111975;147291,111024;146340,111024;145389,111975;145389,33997;147291,31144;146340,30193;145389,33997;145389,33997;145389,70133;145389,70133;146340,65379;146340,65379;145389,70133;152991,104368;149190,104368;147291,104368;145389,106269;147291,107221;149190,107221;152991,104368;146340,174738;146340,174738;147291,178542;147291,176640;146340,174738;148241,279344;148241,279344;146340,279344;148241,279344;148241,279344;147291,48261;152042,47310;151091,45408;147291,48261;149190,56820;149190,56820;149190,62526;148241,62526;149190,56820;149190,94858;148241,96760;149190,97711;150141,96760;149190,94858;149190,154769;149190,152866;148241,150013;147291,151915;149190,154769;150141,259374;149190,260324;151091,264128;151091,263177;150141,259374;151091,130043;150141,131946;150141,131946;151091,130043;152042,130043;152991,129092;152042,130043;151091,130043;152042,130043;153942,79643;153942,79643;152042,79643;152991,80593;153942,79643;152991,158572;152991,158572;152991,159523;152991,158572;152991,158572;154892,145259;154892,145259;152991,145259;152991,146210;154892,145259"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w:pict>
          </mc:Fallback>
        </mc:AlternateContent>
      </w:r>
      <w:r>
        <w:rPr>
          <w:noProof/>
        </w:rPr>
        <mc:AlternateContent>
          <mc:Choice Requires="wpg">
            <w:drawing>
              <wp:anchor distT="0" distB="0" distL="114300" distR="114300" simplePos="0" relativeHeight="251694080" behindDoc="0" locked="0" layoutInCell="1" allowOverlap="1" wp14:anchorId="063E5242" wp14:editId="128ABCFD">
                <wp:simplePos x="0" y="0"/>
                <wp:positionH relativeFrom="column">
                  <wp:posOffset>5937250</wp:posOffset>
                </wp:positionH>
                <wp:positionV relativeFrom="paragraph">
                  <wp:posOffset>6483350</wp:posOffset>
                </wp:positionV>
                <wp:extent cx="1010920" cy="269240"/>
                <wp:effectExtent l="0" t="0" r="5080" b="0"/>
                <wp:wrapNone/>
                <wp:docPr id="140" name="Graphic 139"/>
                <wp:cNvGraphicFramePr/>
                <a:graphic xmlns:a="http://schemas.openxmlformats.org/drawingml/2006/main">
                  <a:graphicData uri="http://schemas.microsoft.com/office/word/2010/wordprocessingGroup">
                    <wpg:wgp>
                      <wpg:cNvGrpSpPr/>
                      <wpg:grpSpPr>
                        <a:xfrm>
                          <a:off x="0" y="0"/>
                          <a:ext cx="1010920" cy="269240"/>
                          <a:chOff x="0" y="0"/>
                          <a:chExt cx="1011384" cy="269567"/>
                        </a:xfrm>
                        <a:solidFill>
                          <a:srgbClr val="FFFFFF"/>
                        </a:solidFill>
                      </wpg:grpSpPr>
                      <wps:wsp>
                        <wps:cNvPr id="141" name="Freeform 141"/>
                        <wps:cNvSpPr/>
                        <wps:spPr>
                          <a:xfrm>
                            <a:off x="0" y="35491"/>
                            <a:ext cx="114673" cy="232409"/>
                          </a:xfrm>
                          <a:custGeom>
                            <a:avLst/>
                            <a:gdLst>
                              <a:gd name="connsiteX0" fmla="*/ 103244 w 114673"/>
                              <a:gd name="connsiteY0" fmla="*/ 202882 h 232409"/>
                              <a:gd name="connsiteX1" fmla="*/ 99434 w 114673"/>
                              <a:gd name="connsiteY1" fmla="*/ 212407 h 232409"/>
                              <a:gd name="connsiteX2" fmla="*/ 67049 w 114673"/>
                              <a:gd name="connsiteY2" fmla="*/ 232410 h 232409"/>
                              <a:gd name="connsiteX3" fmla="*/ 40379 w 114673"/>
                              <a:gd name="connsiteY3" fmla="*/ 223838 h 232409"/>
                              <a:gd name="connsiteX4" fmla="*/ 26091 w 114673"/>
                              <a:gd name="connsiteY4" fmla="*/ 193357 h 232409"/>
                              <a:gd name="connsiteX5" fmla="*/ 25139 w 114673"/>
                              <a:gd name="connsiteY5" fmla="*/ 147638 h 232409"/>
                              <a:gd name="connsiteX6" fmla="*/ 25139 w 114673"/>
                              <a:gd name="connsiteY6" fmla="*/ 112395 h 232409"/>
                              <a:gd name="connsiteX7" fmla="*/ 25139 w 114673"/>
                              <a:gd name="connsiteY7" fmla="*/ 95250 h 232409"/>
                              <a:gd name="connsiteX8" fmla="*/ 26091 w 114673"/>
                              <a:gd name="connsiteY8" fmla="*/ 72390 h 232409"/>
                              <a:gd name="connsiteX9" fmla="*/ 19424 w 114673"/>
                              <a:gd name="connsiteY9" fmla="*/ 65722 h 232409"/>
                              <a:gd name="connsiteX10" fmla="*/ 7041 w 114673"/>
                              <a:gd name="connsiteY10" fmla="*/ 65722 h 232409"/>
                              <a:gd name="connsiteX11" fmla="*/ 2279 w 114673"/>
                              <a:gd name="connsiteY11" fmla="*/ 64770 h 232409"/>
                              <a:gd name="connsiteX12" fmla="*/ 374 w 114673"/>
                              <a:gd name="connsiteY12" fmla="*/ 60007 h 232409"/>
                              <a:gd name="connsiteX13" fmla="*/ 4184 w 114673"/>
                              <a:gd name="connsiteY13" fmla="*/ 57150 h 232409"/>
                              <a:gd name="connsiteX14" fmla="*/ 36569 w 114673"/>
                              <a:gd name="connsiteY14" fmla="*/ 41910 h 232409"/>
                              <a:gd name="connsiteX15" fmla="*/ 54666 w 114673"/>
                              <a:gd name="connsiteY15" fmla="*/ 18097 h 232409"/>
                              <a:gd name="connsiteX16" fmla="*/ 61334 w 114673"/>
                              <a:gd name="connsiteY16" fmla="*/ 3810 h 232409"/>
                              <a:gd name="connsiteX17" fmla="*/ 68001 w 114673"/>
                              <a:gd name="connsiteY17" fmla="*/ 0 h 232409"/>
                              <a:gd name="connsiteX18" fmla="*/ 72764 w 114673"/>
                              <a:gd name="connsiteY18" fmla="*/ 5715 h 232409"/>
                              <a:gd name="connsiteX19" fmla="*/ 72764 w 114673"/>
                              <a:gd name="connsiteY19" fmla="*/ 47625 h 232409"/>
                              <a:gd name="connsiteX20" fmla="*/ 80384 w 114673"/>
                              <a:gd name="connsiteY20" fmla="*/ 56197 h 232409"/>
                              <a:gd name="connsiteX21" fmla="*/ 90861 w 114673"/>
                              <a:gd name="connsiteY21" fmla="*/ 56197 h 232409"/>
                              <a:gd name="connsiteX22" fmla="*/ 102291 w 114673"/>
                              <a:gd name="connsiteY22" fmla="*/ 56197 h 232409"/>
                              <a:gd name="connsiteX23" fmla="*/ 109911 w 114673"/>
                              <a:gd name="connsiteY23" fmla="*/ 58103 h 232409"/>
                              <a:gd name="connsiteX24" fmla="*/ 111816 w 114673"/>
                              <a:gd name="connsiteY24" fmla="*/ 62865 h 232409"/>
                              <a:gd name="connsiteX25" fmla="*/ 108006 w 114673"/>
                              <a:gd name="connsiteY25" fmla="*/ 66675 h 232409"/>
                              <a:gd name="connsiteX26" fmla="*/ 88004 w 114673"/>
                              <a:gd name="connsiteY26" fmla="*/ 66675 h 232409"/>
                              <a:gd name="connsiteX27" fmla="*/ 77526 w 114673"/>
                              <a:gd name="connsiteY27" fmla="*/ 67628 h 232409"/>
                              <a:gd name="connsiteX28" fmla="*/ 73716 w 114673"/>
                              <a:gd name="connsiteY28" fmla="*/ 71438 h 232409"/>
                              <a:gd name="connsiteX29" fmla="*/ 73716 w 114673"/>
                              <a:gd name="connsiteY29" fmla="*/ 76200 h 232409"/>
                              <a:gd name="connsiteX30" fmla="*/ 73716 w 114673"/>
                              <a:gd name="connsiteY30" fmla="*/ 116205 h 232409"/>
                              <a:gd name="connsiteX31" fmla="*/ 73716 w 114673"/>
                              <a:gd name="connsiteY31" fmla="*/ 130492 h 232409"/>
                              <a:gd name="connsiteX32" fmla="*/ 74669 w 114673"/>
                              <a:gd name="connsiteY32" fmla="*/ 175260 h 232409"/>
                              <a:gd name="connsiteX33" fmla="*/ 74669 w 114673"/>
                              <a:gd name="connsiteY33" fmla="*/ 192405 h 232409"/>
                              <a:gd name="connsiteX34" fmla="*/ 75621 w 114673"/>
                              <a:gd name="connsiteY34" fmla="*/ 203835 h 232409"/>
                              <a:gd name="connsiteX35" fmla="*/ 87051 w 114673"/>
                              <a:gd name="connsiteY35" fmla="*/ 213360 h 232409"/>
                              <a:gd name="connsiteX36" fmla="*/ 94671 w 114673"/>
                              <a:gd name="connsiteY36" fmla="*/ 208597 h 232409"/>
                              <a:gd name="connsiteX37" fmla="*/ 102291 w 114673"/>
                              <a:gd name="connsiteY37" fmla="*/ 187642 h 232409"/>
                              <a:gd name="connsiteX38" fmla="*/ 105149 w 114673"/>
                              <a:gd name="connsiteY38" fmla="*/ 161925 h 232409"/>
                              <a:gd name="connsiteX39" fmla="*/ 108959 w 114673"/>
                              <a:gd name="connsiteY39" fmla="*/ 157163 h 232409"/>
                              <a:gd name="connsiteX40" fmla="*/ 114674 w 114673"/>
                              <a:gd name="connsiteY40" fmla="*/ 162878 h 232409"/>
                              <a:gd name="connsiteX41" fmla="*/ 103244 w 114673"/>
                              <a:gd name="connsiteY41" fmla="*/ 202882 h 232409"/>
                              <a:gd name="connsiteX42" fmla="*/ 28949 w 114673"/>
                              <a:gd name="connsiteY42" fmla="*/ 161925 h 232409"/>
                              <a:gd name="connsiteX43" fmla="*/ 28949 w 114673"/>
                              <a:gd name="connsiteY43" fmla="*/ 161925 h 232409"/>
                              <a:gd name="connsiteX44" fmla="*/ 28949 w 114673"/>
                              <a:gd name="connsiteY44" fmla="*/ 161925 h 232409"/>
                              <a:gd name="connsiteX45" fmla="*/ 28949 w 114673"/>
                              <a:gd name="connsiteY45" fmla="*/ 161925 h 232409"/>
                              <a:gd name="connsiteX46" fmla="*/ 28949 w 114673"/>
                              <a:gd name="connsiteY46" fmla="*/ 161925 h 232409"/>
                              <a:gd name="connsiteX47" fmla="*/ 30854 w 114673"/>
                              <a:gd name="connsiteY47" fmla="*/ 174307 h 232409"/>
                              <a:gd name="connsiteX48" fmla="*/ 30854 w 114673"/>
                              <a:gd name="connsiteY48" fmla="*/ 174307 h 232409"/>
                              <a:gd name="connsiteX49" fmla="*/ 30854 w 114673"/>
                              <a:gd name="connsiteY49" fmla="*/ 174307 h 232409"/>
                              <a:gd name="connsiteX50" fmla="*/ 30854 w 114673"/>
                              <a:gd name="connsiteY50" fmla="*/ 174307 h 232409"/>
                              <a:gd name="connsiteX51" fmla="*/ 30854 w 114673"/>
                              <a:gd name="connsiteY51" fmla="*/ 174307 h 232409"/>
                              <a:gd name="connsiteX52" fmla="*/ 31806 w 114673"/>
                              <a:gd name="connsiteY52" fmla="*/ 180022 h 232409"/>
                              <a:gd name="connsiteX53" fmla="*/ 31806 w 114673"/>
                              <a:gd name="connsiteY53" fmla="*/ 180022 h 232409"/>
                              <a:gd name="connsiteX54" fmla="*/ 31806 w 114673"/>
                              <a:gd name="connsiteY54" fmla="*/ 178117 h 232409"/>
                              <a:gd name="connsiteX55" fmla="*/ 31806 w 114673"/>
                              <a:gd name="connsiteY55" fmla="*/ 180022 h 232409"/>
                              <a:gd name="connsiteX56" fmla="*/ 31806 w 114673"/>
                              <a:gd name="connsiteY56" fmla="*/ 180022 h 232409"/>
                              <a:gd name="connsiteX57" fmla="*/ 30854 w 114673"/>
                              <a:gd name="connsiteY57" fmla="*/ 156210 h 232409"/>
                              <a:gd name="connsiteX58" fmla="*/ 31806 w 114673"/>
                              <a:gd name="connsiteY58" fmla="*/ 157163 h 232409"/>
                              <a:gd name="connsiteX59" fmla="*/ 34664 w 114673"/>
                              <a:gd name="connsiteY59" fmla="*/ 156210 h 232409"/>
                              <a:gd name="connsiteX60" fmla="*/ 33711 w 114673"/>
                              <a:gd name="connsiteY60" fmla="*/ 155257 h 232409"/>
                              <a:gd name="connsiteX61" fmla="*/ 30854 w 114673"/>
                              <a:gd name="connsiteY61" fmla="*/ 156210 h 232409"/>
                              <a:gd name="connsiteX62" fmla="*/ 31806 w 114673"/>
                              <a:gd name="connsiteY62" fmla="*/ 187642 h 232409"/>
                              <a:gd name="connsiteX63" fmla="*/ 33711 w 114673"/>
                              <a:gd name="connsiteY63" fmla="*/ 186690 h 232409"/>
                              <a:gd name="connsiteX64" fmla="*/ 32759 w 114673"/>
                              <a:gd name="connsiteY64" fmla="*/ 185738 h 232409"/>
                              <a:gd name="connsiteX65" fmla="*/ 31806 w 114673"/>
                              <a:gd name="connsiteY65" fmla="*/ 187642 h 232409"/>
                              <a:gd name="connsiteX66" fmla="*/ 31806 w 114673"/>
                              <a:gd name="connsiteY66" fmla="*/ 187642 h 232409"/>
                              <a:gd name="connsiteX67" fmla="*/ 32759 w 114673"/>
                              <a:gd name="connsiteY67" fmla="*/ 83820 h 232409"/>
                              <a:gd name="connsiteX68" fmla="*/ 34664 w 114673"/>
                              <a:gd name="connsiteY68" fmla="*/ 82867 h 232409"/>
                              <a:gd name="connsiteX69" fmla="*/ 33711 w 114673"/>
                              <a:gd name="connsiteY69" fmla="*/ 81915 h 232409"/>
                              <a:gd name="connsiteX70" fmla="*/ 32759 w 114673"/>
                              <a:gd name="connsiteY70" fmla="*/ 83820 h 232409"/>
                              <a:gd name="connsiteX71" fmla="*/ 32759 w 114673"/>
                              <a:gd name="connsiteY71" fmla="*/ 83820 h 232409"/>
                              <a:gd name="connsiteX72" fmla="*/ 34664 w 114673"/>
                              <a:gd name="connsiteY72" fmla="*/ 194310 h 232409"/>
                              <a:gd name="connsiteX73" fmla="*/ 33711 w 114673"/>
                              <a:gd name="connsiteY73" fmla="*/ 193357 h 232409"/>
                              <a:gd name="connsiteX74" fmla="*/ 32759 w 114673"/>
                              <a:gd name="connsiteY74" fmla="*/ 194310 h 232409"/>
                              <a:gd name="connsiteX75" fmla="*/ 34664 w 114673"/>
                              <a:gd name="connsiteY75" fmla="*/ 194310 h 232409"/>
                              <a:gd name="connsiteX76" fmla="*/ 34664 w 114673"/>
                              <a:gd name="connsiteY76" fmla="*/ 194310 h 232409"/>
                              <a:gd name="connsiteX77" fmla="*/ 35616 w 114673"/>
                              <a:gd name="connsiteY77" fmla="*/ 166688 h 232409"/>
                              <a:gd name="connsiteX78" fmla="*/ 33711 w 114673"/>
                              <a:gd name="connsiteY78" fmla="*/ 164782 h 232409"/>
                              <a:gd name="connsiteX79" fmla="*/ 32759 w 114673"/>
                              <a:gd name="connsiteY79" fmla="*/ 167640 h 232409"/>
                              <a:gd name="connsiteX80" fmla="*/ 33711 w 114673"/>
                              <a:gd name="connsiteY80" fmla="*/ 168592 h 232409"/>
                              <a:gd name="connsiteX81" fmla="*/ 35616 w 114673"/>
                              <a:gd name="connsiteY81" fmla="*/ 166688 h 232409"/>
                              <a:gd name="connsiteX82" fmla="*/ 33711 w 114673"/>
                              <a:gd name="connsiteY82" fmla="*/ 132397 h 232409"/>
                              <a:gd name="connsiteX83" fmla="*/ 32759 w 114673"/>
                              <a:gd name="connsiteY83" fmla="*/ 134303 h 232409"/>
                              <a:gd name="connsiteX84" fmla="*/ 33711 w 114673"/>
                              <a:gd name="connsiteY84" fmla="*/ 136207 h 232409"/>
                              <a:gd name="connsiteX85" fmla="*/ 34664 w 114673"/>
                              <a:gd name="connsiteY85" fmla="*/ 133350 h 232409"/>
                              <a:gd name="connsiteX86" fmla="*/ 33711 w 114673"/>
                              <a:gd name="connsiteY86" fmla="*/ 132397 h 232409"/>
                              <a:gd name="connsiteX87" fmla="*/ 32759 w 114673"/>
                              <a:gd name="connsiteY87" fmla="*/ 76200 h 232409"/>
                              <a:gd name="connsiteX88" fmla="*/ 34664 w 114673"/>
                              <a:gd name="connsiteY88" fmla="*/ 77153 h 232409"/>
                              <a:gd name="connsiteX89" fmla="*/ 36569 w 114673"/>
                              <a:gd name="connsiteY89" fmla="*/ 79057 h 232409"/>
                              <a:gd name="connsiteX90" fmla="*/ 37521 w 114673"/>
                              <a:gd name="connsiteY90" fmla="*/ 79057 h 232409"/>
                              <a:gd name="connsiteX91" fmla="*/ 41331 w 114673"/>
                              <a:gd name="connsiteY91" fmla="*/ 78105 h 232409"/>
                              <a:gd name="connsiteX92" fmla="*/ 46094 w 114673"/>
                              <a:gd name="connsiteY92" fmla="*/ 80963 h 232409"/>
                              <a:gd name="connsiteX93" fmla="*/ 47046 w 114673"/>
                              <a:gd name="connsiteY93" fmla="*/ 83820 h 232409"/>
                              <a:gd name="connsiteX94" fmla="*/ 45141 w 114673"/>
                              <a:gd name="connsiteY94" fmla="*/ 84772 h 232409"/>
                              <a:gd name="connsiteX95" fmla="*/ 43236 w 114673"/>
                              <a:gd name="connsiteY95" fmla="*/ 83820 h 232409"/>
                              <a:gd name="connsiteX96" fmla="*/ 43236 w 114673"/>
                              <a:gd name="connsiteY96" fmla="*/ 81915 h 232409"/>
                              <a:gd name="connsiteX97" fmla="*/ 42284 w 114673"/>
                              <a:gd name="connsiteY97" fmla="*/ 83820 h 232409"/>
                              <a:gd name="connsiteX98" fmla="*/ 43236 w 114673"/>
                              <a:gd name="connsiteY98" fmla="*/ 86678 h 232409"/>
                              <a:gd name="connsiteX99" fmla="*/ 48951 w 114673"/>
                              <a:gd name="connsiteY99" fmla="*/ 89535 h 232409"/>
                              <a:gd name="connsiteX100" fmla="*/ 50856 w 114673"/>
                              <a:gd name="connsiteY100" fmla="*/ 90488 h 232409"/>
                              <a:gd name="connsiteX101" fmla="*/ 51809 w 114673"/>
                              <a:gd name="connsiteY101" fmla="*/ 88582 h 232409"/>
                              <a:gd name="connsiteX102" fmla="*/ 50856 w 114673"/>
                              <a:gd name="connsiteY102" fmla="*/ 87630 h 232409"/>
                              <a:gd name="connsiteX103" fmla="*/ 51809 w 114673"/>
                              <a:gd name="connsiteY103" fmla="*/ 85725 h 232409"/>
                              <a:gd name="connsiteX104" fmla="*/ 53714 w 114673"/>
                              <a:gd name="connsiteY104" fmla="*/ 85725 h 232409"/>
                              <a:gd name="connsiteX105" fmla="*/ 55619 w 114673"/>
                              <a:gd name="connsiteY105" fmla="*/ 83820 h 232409"/>
                              <a:gd name="connsiteX106" fmla="*/ 53714 w 114673"/>
                              <a:gd name="connsiteY106" fmla="*/ 79057 h 232409"/>
                              <a:gd name="connsiteX107" fmla="*/ 52761 w 114673"/>
                              <a:gd name="connsiteY107" fmla="*/ 81915 h 232409"/>
                              <a:gd name="connsiteX108" fmla="*/ 50856 w 114673"/>
                              <a:gd name="connsiteY108" fmla="*/ 82867 h 232409"/>
                              <a:gd name="connsiteX109" fmla="*/ 50856 w 114673"/>
                              <a:gd name="connsiteY109" fmla="*/ 81915 h 232409"/>
                              <a:gd name="connsiteX110" fmla="*/ 49904 w 114673"/>
                              <a:gd name="connsiteY110" fmla="*/ 80010 h 232409"/>
                              <a:gd name="connsiteX111" fmla="*/ 44189 w 114673"/>
                              <a:gd name="connsiteY111" fmla="*/ 74295 h 232409"/>
                              <a:gd name="connsiteX112" fmla="*/ 45141 w 114673"/>
                              <a:gd name="connsiteY112" fmla="*/ 71438 h 232409"/>
                              <a:gd name="connsiteX113" fmla="*/ 44189 w 114673"/>
                              <a:gd name="connsiteY113" fmla="*/ 74295 h 232409"/>
                              <a:gd name="connsiteX114" fmla="*/ 38474 w 114673"/>
                              <a:gd name="connsiteY114" fmla="*/ 77153 h 232409"/>
                              <a:gd name="connsiteX115" fmla="*/ 35616 w 114673"/>
                              <a:gd name="connsiteY115" fmla="*/ 77153 h 232409"/>
                              <a:gd name="connsiteX116" fmla="*/ 32759 w 114673"/>
                              <a:gd name="connsiteY116" fmla="*/ 76200 h 232409"/>
                              <a:gd name="connsiteX117" fmla="*/ 41331 w 114673"/>
                              <a:gd name="connsiteY117" fmla="*/ 191453 h 232409"/>
                              <a:gd name="connsiteX118" fmla="*/ 40379 w 114673"/>
                              <a:gd name="connsiteY118" fmla="*/ 188595 h 232409"/>
                              <a:gd name="connsiteX119" fmla="*/ 38474 w 114673"/>
                              <a:gd name="connsiteY119" fmla="*/ 183832 h 232409"/>
                              <a:gd name="connsiteX120" fmla="*/ 40379 w 114673"/>
                              <a:gd name="connsiteY120" fmla="*/ 177165 h 232409"/>
                              <a:gd name="connsiteX121" fmla="*/ 36569 w 114673"/>
                              <a:gd name="connsiteY121" fmla="*/ 180022 h 232409"/>
                              <a:gd name="connsiteX122" fmla="*/ 34664 w 114673"/>
                              <a:gd name="connsiteY122" fmla="*/ 182880 h 232409"/>
                              <a:gd name="connsiteX123" fmla="*/ 37521 w 114673"/>
                              <a:gd name="connsiteY123" fmla="*/ 182880 h 232409"/>
                              <a:gd name="connsiteX124" fmla="*/ 39426 w 114673"/>
                              <a:gd name="connsiteY124" fmla="*/ 183832 h 232409"/>
                              <a:gd name="connsiteX125" fmla="*/ 39426 w 114673"/>
                              <a:gd name="connsiteY125" fmla="*/ 192405 h 232409"/>
                              <a:gd name="connsiteX126" fmla="*/ 43236 w 114673"/>
                              <a:gd name="connsiteY126" fmla="*/ 195263 h 232409"/>
                              <a:gd name="connsiteX127" fmla="*/ 41331 w 114673"/>
                              <a:gd name="connsiteY127" fmla="*/ 191453 h 232409"/>
                              <a:gd name="connsiteX128" fmla="*/ 49904 w 114673"/>
                              <a:gd name="connsiteY128" fmla="*/ 183832 h 232409"/>
                              <a:gd name="connsiteX129" fmla="*/ 50856 w 114673"/>
                              <a:gd name="connsiteY129" fmla="*/ 178117 h 232409"/>
                              <a:gd name="connsiteX130" fmla="*/ 47999 w 114673"/>
                              <a:gd name="connsiteY130" fmla="*/ 178117 h 232409"/>
                              <a:gd name="connsiteX131" fmla="*/ 46094 w 114673"/>
                              <a:gd name="connsiteY131" fmla="*/ 176213 h 232409"/>
                              <a:gd name="connsiteX132" fmla="*/ 48951 w 114673"/>
                              <a:gd name="connsiteY132" fmla="*/ 172403 h 232409"/>
                              <a:gd name="connsiteX133" fmla="*/ 48951 w 114673"/>
                              <a:gd name="connsiteY133" fmla="*/ 170497 h 232409"/>
                              <a:gd name="connsiteX134" fmla="*/ 42284 w 114673"/>
                              <a:gd name="connsiteY134" fmla="*/ 164782 h 232409"/>
                              <a:gd name="connsiteX135" fmla="*/ 47999 w 114673"/>
                              <a:gd name="connsiteY135" fmla="*/ 160020 h 232409"/>
                              <a:gd name="connsiteX136" fmla="*/ 51809 w 114673"/>
                              <a:gd name="connsiteY136" fmla="*/ 156210 h 232409"/>
                              <a:gd name="connsiteX137" fmla="*/ 50856 w 114673"/>
                              <a:gd name="connsiteY137" fmla="*/ 154305 h 232409"/>
                              <a:gd name="connsiteX138" fmla="*/ 49904 w 114673"/>
                              <a:gd name="connsiteY138" fmla="*/ 156210 h 232409"/>
                              <a:gd name="connsiteX139" fmla="*/ 48951 w 114673"/>
                              <a:gd name="connsiteY139" fmla="*/ 158115 h 232409"/>
                              <a:gd name="connsiteX140" fmla="*/ 39426 w 114673"/>
                              <a:gd name="connsiteY140" fmla="*/ 160020 h 232409"/>
                              <a:gd name="connsiteX141" fmla="*/ 33711 w 114673"/>
                              <a:gd name="connsiteY141" fmla="*/ 159067 h 232409"/>
                              <a:gd name="connsiteX142" fmla="*/ 32759 w 114673"/>
                              <a:gd name="connsiteY142" fmla="*/ 160020 h 232409"/>
                              <a:gd name="connsiteX143" fmla="*/ 33711 w 114673"/>
                              <a:gd name="connsiteY143" fmla="*/ 160972 h 232409"/>
                              <a:gd name="connsiteX144" fmla="*/ 38474 w 114673"/>
                              <a:gd name="connsiteY144" fmla="*/ 160020 h 232409"/>
                              <a:gd name="connsiteX145" fmla="*/ 37521 w 114673"/>
                              <a:gd name="connsiteY145" fmla="*/ 164782 h 232409"/>
                              <a:gd name="connsiteX146" fmla="*/ 37521 w 114673"/>
                              <a:gd name="connsiteY146" fmla="*/ 171450 h 232409"/>
                              <a:gd name="connsiteX147" fmla="*/ 38474 w 114673"/>
                              <a:gd name="connsiteY147" fmla="*/ 176213 h 232409"/>
                              <a:gd name="connsiteX148" fmla="*/ 44189 w 114673"/>
                              <a:gd name="connsiteY148" fmla="*/ 176213 h 232409"/>
                              <a:gd name="connsiteX149" fmla="*/ 40379 w 114673"/>
                              <a:gd name="connsiteY149" fmla="*/ 178117 h 232409"/>
                              <a:gd name="connsiteX150" fmla="*/ 43236 w 114673"/>
                              <a:gd name="connsiteY150" fmla="*/ 180975 h 232409"/>
                              <a:gd name="connsiteX151" fmla="*/ 43236 w 114673"/>
                              <a:gd name="connsiteY151" fmla="*/ 182880 h 232409"/>
                              <a:gd name="connsiteX152" fmla="*/ 44189 w 114673"/>
                              <a:gd name="connsiteY152" fmla="*/ 184785 h 232409"/>
                              <a:gd name="connsiteX153" fmla="*/ 49904 w 114673"/>
                              <a:gd name="connsiteY153" fmla="*/ 183832 h 232409"/>
                              <a:gd name="connsiteX154" fmla="*/ 34664 w 114673"/>
                              <a:gd name="connsiteY154" fmla="*/ 151447 h 232409"/>
                              <a:gd name="connsiteX155" fmla="*/ 35616 w 114673"/>
                              <a:gd name="connsiteY155" fmla="*/ 152400 h 232409"/>
                              <a:gd name="connsiteX156" fmla="*/ 37521 w 114673"/>
                              <a:gd name="connsiteY156" fmla="*/ 149542 h 232409"/>
                              <a:gd name="connsiteX157" fmla="*/ 36569 w 114673"/>
                              <a:gd name="connsiteY157" fmla="*/ 148590 h 232409"/>
                              <a:gd name="connsiteX158" fmla="*/ 34664 w 114673"/>
                              <a:gd name="connsiteY158" fmla="*/ 151447 h 232409"/>
                              <a:gd name="connsiteX159" fmla="*/ 35616 w 114673"/>
                              <a:gd name="connsiteY159" fmla="*/ 127635 h 232409"/>
                              <a:gd name="connsiteX160" fmla="*/ 35616 w 114673"/>
                              <a:gd name="connsiteY160" fmla="*/ 127635 h 232409"/>
                              <a:gd name="connsiteX161" fmla="*/ 37521 w 114673"/>
                              <a:gd name="connsiteY161" fmla="*/ 127635 h 232409"/>
                              <a:gd name="connsiteX162" fmla="*/ 35616 w 114673"/>
                              <a:gd name="connsiteY162" fmla="*/ 127635 h 232409"/>
                              <a:gd name="connsiteX163" fmla="*/ 35616 w 114673"/>
                              <a:gd name="connsiteY163" fmla="*/ 127635 h 232409"/>
                              <a:gd name="connsiteX164" fmla="*/ 36569 w 114673"/>
                              <a:gd name="connsiteY164" fmla="*/ 121920 h 232409"/>
                              <a:gd name="connsiteX165" fmla="*/ 36569 w 114673"/>
                              <a:gd name="connsiteY165" fmla="*/ 121920 h 232409"/>
                              <a:gd name="connsiteX166" fmla="*/ 41331 w 114673"/>
                              <a:gd name="connsiteY166" fmla="*/ 121920 h 232409"/>
                              <a:gd name="connsiteX167" fmla="*/ 44189 w 114673"/>
                              <a:gd name="connsiteY167" fmla="*/ 120015 h 232409"/>
                              <a:gd name="connsiteX168" fmla="*/ 44189 w 114673"/>
                              <a:gd name="connsiteY168" fmla="*/ 119063 h 232409"/>
                              <a:gd name="connsiteX169" fmla="*/ 43236 w 114673"/>
                              <a:gd name="connsiteY169" fmla="*/ 117157 h 232409"/>
                              <a:gd name="connsiteX170" fmla="*/ 41331 w 114673"/>
                              <a:gd name="connsiteY170" fmla="*/ 115253 h 232409"/>
                              <a:gd name="connsiteX171" fmla="*/ 40379 w 114673"/>
                              <a:gd name="connsiteY171" fmla="*/ 118110 h 232409"/>
                              <a:gd name="connsiteX172" fmla="*/ 38474 w 114673"/>
                              <a:gd name="connsiteY172" fmla="*/ 121920 h 232409"/>
                              <a:gd name="connsiteX173" fmla="*/ 36569 w 114673"/>
                              <a:gd name="connsiteY173" fmla="*/ 121920 h 232409"/>
                              <a:gd name="connsiteX174" fmla="*/ 37521 w 114673"/>
                              <a:gd name="connsiteY174" fmla="*/ 102870 h 232409"/>
                              <a:gd name="connsiteX175" fmla="*/ 37521 w 114673"/>
                              <a:gd name="connsiteY175" fmla="*/ 107632 h 232409"/>
                              <a:gd name="connsiteX176" fmla="*/ 38474 w 114673"/>
                              <a:gd name="connsiteY176" fmla="*/ 108585 h 232409"/>
                              <a:gd name="connsiteX177" fmla="*/ 39426 w 114673"/>
                              <a:gd name="connsiteY177" fmla="*/ 109538 h 232409"/>
                              <a:gd name="connsiteX178" fmla="*/ 43236 w 114673"/>
                              <a:gd name="connsiteY178" fmla="*/ 106680 h 232409"/>
                              <a:gd name="connsiteX179" fmla="*/ 42284 w 114673"/>
                              <a:gd name="connsiteY179" fmla="*/ 101917 h 232409"/>
                              <a:gd name="connsiteX180" fmla="*/ 37521 w 114673"/>
                              <a:gd name="connsiteY180" fmla="*/ 102870 h 232409"/>
                              <a:gd name="connsiteX181" fmla="*/ 36569 w 114673"/>
                              <a:gd name="connsiteY181" fmla="*/ 52388 h 232409"/>
                              <a:gd name="connsiteX182" fmla="*/ 37521 w 114673"/>
                              <a:gd name="connsiteY182" fmla="*/ 55245 h 232409"/>
                              <a:gd name="connsiteX183" fmla="*/ 39426 w 114673"/>
                              <a:gd name="connsiteY183" fmla="*/ 59055 h 232409"/>
                              <a:gd name="connsiteX184" fmla="*/ 42284 w 114673"/>
                              <a:gd name="connsiteY184" fmla="*/ 60007 h 232409"/>
                              <a:gd name="connsiteX185" fmla="*/ 42284 w 114673"/>
                              <a:gd name="connsiteY185" fmla="*/ 58103 h 232409"/>
                              <a:gd name="connsiteX186" fmla="*/ 39426 w 114673"/>
                              <a:gd name="connsiteY186" fmla="*/ 59055 h 232409"/>
                              <a:gd name="connsiteX187" fmla="*/ 38474 w 114673"/>
                              <a:gd name="connsiteY187" fmla="*/ 59055 h 232409"/>
                              <a:gd name="connsiteX188" fmla="*/ 39426 w 114673"/>
                              <a:gd name="connsiteY188" fmla="*/ 54292 h 232409"/>
                              <a:gd name="connsiteX189" fmla="*/ 38474 w 114673"/>
                              <a:gd name="connsiteY189" fmla="*/ 51435 h 232409"/>
                              <a:gd name="connsiteX190" fmla="*/ 36569 w 114673"/>
                              <a:gd name="connsiteY190" fmla="*/ 50482 h 232409"/>
                              <a:gd name="connsiteX191" fmla="*/ 36569 w 114673"/>
                              <a:gd name="connsiteY191" fmla="*/ 52388 h 232409"/>
                              <a:gd name="connsiteX192" fmla="*/ 37521 w 114673"/>
                              <a:gd name="connsiteY192" fmla="*/ 114300 h 232409"/>
                              <a:gd name="connsiteX193" fmla="*/ 37521 w 114673"/>
                              <a:gd name="connsiteY193" fmla="*/ 114300 h 232409"/>
                              <a:gd name="connsiteX194" fmla="*/ 37521 w 114673"/>
                              <a:gd name="connsiteY194" fmla="*/ 115253 h 232409"/>
                              <a:gd name="connsiteX195" fmla="*/ 37521 w 114673"/>
                              <a:gd name="connsiteY195" fmla="*/ 114300 h 232409"/>
                              <a:gd name="connsiteX196" fmla="*/ 37521 w 114673"/>
                              <a:gd name="connsiteY196" fmla="*/ 114300 h 232409"/>
                              <a:gd name="connsiteX197" fmla="*/ 42284 w 114673"/>
                              <a:gd name="connsiteY197" fmla="*/ 93345 h 232409"/>
                              <a:gd name="connsiteX198" fmla="*/ 44189 w 114673"/>
                              <a:gd name="connsiteY198" fmla="*/ 91440 h 232409"/>
                              <a:gd name="connsiteX199" fmla="*/ 39426 w 114673"/>
                              <a:gd name="connsiteY199" fmla="*/ 89535 h 232409"/>
                              <a:gd name="connsiteX200" fmla="*/ 37521 w 114673"/>
                              <a:gd name="connsiteY200" fmla="*/ 92392 h 232409"/>
                              <a:gd name="connsiteX201" fmla="*/ 43236 w 114673"/>
                              <a:gd name="connsiteY201" fmla="*/ 97155 h 232409"/>
                              <a:gd name="connsiteX202" fmla="*/ 45141 w 114673"/>
                              <a:gd name="connsiteY202" fmla="*/ 96203 h 232409"/>
                              <a:gd name="connsiteX203" fmla="*/ 44189 w 114673"/>
                              <a:gd name="connsiteY203" fmla="*/ 94297 h 232409"/>
                              <a:gd name="connsiteX204" fmla="*/ 42284 w 114673"/>
                              <a:gd name="connsiteY204" fmla="*/ 93345 h 232409"/>
                              <a:gd name="connsiteX205" fmla="*/ 38474 w 114673"/>
                              <a:gd name="connsiteY205" fmla="*/ 108585 h 232409"/>
                              <a:gd name="connsiteX206" fmla="*/ 38474 w 114673"/>
                              <a:gd name="connsiteY206" fmla="*/ 108585 h 232409"/>
                              <a:gd name="connsiteX207" fmla="*/ 39426 w 114673"/>
                              <a:gd name="connsiteY207" fmla="*/ 104775 h 232409"/>
                              <a:gd name="connsiteX208" fmla="*/ 40379 w 114673"/>
                              <a:gd name="connsiteY208" fmla="*/ 105728 h 232409"/>
                              <a:gd name="connsiteX209" fmla="*/ 38474 w 114673"/>
                              <a:gd name="connsiteY209" fmla="*/ 108585 h 232409"/>
                              <a:gd name="connsiteX210" fmla="*/ 40379 w 114673"/>
                              <a:gd name="connsiteY210" fmla="*/ 131445 h 232409"/>
                              <a:gd name="connsiteX211" fmla="*/ 41331 w 114673"/>
                              <a:gd name="connsiteY211" fmla="*/ 129540 h 232409"/>
                              <a:gd name="connsiteX212" fmla="*/ 39426 w 114673"/>
                              <a:gd name="connsiteY212" fmla="*/ 126682 h 232409"/>
                              <a:gd name="connsiteX213" fmla="*/ 38474 w 114673"/>
                              <a:gd name="connsiteY213" fmla="*/ 130492 h 232409"/>
                              <a:gd name="connsiteX214" fmla="*/ 40379 w 114673"/>
                              <a:gd name="connsiteY214" fmla="*/ 131445 h 232409"/>
                              <a:gd name="connsiteX215" fmla="*/ 41331 w 114673"/>
                              <a:gd name="connsiteY215" fmla="*/ 198120 h 232409"/>
                              <a:gd name="connsiteX216" fmla="*/ 39426 w 114673"/>
                              <a:gd name="connsiteY216" fmla="*/ 196215 h 232409"/>
                              <a:gd name="connsiteX217" fmla="*/ 38474 w 114673"/>
                              <a:gd name="connsiteY217" fmla="*/ 198120 h 232409"/>
                              <a:gd name="connsiteX218" fmla="*/ 40379 w 114673"/>
                              <a:gd name="connsiteY218" fmla="*/ 199072 h 232409"/>
                              <a:gd name="connsiteX219" fmla="*/ 41331 w 114673"/>
                              <a:gd name="connsiteY219" fmla="*/ 198120 h 232409"/>
                              <a:gd name="connsiteX220" fmla="*/ 39426 w 114673"/>
                              <a:gd name="connsiteY220" fmla="*/ 140970 h 232409"/>
                              <a:gd name="connsiteX221" fmla="*/ 39426 w 114673"/>
                              <a:gd name="connsiteY221" fmla="*/ 140970 h 232409"/>
                              <a:gd name="connsiteX222" fmla="*/ 41331 w 114673"/>
                              <a:gd name="connsiteY222" fmla="*/ 140970 h 232409"/>
                              <a:gd name="connsiteX223" fmla="*/ 39426 w 114673"/>
                              <a:gd name="connsiteY223" fmla="*/ 140970 h 232409"/>
                              <a:gd name="connsiteX224" fmla="*/ 39426 w 114673"/>
                              <a:gd name="connsiteY224" fmla="*/ 140970 h 232409"/>
                              <a:gd name="connsiteX225" fmla="*/ 39426 w 114673"/>
                              <a:gd name="connsiteY225" fmla="*/ 164782 h 232409"/>
                              <a:gd name="connsiteX226" fmla="*/ 42284 w 114673"/>
                              <a:gd name="connsiteY226" fmla="*/ 164782 h 232409"/>
                              <a:gd name="connsiteX227" fmla="*/ 44189 w 114673"/>
                              <a:gd name="connsiteY227" fmla="*/ 168592 h 232409"/>
                              <a:gd name="connsiteX228" fmla="*/ 44189 w 114673"/>
                              <a:gd name="connsiteY228" fmla="*/ 170497 h 232409"/>
                              <a:gd name="connsiteX229" fmla="*/ 42284 w 114673"/>
                              <a:gd name="connsiteY229" fmla="*/ 171450 h 232409"/>
                              <a:gd name="connsiteX230" fmla="*/ 39426 w 114673"/>
                              <a:gd name="connsiteY230" fmla="*/ 164782 h 232409"/>
                              <a:gd name="connsiteX231" fmla="*/ 39426 w 114673"/>
                              <a:gd name="connsiteY231" fmla="*/ 145732 h 232409"/>
                              <a:gd name="connsiteX232" fmla="*/ 40379 w 114673"/>
                              <a:gd name="connsiteY232" fmla="*/ 145732 h 232409"/>
                              <a:gd name="connsiteX233" fmla="*/ 41331 w 114673"/>
                              <a:gd name="connsiteY233" fmla="*/ 144780 h 232409"/>
                              <a:gd name="connsiteX234" fmla="*/ 40379 w 114673"/>
                              <a:gd name="connsiteY234" fmla="*/ 143828 h 232409"/>
                              <a:gd name="connsiteX235" fmla="*/ 39426 w 114673"/>
                              <a:gd name="connsiteY235" fmla="*/ 145732 h 232409"/>
                              <a:gd name="connsiteX236" fmla="*/ 55619 w 114673"/>
                              <a:gd name="connsiteY236" fmla="*/ 148590 h 232409"/>
                              <a:gd name="connsiteX237" fmla="*/ 56571 w 114673"/>
                              <a:gd name="connsiteY237" fmla="*/ 148590 h 232409"/>
                              <a:gd name="connsiteX238" fmla="*/ 56571 w 114673"/>
                              <a:gd name="connsiteY238" fmla="*/ 146685 h 232409"/>
                              <a:gd name="connsiteX239" fmla="*/ 49904 w 114673"/>
                              <a:gd name="connsiteY239" fmla="*/ 147638 h 232409"/>
                              <a:gd name="connsiteX240" fmla="*/ 45141 w 114673"/>
                              <a:gd name="connsiteY240" fmla="*/ 152400 h 232409"/>
                              <a:gd name="connsiteX241" fmla="*/ 43236 w 114673"/>
                              <a:gd name="connsiteY241" fmla="*/ 153353 h 232409"/>
                              <a:gd name="connsiteX242" fmla="*/ 40379 w 114673"/>
                              <a:gd name="connsiteY242" fmla="*/ 152400 h 232409"/>
                              <a:gd name="connsiteX243" fmla="*/ 42284 w 114673"/>
                              <a:gd name="connsiteY243" fmla="*/ 154305 h 232409"/>
                              <a:gd name="connsiteX244" fmla="*/ 44189 w 114673"/>
                              <a:gd name="connsiteY244" fmla="*/ 154305 h 232409"/>
                              <a:gd name="connsiteX245" fmla="*/ 45141 w 114673"/>
                              <a:gd name="connsiteY245" fmla="*/ 155257 h 232409"/>
                              <a:gd name="connsiteX246" fmla="*/ 47046 w 114673"/>
                              <a:gd name="connsiteY246" fmla="*/ 156210 h 232409"/>
                              <a:gd name="connsiteX247" fmla="*/ 47046 w 114673"/>
                              <a:gd name="connsiteY247" fmla="*/ 153353 h 232409"/>
                              <a:gd name="connsiteX248" fmla="*/ 45141 w 114673"/>
                              <a:gd name="connsiteY248" fmla="*/ 150495 h 232409"/>
                              <a:gd name="connsiteX249" fmla="*/ 50856 w 114673"/>
                              <a:gd name="connsiteY249" fmla="*/ 149542 h 232409"/>
                              <a:gd name="connsiteX250" fmla="*/ 55619 w 114673"/>
                              <a:gd name="connsiteY250" fmla="*/ 148590 h 232409"/>
                              <a:gd name="connsiteX251" fmla="*/ 41331 w 114673"/>
                              <a:gd name="connsiteY251" fmla="*/ 92392 h 232409"/>
                              <a:gd name="connsiteX252" fmla="*/ 41331 w 114673"/>
                              <a:gd name="connsiteY252" fmla="*/ 92392 h 232409"/>
                              <a:gd name="connsiteX253" fmla="*/ 41331 w 114673"/>
                              <a:gd name="connsiteY253" fmla="*/ 92392 h 232409"/>
                              <a:gd name="connsiteX254" fmla="*/ 39426 w 114673"/>
                              <a:gd name="connsiteY254" fmla="*/ 91440 h 232409"/>
                              <a:gd name="connsiteX255" fmla="*/ 39426 w 114673"/>
                              <a:gd name="connsiteY255" fmla="*/ 91440 h 232409"/>
                              <a:gd name="connsiteX256" fmla="*/ 41331 w 114673"/>
                              <a:gd name="connsiteY256" fmla="*/ 92392 h 232409"/>
                              <a:gd name="connsiteX257" fmla="*/ 44189 w 114673"/>
                              <a:gd name="connsiteY257" fmla="*/ 64770 h 232409"/>
                              <a:gd name="connsiteX258" fmla="*/ 44189 w 114673"/>
                              <a:gd name="connsiteY258" fmla="*/ 64770 h 232409"/>
                              <a:gd name="connsiteX259" fmla="*/ 43236 w 114673"/>
                              <a:gd name="connsiteY259" fmla="*/ 61913 h 232409"/>
                              <a:gd name="connsiteX260" fmla="*/ 42284 w 114673"/>
                              <a:gd name="connsiteY260" fmla="*/ 61913 h 232409"/>
                              <a:gd name="connsiteX261" fmla="*/ 44189 w 114673"/>
                              <a:gd name="connsiteY261" fmla="*/ 64770 h 232409"/>
                              <a:gd name="connsiteX262" fmla="*/ 44189 w 114673"/>
                              <a:gd name="connsiteY262" fmla="*/ 64770 h 232409"/>
                              <a:gd name="connsiteX263" fmla="*/ 42284 w 114673"/>
                              <a:gd name="connsiteY263" fmla="*/ 67628 h 232409"/>
                              <a:gd name="connsiteX264" fmla="*/ 43236 w 114673"/>
                              <a:gd name="connsiteY264" fmla="*/ 69532 h 232409"/>
                              <a:gd name="connsiteX265" fmla="*/ 45141 w 114673"/>
                              <a:gd name="connsiteY265" fmla="*/ 69532 h 232409"/>
                              <a:gd name="connsiteX266" fmla="*/ 44189 w 114673"/>
                              <a:gd name="connsiteY266" fmla="*/ 64770 h 232409"/>
                              <a:gd name="connsiteX267" fmla="*/ 41331 w 114673"/>
                              <a:gd name="connsiteY267" fmla="*/ 147638 h 232409"/>
                              <a:gd name="connsiteX268" fmla="*/ 41331 w 114673"/>
                              <a:gd name="connsiteY268" fmla="*/ 147638 h 232409"/>
                              <a:gd name="connsiteX269" fmla="*/ 41331 w 114673"/>
                              <a:gd name="connsiteY269" fmla="*/ 147638 h 232409"/>
                              <a:gd name="connsiteX270" fmla="*/ 41331 w 114673"/>
                              <a:gd name="connsiteY270" fmla="*/ 147638 h 232409"/>
                              <a:gd name="connsiteX271" fmla="*/ 41331 w 114673"/>
                              <a:gd name="connsiteY271" fmla="*/ 147638 h 232409"/>
                              <a:gd name="connsiteX272" fmla="*/ 43236 w 114673"/>
                              <a:gd name="connsiteY272" fmla="*/ 137160 h 232409"/>
                              <a:gd name="connsiteX273" fmla="*/ 45141 w 114673"/>
                              <a:gd name="connsiteY273" fmla="*/ 141922 h 232409"/>
                              <a:gd name="connsiteX274" fmla="*/ 47046 w 114673"/>
                              <a:gd name="connsiteY274" fmla="*/ 143828 h 232409"/>
                              <a:gd name="connsiteX275" fmla="*/ 48951 w 114673"/>
                              <a:gd name="connsiteY275" fmla="*/ 141922 h 232409"/>
                              <a:gd name="connsiteX276" fmla="*/ 48951 w 114673"/>
                              <a:gd name="connsiteY276" fmla="*/ 140017 h 232409"/>
                              <a:gd name="connsiteX277" fmla="*/ 47046 w 114673"/>
                              <a:gd name="connsiteY277" fmla="*/ 137160 h 232409"/>
                              <a:gd name="connsiteX278" fmla="*/ 47046 w 114673"/>
                              <a:gd name="connsiteY278" fmla="*/ 135255 h 232409"/>
                              <a:gd name="connsiteX279" fmla="*/ 44189 w 114673"/>
                              <a:gd name="connsiteY279" fmla="*/ 132397 h 232409"/>
                              <a:gd name="connsiteX280" fmla="*/ 43236 w 114673"/>
                              <a:gd name="connsiteY280" fmla="*/ 133350 h 232409"/>
                              <a:gd name="connsiteX281" fmla="*/ 43236 w 114673"/>
                              <a:gd name="connsiteY281" fmla="*/ 137160 h 232409"/>
                              <a:gd name="connsiteX282" fmla="*/ 44189 w 114673"/>
                              <a:gd name="connsiteY282" fmla="*/ 56197 h 232409"/>
                              <a:gd name="connsiteX283" fmla="*/ 44189 w 114673"/>
                              <a:gd name="connsiteY283" fmla="*/ 56197 h 232409"/>
                              <a:gd name="connsiteX284" fmla="*/ 46094 w 114673"/>
                              <a:gd name="connsiteY284" fmla="*/ 53340 h 232409"/>
                              <a:gd name="connsiteX285" fmla="*/ 46094 w 114673"/>
                              <a:gd name="connsiteY285" fmla="*/ 51435 h 232409"/>
                              <a:gd name="connsiteX286" fmla="*/ 43236 w 114673"/>
                              <a:gd name="connsiteY286" fmla="*/ 50482 h 232409"/>
                              <a:gd name="connsiteX287" fmla="*/ 42284 w 114673"/>
                              <a:gd name="connsiteY287" fmla="*/ 52388 h 232409"/>
                              <a:gd name="connsiteX288" fmla="*/ 44189 w 114673"/>
                              <a:gd name="connsiteY288" fmla="*/ 56197 h 232409"/>
                              <a:gd name="connsiteX289" fmla="*/ 54666 w 114673"/>
                              <a:gd name="connsiteY289" fmla="*/ 197167 h 232409"/>
                              <a:gd name="connsiteX290" fmla="*/ 50856 w 114673"/>
                              <a:gd name="connsiteY290" fmla="*/ 195263 h 232409"/>
                              <a:gd name="connsiteX291" fmla="*/ 48951 w 114673"/>
                              <a:gd name="connsiteY291" fmla="*/ 195263 h 232409"/>
                              <a:gd name="connsiteX292" fmla="*/ 48951 w 114673"/>
                              <a:gd name="connsiteY292" fmla="*/ 197167 h 232409"/>
                              <a:gd name="connsiteX293" fmla="*/ 48951 w 114673"/>
                              <a:gd name="connsiteY293" fmla="*/ 200025 h 232409"/>
                              <a:gd name="connsiteX294" fmla="*/ 46094 w 114673"/>
                              <a:gd name="connsiteY294" fmla="*/ 199072 h 232409"/>
                              <a:gd name="connsiteX295" fmla="*/ 45141 w 114673"/>
                              <a:gd name="connsiteY295" fmla="*/ 197167 h 232409"/>
                              <a:gd name="connsiteX296" fmla="*/ 44189 w 114673"/>
                              <a:gd name="connsiteY296" fmla="*/ 196215 h 232409"/>
                              <a:gd name="connsiteX297" fmla="*/ 43236 w 114673"/>
                              <a:gd name="connsiteY297" fmla="*/ 198120 h 232409"/>
                              <a:gd name="connsiteX298" fmla="*/ 44189 w 114673"/>
                              <a:gd name="connsiteY298" fmla="*/ 202882 h 232409"/>
                              <a:gd name="connsiteX299" fmla="*/ 47999 w 114673"/>
                              <a:gd name="connsiteY299" fmla="*/ 201930 h 232409"/>
                              <a:gd name="connsiteX300" fmla="*/ 54666 w 114673"/>
                              <a:gd name="connsiteY300" fmla="*/ 200025 h 232409"/>
                              <a:gd name="connsiteX301" fmla="*/ 56571 w 114673"/>
                              <a:gd name="connsiteY301" fmla="*/ 198120 h 232409"/>
                              <a:gd name="connsiteX302" fmla="*/ 54666 w 114673"/>
                              <a:gd name="connsiteY302" fmla="*/ 197167 h 232409"/>
                              <a:gd name="connsiteX303" fmla="*/ 44189 w 114673"/>
                              <a:gd name="connsiteY303" fmla="*/ 127635 h 232409"/>
                              <a:gd name="connsiteX304" fmla="*/ 46094 w 114673"/>
                              <a:gd name="connsiteY304" fmla="*/ 124778 h 232409"/>
                              <a:gd name="connsiteX305" fmla="*/ 44189 w 114673"/>
                              <a:gd name="connsiteY305" fmla="*/ 122872 h 232409"/>
                              <a:gd name="connsiteX306" fmla="*/ 43236 w 114673"/>
                              <a:gd name="connsiteY306" fmla="*/ 124778 h 232409"/>
                              <a:gd name="connsiteX307" fmla="*/ 44189 w 114673"/>
                              <a:gd name="connsiteY307" fmla="*/ 127635 h 232409"/>
                              <a:gd name="connsiteX308" fmla="*/ 44189 w 114673"/>
                              <a:gd name="connsiteY308" fmla="*/ 189547 h 232409"/>
                              <a:gd name="connsiteX309" fmla="*/ 45141 w 114673"/>
                              <a:gd name="connsiteY309" fmla="*/ 192405 h 232409"/>
                              <a:gd name="connsiteX310" fmla="*/ 47999 w 114673"/>
                              <a:gd name="connsiteY310" fmla="*/ 191453 h 232409"/>
                              <a:gd name="connsiteX311" fmla="*/ 44189 w 114673"/>
                              <a:gd name="connsiteY311" fmla="*/ 189547 h 232409"/>
                              <a:gd name="connsiteX312" fmla="*/ 47046 w 114673"/>
                              <a:gd name="connsiteY312" fmla="*/ 189547 h 232409"/>
                              <a:gd name="connsiteX313" fmla="*/ 43236 w 114673"/>
                              <a:gd name="connsiteY313" fmla="*/ 187642 h 232409"/>
                              <a:gd name="connsiteX314" fmla="*/ 47046 w 114673"/>
                              <a:gd name="connsiteY314" fmla="*/ 189547 h 232409"/>
                              <a:gd name="connsiteX315" fmla="*/ 44189 w 114673"/>
                              <a:gd name="connsiteY315" fmla="*/ 56197 h 232409"/>
                              <a:gd name="connsiteX316" fmla="*/ 47046 w 114673"/>
                              <a:gd name="connsiteY316" fmla="*/ 59055 h 232409"/>
                              <a:gd name="connsiteX317" fmla="*/ 49904 w 114673"/>
                              <a:gd name="connsiteY317" fmla="*/ 61913 h 232409"/>
                              <a:gd name="connsiteX318" fmla="*/ 49904 w 114673"/>
                              <a:gd name="connsiteY318" fmla="*/ 63817 h 232409"/>
                              <a:gd name="connsiteX319" fmla="*/ 48951 w 114673"/>
                              <a:gd name="connsiteY319" fmla="*/ 65722 h 232409"/>
                              <a:gd name="connsiteX320" fmla="*/ 50856 w 114673"/>
                              <a:gd name="connsiteY320" fmla="*/ 65722 h 232409"/>
                              <a:gd name="connsiteX321" fmla="*/ 51809 w 114673"/>
                              <a:gd name="connsiteY321" fmla="*/ 60960 h 232409"/>
                              <a:gd name="connsiteX322" fmla="*/ 47046 w 114673"/>
                              <a:gd name="connsiteY322" fmla="*/ 59055 h 232409"/>
                              <a:gd name="connsiteX323" fmla="*/ 44189 w 114673"/>
                              <a:gd name="connsiteY323" fmla="*/ 56197 h 232409"/>
                              <a:gd name="connsiteX324" fmla="*/ 45141 w 114673"/>
                              <a:gd name="connsiteY324" fmla="*/ 113347 h 232409"/>
                              <a:gd name="connsiteX325" fmla="*/ 45141 w 114673"/>
                              <a:gd name="connsiteY325" fmla="*/ 113347 h 232409"/>
                              <a:gd name="connsiteX326" fmla="*/ 48951 w 114673"/>
                              <a:gd name="connsiteY326" fmla="*/ 110490 h 232409"/>
                              <a:gd name="connsiteX327" fmla="*/ 47999 w 114673"/>
                              <a:gd name="connsiteY327" fmla="*/ 109538 h 232409"/>
                              <a:gd name="connsiteX328" fmla="*/ 45141 w 114673"/>
                              <a:gd name="connsiteY328" fmla="*/ 113347 h 232409"/>
                              <a:gd name="connsiteX329" fmla="*/ 48951 w 114673"/>
                              <a:gd name="connsiteY329" fmla="*/ 204788 h 232409"/>
                              <a:gd name="connsiteX330" fmla="*/ 48951 w 114673"/>
                              <a:gd name="connsiteY330" fmla="*/ 204788 h 232409"/>
                              <a:gd name="connsiteX331" fmla="*/ 47046 w 114673"/>
                              <a:gd name="connsiteY331" fmla="*/ 204788 h 232409"/>
                              <a:gd name="connsiteX332" fmla="*/ 48951 w 114673"/>
                              <a:gd name="connsiteY332" fmla="*/ 204788 h 232409"/>
                              <a:gd name="connsiteX333" fmla="*/ 48951 w 114673"/>
                              <a:gd name="connsiteY333" fmla="*/ 204788 h 232409"/>
                              <a:gd name="connsiteX334" fmla="*/ 51809 w 114673"/>
                              <a:gd name="connsiteY334" fmla="*/ 134303 h 232409"/>
                              <a:gd name="connsiteX335" fmla="*/ 50856 w 114673"/>
                              <a:gd name="connsiteY335" fmla="*/ 132397 h 232409"/>
                              <a:gd name="connsiteX336" fmla="*/ 48951 w 114673"/>
                              <a:gd name="connsiteY336" fmla="*/ 133350 h 232409"/>
                              <a:gd name="connsiteX337" fmla="*/ 47999 w 114673"/>
                              <a:gd name="connsiteY337" fmla="*/ 137160 h 232409"/>
                              <a:gd name="connsiteX338" fmla="*/ 51809 w 114673"/>
                              <a:gd name="connsiteY338" fmla="*/ 134303 h 232409"/>
                              <a:gd name="connsiteX339" fmla="*/ 51809 w 114673"/>
                              <a:gd name="connsiteY339" fmla="*/ 95250 h 232409"/>
                              <a:gd name="connsiteX340" fmla="*/ 48951 w 114673"/>
                              <a:gd name="connsiteY340" fmla="*/ 92392 h 232409"/>
                              <a:gd name="connsiteX341" fmla="*/ 47046 w 114673"/>
                              <a:gd name="connsiteY341" fmla="*/ 93345 h 232409"/>
                              <a:gd name="connsiteX342" fmla="*/ 51809 w 114673"/>
                              <a:gd name="connsiteY342" fmla="*/ 95250 h 232409"/>
                              <a:gd name="connsiteX343" fmla="*/ 51809 w 114673"/>
                              <a:gd name="connsiteY343" fmla="*/ 95250 h 232409"/>
                              <a:gd name="connsiteX344" fmla="*/ 51809 w 114673"/>
                              <a:gd name="connsiteY344" fmla="*/ 95250 h 232409"/>
                              <a:gd name="connsiteX345" fmla="*/ 48951 w 114673"/>
                              <a:gd name="connsiteY345" fmla="*/ 106680 h 232409"/>
                              <a:gd name="connsiteX346" fmla="*/ 47999 w 114673"/>
                              <a:gd name="connsiteY346" fmla="*/ 105728 h 232409"/>
                              <a:gd name="connsiteX347" fmla="*/ 47046 w 114673"/>
                              <a:gd name="connsiteY347" fmla="*/ 106680 h 232409"/>
                              <a:gd name="connsiteX348" fmla="*/ 48951 w 114673"/>
                              <a:gd name="connsiteY348" fmla="*/ 106680 h 232409"/>
                              <a:gd name="connsiteX349" fmla="*/ 48951 w 114673"/>
                              <a:gd name="connsiteY349" fmla="*/ 106680 h 232409"/>
                              <a:gd name="connsiteX350" fmla="*/ 48951 w 114673"/>
                              <a:gd name="connsiteY350" fmla="*/ 117157 h 232409"/>
                              <a:gd name="connsiteX351" fmla="*/ 48951 w 114673"/>
                              <a:gd name="connsiteY351" fmla="*/ 117157 h 232409"/>
                              <a:gd name="connsiteX352" fmla="*/ 50856 w 114673"/>
                              <a:gd name="connsiteY352" fmla="*/ 115253 h 232409"/>
                              <a:gd name="connsiteX353" fmla="*/ 49904 w 114673"/>
                              <a:gd name="connsiteY353" fmla="*/ 115253 h 232409"/>
                              <a:gd name="connsiteX354" fmla="*/ 48951 w 114673"/>
                              <a:gd name="connsiteY354" fmla="*/ 117157 h 232409"/>
                              <a:gd name="connsiteX355" fmla="*/ 48951 w 114673"/>
                              <a:gd name="connsiteY355" fmla="*/ 47625 h 232409"/>
                              <a:gd name="connsiteX356" fmla="*/ 50856 w 114673"/>
                              <a:gd name="connsiteY356" fmla="*/ 48578 h 232409"/>
                              <a:gd name="connsiteX357" fmla="*/ 53714 w 114673"/>
                              <a:gd name="connsiteY357" fmla="*/ 50482 h 232409"/>
                              <a:gd name="connsiteX358" fmla="*/ 51809 w 114673"/>
                              <a:gd name="connsiteY358" fmla="*/ 45720 h 232409"/>
                              <a:gd name="connsiteX359" fmla="*/ 48951 w 114673"/>
                              <a:gd name="connsiteY359" fmla="*/ 47625 h 232409"/>
                              <a:gd name="connsiteX360" fmla="*/ 55619 w 114673"/>
                              <a:gd name="connsiteY360" fmla="*/ 124778 h 232409"/>
                              <a:gd name="connsiteX361" fmla="*/ 53714 w 114673"/>
                              <a:gd name="connsiteY361" fmla="*/ 121920 h 232409"/>
                              <a:gd name="connsiteX362" fmla="*/ 49904 w 114673"/>
                              <a:gd name="connsiteY362" fmla="*/ 119063 h 232409"/>
                              <a:gd name="connsiteX363" fmla="*/ 48951 w 114673"/>
                              <a:gd name="connsiteY363" fmla="*/ 120967 h 232409"/>
                              <a:gd name="connsiteX364" fmla="*/ 50856 w 114673"/>
                              <a:gd name="connsiteY364" fmla="*/ 123825 h 232409"/>
                              <a:gd name="connsiteX365" fmla="*/ 55619 w 114673"/>
                              <a:gd name="connsiteY365" fmla="*/ 124778 h 232409"/>
                              <a:gd name="connsiteX366" fmla="*/ 50856 w 114673"/>
                              <a:gd name="connsiteY366" fmla="*/ 206692 h 232409"/>
                              <a:gd name="connsiteX367" fmla="*/ 50856 w 114673"/>
                              <a:gd name="connsiteY367" fmla="*/ 206692 h 232409"/>
                              <a:gd name="connsiteX368" fmla="*/ 50856 w 114673"/>
                              <a:gd name="connsiteY368" fmla="*/ 206692 h 232409"/>
                              <a:gd name="connsiteX369" fmla="*/ 50856 w 114673"/>
                              <a:gd name="connsiteY369" fmla="*/ 206692 h 232409"/>
                              <a:gd name="connsiteX370" fmla="*/ 50856 w 114673"/>
                              <a:gd name="connsiteY370" fmla="*/ 206692 h 232409"/>
                              <a:gd name="connsiteX371" fmla="*/ 52761 w 114673"/>
                              <a:gd name="connsiteY371" fmla="*/ 102870 h 232409"/>
                              <a:gd name="connsiteX372" fmla="*/ 50856 w 114673"/>
                              <a:gd name="connsiteY372" fmla="*/ 102870 h 232409"/>
                              <a:gd name="connsiteX373" fmla="*/ 50856 w 114673"/>
                              <a:gd name="connsiteY373" fmla="*/ 103822 h 232409"/>
                              <a:gd name="connsiteX374" fmla="*/ 52761 w 114673"/>
                              <a:gd name="connsiteY374" fmla="*/ 102870 h 232409"/>
                              <a:gd name="connsiteX375" fmla="*/ 55619 w 114673"/>
                              <a:gd name="connsiteY375" fmla="*/ 102870 h 232409"/>
                              <a:gd name="connsiteX376" fmla="*/ 54666 w 114673"/>
                              <a:gd name="connsiteY376" fmla="*/ 105728 h 232409"/>
                              <a:gd name="connsiteX377" fmla="*/ 56571 w 114673"/>
                              <a:gd name="connsiteY377" fmla="*/ 103822 h 232409"/>
                              <a:gd name="connsiteX378" fmla="*/ 55619 w 114673"/>
                              <a:gd name="connsiteY378" fmla="*/ 102870 h 232409"/>
                              <a:gd name="connsiteX379" fmla="*/ 53714 w 114673"/>
                              <a:gd name="connsiteY379" fmla="*/ 98107 h 232409"/>
                              <a:gd name="connsiteX380" fmla="*/ 52761 w 114673"/>
                              <a:gd name="connsiteY380" fmla="*/ 102870 h 232409"/>
                              <a:gd name="connsiteX381" fmla="*/ 52761 w 114673"/>
                              <a:gd name="connsiteY381" fmla="*/ 215265 h 232409"/>
                              <a:gd name="connsiteX382" fmla="*/ 52761 w 114673"/>
                              <a:gd name="connsiteY382" fmla="*/ 215265 h 232409"/>
                              <a:gd name="connsiteX383" fmla="*/ 51809 w 114673"/>
                              <a:gd name="connsiteY383" fmla="*/ 215265 h 232409"/>
                              <a:gd name="connsiteX384" fmla="*/ 52761 w 114673"/>
                              <a:gd name="connsiteY384" fmla="*/ 215265 h 232409"/>
                              <a:gd name="connsiteX385" fmla="*/ 52761 w 114673"/>
                              <a:gd name="connsiteY385" fmla="*/ 215265 h 232409"/>
                              <a:gd name="connsiteX386" fmla="*/ 53714 w 114673"/>
                              <a:gd name="connsiteY386" fmla="*/ 66675 h 232409"/>
                              <a:gd name="connsiteX387" fmla="*/ 51809 w 114673"/>
                              <a:gd name="connsiteY387" fmla="*/ 68580 h 232409"/>
                              <a:gd name="connsiteX388" fmla="*/ 54666 w 114673"/>
                              <a:gd name="connsiteY388" fmla="*/ 70485 h 232409"/>
                              <a:gd name="connsiteX389" fmla="*/ 57524 w 114673"/>
                              <a:gd name="connsiteY389" fmla="*/ 68580 h 232409"/>
                              <a:gd name="connsiteX390" fmla="*/ 53714 w 114673"/>
                              <a:gd name="connsiteY390" fmla="*/ 66675 h 232409"/>
                              <a:gd name="connsiteX391" fmla="*/ 51809 w 114673"/>
                              <a:gd name="connsiteY391" fmla="*/ 165735 h 232409"/>
                              <a:gd name="connsiteX392" fmla="*/ 52761 w 114673"/>
                              <a:gd name="connsiteY392" fmla="*/ 166688 h 232409"/>
                              <a:gd name="connsiteX393" fmla="*/ 53714 w 114673"/>
                              <a:gd name="connsiteY393" fmla="*/ 165735 h 232409"/>
                              <a:gd name="connsiteX394" fmla="*/ 51809 w 114673"/>
                              <a:gd name="connsiteY394" fmla="*/ 165735 h 232409"/>
                              <a:gd name="connsiteX395" fmla="*/ 51809 w 114673"/>
                              <a:gd name="connsiteY395" fmla="*/ 165735 h 232409"/>
                              <a:gd name="connsiteX396" fmla="*/ 51809 w 114673"/>
                              <a:gd name="connsiteY396" fmla="*/ 212407 h 232409"/>
                              <a:gd name="connsiteX397" fmla="*/ 51809 w 114673"/>
                              <a:gd name="connsiteY397" fmla="*/ 212407 h 232409"/>
                              <a:gd name="connsiteX398" fmla="*/ 51809 w 114673"/>
                              <a:gd name="connsiteY398" fmla="*/ 212407 h 232409"/>
                              <a:gd name="connsiteX399" fmla="*/ 51809 w 114673"/>
                              <a:gd name="connsiteY399" fmla="*/ 212407 h 232409"/>
                              <a:gd name="connsiteX400" fmla="*/ 51809 w 114673"/>
                              <a:gd name="connsiteY400" fmla="*/ 212407 h 232409"/>
                              <a:gd name="connsiteX401" fmla="*/ 51809 w 114673"/>
                              <a:gd name="connsiteY401" fmla="*/ 52388 h 232409"/>
                              <a:gd name="connsiteX402" fmla="*/ 51809 w 114673"/>
                              <a:gd name="connsiteY402" fmla="*/ 52388 h 232409"/>
                              <a:gd name="connsiteX403" fmla="*/ 53714 w 114673"/>
                              <a:gd name="connsiteY403" fmla="*/ 52388 h 232409"/>
                              <a:gd name="connsiteX404" fmla="*/ 53714 w 114673"/>
                              <a:gd name="connsiteY404" fmla="*/ 51435 h 232409"/>
                              <a:gd name="connsiteX405" fmla="*/ 51809 w 114673"/>
                              <a:gd name="connsiteY405" fmla="*/ 52388 h 232409"/>
                              <a:gd name="connsiteX406" fmla="*/ 52761 w 114673"/>
                              <a:gd name="connsiteY406" fmla="*/ 130492 h 232409"/>
                              <a:gd name="connsiteX407" fmla="*/ 52761 w 114673"/>
                              <a:gd name="connsiteY407" fmla="*/ 130492 h 232409"/>
                              <a:gd name="connsiteX408" fmla="*/ 51809 w 114673"/>
                              <a:gd name="connsiteY408" fmla="*/ 128588 h 232409"/>
                              <a:gd name="connsiteX409" fmla="*/ 50856 w 114673"/>
                              <a:gd name="connsiteY409" fmla="*/ 129540 h 232409"/>
                              <a:gd name="connsiteX410" fmla="*/ 52761 w 114673"/>
                              <a:gd name="connsiteY410" fmla="*/ 130492 h 232409"/>
                              <a:gd name="connsiteX411" fmla="*/ 62286 w 114673"/>
                              <a:gd name="connsiteY411" fmla="*/ 59055 h 232409"/>
                              <a:gd name="connsiteX412" fmla="*/ 63239 w 114673"/>
                              <a:gd name="connsiteY412" fmla="*/ 58103 h 232409"/>
                              <a:gd name="connsiteX413" fmla="*/ 62286 w 114673"/>
                              <a:gd name="connsiteY413" fmla="*/ 58103 h 232409"/>
                              <a:gd name="connsiteX414" fmla="*/ 55619 w 114673"/>
                              <a:gd name="connsiteY414" fmla="*/ 60007 h 232409"/>
                              <a:gd name="connsiteX415" fmla="*/ 54666 w 114673"/>
                              <a:gd name="connsiteY415" fmla="*/ 56197 h 232409"/>
                              <a:gd name="connsiteX416" fmla="*/ 53714 w 114673"/>
                              <a:gd name="connsiteY416" fmla="*/ 55245 h 232409"/>
                              <a:gd name="connsiteX417" fmla="*/ 52761 w 114673"/>
                              <a:gd name="connsiteY417" fmla="*/ 57150 h 232409"/>
                              <a:gd name="connsiteX418" fmla="*/ 55619 w 114673"/>
                              <a:gd name="connsiteY418" fmla="*/ 60007 h 232409"/>
                              <a:gd name="connsiteX419" fmla="*/ 62286 w 114673"/>
                              <a:gd name="connsiteY419" fmla="*/ 59055 h 232409"/>
                              <a:gd name="connsiteX420" fmla="*/ 56571 w 114673"/>
                              <a:gd name="connsiteY420" fmla="*/ 181928 h 232409"/>
                              <a:gd name="connsiteX421" fmla="*/ 53714 w 114673"/>
                              <a:gd name="connsiteY421" fmla="*/ 180022 h 232409"/>
                              <a:gd name="connsiteX422" fmla="*/ 52761 w 114673"/>
                              <a:gd name="connsiteY422" fmla="*/ 180975 h 232409"/>
                              <a:gd name="connsiteX423" fmla="*/ 55619 w 114673"/>
                              <a:gd name="connsiteY423" fmla="*/ 182880 h 232409"/>
                              <a:gd name="connsiteX424" fmla="*/ 56571 w 114673"/>
                              <a:gd name="connsiteY424" fmla="*/ 181928 h 232409"/>
                              <a:gd name="connsiteX425" fmla="*/ 59429 w 114673"/>
                              <a:gd name="connsiteY425" fmla="*/ 172403 h 232409"/>
                              <a:gd name="connsiteX426" fmla="*/ 57524 w 114673"/>
                              <a:gd name="connsiteY426" fmla="*/ 172403 h 232409"/>
                              <a:gd name="connsiteX427" fmla="*/ 56571 w 114673"/>
                              <a:gd name="connsiteY427" fmla="*/ 171450 h 232409"/>
                              <a:gd name="connsiteX428" fmla="*/ 53714 w 114673"/>
                              <a:gd name="connsiteY428" fmla="*/ 172403 h 232409"/>
                              <a:gd name="connsiteX429" fmla="*/ 53714 w 114673"/>
                              <a:gd name="connsiteY429" fmla="*/ 173355 h 232409"/>
                              <a:gd name="connsiteX430" fmla="*/ 56571 w 114673"/>
                              <a:gd name="connsiteY430" fmla="*/ 174307 h 232409"/>
                              <a:gd name="connsiteX431" fmla="*/ 57524 w 114673"/>
                              <a:gd name="connsiteY431" fmla="*/ 174307 h 232409"/>
                              <a:gd name="connsiteX432" fmla="*/ 59429 w 114673"/>
                              <a:gd name="connsiteY432" fmla="*/ 174307 h 232409"/>
                              <a:gd name="connsiteX433" fmla="*/ 59429 w 114673"/>
                              <a:gd name="connsiteY433" fmla="*/ 172403 h 232409"/>
                              <a:gd name="connsiteX434" fmla="*/ 53714 w 114673"/>
                              <a:gd name="connsiteY434" fmla="*/ 106680 h 232409"/>
                              <a:gd name="connsiteX435" fmla="*/ 54666 w 114673"/>
                              <a:gd name="connsiteY435" fmla="*/ 105728 h 232409"/>
                              <a:gd name="connsiteX436" fmla="*/ 53714 w 114673"/>
                              <a:gd name="connsiteY436" fmla="*/ 106680 h 232409"/>
                              <a:gd name="connsiteX437" fmla="*/ 53714 w 114673"/>
                              <a:gd name="connsiteY437" fmla="*/ 106680 h 232409"/>
                              <a:gd name="connsiteX438" fmla="*/ 56571 w 114673"/>
                              <a:gd name="connsiteY438" fmla="*/ 133350 h 232409"/>
                              <a:gd name="connsiteX439" fmla="*/ 56571 w 114673"/>
                              <a:gd name="connsiteY439" fmla="*/ 131445 h 232409"/>
                              <a:gd name="connsiteX440" fmla="*/ 54666 w 114673"/>
                              <a:gd name="connsiteY440" fmla="*/ 132397 h 232409"/>
                              <a:gd name="connsiteX441" fmla="*/ 53714 w 114673"/>
                              <a:gd name="connsiteY441" fmla="*/ 134303 h 232409"/>
                              <a:gd name="connsiteX442" fmla="*/ 54666 w 114673"/>
                              <a:gd name="connsiteY442" fmla="*/ 137160 h 232409"/>
                              <a:gd name="connsiteX443" fmla="*/ 55619 w 114673"/>
                              <a:gd name="connsiteY443" fmla="*/ 134303 h 232409"/>
                              <a:gd name="connsiteX444" fmla="*/ 56571 w 114673"/>
                              <a:gd name="connsiteY444" fmla="*/ 133350 h 232409"/>
                              <a:gd name="connsiteX445" fmla="*/ 55619 w 114673"/>
                              <a:gd name="connsiteY445" fmla="*/ 193357 h 232409"/>
                              <a:gd name="connsiteX446" fmla="*/ 55619 w 114673"/>
                              <a:gd name="connsiteY446" fmla="*/ 193357 h 232409"/>
                              <a:gd name="connsiteX447" fmla="*/ 53714 w 114673"/>
                              <a:gd name="connsiteY447" fmla="*/ 193357 h 232409"/>
                              <a:gd name="connsiteX448" fmla="*/ 55619 w 114673"/>
                              <a:gd name="connsiteY448" fmla="*/ 193357 h 232409"/>
                              <a:gd name="connsiteX449" fmla="*/ 55619 w 114673"/>
                              <a:gd name="connsiteY449" fmla="*/ 193357 h 232409"/>
                              <a:gd name="connsiteX450" fmla="*/ 55619 w 114673"/>
                              <a:gd name="connsiteY450" fmla="*/ 140970 h 232409"/>
                              <a:gd name="connsiteX451" fmla="*/ 55619 w 114673"/>
                              <a:gd name="connsiteY451" fmla="*/ 140970 h 232409"/>
                              <a:gd name="connsiteX452" fmla="*/ 55619 w 114673"/>
                              <a:gd name="connsiteY452" fmla="*/ 142875 h 232409"/>
                              <a:gd name="connsiteX453" fmla="*/ 55619 w 114673"/>
                              <a:gd name="connsiteY453" fmla="*/ 140970 h 232409"/>
                              <a:gd name="connsiteX454" fmla="*/ 55619 w 114673"/>
                              <a:gd name="connsiteY454" fmla="*/ 140970 h 232409"/>
                              <a:gd name="connsiteX455" fmla="*/ 58476 w 114673"/>
                              <a:gd name="connsiteY455" fmla="*/ 88582 h 232409"/>
                              <a:gd name="connsiteX456" fmla="*/ 58476 w 114673"/>
                              <a:gd name="connsiteY456" fmla="*/ 88582 h 232409"/>
                              <a:gd name="connsiteX457" fmla="*/ 54666 w 114673"/>
                              <a:gd name="connsiteY457" fmla="*/ 89535 h 232409"/>
                              <a:gd name="connsiteX458" fmla="*/ 56571 w 114673"/>
                              <a:gd name="connsiteY458" fmla="*/ 93345 h 232409"/>
                              <a:gd name="connsiteX459" fmla="*/ 57524 w 114673"/>
                              <a:gd name="connsiteY459" fmla="*/ 93345 h 232409"/>
                              <a:gd name="connsiteX460" fmla="*/ 57524 w 114673"/>
                              <a:gd name="connsiteY460" fmla="*/ 92392 h 232409"/>
                              <a:gd name="connsiteX461" fmla="*/ 58476 w 114673"/>
                              <a:gd name="connsiteY461" fmla="*/ 88582 h 232409"/>
                              <a:gd name="connsiteX462" fmla="*/ 58476 w 114673"/>
                              <a:gd name="connsiteY462" fmla="*/ 88582 h 232409"/>
                              <a:gd name="connsiteX463" fmla="*/ 57524 w 114673"/>
                              <a:gd name="connsiteY463" fmla="*/ 120015 h 232409"/>
                              <a:gd name="connsiteX464" fmla="*/ 57524 w 114673"/>
                              <a:gd name="connsiteY464" fmla="*/ 120015 h 232409"/>
                              <a:gd name="connsiteX465" fmla="*/ 57524 w 114673"/>
                              <a:gd name="connsiteY465" fmla="*/ 118110 h 232409"/>
                              <a:gd name="connsiteX466" fmla="*/ 56571 w 114673"/>
                              <a:gd name="connsiteY466" fmla="*/ 119063 h 232409"/>
                              <a:gd name="connsiteX467" fmla="*/ 57524 w 114673"/>
                              <a:gd name="connsiteY467" fmla="*/ 120015 h 232409"/>
                              <a:gd name="connsiteX468" fmla="*/ 57524 w 114673"/>
                              <a:gd name="connsiteY468" fmla="*/ 161925 h 232409"/>
                              <a:gd name="connsiteX469" fmla="*/ 58476 w 114673"/>
                              <a:gd name="connsiteY469" fmla="*/ 160972 h 232409"/>
                              <a:gd name="connsiteX470" fmla="*/ 57524 w 114673"/>
                              <a:gd name="connsiteY470" fmla="*/ 159067 h 232409"/>
                              <a:gd name="connsiteX471" fmla="*/ 56571 w 114673"/>
                              <a:gd name="connsiteY471" fmla="*/ 160020 h 232409"/>
                              <a:gd name="connsiteX472" fmla="*/ 57524 w 114673"/>
                              <a:gd name="connsiteY472" fmla="*/ 161925 h 232409"/>
                              <a:gd name="connsiteX473" fmla="*/ 56571 w 114673"/>
                              <a:gd name="connsiteY473" fmla="*/ 50482 h 232409"/>
                              <a:gd name="connsiteX474" fmla="*/ 56571 w 114673"/>
                              <a:gd name="connsiteY474" fmla="*/ 50482 h 232409"/>
                              <a:gd name="connsiteX475" fmla="*/ 57524 w 114673"/>
                              <a:gd name="connsiteY475" fmla="*/ 49530 h 232409"/>
                              <a:gd name="connsiteX476" fmla="*/ 56571 w 114673"/>
                              <a:gd name="connsiteY476" fmla="*/ 48578 h 232409"/>
                              <a:gd name="connsiteX477" fmla="*/ 56571 w 114673"/>
                              <a:gd name="connsiteY477" fmla="*/ 50482 h 232409"/>
                              <a:gd name="connsiteX478" fmla="*/ 56571 w 114673"/>
                              <a:gd name="connsiteY478" fmla="*/ 42863 h 232409"/>
                              <a:gd name="connsiteX479" fmla="*/ 60381 w 114673"/>
                              <a:gd name="connsiteY479" fmla="*/ 45720 h 232409"/>
                              <a:gd name="connsiteX480" fmla="*/ 60381 w 114673"/>
                              <a:gd name="connsiteY480" fmla="*/ 44767 h 232409"/>
                              <a:gd name="connsiteX481" fmla="*/ 56571 w 114673"/>
                              <a:gd name="connsiteY481" fmla="*/ 42863 h 232409"/>
                              <a:gd name="connsiteX482" fmla="*/ 56571 w 114673"/>
                              <a:gd name="connsiteY482" fmla="*/ 42863 h 232409"/>
                              <a:gd name="connsiteX483" fmla="*/ 58476 w 114673"/>
                              <a:gd name="connsiteY483" fmla="*/ 127635 h 232409"/>
                              <a:gd name="connsiteX484" fmla="*/ 58476 w 114673"/>
                              <a:gd name="connsiteY484" fmla="*/ 127635 h 232409"/>
                              <a:gd name="connsiteX485" fmla="*/ 58476 w 114673"/>
                              <a:gd name="connsiteY485" fmla="*/ 129540 h 232409"/>
                              <a:gd name="connsiteX486" fmla="*/ 59429 w 114673"/>
                              <a:gd name="connsiteY486" fmla="*/ 128588 h 232409"/>
                              <a:gd name="connsiteX487" fmla="*/ 58476 w 114673"/>
                              <a:gd name="connsiteY487" fmla="*/ 127635 h 232409"/>
                              <a:gd name="connsiteX488" fmla="*/ 59429 w 114673"/>
                              <a:gd name="connsiteY488" fmla="*/ 80963 h 232409"/>
                              <a:gd name="connsiteX489" fmla="*/ 59429 w 114673"/>
                              <a:gd name="connsiteY489" fmla="*/ 80963 h 232409"/>
                              <a:gd name="connsiteX490" fmla="*/ 59429 w 114673"/>
                              <a:gd name="connsiteY490" fmla="*/ 80963 h 232409"/>
                              <a:gd name="connsiteX491" fmla="*/ 59429 w 114673"/>
                              <a:gd name="connsiteY491" fmla="*/ 80963 h 232409"/>
                              <a:gd name="connsiteX492" fmla="*/ 59429 w 114673"/>
                              <a:gd name="connsiteY492" fmla="*/ 80963 h 232409"/>
                              <a:gd name="connsiteX493" fmla="*/ 60381 w 114673"/>
                              <a:gd name="connsiteY493" fmla="*/ 67628 h 232409"/>
                              <a:gd name="connsiteX494" fmla="*/ 60381 w 114673"/>
                              <a:gd name="connsiteY494" fmla="*/ 67628 h 232409"/>
                              <a:gd name="connsiteX495" fmla="*/ 60381 w 114673"/>
                              <a:gd name="connsiteY495" fmla="*/ 65722 h 232409"/>
                              <a:gd name="connsiteX496" fmla="*/ 60381 w 114673"/>
                              <a:gd name="connsiteY496" fmla="*/ 67628 h 232409"/>
                              <a:gd name="connsiteX497" fmla="*/ 60381 w 114673"/>
                              <a:gd name="connsiteY497" fmla="*/ 67628 h 232409"/>
                              <a:gd name="connsiteX498" fmla="*/ 60381 w 114673"/>
                              <a:gd name="connsiteY498" fmla="*/ 78105 h 232409"/>
                              <a:gd name="connsiteX499" fmla="*/ 61334 w 114673"/>
                              <a:gd name="connsiteY499" fmla="*/ 77153 h 232409"/>
                              <a:gd name="connsiteX500" fmla="*/ 60381 w 114673"/>
                              <a:gd name="connsiteY500" fmla="*/ 75247 h 232409"/>
                              <a:gd name="connsiteX501" fmla="*/ 60381 w 114673"/>
                              <a:gd name="connsiteY501" fmla="*/ 78105 h 232409"/>
                              <a:gd name="connsiteX502" fmla="*/ 60381 w 114673"/>
                              <a:gd name="connsiteY502" fmla="*/ 78105 h 232409"/>
                              <a:gd name="connsiteX503" fmla="*/ 62286 w 114673"/>
                              <a:gd name="connsiteY503" fmla="*/ 206692 h 232409"/>
                              <a:gd name="connsiteX504" fmla="*/ 62286 w 114673"/>
                              <a:gd name="connsiteY504" fmla="*/ 206692 h 232409"/>
                              <a:gd name="connsiteX505" fmla="*/ 60381 w 114673"/>
                              <a:gd name="connsiteY505" fmla="*/ 206692 h 232409"/>
                              <a:gd name="connsiteX506" fmla="*/ 62286 w 114673"/>
                              <a:gd name="connsiteY506" fmla="*/ 206692 h 232409"/>
                              <a:gd name="connsiteX507" fmla="*/ 62286 w 114673"/>
                              <a:gd name="connsiteY507" fmla="*/ 206692 h 232409"/>
                              <a:gd name="connsiteX508" fmla="*/ 62286 w 114673"/>
                              <a:gd name="connsiteY508" fmla="*/ 95250 h 232409"/>
                              <a:gd name="connsiteX509" fmla="*/ 62286 w 114673"/>
                              <a:gd name="connsiteY509" fmla="*/ 95250 h 232409"/>
                              <a:gd name="connsiteX510" fmla="*/ 61334 w 114673"/>
                              <a:gd name="connsiteY510" fmla="*/ 94297 h 232409"/>
                              <a:gd name="connsiteX511" fmla="*/ 62286 w 114673"/>
                              <a:gd name="connsiteY511" fmla="*/ 95250 h 232409"/>
                              <a:gd name="connsiteX512" fmla="*/ 62286 w 114673"/>
                              <a:gd name="connsiteY512" fmla="*/ 95250 h 232409"/>
                              <a:gd name="connsiteX513" fmla="*/ 64191 w 114673"/>
                              <a:gd name="connsiteY513" fmla="*/ 61913 h 232409"/>
                              <a:gd name="connsiteX514" fmla="*/ 64191 w 114673"/>
                              <a:gd name="connsiteY514" fmla="*/ 61913 h 232409"/>
                              <a:gd name="connsiteX515" fmla="*/ 63239 w 114673"/>
                              <a:gd name="connsiteY515" fmla="*/ 60007 h 232409"/>
                              <a:gd name="connsiteX516" fmla="*/ 64191 w 114673"/>
                              <a:gd name="connsiteY516" fmla="*/ 61913 h 232409"/>
                              <a:gd name="connsiteX517" fmla="*/ 64191 w 114673"/>
                              <a:gd name="connsiteY517" fmla="*/ 61913 h 232409"/>
                              <a:gd name="connsiteX518" fmla="*/ 66096 w 114673"/>
                              <a:gd name="connsiteY518" fmla="*/ 220028 h 232409"/>
                              <a:gd name="connsiteX519" fmla="*/ 63239 w 114673"/>
                              <a:gd name="connsiteY519" fmla="*/ 217170 h 232409"/>
                              <a:gd name="connsiteX520" fmla="*/ 62286 w 114673"/>
                              <a:gd name="connsiteY520" fmla="*/ 218122 h 232409"/>
                              <a:gd name="connsiteX521" fmla="*/ 66096 w 114673"/>
                              <a:gd name="connsiteY521" fmla="*/ 220028 h 232409"/>
                              <a:gd name="connsiteX522" fmla="*/ 66096 w 114673"/>
                              <a:gd name="connsiteY522" fmla="*/ 220028 h 2324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Lst>
                            <a:rect l="l" t="t" r="r" b="b"/>
                            <a:pathLst>
                              <a:path w="114673" h="232409">
                                <a:moveTo>
                                  <a:pt x="103244" y="202882"/>
                                </a:moveTo>
                                <a:cubicBezTo>
                                  <a:pt x="102291" y="206692"/>
                                  <a:pt x="100386" y="209550"/>
                                  <a:pt x="99434" y="212407"/>
                                </a:cubicBezTo>
                                <a:cubicBezTo>
                                  <a:pt x="92766" y="226695"/>
                                  <a:pt x="81336" y="231457"/>
                                  <a:pt x="67049" y="232410"/>
                                </a:cubicBezTo>
                                <a:cubicBezTo>
                                  <a:pt x="56571" y="232410"/>
                                  <a:pt x="47999" y="230505"/>
                                  <a:pt x="40379" y="223838"/>
                                </a:cubicBezTo>
                                <a:cubicBezTo>
                                  <a:pt x="30854" y="216217"/>
                                  <a:pt x="26091" y="205740"/>
                                  <a:pt x="26091" y="193357"/>
                                </a:cubicBezTo>
                                <a:cubicBezTo>
                                  <a:pt x="25139" y="178117"/>
                                  <a:pt x="25139" y="162878"/>
                                  <a:pt x="25139" y="147638"/>
                                </a:cubicBezTo>
                                <a:cubicBezTo>
                                  <a:pt x="25139" y="135255"/>
                                  <a:pt x="24186" y="123825"/>
                                  <a:pt x="25139" y="112395"/>
                                </a:cubicBezTo>
                                <a:cubicBezTo>
                                  <a:pt x="26091" y="106680"/>
                                  <a:pt x="26091" y="100965"/>
                                  <a:pt x="25139" y="95250"/>
                                </a:cubicBezTo>
                                <a:cubicBezTo>
                                  <a:pt x="24186" y="87630"/>
                                  <a:pt x="26091" y="80010"/>
                                  <a:pt x="26091" y="72390"/>
                                </a:cubicBezTo>
                                <a:cubicBezTo>
                                  <a:pt x="26091" y="66675"/>
                                  <a:pt x="25139" y="65722"/>
                                  <a:pt x="19424" y="65722"/>
                                </a:cubicBezTo>
                                <a:cubicBezTo>
                                  <a:pt x="14661" y="65722"/>
                                  <a:pt x="10851" y="65722"/>
                                  <a:pt x="7041" y="65722"/>
                                </a:cubicBezTo>
                                <a:cubicBezTo>
                                  <a:pt x="5136" y="65722"/>
                                  <a:pt x="3231" y="65722"/>
                                  <a:pt x="2279" y="64770"/>
                                </a:cubicBezTo>
                                <a:cubicBezTo>
                                  <a:pt x="374" y="63817"/>
                                  <a:pt x="-579" y="61913"/>
                                  <a:pt x="374" y="60007"/>
                                </a:cubicBezTo>
                                <a:cubicBezTo>
                                  <a:pt x="1326" y="58103"/>
                                  <a:pt x="2279" y="57150"/>
                                  <a:pt x="4184" y="57150"/>
                                </a:cubicBezTo>
                                <a:cubicBezTo>
                                  <a:pt x="16566" y="55245"/>
                                  <a:pt x="27044" y="50482"/>
                                  <a:pt x="36569" y="41910"/>
                                </a:cubicBezTo>
                                <a:cubicBezTo>
                                  <a:pt x="44189" y="35242"/>
                                  <a:pt x="48951" y="26670"/>
                                  <a:pt x="54666" y="18097"/>
                                </a:cubicBezTo>
                                <a:cubicBezTo>
                                  <a:pt x="57524" y="13335"/>
                                  <a:pt x="58476" y="8572"/>
                                  <a:pt x="61334" y="3810"/>
                                </a:cubicBezTo>
                                <a:cubicBezTo>
                                  <a:pt x="63239" y="0"/>
                                  <a:pt x="64191" y="0"/>
                                  <a:pt x="68001" y="0"/>
                                </a:cubicBezTo>
                                <a:cubicBezTo>
                                  <a:pt x="70859" y="953"/>
                                  <a:pt x="72764" y="1905"/>
                                  <a:pt x="72764" y="5715"/>
                                </a:cubicBezTo>
                                <a:cubicBezTo>
                                  <a:pt x="72764" y="20003"/>
                                  <a:pt x="72764" y="33338"/>
                                  <a:pt x="72764" y="47625"/>
                                </a:cubicBezTo>
                                <a:cubicBezTo>
                                  <a:pt x="72764" y="55245"/>
                                  <a:pt x="72764" y="55245"/>
                                  <a:pt x="80384" y="56197"/>
                                </a:cubicBezTo>
                                <a:lnTo>
                                  <a:pt x="90861" y="56197"/>
                                </a:lnTo>
                                <a:cubicBezTo>
                                  <a:pt x="94671" y="56197"/>
                                  <a:pt x="98481" y="56197"/>
                                  <a:pt x="102291" y="56197"/>
                                </a:cubicBezTo>
                                <a:cubicBezTo>
                                  <a:pt x="105149" y="56197"/>
                                  <a:pt x="107054" y="56197"/>
                                  <a:pt x="109911" y="58103"/>
                                </a:cubicBezTo>
                                <a:cubicBezTo>
                                  <a:pt x="111816" y="59055"/>
                                  <a:pt x="111816" y="60960"/>
                                  <a:pt x="111816" y="62865"/>
                                </a:cubicBezTo>
                                <a:cubicBezTo>
                                  <a:pt x="110864" y="64770"/>
                                  <a:pt x="109911" y="66675"/>
                                  <a:pt x="108006" y="66675"/>
                                </a:cubicBezTo>
                                <a:cubicBezTo>
                                  <a:pt x="101339" y="66675"/>
                                  <a:pt x="94671" y="67628"/>
                                  <a:pt x="88004" y="66675"/>
                                </a:cubicBezTo>
                                <a:cubicBezTo>
                                  <a:pt x="84194" y="65722"/>
                                  <a:pt x="80384" y="67628"/>
                                  <a:pt x="77526" y="67628"/>
                                </a:cubicBezTo>
                                <a:cubicBezTo>
                                  <a:pt x="75621" y="67628"/>
                                  <a:pt x="74669" y="69532"/>
                                  <a:pt x="73716" y="71438"/>
                                </a:cubicBezTo>
                                <a:cubicBezTo>
                                  <a:pt x="73716" y="73342"/>
                                  <a:pt x="73716" y="75247"/>
                                  <a:pt x="73716" y="76200"/>
                                </a:cubicBezTo>
                                <a:cubicBezTo>
                                  <a:pt x="73716" y="89535"/>
                                  <a:pt x="73716" y="102870"/>
                                  <a:pt x="73716" y="116205"/>
                                </a:cubicBezTo>
                                <a:cubicBezTo>
                                  <a:pt x="73716" y="120967"/>
                                  <a:pt x="73716" y="125730"/>
                                  <a:pt x="73716" y="130492"/>
                                </a:cubicBezTo>
                                <a:cubicBezTo>
                                  <a:pt x="73716" y="145732"/>
                                  <a:pt x="73716" y="160020"/>
                                  <a:pt x="74669" y="175260"/>
                                </a:cubicBezTo>
                                <a:cubicBezTo>
                                  <a:pt x="74669" y="180975"/>
                                  <a:pt x="74669" y="186690"/>
                                  <a:pt x="74669" y="192405"/>
                                </a:cubicBezTo>
                                <a:cubicBezTo>
                                  <a:pt x="74669" y="196215"/>
                                  <a:pt x="75621" y="200025"/>
                                  <a:pt x="75621" y="203835"/>
                                </a:cubicBezTo>
                                <a:cubicBezTo>
                                  <a:pt x="76574" y="209550"/>
                                  <a:pt x="82289" y="213360"/>
                                  <a:pt x="87051" y="213360"/>
                                </a:cubicBezTo>
                                <a:cubicBezTo>
                                  <a:pt x="90861" y="212407"/>
                                  <a:pt x="92766" y="210503"/>
                                  <a:pt x="94671" y="208597"/>
                                </a:cubicBezTo>
                                <a:cubicBezTo>
                                  <a:pt x="99434" y="201930"/>
                                  <a:pt x="101339" y="195263"/>
                                  <a:pt x="102291" y="187642"/>
                                </a:cubicBezTo>
                                <a:cubicBezTo>
                                  <a:pt x="103244" y="179070"/>
                                  <a:pt x="104196" y="170497"/>
                                  <a:pt x="105149" y="161925"/>
                                </a:cubicBezTo>
                                <a:cubicBezTo>
                                  <a:pt x="105149" y="160020"/>
                                  <a:pt x="105149" y="157163"/>
                                  <a:pt x="108959" y="157163"/>
                                </a:cubicBezTo>
                                <a:cubicBezTo>
                                  <a:pt x="112769" y="157163"/>
                                  <a:pt x="113721" y="159067"/>
                                  <a:pt x="114674" y="162878"/>
                                </a:cubicBezTo>
                                <a:cubicBezTo>
                                  <a:pt x="110864" y="173355"/>
                                  <a:pt x="108006" y="188595"/>
                                  <a:pt x="103244" y="202882"/>
                                </a:cubicBezTo>
                                <a:close/>
                                <a:moveTo>
                                  <a:pt x="28949" y="161925"/>
                                </a:moveTo>
                                <a:cubicBezTo>
                                  <a:pt x="28949" y="161925"/>
                                  <a:pt x="28949" y="160972"/>
                                  <a:pt x="28949" y="161925"/>
                                </a:cubicBezTo>
                                <a:lnTo>
                                  <a:pt x="28949" y="161925"/>
                                </a:lnTo>
                                <a:cubicBezTo>
                                  <a:pt x="27996" y="161925"/>
                                  <a:pt x="27996" y="161925"/>
                                  <a:pt x="28949" y="161925"/>
                                </a:cubicBezTo>
                                <a:lnTo>
                                  <a:pt x="28949" y="161925"/>
                                </a:lnTo>
                                <a:close/>
                                <a:moveTo>
                                  <a:pt x="30854" y="174307"/>
                                </a:moveTo>
                                <a:cubicBezTo>
                                  <a:pt x="30854" y="174307"/>
                                  <a:pt x="30854" y="174307"/>
                                  <a:pt x="30854" y="174307"/>
                                </a:cubicBezTo>
                                <a:cubicBezTo>
                                  <a:pt x="29901" y="174307"/>
                                  <a:pt x="29901" y="174307"/>
                                  <a:pt x="30854" y="174307"/>
                                </a:cubicBezTo>
                                <a:cubicBezTo>
                                  <a:pt x="29901" y="174307"/>
                                  <a:pt x="29901" y="175260"/>
                                  <a:pt x="30854" y="174307"/>
                                </a:cubicBezTo>
                                <a:cubicBezTo>
                                  <a:pt x="30854" y="175260"/>
                                  <a:pt x="30854" y="175260"/>
                                  <a:pt x="30854" y="174307"/>
                                </a:cubicBezTo>
                                <a:close/>
                                <a:moveTo>
                                  <a:pt x="31806" y="180022"/>
                                </a:moveTo>
                                <a:cubicBezTo>
                                  <a:pt x="31806" y="180022"/>
                                  <a:pt x="31806" y="180022"/>
                                  <a:pt x="31806" y="180022"/>
                                </a:cubicBezTo>
                                <a:lnTo>
                                  <a:pt x="31806" y="178117"/>
                                </a:lnTo>
                                <a:lnTo>
                                  <a:pt x="31806" y="180022"/>
                                </a:lnTo>
                                <a:cubicBezTo>
                                  <a:pt x="30854" y="180022"/>
                                  <a:pt x="30854" y="180022"/>
                                  <a:pt x="31806" y="180022"/>
                                </a:cubicBezTo>
                                <a:close/>
                                <a:moveTo>
                                  <a:pt x="30854" y="156210"/>
                                </a:moveTo>
                                <a:cubicBezTo>
                                  <a:pt x="30854" y="157163"/>
                                  <a:pt x="31806" y="157163"/>
                                  <a:pt x="31806" y="157163"/>
                                </a:cubicBezTo>
                                <a:cubicBezTo>
                                  <a:pt x="32759" y="156210"/>
                                  <a:pt x="34664" y="157163"/>
                                  <a:pt x="34664" y="156210"/>
                                </a:cubicBezTo>
                                <a:cubicBezTo>
                                  <a:pt x="34664" y="155257"/>
                                  <a:pt x="33711" y="155257"/>
                                  <a:pt x="33711" y="155257"/>
                                </a:cubicBezTo>
                                <a:cubicBezTo>
                                  <a:pt x="31806" y="154305"/>
                                  <a:pt x="30854" y="155257"/>
                                  <a:pt x="30854" y="156210"/>
                                </a:cubicBezTo>
                                <a:close/>
                                <a:moveTo>
                                  <a:pt x="31806" y="187642"/>
                                </a:moveTo>
                                <a:cubicBezTo>
                                  <a:pt x="32759" y="187642"/>
                                  <a:pt x="33711" y="186690"/>
                                  <a:pt x="33711" y="186690"/>
                                </a:cubicBezTo>
                                <a:cubicBezTo>
                                  <a:pt x="33711" y="186690"/>
                                  <a:pt x="33711" y="185738"/>
                                  <a:pt x="32759" y="185738"/>
                                </a:cubicBezTo>
                                <a:cubicBezTo>
                                  <a:pt x="31806" y="184785"/>
                                  <a:pt x="31806" y="185738"/>
                                  <a:pt x="31806" y="187642"/>
                                </a:cubicBezTo>
                                <a:lnTo>
                                  <a:pt x="31806" y="187642"/>
                                </a:lnTo>
                                <a:close/>
                                <a:moveTo>
                                  <a:pt x="32759" y="83820"/>
                                </a:moveTo>
                                <a:cubicBezTo>
                                  <a:pt x="33711" y="83820"/>
                                  <a:pt x="34664" y="83820"/>
                                  <a:pt x="34664" y="82867"/>
                                </a:cubicBezTo>
                                <a:cubicBezTo>
                                  <a:pt x="34664" y="81915"/>
                                  <a:pt x="34664" y="81915"/>
                                  <a:pt x="33711" y="81915"/>
                                </a:cubicBezTo>
                                <a:cubicBezTo>
                                  <a:pt x="32759" y="80963"/>
                                  <a:pt x="32759" y="81915"/>
                                  <a:pt x="32759" y="83820"/>
                                </a:cubicBezTo>
                                <a:cubicBezTo>
                                  <a:pt x="31806" y="82867"/>
                                  <a:pt x="31806" y="83820"/>
                                  <a:pt x="32759" y="83820"/>
                                </a:cubicBezTo>
                                <a:close/>
                                <a:moveTo>
                                  <a:pt x="34664" y="194310"/>
                                </a:moveTo>
                                <a:cubicBezTo>
                                  <a:pt x="34664" y="193357"/>
                                  <a:pt x="33711" y="193357"/>
                                  <a:pt x="33711" y="193357"/>
                                </a:cubicBezTo>
                                <a:cubicBezTo>
                                  <a:pt x="33711" y="193357"/>
                                  <a:pt x="32759" y="193357"/>
                                  <a:pt x="32759" y="194310"/>
                                </a:cubicBezTo>
                                <a:cubicBezTo>
                                  <a:pt x="32759" y="195263"/>
                                  <a:pt x="32759" y="195263"/>
                                  <a:pt x="34664" y="194310"/>
                                </a:cubicBezTo>
                                <a:cubicBezTo>
                                  <a:pt x="33711" y="195263"/>
                                  <a:pt x="34664" y="195263"/>
                                  <a:pt x="34664" y="194310"/>
                                </a:cubicBezTo>
                                <a:close/>
                                <a:moveTo>
                                  <a:pt x="35616" y="166688"/>
                                </a:moveTo>
                                <a:cubicBezTo>
                                  <a:pt x="35616" y="165735"/>
                                  <a:pt x="34664" y="164782"/>
                                  <a:pt x="33711" y="164782"/>
                                </a:cubicBezTo>
                                <a:cubicBezTo>
                                  <a:pt x="32759" y="164782"/>
                                  <a:pt x="32759" y="166688"/>
                                  <a:pt x="32759" y="167640"/>
                                </a:cubicBezTo>
                                <a:cubicBezTo>
                                  <a:pt x="32759" y="168592"/>
                                  <a:pt x="32759" y="168592"/>
                                  <a:pt x="33711" y="168592"/>
                                </a:cubicBezTo>
                                <a:cubicBezTo>
                                  <a:pt x="34664" y="168592"/>
                                  <a:pt x="35616" y="167640"/>
                                  <a:pt x="35616" y="166688"/>
                                </a:cubicBezTo>
                                <a:close/>
                                <a:moveTo>
                                  <a:pt x="33711" y="132397"/>
                                </a:moveTo>
                                <a:cubicBezTo>
                                  <a:pt x="32759" y="132397"/>
                                  <a:pt x="32759" y="133350"/>
                                  <a:pt x="32759" y="134303"/>
                                </a:cubicBezTo>
                                <a:cubicBezTo>
                                  <a:pt x="32759" y="135255"/>
                                  <a:pt x="32759" y="136207"/>
                                  <a:pt x="33711" y="136207"/>
                                </a:cubicBezTo>
                                <a:lnTo>
                                  <a:pt x="34664" y="133350"/>
                                </a:lnTo>
                                <a:cubicBezTo>
                                  <a:pt x="34664" y="132397"/>
                                  <a:pt x="34664" y="131445"/>
                                  <a:pt x="33711" y="132397"/>
                                </a:cubicBezTo>
                                <a:close/>
                                <a:moveTo>
                                  <a:pt x="32759" y="76200"/>
                                </a:moveTo>
                                <a:cubicBezTo>
                                  <a:pt x="32759" y="77153"/>
                                  <a:pt x="33711" y="78105"/>
                                  <a:pt x="34664" y="77153"/>
                                </a:cubicBezTo>
                                <a:cubicBezTo>
                                  <a:pt x="35616" y="77153"/>
                                  <a:pt x="35616" y="78105"/>
                                  <a:pt x="36569" y="79057"/>
                                </a:cubicBezTo>
                                <a:cubicBezTo>
                                  <a:pt x="36569" y="80010"/>
                                  <a:pt x="37521" y="80010"/>
                                  <a:pt x="37521" y="79057"/>
                                </a:cubicBezTo>
                                <a:cubicBezTo>
                                  <a:pt x="38474" y="77153"/>
                                  <a:pt x="39426" y="76200"/>
                                  <a:pt x="41331" y="78105"/>
                                </a:cubicBezTo>
                                <a:cubicBezTo>
                                  <a:pt x="42284" y="79057"/>
                                  <a:pt x="45141" y="79057"/>
                                  <a:pt x="46094" y="80963"/>
                                </a:cubicBezTo>
                                <a:cubicBezTo>
                                  <a:pt x="46094" y="81915"/>
                                  <a:pt x="47046" y="82867"/>
                                  <a:pt x="47046" y="83820"/>
                                </a:cubicBezTo>
                                <a:cubicBezTo>
                                  <a:pt x="47046" y="84772"/>
                                  <a:pt x="46094" y="84772"/>
                                  <a:pt x="45141" y="84772"/>
                                </a:cubicBezTo>
                                <a:cubicBezTo>
                                  <a:pt x="44189" y="84772"/>
                                  <a:pt x="44189" y="84772"/>
                                  <a:pt x="43236" y="83820"/>
                                </a:cubicBezTo>
                                <a:cubicBezTo>
                                  <a:pt x="43236" y="82867"/>
                                  <a:pt x="44189" y="81915"/>
                                  <a:pt x="43236" y="81915"/>
                                </a:cubicBezTo>
                                <a:cubicBezTo>
                                  <a:pt x="42284" y="81915"/>
                                  <a:pt x="42284" y="82867"/>
                                  <a:pt x="42284" y="83820"/>
                                </a:cubicBezTo>
                                <a:cubicBezTo>
                                  <a:pt x="42284" y="84772"/>
                                  <a:pt x="40379" y="86678"/>
                                  <a:pt x="43236" y="86678"/>
                                </a:cubicBezTo>
                                <a:cubicBezTo>
                                  <a:pt x="46094" y="85725"/>
                                  <a:pt x="47999" y="86678"/>
                                  <a:pt x="48951" y="89535"/>
                                </a:cubicBezTo>
                                <a:cubicBezTo>
                                  <a:pt x="48951" y="90488"/>
                                  <a:pt x="49904" y="90488"/>
                                  <a:pt x="50856" y="90488"/>
                                </a:cubicBezTo>
                                <a:cubicBezTo>
                                  <a:pt x="51809" y="90488"/>
                                  <a:pt x="51809" y="89535"/>
                                  <a:pt x="51809" y="88582"/>
                                </a:cubicBezTo>
                                <a:cubicBezTo>
                                  <a:pt x="51809" y="87630"/>
                                  <a:pt x="51809" y="87630"/>
                                  <a:pt x="50856" y="87630"/>
                                </a:cubicBezTo>
                                <a:cubicBezTo>
                                  <a:pt x="49904" y="85725"/>
                                  <a:pt x="49904" y="84772"/>
                                  <a:pt x="51809" y="85725"/>
                                </a:cubicBezTo>
                                <a:cubicBezTo>
                                  <a:pt x="52761" y="85725"/>
                                  <a:pt x="52761" y="85725"/>
                                  <a:pt x="53714" y="85725"/>
                                </a:cubicBezTo>
                                <a:cubicBezTo>
                                  <a:pt x="54666" y="85725"/>
                                  <a:pt x="55619" y="85725"/>
                                  <a:pt x="55619" y="83820"/>
                                </a:cubicBezTo>
                                <a:cubicBezTo>
                                  <a:pt x="54666" y="81915"/>
                                  <a:pt x="54666" y="80010"/>
                                  <a:pt x="53714" y="79057"/>
                                </a:cubicBezTo>
                                <a:cubicBezTo>
                                  <a:pt x="52761" y="78105"/>
                                  <a:pt x="52761" y="80963"/>
                                  <a:pt x="52761" y="81915"/>
                                </a:cubicBezTo>
                                <a:cubicBezTo>
                                  <a:pt x="52761" y="82867"/>
                                  <a:pt x="51809" y="82867"/>
                                  <a:pt x="50856" y="82867"/>
                                </a:cubicBezTo>
                                <a:cubicBezTo>
                                  <a:pt x="49904" y="82867"/>
                                  <a:pt x="49904" y="82867"/>
                                  <a:pt x="50856" y="81915"/>
                                </a:cubicBezTo>
                                <a:cubicBezTo>
                                  <a:pt x="52761" y="80010"/>
                                  <a:pt x="51809" y="80010"/>
                                  <a:pt x="49904" y="80010"/>
                                </a:cubicBezTo>
                                <a:cubicBezTo>
                                  <a:pt x="45141" y="80010"/>
                                  <a:pt x="44189" y="79057"/>
                                  <a:pt x="44189" y="74295"/>
                                </a:cubicBezTo>
                                <a:cubicBezTo>
                                  <a:pt x="46094" y="73342"/>
                                  <a:pt x="47046" y="73342"/>
                                  <a:pt x="45141" y="71438"/>
                                </a:cubicBezTo>
                                <a:cubicBezTo>
                                  <a:pt x="44189" y="72390"/>
                                  <a:pt x="44189" y="73342"/>
                                  <a:pt x="44189" y="74295"/>
                                </a:cubicBezTo>
                                <a:cubicBezTo>
                                  <a:pt x="42284" y="75247"/>
                                  <a:pt x="39426" y="73342"/>
                                  <a:pt x="38474" y="77153"/>
                                </a:cubicBezTo>
                                <a:cubicBezTo>
                                  <a:pt x="38474" y="78105"/>
                                  <a:pt x="36569" y="77153"/>
                                  <a:pt x="35616" y="77153"/>
                                </a:cubicBezTo>
                                <a:cubicBezTo>
                                  <a:pt x="34664" y="75247"/>
                                  <a:pt x="32759" y="75247"/>
                                  <a:pt x="32759" y="76200"/>
                                </a:cubicBezTo>
                                <a:close/>
                                <a:moveTo>
                                  <a:pt x="41331" y="191453"/>
                                </a:moveTo>
                                <a:cubicBezTo>
                                  <a:pt x="40379" y="190500"/>
                                  <a:pt x="40379" y="189547"/>
                                  <a:pt x="40379" y="188595"/>
                                </a:cubicBezTo>
                                <a:cubicBezTo>
                                  <a:pt x="41331" y="186690"/>
                                  <a:pt x="39426" y="184785"/>
                                  <a:pt x="38474" y="183832"/>
                                </a:cubicBezTo>
                                <a:cubicBezTo>
                                  <a:pt x="38474" y="180975"/>
                                  <a:pt x="39426" y="179070"/>
                                  <a:pt x="40379" y="177165"/>
                                </a:cubicBezTo>
                                <a:cubicBezTo>
                                  <a:pt x="37521" y="176213"/>
                                  <a:pt x="37521" y="180022"/>
                                  <a:pt x="36569" y="180022"/>
                                </a:cubicBezTo>
                                <a:cubicBezTo>
                                  <a:pt x="35616" y="180975"/>
                                  <a:pt x="34664" y="181928"/>
                                  <a:pt x="34664" y="182880"/>
                                </a:cubicBezTo>
                                <a:cubicBezTo>
                                  <a:pt x="34664" y="184785"/>
                                  <a:pt x="36569" y="182880"/>
                                  <a:pt x="37521" y="182880"/>
                                </a:cubicBezTo>
                                <a:cubicBezTo>
                                  <a:pt x="38474" y="182880"/>
                                  <a:pt x="38474" y="182880"/>
                                  <a:pt x="39426" y="183832"/>
                                </a:cubicBezTo>
                                <a:cubicBezTo>
                                  <a:pt x="37521" y="186690"/>
                                  <a:pt x="39426" y="189547"/>
                                  <a:pt x="39426" y="192405"/>
                                </a:cubicBezTo>
                                <a:cubicBezTo>
                                  <a:pt x="39426" y="193357"/>
                                  <a:pt x="43236" y="195263"/>
                                  <a:pt x="43236" y="195263"/>
                                </a:cubicBezTo>
                                <a:cubicBezTo>
                                  <a:pt x="43236" y="192405"/>
                                  <a:pt x="41331" y="192405"/>
                                  <a:pt x="41331" y="191453"/>
                                </a:cubicBezTo>
                                <a:close/>
                                <a:moveTo>
                                  <a:pt x="49904" y="183832"/>
                                </a:moveTo>
                                <a:cubicBezTo>
                                  <a:pt x="51809" y="181928"/>
                                  <a:pt x="50856" y="180022"/>
                                  <a:pt x="50856" y="178117"/>
                                </a:cubicBezTo>
                                <a:cubicBezTo>
                                  <a:pt x="49904" y="176213"/>
                                  <a:pt x="48951" y="178117"/>
                                  <a:pt x="47999" y="178117"/>
                                </a:cubicBezTo>
                                <a:cubicBezTo>
                                  <a:pt x="46094" y="179070"/>
                                  <a:pt x="46094" y="177165"/>
                                  <a:pt x="46094" y="176213"/>
                                </a:cubicBezTo>
                                <a:cubicBezTo>
                                  <a:pt x="47999" y="175260"/>
                                  <a:pt x="46094" y="172403"/>
                                  <a:pt x="48951" y="172403"/>
                                </a:cubicBezTo>
                                <a:cubicBezTo>
                                  <a:pt x="49904" y="172403"/>
                                  <a:pt x="48951" y="171450"/>
                                  <a:pt x="48951" y="170497"/>
                                </a:cubicBezTo>
                                <a:cubicBezTo>
                                  <a:pt x="47046" y="168592"/>
                                  <a:pt x="46094" y="164782"/>
                                  <a:pt x="42284" y="164782"/>
                                </a:cubicBezTo>
                                <a:cubicBezTo>
                                  <a:pt x="43236" y="161925"/>
                                  <a:pt x="45141" y="160020"/>
                                  <a:pt x="47999" y="160020"/>
                                </a:cubicBezTo>
                                <a:cubicBezTo>
                                  <a:pt x="49904" y="160020"/>
                                  <a:pt x="51809" y="158115"/>
                                  <a:pt x="51809" y="156210"/>
                                </a:cubicBezTo>
                                <a:cubicBezTo>
                                  <a:pt x="51809" y="155257"/>
                                  <a:pt x="51809" y="154305"/>
                                  <a:pt x="50856" y="154305"/>
                                </a:cubicBezTo>
                                <a:cubicBezTo>
                                  <a:pt x="49904" y="154305"/>
                                  <a:pt x="49904" y="155257"/>
                                  <a:pt x="49904" y="156210"/>
                                </a:cubicBezTo>
                                <a:cubicBezTo>
                                  <a:pt x="49904" y="157163"/>
                                  <a:pt x="49904" y="158115"/>
                                  <a:pt x="48951" y="158115"/>
                                </a:cubicBezTo>
                                <a:cubicBezTo>
                                  <a:pt x="46094" y="159067"/>
                                  <a:pt x="43236" y="160972"/>
                                  <a:pt x="39426" y="160020"/>
                                </a:cubicBezTo>
                                <a:cubicBezTo>
                                  <a:pt x="38474" y="156210"/>
                                  <a:pt x="37521" y="156210"/>
                                  <a:pt x="33711" y="159067"/>
                                </a:cubicBezTo>
                                <a:cubicBezTo>
                                  <a:pt x="33711" y="159067"/>
                                  <a:pt x="32759" y="160020"/>
                                  <a:pt x="32759" y="160020"/>
                                </a:cubicBezTo>
                                <a:cubicBezTo>
                                  <a:pt x="32759" y="160972"/>
                                  <a:pt x="33711" y="160972"/>
                                  <a:pt x="33711" y="160972"/>
                                </a:cubicBezTo>
                                <a:cubicBezTo>
                                  <a:pt x="35616" y="162878"/>
                                  <a:pt x="36569" y="159067"/>
                                  <a:pt x="38474" y="160020"/>
                                </a:cubicBezTo>
                                <a:cubicBezTo>
                                  <a:pt x="39426" y="161925"/>
                                  <a:pt x="38474" y="162878"/>
                                  <a:pt x="37521" y="164782"/>
                                </a:cubicBezTo>
                                <a:cubicBezTo>
                                  <a:pt x="35616" y="166688"/>
                                  <a:pt x="34664" y="169545"/>
                                  <a:pt x="37521" y="171450"/>
                                </a:cubicBezTo>
                                <a:cubicBezTo>
                                  <a:pt x="39426" y="173355"/>
                                  <a:pt x="39426" y="174307"/>
                                  <a:pt x="38474" y="176213"/>
                                </a:cubicBezTo>
                                <a:cubicBezTo>
                                  <a:pt x="40379" y="175260"/>
                                  <a:pt x="42284" y="173355"/>
                                  <a:pt x="44189" y="176213"/>
                                </a:cubicBezTo>
                                <a:cubicBezTo>
                                  <a:pt x="43236" y="177165"/>
                                  <a:pt x="40379" y="176213"/>
                                  <a:pt x="40379" y="178117"/>
                                </a:cubicBezTo>
                                <a:cubicBezTo>
                                  <a:pt x="40379" y="179070"/>
                                  <a:pt x="41331" y="180022"/>
                                  <a:pt x="43236" y="180975"/>
                                </a:cubicBezTo>
                                <a:cubicBezTo>
                                  <a:pt x="44189" y="180975"/>
                                  <a:pt x="43236" y="181928"/>
                                  <a:pt x="43236" y="182880"/>
                                </a:cubicBezTo>
                                <a:cubicBezTo>
                                  <a:pt x="43236" y="183832"/>
                                  <a:pt x="43236" y="184785"/>
                                  <a:pt x="44189" y="184785"/>
                                </a:cubicBezTo>
                                <a:cubicBezTo>
                                  <a:pt x="47046" y="183832"/>
                                  <a:pt x="48951" y="184785"/>
                                  <a:pt x="49904" y="183832"/>
                                </a:cubicBezTo>
                                <a:close/>
                                <a:moveTo>
                                  <a:pt x="34664" y="151447"/>
                                </a:moveTo>
                                <a:cubicBezTo>
                                  <a:pt x="34664" y="152400"/>
                                  <a:pt x="34664" y="152400"/>
                                  <a:pt x="35616" y="152400"/>
                                </a:cubicBezTo>
                                <a:cubicBezTo>
                                  <a:pt x="36569" y="152400"/>
                                  <a:pt x="37521" y="151447"/>
                                  <a:pt x="37521" y="149542"/>
                                </a:cubicBezTo>
                                <a:cubicBezTo>
                                  <a:pt x="37521" y="149542"/>
                                  <a:pt x="37521" y="148590"/>
                                  <a:pt x="36569" y="148590"/>
                                </a:cubicBezTo>
                                <a:cubicBezTo>
                                  <a:pt x="36569" y="149542"/>
                                  <a:pt x="35616" y="149542"/>
                                  <a:pt x="34664" y="151447"/>
                                </a:cubicBezTo>
                                <a:close/>
                                <a:moveTo>
                                  <a:pt x="35616" y="127635"/>
                                </a:moveTo>
                                <a:cubicBezTo>
                                  <a:pt x="35616" y="127635"/>
                                  <a:pt x="35616" y="128588"/>
                                  <a:pt x="35616" y="127635"/>
                                </a:cubicBezTo>
                                <a:lnTo>
                                  <a:pt x="37521" y="127635"/>
                                </a:lnTo>
                                <a:cubicBezTo>
                                  <a:pt x="36569" y="126682"/>
                                  <a:pt x="36569" y="126682"/>
                                  <a:pt x="35616" y="127635"/>
                                </a:cubicBezTo>
                                <a:lnTo>
                                  <a:pt x="35616" y="127635"/>
                                </a:lnTo>
                                <a:close/>
                                <a:moveTo>
                                  <a:pt x="36569" y="121920"/>
                                </a:moveTo>
                                <a:cubicBezTo>
                                  <a:pt x="36569" y="121920"/>
                                  <a:pt x="36569" y="122872"/>
                                  <a:pt x="36569" y="121920"/>
                                </a:cubicBezTo>
                                <a:cubicBezTo>
                                  <a:pt x="39426" y="122872"/>
                                  <a:pt x="40379" y="123825"/>
                                  <a:pt x="41331" y="121920"/>
                                </a:cubicBezTo>
                                <a:cubicBezTo>
                                  <a:pt x="42284" y="120967"/>
                                  <a:pt x="41331" y="118110"/>
                                  <a:pt x="44189" y="120015"/>
                                </a:cubicBezTo>
                                <a:cubicBezTo>
                                  <a:pt x="44189" y="120015"/>
                                  <a:pt x="45141" y="120015"/>
                                  <a:pt x="44189" y="119063"/>
                                </a:cubicBezTo>
                                <a:cubicBezTo>
                                  <a:pt x="44189" y="118110"/>
                                  <a:pt x="43236" y="118110"/>
                                  <a:pt x="43236" y="117157"/>
                                </a:cubicBezTo>
                                <a:cubicBezTo>
                                  <a:pt x="42284" y="116205"/>
                                  <a:pt x="42284" y="114300"/>
                                  <a:pt x="41331" y="115253"/>
                                </a:cubicBezTo>
                                <a:cubicBezTo>
                                  <a:pt x="39426" y="115253"/>
                                  <a:pt x="40379" y="117157"/>
                                  <a:pt x="40379" y="118110"/>
                                </a:cubicBezTo>
                                <a:cubicBezTo>
                                  <a:pt x="38474" y="119063"/>
                                  <a:pt x="40379" y="121920"/>
                                  <a:pt x="38474" y="121920"/>
                                </a:cubicBezTo>
                                <a:cubicBezTo>
                                  <a:pt x="36569" y="120967"/>
                                  <a:pt x="36569" y="120967"/>
                                  <a:pt x="36569" y="121920"/>
                                </a:cubicBezTo>
                                <a:close/>
                                <a:moveTo>
                                  <a:pt x="37521" y="102870"/>
                                </a:moveTo>
                                <a:cubicBezTo>
                                  <a:pt x="36569" y="103822"/>
                                  <a:pt x="35616" y="105728"/>
                                  <a:pt x="37521" y="107632"/>
                                </a:cubicBezTo>
                                <a:cubicBezTo>
                                  <a:pt x="37521" y="107632"/>
                                  <a:pt x="38474" y="108585"/>
                                  <a:pt x="38474" y="108585"/>
                                </a:cubicBezTo>
                                <a:cubicBezTo>
                                  <a:pt x="38474" y="109538"/>
                                  <a:pt x="38474" y="109538"/>
                                  <a:pt x="39426" y="109538"/>
                                </a:cubicBezTo>
                                <a:cubicBezTo>
                                  <a:pt x="41331" y="109538"/>
                                  <a:pt x="42284" y="107632"/>
                                  <a:pt x="43236" y="106680"/>
                                </a:cubicBezTo>
                                <a:cubicBezTo>
                                  <a:pt x="43236" y="104775"/>
                                  <a:pt x="43236" y="102870"/>
                                  <a:pt x="42284" y="101917"/>
                                </a:cubicBezTo>
                                <a:cubicBezTo>
                                  <a:pt x="40379" y="100965"/>
                                  <a:pt x="38474" y="101917"/>
                                  <a:pt x="37521" y="102870"/>
                                </a:cubicBezTo>
                                <a:close/>
                                <a:moveTo>
                                  <a:pt x="36569" y="52388"/>
                                </a:moveTo>
                                <a:cubicBezTo>
                                  <a:pt x="36569" y="53340"/>
                                  <a:pt x="38474" y="53340"/>
                                  <a:pt x="37521" y="55245"/>
                                </a:cubicBezTo>
                                <a:cubicBezTo>
                                  <a:pt x="36569" y="57150"/>
                                  <a:pt x="36569" y="57150"/>
                                  <a:pt x="39426" y="59055"/>
                                </a:cubicBezTo>
                                <a:cubicBezTo>
                                  <a:pt x="40379" y="60007"/>
                                  <a:pt x="41331" y="60960"/>
                                  <a:pt x="42284" y="60007"/>
                                </a:cubicBezTo>
                                <a:cubicBezTo>
                                  <a:pt x="43236" y="60007"/>
                                  <a:pt x="43236" y="59055"/>
                                  <a:pt x="42284" y="58103"/>
                                </a:cubicBezTo>
                                <a:cubicBezTo>
                                  <a:pt x="41331" y="57150"/>
                                  <a:pt x="40379" y="58103"/>
                                  <a:pt x="39426" y="59055"/>
                                </a:cubicBezTo>
                                <a:cubicBezTo>
                                  <a:pt x="39426" y="59055"/>
                                  <a:pt x="39426" y="59055"/>
                                  <a:pt x="38474" y="59055"/>
                                </a:cubicBezTo>
                                <a:cubicBezTo>
                                  <a:pt x="38474" y="57150"/>
                                  <a:pt x="38474" y="56197"/>
                                  <a:pt x="39426" y="54292"/>
                                </a:cubicBezTo>
                                <a:cubicBezTo>
                                  <a:pt x="39426" y="53340"/>
                                  <a:pt x="39426" y="52388"/>
                                  <a:pt x="38474" y="51435"/>
                                </a:cubicBezTo>
                                <a:cubicBezTo>
                                  <a:pt x="37521" y="51435"/>
                                  <a:pt x="37521" y="49530"/>
                                  <a:pt x="36569" y="50482"/>
                                </a:cubicBezTo>
                                <a:cubicBezTo>
                                  <a:pt x="36569" y="51435"/>
                                  <a:pt x="36569" y="52388"/>
                                  <a:pt x="36569" y="52388"/>
                                </a:cubicBezTo>
                                <a:close/>
                                <a:moveTo>
                                  <a:pt x="37521" y="114300"/>
                                </a:moveTo>
                                <a:cubicBezTo>
                                  <a:pt x="37521" y="114300"/>
                                  <a:pt x="36569" y="114300"/>
                                  <a:pt x="37521" y="114300"/>
                                </a:cubicBezTo>
                                <a:cubicBezTo>
                                  <a:pt x="37521" y="115253"/>
                                  <a:pt x="37521" y="115253"/>
                                  <a:pt x="37521" y="115253"/>
                                </a:cubicBezTo>
                                <a:cubicBezTo>
                                  <a:pt x="38474" y="115253"/>
                                  <a:pt x="38474" y="115253"/>
                                  <a:pt x="37521" y="114300"/>
                                </a:cubicBezTo>
                                <a:cubicBezTo>
                                  <a:pt x="38474" y="114300"/>
                                  <a:pt x="37521" y="114300"/>
                                  <a:pt x="37521" y="114300"/>
                                </a:cubicBezTo>
                                <a:close/>
                                <a:moveTo>
                                  <a:pt x="42284" y="93345"/>
                                </a:moveTo>
                                <a:cubicBezTo>
                                  <a:pt x="43236" y="93345"/>
                                  <a:pt x="45141" y="92392"/>
                                  <a:pt x="44189" y="91440"/>
                                </a:cubicBezTo>
                                <a:cubicBezTo>
                                  <a:pt x="43236" y="89535"/>
                                  <a:pt x="41331" y="88582"/>
                                  <a:pt x="39426" y="89535"/>
                                </a:cubicBezTo>
                                <a:cubicBezTo>
                                  <a:pt x="38474" y="90488"/>
                                  <a:pt x="37521" y="92392"/>
                                  <a:pt x="37521" y="92392"/>
                                </a:cubicBezTo>
                                <a:cubicBezTo>
                                  <a:pt x="39426" y="94297"/>
                                  <a:pt x="40379" y="97155"/>
                                  <a:pt x="43236" y="97155"/>
                                </a:cubicBezTo>
                                <a:cubicBezTo>
                                  <a:pt x="44189" y="97155"/>
                                  <a:pt x="45141" y="97155"/>
                                  <a:pt x="45141" y="96203"/>
                                </a:cubicBezTo>
                                <a:cubicBezTo>
                                  <a:pt x="45141" y="95250"/>
                                  <a:pt x="45141" y="94297"/>
                                  <a:pt x="44189" y="94297"/>
                                </a:cubicBezTo>
                                <a:cubicBezTo>
                                  <a:pt x="43236" y="94297"/>
                                  <a:pt x="42284" y="94297"/>
                                  <a:pt x="42284" y="93345"/>
                                </a:cubicBezTo>
                                <a:close/>
                                <a:moveTo>
                                  <a:pt x="38474" y="108585"/>
                                </a:moveTo>
                                <a:lnTo>
                                  <a:pt x="38474" y="108585"/>
                                </a:lnTo>
                                <a:cubicBezTo>
                                  <a:pt x="38474" y="106680"/>
                                  <a:pt x="37521" y="104775"/>
                                  <a:pt x="39426" y="104775"/>
                                </a:cubicBezTo>
                                <a:cubicBezTo>
                                  <a:pt x="39426" y="104775"/>
                                  <a:pt x="40379" y="104775"/>
                                  <a:pt x="40379" y="105728"/>
                                </a:cubicBezTo>
                                <a:cubicBezTo>
                                  <a:pt x="41331" y="106680"/>
                                  <a:pt x="39426" y="107632"/>
                                  <a:pt x="38474" y="108585"/>
                                </a:cubicBezTo>
                                <a:close/>
                                <a:moveTo>
                                  <a:pt x="40379" y="131445"/>
                                </a:moveTo>
                                <a:cubicBezTo>
                                  <a:pt x="41331" y="131445"/>
                                  <a:pt x="41331" y="130492"/>
                                  <a:pt x="41331" y="129540"/>
                                </a:cubicBezTo>
                                <a:cubicBezTo>
                                  <a:pt x="41331" y="128588"/>
                                  <a:pt x="40379" y="126682"/>
                                  <a:pt x="39426" y="126682"/>
                                </a:cubicBezTo>
                                <a:cubicBezTo>
                                  <a:pt x="38474" y="127635"/>
                                  <a:pt x="38474" y="129540"/>
                                  <a:pt x="38474" y="130492"/>
                                </a:cubicBezTo>
                                <a:cubicBezTo>
                                  <a:pt x="39426" y="130492"/>
                                  <a:pt x="39426" y="131445"/>
                                  <a:pt x="40379" y="131445"/>
                                </a:cubicBezTo>
                                <a:close/>
                                <a:moveTo>
                                  <a:pt x="41331" y="198120"/>
                                </a:moveTo>
                                <a:cubicBezTo>
                                  <a:pt x="41331" y="197167"/>
                                  <a:pt x="41331" y="196215"/>
                                  <a:pt x="39426" y="196215"/>
                                </a:cubicBezTo>
                                <a:cubicBezTo>
                                  <a:pt x="38474" y="196215"/>
                                  <a:pt x="38474" y="197167"/>
                                  <a:pt x="38474" y="198120"/>
                                </a:cubicBezTo>
                                <a:cubicBezTo>
                                  <a:pt x="38474" y="199072"/>
                                  <a:pt x="39426" y="199072"/>
                                  <a:pt x="40379" y="199072"/>
                                </a:cubicBezTo>
                                <a:cubicBezTo>
                                  <a:pt x="41331" y="199072"/>
                                  <a:pt x="41331" y="199072"/>
                                  <a:pt x="41331" y="198120"/>
                                </a:cubicBezTo>
                                <a:close/>
                                <a:moveTo>
                                  <a:pt x="39426" y="140970"/>
                                </a:moveTo>
                                <a:cubicBezTo>
                                  <a:pt x="39426" y="140970"/>
                                  <a:pt x="39426" y="141922"/>
                                  <a:pt x="39426" y="140970"/>
                                </a:cubicBezTo>
                                <a:cubicBezTo>
                                  <a:pt x="40379" y="141922"/>
                                  <a:pt x="41331" y="141922"/>
                                  <a:pt x="41331" y="140970"/>
                                </a:cubicBezTo>
                                <a:cubicBezTo>
                                  <a:pt x="40379" y="140017"/>
                                  <a:pt x="40379" y="140017"/>
                                  <a:pt x="39426" y="140970"/>
                                </a:cubicBezTo>
                                <a:cubicBezTo>
                                  <a:pt x="39426" y="140017"/>
                                  <a:pt x="38474" y="140970"/>
                                  <a:pt x="39426" y="140970"/>
                                </a:cubicBezTo>
                                <a:close/>
                                <a:moveTo>
                                  <a:pt x="39426" y="164782"/>
                                </a:moveTo>
                                <a:lnTo>
                                  <a:pt x="42284" y="164782"/>
                                </a:lnTo>
                                <a:cubicBezTo>
                                  <a:pt x="42284" y="166688"/>
                                  <a:pt x="42284" y="167640"/>
                                  <a:pt x="44189" y="168592"/>
                                </a:cubicBezTo>
                                <a:cubicBezTo>
                                  <a:pt x="45141" y="168592"/>
                                  <a:pt x="45141" y="169545"/>
                                  <a:pt x="44189" y="170497"/>
                                </a:cubicBezTo>
                                <a:cubicBezTo>
                                  <a:pt x="44189" y="171450"/>
                                  <a:pt x="43236" y="171450"/>
                                  <a:pt x="42284" y="171450"/>
                                </a:cubicBezTo>
                                <a:cubicBezTo>
                                  <a:pt x="40379" y="169545"/>
                                  <a:pt x="38474" y="167640"/>
                                  <a:pt x="39426" y="164782"/>
                                </a:cubicBezTo>
                                <a:close/>
                                <a:moveTo>
                                  <a:pt x="39426" y="145732"/>
                                </a:moveTo>
                                <a:cubicBezTo>
                                  <a:pt x="39426" y="145732"/>
                                  <a:pt x="40379" y="145732"/>
                                  <a:pt x="40379" y="145732"/>
                                </a:cubicBezTo>
                                <a:cubicBezTo>
                                  <a:pt x="40379" y="145732"/>
                                  <a:pt x="41331" y="145732"/>
                                  <a:pt x="41331" y="144780"/>
                                </a:cubicBezTo>
                                <a:cubicBezTo>
                                  <a:pt x="41331" y="143828"/>
                                  <a:pt x="41331" y="143828"/>
                                  <a:pt x="40379" y="143828"/>
                                </a:cubicBezTo>
                                <a:cubicBezTo>
                                  <a:pt x="40379" y="144780"/>
                                  <a:pt x="39426" y="144780"/>
                                  <a:pt x="39426" y="145732"/>
                                </a:cubicBezTo>
                                <a:close/>
                                <a:moveTo>
                                  <a:pt x="55619" y="148590"/>
                                </a:moveTo>
                                <a:cubicBezTo>
                                  <a:pt x="56571" y="148590"/>
                                  <a:pt x="56571" y="148590"/>
                                  <a:pt x="56571" y="148590"/>
                                </a:cubicBezTo>
                                <a:cubicBezTo>
                                  <a:pt x="56571" y="147638"/>
                                  <a:pt x="56571" y="147638"/>
                                  <a:pt x="56571" y="146685"/>
                                </a:cubicBezTo>
                                <a:cubicBezTo>
                                  <a:pt x="54666" y="144780"/>
                                  <a:pt x="50856" y="144780"/>
                                  <a:pt x="49904" y="147638"/>
                                </a:cubicBezTo>
                                <a:cubicBezTo>
                                  <a:pt x="48951" y="149542"/>
                                  <a:pt x="47046" y="151447"/>
                                  <a:pt x="45141" y="152400"/>
                                </a:cubicBezTo>
                                <a:lnTo>
                                  <a:pt x="43236" y="153353"/>
                                </a:lnTo>
                                <a:cubicBezTo>
                                  <a:pt x="42284" y="153353"/>
                                  <a:pt x="41331" y="151447"/>
                                  <a:pt x="40379" y="152400"/>
                                </a:cubicBezTo>
                                <a:cubicBezTo>
                                  <a:pt x="39426" y="153353"/>
                                  <a:pt x="41331" y="154305"/>
                                  <a:pt x="42284" y="154305"/>
                                </a:cubicBezTo>
                                <a:cubicBezTo>
                                  <a:pt x="42284" y="154305"/>
                                  <a:pt x="43236" y="154305"/>
                                  <a:pt x="44189" y="154305"/>
                                </a:cubicBezTo>
                                <a:cubicBezTo>
                                  <a:pt x="44189" y="154305"/>
                                  <a:pt x="44189" y="155257"/>
                                  <a:pt x="45141" y="155257"/>
                                </a:cubicBezTo>
                                <a:cubicBezTo>
                                  <a:pt x="45141" y="156210"/>
                                  <a:pt x="46094" y="157163"/>
                                  <a:pt x="47046" y="156210"/>
                                </a:cubicBezTo>
                                <a:cubicBezTo>
                                  <a:pt x="47999" y="155257"/>
                                  <a:pt x="47999" y="154305"/>
                                  <a:pt x="47046" y="153353"/>
                                </a:cubicBezTo>
                                <a:cubicBezTo>
                                  <a:pt x="46094" y="152400"/>
                                  <a:pt x="46094" y="151447"/>
                                  <a:pt x="45141" y="150495"/>
                                </a:cubicBezTo>
                                <a:cubicBezTo>
                                  <a:pt x="47046" y="151447"/>
                                  <a:pt x="49904" y="150495"/>
                                  <a:pt x="50856" y="149542"/>
                                </a:cubicBezTo>
                                <a:cubicBezTo>
                                  <a:pt x="51809" y="147638"/>
                                  <a:pt x="52761" y="146685"/>
                                  <a:pt x="55619" y="148590"/>
                                </a:cubicBezTo>
                                <a:close/>
                                <a:moveTo>
                                  <a:pt x="41331" y="92392"/>
                                </a:moveTo>
                                <a:cubicBezTo>
                                  <a:pt x="41331" y="92392"/>
                                  <a:pt x="42284" y="92392"/>
                                  <a:pt x="41331" y="92392"/>
                                </a:cubicBezTo>
                                <a:cubicBezTo>
                                  <a:pt x="41331" y="93345"/>
                                  <a:pt x="41331" y="92392"/>
                                  <a:pt x="41331" y="92392"/>
                                </a:cubicBezTo>
                                <a:cubicBezTo>
                                  <a:pt x="40379" y="92392"/>
                                  <a:pt x="39426" y="92392"/>
                                  <a:pt x="39426" y="91440"/>
                                </a:cubicBezTo>
                                <a:cubicBezTo>
                                  <a:pt x="39426" y="91440"/>
                                  <a:pt x="39426" y="91440"/>
                                  <a:pt x="39426" y="91440"/>
                                </a:cubicBezTo>
                                <a:cubicBezTo>
                                  <a:pt x="40379" y="91440"/>
                                  <a:pt x="41331" y="91440"/>
                                  <a:pt x="41331" y="92392"/>
                                </a:cubicBezTo>
                                <a:close/>
                                <a:moveTo>
                                  <a:pt x="44189" y="64770"/>
                                </a:moveTo>
                                <a:cubicBezTo>
                                  <a:pt x="44189" y="63817"/>
                                  <a:pt x="44189" y="63817"/>
                                  <a:pt x="44189" y="64770"/>
                                </a:cubicBezTo>
                                <a:cubicBezTo>
                                  <a:pt x="45141" y="62865"/>
                                  <a:pt x="44189" y="61913"/>
                                  <a:pt x="43236" y="61913"/>
                                </a:cubicBezTo>
                                <a:cubicBezTo>
                                  <a:pt x="43236" y="61913"/>
                                  <a:pt x="42284" y="61913"/>
                                  <a:pt x="42284" y="61913"/>
                                </a:cubicBezTo>
                                <a:cubicBezTo>
                                  <a:pt x="42284" y="62865"/>
                                  <a:pt x="42284" y="63817"/>
                                  <a:pt x="44189" y="64770"/>
                                </a:cubicBezTo>
                                <a:cubicBezTo>
                                  <a:pt x="43236" y="63817"/>
                                  <a:pt x="44189" y="63817"/>
                                  <a:pt x="44189" y="64770"/>
                                </a:cubicBezTo>
                                <a:cubicBezTo>
                                  <a:pt x="44189" y="65722"/>
                                  <a:pt x="44189" y="66675"/>
                                  <a:pt x="42284" y="67628"/>
                                </a:cubicBezTo>
                                <a:cubicBezTo>
                                  <a:pt x="39426" y="69532"/>
                                  <a:pt x="41331" y="69532"/>
                                  <a:pt x="43236" y="69532"/>
                                </a:cubicBezTo>
                                <a:cubicBezTo>
                                  <a:pt x="44189" y="69532"/>
                                  <a:pt x="44189" y="69532"/>
                                  <a:pt x="45141" y="69532"/>
                                </a:cubicBezTo>
                                <a:cubicBezTo>
                                  <a:pt x="46094" y="67628"/>
                                  <a:pt x="47046" y="65722"/>
                                  <a:pt x="44189" y="64770"/>
                                </a:cubicBezTo>
                                <a:close/>
                                <a:moveTo>
                                  <a:pt x="41331" y="147638"/>
                                </a:moveTo>
                                <a:cubicBezTo>
                                  <a:pt x="41331" y="148590"/>
                                  <a:pt x="42284" y="148590"/>
                                  <a:pt x="41331" y="147638"/>
                                </a:cubicBezTo>
                                <a:cubicBezTo>
                                  <a:pt x="42284" y="148590"/>
                                  <a:pt x="42284" y="148590"/>
                                  <a:pt x="41331" y="147638"/>
                                </a:cubicBezTo>
                                <a:cubicBezTo>
                                  <a:pt x="42284" y="147638"/>
                                  <a:pt x="42284" y="147638"/>
                                  <a:pt x="41331" y="147638"/>
                                </a:cubicBezTo>
                                <a:lnTo>
                                  <a:pt x="41331" y="147638"/>
                                </a:lnTo>
                                <a:close/>
                                <a:moveTo>
                                  <a:pt x="43236" y="137160"/>
                                </a:moveTo>
                                <a:cubicBezTo>
                                  <a:pt x="44189" y="138113"/>
                                  <a:pt x="45141" y="140017"/>
                                  <a:pt x="45141" y="141922"/>
                                </a:cubicBezTo>
                                <a:cubicBezTo>
                                  <a:pt x="45141" y="142875"/>
                                  <a:pt x="46094" y="143828"/>
                                  <a:pt x="47046" y="143828"/>
                                </a:cubicBezTo>
                                <a:cubicBezTo>
                                  <a:pt x="47999" y="143828"/>
                                  <a:pt x="48951" y="142875"/>
                                  <a:pt x="48951" y="141922"/>
                                </a:cubicBezTo>
                                <a:cubicBezTo>
                                  <a:pt x="49904" y="140970"/>
                                  <a:pt x="49904" y="140017"/>
                                  <a:pt x="48951" y="140017"/>
                                </a:cubicBezTo>
                                <a:cubicBezTo>
                                  <a:pt x="47046" y="139065"/>
                                  <a:pt x="47999" y="138113"/>
                                  <a:pt x="47046" y="137160"/>
                                </a:cubicBezTo>
                                <a:cubicBezTo>
                                  <a:pt x="47046" y="136207"/>
                                  <a:pt x="47046" y="136207"/>
                                  <a:pt x="47046" y="135255"/>
                                </a:cubicBezTo>
                                <a:cubicBezTo>
                                  <a:pt x="47046" y="133350"/>
                                  <a:pt x="45141" y="132397"/>
                                  <a:pt x="44189" y="132397"/>
                                </a:cubicBezTo>
                                <a:cubicBezTo>
                                  <a:pt x="43236" y="132397"/>
                                  <a:pt x="43236" y="133350"/>
                                  <a:pt x="43236" y="133350"/>
                                </a:cubicBezTo>
                                <a:cubicBezTo>
                                  <a:pt x="41331" y="135255"/>
                                  <a:pt x="42284" y="136207"/>
                                  <a:pt x="43236" y="137160"/>
                                </a:cubicBezTo>
                                <a:close/>
                                <a:moveTo>
                                  <a:pt x="44189" y="56197"/>
                                </a:moveTo>
                                <a:lnTo>
                                  <a:pt x="44189" y="56197"/>
                                </a:lnTo>
                                <a:lnTo>
                                  <a:pt x="46094" y="53340"/>
                                </a:lnTo>
                                <a:cubicBezTo>
                                  <a:pt x="46094" y="52388"/>
                                  <a:pt x="46094" y="51435"/>
                                  <a:pt x="46094" y="51435"/>
                                </a:cubicBezTo>
                                <a:cubicBezTo>
                                  <a:pt x="45141" y="50482"/>
                                  <a:pt x="44189" y="50482"/>
                                  <a:pt x="43236" y="50482"/>
                                </a:cubicBezTo>
                                <a:cubicBezTo>
                                  <a:pt x="42284" y="50482"/>
                                  <a:pt x="42284" y="51435"/>
                                  <a:pt x="42284" y="52388"/>
                                </a:cubicBezTo>
                                <a:cubicBezTo>
                                  <a:pt x="41331" y="54292"/>
                                  <a:pt x="43236" y="55245"/>
                                  <a:pt x="44189" y="56197"/>
                                </a:cubicBezTo>
                                <a:close/>
                                <a:moveTo>
                                  <a:pt x="54666" y="197167"/>
                                </a:moveTo>
                                <a:cubicBezTo>
                                  <a:pt x="53714" y="196215"/>
                                  <a:pt x="51809" y="196215"/>
                                  <a:pt x="50856" y="195263"/>
                                </a:cubicBezTo>
                                <a:cubicBezTo>
                                  <a:pt x="49904" y="195263"/>
                                  <a:pt x="48951" y="194310"/>
                                  <a:pt x="48951" y="195263"/>
                                </a:cubicBezTo>
                                <a:cubicBezTo>
                                  <a:pt x="47999" y="196215"/>
                                  <a:pt x="48951" y="197167"/>
                                  <a:pt x="48951" y="197167"/>
                                </a:cubicBezTo>
                                <a:cubicBezTo>
                                  <a:pt x="49904" y="198120"/>
                                  <a:pt x="50856" y="199072"/>
                                  <a:pt x="48951" y="200025"/>
                                </a:cubicBezTo>
                                <a:cubicBezTo>
                                  <a:pt x="47999" y="200978"/>
                                  <a:pt x="47046" y="200025"/>
                                  <a:pt x="46094" y="199072"/>
                                </a:cubicBezTo>
                                <a:lnTo>
                                  <a:pt x="45141" y="197167"/>
                                </a:lnTo>
                                <a:cubicBezTo>
                                  <a:pt x="45141" y="197167"/>
                                  <a:pt x="44189" y="196215"/>
                                  <a:pt x="44189" y="196215"/>
                                </a:cubicBezTo>
                                <a:cubicBezTo>
                                  <a:pt x="43236" y="196215"/>
                                  <a:pt x="43236" y="197167"/>
                                  <a:pt x="43236" y="198120"/>
                                </a:cubicBezTo>
                                <a:cubicBezTo>
                                  <a:pt x="43236" y="199072"/>
                                  <a:pt x="43236" y="200978"/>
                                  <a:pt x="44189" y="202882"/>
                                </a:cubicBezTo>
                                <a:cubicBezTo>
                                  <a:pt x="45141" y="203835"/>
                                  <a:pt x="46094" y="201930"/>
                                  <a:pt x="47999" y="201930"/>
                                </a:cubicBezTo>
                                <a:cubicBezTo>
                                  <a:pt x="50856" y="202882"/>
                                  <a:pt x="51809" y="200025"/>
                                  <a:pt x="54666" y="200025"/>
                                </a:cubicBezTo>
                                <a:cubicBezTo>
                                  <a:pt x="55619" y="200025"/>
                                  <a:pt x="56571" y="199072"/>
                                  <a:pt x="56571" y="198120"/>
                                </a:cubicBezTo>
                                <a:cubicBezTo>
                                  <a:pt x="55619" y="198120"/>
                                  <a:pt x="55619" y="197167"/>
                                  <a:pt x="54666" y="197167"/>
                                </a:cubicBezTo>
                                <a:close/>
                                <a:moveTo>
                                  <a:pt x="44189" y="127635"/>
                                </a:moveTo>
                                <a:cubicBezTo>
                                  <a:pt x="45141" y="127635"/>
                                  <a:pt x="46094" y="125730"/>
                                  <a:pt x="46094" y="124778"/>
                                </a:cubicBezTo>
                                <a:cubicBezTo>
                                  <a:pt x="46094" y="123825"/>
                                  <a:pt x="45141" y="122872"/>
                                  <a:pt x="44189" y="122872"/>
                                </a:cubicBezTo>
                                <a:cubicBezTo>
                                  <a:pt x="43236" y="122872"/>
                                  <a:pt x="43236" y="123825"/>
                                  <a:pt x="43236" y="124778"/>
                                </a:cubicBezTo>
                                <a:cubicBezTo>
                                  <a:pt x="43236" y="126682"/>
                                  <a:pt x="43236" y="127635"/>
                                  <a:pt x="44189" y="127635"/>
                                </a:cubicBezTo>
                                <a:close/>
                                <a:moveTo>
                                  <a:pt x="44189" y="189547"/>
                                </a:moveTo>
                                <a:cubicBezTo>
                                  <a:pt x="44189" y="190500"/>
                                  <a:pt x="43236" y="191453"/>
                                  <a:pt x="45141" y="192405"/>
                                </a:cubicBezTo>
                                <a:cubicBezTo>
                                  <a:pt x="46094" y="192405"/>
                                  <a:pt x="47999" y="193357"/>
                                  <a:pt x="47999" y="191453"/>
                                </a:cubicBezTo>
                                <a:cubicBezTo>
                                  <a:pt x="46094" y="191453"/>
                                  <a:pt x="45141" y="190500"/>
                                  <a:pt x="44189" y="189547"/>
                                </a:cubicBezTo>
                                <a:close/>
                                <a:moveTo>
                                  <a:pt x="47046" y="189547"/>
                                </a:moveTo>
                                <a:cubicBezTo>
                                  <a:pt x="46094" y="185738"/>
                                  <a:pt x="46094" y="185738"/>
                                  <a:pt x="43236" y="187642"/>
                                </a:cubicBezTo>
                                <a:cubicBezTo>
                                  <a:pt x="45141" y="188595"/>
                                  <a:pt x="46094" y="188595"/>
                                  <a:pt x="47046" y="189547"/>
                                </a:cubicBezTo>
                                <a:close/>
                                <a:moveTo>
                                  <a:pt x="44189" y="56197"/>
                                </a:moveTo>
                                <a:cubicBezTo>
                                  <a:pt x="45141" y="57150"/>
                                  <a:pt x="45141" y="58103"/>
                                  <a:pt x="47046" y="59055"/>
                                </a:cubicBezTo>
                                <a:cubicBezTo>
                                  <a:pt x="47999" y="60007"/>
                                  <a:pt x="48951" y="60960"/>
                                  <a:pt x="49904" y="61913"/>
                                </a:cubicBezTo>
                                <a:cubicBezTo>
                                  <a:pt x="50856" y="62865"/>
                                  <a:pt x="50856" y="63817"/>
                                  <a:pt x="49904" y="63817"/>
                                </a:cubicBezTo>
                                <a:cubicBezTo>
                                  <a:pt x="48951" y="63817"/>
                                  <a:pt x="47999" y="64770"/>
                                  <a:pt x="48951" y="65722"/>
                                </a:cubicBezTo>
                                <a:cubicBezTo>
                                  <a:pt x="48951" y="66675"/>
                                  <a:pt x="49904" y="66675"/>
                                  <a:pt x="50856" y="65722"/>
                                </a:cubicBezTo>
                                <a:cubicBezTo>
                                  <a:pt x="54666" y="64770"/>
                                  <a:pt x="54666" y="63817"/>
                                  <a:pt x="51809" y="60960"/>
                                </a:cubicBezTo>
                                <a:cubicBezTo>
                                  <a:pt x="50856" y="60007"/>
                                  <a:pt x="48951" y="58103"/>
                                  <a:pt x="47046" y="59055"/>
                                </a:cubicBezTo>
                                <a:cubicBezTo>
                                  <a:pt x="47046" y="56197"/>
                                  <a:pt x="46094" y="56197"/>
                                  <a:pt x="44189" y="56197"/>
                                </a:cubicBezTo>
                                <a:close/>
                                <a:moveTo>
                                  <a:pt x="45141" y="113347"/>
                                </a:moveTo>
                                <a:cubicBezTo>
                                  <a:pt x="45141" y="113347"/>
                                  <a:pt x="45141" y="114300"/>
                                  <a:pt x="45141" y="113347"/>
                                </a:cubicBezTo>
                                <a:cubicBezTo>
                                  <a:pt x="47999" y="114300"/>
                                  <a:pt x="47046" y="111442"/>
                                  <a:pt x="48951" y="110490"/>
                                </a:cubicBezTo>
                                <a:cubicBezTo>
                                  <a:pt x="48951" y="110490"/>
                                  <a:pt x="48951" y="109538"/>
                                  <a:pt x="47999" y="109538"/>
                                </a:cubicBezTo>
                                <a:cubicBezTo>
                                  <a:pt x="46094" y="109538"/>
                                  <a:pt x="45141" y="111442"/>
                                  <a:pt x="45141" y="113347"/>
                                </a:cubicBezTo>
                                <a:close/>
                                <a:moveTo>
                                  <a:pt x="48951" y="204788"/>
                                </a:moveTo>
                                <a:lnTo>
                                  <a:pt x="48951" y="204788"/>
                                </a:lnTo>
                                <a:cubicBezTo>
                                  <a:pt x="47999" y="203835"/>
                                  <a:pt x="47999" y="204788"/>
                                  <a:pt x="47046" y="204788"/>
                                </a:cubicBezTo>
                                <a:cubicBezTo>
                                  <a:pt x="47046" y="205740"/>
                                  <a:pt x="47046" y="205740"/>
                                  <a:pt x="48951" y="204788"/>
                                </a:cubicBezTo>
                                <a:cubicBezTo>
                                  <a:pt x="47999" y="205740"/>
                                  <a:pt x="47999" y="205740"/>
                                  <a:pt x="48951" y="204788"/>
                                </a:cubicBezTo>
                                <a:close/>
                                <a:moveTo>
                                  <a:pt x="51809" y="134303"/>
                                </a:moveTo>
                                <a:cubicBezTo>
                                  <a:pt x="51809" y="133350"/>
                                  <a:pt x="51809" y="132397"/>
                                  <a:pt x="50856" y="132397"/>
                                </a:cubicBezTo>
                                <a:cubicBezTo>
                                  <a:pt x="49904" y="132397"/>
                                  <a:pt x="48951" y="132397"/>
                                  <a:pt x="48951" y="133350"/>
                                </a:cubicBezTo>
                                <a:cubicBezTo>
                                  <a:pt x="48951" y="135255"/>
                                  <a:pt x="48951" y="136207"/>
                                  <a:pt x="47999" y="137160"/>
                                </a:cubicBezTo>
                                <a:cubicBezTo>
                                  <a:pt x="48951" y="138113"/>
                                  <a:pt x="50856" y="137160"/>
                                  <a:pt x="51809" y="134303"/>
                                </a:cubicBezTo>
                                <a:close/>
                                <a:moveTo>
                                  <a:pt x="51809" y="95250"/>
                                </a:moveTo>
                                <a:cubicBezTo>
                                  <a:pt x="50856" y="94297"/>
                                  <a:pt x="49904" y="92392"/>
                                  <a:pt x="48951" y="92392"/>
                                </a:cubicBezTo>
                                <a:cubicBezTo>
                                  <a:pt x="48951" y="92392"/>
                                  <a:pt x="47999" y="93345"/>
                                  <a:pt x="47046" y="93345"/>
                                </a:cubicBezTo>
                                <a:lnTo>
                                  <a:pt x="51809" y="95250"/>
                                </a:lnTo>
                                <a:cubicBezTo>
                                  <a:pt x="51809" y="96203"/>
                                  <a:pt x="51809" y="95250"/>
                                  <a:pt x="51809" y="95250"/>
                                </a:cubicBezTo>
                                <a:lnTo>
                                  <a:pt x="51809" y="95250"/>
                                </a:lnTo>
                                <a:close/>
                                <a:moveTo>
                                  <a:pt x="48951" y="106680"/>
                                </a:moveTo>
                                <a:cubicBezTo>
                                  <a:pt x="48951" y="105728"/>
                                  <a:pt x="48951" y="105728"/>
                                  <a:pt x="47999" y="105728"/>
                                </a:cubicBezTo>
                                <a:cubicBezTo>
                                  <a:pt x="47999" y="105728"/>
                                  <a:pt x="47046" y="105728"/>
                                  <a:pt x="47046" y="106680"/>
                                </a:cubicBezTo>
                                <a:cubicBezTo>
                                  <a:pt x="47046" y="106680"/>
                                  <a:pt x="47999" y="107632"/>
                                  <a:pt x="48951" y="106680"/>
                                </a:cubicBezTo>
                                <a:cubicBezTo>
                                  <a:pt x="48951" y="107632"/>
                                  <a:pt x="48951" y="107632"/>
                                  <a:pt x="48951" y="106680"/>
                                </a:cubicBezTo>
                                <a:close/>
                                <a:moveTo>
                                  <a:pt x="48951" y="117157"/>
                                </a:moveTo>
                                <a:cubicBezTo>
                                  <a:pt x="48951" y="117157"/>
                                  <a:pt x="48951" y="118110"/>
                                  <a:pt x="48951" y="117157"/>
                                </a:cubicBezTo>
                                <a:cubicBezTo>
                                  <a:pt x="50856" y="117157"/>
                                  <a:pt x="50856" y="116205"/>
                                  <a:pt x="50856" y="115253"/>
                                </a:cubicBezTo>
                                <a:cubicBezTo>
                                  <a:pt x="50856" y="115253"/>
                                  <a:pt x="50856" y="114300"/>
                                  <a:pt x="49904" y="115253"/>
                                </a:cubicBezTo>
                                <a:cubicBezTo>
                                  <a:pt x="48951" y="115253"/>
                                  <a:pt x="48951" y="116205"/>
                                  <a:pt x="48951" y="117157"/>
                                </a:cubicBezTo>
                                <a:close/>
                                <a:moveTo>
                                  <a:pt x="48951" y="47625"/>
                                </a:moveTo>
                                <a:cubicBezTo>
                                  <a:pt x="48951" y="48578"/>
                                  <a:pt x="49904" y="48578"/>
                                  <a:pt x="50856" y="48578"/>
                                </a:cubicBezTo>
                                <a:cubicBezTo>
                                  <a:pt x="52761" y="47625"/>
                                  <a:pt x="53714" y="49530"/>
                                  <a:pt x="53714" y="50482"/>
                                </a:cubicBezTo>
                                <a:cubicBezTo>
                                  <a:pt x="54666" y="47625"/>
                                  <a:pt x="54666" y="46672"/>
                                  <a:pt x="51809" y="45720"/>
                                </a:cubicBezTo>
                                <a:cubicBezTo>
                                  <a:pt x="49904" y="45720"/>
                                  <a:pt x="49904" y="46672"/>
                                  <a:pt x="48951" y="47625"/>
                                </a:cubicBezTo>
                                <a:close/>
                                <a:moveTo>
                                  <a:pt x="55619" y="124778"/>
                                </a:moveTo>
                                <a:cubicBezTo>
                                  <a:pt x="56571" y="123825"/>
                                  <a:pt x="53714" y="122872"/>
                                  <a:pt x="53714" y="121920"/>
                                </a:cubicBezTo>
                                <a:cubicBezTo>
                                  <a:pt x="52761" y="120015"/>
                                  <a:pt x="51809" y="119063"/>
                                  <a:pt x="49904" y="119063"/>
                                </a:cubicBezTo>
                                <a:cubicBezTo>
                                  <a:pt x="48951" y="119063"/>
                                  <a:pt x="47999" y="120015"/>
                                  <a:pt x="48951" y="120967"/>
                                </a:cubicBezTo>
                                <a:cubicBezTo>
                                  <a:pt x="49904" y="121920"/>
                                  <a:pt x="49904" y="122872"/>
                                  <a:pt x="50856" y="123825"/>
                                </a:cubicBezTo>
                                <a:cubicBezTo>
                                  <a:pt x="52761" y="124778"/>
                                  <a:pt x="54666" y="126682"/>
                                  <a:pt x="55619" y="124778"/>
                                </a:cubicBezTo>
                                <a:close/>
                                <a:moveTo>
                                  <a:pt x="50856" y="206692"/>
                                </a:moveTo>
                                <a:cubicBezTo>
                                  <a:pt x="50856" y="206692"/>
                                  <a:pt x="49904" y="206692"/>
                                  <a:pt x="50856" y="206692"/>
                                </a:cubicBezTo>
                                <a:lnTo>
                                  <a:pt x="50856" y="206692"/>
                                </a:lnTo>
                                <a:cubicBezTo>
                                  <a:pt x="49904" y="207645"/>
                                  <a:pt x="49904" y="207645"/>
                                  <a:pt x="50856" y="206692"/>
                                </a:cubicBezTo>
                                <a:cubicBezTo>
                                  <a:pt x="49904" y="207645"/>
                                  <a:pt x="50856" y="207645"/>
                                  <a:pt x="50856" y="206692"/>
                                </a:cubicBezTo>
                                <a:close/>
                                <a:moveTo>
                                  <a:pt x="52761" y="102870"/>
                                </a:moveTo>
                                <a:cubicBezTo>
                                  <a:pt x="51809" y="102870"/>
                                  <a:pt x="51809" y="101917"/>
                                  <a:pt x="50856" y="102870"/>
                                </a:cubicBezTo>
                                <a:cubicBezTo>
                                  <a:pt x="50856" y="102870"/>
                                  <a:pt x="50856" y="103822"/>
                                  <a:pt x="50856" y="103822"/>
                                </a:cubicBezTo>
                                <a:cubicBezTo>
                                  <a:pt x="51809" y="103822"/>
                                  <a:pt x="51809" y="102870"/>
                                  <a:pt x="52761" y="102870"/>
                                </a:cubicBezTo>
                                <a:cubicBezTo>
                                  <a:pt x="53714" y="101917"/>
                                  <a:pt x="54666" y="101917"/>
                                  <a:pt x="55619" y="102870"/>
                                </a:cubicBezTo>
                                <a:lnTo>
                                  <a:pt x="54666" y="105728"/>
                                </a:lnTo>
                                <a:cubicBezTo>
                                  <a:pt x="55619" y="105728"/>
                                  <a:pt x="56571" y="104775"/>
                                  <a:pt x="56571" y="103822"/>
                                </a:cubicBezTo>
                                <a:cubicBezTo>
                                  <a:pt x="56571" y="102870"/>
                                  <a:pt x="55619" y="102870"/>
                                  <a:pt x="55619" y="102870"/>
                                </a:cubicBezTo>
                                <a:cubicBezTo>
                                  <a:pt x="55619" y="100965"/>
                                  <a:pt x="56571" y="98107"/>
                                  <a:pt x="53714" y="98107"/>
                                </a:cubicBezTo>
                                <a:cubicBezTo>
                                  <a:pt x="51809" y="98107"/>
                                  <a:pt x="52761" y="100965"/>
                                  <a:pt x="52761" y="102870"/>
                                </a:cubicBezTo>
                                <a:close/>
                                <a:moveTo>
                                  <a:pt x="52761" y="215265"/>
                                </a:moveTo>
                                <a:cubicBezTo>
                                  <a:pt x="52761" y="215265"/>
                                  <a:pt x="51809" y="215265"/>
                                  <a:pt x="52761" y="215265"/>
                                </a:cubicBezTo>
                                <a:cubicBezTo>
                                  <a:pt x="51809" y="214313"/>
                                  <a:pt x="50856" y="215265"/>
                                  <a:pt x="51809" y="215265"/>
                                </a:cubicBezTo>
                                <a:cubicBezTo>
                                  <a:pt x="51809" y="216217"/>
                                  <a:pt x="51809" y="216217"/>
                                  <a:pt x="52761" y="215265"/>
                                </a:cubicBezTo>
                                <a:cubicBezTo>
                                  <a:pt x="52761" y="216217"/>
                                  <a:pt x="52761" y="215265"/>
                                  <a:pt x="52761" y="215265"/>
                                </a:cubicBezTo>
                                <a:close/>
                                <a:moveTo>
                                  <a:pt x="53714" y="66675"/>
                                </a:moveTo>
                                <a:cubicBezTo>
                                  <a:pt x="52761" y="66675"/>
                                  <a:pt x="51809" y="66675"/>
                                  <a:pt x="51809" y="68580"/>
                                </a:cubicBezTo>
                                <a:cubicBezTo>
                                  <a:pt x="51809" y="69532"/>
                                  <a:pt x="52761" y="70485"/>
                                  <a:pt x="54666" y="70485"/>
                                </a:cubicBezTo>
                                <a:cubicBezTo>
                                  <a:pt x="55619" y="70485"/>
                                  <a:pt x="57524" y="69532"/>
                                  <a:pt x="57524" y="68580"/>
                                </a:cubicBezTo>
                                <a:cubicBezTo>
                                  <a:pt x="56571" y="67628"/>
                                  <a:pt x="54666" y="66675"/>
                                  <a:pt x="53714" y="66675"/>
                                </a:cubicBezTo>
                                <a:close/>
                                <a:moveTo>
                                  <a:pt x="51809" y="165735"/>
                                </a:moveTo>
                                <a:cubicBezTo>
                                  <a:pt x="51809" y="166688"/>
                                  <a:pt x="51809" y="166688"/>
                                  <a:pt x="52761" y="166688"/>
                                </a:cubicBezTo>
                                <a:cubicBezTo>
                                  <a:pt x="52761" y="166688"/>
                                  <a:pt x="53714" y="166688"/>
                                  <a:pt x="53714" y="165735"/>
                                </a:cubicBezTo>
                                <a:cubicBezTo>
                                  <a:pt x="52761" y="165735"/>
                                  <a:pt x="52761" y="164782"/>
                                  <a:pt x="51809" y="165735"/>
                                </a:cubicBezTo>
                                <a:cubicBezTo>
                                  <a:pt x="51809" y="164782"/>
                                  <a:pt x="50856" y="165735"/>
                                  <a:pt x="51809" y="165735"/>
                                </a:cubicBezTo>
                                <a:close/>
                                <a:moveTo>
                                  <a:pt x="51809" y="212407"/>
                                </a:moveTo>
                                <a:lnTo>
                                  <a:pt x="51809" y="212407"/>
                                </a:lnTo>
                                <a:cubicBezTo>
                                  <a:pt x="51809" y="211455"/>
                                  <a:pt x="51809" y="211455"/>
                                  <a:pt x="51809" y="212407"/>
                                </a:cubicBezTo>
                                <a:cubicBezTo>
                                  <a:pt x="51809" y="211455"/>
                                  <a:pt x="51809" y="211455"/>
                                  <a:pt x="51809" y="212407"/>
                                </a:cubicBezTo>
                                <a:cubicBezTo>
                                  <a:pt x="51809" y="212407"/>
                                  <a:pt x="51809" y="212407"/>
                                  <a:pt x="51809" y="212407"/>
                                </a:cubicBezTo>
                                <a:close/>
                                <a:moveTo>
                                  <a:pt x="51809" y="52388"/>
                                </a:moveTo>
                                <a:cubicBezTo>
                                  <a:pt x="50856" y="52388"/>
                                  <a:pt x="50856" y="53340"/>
                                  <a:pt x="51809" y="52388"/>
                                </a:cubicBezTo>
                                <a:cubicBezTo>
                                  <a:pt x="52761" y="53340"/>
                                  <a:pt x="53714" y="52388"/>
                                  <a:pt x="53714" y="52388"/>
                                </a:cubicBezTo>
                                <a:lnTo>
                                  <a:pt x="53714" y="51435"/>
                                </a:lnTo>
                                <a:cubicBezTo>
                                  <a:pt x="52761" y="50482"/>
                                  <a:pt x="51809" y="51435"/>
                                  <a:pt x="51809" y="52388"/>
                                </a:cubicBezTo>
                                <a:close/>
                                <a:moveTo>
                                  <a:pt x="52761" y="130492"/>
                                </a:moveTo>
                                <a:cubicBezTo>
                                  <a:pt x="52761" y="130492"/>
                                  <a:pt x="52761" y="129540"/>
                                  <a:pt x="52761" y="130492"/>
                                </a:cubicBezTo>
                                <a:cubicBezTo>
                                  <a:pt x="53714" y="128588"/>
                                  <a:pt x="52761" y="128588"/>
                                  <a:pt x="51809" y="128588"/>
                                </a:cubicBezTo>
                                <a:cubicBezTo>
                                  <a:pt x="51809" y="128588"/>
                                  <a:pt x="50856" y="128588"/>
                                  <a:pt x="50856" y="129540"/>
                                </a:cubicBezTo>
                                <a:cubicBezTo>
                                  <a:pt x="51809" y="129540"/>
                                  <a:pt x="51809" y="130492"/>
                                  <a:pt x="52761" y="130492"/>
                                </a:cubicBezTo>
                                <a:close/>
                                <a:moveTo>
                                  <a:pt x="62286" y="59055"/>
                                </a:moveTo>
                                <a:cubicBezTo>
                                  <a:pt x="62286" y="59055"/>
                                  <a:pt x="63239" y="58103"/>
                                  <a:pt x="63239" y="58103"/>
                                </a:cubicBezTo>
                                <a:cubicBezTo>
                                  <a:pt x="63239" y="57150"/>
                                  <a:pt x="62286" y="58103"/>
                                  <a:pt x="62286" y="58103"/>
                                </a:cubicBezTo>
                                <a:cubicBezTo>
                                  <a:pt x="60381" y="59055"/>
                                  <a:pt x="57524" y="57150"/>
                                  <a:pt x="55619" y="60007"/>
                                </a:cubicBezTo>
                                <a:lnTo>
                                  <a:pt x="54666" y="56197"/>
                                </a:lnTo>
                                <a:cubicBezTo>
                                  <a:pt x="54666" y="56197"/>
                                  <a:pt x="54666" y="55245"/>
                                  <a:pt x="53714" y="55245"/>
                                </a:cubicBezTo>
                                <a:cubicBezTo>
                                  <a:pt x="52761" y="55245"/>
                                  <a:pt x="52761" y="56197"/>
                                  <a:pt x="52761" y="57150"/>
                                </a:cubicBezTo>
                                <a:cubicBezTo>
                                  <a:pt x="52761" y="59055"/>
                                  <a:pt x="54666" y="59055"/>
                                  <a:pt x="55619" y="60007"/>
                                </a:cubicBezTo>
                                <a:cubicBezTo>
                                  <a:pt x="57524" y="60007"/>
                                  <a:pt x="60381" y="60007"/>
                                  <a:pt x="62286" y="59055"/>
                                </a:cubicBezTo>
                                <a:close/>
                                <a:moveTo>
                                  <a:pt x="56571" y="181928"/>
                                </a:moveTo>
                                <a:cubicBezTo>
                                  <a:pt x="56571" y="180975"/>
                                  <a:pt x="54666" y="180022"/>
                                  <a:pt x="53714" y="180022"/>
                                </a:cubicBezTo>
                                <a:cubicBezTo>
                                  <a:pt x="52761" y="180022"/>
                                  <a:pt x="52761" y="180022"/>
                                  <a:pt x="52761" y="180975"/>
                                </a:cubicBezTo>
                                <a:cubicBezTo>
                                  <a:pt x="52761" y="181928"/>
                                  <a:pt x="54666" y="181928"/>
                                  <a:pt x="55619" y="182880"/>
                                </a:cubicBezTo>
                                <a:cubicBezTo>
                                  <a:pt x="55619" y="182880"/>
                                  <a:pt x="56571" y="182880"/>
                                  <a:pt x="56571" y="181928"/>
                                </a:cubicBezTo>
                                <a:close/>
                                <a:moveTo>
                                  <a:pt x="59429" y="172403"/>
                                </a:moveTo>
                                <a:cubicBezTo>
                                  <a:pt x="58476" y="172403"/>
                                  <a:pt x="58476" y="172403"/>
                                  <a:pt x="57524" y="172403"/>
                                </a:cubicBezTo>
                                <a:cubicBezTo>
                                  <a:pt x="57524" y="172403"/>
                                  <a:pt x="56571" y="172403"/>
                                  <a:pt x="56571" y="171450"/>
                                </a:cubicBezTo>
                                <a:cubicBezTo>
                                  <a:pt x="55619" y="170497"/>
                                  <a:pt x="54666" y="172403"/>
                                  <a:pt x="53714" y="172403"/>
                                </a:cubicBezTo>
                                <a:cubicBezTo>
                                  <a:pt x="52761" y="172403"/>
                                  <a:pt x="52761" y="172403"/>
                                  <a:pt x="53714" y="173355"/>
                                </a:cubicBezTo>
                                <a:cubicBezTo>
                                  <a:pt x="54666" y="174307"/>
                                  <a:pt x="55619" y="173355"/>
                                  <a:pt x="56571" y="174307"/>
                                </a:cubicBezTo>
                                <a:lnTo>
                                  <a:pt x="57524" y="174307"/>
                                </a:lnTo>
                                <a:cubicBezTo>
                                  <a:pt x="57524" y="174307"/>
                                  <a:pt x="58476" y="174307"/>
                                  <a:pt x="59429" y="174307"/>
                                </a:cubicBezTo>
                                <a:cubicBezTo>
                                  <a:pt x="58476" y="173355"/>
                                  <a:pt x="59429" y="173355"/>
                                  <a:pt x="59429" y="172403"/>
                                </a:cubicBezTo>
                                <a:close/>
                                <a:moveTo>
                                  <a:pt x="53714" y="106680"/>
                                </a:moveTo>
                                <a:cubicBezTo>
                                  <a:pt x="54666" y="106680"/>
                                  <a:pt x="54666" y="105728"/>
                                  <a:pt x="54666" y="105728"/>
                                </a:cubicBezTo>
                                <a:cubicBezTo>
                                  <a:pt x="53714" y="105728"/>
                                  <a:pt x="52761" y="105728"/>
                                  <a:pt x="53714" y="106680"/>
                                </a:cubicBezTo>
                                <a:cubicBezTo>
                                  <a:pt x="52761" y="106680"/>
                                  <a:pt x="53714" y="106680"/>
                                  <a:pt x="53714" y="106680"/>
                                </a:cubicBezTo>
                                <a:close/>
                                <a:moveTo>
                                  <a:pt x="56571" y="133350"/>
                                </a:moveTo>
                                <a:cubicBezTo>
                                  <a:pt x="56571" y="132397"/>
                                  <a:pt x="56571" y="131445"/>
                                  <a:pt x="56571" y="131445"/>
                                </a:cubicBezTo>
                                <a:cubicBezTo>
                                  <a:pt x="55619" y="130492"/>
                                  <a:pt x="55619" y="131445"/>
                                  <a:pt x="54666" y="132397"/>
                                </a:cubicBezTo>
                                <a:cubicBezTo>
                                  <a:pt x="54666" y="133350"/>
                                  <a:pt x="53714" y="133350"/>
                                  <a:pt x="53714" y="134303"/>
                                </a:cubicBezTo>
                                <a:cubicBezTo>
                                  <a:pt x="53714" y="135255"/>
                                  <a:pt x="53714" y="137160"/>
                                  <a:pt x="54666" y="137160"/>
                                </a:cubicBezTo>
                                <a:cubicBezTo>
                                  <a:pt x="55619" y="137160"/>
                                  <a:pt x="55619" y="135255"/>
                                  <a:pt x="55619" y="134303"/>
                                </a:cubicBezTo>
                                <a:cubicBezTo>
                                  <a:pt x="56571" y="134303"/>
                                  <a:pt x="56571" y="134303"/>
                                  <a:pt x="56571" y="133350"/>
                                </a:cubicBezTo>
                                <a:close/>
                                <a:moveTo>
                                  <a:pt x="55619" y="193357"/>
                                </a:moveTo>
                                <a:cubicBezTo>
                                  <a:pt x="55619" y="193357"/>
                                  <a:pt x="55619" y="192405"/>
                                  <a:pt x="55619" y="193357"/>
                                </a:cubicBezTo>
                                <a:cubicBezTo>
                                  <a:pt x="54666" y="192405"/>
                                  <a:pt x="53714" y="192405"/>
                                  <a:pt x="53714" y="193357"/>
                                </a:cubicBezTo>
                                <a:cubicBezTo>
                                  <a:pt x="53714" y="193357"/>
                                  <a:pt x="54666" y="194310"/>
                                  <a:pt x="55619" y="193357"/>
                                </a:cubicBezTo>
                                <a:cubicBezTo>
                                  <a:pt x="55619" y="194310"/>
                                  <a:pt x="55619" y="194310"/>
                                  <a:pt x="55619" y="193357"/>
                                </a:cubicBezTo>
                                <a:close/>
                                <a:moveTo>
                                  <a:pt x="55619" y="140970"/>
                                </a:moveTo>
                                <a:cubicBezTo>
                                  <a:pt x="54666" y="140970"/>
                                  <a:pt x="54666" y="141922"/>
                                  <a:pt x="55619" y="140970"/>
                                </a:cubicBezTo>
                                <a:cubicBezTo>
                                  <a:pt x="54666" y="141922"/>
                                  <a:pt x="54666" y="142875"/>
                                  <a:pt x="55619" y="142875"/>
                                </a:cubicBezTo>
                                <a:cubicBezTo>
                                  <a:pt x="55619" y="142875"/>
                                  <a:pt x="56571" y="142875"/>
                                  <a:pt x="55619" y="140970"/>
                                </a:cubicBezTo>
                                <a:lnTo>
                                  <a:pt x="55619" y="140970"/>
                                </a:lnTo>
                                <a:close/>
                                <a:moveTo>
                                  <a:pt x="58476" y="88582"/>
                                </a:moveTo>
                                <a:cubicBezTo>
                                  <a:pt x="58476" y="87630"/>
                                  <a:pt x="58476" y="87630"/>
                                  <a:pt x="58476" y="88582"/>
                                </a:cubicBezTo>
                                <a:cubicBezTo>
                                  <a:pt x="55619" y="87630"/>
                                  <a:pt x="54666" y="88582"/>
                                  <a:pt x="54666" y="89535"/>
                                </a:cubicBezTo>
                                <a:cubicBezTo>
                                  <a:pt x="54666" y="91440"/>
                                  <a:pt x="54666" y="92392"/>
                                  <a:pt x="56571" y="93345"/>
                                </a:cubicBezTo>
                                <a:cubicBezTo>
                                  <a:pt x="56571" y="93345"/>
                                  <a:pt x="57524" y="93345"/>
                                  <a:pt x="57524" y="93345"/>
                                </a:cubicBezTo>
                                <a:cubicBezTo>
                                  <a:pt x="57524" y="93345"/>
                                  <a:pt x="58476" y="92392"/>
                                  <a:pt x="57524" y="92392"/>
                                </a:cubicBezTo>
                                <a:cubicBezTo>
                                  <a:pt x="55619" y="90488"/>
                                  <a:pt x="56571" y="89535"/>
                                  <a:pt x="58476" y="88582"/>
                                </a:cubicBezTo>
                                <a:lnTo>
                                  <a:pt x="58476" y="88582"/>
                                </a:lnTo>
                                <a:close/>
                                <a:moveTo>
                                  <a:pt x="57524" y="120015"/>
                                </a:moveTo>
                                <a:cubicBezTo>
                                  <a:pt x="57524" y="120015"/>
                                  <a:pt x="57524" y="120015"/>
                                  <a:pt x="57524" y="120015"/>
                                </a:cubicBezTo>
                                <a:cubicBezTo>
                                  <a:pt x="58476" y="118110"/>
                                  <a:pt x="58476" y="118110"/>
                                  <a:pt x="57524" y="118110"/>
                                </a:cubicBezTo>
                                <a:cubicBezTo>
                                  <a:pt x="56571" y="118110"/>
                                  <a:pt x="56571" y="118110"/>
                                  <a:pt x="56571" y="119063"/>
                                </a:cubicBezTo>
                                <a:cubicBezTo>
                                  <a:pt x="56571" y="119063"/>
                                  <a:pt x="56571" y="120015"/>
                                  <a:pt x="57524" y="120015"/>
                                </a:cubicBezTo>
                                <a:close/>
                                <a:moveTo>
                                  <a:pt x="57524" y="161925"/>
                                </a:moveTo>
                                <a:cubicBezTo>
                                  <a:pt x="58476" y="161925"/>
                                  <a:pt x="58476" y="161925"/>
                                  <a:pt x="58476" y="160972"/>
                                </a:cubicBezTo>
                                <a:cubicBezTo>
                                  <a:pt x="58476" y="160020"/>
                                  <a:pt x="58476" y="160020"/>
                                  <a:pt x="57524" y="159067"/>
                                </a:cubicBezTo>
                                <a:cubicBezTo>
                                  <a:pt x="56571" y="159067"/>
                                  <a:pt x="56571" y="159067"/>
                                  <a:pt x="56571" y="160020"/>
                                </a:cubicBezTo>
                                <a:cubicBezTo>
                                  <a:pt x="56571" y="160972"/>
                                  <a:pt x="57524" y="160972"/>
                                  <a:pt x="57524" y="161925"/>
                                </a:cubicBezTo>
                                <a:close/>
                                <a:moveTo>
                                  <a:pt x="56571" y="50482"/>
                                </a:moveTo>
                                <a:cubicBezTo>
                                  <a:pt x="56571" y="50482"/>
                                  <a:pt x="57524" y="50482"/>
                                  <a:pt x="56571" y="50482"/>
                                </a:cubicBezTo>
                                <a:cubicBezTo>
                                  <a:pt x="57524" y="50482"/>
                                  <a:pt x="57524" y="50482"/>
                                  <a:pt x="57524" y="49530"/>
                                </a:cubicBezTo>
                                <a:cubicBezTo>
                                  <a:pt x="57524" y="48578"/>
                                  <a:pt x="57524" y="48578"/>
                                  <a:pt x="56571" y="48578"/>
                                </a:cubicBezTo>
                                <a:cubicBezTo>
                                  <a:pt x="57524" y="49530"/>
                                  <a:pt x="56571" y="49530"/>
                                  <a:pt x="56571" y="50482"/>
                                </a:cubicBezTo>
                                <a:close/>
                                <a:moveTo>
                                  <a:pt x="56571" y="42863"/>
                                </a:moveTo>
                                <a:cubicBezTo>
                                  <a:pt x="57524" y="44767"/>
                                  <a:pt x="58476" y="44767"/>
                                  <a:pt x="60381" y="45720"/>
                                </a:cubicBezTo>
                                <a:cubicBezTo>
                                  <a:pt x="60381" y="45720"/>
                                  <a:pt x="60381" y="44767"/>
                                  <a:pt x="60381" y="44767"/>
                                </a:cubicBezTo>
                                <a:cubicBezTo>
                                  <a:pt x="60381" y="42863"/>
                                  <a:pt x="58476" y="41910"/>
                                  <a:pt x="56571" y="42863"/>
                                </a:cubicBezTo>
                                <a:cubicBezTo>
                                  <a:pt x="57524" y="41910"/>
                                  <a:pt x="56571" y="42863"/>
                                  <a:pt x="56571" y="42863"/>
                                </a:cubicBezTo>
                                <a:close/>
                                <a:moveTo>
                                  <a:pt x="58476" y="127635"/>
                                </a:moveTo>
                                <a:cubicBezTo>
                                  <a:pt x="58476" y="127635"/>
                                  <a:pt x="57524" y="128588"/>
                                  <a:pt x="58476" y="127635"/>
                                </a:cubicBezTo>
                                <a:cubicBezTo>
                                  <a:pt x="57524" y="128588"/>
                                  <a:pt x="58476" y="129540"/>
                                  <a:pt x="58476" y="129540"/>
                                </a:cubicBezTo>
                                <a:cubicBezTo>
                                  <a:pt x="58476" y="129540"/>
                                  <a:pt x="59429" y="129540"/>
                                  <a:pt x="59429" y="128588"/>
                                </a:cubicBezTo>
                                <a:cubicBezTo>
                                  <a:pt x="59429" y="128588"/>
                                  <a:pt x="59429" y="127635"/>
                                  <a:pt x="58476" y="127635"/>
                                </a:cubicBezTo>
                                <a:close/>
                                <a:moveTo>
                                  <a:pt x="59429" y="80963"/>
                                </a:moveTo>
                                <a:cubicBezTo>
                                  <a:pt x="58476" y="80963"/>
                                  <a:pt x="58476" y="80963"/>
                                  <a:pt x="59429" y="80963"/>
                                </a:cubicBezTo>
                                <a:cubicBezTo>
                                  <a:pt x="58476" y="81915"/>
                                  <a:pt x="58476" y="81915"/>
                                  <a:pt x="59429" y="80963"/>
                                </a:cubicBezTo>
                                <a:lnTo>
                                  <a:pt x="59429" y="80963"/>
                                </a:lnTo>
                                <a:cubicBezTo>
                                  <a:pt x="59429" y="80963"/>
                                  <a:pt x="59429" y="80963"/>
                                  <a:pt x="59429" y="80963"/>
                                </a:cubicBezTo>
                                <a:close/>
                                <a:moveTo>
                                  <a:pt x="60381" y="67628"/>
                                </a:moveTo>
                                <a:cubicBezTo>
                                  <a:pt x="60381" y="67628"/>
                                  <a:pt x="61334" y="67628"/>
                                  <a:pt x="60381" y="67628"/>
                                </a:cubicBezTo>
                                <a:cubicBezTo>
                                  <a:pt x="61334" y="66675"/>
                                  <a:pt x="61334" y="66675"/>
                                  <a:pt x="60381" y="65722"/>
                                </a:cubicBezTo>
                                <a:cubicBezTo>
                                  <a:pt x="59429" y="65722"/>
                                  <a:pt x="59429" y="65722"/>
                                  <a:pt x="60381" y="67628"/>
                                </a:cubicBezTo>
                                <a:cubicBezTo>
                                  <a:pt x="59429" y="66675"/>
                                  <a:pt x="59429" y="67628"/>
                                  <a:pt x="60381" y="67628"/>
                                </a:cubicBezTo>
                                <a:close/>
                                <a:moveTo>
                                  <a:pt x="60381" y="78105"/>
                                </a:moveTo>
                                <a:cubicBezTo>
                                  <a:pt x="61334" y="78105"/>
                                  <a:pt x="61334" y="77153"/>
                                  <a:pt x="61334" y="77153"/>
                                </a:cubicBezTo>
                                <a:cubicBezTo>
                                  <a:pt x="61334" y="76200"/>
                                  <a:pt x="61334" y="75247"/>
                                  <a:pt x="60381" y="75247"/>
                                </a:cubicBezTo>
                                <a:cubicBezTo>
                                  <a:pt x="59429" y="75247"/>
                                  <a:pt x="59429" y="76200"/>
                                  <a:pt x="60381" y="78105"/>
                                </a:cubicBezTo>
                                <a:cubicBezTo>
                                  <a:pt x="59429" y="77153"/>
                                  <a:pt x="59429" y="78105"/>
                                  <a:pt x="60381" y="78105"/>
                                </a:cubicBezTo>
                                <a:close/>
                                <a:moveTo>
                                  <a:pt x="62286" y="206692"/>
                                </a:moveTo>
                                <a:cubicBezTo>
                                  <a:pt x="62286" y="205740"/>
                                  <a:pt x="61334" y="205740"/>
                                  <a:pt x="62286" y="206692"/>
                                </a:cubicBezTo>
                                <a:cubicBezTo>
                                  <a:pt x="61334" y="205740"/>
                                  <a:pt x="60381" y="205740"/>
                                  <a:pt x="60381" y="206692"/>
                                </a:cubicBezTo>
                                <a:cubicBezTo>
                                  <a:pt x="60381" y="206692"/>
                                  <a:pt x="60381" y="207645"/>
                                  <a:pt x="62286" y="206692"/>
                                </a:cubicBezTo>
                                <a:cubicBezTo>
                                  <a:pt x="62286" y="207645"/>
                                  <a:pt x="62286" y="206692"/>
                                  <a:pt x="62286" y="206692"/>
                                </a:cubicBezTo>
                                <a:close/>
                                <a:moveTo>
                                  <a:pt x="62286" y="95250"/>
                                </a:moveTo>
                                <a:cubicBezTo>
                                  <a:pt x="62286" y="95250"/>
                                  <a:pt x="62286" y="95250"/>
                                  <a:pt x="62286" y="95250"/>
                                </a:cubicBezTo>
                                <a:cubicBezTo>
                                  <a:pt x="61334" y="94297"/>
                                  <a:pt x="61334" y="94297"/>
                                  <a:pt x="61334" y="94297"/>
                                </a:cubicBezTo>
                                <a:cubicBezTo>
                                  <a:pt x="61334" y="95250"/>
                                  <a:pt x="61334" y="95250"/>
                                  <a:pt x="62286" y="95250"/>
                                </a:cubicBezTo>
                                <a:cubicBezTo>
                                  <a:pt x="62286" y="96203"/>
                                  <a:pt x="62286" y="96203"/>
                                  <a:pt x="62286" y="95250"/>
                                </a:cubicBezTo>
                                <a:close/>
                                <a:moveTo>
                                  <a:pt x="64191" y="61913"/>
                                </a:moveTo>
                                <a:cubicBezTo>
                                  <a:pt x="64191" y="61913"/>
                                  <a:pt x="64191" y="61913"/>
                                  <a:pt x="64191" y="61913"/>
                                </a:cubicBezTo>
                                <a:cubicBezTo>
                                  <a:pt x="64191" y="60960"/>
                                  <a:pt x="64191" y="60007"/>
                                  <a:pt x="63239" y="60007"/>
                                </a:cubicBezTo>
                                <a:cubicBezTo>
                                  <a:pt x="63239" y="60960"/>
                                  <a:pt x="62286" y="60960"/>
                                  <a:pt x="64191" y="61913"/>
                                </a:cubicBezTo>
                                <a:cubicBezTo>
                                  <a:pt x="63239" y="61913"/>
                                  <a:pt x="63239" y="62865"/>
                                  <a:pt x="64191" y="61913"/>
                                </a:cubicBezTo>
                                <a:close/>
                                <a:moveTo>
                                  <a:pt x="66096" y="220028"/>
                                </a:moveTo>
                                <a:cubicBezTo>
                                  <a:pt x="66096" y="219075"/>
                                  <a:pt x="64191" y="218122"/>
                                  <a:pt x="63239" y="217170"/>
                                </a:cubicBezTo>
                                <a:cubicBezTo>
                                  <a:pt x="62286" y="217170"/>
                                  <a:pt x="62286" y="217170"/>
                                  <a:pt x="62286" y="218122"/>
                                </a:cubicBezTo>
                                <a:cubicBezTo>
                                  <a:pt x="63239" y="219075"/>
                                  <a:pt x="64191" y="220980"/>
                                  <a:pt x="66096" y="220028"/>
                                </a:cubicBezTo>
                                <a:lnTo>
                                  <a:pt x="66096" y="220028"/>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2" name="Freeform 142"/>
                        <wps:cNvSpPr/>
                        <wps:spPr>
                          <a:xfrm>
                            <a:off x="111393" y="0"/>
                            <a:ext cx="185208" cy="265042"/>
                          </a:xfrm>
                          <a:custGeom>
                            <a:avLst/>
                            <a:gdLst>
                              <a:gd name="connsiteX0" fmla="*/ 185208 w 185208"/>
                              <a:gd name="connsiteY0" fmla="*/ 257423 h 265042"/>
                              <a:gd name="connsiteX1" fmla="*/ 179493 w 185208"/>
                              <a:gd name="connsiteY1" fmla="*/ 262185 h 265042"/>
                              <a:gd name="connsiteX2" fmla="*/ 165206 w 185208"/>
                              <a:gd name="connsiteY2" fmla="*/ 263138 h 265042"/>
                              <a:gd name="connsiteX3" fmla="*/ 156633 w 185208"/>
                              <a:gd name="connsiteY3" fmla="*/ 263138 h 265042"/>
                              <a:gd name="connsiteX4" fmla="*/ 118533 w 185208"/>
                              <a:gd name="connsiteY4" fmla="*/ 264090 h 265042"/>
                              <a:gd name="connsiteX5" fmla="*/ 108056 w 185208"/>
                              <a:gd name="connsiteY5" fmla="*/ 264090 h 265042"/>
                              <a:gd name="connsiteX6" fmla="*/ 103293 w 185208"/>
                              <a:gd name="connsiteY6" fmla="*/ 260280 h 265042"/>
                              <a:gd name="connsiteX7" fmla="*/ 107103 w 185208"/>
                              <a:gd name="connsiteY7" fmla="*/ 255518 h 265042"/>
                              <a:gd name="connsiteX8" fmla="*/ 111866 w 185208"/>
                              <a:gd name="connsiteY8" fmla="*/ 254565 h 265042"/>
                              <a:gd name="connsiteX9" fmla="*/ 120438 w 185208"/>
                              <a:gd name="connsiteY9" fmla="*/ 243135 h 265042"/>
                              <a:gd name="connsiteX10" fmla="*/ 120438 w 185208"/>
                              <a:gd name="connsiteY10" fmla="*/ 215513 h 265042"/>
                              <a:gd name="connsiteX11" fmla="*/ 120438 w 185208"/>
                              <a:gd name="connsiteY11" fmla="*/ 196463 h 265042"/>
                              <a:gd name="connsiteX12" fmla="*/ 121391 w 185208"/>
                              <a:gd name="connsiteY12" fmla="*/ 136455 h 265042"/>
                              <a:gd name="connsiteX13" fmla="*/ 118533 w 185208"/>
                              <a:gd name="connsiteY13" fmla="*/ 113595 h 265042"/>
                              <a:gd name="connsiteX14" fmla="*/ 98531 w 185208"/>
                              <a:gd name="connsiteY14" fmla="*/ 104070 h 265042"/>
                              <a:gd name="connsiteX15" fmla="*/ 91863 w 185208"/>
                              <a:gd name="connsiteY15" fmla="*/ 108833 h 265042"/>
                              <a:gd name="connsiteX16" fmla="*/ 82338 w 185208"/>
                              <a:gd name="connsiteY16" fmla="*/ 121215 h 265042"/>
                              <a:gd name="connsiteX17" fmla="*/ 75671 w 185208"/>
                              <a:gd name="connsiteY17" fmla="*/ 144075 h 265042"/>
                              <a:gd name="connsiteX18" fmla="*/ 73766 w 185208"/>
                              <a:gd name="connsiteY18" fmla="*/ 182175 h 265042"/>
                              <a:gd name="connsiteX19" fmla="*/ 72813 w 185208"/>
                              <a:gd name="connsiteY19" fmla="*/ 212655 h 265042"/>
                              <a:gd name="connsiteX20" fmla="*/ 74718 w 185208"/>
                              <a:gd name="connsiteY20" fmla="*/ 231705 h 265042"/>
                              <a:gd name="connsiteX21" fmla="*/ 74718 w 185208"/>
                              <a:gd name="connsiteY21" fmla="*/ 243135 h 265042"/>
                              <a:gd name="connsiteX22" fmla="*/ 83291 w 185208"/>
                              <a:gd name="connsiteY22" fmla="*/ 254565 h 265042"/>
                              <a:gd name="connsiteX23" fmla="*/ 86148 w 185208"/>
                              <a:gd name="connsiteY23" fmla="*/ 255518 h 265042"/>
                              <a:gd name="connsiteX24" fmla="*/ 89006 w 185208"/>
                              <a:gd name="connsiteY24" fmla="*/ 261233 h 265042"/>
                              <a:gd name="connsiteX25" fmla="*/ 84243 w 185208"/>
                              <a:gd name="connsiteY25" fmla="*/ 265043 h 265042"/>
                              <a:gd name="connsiteX26" fmla="*/ 54716 w 185208"/>
                              <a:gd name="connsiteY26" fmla="*/ 264090 h 265042"/>
                              <a:gd name="connsiteX27" fmla="*/ 34713 w 185208"/>
                              <a:gd name="connsiteY27" fmla="*/ 264090 h 265042"/>
                              <a:gd name="connsiteX28" fmla="*/ 7091 w 185208"/>
                              <a:gd name="connsiteY28" fmla="*/ 265043 h 265042"/>
                              <a:gd name="connsiteX29" fmla="*/ 1376 w 185208"/>
                              <a:gd name="connsiteY29" fmla="*/ 260280 h 265042"/>
                              <a:gd name="connsiteX30" fmla="*/ 6138 w 185208"/>
                              <a:gd name="connsiteY30" fmla="*/ 255518 h 265042"/>
                              <a:gd name="connsiteX31" fmla="*/ 13758 w 185208"/>
                              <a:gd name="connsiteY31" fmla="*/ 254565 h 265042"/>
                              <a:gd name="connsiteX32" fmla="*/ 25188 w 185208"/>
                              <a:gd name="connsiteY32" fmla="*/ 244088 h 265042"/>
                              <a:gd name="connsiteX33" fmla="*/ 25188 w 185208"/>
                              <a:gd name="connsiteY33" fmla="*/ 217418 h 265042"/>
                              <a:gd name="connsiteX34" fmla="*/ 25188 w 185208"/>
                              <a:gd name="connsiteY34" fmla="*/ 196463 h 265042"/>
                              <a:gd name="connsiteX35" fmla="*/ 26141 w 185208"/>
                              <a:gd name="connsiteY35" fmla="*/ 181223 h 265042"/>
                              <a:gd name="connsiteX36" fmla="*/ 25188 w 185208"/>
                              <a:gd name="connsiteY36" fmla="*/ 174555 h 265042"/>
                              <a:gd name="connsiteX37" fmla="*/ 25188 w 185208"/>
                              <a:gd name="connsiteY37" fmla="*/ 115500 h 265042"/>
                              <a:gd name="connsiteX38" fmla="*/ 25188 w 185208"/>
                              <a:gd name="connsiteY38" fmla="*/ 40253 h 265042"/>
                              <a:gd name="connsiteX39" fmla="*/ 24236 w 185208"/>
                              <a:gd name="connsiteY39" fmla="*/ 35490 h 265042"/>
                              <a:gd name="connsiteX40" fmla="*/ 7091 w 185208"/>
                              <a:gd name="connsiteY40" fmla="*/ 19298 h 265042"/>
                              <a:gd name="connsiteX41" fmla="*/ 1376 w 185208"/>
                              <a:gd name="connsiteY41" fmla="*/ 17393 h 265042"/>
                              <a:gd name="connsiteX42" fmla="*/ 4233 w 185208"/>
                              <a:gd name="connsiteY42" fmla="*/ 9773 h 265042"/>
                              <a:gd name="connsiteX43" fmla="*/ 14711 w 185208"/>
                              <a:gd name="connsiteY43" fmla="*/ 9773 h 265042"/>
                              <a:gd name="connsiteX44" fmla="*/ 49001 w 185208"/>
                              <a:gd name="connsiteY44" fmla="*/ 6915 h 265042"/>
                              <a:gd name="connsiteX45" fmla="*/ 61383 w 185208"/>
                              <a:gd name="connsiteY45" fmla="*/ 2153 h 265042"/>
                              <a:gd name="connsiteX46" fmla="*/ 66146 w 185208"/>
                              <a:gd name="connsiteY46" fmla="*/ 248 h 265042"/>
                              <a:gd name="connsiteX47" fmla="*/ 71861 w 185208"/>
                              <a:gd name="connsiteY47" fmla="*/ 4058 h 265042"/>
                              <a:gd name="connsiteX48" fmla="*/ 71861 w 185208"/>
                              <a:gd name="connsiteY48" fmla="*/ 110738 h 265042"/>
                              <a:gd name="connsiteX49" fmla="*/ 72813 w 185208"/>
                              <a:gd name="connsiteY49" fmla="*/ 113595 h 265042"/>
                              <a:gd name="connsiteX50" fmla="*/ 75671 w 185208"/>
                              <a:gd name="connsiteY50" fmla="*/ 111690 h 265042"/>
                              <a:gd name="connsiteX51" fmla="*/ 86148 w 185208"/>
                              <a:gd name="connsiteY51" fmla="*/ 100260 h 265042"/>
                              <a:gd name="connsiteX52" fmla="*/ 124248 w 185208"/>
                              <a:gd name="connsiteY52" fmla="*/ 84068 h 265042"/>
                              <a:gd name="connsiteX53" fmla="*/ 154728 w 185208"/>
                              <a:gd name="connsiteY53" fmla="*/ 96450 h 265042"/>
                              <a:gd name="connsiteX54" fmla="*/ 167111 w 185208"/>
                              <a:gd name="connsiteY54" fmla="*/ 124073 h 265042"/>
                              <a:gd name="connsiteX55" fmla="*/ 169016 w 185208"/>
                              <a:gd name="connsiteY55" fmla="*/ 147885 h 265042"/>
                              <a:gd name="connsiteX56" fmla="*/ 167111 w 185208"/>
                              <a:gd name="connsiteY56" fmla="*/ 179318 h 265042"/>
                              <a:gd name="connsiteX57" fmla="*/ 167111 w 185208"/>
                              <a:gd name="connsiteY57" fmla="*/ 204083 h 265042"/>
                              <a:gd name="connsiteX58" fmla="*/ 169016 w 185208"/>
                              <a:gd name="connsiteY58" fmla="*/ 211703 h 265042"/>
                              <a:gd name="connsiteX59" fmla="*/ 169016 w 185208"/>
                              <a:gd name="connsiteY59" fmla="*/ 222180 h 265042"/>
                              <a:gd name="connsiteX60" fmla="*/ 169968 w 185208"/>
                              <a:gd name="connsiteY60" fmla="*/ 245040 h 265042"/>
                              <a:gd name="connsiteX61" fmla="*/ 176636 w 185208"/>
                              <a:gd name="connsiteY61" fmla="*/ 252660 h 265042"/>
                              <a:gd name="connsiteX62" fmla="*/ 181398 w 185208"/>
                              <a:gd name="connsiteY62" fmla="*/ 253613 h 265042"/>
                              <a:gd name="connsiteX63" fmla="*/ 185208 w 185208"/>
                              <a:gd name="connsiteY63" fmla="*/ 257423 h 265042"/>
                              <a:gd name="connsiteX64" fmla="*/ 34713 w 185208"/>
                              <a:gd name="connsiteY64" fmla="*/ 65018 h 265042"/>
                              <a:gd name="connsiteX65" fmla="*/ 37571 w 185208"/>
                              <a:gd name="connsiteY65" fmla="*/ 65970 h 265042"/>
                              <a:gd name="connsiteX66" fmla="*/ 40428 w 185208"/>
                              <a:gd name="connsiteY66" fmla="*/ 65018 h 265042"/>
                              <a:gd name="connsiteX67" fmla="*/ 38523 w 185208"/>
                              <a:gd name="connsiteY67" fmla="*/ 63113 h 265042"/>
                              <a:gd name="connsiteX68" fmla="*/ 34713 w 185208"/>
                              <a:gd name="connsiteY68" fmla="*/ 65018 h 265042"/>
                              <a:gd name="connsiteX69" fmla="*/ 34713 w 185208"/>
                              <a:gd name="connsiteY69" fmla="*/ 72638 h 265042"/>
                              <a:gd name="connsiteX70" fmla="*/ 36618 w 185208"/>
                              <a:gd name="connsiteY70" fmla="*/ 71685 h 265042"/>
                              <a:gd name="connsiteX71" fmla="*/ 38523 w 185208"/>
                              <a:gd name="connsiteY71" fmla="*/ 71685 h 265042"/>
                              <a:gd name="connsiteX72" fmla="*/ 45191 w 185208"/>
                              <a:gd name="connsiteY72" fmla="*/ 71685 h 265042"/>
                              <a:gd name="connsiteX73" fmla="*/ 49953 w 185208"/>
                              <a:gd name="connsiteY73" fmla="*/ 73590 h 265042"/>
                              <a:gd name="connsiteX74" fmla="*/ 51858 w 185208"/>
                              <a:gd name="connsiteY74" fmla="*/ 73590 h 265042"/>
                              <a:gd name="connsiteX75" fmla="*/ 53763 w 185208"/>
                              <a:gd name="connsiteY75" fmla="*/ 71685 h 265042"/>
                              <a:gd name="connsiteX76" fmla="*/ 54716 w 185208"/>
                              <a:gd name="connsiteY76" fmla="*/ 74543 h 265042"/>
                              <a:gd name="connsiteX77" fmla="*/ 54716 w 185208"/>
                              <a:gd name="connsiteY77" fmla="*/ 75495 h 265042"/>
                              <a:gd name="connsiteX78" fmla="*/ 55668 w 185208"/>
                              <a:gd name="connsiteY78" fmla="*/ 75495 h 265042"/>
                              <a:gd name="connsiteX79" fmla="*/ 54716 w 185208"/>
                              <a:gd name="connsiteY79" fmla="*/ 69780 h 265042"/>
                              <a:gd name="connsiteX80" fmla="*/ 51858 w 185208"/>
                              <a:gd name="connsiteY80" fmla="*/ 69780 h 265042"/>
                              <a:gd name="connsiteX81" fmla="*/ 48048 w 185208"/>
                              <a:gd name="connsiteY81" fmla="*/ 68828 h 265042"/>
                              <a:gd name="connsiteX82" fmla="*/ 51858 w 185208"/>
                              <a:gd name="connsiteY82" fmla="*/ 66923 h 265042"/>
                              <a:gd name="connsiteX83" fmla="*/ 52811 w 185208"/>
                              <a:gd name="connsiteY83" fmla="*/ 66923 h 265042"/>
                              <a:gd name="connsiteX84" fmla="*/ 53763 w 185208"/>
                              <a:gd name="connsiteY84" fmla="*/ 65970 h 265042"/>
                              <a:gd name="connsiteX85" fmla="*/ 52811 w 185208"/>
                              <a:gd name="connsiteY85" fmla="*/ 65018 h 265042"/>
                              <a:gd name="connsiteX86" fmla="*/ 46143 w 185208"/>
                              <a:gd name="connsiteY86" fmla="*/ 67875 h 265042"/>
                              <a:gd name="connsiteX87" fmla="*/ 45191 w 185208"/>
                              <a:gd name="connsiteY87" fmla="*/ 67875 h 265042"/>
                              <a:gd name="connsiteX88" fmla="*/ 43286 w 185208"/>
                              <a:gd name="connsiteY88" fmla="*/ 67875 h 265042"/>
                              <a:gd name="connsiteX89" fmla="*/ 38523 w 185208"/>
                              <a:gd name="connsiteY89" fmla="*/ 68828 h 265042"/>
                              <a:gd name="connsiteX90" fmla="*/ 36618 w 185208"/>
                              <a:gd name="connsiteY90" fmla="*/ 68828 h 265042"/>
                              <a:gd name="connsiteX91" fmla="*/ 33761 w 185208"/>
                              <a:gd name="connsiteY91" fmla="*/ 69780 h 265042"/>
                              <a:gd name="connsiteX92" fmla="*/ 34713 w 185208"/>
                              <a:gd name="connsiteY92" fmla="*/ 72638 h 265042"/>
                              <a:gd name="connsiteX93" fmla="*/ 39476 w 185208"/>
                              <a:gd name="connsiteY93" fmla="*/ 199320 h 265042"/>
                              <a:gd name="connsiteX94" fmla="*/ 44238 w 185208"/>
                              <a:gd name="connsiteY94" fmla="*/ 199320 h 265042"/>
                              <a:gd name="connsiteX95" fmla="*/ 46143 w 185208"/>
                              <a:gd name="connsiteY95" fmla="*/ 199320 h 265042"/>
                              <a:gd name="connsiteX96" fmla="*/ 47096 w 185208"/>
                              <a:gd name="connsiteY96" fmla="*/ 197415 h 265042"/>
                              <a:gd name="connsiteX97" fmla="*/ 42333 w 185208"/>
                              <a:gd name="connsiteY97" fmla="*/ 192653 h 265042"/>
                              <a:gd name="connsiteX98" fmla="*/ 40428 w 185208"/>
                              <a:gd name="connsiteY98" fmla="*/ 190748 h 265042"/>
                              <a:gd name="connsiteX99" fmla="*/ 37571 w 185208"/>
                              <a:gd name="connsiteY99" fmla="*/ 190748 h 265042"/>
                              <a:gd name="connsiteX100" fmla="*/ 34713 w 185208"/>
                              <a:gd name="connsiteY100" fmla="*/ 194558 h 265042"/>
                              <a:gd name="connsiteX101" fmla="*/ 35666 w 185208"/>
                              <a:gd name="connsiteY101" fmla="*/ 195510 h 265042"/>
                              <a:gd name="connsiteX102" fmla="*/ 36618 w 185208"/>
                              <a:gd name="connsiteY102" fmla="*/ 196463 h 265042"/>
                              <a:gd name="connsiteX103" fmla="*/ 39476 w 185208"/>
                              <a:gd name="connsiteY103" fmla="*/ 199320 h 265042"/>
                              <a:gd name="connsiteX104" fmla="*/ 35666 w 185208"/>
                              <a:gd name="connsiteY104" fmla="*/ 145028 h 265042"/>
                              <a:gd name="connsiteX105" fmla="*/ 36618 w 185208"/>
                              <a:gd name="connsiteY105" fmla="*/ 143123 h 265042"/>
                              <a:gd name="connsiteX106" fmla="*/ 35666 w 185208"/>
                              <a:gd name="connsiteY106" fmla="*/ 142170 h 265042"/>
                              <a:gd name="connsiteX107" fmla="*/ 35666 w 185208"/>
                              <a:gd name="connsiteY107" fmla="*/ 145028 h 265042"/>
                              <a:gd name="connsiteX108" fmla="*/ 35666 w 185208"/>
                              <a:gd name="connsiteY108" fmla="*/ 145028 h 265042"/>
                              <a:gd name="connsiteX109" fmla="*/ 57573 w 185208"/>
                              <a:gd name="connsiteY109" fmla="*/ 156458 h 265042"/>
                              <a:gd name="connsiteX110" fmla="*/ 55668 w 185208"/>
                              <a:gd name="connsiteY110" fmla="*/ 154553 h 265042"/>
                              <a:gd name="connsiteX111" fmla="*/ 54716 w 185208"/>
                              <a:gd name="connsiteY111" fmla="*/ 153600 h 265042"/>
                              <a:gd name="connsiteX112" fmla="*/ 51858 w 185208"/>
                              <a:gd name="connsiteY112" fmla="*/ 147885 h 265042"/>
                              <a:gd name="connsiteX113" fmla="*/ 51858 w 185208"/>
                              <a:gd name="connsiteY113" fmla="*/ 147885 h 265042"/>
                              <a:gd name="connsiteX114" fmla="*/ 49953 w 185208"/>
                              <a:gd name="connsiteY114" fmla="*/ 145980 h 265042"/>
                              <a:gd name="connsiteX115" fmla="*/ 48048 w 185208"/>
                              <a:gd name="connsiteY115" fmla="*/ 144075 h 265042"/>
                              <a:gd name="connsiteX116" fmla="*/ 47096 w 185208"/>
                              <a:gd name="connsiteY116" fmla="*/ 143123 h 265042"/>
                              <a:gd name="connsiteX117" fmla="*/ 46143 w 185208"/>
                              <a:gd name="connsiteY117" fmla="*/ 143123 h 265042"/>
                              <a:gd name="connsiteX118" fmla="*/ 44238 w 185208"/>
                              <a:gd name="connsiteY118" fmla="*/ 140265 h 265042"/>
                              <a:gd name="connsiteX119" fmla="*/ 39476 w 185208"/>
                              <a:gd name="connsiteY119" fmla="*/ 139313 h 265042"/>
                              <a:gd name="connsiteX120" fmla="*/ 40428 w 185208"/>
                              <a:gd name="connsiteY120" fmla="*/ 142170 h 265042"/>
                              <a:gd name="connsiteX121" fmla="*/ 41381 w 185208"/>
                              <a:gd name="connsiteY121" fmla="*/ 144075 h 265042"/>
                              <a:gd name="connsiteX122" fmla="*/ 40428 w 185208"/>
                              <a:gd name="connsiteY122" fmla="*/ 146933 h 265042"/>
                              <a:gd name="connsiteX123" fmla="*/ 39476 w 185208"/>
                              <a:gd name="connsiteY123" fmla="*/ 147885 h 265042"/>
                              <a:gd name="connsiteX124" fmla="*/ 40428 w 185208"/>
                              <a:gd name="connsiteY124" fmla="*/ 148838 h 265042"/>
                              <a:gd name="connsiteX125" fmla="*/ 43286 w 185208"/>
                              <a:gd name="connsiteY125" fmla="*/ 148838 h 265042"/>
                              <a:gd name="connsiteX126" fmla="*/ 38523 w 185208"/>
                              <a:gd name="connsiteY126" fmla="*/ 149790 h 265042"/>
                              <a:gd name="connsiteX127" fmla="*/ 36618 w 185208"/>
                              <a:gd name="connsiteY127" fmla="*/ 149790 h 265042"/>
                              <a:gd name="connsiteX128" fmla="*/ 38523 w 185208"/>
                              <a:gd name="connsiteY128" fmla="*/ 153600 h 265042"/>
                              <a:gd name="connsiteX129" fmla="*/ 40428 w 185208"/>
                              <a:gd name="connsiteY129" fmla="*/ 154553 h 265042"/>
                              <a:gd name="connsiteX130" fmla="*/ 45191 w 185208"/>
                              <a:gd name="connsiteY130" fmla="*/ 152648 h 265042"/>
                              <a:gd name="connsiteX131" fmla="*/ 48048 w 185208"/>
                              <a:gd name="connsiteY131" fmla="*/ 149790 h 265042"/>
                              <a:gd name="connsiteX132" fmla="*/ 44238 w 185208"/>
                              <a:gd name="connsiteY132" fmla="*/ 147885 h 265042"/>
                              <a:gd name="connsiteX133" fmla="*/ 46143 w 185208"/>
                              <a:gd name="connsiteY133" fmla="*/ 144075 h 265042"/>
                              <a:gd name="connsiteX134" fmla="*/ 48048 w 185208"/>
                              <a:gd name="connsiteY134" fmla="*/ 142170 h 265042"/>
                              <a:gd name="connsiteX135" fmla="*/ 55668 w 185208"/>
                              <a:gd name="connsiteY135" fmla="*/ 157410 h 265042"/>
                              <a:gd name="connsiteX136" fmla="*/ 60431 w 185208"/>
                              <a:gd name="connsiteY136" fmla="*/ 159315 h 265042"/>
                              <a:gd name="connsiteX137" fmla="*/ 57573 w 185208"/>
                              <a:gd name="connsiteY137" fmla="*/ 156458 h 265042"/>
                              <a:gd name="connsiteX138" fmla="*/ 36618 w 185208"/>
                              <a:gd name="connsiteY138" fmla="*/ 176460 h 265042"/>
                              <a:gd name="connsiteX139" fmla="*/ 36618 w 185208"/>
                              <a:gd name="connsiteY139" fmla="*/ 176460 h 265042"/>
                              <a:gd name="connsiteX140" fmla="*/ 35666 w 185208"/>
                              <a:gd name="connsiteY140" fmla="*/ 178365 h 265042"/>
                              <a:gd name="connsiteX141" fmla="*/ 36618 w 185208"/>
                              <a:gd name="connsiteY141" fmla="*/ 176460 h 265042"/>
                              <a:gd name="connsiteX142" fmla="*/ 36618 w 185208"/>
                              <a:gd name="connsiteY142" fmla="*/ 176460 h 265042"/>
                              <a:gd name="connsiteX143" fmla="*/ 36618 w 185208"/>
                              <a:gd name="connsiteY143" fmla="*/ 229800 h 265042"/>
                              <a:gd name="connsiteX144" fmla="*/ 36618 w 185208"/>
                              <a:gd name="connsiteY144" fmla="*/ 229800 h 265042"/>
                              <a:gd name="connsiteX145" fmla="*/ 35666 w 185208"/>
                              <a:gd name="connsiteY145" fmla="*/ 229800 h 265042"/>
                              <a:gd name="connsiteX146" fmla="*/ 36618 w 185208"/>
                              <a:gd name="connsiteY146" fmla="*/ 229800 h 265042"/>
                              <a:gd name="connsiteX147" fmla="*/ 36618 w 185208"/>
                              <a:gd name="connsiteY147" fmla="*/ 229800 h 265042"/>
                              <a:gd name="connsiteX148" fmla="*/ 37571 w 185208"/>
                              <a:gd name="connsiteY148" fmla="*/ 53588 h 265042"/>
                              <a:gd name="connsiteX149" fmla="*/ 40428 w 185208"/>
                              <a:gd name="connsiteY149" fmla="*/ 56445 h 265042"/>
                              <a:gd name="connsiteX150" fmla="*/ 40428 w 185208"/>
                              <a:gd name="connsiteY150" fmla="*/ 57398 h 265042"/>
                              <a:gd name="connsiteX151" fmla="*/ 42333 w 185208"/>
                              <a:gd name="connsiteY151" fmla="*/ 61208 h 265042"/>
                              <a:gd name="connsiteX152" fmla="*/ 43286 w 185208"/>
                              <a:gd name="connsiteY152" fmla="*/ 61208 h 265042"/>
                              <a:gd name="connsiteX153" fmla="*/ 45191 w 185208"/>
                              <a:gd name="connsiteY153" fmla="*/ 62160 h 265042"/>
                              <a:gd name="connsiteX154" fmla="*/ 47096 w 185208"/>
                              <a:gd name="connsiteY154" fmla="*/ 62160 h 265042"/>
                              <a:gd name="connsiteX155" fmla="*/ 47096 w 185208"/>
                              <a:gd name="connsiteY155" fmla="*/ 60255 h 265042"/>
                              <a:gd name="connsiteX156" fmla="*/ 43286 w 185208"/>
                              <a:gd name="connsiteY156" fmla="*/ 60255 h 265042"/>
                              <a:gd name="connsiteX157" fmla="*/ 45191 w 185208"/>
                              <a:gd name="connsiteY157" fmla="*/ 54540 h 265042"/>
                              <a:gd name="connsiteX158" fmla="*/ 40428 w 185208"/>
                              <a:gd name="connsiteY158" fmla="*/ 55493 h 265042"/>
                              <a:gd name="connsiteX159" fmla="*/ 40428 w 185208"/>
                              <a:gd name="connsiteY159" fmla="*/ 51683 h 265042"/>
                              <a:gd name="connsiteX160" fmla="*/ 39476 w 185208"/>
                              <a:gd name="connsiteY160" fmla="*/ 49778 h 265042"/>
                              <a:gd name="connsiteX161" fmla="*/ 37571 w 185208"/>
                              <a:gd name="connsiteY161" fmla="*/ 49778 h 265042"/>
                              <a:gd name="connsiteX162" fmla="*/ 37571 w 185208"/>
                              <a:gd name="connsiteY162" fmla="*/ 53588 h 265042"/>
                              <a:gd name="connsiteX163" fmla="*/ 38523 w 185208"/>
                              <a:gd name="connsiteY163" fmla="*/ 161220 h 265042"/>
                              <a:gd name="connsiteX164" fmla="*/ 43286 w 185208"/>
                              <a:gd name="connsiteY164" fmla="*/ 160268 h 265042"/>
                              <a:gd name="connsiteX165" fmla="*/ 45191 w 185208"/>
                              <a:gd name="connsiteY165" fmla="*/ 160268 h 265042"/>
                              <a:gd name="connsiteX166" fmla="*/ 45191 w 185208"/>
                              <a:gd name="connsiteY166" fmla="*/ 160268 h 265042"/>
                              <a:gd name="connsiteX167" fmla="*/ 46143 w 185208"/>
                              <a:gd name="connsiteY167" fmla="*/ 158363 h 265042"/>
                              <a:gd name="connsiteX168" fmla="*/ 45191 w 185208"/>
                              <a:gd name="connsiteY168" fmla="*/ 156458 h 265042"/>
                              <a:gd name="connsiteX169" fmla="*/ 43286 w 185208"/>
                              <a:gd name="connsiteY169" fmla="*/ 155505 h 265042"/>
                              <a:gd name="connsiteX170" fmla="*/ 41381 w 185208"/>
                              <a:gd name="connsiteY170" fmla="*/ 155505 h 265042"/>
                              <a:gd name="connsiteX171" fmla="*/ 39476 w 185208"/>
                              <a:gd name="connsiteY171" fmla="*/ 156458 h 265042"/>
                              <a:gd name="connsiteX172" fmla="*/ 36618 w 185208"/>
                              <a:gd name="connsiteY172" fmla="*/ 157410 h 265042"/>
                              <a:gd name="connsiteX173" fmla="*/ 38523 w 185208"/>
                              <a:gd name="connsiteY173" fmla="*/ 161220 h 265042"/>
                              <a:gd name="connsiteX174" fmla="*/ 41381 w 185208"/>
                              <a:gd name="connsiteY174" fmla="*/ 183128 h 265042"/>
                              <a:gd name="connsiteX175" fmla="*/ 41381 w 185208"/>
                              <a:gd name="connsiteY175" fmla="*/ 183128 h 265042"/>
                              <a:gd name="connsiteX176" fmla="*/ 37571 w 185208"/>
                              <a:gd name="connsiteY176" fmla="*/ 184080 h 265042"/>
                              <a:gd name="connsiteX177" fmla="*/ 39476 w 185208"/>
                              <a:gd name="connsiteY177" fmla="*/ 188843 h 265042"/>
                              <a:gd name="connsiteX178" fmla="*/ 40428 w 185208"/>
                              <a:gd name="connsiteY178" fmla="*/ 188843 h 265042"/>
                              <a:gd name="connsiteX179" fmla="*/ 41381 w 185208"/>
                              <a:gd name="connsiteY179" fmla="*/ 183128 h 265042"/>
                              <a:gd name="connsiteX180" fmla="*/ 39476 w 185208"/>
                              <a:gd name="connsiteY180" fmla="*/ 209798 h 265042"/>
                              <a:gd name="connsiteX181" fmla="*/ 37571 w 185208"/>
                              <a:gd name="connsiteY181" fmla="*/ 206940 h 265042"/>
                              <a:gd name="connsiteX182" fmla="*/ 37571 w 185208"/>
                              <a:gd name="connsiteY182" fmla="*/ 207893 h 265042"/>
                              <a:gd name="connsiteX183" fmla="*/ 39476 w 185208"/>
                              <a:gd name="connsiteY183" fmla="*/ 209798 h 265042"/>
                              <a:gd name="connsiteX184" fmla="*/ 39476 w 185208"/>
                              <a:gd name="connsiteY184" fmla="*/ 209798 h 265042"/>
                              <a:gd name="connsiteX185" fmla="*/ 43286 w 185208"/>
                              <a:gd name="connsiteY185" fmla="*/ 166935 h 265042"/>
                              <a:gd name="connsiteX186" fmla="*/ 49953 w 185208"/>
                              <a:gd name="connsiteY186" fmla="*/ 165983 h 265042"/>
                              <a:gd name="connsiteX187" fmla="*/ 50906 w 185208"/>
                              <a:gd name="connsiteY187" fmla="*/ 165030 h 265042"/>
                              <a:gd name="connsiteX188" fmla="*/ 48048 w 185208"/>
                              <a:gd name="connsiteY188" fmla="*/ 163125 h 265042"/>
                              <a:gd name="connsiteX189" fmla="*/ 46143 w 185208"/>
                              <a:gd name="connsiteY189" fmla="*/ 161220 h 265042"/>
                              <a:gd name="connsiteX190" fmla="*/ 43286 w 185208"/>
                              <a:gd name="connsiteY190" fmla="*/ 166935 h 265042"/>
                              <a:gd name="connsiteX191" fmla="*/ 40428 w 185208"/>
                              <a:gd name="connsiteY191" fmla="*/ 166935 h 265042"/>
                              <a:gd name="connsiteX192" fmla="*/ 38523 w 185208"/>
                              <a:gd name="connsiteY192" fmla="*/ 165983 h 265042"/>
                              <a:gd name="connsiteX193" fmla="*/ 38523 w 185208"/>
                              <a:gd name="connsiteY193" fmla="*/ 168840 h 265042"/>
                              <a:gd name="connsiteX194" fmla="*/ 39476 w 185208"/>
                              <a:gd name="connsiteY194" fmla="*/ 171698 h 265042"/>
                              <a:gd name="connsiteX195" fmla="*/ 36618 w 185208"/>
                              <a:gd name="connsiteY195" fmla="*/ 172650 h 265042"/>
                              <a:gd name="connsiteX196" fmla="*/ 37571 w 185208"/>
                              <a:gd name="connsiteY196" fmla="*/ 173603 h 265042"/>
                              <a:gd name="connsiteX197" fmla="*/ 39476 w 185208"/>
                              <a:gd name="connsiteY197" fmla="*/ 171698 h 265042"/>
                              <a:gd name="connsiteX198" fmla="*/ 43286 w 185208"/>
                              <a:gd name="connsiteY198" fmla="*/ 166935 h 265042"/>
                              <a:gd name="connsiteX199" fmla="*/ 38523 w 185208"/>
                              <a:gd name="connsiteY199" fmla="*/ 76448 h 265042"/>
                              <a:gd name="connsiteX200" fmla="*/ 38523 w 185208"/>
                              <a:gd name="connsiteY200" fmla="*/ 76448 h 265042"/>
                              <a:gd name="connsiteX201" fmla="*/ 38523 w 185208"/>
                              <a:gd name="connsiteY201" fmla="*/ 76448 h 265042"/>
                              <a:gd name="connsiteX202" fmla="*/ 38523 w 185208"/>
                              <a:gd name="connsiteY202" fmla="*/ 76448 h 265042"/>
                              <a:gd name="connsiteX203" fmla="*/ 38523 w 185208"/>
                              <a:gd name="connsiteY203" fmla="*/ 76448 h 265042"/>
                              <a:gd name="connsiteX204" fmla="*/ 37571 w 185208"/>
                              <a:gd name="connsiteY204" fmla="*/ 28823 h 265042"/>
                              <a:gd name="connsiteX205" fmla="*/ 43286 w 185208"/>
                              <a:gd name="connsiteY205" fmla="*/ 34538 h 265042"/>
                              <a:gd name="connsiteX206" fmla="*/ 38523 w 185208"/>
                              <a:gd name="connsiteY206" fmla="*/ 26918 h 265042"/>
                              <a:gd name="connsiteX207" fmla="*/ 36618 w 185208"/>
                              <a:gd name="connsiteY207" fmla="*/ 27870 h 265042"/>
                              <a:gd name="connsiteX208" fmla="*/ 37571 w 185208"/>
                              <a:gd name="connsiteY208" fmla="*/ 28823 h 265042"/>
                              <a:gd name="connsiteX209" fmla="*/ 38523 w 185208"/>
                              <a:gd name="connsiteY209" fmla="*/ 33585 h 265042"/>
                              <a:gd name="connsiteX210" fmla="*/ 37571 w 185208"/>
                              <a:gd name="connsiteY210" fmla="*/ 34538 h 265042"/>
                              <a:gd name="connsiteX211" fmla="*/ 38523 w 185208"/>
                              <a:gd name="connsiteY211" fmla="*/ 35490 h 265042"/>
                              <a:gd name="connsiteX212" fmla="*/ 38523 w 185208"/>
                              <a:gd name="connsiteY212" fmla="*/ 33585 h 265042"/>
                              <a:gd name="connsiteX213" fmla="*/ 38523 w 185208"/>
                              <a:gd name="connsiteY213" fmla="*/ 33585 h 265042"/>
                              <a:gd name="connsiteX214" fmla="*/ 39476 w 185208"/>
                              <a:gd name="connsiteY214" fmla="*/ 214560 h 265042"/>
                              <a:gd name="connsiteX215" fmla="*/ 39476 w 185208"/>
                              <a:gd name="connsiteY215" fmla="*/ 214560 h 265042"/>
                              <a:gd name="connsiteX216" fmla="*/ 37571 w 185208"/>
                              <a:gd name="connsiteY216" fmla="*/ 214560 h 265042"/>
                              <a:gd name="connsiteX217" fmla="*/ 39476 w 185208"/>
                              <a:gd name="connsiteY217" fmla="*/ 214560 h 265042"/>
                              <a:gd name="connsiteX218" fmla="*/ 39476 w 185208"/>
                              <a:gd name="connsiteY218" fmla="*/ 214560 h 265042"/>
                              <a:gd name="connsiteX219" fmla="*/ 39476 w 185208"/>
                              <a:gd name="connsiteY219" fmla="*/ 134550 h 265042"/>
                              <a:gd name="connsiteX220" fmla="*/ 37571 w 185208"/>
                              <a:gd name="connsiteY220" fmla="*/ 134550 h 265042"/>
                              <a:gd name="connsiteX221" fmla="*/ 38523 w 185208"/>
                              <a:gd name="connsiteY221" fmla="*/ 136455 h 265042"/>
                              <a:gd name="connsiteX222" fmla="*/ 42333 w 185208"/>
                              <a:gd name="connsiteY222" fmla="*/ 137408 h 265042"/>
                              <a:gd name="connsiteX223" fmla="*/ 43286 w 185208"/>
                              <a:gd name="connsiteY223" fmla="*/ 136455 h 265042"/>
                              <a:gd name="connsiteX224" fmla="*/ 39476 w 185208"/>
                              <a:gd name="connsiteY224" fmla="*/ 134550 h 265042"/>
                              <a:gd name="connsiteX225" fmla="*/ 40428 w 185208"/>
                              <a:gd name="connsiteY225" fmla="*/ 196463 h 265042"/>
                              <a:gd name="connsiteX226" fmla="*/ 40428 w 185208"/>
                              <a:gd name="connsiteY226" fmla="*/ 196463 h 265042"/>
                              <a:gd name="connsiteX227" fmla="*/ 38523 w 185208"/>
                              <a:gd name="connsiteY227" fmla="*/ 196463 h 265042"/>
                              <a:gd name="connsiteX228" fmla="*/ 39476 w 185208"/>
                              <a:gd name="connsiteY228" fmla="*/ 195510 h 265042"/>
                              <a:gd name="connsiteX229" fmla="*/ 40428 w 185208"/>
                              <a:gd name="connsiteY229" fmla="*/ 196463 h 265042"/>
                              <a:gd name="connsiteX230" fmla="*/ 40428 w 185208"/>
                              <a:gd name="connsiteY230" fmla="*/ 81210 h 265042"/>
                              <a:gd name="connsiteX231" fmla="*/ 39476 w 185208"/>
                              <a:gd name="connsiteY231" fmla="*/ 84068 h 265042"/>
                              <a:gd name="connsiteX232" fmla="*/ 43286 w 185208"/>
                              <a:gd name="connsiteY232" fmla="*/ 92640 h 265042"/>
                              <a:gd name="connsiteX233" fmla="*/ 44238 w 185208"/>
                              <a:gd name="connsiteY233" fmla="*/ 93593 h 265042"/>
                              <a:gd name="connsiteX234" fmla="*/ 45191 w 185208"/>
                              <a:gd name="connsiteY234" fmla="*/ 92640 h 265042"/>
                              <a:gd name="connsiteX235" fmla="*/ 46143 w 185208"/>
                              <a:gd name="connsiteY235" fmla="*/ 84068 h 265042"/>
                              <a:gd name="connsiteX236" fmla="*/ 45191 w 185208"/>
                              <a:gd name="connsiteY236" fmla="*/ 84068 h 265042"/>
                              <a:gd name="connsiteX237" fmla="*/ 42333 w 185208"/>
                              <a:gd name="connsiteY237" fmla="*/ 83115 h 265042"/>
                              <a:gd name="connsiteX238" fmla="*/ 40428 w 185208"/>
                              <a:gd name="connsiteY238" fmla="*/ 81210 h 265042"/>
                              <a:gd name="connsiteX239" fmla="*/ 43286 w 185208"/>
                              <a:gd name="connsiteY239" fmla="*/ 81210 h 265042"/>
                              <a:gd name="connsiteX240" fmla="*/ 49001 w 185208"/>
                              <a:gd name="connsiteY240" fmla="*/ 83115 h 265042"/>
                              <a:gd name="connsiteX241" fmla="*/ 49001 w 185208"/>
                              <a:gd name="connsiteY241" fmla="*/ 85973 h 265042"/>
                              <a:gd name="connsiteX242" fmla="*/ 50906 w 185208"/>
                              <a:gd name="connsiteY242" fmla="*/ 86925 h 265042"/>
                              <a:gd name="connsiteX243" fmla="*/ 51858 w 185208"/>
                              <a:gd name="connsiteY243" fmla="*/ 86925 h 265042"/>
                              <a:gd name="connsiteX244" fmla="*/ 52811 w 185208"/>
                              <a:gd name="connsiteY244" fmla="*/ 87878 h 265042"/>
                              <a:gd name="connsiteX245" fmla="*/ 52811 w 185208"/>
                              <a:gd name="connsiteY245" fmla="*/ 86925 h 265042"/>
                              <a:gd name="connsiteX246" fmla="*/ 51858 w 185208"/>
                              <a:gd name="connsiteY246" fmla="*/ 86925 h 265042"/>
                              <a:gd name="connsiteX247" fmla="*/ 50906 w 185208"/>
                              <a:gd name="connsiteY247" fmla="*/ 86925 h 265042"/>
                              <a:gd name="connsiteX248" fmla="*/ 54716 w 185208"/>
                              <a:gd name="connsiteY248" fmla="*/ 81210 h 265042"/>
                              <a:gd name="connsiteX249" fmla="*/ 55668 w 185208"/>
                              <a:gd name="connsiteY249" fmla="*/ 79305 h 265042"/>
                              <a:gd name="connsiteX250" fmla="*/ 53763 w 185208"/>
                              <a:gd name="connsiteY250" fmla="*/ 79305 h 265042"/>
                              <a:gd name="connsiteX251" fmla="*/ 51858 w 185208"/>
                              <a:gd name="connsiteY251" fmla="*/ 80258 h 265042"/>
                              <a:gd name="connsiteX252" fmla="*/ 49953 w 185208"/>
                              <a:gd name="connsiteY252" fmla="*/ 79305 h 265042"/>
                              <a:gd name="connsiteX253" fmla="*/ 42333 w 185208"/>
                              <a:gd name="connsiteY253" fmla="*/ 73590 h 265042"/>
                              <a:gd name="connsiteX254" fmla="*/ 41381 w 185208"/>
                              <a:gd name="connsiteY254" fmla="*/ 74543 h 265042"/>
                              <a:gd name="connsiteX255" fmla="*/ 40428 w 185208"/>
                              <a:gd name="connsiteY255" fmla="*/ 81210 h 265042"/>
                              <a:gd name="connsiteX256" fmla="*/ 40428 w 185208"/>
                              <a:gd name="connsiteY256" fmla="*/ 247898 h 265042"/>
                              <a:gd name="connsiteX257" fmla="*/ 40428 w 185208"/>
                              <a:gd name="connsiteY257" fmla="*/ 247898 h 265042"/>
                              <a:gd name="connsiteX258" fmla="*/ 40428 w 185208"/>
                              <a:gd name="connsiteY258" fmla="*/ 247898 h 265042"/>
                              <a:gd name="connsiteX259" fmla="*/ 40428 w 185208"/>
                              <a:gd name="connsiteY259" fmla="*/ 247898 h 265042"/>
                              <a:gd name="connsiteX260" fmla="*/ 40428 w 185208"/>
                              <a:gd name="connsiteY260" fmla="*/ 247898 h 265042"/>
                              <a:gd name="connsiteX261" fmla="*/ 51858 w 185208"/>
                              <a:gd name="connsiteY261" fmla="*/ 229800 h 265042"/>
                              <a:gd name="connsiteX262" fmla="*/ 49001 w 185208"/>
                              <a:gd name="connsiteY262" fmla="*/ 225038 h 265042"/>
                              <a:gd name="connsiteX263" fmla="*/ 46143 w 185208"/>
                              <a:gd name="connsiteY263" fmla="*/ 225038 h 265042"/>
                              <a:gd name="connsiteX264" fmla="*/ 47096 w 185208"/>
                              <a:gd name="connsiteY264" fmla="*/ 223133 h 265042"/>
                              <a:gd name="connsiteX265" fmla="*/ 47096 w 185208"/>
                              <a:gd name="connsiteY265" fmla="*/ 221228 h 265042"/>
                              <a:gd name="connsiteX266" fmla="*/ 45191 w 185208"/>
                              <a:gd name="connsiteY266" fmla="*/ 222180 h 265042"/>
                              <a:gd name="connsiteX267" fmla="*/ 46143 w 185208"/>
                              <a:gd name="connsiteY267" fmla="*/ 224085 h 265042"/>
                              <a:gd name="connsiteX268" fmla="*/ 41381 w 185208"/>
                              <a:gd name="connsiteY268" fmla="*/ 227895 h 265042"/>
                              <a:gd name="connsiteX269" fmla="*/ 41381 w 185208"/>
                              <a:gd name="connsiteY269" fmla="*/ 228848 h 265042"/>
                              <a:gd name="connsiteX270" fmla="*/ 42333 w 185208"/>
                              <a:gd name="connsiteY270" fmla="*/ 228848 h 265042"/>
                              <a:gd name="connsiteX271" fmla="*/ 50906 w 185208"/>
                              <a:gd name="connsiteY271" fmla="*/ 229800 h 265042"/>
                              <a:gd name="connsiteX272" fmla="*/ 51858 w 185208"/>
                              <a:gd name="connsiteY272" fmla="*/ 229800 h 265042"/>
                              <a:gd name="connsiteX273" fmla="*/ 50906 w 185208"/>
                              <a:gd name="connsiteY273" fmla="*/ 209798 h 265042"/>
                              <a:gd name="connsiteX274" fmla="*/ 51858 w 185208"/>
                              <a:gd name="connsiteY274" fmla="*/ 207893 h 265042"/>
                              <a:gd name="connsiteX275" fmla="*/ 49001 w 185208"/>
                              <a:gd name="connsiteY275" fmla="*/ 205035 h 265042"/>
                              <a:gd name="connsiteX276" fmla="*/ 42333 w 185208"/>
                              <a:gd name="connsiteY276" fmla="*/ 202178 h 265042"/>
                              <a:gd name="connsiteX277" fmla="*/ 41381 w 185208"/>
                              <a:gd name="connsiteY277" fmla="*/ 204083 h 265042"/>
                              <a:gd name="connsiteX278" fmla="*/ 43286 w 185208"/>
                              <a:gd name="connsiteY278" fmla="*/ 205988 h 265042"/>
                              <a:gd name="connsiteX279" fmla="*/ 42333 w 185208"/>
                              <a:gd name="connsiteY279" fmla="*/ 205988 h 265042"/>
                              <a:gd name="connsiteX280" fmla="*/ 42333 w 185208"/>
                              <a:gd name="connsiteY280" fmla="*/ 207893 h 265042"/>
                              <a:gd name="connsiteX281" fmla="*/ 43286 w 185208"/>
                              <a:gd name="connsiteY281" fmla="*/ 206940 h 265042"/>
                              <a:gd name="connsiteX282" fmla="*/ 43286 w 185208"/>
                              <a:gd name="connsiteY282" fmla="*/ 205988 h 265042"/>
                              <a:gd name="connsiteX283" fmla="*/ 48048 w 185208"/>
                              <a:gd name="connsiteY283" fmla="*/ 210750 h 265042"/>
                              <a:gd name="connsiteX284" fmla="*/ 50906 w 185208"/>
                              <a:gd name="connsiteY284" fmla="*/ 209798 h 265042"/>
                              <a:gd name="connsiteX285" fmla="*/ 41381 w 185208"/>
                              <a:gd name="connsiteY285" fmla="*/ 23108 h 265042"/>
                              <a:gd name="connsiteX286" fmla="*/ 43286 w 185208"/>
                              <a:gd name="connsiteY286" fmla="*/ 25013 h 265042"/>
                              <a:gd name="connsiteX287" fmla="*/ 45191 w 185208"/>
                              <a:gd name="connsiteY287" fmla="*/ 24060 h 265042"/>
                              <a:gd name="connsiteX288" fmla="*/ 42333 w 185208"/>
                              <a:gd name="connsiteY288" fmla="*/ 22155 h 265042"/>
                              <a:gd name="connsiteX289" fmla="*/ 41381 w 185208"/>
                              <a:gd name="connsiteY289" fmla="*/ 23108 h 265042"/>
                              <a:gd name="connsiteX290" fmla="*/ 43286 w 185208"/>
                              <a:gd name="connsiteY290" fmla="*/ 46920 h 265042"/>
                              <a:gd name="connsiteX291" fmla="*/ 43286 w 185208"/>
                              <a:gd name="connsiteY291" fmla="*/ 46920 h 265042"/>
                              <a:gd name="connsiteX292" fmla="*/ 42333 w 185208"/>
                              <a:gd name="connsiteY292" fmla="*/ 45015 h 265042"/>
                              <a:gd name="connsiteX293" fmla="*/ 41381 w 185208"/>
                              <a:gd name="connsiteY293" fmla="*/ 45968 h 265042"/>
                              <a:gd name="connsiteX294" fmla="*/ 43286 w 185208"/>
                              <a:gd name="connsiteY294" fmla="*/ 46920 h 265042"/>
                              <a:gd name="connsiteX295" fmla="*/ 46143 w 185208"/>
                              <a:gd name="connsiteY295" fmla="*/ 212655 h 265042"/>
                              <a:gd name="connsiteX296" fmla="*/ 42333 w 185208"/>
                              <a:gd name="connsiteY296" fmla="*/ 214560 h 265042"/>
                              <a:gd name="connsiteX297" fmla="*/ 46143 w 185208"/>
                              <a:gd name="connsiteY297" fmla="*/ 217418 h 265042"/>
                              <a:gd name="connsiteX298" fmla="*/ 50906 w 185208"/>
                              <a:gd name="connsiteY298" fmla="*/ 214560 h 265042"/>
                              <a:gd name="connsiteX299" fmla="*/ 46143 w 185208"/>
                              <a:gd name="connsiteY299" fmla="*/ 212655 h 265042"/>
                              <a:gd name="connsiteX300" fmla="*/ 42333 w 185208"/>
                              <a:gd name="connsiteY300" fmla="*/ 196463 h 265042"/>
                              <a:gd name="connsiteX301" fmla="*/ 42333 w 185208"/>
                              <a:gd name="connsiteY301" fmla="*/ 196463 h 265042"/>
                              <a:gd name="connsiteX302" fmla="*/ 43286 w 185208"/>
                              <a:gd name="connsiteY302" fmla="*/ 196463 h 265042"/>
                              <a:gd name="connsiteX303" fmla="*/ 42333 w 185208"/>
                              <a:gd name="connsiteY303" fmla="*/ 196463 h 265042"/>
                              <a:gd name="connsiteX304" fmla="*/ 42333 w 185208"/>
                              <a:gd name="connsiteY304" fmla="*/ 196463 h 265042"/>
                              <a:gd name="connsiteX305" fmla="*/ 50906 w 185208"/>
                              <a:gd name="connsiteY305" fmla="*/ 236468 h 265042"/>
                              <a:gd name="connsiteX306" fmla="*/ 48048 w 185208"/>
                              <a:gd name="connsiteY306" fmla="*/ 236468 h 265042"/>
                              <a:gd name="connsiteX307" fmla="*/ 49953 w 185208"/>
                              <a:gd name="connsiteY307" fmla="*/ 234563 h 265042"/>
                              <a:gd name="connsiteX308" fmla="*/ 47096 w 185208"/>
                              <a:gd name="connsiteY308" fmla="*/ 235515 h 265042"/>
                              <a:gd name="connsiteX309" fmla="*/ 45191 w 185208"/>
                              <a:gd name="connsiteY309" fmla="*/ 236468 h 265042"/>
                              <a:gd name="connsiteX310" fmla="*/ 44238 w 185208"/>
                              <a:gd name="connsiteY310" fmla="*/ 235515 h 265042"/>
                              <a:gd name="connsiteX311" fmla="*/ 42333 w 185208"/>
                              <a:gd name="connsiteY311" fmla="*/ 234563 h 265042"/>
                              <a:gd name="connsiteX312" fmla="*/ 42333 w 185208"/>
                              <a:gd name="connsiteY312" fmla="*/ 235515 h 265042"/>
                              <a:gd name="connsiteX313" fmla="*/ 44238 w 185208"/>
                              <a:gd name="connsiteY313" fmla="*/ 237420 h 265042"/>
                              <a:gd name="connsiteX314" fmla="*/ 45191 w 185208"/>
                              <a:gd name="connsiteY314" fmla="*/ 237420 h 265042"/>
                              <a:gd name="connsiteX315" fmla="*/ 48048 w 185208"/>
                              <a:gd name="connsiteY315" fmla="*/ 238373 h 265042"/>
                              <a:gd name="connsiteX316" fmla="*/ 50906 w 185208"/>
                              <a:gd name="connsiteY316" fmla="*/ 236468 h 265042"/>
                              <a:gd name="connsiteX317" fmla="*/ 50906 w 185208"/>
                              <a:gd name="connsiteY317" fmla="*/ 236468 h 265042"/>
                              <a:gd name="connsiteX318" fmla="*/ 45191 w 185208"/>
                              <a:gd name="connsiteY318" fmla="*/ 117405 h 265042"/>
                              <a:gd name="connsiteX319" fmla="*/ 44238 w 185208"/>
                              <a:gd name="connsiteY319" fmla="*/ 115500 h 265042"/>
                              <a:gd name="connsiteX320" fmla="*/ 43286 w 185208"/>
                              <a:gd name="connsiteY320" fmla="*/ 117405 h 265042"/>
                              <a:gd name="connsiteX321" fmla="*/ 44238 w 185208"/>
                              <a:gd name="connsiteY321" fmla="*/ 119310 h 265042"/>
                              <a:gd name="connsiteX322" fmla="*/ 45191 w 185208"/>
                              <a:gd name="connsiteY322" fmla="*/ 117405 h 265042"/>
                              <a:gd name="connsiteX323" fmla="*/ 43286 w 185208"/>
                              <a:gd name="connsiteY323" fmla="*/ 189795 h 265042"/>
                              <a:gd name="connsiteX324" fmla="*/ 45191 w 185208"/>
                              <a:gd name="connsiteY324" fmla="*/ 190748 h 265042"/>
                              <a:gd name="connsiteX325" fmla="*/ 47096 w 185208"/>
                              <a:gd name="connsiteY325" fmla="*/ 188843 h 265042"/>
                              <a:gd name="connsiteX326" fmla="*/ 46143 w 185208"/>
                              <a:gd name="connsiteY326" fmla="*/ 187890 h 265042"/>
                              <a:gd name="connsiteX327" fmla="*/ 43286 w 185208"/>
                              <a:gd name="connsiteY327" fmla="*/ 189795 h 265042"/>
                              <a:gd name="connsiteX328" fmla="*/ 43286 w 185208"/>
                              <a:gd name="connsiteY328" fmla="*/ 51683 h 265042"/>
                              <a:gd name="connsiteX329" fmla="*/ 43286 w 185208"/>
                              <a:gd name="connsiteY329" fmla="*/ 51683 h 265042"/>
                              <a:gd name="connsiteX330" fmla="*/ 44238 w 185208"/>
                              <a:gd name="connsiteY330" fmla="*/ 51683 h 265042"/>
                              <a:gd name="connsiteX331" fmla="*/ 43286 w 185208"/>
                              <a:gd name="connsiteY331" fmla="*/ 51683 h 265042"/>
                              <a:gd name="connsiteX332" fmla="*/ 43286 w 185208"/>
                              <a:gd name="connsiteY332" fmla="*/ 51683 h 265042"/>
                              <a:gd name="connsiteX333" fmla="*/ 47096 w 185208"/>
                              <a:gd name="connsiteY333" fmla="*/ 39300 h 265042"/>
                              <a:gd name="connsiteX334" fmla="*/ 43286 w 185208"/>
                              <a:gd name="connsiteY334" fmla="*/ 40253 h 265042"/>
                              <a:gd name="connsiteX335" fmla="*/ 47096 w 185208"/>
                              <a:gd name="connsiteY335" fmla="*/ 40253 h 265042"/>
                              <a:gd name="connsiteX336" fmla="*/ 50906 w 185208"/>
                              <a:gd name="connsiteY336" fmla="*/ 40253 h 265042"/>
                              <a:gd name="connsiteX337" fmla="*/ 52811 w 185208"/>
                              <a:gd name="connsiteY337" fmla="*/ 39300 h 265042"/>
                              <a:gd name="connsiteX338" fmla="*/ 49953 w 185208"/>
                              <a:gd name="connsiteY338" fmla="*/ 37395 h 265042"/>
                              <a:gd name="connsiteX339" fmla="*/ 47096 w 185208"/>
                              <a:gd name="connsiteY339" fmla="*/ 39300 h 265042"/>
                              <a:gd name="connsiteX340" fmla="*/ 45191 w 185208"/>
                              <a:gd name="connsiteY340" fmla="*/ 34538 h 265042"/>
                              <a:gd name="connsiteX341" fmla="*/ 43286 w 185208"/>
                              <a:gd name="connsiteY341" fmla="*/ 34538 h 265042"/>
                              <a:gd name="connsiteX342" fmla="*/ 45191 w 185208"/>
                              <a:gd name="connsiteY342" fmla="*/ 34538 h 265042"/>
                              <a:gd name="connsiteX343" fmla="*/ 46143 w 185208"/>
                              <a:gd name="connsiteY343" fmla="*/ 35490 h 265042"/>
                              <a:gd name="connsiteX344" fmla="*/ 46143 w 185208"/>
                              <a:gd name="connsiteY344" fmla="*/ 35490 h 265042"/>
                              <a:gd name="connsiteX345" fmla="*/ 45191 w 185208"/>
                              <a:gd name="connsiteY345" fmla="*/ 34538 h 265042"/>
                              <a:gd name="connsiteX346" fmla="*/ 46143 w 185208"/>
                              <a:gd name="connsiteY346" fmla="*/ 239325 h 265042"/>
                              <a:gd name="connsiteX347" fmla="*/ 46143 w 185208"/>
                              <a:gd name="connsiteY347" fmla="*/ 239325 h 265042"/>
                              <a:gd name="connsiteX348" fmla="*/ 44238 w 185208"/>
                              <a:gd name="connsiteY348" fmla="*/ 240278 h 265042"/>
                              <a:gd name="connsiteX349" fmla="*/ 45191 w 185208"/>
                              <a:gd name="connsiteY349" fmla="*/ 241230 h 265042"/>
                              <a:gd name="connsiteX350" fmla="*/ 46143 w 185208"/>
                              <a:gd name="connsiteY350" fmla="*/ 239325 h 265042"/>
                              <a:gd name="connsiteX351" fmla="*/ 45191 w 185208"/>
                              <a:gd name="connsiteY351" fmla="*/ 129788 h 265042"/>
                              <a:gd name="connsiteX352" fmla="*/ 47096 w 185208"/>
                              <a:gd name="connsiteY352" fmla="*/ 132645 h 265042"/>
                              <a:gd name="connsiteX353" fmla="*/ 48048 w 185208"/>
                              <a:gd name="connsiteY353" fmla="*/ 133598 h 265042"/>
                              <a:gd name="connsiteX354" fmla="*/ 48048 w 185208"/>
                              <a:gd name="connsiteY354" fmla="*/ 131693 h 265042"/>
                              <a:gd name="connsiteX355" fmla="*/ 46143 w 185208"/>
                              <a:gd name="connsiteY355" fmla="*/ 128835 h 265042"/>
                              <a:gd name="connsiteX356" fmla="*/ 45191 w 185208"/>
                              <a:gd name="connsiteY356" fmla="*/ 129788 h 265042"/>
                              <a:gd name="connsiteX357" fmla="*/ 51858 w 185208"/>
                              <a:gd name="connsiteY357" fmla="*/ 54540 h 265042"/>
                              <a:gd name="connsiteX358" fmla="*/ 58526 w 185208"/>
                              <a:gd name="connsiteY358" fmla="*/ 54540 h 265042"/>
                              <a:gd name="connsiteX359" fmla="*/ 58526 w 185208"/>
                              <a:gd name="connsiteY359" fmla="*/ 58350 h 265042"/>
                              <a:gd name="connsiteX360" fmla="*/ 59478 w 185208"/>
                              <a:gd name="connsiteY360" fmla="*/ 58350 h 265042"/>
                              <a:gd name="connsiteX361" fmla="*/ 58526 w 185208"/>
                              <a:gd name="connsiteY361" fmla="*/ 53588 h 265042"/>
                              <a:gd name="connsiteX362" fmla="*/ 54716 w 185208"/>
                              <a:gd name="connsiteY362" fmla="*/ 51683 h 265042"/>
                              <a:gd name="connsiteX363" fmla="*/ 49001 w 185208"/>
                              <a:gd name="connsiteY363" fmla="*/ 48825 h 265042"/>
                              <a:gd name="connsiteX364" fmla="*/ 46143 w 185208"/>
                              <a:gd name="connsiteY364" fmla="*/ 53588 h 265042"/>
                              <a:gd name="connsiteX365" fmla="*/ 45191 w 185208"/>
                              <a:gd name="connsiteY365" fmla="*/ 54540 h 265042"/>
                              <a:gd name="connsiteX366" fmla="*/ 45191 w 185208"/>
                              <a:gd name="connsiteY366" fmla="*/ 54540 h 265042"/>
                              <a:gd name="connsiteX367" fmla="*/ 49001 w 185208"/>
                              <a:gd name="connsiteY367" fmla="*/ 54540 h 265042"/>
                              <a:gd name="connsiteX368" fmla="*/ 51858 w 185208"/>
                              <a:gd name="connsiteY368" fmla="*/ 54540 h 265042"/>
                              <a:gd name="connsiteX369" fmla="*/ 47096 w 185208"/>
                              <a:gd name="connsiteY369" fmla="*/ 122168 h 265042"/>
                              <a:gd name="connsiteX370" fmla="*/ 45191 w 185208"/>
                              <a:gd name="connsiteY370" fmla="*/ 122168 h 265042"/>
                              <a:gd name="connsiteX371" fmla="*/ 46143 w 185208"/>
                              <a:gd name="connsiteY371" fmla="*/ 124073 h 265042"/>
                              <a:gd name="connsiteX372" fmla="*/ 49953 w 185208"/>
                              <a:gd name="connsiteY372" fmla="*/ 124073 h 265042"/>
                              <a:gd name="connsiteX373" fmla="*/ 49001 w 185208"/>
                              <a:gd name="connsiteY373" fmla="*/ 123120 h 265042"/>
                              <a:gd name="connsiteX374" fmla="*/ 47096 w 185208"/>
                              <a:gd name="connsiteY374" fmla="*/ 122168 h 265042"/>
                              <a:gd name="connsiteX375" fmla="*/ 46143 w 185208"/>
                              <a:gd name="connsiteY375" fmla="*/ 156458 h 265042"/>
                              <a:gd name="connsiteX376" fmla="*/ 47096 w 185208"/>
                              <a:gd name="connsiteY376" fmla="*/ 154553 h 265042"/>
                              <a:gd name="connsiteX377" fmla="*/ 47096 w 185208"/>
                              <a:gd name="connsiteY377" fmla="*/ 154553 h 265042"/>
                              <a:gd name="connsiteX378" fmla="*/ 46143 w 185208"/>
                              <a:gd name="connsiteY378" fmla="*/ 156458 h 265042"/>
                              <a:gd name="connsiteX379" fmla="*/ 53763 w 185208"/>
                              <a:gd name="connsiteY379" fmla="*/ 169793 h 265042"/>
                              <a:gd name="connsiteX380" fmla="*/ 53763 w 185208"/>
                              <a:gd name="connsiteY380" fmla="*/ 170745 h 265042"/>
                              <a:gd name="connsiteX381" fmla="*/ 53763 w 185208"/>
                              <a:gd name="connsiteY381" fmla="*/ 173603 h 265042"/>
                              <a:gd name="connsiteX382" fmla="*/ 56621 w 185208"/>
                              <a:gd name="connsiteY382" fmla="*/ 171698 h 265042"/>
                              <a:gd name="connsiteX383" fmla="*/ 53763 w 185208"/>
                              <a:gd name="connsiteY383" fmla="*/ 169793 h 265042"/>
                              <a:gd name="connsiteX384" fmla="*/ 53763 w 185208"/>
                              <a:gd name="connsiteY384" fmla="*/ 167888 h 265042"/>
                              <a:gd name="connsiteX385" fmla="*/ 50906 w 185208"/>
                              <a:gd name="connsiteY385" fmla="*/ 167888 h 265042"/>
                              <a:gd name="connsiteX386" fmla="*/ 48048 w 185208"/>
                              <a:gd name="connsiteY386" fmla="*/ 171698 h 265042"/>
                              <a:gd name="connsiteX387" fmla="*/ 46143 w 185208"/>
                              <a:gd name="connsiteY387" fmla="*/ 173603 h 265042"/>
                              <a:gd name="connsiteX388" fmla="*/ 48048 w 185208"/>
                              <a:gd name="connsiteY388" fmla="*/ 177413 h 265042"/>
                              <a:gd name="connsiteX389" fmla="*/ 49001 w 185208"/>
                              <a:gd name="connsiteY389" fmla="*/ 172650 h 265042"/>
                              <a:gd name="connsiteX390" fmla="*/ 49001 w 185208"/>
                              <a:gd name="connsiteY390" fmla="*/ 171698 h 265042"/>
                              <a:gd name="connsiteX391" fmla="*/ 52811 w 185208"/>
                              <a:gd name="connsiteY391" fmla="*/ 171698 h 265042"/>
                              <a:gd name="connsiteX392" fmla="*/ 53763 w 185208"/>
                              <a:gd name="connsiteY392" fmla="*/ 169793 h 265042"/>
                              <a:gd name="connsiteX393" fmla="*/ 49001 w 185208"/>
                              <a:gd name="connsiteY393" fmla="*/ 58350 h 265042"/>
                              <a:gd name="connsiteX394" fmla="*/ 47096 w 185208"/>
                              <a:gd name="connsiteY394" fmla="*/ 59303 h 265042"/>
                              <a:gd name="connsiteX395" fmla="*/ 47096 w 185208"/>
                              <a:gd name="connsiteY395" fmla="*/ 60255 h 265042"/>
                              <a:gd name="connsiteX396" fmla="*/ 48048 w 185208"/>
                              <a:gd name="connsiteY396" fmla="*/ 60255 h 265042"/>
                              <a:gd name="connsiteX397" fmla="*/ 49001 w 185208"/>
                              <a:gd name="connsiteY397" fmla="*/ 58350 h 265042"/>
                              <a:gd name="connsiteX398" fmla="*/ 49001 w 185208"/>
                              <a:gd name="connsiteY398" fmla="*/ 58350 h 265042"/>
                              <a:gd name="connsiteX399" fmla="*/ 49953 w 185208"/>
                              <a:gd name="connsiteY399" fmla="*/ 112643 h 265042"/>
                              <a:gd name="connsiteX400" fmla="*/ 47096 w 185208"/>
                              <a:gd name="connsiteY400" fmla="*/ 116453 h 265042"/>
                              <a:gd name="connsiteX401" fmla="*/ 49953 w 185208"/>
                              <a:gd name="connsiteY401" fmla="*/ 119310 h 265042"/>
                              <a:gd name="connsiteX402" fmla="*/ 50906 w 185208"/>
                              <a:gd name="connsiteY402" fmla="*/ 118358 h 265042"/>
                              <a:gd name="connsiteX403" fmla="*/ 49953 w 185208"/>
                              <a:gd name="connsiteY403" fmla="*/ 112643 h 265042"/>
                              <a:gd name="connsiteX404" fmla="*/ 49953 w 185208"/>
                              <a:gd name="connsiteY404" fmla="*/ 112643 h 265042"/>
                              <a:gd name="connsiteX405" fmla="*/ 48048 w 185208"/>
                              <a:gd name="connsiteY405" fmla="*/ 141218 h 265042"/>
                              <a:gd name="connsiteX406" fmla="*/ 50906 w 185208"/>
                              <a:gd name="connsiteY406" fmla="*/ 139313 h 265042"/>
                              <a:gd name="connsiteX407" fmla="*/ 50906 w 185208"/>
                              <a:gd name="connsiteY407" fmla="*/ 139313 h 265042"/>
                              <a:gd name="connsiteX408" fmla="*/ 52811 w 185208"/>
                              <a:gd name="connsiteY408" fmla="*/ 140265 h 265042"/>
                              <a:gd name="connsiteX409" fmla="*/ 52811 w 185208"/>
                              <a:gd name="connsiteY409" fmla="*/ 137408 h 265042"/>
                              <a:gd name="connsiteX410" fmla="*/ 51858 w 185208"/>
                              <a:gd name="connsiteY410" fmla="*/ 136455 h 265042"/>
                              <a:gd name="connsiteX411" fmla="*/ 51858 w 185208"/>
                              <a:gd name="connsiteY411" fmla="*/ 137408 h 265042"/>
                              <a:gd name="connsiteX412" fmla="*/ 51858 w 185208"/>
                              <a:gd name="connsiteY412" fmla="*/ 139313 h 265042"/>
                              <a:gd name="connsiteX413" fmla="*/ 49001 w 185208"/>
                              <a:gd name="connsiteY413" fmla="*/ 137408 h 265042"/>
                              <a:gd name="connsiteX414" fmla="*/ 48048 w 185208"/>
                              <a:gd name="connsiteY414" fmla="*/ 141218 h 265042"/>
                              <a:gd name="connsiteX415" fmla="*/ 49953 w 185208"/>
                              <a:gd name="connsiteY415" fmla="*/ 243135 h 265042"/>
                              <a:gd name="connsiteX416" fmla="*/ 49953 w 185208"/>
                              <a:gd name="connsiteY416" fmla="*/ 243135 h 265042"/>
                              <a:gd name="connsiteX417" fmla="*/ 49001 w 185208"/>
                              <a:gd name="connsiteY417" fmla="*/ 244088 h 265042"/>
                              <a:gd name="connsiteX418" fmla="*/ 49953 w 185208"/>
                              <a:gd name="connsiteY418" fmla="*/ 243135 h 265042"/>
                              <a:gd name="connsiteX419" fmla="*/ 49953 w 185208"/>
                              <a:gd name="connsiteY419" fmla="*/ 243135 h 265042"/>
                              <a:gd name="connsiteX420" fmla="*/ 49001 w 185208"/>
                              <a:gd name="connsiteY420" fmla="*/ 182175 h 265042"/>
                              <a:gd name="connsiteX421" fmla="*/ 49001 w 185208"/>
                              <a:gd name="connsiteY421" fmla="*/ 182175 h 265042"/>
                              <a:gd name="connsiteX422" fmla="*/ 48048 w 185208"/>
                              <a:gd name="connsiteY422" fmla="*/ 180270 h 265042"/>
                              <a:gd name="connsiteX423" fmla="*/ 48048 w 185208"/>
                              <a:gd name="connsiteY423" fmla="*/ 180270 h 265042"/>
                              <a:gd name="connsiteX424" fmla="*/ 49001 w 185208"/>
                              <a:gd name="connsiteY424" fmla="*/ 182175 h 265042"/>
                              <a:gd name="connsiteX425" fmla="*/ 49953 w 185208"/>
                              <a:gd name="connsiteY425" fmla="*/ 47873 h 265042"/>
                              <a:gd name="connsiteX426" fmla="*/ 53763 w 185208"/>
                              <a:gd name="connsiteY426" fmla="*/ 44063 h 265042"/>
                              <a:gd name="connsiteX427" fmla="*/ 50906 w 185208"/>
                              <a:gd name="connsiteY427" fmla="*/ 43110 h 265042"/>
                              <a:gd name="connsiteX428" fmla="*/ 48048 w 185208"/>
                              <a:gd name="connsiteY428" fmla="*/ 46920 h 265042"/>
                              <a:gd name="connsiteX429" fmla="*/ 49953 w 185208"/>
                              <a:gd name="connsiteY429" fmla="*/ 47873 h 265042"/>
                              <a:gd name="connsiteX430" fmla="*/ 49001 w 185208"/>
                              <a:gd name="connsiteY430" fmla="*/ 27870 h 265042"/>
                              <a:gd name="connsiteX431" fmla="*/ 49001 w 185208"/>
                              <a:gd name="connsiteY431" fmla="*/ 27870 h 265042"/>
                              <a:gd name="connsiteX432" fmla="*/ 49001 w 185208"/>
                              <a:gd name="connsiteY432" fmla="*/ 27870 h 265042"/>
                              <a:gd name="connsiteX433" fmla="*/ 49001 w 185208"/>
                              <a:gd name="connsiteY433" fmla="*/ 27870 h 265042"/>
                              <a:gd name="connsiteX434" fmla="*/ 49001 w 185208"/>
                              <a:gd name="connsiteY434" fmla="*/ 27870 h 265042"/>
                              <a:gd name="connsiteX435" fmla="*/ 52811 w 185208"/>
                              <a:gd name="connsiteY435" fmla="*/ 35490 h 265042"/>
                              <a:gd name="connsiteX436" fmla="*/ 54716 w 185208"/>
                              <a:gd name="connsiteY436" fmla="*/ 35490 h 265042"/>
                              <a:gd name="connsiteX437" fmla="*/ 51858 w 185208"/>
                              <a:gd name="connsiteY437" fmla="*/ 32633 h 265042"/>
                              <a:gd name="connsiteX438" fmla="*/ 50906 w 185208"/>
                              <a:gd name="connsiteY438" fmla="*/ 33585 h 265042"/>
                              <a:gd name="connsiteX439" fmla="*/ 52811 w 185208"/>
                              <a:gd name="connsiteY439" fmla="*/ 35490 h 265042"/>
                              <a:gd name="connsiteX440" fmla="*/ 50906 w 185208"/>
                              <a:gd name="connsiteY440" fmla="*/ 92640 h 265042"/>
                              <a:gd name="connsiteX441" fmla="*/ 50906 w 185208"/>
                              <a:gd name="connsiteY441" fmla="*/ 92640 h 265042"/>
                              <a:gd name="connsiteX442" fmla="*/ 50906 w 185208"/>
                              <a:gd name="connsiteY442" fmla="*/ 92640 h 265042"/>
                              <a:gd name="connsiteX443" fmla="*/ 50906 w 185208"/>
                              <a:gd name="connsiteY443" fmla="*/ 92640 h 265042"/>
                              <a:gd name="connsiteX444" fmla="*/ 50906 w 185208"/>
                              <a:gd name="connsiteY444" fmla="*/ 92640 h 265042"/>
                              <a:gd name="connsiteX445" fmla="*/ 51858 w 185208"/>
                              <a:gd name="connsiteY445" fmla="*/ 23108 h 265042"/>
                              <a:gd name="connsiteX446" fmla="*/ 51858 w 185208"/>
                              <a:gd name="connsiteY446" fmla="*/ 24060 h 265042"/>
                              <a:gd name="connsiteX447" fmla="*/ 53763 w 185208"/>
                              <a:gd name="connsiteY447" fmla="*/ 22155 h 265042"/>
                              <a:gd name="connsiteX448" fmla="*/ 52811 w 185208"/>
                              <a:gd name="connsiteY448" fmla="*/ 20250 h 265042"/>
                              <a:gd name="connsiteX449" fmla="*/ 51858 w 185208"/>
                              <a:gd name="connsiteY449" fmla="*/ 23108 h 265042"/>
                              <a:gd name="connsiteX450" fmla="*/ 54716 w 185208"/>
                              <a:gd name="connsiteY450" fmla="*/ 208845 h 265042"/>
                              <a:gd name="connsiteX451" fmla="*/ 54716 w 185208"/>
                              <a:gd name="connsiteY451" fmla="*/ 208845 h 265042"/>
                              <a:gd name="connsiteX452" fmla="*/ 55668 w 185208"/>
                              <a:gd name="connsiteY452" fmla="*/ 205988 h 265042"/>
                              <a:gd name="connsiteX453" fmla="*/ 51858 w 185208"/>
                              <a:gd name="connsiteY453" fmla="*/ 205035 h 265042"/>
                              <a:gd name="connsiteX454" fmla="*/ 51858 w 185208"/>
                              <a:gd name="connsiteY454" fmla="*/ 207893 h 265042"/>
                              <a:gd name="connsiteX455" fmla="*/ 54716 w 185208"/>
                              <a:gd name="connsiteY455" fmla="*/ 208845 h 265042"/>
                              <a:gd name="connsiteX456" fmla="*/ 59478 w 185208"/>
                              <a:gd name="connsiteY456" fmla="*/ 188843 h 265042"/>
                              <a:gd name="connsiteX457" fmla="*/ 56621 w 185208"/>
                              <a:gd name="connsiteY457" fmla="*/ 185985 h 265042"/>
                              <a:gd name="connsiteX458" fmla="*/ 57573 w 185208"/>
                              <a:gd name="connsiteY458" fmla="*/ 189795 h 265042"/>
                              <a:gd name="connsiteX459" fmla="*/ 51858 w 185208"/>
                              <a:gd name="connsiteY459" fmla="*/ 193605 h 265042"/>
                              <a:gd name="connsiteX460" fmla="*/ 54716 w 185208"/>
                              <a:gd name="connsiteY460" fmla="*/ 196463 h 265042"/>
                              <a:gd name="connsiteX461" fmla="*/ 57573 w 185208"/>
                              <a:gd name="connsiteY461" fmla="*/ 195510 h 265042"/>
                              <a:gd name="connsiteX462" fmla="*/ 57573 w 185208"/>
                              <a:gd name="connsiteY462" fmla="*/ 189795 h 265042"/>
                              <a:gd name="connsiteX463" fmla="*/ 59478 w 185208"/>
                              <a:gd name="connsiteY463" fmla="*/ 188843 h 265042"/>
                              <a:gd name="connsiteX464" fmla="*/ 55668 w 185208"/>
                              <a:gd name="connsiteY464" fmla="*/ 224085 h 265042"/>
                              <a:gd name="connsiteX465" fmla="*/ 54716 w 185208"/>
                              <a:gd name="connsiteY465" fmla="*/ 221228 h 265042"/>
                              <a:gd name="connsiteX466" fmla="*/ 53763 w 185208"/>
                              <a:gd name="connsiteY466" fmla="*/ 219323 h 265042"/>
                              <a:gd name="connsiteX467" fmla="*/ 53763 w 185208"/>
                              <a:gd name="connsiteY467" fmla="*/ 218370 h 265042"/>
                              <a:gd name="connsiteX468" fmla="*/ 53763 w 185208"/>
                              <a:gd name="connsiteY468" fmla="*/ 217418 h 265042"/>
                              <a:gd name="connsiteX469" fmla="*/ 52811 w 185208"/>
                              <a:gd name="connsiteY469" fmla="*/ 217418 h 265042"/>
                              <a:gd name="connsiteX470" fmla="*/ 53763 w 185208"/>
                              <a:gd name="connsiteY470" fmla="*/ 218370 h 265042"/>
                              <a:gd name="connsiteX471" fmla="*/ 54716 w 185208"/>
                              <a:gd name="connsiteY471" fmla="*/ 219323 h 265042"/>
                              <a:gd name="connsiteX472" fmla="*/ 53763 w 185208"/>
                              <a:gd name="connsiteY472" fmla="*/ 221228 h 265042"/>
                              <a:gd name="connsiteX473" fmla="*/ 55668 w 185208"/>
                              <a:gd name="connsiteY473" fmla="*/ 225990 h 265042"/>
                              <a:gd name="connsiteX474" fmla="*/ 57573 w 185208"/>
                              <a:gd name="connsiteY474" fmla="*/ 225990 h 265042"/>
                              <a:gd name="connsiteX475" fmla="*/ 55668 w 185208"/>
                              <a:gd name="connsiteY475" fmla="*/ 224085 h 265042"/>
                              <a:gd name="connsiteX476" fmla="*/ 53763 w 185208"/>
                              <a:gd name="connsiteY476" fmla="*/ 109785 h 265042"/>
                              <a:gd name="connsiteX477" fmla="*/ 54716 w 185208"/>
                              <a:gd name="connsiteY477" fmla="*/ 108833 h 265042"/>
                              <a:gd name="connsiteX478" fmla="*/ 53763 w 185208"/>
                              <a:gd name="connsiteY478" fmla="*/ 107880 h 265042"/>
                              <a:gd name="connsiteX479" fmla="*/ 53763 w 185208"/>
                              <a:gd name="connsiteY479" fmla="*/ 109785 h 265042"/>
                              <a:gd name="connsiteX480" fmla="*/ 53763 w 185208"/>
                              <a:gd name="connsiteY480" fmla="*/ 109785 h 265042"/>
                              <a:gd name="connsiteX481" fmla="*/ 53763 w 185208"/>
                              <a:gd name="connsiteY481" fmla="*/ 60255 h 265042"/>
                              <a:gd name="connsiteX482" fmla="*/ 56621 w 185208"/>
                              <a:gd name="connsiteY482" fmla="*/ 63113 h 265042"/>
                              <a:gd name="connsiteX483" fmla="*/ 56621 w 185208"/>
                              <a:gd name="connsiteY483" fmla="*/ 62160 h 265042"/>
                              <a:gd name="connsiteX484" fmla="*/ 53763 w 185208"/>
                              <a:gd name="connsiteY484" fmla="*/ 58350 h 265042"/>
                              <a:gd name="connsiteX485" fmla="*/ 52811 w 185208"/>
                              <a:gd name="connsiteY485" fmla="*/ 58350 h 265042"/>
                              <a:gd name="connsiteX486" fmla="*/ 53763 w 185208"/>
                              <a:gd name="connsiteY486" fmla="*/ 60255 h 265042"/>
                              <a:gd name="connsiteX487" fmla="*/ 54716 w 185208"/>
                              <a:gd name="connsiteY487" fmla="*/ 115500 h 265042"/>
                              <a:gd name="connsiteX488" fmla="*/ 56621 w 185208"/>
                              <a:gd name="connsiteY488" fmla="*/ 112643 h 265042"/>
                              <a:gd name="connsiteX489" fmla="*/ 55668 w 185208"/>
                              <a:gd name="connsiteY489" fmla="*/ 111690 h 265042"/>
                              <a:gd name="connsiteX490" fmla="*/ 54716 w 185208"/>
                              <a:gd name="connsiteY490" fmla="*/ 115500 h 265042"/>
                              <a:gd name="connsiteX491" fmla="*/ 54716 w 185208"/>
                              <a:gd name="connsiteY491" fmla="*/ 115500 h 265042"/>
                              <a:gd name="connsiteX492" fmla="*/ 56621 w 185208"/>
                              <a:gd name="connsiteY492" fmla="*/ 128835 h 265042"/>
                              <a:gd name="connsiteX493" fmla="*/ 55668 w 185208"/>
                              <a:gd name="connsiteY493" fmla="*/ 127883 h 265042"/>
                              <a:gd name="connsiteX494" fmla="*/ 54716 w 185208"/>
                              <a:gd name="connsiteY494" fmla="*/ 128835 h 265042"/>
                              <a:gd name="connsiteX495" fmla="*/ 55668 w 185208"/>
                              <a:gd name="connsiteY495" fmla="*/ 129788 h 265042"/>
                              <a:gd name="connsiteX496" fmla="*/ 56621 w 185208"/>
                              <a:gd name="connsiteY496" fmla="*/ 128835 h 265042"/>
                              <a:gd name="connsiteX497" fmla="*/ 54716 w 185208"/>
                              <a:gd name="connsiteY497" fmla="*/ 26918 h 265042"/>
                              <a:gd name="connsiteX498" fmla="*/ 57573 w 185208"/>
                              <a:gd name="connsiteY498" fmla="*/ 28823 h 265042"/>
                              <a:gd name="connsiteX499" fmla="*/ 57573 w 185208"/>
                              <a:gd name="connsiteY499" fmla="*/ 28823 h 265042"/>
                              <a:gd name="connsiteX500" fmla="*/ 54716 w 185208"/>
                              <a:gd name="connsiteY500" fmla="*/ 26918 h 265042"/>
                              <a:gd name="connsiteX501" fmla="*/ 54716 w 185208"/>
                              <a:gd name="connsiteY501" fmla="*/ 26918 h 265042"/>
                              <a:gd name="connsiteX502" fmla="*/ 54716 w 185208"/>
                              <a:gd name="connsiteY502" fmla="*/ 17393 h 265042"/>
                              <a:gd name="connsiteX503" fmla="*/ 54716 w 185208"/>
                              <a:gd name="connsiteY503" fmla="*/ 17393 h 265042"/>
                              <a:gd name="connsiteX504" fmla="*/ 54716 w 185208"/>
                              <a:gd name="connsiteY504" fmla="*/ 17393 h 265042"/>
                              <a:gd name="connsiteX505" fmla="*/ 54716 w 185208"/>
                              <a:gd name="connsiteY505" fmla="*/ 17393 h 265042"/>
                              <a:gd name="connsiteX506" fmla="*/ 54716 w 185208"/>
                              <a:gd name="connsiteY506" fmla="*/ 17393 h 265042"/>
                              <a:gd name="connsiteX507" fmla="*/ 55668 w 185208"/>
                              <a:gd name="connsiteY507" fmla="*/ 154553 h 265042"/>
                              <a:gd name="connsiteX508" fmla="*/ 54716 w 185208"/>
                              <a:gd name="connsiteY508" fmla="*/ 156458 h 265042"/>
                              <a:gd name="connsiteX509" fmla="*/ 53763 w 185208"/>
                              <a:gd name="connsiteY509" fmla="*/ 155505 h 265042"/>
                              <a:gd name="connsiteX510" fmla="*/ 55668 w 185208"/>
                              <a:gd name="connsiteY510" fmla="*/ 154553 h 265042"/>
                              <a:gd name="connsiteX511" fmla="*/ 56621 w 185208"/>
                              <a:gd name="connsiteY511" fmla="*/ 97403 h 265042"/>
                              <a:gd name="connsiteX512" fmla="*/ 56621 w 185208"/>
                              <a:gd name="connsiteY512" fmla="*/ 97403 h 265042"/>
                              <a:gd name="connsiteX513" fmla="*/ 54716 w 185208"/>
                              <a:gd name="connsiteY513" fmla="*/ 97403 h 265042"/>
                              <a:gd name="connsiteX514" fmla="*/ 54716 w 185208"/>
                              <a:gd name="connsiteY514" fmla="*/ 98355 h 265042"/>
                              <a:gd name="connsiteX515" fmla="*/ 56621 w 185208"/>
                              <a:gd name="connsiteY515" fmla="*/ 97403 h 265042"/>
                              <a:gd name="connsiteX516" fmla="*/ 57573 w 185208"/>
                              <a:gd name="connsiteY516" fmla="*/ 213608 h 265042"/>
                              <a:gd name="connsiteX517" fmla="*/ 56621 w 185208"/>
                              <a:gd name="connsiteY517" fmla="*/ 213608 h 265042"/>
                              <a:gd name="connsiteX518" fmla="*/ 54716 w 185208"/>
                              <a:gd name="connsiteY518" fmla="*/ 214560 h 265042"/>
                              <a:gd name="connsiteX519" fmla="*/ 55668 w 185208"/>
                              <a:gd name="connsiteY519" fmla="*/ 214560 h 265042"/>
                              <a:gd name="connsiteX520" fmla="*/ 57573 w 185208"/>
                              <a:gd name="connsiteY520" fmla="*/ 213608 h 265042"/>
                              <a:gd name="connsiteX521" fmla="*/ 55668 w 185208"/>
                              <a:gd name="connsiteY521" fmla="*/ 105023 h 265042"/>
                              <a:gd name="connsiteX522" fmla="*/ 55668 w 185208"/>
                              <a:gd name="connsiteY522" fmla="*/ 105023 h 265042"/>
                              <a:gd name="connsiteX523" fmla="*/ 55668 w 185208"/>
                              <a:gd name="connsiteY523" fmla="*/ 105023 h 265042"/>
                              <a:gd name="connsiteX524" fmla="*/ 55668 w 185208"/>
                              <a:gd name="connsiteY524" fmla="*/ 105023 h 265042"/>
                              <a:gd name="connsiteX525" fmla="*/ 55668 w 185208"/>
                              <a:gd name="connsiteY525" fmla="*/ 105023 h 265042"/>
                              <a:gd name="connsiteX526" fmla="*/ 66146 w 185208"/>
                              <a:gd name="connsiteY526" fmla="*/ 146933 h 265042"/>
                              <a:gd name="connsiteX527" fmla="*/ 64241 w 185208"/>
                              <a:gd name="connsiteY527" fmla="*/ 145980 h 265042"/>
                              <a:gd name="connsiteX528" fmla="*/ 60431 w 185208"/>
                              <a:gd name="connsiteY528" fmla="*/ 145028 h 265042"/>
                              <a:gd name="connsiteX529" fmla="*/ 60431 w 185208"/>
                              <a:gd name="connsiteY529" fmla="*/ 140265 h 265042"/>
                              <a:gd name="connsiteX530" fmla="*/ 59478 w 185208"/>
                              <a:gd name="connsiteY530" fmla="*/ 140265 h 265042"/>
                              <a:gd name="connsiteX531" fmla="*/ 56621 w 185208"/>
                              <a:gd name="connsiteY531" fmla="*/ 141218 h 265042"/>
                              <a:gd name="connsiteX532" fmla="*/ 55668 w 185208"/>
                              <a:gd name="connsiteY532" fmla="*/ 142170 h 265042"/>
                              <a:gd name="connsiteX533" fmla="*/ 55668 w 185208"/>
                              <a:gd name="connsiteY533" fmla="*/ 145980 h 265042"/>
                              <a:gd name="connsiteX534" fmla="*/ 56621 w 185208"/>
                              <a:gd name="connsiteY534" fmla="*/ 148838 h 265042"/>
                              <a:gd name="connsiteX535" fmla="*/ 55668 w 185208"/>
                              <a:gd name="connsiteY535" fmla="*/ 152648 h 265042"/>
                              <a:gd name="connsiteX536" fmla="*/ 59478 w 185208"/>
                              <a:gd name="connsiteY536" fmla="*/ 152648 h 265042"/>
                              <a:gd name="connsiteX537" fmla="*/ 59478 w 185208"/>
                              <a:gd name="connsiteY537" fmla="*/ 148838 h 265042"/>
                              <a:gd name="connsiteX538" fmla="*/ 63288 w 185208"/>
                              <a:gd name="connsiteY538" fmla="*/ 147885 h 265042"/>
                              <a:gd name="connsiteX539" fmla="*/ 66146 w 185208"/>
                              <a:gd name="connsiteY539" fmla="*/ 146933 h 265042"/>
                              <a:gd name="connsiteX540" fmla="*/ 55668 w 185208"/>
                              <a:gd name="connsiteY540" fmla="*/ 135503 h 265042"/>
                              <a:gd name="connsiteX541" fmla="*/ 55668 w 185208"/>
                              <a:gd name="connsiteY541" fmla="*/ 135503 h 265042"/>
                              <a:gd name="connsiteX542" fmla="*/ 55668 w 185208"/>
                              <a:gd name="connsiteY542" fmla="*/ 135503 h 265042"/>
                              <a:gd name="connsiteX543" fmla="*/ 55668 w 185208"/>
                              <a:gd name="connsiteY543" fmla="*/ 135503 h 265042"/>
                              <a:gd name="connsiteX544" fmla="*/ 55668 w 185208"/>
                              <a:gd name="connsiteY544" fmla="*/ 135503 h 265042"/>
                              <a:gd name="connsiteX545" fmla="*/ 57573 w 185208"/>
                              <a:gd name="connsiteY545" fmla="*/ 185033 h 265042"/>
                              <a:gd name="connsiteX546" fmla="*/ 56621 w 185208"/>
                              <a:gd name="connsiteY546" fmla="*/ 183128 h 265042"/>
                              <a:gd name="connsiteX547" fmla="*/ 55668 w 185208"/>
                              <a:gd name="connsiteY547" fmla="*/ 185033 h 265042"/>
                              <a:gd name="connsiteX548" fmla="*/ 56621 w 185208"/>
                              <a:gd name="connsiteY548" fmla="*/ 186938 h 265042"/>
                              <a:gd name="connsiteX549" fmla="*/ 57573 w 185208"/>
                              <a:gd name="connsiteY549" fmla="*/ 185033 h 265042"/>
                              <a:gd name="connsiteX550" fmla="*/ 57573 w 185208"/>
                              <a:gd name="connsiteY550" fmla="*/ 45015 h 265042"/>
                              <a:gd name="connsiteX551" fmla="*/ 56621 w 185208"/>
                              <a:gd name="connsiteY551" fmla="*/ 46920 h 265042"/>
                              <a:gd name="connsiteX552" fmla="*/ 59478 w 185208"/>
                              <a:gd name="connsiteY552" fmla="*/ 46920 h 265042"/>
                              <a:gd name="connsiteX553" fmla="*/ 59478 w 185208"/>
                              <a:gd name="connsiteY553" fmla="*/ 48825 h 265042"/>
                              <a:gd name="connsiteX554" fmla="*/ 60431 w 185208"/>
                              <a:gd name="connsiteY554" fmla="*/ 49778 h 265042"/>
                              <a:gd name="connsiteX555" fmla="*/ 61383 w 185208"/>
                              <a:gd name="connsiteY555" fmla="*/ 49778 h 265042"/>
                              <a:gd name="connsiteX556" fmla="*/ 61383 w 185208"/>
                              <a:gd name="connsiteY556" fmla="*/ 47873 h 265042"/>
                              <a:gd name="connsiteX557" fmla="*/ 60431 w 185208"/>
                              <a:gd name="connsiteY557" fmla="*/ 46920 h 265042"/>
                              <a:gd name="connsiteX558" fmla="*/ 61383 w 185208"/>
                              <a:gd name="connsiteY558" fmla="*/ 44063 h 265042"/>
                              <a:gd name="connsiteX559" fmla="*/ 57573 w 185208"/>
                              <a:gd name="connsiteY559" fmla="*/ 45015 h 265042"/>
                              <a:gd name="connsiteX560" fmla="*/ 58526 w 185208"/>
                              <a:gd name="connsiteY560" fmla="*/ 69780 h 265042"/>
                              <a:gd name="connsiteX561" fmla="*/ 58526 w 185208"/>
                              <a:gd name="connsiteY561" fmla="*/ 69780 h 265042"/>
                              <a:gd name="connsiteX562" fmla="*/ 57573 w 185208"/>
                              <a:gd name="connsiteY562" fmla="*/ 67875 h 265042"/>
                              <a:gd name="connsiteX563" fmla="*/ 56621 w 185208"/>
                              <a:gd name="connsiteY563" fmla="*/ 68828 h 265042"/>
                              <a:gd name="connsiteX564" fmla="*/ 58526 w 185208"/>
                              <a:gd name="connsiteY564" fmla="*/ 69780 h 265042"/>
                              <a:gd name="connsiteX565" fmla="*/ 60431 w 185208"/>
                              <a:gd name="connsiteY565" fmla="*/ 145028 h 265042"/>
                              <a:gd name="connsiteX566" fmla="*/ 60431 w 185208"/>
                              <a:gd name="connsiteY566" fmla="*/ 148838 h 265042"/>
                              <a:gd name="connsiteX567" fmla="*/ 57573 w 185208"/>
                              <a:gd name="connsiteY567" fmla="*/ 148838 h 265042"/>
                              <a:gd name="connsiteX568" fmla="*/ 60431 w 185208"/>
                              <a:gd name="connsiteY568" fmla="*/ 145028 h 265042"/>
                              <a:gd name="connsiteX569" fmla="*/ 57573 w 185208"/>
                              <a:gd name="connsiteY569" fmla="*/ 123120 h 265042"/>
                              <a:gd name="connsiteX570" fmla="*/ 58526 w 185208"/>
                              <a:gd name="connsiteY570" fmla="*/ 124073 h 265042"/>
                              <a:gd name="connsiteX571" fmla="*/ 61383 w 185208"/>
                              <a:gd name="connsiteY571" fmla="*/ 121215 h 265042"/>
                              <a:gd name="connsiteX572" fmla="*/ 60431 w 185208"/>
                              <a:gd name="connsiteY572" fmla="*/ 120263 h 265042"/>
                              <a:gd name="connsiteX573" fmla="*/ 57573 w 185208"/>
                              <a:gd name="connsiteY573" fmla="*/ 123120 h 265042"/>
                              <a:gd name="connsiteX574" fmla="*/ 58526 w 185208"/>
                              <a:gd name="connsiteY574" fmla="*/ 169793 h 265042"/>
                              <a:gd name="connsiteX575" fmla="*/ 59478 w 185208"/>
                              <a:gd name="connsiteY575" fmla="*/ 171698 h 265042"/>
                              <a:gd name="connsiteX576" fmla="*/ 59478 w 185208"/>
                              <a:gd name="connsiteY576" fmla="*/ 170745 h 265042"/>
                              <a:gd name="connsiteX577" fmla="*/ 58526 w 185208"/>
                              <a:gd name="connsiteY577" fmla="*/ 168840 h 265042"/>
                              <a:gd name="connsiteX578" fmla="*/ 58526 w 185208"/>
                              <a:gd name="connsiteY578" fmla="*/ 169793 h 265042"/>
                              <a:gd name="connsiteX579" fmla="*/ 58526 w 185208"/>
                              <a:gd name="connsiteY579" fmla="*/ 38348 h 265042"/>
                              <a:gd name="connsiteX580" fmla="*/ 58526 w 185208"/>
                              <a:gd name="connsiteY580" fmla="*/ 38348 h 265042"/>
                              <a:gd name="connsiteX581" fmla="*/ 59478 w 185208"/>
                              <a:gd name="connsiteY581" fmla="*/ 38348 h 265042"/>
                              <a:gd name="connsiteX582" fmla="*/ 58526 w 185208"/>
                              <a:gd name="connsiteY582" fmla="*/ 38348 h 265042"/>
                              <a:gd name="connsiteX583" fmla="*/ 58526 w 185208"/>
                              <a:gd name="connsiteY583" fmla="*/ 38348 h 265042"/>
                              <a:gd name="connsiteX584" fmla="*/ 58526 w 185208"/>
                              <a:gd name="connsiteY584" fmla="*/ 25965 h 265042"/>
                              <a:gd name="connsiteX585" fmla="*/ 58526 w 185208"/>
                              <a:gd name="connsiteY585" fmla="*/ 25965 h 265042"/>
                              <a:gd name="connsiteX586" fmla="*/ 58526 w 185208"/>
                              <a:gd name="connsiteY586" fmla="*/ 25965 h 265042"/>
                              <a:gd name="connsiteX587" fmla="*/ 58526 w 185208"/>
                              <a:gd name="connsiteY587" fmla="*/ 25965 h 265042"/>
                              <a:gd name="connsiteX588" fmla="*/ 58526 w 185208"/>
                              <a:gd name="connsiteY588" fmla="*/ 25965 h 265042"/>
                              <a:gd name="connsiteX589" fmla="*/ 59478 w 185208"/>
                              <a:gd name="connsiteY589" fmla="*/ 115500 h 265042"/>
                              <a:gd name="connsiteX590" fmla="*/ 59478 w 185208"/>
                              <a:gd name="connsiteY590" fmla="*/ 115500 h 265042"/>
                              <a:gd name="connsiteX591" fmla="*/ 59478 w 185208"/>
                              <a:gd name="connsiteY591" fmla="*/ 116453 h 265042"/>
                              <a:gd name="connsiteX592" fmla="*/ 59478 w 185208"/>
                              <a:gd name="connsiteY592" fmla="*/ 115500 h 265042"/>
                              <a:gd name="connsiteX593" fmla="*/ 59478 w 185208"/>
                              <a:gd name="connsiteY593" fmla="*/ 115500 h 265042"/>
                              <a:gd name="connsiteX594" fmla="*/ 60431 w 185208"/>
                              <a:gd name="connsiteY594" fmla="*/ 177413 h 265042"/>
                              <a:gd name="connsiteX595" fmla="*/ 60431 w 185208"/>
                              <a:gd name="connsiteY595" fmla="*/ 177413 h 265042"/>
                              <a:gd name="connsiteX596" fmla="*/ 60431 w 185208"/>
                              <a:gd name="connsiteY596" fmla="*/ 177413 h 265042"/>
                              <a:gd name="connsiteX597" fmla="*/ 60431 w 185208"/>
                              <a:gd name="connsiteY597" fmla="*/ 177413 h 265042"/>
                              <a:gd name="connsiteX598" fmla="*/ 60431 w 185208"/>
                              <a:gd name="connsiteY598" fmla="*/ 177413 h 265042"/>
                              <a:gd name="connsiteX599" fmla="*/ 61383 w 185208"/>
                              <a:gd name="connsiteY599" fmla="*/ 65018 h 265042"/>
                              <a:gd name="connsiteX600" fmla="*/ 61383 w 185208"/>
                              <a:gd name="connsiteY600" fmla="*/ 65018 h 265042"/>
                              <a:gd name="connsiteX601" fmla="*/ 62336 w 185208"/>
                              <a:gd name="connsiteY601" fmla="*/ 68828 h 265042"/>
                              <a:gd name="connsiteX602" fmla="*/ 63288 w 185208"/>
                              <a:gd name="connsiteY602" fmla="*/ 66923 h 265042"/>
                              <a:gd name="connsiteX603" fmla="*/ 61383 w 185208"/>
                              <a:gd name="connsiteY603" fmla="*/ 65018 h 265042"/>
                              <a:gd name="connsiteX604" fmla="*/ 61383 w 185208"/>
                              <a:gd name="connsiteY604" fmla="*/ 100260 h 265042"/>
                              <a:gd name="connsiteX605" fmla="*/ 61383 w 185208"/>
                              <a:gd name="connsiteY605" fmla="*/ 100260 h 265042"/>
                              <a:gd name="connsiteX606" fmla="*/ 61383 w 185208"/>
                              <a:gd name="connsiteY606" fmla="*/ 100260 h 265042"/>
                              <a:gd name="connsiteX607" fmla="*/ 61383 w 185208"/>
                              <a:gd name="connsiteY607" fmla="*/ 100260 h 265042"/>
                              <a:gd name="connsiteX608" fmla="*/ 61383 w 185208"/>
                              <a:gd name="connsiteY608" fmla="*/ 100260 h 265042"/>
                              <a:gd name="connsiteX609" fmla="*/ 62336 w 185208"/>
                              <a:gd name="connsiteY609" fmla="*/ 134550 h 265042"/>
                              <a:gd name="connsiteX610" fmla="*/ 60431 w 185208"/>
                              <a:gd name="connsiteY610" fmla="*/ 135503 h 265042"/>
                              <a:gd name="connsiteX611" fmla="*/ 63288 w 185208"/>
                              <a:gd name="connsiteY611" fmla="*/ 136455 h 265042"/>
                              <a:gd name="connsiteX612" fmla="*/ 65193 w 185208"/>
                              <a:gd name="connsiteY612" fmla="*/ 135503 h 265042"/>
                              <a:gd name="connsiteX613" fmla="*/ 62336 w 185208"/>
                              <a:gd name="connsiteY613" fmla="*/ 134550 h 265042"/>
                              <a:gd name="connsiteX614" fmla="*/ 61383 w 185208"/>
                              <a:gd name="connsiteY614" fmla="*/ 129788 h 265042"/>
                              <a:gd name="connsiteX615" fmla="*/ 61383 w 185208"/>
                              <a:gd name="connsiteY615" fmla="*/ 129788 h 265042"/>
                              <a:gd name="connsiteX616" fmla="*/ 61383 w 185208"/>
                              <a:gd name="connsiteY616" fmla="*/ 129788 h 265042"/>
                              <a:gd name="connsiteX617" fmla="*/ 61383 w 185208"/>
                              <a:gd name="connsiteY617" fmla="*/ 129788 h 265042"/>
                              <a:gd name="connsiteX618" fmla="*/ 61383 w 185208"/>
                              <a:gd name="connsiteY618" fmla="*/ 129788 h 265042"/>
                              <a:gd name="connsiteX619" fmla="*/ 63288 w 185208"/>
                              <a:gd name="connsiteY619" fmla="*/ 164078 h 265042"/>
                              <a:gd name="connsiteX620" fmla="*/ 63288 w 185208"/>
                              <a:gd name="connsiteY620" fmla="*/ 164078 h 265042"/>
                              <a:gd name="connsiteX621" fmla="*/ 62336 w 185208"/>
                              <a:gd name="connsiteY621" fmla="*/ 164078 h 265042"/>
                              <a:gd name="connsiteX622" fmla="*/ 63288 w 185208"/>
                              <a:gd name="connsiteY622" fmla="*/ 164078 h 265042"/>
                              <a:gd name="connsiteX623" fmla="*/ 63288 w 185208"/>
                              <a:gd name="connsiteY623" fmla="*/ 164078 h 265042"/>
                              <a:gd name="connsiteX624" fmla="*/ 61383 w 185208"/>
                              <a:gd name="connsiteY624" fmla="*/ 59303 h 265042"/>
                              <a:gd name="connsiteX625" fmla="*/ 61383 w 185208"/>
                              <a:gd name="connsiteY625" fmla="*/ 59303 h 265042"/>
                              <a:gd name="connsiteX626" fmla="*/ 61383 w 185208"/>
                              <a:gd name="connsiteY626" fmla="*/ 59303 h 265042"/>
                              <a:gd name="connsiteX627" fmla="*/ 61383 w 185208"/>
                              <a:gd name="connsiteY627" fmla="*/ 59303 h 265042"/>
                              <a:gd name="connsiteX628" fmla="*/ 61383 w 185208"/>
                              <a:gd name="connsiteY628" fmla="*/ 59303 h 265042"/>
                              <a:gd name="connsiteX629" fmla="*/ 133773 w 185208"/>
                              <a:gd name="connsiteY629" fmla="*/ 118358 h 265042"/>
                              <a:gd name="connsiteX630" fmla="*/ 137583 w 185208"/>
                              <a:gd name="connsiteY630" fmla="*/ 117405 h 265042"/>
                              <a:gd name="connsiteX631" fmla="*/ 133773 w 185208"/>
                              <a:gd name="connsiteY631" fmla="*/ 115500 h 265042"/>
                              <a:gd name="connsiteX632" fmla="*/ 129963 w 185208"/>
                              <a:gd name="connsiteY632" fmla="*/ 115500 h 265042"/>
                              <a:gd name="connsiteX633" fmla="*/ 128058 w 185208"/>
                              <a:gd name="connsiteY633" fmla="*/ 115500 h 265042"/>
                              <a:gd name="connsiteX634" fmla="*/ 129963 w 185208"/>
                              <a:gd name="connsiteY634" fmla="*/ 117405 h 265042"/>
                              <a:gd name="connsiteX635" fmla="*/ 133773 w 185208"/>
                              <a:gd name="connsiteY635" fmla="*/ 118358 h 265042"/>
                              <a:gd name="connsiteX636" fmla="*/ 137583 w 185208"/>
                              <a:gd name="connsiteY636" fmla="*/ 226943 h 265042"/>
                              <a:gd name="connsiteX637" fmla="*/ 134726 w 185208"/>
                              <a:gd name="connsiteY637" fmla="*/ 224085 h 265042"/>
                              <a:gd name="connsiteX638" fmla="*/ 133773 w 185208"/>
                              <a:gd name="connsiteY638" fmla="*/ 225038 h 265042"/>
                              <a:gd name="connsiteX639" fmla="*/ 137583 w 185208"/>
                              <a:gd name="connsiteY639" fmla="*/ 226943 h 265042"/>
                              <a:gd name="connsiteX640" fmla="*/ 137583 w 185208"/>
                              <a:gd name="connsiteY640" fmla="*/ 226943 h 265042"/>
                              <a:gd name="connsiteX641" fmla="*/ 134726 w 185208"/>
                              <a:gd name="connsiteY641" fmla="*/ 172650 h 265042"/>
                              <a:gd name="connsiteX642" fmla="*/ 137583 w 185208"/>
                              <a:gd name="connsiteY642" fmla="*/ 173603 h 265042"/>
                              <a:gd name="connsiteX643" fmla="*/ 138536 w 185208"/>
                              <a:gd name="connsiteY643" fmla="*/ 172650 h 265042"/>
                              <a:gd name="connsiteX644" fmla="*/ 133773 w 185208"/>
                              <a:gd name="connsiteY644" fmla="*/ 171698 h 265042"/>
                              <a:gd name="connsiteX645" fmla="*/ 134726 w 185208"/>
                              <a:gd name="connsiteY645" fmla="*/ 172650 h 265042"/>
                              <a:gd name="connsiteX646" fmla="*/ 135678 w 185208"/>
                              <a:gd name="connsiteY646" fmla="*/ 149790 h 265042"/>
                              <a:gd name="connsiteX647" fmla="*/ 135678 w 185208"/>
                              <a:gd name="connsiteY647" fmla="*/ 149790 h 265042"/>
                              <a:gd name="connsiteX648" fmla="*/ 135678 w 185208"/>
                              <a:gd name="connsiteY648" fmla="*/ 148838 h 265042"/>
                              <a:gd name="connsiteX649" fmla="*/ 135678 w 185208"/>
                              <a:gd name="connsiteY649" fmla="*/ 149790 h 265042"/>
                              <a:gd name="connsiteX650" fmla="*/ 135678 w 185208"/>
                              <a:gd name="connsiteY650" fmla="*/ 149790 h 265042"/>
                              <a:gd name="connsiteX651" fmla="*/ 134726 w 185208"/>
                              <a:gd name="connsiteY651" fmla="*/ 107880 h 265042"/>
                              <a:gd name="connsiteX652" fmla="*/ 135678 w 185208"/>
                              <a:gd name="connsiteY652" fmla="*/ 108833 h 265042"/>
                              <a:gd name="connsiteX653" fmla="*/ 136631 w 185208"/>
                              <a:gd name="connsiteY653" fmla="*/ 108833 h 265042"/>
                              <a:gd name="connsiteX654" fmla="*/ 134726 w 185208"/>
                              <a:gd name="connsiteY654" fmla="*/ 107880 h 265042"/>
                              <a:gd name="connsiteX655" fmla="*/ 134726 w 185208"/>
                              <a:gd name="connsiteY655" fmla="*/ 107880 h 265042"/>
                              <a:gd name="connsiteX656" fmla="*/ 138536 w 185208"/>
                              <a:gd name="connsiteY656" fmla="*/ 143123 h 265042"/>
                              <a:gd name="connsiteX657" fmla="*/ 137583 w 185208"/>
                              <a:gd name="connsiteY657" fmla="*/ 141218 h 265042"/>
                              <a:gd name="connsiteX658" fmla="*/ 135678 w 185208"/>
                              <a:gd name="connsiteY658" fmla="*/ 143123 h 265042"/>
                              <a:gd name="connsiteX659" fmla="*/ 138536 w 185208"/>
                              <a:gd name="connsiteY659" fmla="*/ 143123 h 265042"/>
                              <a:gd name="connsiteX660" fmla="*/ 138536 w 185208"/>
                              <a:gd name="connsiteY660" fmla="*/ 143123 h 265042"/>
                              <a:gd name="connsiteX661" fmla="*/ 138536 w 185208"/>
                              <a:gd name="connsiteY661" fmla="*/ 129788 h 265042"/>
                              <a:gd name="connsiteX662" fmla="*/ 137583 w 185208"/>
                              <a:gd name="connsiteY662" fmla="*/ 130740 h 265042"/>
                              <a:gd name="connsiteX663" fmla="*/ 139488 w 185208"/>
                              <a:gd name="connsiteY663" fmla="*/ 134550 h 265042"/>
                              <a:gd name="connsiteX664" fmla="*/ 141393 w 185208"/>
                              <a:gd name="connsiteY664" fmla="*/ 133598 h 265042"/>
                              <a:gd name="connsiteX665" fmla="*/ 138536 w 185208"/>
                              <a:gd name="connsiteY665" fmla="*/ 129788 h 265042"/>
                              <a:gd name="connsiteX666" fmla="*/ 139488 w 185208"/>
                              <a:gd name="connsiteY666" fmla="*/ 213608 h 265042"/>
                              <a:gd name="connsiteX667" fmla="*/ 139488 w 185208"/>
                              <a:gd name="connsiteY667" fmla="*/ 213608 h 265042"/>
                              <a:gd name="connsiteX668" fmla="*/ 139488 w 185208"/>
                              <a:gd name="connsiteY668" fmla="*/ 212655 h 265042"/>
                              <a:gd name="connsiteX669" fmla="*/ 139488 w 185208"/>
                              <a:gd name="connsiteY669" fmla="*/ 213608 h 265042"/>
                              <a:gd name="connsiteX670" fmla="*/ 139488 w 185208"/>
                              <a:gd name="connsiteY670" fmla="*/ 213608 h 265042"/>
                              <a:gd name="connsiteX671" fmla="*/ 140441 w 185208"/>
                              <a:gd name="connsiteY671" fmla="*/ 245993 h 265042"/>
                              <a:gd name="connsiteX672" fmla="*/ 140441 w 185208"/>
                              <a:gd name="connsiteY672" fmla="*/ 245993 h 265042"/>
                              <a:gd name="connsiteX673" fmla="*/ 140441 w 185208"/>
                              <a:gd name="connsiteY673" fmla="*/ 245993 h 265042"/>
                              <a:gd name="connsiteX674" fmla="*/ 140441 w 185208"/>
                              <a:gd name="connsiteY674" fmla="*/ 245993 h 265042"/>
                              <a:gd name="connsiteX675" fmla="*/ 140441 w 185208"/>
                              <a:gd name="connsiteY675" fmla="*/ 245993 h 265042"/>
                              <a:gd name="connsiteX676" fmla="*/ 143298 w 185208"/>
                              <a:gd name="connsiteY676" fmla="*/ 107880 h 265042"/>
                              <a:gd name="connsiteX677" fmla="*/ 144251 w 185208"/>
                              <a:gd name="connsiteY677" fmla="*/ 106928 h 265042"/>
                              <a:gd name="connsiteX678" fmla="*/ 142346 w 185208"/>
                              <a:gd name="connsiteY678" fmla="*/ 105975 h 265042"/>
                              <a:gd name="connsiteX679" fmla="*/ 141393 w 185208"/>
                              <a:gd name="connsiteY679" fmla="*/ 106928 h 265042"/>
                              <a:gd name="connsiteX680" fmla="*/ 143298 w 185208"/>
                              <a:gd name="connsiteY680" fmla="*/ 107880 h 265042"/>
                              <a:gd name="connsiteX681" fmla="*/ 145203 w 185208"/>
                              <a:gd name="connsiteY681" fmla="*/ 242183 h 265042"/>
                              <a:gd name="connsiteX682" fmla="*/ 144251 w 185208"/>
                              <a:gd name="connsiteY682" fmla="*/ 241230 h 265042"/>
                              <a:gd name="connsiteX683" fmla="*/ 143298 w 185208"/>
                              <a:gd name="connsiteY683" fmla="*/ 242183 h 265042"/>
                              <a:gd name="connsiteX684" fmla="*/ 145203 w 185208"/>
                              <a:gd name="connsiteY684" fmla="*/ 242183 h 265042"/>
                              <a:gd name="connsiteX685" fmla="*/ 145203 w 185208"/>
                              <a:gd name="connsiteY685" fmla="*/ 242183 h 265042"/>
                              <a:gd name="connsiteX686" fmla="*/ 147108 w 185208"/>
                              <a:gd name="connsiteY686" fmla="*/ 126930 h 265042"/>
                              <a:gd name="connsiteX687" fmla="*/ 149013 w 185208"/>
                              <a:gd name="connsiteY687" fmla="*/ 124073 h 265042"/>
                              <a:gd name="connsiteX688" fmla="*/ 150918 w 185208"/>
                              <a:gd name="connsiteY688" fmla="*/ 122168 h 265042"/>
                              <a:gd name="connsiteX689" fmla="*/ 148061 w 185208"/>
                              <a:gd name="connsiteY689" fmla="*/ 121215 h 265042"/>
                              <a:gd name="connsiteX690" fmla="*/ 144251 w 185208"/>
                              <a:gd name="connsiteY690" fmla="*/ 122168 h 265042"/>
                              <a:gd name="connsiteX691" fmla="*/ 144251 w 185208"/>
                              <a:gd name="connsiteY691" fmla="*/ 127883 h 265042"/>
                              <a:gd name="connsiteX692" fmla="*/ 146156 w 185208"/>
                              <a:gd name="connsiteY692" fmla="*/ 128835 h 265042"/>
                              <a:gd name="connsiteX693" fmla="*/ 147108 w 185208"/>
                              <a:gd name="connsiteY693" fmla="*/ 126930 h 265042"/>
                              <a:gd name="connsiteX694" fmla="*/ 146156 w 185208"/>
                              <a:gd name="connsiteY694" fmla="*/ 139313 h 265042"/>
                              <a:gd name="connsiteX695" fmla="*/ 146156 w 185208"/>
                              <a:gd name="connsiteY695" fmla="*/ 139313 h 265042"/>
                              <a:gd name="connsiteX696" fmla="*/ 145203 w 185208"/>
                              <a:gd name="connsiteY696" fmla="*/ 139313 h 265042"/>
                              <a:gd name="connsiteX697" fmla="*/ 146156 w 185208"/>
                              <a:gd name="connsiteY697" fmla="*/ 139313 h 265042"/>
                              <a:gd name="connsiteX698" fmla="*/ 146156 w 185208"/>
                              <a:gd name="connsiteY698" fmla="*/ 139313 h 265042"/>
                              <a:gd name="connsiteX699" fmla="*/ 149013 w 185208"/>
                              <a:gd name="connsiteY699" fmla="*/ 177413 h 265042"/>
                              <a:gd name="connsiteX700" fmla="*/ 149013 w 185208"/>
                              <a:gd name="connsiteY700" fmla="*/ 177413 h 265042"/>
                              <a:gd name="connsiteX701" fmla="*/ 149013 w 185208"/>
                              <a:gd name="connsiteY701" fmla="*/ 177413 h 265042"/>
                              <a:gd name="connsiteX702" fmla="*/ 149013 w 185208"/>
                              <a:gd name="connsiteY702" fmla="*/ 177413 h 265042"/>
                              <a:gd name="connsiteX703" fmla="*/ 149013 w 185208"/>
                              <a:gd name="connsiteY703" fmla="*/ 177413 h 265042"/>
                              <a:gd name="connsiteX704" fmla="*/ 149013 w 185208"/>
                              <a:gd name="connsiteY704" fmla="*/ 157410 h 265042"/>
                              <a:gd name="connsiteX705" fmla="*/ 150918 w 185208"/>
                              <a:gd name="connsiteY705" fmla="*/ 157410 h 265042"/>
                              <a:gd name="connsiteX706" fmla="*/ 149966 w 185208"/>
                              <a:gd name="connsiteY706" fmla="*/ 156458 h 265042"/>
                              <a:gd name="connsiteX707" fmla="*/ 148061 w 185208"/>
                              <a:gd name="connsiteY707" fmla="*/ 156458 h 265042"/>
                              <a:gd name="connsiteX708" fmla="*/ 149013 w 185208"/>
                              <a:gd name="connsiteY708" fmla="*/ 157410 h 265042"/>
                              <a:gd name="connsiteX709" fmla="*/ 149013 w 185208"/>
                              <a:gd name="connsiteY709" fmla="*/ 166935 h 265042"/>
                              <a:gd name="connsiteX710" fmla="*/ 149013 w 185208"/>
                              <a:gd name="connsiteY710" fmla="*/ 166935 h 265042"/>
                              <a:gd name="connsiteX711" fmla="*/ 149013 w 185208"/>
                              <a:gd name="connsiteY711" fmla="*/ 166935 h 265042"/>
                              <a:gd name="connsiteX712" fmla="*/ 149013 w 185208"/>
                              <a:gd name="connsiteY712" fmla="*/ 166935 h 265042"/>
                              <a:gd name="connsiteX713" fmla="*/ 149013 w 185208"/>
                              <a:gd name="connsiteY713" fmla="*/ 166935 h 265042"/>
                              <a:gd name="connsiteX714" fmla="*/ 150918 w 185208"/>
                              <a:gd name="connsiteY714" fmla="*/ 207893 h 265042"/>
                              <a:gd name="connsiteX715" fmla="*/ 150918 w 185208"/>
                              <a:gd name="connsiteY715" fmla="*/ 207893 h 265042"/>
                              <a:gd name="connsiteX716" fmla="*/ 149013 w 185208"/>
                              <a:gd name="connsiteY716" fmla="*/ 207893 h 265042"/>
                              <a:gd name="connsiteX717" fmla="*/ 150918 w 185208"/>
                              <a:gd name="connsiteY717" fmla="*/ 207893 h 265042"/>
                              <a:gd name="connsiteX718" fmla="*/ 150918 w 185208"/>
                              <a:gd name="connsiteY718" fmla="*/ 207893 h 265042"/>
                              <a:gd name="connsiteX719" fmla="*/ 150918 w 185208"/>
                              <a:gd name="connsiteY719" fmla="*/ 242183 h 265042"/>
                              <a:gd name="connsiteX720" fmla="*/ 150918 w 185208"/>
                              <a:gd name="connsiteY720" fmla="*/ 242183 h 265042"/>
                              <a:gd name="connsiteX721" fmla="*/ 149013 w 185208"/>
                              <a:gd name="connsiteY721" fmla="*/ 241230 h 265042"/>
                              <a:gd name="connsiteX722" fmla="*/ 149013 w 185208"/>
                              <a:gd name="connsiteY722" fmla="*/ 242183 h 265042"/>
                              <a:gd name="connsiteX723" fmla="*/ 150918 w 185208"/>
                              <a:gd name="connsiteY723" fmla="*/ 242183 h 265042"/>
                              <a:gd name="connsiteX724" fmla="*/ 155681 w 185208"/>
                              <a:gd name="connsiteY724" fmla="*/ 201225 h 265042"/>
                              <a:gd name="connsiteX725" fmla="*/ 154728 w 185208"/>
                              <a:gd name="connsiteY725" fmla="*/ 200273 h 265042"/>
                              <a:gd name="connsiteX726" fmla="*/ 154728 w 185208"/>
                              <a:gd name="connsiteY726" fmla="*/ 201225 h 265042"/>
                              <a:gd name="connsiteX727" fmla="*/ 154728 w 185208"/>
                              <a:gd name="connsiteY727" fmla="*/ 203130 h 265042"/>
                              <a:gd name="connsiteX728" fmla="*/ 155681 w 185208"/>
                              <a:gd name="connsiteY728" fmla="*/ 201225 h 265042"/>
                              <a:gd name="connsiteX729" fmla="*/ 158538 w 185208"/>
                              <a:gd name="connsiteY729" fmla="*/ 131693 h 265042"/>
                              <a:gd name="connsiteX730" fmla="*/ 158538 w 185208"/>
                              <a:gd name="connsiteY730" fmla="*/ 131693 h 265042"/>
                              <a:gd name="connsiteX731" fmla="*/ 156633 w 185208"/>
                              <a:gd name="connsiteY731" fmla="*/ 130740 h 265042"/>
                              <a:gd name="connsiteX732" fmla="*/ 156633 w 185208"/>
                              <a:gd name="connsiteY732" fmla="*/ 132645 h 265042"/>
                              <a:gd name="connsiteX733" fmla="*/ 158538 w 185208"/>
                              <a:gd name="connsiteY733" fmla="*/ 131693 h 2650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Lst>
                            <a:rect l="l" t="t" r="r" b="b"/>
                            <a:pathLst>
                              <a:path w="185208" h="265042">
                                <a:moveTo>
                                  <a:pt x="185208" y="257423"/>
                                </a:moveTo>
                                <a:cubicBezTo>
                                  <a:pt x="185208" y="259328"/>
                                  <a:pt x="183303" y="261233"/>
                                  <a:pt x="179493" y="262185"/>
                                </a:cubicBezTo>
                                <a:cubicBezTo>
                                  <a:pt x="174731" y="262185"/>
                                  <a:pt x="169968" y="262185"/>
                                  <a:pt x="165206" y="263138"/>
                                </a:cubicBezTo>
                                <a:cubicBezTo>
                                  <a:pt x="162348" y="263138"/>
                                  <a:pt x="159491" y="263138"/>
                                  <a:pt x="156633" y="263138"/>
                                </a:cubicBezTo>
                                <a:cubicBezTo>
                                  <a:pt x="143298" y="262185"/>
                                  <a:pt x="130916" y="264090"/>
                                  <a:pt x="118533" y="264090"/>
                                </a:cubicBezTo>
                                <a:cubicBezTo>
                                  <a:pt x="114723" y="264090"/>
                                  <a:pt x="111866" y="264090"/>
                                  <a:pt x="108056" y="264090"/>
                                </a:cubicBezTo>
                                <a:cubicBezTo>
                                  <a:pt x="105198" y="264090"/>
                                  <a:pt x="103293" y="263138"/>
                                  <a:pt x="103293" y="260280"/>
                                </a:cubicBezTo>
                                <a:cubicBezTo>
                                  <a:pt x="103293" y="257423"/>
                                  <a:pt x="105198" y="256470"/>
                                  <a:pt x="107103" y="255518"/>
                                </a:cubicBezTo>
                                <a:cubicBezTo>
                                  <a:pt x="109008" y="255518"/>
                                  <a:pt x="109961" y="254565"/>
                                  <a:pt x="111866" y="254565"/>
                                </a:cubicBezTo>
                                <a:cubicBezTo>
                                  <a:pt x="117581" y="252660"/>
                                  <a:pt x="120438" y="248850"/>
                                  <a:pt x="120438" y="243135"/>
                                </a:cubicBezTo>
                                <a:cubicBezTo>
                                  <a:pt x="120438" y="233610"/>
                                  <a:pt x="120438" y="225038"/>
                                  <a:pt x="120438" y="215513"/>
                                </a:cubicBezTo>
                                <a:cubicBezTo>
                                  <a:pt x="120438" y="208845"/>
                                  <a:pt x="120438" y="202178"/>
                                  <a:pt x="120438" y="196463"/>
                                </a:cubicBezTo>
                                <a:cubicBezTo>
                                  <a:pt x="121391" y="176460"/>
                                  <a:pt x="120438" y="156458"/>
                                  <a:pt x="121391" y="136455"/>
                                </a:cubicBezTo>
                                <a:cubicBezTo>
                                  <a:pt x="121391" y="128835"/>
                                  <a:pt x="120438" y="121215"/>
                                  <a:pt x="118533" y="113595"/>
                                </a:cubicBezTo>
                                <a:cubicBezTo>
                                  <a:pt x="115676" y="102165"/>
                                  <a:pt x="107103" y="98355"/>
                                  <a:pt x="98531" y="104070"/>
                                </a:cubicBezTo>
                                <a:cubicBezTo>
                                  <a:pt x="95673" y="105023"/>
                                  <a:pt x="93768" y="106928"/>
                                  <a:pt x="91863" y="108833"/>
                                </a:cubicBezTo>
                                <a:cubicBezTo>
                                  <a:pt x="89006" y="112643"/>
                                  <a:pt x="85196" y="117405"/>
                                  <a:pt x="82338" y="121215"/>
                                </a:cubicBezTo>
                                <a:cubicBezTo>
                                  <a:pt x="77576" y="127883"/>
                                  <a:pt x="76623" y="136455"/>
                                  <a:pt x="75671" y="144075"/>
                                </a:cubicBezTo>
                                <a:cubicBezTo>
                                  <a:pt x="72813" y="156458"/>
                                  <a:pt x="73766" y="168840"/>
                                  <a:pt x="73766" y="182175"/>
                                </a:cubicBezTo>
                                <a:cubicBezTo>
                                  <a:pt x="72813" y="192653"/>
                                  <a:pt x="73766" y="203130"/>
                                  <a:pt x="72813" y="212655"/>
                                </a:cubicBezTo>
                                <a:cubicBezTo>
                                  <a:pt x="72813" y="219323"/>
                                  <a:pt x="72813" y="225990"/>
                                  <a:pt x="74718" y="231705"/>
                                </a:cubicBezTo>
                                <a:cubicBezTo>
                                  <a:pt x="75671" y="235515"/>
                                  <a:pt x="74718" y="239325"/>
                                  <a:pt x="74718" y="243135"/>
                                </a:cubicBezTo>
                                <a:cubicBezTo>
                                  <a:pt x="74718" y="249803"/>
                                  <a:pt x="76623" y="251708"/>
                                  <a:pt x="83291" y="254565"/>
                                </a:cubicBezTo>
                                <a:lnTo>
                                  <a:pt x="86148" y="255518"/>
                                </a:lnTo>
                                <a:cubicBezTo>
                                  <a:pt x="89006" y="256470"/>
                                  <a:pt x="89958" y="258375"/>
                                  <a:pt x="89006" y="261233"/>
                                </a:cubicBezTo>
                                <a:cubicBezTo>
                                  <a:pt x="89006" y="264090"/>
                                  <a:pt x="87101" y="265043"/>
                                  <a:pt x="84243" y="265043"/>
                                </a:cubicBezTo>
                                <a:cubicBezTo>
                                  <a:pt x="73766" y="264090"/>
                                  <a:pt x="64241" y="265995"/>
                                  <a:pt x="54716" y="264090"/>
                                </a:cubicBezTo>
                                <a:cubicBezTo>
                                  <a:pt x="48048" y="263138"/>
                                  <a:pt x="41381" y="263138"/>
                                  <a:pt x="34713" y="264090"/>
                                </a:cubicBezTo>
                                <a:cubicBezTo>
                                  <a:pt x="25188" y="265043"/>
                                  <a:pt x="16616" y="265043"/>
                                  <a:pt x="7091" y="265043"/>
                                </a:cubicBezTo>
                                <a:cubicBezTo>
                                  <a:pt x="3281" y="265043"/>
                                  <a:pt x="1376" y="263138"/>
                                  <a:pt x="1376" y="260280"/>
                                </a:cubicBezTo>
                                <a:cubicBezTo>
                                  <a:pt x="1376" y="257423"/>
                                  <a:pt x="2328" y="256470"/>
                                  <a:pt x="6138" y="255518"/>
                                </a:cubicBezTo>
                                <a:lnTo>
                                  <a:pt x="13758" y="254565"/>
                                </a:lnTo>
                                <a:cubicBezTo>
                                  <a:pt x="20426" y="253613"/>
                                  <a:pt x="24236" y="249803"/>
                                  <a:pt x="25188" y="244088"/>
                                </a:cubicBezTo>
                                <a:cubicBezTo>
                                  <a:pt x="27093" y="234563"/>
                                  <a:pt x="26141" y="225990"/>
                                  <a:pt x="25188" y="217418"/>
                                </a:cubicBezTo>
                                <a:cubicBezTo>
                                  <a:pt x="25188" y="210750"/>
                                  <a:pt x="25188" y="203130"/>
                                  <a:pt x="25188" y="196463"/>
                                </a:cubicBezTo>
                                <a:cubicBezTo>
                                  <a:pt x="25188" y="191700"/>
                                  <a:pt x="25188" y="185985"/>
                                  <a:pt x="26141" y="181223"/>
                                </a:cubicBezTo>
                                <a:cubicBezTo>
                                  <a:pt x="27093" y="179318"/>
                                  <a:pt x="25188" y="176460"/>
                                  <a:pt x="25188" y="174555"/>
                                </a:cubicBezTo>
                                <a:cubicBezTo>
                                  <a:pt x="24236" y="154553"/>
                                  <a:pt x="25188" y="135503"/>
                                  <a:pt x="25188" y="115500"/>
                                </a:cubicBezTo>
                                <a:cubicBezTo>
                                  <a:pt x="25188" y="90735"/>
                                  <a:pt x="25188" y="65970"/>
                                  <a:pt x="25188" y="40253"/>
                                </a:cubicBezTo>
                                <a:cubicBezTo>
                                  <a:pt x="25188" y="38348"/>
                                  <a:pt x="25188" y="37395"/>
                                  <a:pt x="24236" y="35490"/>
                                </a:cubicBezTo>
                                <a:cubicBezTo>
                                  <a:pt x="23283" y="25965"/>
                                  <a:pt x="19473" y="20250"/>
                                  <a:pt x="7091" y="19298"/>
                                </a:cubicBezTo>
                                <a:cubicBezTo>
                                  <a:pt x="5186" y="19298"/>
                                  <a:pt x="3281" y="19298"/>
                                  <a:pt x="1376" y="17393"/>
                                </a:cubicBezTo>
                                <a:cubicBezTo>
                                  <a:pt x="-1482" y="14535"/>
                                  <a:pt x="423" y="10725"/>
                                  <a:pt x="4233" y="9773"/>
                                </a:cubicBezTo>
                                <a:cubicBezTo>
                                  <a:pt x="8043" y="8820"/>
                                  <a:pt x="10901" y="9773"/>
                                  <a:pt x="14711" y="9773"/>
                                </a:cubicBezTo>
                                <a:cubicBezTo>
                                  <a:pt x="26141" y="10725"/>
                                  <a:pt x="37571" y="10725"/>
                                  <a:pt x="49001" y="6915"/>
                                </a:cubicBezTo>
                                <a:cubicBezTo>
                                  <a:pt x="53763" y="5010"/>
                                  <a:pt x="57573" y="4058"/>
                                  <a:pt x="61383" y="2153"/>
                                </a:cubicBezTo>
                                <a:cubicBezTo>
                                  <a:pt x="63288" y="1200"/>
                                  <a:pt x="64241" y="1200"/>
                                  <a:pt x="66146" y="248"/>
                                </a:cubicBezTo>
                                <a:cubicBezTo>
                                  <a:pt x="69956" y="-705"/>
                                  <a:pt x="71861" y="1200"/>
                                  <a:pt x="71861" y="4058"/>
                                </a:cubicBezTo>
                                <a:lnTo>
                                  <a:pt x="71861" y="110738"/>
                                </a:lnTo>
                                <a:cubicBezTo>
                                  <a:pt x="71861" y="111690"/>
                                  <a:pt x="71861" y="112643"/>
                                  <a:pt x="72813" y="113595"/>
                                </a:cubicBezTo>
                                <a:cubicBezTo>
                                  <a:pt x="74718" y="114548"/>
                                  <a:pt x="74718" y="112643"/>
                                  <a:pt x="75671" y="111690"/>
                                </a:cubicBezTo>
                                <a:cubicBezTo>
                                  <a:pt x="78528" y="107880"/>
                                  <a:pt x="82338" y="103118"/>
                                  <a:pt x="86148" y="100260"/>
                                </a:cubicBezTo>
                                <a:cubicBezTo>
                                  <a:pt x="96626" y="88830"/>
                                  <a:pt x="109961" y="84068"/>
                                  <a:pt x="124248" y="84068"/>
                                </a:cubicBezTo>
                                <a:cubicBezTo>
                                  <a:pt x="135678" y="83115"/>
                                  <a:pt x="147108" y="87878"/>
                                  <a:pt x="154728" y="96450"/>
                                </a:cubicBezTo>
                                <a:cubicBezTo>
                                  <a:pt x="161396" y="104070"/>
                                  <a:pt x="167111" y="113595"/>
                                  <a:pt x="167111" y="124073"/>
                                </a:cubicBezTo>
                                <a:cubicBezTo>
                                  <a:pt x="168063" y="132645"/>
                                  <a:pt x="169968" y="140265"/>
                                  <a:pt x="169016" y="147885"/>
                                </a:cubicBezTo>
                                <a:cubicBezTo>
                                  <a:pt x="169016" y="158363"/>
                                  <a:pt x="168063" y="168840"/>
                                  <a:pt x="167111" y="179318"/>
                                </a:cubicBezTo>
                                <a:cubicBezTo>
                                  <a:pt x="167111" y="187890"/>
                                  <a:pt x="169016" y="196463"/>
                                  <a:pt x="167111" y="204083"/>
                                </a:cubicBezTo>
                                <a:cubicBezTo>
                                  <a:pt x="167111" y="205988"/>
                                  <a:pt x="168063" y="208845"/>
                                  <a:pt x="169016" y="211703"/>
                                </a:cubicBezTo>
                                <a:cubicBezTo>
                                  <a:pt x="169016" y="215513"/>
                                  <a:pt x="169016" y="219323"/>
                                  <a:pt x="169016" y="222180"/>
                                </a:cubicBezTo>
                                <a:cubicBezTo>
                                  <a:pt x="169016" y="229800"/>
                                  <a:pt x="169016" y="237420"/>
                                  <a:pt x="169968" y="245040"/>
                                </a:cubicBezTo>
                                <a:cubicBezTo>
                                  <a:pt x="169968" y="248850"/>
                                  <a:pt x="172826" y="251708"/>
                                  <a:pt x="176636" y="252660"/>
                                </a:cubicBezTo>
                                <a:cubicBezTo>
                                  <a:pt x="178541" y="252660"/>
                                  <a:pt x="179493" y="252660"/>
                                  <a:pt x="181398" y="253613"/>
                                </a:cubicBezTo>
                                <a:cubicBezTo>
                                  <a:pt x="183303" y="253613"/>
                                  <a:pt x="185208" y="255518"/>
                                  <a:pt x="185208" y="257423"/>
                                </a:cubicBezTo>
                                <a:close/>
                                <a:moveTo>
                                  <a:pt x="34713" y="65018"/>
                                </a:moveTo>
                                <a:cubicBezTo>
                                  <a:pt x="34713" y="66923"/>
                                  <a:pt x="36618" y="65018"/>
                                  <a:pt x="37571" y="65970"/>
                                </a:cubicBezTo>
                                <a:cubicBezTo>
                                  <a:pt x="38523" y="65970"/>
                                  <a:pt x="39476" y="66923"/>
                                  <a:pt x="40428" y="65018"/>
                                </a:cubicBezTo>
                                <a:cubicBezTo>
                                  <a:pt x="40428" y="63113"/>
                                  <a:pt x="39476" y="63113"/>
                                  <a:pt x="38523" y="63113"/>
                                </a:cubicBezTo>
                                <a:cubicBezTo>
                                  <a:pt x="35666" y="63113"/>
                                  <a:pt x="34713" y="64065"/>
                                  <a:pt x="34713" y="65018"/>
                                </a:cubicBezTo>
                                <a:close/>
                                <a:moveTo>
                                  <a:pt x="34713" y="72638"/>
                                </a:moveTo>
                                <a:cubicBezTo>
                                  <a:pt x="36618" y="74543"/>
                                  <a:pt x="35666" y="71685"/>
                                  <a:pt x="36618" y="71685"/>
                                </a:cubicBezTo>
                                <a:cubicBezTo>
                                  <a:pt x="37571" y="71685"/>
                                  <a:pt x="37571" y="71685"/>
                                  <a:pt x="38523" y="71685"/>
                                </a:cubicBezTo>
                                <a:cubicBezTo>
                                  <a:pt x="40428" y="72638"/>
                                  <a:pt x="43286" y="71685"/>
                                  <a:pt x="45191" y="71685"/>
                                </a:cubicBezTo>
                                <a:cubicBezTo>
                                  <a:pt x="47096" y="70733"/>
                                  <a:pt x="49953" y="70733"/>
                                  <a:pt x="49953" y="73590"/>
                                </a:cubicBezTo>
                                <a:cubicBezTo>
                                  <a:pt x="49953" y="74543"/>
                                  <a:pt x="50906" y="75495"/>
                                  <a:pt x="51858" y="73590"/>
                                </a:cubicBezTo>
                                <a:cubicBezTo>
                                  <a:pt x="51858" y="72638"/>
                                  <a:pt x="50906" y="70733"/>
                                  <a:pt x="53763" y="71685"/>
                                </a:cubicBezTo>
                                <a:cubicBezTo>
                                  <a:pt x="54716" y="71685"/>
                                  <a:pt x="55668" y="72638"/>
                                  <a:pt x="54716" y="74543"/>
                                </a:cubicBezTo>
                                <a:cubicBezTo>
                                  <a:pt x="54716" y="74543"/>
                                  <a:pt x="54716" y="75495"/>
                                  <a:pt x="54716" y="75495"/>
                                </a:cubicBezTo>
                                <a:cubicBezTo>
                                  <a:pt x="54716" y="75495"/>
                                  <a:pt x="55668" y="75495"/>
                                  <a:pt x="55668" y="75495"/>
                                </a:cubicBezTo>
                                <a:cubicBezTo>
                                  <a:pt x="57573" y="72638"/>
                                  <a:pt x="54716" y="71685"/>
                                  <a:pt x="54716" y="69780"/>
                                </a:cubicBezTo>
                                <a:cubicBezTo>
                                  <a:pt x="53763" y="67875"/>
                                  <a:pt x="52811" y="68828"/>
                                  <a:pt x="51858" y="69780"/>
                                </a:cubicBezTo>
                                <a:cubicBezTo>
                                  <a:pt x="50906" y="69780"/>
                                  <a:pt x="48048" y="70733"/>
                                  <a:pt x="48048" y="68828"/>
                                </a:cubicBezTo>
                                <a:cubicBezTo>
                                  <a:pt x="48048" y="65970"/>
                                  <a:pt x="49953" y="66923"/>
                                  <a:pt x="51858" y="66923"/>
                                </a:cubicBezTo>
                                <a:lnTo>
                                  <a:pt x="52811" y="66923"/>
                                </a:lnTo>
                                <a:cubicBezTo>
                                  <a:pt x="52811" y="66923"/>
                                  <a:pt x="53763" y="66923"/>
                                  <a:pt x="53763" y="65970"/>
                                </a:cubicBezTo>
                                <a:cubicBezTo>
                                  <a:pt x="53763" y="65018"/>
                                  <a:pt x="52811" y="65018"/>
                                  <a:pt x="52811" y="65018"/>
                                </a:cubicBezTo>
                                <a:cubicBezTo>
                                  <a:pt x="49953" y="65018"/>
                                  <a:pt x="48048" y="65970"/>
                                  <a:pt x="46143" y="67875"/>
                                </a:cubicBezTo>
                                <a:cubicBezTo>
                                  <a:pt x="46143" y="68828"/>
                                  <a:pt x="45191" y="68828"/>
                                  <a:pt x="45191" y="67875"/>
                                </a:cubicBezTo>
                                <a:cubicBezTo>
                                  <a:pt x="44238" y="66923"/>
                                  <a:pt x="43286" y="66923"/>
                                  <a:pt x="43286" y="67875"/>
                                </a:cubicBezTo>
                                <a:cubicBezTo>
                                  <a:pt x="42333" y="70733"/>
                                  <a:pt x="40428" y="68828"/>
                                  <a:pt x="38523" y="68828"/>
                                </a:cubicBezTo>
                                <a:lnTo>
                                  <a:pt x="36618" y="68828"/>
                                </a:lnTo>
                                <a:cubicBezTo>
                                  <a:pt x="35666" y="68828"/>
                                  <a:pt x="33761" y="67875"/>
                                  <a:pt x="33761" y="69780"/>
                                </a:cubicBezTo>
                                <a:cubicBezTo>
                                  <a:pt x="34713" y="70733"/>
                                  <a:pt x="33761" y="71685"/>
                                  <a:pt x="34713" y="72638"/>
                                </a:cubicBezTo>
                                <a:close/>
                                <a:moveTo>
                                  <a:pt x="39476" y="199320"/>
                                </a:moveTo>
                                <a:cubicBezTo>
                                  <a:pt x="40428" y="199320"/>
                                  <a:pt x="42333" y="199320"/>
                                  <a:pt x="44238" y="199320"/>
                                </a:cubicBezTo>
                                <a:lnTo>
                                  <a:pt x="46143" y="199320"/>
                                </a:lnTo>
                                <a:cubicBezTo>
                                  <a:pt x="47096" y="199320"/>
                                  <a:pt x="48048" y="198368"/>
                                  <a:pt x="47096" y="197415"/>
                                </a:cubicBezTo>
                                <a:cubicBezTo>
                                  <a:pt x="45191" y="196463"/>
                                  <a:pt x="45191" y="192653"/>
                                  <a:pt x="42333" y="192653"/>
                                </a:cubicBezTo>
                                <a:cubicBezTo>
                                  <a:pt x="41381" y="192653"/>
                                  <a:pt x="40428" y="192653"/>
                                  <a:pt x="40428" y="190748"/>
                                </a:cubicBezTo>
                                <a:cubicBezTo>
                                  <a:pt x="39476" y="188843"/>
                                  <a:pt x="38523" y="189795"/>
                                  <a:pt x="37571" y="190748"/>
                                </a:cubicBezTo>
                                <a:cubicBezTo>
                                  <a:pt x="36618" y="191700"/>
                                  <a:pt x="35666" y="193605"/>
                                  <a:pt x="34713" y="194558"/>
                                </a:cubicBezTo>
                                <a:cubicBezTo>
                                  <a:pt x="33761" y="195510"/>
                                  <a:pt x="33761" y="196463"/>
                                  <a:pt x="35666" y="195510"/>
                                </a:cubicBezTo>
                                <a:cubicBezTo>
                                  <a:pt x="36618" y="195510"/>
                                  <a:pt x="36618" y="195510"/>
                                  <a:pt x="36618" y="196463"/>
                                </a:cubicBezTo>
                                <a:cubicBezTo>
                                  <a:pt x="35666" y="201225"/>
                                  <a:pt x="38523" y="199320"/>
                                  <a:pt x="39476" y="199320"/>
                                </a:cubicBezTo>
                                <a:close/>
                                <a:moveTo>
                                  <a:pt x="35666" y="145028"/>
                                </a:moveTo>
                                <a:cubicBezTo>
                                  <a:pt x="36618" y="145028"/>
                                  <a:pt x="36618" y="144075"/>
                                  <a:pt x="36618" y="143123"/>
                                </a:cubicBezTo>
                                <a:cubicBezTo>
                                  <a:pt x="36618" y="142170"/>
                                  <a:pt x="36618" y="142170"/>
                                  <a:pt x="35666" y="142170"/>
                                </a:cubicBezTo>
                                <a:cubicBezTo>
                                  <a:pt x="34713" y="143123"/>
                                  <a:pt x="35666" y="144075"/>
                                  <a:pt x="35666" y="145028"/>
                                </a:cubicBezTo>
                                <a:cubicBezTo>
                                  <a:pt x="34713" y="145028"/>
                                  <a:pt x="35666" y="145980"/>
                                  <a:pt x="35666" y="145028"/>
                                </a:cubicBezTo>
                                <a:close/>
                                <a:moveTo>
                                  <a:pt x="57573" y="156458"/>
                                </a:moveTo>
                                <a:cubicBezTo>
                                  <a:pt x="57573" y="155505"/>
                                  <a:pt x="56621" y="154553"/>
                                  <a:pt x="55668" y="154553"/>
                                </a:cubicBezTo>
                                <a:cubicBezTo>
                                  <a:pt x="55668" y="154553"/>
                                  <a:pt x="55668" y="153600"/>
                                  <a:pt x="54716" y="153600"/>
                                </a:cubicBezTo>
                                <a:cubicBezTo>
                                  <a:pt x="52811" y="151695"/>
                                  <a:pt x="51858" y="150743"/>
                                  <a:pt x="51858" y="147885"/>
                                </a:cubicBezTo>
                                <a:lnTo>
                                  <a:pt x="51858" y="147885"/>
                                </a:lnTo>
                                <a:cubicBezTo>
                                  <a:pt x="52811" y="145980"/>
                                  <a:pt x="51858" y="145980"/>
                                  <a:pt x="49953" y="145980"/>
                                </a:cubicBezTo>
                                <a:cubicBezTo>
                                  <a:pt x="48048" y="146933"/>
                                  <a:pt x="46143" y="147885"/>
                                  <a:pt x="48048" y="144075"/>
                                </a:cubicBezTo>
                                <a:cubicBezTo>
                                  <a:pt x="49001" y="143123"/>
                                  <a:pt x="48048" y="143123"/>
                                  <a:pt x="47096" y="143123"/>
                                </a:cubicBezTo>
                                <a:lnTo>
                                  <a:pt x="46143" y="143123"/>
                                </a:lnTo>
                                <a:cubicBezTo>
                                  <a:pt x="45191" y="142170"/>
                                  <a:pt x="44238" y="141218"/>
                                  <a:pt x="44238" y="140265"/>
                                </a:cubicBezTo>
                                <a:cubicBezTo>
                                  <a:pt x="43286" y="138360"/>
                                  <a:pt x="40428" y="138360"/>
                                  <a:pt x="39476" y="139313"/>
                                </a:cubicBezTo>
                                <a:cubicBezTo>
                                  <a:pt x="37571" y="140265"/>
                                  <a:pt x="40428" y="141218"/>
                                  <a:pt x="40428" y="142170"/>
                                </a:cubicBezTo>
                                <a:cubicBezTo>
                                  <a:pt x="40428" y="143123"/>
                                  <a:pt x="40428" y="143123"/>
                                  <a:pt x="41381" y="144075"/>
                                </a:cubicBezTo>
                                <a:cubicBezTo>
                                  <a:pt x="43286" y="145980"/>
                                  <a:pt x="43286" y="146933"/>
                                  <a:pt x="40428" y="146933"/>
                                </a:cubicBezTo>
                                <a:cubicBezTo>
                                  <a:pt x="39476" y="146933"/>
                                  <a:pt x="38523" y="146933"/>
                                  <a:pt x="39476" y="147885"/>
                                </a:cubicBezTo>
                                <a:cubicBezTo>
                                  <a:pt x="39476" y="147885"/>
                                  <a:pt x="39476" y="148838"/>
                                  <a:pt x="40428" y="148838"/>
                                </a:cubicBezTo>
                                <a:cubicBezTo>
                                  <a:pt x="41381" y="149790"/>
                                  <a:pt x="42333" y="149790"/>
                                  <a:pt x="43286" y="148838"/>
                                </a:cubicBezTo>
                                <a:cubicBezTo>
                                  <a:pt x="42333" y="150743"/>
                                  <a:pt x="40428" y="150743"/>
                                  <a:pt x="38523" y="149790"/>
                                </a:cubicBezTo>
                                <a:cubicBezTo>
                                  <a:pt x="37571" y="149790"/>
                                  <a:pt x="36618" y="149790"/>
                                  <a:pt x="36618" y="149790"/>
                                </a:cubicBezTo>
                                <a:cubicBezTo>
                                  <a:pt x="36618" y="151695"/>
                                  <a:pt x="37571" y="152648"/>
                                  <a:pt x="38523" y="153600"/>
                                </a:cubicBezTo>
                                <a:cubicBezTo>
                                  <a:pt x="38523" y="154553"/>
                                  <a:pt x="40428" y="154553"/>
                                  <a:pt x="40428" y="154553"/>
                                </a:cubicBezTo>
                                <a:cubicBezTo>
                                  <a:pt x="41381" y="151695"/>
                                  <a:pt x="43286" y="152648"/>
                                  <a:pt x="45191" y="152648"/>
                                </a:cubicBezTo>
                                <a:cubicBezTo>
                                  <a:pt x="46143" y="152648"/>
                                  <a:pt x="49001" y="152648"/>
                                  <a:pt x="48048" y="149790"/>
                                </a:cubicBezTo>
                                <a:cubicBezTo>
                                  <a:pt x="48048" y="147885"/>
                                  <a:pt x="46143" y="147885"/>
                                  <a:pt x="44238" y="147885"/>
                                </a:cubicBezTo>
                                <a:cubicBezTo>
                                  <a:pt x="45191" y="146933"/>
                                  <a:pt x="46143" y="145980"/>
                                  <a:pt x="46143" y="144075"/>
                                </a:cubicBezTo>
                                <a:cubicBezTo>
                                  <a:pt x="46143" y="143123"/>
                                  <a:pt x="47096" y="142170"/>
                                  <a:pt x="48048" y="142170"/>
                                </a:cubicBezTo>
                                <a:cubicBezTo>
                                  <a:pt x="50906" y="146933"/>
                                  <a:pt x="51858" y="152648"/>
                                  <a:pt x="55668" y="157410"/>
                                </a:cubicBezTo>
                                <a:cubicBezTo>
                                  <a:pt x="56621" y="158363"/>
                                  <a:pt x="60431" y="160268"/>
                                  <a:pt x="60431" y="159315"/>
                                </a:cubicBezTo>
                                <a:cubicBezTo>
                                  <a:pt x="57573" y="159315"/>
                                  <a:pt x="57573" y="158363"/>
                                  <a:pt x="57573" y="156458"/>
                                </a:cubicBezTo>
                                <a:close/>
                                <a:moveTo>
                                  <a:pt x="36618" y="176460"/>
                                </a:moveTo>
                                <a:cubicBezTo>
                                  <a:pt x="35666" y="176460"/>
                                  <a:pt x="35666" y="177413"/>
                                  <a:pt x="36618" y="176460"/>
                                </a:cubicBezTo>
                                <a:cubicBezTo>
                                  <a:pt x="35666" y="177413"/>
                                  <a:pt x="35666" y="177413"/>
                                  <a:pt x="35666" y="178365"/>
                                </a:cubicBezTo>
                                <a:cubicBezTo>
                                  <a:pt x="36618" y="178365"/>
                                  <a:pt x="36618" y="178365"/>
                                  <a:pt x="36618" y="176460"/>
                                </a:cubicBezTo>
                                <a:cubicBezTo>
                                  <a:pt x="36618" y="177413"/>
                                  <a:pt x="36618" y="176460"/>
                                  <a:pt x="36618" y="176460"/>
                                </a:cubicBezTo>
                                <a:close/>
                                <a:moveTo>
                                  <a:pt x="36618" y="229800"/>
                                </a:moveTo>
                                <a:cubicBezTo>
                                  <a:pt x="36618" y="229800"/>
                                  <a:pt x="36618" y="229800"/>
                                  <a:pt x="36618" y="229800"/>
                                </a:cubicBezTo>
                                <a:cubicBezTo>
                                  <a:pt x="35666" y="229800"/>
                                  <a:pt x="35666" y="229800"/>
                                  <a:pt x="35666" y="229800"/>
                                </a:cubicBezTo>
                                <a:cubicBezTo>
                                  <a:pt x="35666" y="230753"/>
                                  <a:pt x="35666" y="230753"/>
                                  <a:pt x="36618" y="229800"/>
                                </a:cubicBezTo>
                                <a:cubicBezTo>
                                  <a:pt x="36618" y="230753"/>
                                  <a:pt x="36618" y="230753"/>
                                  <a:pt x="36618" y="229800"/>
                                </a:cubicBezTo>
                                <a:close/>
                                <a:moveTo>
                                  <a:pt x="37571" y="53588"/>
                                </a:moveTo>
                                <a:lnTo>
                                  <a:pt x="40428" y="56445"/>
                                </a:lnTo>
                                <a:cubicBezTo>
                                  <a:pt x="40428" y="56445"/>
                                  <a:pt x="40428" y="57398"/>
                                  <a:pt x="40428" y="57398"/>
                                </a:cubicBezTo>
                                <a:cubicBezTo>
                                  <a:pt x="38523" y="61208"/>
                                  <a:pt x="38523" y="61208"/>
                                  <a:pt x="42333" y="61208"/>
                                </a:cubicBezTo>
                                <a:lnTo>
                                  <a:pt x="43286" y="61208"/>
                                </a:lnTo>
                                <a:lnTo>
                                  <a:pt x="45191" y="62160"/>
                                </a:lnTo>
                                <a:cubicBezTo>
                                  <a:pt x="46143" y="62160"/>
                                  <a:pt x="46143" y="63113"/>
                                  <a:pt x="47096" y="62160"/>
                                </a:cubicBezTo>
                                <a:cubicBezTo>
                                  <a:pt x="48048" y="61208"/>
                                  <a:pt x="47096" y="61208"/>
                                  <a:pt x="47096" y="60255"/>
                                </a:cubicBezTo>
                                <a:cubicBezTo>
                                  <a:pt x="46143" y="60255"/>
                                  <a:pt x="44238" y="60255"/>
                                  <a:pt x="43286" y="60255"/>
                                </a:cubicBezTo>
                                <a:lnTo>
                                  <a:pt x="45191" y="54540"/>
                                </a:lnTo>
                                <a:cubicBezTo>
                                  <a:pt x="43286" y="54540"/>
                                  <a:pt x="42333" y="55493"/>
                                  <a:pt x="40428" y="55493"/>
                                </a:cubicBezTo>
                                <a:cubicBezTo>
                                  <a:pt x="40428" y="54540"/>
                                  <a:pt x="40428" y="52635"/>
                                  <a:pt x="40428" y="51683"/>
                                </a:cubicBezTo>
                                <a:cubicBezTo>
                                  <a:pt x="40428" y="50730"/>
                                  <a:pt x="40428" y="49778"/>
                                  <a:pt x="39476" y="49778"/>
                                </a:cubicBezTo>
                                <a:cubicBezTo>
                                  <a:pt x="38523" y="49778"/>
                                  <a:pt x="37571" y="48825"/>
                                  <a:pt x="37571" y="49778"/>
                                </a:cubicBezTo>
                                <a:cubicBezTo>
                                  <a:pt x="36618" y="51683"/>
                                  <a:pt x="36618" y="52635"/>
                                  <a:pt x="37571" y="53588"/>
                                </a:cubicBezTo>
                                <a:close/>
                                <a:moveTo>
                                  <a:pt x="38523" y="161220"/>
                                </a:moveTo>
                                <a:cubicBezTo>
                                  <a:pt x="40428" y="161220"/>
                                  <a:pt x="42333" y="164078"/>
                                  <a:pt x="43286" y="160268"/>
                                </a:cubicBezTo>
                                <a:cubicBezTo>
                                  <a:pt x="43286" y="159315"/>
                                  <a:pt x="44238" y="160268"/>
                                  <a:pt x="45191" y="160268"/>
                                </a:cubicBezTo>
                                <a:lnTo>
                                  <a:pt x="45191" y="160268"/>
                                </a:lnTo>
                                <a:cubicBezTo>
                                  <a:pt x="46143" y="160268"/>
                                  <a:pt x="48048" y="160268"/>
                                  <a:pt x="46143" y="158363"/>
                                </a:cubicBezTo>
                                <a:cubicBezTo>
                                  <a:pt x="45191" y="158363"/>
                                  <a:pt x="45191" y="157410"/>
                                  <a:pt x="45191" y="156458"/>
                                </a:cubicBezTo>
                                <a:lnTo>
                                  <a:pt x="43286" y="155505"/>
                                </a:lnTo>
                                <a:cubicBezTo>
                                  <a:pt x="42333" y="154553"/>
                                  <a:pt x="41381" y="154553"/>
                                  <a:pt x="41381" y="155505"/>
                                </a:cubicBezTo>
                                <a:cubicBezTo>
                                  <a:pt x="41381" y="157410"/>
                                  <a:pt x="41381" y="157410"/>
                                  <a:pt x="39476" y="156458"/>
                                </a:cubicBezTo>
                                <a:cubicBezTo>
                                  <a:pt x="38523" y="155505"/>
                                  <a:pt x="36618" y="155505"/>
                                  <a:pt x="36618" y="157410"/>
                                </a:cubicBezTo>
                                <a:cubicBezTo>
                                  <a:pt x="36618" y="159315"/>
                                  <a:pt x="36618" y="161220"/>
                                  <a:pt x="38523" y="161220"/>
                                </a:cubicBezTo>
                                <a:close/>
                                <a:moveTo>
                                  <a:pt x="41381" y="183128"/>
                                </a:moveTo>
                                <a:cubicBezTo>
                                  <a:pt x="41381" y="182175"/>
                                  <a:pt x="40428" y="181223"/>
                                  <a:pt x="41381" y="183128"/>
                                </a:cubicBezTo>
                                <a:cubicBezTo>
                                  <a:pt x="39476" y="182175"/>
                                  <a:pt x="37571" y="182175"/>
                                  <a:pt x="37571" y="184080"/>
                                </a:cubicBezTo>
                                <a:cubicBezTo>
                                  <a:pt x="37571" y="185985"/>
                                  <a:pt x="38523" y="187890"/>
                                  <a:pt x="39476" y="188843"/>
                                </a:cubicBezTo>
                                <a:cubicBezTo>
                                  <a:pt x="39476" y="189795"/>
                                  <a:pt x="40428" y="188843"/>
                                  <a:pt x="40428" y="188843"/>
                                </a:cubicBezTo>
                                <a:cubicBezTo>
                                  <a:pt x="39476" y="185985"/>
                                  <a:pt x="40428" y="184080"/>
                                  <a:pt x="41381" y="183128"/>
                                </a:cubicBezTo>
                                <a:close/>
                                <a:moveTo>
                                  <a:pt x="39476" y="209798"/>
                                </a:moveTo>
                                <a:lnTo>
                                  <a:pt x="37571" y="206940"/>
                                </a:lnTo>
                                <a:cubicBezTo>
                                  <a:pt x="37571" y="206940"/>
                                  <a:pt x="36618" y="207893"/>
                                  <a:pt x="37571" y="207893"/>
                                </a:cubicBezTo>
                                <a:cubicBezTo>
                                  <a:pt x="37571" y="208845"/>
                                  <a:pt x="37571" y="210750"/>
                                  <a:pt x="39476" y="209798"/>
                                </a:cubicBezTo>
                                <a:cubicBezTo>
                                  <a:pt x="39476" y="210750"/>
                                  <a:pt x="39476" y="210750"/>
                                  <a:pt x="39476" y="209798"/>
                                </a:cubicBezTo>
                                <a:close/>
                                <a:moveTo>
                                  <a:pt x="43286" y="166935"/>
                                </a:moveTo>
                                <a:cubicBezTo>
                                  <a:pt x="45191" y="166935"/>
                                  <a:pt x="47096" y="165030"/>
                                  <a:pt x="49953" y="165983"/>
                                </a:cubicBezTo>
                                <a:cubicBezTo>
                                  <a:pt x="50906" y="166935"/>
                                  <a:pt x="50906" y="165030"/>
                                  <a:pt x="50906" y="165030"/>
                                </a:cubicBezTo>
                                <a:cubicBezTo>
                                  <a:pt x="49953" y="164078"/>
                                  <a:pt x="49953" y="163125"/>
                                  <a:pt x="48048" y="163125"/>
                                </a:cubicBezTo>
                                <a:cubicBezTo>
                                  <a:pt x="46143" y="164078"/>
                                  <a:pt x="46143" y="163125"/>
                                  <a:pt x="46143" y="161220"/>
                                </a:cubicBezTo>
                                <a:cubicBezTo>
                                  <a:pt x="43286" y="162173"/>
                                  <a:pt x="44238" y="164078"/>
                                  <a:pt x="43286" y="166935"/>
                                </a:cubicBezTo>
                                <a:cubicBezTo>
                                  <a:pt x="42333" y="166935"/>
                                  <a:pt x="41381" y="168840"/>
                                  <a:pt x="40428" y="166935"/>
                                </a:cubicBezTo>
                                <a:cubicBezTo>
                                  <a:pt x="40428" y="165983"/>
                                  <a:pt x="39476" y="165030"/>
                                  <a:pt x="38523" y="165983"/>
                                </a:cubicBezTo>
                                <a:cubicBezTo>
                                  <a:pt x="37571" y="166935"/>
                                  <a:pt x="37571" y="167888"/>
                                  <a:pt x="38523" y="168840"/>
                                </a:cubicBezTo>
                                <a:cubicBezTo>
                                  <a:pt x="39476" y="169793"/>
                                  <a:pt x="40428" y="170745"/>
                                  <a:pt x="39476" y="171698"/>
                                </a:cubicBezTo>
                                <a:cubicBezTo>
                                  <a:pt x="38523" y="171698"/>
                                  <a:pt x="37571" y="171698"/>
                                  <a:pt x="36618" y="172650"/>
                                </a:cubicBezTo>
                                <a:cubicBezTo>
                                  <a:pt x="36618" y="173603"/>
                                  <a:pt x="36618" y="173603"/>
                                  <a:pt x="37571" y="173603"/>
                                </a:cubicBezTo>
                                <a:cubicBezTo>
                                  <a:pt x="39476" y="174555"/>
                                  <a:pt x="39476" y="173603"/>
                                  <a:pt x="39476" y="171698"/>
                                </a:cubicBezTo>
                                <a:cubicBezTo>
                                  <a:pt x="42333" y="171698"/>
                                  <a:pt x="43286" y="168840"/>
                                  <a:pt x="43286" y="166935"/>
                                </a:cubicBezTo>
                                <a:close/>
                                <a:moveTo>
                                  <a:pt x="38523" y="76448"/>
                                </a:moveTo>
                                <a:cubicBezTo>
                                  <a:pt x="38523" y="76448"/>
                                  <a:pt x="37571" y="76448"/>
                                  <a:pt x="38523" y="76448"/>
                                </a:cubicBezTo>
                                <a:cubicBezTo>
                                  <a:pt x="37571" y="76448"/>
                                  <a:pt x="37571" y="76448"/>
                                  <a:pt x="38523" y="76448"/>
                                </a:cubicBezTo>
                                <a:lnTo>
                                  <a:pt x="38523" y="76448"/>
                                </a:lnTo>
                                <a:cubicBezTo>
                                  <a:pt x="37571" y="77400"/>
                                  <a:pt x="38523" y="77400"/>
                                  <a:pt x="38523" y="76448"/>
                                </a:cubicBezTo>
                                <a:close/>
                                <a:moveTo>
                                  <a:pt x="37571" y="28823"/>
                                </a:moveTo>
                                <a:cubicBezTo>
                                  <a:pt x="40428" y="29775"/>
                                  <a:pt x="40428" y="33585"/>
                                  <a:pt x="43286" y="34538"/>
                                </a:cubicBezTo>
                                <a:cubicBezTo>
                                  <a:pt x="44238" y="30728"/>
                                  <a:pt x="41381" y="28823"/>
                                  <a:pt x="38523" y="26918"/>
                                </a:cubicBezTo>
                                <a:cubicBezTo>
                                  <a:pt x="37571" y="26918"/>
                                  <a:pt x="37571" y="26918"/>
                                  <a:pt x="36618" y="27870"/>
                                </a:cubicBezTo>
                                <a:cubicBezTo>
                                  <a:pt x="37571" y="27870"/>
                                  <a:pt x="37571" y="28823"/>
                                  <a:pt x="37571" y="28823"/>
                                </a:cubicBezTo>
                                <a:close/>
                                <a:moveTo>
                                  <a:pt x="38523" y="33585"/>
                                </a:moveTo>
                                <a:cubicBezTo>
                                  <a:pt x="37571" y="33585"/>
                                  <a:pt x="37571" y="33585"/>
                                  <a:pt x="37571" y="34538"/>
                                </a:cubicBezTo>
                                <a:cubicBezTo>
                                  <a:pt x="37571" y="35490"/>
                                  <a:pt x="38523" y="35490"/>
                                  <a:pt x="38523" y="35490"/>
                                </a:cubicBezTo>
                                <a:cubicBezTo>
                                  <a:pt x="39476" y="34538"/>
                                  <a:pt x="39476" y="34538"/>
                                  <a:pt x="38523" y="33585"/>
                                </a:cubicBezTo>
                                <a:cubicBezTo>
                                  <a:pt x="39476" y="33585"/>
                                  <a:pt x="39476" y="33585"/>
                                  <a:pt x="38523" y="33585"/>
                                </a:cubicBezTo>
                                <a:close/>
                                <a:moveTo>
                                  <a:pt x="39476" y="214560"/>
                                </a:moveTo>
                                <a:cubicBezTo>
                                  <a:pt x="39476" y="214560"/>
                                  <a:pt x="38523" y="213608"/>
                                  <a:pt x="39476" y="214560"/>
                                </a:cubicBezTo>
                                <a:cubicBezTo>
                                  <a:pt x="38523" y="213608"/>
                                  <a:pt x="38523" y="214560"/>
                                  <a:pt x="37571" y="214560"/>
                                </a:cubicBezTo>
                                <a:cubicBezTo>
                                  <a:pt x="37571" y="214560"/>
                                  <a:pt x="38523" y="215513"/>
                                  <a:pt x="39476" y="214560"/>
                                </a:cubicBezTo>
                                <a:cubicBezTo>
                                  <a:pt x="38523" y="215513"/>
                                  <a:pt x="38523" y="215513"/>
                                  <a:pt x="39476" y="214560"/>
                                </a:cubicBezTo>
                                <a:close/>
                                <a:moveTo>
                                  <a:pt x="39476" y="134550"/>
                                </a:moveTo>
                                <a:cubicBezTo>
                                  <a:pt x="39476" y="134550"/>
                                  <a:pt x="38523" y="133598"/>
                                  <a:pt x="37571" y="134550"/>
                                </a:cubicBezTo>
                                <a:cubicBezTo>
                                  <a:pt x="37571" y="134550"/>
                                  <a:pt x="38523" y="135503"/>
                                  <a:pt x="38523" y="136455"/>
                                </a:cubicBezTo>
                                <a:cubicBezTo>
                                  <a:pt x="39476" y="137408"/>
                                  <a:pt x="40428" y="137408"/>
                                  <a:pt x="42333" y="137408"/>
                                </a:cubicBezTo>
                                <a:cubicBezTo>
                                  <a:pt x="43286" y="137408"/>
                                  <a:pt x="43286" y="136455"/>
                                  <a:pt x="43286" y="136455"/>
                                </a:cubicBezTo>
                                <a:cubicBezTo>
                                  <a:pt x="42333" y="134550"/>
                                  <a:pt x="40428" y="135503"/>
                                  <a:pt x="39476" y="134550"/>
                                </a:cubicBezTo>
                                <a:close/>
                                <a:moveTo>
                                  <a:pt x="40428" y="196463"/>
                                </a:moveTo>
                                <a:cubicBezTo>
                                  <a:pt x="40428" y="196463"/>
                                  <a:pt x="39476" y="197415"/>
                                  <a:pt x="40428" y="196463"/>
                                </a:cubicBezTo>
                                <a:cubicBezTo>
                                  <a:pt x="39476" y="196463"/>
                                  <a:pt x="39476" y="196463"/>
                                  <a:pt x="38523" y="196463"/>
                                </a:cubicBezTo>
                                <a:cubicBezTo>
                                  <a:pt x="38523" y="195510"/>
                                  <a:pt x="38523" y="195510"/>
                                  <a:pt x="39476" y="195510"/>
                                </a:cubicBezTo>
                                <a:cubicBezTo>
                                  <a:pt x="39476" y="195510"/>
                                  <a:pt x="39476" y="196463"/>
                                  <a:pt x="40428" y="196463"/>
                                </a:cubicBezTo>
                                <a:close/>
                                <a:moveTo>
                                  <a:pt x="40428" y="81210"/>
                                </a:moveTo>
                                <a:cubicBezTo>
                                  <a:pt x="39476" y="82163"/>
                                  <a:pt x="38523" y="83115"/>
                                  <a:pt x="39476" y="84068"/>
                                </a:cubicBezTo>
                                <a:cubicBezTo>
                                  <a:pt x="41381" y="86925"/>
                                  <a:pt x="43286" y="88830"/>
                                  <a:pt x="43286" y="92640"/>
                                </a:cubicBezTo>
                                <a:cubicBezTo>
                                  <a:pt x="43286" y="92640"/>
                                  <a:pt x="44238" y="93593"/>
                                  <a:pt x="44238" y="93593"/>
                                </a:cubicBezTo>
                                <a:cubicBezTo>
                                  <a:pt x="44238" y="93593"/>
                                  <a:pt x="45191" y="92640"/>
                                  <a:pt x="45191" y="92640"/>
                                </a:cubicBezTo>
                                <a:cubicBezTo>
                                  <a:pt x="45191" y="89783"/>
                                  <a:pt x="45191" y="86925"/>
                                  <a:pt x="46143" y="84068"/>
                                </a:cubicBezTo>
                                <a:cubicBezTo>
                                  <a:pt x="46143" y="83115"/>
                                  <a:pt x="45191" y="83115"/>
                                  <a:pt x="45191" y="84068"/>
                                </a:cubicBezTo>
                                <a:cubicBezTo>
                                  <a:pt x="43286" y="85973"/>
                                  <a:pt x="43286" y="85020"/>
                                  <a:pt x="42333" y="83115"/>
                                </a:cubicBezTo>
                                <a:cubicBezTo>
                                  <a:pt x="41381" y="82163"/>
                                  <a:pt x="41381" y="82163"/>
                                  <a:pt x="40428" y="81210"/>
                                </a:cubicBezTo>
                                <a:cubicBezTo>
                                  <a:pt x="41381" y="81210"/>
                                  <a:pt x="42333" y="81210"/>
                                  <a:pt x="43286" y="81210"/>
                                </a:cubicBezTo>
                                <a:cubicBezTo>
                                  <a:pt x="46143" y="79305"/>
                                  <a:pt x="47096" y="83115"/>
                                  <a:pt x="49001" y="83115"/>
                                </a:cubicBezTo>
                                <a:cubicBezTo>
                                  <a:pt x="50906" y="83115"/>
                                  <a:pt x="49001" y="85020"/>
                                  <a:pt x="49001" y="85973"/>
                                </a:cubicBezTo>
                                <a:cubicBezTo>
                                  <a:pt x="49001" y="87878"/>
                                  <a:pt x="49953" y="86925"/>
                                  <a:pt x="50906" y="86925"/>
                                </a:cubicBezTo>
                                <a:cubicBezTo>
                                  <a:pt x="50906" y="86925"/>
                                  <a:pt x="51858" y="86925"/>
                                  <a:pt x="51858" y="86925"/>
                                </a:cubicBezTo>
                                <a:cubicBezTo>
                                  <a:pt x="51858" y="86925"/>
                                  <a:pt x="52811" y="87878"/>
                                  <a:pt x="52811" y="87878"/>
                                </a:cubicBezTo>
                                <a:cubicBezTo>
                                  <a:pt x="52811" y="87878"/>
                                  <a:pt x="52811" y="86925"/>
                                  <a:pt x="52811" y="86925"/>
                                </a:cubicBezTo>
                                <a:cubicBezTo>
                                  <a:pt x="52811" y="86925"/>
                                  <a:pt x="51858" y="86925"/>
                                  <a:pt x="51858" y="86925"/>
                                </a:cubicBezTo>
                                <a:cubicBezTo>
                                  <a:pt x="51858" y="86925"/>
                                  <a:pt x="50906" y="86925"/>
                                  <a:pt x="50906" y="86925"/>
                                </a:cubicBezTo>
                                <a:cubicBezTo>
                                  <a:pt x="50906" y="84068"/>
                                  <a:pt x="51858" y="82163"/>
                                  <a:pt x="54716" y="81210"/>
                                </a:cubicBezTo>
                                <a:cubicBezTo>
                                  <a:pt x="55668" y="81210"/>
                                  <a:pt x="56621" y="80258"/>
                                  <a:pt x="55668" y="79305"/>
                                </a:cubicBezTo>
                                <a:cubicBezTo>
                                  <a:pt x="54716" y="78353"/>
                                  <a:pt x="54716" y="78353"/>
                                  <a:pt x="53763" y="79305"/>
                                </a:cubicBezTo>
                                <a:lnTo>
                                  <a:pt x="51858" y="80258"/>
                                </a:lnTo>
                                <a:cubicBezTo>
                                  <a:pt x="50906" y="80258"/>
                                  <a:pt x="50906" y="81210"/>
                                  <a:pt x="49953" y="79305"/>
                                </a:cubicBezTo>
                                <a:cubicBezTo>
                                  <a:pt x="49953" y="74543"/>
                                  <a:pt x="45191" y="75495"/>
                                  <a:pt x="42333" y="73590"/>
                                </a:cubicBezTo>
                                <a:cubicBezTo>
                                  <a:pt x="42333" y="73590"/>
                                  <a:pt x="40428" y="73590"/>
                                  <a:pt x="41381" y="74543"/>
                                </a:cubicBezTo>
                                <a:cubicBezTo>
                                  <a:pt x="45191" y="77400"/>
                                  <a:pt x="40428" y="79305"/>
                                  <a:pt x="40428" y="81210"/>
                                </a:cubicBezTo>
                                <a:close/>
                                <a:moveTo>
                                  <a:pt x="40428" y="247898"/>
                                </a:moveTo>
                                <a:cubicBezTo>
                                  <a:pt x="40428" y="247898"/>
                                  <a:pt x="40428" y="247898"/>
                                  <a:pt x="40428" y="247898"/>
                                </a:cubicBezTo>
                                <a:cubicBezTo>
                                  <a:pt x="40428" y="248850"/>
                                  <a:pt x="40428" y="248850"/>
                                  <a:pt x="40428" y="247898"/>
                                </a:cubicBezTo>
                                <a:cubicBezTo>
                                  <a:pt x="40428" y="248850"/>
                                  <a:pt x="41381" y="248850"/>
                                  <a:pt x="40428" y="247898"/>
                                </a:cubicBezTo>
                                <a:cubicBezTo>
                                  <a:pt x="41381" y="247898"/>
                                  <a:pt x="41381" y="247898"/>
                                  <a:pt x="40428" y="247898"/>
                                </a:cubicBezTo>
                                <a:close/>
                                <a:moveTo>
                                  <a:pt x="51858" y="229800"/>
                                </a:moveTo>
                                <a:cubicBezTo>
                                  <a:pt x="50906" y="227895"/>
                                  <a:pt x="49953" y="226943"/>
                                  <a:pt x="49001" y="225038"/>
                                </a:cubicBezTo>
                                <a:cubicBezTo>
                                  <a:pt x="48048" y="224085"/>
                                  <a:pt x="47096" y="225038"/>
                                  <a:pt x="46143" y="225038"/>
                                </a:cubicBezTo>
                                <a:lnTo>
                                  <a:pt x="47096" y="223133"/>
                                </a:lnTo>
                                <a:cubicBezTo>
                                  <a:pt x="47096" y="223133"/>
                                  <a:pt x="48048" y="222180"/>
                                  <a:pt x="47096" y="221228"/>
                                </a:cubicBezTo>
                                <a:cubicBezTo>
                                  <a:pt x="47096" y="220275"/>
                                  <a:pt x="46143" y="221228"/>
                                  <a:pt x="45191" y="222180"/>
                                </a:cubicBezTo>
                                <a:cubicBezTo>
                                  <a:pt x="44238" y="223133"/>
                                  <a:pt x="45191" y="224085"/>
                                  <a:pt x="46143" y="224085"/>
                                </a:cubicBezTo>
                                <a:cubicBezTo>
                                  <a:pt x="44238" y="225038"/>
                                  <a:pt x="41381" y="225038"/>
                                  <a:pt x="41381" y="227895"/>
                                </a:cubicBezTo>
                                <a:cubicBezTo>
                                  <a:pt x="41381" y="227895"/>
                                  <a:pt x="40428" y="228848"/>
                                  <a:pt x="41381" y="228848"/>
                                </a:cubicBezTo>
                                <a:lnTo>
                                  <a:pt x="42333" y="228848"/>
                                </a:lnTo>
                                <a:cubicBezTo>
                                  <a:pt x="45191" y="226943"/>
                                  <a:pt x="48048" y="226943"/>
                                  <a:pt x="50906" y="229800"/>
                                </a:cubicBezTo>
                                <a:cubicBezTo>
                                  <a:pt x="50906" y="230753"/>
                                  <a:pt x="51858" y="230753"/>
                                  <a:pt x="51858" y="229800"/>
                                </a:cubicBezTo>
                                <a:close/>
                                <a:moveTo>
                                  <a:pt x="50906" y="209798"/>
                                </a:moveTo>
                                <a:cubicBezTo>
                                  <a:pt x="51858" y="208845"/>
                                  <a:pt x="51858" y="208845"/>
                                  <a:pt x="51858" y="207893"/>
                                </a:cubicBezTo>
                                <a:cubicBezTo>
                                  <a:pt x="50906" y="206940"/>
                                  <a:pt x="49001" y="206940"/>
                                  <a:pt x="49001" y="205035"/>
                                </a:cubicBezTo>
                                <a:cubicBezTo>
                                  <a:pt x="48048" y="203130"/>
                                  <a:pt x="44238" y="201225"/>
                                  <a:pt x="42333" y="202178"/>
                                </a:cubicBezTo>
                                <a:cubicBezTo>
                                  <a:pt x="41381" y="202178"/>
                                  <a:pt x="41381" y="203130"/>
                                  <a:pt x="41381" y="204083"/>
                                </a:cubicBezTo>
                                <a:cubicBezTo>
                                  <a:pt x="41381" y="205035"/>
                                  <a:pt x="42333" y="205035"/>
                                  <a:pt x="43286" y="205988"/>
                                </a:cubicBezTo>
                                <a:cubicBezTo>
                                  <a:pt x="43286" y="205988"/>
                                  <a:pt x="43286" y="205988"/>
                                  <a:pt x="42333" y="205988"/>
                                </a:cubicBezTo>
                                <a:cubicBezTo>
                                  <a:pt x="42333" y="206940"/>
                                  <a:pt x="40428" y="206940"/>
                                  <a:pt x="42333" y="207893"/>
                                </a:cubicBezTo>
                                <a:cubicBezTo>
                                  <a:pt x="43286" y="208845"/>
                                  <a:pt x="43286" y="207893"/>
                                  <a:pt x="43286" y="206940"/>
                                </a:cubicBezTo>
                                <a:cubicBezTo>
                                  <a:pt x="43286" y="206940"/>
                                  <a:pt x="43286" y="205988"/>
                                  <a:pt x="43286" y="205988"/>
                                </a:cubicBezTo>
                                <a:cubicBezTo>
                                  <a:pt x="45191" y="206940"/>
                                  <a:pt x="48048" y="207893"/>
                                  <a:pt x="48048" y="210750"/>
                                </a:cubicBezTo>
                                <a:cubicBezTo>
                                  <a:pt x="49001" y="212655"/>
                                  <a:pt x="49953" y="210750"/>
                                  <a:pt x="50906" y="209798"/>
                                </a:cubicBezTo>
                                <a:close/>
                                <a:moveTo>
                                  <a:pt x="41381" y="23108"/>
                                </a:moveTo>
                                <a:cubicBezTo>
                                  <a:pt x="41381" y="25013"/>
                                  <a:pt x="42333" y="25013"/>
                                  <a:pt x="43286" y="25013"/>
                                </a:cubicBezTo>
                                <a:cubicBezTo>
                                  <a:pt x="44238" y="25013"/>
                                  <a:pt x="45191" y="25013"/>
                                  <a:pt x="45191" y="24060"/>
                                </a:cubicBezTo>
                                <a:lnTo>
                                  <a:pt x="42333" y="22155"/>
                                </a:lnTo>
                                <a:cubicBezTo>
                                  <a:pt x="42333" y="22155"/>
                                  <a:pt x="41381" y="22155"/>
                                  <a:pt x="41381" y="23108"/>
                                </a:cubicBezTo>
                                <a:close/>
                                <a:moveTo>
                                  <a:pt x="43286" y="46920"/>
                                </a:moveTo>
                                <a:cubicBezTo>
                                  <a:pt x="43286" y="46920"/>
                                  <a:pt x="44238" y="45968"/>
                                  <a:pt x="43286" y="46920"/>
                                </a:cubicBezTo>
                                <a:cubicBezTo>
                                  <a:pt x="44238" y="45015"/>
                                  <a:pt x="43286" y="45015"/>
                                  <a:pt x="42333" y="45015"/>
                                </a:cubicBezTo>
                                <a:cubicBezTo>
                                  <a:pt x="41381" y="45015"/>
                                  <a:pt x="41381" y="45015"/>
                                  <a:pt x="41381" y="45968"/>
                                </a:cubicBezTo>
                                <a:cubicBezTo>
                                  <a:pt x="41381" y="45968"/>
                                  <a:pt x="42333" y="46920"/>
                                  <a:pt x="43286" y="46920"/>
                                </a:cubicBezTo>
                                <a:close/>
                                <a:moveTo>
                                  <a:pt x="46143" y="212655"/>
                                </a:moveTo>
                                <a:cubicBezTo>
                                  <a:pt x="44238" y="212655"/>
                                  <a:pt x="42333" y="212655"/>
                                  <a:pt x="42333" y="214560"/>
                                </a:cubicBezTo>
                                <a:cubicBezTo>
                                  <a:pt x="42333" y="216465"/>
                                  <a:pt x="44238" y="217418"/>
                                  <a:pt x="46143" y="217418"/>
                                </a:cubicBezTo>
                                <a:cubicBezTo>
                                  <a:pt x="48048" y="217418"/>
                                  <a:pt x="50906" y="216465"/>
                                  <a:pt x="50906" y="214560"/>
                                </a:cubicBezTo>
                                <a:cubicBezTo>
                                  <a:pt x="49953" y="211703"/>
                                  <a:pt x="47096" y="214560"/>
                                  <a:pt x="46143" y="212655"/>
                                </a:cubicBezTo>
                                <a:close/>
                                <a:moveTo>
                                  <a:pt x="42333" y="196463"/>
                                </a:moveTo>
                                <a:cubicBezTo>
                                  <a:pt x="42333" y="196463"/>
                                  <a:pt x="42333" y="195510"/>
                                  <a:pt x="42333" y="196463"/>
                                </a:cubicBezTo>
                                <a:cubicBezTo>
                                  <a:pt x="43286" y="195510"/>
                                  <a:pt x="43286" y="196463"/>
                                  <a:pt x="43286" y="196463"/>
                                </a:cubicBezTo>
                                <a:cubicBezTo>
                                  <a:pt x="43286" y="196463"/>
                                  <a:pt x="43286" y="197415"/>
                                  <a:pt x="42333" y="196463"/>
                                </a:cubicBezTo>
                                <a:cubicBezTo>
                                  <a:pt x="42333" y="197415"/>
                                  <a:pt x="42333" y="196463"/>
                                  <a:pt x="42333" y="196463"/>
                                </a:cubicBezTo>
                                <a:close/>
                                <a:moveTo>
                                  <a:pt x="50906" y="236468"/>
                                </a:moveTo>
                                <a:cubicBezTo>
                                  <a:pt x="49953" y="235515"/>
                                  <a:pt x="49001" y="236468"/>
                                  <a:pt x="48048" y="236468"/>
                                </a:cubicBezTo>
                                <a:cubicBezTo>
                                  <a:pt x="48048" y="235515"/>
                                  <a:pt x="49953" y="235515"/>
                                  <a:pt x="49953" y="234563"/>
                                </a:cubicBezTo>
                                <a:cubicBezTo>
                                  <a:pt x="49953" y="233610"/>
                                  <a:pt x="48048" y="234563"/>
                                  <a:pt x="47096" y="235515"/>
                                </a:cubicBezTo>
                                <a:cubicBezTo>
                                  <a:pt x="46143" y="235515"/>
                                  <a:pt x="45191" y="235515"/>
                                  <a:pt x="45191" y="236468"/>
                                </a:cubicBezTo>
                                <a:cubicBezTo>
                                  <a:pt x="45191" y="236468"/>
                                  <a:pt x="45191" y="235515"/>
                                  <a:pt x="44238" y="235515"/>
                                </a:cubicBezTo>
                                <a:cubicBezTo>
                                  <a:pt x="43286" y="234563"/>
                                  <a:pt x="43286" y="234563"/>
                                  <a:pt x="42333" y="234563"/>
                                </a:cubicBezTo>
                                <a:cubicBezTo>
                                  <a:pt x="42333" y="234563"/>
                                  <a:pt x="42333" y="234563"/>
                                  <a:pt x="42333" y="235515"/>
                                </a:cubicBezTo>
                                <a:cubicBezTo>
                                  <a:pt x="42333" y="236468"/>
                                  <a:pt x="43286" y="236468"/>
                                  <a:pt x="44238" y="237420"/>
                                </a:cubicBezTo>
                                <a:lnTo>
                                  <a:pt x="45191" y="237420"/>
                                </a:lnTo>
                                <a:cubicBezTo>
                                  <a:pt x="46143" y="238373"/>
                                  <a:pt x="47096" y="238373"/>
                                  <a:pt x="48048" y="238373"/>
                                </a:cubicBezTo>
                                <a:cubicBezTo>
                                  <a:pt x="49001" y="236468"/>
                                  <a:pt x="49001" y="238373"/>
                                  <a:pt x="50906" y="236468"/>
                                </a:cubicBezTo>
                                <a:lnTo>
                                  <a:pt x="50906" y="236468"/>
                                </a:lnTo>
                                <a:close/>
                                <a:moveTo>
                                  <a:pt x="45191" y="117405"/>
                                </a:moveTo>
                                <a:cubicBezTo>
                                  <a:pt x="45191" y="116453"/>
                                  <a:pt x="45191" y="115500"/>
                                  <a:pt x="44238" y="115500"/>
                                </a:cubicBezTo>
                                <a:cubicBezTo>
                                  <a:pt x="43286" y="115500"/>
                                  <a:pt x="43286" y="116453"/>
                                  <a:pt x="43286" y="117405"/>
                                </a:cubicBezTo>
                                <a:cubicBezTo>
                                  <a:pt x="43286" y="118358"/>
                                  <a:pt x="44238" y="118358"/>
                                  <a:pt x="44238" y="119310"/>
                                </a:cubicBezTo>
                                <a:cubicBezTo>
                                  <a:pt x="45191" y="119310"/>
                                  <a:pt x="45191" y="118358"/>
                                  <a:pt x="45191" y="117405"/>
                                </a:cubicBezTo>
                                <a:close/>
                                <a:moveTo>
                                  <a:pt x="43286" y="189795"/>
                                </a:moveTo>
                                <a:cubicBezTo>
                                  <a:pt x="43286" y="190748"/>
                                  <a:pt x="44238" y="190748"/>
                                  <a:pt x="45191" y="190748"/>
                                </a:cubicBezTo>
                                <a:cubicBezTo>
                                  <a:pt x="46143" y="190748"/>
                                  <a:pt x="47096" y="189795"/>
                                  <a:pt x="47096" y="188843"/>
                                </a:cubicBezTo>
                                <a:cubicBezTo>
                                  <a:pt x="47096" y="187890"/>
                                  <a:pt x="47096" y="187890"/>
                                  <a:pt x="46143" y="187890"/>
                                </a:cubicBezTo>
                                <a:cubicBezTo>
                                  <a:pt x="44238" y="187890"/>
                                  <a:pt x="43286" y="188843"/>
                                  <a:pt x="43286" y="189795"/>
                                </a:cubicBezTo>
                                <a:close/>
                                <a:moveTo>
                                  <a:pt x="43286" y="51683"/>
                                </a:moveTo>
                                <a:cubicBezTo>
                                  <a:pt x="43286" y="51683"/>
                                  <a:pt x="43286" y="51683"/>
                                  <a:pt x="43286" y="51683"/>
                                </a:cubicBezTo>
                                <a:cubicBezTo>
                                  <a:pt x="44238" y="52635"/>
                                  <a:pt x="44238" y="51683"/>
                                  <a:pt x="44238" y="51683"/>
                                </a:cubicBezTo>
                                <a:cubicBezTo>
                                  <a:pt x="44238" y="51683"/>
                                  <a:pt x="44238" y="50730"/>
                                  <a:pt x="43286" y="51683"/>
                                </a:cubicBezTo>
                                <a:cubicBezTo>
                                  <a:pt x="43286" y="50730"/>
                                  <a:pt x="43286" y="50730"/>
                                  <a:pt x="43286" y="51683"/>
                                </a:cubicBezTo>
                                <a:close/>
                                <a:moveTo>
                                  <a:pt x="47096" y="39300"/>
                                </a:moveTo>
                                <a:cubicBezTo>
                                  <a:pt x="45191" y="39300"/>
                                  <a:pt x="43286" y="38348"/>
                                  <a:pt x="43286" y="40253"/>
                                </a:cubicBezTo>
                                <a:cubicBezTo>
                                  <a:pt x="43286" y="42158"/>
                                  <a:pt x="45191" y="40253"/>
                                  <a:pt x="47096" y="40253"/>
                                </a:cubicBezTo>
                                <a:cubicBezTo>
                                  <a:pt x="48048" y="40253"/>
                                  <a:pt x="49953" y="40253"/>
                                  <a:pt x="50906" y="40253"/>
                                </a:cubicBezTo>
                                <a:cubicBezTo>
                                  <a:pt x="51858" y="40253"/>
                                  <a:pt x="53763" y="40253"/>
                                  <a:pt x="52811" y="39300"/>
                                </a:cubicBezTo>
                                <a:cubicBezTo>
                                  <a:pt x="52811" y="38348"/>
                                  <a:pt x="50906" y="37395"/>
                                  <a:pt x="49953" y="37395"/>
                                </a:cubicBezTo>
                                <a:cubicBezTo>
                                  <a:pt x="49001" y="38348"/>
                                  <a:pt x="48048" y="39300"/>
                                  <a:pt x="47096" y="39300"/>
                                </a:cubicBezTo>
                                <a:close/>
                                <a:moveTo>
                                  <a:pt x="45191" y="34538"/>
                                </a:moveTo>
                                <a:lnTo>
                                  <a:pt x="43286" y="34538"/>
                                </a:lnTo>
                                <a:cubicBezTo>
                                  <a:pt x="44238" y="35490"/>
                                  <a:pt x="45191" y="35490"/>
                                  <a:pt x="45191" y="34538"/>
                                </a:cubicBezTo>
                                <a:cubicBezTo>
                                  <a:pt x="45191" y="35490"/>
                                  <a:pt x="46143" y="35490"/>
                                  <a:pt x="46143" y="35490"/>
                                </a:cubicBezTo>
                                <a:cubicBezTo>
                                  <a:pt x="46143" y="35490"/>
                                  <a:pt x="46143" y="35490"/>
                                  <a:pt x="46143" y="35490"/>
                                </a:cubicBezTo>
                                <a:cubicBezTo>
                                  <a:pt x="47096" y="34538"/>
                                  <a:pt x="46143" y="34538"/>
                                  <a:pt x="45191" y="34538"/>
                                </a:cubicBezTo>
                                <a:close/>
                                <a:moveTo>
                                  <a:pt x="46143" y="239325"/>
                                </a:moveTo>
                                <a:cubicBezTo>
                                  <a:pt x="46143" y="239325"/>
                                  <a:pt x="46143" y="238373"/>
                                  <a:pt x="46143" y="239325"/>
                                </a:cubicBezTo>
                                <a:cubicBezTo>
                                  <a:pt x="44238" y="238373"/>
                                  <a:pt x="44238" y="239325"/>
                                  <a:pt x="44238" y="240278"/>
                                </a:cubicBezTo>
                                <a:cubicBezTo>
                                  <a:pt x="44238" y="240278"/>
                                  <a:pt x="44238" y="241230"/>
                                  <a:pt x="45191" y="241230"/>
                                </a:cubicBezTo>
                                <a:cubicBezTo>
                                  <a:pt x="46143" y="240278"/>
                                  <a:pt x="46143" y="240278"/>
                                  <a:pt x="46143" y="239325"/>
                                </a:cubicBezTo>
                                <a:close/>
                                <a:moveTo>
                                  <a:pt x="45191" y="129788"/>
                                </a:moveTo>
                                <a:cubicBezTo>
                                  <a:pt x="45191" y="130740"/>
                                  <a:pt x="46143" y="131693"/>
                                  <a:pt x="47096" y="132645"/>
                                </a:cubicBezTo>
                                <a:cubicBezTo>
                                  <a:pt x="47096" y="132645"/>
                                  <a:pt x="48048" y="133598"/>
                                  <a:pt x="48048" y="133598"/>
                                </a:cubicBezTo>
                                <a:cubicBezTo>
                                  <a:pt x="49001" y="133598"/>
                                  <a:pt x="48048" y="132645"/>
                                  <a:pt x="48048" y="131693"/>
                                </a:cubicBezTo>
                                <a:cubicBezTo>
                                  <a:pt x="47096" y="130740"/>
                                  <a:pt x="47096" y="128835"/>
                                  <a:pt x="46143" y="128835"/>
                                </a:cubicBezTo>
                                <a:cubicBezTo>
                                  <a:pt x="44238" y="128835"/>
                                  <a:pt x="44238" y="129788"/>
                                  <a:pt x="45191" y="129788"/>
                                </a:cubicBezTo>
                                <a:close/>
                                <a:moveTo>
                                  <a:pt x="51858" y="54540"/>
                                </a:moveTo>
                                <a:cubicBezTo>
                                  <a:pt x="53763" y="56445"/>
                                  <a:pt x="55668" y="54540"/>
                                  <a:pt x="58526" y="54540"/>
                                </a:cubicBezTo>
                                <a:cubicBezTo>
                                  <a:pt x="58526" y="55493"/>
                                  <a:pt x="57573" y="57398"/>
                                  <a:pt x="58526" y="58350"/>
                                </a:cubicBezTo>
                                <a:cubicBezTo>
                                  <a:pt x="58526" y="59303"/>
                                  <a:pt x="59478" y="59303"/>
                                  <a:pt x="59478" y="58350"/>
                                </a:cubicBezTo>
                                <a:cubicBezTo>
                                  <a:pt x="61383" y="57398"/>
                                  <a:pt x="60431" y="55493"/>
                                  <a:pt x="58526" y="53588"/>
                                </a:cubicBezTo>
                                <a:cubicBezTo>
                                  <a:pt x="57573" y="52635"/>
                                  <a:pt x="56621" y="51683"/>
                                  <a:pt x="54716" y="51683"/>
                                </a:cubicBezTo>
                                <a:cubicBezTo>
                                  <a:pt x="52811" y="50730"/>
                                  <a:pt x="50906" y="48825"/>
                                  <a:pt x="49001" y="48825"/>
                                </a:cubicBezTo>
                                <a:cubicBezTo>
                                  <a:pt x="47096" y="48825"/>
                                  <a:pt x="47096" y="52635"/>
                                  <a:pt x="46143" y="53588"/>
                                </a:cubicBezTo>
                                <a:lnTo>
                                  <a:pt x="45191" y="54540"/>
                                </a:lnTo>
                                <a:lnTo>
                                  <a:pt x="45191" y="54540"/>
                                </a:lnTo>
                                <a:cubicBezTo>
                                  <a:pt x="46143" y="55493"/>
                                  <a:pt x="48048" y="56445"/>
                                  <a:pt x="49001" y="54540"/>
                                </a:cubicBezTo>
                                <a:cubicBezTo>
                                  <a:pt x="49953" y="55493"/>
                                  <a:pt x="50906" y="54540"/>
                                  <a:pt x="51858" y="54540"/>
                                </a:cubicBezTo>
                                <a:close/>
                                <a:moveTo>
                                  <a:pt x="47096" y="122168"/>
                                </a:moveTo>
                                <a:cubicBezTo>
                                  <a:pt x="46143" y="122168"/>
                                  <a:pt x="45191" y="121215"/>
                                  <a:pt x="45191" y="122168"/>
                                </a:cubicBezTo>
                                <a:cubicBezTo>
                                  <a:pt x="44238" y="123120"/>
                                  <a:pt x="46143" y="124073"/>
                                  <a:pt x="46143" y="124073"/>
                                </a:cubicBezTo>
                                <a:cubicBezTo>
                                  <a:pt x="47096" y="124073"/>
                                  <a:pt x="49001" y="125025"/>
                                  <a:pt x="49953" y="124073"/>
                                </a:cubicBezTo>
                                <a:cubicBezTo>
                                  <a:pt x="49953" y="123120"/>
                                  <a:pt x="49953" y="123120"/>
                                  <a:pt x="49001" y="123120"/>
                                </a:cubicBezTo>
                                <a:cubicBezTo>
                                  <a:pt x="48048" y="122168"/>
                                  <a:pt x="47096" y="122168"/>
                                  <a:pt x="47096" y="122168"/>
                                </a:cubicBezTo>
                                <a:close/>
                                <a:moveTo>
                                  <a:pt x="46143" y="156458"/>
                                </a:moveTo>
                                <a:cubicBezTo>
                                  <a:pt x="47096" y="156458"/>
                                  <a:pt x="47096" y="155505"/>
                                  <a:pt x="47096" y="154553"/>
                                </a:cubicBezTo>
                                <a:lnTo>
                                  <a:pt x="47096" y="154553"/>
                                </a:lnTo>
                                <a:cubicBezTo>
                                  <a:pt x="45191" y="155505"/>
                                  <a:pt x="45191" y="156458"/>
                                  <a:pt x="46143" y="156458"/>
                                </a:cubicBezTo>
                                <a:close/>
                                <a:moveTo>
                                  <a:pt x="53763" y="169793"/>
                                </a:moveTo>
                                <a:cubicBezTo>
                                  <a:pt x="53763" y="169793"/>
                                  <a:pt x="53763" y="170745"/>
                                  <a:pt x="53763" y="170745"/>
                                </a:cubicBezTo>
                                <a:cubicBezTo>
                                  <a:pt x="52811" y="171698"/>
                                  <a:pt x="51858" y="172650"/>
                                  <a:pt x="53763" y="173603"/>
                                </a:cubicBezTo>
                                <a:cubicBezTo>
                                  <a:pt x="54716" y="174555"/>
                                  <a:pt x="55668" y="172650"/>
                                  <a:pt x="56621" y="171698"/>
                                </a:cubicBezTo>
                                <a:cubicBezTo>
                                  <a:pt x="56621" y="169793"/>
                                  <a:pt x="54716" y="170745"/>
                                  <a:pt x="53763" y="169793"/>
                                </a:cubicBezTo>
                                <a:cubicBezTo>
                                  <a:pt x="53763" y="168840"/>
                                  <a:pt x="54716" y="167888"/>
                                  <a:pt x="53763" y="167888"/>
                                </a:cubicBezTo>
                                <a:cubicBezTo>
                                  <a:pt x="52811" y="166935"/>
                                  <a:pt x="50906" y="166935"/>
                                  <a:pt x="50906" y="167888"/>
                                </a:cubicBezTo>
                                <a:cubicBezTo>
                                  <a:pt x="49953" y="168840"/>
                                  <a:pt x="46143" y="168840"/>
                                  <a:pt x="48048" y="171698"/>
                                </a:cubicBezTo>
                                <a:cubicBezTo>
                                  <a:pt x="46143" y="171698"/>
                                  <a:pt x="44238" y="170745"/>
                                  <a:pt x="46143" y="173603"/>
                                </a:cubicBezTo>
                                <a:cubicBezTo>
                                  <a:pt x="47096" y="174555"/>
                                  <a:pt x="46143" y="177413"/>
                                  <a:pt x="48048" y="177413"/>
                                </a:cubicBezTo>
                                <a:cubicBezTo>
                                  <a:pt x="49953" y="176460"/>
                                  <a:pt x="49001" y="174555"/>
                                  <a:pt x="49001" y="172650"/>
                                </a:cubicBezTo>
                                <a:cubicBezTo>
                                  <a:pt x="49001" y="172650"/>
                                  <a:pt x="49001" y="171698"/>
                                  <a:pt x="49001" y="171698"/>
                                </a:cubicBezTo>
                                <a:cubicBezTo>
                                  <a:pt x="49953" y="171698"/>
                                  <a:pt x="51858" y="173603"/>
                                  <a:pt x="52811" y="171698"/>
                                </a:cubicBezTo>
                                <a:cubicBezTo>
                                  <a:pt x="51858" y="169793"/>
                                  <a:pt x="52811" y="169793"/>
                                  <a:pt x="53763" y="169793"/>
                                </a:cubicBezTo>
                                <a:close/>
                                <a:moveTo>
                                  <a:pt x="49001" y="58350"/>
                                </a:moveTo>
                                <a:cubicBezTo>
                                  <a:pt x="48048" y="58350"/>
                                  <a:pt x="47096" y="58350"/>
                                  <a:pt x="47096" y="59303"/>
                                </a:cubicBezTo>
                                <a:lnTo>
                                  <a:pt x="47096" y="60255"/>
                                </a:lnTo>
                                <a:lnTo>
                                  <a:pt x="48048" y="60255"/>
                                </a:lnTo>
                                <a:cubicBezTo>
                                  <a:pt x="48048" y="60255"/>
                                  <a:pt x="49001" y="59303"/>
                                  <a:pt x="49001" y="58350"/>
                                </a:cubicBezTo>
                                <a:lnTo>
                                  <a:pt x="49001" y="58350"/>
                                </a:lnTo>
                                <a:close/>
                                <a:moveTo>
                                  <a:pt x="49953" y="112643"/>
                                </a:moveTo>
                                <a:cubicBezTo>
                                  <a:pt x="49001" y="113595"/>
                                  <a:pt x="47096" y="114548"/>
                                  <a:pt x="47096" y="116453"/>
                                </a:cubicBezTo>
                                <a:cubicBezTo>
                                  <a:pt x="47096" y="118358"/>
                                  <a:pt x="48048" y="119310"/>
                                  <a:pt x="49953" y="119310"/>
                                </a:cubicBezTo>
                                <a:cubicBezTo>
                                  <a:pt x="50906" y="119310"/>
                                  <a:pt x="50906" y="119310"/>
                                  <a:pt x="50906" y="118358"/>
                                </a:cubicBezTo>
                                <a:cubicBezTo>
                                  <a:pt x="49953" y="116453"/>
                                  <a:pt x="49953" y="115500"/>
                                  <a:pt x="49953" y="112643"/>
                                </a:cubicBezTo>
                                <a:cubicBezTo>
                                  <a:pt x="50906" y="113595"/>
                                  <a:pt x="50906" y="112643"/>
                                  <a:pt x="49953" y="112643"/>
                                </a:cubicBezTo>
                                <a:close/>
                                <a:moveTo>
                                  <a:pt x="48048" y="141218"/>
                                </a:moveTo>
                                <a:cubicBezTo>
                                  <a:pt x="49953" y="142170"/>
                                  <a:pt x="49953" y="140265"/>
                                  <a:pt x="50906" y="139313"/>
                                </a:cubicBezTo>
                                <a:cubicBezTo>
                                  <a:pt x="50906" y="139313"/>
                                  <a:pt x="50906" y="139313"/>
                                  <a:pt x="50906" y="139313"/>
                                </a:cubicBezTo>
                                <a:cubicBezTo>
                                  <a:pt x="50906" y="140265"/>
                                  <a:pt x="51858" y="140265"/>
                                  <a:pt x="52811" y="140265"/>
                                </a:cubicBezTo>
                                <a:cubicBezTo>
                                  <a:pt x="53763" y="139313"/>
                                  <a:pt x="52811" y="138360"/>
                                  <a:pt x="52811" y="137408"/>
                                </a:cubicBezTo>
                                <a:cubicBezTo>
                                  <a:pt x="52811" y="137408"/>
                                  <a:pt x="51858" y="136455"/>
                                  <a:pt x="51858" y="136455"/>
                                </a:cubicBezTo>
                                <a:cubicBezTo>
                                  <a:pt x="50906" y="136455"/>
                                  <a:pt x="51858" y="137408"/>
                                  <a:pt x="51858" y="137408"/>
                                </a:cubicBezTo>
                                <a:cubicBezTo>
                                  <a:pt x="51858" y="138360"/>
                                  <a:pt x="51858" y="139313"/>
                                  <a:pt x="51858" y="139313"/>
                                </a:cubicBezTo>
                                <a:cubicBezTo>
                                  <a:pt x="50906" y="138360"/>
                                  <a:pt x="50906" y="136455"/>
                                  <a:pt x="49001" y="137408"/>
                                </a:cubicBezTo>
                                <a:cubicBezTo>
                                  <a:pt x="48048" y="138360"/>
                                  <a:pt x="47096" y="140265"/>
                                  <a:pt x="48048" y="141218"/>
                                </a:cubicBezTo>
                                <a:close/>
                                <a:moveTo>
                                  <a:pt x="49953" y="243135"/>
                                </a:moveTo>
                                <a:cubicBezTo>
                                  <a:pt x="49953" y="243135"/>
                                  <a:pt x="49001" y="243135"/>
                                  <a:pt x="49953" y="243135"/>
                                </a:cubicBezTo>
                                <a:cubicBezTo>
                                  <a:pt x="49001" y="243135"/>
                                  <a:pt x="48048" y="243135"/>
                                  <a:pt x="49001" y="244088"/>
                                </a:cubicBezTo>
                                <a:lnTo>
                                  <a:pt x="49953" y="243135"/>
                                </a:lnTo>
                                <a:cubicBezTo>
                                  <a:pt x="49953" y="244088"/>
                                  <a:pt x="49953" y="243135"/>
                                  <a:pt x="49953" y="243135"/>
                                </a:cubicBezTo>
                                <a:close/>
                                <a:moveTo>
                                  <a:pt x="49001" y="182175"/>
                                </a:moveTo>
                                <a:cubicBezTo>
                                  <a:pt x="49953" y="182175"/>
                                  <a:pt x="49953" y="182175"/>
                                  <a:pt x="49001" y="182175"/>
                                </a:cubicBezTo>
                                <a:cubicBezTo>
                                  <a:pt x="49953" y="181223"/>
                                  <a:pt x="49001" y="180270"/>
                                  <a:pt x="48048" y="180270"/>
                                </a:cubicBezTo>
                                <a:lnTo>
                                  <a:pt x="48048" y="180270"/>
                                </a:lnTo>
                                <a:cubicBezTo>
                                  <a:pt x="48048" y="181223"/>
                                  <a:pt x="49001" y="181223"/>
                                  <a:pt x="49001" y="182175"/>
                                </a:cubicBezTo>
                                <a:close/>
                                <a:moveTo>
                                  <a:pt x="49953" y="47873"/>
                                </a:moveTo>
                                <a:cubicBezTo>
                                  <a:pt x="50906" y="47873"/>
                                  <a:pt x="53763" y="45015"/>
                                  <a:pt x="53763" y="44063"/>
                                </a:cubicBezTo>
                                <a:cubicBezTo>
                                  <a:pt x="53763" y="43110"/>
                                  <a:pt x="51858" y="42158"/>
                                  <a:pt x="50906" y="43110"/>
                                </a:cubicBezTo>
                                <a:cubicBezTo>
                                  <a:pt x="49001" y="43110"/>
                                  <a:pt x="48048" y="45015"/>
                                  <a:pt x="48048" y="46920"/>
                                </a:cubicBezTo>
                                <a:cubicBezTo>
                                  <a:pt x="49001" y="46920"/>
                                  <a:pt x="49001" y="47873"/>
                                  <a:pt x="49953" y="47873"/>
                                </a:cubicBezTo>
                                <a:close/>
                                <a:moveTo>
                                  <a:pt x="49001" y="27870"/>
                                </a:moveTo>
                                <a:lnTo>
                                  <a:pt x="49001" y="27870"/>
                                </a:lnTo>
                                <a:cubicBezTo>
                                  <a:pt x="49953" y="27870"/>
                                  <a:pt x="49953" y="27870"/>
                                  <a:pt x="49001" y="27870"/>
                                </a:cubicBezTo>
                                <a:cubicBezTo>
                                  <a:pt x="49953" y="26918"/>
                                  <a:pt x="49001" y="26918"/>
                                  <a:pt x="49001" y="27870"/>
                                </a:cubicBezTo>
                                <a:lnTo>
                                  <a:pt x="49001" y="27870"/>
                                </a:lnTo>
                                <a:close/>
                                <a:moveTo>
                                  <a:pt x="52811" y="35490"/>
                                </a:moveTo>
                                <a:cubicBezTo>
                                  <a:pt x="53763" y="35490"/>
                                  <a:pt x="54716" y="35490"/>
                                  <a:pt x="54716" y="35490"/>
                                </a:cubicBezTo>
                                <a:cubicBezTo>
                                  <a:pt x="53763" y="34538"/>
                                  <a:pt x="52811" y="33585"/>
                                  <a:pt x="51858" y="32633"/>
                                </a:cubicBezTo>
                                <a:cubicBezTo>
                                  <a:pt x="51858" y="32633"/>
                                  <a:pt x="50906" y="33585"/>
                                  <a:pt x="50906" y="33585"/>
                                </a:cubicBezTo>
                                <a:cubicBezTo>
                                  <a:pt x="49953" y="35490"/>
                                  <a:pt x="51858" y="35490"/>
                                  <a:pt x="52811" y="35490"/>
                                </a:cubicBezTo>
                                <a:close/>
                                <a:moveTo>
                                  <a:pt x="50906" y="92640"/>
                                </a:moveTo>
                                <a:cubicBezTo>
                                  <a:pt x="50906" y="92640"/>
                                  <a:pt x="51858" y="92640"/>
                                  <a:pt x="50906" y="92640"/>
                                </a:cubicBezTo>
                                <a:cubicBezTo>
                                  <a:pt x="51858" y="91688"/>
                                  <a:pt x="51858" y="91688"/>
                                  <a:pt x="50906" y="92640"/>
                                </a:cubicBezTo>
                                <a:lnTo>
                                  <a:pt x="50906" y="92640"/>
                                </a:lnTo>
                                <a:cubicBezTo>
                                  <a:pt x="50906" y="91688"/>
                                  <a:pt x="50906" y="92640"/>
                                  <a:pt x="50906" y="92640"/>
                                </a:cubicBezTo>
                                <a:close/>
                                <a:moveTo>
                                  <a:pt x="51858" y="23108"/>
                                </a:moveTo>
                                <a:cubicBezTo>
                                  <a:pt x="51858" y="23108"/>
                                  <a:pt x="50906" y="25013"/>
                                  <a:pt x="51858" y="24060"/>
                                </a:cubicBezTo>
                                <a:cubicBezTo>
                                  <a:pt x="52811" y="24060"/>
                                  <a:pt x="53763" y="23108"/>
                                  <a:pt x="53763" y="22155"/>
                                </a:cubicBezTo>
                                <a:cubicBezTo>
                                  <a:pt x="53763" y="21203"/>
                                  <a:pt x="52811" y="20250"/>
                                  <a:pt x="52811" y="20250"/>
                                </a:cubicBezTo>
                                <a:cubicBezTo>
                                  <a:pt x="50906" y="21203"/>
                                  <a:pt x="51858" y="22155"/>
                                  <a:pt x="51858" y="23108"/>
                                </a:cubicBezTo>
                                <a:close/>
                                <a:moveTo>
                                  <a:pt x="54716" y="208845"/>
                                </a:moveTo>
                                <a:cubicBezTo>
                                  <a:pt x="54716" y="209798"/>
                                  <a:pt x="55668" y="210750"/>
                                  <a:pt x="54716" y="208845"/>
                                </a:cubicBezTo>
                                <a:cubicBezTo>
                                  <a:pt x="55668" y="207893"/>
                                  <a:pt x="56621" y="206940"/>
                                  <a:pt x="55668" y="205988"/>
                                </a:cubicBezTo>
                                <a:cubicBezTo>
                                  <a:pt x="54716" y="205035"/>
                                  <a:pt x="52811" y="205035"/>
                                  <a:pt x="51858" y="205035"/>
                                </a:cubicBezTo>
                                <a:cubicBezTo>
                                  <a:pt x="50906" y="205035"/>
                                  <a:pt x="51858" y="206940"/>
                                  <a:pt x="51858" y="207893"/>
                                </a:cubicBezTo>
                                <a:cubicBezTo>
                                  <a:pt x="52811" y="207893"/>
                                  <a:pt x="54716" y="207893"/>
                                  <a:pt x="54716" y="208845"/>
                                </a:cubicBezTo>
                                <a:close/>
                                <a:moveTo>
                                  <a:pt x="59478" y="188843"/>
                                </a:moveTo>
                                <a:cubicBezTo>
                                  <a:pt x="59478" y="186938"/>
                                  <a:pt x="58526" y="186938"/>
                                  <a:pt x="56621" y="185985"/>
                                </a:cubicBezTo>
                                <a:cubicBezTo>
                                  <a:pt x="56621" y="186938"/>
                                  <a:pt x="57573" y="188843"/>
                                  <a:pt x="57573" y="189795"/>
                                </a:cubicBezTo>
                                <a:cubicBezTo>
                                  <a:pt x="52811" y="189795"/>
                                  <a:pt x="52811" y="189795"/>
                                  <a:pt x="51858" y="193605"/>
                                </a:cubicBezTo>
                                <a:cubicBezTo>
                                  <a:pt x="50906" y="195510"/>
                                  <a:pt x="52811" y="196463"/>
                                  <a:pt x="54716" y="196463"/>
                                </a:cubicBezTo>
                                <a:cubicBezTo>
                                  <a:pt x="55668" y="196463"/>
                                  <a:pt x="57573" y="197415"/>
                                  <a:pt x="57573" y="195510"/>
                                </a:cubicBezTo>
                                <a:cubicBezTo>
                                  <a:pt x="56621" y="193605"/>
                                  <a:pt x="58526" y="191700"/>
                                  <a:pt x="57573" y="189795"/>
                                </a:cubicBezTo>
                                <a:cubicBezTo>
                                  <a:pt x="58526" y="189795"/>
                                  <a:pt x="59478" y="189795"/>
                                  <a:pt x="59478" y="188843"/>
                                </a:cubicBezTo>
                                <a:close/>
                                <a:moveTo>
                                  <a:pt x="55668" y="224085"/>
                                </a:moveTo>
                                <a:cubicBezTo>
                                  <a:pt x="54716" y="223133"/>
                                  <a:pt x="54716" y="222180"/>
                                  <a:pt x="54716" y="221228"/>
                                </a:cubicBezTo>
                                <a:cubicBezTo>
                                  <a:pt x="55668" y="220275"/>
                                  <a:pt x="53763" y="219323"/>
                                  <a:pt x="53763" y="219323"/>
                                </a:cubicBezTo>
                                <a:cubicBezTo>
                                  <a:pt x="53763" y="219323"/>
                                  <a:pt x="53763" y="219323"/>
                                  <a:pt x="53763" y="218370"/>
                                </a:cubicBezTo>
                                <a:cubicBezTo>
                                  <a:pt x="53763" y="217418"/>
                                  <a:pt x="53763" y="217418"/>
                                  <a:pt x="53763" y="217418"/>
                                </a:cubicBezTo>
                                <a:cubicBezTo>
                                  <a:pt x="53763" y="217418"/>
                                  <a:pt x="53763" y="217418"/>
                                  <a:pt x="52811" y="217418"/>
                                </a:cubicBezTo>
                                <a:cubicBezTo>
                                  <a:pt x="52811" y="217418"/>
                                  <a:pt x="52811" y="218370"/>
                                  <a:pt x="53763" y="218370"/>
                                </a:cubicBezTo>
                                <a:cubicBezTo>
                                  <a:pt x="53763" y="218370"/>
                                  <a:pt x="53763" y="219323"/>
                                  <a:pt x="54716" y="219323"/>
                                </a:cubicBezTo>
                                <a:cubicBezTo>
                                  <a:pt x="54716" y="220275"/>
                                  <a:pt x="53763" y="220275"/>
                                  <a:pt x="53763" y="221228"/>
                                </a:cubicBezTo>
                                <a:cubicBezTo>
                                  <a:pt x="51858" y="224085"/>
                                  <a:pt x="52811" y="225038"/>
                                  <a:pt x="55668" y="225990"/>
                                </a:cubicBezTo>
                                <a:cubicBezTo>
                                  <a:pt x="56621" y="225990"/>
                                  <a:pt x="57573" y="226943"/>
                                  <a:pt x="57573" y="225990"/>
                                </a:cubicBezTo>
                                <a:cubicBezTo>
                                  <a:pt x="57573" y="225038"/>
                                  <a:pt x="56621" y="225038"/>
                                  <a:pt x="55668" y="224085"/>
                                </a:cubicBezTo>
                                <a:close/>
                                <a:moveTo>
                                  <a:pt x="53763" y="109785"/>
                                </a:moveTo>
                                <a:cubicBezTo>
                                  <a:pt x="54716" y="109785"/>
                                  <a:pt x="54716" y="109785"/>
                                  <a:pt x="54716" y="108833"/>
                                </a:cubicBezTo>
                                <a:cubicBezTo>
                                  <a:pt x="54716" y="107880"/>
                                  <a:pt x="54716" y="107880"/>
                                  <a:pt x="53763" y="107880"/>
                                </a:cubicBezTo>
                                <a:cubicBezTo>
                                  <a:pt x="53763" y="107880"/>
                                  <a:pt x="52811" y="107880"/>
                                  <a:pt x="53763" y="109785"/>
                                </a:cubicBezTo>
                                <a:cubicBezTo>
                                  <a:pt x="52811" y="108833"/>
                                  <a:pt x="53763" y="109785"/>
                                  <a:pt x="53763" y="109785"/>
                                </a:cubicBezTo>
                                <a:close/>
                                <a:moveTo>
                                  <a:pt x="53763" y="60255"/>
                                </a:moveTo>
                                <a:cubicBezTo>
                                  <a:pt x="54716" y="61208"/>
                                  <a:pt x="54716" y="63113"/>
                                  <a:pt x="56621" y="63113"/>
                                </a:cubicBezTo>
                                <a:cubicBezTo>
                                  <a:pt x="56621" y="63113"/>
                                  <a:pt x="56621" y="63113"/>
                                  <a:pt x="56621" y="62160"/>
                                </a:cubicBezTo>
                                <a:cubicBezTo>
                                  <a:pt x="57573" y="60255"/>
                                  <a:pt x="54716" y="58350"/>
                                  <a:pt x="53763" y="58350"/>
                                </a:cubicBezTo>
                                <a:lnTo>
                                  <a:pt x="52811" y="58350"/>
                                </a:lnTo>
                                <a:cubicBezTo>
                                  <a:pt x="52811" y="59303"/>
                                  <a:pt x="53763" y="59303"/>
                                  <a:pt x="53763" y="60255"/>
                                </a:cubicBezTo>
                                <a:close/>
                                <a:moveTo>
                                  <a:pt x="54716" y="115500"/>
                                </a:moveTo>
                                <a:cubicBezTo>
                                  <a:pt x="56621" y="115500"/>
                                  <a:pt x="56621" y="114548"/>
                                  <a:pt x="56621" y="112643"/>
                                </a:cubicBezTo>
                                <a:cubicBezTo>
                                  <a:pt x="56621" y="112643"/>
                                  <a:pt x="56621" y="111690"/>
                                  <a:pt x="55668" y="111690"/>
                                </a:cubicBezTo>
                                <a:cubicBezTo>
                                  <a:pt x="54716" y="112643"/>
                                  <a:pt x="54716" y="113595"/>
                                  <a:pt x="54716" y="115500"/>
                                </a:cubicBezTo>
                                <a:cubicBezTo>
                                  <a:pt x="53763" y="114548"/>
                                  <a:pt x="53763" y="115500"/>
                                  <a:pt x="54716" y="115500"/>
                                </a:cubicBezTo>
                                <a:close/>
                                <a:moveTo>
                                  <a:pt x="56621" y="128835"/>
                                </a:moveTo>
                                <a:cubicBezTo>
                                  <a:pt x="56621" y="128835"/>
                                  <a:pt x="55668" y="127883"/>
                                  <a:pt x="55668" y="127883"/>
                                </a:cubicBezTo>
                                <a:cubicBezTo>
                                  <a:pt x="55668" y="127883"/>
                                  <a:pt x="54716" y="127883"/>
                                  <a:pt x="54716" y="128835"/>
                                </a:cubicBezTo>
                                <a:cubicBezTo>
                                  <a:pt x="54716" y="129788"/>
                                  <a:pt x="54716" y="129788"/>
                                  <a:pt x="55668" y="129788"/>
                                </a:cubicBezTo>
                                <a:cubicBezTo>
                                  <a:pt x="55668" y="128835"/>
                                  <a:pt x="56621" y="129788"/>
                                  <a:pt x="56621" y="128835"/>
                                </a:cubicBezTo>
                                <a:close/>
                                <a:moveTo>
                                  <a:pt x="54716" y="26918"/>
                                </a:moveTo>
                                <a:cubicBezTo>
                                  <a:pt x="54716" y="28823"/>
                                  <a:pt x="55668" y="28823"/>
                                  <a:pt x="57573" y="28823"/>
                                </a:cubicBezTo>
                                <a:cubicBezTo>
                                  <a:pt x="57573" y="28823"/>
                                  <a:pt x="58526" y="28823"/>
                                  <a:pt x="57573" y="28823"/>
                                </a:cubicBezTo>
                                <a:cubicBezTo>
                                  <a:pt x="56621" y="27870"/>
                                  <a:pt x="56621" y="25965"/>
                                  <a:pt x="54716" y="26918"/>
                                </a:cubicBezTo>
                                <a:cubicBezTo>
                                  <a:pt x="54716" y="25965"/>
                                  <a:pt x="54716" y="26918"/>
                                  <a:pt x="54716" y="26918"/>
                                </a:cubicBezTo>
                                <a:close/>
                                <a:moveTo>
                                  <a:pt x="54716" y="17393"/>
                                </a:moveTo>
                                <a:cubicBezTo>
                                  <a:pt x="54716" y="18345"/>
                                  <a:pt x="54716" y="18345"/>
                                  <a:pt x="54716" y="17393"/>
                                </a:cubicBezTo>
                                <a:cubicBezTo>
                                  <a:pt x="54716" y="18345"/>
                                  <a:pt x="55668" y="18345"/>
                                  <a:pt x="54716" y="17393"/>
                                </a:cubicBezTo>
                                <a:cubicBezTo>
                                  <a:pt x="55668" y="17393"/>
                                  <a:pt x="54716" y="17393"/>
                                  <a:pt x="54716" y="17393"/>
                                </a:cubicBezTo>
                                <a:cubicBezTo>
                                  <a:pt x="54716" y="17393"/>
                                  <a:pt x="54716" y="17393"/>
                                  <a:pt x="54716" y="17393"/>
                                </a:cubicBezTo>
                                <a:close/>
                                <a:moveTo>
                                  <a:pt x="55668" y="154553"/>
                                </a:moveTo>
                                <a:cubicBezTo>
                                  <a:pt x="55668" y="155505"/>
                                  <a:pt x="55668" y="156458"/>
                                  <a:pt x="54716" y="156458"/>
                                </a:cubicBezTo>
                                <a:cubicBezTo>
                                  <a:pt x="54716" y="156458"/>
                                  <a:pt x="53763" y="156458"/>
                                  <a:pt x="53763" y="155505"/>
                                </a:cubicBezTo>
                                <a:cubicBezTo>
                                  <a:pt x="53763" y="154553"/>
                                  <a:pt x="55668" y="155505"/>
                                  <a:pt x="55668" y="154553"/>
                                </a:cubicBezTo>
                                <a:close/>
                                <a:moveTo>
                                  <a:pt x="56621" y="97403"/>
                                </a:moveTo>
                                <a:lnTo>
                                  <a:pt x="56621" y="97403"/>
                                </a:lnTo>
                                <a:cubicBezTo>
                                  <a:pt x="55668" y="96450"/>
                                  <a:pt x="54716" y="96450"/>
                                  <a:pt x="54716" y="97403"/>
                                </a:cubicBezTo>
                                <a:cubicBezTo>
                                  <a:pt x="54716" y="98355"/>
                                  <a:pt x="54716" y="98355"/>
                                  <a:pt x="54716" y="98355"/>
                                </a:cubicBezTo>
                                <a:cubicBezTo>
                                  <a:pt x="55668" y="98355"/>
                                  <a:pt x="56621" y="97403"/>
                                  <a:pt x="56621" y="97403"/>
                                </a:cubicBezTo>
                                <a:close/>
                                <a:moveTo>
                                  <a:pt x="57573" y="213608"/>
                                </a:moveTo>
                                <a:cubicBezTo>
                                  <a:pt x="57573" y="212655"/>
                                  <a:pt x="56621" y="213608"/>
                                  <a:pt x="56621" y="213608"/>
                                </a:cubicBezTo>
                                <a:cubicBezTo>
                                  <a:pt x="56621" y="213608"/>
                                  <a:pt x="54716" y="213608"/>
                                  <a:pt x="54716" y="214560"/>
                                </a:cubicBezTo>
                                <a:cubicBezTo>
                                  <a:pt x="54716" y="214560"/>
                                  <a:pt x="55668" y="214560"/>
                                  <a:pt x="55668" y="214560"/>
                                </a:cubicBezTo>
                                <a:cubicBezTo>
                                  <a:pt x="56621" y="214560"/>
                                  <a:pt x="58526" y="214560"/>
                                  <a:pt x="57573" y="213608"/>
                                </a:cubicBezTo>
                                <a:close/>
                                <a:moveTo>
                                  <a:pt x="55668" y="105023"/>
                                </a:moveTo>
                                <a:cubicBezTo>
                                  <a:pt x="55668" y="104070"/>
                                  <a:pt x="55668" y="104070"/>
                                  <a:pt x="55668" y="105023"/>
                                </a:cubicBezTo>
                                <a:lnTo>
                                  <a:pt x="55668" y="105023"/>
                                </a:lnTo>
                                <a:lnTo>
                                  <a:pt x="55668" y="105023"/>
                                </a:lnTo>
                                <a:cubicBezTo>
                                  <a:pt x="55668" y="105023"/>
                                  <a:pt x="55668" y="105023"/>
                                  <a:pt x="55668" y="105023"/>
                                </a:cubicBezTo>
                                <a:close/>
                                <a:moveTo>
                                  <a:pt x="66146" y="146933"/>
                                </a:moveTo>
                                <a:cubicBezTo>
                                  <a:pt x="66146" y="145980"/>
                                  <a:pt x="65193" y="145980"/>
                                  <a:pt x="64241" y="145980"/>
                                </a:cubicBezTo>
                                <a:cubicBezTo>
                                  <a:pt x="62336" y="145980"/>
                                  <a:pt x="61383" y="145028"/>
                                  <a:pt x="60431" y="145028"/>
                                </a:cubicBezTo>
                                <a:cubicBezTo>
                                  <a:pt x="61383" y="143123"/>
                                  <a:pt x="59478" y="142170"/>
                                  <a:pt x="60431" y="140265"/>
                                </a:cubicBezTo>
                                <a:cubicBezTo>
                                  <a:pt x="61383" y="139313"/>
                                  <a:pt x="59478" y="139313"/>
                                  <a:pt x="59478" y="140265"/>
                                </a:cubicBezTo>
                                <a:cubicBezTo>
                                  <a:pt x="58526" y="140265"/>
                                  <a:pt x="58526" y="141218"/>
                                  <a:pt x="56621" y="141218"/>
                                </a:cubicBezTo>
                                <a:cubicBezTo>
                                  <a:pt x="54716" y="140265"/>
                                  <a:pt x="54716" y="142170"/>
                                  <a:pt x="55668" y="142170"/>
                                </a:cubicBezTo>
                                <a:cubicBezTo>
                                  <a:pt x="57573" y="143123"/>
                                  <a:pt x="58526" y="144075"/>
                                  <a:pt x="55668" y="145980"/>
                                </a:cubicBezTo>
                                <a:cubicBezTo>
                                  <a:pt x="54716" y="146933"/>
                                  <a:pt x="56621" y="147885"/>
                                  <a:pt x="56621" y="148838"/>
                                </a:cubicBezTo>
                                <a:cubicBezTo>
                                  <a:pt x="55668" y="149790"/>
                                  <a:pt x="54716" y="150743"/>
                                  <a:pt x="55668" y="152648"/>
                                </a:cubicBezTo>
                                <a:cubicBezTo>
                                  <a:pt x="56621" y="153600"/>
                                  <a:pt x="57573" y="152648"/>
                                  <a:pt x="59478" y="152648"/>
                                </a:cubicBezTo>
                                <a:cubicBezTo>
                                  <a:pt x="62336" y="151695"/>
                                  <a:pt x="59478" y="149790"/>
                                  <a:pt x="59478" y="148838"/>
                                </a:cubicBezTo>
                                <a:cubicBezTo>
                                  <a:pt x="60431" y="148838"/>
                                  <a:pt x="61383" y="148838"/>
                                  <a:pt x="63288" y="147885"/>
                                </a:cubicBezTo>
                                <a:cubicBezTo>
                                  <a:pt x="65193" y="147885"/>
                                  <a:pt x="66146" y="147885"/>
                                  <a:pt x="66146" y="146933"/>
                                </a:cubicBezTo>
                                <a:close/>
                                <a:moveTo>
                                  <a:pt x="55668" y="135503"/>
                                </a:moveTo>
                                <a:cubicBezTo>
                                  <a:pt x="55668" y="135503"/>
                                  <a:pt x="56621" y="136455"/>
                                  <a:pt x="55668" y="135503"/>
                                </a:cubicBezTo>
                                <a:cubicBezTo>
                                  <a:pt x="56621" y="136455"/>
                                  <a:pt x="56621" y="136455"/>
                                  <a:pt x="55668" y="135503"/>
                                </a:cubicBezTo>
                                <a:cubicBezTo>
                                  <a:pt x="56621" y="135503"/>
                                  <a:pt x="56621" y="135503"/>
                                  <a:pt x="55668" y="135503"/>
                                </a:cubicBezTo>
                                <a:cubicBezTo>
                                  <a:pt x="56621" y="135503"/>
                                  <a:pt x="55668" y="135503"/>
                                  <a:pt x="55668" y="135503"/>
                                </a:cubicBezTo>
                                <a:close/>
                                <a:moveTo>
                                  <a:pt x="57573" y="185033"/>
                                </a:moveTo>
                                <a:cubicBezTo>
                                  <a:pt x="57573" y="184080"/>
                                  <a:pt x="57573" y="183128"/>
                                  <a:pt x="56621" y="183128"/>
                                </a:cubicBezTo>
                                <a:cubicBezTo>
                                  <a:pt x="55668" y="183128"/>
                                  <a:pt x="55668" y="184080"/>
                                  <a:pt x="55668" y="185033"/>
                                </a:cubicBezTo>
                                <a:cubicBezTo>
                                  <a:pt x="55668" y="185985"/>
                                  <a:pt x="55668" y="185985"/>
                                  <a:pt x="56621" y="186938"/>
                                </a:cubicBezTo>
                                <a:cubicBezTo>
                                  <a:pt x="57573" y="185985"/>
                                  <a:pt x="57573" y="185985"/>
                                  <a:pt x="57573" y="185033"/>
                                </a:cubicBezTo>
                                <a:close/>
                                <a:moveTo>
                                  <a:pt x="57573" y="45015"/>
                                </a:moveTo>
                                <a:cubicBezTo>
                                  <a:pt x="56621" y="45015"/>
                                  <a:pt x="55668" y="45968"/>
                                  <a:pt x="56621" y="46920"/>
                                </a:cubicBezTo>
                                <a:cubicBezTo>
                                  <a:pt x="57573" y="47873"/>
                                  <a:pt x="58526" y="46920"/>
                                  <a:pt x="59478" y="46920"/>
                                </a:cubicBezTo>
                                <a:lnTo>
                                  <a:pt x="59478" y="48825"/>
                                </a:lnTo>
                                <a:cubicBezTo>
                                  <a:pt x="59478" y="49778"/>
                                  <a:pt x="59478" y="49778"/>
                                  <a:pt x="60431" y="49778"/>
                                </a:cubicBezTo>
                                <a:cubicBezTo>
                                  <a:pt x="60431" y="49778"/>
                                  <a:pt x="61383" y="49778"/>
                                  <a:pt x="61383" y="49778"/>
                                </a:cubicBezTo>
                                <a:cubicBezTo>
                                  <a:pt x="61383" y="48825"/>
                                  <a:pt x="61383" y="48825"/>
                                  <a:pt x="61383" y="47873"/>
                                </a:cubicBezTo>
                                <a:cubicBezTo>
                                  <a:pt x="60431" y="47873"/>
                                  <a:pt x="60431" y="47873"/>
                                  <a:pt x="60431" y="46920"/>
                                </a:cubicBezTo>
                                <a:cubicBezTo>
                                  <a:pt x="60431" y="45968"/>
                                  <a:pt x="62336" y="45015"/>
                                  <a:pt x="61383" y="44063"/>
                                </a:cubicBezTo>
                                <a:cubicBezTo>
                                  <a:pt x="59478" y="44063"/>
                                  <a:pt x="58526" y="44063"/>
                                  <a:pt x="57573" y="45015"/>
                                </a:cubicBezTo>
                                <a:close/>
                                <a:moveTo>
                                  <a:pt x="58526" y="69780"/>
                                </a:moveTo>
                                <a:lnTo>
                                  <a:pt x="58526" y="69780"/>
                                </a:lnTo>
                                <a:cubicBezTo>
                                  <a:pt x="59478" y="67875"/>
                                  <a:pt x="58526" y="67875"/>
                                  <a:pt x="57573" y="67875"/>
                                </a:cubicBezTo>
                                <a:cubicBezTo>
                                  <a:pt x="56621" y="67875"/>
                                  <a:pt x="56621" y="67875"/>
                                  <a:pt x="56621" y="68828"/>
                                </a:cubicBezTo>
                                <a:cubicBezTo>
                                  <a:pt x="57573" y="68828"/>
                                  <a:pt x="57573" y="69780"/>
                                  <a:pt x="58526" y="69780"/>
                                </a:cubicBezTo>
                                <a:close/>
                                <a:moveTo>
                                  <a:pt x="60431" y="145028"/>
                                </a:moveTo>
                                <a:cubicBezTo>
                                  <a:pt x="60431" y="145980"/>
                                  <a:pt x="60431" y="146933"/>
                                  <a:pt x="60431" y="148838"/>
                                </a:cubicBezTo>
                                <a:cubicBezTo>
                                  <a:pt x="59478" y="148838"/>
                                  <a:pt x="58526" y="148838"/>
                                  <a:pt x="57573" y="148838"/>
                                </a:cubicBezTo>
                                <a:cubicBezTo>
                                  <a:pt x="58526" y="146933"/>
                                  <a:pt x="59478" y="145980"/>
                                  <a:pt x="60431" y="145028"/>
                                </a:cubicBezTo>
                                <a:close/>
                                <a:moveTo>
                                  <a:pt x="57573" y="123120"/>
                                </a:moveTo>
                                <a:cubicBezTo>
                                  <a:pt x="57573" y="124073"/>
                                  <a:pt x="58526" y="124073"/>
                                  <a:pt x="58526" y="124073"/>
                                </a:cubicBezTo>
                                <a:cubicBezTo>
                                  <a:pt x="59478" y="123120"/>
                                  <a:pt x="61383" y="123120"/>
                                  <a:pt x="61383" y="121215"/>
                                </a:cubicBezTo>
                                <a:cubicBezTo>
                                  <a:pt x="61383" y="121215"/>
                                  <a:pt x="60431" y="120263"/>
                                  <a:pt x="60431" y="120263"/>
                                </a:cubicBezTo>
                                <a:cubicBezTo>
                                  <a:pt x="60431" y="122168"/>
                                  <a:pt x="57573" y="120263"/>
                                  <a:pt x="57573" y="123120"/>
                                </a:cubicBezTo>
                                <a:close/>
                                <a:moveTo>
                                  <a:pt x="58526" y="169793"/>
                                </a:moveTo>
                                <a:cubicBezTo>
                                  <a:pt x="58526" y="170745"/>
                                  <a:pt x="58526" y="171698"/>
                                  <a:pt x="59478" y="171698"/>
                                </a:cubicBezTo>
                                <a:cubicBezTo>
                                  <a:pt x="60431" y="171698"/>
                                  <a:pt x="60431" y="170745"/>
                                  <a:pt x="59478" y="170745"/>
                                </a:cubicBezTo>
                                <a:cubicBezTo>
                                  <a:pt x="59478" y="170745"/>
                                  <a:pt x="59478" y="168840"/>
                                  <a:pt x="58526" y="168840"/>
                                </a:cubicBezTo>
                                <a:cubicBezTo>
                                  <a:pt x="58526" y="168840"/>
                                  <a:pt x="58526" y="169793"/>
                                  <a:pt x="58526" y="169793"/>
                                </a:cubicBezTo>
                                <a:close/>
                                <a:moveTo>
                                  <a:pt x="58526" y="38348"/>
                                </a:moveTo>
                                <a:cubicBezTo>
                                  <a:pt x="58526" y="39300"/>
                                  <a:pt x="59478" y="39300"/>
                                  <a:pt x="58526" y="38348"/>
                                </a:cubicBezTo>
                                <a:cubicBezTo>
                                  <a:pt x="59478" y="38348"/>
                                  <a:pt x="59478" y="38348"/>
                                  <a:pt x="59478" y="38348"/>
                                </a:cubicBezTo>
                                <a:cubicBezTo>
                                  <a:pt x="59478" y="38348"/>
                                  <a:pt x="59478" y="37395"/>
                                  <a:pt x="58526" y="38348"/>
                                </a:cubicBezTo>
                                <a:cubicBezTo>
                                  <a:pt x="59478" y="37395"/>
                                  <a:pt x="58526" y="38348"/>
                                  <a:pt x="58526" y="38348"/>
                                </a:cubicBezTo>
                                <a:close/>
                                <a:moveTo>
                                  <a:pt x="58526" y="25965"/>
                                </a:moveTo>
                                <a:cubicBezTo>
                                  <a:pt x="59478" y="25965"/>
                                  <a:pt x="59478" y="25965"/>
                                  <a:pt x="58526" y="25965"/>
                                </a:cubicBezTo>
                                <a:cubicBezTo>
                                  <a:pt x="59478" y="25965"/>
                                  <a:pt x="59478" y="25965"/>
                                  <a:pt x="58526" y="25965"/>
                                </a:cubicBezTo>
                                <a:cubicBezTo>
                                  <a:pt x="59478" y="25965"/>
                                  <a:pt x="59478" y="25013"/>
                                  <a:pt x="58526" y="25965"/>
                                </a:cubicBezTo>
                                <a:cubicBezTo>
                                  <a:pt x="58526" y="25013"/>
                                  <a:pt x="58526" y="25965"/>
                                  <a:pt x="58526" y="25965"/>
                                </a:cubicBezTo>
                                <a:close/>
                                <a:moveTo>
                                  <a:pt x="59478" y="115500"/>
                                </a:moveTo>
                                <a:cubicBezTo>
                                  <a:pt x="59478" y="115500"/>
                                  <a:pt x="59478" y="115500"/>
                                  <a:pt x="59478" y="115500"/>
                                </a:cubicBezTo>
                                <a:cubicBezTo>
                                  <a:pt x="58526" y="116453"/>
                                  <a:pt x="59478" y="116453"/>
                                  <a:pt x="59478" y="116453"/>
                                </a:cubicBezTo>
                                <a:cubicBezTo>
                                  <a:pt x="60431" y="116453"/>
                                  <a:pt x="60431" y="116453"/>
                                  <a:pt x="59478" y="115500"/>
                                </a:cubicBezTo>
                                <a:cubicBezTo>
                                  <a:pt x="60431" y="115500"/>
                                  <a:pt x="60431" y="115500"/>
                                  <a:pt x="59478" y="115500"/>
                                </a:cubicBezTo>
                                <a:close/>
                                <a:moveTo>
                                  <a:pt x="60431" y="177413"/>
                                </a:moveTo>
                                <a:cubicBezTo>
                                  <a:pt x="60431" y="177413"/>
                                  <a:pt x="60431" y="177413"/>
                                  <a:pt x="60431" y="177413"/>
                                </a:cubicBezTo>
                                <a:cubicBezTo>
                                  <a:pt x="59478" y="177413"/>
                                  <a:pt x="59478" y="177413"/>
                                  <a:pt x="60431" y="177413"/>
                                </a:cubicBezTo>
                                <a:cubicBezTo>
                                  <a:pt x="59478" y="177413"/>
                                  <a:pt x="59478" y="177413"/>
                                  <a:pt x="60431" y="177413"/>
                                </a:cubicBezTo>
                                <a:lnTo>
                                  <a:pt x="60431" y="177413"/>
                                </a:lnTo>
                                <a:close/>
                                <a:moveTo>
                                  <a:pt x="61383" y="65018"/>
                                </a:moveTo>
                                <a:cubicBezTo>
                                  <a:pt x="61383" y="65018"/>
                                  <a:pt x="60431" y="65970"/>
                                  <a:pt x="61383" y="65018"/>
                                </a:cubicBezTo>
                                <a:cubicBezTo>
                                  <a:pt x="62336" y="65970"/>
                                  <a:pt x="60431" y="68828"/>
                                  <a:pt x="62336" y="68828"/>
                                </a:cubicBezTo>
                                <a:cubicBezTo>
                                  <a:pt x="63288" y="68828"/>
                                  <a:pt x="63288" y="67875"/>
                                  <a:pt x="63288" y="66923"/>
                                </a:cubicBezTo>
                                <a:cubicBezTo>
                                  <a:pt x="63288" y="65970"/>
                                  <a:pt x="63288" y="65018"/>
                                  <a:pt x="61383" y="65018"/>
                                </a:cubicBezTo>
                                <a:close/>
                                <a:moveTo>
                                  <a:pt x="61383" y="100260"/>
                                </a:moveTo>
                                <a:lnTo>
                                  <a:pt x="61383" y="100260"/>
                                </a:lnTo>
                                <a:cubicBezTo>
                                  <a:pt x="60431" y="99308"/>
                                  <a:pt x="60431" y="99308"/>
                                  <a:pt x="61383" y="100260"/>
                                </a:cubicBezTo>
                                <a:lnTo>
                                  <a:pt x="61383" y="100260"/>
                                </a:lnTo>
                                <a:cubicBezTo>
                                  <a:pt x="60431" y="100260"/>
                                  <a:pt x="60431" y="100260"/>
                                  <a:pt x="61383" y="100260"/>
                                </a:cubicBezTo>
                                <a:close/>
                                <a:moveTo>
                                  <a:pt x="62336" y="134550"/>
                                </a:moveTo>
                                <a:cubicBezTo>
                                  <a:pt x="61383" y="134550"/>
                                  <a:pt x="60431" y="134550"/>
                                  <a:pt x="60431" y="135503"/>
                                </a:cubicBezTo>
                                <a:cubicBezTo>
                                  <a:pt x="60431" y="136455"/>
                                  <a:pt x="62336" y="136455"/>
                                  <a:pt x="63288" y="136455"/>
                                </a:cubicBezTo>
                                <a:cubicBezTo>
                                  <a:pt x="64241" y="136455"/>
                                  <a:pt x="65193" y="136455"/>
                                  <a:pt x="65193" y="135503"/>
                                </a:cubicBezTo>
                                <a:cubicBezTo>
                                  <a:pt x="65193" y="134550"/>
                                  <a:pt x="63288" y="134550"/>
                                  <a:pt x="62336" y="134550"/>
                                </a:cubicBezTo>
                                <a:close/>
                                <a:moveTo>
                                  <a:pt x="61383" y="129788"/>
                                </a:moveTo>
                                <a:cubicBezTo>
                                  <a:pt x="61383" y="130740"/>
                                  <a:pt x="61383" y="130740"/>
                                  <a:pt x="61383" y="129788"/>
                                </a:cubicBezTo>
                                <a:lnTo>
                                  <a:pt x="61383" y="129788"/>
                                </a:lnTo>
                                <a:cubicBezTo>
                                  <a:pt x="61383" y="130740"/>
                                  <a:pt x="62336" y="130740"/>
                                  <a:pt x="61383" y="129788"/>
                                </a:cubicBezTo>
                                <a:cubicBezTo>
                                  <a:pt x="62336" y="130740"/>
                                  <a:pt x="61383" y="130740"/>
                                  <a:pt x="61383" y="129788"/>
                                </a:cubicBezTo>
                                <a:close/>
                                <a:moveTo>
                                  <a:pt x="63288" y="164078"/>
                                </a:moveTo>
                                <a:cubicBezTo>
                                  <a:pt x="63288" y="164078"/>
                                  <a:pt x="62336" y="163125"/>
                                  <a:pt x="63288" y="164078"/>
                                </a:cubicBezTo>
                                <a:cubicBezTo>
                                  <a:pt x="62336" y="163125"/>
                                  <a:pt x="61383" y="164078"/>
                                  <a:pt x="62336" y="164078"/>
                                </a:cubicBezTo>
                                <a:cubicBezTo>
                                  <a:pt x="61383" y="164078"/>
                                  <a:pt x="62336" y="164078"/>
                                  <a:pt x="63288" y="164078"/>
                                </a:cubicBezTo>
                                <a:cubicBezTo>
                                  <a:pt x="62336" y="165030"/>
                                  <a:pt x="63288" y="164078"/>
                                  <a:pt x="63288" y="164078"/>
                                </a:cubicBezTo>
                                <a:close/>
                                <a:moveTo>
                                  <a:pt x="61383" y="59303"/>
                                </a:moveTo>
                                <a:cubicBezTo>
                                  <a:pt x="61383" y="59303"/>
                                  <a:pt x="62336" y="59303"/>
                                  <a:pt x="61383" y="59303"/>
                                </a:cubicBezTo>
                                <a:cubicBezTo>
                                  <a:pt x="62336" y="59303"/>
                                  <a:pt x="62336" y="58350"/>
                                  <a:pt x="61383" y="59303"/>
                                </a:cubicBezTo>
                                <a:cubicBezTo>
                                  <a:pt x="62336" y="58350"/>
                                  <a:pt x="62336" y="58350"/>
                                  <a:pt x="61383" y="59303"/>
                                </a:cubicBezTo>
                                <a:cubicBezTo>
                                  <a:pt x="62336" y="58350"/>
                                  <a:pt x="61383" y="58350"/>
                                  <a:pt x="61383" y="59303"/>
                                </a:cubicBezTo>
                                <a:close/>
                                <a:moveTo>
                                  <a:pt x="133773" y="118358"/>
                                </a:moveTo>
                                <a:cubicBezTo>
                                  <a:pt x="135678" y="118358"/>
                                  <a:pt x="137583" y="118358"/>
                                  <a:pt x="137583" y="117405"/>
                                </a:cubicBezTo>
                                <a:cubicBezTo>
                                  <a:pt x="138536" y="114548"/>
                                  <a:pt x="135678" y="116453"/>
                                  <a:pt x="133773" y="115500"/>
                                </a:cubicBezTo>
                                <a:cubicBezTo>
                                  <a:pt x="132821" y="114548"/>
                                  <a:pt x="130916" y="114548"/>
                                  <a:pt x="129963" y="115500"/>
                                </a:cubicBezTo>
                                <a:cubicBezTo>
                                  <a:pt x="129011" y="115500"/>
                                  <a:pt x="128058" y="114548"/>
                                  <a:pt x="128058" y="115500"/>
                                </a:cubicBezTo>
                                <a:cubicBezTo>
                                  <a:pt x="128058" y="116453"/>
                                  <a:pt x="129011" y="116453"/>
                                  <a:pt x="129963" y="117405"/>
                                </a:cubicBezTo>
                                <a:cubicBezTo>
                                  <a:pt x="130916" y="118358"/>
                                  <a:pt x="132821" y="119310"/>
                                  <a:pt x="133773" y="118358"/>
                                </a:cubicBezTo>
                                <a:close/>
                                <a:moveTo>
                                  <a:pt x="137583" y="226943"/>
                                </a:moveTo>
                                <a:cubicBezTo>
                                  <a:pt x="137583" y="225038"/>
                                  <a:pt x="135678" y="224085"/>
                                  <a:pt x="134726" y="224085"/>
                                </a:cubicBezTo>
                                <a:cubicBezTo>
                                  <a:pt x="133773" y="224085"/>
                                  <a:pt x="132821" y="225038"/>
                                  <a:pt x="133773" y="225038"/>
                                </a:cubicBezTo>
                                <a:cubicBezTo>
                                  <a:pt x="134726" y="225990"/>
                                  <a:pt x="135678" y="226943"/>
                                  <a:pt x="137583" y="226943"/>
                                </a:cubicBezTo>
                                <a:cubicBezTo>
                                  <a:pt x="137583" y="227895"/>
                                  <a:pt x="137583" y="226943"/>
                                  <a:pt x="137583" y="226943"/>
                                </a:cubicBezTo>
                                <a:close/>
                                <a:moveTo>
                                  <a:pt x="134726" y="172650"/>
                                </a:moveTo>
                                <a:cubicBezTo>
                                  <a:pt x="135678" y="173603"/>
                                  <a:pt x="136631" y="173603"/>
                                  <a:pt x="137583" y="173603"/>
                                </a:cubicBezTo>
                                <a:cubicBezTo>
                                  <a:pt x="138536" y="173603"/>
                                  <a:pt x="139488" y="173603"/>
                                  <a:pt x="138536" y="172650"/>
                                </a:cubicBezTo>
                                <a:cubicBezTo>
                                  <a:pt x="137583" y="170745"/>
                                  <a:pt x="135678" y="171698"/>
                                  <a:pt x="133773" y="171698"/>
                                </a:cubicBezTo>
                                <a:cubicBezTo>
                                  <a:pt x="134726" y="171698"/>
                                  <a:pt x="134726" y="172650"/>
                                  <a:pt x="134726" y="172650"/>
                                </a:cubicBezTo>
                                <a:close/>
                                <a:moveTo>
                                  <a:pt x="135678" y="149790"/>
                                </a:moveTo>
                                <a:cubicBezTo>
                                  <a:pt x="135678" y="149790"/>
                                  <a:pt x="136631" y="149790"/>
                                  <a:pt x="135678" y="149790"/>
                                </a:cubicBezTo>
                                <a:cubicBezTo>
                                  <a:pt x="136631" y="148838"/>
                                  <a:pt x="135678" y="147885"/>
                                  <a:pt x="135678" y="148838"/>
                                </a:cubicBezTo>
                                <a:cubicBezTo>
                                  <a:pt x="134726" y="148838"/>
                                  <a:pt x="134726" y="148838"/>
                                  <a:pt x="135678" y="149790"/>
                                </a:cubicBezTo>
                                <a:cubicBezTo>
                                  <a:pt x="133773" y="149790"/>
                                  <a:pt x="134726" y="149790"/>
                                  <a:pt x="135678" y="149790"/>
                                </a:cubicBezTo>
                                <a:close/>
                                <a:moveTo>
                                  <a:pt x="134726" y="107880"/>
                                </a:moveTo>
                                <a:cubicBezTo>
                                  <a:pt x="134726" y="108833"/>
                                  <a:pt x="134726" y="108833"/>
                                  <a:pt x="135678" y="108833"/>
                                </a:cubicBezTo>
                                <a:cubicBezTo>
                                  <a:pt x="135678" y="108833"/>
                                  <a:pt x="136631" y="108833"/>
                                  <a:pt x="136631" y="108833"/>
                                </a:cubicBezTo>
                                <a:cubicBezTo>
                                  <a:pt x="136631" y="107880"/>
                                  <a:pt x="135678" y="106928"/>
                                  <a:pt x="134726" y="107880"/>
                                </a:cubicBezTo>
                                <a:cubicBezTo>
                                  <a:pt x="134726" y="106928"/>
                                  <a:pt x="134726" y="107880"/>
                                  <a:pt x="134726" y="107880"/>
                                </a:cubicBezTo>
                                <a:close/>
                                <a:moveTo>
                                  <a:pt x="138536" y="143123"/>
                                </a:moveTo>
                                <a:cubicBezTo>
                                  <a:pt x="138536" y="142170"/>
                                  <a:pt x="137583" y="141218"/>
                                  <a:pt x="137583" y="141218"/>
                                </a:cubicBezTo>
                                <a:cubicBezTo>
                                  <a:pt x="136631" y="141218"/>
                                  <a:pt x="135678" y="142170"/>
                                  <a:pt x="135678" y="143123"/>
                                </a:cubicBezTo>
                                <a:cubicBezTo>
                                  <a:pt x="136631" y="144075"/>
                                  <a:pt x="136631" y="145028"/>
                                  <a:pt x="138536" y="143123"/>
                                </a:cubicBezTo>
                                <a:cubicBezTo>
                                  <a:pt x="138536" y="144075"/>
                                  <a:pt x="138536" y="144075"/>
                                  <a:pt x="138536" y="143123"/>
                                </a:cubicBezTo>
                                <a:close/>
                                <a:moveTo>
                                  <a:pt x="138536" y="129788"/>
                                </a:moveTo>
                                <a:cubicBezTo>
                                  <a:pt x="137583" y="129788"/>
                                  <a:pt x="136631" y="129788"/>
                                  <a:pt x="137583" y="130740"/>
                                </a:cubicBezTo>
                                <a:cubicBezTo>
                                  <a:pt x="137583" y="131693"/>
                                  <a:pt x="138536" y="133598"/>
                                  <a:pt x="139488" y="134550"/>
                                </a:cubicBezTo>
                                <a:cubicBezTo>
                                  <a:pt x="140441" y="134550"/>
                                  <a:pt x="141393" y="134550"/>
                                  <a:pt x="141393" y="133598"/>
                                </a:cubicBezTo>
                                <a:cubicBezTo>
                                  <a:pt x="141393" y="131693"/>
                                  <a:pt x="139488" y="130740"/>
                                  <a:pt x="138536" y="129788"/>
                                </a:cubicBezTo>
                                <a:close/>
                                <a:moveTo>
                                  <a:pt x="139488" y="213608"/>
                                </a:moveTo>
                                <a:lnTo>
                                  <a:pt x="139488" y="213608"/>
                                </a:lnTo>
                                <a:cubicBezTo>
                                  <a:pt x="139488" y="212655"/>
                                  <a:pt x="139488" y="212655"/>
                                  <a:pt x="139488" y="212655"/>
                                </a:cubicBezTo>
                                <a:cubicBezTo>
                                  <a:pt x="138536" y="212655"/>
                                  <a:pt x="138536" y="212655"/>
                                  <a:pt x="139488" y="213608"/>
                                </a:cubicBezTo>
                                <a:cubicBezTo>
                                  <a:pt x="138536" y="213608"/>
                                  <a:pt x="138536" y="213608"/>
                                  <a:pt x="139488" y="213608"/>
                                </a:cubicBezTo>
                                <a:close/>
                                <a:moveTo>
                                  <a:pt x="140441" y="245993"/>
                                </a:moveTo>
                                <a:cubicBezTo>
                                  <a:pt x="140441" y="245993"/>
                                  <a:pt x="140441" y="245040"/>
                                  <a:pt x="140441" y="245993"/>
                                </a:cubicBezTo>
                                <a:cubicBezTo>
                                  <a:pt x="140441" y="245040"/>
                                  <a:pt x="140441" y="245040"/>
                                  <a:pt x="140441" y="245993"/>
                                </a:cubicBezTo>
                                <a:cubicBezTo>
                                  <a:pt x="139488" y="245993"/>
                                  <a:pt x="140441" y="245993"/>
                                  <a:pt x="140441" y="245993"/>
                                </a:cubicBezTo>
                                <a:cubicBezTo>
                                  <a:pt x="140441" y="245993"/>
                                  <a:pt x="140441" y="245993"/>
                                  <a:pt x="140441" y="245993"/>
                                </a:cubicBezTo>
                                <a:close/>
                                <a:moveTo>
                                  <a:pt x="143298" y="107880"/>
                                </a:moveTo>
                                <a:cubicBezTo>
                                  <a:pt x="144251" y="107880"/>
                                  <a:pt x="144251" y="106928"/>
                                  <a:pt x="144251" y="106928"/>
                                </a:cubicBezTo>
                                <a:cubicBezTo>
                                  <a:pt x="144251" y="105975"/>
                                  <a:pt x="143298" y="105975"/>
                                  <a:pt x="142346" y="105975"/>
                                </a:cubicBezTo>
                                <a:lnTo>
                                  <a:pt x="141393" y="106928"/>
                                </a:lnTo>
                                <a:cubicBezTo>
                                  <a:pt x="141393" y="106928"/>
                                  <a:pt x="142346" y="107880"/>
                                  <a:pt x="143298" y="107880"/>
                                </a:cubicBezTo>
                                <a:close/>
                                <a:moveTo>
                                  <a:pt x="145203" y="242183"/>
                                </a:moveTo>
                                <a:cubicBezTo>
                                  <a:pt x="144251" y="242183"/>
                                  <a:pt x="144251" y="241230"/>
                                  <a:pt x="144251" y="241230"/>
                                </a:cubicBezTo>
                                <a:cubicBezTo>
                                  <a:pt x="143298" y="241230"/>
                                  <a:pt x="143298" y="241230"/>
                                  <a:pt x="143298" y="242183"/>
                                </a:cubicBezTo>
                                <a:cubicBezTo>
                                  <a:pt x="142346" y="243135"/>
                                  <a:pt x="143298" y="243135"/>
                                  <a:pt x="145203" y="242183"/>
                                </a:cubicBezTo>
                                <a:cubicBezTo>
                                  <a:pt x="144251" y="243135"/>
                                  <a:pt x="144251" y="243135"/>
                                  <a:pt x="145203" y="242183"/>
                                </a:cubicBezTo>
                                <a:close/>
                                <a:moveTo>
                                  <a:pt x="147108" y="126930"/>
                                </a:moveTo>
                                <a:cubicBezTo>
                                  <a:pt x="146156" y="125025"/>
                                  <a:pt x="147108" y="124073"/>
                                  <a:pt x="149013" y="124073"/>
                                </a:cubicBezTo>
                                <a:cubicBezTo>
                                  <a:pt x="149966" y="123120"/>
                                  <a:pt x="151871" y="124073"/>
                                  <a:pt x="150918" y="122168"/>
                                </a:cubicBezTo>
                                <a:cubicBezTo>
                                  <a:pt x="150918" y="120263"/>
                                  <a:pt x="149013" y="120263"/>
                                  <a:pt x="148061" y="121215"/>
                                </a:cubicBezTo>
                                <a:cubicBezTo>
                                  <a:pt x="147108" y="121215"/>
                                  <a:pt x="145203" y="121215"/>
                                  <a:pt x="144251" y="122168"/>
                                </a:cubicBezTo>
                                <a:cubicBezTo>
                                  <a:pt x="141393" y="124073"/>
                                  <a:pt x="143298" y="125978"/>
                                  <a:pt x="144251" y="127883"/>
                                </a:cubicBezTo>
                                <a:cubicBezTo>
                                  <a:pt x="144251" y="128835"/>
                                  <a:pt x="144251" y="128835"/>
                                  <a:pt x="146156" y="128835"/>
                                </a:cubicBezTo>
                                <a:cubicBezTo>
                                  <a:pt x="148061" y="128835"/>
                                  <a:pt x="148061" y="127883"/>
                                  <a:pt x="147108" y="126930"/>
                                </a:cubicBezTo>
                                <a:close/>
                                <a:moveTo>
                                  <a:pt x="146156" y="139313"/>
                                </a:moveTo>
                                <a:lnTo>
                                  <a:pt x="146156" y="139313"/>
                                </a:lnTo>
                                <a:cubicBezTo>
                                  <a:pt x="145203" y="138360"/>
                                  <a:pt x="145203" y="139313"/>
                                  <a:pt x="145203" y="139313"/>
                                </a:cubicBezTo>
                                <a:cubicBezTo>
                                  <a:pt x="145203" y="139313"/>
                                  <a:pt x="145203" y="140265"/>
                                  <a:pt x="146156" y="139313"/>
                                </a:cubicBezTo>
                                <a:cubicBezTo>
                                  <a:pt x="146156" y="140265"/>
                                  <a:pt x="146156" y="139313"/>
                                  <a:pt x="146156" y="139313"/>
                                </a:cubicBezTo>
                                <a:close/>
                                <a:moveTo>
                                  <a:pt x="149013" y="177413"/>
                                </a:moveTo>
                                <a:cubicBezTo>
                                  <a:pt x="149013" y="176460"/>
                                  <a:pt x="149013" y="176460"/>
                                  <a:pt x="149013" y="177413"/>
                                </a:cubicBezTo>
                                <a:cubicBezTo>
                                  <a:pt x="148061" y="176460"/>
                                  <a:pt x="148061" y="176460"/>
                                  <a:pt x="149013" y="177413"/>
                                </a:cubicBezTo>
                                <a:cubicBezTo>
                                  <a:pt x="147108" y="177413"/>
                                  <a:pt x="147108" y="177413"/>
                                  <a:pt x="149013" y="177413"/>
                                </a:cubicBezTo>
                                <a:cubicBezTo>
                                  <a:pt x="149013" y="177413"/>
                                  <a:pt x="149013" y="177413"/>
                                  <a:pt x="149013" y="177413"/>
                                </a:cubicBezTo>
                                <a:close/>
                                <a:moveTo>
                                  <a:pt x="149013" y="157410"/>
                                </a:moveTo>
                                <a:cubicBezTo>
                                  <a:pt x="149966" y="158363"/>
                                  <a:pt x="149966" y="158363"/>
                                  <a:pt x="150918" y="157410"/>
                                </a:cubicBezTo>
                                <a:cubicBezTo>
                                  <a:pt x="150918" y="157410"/>
                                  <a:pt x="150918" y="156458"/>
                                  <a:pt x="149966" y="156458"/>
                                </a:cubicBezTo>
                                <a:lnTo>
                                  <a:pt x="148061" y="156458"/>
                                </a:lnTo>
                                <a:cubicBezTo>
                                  <a:pt x="148061" y="157410"/>
                                  <a:pt x="149013" y="157410"/>
                                  <a:pt x="149013" y="157410"/>
                                </a:cubicBezTo>
                                <a:close/>
                                <a:moveTo>
                                  <a:pt x="149013" y="166935"/>
                                </a:moveTo>
                                <a:cubicBezTo>
                                  <a:pt x="149966" y="166935"/>
                                  <a:pt x="149966" y="166935"/>
                                  <a:pt x="149013" y="166935"/>
                                </a:cubicBezTo>
                                <a:cubicBezTo>
                                  <a:pt x="150918" y="165983"/>
                                  <a:pt x="149966" y="165983"/>
                                  <a:pt x="149013" y="166935"/>
                                </a:cubicBezTo>
                                <a:cubicBezTo>
                                  <a:pt x="149966" y="165030"/>
                                  <a:pt x="149013" y="165030"/>
                                  <a:pt x="149013" y="166935"/>
                                </a:cubicBezTo>
                                <a:cubicBezTo>
                                  <a:pt x="149013" y="165983"/>
                                  <a:pt x="149013" y="166935"/>
                                  <a:pt x="149013" y="166935"/>
                                </a:cubicBezTo>
                                <a:close/>
                                <a:moveTo>
                                  <a:pt x="150918" y="207893"/>
                                </a:moveTo>
                                <a:cubicBezTo>
                                  <a:pt x="150918" y="207893"/>
                                  <a:pt x="150918" y="206940"/>
                                  <a:pt x="150918" y="207893"/>
                                </a:cubicBezTo>
                                <a:cubicBezTo>
                                  <a:pt x="149966" y="206940"/>
                                  <a:pt x="149013" y="207893"/>
                                  <a:pt x="149013" y="207893"/>
                                </a:cubicBezTo>
                                <a:cubicBezTo>
                                  <a:pt x="149013" y="208845"/>
                                  <a:pt x="149013" y="208845"/>
                                  <a:pt x="150918" y="207893"/>
                                </a:cubicBezTo>
                                <a:cubicBezTo>
                                  <a:pt x="150918" y="208845"/>
                                  <a:pt x="150918" y="208845"/>
                                  <a:pt x="150918" y="207893"/>
                                </a:cubicBezTo>
                                <a:close/>
                                <a:moveTo>
                                  <a:pt x="150918" y="242183"/>
                                </a:moveTo>
                                <a:cubicBezTo>
                                  <a:pt x="150918" y="242183"/>
                                  <a:pt x="150918" y="242183"/>
                                  <a:pt x="150918" y="242183"/>
                                </a:cubicBezTo>
                                <a:cubicBezTo>
                                  <a:pt x="149966" y="241230"/>
                                  <a:pt x="149966" y="241230"/>
                                  <a:pt x="149013" y="241230"/>
                                </a:cubicBezTo>
                                <a:cubicBezTo>
                                  <a:pt x="149013" y="241230"/>
                                  <a:pt x="149013" y="242183"/>
                                  <a:pt x="149013" y="242183"/>
                                </a:cubicBezTo>
                                <a:cubicBezTo>
                                  <a:pt x="149966" y="243135"/>
                                  <a:pt x="150918" y="243135"/>
                                  <a:pt x="150918" y="242183"/>
                                </a:cubicBezTo>
                                <a:close/>
                                <a:moveTo>
                                  <a:pt x="155681" y="201225"/>
                                </a:moveTo>
                                <a:cubicBezTo>
                                  <a:pt x="155681" y="201225"/>
                                  <a:pt x="155681" y="200273"/>
                                  <a:pt x="154728" y="200273"/>
                                </a:cubicBezTo>
                                <a:cubicBezTo>
                                  <a:pt x="154728" y="200273"/>
                                  <a:pt x="153776" y="200273"/>
                                  <a:pt x="154728" y="201225"/>
                                </a:cubicBezTo>
                                <a:cubicBezTo>
                                  <a:pt x="154728" y="201225"/>
                                  <a:pt x="154728" y="202178"/>
                                  <a:pt x="154728" y="203130"/>
                                </a:cubicBezTo>
                                <a:cubicBezTo>
                                  <a:pt x="155681" y="203130"/>
                                  <a:pt x="155681" y="202178"/>
                                  <a:pt x="155681" y="201225"/>
                                </a:cubicBezTo>
                                <a:close/>
                                <a:moveTo>
                                  <a:pt x="158538" y="131693"/>
                                </a:moveTo>
                                <a:cubicBezTo>
                                  <a:pt x="158538" y="130740"/>
                                  <a:pt x="157586" y="130740"/>
                                  <a:pt x="158538" y="131693"/>
                                </a:cubicBezTo>
                                <a:lnTo>
                                  <a:pt x="156633" y="130740"/>
                                </a:lnTo>
                                <a:cubicBezTo>
                                  <a:pt x="156633" y="131693"/>
                                  <a:pt x="156633" y="131693"/>
                                  <a:pt x="156633" y="132645"/>
                                </a:cubicBezTo>
                                <a:cubicBezTo>
                                  <a:pt x="157586" y="132645"/>
                                  <a:pt x="158538" y="132645"/>
                                  <a:pt x="158538" y="131693"/>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3" name="Freeform 143"/>
                        <wps:cNvSpPr/>
                        <wps:spPr>
                          <a:xfrm>
                            <a:off x="307079" y="82167"/>
                            <a:ext cx="140017" cy="179066"/>
                          </a:xfrm>
                          <a:custGeom>
                            <a:avLst/>
                            <a:gdLst>
                              <a:gd name="connsiteX0" fmla="*/ 138113 w 140017"/>
                              <a:gd name="connsiteY0" fmla="*/ 52384 h 179066"/>
                              <a:gd name="connsiteX1" fmla="*/ 113347 w 140017"/>
                              <a:gd name="connsiteY1" fmla="*/ 72386 h 179066"/>
                              <a:gd name="connsiteX2" fmla="*/ 87630 w 140017"/>
                              <a:gd name="connsiteY2" fmla="*/ 43811 h 179066"/>
                              <a:gd name="connsiteX3" fmla="*/ 106680 w 140017"/>
                              <a:gd name="connsiteY3" fmla="*/ 24761 h 179066"/>
                              <a:gd name="connsiteX4" fmla="*/ 113347 w 140017"/>
                              <a:gd name="connsiteY4" fmla="*/ 19046 h 179066"/>
                              <a:gd name="connsiteX5" fmla="*/ 104775 w 140017"/>
                              <a:gd name="connsiteY5" fmla="*/ 12379 h 179066"/>
                              <a:gd name="connsiteX6" fmla="*/ 91440 w 140017"/>
                              <a:gd name="connsiteY6" fmla="*/ 17141 h 179066"/>
                              <a:gd name="connsiteX7" fmla="*/ 80963 w 140017"/>
                              <a:gd name="connsiteY7" fmla="*/ 26666 h 179066"/>
                              <a:gd name="connsiteX8" fmla="*/ 65722 w 140017"/>
                              <a:gd name="connsiteY8" fmla="*/ 62861 h 179066"/>
                              <a:gd name="connsiteX9" fmla="*/ 65722 w 140017"/>
                              <a:gd name="connsiteY9" fmla="*/ 67624 h 179066"/>
                              <a:gd name="connsiteX10" fmla="*/ 64770 w 140017"/>
                              <a:gd name="connsiteY10" fmla="*/ 90484 h 179066"/>
                              <a:gd name="connsiteX11" fmla="*/ 64770 w 140017"/>
                              <a:gd name="connsiteY11" fmla="*/ 91436 h 179066"/>
                              <a:gd name="connsiteX12" fmla="*/ 65722 w 140017"/>
                              <a:gd name="connsiteY12" fmla="*/ 120964 h 179066"/>
                              <a:gd name="connsiteX13" fmla="*/ 66675 w 140017"/>
                              <a:gd name="connsiteY13" fmla="*/ 151444 h 179066"/>
                              <a:gd name="connsiteX14" fmla="*/ 85725 w 140017"/>
                              <a:gd name="connsiteY14" fmla="*/ 169541 h 179066"/>
                              <a:gd name="connsiteX15" fmla="*/ 93345 w 140017"/>
                              <a:gd name="connsiteY15" fmla="*/ 170494 h 179066"/>
                              <a:gd name="connsiteX16" fmla="*/ 96202 w 140017"/>
                              <a:gd name="connsiteY16" fmla="*/ 171446 h 179066"/>
                              <a:gd name="connsiteX17" fmla="*/ 98107 w 140017"/>
                              <a:gd name="connsiteY17" fmla="*/ 176209 h 179066"/>
                              <a:gd name="connsiteX18" fmla="*/ 94297 w 140017"/>
                              <a:gd name="connsiteY18" fmla="*/ 178114 h 179066"/>
                              <a:gd name="connsiteX19" fmla="*/ 74295 w 140017"/>
                              <a:gd name="connsiteY19" fmla="*/ 179066 h 179066"/>
                              <a:gd name="connsiteX20" fmla="*/ 68580 w 140017"/>
                              <a:gd name="connsiteY20" fmla="*/ 179066 h 179066"/>
                              <a:gd name="connsiteX21" fmla="*/ 50482 w 140017"/>
                              <a:gd name="connsiteY21" fmla="*/ 178114 h 179066"/>
                              <a:gd name="connsiteX22" fmla="*/ 40957 w 140017"/>
                              <a:gd name="connsiteY22" fmla="*/ 178114 h 179066"/>
                              <a:gd name="connsiteX23" fmla="*/ 39052 w 140017"/>
                              <a:gd name="connsiteY23" fmla="*/ 178114 h 179066"/>
                              <a:gd name="connsiteX24" fmla="*/ 18097 w 140017"/>
                              <a:gd name="connsiteY24" fmla="*/ 179066 h 179066"/>
                              <a:gd name="connsiteX25" fmla="*/ 3810 w 140017"/>
                              <a:gd name="connsiteY25" fmla="*/ 179066 h 179066"/>
                              <a:gd name="connsiteX26" fmla="*/ 0 w 140017"/>
                              <a:gd name="connsiteY26" fmla="*/ 174304 h 179066"/>
                              <a:gd name="connsiteX27" fmla="*/ 3810 w 140017"/>
                              <a:gd name="connsiteY27" fmla="*/ 170494 h 179066"/>
                              <a:gd name="connsiteX28" fmla="*/ 5715 w 140017"/>
                              <a:gd name="connsiteY28" fmla="*/ 170494 h 179066"/>
                              <a:gd name="connsiteX29" fmla="*/ 17145 w 140017"/>
                              <a:gd name="connsiteY29" fmla="*/ 160969 h 179066"/>
                              <a:gd name="connsiteX30" fmla="*/ 19050 w 140017"/>
                              <a:gd name="connsiteY30" fmla="*/ 127631 h 179066"/>
                              <a:gd name="connsiteX31" fmla="*/ 19050 w 140017"/>
                              <a:gd name="connsiteY31" fmla="*/ 124774 h 179066"/>
                              <a:gd name="connsiteX32" fmla="*/ 19050 w 140017"/>
                              <a:gd name="connsiteY32" fmla="*/ 108581 h 179066"/>
                              <a:gd name="connsiteX33" fmla="*/ 20002 w 140017"/>
                              <a:gd name="connsiteY33" fmla="*/ 100961 h 179066"/>
                              <a:gd name="connsiteX34" fmla="*/ 20002 w 140017"/>
                              <a:gd name="connsiteY34" fmla="*/ 36191 h 179066"/>
                              <a:gd name="connsiteX35" fmla="*/ 17145 w 140017"/>
                              <a:gd name="connsiteY35" fmla="*/ 24761 h 179066"/>
                              <a:gd name="connsiteX36" fmla="*/ 8572 w 140017"/>
                              <a:gd name="connsiteY36" fmla="*/ 18094 h 179066"/>
                              <a:gd name="connsiteX37" fmla="*/ 3810 w 140017"/>
                              <a:gd name="connsiteY37" fmla="*/ 17141 h 179066"/>
                              <a:gd name="connsiteX38" fmla="*/ 0 w 140017"/>
                              <a:gd name="connsiteY38" fmla="*/ 12379 h 179066"/>
                              <a:gd name="connsiteX39" fmla="*/ 4763 w 140017"/>
                              <a:gd name="connsiteY39" fmla="*/ 8569 h 179066"/>
                              <a:gd name="connsiteX40" fmla="*/ 21907 w 140017"/>
                              <a:gd name="connsiteY40" fmla="*/ 8569 h 179066"/>
                              <a:gd name="connsiteX41" fmla="*/ 48577 w 140017"/>
                              <a:gd name="connsiteY41" fmla="*/ 4759 h 179066"/>
                              <a:gd name="connsiteX42" fmla="*/ 60960 w 140017"/>
                              <a:gd name="connsiteY42" fmla="*/ 1901 h 179066"/>
                              <a:gd name="connsiteX43" fmla="*/ 66675 w 140017"/>
                              <a:gd name="connsiteY43" fmla="*/ 6664 h 179066"/>
                              <a:gd name="connsiteX44" fmla="*/ 66675 w 140017"/>
                              <a:gd name="connsiteY44" fmla="*/ 24761 h 179066"/>
                              <a:gd name="connsiteX45" fmla="*/ 66675 w 140017"/>
                              <a:gd name="connsiteY45" fmla="*/ 28571 h 179066"/>
                              <a:gd name="connsiteX46" fmla="*/ 67627 w 140017"/>
                              <a:gd name="connsiteY46" fmla="*/ 31429 h 179066"/>
                              <a:gd name="connsiteX47" fmla="*/ 69532 w 140017"/>
                              <a:gd name="connsiteY47" fmla="*/ 29524 h 179066"/>
                              <a:gd name="connsiteX48" fmla="*/ 83820 w 140017"/>
                              <a:gd name="connsiteY48" fmla="*/ 9521 h 179066"/>
                              <a:gd name="connsiteX49" fmla="*/ 116205 w 140017"/>
                              <a:gd name="connsiteY49" fmla="*/ 949 h 179066"/>
                              <a:gd name="connsiteX50" fmla="*/ 140017 w 140017"/>
                              <a:gd name="connsiteY50" fmla="*/ 26666 h 179066"/>
                              <a:gd name="connsiteX51" fmla="*/ 138113 w 140017"/>
                              <a:gd name="connsiteY51" fmla="*/ 52384 h 179066"/>
                              <a:gd name="connsiteX52" fmla="*/ 26670 w 140017"/>
                              <a:gd name="connsiteY52" fmla="*/ 39049 h 179066"/>
                              <a:gd name="connsiteX53" fmla="*/ 26670 w 140017"/>
                              <a:gd name="connsiteY53" fmla="*/ 39049 h 179066"/>
                              <a:gd name="connsiteX54" fmla="*/ 26670 w 140017"/>
                              <a:gd name="connsiteY54" fmla="*/ 39049 h 179066"/>
                              <a:gd name="connsiteX55" fmla="*/ 26670 w 140017"/>
                              <a:gd name="connsiteY55" fmla="*/ 39049 h 179066"/>
                              <a:gd name="connsiteX56" fmla="*/ 26670 w 140017"/>
                              <a:gd name="connsiteY56" fmla="*/ 39049 h 179066"/>
                              <a:gd name="connsiteX57" fmla="*/ 26670 w 140017"/>
                              <a:gd name="connsiteY57" fmla="*/ 53336 h 179066"/>
                              <a:gd name="connsiteX58" fmla="*/ 29527 w 140017"/>
                              <a:gd name="connsiteY58" fmla="*/ 57146 h 179066"/>
                              <a:gd name="connsiteX59" fmla="*/ 30480 w 140017"/>
                              <a:gd name="connsiteY59" fmla="*/ 55241 h 179066"/>
                              <a:gd name="connsiteX60" fmla="*/ 27622 w 140017"/>
                              <a:gd name="connsiteY60" fmla="*/ 51431 h 179066"/>
                              <a:gd name="connsiteX61" fmla="*/ 26670 w 140017"/>
                              <a:gd name="connsiteY61" fmla="*/ 53336 h 179066"/>
                              <a:gd name="connsiteX62" fmla="*/ 28575 w 140017"/>
                              <a:gd name="connsiteY62" fmla="*/ 83816 h 179066"/>
                              <a:gd name="connsiteX63" fmla="*/ 28575 w 140017"/>
                              <a:gd name="connsiteY63" fmla="*/ 83816 h 179066"/>
                              <a:gd name="connsiteX64" fmla="*/ 28575 w 140017"/>
                              <a:gd name="connsiteY64" fmla="*/ 83816 h 179066"/>
                              <a:gd name="connsiteX65" fmla="*/ 28575 w 140017"/>
                              <a:gd name="connsiteY65" fmla="*/ 83816 h 179066"/>
                              <a:gd name="connsiteX66" fmla="*/ 28575 w 140017"/>
                              <a:gd name="connsiteY66" fmla="*/ 83816 h 179066"/>
                              <a:gd name="connsiteX67" fmla="*/ 28575 w 140017"/>
                              <a:gd name="connsiteY67" fmla="*/ 40954 h 179066"/>
                              <a:gd name="connsiteX68" fmla="*/ 28575 w 140017"/>
                              <a:gd name="connsiteY68" fmla="*/ 40954 h 179066"/>
                              <a:gd name="connsiteX69" fmla="*/ 28575 w 140017"/>
                              <a:gd name="connsiteY69" fmla="*/ 40954 h 179066"/>
                              <a:gd name="connsiteX70" fmla="*/ 28575 w 140017"/>
                              <a:gd name="connsiteY70" fmla="*/ 40954 h 179066"/>
                              <a:gd name="connsiteX71" fmla="*/ 28575 w 140017"/>
                              <a:gd name="connsiteY71" fmla="*/ 40954 h 179066"/>
                              <a:gd name="connsiteX72" fmla="*/ 31432 w 140017"/>
                              <a:gd name="connsiteY72" fmla="*/ 124774 h 179066"/>
                              <a:gd name="connsiteX73" fmla="*/ 31432 w 140017"/>
                              <a:gd name="connsiteY73" fmla="*/ 124774 h 179066"/>
                              <a:gd name="connsiteX74" fmla="*/ 29527 w 140017"/>
                              <a:gd name="connsiteY74" fmla="*/ 124774 h 179066"/>
                              <a:gd name="connsiteX75" fmla="*/ 31432 w 140017"/>
                              <a:gd name="connsiteY75" fmla="*/ 124774 h 179066"/>
                              <a:gd name="connsiteX76" fmla="*/ 31432 w 140017"/>
                              <a:gd name="connsiteY76" fmla="*/ 124774 h 179066"/>
                              <a:gd name="connsiteX77" fmla="*/ 31432 w 140017"/>
                              <a:gd name="connsiteY77" fmla="*/ 112391 h 179066"/>
                              <a:gd name="connsiteX78" fmla="*/ 33338 w 140017"/>
                              <a:gd name="connsiteY78" fmla="*/ 109534 h 179066"/>
                              <a:gd name="connsiteX79" fmla="*/ 32385 w 140017"/>
                              <a:gd name="connsiteY79" fmla="*/ 108581 h 179066"/>
                              <a:gd name="connsiteX80" fmla="*/ 30480 w 140017"/>
                              <a:gd name="connsiteY80" fmla="*/ 112391 h 179066"/>
                              <a:gd name="connsiteX81" fmla="*/ 31432 w 140017"/>
                              <a:gd name="connsiteY81" fmla="*/ 112391 h 179066"/>
                              <a:gd name="connsiteX82" fmla="*/ 30480 w 140017"/>
                              <a:gd name="connsiteY82" fmla="*/ 97151 h 179066"/>
                              <a:gd name="connsiteX83" fmla="*/ 30480 w 140017"/>
                              <a:gd name="connsiteY83" fmla="*/ 97151 h 179066"/>
                              <a:gd name="connsiteX84" fmla="*/ 30480 w 140017"/>
                              <a:gd name="connsiteY84" fmla="*/ 99056 h 179066"/>
                              <a:gd name="connsiteX85" fmla="*/ 30480 w 140017"/>
                              <a:gd name="connsiteY85" fmla="*/ 97151 h 179066"/>
                              <a:gd name="connsiteX86" fmla="*/ 30480 w 140017"/>
                              <a:gd name="connsiteY86" fmla="*/ 97151 h 179066"/>
                              <a:gd name="connsiteX87" fmla="*/ 34290 w 140017"/>
                              <a:gd name="connsiteY87" fmla="*/ 102866 h 179066"/>
                              <a:gd name="connsiteX88" fmla="*/ 36195 w 140017"/>
                              <a:gd name="connsiteY88" fmla="*/ 103819 h 179066"/>
                              <a:gd name="connsiteX89" fmla="*/ 35242 w 140017"/>
                              <a:gd name="connsiteY89" fmla="*/ 100961 h 179066"/>
                              <a:gd name="connsiteX90" fmla="*/ 34290 w 140017"/>
                              <a:gd name="connsiteY90" fmla="*/ 100961 h 179066"/>
                              <a:gd name="connsiteX91" fmla="*/ 34290 w 140017"/>
                              <a:gd name="connsiteY91" fmla="*/ 102866 h 179066"/>
                              <a:gd name="connsiteX92" fmla="*/ 33338 w 140017"/>
                              <a:gd name="connsiteY92" fmla="*/ 103819 h 179066"/>
                              <a:gd name="connsiteX93" fmla="*/ 31432 w 140017"/>
                              <a:gd name="connsiteY93" fmla="*/ 104771 h 179066"/>
                              <a:gd name="connsiteX94" fmla="*/ 31432 w 140017"/>
                              <a:gd name="connsiteY94" fmla="*/ 104771 h 179066"/>
                              <a:gd name="connsiteX95" fmla="*/ 34290 w 140017"/>
                              <a:gd name="connsiteY95" fmla="*/ 102866 h 179066"/>
                              <a:gd name="connsiteX96" fmla="*/ 34290 w 140017"/>
                              <a:gd name="connsiteY96" fmla="*/ 102866 h 179066"/>
                              <a:gd name="connsiteX97" fmla="*/ 31432 w 140017"/>
                              <a:gd name="connsiteY97" fmla="*/ 52384 h 179066"/>
                              <a:gd name="connsiteX98" fmla="*/ 33338 w 140017"/>
                              <a:gd name="connsiteY98" fmla="*/ 53336 h 179066"/>
                              <a:gd name="connsiteX99" fmla="*/ 35242 w 140017"/>
                              <a:gd name="connsiteY99" fmla="*/ 51431 h 179066"/>
                              <a:gd name="connsiteX100" fmla="*/ 34290 w 140017"/>
                              <a:gd name="connsiteY100" fmla="*/ 50479 h 179066"/>
                              <a:gd name="connsiteX101" fmla="*/ 31432 w 140017"/>
                              <a:gd name="connsiteY101" fmla="*/ 52384 h 179066"/>
                              <a:gd name="connsiteX102" fmla="*/ 33338 w 140017"/>
                              <a:gd name="connsiteY102" fmla="*/ 137156 h 179066"/>
                              <a:gd name="connsiteX103" fmla="*/ 33338 w 140017"/>
                              <a:gd name="connsiteY103" fmla="*/ 137156 h 179066"/>
                              <a:gd name="connsiteX104" fmla="*/ 31432 w 140017"/>
                              <a:gd name="connsiteY104" fmla="*/ 137156 h 179066"/>
                              <a:gd name="connsiteX105" fmla="*/ 33338 w 140017"/>
                              <a:gd name="connsiteY105" fmla="*/ 137156 h 179066"/>
                              <a:gd name="connsiteX106" fmla="*/ 33338 w 140017"/>
                              <a:gd name="connsiteY106" fmla="*/ 137156 h 179066"/>
                              <a:gd name="connsiteX107" fmla="*/ 33338 w 140017"/>
                              <a:gd name="connsiteY107" fmla="*/ 69529 h 179066"/>
                              <a:gd name="connsiteX108" fmla="*/ 32385 w 140017"/>
                              <a:gd name="connsiteY108" fmla="*/ 69529 h 179066"/>
                              <a:gd name="connsiteX109" fmla="*/ 33338 w 140017"/>
                              <a:gd name="connsiteY109" fmla="*/ 70481 h 179066"/>
                              <a:gd name="connsiteX110" fmla="*/ 35242 w 140017"/>
                              <a:gd name="connsiteY110" fmla="*/ 74291 h 179066"/>
                              <a:gd name="connsiteX111" fmla="*/ 36195 w 140017"/>
                              <a:gd name="connsiteY111" fmla="*/ 77149 h 179066"/>
                              <a:gd name="connsiteX112" fmla="*/ 37147 w 140017"/>
                              <a:gd name="connsiteY112" fmla="*/ 74291 h 179066"/>
                              <a:gd name="connsiteX113" fmla="*/ 33338 w 140017"/>
                              <a:gd name="connsiteY113" fmla="*/ 69529 h 179066"/>
                              <a:gd name="connsiteX114" fmla="*/ 32385 w 140017"/>
                              <a:gd name="connsiteY114" fmla="*/ 92389 h 179066"/>
                              <a:gd name="connsiteX115" fmla="*/ 36195 w 140017"/>
                              <a:gd name="connsiteY115" fmla="*/ 90484 h 179066"/>
                              <a:gd name="connsiteX116" fmla="*/ 38100 w 140017"/>
                              <a:gd name="connsiteY116" fmla="*/ 88579 h 179066"/>
                              <a:gd name="connsiteX117" fmla="*/ 36195 w 140017"/>
                              <a:gd name="connsiteY117" fmla="*/ 88579 h 179066"/>
                              <a:gd name="connsiteX118" fmla="*/ 32385 w 140017"/>
                              <a:gd name="connsiteY118" fmla="*/ 92389 h 179066"/>
                              <a:gd name="connsiteX119" fmla="*/ 32385 w 140017"/>
                              <a:gd name="connsiteY119" fmla="*/ 24761 h 179066"/>
                              <a:gd name="connsiteX120" fmla="*/ 36195 w 140017"/>
                              <a:gd name="connsiteY120" fmla="*/ 30476 h 179066"/>
                              <a:gd name="connsiteX121" fmla="*/ 37147 w 140017"/>
                              <a:gd name="connsiteY121" fmla="*/ 25714 h 179066"/>
                              <a:gd name="connsiteX122" fmla="*/ 33338 w 140017"/>
                              <a:gd name="connsiteY122" fmla="*/ 22856 h 179066"/>
                              <a:gd name="connsiteX123" fmla="*/ 32385 w 140017"/>
                              <a:gd name="connsiteY123" fmla="*/ 24761 h 179066"/>
                              <a:gd name="connsiteX124" fmla="*/ 40957 w 140017"/>
                              <a:gd name="connsiteY124" fmla="*/ 33334 h 179066"/>
                              <a:gd name="connsiteX125" fmla="*/ 40957 w 140017"/>
                              <a:gd name="connsiteY125" fmla="*/ 35239 h 179066"/>
                              <a:gd name="connsiteX126" fmla="*/ 42863 w 140017"/>
                              <a:gd name="connsiteY126" fmla="*/ 34286 h 179066"/>
                              <a:gd name="connsiteX127" fmla="*/ 43815 w 140017"/>
                              <a:gd name="connsiteY127" fmla="*/ 33334 h 179066"/>
                              <a:gd name="connsiteX128" fmla="*/ 44767 w 140017"/>
                              <a:gd name="connsiteY128" fmla="*/ 34286 h 179066"/>
                              <a:gd name="connsiteX129" fmla="*/ 44767 w 140017"/>
                              <a:gd name="connsiteY129" fmla="*/ 38096 h 179066"/>
                              <a:gd name="connsiteX130" fmla="*/ 40957 w 140017"/>
                              <a:gd name="connsiteY130" fmla="*/ 40001 h 179066"/>
                              <a:gd name="connsiteX131" fmla="*/ 37147 w 140017"/>
                              <a:gd name="connsiteY131" fmla="*/ 40001 h 179066"/>
                              <a:gd name="connsiteX132" fmla="*/ 36195 w 140017"/>
                              <a:gd name="connsiteY132" fmla="*/ 41906 h 179066"/>
                              <a:gd name="connsiteX133" fmla="*/ 39052 w 140017"/>
                              <a:gd name="connsiteY133" fmla="*/ 43811 h 179066"/>
                              <a:gd name="connsiteX134" fmla="*/ 40957 w 140017"/>
                              <a:gd name="connsiteY134" fmla="*/ 43811 h 179066"/>
                              <a:gd name="connsiteX135" fmla="*/ 40957 w 140017"/>
                              <a:gd name="connsiteY135" fmla="*/ 45716 h 179066"/>
                              <a:gd name="connsiteX136" fmla="*/ 36195 w 140017"/>
                              <a:gd name="connsiteY136" fmla="*/ 47621 h 179066"/>
                              <a:gd name="connsiteX137" fmla="*/ 34290 w 140017"/>
                              <a:gd name="connsiteY137" fmla="*/ 44764 h 179066"/>
                              <a:gd name="connsiteX138" fmla="*/ 33338 w 140017"/>
                              <a:gd name="connsiteY138" fmla="*/ 42859 h 179066"/>
                              <a:gd name="connsiteX139" fmla="*/ 32385 w 140017"/>
                              <a:gd name="connsiteY139" fmla="*/ 42859 h 179066"/>
                              <a:gd name="connsiteX140" fmla="*/ 35242 w 140017"/>
                              <a:gd name="connsiteY140" fmla="*/ 50479 h 179066"/>
                              <a:gd name="connsiteX141" fmla="*/ 39052 w 140017"/>
                              <a:gd name="connsiteY141" fmla="*/ 51431 h 179066"/>
                              <a:gd name="connsiteX142" fmla="*/ 38100 w 140017"/>
                              <a:gd name="connsiteY142" fmla="*/ 57146 h 179066"/>
                              <a:gd name="connsiteX143" fmla="*/ 39052 w 140017"/>
                              <a:gd name="connsiteY143" fmla="*/ 56194 h 179066"/>
                              <a:gd name="connsiteX144" fmla="*/ 42863 w 140017"/>
                              <a:gd name="connsiteY144" fmla="*/ 53336 h 179066"/>
                              <a:gd name="connsiteX145" fmla="*/ 39052 w 140017"/>
                              <a:gd name="connsiteY145" fmla="*/ 51431 h 179066"/>
                              <a:gd name="connsiteX146" fmla="*/ 40005 w 140017"/>
                              <a:gd name="connsiteY146" fmla="*/ 49526 h 179066"/>
                              <a:gd name="connsiteX147" fmla="*/ 46672 w 140017"/>
                              <a:gd name="connsiteY147" fmla="*/ 44764 h 179066"/>
                              <a:gd name="connsiteX148" fmla="*/ 47625 w 140017"/>
                              <a:gd name="connsiteY148" fmla="*/ 44764 h 179066"/>
                              <a:gd name="connsiteX149" fmla="*/ 50482 w 140017"/>
                              <a:gd name="connsiteY149" fmla="*/ 46669 h 179066"/>
                              <a:gd name="connsiteX150" fmla="*/ 51435 w 140017"/>
                              <a:gd name="connsiteY150" fmla="*/ 47621 h 179066"/>
                              <a:gd name="connsiteX151" fmla="*/ 54292 w 140017"/>
                              <a:gd name="connsiteY151" fmla="*/ 42859 h 179066"/>
                              <a:gd name="connsiteX152" fmla="*/ 53340 w 140017"/>
                              <a:gd name="connsiteY152" fmla="*/ 40954 h 179066"/>
                              <a:gd name="connsiteX153" fmla="*/ 48577 w 140017"/>
                              <a:gd name="connsiteY153" fmla="*/ 36191 h 179066"/>
                              <a:gd name="connsiteX154" fmla="*/ 51435 w 140017"/>
                              <a:gd name="connsiteY154" fmla="*/ 33334 h 179066"/>
                              <a:gd name="connsiteX155" fmla="*/ 52388 w 140017"/>
                              <a:gd name="connsiteY155" fmla="*/ 32381 h 179066"/>
                              <a:gd name="connsiteX156" fmla="*/ 50482 w 140017"/>
                              <a:gd name="connsiteY156" fmla="*/ 32381 h 179066"/>
                              <a:gd name="connsiteX157" fmla="*/ 45720 w 140017"/>
                              <a:gd name="connsiteY157" fmla="*/ 32381 h 179066"/>
                              <a:gd name="connsiteX158" fmla="*/ 40957 w 140017"/>
                              <a:gd name="connsiteY158" fmla="*/ 33334 h 179066"/>
                              <a:gd name="connsiteX159" fmla="*/ 33338 w 140017"/>
                              <a:gd name="connsiteY159" fmla="*/ 114296 h 179066"/>
                              <a:gd name="connsiteX160" fmla="*/ 33338 w 140017"/>
                              <a:gd name="connsiteY160" fmla="*/ 114296 h 179066"/>
                              <a:gd name="connsiteX161" fmla="*/ 33338 w 140017"/>
                              <a:gd name="connsiteY161" fmla="*/ 115249 h 179066"/>
                              <a:gd name="connsiteX162" fmla="*/ 33338 w 140017"/>
                              <a:gd name="connsiteY162" fmla="*/ 114296 h 179066"/>
                              <a:gd name="connsiteX163" fmla="*/ 33338 w 140017"/>
                              <a:gd name="connsiteY163" fmla="*/ 114296 h 179066"/>
                              <a:gd name="connsiteX164" fmla="*/ 34290 w 140017"/>
                              <a:gd name="connsiteY164" fmla="*/ 80959 h 179066"/>
                              <a:gd name="connsiteX165" fmla="*/ 34290 w 140017"/>
                              <a:gd name="connsiteY165" fmla="*/ 80959 h 179066"/>
                              <a:gd name="connsiteX166" fmla="*/ 33338 w 140017"/>
                              <a:gd name="connsiteY166" fmla="*/ 79054 h 179066"/>
                              <a:gd name="connsiteX167" fmla="*/ 32385 w 140017"/>
                              <a:gd name="connsiteY167" fmla="*/ 80006 h 179066"/>
                              <a:gd name="connsiteX168" fmla="*/ 34290 w 140017"/>
                              <a:gd name="connsiteY168" fmla="*/ 80959 h 179066"/>
                              <a:gd name="connsiteX169" fmla="*/ 36195 w 140017"/>
                              <a:gd name="connsiteY169" fmla="*/ 30476 h 179066"/>
                              <a:gd name="connsiteX170" fmla="*/ 36195 w 140017"/>
                              <a:gd name="connsiteY170" fmla="*/ 30476 h 179066"/>
                              <a:gd name="connsiteX171" fmla="*/ 32385 w 140017"/>
                              <a:gd name="connsiteY171" fmla="*/ 33334 h 179066"/>
                              <a:gd name="connsiteX172" fmla="*/ 35242 w 140017"/>
                              <a:gd name="connsiteY172" fmla="*/ 34286 h 179066"/>
                              <a:gd name="connsiteX173" fmla="*/ 37147 w 140017"/>
                              <a:gd name="connsiteY173" fmla="*/ 35239 h 179066"/>
                              <a:gd name="connsiteX174" fmla="*/ 37147 w 140017"/>
                              <a:gd name="connsiteY174" fmla="*/ 35239 h 179066"/>
                              <a:gd name="connsiteX175" fmla="*/ 36195 w 140017"/>
                              <a:gd name="connsiteY175" fmla="*/ 30476 h 179066"/>
                              <a:gd name="connsiteX176" fmla="*/ 36195 w 140017"/>
                              <a:gd name="connsiteY176" fmla="*/ 144776 h 179066"/>
                              <a:gd name="connsiteX177" fmla="*/ 35242 w 140017"/>
                              <a:gd name="connsiteY177" fmla="*/ 141919 h 179066"/>
                              <a:gd name="connsiteX178" fmla="*/ 34290 w 140017"/>
                              <a:gd name="connsiteY178" fmla="*/ 142871 h 179066"/>
                              <a:gd name="connsiteX179" fmla="*/ 36195 w 140017"/>
                              <a:gd name="connsiteY179" fmla="*/ 145729 h 179066"/>
                              <a:gd name="connsiteX180" fmla="*/ 36195 w 140017"/>
                              <a:gd name="connsiteY180" fmla="*/ 144776 h 179066"/>
                              <a:gd name="connsiteX181" fmla="*/ 36195 w 140017"/>
                              <a:gd name="connsiteY181" fmla="*/ 150491 h 179066"/>
                              <a:gd name="connsiteX182" fmla="*/ 36195 w 140017"/>
                              <a:gd name="connsiteY182" fmla="*/ 150491 h 179066"/>
                              <a:gd name="connsiteX183" fmla="*/ 34290 w 140017"/>
                              <a:gd name="connsiteY183" fmla="*/ 150491 h 179066"/>
                              <a:gd name="connsiteX184" fmla="*/ 36195 w 140017"/>
                              <a:gd name="connsiteY184" fmla="*/ 150491 h 179066"/>
                              <a:gd name="connsiteX185" fmla="*/ 36195 w 140017"/>
                              <a:gd name="connsiteY185" fmla="*/ 150491 h 179066"/>
                              <a:gd name="connsiteX186" fmla="*/ 52388 w 140017"/>
                              <a:gd name="connsiteY186" fmla="*/ 65719 h 179066"/>
                              <a:gd name="connsiteX187" fmla="*/ 53340 w 140017"/>
                              <a:gd name="connsiteY187" fmla="*/ 64766 h 179066"/>
                              <a:gd name="connsiteX188" fmla="*/ 52388 w 140017"/>
                              <a:gd name="connsiteY188" fmla="*/ 63814 h 179066"/>
                              <a:gd name="connsiteX189" fmla="*/ 49530 w 140017"/>
                              <a:gd name="connsiteY189" fmla="*/ 62861 h 179066"/>
                              <a:gd name="connsiteX190" fmla="*/ 45720 w 140017"/>
                              <a:gd name="connsiteY190" fmla="*/ 60956 h 179066"/>
                              <a:gd name="connsiteX191" fmla="*/ 42863 w 140017"/>
                              <a:gd name="connsiteY191" fmla="*/ 59051 h 179066"/>
                              <a:gd name="connsiteX192" fmla="*/ 44767 w 140017"/>
                              <a:gd name="connsiteY192" fmla="*/ 56194 h 179066"/>
                              <a:gd name="connsiteX193" fmla="*/ 47625 w 140017"/>
                              <a:gd name="connsiteY193" fmla="*/ 54289 h 179066"/>
                              <a:gd name="connsiteX194" fmla="*/ 43815 w 140017"/>
                              <a:gd name="connsiteY194" fmla="*/ 54289 h 179066"/>
                              <a:gd name="connsiteX195" fmla="*/ 41910 w 140017"/>
                              <a:gd name="connsiteY195" fmla="*/ 56194 h 179066"/>
                              <a:gd name="connsiteX196" fmla="*/ 38100 w 140017"/>
                              <a:gd name="connsiteY196" fmla="*/ 56194 h 179066"/>
                              <a:gd name="connsiteX197" fmla="*/ 34290 w 140017"/>
                              <a:gd name="connsiteY197" fmla="*/ 58099 h 179066"/>
                              <a:gd name="connsiteX198" fmla="*/ 37147 w 140017"/>
                              <a:gd name="connsiteY198" fmla="*/ 65719 h 179066"/>
                              <a:gd name="connsiteX199" fmla="*/ 40005 w 140017"/>
                              <a:gd name="connsiteY199" fmla="*/ 65719 h 179066"/>
                              <a:gd name="connsiteX200" fmla="*/ 39052 w 140017"/>
                              <a:gd name="connsiteY200" fmla="*/ 63814 h 179066"/>
                              <a:gd name="connsiteX201" fmla="*/ 40005 w 140017"/>
                              <a:gd name="connsiteY201" fmla="*/ 59051 h 179066"/>
                              <a:gd name="connsiteX202" fmla="*/ 42863 w 140017"/>
                              <a:gd name="connsiteY202" fmla="*/ 58099 h 179066"/>
                              <a:gd name="connsiteX203" fmla="*/ 42863 w 140017"/>
                              <a:gd name="connsiteY203" fmla="*/ 62861 h 179066"/>
                              <a:gd name="connsiteX204" fmla="*/ 44767 w 140017"/>
                              <a:gd name="connsiteY204" fmla="*/ 66671 h 179066"/>
                              <a:gd name="connsiteX205" fmla="*/ 52388 w 140017"/>
                              <a:gd name="connsiteY205" fmla="*/ 65719 h 179066"/>
                              <a:gd name="connsiteX206" fmla="*/ 36195 w 140017"/>
                              <a:gd name="connsiteY206" fmla="*/ 128584 h 179066"/>
                              <a:gd name="connsiteX207" fmla="*/ 35242 w 140017"/>
                              <a:gd name="connsiteY207" fmla="*/ 130489 h 179066"/>
                              <a:gd name="connsiteX208" fmla="*/ 36195 w 140017"/>
                              <a:gd name="connsiteY208" fmla="*/ 131441 h 179066"/>
                              <a:gd name="connsiteX209" fmla="*/ 36195 w 140017"/>
                              <a:gd name="connsiteY209" fmla="*/ 128584 h 179066"/>
                              <a:gd name="connsiteX210" fmla="*/ 36195 w 140017"/>
                              <a:gd name="connsiteY210" fmla="*/ 128584 h 179066"/>
                              <a:gd name="connsiteX211" fmla="*/ 37147 w 140017"/>
                              <a:gd name="connsiteY211" fmla="*/ 110486 h 179066"/>
                              <a:gd name="connsiteX212" fmla="*/ 36195 w 140017"/>
                              <a:gd name="connsiteY212" fmla="*/ 108581 h 179066"/>
                              <a:gd name="connsiteX213" fmla="*/ 35242 w 140017"/>
                              <a:gd name="connsiteY213" fmla="*/ 109534 h 179066"/>
                              <a:gd name="connsiteX214" fmla="*/ 37147 w 140017"/>
                              <a:gd name="connsiteY214" fmla="*/ 110486 h 179066"/>
                              <a:gd name="connsiteX215" fmla="*/ 37147 w 140017"/>
                              <a:gd name="connsiteY215" fmla="*/ 110486 h 179066"/>
                              <a:gd name="connsiteX216" fmla="*/ 37147 w 140017"/>
                              <a:gd name="connsiteY216" fmla="*/ 98104 h 179066"/>
                              <a:gd name="connsiteX217" fmla="*/ 40005 w 140017"/>
                              <a:gd name="connsiteY217" fmla="*/ 98104 h 179066"/>
                              <a:gd name="connsiteX218" fmla="*/ 40957 w 140017"/>
                              <a:gd name="connsiteY218" fmla="*/ 95246 h 179066"/>
                              <a:gd name="connsiteX219" fmla="*/ 40005 w 140017"/>
                              <a:gd name="connsiteY219" fmla="*/ 94294 h 179066"/>
                              <a:gd name="connsiteX220" fmla="*/ 39052 w 140017"/>
                              <a:gd name="connsiteY220" fmla="*/ 96199 h 179066"/>
                              <a:gd name="connsiteX221" fmla="*/ 37147 w 140017"/>
                              <a:gd name="connsiteY221" fmla="*/ 97151 h 179066"/>
                              <a:gd name="connsiteX222" fmla="*/ 36195 w 140017"/>
                              <a:gd name="connsiteY222" fmla="*/ 98104 h 179066"/>
                              <a:gd name="connsiteX223" fmla="*/ 37147 w 140017"/>
                              <a:gd name="connsiteY223" fmla="*/ 98104 h 179066"/>
                              <a:gd name="connsiteX224" fmla="*/ 36195 w 140017"/>
                              <a:gd name="connsiteY224" fmla="*/ 37144 h 179066"/>
                              <a:gd name="connsiteX225" fmla="*/ 36195 w 140017"/>
                              <a:gd name="connsiteY225" fmla="*/ 36191 h 179066"/>
                              <a:gd name="connsiteX226" fmla="*/ 36195 w 140017"/>
                              <a:gd name="connsiteY226" fmla="*/ 37144 h 179066"/>
                              <a:gd name="connsiteX227" fmla="*/ 37147 w 140017"/>
                              <a:gd name="connsiteY227" fmla="*/ 137156 h 179066"/>
                              <a:gd name="connsiteX228" fmla="*/ 37147 w 140017"/>
                              <a:gd name="connsiteY228" fmla="*/ 137156 h 179066"/>
                              <a:gd name="connsiteX229" fmla="*/ 37147 w 140017"/>
                              <a:gd name="connsiteY229" fmla="*/ 137156 h 179066"/>
                              <a:gd name="connsiteX230" fmla="*/ 37147 w 140017"/>
                              <a:gd name="connsiteY230" fmla="*/ 137156 h 179066"/>
                              <a:gd name="connsiteX231" fmla="*/ 37147 w 140017"/>
                              <a:gd name="connsiteY231" fmla="*/ 137156 h 179066"/>
                              <a:gd name="connsiteX232" fmla="*/ 38100 w 140017"/>
                              <a:gd name="connsiteY232" fmla="*/ 154301 h 179066"/>
                              <a:gd name="connsiteX233" fmla="*/ 38100 w 140017"/>
                              <a:gd name="connsiteY233" fmla="*/ 154301 h 179066"/>
                              <a:gd name="connsiteX234" fmla="*/ 36195 w 140017"/>
                              <a:gd name="connsiteY234" fmla="*/ 154301 h 179066"/>
                              <a:gd name="connsiteX235" fmla="*/ 38100 w 140017"/>
                              <a:gd name="connsiteY235" fmla="*/ 154301 h 179066"/>
                              <a:gd name="connsiteX236" fmla="*/ 38100 w 140017"/>
                              <a:gd name="connsiteY236" fmla="*/ 154301 h 179066"/>
                              <a:gd name="connsiteX237" fmla="*/ 39052 w 140017"/>
                              <a:gd name="connsiteY237" fmla="*/ 123821 h 179066"/>
                              <a:gd name="connsiteX238" fmla="*/ 39052 w 140017"/>
                              <a:gd name="connsiteY238" fmla="*/ 123821 h 179066"/>
                              <a:gd name="connsiteX239" fmla="*/ 40957 w 140017"/>
                              <a:gd name="connsiteY239" fmla="*/ 123821 h 179066"/>
                              <a:gd name="connsiteX240" fmla="*/ 39052 w 140017"/>
                              <a:gd name="connsiteY240" fmla="*/ 119059 h 179066"/>
                              <a:gd name="connsiteX241" fmla="*/ 38100 w 140017"/>
                              <a:gd name="connsiteY241" fmla="*/ 119059 h 179066"/>
                              <a:gd name="connsiteX242" fmla="*/ 39052 w 140017"/>
                              <a:gd name="connsiteY242" fmla="*/ 123821 h 179066"/>
                              <a:gd name="connsiteX243" fmla="*/ 39052 w 140017"/>
                              <a:gd name="connsiteY243" fmla="*/ 26666 h 179066"/>
                              <a:gd name="connsiteX244" fmla="*/ 40957 w 140017"/>
                              <a:gd name="connsiteY244" fmla="*/ 28571 h 179066"/>
                              <a:gd name="connsiteX245" fmla="*/ 41910 w 140017"/>
                              <a:gd name="connsiteY245" fmla="*/ 27619 h 179066"/>
                              <a:gd name="connsiteX246" fmla="*/ 40957 w 140017"/>
                              <a:gd name="connsiteY246" fmla="*/ 25714 h 179066"/>
                              <a:gd name="connsiteX247" fmla="*/ 39052 w 140017"/>
                              <a:gd name="connsiteY247" fmla="*/ 26666 h 179066"/>
                              <a:gd name="connsiteX248" fmla="*/ 40005 w 140017"/>
                              <a:gd name="connsiteY248" fmla="*/ 135251 h 179066"/>
                              <a:gd name="connsiteX249" fmla="*/ 40005 w 140017"/>
                              <a:gd name="connsiteY249" fmla="*/ 135251 h 179066"/>
                              <a:gd name="connsiteX250" fmla="*/ 40005 w 140017"/>
                              <a:gd name="connsiteY250" fmla="*/ 133346 h 179066"/>
                              <a:gd name="connsiteX251" fmla="*/ 39052 w 140017"/>
                              <a:gd name="connsiteY251" fmla="*/ 134299 h 179066"/>
                              <a:gd name="connsiteX252" fmla="*/ 40005 w 140017"/>
                              <a:gd name="connsiteY252" fmla="*/ 135251 h 179066"/>
                              <a:gd name="connsiteX253" fmla="*/ 40957 w 140017"/>
                              <a:gd name="connsiteY253" fmla="*/ 74291 h 179066"/>
                              <a:gd name="connsiteX254" fmla="*/ 40957 w 140017"/>
                              <a:gd name="connsiteY254" fmla="*/ 76196 h 179066"/>
                              <a:gd name="connsiteX255" fmla="*/ 42863 w 140017"/>
                              <a:gd name="connsiteY255" fmla="*/ 75244 h 179066"/>
                              <a:gd name="connsiteX256" fmla="*/ 43815 w 140017"/>
                              <a:gd name="connsiteY256" fmla="*/ 71434 h 179066"/>
                              <a:gd name="connsiteX257" fmla="*/ 42863 w 140017"/>
                              <a:gd name="connsiteY257" fmla="*/ 69529 h 179066"/>
                              <a:gd name="connsiteX258" fmla="*/ 41910 w 140017"/>
                              <a:gd name="connsiteY258" fmla="*/ 70481 h 179066"/>
                              <a:gd name="connsiteX259" fmla="*/ 40957 w 140017"/>
                              <a:gd name="connsiteY259" fmla="*/ 74291 h 179066"/>
                              <a:gd name="connsiteX260" fmla="*/ 41910 w 140017"/>
                              <a:gd name="connsiteY260" fmla="*/ 149539 h 179066"/>
                              <a:gd name="connsiteX261" fmla="*/ 41910 w 140017"/>
                              <a:gd name="connsiteY261" fmla="*/ 149539 h 179066"/>
                              <a:gd name="connsiteX262" fmla="*/ 40957 w 140017"/>
                              <a:gd name="connsiteY262" fmla="*/ 147634 h 179066"/>
                              <a:gd name="connsiteX263" fmla="*/ 40005 w 140017"/>
                              <a:gd name="connsiteY263" fmla="*/ 148586 h 179066"/>
                              <a:gd name="connsiteX264" fmla="*/ 41910 w 140017"/>
                              <a:gd name="connsiteY264" fmla="*/ 149539 h 179066"/>
                              <a:gd name="connsiteX265" fmla="*/ 42863 w 140017"/>
                              <a:gd name="connsiteY265" fmla="*/ 80006 h 179066"/>
                              <a:gd name="connsiteX266" fmla="*/ 40957 w 140017"/>
                              <a:gd name="connsiteY266" fmla="*/ 78101 h 179066"/>
                              <a:gd name="connsiteX267" fmla="*/ 40005 w 140017"/>
                              <a:gd name="connsiteY267" fmla="*/ 79054 h 179066"/>
                              <a:gd name="connsiteX268" fmla="*/ 42863 w 140017"/>
                              <a:gd name="connsiteY268" fmla="*/ 80006 h 179066"/>
                              <a:gd name="connsiteX269" fmla="*/ 42863 w 140017"/>
                              <a:gd name="connsiteY269" fmla="*/ 80006 h 179066"/>
                              <a:gd name="connsiteX270" fmla="*/ 43815 w 140017"/>
                              <a:gd name="connsiteY270" fmla="*/ 106676 h 179066"/>
                              <a:gd name="connsiteX271" fmla="*/ 44767 w 140017"/>
                              <a:gd name="connsiteY271" fmla="*/ 108581 h 179066"/>
                              <a:gd name="connsiteX272" fmla="*/ 44767 w 140017"/>
                              <a:gd name="connsiteY272" fmla="*/ 108581 h 179066"/>
                              <a:gd name="connsiteX273" fmla="*/ 43815 w 140017"/>
                              <a:gd name="connsiteY273" fmla="*/ 106676 h 179066"/>
                              <a:gd name="connsiteX274" fmla="*/ 43815 w 140017"/>
                              <a:gd name="connsiteY274" fmla="*/ 99056 h 179066"/>
                              <a:gd name="connsiteX275" fmla="*/ 44767 w 140017"/>
                              <a:gd name="connsiteY275" fmla="*/ 98104 h 179066"/>
                              <a:gd name="connsiteX276" fmla="*/ 44767 w 140017"/>
                              <a:gd name="connsiteY276" fmla="*/ 98104 h 179066"/>
                              <a:gd name="connsiteX277" fmla="*/ 43815 w 140017"/>
                              <a:gd name="connsiteY277" fmla="*/ 99056 h 179066"/>
                              <a:gd name="connsiteX278" fmla="*/ 40957 w 140017"/>
                              <a:gd name="connsiteY278" fmla="*/ 102866 h 179066"/>
                              <a:gd name="connsiteX279" fmla="*/ 40957 w 140017"/>
                              <a:gd name="connsiteY279" fmla="*/ 106676 h 179066"/>
                              <a:gd name="connsiteX280" fmla="*/ 40957 w 140017"/>
                              <a:gd name="connsiteY280" fmla="*/ 110486 h 179066"/>
                              <a:gd name="connsiteX281" fmla="*/ 41910 w 140017"/>
                              <a:gd name="connsiteY281" fmla="*/ 110486 h 179066"/>
                              <a:gd name="connsiteX282" fmla="*/ 40957 w 140017"/>
                              <a:gd name="connsiteY282" fmla="*/ 107629 h 179066"/>
                              <a:gd name="connsiteX283" fmla="*/ 40957 w 140017"/>
                              <a:gd name="connsiteY283" fmla="*/ 107629 h 179066"/>
                              <a:gd name="connsiteX284" fmla="*/ 43815 w 140017"/>
                              <a:gd name="connsiteY284" fmla="*/ 106676 h 179066"/>
                              <a:gd name="connsiteX285" fmla="*/ 43815 w 140017"/>
                              <a:gd name="connsiteY285" fmla="*/ 161921 h 179066"/>
                              <a:gd name="connsiteX286" fmla="*/ 43815 w 140017"/>
                              <a:gd name="connsiteY286" fmla="*/ 161921 h 179066"/>
                              <a:gd name="connsiteX287" fmla="*/ 40005 w 140017"/>
                              <a:gd name="connsiteY287" fmla="*/ 163826 h 179066"/>
                              <a:gd name="connsiteX288" fmla="*/ 40957 w 140017"/>
                              <a:gd name="connsiteY288" fmla="*/ 164779 h 179066"/>
                              <a:gd name="connsiteX289" fmla="*/ 43815 w 140017"/>
                              <a:gd name="connsiteY289" fmla="*/ 161921 h 179066"/>
                              <a:gd name="connsiteX290" fmla="*/ 41910 w 140017"/>
                              <a:gd name="connsiteY290" fmla="*/ 140014 h 179066"/>
                              <a:gd name="connsiteX291" fmla="*/ 41910 w 140017"/>
                              <a:gd name="connsiteY291" fmla="*/ 141919 h 179066"/>
                              <a:gd name="connsiteX292" fmla="*/ 42863 w 140017"/>
                              <a:gd name="connsiteY292" fmla="*/ 141919 h 179066"/>
                              <a:gd name="connsiteX293" fmla="*/ 41910 w 140017"/>
                              <a:gd name="connsiteY293" fmla="*/ 140014 h 179066"/>
                              <a:gd name="connsiteX294" fmla="*/ 41910 w 140017"/>
                              <a:gd name="connsiteY294" fmla="*/ 138109 h 179066"/>
                              <a:gd name="connsiteX295" fmla="*/ 40957 w 140017"/>
                              <a:gd name="connsiteY295" fmla="*/ 138109 h 179066"/>
                              <a:gd name="connsiteX296" fmla="*/ 41910 w 140017"/>
                              <a:gd name="connsiteY296" fmla="*/ 140014 h 179066"/>
                              <a:gd name="connsiteX297" fmla="*/ 46672 w 140017"/>
                              <a:gd name="connsiteY297" fmla="*/ 119059 h 179066"/>
                              <a:gd name="connsiteX298" fmla="*/ 46672 w 140017"/>
                              <a:gd name="connsiteY298" fmla="*/ 119059 h 179066"/>
                              <a:gd name="connsiteX299" fmla="*/ 42863 w 140017"/>
                              <a:gd name="connsiteY299" fmla="*/ 118106 h 179066"/>
                              <a:gd name="connsiteX300" fmla="*/ 43815 w 140017"/>
                              <a:gd name="connsiteY300" fmla="*/ 119059 h 179066"/>
                              <a:gd name="connsiteX301" fmla="*/ 46672 w 140017"/>
                              <a:gd name="connsiteY301" fmla="*/ 119059 h 179066"/>
                              <a:gd name="connsiteX302" fmla="*/ 43815 w 140017"/>
                              <a:gd name="connsiteY302" fmla="*/ 85721 h 179066"/>
                              <a:gd name="connsiteX303" fmla="*/ 43815 w 140017"/>
                              <a:gd name="connsiteY303" fmla="*/ 85721 h 179066"/>
                              <a:gd name="connsiteX304" fmla="*/ 46672 w 140017"/>
                              <a:gd name="connsiteY304" fmla="*/ 88579 h 179066"/>
                              <a:gd name="connsiteX305" fmla="*/ 47625 w 140017"/>
                              <a:gd name="connsiteY305" fmla="*/ 87626 h 179066"/>
                              <a:gd name="connsiteX306" fmla="*/ 43815 w 140017"/>
                              <a:gd name="connsiteY306" fmla="*/ 85721 h 179066"/>
                              <a:gd name="connsiteX307" fmla="*/ 49530 w 140017"/>
                              <a:gd name="connsiteY307" fmla="*/ 92389 h 179066"/>
                              <a:gd name="connsiteX308" fmla="*/ 47625 w 140017"/>
                              <a:gd name="connsiteY308" fmla="*/ 91436 h 179066"/>
                              <a:gd name="connsiteX309" fmla="*/ 44767 w 140017"/>
                              <a:gd name="connsiteY309" fmla="*/ 90484 h 179066"/>
                              <a:gd name="connsiteX310" fmla="*/ 42863 w 140017"/>
                              <a:gd name="connsiteY310" fmla="*/ 90484 h 179066"/>
                              <a:gd name="connsiteX311" fmla="*/ 43815 w 140017"/>
                              <a:gd name="connsiteY311" fmla="*/ 91436 h 179066"/>
                              <a:gd name="connsiteX312" fmla="*/ 46672 w 140017"/>
                              <a:gd name="connsiteY312" fmla="*/ 92389 h 179066"/>
                              <a:gd name="connsiteX313" fmla="*/ 49530 w 140017"/>
                              <a:gd name="connsiteY313" fmla="*/ 92389 h 179066"/>
                              <a:gd name="connsiteX314" fmla="*/ 43815 w 140017"/>
                              <a:gd name="connsiteY314" fmla="*/ 25714 h 179066"/>
                              <a:gd name="connsiteX315" fmla="*/ 46672 w 140017"/>
                              <a:gd name="connsiteY315" fmla="*/ 29524 h 179066"/>
                              <a:gd name="connsiteX316" fmla="*/ 47625 w 140017"/>
                              <a:gd name="connsiteY316" fmla="*/ 28571 h 179066"/>
                              <a:gd name="connsiteX317" fmla="*/ 47625 w 140017"/>
                              <a:gd name="connsiteY317" fmla="*/ 25714 h 179066"/>
                              <a:gd name="connsiteX318" fmla="*/ 43815 w 140017"/>
                              <a:gd name="connsiteY318" fmla="*/ 22856 h 179066"/>
                              <a:gd name="connsiteX319" fmla="*/ 43815 w 140017"/>
                              <a:gd name="connsiteY319" fmla="*/ 22856 h 179066"/>
                              <a:gd name="connsiteX320" fmla="*/ 43815 w 140017"/>
                              <a:gd name="connsiteY320" fmla="*/ 25714 h 179066"/>
                              <a:gd name="connsiteX321" fmla="*/ 44767 w 140017"/>
                              <a:gd name="connsiteY321" fmla="*/ 129536 h 179066"/>
                              <a:gd name="connsiteX322" fmla="*/ 44767 w 140017"/>
                              <a:gd name="connsiteY322" fmla="*/ 129536 h 179066"/>
                              <a:gd name="connsiteX323" fmla="*/ 44767 w 140017"/>
                              <a:gd name="connsiteY323" fmla="*/ 129536 h 179066"/>
                              <a:gd name="connsiteX324" fmla="*/ 44767 w 140017"/>
                              <a:gd name="connsiteY324" fmla="*/ 129536 h 179066"/>
                              <a:gd name="connsiteX325" fmla="*/ 44767 w 140017"/>
                              <a:gd name="connsiteY325" fmla="*/ 129536 h 179066"/>
                              <a:gd name="connsiteX326" fmla="*/ 43815 w 140017"/>
                              <a:gd name="connsiteY326" fmla="*/ 126679 h 179066"/>
                              <a:gd name="connsiteX327" fmla="*/ 43815 w 140017"/>
                              <a:gd name="connsiteY327" fmla="*/ 126679 h 179066"/>
                              <a:gd name="connsiteX328" fmla="*/ 43815 w 140017"/>
                              <a:gd name="connsiteY328" fmla="*/ 126679 h 179066"/>
                              <a:gd name="connsiteX329" fmla="*/ 43815 w 140017"/>
                              <a:gd name="connsiteY329" fmla="*/ 126679 h 179066"/>
                              <a:gd name="connsiteX330" fmla="*/ 43815 w 140017"/>
                              <a:gd name="connsiteY330" fmla="*/ 126679 h 179066"/>
                              <a:gd name="connsiteX331" fmla="*/ 44767 w 140017"/>
                              <a:gd name="connsiteY331" fmla="*/ 79054 h 179066"/>
                              <a:gd name="connsiteX332" fmla="*/ 44767 w 140017"/>
                              <a:gd name="connsiteY332" fmla="*/ 79054 h 179066"/>
                              <a:gd name="connsiteX333" fmla="*/ 44767 w 140017"/>
                              <a:gd name="connsiteY333" fmla="*/ 79054 h 179066"/>
                              <a:gd name="connsiteX334" fmla="*/ 44767 w 140017"/>
                              <a:gd name="connsiteY334" fmla="*/ 79054 h 179066"/>
                              <a:gd name="connsiteX335" fmla="*/ 44767 w 140017"/>
                              <a:gd name="connsiteY335" fmla="*/ 79054 h 179066"/>
                              <a:gd name="connsiteX336" fmla="*/ 46672 w 140017"/>
                              <a:gd name="connsiteY336" fmla="*/ 42859 h 179066"/>
                              <a:gd name="connsiteX337" fmla="*/ 46672 w 140017"/>
                              <a:gd name="connsiteY337" fmla="*/ 38096 h 179066"/>
                              <a:gd name="connsiteX338" fmla="*/ 47625 w 140017"/>
                              <a:gd name="connsiteY338" fmla="*/ 38096 h 179066"/>
                              <a:gd name="connsiteX339" fmla="*/ 47625 w 140017"/>
                              <a:gd name="connsiteY339" fmla="*/ 39049 h 179066"/>
                              <a:gd name="connsiteX340" fmla="*/ 46672 w 140017"/>
                              <a:gd name="connsiteY340" fmla="*/ 42859 h 179066"/>
                              <a:gd name="connsiteX341" fmla="*/ 46672 w 140017"/>
                              <a:gd name="connsiteY341" fmla="*/ 49526 h 179066"/>
                              <a:gd name="connsiteX342" fmla="*/ 46672 w 140017"/>
                              <a:gd name="connsiteY342" fmla="*/ 49526 h 179066"/>
                              <a:gd name="connsiteX343" fmla="*/ 46672 w 140017"/>
                              <a:gd name="connsiteY343" fmla="*/ 49526 h 179066"/>
                              <a:gd name="connsiteX344" fmla="*/ 46672 w 140017"/>
                              <a:gd name="connsiteY344" fmla="*/ 49526 h 179066"/>
                              <a:gd name="connsiteX345" fmla="*/ 46672 w 140017"/>
                              <a:gd name="connsiteY345" fmla="*/ 49526 h 179066"/>
                              <a:gd name="connsiteX346" fmla="*/ 52388 w 140017"/>
                              <a:gd name="connsiteY346" fmla="*/ 130489 h 179066"/>
                              <a:gd name="connsiteX347" fmla="*/ 50482 w 140017"/>
                              <a:gd name="connsiteY347" fmla="*/ 129536 h 179066"/>
                              <a:gd name="connsiteX348" fmla="*/ 50482 w 140017"/>
                              <a:gd name="connsiteY348" fmla="*/ 129536 h 179066"/>
                              <a:gd name="connsiteX349" fmla="*/ 48577 w 140017"/>
                              <a:gd name="connsiteY349" fmla="*/ 124774 h 179066"/>
                              <a:gd name="connsiteX350" fmla="*/ 50482 w 140017"/>
                              <a:gd name="connsiteY350" fmla="*/ 121916 h 179066"/>
                              <a:gd name="connsiteX351" fmla="*/ 49530 w 140017"/>
                              <a:gd name="connsiteY351" fmla="*/ 120011 h 179066"/>
                              <a:gd name="connsiteX352" fmla="*/ 49530 w 140017"/>
                              <a:gd name="connsiteY352" fmla="*/ 120011 h 179066"/>
                              <a:gd name="connsiteX353" fmla="*/ 50482 w 140017"/>
                              <a:gd name="connsiteY353" fmla="*/ 121916 h 179066"/>
                              <a:gd name="connsiteX354" fmla="*/ 48577 w 140017"/>
                              <a:gd name="connsiteY354" fmla="*/ 124774 h 179066"/>
                              <a:gd name="connsiteX355" fmla="*/ 47625 w 140017"/>
                              <a:gd name="connsiteY355" fmla="*/ 129536 h 179066"/>
                              <a:gd name="connsiteX356" fmla="*/ 48577 w 140017"/>
                              <a:gd name="connsiteY356" fmla="*/ 131441 h 179066"/>
                              <a:gd name="connsiteX357" fmla="*/ 48577 w 140017"/>
                              <a:gd name="connsiteY357" fmla="*/ 131441 h 179066"/>
                              <a:gd name="connsiteX358" fmla="*/ 46672 w 140017"/>
                              <a:gd name="connsiteY358" fmla="*/ 133346 h 179066"/>
                              <a:gd name="connsiteX359" fmla="*/ 48577 w 140017"/>
                              <a:gd name="connsiteY359" fmla="*/ 138109 h 179066"/>
                              <a:gd name="connsiteX360" fmla="*/ 49530 w 140017"/>
                              <a:gd name="connsiteY360" fmla="*/ 138109 h 179066"/>
                              <a:gd name="connsiteX361" fmla="*/ 50482 w 140017"/>
                              <a:gd name="connsiteY361" fmla="*/ 132394 h 179066"/>
                              <a:gd name="connsiteX362" fmla="*/ 52388 w 140017"/>
                              <a:gd name="connsiteY362" fmla="*/ 130489 h 179066"/>
                              <a:gd name="connsiteX363" fmla="*/ 46672 w 140017"/>
                              <a:gd name="connsiteY363" fmla="*/ 18094 h 179066"/>
                              <a:gd name="connsiteX364" fmla="*/ 46672 w 140017"/>
                              <a:gd name="connsiteY364" fmla="*/ 18094 h 179066"/>
                              <a:gd name="connsiteX365" fmla="*/ 46672 w 140017"/>
                              <a:gd name="connsiteY365" fmla="*/ 18094 h 179066"/>
                              <a:gd name="connsiteX366" fmla="*/ 46672 w 140017"/>
                              <a:gd name="connsiteY366" fmla="*/ 18094 h 179066"/>
                              <a:gd name="connsiteX367" fmla="*/ 46672 w 140017"/>
                              <a:gd name="connsiteY367" fmla="*/ 18094 h 179066"/>
                              <a:gd name="connsiteX368" fmla="*/ 48577 w 140017"/>
                              <a:gd name="connsiteY368" fmla="*/ 100009 h 179066"/>
                              <a:gd name="connsiteX369" fmla="*/ 46672 w 140017"/>
                              <a:gd name="connsiteY369" fmla="*/ 102866 h 179066"/>
                              <a:gd name="connsiteX370" fmla="*/ 47625 w 140017"/>
                              <a:gd name="connsiteY370" fmla="*/ 104771 h 179066"/>
                              <a:gd name="connsiteX371" fmla="*/ 49530 w 140017"/>
                              <a:gd name="connsiteY371" fmla="*/ 100961 h 179066"/>
                              <a:gd name="connsiteX372" fmla="*/ 48577 w 140017"/>
                              <a:gd name="connsiteY372" fmla="*/ 100009 h 179066"/>
                              <a:gd name="connsiteX373" fmla="*/ 47625 w 140017"/>
                              <a:gd name="connsiteY373" fmla="*/ 109534 h 179066"/>
                              <a:gd name="connsiteX374" fmla="*/ 48577 w 140017"/>
                              <a:gd name="connsiteY374" fmla="*/ 111439 h 179066"/>
                              <a:gd name="connsiteX375" fmla="*/ 49530 w 140017"/>
                              <a:gd name="connsiteY375" fmla="*/ 110486 h 179066"/>
                              <a:gd name="connsiteX376" fmla="*/ 47625 w 140017"/>
                              <a:gd name="connsiteY376" fmla="*/ 109534 h 179066"/>
                              <a:gd name="connsiteX377" fmla="*/ 47625 w 140017"/>
                              <a:gd name="connsiteY377" fmla="*/ 109534 h 179066"/>
                              <a:gd name="connsiteX378" fmla="*/ 47625 w 140017"/>
                              <a:gd name="connsiteY378" fmla="*/ 97151 h 179066"/>
                              <a:gd name="connsiteX379" fmla="*/ 47625 w 140017"/>
                              <a:gd name="connsiteY379" fmla="*/ 97151 h 179066"/>
                              <a:gd name="connsiteX380" fmla="*/ 47625 w 140017"/>
                              <a:gd name="connsiteY380" fmla="*/ 96199 h 179066"/>
                              <a:gd name="connsiteX381" fmla="*/ 47625 w 140017"/>
                              <a:gd name="connsiteY381" fmla="*/ 97151 h 179066"/>
                              <a:gd name="connsiteX382" fmla="*/ 47625 w 140017"/>
                              <a:gd name="connsiteY382" fmla="*/ 97151 h 179066"/>
                              <a:gd name="connsiteX383" fmla="*/ 54292 w 140017"/>
                              <a:gd name="connsiteY383" fmla="*/ 70481 h 179066"/>
                              <a:gd name="connsiteX384" fmla="*/ 54292 w 140017"/>
                              <a:gd name="connsiteY384" fmla="*/ 70481 h 179066"/>
                              <a:gd name="connsiteX385" fmla="*/ 53340 w 140017"/>
                              <a:gd name="connsiteY385" fmla="*/ 72386 h 179066"/>
                              <a:gd name="connsiteX386" fmla="*/ 48577 w 140017"/>
                              <a:gd name="connsiteY386" fmla="*/ 73339 h 179066"/>
                              <a:gd name="connsiteX387" fmla="*/ 47625 w 140017"/>
                              <a:gd name="connsiteY387" fmla="*/ 74291 h 179066"/>
                              <a:gd name="connsiteX388" fmla="*/ 48577 w 140017"/>
                              <a:gd name="connsiteY388" fmla="*/ 75244 h 179066"/>
                              <a:gd name="connsiteX389" fmla="*/ 53340 w 140017"/>
                              <a:gd name="connsiteY389" fmla="*/ 72386 h 179066"/>
                              <a:gd name="connsiteX390" fmla="*/ 54292 w 140017"/>
                              <a:gd name="connsiteY390" fmla="*/ 70481 h 179066"/>
                              <a:gd name="connsiteX391" fmla="*/ 50482 w 140017"/>
                              <a:gd name="connsiteY391" fmla="*/ 131441 h 179066"/>
                              <a:gd name="connsiteX392" fmla="*/ 48577 w 140017"/>
                              <a:gd name="connsiteY392" fmla="*/ 131441 h 179066"/>
                              <a:gd name="connsiteX393" fmla="*/ 48577 w 140017"/>
                              <a:gd name="connsiteY393" fmla="*/ 131441 h 179066"/>
                              <a:gd name="connsiteX394" fmla="*/ 50482 w 140017"/>
                              <a:gd name="connsiteY394" fmla="*/ 129536 h 179066"/>
                              <a:gd name="connsiteX395" fmla="*/ 50482 w 140017"/>
                              <a:gd name="connsiteY395" fmla="*/ 131441 h 179066"/>
                              <a:gd name="connsiteX396" fmla="*/ 48577 w 140017"/>
                              <a:gd name="connsiteY396" fmla="*/ 114296 h 179066"/>
                              <a:gd name="connsiteX397" fmla="*/ 50482 w 140017"/>
                              <a:gd name="connsiteY397" fmla="*/ 114296 h 179066"/>
                              <a:gd name="connsiteX398" fmla="*/ 51435 w 140017"/>
                              <a:gd name="connsiteY398" fmla="*/ 113344 h 179066"/>
                              <a:gd name="connsiteX399" fmla="*/ 49530 w 140017"/>
                              <a:gd name="connsiteY399" fmla="*/ 113344 h 179066"/>
                              <a:gd name="connsiteX400" fmla="*/ 48577 w 140017"/>
                              <a:gd name="connsiteY400" fmla="*/ 114296 h 179066"/>
                              <a:gd name="connsiteX401" fmla="*/ 51435 w 140017"/>
                              <a:gd name="connsiteY401" fmla="*/ 148586 h 179066"/>
                              <a:gd name="connsiteX402" fmla="*/ 51435 w 140017"/>
                              <a:gd name="connsiteY402" fmla="*/ 148586 h 179066"/>
                              <a:gd name="connsiteX403" fmla="*/ 49530 w 140017"/>
                              <a:gd name="connsiteY403" fmla="*/ 148586 h 179066"/>
                              <a:gd name="connsiteX404" fmla="*/ 50482 w 140017"/>
                              <a:gd name="connsiteY404" fmla="*/ 149539 h 179066"/>
                              <a:gd name="connsiteX405" fmla="*/ 51435 w 140017"/>
                              <a:gd name="connsiteY405" fmla="*/ 148586 h 179066"/>
                              <a:gd name="connsiteX406" fmla="*/ 52388 w 140017"/>
                              <a:gd name="connsiteY406" fmla="*/ 80959 h 179066"/>
                              <a:gd name="connsiteX407" fmla="*/ 50482 w 140017"/>
                              <a:gd name="connsiteY407" fmla="*/ 79054 h 179066"/>
                              <a:gd name="connsiteX408" fmla="*/ 49530 w 140017"/>
                              <a:gd name="connsiteY408" fmla="*/ 80959 h 179066"/>
                              <a:gd name="connsiteX409" fmla="*/ 50482 w 140017"/>
                              <a:gd name="connsiteY409" fmla="*/ 82864 h 179066"/>
                              <a:gd name="connsiteX410" fmla="*/ 52388 w 140017"/>
                              <a:gd name="connsiteY410" fmla="*/ 80959 h 179066"/>
                              <a:gd name="connsiteX411" fmla="*/ 49530 w 140017"/>
                              <a:gd name="connsiteY411" fmla="*/ 68576 h 179066"/>
                              <a:gd name="connsiteX412" fmla="*/ 49530 w 140017"/>
                              <a:gd name="connsiteY412" fmla="*/ 68576 h 179066"/>
                              <a:gd name="connsiteX413" fmla="*/ 49530 w 140017"/>
                              <a:gd name="connsiteY413" fmla="*/ 69529 h 179066"/>
                              <a:gd name="connsiteX414" fmla="*/ 49530 w 140017"/>
                              <a:gd name="connsiteY414" fmla="*/ 68576 h 179066"/>
                              <a:gd name="connsiteX415" fmla="*/ 49530 w 140017"/>
                              <a:gd name="connsiteY415" fmla="*/ 68576 h 179066"/>
                              <a:gd name="connsiteX416" fmla="*/ 50482 w 140017"/>
                              <a:gd name="connsiteY416" fmla="*/ 58099 h 179066"/>
                              <a:gd name="connsiteX417" fmla="*/ 50482 w 140017"/>
                              <a:gd name="connsiteY417" fmla="*/ 58099 h 179066"/>
                              <a:gd name="connsiteX418" fmla="*/ 50482 w 140017"/>
                              <a:gd name="connsiteY418" fmla="*/ 58099 h 179066"/>
                              <a:gd name="connsiteX419" fmla="*/ 50482 w 140017"/>
                              <a:gd name="connsiteY419" fmla="*/ 58099 h 179066"/>
                              <a:gd name="connsiteX420" fmla="*/ 50482 w 140017"/>
                              <a:gd name="connsiteY420" fmla="*/ 58099 h 179066"/>
                              <a:gd name="connsiteX421" fmla="*/ 51435 w 140017"/>
                              <a:gd name="connsiteY421" fmla="*/ 86674 h 179066"/>
                              <a:gd name="connsiteX422" fmla="*/ 51435 w 140017"/>
                              <a:gd name="connsiteY422" fmla="*/ 86674 h 179066"/>
                              <a:gd name="connsiteX423" fmla="*/ 50482 w 140017"/>
                              <a:gd name="connsiteY423" fmla="*/ 86674 h 179066"/>
                              <a:gd name="connsiteX424" fmla="*/ 51435 w 140017"/>
                              <a:gd name="connsiteY424" fmla="*/ 86674 h 179066"/>
                              <a:gd name="connsiteX425" fmla="*/ 51435 w 140017"/>
                              <a:gd name="connsiteY425" fmla="*/ 86674 h 179066"/>
                              <a:gd name="connsiteX426" fmla="*/ 53340 w 140017"/>
                              <a:gd name="connsiteY426" fmla="*/ 145729 h 179066"/>
                              <a:gd name="connsiteX427" fmla="*/ 53340 w 140017"/>
                              <a:gd name="connsiteY427" fmla="*/ 145729 h 179066"/>
                              <a:gd name="connsiteX428" fmla="*/ 53340 w 140017"/>
                              <a:gd name="connsiteY428" fmla="*/ 145729 h 179066"/>
                              <a:gd name="connsiteX429" fmla="*/ 53340 w 140017"/>
                              <a:gd name="connsiteY429" fmla="*/ 145729 h 179066"/>
                              <a:gd name="connsiteX430" fmla="*/ 53340 w 140017"/>
                              <a:gd name="connsiteY430" fmla="*/ 145729 h 179066"/>
                              <a:gd name="connsiteX431" fmla="*/ 56197 w 140017"/>
                              <a:gd name="connsiteY431" fmla="*/ 45716 h 179066"/>
                              <a:gd name="connsiteX432" fmla="*/ 56197 w 140017"/>
                              <a:gd name="connsiteY432" fmla="*/ 45716 h 179066"/>
                              <a:gd name="connsiteX433" fmla="*/ 56197 w 140017"/>
                              <a:gd name="connsiteY433" fmla="*/ 44764 h 179066"/>
                              <a:gd name="connsiteX434" fmla="*/ 56197 w 140017"/>
                              <a:gd name="connsiteY434" fmla="*/ 45716 h 179066"/>
                              <a:gd name="connsiteX435" fmla="*/ 56197 w 140017"/>
                              <a:gd name="connsiteY435" fmla="*/ 45716 h 179066"/>
                              <a:gd name="connsiteX436" fmla="*/ 57150 w 140017"/>
                              <a:gd name="connsiteY436" fmla="*/ 48574 h 179066"/>
                              <a:gd name="connsiteX437" fmla="*/ 56197 w 140017"/>
                              <a:gd name="connsiteY437" fmla="*/ 48574 h 179066"/>
                              <a:gd name="connsiteX438" fmla="*/ 57150 w 140017"/>
                              <a:gd name="connsiteY438" fmla="*/ 48574 h 179066"/>
                              <a:gd name="connsiteX439" fmla="*/ 57150 w 140017"/>
                              <a:gd name="connsiteY439" fmla="*/ 48574 h 179066"/>
                              <a:gd name="connsiteX440" fmla="*/ 57150 w 140017"/>
                              <a:gd name="connsiteY440" fmla="*/ 48574 h 179066"/>
                              <a:gd name="connsiteX441" fmla="*/ 97155 w 140017"/>
                              <a:gd name="connsiteY441" fmla="*/ 54289 h 179066"/>
                              <a:gd name="connsiteX442" fmla="*/ 97155 w 140017"/>
                              <a:gd name="connsiteY442" fmla="*/ 54289 h 179066"/>
                              <a:gd name="connsiteX443" fmla="*/ 96202 w 140017"/>
                              <a:gd name="connsiteY443" fmla="*/ 54289 h 179066"/>
                              <a:gd name="connsiteX444" fmla="*/ 98107 w 140017"/>
                              <a:gd name="connsiteY444" fmla="*/ 55241 h 179066"/>
                              <a:gd name="connsiteX445" fmla="*/ 97155 w 140017"/>
                              <a:gd name="connsiteY445" fmla="*/ 54289 h 179066"/>
                              <a:gd name="connsiteX446" fmla="*/ 104775 w 140017"/>
                              <a:gd name="connsiteY446" fmla="*/ 40001 h 179066"/>
                              <a:gd name="connsiteX447" fmla="*/ 103822 w 140017"/>
                              <a:gd name="connsiteY447" fmla="*/ 41906 h 179066"/>
                              <a:gd name="connsiteX448" fmla="*/ 104775 w 140017"/>
                              <a:gd name="connsiteY448" fmla="*/ 41906 h 179066"/>
                              <a:gd name="connsiteX449" fmla="*/ 104775 w 140017"/>
                              <a:gd name="connsiteY449" fmla="*/ 40001 h 179066"/>
                              <a:gd name="connsiteX450" fmla="*/ 106680 w 140017"/>
                              <a:gd name="connsiteY450" fmla="*/ 37144 h 179066"/>
                              <a:gd name="connsiteX451" fmla="*/ 106680 w 140017"/>
                              <a:gd name="connsiteY451" fmla="*/ 37144 h 179066"/>
                              <a:gd name="connsiteX452" fmla="*/ 104775 w 140017"/>
                              <a:gd name="connsiteY452" fmla="*/ 39049 h 179066"/>
                              <a:gd name="connsiteX453" fmla="*/ 104775 w 140017"/>
                              <a:gd name="connsiteY453" fmla="*/ 40001 h 179066"/>
                              <a:gd name="connsiteX454" fmla="*/ 105727 w 140017"/>
                              <a:gd name="connsiteY454" fmla="*/ 39049 h 179066"/>
                              <a:gd name="connsiteX455" fmla="*/ 106680 w 140017"/>
                              <a:gd name="connsiteY455" fmla="*/ 37144 h 179066"/>
                              <a:gd name="connsiteX456" fmla="*/ 110490 w 140017"/>
                              <a:gd name="connsiteY456" fmla="*/ 49526 h 179066"/>
                              <a:gd name="connsiteX457" fmla="*/ 107632 w 140017"/>
                              <a:gd name="connsiteY457" fmla="*/ 49526 h 179066"/>
                              <a:gd name="connsiteX458" fmla="*/ 106680 w 140017"/>
                              <a:gd name="connsiteY458" fmla="*/ 51431 h 179066"/>
                              <a:gd name="connsiteX459" fmla="*/ 107632 w 140017"/>
                              <a:gd name="connsiteY459" fmla="*/ 51431 h 179066"/>
                              <a:gd name="connsiteX460" fmla="*/ 110490 w 140017"/>
                              <a:gd name="connsiteY460" fmla="*/ 49526 h 179066"/>
                              <a:gd name="connsiteX461" fmla="*/ 120967 w 140017"/>
                              <a:gd name="connsiteY461" fmla="*/ 51431 h 179066"/>
                              <a:gd name="connsiteX462" fmla="*/ 116205 w 140017"/>
                              <a:gd name="connsiteY462" fmla="*/ 50479 h 179066"/>
                              <a:gd name="connsiteX463" fmla="*/ 114300 w 140017"/>
                              <a:gd name="connsiteY463" fmla="*/ 57146 h 179066"/>
                              <a:gd name="connsiteX464" fmla="*/ 116205 w 140017"/>
                              <a:gd name="connsiteY464" fmla="*/ 57146 h 179066"/>
                              <a:gd name="connsiteX465" fmla="*/ 120015 w 140017"/>
                              <a:gd name="connsiteY465" fmla="*/ 53336 h 179066"/>
                              <a:gd name="connsiteX466" fmla="*/ 120967 w 140017"/>
                              <a:gd name="connsiteY466" fmla="*/ 51431 h 179066"/>
                              <a:gd name="connsiteX467" fmla="*/ 115252 w 140017"/>
                              <a:gd name="connsiteY467" fmla="*/ 34286 h 179066"/>
                              <a:gd name="connsiteX468" fmla="*/ 115252 w 140017"/>
                              <a:gd name="connsiteY468" fmla="*/ 34286 h 179066"/>
                              <a:gd name="connsiteX469" fmla="*/ 115252 w 140017"/>
                              <a:gd name="connsiteY469" fmla="*/ 34286 h 179066"/>
                              <a:gd name="connsiteX470" fmla="*/ 115252 w 140017"/>
                              <a:gd name="connsiteY470" fmla="*/ 34286 h 179066"/>
                              <a:gd name="connsiteX471" fmla="*/ 115252 w 140017"/>
                              <a:gd name="connsiteY471" fmla="*/ 34286 h 1790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Lst>
                            <a:rect l="l" t="t" r="r" b="b"/>
                            <a:pathLst>
                              <a:path w="140017" h="179066">
                                <a:moveTo>
                                  <a:pt x="138113" y="52384"/>
                                </a:moveTo>
                                <a:cubicBezTo>
                                  <a:pt x="135255" y="62861"/>
                                  <a:pt x="123825" y="73339"/>
                                  <a:pt x="113347" y="72386"/>
                                </a:cubicBezTo>
                                <a:cubicBezTo>
                                  <a:pt x="98107" y="71434"/>
                                  <a:pt x="84772" y="60956"/>
                                  <a:pt x="87630" y="43811"/>
                                </a:cubicBezTo>
                                <a:cubicBezTo>
                                  <a:pt x="89535" y="33334"/>
                                  <a:pt x="96202" y="27619"/>
                                  <a:pt x="106680" y="24761"/>
                                </a:cubicBezTo>
                                <a:cubicBezTo>
                                  <a:pt x="111442" y="23809"/>
                                  <a:pt x="113347" y="21904"/>
                                  <a:pt x="113347" y="19046"/>
                                </a:cubicBezTo>
                                <a:cubicBezTo>
                                  <a:pt x="113347" y="15236"/>
                                  <a:pt x="108585" y="12379"/>
                                  <a:pt x="104775" y="12379"/>
                                </a:cubicBezTo>
                                <a:cubicBezTo>
                                  <a:pt x="100013" y="13331"/>
                                  <a:pt x="95250" y="14284"/>
                                  <a:pt x="91440" y="17141"/>
                                </a:cubicBezTo>
                                <a:cubicBezTo>
                                  <a:pt x="87630" y="19999"/>
                                  <a:pt x="83820" y="22856"/>
                                  <a:pt x="80963" y="26666"/>
                                </a:cubicBezTo>
                                <a:cubicBezTo>
                                  <a:pt x="73342" y="38096"/>
                                  <a:pt x="68580" y="49526"/>
                                  <a:pt x="65722" y="62861"/>
                                </a:cubicBezTo>
                                <a:cubicBezTo>
                                  <a:pt x="65722" y="64766"/>
                                  <a:pt x="65722" y="66671"/>
                                  <a:pt x="65722" y="67624"/>
                                </a:cubicBezTo>
                                <a:cubicBezTo>
                                  <a:pt x="65722" y="75244"/>
                                  <a:pt x="64770" y="82864"/>
                                  <a:pt x="64770" y="90484"/>
                                </a:cubicBezTo>
                                <a:lnTo>
                                  <a:pt x="64770" y="91436"/>
                                </a:lnTo>
                                <a:cubicBezTo>
                                  <a:pt x="66675" y="100961"/>
                                  <a:pt x="64770" y="111439"/>
                                  <a:pt x="65722" y="120964"/>
                                </a:cubicBezTo>
                                <a:cubicBezTo>
                                  <a:pt x="66675" y="131441"/>
                                  <a:pt x="65722" y="140966"/>
                                  <a:pt x="66675" y="151444"/>
                                </a:cubicBezTo>
                                <a:cubicBezTo>
                                  <a:pt x="66675" y="160016"/>
                                  <a:pt x="74295" y="170494"/>
                                  <a:pt x="85725" y="169541"/>
                                </a:cubicBezTo>
                                <a:cubicBezTo>
                                  <a:pt x="88582" y="169541"/>
                                  <a:pt x="90488" y="169541"/>
                                  <a:pt x="93345" y="170494"/>
                                </a:cubicBezTo>
                                <a:cubicBezTo>
                                  <a:pt x="94297" y="170494"/>
                                  <a:pt x="95250" y="171446"/>
                                  <a:pt x="96202" y="171446"/>
                                </a:cubicBezTo>
                                <a:cubicBezTo>
                                  <a:pt x="98107" y="172399"/>
                                  <a:pt x="98107" y="174304"/>
                                  <a:pt x="98107" y="176209"/>
                                </a:cubicBezTo>
                                <a:cubicBezTo>
                                  <a:pt x="98107" y="178114"/>
                                  <a:pt x="96202" y="178114"/>
                                  <a:pt x="94297" y="178114"/>
                                </a:cubicBezTo>
                                <a:cubicBezTo>
                                  <a:pt x="87630" y="179066"/>
                                  <a:pt x="80963" y="179066"/>
                                  <a:pt x="74295" y="179066"/>
                                </a:cubicBezTo>
                                <a:lnTo>
                                  <a:pt x="68580" y="179066"/>
                                </a:lnTo>
                                <a:cubicBezTo>
                                  <a:pt x="61913" y="179066"/>
                                  <a:pt x="56197" y="178114"/>
                                  <a:pt x="50482" y="178114"/>
                                </a:cubicBezTo>
                                <a:cubicBezTo>
                                  <a:pt x="47625" y="178114"/>
                                  <a:pt x="44767" y="178114"/>
                                  <a:pt x="40957" y="178114"/>
                                </a:cubicBezTo>
                                <a:cubicBezTo>
                                  <a:pt x="40005" y="178114"/>
                                  <a:pt x="39052" y="179066"/>
                                  <a:pt x="39052" y="178114"/>
                                </a:cubicBezTo>
                                <a:cubicBezTo>
                                  <a:pt x="31432" y="176209"/>
                                  <a:pt x="24765" y="178114"/>
                                  <a:pt x="18097" y="179066"/>
                                </a:cubicBezTo>
                                <a:cubicBezTo>
                                  <a:pt x="13335" y="179066"/>
                                  <a:pt x="8572" y="179066"/>
                                  <a:pt x="3810" y="179066"/>
                                </a:cubicBezTo>
                                <a:cubicBezTo>
                                  <a:pt x="952" y="179066"/>
                                  <a:pt x="0" y="177161"/>
                                  <a:pt x="0" y="174304"/>
                                </a:cubicBezTo>
                                <a:cubicBezTo>
                                  <a:pt x="0" y="171446"/>
                                  <a:pt x="952" y="170494"/>
                                  <a:pt x="3810" y="170494"/>
                                </a:cubicBezTo>
                                <a:cubicBezTo>
                                  <a:pt x="4763" y="170494"/>
                                  <a:pt x="5715" y="170494"/>
                                  <a:pt x="5715" y="170494"/>
                                </a:cubicBezTo>
                                <a:cubicBezTo>
                                  <a:pt x="12382" y="170494"/>
                                  <a:pt x="16192" y="166684"/>
                                  <a:pt x="17145" y="160969"/>
                                </a:cubicBezTo>
                                <a:cubicBezTo>
                                  <a:pt x="20002" y="149539"/>
                                  <a:pt x="20002" y="139061"/>
                                  <a:pt x="19050" y="127631"/>
                                </a:cubicBezTo>
                                <a:cubicBezTo>
                                  <a:pt x="19050" y="126679"/>
                                  <a:pt x="18097" y="125726"/>
                                  <a:pt x="19050" y="124774"/>
                                </a:cubicBezTo>
                                <a:cubicBezTo>
                                  <a:pt x="20955" y="119059"/>
                                  <a:pt x="19050" y="114296"/>
                                  <a:pt x="19050" y="108581"/>
                                </a:cubicBezTo>
                                <a:cubicBezTo>
                                  <a:pt x="19050" y="105724"/>
                                  <a:pt x="20002" y="103819"/>
                                  <a:pt x="20002" y="100961"/>
                                </a:cubicBezTo>
                                <a:lnTo>
                                  <a:pt x="20002" y="36191"/>
                                </a:lnTo>
                                <a:cubicBezTo>
                                  <a:pt x="20002" y="32381"/>
                                  <a:pt x="19050" y="28571"/>
                                  <a:pt x="17145" y="24761"/>
                                </a:cubicBezTo>
                                <a:cubicBezTo>
                                  <a:pt x="16192" y="20951"/>
                                  <a:pt x="12382" y="18094"/>
                                  <a:pt x="8572" y="18094"/>
                                </a:cubicBezTo>
                                <a:cubicBezTo>
                                  <a:pt x="6667" y="18094"/>
                                  <a:pt x="5715" y="17141"/>
                                  <a:pt x="3810" y="17141"/>
                                </a:cubicBezTo>
                                <a:cubicBezTo>
                                  <a:pt x="952" y="16189"/>
                                  <a:pt x="0" y="15236"/>
                                  <a:pt x="0" y="12379"/>
                                </a:cubicBezTo>
                                <a:cubicBezTo>
                                  <a:pt x="0" y="9521"/>
                                  <a:pt x="1905" y="8569"/>
                                  <a:pt x="4763" y="8569"/>
                                </a:cubicBezTo>
                                <a:cubicBezTo>
                                  <a:pt x="10477" y="8569"/>
                                  <a:pt x="17145" y="8569"/>
                                  <a:pt x="21907" y="8569"/>
                                </a:cubicBezTo>
                                <a:cubicBezTo>
                                  <a:pt x="31432" y="8569"/>
                                  <a:pt x="40005" y="7616"/>
                                  <a:pt x="48577" y="4759"/>
                                </a:cubicBezTo>
                                <a:cubicBezTo>
                                  <a:pt x="52388" y="3806"/>
                                  <a:pt x="56197" y="2854"/>
                                  <a:pt x="60960" y="1901"/>
                                </a:cubicBezTo>
                                <a:cubicBezTo>
                                  <a:pt x="64770" y="949"/>
                                  <a:pt x="66675" y="1901"/>
                                  <a:pt x="66675" y="6664"/>
                                </a:cubicBezTo>
                                <a:cubicBezTo>
                                  <a:pt x="66675" y="13331"/>
                                  <a:pt x="66675" y="19046"/>
                                  <a:pt x="66675" y="24761"/>
                                </a:cubicBezTo>
                                <a:cubicBezTo>
                                  <a:pt x="66675" y="25714"/>
                                  <a:pt x="66675" y="27619"/>
                                  <a:pt x="66675" y="28571"/>
                                </a:cubicBezTo>
                                <a:cubicBezTo>
                                  <a:pt x="66675" y="29524"/>
                                  <a:pt x="66675" y="30476"/>
                                  <a:pt x="67627" y="31429"/>
                                </a:cubicBezTo>
                                <a:cubicBezTo>
                                  <a:pt x="68580" y="32381"/>
                                  <a:pt x="69532" y="30476"/>
                                  <a:pt x="69532" y="29524"/>
                                </a:cubicBezTo>
                                <a:cubicBezTo>
                                  <a:pt x="73342" y="21904"/>
                                  <a:pt x="77152" y="15236"/>
                                  <a:pt x="83820" y="9521"/>
                                </a:cubicBezTo>
                                <a:cubicBezTo>
                                  <a:pt x="93345" y="1901"/>
                                  <a:pt x="103822" y="-1909"/>
                                  <a:pt x="116205" y="949"/>
                                </a:cubicBezTo>
                                <a:cubicBezTo>
                                  <a:pt x="129540" y="4759"/>
                                  <a:pt x="136207" y="14284"/>
                                  <a:pt x="140017" y="26666"/>
                                </a:cubicBezTo>
                                <a:cubicBezTo>
                                  <a:pt x="140017" y="36191"/>
                                  <a:pt x="140017" y="44764"/>
                                  <a:pt x="138113" y="52384"/>
                                </a:cubicBezTo>
                                <a:close/>
                                <a:moveTo>
                                  <a:pt x="26670" y="39049"/>
                                </a:moveTo>
                                <a:cubicBezTo>
                                  <a:pt x="27622" y="39049"/>
                                  <a:pt x="27622" y="39049"/>
                                  <a:pt x="26670" y="39049"/>
                                </a:cubicBezTo>
                                <a:cubicBezTo>
                                  <a:pt x="27622" y="38096"/>
                                  <a:pt x="27622" y="38096"/>
                                  <a:pt x="26670" y="39049"/>
                                </a:cubicBezTo>
                                <a:lnTo>
                                  <a:pt x="26670" y="39049"/>
                                </a:lnTo>
                                <a:cubicBezTo>
                                  <a:pt x="25717" y="39049"/>
                                  <a:pt x="26670" y="39049"/>
                                  <a:pt x="26670" y="39049"/>
                                </a:cubicBezTo>
                                <a:close/>
                                <a:moveTo>
                                  <a:pt x="26670" y="53336"/>
                                </a:moveTo>
                                <a:cubicBezTo>
                                  <a:pt x="27622" y="54289"/>
                                  <a:pt x="26670" y="57146"/>
                                  <a:pt x="29527" y="57146"/>
                                </a:cubicBezTo>
                                <a:cubicBezTo>
                                  <a:pt x="30480" y="57146"/>
                                  <a:pt x="30480" y="56194"/>
                                  <a:pt x="30480" y="55241"/>
                                </a:cubicBezTo>
                                <a:cubicBezTo>
                                  <a:pt x="30480" y="53336"/>
                                  <a:pt x="28575" y="51431"/>
                                  <a:pt x="27622" y="51431"/>
                                </a:cubicBezTo>
                                <a:cubicBezTo>
                                  <a:pt x="26670" y="52384"/>
                                  <a:pt x="26670" y="53336"/>
                                  <a:pt x="26670" y="53336"/>
                                </a:cubicBezTo>
                                <a:close/>
                                <a:moveTo>
                                  <a:pt x="28575" y="83816"/>
                                </a:moveTo>
                                <a:cubicBezTo>
                                  <a:pt x="28575" y="82864"/>
                                  <a:pt x="28575" y="82864"/>
                                  <a:pt x="28575" y="83816"/>
                                </a:cubicBezTo>
                                <a:lnTo>
                                  <a:pt x="28575" y="83816"/>
                                </a:lnTo>
                                <a:lnTo>
                                  <a:pt x="28575" y="83816"/>
                                </a:lnTo>
                                <a:lnTo>
                                  <a:pt x="28575" y="83816"/>
                                </a:lnTo>
                                <a:close/>
                                <a:moveTo>
                                  <a:pt x="28575" y="40954"/>
                                </a:moveTo>
                                <a:cubicBezTo>
                                  <a:pt x="28575" y="41906"/>
                                  <a:pt x="28575" y="41906"/>
                                  <a:pt x="28575" y="40954"/>
                                </a:cubicBezTo>
                                <a:cubicBezTo>
                                  <a:pt x="29527" y="41906"/>
                                  <a:pt x="29527" y="41906"/>
                                  <a:pt x="28575" y="40954"/>
                                </a:cubicBezTo>
                                <a:cubicBezTo>
                                  <a:pt x="29527" y="40954"/>
                                  <a:pt x="29527" y="40954"/>
                                  <a:pt x="28575" y="40954"/>
                                </a:cubicBezTo>
                                <a:cubicBezTo>
                                  <a:pt x="28575" y="40954"/>
                                  <a:pt x="28575" y="40954"/>
                                  <a:pt x="28575" y="40954"/>
                                </a:cubicBezTo>
                                <a:close/>
                                <a:moveTo>
                                  <a:pt x="31432" y="124774"/>
                                </a:moveTo>
                                <a:cubicBezTo>
                                  <a:pt x="30480" y="123821"/>
                                  <a:pt x="30480" y="123821"/>
                                  <a:pt x="31432" y="124774"/>
                                </a:cubicBezTo>
                                <a:cubicBezTo>
                                  <a:pt x="30480" y="123821"/>
                                  <a:pt x="29527" y="123821"/>
                                  <a:pt x="29527" y="124774"/>
                                </a:cubicBezTo>
                                <a:lnTo>
                                  <a:pt x="31432" y="124774"/>
                                </a:lnTo>
                                <a:cubicBezTo>
                                  <a:pt x="30480" y="124774"/>
                                  <a:pt x="30480" y="124774"/>
                                  <a:pt x="31432" y="124774"/>
                                </a:cubicBezTo>
                                <a:close/>
                                <a:moveTo>
                                  <a:pt x="31432" y="112391"/>
                                </a:moveTo>
                                <a:cubicBezTo>
                                  <a:pt x="33338" y="112391"/>
                                  <a:pt x="33338" y="110486"/>
                                  <a:pt x="33338" y="109534"/>
                                </a:cubicBezTo>
                                <a:cubicBezTo>
                                  <a:pt x="33338" y="108581"/>
                                  <a:pt x="33338" y="107629"/>
                                  <a:pt x="32385" y="108581"/>
                                </a:cubicBezTo>
                                <a:cubicBezTo>
                                  <a:pt x="31432" y="109534"/>
                                  <a:pt x="30480" y="110486"/>
                                  <a:pt x="30480" y="112391"/>
                                </a:cubicBezTo>
                                <a:cubicBezTo>
                                  <a:pt x="29527" y="113344"/>
                                  <a:pt x="30480" y="113344"/>
                                  <a:pt x="31432" y="112391"/>
                                </a:cubicBezTo>
                                <a:close/>
                                <a:moveTo>
                                  <a:pt x="30480" y="97151"/>
                                </a:moveTo>
                                <a:cubicBezTo>
                                  <a:pt x="30480" y="97151"/>
                                  <a:pt x="30480" y="97151"/>
                                  <a:pt x="30480" y="97151"/>
                                </a:cubicBezTo>
                                <a:cubicBezTo>
                                  <a:pt x="30480" y="98104"/>
                                  <a:pt x="30480" y="99056"/>
                                  <a:pt x="30480" y="99056"/>
                                </a:cubicBezTo>
                                <a:cubicBezTo>
                                  <a:pt x="31432" y="98104"/>
                                  <a:pt x="31432" y="98104"/>
                                  <a:pt x="30480" y="97151"/>
                                </a:cubicBezTo>
                                <a:cubicBezTo>
                                  <a:pt x="31432" y="97151"/>
                                  <a:pt x="31432" y="97151"/>
                                  <a:pt x="30480" y="97151"/>
                                </a:cubicBezTo>
                                <a:close/>
                                <a:moveTo>
                                  <a:pt x="34290" y="102866"/>
                                </a:moveTo>
                                <a:cubicBezTo>
                                  <a:pt x="35242" y="102866"/>
                                  <a:pt x="36195" y="103819"/>
                                  <a:pt x="36195" y="103819"/>
                                </a:cubicBezTo>
                                <a:cubicBezTo>
                                  <a:pt x="37147" y="102866"/>
                                  <a:pt x="35242" y="101914"/>
                                  <a:pt x="35242" y="100961"/>
                                </a:cubicBezTo>
                                <a:cubicBezTo>
                                  <a:pt x="35242" y="100961"/>
                                  <a:pt x="34290" y="100009"/>
                                  <a:pt x="34290" y="100961"/>
                                </a:cubicBezTo>
                                <a:cubicBezTo>
                                  <a:pt x="33338" y="101914"/>
                                  <a:pt x="34290" y="102866"/>
                                  <a:pt x="34290" y="102866"/>
                                </a:cubicBezTo>
                                <a:cubicBezTo>
                                  <a:pt x="34290" y="102866"/>
                                  <a:pt x="33338" y="102866"/>
                                  <a:pt x="33338" y="103819"/>
                                </a:cubicBezTo>
                                <a:cubicBezTo>
                                  <a:pt x="32385" y="103819"/>
                                  <a:pt x="31432" y="103819"/>
                                  <a:pt x="31432" y="104771"/>
                                </a:cubicBezTo>
                                <a:lnTo>
                                  <a:pt x="31432" y="104771"/>
                                </a:lnTo>
                                <a:cubicBezTo>
                                  <a:pt x="32385" y="104771"/>
                                  <a:pt x="32385" y="104771"/>
                                  <a:pt x="34290" y="102866"/>
                                </a:cubicBezTo>
                                <a:cubicBezTo>
                                  <a:pt x="33338" y="103819"/>
                                  <a:pt x="34290" y="103819"/>
                                  <a:pt x="34290" y="102866"/>
                                </a:cubicBezTo>
                                <a:close/>
                                <a:moveTo>
                                  <a:pt x="31432" y="52384"/>
                                </a:moveTo>
                                <a:cubicBezTo>
                                  <a:pt x="31432" y="53336"/>
                                  <a:pt x="32385" y="53336"/>
                                  <a:pt x="33338" y="53336"/>
                                </a:cubicBezTo>
                                <a:cubicBezTo>
                                  <a:pt x="34290" y="53336"/>
                                  <a:pt x="34290" y="52384"/>
                                  <a:pt x="35242" y="51431"/>
                                </a:cubicBezTo>
                                <a:cubicBezTo>
                                  <a:pt x="35242" y="50479"/>
                                  <a:pt x="34290" y="50479"/>
                                  <a:pt x="34290" y="50479"/>
                                </a:cubicBezTo>
                                <a:cubicBezTo>
                                  <a:pt x="32385" y="50479"/>
                                  <a:pt x="31432" y="50479"/>
                                  <a:pt x="31432" y="52384"/>
                                </a:cubicBezTo>
                                <a:close/>
                                <a:moveTo>
                                  <a:pt x="33338" y="137156"/>
                                </a:moveTo>
                                <a:cubicBezTo>
                                  <a:pt x="33338" y="136204"/>
                                  <a:pt x="32385" y="136204"/>
                                  <a:pt x="33338" y="137156"/>
                                </a:cubicBezTo>
                                <a:cubicBezTo>
                                  <a:pt x="31432" y="137156"/>
                                  <a:pt x="31432" y="137156"/>
                                  <a:pt x="31432" y="137156"/>
                                </a:cubicBezTo>
                                <a:cubicBezTo>
                                  <a:pt x="31432" y="137156"/>
                                  <a:pt x="32385" y="137156"/>
                                  <a:pt x="33338" y="137156"/>
                                </a:cubicBezTo>
                                <a:cubicBezTo>
                                  <a:pt x="33338" y="137156"/>
                                  <a:pt x="33338" y="137156"/>
                                  <a:pt x="33338" y="137156"/>
                                </a:cubicBezTo>
                                <a:close/>
                                <a:moveTo>
                                  <a:pt x="33338" y="69529"/>
                                </a:moveTo>
                                <a:cubicBezTo>
                                  <a:pt x="33338" y="69529"/>
                                  <a:pt x="32385" y="68576"/>
                                  <a:pt x="32385" y="69529"/>
                                </a:cubicBezTo>
                                <a:cubicBezTo>
                                  <a:pt x="32385" y="69529"/>
                                  <a:pt x="32385" y="70481"/>
                                  <a:pt x="33338" y="70481"/>
                                </a:cubicBezTo>
                                <a:cubicBezTo>
                                  <a:pt x="34290" y="71434"/>
                                  <a:pt x="35242" y="72386"/>
                                  <a:pt x="35242" y="74291"/>
                                </a:cubicBezTo>
                                <a:cubicBezTo>
                                  <a:pt x="36195" y="75244"/>
                                  <a:pt x="35242" y="77149"/>
                                  <a:pt x="36195" y="77149"/>
                                </a:cubicBezTo>
                                <a:cubicBezTo>
                                  <a:pt x="37147" y="77149"/>
                                  <a:pt x="37147" y="75244"/>
                                  <a:pt x="37147" y="74291"/>
                                </a:cubicBezTo>
                                <a:cubicBezTo>
                                  <a:pt x="38100" y="71434"/>
                                  <a:pt x="37147" y="69529"/>
                                  <a:pt x="33338" y="69529"/>
                                </a:cubicBezTo>
                                <a:close/>
                                <a:moveTo>
                                  <a:pt x="32385" y="92389"/>
                                </a:moveTo>
                                <a:cubicBezTo>
                                  <a:pt x="34290" y="92389"/>
                                  <a:pt x="35242" y="90484"/>
                                  <a:pt x="36195" y="90484"/>
                                </a:cubicBezTo>
                                <a:cubicBezTo>
                                  <a:pt x="37147" y="90484"/>
                                  <a:pt x="38100" y="90484"/>
                                  <a:pt x="38100" y="88579"/>
                                </a:cubicBezTo>
                                <a:cubicBezTo>
                                  <a:pt x="37147" y="87626"/>
                                  <a:pt x="36195" y="88579"/>
                                  <a:pt x="36195" y="88579"/>
                                </a:cubicBezTo>
                                <a:cubicBezTo>
                                  <a:pt x="34290" y="90484"/>
                                  <a:pt x="32385" y="90484"/>
                                  <a:pt x="32385" y="92389"/>
                                </a:cubicBezTo>
                                <a:close/>
                                <a:moveTo>
                                  <a:pt x="32385" y="24761"/>
                                </a:moveTo>
                                <a:cubicBezTo>
                                  <a:pt x="34290" y="25714"/>
                                  <a:pt x="34290" y="28571"/>
                                  <a:pt x="36195" y="30476"/>
                                </a:cubicBezTo>
                                <a:cubicBezTo>
                                  <a:pt x="37147" y="29524"/>
                                  <a:pt x="37147" y="27619"/>
                                  <a:pt x="37147" y="25714"/>
                                </a:cubicBezTo>
                                <a:cubicBezTo>
                                  <a:pt x="37147" y="23809"/>
                                  <a:pt x="35242" y="21904"/>
                                  <a:pt x="33338" y="22856"/>
                                </a:cubicBezTo>
                                <a:cubicBezTo>
                                  <a:pt x="32385" y="22856"/>
                                  <a:pt x="31432" y="23809"/>
                                  <a:pt x="32385" y="24761"/>
                                </a:cubicBezTo>
                                <a:close/>
                                <a:moveTo>
                                  <a:pt x="40957" y="33334"/>
                                </a:moveTo>
                                <a:cubicBezTo>
                                  <a:pt x="40957" y="34286"/>
                                  <a:pt x="40005" y="35239"/>
                                  <a:pt x="40957" y="35239"/>
                                </a:cubicBezTo>
                                <a:cubicBezTo>
                                  <a:pt x="41910" y="36191"/>
                                  <a:pt x="42863" y="35239"/>
                                  <a:pt x="42863" y="34286"/>
                                </a:cubicBezTo>
                                <a:cubicBezTo>
                                  <a:pt x="42863" y="33334"/>
                                  <a:pt x="42863" y="32381"/>
                                  <a:pt x="43815" y="33334"/>
                                </a:cubicBezTo>
                                <a:cubicBezTo>
                                  <a:pt x="43815" y="33334"/>
                                  <a:pt x="44767" y="34286"/>
                                  <a:pt x="44767" y="34286"/>
                                </a:cubicBezTo>
                                <a:cubicBezTo>
                                  <a:pt x="44767" y="35239"/>
                                  <a:pt x="45720" y="37144"/>
                                  <a:pt x="44767" y="38096"/>
                                </a:cubicBezTo>
                                <a:cubicBezTo>
                                  <a:pt x="44767" y="40954"/>
                                  <a:pt x="42863" y="40954"/>
                                  <a:pt x="40957" y="40001"/>
                                </a:cubicBezTo>
                                <a:cubicBezTo>
                                  <a:pt x="40005" y="39049"/>
                                  <a:pt x="39052" y="39049"/>
                                  <a:pt x="37147" y="40001"/>
                                </a:cubicBezTo>
                                <a:cubicBezTo>
                                  <a:pt x="36195" y="40001"/>
                                  <a:pt x="35242" y="40954"/>
                                  <a:pt x="36195" y="41906"/>
                                </a:cubicBezTo>
                                <a:cubicBezTo>
                                  <a:pt x="36195" y="42859"/>
                                  <a:pt x="37147" y="43811"/>
                                  <a:pt x="39052" y="43811"/>
                                </a:cubicBezTo>
                                <a:lnTo>
                                  <a:pt x="40957" y="43811"/>
                                </a:lnTo>
                                <a:cubicBezTo>
                                  <a:pt x="41910" y="43811"/>
                                  <a:pt x="41910" y="45716"/>
                                  <a:pt x="40957" y="45716"/>
                                </a:cubicBezTo>
                                <a:cubicBezTo>
                                  <a:pt x="39052" y="45716"/>
                                  <a:pt x="37147" y="46669"/>
                                  <a:pt x="36195" y="47621"/>
                                </a:cubicBezTo>
                                <a:lnTo>
                                  <a:pt x="34290" y="44764"/>
                                </a:lnTo>
                                <a:cubicBezTo>
                                  <a:pt x="34290" y="43811"/>
                                  <a:pt x="34290" y="43811"/>
                                  <a:pt x="33338" y="42859"/>
                                </a:cubicBezTo>
                                <a:cubicBezTo>
                                  <a:pt x="33338" y="42859"/>
                                  <a:pt x="32385" y="41906"/>
                                  <a:pt x="32385" y="42859"/>
                                </a:cubicBezTo>
                                <a:cubicBezTo>
                                  <a:pt x="31432" y="45716"/>
                                  <a:pt x="32385" y="48574"/>
                                  <a:pt x="35242" y="50479"/>
                                </a:cubicBezTo>
                                <a:cubicBezTo>
                                  <a:pt x="36195" y="50479"/>
                                  <a:pt x="38100" y="51431"/>
                                  <a:pt x="39052" y="51431"/>
                                </a:cubicBezTo>
                                <a:cubicBezTo>
                                  <a:pt x="37147" y="53336"/>
                                  <a:pt x="35242" y="55241"/>
                                  <a:pt x="38100" y="57146"/>
                                </a:cubicBezTo>
                                <a:lnTo>
                                  <a:pt x="39052" y="56194"/>
                                </a:lnTo>
                                <a:cubicBezTo>
                                  <a:pt x="40005" y="55241"/>
                                  <a:pt x="42863" y="54289"/>
                                  <a:pt x="42863" y="53336"/>
                                </a:cubicBezTo>
                                <a:cubicBezTo>
                                  <a:pt x="42863" y="51431"/>
                                  <a:pt x="40005" y="53336"/>
                                  <a:pt x="39052" y="51431"/>
                                </a:cubicBezTo>
                                <a:cubicBezTo>
                                  <a:pt x="39052" y="50479"/>
                                  <a:pt x="39052" y="49526"/>
                                  <a:pt x="40005" y="49526"/>
                                </a:cubicBezTo>
                                <a:cubicBezTo>
                                  <a:pt x="42863" y="48574"/>
                                  <a:pt x="44767" y="46669"/>
                                  <a:pt x="46672" y="44764"/>
                                </a:cubicBezTo>
                                <a:lnTo>
                                  <a:pt x="47625" y="44764"/>
                                </a:lnTo>
                                <a:cubicBezTo>
                                  <a:pt x="49530" y="44764"/>
                                  <a:pt x="52388" y="40954"/>
                                  <a:pt x="50482" y="46669"/>
                                </a:cubicBezTo>
                                <a:cubicBezTo>
                                  <a:pt x="50482" y="46669"/>
                                  <a:pt x="50482" y="47621"/>
                                  <a:pt x="51435" y="47621"/>
                                </a:cubicBezTo>
                                <a:cubicBezTo>
                                  <a:pt x="55245" y="47621"/>
                                  <a:pt x="52388" y="43811"/>
                                  <a:pt x="54292" y="42859"/>
                                </a:cubicBezTo>
                                <a:cubicBezTo>
                                  <a:pt x="55245" y="41906"/>
                                  <a:pt x="54292" y="40954"/>
                                  <a:pt x="53340" y="40954"/>
                                </a:cubicBezTo>
                                <a:cubicBezTo>
                                  <a:pt x="49530" y="41906"/>
                                  <a:pt x="49530" y="38096"/>
                                  <a:pt x="48577" y="36191"/>
                                </a:cubicBezTo>
                                <a:cubicBezTo>
                                  <a:pt x="47625" y="34286"/>
                                  <a:pt x="49530" y="33334"/>
                                  <a:pt x="51435" y="33334"/>
                                </a:cubicBezTo>
                                <a:cubicBezTo>
                                  <a:pt x="52388" y="33334"/>
                                  <a:pt x="53340" y="32381"/>
                                  <a:pt x="52388" y="32381"/>
                                </a:cubicBezTo>
                                <a:cubicBezTo>
                                  <a:pt x="52388" y="31429"/>
                                  <a:pt x="51435" y="32381"/>
                                  <a:pt x="50482" y="32381"/>
                                </a:cubicBezTo>
                                <a:cubicBezTo>
                                  <a:pt x="48577" y="32381"/>
                                  <a:pt x="47625" y="33334"/>
                                  <a:pt x="45720" y="32381"/>
                                </a:cubicBezTo>
                                <a:cubicBezTo>
                                  <a:pt x="40957" y="28571"/>
                                  <a:pt x="40957" y="28571"/>
                                  <a:pt x="40957" y="33334"/>
                                </a:cubicBezTo>
                                <a:close/>
                                <a:moveTo>
                                  <a:pt x="33338" y="114296"/>
                                </a:moveTo>
                                <a:lnTo>
                                  <a:pt x="33338" y="114296"/>
                                </a:lnTo>
                                <a:lnTo>
                                  <a:pt x="33338" y="115249"/>
                                </a:lnTo>
                                <a:cubicBezTo>
                                  <a:pt x="33338" y="116201"/>
                                  <a:pt x="33338" y="115249"/>
                                  <a:pt x="33338" y="114296"/>
                                </a:cubicBezTo>
                                <a:cubicBezTo>
                                  <a:pt x="33338" y="115249"/>
                                  <a:pt x="33338" y="114296"/>
                                  <a:pt x="33338" y="114296"/>
                                </a:cubicBezTo>
                                <a:close/>
                                <a:moveTo>
                                  <a:pt x="34290" y="80959"/>
                                </a:moveTo>
                                <a:cubicBezTo>
                                  <a:pt x="34290" y="80959"/>
                                  <a:pt x="35242" y="80959"/>
                                  <a:pt x="34290" y="80959"/>
                                </a:cubicBezTo>
                                <a:cubicBezTo>
                                  <a:pt x="34290" y="79054"/>
                                  <a:pt x="34290" y="79054"/>
                                  <a:pt x="33338" y="79054"/>
                                </a:cubicBezTo>
                                <a:cubicBezTo>
                                  <a:pt x="32385" y="79054"/>
                                  <a:pt x="32385" y="79054"/>
                                  <a:pt x="32385" y="80006"/>
                                </a:cubicBezTo>
                                <a:cubicBezTo>
                                  <a:pt x="32385" y="80959"/>
                                  <a:pt x="33338" y="80959"/>
                                  <a:pt x="34290" y="80959"/>
                                </a:cubicBezTo>
                                <a:close/>
                                <a:moveTo>
                                  <a:pt x="36195" y="30476"/>
                                </a:moveTo>
                                <a:lnTo>
                                  <a:pt x="36195" y="30476"/>
                                </a:lnTo>
                                <a:cubicBezTo>
                                  <a:pt x="34290" y="32381"/>
                                  <a:pt x="32385" y="32381"/>
                                  <a:pt x="32385" y="33334"/>
                                </a:cubicBezTo>
                                <a:cubicBezTo>
                                  <a:pt x="32385" y="35239"/>
                                  <a:pt x="34290" y="34286"/>
                                  <a:pt x="35242" y="34286"/>
                                </a:cubicBezTo>
                                <a:cubicBezTo>
                                  <a:pt x="35242" y="34286"/>
                                  <a:pt x="36195" y="35239"/>
                                  <a:pt x="37147" y="35239"/>
                                </a:cubicBezTo>
                                <a:lnTo>
                                  <a:pt x="37147" y="35239"/>
                                </a:lnTo>
                                <a:cubicBezTo>
                                  <a:pt x="40005" y="33334"/>
                                  <a:pt x="37147" y="32381"/>
                                  <a:pt x="36195" y="30476"/>
                                </a:cubicBezTo>
                                <a:close/>
                                <a:moveTo>
                                  <a:pt x="36195" y="144776"/>
                                </a:moveTo>
                                <a:cubicBezTo>
                                  <a:pt x="36195" y="143824"/>
                                  <a:pt x="36195" y="142871"/>
                                  <a:pt x="35242" y="141919"/>
                                </a:cubicBezTo>
                                <a:cubicBezTo>
                                  <a:pt x="34290" y="141919"/>
                                  <a:pt x="34290" y="141919"/>
                                  <a:pt x="34290" y="142871"/>
                                </a:cubicBezTo>
                                <a:cubicBezTo>
                                  <a:pt x="34290" y="143824"/>
                                  <a:pt x="35242" y="145729"/>
                                  <a:pt x="36195" y="145729"/>
                                </a:cubicBezTo>
                                <a:cubicBezTo>
                                  <a:pt x="36195" y="146681"/>
                                  <a:pt x="36195" y="145729"/>
                                  <a:pt x="36195" y="144776"/>
                                </a:cubicBezTo>
                                <a:close/>
                                <a:moveTo>
                                  <a:pt x="36195" y="150491"/>
                                </a:moveTo>
                                <a:cubicBezTo>
                                  <a:pt x="36195" y="149539"/>
                                  <a:pt x="36195" y="149539"/>
                                  <a:pt x="36195" y="150491"/>
                                </a:cubicBezTo>
                                <a:cubicBezTo>
                                  <a:pt x="35242" y="149539"/>
                                  <a:pt x="34290" y="150491"/>
                                  <a:pt x="34290" y="150491"/>
                                </a:cubicBezTo>
                                <a:cubicBezTo>
                                  <a:pt x="34290" y="150491"/>
                                  <a:pt x="35242" y="150491"/>
                                  <a:pt x="36195" y="150491"/>
                                </a:cubicBezTo>
                                <a:cubicBezTo>
                                  <a:pt x="36195" y="150491"/>
                                  <a:pt x="36195" y="150491"/>
                                  <a:pt x="36195" y="150491"/>
                                </a:cubicBezTo>
                                <a:close/>
                                <a:moveTo>
                                  <a:pt x="52388" y="65719"/>
                                </a:moveTo>
                                <a:cubicBezTo>
                                  <a:pt x="53340" y="65719"/>
                                  <a:pt x="53340" y="64766"/>
                                  <a:pt x="53340" y="64766"/>
                                </a:cubicBezTo>
                                <a:cubicBezTo>
                                  <a:pt x="53340" y="63814"/>
                                  <a:pt x="52388" y="63814"/>
                                  <a:pt x="52388" y="63814"/>
                                </a:cubicBezTo>
                                <a:cubicBezTo>
                                  <a:pt x="51435" y="62861"/>
                                  <a:pt x="51435" y="61909"/>
                                  <a:pt x="49530" y="62861"/>
                                </a:cubicBezTo>
                                <a:cubicBezTo>
                                  <a:pt x="47625" y="63814"/>
                                  <a:pt x="46672" y="63814"/>
                                  <a:pt x="45720" y="60956"/>
                                </a:cubicBezTo>
                                <a:cubicBezTo>
                                  <a:pt x="45720" y="60004"/>
                                  <a:pt x="44767" y="59051"/>
                                  <a:pt x="42863" y="59051"/>
                                </a:cubicBezTo>
                                <a:cubicBezTo>
                                  <a:pt x="42863" y="58099"/>
                                  <a:pt x="43815" y="57146"/>
                                  <a:pt x="44767" y="56194"/>
                                </a:cubicBezTo>
                                <a:cubicBezTo>
                                  <a:pt x="45720" y="56194"/>
                                  <a:pt x="47625" y="56194"/>
                                  <a:pt x="47625" y="54289"/>
                                </a:cubicBezTo>
                                <a:cubicBezTo>
                                  <a:pt x="47625" y="53336"/>
                                  <a:pt x="45720" y="53336"/>
                                  <a:pt x="43815" y="54289"/>
                                </a:cubicBezTo>
                                <a:cubicBezTo>
                                  <a:pt x="42863" y="54289"/>
                                  <a:pt x="41910" y="55241"/>
                                  <a:pt x="41910" y="56194"/>
                                </a:cubicBezTo>
                                <a:cubicBezTo>
                                  <a:pt x="40957" y="58099"/>
                                  <a:pt x="39052" y="57146"/>
                                  <a:pt x="38100" y="56194"/>
                                </a:cubicBezTo>
                                <a:cubicBezTo>
                                  <a:pt x="37147" y="58099"/>
                                  <a:pt x="35242" y="57146"/>
                                  <a:pt x="34290" y="58099"/>
                                </a:cubicBezTo>
                                <a:cubicBezTo>
                                  <a:pt x="33338" y="60004"/>
                                  <a:pt x="34290" y="64766"/>
                                  <a:pt x="37147" y="65719"/>
                                </a:cubicBezTo>
                                <a:cubicBezTo>
                                  <a:pt x="38100" y="66671"/>
                                  <a:pt x="39052" y="66671"/>
                                  <a:pt x="40005" y="65719"/>
                                </a:cubicBezTo>
                                <a:cubicBezTo>
                                  <a:pt x="40957" y="64766"/>
                                  <a:pt x="40005" y="64766"/>
                                  <a:pt x="39052" y="63814"/>
                                </a:cubicBezTo>
                                <a:cubicBezTo>
                                  <a:pt x="37147" y="60956"/>
                                  <a:pt x="37147" y="60004"/>
                                  <a:pt x="40005" y="59051"/>
                                </a:cubicBezTo>
                                <a:lnTo>
                                  <a:pt x="42863" y="58099"/>
                                </a:lnTo>
                                <a:lnTo>
                                  <a:pt x="42863" y="62861"/>
                                </a:lnTo>
                                <a:cubicBezTo>
                                  <a:pt x="42863" y="63814"/>
                                  <a:pt x="42863" y="66671"/>
                                  <a:pt x="44767" y="66671"/>
                                </a:cubicBezTo>
                                <a:cubicBezTo>
                                  <a:pt x="47625" y="66671"/>
                                  <a:pt x="50482" y="65719"/>
                                  <a:pt x="52388" y="65719"/>
                                </a:cubicBezTo>
                                <a:close/>
                                <a:moveTo>
                                  <a:pt x="36195" y="128584"/>
                                </a:moveTo>
                                <a:cubicBezTo>
                                  <a:pt x="35242" y="128584"/>
                                  <a:pt x="35242" y="129536"/>
                                  <a:pt x="35242" y="130489"/>
                                </a:cubicBezTo>
                                <a:cubicBezTo>
                                  <a:pt x="35242" y="131441"/>
                                  <a:pt x="36195" y="131441"/>
                                  <a:pt x="36195" y="131441"/>
                                </a:cubicBezTo>
                                <a:cubicBezTo>
                                  <a:pt x="37147" y="130489"/>
                                  <a:pt x="37147" y="130489"/>
                                  <a:pt x="36195" y="128584"/>
                                </a:cubicBezTo>
                                <a:cubicBezTo>
                                  <a:pt x="37147" y="129536"/>
                                  <a:pt x="37147" y="128584"/>
                                  <a:pt x="36195" y="128584"/>
                                </a:cubicBezTo>
                                <a:close/>
                                <a:moveTo>
                                  <a:pt x="37147" y="110486"/>
                                </a:moveTo>
                                <a:cubicBezTo>
                                  <a:pt x="37147" y="109534"/>
                                  <a:pt x="37147" y="109534"/>
                                  <a:pt x="36195" y="108581"/>
                                </a:cubicBezTo>
                                <a:cubicBezTo>
                                  <a:pt x="35242" y="107629"/>
                                  <a:pt x="35242" y="108581"/>
                                  <a:pt x="35242" y="109534"/>
                                </a:cubicBezTo>
                                <a:cubicBezTo>
                                  <a:pt x="35242" y="110486"/>
                                  <a:pt x="35242" y="110486"/>
                                  <a:pt x="37147" y="110486"/>
                                </a:cubicBezTo>
                                <a:cubicBezTo>
                                  <a:pt x="37147" y="111439"/>
                                  <a:pt x="37147" y="110486"/>
                                  <a:pt x="37147" y="110486"/>
                                </a:cubicBezTo>
                                <a:close/>
                                <a:moveTo>
                                  <a:pt x="37147" y="98104"/>
                                </a:moveTo>
                                <a:cubicBezTo>
                                  <a:pt x="38100" y="98104"/>
                                  <a:pt x="39052" y="98104"/>
                                  <a:pt x="40005" y="98104"/>
                                </a:cubicBezTo>
                                <a:cubicBezTo>
                                  <a:pt x="40957" y="97151"/>
                                  <a:pt x="41910" y="96199"/>
                                  <a:pt x="40957" y="95246"/>
                                </a:cubicBezTo>
                                <a:cubicBezTo>
                                  <a:pt x="40957" y="95246"/>
                                  <a:pt x="40005" y="94294"/>
                                  <a:pt x="40005" y="94294"/>
                                </a:cubicBezTo>
                                <a:cubicBezTo>
                                  <a:pt x="39052" y="94294"/>
                                  <a:pt x="39052" y="95246"/>
                                  <a:pt x="39052" y="96199"/>
                                </a:cubicBezTo>
                                <a:cubicBezTo>
                                  <a:pt x="38100" y="96199"/>
                                  <a:pt x="38100" y="97151"/>
                                  <a:pt x="37147" y="97151"/>
                                </a:cubicBezTo>
                                <a:cubicBezTo>
                                  <a:pt x="36195" y="97151"/>
                                  <a:pt x="35242" y="97151"/>
                                  <a:pt x="36195" y="98104"/>
                                </a:cubicBezTo>
                                <a:cubicBezTo>
                                  <a:pt x="36195" y="98104"/>
                                  <a:pt x="37147" y="98104"/>
                                  <a:pt x="37147" y="98104"/>
                                </a:cubicBezTo>
                                <a:close/>
                                <a:moveTo>
                                  <a:pt x="36195" y="37144"/>
                                </a:moveTo>
                                <a:cubicBezTo>
                                  <a:pt x="36195" y="37144"/>
                                  <a:pt x="36195" y="36191"/>
                                  <a:pt x="36195" y="36191"/>
                                </a:cubicBezTo>
                                <a:cubicBezTo>
                                  <a:pt x="36195" y="36191"/>
                                  <a:pt x="36195" y="36191"/>
                                  <a:pt x="36195" y="37144"/>
                                </a:cubicBezTo>
                                <a:close/>
                                <a:moveTo>
                                  <a:pt x="37147" y="137156"/>
                                </a:moveTo>
                                <a:lnTo>
                                  <a:pt x="37147" y="137156"/>
                                </a:lnTo>
                                <a:cubicBezTo>
                                  <a:pt x="37147" y="136204"/>
                                  <a:pt x="37147" y="136204"/>
                                  <a:pt x="37147" y="137156"/>
                                </a:cubicBezTo>
                                <a:cubicBezTo>
                                  <a:pt x="37147" y="136204"/>
                                  <a:pt x="36195" y="136204"/>
                                  <a:pt x="37147" y="137156"/>
                                </a:cubicBezTo>
                                <a:cubicBezTo>
                                  <a:pt x="36195" y="137156"/>
                                  <a:pt x="36195" y="137156"/>
                                  <a:pt x="37147" y="137156"/>
                                </a:cubicBezTo>
                                <a:close/>
                                <a:moveTo>
                                  <a:pt x="38100" y="154301"/>
                                </a:moveTo>
                                <a:cubicBezTo>
                                  <a:pt x="38100" y="154301"/>
                                  <a:pt x="38100" y="154301"/>
                                  <a:pt x="38100" y="154301"/>
                                </a:cubicBezTo>
                                <a:cubicBezTo>
                                  <a:pt x="37147" y="153349"/>
                                  <a:pt x="36195" y="153349"/>
                                  <a:pt x="36195" y="154301"/>
                                </a:cubicBezTo>
                                <a:cubicBezTo>
                                  <a:pt x="36195" y="155254"/>
                                  <a:pt x="36195" y="155254"/>
                                  <a:pt x="38100" y="154301"/>
                                </a:cubicBezTo>
                                <a:cubicBezTo>
                                  <a:pt x="37147" y="155254"/>
                                  <a:pt x="38100" y="155254"/>
                                  <a:pt x="38100" y="154301"/>
                                </a:cubicBezTo>
                                <a:close/>
                                <a:moveTo>
                                  <a:pt x="39052" y="123821"/>
                                </a:moveTo>
                                <a:cubicBezTo>
                                  <a:pt x="39052" y="123821"/>
                                  <a:pt x="39052" y="124774"/>
                                  <a:pt x="39052" y="123821"/>
                                </a:cubicBezTo>
                                <a:cubicBezTo>
                                  <a:pt x="40005" y="123821"/>
                                  <a:pt x="40005" y="123821"/>
                                  <a:pt x="40957" y="123821"/>
                                </a:cubicBezTo>
                                <a:cubicBezTo>
                                  <a:pt x="40957" y="122869"/>
                                  <a:pt x="40005" y="119059"/>
                                  <a:pt x="39052" y="119059"/>
                                </a:cubicBezTo>
                                <a:cubicBezTo>
                                  <a:pt x="39052" y="119059"/>
                                  <a:pt x="38100" y="119059"/>
                                  <a:pt x="38100" y="119059"/>
                                </a:cubicBezTo>
                                <a:cubicBezTo>
                                  <a:pt x="37147" y="120964"/>
                                  <a:pt x="39052" y="121916"/>
                                  <a:pt x="39052" y="123821"/>
                                </a:cubicBezTo>
                                <a:close/>
                                <a:moveTo>
                                  <a:pt x="39052" y="26666"/>
                                </a:moveTo>
                                <a:cubicBezTo>
                                  <a:pt x="39052" y="27619"/>
                                  <a:pt x="40005" y="28571"/>
                                  <a:pt x="40957" y="28571"/>
                                </a:cubicBezTo>
                                <a:cubicBezTo>
                                  <a:pt x="41910" y="28571"/>
                                  <a:pt x="41910" y="28571"/>
                                  <a:pt x="41910" y="27619"/>
                                </a:cubicBezTo>
                                <a:cubicBezTo>
                                  <a:pt x="41910" y="26666"/>
                                  <a:pt x="40957" y="25714"/>
                                  <a:pt x="40957" y="25714"/>
                                </a:cubicBezTo>
                                <a:cubicBezTo>
                                  <a:pt x="40005" y="25714"/>
                                  <a:pt x="39052" y="25714"/>
                                  <a:pt x="39052" y="26666"/>
                                </a:cubicBezTo>
                                <a:close/>
                                <a:moveTo>
                                  <a:pt x="40005" y="135251"/>
                                </a:moveTo>
                                <a:lnTo>
                                  <a:pt x="40005" y="135251"/>
                                </a:lnTo>
                                <a:cubicBezTo>
                                  <a:pt x="40957" y="133346"/>
                                  <a:pt x="40957" y="133346"/>
                                  <a:pt x="40005" y="133346"/>
                                </a:cubicBezTo>
                                <a:cubicBezTo>
                                  <a:pt x="39052" y="133346"/>
                                  <a:pt x="39052" y="134299"/>
                                  <a:pt x="39052" y="134299"/>
                                </a:cubicBezTo>
                                <a:cubicBezTo>
                                  <a:pt x="39052" y="134299"/>
                                  <a:pt x="40005" y="135251"/>
                                  <a:pt x="40005" y="135251"/>
                                </a:cubicBezTo>
                                <a:close/>
                                <a:moveTo>
                                  <a:pt x="40957" y="74291"/>
                                </a:moveTo>
                                <a:cubicBezTo>
                                  <a:pt x="40957" y="74291"/>
                                  <a:pt x="39052" y="75244"/>
                                  <a:pt x="40957" y="76196"/>
                                </a:cubicBezTo>
                                <a:cubicBezTo>
                                  <a:pt x="41910" y="76196"/>
                                  <a:pt x="42863" y="76196"/>
                                  <a:pt x="42863" y="75244"/>
                                </a:cubicBezTo>
                                <a:lnTo>
                                  <a:pt x="43815" y="71434"/>
                                </a:lnTo>
                                <a:cubicBezTo>
                                  <a:pt x="43815" y="70481"/>
                                  <a:pt x="43815" y="70481"/>
                                  <a:pt x="42863" y="69529"/>
                                </a:cubicBezTo>
                                <a:cubicBezTo>
                                  <a:pt x="41910" y="69529"/>
                                  <a:pt x="41910" y="70481"/>
                                  <a:pt x="41910" y="70481"/>
                                </a:cubicBezTo>
                                <a:cubicBezTo>
                                  <a:pt x="40957" y="71434"/>
                                  <a:pt x="41910" y="73339"/>
                                  <a:pt x="40957" y="74291"/>
                                </a:cubicBezTo>
                                <a:close/>
                                <a:moveTo>
                                  <a:pt x="41910" y="149539"/>
                                </a:moveTo>
                                <a:cubicBezTo>
                                  <a:pt x="41910" y="149539"/>
                                  <a:pt x="42863" y="149539"/>
                                  <a:pt x="41910" y="149539"/>
                                </a:cubicBezTo>
                                <a:cubicBezTo>
                                  <a:pt x="41910" y="147634"/>
                                  <a:pt x="41910" y="147634"/>
                                  <a:pt x="40957" y="147634"/>
                                </a:cubicBezTo>
                                <a:cubicBezTo>
                                  <a:pt x="40957" y="147634"/>
                                  <a:pt x="40005" y="148586"/>
                                  <a:pt x="40005" y="148586"/>
                                </a:cubicBezTo>
                                <a:cubicBezTo>
                                  <a:pt x="40005" y="149539"/>
                                  <a:pt x="40957" y="149539"/>
                                  <a:pt x="41910" y="149539"/>
                                </a:cubicBezTo>
                                <a:close/>
                                <a:moveTo>
                                  <a:pt x="42863" y="80006"/>
                                </a:moveTo>
                                <a:cubicBezTo>
                                  <a:pt x="42863" y="79054"/>
                                  <a:pt x="41910" y="78101"/>
                                  <a:pt x="40957" y="78101"/>
                                </a:cubicBezTo>
                                <a:cubicBezTo>
                                  <a:pt x="40957" y="78101"/>
                                  <a:pt x="40005" y="78101"/>
                                  <a:pt x="40005" y="79054"/>
                                </a:cubicBezTo>
                                <a:cubicBezTo>
                                  <a:pt x="40957" y="80006"/>
                                  <a:pt x="40957" y="80006"/>
                                  <a:pt x="42863" y="80006"/>
                                </a:cubicBezTo>
                                <a:cubicBezTo>
                                  <a:pt x="42863" y="80959"/>
                                  <a:pt x="42863" y="80959"/>
                                  <a:pt x="42863" y="80006"/>
                                </a:cubicBezTo>
                                <a:close/>
                                <a:moveTo>
                                  <a:pt x="43815" y="106676"/>
                                </a:moveTo>
                                <a:lnTo>
                                  <a:pt x="44767" y="108581"/>
                                </a:lnTo>
                                <a:cubicBezTo>
                                  <a:pt x="44767" y="108581"/>
                                  <a:pt x="45720" y="108581"/>
                                  <a:pt x="44767" y="108581"/>
                                </a:cubicBezTo>
                                <a:cubicBezTo>
                                  <a:pt x="44767" y="107629"/>
                                  <a:pt x="43815" y="107629"/>
                                  <a:pt x="43815" y="106676"/>
                                </a:cubicBezTo>
                                <a:cubicBezTo>
                                  <a:pt x="43815" y="103819"/>
                                  <a:pt x="43815" y="101914"/>
                                  <a:pt x="43815" y="99056"/>
                                </a:cubicBezTo>
                                <a:cubicBezTo>
                                  <a:pt x="44767" y="99056"/>
                                  <a:pt x="44767" y="99056"/>
                                  <a:pt x="44767" y="98104"/>
                                </a:cubicBezTo>
                                <a:cubicBezTo>
                                  <a:pt x="44767" y="98104"/>
                                  <a:pt x="44767" y="98104"/>
                                  <a:pt x="44767" y="98104"/>
                                </a:cubicBezTo>
                                <a:cubicBezTo>
                                  <a:pt x="43815" y="98104"/>
                                  <a:pt x="43815" y="99056"/>
                                  <a:pt x="43815" y="99056"/>
                                </a:cubicBezTo>
                                <a:cubicBezTo>
                                  <a:pt x="41910" y="100009"/>
                                  <a:pt x="40957" y="100961"/>
                                  <a:pt x="40957" y="102866"/>
                                </a:cubicBezTo>
                                <a:cubicBezTo>
                                  <a:pt x="40957" y="103819"/>
                                  <a:pt x="40957" y="104771"/>
                                  <a:pt x="40957" y="106676"/>
                                </a:cubicBezTo>
                                <a:cubicBezTo>
                                  <a:pt x="40005" y="107629"/>
                                  <a:pt x="40005" y="109534"/>
                                  <a:pt x="40957" y="110486"/>
                                </a:cubicBezTo>
                                <a:cubicBezTo>
                                  <a:pt x="40957" y="110486"/>
                                  <a:pt x="41910" y="110486"/>
                                  <a:pt x="41910" y="110486"/>
                                </a:cubicBezTo>
                                <a:cubicBezTo>
                                  <a:pt x="41910" y="109534"/>
                                  <a:pt x="40957" y="108581"/>
                                  <a:pt x="40957" y="107629"/>
                                </a:cubicBezTo>
                                <a:lnTo>
                                  <a:pt x="40957" y="107629"/>
                                </a:lnTo>
                                <a:cubicBezTo>
                                  <a:pt x="41910" y="107629"/>
                                  <a:pt x="42863" y="107629"/>
                                  <a:pt x="43815" y="106676"/>
                                </a:cubicBezTo>
                                <a:close/>
                                <a:moveTo>
                                  <a:pt x="43815" y="161921"/>
                                </a:moveTo>
                                <a:cubicBezTo>
                                  <a:pt x="43815" y="161921"/>
                                  <a:pt x="43815" y="160969"/>
                                  <a:pt x="43815" y="161921"/>
                                </a:cubicBezTo>
                                <a:cubicBezTo>
                                  <a:pt x="41910" y="160969"/>
                                  <a:pt x="40957" y="161921"/>
                                  <a:pt x="40005" y="163826"/>
                                </a:cubicBezTo>
                                <a:cubicBezTo>
                                  <a:pt x="40005" y="164779"/>
                                  <a:pt x="40957" y="164779"/>
                                  <a:pt x="40957" y="164779"/>
                                </a:cubicBezTo>
                                <a:cubicBezTo>
                                  <a:pt x="43815" y="164779"/>
                                  <a:pt x="43815" y="162874"/>
                                  <a:pt x="43815" y="161921"/>
                                </a:cubicBezTo>
                                <a:close/>
                                <a:moveTo>
                                  <a:pt x="41910" y="140014"/>
                                </a:moveTo>
                                <a:cubicBezTo>
                                  <a:pt x="41910" y="140966"/>
                                  <a:pt x="40957" y="141919"/>
                                  <a:pt x="41910" y="141919"/>
                                </a:cubicBezTo>
                                <a:cubicBezTo>
                                  <a:pt x="42863" y="141919"/>
                                  <a:pt x="42863" y="141919"/>
                                  <a:pt x="42863" y="141919"/>
                                </a:cubicBezTo>
                                <a:cubicBezTo>
                                  <a:pt x="42863" y="140014"/>
                                  <a:pt x="42863" y="140014"/>
                                  <a:pt x="41910" y="140014"/>
                                </a:cubicBezTo>
                                <a:cubicBezTo>
                                  <a:pt x="41910" y="139061"/>
                                  <a:pt x="42863" y="138109"/>
                                  <a:pt x="41910" y="138109"/>
                                </a:cubicBezTo>
                                <a:cubicBezTo>
                                  <a:pt x="41910" y="138109"/>
                                  <a:pt x="40957" y="138109"/>
                                  <a:pt x="40957" y="138109"/>
                                </a:cubicBezTo>
                                <a:cubicBezTo>
                                  <a:pt x="40005" y="139061"/>
                                  <a:pt x="40957" y="139061"/>
                                  <a:pt x="41910" y="140014"/>
                                </a:cubicBezTo>
                                <a:close/>
                                <a:moveTo>
                                  <a:pt x="46672" y="119059"/>
                                </a:moveTo>
                                <a:cubicBezTo>
                                  <a:pt x="46672" y="119059"/>
                                  <a:pt x="45720" y="118106"/>
                                  <a:pt x="46672" y="119059"/>
                                </a:cubicBezTo>
                                <a:cubicBezTo>
                                  <a:pt x="44767" y="118106"/>
                                  <a:pt x="43815" y="117154"/>
                                  <a:pt x="42863" y="118106"/>
                                </a:cubicBezTo>
                                <a:cubicBezTo>
                                  <a:pt x="42863" y="118106"/>
                                  <a:pt x="43815" y="119059"/>
                                  <a:pt x="43815" y="119059"/>
                                </a:cubicBezTo>
                                <a:cubicBezTo>
                                  <a:pt x="44767" y="120011"/>
                                  <a:pt x="45720" y="120011"/>
                                  <a:pt x="46672" y="119059"/>
                                </a:cubicBezTo>
                                <a:close/>
                                <a:moveTo>
                                  <a:pt x="43815" y="85721"/>
                                </a:moveTo>
                                <a:cubicBezTo>
                                  <a:pt x="42863" y="85721"/>
                                  <a:pt x="42863" y="85721"/>
                                  <a:pt x="43815" y="85721"/>
                                </a:cubicBezTo>
                                <a:cubicBezTo>
                                  <a:pt x="42863" y="86674"/>
                                  <a:pt x="45720" y="89531"/>
                                  <a:pt x="46672" y="88579"/>
                                </a:cubicBezTo>
                                <a:cubicBezTo>
                                  <a:pt x="47625" y="88579"/>
                                  <a:pt x="47625" y="87626"/>
                                  <a:pt x="47625" y="87626"/>
                                </a:cubicBezTo>
                                <a:cubicBezTo>
                                  <a:pt x="46672" y="85721"/>
                                  <a:pt x="44767" y="85721"/>
                                  <a:pt x="43815" y="85721"/>
                                </a:cubicBezTo>
                                <a:close/>
                                <a:moveTo>
                                  <a:pt x="49530" y="92389"/>
                                </a:moveTo>
                                <a:cubicBezTo>
                                  <a:pt x="49530" y="90484"/>
                                  <a:pt x="48577" y="91436"/>
                                  <a:pt x="47625" y="91436"/>
                                </a:cubicBezTo>
                                <a:cubicBezTo>
                                  <a:pt x="46672" y="91436"/>
                                  <a:pt x="45720" y="91436"/>
                                  <a:pt x="44767" y="90484"/>
                                </a:cubicBezTo>
                                <a:cubicBezTo>
                                  <a:pt x="44767" y="90484"/>
                                  <a:pt x="43815" y="90484"/>
                                  <a:pt x="42863" y="90484"/>
                                </a:cubicBezTo>
                                <a:cubicBezTo>
                                  <a:pt x="42863" y="91436"/>
                                  <a:pt x="43815" y="91436"/>
                                  <a:pt x="43815" y="91436"/>
                                </a:cubicBezTo>
                                <a:cubicBezTo>
                                  <a:pt x="44767" y="92389"/>
                                  <a:pt x="45720" y="92389"/>
                                  <a:pt x="46672" y="92389"/>
                                </a:cubicBezTo>
                                <a:cubicBezTo>
                                  <a:pt x="48577" y="93341"/>
                                  <a:pt x="49530" y="93341"/>
                                  <a:pt x="49530" y="92389"/>
                                </a:cubicBezTo>
                                <a:close/>
                                <a:moveTo>
                                  <a:pt x="43815" y="25714"/>
                                </a:moveTo>
                                <a:lnTo>
                                  <a:pt x="46672" y="29524"/>
                                </a:lnTo>
                                <a:cubicBezTo>
                                  <a:pt x="47625" y="29524"/>
                                  <a:pt x="47625" y="29524"/>
                                  <a:pt x="47625" y="28571"/>
                                </a:cubicBezTo>
                                <a:cubicBezTo>
                                  <a:pt x="48577" y="27619"/>
                                  <a:pt x="48577" y="25714"/>
                                  <a:pt x="47625" y="25714"/>
                                </a:cubicBezTo>
                                <a:cubicBezTo>
                                  <a:pt x="44767" y="25714"/>
                                  <a:pt x="45720" y="22856"/>
                                  <a:pt x="43815" y="22856"/>
                                </a:cubicBezTo>
                                <a:cubicBezTo>
                                  <a:pt x="43815" y="22856"/>
                                  <a:pt x="43815" y="22856"/>
                                  <a:pt x="43815" y="22856"/>
                                </a:cubicBezTo>
                                <a:cubicBezTo>
                                  <a:pt x="43815" y="24761"/>
                                  <a:pt x="42863" y="24761"/>
                                  <a:pt x="43815" y="25714"/>
                                </a:cubicBezTo>
                                <a:close/>
                                <a:moveTo>
                                  <a:pt x="44767" y="129536"/>
                                </a:moveTo>
                                <a:cubicBezTo>
                                  <a:pt x="44767" y="129536"/>
                                  <a:pt x="43815" y="129536"/>
                                  <a:pt x="44767" y="129536"/>
                                </a:cubicBezTo>
                                <a:lnTo>
                                  <a:pt x="44767" y="129536"/>
                                </a:lnTo>
                                <a:cubicBezTo>
                                  <a:pt x="43815" y="130489"/>
                                  <a:pt x="43815" y="130489"/>
                                  <a:pt x="44767" y="129536"/>
                                </a:cubicBezTo>
                                <a:lnTo>
                                  <a:pt x="44767" y="129536"/>
                                </a:lnTo>
                                <a:close/>
                                <a:moveTo>
                                  <a:pt x="43815" y="126679"/>
                                </a:moveTo>
                                <a:cubicBezTo>
                                  <a:pt x="43815" y="126679"/>
                                  <a:pt x="43815" y="126679"/>
                                  <a:pt x="43815" y="126679"/>
                                </a:cubicBezTo>
                                <a:cubicBezTo>
                                  <a:pt x="43815" y="126679"/>
                                  <a:pt x="43815" y="126679"/>
                                  <a:pt x="43815" y="126679"/>
                                </a:cubicBezTo>
                                <a:lnTo>
                                  <a:pt x="43815" y="126679"/>
                                </a:lnTo>
                                <a:cubicBezTo>
                                  <a:pt x="43815" y="126679"/>
                                  <a:pt x="43815" y="126679"/>
                                  <a:pt x="43815" y="126679"/>
                                </a:cubicBezTo>
                                <a:close/>
                                <a:moveTo>
                                  <a:pt x="44767" y="79054"/>
                                </a:moveTo>
                                <a:cubicBezTo>
                                  <a:pt x="44767" y="79054"/>
                                  <a:pt x="45720" y="79054"/>
                                  <a:pt x="44767" y="79054"/>
                                </a:cubicBezTo>
                                <a:cubicBezTo>
                                  <a:pt x="44767" y="78101"/>
                                  <a:pt x="44767" y="78101"/>
                                  <a:pt x="44767" y="79054"/>
                                </a:cubicBezTo>
                                <a:cubicBezTo>
                                  <a:pt x="44767" y="77149"/>
                                  <a:pt x="44767" y="78101"/>
                                  <a:pt x="44767" y="79054"/>
                                </a:cubicBezTo>
                                <a:cubicBezTo>
                                  <a:pt x="44767" y="78101"/>
                                  <a:pt x="44767" y="79054"/>
                                  <a:pt x="44767" y="79054"/>
                                </a:cubicBezTo>
                                <a:close/>
                                <a:moveTo>
                                  <a:pt x="46672" y="42859"/>
                                </a:moveTo>
                                <a:cubicBezTo>
                                  <a:pt x="43815" y="41906"/>
                                  <a:pt x="46672" y="40001"/>
                                  <a:pt x="46672" y="38096"/>
                                </a:cubicBezTo>
                                <a:cubicBezTo>
                                  <a:pt x="46672" y="38096"/>
                                  <a:pt x="47625" y="37144"/>
                                  <a:pt x="47625" y="38096"/>
                                </a:cubicBezTo>
                                <a:cubicBezTo>
                                  <a:pt x="47625" y="38096"/>
                                  <a:pt x="47625" y="38096"/>
                                  <a:pt x="47625" y="39049"/>
                                </a:cubicBezTo>
                                <a:cubicBezTo>
                                  <a:pt x="47625" y="40001"/>
                                  <a:pt x="47625" y="41906"/>
                                  <a:pt x="46672" y="42859"/>
                                </a:cubicBezTo>
                                <a:close/>
                                <a:moveTo>
                                  <a:pt x="46672" y="49526"/>
                                </a:moveTo>
                                <a:cubicBezTo>
                                  <a:pt x="46672" y="49526"/>
                                  <a:pt x="46672" y="49526"/>
                                  <a:pt x="46672" y="49526"/>
                                </a:cubicBezTo>
                                <a:cubicBezTo>
                                  <a:pt x="46672" y="49526"/>
                                  <a:pt x="46672" y="48574"/>
                                  <a:pt x="46672" y="49526"/>
                                </a:cubicBezTo>
                                <a:cubicBezTo>
                                  <a:pt x="46672" y="48574"/>
                                  <a:pt x="45720" y="48574"/>
                                  <a:pt x="46672" y="49526"/>
                                </a:cubicBezTo>
                                <a:cubicBezTo>
                                  <a:pt x="45720" y="49526"/>
                                  <a:pt x="46672" y="49526"/>
                                  <a:pt x="46672" y="49526"/>
                                </a:cubicBezTo>
                                <a:close/>
                                <a:moveTo>
                                  <a:pt x="52388" y="130489"/>
                                </a:moveTo>
                                <a:cubicBezTo>
                                  <a:pt x="52388" y="129536"/>
                                  <a:pt x="51435" y="129536"/>
                                  <a:pt x="50482" y="129536"/>
                                </a:cubicBezTo>
                                <a:lnTo>
                                  <a:pt x="50482" y="129536"/>
                                </a:lnTo>
                                <a:cubicBezTo>
                                  <a:pt x="50482" y="127631"/>
                                  <a:pt x="50482" y="125726"/>
                                  <a:pt x="48577" y="124774"/>
                                </a:cubicBezTo>
                                <a:cubicBezTo>
                                  <a:pt x="50482" y="124774"/>
                                  <a:pt x="51435" y="123821"/>
                                  <a:pt x="50482" y="121916"/>
                                </a:cubicBezTo>
                                <a:cubicBezTo>
                                  <a:pt x="50482" y="120964"/>
                                  <a:pt x="50482" y="120011"/>
                                  <a:pt x="49530" y="120011"/>
                                </a:cubicBezTo>
                                <a:lnTo>
                                  <a:pt x="49530" y="120011"/>
                                </a:lnTo>
                                <a:cubicBezTo>
                                  <a:pt x="49530" y="120964"/>
                                  <a:pt x="50482" y="120964"/>
                                  <a:pt x="50482" y="121916"/>
                                </a:cubicBezTo>
                                <a:cubicBezTo>
                                  <a:pt x="49530" y="122869"/>
                                  <a:pt x="48577" y="123821"/>
                                  <a:pt x="48577" y="124774"/>
                                </a:cubicBezTo>
                                <a:cubicBezTo>
                                  <a:pt x="48577" y="126679"/>
                                  <a:pt x="47625" y="127631"/>
                                  <a:pt x="47625" y="129536"/>
                                </a:cubicBezTo>
                                <a:cubicBezTo>
                                  <a:pt x="47625" y="130489"/>
                                  <a:pt x="47625" y="131441"/>
                                  <a:pt x="48577" y="131441"/>
                                </a:cubicBezTo>
                                <a:lnTo>
                                  <a:pt x="48577" y="131441"/>
                                </a:lnTo>
                                <a:lnTo>
                                  <a:pt x="46672" y="133346"/>
                                </a:lnTo>
                                <a:cubicBezTo>
                                  <a:pt x="45720" y="135251"/>
                                  <a:pt x="45720" y="137156"/>
                                  <a:pt x="48577" y="138109"/>
                                </a:cubicBezTo>
                                <a:cubicBezTo>
                                  <a:pt x="49530" y="138109"/>
                                  <a:pt x="50482" y="138109"/>
                                  <a:pt x="49530" y="138109"/>
                                </a:cubicBezTo>
                                <a:cubicBezTo>
                                  <a:pt x="47625" y="135251"/>
                                  <a:pt x="51435" y="134299"/>
                                  <a:pt x="50482" y="132394"/>
                                </a:cubicBezTo>
                                <a:cubicBezTo>
                                  <a:pt x="51435" y="131441"/>
                                  <a:pt x="52388" y="131441"/>
                                  <a:pt x="52388" y="130489"/>
                                </a:cubicBezTo>
                                <a:close/>
                                <a:moveTo>
                                  <a:pt x="46672" y="18094"/>
                                </a:moveTo>
                                <a:lnTo>
                                  <a:pt x="46672" y="18094"/>
                                </a:lnTo>
                                <a:cubicBezTo>
                                  <a:pt x="47625" y="18094"/>
                                  <a:pt x="47625" y="18094"/>
                                  <a:pt x="46672" y="18094"/>
                                </a:cubicBezTo>
                                <a:cubicBezTo>
                                  <a:pt x="47625" y="18094"/>
                                  <a:pt x="46672" y="17141"/>
                                  <a:pt x="46672" y="18094"/>
                                </a:cubicBezTo>
                                <a:cubicBezTo>
                                  <a:pt x="46672" y="17141"/>
                                  <a:pt x="46672" y="18094"/>
                                  <a:pt x="46672" y="18094"/>
                                </a:cubicBezTo>
                                <a:close/>
                                <a:moveTo>
                                  <a:pt x="48577" y="100009"/>
                                </a:moveTo>
                                <a:cubicBezTo>
                                  <a:pt x="47625" y="100961"/>
                                  <a:pt x="46672" y="101914"/>
                                  <a:pt x="46672" y="102866"/>
                                </a:cubicBezTo>
                                <a:cubicBezTo>
                                  <a:pt x="46672" y="103819"/>
                                  <a:pt x="46672" y="104771"/>
                                  <a:pt x="47625" y="104771"/>
                                </a:cubicBezTo>
                                <a:cubicBezTo>
                                  <a:pt x="48577" y="103819"/>
                                  <a:pt x="48577" y="102866"/>
                                  <a:pt x="49530" y="100961"/>
                                </a:cubicBezTo>
                                <a:cubicBezTo>
                                  <a:pt x="49530" y="100009"/>
                                  <a:pt x="49530" y="100009"/>
                                  <a:pt x="48577" y="100009"/>
                                </a:cubicBezTo>
                                <a:close/>
                                <a:moveTo>
                                  <a:pt x="47625" y="109534"/>
                                </a:moveTo>
                                <a:cubicBezTo>
                                  <a:pt x="47625" y="110486"/>
                                  <a:pt x="47625" y="111439"/>
                                  <a:pt x="48577" y="111439"/>
                                </a:cubicBezTo>
                                <a:cubicBezTo>
                                  <a:pt x="49530" y="111439"/>
                                  <a:pt x="49530" y="110486"/>
                                  <a:pt x="49530" y="110486"/>
                                </a:cubicBezTo>
                                <a:cubicBezTo>
                                  <a:pt x="48577" y="109534"/>
                                  <a:pt x="48577" y="108581"/>
                                  <a:pt x="47625" y="109534"/>
                                </a:cubicBezTo>
                                <a:cubicBezTo>
                                  <a:pt x="46672" y="107629"/>
                                  <a:pt x="47625" y="109534"/>
                                  <a:pt x="47625" y="109534"/>
                                </a:cubicBezTo>
                                <a:close/>
                                <a:moveTo>
                                  <a:pt x="47625" y="97151"/>
                                </a:moveTo>
                                <a:cubicBezTo>
                                  <a:pt x="48577" y="97151"/>
                                  <a:pt x="48577" y="97151"/>
                                  <a:pt x="47625" y="97151"/>
                                </a:cubicBezTo>
                                <a:cubicBezTo>
                                  <a:pt x="48577" y="96199"/>
                                  <a:pt x="48577" y="96199"/>
                                  <a:pt x="47625" y="96199"/>
                                </a:cubicBezTo>
                                <a:cubicBezTo>
                                  <a:pt x="47625" y="96199"/>
                                  <a:pt x="47625" y="96199"/>
                                  <a:pt x="47625" y="97151"/>
                                </a:cubicBezTo>
                                <a:cubicBezTo>
                                  <a:pt x="47625" y="97151"/>
                                  <a:pt x="47625" y="97151"/>
                                  <a:pt x="47625" y="97151"/>
                                </a:cubicBezTo>
                                <a:close/>
                                <a:moveTo>
                                  <a:pt x="54292" y="70481"/>
                                </a:moveTo>
                                <a:cubicBezTo>
                                  <a:pt x="54292" y="70481"/>
                                  <a:pt x="54292" y="69529"/>
                                  <a:pt x="54292" y="70481"/>
                                </a:cubicBezTo>
                                <a:cubicBezTo>
                                  <a:pt x="52388" y="70481"/>
                                  <a:pt x="53340" y="71434"/>
                                  <a:pt x="53340" y="72386"/>
                                </a:cubicBezTo>
                                <a:cubicBezTo>
                                  <a:pt x="51435" y="72386"/>
                                  <a:pt x="50482" y="72386"/>
                                  <a:pt x="48577" y="73339"/>
                                </a:cubicBezTo>
                                <a:cubicBezTo>
                                  <a:pt x="48577" y="73339"/>
                                  <a:pt x="47625" y="74291"/>
                                  <a:pt x="47625" y="74291"/>
                                </a:cubicBezTo>
                                <a:cubicBezTo>
                                  <a:pt x="47625" y="75244"/>
                                  <a:pt x="48577" y="75244"/>
                                  <a:pt x="48577" y="75244"/>
                                </a:cubicBezTo>
                                <a:cubicBezTo>
                                  <a:pt x="50482" y="75244"/>
                                  <a:pt x="53340" y="76196"/>
                                  <a:pt x="53340" y="72386"/>
                                </a:cubicBezTo>
                                <a:cubicBezTo>
                                  <a:pt x="53340" y="71434"/>
                                  <a:pt x="55245" y="71434"/>
                                  <a:pt x="54292" y="70481"/>
                                </a:cubicBezTo>
                                <a:close/>
                                <a:moveTo>
                                  <a:pt x="50482" y="131441"/>
                                </a:moveTo>
                                <a:lnTo>
                                  <a:pt x="48577" y="131441"/>
                                </a:lnTo>
                                <a:lnTo>
                                  <a:pt x="48577" y="131441"/>
                                </a:lnTo>
                                <a:cubicBezTo>
                                  <a:pt x="49530" y="130489"/>
                                  <a:pt x="49530" y="129536"/>
                                  <a:pt x="50482" y="129536"/>
                                </a:cubicBezTo>
                                <a:lnTo>
                                  <a:pt x="50482" y="131441"/>
                                </a:lnTo>
                                <a:close/>
                                <a:moveTo>
                                  <a:pt x="48577" y="114296"/>
                                </a:moveTo>
                                <a:cubicBezTo>
                                  <a:pt x="49530" y="115249"/>
                                  <a:pt x="49530" y="114296"/>
                                  <a:pt x="50482" y="114296"/>
                                </a:cubicBezTo>
                                <a:cubicBezTo>
                                  <a:pt x="50482" y="114296"/>
                                  <a:pt x="51435" y="114296"/>
                                  <a:pt x="51435" y="113344"/>
                                </a:cubicBezTo>
                                <a:cubicBezTo>
                                  <a:pt x="50482" y="112391"/>
                                  <a:pt x="50482" y="112391"/>
                                  <a:pt x="49530" y="113344"/>
                                </a:cubicBezTo>
                                <a:cubicBezTo>
                                  <a:pt x="48577" y="113344"/>
                                  <a:pt x="48577" y="114296"/>
                                  <a:pt x="48577" y="114296"/>
                                </a:cubicBezTo>
                                <a:close/>
                                <a:moveTo>
                                  <a:pt x="51435" y="148586"/>
                                </a:moveTo>
                                <a:cubicBezTo>
                                  <a:pt x="51435" y="148586"/>
                                  <a:pt x="50482" y="147634"/>
                                  <a:pt x="51435" y="148586"/>
                                </a:cubicBezTo>
                                <a:cubicBezTo>
                                  <a:pt x="49530" y="147634"/>
                                  <a:pt x="49530" y="147634"/>
                                  <a:pt x="49530" y="148586"/>
                                </a:cubicBezTo>
                                <a:cubicBezTo>
                                  <a:pt x="49530" y="149539"/>
                                  <a:pt x="50482" y="149539"/>
                                  <a:pt x="50482" y="149539"/>
                                </a:cubicBezTo>
                                <a:cubicBezTo>
                                  <a:pt x="50482" y="149539"/>
                                  <a:pt x="50482" y="149539"/>
                                  <a:pt x="51435" y="148586"/>
                                </a:cubicBezTo>
                                <a:close/>
                                <a:moveTo>
                                  <a:pt x="52388" y="80959"/>
                                </a:moveTo>
                                <a:cubicBezTo>
                                  <a:pt x="52388" y="80006"/>
                                  <a:pt x="51435" y="79054"/>
                                  <a:pt x="50482" y="79054"/>
                                </a:cubicBezTo>
                                <a:cubicBezTo>
                                  <a:pt x="49530" y="79054"/>
                                  <a:pt x="49530" y="80006"/>
                                  <a:pt x="49530" y="80959"/>
                                </a:cubicBezTo>
                                <a:cubicBezTo>
                                  <a:pt x="49530" y="81911"/>
                                  <a:pt x="49530" y="82864"/>
                                  <a:pt x="50482" y="82864"/>
                                </a:cubicBezTo>
                                <a:cubicBezTo>
                                  <a:pt x="51435" y="81911"/>
                                  <a:pt x="52388" y="81911"/>
                                  <a:pt x="52388" y="80959"/>
                                </a:cubicBezTo>
                                <a:close/>
                                <a:moveTo>
                                  <a:pt x="49530" y="68576"/>
                                </a:moveTo>
                                <a:lnTo>
                                  <a:pt x="49530" y="68576"/>
                                </a:lnTo>
                                <a:cubicBezTo>
                                  <a:pt x="48577" y="69529"/>
                                  <a:pt x="49530" y="69529"/>
                                  <a:pt x="49530" y="69529"/>
                                </a:cubicBezTo>
                                <a:lnTo>
                                  <a:pt x="49530" y="68576"/>
                                </a:lnTo>
                                <a:cubicBezTo>
                                  <a:pt x="50482" y="68576"/>
                                  <a:pt x="50482" y="68576"/>
                                  <a:pt x="49530" y="68576"/>
                                </a:cubicBezTo>
                                <a:close/>
                                <a:moveTo>
                                  <a:pt x="50482" y="58099"/>
                                </a:moveTo>
                                <a:cubicBezTo>
                                  <a:pt x="50482" y="58099"/>
                                  <a:pt x="50482" y="58099"/>
                                  <a:pt x="50482" y="58099"/>
                                </a:cubicBezTo>
                                <a:cubicBezTo>
                                  <a:pt x="50482" y="57146"/>
                                  <a:pt x="50482" y="57146"/>
                                  <a:pt x="50482" y="58099"/>
                                </a:cubicBezTo>
                                <a:cubicBezTo>
                                  <a:pt x="50482" y="57146"/>
                                  <a:pt x="49530" y="57146"/>
                                  <a:pt x="50482" y="58099"/>
                                </a:cubicBezTo>
                                <a:cubicBezTo>
                                  <a:pt x="49530" y="58099"/>
                                  <a:pt x="49530" y="58099"/>
                                  <a:pt x="50482" y="58099"/>
                                </a:cubicBezTo>
                                <a:close/>
                                <a:moveTo>
                                  <a:pt x="51435" y="86674"/>
                                </a:moveTo>
                                <a:cubicBezTo>
                                  <a:pt x="51435" y="85721"/>
                                  <a:pt x="50482" y="85721"/>
                                  <a:pt x="51435" y="86674"/>
                                </a:cubicBezTo>
                                <a:lnTo>
                                  <a:pt x="50482" y="86674"/>
                                </a:lnTo>
                                <a:cubicBezTo>
                                  <a:pt x="49530" y="86674"/>
                                  <a:pt x="50482" y="86674"/>
                                  <a:pt x="51435" y="86674"/>
                                </a:cubicBezTo>
                                <a:cubicBezTo>
                                  <a:pt x="50482" y="86674"/>
                                  <a:pt x="51435" y="86674"/>
                                  <a:pt x="51435" y="86674"/>
                                </a:cubicBezTo>
                                <a:close/>
                                <a:moveTo>
                                  <a:pt x="53340" y="145729"/>
                                </a:moveTo>
                                <a:cubicBezTo>
                                  <a:pt x="53340" y="145729"/>
                                  <a:pt x="52388" y="145729"/>
                                  <a:pt x="53340" y="145729"/>
                                </a:cubicBezTo>
                                <a:cubicBezTo>
                                  <a:pt x="52388" y="145729"/>
                                  <a:pt x="52388" y="145729"/>
                                  <a:pt x="53340" y="145729"/>
                                </a:cubicBezTo>
                                <a:lnTo>
                                  <a:pt x="53340" y="145729"/>
                                </a:lnTo>
                                <a:cubicBezTo>
                                  <a:pt x="53340" y="146681"/>
                                  <a:pt x="53340" y="145729"/>
                                  <a:pt x="53340" y="145729"/>
                                </a:cubicBezTo>
                                <a:close/>
                                <a:moveTo>
                                  <a:pt x="56197" y="45716"/>
                                </a:moveTo>
                                <a:lnTo>
                                  <a:pt x="56197" y="45716"/>
                                </a:lnTo>
                                <a:cubicBezTo>
                                  <a:pt x="57150" y="44764"/>
                                  <a:pt x="56197" y="44764"/>
                                  <a:pt x="56197" y="44764"/>
                                </a:cubicBezTo>
                                <a:cubicBezTo>
                                  <a:pt x="56197" y="44764"/>
                                  <a:pt x="56197" y="44764"/>
                                  <a:pt x="56197" y="45716"/>
                                </a:cubicBezTo>
                                <a:cubicBezTo>
                                  <a:pt x="55245" y="45716"/>
                                  <a:pt x="56197" y="45716"/>
                                  <a:pt x="56197" y="45716"/>
                                </a:cubicBezTo>
                                <a:close/>
                                <a:moveTo>
                                  <a:pt x="57150" y="48574"/>
                                </a:moveTo>
                                <a:cubicBezTo>
                                  <a:pt x="56197" y="48574"/>
                                  <a:pt x="56197" y="48574"/>
                                  <a:pt x="56197" y="48574"/>
                                </a:cubicBezTo>
                                <a:cubicBezTo>
                                  <a:pt x="56197" y="48574"/>
                                  <a:pt x="56197" y="49526"/>
                                  <a:pt x="57150" y="48574"/>
                                </a:cubicBezTo>
                                <a:cubicBezTo>
                                  <a:pt x="57150" y="49526"/>
                                  <a:pt x="57150" y="49526"/>
                                  <a:pt x="57150" y="48574"/>
                                </a:cubicBezTo>
                                <a:cubicBezTo>
                                  <a:pt x="58102" y="48574"/>
                                  <a:pt x="58102" y="48574"/>
                                  <a:pt x="57150" y="48574"/>
                                </a:cubicBezTo>
                                <a:close/>
                                <a:moveTo>
                                  <a:pt x="97155" y="54289"/>
                                </a:moveTo>
                                <a:cubicBezTo>
                                  <a:pt x="97155" y="54289"/>
                                  <a:pt x="96202" y="54289"/>
                                  <a:pt x="97155" y="54289"/>
                                </a:cubicBezTo>
                                <a:lnTo>
                                  <a:pt x="96202" y="54289"/>
                                </a:lnTo>
                                <a:cubicBezTo>
                                  <a:pt x="97155" y="54289"/>
                                  <a:pt x="96202" y="57146"/>
                                  <a:pt x="98107" y="55241"/>
                                </a:cubicBezTo>
                                <a:cubicBezTo>
                                  <a:pt x="98107" y="56194"/>
                                  <a:pt x="97155" y="54289"/>
                                  <a:pt x="97155" y="54289"/>
                                </a:cubicBezTo>
                                <a:close/>
                                <a:moveTo>
                                  <a:pt x="104775" y="40001"/>
                                </a:moveTo>
                                <a:cubicBezTo>
                                  <a:pt x="103822" y="40001"/>
                                  <a:pt x="102870" y="40954"/>
                                  <a:pt x="103822" y="41906"/>
                                </a:cubicBezTo>
                                <a:cubicBezTo>
                                  <a:pt x="103822" y="41906"/>
                                  <a:pt x="104775" y="42859"/>
                                  <a:pt x="104775" y="41906"/>
                                </a:cubicBezTo>
                                <a:cubicBezTo>
                                  <a:pt x="105727" y="42859"/>
                                  <a:pt x="104775" y="40954"/>
                                  <a:pt x="104775" y="40001"/>
                                </a:cubicBezTo>
                                <a:close/>
                                <a:moveTo>
                                  <a:pt x="106680" y="37144"/>
                                </a:moveTo>
                                <a:cubicBezTo>
                                  <a:pt x="105727" y="37144"/>
                                  <a:pt x="105727" y="37144"/>
                                  <a:pt x="106680" y="37144"/>
                                </a:cubicBezTo>
                                <a:cubicBezTo>
                                  <a:pt x="104775" y="37144"/>
                                  <a:pt x="104775" y="38096"/>
                                  <a:pt x="104775" y="39049"/>
                                </a:cubicBezTo>
                                <a:cubicBezTo>
                                  <a:pt x="104775" y="39049"/>
                                  <a:pt x="104775" y="40001"/>
                                  <a:pt x="104775" y="40001"/>
                                </a:cubicBezTo>
                                <a:lnTo>
                                  <a:pt x="105727" y="39049"/>
                                </a:lnTo>
                                <a:cubicBezTo>
                                  <a:pt x="105727" y="39049"/>
                                  <a:pt x="106680" y="38096"/>
                                  <a:pt x="106680" y="37144"/>
                                </a:cubicBezTo>
                                <a:close/>
                                <a:moveTo>
                                  <a:pt x="110490" y="49526"/>
                                </a:moveTo>
                                <a:cubicBezTo>
                                  <a:pt x="109538" y="49526"/>
                                  <a:pt x="109538" y="48574"/>
                                  <a:pt x="107632" y="49526"/>
                                </a:cubicBezTo>
                                <a:cubicBezTo>
                                  <a:pt x="106680" y="49526"/>
                                  <a:pt x="106680" y="51431"/>
                                  <a:pt x="106680" y="51431"/>
                                </a:cubicBezTo>
                                <a:cubicBezTo>
                                  <a:pt x="107632" y="51431"/>
                                  <a:pt x="107632" y="51431"/>
                                  <a:pt x="107632" y="51431"/>
                                </a:cubicBezTo>
                                <a:cubicBezTo>
                                  <a:pt x="109538" y="52384"/>
                                  <a:pt x="110490" y="50479"/>
                                  <a:pt x="110490" y="49526"/>
                                </a:cubicBezTo>
                                <a:close/>
                                <a:moveTo>
                                  <a:pt x="120967" y="51431"/>
                                </a:moveTo>
                                <a:cubicBezTo>
                                  <a:pt x="119063" y="50479"/>
                                  <a:pt x="117157" y="49526"/>
                                  <a:pt x="116205" y="50479"/>
                                </a:cubicBezTo>
                                <a:cubicBezTo>
                                  <a:pt x="114300" y="51431"/>
                                  <a:pt x="114300" y="55241"/>
                                  <a:pt x="114300" y="57146"/>
                                </a:cubicBezTo>
                                <a:cubicBezTo>
                                  <a:pt x="115252" y="57146"/>
                                  <a:pt x="115252" y="57146"/>
                                  <a:pt x="116205" y="57146"/>
                                </a:cubicBezTo>
                                <a:cubicBezTo>
                                  <a:pt x="117157" y="51431"/>
                                  <a:pt x="120015" y="55241"/>
                                  <a:pt x="120015" y="53336"/>
                                </a:cubicBezTo>
                                <a:cubicBezTo>
                                  <a:pt x="120967" y="52384"/>
                                  <a:pt x="120967" y="51431"/>
                                  <a:pt x="120967" y="51431"/>
                                </a:cubicBezTo>
                                <a:close/>
                                <a:moveTo>
                                  <a:pt x="115252" y="34286"/>
                                </a:moveTo>
                                <a:cubicBezTo>
                                  <a:pt x="115252" y="34286"/>
                                  <a:pt x="115252" y="35239"/>
                                  <a:pt x="115252" y="34286"/>
                                </a:cubicBezTo>
                                <a:cubicBezTo>
                                  <a:pt x="116205" y="34286"/>
                                  <a:pt x="116205" y="34286"/>
                                  <a:pt x="115252" y="34286"/>
                                </a:cubicBezTo>
                                <a:lnTo>
                                  <a:pt x="115252" y="34286"/>
                                </a:lnTo>
                                <a:lnTo>
                                  <a:pt x="115252" y="34286"/>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4" name="Freeform 144"/>
                        <wps:cNvSpPr/>
                        <wps:spPr>
                          <a:xfrm>
                            <a:off x="453244" y="87393"/>
                            <a:ext cx="139585" cy="182174"/>
                          </a:xfrm>
                          <a:custGeom>
                            <a:avLst/>
                            <a:gdLst>
                              <a:gd name="connsiteX0" fmla="*/ 51003 w 139585"/>
                              <a:gd name="connsiteY0" fmla="*/ 95736 h 182174"/>
                              <a:gd name="connsiteX1" fmla="*/ 51955 w 139585"/>
                              <a:gd name="connsiteY1" fmla="*/ 110023 h 182174"/>
                              <a:gd name="connsiteX2" fmla="*/ 57671 w 139585"/>
                              <a:gd name="connsiteY2" fmla="*/ 141455 h 182174"/>
                              <a:gd name="connsiteX3" fmla="*/ 75768 w 139585"/>
                              <a:gd name="connsiteY3" fmla="*/ 164315 h 182174"/>
                              <a:gd name="connsiteX4" fmla="*/ 108153 w 139585"/>
                              <a:gd name="connsiteY4" fmla="*/ 153838 h 182174"/>
                              <a:gd name="connsiteX5" fmla="*/ 104343 w 139585"/>
                              <a:gd name="connsiteY5" fmla="*/ 144313 h 182174"/>
                              <a:gd name="connsiteX6" fmla="*/ 93865 w 139585"/>
                              <a:gd name="connsiteY6" fmla="*/ 116690 h 182174"/>
                              <a:gd name="connsiteX7" fmla="*/ 98628 w 139585"/>
                              <a:gd name="connsiteY7" fmla="*/ 109070 h 182174"/>
                              <a:gd name="connsiteX8" fmla="*/ 120536 w 139585"/>
                              <a:gd name="connsiteY8" fmla="*/ 102403 h 182174"/>
                              <a:gd name="connsiteX9" fmla="*/ 138633 w 139585"/>
                              <a:gd name="connsiteY9" fmla="*/ 120501 h 182174"/>
                              <a:gd name="connsiteX10" fmla="*/ 127203 w 139585"/>
                              <a:gd name="connsiteY10" fmla="*/ 160505 h 182174"/>
                              <a:gd name="connsiteX11" fmla="*/ 90055 w 139585"/>
                              <a:gd name="connsiteY11" fmla="*/ 181461 h 182174"/>
                              <a:gd name="connsiteX12" fmla="*/ 47193 w 139585"/>
                              <a:gd name="connsiteY12" fmla="*/ 175745 h 182174"/>
                              <a:gd name="connsiteX13" fmla="*/ 19571 w 139585"/>
                              <a:gd name="connsiteY13" fmla="*/ 154790 h 182174"/>
                              <a:gd name="connsiteX14" fmla="*/ 2425 w 139585"/>
                              <a:gd name="connsiteY14" fmla="*/ 118595 h 182174"/>
                              <a:gd name="connsiteX15" fmla="*/ 3378 w 139585"/>
                              <a:gd name="connsiteY15" fmla="*/ 63351 h 182174"/>
                              <a:gd name="connsiteX16" fmla="*/ 26238 w 139585"/>
                              <a:gd name="connsiteY16" fmla="*/ 20488 h 182174"/>
                              <a:gd name="connsiteX17" fmla="*/ 69100 w 139585"/>
                              <a:gd name="connsiteY17" fmla="*/ 486 h 182174"/>
                              <a:gd name="connsiteX18" fmla="*/ 111011 w 139585"/>
                              <a:gd name="connsiteY18" fmla="*/ 10011 h 182174"/>
                              <a:gd name="connsiteX19" fmla="*/ 127203 w 139585"/>
                              <a:gd name="connsiteY19" fmla="*/ 28108 h 182174"/>
                              <a:gd name="connsiteX20" fmla="*/ 139586 w 139585"/>
                              <a:gd name="connsiteY20" fmla="*/ 76686 h 182174"/>
                              <a:gd name="connsiteX21" fmla="*/ 139586 w 139585"/>
                              <a:gd name="connsiteY21" fmla="*/ 84305 h 182174"/>
                              <a:gd name="connsiteX22" fmla="*/ 133871 w 139585"/>
                              <a:gd name="connsiteY22" fmla="*/ 90020 h 182174"/>
                              <a:gd name="connsiteX23" fmla="*/ 122440 w 139585"/>
                              <a:gd name="connsiteY23" fmla="*/ 90020 h 182174"/>
                              <a:gd name="connsiteX24" fmla="*/ 57671 w 139585"/>
                              <a:gd name="connsiteY24" fmla="*/ 90973 h 182174"/>
                              <a:gd name="connsiteX25" fmla="*/ 51003 w 139585"/>
                              <a:gd name="connsiteY25" fmla="*/ 95736 h 182174"/>
                              <a:gd name="connsiteX26" fmla="*/ 11950 w 139585"/>
                              <a:gd name="connsiteY26" fmla="*/ 96688 h 182174"/>
                              <a:gd name="connsiteX27" fmla="*/ 15761 w 139585"/>
                              <a:gd name="connsiteY27" fmla="*/ 102403 h 182174"/>
                              <a:gd name="connsiteX28" fmla="*/ 14808 w 139585"/>
                              <a:gd name="connsiteY28" fmla="*/ 96688 h 182174"/>
                              <a:gd name="connsiteX29" fmla="*/ 17665 w 139585"/>
                              <a:gd name="connsiteY29" fmla="*/ 93830 h 182174"/>
                              <a:gd name="connsiteX30" fmla="*/ 18618 w 139585"/>
                              <a:gd name="connsiteY30" fmla="*/ 92878 h 182174"/>
                              <a:gd name="connsiteX31" fmla="*/ 16713 w 139585"/>
                              <a:gd name="connsiteY31" fmla="*/ 92878 h 182174"/>
                              <a:gd name="connsiteX32" fmla="*/ 13855 w 139585"/>
                              <a:gd name="connsiteY32" fmla="*/ 90973 h 182174"/>
                              <a:gd name="connsiteX33" fmla="*/ 12903 w 139585"/>
                              <a:gd name="connsiteY33" fmla="*/ 89068 h 182174"/>
                              <a:gd name="connsiteX34" fmla="*/ 11950 w 139585"/>
                              <a:gd name="connsiteY34" fmla="*/ 91926 h 182174"/>
                              <a:gd name="connsiteX35" fmla="*/ 11950 w 139585"/>
                              <a:gd name="connsiteY35" fmla="*/ 93830 h 182174"/>
                              <a:gd name="connsiteX36" fmla="*/ 11950 w 139585"/>
                              <a:gd name="connsiteY36" fmla="*/ 93830 h 182174"/>
                              <a:gd name="connsiteX37" fmla="*/ 11950 w 139585"/>
                              <a:gd name="connsiteY37" fmla="*/ 93830 h 182174"/>
                              <a:gd name="connsiteX38" fmla="*/ 11950 w 139585"/>
                              <a:gd name="connsiteY38" fmla="*/ 96688 h 182174"/>
                              <a:gd name="connsiteX39" fmla="*/ 11950 w 139585"/>
                              <a:gd name="connsiteY39" fmla="*/ 96688 h 182174"/>
                              <a:gd name="connsiteX40" fmla="*/ 11950 w 139585"/>
                              <a:gd name="connsiteY40" fmla="*/ 96688 h 182174"/>
                              <a:gd name="connsiteX41" fmla="*/ 43383 w 139585"/>
                              <a:gd name="connsiteY41" fmla="*/ 55730 h 182174"/>
                              <a:gd name="connsiteX42" fmla="*/ 42430 w 139585"/>
                              <a:gd name="connsiteY42" fmla="*/ 50968 h 182174"/>
                              <a:gd name="connsiteX43" fmla="*/ 39573 w 139585"/>
                              <a:gd name="connsiteY43" fmla="*/ 46205 h 182174"/>
                              <a:gd name="connsiteX44" fmla="*/ 38621 w 139585"/>
                              <a:gd name="connsiteY44" fmla="*/ 44301 h 182174"/>
                              <a:gd name="connsiteX45" fmla="*/ 40525 w 139585"/>
                              <a:gd name="connsiteY45" fmla="*/ 43348 h 182174"/>
                              <a:gd name="connsiteX46" fmla="*/ 43383 w 139585"/>
                              <a:gd name="connsiteY46" fmla="*/ 43348 h 182174"/>
                              <a:gd name="connsiteX47" fmla="*/ 41478 w 139585"/>
                              <a:gd name="connsiteY47" fmla="*/ 41443 h 182174"/>
                              <a:gd name="connsiteX48" fmla="*/ 38621 w 139585"/>
                              <a:gd name="connsiteY48" fmla="*/ 41443 h 182174"/>
                              <a:gd name="connsiteX49" fmla="*/ 36715 w 139585"/>
                              <a:gd name="connsiteY49" fmla="*/ 45253 h 182174"/>
                              <a:gd name="connsiteX50" fmla="*/ 35763 w 139585"/>
                              <a:gd name="connsiteY50" fmla="*/ 49063 h 182174"/>
                              <a:gd name="connsiteX51" fmla="*/ 35763 w 139585"/>
                              <a:gd name="connsiteY51" fmla="*/ 50968 h 182174"/>
                              <a:gd name="connsiteX52" fmla="*/ 35763 w 139585"/>
                              <a:gd name="connsiteY52" fmla="*/ 51920 h 182174"/>
                              <a:gd name="connsiteX53" fmla="*/ 34811 w 139585"/>
                              <a:gd name="connsiteY53" fmla="*/ 51920 h 182174"/>
                              <a:gd name="connsiteX54" fmla="*/ 32905 w 139585"/>
                              <a:gd name="connsiteY54" fmla="*/ 47158 h 182174"/>
                              <a:gd name="connsiteX55" fmla="*/ 33858 w 139585"/>
                              <a:gd name="connsiteY55" fmla="*/ 43348 h 182174"/>
                              <a:gd name="connsiteX56" fmla="*/ 32905 w 139585"/>
                              <a:gd name="connsiteY56" fmla="*/ 41443 h 182174"/>
                              <a:gd name="connsiteX57" fmla="*/ 29096 w 139585"/>
                              <a:gd name="connsiteY57" fmla="*/ 42395 h 182174"/>
                              <a:gd name="connsiteX58" fmla="*/ 27190 w 139585"/>
                              <a:gd name="connsiteY58" fmla="*/ 44301 h 182174"/>
                              <a:gd name="connsiteX59" fmla="*/ 19571 w 139585"/>
                              <a:gd name="connsiteY59" fmla="*/ 48111 h 182174"/>
                              <a:gd name="connsiteX60" fmla="*/ 19571 w 139585"/>
                              <a:gd name="connsiteY60" fmla="*/ 49063 h 182174"/>
                              <a:gd name="connsiteX61" fmla="*/ 22428 w 139585"/>
                              <a:gd name="connsiteY61" fmla="*/ 49063 h 182174"/>
                              <a:gd name="connsiteX62" fmla="*/ 30048 w 139585"/>
                              <a:gd name="connsiteY62" fmla="*/ 50968 h 182174"/>
                              <a:gd name="connsiteX63" fmla="*/ 30048 w 139585"/>
                              <a:gd name="connsiteY63" fmla="*/ 51920 h 182174"/>
                              <a:gd name="connsiteX64" fmla="*/ 31000 w 139585"/>
                              <a:gd name="connsiteY64" fmla="*/ 53826 h 182174"/>
                              <a:gd name="connsiteX65" fmla="*/ 32905 w 139585"/>
                              <a:gd name="connsiteY65" fmla="*/ 54778 h 182174"/>
                              <a:gd name="connsiteX66" fmla="*/ 31953 w 139585"/>
                              <a:gd name="connsiteY66" fmla="*/ 55730 h 182174"/>
                              <a:gd name="connsiteX67" fmla="*/ 26238 w 139585"/>
                              <a:gd name="connsiteY67" fmla="*/ 53826 h 182174"/>
                              <a:gd name="connsiteX68" fmla="*/ 23380 w 139585"/>
                              <a:gd name="connsiteY68" fmla="*/ 51920 h 182174"/>
                              <a:gd name="connsiteX69" fmla="*/ 22428 w 139585"/>
                              <a:gd name="connsiteY69" fmla="*/ 53826 h 182174"/>
                              <a:gd name="connsiteX70" fmla="*/ 25286 w 139585"/>
                              <a:gd name="connsiteY70" fmla="*/ 53826 h 182174"/>
                              <a:gd name="connsiteX71" fmla="*/ 25286 w 139585"/>
                              <a:gd name="connsiteY71" fmla="*/ 53826 h 182174"/>
                              <a:gd name="connsiteX72" fmla="*/ 21475 w 139585"/>
                              <a:gd name="connsiteY72" fmla="*/ 59540 h 182174"/>
                              <a:gd name="connsiteX73" fmla="*/ 18618 w 139585"/>
                              <a:gd name="connsiteY73" fmla="*/ 62398 h 182174"/>
                              <a:gd name="connsiteX74" fmla="*/ 15761 w 139585"/>
                              <a:gd name="connsiteY74" fmla="*/ 62398 h 182174"/>
                              <a:gd name="connsiteX75" fmla="*/ 16713 w 139585"/>
                              <a:gd name="connsiteY75" fmla="*/ 65255 h 182174"/>
                              <a:gd name="connsiteX76" fmla="*/ 15761 w 139585"/>
                              <a:gd name="connsiteY76" fmla="*/ 66208 h 182174"/>
                              <a:gd name="connsiteX77" fmla="*/ 12903 w 139585"/>
                              <a:gd name="connsiteY77" fmla="*/ 69065 h 182174"/>
                              <a:gd name="connsiteX78" fmla="*/ 13855 w 139585"/>
                              <a:gd name="connsiteY78" fmla="*/ 70970 h 182174"/>
                              <a:gd name="connsiteX79" fmla="*/ 15761 w 139585"/>
                              <a:gd name="connsiteY79" fmla="*/ 70018 h 182174"/>
                              <a:gd name="connsiteX80" fmla="*/ 17665 w 139585"/>
                              <a:gd name="connsiteY80" fmla="*/ 67161 h 182174"/>
                              <a:gd name="connsiteX81" fmla="*/ 17665 w 139585"/>
                              <a:gd name="connsiteY81" fmla="*/ 71923 h 182174"/>
                              <a:gd name="connsiteX82" fmla="*/ 16713 w 139585"/>
                              <a:gd name="connsiteY82" fmla="*/ 73828 h 182174"/>
                              <a:gd name="connsiteX83" fmla="*/ 15761 w 139585"/>
                              <a:gd name="connsiteY83" fmla="*/ 77638 h 182174"/>
                              <a:gd name="connsiteX84" fmla="*/ 11950 w 139585"/>
                              <a:gd name="connsiteY84" fmla="*/ 76686 h 182174"/>
                              <a:gd name="connsiteX85" fmla="*/ 10046 w 139585"/>
                              <a:gd name="connsiteY85" fmla="*/ 76686 h 182174"/>
                              <a:gd name="connsiteX86" fmla="*/ 10046 w 139585"/>
                              <a:gd name="connsiteY86" fmla="*/ 78590 h 182174"/>
                              <a:gd name="connsiteX87" fmla="*/ 17665 w 139585"/>
                              <a:gd name="connsiteY87" fmla="*/ 77638 h 182174"/>
                              <a:gd name="connsiteX88" fmla="*/ 25286 w 139585"/>
                              <a:gd name="connsiteY88" fmla="*/ 78590 h 182174"/>
                              <a:gd name="connsiteX89" fmla="*/ 27190 w 139585"/>
                              <a:gd name="connsiteY89" fmla="*/ 84305 h 182174"/>
                              <a:gd name="connsiteX90" fmla="*/ 25286 w 139585"/>
                              <a:gd name="connsiteY90" fmla="*/ 89068 h 182174"/>
                              <a:gd name="connsiteX91" fmla="*/ 20523 w 139585"/>
                              <a:gd name="connsiteY91" fmla="*/ 85258 h 182174"/>
                              <a:gd name="connsiteX92" fmla="*/ 20523 w 139585"/>
                              <a:gd name="connsiteY92" fmla="*/ 80495 h 182174"/>
                              <a:gd name="connsiteX93" fmla="*/ 17665 w 139585"/>
                              <a:gd name="connsiteY93" fmla="*/ 84305 h 182174"/>
                              <a:gd name="connsiteX94" fmla="*/ 15761 w 139585"/>
                              <a:gd name="connsiteY94" fmla="*/ 83353 h 182174"/>
                              <a:gd name="connsiteX95" fmla="*/ 16713 w 139585"/>
                              <a:gd name="connsiteY95" fmla="*/ 89068 h 182174"/>
                              <a:gd name="connsiteX96" fmla="*/ 19571 w 139585"/>
                              <a:gd name="connsiteY96" fmla="*/ 90973 h 182174"/>
                              <a:gd name="connsiteX97" fmla="*/ 25286 w 139585"/>
                              <a:gd name="connsiteY97" fmla="*/ 88115 h 182174"/>
                              <a:gd name="connsiteX98" fmla="*/ 30048 w 139585"/>
                              <a:gd name="connsiteY98" fmla="*/ 89068 h 182174"/>
                              <a:gd name="connsiteX99" fmla="*/ 35763 w 139585"/>
                              <a:gd name="connsiteY99" fmla="*/ 88115 h 182174"/>
                              <a:gd name="connsiteX100" fmla="*/ 36715 w 139585"/>
                              <a:gd name="connsiteY100" fmla="*/ 87163 h 182174"/>
                              <a:gd name="connsiteX101" fmla="*/ 35763 w 139585"/>
                              <a:gd name="connsiteY101" fmla="*/ 86211 h 182174"/>
                              <a:gd name="connsiteX102" fmla="*/ 32905 w 139585"/>
                              <a:gd name="connsiteY102" fmla="*/ 86211 h 182174"/>
                              <a:gd name="connsiteX103" fmla="*/ 28143 w 139585"/>
                              <a:gd name="connsiteY103" fmla="*/ 82401 h 182174"/>
                              <a:gd name="connsiteX104" fmla="*/ 31000 w 139585"/>
                              <a:gd name="connsiteY104" fmla="*/ 75733 h 182174"/>
                              <a:gd name="connsiteX105" fmla="*/ 32905 w 139585"/>
                              <a:gd name="connsiteY105" fmla="*/ 74780 h 182174"/>
                              <a:gd name="connsiteX106" fmla="*/ 31953 w 139585"/>
                              <a:gd name="connsiteY106" fmla="*/ 76686 h 182174"/>
                              <a:gd name="connsiteX107" fmla="*/ 32905 w 139585"/>
                              <a:gd name="connsiteY107" fmla="*/ 81448 h 182174"/>
                              <a:gd name="connsiteX108" fmla="*/ 37668 w 139585"/>
                              <a:gd name="connsiteY108" fmla="*/ 83353 h 182174"/>
                              <a:gd name="connsiteX109" fmla="*/ 37668 w 139585"/>
                              <a:gd name="connsiteY109" fmla="*/ 82401 h 182174"/>
                              <a:gd name="connsiteX110" fmla="*/ 33858 w 139585"/>
                              <a:gd name="connsiteY110" fmla="*/ 80495 h 182174"/>
                              <a:gd name="connsiteX111" fmla="*/ 34811 w 139585"/>
                              <a:gd name="connsiteY111" fmla="*/ 78590 h 182174"/>
                              <a:gd name="connsiteX112" fmla="*/ 35763 w 139585"/>
                              <a:gd name="connsiteY112" fmla="*/ 73828 h 182174"/>
                              <a:gd name="connsiteX113" fmla="*/ 37668 w 139585"/>
                              <a:gd name="connsiteY113" fmla="*/ 73828 h 182174"/>
                              <a:gd name="connsiteX114" fmla="*/ 37668 w 139585"/>
                              <a:gd name="connsiteY114" fmla="*/ 73828 h 182174"/>
                              <a:gd name="connsiteX115" fmla="*/ 35763 w 139585"/>
                              <a:gd name="connsiteY115" fmla="*/ 73828 h 182174"/>
                              <a:gd name="connsiteX116" fmla="*/ 31000 w 139585"/>
                              <a:gd name="connsiteY116" fmla="*/ 69065 h 182174"/>
                              <a:gd name="connsiteX117" fmla="*/ 19571 w 139585"/>
                              <a:gd name="connsiteY117" fmla="*/ 64303 h 182174"/>
                              <a:gd name="connsiteX118" fmla="*/ 27190 w 139585"/>
                              <a:gd name="connsiteY118" fmla="*/ 59540 h 182174"/>
                              <a:gd name="connsiteX119" fmla="*/ 32905 w 139585"/>
                              <a:gd name="connsiteY119" fmla="*/ 55730 h 182174"/>
                              <a:gd name="connsiteX120" fmla="*/ 38621 w 139585"/>
                              <a:gd name="connsiteY120" fmla="*/ 51920 h 182174"/>
                              <a:gd name="connsiteX121" fmla="*/ 40525 w 139585"/>
                              <a:gd name="connsiteY121" fmla="*/ 55730 h 182174"/>
                              <a:gd name="connsiteX122" fmla="*/ 40525 w 139585"/>
                              <a:gd name="connsiteY122" fmla="*/ 55730 h 182174"/>
                              <a:gd name="connsiteX123" fmla="*/ 42430 w 139585"/>
                              <a:gd name="connsiteY123" fmla="*/ 56683 h 182174"/>
                              <a:gd name="connsiteX124" fmla="*/ 43383 w 139585"/>
                              <a:gd name="connsiteY124" fmla="*/ 55730 h 182174"/>
                              <a:gd name="connsiteX125" fmla="*/ 11950 w 139585"/>
                              <a:gd name="connsiteY125" fmla="*/ 83353 h 182174"/>
                              <a:gd name="connsiteX126" fmla="*/ 11950 w 139585"/>
                              <a:gd name="connsiteY126" fmla="*/ 83353 h 182174"/>
                              <a:gd name="connsiteX127" fmla="*/ 11950 w 139585"/>
                              <a:gd name="connsiteY127" fmla="*/ 81448 h 182174"/>
                              <a:gd name="connsiteX128" fmla="*/ 10998 w 139585"/>
                              <a:gd name="connsiteY128" fmla="*/ 82401 h 182174"/>
                              <a:gd name="connsiteX129" fmla="*/ 11950 w 139585"/>
                              <a:gd name="connsiteY129" fmla="*/ 83353 h 182174"/>
                              <a:gd name="connsiteX130" fmla="*/ 15761 w 139585"/>
                              <a:gd name="connsiteY130" fmla="*/ 96688 h 182174"/>
                              <a:gd name="connsiteX131" fmla="*/ 12903 w 139585"/>
                              <a:gd name="connsiteY131" fmla="*/ 96688 h 182174"/>
                              <a:gd name="connsiteX132" fmla="*/ 12903 w 139585"/>
                              <a:gd name="connsiteY132" fmla="*/ 96688 h 182174"/>
                              <a:gd name="connsiteX133" fmla="*/ 12903 w 139585"/>
                              <a:gd name="connsiteY133" fmla="*/ 93830 h 182174"/>
                              <a:gd name="connsiteX134" fmla="*/ 12903 w 139585"/>
                              <a:gd name="connsiteY134" fmla="*/ 93830 h 182174"/>
                              <a:gd name="connsiteX135" fmla="*/ 15761 w 139585"/>
                              <a:gd name="connsiteY135" fmla="*/ 96688 h 182174"/>
                              <a:gd name="connsiteX136" fmla="*/ 14808 w 139585"/>
                              <a:gd name="connsiteY136" fmla="*/ 110023 h 182174"/>
                              <a:gd name="connsiteX137" fmla="*/ 18618 w 139585"/>
                              <a:gd name="connsiteY137" fmla="*/ 107165 h 182174"/>
                              <a:gd name="connsiteX138" fmla="*/ 19571 w 139585"/>
                              <a:gd name="connsiteY138" fmla="*/ 106213 h 182174"/>
                              <a:gd name="connsiteX139" fmla="*/ 14808 w 139585"/>
                              <a:gd name="connsiteY139" fmla="*/ 106213 h 182174"/>
                              <a:gd name="connsiteX140" fmla="*/ 15761 w 139585"/>
                              <a:gd name="connsiteY140" fmla="*/ 102403 h 182174"/>
                              <a:gd name="connsiteX141" fmla="*/ 13855 w 139585"/>
                              <a:gd name="connsiteY141" fmla="*/ 103355 h 182174"/>
                              <a:gd name="connsiteX142" fmla="*/ 13855 w 139585"/>
                              <a:gd name="connsiteY142" fmla="*/ 104308 h 182174"/>
                              <a:gd name="connsiteX143" fmla="*/ 14808 w 139585"/>
                              <a:gd name="connsiteY143" fmla="*/ 110023 h 182174"/>
                              <a:gd name="connsiteX144" fmla="*/ 21475 w 139585"/>
                              <a:gd name="connsiteY144" fmla="*/ 74780 h 182174"/>
                              <a:gd name="connsiteX145" fmla="*/ 18618 w 139585"/>
                              <a:gd name="connsiteY145" fmla="*/ 75733 h 182174"/>
                              <a:gd name="connsiteX146" fmla="*/ 15761 w 139585"/>
                              <a:gd name="connsiteY146" fmla="*/ 76686 h 182174"/>
                              <a:gd name="connsiteX147" fmla="*/ 21475 w 139585"/>
                              <a:gd name="connsiteY147" fmla="*/ 72876 h 182174"/>
                              <a:gd name="connsiteX148" fmla="*/ 23380 w 139585"/>
                              <a:gd name="connsiteY148" fmla="*/ 73828 h 182174"/>
                              <a:gd name="connsiteX149" fmla="*/ 21475 w 139585"/>
                              <a:gd name="connsiteY149" fmla="*/ 74780 h 182174"/>
                              <a:gd name="connsiteX150" fmla="*/ 16713 w 139585"/>
                              <a:gd name="connsiteY150" fmla="*/ 131930 h 182174"/>
                              <a:gd name="connsiteX151" fmla="*/ 15761 w 139585"/>
                              <a:gd name="connsiteY151" fmla="*/ 130978 h 182174"/>
                              <a:gd name="connsiteX152" fmla="*/ 15761 w 139585"/>
                              <a:gd name="connsiteY152" fmla="*/ 131930 h 182174"/>
                              <a:gd name="connsiteX153" fmla="*/ 16713 w 139585"/>
                              <a:gd name="connsiteY153" fmla="*/ 131930 h 182174"/>
                              <a:gd name="connsiteX154" fmla="*/ 16713 w 139585"/>
                              <a:gd name="connsiteY154" fmla="*/ 131930 h 182174"/>
                              <a:gd name="connsiteX155" fmla="*/ 16713 w 139585"/>
                              <a:gd name="connsiteY155" fmla="*/ 90973 h 182174"/>
                              <a:gd name="connsiteX156" fmla="*/ 16713 w 139585"/>
                              <a:gd name="connsiteY156" fmla="*/ 90973 h 182174"/>
                              <a:gd name="connsiteX157" fmla="*/ 16713 w 139585"/>
                              <a:gd name="connsiteY157" fmla="*/ 91926 h 182174"/>
                              <a:gd name="connsiteX158" fmla="*/ 16713 w 139585"/>
                              <a:gd name="connsiteY158" fmla="*/ 90973 h 182174"/>
                              <a:gd name="connsiteX159" fmla="*/ 18618 w 139585"/>
                              <a:gd name="connsiteY159" fmla="*/ 121453 h 182174"/>
                              <a:gd name="connsiteX160" fmla="*/ 21475 w 139585"/>
                              <a:gd name="connsiteY160" fmla="*/ 120501 h 182174"/>
                              <a:gd name="connsiteX161" fmla="*/ 22428 w 139585"/>
                              <a:gd name="connsiteY161" fmla="*/ 121453 h 182174"/>
                              <a:gd name="connsiteX162" fmla="*/ 22428 w 139585"/>
                              <a:gd name="connsiteY162" fmla="*/ 120501 h 182174"/>
                              <a:gd name="connsiteX163" fmla="*/ 21475 w 139585"/>
                              <a:gd name="connsiteY163" fmla="*/ 120501 h 182174"/>
                              <a:gd name="connsiteX164" fmla="*/ 18618 w 139585"/>
                              <a:gd name="connsiteY164" fmla="*/ 117643 h 182174"/>
                              <a:gd name="connsiteX165" fmla="*/ 19571 w 139585"/>
                              <a:gd name="connsiteY165" fmla="*/ 116690 h 182174"/>
                              <a:gd name="connsiteX166" fmla="*/ 26238 w 139585"/>
                              <a:gd name="connsiteY166" fmla="*/ 114786 h 182174"/>
                              <a:gd name="connsiteX167" fmla="*/ 29096 w 139585"/>
                              <a:gd name="connsiteY167" fmla="*/ 114786 h 182174"/>
                              <a:gd name="connsiteX168" fmla="*/ 31953 w 139585"/>
                              <a:gd name="connsiteY168" fmla="*/ 114786 h 182174"/>
                              <a:gd name="connsiteX169" fmla="*/ 37668 w 139585"/>
                              <a:gd name="connsiteY169" fmla="*/ 112880 h 182174"/>
                              <a:gd name="connsiteX170" fmla="*/ 37668 w 139585"/>
                              <a:gd name="connsiteY170" fmla="*/ 113833 h 182174"/>
                              <a:gd name="connsiteX171" fmla="*/ 38621 w 139585"/>
                              <a:gd name="connsiteY171" fmla="*/ 114786 h 182174"/>
                              <a:gd name="connsiteX172" fmla="*/ 38621 w 139585"/>
                              <a:gd name="connsiteY172" fmla="*/ 113833 h 182174"/>
                              <a:gd name="connsiteX173" fmla="*/ 37668 w 139585"/>
                              <a:gd name="connsiteY173" fmla="*/ 112880 h 182174"/>
                              <a:gd name="connsiteX174" fmla="*/ 35763 w 139585"/>
                              <a:gd name="connsiteY174" fmla="*/ 103355 h 182174"/>
                              <a:gd name="connsiteX175" fmla="*/ 32905 w 139585"/>
                              <a:gd name="connsiteY175" fmla="*/ 101451 h 182174"/>
                              <a:gd name="connsiteX176" fmla="*/ 26238 w 139585"/>
                              <a:gd name="connsiteY176" fmla="*/ 102403 h 182174"/>
                              <a:gd name="connsiteX177" fmla="*/ 25286 w 139585"/>
                              <a:gd name="connsiteY177" fmla="*/ 103355 h 182174"/>
                              <a:gd name="connsiteX178" fmla="*/ 30048 w 139585"/>
                              <a:gd name="connsiteY178" fmla="*/ 106213 h 182174"/>
                              <a:gd name="connsiteX179" fmla="*/ 31953 w 139585"/>
                              <a:gd name="connsiteY179" fmla="*/ 106213 h 182174"/>
                              <a:gd name="connsiteX180" fmla="*/ 31953 w 139585"/>
                              <a:gd name="connsiteY180" fmla="*/ 108118 h 182174"/>
                              <a:gd name="connsiteX181" fmla="*/ 28143 w 139585"/>
                              <a:gd name="connsiteY181" fmla="*/ 110023 h 182174"/>
                              <a:gd name="connsiteX182" fmla="*/ 18618 w 139585"/>
                              <a:gd name="connsiteY182" fmla="*/ 114786 h 182174"/>
                              <a:gd name="connsiteX183" fmla="*/ 19571 w 139585"/>
                              <a:gd name="connsiteY183" fmla="*/ 116690 h 182174"/>
                              <a:gd name="connsiteX184" fmla="*/ 18618 w 139585"/>
                              <a:gd name="connsiteY184" fmla="*/ 121453 h 182174"/>
                              <a:gd name="connsiteX185" fmla="*/ 22428 w 139585"/>
                              <a:gd name="connsiteY185" fmla="*/ 129073 h 182174"/>
                              <a:gd name="connsiteX186" fmla="*/ 22428 w 139585"/>
                              <a:gd name="connsiteY186" fmla="*/ 129073 h 182174"/>
                              <a:gd name="connsiteX187" fmla="*/ 20523 w 139585"/>
                              <a:gd name="connsiteY187" fmla="*/ 128120 h 182174"/>
                              <a:gd name="connsiteX188" fmla="*/ 19571 w 139585"/>
                              <a:gd name="connsiteY188" fmla="*/ 127168 h 182174"/>
                              <a:gd name="connsiteX189" fmla="*/ 18618 w 139585"/>
                              <a:gd name="connsiteY189" fmla="*/ 126215 h 182174"/>
                              <a:gd name="connsiteX190" fmla="*/ 18618 w 139585"/>
                              <a:gd name="connsiteY190" fmla="*/ 126215 h 182174"/>
                              <a:gd name="connsiteX191" fmla="*/ 19571 w 139585"/>
                              <a:gd name="connsiteY191" fmla="*/ 127168 h 182174"/>
                              <a:gd name="connsiteX192" fmla="*/ 20523 w 139585"/>
                              <a:gd name="connsiteY192" fmla="*/ 127168 h 182174"/>
                              <a:gd name="connsiteX193" fmla="*/ 22428 w 139585"/>
                              <a:gd name="connsiteY193" fmla="*/ 129073 h 182174"/>
                              <a:gd name="connsiteX194" fmla="*/ 21475 w 139585"/>
                              <a:gd name="connsiteY194" fmla="*/ 97640 h 182174"/>
                              <a:gd name="connsiteX195" fmla="*/ 21475 w 139585"/>
                              <a:gd name="connsiteY195" fmla="*/ 97640 h 182174"/>
                              <a:gd name="connsiteX196" fmla="*/ 18618 w 139585"/>
                              <a:gd name="connsiteY196" fmla="*/ 97640 h 182174"/>
                              <a:gd name="connsiteX197" fmla="*/ 19571 w 139585"/>
                              <a:gd name="connsiteY197" fmla="*/ 98593 h 182174"/>
                              <a:gd name="connsiteX198" fmla="*/ 21475 w 139585"/>
                              <a:gd name="connsiteY198" fmla="*/ 97640 h 182174"/>
                              <a:gd name="connsiteX199" fmla="*/ 20523 w 139585"/>
                              <a:gd name="connsiteY199" fmla="*/ 140503 h 182174"/>
                              <a:gd name="connsiteX200" fmla="*/ 20523 w 139585"/>
                              <a:gd name="connsiteY200" fmla="*/ 139551 h 182174"/>
                              <a:gd name="connsiteX201" fmla="*/ 19571 w 139585"/>
                              <a:gd name="connsiteY201" fmla="*/ 139551 h 182174"/>
                              <a:gd name="connsiteX202" fmla="*/ 19571 w 139585"/>
                              <a:gd name="connsiteY202" fmla="*/ 141455 h 182174"/>
                              <a:gd name="connsiteX203" fmla="*/ 20523 w 139585"/>
                              <a:gd name="connsiteY203" fmla="*/ 140503 h 182174"/>
                              <a:gd name="connsiteX204" fmla="*/ 19571 w 139585"/>
                              <a:gd name="connsiteY204" fmla="*/ 55730 h 182174"/>
                              <a:gd name="connsiteX205" fmla="*/ 19571 w 139585"/>
                              <a:gd name="connsiteY205" fmla="*/ 55730 h 182174"/>
                              <a:gd name="connsiteX206" fmla="*/ 19571 w 139585"/>
                              <a:gd name="connsiteY206" fmla="*/ 55730 h 182174"/>
                              <a:gd name="connsiteX207" fmla="*/ 19571 w 139585"/>
                              <a:gd name="connsiteY207" fmla="*/ 55730 h 182174"/>
                              <a:gd name="connsiteX208" fmla="*/ 19571 w 139585"/>
                              <a:gd name="connsiteY208" fmla="*/ 55730 h 182174"/>
                              <a:gd name="connsiteX209" fmla="*/ 21475 w 139585"/>
                              <a:gd name="connsiteY209" fmla="*/ 104308 h 182174"/>
                              <a:gd name="connsiteX210" fmla="*/ 22428 w 139585"/>
                              <a:gd name="connsiteY210" fmla="*/ 102403 h 182174"/>
                              <a:gd name="connsiteX211" fmla="*/ 22428 w 139585"/>
                              <a:gd name="connsiteY211" fmla="*/ 100498 h 182174"/>
                              <a:gd name="connsiteX212" fmla="*/ 21475 w 139585"/>
                              <a:gd name="connsiteY212" fmla="*/ 100498 h 182174"/>
                              <a:gd name="connsiteX213" fmla="*/ 20523 w 139585"/>
                              <a:gd name="connsiteY213" fmla="*/ 102403 h 182174"/>
                              <a:gd name="connsiteX214" fmla="*/ 21475 w 139585"/>
                              <a:gd name="connsiteY214" fmla="*/ 104308 h 182174"/>
                              <a:gd name="connsiteX215" fmla="*/ 19571 w 139585"/>
                              <a:gd name="connsiteY215" fmla="*/ 106213 h 182174"/>
                              <a:gd name="connsiteX216" fmla="*/ 20523 w 139585"/>
                              <a:gd name="connsiteY216" fmla="*/ 108118 h 182174"/>
                              <a:gd name="connsiteX217" fmla="*/ 23380 w 139585"/>
                              <a:gd name="connsiteY217" fmla="*/ 109070 h 182174"/>
                              <a:gd name="connsiteX218" fmla="*/ 23380 w 139585"/>
                              <a:gd name="connsiteY218" fmla="*/ 106213 h 182174"/>
                              <a:gd name="connsiteX219" fmla="*/ 21475 w 139585"/>
                              <a:gd name="connsiteY219" fmla="*/ 104308 h 182174"/>
                              <a:gd name="connsiteX220" fmla="*/ 23380 w 139585"/>
                              <a:gd name="connsiteY220" fmla="*/ 130978 h 182174"/>
                              <a:gd name="connsiteX221" fmla="*/ 20523 w 139585"/>
                              <a:gd name="connsiteY221" fmla="*/ 133836 h 182174"/>
                              <a:gd name="connsiteX222" fmla="*/ 21475 w 139585"/>
                              <a:gd name="connsiteY222" fmla="*/ 134788 h 182174"/>
                              <a:gd name="connsiteX223" fmla="*/ 23380 w 139585"/>
                              <a:gd name="connsiteY223" fmla="*/ 130978 h 182174"/>
                              <a:gd name="connsiteX224" fmla="*/ 23380 w 139585"/>
                              <a:gd name="connsiteY224" fmla="*/ 130978 h 182174"/>
                              <a:gd name="connsiteX225" fmla="*/ 21475 w 139585"/>
                              <a:gd name="connsiteY225" fmla="*/ 88115 h 182174"/>
                              <a:gd name="connsiteX226" fmla="*/ 21475 w 139585"/>
                              <a:gd name="connsiteY226" fmla="*/ 88115 h 182174"/>
                              <a:gd name="connsiteX227" fmla="*/ 23380 w 139585"/>
                              <a:gd name="connsiteY227" fmla="*/ 88115 h 182174"/>
                              <a:gd name="connsiteX228" fmla="*/ 21475 w 139585"/>
                              <a:gd name="connsiteY228" fmla="*/ 88115 h 182174"/>
                              <a:gd name="connsiteX229" fmla="*/ 21475 w 139585"/>
                              <a:gd name="connsiteY229" fmla="*/ 88115 h 182174"/>
                              <a:gd name="connsiteX230" fmla="*/ 22428 w 139585"/>
                              <a:gd name="connsiteY230" fmla="*/ 68113 h 182174"/>
                              <a:gd name="connsiteX231" fmla="*/ 22428 w 139585"/>
                              <a:gd name="connsiteY231" fmla="*/ 68113 h 182174"/>
                              <a:gd name="connsiteX232" fmla="*/ 25286 w 139585"/>
                              <a:gd name="connsiteY232" fmla="*/ 66208 h 182174"/>
                              <a:gd name="connsiteX233" fmla="*/ 25286 w 139585"/>
                              <a:gd name="connsiteY233" fmla="*/ 70970 h 182174"/>
                              <a:gd name="connsiteX234" fmla="*/ 22428 w 139585"/>
                              <a:gd name="connsiteY234" fmla="*/ 68113 h 182174"/>
                              <a:gd name="connsiteX235" fmla="*/ 26238 w 139585"/>
                              <a:gd name="connsiteY235" fmla="*/ 126215 h 182174"/>
                              <a:gd name="connsiteX236" fmla="*/ 24333 w 139585"/>
                              <a:gd name="connsiteY236" fmla="*/ 125263 h 182174"/>
                              <a:gd name="connsiteX237" fmla="*/ 23380 w 139585"/>
                              <a:gd name="connsiteY237" fmla="*/ 125263 h 182174"/>
                              <a:gd name="connsiteX238" fmla="*/ 26238 w 139585"/>
                              <a:gd name="connsiteY238" fmla="*/ 126215 h 182174"/>
                              <a:gd name="connsiteX239" fmla="*/ 26238 w 139585"/>
                              <a:gd name="connsiteY239" fmla="*/ 126215 h 182174"/>
                              <a:gd name="connsiteX240" fmla="*/ 25286 w 139585"/>
                              <a:gd name="connsiteY240" fmla="*/ 96688 h 182174"/>
                              <a:gd name="connsiteX241" fmla="*/ 25286 w 139585"/>
                              <a:gd name="connsiteY241" fmla="*/ 96688 h 182174"/>
                              <a:gd name="connsiteX242" fmla="*/ 24333 w 139585"/>
                              <a:gd name="connsiteY242" fmla="*/ 92878 h 182174"/>
                              <a:gd name="connsiteX243" fmla="*/ 23380 w 139585"/>
                              <a:gd name="connsiteY243" fmla="*/ 95736 h 182174"/>
                              <a:gd name="connsiteX244" fmla="*/ 25286 w 139585"/>
                              <a:gd name="connsiteY244" fmla="*/ 96688 h 182174"/>
                              <a:gd name="connsiteX245" fmla="*/ 31953 w 139585"/>
                              <a:gd name="connsiteY245" fmla="*/ 140503 h 182174"/>
                              <a:gd name="connsiteX246" fmla="*/ 29096 w 139585"/>
                              <a:gd name="connsiteY246" fmla="*/ 142408 h 182174"/>
                              <a:gd name="connsiteX247" fmla="*/ 29096 w 139585"/>
                              <a:gd name="connsiteY247" fmla="*/ 142408 h 182174"/>
                              <a:gd name="connsiteX248" fmla="*/ 27190 w 139585"/>
                              <a:gd name="connsiteY248" fmla="*/ 137645 h 182174"/>
                              <a:gd name="connsiteX249" fmla="*/ 26238 w 139585"/>
                              <a:gd name="connsiteY249" fmla="*/ 136693 h 182174"/>
                              <a:gd name="connsiteX250" fmla="*/ 25286 w 139585"/>
                              <a:gd name="connsiteY250" fmla="*/ 138598 h 182174"/>
                              <a:gd name="connsiteX251" fmla="*/ 29096 w 139585"/>
                              <a:gd name="connsiteY251" fmla="*/ 142408 h 182174"/>
                              <a:gd name="connsiteX252" fmla="*/ 31000 w 139585"/>
                              <a:gd name="connsiteY252" fmla="*/ 145265 h 182174"/>
                              <a:gd name="connsiteX253" fmla="*/ 31953 w 139585"/>
                              <a:gd name="connsiteY253" fmla="*/ 143361 h 182174"/>
                              <a:gd name="connsiteX254" fmla="*/ 31953 w 139585"/>
                              <a:gd name="connsiteY254" fmla="*/ 140503 h 182174"/>
                              <a:gd name="connsiteX255" fmla="*/ 26238 w 139585"/>
                              <a:gd name="connsiteY255" fmla="*/ 119548 h 182174"/>
                              <a:gd name="connsiteX256" fmla="*/ 26238 w 139585"/>
                              <a:gd name="connsiteY256" fmla="*/ 119548 h 182174"/>
                              <a:gd name="connsiteX257" fmla="*/ 26238 w 139585"/>
                              <a:gd name="connsiteY257" fmla="*/ 120501 h 182174"/>
                              <a:gd name="connsiteX258" fmla="*/ 26238 w 139585"/>
                              <a:gd name="connsiteY258" fmla="*/ 119548 h 182174"/>
                              <a:gd name="connsiteX259" fmla="*/ 26238 w 139585"/>
                              <a:gd name="connsiteY259" fmla="*/ 119548 h 182174"/>
                              <a:gd name="connsiteX260" fmla="*/ 26238 w 139585"/>
                              <a:gd name="connsiteY260" fmla="*/ 72876 h 182174"/>
                              <a:gd name="connsiteX261" fmla="*/ 26238 w 139585"/>
                              <a:gd name="connsiteY261" fmla="*/ 72876 h 182174"/>
                              <a:gd name="connsiteX262" fmla="*/ 27190 w 139585"/>
                              <a:gd name="connsiteY262" fmla="*/ 72876 h 182174"/>
                              <a:gd name="connsiteX263" fmla="*/ 26238 w 139585"/>
                              <a:gd name="connsiteY263" fmla="*/ 72876 h 182174"/>
                              <a:gd name="connsiteX264" fmla="*/ 26238 w 139585"/>
                              <a:gd name="connsiteY264" fmla="*/ 72876 h 182174"/>
                              <a:gd name="connsiteX265" fmla="*/ 26238 w 139585"/>
                              <a:gd name="connsiteY265" fmla="*/ 30965 h 182174"/>
                              <a:gd name="connsiteX266" fmla="*/ 26238 w 139585"/>
                              <a:gd name="connsiteY266" fmla="*/ 30965 h 182174"/>
                              <a:gd name="connsiteX267" fmla="*/ 27190 w 139585"/>
                              <a:gd name="connsiteY267" fmla="*/ 30965 h 182174"/>
                              <a:gd name="connsiteX268" fmla="*/ 26238 w 139585"/>
                              <a:gd name="connsiteY268" fmla="*/ 30965 h 182174"/>
                              <a:gd name="connsiteX269" fmla="*/ 26238 w 139585"/>
                              <a:gd name="connsiteY269" fmla="*/ 30965 h 182174"/>
                              <a:gd name="connsiteX270" fmla="*/ 28143 w 139585"/>
                              <a:gd name="connsiteY270" fmla="*/ 128120 h 182174"/>
                              <a:gd name="connsiteX271" fmla="*/ 30048 w 139585"/>
                              <a:gd name="connsiteY271" fmla="*/ 130026 h 182174"/>
                              <a:gd name="connsiteX272" fmla="*/ 30048 w 139585"/>
                              <a:gd name="connsiteY272" fmla="*/ 129073 h 182174"/>
                              <a:gd name="connsiteX273" fmla="*/ 28143 w 139585"/>
                              <a:gd name="connsiteY273" fmla="*/ 128120 h 182174"/>
                              <a:gd name="connsiteX274" fmla="*/ 28143 w 139585"/>
                              <a:gd name="connsiteY274" fmla="*/ 128120 h 182174"/>
                              <a:gd name="connsiteX275" fmla="*/ 29096 w 139585"/>
                              <a:gd name="connsiteY275" fmla="*/ 124311 h 182174"/>
                              <a:gd name="connsiteX276" fmla="*/ 30048 w 139585"/>
                              <a:gd name="connsiteY276" fmla="*/ 122405 h 182174"/>
                              <a:gd name="connsiteX277" fmla="*/ 29096 w 139585"/>
                              <a:gd name="connsiteY277" fmla="*/ 121453 h 182174"/>
                              <a:gd name="connsiteX278" fmla="*/ 29096 w 139585"/>
                              <a:gd name="connsiteY278" fmla="*/ 124311 h 182174"/>
                              <a:gd name="connsiteX279" fmla="*/ 29096 w 139585"/>
                              <a:gd name="connsiteY279" fmla="*/ 124311 h 182174"/>
                              <a:gd name="connsiteX280" fmla="*/ 28143 w 139585"/>
                              <a:gd name="connsiteY280" fmla="*/ 68113 h 182174"/>
                              <a:gd name="connsiteX281" fmla="*/ 31000 w 139585"/>
                              <a:gd name="connsiteY281" fmla="*/ 68113 h 182174"/>
                              <a:gd name="connsiteX282" fmla="*/ 29096 w 139585"/>
                              <a:gd name="connsiteY282" fmla="*/ 70970 h 182174"/>
                              <a:gd name="connsiteX283" fmla="*/ 28143 w 139585"/>
                              <a:gd name="connsiteY283" fmla="*/ 68113 h 182174"/>
                              <a:gd name="connsiteX284" fmla="*/ 29096 w 139585"/>
                              <a:gd name="connsiteY284" fmla="*/ 134788 h 182174"/>
                              <a:gd name="connsiteX285" fmla="*/ 30048 w 139585"/>
                              <a:gd name="connsiteY285" fmla="*/ 135740 h 182174"/>
                              <a:gd name="connsiteX286" fmla="*/ 31953 w 139585"/>
                              <a:gd name="connsiteY286" fmla="*/ 133836 h 182174"/>
                              <a:gd name="connsiteX287" fmla="*/ 31000 w 139585"/>
                              <a:gd name="connsiteY287" fmla="*/ 132883 h 182174"/>
                              <a:gd name="connsiteX288" fmla="*/ 29096 w 139585"/>
                              <a:gd name="connsiteY288" fmla="*/ 134788 h 182174"/>
                              <a:gd name="connsiteX289" fmla="*/ 30048 w 139585"/>
                              <a:gd name="connsiteY289" fmla="*/ 98593 h 182174"/>
                              <a:gd name="connsiteX290" fmla="*/ 30048 w 139585"/>
                              <a:gd name="connsiteY290" fmla="*/ 98593 h 182174"/>
                              <a:gd name="connsiteX291" fmla="*/ 31000 w 139585"/>
                              <a:gd name="connsiteY291" fmla="*/ 96688 h 182174"/>
                              <a:gd name="connsiteX292" fmla="*/ 31000 w 139585"/>
                              <a:gd name="connsiteY292" fmla="*/ 96688 h 182174"/>
                              <a:gd name="connsiteX293" fmla="*/ 31953 w 139585"/>
                              <a:gd name="connsiteY293" fmla="*/ 95736 h 182174"/>
                              <a:gd name="connsiteX294" fmla="*/ 31953 w 139585"/>
                              <a:gd name="connsiteY294" fmla="*/ 94783 h 182174"/>
                              <a:gd name="connsiteX295" fmla="*/ 31000 w 139585"/>
                              <a:gd name="connsiteY295" fmla="*/ 94783 h 182174"/>
                              <a:gd name="connsiteX296" fmla="*/ 31000 w 139585"/>
                              <a:gd name="connsiteY296" fmla="*/ 95736 h 182174"/>
                              <a:gd name="connsiteX297" fmla="*/ 31000 w 139585"/>
                              <a:gd name="connsiteY297" fmla="*/ 96688 h 182174"/>
                              <a:gd name="connsiteX298" fmla="*/ 30048 w 139585"/>
                              <a:gd name="connsiteY298" fmla="*/ 98593 h 182174"/>
                              <a:gd name="connsiteX299" fmla="*/ 30048 w 139585"/>
                              <a:gd name="connsiteY299" fmla="*/ 37633 h 182174"/>
                              <a:gd name="connsiteX300" fmla="*/ 30048 w 139585"/>
                              <a:gd name="connsiteY300" fmla="*/ 37633 h 182174"/>
                              <a:gd name="connsiteX301" fmla="*/ 30048 w 139585"/>
                              <a:gd name="connsiteY301" fmla="*/ 37633 h 182174"/>
                              <a:gd name="connsiteX302" fmla="*/ 30048 w 139585"/>
                              <a:gd name="connsiteY302" fmla="*/ 37633 h 182174"/>
                              <a:gd name="connsiteX303" fmla="*/ 30048 w 139585"/>
                              <a:gd name="connsiteY303" fmla="*/ 37633 h 182174"/>
                              <a:gd name="connsiteX304" fmla="*/ 33858 w 139585"/>
                              <a:gd name="connsiteY304" fmla="*/ 59540 h 182174"/>
                              <a:gd name="connsiteX305" fmla="*/ 31000 w 139585"/>
                              <a:gd name="connsiteY305" fmla="*/ 60493 h 182174"/>
                              <a:gd name="connsiteX306" fmla="*/ 31953 w 139585"/>
                              <a:gd name="connsiteY306" fmla="*/ 63351 h 182174"/>
                              <a:gd name="connsiteX307" fmla="*/ 34811 w 139585"/>
                              <a:gd name="connsiteY307" fmla="*/ 63351 h 182174"/>
                              <a:gd name="connsiteX308" fmla="*/ 36715 w 139585"/>
                              <a:gd name="connsiteY308" fmla="*/ 63351 h 182174"/>
                              <a:gd name="connsiteX309" fmla="*/ 38621 w 139585"/>
                              <a:gd name="connsiteY309" fmla="*/ 62398 h 182174"/>
                              <a:gd name="connsiteX310" fmla="*/ 37668 w 139585"/>
                              <a:gd name="connsiteY310" fmla="*/ 61445 h 182174"/>
                              <a:gd name="connsiteX311" fmla="*/ 33858 w 139585"/>
                              <a:gd name="connsiteY311" fmla="*/ 59540 h 182174"/>
                              <a:gd name="connsiteX312" fmla="*/ 33858 w 139585"/>
                              <a:gd name="connsiteY312" fmla="*/ 124311 h 182174"/>
                              <a:gd name="connsiteX313" fmla="*/ 35763 w 139585"/>
                              <a:gd name="connsiteY313" fmla="*/ 123358 h 182174"/>
                              <a:gd name="connsiteX314" fmla="*/ 33858 w 139585"/>
                              <a:gd name="connsiteY314" fmla="*/ 121453 h 182174"/>
                              <a:gd name="connsiteX315" fmla="*/ 32905 w 139585"/>
                              <a:gd name="connsiteY315" fmla="*/ 122405 h 182174"/>
                              <a:gd name="connsiteX316" fmla="*/ 33858 w 139585"/>
                              <a:gd name="connsiteY316" fmla="*/ 124311 h 182174"/>
                              <a:gd name="connsiteX317" fmla="*/ 39573 w 139585"/>
                              <a:gd name="connsiteY317" fmla="*/ 133836 h 182174"/>
                              <a:gd name="connsiteX318" fmla="*/ 34811 w 139585"/>
                              <a:gd name="connsiteY318" fmla="*/ 129073 h 182174"/>
                              <a:gd name="connsiteX319" fmla="*/ 32905 w 139585"/>
                              <a:gd name="connsiteY319" fmla="*/ 129073 h 182174"/>
                              <a:gd name="connsiteX320" fmla="*/ 31953 w 139585"/>
                              <a:gd name="connsiteY320" fmla="*/ 130978 h 182174"/>
                              <a:gd name="connsiteX321" fmla="*/ 35763 w 139585"/>
                              <a:gd name="connsiteY321" fmla="*/ 138598 h 182174"/>
                              <a:gd name="connsiteX322" fmla="*/ 36715 w 139585"/>
                              <a:gd name="connsiteY322" fmla="*/ 138598 h 182174"/>
                              <a:gd name="connsiteX323" fmla="*/ 39573 w 139585"/>
                              <a:gd name="connsiteY323" fmla="*/ 133836 h 182174"/>
                              <a:gd name="connsiteX324" fmla="*/ 34811 w 139585"/>
                              <a:gd name="connsiteY324" fmla="*/ 30013 h 182174"/>
                              <a:gd name="connsiteX325" fmla="*/ 34811 w 139585"/>
                              <a:gd name="connsiteY325" fmla="*/ 30013 h 182174"/>
                              <a:gd name="connsiteX326" fmla="*/ 35763 w 139585"/>
                              <a:gd name="connsiteY326" fmla="*/ 28108 h 182174"/>
                              <a:gd name="connsiteX327" fmla="*/ 35763 w 139585"/>
                              <a:gd name="connsiteY327" fmla="*/ 27155 h 182174"/>
                              <a:gd name="connsiteX328" fmla="*/ 32905 w 139585"/>
                              <a:gd name="connsiteY328" fmla="*/ 28108 h 182174"/>
                              <a:gd name="connsiteX329" fmla="*/ 34811 w 139585"/>
                              <a:gd name="connsiteY329" fmla="*/ 30013 h 182174"/>
                              <a:gd name="connsiteX330" fmla="*/ 35763 w 139585"/>
                              <a:gd name="connsiteY330" fmla="*/ 147170 h 182174"/>
                              <a:gd name="connsiteX331" fmla="*/ 34811 w 139585"/>
                              <a:gd name="connsiteY331" fmla="*/ 146218 h 182174"/>
                              <a:gd name="connsiteX332" fmla="*/ 33858 w 139585"/>
                              <a:gd name="connsiteY332" fmla="*/ 147170 h 182174"/>
                              <a:gd name="connsiteX333" fmla="*/ 35763 w 139585"/>
                              <a:gd name="connsiteY333" fmla="*/ 147170 h 182174"/>
                              <a:gd name="connsiteX334" fmla="*/ 35763 w 139585"/>
                              <a:gd name="connsiteY334" fmla="*/ 147170 h 182174"/>
                              <a:gd name="connsiteX335" fmla="*/ 34811 w 139585"/>
                              <a:gd name="connsiteY335" fmla="*/ 34776 h 182174"/>
                              <a:gd name="connsiteX336" fmla="*/ 34811 w 139585"/>
                              <a:gd name="connsiteY336" fmla="*/ 36680 h 182174"/>
                              <a:gd name="connsiteX337" fmla="*/ 36715 w 139585"/>
                              <a:gd name="connsiteY337" fmla="*/ 35728 h 182174"/>
                              <a:gd name="connsiteX338" fmla="*/ 34811 w 139585"/>
                              <a:gd name="connsiteY338" fmla="*/ 30013 h 182174"/>
                              <a:gd name="connsiteX339" fmla="*/ 34811 w 139585"/>
                              <a:gd name="connsiteY339" fmla="*/ 34776 h 182174"/>
                              <a:gd name="connsiteX340" fmla="*/ 37668 w 139585"/>
                              <a:gd name="connsiteY340" fmla="*/ 103355 h 182174"/>
                              <a:gd name="connsiteX341" fmla="*/ 38621 w 139585"/>
                              <a:gd name="connsiteY341" fmla="*/ 101451 h 182174"/>
                              <a:gd name="connsiteX342" fmla="*/ 34811 w 139585"/>
                              <a:gd name="connsiteY342" fmla="*/ 98593 h 182174"/>
                              <a:gd name="connsiteX343" fmla="*/ 33858 w 139585"/>
                              <a:gd name="connsiteY343" fmla="*/ 99545 h 182174"/>
                              <a:gd name="connsiteX344" fmla="*/ 37668 w 139585"/>
                              <a:gd name="connsiteY344" fmla="*/ 103355 h 182174"/>
                              <a:gd name="connsiteX345" fmla="*/ 35763 w 139585"/>
                              <a:gd name="connsiteY345" fmla="*/ 58588 h 182174"/>
                              <a:gd name="connsiteX346" fmla="*/ 35763 w 139585"/>
                              <a:gd name="connsiteY346" fmla="*/ 58588 h 182174"/>
                              <a:gd name="connsiteX347" fmla="*/ 35763 w 139585"/>
                              <a:gd name="connsiteY347" fmla="*/ 56683 h 182174"/>
                              <a:gd name="connsiteX348" fmla="*/ 35763 w 139585"/>
                              <a:gd name="connsiteY348" fmla="*/ 58588 h 182174"/>
                              <a:gd name="connsiteX349" fmla="*/ 35763 w 139585"/>
                              <a:gd name="connsiteY349" fmla="*/ 58588 h 182174"/>
                              <a:gd name="connsiteX350" fmla="*/ 41478 w 139585"/>
                              <a:gd name="connsiteY350" fmla="*/ 120501 h 182174"/>
                              <a:gd name="connsiteX351" fmla="*/ 40525 w 139585"/>
                              <a:gd name="connsiteY351" fmla="*/ 119548 h 182174"/>
                              <a:gd name="connsiteX352" fmla="*/ 38621 w 139585"/>
                              <a:gd name="connsiteY352" fmla="*/ 120501 h 182174"/>
                              <a:gd name="connsiteX353" fmla="*/ 40525 w 139585"/>
                              <a:gd name="connsiteY353" fmla="*/ 121453 h 182174"/>
                              <a:gd name="connsiteX354" fmla="*/ 41478 w 139585"/>
                              <a:gd name="connsiteY354" fmla="*/ 120501 h 182174"/>
                              <a:gd name="connsiteX355" fmla="*/ 40525 w 139585"/>
                              <a:gd name="connsiteY355" fmla="*/ 152886 h 182174"/>
                              <a:gd name="connsiteX356" fmla="*/ 40525 w 139585"/>
                              <a:gd name="connsiteY356" fmla="*/ 152886 h 182174"/>
                              <a:gd name="connsiteX357" fmla="*/ 38621 w 139585"/>
                              <a:gd name="connsiteY357" fmla="*/ 152886 h 182174"/>
                              <a:gd name="connsiteX358" fmla="*/ 40525 w 139585"/>
                              <a:gd name="connsiteY358" fmla="*/ 152886 h 182174"/>
                              <a:gd name="connsiteX359" fmla="*/ 40525 w 139585"/>
                              <a:gd name="connsiteY359" fmla="*/ 152886 h 182174"/>
                              <a:gd name="connsiteX360" fmla="*/ 40525 w 139585"/>
                              <a:gd name="connsiteY360" fmla="*/ 69065 h 182174"/>
                              <a:gd name="connsiteX361" fmla="*/ 40525 w 139585"/>
                              <a:gd name="connsiteY361" fmla="*/ 69065 h 182174"/>
                              <a:gd name="connsiteX362" fmla="*/ 40525 w 139585"/>
                              <a:gd name="connsiteY362" fmla="*/ 67161 h 182174"/>
                              <a:gd name="connsiteX363" fmla="*/ 40525 w 139585"/>
                              <a:gd name="connsiteY363" fmla="*/ 69065 h 182174"/>
                              <a:gd name="connsiteX364" fmla="*/ 40525 w 139585"/>
                              <a:gd name="connsiteY364" fmla="*/ 69065 h 182174"/>
                              <a:gd name="connsiteX365" fmla="*/ 41478 w 139585"/>
                              <a:gd name="connsiteY365" fmla="*/ 106213 h 182174"/>
                              <a:gd name="connsiteX366" fmla="*/ 41478 w 139585"/>
                              <a:gd name="connsiteY366" fmla="*/ 106213 h 182174"/>
                              <a:gd name="connsiteX367" fmla="*/ 40525 w 139585"/>
                              <a:gd name="connsiteY367" fmla="*/ 106213 h 182174"/>
                              <a:gd name="connsiteX368" fmla="*/ 41478 w 139585"/>
                              <a:gd name="connsiteY368" fmla="*/ 106213 h 182174"/>
                              <a:gd name="connsiteX369" fmla="*/ 41478 w 139585"/>
                              <a:gd name="connsiteY369" fmla="*/ 106213 h 182174"/>
                              <a:gd name="connsiteX370" fmla="*/ 43383 w 139585"/>
                              <a:gd name="connsiteY370" fmla="*/ 70018 h 182174"/>
                              <a:gd name="connsiteX371" fmla="*/ 43383 w 139585"/>
                              <a:gd name="connsiteY371" fmla="*/ 70018 h 182174"/>
                              <a:gd name="connsiteX372" fmla="*/ 43383 w 139585"/>
                              <a:gd name="connsiteY372" fmla="*/ 70018 h 182174"/>
                              <a:gd name="connsiteX373" fmla="*/ 43383 w 139585"/>
                              <a:gd name="connsiteY373" fmla="*/ 70018 h 182174"/>
                              <a:gd name="connsiteX374" fmla="*/ 43383 w 139585"/>
                              <a:gd name="connsiteY374" fmla="*/ 70018 h 182174"/>
                              <a:gd name="connsiteX375" fmla="*/ 44336 w 139585"/>
                              <a:gd name="connsiteY375" fmla="*/ 139551 h 182174"/>
                              <a:gd name="connsiteX376" fmla="*/ 44336 w 139585"/>
                              <a:gd name="connsiteY376" fmla="*/ 139551 h 182174"/>
                              <a:gd name="connsiteX377" fmla="*/ 44336 w 139585"/>
                              <a:gd name="connsiteY377" fmla="*/ 139551 h 182174"/>
                              <a:gd name="connsiteX378" fmla="*/ 44336 w 139585"/>
                              <a:gd name="connsiteY378" fmla="*/ 139551 h 182174"/>
                              <a:gd name="connsiteX379" fmla="*/ 44336 w 139585"/>
                              <a:gd name="connsiteY379" fmla="*/ 139551 h 182174"/>
                              <a:gd name="connsiteX380" fmla="*/ 47193 w 139585"/>
                              <a:gd name="connsiteY380" fmla="*/ 29061 h 182174"/>
                              <a:gd name="connsiteX381" fmla="*/ 46240 w 139585"/>
                              <a:gd name="connsiteY381" fmla="*/ 28108 h 182174"/>
                              <a:gd name="connsiteX382" fmla="*/ 45288 w 139585"/>
                              <a:gd name="connsiteY382" fmla="*/ 29061 h 182174"/>
                              <a:gd name="connsiteX383" fmla="*/ 47193 w 139585"/>
                              <a:gd name="connsiteY383" fmla="*/ 29061 h 182174"/>
                              <a:gd name="connsiteX384" fmla="*/ 47193 w 139585"/>
                              <a:gd name="connsiteY384" fmla="*/ 29061 h 182174"/>
                              <a:gd name="connsiteX385" fmla="*/ 50050 w 139585"/>
                              <a:gd name="connsiteY385" fmla="*/ 52873 h 182174"/>
                              <a:gd name="connsiteX386" fmla="*/ 48146 w 139585"/>
                              <a:gd name="connsiteY386" fmla="*/ 51920 h 182174"/>
                              <a:gd name="connsiteX387" fmla="*/ 47193 w 139585"/>
                              <a:gd name="connsiteY387" fmla="*/ 52873 h 182174"/>
                              <a:gd name="connsiteX388" fmla="*/ 50050 w 139585"/>
                              <a:gd name="connsiteY388" fmla="*/ 52873 h 182174"/>
                              <a:gd name="connsiteX389" fmla="*/ 50050 w 139585"/>
                              <a:gd name="connsiteY389" fmla="*/ 52873 h 182174"/>
                              <a:gd name="connsiteX390" fmla="*/ 51003 w 139585"/>
                              <a:gd name="connsiteY390" fmla="*/ 38586 h 182174"/>
                              <a:gd name="connsiteX391" fmla="*/ 51003 w 139585"/>
                              <a:gd name="connsiteY391" fmla="*/ 38586 h 182174"/>
                              <a:gd name="connsiteX392" fmla="*/ 50050 w 139585"/>
                              <a:gd name="connsiteY392" fmla="*/ 38586 h 182174"/>
                              <a:gd name="connsiteX393" fmla="*/ 51003 w 139585"/>
                              <a:gd name="connsiteY393" fmla="*/ 38586 h 182174"/>
                              <a:gd name="connsiteX394" fmla="*/ 51003 w 139585"/>
                              <a:gd name="connsiteY394" fmla="*/ 38586 h 182174"/>
                              <a:gd name="connsiteX395" fmla="*/ 51955 w 139585"/>
                              <a:gd name="connsiteY395" fmla="*/ 75733 h 182174"/>
                              <a:gd name="connsiteX396" fmla="*/ 57671 w 139585"/>
                              <a:gd name="connsiteY396" fmla="*/ 80495 h 182174"/>
                              <a:gd name="connsiteX397" fmla="*/ 70053 w 139585"/>
                              <a:gd name="connsiteY397" fmla="*/ 80495 h 182174"/>
                              <a:gd name="connsiteX398" fmla="*/ 72911 w 139585"/>
                              <a:gd name="connsiteY398" fmla="*/ 80495 h 182174"/>
                              <a:gd name="connsiteX399" fmla="*/ 88150 w 139585"/>
                              <a:gd name="connsiteY399" fmla="*/ 80495 h 182174"/>
                              <a:gd name="connsiteX400" fmla="*/ 94818 w 139585"/>
                              <a:gd name="connsiteY400" fmla="*/ 73828 h 182174"/>
                              <a:gd name="connsiteX401" fmla="*/ 93865 w 139585"/>
                              <a:gd name="connsiteY401" fmla="*/ 39538 h 182174"/>
                              <a:gd name="connsiteX402" fmla="*/ 87198 w 139585"/>
                              <a:gd name="connsiteY402" fmla="*/ 18583 h 182174"/>
                              <a:gd name="connsiteX403" fmla="*/ 83388 w 139585"/>
                              <a:gd name="connsiteY403" fmla="*/ 11915 h 182174"/>
                              <a:gd name="connsiteX404" fmla="*/ 70053 w 139585"/>
                              <a:gd name="connsiteY404" fmla="*/ 10011 h 182174"/>
                              <a:gd name="connsiteX405" fmla="*/ 62433 w 139585"/>
                              <a:gd name="connsiteY405" fmla="*/ 17630 h 182174"/>
                              <a:gd name="connsiteX406" fmla="*/ 55765 w 139585"/>
                              <a:gd name="connsiteY406" fmla="*/ 34776 h 182174"/>
                              <a:gd name="connsiteX407" fmla="*/ 51955 w 139585"/>
                              <a:gd name="connsiteY407" fmla="*/ 75733 h 182174"/>
                              <a:gd name="connsiteX408" fmla="*/ 111011 w 139585"/>
                              <a:gd name="connsiteY408" fmla="*/ 128120 h 182174"/>
                              <a:gd name="connsiteX409" fmla="*/ 109105 w 139585"/>
                              <a:gd name="connsiteY409" fmla="*/ 125263 h 182174"/>
                              <a:gd name="connsiteX410" fmla="*/ 105296 w 139585"/>
                              <a:gd name="connsiteY410" fmla="*/ 123358 h 182174"/>
                              <a:gd name="connsiteX411" fmla="*/ 102438 w 139585"/>
                              <a:gd name="connsiteY411" fmla="*/ 123358 h 182174"/>
                              <a:gd name="connsiteX412" fmla="*/ 102438 w 139585"/>
                              <a:gd name="connsiteY412" fmla="*/ 124311 h 182174"/>
                              <a:gd name="connsiteX413" fmla="*/ 106248 w 139585"/>
                              <a:gd name="connsiteY413" fmla="*/ 130026 h 182174"/>
                              <a:gd name="connsiteX414" fmla="*/ 108153 w 139585"/>
                              <a:gd name="connsiteY414" fmla="*/ 131930 h 182174"/>
                              <a:gd name="connsiteX415" fmla="*/ 111011 w 139585"/>
                              <a:gd name="connsiteY415" fmla="*/ 128120 h 182174"/>
                              <a:gd name="connsiteX416" fmla="*/ 102438 w 139585"/>
                              <a:gd name="connsiteY416" fmla="*/ 47158 h 182174"/>
                              <a:gd name="connsiteX417" fmla="*/ 103390 w 139585"/>
                              <a:gd name="connsiteY417" fmla="*/ 47158 h 182174"/>
                              <a:gd name="connsiteX418" fmla="*/ 104343 w 139585"/>
                              <a:gd name="connsiteY418" fmla="*/ 46205 h 182174"/>
                              <a:gd name="connsiteX419" fmla="*/ 102438 w 139585"/>
                              <a:gd name="connsiteY419" fmla="*/ 47158 h 182174"/>
                              <a:gd name="connsiteX420" fmla="*/ 102438 w 139585"/>
                              <a:gd name="connsiteY420" fmla="*/ 47158 h 182174"/>
                              <a:gd name="connsiteX421" fmla="*/ 104343 w 139585"/>
                              <a:gd name="connsiteY421" fmla="*/ 41443 h 182174"/>
                              <a:gd name="connsiteX422" fmla="*/ 105296 w 139585"/>
                              <a:gd name="connsiteY422" fmla="*/ 46205 h 182174"/>
                              <a:gd name="connsiteX423" fmla="*/ 108153 w 139585"/>
                              <a:gd name="connsiteY423" fmla="*/ 45253 h 182174"/>
                              <a:gd name="connsiteX424" fmla="*/ 107200 w 139585"/>
                              <a:gd name="connsiteY424" fmla="*/ 41443 h 182174"/>
                              <a:gd name="connsiteX425" fmla="*/ 106248 w 139585"/>
                              <a:gd name="connsiteY425" fmla="*/ 39538 h 182174"/>
                              <a:gd name="connsiteX426" fmla="*/ 105296 w 139585"/>
                              <a:gd name="connsiteY426" fmla="*/ 39538 h 182174"/>
                              <a:gd name="connsiteX427" fmla="*/ 104343 w 139585"/>
                              <a:gd name="connsiteY427" fmla="*/ 41443 h 182174"/>
                              <a:gd name="connsiteX428" fmla="*/ 105296 w 139585"/>
                              <a:gd name="connsiteY428" fmla="*/ 30965 h 182174"/>
                              <a:gd name="connsiteX429" fmla="*/ 106248 w 139585"/>
                              <a:gd name="connsiteY429" fmla="*/ 30013 h 182174"/>
                              <a:gd name="connsiteX430" fmla="*/ 105296 w 139585"/>
                              <a:gd name="connsiteY430" fmla="*/ 29061 h 182174"/>
                              <a:gd name="connsiteX431" fmla="*/ 103390 w 139585"/>
                              <a:gd name="connsiteY431" fmla="*/ 30013 h 182174"/>
                              <a:gd name="connsiteX432" fmla="*/ 105296 w 139585"/>
                              <a:gd name="connsiteY432" fmla="*/ 30965 h 182174"/>
                              <a:gd name="connsiteX433" fmla="*/ 106248 w 139585"/>
                              <a:gd name="connsiteY433" fmla="*/ 117643 h 182174"/>
                              <a:gd name="connsiteX434" fmla="*/ 110058 w 139585"/>
                              <a:gd name="connsiteY434" fmla="*/ 123358 h 182174"/>
                              <a:gd name="connsiteX435" fmla="*/ 111011 w 139585"/>
                              <a:gd name="connsiteY435" fmla="*/ 123358 h 182174"/>
                              <a:gd name="connsiteX436" fmla="*/ 115773 w 139585"/>
                              <a:gd name="connsiteY436" fmla="*/ 118595 h 182174"/>
                              <a:gd name="connsiteX437" fmla="*/ 115773 w 139585"/>
                              <a:gd name="connsiteY437" fmla="*/ 121453 h 182174"/>
                              <a:gd name="connsiteX438" fmla="*/ 115773 w 139585"/>
                              <a:gd name="connsiteY438" fmla="*/ 125263 h 182174"/>
                              <a:gd name="connsiteX439" fmla="*/ 113868 w 139585"/>
                              <a:gd name="connsiteY439" fmla="*/ 126215 h 182174"/>
                              <a:gd name="connsiteX440" fmla="*/ 115773 w 139585"/>
                              <a:gd name="connsiteY440" fmla="*/ 129073 h 182174"/>
                              <a:gd name="connsiteX441" fmla="*/ 118630 w 139585"/>
                              <a:gd name="connsiteY441" fmla="*/ 128120 h 182174"/>
                              <a:gd name="connsiteX442" fmla="*/ 120536 w 139585"/>
                              <a:gd name="connsiteY442" fmla="*/ 125263 h 182174"/>
                              <a:gd name="connsiteX443" fmla="*/ 121488 w 139585"/>
                              <a:gd name="connsiteY443" fmla="*/ 123358 h 182174"/>
                              <a:gd name="connsiteX444" fmla="*/ 120536 w 139585"/>
                              <a:gd name="connsiteY444" fmla="*/ 122405 h 182174"/>
                              <a:gd name="connsiteX445" fmla="*/ 122440 w 139585"/>
                              <a:gd name="connsiteY445" fmla="*/ 118595 h 182174"/>
                              <a:gd name="connsiteX446" fmla="*/ 122440 w 139585"/>
                              <a:gd name="connsiteY446" fmla="*/ 117643 h 182174"/>
                              <a:gd name="connsiteX447" fmla="*/ 116725 w 139585"/>
                              <a:gd name="connsiteY447" fmla="*/ 118595 h 182174"/>
                              <a:gd name="connsiteX448" fmla="*/ 116725 w 139585"/>
                              <a:gd name="connsiteY448" fmla="*/ 113833 h 182174"/>
                              <a:gd name="connsiteX449" fmla="*/ 118630 w 139585"/>
                              <a:gd name="connsiteY449" fmla="*/ 110023 h 182174"/>
                              <a:gd name="connsiteX450" fmla="*/ 114821 w 139585"/>
                              <a:gd name="connsiteY450" fmla="*/ 111928 h 182174"/>
                              <a:gd name="connsiteX451" fmla="*/ 113868 w 139585"/>
                              <a:gd name="connsiteY451" fmla="*/ 110976 h 182174"/>
                              <a:gd name="connsiteX452" fmla="*/ 113868 w 139585"/>
                              <a:gd name="connsiteY452" fmla="*/ 111928 h 182174"/>
                              <a:gd name="connsiteX453" fmla="*/ 114821 w 139585"/>
                              <a:gd name="connsiteY453" fmla="*/ 111928 h 182174"/>
                              <a:gd name="connsiteX454" fmla="*/ 113868 w 139585"/>
                              <a:gd name="connsiteY454" fmla="*/ 117643 h 182174"/>
                              <a:gd name="connsiteX455" fmla="*/ 113868 w 139585"/>
                              <a:gd name="connsiteY455" fmla="*/ 119548 h 182174"/>
                              <a:gd name="connsiteX456" fmla="*/ 111963 w 139585"/>
                              <a:gd name="connsiteY456" fmla="*/ 118595 h 182174"/>
                              <a:gd name="connsiteX457" fmla="*/ 109105 w 139585"/>
                              <a:gd name="connsiteY457" fmla="*/ 117643 h 182174"/>
                              <a:gd name="connsiteX458" fmla="*/ 107200 w 139585"/>
                              <a:gd name="connsiteY458" fmla="*/ 117643 h 182174"/>
                              <a:gd name="connsiteX459" fmla="*/ 106248 w 139585"/>
                              <a:gd name="connsiteY459" fmla="*/ 117643 h 182174"/>
                              <a:gd name="connsiteX460" fmla="*/ 111011 w 139585"/>
                              <a:gd name="connsiteY460" fmla="*/ 50968 h 182174"/>
                              <a:gd name="connsiteX461" fmla="*/ 111011 w 139585"/>
                              <a:gd name="connsiteY461" fmla="*/ 50968 h 182174"/>
                              <a:gd name="connsiteX462" fmla="*/ 109105 w 139585"/>
                              <a:gd name="connsiteY462" fmla="*/ 53826 h 182174"/>
                              <a:gd name="connsiteX463" fmla="*/ 107200 w 139585"/>
                              <a:gd name="connsiteY463" fmla="*/ 55730 h 182174"/>
                              <a:gd name="connsiteX464" fmla="*/ 106248 w 139585"/>
                              <a:gd name="connsiteY464" fmla="*/ 59540 h 182174"/>
                              <a:gd name="connsiteX465" fmla="*/ 108153 w 139585"/>
                              <a:gd name="connsiteY465" fmla="*/ 64303 h 182174"/>
                              <a:gd name="connsiteX466" fmla="*/ 112915 w 139585"/>
                              <a:gd name="connsiteY466" fmla="*/ 65255 h 182174"/>
                              <a:gd name="connsiteX467" fmla="*/ 112915 w 139585"/>
                              <a:gd name="connsiteY467" fmla="*/ 65255 h 182174"/>
                              <a:gd name="connsiteX468" fmla="*/ 114821 w 139585"/>
                              <a:gd name="connsiteY468" fmla="*/ 69065 h 182174"/>
                              <a:gd name="connsiteX469" fmla="*/ 117678 w 139585"/>
                              <a:gd name="connsiteY469" fmla="*/ 73828 h 182174"/>
                              <a:gd name="connsiteX470" fmla="*/ 124346 w 139585"/>
                              <a:gd name="connsiteY470" fmla="*/ 70970 h 182174"/>
                              <a:gd name="connsiteX471" fmla="*/ 124346 w 139585"/>
                              <a:gd name="connsiteY471" fmla="*/ 69065 h 182174"/>
                              <a:gd name="connsiteX472" fmla="*/ 122440 w 139585"/>
                              <a:gd name="connsiteY472" fmla="*/ 69065 h 182174"/>
                              <a:gd name="connsiteX473" fmla="*/ 117678 w 139585"/>
                              <a:gd name="connsiteY473" fmla="*/ 70970 h 182174"/>
                              <a:gd name="connsiteX474" fmla="*/ 115773 w 139585"/>
                              <a:gd name="connsiteY474" fmla="*/ 70970 h 182174"/>
                              <a:gd name="connsiteX475" fmla="*/ 115773 w 139585"/>
                              <a:gd name="connsiteY475" fmla="*/ 70018 h 182174"/>
                              <a:gd name="connsiteX476" fmla="*/ 120536 w 139585"/>
                              <a:gd name="connsiteY476" fmla="*/ 66208 h 182174"/>
                              <a:gd name="connsiteX477" fmla="*/ 121488 w 139585"/>
                              <a:gd name="connsiteY477" fmla="*/ 64303 h 182174"/>
                              <a:gd name="connsiteX478" fmla="*/ 120536 w 139585"/>
                              <a:gd name="connsiteY478" fmla="*/ 64303 h 182174"/>
                              <a:gd name="connsiteX479" fmla="*/ 116725 w 139585"/>
                              <a:gd name="connsiteY479" fmla="*/ 65255 h 182174"/>
                              <a:gd name="connsiteX480" fmla="*/ 114821 w 139585"/>
                              <a:gd name="connsiteY480" fmla="*/ 65255 h 182174"/>
                              <a:gd name="connsiteX481" fmla="*/ 112915 w 139585"/>
                              <a:gd name="connsiteY481" fmla="*/ 63351 h 182174"/>
                              <a:gd name="connsiteX482" fmla="*/ 111963 w 139585"/>
                              <a:gd name="connsiteY482" fmla="*/ 61445 h 182174"/>
                              <a:gd name="connsiteX483" fmla="*/ 113868 w 139585"/>
                              <a:gd name="connsiteY483" fmla="*/ 61445 h 182174"/>
                              <a:gd name="connsiteX484" fmla="*/ 117678 w 139585"/>
                              <a:gd name="connsiteY484" fmla="*/ 60493 h 182174"/>
                              <a:gd name="connsiteX485" fmla="*/ 114821 w 139585"/>
                              <a:gd name="connsiteY485" fmla="*/ 58588 h 182174"/>
                              <a:gd name="connsiteX486" fmla="*/ 113868 w 139585"/>
                              <a:gd name="connsiteY486" fmla="*/ 57636 h 182174"/>
                              <a:gd name="connsiteX487" fmla="*/ 115773 w 139585"/>
                              <a:gd name="connsiteY487" fmla="*/ 56683 h 182174"/>
                              <a:gd name="connsiteX488" fmla="*/ 117678 w 139585"/>
                              <a:gd name="connsiteY488" fmla="*/ 54778 h 182174"/>
                              <a:gd name="connsiteX489" fmla="*/ 111011 w 139585"/>
                              <a:gd name="connsiteY489" fmla="*/ 50968 h 182174"/>
                              <a:gd name="connsiteX490" fmla="*/ 107200 w 139585"/>
                              <a:gd name="connsiteY490" fmla="*/ 68113 h 182174"/>
                              <a:gd name="connsiteX491" fmla="*/ 107200 w 139585"/>
                              <a:gd name="connsiteY491" fmla="*/ 68113 h 182174"/>
                              <a:gd name="connsiteX492" fmla="*/ 107200 w 139585"/>
                              <a:gd name="connsiteY492" fmla="*/ 68113 h 182174"/>
                              <a:gd name="connsiteX493" fmla="*/ 107200 w 139585"/>
                              <a:gd name="connsiteY493" fmla="*/ 68113 h 182174"/>
                              <a:gd name="connsiteX494" fmla="*/ 107200 w 139585"/>
                              <a:gd name="connsiteY494" fmla="*/ 68113 h 182174"/>
                              <a:gd name="connsiteX495" fmla="*/ 107200 w 139585"/>
                              <a:gd name="connsiteY495" fmla="*/ 48111 h 182174"/>
                              <a:gd name="connsiteX496" fmla="*/ 110058 w 139585"/>
                              <a:gd name="connsiteY496" fmla="*/ 47158 h 182174"/>
                              <a:gd name="connsiteX497" fmla="*/ 112915 w 139585"/>
                              <a:gd name="connsiteY497" fmla="*/ 47158 h 182174"/>
                              <a:gd name="connsiteX498" fmla="*/ 108153 w 139585"/>
                              <a:gd name="connsiteY498" fmla="*/ 45253 h 182174"/>
                              <a:gd name="connsiteX499" fmla="*/ 107200 w 139585"/>
                              <a:gd name="connsiteY499" fmla="*/ 48111 h 182174"/>
                              <a:gd name="connsiteX500" fmla="*/ 111963 w 139585"/>
                              <a:gd name="connsiteY500" fmla="*/ 71923 h 182174"/>
                              <a:gd name="connsiteX501" fmla="*/ 111963 w 139585"/>
                              <a:gd name="connsiteY501" fmla="*/ 71923 h 182174"/>
                              <a:gd name="connsiteX502" fmla="*/ 110058 w 139585"/>
                              <a:gd name="connsiteY502" fmla="*/ 70018 h 182174"/>
                              <a:gd name="connsiteX503" fmla="*/ 110058 w 139585"/>
                              <a:gd name="connsiteY503" fmla="*/ 73828 h 182174"/>
                              <a:gd name="connsiteX504" fmla="*/ 111963 w 139585"/>
                              <a:gd name="connsiteY504" fmla="*/ 71923 h 182174"/>
                              <a:gd name="connsiteX505" fmla="*/ 112915 w 139585"/>
                              <a:gd name="connsiteY505" fmla="*/ 43348 h 182174"/>
                              <a:gd name="connsiteX506" fmla="*/ 115773 w 139585"/>
                              <a:gd name="connsiteY506" fmla="*/ 43348 h 182174"/>
                              <a:gd name="connsiteX507" fmla="*/ 113868 w 139585"/>
                              <a:gd name="connsiteY507" fmla="*/ 41443 h 182174"/>
                              <a:gd name="connsiteX508" fmla="*/ 113868 w 139585"/>
                              <a:gd name="connsiteY508" fmla="*/ 37633 h 182174"/>
                              <a:gd name="connsiteX509" fmla="*/ 113868 w 139585"/>
                              <a:gd name="connsiteY509" fmla="*/ 34776 h 182174"/>
                              <a:gd name="connsiteX510" fmla="*/ 110058 w 139585"/>
                              <a:gd name="connsiteY510" fmla="*/ 34776 h 182174"/>
                              <a:gd name="connsiteX511" fmla="*/ 110058 w 139585"/>
                              <a:gd name="connsiteY511" fmla="*/ 37633 h 182174"/>
                              <a:gd name="connsiteX512" fmla="*/ 110058 w 139585"/>
                              <a:gd name="connsiteY512" fmla="*/ 38586 h 182174"/>
                              <a:gd name="connsiteX513" fmla="*/ 112915 w 139585"/>
                              <a:gd name="connsiteY513" fmla="*/ 43348 h 182174"/>
                              <a:gd name="connsiteX514" fmla="*/ 111011 w 139585"/>
                              <a:gd name="connsiteY514" fmla="*/ 139551 h 182174"/>
                              <a:gd name="connsiteX515" fmla="*/ 110058 w 139585"/>
                              <a:gd name="connsiteY515" fmla="*/ 138598 h 182174"/>
                              <a:gd name="connsiteX516" fmla="*/ 109105 w 139585"/>
                              <a:gd name="connsiteY516" fmla="*/ 139551 h 182174"/>
                              <a:gd name="connsiteX517" fmla="*/ 111011 w 139585"/>
                              <a:gd name="connsiteY517" fmla="*/ 139551 h 182174"/>
                              <a:gd name="connsiteX518" fmla="*/ 111011 w 139585"/>
                              <a:gd name="connsiteY518" fmla="*/ 139551 h 182174"/>
                              <a:gd name="connsiteX519" fmla="*/ 111963 w 139585"/>
                              <a:gd name="connsiteY519" fmla="*/ 133836 h 182174"/>
                              <a:gd name="connsiteX520" fmla="*/ 111963 w 139585"/>
                              <a:gd name="connsiteY520" fmla="*/ 133836 h 182174"/>
                              <a:gd name="connsiteX521" fmla="*/ 110058 w 139585"/>
                              <a:gd name="connsiteY521" fmla="*/ 133836 h 182174"/>
                              <a:gd name="connsiteX522" fmla="*/ 111963 w 139585"/>
                              <a:gd name="connsiteY522" fmla="*/ 133836 h 182174"/>
                              <a:gd name="connsiteX523" fmla="*/ 111963 w 139585"/>
                              <a:gd name="connsiteY523" fmla="*/ 133836 h 182174"/>
                              <a:gd name="connsiteX524" fmla="*/ 111963 w 139585"/>
                              <a:gd name="connsiteY524" fmla="*/ 66208 h 182174"/>
                              <a:gd name="connsiteX525" fmla="*/ 112915 w 139585"/>
                              <a:gd name="connsiteY525" fmla="*/ 64303 h 182174"/>
                              <a:gd name="connsiteX526" fmla="*/ 111963 w 139585"/>
                              <a:gd name="connsiteY526" fmla="*/ 66208 h 182174"/>
                              <a:gd name="connsiteX527" fmla="*/ 111963 w 139585"/>
                              <a:gd name="connsiteY527" fmla="*/ 66208 h 182174"/>
                              <a:gd name="connsiteX528" fmla="*/ 113868 w 139585"/>
                              <a:gd name="connsiteY528" fmla="*/ 71923 h 182174"/>
                              <a:gd name="connsiteX529" fmla="*/ 113868 w 139585"/>
                              <a:gd name="connsiteY529" fmla="*/ 71923 h 182174"/>
                              <a:gd name="connsiteX530" fmla="*/ 113868 w 139585"/>
                              <a:gd name="connsiteY530" fmla="*/ 71923 h 182174"/>
                              <a:gd name="connsiteX531" fmla="*/ 113868 w 139585"/>
                              <a:gd name="connsiteY531" fmla="*/ 74780 h 182174"/>
                              <a:gd name="connsiteX532" fmla="*/ 114821 w 139585"/>
                              <a:gd name="connsiteY532" fmla="*/ 73828 h 182174"/>
                              <a:gd name="connsiteX533" fmla="*/ 113868 w 139585"/>
                              <a:gd name="connsiteY533" fmla="*/ 71923 h 182174"/>
                              <a:gd name="connsiteX534" fmla="*/ 112915 w 139585"/>
                              <a:gd name="connsiteY534" fmla="*/ 49063 h 182174"/>
                              <a:gd name="connsiteX535" fmla="*/ 113868 w 139585"/>
                              <a:gd name="connsiteY535" fmla="*/ 50015 h 182174"/>
                              <a:gd name="connsiteX536" fmla="*/ 112915 w 139585"/>
                              <a:gd name="connsiteY536" fmla="*/ 49063 h 182174"/>
                              <a:gd name="connsiteX537" fmla="*/ 112915 w 139585"/>
                              <a:gd name="connsiteY537" fmla="*/ 47158 h 182174"/>
                              <a:gd name="connsiteX538" fmla="*/ 112915 w 139585"/>
                              <a:gd name="connsiteY538" fmla="*/ 49063 h 182174"/>
                              <a:gd name="connsiteX539" fmla="*/ 116725 w 139585"/>
                              <a:gd name="connsiteY539" fmla="*/ 123358 h 182174"/>
                              <a:gd name="connsiteX540" fmla="*/ 118630 w 139585"/>
                              <a:gd name="connsiteY540" fmla="*/ 121453 h 182174"/>
                              <a:gd name="connsiteX541" fmla="*/ 119583 w 139585"/>
                              <a:gd name="connsiteY541" fmla="*/ 122405 h 182174"/>
                              <a:gd name="connsiteX542" fmla="*/ 116725 w 139585"/>
                              <a:gd name="connsiteY542" fmla="*/ 123358 h 182174"/>
                              <a:gd name="connsiteX543" fmla="*/ 116725 w 139585"/>
                              <a:gd name="connsiteY543" fmla="*/ 123358 h 182174"/>
                              <a:gd name="connsiteX544" fmla="*/ 119583 w 139585"/>
                              <a:gd name="connsiteY544" fmla="*/ 73828 h 182174"/>
                              <a:gd name="connsiteX545" fmla="*/ 116725 w 139585"/>
                              <a:gd name="connsiteY545" fmla="*/ 75733 h 182174"/>
                              <a:gd name="connsiteX546" fmla="*/ 118630 w 139585"/>
                              <a:gd name="connsiteY546" fmla="*/ 76686 h 182174"/>
                              <a:gd name="connsiteX547" fmla="*/ 121488 w 139585"/>
                              <a:gd name="connsiteY547" fmla="*/ 75733 h 182174"/>
                              <a:gd name="connsiteX548" fmla="*/ 119583 w 139585"/>
                              <a:gd name="connsiteY548" fmla="*/ 73828 h 182174"/>
                              <a:gd name="connsiteX549" fmla="*/ 120536 w 139585"/>
                              <a:gd name="connsiteY549" fmla="*/ 139551 h 182174"/>
                              <a:gd name="connsiteX550" fmla="*/ 118630 w 139585"/>
                              <a:gd name="connsiteY550" fmla="*/ 137645 h 182174"/>
                              <a:gd name="connsiteX551" fmla="*/ 117678 w 139585"/>
                              <a:gd name="connsiteY551" fmla="*/ 138598 h 182174"/>
                              <a:gd name="connsiteX552" fmla="*/ 120536 w 139585"/>
                              <a:gd name="connsiteY552" fmla="*/ 139551 h 182174"/>
                              <a:gd name="connsiteX553" fmla="*/ 120536 w 139585"/>
                              <a:gd name="connsiteY553" fmla="*/ 139551 h 182174"/>
                              <a:gd name="connsiteX554" fmla="*/ 118630 w 139585"/>
                              <a:gd name="connsiteY554" fmla="*/ 48111 h 182174"/>
                              <a:gd name="connsiteX555" fmla="*/ 120536 w 139585"/>
                              <a:gd name="connsiteY555" fmla="*/ 49063 h 182174"/>
                              <a:gd name="connsiteX556" fmla="*/ 121488 w 139585"/>
                              <a:gd name="connsiteY556" fmla="*/ 48111 h 182174"/>
                              <a:gd name="connsiteX557" fmla="*/ 119583 w 139585"/>
                              <a:gd name="connsiteY557" fmla="*/ 46205 h 182174"/>
                              <a:gd name="connsiteX558" fmla="*/ 118630 w 139585"/>
                              <a:gd name="connsiteY558" fmla="*/ 48111 h 182174"/>
                              <a:gd name="connsiteX559" fmla="*/ 118630 w 139585"/>
                              <a:gd name="connsiteY559" fmla="*/ 38586 h 182174"/>
                              <a:gd name="connsiteX560" fmla="*/ 120536 w 139585"/>
                              <a:gd name="connsiteY560" fmla="*/ 37633 h 182174"/>
                              <a:gd name="connsiteX561" fmla="*/ 120536 w 139585"/>
                              <a:gd name="connsiteY561" fmla="*/ 36680 h 182174"/>
                              <a:gd name="connsiteX562" fmla="*/ 118630 w 139585"/>
                              <a:gd name="connsiteY562" fmla="*/ 38586 h 182174"/>
                              <a:gd name="connsiteX563" fmla="*/ 118630 w 139585"/>
                              <a:gd name="connsiteY563" fmla="*/ 38586 h 182174"/>
                              <a:gd name="connsiteX564" fmla="*/ 120536 w 139585"/>
                              <a:gd name="connsiteY564" fmla="*/ 54778 h 182174"/>
                              <a:gd name="connsiteX565" fmla="*/ 120536 w 139585"/>
                              <a:gd name="connsiteY565" fmla="*/ 54778 h 182174"/>
                              <a:gd name="connsiteX566" fmla="*/ 123393 w 139585"/>
                              <a:gd name="connsiteY566" fmla="*/ 58588 h 182174"/>
                              <a:gd name="connsiteX567" fmla="*/ 123393 w 139585"/>
                              <a:gd name="connsiteY567" fmla="*/ 57636 h 182174"/>
                              <a:gd name="connsiteX568" fmla="*/ 120536 w 139585"/>
                              <a:gd name="connsiteY568" fmla="*/ 54778 h 182174"/>
                              <a:gd name="connsiteX569" fmla="*/ 122440 w 139585"/>
                              <a:gd name="connsiteY569" fmla="*/ 131930 h 182174"/>
                              <a:gd name="connsiteX570" fmla="*/ 122440 w 139585"/>
                              <a:gd name="connsiteY570" fmla="*/ 131930 h 182174"/>
                              <a:gd name="connsiteX571" fmla="*/ 122440 w 139585"/>
                              <a:gd name="connsiteY571" fmla="*/ 131930 h 182174"/>
                              <a:gd name="connsiteX572" fmla="*/ 122440 w 139585"/>
                              <a:gd name="connsiteY572" fmla="*/ 131930 h 182174"/>
                              <a:gd name="connsiteX573" fmla="*/ 122440 w 139585"/>
                              <a:gd name="connsiteY573" fmla="*/ 131930 h 182174"/>
                              <a:gd name="connsiteX574" fmla="*/ 122440 w 139585"/>
                              <a:gd name="connsiteY574" fmla="*/ 129073 h 182174"/>
                              <a:gd name="connsiteX575" fmla="*/ 123393 w 139585"/>
                              <a:gd name="connsiteY575" fmla="*/ 130026 h 182174"/>
                              <a:gd name="connsiteX576" fmla="*/ 124346 w 139585"/>
                              <a:gd name="connsiteY576" fmla="*/ 129073 h 182174"/>
                              <a:gd name="connsiteX577" fmla="*/ 122440 w 139585"/>
                              <a:gd name="connsiteY577" fmla="*/ 129073 h 182174"/>
                              <a:gd name="connsiteX578" fmla="*/ 122440 w 139585"/>
                              <a:gd name="connsiteY578" fmla="*/ 129073 h 182174"/>
                              <a:gd name="connsiteX579" fmla="*/ 123393 w 139585"/>
                              <a:gd name="connsiteY579" fmla="*/ 124311 h 182174"/>
                              <a:gd name="connsiteX580" fmla="*/ 123393 w 139585"/>
                              <a:gd name="connsiteY580" fmla="*/ 124311 h 182174"/>
                              <a:gd name="connsiteX581" fmla="*/ 128155 w 139585"/>
                              <a:gd name="connsiteY581" fmla="*/ 122405 h 182174"/>
                              <a:gd name="connsiteX582" fmla="*/ 124346 w 139585"/>
                              <a:gd name="connsiteY582" fmla="*/ 121453 h 182174"/>
                              <a:gd name="connsiteX583" fmla="*/ 123393 w 139585"/>
                              <a:gd name="connsiteY583" fmla="*/ 124311 h 182174"/>
                              <a:gd name="connsiteX584" fmla="*/ 123393 w 139585"/>
                              <a:gd name="connsiteY584" fmla="*/ 48111 h 182174"/>
                              <a:gd name="connsiteX585" fmla="*/ 124346 w 139585"/>
                              <a:gd name="connsiteY585" fmla="*/ 49063 h 182174"/>
                              <a:gd name="connsiteX586" fmla="*/ 125298 w 139585"/>
                              <a:gd name="connsiteY586" fmla="*/ 49063 h 182174"/>
                              <a:gd name="connsiteX587" fmla="*/ 123393 w 139585"/>
                              <a:gd name="connsiteY587" fmla="*/ 48111 h 182174"/>
                              <a:gd name="connsiteX588" fmla="*/ 123393 w 139585"/>
                              <a:gd name="connsiteY588" fmla="*/ 48111 h 182174"/>
                              <a:gd name="connsiteX589" fmla="*/ 126250 w 139585"/>
                              <a:gd name="connsiteY589" fmla="*/ 72876 h 182174"/>
                              <a:gd name="connsiteX590" fmla="*/ 126250 w 139585"/>
                              <a:gd name="connsiteY590" fmla="*/ 72876 h 182174"/>
                              <a:gd name="connsiteX591" fmla="*/ 125298 w 139585"/>
                              <a:gd name="connsiteY591" fmla="*/ 72876 h 182174"/>
                              <a:gd name="connsiteX592" fmla="*/ 126250 w 139585"/>
                              <a:gd name="connsiteY592" fmla="*/ 72876 h 182174"/>
                              <a:gd name="connsiteX593" fmla="*/ 126250 w 139585"/>
                              <a:gd name="connsiteY593" fmla="*/ 72876 h 182174"/>
                              <a:gd name="connsiteX594" fmla="*/ 127203 w 139585"/>
                              <a:gd name="connsiteY594" fmla="*/ 60493 h 182174"/>
                              <a:gd name="connsiteX595" fmla="*/ 127203 w 139585"/>
                              <a:gd name="connsiteY595" fmla="*/ 60493 h 182174"/>
                              <a:gd name="connsiteX596" fmla="*/ 125298 w 139585"/>
                              <a:gd name="connsiteY596" fmla="*/ 61445 h 182174"/>
                              <a:gd name="connsiteX597" fmla="*/ 126250 w 139585"/>
                              <a:gd name="connsiteY597" fmla="*/ 62398 h 182174"/>
                              <a:gd name="connsiteX598" fmla="*/ 127203 w 139585"/>
                              <a:gd name="connsiteY598" fmla="*/ 60493 h 182174"/>
                              <a:gd name="connsiteX599" fmla="*/ 126250 w 139585"/>
                              <a:gd name="connsiteY599" fmla="*/ 54778 h 182174"/>
                              <a:gd name="connsiteX600" fmla="*/ 128155 w 139585"/>
                              <a:gd name="connsiteY600" fmla="*/ 55730 h 182174"/>
                              <a:gd name="connsiteX601" fmla="*/ 129108 w 139585"/>
                              <a:gd name="connsiteY601" fmla="*/ 54778 h 182174"/>
                              <a:gd name="connsiteX602" fmla="*/ 126250 w 139585"/>
                              <a:gd name="connsiteY602" fmla="*/ 54778 h 182174"/>
                              <a:gd name="connsiteX603" fmla="*/ 126250 w 139585"/>
                              <a:gd name="connsiteY603" fmla="*/ 54778 h 1821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Lst>
                            <a:rect l="l" t="t" r="r" b="b"/>
                            <a:pathLst>
                              <a:path w="139585" h="182174">
                                <a:moveTo>
                                  <a:pt x="51003" y="95736"/>
                                </a:moveTo>
                                <a:cubicBezTo>
                                  <a:pt x="51003" y="100498"/>
                                  <a:pt x="51955" y="105261"/>
                                  <a:pt x="51955" y="110023"/>
                                </a:cubicBezTo>
                                <a:cubicBezTo>
                                  <a:pt x="52908" y="120501"/>
                                  <a:pt x="53861" y="130978"/>
                                  <a:pt x="57671" y="141455"/>
                                </a:cubicBezTo>
                                <a:cubicBezTo>
                                  <a:pt x="61480" y="150980"/>
                                  <a:pt x="67196" y="158601"/>
                                  <a:pt x="75768" y="164315"/>
                                </a:cubicBezTo>
                                <a:cubicBezTo>
                                  <a:pt x="89103" y="172888"/>
                                  <a:pt x="102438" y="170030"/>
                                  <a:pt x="108153" y="153838"/>
                                </a:cubicBezTo>
                                <a:cubicBezTo>
                                  <a:pt x="110058" y="149076"/>
                                  <a:pt x="109105" y="146218"/>
                                  <a:pt x="104343" y="144313"/>
                                </a:cubicBezTo>
                                <a:cubicBezTo>
                                  <a:pt x="91961" y="138598"/>
                                  <a:pt x="90055" y="128120"/>
                                  <a:pt x="93865" y="116690"/>
                                </a:cubicBezTo>
                                <a:cubicBezTo>
                                  <a:pt x="94818" y="113833"/>
                                  <a:pt x="95771" y="110976"/>
                                  <a:pt x="98628" y="109070"/>
                                </a:cubicBezTo>
                                <a:cubicBezTo>
                                  <a:pt x="105296" y="104308"/>
                                  <a:pt x="111963" y="101451"/>
                                  <a:pt x="120536" y="102403"/>
                                </a:cubicBezTo>
                                <a:cubicBezTo>
                                  <a:pt x="129108" y="103355"/>
                                  <a:pt x="137681" y="110976"/>
                                  <a:pt x="138633" y="120501"/>
                                </a:cubicBezTo>
                                <a:cubicBezTo>
                                  <a:pt x="140538" y="135740"/>
                                  <a:pt x="135775" y="148123"/>
                                  <a:pt x="127203" y="160505"/>
                                </a:cubicBezTo>
                                <a:cubicBezTo>
                                  <a:pt x="117678" y="172888"/>
                                  <a:pt x="105296" y="178603"/>
                                  <a:pt x="90055" y="181461"/>
                                </a:cubicBezTo>
                                <a:cubicBezTo>
                                  <a:pt x="74815" y="183365"/>
                                  <a:pt x="60528" y="181461"/>
                                  <a:pt x="47193" y="175745"/>
                                </a:cubicBezTo>
                                <a:cubicBezTo>
                                  <a:pt x="36715" y="170983"/>
                                  <a:pt x="27190" y="164315"/>
                                  <a:pt x="19571" y="154790"/>
                                </a:cubicBezTo>
                                <a:cubicBezTo>
                                  <a:pt x="10998" y="144313"/>
                                  <a:pt x="5283" y="131930"/>
                                  <a:pt x="2425" y="118595"/>
                                </a:cubicBezTo>
                                <a:cubicBezTo>
                                  <a:pt x="-1385" y="100498"/>
                                  <a:pt x="-432" y="81448"/>
                                  <a:pt x="3378" y="63351"/>
                                </a:cubicBezTo>
                                <a:cubicBezTo>
                                  <a:pt x="7188" y="46205"/>
                                  <a:pt x="14808" y="32870"/>
                                  <a:pt x="26238" y="20488"/>
                                </a:cubicBezTo>
                                <a:cubicBezTo>
                                  <a:pt x="37668" y="8105"/>
                                  <a:pt x="51955" y="2390"/>
                                  <a:pt x="69100" y="486"/>
                                </a:cubicBezTo>
                                <a:cubicBezTo>
                                  <a:pt x="84340" y="-1420"/>
                                  <a:pt x="97675" y="2390"/>
                                  <a:pt x="111011" y="10011"/>
                                </a:cubicBezTo>
                                <a:cubicBezTo>
                                  <a:pt x="118630" y="14773"/>
                                  <a:pt x="123393" y="20488"/>
                                  <a:pt x="127203" y="28108"/>
                                </a:cubicBezTo>
                                <a:cubicBezTo>
                                  <a:pt x="135775" y="43348"/>
                                  <a:pt x="138633" y="59540"/>
                                  <a:pt x="139586" y="76686"/>
                                </a:cubicBezTo>
                                <a:cubicBezTo>
                                  <a:pt x="139586" y="79543"/>
                                  <a:pt x="139586" y="81448"/>
                                  <a:pt x="139586" y="84305"/>
                                </a:cubicBezTo>
                                <a:cubicBezTo>
                                  <a:pt x="139586" y="89068"/>
                                  <a:pt x="138633" y="90020"/>
                                  <a:pt x="133871" y="90020"/>
                                </a:cubicBezTo>
                                <a:cubicBezTo>
                                  <a:pt x="130061" y="90020"/>
                                  <a:pt x="126250" y="90020"/>
                                  <a:pt x="122440" y="90020"/>
                                </a:cubicBezTo>
                                <a:cubicBezTo>
                                  <a:pt x="100533" y="90973"/>
                                  <a:pt x="78625" y="90973"/>
                                  <a:pt x="57671" y="90973"/>
                                </a:cubicBezTo>
                                <a:cubicBezTo>
                                  <a:pt x="51955" y="90020"/>
                                  <a:pt x="51955" y="90973"/>
                                  <a:pt x="51003" y="95736"/>
                                </a:cubicBezTo>
                                <a:close/>
                                <a:moveTo>
                                  <a:pt x="11950" y="96688"/>
                                </a:moveTo>
                                <a:cubicBezTo>
                                  <a:pt x="12903" y="98593"/>
                                  <a:pt x="11950" y="101451"/>
                                  <a:pt x="15761" y="102403"/>
                                </a:cubicBezTo>
                                <a:cubicBezTo>
                                  <a:pt x="14808" y="100498"/>
                                  <a:pt x="14808" y="98593"/>
                                  <a:pt x="14808" y="96688"/>
                                </a:cubicBezTo>
                                <a:cubicBezTo>
                                  <a:pt x="16713" y="96688"/>
                                  <a:pt x="16713" y="94783"/>
                                  <a:pt x="17665" y="93830"/>
                                </a:cubicBezTo>
                                <a:cubicBezTo>
                                  <a:pt x="17665" y="93830"/>
                                  <a:pt x="18618" y="92878"/>
                                  <a:pt x="18618" y="92878"/>
                                </a:cubicBezTo>
                                <a:cubicBezTo>
                                  <a:pt x="17665" y="91926"/>
                                  <a:pt x="17665" y="92878"/>
                                  <a:pt x="16713" y="92878"/>
                                </a:cubicBezTo>
                                <a:cubicBezTo>
                                  <a:pt x="14808" y="93830"/>
                                  <a:pt x="13855" y="92878"/>
                                  <a:pt x="13855" y="90973"/>
                                </a:cubicBezTo>
                                <a:cubicBezTo>
                                  <a:pt x="13855" y="90020"/>
                                  <a:pt x="14808" y="89068"/>
                                  <a:pt x="12903" y="89068"/>
                                </a:cubicBezTo>
                                <a:cubicBezTo>
                                  <a:pt x="10998" y="89068"/>
                                  <a:pt x="11950" y="90973"/>
                                  <a:pt x="11950" y="91926"/>
                                </a:cubicBezTo>
                                <a:lnTo>
                                  <a:pt x="11950" y="93830"/>
                                </a:lnTo>
                                <a:cubicBezTo>
                                  <a:pt x="11950" y="93830"/>
                                  <a:pt x="11950" y="93830"/>
                                  <a:pt x="11950" y="93830"/>
                                </a:cubicBezTo>
                                <a:lnTo>
                                  <a:pt x="11950" y="93830"/>
                                </a:lnTo>
                                <a:cubicBezTo>
                                  <a:pt x="9093" y="94783"/>
                                  <a:pt x="10998" y="95736"/>
                                  <a:pt x="11950" y="96688"/>
                                </a:cubicBezTo>
                                <a:lnTo>
                                  <a:pt x="11950" y="96688"/>
                                </a:lnTo>
                                <a:lnTo>
                                  <a:pt x="11950" y="96688"/>
                                </a:lnTo>
                                <a:close/>
                                <a:moveTo>
                                  <a:pt x="43383" y="55730"/>
                                </a:moveTo>
                                <a:cubicBezTo>
                                  <a:pt x="43383" y="53826"/>
                                  <a:pt x="42430" y="52873"/>
                                  <a:pt x="42430" y="50968"/>
                                </a:cubicBezTo>
                                <a:cubicBezTo>
                                  <a:pt x="43383" y="48111"/>
                                  <a:pt x="42430" y="47158"/>
                                  <a:pt x="39573" y="46205"/>
                                </a:cubicBezTo>
                                <a:cubicBezTo>
                                  <a:pt x="38621" y="46205"/>
                                  <a:pt x="38621" y="45253"/>
                                  <a:pt x="38621" y="44301"/>
                                </a:cubicBezTo>
                                <a:cubicBezTo>
                                  <a:pt x="38621" y="43348"/>
                                  <a:pt x="39573" y="43348"/>
                                  <a:pt x="40525" y="43348"/>
                                </a:cubicBezTo>
                                <a:cubicBezTo>
                                  <a:pt x="41478" y="43348"/>
                                  <a:pt x="42430" y="44301"/>
                                  <a:pt x="43383" y="43348"/>
                                </a:cubicBezTo>
                                <a:cubicBezTo>
                                  <a:pt x="43383" y="43348"/>
                                  <a:pt x="42430" y="41443"/>
                                  <a:pt x="41478" y="41443"/>
                                </a:cubicBezTo>
                                <a:cubicBezTo>
                                  <a:pt x="40525" y="40490"/>
                                  <a:pt x="39573" y="41443"/>
                                  <a:pt x="38621" y="41443"/>
                                </a:cubicBezTo>
                                <a:cubicBezTo>
                                  <a:pt x="37668" y="42395"/>
                                  <a:pt x="36715" y="43348"/>
                                  <a:pt x="36715" y="45253"/>
                                </a:cubicBezTo>
                                <a:cubicBezTo>
                                  <a:pt x="36715" y="47158"/>
                                  <a:pt x="38621" y="48111"/>
                                  <a:pt x="35763" y="49063"/>
                                </a:cubicBezTo>
                                <a:cubicBezTo>
                                  <a:pt x="34811" y="49063"/>
                                  <a:pt x="35763" y="50015"/>
                                  <a:pt x="35763" y="50968"/>
                                </a:cubicBezTo>
                                <a:cubicBezTo>
                                  <a:pt x="35763" y="50968"/>
                                  <a:pt x="35763" y="51920"/>
                                  <a:pt x="35763" y="51920"/>
                                </a:cubicBezTo>
                                <a:cubicBezTo>
                                  <a:pt x="35763" y="51920"/>
                                  <a:pt x="35763" y="51920"/>
                                  <a:pt x="34811" y="51920"/>
                                </a:cubicBezTo>
                                <a:cubicBezTo>
                                  <a:pt x="33858" y="50015"/>
                                  <a:pt x="31953" y="49063"/>
                                  <a:pt x="32905" y="47158"/>
                                </a:cubicBezTo>
                                <a:cubicBezTo>
                                  <a:pt x="33858" y="45253"/>
                                  <a:pt x="33858" y="45253"/>
                                  <a:pt x="33858" y="43348"/>
                                </a:cubicBezTo>
                                <a:cubicBezTo>
                                  <a:pt x="33858" y="42395"/>
                                  <a:pt x="34811" y="41443"/>
                                  <a:pt x="32905" y="41443"/>
                                </a:cubicBezTo>
                                <a:cubicBezTo>
                                  <a:pt x="31953" y="41443"/>
                                  <a:pt x="29096" y="39538"/>
                                  <a:pt x="29096" y="42395"/>
                                </a:cubicBezTo>
                                <a:cubicBezTo>
                                  <a:pt x="29096" y="43348"/>
                                  <a:pt x="28143" y="44301"/>
                                  <a:pt x="27190" y="44301"/>
                                </a:cubicBezTo>
                                <a:cubicBezTo>
                                  <a:pt x="24333" y="44301"/>
                                  <a:pt x="22428" y="47158"/>
                                  <a:pt x="19571" y="48111"/>
                                </a:cubicBezTo>
                                <a:cubicBezTo>
                                  <a:pt x="17665" y="48111"/>
                                  <a:pt x="19571" y="49063"/>
                                  <a:pt x="19571" y="49063"/>
                                </a:cubicBezTo>
                                <a:cubicBezTo>
                                  <a:pt x="20523" y="50015"/>
                                  <a:pt x="21475" y="50015"/>
                                  <a:pt x="22428" y="49063"/>
                                </a:cubicBezTo>
                                <a:cubicBezTo>
                                  <a:pt x="25286" y="47158"/>
                                  <a:pt x="26238" y="51920"/>
                                  <a:pt x="30048" y="50968"/>
                                </a:cubicBezTo>
                                <a:cubicBezTo>
                                  <a:pt x="30048" y="50968"/>
                                  <a:pt x="30048" y="51920"/>
                                  <a:pt x="30048" y="51920"/>
                                </a:cubicBezTo>
                                <a:cubicBezTo>
                                  <a:pt x="29096" y="52873"/>
                                  <a:pt x="30048" y="53826"/>
                                  <a:pt x="31000" y="53826"/>
                                </a:cubicBezTo>
                                <a:cubicBezTo>
                                  <a:pt x="31953" y="53826"/>
                                  <a:pt x="32905" y="53826"/>
                                  <a:pt x="32905" y="54778"/>
                                </a:cubicBezTo>
                                <a:cubicBezTo>
                                  <a:pt x="32905" y="54778"/>
                                  <a:pt x="31953" y="55730"/>
                                  <a:pt x="31953" y="55730"/>
                                </a:cubicBezTo>
                                <a:cubicBezTo>
                                  <a:pt x="29096" y="56683"/>
                                  <a:pt x="28143" y="54778"/>
                                  <a:pt x="26238" y="53826"/>
                                </a:cubicBezTo>
                                <a:cubicBezTo>
                                  <a:pt x="26238" y="52873"/>
                                  <a:pt x="25286" y="50968"/>
                                  <a:pt x="23380" y="51920"/>
                                </a:cubicBezTo>
                                <a:cubicBezTo>
                                  <a:pt x="22428" y="51920"/>
                                  <a:pt x="22428" y="53826"/>
                                  <a:pt x="22428" y="53826"/>
                                </a:cubicBezTo>
                                <a:cubicBezTo>
                                  <a:pt x="23380" y="55730"/>
                                  <a:pt x="24333" y="53826"/>
                                  <a:pt x="25286" y="53826"/>
                                </a:cubicBezTo>
                                <a:lnTo>
                                  <a:pt x="25286" y="53826"/>
                                </a:lnTo>
                                <a:cubicBezTo>
                                  <a:pt x="25286" y="56683"/>
                                  <a:pt x="24333" y="58588"/>
                                  <a:pt x="21475" y="59540"/>
                                </a:cubicBezTo>
                                <a:cubicBezTo>
                                  <a:pt x="20523" y="60493"/>
                                  <a:pt x="19571" y="61445"/>
                                  <a:pt x="18618" y="62398"/>
                                </a:cubicBezTo>
                                <a:cubicBezTo>
                                  <a:pt x="17665" y="63351"/>
                                  <a:pt x="15761" y="61445"/>
                                  <a:pt x="15761" y="62398"/>
                                </a:cubicBezTo>
                                <a:cubicBezTo>
                                  <a:pt x="14808" y="63351"/>
                                  <a:pt x="17665" y="64303"/>
                                  <a:pt x="16713" y="65255"/>
                                </a:cubicBezTo>
                                <a:lnTo>
                                  <a:pt x="15761" y="66208"/>
                                </a:lnTo>
                                <a:cubicBezTo>
                                  <a:pt x="14808" y="67161"/>
                                  <a:pt x="13855" y="68113"/>
                                  <a:pt x="12903" y="69065"/>
                                </a:cubicBezTo>
                                <a:cubicBezTo>
                                  <a:pt x="12903" y="70018"/>
                                  <a:pt x="12903" y="70970"/>
                                  <a:pt x="13855" y="70970"/>
                                </a:cubicBezTo>
                                <a:cubicBezTo>
                                  <a:pt x="14808" y="70970"/>
                                  <a:pt x="14808" y="70970"/>
                                  <a:pt x="15761" y="70018"/>
                                </a:cubicBezTo>
                                <a:cubicBezTo>
                                  <a:pt x="15761" y="69065"/>
                                  <a:pt x="15761" y="66208"/>
                                  <a:pt x="17665" y="67161"/>
                                </a:cubicBezTo>
                                <a:cubicBezTo>
                                  <a:pt x="18618" y="68113"/>
                                  <a:pt x="18618" y="70018"/>
                                  <a:pt x="17665" y="71923"/>
                                </a:cubicBezTo>
                                <a:cubicBezTo>
                                  <a:pt x="17665" y="72876"/>
                                  <a:pt x="16713" y="72876"/>
                                  <a:pt x="16713" y="73828"/>
                                </a:cubicBezTo>
                                <a:cubicBezTo>
                                  <a:pt x="14808" y="74780"/>
                                  <a:pt x="14808" y="76686"/>
                                  <a:pt x="15761" y="77638"/>
                                </a:cubicBezTo>
                                <a:cubicBezTo>
                                  <a:pt x="14808" y="77638"/>
                                  <a:pt x="13855" y="76686"/>
                                  <a:pt x="11950" y="76686"/>
                                </a:cubicBezTo>
                                <a:cubicBezTo>
                                  <a:pt x="11950" y="75733"/>
                                  <a:pt x="10998" y="76686"/>
                                  <a:pt x="10046" y="76686"/>
                                </a:cubicBezTo>
                                <a:cubicBezTo>
                                  <a:pt x="10046" y="77638"/>
                                  <a:pt x="10046" y="77638"/>
                                  <a:pt x="10046" y="78590"/>
                                </a:cubicBezTo>
                                <a:cubicBezTo>
                                  <a:pt x="12903" y="82401"/>
                                  <a:pt x="15761" y="81448"/>
                                  <a:pt x="17665" y="77638"/>
                                </a:cubicBezTo>
                                <a:cubicBezTo>
                                  <a:pt x="18618" y="78590"/>
                                  <a:pt x="25286" y="76686"/>
                                  <a:pt x="25286" y="78590"/>
                                </a:cubicBezTo>
                                <a:cubicBezTo>
                                  <a:pt x="26238" y="81448"/>
                                  <a:pt x="25286" y="82401"/>
                                  <a:pt x="27190" y="84305"/>
                                </a:cubicBezTo>
                                <a:cubicBezTo>
                                  <a:pt x="24333" y="85258"/>
                                  <a:pt x="27190" y="88115"/>
                                  <a:pt x="25286" y="89068"/>
                                </a:cubicBezTo>
                                <a:cubicBezTo>
                                  <a:pt x="24333" y="88115"/>
                                  <a:pt x="20523" y="87163"/>
                                  <a:pt x="20523" y="85258"/>
                                </a:cubicBezTo>
                                <a:cubicBezTo>
                                  <a:pt x="20523" y="82401"/>
                                  <a:pt x="22428" y="81448"/>
                                  <a:pt x="20523" y="80495"/>
                                </a:cubicBezTo>
                                <a:cubicBezTo>
                                  <a:pt x="18618" y="79543"/>
                                  <a:pt x="19571" y="83353"/>
                                  <a:pt x="17665" y="84305"/>
                                </a:cubicBezTo>
                                <a:cubicBezTo>
                                  <a:pt x="17665" y="84305"/>
                                  <a:pt x="15761" y="83353"/>
                                  <a:pt x="15761" y="83353"/>
                                </a:cubicBezTo>
                                <a:cubicBezTo>
                                  <a:pt x="12903" y="85258"/>
                                  <a:pt x="13855" y="87163"/>
                                  <a:pt x="16713" y="89068"/>
                                </a:cubicBezTo>
                                <a:cubicBezTo>
                                  <a:pt x="17665" y="90020"/>
                                  <a:pt x="18618" y="90973"/>
                                  <a:pt x="19571" y="90973"/>
                                </a:cubicBezTo>
                                <a:cubicBezTo>
                                  <a:pt x="22428" y="92878"/>
                                  <a:pt x="24333" y="91926"/>
                                  <a:pt x="25286" y="88115"/>
                                </a:cubicBezTo>
                                <a:cubicBezTo>
                                  <a:pt x="26238" y="89068"/>
                                  <a:pt x="29096" y="88115"/>
                                  <a:pt x="30048" y="89068"/>
                                </a:cubicBezTo>
                                <a:cubicBezTo>
                                  <a:pt x="31953" y="90020"/>
                                  <a:pt x="33858" y="89068"/>
                                  <a:pt x="35763" y="88115"/>
                                </a:cubicBezTo>
                                <a:cubicBezTo>
                                  <a:pt x="35763" y="88115"/>
                                  <a:pt x="36715" y="87163"/>
                                  <a:pt x="36715" y="87163"/>
                                </a:cubicBezTo>
                                <a:cubicBezTo>
                                  <a:pt x="36715" y="86211"/>
                                  <a:pt x="35763" y="86211"/>
                                  <a:pt x="35763" y="86211"/>
                                </a:cubicBezTo>
                                <a:cubicBezTo>
                                  <a:pt x="34811" y="86211"/>
                                  <a:pt x="33858" y="86211"/>
                                  <a:pt x="32905" y="86211"/>
                                </a:cubicBezTo>
                                <a:cubicBezTo>
                                  <a:pt x="31000" y="85258"/>
                                  <a:pt x="28143" y="86211"/>
                                  <a:pt x="28143" y="82401"/>
                                </a:cubicBezTo>
                                <a:cubicBezTo>
                                  <a:pt x="29096" y="80495"/>
                                  <a:pt x="30048" y="77638"/>
                                  <a:pt x="31000" y="75733"/>
                                </a:cubicBezTo>
                                <a:cubicBezTo>
                                  <a:pt x="31000" y="74780"/>
                                  <a:pt x="31953" y="73828"/>
                                  <a:pt x="32905" y="74780"/>
                                </a:cubicBezTo>
                                <a:cubicBezTo>
                                  <a:pt x="33858" y="75733"/>
                                  <a:pt x="32905" y="76686"/>
                                  <a:pt x="31953" y="76686"/>
                                </a:cubicBezTo>
                                <a:cubicBezTo>
                                  <a:pt x="29096" y="78590"/>
                                  <a:pt x="31000" y="80495"/>
                                  <a:pt x="32905" y="81448"/>
                                </a:cubicBezTo>
                                <a:cubicBezTo>
                                  <a:pt x="33858" y="83353"/>
                                  <a:pt x="35763" y="84305"/>
                                  <a:pt x="37668" y="83353"/>
                                </a:cubicBezTo>
                                <a:cubicBezTo>
                                  <a:pt x="38621" y="83353"/>
                                  <a:pt x="38621" y="82401"/>
                                  <a:pt x="37668" y="82401"/>
                                </a:cubicBezTo>
                                <a:cubicBezTo>
                                  <a:pt x="36715" y="81448"/>
                                  <a:pt x="35763" y="79543"/>
                                  <a:pt x="33858" y="80495"/>
                                </a:cubicBezTo>
                                <a:cubicBezTo>
                                  <a:pt x="33858" y="79543"/>
                                  <a:pt x="34811" y="78590"/>
                                  <a:pt x="34811" y="78590"/>
                                </a:cubicBezTo>
                                <a:cubicBezTo>
                                  <a:pt x="37668" y="76686"/>
                                  <a:pt x="36715" y="74780"/>
                                  <a:pt x="35763" y="73828"/>
                                </a:cubicBezTo>
                                <a:lnTo>
                                  <a:pt x="37668" y="73828"/>
                                </a:lnTo>
                                <a:cubicBezTo>
                                  <a:pt x="37668" y="73828"/>
                                  <a:pt x="37668" y="73828"/>
                                  <a:pt x="37668" y="73828"/>
                                </a:cubicBezTo>
                                <a:cubicBezTo>
                                  <a:pt x="36715" y="73828"/>
                                  <a:pt x="36715" y="73828"/>
                                  <a:pt x="35763" y="73828"/>
                                </a:cubicBezTo>
                                <a:cubicBezTo>
                                  <a:pt x="33858" y="72876"/>
                                  <a:pt x="33858" y="69065"/>
                                  <a:pt x="31000" y="69065"/>
                                </a:cubicBezTo>
                                <a:cubicBezTo>
                                  <a:pt x="30048" y="66208"/>
                                  <a:pt x="22428" y="66208"/>
                                  <a:pt x="19571" y="64303"/>
                                </a:cubicBezTo>
                                <a:cubicBezTo>
                                  <a:pt x="18618" y="63351"/>
                                  <a:pt x="25286" y="59540"/>
                                  <a:pt x="27190" y="59540"/>
                                </a:cubicBezTo>
                                <a:cubicBezTo>
                                  <a:pt x="30048" y="59540"/>
                                  <a:pt x="31953" y="58588"/>
                                  <a:pt x="32905" y="55730"/>
                                </a:cubicBezTo>
                                <a:cubicBezTo>
                                  <a:pt x="33858" y="53826"/>
                                  <a:pt x="36715" y="53826"/>
                                  <a:pt x="38621" y="51920"/>
                                </a:cubicBezTo>
                                <a:cubicBezTo>
                                  <a:pt x="38621" y="51920"/>
                                  <a:pt x="39573" y="54778"/>
                                  <a:pt x="40525" y="55730"/>
                                </a:cubicBezTo>
                                <a:cubicBezTo>
                                  <a:pt x="40525" y="55730"/>
                                  <a:pt x="40525" y="55730"/>
                                  <a:pt x="40525" y="55730"/>
                                </a:cubicBezTo>
                                <a:cubicBezTo>
                                  <a:pt x="41478" y="56683"/>
                                  <a:pt x="41478" y="56683"/>
                                  <a:pt x="42430" y="56683"/>
                                </a:cubicBezTo>
                                <a:cubicBezTo>
                                  <a:pt x="43383" y="56683"/>
                                  <a:pt x="43383" y="55730"/>
                                  <a:pt x="43383" y="55730"/>
                                </a:cubicBezTo>
                                <a:close/>
                                <a:moveTo>
                                  <a:pt x="11950" y="83353"/>
                                </a:moveTo>
                                <a:cubicBezTo>
                                  <a:pt x="12903" y="84305"/>
                                  <a:pt x="12903" y="83353"/>
                                  <a:pt x="11950" y="83353"/>
                                </a:cubicBezTo>
                                <a:cubicBezTo>
                                  <a:pt x="12903" y="82401"/>
                                  <a:pt x="11950" y="81448"/>
                                  <a:pt x="11950" y="81448"/>
                                </a:cubicBezTo>
                                <a:cubicBezTo>
                                  <a:pt x="10998" y="81448"/>
                                  <a:pt x="10998" y="81448"/>
                                  <a:pt x="10998" y="82401"/>
                                </a:cubicBezTo>
                                <a:cubicBezTo>
                                  <a:pt x="10998" y="83353"/>
                                  <a:pt x="11950" y="83353"/>
                                  <a:pt x="11950" y="83353"/>
                                </a:cubicBezTo>
                                <a:close/>
                                <a:moveTo>
                                  <a:pt x="15761" y="96688"/>
                                </a:moveTo>
                                <a:lnTo>
                                  <a:pt x="12903" y="96688"/>
                                </a:lnTo>
                                <a:cubicBezTo>
                                  <a:pt x="12903" y="96688"/>
                                  <a:pt x="12903" y="96688"/>
                                  <a:pt x="12903" y="96688"/>
                                </a:cubicBezTo>
                                <a:lnTo>
                                  <a:pt x="12903" y="93830"/>
                                </a:lnTo>
                                <a:lnTo>
                                  <a:pt x="12903" y="93830"/>
                                </a:lnTo>
                                <a:cubicBezTo>
                                  <a:pt x="13855" y="94783"/>
                                  <a:pt x="14808" y="95736"/>
                                  <a:pt x="15761" y="96688"/>
                                </a:cubicBezTo>
                                <a:close/>
                                <a:moveTo>
                                  <a:pt x="14808" y="110023"/>
                                </a:moveTo>
                                <a:cubicBezTo>
                                  <a:pt x="17665" y="110976"/>
                                  <a:pt x="19571" y="110976"/>
                                  <a:pt x="18618" y="107165"/>
                                </a:cubicBezTo>
                                <a:cubicBezTo>
                                  <a:pt x="18618" y="107165"/>
                                  <a:pt x="18618" y="106213"/>
                                  <a:pt x="19571" y="106213"/>
                                </a:cubicBezTo>
                                <a:cubicBezTo>
                                  <a:pt x="17665" y="106213"/>
                                  <a:pt x="16713" y="106213"/>
                                  <a:pt x="14808" y="106213"/>
                                </a:cubicBezTo>
                                <a:cubicBezTo>
                                  <a:pt x="15761" y="105261"/>
                                  <a:pt x="15761" y="103355"/>
                                  <a:pt x="15761" y="102403"/>
                                </a:cubicBezTo>
                                <a:cubicBezTo>
                                  <a:pt x="14808" y="102403"/>
                                  <a:pt x="13855" y="103355"/>
                                  <a:pt x="13855" y="103355"/>
                                </a:cubicBezTo>
                                <a:cubicBezTo>
                                  <a:pt x="12903" y="103355"/>
                                  <a:pt x="13855" y="104308"/>
                                  <a:pt x="13855" y="104308"/>
                                </a:cubicBezTo>
                                <a:cubicBezTo>
                                  <a:pt x="12903" y="107165"/>
                                  <a:pt x="10998" y="109070"/>
                                  <a:pt x="14808" y="110023"/>
                                </a:cubicBezTo>
                                <a:close/>
                                <a:moveTo>
                                  <a:pt x="21475" y="74780"/>
                                </a:moveTo>
                                <a:cubicBezTo>
                                  <a:pt x="20523" y="74780"/>
                                  <a:pt x="19571" y="75733"/>
                                  <a:pt x="18618" y="75733"/>
                                </a:cubicBezTo>
                                <a:cubicBezTo>
                                  <a:pt x="17665" y="75733"/>
                                  <a:pt x="16713" y="75733"/>
                                  <a:pt x="15761" y="76686"/>
                                </a:cubicBezTo>
                                <a:cubicBezTo>
                                  <a:pt x="16713" y="74780"/>
                                  <a:pt x="19571" y="73828"/>
                                  <a:pt x="21475" y="72876"/>
                                </a:cubicBezTo>
                                <a:cubicBezTo>
                                  <a:pt x="22428" y="72876"/>
                                  <a:pt x="23380" y="72876"/>
                                  <a:pt x="23380" y="73828"/>
                                </a:cubicBezTo>
                                <a:cubicBezTo>
                                  <a:pt x="23380" y="74780"/>
                                  <a:pt x="22428" y="74780"/>
                                  <a:pt x="21475" y="74780"/>
                                </a:cubicBezTo>
                                <a:close/>
                                <a:moveTo>
                                  <a:pt x="16713" y="131930"/>
                                </a:moveTo>
                                <a:cubicBezTo>
                                  <a:pt x="16713" y="131930"/>
                                  <a:pt x="15761" y="131930"/>
                                  <a:pt x="15761" y="130978"/>
                                </a:cubicBezTo>
                                <a:cubicBezTo>
                                  <a:pt x="15761" y="130978"/>
                                  <a:pt x="15761" y="131930"/>
                                  <a:pt x="15761" y="131930"/>
                                </a:cubicBezTo>
                                <a:cubicBezTo>
                                  <a:pt x="15761" y="132883"/>
                                  <a:pt x="15761" y="132883"/>
                                  <a:pt x="16713" y="131930"/>
                                </a:cubicBezTo>
                                <a:cubicBezTo>
                                  <a:pt x="16713" y="132883"/>
                                  <a:pt x="16713" y="132883"/>
                                  <a:pt x="16713" y="131930"/>
                                </a:cubicBezTo>
                                <a:close/>
                                <a:moveTo>
                                  <a:pt x="16713" y="90973"/>
                                </a:moveTo>
                                <a:lnTo>
                                  <a:pt x="16713" y="90973"/>
                                </a:lnTo>
                                <a:cubicBezTo>
                                  <a:pt x="15761" y="90973"/>
                                  <a:pt x="16713" y="91926"/>
                                  <a:pt x="16713" y="91926"/>
                                </a:cubicBezTo>
                                <a:lnTo>
                                  <a:pt x="16713" y="90973"/>
                                </a:lnTo>
                                <a:close/>
                                <a:moveTo>
                                  <a:pt x="18618" y="121453"/>
                                </a:moveTo>
                                <a:cubicBezTo>
                                  <a:pt x="19571" y="122405"/>
                                  <a:pt x="20523" y="121453"/>
                                  <a:pt x="21475" y="120501"/>
                                </a:cubicBezTo>
                                <a:cubicBezTo>
                                  <a:pt x="21475" y="121453"/>
                                  <a:pt x="21475" y="121453"/>
                                  <a:pt x="22428" y="121453"/>
                                </a:cubicBezTo>
                                <a:lnTo>
                                  <a:pt x="22428" y="120501"/>
                                </a:lnTo>
                                <a:cubicBezTo>
                                  <a:pt x="22428" y="119548"/>
                                  <a:pt x="21475" y="120501"/>
                                  <a:pt x="21475" y="120501"/>
                                </a:cubicBezTo>
                                <a:cubicBezTo>
                                  <a:pt x="21475" y="118595"/>
                                  <a:pt x="20523" y="118595"/>
                                  <a:pt x="18618" y="117643"/>
                                </a:cubicBezTo>
                                <a:cubicBezTo>
                                  <a:pt x="18618" y="117643"/>
                                  <a:pt x="19571" y="116690"/>
                                  <a:pt x="19571" y="116690"/>
                                </a:cubicBezTo>
                                <a:cubicBezTo>
                                  <a:pt x="22428" y="116690"/>
                                  <a:pt x="24333" y="115738"/>
                                  <a:pt x="26238" y="114786"/>
                                </a:cubicBezTo>
                                <a:cubicBezTo>
                                  <a:pt x="27190" y="113833"/>
                                  <a:pt x="28143" y="113833"/>
                                  <a:pt x="29096" y="114786"/>
                                </a:cubicBezTo>
                                <a:cubicBezTo>
                                  <a:pt x="31000" y="116690"/>
                                  <a:pt x="31000" y="116690"/>
                                  <a:pt x="31953" y="114786"/>
                                </a:cubicBezTo>
                                <a:cubicBezTo>
                                  <a:pt x="32905" y="110976"/>
                                  <a:pt x="34811" y="110976"/>
                                  <a:pt x="37668" y="112880"/>
                                </a:cubicBezTo>
                                <a:cubicBezTo>
                                  <a:pt x="37668" y="113833"/>
                                  <a:pt x="37668" y="113833"/>
                                  <a:pt x="37668" y="113833"/>
                                </a:cubicBezTo>
                                <a:cubicBezTo>
                                  <a:pt x="37668" y="114786"/>
                                  <a:pt x="37668" y="115738"/>
                                  <a:pt x="38621" y="114786"/>
                                </a:cubicBezTo>
                                <a:cubicBezTo>
                                  <a:pt x="39573" y="114786"/>
                                  <a:pt x="39573" y="113833"/>
                                  <a:pt x="38621" y="113833"/>
                                </a:cubicBezTo>
                                <a:lnTo>
                                  <a:pt x="37668" y="112880"/>
                                </a:lnTo>
                                <a:cubicBezTo>
                                  <a:pt x="36715" y="110023"/>
                                  <a:pt x="33858" y="106213"/>
                                  <a:pt x="35763" y="103355"/>
                                </a:cubicBezTo>
                                <a:cubicBezTo>
                                  <a:pt x="36715" y="101451"/>
                                  <a:pt x="34811" y="101451"/>
                                  <a:pt x="32905" y="101451"/>
                                </a:cubicBezTo>
                                <a:cubicBezTo>
                                  <a:pt x="31000" y="101451"/>
                                  <a:pt x="28143" y="104308"/>
                                  <a:pt x="26238" y="102403"/>
                                </a:cubicBezTo>
                                <a:lnTo>
                                  <a:pt x="25286" y="103355"/>
                                </a:lnTo>
                                <a:cubicBezTo>
                                  <a:pt x="25286" y="104308"/>
                                  <a:pt x="29096" y="107165"/>
                                  <a:pt x="30048" y="106213"/>
                                </a:cubicBezTo>
                                <a:cubicBezTo>
                                  <a:pt x="31000" y="106213"/>
                                  <a:pt x="31953" y="105261"/>
                                  <a:pt x="31953" y="106213"/>
                                </a:cubicBezTo>
                                <a:cubicBezTo>
                                  <a:pt x="31953" y="107165"/>
                                  <a:pt x="31953" y="108118"/>
                                  <a:pt x="31953" y="108118"/>
                                </a:cubicBezTo>
                                <a:cubicBezTo>
                                  <a:pt x="31000" y="109070"/>
                                  <a:pt x="30048" y="110976"/>
                                  <a:pt x="28143" y="110023"/>
                                </a:cubicBezTo>
                                <a:cubicBezTo>
                                  <a:pt x="24333" y="109070"/>
                                  <a:pt x="19571" y="111928"/>
                                  <a:pt x="18618" y="114786"/>
                                </a:cubicBezTo>
                                <a:cubicBezTo>
                                  <a:pt x="17665" y="115738"/>
                                  <a:pt x="19571" y="116690"/>
                                  <a:pt x="19571" y="116690"/>
                                </a:cubicBezTo>
                                <a:cubicBezTo>
                                  <a:pt x="18618" y="119548"/>
                                  <a:pt x="16713" y="120501"/>
                                  <a:pt x="18618" y="121453"/>
                                </a:cubicBezTo>
                                <a:close/>
                                <a:moveTo>
                                  <a:pt x="22428" y="129073"/>
                                </a:moveTo>
                                <a:cubicBezTo>
                                  <a:pt x="22428" y="129073"/>
                                  <a:pt x="23380" y="129073"/>
                                  <a:pt x="22428" y="129073"/>
                                </a:cubicBezTo>
                                <a:cubicBezTo>
                                  <a:pt x="22428" y="127168"/>
                                  <a:pt x="21475" y="128120"/>
                                  <a:pt x="20523" y="128120"/>
                                </a:cubicBezTo>
                                <a:lnTo>
                                  <a:pt x="19571" y="127168"/>
                                </a:lnTo>
                                <a:cubicBezTo>
                                  <a:pt x="19571" y="127168"/>
                                  <a:pt x="18618" y="126215"/>
                                  <a:pt x="18618" y="126215"/>
                                </a:cubicBezTo>
                                <a:cubicBezTo>
                                  <a:pt x="18618" y="126215"/>
                                  <a:pt x="17665" y="126215"/>
                                  <a:pt x="18618" y="126215"/>
                                </a:cubicBezTo>
                                <a:lnTo>
                                  <a:pt x="19571" y="127168"/>
                                </a:lnTo>
                                <a:cubicBezTo>
                                  <a:pt x="19571" y="127168"/>
                                  <a:pt x="20523" y="127168"/>
                                  <a:pt x="20523" y="127168"/>
                                </a:cubicBezTo>
                                <a:cubicBezTo>
                                  <a:pt x="20523" y="129073"/>
                                  <a:pt x="21475" y="130026"/>
                                  <a:pt x="22428" y="129073"/>
                                </a:cubicBezTo>
                                <a:close/>
                                <a:moveTo>
                                  <a:pt x="21475" y="97640"/>
                                </a:moveTo>
                                <a:cubicBezTo>
                                  <a:pt x="20523" y="96688"/>
                                  <a:pt x="20523" y="96688"/>
                                  <a:pt x="21475" y="97640"/>
                                </a:cubicBezTo>
                                <a:cubicBezTo>
                                  <a:pt x="19571" y="96688"/>
                                  <a:pt x="18618" y="96688"/>
                                  <a:pt x="18618" y="97640"/>
                                </a:cubicBezTo>
                                <a:cubicBezTo>
                                  <a:pt x="18618" y="98593"/>
                                  <a:pt x="19571" y="98593"/>
                                  <a:pt x="19571" y="98593"/>
                                </a:cubicBezTo>
                                <a:cubicBezTo>
                                  <a:pt x="20523" y="97640"/>
                                  <a:pt x="20523" y="97640"/>
                                  <a:pt x="21475" y="97640"/>
                                </a:cubicBezTo>
                                <a:close/>
                                <a:moveTo>
                                  <a:pt x="20523" y="140503"/>
                                </a:moveTo>
                                <a:cubicBezTo>
                                  <a:pt x="20523" y="139551"/>
                                  <a:pt x="20523" y="139551"/>
                                  <a:pt x="20523" y="139551"/>
                                </a:cubicBezTo>
                                <a:cubicBezTo>
                                  <a:pt x="19571" y="139551"/>
                                  <a:pt x="19571" y="139551"/>
                                  <a:pt x="19571" y="139551"/>
                                </a:cubicBezTo>
                                <a:cubicBezTo>
                                  <a:pt x="19571" y="140503"/>
                                  <a:pt x="19571" y="140503"/>
                                  <a:pt x="19571" y="141455"/>
                                </a:cubicBezTo>
                                <a:cubicBezTo>
                                  <a:pt x="19571" y="140503"/>
                                  <a:pt x="20523" y="140503"/>
                                  <a:pt x="20523" y="140503"/>
                                </a:cubicBezTo>
                                <a:close/>
                                <a:moveTo>
                                  <a:pt x="19571" y="55730"/>
                                </a:moveTo>
                                <a:lnTo>
                                  <a:pt x="19571" y="55730"/>
                                </a:lnTo>
                                <a:cubicBezTo>
                                  <a:pt x="20523" y="55730"/>
                                  <a:pt x="20523" y="55730"/>
                                  <a:pt x="19571" y="55730"/>
                                </a:cubicBezTo>
                                <a:cubicBezTo>
                                  <a:pt x="20523" y="55730"/>
                                  <a:pt x="20523" y="54778"/>
                                  <a:pt x="19571" y="55730"/>
                                </a:cubicBezTo>
                                <a:cubicBezTo>
                                  <a:pt x="19571" y="54778"/>
                                  <a:pt x="19571" y="55730"/>
                                  <a:pt x="19571" y="55730"/>
                                </a:cubicBezTo>
                                <a:close/>
                                <a:moveTo>
                                  <a:pt x="21475" y="104308"/>
                                </a:moveTo>
                                <a:lnTo>
                                  <a:pt x="22428" y="102403"/>
                                </a:lnTo>
                                <a:cubicBezTo>
                                  <a:pt x="22428" y="101451"/>
                                  <a:pt x="23380" y="100498"/>
                                  <a:pt x="22428" y="100498"/>
                                </a:cubicBezTo>
                                <a:lnTo>
                                  <a:pt x="21475" y="100498"/>
                                </a:lnTo>
                                <a:cubicBezTo>
                                  <a:pt x="20523" y="100498"/>
                                  <a:pt x="20523" y="101451"/>
                                  <a:pt x="20523" y="102403"/>
                                </a:cubicBezTo>
                                <a:lnTo>
                                  <a:pt x="21475" y="104308"/>
                                </a:lnTo>
                                <a:cubicBezTo>
                                  <a:pt x="20523" y="104308"/>
                                  <a:pt x="19571" y="105261"/>
                                  <a:pt x="19571" y="106213"/>
                                </a:cubicBezTo>
                                <a:cubicBezTo>
                                  <a:pt x="19571" y="107165"/>
                                  <a:pt x="20523" y="108118"/>
                                  <a:pt x="20523" y="108118"/>
                                </a:cubicBezTo>
                                <a:cubicBezTo>
                                  <a:pt x="21475" y="110023"/>
                                  <a:pt x="22428" y="109070"/>
                                  <a:pt x="23380" y="109070"/>
                                </a:cubicBezTo>
                                <a:cubicBezTo>
                                  <a:pt x="24333" y="108118"/>
                                  <a:pt x="24333" y="107165"/>
                                  <a:pt x="23380" y="106213"/>
                                </a:cubicBezTo>
                                <a:lnTo>
                                  <a:pt x="21475" y="104308"/>
                                </a:lnTo>
                                <a:close/>
                                <a:moveTo>
                                  <a:pt x="23380" y="130978"/>
                                </a:moveTo>
                                <a:cubicBezTo>
                                  <a:pt x="21475" y="130978"/>
                                  <a:pt x="20523" y="131930"/>
                                  <a:pt x="20523" y="133836"/>
                                </a:cubicBezTo>
                                <a:cubicBezTo>
                                  <a:pt x="20523" y="134788"/>
                                  <a:pt x="20523" y="135740"/>
                                  <a:pt x="21475" y="134788"/>
                                </a:cubicBezTo>
                                <a:cubicBezTo>
                                  <a:pt x="22428" y="134788"/>
                                  <a:pt x="23380" y="132883"/>
                                  <a:pt x="23380" y="130978"/>
                                </a:cubicBezTo>
                                <a:cubicBezTo>
                                  <a:pt x="24333" y="130978"/>
                                  <a:pt x="24333" y="130978"/>
                                  <a:pt x="23380" y="130978"/>
                                </a:cubicBezTo>
                                <a:close/>
                                <a:moveTo>
                                  <a:pt x="21475" y="88115"/>
                                </a:moveTo>
                                <a:cubicBezTo>
                                  <a:pt x="21475" y="87163"/>
                                  <a:pt x="21475" y="87163"/>
                                  <a:pt x="21475" y="88115"/>
                                </a:cubicBezTo>
                                <a:cubicBezTo>
                                  <a:pt x="23380" y="87163"/>
                                  <a:pt x="23380" y="87163"/>
                                  <a:pt x="23380" y="88115"/>
                                </a:cubicBezTo>
                                <a:cubicBezTo>
                                  <a:pt x="23380" y="88115"/>
                                  <a:pt x="23380" y="88115"/>
                                  <a:pt x="21475" y="88115"/>
                                </a:cubicBezTo>
                                <a:cubicBezTo>
                                  <a:pt x="22428" y="88115"/>
                                  <a:pt x="21475" y="88115"/>
                                  <a:pt x="21475" y="88115"/>
                                </a:cubicBezTo>
                                <a:close/>
                                <a:moveTo>
                                  <a:pt x="22428" y="68113"/>
                                </a:moveTo>
                                <a:cubicBezTo>
                                  <a:pt x="22428" y="68113"/>
                                  <a:pt x="22428" y="68113"/>
                                  <a:pt x="22428" y="68113"/>
                                </a:cubicBezTo>
                                <a:lnTo>
                                  <a:pt x="25286" y="66208"/>
                                </a:lnTo>
                                <a:cubicBezTo>
                                  <a:pt x="25286" y="67161"/>
                                  <a:pt x="25286" y="70018"/>
                                  <a:pt x="25286" y="70970"/>
                                </a:cubicBezTo>
                                <a:cubicBezTo>
                                  <a:pt x="24333" y="71923"/>
                                  <a:pt x="22428" y="69065"/>
                                  <a:pt x="22428" y="68113"/>
                                </a:cubicBezTo>
                                <a:close/>
                                <a:moveTo>
                                  <a:pt x="26238" y="126215"/>
                                </a:moveTo>
                                <a:cubicBezTo>
                                  <a:pt x="26238" y="125263"/>
                                  <a:pt x="25286" y="125263"/>
                                  <a:pt x="24333" y="125263"/>
                                </a:cubicBezTo>
                                <a:lnTo>
                                  <a:pt x="23380" y="125263"/>
                                </a:lnTo>
                                <a:cubicBezTo>
                                  <a:pt x="23380" y="127168"/>
                                  <a:pt x="24333" y="126215"/>
                                  <a:pt x="26238" y="126215"/>
                                </a:cubicBezTo>
                                <a:cubicBezTo>
                                  <a:pt x="25286" y="127168"/>
                                  <a:pt x="26238" y="127168"/>
                                  <a:pt x="26238" y="126215"/>
                                </a:cubicBezTo>
                                <a:close/>
                                <a:moveTo>
                                  <a:pt x="25286" y="96688"/>
                                </a:moveTo>
                                <a:cubicBezTo>
                                  <a:pt x="26238" y="96688"/>
                                  <a:pt x="26238" y="96688"/>
                                  <a:pt x="25286" y="96688"/>
                                </a:cubicBezTo>
                                <a:cubicBezTo>
                                  <a:pt x="26238" y="94783"/>
                                  <a:pt x="26238" y="92878"/>
                                  <a:pt x="24333" y="92878"/>
                                </a:cubicBezTo>
                                <a:cubicBezTo>
                                  <a:pt x="23380" y="92878"/>
                                  <a:pt x="23380" y="93830"/>
                                  <a:pt x="23380" y="95736"/>
                                </a:cubicBezTo>
                                <a:cubicBezTo>
                                  <a:pt x="23380" y="95736"/>
                                  <a:pt x="24333" y="96688"/>
                                  <a:pt x="25286" y="96688"/>
                                </a:cubicBezTo>
                                <a:close/>
                                <a:moveTo>
                                  <a:pt x="31953" y="140503"/>
                                </a:moveTo>
                                <a:cubicBezTo>
                                  <a:pt x="30048" y="139551"/>
                                  <a:pt x="31000" y="141455"/>
                                  <a:pt x="29096" y="142408"/>
                                </a:cubicBezTo>
                                <a:lnTo>
                                  <a:pt x="29096" y="142408"/>
                                </a:lnTo>
                                <a:cubicBezTo>
                                  <a:pt x="29096" y="140503"/>
                                  <a:pt x="28143" y="138598"/>
                                  <a:pt x="27190" y="137645"/>
                                </a:cubicBezTo>
                                <a:cubicBezTo>
                                  <a:pt x="27190" y="137645"/>
                                  <a:pt x="26238" y="136693"/>
                                  <a:pt x="26238" y="136693"/>
                                </a:cubicBezTo>
                                <a:cubicBezTo>
                                  <a:pt x="25286" y="136693"/>
                                  <a:pt x="25286" y="137645"/>
                                  <a:pt x="25286" y="138598"/>
                                </a:cubicBezTo>
                                <a:cubicBezTo>
                                  <a:pt x="25286" y="141455"/>
                                  <a:pt x="27190" y="142408"/>
                                  <a:pt x="29096" y="142408"/>
                                </a:cubicBezTo>
                                <a:cubicBezTo>
                                  <a:pt x="29096" y="143361"/>
                                  <a:pt x="29096" y="145265"/>
                                  <a:pt x="31000" y="145265"/>
                                </a:cubicBezTo>
                                <a:cubicBezTo>
                                  <a:pt x="31953" y="145265"/>
                                  <a:pt x="31953" y="144313"/>
                                  <a:pt x="31953" y="143361"/>
                                </a:cubicBezTo>
                                <a:cubicBezTo>
                                  <a:pt x="31953" y="141455"/>
                                  <a:pt x="32905" y="140503"/>
                                  <a:pt x="31953" y="140503"/>
                                </a:cubicBezTo>
                                <a:close/>
                                <a:moveTo>
                                  <a:pt x="26238" y="119548"/>
                                </a:moveTo>
                                <a:cubicBezTo>
                                  <a:pt x="25286" y="118595"/>
                                  <a:pt x="25286" y="119548"/>
                                  <a:pt x="26238" y="119548"/>
                                </a:cubicBezTo>
                                <a:cubicBezTo>
                                  <a:pt x="25286" y="120501"/>
                                  <a:pt x="26238" y="120501"/>
                                  <a:pt x="26238" y="120501"/>
                                </a:cubicBezTo>
                                <a:cubicBezTo>
                                  <a:pt x="26238" y="120501"/>
                                  <a:pt x="26238" y="120501"/>
                                  <a:pt x="26238" y="119548"/>
                                </a:cubicBezTo>
                                <a:cubicBezTo>
                                  <a:pt x="26238" y="119548"/>
                                  <a:pt x="26238" y="119548"/>
                                  <a:pt x="26238" y="119548"/>
                                </a:cubicBezTo>
                                <a:close/>
                                <a:moveTo>
                                  <a:pt x="26238" y="72876"/>
                                </a:moveTo>
                                <a:cubicBezTo>
                                  <a:pt x="26238" y="71923"/>
                                  <a:pt x="26238" y="71923"/>
                                  <a:pt x="26238" y="72876"/>
                                </a:cubicBezTo>
                                <a:cubicBezTo>
                                  <a:pt x="27190" y="72876"/>
                                  <a:pt x="27190" y="72876"/>
                                  <a:pt x="27190" y="72876"/>
                                </a:cubicBezTo>
                                <a:cubicBezTo>
                                  <a:pt x="27190" y="72876"/>
                                  <a:pt x="26238" y="72876"/>
                                  <a:pt x="26238" y="72876"/>
                                </a:cubicBezTo>
                                <a:cubicBezTo>
                                  <a:pt x="26238" y="72876"/>
                                  <a:pt x="26238" y="72876"/>
                                  <a:pt x="26238" y="72876"/>
                                </a:cubicBezTo>
                                <a:close/>
                                <a:moveTo>
                                  <a:pt x="26238" y="30965"/>
                                </a:moveTo>
                                <a:cubicBezTo>
                                  <a:pt x="26238" y="30965"/>
                                  <a:pt x="26238" y="30965"/>
                                  <a:pt x="26238" y="30965"/>
                                </a:cubicBezTo>
                                <a:cubicBezTo>
                                  <a:pt x="27190" y="30965"/>
                                  <a:pt x="27190" y="30965"/>
                                  <a:pt x="27190" y="30965"/>
                                </a:cubicBezTo>
                                <a:cubicBezTo>
                                  <a:pt x="27190" y="30013"/>
                                  <a:pt x="27190" y="30013"/>
                                  <a:pt x="26238" y="30965"/>
                                </a:cubicBezTo>
                                <a:cubicBezTo>
                                  <a:pt x="26238" y="30013"/>
                                  <a:pt x="26238" y="30013"/>
                                  <a:pt x="26238" y="30965"/>
                                </a:cubicBezTo>
                                <a:close/>
                                <a:moveTo>
                                  <a:pt x="28143" y="128120"/>
                                </a:moveTo>
                                <a:cubicBezTo>
                                  <a:pt x="28143" y="129073"/>
                                  <a:pt x="29096" y="130026"/>
                                  <a:pt x="30048" y="130026"/>
                                </a:cubicBezTo>
                                <a:cubicBezTo>
                                  <a:pt x="30048" y="130026"/>
                                  <a:pt x="31000" y="130026"/>
                                  <a:pt x="30048" y="129073"/>
                                </a:cubicBezTo>
                                <a:cubicBezTo>
                                  <a:pt x="30048" y="129073"/>
                                  <a:pt x="29096" y="128120"/>
                                  <a:pt x="28143" y="128120"/>
                                </a:cubicBezTo>
                                <a:cubicBezTo>
                                  <a:pt x="29096" y="128120"/>
                                  <a:pt x="28143" y="128120"/>
                                  <a:pt x="28143" y="128120"/>
                                </a:cubicBezTo>
                                <a:close/>
                                <a:moveTo>
                                  <a:pt x="29096" y="124311"/>
                                </a:moveTo>
                                <a:cubicBezTo>
                                  <a:pt x="30048" y="124311"/>
                                  <a:pt x="30048" y="123358"/>
                                  <a:pt x="30048" y="122405"/>
                                </a:cubicBezTo>
                                <a:cubicBezTo>
                                  <a:pt x="30048" y="122405"/>
                                  <a:pt x="30048" y="121453"/>
                                  <a:pt x="29096" y="121453"/>
                                </a:cubicBezTo>
                                <a:cubicBezTo>
                                  <a:pt x="29096" y="122405"/>
                                  <a:pt x="28143" y="123358"/>
                                  <a:pt x="29096" y="124311"/>
                                </a:cubicBezTo>
                                <a:cubicBezTo>
                                  <a:pt x="28143" y="124311"/>
                                  <a:pt x="29096" y="124311"/>
                                  <a:pt x="29096" y="124311"/>
                                </a:cubicBezTo>
                                <a:close/>
                                <a:moveTo>
                                  <a:pt x="28143" y="68113"/>
                                </a:moveTo>
                                <a:lnTo>
                                  <a:pt x="31000" y="68113"/>
                                </a:lnTo>
                                <a:cubicBezTo>
                                  <a:pt x="31000" y="68113"/>
                                  <a:pt x="30048" y="70970"/>
                                  <a:pt x="29096" y="70970"/>
                                </a:cubicBezTo>
                                <a:cubicBezTo>
                                  <a:pt x="29096" y="71923"/>
                                  <a:pt x="28143" y="68113"/>
                                  <a:pt x="28143" y="68113"/>
                                </a:cubicBezTo>
                                <a:close/>
                                <a:moveTo>
                                  <a:pt x="29096" y="134788"/>
                                </a:moveTo>
                                <a:cubicBezTo>
                                  <a:pt x="29096" y="135740"/>
                                  <a:pt x="29096" y="135740"/>
                                  <a:pt x="30048" y="135740"/>
                                </a:cubicBezTo>
                                <a:cubicBezTo>
                                  <a:pt x="31000" y="135740"/>
                                  <a:pt x="31953" y="134788"/>
                                  <a:pt x="31953" y="133836"/>
                                </a:cubicBezTo>
                                <a:cubicBezTo>
                                  <a:pt x="31953" y="132883"/>
                                  <a:pt x="31000" y="132883"/>
                                  <a:pt x="31000" y="132883"/>
                                </a:cubicBezTo>
                                <a:cubicBezTo>
                                  <a:pt x="29096" y="133836"/>
                                  <a:pt x="29096" y="133836"/>
                                  <a:pt x="29096" y="134788"/>
                                </a:cubicBezTo>
                                <a:close/>
                                <a:moveTo>
                                  <a:pt x="30048" y="98593"/>
                                </a:moveTo>
                                <a:cubicBezTo>
                                  <a:pt x="30048" y="98593"/>
                                  <a:pt x="30048" y="99545"/>
                                  <a:pt x="30048" y="98593"/>
                                </a:cubicBezTo>
                                <a:cubicBezTo>
                                  <a:pt x="31000" y="98593"/>
                                  <a:pt x="31000" y="97640"/>
                                  <a:pt x="31000" y="96688"/>
                                </a:cubicBezTo>
                                <a:lnTo>
                                  <a:pt x="31000" y="96688"/>
                                </a:lnTo>
                                <a:lnTo>
                                  <a:pt x="31953" y="95736"/>
                                </a:lnTo>
                                <a:cubicBezTo>
                                  <a:pt x="31953" y="95736"/>
                                  <a:pt x="31953" y="94783"/>
                                  <a:pt x="31953" y="94783"/>
                                </a:cubicBezTo>
                                <a:cubicBezTo>
                                  <a:pt x="31953" y="94783"/>
                                  <a:pt x="31953" y="93830"/>
                                  <a:pt x="31000" y="94783"/>
                                </a:cubicBezTo>
                                <a:cubicBezTo>
                                  <a:pt x="31000" y="94783"/>
                                  <a:pt x="31000" y="95736"/>
                                  <a:pt x="31000" y="95736"/>
                                </a:cubicBezTo>
                                <a:cubicBezTo>
                                  <a:pt x="31000" y="95736"/>
                                  <a:pt x="31000" y="96688"/>
                                  <a:pt x="31000" y="96688"/>
                                </a:cubicBezTo>
                                <a:cubicBezTo>
                                  <a:pt x="30048" y="97640"/>
                                  <a:pt x="29096" y="97640"/>
                                  <a:pt x="30048" y="98593"/>
                                </a:cubicBezTo>
                                <a:close/>
                                <a:moveTo>
                                  <a:pt x="30048" y="37633"/>
                                </a:moveTo>
                                <a:cubicBezTo>
                                  <a:pt x="30048" y="37633"/>
                                  <a:pt x="31000" y="37633"/>
                                  <a:pt x="30048" y="37633"/>
                                </a:cubicBezTo>
                                <a:cubicBezTo>
                                  <a:pt x="31000" y="36680"/>
                                  <a:pt x="31000" y="36680"/>
                                  <a:pt x="30048" y="37633"/>
                                </a:cubicBezTo>
                                <a:cubicBezTo>
                                  <a:pt x="30048" y="36680"/>
                                  <a:pt x="30048" y="36680"/>
                                  <a:pt x="30048" y="37633"/>
                                </a:cubicBezTo>
                                <a:lnTo>
                                  <a:pt x="30048" y="37633"/>
                                </a:lnTo>
                                <a:close/>
                                <a:moveTo>
                                  <a:pt x="33858" y="59540"/>
                                </a:moveTo>
                                <a:cubicBezTo>
                                  <a:pt x="32905" y="60493"/>
                                  <a:pt x="31953" y="59540"/>
                                  <a:pt x="31000" y="60493"/>
                                </a:cubicBezTo>
                                <a:cubicBezTo>
                                  <a:pt x="31000" y="61445"/>
                                  <a:pt x="31000" y="62398"/>
                                  <a:pt x="31953" y="63351"/>
                                </a:cubicBezTo>
                                <a:cubicBezTo>
                                  <a:pt x="32905" y="65255"/>
                                  <a:pt x="33858" y="63351"/>
                                  <a:pt x="34811" y="63351"/>
                                </a:cubicBezTo>
                                <a:lnTo>
                                  <a:pt x="36715" y="63351"/>
                                </a:lnTo>
                                <a:cubicBezTo>
                                  <a:pt x="37668" y="63351"/>
                                  <a:pt x="38621" y="63351"/>
                                  <a:pt x="38621" y="62398"/>
                                </a:cubicBezTo>
                                <a:cubicBezTo>
                                  <a:pt x="38621" y="62398"/>
                                  <a:pt x="37668" y="61445"/>
                                  <a:pt x="37668" y="61445"/>
                                </a:cubicBezTo>
                                <a:cubicBezTo>
                                  <a:pt x="35763" y="60493"/>
                                  <a:pt x="35763" y="59540"/>
                                  <a:pt x="33858" y="59540"/>
                                </a:cubicBezTo>
                                <a:close/>
                                <a:moveTo>
                                  <a:pt x="33858" y="124311"/>
                                </a:moveTo>
                                <a:cubicBezTo>
                                  <a:pt x="34811" y="124311"/>
                                  <a:pt x="35763" y="124311"/>
                                  <a:pt x="35763" y="123358"/>
                                </a:cubicBezTo>
                                <a:cubicBezTo>
                                  <a:pt x="35763" y="122405"/>
                                  <a:pt x="34811" y="122405"/>
                                  <a:pt x="33858" y="121453"/>
                                </a:cubicBezTo>
                                <a:cubicBezTo>
                                  <a:pt x="32905" y="120501"/>
                                  <a:pt x="32905" y="122405"/>
                                  <a:pt x="32905" y="122405"/>
                                </a:cubicBezTo>
                                <a:cubicBezTo>
                                  <a:pt x="31953" y="124311"/>
                                  <a:pt x="32905" y="124311"/>
                                  <a:pt x="33858" y="124311"/>
                                </a:cubicBezTo>
                                <a:close/>
                                <a:moveTo>
                                  <a:pt x="39573" y="133836"/>
                                </a:moveTo>
                                <a:cubicBezTo>
                                  <a:pt x="38621" y="131930"/>
                                  <a:pt x="36715" y="130978"/>
                                  <a:pt x="34811" y="129073"/>
                                </a:cubicBezTo>
                                <a:cubicBezTo>
                                  <a:pt x="34811" y="129073"/>
                                  <a:pt x="33858" y="128120"/>
                                  <a:pt x="32905" y="129073"/>
                                </a:cubicBezTo>
                                <a:cubicBezTo>
                                  <a:pt x="31953" y="130026"/>
                                  <a:pt x="31953" y="130026"/>
                                  <a:pt x="31953" y="130978"/>
                                </a:cubicBezTo>
                                <a:cubicBezTo>
                                  <a:pt x="31953" y="133836"/>
                                  <a:pt x="35763" y="134788"/>
                                  <a:pt x="35763" y="138598"/>
                                </a:cubicBezTo>
                                <a:cubicBezTo>
                                  <a:pt x="35763" y="138598"/>
                                  <a:pt x="35763" y="138598"/>
                                  <a:pt x="36715" y="138598"/>
                                </a:cubicBezTo>
                                <a:cubicBezTo>
                                  <a:pt x="38621" y="138598"/>
                                  <a:pt x="40525" y="135740"/>
                                  <a:pt x="39573" y="133836"/>
                                </a:cubicBezTo>
                                <a:close/>
                                <a:moveTo>
                                  <a:pt x="34811" y="30013"/>
                                </a:moveTo>
                                <a:lnTo>
                                  <a:pt x="34811" y="30013"/>
                                </a:lnTo>
                                <a:lnTo>
                                  <a:pt x="35763" y="28108"/>
                                </a:lnTo>
                                <a:cubicBezTo>
                                  <a:pt x="35763" y="27155"/>
                                  <a:pt x="36715" y="27155"/>
                                  <a:pt x="35763" y="27155"/>
                                </a:cubicBezTo>
                                <a:cubicBezTo>
                                  <a:pt x="34811" y="27155"/>
                                  <a:pt x="33858" y="28108"/>
                                  <a:pt x="32905" y="28108"/>
                                </a:cubicBezTo>
                                <a:cubicBezTo>
                                  <a:pt x="32905" y="29061"/>
                                  <a:pt x="34811" y="29061"/>
                                  <a:pt x="34811" y="30013"/>
                                </a:cubicBezTo>
                                <a:close/>
                                <a:moveTo>
                                  <a:pt x="35763" y="147170"/>
                                </a:moveTo>
                                <a:cubicBezTo>
                                  <a:pt x="35763" y="146218"/>
                                  <a:pt x="35763" y="146218"/>
                                  <a:pt x="34811" y="146218"/>
                                </a:cubicBezTo>
                                <a:cubicBezTo>
                                  <a:pt x="33858" y="146218"/>
                                  <a:pt x="33858" y="146218"/>
                                  <a:pt x="33858" y="147170"/>
                                </a:cubicBezTo>
                                <a:cubicBezTo>
                                  <a:pt x="33858" y="147170"/>
                                  <a:pt x="33858" y="148123"/>
                                  <a:pt x="35763" y="147170"/>
                                </a:cubicBezTo>
                                <a:cubicBezTo>
                                  <a:pt x="34811" y="148123"/>
                                  <a:pt x="35763" y="147170"/>
                                  <a:pt x="35763" y="147170"/>
                                </a:cubicBezTo>
                                <a:close/>
                                <a:moveTo>
                                  <a:pt x="34811" y="34776"/>
                                </a:moveTo>
                                <a:cubicBezTo>
                                  <a:pt x="34811" y="34776"/>
                                  <a:pt x="32905" y="35728"/>
                                  <a:pt x="34811" y="36680"/>
                                </a:cubicBezTo>
                                <a:cubicBezTo>
                                  <a:pt x="35763" y="36680"/>
                                  <a:pt x="36715" y="36680"/>
                                  <a:pt x="36715" y="35728"/>
                                </a:cubicBezTo>
                                <a:cubicBezTo>
                                  <a:pt x="36715" y="33823"/>
                                  <a:pt x="36715" y="30965"/>
                                  <a:pt x="34811" y="30013"/>
                                </a:cubicBezTo>
                                <a:cubicBezTo>
                                  <a:pt x="35763" y="31918"/>
                                  <a:pt x="35763" y="33823"/>
                                  <a:pt x="34811" y="34776"/>
                                </a:cubicBezTo>
                                <a:close/>
                                <a:moveTo>
                                  <a:pt x="37668" y="103355"/>
                                </a:moveTo>
                                <a:cubicBezTo>
                                  <a:pt x="38621" y="103355"/>
                                  <a:pt x="38621" y="102403"/>
                                  <a:pt x="38621" y="101451"/>
                                </a:cubicBezTo>
                                <a:cubicBezTo>
                                  <a:pt x="37668" y="99545"/>
                                  <a:pt x="36715" y="99545"/>
                                  <a:pt x="34811" y="98593"/>
                                </a:cubicBezTo>
                                <a:cubicBezTo>
                                  <a:pt x="34811" y="98593"/>
                                  <a:pt x="33858" y="99545"/>
                                  <a:pt x="33858" y="99545"/>
                                </a:cubicBezTo>
                                <a:cubicBezTo>
                                  <a:pt x="34811" y="101451"/>
                                  <a:pt x="35763" y="102403"/>
                                  <a:pt x="37668" y="103355"/>
                                </a:cubicBezTo>
                                <a:close/>
                                <a:moveTo>
                                  <a:pt x="35763" y="58588"/>
                                </a:moveTo>
                                <a:cubicBezTo>
                                  <a:pt x="35763" y="58588"/>
                                  <a:pt x="36715" y="58588"/>
                                  <a:pt x="35763" y="58588"/>
                                </a:cubicBezTo>
                                <a:cubicBezTo>
                                  <a:pt x="36715" y="57636"/>
                                  <a:pt x="35763" y="56683"/>
                                  <a:pt x="35763" y="56683"/>
                                </a:cubicBezTo>
                                <a:cubicBezTo>
                                  <a:pt x="35763" y="56683"/>
                                  <a:pt x="34811" y="57636"/>
                                  <a:pt x="35763" y="58588"/>
                                </a:cubicBezTo>
                                <a:cubicBezTo>
                                  <a:pt x="34811" y="58588"/>
                                  <a:pt x="34811" y="58588"/>
                                  <a:pt x="35763" y="58588"/>
                                </a:cubicBezTo>
                                <a:close/>
                                <a:moveTo>
                                  <a:pt x="41478" y="120501"/>
                                </a:moveTo>
                                <a:cubicBezTo>
                                  <a:pt x="41478" y="119548"/>
                                  <a:pt x="40525" y="119548"/>
                                  <a:pt x="40525" y="119548"/>
                                </a:cubicBezTo>
                                <a:cubicBezTo>
                                  <a:pt x="40525" y="119548"/>
                                  <a:pt x="38621" y="119548"/>
                                  <a:pt x="38621" y="120501"/>
                                </a:cubicBezTo>
                                <a:cubicBezTo>
                                  <a:pt x="38621" y="120501"/>
                                  <a:pt x="39573" y="121453"/>
                                  <a:pt x="40525" y="121453"/>
                                </a:cubicBezTo>
                                <a:cubicBezTo>
                                  <a:pt x="40525" y="121453"/>
                                  <a:pt x="40525" y="121453"/>
                                  <a:pt x="41478" y="120501"/>
                                </a:cubicBezTo>
                                <a:close/>
                                <a:moveTo>
                                  <a:pt x="40525" y="152886"/>
                                </a:moveTo>
                                <a:lnTo>
                                  <a:pt x="40525" y="152886"/>
                                </a:lnTo>
                                <a:cubicBezTo>
                                  <a:pt x="39573" y="151933"/>
                                  <a:pt x="39573" y="152886"/>
                                  <a:pt x="38621" y="152886"/>
                                </a:cubicBezTo>
                                <a:cubicBezTo>
                                  <a:pt x="39573" y="152886"/>
                                  <a:pt x="39573" y="152886"/>
                                  <a:pt x="40525" y="152886"/>
                                </a:cubicBezTo>
                                <a:lnTo>
                                  <a:pt x="40525" y="152886"/>
                                </a:lnTo>
                                <a:close/>
                                <a:moveTo>
                                  <a:pt x="40525" y="69065"/>
                                </a:moveTo>
                                <a:lnTo>
                                  <a:pt x="40525" y="69065"/>
                                </a:lnTo>
                                <a:cubicBezTo>
                                  <a:pt x="40525" y="68113"/>
                                  <a:pt x="40525" y="67161"/>
                                  <a:pt x="40525" y="67161"/>
                                </a:cubicBezTo>
                                <a:cubicBezTo>
                                  <a:pt x="39573" y="68113"/>
                                  <a:pt x="39573" y="68113"/>
                                  <a:pt x="40525" y="69065"/>
                                </a:cubicBezTo>
                                <a:cubicBezTo>
                                  <a:pt x="39573" y="69065"/>
                                  <a:pt x="40525" y="70018"/>
                                  <a:pt x="40525" y="69065"/>
                                </a:cubicBezTo>
                                <a:close/>
                                <a:moveTo>
                                  <a:pt x="41478" y="106213"/>
                                </a:moveTo>
                                <a:cubicBezTo>
                                  <a:pt x="41478" y="105261"/>
                                  <a:pt x="41478" y="105261"/>
                                  <a:pt x="41478" y="106213"/>
                                </a:cubicBezTo>
                                <a:cubicBezTo>
                                  <a:pt x="40525" y="105261"/>
                                  <a:pt x="40525" y="105261"/>
                                  <a:pt x="40525" y="106213"/>
                                </a:cubicBezTo>
                                <a:cubicBezTo>
                                  <a:pt x="40525" y="106213"/>
                                  <a:pt x="40525" y="107165"/>
                                  <a:pt x="41478" y="106213"/>
                                </a:cubicBezTo>
                                <a:cubicBezTo>
                                  <a:pt x="41478" y="107165"/>
                                  <a:pt x="41478" y="106213"/>
                                  <a:pt x="41478" y="106213"/>
                                </a:cubicBezTo>
                                <a:close/>
                                <a:moveTo>
                                  <a:pt x="43383" y="70018"/>
                                </a:moveTo>
                                <a:cubicBezTo>
                                  <a:pt x="44336" y="70018"/>
                                  <a:pt x="44336" y="70018"/>
                                  <a:pt x="43383" y="70018"/>
                                </a:cubicBezTo>
                                <a:lnTo>
                                  <a:pt x="43383" y="70018"/>
                                </a:lnTo>
                                <a:cubicBezTo>
                                  <a:pt x="43383" y="69065"/>
                                  <a:pt x="43383" y="69065"/>
                                  <a:pt x="43383" y="70018"/>
                                </a:cubicBezTo>
                                <a:cubicBezTo>
                                  <a:pt x="43383" y="70018"/>
                                  <a:pt x="43383" y="70018"/>
                                  <a:pt x="43383" y="70018"/>
                                </a:cubicBezTo>
                                <a:close/>
                                <a:moveTo>
                                  <a:pt x="44336" y="139551"/>
                                </a:moveTo>
                                <a:cubicBezTo>
                                  <a:pt x="44336" y="138598"/>
                                  <a:pt x="44336" y="138598"/>
                                  <a:pt x="44336" y="139551"/>
                                </a:cubicBezTo>
                                <a:cubicBezTo>
                                  <a:pt x="43383" y="139551"/>
                                  <a:pt x="43383" y="139551"/>
                                  <a:pt x="44336" y="139551"/>
                                </a:cubicBezTo>
                                <a:lnTo>
                                  <a:pt x="44336" y="139551"/>
                                </a:lnTo>
                                <a:lnTo>
                                  <a:pt x="44336" y="139551"/>
                                </a:lnTo>
                                <a:close/>
                                <a:moveTo>
                                  <a:pt x="47193" y="29061"/>
                                </a:moveTo>
                                <a:cubicBezTo>
                                  <a:pt x="47193" y="28108"/>
                                  <a:pt x="46240" y="28108"/>
                                  <a:pt x="46240" y="28108"/>
                                </a:cubicBezTo>
                                <a:cubicBezTo>
                                  <a:pt x="45288" y="28108"/>
                                  <a:pt x="45288" y="28108"/>
                                  <a:pt x="45288" y="29061"/>
                                </a:cubicBezTo>
                                <a:cubicBezTo>
                                  <a:pt x="45288" y="29061"/>
                                  <a:pt x="45288" y="30013"/>
                                  <a:pt x="47193" y="29061"/>
                                </a:cubicBezTo>
                                <a:cubicBezTo>
                                  <a:pt x="46240" y="30013"/>
                                  <a:pt x="47193" y="30013"/>
                                  <a:pt x="47193" y="29061"/>
                                </a:cubicBezTo>
                                <a:close/>
                                <a:moveTo>
                                  <a:pt x="50050" y="52873"/>
                                </a:moveTo>
                                <a:cubicBezTo>
                                  <a:pt x="50050" y="51920"/>
                                  <a:pt x="49098" y="51920"/>
                                  <a:pt x="48146" y="51920"/>
                                </a:cubicBezTo>
                                <a:cubicBezTo>
                                  <a:pt x="48146" y="51920"/>
                                  <a:pt x="47193" y="51920"/>
                                  <a:pt x="47193" y="52873"/>
                                </a:cubicBezTo>
                                <a:cubicBezTo>
                                  <a:pt x="47193" y="52873"/>
                                  <a:pt x="48146" y="53826"/>
                                  <a:pt x="50050" y="52873"/>
                                </a:cubicBezTo>
                                <a:cubicBezTo>
                                  <a:pt x="50050" y="53826"/>
                                  <a:pt x="50050" y="53826"/>
                                  <a:pt x="50050" y="52873"/>
                                </a:cubicBezTo>
                                <a:close/>
                                <a:moveTo>
                                  <a:pt x="51003" y="38586"/>
                                </a:moveTo>
                                <a:lnTo>
                                  <a:pt x="51003" y="38586"/>
                                </a:lnTo>
                                <a:lnTo>
                                  <a:pt x="50050" y="38586"/>
                                </a:lnTo>
                                <a:cubicBezTo>
                                  <a:pt x="49098" y="38586"/>
                                  <a:pt x="50050" y="39538"/>
                                  <a:pt x="51003" y="38586"/>
                                </a:cubicBezTo>
                                <a:cubicBezTo>
                                  <a:pt x="50050" y="38586"/>
                                  <a:pt x="50050" y="38586"/>
                                  <a:pt x="51003" y="38586"/>
                                </a:cubicBezTo>
                                <a:close/>
                                <a:moveTo>
                                  <a:pt x="51955" y="75733"/>
                                </a:moveTo>
                                <a:cubicBezTo>
                                  <a:pt x="51955" y="80495"/>
                                  <a:pt x="52908" y="80495"/>
                                  <a:pt x="57671" y="80495"/>
                                </a:cubicBezTo>
                                <a:cubicBezTo>
                                  <a:pt x="63386" y="80495"/>
                                  <a:pt x="64338" y="79543"/>
                                  <a:pt x="70053" y="80495"/>
                                </a:cubicBezTo>
                                <a:cubicBezTo>
                                  <a:pt x="71005" y="80495"/>
                                  <a:pt x="71958" y="80495"/>
                                  <a:pt x="72911" y="80495"/>
                                </a:cubicBezTo>
                                <a:cubicBezTo>
                                  <a:pt x="76721" y="81448"/>
                                  <a:pt x="83388" y="80495"/>
                                  <a:pt x="88150" y="80495"/>
                                </a:cubicBezTo>
                                <a:cubicBezTo>
                                  <a:pt x="92913" y="80495"/>
                                  <a:pt x="94818" y="79543"/>
                                  <a:pt x="94818" y="73828"/>
                                </a:cubicBezTo>
                                <a:cubicBezTo>
                                  <a:pt x="94818" y="62398"/>
                                  <a:pt x="94818" y="50968"/>
                                  <a:pt x="93865" y="39538"/>
                                </a:cubicBezTo>
                                <a:cubicBezTo>
                                  <a:pt x="92913" y="31918"/>
                                  <a:pt x="91008" y="25251"/>
                                  <a:pt x="87198" y="18583"/>
                                </a:cubicBezTo>
                                <a:cubicBezTo>
                                  <a:pt x="86246" y="15726"/>
                                  <a:pt x="84340" y="13820"/>
                                  <a:pt x="83388" y="11915"/>
                                </a:cubicBezTo>
                                <a:cubicBezTo>
                                  <a:pt x="79578" y="8105"/>
                                  <a:pt x="74815" y="7153"/>
                                  <a:pt x="70053" y="10011"/>
                                </a:cubicBezTo>
                                <a:cubicBezTo>
                                  <a:pt x="67196" y="11915"/>
                                  <a:pt x="64338" y="14773"/>
                                  <a:pt x="62433" y="17630"/>
                                </a:cubicBezTo>
                                <a:cubicBezTo>
                                  <a:pt x="59575" y="23345"/>
                                  <a:pt x="56718" y="29061"/>
                                  <a:pt x="55765" y="34776"/>
                                </a:cubicBezTo>
                                <a:cubicBezTo>
                                  <a:pt x="53861" y="49063"/>
                                  <a:pt x="51955" y="62398"/>
                                  <a:pt x="51955" y="75733"/>
                                </a:cubicBezTo>
                                <a:close/>
                                <a:moveTo>
                                  <a:pt x="111011" y="128120"/>
                                </a:moveTo>
                                <a:cubicBezTo>
                                  <a:pt x="111011" y="127168"/>
                                  <a:pt x="110058" y="125263"/>
                                  <a:pt x="109105" y="125263"/>
                                </a:cubicBezTo>
                                <a:cubicBezTo>
                                  <a:pt x="106248" y="127168"/>
                                  <a:pt x="106248" y="126215"/>
                                  <a:pt x="105296" y="123358"/>
                                </a:cubicBezTo>
                                <a:cubicBezTo>
                                  <a:pt x="105296" y="123358"/>
                                  <a:pt x="103390" y="123358"/>
                                  <a:pt x="102438" y="123358"/>
                                </a:cubicBezTo>
                                <a:cubicBezTo>
                                  <a:pt x="101486" y="123358"/>
                                  <a:pt x="102438" y="124311"/>
                                  <a:pt x="102438" y="124311"/>
                                </a:cubicBezTo>
                                <a:cubicBezTo>
                                  <a:pt x="102438" y="127168"/>
                                  <a:pt x="109105" y="128120"/>
                                  <a:pt x="106248" y="130026"/>
                                </a:cubicBezTo>
                                <a:cubicBezTo>
                                  <a:pt x="107200" y="130978"/>
                                  <a:pt x="107200" y="132883"/>
                                  <a:pt x="108153" y="131930"/>
                                </a:cubicBezTo>
                                <a:cubicBezTo>
                                  <a:pt x="110058" y="130978"/>
                                  <a:pt x="110058" y="129073"/>
                                  <a:pt x="111011" y="128120"/>
                                </a:cubicBezTo>
                                <a:close/>
                                <a:moveTo>
                                  <a:pt x="102438" y="47158"/>
                                </a:moveTo>
                                <a:cubicBezTo>
                                  <a:pt x="102438" y="47158"/>
                                  <a:pt x="103390" y="47158"/>
                                  <a:pt x="103390" y="47158"/>
                                </a:cubicBezTo>
                                <a:lnTo>
                                  <a:pt x="104343" y="46205"/>
                                </a:lnTo>
                                <a:cubicBezTo>
                                  <a:pt x="104343" y="46205"/>
                                  <a:pt x="103390" y="46205"/>
                                  <a:pt x="102438" y="47158"/>
                                </a:cubicBezTo>
                                <a:cubicBezTo>
                                  <a:pt x="102438" y="46205"/>
                                  <a:pt x="102438" y="47158"/>
                                  <a:pt x="102438" y="47158"/>
                                </a:cubicBezTo>
                                <a:close/>
                                <a:moveTo>
                                  <a:pt x="104343" y="41443"/>
                                </a:moveTo>
                                <a:cubicBezTo>
                                  <a:pt x="106248" y="43348"/>
                                  <a:pt x="105296" y="44301"/>
                                  <a:pt x="105296" y="46205"/>
                                </a:cubicBezTo>
                                <a:lnTo>
                                  <a:pt x="108153" y="45253"/>
                                </a:lnTo>
                                <a:cubicBezTo>
                                  <a:pt x="107200" y="44301"/>
                                  <a:pt x="107200" y="42395"/>
                                  <a:pt x="107200" y="41443"/>
                                </a:cubicBezTo>
                                <a:cubicBezTo>
                                  <a:pt x="107200" y="40490"/>
                                  <a:pt x="107200" y="39538"/>
                                  <a:pt x="106248" y="39538"/>
                                </a:cubicBezTo>
                                <a:cubicBezTo>
                                  <a:pt x="106248" y="39538"/>
                                  <a:pt x="105296" y="39538"/>
                                  <a:pt x="105296" y="39538"/>
                                </a:cubicBezTo>
                                <a:cubicBezTo>
                                  <a:pt x="104343" y="39538"/>
                                  <a:pt x="104343" y="40490"/>
                                  <a:pt x="104343" y="41443"/>
                                </a:cubicBezTo>
                                <a:close/>
                                <a:moveTo>
                                  <a:pt x="105296" y="30965"/>
                                </a:moveTo>
                                <a:cubicBezTo>
                                  <a:pt x="106248" y="30965"/>
                                  <a:pt x="106248" y="30965"/>
                                  <a:pt x="106248" y="30013"/>
                                </a:cubicBezTo>
                                <a:cubicBezTo>
                                  <a:pt x="106248" y="29061"/>
                                  <a:pt x="106248" y="29061"/>
                                  <a:pt x="105296" y="29061"/>
                                </a:cubicBezTo>
                                <a:cubicBezTo>
                                  <a:pt x="104343" y="29061"/>
                                  <a:pt x="104343" y="29061"/>
                                  <a:pt x="103390" y="30013"/>
                                </a:cubicBezTo>
                                <a:cubicBezTo>
                                  <a:pt x="102438" y="30965"/>
                                  <a:pt x="104343" y="30965"/>
                                  <a:pt x="105296" y="30965"/>
                                </a:cubicBezTo>
                                <a:close/>
                                <a:moveTo>
                                  <a:pt x="106248" y="117643"/>
                                </a:moveTo>
                                <a:cubicBezTo>
                                  <a:pt x="108153" y="118595"/>
                                  <a:pt x="109105" y="121453"/>
                                  <a:pt x="110058" y="123358"/>
                                </a:cubicBezTo>
                                <a:cubicBezTo>
                                  <a:pt x="110058" y="124311"/>
                                  <a:pt x="111011" y="124311"/>
                                  <a:pt x="111011" y="123358"/>
                                </a:cubicBezTo>
                                <a:cubicBezTo>
                                  <a:pt x="111963" y="120501"/>
                                  <a:pt x="113868" y="120501"/>
                                  <a:pt x="115773" y="118595"/>
                                </a:cubicBezTo>
                                <a:cubicBezTo>
                                  <a:pt x="116725" y="119548"/>
                                  <a:pt x="116725" y="120501"/>
                                  <a:pt x="115773" y="121453"/>
                                </a:cubicBezTo>
                                <a:cubicBezTo>
                                  <a:pt x="114821" y="122405"/>
                                  <a:pt x="114821" y="124311"/>
                                  <a:pt x="115773" y="125263"/>
                                </a:cubicBezTo>
                                <a:cubicBezTo>
                                  <a:pt x="114821" y="125263"/>
                                  <a:pt x="113868" y="125263"/>
                                  <a:pt x="113868" y="126215"/>
                                </a:cubicBezTo>
                                <a:cubicBezTo>
                                  <a:pt x="112915" y="128120"/>
                                  <a:pt x="114821" y="129073"/>
                                  <a:pt x="115773" y="129073"/>
                                </a:cubicBezTo>
                                <a:cubicBezTo>
                                  <a:pt x="116725" y="129073"/>
                                  <a:pt x="118630" y="130978"/>
                                  <a:pt x="118630" y="128120"/>
                                </a:cubicBezTo>
                                <a:cubicBezTo>
                                  <a:pt x="118630" y="126215"/>
                                  <a:pt x="118630" y="124311"/>
                                  <a:pt x="120536" y="125263"/>
                                </a:cubicBezTo>
                                <a:cubicBezTo>
                                  <a:pt x="121488" y="124311"/>
                                  <a:pt x="121488" y="124311"/>
                                  <a:pt x="121488" y="123358"/>
                                </a:cubicBezTo>
                                <a:cubicBezTo>
                                  <a:pt x="120536" y="123358"/>
                                  <a:pt x="120536" y="123358"/>
                                  <a:pt x="120536" y="122405"/>
                                </a:cubicBezTo>
                                <a:cubicBezTo>
                                  <a:pt x="120536" y="121453"/>
                                  <a:pt x="122440" y="119548"/>
                                  <a:pt x="122440" y="118595"/>
                                </a:cubicBezTo>
                                <a:cubicBezTo>
                                  <a:pt x="122440" y="118595"/>
                                  <a:pt x="122440" y="116690"/>
                                  <a:pt x="122440" y="117643"/>
                                </a:cubicBezTo>
                                <a:cubicBezTo>
                                  <a:pt x="120536" y="119548"/>
                                  <a:pt x="118630" y="116690"/>
                                  <a:pt x="116725" y="118595"/>
                                </a:cubicBezTo>
                                <a:cubicBezTo>
                                  <a:pt x="114821" y="117643"/>
                                  <a:pt x="116725" y="115738"/>
                                  <a:pt x="116725" y="113833"/>
                                </a:cubicBezTo>
                                <a:cubicBezTo>
                                  <a:pt x="116725" y="111928"/>
                                  <a:pt x="119583" y="110976"/>
                                  <a:pt x="118630" y="110023"/>
                                </a:cubicBezTo>
                                <a:cubicBezTo>
                                  <a:pt x="117678" y="109070"/>
                                  <a:pt x="116725" y="111928"/>
                                  <a:pt x="114821" y="111928"/>
                                </a:cubicBezTo>
                                <a:cubicBezTo>
                                  <a:pt x="114821" y="110976"/>
                                  <a:pt x="113868" y="110976"/>
                                  <a:pt x="113868" y="110976"/>
                                </a:cubicBezTo>
                                <a:cubicBezTo>
                                  <a:pt x="113868" y="110976"/>
                                  <a:pt x="113868" y="111928"/>
                                  <a:pt x="113868" y="111928"/>
                                </a:cubicBezTo>
                                <a:cubicBezTo>
                                  <a:pt x="113868" y="111928"/>
                                  <a:pt x="114821" y="111928"/>
                                  <a:pt x="114821" y="111928"/>
                                </a:cubicBezTo>
                                <a:cubicBezTo>
                                  <a:pt x="115773" y="113833"/>
                                  <a:pt x="112915" y="114786"/>
                                  <a:pt x="113868" y="117643"/>
                                </a:cubicBezTo>
                                <a:cubicBezTo>
                                  <a:pt x="113868" y="118595"/>
                                  <a:pt x="113868" y="118595"/>
                                  <a:pt x="113868" y="119548"/>
                                </a:cubicBezTo>
                                <a:cubicBezTo>
                                  <a:pt x="112915" y="119548"/>
                                  <a:pt x="112915" y="119548"/>
                                  <a:pt x="111963" y="118595"/>
                                </a:cubicBezTo>
                                <a:cubicBezTo>
                                  <a:pt x="111011" y="118595"/>
                                  <a:pt x="110058" y="117643"/>
                                  <a:pt x="109105" y="117643"/>
                                </a:cubicBezTo>
                                <a:cubicBezTo>
                                  <a:pt x="108153" y="116690"/>
                                  <a:pt x="108153" y="115738"/>
                                  <a:pt x="107200" y="117643"/>
                                </a:cubicBezTo>
                                <a:cubicBezTo>
                                  <a:pt x="106248" y="116690"/>
                                  <a:pt x="106248" y="117643"/>
                                  <a:pt x="106248" y="117643"/>
                                </a:cubicBezTo>
                                <a:close/>
                                <a:moveTo>
                                  <a:pt x="111011" y="50968"/>
                                </a:moveTo>
                                <a:cubicBezTo>
                                  <a:pt x="111011" y="50968"/>
                                  <a:pt x="110058" y="50968"/>
                                  <a:pt x="111011" y="50968"/>
                                </a:cubicBezTo>
                                <a:cubicBezTo>
                                  <a:pt x="111011" y="53826"/>
                                  <a:pt x="110058" y="53826"/>
                                  <a:pt x="109105" y="53826"/>
                                </a:cubicBezTo>
                                <a:cubicBezTo>
                                  <a:pt x="107200" y="52873"/>
                                  <a:pt x="106248" y="53826"/>
                                  <a:pt x="107200" y="55730"/>
                                </a:cubicBezTo>
                                <a:cubicBezTo>
                                  <a:pt x="108153" y="57636"/>
                                  <a:pt x="107200" y="58588"/>
                                  <a:pt x="106248" y="59540"/>
                                </a:cubicBezTo>
                                <a:cubicBezTo>
                                  <a:pt x="105296" y="61445"/>
                                  <a:pt x="107200" y="64303"/>
                                  <a:pt x="108153" y="64303"/>
                                </a:cubicBezTo>
                                <a:cubicBezTo>
                                  <a:pt x="111011" y="61445"/>
                                  <a:pt x="111011" y="65255"/>
                                  <a:pt x="112915" y="65255"/>
                                </a:cubicBezTo>
                                <a:lnTo>
                                  <a:pt x="112915" y="65255"/>
                                </a:lnTo>
                                <a:cubicBezTo>
                                  <a:pt x="113868" y="66208"/>
                                  <a:pt x="114821" y="67161"/>
                                  <a:pt x="114821" y="69065"/>
                                </a:cubicBezTo>
                                <a:cubicBezTo>
                                  <a:pt x="114821" y="70970"/>
                                  <a:pt x="115773" y="73828"/>
                                  <a:pt x="117678" y="73828"/>
                                </a:cubicBezTo>
                                <a:cubicBezTo>
                                  <a:pt x="119583" y="73828"/>
                                  <a:pt x="123393" y="74780"/>
                                  <a:pt x="124346" y="70970"/>
                                </a:cubicBezTo>
                                <a:cubicBezTo>
                                  <a:pt x="124346" y="70018"/>
                                  <a:pt x="125298" y="70018"/>
                                  <a:pt x="124346" y="69065"/>
                                </a:cubicBezTo>
                                <a:cubicBezTo>
                                  <a:pt x="123393" y="68113"/>
                                  <a:pt x="123393" y="68113"/>
                                  <a:pt x="122440" y="69065"/>
                                </a:cubicBezTo>
                                <a:cubicBezTo>
                                  <a:pt x="121488" y="70970"/>
                                  <a:pt x="118630" y="70018"/>
                                  <a:pt x="117678" y="70970"/>
                                </a:cubicBezTo>
                                <a:cubicBezTo>
                                  <a:pt x="116725" y="70970"/>
                                  <a:pt x="116725" y="70970"/>
                                  <a:pt x="115773" y="70970"/>
                                </a:cubicBezTo>
                                <a:cubicBezTo>
                                  <a:pt x="115773" y="70970"/>
                                  <a:pt x="115773" y="70018"/>
                                  <a:pt x="115773" y="70018"/>
                                </a:cubicBezTo>
                                <a:cubicBezTo>
                                  <a:pt x="118630" y="70018"/>
                                  <a:pt x="118630" y="67161"/>
                                  <a:pt x="120536" y="66208"/>
                                </a:cubicBezTo>
                                <a:cubicBezTo>
                                  <a:pt x="120536" y="65255"/>
                                  <a:pt x="121488" y="65255"/>
                                  <a:pt x="121488" y="64303"/>
                                </a:cubicBezTo>
                                <a:cubicBezTo>
                                  <a:pt x="121488" y="64303"/>
                                  <a:pt x="120536" y="64303"/>
                                  <a:pt x="120536" y="64303"/>
                                </a:cubicBezTo>
                                <a:cubicBezTo>
                                  <a:pt x="119583" y="64303"/>
                                  <a:pt x="117678" y="64303"/>
                                  <a:pt x="116725" y="65255"/>
                                </a:cubicBezTo>
                                <a:cubicBezTo>
                                  <a:pt x="115773" y="65255"/>
                                  <a:pt x="114821" y="66208"/>
                                  <a:pt x="114821" y="65255"/>
                                </a:cubicBezTo>
                                <a:cubicBezTo>
                                  <a:pt x="114821" y="63351"/>
                                  <a:pt x="113868" y="63351"/>
                                  <a:pt x="112915" y="63351"/>
                                </a:cubicBezTo>
                                <a:cubicBezTo>
                                  <a:pt x="111963" y="63351"/>
                                  <a:pt x="111011" y="62398"/>
                                  <a:pt x="111963" y="61445"/>
                                </a:cubicBezTo>
                                <a:cubicBezTo>
                                  <a:pt x="111963" y="60493"/>
                                  <a:pt x="112915" y="61445"/>
                                  <a:pt x="113868" y="61445"/>
                                </a:cubicBezTo>
                                <a:cubicBezTo>
                                  <a:pt x="114821" y="61445"/>
                                  <a:pt x="116725" y="62398"/>
                                  <a:pt x="117678" y="60493"/>
                                </a:cubicBezTo>
                                <a:cubicBezTo>
                                  <a:pt x="118630" y="58588"/>
                                  <a:pt x="115773" y="59540"/>
                                  <a:pt x="114821" y="58588"/>
                                </a:cubicBezTo>
                                <a:cubicBezTo>
                                  <a:pt x="114821" y="58588"/>
                                  <a:pt x="113868" y="58588"/>
                                  <a:pt x="113868" y="57636"/>
                                </a:cubicBezTo>
                                <a:cubicBezTo>
                                  <a:pt x="113868" y="56683"/>
                                  <a:pt x="114821" y="56683"/>
                                  <a:pt x="115773" y="56683"/>
                                </a:cubicBezTo>
                                <a:cubicBezTo>
                                  <a:pt x="116725" y="56683"/>
                                  <a:pt x="118630" y="55730"/>
                                  <a:pt x="117678" y="54778"/>
                                </a:cubicBezTo>
                                <a:cubicBezTo>
                                  <a:pt x="116725" y="49063"/>
                                  <a:pt x="112915" y="54778"/>
                                  <a:pt x="111011" y="50968"/>
                                </a:cubicBezTo>
                                <a:close/>
                                <a:moveTo>
                                  <a:pt x="107200" y="68113"/>
                                </a:moveTo>
                                <a:cubicBezTo>
                                  <a:pt x="107200" y="68113"/>
                                  <a:pt x="107200" y="68113"/>
                                  <a:pt x="107200" y="68113"/>
                                </a:cubicBezTo>
                                <a:lnTo>
                                  <a:pt x="107200" y="68113"/>
                                </a:lnTo>
                                <a:cubicBezTo>
                                  <a:pt x="106248" y="68113"/>
                                  <a:pt x="106248" y="69065"/>
                                  <a:pt x="107200" y="68113"/>
                                </a:cubicBezTo>
                                <a:cubicBezTo>
                                  <a:pt x="107200" y="69065"/>
                                  <a:pt x="107200" y="69065"/>
                                  <a:pt x="107200" y="68113"/>
                                </a:cubicBezTo>
                                <a:close/>
                                <a:moveTo>
                                  <a:pt x="107200" y="48111"/>
                                </a:moveTo>
                                <a:cubicBezTo>
                                  <a:pt x="108153" y="49063"/>
                                  <a:pt x="109105" y="48111"/>
                                  <a:pt x="110058" y="47158"/>
                                </a:cubicBezTo>
                                <a:cubicBezTo>
                                  <a:pt x="111011" y="46205"/>
                                  <a:pt x="111963" y="47158"/>
                                  <a:pt x="112915" y="47158"/>
                                </a:cubicBezTo>
                                <a:cubicBezTo>
                                  <a:pt x="111963" y="44301"/>
                                  <a:pt x="110058" y="46205"/>
                                  <a:pt x="108153" y="45253"/>
                                </a:cubicBezTo>
                                <a:cubicBezTo>
                                  <a:pt x="108153" y="46205"/>
                                  <a:pt x="106248" y="47158"/>
                                  <a:pt x="107200" y="48111"/>
                                </a:cubicBezTo>
                                <a:close/>
                                <a:moveTo>
                                  <a:pt x="111963" y="71923"/>
                                </a:moveTo>
                                <a:cubicBezTo>
                                  <a:pt x="112915" y="71923"/>
                                  <a:pt x="112915" y="70970"/>
                                  <a:pt x="111963" y="71923"/>
                                </a:cubicBezTo>
                                <a:cubicBezTo>
                                  <a:pt x="111963" y="70018"/>
                                  <a:pt x="111011" y="69065"/>
                                  <a:pt x="110058" y="70018"/>
                                </a:cubicBezTo>
                                <a:cubicBezTo>
                                  <a:pt x="109105" y="70970"/>
                                  <a:pt x="108153" y="72876"/>
                                  <a:pt x="110058" y="73828"/>
                                </a:cubicBezTo>
                                <a:cubicBezTo>
                                  <a:pt x="111963" y="74780"/>
                                  <a:pt x="111011" y="71923"/>
                                  <a:pt x="111963" y="71923"/>
                                </a:cubicBezTo>
                                <a:close/>
                                <a:moveTo>
                                  <a:pt x="112915" y="43348"/>
                                </a:moveTo>
                                <a:cubicBezTo>
                                  <a:pt x="113868" y="43348"/>
                                  <a:pt x="114821" y="45253"/>
                                  <a:pt x="115773" y="43348"/>
                                </a:cubicBezTo>
                                <a:cubicBezTo>
                                  <a:pt x="116725" y="42395"/>
                                  <a:pt x="114821" y="42395"/>
                                  <a:pt x="113868" y="41443"/>
                                </a:cubicBezTo>
                                <a:cubicBezTo>
                                  <a:pt x="111963" y="39538"/>
                                  <a:pt x="113868" y="38586"/>
                                  <a:pt x="113868" y="37633"/>
                                </a:cubicBezTo>
                                <a:cubicBezTo>
                                  <a:pt x="114821" y="36680"/>
                                  <a:pt x="115773" y="35728"/>
                                  <a:pt x="113868" y="34776"/>
                                </a:cubicBezTo>
                                <a:cubicBezTo>
                                  <a:pt x="112915" y="33823"/>
                                  <a:pt x="111011" y="33823"/>
                                  <a:pt x="110058" y="34776"/>
                                </a:cubicBezTo>
                                <a:cubicBezTo>
                                  <a:pt x="109105" y="34776"/>
                                  <a:pt x="110058" y="36680"/>
                                  <a:pt x="110058" y="37633"/>
                                </a:cubicBezTo>
                                <a:cubicBezTo>
                                  <a:pt x="110058" y="37633"/>
                                  <a:pt x="110058" y="38586"/>
                                  <a:pt x="110058" y="38586"/>
                                </a:cubicBezTo>
                                <a:cubicBezTo>
                                  <a:pt x="109105" y="43348"/>
                                  <a:pt x="109105" y="43348"/>
                                  <a:pt x="112915" y="43348"/>
                                </a:cubicBezTo>
                                <a:close/>
                                <a:moveTo>
                                  <a:pt x="111011" y="139551"/>
                                </a:moveTo>
                                <a:cubicBezTo>
                                  <a:pt x="111011" y="138598"/>
                                  <a:pt x="111011" y="138598"/>
                                  <a:pt x="110058" y="138598"/>
                                </a:cubicBezTo>
                                <a:cubicBezTo>
                                  <a:pt x="109105" y="138598"/>
                                  <a:pt x="109105" y="138598"/>
                                  <a:pt x="109105" y="139551"/>
                                </a:cubicBezTo>
                                <a:cubicBezTo>
                                  <a:pt x="109105" y="139551"/>
                                  <a:pt x="109105" y="140503"/>
                                  <a:pt x="111011" y="139551"/>
                                </a:cubicBezTo>
                                <a:cubicBezTo>
                                  <a:pt x="111011" y="140503"/>
                                  <a:pt x="111011" y="140503"/>
                                  <a:pt x="111011" y="139551"/>
                                </a:cubicBezTo>
                                <a:close/>
                                <a:moveTo>
                                  <a:pt x="111963" y="133836"/>
                                </a:moveTo>
                                <a:cubicBezTo>
                                  <a:pt x="111963" y="133836"/>
                                  <a:pt x="111963" y="132883"/>
                                  <a:pt x="111963" y="133836"/>
                                </a:cubicBezTo>
                                <a:cubicBezTo>
                                  <a:pt x="111011" y="132883"/>
                                  <a:pt x="110058" y="133836"/>
                                  <a:pt x="110058" y="133836"/>
                                </a:cubicBezTo>
                                <a:cubicBezTo>
                                  <a:pt x="111011" y="133836"/>
                                  <a:pt x="111011" y="134788"/>
                                  <a:pt x="111963" y="133836"/>
                                </a:cubicBezTo>
                                <a:cubicBezTo>
                                  <a:pt x="111963" y="134788"/>
                                  <a:pt x="111963" y="134788"/>
                                  <a:pt x="111963" y="133836"/>
                                </a:cubicBezTo>
                                <a:close/>
                                <a:moveTo>
                                  <a:pt x="111963" y="66208"/>
                                </a:moveTo>
                                <a:cubicBezTo>
                                  <a:pt x="112915" y="66208"/>
                                  <a:pt x="112915" y="65255"/>
                                  <a:pt x="112915" y="64303"/>
                                </a:cubicBezTo>
                                <a:cubicBezTo>
                                  <a:pt x="111963" y="65255"/>
                                  <a:pt x="111963" y="65255"/>
                                  <a:pt x="111963" y="66208"/>
                                </a:cubicBezTo>
                                <a:cubicBezTo>
                                  <a:pt x="111011" y="66208"/>
                                  <a:pt x="111963" y="66208"/>
                                  <a:pt x="111963" y="66208"/>
                                </a:cubicBezTo>
                                <a:close/>
                                <a:moveTo>
                                  <a:pt x="113868" y="71923"/>
                                </a:moveTo>
                                <a:cubicBezTo>
                                  <a:pt x="113868" y="71923"/>
                                  <a:pt x="112915" y="71923"/>
                                  <a:pt x="113868" y="71923"/>
                                </a:cubicBezTo>
                                <a:cubicBezTo>
                                  <a:pt x="112915" y="71923"/>
                                  <a:pt x="112915" y="71923"/>
                                  <a:pt x="113868" y="71923"/>
                                </a:cubicBezTo>
                                <a:lnTo>
                                  <a:pt x="113868" y="74780"/>
                                </a:lnTo>
                                <a:cubicBezTo>
                                  <a:pt x="113868" y="74780"/>
                                  <a:pt x="114821" y="74780"/>
                                  <a:pt x="114821" y="73828"/>
                                </a:cubicBezTo>
                                <a:cubicBezTo>
                                  <a:pt x="115773" y="72876"/>
                                  <a:pt x="114821" y="72876"/>
                                  <a:pt x="113868" y="71923"/>
                                </a:cubicBezTo>
                                <a:close/>
                                <a:moveTo>
                                  <a:pt x="112915" y="49063"/>
                                </a:moveTo>
                                <a:cubicBezTo>
                                  <a:pt x="112915" y="50015"/>
                                  <a:pt x="112915" y="50015"/>
                                  <a:pt x="113868" y="50015"/>
                                </a:cubicBezTo>
                                <a:cubicBezTo>
                                  <a:pt x="114821" y="50015"/>
                                  <a:pt x="113868" y="49063"/>
                                  <a:pt x="112915" y="49063"/>
                                </a:cubicBezTo>
                                <a:lnTo>
                                  <a:pt x="112915" y="47158"/>
                                </a:lnTo>
                                <a:lnTo>
                                  <a:pt x="112915" y="49063"/>
                                </a:lnTo>
                                <a:close/>
                                <a:moveTo>
                                  <a:pt x="116725" y="123358"/>
                                </a:moveTo>
                                <a:cubicBezTo>
                                  <a:pt x="116725" y="122405"/>
                                  <a:pt x="116725" y="121453"/>
                                  <a:pt x="118630" y="121453"/>
                                </a:cubicBezTo>
                                <a:cubicBezTo>
                                  <a:pt x="118630" y="121453"/>
                                  <a:pt x="119583" y="121453"/>
                                  <a:pt x="119583" y="122405"/>
                                </a:cubicBezTo>
                                <a:cubicBezTo>
                                  <a:pt x="118630" y="123358"/>
                                  <a:pt x="117678" y="123358"/>
                                  <a:pt x="116725" y="123358"/>
                                </a:cubicBezTo>
                                <a:cubicBezTo>
                                  <a:pt x="116725" y="124311"/>
                                  <a:pt x="116725" y="124311"/>
                                  <a:pt x="116725" y="123358"/>
                                </a:cubicBezTo>
                                <a:close/>
                                <a:moveTo>
                                  <a:pt x="119583" y="73828"/>
                                </a:moveTo>
                                <a:cubicBezTo>
                                  <a:pt x="118630" y="73828"/>
                                  <a:pt x="116725" y="73828"/>
                                  <a:pt x="116725" y="75733"/>
                                </a:cubicBezTo>
                                <a:cubicBezTo>
                                  <a:pt x="116725" y="76686"/>
                                  <a:pt x="117678" y="76686"/>
                                  <a:pt x="118630" y="76686"/>
                                </a:cubicBezTo>
                                <a:cubicBezTo>
                                  <a:pt x="119583" y="76686"/>
                                  <a:pt x="121488" y="76686"/>
                                  <a:pt x="121488" y="75733"/>
                                </a:cubicBezTo>
                                <a:cubicBezTo>
                                  <a:pt x="122440" y="73828"/>
                                  <a:pt x="120536" y="74780"/>
                                  <a:pt x="119583" y="73828"/>
                                </a:cubicBezTo>
                                <a:close/>
                                <a:moveTo>
                                  <a:pt x="120536" y="139551"/>
                                </a:moveTo>
                                <a:cubicBezTo>
                                  <a:pt x="120536" y="138598"/>
                                  <a:pt x="120536" y="137645"/>
                                  <a:pt x="118630" y="137645"/>
                                </a:cubicBezTo>
                                <a:cubicBezTo>
                                  <a:pt x="118630" y="137645"/>
                                  <a:pt x="117678" y="137645"/>
                                  <a:pt x="117678" y="138598"/>
                                </a:cubicBezTo>
                                <a:cubicBezTo>
                                  <a:pt x="117678" y="139551"/>
                                  <a:pt x="119583" y="139551"/>
                                  <a:pt x="120536" y="139551"/>
                                </a:cubicBezTo>
                                <a:cubicBezTo>
                                  <a:pt x="120536" y="140503"/>
                                  <a:pt x="120536" y="140503"/>
                                  <a:pt x="120536" y="139551"/>
                                </a:cubicBezTo>
                                <a:close/>
                                <a:moveTo>
                                  <a:pt x="118630" y="48111"/>
                                </a:moveTo>
                                <a:cubicBezTo>
                                  <a:pt x="118630" y="49063"/>
                                  <a:pt x="119583" y="49063"/>
                                  <a:pt x="120536" y="49063"/>
                                </a:cubicBezTo>
                                <a:cubicBezTo>
                                  <a:pt x="121488" y="49063"/>
                                  <a:pt x="121488" y="49063"/>
                                  <a:pt x="121488" y="48111"/>
                                </a:cubicBezTo>
                                <a:cubicBezTo>
                                  <a:pt x="121488" y="47158"/>
                                  <a:pt x="120536" y="46205"/>
                                  <a:pt x="119583" y="46205"/>
                                </a:cubicBezTo>
                                <a:cubicBezTo>
                                  <a:pt x="118630" y="46205"/>
                                  <a:pt x="118630" y="47158"/>
                                  <a:pt x="118630" y="48111"/>
                                </a:cubicBezTo>
                                <a:close/>
                                <a:moveTo>
                                  <a:pt x="118630" y="38586"/>
                                </a:moveTo>
                                <a:cubicBezTo>
                                  <a:pt x="119583" y="38586"/>
                                  <a:pt x="119583" y="38586"/>
                                  <a:pt x="120536" y="37633"/>
                                </a:cubicBezTo>
                                <a:cubicBezTo>
                                  <a:pt x="120536" y="36680"/>
                                  <a:pt x="120536" y="36680"/>
                                  <a:pt x="120536" y="36680"/>
                                </a:cubicBezTo>
                                <a:cubicBezTo>
                                  <a:pt x="119583" y="37633"/>
                                  <a:pt x="119583" y="37633"/>
                                  <a:pt x="118630" y="38586"/>
                                </a:cubicBezTo>
                                <a:lnTo>
                                  <a:pt x="118630" y="38586"/>
                                </a:lnTo>
                                <a:close/>
                                <a:moveTo>
                                  <a:pt x="120536" y="54778"/>
                                </a:moveTo>
                                <a:cubicBezTo>
                                  <a:pt x="120536" y="54778"/>
                                  <a:pt x="120536" y="55730"/>
                                  <a:pt x="120536" y="54778"/>
                                </a:cubicBezTo>
                                <a:lnTo>
                                  <a:pt x="123393" y="58588"/>
                                </a:lnTo>
                                <a:cubicBezTo>
                                  <a:pt x="123393" y="58588"/>
                                  <a:pt x="123393" y="57636"/>
                                  <a:pt x="123393" y="57636"/>
                                </a:cubicBezTo>
                                <a:cubicBezTo>
                                  <a:pt x="123393" y="56683"/>
                                  <a:pt x="122440" y="55730"/>
                                  <a:pt x="120536" y="54778"/>
                                </a:cubicBezTo>
                                <a:close/>
                                <a:moveTo>
                                  <a:pt x="122440" y="131930"/>
                                </a:moveTo>
                                <a:cubicBezTo>
                                  <a:pt x="122440" y="132883"/>
                                  <a:pt x="123393" y="132883"/>
                                  <a:pt x="122440" y="131930"/>
                                </a:cubicBezTo>
                                <a:cubicBezTo>
                                  <a:pt x="123393" y="132883"/>
                                  <a:pt x="123393" y="132883"/>
                                  <a:pt x="122440" y="131930"/>
                                </a:cubicBezTo>
                                <a:cubicBezTo>
                                  <a:pt x="123393" y="131930"/>
                                  <a:pt x="123393" y="131930"/>
                                  <a:pt x="122440" y="131930"/>
                                </a:cubicBezTo>
                                <a:cubicBezTo>
                                  <a:pt x="123393" y="131930"/>
                                  <a:pt x="122440" y="131930"/>
                                  <a:pt x="122440" y="131930"/>
                                </a:cubicBezTo>
                                <a:close/>
                                <a:moveTo>
                                  <a:pt x="122440" y="129073"/>
                                </a:moveTo>
                                <a:cubicBezTo>
                                  <a:pt x="122440" y="129073"/>
                                  <a:pt x="123393" y="130026"/>
                                  <a:pt x="123393" y="130026"/>
                                </a:cubicBezTo>
                                <a:cubicBezTo>
                                  <a:pt x="124346" y="130026"/>
                                  <a:pt x="124346" y="130026"/>
                                  <a:pt x="124346" y="129073"/>
                                </a:cubicBezTo>
                                <a:cubicBezTo>
                                  <a:pt x="124346" y="129073"/>
                                  <a:pt x="123393" y="129073"/>
                                  <a:pt x="122440" y="129073"/>
                                </a:cubicBezTo>
                                <a:cubicBezTo>
                                  <a:pt x="123393" y="128120"/>
                                  <a:pt x="122440" y="129073"/>
                                  <a:pt x="122440" y="129073"/>
                                </a:cubicBezTo>
                                <a:close/>
                                <a:moveTo>
                                  <a:pt x="123393" y="124311"/>
                                </a:moveTo>
                                <a:cubicBezTo>
                                  <a:pt x="124346" y="124311"/>
                                  <a:pt x="124346" y="124311"/>
                                  <a:pt x="123393" y="124311"/>
                                </a:cubicBezTo>
                                <a:cubicBezTo>
                                  <a:pt x="126250" y="125263"/>
                                  <a:pt x="127203" y="124311"/>
                                  <a:pt x="128155" y="122405"/>
                                </a:cubicBezTo>
                                <a:cubicBezTo>
                                  <a:pt x="129108" y="121453"/>
                                  <a:pt x="126250" y="122405"/>
                                  <a:pt x="124346" y="121453"/>
                                </a:cubicBezTo>
                                <a:cubicBezTo>
                                  <a:pt x="124346" y="122405"/>
                                  <a:pt x="123393" y="123358"/>
                                  <a:pt x="123393" y="124311"/>
                                </a:cubicBezTo>
                                <a:close/>
                                <a:moveTo>
                                  <a:pt x="123393" y="48111"/>
                                </a:moveTo>
                                <a:cubicBezTo>
                                  <a:pt x="123393" y="48111"/>
                                  <a:pt x="124346" y="49063"/>
                                  <a:pt x="124346" y="49063"/>
                                </a:cubicBezTo>
                                <a:cubicBezTo>
                                  <a:pt x="124346" y="49063"/>
                                  <a:pt x="125298" y="49063"/>
                                  <a:pt x="125298" y="49063"/>
                                </a:cubicBezTo>
                                <a:cubicBezTo>
                                  <a:pt x="125298" y="48111"/>
                                  <a:pt x="125298" y="47158"/>
                                  <a:pt x="123393" y="48111"/>
                                </a:cubicBezTo>
                                <a:cubicBezTo>
                                  <a:pt x="124346" y="47158"/>
                                  <a:pt x="123393" y="47158"/>
                                  <a:pt x="123393" y="48111"/>
                                </a:cubicBezTo>
                                <a:close/>
                                <a:moveTo>
                                  <a:pt x="126250" y="72876"/>
                                </a:moveTo>
                                <a:cubicBezTo>
                                  <a:pt x="126250" y="71923"/>
                                  <a:pt x="125298" y="71923"/>
                                  <a:pt x="126250" y="72876"/>
                                </a:cubicBezTo>
                                <a:cubicBezTo>
                                  <a:pt x="125298" y="71923"/>
                                  <a:pt x="125298" y="72876"/>
                                  <a:pt x="125298" y="72876"/>
                                </a:cubicBezTo>
                                <a:cubicBezTo>
                                  <a:pt x="124346" y="72876"/>
                                  <a:pt x="125298" y="73828"/>
                                  <a:pt x="126250" y="72876"/>
                                </a:cubicBezTo>
                                <a:cubicBezTo>
                                  <a:pt x="125298" y="72876"/>
                                  <a:pt x="126250" y="72876"/>
                                  <a:pt x="126250" y="72876"/>
                                </a:cubicBezTo>
                                <a:close/>
                                <a:moveTo>
                                  <a:pt x="127203" y="60493"/>
                                </a:moveTo>
                                <a:cubicBezTo>
                                  <a:pt x="127203" y="60493"/>
                                  <a:pt x="126250" y="59540"/>
                                  <a:pt x="127203" y="60493"/>
                                </a:cubicBezTo>
                                <a:lnTo>
                                  <a:pt x="125298" y="61445"/>
                                </a:lnTo>
                                <a:cubicBezTo>
                                  <a:pt x="125298" y="61445"/>
                                  <a:pt x="125298" y="62398"/>
                                  <a:pt x="126250" y="62398"/>
                                </a:cubicBezTo>
                                <a:cubicBezTo>
                                  <a:pt x="126250" y="61445"/>
                                  <a:pt x="127203" y="61445"/>
                                  <a:pt x="127203" y="60493"/>
                                </a:cubicBezTo>
                                <a:close/>
                                <a:moveTo>
                                  <a:pt x="126250" y="54778"/>
                                </a:moveTo>
                                <a:cubicBezTo>
                                  <a:pt x="126250" y="55730"/>
                                  <a:pt x="127203" y="55730"/>
                                  <a:pt x="128155" y="55730"/>
                                </a:cubicBezTo>
                                <a:cubicBezTo>
                                  <a:pt x="128155" y="55730"/>
                                  <a:pt x="129108" y="55730"/>
                                  <a:pt x="129108" y="54778"/>
                                </a:cubicBezTo>
                                <a:cubicBezTo>
                                  <a:pt x="128155" y="54778"/>
                                  <a:pt x="127203" y="53826"/>
                                  <a:pt x="126250" y="54778"/>
                                </a:cubicBezTo>
                                <a:cubicBezTo>
                                  <a:pt x="126250" y="54778"/>
                                  <a:pt x="126250" y="54778"/>
                                  <a:pt x="126250" y="54778"/>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5" name="Freeform 145"/>
                        <wps:cNvSpPr/>
                        <wps:spPr>
                          <a:xfrm>
                            <a:off x="608978" y="86925"/>
                            <a:ext cx="161015" cy="181451"/>
                          </a:xfrm>
                          <a:custGeom>
                            <a:avLst/>
                            <a:gdLst>
                              <a:gd name="connsiteX0" fmla="*/ 161016 w 161015"/>
                              <a:gd name="connsiteY0" fmla="*/ 119063 h 181451"/>
                              <a:gd name="connsiteX1" fmla="*/ 157206 w 161015"/>
                              <a:gd name="connsiteY1" fmla="*/ 152400 h 181451"/>
                              <a:gd name="connsiteX2" fmla="*/ 141966 w 161015"/>
                              <a:gd name="connsiteY2" fmla="*/ 174307 h 181451"/>
                              <a:gd name="connsiteX3" fmla="*/ 94341 w 161015"/>
                              <a:gd name="connsiteY3" fmla="*/ 173355 h 181451"/>
                              <a:gd name="connsiteX4" fmla="*/ 89578 w 161015"/>
                              <a:gd name="connsiteY4" fmla="*/ 167640 h 181451"/>
                              <a:gd name="connsiteX5" fmla="*/ 81958 w 161015"/>
                              <a:gd name="connsiteY5" fmla="*/ 166688 h 181451"/>
                              <a:gd name="connsiteX6" fmla="*/ 56241 w 161015"/>
                              <a:gd name="connsiteY6" fmla="*/ 180022 h 181451"/>
                              <a:gd name="connsiteX7" fmla="*/ 29571 w 161015"/>
                              <a:gd name="connsiteY7" fmla="*/ 180022 h 181451"/>
                              <a:gd name="connsiteX8" fmla="*/ 2901 w 161015"/>
                              <a:gd name="connsiteY8" fmla="*/ 156210 h 181451"/>
                              <a:gd name="connsiteX9" fmla="*/ 2901 w 161015"/>
                              <a:gd name="connsiteY9" fmla="*/ 121920 h 181451"/>
                              <a:gd name="connsiteX10" fmla="*/ 10521 w 161015"/>
                              <a:gd name="connsiteY10" fmla="*/ 108585 h 181451"/>
                              <a:gd name="connsiteX11" fmla="*/ 48621 w 161015"/>
                              <a:gd name="connsiteY11" fmla="*/ 84772 h 181451"/>
                              <a:gd name="connsiteX12" fmla="*/ 69576 w 161015"/>
                              <a:gd name="connsiteY12" fmla="*/ 75247 h 181451"/>
                              <a:gd name="connsiteX13" fmla="*/ 81958 w 161015"/>
                              <a:gd name="connsiteY13" fmla="*/ 56197 h 181451"/>
                              <a:gd name="connsiteX14" fmla="*/ 81006 w 161015"/>
                              <a:gd name="connsiteY14" fmla="*/ 22860 h 181451"/>
                              <a:gd name="connsiteX15" fmla="*/ 64813 w 161015"/>
                              <a:gd name="connsiteY15" fmla="*/ 8572 h 181451"/>
                              <a:gd name="connsiteX16" fmla="*/ 39096 w 161015"/>
                              <a:gd name="connsiteY16" fmla="*/ 17145 h 181451"/>
                              <a:gd name="connsiteX17" fmla="*/ 36238 w 161015"/>
                              <a:gd name="connsiteY17" fmla="*/ 26670 h 181451"/>
                              <a:gd name="connsiteX18" fmla="*/ 41001 w 161015"/>
                              <a:gd name="connsiteY18" fmla="*/ 30480 h 181451"/>
                              <a:gd name="connsiteX19" fmla="*/ 59098 w 161015"/>
                              <a:gd name="connsiteY19" fmla="*/ 46672 h 181451"/>
                              <a:gd name="connsiteX20" fmla="*/ 26713 w 161015"/>
                              <a:gd name="connsiteY20" fmla="*/ 71438 h 181451"/>
                              <a:gd name="connsiteX21" fmla="*/ 10521 w 161015"/>
                              <a:gd name="connsiteY21" fmla="*/ 51435 h 181451"/>
                              <a:gd name="connsiteX22" fmla="*/ 19093 w 161015"/>
                              <a:gd name="connsiteY22" fmla="*/ 20003 h 181451"/>
                              <a:gd name="connsiteX23" fmla="*/ 55288 w 161015"/>
                              <a:gd name="connsiteY23" fmla="*/ 953 h 181451"/>
                              <a:gd name="connsiteX24" fmla="*/ 97198 w 161015"/>
                              <a:gd name="connsiteY24" fmla="*/ 3810 h 181451"/>
                              <a:gd name="connsiteX25" fmla="*/ 126726 w 161015"/>
                              <a:gd name="connsiteY25" fmla="*/ 26670 h 181451"/>
                              <a:gd name="connsiteX26" fmla="*/ 132441 w 161015"/>
                              <a:gd name="connsiteY26" fmla="*/ 55245 h 181451"/>
                              <a:gd name="connsiteX27" fmla="*/ 131488 w 161015"/>
                              <a:gd name="connsiteY27" fmla="*/ 63818 h 181451"/>
                              <a:gd name="connsiteX28" fmla="*/ 130536 w 161015"/>
                              <a:gd name="connsiteY28" fmla="*/ 81915 h 181451"/>
                              <a:gd name="connsiteX29" fmla="*/ 131488 w 161015"/>
                              <a:gd name="connsiteY29" fmla="*/ 93345 h 181451"/>
                              <a:gd name="connsiteX30" fmla="*/ 131488 w 161015"/>
                              <a:gd name="connsiteY30" fmla="*/ 140018 h 181451"/>
                              <a:gd name="connsiteX31" fmla="*/ 132441 w 161015"/>
                              <a:gd name="connsiteY31" fmla="*/ 152400 h 181451"/>
                              <a:gd name="connsiteX32" fmla="*/ 134346 w 161015"/>
                              <a:gd name="connsiteY32" fmla="*/ 157163 h 181451"/>
                              <a:gd name="connsiteX33" fmla="*/ 144823 w 161015"/>
                              <a:gd name="connsiteY33" fmla="*/ 158115 h 181451"/>
                              <a:gd name="connsiteX34" fmla="*/ 151491 w 161015"/>
                              <a:gd name="connsiteY34" fmla="*/ 139065 h 181451"/>
                              <a:gd name="connsiteX35" fmla="*/ 152443 w 161015"/>
                              <a:gd name="connsiteY35" fmla="*/ 121920 h 181451"/>
                              <a:gd name="connsiteX36" fmla="*/ 158158 w 161015"/>
                              <a:gd name="connsiteY36" fmla="*/ 116205 h 181451"/>
                              <a:gd name="connsiteX37" fmla="*/ 161016 w 161015"/>
                              <a:gd name="connsiteY37" fmla="*/ 119063 h 181451"/>
                              <a:gd name="connsiteX38" fmla="*/ 10521 w 161015"/>
                              <a:gd name="connsiteY38" fmla="*/ 145732 h 181451"/>
                              <a:gd name="connsiteX39" fmla="*/ 7663 w 161015"/>
                              <a:gd name="connsiteY39" fmla="*/ 146685 h 181451"/>
                              <a:gd name="connsiteX40" fmla="*/ 8616 w 161015"/>
                              <a:gd name="connsiteY40" fmla="*/ 148590 h 181451"/>
                              <a:gd name="connsiteX41" fmla="*/ 10521 w 161015"/>
                              <a:gd name="connsiteY41" fmla="*/ 145732 h 181451"/>
                              <a:gd name="connsiteX42" fmla="*/ 10521 w 161015"/>
                              <a:gd name="connsiteY42" fmla="*/ 145732 h 181451"/>
                              <a:gd name="connsiteX43" fmla="*/ 26713 w 161015"/>
                              <a:gd name="connsiteY43" fmla="*/ 144780 h 181451"/>
                              <a:gd name="connsiteX44" fmla="*/ 24808 w 161015"/>
                              <a:gd name="connsiteY44" fmla="*/ 140970 h 181451"/>
                              <a:gd name="connsiteX45" fmla="*/ 28618 w 161015"/>
                              <a:gd name="connsiteY45" fmla="*/ 140018 h 181451"/>
                              <a:gd name="connsiteX46" fmla="*/ 28618 w 161015"/>
                              <a:gd name="connsiteY46" fmla="*/ 139065 h 181451"/>
                              <a:gd name="connsiteX47" fmla="*/ 26713 w 161015"/>
                              <a:gd name="connsiteY47" fmla="*/ 134303 h 181451"/>
                              <a:gd name="connsiteX48" fmla="*/ 31476 w 161015"/>
                              <a:gd name="connsiteY48" fmla="*/ 135255 h 181451"/>
                              <a:gd name="connsiteX49" fmla="*/ 31476 w 161015"/>
                              <a:gd name="connsiteY49" fmla="*/ 138113 h 181451"/>
                              <a:gd name="connsiteX50" fmla="*/ 34333 w 161015"/>
                              <a:gd name="connsiteY50" fmla="*/ 137160 h 181451"/>
                              <a:gd name="connsiteX51" fmla="*/ 36238 w 161015"/>
                              <a:gd name="connsiteY51" fmla="*/ 135255 h 181451"/>
                              <a:gd name="connsiteX52" fmla="*/ 34333 w 161015"/>
                              <a:gd name="connsiteY52" fmla="*/ 134303 h 181451"/>
                              <a:gd name="connsiteX53" fmla="*/ 33381 w 161015"/>
                              <a:gd name="connsiteY53" fmla="*/ 132397 h 181451"/>
                              <a:gd name="connsiteX54" fmla="*/ 29571 w 161015"/>
                              <a:gd name="connsiteY54" fmla="*/ 131445 h 181451"/>
                              <a:gd name="connsiteX55" fmla="*/ 25761 w 161015"/>
                              <a:gd name="connsiteY55" fmla="*/ 127635 h 181451"/>
                              <a:gd name="connsiteX56" fmla="*/ 32428 w 161015"/>
                              <a:gd name="connsiteY56" fmla="*/ 128588 h 181451"/>
                              <a:gd name="connsiteX57" fmla="*/ 38143 w 161015"/>
                              <a:gd name="connsiteY57" fmla="*/ 124778 h 181451"/>
                              <a:gd name="connsiteX58" fmla="*/ 39096 w 161015"/>
                              <a:gd name="connsiteY58" fmla="*/ 124778 h 181451"/>
                              <a:gd name="connsiteX59" fmla="*/ 40048 w 161015"/>
                              <a:gd name="connsiteY59" fmla="*/ 123825 h 181451"/>
                              <a:gd name="connsiteX60" fmla="*/ 39096 w 161015"/>
                              <a:gd name="connsiteY60" fmla="*/ 119063 h 181451"/>
                              <a:gd name="connsiteX61" fmla="*/ 37191 w 161015"/>
                              <a:gd name="connsiteY61" fmla="*/ 117157 h 181451"/>
                              <a:gd name="connsiteX62" fmla="*/ 36238 w 161015"/>
                              <a:gd name="connsiteY62" fmla="*/ 119063 h 181451"/>
                              <a:gd name="connsiteX63" fmla="*/ 35286 w 161015"/>
                              <a:gd name="connsiteY63" fmla="*/ 120015 h 181451"/>
                              <a:gd name="connsiteX64" fmla="*/ 33381 w 161015"/>
                              <a:gd name="connsiteY64" fmla="*/ 123825 h 181451"/>
                              <a:gd name="connsiteX65" fmla="*/ 32428 w 161015"/>
                              <a:gd name="connsiteY65" fmla="*/ 125730 h 181451"/>
                              <a:gd name="connsiteX66" fmla="*/ 27666 w 161015"/>
                              <a:gd name="connsiteY66" fmla="*/ 127635 h 181451"/>
                              <a:gd name="connsiteX67" fmla="*/ 23856 w 161015"/>
                              <a:gd name="connsiteY67" fmla="*/ 125730 h 181451"/>
                              <a:gd name="connsiteX68" fmla="*/ 24808 w 161015"/>
                              <a:gd name="connsiteY68" fmla="*/ 128588 h 181451"/>
                              <a:gd name="connsiteX69" fmla="*/ 24808 w 161015"/>
                              <a:gd name="connsiteY69" fmla="*/ 128588 h 181451"/>
                              <a:gd name="connsiteX70" fmla="*/ 21951 w 161015"/>
                              <a:gd name="connsiteY70" fmla="*/ 130493 h 181451"/>
                              <a:gd name="connsiteX71" fmla="*/ 18141 w 161015"/>
                              <a:gd name="connsiteY71" fmla="*/ 129540 h 181451"/>
                              <a:gd name="connsiteX72" fmla="*/ 19093 w 161015"/>
                              <a:gd name="connsiteY72" fmla="*/ 123825 h 181451"/>
                              <a:gd name="connsiteX73" fmla="*/ 15283 w 161015"/>
                              <a:gd name="connsiteY73" fmla="*/ 123825 h 181451"/>
                              <a:gd name="connsiteX74" fmla="*/ 12426 w 161015"/>
                              <a:gd name="connsiteY74" fmla="*/ 124778 h 181451"/>
                              <a:gd name="connsiteX75" fmla="*/ 15283 w 161015"/>
                              <a:gd name="connsiteY75" fmla="*/ 126682 h 181451"/>
                              <a:gd name="connsiteX76" fmla="*/ 16236 w 161015"/>
                              <a:gd name="connsiteY76" fmla="*/ 128588 h 181451"/>
                              <a:gd name="connsiteX77" fmla="*/ 15283 w 161015"/>
                              <a:gd name="connsiteY77" fmla="*/ 131445 h 181451"/>
                              <a:gd name="connsiteX78" fmla="*/ 18141 w 161015"/>
                              <a:gd name="connsiteY78" fmla="*/ 131445 h 181451"/>
                              <a:gd name="connsiteX79" fmla="*/ 19093 w 161015"/>
                              <a:gd name="connsiteY79" fmla="*/ 136207 h 181451"/>
                              <a:gd name="connsiteX80" fmla="*/ 21951 w 161015"/>
                              <a:gd name="connsiteY80" fmla="*/ 134303 h 181451"/>
                              <a:gd name="connsiteX81" fmla="*/ 20998 w 161015"/>
                              <a:gd name="connsiteY81" fmla="*/ 140970 h 181451"/>
                              <a:gd name="connsiteX82" fmla="*/ 22903 w 161015"/>
                              <a:gd name="connsiteY82" fmla="*/ 146685 h 181451"/>
                              <a:gd name="connsiteX83" fmla="*/ 20046 w 161015"/>
                              <a:gd name="connsiteY83" fmla="*/ 143828 h 181451"/>
                              <a:gd name="connsiteX84" fmla="*/ 16236 w 161015"/>
                              <a:gd name="connsiteY84" fmla="*/ 140970 h 181451"/>
                              <a:gd name="connsiteX85" fmla="*/ 18141 w 161015"/>
                              <a:gd name="connsiteY85" fmla="*/ 137160 h 181451"/>
                              <a:gd name="connsiteX86" fmla="*/ 19093 w 161015"/>
                              <a:gd name="connsiteY86" fmla="*/ 136207 h 181451"/>
                              <a:gd name="connsiteX87" fmla="*/ 15283 w 161015"/>
                              <a:gd name="connsiteY87" fmla="*/ 136207 h 181451"/>
                              <a:gd name="connsiteX88" fmla="*/ 16236 w 161015"/>
                              <a:gd name="connsiteY88" fmla="*/ 140970 h 181451"/>
                              <a:gd name="connsiteX89" fmla="*/ 17188 w 161015"/>
                              <a:gd name="connsiteY89" fmla="*/ 146685 h 181451"/>
                              <a:gd name="connsiteX90" fmla="*/ 22903 w 161015"/>
                              <a:gd name="connsiteY90" fmla="*/ 146685 h 181451"/>
                              <a:gd name="connsiteX91" fmla="*/ 26713 w 161015"/>
                              <a:gd name="connsiteY91" fmla="*/ 149543 h 181451"/>
                              <a:gd name="connsiteX92" fmla="*/ 30523 w 161015"/>
                              <a:gd name="connsiteY92" fmla="*/ 148590 h 181451"/>
                              <a:gd name="connsiteX93" fmla="*/ 26713 w 161015"/>
                              <a:gd name="connsiteY93" fmla="*/ 144780 h 181451"/>
                              <a:gd name="connsiteX94" fmla="*/ 18141 w 161015"/>
                              <a:gd name="connsiteY94" fmla="*/ 151447 h 181451"/>
                              <a:gd name="connsiteX95" fmla="*/ 15283 w 161015"/>
                              <a:gd name="connsiteY95" fmla="*/ 148590 h 181451"/>
                              <a:gd name="connsiteX96" fmla="*/ 14331 w 161015"/>
                              <a:gd name="connsiteY96" fmla="*/ 153353 h 181451"/>
                              <a:gd name="connsiteX97" fmla="*/ 15283 w 161015"/>
                              <a:gd name="connsiteY97" fmla="*/ 154305 h 181451"/>
                              <a:gd name="connsiteX98" fmla="*/ 18141 w 161015"/>
                              <a:gd name="connsiteY98" fmla="*/ 151447 h 181451"/>
                              <a:gd name="connsiteX99" fmla="*/ 19093 w 161015"/>
                              <a:gd name="connsiteY99" fmla="*/ 117157 h 181451"/>
                              <a:gd name="connsiteX100" fmla="*/ 19093 w 161015"/>
                              <a:gd name="connsiteY100" fmla="*/ 118110 h 181451"/>
                              <a:gd name="connsiteX101" fmla="*/ 19093 w 161015"/>
                              <a:gd name="connsiteY101" fmla="*/ 120015 h 181451"/>
                              <a:gd name="connsiteX102" fmla="*/ 21951 w 161015"/>
                              <a:gd name="connsiteY102" fmla="*/ 118110 h 181451"/>
                              <a:gd name="connsiteX103" fmla="*/ 22903 w 161015"/>
                              <a:gd name="connsiteY103" fmla="*/ 115253 h 181451"/>
                              <a:gd name="connsiteX104" fmla="*/ 19093 w 161015"/>
                              <a:gd name="connsiteY104" fmla="*/ 111443 h 181451"/>
                              <a:gd name="connsiteX105" fmla="*/ 19093 w 161015"/>
                              <a:gd name="connsiteY105" fmla="*/ 117157 h 181451"/>
                              <a:gd name="connsiteX106" fmla="*/ 24808 w 161015"/>
                              <a:gd name="connsiteY106" fmla="*/ 154305 h 181451"/>
                              <a:gd name="connsiteX107" fmla="*/ 24808 w 161015"/>
                              <a:gd name="connsiteY107" fmla="*/ 154305 h 181451"/>
                              <a:gd name="connsiteX108" fmla="*/ 24808 w 161015"/>
                              <a:gd name="connsiteY108" fmla="*/ 154305 h 181451"/>
                              <a:gd name="connsiteX109" fmla="*/ 22903 w 161015"/>
                              <a:gd name="connsiteY109" fmla="*/ 151447 h 181451"/>
                              <a:gd name="connsiteX110" fmla="*/ 19093 w 161015"/>
                              <a:gd name="connsiteY110" fmla="*/ 153353 h 181451"/>
                              <a:gd name="connsiteX111" fmla="*/ 20046 w 161015"/>
                              <a:gd name="connsiteY111" fmla="*/ 157163 h 181451"/>
                              <a:gd name="connsiteX112" fmla="*/ 23856 w 161015"/>
                              <a:gd name="connsiteY112" fmla="*/ 158115 h 181451"/>
                              <a:gd name="connsiteX113" fmla="*/ 23856 w 161015"/>
                              <a:gd name="connsiteY113" fmla="*/ 158115 h 181451"/>
                              <a:gd name="connsiteX114" fmla="*/ 23856 w 161015"/>
                              <a:gd name="connsiteY114" fmla="*/ 157163 h 181451"/>
                              <a:gd name="connsiteX115" fmla="*/ 24808 w 161015"/>
                              <a:gd name="connsiteY115" fmla="*/ 154305 h 181451"/>
                              <a:gd name="connsiteX116" fmla="*/ 21951 w 161015"/>
                              <a:gd name="connsiteY116" fmla="*/ 39053 h 181451"/>
                              <a:gd name="connsiteX117" fmla="*/ 21951 w 161015"/>
                              <a:gd name="connsiteY117" fmla="*/ 39053 h 181451"/>
                              <a:gd name="connsiteX118" fmla="*/ 20046 w 161015"/>
                              <a:gd name="connsiteY118" fmla="*/ 40005 h 181451"/>
                              <a:gd name="connsiteX119" fmla="*/ 20998 w 161015"/>
                              <a:gd name="connsiteY119" fmla="*/ 40957 h 181451"/>
                              <a:gd name="connsiteX120" fmla="*/ 21951 w 161015"/>
                              <a:gd name="connsiteY120" fmla="*/ 39053 h 181451"/>
                              <a:gd name="connsiteX121" fmla="*/ 24808 w 161015"/>
                              <a:gd name="connsiteY121" fmla="*/ 120015 h 181451"/>
                              <a:gd name="connsiteX122" fmla="*/ 20998 w 161015"/>
                              <a:gd name="connsiteY122" fmla="*/ 122872 h 181451"/>
                              <a:gd name="connsiteX123" fmla="*/ 23856 w 161015"/>
                              <a:gd name="connsiteY123" fmla="*/ 123825 h 181451"/>
                              <a:gd name="connsiteX124" fmla="*/ 26713 w 161015"/>
                              <a:gd name="connsiteY124" fmla="*/ 120968 h 181451"/>
                              <a:gd name="connsiteX125" fmla="*/ 24808 w 161015"/>
                              <a:gd name="connsiteY125" fmla="*/ 120015 h 181451"/>
                              <a:gd name="connsiteX126" fmla="*/ 20998 w 161015"/>
                              <a:gd name="connsiteY126" fmla="*/ 112395 h 181451"/>
                              <a:gd name="connsiteX127" fmla="*/ 20998 w 161015"/>
                              <a:gd name="connsiteY127" fmla="*/ 112395 h 181451"/>
                              <a:gd name="connsiteX128" fmla="*/ 20998 w 161015"/>
                              <a:gd name="connsiteY128" fmla="*/ 112395 h 181451"/>
                              <a:gd name="connsiteX129" fmla="*/ 20998 w 161015"/>
                              <a:gd name="connsiteY129" fmla="*/ 112395 h 181451"/>
                              <a:gd name="connsiteX130" fmla="*/ 20998 w 161015"/>
                              <a:gd name="connsiteY130" fmla="*/ 112395 h 181451"/>
                              <a:gd name="connsiteX131" fmla="*/ 24808 w 161015"/>
                              <a:gd name="connsiteY131" fmla="*/ 137160 h 181451"/>
                              <a:gd name="connsiteX132" fmla="*/ 24808 w 161015"/>
                              <a:gd name="connsiteY132" fmla="*/ 137160 h 181451"/>
                              <a:gd name="connsiteX133" fmla="*/ 21951 w 161015"/>
                              <a:gd name="connsiteY133" fmla="*/ 137160 h 181451"/>
                              <a:gd name="connsiteX134" fmla="*/ 22903 w 161015"/>
                              <a:gd name="connsiteY134" fmla="*/ 136207 h 181451"/>
                              <a:gd name="connsiteX135" fmla="*/ 24808 w 161015"/>
                              <a:gd name="connsiteY135" fmla="*/ 137160 h 181451"/>
                              <a:gd name="connsiteX136" fmla="*/ 21951 w 161015"/>
                              <a:gd name="connsiteY136" fmla="*/ 128588 h 181451"/>
                              <a:gd name="connsiteX137" fmla="*/ 21951 w 161015"/>
                              <a:gd name="connsiteY137" fmla="*/ 128588 h 181451"/>
                              <a:gd name="connsiteX138" fmla="*/ 26713 w 161015"/>
                              <a:gd name="connsiteY138" fmla="*/ 131445 h 181451"/>
                              <a:gd name="connsiteX139" fmla="*/ 21951 w 161015"/>
                              <a:gd name="connsiteY139" fmla="*/ 128588 h 181451"/>
                              <a:gd name="connsiteX140" fmla="*/ 24808 w 161015"/>
                              <a:gd name="connsiteY140" fmla="*/ 160972 h 181451"/>
                              <a:gd name="connsiteX141" fmla="*/ 23856 w 161015"/>
                              <a:gd name="connsiteY141" fmla="*/ 160972 h 181451"/>
                              <a:gd name="connsiteX142" fmla="*/ 22903 w 161015"/>
                              <a:gd name="connsiteY142" fmla="*/ 161925 h 181451"/>
                              <a:gd name="connsiteX143" fmla="*/ 23856 w 161015"/>
                              <a:gd name="connsiteY143" fmla="*/ 162878 h 181451"/>
                              <a:gd name="connsiteX144" fmla="*/ 24808 w 161015"/>
                              <a:gd name="connsiteY144" fmla="*/ 160972 h 181451"/>
                              <a:gd name="connsiteX145" fmla="*/ 23856 w 161015"/>
                              <a:gd name="connsiteY145" fmla="*/ 33338 h 181451"/>
                              <a:gd name="connsiteX146" fmla="*/ 22903 w 161015"/>
                              <a:gd name="connsiteY146" fmla="*/ 32385 h 181451"/>
                              <a:gd name="connsiteX147" fmla="*/ 21951 w 161015"/>
                              <a:gd name="connsiteY147" fmla="*/ 33338 h 181451"/>
                              <a:gd name="connsiteX148" fmla="*/ 23856 w 161015"/>
                              <a:gd name="connsiteY148" fmla="*/ 33338 h 181451"/>
                              <a:gd name="connsiteX149" fmla="*/ 23856 w 161015"/>
                              <a:gd name="connsiteY149" fmla="*/ 33338 h 181451"/>
                              <a:gd name="connsiteX150" fmla="*/ 24808 w 161015"/>
                              <a:gd name="connsiteY150" fmla="*/ 154305 h 181451"/>
                              <a:gd name="connsiteX151" fmla="*/ 24808 w 161015"/>
                              <a:gd name="connsiteY151" fmla="*/ 157163 h 181451"/>
                              <a:gd name="connsiteX152" fmla="*/ 24808 w 161015"/>
                              <a:gd name="connsiteY152" fmla="*/ 157163 h 181451"/>
                              <a:gd name="connsiteX153" fmla="*/ 24808 w 161015"/>
                              <a:gd name="connsiteY153" fmla="*/ 154305 h 181451"/>
                              <a:gd name="connsiteX154" fmla="*/ 24808 w 161015"/>
                              <a:gd name="connsiteY154" fmla="*/ 154305 h 181451"/>
                              <a:gd name="connsiteX155" fmla="*/ 22903 w 161015"/>
                              <a:gd name="connsiteY155" fmla="*/ 107632 h 181451"/>
                              <a:gd name="connsiteX156" fmla="*/ 24808 w 161015"/>
                              <a:gd name="connsiteY156" fmla="*/ 109538 h 181451"/>
                              <a:gd name="connsiteX157" fmla="*/ 25761 w 161015"/>
                              <a:gd name="connsiteY157" fmla="*/ 106680 h 181451"/>
                              <a:gd name="connsiteX158" fmla="*/ 25761 w 161015"/>
                              <a:gd name="connsiteY158" fmla="*/ 104775 h 181451"/>
                              <a:gd name="connsiteX159" fmla="*/ 22903 w 161015"/>
                              <a:gd name="connsiteY159" fmla="*/ 107632 h 181451"/>
                              <a:gd name="connsiteX160" fmla="*/ 25761 w 161015"/>
                              <a:gd name="connsiteY160" fmla="*/ 98107 h 181451"/>
                              <a:gd name="connsiteX161" fmla="*/ 25761 w 161015"/>
                              <a:gd name="connsiteY161" fmla="*/ 98107 h 181451"/>
                              <a:gd name="connsiteX162" fmla="*/ 25761 w 161015"/>
                              <a:gd name="connsiteY162" fmla="*/ 98107 h 181451"/>
                              <a:gd name="connsiteX163" fmla="*/ 25761 w 161015"/>
                              <a:gd name="connsiteY163" fmla="*/ 98107 h 181451"/>
                              <a:gd name="connsiteX164" fmla="*/ 25761 w 161015"/>
                              <a:gd name="connsiteY164" fmla="*/ 98107 h 181451"/>
                              <a:gd name="connsiteX165" fmla="*/ 30523 w 161015"/>
                              <a:gd name="connsiteY165" fmla="*/ 52388 h 181451"/>
                              <a:gd name="connsiteX166" fmla="*/ 28618 w 161015"/>
                              <a:gd name="connsiteY166" fmla="*/ 51435 h 181451"/>
                              <a:gd name="connsiteX167" fmla="*/ 29571 w 161015"/>
                              <a:gd name="connsiteY167" fmla="*/ 49530 h 181451"/>
                              <a:gd name="connsiteX168" fmla="*/ 29571 w 161015"/>
                              <a:gd name="connsiteY168" fmla="*/ 48578 h 181451"/>
                              <a:gd name="connsiteX169" fmla="*/ 28618 w 161015"/>
                              <a:gd name="connsiteY169" fmla="*/ 49530 h 181451"/>
                              <a:gd name="connsiteX170" fmla="*/ 27666 w 161015"/>
                              <a:gd name="connsiteY170" fmla="*/ 51435 h 181451"/>
                              <a:gd name="connsiteX171" fmla="*/ 29571 w 161015"/>
                              <a:gd name="connsiteY171" fmla="*/ 54293 h 181451"/>
                              <a:gd name="connsiteX172" fmla="*/ 30523 w 161015"/>
                              <a:gd name="connsiteY172" fmla="*/ 52388 h 181451"/>
                              <a:gd name="connsiteX173" fmla="*/ 27666 w 161015"/>
                              <a:gd name="connsiteY173" fmla="*/ 114300 h 181451"/>
                              <a:gd name="connsiteX174" fmla="*/ 27666 w 161015"/>
                              <a:gd name="connsiteY174" fmla="*/ 114300 h 181451"/>
                              <a:gd name="connsiteX175" fmla="*/ 29571 w 161015"/>
                              <a:gd name="connsiteY175" fmla="*/ 114300 h 181451"/>
                              <a:gd name="connsiteX176" fmla="*/ 27666 w 161015"/>
                              <a:gd name="connsiteY176" fmla="*/ 114300 h 181451"/>
                              <a:gd name="connsiteX177" fmla="*/ 27666 w 161015"/>
                              <a:gd name="connsiteY177" fmla="*/ 114300 h 181451"/>
                              <a:gd name="connsiteX178" fmla="*/ 34333 w 161015"/>
                              <a:gd name="connsiteY178" fmla="*/ 42863 h 181451"/>
                              <a:gd name="connsiteX179" fmla="*/ 32428 w 161015"/>
                              <a:gd name="connsiteY179" fmla="*/ 40957 h 181451"/>
                              <a:gd name="connsiteX180" fmla="*/ 29571 w 161015"/>
                              <a:gd name="connsiteY180" fmla="*/ 40005 h 181451"/>
                              <a:gd name="connsiteX181" fmla="*/ 28618 w 161015"/>
                              <a:gd name="connsiteY181" fmla="*/ 37147 h 181451"/>
                              <a:gd name="connsiteX182" fmla="*/ 27666 w 161015"/>
                              <a:gd name="connsiteY182" fmla="*/ 40005 h 181451"/>
                              <a:gd name="connsiteX183" fmla="*/ 30523 w 161015"/>
                              <a:gd name="connsiteY183" fmla="*/ 42863 h 181451"/>
                              <a:gd name="connsiteX184" fmla="*/ 31476 w 161015"/>
                              <a:gd name="connsiteY184" fmla="*/ 42863 h 181451"/>
                              <a:gd name="connsiteX185" fmla="*/ 34333 w 161015"/>
                              <a:gd name="connsiteY185" fmla="*/ 42863 h 181451"/>
                              <a:gd name="connsiteX186" fmla="*/ 42906 w 161015"/>
                              <a:gd name="connsiteY186" fmla="*/ 148590 h 181451"/>
                              <a:gd name="connsiteX187" fmla="*/ 41001 w 161015"/>
                              <a:gd name="connsiteY187" fmla="*/ 150495 h 181451"/>
                              <a:gd name="connsiteX188" fmla="*/ 39096 w 161015"/>
                              <a:gd name="connsiteY188" fmla="*/ 153353 h 181451"/>
                              <a:gd name="connsiteX189" fmla="*/ 35286 w 161015"/>
                              <a:gd name="connsiteY189" fmla="*/ 156210 h 181451"/>
                              <a:gd name="connsiteX190" fmla="*/ 31476 w 161015"/>
                              <a:gd name="connsiteY190" fmla="*/ 156210 h 181451"/>
                              <a:gd name="connsiteX191" fmla="*/ 30523 w 161015"/>
                              <a:gd name="connsiteY191" fmla="*/ 154305 h 181451"/>
                              <a:gd name="connsiteX192" fmla="*/ 31476 w 161015"/>
                              <a:gd name="connsiteY192" fmla="*/ 150495 h 181451"/>
                              <a:gd name="connsiteX193" fmla="*/ 29571 w 161015"/>
                              <a:gd name="connsiteY193" fmla="*/ 149543 h 181451"/>
                              <a:gd name="connsiteX194" fmla="*/ 28618 w 161015"/>
                              <a:gd name="connsiteY194" fmla="*/ 151447 h 181451"/>
                              <a:gd name="connsiteX195" fmla="*/ 28618 w 161015"/>
                              <a:gd name="connsiteY195" fmla="*/ 161925 h 181451"/>
                              <a:gd name="connsiteX196" fmla="*/ 28618 w 161015"/>
                              <a:gd name="connsiteY196" fmla="*/ 163830 h 181451"/>
                              <a:gd name="connsiteX197" fmla="*/ 29571 w 161015"/>
                              <a:gd name="connsiteY197" fmla="*/ 162878 h 181451"/>
                              <a:gd name="connsiteX198" fmla="*/ 31476 w 161015"/>
                              <a:gd name="connsiteY198" fmla="*/ 160020 h 181451"/>
                              <a:gd name="connsiteX199" fmla="*/ 35286 w 161015"/>
                              <a:gd name="connsiteY199" fmla="*/ 156210 h 181451"/>
                              <a:gd name="connsiteX200" fmla="*/ 36238 w 161015"/>
                              <a:gd name="connsiteY200" fmla="*/ 156210 h 181451"/>
                              <a:gd name="connsiteX201" fmla="*/ 38143 w 161015"/>
                              <a:gd name="connsiteY201" fmla="*/ 159068 h 181451"/>
                              <a:gd name="connsiteX202" fmla="*/ 40048 w 161015"/>
                              <a:gd name="connsiteY202" fmla="*/ 160972 h 181451"/>
                              <a:gd name="connsiteX203" fmla="*/ 41001 w 161015"/>
                              <a:gd name="connsiteY203" fmla="*/ 162878 h 181451"/>
                              <a:gd name="connsiteX204" fmla="*/ 41953 w 161015"/>
                              <a:gd name="connsiteY204" fmla="*/ 160972 h 181451"/>
                              <a:gd name="connsiteX205" fmla="*/ 39096 w 161015"/>
                              <a:gd name="connsiteY205" fmla="*/ 157163 h 181451"/>
                              <a:gd name="connsiteX206" fmla="*/ 36238 w 161015"/>
                              <a:gd name="connsiteY206" fmla="*/ 156210 h 181451"/>
                              <a:gd name="connsiteX207" fmla="*/ 38143 w 161015"/>
                              <a:gd name="connsiteY207" fmla="*/ 155257 h 181451"/>
                              <a:gd name="connsiteX208" fmla="*/ 43858 w 161015"/>
                              <a:gd name="connsiteY208" fmla="*/ 150495 h 181451"/>
                              <a:gd name="connsiteX209" fmla="*/ 42906 w 161015"/>
                              <a:gd name="connsiteY209" fmla="*/ 148590 h 181451"/>
                              <a:gd name="connsiteX210" fmla="*/ 28618 w 161015"/>
                              <a:gd name="connsiteY210" fmla="*/ 118110 h 181451"/>
                              <a:gd name="connsiteX211" fmla="*/ 28618 w 161015"/>
                              <a:gd name="connsiteY211" fmla="*/ 118110 h 181451"/>
                              <a:gd name="connsiteX212" fmla="*/ 29571 w 161015"/>
                              <a:gd name="connsiteY212" fmla="*/ 118110 h 181451"/>
                              <a:gd name="connsiteX213" fmla="*/ 28618 w 161015"/>
                              <a:gd name="connsiteY213" fmla="*/ 118110 h 181451"/>
                              <a:gd name="connsiteX214" fmla="*/ 28618 w 161015"/>
                              <a:gd name="connsiteY214" fmla="*/ 118110 h 181451"/>
                              <a:gd name="connsiteX215" fmla="*/ 30523 w 161015"/>
                              <a:gd name="connsiteY215" fmla="*/ 141922 h 181451"/>
                              <a:gd name="connsiteX216" fmla="*/ 32428 w 161015"/>
                              <a:gd name="connsiteY216" fmla="*/ 143828 h 181451"/>
                              <a:gd name="connsiteX217" fmla="*/ 33381 w 161015"/>
                              <a:gd name="connsiteY217" fmla="*/ 141922 h 181451"/>
                              <a:gd name="connsiteX218" fmla="*/ 32428 w 161015"/>
                              <a:gd name="connsiteY218" fmla="*/ 140970 h 181451"/>
                              <a:gd name="connsiteX219" fmla="*/ 30523 w 161015"/>
                              <a:gd name="connsiteY219" fmla="*/ 141922 h 181451"/>
                              <a:gd name="connsiteX220" fmla="*/ 33381 w 161015"/>
                              <a:gd name="connsiteY220" fmla="*/ 134303 h 181451"/>
                              <a:gd name="connsiteX221" fmla="*/ 33381 w 161015"/>
                              <a:gd name="connsiteY221" fmla="*/ 137160 h 181451"/>
                              <a:gd name="connsiteX222" fmla="*/ 30523 w 161015"/>
                              <a:gd name="connsiteY222" fmla="*/ 136207 h 181451"/>
                              <a:gd name="connsiteX223" fmla="*/ 33381 w 161015"/>
                              <a:gd name="connsiteY223" fmla="*/ 134303 h 181451"/>
                              <a:gd name="connsiteX224" fmla="*/ 33381 w 161015"/>
                              <a:gd name="connsiteY224" fmla="*/ 113347 h 181451"/>
                              <a:gd name="connsiteX225" fmla="*/ 34333 w 161015"/>
                              <a:gd name="connsiteY225" fmla="*/ 113347 h 181451"/>
                              <a:gd name="connsiteX226" fmla="*/ 35286 w 161015"/>
                              <a:gd name="connsiteY226" fmla="*/ 112395 h 181451"/>
                              <a:gd name="connsiteX227" fmla="*/ 34333 w 161015"/>
                              <a:gd name="connsiteY227" fmla="*/ 111443 h 181451"/>
                              <a:gd name="connsiteX228" fmla="*/ 32428 w 161015"/>
                              <a:gd name="connsiteY228" fmla="*/ 111443 h 181451"/>
                              <a:gd name="connsiteX229" fmla="*/ 30523 w 161015"/>
                              <a:gd name="connsiteY229" fmla="*/ 110490 h 181451"/>
                              <a:gd name="connsiteX230" fmla="*/ 33381 w 161015"/>
                              <a:gd name="connsiteY230" fmla="*/ 113347 h 181451"/>
                              <a:gd name="connsiteX231" fmla="*/ 32428 w 161015"/>
                              <a:gd name="connsiteY231" fmla="*/ 56197 h 181451"/>
                              <a:gd name="connsiteX232" fmla="*/ 32428 w 161015"/>
                              <a:gd name="connsiteY232" fmla="*/ 56197 h 181451"/>
                              <a:gd name="connsiteX233" fmla="*/ 32428 w 161015"/>
                              <a:gd name="connsiteY233" fmla="*/ 56197 h 181451"/>
                              <a:gd name="connsiteX234" fmla="*/ 32428 w 161015"/>
                              <a:gd name="connsiteY234" fmla="*/ 56197 h 181451"/>
                              <a:gd name="connsiteX235" fmla="*/ 32428 w 161015"/>
                              <a:gd name="connsiteY235" fmla="*/ 56197 h 181451"/>
                              <a:gd name="connsiteX236" fmla="*/ 33381 w 161015"/>
                              <a:gd name="connsiteY236" fmla="*/ 150495 h 181451"/>
                              <a:gd name="connsiteX237" fmla="*/ 36238 w 161015"/>
                              <a:gd name="connsiteY237" fmla="*/ 149543 h 181451"/>
                              <a:gd name="connsiteX238" fmla="*/ 38143 w 161015"/>
                              <a:gd name="connsiteY238" fmla="*/ 147638 h 181451"/>
                              <a:gd name="connsiteX239" fmla="*/ 37191 w 161015"/>
                              <a:gd name="connsiteY239" fmla="*/ 147638 h 181451"/>
                              <a:gd name="connsiteX240" fmla="*/ 36238 w 161015"/>
                              <a:gd name="connsiteY240" fmla="*/ 149543 h 181451"/>
                              <a:gd name="connsiteX241" fmla="*/ 34333 w 161015"/>
                              <a:gd name="connsiteY241" fmla="*/ 147638 h 181451"/>
                              <a:gd name="connsiteX242" fmla="*/ 33381 w 161015"/>
                              <a:gd name="connsiteY242" fmla="*/ 147638 h 181451"/>
                              <a:gd name="connsiteX243" fmla="*/ 33381 w 161015"/>
                              <a:gd name="connsiteY243" fmla="*/ 150495 h 181451"/>
                              <a:gd name="connsiteX244" fmla="*/ 33381 w 161015"/>
                              <a:gd name="connsiteY244" fmla="*/ 174307 h 181451"/>
                              <a:gd name="connsiteX245" fmla="*/ 33381 w 161015"/>
                              <a:gd name="connsiteY245" fmla="*/ 174307 h 181451"/>
                              <a:gd name="connsiteX246" fmla="*/ 33381 w 161015"/>
                              <a:gd name="connsiteY246" fmla="*/ 174307 h 181451"/>
                              <a:gd name="connsiteX247" fmla="*/ 33381 w 161015"/>
                              <a:gd name="connsiteY247" fmla="*/ 174307 h 181451"/>
                              <a:gd name="connsiteX248" fmla="*/ 33381 w 161015"/>
                              <a:gd name="connsiteY248" fmla="*/ 174307 h 181451"/>
                              <a:gd name="connsiteX249" fmla="*/ 34333 w 161015"/>
                              <a:gd name="connsiteY249" fmla="*/ 166688 h 181451"/>
                              <a:gd name="connsiteX250" fmla="*/ 34333 w 161015"/>
                              <a:gd name="connsiteY250" fmla="*/ 166688 h 181451"/>
                              <a:gd name="connsiteX251" fmla="*/ 34333 w 161015"/>
                              <a:gd name="connsiteY251" fmla="*/ 166688 h 181451"/>
                              <a:gd name="connsiteX252" fmla="*/ 34333 w 161015"/>
                              <a:gd name="connsiteY252" fmla="*/ 166688 h 181451"/>
                              <a:gd name="connsiteX253" fmla="*/ 34333 w 161015"/>
                              <a:gd name="connsiteY253" fmla="*/ 166688 h 181451"/>
                              <a:gd name="connsiteX254" fmla="*/ 34333 w 161015"/>
                              <a:gd name="connsiteY254" fmla="*/ 106680 h 181451"/>
                              <a:gd name="connsiteX255" fmla="*/ 34333 w 161015"/>
                              <a:gd name="connsiteY255" fmla="*/ 106680 h 181451"/>
                              <a:gd name="connsiteX256" fmla="*/ 36238 w 161015"/>
                              <a:gd name="connsiteY256" fmla="*/ 106680 h 181451"/>
                              <a:gd name="connsiteX257" fmla="*/ 34333 w 161015"/>
                              <a:gd name="connsiteY257" fmla="*/ 106680 h 181451"/>
                              <a:gd name="connsiteX258" fmla="*/ 34333 w 161015"/>
                              <a:gd name="connsiteY258" fmla="*/ 106680 h 181451"/>
                              <a:gd name="connsiteX259" fmla="*/ 35286 w 161015"/>
                              <a:gd name="connsiteY259" fmla="*/ 38100 h 181451"/>
                              <a:gd name="connsiteX260" fmla="*/ 35286 w 161015"/>
                              <a:gd name="connsiteY260" fmla="*/ 38100 h 181451"/>
                              <a:gd name="connsiteX261" fmla="*/ 35286 w 161015"/>
                              <a:gd name="connsiteY261" fmla="*/ 40005 h 181451"/>
                              <a:gd name="connsiteX262" fmla="*/ 36238 w 161015"/>
                              <a:gd name="connsiteY262" fmla="*/ 39053 h 181451"/>
                              <a:gd name="connsiteX263" fmla="*/ 35286 w 161015"/>
                              <a:gd name="connsiteY263" fmla="*/ 38100 h 181451"/>
                              <a:gd name="connsiteX264" fmla="*/ 35286 w 161015"/>
                              <a:gd name="connsiteY264" fmla="*/ 51435 h 181451"/>
                              <a:gd name="connsiteX265" fmla="*/ 34333 w 161015"/>
                              <a:gd name="connsiteY265" fmla="*/ 54293 h 181451"/>
                              <a:gd name="connsiteX266" fmla="*/ 38143 w 161015"/>
                              <a:gd name="connsiteY266" fmla="*/ 53340 h 181451"/>
                              <a:gd name="connsiteX267" fmla="*/ 39096 w 161015"/>
                              <a:gd name="connsiteY267" fmla="*/ 53340 h 181451"/>
                              <a:gd name="connsiteX268" fmla="*/ 40048 w 161015"/>
                              <a:gd name="connsiteY268" fmla="*/ 52388 h 181451"/>
                              <a:gd name="connsiteX269" fmla="*/ 40048 w 161015"/>
                              <a:gd name="connsiteY269" fmla="*/ 52388 h 181451"/>
                              <a:gd name="connsiteX270" fmla="*/ 38143 w 161015"/>
                              <a:gd name="connsiteY270" fmla="*/ 53340 h 181451"/>
                              <a:gd name="connsiteX271" fmla="*/ 38143 w 161015"/>
                              <a:gd name="connsiteY271" fmla="*/ 54293 h 181451"/>
                              <a:gd name="connsiteX272" fmla="*/ 37191 w 161015"/>
                              <a:gd name="connsiteY272" fmla="*/ 53340 h 181451"/>
                              <a:gd name="connsiteX273" fmla="*/ 35286 w 161015"/>
                              <a:gd name="connsiteY273" fmla="*/ 51435 h 181451"/>
                              <a:gd name="connsiteX274" fmla="*/ 38143 w 161015"/>
                              <a:gd name="connsiteY274" fmla="*/ 128588 h 181451"/>
                              <a:gd name="connsiteX275" fmla="*/ 35286 w 161015"/>
                              <a:gd name="connsiteY275" fmla="*/ 128588 h 181451"/>
                              <a:gd name="connsiteX276" fmla="*/ 34333 w 161015"/>
                              <a:gd name="connsiteY276" fmla="*/ 129540 h 181451"/>
                              <a:gd name="connsiteX277" fmla="*/ 37191 w 161015"/>
                              <a:gd name="connsiteY277" fmla="*/ 131445 h 181451"/>
                              <a:gd name="connsiteX278" fmla="*/ 37191 w 161015"/>
                              <a:gd name="connsiteY278" fmla="*/ 128588 h 181451"/>
                              <a:gd name="connsiteX279" fmla="*/ 39096 w 161015"/>
                              <a:gd name="connsiteY279" fmla="*/ 127635 h 181451"/>
                              <a:gd name="connsiteX280" fmla="*/ 39096 w 161015"/>
                              <a:gd name="connsiteY280" fmla="*/ 126682 h 181451"/>
                              <a:gd name="connsiteX281" fmla="*/ 38143 w 161015"/>
                              <a:gd name="connsiteY281" fmla="*/ 128588 h 181451"/>
                              <a:gd name="connsiteX282" fmla="*/ 37191 w 161015"/>
                              <a:gd name="connsiteY282" fmla="*/ 163830 h 181451"/>
                              <a:gd name="connsiteX283" fmla="*/ 36238 w 161015"/>
                              <a:gd name="connsiteY283" fmla="*/ 162878 h 181451"/>
                              <a:gd name="connsiteX284" fmla="*/ 35286 w 161015"/>
                              <a:gd name="connsiteY284" fmla="*/ 164782 h 181451"/>
                              <a:gd name="connsiteX285" fmla="*/ 37191 w 161015"/>
                              <a:gd name="connsiteY285" fmla="*/ 165735 h 181451"/>
                              <a:gd name="connsiteX286" fmla="*/ 37191 w 161015"/>
                              <a:gd name="connsiteY286" fmla="*/ 163830 h 181451"/>
                              <a:gd name="connsiteX287" fmla="*/ 37191 w 161015"/>
                              <a:gd name="connsiteY287" fmla="*/ 138113 h 181451"/>
                              <a:gd name="connsiteX288" fmla="*/ 37191 w 161015"/>
                              <a:gd name="connsiteY288" fmla="*/ 138113 h 181451"/>
                              <a:gd name="connsiteX289" fmla="*/ 38143 w 161015"/>
                              <a:gd name="connsiteY289" fmla="*/ 139065 h 181451"/>
                              <a:gd name="connsiteX290" fmla="*/ 37191 w 161015"/>
                              <a:gd name="connsiteY290" fmla="*/ 138113 h 181451"/>
                              <a:gd name="connsiteX291" fmla="*/ 37191 w 161015"/>
                              <a:gd name="connsiteY291" fmla="*/ 138113 h 181451"/>
                              <a:gd name="connsiteX292" fmla="*/ 39096 w 161015"/>
                              <a:gd name="connsiteY292" fmla="*/ 58103 h 181451"/>
                              <a:gd name="connsiteX293" fmla="*/ 39096 w 161015"/>
                              <a:gd name="connsiteY293" fmla="*/ 58103 h 181451"/>
                              <a:gd name="connsiteX294" fmla="*/ 37191 w 161015"/>
                              <a:gd name="connsiteY294" fmla="*/ 58103 h 181451"/>
                              <a:gd name="connsiteX295" fmla="*/ 39096 w 161015"/>
                              <a:gd name="connsiteY295" fmla="*/ 58103 h 181451"/>
                              <a:gd name="connsiteX296" fmla="*/ 39096 w 161015"/>
                              <a:gd name="connsiteY296" fmla="*/ 58103 h 181451"/>
                              <a:gd name="connsiteX297" fmla="*/ 39096 w 161015"/>
                              <a:gd name="connsiteY297" fmla="*/ 42863 h 181451"/>
                              <a:gd name="connsiteX298" fmla="*/ 41001 w 161015"/>
                              <a:gd name="connsiteY298" fmla="*/ 43815 h 181451"/>
                              <a:gd name="connsiteX299" fmla="*/ 43858 w 161015"/>
                              <a:gd name="connsiteY299" fmla="*/ 42863 h 181451"/>
                              <a:gd name="connsiteX300" fmla="*/ 39096 w 161015"/>
                              <a:gd name="connsiteY300" fmla="*/ 42863 h 181451"/>
                              <a:gd name="connsiteX301" fmla="*/ 39096 w 161015"/>
                              <a:gd name="connsiteY301" fmla="*/ 42863 h 181451"/>
                              <a:gd name="connsiteX302" fmla="*/ 42906 w 161015"/>
                              <a:gd name="connsiteY302" fmla="*/ 39053 h 181451"/>
                              <a:gd name="connsiteX303" fmla="*/ 42906 w 161015"/>
                              <a:gd name="connsiteY303" fmla="*/ 39053 h 181451"/>
                              <a:gd name="connsiteX304" fmla="*/ 44811 w 161015"/>
                              <a:gd name="connsiteY304" fmla="*/ 39053 h 181451"/>
                              <a:gd name="connsiteX305" fmla="*/ 44811 w 161015"/>
                              <a:gd name="connsiteY305" fmla="*/ 38100 h 181451"/>
                              <a:gd name="connsiteX306" fmla="*/ 42906 w 161015"/>
                              <a:gd name="connsiteY306" fmla="*/ 39053 h 181451"/>
                              <a:gd name="connsiteX307" fmla="*/ 44811 w 161015"/>
                              <a:gd name="connsiteY307" fmla="*/ 53340 h 181451"/>
                              <a:gd name="connsiteX308" fmla="*/ 43858 w 161015"/>
                              <a:gd name="connsiteY308" fmla="*/ 55245 h 181451"/>
                              <a:gd name="connsiteX309" fmla="*/ 43858 w 161015"/>
                              <a:gd name="connsiteY309" fmla="*/ 56197 h 181451"/>
                              <a:gd name="connsiteX310" fmla="*/ 44811 w 161015"/>
                              <a:gd name="connsiteY310" fmla="*/ 53340 h 181451"/>
                              <a:gd name="connsiteX311" fmla="*/ 44811 w 161015"/>
                              <a:gd name="connsiteY311" fmla="*/ 53340 h 181451"/>
                              <a:gd name="connsiteX312" fmla="*/ 82911 w 161015"/>
                              <a:gd name="connsiteY312" fmla="*/ 147638 h 181451"/>
                              <a:gd name="connsiteX313" fmla="*/ 81958 w 161015"/>
                              <a:gd name="connsiteY313" fmla="*/ 132397 h 181451"/>
                              <a:gd name="connsiteX314" fmla="*/ 81958 w 161015"/>
                              <a:gd name="connsiteY314" fmla="*/ 112395 h 181451"/>
                              <a:gd name="connsiteX315" fmla="*/ 81958 w 161015"/>
                              <a:gd name="connsiteY315" fmla="*/ 96203 h 181451"/>
                              <a:gd name="connsiteX316" fmla="*/ 81958 w 161015"/>
                              <a:gd name="connsiteY316" fmla="*/ 80963 h 181451"/>
                              <a:gd name="connsiteX317" fmla="*/ 79101 w 161015"/>
                              <a:gd name="connsiteY317" fmla="*/ 80010 h 181451"/>
                              <a:gd name="connsiteX318" fmla="*/ 61003 w 161015"/>
                              <a:gd name="connsiteY318" fmla="*/ 92393 h 181451"/>
                              <a:gd name="connsiteX319" fmla="*/ 45763 w 161015"/>
                              <a:gd name="connsiteY319" fmla="*/ 115253 h 181451"/>
                              <a:gd name="connsiteX320" fmla="*/ 47668 w 161015"/>
                              <a:gd name="connsiteY320" fmla="*/ 150495 h 181451"/>
                              <a:gd name="connsiteX321" fmla="*/ 65766 w 161015"/>
                              <a:gd name="connsiteY321" fmla="*/ 163830 h 181451"/>
                              <a:gd name="connsiteX322" fmla="*/ 82911 w 161015"/>
                              <a:gd name="connsiteY322" fmla="*/ 147638 h 181451"/>
                              <a:gd name="connsiteX323" fmla="*/ 47668 w 161015"/>
                              <a:gd name="connsiteY323" fmla="*/ 56197 h 181451"/>
                              <a:gd name="connsiteX324" fmla="*/ 47668 w 161015"/>
                              <a:gd name="connsiteY324" fmla="*/ 56197 h 181451"/>
                              <a:gd name="connsiteX325" fmla="*/ 47668 w 161015"/>
                              <a:gd name="connsiteY325" fmla="*/ 56197 h 181451"/>
                              <a:gd name="connsiteX326" fmla="*/ 47668 w 161015"/>
                              <a:gd name="connsiteY326" fmla="*/ 56197 h 181451"/>
                              <a:gd name="connsiteX327" fmla="*/ 47668 w 161015"/>
                              <a:gd name="connsiteY327" fmla="*/ 56197 h 181451"/>
                              <a:gd name="connsiteX328" fmla="*/ 89578 w 161015"/>
                              <a:gd name="connsiteY328" fmla="*/ 75247 h 181451"/>
                              <a:gd name="connsiteX329" fmla="*/ 88626 w 161015"/>
                              <a:gd name="connsiteY329" fmla="*/ 76200 h 181451"/>
                              <a:gd name="connsiteX330" fmla="*/ 89578 w 161015"/>
                              <a:gd name="connsiteY330" fmla="*/ 77153 h 181451"/>
                              <a:gd name="connsiteX331" fmla="*/ 89578 w 161015"/>
                              <a:gd name="connsiteY331" fmla="*/ 75247 h 181451"/>
                              <a:gd name="connsiteX332" fmla="*/ 89578 w 161015"/>
                              <a:gd name="connsiteY332" fmla="*/ 75247 h 181451"/>
                              <a:gd name="connsiteX333" fmla="*/ 89578 w 161015"/>
                              <a:gd name="connsiteY333" fmla="*/ 30480 h 181451"/>
                              <a:gd name="connsiteX334" fmla="*/ 89578 w 161015"/>
                              <a:gd name="connsiteY334" fmla="*/ 30480 h 181451"/>
                              <a:gd name="connsiteX335" fmla="*/ 89578 w 161015"/>
                              <a:gd name="connsiteY335" fmla="*/ 30480 h 181451"/>
                              <a:gd name="connsiteX336" fmla="*/ 89578 w 161015"/>
                              <a:gd name="connsiteY336" fmla="*/ 30480 h 181451"/>
                              <a:gd name="connsiteX337" fmla="*/ 89578 w 161015"/>
                              <a:gd name="connsiteY337" fmla="*/ 30480 h 181451"/>
                              <a:gd name="connsiteX338" fmla="*/ 91483 w 161015"/>
                              <a:gd name="connsiteY338" fmla="*/ 68580 h 181451"/>
                              <a:gd name="connsiteX339" fmla="*/ 93388 w 161015"/>
                              <a:gd name="connsiteY339" fmla="*/ 66675 h 181451"/>
                              <a:gd name="connsiteX340" fmla="*/ 90531 w 161015"/>
                              <a:gd name="connsiteY340" fmla="*/ 64770 h 181451"/>
                              <a:gd name="connsiteX341" fmla="*/ 88626 w 161015"/>
                              <a:gd name="connsiteY341" fmla="*/ 65722 h 181451"/>
                              <a:gd name="connsiteX342" fmla="*/ 91483 w 161015"/>
                              <a:gd name="connsiteY342" fmla="*/ 68580 h 181451"/>
                              <a:gd name="connsiteX343" fmla="*/ 99103 w 161015"/>
                              <a:gd name="connsiteY343" fmla="*/ 91440 h 181451"/>
                              <a:gd name="connsiteX344" fmla="*/ 100056 w 161015"/>
                              <a:gd name="connsiteY344" fmla="*/ 94297 h 181451"/>
                              <a:gd name="connsiteX345" fmla="*/ 101008 w 161015"/>
                              <a:gd name="connsiteY345" fmla="*/ 96203 h 181451"/>
                              <a:gd name="connsiteX346" fmla="*/ 101008 w 161015"/>
                              <a:gd name="connsiteY346" fmla="*/ 95250 h 181451"/>
                              <a:gd name="connsiteX347" fmla="*/ 98151 w 161015"/>
                              <a:gd name="connsiteY347" fmla="*/ 85725 h 181451"/>
                              <a:gd name="connsiteX348" fmla="*/ 96246 w 161015"/>
                              <a:gd name="connsiteY348" fmla="*/ 83820 h 181451"/>
                              <a:gd name="connsiteX349" fmla="*/ 93388 w 161015"/>
                              <a:gd name="connsiteY349" fmla="*/ 79057 h 181451"/>
                              <a:gd name="connsiteX350" fmla="*/ 91483 w 161015"/>
                              <a:gd name="connsiteY350" fmla="*/ 83820 h 181451"/>
                              <a:gd name="connsiteX351" fmla="*/ 93388 w 161015"/>
                              <a:gd name="connsiteY351" fmla="*/ 88582 h 181451"/>
                              <a:gd name="connsiteX352" fmla="*/ 95293 w 161015"/>
                              <a:gd name="connsiteY352" fmla="*/ 85725 h 181451"/>
                              <a:gd name="connsiteX353" fmla="*/ 96246 w 161015"/>
                              <a:gd name="connsiteY353" fmla="*/ 86678 h 181451"/>
                              <a:gd name="connsiteX354" fmla="*/ 93388 w 161015"/>
                              <a:gd name="connsiteY354" fmla="*/ 88582 h 181451"/>
                              <a:gd name="connsiteX355" fmla="*/ 93388 w 161015"/>
                              <a:gd name="connsiteY355" fmla="*/ 88582 h 181451"/>
                              <a:gd name="connsiteX356" fmla="*/ 93388 w 161015"/>
                              <a:gd name="connsiteY356" fmla="*/ 88582 h 181451"/>
                              <a:gd name="connsiteX357" fmla="*/ 95293 w 161015"/>
                              <a:gd name="connsiteY357" fmla="*/ 89535 h 181451"/>
                              <a:gd name="connsiteX358" fmla="*/ 99103 w 161015"/>
                              <a:gd name="connsiteY358" fmla="*/ 91440 h 181451"/>
                              <a:gd name="connsiteX359" fmla="*/ 91483 w 161015"/>
                              <a:gd name="connsiteY359" fmla="*/ 52388 h 181451"/>
                              <a:gd name="connsiteX360" fmla="*/ 91483 w 161015"/>
                              <a:gd name="connsiteY360" fmla="*/ 52388 h 181451"/>
                              <a:gd name="connsiteX361" fmla="*/ 92436 w 161015"/>
                              <a:gd name="connsiteY361" fmla="*/ 52388 h 181451"/>
                              <a:gd name="connsiteX362" fmla="*/ 91483 w 161015"/>
                              <a:gd name="connsiteY362" fmla="*/ 52388 h 181451"/>
                              <a:gd name="connsiteX363" fmla="*/ 91483 w 161015"/>
                              <a:gd name="connsiteY363" fmla="*/ 52388 h 181451"/>
                              <a:gd name="connsiteX364" fmla="*/ 91483 w 161015"/>
                              <a:gd name="connsiteY364" fmla="*/ 61913 h 181451"/>
                              <a:gd name="connsiteX365" fmla="*/ 91483 w 161015"/>
                              <a:gd name="connsiteY365" fmla="*/ 61913 h 181451"/>
                              <a:gd name="connsiteX366" fmla="*/ 92436 w 161015"/>
                              <a:gd name="connsiteY366" fmla="*/ 62865 h 181451"/>
                              <a:gd name="connsiteX367" fmla="*/ 91483 w 161015"/>
                              <a:gd name="connsiteY367" fmla="*/ 61913 h 181451"/>
                              <a:gd name="connsiteX368" fmla="*/ 91483 w 161015"/>
                              <a:gd name="connsiteY368" fmla="*/ 61913 h 181451"/>
                              <a:gd name="connsiteX369" fmla="*/ 92436 w 161015"/>
                              <a:gd name="connsiteY369" fmla="*/ 26670 h 181451"/>
                              <a:gd name="connsiteX370" fmla="*/ 92436 w 161015"/>
                              <a:gd name="connsiteY370" fmla="*/ 26670 h 181451"/>
                              <a:gd name="connsiteX371" fmla="*/ 92436 w 161015"/>
                              <a:gd name="connsiteY371" fmla="*/ 26670 h 181451"/>
                              <a:gd name="connsiteX372" fmla="*/ 92436 w 161015"/>
                              <a:gd name="connsiteY372" fmla="*/ 26670 h 181451"/>
                              <a:gd name="connsiteX373" fmla="*/ 92436 w 161015"/>
                              <a:gd name="connsiteY373" fmla="*/ 26670 h 181451"/>
                              <a:gd name="connsiteX374" fmla="*/ 94341 w 161015"/>
                              <a:gd name="connsiteY374" fmla="*/ 60007 h 181451"/>
                              <a:gd name="connsiteX375" fmla="*/ 95293 w 161015"/>
                              <a:gd name="connsiteY375" fmla="*/ 59055 h 181451"/>
                              <a:gd name="connsiteX376" fmla="*/ 93388 w 161015"/>
                              <a:gd name="connsiteY376" fmla="*/ 56197 h 181451"/>
                              <a:gd name="connsiteX377" fmla="*/ 92436 w 161015"/>
                              <a:gd name="connsiteY377" fmla="*/ 57150 h 181451"/>
                              <a:gd name="connsiteX378" fmla="*/ 94341 w 161015"/>
                              <a:gd name="connsiteY378" fmla="*/ 60007 h 181451"/>
                              <a:gd name="connsiteX379" fmla="*/ 94341 w 161015"/>
                              <a:gd name="connsiteY379" fmla="*/ 49530 h 181451"/>
                              <a:gd name="connsiteX380" fmla="*/ 95293 w 161015"/>
                              <a:gd name="connsiteY380" fmla="*/ 48578 h 181451"/>
                              <a:gd name="connsiteX381" fmla="*/ 92436 w 161015"/>
                              <a:gd name="connsiteY381" fmla="*/ 45720 h 181451"/>
                              <a:gd name="connsiteX382" fmla="*/ 92436 w 161015"/>
                              <a:gd name="connsiteY382" fmla="*/ 46672 h 181451"/>
                              <a:gd name="connsiteX383" fmla="*/ 94341 w 161015"/>
                              <a:gd name="connsiteY383" fmla="*/ 49530 h 181451"/>
                              <a:gd name="connsiteX384" fmla="*/ 96246 w 161015"/>
                              <a:gd name="connsiteY384" fmla="*/ 96203 h 181451"/>
                              <a:gd name="connsiteX385" fmla="*/ 93388 w 161015"/>
                              <a:gd name="connsiteY385" fmla="*/ 95250 h 181451"/>
                              <a:gd name="connsiteX386" fmla="*/ 92436 w 161015"/>
                              <a:gd name="connsiteY386" fmla="*/ 96203 h 181451"/>
                              <a:gd name="connsiteX387" fmla="*/ 93388 w 161015"/>
                              <a:gd name="connsiteY387" fmla="*/ 97155 h 181451"/>
                              <a:gd name="connsiteX388" fmla="*/ 95293 w 161015"/>
                              <a:gd name="connsiteY388" fmla="*/ 98107 h 181451"/>
                              <a:gd name="connsiteX389" fmla="*/ 98151 w 161015"/>
                              <a:gd name="connsiteY389" fmla="*/ 100013 h 181451"/>
                              <a:gd name="connsiteX390" fmla="*/ 96246 w 161015"/>
                              <a:gd name="connsiteY390" fmla="*/ 96203 h 181451"/>
                              <a:gd name="connsiteX391" fmla="*/ 94341 w 161015"/>
                              <a:gd name="connsiteY391" fmla="*/ 34290 h 181451"/>
                              <a:gd name="connsiteX392" fmla="*/ 92436 w 161015"/>
                              <a:gd name="connsiteY392" fmla="*/ 36195 h 181451"/>
                              <a:gd name="connsiteX393" fmla="*/ 95293 w 161015"/>
                              <a:gd name="connsiteY393" fmla="*/ 38100 h 181451"/>
                              <a:gd name="connsiteX394" fmla="*/ 98151 w 161015"/>
                              <a:gd name="connsiteY394" fmla="*/ 33338 h 181451"/>
                              <a:gd name="connsiteX395" fmla="*/ 97198 w 161015"/>
                              <a:gd name="connsiteY395" fmla="*/ 31432 h 181451"/>
                              <a:gd name="connsiteX396" fmla="*/ 96246 w 161015"/>
                              <a:gd name="connsiteY396" fmla="*/ 33338 h 181451"/>
                              <a:gd name="connsiteX397" fmla="*/ 94341 w 161015"/>
                              <a:gd name="connsiteY397" fmla="*/ 34290 h 181451"/>
                              <a:gd name="connsiteX398" fmla="*/ 95293 w 161015"/>
                              <a:gd name="connsiteY398" fmla="*/ 153353 h 181451"/>
                              <a:gd name="connsiteX399" fmla="*/ 95293 w 161015"/>
                              <a:gd name="connsiteY399" fmla="*/ 153353 h 181451"/>
                              <a:gd name="connsiteX400" fmla="*/ 93388 w 161015"/>
                              <a:gd name="connsiteY400" fmla="*/ 152400 h 181451"/>
                              <a:gd name="connsiteX401" fmla="*/ 94341 w 161015"/>
                              <a:gd name="connsiteY401" fmla="*/ 153353 h 181451"/>
                              <a:gd name="connsiteX402" fmla="*/ 95293 w 161015"/>
                              <a:gd name="connsiteY402" fmla="*/ 153353 h 181451"/>
                              <a:gd name="connsiteX403" fmla="*/ 97198 w 161015"/>
                              <a:gd name="connsiteY403" fmla="*/ 75247 h 181451"/>
                              <a:gd name="connsiteX404" fmla="*/ 97198 w 161015"/>
                              <a:gd name="connsiteY404" fmla="*/ 73343 h 181451"/>
                              <a:gd name="connsiteX405" fmla="*/ 95293 w 161015"/>
                              <a:gd name="connsiteY405" fmla="*/ 74295 h 181451"/>
                              <a:gd name="connsiteX406" fmla="*/ 94341 w 161015"/>
                              <a:gd name="connsiteY406" fmla="*/ 79057 h 181451"/>
                              <a:gd name="connsiteX407" fmla="*/ 97198 w 161015"/>
                              <a:gd name="connsiteY407" fmla="*/ 75247 h 181451"/>
                              <a:gd name="connsiteX408" fmla="*/ 96246 w 161015"/>
                              <a:gd name="connsiteY408" fmla="*/ 138113 h 181451"/>
                              <a:gd name="connsiteX409" fmla="*/ 96246 w 161015"/>
                              <a:gd name="connsiteY409" fmla="*/ 138113 h 181451"/>
                              <a:gd name="connsiteX410" fmla="*/ 95293 w 161015"/>
                              <a:gd name="connsiteY410" fmla="*/ 140018 h 181451"/>
                              <a:gd name="connsiteX411" fmla="*/ 96246 w 161015"/>
                              <a:gd name="connsiteY411" fmla="*/ 138113 h 181451"/>
                              <a:gd name="connsiteX412" fmla="*/ 96246 w 161015"/>
                              <a:gd name="connsiteY412" fmla="*/ 138113 h 181451"/>
                              <a:gd name="connsiteX413" fmla="*/ 95293 w 161015"/>
                              <a:gd name="connsiteY413" fmla="*/ 62865 h 181451"/>
                              <a:gd name="connsiteX414" fmla="*/ 95293 w 161015"/>
                              <a:gd name="connsiteY414" fmla="*/ 62865 h 181451"/>
                              <a:gd name="connsiteX415" fmla="*/ 96246 w 161015"/>
                              <a:gd name="connsiteY415" fmla="*/ 62865 h 181451"/>
                              <a:gd name="connsiteX416" fmla="*/ 96246 w 161015"/>
                              <a:gd name="connsiteY416" fmla="*/ 61913 h 181451"/>
                              <a:gd name="connsiteX417" fmla="*/ 95293 w 161015"/>
                              <a:gd name="connsiteY417" fmla="*/ 62865 h 181451"/>
                              <a:gd name="connsiteX418" fmla="*/ 95293 w 161015"/>
                              <a:gd name="connsiteY418" fmla="*/ 7620 h 181451"/>
                              <a:gd name="connsiteX419" fmla="*/ 95293 w 161015"/>
                              <a:gd name="connsiteY419" fmla="*/ 7620 h 181451"/>
                              <a:gd name="connsiteX420" fmla="*/ 95293 w 161015"/>
                              <a:gd name="connsiteY420" fmla="*/ 7620 h 181451"/>
                              <a:gd name="connsiteX421" fmla="*/ 95293 w 161015"/>
                              <a:gd name="connsiteY421" fmla="*/ 7620 h 181451"/>
                              <a:gd name="connsiteX422" fmla="*/ 95293 w 161015"/>
                              <a:gd name="connsiteY422" fmla="*/ 7620 h 181451"/>
                              <a:gd name="connsiteX423" fmla="*/ 100056 w 161015"/>
                              <a:gd name="connsiteY423" fmla="*/ 55245 h 181451"/>
                              <a:gd name="connsiteX424" fmla="*/ 101961 w 161015"/>
                              <a:gd name="connsiteY424" fmla="*/ 57150 h 181451"/>
                              <a:gd name="connsiteX425" fmla="*/ 104818 w 161015"/>
                              <a:gd name="connsiteY425" fmla="*/ 54293 h 181451"/>
                              <a:gd name="connsiteX426" fmla="*/ 103866 w 161015"/>
                              <a:gd name="connsiteY426" fmla="*/ 53340 h 181451"/>
                              <a:gd name="connsiteX427" fmla="*/ 98151 w 161015"/>
                              <a:gd name="connsiteY427" fmla="*/ 51435 h 181451"/>
                              <a:gd name="connsiteX428" fmla="*/ 96246 w 161015"/>
                              <a:gd name="connsiteY428" fmla="*/ 51435 h 181451"/>
                              <a:gd name="connsiteX429" fmla="*/ 94341 w 161015"/>
                              <a:gd name="connsiteY429" fmla="*/ 53340 h 181451"/>
                              <a:gd name="connsiteX430" fmla="*/ 96246 w 161015"/>
                              <a:gd name="connsiteY430" fmla="*/ 54293 h 181451"/>
                              <a:gd name="connsiteX431" fmla="*/ 100056 w 161015"/>
                              <a:gd name="connsiteY431" fmla="*/ 55245 h 181451"/>
                              <a:gd name="connsiteX432" fmla="*/ 101008 w 161015"/>
                              <a:gd name="connsiteY432" fmla="*/ 39053 h 181451"/>
                              <a:gd name="connsiteX433" fmla="*/ 96246 w 161015"/>
                              <a:gd name="connsiteY433" fmla="*/ 41910 h 181451"/>
                              <a:gd name="connsiteX434" fmla="*/ 97198 w 161015"/>
                              <a:gd name="connsiteY434" fmla="*/ 42863 h 181451"/>
                              <a:gd name="connsiteX435" fmla="*/ 101961 w 161015"/>
                              <a:gd name="connsiteY435" fmla="*/ 40005 h 181451"/>
                              <a:gd name="connsiteX436" fmla="*/ 101008 w 161015"/>
                              <a:gd name="connsiteY436" fmla="*/ 39053 h 181451"/>
                              <a:gd name="connsiteX437" fmla="*/ 99103 w 161015"/>
                              <a:gd name="connsiteY437" fmla="*/ 120015 h 181451"/>
                              <a:gd name="connsiteX438" fmla="*/ 100056 w 161015"/>
                              <a:gd name="connsiteY438" fmla="*/ 120968 h 181451"/>
                              <a:gd name="connsiteX439" fmla="*/ 100056 w 161015"/>
                              <a:gd name="connsiteY439" fmla="*/ 119063 h 181451"/>
                              <a:gd name="connsiteX440" fmla="*/ 101008 w 161015"/>
                              <a:gd name="connsiteY440" fmla="*/ 117157 h 181451"/>
                              <a:gd name="connsiteX441" fmla="*/ 99103 w 161015"/>
                              <a:gd name="connsiteY441" fmla="*/ 118110 h 181451"/>
                              <a:gd name="connsiteX442" fmla="*/ 99103 w 161015"/>
                              <a:gd name="connsiteY442" fmla="*/ 120015 h 181451"/>
                              <a:gd name="connsiteX443" fmla="*/ 98151 w 161015"/>
                              <a:gd name="connsiteY443" fmla="*/ 63818 h 181451"/>
                              <a:gd name="connsiteX444" fmla="*/ 98151 w 161015"/>
                              <a:gd name="connsiteY444" fmla="*/ 63818 h 181451"/>
                              <a:gd name="connsiteX445" fmla="*/ 100056 w 161015"/>
                              <a:gd name="connsiteY445" fmla="*/ 63818 h 181451"/>
                              <a:gd name="connsiteX446" fmla="*/ 98151 w 161015"/>
                              <a:gd name="connsiteY446" fmla="*/ 63818 h 181451"/>
                              <a:gd name="connsiteX447" fmla="*/ 98151 w 161015"/>
                              <a:gd name="connsiteY447" fmla="*/ 63818 h 181451"/>
                              <a:gd name="connsiteX448" fmla="*/ 100056 w 161015"/>
                              <a:gd name="connsiteY448" fmla="*/ 139065 h 181451"/>
                              <a:gd name="connsiteX449" fmla="*/ 101008 w 161015"/>
                              <a:gd name="connsiteY449" fmla="*/ 137160 h 181451"/>
                              <a:gd name="connsiteX450" fmla="*/ 101008 w 161015"/>
                              <a:gd name="connsiteY450" fmla="*/ 136207 h 181451"/>
                              <a:gd name="connsiteX451" fmla="*/ 100056 w 161015"/>
                              <a:gd name="connsiteY451" fmla="*/ 136207 h 181451"/>
                              <a:gd name="connsiteX452" fmla="*/ 100056 w 161015"/>
                              <a:gd name="connsiteY452" fmla="*/ 139065 h 181451"/>
                              <a:gd name="connsiteX453" fmla="*/ 100056 w 161015"/>
                              <a:gd name="connsiteY453" fmla="*/ 139065 h 181451"/>
                              <a:gd name="connsiteX454" fmla="*/ 99103 w 161015"/>
                              <a:gd name="connsiteY454" fmla="*/ 25718 h 181451"/>
                              <a:gd name="connsiteX455" fmla="*/ 99103 w 161015"/>
                              <a:gd name="connsiteY455" fmla="*/ 26670 h 181451"/>
                              <a:gd name="connsiteX456" fmla="*/ 101008 w 161015"/>
                              <a:gd name="connsiteY456" fmla="*/ 23813 h 181451"/>
                              <a:gd name="connsiteX457" fmla="*/ 100056 w 161015"/>
                              <a:gd name="connsiteY457" fmla="*/ 21907 h 181451"/>
                              <a:gd name="connsiteX458" fmla="*/ 99103 w 161015"/>
                              <a:gd name="connsiteY458" fmla="*/ 25718 h 181451"/>
                              <a:gd name="connsiteX459" fmla="*/ 99103 w 161015"/>
                              <a:gd name="connsiteY459" fmla="*/ 67628 h 181451"/>
                              <a:gd name="connsiteX460" fmla="*/ 99103 w 161015"/>
                              <a:gd name="connsiteY460" fmla="*/ 67628 h 181451"/>
                              <a:gd name="connsiteX461" fmla="*/ 102913 w 161015"/>
                              <a:gd name="connsiteY461" fmla="*/ 67628 h 181451"/>
                              <a:gd name="connsiteX462" fmla="*/ 104818 w 161015"/>
                              <a:gd name="connsiteY462" fmla="*/ 65722 h 181451"/>
                              <a:gd name="connsiteX463" fmla="*/ 104818 w 161015"/>
                              <a:gd name="connsiteY463" fmla="*/ 64770 h 181451"/>
                              <a:gd name="connsiteX464" fmla="*/ 99103 w 161015"/>
                              <a:gd name="connsiteY464" fmla="*/ 67628 h 181451"/>
                              <a:gd name="connsiteX465" fmla="*/ 100056 w 161015"/>
                              <a:gd name="connsiteY465" fmla="*/ 45720 h 181451"/>
                              <a:gd name="connsiteX466" fmla="*/ 100056 w 161015"/>
                              <a:gd name="connsiteY466" fmla="*/ 45720 h 181451"/>
                              <a:gd name="connsiteX467" fmla="*/ 100056 w 161015"/>
                              <a:gd name="connsiteY467" fmla="*/ 46672 h 181451"/>
                              <a:gd name="connsiteX468" fmla="*/ 100056 w 161015"/>
                              <a:gd name="connsiteY468" fmla="*/ 45720 h 181451"/>
                              <a:gd name="connsiteX469" fmla="*/ 100056 w 161015"/>
                              <a:gd name="connsiteY469" fmla="*/ 45720 h 181451"/>
                              <a:gd name="connsiteX470" fmla="*/ 115296 w 161015"/>
                              <a:gd name="connsiteY470" fmla="*/ 159068 h 181451"/>
                              <a:gd name="connsiteX471" fmla="*/ 112438 w 161015"/>
                              <a:gd name="connsiteY471" fmla="*/ 159068 h 181451"/>
                              <a:gd name="connsiteX472" fmla="*/ 109581 w 161015"/>
                              <a:gd name="connsiteY472" fmla="*/ 160020 h 181451"/>
                              <a:gd name="connsiteX473" fmla="*/ 101008 w 161015"/>
                              <a:gd name="connsiteY473" fmla="*/ 162878 h 181451"/>
                              <a:gd name="connsiteX474" fmla="*/ 100056 w 161015"/>
                              <a:gd name="connsiteY474" fmla="*/ 163830 h 181451"/>
                              <a:gd name="connsiteX475" fmla="*/ 101008 w 161015"/>
                              <a:gd name="connsiteY475" fmla="*/ 164782 h 181451"/>
                              <a:gd name="connsiteX476" fmla="*/ 102913 w 161015"/>
                              <a:gd name="connsiteY476" fmla="*/ 165735 h 181451"/>
                              <a:gd name="connsiteX477" fmla="*/ 114343 w 161015"/>
                              <a:gd name="connsiteY477" fmla="*/ 162878 h 181451"/>
                              <a:gd name="connsiteX478" fmla="*/ 115296 w 161015"/>
                              <a:gd name="connsiteY478" fmla="*/ 159068 h 181451"/>
                              <a:gd name="connsiteX479" fmla="*/ 112438 w 161015"/>
                              <a:gd name="connsiteY479" fmla="*/ 144780 h 181451"/>
                              <a:gd name="connsiteX480" fmla="*/ 113391 w 161015"/>
                              <a:gd name="connsiteY480" fmla="*/ 143828 h 181451"/>
                              <a:gd name="connsiteX481" fmla="*/ 115296 w 161015"/>
                              <a:gd name="connsiteY481" fmla="*/ 142875 h 181451"/>
                              <a:gd name="connsiteX482" fmla="*/ 114343 w 161015"/>
                              <a:gd name="connsiteY482" fmla="*/ 141922 h 181451"/>
                              <a:gd name="connsiteX483" fmla="*/ 113391 w 161015"/>
                              <a:gd name="connsiteY483" fmla="*/ 143828 h 181451"/>
                              <a:gd name="connsiteX484" fmla="*/ 109581 w 161015"/>
                              <a:gd name="connsiteY484" fmla="*/ 142875 h 181451"/>
                              <a:gd name="connsiteX485" fmla="*/ 102913 w 161015"/>
                              <a:gd name="connsiteY485" fmla="*/ 142875 h 181451"/>
                              <a:gd name="connsiteX486" fmla="*/ 100056 w 161015"/>
                              <a:gd name="connsiteY486" fmla="*/ 142875 h 181451"/>
                              <a:gd name="connsiteX487" fmla="*/ 100056 w 161015"/>
                              <a:gd name="connsiteY487" fmla="*/ 144780 h 181451"/>
                              <a:gd name="connsiteX488" fmla="*/ 102913 w 161015"/>
                              <a:gd name="connsiteY488" fmla="*/ 145732 h 181451"/>
                              <a:gd name="connsiteX489" fmla="*/ 112438 w 161015"/>
                              <a:gd name="connsiteY489" fmla="*/ 144780 h 181451"/>
                              <a:gd name="connsiteX490" fmla="*/ 101008 w 161015"/>
                              <a:gd name="connsiteY490" fmla="*/ 84772 h 181451"/>
                              <a:gd name="connsiteX491" fmla="*/ 102913 w 161015"/>
                              <a:gd name="connsiteY491" fmla="*/ 88582 h 181451"/>
                              <a:gd name="connsiteX492" fmla="*/ 103866 w 161015"/>
                              <a:gd name="connsiteY492" fmla="*/ 92393 h 181451"/>
                              <a:gd name="connsiteX493" fmla="*/ 104818 w 161015"/>
                              <a:gd name="connsiteY493" fmla="*/ 93345 h 181451"/>
                              <a:gd name="connsiteX494" fmla="*/ 107676 w 161015"/>
                              <a:gd name="connsiteY494" fmla="*/ 90488 h 181451"/>
                              <a:gd name="connsiteX495" fmla="*/ 105771 w 161015"/>
                              <a:gd name="connsiteY495" fmla="*/ 87630 h 181451"/>
                              <a:gd name="connsiteX496" fmla="*/ 104818 w 161015"/>
                              <a:gd name="connsiteY496" fmla="*/ 85725 h 181451"/>
                              <a:gd name="connsiteX497" fmla="*/ 104818 w 161015"/>
                              <a:gd name="connsiteY497" fmla="*/ 81915 h 181451"/>
                              <a:gd name="connsiteX498" fmla="*/ 104818 w 161015"/>
                              <a:gd name="connsiteY498" fmla="*/ 80010 h 181451"/>
                              <a:gd name="connsiteX499" fmla="*/ 103866 w 161015"/>
                              <a:gd name="connsiteY499" fmla="*/ 78105 h 181451"/>
                              <a:gd name="connsiteX500" fmla="*/ 101961 w 161015"/>
                              <a:gd name="connsiteY500" fmla="*/ 79057 h 181451"/>
                              <a:gd name="connsiteX501" fmla="*/ 100056 w 161015"/>
                              <a:gd name="connsiteY501" fmla="*/ 80963 h 181451"/>
                              <a:gd name="connsiteX502" fmla="*/ 100056 w 161015"/>
                              <a:gd name="connsiteY502" fmla="*/ 81915 h 181451"/>
                              <a:gd name="connsiteX503" fmla="*/ 101008 w 161015"/>
                              <a:gd name="connsiteY503" fmla="*/ 84772 h 181451"/>
                              <a:gd name="connsiteX504" fmla="*/ 101008 w 161015"/>
                              <a:gd name="connsiteY504" fmla="*/ 157163 h 181451"/>
                              <a:gd name="connsiteX505" fmla="*/ 102913 w 161015"/>
                              <a:gd name="connsiteY505" fmla="*/ 154305 h 181451"/>
                              <a:gd name="connsiteX506" fmla="*/ 103866 w 161015"/>
                              <a:gd name="connsiteY506" fmla="*/ 151447 h 181451"/>
                              <a:gd name="connsiteX507" fmla="*/ 101961 w 161015"/>
                              <a:gd name="connsiteY507" fmla="*/ 150495 h 181451"/>
                              <a:gd name="connsiteX508" fmla="*/ 101008 w 161015"/>
                              <a:gd name="connsiteY508" fmla="*/ 157163 h 181451"/>
                              <a:gd name="connsiteX509" fmla="*/ 101961 w 161015"/>
                              <a:gd name="connsiteY509" fmla="*/ 160020 h 181451"/>
                              <a:gd name="connsiteX510" fmla="*/ 104818 w 161015"/>
                              <a:gd name="connsiteY510" fmla="*/ 158115 h 181451"/>
                              <a:gd name="connsiteX511" fmla="*/ 101008 w 161015"/>
                              <a:gd name="connsiteY511" fmla="*/ 157163 h 181451"/>
                              <a:gd name="connsiteX512" fmla="*/ 101008 w 161015"/>
                              <a:gd name="connsiteY512" fmla="*/ 157163 h 181451"/>
                              <a:gd name="connsiteX513" fmla="*/ 101008 w 161015"/>
                              <a:gd name="connsiteY513" fmla="*/ 135255 h 181451"/>
                              <a:gd name="connsiteX514" fmla="*/ 101008 w 161015"/>
                              <a:gd name="connsiteY514" fmla="*/ 135255 h 181451"/>
                              <a:gd name="connsiteX515" fmla="*/ 101961 w 161015"/>
                              <a:gd name="connsiteY515" fmla="*/ 133350 h 181451"/>
                              <a:gd name="connsiteX516" fmla="*/ 101961 w 161015"/>
                              <a:gd name="connsiteY516" fmla="*/ 133350 h 181451"/>
                              <a:gd name="connsiteX517" fmla="*/ 101008 w 161015"/>
                              <a:gd name="connsiteY517" fmla="*/ 135255 h 181451"/>
                              <a:gd name="connsiteX518" fmla="*/ 101008 w 161015"/>
                              <a:gd name="connsiteY518" fmla="*/ 100013 h 181451"/>
                              <a:gd name="connsiteX519" fmla="*/ 101008 w 161015"/>
                              <a:gd name="connsiteY519" fmla="*/ 100013 h 181451"/>
                              <a:gd name="connsiteX520" fmla="*/ 101008 w 161015"/>
                              <a:gd name="connsiteY520" fmla="*/ 101918 h 181451"/>
                              <a:gd name="connsiteX521" fmla="*/ 101008 w 161015"/>
                              <a:gd name="connsiteY521" fmla="*/ 100013 h 181451"/>
                              <a:gd name="connsiteX522" fmla="*/ 101008 w 161015"/>
                              <a:gd name="connsiteY522" fmla="*/ 100013 h 181451"/>
                              <a:gd name="connsiteX523" fmla="*/ 101008 w 161015"/>
                              <a:gd name="connsiteY523" fmla="*/ 29528 h 181451"/>
                              <a:gd name="connsiteX524" fmla="*/ 102913 w 161015"/>
                              <a:gd name="connsiteY524" fmla="*/ 29528 h 181451"/>
                              <a:gd name="connsiteX525" fmla="*/ 105771 w 161015"/>
                              <a:gd name="connsiteY525" fmla="*/ 31432 h 181451"/>
                              <a:gd name="connsiteX526" fmla="*/ 106723 w 161015"/>
                              <a:gd name="connsiteY526" fmla="*/ 31432 h 181451"/>
                              <a:gd name="connsiteX527" fmla="*/ 103866 w 161015"/>
                              <a:gd name="connsiteY527" fmla="*/ 26670 h 181451"/>
                              <a:gd name="connsiteX528" fmla="*/ 101961 w 161015"/>
                              <a:gd name="connsiteY528" fmla="*/ 27622 h 181451"/>
                              <a:gd name="connsiteX529" fmla="*/ 101008 w 161015"/>
                              <a:gd name="connsiteY529" fmla="*/ 29528 h 181451"/>
                              <a:gd name="connsiteX530" fmla="*/ 103866 w 161015"/>
                              <a:gd name="connsiteY530" fmla="*/ 70485 h 181451"/>
                              <a:gd name="connsiteX531" fmla="*/ 101008 w 161015"/>
                              <a:gd name="connsiteY531" fmla="*/ 74295 h 181451"/>
                              <a:gd name="connsiteX532" fmla="*/ 101961 w 161015"/>
                              <a:gd name="connsiteY532" fmla="*/ 75247 h 181451"/>
                              <a:gd name="connsiteX533" fmla="*/ 105771 w 161015"/>
                              <a:gd name="connsiteY533" fmla="*/ 72390 h 181451"/>
                              <a:gd name="connsiteX534" fmla="*/ 103866 w 161015"/>
                              <a:gd name="connsiteY534" fmla="*/ 70485 h 181451"/>
                              <a:gd name="connsiteX535" fmla="*/ 101961 w 161015"/>
                              <a:gd name="connsiteY535" fmla="*/ 36195 h 181451"/>
                              <a:gd name="connsiteX536" fmla="*/ 101961 w 161015"/>
                              <a:gd name="connsiteY536" fmla="*/ 36195 h 181451"/>
                              <a:gd name="connsiteX537" fmla="*/ 101961 w 161015"/>
                              <a:gd name="connsiteY537" fmla="*/ 35243 h 181451"/>
                              <a:gd name="connsiteX538" fmla="*/ 101961 w 161015"/>
                              <a:gd name="connsiteY538" fmla="*/ 36195 h 181451"/>
                              <a:gd name="connsiteX539" fmla="*/ 101961 w 161015"/>
                              <a:gd name="connsiteY539" fmla="*/ 36195 h 181451"/>
                              <a:gd name="connsiteX540" fmla="*/ 103866 w 161015"/>
                              <a:gd name="connsiteY540" fmla="*/ 107632 h 181451"/>
                              <a:gd name="connsiteX541" fmla="*/ 103866 w 161015"/>
                              <a:gd name="connsiteY541" fmla="*/ 107632 h 181451"/>
                              <a:gd name="connsiteX542" fmla="*/ 103866 w 161015"/>
                              <a:gd name="connsiteY542" fmla="*/ 107632 h 181451"/>
                              <a:gd name="connsiteX543" fmla="*/ 103866 w 161015"/>
                              <a:gd name="connsiteY543" fmla="*/ 107632 h 181451"/>
                              <a:gd name="connsiteX544" fmla="*/ 103866 w 161015"/>
                              <a:gd name="connsiteY544" fmla="*/ 107632 h 181451"/>
                              <a:gd name="connsiteX545" fmla="*/ 103866 w 161015"/>
                              <a:gd name="connsiteY545" fmla="*/ 134303 h 181451"/>
                              <a:gd name="connsiteX546" fmla="*/ 106723 w 161015"/>
                              <a:gd name="connsiteY546" fmla="*/ 136207 h 181451"/>
                              <a:gd name="connsiteX547" fmla="*/ 108628 w 161015"/>
                              <a:gd name="connsiteY547" fmla="*/ 134303 h 181451"/>
                              <a:gd name="connsiteX548" fmla="*/ 105771 w 161015"/>
                              <a:gd name="connsiteY548" fmla="*/ 133350 h 181451"/>
                              <a:gd name="connsiteX549" fmla="*/ 103866 w 161015"/>
                              <a:gd name="connsiteY549" fmla="*/ 134303 h 181451"/>
                              <a:gd name="connsiteX550" fmla="*/ 105771 w 161015"/>
                              <a:gd name="connsiteY550" fmla="*/ 37147 h 181451"/>
                              <a:gd name="connsiteX551" fmla="*/ 105771 w 161015"/>
                              <a:gd name="connsiteY551" fmla="*/ 37147 h 181451"/>
                              <a:gd name="connsiteX552" fmla="*/ 105771 w 161015"/>
                              <a:gd name="connsiteY552" fmla="*/ 37147 h 181451"/>
                              <a:gd name="connsiteX553" fmla="*/ 105771 w 161015"/>
                              <a:gd name="connsiteY553" fmla="*/ 37147 h 181451"/>
                              <a:gd name="connsiteX554" fmla="*/ 105771 w 161015"/>
                              <a:gd name="connsiteY554" fmla="*/ 37147 h 181451"/>
                              <a:gd name="connsiteX555" fmla="*/ 108628 w 161015"/>
                              <a:gd name="connsiteY555" fmla="*/ 45720 h 181451"/>
                              <a:gd name="connsiteX556" fmla="*/ 107676 w 161015"/>
                              <a:gd name="connsiteY556" fmla="*/ 44768 h 181451"/>
                              <a:gd name="connsiteX557" fmla="*/ 105771 w 161015"/>
                              <a:gd name="connsiteY557" fmla="*/ 47625 h 181451"/>
                              <a:gd name="connsiteX558" fmla="*/ 106723 w 161015"/>
                              <a:gd name="connsiteY558" fmla="*/ 48578 h 181451"/>
                              <a:gd name="connsiteX559" fmla="*/ 108628 w 161015"/>
                              <a:gd name="connsiteY559" fmla="*/ 45720 h 181451"/>
                              <a:gd name="connsiteX560" fmla="*/ 108628 w 161015"/>
                              <a:gd name="connsiteY560" fmla="*/ 98107 h 181451"/>
                              <a:gd name="connsiteX561" fmla="*/ 108628 w 161015"/>
                              <a:gd name="connsiteY561" fmla="*/ 98107 h 181451"/>
                              <a:gd name="connsiteX562" fmla="*/ 106723 w 161015"/>
                              <a:gd name="connsiteY562" fmla="*/ 98107 h 181451"/>
                              <a:gd name="connsiteX563" fmla="*/ 107676 w 161015"/>
                              <a:gd name="connsiteY563" fmla="*/ 99060 h 181451"/>
                              <a:gd name="connsiteX564" fmla="*/ 108628 w 161015"/>
                              <a:gd name="connsiteY564" fmla="*/ 98107 h 181451"/>
                              <a:gd name="connsiteX565" fmla="*/ 106723 w 161015"/>
                              <a:gd name="connsiteY565" fmla="*/ 41910 h 181451"/>
                              <a:gd name="connsiteX566" fmla="*/ 106723 w 161015"/>
                              <a:gd name="connsiteY566" fmla="*/ 41910 h 181451"/>
                              <a:gd name="connsiteX567" fmla="*/ 107676 w 161015"/>
                              <a:gd name="connsiteY567" fmla="*/ 40957 h 181451"/>
                              <a:gd name="connsiteX568" fmla="*/ 106723 w 161015"/>
                              <a:gd name="connsiteY568" fmla="*/ 41910 h 181451"/>
                              <a:gd name="connsiteX569" fmla="*/ 106723 w 161015"/>
                              <a:gd name="connsiteY569" fmla="*/ 41910 h 181451"/>
                              <a:gd name="connsiteX570" fmla="*/ 110533 w 161015"/>
                              <a:gd name="connsiteY570" fmla="*/ 150495 h 181451"/>
                              <a:gd name="connsiteX571" fmla="*/ 107676 w 161015"/>
                              <a:gd name="connsiteY571" fmla="*/ 153353 h 181451"/>
                              <a:gd name="connsiteX572" fmla="*/ 108628 w 161015"/>
                              <a:gd name="connsiteY572" fmla="*/ 153353 h 181451"/>
                              <a:gd name="connsiteX573" fmla="*/ 110533 w 161015"/>
                              <a:gd name="connsiteY573" fmla="*/ 150495 h 181451"/>
                              <a:gd name="connsiteX574" fmla="*/ 110533 w 161015"/>
                              <a:gd name="connsiteY574" fmla="*/ 150495 h 181451"/>
                              <a:gd name="connsiteX575" fmla="*/ 108628 w 161015"/>
                              <a:gd name="connsiteY575" fmla="*/ 56197 h 181451"/>
                              <a:gd name="connsiteX576" fmla="*/ 108628 w 161015"/>
                              <a:gd name="connsiteY576" fmla="*/ 56197 h 181451"/>
                              <a:gd name="connsiteX577" fmla="*/ 108628 w 161015"/>
                              <a:gd name="connsiteY577" fmla="*/ 57150 h 181451"/>
                              <a:gd name="connsiteX578" fmla="*/ 108628 w 161015"/>
                              <a:gd name="connsiteY578" fmla="*/ 56197 h 181451"/>
                              <a:gd name="connsiteX579" fmla="*/ 108628 w 161015"/>
                              <a:gd name="connsiteY579" fmla="*/ 56197 h 181451"/>
                              <a:gd name="connsiteX580" fmla="*/ 107676 w 161015"/>
                              <a:gd name="connsiteY580" fmla="*/ 103822 h 181451"/>
                              <a:gd name="connsiteX581" fmla="*/ 107676 w 161015"/>
                              <a:gd name="connsiteY581" fmla="*/ 103822 h 181451"/>
                              <a:gd name="connsiteX582" fmla="*/ 108628 w 161015"/>
                              <a:gd name="connsiteY582" fmla="*/ 103822 h 181451"/>
                              <a:gd name="connsiteX583" fmla="*/ 107676 w 161015"/>
                              <a:gd name="connsiteY583" fmla="*/ 103822 h 181451"/>
                              <a:gd name="connsiteX584" fmla="*/ 107676 w 161015"/>
                              <a:gd name="connsiteY584" fmla="*/ 103822 h 181451"/>
                              <a:gd name="connsiteX585" fmla="*/ 108628 w 161015"/>
                              <a:gd name="connsiteY585" fmla="*/ 94297 h 181451"/>
                              <a:gd name="connsiteX586" fmla="*/ 108628 w 161015"/>
                              <a:gd name="connsiteY586" fmla="*/ 94297 h 181451"/>
                              <a:gd name="connsiteX587" fmla="*/ 108628 w 161015"/>
                              <a:gd name="connsiteY587" fmla="*/ 93345 h 181451"/>
                              <a:gd name="connsiteX588" fmla="*/ 108628 w 161015"/>
                              <a:gd name="connsiteY588" fmla="*/ 94297 h 181451"/>
                              <a:gd name="connsiteX589" fmla="*/ 108628 w 161015"/>
                              <a:gd name="connsiteY589" fmla="*/ 94297 h 181451"/>
                              <a:gd name="connsiteX590" fmla="*/ 108628 w 161015"/>
                              <a:gd name="connsiteY590" fmla="*/ 18097 h 181451"/>
                              <a:gd name="connsiteX591" fmla="*/ 108628 w 161015"/>
                              <a:gd name="connsiteY591" fmla="*/ 18097 h 181451"/>
                              <a:gd name="connsiteX592" fmla="*/ 109581 w 161015"/>
                              <a:gd name="connsiteY592" fmla="*/ 18097 h 181451"/>
                              <a:gd name="connsiteX593" fmla="*/ 108628 w 161015"/>
                              <a:gd name="connsiteY593" fmla="*/ 18097 h 181451"/>
                              <a:gd name="connsiteX594" fmla="*/ 108628 w 161015"/>
                              <a:gd name="connsiteY594" fmla="*/ 18097 h 181451"/>
                              <a:gd name="connsiteX595" fmla="*/ 109581 w 161015"/>
                              <a:gd name="connsiteY595" fmla="*/ 21907 h 181451"/>
                              <a:gd name="connsiteX596" fmla="*/ 109581 w 161015"/>
                              <a:gd name="connsiteY596" fmla="*/ 21907 h 181451"/>
                              <a:gd name="connsiteX597" fmla="*/ 109581 w 161015"/>
                              <a:gd name="connsiteY597" fmla="*/ 21907 h 181451"/>
                              <a:gd name="connsiteX598" fmla="*/ 109581 w 161015"/>
                              <a:gd name="connsiteY598" fmla="*/ 21907 h 181451"/>
                              <a:gd name="connsiteX599" fmla="*/ 109581 w 161015"/>
                              <a:gd name="connsiteY599" fmla="*/ 21907 h 181451"/>
                              <a:gd name="connsiteX600" fmla="*/ 110533 w 161015"/>
                              <a:gd name="connsiteY600" fmla="*/ 33338 h 181451"/>
                              <a:gd name="connsiteX601" fmla="*/ 109581 w 161015"/>
                              <a:gd name="connsiteY601" fmla="*/ 34290 h 181451"/>
                              <a:gd name="connsiteX602" fmla="*/ 110533 w 161015"/>
                              <a:gd name="connsiteY602" fmla="*/ 35243 h 181451"/>
                              <a:gd name="connsiteX603" fmla="*/ 110533 w 161015"/>
                              <a:gd name="connsiteY603" fmla="*/ 33338 h 181451"/>
                              <a:gd name="connsiteX604" fmla="*/ 110533 w 161015"/>
                              <a:gd name="connsiteY604" fmla="*/ 33338 h 181451"/>
                              <a:gd name="connsiteX605" fmla="*/ 111486 w 161015"/>
                              <a:gd name="connsiteY605" fmla="*/ 167640 h 181451"/>
                              <a:gd name="connsiteX606" fmla="*/ 111486 w 161015"/>
                              <a:gd name="connsiteY606" fmla="*/ 167640 h 181451"/>
                              <a:gd name="connsiteX607" fmla="*/ 109581 w 161015"/>
                              <a:gd name="connsiteY607" fmla="*/ 167640 h 181451"/>
                              <a:gd name="connsiteX608" fmla="*/ 111486 w 161015"/>
                              <a:gd name="connsiteY608" fmla="*/ 167640 h 181451"/>
                              <a:gd name="connsiteX609" fmla="*/ 111486 w 161015"/>
                              <a:gd name="connsiteY609" fmla="*/ 167640 h 181451"/>
                              <a:gd name="connsiteX610" fmla="*/ 110533 w 161015"/>
                              <a:gd name="connsiteY610" fmla="*/ 80963 h 181451"/>
                              <a:gd name="connsiteX611" fmla="*/ 110533 w 161015"/>
                              <a:gd name="connsiteY611" fmla="*/ 80963 h 181451"/>
                              <a:gd name="connsiteX612" fmla="*/ 110533 w 161015"/>
                              <a:gd name="connsiteY612" fmla="*/ 80963 h 181451"/>
                              <a:gd name="connsiteX613" fmla="*/ 110533 w 161015"/>
                              <a:gd name="connsiteY613" fmla="*/ 80963 h 181451"/>
                              <a:gd name="connsiteX614" fmla="*/ 110533 w 161015"/>
                              <a:gd name="connsiteY614" fmla="*/ 80963 h 181451"/>
                              <a:gd name="connsiteX615" fmla="*/ 110533 w 161015"/>
                              <a:gd name="connsiteY615" fmla="*/ 138113 h 181451"/>
                              <a:gd name="connsiteX616" fmla="*/ 110533 w 161015"/>
                              <a:gd name="connsiteY616" fmla="*/ 140018 h 181451"/>
                              <a:gd name="connsiteX617" fmla="*/ 113391 w 161015"/>
                              <a:gd name="connsiteY617" fmla="*/ 140018 h 181451"/>
                              <a:gd name="connsiteX618" fmla="*/ 115296 w 161015"/>
                              <a:gd name="connsiteY618" fmla="*/ 138113 h 181451"/>
                              <a:gd name="connsiteX619" fmla="*/ 112438 w 161015"/>
                              <a:gd name="connsiteY619" fmla="*/ 133350 h 181451"/>
                              <a:gd name="connsiteX620" fmla="*/ 110533 w 161015"/>
                              <a:gd name="connsiteY620" fmla="*/ 138113 h 181451"/>
                              <a:gd name="connsiteX621" fmla="*/ 110533 w 161015"/>
                              <a:gd name="connsiteY621" fmla="*/ 47625 h 181451"/>
                              <a:gd name="connsiteX622" fmla="*/ 111486 w 161015"/>
                              <a:gd name="connsiteY622" fmla="*/ 48578 h 181451"/>
                              <a:gd name="connsiteX623" fmla="*/ 114343 w 161015"/>
                              <a:gd name="connsiteY623" fmla="*/ 48578 h 181451"/>
                              <a:gd name="connsiteX624" fmla="*/ 117201 w 161015"/>
                              <a:gd name="connsiteY624" fmla="*/ 45720 h 181451"/>
                              <a:gd name="connsiteX625" fmla="*/ 118153 w 161015"/>
                              <a:gd name="connsiteY625" fmla="*/ 44768 h 181451"/>
                              <a:gd name="connsiteX626" fmla="*/ 118153 w 161015"/>
                              <a:gd name="connsiteY626" fmla="*/ 43815 h 181451"/>
                              <a:gd name="connsiteX627" fmla="*/ 110533 w 161015"/>
                              <a:gd name="connsiteY627" fmla="*/ 47625 h 181451"/>
                              <a:gd name="connsiteX628" fmla="*/ 113391 w 161015"/>
                              <a:gd name="connsiteY628" fmla="*/ 73343 h 181451"/>
                              <a:gd name="connsiteX629" fmla="*/ 111486 w 161015"/>
                              <a:gd name="connsiteY629" fmla="*/ 77153 h 181451"/>
                              <a:gd name="connsiteX630" fmla="*/ 112438 w 161015"/>
                              <a:gd name="connsiteY630" fmla="*/ 78105 h 181451"/>
                              <a:gd name="connsiteX631" fmla="*/ 115296 w 161015"/>
                              <a:gd name="connsiteY631" fmla="*/ 75247 h 181451"/>
                              <a:gd name="connsiteX632" fmla="*/ 113391 w 161015"/>
                              <a:gd name="connsiteY632" fmla="*/ 73343 h 181451"/>
                              <a:gd name="connsiteX633" fmla="*/ 113391 w 161015"/>
                              <a:gd name="connsiteY633" fmla="*/ 72390 h 181451"/>
                              <a:gd name="connsiteX634" fmla="*/ 112438 w 161015"/>
                              <a:gd name="connsiteY634" fmla="*/ 71438 h 181451"/>
                              <a:gd name="connsiteX635" fmla="*/ 113391 w 161015"/>
                              <a:gd name="connsiteY635" fmla="*/ 73343 h 181451"/>
                              <a:gd name="connsiteX636" fmla="*/ 113391 w 161015"/>
                              <a:gd name="connsiteY636" fmla="*/ 73343 h 181451"/>
                              <a:gd name="connsiteX637" fmla="*/ 112438 w 161015"/>
                              <a:gd name="connsiteY637" fmla="*/ 104775 h 181451"/>
                              <a:gd name="connsiteX638" fmla="*/ 111486 w 161015"/>
                              <a:gd name="connsiteY638" fmla="*/ 103822 h 181451"/>
                              <a:gd name="connsiteX639" fmla="*/ 110533 w 161015"/>
                              <a:gd name="connsiteY639" fmla="*/ 104775 h 181451"/>
                              <a:gd name="connsiteX640" fmla="*/ 112438 w 161015"/>
                              <a:gd name="connsiteY640" fmla="*/ 104775 h 181451"/>
                              <a:gd name="connsiteX641" fmla="*/ 112438 w 161015"/>
                              <a:gd name="connsiteY641" fmla="*/ 104775 h 181451"/>
                              <a:gd name="connsiteX642" fmla="*/ 113391 w 161015"/>
                              <a:gd name="connsiteY642" fmla="*/ 130493 h 181451"/>
                              <a:gd name="connsiteX643" fmla="*/ 113391 w 161015"/>
                              <a:gd name="connsiteY643" fmla="*/ 130493 h 181451"/>
                              <a:gd name="connsiteX644" fmla="*/ 112438 w 161015"/>
                              <a:gd name="connsiteY644" fmla="*/ 133350 h 181451"/>
                              <a:gd name="connsiteX645" fmla="*/ 113391 w 161015"/>
                              <a:gd name="connsiteY645" fmla="*/ 130493 h 181451"/>
                              <a:gd name="connsiteX646" fmla="*/ 112438 w 161015"/>
                              <a:gd name="connsiteY646" fmla="*/ 100013 h 181451"/>
                              <a:gd name="connsiteX647" fmla="*/ 112438 w 161015"/>
                              <a:gd name="connsiteY647" fmla="*/ 100013 h 181451"/>
                              <a:gd name="connsiteX648" fmla="*/ 112438 w 161015"/>
                              <a:gd name="connsiteY648" fmla="*/ 100013 h 181451"/>
                              <a:gd name="connsiteX649" fmla="*/ 112438 w 161015"/>
                              <a:gd name="connsiteY649" fmla="*/ 100013 h 181451"/>
                              <a:gd name="connsiteX650" fmla="*/ 112438 w 161015"/>
                              <a:gd name="connsiteY650" fmla="*/ 100013 h 181451"/>
                              <a:gd name="connsiteX651" fmla="*/ 115296 w 161015"/>
                              <a:gd name="connsiteY651" fmla="*/ 58103 h 181451"/>
                              <a:gd name="connsiteX652" fmla="*/ 115296 w 161015"/>
                              <a:gd name="connsiteY652" fmla="*/ 58103 h 181451"/>
                              <a:gd name="connsiteX653" fmla="*/ 113391 w 161015"/>
                              <a:gd name="connsiteY653" fmla="*/ 54293 h 181451"/>
                              <a:gd name="connsiteX654" fmla="*/ 112438 w 161015"/>
                              <a:gd name="connsiteY654" fmla="*/ 54293 h 181451"/>
                              <a:gd name="connsiteX655" fmla="*/ 115296 w 161015"/>
                              <a:gd name="connsiteY655" fmla="*/ 58103 h 181451"/>
                              <a:gd name="connsiteX656" fmla="*/ 113391 w 161015"/>
                              <a:gd name="connsiteY656" fmla="*/ 40005 h 181451"/>
                              <a:gd name="connsiteX657" fmla="*/ 114343 w 161015"/>
                              <a:gd name="connsiteY657" fmla="*/ 40005 h 181451"/>
                              <a:gd name="connsiteX658" fmla="*/ 114343 w 161015"/>
                              <a:gd name="connsiteY658" fmla="*/ 39053 h 181451"/>
                              <a:gd name="connsiteX659" fmla="*/ 113391 w 161015"/>
                              <a:gd name="connsiteY659" fmla="*/ 40005 h 181451"/>
                              <a:gd name="connsiteX660" fmla="*/ 113391 w 161015"/>
                              <a:gd name="connsiteY660" fmla="*/ 40005 h 181451"/>
                              <a:gd name="connsiteX661" fmla="*/ 115296 w 161015"/>
                              <a:gd name="connsiteY661" fmla="*/ 121920 h 181451"/>
                              <a:gd name="connsiteX662" fmla="*/ 113391 w 161015"/>
                              <a:gd name="connsiteY662" fmla="*/ 120015 h 181451"/>
                              <a:gd name="connsiteX663" fmla="*/ 112438 w 161015"/>
                              <a:gd name="connsiteY663" fmla="*/ 120968 h 181451"/>
                              <a:gd name="connsiteX664" fmla="*/ 115296 w 161015"/>
                              <a:gd name="connsiteY664" fmla="*/ 121920 h 181451"/>
                              <a:gd name="connsiteX665" fmla="*/ 115296 w 161015"/>
                              <a:gd name="connsiteY665" fmla="*/ 121920 h 181451"/>
                              <a:gd name="connsiteX666" fmla="*/ 113391 w 161015"/>
                              <a:gd name="connsiteY666" fmla="*/ 64770 h 181451"/>
                              <a:gd name="connsiteX667" fmla="*/ 113391 w 161015"/>
                              <a:gd name="connsiteY667" fmla="*/ 64770 h 181451"/>
                              <a:gd name="connsiteX668" fmla="*/ 114343 w 161015"/>
                              <a:gd name="connsiteY668" fmla="*/ 65722 h 181451"/>
                              <a:gd name="connsiteX669" fmla="*/ 115296 w 161015"/>
                              <a:gd name="connsiteY669" fmla="*/ 64770 h 181451"/>
                              <a:gd name="connsiteX670" fmla="*/ 113391 w 161015"/>
                              <a:gd name="connsiteY670" fmla="*/ 64770 h 181451"/>
                              <a:gd name="connsiteX671" fmla="*/ 113391 w 161015"/>
                              <a:gd name="connsiteY671" fmla="*/ 149543 h 181451"/>
                              <a:gd name="connsiteX672" fmla="*/ 113391 w 161015"/>
                              <a:gd name="connsiteY672" fmla="*/ 149543 h 181451"/>
                              <a:gd name="connsiteX673" fmla="*/ 114343 w 161015"/>
                              <a:gd name="connsiteY673" fmla="*/ 149543 h 181451"/>
                              <a:gd name="connsiteX674" fmla="*/ 113391 w 161015"/>
                              <a:gd name="connsiteY674" fmla="*/ 149543 h 181451"/>
                              <a:gd name="connsiteX675" fmla="*/ 113391 w 161015"/>
                              <a:gd name="connsiteY675" fmla="*/ 149543 h 181451"/>
                              <a:gd name="connsiteX676" fmla="*/ 116248 w 161015"/>
                              <a:gd name="connsiteY676" fmla="*/ 161925 h 181451"/>
                              <a:gd name="connsiteX677" fmla="*/ 114343 w 161015"/>
                              <a:gd name="connsiteY677" fmla="*/ 163830 h 181451"/>
                              <a:gd name="connsiteX678" fmla="*/ 114343 w 161015"/>
                              <a:gd name="connsiteY678" fmla="*/ 164782 h 181451"/>
                              <a:gd name="connsiteX679" fmla="*/ 116248 w 161015"/>
                              <a:gd name="connsiteY679" fmla="*/ 161925 h 181451"/>
                              <a:gd name="connsiteX680" fmla="*/ 116248 w 161015"/>
                              <a:gd name="connsiteY680" fmla="*/ 161925 h 181451"/>
                              <a:gd name="connsiteX681" fmla="*/ 115296 w 161015"/>
                              <a:gd name="connsiteY681" fmla="*/ 90488 h 181451"/>
                              <a:gd name="connsiteX682" fmla="*/ 117201 w 161015"/>
                              <a:gd name="connsiteY682" fmla="*/ 88582 h 181451"/>
                              <a:gd name="connsiteX683" fmla="*/ 116248 w 161015"/>
                              <a:gd name="connsiteY683" fmla="*/ 87630 h 181451"/>
                              <a:gd name="connsiteX684" fmla="*/ 114343 w 161015"/>
                              <a:gd name="connsiteY684" fmla="*/ 89535 h 181451"/>
                              <a:gd name="connsiteX685" fmla="*/ 115296 w 161015"/>
                              <a:gd name="connsiteY685" fmla="*/ 90488 h 181451"/>
                              <a:gd name="connsiteX686" fmla="*/ 116248 w 161015"/>
                              <a:gd name="connsiteY686" fmla="*/ 83820 h 181451"/>
                              <a:gd name="connsiteX687" fmla="*/ 116248 w 161015"/>
                              <a:gd name="connsiteY687" fmla="*/ 83820 h 181451"/>
                              <a:gd name="connsiteX688" fmla="*/ 116248 w 161015"/>
                              <a:gd name="connsiteY688" fmla="*/ 82868 h 181451"/>
                              <a:gd name="connsiteX689" fmla="*/ 116248 w 161015"/>
                              <a:gd name="connsiteY689" fmla="*/ 83820 h 181451"/>
                              <a:gd name="connsiteX690" fmla="*/ 116248 w 161015"/>
                              <a:gd name="connsiteY690" fmla="*/ 83820 h 181451"/>
                              <a:gd name="connsiteX691" fmla="*/ 119106 w 161015"/>
                              <a:gd name="connsiteY691" fmla="*/ 154305 h 181451"/>
                              <a:gd name="connsiteX692" fmla="*/ 117201 w 161015"/>
                              <a:gd name="connsiteY692" fmla="*/ 153353 h 181451"/>
                              <a:gd name="connsiteX693" fmla="*/ 117201 w 161015"/>
                              <a:gd name="connsiteY693" fmla="*/ 154305 h 181451"/>
                              <a:gd name="connsiteX694" fmla="*/ 118153 w 161015"/>
                              <a:gd name="connsiteY694" fmla="*/ 156210 h 181451"/>
                              <a:gd name="connsiteX695" fmla="*/ 119106 w 161015"/>
                              <a:gd name="connsiteY695" fmla="*/ 154305 h 181451"/>
                              <a:gd name="connsiteX696" fmla="*/ 120058 w 161015"/>
                              <a:gd name="connsiteY696" fmla="*/ 145732 h 181451"/>
                              <a:gd name="connsiteX697" fmla="*/ 118153 w 161015"/>
                              <a:gd name="connsiteY697" fmla="*/ 147638 h 181451"/>
                              <a:gd name="connsiteX698" fmla="*/ 119106 w 161015"/>
                              <a:gd name="connsiteY698" fmla="*/ 149543 h 181451"/>
                              <a:gd name="connsiteX699" fmla="*/ 120058 w 161015"/>
                              <a:gd name="connsiteY699" fmla="*/ 148590 h 181451"/>
                              <a:gd name="connsiteX700" fmla="*/ 120058 w 161015"/>
                              <a:gd name="connsiteY700" fmla="*/ 145732 h 181451"/>
                              <a:gd name="connsiteX701" fmla="*/ 119106 w 161015"/>
                              <a:gd name="connsiteY701" fmla="*/ 124778 h 181451"/>
                              <a:gd name="connsiteX702" fmla="*/ 119106 w 161015"/>
                              <a:gd name="connsiteY702" fmla="*/ 124778 h 181451"/>
                              <a:gd name="connsiteX703" fmla="*/ 119106 w 161015"/>
                              <a:gd name="connsiteY703" fmla="*/ 124778 h 181451"/>
                              <a:gd name="connsiteX704" fmla="*/ 119106 w 161015"/>
                              <a:gd name="connsiteY704" fmla="*/ 124778 h 181451"/>
                              <a:gd name="connsiteX705" fmla="*/ 119106 w 161015"/>
                              <a:gd name="connsiteY705" fmla="*/ 124778 h 181451"/>
                              <a:gd name="connsiteX706" fmla="*/ 121011 w 161015"/>
                              <a:gd name="connsiteY706" fmla="*/ 133350 h 181451"/>
                              <a:gd name="connsiteX707" fmla="*/ 121011 w 161015"/>
                              <a:gd name="connsiteY707" fmla="*/ 133350 h 181451"/>
                              <a:gd name="connsiteX708" fmla="*/ 119106 w 161015"/>
                              <a:gd name="connsiteY708" fmla="*/ 134303 h 181451"/>
                              <a:gd name="connsiteX709" fmla="*/ 121011 w 161015"/>
                              <a:gd name="connsiteY709" fmla="*/ 133350 h 181451"/>
                              <a:gd name="connsiteX710" fmla="*/ 121011 w 161015"/>
                              <a:gd name="connsiteY710" fmla="*/ 133350 h 181451"/>
                              <a:gd name="connsiteX711" fmla="*/ 121963 w 161015"/>
                              <a:gd name="connsiteY711" fmla="*/ 52388 h 181451"/>
                              <a:gd name="connsiteX712" fmla="*/ 121011 w 161015"/>
                              <a:gd name="connsiteY712" fmla="*/ 51435 h 181451"/>
                              <a:gd name="connsiteX713" fmla="*/ 120058 w 161015"/>
                              <a:gd name="connsiteY713" fmla="*/ 52388 h 181451"/>
                              <a:gd name="connsiteX714" fmla="*/ 121963 w 161015"/>
                              <a:gd name="connsiteY714" fmla="*/ 52388 h 181451"/>
                              <a:gd name="connsiteX715" fmla="*/ 121963 w 161015"/>
                              <a:gd name="connsiteY715" fmla="*/ 52388 h 1814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Lst>
                            <a:rect l="l" t="t" r="r" b="b"/>
                            <a:pathLst>
                              <a:path w="161015" h="181451">
                                <a:moveTo>
                                  <a:pt x="161016" y="119063"/>
                                </a:moveTo>
                                <a:cubicBezTo>
                                  <a:pt x="160063" y="130493"/>
                                  <a:pt x="161016" y="140970"/>
                                  <a:pt x="157206" y="152400"/>
                                </a:cubicBezTo>
                                <a:cubicBezTo>
                                  <a:pt x="154348" y="160972"/>
                                  <a:pt x="150538" y="168593"/>
                                  <a:pt x="141966" y="174307"/>
                                </a:cubicBezTo>
                                <a:cubicBezTo>
                                  <a:pt x="126726" y="184785"/>
                                  <a:pt x="107676" y="182880"/>
                                  <a:pt x="94341" y="173355"/>
                                </a:cubicBezTo>
                                <a:cubicBezTo>
                                  <a:pt x="92436" y="171450"/>
                                  <a:pt x="90531" y="169545"/>
                                  <a:pt x="89578" y="167640"/>
                                </a:cubicBezTo>
                                <a:cubicBezTo>
                                  <a:pt x="85768" y="163830"/>
                                  <a:pt x="85768" y="163830"/>
                                  <a:pt x="81958" y="166688"/>
                                </a:cubicBezTo>
                                <a:cubicBezTo>
                                  <a:pt x="74338" y="173355"/>
                                  <a:pt x="65766" y="178118"/>
                                  <a:pt x="56241" y="180022"/>
                                </a:cubicBezTo>
                                <a:cubicBezTo>
                                  <a:pt x="47668" y="181928"/>
                                  <a:pt x="38143" y="181928"/>
                                  <a:pt x="29571" y="180022"/>
                                </a:cubicBezTo>
                                <a:cubicBezTo>
                                  <a:pt x="17188" y="176213"/>
                                  <a:pt x="7663" y="168593"/>
                                  <a:pt x="2901" y="156210"/>
                                </a:cubicBezTo>
                                <a:cubicBezTo>
                                  <a:pt x="-1862" y="143828"/>
                                  <a:pt x="43" y="133350"/>
                                  <a:pt x="2901" y="121920"/>
                                </a:cubicBezTo>
                                <a:cubicBezTo>
                                  <a:pt x="3853" y="117157"/>
                                  <a:pt x="6711" y="112395"/>
                                  <a:pt x="10521" y="108585"/>
                                </a:cubicBezTo>
                                <a:cubicBezTo>
                                  <a:pt x="20998" y="96203"/>
                                  <a:pt x="33381" y="89535"/>
                                  <a:pt x="48621" y="84772"/>
                                </a:cubicBezTo>
                                <a:cubicBezTo>
                                  <a:pt x="56241" y="81915"/>
                                  <a:pt x="62908" y="79057"/>
                                  <a:pt x="69576" y="75247"/>
                                </a:cubicBezTo>
                                <a:cubicBezTo>
                                  <a:pt x="77196" y="70485"/>
                                  <a:pt x="81006" y="63818"/>
                                  <a:pt x="81958" y="56197"/>
                                </a:cubicBezTo>
                                <a:cubicBezTo>
                                  <a:pt x="83863" y="44768"/>
                                  <a:pt x="82911" y="34290"/>
                                  <a:pt x="81006" y="22860"/>
                                </a:cubicBezTo>
                                <a:cubicBezTo>
                                  <a:pt x="79101" y="15240"/>
                                  <a:pt x="73386" y="9525"/>
                                  <a:pt x="64813" y="8572"/>
                                </a:cubicBezTo>
                                <a:cubicBezTo>
                                  <a:pt x="54336" y="7620"/>
                                  <a:pt x="46716" y="10478"/>
                                  <a:pt x="39096" y="17145"/>
                                </a:cubicBezTo>
                                <a:cubicBezTo>
                                  <a:pt x="36238" y="20003"/>
                                  <a:pt x="35286" y="22860"/>
                                  <a:pt x="36238" y="26670"/>
                                </a:cubicBezTo>
                                <a:cubicBezTo>
                                  <a:pt x="37191" y="29528"/>
                                  <a:pt x="38143" y="30480"/>
                                  <a:pt x="41001" y="30480"/>
                                </a:cubicBezTo>
                                <a:cubicBezTo>
                                  <a:pt x="51478" y="29528"/>
                                  <a:pt x="58146" y="36195"/>
                                  <a:pt x="59098" y="46672"/>
                                </a:cubicBezTo>
                                <a:cubicBezTo>
                                  <a:pt x="60051" y="64770"/>
                                  <a:pt x="43858" y="78105"/>
                                  <a:pt x="26713" y="71438"/>
                                </a:cubicBezTo>
                                <a:cubicBezTo>
                                  <a:pt x="18141" y="67628"/>
                                  <a:pt x="11473" y="60960"/>
                                  <a:pt x="10521" y="51435"/>
                                </a:cubicBezTo>
                                <a:cubicBezTo>
                                  <a:pt x="8616" y="40005"/>
                                  <a:pt x="11473" y="29528"/>
                                  <a:pt x="19093" y="20003"/>
                                </a:cubicBezTo>
                                <a:cubicBezTo>
                                  <a:pt x="28618" y="7620"/>
                                  <a:pt x="40048" y="2857"/>
                                  <a:pt x="55288" y="953"/>
                                </a:cubicBezTo>
                                <a:cubicBezTo>
                                  <a:pt x="69576" y="-953"/>
                                  <a:pt x="83863" y="0"/>
                                  <a:pt x="97198" y="3810"/>
                                </a:cubicBezTo>
                                <a:cubicBezTo>
                                  <a:pt x="110533" y="7620"/>
                                  <a:pt x="120058" y="16193"/>
                                  <a:pt x="126726" y="26670"/>
                                </a:cubicBezTo>
                                <a:cubicBezTo>
                                  <a:pt x="132441" y="35243"/>
                                  <a:pt x="132441" y="44768"/>
                                  <a:pt x="132441" y="55245"/>
                                </a:cubicBezTo>
                                <a:cubicBezTo>
                                  <a:pt x="132441" y="58103"/>
                                  <a:pt x="131488" y="60960"/>
                                  <a:pt x="131488" y="63818"/>
                                </a:cubicBezTo>
                                <a:cubicBezTo>
                                  <a:pt x="131488" y="69532"/>
                                  <a:pt x="131488" y="76200"/>
                                  <a:pt x="130536" y="81915"/>
                                </a:cubicBezTo>
                                <a:cubicBezTo>
                                  <a:pt x="130536" y="85725"/>
                                  <a:pt x="131488" y="89535"/>
                                  <a:pt x="131488" y="93345"/>
                                </a:cubicBezTo>
                                <a:cubicBezTo>
                                  <a:pt x="131488" y="108585"/>
                                  <a:pt x="131488" y="124778"/>
                                  <a:pt x="131488" y="140018"/>
                                </a:cubicBezTo>
                                <a:cubicBezTo>
                                  <a:pt x="131488" y="143828"/>
                                  <a:pt x="132441" y="148590"/>
                                  <a:pt x="132441" y="152400"/>
                                </a:cubicBezTo>
                                <a:cubicBezTo>
                                  <a:pt x="132441" y="154305"/>
                                  <a:pt x="133393" y="156210"/>
                                  <a:pt x="134346" y="157163"/>
                                </a:cubicBezTo>
                                <a:cubicBezTo>
                                  <a:pt x="137203" y="161925"/>
                                  <a:pt x="141013" y="161925"/>
                                  <a:pt x="144823" y="158115"/>
                                </a:cubicBezTo>
                                <a:cubicBezTo>
                                  <a:pt x="149586" y="152400"/>
                                  <a:pt x="150538" y="145732"/>
                                  <a:pt x="151491" y="139065"/>
                                </a:cubicBezTo>
                                <a:cubicBezTo>
                                  <a:pt x="151491" y="133350"/>
                                  <a:pt x="151491" y="126682"/>
                                  <a:pt x="152443" y="121920"/>
                                </a:cubicBezTo>
                                <a:cubicBezTo>
                                  <a:pt x="152443" y="118110"/>
                                  <a:pt x="154348" y="116205"/>
                                  <a:pt x="158158" y="116205"/>
                                </a:cubicBezTo>
                                <a:cubicBezTo>
                                  <a:pt x="159111" y="115253"/>
                                  <a:pt x="161016" y="116205"/>
                                  <a:pt x="161016" y="119063"/>
                                </a:cubicBezTo>
                                <a:close/>
                                <a:moveTo>
                                  <a:pt x="10521" y="145732"/>
                                </a:moveTo>
                                <a:cubicBezTo>
                                  <a:pt x="9568" y="145732"/>
                                  <a:pt x="8616" y="145732"/>
                                  <a:pt x="7663" y="146685"/>
                                </a:cubicBezTo>
                                <a:cubicBezTo>
                                  <a:pt x="7663" y="147638"/>
                                  <a:pt x="7663" y="148590"/>
                                  <a:pt x="8616" y="148590"/>
                                </a:cubicBezTo>
                                <a:cubicBezTo>
                                  <a:pt x="10521" y="148590"/>
                                  <a:pt x="9568" y="146685"/>
                                  <a:pt x="10521" y="145732"/>
                                </a:cubicBezTo>
                                <a:cubicBezTo>
                                  <a:pt x="10521" y="145732"/>
                                  <a:pt x="10521" y="145732"/>
                                  <a:pt x="10521" y="145732"/>
                                </a:cubicBezTo>
                                <a:close/>
                                <a:moveTo>
                                  <a:pt x="26713" y="144780"/>
                                </a:moveTo>
                                <a:cubicBezTo>
                                  <a:pt x="25761" y="143828"/>
                                  <a:pt x="23856" y="141922"/>
                                  <a:pt x="24808" y="140970"/>
                                </a:cubicBezTo>
                                <a:cubicBezTo>
                                  <a:pt x="25761" y="140018"/>
                                  <a:pt x="28618" y="140970"/>
                                  <a:pt x="28618" y="140018"/>
                                </a:cubicBezTo>
                                <a:cubicBezTo>
                                  <a:pt x="28618" y="140018"/>
                                  <a:pt x="28618" y="139065"/>
                                  <a:pt x="28618" y="139065"/>
                                </a:cubicBezTo>
                                <a:cubicBezTo>
                                  <a:pt x="28618" y="137160"/>
                                  <a:pt x="25761" y="136207"/>
                                  <a:pt x="26713" y="134303"/>
                                </a:cubicBezTo>
                                <a:cubicBezTo>
                                  <a:pt x="26713" y="134303"/>
                                  <a:pt x="30523" y="135255"/>
                                  <a:pt x="31476" y="135255"/>
                                </a:cubicBezTo>
                                <a:lnTo>
                                  <a:pt x="31476" y="138113"/>
                                </a:lnTo>
                                <a:cubicBezTo>
                                  <a:pt x="32428" y="138113"/>
                                  <a:pt x="33381" y="138113"/>
                                  <a:pt x="34333" y="137160"/>
                                </a:cubicBezTo>
                                <a:cubicBezTo>
                                  <a:pt x="35286" y="137160"/>
                                  <a:pt x="36238" y="136207"/>
                                  <a:pt x="36238" y="135255"/>
                                </a:cubicBezTo>
                                <a:cubicBezTo>
                                  <a:pt x="36238" y="134303"/>
                                  <a:pt x="35286" y="134303"/>
                                  <a:pt x="34333" y="134303"/>
                                </a:cubicBezTo>
                                <a:cubicBezTo>
                                  <a:pt x="34333" y="133350"/>
                                  <a:pt x="34333" y="132397"/>
                                  <a:pt x="33381" y="132397"/>
                                </a:cubicBezTo>
                                <a:lnTo>
                                  <a:pt x="29571" y="131445"/>
                                </a:lnTo>
                                <a:cubicBezTo>
                                  <a:pt x="28618" y="129540"/>
                                  <a:pt x="26713" y="128588"/>
                                  <a:pt x="25761" y="127635"/>
                                </a:cubicBezTo>
                                <a:cubicBezTo>
                                  <a:pt x="28618" y="125730"/>
                                  <a:pt x="30523" y="128588"/>
                                  <a:pt x="32428" y="128588"/>
                                </a:cubicBezTo>
                                <a:cubicBezTo>
                                  <a:pt x="34333" y="127635"/>
                                  <a:pt x="36238" y="125730"/>
                                  <a:pt x="38143" y="124778"/>
                                </a:cubicBezTo>
                                <a:lnTo>
                                  <a:pt x="39096" y="124778"/>
                                </a:lnTo>
                                <a:cubicBezTo>
                                  <a:pt x="40048" y="124778"/>
                                  <a:pt x="40048" y="123825"/>
                                  <a:pt x="40048" y="123825"/>
                                </a:cubicBezTo>
                                <a:cubicBezTo>
                                  <a:pt x="37191" y="122872"/>
                                  <a:pt x="39096" y="120968"/>
                                  <a:pt x="39096" y="119063"/>
                                </a:cubicBezTo>
                                <a:cubicBezTo>
                                  <a:pt x="39096" y="118110"/>
                                  <a:pt x="38143" y="117157"/>
                                  <a:pt x="37191" y="117157"/>
                                </a:cubicBezTo>
                                <a:cubicBezTo>
                                  <a:pt x="35286" y="117157"/>
                                  <a:pt x="36238" y="118110"/>
                                  <a:pt x="36238" y="119063"/>
                                </a:cubicBezTo>
                                <a:cubicBezTo>
                                  <a:pt x="36238" y="120015"/>
                                  <a:pt x="36238" y="120015"/>
                                  <a:pt x="35286" y="120015"/>
                                </a:cubicBezTo>
                                <a:cubicBezTo>
                                  <a:pt x="32428" y="120015"/>
                                  <a:pt x="31476" y="121920"/>
                                  <a:pt x="33381" y="123825"/>
                                </a:cubicBezTo>
                                <a:cubicBezTo>
                                  <a:pt x="34333" y="125730"/>
                                  <a:pt x="33381" y="125730"/>
                                  <a:pt x="32428" y="125730"/>
                                </a:cubicBezTo>
                                <a:cubicBezTo>
                                  <a:pt x="30523" y="124778"/>
                                  <a:pt x="28618" y="124778"/>
                                  <a:pt x="27666" y="127635"/>
                                </a:cubicBezTo>
                                <a:cubicBezTo>
                                  <a:pt x="26713" y="126682"/>
                                  <a:pt x="25761" y="124778"/>
                                  <a:pt x="23856" y="125730"/>
                                </a:cubicBezTo>
                                <a:cubicBezTo>
                                  <a:pt x="22903" y="126682"/>
                                  <a:pt x="24808" y="127635"/>
                                  <a:pt x="24808" y="128588"/>
                                </a:cubicBezTo>
                                <a:cubicBezTo>
                                  <a:pt x="24808" y="128588"/>
                                  <a:pt x="24808" y="128588"/>
                                  <a:pt x="24808" y="128588"/>
                                </a:cubicBezTo>
                                <a:cubicBezTo>
                                  <a:pt x="23856" y="128588"/>
                                  <a:pt x="22903" y="129540"/>
                                  <a:pt x="21951" y="130493"/>
                                </a:cubicBezTo>
                                <a:cubicBezTo>
                                  <a:pt x="20998" y="129540"/>
                                  <a:pt x="20046" y="129540"/>
                                  <a:pt x="18141" y="129540"/>
                                </a:cubicBezTo>
                                <a:cubicBezTo>
                                  <a:pt x="19093" y="127635"/>
                                  <a:pt x="20998" y="125730"/>
                                  <a:pt x="19093" y="123825"/>
                                </a:cubicBezTo>
                                <a:cubicBezTo>
                                  <a:pt x="18141" y="121920"/>
                                  <a:pt x="16236" y="123825"/>
                                  <a:pt x="15283" y="123825"/>
                                </a:cubicBezTo>
                                <a:cubicBezTo>
                                  <a:pt x="14331" y="123825"/>
                                  <a:pt x="13378" y="123825"/>
                                  <a:pt x="12426" y="124778"/>
                                </a:cubicBezTo>
                                <a:cubicBezTo>
                                  <a:pt x="12426" y="126682"/>
                                  <a:pt x="13378" y="126682"/>
                                  <a:pt x="15283" y="126682"/>
                                </a:cubicBezTo>
                                <a:cubicBezTo>
                                  <a:pt x="17188" y="126682"/>
                                  <a:pt x="17188" y="126682"/>
                                  <a:pt x="16236" y="128588"/>
                                </a:cubicBezTo>
                                <a:cubicBezTo>
                                  <a:pt x="15283" y="129540"/>
                                  <a:pt x="14331" y="129540"/>
                                  <a:pt x="15283" y="131445"/>
                                </a:cubicBezTo>
                                <a:cubicBezTo>
                                  <a:pt x="16236" y="132397"/>
                                  <a:pt x="17188" y="131445"/>
                                  <a:pt x="18141" y="131445"/>
                                </a:cubicBezTo>
                                <a:cubicBezTo>
                                  <a:pt x="18141" y="133350"/>
                                  <a:pt x="19093" y="135255"/>
                                  <a:pt x="19093" y="136207"/>
                                </a:cubicBezTo>
                                <a:lnTo>
                                  <a:pt x="21951" y="134303"/>
                                </a:lnTo>
                                <a:cubicBezTo>
                                  <a:pt x="22903" y="137160"/>
                                  <a:pt x="20998" y="139065"/>
                                  <a:pt x="20998" y="140970"/>
                                </a:cubicBezTo>
                                <a:cubicBezTo>
                                  <a:pt x="23856" y="141922"/>
                                  <a:pt x="22903" y="144780"/>
                                  <a:pt x="22903" y="146685"/>
                                </a:cubicBezTo>
                                <a:cubicBezTo>
                                  <a:pt x="21951" y="145732"/>
                                  <a:pt x="20046" y="145732"/>
                                  <a:pt x="20046" y="143828"/>
                                </a:cubicBezTo>
                                <a:cubicBezTo>
                                  <a:pt x="19093" y="141922"/>
                                  <a:pt x="18141" y="140970"/>
                                  <a:pt x="16236" y="140970"/>
                                </a:cubicBezTo>
                                <a:cubicBezTo>
                                  <a:pt x="16236" y="139065"/>
                                  <a:pt x="15283" y="137160"/>
                                  <a:pt x="18141" y="137160"/>
                                </a:cubicBezTo>
                                <a:cubicBezTo>
                                  <a:pt x="19093" y="137160"/>
                                  <a:pt x="19093" y="136207"/>
                                  <a:pt x="19093" y="136207"/>
                                </a:cubicBezTo>
                                <a:cubicBezTo>
                                  <a:pt x="18141" y="135255"/>
                                  <a:pt x="16236" y="134303"/>
                                  <a:pt x="15283" y="136207"/>
                                </a:cubicBezTo>
                                <a:cubicBezTo>
                                  <a:pt x="14331" y="138113"/>
                                  <a:pt x="14331" y="140018"/>
                                  <a:pt x="16236" y="140970"/>
                                </a:cubicBezTo>
                                <a:cubicBezTo>
                                  <a:pt x="16236" y="142875"/>
                                  <a:pt x="14331" y="144780"/>
                                  <a:pt x="17188" y="146685"/>
                                </a:cubicBezTo>
                                <a:cubicBezTo>
                                  <a:pt x="19093" y="148590"/>
                                  <a:pt x="20998" y="147638"/>
                                  <a:pt x="22903" y="146685"/>
                                </a:cubicBezTo>
                                <a:cubicBezTo>
                                  <a:pt x="24808" y="146685"/>
                                  <a:pt x="25761" y="147638"/>
                                  <a:pt x="26713" y="149543"/>
                                </a:cubicBezTo>
                                <a:cubicBezTo>
                                  <a:pt x="28618" y="150495"/>
                                  <a:pt x="29571" y="149543"/>
                                  <a:pt x="30523" y="148590"/>
                                </a:cubicBezTo>
                                <a:cubicBezTo>
                                  <a:pt x="29571" y="146685"/>
                                  <a:pt x="27666" y="145732"/>
                                  <a:pt x="26713" y="144780"/>
                                </a:cubicBezTo>
                                <a:close/>
                                <a:moveTo>
                                  <a:pt x="18141" y="151447"/>
                                </a:moveTo>
                                <a:cubicBezTo>
                                  <a:pt x="17188" y="150495"/>
                                  <a:pt x="16236" y="148590"/>
                                  <a:pt x="15283" y="148590"/>
                                </a:cubicBezTo>
                                <a:cubicBezTo>
                                  <a:pt x="14331" y="149543"/>
                                  <a:pt x="16236" y="151447"/>
                                  <a:pt x="14331" y="153353"/>
                                </a:cubicBezTo>
                                <a:cubicBezTo>
                                  <a:pt x="14331" y="153353"/>
                                  <a:pt x="14331" y="154305"/>
                                  <a:pt x="15283" y="154305"/>
                                </a:cubicBezTo>
                                <a:cubicBezTo>
                                  <a:pt x="16236" y="154305"/>
                                  <a:pt x="17188" y="153353"/>
                                  <a:pt x="18141" y="151447"/>
                                </a:cubicBezTo>
                                <a:close/>
                                <a:moveTo>
                                  <a:pt x="19093" y="117157"/>
                                </a:moveTo>
                                <a:cubicBezTo>
                                  <a:pt x="19093" y="117157"/>
                                  <a:pt x="19093" y="118110"/>
                                  <a:pt x="19093" y="118110"/>
                                </a:cubicBezTo>
                                <a:cubicBezTo>
                                  <a:pt x="19093" y="119063"/>
                                  <a:pt x="18141" y="120015"/>
                                  <a:pt x="19093" y="120015"/>
                                </a:cubicBezTo>
                                <a:cubicBezTo>
                                  <a:pt x="20046" y="120015"/>
                                  <a:pt x="20998" y="119063"/>
                                  <a:pt x="21951" y="118110"/>
                                </a:cubicBezTo>
                                <a:cubicBezTo>
                                  <a:pt x="22903" y="117157"/>
                                  <a:pt x="23856" y="116205"/>
                                  <a:pt x="22903" y="115253"/>
                                </a:cubicBezTo>
                                <a:cubicBezTo>
                                  <a:pt x="21951" y="114300"/>
                                  <a:pt x="20046" y="113347"/>
                                  <a:pt x="19093" y="111443"/>
                                </a:cubicBezTo>
                                <a:cubicBezTo>
                                  <a:pt x="17188" y="115253"/>
                                  <a:pt x="18141" y="116205"/>
                                  <a:pt x="19093" y="117157"/>
                                </a:cubicBezTo>
                                <a:close/>
                                <a:moveTo>
                                  <a:pt x="24808" y="154305"/>
                                </a:moveTo>
                                <a:lnTo>
                                  <a:pt x="24808" y="154305"/>
                                </a:lnTo>
                                <a:lnTo>
                                  <a:pt x="24808" y="154305"/>
                                </a:lnTo>
                                <a:cubicBezTo>
                                  <a:pt x="23856" y="152400"/>
                                  <a:pt x="24808" y="150495"/>
                                  <a:pt x="22903" y="151447"/>
                                </a:cubicBezTo>
                                <a:cubicBezTo>
                                  <a:pt x="20998" y="152400"/>
                                  <a:pt x="20046" y="151447"/>
                                  <a:pt x="19093" y="153353"/>
                                </a:cubicBezTo>
                                <a:cubicBezTo>
                                  <a:pt x="19093" y="154305"/>
                                  <a:pt x="18141" y="156210"/>
                                  <a:pt x="20046" y="157163"/>
                                </a:cubicBezTo>
                                <a:cubicBezTo>
                                  <a:pt x="20998" y="158115"/>
                                  <a:pt x="22903" y="158115"/>
                                  <a:pt x="23856" y="158115"/>
                                </a:cubicBezTo>
                                <a:lnTo>
                                  <a:pt x="23856" y="158115"/>
                                </a:lnTo>
                                <a:lnTo>
                                  <a:pt x="23856" y="157163"/>
                                </a:lnTo>
                                <a:cubicBezTo>
                                  <a:pt x="26713" y="156210"/>
                                  <a:pt x="25761" y="155257"/>
                                  <a:pt x="24808" y="154305"/>
                                </a:cubicBezTo>
                                <a:close/>
                                <a:moveTo>
                                  <a:pt x="21951" y="39053"/>
                                </a:moveTo>
                                <a:cubicBezTo>
                                  <a:pt x="21951" y="39053"/>
                                  <a:pt x="21951" y="38100"/>
                                  <a:pt x="21951" y="39053"/>
                                </a:cubicBezTo>
                                <a:cubicBezTo>
                                  <a:pt x="20046" y="38100"/>
                                  <a:pt x="20046" y="39053"/>
                                  <a:pt x="20046" y="40005"/>
                                </a:cubicBezTo>
                                <a:cubicBezTo>
                                  <a:pt x="20046" y="40957"/>
                                  <a:pt x="20046" y="40957"/>
                                  <a:pt x="20998" y="40957"/>
                                </a:cubicBezTo>
                                <a:cubicBezTo>
                                  <a:pt x="21951" y="40957"/>
                                  <a:pt x="21951" y="40005"/>
                                  <a:pt x="21951" y="39053"/>
                                </a:cubicBezTo>
                                <a:close/>
                                <a:moveTo>
                                  <a:pt x="24808" y="120015"/>
                                </a:moveTo>
                                <a:cubicBezTo>
                                  <a:pt x="22903" y="120015"/>
                                  <a:pt x="21951" y="120968"/>
                                  <a:pt x="20998" y="122872"/>
                                </a:cubicBezTo>
                                <a:cubicBezTo>
                                  <a:pt x="20998" y="123825"/>
                                  <a:pt x="21951" y="123825"/>
                                  <a:pt x="23856" y="123825"/>
                                </a:cubicBezTo>
                                <a:cubicBezTo>
                                  <a:pt x="25761" y="124778"/>
                                  <a:pt x="25761" y="122872"/>
                                  <a:pt x="26713" y="120968"/>
                                </a:cubicBezTo>
                                <a:cubicBezTo>
                                  <a:pt x="26713" y="120015"/>
                                  <a:pt x="24808" y="119063"/>
                                  <a:pt x="24808" y="120015"/>
                                </a:cubicBezTo>
                                <a:close/>
                                <a:moveTo>
                                  <a:pt x="20998" y="112395"/>
                                </a:moveTo>
                                <a:cubicBezTo>
                                  <a:pt x="20998" y="113347"/>
                                  <a:pt x="20998" y="113347"/>
                                  <a:pt x="20998" y="112395"/>
                                </a:cubicBezTo>
                                <a:cubicBezTo>
                                  <a:pt x="21951" y="113347"/>
                                  <a:pt x="21951" y="113347"/>
                                  <a:pt x="20998" y="112395"/>
                                </a:cubicBezTo>
                                <a:cubicBezTo>
                                  <a:pt x="21951" y="112395"/>
                                  <a:pt x="21951" y="112395"/>
                                  <a:pt x="20998" y="112395"/>
                                </a:cubicBezTo>
                                <a:cubicBezTo>
                                  <a:pt x="20998" y="111443"/>
                                  <a:pt x="20998" y="112395"/>
                                  <a:pt x="20998" y="112395"/>
                                </a:cubicBezTo>
                                <a:close/>
                                <a:moveTo>
                                  <a:pt x="24808" y="137160"/>
                                </a:moveTo>
                                <a:cubicBezTo>
                                  <a:pt x="24808" y="138113"/>
                                  <a:pt x="23856" y="138113"/>
                                  <a:pt x="24808" y="137160"/>
                                </a:cubicBezTo>
                                <a:cubicBezTo>
                                  <a:pt x="22903" y="138113"/>
                                  <a:pt x="22903" y="138113"/>
                                  <a:pt x="21951" y="137160"/>
                                </a:cubicBezTo>
                                <a:cubicBezTo>
                                  <a:pt x="21951" y="136207"/>
                                  <a:pt x="21951" y="136207"/>
                                  <a:pt x="22903" y="136207"/>
                                </a:cubicBezTo>
                                <a:cubicBezTo>
                                  <a:pt x="23856" y="136207"/>
                                  <a:pt x="24808" y="136207"/>
                                  <a:pt x="24808" y="137160"/>
                                </a:cubicBezTo>
                                <a:close/>
                                <a:moveTo>
                                  <a:pt x="21951" y="128588"/>
                                </a:moveTo>
                                <a:lnTo>
                                  <a:pt x="21951" y="128588"/>
                                </a:lnTo>
                                <a:cubicBezTo>
                                  <a:pt x="23856" y="128588"/>
                                  <a:pt x="25761" y="129540"/>
                                  <a:pt x="26713" y="131445"/>
                                </a:cubicBezTo>
                                <a:cubicBezTo>
                                  <a:pt x="23856" y="132397"/>
                                  <a:pt x="22903" y="130493"/>
                                  <a:pt x="21951" y="128588"/>
                                </a:cubicBezTo>
                                <a:close/>
                                <a:moveTo>
                                  <a:pt x="24808" y="160972"/>
                                </a:moveTo>
                                <a:cubicBezTo>
                                  <a:pt x="24808" y="160972"/>
                                  <a:pt x="23856" y="160972"/>
                                  <a:pt x="23856" y="160972"/>
                                </a:cubicBezTo>
                                <a:cubicBezTo>
                                  <a:pt x="22903" y="160972"/>
                                  <a:pt x="22903" y="161925"/>
                                  <a:pt x="22903" y="161925"/>
                                </a:cubicBezTo>
                                <a:cubicBezTo>
                                  <a:pt x="22903" y="162878"/>
                                  <a:pt x="23856" y="162878"/>
                                  <a:pt x="23856" y="162878"/>
                                </a:cubicBezTo>
                                <a:cubicBezTo>
                                  <a:pt x="23856" y="162878"/>
                                  <a:pt x="24808" y="161925"/>
                                  <a:pt x="24808" y="160972"/>
                                </a:cubicBezTo>
                                <a:close/>
                                <a:moveTo>
                                  <a:pt x="23856" y="33338"/>
                                </a:moveTo>
                                <a:cubicBezTo>
                                  <a:pt x="23856" y="32385"/>
                                  <a:pt x="23856" y="32385"/>
                                  <a:pt x="22903" y="32385"/>
                                </a:cubicBezTo>
                                <a:cubicBezTo>
                                  <a:pt x="21951" y="32385"/>
                                  <a:pt x="21951" y="33338"/>
                                  <a:pt x="21951" y="33338"/>
                                </a:cubicBezTo>
                                <a:cubicBezTo>
                                  <a:pt x="22903" y="33338"/>
                                  <a:pt x="22903" y="33338"/>
                                  <a:pt x="23856" y="33338"/>
                                </a:cubicBezTo>
                                <a:cubicBezTo>
                                  <a:pt x="23856" y="34290"/>
                                  <a:pt x="23856" y="33338"/>
                                  <a:pt x="23856" y="33338"/>
                                </a:cubicBezTo>
                                <a:close/>
                                <a:moveTo>
                                  <a:pt x="24808" y="154305"/>
                                </a:moveTo>
                                <a:lnTo>
                                  <a:pt x="24808" y="157163"/>
                                </a:lnTo>
                                <a:cubicBezTo>
                                  <a:pt x="24808" y="157163"/>
                                  <a:pt x="24808" y="157163"/>
                                  <a:pt x="24808" y="157163"/>
                                </a:cubicBezTo>
                                <a:cubicBezTo>
                                  <a:pt x="22903" y="156210"/>
                                  <a:pt x="22903" y="155257"/>
                                  <a:pt x="24808" y="154305"/>
                                </a:cubicBezTo>
                                <a:cubicBezTo>
                                  <a:pt x="24808" y="154305"/>
                                  <a:pt x="24808" y="154305"/>
                                  <a:pt x="24808" y="154305"/>
                                </a:cubicBezTo>
                                <a:close/>
                                <a:moveTo>
                                  <a:pt x="22903" y="107632"/>
                                </a:moveTo>
                                <a:cubicBezTo>
                                  <a:pt x="22903" y="108585"/>
                                  <a:pt x="23856" y="109538"/>
                                  <a:pt x="24808" y="109538"/>
                                </a:cubicBezTo>
                                <a:cubicBezTo>
                                  <a:pt x="25761" y="109538"/>
                                  <a:pt x="24808" y="107632"/>
                                  <a:pt x="25761" y="106680"/>
                                </a:cubicBezTo>
                                <a:cubicBezTo>
                                  <a:pt x="25761" y="105728"/>
                                  <a:pt x="25761" y="104775"/>
                                  <a:pt x="25761" y="104775"/>
                                </a:cubicBezTo>
                                <a:cubicBezTo>
                                  <a:pt x="23856" y="104775"/>
                                  <a:pt x="23856" y="106680"/>
                                  <a:pt x="22903" y="107632"/>
                                </a:cubicBezTo>
                                <a:close/>
                                <a:moveTo>
                                  <a:pt x="25761" y="98107"/>
                                </a:moveTo>
                                <a:lnTo>
                                  <a:pt x="25761" y="98107"/>
                                </a:lnTo>
                                <a:cubicBezTo>
                                  <a:pt x="26713" y="98107"/>
                                  <a:pt x="26713" y="98107"/>
                                  <a:pt x="25761" y="98107"/>
                                </a:cubicBezTo>
                                <a:cubicBezTo>
                                  <a:pt x="26713" y="98107"/>
                                  <a:pt x="26713" y="98107"/>
                                  <a:pt x="25761" y="98107"/>
                                </a:cubicBezTo>
                                <a:cubicBezTo>
                                  <a:pt x="25761" y="98107"/>
                                  <a:pt x="25761" y="98107"/>
                                  <a:pt x="25761" y="98107"/>
                                </a:cubicBezTo>
                                <a:close/>
                                <a:moveTo>
                                  <a:pt x="30523" y="52388"/>
                                </a:moveTo>
                                <a:cubicBezTo>
                                  <a:pt x="30523" y="51435"/>
                                  <a:pt x="29571" y="51435"/>
                                  <a:pt x="28618" y="51435"/>
                                </a:cubicBezTo>
                                <a:cubicBezTo>
                                  <a:pt x="29571" y="50482"/>
                                  <a:pt x="29571" y="50482"/>
                                  <a:pt x="29571" y="49530"/>
                                </a:cubicBezTo>
                                <a:cubicBezTo>
                                  <a:pt x="29571" y="49530"/>
                                  <a:pt x="29571" y="48578"/>
                                  <a:pt x="29571" y="48578"/>
                                </a:cubicBezTo>
                                <a:cubicBezTo>
                                  <a:pt x="28618" y="48578"/>
                                  <a:pt x="28618" y="49530"/>
                                  <a:pt x="28618" y="49530"/>
                                </a:cubicBezTo>
                                <a:cubicBezTo>
                                  <a:pt x="28618" y="49530"/>
                                  <a:pt x="28618" y="50482"/>
                                  <a:pt x="27666" y="51435"/>
                                </a:cubicBezTo>
                                <a:cubicBezTo>
                                  <a:pt x="24808" y="54293"/>
                                  <a:pt x="27666" y="54293"/>
                                  <a:pt x="29571" y="54293"/>
                                </a:cubicBezTo>
                                <a:cubicBezTo>
                                  <a:pt x="29571" y="53340"/>
                                  <a:pt x="30523" y="53340"/>
                                  <a:pt x="30523" y="52388"/>
                                </a:cubicBezTo>
                                <a:close/>
                                <a:moveTo>
                                  <a:pt x="27666" y="114300"/>
                                </a:moveTo>
                                <a:cubicBezTo>
                                  <a:pt x="27666" y="115253"/>
                                  <a:pt x="27666" y="115253"/>
                                  <a:pt x="27666" y="114300"/>
                                </a:cubicBezTo>
                                <a:cubicBezTo>
                                  <a:pt x="29571" y="115253"/>
                                  <a:pt x="29571" y="114300"/>
                                  <a:pt x="29571" y="114300"/>
                                </a:cubicBezTo>
                                <a:cubicBezTo>
                                  <a:pt x="28618" y="114300"/>
                                  <a:pt x="28618" y="113347"/>
                                  <a:pt x="27666" y="114300"/>
                                </a:cubicBezTo>
                                <a:cubicBezTo>
                                  <a:pt x="27666" y="113347"/>
                                  <a:pt x="27666" y="114300"/>
                                  <a:pt x="27666" y="114300"/>
                                </a:cubicBezTo>
                                <a:close/>
                                <a:moveTo>
                                  <a:pt x="34333" y="42863"/>
                                </a:moveTo>
                                <a:cubicBezTo>
                                  <a:pt x="34333" y="42863"/>
                                  <a:pt x="33381" y="41910"/>
                                  <a:pt x="32428" y="40957"/>
                                </a:cubicBezTo>
                                <a:cubicBezTo>
                                  <a:pt x="31476" y="40005"/>
                                  <a:pt x="29571" y="41910"/>
                                  <a:pt x="29571" y="40005"/>
                                </a:cubicBezTo>
                                <a:cubicBezTo>
                                  <a:pt x="30523" y="38100"/>
                                  <a:pt x="29571" y="37147"/>
                                  <a:pt x="28618" y="37147"/>
                                </a:cubicBezTo>
                                <a:cubicBezTo>
                                  <a:pt x="27666" y="37147"/>
                                  <a:pt x="27666" y="38100"/>
                                  <a:pt x="27666" y="40005"/>
                                </a:cubicBezTo>
                                <a:cubicBezTo>
                                  <a:pt x="26713" y="42863"/>
                                  <a:pt x="26713" y="42863"/>
                                  <a:pt x="30523" y="42863"/>
                                </a:cubicBezTo>
                                <a:lnTo>
                                  <a:pt x="31476" y="42863"/>
                                </a:lnTo>
                                <a:cubicBezTo>
                                  <a:pt x="33381" y="42863"/>
                                  <a:pt x="33381" y="43815"/>
                                  <a:pt x="34333" y="42863"/>
                                </a:cubicBezTo>
                                <a:close/>
                                <a:moveTo>
                                  <a:pt x="42906" y="148590"/>
                                </a:moveTo>
                                <a:cubicBezTo>
                                  <a:pt x="41953" y="148590"/>
                                  <a:pt x="41001" y="149543"/>
                                  <a:pt x="41001" y="150495"/>
                                </a:cubicBezTo>
                                <a:cubicBezTo>
                                  <a:pt x="41001" y="152400"/>
                                  <a:pt x="41001" y="153353"/>
                                  <a:pt x="39096" y="153353"/>
                                </a:cubicBezTo>
                                <a:cubicBezTo>
                                  <a:pt x="36238" y="152400"/>
                                  <a:pt x="36238" y="154305"/>
                                  <a:pt x="35286" y="156210"/>
                                </a:cubicBezTo>
                                <a:cubicBezTo>
                                  <a:pt x="34333" y="156210"/>
                                  <a:pt x="32428" y="157163"/>
                                  <a:pt x="31476" y="156210"/>
                                </a:cubicBezTo>
                                <a:cubicBezTo>
                                  <a:pt x="30523" y="156210"/>
                                  <a:pt x="29571" y="154305"/>
                                  <a:pt x="30523" y="154305"/>
                                </a:cubicBezTo>
                                <a:cubicBezTo>
                                  <a:pt x="34333" y="153353"/>
                                  <a:pt x="31476" y="151447"/>
                                  <a:pt x="31476" y="150495"/>
                                </a:cubicBezTo>
                                <a:cubicBezTo>
                                  <a:pt x="31476" y="149543"/>
                                  <a:pt x="30523" y="148590"/>
                                  <a:pt x="29571" y="149543"/>
                                </a:cubicBezTo>
                                <a:cubicBezTo>
                                  <a:pt x="28618" y="149543"/>
                                  <a:pt x="28618" y="150495"/>
                                  <a:pt x="28618" y="151447"/>
                                </a:cubicBezTo>
                                <a:lnTo>
                                  <a:pt x="28618" y="161925"/>
                                </a:lnTo>
                                <a:cubicBezTo>
                                  <a:pt x="28618" y="162878"/>
                                  <a:pt x="27666" y="162878"/>
                                  <a:pt x="28618" y="163830"/>
                                </a:cubicBezTo>
                                <a:cubicBezTo>
                                  <a:pt x="29571" y="163830"/>
                                  <a:pt x="29571" y="162878"/>
                                  <a:pt x="29571" y="162878"/>
                                </a:cubicBezTo>
                                <a:cubicBezTo>
                                  <a:pt x="30523" y="161925"/>
                                  <a:pt x="30523" y="160020"/>
                                  <a:pt x="31476" y="160020"/>
                                </a:cubicBezTo>
                                <a:cubicBezTo>
                                  <a:pt x="35286" y="160972"/>
                                  <a:pt x="34333" y="158115"/>
                                  <a:pt x="35286" y="156210"/>
                                </a:cubicBezTo>
                                <a:lnTo>
                                  <a:pt x="36238" y="156210"/>
                                </a:lnTo>
                                <a:cubicBezTo>
                                  <a:pt x="36238" y="157163"/>
                                  <a:pt x="36238" y="159068"/>
                                  <a:pt x="38143" y="159068"/>
                                </a:cubicBezTo>
                                <a:cubicBezTo>
                                  <a:pt x="40048" y="159068"/>
                                  <a:pt x="40048" y="160020"/>
                                  <a:pt x="40048" y="160972"/>
                                </a:cubicBezTo>
                                <a:cubicBezTo>
                                  <a:pt x="40048" y="161925"/>
                                  <a:pt x="40048" y="162878"/>
                                  <a:pt x="41001" y="162878"/>
                                </a:cubicBezTo>
                                <a:cubicBezTo>
                                  <a:pt x="41953" y="162878"/>
                                  <a:pt x="41953" y="161925"/>
                                  <a:pt x="41953" y="160972"/>
                                </a:cubicBezTo>
                                <a:cubicBezTo>
                                  <a:pt x="41953" y="159068"/>
                                  <a:pt x="41001" y="158115"/>
                                  <a:pt x="39096" y="157163"/>
                                </a:cubicBezTo>
                                <a:lnTo>
                                  <a:pt x="36238" y="156210"/>
                                </a:lnTo>
                                <a:cubicBezTo>
                                  <a:pt x="36238" y="155257"/>
                                  <a:pt x="37191" y="154305"/>
                                  <a:pt x="38143" y="155257"/>
                                </a:cubicBezTo>
                                <a:cubicBezTo>
                                  <a:pt x="41953" y="156210"/>
                                  <a:pt x="42906" y="153353"/>
                                  <a:pt x="43858" y="150495"/>
                                </a:cubicBezTo>
                                <a:cubicBezTo>
                                  <a:pt x="43858" y="150495"/>
                                  <a:pt x="44811" y="149543"/>
                                  <a:pt x="42906" y="148590"/>
                                </a:cubicBezTo>
                                <a:close/>
                                <a:moveTo>
                                  <a:pt x="28618" y="118110"/>
                                </a:moveTo>
                                <a:cubicBezTo>
                                  <a:pt x="28618" y="118110"/>
                                  <a:pt x="28618" y="118110"/>
                                  <a:pt x="28618" y="118110"/>
                                </a:cubicBezTo>
                                <a:cubicBezTo>
                                  <a:pt x="29571" y="119063"/>
                                  <a:pt x="29571" y="118110"/>
                                  <a:pt x="29571" y="118110"/>
                                </a:cubicBezTo>
                                <a:cubicBezTo>
                                  <a:pt x="29571" y="117157"/>
                                  <a:pt x="29571" y="117157"/>
                                  <a:pt x="28618" y="118110"/>
                                </a:cubicBezTo>
                                <a:cubicBezTo>
                                  <a:pt x="28618" y="117157"/>
                                  <a:pt x="28618" y="117157"/>
                                  <a:pt x="28618" y="118110"/>
                                </a:cubicBezTo>
                                <a:close/>
                                <a:moveTo>
                                  <a:pt x="30523" y="141922"/>
                                </a:moveTo>
                                <a:cubicBezTo>
                                  <a:pt x="30523" y="142875"/>
                                  <a:pt x="31476" y="143828"/>
                                  <a:pt x="32428" y="143828"/>
                                </a:cubicBezTo>
                                <a:cubicBezTo>
                                  <a:pt x="34333" y="143828"/>
                                  <a:pt x="33381" y="142875"/>
                                  <a:pt x="33381" y="141922"/>
                                </a:cubicBezTo>
                                <a:cubicBezTo>
                                  <a:pt x="33381" y="140970"/>
                                  <a:pt x="33381" y="140018"/>
                                  <a:pt x="32428" y="140970"/>
                                </a:cubicBezTo>
                                <a:cubicBezTo>
                                  <a:pt x="30523" y="140018"/>
                                  <a:pt x="30523" y="140970"/>
                                  <a:pt x="30523" y="141922"/>
                                </a:cubicBezTo>
                                <a:close/>
                                <a:moveTo>
                                  <a:pt x="33381" y="134303"/>
                                </a:moveTo>
                                <a:cubicBezTo>
                                  <a:pt x="33381" y="135255"/>
                                  <a:pt x="33381" y="136207"/>
                                  <a:pt x="33381" y="137160"/>
                                </a:cubicBezTo>
                                <a:cubicBezTo>
                                  <a:pt x="32428" y="137160"/>
                                  <a:pt x="31476" y="136207"/>
                                  <a:pt x="30523" y="136207"/>
                                </a:cubicBezTo>
                                <a:cubicBezTo>
                                  <a:pt x="31476" y="135255"/>
                                  <a:pt x="32428" y="134303"/>
                                  <a:pt x="33381" y="134303"/>
                                </a:cubicBezTo>
                                <a:close/>
                                <a:moveTo>
                                  <a:pt x="33381" y="113347"/>
                                </a:moveTo>
                                <a:cubicBezTo>
                                  <a:pt x="33381" y="113347"/>
                                  <a:pt x="34333" y="113347"/>
                                  <a:pt x="34333" y="113347"/>
                                </a:cubicBezTo>
                                <a:cubicBezTo>
                                  <a:pt x="35286" y="113347"/>
                                  <a:pt x="35286" y="113347"/>
                                  <a:pt x="35286" y="112395"/>
                                </a:cubicBezTo>
                                <a:cubicBezTo>
                                  <a:pt x="35286" y="111443"/>
                                  <a:pt x="34333" y="111443"/>
                                  <a:pt x="34333" y="111443"/>
                                </a:cubicBezTo>
                                <a:lnTo>
                                  <a:pt x="32428" y="111443"/>
                                </a:lnTo>
                                <a:cubicBezTo>
                                  <a:pt x="31476" y="111443"/>
                                  <a:pt x="30523" y="109538"/>
                                  <a:pt x="30523" y="110490"/>
                                </a:cubicBezTo>
                                <a:cubicBezTo>
                                  <a:pt x="30523" y="112395"/>
                                  <a:pt x="32428" y="113347"/>
                                  <a:pt x="33381" y="113347"/>
                                </a:cubicBezTo>
                                <a:close/>
                                <a:moveTo>
                                  <a:pt x="32428" y="56197"/>
                                </a:moveTo>
                                <a:cubicBezTo>
                                  <a:pt x="32428" y="56197"/>
                                  <a:pt x="31476" y="56197"/>
                                  <a:pt x="32428" y="56197"/>
                                </a:cubicBezTo>
                                <a:cubicBezTo>
                                  <a:pt x="31476" y="56197"/>
                                  <a:pt x="31476" y="56197"/>
                                  <a:pt x="32428" y="56197"/>
                                </a:cubicBezTo>
                                <a:cubicBezTo>
                                  <a:pt x="31476" y="57150"/>
                                  <a:pt x="31476" y="57150"/>
                                  <a:pt x="32428" y="56197"/>
                                </a:cubicBezTo>
                                <a:cubicBezTo>
                                  <a:pt x="31476" y="57150"/>
                                  <a:pt x="32428" y="57150"/>
                                  <a:pt x="32428" y="56197"/>
                                </a:cubicBezTo>
                                <a:close/>
                                <a:moveTo>
                                  <a:pt x="33381" y="150495"/>
                                </a:moveTo>
                                <a:cubicBezTo>
                                  <a:pt x="34333" y="151447"/>
                                  <a:pt x="35286" y="151447"/>
                                  <a:pt x="36238" y="149543"/>
                                </a:cubicBezTo>
                                <a:cubicBezTo>
                                  <a:pt x="37191" y="149543"/>
                                  <a:pt x="38143" y="148590"/>
                                  <a:pt x="38143" y="147638"/>
                                </a:cubicBezTo>
                                <a:cubicBezTo>
                                  <a:pt x="38143" y="147638"/>
                                  <a:pt x="37191" y="146685"/>
                                  <a:pt x="37191" y="147638"/>
                                </a:cubicBezTo>
                                <a:cubicBezTo>
                                  <a:pt x="36238" y="147638"/>
                                  <a:pt x="36238" y="148590"/>
                                  <a:pt x="36238" y="149543"/>
                                </a:cubicBezTo>
                                <a:cubicBezTo>
                                  <a:pt x="35286" y="149543"/>
                                  <a:pt x="34333" y="148590"/>
                                  <a:pt x="34333" y="147638"/>
                                </a:cubicBezTo>
                                <a:cubicBezTo>
                                  <a:pt x="34333" y="146685"/>
                                  <a:pt x="33381" y="146685"/>
                                  <a:pt x="33381" y="147638"/>
                                </a:cubicBezTo>
                                <a:cubicBezTo>
                                  <a:pt x="31476" y="148590"/>
                                  <a:pt x="32428" y="149543"/>
                                  <a:pt x="33381" y="150495"/>
                                </a:cubicBezTo>
                                <a:close/>
                                <a:moveTo>
                                  <a:pt x="33381" y="174307"/>
                                </a:moveTo>
                                <a:cubicBezTo>
                                  <a:pt x="33381" y="173355"/>
                                  <a:pt x="33381" y="173355"/>
                                  <a:pt x="33381" y="174307"/>
                                </a:cubicBezTo>
                                <a:lnTo>
                                  <a:pt x="33381" y="174307"/>
                                </a:lnTo>
                                <a:cubicBezTo>
                                  <a:pt x="32428" y="174307"/>
                                  <a:pt x="33381" y="175260"/>
                                  <a:pt x="33381" y="174307"/>
                                </a:cubicBezTo>
                                <a:cubicBezTo>
                                  <a:pt x="33381" y="174307"/>
                                  <a:pt x="33381" y="174307"/>
                                  <a:pt x="33381" y="174307"/>
                                </a:cubicBezTo>
                                <a:close/>
                                <a:moveTo>
                                  <a:pt x="34333" y="166688"/>
                                </a:moveTo>
                                <a:lnTo>
                                  <a:pt x="34333" y="166688"/>
                                </a:lnTo>
                                <a:cubicBezTo>
                                  <a:pt x="33381" y="166688"/>
                                  <a:pt x="33381" y="166688"/>
                                  <a:pt x="34333" y="166688"/>
                                </a:cubicBezTo>
                                <a:lnTo>
                                  <a:pt x="34333" y="166688"/>
                                </a:lnTo>
                                <a:cubicBezTo>
                                  <a:pt x="34333" y="166688"/>
                                  <a:pt x="34333" y="166688"/>
                                  <a:pt x="34333" y="166688"/>
                                </a:cubicBezTo>
                                <a:close/>
                                <a:moveTo>
                                  <a:pt x="34333" y="106680"/>
                                </a:moveTo>
                                <a:cubicBezTo>
                                  <a:pt x="34333" y="107632"/>
                                  <a:pt x="34333" y="107632"/>
                                  <a:pt x="34333" y="106680"/>
                                </a:cubicBezTo>
                                <a:cubicBezTo>
                                  <a:pt x="36238" y="107632"/>
                                  <a:pt x="36238" y="107632"/>
                                  <a:pt x="36238" y="106680"/>
                                </a:cubicBezTo>
                                <a:cubicBezTo>
                                  <a:pt x="36238" y="106680"/>
                                  <a:pt x="35286" y="106680"/>
                                  <a:pt x="34333" y="106680"/>
                                </a:cubicBezTo>
                                <a:cubicBezTo>
                                  <a:pt x="34333" y="106680"/>
                                  <a:pt x="34333" y="106680"/>
                                  <a:pt x="34333" y="106680"/>
                                </a:cubicBezTo>
                                <a:close/>
                                <a:moveTo>
                                  <a:pt x="35286" y="38100"/>
                                </a:moveTo>
                                <a:cubicBezTo>
                                  <a:pt x="34333" y="38100"/>
                                  <a:pt x="34333" y="39053"/>
                                  <a:pt x="35286" y="38100"/>
                                </a:cubicBezTo>
                                <a:lnTo>
                                  <a:pt x="35286" y="40005"/>
                                </a:lnTo>
                                <a:cubicBezTo>
                                  <a:pt x="35286" y="40005"/>
                                  <a:pt x="36238" y="40005"/>
                                  <a:pt x="36238" y="39053"/>
                                </a:cubicBezTo>
                                <a:cubicBezTo>
                                  <a:pt x="36238" y="39053"/>
                                  <a:pt x="35286" y="39053"/>
                                  <a:pt x="35286" y="38100"/>
                                </a:cubicBezTo>
                                <a:close/>
                                <a:moveTo>
                                  <a:pt x="35286" y="51435"/>
                                </a:moveTo>
                                <a:cubicBezTo>
                                  <a:pt x="34333" y="52388"/>
                                  <a:pt x="34333" y="54293"/>
                                  <a:pt x="34333" y="54293"/>
                                </a:cubicBezTo>
                                <a:cubicBezTo>
                                  <a:pt x="36238" y="56197"/>
                                  <a:pt x="36238" y="54293"/>
                                  <a:pt x="38143" y="53340"/>
                                </a:cubicBezTo>
                                <a:lnTo>
                                  <a:pt x="39096" y="53340"/>
                                </a:lnTo>
                                <a:cubicBezTo>
                                  <a:pt x="40048" y="53340"/>
                                  <a:pt x="40048" y="52388"/>
                                  <a:pt x="40048" y="52388"/>
                                </a:cubicBezTo>
                                <a:lnTo>
                                  <a:pt x="40048" y="52388"/>
                                </a:lnTo>
                                <a:cubicBezTo>
                                  <a:pt x="39096" y="52388"/>
                                  <a:pt x="39096" y="52388"/>
                                  <a:pt x="38143" y="53340"/>
                                </a:cubicBezTo>
                                <a:cubicBezTo>
                                  <a:pt x="38143" y="53340"/>
                                  <a:pt x="38143" y="54293"/>
                                  <a:pt x="38143" y="54293"/>
                                </a:cubicBezTo>
                                <a:cubicBezTo>
                                  <a:pt x="38143" y="54293"/>
                                  <a:pt x="37191" y="54293"/>
                                  <a:pt x="37191" y="53340"/>
                                </a:cubicBezTo>
                                <a:cubicBezTo>
                                  <a:pt x="36238" y="52388"/>
                                  <a:pt x="36238" y="51435"/>
                                  <a:pt x="35286" y="51435"/>
                                </a:cubicBezTo>
                                <a:close/>
                                <a:moveTo>
                                  <a:pt x="38143" y="128588"/>
                                </a:moveTo>
                                <a:lnTo>
                                  <a:pt x="35286" y="128588"/>
                                </a:lnTo>
                                <a:cubicBezTo>
                                  <a:pt x="35286" y="128588"/>
                                  <a:pt x="34333" y="128588"/>
                                  <a:pt x="34333" y="129540"/>
                                </a:cubicBezTo>
                                <a:cubicBezTo>
                                  <a:pt x="35286" y="130493"/>
                                  <a:pt x="36238" y="131445"/>
                                  <a:pt x="37191" y="131445"/>
                                </a:cubicBezTo>
                                <a:lnTo>
                                  <a:pt x="37191" y="128588"/>
                                </a:lnTo>
                                <a:cubicBezTo>
                                  <a:pt x="38143" y="128588"/>
                                  <a:pt x="38143" y="128588"/>
                                  <a:pt x="39096" y="127635"/>
                                </a:cubicBezTo>
                                <a:cubicBezTo>
                                  <a:pt x="39096" y="127635"/>
                                  <a:pt x="39096" y="126682"/>
                                  <a:pt x="39096" y="126682"/>
                                </a:cubicBezTo>
                                <a:cubicBezTo>
                                  <a:pt x="39096" y="127635"/>
                                  <a:pt x="39096" y="127635"/>
                                  <a:pt x="38143" y="128588"/>
                                </a:cubicBezTo>
                                <a:close/>
                                <a:moveTo>
                                  <a:pt x="37191" y="163830"/>
                                </a:moveTo>
                                <a:cubicBezTo>
                                  <a:pt x="37191" y="163830"/>
                                  <a:pt x="37191" y="162878"/>
                                  <a:pt x="36238" y="162878"/>
                                </a:cubicBezTo>
                                <a:cubicBezTo>
                                  <a:pt x="35286" y="162878"/>
                                  <a:pt x="35286" y="163830"/>
                                  <a:pt x="35286" y="164782"/>
                                </a:cubicBezTo>
                                <a:cubicBezTo>
                                  <a:pt x="35286" y="165735"/>
                                  <a:pt x="36238" y="166688"/>
                                  <a:pt x="37191" y="165735"/>
                                </a:cubicBezTo>
                                <a:cubicBezTo>
                                  <a:pt x="38143" y="165735"/>
                                  <a:pt x="37191" y="164782"/>
                                  <a:pt x="37191" y="163830"/>
                                </a:cubicBezTo>
                                <a:close/>
                                <a:moveTo>
                                  <a:pt x="37191" y="138113"/>
                                </a:moveTo>
                                <a:lnTo>
                                  <a:pt x="37191" y="138113"/>
                                </a:lnTo>
                                <a:cubicBezTo>
                                  <a:pt x="37191" y="139065"/>
                                  <a:pt x="37191" y="139065"/>
                                  <a:pt x="38143" y="139065"/>
                                </a:cubicBezTo>
                                <a:cubicBezTo>
                                  <a:pt x="38143" y="139065"/>
                                  <a:pt x="38143" y="139065"/>
                                  <a:pt x="37191" y="138113"/>
                                </a:cubicBezTo>
                                <a:cubicBezTo>
                                  <a:pt x="38143" y="138113"/>
                                  <a:pt x="38143" y="137160"/>
                                  <a:pt x="37191" y="138113"/>
                                </a:cubicBezTo>
                                <a:close/>
                                <a:moveTo>
                                  <a:pt x="39096" y="58103"/>
                                </a:moveTo>
                                <a:cubicBezTo>
                                  <a:pt x="39096" y="58103"/>
                                  <a:pt x="38143" y="58103"/>
                                  <a:pt x="39096" y="58103"/>
                                </a:cubicBezTo>
                                <a:cubicBezTo>
                                  <a:pt x="38143" y="58103"/>
                                  <a:pt x="37191" y="58103"/>
                                  <a:pt x="37191" y="58103"/>
                                </a:cubicBezTo>
                                <a:cubicBezTo>
                                  <a:pt x="38143" y="58103"/>
                                  <a:pt x="38143" y="59055"/>
                                  <a:pt x="39096" y="58103"/>
                                </a:cubicBezTo>
                                <a:cubicBezTo>
                                  <a:pt x="38143" y="59055"/>
                                  <a:pt x="39096" y="59055"/>
                                  <a:pt x="39096" y="58103"/>
                                </a:cubicBezTo>
                                <a:close/>
                                <a:moveTo>
                                  <a:pt x="39096" y="42863"/>
                                </a:moveTo>
                                <a:cubicBezTo>
                                  <a:pt x="39096" y="43815"/>
                                  <a:pt x="40048" y="43815"/>
                                  <a:pt x="41001" y="43815"/>
                                </a:cubicBezTo>
                                <a:cubicBezTo>
                                  <a:pt x="41953" y="43815"/>
                                  <a:pt x="43858" y="43815"/>
                                  <a:pt x="43858" y="42863"/>
                                </a:cubicBezTo>
                                <a:cubicBezTo>
                                  <a:pt x="42906" y="41910"/>
                                  <a:pt x="41001" y="42863"/>
                                  <a:pt x="39096" y="42863"/>
                                </a:cubicBezTo>
                                <a:cubicBezTo>
                                  <a:pt x="39096" y="41910"/>
                                  <a:pt x="38143" y="41910"/>
                                  <a:pt x="39096" y="42863"/>
                                </a:cubicBezTo>
                                <a:close/>
                                <a:moveTo>
                                  <a:pt x="42906" y="39053"/>
                                </a:moveTo>
                                <a:cubicBezTo>
                                  <a:pt x="43858" y="39053"/>
                                  <a:pt x="43858" y="39053"/>
                                  <a:pt x="42906" y="39053"/>
                                </a:cubicBezTo>
                                <a:cubicBezTo>
                                  <a:pt x="43858" y="40005"/>
                                  <a:pt x="44811" y="40005"/>
                                  <a:pt x="44811" y="39053"/>
                                </a:cubicBezTo>
                                <a:cubicBezTo>
                                  <a:pt x="44811" y="39053"/>
                                  <a:pt x="44811" y="38100"/>
                                  <a:pt x="44811" y="38100"/>
                                </a:cubicBezTo>
                                <a:cubicBezTo>
                                  <a:pt x="44811" y="38100"/>
                                  <a:pt x="43858" y="39053"/>
                                  <a:pt x="42906" y="39053"/>
                                </a:cubicBezTo>
                                <a:close/>
                                <a:moveTo>
                                  <a:pt x="44811" y="53340"/>
                                </a:moveTo>
                                <a:cubicBezTo>
                                  <a:pt x="43858" y="53340"/>
                                  <a:pt x="44811" y="54293"/>
                                  <a:pt x="43858" y="55245"/>
                                </a:cubicBezTo>
                                <a:cubicBezTo>
                                  <a:pt x="43858" y="55245"/>
                                  <a:pt x="43858" y="56197"/>
                                  <a:pt x="43858" y="56197"/>
                                </a:cubicBezTo>
                                <a:cubicBezTo>
                                  <a:pt x="44811" y="55245"/>
                                  <a:pt x="44811" y="54293"/>
                                  <a:pt x="44811" y="53340"/>
                                </a:cubicBezTo>
                                <a:cubicBezTo>
                                  <a:pt x="45763" y="53340"/>
                                  <a:pt x="44811" y="53340"/>
                                  <a:pt x="44811" y="53340"/>
                                </a:cubicBezTo>
                                <a:close/>
                                <a:moveTo>
                                  <a:pt x="82911" y="147638"/>
                                </a:moveTo>
                                <a:cubicBezTo>
                                  <a:pt x="82911" y="142875"/>
                                  <a:pt x="82911" y="138113"/>
                                  <a:pt x="81958" y="132397"/>
                                </a:cubicBezTo>
                                <a:cubicBezTo>
                                  <a:pt x="81006" y="125730"/>
                                  <a:pt x="81958" y="119063"/>
                                  <a:pt x="81958" y="112395"/>
                                </a:cubicBezTo>
                                <a:cubicBezTo>
                                  <a:pt x="81958" y="106680"/>
                                  <a:pt x="81958" y="100013"/>
                                  <a:pt x="81958" y="96203"/>
                                </a:cubicBezTo>
                                <a:lnTo>
                                  <a:pt x="81958" y="80963"/>
                                </a:lnTo>
                                <a:cubicBezTo>
                                  <a:pt x="81958" y="78105"/>
                                  <a:pt x="81006" y="78105"/>
                                  <a:pt x="79101" y="80010"/>
                                </a:cubicBezTo>
                                <a:cubicBezTo>
                                  <a:pt x="73386" y="84772"/>
                                  <a:pt x="67671" y="87630"/>
                                  <a:pt x="61003" y="92393"/>
                                </a:cubicBezTo>
                                <a:cubicBezTo>
                                  <a:pt x="53383" y="98107"/>
                                  <a:pt x="47668" y="105728"/>
                                  <a:pt x="45763" y="115253"/>
                                </a:cubicBezTo>
                                <a:cubicBezTo>
                                  <a:pt x="42906" y="127635"/>
                                  <a:pt x="43858" y="139065"/>
                                  <a:pt x="47668" y="150495"/>
                                </a:cubicBezTo>
                                <a:cubicBezTo>
                                  <a:pt x="51478" y="161925"/>
                                  <a:pt x="58146" y="164782"/>
                                  <a:pt x="65766" y="163830"/>
                                </a:cubicBezTo>
                                <a:cubicBezTo>
                                  <a:pt x="74338" y="161925"/>
                                  <a:pt x="82911" y="154305"/>
                                  <a:pt x="82911" y="147638"/>
                                </a:cubicBezTo>
                                <a:close/>
                                <a:moveTo>
                                  <a:pt x="47668" y="56197"/>
                                </a:moveTo>
                                <a:lnTo>
                                  <a:pt x="47668" y="56197"/>
                                </a:lnTo>
                                <a:cubicBezTo>
                                  <a:pt x="48621" y="56197"/>
                                  <a:pt x="48621" y="56197"/>
                                  <a:pt x="47668" y="56197"/>
                                </a:cubicBezTo>
                                <a:cubicBezTo>
                                  <a:pt x="48621" y="55245"/>
                                  <a:pt x="47668" y="55245"/>
                                  <a:pt x="47668" y="56197"/>
                                </a:cubicBezTo>
                                <a:cubicBezTo>
                                  <a:pt x="47668" y="55245"/>
                                  <a:pt x="47668" y="55245"/>
                                  <a:pt x="47668" y="56197"/>
                                </a:cubicBezTo>
                                <a:close/>
                                <a:moveTo>
                                  <a:pt x="89578" y="75247"/>
                                </a:moveTo>
                                <a:cubicBezTo>
                                  <a:pt x="88626" y="75247"/>
                                  <a:pt x="88626" y="75247"/>
                                  <a:pt x="88626" y="76200"/>
                                </a:cubicBezTo>
                                <a:cubicBezTo>
                                  <a:pt x="88626" y="77153"/>
                                  <a:pt x="88626" y="77153"/>
                                  <a:pt x="89578" y="77153"/>
                                </a:cubicBezTo>
                                <a:cubicBezTo>
                                  <a:pt x="89578" y="77153"/>
                                  <a:pt x="89578" y="76200"/>
                                  <a:pt x="89578" y="75247"/>
                                </a:cubicBezTo>
                                <a:cubicBezTo>
                                  <a:pt x="90531" y="75247"/>
                                  <a:pt x="89578" y="75247"/>
                                  <a:pt x="89578" y="75247"/>
                                </a:cubicBezTo>
                                <a:close/>
                                <a:moveTo>
                                  <a:pt x="89578" y="30480"/>
                                </a:moveTo>
                                <a:cubicBezTo>
                                  <a:pt x="89578" y="30480"/>
                                  <a:pt x="89578" y="31432"/>
                                  <a:pt x="89578" y="30480"/>
                                </a:cubicBezTo>
                                <a:cubicBezTo>
                                  <a:pt x="90531" y="31432"/>
                                  <a:pt x="90531" y="30480"/>
                                  <a:pt x="89578" y="30480"/>
                                </a:cubicBezTo>
                                <a:cubicBezTo>
                                  <a:pt x="90531" y="29528"/>
                                  <a:pt x="89578" y="29528"/>
                                  <a:pt x="89578" y="30480"/>
                                </a:cubicBezTo>
                                <a:cubicBezTo>
                                  <a:pt x="89578" y="29528"/>
                                  <a:pt x="88626" y="30480"/>
                                  <a:pt x="89578" y="30480"/>
                                </a:cubicBezTo>
                                <a:close/>
                                <a:moveTo>
                                  <a:pt x="91483" y="68580"/>
                                </a:moveTo>
                                <a:cubicBezTo>
                                  <a:pt x="92436" y="68580"/>
                                  <a:pt x="93388" y="67628"/>
                                  <a:pt x="93388" y="66675"/>
                                </a:cubicBezTo>
                                <a:cubicBezTo>
                                  <a:pt x="93388" y="64770"/>
                                  <a:pt x="91483" y="65722"/>
                                  <a:pt x="90531" y="64770"/>
                                </a:cubicBezTo>
                                <a:cubicBezTo>
                                  <a:pt x="89578" y="64770"/>
                                  <a:pt x="88626" y="64770"/>
                                  <a:pt x="88626" y="65722"/>
                                </a:cubicBezTo>
                                <a:cubicBezTo>
                                  <a:pt x="89578" y="67628"/>
                                  <a:pt x="90531" y="68580"/>
                                  <a:pt x="91483" y="68580"/>
                                </a:cubicBezTo>
                                <a:close/>
                                <a:moveTo>
                                  <a:pt x="99103" y="91440"/>
                                </a:moveTo>
                                <a:cubicBezTo>
                                  <a:pt x="99103" y="92393"/>
                                  <a:pt x="100056" y="93345"/>
                                  <a:pt x="100056" y="94297"/>
                                </a:cubicBezTo>
                                <a:cubicBezTo>
                                  <a:pt x="100056" y="95250"/>
                                  <a:pt x="100056" y="95250"/>
                                  <a:pt x="101008" y="96203"/>
                                </a:cubicBezTo>
                                <a:cubicBezTo>
                                  <a:pt x="101008" y="95250"/>
                                  <a:pt x="101008" y="95250"/>
                                  <a:pt x="101008" y="95250"/>
                                </a:cubicBezTo>
                                <a:cubicBezTo>
                                  <a:pt x="101008" y="91440"/>
                                  <a:pt x="99103" y="89535"/>
                                  <a:pt x="98151" y="85725"/>
                                </a:cubicBezTo>
                                <a:cubicBezTo>
                                  <a:pt x="98151" y="84772"/>
                                  <a:pt x="97198" y="83820"/>
                                  <a:pt x="96246" y="83820"/>
                                </a:cubicBezTo>
                                <a:cubicBezTo>
                                  <a:pt x="92436" y="82868"/>
                                  <a:pt x="92436" y="82868"/>
                                  <a:pt x="93388" y="79057"/>
                                </a:cubicBezTo>
                                <a:cubicBezTo>
                                  <a:pt x="91483" y="80010"/>
                                  <a:pt x="89578" y="81915"/>
                                  <a:pt x="91483" y="83820"/>
                                </a:cubicBezTo>
                                <a:cubicBezTo>
                                  <a:pt x="92436" y="85725"/>
                                  <a:pt x="92436" y="86678"/>
                                  <a:pt x="93388" y="88582"/>
                                </a:cubicBezTo>
                                <a:cubicBezTo>
                                  <a:pt x="93388" y="87630"/>
                                  <a:pt x="93388" y="85725"/>
                                  <a:pt x="95293" y="85725"/>
                                </a:cubicBezTo>
                                <a:cubicBezTo>
                                  <a:pt x="96246" y="85725"/>
                                  <a:pt x="96246" y="85725"/>
                                  <a:pt x="96246" y="86678"/>
                                </a:cubicBezTo>
                                <a:cubicBezTo>
                                  <a:pt x="96246" y="88582"/>
                                  <a:pt x="94341" y="88582"/>
                                  <a:pt x="93388" y="88582"/>
                                </a:cubicBezTo>
                                <a:lnTo>
                                  <a:pt x="93388" y="88582"/>
                                </a:lnTo>
                                <a:lnTo>
                                  <a:pt x="93388" y="88582"/>
                                </a:lnTo>
                                <a:cubicBezTo>
                                  <a:pt x="93388" y="89535"/>
                                  <a:pt x="94341" y="90488"/>
                                  <a:pt x="95293" y="89535"/>
                                </a:cubicBezTo>
                                <a:cubicBezTo>
                                  <a:pt x="97198" y="88582"/>
                                  <a:pt x="98151" y="88582"/>
                                  <a:pt x="99103" y="91440"/>
                                </a:cubicBezTo>
                                <a:close/>
                                <a:moveTo>
                                  <a:pt x="91483" y="52388"/>
                                </a:moveTo>
                                <a:cubicBezTo>
                                  <a:pt x="91483" y="52388"/>
                                  <a:pt x="91483" y="53340"/>
                                  <a:pt x="91483" y="52388"/>
                                </a:cubicBezTo>
                                <a:cubicBezTo>
                                  <a:pt x="92436" y="53340"/>
                                  <a:pt x="93388" y="53340"/>
                                  <a:pt x="92436" y="52388"/>
                                </a:cubicBezTo>
                                <a:lnTo>
                                  <a:pt x="91483" y="52388"/>
                                </a:lnTo>
                                <a:cubicBezTo>
                                  <a:pt x="91483" y="52388"/>
                                  <a:pt x="91483" y="52388"/>
                                  <a:pt x="91483" y="52388"/>
                                </a:cubicBezTo>
                                <a:close/>
                                <a:moveTo>
                                  <a:pt x="91483" y="61913"/>
                                </a:moveTo>
                                <a:cubicBezTo>
                                  <a:pt x="91483" y="61913"/>
                                  <a:pt x="91483" y="61913"/>
                                  <a:pt x="91483" y="61913"/>
                                </a:cubicBezTo>
                                <a:lnTo>
                                  <a:pt x="92436" y="62865"/>
                                </a:lnTo>
                                <a:cubicBezTo>
                                  <a:pt x="92436" y="62865"/>
                                  <a:pt x="92436" y="62865"/>
                                  <a:pt x="91483" y="61913"/>
                                </a:cubicBezTo>
                                <a:cubicBezTo>
                                  <a:pt x="92436" y="61913"/>
                                  <a:pt x="92436" y="61913"/>
                                  <a:pt x="91483" y="61913"/>
                                </a:cubicBezTo>
                                <a:close/>
                                <a:moveTo>
                                  <a:pt x="92436" y="26670"/>
                                </a:moveTo>
                                <a:cubicBezTo>
                                  <a:pt x="92436" y="26670"/>
                                  <a:pt x="92436" y="26670"/>
                                  <a:pt x="92436" y="26670"/>
                                </a:cubicBezTo>
                                <a:cubicBezTo>
                                  <a:pt x="92436" y="26670"/>
                                  <a:pt x="93388" y="26670"/>
                                  <a:pt x="92436" y="26670"/>
                                </a:cubicBezTo>
                                <a:cubicBezTo>
                                  <a:pt x="93388" y="25718"/>
                                  <a:pt x="93388" y="25718"/>
                                  <a:pt x="92436" y="26670"/>
                                </a:cubicBezTo>
                                <a:cubicBezTo>
                                  <a:pt x="92436" y="25718"/>
                                  <a:pt x="92436" y="26670"/>
                                  <a:pt x="92436" y="26670"/>
                                </a:cubicBezTo>
                                <a:close/>
                                <a:moveTo>
                                  <a:pt x="94341" y="60007"/>
                                </a:moveTo>
                                <a:cubicBezTo>
                                  <a:pt x="94341" y="60007"/>
                                  <a:pt x="95293" y="60007"/>
                                  <a:pt x="95293" y="59055"/>
                                </a:cubicBezTo>
                                <a:cubicBezTo>
                                  <a:pt x="93388" y="59055"/>
                                  <a:pt x="95293" y="56197"/>
                                  <a:pt x="93388" y="56197"/>
                                </a:cubicBezTo>
                                <a:cubicBezTo>
                                  <a:pt x="92436" y="56197"/>
                                  <a:pt x="92436" y="56197"/>
                                  <a:pt x="92436" y="57150"/>
                                </a:cubicBezTo>
                                <a:cubicBezTo>
                                  <a:pt x="92436" y="58103"/>
                                  <a:pt x="92436" y="60007"/>
                                  <a:pt x="94341" y="60007"/>
                                </a:cubicBezTo>
                                <a:close/>
                                <a:moveTo>
                                  <a:pt x="94341" y="49530"/>
                                </a:moveTo>
                                <a:cubicBezTo>
                                  <a:pt x="95293" y="49530"/>
                                  <a:pt x="95293" y="49530"/>
                                  <a:pt x="95293" y="48578"/>
                                </a:cubicBezTo>
                                <a:cubicBezTo>
                                  <a:pt x="94341" y="47625"/>
                                  <a:pt x="93388" y="46672"/>
                                  <a:pt x="92436" y="45720"/>
                                </a:cubicBezTo>
                                <a:cubicBezTo>
                                  <a:pt x="92436" y="45720"/>
                                  <a:pt x="92436" y="46672"/>
                                  <a:pt x="92436" y="46672"/>
                                </a:cubicBezTo>
                                <a:cubicBezTo>
                                  <a:pt x="92436" y="47625"/>
                                  <a:pt x="92436" y="49530"/>
                                  <a:pt x="94341" y="49530"/>
                                </a:cubicBezTo>
                                <a:close/>
                                <a:moveTo>
                                  <a:pt x="96246" y="96203"/>
                                </a:moveTo>
                                <a:cubicBezTo>
                                  <a:pt x="96246" y="95250"/>
                                  <a:pt x="94341" y="95250"/>
                                  <a:pt x="93388" y="95250"/>
                                </a:cubicBezTo>
                                <a:cubicBezTo>
                                  <a:pt x="92436" y="95250"/>
                                  <a:pt x="92436" y="95250"/>
                                  <a:pt x="92436" y="96203"/>
                                </a:cubicBezTo>
                                <a:cubicBezTo>
                                  <a:pt x="92436" y="97155"/>
                                  <a:pt x="92436" y="97155"/>
                                  <a:pt x="93388" y="97155"/>
                                </a:cubicBezTo>
                                <a:cubicBezTo>
                                  <a:pt x="94341" y="97155"/>
                                  <a:pt x="94341" y="98107"/>
                                  <a:pt x="95293" y="98107"/>
                                </a:cubicBezTo>
                                <a:cubicBezTo>
                                  <a:pt x="96246" y="99060"/>
                                  <a:pt x="97198" y="100013"/>
                                  <a:pt x="98151" y="100013"/>
                                </a:cubicBezTo>
                                <a:cubicBezTo>
                                  <a:pt x="98151" y="99060"/>
                                  <a:pt x="96246" y="97155"/>
                                  <a:pt x="96246" y="96203"/>
                                </a:cubicBezTo>
                                <a:close/>
                                <a:moveTo>
                                  <a:pt x="94341" y="34290"/>
                                </a:moveTo>
                                <a:cubicBezTo>
                                  <a:pt x="93388" y="34290"/>
                                  <a:pt x="91483" y="34290"/>
                                  <a:pt x="92436" y="36195"/>
                                </a:cubicBezTo>
                                <a:cubicBezTo>
                                  <a:pt x="93388" y="37147"/>
                                  <a:pt x="93388" y="38100"/>
                                  <a:pt x="95293" y="38100"/>
                                </a:cubicBezTo>
                                <a:cubicBezTo>
                                  <a:pt x="98151" y="38100"/>
                                  <a:pt x="98151" y="35243"/>
                                  <a:pt x="98151" y="33338"/>
                                </a:cubicBezTo>
                                <a:cubicBezTo>
                                  <a:pt x="99103" y="32385"/>
                                  <a:pt x="98151" y="31432"/>
                                  <a:pt x="97198" y="31432"/>
                                </a:cubicBezTo>
                                <a:cubicBezTo>
                                  <a:pt x="96246" y="31432"/>
                                  <a:pt x="96246" y="32385"/>
                                  <a:pt x="96246" y="33338"/>
                                </a:cubicBezTo>
                                <a:cubicBezTo>
                                  <a:pt x="95293" y="33338"/>
                                  <a:pt x="95293" y="34290"/>
                                  <a:pt x="94341" y="34290"/>
                                </a:cubicBezTo>
                                <a:close/>
                                <a:moveTo>
                                  <a:pt x="95293" y="153353"/>
                                </a:moveTo>
                                <a:cubicBezTo>
                                  <a:pt x="95293" y="152400"/>
                                  <a:pt x="95293" y="152400"/>
                                  <a:pt x="95293" y="153353"/>
                                </a:cubicBezTo>
                                <a:cubicBezTo>
                                  <a:pt x="94341" y="152400"/>
                                  <a:pt x="93388" y="152400"/>
                                  <a:pt x="93388" y="152400"/>
                                </a:cubicBezTo>
                                <a:cubicBezTo>
                                  <a:pt x="93388" y="153353"/>
                                  <a:pt x="93388" y="153353"/>
                                  <a:pt x="94341" y="153353"/>
                                </a:cubicBezTo>
                                <a:cubicBezTo>
                                  <a:pt x="95293" y="153353"/>
                                  <a:pt x="95293" y="153353"/>
                                  <a:pt x="95293" y="153353"/>
                                </a:cubicBezTo>
                                <a:close/>
                                <a:moveTo>
                                  <a:pt x="97198" y="75247"/>
                                </a:moveTo>
                                <a:cubicBezTo>
                                  <a:pt x="97198" y="74295"/>
                                  <a:pt x="97198" y="73343"/>
                                  <a:pt x="97198" y="73343"/>
                                </a:cubicBezTo>
                                <a:cubicBezTo>
                                  <a:pt x="96246" y="73343"/>
                                  <a:pt x="96246" y="74295"/>
                                  <a:pt x="95293" y="74295"/>
                                </a:cubicBezTo>
                                <a:cubicBezTo>
                                  <a:pt x="93388" y="75247"/>
                                  <a:pt x="93388" y="77153"/>
                                  <a:pt x="94341" y="79057"/>
                                </a:cubicBezTo>
                                <a:cubicBezTo>
                                  <a:pt x="98151" y="78105"/>
                                  <a:pt x="98151" y="78105"/>
                                  <a:pt x="97198" y="75247"/>
                                </a:cubicBezTo>
                                <a:close/>
                                <a:moveTo>
                                  <a:pt x="96246" y="138113"/>
                                </a:moveTo>
                                <a:cubicBezTo>
                                  <a:pt x="95293" y="138113"/>
                                  <a:pt x="95293" y="139065"/>
                                  <a:pt x="96246" y="138113"/>
                                </a:cubicBezTo>
                                <a:cubicBezTo>
                                  <a:pt x="95293" y="139065"/>
                                  <a:pt x="95293" y="139065"/>
                                  <a:pt x="95293" y="140018"/>
                                </a:cubicBezTo>
                                <a:cubicBezTo>
                                  <a:pt x="96246" y="140018"/>
                                  <a:pt x="96246" y="140018"/>
                                  <a:pt x="96246" y="138113"/>
                                </a:cubicBezTo>
                                <a:cubicBezTo>
                                  <a:pt x="97198" y="139065"/>
                                  <a:pt x="96246" y="138113"/>
                                  <a:pt x="96246" y="138113"/>
                                </a:cubicBezTo>
                                <a:close/>
                                <a:moveTo>
                                  <a:pt x="95293" y="62865"/>
                                </a:moveTo>
                                <a:cubicBezTo>
                                  <a:pt x="95293" y="63818"/>
                                  <a:pt x="95293" y="63818"/>
                                  <a:pt x="95293" y="62865"/>
                                </a:cubicBezTo>
                                <a:cubicBezTo>
                                  <a:pt x="96246" y="63818"/>
                                  <a:pt x="96246" y="63818"/>
                                  <a:pt x="96246" y="62865"/>
                                </a:cubicBezTo>
                                <a:cubicBezTo>
                                  <a:pt x="96246" y="62865"/>
                                  <a:pt x="96246" y="61913"/>
                                  <a:pt x="96246" y="61913"/>
                                </a:cubicBezTo>
                                <a:cubicBezTo>
                                  <a:pt x="95293" y="61913"/>
                                  <a:pt x="95293" y="62865"/>
                                  <a:pt x="95293" y="62865"/>
                                </a:cubicBezTo>
                                <a:close/>
                                <a:moveTo>
                                  <a:pt x="95293" y="7620"/>
                                </a:moveTo>
                                <a:cubicBezTo>
                                  <a:pt x="95293" y="8572"/>
                                  <a:pt x="96246" y="8572"/>
                                  <a:pt x="95293" y="7620"/>
                                </a:cubicBezTo>
                                <a:cubicBezTo>
                                  <a:pt x="96246" y="8572"/>
                                  <a:pt x="96246" y="8572"/>
                                  <a:pt x="95293" y="7620"/>
                                </a:cubicBezTo>
                                <a:cubicBezTo>
                                  <a:pt x="96246" y="7620"/>
                                  <a:pt x="96246" y="7620"/>
                                  <a:pt x="95293" y="7620"/>
                                </a:cubicBezTo>
                                <a:cubicBezTo>
                                  <a:pt x="96246" y="7620"/>
                                  <a:pt x="95293" y="7620"/>
                                  <a:pt x="95293" y="7620"/>
                                </a:cubicBezTo>
                                <a:close/>
                                <a:moveTo>
                                  <a:pt x="100056" y="55245"/>
                                </a:moveTo>
                                <a:cubicBezTo>
                                  <a:pt x="100056" y="56197"/>
                                  <a:pt x="101008" y="58103"/>
                                  <a:pt x="101961" y="57150"/>
                                </a:cubicBezTo>
                                <a:cubicBezTo>
                                  <a:pt x="102913" y="56197"/>
                                  <a:pt x="104818" y="56197"/>
                                  <a:pt x="104818" y="54293"/>
                                </a:cubicBezTo>
                                <a:cubicBezTo>
                                  <a:pt x="104818" y="53340"/>
                                  <a:pt x="103866" y="52388"/>
                                  <a:pt x="103866" y="53340"/>
                                </a:cubicBezTo>
                                <a:cubicBezTo>
                                  <a:pt x="101008" y="54293"/>
                                  <a:pt x="100056" y="51435"/>
                                  <a:pt x="98151" y="51435"/>
                                </a:cubicBezTo>
                                <a:cubicBezTo>
                                  <a:pt x="98151" y="51435"/>
                                  <a:pt x="97198" y="50482"/>
                                  <a:pt x="96246" y="51435"/>
                                </a:cubicBezTo>
                                <a:cubicBezTo>
                                  <a:pt x="95293" y="51435"/>
                                  <a:pt x="94341" y="52388"/>
                                  <a:pt x="94341" y="53340"/>
                                </a:cubicBezTo>
                                <a:cubicBezTo>
                                  <a:pt x="94341" y="54293"/>
                                  <a:pt x="95293" y="54293"/>
                                  <a:pt x="96246" y="54293"/>
                                </a:cubicBezTo>
                                <a:cubicBezTo>
                                  <a:pt x="99103" y="52388"/>
                                  <a:pt x="99103" y="54293"/>
                                  <a:pt x="100056" y="55245"/>
                                </a:cubicBezTo>
                                <a:close/>
                                <a:moveTo>
                                  <a:pt x="101008" y="39053"/>
                                </a:moveTo>
                                <a:cubicBezTo>
                                  <a:pt x="99103" y="40005"/>
                                  <a:pt x="97198" y="40957"/>
                                  <a:pt x="96246" y="41910"/>
                                </a:cubicBezTo>
                                <a:cubicBezTo>
                                  <a:pt x="95293" y="42863"/>
                                  <a:pt x="97198" y="42863"/>
                                  <a:pt x="97198" y="42863"/>
                                </a:cubicBezTo>
                                <a:cubicBezTo>
                                  <a:pt x="99103" y="42863"/>
                                  <a:pt x="101008" y="42863"/>
                                  <a:pt x="101961" y="40005"/>
                                </a:cubicBezTo>
                                <a:cubicBezTo>
                                  <a:pt x="101961" y="39053"/>
                                  <a:pt x="101961" y="38100"/>
                                  <a:pt x="101008" y="39053"/>
                                </a:cubicBezTo>
                                <a:close/>
                                <a:moveTo>
                                  <a:pt x="99103" y="120015"/>
                                </a:moveTo>
                                <a:cubicBezTo>
                                  <a:pt x="99103" y="120968"/>
                                  <a:pt x="99103" y="121920"/>
                                  <a:pt x="100056" y="120968"/>
                                </a:cubicBezTo>
                                <a:cubicBezTo>
                                  <a:pt x="101008" y="120015"/>
                                  <a:pt x="100056" y="120015"/>
                                  <a:pt x="100056" y="119063"/>
                                </a:cubicBezTo>
                                <a:cubicBezTo>
                                  <a:pt x="101008" y="119063"/>
                                  <a:pt x="101961" y="118110"/>
                                  <a:pt x="101008" y="117157"/>
                                </a:cubicBezTo>
                                <a:cubicBezTo>
                                  <a:pt x="100056" y="116205"/>
                                  <a:pt x="100056" y="117157"/>
                                  <a:pt x="99103" y="118110"/>
                                </a:cubicBezTo>
                                <a:cubicBezTo>
                                  <a:pt x="98151" y="118110"/>
                                  <a:pt x="98151" y="119063"/>
                                  <a:pt x="99103" y="120015"/>
                                </a:cubicBezTo>
                                <a:close/>
                                <a:moveTo>
                                  <a:pt x="98151" y="63818"/>
                                </a:moveTo>
                                <a:cubicBezTo>
                                  <a:pt x="98151" y="63818"/>
                                  <a:pt x="99103" y="64770"/>
                                  <a:pt x="98151" y="63818"/>
                                </a:cubicBezTo>
                                <a:lnTo>
                                  <a:pt x="100056" y="63818"/>
                                </a:lnTo>
                                <a:cubicBezTo>
                                  <a:pt x="100056" y="63818"/>
                                  <a:pt x="99103" y="63818"/>
                                  <a:pt x="98151" y="63818"/>
                                </a:cubicBezTo>
                                <a:cubicBezTo>
                                  <a:pt x="99103" y="62865"/>
                                  <a:pt x="98151" y="63818"/>
                                  <a:pt x="98151" y="63818"/>
                                </a:cubicBezTo>
                                <a:close/>
                                <a:moveTo>
                                  <a:pt x="100056" y="139065"/>
                                </a:moveTo>
                                <a:cubicBezTo>
                                  <a:pt x="101008" y="139065"/>
                                  <a:pt x="101008" y="138113"/>
                                  <a:pt x="101008" y="137160"/>
                                </a:cubicBezTo>
                                <a:lnTo>
                                  <a:pt x="101008" y="136207"/>
                                </a:lnTo>
                                <a:cubicBezTo>
                                  <a:pt x="101008" y="136207"/>
                                  <a:pt x="100056" y="136207"/>
                                  <a:pt x="100056" y="136207"/>
                                </a:cubicBezTo>
                                <a:cubicBezTo>
                                  <a:pt x="99103" y="137160"/>
                                  <a:pt x="98151" y="138113"/>
                                  <a:pt x="100056" y="139065"/>
                                </a:cubicBezTo>
                                <a:cubicBezTo>
                                  <a:pt x="99103" y="139065"/>
                                  <a:pt x="100056" y="139065"/>
                                  <a:pt x="100056" y="139065"/>
                                </a:cubicBezTo>
                                <a:close/>
                                <a:moveTo>
                                  <a:pt x="99103" y="25718"/>
                                </a:moveTo>
                                <a:cubicBezTo>
                                  <a:pt x="99103" y="25718"/>
                                  <a:pt x="98151" y="26670"/>
                                  <a:pt x="99103" y="26670"/>
                                </a:cubicBezTo>
                                <a:cubicBezTo>
                                  <a:pt x="101008" y="26670"/>
                                  <a:pt x="101008" y="24765"/>
                                  <a:pt x="101008" y="23813"/>
                                </a:cubicBezTo>
                                <a:cubicBezTo>
                                  <a:pt x="101008" y="22860"/>
                                  <a:pt x="101008" y="22860"/>
                                  <a:pt x="100056" y="21907"/>
                                </a:cubicBezTo>
                                <a:cubicBezTo>
                                  <a:pt x="98151" y="21907"/>
                                  <a:pt x="99103" y="23813"/>
                                  <a:pt x="99103" y="25718"/>
                                </a:cubicBezTo>
                                <a:close/>
                                <a:moveTo>
                                  <a:pt x="99103" y="67628"/>
                                </a:moveTo>
                                <a:cubicBezTo>
                                  <a:pt x="99103" y="67628"/>
                                  <a:pt x="99103" y="67628"/>
                                  <a:pt x="99103" y="67628"/>
                                </a:cubicBezTo>
                                <a:cubicBezTo>
                                  <a:pt x="101008" y="68580"/>
                                  <a:pt x="101961" y="68580"/>
                                  <a:pt x="102913" y="67628"/>
                                </a:cubicBezTo>
                                <a:cubicBezTo>
                                  <a:pt x="103866" y="67628"/>
                                  <a:pt x="104818" y="66675"/>
                                  <a:pt x="104818" y="65722"/>
                                </a:cubicBezTo>
                                <a:cubicBezTo>
                                  <a:pt x="104818" y="65722"/>
                                  <a:pt x="104818" y="64770"/>
                                  <a:pt x="104818" y="64770"/>
                                </a:cubicBezTo>
                                <a:cubicBezTo>
                                  <a:pt x="102913" y="64770"/>
                                  <a:pt x="99103" y="66675"/>
                                  <a:pt x="99103" y="67628"/>
                                </a:cubicBezTo>
                                <a:close/>
                                <a:moveTo>
                                  <a:pt x="100056" y="45720"/>
                                </a:moveTo>
                                <a:cubicBezTo>
                                  <a:pt x="100056" y="45720"/>
                                  <a:pt x="100056" y="45720"/>
                                  <a:pt x="100056" y="45720"/>
                                </a:cubicBezTo>
                                <a:cubicBezTo>
                                  <a:pt x="99103" y="46672"/>
                                  <a:pt x="99103" y="46672"/>
                                  <a:pt x="100056" y="46672"/>
                                </a:cubicBezTo>
                                <a:cubicBezTo>
                                  <a:pt x="101008" y="46672"/>
                                  <a:pt x="101008" y="46672"/>
                                  <a:pt x="100056" y="45720"/>
                                </a:cubicBezTo>
                                <a:cubicBezTo>
                                  <a:pt x="101008" y="45720"/>
                                  <a:pt x="101008" y="45720"/>
                                  <a:pt x="100056" y="45720"/>
                                </a:cubicBezTo>
                                <a:close/>
                                <a:moveTo>
                                  <a:pt x="115296" y="159068"/>
                                </a:moveTo>
                                <a:cubicBezTo>
                                  <a:pt x="114343" y="157163"/>
                                  <a:pt x="113391" y="159068"/>
                                  <a:pt x="112438" y="159068"/>
                                </a:cubicBezTo>
                                <a:cubicBezTo>
                                  <a:pt x="111486" y="159068"/>
                                  <a:pt x="110533" y="160020"/>
                                  <a:pt x="109581" y="160020"/>
                                </a:cubicBezTo>
                                <a:cubicBezTo>
                                  <a:pt x="106723" y="160972"/>
                                  <a:pt x="103866" y="162878"/>
                                  <a:pt x="101008" y="162878"/>
                                </a:cubicBezTo>
                                <a:cubicBezTo>
                                  <a:pt x="100056" y="162878"/>
                                  <a:pt x="100056" y="162878"/>
                                  <a:pt x="100056" y="163830"/>
                                </a:cubicBezTo>
                                <a:cubicBezTo>
                                  <a:pt x="100056" y="163830"/>
                                  <a:pt x="101008" y="164782"/>
                                  <a:pt x="101008" y="164782"/>
                                </a:cubicBezTo>
                                <a:cubicBezTo>
                                  <a:pt x="101961" y="164782"/>
                                  <a:pt x="101961" y="164782"/>
                                  <a:pt x="102913" y="165735"/>
                                </a:cubicBezTo>
                                <a:cubicBezTo>
                                  <a:pt x="106723" y="164782"/>
                                  <a:pt x="110533" y="165735"/>
                                  <a:pt x="114343" y="162878"/>
                                </a:cubicBezTo>
                                <a:cubicBezTo>
                                  <a:pt x="114343" y="160972"/>
                                  <a:pt x="115296" y="160020"/>
                                  <a:pt x="115296" y="159068"/>
                                </a:cubicBezTo>
                                <a:close/>
                                <a:moveTo>
                                  <a:pt x="112438" y="144780"/>
                                </a:moveTo>
                                <a:cubicBezTo>
                                  <a:pt x="113391" y="144780"/>
                                  <a:pt x="113391" y="143828"/>
                                  <a:pt x="113391" y="143828"/>
                                </a:cubicBezTo>
                                <a:cubicBezTo>
                                  <a:pt x="114343" y="143828"/>
                                  <a:pt x="115296" y="143828"/>
                                  <a:pt x="115296" y="142875"/>
                                </a:cubicBezTo>
                                <a:cubicBezTo>
                                  <a:pt x="115296" y="142875"/>
                                  <a:pt x="115296" y="141922"/>
                                  <a:pt x="114343" y="141922"/>
                                </a:cubicBezTo>
                                <a:cubicBezTo>
                                  <a:pt x="113391" y="141922"/>
                                  <a:pt x="113391" y="142875"/>
                                  <a:pt x="113391" y="143828"/>
                                </a:cubicBezTo>
                                <a:cubicBezTo>
                                  <a:pt x="112438" y="143828"/>
                                  <a:pt x="111486" y="141922"/>
                                  <a:pt x="109581" y="142875"/>
                                </a:cubicBezTo>
                                <a:cubicBezTo>
                                  <a:pt x="107676" y="144780"/>
                                  <a:pt x="104818" y="143828"/>
                                  <a:pt x="102913" y="142875"/>
                                </a:cubicBezTo>
                                <a:cubicBezTo>
                                  <a:pt x="101961" y="142875"/>
                                  <a:pt x="101008" y="141922"/>
                                  <a:pt x="100056" y="142875"/>
                                </a:cubicBezTo>
                                <a:cubicBezTo>
                                  <a:pt x="100056" y="143828"/>
                                  <a:pt x="100056" y="143828"/>
                                  <a:pt x="100056" y="144780"/>
                                </a:cubicBezTo>
                                <a:cubicBezTo>
                                  <a:pt x="100056" y="145732"/>
                                  <a:pt x="101961" y="145732"/>
                                  <a:pt x="102913" y="145732"/>
                                </a:cubicBezTo>
                                <a:cubicBezTo>
                                  <a:pt x="105771" y="145732"/>
                                  <a:pt x="108628" y="145732"/>
                                  <a:pt x="112438" y="144780"/>
                                </a:cubicBezTo>
                                <a:close/>
                                <a:moveTo>
                                  <a:pt x="101008" y="84772"/>
                                </a:moveTo>
                                <a:cubicBezTo>
                                  <a:pt x="100056" y="86678"/>
                                  <a:pt x="101008" y="88582"/>
                                  <a:pt x="102913" y="88582"/>
                                </a:cubicBezTo>
                                <a:cubicBezTo>
                                  <a:pt x="104818" y="89535"/>
                                  <a:pt x="105771" y="90488"/>
                                  <a:pt x="103866" y="92393"/>
                                </a:cubicBezTo>
                                <a:cubicBezTo>
                                  <a:pt x="103866" y="93345"/>
                                  <a:pt x="103866" y="94297"/>
                                  <a:pt x="104818" y="93345"/>
                                </a:cubicBezTo>
                                <a:cubicBezTo>
                                  <a:pt x="106723" y="93345"/>
                                  <a:pt x="107676" y="91440"/>
                                  <a:pt x="107676" y="90488"/>
                                </a:cubicBezTo>
                                <a:cubicBezTo>
                                  <a:pt x="107676" y="89535"/>
                                  <a:pt x="107676" y="87630"/>
                                  <a:pt x="105771" y="87630"/>
                                </a:cubicBezTo>
                                <a:cubicBezTo>
                                  <a:pt x="104818" y="87630"/>
                                  <a:pt x="102913" y="87630"/>
                                  <a:pt x="104818" y="85725"/>
                                </a:cubicBezTo>
                                <a:cubicBezTo>
                                  <a:pt x="105771" y="84772"/>
                                  <a:pt x="104818" y="83820"/>
                                  <a:pt x="104818" y="81915"/>
                                </a:cubicBezTo>
                                <a:lnTo>
                                  <a:pt x="104818" y="80010"/>
                                </a:lnTo>
                                <a:cubicBezTo>
                                  <a:pt x="104818" y="79057"/>
                                  <a:pt x="104818" y="78105"/>
                                  <a:pt x="103866" y="78105"/>
                                </a:cubicBezTo>
                                <a:cubicBezTo>
                                  <a:pt x="102913" y="77153"/>
                                  <a:pt x="102913" y="78105"/>
                                  <a:pt x="101961" y="79057"/>
                                </a:cubicBezTo>
                                <a:lnTo>
                                  <a:pt x="100056" y="80963"/>
                                </a:lnTo>
                                <a:cubicBezTo>
                                  <a:pt x="99103" y="80963"/>
                                  <a:pt x="99103" y="81915"/>
                                  <a:pt x="100056" y="81915"/>
                                </a:cubicBezTo>
                                <a:cubicBezTo>
                                  <a:pt x="103866" y="81915"/>
                                  <a:pt x="101008" y="83820"/>
                                  <a:pt x="101008" y="84772"/>
                                </a:cubicBezTo>
                                <a:close/>
                                <a:moveTo>
                                  <a:pt x="101008" y="157163"/>
                                </a:moveTo>
                                <a:cubicBezTo>
                                  <a:pt x="101008" y="156210"/>
                                  <a:pt x="101008" y="155257"/>
                                  <a:pt x="102913" y="154305"/>
                                </a:cubicBezTo>
                                <a:cubicBezTo>
                                  <a:pt x="103866" y="153353"/>
                                  <a:pt x="103866" y="152400"/>
                                  <a:pt x="103866" y="151447"/>
                                </a:cubicBezTo>
                                <a:cubicBezTo>
                                  <a:pt x="103866" y="150495"/>
                                  <a:pt x="103866" y="149543"/>
                                  <a:pt x="101961" y="150495"/>
                                </a:cubicBezTo>
                                <a:cubicBezTo>
                                  <a:pt x="100056" y="151447"/>
                                  <a:pt x="100056" y="153353"/>
                                  <a:pt x="101008" y="157163"/>
                                </a:cubicBezTo>
                                <a:cubicBezTo>
                                  <a:pt x="101008" y="158115"/>
                                  <a:pt x="100056" y="160020"/>
                                  <a:pt x="101961" y="160020"/>
                                </a:cubicBezTo>
                                <a:cubicBezTo>
                                  <a:pt x="102913" y="160020"/>
                                  <a:pt x="104818" y="159068"/>
                                  <a:pt x="104818" y="158115"/>
                                </a:cubicBezTo>
                                <a:cubicBezTo>
                                  <a:pt x="104818" y="156210"/>
                                  <a:pt x="102913" y="157163"/>
                                  <a:pt x="101008" y="157163"/>
                                </a:cubicBezTo>
                                <a:lnTo>
                                  <a:pt x="101008" y="157163"/>
                                </a:lnTo>
                                <a:close/>
                                <a:moveTo>
                                  <a:pt x="101008" y="135255"/>
                                </a:moveTo>
                                <a:lnTo>
                                  <a:pt x="101008" y="135255"/>
                                </a:lnTo>
                                <a:cubicBezTo>
                                  <a:pt x="101961" y="135255"/>
                                  <a:pt x="102913" y="135255"/>
                                  <a:pt x="101961" y="133350"/>
                                </a:cubicBezTo>
                                <a:lnTo>
                                  <a:pt x="101961" y="133350"/>
                                </a:lnTo>
                                <a:cubicBezTo>
                                  <a:pt x="100056" y="134303"/>
                                  <a:pt x="101008" y="135255"/>
                                  <a:pt x="101008" y="135255"/>
                                </a:cubicBezTo>
                                <a:close/>
                                <a:moveTo>
                                  <a:pt x="101008" y="100013"/>
                                </a:moveTo>
                                <a:cubicBezTo>
                                  <a:pt x="101008" y="100013"/>
                                  <a:pt x="101008" y="100013"/>
                                  <a:pt x="101008" y="100013"/>
                                </a:cubicBezTo>
                                <a:cubicBezTo>
                                  <a:pt x="100056" y="100965"/>
                                  <a:pt x="101008" y="101918"/>
                                  <a:pt x="101008" y="101918"/>
                                </a:cubicBezTo>
                                <a:cubicBezTo>
                                  <a:pt x="101008" y="101918"/>
                                  <a:pt x="101961" y="100965"/>
                                  <a:pt x="101008" y="100013"/>
                                </a:cubicBezTo>
                                <a:cubicBezTo>
                                  <a:pt x="101961" y="100013"/>
                                  <a:pt x="101961" y="100013"/>
                                  <a:pt x="101008" y="100013"/>
                                </a:cubicBezTo>
                                <a:close/>
                                <a:moveTo>
                                  <a:pt x="101008" y="29528"/>
                                </a:moveTo>
                                <a:cubicBezTo>
                                  <a:pt x="101008" y="30480"/>
                                  <a:pt x="101961" y="29528"/>
                                  <a:pt x="102913" y="29528"/>
                                </a:cubicBezTo>
                                <a:cubicBezTo>
                                  <a:pt x="104818" y="29528"/>
                                  <a:pt x="104818" y="30480"/>
                                  <a:pt x="105771" y="31432"/>
                                </a:cubicBezTo>
                                <a:cubicBezTo>
                                  <a:pt x="105771" y="31432"/>
                                  <a:pt x="106723" y="32385"/>
                                  <a:pt x="106723" y="31432"/>
                                </a:cubicBezTo>
                                <a:cubicBezTo>
                                  <a:pt x="107676" y="30480"/>
                                  <a:pt x="105771" y="26670"/>
                                  <a:pt x="103866" y="26670"/>
                                </a:cubicBezTo>
                                <a:cubicBezTo>
                                  <a:pt x="103866" y="26670"/>
                                  <a:pt x="102913" y="26670"/>
                                  <a:pt x="101961" y="27622"/>
                                </a:cubicBezTo>
                                <a:cubicBezTo>
                                  <a:pt x="101961" y="28575"/>
                                  <a:pt x="101008" y="28575"/>
                                  <a:pt x="101008" y="29528"/>
                                </a:cubicBezTo>
                                <a:close/>
                                <a:moveTo>
                                  <a:pt x="103866" y="70485"/>
                                </a:moveTo>
                                <a:cubicBezTo>
                                  <a:pt x="101961" y="70485"/>
                                  <a:pt x="101961" y="73343"/>
                                  <a:pt x="101008" y="74295"/>
                                </a:cubicBezTo>
                                <a:cubicBezTo>
                                  <a:pt x="101008" y="75247"/>
                                  <a:pt x="101961" y="76200"/>
                                  <a:pt x="101961" y="75247"/>
                                </a:cubicBezTo>
                                <a:cubicBezTo>
                                  <a:pt x="103866" y="75247"/>
                                  <a:pt x="105771" y="75247"/>
                                  <a:pt x="105771" y="72390"/>
                                </a:cubicBezTo>
                                <a:cubicBezTo>
                                  <a:pt x="106723" y="71438"/>
                                  <a:pt x="105771" y="70485"/>
                                  <a:pt x="103866" y="70485"/>
                                </a:cubicBezTo>
                                <a:close/>
                                <a:moveTo>
                                  <a:pt x="101961" y="36195"/>
                                </a:moveTo>
                                <a:cubicBezTo>
                                  <a:pt x="102913" y="35243"/>
                                  <a:pt x="102913" y="35243"/>
                                  <a:pt x="101961" y="36195"/>
                                </a:cubicBezTo>
                                <a:cubicBezTo>
                                  <a:pt x="102913" y="35243"/>
                                  <a:pt x="102913" y="34290"/>
                                  <a:pt x="101961" y="35243"/>
                                </a:cubicBezTo>
                                <a:cubicBezTo>
                                  <a:pt x="101961" y="34290"/>
                                  <a:pt x="101961" y="35243"/>
                                  <a:pt x="101961" y="36195"/>
                                </a:cubicBezTo>
                                <a:cubicBezTo>
                                  <a:pt x="101008" y="36195"/>
                                  <a:pt x="101961" y="36195"/>
                                  <a:pt x="101961" y="36195"/>
                                </a:cubicBezTo>
                                <a:close/>
                                <a:moveTo>
                                  <a:pt x="103866" y="107632"/>
                                </a:moveTo>
                                <a:lnTo>
                                  <a:pt x="103866" y="107632"/>
                                </a:lnTo>
                                <a:cubicBezTo>
                                  <a:pt x="103866" y="106680"/>
                                  <a:pt x="103866" y="106680"/>
                                  <a:pt x="103866" y="107632"/>
                                </a:cubicBezTo>
                                <a:lnTo>
                                  <a:pt x="103866" y="107632"/>
                                </a:lnTo>
                                <a:cubicBezTo>
                                  <a:pt x="102913" y="107632"/>
                                  <a:pt x="103866" y="107632"/>
                                  <a:pt x="103866" y="107632"/>
                                </a:cubicBezTo>
                                <a:close/>
                                <a:moveTo>
                                  <a:pt x="103866" y="134303"/>
                                </a:moveTo>
                                <a:cubicBezTo>
                                  <a:pt x="103866" y="135255"/>
                                  <a:pt x="104818" y="136207"/>
                                  <a:pt x="106723" y="136207"/>
                                </a:cubicBezTo>
                                <a:cubicBezTo>
                                  <a:pt x="107676" y="136207"/>
                                  <a:pt x="108628" y="136207"/>
                                  <a:pt x="108628" y="134303"/>
                                </a:cubicBezTo>
                                <a:cubicBezTo>
                                  <a:pt x="107676" y="132397"/>
                                  <a:pt x="106723" y="133350"/>
                                  <a:pt x="105771" y="133350"/>
                                </a:cubicBezTo>
                                <a:cubicBezTo>
                                  <a:pt x="104818" y="132397"/>
                                  <a:pt x="103866" y="132397"/>
                                  <a:pt x="103866" y="134303"/>
                                </a:cubicBezTo>
                                <a:close/>
                                <a:moveTo>
                                  <a:pt x="105771" y="37147"/>
                                </a:moveTo>
                                <a:cubicBezTo>
                                  <a:pt x="105771" y="37147"/>
                                  <a:pt x="105771" y="37147"/>
                                  <a:pt x="105771" y="37147"/>
                                </a:cubicBezTo>
                                <a:cubicBezTo>
                                  <a:pt x="105771" y="37147"/>
                                  <a:pt x="105771" y="36195"/>
                                  <a:pt x="105771" y="37147"/>
                                </a:cubicBezTo>
                                <a:cubicBezTo>
                                  <a:pt x="104818" y="37147"/>
                                  <a:pt x="104818" y="37147"/>
                                  <a:pt x="105771" y="37147"/>
                                </a:cubicBezTo>
                                <a:cubicBezTo>
                                  <a:pt x="104818" y="37147"/>
                                  <a:pt x="104818" y="37147"/>
                                  <a:pt x="105771" y="37147"/>
                                </a:cubicBezTo>
                                <a:close/>
                                <a:moveTo>
                                  <a:pt x="108628" y="45720"/>
                                </a:moveTo>
                                <a:cubicBezTo>
                                  <a:pt x="108628" y="44768"/>
                                  <a:pt x="108628" y="44768"/>
                                  <a:pt x="107676" y="44768"/>
                                </a:cubicBezTo>
                                <a:cubicBezTo>
                                  <a:pt x="105771" y="44768"/>
                                  <a:pt x="105771" y="46672"/>
                                  <a:pt x="105771" y="47625"/>
                                </a:cubicBezTo>
                                <a:cubicBezTo>
                                  <a:pt x="105771" y="48578"/>
                                  <a:pt x="105771" y="48578"/>
                                  <a:pt x="106723" y="48578"/>
                                </a:cubicBezTo>
                                <a:cubicBezTo>
                                  <a:pt x="106723" y="47625"/>
                                  <a:pt x="108628" y="46672"/>
                                  <a:pt x="108628" y="45720"/>
                                </a:cubicBezTo>
                                <a:close/>
                                <a:moveTo>
                                  <a:pt x="108628" y="98107"/>
                                </a:moveTo>
                                <a:cubicBezTo>
                                  <a:pt x="108628" y="98107"/>
                                  <a:pt x="107676" y="97155"/>
                                  <a:pt x="108628" y="98107"/>
                                </a:cubicBezTo>
                                <a:cubicBezTo>
                                  <a:pt x="106723" y="97155"/>
                                  <a:pt x="106723" y="97155"/>
                                  <a:pt x="106723" y="98107"/>
                                </a:cubicBezTo>
                                <a:cubicBezTo>
                                  <a:pt x="106723" y="98107"/>
                                  <a:pt x="107676" y="99060"/>
                                  <a:pt x="107676" y="99060"/>
                                </a:cubicBezTo>
                                <a:cubicBezTo>
                                  <a:pt x="107676" y="100013"/>
                                  <a:pt x="108628" y="99060"/>
                                  <a:pt x="108628" y="98107"/>
                                </a:cubicBezTo>
                                <a:close/>
                                <a:moveTo>
                                  <a:pt x="106723" y="41910"/>
                                </a:moveTo>
                                <a:cubicBezTo>
                                  <a:pt x="106723" y="41910"/>
                                  <a:pt x="107676" y="41910"/>
                                  <a:pt x="106723" y="41910"/>
                                </a:cubicBezTo>
                                <a:cubicBezTo>
                                  <a:pt x="107676" y="41910"/>
                                  <a:pt x="108628" y="41910"/>
                                  <a:pt x="107676" y="40957"/>
                                </a:cubicBezTo>
                                <a:cubicBezTo>
                                  <a:pt x="107676" y="40957"/>
                                  <a:pt x="107676" y="40957"/>
                                  <a:pt x="106723" y="41910"/>
                                </a:cubicBezTo>
                                <a:cubicBezTo>
                                  <a:pt x="106723" y="40957"/>
                                  <a:pt x="106723" y="40957"/>
                                  <a:pt x="106723" y="41910"/>
                                </a:cubicBezTo>
                                <a:close/>
                                <a:moveTo>
                                  <a:pt x="110533" y="150495"/>
                                </a:moveTo>
                                <a:cubicBezTo>
                                  <a:pt x="108628" y="150495"/>
                                  <a:pt x="108628" y="152400"/>
                                  <a:pt x="107676" y="153353"/>
                                </a:cubicBezTo>
                                <a:cubicBezTo>
                                  <a:pt x="107676" y="153353"/>
                                  <a:pt x="107676" y="153353"/>
                                  <a:pt x="108628" y="153353"/>
                                </a:cubicBezTo>
                                <a:cubicBezTo>
                                  <a:pt x="109581" y="153353"/>
                                  <a:pt x="110533" y="153353"/>
                                  <a:pt x="110533" y="150495"/>
                                </a:cubicBezTo>
                                <a:cubicBezTo>
                                  <a:pt x="111486" y="151447"/>
                                  <a:pt x="110533" y="150495"/>
                                  <a:pt x="110533" y="150495"/>
                                </a:cubicBezTo>
                                <a:close/>
                                <a:moveTo>
                                  <a:pt x="108628" y="56197"/>
                                </a:moveTo>
                                <a:lnTo>
                                  <a:pt x="108628" y="56197"/>
                                </a:lnTo>
                                <a:cubicBezTo>
                                  <a:pt x="107676" y="57150"/>
                                  <a:pt x="107676" y="57150"/>
                                  <a:pt x="108628" y="57150"/>
                                </a:cubicBezTo>
                                <a:cubicBezTo>
                                  <a:pt x="108628" y="58103"/>
                                  <a:pt x="109581" y="58103"/>
                                  <a:pt x="108628" y="56197"/>
                                </a:cubicBezTo>
                                <a:cubicBezTo>
                                  <a:pt x="109581" y="57150"/>
                                  <a:pt x="109581" y="56197"/>
                                  <a:pt x="108628" y="56197"/>
                                </a:cubicBezTo>
                                <a:close/>
                                <a:moveTo>
                                  <a:pt x="107676" y="103822"/>
                                </a:moveTo>
                                <a:cubicBezTo>
                                  <a:pt x="107676" y="103822"/>
                                  <a:pt x="108628" y="103822"/>
                                  <a:pt x="107676" y="103822"/>
                                </a:cubicBezTo>
                                <a:cubicBezTo>
                                  <a:pt x="108628" y="104775"/>
                                  <a:pt x="108628" y="103822"/>
                                  <a:pt x="108628" y="103822"/>
                                </a:cubicBezTo>
                                <a:lnTo>
                                  <a:pt x="107676" y="103822"/>
                                </a:lnTo>
                                <a:cubicBezTo>
                                  <a:pt x="108628" y="102870"/>
                                  <a:pt x="107676" y="102870"/>
                                  <a:pt x="107676" y="103822"/>
                                </a:cubicBezTo>
                                <a:close/>
                                <a:moveTo>
                                  <a:pt x="108628" y="94297"/>
                                </a:moveTo>
                                <a:cubicBezTo>
                                  <a:pt x="108628" y="94297"/>
                                  <a:pt x="108628" y="94297"/>
                                  <a:pt x="108628" y="94297"/>
                                </a:cubicBezTo>
                                <a:cubicBezTo>
                                  <a:pt x="109581" y="93345"/>
                                  <a:pt x="109581" y="93345"/>
                                  <a:pt x="108628" y="93345"/>
                                </a:cubicBezTo>
                                <a:cubicBezTo>
                                  <a:pt x="108628" y="93345"/>
                                  <a:pt x="108628" y="93345"/>
                                  <a:pt x="108628" y="94297"/>
                                </a:cubicBezTo>
                                <a:cubicBezTo>
                                  <a:pt x="108628" y="93345"/>
                                  <a:pt x="108628" y="94297"/>
                                  <a:pt x="108628" y="94297"/>
                                </a:cubicBezTo>
                                <a:close/>
                                <a:moveTo>
                                  <a:pt x="108628" y="18097"/>
                                </a:moveTo>
                                <a:cubicBezTo>
                                  <a:pt x="108628" y="18097"/>
                                  <a:pt x="108628" y="18097"/>
                                  <a:pt x="108628" y="18097"/>
                                </a:cubicBezTo>
                                <a:cubicBezTo>
                                  <a:pt x="109581" y="18097"/>
                                  <a:pt x="109581" y="18097"/>
                                  <a:pt x="109581" y="18097"/>
                                </a:cubicBezTo>
                                <a:cubicBezTo>
                                  <a:pt x="109581" y="18097"/>
                                  <a:pt x="109581" y="17145"/>
                                  <a:pt x="108628" y="18097"/>
                                </a:cubicBezTo>
                                <a:lnTo>
                                  <a:pt x="108628" y="18097"/>
                                </a:lnTo>
                                <a:close/>
                                <a:moveTo>
                                  <a:pt x="109581" y="21907"/>
                                </a:moveTo>
                                <a:cubicBezTo>
                                  <a:pt x="109581" y="22860"/>
                                  <a:pt x="109581" y="22860"/>
                                  <a:pt x="109581" y="21907"/>
                                </a:cubicBezTo>
                                <a:cubicBezTo>
                                  <a:pt x="109581" y="21907"/>
                                  <a:pt x="109581" y="21907"/>
                                  <a:pt x="109581" y="21907"/>
                                </a:cubicBezTo>
                                <a:cubicBezTo>
                                  <a:pt x="109581" y="21907"/>
                                  <a:pt x="109581" y="21907"/>
                                  <a:pt x="109581" y="21907"/>
                                </a:cubicBezTo>
                                <a:cubicBezTo>
                                  <a:pt x="108628" y="21907"/>
                                  <a:pt x="108628" y="21907"/>
                                  <a:pt x="109581" y="21907"/>
                                </a:cubicBezTo>
                                <a:close/>
                                <a:moveTo>
                                  <a:pt x="110533" y="33338"/>
                                </a:moveTo>
                                <a:cubicBezTo>
                                  <a:pt x="109581" y="33338"/>
                                  <a:pt x="109581" y="33338"/>
                                  <a:pt x="109581" y="34290"/>
                                </a:cubicBezTo>
                                <a:cubicBezTo>
                                  <a:pt x="109581" y="35243"/>
                                  <a:pt x="109581" y="35243"/>
                                  <a:pt x="110533" y="35243"/>
                                </a:cubicBezTo>
                                <a:cubicBezTo>
                                  <a:pt x="110533" y="35243"/>
                                  <a:pt x="111486" y="34290"/>
                                  <a:pt x="110533" y="33338"/>
                                </a:cubicBezTo>
                                <a:cubicBezTo>
                                  <a:pt x="111486" y="33338"/>
                                  <a:pt x="110533" y="33338"/>
                                  <a:pt x="110533" y="33338"/>
                                </a:cubicBezTo>
                                <a:close/>
                                <a:moveTo>
                                  <a:pt x="111486" y="167640"/>
                                </a:moveTo>
                                <a:cubicBezTo>
                                  <a:pt x="110533" y="166688"/>
                                  <a:pt x="110533" y="166688"/>
                                  <a:pt x="111486" y="167640"/>
                                </a:cubicBezTo>
                                <a:cubicBezTo>
                                  <a:pt x="109581" y="166688"/>
                                  <a:pt x="109581" y="167640"/>
                                  <a:pt x="109581" y="167640"/>
                                </a:cubicBezTo>
                                <a:cubicBezTo>
                                  <a:pt x="109581" y="167640"/>
                                  <a:pt x="109581" y="168593"/>
                                  <a:pt x="111486" y="167640"/>
                                </a:cubicBezTo>
                                <a:cubicBezTo>
                                  <a:pt x="110533" y="168593"/>
                                  <a:pt x="111486" y="168593"/>
                                  <a:pt x="111486" y="167640"/>
                                </a:cubicBezTo>
                                <a:close/>
                                <a:moveTo>
                                  <a:pt x="110533" y="80963"/>
                                </a:moveTo>
                                <a:cubicBezTo>
                                  <a:pt x="110533" y="80010"/>
                                  <a:pt x="110533" y="80963"/>
                                  <a:pt x="110533" y="80963"/>
                                </a:cubicBezTo>
                                <a:cubicBezTo>
                                  <a:pt x="110533" y="80963"/>
                                  <a:pt x="110533" y="81915"/>
                                  <a:pt x="110533" y="80963"/>
                                </a:cubicBezTo>
                                <a:cubicBezTo>
                                  <a:pt x="111486" y="81915"/>
                                  <a:pt x="111486" y="80963"/>
                                  <a:pt x="110533" y="80963"/>
                                </a:cubicBezTo>
                                <a:cubicBezTo>
                                  <a:pt x="111486" y="80963"/>
                                  <a:pt x="111486" y="80963"/>
                                  <a:pt x="110533" y="80963"/>
                                </a:cubicBezTo>
                                <a:close/>
                                <a:moveTo>
                                  <a:pt x="110533" y="138113"/>
                                </a:moveTo>
                                <a:cubicBezTo>
                                  <a:pt x="109581" y="139065"/>
                                  <a:pt x="109581" y="140018"/>
                                  <a:pt x="110533" y="140018"/>
                                </a:cubicBezTo>
                                <a:cubicBezTo>
                                  <a:pt x="111486" y="140970"/>
                                  <a:pt x="112438" y="140970"/>
                                  <a:pt x="113391" y="140018"/>
                                </a:cubicBezTo>
                                <a:cubicBezTo>
                                  <a:pt x="114343" y="140018"/>
                                  <a:pt x="115296" y="139065"/>
                                  <a:pt x="115296" y="138113"/>
                                </a:cubicBezTo>
                                <a:cubicBezTo>
                                  <a:pt x="114343" y="136207"/>
                                  <a:pt x="115296" y="134303"/>
                                  <a:pt x="112438" y="133350"/>
                                </a:cubicBezTo>
                                <a:cubicBezTo>
                                  <a:pt x="113391" y="135255"/>
                                  <a:pt x="111486" y="136207"/>
                                  <a:pt x="110533" y="138113"/>
                                </a:cubicBezTo>
                                <a:close/>
                                <a:moveTo>
                                  <a:pt x="110533" y="47625"/>
                                </a:moveTo>
                                <a:cubicBezTo>
                                  <a:pt x="110533" y="48578"/>
                                  <a:pt x="110533" y="48578"/>
                                  <a:pt x="111486" y="48578"/>
                                </a:cubicBezTo>
                                <a:cubicBezTo>
                                  <a:pt x="112438" y="48578"/>
                                  <a:pt x="114343" y="49530"/>
                                  <a:pt x="114343" y="48578"/>
                                </a:cubicBezTo>
                                <a:cubicBezTo>
                                  <a:pt x="113391" y="44768"/>
                                  <a:pt x="116248" y="46672"/>
                                  <a:pt x="117201" y="45720"/>
                                </a:cubicBezTo>
                                <a:cubicBezTo>
                                  <a:pt x="117201" y="45720"/>
                                  <a:pt x="118153" y="45720"/>
                                  <a:pt x="118153" y="44768"/>
                                </a:cubicBezTo>
                                <a:lnTo>
                                  <a:pt x="118153" y="43815"/>
                                </a:lnTo>
                                <a:cubicBezTo>
                                  <a:pt x="116248" y="43815"/>
                                  <a:pt x="111486" y="45720"/>
                                  <a:pt x="110533" y="47625"/>
                                </a:cubicBezTo>
                                <a:close/>
                                <a:moveTo>
                                  <a:pt x="113391" y="73343"/>
                                </a:moveTo>
                                <a:cubicBezTo>
                                  <a:pt x="112438" y="74295"/>
                                  <a:pt x="112438" y="75247"/>
                                  <a:pt x="111486" y="77153"/>
                                </a:cubicBezTo>
                                <a:cubicBezTo>
                                  <a:pt x="111486" y="78105"/>
                                  <a:pt x="111486" y="79057"/>
                                  <a:pt x="112438" y="78105"/>
                                </a:cubicBezTo>
                                <a:cubicBezTo>
                                  <a:pt x="113391" y="77153"/>
                                  <a:pt x="115296" y="76200"/>
                                  <a:pt x="115296" y="75247"/>
                                </a:cubicBezTo>
                                <a:cubicBezTo>
                                  <a:pt x="115296" y="74295"/>
                                  <a:pt x="114343" y="73343"/>
                                  <a:pt x="113391" y="73343"/>
                                </a:cubicBezTo>
                                <a:lnTo>
                                  <a:pt x="113391" y="72390"/>
                                </a:lnTo>
                                <a:cubicBezTo>
                                  <a:pt x="113391" y="71438"/>
                                  <a:pt x="112438" y="71438"/>
                                  <a:pt x="112438" y="71438"/>
                                </a:cubicBezTo>
                                <a:cubicBezTo>
                                  <a:pt x="111486" y="71438"/>
                                  <a:pt x="111486" y="71438"/>
                                  <a:pt x="113391" y="73343"/>
                                </a:cubicBezTo>
                                <a:lnTo>
                                  <a:pt x="113391" y="73343"/>
                                </a:lnTo>
                                <a:close/>
                                <a:moveTo>
                                  <a:pt x="112438" y="104775"/>
                                </a:moveTo>
                                <a:cubicBezTo>
                                  <a:pt x="112438" y="103822"/>
                                  <a:pt x="112438" y="103822"/>
                                  <a:pt x="111486" y="103822"/>
                                </a:cubicBezTo>
                                <a:lnTo>
                                  <a:pt x="110533" y="104775"/>
                                </a:lnTo>
                                <a:cubicBezTo>
                                  <a:pt x="111486" y="104775"/>
                                  <a:pt x="111486" y="104775"/>
                                  <a:pt x="112438" y="104775"/>
                                </a:cubicBezTo>
                                <a:cubicBezTo>
                                  <a:pt x="111486" y="105728"/>
                                  <a:pt x="112438" y="104775"/>
                                  <a:pt x="112438" y="104775"/>
                                </a:cubicBezTo>
                                <a:close/>
                                <a:moveTo>
                                  <a:pt x="113391" y="130493"/>
                                </a:moveTo>
                                <a:cubicBezTo>
                                  <a:pt x="112438" y="129540"/>
                                  <a:pt x="112438" y="129540"/>
                                  <a:pt x="113391" y="130493"/>
                                </a:cubicBezTo>
                                <a:cubicBezTo>
                                  <a:pt x="110533" y="131445"/>
                                  <a:pt x="111486" y="132397"/>
                                  <a:pt x="112438" y="133350"/>
                                </a:cubicBezTo>
                                <a:cubicBezTo>
                                  <a:pt x="112438" y="132397"/>
                                  <a:pt x="114343" y="131445"/>
                                  <a:pt x="113391" y="130493"/>
                                </a:cubicBezTo>
                                <a:close/>
                                <a:moveTo>
                                  <a:pt x="112438" y="100013"/>
                                </a:moveTo>
                                <a:cubicBezTo>
                                  <a:pt x="112438" y="100013"/>
                                  <a:pt x="112438" y="100013"/>
                                  <a:pt x="112438" y="100013"/>
                                </a:cubicBezTo>
                                <a:cubicBezTo>
                                  <a:pt x="112438" y="100013"/>
                                  <a:pt x="111486" y="100013"/>
                                  <a:pt x="112438" y="100013"/>
                                </a:cubicBezTo>
                                <a:cubicBezTo>
                                  <a:pt x="112438" y="100965"/>
                                  <a:pt x="112438" y="100965"/>
                                  <a:pt x="112438" y="100013"/>
                                </a:cubicBezTo>
                                <a:cubicBezTo>
                                  <a:pt x="113391" y="100965"/>
                                  <a:pt x="113391" y="100965"/>
                                  <a:pt x="112438" y="100013"/>
                                </a:cubicBezTo>
                                <a:close/>
                                <a:moveTo>
                                  <a:pt x="115296" y="58103"/>
                                </a:moveTo>
                                <a:lnTo>
                                  <a:pt x="115296" y="58103"/>
                                </a:lnTo>
                                <a:cubicBezTo>
                                  <a:pt x="115296" y="56197"/>
                                  <a:pt x="114343" y="55245"/>
                                  <a:pt x="113391" y="54293"/>
                                </a:cubicBezTo>
                                <a:cubicBezTo>
                                  <a:pt x="112438" y="54293"/>
                                  <a:pt x="112438" y="54293"/>
                                  <a:pt x="112438" y="54293"/>
                                </a:cubicBezTo>
                                <a:cubicBezTo>
                                  <a:pt x="113391" y="56197"/>
                                  <a:pt x="113391" y="58103"/>
                                  <a:pt x="115296" y="58103"/>
                                </a:cubicBezTo>
                                <a:close/>
                                <a:moveTo>
                                  <a:pt x="113391" y="40005"/>
                                </a:moveTo>
                                <a:cubicBezTo>
                                  <a:pt x="113391" y="40005"/>
                                  <a:pt x="114343" y="40005"/>
                                  <a:pt x="114343" y="40005"/>
                                </a:cubicBezTo>
                                <a:cubicBezTo>
                                  <a:pt x="114343" y="39053"/>
                                  <a:pt x="114343" y="39053"/>
                                  <a:pt x="114343" y="39053"/>
                                </a:cubicBezTo>
                                <a:cubicBezTo>
                                  <a:pt x="113391" y="39053"/>
                                  <a:pt x="112438" y="39053"/>
                                  <a:pt x="113391" y="40005"/>
                                </a:cubicBezTo>
                                <a:cubicBezTo>
                                  <a:pt x="112438" y="40005"/>
                                  <a:pt x="112438" y="40005"/>
                                  <a:pt x="113391" y="40005"/>
                                </a:cubicBezTo>
                                <a:close/>
                                <a:moveTo>
                                  <a:pt x="115296" y="121920"/>
                                </a:moveTo>
                                <a:cubicBezTo>
                                  <a:pt x="115296" y="120968"/>
                                  <a:pt x="114343" y="120015"/>
                                  <a:pt x="113391" y="120015"/>
                                </a:cubicBezTo>
                                <a:cubicBezTo>
                                  <a:pt x="113391" y="120015"/>
                                  <a:pt x="112438" y="120968"/>
                                  <a:pt x="112438" y="120968"/>
                                </a:cubicBezTo>
                                <a:cubicBezTo>
                                  <a:pt x="113391" y="121920"/>
                                  <a:pt x="113391" y="122872"/>
                                  <a:pt x="115296" y="121920"/>
                                </a:cubicBezTo>
                                <a:cubicBezTo>
                                  <a:pt x="115296" y="123825"/>
                                  <a:pt x="115296" y="122872"/>
                                  <a:pt x="115296" y="121920"/>
                                </a:cubicBezTo>
                                <a:close/>
                                <a:moveTo>
                                  <a:pt x="113391" y="64770"/>
                                </a:moveTo>
                                <a:cubicBezTo>
                                  <a:pt x="113391" y="64770"/>
                                  <a:pt x="112438" y="64770"/>
                                  <a:pt x="113391" y="64770"/>
                                </a:cubicBezTo>
                                <a:cubicBezTo>
                                  <a:pt x="113391" y="66675"/>
                                  <a:pt x="113391" y="66675"/>
                                  <a:pt x="114343" y="65722"/>
                                </a:cubicBezTo>
                                <a:cubicBezTo>
                                  <a:pt x="114343" y="65722"/>
                                  <a:pt x="115296" y="64770"/>
                                  <a:pt x="115296" y="64770"/>
                                </a:cubicBezTo>
                                <a:cubicBezTo>
                                  <a:pt x="114343" y="64770"/>
                                  <a:pt x="114343" y="64770"/>
                                  <a:pt x="113391" y="64770"/>
                                </a:cubicBezTo>
                                <a:close/>
                                <a:moveTo>
                                  <a:pt x="113391" y="149543"/>
                                </a:moveTo>
                                <a:cubicBezTo>
                                  <a:pt x="113391" y="149543"/>
                                  <a:pt x="114343" y="149543"/>
                                  <a:pt x="113391" y="149543"/>
                                </a:cubicBezTo>
                                <a:cubicBezTo>
                                  <a:pt x="114343" y="150495"/>
                                  <a:pt x="114343" y="149543"/>
                                  <a:pt x="114343" y="149543"/>
                                </a:cubicBezTo>
                                <a:cubicBezTo>
                                  <a:pt x="115296" y="148590"/>
                                  <a:pt x="114343" y="148590"/>
                                  <a:pt x="113391" y="149543"/>
                                </a:cubicBezTo>
                                <a:cubicBezTo>
                                  <a:pt x="113391" y="148590"/>
                                  <a:pt x="113391" y="148590"/>
                                  <a:pt x="113391" y="149543"/>
                                </a:cubicBezTo>
                                <a:close/>
                                <a:moveTo>
                                  <a:pt x="116248" y="161925"/>
                                </a:moveTo>
                                <a:cubicBezTo>
                                  <a:pt x="115296" y="161925"/>
                                  <a:pt x="114343" y="162878"/>
                                  <a:pt x="114343" y="163830"/>
                                </a:cubicBezTo>
                                <a:cubicBezTo>
                                  <a:pt x="114343" y="164782"/>
                                  <a:pt x="114343" y="164782"/>
                                  <a:pt x="114343" y="164782"/>
                                </a:cubicBezTo>
                                <a:cubicBezTo>
                                  <a:pt x="115296" y="163830"/>
                                  <a:pt x="116248" y="163830"/>
                                  <a:pt x="116248" y="161925"/>
                                </a:cubicBezTo>
                                <a:cubicBezTo>
                                  <a:pt x="117201" y="161925"/>
                                  <a:pt x="117201" y="161925"/>
                                  <a:pt x="116248" y="161925"/>
                                </a:cubicBezTo>
                                <a:close/>
                                <a:moveTo>
                                  <a:pt x="115296" y="90488"/>
                                </a:moveTo>
                                <a:cubicBezTo>
                                  <a:pt x="116248" y="89535"/>
                                  <a:pt x="117201" y="90488"/>
                                  <a:pt x="117201" y="88582"/>
                                </a:cubicBezTo>
                                <a:cubicBezTo>
                                  <a:pt x="117201" y="88582"/>
                                  <a:pt x="117201" y="87630"/>
                                  <a:pt x="116248" y="87630"/>
                                </a:cubicBezTo>
                                <a:cubicBezTo>
                                  <a:pt x="115296" y="87630"/>
                                  <a:pt x="114343" y="88582"/>
                                  <a:pt x="114343" y="89535"/>
                                </a:cubicBezTo>
                                <a:cubicBezTo>
                                  <a:pt x="115296" y="90488"/>
                                  <a:pt x="115296" y="90488"/>
                                  <a:pt x="115296" y="90488"/>
                                </a:cubicBezTo>
                                <a:close/>
                                <a:moveTo>
                                  <a:pt x="116248" y="83820"/>
                                </a:moveTo>
                                <a:cubicBezTo>
                                  <a:pt x="117201" y="83820"/>
                                  <a:pt x="117201" y="82868"/>
                                  <a:pt x="116248" y="83820"/>
                                </a:cubicBezTo>
                                <a:cubicBezTo>
                                  <a:pt x="117201" y="82868"/>
                                  <a:pt x="117201" y="82868"/>
                                  <a:pt x="116248" y="82868"/>
                                </a:cubicBezTo>
                                <a:cubicBezTo>
                                  <a:pt x="117201" y="81915"/>
                                  <a:pt x="116248" y="81915"/>
                                  <a:pt x="116248" y="83820"/>
                                </a:cubicBezTo>
                                <a:cubicBezTo>
                                  <a:pt x="116248" y="82868"/>
                                  <a:pt x="116248" y="83820"/>
                                  <a:pt x="116248" y="83820"/>
                                </a:cubicBezTo>
                                <a:close/>
                                <a:moveTo>
                                  <a:pt x="119106" y="154305"/>
                                </a:moveTo>
                                <a:cubicBezTo>
                                  <a:pt x="119106" y="153353"/>
                                  <a:pt x="119106" y="153353"/>
                                  <a:pt x="117201" y="153353"/>
                                </a:cubicBezTo>
                                <a:cubicBezTo>
                                  <a:pt x="117201" y="153353"/>
                                  <a:pt x="116248" y="154305"/>
                                  <a:pt x="117201" y="154305"/>
                                </a:cubicBezTo>
                                <a:cubicBezTo>
                                  <a:pt x="117201" y="155257"/>
                                  <a:pt x="117201" y="156210"/>
                                  <a:pt x="118153" y="156210"/>
                                </a:cubicBezTo>
                                <a:cubicBezTo>
                                  <a:pt x="119106" y="155257"/>
                                  <a:pt x="119106" y="154305"/>
                                  <a:pt x="119106" y="154305"/>
                                </a:cubicBezTo>
                                <a:close/>
                                <a:moveTo>
                                  <a:pt x="120058" y="145732"/>
                                </a:moveTo>
                                <a:cubicBezTo>
                                  <a:pt x="119106" y="145732"/>
                                  <a:pt x="118153" y="146685"/>
                                  <a:pt x="118153" y="147638"/>
                                </a:cubicBezTo>
                                <a:cubicBezTo>
                                  <a:pt x="118153" y="148590"/>
                                  <a:pt x="118153" y="149543"/>
                                  <a:pt x="119106" y="149543"/>
                                </a:cubicBezTo>
                                <a:cubicBezTo>
                                  <a:pt x="120058" y="149543"/>
                                  <a:pt x="120058" y="148590"/>
                                  <a:pt x="120058" y="148590"/>
                                </a:cubicBezTo>
                                <a:cubicBezTo>
                                  <a:pt x="121011" y="146685"/>
                                  <a:pt x="121011" y="145732"/>
                                  <a:pt x="120058" y="145732"/>
                                </a:cubicBezTo>
                                <a:close/>
                                <a:moveTo>
                                  <a:pt x="119106" y="124778"/>
                                </a:moveTo>
                                <a:lnTo>
                                  <a:pt x="119106" y="124778"/>
                                </a:lnTo>
                                <a:cubicBezTo>
                                  <a:pt x="120058" y="125730"/>
                                  <a:pt x="120058" y="124778"/>
                                  <a:pt x="119106" y="124778"/>
                                </a:cubicBezTo>
                                <a:lnTo>
                                  <a:pt x="119106" y="124778"/>
                                </a:lnTo>
                                <a:lnTo>
                                  <a:pt x="119106" y="124778"/>
                                </a:lnTo>
                                <a:close/>
                                <a:moveTo>
                                  <a:pt x="121011" y="133350"/>
                                </a:moveTo>
                                <a:cubicBezTo>
                                  <a:pt x="121011" y="133350"/>
                                  <a:pt x="120058" y="133350"/>
                                  <a:pt x="121011" y="133350"/>
                                </a:cubicBezTo>
                                <a:cubicBezTo>
                                  <a:pt x="120058" y="133350"/>
                                  <a:pt x="119106" y="133350"/>
                                  <a:pt x="119106" y="134303"/>
                                </a:cubicBezTo>
                                <a:lnTo>
                                  <a:pt x="121011" y="133350"/>
                                </a:lnTo>
                                <a:cubicBezTo>
                                  <a:pt x="121011" y="134303"/>
                                  <a:pt x="121011" y="134303"/>
                                  <a:pt x="121011" y="133350"/>
                                </a:cubicBezTo>
                                <a:close/>
                                <a:moveTo>
                                  <a:pt x="121963" y="52388"/>
                                </a:moveTo>
                                <a:cubicBezTo>
                                  <a:pt x="121963" y="51435"/>
                                  <a:pt x="121011" y="51435"/>
                                  <a:pt x="121011" y="51435"/>
                                </a:cubicBezTo>
                                <a:cubicBezTo>
                                  <a:pt x="120058" y="51435"/>
                                  <a:pt x="120058" y="51435"/>
                                  <a:pt x="120058" y="52388"/>
                                </a:cubicBezTo>
                                <a:cubicBezTo>
                                  <a:pt x="121011" y="53340"/>
                                  <a:pt x="121011" y="53340"/>
                                  <a:pt x="121963" y="52388"/>
                                </a:cubicBezTo>
                                <a:cubicBezTo>
                                  <a:pt x="121963" y="53340"/>
                                  <a:pt x="121963" y="53340"/>
                                  <a:pt x="121963" y="52388"/>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6" name="Freeform 146"/>
                        <wps:cNvSpPr/>
                        <wps:spPr>
                          <a:xfrm>
                            <a:off x="762000" y="36443"/>
                            <a:ext cx="114673" cy="232409"/>
                          </a:xfrm>
                          <a:custGeom>
                            <a:avLst/>
                            <a:gdLst>
                              <a:gd name="connsiteX0" fmla="*/ 103244 w 114673"/>
                              <a:gd name="connsiteY0" fmla="*/ 202882 h 232409"/>
                              <a:gd name="connsiteX1" fmla="*/ 99434 w 114673"/>
                              <a:gd name="connsiteY1" fmla="*/ 212407 h 232409"/>
                              <a:gd name="connsiteX2" fmla="*/ 67049 w 114673"/>
                              <a:gd name="connsiteY2" fmla="*/ 232410 h 232409"/>
                              <a:gd name="connsiteX3" fmla="*/ 40379 w 114673"/>
                              <a:gd name="connsiteY3" fmla="*/ 223838 h 232409"/>
                              <a:gd name="connsiteX4" fmla="*/ 26091 w 114673"/>
                              <a:gd name="connsiteY4" fmla="*/ 193357 h 232409"/>
                              <a:gd name="connsiteX5" fmla="*/ 25139 w 114673"/>
                              <a:gd name="connsiteY5" fmla="*/ 147638 h 232409"/>
                              <a:gd name="connsiteX6" fmla="*/ 25139 w 114673"/>
                              <a:gd name="connsiteY6" fmla="*/ 112395 h 232409"/>
                              <a:gd name="connsiteX7" fmla="*/ 25139 w 114673"/>
                              <a:gd name="connsiteY7" fmla="*/ 95250 h 232409"/>
                              <a:gd name="connsiteX8" fmla="*/ 26091 w 114673"/>
                              <a:gd name="connsiteY8" fmla="*/ 72390 h 232409"/>
                              <a:gd name="connsiteX9" fmla="*/ 19424 w 114673"/>
                              <a:gd name="connsiteY9" fmla="*/ 65722 h 232409"/>
                              <a:gd name="connsiteX10" fmla="*/ 7041 w 114673"/>
                              <a:gd name="connsiteY10" fmla="*/ 65722 h 232409"/>
                              <a:gd name="connsiteX11" fmla="*/ 2279 w 114673"/>
                              <a:gd name="connsiteY11" fmla="*/ 64770 h 232409"/>
                              <a:gd name="connsiteX12" fmla="*/ 374 w 114673"/>
                              <a:gd name="connsiteY12" fmla="*/ 60007 h 232409"/>
                              <a:gd name="connsiteX13" fmla="*/ 4184 w 114673"/>
                              <a:gd name="connsiteY13" fmla="*/ 57150 h 232409"/>
                              <a:gd name="connsiteX14" fmla="*/ 36569 w 114673"/>
                              <a:gd name="connsiteY14" fmla="*/ 41910 h 232409"/>
                              <a:gd name="connsiteX15" fmla="*/ 54666 w 114673"/>
                              <a:gd name="connsiteY15" fmla="*/ 18097 h 232409"/>
                              <a:gd name="connsiteX16" fmla="*/ 61334 w 114673"/>
                              <a:gd name="connsiteY16" fmla="*/ 3810 h 232409"/>
                              <a:gd name="connsiteX17" fmla="*/ 68001 w 114673"/>
                              <a:gd name="connsiteY17" fmla="*/ 0 h 232409"/>
                              <a:gd name="connsiteX18" fmla="*/ 72764 w 114673"/>
                              <a:gd name="connsiteY18" fmla="*/ 5715 h 232409"/>
                              <a:gd name="connsiteX19" fmla="*/ 72764 w 114673"/>
                              <a:gd name="connsiteY19" fmla="*/ 47625 h 232409"/>
                              <a:gd name="connsiteX20" fmla="*/ 80384 w 114673"/>
                              <a:gd name="connsiteY20" fmla="*/ 56197 h 232409"/>
                              <a:gd name="connsiteX21" fmla="*/ 90861 w 114673"/>
                              <a:gd name="connsiteY21" fmla="*/ 56197 h 232409"/>
                              <a:gd name="connsiteX22" fmla="*/ 102291 w 114673"/>
                              <a:gd name="connsiteY22" fmla="*/ 56197 h 232409"/>
                              <a:gd name="connsiteX23" fmla="*/ 109911 w 114673"/>
                              <a:gd name="connsiteY23" fmla="*/ 58102 h 232409"/>
                              <a:gd name="connsiteX24" fmla="*/ 111816 w 114673"/>
                              <a:gd name="connsiteY24" fmla="*/ 62865 h 232409"/>
                              <a:gd name="connsiteX25" fmla="*/ 108006 w 114673"/>
                              <a:gd name="connsiteY25" fmla="*/ 66675 h 232409"/>
                              <a:gd name="connsiteX26" fmla="*/ 88004 w 114673"/>
                              <a:gd name="connsiteY26" fmla="*/ 66675 h 232409"/>
                              <a:gd name="connsiteX27" fmla="*/ 77526 w 114673"/>
                              <a:gd name="connsiteY27" fmla="*/ 67627 h 232409"/>
                              <a:gd name="connsiteX28" fmla="*/ 73716 w 114673"/>
                              <a:gd name="connsiteY28" fmla="*/ 71438 h 232409"/>
                              <a:gd name="connsiteX29" fmla="*/ 73716 w 114673"/>
                              <a:gd name="connsiteY29" fmla="*/ 76200 h 232409"/>
                              <a:gd name="connsiteX30" fmla="*/ 73716 w 114673"/>
                              <a:gd name="connsiteY30" fmla="*/ 116205 h 232409"/>
                              <a:gd name="connsiteX31" fmla="*/ 73716 w 114673"/>
                              <a:gd name="connsiteY31" fmla="*/ 130492 h 232409"/>
                              <a:gd name="connsiteX32" fmla="*/ 74669 w 114673"/>
                              <a:gd name="connsiteY32" fmla="*/ 175260 h 232409"/>
                              <a:gd name="connsiteX33" fmla="*/ 74669 w 114673"/>
                              <a:gd name="connsiteY33" fmla="*/ 192405 h 232409"/>
                              <a:gd name="connsiteX34" fmla="*/ 75621 w 114673"/>
                              <a:gd name="connsiteY34" fmla="*/ 203835 h 232409"/>
                              <a:gd name="connsiteX35" fmla="*/ 87051 w 114673"/>
                              <a:gd name="connsiteY35" fmla="*/ 213360 h 232409"/>
                              <a:gd name="connsiteX36" fmla="*/ 94671 w 114673"/>
                              <a:gd name="connsiteY36" fmla="*/ 208597 h 232409"/>
                              <a:gd name="connsiteX37" fmla="*/ 102291 w 114673"/>
                              <a:gd name="connsiteY37" fmla="*/ 187642 h 232409"/>
                              <a:gd name="connsiteX38" fmla="*/ 105149 w 114673"/>
                              <a:gd name="connsiteY38" fmla="*/ 161925 h 232409"/>
                              <a:gd name="connsiteX39" fmla="*/ 108959 w 114673"/>
                              <a:gd name="connsiteY39" fmla="*/ 157163 h 232409"/>
                              <a:gd name="connsiteX40" fmla="*/ 114674 w 114673"/>
                              <a:gd name="connsiteY40" fmla="*/ 162877 h 232409"/>
                              <a:gd name="connsiteX41" fmla="*/ 103244 w 114673"/>
                              <a:gd name="connsiteY41" fmla="*/ 202882 h 232409"/>
                              <a:gd name="connsiteX42" fmla="*/ 28949 w 114673"/>
                              <a:gd name="connsiteY42" fmla="*/ 162877 h 232409"/>
                              <a:gd name="connsiteX43" fmla="*/ 28949 w 114673"/>
                              <a:gd name="connsiteY43" fmla="*/ 162877 h 232409"/>
                              <a:gd name="connsiteX44" fmla="*/ 28949 w 114673"/>
                              <a:gd name="connsiteY44" fmla="*/ 162877 h 232409"/>
                              <a:gd name="connsiteX45" fmla="*/ 28949 w 114673"/>
                              <a:gd name="connsiteY45" fmla="*/ 162877 h 232409"/>
                              <a:gd name="connsiteX46" fmla="*/ 28949 w 114673"/>
                              <a:gd name="connsiteY46" fmla="*/ 162877 h 232409"/>
                              <a:gd name="connsiteX47" fmla="*/ 30854 w 114673"/>
                              <a:gd name="connsiteY47" fmla="*/ 175260 h 232409"/>
                              <a:gd name="connsiteX48" fmla="*/ 30854 w 114673"/>
                              <a:gd name="connsiteY48" fmla="*/ 175260 h 232409"/>
                              <a:gd name="connsiteX49" fmla="*/ 30854 w 114673"/>
                              <a:gd name="connsiteY49" fmla="*/ 175260 h 232409"/>
                              <a:gd name="connsiteX50" fmla="*/ 30854 w 114673"/>
                              <a:gd name="connsiteY50" fmla="*/ 175260 h 232409"/>
                              <a:gd name="connsiteX51" fmla="*/ 30854 w 114673"/>
                              <a:gd name="connsiteY51" fmla="*/ 175260 h 232409"/>
                              <a:gd name="connsiteX52" fmla="*/ 30854 w 114673"/>
                              <a:gd name="connsiteY52" fmla="*/ 180975 h 232409"/>
                              <a:gd name="connsiteX53" fmla="*/ 30854 w 114673"/>
                              <a:gd name="connsiteY53" fmla="*/ 180975 h 232409"/>
                              <a:gd name="connsiteX54" fmla="*/ 30854 w 114673"/>
                              <a:gd name="connsiteY54" fmla="*/ 179070 h 232409"/>
                              <a:gd name="connsiteX55" fmla="*/ 30854 w 114673"/>
                              <a:gd name="connsiteY55" fmla="*/ 180975 h 232409"/>
                              <a:gd name="connsiteX56" fmla="*/ 30854 w 114673"/>
                              <a:gd name="connsiteY56" fmla="*/ 180975 h 232409"/>
                              <a:gd name="connsiteX57" fmla="*/ 30854 w 114673"/>
                              <a:gd name="connsiteY57" fmla="*/ 157163 h 232409"/>
                              <a:gd name="connsiteX58" fmla="*/ 31806 w 114673"/>
                              <a:gd name="connsiteY58" fmla="*/ 158115 h 232409"/>
                              <a:gd name="connsiteX59" fmla="*/ 34664 w 114673"/>
                              <a:gd name="connsiteY59" fmla="*/ 157163 h 232409"/>
                              <a:gd name="connsiteX60" fmla="*/ 33711 w 114673"/>
                              <a:gd name="connsiteY60" fmla="*/ 156210 h 232409"/>
                              <a:gd name="connsiteX61" fmla="*/ 30854 w 114673"/>
                              <a:gd name="connsiteY61" fmla="*/ 157163 h 232409"/>
                              <a:gd name="connsiteX62" fmla="*/ 31806 w 114673"/>
                              <a:gd name="connsiteY62" fmla="*/ 187642 h 232409"/>
                              <a:gd name="connsiteX63" fmla="*/ 33711 w 114673"/>
                              <a:gd name="connsiteY63" fmla="*/ 186690 h 232409"/>
                              <a:gd name="connsiteX64" fmla="*/ 32759 w 114673"/>
                              <a:gd name="connsiteY64" fmla="*/ 185738 h 232409"/>
                              <a:gd name="connsiteX65" fmla="*/ 31806 w 114673"/>
                              <a:gd name="connsiteY65" fmla="*/ 187642 h 232409"/>
                              <a:gd name="connsiteX66" fmla="*/ 31806 w 114673"/>
                              <a:gd name="connsiteY66" fmla="*/ 187642 h 232409"/>
                              <a:gd name="connsiteX67" fmla="*/ 32759 w 114673"/>
                              <a:gd name="connsiteY67" fmla="*/ 83820 h 232409"/>
                              <a:gd name="connsiteX68" fmla="*/ 34664 w 114673"/>
                              <a:gd name="connsiteY68" fmla="*/ 82867 h 232409"/>
                              <a:gd name="connsiteX69" fmla="*/ 33711 w 114673"/>
                              <a:gd name="connsiteY69" fmla="*/ 81915 h 232409"/>
                              <a:gd name="connsiteX70" fmla="*/ 32759 w 114673"/>
                              <a:gd name="connsiteY70" fmla="*/ 83820 h 232409"/>
                              <a:gd name="connsiteX71" fmla="*/ 32759 w 114673"/>
                              <a:gd name="connsiteY71" fmla="*/ 83820 h 232409"/>
                              <a:gd name="connsiteX72" fmla="*/ 33711 w 114673"/>
                              <a:gd name="connsiteY72" fmla="*/ 195263 h 232409"/>
                              <a:gd name="connsiteX73" fmla="*/ 32759 w 114673"/>
                              <a:gd name="connsiteY73" fmla="*/ 194310 h 232409"/>
                              <a:gd name="connsiteX74" fmla="*/ 31806 w 114673"/>
                              <a:gd name="connsiteY74" fmla="*/ 195263 h 232409"/>
                              <a:gd name="connsiteX75" fmla="*/ 33711 w 114673"/>
                              <a:gd name="connsiteY75" fmla="*/ 195263 h 232409"/>
                              <a:gd name="connsiteX76" fmla="*/ 33711 w 114673"/>
                              <a:gd name="connsiteY76" fmla="*/ 195263 h 232409"/>
                              <a:gd name="connsiteX77" fmla="*/ 35616 w 114673"/>
                              <a:gd name="connsiteY77" fmla="*/ 166688 h 232409"/>
                              <a:gd name="connsiteX78" fmla="*/ 33711 w 114673"/>
                              <a:gd name="connsiteY78" fmla="*/ 164782 h 232409"/>
                              <a:gd name="connsiteX79" fmla="*/ 32759 w 114673"/>
                              <a:gd name="connsiteY79" fmla="*/ 167640 h 232409"/>
                              <a:gd name="connsiteX80" fmla="*/ 33711 w 114673"/>
                              <a:gd name="connsiteY80" fmla="*/ 168592 h 232409"/>
                              <a:gd name="connsiteX81" fmla="*/ 35616 w 114673"/>
                              <a:gd name="connsiteY81" fmla="*/ 166688 h 232409"/>
                              <a:gd name="connsiteX82" fmla="*/ 33711 w 114673"/>
                              <a:gd name="connsiteY82" fmla="*/ 132397 h 232409"/>
                              <a:gd name="connsiteX83" fmla="*/ 32759 w 114673"/>
                              <a:gd name="connsiteY83" fmla="*/ 134302 h 232409"/>
                              <a:gd name="connsiteX84" fmla="*/ 33711 w 114673"/>
                              <a:gd name="connsiteY84" fmla="*/ 136207 h 232409"/>
                              <a:gd name="connsiteX85" fmla="*/ 34664 w 114673"/>
                              <a:gd name="connsiteY85" fmla="*/ 133350 h 232409"/>
                              <a:gd name="connsiteX86" fmla="*/ 33711 w 114673"/>
                              <a:gd name="connsiteY86" fmla="*/ 132397 h 232409"/>
                              <a:gd name="connsiteX87" fmla="*/ 32759 w 114673"/>
                              <a:gd name="connsiteY87" fmla="*/ 77152 h 232409"/>
                              <a:gd name="connsiteX88" fmla="*/ 34664 w 114673"/>
                              <a:gd name="connsiteY88" fmla="*/ 78105 h 232409"/>
                              <a:gd name="connsiteX89" fmla="*/ 36569 w 114673"/>
                              <a:gd name="connsiteY89" fmla="*/ 80010 h 232409"/>
                              <a:gd name="connsiteX90" fmla="*/ 37521 w 114673"/>
                              <a:gd name="connsiteY90" fmla="*/ 80010 h 232409"/>
                              <a:gd name="connsiteX91" fmla="*/ 41331 w 114673"/>
                              <a:gd name="connsiteY91" fmla="*/ 79057 h 232409"/>
                              <a:gd name="connsiteX92" fmla="*/ 46094 w 114673"/>
                              <a:gd name="connsiteY92" fmla="*/ 81915 h 232409"/>
                              <a:gd name="connsiteX93" fmla="*/ 47046 w 114673"/>
                              <a:gd name="connsiteY93" fmla="*/ 84772 h 232409"/>
                              <a:gd name="connsiteX94" fmla="*/ 45141 w 114673"/>
                              <a:gd name="connsiteY94" fmla="*/ 85725 h 232409"/>
                              <a:gd name="connsiteX95" fmla="*/ 43236 w 114673"/>
                              <a:gd name="connsiteY95" fmla="*/ 84772 h 232409"/>
                              <a:gd name="connsiteX96" fmla="*/ 43236 w 114673"/>
                              <a:gd name="connsiteY96" fmla="*/ 82867 h 232409"/>
                              <a:gd name="connsiteX97" fmla="*/ 42284 w 114673"/>
                              <a:gd name="connsiteY97" fmla="*/ 84772 h 232409"/>
                              <a:gd name="connsiteX98" fmla="*/ 43236 w 114673"/>
                              <a:gd name="connsiteY98" fmla="*/ 87630 h 232409"/>
                              <a:gd name="connsiteX99" fmla="*/ 48951 w 114673"/>
                              <a:gd name="connsiteY99" fmla="*/ 90488 h 232409"/>
                              <a:gd name="connsiteX100" fmla="*/ 50856 w 114673"/>
                              <a:gd name="connsiteY100" fmla="*/ 91440 h 232409"/>
                              <a:gd name="connsiteX101" fmla="*/ 51809 w 114673"/>
                              <a:gd name="connsiteY101" fmla="*/ 89535 h 232409"/>
                              <a:gd name="connsiteX102" fmla="*/ 50856 w 114673"/>
                              <a:gd name="connsiteY102" fmla="*/ 88582 h 232409"/>
                              <a:gd name="connsiteX103" fmla="*/ 51809 w 114673"/>
                              <a:gd name="connsiteY103" fmla="*/ 86677 h 232409"/>
                              <a:gd name="connsiteX104" fmla="*/ 53714 w 114673"/>
                              <a:gd name="connsiteY104" fmla="*/ 86677 h 232409"/>
                              <a:gd name="connsiteX105" fmla="*/ 55619 w 114673"/>
                              <a:gd name="connsiteY105" fmla="*/ 84772 h 232409"/>
                              <a:gd name="connsiteX106" fmla="*/ 53714 w 114673"/>
                              <a:gd name="connsiteY106" fmla="*/ 80010 h 232409"/>
                              <a:gd name="connsiteX107" fmla="*/ 52761 w 114673"/>
                              <a:gd name="connsiteY107" fmla="*/ 82867 h 232409"/>
                              <a:gd name="connsiteX108" fmla="*/ 50856 w 114673"/>
                              <a:gd name="connsiteY108" fmla="*/ 83820 h 232409"/>
                              <a:gd name="connsiteX109" fmla="*/ 50856 w 114673"/>
                              <a:gd name="connsiteY109" fmla="*/ 82867 h 232409"/>
                              <a:gd name="connsiteX110" fmla="*/ 49904 w 114673"/>
                              <a:gd name="connsiteY110" fmla="*/ 80963 h 232409"/>
                              <a:gd name="connsiteX111" fmla="*/ 44189 w 114673"/>
                              <a:gd name="connsiteY111" fmla="*/ 75247 h 232409"/>
                              <a:gd name="connsiteX112" fmla="*/ 45141 w 114673"/>
                              <a:gd name="connsiteY112" fmla="*/ 72390 h 232409"/>
                              <a:gd name="connsiteX113" fmla="*/ 44189 w 114673"/>
                              <a:gd name="connsiteY113" fmla="*/ 75247 h 232409"/>
                              <a:gd name="connsiteX114" fmla="*/ 38474 w 114673"/>
                              <a:gd name="connsiteY114" fmla="*/ 78105 h 232409"/>
                              <a:gd name="connsiteX115" fmla="*/ 35616 w 114673"/>
                              <a:gd name="connsiteY115" fmla="*/ 78105 h 232409"/>
                              <a:gd name="connsiteX116" fmla="*/ 32759 w 114673"/>
                              <a:gd name="connsiteY116" fmla="*/ 77152 h 232409"/>
                              <a:gd name="connsiteX117" fmla="*/ 40379 w 114673"/>
                              <a:gd name="connsiteY117" fmla="*/ 191452 h 232409"/>
                              <a:gd name="connsiteX118" fmla="*/ 39426 w 114673"/>
                              <a:gd name="connsiteY118" fmla="*/ 188595 h 232409"/>
                              <a:gd name="connsiteX119" fmla="*/ 37521 w 114673"/>
                              <a:gd name="connsiteY119" fmla="*/ 183832 h 232409"/>
                              <a:gd name="connsiteX120" fmla="*/ 39426 w 114673"/>
                              <a:gd name="connsiteY120" fmla="*/ 177165 h 232409"/>
                              <a:gd name="connsiteX121" fmla="*/ 35616 w 114673"/>
                              <a:gd name="connsiteY121" fmla="*/ 180022 h 232409"/>
                              <a:gd name="connsiteX122" fmla="*/ 33711 w 114673"/>
                              <a:gd name="connsiteY122" fmla="*/ 182880 h 232409"/>
                              <a:gd name="connsiteX123" fmla="*/ 36569 w 114673"/>
                              <a:gd name="connsiteY123" fmla="*/ 182880 h 232409"/>
                              <a:gd name="connsiteX124" fmla="*/ 38474 w 114673"/>
                              <a:gd name="connsiteY124" fmla="*/ 183832 h 232409"/>
                              <a:gd name="connsiteX125" fmla="*/ 38474 w 114673"/>
                              <a:gd name="connsiteY125" fmla="*/ 192405 h 232409"/>
                              <a:gd name="connsiteX126" fmla="*/ 42284 w 114673"/>
                              <a:gd name="connsiteY126" fmla="*/ 195263 h 232409"/>
                              <a:gd name="connsiteX127" fmla="*/ 40379 w 114673"/>
                              <a:gd name="connsiteY127" fmla="*/ 191452 h 232409"/>
                              <a:gd name="connsiteX128" fmla="*/ 49904 w 114673"/>
                              <a:gd name="connsiteY128" fmla="*/ 183832 h 232409"/>
                              <a:gd name="connsiteX129" fmla="*/ 50856 w 114673"/>
                              <a:gd name="connsiteY129" fmla="*/ 178117 h 232409"/>
                              <a:gd name="connsiteX130" fmla="*/ 47999 w 114673"/>
                              <a:gd name="connsiteY130" fmla="*/ 178117 h 232409"/>
                              <a:gd name="connsiteX131" fmla="*/ 46094 w 114673"/>
                              <a:gd name="connsiteY131" fmla="*/ 176213 h 232409"/>
                              <a:gd name="connsiteX132" fmla="*/ 48951 w 114673"/>
                              <a:gd name="connsiteY132" fmla="*/ 172402 h 232409"/>
                              <a:gd name="connsiteX133" fmla="*/ 48951 w 114673"/>
                              <a:gd name="connsiteY133" fmla="*/ 170497 h 232409"/>
                              <a:gd name="connsiteX134" fmla="*/ 42284 w 114673"/>
                              <a:gd name="connsiteY134" fmla="*/ 164782 h 232409"/>
                              <a:gd name="connsiteX135" fmla="*/ 47999 w 114673"/>
                              <a:gd name="connsiteY135" fmla="*/ 160020 h 232409"/>
                              <a:gd name="connsiteX136" fmla="*/ 51809 w 114673"/>
                              <a:gd name="connsiteY136" fmla="*/ 156210 h 232409"/>
                              <a:gd name="connsiteX137" fmla="*/ 50856 w 114673"/>
                              <a:gd name="connsiteY137" fmla="*/ 154305 h 232409"/>
                              <a:gd name="connsiteX138" fmla="*/ 49904 w 114673"/>
                              <a:gd name="connsiteY138" fmla="*/ 156210 h 232409"/>
                              <a:gd name="connsiteX139" fmla="*/ 48951 w 114673"/>
                              <a:gd name="connsiteY139" fmla="*/ 158115 h 232409"/>
                              <a:gd name="connsiteX140" fmla="*/ 39426 w 114673"/>
                              <a:gd name="connsiteY140" fmla="*/ 160020 h 232409"/>
                              <a:gd name="connsiteX141" fmla="*/ 33711 w 114673"/>
                              <a:gd name="connsiteY141" fmla="*/ 159067 h 232409"/>
                              <a:gd name="connsiteX142" fmla="*/ 32759 w 114673"/>
                              <a:gd name="connsiteY142" fmla="*/ 160020 h 232409"/>
                              <a:gd name="connsiteX143" fmla="*/ 33711 w 114673"/>
                              <a:gd name="connsiteY143" fmla="*/ 160972 h 232409"/>
                              <a:gd name="connsiteX144" fmla="*/ 38474 w 114673"/>
                              <a:gd name="connsiteY144" fmla="*/ 160020 h 232409"/>
                              <a:gd name="connsiteX145" fmla="*/ 37521 w 114673"/>
                              <a:gd name="connsiteY145" fmla="*/ 164782 h 232409"/>
                              <a:gd name="connsiteX146" fmla="*/ 37521 w 114673"/>
                              <a:gd name="connsiteY146" fmla="*/ 171450 h 232409"/>
                              <a:gd name="connsiteX147" fmla="*/ 38474 w 114673"/>
                              <a:gd name="connsiteY147" fmla="*/ 176213 h 232409"/>
                              <a:gd name="connsiteX148" fmla="*/ 44189 w 114673"/>
                              <a:gd name="connsiteY148" fmla="*/ 176213 h 232409"/>
                              <a:gd name="connsiteX149" fmla="*/ 40379 w 114673"/>
                              <a:gd name="connsiteY149" fmla="*/ 178117 h 232409"/>
                              <a:gd name="connsiteX150" fmla="*/ 43236 w 114673"/>
                              <a:gd name="connsiteY150" fmla="*/ 180975 h 232409"/>
                              <a:gd name="connsiteX151" fmla="*/ 43236 w 114673"/>
                              <a:gd name="connsiteY151" fmla="*/ 182880 h 232409"/>
                              <a:gd name="connsiteX152" fmla="*/ 44189 w 114673"/>
                              <a:gd name="connsiteY152" fmla="*/ 184785 h 232409"/>
                              <a:gd name="connsiteX153" fmla="*/ 49904 w 114673"/>
                              <a:gd name="connsiteY153" fmla="*/ 183832 h 232409"/>
                              <a:gd name="connsiteX154" fmla="*/ 34664 w 114673"/>
                              <a:gd name="connsiteY154" fmla="*/ 151447 h 232409"/>
                              <a:gd name="connsiteX155" fmla="*/ 35616 w 114673"/>
                              <a:gd name="connsiteY155" fmla="*/ 152400 h 232409"/>
                              <a:gd name="connsiteX156" fmla="*/ 37521 w 114673"/>
                              <a:gd name="connsiteY156" fmla="*/ 149542 h 232409"/>
                              <a:gd name="connsiteX157" fmla="*/ 36569 w 114673"/>
                              <a:gd name="connsiteY157" fmla="*/ 148590 h 232409"/>
                              <a:gd name="connsiteX158" fmla="*/ 34664 w 114673"/>
                              <a:gd name="connsiteY158" fmla="*/ 151447 h 232409"/>
                              <a:gd name="connsiteX159" fmla="*/ 35616 w 114673"/>
                              <a:gd name="connsiteY159" fmla="*/ 127635 h 232409"/>
                              <a:gd name="connsiteX160" fmla="*/ 36569 w 114673"/>
                              <a:gd name="connsiteY160" fmla="*/ 128588 h 232409"/>
                              <a:gd name="connsiteX161" fmla="*/ 37521 w 114673"/>
                              <a:gd name="connsiteY161" fmla="*/ 127635 h 232409"/>
                              <a:gd name="connsiteX162" fmla="*/ 35616 w 114673"/>
                              <a:gd name="connsiteY162" fmla="*/ 127635 h 232409"/>
                              <a:gd name="connsiteX163" fmla="*/ 35616 w 114673"/>
                              <a:gd name="connsiteY163" fmla="*/ 127635 h 232409"/>
                              <a:gd name="connsiteX164" fmla="*/ 35616 w 114673"/>
                              <a:gd name="connsiteY164" fmla="*/ 122872 h 232409"/>
                              <a:gd name="connsiteX165" fmla="*/ 35616 w 114673"/>
                              <a:gd name="connsiteY165" fmla="*/ 122872 h 232409"/>
                              <a:gd name="connsiteX166" fmla="*/ 40379 w 114673"/>
                              <a:gd name="connsiteY166" fmla="*/ 122872 h 232409"/>
                              <a:gd name="connsiteX167" fmla="*/ 43236 w 114673"/>
                              <a:gd name="connsiteY167" fmla="*/ 120967 h 232409"/>
                              <a:gd name="connsiteX168" fmla="*/ 43236 w 114673"/>
                              <a:gd name="connsiteY168" fmla="*/ 120015 h 232409"/>
                              <a:gd name="connsiteX169" fmla="*/ 42284 w 114673"/>
                              <a:gd name="connsiteY169" fmla="*/ 118110 h 232409"/>
                              <a:gd name="connsiteX170" fmla="*/ 40379 w 114673"/>
                              <a:gd name="connsiteY170" fmla="*/ 116205 h 232409"/>
                              <a:gd name="connsiteX171" fmla="*/ 39426 w 114673"/>
                              <a:gd name="connsiteY171" fmla="*/ 119063 h 232409"/>
                              <a:gd name="connsiteX172" fmla="*/ 37521 w 114673"/>
                              <a:gd name="connsiteY172" fmla="*/ 122872 h 232409"/>
                              <a:gd name="connsiteX173" fmla="*/ 35616 w 114673"/>
                              <a:gd name="connsiteY173" fmla="*/ 122872 h 232409"/>
                              <a:gd name="connsiteX174" fmla="*/ 37521 w 114673"/>
                              <a:gd name="connsiteY174" fmla="*/ 103822 h 232409"/>
                              <a:gd name="connsiteX175" fmla="*/ 37521 w 114673"/>
                              <a:gd name="connsiteY175" fmla="*/ 108585 h 232409"/>
                              <a:gd name="connsiteX176" fmla="*/ 38474 w 114673"/>
                              <a:gd name="connsiteY176" fmla="*/ 109538 h 232409"/>
                              <a:gd name="connsiteX177" fmla="*/ 39426 w 114673"/>
                              <a:gd name="connsiteY177" fmla="*/ 110490 h 232409"/>
                              <a:gd name="connsiteX178" fmla="*/ 43236 w 114673"/>
                              <a:gd name="connsiteY178" fmla="*/ 107632 h 232409"/>
                              <a:gd name="connsiteX179" fmla="*/ 42284 w 114673"/>
                              <a:gd name="connsiteY179" fmla="*/ 102870 h 232409"/>
                              <a:gd name="connsiteX180" fmla="*/ 37521 w 114673"/>
                              <a:gd name="connsiteY180" fmla="*/ 103822 h 232409"/>
                              <a:gd name="connsiteX181" fmla="*/ 36569 w 114673"/>
                              <a:gd name="connsiteY181" fmla="*/ 53340 h 232409"/>
                              <a:gd name="connsiteX182" fmla="*/ 37521 w 114673"/>
                              <a:gd name="connsiteY182" fmla="*/ 56197 h 232409"/>
                              <a:gd name="connsiteX183" fmla="*/ 39426 w 114673"/>
                              <a:gd name="connsiteY183" fmla="*/ 60007 h 232409"/>
                              <a:gd name="connsiteX184" fmla="*/ 42284 w 114673"/>
                              <a:gd name="connsiteY184" fmla="*/ 60960 h 232409"/>
                              <a:gd name="connsiteX185" fmla="*/ 42284 w 114673"/>
                              <a:gd name="connsiteY185" fmla="*/ 59055 h 232409"/>
                              <a:gd name="connsiteX186" fmla="*/ 39426 w 114673"/>
                              <a:gd name="connsiteY186" fmla="*/ 60007 h 232409"/>
                              <a:gd name="connsiteX187" fmla="*/ 38474 w 114673"/>
                              <a:gd name="connsiteY187" fmla="*/ 60007 h 232409"/>
                              <a:gd name="connsiteX188" fmla="*/ 39426 w 114673"/>
                              <a:gd name="connsiteY188" fmla="*/ 55245 h 232409"/>
                              <a:gd name="connsiteX189" fmla="*/ 38474 w 114673"/>
                              <a:gd name="connsiteY189" fmla="*/ 52388 h 232409"/>
                              <a:gd name="connsiteX190" fmla="*/ 36569 w 114673"/>
                              <a:gd name="connsiteY190" fmla="*/ 51435 h 232409"/>
                              <a:gd name="connsiteX191" fmla="*/ 36569 w 114673"/>
                              <a:gd name="connsiteY191" fmla="*/ 53340 h 232409"/>
                              <a:gd name="connsiteX192" fmla="*/ 37521 w 114673"/>
                              <a:gd name="connsiteY192" fmla="*/ 114300 h 232409"/>
                              <a:gd name="connsiteX193" fmla="*/ 37521 w 114673"/>
                              <a:gd name="connsiteY193" fmla="*/ 114300 h 232409"/>
                              <a:gd name="connsiteX194" fmla="*/ 37521 w 114673"/>
                              <a:gd name="connsiteY194" fmla="*/ 115252 h 232409"/>
                              <a:gd name="connsiteX195" fmla="*/ 37521 w 114673"/>
                              <a:gd name="connsiteY195" fmla="*/ 114300 h 232409"/>
                              <a:gd name="connsiteX196" fmla="*/ 37521 w 114673"/>
                              <a:gd name="connsiteY196" fmla="*/ 114300 h 232409"/>
                              <a:gd name="connsiteX197" fmla="*/ 41331 w 114673"/>
                              <a:gd name="connsiteY197" fmla="*/ 93345 h 232409"/>
                              <a:gd name="connsiteX198" fmla="*/ 43236 w 114673"/>
                              <a:gd name="connsiteY198" fmla="*/ 91440 h 232409"/>
                              <a:gd name="connsiteX199" fmla="*/ 38474 w 114673"/>
                              <a:gd name="connsiteY199" fmla="*/ 89535 h 232409"/>
                              <a:gd name="connsiteX200" fmla="*/ 36569 w 114673"/>
                              <a:gd name="connsiteY200" fmla="*/ 92392 h 232409"/>
                              <a:gd name="connsiteX201" fmla="*/ 42284 w 114673"/>
                              <a:gd name="connsiteY201" fmla="*/ 97155 h 232409"/>
                              <a:gd name="connsiteX202" fmla="*/ 44189 w 114673"/>
                              <a:gd name="connsiteY202" fmla="*/ 96202 h 232409"/>
                              <a:gd name="connsiteX203" fmla="*/ 43236 w 114673"/>
                              <a:gd name="connsiteY203" fmla="*/ 94297 h 232409"/>
                              <a:gd name="connsiteX204" fmla="*/ 41331 w 114673"/>
                              <a:gd name="connsiteY204" fmla="*/ 93345 h 232409"/>
                              <a:gd name="connsiteX205" fmla="*/ 37521 w 114673"/>
                              <a:gd name="connsiteY205" fmla="*/ 108585 h 232409"/>
                              <a:gd name="connsiteX206" fmla="*/ 37521 w 114673"/>
                              <a:gd name="connsiteY206" fmla="*/ 108585 h 232409"/>
                              <a:gd name="connsiteX207" fmla="*/ 38474 w 114673"/>
                              <a:gd name="connsiteY207" fmla="*/ 104775 h 232409"/>
                              <a:gd name="connsiteX208" fmla="*/ 39426 w 114673"/>
                              <a:gd name="connsiteY208" fmla="*/ 105727 h 232409"/>
                              <a:gd name="connsiteX209" fmla="*/ 37521 w 114673"/>
                              <a:gd name="connsiteY209" fmla="*/ 108585 h 232409"/>
                              <a:gd name="connsiteX210" fmla="*/ 40379 w 114673"/>
                              <a:gd name="connsiteY210" fmla="*/ 131445 h 232409"/>
                              <a:gd name="connsiteX211" fmla="*/ 41331 w 114673"/>
                              <a:gd name="connsiteY211" fmla="*/ 129540 h 232409"/>
                              <a:gd name="connsiteX212" fmla="*/ 39426 w 114673"/>
                              <a:gd name="connsiteY212" fmla="*/ 126682 h 232409"/>
                              <a:gd name="connsiteX213" fmla="*/ 38474 w 114673"/>
                              <a:gd name="connsiteY213" fmla="*/ 130492 h 232409"/>
                              <a:gd name="connsiteX214" fmla="*/ 40379 w 114673"/>
                              <a:gd name="connsiteY214" fmla="*/ 131445 h 232409"/>
                              <a:gd name="connsiteX215" fmla="*/ 41331 w 114673"/>
                              <a:gd name="connsiteY215" fmla="*/ 199072 h 232409"/>
                              <a:gd name="connsiteX216" fmla="*/ 39426 w 114673"/>
                              <a:gd name="connsiteY216" fmla="*/ 197167 h 232409"/>
                              <a:gd name="connsiteX217" fmla="*/ 38474 w 114673"/>
                              <a:gd name="connsiteY217" fmla="*/ 199072 h 232409"/>
                              <a:gd name="connsiteX218" fmla="*/ 40379 w 114673"/>
                              <a:gd name="connsiteY218" fmla="*/ 200025 h 232409"/>
                              <a:gd name="connsiteX219" fmla="*/ 41331 w 114673"/>
                              <a:gd name="connsiteY219" fmla="*/ 199072 h 232409"/>
                              <a:gd name="connsiteX220" fmla="*/ 38474 w 114673"/>
                              <a:gd name="connsiteY220" fmla="*/ 140970 h 232409"/>
                              <a:gd name="connsiteX221" fmla="*/ 38474 w 114673"/>
                              <a:gd name="connsiteY221" fmla="*/ 140970 h 232409"/>
                              <a:gd name="connsiteX222" fmla="*/ 40379 w 114673"/>
                              <a:gd name="connsiteY222" fmla="*/ 140970 h 232409"/>
                              <a:gd name="connsiteX223" fmla="*/ 38474 w 114673"/>
                              <a:gd name="connsiteY223" fmla="*/ 140970 h 232409"/>
                              <a:gd name="connsiteX224" fmla="*/ 38474 w 114673"/>
                              <a:gd name="connsiteY224" fmla="*/ 140970 h 232409"/>
                              <a:gd name="connsiteX225" fmla="*/ 38474 w 114673"/>
                              <a:gd name="connsiteY225" fmla="*/ 165735 h 232409"/>
                              <a:gd name="connsiteX226" fmla="*/ 41331 w 114673"/>
                              <a:gd name="connsiteY226" fmla="*/ 165735 h 232409"/>
                              <a:gd name="connsiteX227" fmla="*/ 43236 w 114673"/>
                              <a:gd name="connsiteY227" fmla="*/ 169545 h 232409"/>
                              <a:gd name="connsiteX228" fmla="*/ 43236 w 114673"/>
                              <a:gd name="connsiteY228" fmla="*/ 171450 h 232409"/>
                              <a:gd name="connsiteX229" fmla="*/ 41331 w 114673"/>
                              <a:gd name="connsiteY229" fmla="*/ 172402 h 232409"/>
                              <a:gd name="connsiteX230" fmla="*/ 38474 w 114673"/>
                              <a:gd name="connsiteY230" fmla="*/ 165735 h 232409"/>
                              <a:gd name="connsiteX231" fmla="*/ 39426 w 114673"/>
                              <a:gd name="connsiteY231" fmla="*/ 145732 h 232409"/>
                              <a:gd name="connsiteX232" fmla="*/ 40379 w 114673"/>
                              <a:gd name="connsiteY232" fmla="*/ 145732 h 232409"/>
                              <a:gd name="connsiteX233" fmla="*/ 41331 w 114673"/>
                              <a:gd name="connsiteY233" fmla="*/ 144780 h 232409"/>
                              <a:gd name="connsiteX234" fmla="*/ 40379 w 114673"/>
                              <a:gd name="connsiteY234" fmla="*/ 143827 h 232409"/>
                              <a:gd name="connsiteX235" fmla="*/ 39426 w 114673"/>
                              <a:gd name="connsiteY235" fmla="*/ 145732 h 232409"/>
                              <a:gd name="connsiteX236" fmla="*/ 54666 w 114673"/>
                              <a:gd name="connsiteY236" fmla="*/ 148590 h 232409"/>
                              <a:gd name="connsiteX237" fmla="*/ 55619 w 114673"/>
                              <a:gd name="connsiteY237" fmla="*/ 148590 h 232409"/>
                              <a:gd name="connsiteX238" fmla="*/ 55619 w 114673"/>
                              <a:gd name="connsiteY238" fmla="*/ 146685 h 232409"/>
                              <a:gd name="connsiteX239" fmla="*/ 48951 w 114673"/>
                              <a:gd name="connsiteY239" fmla="*/ 147638 h 232409"/>
                              <a:gd name="connsiteX240" fmla="*/ 44189 w 114673"/>
                              <a:gd name="connsiteY240" fmla="*/ 152400 h 232409"/>
                              <a:gd name="connsiteX241" fmla="*/ 42284 w 114673"/>
                              <a:gd name="connsiteY241" fmla="*/ 153352 h 232409"/>
                              <a:gd name="connsiteX242" fmla="*/ 39426 w 114673"/>
                              <a:gd name="connsiteY242" fmla="*/ 152400 h 232409"/>
                              <a:gd name="connsiteX243" fmla="*/ 41331 w 114673"/>
                              <a:gd name="connsiteY243" fmla="*/ 154305 h 232409"/>
                              <a:gd name="connsiteX244" fmla="*/ 43236 w 114673"/>
                              <a:gd name="connsiteY244" fmla="*/ 154305 h 232409"/>
                              <a:gd name="connsiteX245" fmla="*/ 44189 w 114673"/>
                              <a:gd name="connsiteY245" fmla="*/ 155257 h 232409"/>
                              <a:gd name="connsiteX246" fmla="*/ 46094 w 114673"/>
                              <a:gd name="connsiteY246" fmla="*/ 156210 h 232409"/>
                              <a:gd name="connsiteX247" fmla="*/ 46094 w 114673"/>
                              <a:gd name="connsiteY247" fmla="*/ 153352 h 232409"/>
                              <a:gd name="connsiteX248" fmla="*/ 44189 w 114673"/>
                              <a:gd name="connsiteY248" fmla="*/ 150495 h 232409"/>
                              <a:gd name="connsiteX249" fmla="*/ 49904 w 114673"/>
                              <a:gd name="connsiteY249" fmla="*/ 149542 h 232409"/>
                              <a:gd name="connsiteX250" fmla="*/ 54666 w 114673"/>
                              <a:gd name="connsiteY250" fmla="*/ 148590 h 232409"/>
                              <a:gd name="connsiteX251" fmla="*/ 41331 w 114673"/>
                              <a:gd name="connsiteY251" fmla="*/ 93345 h 232409"/>
                              <a:gd name="connsiteX252" fmla="*/ 41331 w 114673"/>
                              <a:gd name="connsiteY252" fmla="*/ 93345 h 232409"/>
                              <a:gd name="connsiteX253" fmla="*/ 41331 w 114673"/>
                              <a:gd name="connsiteY253" fmla="*/ 93345 h 232409"/>
                              <a:gd name="connsiteX254" fmla="*/ 39426 w 114673"/>
                              <a:gd name="connsiteY254" fmla="*/ 92392 h 232409"/>
                              <a:gd name="connsiteX255" fmla="*/ 39426 w 114673"/>
                              <a:gd name="connsiteY255" fmla="*/ 92392 h 232409"/>
                              <a:gd name="connsiteX256" fmla="*/ 41331 w 114673"/>
                              <a:gd name="connsiteY256" fmla="*/ 93345 h 232409"/>
                              <a:gd name="connsiteX257" fmla="*/ 43236 w 114673"/>
                              <a:gd name="connsiteY257" fmla="*/ 64770 h 232409"/>
                              <a:gd name="connsiteX258" fmla="*/ 43236 w 114673"/>
                              <a:gd name="connsiteY258" fmla="*/ 64770 h 232409"/>
                              <a:gd name="connsiteX259" fmla="*/ 42284 w 114673"/>
                              <a:gd name="connsiteY259" fmla="*/ 61913 h 232409"/>
                              <a:gd name="connsiteX260" fmla="*/ 41331 w 114673"/>
                              <a:gd name="connsiteY260" fmla="*/ 61913 h 232409"/>
                              <a:gd name="connsiteX261" fmla="*/ 43236 w 114673"/>
                              <a:gd name="connsiteY261" fmla="*/ 64770 h 232409"/>
                              <a:gd name="connsiteX262" fmla="*/ 43236 w 114673"/>
                              <a:gd name="connsiteY262" fmla="*/ 64770 h 232409"/>
                              <a:gd name="connsiteX263" fmla="*/ 41331 w 114673"/>
                              <a:gd name="connsiteY263" fmla="*/ 67627 h 232409"/>
                              <a:gd name="connsiteX264" fmla="*/ 42284 w 114673"/>
                              <a:gd name="connsiteY264" fmla="*/ 69532 h 232409"/>
                              <a:gd name="connsiteX265" fmla="*/ 44189 w 114673"/>
                              <a:gd name="connsiteY265" fmla="*/ 69532 h 232409"/>
                              <a:gd name="connsiteX266" fmla="*/ 43236 w 114673"/>
                              <a:gd name="connsiteY266" fmla="*/ 64770 h 232409"/>
                              <a:gd name="connsiteX267" fmla="*/ 41331 w 114673"/>
                              <a:gd name="connsiteY267" fmla="*/ 148590 h 232409"/>
                              <a:gd name="connsiteX268" fmla="*/ 41331 w 114673"/>
                              <a:gd name="connsiteY268" fmla="*/ 148590 h 232409"/>
                              <a:gd name="connsiteX269" fmla="*/ 41331 w 114673"/>
                              <a:gd name="connsiteY269" fmla="*/ 148590 h 232409"/>
                              <a:gd name="connsiteX270" fmla="*/ 41331 w 114673"/>
                              <a:gd name="connsiteY270" fmla="*/ 148590 h 232409"/>
                              <a:gd name="connsiteX271" fmla="*/ 41331 w 114673"/>
                              <a:gd name="connsiteY271" fmla="*/ 148590 h 232409"/>
                              <a:gd name="connsiteX272" fmla="*/ 42284 w 114673"/>
                              <a:gd name="connsiteY272" fmla="*/ 137160 h 232409"/>
                              <a:gd name="connsiteX273" fmla="*/ 44189 w 114673"/>
                              <a:gd name="connsiteY273" fmla="*/ 141922 h 232409"/>
                              <a:gd name="connsiteX274" fmla="*/ 46094 w 114673"/>
                              <a:gd name="connsiteY274" fmla="*/ 143827 h 232409"/>
                              <a:gd name="connsiteX275" fmla="*/ 47999 w 114673"/>
                              <a:gd name="connsiteY275" fmla="*/ 141922 h 232409"/>
                              <a:gd name="connsiteX276" fmla="*/ 47999 w 114673"/>
                              <a:gd name="connsiteY276" fmla="*/ 140017 h 232409"/>
                              <a:gd name="connsiteX277" fmla="*/ 46094 w 114673"/>
                              <a:gd name="connsiteY277" fmla="*/ 137160 h 232409"/>
                              <a:gd name="connsiteX278" fmla="*/ 46094 w 114673"/>
                              <a:gd name="connsiteY278" fmla="*/ 135255 h 232409"/>
                              <a:gd name="connsiteX279" fmla="*/ 43236 w 114673"/>
                              <a:gd name="connsiteY279" fmla="*/ 132397 h 232409"/>
                              <a:gd name="connsiteX280" fmla="*/ 42284 w 114673"/>
                              <a:gd name="connsiteY280" fmla="*/ 133350 h 232409"/>
                              <a:gd name="connsiteX281" fmla="*/ 42284 w 114673"/>
                              <a:gd name="connsiteY281" fmla="*/ 137160 h 232409"/>
                              <a:gd name="connsiteX282" fmla="*/ 43236 w 114673"/>
                              <a:gd name="connsiteY282" fmla="*/ 56197 h 232409"/>
                              <a:gd name="connsiteX283" fmla="*/ 43236 w 114673"/>
                              <a:gd name="connsiteY283" fmla="*/ 56197 h 232409"/>
                              <a:gd name="connsiteX284" fmla="*/ 45141 w 114673"/>
                              <a:gd name="connsiteY284" fmla="*/ 53340 h 232409"/>
                              <a:gd name="connsiteX285" fmla="*/ 45141 w 114673"/>
                              <a:gd name="connsiteY285" fmla="*/ 51435 h 232409"/>
                              <a:gd name="connsiteX286" fmla="*/ 42284 w 114673"/>
                              <a:gd name="connsiteY286" fmla="*/ 50482 h 232409"/>
                              <a:gd name="connsiteX287" fmla="*/ 41331 w 114673"/>
                              <a:gd name="connsiteY287" fmla="*/ 52388 h 232409"/>
                              <a:gd name="connsiteX288" fmla="*/ 43236 w 114673"/>
                              <a:gd name="connsiteY288" fmla="*/ 56197 h 232409"/>
                              <a:gd name="connsiteX289" fmla="*/ 53714 w 114673"/>
                              <a:gd name="connsiteY289" fmla="*/ 197167 h 232409"/>
                              <a:gd name="connsiteX290" fmla="*/ 49904 w 114673"/>
                              <a:gd name="connsiteY290" fmla="*/ 195263 h 232409"/>
                              <a:gd name="connsiteX291" fmla="*/ 47999 w 114673"/>
                              <a:gd name="connsiteY291" fmla="*/ 195263 h 232409"/>
                              <a:gd name="connsiteX292" fmla="*/ 47999 w 114673"/>
                              <a:gd name="connsiteY292" fmla="*/ 197167 h 232409"/>
                              <a:gd name="connsiteX293" fmla="*/ 47999 w 114673"/>
                              <a:gd name="connsiteY293" fmla="*/ 200025 h 232409"/>
                              <a:gd name="connsiteX294" fmla="*/ 45141 w 114673"/>
                              <a:gd name="connsiteY294" fmla="*/ 199072 h 232409"/>
                              <a:gd name="connsiteX295" fmla="*/ 44189 w 114673"/>
                              <a:gd name="connsiteY295" fmla="*/ 197167 h 232409"/>
                              <a:gd name="connsiteX296" fmla="*/ 43236 w 114673"/>
                              <a:gd name="connsiteY296" fmla="*/ 196215 h 232409"/>
                              <a:gd name="connsiteX297" fmla="*/ 42284 w 114673"/>
                              <a:gd name="connsiteY297" fmla="*/ 198120 h 232409"/>
                              <a:gd name="connsiteX298" fmla="*/ 43236 w 114673"/>
                              <a:gd name="connsiteY298" fmla="*/ 202882 h 232409"/>
                              <a:gd name="connsiteX299" fmla="*/ 47046 w 114673"/>
                              <a:gd name="connsiteY299" fmla="*/ 201930 h 232409"/>
                              <a:gd name="connsiteX300" fmla="*/ 53714 w 114673"/>
                              <a:gd name="connsiteY300" fmla="*/ 200025 h 232409"/>
                              <a:gd name="connsiteX301" fmla="*/ 55619 w 114673"/>
                              <a:gd name="connsiteY301" fmla="*/ 198120 h 232409"/>
                              <a:gd name="connsiteX302" fmla="*/ 53714 w 114673"/>
                              <a:gd name="connsiteY302" fmla="*/ 197167 h 232409"/>
                              <a:gd name="connsiteX303" fmla="*/ 44189 w 114673"/>
                              <a:gd name="connsiteY303" fmla="*/ 128588 h 232409"/>
                              <a:gd name="connsiteX304" fmla="*/ 46094 w 114673"/>
                              <a:gd name="connsiteY304" fmla="*/ 125730 h 232409"/>
                              <a:gd name="connsiteX305" fmla="*/ 44189 w 114673"/>
                              <a:gd name="connsiteY305" fmla="*/ 123825 h 232409"/>
                              <a:gd name="connsiteX306" fmla="*/ 43236 w 114673"/>
                              <a:gd name="connsiteY306" fmla="*/ 125730 h 232409"/>
                              <a:gd name="connsiteX307" fmla="*/ 44189 w 114673"/>
                              <a:gd name="connsiteY307" fmla="*/ 128588 h 232409"/>
                              <a:gd name="connsiteX308" fmla="*/ 43236 w 114673"/>
                              <a:gd name="connsiteY308" fmla="*/ 190500 h 232409"/>
                              <a:gd name="connsiteX309" fmla="*/ 44189 w 114673"/>
                              <a:gd name="connsiteY309" fmla="*/ 193357 h 232409"/>
                              <a:gd name="connsiteX310" fmla="*/ 47046 w 114673"/>
                              <a:gd name="connsiteY310" fmla="*/ 192405 h 232409"/>
                              <a:gd name="connsiteX311" fmla="*/ 43236 w 114673"/>
                              <a:gd name="connsiteY311" fmla="*/ 190500 h 232409"/>
                              <a:gd name="connsiteX312" fmla="*/ 47046 w 114673"/>
                              <a:gd name="connsiteY312" fmla="*/ 190500 h 232409"/>
                              <a:gd name="connsiteX313" fmla="*/ 43236 w 114673"/>
                              <a:gd name="connsiteY313" fmla="*/ 188595 h 232409"/>
                              <a:gd name="connsiteX314" fmla="*/ 47046 w 114673"/>
                              <a:gd name="connsiteY314" fmla="*/ 190500 h 232409"/>
                              <a:gd name="connsiteX315" fmla="*/ 44189 w 114673"/>
                              <a:gd name="connsiteY315" fmla="*/ 56197 h 232409"/>
                              <a:gd name="connsiteX316" fmla="*/ 47046 w 114673"/>
                              <a:gd name="connsiteY316" fmla="*/ 59055 h 232409"/>
                              <a:gd name="connsiteX317" fmla="*/ 49904 w 114673"/>
                              <a:gd name="connsiteY317" fmla="*/ 61913 h 232409"/>
                              <a:gd name="connsiteX318" fmla="*/ 49904 w 114673"/>
                              <a:gd name="connsiteY318" fmla="*/ 63817 h 232409"/>
                              <a:gd name="connsiteX319" fmla="*/ 48951 w 114673"/>
                              <a:gd name="connsiteY319" fmla="*/ 65722 h 232409"/>
                              <a:gd name="connsiteX320" fmla="*/ 50856 w 114673"/>
                              <a:gd name="connsiteY320" fmla="*/ 65722 h 232409"/>
                              <a:gd name="connsiteX321" fmla="*/ 51809 w 114673"/>
                              <a:gd name="connsiteY321" fmla="*/ 60960 h 232409"/>
                              <a:gd name="connsiteX322" fmla="*/ 47046 w 114673"/>
                              <a:gd name="connsiteY322" fmla="*/ 59055 h 232409"/>
                              <a:gd name="connsiteX323" fmla="*/ 44189 w 114673"/>
                              <a:gd name="connsiteY323" fmla="*/ 56197 h 232409"/>
                              <a:gd name="connsiteX324" fmla="*/ 45141 w 114673"/>
                              <a:gd name="connsiteY324" fmla="*/ 113347 h 232409"/>
                              <a:gd name="connsiteX325" fmla="*/ 45141 w 114673"/>
                              <a:gd name="connsiteY325" fmla="*/ 113347 h 232409"/>
                              <a:gd name="connsiteX326" fmla="*/ 48951 w 114673"/>
                              <a:gd name="connsiteY326" fmla="*/ 110490 h 232409"/>
                              <a:gd name="connsiteX327" fmla="*/ 47999 w 114673"/>
                              <a:gd name="connsiteY327" fmla="*/ 109538 h 232409"/>
                              <a:gd name="connsiteX328" fmla="*/ 45141 w 114673"/>
                              <a:gd name="connsiteY328" fmla="*/ 113347 h 232409"/>
                              <a:gd name="connsiteX329" fmla="*/ 47999 w 114673"/>
                              <a:gd name="connsiteY329" fmla="*/ 204788 h 232409"/>
                              <a:gd name="connsiteX330" fmla="*/ 47999 w 114673"/>
                              <a:gd name="connsiteY330" fmla="*/ 204788 h 232409"/>
                              <a:gd name="connsiteX331" fmla="*/ 46094 w 114673"/>
                              <a:gd name="connsiteY331" fmla="*/ 204788 h 232409"/>
                              <a:gd name="connsiteX332" fmla="*/ 47999 w 114673"/>
                              <a:gd name="connsiteY332" fmla="*/ 204788 h 232409"/>
                              <a:gd name="connsiteX333" fmla="*/ 47999 w 114673"/>
                              <a:gd name="connsiteY333" fmla="*/ 204788 h 232409"/>
                              <a:gd name="connsiteX334" fmla="*/ 50856 w 114673"/>
                              <a:gd name="connsiteY334" fmla="*/ 135255 h 232409"/>
                              <a:gd name="connsiteX335" fmla="*/ 49904 w 114673"/>
                              <a:gd name="connsiteY335" fmla="*/ 133350 h 232409"/>
                              <a:gd name="connsiteX336" fmla="*/ 47999 w 114673"/>
                              <a:gd name="connsiteY336" fmla="*/ 134302 h 232409"/>
                              <a:gd name="connsiteX337" fmla="*/ 47046 w 114673"/>
                              <a:gd name="connsiteY337" fmla="*/ 138113 h 232409"/>
                              <a:gd name="connsiteX338" fmla="*/ 50856 w 114673"/>
                              <a:gd name="connsiteY338" fmla="*/ 135255 h 232409"/>
                              <a:gd name="connsiteX339" fmla="*/ 51809 w 114673"/>
                              <a:gd name="connsiteY339" fmla="*/ 96202 h 232409"/>
                              <a:gd name="connsiteX340" fmla="*/ 48951 w 114673"/>
                              <a:gd name="connsiteY340" fmla="*/ 93345 h 232409"/>
                              <a:gd name="connsiteX341" fmla="*/ 47046 w 114673"/>
                              <a:gd name="connsiteY341" fmla="*/ 94297 h 232409"/>
                              <a:gd name="connsiteX342" fmla="*/ 51809 w 114673"/>
                              <a:gd name="connsiteY342" fmla="*/ 96202 h 232409"/>
                              <a:gd name="connsiteX343" fmla="*/ 51809 w 114673"/>
                              <a:gd name="connsiteY343" fmla="*/ 96202 h 232409"/>
                              <a:gd name="connsiteX344" fmla="*/ 51809 w 114673"/>
                              <a:gd name="connsiteY344" fmla="*/ 96202 h 232409"/>
                              <a:gd name="connsiteX345" fmla="*/ 48951 w 114673"/>
                              <a:gd name="connsiteY345" fmla="*/ 106680 h 232409"/>
                              <a:gd name="connsiteX346" fmla="*/ 48951 w 114673"/>
                              <a:gd name="connsiteY346" fmla="*/ 106680 h 232409"/>
                              <a:gd name="connsiteX347" fmla="*/ 47046 w 114673"/>
                              <a:gd name="connsiteY347" fmla="*/ 106680 h 232409"/>
                              <a:gd name="connsiteX348" fmla="*/ 48951 w 114673"/>
                              <a:gd name="connsiteY348" fmla="*/ 106680 h 232409"/>
                              <a:gd name="connsiteX349" fmla="*/ 48951 w 114673"/>
                              <a:gd name="connsiteY349" fmla="*/ 106680 h 232409"/>
                              <a:gd name="connsiteX350" fmla="*/ 47999 w 114673"/>
                              <a:gd name="connsiteY350" fmla="*/ 117157 h 232409"/>
                              <a:gd name="connsiteX351" fmla="*/ 47999 w 114673"/>
                              <a:gd name="connsiteY351" fmla="*/ 117157 h 232409"/>
                              <a:gd name="connsiteX352" fmla="*/ 49904 w 114673"/>
                              <a:gd name="connsiteY352" fmla="*/ 115252 h 232409"/>
                              <a:gd name="connsiteX353" fmla="*/ 48951 w 114673"/>
                              <a:gd name="connsiteY353" fmla="*/ 115252 h 232409"/>
                              <a:gd name="connsiteX354" fmla="*/ 47999 w 114673"/>
                              <a:gd name="connsiteY354" fmla="*/ 117157 h 232409"/>
                              <a:gd name="connsiteX355" fmla="*/ 48951 w 114673"/>
                              <a:gd name="connsiteY355" fmla="*/ 47625 h 232409"/>
                              <a:gd name="connsiteX356" fmla="*/ 50856 w 114673"/>
                              <a:gd name="connsiteY356" fmla="*/ 48577 h 232409"/>
                              <a:gd name="connsiteX357" fmla="*/ 53714 w 114673"/>
                              <a:gd name="connsiteY357" fmla="*/ 50482 h 232409"/>
                              <a:gd name="connsiteX358" fmla="*/ 51809 w 114673"/>
                              <a:gd name="connsiteY358" fmla="*/ 45720 h 232409"/>
                              <a:gd name="connsiteX359" fmla="*/ 48951 w 114673"/>
                              <a:gd name="connsiteY359" fmla="*/ 47625 h 232409"/>
                              <a:gd name="connsiteX360" fmla="*/ 55619 w 114673"/>
                              <a:gd name="connsiteY360" fmla="*/ 125730 h 232409"/>
                              <a:gd name="connsiteX361" fmla="*/ 53714 w 114673"/>
                              <a:gd name="connsiteY361" fmla="*/ 122872 h 232409"/>
                              <a:gd name="connsiteX362" fmla="*/ 49904 w 114673"/>
                              <a:gd name="connsiteY362" fmla="*/ 120015 h 232409"/>
                              <a:gd name="connsiteX363" fmla="*/ 48951 w 114673"/>
                              <a:gd name="connsiteY363" fmla="*/ 121920 h 232409"/>
                              <a:gd name="connsiteX364" fmla="*/ 50856 w 114673"/>
                              <a:gd name="connsiteY364" fmla="*/ 124777 h 232409"/>
                              <a:gd name="connsiteX365" fmla="*/ 55619 w 114673"/>
                              <a:gd name="connsiteY365" fmla="*/ 125730 h 232409"/>
                              <a:gd name="connsiteX366" fmla="*/ 49904 w 114673"/>
                              <a:gd name="connsiteY366" fmla="*/ 207645 h 232409"/>
                              <a:gd name="connsiteX367" fmla="*/ 49904 w 114673"/>
                              <a:gd name="connsiteY367" fmla="*/ 207645 h 232409"/>
                              <a:gd name="connsiteX368" fmla="*/ 49904 w 114673"/>
                              <a:gd name="connsiteY368" fmla="*/ 207645 h 232409"/>
                              <a:gd name="connsiteX369" fmla="*/ 49904 w 114673"/>
                              <a:gd name="connsiteY369" fmla="*/ 207645 h 232409"/>
                              <a:gd name="connsiteX370" fmla="*/ 49904 w 114673"/>
                              <a:gd name="connsiteY370" fmla="*/ 207645 h 232409"/>
                              <a:gd name="connsiteX371" fmla="*/ 52761 w 114673"/>
                              <a:gd name="connsiteY371" fmla="*/ 103822 h 232409"/>
                              <a:gd name="connsiteX372" fmla="*/ 50856 w 114673"/>
                              <a:gd name="connsiteY372" fmla="*/ 103822 h 232409"/>
                              <a:gd name="connsiteX373" fmla="*/ 50856 w 114673"/>
                              <a:gd name="connsiteY373" fmla="*/ 104775 h 232409"/>
                              <a:gd name="connsiteX374" fmla="*/ 52761 w 114673"/>
                              <a:gd name="connsiteY374" fmla="*/ 103822 h 232409"/>
                              <a:gd name="connsiteX375" fmla="*/ 55619 w 114673"/>
                              <a:gd name="connsiteY375" fmla="*/ 103822 h 232409"/>
                              <a:gd name="connsiteX376" fmla="*/ 54666 w 114673"/>
                              <a:gd name="connsiteY376" fmla="*/ 106680 h 232409"/>
                              <a:gd name="connsiteX377" fmla="*/ 56571 w 114673"/>
                              <a:gd name="connsiteY377" fmla="*/ 104775 h 232409"/>
                              <a:gd name="connsiteX378" fmla="*/ 55619 w 114673"/>
                              <a:gd name="connsiteY378" fmla="*/ 103822 h 232409"/>
                              <a:gd name="connsiteX379" fmla="*/ 53714 w 114673"/>
                              <a:gd name="connsiteY379" fmla="*/ 99060 h 232409"/>
                              <a:gd name="connsiteX380" fmla="*/ 52761 w 114673"/>
                              <a:gd name="connsiteY380" fmla="*/ 103822 h 232409"/>
                              <a:gd name="connsiteX381" fmla="*/ 51809 w 114673"/>
                              <a:gd name="connsiteY381" fmla="*/ 216217 h 232409"/>
                              <a:gd name="connsiteX382" fmla="*/ 51809 w 114673"/>
                              <a:gd name="connsiteY382" fmla="*/ 216217 h 232409"/>
                              <a:gd name="connsiteX383" fmla="*/ 50856 w 114673"/>
                              <a:gd name="connsiteY383" fmla="*/ 216217 h 232409"/>
                              <a:gd name="connsiteX384" fmla="*/ 51809 w 114673"/>
                              <a:gd name="connsiteY384" fmla="*/ 216217 h 232409"/>
                              <a:gd name="connsiteX385" fmla="*/ 51809 w 114673"/>
                              <a:gd name="connsiteY385" fmla="*/ 216217 h 232409"/>
                              <a:gd name="connsiteX386" fmla="*/ 52761 w 114673"/>
                              <a:gd name="connsiteY386" fmla="*/ 67627 h 232409"/>
                              <a:gd name="connsiteX387" fmla="*/ 50856 w 114673"/>
                              <a:gd name="connsiteY387" fmla="*/ 69532 h 232409"/>
                              <a:gd name="connsiteX388" fmla="*/ 53714 w 114673"/>
                              <a:gd name="connsiteY388" fmla="*/ 71438 h 232409"/>
                              <a:gd name="connsiteX389" fmla="*/ 56571 w 114673"/>
                              <a:gd name="connsiteY389" fmla="*/ 69532 h 232409"/>
                              <a:gd name="connsiteX390" fmla="*/ 52761 w 114673"/>
                              <a:gd name="connsiteY390" fmla="*/ 67627 h 232409"/>
                              <a:gd name="connsiteX391" fmla="*/ 50856 w 114673"/>
                              <a:gd name="connsiteY391" fmla="*/ 166688 h 232409"/>
                              <a:gd name="connsiteX392" fmla="*/ 51809 w 114673"/>
                              <a:gd name="connsiteY392" fmla="*/ 167640 h 232409"/>
                              <a:gd name="connsiteX393" fmla="*/ 52761 w 114673"/>
                              <a:gd name="connsiteY393" fmla="*/ 166688 h 232409"/>
                              <a:gd name="connsiteX394" fmla="*/ 50856 w 114673"/>
                              <a:gd name="connsiteY394" fmla="*/ 166688 h 232409"/>
                              <a:gd name="connsiteX395" fmla="*/ 50856 w 114673"/>
                              <a:gd name="connsiteY395" fmla="*/ 166688 h 232409"/>
                              <a:gd name="connsiteX396" fmla="*/ 51809 w 114673"/>
                              <a:gd name="connsiteY396" fmla="*/ 212407 h 232409"/>
                              <a:gd name="connsiteX397" fmla="*/ 51809 w 114673"/>
                              <a:gd name="connsiteY397" fmla="*/ 212407 h 232409"/>
                              <a:gd name="connsiteX398" fmla="*/ 51809 w 114673"/>
                              <a:gd name="connsiteY398" fmla="*/ 212407 h 232409"/>
                              <a:gd name="connsiteX399" fmla="*/ 51809 w 114673"/>
                              <a:gd name="connsiteY399" fmla="*/ 212407 h 232409"/>
                              <a:gd name="connsiteX400" fmla="*/ 51809 w 114673"/>
                              <a:gd name="connsiteY400" fmla="*/ 212407 h 232409"/>
                              <a:gd name="connsiteX401" fmla="*/ 50856 w 114673"/>
                              <a:gd name="connsiteY401" fmla="*/ 52388 h 232409"/>
                              <a:gd name="connsiteX402" fmla="*/ 50856 w 114673"/>
                              <a:gd name="connsiteY402" fmla="*/ 52388 h 232409"/>
                              <a:gd name="connsiteX403" fmla="*/ 52761 w 114673"/>
                              <a:gd name="connsiteY403" fmla="*/ 52388 h 232409"/>
                              <a:gd name="connsiteX404" fmla="*/ 52761 w 114673"/>
                              <a:gd name="connsiteY404" fmla="*/ 51435 h 232409"/>
                              <a:gd name="connsiteX405" fmla="*/ 50856 w 114673"/>
                              <a:gd name="connsiteY405" fmla="*/ 52388 h 232409"/>
                              <a:gd name="connsiteX406" fmla="*/ 52761 w 114673"/>
                              <a:gd name="connsiteY406" fmla="*/ 130492 h 232409"/>
                              <a:gd name="connsiteX407" fmla="*/ 52761 w 114673"/>
                              <a:gd name="connsiteY407" fmla="*/ 130492 h 232409"/>
                              <a:gd name="connsiteX408" fmla="*/ 51809 w 114673"/>
                              <a:gd name="connsiteY408" fmla="*/ 128588 h 232409"/>
                              <a:gd name="connsiteX409" fmla="*/ 50856 w 114673"/>
                              <a:gd name="connsiteY409" fmla="*/ 129540 h 232409"/>
                              <a:gd name="connsiteX410" fmla="*/ 52761 w 114673"/>
                              <a:gd name="connsiteY410" fmla="*/ 130492 h 232409"/>
                              <a:gd name="connsiteX411" fmla="*/ 62286 w 114673"/>
                              <a:gd name="connsiteY411" fmla="*/ 59055 h 232409"/>
                              <a:gd name="connsiteX412" fmla="*/ 63239 w 114673"/>
                              <a:gd name="connsiteY412" fmla="*/ 58102 h 232409"/>
                              <a:gd name="connsiteX413" fmla="*/ 62286 w 114673"/>
                              <a:gd name="connsiteY413" fmla="*/ 58102 h 232409"/>
                              <a:gd name="connsiteX414" fmla="*/ 55619 w 114673"/>
                              <a:gd name="connsiteY414" fmla="*/ 60007 h 232409"/>
                              <a:gd name="connsiteX415" fmla="*/ 54666 w 114673"/>
                              <a:gd name="connsiteY415" fmla="*/ 56197 h 232409"/>
                              <a:gd name="connsiteX416" fmla="*/ 53714 w 114673"/>
                              <a:gd name="connsiteY416" fmla="*/ 55245 h 232409"/>
                              <a:gd name="connsiteX417" fmla="*/ 52761 w 114673"/>
                              <a:gd name="connsiteY417" fmla="*/ 57150 h 232409"/>
                              <a:gd name="connsiteX418" fmla="*/ 55619 w 114673"/>
                              <a:gd name="connsiteY418" fmla="*/ 60007 h 232409"/>
                              <a:gd name="connsiteX419" fmla="*/ 62286 w 114673"/>
                              <a:gd name="connsiteY419" fmla="*/ 59055 h 232409"/>
                              <a:gd name="connsiteX420" fmla="*/ 56571 w 114673"/>
                              <a:gd name="connsiteY420" fmla="*/ 181927 h 232409"/>
                              <a:gd name="connsiteX421" fmla="*/ 53714 w 114673"/>
                              <a:gd name="connsiteY421" fmla="*/ 180022 h 232409"/>
                              <a:gd name="connsiteX422" fmla="*/ 52761 w 114673"/>
                              <a:gd name="connsiteY422" fmla="*/ 180975 h 232409"/>
                              <a:gd name="connsiteX423" fmla="*/ 55619 w 114673"/>
                              <a:gd name="connsiteY423" fmla="*/ 182880 h 232409"/>
                              <a:gd name="connsiteX424" fmla="*/ 56571 w 114673"/>
                              <a:gd name="connsiteY424" fmla="*/ 181927 h 232409"/>
                              <a:gd name="connsiteX425" fmla="*/ 59429 w 114673"/>
                              <a:gd name="connsiteY425" fmla="*/ 173355 h 232409"/>
                              <a:gd name="connsiteX426" fmla="*/ 57524 w 114673"/>
                              <a:gd name="connsiteY426" fmla="*/ 173355 h 232409"/>
                              <a:gd name="connsiteX427" fmla="*/ 56571 w 114673"/>
                              <a:gd name="connsiteY427" fmla="*/ 172402 h 232409"/>
                              <a:gd name="connsiteX428" fmla="*/ 53714 w 114673"/>
                              <a:gd name="connsiteY428" fmla="*/ 173355 h 232409"/>
                              <a:gd name="connsiteX429" fmla="*/ 53714 w 114673"/>
                              <a:gd name="connsiteY429" fmla="*/ 174307 h 232409"/>
                              <a:gd name="connsiteX430" fmla="*/ 56571 w 114673"/>
                              <a:gd name="connsiteY430" fmla="*/ 175260 h 232409"/>
                              <a:gd name="connsiteX431" fmla="*/ 57524 w 114673"/>
                              <a:gd name="connsiteY431" fmla="*/ 175260 h 232409"/>
                              <a:gd name="connsiteX432" fmla="*/ 59429 w 114673"/>
                              <a:gd name="connsiteY432" fmla="*/ 175260 h 232409"/>
                              <a:gd name="connsiteX433" fmla="*/ 59429 w 114673"/>
                              <a:gd name="connsiteY433" fmla="*/ 173355 h 232409"/>
                              <a:gd name="connsiteX434" fmla="*/ 52761 w 114673"/>
                              <a:gd name="connsiteY434" fmla="*/ 107632 h 232409"/>
                              <a:gd name="connsiteX435" fmla="*/ 53714 w 114673"/>
                              <a:gd name="connsiteY435" fmla="*/ 106680 h 232409"/>
                              <a:gd name="connsiteX436" fmla="*/ 52761 w 114673"/>
                              <a:gd name="connsiteY436" fmla="*/ 107632 h 232409"/>
                              <a:gd name="connsiteX437" fmla="*/ 52761 w 114673"/>
                              <a:gd name="connsiteY437" fmla="*/ 107632 h 232409"/>
                              <a:gd name="connsiteX438" fmla="*/ 56571 w 114673"/>
                              <a:gd name="connsiteY438" fmla="*/ 134302 h 232409"/>
                              <a:gd name="connsiteX439" fmla="*/ 56571 w 114673"/>
                              <a:gd name="connsiteY439" fmla="*/ 132397 h 232409"/>
                              <a:gd name="connsiteX440" fmla="*/ 54666 w 114673"/>
                              <a:gd name="connsiteY440" fmla="*/ 133350 h 232409"/>
                              <a:gd name="connsiteX441" fmla="*/ 53714 w 114673"/>
                              <a:gd name="connsiteY441" fmla="*/ 135255 h 232409"/>
                              <a:gd name="connsiteX442" fmla="*/ 54666 w 114673"/>
                              <a:gd name="connsiteY442" fmla="*/ 138113 h 232409"/>
                              <a:gd name="connsiteX443" fmla="*/ 55619 w 114673"/>
                              <a:gd name="connsiteY443" fmla="*/ 135255 h 232409"/>
                              <a:gd name="connsiteX444" fmla="*/ 56571 w 114673"/>
                              <a:gd name="connsiteY444" fmla="*/ 134302 h 232409"/>
                              <a:gd name="connsiteX445" fmla="*/ 55619 w 114673"/>
                              <a:gd name="connsiteY445" fmla="*/ 194310 h 232409"/>
                              <a:gd name="connsiteX446" fmla="*/ 54666 w 114673"/>
                              <a:gd name="connsiteY446" fmla="*/ 193357 h 232409"/>
                              <a:gd name="connsiteX447" fmla="*/ 53714 w 114673"/>
                              <a:gd name="connsiteY447" fmla="*/ 194310 h 232409"/>
                              <a:gd name="connsiteX448" fmla="*/ 55619 w 114673"/>
                              <a:gd name="connsiteY448" fmla="*/ 194310 h 232409"/>
                              <a:gd name="connsiteX449" fmla="*/ 55619 w 114673"/>
                              <a:gd name="connsiteY449" fmla="*/ 194310 h 232409"/>
                              <a:gd name="connsiteX450" fmla="*/ 54666 w 114673"/>
                              <a:gd name="connsiteY450" fmla="*/ 141922 h 232409"/>
                              <a:gd name="connsiteX451" fmla="*/ 54666 w 114673"/>
                              <a:gd name="connsiteY451" fmla="*/ 141922 h 232409"/>
                              <a:gd name="connsiteX452" fmla="*/ 54666 w 114673"/>
                              <a:gd name="connsiteY452" fmla="*/ 143827 h 232409"/>
                              <a:gd name="connsiteX453" fmla="*/ 55619 w 114673"/>
                              <a:gd name="connsiteY453" fmla="*/ 142875 h 232409"/>
                              <a:gd name="connsiteX454" fmla="*/ 54666 w 114673"/>
                              <a:gd name="connsiteY454" fmla="*/ 141922 h 232409"/>
                              <a:gd name="connsiteX455" fmla="*/ 58476 w 114673"/>
                              <a:gd name="connsiteY455" fmla="*/ 88582 h 232409"/>
                              <a:gd name="connsiteX456" fmla="*/ 58476 w 114673"/>
                              <a:gd name="connsiteY456" fmla="*/ 88582 h 232409"/>
                              <a:gd name="connsiteX457" fmla="*/ 54666 w 114673"/>
                              <a:gd name="connsiteY457" fmla="*/ 89535 h 232409"/>
                              <a:gd name="connsiteX458" fmla="*/ 56571 w 114673"/>
                              <a:gd name="connsiteY458" fmla="*/ 93345 h 232409"/>
                              <a:gd name="connsiteX459" fmla="*/ 57524 w 114673"/>
                              <a:gd name="connsiteY459" fmla="*/ 93345 h 232409"/>
                              <a:gd name="connsiteX460" fmla="*/ 57524 w 114673"/>
                              <a:gd name="connsiteY460" fmla="*/ 92392 h 232409"/>
                              <a:gd name="connsiteX461" fmla="*/ 58476 w 114673"/>
                              <a:gd name="connsiteY461" fmla="*/ 88582 h 232409"/>
                              <a:gd name="connsiteX462" fmla="*/ 58476 w 114673"/>
                              <a:gd name="connsiteY462" fmla="*/ 88582 h 232409"/>
                              <a:gd name="connsiteX463" fmla="*/ 56571 w 114673"/>
                              <a:gd name="connsiteY463" fmla="*/ 120967 h 232409"/>
                              <a:gd name="connsiteX464" fmla="*/ 56571 w 114673"/>
                              <a:gd name="connsiteY464" fmla="*/ 120967 h 232409"/>
                              <a:gd name="connsiteX465" fmla="*/ 56571 w 114673"/>
                              <a:gd name="connsiteY465" fmla="*/ 119063 h 232409"/>
                              <a:gd name="connsiteX466" fmla="*/ 55619 w 114673"/>
                              <a:gd name="connsiteY466" fmla="*/ 120015 h 232409"/>
                              <a:gd name="connsiteX467" fmla="*/ 56571 w 114673"/>
                              <a:gd name="connsiteY467" fmla="*/ 120967 h 232409"/>
                              <a:gd name="connsiteX468" fmla="*/ 57524 w 114673"/>
                              <a:gd name="connsiteY468" fmla="*/ 161925 h 232409"/>
                              <a:gd name="connsiteX469" fmla="*/ 58476 w 114673"/>
                              <a:gd name="connsiteY469" fmla="*/ 160972 h 232409"/>
                              <a:gd name="connsiteX470" fmla="*/ 57524 w 114673"/>
                              <a:gd name="connsiteY470" fmla="*/ 159067 h 232409"/>
                              <a:gd name="connsiteX471" fmla="*/ 56571 w 114673"/>
                              <a:gd name="connsiteY471" fmla="*/ 160020 h 232409"/>
                              <a:gd name="connsiteX472" fmla="*/ 57524 w 114673"/>
                              <a:gd name="connsiteY472" fmla="*/ 161925 h 232409"/>
                              <a:gd name="connsiteX473" fmla="*/ 56571 w 114673"/>
                              <a:gd name="connsiteY473" fmla="*/ 50482 h 232409"/>
                              <a:gd name="connsiteX474" fmla="*/ 56571 w 114673"/>
                              <a:gd name="connsiteY474" fmla="*/ 50482 h 232409"/>
                              <a:gd name="connsiteX475" fmla="*/ 57524 w 114673"/>
                              <a:gd name="connsiteY475" fmla="*/ 49530 h 232409"/>
                              <a:gd name="connsiteX476" fmla="*/ 56571 w 114673"/>
                              <a:gd name="connsiteY476" fmla="*/ 48577 h 232409"/>
                              <a:gd name="connsiteX477" fmla="*/ 56571 w 114673"/>
                              <a:gd name="connsiteY477" fmla="*/ 50482 h 232409"/>
                              <a:gd name="connsiteX478" fmla="*/ 56571 w 114673"/>
                              <a:gd name="connsiteY478" fmla="*/ 42863 h 232409"/>
                              <a:gd name="connsiteX479" fmla="*/ 60381 w 114673"/>
                              <a:gd name="connsiteY479" fmla="*/ 45720 h 232409"/>
                              <a:gd name="connsiteX480" fmla="*/ 60381 w 114673"/>
                              <a:gd name="connsiteY480" fmla="*/ 44767 h 232409"/>
                              <a:gd name="connsiteX481" fmla="*/ 56571 w 114673"/>
                              <a:gd name="connsiteY481" fmla="*/ 42863 h 232409"/>
                              <a:gd name="connsiteX482" fmla="*/ 56571 w 114673"/>
                              <a:gd name="connsiteY482" fmla="*/ 42863 h 232409"/>
                              <a:gd name="connsiteX483" fmla="*/ 58476 w 114673"/>
                              <a:gd name="connsiteY483" fmla="*/ 128588 h 232409"/>
                              <a:gd name="connsiteX484" fmla="*/ 58476 w 114673"/>
                              <a:gd name="connsiteY484" fmla="*/ 128588 h 232409"/>
                              <a:gd name="connsiteX485" fmla="*/ 58476 w 114673"/>
                              <a:gd name="connsiteY485" fmla="*/ 130492 h 232409"/>
                              <a:gd name="connsiteX486" fmla="*/ 59429 w 114673"/>
                              <a:gd name="connsiteY486" fmla="*/ 129540 h 232409"/>
                              <a:gd name="connsiteX487" fmla="*/ 58476 w 114673"/>
                              <a:gd name="connsiteY487" fmla="*/ 128588 h 232409"/>
                              <a:gd name="connsiteX488" fmla="*/ 58476 w 114673"/>
                              <a:gd name="connsiteY488" fmla="*/ 80963 h 232409"/>
                              <a:gd name="connsiteX489" fmla="*/ 58476 w 114673"/>
                              <a:gd name="connsiteY489" fmla="*/ 80963 h 232409"/>
                              <a:gd name="connsiteX490" fmla="*/ 58476 w 114673"/>
                              <a:gd name="connsiteY490" fmla="*/ 80963 h 232409"/>
                              <a:gd name="connsiteX491" fmla="*/ 58476 w 114673"/>
                              <a:gd name="connsiteY491" fmla="*/ 80963 h 232409"/>
                              <a:gd name="connsiteX492" fmla="*/ 58476 w 114673"/>
                              <a:gd name="connsiteY492" fmla="*/ 80963 h 232409"/>
                              <a:gd name="connsiteX493" fmla="*/ 59429 w 114673"/>
                              <a:gd name="connsiteY493" fmla="*/ 67627 h 232409"/>
                              <a:gd name="connsiteX494" fmla="*/ 59429 w 114673"/>
                              <a:gd name="connsiteY494" fmla="*/ 67627 h 232409"/>
                              <a:gd name="connsiteX495" fmla="*/ 59429 w 114673"/>
                              <a:gd name="connsiteY495" fmla="*/ 65722 h 232409"/>
                              <a:gd name="connsiteX496" fmla="*/ 59429 w 114673"/>
                              <a:gd name="connsiteY496" fmla="*/ 67627 h 232409"/>
                              <a:gd name="connsiteX497" fmla="*/ 59429 w 114673"/>
                              <a:gd name="connsiteY497" fmla="*/ 67627 h 232409"/>
                              <a:gd name="connsiteX498" fmla="*/ 59429 w 114673"/>
                              <a:gd name="connsiteY498" fmla="*/ 78105 h 232409"/>
                              <a:gd name="connsiteX499" fmla="*/ 60381 w 114673"/>
                              <a:gd name="connsiteY499" fmla="*/ 77152 h 232409"/>
                              <a:gd name="connsiteX500" fmla="*/ 59429 w 114673"/>
                              <a:gd name="connsiteY500" fmla="*/ 75247 h 232409"/>
                              <a:gd name="connsiteX501" fmla="*/ 59429 w 114673"/>
                              <a:gd name="connsiteY501" fmla="*/ 78105 h 232409"/>
                              <a:gd name="connsiteX502" fmla="*/ 59429 w 114673"/>
                              <a:gd name="connsiteY502" fmla="*/ 78105 h 232409"/>
                              <a:gd name="connsiteX503" fmla="*/ 61334 w 114673"/>
                              <a:gd name="connsiteY503" fmla="*/ 206692 h 232409"/>
                              <a:gd name="connsiteX504" fmla="*/ 61334 w 114673"/>
                              <a:gd name="connsiteY504" fmla="*/ 206692 h 232409"/>
                              <a:gd name="connsiteX505" fmla="*/ 59429 w 114673"/>
                              <a:gd name="connsiteY505" fmla="*/ 206692 h 232409"/>
                              <a:gd name="connsiteX506" fmla="*/ 61334 w 114673"/>
                              <a:gd name="connsiteY506" fmla="*/ 206692 h 232409"/>
                              <a:gd name="connsiteX507" fmla="*/ 61334 w 114673"/>
                              <a:gd name="connsiteY507" fmla="*/ 206692 h 232409"/>
                              <a:gd name="connsiteX508" fmla="*/ 62286 w 114673"/>
                              <a:gd name="connsiteY508" fmla="*/ 96202 h 232409"/>
                              <a:gd name="connsiteX509" fmla="*/ 62286 w 114673"/>
                              <a:gd name="connsiteY509" fmla="*/ 96202 h 232409"/>
                              <a:gd name="connsiteX510" fmla="*/ 61334 w 114673"/>
                              <a:gd name="connsiteY510" fmla="*/ 95250 h 232409"/>
                              <a:gd name="connsiteX511" fmla="*/ 62286 w 114673"/>
                              <a:gd name="connsiteY511" fmla="*/ 96202 h 232409"/>
                              <a:gd name="connsiteX512" fmla="*/ 62286 w 114673"/>
                              <a:gd name="connsiteY512" fmla="*/ 96202 h 232409"/>
                              <a:gd name="connsiteX513" fmla="*/ 63239 w 114673"/>
                              <a:gd name="connsiteY513" fmla="*/ 62865 h 232409"/>
                              <a:gd name="connsiteX514" fmla="*/ 63239 w 114673"/>
                              <a:gd name="connsiteY514" fmla="*/ 62865 h 232409"/>
                              <a:gd name="connsiteX515" fmla="*/ 62286 w 114673"/>
                              <a:gd name="connsiteY515" fmla="*/ 60960 h 232409"/>
                              <a:gd name="connsiteX516" fmla="*/ 63239 w 114673"/>
                              <a:gd name="connsiteY516" fmla="*/ 62865 h 232409"/>
                              <a:gd name="connsiteX517" fmla="*/ 63239 w 114673"/>
                              <a:gd name="connsiteY517" fmla="*/ 62865 h 232409"/>
                              <a:gd name="connsiteX518" fmla="*/ 66096 w 114673"/>
                              <a:gd name="connsiteY518" fmla="*/ 220980 h 232409"/>
                              <a:gd name="connsiteX519" fmla="*/ 63239 w 114673"/>
                              <a:gd name="connsiteY519" fmla="*/ 218122 h 232409"/>
                              <a:gd name="connsiteX520" fmla="*/ 62286 w 114673"/>
                              <a:gd name="connsiteY520" fmla="*/ 219075 h 232409"/>
                              <a:gd name="connsiteX521" fmla="*/ 66096 w 114673"/>
                              <a:gd name="connsiteY521" fmla="*/ 220980 h 232409"/>
                              <a:gd name="connsiteX522" fmla="*/ 66096 w 114673"/>
                              <a:gd name="connsiteY522" fmla="*/ 220980 h 2324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Lst>
                            <a:rect l="l" t="t" r="r" b="b"/>
                            <a:pathLst>
                              <a:path w="114673" h="232409">
                                <a:moveTo>
                                  <a:pt x="103244" y="202882"/>
                                </a:moveTo>
                                <a:cubicBezTo>
                                  <a:pt x="102291" y="206692"/>
                                  <a:pt x="100386" y="209550"/>
                                  <a:pt x="99434" y="212407"/>
                                </a:cubicBezTo>
                                <a:cubicBezTo>
                                  <a:pt x="92766" y="226695"/>
                                  <a:pt x="81336" y="231457"/>
                                  <a:pt x="67049" y="232410"/>
                                </a:cubicBezTo>
                                <a:cubicBezTo>
                                  <a:pt x="56571" y="232410"/>
                                  <a:pt x="47999" y="230505"/>
                                  <a:pt x="40379" y="223838"/>
                                </a:cubicBezTo>
                                <a:cubicBezTo>
                                  <a:pt x="30854" y="216217"/>
                                  <a:pt x="26091" y="205740"/>
                                  <a:pt x="26091" y="193357"/>
                                </a:cubicBezTo>
                                <a:cubicBezTo>
                                  <a:pt x="25139" y="178117"/>
                                  <a:pt x="25139" y="162877"/>
                                  <a:pt x="25139" y="147638"/>
                                </a:cubicBezTo>
                                <a:cubicBezTo>
                                  <a:pt x="25139" y="135255"/>
                                  <a:pt x="24186" y="123825"/>
                                  <a:pt x="25139" y="112395"/>
                                </a:cubicBezTo>
                                <a:cubicBezTo>
                                  <a:pt x="26091" y="106680"/>
                                  <a:pt x="26091" y="100965"/>
                                  <a:pt x="25139" y="95250"/>
                                </a:cubicBezTo>
                                <a:cubicBezTo>
                                  <a:pt x="24186" y="87630"/>
                                  <a:pt x="26091" y="80010"/>
                                  <a:pt x="26091" y="72390"/>
                                </a:cubicBezTo>
                                <a:cubicBezTo>
                                  <a:pt x="26091" y="66675"/>
                                  <a:pt x="25139" y="65722"/>
                                  <a:pt x="19424" y="65722"/>
                                </a:cubicBezTo>
                                <a:cubicBezTo>
                                  <a:pt x="14661" y="65722"/>
                                  <a:pt x="10851" y="65722"/>
                                  <a:pt x="7041" y="65722"/>
                                </a:cubicBezTo>
                                <a:cubicBezTo>
                                  <a:pt x="5136" y="65722"/>
                                  <a:pt x="3231" y="65722"/>
                                  <a:pt x="2279" y="64770"/>
                                </a:cubicBezTo>
                                <a:cubicBezTo>
                                  <a:pt x="374" y="63817"/>
                                  <a:pt x="-579" y="61913"/>
                                  <a:pt x="374" y="60007"/>
                                </a:cubicBezTo>
                                <a:cubicBezTo>
                                  <a:pt x="1326" y="58102"/>
                                  <a:pt x="2279" y="57150"/>
                                  <a:pt x="4184" y="57150"/>
                                </a:cubicBezTo>
                                <a:cubicBezTo>
                                  <a:pt x="16566" y="55245"/>
                                  <a:pt x="27044" y="50482"/>
                                  <a:pt x="36569" y="41910"/>
                                </a:cubicBezTo>
                                <a:cubicBezTo>
                                  <a:pt x="44189" y="35242"/>
                                  <a:pt x="48951" y="26670"/>
                                  <a:pt x="54666" y="18097"/>
                                </a:cubicBezTo>
                                <a:cubicBezTo>
                                  <a:pt x="57524" y="13335"/>
                                  <a:pt x="58476" y="8572"/>
                                  <a:pt x="61334" y="3810"/>
                                </a:cubicBezTo>
                                <a:cubicBezTo>
                                  <a:pt x="63239" y="0"/>
                                  <a:pt x="64191" y="0"/>
                                  <a:pt x="68001" y="0"/>
                                </a:cubicBezTo>
                                <a:cubicBezTo>
                                  <a:pt x="70859" y="952"/>
                                  <a:pt x="72764" y="1905"/>
                                  <a:pt x="72764" y="5715"/>
                                </a:cubicBezTo>
                                <a:cubicBezTo>
                                  <a:pt x="72764" y="20002"/>
                                  <a:pt x="72764" y="33338"/>
                                  <a:pt x="72764" y="47625"/>
                                </a:cubicBezTo>
                                <a:cubicBezTo>
                                  <a:pt x="72764" y="55245"/>
                                  <a:pt x="72764" y="55245"/>
                                  <a:pt x="80384" y="56197"/>
                                </a:cubicBezTo>
                                <a:lnTo>
                                  <a:pt x="90861" y="56197"/>
                                </a:lnTo>
                                <a:cubicBezTo>
                                  <a:pt x="94671" y="56197"/>
                                  <a:pt x="98481" y="56197"/>
                                  <a:pt x="102291" y="56197"/>
                                </a:cubicBezTo>
                                <a:cubicBezTo>
                                  <a:pt x="105149" y="56197"/>
                                  <a:pt x="107054" y="56197"/>
                                  <a:pt x="109911" y="58102"/>
                                </a:cubicBezTo>
                                <a:cubicBezTo>
                                  <a:pt x="111816" y="59055"/>
                                  <a:pt x="111816" y="60960"/>
                                  <a:pt x="111816" y="62865"/>
                                </a:cubicBezTo>
                                <a:cubicBezTo>
                                  <a:pt x="110864" y="64770"/>
                                  <a:pt x="109911" y="66675"/>
                                  <a:pt x="108006" y="66675"/>
                                </a:cubicBezTo>
                                <a:cubicBezTo>
                                  <a:pt x="101339" y="66675"/>
                                  <a:pt x="94671" y="67627"/>
                                  <a:pt x="88004" y="66675"/>
                                </a:cubicBezTo>
                                <a:cubicBezTo>
                                  <a:pt x="84194" y="65722"/>
                                  <a:pt x="80384" y="67627"/>
                                  <a:pt x="77526" y="67627"/>
                                </a:cubicBezTo>
                                <a:cubicBezTo>
                                  <a:pt x="75621" y="67627"/>
                                  <a:pt x="74669" y="69532"/>
                                  <a:pt x="73716" y="71438"/>
                                </a:cubicBezTo>
                                <a:cubicBezTo>
                                  <a:pt x="73716" y="73342"/>
                                  <a:pt x="73716" y="75247"/>
                                  <a:pt x="73716" y="76200"/>
                                </a:cubicBezTo>
                                <a:cubicBezTo>
                                  <a:pt x="73716" y="89535"/>
                                  <a:pt x="73716" y="102870"/>
                                  <a:pt x="73716" y="116205"/>
                                </a:cubicBezTo>
                                <a:cubicBezTo>
                                  <a:pt x="73716" y="120967"/>
                                  <a:pt x="73716" y="125730"/>
                                  <a:pt x="73716" y="130492"/>
                                </a:cubicBezTo>
                                <a:cubicBezTo>
                                  <a:pt x="73716" y="145732"/>
                                  <a:pt x="73716" y="160020"/>
                                  <a:pt x="74669" y="175260"/>
                                </a:cubicBezTo>
                                <a:cubicBezTo>
                                  <a:pt x="74669" y="180975"/>
                                  <a:pt x="74669" y="186690"/>
                                  <a:pt x="74669" y="192405"/>
                                </a:cubicBezTo>
                                <a:cubicBezTo>
                                  <a:pt x="74669" y="196215"/>
                                  <a:pt x="75621" y="200025"/>
                                  <a:pt x="75621" y="203835"/>
                                </a:cubicBezTo>
                                <a:cubicBezTo>
                                  <a:pt x="76574" y="209550"/>
                                  <a:pt x="82289" y="213360"/>
                                  <a:pt x="87051" y="213360"/>
                                </a:cubicBezTo>
                                <a:cubicBezTo>
                                  <a:pt x="90861" y="212407"/>
                                  <a:pt x="92766" y="210502"/>
                                  <a:pt x="94671" y="208597"/>
                                </a:cubicBezTo>
                                <a:cubicBezTo>
                                  <a:pt x="99434" y="201930"/>
                                  <a:pt x="101339" y="195263"/>
                                  <a:pt x="102291" y="187642"/>
                                </a:cubicBezTo>
                                <a:cubicBezTo>
                                  <a:pt x="103244" y="179070"/>
                                  <a:pt x="104196" y="170497"/>
                                  <a:pt x="105149" y="161925"/>
                                </a:cubicBezTo>
                                <a:cubicBezTo>
                                  <a:pt x="105149" y="160020"/>
                                  <a:pt x="105149" y="157163"/>
                                  <a:pt x="108959" y="157163"/>
                                </a:cubicBezTo>
                                <a:cubicBezTo>
                                  <a:pt x="112769" y="157163"/>
                                  <a:pt x="113721" y="159067"/>
                                  <a:pt x="114674" y="162877"/>
                                </a:cubicBezTo>
                                <a:cubicBezTo>
                                  <a:pt x="109911" y="174307"/>
                                  <a:pt x="107054" y="188595"/>
                                  <a:pt x="103244" y="202882"/>
                                </a:cubicBezTo>
                                <a:close/>
                                <a:moveTo>
                                  <a:pt x="28949" y="162877"/>
                                </a:moveTo>
                                <a:cubicBezTo>
                                  <a:pt x="28949" y="161925"/>
                                  <a:pt x="27996" y="161925"/>
                                  <a:pt x="28949" y="162877"/>
                                </a:cubicBezTo>
                                <a:lnTo>
                                  <a:pt x="28949" y="162877"/>
                                </a:lnTo>
                                <a:cubicBezTo>
                                  <a:pt x="27996" y="162877"/>
                                  <a:pt x="27996" y="162877"/>
                                  <a:pt x="28949" y="162877"/>
                                </a:cubicBezTo>
                                <a:lnTo>
                                  <a:pt x="28949" y="162877"/>
                                </a:lnTo>
                                <a:close/>
                                <a:moveTo>
                                  <a:pt x="30854" y="175260"/>
                                </a:moveTo>
                                <a:cubicBezTo>
                                  <a:pt x="30854" y="174307"/>
                                  <a:pt x="29901" y="174307"/>
                                  <a:pt x="30854" y="175260"/>
                                </a:cubicBezTo>
                                <a:cubicBezTo>
                                  <a:pt x="29901" y="174307"/>
                                  <a:pt x="29901" y="174307"/>
                                  <a:pt x="30854" y="175260"/>
                                </a:cubicBezTo>
                                <a:cubicBezTo>
                                  <a:pt x="29901" y="175260"/>
                                  <a:pt x="29901" y="175260"/>
                                  <a:pt x="30854" y="175260"/>
                                </a:cubicBezTo>
                                <a:cubicBezTo>
                                  <a:pt x="29901" y="175260"/>
                                  <a:pt x="30854" y="175260"/>
                                  <a:pt x="30854" y="175260"/>
                                </a:cubicBezTo>
                                <a:close/>
                                <a:moveTo>
                                  <a:pt x="30854" y="180975"/>
                                </a:moveTo>
                                <a:cubicBezTo>
                                  <a:pt x="31806" y="180975"/>
                                  <a:pt x="31806" y="180975"/>
                                  <a:pt x="30854" y="180975"/>
                                </a:cubicBezTo>
                                <a:lnTo>
                                  <a:pt x="30854" y="179070"/>
                                </a:lnTo>
                                <a:lnTo>
                                  <a:pt x="30854" y="180975"/>
                                </a:lnTo>
                                <a:cubicBezTo>
                                  <a:pt x="29901" y="180975"/>
                                  <a:pt x="30854" y="180975"/>
                                  <a:pt x="30854" y="180975"/>
                                </a:cubicBezTo>
                                <a:close/>
                                <a:moveTo>
                                  <a:pt x="30854" y="157163"/>
                                </a:moveTo>
                                <a:cubicBezTo>
                                  <a:pt x="30854" y="158115"/>
                                  <a:pt x="31806" y="158115"/>
                                  <a:pt x="31806" y="158115"/>
                                </a:cubicBezTo>
                                <a:cubicBezTo>
                                  <a:pt x="32759" y="157163"/>
                                  <a:pt x="34664" y="158115"/>
                                  <a:pt x="34664" y="157163"/>
                                </a:cubicBezTo>
                                <a:cubicBezTo>
                                  <a:pt x="34664" y="156210"/>
                                  <a:pt x="33711" y="156210"/>
                                  <a:pt x="33711" y="156210"/>
                                </a:cubicBezTo>
                                <a:cubicBezTo>
                                  <a:pt x="31806" y="154305"/>
                                  <a:pt x="30854" y="155257"/>
                                  <a:pt x="30854" y="157163"/>
                                </a:cubicBezTo>
                                <a:close/>
                                <a:moveTo>
                                  <a:pt x="31806" y="187642"/>
                                </a:moveTo>
                                <a:cubicBezTo>
                                  <a:pt x="32759" y="187642"/>
                                  <a:pt x="33711" y="186690"/>
                                  <a:pt x="33711" y="186690"/>
                                </a:cubicBezTo>
                                <a:cubicBezTo>
                                  <a:pt x="33711" y="186690"/>
                                  <a:pt x="33711" y="185738"/>
                                  <a:pt x="32759" y="185738"/>
                                </a:cubicBezTo>
                                <a:cubicBezTo>
                                  <a:pt x="31806" y="185738"/>
                                  <a:pt x="30854" y="185738"/>
                                  <a:pt x="31806" y="187642"/>
                                </a:cubicBezTo>
                                <a:lnTo>
                                  <a:pt x="31806" y="187642"/>
                                </a:lnTo>
                                <a:close/>
                                <a:moveTo>
                                  <a:pt x="32759" y="83820"/>
                                </a:moveTo>
                                <a:cubicBezTo>
                                  <a:pt x="33711" y="83820"/>
                                  <a:pt x="34664" y="83820"/>
                                  <a:pt x="34664" y="82867"/>
                                </a:cubicBezTo>
                                <a:cubicBezTo>
                                  <a:pt x="34664" y="81915"/>
                                  <a:pt x="34664" y="81915"/>
                                  <a:pt x="33711" y="81915"/>
                                </a:cubicBezTo>
                                <a:cubicBezTo>
                                  <a:pt x="32759" y="81915"/>
                                  <a:pt x="32759" y="81915"/>
                                  <a:pt x="32759" y="83820"/>
                                </a:cubicBezTo>
                                <a:cubicBezTo>
                                  <a:pt x="31806" y="82867"/>
                                  <a:pt x="31806" y="83820"/>
                                  <a:pt x="32759" y="83820"/>
                                </a:cubicBezTo>
                                <a:close/>
                                <a:moveTo>
                                  <a:pt x="33711" y="195263"/>
                                </a:moveTo>
                                <a:cubicBezTo>
                                  <a:pt x="33711" y="194310"/>
                                  <a:pt x="32759" y="194310"/>
                                  <a:pt x="32759" y="194310"/>
                                </a:cubicBezTo>
                                <a:cubicBezTo>
                                  <a:pt x="32759" y="194310"/>
                                  <a:pt x="31806" y="194310"/>
                                  <a:pt x="31806" y="195263"/>
                                </a:cubicBezTo>
                                <a:cubicBezTo>
                                  <a:pt x="32759" y="195263"/>
                                  <a:pt x="32759" y="196215"/>
                                  <a:pt x="33711" y="195263"/>
                                </a:cubicBezTo>
                                <a:cubicBezTo>
                                  <a:pt x="33711" y="196215"/>
                                  <a:pt x="33711" y="195263"/>
                                  <a:pt x="33711" y="195263"/>
                                </a:cubicBezTo>
                                <a:close/>
                                <a:moveTo>
                                  <a:pt x="35616" y="166688"/>
                                </a:moveTo>
                                <a:cubicBezTo>
                                  <a:pt x="35616" y="165735"/>
                                  <a:pt x="34664" y="164782"/>
                                  <a:pt x="33711" y="164782"/>
                                </a:cubicBezTo>
                                <a:cubicBezTo>
                                  <a:pt x="32759" y="164782"/>
                                  <a:pt x="32759" y="166688"/>
                                  <a:pt x="32759" y="167640"/>
                                </a:cubicBezTo>
                                <a:cubicBezTo>
                                  <a:pt x="32759" y="168592"/>
                                  <a:pt x="32759" y="168592"/>
                                  <a:pt x="33711" y="168592"/>
                                </a:cubicBezTo>
                                <a:cubicBezTo>
                                  <a:pt x="34664" y="168592"/>
                                  <a:pt x="35616" y="167640"/>
                                  <a:pt x="35616" y="166688"/>
                                </a:cubicBezTo>
                                <a:close/>
                                <a:moveTo>
                                  <a:pt x="33711" y="132397"/>
                                </a:moveTo>
                                <a:cubicBezTo>
                                  <a:pt x="32759" y="132397"/>
                                  <a:pt x="32759" y="133350"/>
                                  <a:pt x="32759" y="134302"/>
                                </a:cubicBezTo>
                                <a:cubicBezTo>
                                  <a:pt x="32759" y="135255"/>
                                  <a:pt x="32759" y="136207"/>
                                  <a:pt x="33711" y="136207"/>
                                </a:cubicBezTo>
                                <a:lnTo>
                                  <a:pt x="34664" y="133350"/>
                                </a:lnTo>
                                <a:cubicBezTo>
                                  <a:pt x="34664" y="133350"/>
                                  <a:pt x="34664" y="132397"/>
                                  <a:pt x="33711" y="132397"/>
                                </a:cubicBezTo>
                                <a:close/>
                                <a:moveTo>
                                  <a:pt x="32759" y="77152"/>
                                </a:moveTo>
                                <a:cubicBezTo>
                                  <a:pt x="32759" y="78105"/>
                                  <a:pt x="33711" y="79057"/>
                                  <a:pt x="34664" y="78105"/>
                                </a:cubicBezTo>
                                <a:cubicBezTo>
                                  <a:pt x="35616" y="78105"/>
                                  <a:pt x="35616" y="79057"/>
                                  <a:pt x="36569" y="80010"/>
                                </a:cubicBezTo>
                                <a:cubicBezTo>
                                  <a:pt x="36569" y="80963"/>
                                  <a:pt x="37521" y="80963"/>
                                  <a:pt x="37521" y="80010"/>
                                </a:cubicBezTo>
                                <a:cubicBezTo>
                                  <a:pt x="38474" y="78105"/>
                                  <a:pt x="39426" y="77152"/>
                                  <a:pt x="41331" y="79057"/>
                                </a:cubicBezTo>
                                <a:cubicBezTo>
                                  <a:pt x="42284" y="80010"/>
                                  <a:pt x="45141" y="80010"/>
                                  <a:pt x="46094" y="81915"/>
                                </a:cubicBezTo>
                                <a:cubicBezTo>
                                  <a:pt x="46094" y="82867"/>
                                  <a:pt x="47046" y="83820"/>
                                  <a:pt x="47046" y="84772"/>
                                </a:cubicBezTo>
                                <a:cubicBezTo>
                                  <a:pt x="47046" y="85725"/>
                                  <a:pt x="46094" y="85725"/>
                                  <a:pt x="45141" y="85725"/>
                                </a:cubicBezTo>
                                <a:cubicBezTo>
                                  <a:pt x="44189" y="85725"/>
                                  <a:pt x="44189" y="85725"/>
                                  <a:pt x="43236" y="84772"/>
                                </a:cubicBezTo>
                                <a:cubicBezTo>
                                  <a:pt x="43236" y="83820"/>
                                  <a:pt x="44189" y="82867"/>
                                  <a:pt x="43236" y="82867"/>
                                </a:cubicBezTo>
                                <a:cubicBezTo>
                                  <a:pt x="42284" y="82867"/>
                                  <a:pt x="42284" y="83820"/>
                                  <a:pt x="42284" y="84772"/>
                                </a:cubicBezTo>
                                <a:cubicBezTo>
                                  <a:pt x="42284" y="85725"/>
                                  <a:pt x="40379" y="87630"/>
                                  <a:pt x="43236" y="87630"/>
                                </a:cubicBezTo>
                                <a:cubicBezTo>
                                  <a:pt x="46094" y="86677"/>
                                  <a:pt x="47999" y="87630"/>
                                  <a:pt x="48951" y="90488"/>
                                </a:cubicBezTo>
                                <a:cubicBezTo>
                                  <a:pt x="48951" y="91440"/>
                                  <a:pt x="49904" y="91440"/>
                                  <a:pt x="50856" y="91440"/>
                                </a:cubicBezTo>
                                <a:cubicBezTo>
                                  <a:pt x="51809" y="91440"/>
                                  <a:pt x="51809" y="90488"/>
                                  <a:pt x="51809" y="89535"/>
                                </a:cubicBezTo>
                                <a:cubicBezTo>
                                  <a:pt x="51809" y="88582"/>
                                  <a:pt x="51809" y="88582"/>
                                  <a:pt x="50856" y="88582"/>
                                </a:cubicBezTo>
                                <a:cubicBezTo>
                                  <a:pt x="49904" y="86677"/>
                                  <a:pt x="49904" y="85725"/>
                                  <a:pt x="51809" y="86677"/>
                                </a:cubicBezTo>
                                <a:cubicBezTo>
                                  <a:pt x="52761" y="86677"/>
                                  <a:pt x="52761" y="86677"/>
                                  <a:pt x="53714" y="86677"/>
                                </a:cubicBezTo>
                                <a:cubicBezTo>
                                  <a:pt x="54666" y="86677"/>
                                  <a:pt x="55619" y="86677"/>
                                  <a:pt x="55619" y="84772"/>
                                </a:cubicBezTo>
                                <a:cubicBezTo>
                                  <a:pt x="54666" y="82867"/>
                                  <a:pt x="54666" y="80963"/>
                                  <a:pt x="53714" y="80010"/>
                                </a:cubicBezTo>
                                <a:cubicBezTo>
                                  <a:pt x="52761" y="79057"/>
                                  <a:pt x="52761" y="81915"/>
                                  <a:pt x="52761" y="82867"/>
                                </a:cubicBezTo>
                                <a:cubicBezTo>
                                  <a:pt x="52761" y="83820"/>
                                  <a:pt x="51809" y="83820"/>
                                  <a:pt x="50856" y="83820"/>
                                </a:cubicBezTo>
                                <a:cubicBezTo>
                                  <a:pt x="49904" y="83820"/>
                                  <a:pt x="49904" y="83820"/>
                                  <a:pt x="50856" y="82867"/>
                                </a:cubicBezTo>
                                <a:cubicBezTo>
                                  <a:pt x="52761" y="80963"/>
                                  <a:pt x="51809" y="80963"/>
                                  <a:pt x="49904" y="80963"/>
                                </a:cubicBezTo>
                                <a:cubicBezTo>
                                  <a:pt x="45141" y="80963"/>
                                  <a:pt x="44189" y="80010"/>
                                  <a:pt x="44189" y="75247"/>
                                </a:cubicBezTo>
                                <a:cubicBezTo>
                                  <a:pt x="46094" y="74295"/>
                                  <a:pt x="47046" y="74295"/>
                                  <a:pt x="45141" y="72390"/>
                                </a:cubicBezTo>
                                <a:cubicBezTo>
                                  <a:pt x="44189" y="73342"/>
                                  <a:pt x="44189" y="74295"/>
                                  <a:pt x="44189" y="75247"/>
                                </a:cubicBezTo>
                                <a:cubicBezTo>
                                  <a:pt x="42284" y="76200"/>
                                  <a:pt x="39426" y="74295"/>
                                  <a:pt x="38474" y="78105"/>
                                </a:cubicBezTo>
                                <a:cubicBezTo>
                                  <a:pt x="38474" y="79057"/>
                                  <a:pt x="36569" y="78105"/>
                                  <a:pt x="35616" y="78105"/>
                                </a:cubicBezTo>
                                <a:cubicBezTo>
                                  <a:pt x="33711" y="76200"/>
                                  <a:pt x="32759" y="75247"/>
                                  <a:pt x="32759" y="77152"/>
                                </a:cubicBezTo>
                                <a:close/>
                                <a:moveTo>
                                  <a:pt x="40379" y="191452"/>
                                </a:moveTo>
                                <a:cubicBezTo>
                                  <a:pt x="39426" y="190500"/>
                                  <a:pt x="39426" y="189547"/>
                                  <a:pt x="39426" y="188595"/>
                                </a:cubicBezTo>
                                <a:cubicBezTo>
                                  <a:pt x="40379" y="186690"/>
                                  <a:pt x="38474" y="184785"/>
                                  <a:pt x="37521" y="183832"/>
                                </a:cubicBezTo>
                                <a:cubicBezTo>
                                  <a:pt x="37521" y="180975"/>
                                  <a:pt x="38474" y="179070"/>
                                  <a:pt x="39426" y="177165"/>
                                </a:cubicBezTo>
                                <a:cubicBezTo>
                                  <a:pt x="36569" y="176213"/>
                                  <a:pt x="36569" y="180022"/>
                                  <a:pt x="35616" y="180022"/>
                                </a:cubicBezTo>
                                <a:cubicBezTo>
                                  <a:pt x="34664" y="180975"/>
                                  <a:pt x="33711" y="181927"/>
                                  <a:pt x="33711" y="182880"/>
                                </a:cubicBezTo>
                                <a:cubicBezTo>
                                  <a:pt x="33711" y="184785"/>
                                  <a:pt x="35616" y="182880"/>
                                  <a:pt x="36569" y="182880"/>
                                </a:cubicBezTo>
                                <a:cubicBezTo>
                                  <a:pt x="37521" y="182880"/>
                                  <a:pt x="37521" y="182880"/>
                                  <a:pt x="38474" y="183832"/>
                                </a:cubicBezTo>
                                <a:cubicBezTo>
                                  <a:pt x="36569" y="186690"/>
                                  <a:pt x="38474" y="189547"/>
                                  <a:pt x="38474" y="192405"/>
                                </a:cubicBezTo>
                                <a:cubicBezTo>
                                  <a:pt x="38474" y="193357"/>
                                  <a:pt x="42284" y="195263"/>
                                  <a:pt x="42284" y="195263"/>
                                </a:cubicBezTo>
                                <a:cubicBezTo>
                                  <a:pt x="43236" y="193357"/>
                                  <a:pt x="41331" y="192405"/>
                                  <a:pt x="40379" y="191452"/>
                                </a:cubicBezTo>
                                <a:close/>
                                <a:moveTo>
                                  <a:pt x="49904" y="183832"/>
                                </a:moveTo>
                                <a:cubicBezTo>
                                  <a:pt x="51809" y="181927"/>
                                  <a:pt x="50856" y="180022"/>
                                  <a:pt x="50856" y="178117"/>
                                </a:cubicBezTo>
                                <a:cubicBezTo>
                                  <a:pt x="49904" y="176213"/>
                                  <a:pt x="48951" y="178117"/>
                                  <a:pt x="47999" y="178117"/>
                                </a:cubicBezTo>
                                <a:cubicBezTo>
                                  <a:pt x="46094" y="179070"/>
                                  <a:pt x="46094" y="177165"/>
                                  <a:pt x="46094" y="176213"/>
                                </a:cubicBezTo>
                                <a:cubicBezTo>
                                  <a:pt x="47999" y="175260"/>
                                  <a:pt x="46094" y="172402"/>
                                  <a:pt x="48951" y="172402"/>
                                </a:cubicBezTo>
                                <a:cubicBezTo>
                                  <a:pt x="49904" y="172402"/>
                                  <a:pt x="48951" y="171450"/>
                                  <a:pt x="48951" y="170497"/>
                                </a:cubicBezTo>
                                <a:cubicBezTo>
                                  <a:pt x="47046" y="168592"/>
                                  <a:pt x="46094" y="164782"/>
                                  <a:pt x="42284" y="164782"/>
                                </a:cubicBezTo>
                                <a:cubicBezTo>
                                  <a:pt x="43236" y="161925"/>
                                  <a:pt x="45141" y="160020"/>
                                  <a:pt x="47999" y="160020"/>
                                </a:cubicBezTo>
                                <a:cubicBezTo>
                                  <a:pt x="49904" y="160020"/>
                                  <a:pt x="51809" y="158115"/>
                                  <a:pt x="51809" y="156210"/>
                                </a:cubicBezTo>
                                <a:cubicBezTo>
                                  <a:pt x="51809" y="155257"/>
                                  <a:pt x="51809" y="154305"/>
                                  <a:pt x="50856" y="154305"/>
                                </a:cubicBezTo>
                                <a:cubicBezTo>
                                  <a:pt x="49904" y="154305"/>
                                  <a:pt x="49904" y="155257"/>
                                  <a:pt x="49904" y="156210"/>
                                </a:cubicBezTo>
                                <a:cubicBezTo>
                                  <a:pt x="49904" y="157163"/>
                                  <a:pt x="49904" y="158115"/>
                                  <a:pt x="48951" y="158115"/>
                                </a:cubicBezTo>
                                <a:cubicBezTo>
                                  <a:pt x="46094" y="159067"/>
                                  <a:pt x="43236" y="160972"/>
                                  <a:pt x="39426" y="160020"/>
                                </a:cubicBezTo>
                                <a:cubicBezTo>
                                  <a:pt x="38474" y="156210"/>
                                  <a:pt x="37521" y="156210"/>
                                  <a:pt x="33711" y="159067"/>
                                </a:cubicBezTo>
                                <a:cubicBezTo>
                                  <a:pt x="33711" y="159067"/>
                                  <a:pt x="32759" y="160020"/>
                                  <a:pt x="32759" y="160020"/>
                                </a:cubicBezTo>
                                <a:cubicBezTo>
                                  <a:pt x="32759" y="160972"/>
                                  <a:pt x="33711" y="160972"/>
                                  <a:pt x="33711" y="160972"/>
                                </a:cubicBezTo>
                                <a:cubicBezTo>
                                  <a:pt x="35616" y="162877"/>
                                  <a:pt x="36569" y="159067"/>
                                  <a:pt x="38474" y="160020"/>
                                </a:cubicBezTo>
                                <a:cubicBezTo>
                                  <a:pt x="39426" y="161925"/>
                                  <a:pt x="38474" y="162877"/>
                                  <a:pt x="37521" y="164782"/>
                                </a:cubicBezTo>
                                <a:cubicBezTo>
                                  <a:pt x="35616" y="166688"/>
                                  <a:pt x="34664" y="169545"/>
                                  <a:pt x="37521" y="171450"/>
                                </a:cubicBezTo>
                                <a:cubicBezTo>
                                  <a:pt x="39426" y="173355"/>
                                  <a:pt x="39426" y="174307"/>
                                  <a:pt x="38474" y="176213"/>
                                </a:cubicBezTo>
                                <a:cubicBezTo>
                                  <a:pt x="40379" y="175260"/>
                                  <a:pt x="42284" y="173355"/>
                                  <a:pt x="44189" y="176213"/>
                                </a:cubicBezTo>
                                <a:cubicBezTo>
                                  <a:pt x="43236" y="177165"/>
                                  <a:pt x="40379" y="176213"/>
                                  <a:pt x="40379" y="178117"/>
                                </a:cubicBezTo>
                                <a:cubicBezTo>
                                  <a:pt x="40379" y="179070"/>
                                  <a:pt x="41331" y="180022"/>
                                  <a:pt x="43236" y="180975"/>
                                </a:cubicBezTo>
                                <a:cubicBezTo>
                                  <a:pt x="44189" y="180975"/>
                                  <a:pt x="43236" y="181927"/>
                                  <a:pt x="43236" y="182880"/>
                                </a:cubicBezTo>
                                <a:cubicBezTo>
                                  <a:pt x="43236" y="183832"/>
                                  <a:pt x="43236" y="184785"/>
                                  <a:pt x="44189" y="184785"/>
                                </a:cubicBezTo>
                                <a:cubicBezTo>
                                  <a:pt x="46094" y="184785"/>
                                  <a:pt x="47999" y="184785"/>
                                  <a:pt x="49904" y="183832"/>
                                </a:cubicBezTo>
                                <a:close/>
                                <a:moveTo>
                                  <a:pt x="34664" y="151447"/>
                                </a:moveTo>
                                <a:cubicBezTo>
                                  <a:pt x="34664" y="152400"/>
                                  <a:pt x="34664" y="152400"/>
                                  <a:pt x="35616" y="152400"/>
                                </a:cubicBezTo>
                                <a:cubicBezTo>
                                  <a:pt x="36569" y="152400"/>
                                  <a:pt x="37521" y="151447"/>
                                  <a:pt x="37521" y="149542"/>
                                </a:cubicBezTo>
                                <a:cubicBezTo>
                                  <a:pt x="37521" y="149542"/>
                                  <a:pt x="37521" y="148590"/>
                                  <a:pt x="36569" y="148590"/>
                                </a:cubicBezTo>
                                <a:cubicBezTo>
                                  <a:pt x="35616" y="149542"/>
                                  <a:pt x="34664" y="150495"/>
                                  <a:pt x="34664" y="151447"/>
                                </a:cubicBezTo>
                                <a:close/>
                                <a:moveTo>
                                  <a:pt x="35616" y="127635"/>
                                </a:moveTo>
                                <a:cubicBezTo>
                                  <a:pt x="35616" y="128588"/>
                                  <a:pt x="35616" y="128588"/>
                                  <a:pt x="36569" y="128588"/>
                                </a:cubicBezTo>
                                <a:lnTo>
                                  <a:pt x="37521" y="127635"/>
                                </a:lnTo>
                                <a:cubicBezTo>
                                  <a:pt x="36569" y="127635"/>
                                  <a:pt x="36569" y="127635"/>
                                  <a:pt x="35616" y="127635"/>
                                </a:cubicBezTo>
                                <a:lnTo>
                                  <a:pt x="35616" y="127635"/>
                                </a:lnTo>
                                <a:close/>
                                <a:moveTo>
                                  <a:pt x="35616" y="122872"/>
                                </a:moveTo>
                                <a:cubicBezTo>
                                  <a:pt x="35616" y="122872"/>
                                  <a:pt x="36569" y="122872"/>
                                  <a:pt x="35616" y="122872"/>
                                </a:cubicBezTo>
                                <a:cubicBezTo>
                                  <a:pt x="38474" y="123825"/>
                                  <a:pt x="39426" y="124777"/>
                                  <a:pt x="40379" y="122872"/>
                                </a:cubicBezTo>
                                <a:cubicBezTo>
                                  <a:pt x="41331" y="121920"/>
                                  <a:pt x="40379" y="119063"/>
                                  <a:pt x="43236" y="120967"/>
                                </a:cubicBezTo>
                                <a:cubicBezTo>
                                  <a:pt x="43236" y="120967"/>
                                  <a:pt x="44189" y="120967"/>
                                  <a:pt x="43236" y="120015"/>
                                </a:cubicBezTo>
                                <a:cubicBezTo>
                                  <a:pt x="43236" y="119063"/>
                                  <a:pt x="42284" y="119063"/>
                                  <a:pt x="42284" y="118110"/>
                                </a:cubicBezTo>
                                <a:cubicBezTo>
                                  <a:pt x="41331" y="117157"/>
                                  <a:pt x="41331" y="115252"/>
                                  <a:pt x="40379" y="116205"/>
                                </a:cubicBezTo>
                                <a:cubicBezTo>
                                  <a:pt x="38474" y="116205"/>
                                  <a:pt x="39426" y="118110"/>
                                  <a:pt x="39426" y="119063"/>
                                </a:cubicBezTo>
                                <a:cubicBezTo>
                                  <a:pt x="37521" y="120015"/>
                                  <a:pt x="39426" y="122872"/>
                                  <a:pt x="37521" y="122872"/>
                                </a:cubicBezTo>
                                <a:cubicBezTo>
                                  <a:pt x="36569" y="121920"/>
                                  <a:pt x="35616" y="121920"/>
                                  <a:pt x="35616" y="122872"/>
                                </a:cubicBezTo>
                                <a:close/>
                                <a:moveTo>
                                  <a:pt x="37521" y="103822"/>
                                </a:moveTo>
                                <a:cubicBezTo>
                                  <a:pt x="36569" y="104775"/>
                                  <a:pt x="35616" y="106680"/>
                                  <a:pt x="37521" y="108585"/>
                                </a:cubicBezTo>
                                <a:cubicBezTo>
                                  <a:pt x="37521" y="108585"/>
                                  <a:pt x="38474" y="109538"/>
                                  <a:pt x="38474" y="109538"/>
                                </a:cubicBezTo>
                                <a:cubicBezTo>
                                  <a:pt x="38474" y="110490"/>
                                  <a:pt x="38474" y="110490"/>
                                  <a:pt x="39426" y="110490"/>
                                </a:cubicBezTo>
                                <a:cubicBezTo>
                                  <a:pt x="41331" y="110490"/>
                                  <a:pt x="42284" y="108585"/>
                                  <a:pt x="43236" y="107632"/>
                                </a:cubicBezTo>
                                <a:cubicBezTo>
                                  <a:pt x="43236" y="105727"/>
                                  <a:pt x="43236" y="103822"/>
                                  <a:pt x="42284" y="102870"/>
                                </a:cubicBezTo>
                                <a:cubicBezTo>
                                  <a:pt x="40379" y="101917"/>
                                  <a:pt x="38474" y="102870"/>
                                  <a:pt x="37521" y="103822"/>
                                </a:cubicBezTo>
                                <a:close/>
                                <a:moveTo>
                                  <a:pt x="36569" y="53340"/>
                                </a:moveTo>
                                <a:cubicBezTo>
                                  <a:pt x="36569" y="54292"/>
                                  <a:pt x="38474" y="54292"/>
                                  <a:pt x="37521" y="56197"/>
                                </a:cubicBezTo>
                                <a:cubicBezTo>
                                  <a:pt x="36569" y="58102"/>
                                  <a:pt x="36569" y="58102"/>
                                  <a:pt x="39426" y="60007"/>
                                </a:cubicBezTo>
                                <a:cubicBezTo>
                                  <a:pt x="40379" y="60960"/>
                                  <a:pt x="41331" y="61913"/>
                                  <a:pt x="42284" y="60960"/>
                                </a:cubicBezTo>
                                <a:cubicBezTo>
                                  <a:pt x="43236" y="60960"/>
                                  <a:pt x="43236" y="60007"/>
                                  <a:pt x="42284" y="59055"/>
                                </a:cubicBezTo>
                                <a:cubicBezTo>
                                  <a:pt x="41331" y="58102"/>
                                  <a:pt x="40379" y="59055"/>
                                  <a:pt x="39426" y="60007"/>
                                </a:cubicBezTo>
                                <a:cubicBezTo>
                                  <a:pt x="39426" y="60007"/>
                                  <a:pt x="39426" y="60007"/>
                                  <a:pt x="38474" y="60007"/>
                                </a:cubicBezTo>
                                <a:cubicBezTo>
                                  <a:pt x="38474" y="58102"/>
                                  <a:pt x="38474" y="57150"/>
                                  <a:pt x="39426" y="55245"/>
                                </a:cubicBezTo>
                                <a:cubicBezTo>
                                  <a:pt x="39426" y="54292"/>
                                  <a:pt x="39426" y="53340"/>
                                  <a:pt x="38474" y="52388"/>
                                </a:cubicBezTo>
                                <a:cubicBezTo>
                                  <a:pt x="37521" y="52388"/>
                                  <a:pt x="37521" y="50482"/>
                                  <a:pt x="36569" y="51435"/>
                                </a:cubicBezTo>
                                <a:cubicBezTo>
                                  <a:pt x="36569" y="51435"/>
                                  <a:pt x="36569" y="52388"/>
                                  <a:pt x="36569" y="53340"/>
                                </a:cubicBezTo>
                                <a:close/>
                                <a:moveTo>
                                  <a:pt x="37521" y="114300"/>
                                </a:moveTo>
                                <a:cubicBezTo>
                                  <a:pt x="36569" y="114300"/>
                                  <a:pt x="36569" y="115252"/>
                                  <a:pt x="37521" y="114300"/>
                                </a:cubicBezTo>
                                <a:cubicBezTo>
                                  <a:pt x="37521" y="115252"/>
                                  <a:pt x="37521" y="115252"/>
                                  <a:pt x="37521" y="115252"/>
                                </a:cubicBezTo>
                                <a:cubicBezTo>
                                  <a:pt x="37521" y="115252"/>
                                  <a:pt x="38474" y="115252"/>
                                  <a:pt x="37521" y="114300"/>
                                </a:cubicBezTo>
                                <a:cubicBezTo>
                                  <a:pt x="37521" y="114300"/>
                                  <a:pt x="37521" y="114300"/>
                                  <a:pt x="37521" y="114300"/>
                                </a:cubicBezTo>
                                <a:close/>
                                <a:moveTo>
                                  <a:pt x="41331" y="93345"/>
                                </a:moveTo>
                                <a:cubicBezTo>
                                  <a:pt x="42284" y="93345"/>
                                  <a:pt x="44189" y="92392"/>
                                  <a:pt x="43236" y="91440"/>
                                </a:cubicBezTo>
                                <a:cubicBezTo>
                                  <a:pt x="42284" y="89535"/>
                                  <a:pt x="40379" y="88582"/>
                                  <a:pt x="38474" y="89535"/>
                                </a:cubicBezTo>
                                <a:cubicBezTo>
                                  <a:pt x="37521" y="90488"/>
                                  <a:pt x="36569" y="92392"/>
                                  <a:pt x="36569" y="92392"/>
                                </a:cubicBezTo>
                                <a:cubicBezTo>
                                  <a:pt x="38474" y="94297"/>
                                  <a:pt x="39426" y="97155"/>
                                  <a:pt x="42284" y="97155"/>
                                </a:cubicBezTo>
                                <a:cubicBezTo>
                                  <a:pt x="43236" y="97155"/>
                                  <a:pt x="44189" y="97155"/>
                                  <a:pt x="44189" y="96202"/>
                                </a:cubicBezTo>
                                <a:cubicBezTo>
                                  <a:pt x="44189" y="95250"/>
                                  <a:pt x="44189" y="94297"/>
                                  <a:pt x="43236" y="94297"/>
                                </a:cubicBezTo>
                                <a:cubicBezTo>
                                  <a:pt x="43236" y="95250"/>
                                  <a:pt x="41331" y="95250"/>
                                  <a:pt x="41331" y="93345"/>
                                </a:cubicBezTo>
                                <a:close/>
                                <a:moveTo>
                                  <a:pt x="37521" y="108585"/>
                                </a:moveTo>
                                <a:lnTo>
                                  <a:pt x="37521" y="108585"/>
                                </a:lnTo>
                                <a:cubicBezTo>
                                  <a:pt x="37521" y="106680"/>
                                  <a:pt x="36569" y="104775"/>
                                  <a:pt x="38474" y="104775"/>
                                </a:cubicBezTo>
                                <a:cubicBezTo>
                                  <a:pt x="38474" y="104775"/>
                                  <a:pt x="39426" y="104775"/>
                                  <a:pt x="39426" y="105727"/>
                                </a:cubicBezTo>
                                <a:cubicBezTo>
                                  <a:pt x="40379" y="107632"/>
                                  <a:pt x="39426" y="107632"/>
                                  <a:pt x="37521" y="108585"/>
                                </a:cubicBezTo>
                                <a:close/>
                                <a:moveTo>
                                  <a:pt x="40379" y="131445"/>
                                </a:moveTo>
                                <a:cubicBezTo>
                                  <a:pt x="41331" y="131445"/>
                                  <a:pt x="41331" y="130492"/>
                                  <a:pt x="41331" y="129540"/>
                                </a:cubicBezTo>
                                <a:cubicBezTo>
                                  <a:pt x="41331" y="128588"/>
                                  <a:pt x="40379" y="126682"/>
                                  <a:pt x="39426" y="126682"/>
                                </a:cubicBezTo>
                                <a:cubicBezTo>
                                  <a:pt x="38474" y="127635"/>
                                  <a:pt x="38474" y="129540"/>
                                  <a:pt x="38474" y="130492"/>
                                </a:cubicBezTo>
                                <a:cubicBezTo>
                                  <a:pt x="38474" y="130492"/>
                                  <a:pt x="38474" y="132397"/>
                                  <a:pt x="40379" y="131445"/>
                                </a:cubicBezTo>
                                <a:close/>
                                <a:moveTo>
                                  <a:pt x="41331" y="199072"/>
                                </a:moveTo>
                                <a:cubicBezTo>
                                  <a:pt x="41331" y="198120"/>
                                  <a:pt x="41331" y="197167"/>
                                  <a:pt x="39426" y="197167"/>
                                </a:cubicBezTo>
                                <a:cubicBezTo>
                                  <a:pt x="38474" y="197167"/>
                                  <a:pt x="38474" y="198120"/>
                                  <a:pt x="38474" y="199072"/>
                                </a:cubicBezTo>
                                <a:cubicBezTo>
                                  <a:pt x="38474" y="200025"/>
                                  <a:pt x="39426" y="200025"/>
                                  <a:pt x="40379" y="200025"/>
                                </a:cubicBezTo>
                                <a:cubicBezTo>
                                  <a:pt x="41331" y="200025"/>
                                  <a:pt x="41331" y="199072"/>
                                  <a:pt x="41331" y="199072"/>
                                </a:cubicBezTo>
                                <a:close/>
                                <a:moveTo>
                                  <a:pt x="38474" y="140970"/>
                                </a:moveTo>
                                <a:cubicBezTo>
                                  <a:pt x="38474" y="141922"/>
                                  <a:pt x="39426" y="141922"/>
                                  <a:pt x="38474" y="140970"/>
                                </a:cubicBezTo>
                                <a:cubicBezTo>
                                  <a:pt x="39426" y="141922"/>
                                  <a:pt x="40379" y="141922"/>
                                  <a:pt x="40379" y="140970"/>
                                </a:cubicBezTo>
                                <a:cubicBezTo>
                                  <a:pt x="40379" y="140970"/>
                                  <a:pt x="39426" y="140017"/>
                                  <a:pt x="38474" y="140970"/>
                                </a:cubicBezTo>
                                <a:cubicBezTo>
                                  <a:pt x="38474" y="140970"/>
                                  <a:pt x="38474" y="140970"/>
                                  <a:pt x="38474" y="140970"/>
                                </a:cubicBezTo>
                                <a:close/>
                                <a:moveTo>
                                  <a:pt x="38474" y="165735"/>
                                </a:moveTo>
                                <a:lnTo>
                                  <a:pt x="41331" y="165735"/>
                                </a:lnTo>
                                <a:cubicBezTo>
                                  <a:pt x="41331" y="167640"/>
                                  <a:pt x="41331" y="168592"/>
                                  <a:pt x="43236" y="169545"/>
                                </a:cubicBezTo>
                                <a:cubicBezTo>
                                  <a:pt x="44189" y="169545"/>
                                  <a:pt x="44189" y="170497"/>
                                  <a:pt x="43236" y="171450"/>
                                </a:cubicBezTo>
                                <a:cubicBezTo>
                                  <a:pt x="43236" y="172402"/>
                                  <a:pt x="42284" y="172402"/>
                                  <a:pt x="41331" y="172402"/>
                                </a:cubicBezTo>
                                <a:cubicBezTo>
                                  <a:pt x="40379" y="169545"/>
                                  <a:pt x="38474" y="167640"/>
                                  <a:pt x="38474" y="165735"/>
                                </a:cubicBezTo>
                                <a:close/>
                                <a:moveTo>
                                  <a:pt x="39426" y="145732"/>
                                </a:moveTo>
                                <a:cubicBezTo>
                                  <a:pt x="39426" y="145732"/>
                                  <a:pt x="40379" y="145732"/>
                                  <a:pt x="40379" y="145732"/>
                                </a:cubicBezTo>
                                <a:cubicBezTo>
                                  <a:pt x="40379" y="145732"/>
                                  <a:pt x="41331" y="145732"/>
                                  <a:pt x="41331" y="144780"/>
                                </a:cubicBezTo>
                                <a:cubicBezTo>
                                  <a:pt x="41331" y="143827"/>
                                  <a:pt x="41331" y="143827"/>
                                  <a:pt x="40379" y="143827"/>
                                </a:cubicBezTo>
                                <a:cubicBezTo>
                                  <a:pt x="40379" y="144780"/>
                                  <a:pt x="39426" y="144780"/>
                                  <a:pt x="39426" y="145732"/>
                                </a:cubicBezTo>
                                <a:close/>
                                <a:moveTo>
                                  <a:pt x="54666" y="148590"/>
                                </a:moveTo>
                                <a:cubicBezTo>
                                  <a:pt x="55619" y="148590"/>
                                  <a:pt x="55619" y="148590"/>
                                  <a:pt x="55619" y="148590"/>
                                </a:cubicBezTo>
                                <a:cubicBezTo>
                                  <a:pt x="55619" y="147638"/>
                                  <a:pt x="55619" y="147638"/>
                                  <a:pt x="55619" y="146685"/>
                                </a:cubicBezTo>
                                <a:cubicBezTo>
                                  <a:pt x="53714" y="144780"/>
                                  <a:pt x="49904" y="144780"/>
                                  <a:pt x="48951" y="147638"/>
                                </a:cubicBezTo>
                                <a:cubicBezTo>
                                  <a:pt x="47999" y="149542"/>
                                  <a:pt x="46094" y="151447"/>
                                  <a:pt x="44189" y="152400"/>
                                </a:cubicBezTo>
                                <a:lnTo>
                                  <a:pt x="42284" y="153352"/>
                                </a:lnTo>
                                <a:cubicBezTo>
                                  <a:pt x="41331" y="153352"/>
                                  <a:pt x="40379" y="151447"/>
                                  <a:pt x="39426" y="152400"/>
                                </a:cubicBezTo>
                                <a:cubicBezTo>
                                  <a:pt x="38474" y="153352"/>
                                  <a:pt x="40379" y="154305"/>
                                  <a:pt x="41331" y="154305"/>
                                </a:cubicBezTo>
                                <a:cubicBezTo>
                                  <a:pt x="41331" y="154305"/>
                                  <a:pt x="42284" y="154305"/>
                                  <a:pt x="43236" y="154305"/>
                                </a:cubicBezTo>
                                <a:cubicBezTo>
                                  <a:pt x="43236" y="154305"/>
                                  <a:pt x="43236" y="155257"/>
                                  <a:pt x="44189" y="155257"/>
                                </a:cubicBezTo>
                                <a:cubicBezTo>
                                  <a:pt x="44189" y="156210"/>
                                  <a:pt x="45141" y="157163"/>
                                  <a:pt x="46094" y="156210"/>
                                </a:cubicBezTo>
                                <a:cubicBezTo>
                                  <a:pt x="47046" y="155257"/>
                                  <a:pt x="47046" y="154305"/>
                                  <a:pt x="46094" y="153352"/>
                                </a:cubicBezTo>
                                <a:cubicBezTo>
                                  <a:pt x="45141" y="152400"/>
                                  <a:pt x="45141" y="151447"/>
                                  <a:pt x="44189" y="150495"/>
                                </a:cubicBezTo>
                                <a:cubicBezTo>
                                  <a:pt x="46094" y="151447"/>
                                  <a:pt x="48951" y="150495"/>
                                  <a:pt x="49904" y="149542"/>
                                </a:cubicBezTo>
                                <a:cubicBezTo>
                                  <a:pt x="51809" y="147638"/>
                                  <a:pt x="52761" y="147638"/>
                                  <a:pt x="54666" y="148590"/>
                                </a:cubicBezTo>
                                <a:close/>
                                <a:moveTo>
                                  <a:pt x="41331" y="93345"/>
                                </a:moveTo>
                                <a:cubicBezTo>
                                  <a:pt x="41331" y="93345"/>
                                  <a:pt x="41331" y="93345"/>
                                  <a:pt x="41331" y="93345"/>
                                </a:cubicBezTo>
                                <a:cubicBezTo>
                                  <a:pt x="41331" y="93345"/>
                                  <a:pt x="41331" y="93345"/>
                                  <a:pt x="41331" y="93345"/>
                                </a:cubicBezTo>
                                <a:cubicBezTo>
                                  <a:pt x="40379" y="93345"/>
                                  <a:pt x="39426" y="93345"/>
                                  <a:pt x="39426" y="92392"/>
                                </a:cubicBezTo>
                                <a:cubicBezTo>
                                  <a:pt x="39426" y="92392"/>
                                  <a:pt x="39426" y="92392"/>
                                  <a:pt x="39426" y="92392"/>
                                </a:cubicBezTo>
                                <a:cubicBezTo>
                                  <a:pt x="40379" y="92392"/>
                                  <a:pt x="40379" y="92392"/>
                                  <a:pt x="41331" y="93345"/>
                                </a:cubicBezTo>
                                <a:close/>
                                <a:moveTo>
                                  <a:pt x="43236" y="64770"/>
                                </a:moveTo>
                                <a:cubicBezTo>
                                  <a:pt x="43236" y="64770"/>
                                  <a:pt x="43236" y="64770"/>
                                  <a:pt x="43236" y="64770"/>
                                </a:cubicBezTo>
                                <a:cubicBezTo>
                                  <a:pt x="44189" y="62865"/>
                                  <a:pt x="43236" y="61913"/>
                                  <a:pt x="42284" y="61913"/>
                                </a:cubicBezTo>
                                <a:cubicBezTo>
                                  <a:pt x="42284" y="61913"/>
                                  <a:pt x="41331" y="61913"/>
                                  <a:pt x="41331" y="61913"/>
                                </a:cubicBezTo>
                                <a:cubicBezTo>
                                  <a:pt x="41331" y="63817"/>
                                  <a:pt x="42284" y="63817"/>
                                  <a:pt x="43236" y="64770"/>
                                </a:cubicBezTo>
                                <a:cubicBezTo>
                                  <a:pt x="43236" y="64770"/>
                                  <a:pt x="43236" y="64770"/>
                                  <a:pt x="43236" y="64770"/>
                                </a:cubicBezTo>
                                <a:cubicBezTo>
                                  <a:pt x="43236" y="65722"/>
                                  <a:pt x="43236" y="66675"/>
                                  <a:pt x="41331" y="67627"/>
                                </a:cubicBezTo>
                                <a:cubicBezTo>
                                  <a:pt x="38474" y="69532"/>
                                  <a:pt x="40379" y="69532"/>
                                  <a:pt x="42284" y="69532"/>
                                </a:cubicBezTo>
                                <a:cubicBezTo>
                                  <a:pt x="43236" y="69532"/>
                                  <a:pt x="43236" y="69532"/>
                                  <a:pt x="44189" y="69532"/>
                                </a:cubicBezTo>
                                <a:cubicBezTo>
                                  <a:pt x="45141" y="68580"/>
                                  <a:pt x="46094" y="66675"/>
                                  <a:pt x="43236" y="64770"/>
                                </a:cubicBezTo>
                                <a:close/>
                                <a:moveTo>
                                  <a:pt x="41331" y="148590"/>
                                </a:moveTo>
                                <a:cubicBezTo>
                                  <a:pt x="41331" y="148590"/>
                                  <a:pt x="41331" y="148590"/>
                                  <a:pt x="41331" y="148590"/>
                                </a:cubicBezTo>
                                <a:cubicBezTo>
                                  <a:pt x="41331" y="148590"/>
                                  <a:pt x="42284" y="148590"/>
                                  <a:pt x="41331" y="148590"/>
                                </a:cubicBezTo>
                                <a:cubicBezTo>
                                  <a:pt x="42284" y="148590"/>
                                  <a:pt x="42284" y="148590"/>
                                  <a:pt x="41331" y="148590"/>
                                </a:cubicBezTo>
                                <a:lnTo>
                                  <a:pt x="41331" y="148590"/>
                                </a:lnTo>
                                <a:close/>
                                <a:moveTo>
                                  <a:pt x="42284" y="137160"/>
                                </a:moveTo>
                                <a:cubicBezTo>
                                  <a:pt x="43236" y="138113"/>
                                  <a:pt x="44189" y="140017"/>
                                  <a:pt x="44189" y="141922"/>
                                </a:cubicBezTo>
                                <a:cubicBezTo>
                                  <a:pt x="44189" y="142875"/>
                                  <a:pt x="45141" y="143827"/>
                                  <a:pt x="46094" y="143827"/>
                                </a:cubicBezTo>
                                <a:cubicBezTo>
                                  <a:pt x="47046" y="143827"/>
                                  <a:pt x="47999" y="142875"/>
                                  <a:pt x="47999" y="141922"/>
                                </a:cubicBezTo>
                                <a:cubicBezTo>
                                  <a:pt x="48951" y="140970"/>
                                  <a:pt x="48951" y="140017"/>
                                  <a:pt x="47999" y="140017"/>
                                </a:cubicBezTo>
                                <a:cubicBezTo>
                                  <a:pt x="46094" y="139065"/>
                                  <a:pt x="47046" y="138113"/>
                                  <a:pt x="46094" y="137160"/>
                                </a:cubicBezTo>
                                <a:cubicBezTo>
                                  <a:pt x="46094" y="136207"/>
                                  <a:pt x="46094" y="136207"/>
                                  <a:pt x="46094" y="135255"/>
                                </a:cubicBezTo>
                                <a:cubicBezTo>
                                  <a:pt x="46094" y="133350"/>
                                  <a:pt x="44189" y="132397"/>
                                  <a:pt x="43236" y="132397"/>
                                </a:cubicBezTo>
                                <a:cubicBezTo>
                                  <a:pt x="42284" y="132397"/>
                                  <a:pt x="42284" y="133350"/>
                                  <a:pt x="42284" y="133350"/>
                                </a:cubicBezTo>
                                <a:cubicBezTo>
                                  <a:pt x="41331" y="135255"/>
                                  <a:pt x="41331" y="137160"/>
                                  <a:pt x="42284" y="137160"/>
                                </a:cubicBezTo>
                                <a:close/>
                                <a:moveTo>
                                  <a:pt x="43236" y="56197"/>
                                </a:moveTo>
                                <a:lnTo>
                                  <a:pt x="43236" y="56197"/>
                                </a:lnTo>
                                <a:lnTo>
                                  <a:pt x="45141" y="53340"/>
                                </a:lnTo>
                                <a:cubicBezTo>
                                  <a:pt x="45141" y="52388"/>
                                  <a:pt x="45141" y="51435"/>
                                  <a:pt x="45141" y="51435"/>
                                </a:cubicBezTo>
                                <a:cubicBezTo>
                                  <a:pt x="45141" y="51435"/>
                                  <a:pt x="43236" y="50482"/>
                                  <a:pt x="42284" y="50482"/>
                                </a:cubicBezTo>
                                <a:cubicBezTo>
                                  <a:pt x="41331" y="50482"/>
                                  <a:pt x="41331" y="51435"/>
                                  <a:pt x="41331" y="52388"/>
                                </a:cubicBezTo>
                                <a:cubicBezTo>
                                  <a:pt x="41331" y="54292"/>
                                  <a:pt x="42284" y="55245"/>
                                  <a:pt x="43236" y="56197"/>
                                </a:cubicBezTo>
                                <a:close/>
                                <a:moveTo>
                                  <a:pt x="53714" y="197167"/>
                                </a:moveTo>
                                <a:cubicBezTo>
                                  <a:pt x="52761" y="196215"/>
                                  <a:pt x="50856" y="196215"/>
                                  <a:pt x="49904" y="195263"/>
                                </a:cubicBezTo>
                                <a:cubicBezTo>
                                  <a:pt x="48951" y="195263"/>
                                  <a:pt x="47999" y="194310"/>
                                  <a:pt x="47999" y="195263"/>
                                </a:cubicBezTo>
                                <a:cubicBezTo>
                                  <a:pt x="47046" y="196215"/>
                                  <a:pt x="47999" y="197167"/>
                                  <a:pt x="47999" y="197167"/>
                                </a:cubicBezTo>
                                <a:cubicBezTo>
                                  <a:pt x="48951" y="198120"/>
                                  <a:pt x="49904" y="199072"/>
                                  <a:pt x="47999" y="200025"/>
                                </a:cubicBezTo>
                                <a:cubicBezTo>
                                  <a:pt x="47046" y="200977"/>
                                  <a:pt x="46094" y="200025"/>
                                  <a:pt x="45141" y="199072"/>
                                </a:cubicBezTo>
                                <a:lnTo>
                                  <a:pt x="44189" y="197167"/>
                                </a:lnTo>
                                <a:cubicBezTo>
                                  <a:pt x="44189" y="197167"/>
                                  <a:pt x="43236" y="196215"/>
                                  <a:pt x="43236" y="196215"/>
                                </a:cubicBezTo>
                                <a:cubicBezTo>
                                  <a:pt x="42284" y="196215"/>
                                  <a:pt x="42284" y="197167"/>
                                  <a:pt x="42284" y="198120"/>
                                </a:cubicBezTo>
                                <a:cubicBezTo>
                                  <a:pt x="42284" y="199072"/>
                                  <a:pt x="42284" y="200977"/>
                                  <a:pt x="43236" y="202882"/>
                                </a:cubicBezTo>
                                <a:cubicBezTo>
                                  <a:pt x="44189" y="203835"/>
                                  <a:pt x="45141" y="201930"/>
                                  <a:pt x="47046" y="201930"/>
                                </a:cubicBezTo>
                                <a:cubicBezTo>
                                  <a:pt x="49904" y="202882"/>
                                  <a:pt x="50856" y="200025"/>
                                  <a:pt x="53714" y="200025"/>
                                </a:cubicBezTo>
                                <a:cubicBezTo>
                                  <a:pt x="54666" y="200025"/>
                                  <a:pt x="55619" y="199072"/>
                                  <a:pt x="55619" y="198120"/>
                                </a:cubicBezTo>
                                <a:cubicBezTo>
                                  <a:pt x="55619" y="199072"/>
                                  <a:pt x="54666" y="198120"/>
                                  <a:pt x="53714" y="197167"/>
                                </a:cubicBezTo>
                                <a:close/>
                                <a:moveTo>
                                  <a:pt x="44189" y="128588"/>
                                </a:moveTo>
                                <a:cubicBezTo>
                                  <a:pt x="45141" y="128588"/>
                                  <a:pt x="46094" y="126682"/>
                                  <a:pt x="46094" y="125730"/>
                                </a:cubicBezTo>
                                <a:cubicBezTo>
                                  <a:pt x="46094" y="124777"/>
                                  <a:pt x="45141" y="123825"/>
                                  <a:pt x="44189" y="123825"/>
                                </a:cubicBezTo>
                                <a:cubicBezTo>
                                  <a:pt x="43236" y="123825"/>
                                  <a:pt x="43236" y="124777"/>
                                  <a:pt x="43236" y="125730"/>
                                </a:cubicBezTo>
                                <a:cubicBezTo>
                                  <a:pt x="43236" y="127635"/>
                                  <a:pt x="43236" y="128588"/>
                                  <a:pt x="44189" y="128588"/>
                                </a:cubicBezTo>
                                <a:close/>
                                <a:moveTo>
                                  <a:pt x="43236" y="190500"/>
                                </a:moveTo>
                                <a:cubicBezTo>
                                  <a:pt x="43236" y="191452"/>
                                  <a:pt x="42284" y="192405"/>
                                  <a:pt x="44189" y="193357"/>
                                </a:cubicBezTo>
                                <a:cubicBezTo>
                                  <a:pt x="45141" y="193357"/>
                                  <a:pt x="47046" y="194310"/>
                                  <a:pt x="47046" y="192405"/>
                                </a:cubicBezTo>
                                <a:cubicBezTo>
                                  <a:pt x="45141" y="192405"/>
                                  <a:pt x="45141" y="191452"/>
                                  <a:pt x="43236" y="190500"/>
                                </a:cubicBezTo>
                                <a:close/>
                                <a:moveTo>
                                  <a:pt x="47046" y="190500"/>
                                </a:moveTo>
                                <a:cubicBezTo>
                                  <a:pt x="46094" y="186690"/>
                                  <a:pt x="46094" y="186690"/>
                                  <a:pt x="43236" y="188595"/>
                                </a:cubicBezTo>
                                <a:cubicBezTo>
                                  <a:pt x="45141" y="188595"/>
                                  <a:pt x="46094" y="189547"/>
                                  <a:pt x="47046" y="190500"/>
                                </a:cubicBezTo>
                                <a:close/>
                                <a:moveTo>
                                  <a:pt x="44189" y="56197"/>
                                </a:moveTo>
                                <a:cubicBezTo>
                                  <a:pt x="45141" y="57150"/>
                                  <a:pt x="45141" y="58102"/>
                                  <a:pt x="47046" y="59055"/>
                                </a:cubicBezTo>
                                <a:cubicBezTo>
                                  <a:pt x="47999" y="60007"/>
                                  <a:pt x="48951" y="60960"/>
                                  <a:pt x="49904" y="61913"/>
                                </a:cubicBezTo>
                                <a:cubicBezTo>
                                  <a:pt x="50856" y="62865"/>
                                  <a:pt x="50856" y="63817"/>
                                  <a:pt x="49904" y="63817"/>
                                </a:cubicBezTo>
                                <a:cubicBezTo>
                                  <a:pt x="48951" y="63817"/>
                                  <a:pt x="47999" y="64770"/>
                                  <a:pt x="48951" y="65722"/>
                                </a:cubicBezTo>
                                <a:cubicBezTo>
                                  <a:pt x="48951" y="66675"/>
                                  <a:pt x="49904" y="66675"/>
                                  <a:pt x="50856" y="65722"/>
                                </a:cubicBezTo>
                                <a:cubicBezTo>
                                  <a:pt x="54666" y="64770"/>
                                  <a:pt x="54666" y="63817"/>
                                  <a:pt x="51809" y="60960"/>
                                </a:cubicBezTo>
                                <a:cubicBezTo>
                                  <a:pt x="50856" y="60007"/>
                                  <a:pt x="48951" y="58102"/>
                                  <a:pt x="47046" y="59055"/>
                                </a:cubicBezTo>
                                <a:cubicBezTo>
                                  <a:pt x="47046" y="57150"/>
                                  <a:pt x="45141" y="56197"/>
                                  <a:pt x="44189" y="56197"/>
                                </a:cubicBezTo>
                                <a:close/>
                                <a:moveTo>
                                  <a:pt x="45141" y="113347"/>
                                </a:moveTo>
                                <a:cubicBezTo>
                                  <a:pt x="45141" y="113347"/>
                                  <a:pt x="44189" y="114300"/>
                                  <a:pt x="45141" y="113347"/>
                                </a:cubicBezTo>
                                <a:cubicBezTo>
                                  <a:pt x="47999" y="114300"/>
                                  <a:pt x="47046" y="111442"/>
                                  <a:pt x="48951" y="110490"/>
                                </a:cubicBezTo>
                                <a:cubicBezTo>
                                  <a:pt x="48951" y="110490"/>
                                  <a:pt x="48951" y="109538"/>
                                  <a:pt x="47999" y="109538"/>
                                </a:cubicBezTo>
                                <a:cubicBezTo>
                                  <a:pt x="46094" y="110490"/>
                                  <a:pt x="45141" y="111442"/>
                                  <a:pt x="45141" y="113347"/>
                                </a:cubicBezTo>
                                <a:close/>
                                <a:moveTo>
                                  <a:pt x="47999" y="204788"/>
                                </a:moveTo>
                                <a:lnTo>
                                  <a:pt x="47999" y="204788"/>
                                </a:lnTo>
                                <a:cubicBezTo>
                                  <a:pt x="47046" y="203835"/>
                                  <a:pt x="47046" y="204788"/>
                                  <a:pt x="46094" y="204788"/>
                                </a:cubicBezTo>
                                <a:cubicBezTo>
                                  <a:pt x="46094" y="205740"/>
                                  <a:pt x="46094" y="205740"/>
                                  <a:pt x="47999" y="204788"/>
                                </a:cubicBezTo>
                                <a:cubicBezTo>
                                  <a:pt x="47046" y="205740"/>
                                  <a:pt x="47999" y="205740"/>
                                  <a:pt x="47999" y="204788"/>
                                </a:cubicBezTo>
                                <a:close/>
                                <a:moveTo>
                                  <a:pt x="50856" y="135255"/>
                                </a:moveTo>
                                <a:cubicBezTo>
                                  <a:pt x="50856" y="134302"/>
                                  <a:pt x="50856" y="133350"/>
                                  <a:pt x="49904" y="133350"/>
                                </a:cubicBezTo>
                                <a:cubicBezTo>
                                  <a:pt x="48951" y="133350"/>
                                  <a:pt x="47999" y="133350"/>
                                  <a:pt x="47999" y="134302"/>
                                </a:cubicBezTo>
                                <a:cubicBezTo>
                                  <a:pt x="47999" y="136207"/>
                                  <a:pt x="47999" y="137160"/>
                                  <a:pt x="47046" y="138113"/>
                                </a:cubicBezTo>
                                <a:cubicBezTo>
                                  <a:pt x="48951" y="138113"/>
                                  <a:pt x="49904" y="137160"/>
                                  <a:pt x="50856" y="135255"/>
                                </a:cubicBezTo>
                                <a:close/>
                                <a:moveTo>
                                  <a:pt x="51809" y="96202"/>
                                </a:moveTo>
                                <a:cubicBezTo>
                                  <a:pt x="50856" y="95250"/>
                                  <a:pt x="49904" y="93345"/>
                                  <a:pt x="48951" y="93345"/>
                                </a:cubicBezTo>
                                <a:cubicBezTo>
                                  <a:pt x="48951" y="93345"/>
                                  <a:pt x="47999" y="94297"/>
                                  <a:pt x="47046" y="94297"/>
                                </a:cubicBezTo>
                                <a:lnTo>
                                  <a:pt x="51809" y="96202"/>
                                </a:lnTo>
                                <a:cubicBezTo>
                                  <a:pt x="50856" y="96202"/>
                                  <a:pt x="51809" y="96202"/>
                                  <a:pt x="51809" y="96202"/>
                                </a:cubicBezTo>
                                <a:lnTo>
                                  <a:pt x="51809" y="96202"/>
                                </a:lnTo>
                                <a:close/>
                                <a:moveTo>
                                  <a:pt x="48951" y="106680"/>
                                </a:moveTo>
                                <a:cubicBezTo>
                                  <a:pt x="48951" y="106680"/>
                                  <a:pt x="48951" y="106680"/>
                                  <a:pt x="48951" y="106680"/>
                                </a:cubicBezTo>
                                <a:cubicBezTo>
                                  <a:pt x="47999" y="105727"/>
                                  <a:pt x="47046" y="105727"/>
                                  <a:pt x="47046" y="106680"/>
                                </a:cubicBezTo>
                                <a:cubicBezTo>
                                  <a:pt x="47046" y="106680"/>
                                  <a:pt x="47046" y="107632"/>
                                  <a:pt x="48951" y="106680"/>
                                </a:cubicBezTo>
                                <a:cubicBezTo>
                                  <a:pt x="47999" y="107632"/>
                                  <a:pt x="48951" y="107632"/>
                                  <a:pt x="48951" y="106680"/>
                                </a:cubicBezTo>
                                <a:close/>
                                <a:moveTo>
                                  <a:pt x="47999" y="117157"/>
                                </a:moveTo>
                                <a:cubicBezTo>
                                  <a:pt x="47999" y="118110"/>
                                  <a:pt x="48951" y="118110"/>
                                  <a:pt x="47999" y="117157"/>
                                </a:cubicBezTo>
                                <a:cubicBezTo>
                                  <a:pt x="49904" y="117157"/>
                                  <a:pt x="49904" y="116205"/>
                                  <a:pt x="49904" y="115252"/>
                                </a:cubicBezTo>
                                <a:cubicBezTo>
                                  <a:pt x="49904" y="115252"/>
                                  <a:pt x="49904" y="114300"/>
                                  <a:pt x="48951" y="115252"/>
                                </a:cubicBezTo>
                                <a:cubicBezTo>
                                  <a:pt x="48951" y="115252"/>
                                  <a:pt x="47999" y="116205"/>
                                  <a:pt x="47999" y="117157"/>
                                </a:cubicBezTo>
                                <a:close/>
                                <a:moveTo>
                                  <a:pt x="48951" y="47625"/>
                                </a:moveTo>
                                <a:cubicBezTo>
                                  <a:pt x="48951" y="48577"/>
                                  <a:pt x="49904" y="48577"/>
                                  <a:pt x="50856" y="48577"/>
                                </a:cubicBezTo>
                                <a:cubicBezTo>
                                  <a:pt x="52761" y="47625"/>
                                  <a:pt x="53714" y="49530"/>
                                  <a:pt x="53714" y="50482"/>
                                </a:cubicBezTo>
                                <a:cubicBezTo>
                                  <a:pt x="54666" y="47625"/>
                                  <a:pt x="54666" y="46672"/>
                                  <a:pt x="51809" y="45720"/>
                                </a:cubicBezTo>
                                <a:cubicBezTo>
                                  <a:pt x="49904" y="46672"/>
                                  <a:pt x="48951" y="46672"/>
                                  <a:pt x="48951" y="47625"/>
                                </a:cubicBezTo>
                                <a:close/>
                                <a:moveTo>
                                  <a:pt x="55619" y="125730"/>
                                </a:moveTo>
                                <a:cubicBezTo>
                                  <a:pt x="56571" y="124777"/>
                                  <a:pt x="53714" y="123825"/>
                                  <a:pt x="53714" y="122872"/>
                                </a:cubicBezTo>
                                <a:cubicBezTo>
                                  <a:pt x="52761" y="120967"/>
                                  <a:pt x="51809" y="120015"/>
                                  <a:pt x="49904" y="120015"/>
                                </a:cubicBezTo>
                                <a:cubicBezTo>
                                  <a:pt x="48951" y="120015"/>
                                  <a:pt x="47999" y="120967"/>
                                  <a:pt x="48951" y="121920"/>
                                </a:cubicBezTo>
                                <a:cubicBezTo>
                                  <a:pt x="49904" y="122872"/>
                                  <a:pt x="49904" y="123825"/>
                                  <a:pt x="50856" y="124777"/>
                                </a:cubicBezTo>
                                <a:cubicBezTo>
                                  <a:pt x="52761" y="124777"/>
                                  <a:pt x="53714" y="126682"/>
                                  <a:pt x="55619" y="125730"/>
                                </a:cubicBezTo>
                                <a:close/>
                                <a:moveTo>
                                  <a:pt x="49904" y="207645"/>
                                </a:moveTo>
                                <a:cubicBezTo>
                                  <a:pt x="49904" y="206692"/>
                                  <a:pt x="49904" y="206692"/>
                                  <a:pt x="49904" y="207645"/>
                                </a:cubicBezTo>
                                <a:lnTo>
                                  <a:pt x="49904" y="207645"/>
                                </a:lnTo>
                                <a:cubicBezTo>
                                  <a:pt x="48951" y="207645"/>
                                  <a:pt x="48951" y="207645"/>
                                  <a:pt x="49904" y="207645"/>
                                </a:cubicBezTo>
                                <a:cubicBezTo>
                                  <a:pt x="49904" y="207645"/>
                                  <a:pt x="49904" y="207645"/>
                                  <a:pt x="49904" y="207645"/>
                                </a:cubicBezTo>
                                <a:close/>
                                <a:moveTo>
                                  <a:pt x="52761" y="103822"/>
                                </a:moveTo>
                                <a:cubicBezTo>
                                  <a:pt x="51809" y="103822"/>
                                  <a:pt x="51809" y="102870"/>
                                  <a:pt x="50856" y="103822"/>
                                </a:cubicBezTo>
                                <a:cubicBezTo>
                                  <a:pt x="50856" y="103822"/>
                                  <a:pt x="50856" y="104775"/>
                                  <a:pt x="50856" y="104775"/>
                                </a:cubicBezTo>
                                <a:cubicBezTo>
                                  <a:pt x="51809" y="104775"/>
                                  <a:pt x="51809" y="103822"/>
                                  <a:pt x="52761" y="103822"/>
                                </a:cubicBezTo>
                                <a:cubicBezTo>
                                  <a:pt x="53714" y="102870"/>
                                  <a:pt x="54666" y="102870"/>
                                  <a:pt x="55619" y="103822"/>
                                </a:cubicBezTo>
                                <a:lnTo>
                                  <a:pt x="54666" y="106680"/>
                                </a:lnTo>
                                <a:cubicBezTo>
                                  <a:pt x="55619" y="106680"/>
                                  <a:pt x="56571" y="105727"/>
                                  <a:pt x="56571" y="104775"/>
                                </a:cubicBezTo>
                                <a:cubicBezTo>
                                  <a:pt x="56571" y="103822"/>
                                  <a:pt x="55619" y="103822"/>
                                  <a:pt x="55619" y="103822"/>
                                </a:cubicBezTo>
                                <a:cubicBezTo>
                                  <a:pt x="55619" y="101917"/>
                                  <a:pt x="56571" y="99060"/>
                                  <a:pt x="53714" y="99060"/>
                                </a:cubicBezTo>
                                <a:cubicBezTo>
                                  <a:pt x="51809" y="99060"/>
                                  <a:pt x="51809" y="101917"/>
                                  <a:pt x="52761" y="103822"/>
                                </a:cubicBezTo>
                                <a:close/>
                                <a:moveTo>
                                  <a:pt x="51809" y="216217"/>
                                </a:moveTo>
                                <a:cubicBezTo>
                                  <a:pt x="51809" y="216217"/>
                                  <a:pt x="51809" y="215265"/>
                                  <a:pt x="51809" y="216217"/>
                                </a:cubicBezTo>
                                <a:cubicBezTo>
                                  <a:pt x="50856" y="215265"/>
                                  <a:pt x="49904" y="216217"/>
                                  <a:pt x="50856" y="216217"/>
                                </a:cubicBezTo>
                                <a:cubicBezTo>
                                  <a:pt x="50856" y="217170"/>
                                  <a:pt x="51809" y="217170"/>
                                  <a:pt x="51809" y="216217"/>
                                </a:cubicBezTo>
                                <a:cubicBezTo>
                                  <a:pt x="51809" y="216217"/>
                                  <a:pt x="51809" y="216217"/>
                                  <a:pt x="51809" y="216217"/>
                                </a:cubicBezTo>
                                <a:close/>
                                <a:moveTo>
                                  <a:pt x="52761" y="67627"/>
                                </a:moveTo>
                                <a:cubicBezTo>
                                  <a:pt x="51809" y="67627"/>
                                  <a:pt x="50856" y="67627"/>
                                  <a:pt x="50856" y="69532"/>
                                </a:cubicBezTo>
                                <a:cubicBezTo>
                                  <a:pt x="50856" y="70485"/>
                                  <a:pt x="51809" y="71438"/>
                                  <a:pt x="53714" y="71438"/>
                                </a:cubicBezTo>
                                <a:cubicBezTo>
                                  <a:pt x="54666" y="71438"/>
                                  <a:pt x="56571" y="70485"/>
                                  <a:pt x="56571" y="69532"/>
                                </a:cubicBezTo>
                                <a:cubicBezTo>
                                  <a:pt x="55619" y="68580"/>
                                  <a:pt x="54666" y="67627"/>
                                  <a:pt x="52761" y="67627"/>
                                </a:cubicBezTo>
                                <a:close/>
                                <a:moveTo>
                                  <a:pt x="50856" y="166688"/>
                                </a:moveTo>
                                <a:cubicBezTo>
                                  <a:pt x="50856" y="167640"/>
                                  <a:pt x="50856" y="167640"/>
                                  <a:pt x="51809" y="167640"/>
                                </a:cubicBezTo>
                                <a:cubicBezTo>
                                  <a:pt x="51809" y="167640"/>
                                  <a:pt x="52761" y="167640"/>
                                  <a:pt x="52761" y="166688"/>
                                </a:cubicBezTo>
                                <a:cubicBezTo>
                                  <a:pt x="52761" y="166688"/>
                                  <a:pt x="51809" y="165735"/>
                                  <a:pt x="50856" y="166688"/>
                                </a:cubicBezTo>
                                <a:cubicBezTo>
                                  <a:pt x="50856" y="165735"/>
                                  <a:pt x="50856" y="165735"/>
                                  <a:pt x="50856" y="166688"/>
                                </a:cubicBezTo>
                                <a:close/>
                                <a:moveTo>
                                  <a:pt x="51809" y="212407"/>
                                </a:moveTo>
                                <a:lnTo>
                                  <a:pt x="51809" y="212407"/>
                                </a:lnTo>
                                <a:cubicBezTo>
                                  <a:pt x="51809" y="211455"/>
                                  <a:pt x="51809" y="211455"/>
                                  <a:pt x="51809" y="212407"/>
                                </a:cubicBezTo>
                                <a:cubicBezTo>
                                  <a:pt x="50856" y="211455"/>
                                  <a:pt x="50856" y="211455"/>
                                  <a:pt x="51809" y="212407"/>
                                </a:cubicBezTo>
                                <a:cubicBezTo>
                                  <a:pt x="50856" y="212407"/>
                                  <a:pt x="50856" y="212407"/>
                                  <a:pt x="51809" y="212407"/>
                                </a:cubicBezTo>
                                <a:close/>
                                <a:moveTo>
                                  <a:pt x="50856" y="52388"/>
                                </a:moveTo>
                                <a:cubicBezTo>
                                  <a:pt x="50856" y="52388"/>
                                  <a:pt x="50856" y="53340"/>
                                  <a:pt x="50856" y="52388"/>
                                </a:cubicBezTo>
                                <a:cubicBezTo>
                                  <a:pt x="51809" y="53340"/>
                                  <a:pt x="52761" y="52388"/>
                                  <a:pt x="52761" y="52388"/>
                                </a:cubicBezTo>
                                <a:lnTo>
                                  <a:pt x="52761" y="51435"/>
                                </a:lnTo>
                                <a:cubicBezTo>
                                  <a:pt x="51809" y="51435"/>
                                  <a:pt x="51809" y="51435"/>
                                  <a:pt x="50856" y="52388"/>
                                </a:cubicBezTo>
                                <a:close/>
                                <a:moveTo>
                                  <a:pt x="52761" y="130492"/>
                                </a:moveTo>
                                <a:cubicBezTo>
                                  <a:pt x="52761" y="130492"/>
                                  <a:pt x="52761" y="130492"/>
                                  <a:pt x="52761" y="130492"/>
                                </a:cubicBezTo>
                                <a:cubicBezTo>
                                  <a:pt x="53714" y="128588"/>
                                  <a:pt x="52761" y="128588"/>
                                  <a:pt x="51809" y="128588"/>
                                </a:cubicBezTo>
                                <a:cubicBezTo>
                                  <a:pt x="51809" y="128588"/>
                                  <a:pt x="50856" y="128588"/>
                                  <a:pt x="50856" y="129540"/>
                                </a:cubicBezTo>
                                <a:cubicBezTo>
                                  <a:pt x="50856" y="130492"/>
                                  <a:pt x="51809" y="131445"/>
                                  <a:pt x="52761" y="130492"/>
                                </a:cubicBezTo>
                                <a:close/>
                                <a:moveTo>
                                  <a:pt x="62286" y="59055"/>
                                </a:moveTo>
                                <a:cubicBezTo>
                                  <a:pt x="62286" y="59055"/>
                                  <a:pt x="63239" y="58102"/>
                                  <a:pt x="63239" y="58102"/>
                                </a:cubicBezTo>
                                <a:cubicBezTo>
                                  <a:pt x="63239" y="57150"/>
                                  <a:pt x="62286" y="58102"/>
                                  <a:pt x="62286" y="58102"/>
                                </a:cubicBezTo>
                                <a:cubicBezTo>
                                  <a:pt x="60381" y="59055"/>
                                  <a:pt x="57524" y="57150"/>
                                  <a:pt x="55619" y="60007"/>
                                </a:cubicBezTo>
                                <a:lnTo>
                                  <a:pt x="54666" y="56197"/>
                                </a:lnTo>
                                <a:cubicBezTo>
                                  <a:pt x="54666" y="56197"/>
                                  <a:pt x="54666" y="55245"/>
                                  <a:pt x="53714" y="55245"/>
                                </a:cubicBezTo>
                                <a:cubicBezTo>
                                  <a:pt x="52761" y="55245"/>
                                  <a:pt x="52761" y="56197"/>
                                  <a:pt x="52761" y="57150"/>
                                </a:cubicBezTo>
                                <a:cubicBezTo>
                                  <a:pt x="52761" y="59055"/>
                                  <a:pt x="54666" y="59055"/>
                                  <a:pt x="55619" y="60007"/>
                                </a:cubicBezTo>
                                <a:cubicBezTo>
                                  <a:pt x="57524" y="60960"/>
                                  <a:pt x="60381" y="60960"/>
                                  <a:pt x="62286" y="59055"/>
                                </a:cubicBezTo>
                                <a:close/>
                                <a:moveTo>
                                  <a:pt x="56571" y="181927"/>
                                </a:moveTo>
                                <a:cubicBezTo>
                                  <a:pt x="56571" y="180975"/>
                                  <a:pt x="54666" y="180022"/>
                                  <a:pt x="53714" y="180022"/>
                                </a:cubicBezTo>
                                <a:cubicBezTo>
                                  <a:pt x="52761" y="180022"/>
                                  <a:pt x="52761" y="180022"/>
                                  <a:pt x="52761" y="180975"/>
                                </a:cubicBezTo>
                                <a:cubicBezTo>
                                  <a:pt x="52761" y="181927"/>
                                  <a:pt x="54666" y="181927"/>
                                  <a:pt x="55619" y="182880"/>
                                </a:cubicBezTo>
                                <a:cubicBezTo>
                                  <a:pt x="55619" y="182880"/>
                                  <a:pt x="56571" y="182880"/>
                                  <a:pt x="56571" y="181927"/>
                                </a:cubicBezTo>
                                <a:close/>
                                <a:moveTo>
                                  <a:pt x="59429" y="173355"/>
                                </a:moveTo>
                                <a:cubicBezTo>
                                  <a:pt x="58476" y="173355"/>
                                  <a:pt x="58476" y="173355"/>
                                  <a:pt x="57524" y="173355"/>
                                </a:cubicBezTo>
                                <a:cubicBezTo>
                                  <a:pt x="57524" y="173355"/>
                                  <a:pt x="56571" y="173355"/>
                                  <a:pt x="56571" y="172402"/>
                                </a:cubicBezTo>
                                <a:cubicBezTo>
                                  <a:pt x="55619" y="171450"/>
                                  <a:pt x="54666" y="173355"/>
                                  <a:pt x="53714" y="173355"/>
                                </a:cubicBezTo>
                                <a:cubicBezTo>
                                  <a:pt x="52761" y="173355"/>
                                  <a:pt x="52761" y="173355"/>
                                  <a:pt x="53714" y="174307"/>
                                </a:cubicBezTo>
                                <a:cubicBezTo>
                                  <a:pt x="54666" y="175260"/>
                                  <a:pt x="55619" y="174307"/>
                                  <a:pt x="56571" y="175260"/>
                                </a:cubicBezTo>
                                <a:lnTo>
                                  <a:pt x="57524" y="175260"/>
                                </a:lnTo>
                                <a:cubicBezTo>
                                  <a:pt x="57524" y="175260"/>
                                  <a:pt x="58476" y="175260"/>
                                  <a:pt x="59429" y="175260"/>
                                </a:cubicBezTo>
                                <a:cubicBezTo>
                                  <a:pt x="58476" y="173355"/>
                                  <a:pt x="59429" y="173355"/>
                                  <a:pt x="59429" y="173355"/>
                                </a:cubicBezTo>
                                <a:close/>
                                <a:moveTo>
                                  <a:pt x="52761" y="107632"/>
                                </a:moveTo>
                                <a:cubicBezTo>
                                  <a:pt x="53714" y="107632"/>
                                  <a:pt x="53714" y="106680"/>
                                  <a:pt x="53714" y="106680"/>
                                </a:cubicBezTo>
                                <a:cubicBezTo>
                                  <a:pt x="53714" y="106680"/>
                                  <a:pt x="52761" y="106680"/>
                                  <a:pt x="52761" y="107632"/>
                                </a:cubicBezTo>
                                <a:cubicBezTo>
                                  <a:pt x="52761" y="107632"/>
                                  <a:pt x="52761" y="107632"/>
                                  <a:pt x="52761" y="107632"/>
                                </a:cubicBezTo>
                                <a:close/>
                                <a:moveTo>
                                  <a:pt x="56571" y="134302"/>
                                </a:moveTo>
                                <a:cubicBezTo>
                                  <a:pt x="56571" y="133350"/>
                                  <a:pt x="56571" y="132397"/>
                                  <a:pt x="56571" y="132397"/>
                                </a:cubicBezTo>
                                <a:cubicBezTo>
                                  <a:pt x="55619" y="131445"/>
                                  <a:pt x="55619" y="132397"/>
                                  <a:pt x="54666" y="133350"/>
                                </a:cubicBezTo>
                                <a:cubicBezTo>
                                  <a:pt x="54666" y="134302"/>
                                  <a:pt x="53714" y="134302"/>
                                  <a:pt x="53714" y="135255"/>
                                </a:cubicBezTo>
                                <a:cubicBezTo>
                                  <a:pt x="53714" y="136207"/>
                                  <a:pt x="53714" y="138113"/>
                                  <a:pt x="54666" y="138113"/>
                                </a:cubicBezTo>
                                <a:cubicBezTo>
                                  <a:pt x="55619" y="138113"/>
                                  <a:pt x="55619" y="136207"/>
                                  <a:pt x="55619" y="135255"/>
                                </a:cubicBezTo>
                                <a:cubicBezTo>
                                  <a:pt x="55619" y="135255"/>
                                  <a:pt x="55619" y="134302"/>
                                  <a:pt x="56571" y="134302"/>
                                </a:cubicBezTo>
                                <a:close/>
                                <a:moveTo>
                                  <a:pt x="55619" y="194310"/>
                                </a:moveTo>
                                <a:cubicBezTo>
                                  <a:pt x="55619" y="194310"/>
                                  <a:pt x="55619" y="193357"/>
                                  <a:pt x="54666" y="193357"/>
                                </a:cubicBezTo>
                                <a:cubicBezTo>
                                  <a:pt x="53714" y="193357"/>
                                  <a:pt x="53714" y="193357"/>
                                  <a:pt x="53714" y="194310"/>
                                </a:cubicBezTo>
                                <a:cubicBezTo>
                                  <a:pt x="53714" y="194310"/>
                                  <a:pt x="53714" y="194310"/>
                                  <a:pt x="55619" y="194310"/>
                                </a:cubicBezTo>
                                <a:cubicBezTo>
                                  <a:pt x="54666" y="194310"/>
                                  <a:pt x="55619" y="194310"/>
                                  <a:pt x="55619" y="194310"/>
                                </a:cubicBezTo>
                                <a:close/>
                                <a:moveTo>
                                  <a:pt x="54666" y="141922"/>
                                </a:moveTo>
                                <a:cubicBezTo>
                                  <a:pt x="54666" y="141922"/>
                                  <a:pt x="53714" y="141922"/>
                                  <a:pt x="54666" y="141922"/>
                                </a:cubicBezTo>
                                <a:cubicBezTo>
                                  <a:pt x="53714" y="142875"/>
                                  <a:pt x="53714" y="143827"/>
                                  <a:pt x="54666" y="143827"/>
                                </a:cubicBezTo>
                                <a:cubicBezTo>
                                  <a:pt x="55619" y="143827"/>
                                  <a:pt x="55619" y="143827"/>
                                  <a:pt x="55619" y="142875"/>
                                </a:cubicBezTo>
                                <a:lnTo>
                                  <a:pt x="54666" y="141922"/>
                                </a:lnTo>
                                <a:close/>
                                <a:moveTo>
                                  <a:pt x="58476" y="88582"/>
                                </a:moveTo>
                                <a:cubicBezTo>
                                  <a:pt x="58476" y="88582"/>
                                  <a:pt x="57524" y="87630"/>
                                  <a:pt x="58476" y="88582"/>
                                </a:cubicBezTo>
                                <a:cubicBezTo>
                                  <a:pt x="55619" y="87630"/>
                                  <a:pt x="54666" y="88582"/>
                                  <a:pt x="54666" y="89535"/>
                                </a:cubicBezTo>
                                <a:cubicBezTo>
                                  <a:pt x="54666" y="91440"/>
                                  <a:pt x="54666" y="92392"/>
                                  <a:pt x="56571" y="93345"/>
                                </a:cubicBezTo>
                                <a:cubicBezTo>
                                  <a:pt x="56571" y="93345"/>
                                  <a:pt x="57524" y="93345"/>
                                  <a:pt x="57524" y="93345"/>
                                </a:cubicBezTo>
                                <a:cubicBezTo>
                                  <a:pt x="57524" y="93345"/>
                                  <a:pt x="58476" y="92392"/>
                                  <a:pt x="57524" y="92392"/>
                                </a:cubicBezTo>
                                <a:cubicBezTo>
                                  <a:pt x="54666" y="91440"/>
                                  <a:pt x="56571" y="90488"/>
                                  <a:pt x="58476" y="88582"/>
                                </a:cubicBezTo>
                                <a:lnTo>
                                  <a:pt x="58476" y="88582"/>
                                </a:lnTo>
                                <a:close/>
                                <a:moveTo>
                                  <a:pt x="56571" y="120967"/>
                                </a:moveTo>
                                <a:cubicBezTo>
                                  <a:pt x="57524" y="120967"/>
                                  <a:pt x="57524" y="120015"/>
                                  <a:pt x="56571" y="120967"/>
                                </a:cubicBezTo>
                                <a:cubicBezTo>
                                  <a:pt x="57524" y="119063"/>
                                  <a:pt x="57524" y="119063"/>
                                  <a:pt x="56571" y="119063"/>
                                </a:cubicBezTo>
                                <a:cubicBezTo>
                                  <a:pt x="55619" y="119063"/>
                                  <a:pt x="55619" y="119063"/>
                                  <a:pt x="55619" y="120015"/>
                                </a:cubicBezTo>
                                <a:cubicBezTo>
                                  <a:pt x="55619" y="120015"/>
                                  <a:pt x="55619" y="120015"/>
                                  <a:pt x="56571" y="120967"/>
                                </a:cubicBezTo>
                                <a:close/>
                                <a:moveTo>
                                  <a:pt x="57524" y="161925"/>
                                </a:moveTo>
                                <a:cubicBezTo>
                                  <a:pt x="58476" y="161925"/>
                                  <a:pt x="58476" y="161925"/>
                                  <a:pt x="58476" y="160972"/>
                                </a:cubicBezTo>
                                <a:cubicBezTo>
                                  <a:pt x="58476" y="160020"/>
                                  <a:pt x="58476" y="160020"/>
                                  <a:pt x="57524" y="159067"/>
                                </a:cubicBezTo>
                                <a:cubicBezTo>
                                  <a:pt x="56571" y="159067"/>
                                  <a:pt x="56571" y="159067"/>
                                  <a:pt x="56571" y="160020"/>
                                </a:cubicBezTo>
                                <a:cubicBezTo>
                                  <a:pt x="56571" y="161925"/>
                                  <a:pt x="56571" y="161925"/>
                                  <a:pt x="57524" y="161925"/>
                                </a:cubicBezTo>
                                <a:close/>
                                <a:moveTo>
                                  <a:pt x="56571" y="50482"/>
                                </a:moveTo>
                                <a:cubicBezTo>
                                  <a:pt x="56571" y="50482"/>
                                  <a:pt x="57524" y="50482"/>
                                  <a:pt x="56571" y="50482"/>
                                </a:cubicBezTo>
                                <a:cubicBezTo>
                                  <a:pt x="57524" y="50482"/>
                                  <a:pt x="57524" y="50482"/>
                                  <a:pt x="57524" y="49530"/>
                                </a:cubicBezTo>
                                <a:cubicBezTo>
                                  <a:pt x="57524" y="48577"/>
                                  <a:pt x="57524" y="48577"/>
                                  <a:pt x="56571" y="48577"/>
                                </a:cubicBezTo>
                                <a:cubicBezTo>
                                  <a:pt x="56571" y="49530"/>
                                  <a:pt x="56571" y="49530"/>
                                  <a:pt x="56571" y="50482"/>
                                </a:cubicBezTo>
                                <a:close/>
                                <a:moveTo>
                                  <a:pt x="56571" y="42863"/>
                                </a:moveTo>
                                <a:cubicBezTo>
                                  <a:pt x="57524" y="44767"/>
                                  <a:pt x="58476" y="44767"/>
                                  <a:pt x="60381" y="45720"/>
                                </a:cubicBezTo>
                                <a:cubicBezTo>
                                  <a:pt x="60381" y="45720"/>
                                  <a:pt x="60381" y="44767"/>
                                  <a:pt x="60381" y="44767"/>
                                </a:cubicBezTo>
                                <a:cubicBezTo>
                                  <a:pt x="59429" y="43815"/>
                                  <a:pt x="58476" y="42863"/>
                                  <a:pt x="56571" y="42863"/>
                                </a:cubicBezTo>
                                <a:cubicBezTo>
                                  <a:pt x="56571" y="42863"/>
                                  <a:pt x="56571" y="42863"/>
                                  <a:pt x="56571" y="42863"/>
                                </a:cubicBezTo>
                                <a:close/>
                                <a:moveTo>
                                  <a:pt x="58476" y="128588"/>
                                </a:moveTo>
                                <a:cubicBezTo>
                                  <a:pt x="57524" y="128588"/>
                                  <a:pt x="57524" y="128588"/>
                                  <a:pt x="58476" y="128588"/>
                                </a:cubicBezTo>
                                <a:cubicBezTo>
                                  <a:pt x="57524" y="129540"/>
                                  <a:pt x="58476" y="130492"/>
                                  <a:pt x="58476" y="130492"/>
                                </a:cubicBezTo>
                                <a:cubicBezTo>
                                  <a:pt x="58476" y="130492"/>
                                  <a:pt x="59429" y="130492"/>
                                  <a:pt x="59429" y="129540"/>
                                </a:cubicBezTo>
                                <a:cubicBezTo>
                                  <a:pt x="59429" y="129540"/>
                                  <a:pt x="58476" y="128588"/>
                                  <a:pt x="58476" y="128588"/>
                                </a:cubicBezTo>
                                <a:close/>
                                <a:moveTo>
                                  <a:pt x="58476" y="80963"/>
                                </a:moveTo>
                                <a:cubicBezTo>
                                  <a:pt x="58476" y="80963"/>
                                  <a:pt x="58476" y="81915"/>
                                  <a:pt x="58476" y="80963"/>
                                </a:cubicBezTo>
                                <a:cubicBezTo>
                                  <a:pt x="58476" y="81915"/>
                                  <a:pt x="58476" y="81915"/>
                                  <a:pt x="58476" y="80963"/>
                                </a:cubicBezTo>
                                <a:lnTo>
                                  <a:pt x="58476" y="80963"/>
                                </a:lnTo>
                                <a:cubicBezTo>
                                  <a:pt x="59429" y="80963"/>
                                  <a:pt x="58476" y="80963"/>
                                  <a:pt x="58476" y="80963"/>
                                </a:cubicBezTo>
                                <a:close/>
                                <a:moveTo>
                                  <a:pt x="59429" y="67627"/>
                                </a:moveTo>
                                <a:cubicBezTo>
                                  <a:pt x="60381" y="68580"/>
                                  <a:pt x="60381" y="67627"/>
                                  <a:pt x="59429" y="67627"/>
                                </a:cubicBezTo>
                                <a:cubicBezTo>
                                  <a:pt x="60381" y="66675"/>
                                  <a:pt x="60381" y="66675"/>
                                  <a:pt x="59429" y="65722"/>
                                </a:cubicBezTo>
                                <a:cubicBezTo>
                                  <a:pt x="59429" y="66675"/>
                                  <a:pt x="58476" y="66675"/>
                                  <a:pt x="59429" y="67627"/>
                                </a:cubicBezTo>
                                <a:cubicBezTo>
                                  <a:pt x="58476" y="67627"/>
                                  <a:pt x="59429" y="67627"/>
                                  <a:pt x="59429" y="67627"/>
                                </a:cubicBezTo>
                                <a:close/>
                                <a:moveTo>
                                  <a:pt x="59429" y="78105"/>
                                </a:moveTo>
                                <a:cubicBezTo>
                                  <a:pt x="60381" y="78105"/>
                                  <a:pt x="60381" y="77152"/>
                                  <a:pt x="60381" y="77152"/>
                                </a:cubicBezTo>
                                <a:cubicBezTo>
                                  <a:pt x="60381" y="76200"/>
                                  <a:pt x="60381" y="75247"/>
                                  <a:pt x="59429" y="75247"/>
                                </a:cubicBezTo>
                                <a:cubicBezTo>
                                  <a:pt x="59429" y="76200"/>
                                  <a:pt x="59429" y="76200"/>
                                  <a:pt x="59429" y="78105"/>
                                </a:cubicBezTo>
                                <a:cubicBezTo>
                                  <a:pt x="59429" y="77152"/>
                                  <a:pt x="59429" y="78105"/>
                                  <a:pt x="59429" y="78105"/>
                                </a:cubicBezTo>
                                <a:close/>
                                <a:moveTo>
                                  <a:pt x="61334" y="206692"/>
                                </a:moveTo>
                                <a:cubicBezTo>
                                  <a:pt x="61334" y="206692"/>
                                  <a:pt x="61334" y="205740"/>
                                  <a:pt x="61334" y="206692"/>
                                </a:cubicBezTo>
                                <a:cubicBezTo>
                                  <a:pt x="60381" y="205740"/>
                                  <a:pt x="59429" y="205740"/>
                                  <a:pt x="59429" y="206692"/>
                                </a:cubicBezTo>
                                <a:cubicBezTo>
                                  <a:pt x="60381" y="206692"/>
                                  <a:pt x="60381" y="207645"/>
                                  <a:pt x="61334" y="206692"/>
                                </a:cubicBezTo>
                                <a:cubicBezTo>
                                  <a:pt x="61334" y="207645"/>
                                  <a:pt x="62286" y="207645"/>
                                  <a:pt x="61334" y="206692"/>
                                </a:cubicBezTo>
                                <a:close/>
                                <a:moveTo>
                                  <a:pt x="62286" y="96202"/>
                                </a:moveTo>
                                <a:cubicBezTo>
                                  <a:pt x="62286" y="96202"/>
                                  <a:pt x="62286" y="95250"/>
                                  <a:pt x="62286" y="96202"/>
                                </a:cubicBezTo>
                                <a:cubicBezTo>
                                  <a:pt x="61334" y="95250"/>
                                  <a:pt x="61334" y="95250"/>
                                  <a:pt x="61334" y="95250"/>
                                </a:cubicBezTo>
                                <a:cubicBezTo>
                                  <a:pt x="61334" y="96202"/>
                                  <a:pt x="61334" y="96202"/>
                                  <a:pt x="62286" y="96202"/>
                                </a:cubicBezTo>
                                <a:cubicBezTo>
                                  <a:pt x="62286" y="96202"/>
                                  <a:pt x="62286" y="96202"/>
                                  <a:pt x="62286" y="96202"/>
                                </a:cubicBezTo>
                                <a:close/>
                                <a:moveTo>
                                  <a:pt x="63239" y="62865"/>
                                </a:moveTo>
                                <a:cubicBezTo>
                                  <a:pt x="64191" y="62865"/>
                                  <a:pt x="64191" y="61913"/>
                                  <a:pt x="63239" y="62865"/>
                                </a:cubicBezTo>
                                <a:cubicBezTo>
                                  <a:pt x="63239" y="61913"/>
                                  <a:pt x="63239" y="60960"/>
                                  <a:pt x="62286" y="60960"/>
                                </a:cubicBezTo>
                                <a:cubicBezTo>
                                  <a:pt x="62286" y="61913"/>
                                  <a:pt x="62286" y="61913"/>
                                  <a:pt x="63239" y="62865"/>
                                </a:cubicBezTo>
                                <a:cubicBezTo>
                                  <a:pt x="62286" y="62865"/>
                                  <a:pt x="63239" y="62865"/>
                                  <a:pt x="63239" y="62865"/>
                                </a:cubicBezTo>
                                <a:close/>
                                <a:moveTo>
                                  <a:pt x="66096" y="220980"/>
                                </a:moveTo>
                                <a:cubicBezTo>
                                  <a:pt x="66096" y="220027"/>
                                  <a:pt x="64191" y="219075"/>
                                  <a:pt x="63239" y="218122"/>
                                </a:cubicBezTo>
                                <a:cubicBezTo>
                                  <a:pt x="62286" y="218122"/>
                                  <a:pt x="62286" y="218122"/>
                                  <a:pt x="62286" y="219075"/>
                                </a:cubicBezTo>
                                <a:cubicBezTo>
                                  <a:pt x="63239" y="220027"/>
                                  <a:pt x="64191" y="220980"/>
                                  <a:pt x="66096" y="220980"/>
                                </a:cubicBezTo>
                                <a:lnTo>
                                  <a:pt x="66096" y="220980"/>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7" name="Freeform 147"/>
                        <wps:cNvSpPr/>
                        <wps:spPr>
                          <a:xfrm>
                            <a:off x="879531" y="87559"/>
                            <a:ext cx="131853" cy="181439"/>
                          </a:xfrm>
                          <a:custGeom>
                            <a:avLst/>
                            <a:gdLst>
                              <a:gd name="connsiteX0" fmla="*/ 105728 w 131853"/>
                              <a:gd name="connsiteY0" fmla="*/ 172721 h 181439"/>
                              <a:gd name="connsiteX1" fmla="*/ 63818 w 131853"/>
                              <a:gd name="connsiteY1" fmla="*/ 181294 h 181439"/>
                              <a:gd name="connsiteX2" fmla="*/ 10478 w 131853"/>
                              <a:gd name="connsiteY2" fmla="*/ 158434 h 181439"/>
                              <a:gd name="connsiteX3" fmla="*/ 0 w 131853"/>
                              <a:gd name="connsiteY3" fmla="*/ 132716 h 181439"/>
                              <a:gd name="connsiteX4" fmla="*/ 20003 w 131853"/>
                              <a:gd name="connsiteY4" fmla="*/ 108904 h 181439"/>
                              <a:gd name="connsiteX5" fmla="*/ 38100 w 131853"/>
                              <a:gd name="connsiteY5" fmla="*/ 111761 h 181439"/>
                              <a:gd name="connsiteX6" fmla="*/ 39053 w 131853"/>
                              <a:gd name="connsiteY6" fmla="*/ 147956 h 181439"/>
                              <a:gd name="connsiteX7" fmla="*/ 34290 w 131853"/>
                              <a:gd name="connsiteY7" fmla="*/ 150814 h 181439"/>
                              <a:gd name="connsiteX8" fmla="*/ 33338 w 131853"/>
                              <a:gd name="connsiteY8" fmla="*/ 160339 h 181439"/>
                              <a:gd name="connsiteX9" fmla="*/ 42863 w 131853"/>
                              <a:gd name="connsiteY9" fmla="*/ 167006 h 181439"/>
                              <a:gd name="connsiteX10" fmla="*/ 52388 w 131853"/>
                              <a:gd name="connsiteY10" fmla="*/ 170816 h 181439"/>
                              <a:gd name="connsiteX11" fmla="*/ 87630 w 131853"/>
                              <a:gd name="connsiteY11" fmla="*/ 165101 h 181439"/>
                              <a:gd name="connsiteX12" fmla="*/ 93345 w 131853"/>
                              <a:gd name="connsiteY12" fmla="*/ 157481 h 181439"/>
                              <a:gd name="connsiteX13" fmla="*/ 95250 w 131853"/>
                              <a:gd name="connsiteY13" fmla="*/ 151766 h 181439"/>
                              <a:gd name="connsiteX14" fmla="*/ 88583 w 131853"/>
                              <a:gd name="connsiteY14" fmla="*/ 128906 h 181439"/>
                              <a:gd name="connsiteX15" fmla="*/ 65723 w 131853"/>
                              <a:gd name="connsiteY15" fmla="*/ 111761 h 181439"/>
                              <a:gd name="connsiteX16" fmla="*/ 28575 w 131853"/>
                              <a:gd name="connsiteY16" fmla="*/ 86044 h 181439"/>
                              <a:gd name="connsiteX17" fmla="*/ 7620 w 131853"/>
                              <a:gd name="connsiteY17" fmla="*/ 56516 h 181439"/>
                              <a:gd name="connsiteX18" fmla="*/ 17145 w 131853"/>
                              <a:gd name="connsiteY18" fmla="*/ 19369 h 181439"/>
                              <a:gd name="connsiteX19" fmla="*/ 67628 w 131853"/>
                              <a:gd name="connsiteY19" fmla="*/ 319 h 181439"/>
                              <a:gd name="connsiteX20" fmla="*/ 100013 w 131853"/>
                              <a:gd name="connsiteY20" fmla="*/ 6986 h 181439"/>
                              <a:gd name="connsiteX21" fmla="*/ 126683 w 131853"/>
                              <a:gd name="connsiteY21" fmla="*/ 37466 h 181439"/>
                              <a:gd name="connsiteX22" fmla="*/ 126683 w 131853"/>
                              <a:gd name="connsiteY22" fmla="*/ 49849 h 181439"/>
                              <a:gd name="connsiteX23" fmla="*/ 102870 w 131853"/>
                              <a:gd name="connsiteY23" fmla="*/ 63184 h 181439"/>
                              <a:gd name="connsiteX24" fmla="*/ 95250 w 131853"/>
                              <a:gd name="connsiteY24" fmla="*/ 60326 h 181439"/>
                              <a:gd name="connsiteX25" fmla="*/ 90488 w 131853"/>
                              <a:gd name="connsiteY25" fmla="*/ 27941 h 181439"/>
                              <a:gd name="connsiteX26" fmla="*/ 94298 w 131853"/>
                              <a:gd name="connsiteY26" fmla="*/ 24131 h 181439"/>
                              <a:gd name="connsiteX27" fmla="*/ 94298 w 131853"/>
                              <a:gd name="connsiteY27" fmla="*/ 17464 h 181439"/>
                              <a:gd name="connsiteX28" fmla="*/ 88583 w 131853"/>
                              <a:gd name="connsiteY28" fmla="*/ 13654 h 181439"/>
                              <a:gd name="connsiteX29" fmla="*/ 59055 w 131853"/>
                              <a:gd name="connsiteY29" fmla="*/ 8891 h 181439"/>
                              <a:gd name="connsiteX30" fmla="*/ 44768 w 131853"/>
                              <a:gd name="connsiteY30" fmla="*/ 15559 h 181439"/>
                              <a:gd name="connsiteX31" fmla="*/ 40958 w 131853"/>
                              <a:gd name="connsiteY31" fmla="*/ 38419 h 181439"/>
                              <a:gd name="connsiteX32" fmla="*/ 57150 w 131853"/>
                              <a:gd name="connsiteY32" fmla="*/ 54611 h 181439"/>
                              <a:gd name="connsiteX33" fmla="*/ 69533 w 131853"/>
                              <a:gd name="connsiteY33" fmla="*/ 63184 h 181439"/>
                              <a:gd name="connsiteX34" fmla="*/ 73343 w 131853"/>
                              <a:gd name="connsiteY34" fmla="*/ 66041 h 181439"/>
                              <a:gd name="connsiteX35" fmla="*/ 87630 w 131853"/>
                              <a:gd name="connsiteY35" fmla="*/ 74614 h 181439"/>
                              <a:gd name="connsiteX36" fmla="*/ 99060 w 131853"/>
                              <a:gd name="connsiteY36" fmla="*/ 83186 h 181439"/>
                              <a:gd name="connsiteX37" fmla="*/ 113348 w 131853"/>
                              <a:gd name="connsiteY37" fmla="*/ 93664 h 181439"/>
                              <a:gd name="connsiteX38" fmla="*/ 130493 w 131853"/>
                              <a:gd name="connsiteY38" fmla="*/ 120334 h 181439"/>
                              <a:gd name="connsiteX39" fmla="*/ 105728 w 131853"/>
                              <a:gd name="connsiteY39" fmla="*/ 172721 h 181439"/>
                              <a:gd name="connsiteX40" fmla="*/ 17145 w 131853"/>
                              <a:gd name="connsiteY40" fmla="*/ 130811 h 181439"/>
                              <a:gd name="connsiteX41" fmla="*/ 12383 w 131853"/>
                              <a:gd name="connsiteY41" fmla="*/ 128906 h 181439"/>
                              <a:gd name="connsiteX42" fmla="*/ 11430 w 131853"/>
                              <a:gd name="connsiteY42" fmla="*/ 129859 h 181439"/>
                              <a:gd name="connsiteX43" fmla="*/ 16193 w 131853"/>
                              <a:gd name="connsiteY43" fmla="*/ 133669 h 181439"/>
                              <a:gd name="connsiteX44" fmla="*/ 18098 w 131853"/>
                              <a:gd name="connsiteY44" fmla="*/ 131764 h 181439"/>
                              <a:gd name="connsiteX45" fmla="*/ 17145 w 131853"/>
                              <a:gd name="connsiteY45" fmla="*/ 130811 h 181439"/>
                              <a:gd name="connsiteX46" fmla="*/ 14288 w 131853"/>
                              <a:gd name="connsiteY46" fmla="*/ 124144 h 181439"/>
                              <a:gd name="connsiteX47" fmla="*/ 16193 w 131853"/>
                              <a:gd name="connsiteY47" fmla="*/ 127001 h 181439"/>
                              <a:gd name="connsiteX48" fmla="*/ 16193 w 131853"/>
                              <a:gd name="connsiteY48" fmla="*/ 125096 h 181439"/>
                              <a:gd name="connsiteX49" fmla="*/ 17145 w 131853"/>
                              <a:gd name="connsiteY49" fmla="*/ 123191 h 181439"/>
                              <a:gd name="connsiteX50" fmla="*/ 17145 w 131853"/>
                              <a:gd name="connsiteY50" fmla="*/ 121286 h 181439"/>
                              <a:gd name="connsiteX51" fmla="*/ 15240 w 131853"/>
                              <a:gd name="connsiteY51" fmla="*/ 123191 h 181439"/>
                              <a:gd name="connsiteX52" fmla="*/ 14288 w 131853"/>
                              <a:gd name="connsiteY52" fmla="*/ 124144 h 181439"/>
                              <a:gd name="connsiteX53" fmla="*/ 21908 w 131853"/>
                              <a:gd name="connsiteY53" fmla="*/ 117476 h 181439"/>
                              <a:gd name="connsiteX54" fmla="*/ 21908 w 131853"/>
                              <a:gd name="connsiteY54" fmla="*/ 115571 h 181439"/>
                              <a:gd name="connsiteX55" fmla="*/ 20003 w 131853"/>
                              <a:gd name="connsiteY55" fmla="*/ 117476 h 181439"/>
                              <a:gd name="connsiteX56" fmla="*/ 20003 w 131853"/>
                              <a:gd name="connsiteY56" fmla="*/ 120334 h 181439"/>
                              <a:gd name="connsiteX57" fmla="*/ 21908 w 131853"/>
                              <a:gd name="connsiteY57" fmla="*/ 117476 h 181439"/>
                              <a:gd name="connsiteX58" fmla="*/ 21908 w 131853"/>
                              <a:gd name="connsiteY58" fmla="*/ 131764 h 181439"/>
                              <a:gd name="connsiteX59" fmla="*/ 21908 w 131853"/>
                              <a:gd name="connsiteY59" fmla="*/ 131764 h 181439"/>
                              <a:gd name="connsiteX60" fmla="*/ 20955 w 131853"/>
                              <a:gd name="connsiteY60" fmla="*/ 131764 h 181439"/>
                              <a:gd name="connsiteX61" fmla="*/ 21908 w 131853"/>
                              <a:gd name="connsiteY61" fmla="*/ 131764 h 181439"/>
                              <a:gd name="connsiteX62" fmla="*/ 21908 w 131853"/>
                              <a:gd name="connsiteY62" fmla="*/ 131764 h 181439"/>
                              <a:gd name="connsiteX63" fmla="*/ 21908 w 131853"/>
                              <a:gd name="connsiteY63" fmla="*/ 123191 h 181439"/>
                              <a:gd name="connsiteX64" fmla="*/ 22860 w 131853"/>
                              <a:gd name="connsiteY64" fmla="*/ 122239 h 181439"/>
                              <a:gd name="connsiteX65" fmla="*/ 22860 w 131853"/>
                              <a:gd name="connsiteY65" fmla="*/ 121286 h 181439"/>
                              <a:gd name="connsiteX66" fmla="*/ 21908 w 131853"/>
                              <a:gd name="connsiteY66" fmla="*/ 123191 h 181439"/>
                              <a:gd name="connsiteX67" fmla="*/ 21908 w 131853"/>
                              <a:gd name="connsiteY67" fmla="*/ 123191 h 181439"/>
                              <a:gd name="connsiteX68" fmla="*/ 22860 w 131853"/>
                              <a:gd name="connsiteY68" fmla="*/ 134621 h 181439"/>
                              <a:gd name="connsiteX69" fmla="*/ 22860 w 131853"/>
                              <a:gd name="connsiteY69" fmla="*/ 134621 h 181439"/>
                              <a:gd name="connsiteX70" fmla="*/ 22860 w 131853"/>
                              <a:gd name="connsiteY70" fmla="*/ 133669 h 181439"/>
                              <a:gd name="connsiteX71" fmla="*/ 22860 w 131853"/>
                              <a:gd name="connsiteY71" fmla="*/ 134621 h 181439"/>
                              <a:gd name="connsiteX72" fmla="*/ 22860 w 131853"/>
                              <a:gd name="connsiteY72" fmla="*/ 134621 h 181439"/>
                              <a:gd name="connsiteX73" fmla="*/ 25718 w 131853"/>
                              <a:gd name="connsiteY73" fmla="*/ 116524 h 181439"/>
                              <a:gd name="connsiteX74" fmla="*/ 24765 w 131853"/>
                              <a:gd name="connsiteY74" fmla="*/ 115571 h 181439"/>
                              <a:gd name="connsiteX75" fmla="*/ 22860 w 131853"/>
                              <a:gd name="connsiteY75" fmla="*/ 118429 h 181439"/>
                              <a:gd name="connsiteX76" fmla="*/ 23813 w 131853"/>
                              <a:gd name="connsiteY76" fmla="*/ 119381 h 181439"/>
                              <a:gd name="connsiteX77" fmla="*/ 25718 w 131853"/>
                              <a:gd name="connsiteY77" fmla="*/ 116524 h 181439"/>
                              <a:gd name="connsiteX78" fmla="*/ 23813 w 131853"/>
                              <a:gd name="connsiteY78" fmla="*/ 138431 h 181439"/>
                              <a:gd name="connsiteX79" fmla="*/ 22860 w 131853"/>
                              <a:gd name="connsiteY79" fmla="*/ 137479 h 181439"/>
                              <a:gd name="connsiteX80" fmla="*/ 21908 w 131853"/>
                              <a:gd name="connsiteY80" fmla="*/ 138431 h 181439"/>
                              <a:gd name="connsiteX81" fmla="*/ 23813 w 131853"/>
                              <a:gd name="connsiteY81" fmla="*/ 138431 h 181439"/>
                              <a:gd name="connsiteX82" fmla="*/ 23813 w 131853"/>
                              <a:gd name="connsiteY82" fmla="*/ 138431 h 181439"/>
                              <a:gd name="connsiteX83" fmla="*/ 23813 w 131853"/>
                              <a:gd name="connsiteY83" fmla="*/ 126049 h 181439"/>
                              <a:gd name="connsiteX84" fmla="*/ 23813 w 131853"/>
                              <a:gd name="connsiteY84" fmla="*/ 126049 h 181439"/>
                              <a:gd name="connsiteX85" fmla="*/ 23813 w 131853"/>
                              <a:gd name="connsiteY85" fmla="*/ 127954 h 181439"/>
                              <a:gd name="connsiteX86" fmla="*/ 23813 w 131853"/>
                              <a:gd name="connsiteY86" fmla="*/ 126049 h 181439"/>
                              <a:gd name="connsiteX87" fmla="*/ 23813 w 131853"/>
                              <a:gd name="connsiteY87" fmla="*/ 126049 h 181439"/>
                              <a:gd name="connsiteX88" fmla="*/ 26670 w 131853"/>
                              <a:gd name="connsiteY88" fmla="*/ 128906 h 181439"/>
                              <a:gd name="connsiteX89" fmla="*/ 25718 w 131853"/>
                              <a:gd name="connsiteY89" fmla="*/ 131764 h 181439"/>
                              <a:gd name="connsiteX90" fmla="*/ 26670 w 131853"/>
                              <a:gd name="connsiteY90" fmla="*/ 132716 h 181439"/>
                              <a:gd name="connsiteX91" fmla="*/ 27623 w 131853"/>
                              <a:gd name="connsiteY91" fmla="*/ 131764 h 181439"/>
                              <a:gd name="connsiteX92" fmla="*/ 26670 w 131853"/>
                              <a:gd name="connsiteY92" fmla="*/ 128906 h 181439"/>
                              <a:gd name="connsiteX93" fmla="*/ 30480 w 131853"/>
                              <a:gd name="connsiteY93" fmla="*/ 43181 h 181439"/>
                              <a:gd name="connsiteX94" fmla="*/ 30480 w 131853"/>
                              <a:gd name="connsiteY94" fmla="*/ 43181 h 181439"/>
                              <a:gd name="connsiteX95" fmla="*/ 30480 w 131853"/>
                              <a:gd name="connsiteY95" fmla="*/ 43181 h 181439"/>
                              <a:gd name="connsiteX96" fmla="*/ 28575 w 131853"/>
                              <a:gd name="connsiteY96" fmla="*/ 38419 h 181439"/>
                              <a:gd name="connsiteX97" fmla="*/ 27623 w 131853"/>
                              <a:gd name="connsiteY97" fmla="*/ 37466 h 181439"/>
                              <a:gd name="connsiteX98" fmla="*/ 27623 w 131853"/>
                              <a:gd name="connsiteY98" fmla="*/ 38419 h 181439"/>
                              <a:gd name="connsiteX99" fmla="*/ 30480 w 131853"/>
                              <a:gd name="connsiteY99" fmla="*/ 43181 h 181439"/>
                              <a:gd name="connsiteX100" fmla="*/ 30480 w 131853"/>
                              <a:gd name="connsiteY100" fmla="*/ 124144 h 181439"/>
                              <a:gd name="connsiteX101" fmla="*/ 30480 w 131853"/>
                              <a:gd name="connsiteY101" fmla="*/ 124144 h 181439"/>
                              <a:gd name="connsiteX102" fmla="*/ 27623 w 131853"/>
                              <a:gd name="connsiteY102" fmla="*/ 124144 h 181439"/>
                              <a:gd name="connsiteX103" fmla="*/ 30480 w 131853"/>
                              <a:gd name="connsiteY103" fmla="*/ 127001 h 181439"/>
                              <a:gd name="connsiteX104" fmla="*/ 30480 w 131853"/>
                              <a:gd name="connsiteY104" fmla="*/ 124144 h 181439"/>
                              <a:gd name="connsiteX105" fmla="*/ 31433 w 131853"/>
                              <a:gd name="connsiteY105" fmla="*/ 66994 h 181439"/>
                              <a:gd name="connsiteX106" fmla="*/ 31433 w 131853"/>
                              <a:gd name="connsiteY106" fmla="*/ 66994 h 181439"/>
                              <a:gd name="connsiteX107" fmla="*/ 31433 w 131853"/>
                              <a:gd name="connsiteY107" fmla="*/ 66994 h 181439"/>
                              <a:gd name="connsiteX108" fmla="*/ 31433 w 131853"/>
                              <a:gd name="connsiteY108" fmla="*/ 66994 h 181439"/>
                              <a:gd name="connsiteX109" fmla="*/ 31433 w 131853"/>
                              <a:gd name="connsiteY109" fmla="*/ 66994 h 181439"/>
                              <a:gd name="connsiteX110" fmla="*/ 31433 w 131853"/>
                              <a:gd name="connsiteY110" fmla="*/ 48896 h 181439"/>
                              <a:gd name="connsiteX111" fmla="*/ 31433 w 131853"/>
                              <a:gd name="connsiteY111" fmla="*/ 48896 h 181439"/>
                              <a:gd name="connsiteX112" fmla="*/ 31433 w 131853"/>
                              <a:gd name="connsiteY112" fmla="*/ 49849 h 181439"/>
                              <a:gd name="connsiteX113" fmla="*/ 31433 w 131853"/>
                              <a:gd name="connsiteY113" fmla="*/ 48896 h 181439"/>
                              <a:gd name="connsiteX114" fmla="*/ 31433 w 131853"/>
                              <a:gd name="connsiteY114" fmla="*/ 48896 h 181439"/>
                              <a:gd name="connsiteX115" fmla="*/ 32385 w 131853"/>
                              <a:gd name="connsiteY115" fmla="*/ 53659 h 181439"/>
                              <a:gd name="connsiteX116" fmla="*/ 30480 w 131853"/>
                              <a:gd name="connsiteY116" fmla="*/ 55564 h 181439"/>
                              <a:gd name="connsiteX117" fmla="*/ 31433 w 131853"/>
                              <a:gd name="connsiteY117" fmla="*/ 56516 h 181439"/>
                              <a:gd name="connsiteX118" fmla="*/ 35243 w 131853"/>
                              <a:gd name="connsiteY118" fmla="*/ 54611 h 181439"/>
                              <a:gd name="connsiteX119" fmla="*/ 32385 w 131853"/>
                              <a:gd name="connsiteY119" fmla="*/ 53659 h 181439"/>
                              <a:gd name="connsiteX120" fmla="*/ 42863 w 131853"/>
                              <a:gd name="connsiteY120" fmla="*/ 60326 h 181439"/>
                              <a:gd name="connsiteX121" fmla="*/ 43815 w 131853"/>
                              <a:gd name="connsiteY121" fmla="*/ 58421 h 181439"/>
                              <a:gd name="connsiteX122" fmla="*/ 41910 w 131853"/>
                              <a:gd name="connsiteY122" fmla="*/ 58421 h 181439"/>
                              <a:gd name="connsiteX123" fmla="*/ 35243 w 131853"/>
                              <a:gd name="connsiteY123" fmla="*/ 65089 h 181439"/>
                              <a:gd name="connsiteX124" fmla="*/ 33338 w 131853"/>
                              <a:gd name="connsiteY124" fmla="*/ 60326 h 181439"/>
                              <a:gd name="connsiteX125" fmla="*/ 32385 w 131853"/>
                              <a:gd name="connsiteY125" fmla="*/ 59374 h 181439"/>
                              <a:gd name="connsiteX126" fmla="*/ 31433 w 131853"/>
                              <a:gd name="connsiteY126" fmla="*/ 60326 h 181439"/>
                              <a:gd name="connsiteX127" fmla="*/ 35243 w 131853"/>
                              <a:gd name="connsiteY127" fmla="*/ 65089 h 181439"/>
                              <a:gd name="connsiteX128" fmla="*/ 40005 w 131853"/>
                              <a:gd name="connsiteY128" fmla="*/ 63184 h 181439"/>
                              <a:gd name="connsiteX129" fmla="*/ 42863 w 131853"/>
                              <a:gd name="connsiteY129" fmla="*/ 60326 h 181439"/>
                              <a:gd name="connsiteX130" fmla="*/ 37148 w 131853"/>
                              <a:gd name="connsiteY130" fmla="*/ 72709 h 181439"/>
                              <a:gd name="connsiteX131" fmla="*/ 35243 w 131853"/>
                              <a:gd name="connsiteY131" fmla="*/ 69851 h 181439"/>
                              <a:gd name="connsiteX132" fmla="*/ 34290 w 131853"/>
                              <a:gd name="connsiteY132" fmla="*/ 70804 h 181439"/>
                              <a:gd name="connsiteX133" fmla="*/ 36195 w 131853"/>
                              <a:gd name="connsiteY133" fmla="*/ 73661 h 181439"/>
                              <a:gd name="connsiteX134" fmla="*/ 37148 w 131853"/>
                              <a:gd name="connsiteY134" fmla="*/ 72709 h 181439"/>
                              <a:gd name="connsiteX135" fmla="*/ 38100 w 131853"/>
                              <a:gd name="connsiteY135" fmla="*/ 58421 h 181439"/>
                              <a:gd name="connsiteX136" fmla="*/ 38100 w 131853"/>
                              <a:gd name="connsiteY136" fmla="*/ 58421 h 181439"/>
                              <a:gd name="connsiteX137" fmla="*/ 38100 w 131853"/>
                              <a:gd name="connsiteY137" fmla="*/ 57469 h 181439"/>
                              <a:gd name="connsiteX138" fmla="*/ 38100 w 131853"/>
                              <a:gd name="connsiteY138" fmla="*/ 58421 h 181439"/>
                              <a:gd name="connsiteX139" fmla="*/ 38100 w 131853"/>
                              <a:gd name="connsiteY139" fmla="*/ 58421 h 181439"/>
                              <a:gd name="connsiteX140" fmla="*/ 39053 w 131853"/>
                              <a:gd name="connsiteY140" fmla="*/ 53659 h 181439"/>
                              <a:gd name="connsiteX141" fmla="*/ 39053 w 131853"/>
                              <a:gd name="connsiteY141" fmla="*/ 53659 h 181439"/>
                              <a:gd name="connsiteX142" fmla="*/ 39053 w 131853"/>
                              <a:gd name="connsiteY142" fmla="*/ 52706 h 181439"/>
                              <a:gd name="connsiteX143" fmla="*/ 39053 w 131853"/>
                              <a:gd name="connsiteY143" fmla="*/ 53659 h 181439"/>
                              <a:gd name="connsiteX144" fmla="*/ 39053 w 131853"/>
                              <a:gd name="connsiteY144" fmla="*/ 53659 h 181439"/>
                              <a:gd name="connsiteX145" fmla="*/ 40005 w 131853"/>
                              <a:gd name="connsiteY145" fmla="*/ 48896 h 181439"/>
                              <a:gd name="connsiteX146" fmla="*/ 40005 w 131853"/>
                              <a:gd name="connsiteY146" fmla="*/ 48896 h 181439"/>
                              <a:gd name="connsiteX147" fmla="*/ 40005 w 131853"/>
                              <a:gd name="connsiteY147" fmla="*/ 48896 h 181439"/>
                              <a:gd name="connsiteX148" fmla="*/ 40005 w 131853"/>
                              <a:gd name="connsiteY148" fmla="*/ 48896 h 181439"/>
                              <a:gd name="connsiteX149" fmla="*/ 40005 w 131853"/>
                              <a:gd name="connsiteY149" fmla="*/ 48896 h 181439"/>
                              <a:gd name="connsiteX150" fmla="*/ 43815 w 131853"/>
                              <a:gd name="connsiteY150" fmla="*/ 87949 h 181439"/>
                              <a:gd name="connsiteX151" fmla="*/ 43815 w 131853"/>
                              <a:gd name="connsiteY151" fmla="*/ 87949 h 181439"/>
                              <a:gd name="connsiteX152" fmla="*/ 41910 w 131853"/>
                              <a:gd name="connsiteY152" fmla="*/ 87949 h 181439"/>
                              <a:gd name="connsiteX153" fmla="*/ 43815 w 131853"/>
                              <a:gd name="connsiteY153" fmla="*/ 87949 h 181439"/>
                              <a:gd name="connsiteX154" fmla="*/ 43815 w 131853"/>
                              <a:gd name="connsiteY154" fmla="*/ 87949 h 181439"/>
                              <a:gd name="connsiteX155" fmla="*/ 89535 w 131853"/>
                              <a:gd name="connsiteY155" fmla="*/ 107951 h 181439"/>
                              <a:gd name="connsiteX156" fmla="*/ 90488 w 131853"/>
                              <a:gd name="connsiteY156" fmla="*/ 107951 h 181439"/>
                              <a:gd name="connsiteX157" fmla="*/ 90488 w 131853"/>
                              <a:gd name="connsiteY157" fmla="*/ 111761 h 181439"/>
                              <a:gd name="connsiteX158" fmla="*/ 98108 w 131853"/>
                              <a:gd name="connsiteY158" fmla="*/ 115571 h 181439"/>
                              <a:gd name="connsiteX159" fmla="*/ 100013 w 131853"/>
                              <a:gd name="connsiteY159" fmla="*/ 114619 h 181439"/>
                              <a:gd name="connsiteX160" fmla="*/ 100965 w 131853"/>
                              <a:gd name="connsiteY160" fmla="*/ 113666 h 181439"/>
                              <a:gd name="connsiteX161" fmla="*/ 101918 w 131853"/>
                              <a:gd name="connsiteY161" fmla="*/ 110809 h 181439"/>
                              <a:gd name="connsiteX162" fmla="*/ 101918 w 131853"/>
                              <a:gd name="connsiteY162" fmla="*/ 106999 h 181439"/>
                              <a:gd name="connsiteX163" fmla="*/ 106680 w 131853"/>
                              <a:gd name="connsiteY163" fmla="*/ 108904 h 181439"/>
                              <a:gd name="connsiteX164" fmla="*/ 106680 w 131853"/>
                              <a:gd name="connsiteY164" fmla="*/ 110809 h 181439"/>
                              <a:gd name="connsiteX165" fmla="*/ 108585 w 131853"/>
                              <a:gd name="connsiteY165" fmla="*/ 109856 h 181439"/>
                              <a:gd name="connsiteX166" fmla="*/ 109538 w 131853"/>
                              <a:gd name="connsiteY166" fmla="*/ 107951 h 181439"/>
                              <a:gd name="connsiteX167" fmla="*/ 111443 w 131853"/>
                              <a:gd name="connsiteY167" fmla="*/ 102236 h 181439"/>
                              <a:gd name="connsiteX168" fmla="*/ 110490 w 131853"/>
                              <a:gd name="connsiteY168" fmla="*/ 97474 h 181439"/>
                              <a:gd name="connsiteX169" fmla="*/ 107633 w 131853"/>
                              <a:gd name="connsiteY169" fmla="*/ 96521 h 181439"/>
                              <a:gd name="connsiteX170" fmla="*/ 97155 w 131853"/>
                              <a:gd name="connsiteY170" fmla="*/ 101284 h 181439"/>
                              <a:gd name="connsiteX171" fmla="*/ 102870 w 131853"/>
                              <a:gd name="connsiteY171" fmla="*/ 95569 h 181439"/>
                              <a:gd name="connsiteX172" fmla="*/ 104775 w 131853"/>
                              <a:gd name="connsiteY172" fmla="*/ 95569 h 181439"/>
                              <a:gd name="connsiteX173" fmla="*/ 104775 w 131853"/>
                              <a:gd name="connsiteY173" fmla="*/ 93664 h 181439"/>
                              <a:gd name="connsiteX174" fmla="*/ 102870 w 131853"/>
                              <a:gd name="connsiteY174" fmla="*/ 94616 h 181439"/>
                              <a:gd name="connsiteX175" fmla="*/ 101918 w 131853"/>
                              <a:gd name="connsiteY175" fmla="*/ 95569 h 181439"/>
                              <a:gd name="connsiteX176" fmla="*/ 102870 w 131853"/>
                              <a:gd name="connsiteY176" fmla="*/ 93664 h 181439"/>
                              <a:gd name="connsiteX177" fmla="*/ 102870 w 131853"/>
                              <a:gd name="connsiteY177" fmla="*/ 92711 h 181439"/>
                              <a:gd name="connsiteX178" fmla="*/ 101918 w 131853"/>
                              <a:gd name="connsiteY178" fmla="*/ 92711 h 181439"/>
                              <a:gd name="connsiteX179" fmla="*/ 94298 w 131853"/>
                              <a:gd name="connsiteY179" fmla="*/ 98426 h 181439"/>
                              <a:gd name="connsiteX180" fmla="*/ 90488 w 131853"/>
                              <a:gd name="connsiteY180" fmla="*/ 99379 h 181439"/>
                              <a:gd name="connsiteX181" fmla="*/ 90488 w 131853"/>
                              <a:gd name="connsiteY181" fmla="*/ 96521 h 181439"/>
                              <a:gd name="connsiteX182" fmla="*/ 98108 w 131853"/>
                              <a:gd name="connsiteY182" fmla="*/ 92711 h 181439"/>
                              <a:gd name="connsiteX183" fmla="*/ 98108 w 131853"/>
                              <a:gd name="connsiteY183" fmla="*/ 91759 h 181439"/>
                              <a:gd name="connsiteX184" fmla="*/ 92393 w 131853"/>
                              <a:gd name="connsiteY184" fmla="*/ 91759 h 181439"/>
                              <a:gd name="connsiteX185" fmla="*/ 93345 w 131853"/>
                              <a:gd name="connsiteY185" fmla="*/ 87949 h 181439"/>
                              <a:gd name="connsiteX186" fmla="*/ 93345 w 131853"/>
                              <a:gd name="connsiteY186" fmla="*/ 86044 h 181439"/>
                              <a:gd name="connsiteX187" fmla="*/ 91440 w 131853"/>
                              <a:gd name="connsiteY187" fmla="*/ 86996 h 181439"/>
                              <a:gd name="connsiteX188" fmla="*/ 90488 w 131853"/>
                              <a:gd name="connsiteY188" fmla="*/ 88901 h 181439"/>
                              <a:gd name="connsiteX189" fmla="*/ 88583 w 131853"/>
                              <a:gd name="connsiteY189" fmla="*/ 90806 h 181439"/>
                              <a:gd name="connsiteX190" fmla="*/ 86678 w 131853"/>
                              <a:gd name="connsiteY190" fmla="*/ 88901 h 181439"/>
                              <a:gd name="connsiteX191" fmla="*/ 84773 w 131853"/>
                              <a:gd name="connsiteY191" fmla="*/ 87949 h 181439"/>
                              <a:gd name="connsiteX192" fmla="*/ 79058 w 131853"/>
                              <a:gd name="connsiteY192" fmla="*/ 86996 h 181439"/>
                              <a:gd name="connsiteX193" fmla="*/ 76200 w 131853"/>
                              <a:gd name="connsiteY193" fmla="*/ 85091 h 181439"/>
                              <a:gd name="connsiteX194" fmla="*/ 74295 w 131853"/>
                              <a:gd name="connsiteY194" fmla="*/ 87949 h 181439"/>
                              <a:gd name="connsiteX195" fmla="*/ 70485 w 131853"/>
                              <a:gd name="connsiteY195" fmla="*/ 89854 h 181439"/>
                              <a:gd name="connsiteX196" fmla="*/ 64770 w 131853"/>
                              <a:gd name="connsiteY196" fmla="*/ 91759 h 181439"/>
                              <a:gd name="connsiteX197" fmla="*/ 61913 w 131853"/>
                              <a:gd name="connsiteY197" fmla="*/ 87949 h 181439"/>
                              <a:gd name="connsiteX198" fmla="*/ 61913 w 131853"/>
                              <a:gd name="connsiteY198" fmla="*/ 86996 h 181439"/>
                              <a:gd name="connsiteX199" fmla="*/ 62865 w 131853"/>
                              <a:gd name="connsiteY199" fmla="*/ 86996 h 181439"/>
                              <a:gd name="connsiteX200" fmla="*/ 65723 w 131853"/>
                              <a:gd name="connsiteY200" fmla="*/ 88901 h 181439"/>
                              <a:gd name="connsiteX201" fmla="*/ 67628 w 131853"/>
                              <a:gd name="connsiteY201" fmla="*/ 88901 h 181439"/>
                              <a:gd name="connsiteX202" fmla="*/ 67628 w 131853"/>
                              <a:gd name="connsiteY202" fmla="*/ 86996 h 181439"/>
                              <a:gd name="connsiteX203" fmla="*/ 65723 w 131853"/>
                              <a:gd name="connsiteY203" fmla="*/ 86044 h 181439"/>
                              <a:gd name="connsiteX204" fmla="*/ 64770 w 131853"/>
                              <a:gd name="connsiteY204" fmla="*/ 80329 h 181439"/>
                              <a:gd name="connsiteX205" fmla="*/ 60008 w 131853"/>
                              <a:gd name="connsiteY205" fmla="*/ 77471 h 181439"/>
                              <a:gd name="connsiteX206" fmla="*/ 59055 w 131853"/>
                              <a:gd name="connsiteY206" fmla="*/ 75566 h 181439"/>
                              <a:gd name="connsiteX207" fmla="*/ 58103 w 131853"/>
                              <a:gd name="connsiteY207" fmla="*/ 73661 h 181439"/>
                              <a:gd name="connsiteX208" fmla="*/ 56198 w 131853"/>
                              <a:gd name="connsiteY208" fmla="*/ 75566 h 181439"/>
                              <a:gd name="connsiteX209" fmla="*/ 58103 w 131853"/>
                              <a:gd name="connsiteY209" fmla="*/ 81281 h 181439"/>
                              <a:gd name="connsiteX210" fmla="*/ 55245 w 131853"/>
                              <a:gd name="connsiteY210" fmla="*/ 82234 h 181439"/>
                              <a:gd name="connsiteX211" fmla="*/ 51435 w 131853"/>
                              <a:gd name="connsiteY211" fmla="*/ 80329 h 181439"/>
                              <a:gd name="connsiteX212" fmla="*/ 49530 w 131853"/>
                              <a:gd name="connsiteY212" fmla="*/ 78424 h 181439"/>
                              <a:gd name="connsiteX213" fmla="*/ 52388 w 131853"/>
                              <a:gd name="connsiteY213" fmla="*/ 76519 h 181439"/>
                              <a:gd name="connsiteX214" fmla="*/ 54293 w 131853"/>
                              <a:gd name="connsiteY214" fmla="*/ 74614 h 181439"/>
                              <a:gd name="connsiteX215" fmla="*/ 55245 w 131853"/>
                              <a:gd name="connsiteY215" fmla="*/ 70804 h 181439"/>
                              <a:gd name="connsiteX216" fmla="*/ 55245 w 131853"/>
                              <a:gd name="connsiteY216" fmla="*/ 68899 h 181439"/>
                              <a:gd name="connsiteX217" fmla="*/ 54293 w 131853"/>
                              <a:gd name="connsiteY217" fmla="*/ 66994 h 181439"/>
                              <a:gd name="connsiteX218" fmla="*/ 53340 w 131853"/>
                              <a:gd name="connsiteY218" fmla="*/ 68899 h 181439"/>
                              <a:gd name="connsiteX219" fmla="*/ 51435 w 131853"/>
                              <a:gd name="connsiteY219" fmla="*/ 73661 h 181439"/>
                              <a:gd name="connsiteX220" fmla="*/ 49530 w 131853"/>
                              <a:gd name="connsiteY220" fmla="*/ 74614 h 181439"/>
                              <a:gd name="connsiteX221" fmla="*/ 49530 w 131853"/>
                              <a:gd name="connsiteY221" fmla="*/ 72709 h 181439"/>
                              <a:gd name="connsiteX222" fmla="*/ 49530 w 131853"/>
                              <a:gd name="connsiteY222" fmla="*/ 67946 h 181439"/>
                              <a:gd name="connsiteX223" fmla="*/ 48578 w 131853"/>
                              <a:gd name="connsiteY223" fmla="*/ 65089 h 181439"/>
                              <a:gd name="connsiteX224" fmla="*/ 45720 w 131853"/>
                              <a:gd name="connsiteY224" fmla="*/ 66994 h 181439"/>
                              <a:gd name="connsiteX225" fmla="*/ 43815 w 131853"/>
                              <a:gd name="connsiteY225" fmla="*/ 71756 h 181439"/>
                              <a:gd name="connsiteX226" fmla="*/ 44768 w 131853"/>
                              <a:gd name="connsiteY226" fmla="*/ 72709 h 181439"/>
                              <a:gd name="connsiteX227" fmla="*/ 46673 w 131853"/>
                              <a:gd name="connsiteY227" fmla="*/ 75566 h 181439"/>
                              <a:gd name="connsiteX228" fmla="*/ 45720 w 131853"/>
                              <a:gd name="connsiteY228" fmla="*/ 77471 h 181439"/>
                              <a:gd name="connsiteX229" fmla="*/ 44768 w 131853"/>
                              <a:gd name="connsiteY229" fmla="*/ 83186 h 181439"/>
                              <a:gd name="connsiteX230" fmla="*/ 47625 w 131853"/>
                              <a:gd name="connsiteY230" fmla="*/ 86044 h 181439"/>
                              <a:gd name="connsiteX231" fmla="*/ 49530 w 131853"/>
                              <a:gd name="connsiteY231" fmla="*/ 87949 h 181439"/>
                              <a:gd name="connsiteX232" fmla="*/ 50483 w 131853"/>
                              <a:gd name="connsiteY232" fmla="*/ 86044 h 181439"/>
                              <a:gd name="connsiteX233" fmla="*/ 50483 w 131853"/>
                              <a:gd name="connsiteY233" fmla="*/ 83186 h 181439"/>
                              <a:gd name="connsiteX234" fmla="*/ 52388 w 131853"/>
                              <a:gd name="connsiteY234" fmla="*/ 85091 h 181439"/>
                              <a:gd name="connsiteX235" fmla="*/ 53340 w 131853"/>
                              <a:gd name="connsiteY235" fmla="*/ 87949 h 181439"/>
                              <a:gd name="connsiteX236" fmla="*/ 54293 w 131853"/>
                              <a:gd name="connsiteY236" fmla="*/ 90806 h 181439"/>
                              <a:gd name="connsiteX237" fmla="*/ 54293 w 131853"/>
                              <a:gd name="connsiteY237" fmla="*/ 91759 h 181439"/>
                              <a:gd name="connsiteX238" fmla="*/ 55245 w 131853"/>
                              <a:gd name="connsiteY238" fmla="*/ 91759 h 181439"/>
                              <a:gd name="connsiteX239" fmla="*/ 56198 w 131853"/>
                              <a:gd name="connsiteY239" fmla="*/ 89854 h 181439"/>
                              <a:gd name="connsiteX240" fmla="*/ 58103 w 131853"/>
                              <a:gd name="connsiteY240" fmla="*/ 87949 h 181439"/>
                              <a:gd name="connsiteX241" fmla="*/ 58103 w 131853"/>
                              <a:gd name="connsiteY241" fmla="*/ 90806 h 181439"/>
                              <a:gd name="connsiteX242" fmla="*/ 57150 w 131853"/>
                              <a:gd name="connsiteY242" fmla="*/ 92711 h 181439"/>
                              <a:gd name="connsiteX243" fmla="*/ 54293 w 131853"/>
                              <a:gd name="connsiteY243" fmla="*/ 96521 h 181439"/>
                              <a:gd name="connsiteX244" fmla="*/ 59055 w 131853"/>
                              <a:gd name="connsiteY244" fmla="*/ 93664 h 181439"/>
                              <a:gd name="connsiteX245" fmla="*/ 61913 w 131853"/>
                              <a:gd name="connsiteY245" fmla="*/ 93664 h 181439"/>
                              <a:gd name="connsiteX246" fmla="*/ 59055 w 131853"/>
                              <a:gd name="connsiteY246" fmla="*/ 96521 h 181439"/>
                              <a:gd name="connsiteX247" fmla="*/ 63818 w 131853"/>
                              <a:gd name="connsiteY247" fmla="*/ 99379 h 181439"/>
                              <a:gd name="connsiteX248" fmla="*/ 66675 w 131853"/>
                              <a:gd name="connsiteY248" fmla="*/ 100331 h 181439"/>
                              <a:gd name="connsiteX249" fmla="*/ 68580 w 131853"/>
                              <a:gd name="connsiteY249" fmla="*/ 103189 h 181439"/>
                              <a:gd name="connsiteX250" fmla="*/ 68580 w 131853"/>
                              <a:gd name="connsiteY250" fmla="*/ 103189 h 181439"/>
                              <a:gd name="connsiteX251" fmla="*/ 70485 w 131853"/>
                              <a:gd name="connsiteY251" fmla="*/ 101284 h 181439"/>
                              <a:gd name="connsiteX252" fmla="*/ 66675 w 131853"/>
                              <a:gd name="connsiteY252" fmla="*/ 100331 h 181439"/>
                              <a:gd name="connsiteX253" fmla="*/ 67628 w 131853"/>
                              <a:gd name="connsiteY253" fmla="*/ 99379 h 181439"/>
                              <a:gd name="connsiteX254" fmla="*/ 70485 w 131853"/>
                              <a:gd name="connsiteY254" fmla="*/ 97474 h 181439"/>
                              <a:gd name="connsiteX255" fmla="*/ 70485 w 131853"/>
                              <a:gd name="connsiteY255" fmla="*/ 101284 h 181439"/>
                              <a:gd name="connsiteX256" fmla="*/ 73343 w 131853"/>
                              <a:gd name="connsiteY256" fmla="*/ 102236 h 181439"/>
                              <a:gd name="connsiteX257" fmla="*/ 75248 w 131853"/>
                              <a:gd name="connsiteY257" fmla="*/ 103189 h 181439"/>
                              <a:gd name="connsiteX258" fmla="*/ 80010 w 131853"/>
                              <a:gd name="connsiteY258" fmla="*/ 104141 h 181439"/>
                              <a:gd name="connsiteX259" fmla="*/ 80963 w 131853"/>
                              <a:gd name="connsiteY259" fmla="*/ 104141 h 181439"/>
                              <a:gd name="connsiteX260" fmla="*/ 82868 w 131853"/>
                              <a:gd name="connsiteY260" fmla="*/ 104141 h 181439"/>
                              <a:gd name="connsiteX261" fmla="*/ 80963 w 131853"/>
                              <a:gd name="connsiteY261" fmla="*/ 106046 h 181439"/>
                              <a:gd name="connsiteX262" fmla="*/ 77153 w 131853"/>
                              <a:gd name="connsiteY262" fmla="*/ 106046 h 181439"/>
                              <a:gd name="connsiteX263" fmla="*/ 75248 w 131853"/>
                              <a:gd name="connsiteY263" fmla="*/ 107951 h 181439"/>
                              <a:gd name="connsiteX264" fmla="*/ 77153 w 131853"/>
                              <a:gd name="connsiteY264" fmla="*/ 108904 h 181439"/>
                              <a:gd name="connsiteX265" fmla="*/ 86678 w 131853"/>
                              <a:gd name="connsiteY265" fmla="*/ 106999 h 181439"/>
                              <a:gd name="connsiteX266" fmla="*/ 86678 w 131853"/>
                              <a:gd name="connsiteY266" fmla="*/ 109856 h 181439"/>
                              <a:gd name="connsiteX267" fmla="*/ 89535 w 131853"/>
                              <a:gd name="connsiteY267" fmla="*/ 107951 h 181439"/>
                              <a:gd name="connsiteX268" fmla="*/ 48578 w 131853"/>
                              <a:gd name="connsiteY268" fmla="*/ 77471 h 181439"/>
                              <a:gd name="connsiteX269" fmla="*/ 46673 w 131853"/>
                              <a:gd name="connsiteY269" fmla="*/ 78424 h 181439"/>
                              <a:gd name="connsiteX270" fmla="*/ 44768 w 131853"/>
                              <a:gd name="connsiteY270" fmla="*/ 77471 h 181439"/>
                              <a:gd name="connsiteX271" fmla="*/ 46673 w 131853"/>
                              <a:gd name="connsiteY271" fmla="*/ 76519 h 181439"/>
                              <a:gd name="connsiteX272" fmla="*/ 48578 w 131853"/>
                              <a:gd name="connsiteY272" fmla="*/ 77471 h 181439"/>
                              <a:gd name="connsiteX273" fmla="*/ 46673 w 131853"/>
                              <a:gd name="connsiteY273" fmla="*/ 70804 h 181439"/>
                              <a:gd name="connsiteX274" fmla="*/ 45720 w 131853"/>
                              <a:gd name="connsiteY274" fmla="*/ 70804 h 181439"/>
                              <a:gd name="connsiteX275" fmla="*/ 46673 w 131853"/>
                              <a:gd name="connsiteY275" fmla="*/ 69851 h 181439"/>
                              <a:gd name="connsiteX276" fmla="*/ 47625 w 131853"/>
                              <a:gd name="connsiteY276" fmla="*/ 70804 h 181439"/>
                              <a:gd name="connsiteX277" fmla="*/ 46673 w 131853"/>
                              <a:gd name="connsiteY277" fmla="*/ 70804 h 181439"/>
                              <a:gd name="connsiteX278" fmla="*/ 56198 w 131853"/>
                              <a:gd name="connsiteY278" fmla="*/ 79376 h 181439"/>
                              <a:gd name="connsiteX279" fmla="*/ 56198 w 131853"/>
                              <a:gd name="connsiteY279" fmla="*/ 79376 h 181439"/>
                              <a:gd name="connsiteX280" fmla="*/ 58103 w 131853"/>
                              <a:gd name="connsiteY280" fmla="*/ 82234 h 181439"/>
                              <a:gd name="connsiteX281" fmla="*/ 57150 w 131853"/>
                              <a:gd name="connsiteY281" fmla="*/ 82234 h 181439"/>
                              <a:gd name="connsiteX282" fmla="*/ 56198 w 131853"/>
                              <a:gd name="connsiteY282" fmla="*/ 79376 h 181439"/>
                              <a:gd name="connsiteX283" fmla="*/ 58103 w 131853"/>
                              <a:gd name="connsiteY283" fmla="*/ 97474 h 181439"/>
                              <a:gd name="connsiteX284" fmla="*/ 58103 w 131853"/>
                              <a:gd name="connsiteY284" fmla="*/ 97474 h 181439"/>
                              <a:gd name="connsiteX285" fmla="*/ 58103 w 131853"/>
                              <a:gd name="connsiteY285" fmla="*/ 97474 h 181439"/>
                              <a:gd name="connsiteX286" fmla="*/ 58103 w 131853"/>
                              <a:gd name="connsiteY286" fmla="*/ 97474 h 181439"/>
                              <a:gd name="connsiteX287" fmla="*/ 58103 w 131853"/>
                              <a:gd name="connsiteY287" fmla="*/ 97474 h 181439"/>
                              <a:gd name="connsiteX288" fmla="*/ 59055 w 131853"/>
                              <a:gd name="connsiteY288" fmla="*/ 78424 h 181439"/>
                              <a:gd name="connsiteX289" fmla="*/ 61913 w 131853"/>
                              <a:gd name="connsiteY289" fmla="*/ 75566 h 181439"/>
                              <a:gd name="connsiteX290" fmla="*/ 61913 w 131853"/>
                              <a:gd name="connsiteY290" fmla="*/ 77471 h 181439"/>
                              <a:gd name="connsiteX291" fmla="*/ 59055 w 131853"/>
                              <a:gd name="connsiteY291" fmla="*/ 78424 h 181439"/>
                              <a:gd name="connsiteX292" fmla="*/ 66675 w 131853"/>
                              <a:gd name="connsiteY292" fmla="*/ 91759 h 181439"/>
                              <a:gd name="connsiteX293" fmla="*/ 62865 w 131853"/>
                              <a:gd name="connsiteY293" fmla="*/ 90806 h 181439"/>
                              <a:gd name="connsiteX294" fmla="*/ 66675 w 131853"/>
                              <a:gd name="connsiteY294" fmla="*/ 89854 h 181439"/>
                              <a:gd name="connsiteX295" fmla="*/ 66675 w 131853"/>
                              <a:gd name="connsiteY295" fmla="*/ 91759 h 181439"/>
                              <a:gd name="connsiteX296" fmla="*/ 65723 w 131853"/>
                              <a:gd name="connsiteY296" fmla="*/ 103189 h 181439"/>
                              <a:gd name="connsiteX297" fmla="*/ 64770 w 131853"/>
                              <a:gd name="connsiteY297" fmla="*/ 102236 h 181439"/>
                              <a:gd name="connsiteX298" fmla="*/ 63818 w 131853"/>
                              <a:gd name="connsiteY298" fmla="*/ 103189 h 181439"/>
                              <a:gd name="connsiteX299" fmla="*/ 65723 w 131853"/>
                              <a:gd name="connsiteY299" fmla="*/ 103189 h 181439"/>
                              <a:gd name="connsiteX300" fmla="*/ 65723 w 131853"/>
                              <a:gd name="connsiteY300" fmla="*/ 103189 h 181439"/>
                              <a:gd name="connsiteX301" fmla="*/ 64770 w 131853"/>
                              <a:gd name="connsiteY301" fmla="*/ 67946 h 181439"/>
                              <a:gd name="connsiteX302" fmla="*/ 64770 w 131853"/>
                              <a:gd name="connsiteY302" fmla="*/ 67946 h 181439"/>
                              <a:gd name="connsiteX303" fmla="*/ 64770 w 131853"/>
                              <a:gd name="connsiteY303" fmla="*/ 67946 h 181439"/>
                              <a:gd name="connsiteX304" fmla="*/ 64770 w 131853"/>
                              <a:gd name="connsiteY304" fmla="*/ 67946 h 181439"/>
                              <a:gd name="connsiteX305" fmla="*/ 64770 w 131853"/>
                              <a:gd name="connsiteY305" fmla="*/ 67946 h 181439"/>
                              <a:gd name="connsiteX306" fmla="*/ 66675 w 131853"/>
                              <a:gd name="connsiteY306" fmla="*/ 92711 h 181439"/>
                              <a:gd name="connsiteX307" fmla="*/ 66675 w 131853"/>
                              <a:gd name="connsiteY307" fmla="*/ 92711 h 181439"/>
                              <a:gd name="connsiteX308" fmla="*/ 66675 w 131853"/>
                              <a:gd name="connsiteY308" fmla="*/ 92711 h 181439"/>
                              <a:gd name="connsiteX309" fmla="*/ 66675 w 131853"/>
                              <a:gd name="connsiteY309" fmla="*/ 94616 h 181439"/>
                              <a:gd name="connsiteX310" fmla="*/ 65723 w 131853"/>
                              <a:gd name="connsiteY310" fmla="*/ 94616 h 181439"/>
                              <a:gd name="connsiteX311" fmla="*/ 66675 w 131853"/>
                              <a:gd name="connsiteY311" fmla="*/ 92711 h 181439"/>
                              <a:gd name="connsiteX312" fmla="*/ 70485 w 131853"/>
                              <a:gd name="connsiteY312" fmla="*/ 79376 h 181439"/>
                              <a:gd name="connsiteX313" fmla="*/ 66675 w 131853"/>
                              <a:gd name="connsiteY313" fmla="*/ 79376 h 181439"/>
                              <a:gd name="connsiteX314" fmla="*/ 68580 w 131853"/>
                              <a:gd name="connsiteY314" fmla="*/ 82234 h 181439"/>
                              <a:gd name="connsiteX315" fmla="*/ 70485 w 131853"/>
                              <a:gd name="connsiteY315" fmla="*/ 82234 h 181439"/>
                              <a:gd name="connsiteX316" fmla="*/ 70485 w 131853"/>
                              <a:gd name="connsiteY316" fmla="*/ 79376 h 181439"/>
                              <a:gd name="connsiteX317" fmla="*/ 71438 w 131853"/>
                              <a:gd name="connsiteY317" fmla="*/ 103189 h 181439"/>
                              <a:gd name="connsiteX318" fmla="*/ 67628 w 131853"/>
                              <a:gd name="connsiteY318" fmla="*/ 101284 h 181439"/>
                              <a:gd name="connsiteX319" fmla="*/ 71438 w 131853"/>
                              <a:gd name="connsiteY319" fmla="*/ 103189 h 181439"/>
                              <a:gd name="connsiteX320" fmla="*/ 71438 w 131853"/>
                              <a:gd name="connsiteY320" fmla="*/ 103189 h 181439"/>
                              <a:gd name="connsiteX321" fmla="*/ 68580 w 131853"/>
                              <a:gd name="connsiteY321" fmla="*/ 72709 h 181439"/>
                              <a:gd name="connsiteX322" fmla="*/ 68580 w 131853"/>
                              <a:gd name="connsiteY322" fmla="*/ 72709 h 181439"/>
                              <a:gd name="connsiteX323" fmla="*/ 69533 w 131853"/>
                              <a:gd name="connsiteY323" fmla="*/ 72709 h 181439"/>
                              <a:gd name="connsiteX324" fmla="*/ 68580 w 131853"/>
                              <a:gd name="connsiteY324" fmla="*/ 72709 h 181439"/>
                              <a:gd name="connsiteX325" fmla="*/ 68580 w 131853"/>
                              <a:gd name="connsiteY325" fmla="*/ 72709 h 181439"/>
                              <a:gd name="connsiteX326" fmla="*/ 71438 w 131853"/>
                              <a:gd name="connsiteY326" fmla="*/ 77471 h 181439"/>
                              <a:gd name="connsiteX327" fmla="*/ 71438 w 131853"/>
                              <a:gd name="connsiteY327" fmla="*/ 77471 h 181439"/>
                              <a:gd name="connsiteX328" fmla="*/ 71438 w 131853"/>
                              <a:gd name="connsiteY328" fmla="*/ 77471 h 181439"/>
                              <a:gd name="connsiteX329" fmla="*/ 71438 w 131853"/>
                              <a:gd name="connsiteY329" fmla="*/ 77471 h 181439"/>
                              <a:gd name="connsiteX330" fmla="*/ 71438 w 131853"/>
                              <a:gd name="connsiteY330" fmla="*/ 77471 h 181439"/>
                              <a:gd name="connsiteX331" fmla="*/ 75248 w 131853"/>
                              <a:gd name="connsiteY331" fmla="*/ 89854 h 181439"/>
                              <a:gd name="connsiteX332" fmla="*/ 75248 w 131853"/>
                              <a:gd name="connsiteY332" fmla="*/ 89854 h 181439"/>
                              <a:gd name="connsiteX333" fmla="*/ 73343 w 131853"/>
                              <a:gd name="connsiteY333" fmla="*/ 89854 h 181439"/>
                              <a:gd name="connsiteX334" fmla="*/ 73343 w 131853"/>
                              <a:gd name="connsiteY334" fmla="*/ 88901 h 181439"/>
                              <a:gd name="connsiteX335" fmla="*/ 75248 w 131853"/>
                              <a:gd name="connsiteY335" fmla="*/ 89854 h 181439"/>
                              <a:gd name="connsiteX336" fmla="*/ 76200 w 131853"/>
                              <a:gd name="connsiteY336" fmla="*/ 83186 h 181439"/>
                              <a:gd name="connsiteX337" fmla="*/ 76200 w 131853"/>
                              <a:gd name="connsiteY337" fmla="*/ 83186 h 181439"/>
                              <a:gd name="connsiteX338" fmla="*/ 77153 w 131853"/>
                              <a:gd name="connsiteY338" fmla="*/ 83186 h 181439"/>
                              <a:gd name="connsiteX339" fmla="*/ 76200 w 131853"/>
                              <a:gd name="connsiteY339" fmla="*/ 81281 h 181439"/>
                              <a:gd name="connsiteX340" fmla="*/ 75248 w 131853"/>
                              <a:gd name="connsiteY340" fmla="*/ 81281 h 181439"/>
                              <a:gd name="connsiteX341" fmla="*/ 76200 w 131853"/>
                              <a:gd name="connsiteY341" fmla="*/ 83186 h 181439"/>
                              <a:gd name="connsiteX342" fmla="*/ 80963 w 131853"/>
                              <a:gd name="connsiteY342" fmla="*/ 92711 h 181439"/>
                              <a:gd name="connsiteX343" fmla="*/ 80010 w 131853"/>
                              <a:gd name="connsiteY343" fmla="*/ 93664 h 181439"/>
                              <a:gd name="connsiteX344" fmla="*/ 79058 w 131853"/>
                              <a:gd name="connsiteY344" fmla="*/ 95569 h 181439"/>
                              <a:gd name="connsiteX345" fmla="*/ 77153 w 131853"/>
                              <a:gd name="connsiteY345" fmla="*/ 94616 h 181439"/>
                              <a:gd name="connsiteX346" fmla="*/ 77153 w 131853"/>
                              <a:gd name="connsiteY346" fmla="*/ 90806 h 181439"/>
                              <a:gd name="connsiteX347" fmla="*/ 80963 w 131853"/>
                              <a:gd name="connsiteY347" fmla="*/ 92711 h 181439"/>
                              <a:gd name="connsiteX348" fmla="*/ 80963 w 131853"/>
                              <a:gd name="connsiteY348" fmla="*/ 92711 h 181439"/>
                              <a:gd name="connsiteX349" fmla="*/ 83820 w 131853"/>
                              <a:gd name="connsiteY349" fmla="*/ 92711 h 181439"/>
                              <a:gd name="connsiteX350" fmla="*/ 81915 w 131853"/>
                              <a:gd name="connsiteY350" fmla="*/ 94616 h 181439"/>
                              <a:gd name="connsiteX351" fmla="*/ 80963 w 131853"/>
                              <a:gd name="connsiteY351" fmla="*/ 92711 h 181439"/>
                              <a:gd name="connsiteX352" fmla="*/ 83820 w 131853"/>
                              <a:gd name="connsiteY352" fmla="*/ 92711 h 181439"/>
                              <a:gd name="connsiteX353" fmla="*/ 84773 w 131853"/>
                              <a:gd name="connsiteY353" fmla="*/ 90806 h 181439"/>
                              <a:gd name="connsiteX354" fmla="*/ 84773 w 131853"/>
                              <a:gd name="connsiteY354" fmla="*/ 90806 h 181439"/>
                              <a:gd name="connsiteX355" fmla="*/ 83820 w 131853"/>
                              <a:gd name="connsiteY355" fmla="*/ 92711 h 181439"/>
                              <a:gd name="connsiteX356" fmla="*/ 90488 w 131853"/>
                              <a:gd name="connsiteY356" fmla="*/ 107951 h 181439"/>
                              <a:gd name="connsiteX357" fmla="*/ 86678 w 131853"/>
                              <a:gd name="connsiteY357" fmla="*/ 106046 h 181439"/>
                              <a:gd name="connsiteX358" fmla="*/ 84773 w 131853"/>
                              <a:gd name="connsiteY358" fmla="*/ 104141 h 181439"/>
                              <a:gd name="connsiteX359" fmla="*/ 85725 w 131853"/>
                              <a:gd name="connsiteY359" fmla="*/ 102236 h 181439"/>
                              <a:gd name="connsiteX360" fmla="*/ 97155 w 131853"/>
                              <a:gd name="connsiteY360" fmla="*/ 101284 h 181439"/>
                              <a:gd name="connsiteX361" fmla="*/ 93345 w 131853"/>
                              <a:gd name="connsiteY361" fmla="*/ 103189 h 181439"/>
                              <a:gd name="connsiteX362" fmla="*/ 92393 w 131853"/>
                              <a:gd name="connsiteY362" fmla="*/ 104141 h 181439"/>
                              <a:gd name="connsiteX363" fmla="*/ 93345 w 131853"/>
                              <a:gd name="connsiteY363" fmla="*/ 105094 h 181439"/>
                              <a:gd name="connsiteX364" fmla="*/ 96203 w 131853"/>
                              <a:gd name="connsiteY364" fmla="*/ 106046 h 181439"/>
                              <a:gd name="connsiteX365" fmla="*/ 94298 w 131853"/>
                              <a:gd name="connsiteY365" fmla="*/ 107951 h 181439"/>
                              <a:gd name="connsiteX366" fmla="*/ 90488 w 131853"/>
                              <a:gd name="connsiteY366" fmla="*/ 107951 h 181439"/>
                              <a:gd name="connsiteX367" fmla="*/ 90488 w 131853"/>
                              <a:gd name="connsiteY367" fmla="*/ 107951 h 181439"/>
                              <a:gd name="connsiteX368" fmla="*/ 84773 w 131853"/>
                              <a:gd name="connsiteY368" fmla="*/ 95569 h 181439"/>
                              <a:gd name="connsiteX369" fmla="*/ 85725 w 131853"/>
                              <a:gd name="connsiteY369" fmla="*/ 94616 h 181439"/>
                              <a:gd name="connsiteX370" fmla="*/ 86678 w 131853"/>
                              <a:gd name="connsiteY370" fmla="*/ 95569 h 181439"/>
                              <a:gd name="connsiteX371" fmla="*/ 85725 w 131853"/>
                              <a:gd name="connsiteY371" fmla="*/ 96521 h 181439"/>
                              <a:gd name="connsiteX372" fmla="*/ 84773 w 131853"/>
                              <a:gd name="connsiteY372" fmla="*/ 95569 h 181439"/>
                              <a:gd name="connsiteX373" fmla="*/ 86678 w 131853"/>
                              <a:gd name="connsiteY373" fmla="*/ 113666 h 181439"/>
                              <a:gd name="connsiteX374" fmla="*/ 85725 w 131853"/>
                              <a:gd name="connsiteY374" fmla="*/ 111761 h 181439"/>
                              <a:gd name="connsiteX375" fmla="*/ 84773 w 131853"/>
                              <a:gd name="connsiteY375" fmla="*/ 112714 h 181439"/>
                              <a:gd name="connsiteX376" fmla="*/ 86678 w 131853"/>
                              <a:gd name="connsiteY376" fmla="*/ 113666 h 181439"/>
                              <a:gd name="connsiteX377" fmla="*/ 86678 w 131853"/>
                              <a:gd name="connsiteY377" fmla="*/ 113666 h 181439"/>
                              <a:gd name="connsiteX378" fmla="*/ 90488 w 131853"/>
                              <a:gd name="connsiteY378" fmla="*/ 115571 h 181439"/>
                              <a:gd name="connsiteX379" fmla="*/ 89535 w 131853"/>
                              <a:gd name="connsiteY379" fmla="*/ 114619 h 181439"/>
                              <a:gd name="connsiteX380" fmla="*/ 87630 w 131853"/>
                              <a:gd name="connsiteY380" fmla="*/ 118429 h 181439"/>
                              <a:gd name="connsiteX381" fmla="*/ 88583 w 131853"/>
                              <a:gd name="connsiteY381" fmla="*/ 119381 h 181439"/>
                              <a:gd name="connsiteX382" fmla="*/ 90488 w 131853"/>
                              <a:gd name="connsiteY382" fmla="*/ 115571 h 181439"/>
                              <a:gd name="connsiteX383" fmla="*/ 92393 w 131853"/>
                              <a:gd name="connsiteY383" fmla="*/ 89854 h 181439"/>
                              <a:gd name="connsiteX384" fmla="*/ 90488 w 131853"/>
                              <a:gd name="connsiteY384" fmla="*/ 94616 h 181439"/>
                              <a:gd name="connsiteX385" fmla="*/ 92393 w 131853"/>
                              <a:gd name="connsiteY385" fmla="*/ 89854 h 181439"/>
                              <a:gd name="connsiteX386" fmla="*/ 94298 w 131853"/>
                              <a:gd name="connsiteY386" fmla="*/ 111761 h 181439"/>
                              <a:gd name="connsiteX387" fmla="*/ 94298 w 131853"/>
                              <a:gd name="connsiteY387" fmla="*/ 111761 h 181439"/>
                              <a:gd name="connsiteX388" fmla="*/ 95250 w 131853"/>
                              <a:gd name="connsiteY388" fmla="*/ 111761 h 181439"/>
                              <a:gd name="connsiteX389" fmla="*/ 94298 w 131853"/>
                              <a:gd name="connsiteY389" fmla="*/ 111761 h 181439"/>
                              <a:gd name="connsiteX390" fmla="*/ 94298 w 131853"/>
                              <a:gd name="connsiteY390" fmla="*/ 111761 h 181439"/>
                              <a:gd name="connsiteX391" fmla="*/ 96203 w 131853"/>
                              <a:gd name="connsiteY391" fmla="*/ 121286 h 181439"/>
                              <a:gd name="connsiteX392" fmla="*/ 98108 w 131853"/>
                              <a:gd name="connsiteY392" fmla="*/ 119381 h 181439"/>
                              <a:gd name="connsiteX393" fmla="*/ 97155 w 131853"/>
                              <a:gd name="connsiteY393" fmla="*/ 117476 h 181439"/>
                              <a:gd name="connsiteX394" fmla="*/ 96203 w 131853"/>
                              <a:gd name="connsiteY394" fmla="*/ 118429 h 181439"/>
                              <a:gd name="connsiteX395" fmla="*/ 96203 w 131853"/>
                              <a:gd name="connsiteY395" fmla="*/ 121286 h 181439"/>
                              <a:gd name="connsiteX396" fmla="*/ 109538 w 131853"/>
                              <a:gd name="connsiteY396" fmla="*/ 125096 h 181439"/>
                              <a:gd name="connsiteX397" fmla="*/ 109538 w 131853"/>
                              <a:gd name="connsiteY397" fmla="*/ 123191 h 181439"/>
                              <a:gd name="connsiteX398" fmla="*/ 107633 w 131853"/>
                              <a:gd name="connsiteY398" fmla="*/ 123191 h 181439"/>
                              <a:gd name="connsiteX399" fmla="*/ 100965 w 131853"/>
                              <a:gd name="connsiteY399" fmla="*/ 124144 h 181439"/>
                              <a:gd name="connsiteX400" fmla="*/ 98108 w 131853"/>
                              <a:gd name="connsiteY400" fmla="*/ 125096 h 181439"/>
                              <a:gd name="connsiteX401" fmla="*/ 96203 w 131853"/>
                              <a:gd name="connsiteY401" fmla="*/ 124144 h 181439"/>
                              <a:gd name="connsiteX402" fmla="*/ 97155 w 131853"/>
                              <a:gd name="connsiteY402" fmla="*/ 126049 h 181439"/>
                              <a:gd name="connsiteX403" fmla="*/ 103823 w 131853"/>
                              <a:gd name="connsiteY403" fmla="*/ 127954 h 181439"/>
                              <a:gd name="connsiteX404" fmla="*/ 105728 w 131853"/>
                              <a:gd name="connsiteY404" fmla="*/ 127954 h 181439"/>
                              <a:gd name="connsiteX405" fmla="*/ 109538 w 131853"/>
                              <a:gd name="connsiteY405" fmla="*/ 125096 h 181439"/>
                              <a:gd name="connsiteX406" fmla="*/ 98108 w 131853"/>
                              <a:gd name="connsiteY406" fmla="*/ 104141 h 181439"/>
                              <a:gd name="connsiteX407" fmla="*/ 100965 w 131853"/>
                              <a:gd name="connsiteY407" fmla="*/ 101284 h 181439"/>
                              <a:gd name="connsiteX408" fmla="*/ 104775 w 131853"/>
                              <a:gd name="connsiteY408" fmla="*/ 98426 h 181439"/>
                              <a:gd name="connsiteX409" fmla="*/ 107633 w 131853"/>
                              <a:gd name="connsiteY409" fmla="*/ 97474 h 181439"/>
                              <a:gd name="connsiteX410" fmla="*/ 108585 w 131853"/>
                              <a:gd name="connsiteY410" fmla="*/ 100331 h 181439"/>
                              <a:gd name="connsiteX411" fmla="*/ 108585 w 131853"/>
                              <a:gd name="connsiteY411" fmla="*/ 106999 h 181439"/>
                              <a:gd name="connsiteX412" fmla="*/ 101918 w 131853"/>
                              <a:gd name="connsiteY412" fmla="*/ 106046 h 181439"/>
                              <a:gd name="connsiteX413" fmla="*/ 98108 w 131853"/>
                              <a:gd name="connsiteY413" fmla="*/ 104141 h 181439"/>
                              <a:gd name="connsiteX414" fmla="*/ 99060 w 131853"/>
                              <a:gd name="connsiteY414" fmla="*/ 35561 h 181439"/>
                              <a:gd name="connsiteX415" fmla="*/ 100013 w 131853"/>
                              <a:gd name="connsiteY415" fmla="*/ 36514 h 181439"/>
                              <a:gd name="connsiteX416" fmla="*/ 99060 w 131853"/>
                              <a:gd name="connsiteY416" fmla="*/ 35561 h 181439"/>
                              <a:gd name="connsiteX417" fmla="*/ 99060 w 131853"/>
                              <a:gd name="connsiteY417" fmla="*/ 35561 h 181439"/>
                              <a:gd name="connsiteX418" fmla="*/ 99060 w 131853"/>
                              <a:gd name="connsiteY418" fmla="*/ 35561 h 181439"/>
                              <a:gd name="connsiteX419" fmla="*/ 107633 w 131853"/>
                              <a:gd name="connsiteY419" fmla="*/ 115571 h 181439"/>
                              <a:gd name="connsiteX420" fmla="*/ 105728 w 131853"/>
                              <a:gd name="connsiteY420" fmla="*/ 116524 h 181439"/>
                              <a:gd name="connsiteX421" fmla="*/ 104775 w 131853"/>
                              <a:gd name="connsiteY421" fmla="*/ 116524 h 181439"/>
                              <a:gd name="connsiteX422" fmla="*/ 102870 w 131853"/>
                              <a:gd name="connsiteY422" fmla="*/ 114619 h 181439"/>
                              <a:gd name="connsiteX423" fmla="*/ 102870 w 131853"/>
                              <a:gd name="connsiteY423" fmla="*/ 117476 h 181439"/>
                              <a:gd name="connsiteX424" fmla="*/ 105728 w 131853"/>
                              <a:gd name="connsiteY424" fmla="*/ 120334 h 181439"/>
                              <a:gd name="connsiteX425" fmla="*/ 107633 w 131853"/>
                              <a:gd name="connsiteY425" fmla="*/ 119381 h 181439"/>
                              <a:gd name="connsiteX426" fmla="*/ 107633 w 131853"/>
                              <a:gd name="connsiteY426" fmla="*/ 115571 h 181439"/>
                              <a:gd name="connsiteX427" fmla="*/ 109538 w 131853"/>
                              <a:gd name="connsiteY427" fmla="*/ 146051 h 181439"/>
                              <a:gd name="connsiteX428" fmla="*/ 109538 w 131853"/>
                              <a:gd name="connsiteY428" fmla="*/ 146051 h 181439"/>
                              <a:gd name="connsiteX429" fmla="*/ 105728 w 131853"/>
                              <a:gd name="connsiteY429" fmla="*/ 147956 h 181439"/>
                              <a:gd name="connsiteX430" fmla="*/ 106680 w 131853"/>
                              <a:gd name="connsiteY430" fmla="*/ 148909 h 181439"/>
                              <a:gd name="connsiteX431" fmla="*/ 109538 w 131853"/>
                              <a:gd name="connsiteY431" fmla="*/ 146051 h 181439"/>
                              <a:gd name="connsiteX432" fmla="*/ 108585 w 131853"/>
                              <a:gd name="connsiteY432" fmla="*/ 136526 h 181439"/>
                              <a:gd name="connsiteX433" fmla="*/ 108585 w 131853"/>
                              <a:gd name="connsiteY433" fmla="*/ 136526 h 181439"/>
                              <a:gd name="connsiteX434" fmla="*/ 108585 w 131853"/>
                              <a:gd name="connsiteY434" fmla="*/ 138431 h 181439"/>
                              <a:gd name="connsiteX435" fmla="*/ 108585 w 131853"/>
                              <a:gd name="connsiteY435" fmla="*/ 136526 h 181439"/>
                              <a:gd name="connsiteX436" fmla="*/ 108585 w 131853"/>
                              <a:gd name="connsiteY436" fmla="*/ 136526 h 181439"/>
                              <a:gd name="connsiteX437" fmla="*/ 110490 w 131853"/>
                              <a:gd name="connsiteY437" fmla="*/ 141289 h 181439"/>
                              <a:gd name="connsiteX438" fmla="*/ 110490 w 131853"/>
                              <a:gd name="connsiteY438" fmla="*/ 141289 h 181439"/>
                              <a:gd name="connsiteX439" fmla="*/ 108585 w 131853"/>
                              <a:gd name="connsiteY439" fmla="*/ 141289 h 181439"/>
                              <a:gd name="connsiteX440" fmla="*/ 108585 w 131853"/>
                              <a:gd name="connsiteY440" fmla="*/ 142241 h 181439"/>
                              <a:gd name="connsiteX441" fmla="*/ 110490 w 131853"/>
                              <a:gd name="connsiteY441" fmla="*/ 141289 h 181439"/>
                              <a:gd name="connsiteX442" fmla="*/ 112395 w 131853"/>
                              <a:gd name="connsiteY442" fmla="*/ 144146 h 181439"/>
                              <a:gd name="connsiteX443" fmla="*/ 110490 w 131853"/>
                              <a:gd name="connsiteY443" fmla="*/ 147004 h 181439"/>
                              <a:gd name="connsiteX444" fmla="*/ 110490 w 131853"/>
                              <a:gd name="connsiteY444" fmla="*/ 148909 h 181439"/>
                              <a:gd name="connsiteX445" fmla="*/ 112395 w 131853"/>
                              <a:gd name="connsiteY445" fmla="*/ 147004 h 181439"/>
                              <a:gd name="connsiteX446" fmla="*/ 112395 w 131853"/>
                              <a:gd name="connsiteY446" fmla="*/ 144146 h 181439"/>
                              <a:gd name="connsiteX447" fmla="*/ 111443 w 131853"/>
                              <a:gd name="connsiteY447" fmla="*/ 131764 h 181439"/>
                              <a:gd name="connsiteX448" fmla="*/ 111443 w 131853"/>
                              <a:gd name="connsiteY448" fmla="*/ 131764 h 181439"/>
                              <a:gd name="connsiteX449" fmla="*/ 111443 w 131853"/>
                              <a:gd name="connsiteY449" fmla="*/ 133669 h 181439"/>
                              <a:gd name="connsiteX450" fmla="*/ 111443 w 131853"/>
                              <a:gd name="connsiteY450" fmla="*/ 131764 h 181439"/>
                              <a:gd name="connsiteX451" fmla="*/ 111443 w 131853"/>
                              <a:gd name="connsiteY451" fmla="*/ 131764 h 181439"/>
                              <a:gd name="connsiteX452" fmla="*/ 111443 w 131853"/>
                              <a:gd name="connsiteY452" fmla="*/ 111761 h 181439"/>
                              <a:gd name="connsiteX453" fmla="*/ 113348 w 131853"/>
                              <a:gd name="connsiteY453" fmla="*/ 114619 h 181439"/>
                              <a:gd name="connsiteX454" fmla="*/ 118110 w 131853"/>
                              <a:gd name="connsiteY454" fmla="*/ 116524 h 181439"/>
                              <a:gd name="connsiteX455" fmla="*/ 119063 w 131853"/>
                              <a:gd name="connsiteY455" fmla="*/ 114619 h 181439"/>
                              <a:gd name="connsiteX456" fmla="*/ 113348 w 131853"/>
                              <a:gd name="connsiteY456" fmla="*/ 110809 h 181439"/>
                              <a:gd name="connsiteX457" fmla="*/ 111443 w 131853"/>
                              <a:gd name="connsiteY457" fmla="*/ 109856 h 181439"/>
                              <a:gd name="connsiteX458" fmla="*/ 111443 w 131853"/>
                              <a:gd name="connsiteY458" fmla="*/ 111761 h 181439"/>
                              <a:gd name="connsiteX459" fmla="*/ 114300 w 131853"/>
                              <a:gd name="connsiteY459" fmla="*/ 126049 h 181439"/>
                              <a:gd name="connsiteX460" fmla="*/ 114300 w 131853"/>
                              <a:gd name="connsiteY460" fmla="*/ 126049 h 181439"/>
                              <a:gd name="connsiteX461" fmla="*/ 113348 w 131853"/>
                              <a:gd name="connsiteY461" fmla="*/ 122239 h 181439"/>
                              <a:gd name="connsiteX462" fmla="*/ 111443 w 131853"/>
                              <a:gd name="connsiteY462" fmla="*/ 124144 h 181439"/>
                              <a:gd name="connsiteX463" fmla="*/ 114300 w 131853"/>
                              <a:gd name="connsiteY463" fmla="*/ 126049 h 181439"/>
                              <a:gd name="connsiteX464" fmla="*/ 113348 w 131853"/>
                              <a:gd name="connsiteY464" fmla="*/ 114619 h 181439"/>
                              <a:gd name="connsiteX465" fmla="*/ 115253 w 131853"/>
                              <a:gd name="connsiteY465" fmla="*/ 112714 h 181439"/>
                              <a:gd name="connsiteX466" fmla="*/ 115253 w 131853"/>
                              <a:gd name="connsiteY466" fmla="*/ 113666 h 181439"/>
                              <a:gd name="connsiteX467" fmla="*/ 113348 w 131853"/>
                              <a:gd name="connsiteY467" fmla="*/ 114619 h 181439"/>
                              <a:gd name="connsiteX468" fmla="*/ 114300 w 131853"/>
                              <a:gd name="connsiteY468" fmla="*/ 32704 h 181439"/>
                              <a:gd name="connsiteX469" fmla="*/ 116205 w 131853"/>
                              <a:gd name="connsiteY469" fmla="*/ 32704 h 181439"/>
                              <a:gd name="connsiteX470" fmla="*/ 115253 w 131853"/>
                              <a:gd name="connsiteY470" fmla="*/ 31751 h 181439"/>
                              <a:gd name="connsiteX471" fmla="*/ 114300 w 131853"/>
                              <a:gd name="connsiteY471" fmla="*/ 32704 h 181439"/>
                              <a:gd name="connsiteX472" fmla="*/ 114300 w 131853"/>
                              <a:gd name="connsiteY472" fmla="*/ 32704 h 181439"/>
                              <a:gd name="connsiteX473" fmla="*/ 120968 w 131853"/>
                              <a:gd name="connsiteY473" fmla="*/ 133669 h 181439"/>
                              <a:gd name="connsiteX474" fmla="*/ 116205 w 131853"/>
                              <a:gd name="connsiteY474" fmla="*/ 129859 h 181439"/>
                              <a:gd name="connsiteX475" fmla="*/ 114300 w 131853"/>
                              <a:gd name="connsiteY475" fmla="*/ 131764 h 181439"/>
                              <a:gd name="connsiteX476" fmla="*/ 115253 w 131853"/>
                              <a:gd name="connsiteY476" fmla="*/ 133669 h 181439"/>
                              <a:gd name="connsiteX477" fmla="*/ 120015 w 131853"/>
                              <a:gd name="connsiteY477" fmla="*/ 135574 h 181439"/>
                              <a:gd name="connsiteX478" fmla="*/ 120968 w 131853"/>
                              <a:gd name="connsiteY478" fmla="*/ 133669 h 181439"/>
                              <a:gd name="connsiteX479" fmla="*/ 118110 w 131853"/>
                              <a:gd name="connsiteY479" fmla="*/ 140336 h 181439"/>
                              <a:gd name="connsiteX480" fmla="*/ 116205 w 131853"/>
                              <a:gd name="connsiteY480" fmla="*/ 137479 h 181439"/>
                              <a:gd name="connsiteX481" fmla="*/ 116205 w 131853"/>
                              <a:gd name="connsiteY481" fmla="*/ 139384 h 181439"/>
                              <a:gd name="connsiteX482" fmla="*/ 115253 w 131853"/>
                              <a:gd name="connsiteY482" fmla="*/ 141289 h 181439"/>
                              <a:gd name="connsiteX483" fmla="*/ 115253 w 131853"/>
                              <a:gd name="connsiteY483" fmla="*/ 143194 h 181439"/>
                              <a:gd name="connsiteX484" fmla="*/ 117158 w 131853"/>
                              <a:gd name="connsiteY484" fmla="*/ 141289 h 181439"/>
                              <a:gd name="connsiteX485" fmla="*/ 118110 w 131853"/>
                              <a:gd name="connsiteY485" fmla="*/ 140336 h 181439"/>
                              <a:gd name="connsiteX486" fmla="*/ 119063 w 131853"/>
                              <a:gd name="connsiteY486" fmla="*/ 119381 h 181439"/>
                              <a:gd name="connsiteX487" fmla="*/ 119063 w 131853"/>
                              <a:gd name="connsiteY487" fmla="*/ 119381 h 181439"/>
                              <a:gd name="connsiteX488" fmla="*/ 119063 w 131853"/>
                              <a:gd name="connsiteY488" fmla="*/ 119381 h 181439"/>
                              <a:gd name="connsiteX489" fmla="*/ 119063 w 131853"/>
                              <a:gd name="connsiteY489" fmla="*/ 119381 h 181439"/>
                              <a:gd name="connsiteX490" fmla="*/ 119063 w 131853"/>
                              <a:gd name="connsiteY490" fmla="*/ 119381 h 1814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1853" h="181439">
                                <a:moveTo>
                                  <a:pt x="105728" y="172721"/>
                                </a:moveTo>
                                <a:cubicBezTo>
                                  <a:pt x="92393" y="178436"/>
                                  <a:pt x="78105" y="182246"/>
                                  <a:pt x="63818" y="181294"/>
                                </a:cubicBezTo>
                                <a:cubicBezTo>
                                  <a:pt x="43815" y="179389"/>
                                  <a:pt x="24765" y="173674"/>
                                  <a:pt x="10478" y="158434"/>
                                </a:cubicBezTo>
                                <a:cubicBezTo>
                                  <a:pt x="3810" y="150814"/>
                                  <a:pt x="0" y="142241"/>
                                  <a:pt x="0" y="132716"/>
                                </a:cubicBezTo>
                                <a:cubicBezTo>
                                  <a:pt x="0" y="120334"/>
                                  <a:pt x="8573" y="110809"/>
                                  <a:pt x="20003" y="108904"/>
                                </a:cubicBezTo>
                                <a:cubicBezTo>
                                  <a:pt x="26670" y="107951"/>
                                  <a:pt x="32385" y="108904"/>
                                  <a:pt x="38100" y="111761"/>
                                </a:cubicBezTo>
                                <a:cubicBezTo>
                                  <a:pt x="52388" y="120334"/>
                                  <a:pt x="52388" y="139384"/>
                                  <a:pt x="39053" y="147956"/>
                                </a:cubicBezTo>
                                <a:lnTo>
                                  <a:pt x="34290" y="150814"/>
                                </a:lnTo>
                                <a:cubicBezTo>
                                  <a:pt x="30480" y="153671"/>
                                  <a:pt x="29528" y="157481"/>
                                  <a:pt x="33338" y="160339"/>
                                </a:cubicBezTo>
                                <a:cubicBezTo>
                                  <a:pt x="36195" y="163196"/>
                                  <a:pt x="39053" y="165101"/>
                                  <a:pt x="42863" y="167006"/>
                                </a:cubicBezTo>
                                <a:cubicBezTo>
                                  <a:pt x="45720" y="167959"/>
                                  <a:pt x="49530" y="169864"/>
                                  <a:pt x="52388" y="170816"/>
                                </a:cubicBezTo>
                                <a:cubicBezTo>
                                  <a:pt x="64770" y="174626"/>
                                  <a:pt x="77153" y="173674"/>
                                  <a:pt x="87630" y="165101"/>
                                </a:cubicBezTo>
                                <a:cubicBezTo>
                                  <a:pt x="90488" y="163196"/>
                                  <a:pt x="91440" y="160339"/>
                                  <a:pt x="93345" y="157481"/>
                                </a:cubicBezTo>
                                <a:cubicBezTo>
                                  <a:pt x="94298" y="155576"/>
                                  <a:pt x="94298" y="153671"/>
                                  <a:pt x="95250" y="151766"/>
                                </a:cubicBezTo>
                                <a:cubicBezTo>
                                  <a:pt x="98108" y="142241"/>
                                  <a:pt x="95250" y="135574"/>
                                  <a:pt x="88583" y="128906"/>
                                </a:cubicBezTo>
                                <a:cubicBezTo>
                                  <a:pt x="81915" y="121286"/>
                                  <a:pt x="73343" y="116524"/>
                                  <a:pt x="65723" y="111761"/>
                                </a:cubicBezTo>
                                <a:cubicBezTo>
                                  <a:pt x="53340" y="103189"/>
                                  <a:pt x="40958" y="94616"/>
                                  <a:pt x="28575" y="86044"/>
                                </a:cubicBezTo>
                                <a:cubicBezTo>
                                  <a:pt x="18098" y="78424"/>
                                  <a:pt x="11430" y="68899"/>
                                  <a:pt x="7620" y="56516"/>
                                </a:cubicBezTo>
                                <a:cubicBezTo>
                                  <a:pt x="3810" y="42229"/>
                                  <a:pt x="6668" y="29846"/>
                                  <a:pt x="17145" y="19369"/>
                                </a:cubicBezTo>
                                <a:cubicBezTo>
                                  <a:pt x="30480" y="5081"/>
                                  <a:pt x="46673" y="-1586"/>
                                  <a:pt x="67628" y="319"/>
                                </a:cubicBezTo>
                                <a:cubicBezTo>
                                  <a:pt x="78105" y="-634"/>
                                  <a:pt x="89535" y="2224"/>
                                  <a:pt x="100013" y="6986"/>
                                </a:cubicBezTo>
                                <a:cubicBezTo>
                                  <a:pt x="113348" y="13654"/>
                                  <a:pt x="122873" y="23179"/>
                                  <a:pt x="126683" y="37466"/>
                                </a:cubicBezTo>
                                <a:cubicBezTo>
                                  <a:pt x="127635" y="41276"/>
                                  <a:pt x="127635" y="46039"/>
                                  <a:pt x="126683" y="49849"/>
                                </a:cubicBezTo>
                                <a:cubicBezTo>
                                  <a:pt x="123825" y="60326"/>
                                  <a:pt x="113348" y="66041"/>
                                  <a:pt x="102870" y="63184"/>
                                </a:cubicBezTo>
                                <a:cubicBezTo>
                                  <a:pt x="100013" y="62231"/>
                                  <a:pt x="97155" y="61279"/>
                                  <a:pt x="95250" y="60326"/>
                                </a:cubicBezTo>
                                <a:cubicBezTo>
                                  <a:pt x="82868" y="53659"/>
                                  <a:pt x="80963" y="38419"/>
                                  <a:pt x="90488" y="27941"/>
                                </a:cubicBezTo>
                                <a:cubicBezTo>
                                  <a:pt x="91440" y="26036"/>
                                  <a:pt x="93345" y="25084"/>
                                  <a:pt x="94298" y="24131"/>
                                </a:cubicBezTo>
                                <a:cubicBezTo>
                                  <a:pt x="96203" y="22226"/>
                                  <a:pt x="96203" y="20321"/>
                                  <a:pt x="94298" y="17464"/>
                                </a:cubicBezTo>
                                <a:cubicBezTo>
                                  <a:pt x="93345" y="15559"/>
                                  <a:pt x="91440" y="14606"/>
                                  <a:pt x="88583" y="13654"/>
                                </a:cubicBezTo>
                                <a:cubicBezTo>
                                  <a:pt x="79058" y="9844"/>
                                  <a:pt x="69533" y="6986"/>
                                  <a:pt x="59055" y="8891"/>
                                </a:cubicBezTo>
                                <a:cubicBezTo>
                                  <a:pt x="53340" y="9844"/>
                                  <a:pt x="48578" y="11749"/>
                                  <a:pt x="44768" y="15559"/>
                                </a:cubicBezTo>
                                <a:cubicBezTo>
                                  <a:pt x="38100" y="20321"/>
                                  <a:pt x="37148" y="30799"/>
                                  <a:pt x="40958" y="38419"/>
                                </a:cubicBezTo>
                                <a:cubicBezTo>
                                  <a:pt x="44768" y="45086"/>
                                  <a:pt x="50483" y="50801"/>
                                  <a:pt x="57150" y="54611"/>
                                </a:cubicBezTo>
                                <a:cubicBezTo>
                                  <a:pt x="61913" y="56516"/>
                                  <a:pt x="65723" y="59374"/>
                                  <a:pt x="69533" y="63184"/>
                                </a:cubicBezTo>
                                <a:cubicBezTo>
                                  <a:pt x="70485" y="64136"/>
                                  <a:pt x="71438" y="65089"/>
                                  <a:pt x="73343" y="66041"/>
                                </a:cubicBezTo>
                                <a:cubicBezTo>
                                  <a:pt x="79058" y="67946"/>
                                  <a:pt x="83820" y="70804"/>
                                  <a:pt x="87630" y="74614"/>
                                </a:cubicBezTo>
                                <a:cubicBezTo>
                                  <a:pt x="91440" y="77471"/>
                                  <a:pt x="95250" y="80329"/>
                                  <a:pt x="99060" y="83186"/>
                                </a:cubicBezTo>
                                <a:cubicBezTo>
                                  <a:pt x="103823" y="86996"/>
                                  <a:pt x="108585" y="89854"/>
                                  <a:pt x="113348" y="93664"/>
                                </a:cubicBezTo>
                                <a:cubicBezTo>
                                  <a:pt x="122873" y="100331"/>
                                  <a:pt x="127635" y="109856"/>
                                  <a:pt x="130493" y="120334"/>
                                </a:cubicBezTo>
                                <a:cubicBezTo>
                                  <a:pt x="135255" y="139384"/>
                                  <a:pt x="127635" y="162244"/>
                                  <a:pt x="105728" y="172721"/>
                                </a:cubicBezTo>
                                <a:close/>
                                <a:moveTo>
                                  <a:pt x="17145" y="130811"/>
                                </a:moveTo>
                                <a:cubicBezTo>
                                  <a:pt x="15240" y="129859"/>
                                  <a:pt x="14288" y="129859"/>
                                  <a:pt x="12383" y="128906"/>
                                </a:cubicBezTo>
                                <a:cubicBezTo>
                                  <a:pt x="11430" y="128906"/>
                                  <a:pt x="11430" y="129859"/>
                                  <a:pt x="11430" y="129859"/>
                                </a:cubicBezTo>
                                <a:lnTo>
                                  <a:pt x="16193" y="133669"/>
                                </a:lnTo>
                                <a:cubicBezTo>
                                  <a:pt x="17145" y="132716"/>
                                  <a:pt x="18098" y="132716"/>
                                  <a:pt x="18098" y="131764"/>
                                </a:cubicBezTo>
                                <a:cubicBezTo>
                                  <a:pt x="18098" y="130811"/>
                                  <a:pt x="17145" y="130811"/>
                                  <a:pt x="17145" y="130811"/>
                                </a:cubicBezTo>
                                <a:close/>
                                <a:moveTo>
                                  <a:pt x="14288" y="124144"/>
                                </a:moveTo>
                                <a:cubicBezTo>
                                  <a:pt x="14288" y="126049"/>
                                  <a:pt x="15240" y="127001"/>
                                  <a:pt x="16193" y="127001"/>
                                </a:cubicBezTo>
                                <a:cubicBezTo>
                                  <a:pt x="18098" y="127001"/>
                                  <a:pt x="15240" y="126049"/>
                                  <a:pt x="16193" y="125096"/>
                                </a:cubicBezTo>
                                <a:cubicBezTo>
                                  <a:pt x="16193" y="124144"/>
                                  <a:pt x="16193" y="124144"/>
                                  <a:pt x="17145" y="123191"/>
                                </a:cubicBezTo>
                                <a:cubicBezTo>
                                  <a:pt x="17145" y="122239"/>
                                  <a:pt x="18098" y="121286"/>
                                  <a:pt x="17145" y="121286"/>
                                </a:cubicBezTo>
                                <a:cubicBezTo>
                                  <a:pt x="16193" y="121286"/>
                                  <a:pt x="16193" y="122239"/>
                                  <a:pt x="15240" y="123191"/>
                                </a:cubicBezTo>
                                <a:cubicBezTo>
                                  <a:pt x="14288" y="122239"/>
                                  <a:pt x="14288" y="123191"/>
                                  <a:pt x="14288" y="124144"/>
                                </a:cubicBezTo>
                                <a:close/>
                                <a:moveTo>
                                  <a:pt x="21908" y="117476"/>
                                </a:moveTo>
                                <a:cubicBezTo>
                                  <a:pt x="21908" y="117476"/>
                                  <a:pt x="22860" y="116524"/>
                                  <a:pt x="21908" y="115571"/>
                                </a:cubicBezTo>
                                <a:cubicBezTo>
                                  <a:pt x="20955" y="115571"/>
                                  <a:pt x="20955" y="116524"/>
                                  <a:pt x="20003" y="117476"/>
                                </a:cubicBezTo>
                                <a:cubicBezTo>
                                  <a:pt x="20003" y="118429"/>
                                  <a:pt x="19050" y="119381"/>
                                  <a:pt x="20003" y="120334"/>
                                </a:cubicBezTo>
                                <a:cubicBezTo>
                                  <a:pt x="20955" y="120334"/>
                                  <a:pt x="20955" y="118429"/>
                                  <a:pt x="21908" y="117476"/>
                                </a:cubicBezTo>
                                <a:close/>
                                <a:moveTo>
                                  <a:pt x="21908" y="131764"/>
                                </a:moveTo>
                                <a:cubicBezTo>
                                  <a:pt x="21908" y="130811"/>
                                  <a:pt x="20955" y="130811"/>
                                  <a:pt x="21908" y="131764"/>
                                </a:cubicBezTo>
                                <a:cubicBezTo>
                                  <a:pt x="20955" y="130811"/>
                                  <a:pt x="20955" y="131764"/>
                                  <a:pt x="20955" y="131764"/>
                                </a:cubicBezTo>
                                <a:cubicBezTo>
                                  <a:pt x="20003" y="132716"/>
                                  <a:pt x="20955" y="132716"/>
                                  <a:pt x="21908" y="131764"/>
                                </a:cubicBezTo>
                                <a:cubicBezTo>
                                  <a:pt x="21908" y="132716"/>
                                  <a:pt x="21908" y="131764"/>
                                  <a:pt x="21908" y="131764"/>
                                </a:cubicBezTo>
                                <a:close/>
                                <a:moveTo>
                                  <a:pt x="21908" y="123191"/>
                                </a:moveTo>
                                <a:cubicBezTo>
                                  <a:pt x="22860" y="123191"/>
                                  <a:pt x="22860" y="123191"/>
                                  <a:pt x="22860" y="122239"/>
                                </a:cubicBezTo>
                                <a:cubicBezTo>
                                  <a:pt x="22860" y="122239"/>
                                  <a:pt x="22860" y="121286"/>
                                  <a:pt x="22860" y="121286"/>
                                </a:cubicBezTo>
                                <a:cubicBezTo>
                                  <a:pt x="22860" y="121286"/>
                                  <a:pt x="21908" y="121286"/>
                                  <a:pt x="21908" y="123191"/>
                                </a:cubicBezTo>
                                <a:cubicBezTo>
                                  <a:pt x="21908" y="122239"/>
                                  <a:pt x="21908" y="123191"/>
                                  <a:pt x="21908" y="123191"/>
                                </a:cubicBezTo>
                                <a:close/>
                                <a:moveTo>
                                  <a:pt x="22860" y="134621"/>
                                </a:moveTo>
                                <a:cubicBezTo>
                                  <a:pt x="22860" y="134621"/>
                                  <a:pt x="22860" y="134621"/>
                                  <a:pt x="22860" y="134621"/>
                                </a:cubicBezTo>
                                <a:cubicBezTo>
                                  <a:pt x="23813" y="133669"/>
                                  <a:pt x="22860" y="133669"/>
                                  <a:pt x="22860" y="133669"/>
                                </a:cubicBezTo>
                                <a:cubicBezTo>
                                  <a:pt x="22860" y="133669"/>
                                  <a:pt x="22860" y="133669"/>
                                  <a:pt x="22860" y="134621"/>
                                </a:cubicBezTo>
                                <a:cubicBezTo>
                                  <a:pt x="21908" y="134621"/>
                                  <a:pt x="22860" y="134621"/>
                                  <a:pt x="22860" y="134621"/>
                                </a:cubicBezTo>
                                <a:close/>
                                <a:moveTo>
                                  <a:pt x="25718" y="116524"/>
                                </a:moveTo>
                                <a:cubicBezTo>
                                  <a:pt x="25718" y="115571"/>
                                  <a:pt x="24765" y="115571"/>
                                  <a:pt x="24765" y="115571"/>
                                </a:cubicBezTo>
                                <a:cubicBezTo>
                                  <a:pt x="22860" y="115571"/>
                                  <a:pt x="22860" y="117476"/>
                                  <a:pt x="22860" y="118429"/>
                                </a:cubicBezTo>
                                <a:cubicBezTo>
                                  <a:pt x="22860" y="119381"/>
                                  <a:pt x="22860" y="119381"/>
                                  <a:pt x="23813" y="119381"/>
                                </a:cubicBezTo>
                                <a:cubicBezTo>
                                  <a:pt x="24765" y="118429"/>
                                  <a:pt x="25718" y="118429"/>
                                  <a:pt x="25718" y="116524"/>
                                </a:cubicBezTo>
                                <a:close/>
                                <a:moveTo>
                                  <a:pt x="23813" y="138431"/>
                                </a:moveTo>
                                <a:cubicBezTo>
                                  <a:pt x="23813" y="137479"/>
                                  <a:pt x="23813" y="137479"/>
                                  <a:pt x="22860" y="137479"/>
                                </a:cubicBezTo>
                                <a:cubicBezTo>
                                  <a:pt x="22860" y="137479"/>
                                  <a:pt x="21908" y="137479"/>
                                  <a:pt x="21908" y="138431"/>
                                </a:cubicBezTo>
                                <a:cubicBezTo>
                                  <a:pt x="22860" y="138431"/>
                                  <a:pt x="22860" y="139384"/>
                                  <a:pt x="23813" y="138431"/>
                                </a:cubicBezTo>
                                <a:cubicBezTo>
                                  <a:pt x="23813" y="139384"/>
                                  <a:pt x="23813" y="139384"/>
                                  <a:pt x="23813" y="138431"/>
                                </a:cubicBezTo>
                                <a:close/>
                                <a:moveTo>
                                  <a:pt x="23813" y="126049"/>
                                </a:moveTo>
                                <a:cubicBezTo>
                                  <a:pt x="22860" y="126049"/>
                                  <a:pt x="22860" y="127001"/>
                                  <a:pt x="23813" y="126049"/>
                                </a:cubicBezTo>
                                <a:cubicBezTo>
                                  <a:pt x="22860" y="127954"/>
                                  <a:pt x="23813" y="127954"/>
                                  <a:pt x="23813" y="127954"/>
                                </a:cubicBezTo>
                                <a:cubicBezTo>
                                  <a:pt x="23813" y="127001"/>
                                  <a:pt x="23813" y="127001"/>
                                  <a:pt x="23813" y="126049"/>
                                </a:cubicBezTo>
                                <a:cubicBezTo>
                                  <a:pt x="23813" y="126049"/>
                                  <a:pt x="23813" y="126049"/>
                                  <a:pt x="23813" y="126049"/>
                                </a:cubicBezTo>
                                <a:close/>
                                <a:moveTo>
                                  <a:pt x="26670" y="128906"/>
                                </a:moveTo>
                                <a:cubicBezTo>
                                  <a:pt x="25718" y="128906"/>
                                  <a:pt x="25718" y="130811"/>
                                  <a:pt x="25718" y="131764"/>
                                </a:cubicBezTo>
                                <a:cubicBezTo>
                                  <a:pt x="25718" y="131764"/>
                                  <a:pt x="25718" y="132716"/>
                                  <a:pt x="26670" y="132716"/>
                                </a:cubicBezTo>
                                <a:cubicBezTo>
                                  <a:pt x="26670" y="132716"/>
                                  <a:pt x="27623" y="132716"/>
                                  <a:pt x="27623" y="131764"/>
                                </a:cubicBezTo>
                                <a:cubicBezTo>
                                  <a:pt x="29528" y="130811"/>
                                  <a:pt x="26670" y="128906"/>
                                  <a:pt x="26670" y="128906"/>
                                </a:cubicBezTo>
                                <a:close/>
                                <a:moveTo>
                                  <a:pt x="30480" y="43181"/>
                                </a:moveTo>
                                <a:cubicBezTo>
                                  <a:pt x="30480" y="43181"/>
                                  <a:pt x="31433" y="44134"/>
                                  <a:pt x="30480" y="43181"/>
                                </a:cubicBezTo>
                                <a:cubicBezTo>
                                  <a:pt x="31433" y="43181"/>
                                  <a:pt x="31433" y="43181"/>
                                  <a:pt x="30480" y="43181"/>
                                </a:cubicBezTo>
                                <a:cubicBezTo>
                                  <a:pt x="30480" y="41276"/>
                                  <a:pt x="29528" y="39371"/>
                                  <a:pt x="28575" y="38419"/>
                                </a:cubicBezTo>
                                <a:lnTo>
                                  <a:pt x="27623" y="37466"/>
                                </a:lnTo>
                                <a:cubicBezTo>
                                  <a:pt x="27623" y="37466"/>
                                  <a:pt x="27623" y="38419"/>
                                  <a:pt x="27623" y="38419"/>
                                </a:cubicBezTo>
                                <a:cubicBezTo>
                                  <a:pt x="27623" y="41276"/>
                                  <a:pt x="28575" y="42229"/>
                                  <a:pt x="30480" y="43181"/>
                                </a:cubicBezTo>
                                <a:close/>
                                <a:moveTo>
                                  <a:pt x="30480" y="124144"/>
                                </a:moveTo>
                                <a:cubicBezTo>
                                  <a:pt x="30480" y="124144"/>
                                  <a:pt x="30480" y="123191"/>
                                  <a:pt x="30480" y="124144"/>
                                </a:cubicBezTo>
                                <a:cubicBezTo>
                                  <a:pt x="29528" y="123191"/>
                                  <a:pt x="27623" y="123191"/>
                                  <a:pt x="27623" y="124144"/>
                                </a:cubicBezTo>
                                <a:lnTo>
                                  <a:pt x="30480" y="127001"/>
                                </a:lnTo>
                                <a:cubicBezTo>
                                  <a:pt x="30480" y="126049"/>
                                  <a:pt x="30480" y="124144"/>
                                  <a:pt x="30480" y="124144"/>
                                </a:cubicBezTo>
                                <a:close/>
                                <a:moveTo>
                                  <a:pt x="31433" y="66994"/>
                                </a:moveTo>
                                <a:lnTo>
                                  <a:pt x="31433" y="66994"/>
                                </a:lnTo>
                                <a:cubicBezTo>
                                  <a:pt x="30480" y="66994"/>
                                  <a:pt x="30480" y="66994"/>
                                  <a:pt x="31433" y="66994"/>
                                </a:cubicBezTo>
                                <a:lnTo>
                                  <a:pt x="31433" y="66994"/>
                                </a:lnTo>
                                <a:lnTo>
                                  <a:pt x="31433" y="66994"/>
                                </a:lnTo>
                                <a:close/>
                                <a:moveTo>
                                  <a:pt x="31433" y="48896"/>
                                </a:moveTo>
                                <a:cubicBezTo>
                                  <a:pt x="30480" y="48896"/>
                                  <a:pt x="30480" y="48896"/>
                                  <a:pt x="31433" y="48896"/>
                                </a:cubicBezTo>
                                <a:cubicBezTo>
                                  <a:pt x="30480" y="49849"/>
                                  <a:pt x="30480" y="49849"/>
                                  <a:pt x="31433" y="49849"/>
                                </a:cubicBezTo>
                                <a:cubicBezTo>
                                  <a:pt x="31433" y="49849"/>
                                  <a:pt x="32385" y="49849"/>
                                  <a:pt x="31433" y="48896"/>
                                </a:cubicBezTo>
                                <a:cubicBezTo>
                                  <a:pt x="32385" y="48896"/>
                                  <a:pt x="32385" y="48896"/>
                                  <a:pt x="31433" y="48896"/>
                                </a:cubicBezTo>
                                <a:close/>
                                <a:moveTo>
                                  <a:pt x="32385" y="53659"/>
                                </a:moveTo>
                                <a:cubicBezTo>
                                  <a:pt x="31433" y="53659"/>
                                  <a:pt x="30480" y="54611"/>
                                  <a:pt x="30480" y="55564"/>
                                </a:cubicBezTo>
                                <a:cubicBezTo>
                                  <a:pt x="30480" y="56516"/>
                                  <a:pt x="31433" y="56516"/>
                                  <a:pt x="31433" y="56516"/>
                                </a:cubicBezTo>
                                <a:cubicBezTo>
                                  <a:pt x="32385" y="54611"/>
                                  <a:pt x="34290" y="55564"/>
                                  <a:pt x="35243" y="54611"/>
                                </a:cubicBezTo>
                                <a:cubicBezTo>
                                  <a:pt x="35243" y="53659"/>
                                  <a:pt x="33338" y="53659"/>
                                  <a:pt x="32385" y="53659"/>
                                </a:cubicBezTo>
                                <a:close/>
                                <a:moveTo>
                                  <a:pt x="42863" y="60326"/>
                                </a:moveTo>
                                <a:cubicBezTo>
                                  <a:pt x="43815" y="60326"/>
                                  <a:pt x="43815" y="59374"/>
                                  <a:pt x="43815" y="58421"/>
                                </a:cubicBezTo>
                                <a:cubicBezTo>
                                  <a:pt x="42863" y="58421"/>
                                  <a:pt x="42863" y="58421"/>
                                  <a:pt x="41910" y="58421"/>
                                </a:cubicBezTo>
                                <a:cubicBezTo>
                                  <a:pt x="39053" y="60326"/>
                                  <a:pt x="37148" y="62231"/>
                                  <a:pt x="35243" y="65089"/>
                                </a:cubicBezTo>
                                <a:cubicBezTo>
                                  <a:pt x="35243" y="63184"/>
                                  <a:pt x="33338" y="62231"/>
                                  <a:pt x="33338" y="60326"/>
                                </a:cubicBezTo>
                                <a:cubicBezTo>
                                  <a:pt x="33338" y="59374"/>
                                  <a:pt x="32385" y="59374"/>
                                  <a:pt x="32385" y="59374"/>
                                </a:cubicBezTo>
                                <a:cubicBezTo>
                                  <a:pt x="32385" y="59374"/>
                                  <a:pt x="31433" y="60326"/>
                                  <a:pt x="31433" y="60326"/>
                                </a:cubicBezTo>
                                <a:cubicBezTo>
                                  <a:pt x="31433" y="63184"/>
                                  <a:pt x="33338" y="64136"/>
                                  <a:pt x="35243" y="65089"/>
                                </a:cubicBezTo>
                                <a:cubicBezTo>
                                  <a:pt x="37148" y="66041"/>
                                  <a:pt x="39053" y="65089"/>
                                  <a:pt x="40005" y="63184"/>
                                </a:cubicBezTo>
                                <a:cubicBezTo>
                                  <a:pt x="40958" y="62231"/>
                                  <a:pt x="40958" y="61279"/>
                                  <a:pt x="42863" y="60326"/>
                                </a:cubicBezTo>
                                <a:close/>
                                <a:moveTo>
                                  <a:pt x="37148" y="72709"/>
                                </a:moveTo>
                                <a:cubicBezTo>
                                  <a:pt x="37148" y="71756"/>
                                  <a:pt x="37148" y="70804"/>
                                  <a:pt x="35243" y="69851"/>
                                </a:cubicBezTo>
                                <a:cubicBezTo>
                                  <a:pt x="35243" y="69851"/>
                                  <a:pt x="34290" y="69851"/>
                                  <a:pt x="34290" y="70804"/>
                                </a:cubicBezTo>
                                <a:cubicBezTo>
                                  <a:pt x="34290" y="71756"/>
                                  <a:pt x="34290" y="73661"/>
                                  <a:pt x="36195" y="73661"/>
                                </a:cubicBezTo>
                                <a:cubicBezTo>
                                  <a:pt x="37148" y="74614"/>
                                  <a:pt x="37148" y="73661"/>
                                  <a:pt x="37148" y="72709"/>
                                </a:cubicBezTo>
                                <a:close/>
                                <a:moveTo>
                                  <a:pt x="38100" y="58421"/>
                                </a:moveTo>
                                <a:cubicBezTo>
                                  <a:pt x="38100" y="58421"/>
                                  <a:pt x="38100" y="57469"/>
                                  <a:pt x="38100" y="58421"/>
                                </a:cubicBezTo>
                                <a:cubicBezTo>
                                  <a:pt x="39053" y="57469"/>
                                  <a:pt x="39053" y="57469"/>
                                  <a:pt x="38100" y="57469"/>
                                </a:cubicBezTo>
                                <a:cubicBezTo>
                                  <a:pt x="38100" y="57469"/>
                                  <a:pt x="38100" y="57469"/>
                                  <a:pt x="38100" y="58421"/>
                                </a:cubicBezTo>
                                <a:cubicBezTo>
                                  <a:pt x="38100" y="58421"/>
                                  <a:pt x="38100" y="58421"/>
                                  <a:pt x="38100" y="58421"/>
                                </a:cubicBezTo>
                                <a:close/>
                                <a:moveTo>
                                  <a:pt x="39053" y="53659"/>
                                </a:moveTo>
                                <a:cubicBezTo>
                                  <a:pt x="39053" y="53659"/>
                                  <a:pt x="39053" y="52706"/>
                                  <a:pt x="39053" y="53659"/>
                                </a:cubicBezTo>
                                <a:cubicBezTo>
                                  <a:pt x="40005" y="52706"/>
                                  <a:pt x="39053" y="52706"/>
                                  <a:pt x="39053" y="52706"/>
                                </a:cubicBezTo>
                                <a:lnTo>
                                  <a:pt x="39053" y="53659"/>
                                </a:lnTo>
                                <a:cubicBezTo>
                                  <a:pt x="38100" y="52706"/>
                                  <a:pt x="38100" y="52706"/>
                                  <a:pt x="39053" y="53659"/>
                                </a:cubicBezTo>
                                <a:close/>
                                <a:moveTo>
                                  <a:pt x="40005" y="48896"/>
                                </a:moveTo>
                                <a:cubicBezTo>
                                  <a:pt x="40005" y="48896"/>
                                  <a:pt x="40005" y="48896"/>
                                  <a:pt x="40005" y="48896"/>
                                </a:cubicBezTo>
                                <a:cubicBezTo>
                                  <a:pt x="40958" y="49849"/>
                                  <a:pt x="40958" y="49849"/>
                                  <a:pt x="40005" y="48896"/>
                                </a:cubicBezTo>
                                <a:cubicBezTo>
                                  <a:pt x="40958" y="48896"/>
                                  <a:pt x="40958" y="48896"/>
                                  <a:pt x="40005" y="48896"/>
                                </a:cubicBezTo>
                                <a:cubicBezTo>
                                  <a:pt x="40958" y="47944"/>
                                  <a:pt x="40005" y="48896"/>
                                  <a:pt x="40005" y="48896"/>
                                </a:cubicBezTo>
                                <a:close/>
                                <a:moveTo>
                                  <a:pt x="43815" y="87949"/>
                                </a:moveTo>
                                <a:cubicBezTo>
                                  <a:pt x="43815" y="86996"/>
                                  <a:pt x="43815" y="86996"/>
                                  <a:pt x="43815" y="87949"/>
                                </a:cubicBezTo>
                                <a:lnTo>
                                  <a:pt x="41910" y="87949"/>
                                </a:lnTo>
                                <a:cubicBezTo>
                                  <a:pt x="42863" y="87949"/>
                                  <a:pt x="42863" y="87949"/>
                                  <a:pt x="43815" y="87949"/>
                                </a:cubicBezTo>
                                <a:cubicBezTo>
                                  <a:pt x="43815" y="87949"/>
                                  <a:pt x="43815" y="87949"/>
                                  <a:pt x="43815" y="87949"/>
                                </a:cubicBezTo>
                                <a:close/>
                                <a:moveTo>
                                  <a:pt x="89535" y="107951"/>
                                </a:moveTo>
                                <a:lnTo>
                                  <a:pt x="90488" y="107951"/>
                                </a:lnTo>
                                <a:cubicBezTo>
                                  <a:pt x="90488" y="108904"/>
                                  <a:pt x="88583" y="109856"/>
                                  <a:pt x="90488" y="111761"/>
                                </a:cubicBezTo>
                                <a:cubicBezTo>
                                  <a:pt x="93345" y="113666"/>
                                  <a:pt x="95250" y="115571"/>
                                  <a:pt x="98108" y="115571"/>
                                </a:cubicBezTo>
                                <a:cubicBezTo>
                                  <a:pt x="99060" y="115571"/>
                                  <a:pt x="100013" y="115571"/>
                                  <a:pt x="100013" y="114619"/>
                                </a:cubicBezTo>
                                <a:cubicBezTo>
                                  <a:pt x="100013" y="113666"/>
                                  <a:pt x="100013" y="113666"/>
                                  <a:pt x="100965" y="113666"/>
                                </a:cubicBezTo>
                                <a:cubicBezTo>
                                  <a:pt x="103823" y="113666"/>
                                  <a:pt x="103823" y="112714"/>
                                  <a:pt x="101918" y="110809"/>
                                </a:cubicBezTo>
                                <a:cubicBezTo>
                                  <a:pt x="100965" y="109856"/>
                                  <a:pt x="101918" y="108904"/>
                                  <a:pt x="101918" y="106999"/>
                                </a:cubicBezTo>
                                <a:cubicBezTo>
                                  <a:pt x="103823" y="107951"/>
                                  <a:pt x="104775" y="108904"/>
                                  <a:pt x="106680" y="108904"/>
                                </a:cubicBezTo>
                                <a:cubicBezTo>
                                  <a:pt x="106680" y="109856"/>
                                  <a:pt x="105728" y="110809"/>
                                  <a:pt x="106680" y="110809"/>
                                </a:cubicBezTo>
                                <a:cubicBezTo>
                                  <a:pt x="107633" y="110809"/>
                                  <a:pt x="107633" y="110809"/>
                                  <a:pt x="108585" y="109856"/>
                                </a:cubicBezTo>
                                <a:cubicBezTo>
                                  <a:pt x="108585" y="108904"/>
                                  <a:pt x="108585" y="108904"/>
                                  <a:pt x="109538" y="107951"/>
                                </a:cubicBezTo>
                                <a:cubicBezTo>
                                  <a:pt x="112395" y="106999"/>
                                  <a:pt x="111443" y="104141"/>
                                  <a:pt x="111443" y="102236"/>
                                </a:cubicBezTo>
                                <a:cubicBezTo>
                                  <a:pt x="111443" y="100331"/>
                                  <a:pt x="110490" y="99379"/>
                                  <a:pt x="110490" y="97474"/>
                                </a:cubicBezTo>
                                <a:cubicBezTo>
                                  <a:pt x="110490" y="95569"/>
                                  <a:pt x="109538" y="95569"/>
                                  <a:pt x="107633" y="96521"/>
                                </a:cubicBezTo>
                                <a:cubicBezTo>
                                  <a:pt x="104775" y="98426"/>
                                  <a:pt x="100965" y="101284"/>
                                  <a:pt x="97155" y="101284"/>
                                </a:cubicBezTo>
                                <a:cubicBezTo>
                                  <a:pt x="98108" y="98426"/>
                                  <a:pt x="100965" y="97474"/>
                                  <a:pt x="102870" y="95569"/>
                                </a:cubicBezTo>
                                <a:cubicBezTo>
                                  <a:pt x="102870" y="96521"/>
                                  <a:pt x="103823" y="96521"/>
                                  <a:pt x="104775" y="95569"/>
                                </a:cubicBezTo>
                                <a:cubicBezTo>
                                  <a:pt x="104775" y="95569"/>
                                  <a:pt x="105728" y="94616"/>
                                  <a:pt x="104775" y="93664"/>
                                </a:cubicBezTo>
                                <a:cubicBezTo>
                                  <a:pt x="104775" y="93664"/>
                                  <a:pt x="103823" y="93664"/>
                                  <a:pt x="102870" y="94616"/>
                                </a:cubicBezTo>
                                <a:lnTo>
                                  <a:pt x="101918" y="95569"/>
                                </a:lnTo>
                                <a:cubicBezTo>
                                  <a:pt x="101918" y="94616"/>
                                  <a:pt x="101918" y="94616"/>
                                  <a:pt x="102870" y="93664"/>
                                </a:cubicBezTo>
                                <a:lnTo>
                                  <a:pt x="102870" y="92711"/>
                                </a:lnTo>
                                <a:cubicBezTo>
                                  <a:pt x="102870" y="91759"/>
                                  <a:pt x="101918" y="92711"/>
                                  <a:pt x="101918" y="92711"/>
                                </a:cubicBezTo>
                                <a:cubicBezTo>
                                  <a:pt x="100965" y="95569"/>
                                  <a:pt x="96203" y="95569"/>
                                  <a:pt x="94298" y="98426"/>
                                </a:cubicBezTo>
                                <a:cubicBezTo>
                                  <a:pt x="93345" y="99379"/>
                                  <a:pt x="91440" y="100331"/>
                                  <a:pt x="90488" y="99379"/>
                                </a:cubicBezTo>
                                <a:cubicBezTo>
                                  <a:pt x="88583" y="98426"/>
                                  <a:pt x="90488" y="97474"/>
                                  <a:pt x="90488" y="96521"/>
                                </a:cubicBezTo>
                                <a:cubicBezTo>
                                  <a:pt x="93345" y="96521"/>
                                  <a:pt x="95250" y="93664"/>
                                  <a:pt x="98108" y="92711"/>
                                </a:cubicBezTo>
                                <a:lnTo>
                                  <a:pt x="98108" y="91759"/>
                                </a:lnTo>
                                <a:cubicBezTo>
                                  <a:pt x="96203" y="92711"/>
                                  <a:pt x="94298" y="89854"/>
                                  <a:pt x="92393" y="91759"/>
                                </a:cubicBezTo>
                                <a:cubicBezTo>
                                  <a:pt x="92393" y="90806"/>
                                  <a:pt x="92393" y="88901"/>
                                  <a:pt x="93345" y="87949"/>
                                </a:cubicBezTo>
                                <a:cubicBezTo>
                                  <a:pt x="93345" y="86996"/>
                                  <a:pt x="94298" y="86044"/>
                                  <a:pt x="93345" y="86044"/>
                                </a:cubicBezTo>
                                <a:cubicBezTo>
                                  <a:pt x="92393" y="85091"/>
                                  <a:pt x="91440" y="86044"/>
                                  <a:pt x="91440" y="86996"/>
                                </a:cubicBezTo>
                                <a:cubicBezTo>
                                  <a:pt x="91440" y="87949"/>
                                  <a:pt x="90488" y="88901"/>
                                  <a:pt x="90488" y="88901"/>
                                </a:cubicBezTo>
                                <a:cubicBezTo>
                                  <a:pt x="90488" y="89854"/>
                                  <a:pt x="90488" y="90806"/>
                                  <a:pt x="88583" y="90806"/>
                                </a:cubicBezTo>
                                <a:cubicBezTo>
                                  <a:pt x="87630" y="90806"/>
                                  <a:pt x="86678" y="89854"/>
                                  <a:pt x="86678" y="88901"/>
                                </a:cubicBezTo>
                                <a:cubicBezTo>
                                  <a:pt x="86678" y="87949"/>
                                  <a:pt x="85725" y="86996"/>
                                  <a:pt x="84773" y="87949"/>
                                </a:cubicBezTo>
                                <a:cubicBezTo>
                                  <a:pt x="81915" y="89854"/>
                                  <a:pt x="80963" y="88901"/>
                                  <a:pt x="79058" y="86996"/>
                                </a:cubicBezTo>
                                <a:cubicBezTo>
                                  <a:pt x="78105" y="86044"/>
                                  <a:pt x="77153" y="85091"/>
                                  <a:pt x="76200" y="85091"/>
                                </a:cubicBezTo>
                                <a:cubicBezTo>
                                  <a:pt x="76200" y="86044"/>
                                  <a:pt x="76200" y="87949"/>
                                  <a:pt x="74295" y="87949"/>
                                </a:cubicBezTo>
                                <a:cubicBezTo>
                                  <a:pt x="72390" y="87949"/>
                                  <a:pt x="71438" y="88901"/>
                                  <a:pt x="70485" y="89854"/>
                                </a:cubicBezTo>
                                <a:cubicBezTo>
                                  <a:pt x="68580" y="91759"/>
                                  <a:pt x="66675" y="91759"/>
                                  <a:pt x="64770" y="91759"/>
                                </a:cubicBezTo>
                                <a:cubicBezTo>
                                  <a:pt x="64770" y="89854"/>
                                  <a:pt x="62865" y="88901"/>
                                  <a:pt x="61913" y="87949"/>
                                </a:cubicBezTo>
                                <a:cubicBezTo>
                                  <a:pt x="61913" y="87949"/>
                                  <a:pt x="60960" y="86996"/>
                                  <a:pt x="61913" y="86996"/>
                                </a:cubicBezTo>
                                <a:cubicBezTo>
                                  <a:pt x="62865" y="86996"/>
                                  <a:pt x="62865" y="86996"/>
                                  <a:pt x="62865" y="86996"/>
                                </a:cubicBezTo>
                                <a:cubicBezTo>
                                  <a:pt x="63818" y="87949"/>
                                  <a:pt x="64770" y="88901"/>
                                  <a:pt x="65723" y="88901"/>
                                </a:cubicBezTo>
                                <a:cubicBezTo>
                                  <a:pt x="66675" y="88901"/>
                                  <a:pt x="66675" y="89854"/>
                                  <a:pt x="67628" y="88901"/>
                                </a:cubicBezTo>
                                <a:cubicBezTo>
                                  <a:pt x="68580" y="87949"/>
                                  <a:pt x="67628" y="86996"/>
                                  <a:pt x="67628" y="86996"/>
                                </a:cubicBezTo>
                                <a:cubicBezTo>
                                  <a:pt x="67628" y="86044"/>
                                  <a:pt x="66675" y="86044"/>
                                  <a:pt x="65723" y="86044"/>
                                </a:cubicBezTo>
                                <a:cubicBezTo>
                                  <a:pt x="63818" y="84139"/>
                                  <a:pt x="62865" y="83186"/>
                                  <a:pt x="64770" y="80329"/>
                                </a:cubicBezTo>
                                <a:cubicBezTo>
                                  <a:pt x="64770" y="77471"/>
                                  <a:pt x="61913" y="78424"/>
                                  <a:pt x="60008" y="77471"/>
                                </a:cubicBezTo>
                                <a:lnTo>
                                  <a:pt x="59055" y="75566"/>
                                </a:lnTo>
                                <a:cubicBezTo>
                                  <a:pt x="59055" y="74614"/>
                                  <a:pt x="59055" y="73661"/>
                                  <a:pt x="58103" y="73661"/>
                                </a:cubicBezTo>
                                <a:cubicBezTo>
                                  <a:pt x="57150" y="73661"/>
                                  <a:pt x="56198" y="74614"/>
                                  <a:pt x="56198" y="75566"/>
                                </a:cubicBezTo>
                                <a:cubicBezTo>
                                  <a:pt x="55245" y="77471"/>
                                  <a:pt x="56198" y="79376"/>
                                  <a:pt x="58103" y="81281"/>
                                </a:cubicBezTo>
                                <a:cubicBezTo>
                                  <a:pt x="57150" y="81281"/>
                                  <a:pt x="56198" y="81281"/>
                                  <a:pt x="55245" y="82234"/>
                                </a:cubicBezTo>
                                <a:cubicBezTo>
                                  <a:pt x="54293" y="80329"/>
                                  <a:pt x="52388" y="81281"/>
                                  <a:pt x="51435" y="80329"/>
                                </a:cubicBezTo>
                                <a:cubicBezTo>
                                  <a:pt x="50483" y="79376"/>
                                  <a:pt x="49530" y="79376"/>
                                  <a:pt x="49530" y="78424"/>
                                </a:cubicBezTo>
                                <a:cubicBezTo>
                                  <a:pt x="49530" y="77471"/>
                                  <a:pt x="51435" y="76519"/>
                                  <a:pt x="52388" y="76519"/>
                                </a:cubicBezTo>
                                <a:cubicBezTo>
                                  <a:pt x="54293" y="77471"/>
                                  <a:pt x="55245" y="76519"/>
                                  <a:pt x="54293" y="74614"/>
                                </a:cubicBezTo>
                                <a:cubicBezTo>
                                  <a:pt x="54293" y="72709"/>
                                  <a:pt x="54293" y="71756"/>
                                  <a:pt x="55245" y="70804"/>
                                </a:cubicBezTo>
                                <a:cubicBezTo>
                                  <a:pt x="56198" y="69851"/>
                                  <a:pt x="56198" y="68899"/>
                                  <a:pt x="55245" y="68899"/>
                                </a:cubicBezTo>
                                <a:cubicBezTo>
                                  <a:pt x="55245" y="67946"/>
                                  <a:pt x="55245" y="66994"/>
                                  <a:pt x="54293" y="66994"/>
                                </a:cubicBezTo>
                                <a:cubicBezTo>
                                  <a:pt x="53340" y="66994"/>
                                  <a:pt x="53340" y="67946"/>
                                  <a:pt x="53340" y="68899"/>
                                </a:cubicBezTo>
                                <a:cubicBezTo>
                                  <a:pt x="53340" y="70804"/>
                                  <a:pt x="52388" y="72709"/>
                                  <a:pt x="51435" y="73661"/>
                                </a:cubicBezTo>
                                <a:cubicBezTo>
                                  <a:pt x="51435" y="74614"/>
                                  <a:pt x="50483" y="74614"/>
                                  <a:pt x="49530" y="74614"/>
                                </a:cubicBezTo>
                                <a:cubicBezTo>
                                  <a:pt x="48578" y="74614"/>
                                  <a:pt x="48578" y="73661"/>
                                  <a:pt x="49530" y="72709"/>
                                </a:cubicBezTo>
                                <a:cubicBezTo>
                                  <a:pt x="49530" y="70804"/>
                                  <a:pt x="48578" y="69851"/>
                                  <a:pt x="49530" y="67946"/>
                                </a:cubicBezTo>
                                <a:cubicBezTo>
                                  <a:pt x="49530" y="66994"/>
                                  <a:pt x="49530" y="66041"/>
                                  <a:pt x="48578" y="65089"/>
                                </a:cubicBezTo>
                                <a:cubicBezTo>
                                  <a:pt x="47625" y="65089"/>
                                  <a:pt x="45720" y="66041"/>
                                  <a:pt x="45720" y="66994"/>
                                </a:cubicBezTo>
                                <a:cubicBezTo>
                                  <a:pt x="45720" y="68899"/>
                                  <a:pt x="44768" y="69851"/>
                                  <a:pt x="43815" y="71756"/>
                                </a:cubicBezTo>
                                <a:cubicBezTo>
                                  <a:pt x="43815" y="72709"/>
                                  <a:pt x="44768" y="72709"/>
                                  <a:pt x="44768" y="72709"/>
                                </a:cubicBezTo>
                                <a:cubicBezTo>
                                  <a:pt x="44768" y="73661"/>
                                  <a:pt x="45720" y="74614"/>
                                  <a:pt x="46673" y="75566"/>
                                </a:cubicBezTo>
                                <a:cubicBezTo>
                                  <a:pt x="47625" y="76519"/>
                                  <a:pt x="46673" y="76519"/>
                                  <a:pt x="45720" y="77471"/>
                                </a:cubicBezTo>
                                <a:cubicBezTo>
                                  <a:pt x="41910" y="79376"/>
                                  <a:pt x="40958" y="81281"/>
                                  <a:pt x="44768" y="83186"/>
                                </a:cubicBezTo>
                                <a:cubicBezTo>
                                  <a:pt x="45720" y="84139"/>
                                  <a:pt x="47625" y="85091"/>
                                  <a:pt x="47625" y="86044"/>
                                </a:cubicBezTo>
                                <a:cubicBezTo>
                                  <a:pt x="47625" y="86996"/>
                                  <a:pt x="47625" y="87949"/>
                                  <a:pt x="49530" y="87949"/>
                                </a:cubicBezTo>
                                <a:cubicBezTo>
                                  <a:pt x="51435" y="87949"/>
                                  <a:pt x="50483" y="86996"/>
                                  <a:pt x="50483" y="86044"/>
                                </a:cubicBezTo>
                                <a:cubicBezTo>
                                  <a:pt x="50483" y="85091"/>
                                  <a:pt x="49530" y="84139"/>
                                  <a:pt x="50483" y="83186"/>
                                </a:cubicBezTo>
                                <a:cubicBezTo>
                                  <a:pt x="51435" y="83186"/>
                                  <a:pt x="52388" y="84139"/>
                                  <a:pt x="52388" y="85091"/>
                                </a:cubicBezTo>
                                <a:cubicBezTo>
                                  <a:pt x="53340" y="86044"/>
                                  <a:pt x="52388" y="88901"/>
                                  <a:pt x="53340" y="87949"/>
                                </a:cubicBezTo>
                                <a:cubicBezTo>
                                  <a:pt x="57150" y="87949"/>
                                  <a:pt x="55245" y="88901"/>
                                  <a:pt x="54293" y="90806"/>
                                </a:cubicBezTo>
                                <a:cubicBezTo>
                                  <a:pt x="54293" y="90806"/>
                                  <a:pt x="53340" y="91759"/>
                                  <a:pt x="54293" y="91759"/>
                                </a:cubicBezTo>
                                <a:cubicBezTo>
                                  <a:pt x="55245" y="91759"/>
                                  <a:pt x="55245" y="91759"/>
                                  <a:pt x="55245" y="91759"/>
                                </a:cubicBezTo>
                                <a:cubicBezTo>
                                  <a:pt x="56198" y="90806"/>
                                  <a:pt x="56198" y="90806"/>
                                  <a:pt x="56198" y="89854"/>
                                </a:cubicBezTo>
                                <a:cubicBezTo>
                                  <a:pt x="56198" y="88901"/>
                                  <a:pt x="57150" y="86996"/>
                                  <a:pt x="58103" y="87949"/>
                                </a:cubicBezTo>
                                <a:cubicBezTo>
                                  <a:pt x="59055" y="88901"/>
                                  <a:pt x="58103" y="89854"/>
                                  <a:pt x="58103" y="90806"/>
                                </a:cubicBezTo>
                                <a:cubicBezTo>
                                  <a:pt x="58103" y="90806"/>
                                  <a:pt x="57150" y="91759"/>
                                  <a:pt x="57150" y="92711"/>
                                </a:cubicBezTo>
                                <a:cubicBezTo>
                                  <a:pt x="57150" y="94616"/>
                                  <a:pt x="54293" y="94616"/>
                                  <a:pt x="54293" y="96521"/>
                                </a:cubicBezTo>
                                <a:cubicBezTo>
                                  <a:pt x="56198" y="95569"/>
                                  <a:pt x="58103" y="94616"/>
                                  <a:pt x="59055" y="93664"/>
                                </a:cubicBezTo>
                                <a:cubicBezTo>
                                  <a:pt x="60960" y="91759"/>
                                  <a:pt x="60960" y="92711"/>
                                  <a:pt x="61913" y="93664"/>
                                </a:cubicBezTo>
                                <a:cubicBezTo>
                                  <a:pt x="61913" y="95569"/>
                                  <a:pt x="58103" y="95569"/>
                                  <a:pt x="59055" y="96521"/>
                                </a:cubicBezTo>
                                <a:cubicBezTo>
                                  <a:pt x="60008" y="97474"/>
                                  <a:pt x="61913" y="98426"/>
                                  <a:pt x="63818" y="99379"/>
                                </a:cubicBezTo>
                                <a:lnTo>
                                  <a:pt x="66675" y="100331"/>
                                </a:lnTo>
                                <a:lnTo>
                                  <a:pt x="68580" y="103189"/>
                                </a:lnTo>
                                <a:lnTo>
                                  <a:pt x="68580" y="103189"/>
                                </a:lnTo>
                                <a:cubicBezTo>
                                  <a:pt x="69533" y="102236"/>
                                  <a:pt x="69533" y="101284"/>
                                  <a:pt x="70485" y="101284"/>
                                </a:cubicBezTo>
                                <a:cubicBezTo>
                                  <a:pt x="69533" y="101284"/>
                                  <a:pt x="68580" y="101284"/>
                                  <a:pt x="66675" y="100331"/>
                                </a:cubicBezTo>
                                <a:lnTo>
                                  <a:pt x="67628" y="99379"/>
                                </a:lnTo>
                                <a:cubicBezTo>
                                  <a:pt x="68580" y="98426"/>
                                  <a:pt x="68580" y="96521"/>
                                  <a:pt x="70485" y="97474"/>
                                </a:cubicBezTo>
                                <a:cubicBezTo>
                                  <a:pt x="72390" y="98426"/>
                                  <a:pt x="70485" y="100331"/>
                                  <a:pt x="70485" y="101284"/>
                                </a:cubicBezTo>
                                <a:cubicBezTo>
                                  <a:pt x="72390" y="100331"/>
                                  <a:pt x="72390" y="100331"/>
                                  <a:pt x="73343" y="102236"/>
                                </a:cubicBezTo>
                                <a:cubicBezTo>
                                  <a:pt x="73343" y="103189"/>
                                  <a:pt x="74295" y="103189"/>
                                  <a:pt x="75248" y="103189"/>
                                </a:cubicBezTo>
                                <a:cubicBezTo>
                                  <a:pt x="77153" y="101284"/>
                                  <a:pt x="79058" y="102236"/>
                                  <a:pt x="80010" y="104141"/>
                                </a:cubicBezTo>
                                <a:cubicBezTo>
                                  <a:pt x="80010" y="105094"/>
                                  <a:pt x="80963" y="104141"/>
                                  <a:pt x="80963" y="104141"/>
                                </a:cubicBezTo>
                                <a:cubicBezTo>
                                  <a:pt x="81915" y="103189"/>
                                  <a:pt x="82868" y="102236"/>
                                  <a:pt x="82868" y="104141"/>
                                </a:cubicBezTo>
                                <a:cubicBezTo>
                                  <a:pt x="82868" y="105094"/>
                                  <a:pt x="81915" y="106046"/>
                                  <a:pt x="80963" y="106046"/>
                                </a:cubicBezTo>
                                <a:cubicBezTo>
                                  <a:pt x="80010" y="106046"/>
                                  <a:pt x="79058" y="106046"/>
                                  <a:pt x="77153" y="106046"/>
                                </a:cubicBezTo>
                                <a:cubicBezTo>
                                  <a:pt x="76200" y="106046"/>
                                  <a:pt x="75248" y="106999"/>
                                  <a:pt x="75248" y="107951"/>
                                </a:cubicBezTo>
                                <a:cubicBezTo>
                                  <a:pt x="75248" y="108904"/>
                                  <a:pt x="76200" y="108904"/>
                                  <a:pt x="77153" y="108904"/>
                                </a:cubicBezTo>
                                <a:cubicBezTo>
                                  <a:pt x="81915" y="111761"/>
                                  <a:pt x="82868" y="111761"/>
                                  <a:pt x="86678" y="106999"/>
                                </a:cubicBezTo>
                                <a:cubicBezTo>
                                  <a:pt x="86678" y="107951"/>
                                  <a:pt x="85725" y="108904"/>
                                  <a:pt x="86678" y="109856"/>
                                </a:cubicBezTo>
                                <a:cubicBezTo>
                                  <a:pt x="87630" y="109856"/>
                                  <a:pt x="88583" y="107951"/>
                                  <a:pt x="89535" y="107951"/>
                                </a:cubicBezTo>
                                <a:close/>
                                <a:moveTo>
                                  <a:pt x="48578" y="77471"/>
                                </a:moveTo>
                                <a:cubicBezTo>
                                  <a:pt x="48578" y="78424"/>
                                  <a:pt x="47625" y="78424"/>
                                  <a:pt x="46673" y="78424"/>
                                </a:cubicBezTo>
                                <a:cubicBezTo>
                                  <a:pt x="45720" y="78424"/>
                                  <a:pt x="44768" y="78424"/>
                                  <a:pt x="44768" y="77471"/>
                                </a:cubicBezTo>
                                <a:cubicBezTo>
                                  <a:pt x="44768" y="76519"/>
                                  <a:pt x="45720" y="76519"/>
                                  <a:pt x="46673" y="76519"/>
                                </a:cubicBezTo>
                                <a:cubicBezTo>
                                  <a:pt x="47625" y="76519"/>
                                  <a:pt x="48578" y="76519"/>
                                  <a:pt x="48578" y="77471"/>
                                </a:cubicBezTo>
                                <a:close/>
                                <a:moveTo>
                                  <a:pt x="46673" y="70804"/>
                                </a:moveTo>
                                <a:cubicBezTo>
                                  <a:pt x="46673" y="70804"/>
                                  <a:pt x="45720" y="70804"/>
                                  <a:pt x="45720" y="70804"/>
                                </a:cubicBezTo>
                                <a:cubicBezTo>
                                  <a:pt x="45720" y="70804"/>
                                  <a:pt x="46673" y="69851"/>
                                  <a:pt x="46673" y="69851"/>
                                </a:cubicBezTo>
                                <a:cubicBezTo>
                                  <a:pt x="47625" y="69851"/>
                                  <a:pt x="47625" y="69851"/>
                                  <a:pt x="47625" y="70804"/>
                                </a:cubicBezTo>
                                <a:cubicBezTo>
                                  <a:pt x="47625" y="71756"/>
                                  <a:pt x="47625" y="70804"/>
                                  <a:pt x="46673" y="70804"/>
                                </a:cubicBezTo>
                                <a:close/>
                                <a:moveTo>
                                  <a:pt x="56198" y="79376"/>
                                </a:moveTo>
                                <a:cubicBezTo>
                                  <a:pt x="56198" y="80329"/>
                                  <a:pt x="56198" y="80329"/>
                                  <a:pt x="56198" y="79376"/>
                                </a:cubicBezTo>
                                <a:cubicBezTo>
                                  <a:pt x="57150" y="80329"/>
                                  <a:pt x="58103" y="81281"/>
                                  <a:pt x="58103" y="82234"/>
                                </a:cubicBezTo>
                                <a:cubicBezTo>
                                  <a:pt x="58103" y="83186"/>
                                  <a:pt x="57150" y="82234"/>
                                  <a:pt x="57150" y="82234"/>
                                </a:cubicBezTo>
                                <a:cubicBezTo>
                                  <a:pt x="56198" y="81281"/>
                                  <a:pt x="54293" y="81281"/>
                                  <a:pt x="56198" y="79376"/>
                                </a:cubicBezTo>
                                <a:close/>
                                <a:moveTo>
                                  <a:pt x="58103" y="97474"/>
                                </a:moveTo>
                                <a:lnTo>
                                  <a:pt x="58103" y="97474"/>
                                </a:lnTo>
                                <a:cubicBezTo>
                                  <a:pt x="57150" y="97474"/>
                                  <a:pt x="57150" y="97474"/>
                                  <a:pt x="58103" y="97474"/>
                                </a:cubicBezTo>
                                <a:lnTo>
                                  <a:pt x="58103" y="97474"/>
                                </a:lnTo>
                                <a:cubicBezTo>
                                  <a:pt x="58103" y="97474"/>
                                  <a:pt x="58103" y="97474"/>
                                  <a:pt x="58103" y="97474"/>
                                </a:cubicBezTo>
                                <a:close/>
                                <a:moveTo>
                                  <a:pt x="59055" y="78424"/>
                                </a:moveTo>
                                <a:lnTo>
                                  <a:pt x="61913" y="75566"/>
                                </a:lnTo>
                                <a:lnTo>
                                  <a:pt x="61913" y="77471"/>
                                </a:lnTo>
                                <a:cubicBezTo>
                                  <a:pt x="61913" y="81281"/>
                                  <a:pt x="60008" y="80329"/>
                                  <a:pt x="59055" y="78424"/>
                                </a:cubicBezTo>
                                <a:close/>
                                <a:moveTo>
                                  <a:pt x="66675" y="91759"/>
                                </a:moveTo>
                                <a:cubicBezTo>
                                  <a:pt x="65723" y="91759"/>
                                  <a:pt x="63818" y="91759"/>
                                  <a:pt x="62865" y="90806"/>
                                </a:cubicBezTo>
                                <a:cubicBezTo>
                                  <a:pt x="63818" y="88901"/>
                                  <a:pt x="65723" y="89854"/>
                                  <a:pt x="66675" y="89854"/>
                                </a:cubicBezTo>
                                <a:cubicBezTo>
                                  <a:pt x="66675" y="90806"/>
                                  <a:pt x="66675" y="90806"/>
                                  <a:pt x="66675" y="91759"/>
                                </a:cubicBezTo>
                                <a:close/>
                                <a:moveTo>
                                  <a:pt x="65723" y="103189"/>
                                </a:moveTo>
                                <a:cubicBezTo>
                                  <a:pt x="65723" y="102236"/>
                                  <a:pt x="65723" y="102236"/>
                                  <a:pt x="64770" y="102236"/>
                                </a:cubicBezTo>
                                <a:cubicBezTo>
                                  <a:pt x="63818" y="102236"/>
                                  <a:pt x="63818" y="102236"/>
                                  <a:pt x="63818" y="103189"/>
                                </a:cubicBezTo>
                                <a:cubicBezTo>
                                  <a:pt x="63818" y="103189"/>
                                  <a:pt x="64770" y="104141"/>
                                  <a:pt x="65723" y="103189"/>
                                </a:cubicBezTo>
                                <a:cubicBezTo>
                                  <a:pt x="64770" y="104141"/>
                                  <a:pt x="65723" y="103189"/>
                                  <a:pt x="65723" y="103189"/>
                                </a:cubicBezTo>
                                <a:close/>
                                <a:moveTo>
                                  <a:pt x="64770" y="67946"/>
                                </a:moveTo>
                                <a:cubicBezTo>
                                  <a:pt x="64770" y="67946"/>
                                  <a:pt x="64770" y="68899"/>
                                  <a:pt x="64770" y="67946"/>
                                </a:cubicBezTo>
                                <a:cubicBezTo>
                                  <a:pt x="64770" y="68899"/>
                                  <a:pt x="65723" y="68899"/>
                                  <a:pt x="64770" y="67946"/>
                                </a:cubicBezTo>
                                <a:cubicBezTo>
                                  <a:pt x="65723" y="67946"/>
                                  <a:pt x="65723" y="67946"/>
                                  <a:pt x="64770" y="67946"/>
                                </a:cubicBezTo>
                                <a:cubicBezTo>
                                  <a:pt x="64770" y="67946"/>
                                  <a:pt x="64770" y="67946"/>
                                  <a:pt x="64770" y="67946"/>
                                </a:cubicBezTo>
                                <a:close/>
                                <a:moveTo>
                                  <a:pt x="66675" y="92711"/>
                                </a:moveTo>
                                <a:cubicBezTo>
                                  <a:pt x="66675" y="91759"/>
                                  <a:pt x="66675" y="91759"/>
                                  <a:pt x="66675" y="92711"/>
                                </a:cubicBezTo>
                                <a:lnTo>
                                  <a:pt x="66675" y="92711"/>
                                </a:lnTo>
                                <a:cubicBezTo>
                                  <a:pt x="66675" y="92711"/>
                                  <a:pt x="67628" y="93664"/>
                                  <a:pt x="66675" y="94616"/>
                                </a:cubicBezTo>
                                <a:lnTo>
                                  <a:pt x="65723" y="94616"/>
                                </a:lnTo>
                                <a:cubicBezTo>
                                  <a:pt x="65723" y="93664"/>
                                  <a:pt x="65723" y="92711"/>
                                  <a:pt x="66675" y="92711"/>
                                </a:cubicBezTo>
                                <a:close/>
                                <a:moveTo>
                                  <a:pt x="70485" y="79376"/>
                                </a:moveTo>
                                <a:cubicBezTo>
                                  <a:pt x="69533" y="76519"/>
                                  <a:pt x="67628" y="78424"/>
                                  <a:pt x="66675" y="79376"/>
                                </a:cubicBezTo>
                                <a:cubicBezTo>
                                  <a:pt x="65723" y="81281"/>
                                  <a:pt x="67628" y="81281"/>
                                  <a:pt x="68580" y="82234"/>
                                </a:cubicBezTo>
                                <a:cubicBezTo>
                                  <a:pt x="69533" y="83186"/>
                                  <a:pt x="69533" y="83186"/>
                                  <a:pt x="70485" y="82234"/>
                                </a:cubicBezTo>
                                <a:cubicBezTo>
                                  <a:pt x="70485" y="81281"/>
                                  <a:pt x="70485" y="80329"/>
                                  <a:pt x="70485" y="79376"/>
                                </a:cubicBezTo>
                                <a:close/>
                                <a:moveTo>
                                  <a:pt x="71438" y="103189"/>
                                </a:moveTo>
                                <a:cubicBezTo>
                                  <a:pt x="71438" y="101284"/>
                                  <a:pt x="69533" y="101284"/>
                                  <a:pt x="67628" y="101284"/>
                                </a:cubicBezTo>
                                <a:cubicBezTo>
                                  <a:pt x="68580" y="102236"/>
                                  <a:pt x="68580" y="104141"/>
                                  <a:pt x="71438" y="103189"/>
                                </a:cubicBezTo>
                                <a:cubicBezTo>
                                  <a:pt x="71438" y="104141"/>
                                  <a:pt x="71438" y="103189"/>
                                  <a:pt x="71438" y="103189"/>
                                </a:cubicBezTo>
                                <a:close/>
                                <a:moveTo>
                                  <a:pt x="68580" y="72709"/>
                                </a:moveTo>
                                <a:cubicBezTo>
                                  <a:pt x="68580" y="73661"/>
                                  <a:pt x="68580" y="73661"/>
                                  <a:pt x="68580" y="72709"/>
                                </a:cubicBezTo>
                                <a:lnTo>
                                  <a:pt x="69533" y="72709"/>
                                </a:lnTo>
                                <a:cubicBezTo>
                                  <a:pt x="69533" y="72709"/>
                                  <a:pt x="69533" y="72709"/>
                                  <a:pt x="68580" y="72709"/>
                                </a:cubicBezTo>
                                <a:cubicBezTo>
                                  <a:pt x="68580" y="72709"/>
                                  <a:pt x="68580" y="72709"/>
                                  <a:pt x="68580" y="72709"/>
                                </a:cubicBezTo>
                                <a:close/>
                                <a:moveTo>
                                  <a:pt x="71438" y="77471"/>
                                </a:moveTo>
                                <a:cubicBezTo>
                                  <a:pt x="72390" y="77471"/>
                                  <a:pt x="72390" y="77471"/>
                                  <a:pt x="71438" y="77471"/>
                                </a:cubicBezTo>
                                <a:cubicBezTo>
                                  <a:pt x="72390" y="76519"/>
                                  <a:pt x="72390" y="76519"/>
                                  <a:pt x="71438" y="77471"/>
                                </a:cubicBezTo>
                                <a:lnTo>
                                  <a:pt x="71438" y="77471"/>
                                </a:lnTo>
                                <a:lnTo>
                                  <a:pt x="71438" y="77471"/>
                                </a:lnTo>
                                <a:close/>
                                <a:moveTo>
                                  <a:pt x="75248" y="89854"/>
                                </a:moveTo>
                                <a:cubicBezTo>
                                  <a:pt x="75248" y="89854"/>
                                  <a:pt x="75248" y="90806"/>
                                  <a:pt x="75248" y="89854"/>
                                </a:cubicBezTo>
                                <a:cubicBezTo>
                                  <a:pt x="74295" y="90806"/>
                                  <a:pt x="74295" y="90806"/>
                                  <a:pt x="73343" y="89854"/>
                                </a:cubicBezTo>
                                <a:lnTo>
                                  <a:pt x="73343" y="88901"/>
                                </a:lnTo>
                                <a:cubicBezTo>
                                  <a:pt x="74295" y="88901"/>
                                  <a:pt x="75248" y="88901"/>
                                  <a:pt x="75248" y="89854"/>
                                </a:cubicBezTo>
                                <a:close/>
                                <a:moveTo>
                                  <a:pt x="76200" y="83186"/>
                                </a:moveTo>
                                <a:lnTo>
                                  <a:pt x="76200" y="83186"/>
                                </a:lnTo>
                                <a:cubicBezTo>
                                  <a:pt x="77153" y="83186"/>
                                  <a:pt x="77153" y="83186"/>
                                  <a:pt x="77153" y="83186"/>
                                </a:cubicBezTo>
                                <a:cubicBezTo>
                                  <a:pt x="77153" y="82234"/>
                                  <a:pt x="77153" y="82234"/>
                                  <a:pt x="76200" y="81281"/>
                                </a:cubicBezTo>
                                <a:cubicBezTo>
                                  <a:pt x="76200" y="81281"/>
                                  <a:pt x="75248" y="81281"/>
                                  <a:pt x="75248" y="81281"/>
                                </a:cubicBezTo>
                                <a:cubicBezTo>
                                  <a:pt x="75248" y="82234"/>
                                  <a:pt x="75248" y="82234"/>
                                  <a:pt x="76200" y="83186"/>
                                </a:cubicBezTo>
                                <a:close/>
                                <a:moveTo>
                                  <a:pt x="80963" y="92711"/>
                                </a:moveTo>
                                <a:cubicBezTo>
                                  <a:pt x="80963" y="92711"/>
                                  <a:pt x="80963" y="93664"/>
                                  <a:pt x="80010" y="93664"/>
                                </a:cubicBezTo>
                                <a:cubicBezTo>
                                  <a:pt x="80010" y="94616"/>
                                  <a:pt x="80963" y="95569"/>
                                  <a:pt x="79058" y="95569"/>
                                </a:cubicBezTo>
                                <a:cubicBezTo>
                                  <a:pt x="78105" y="95569"/>
                                  <a:pt x="78105" y="94616"/>
                                  <a:pt x="77153" y="94616"/>
                                </a:cubicBezTo>
                                <a:cubicBezTo>
                                  <a:pt x="76200" y="93664"/>
                                  <a:pt x="76200" y="91759"/>
                                  <a:pt x="77153" y="90806"/>
                                </a:cubicBezTo>
                                <a:cubicBezTo>
                                  <a:pt x="80010" y="90806"/>
                                  <a:pt x="80010" y="92711"/>
                                  <a:pt x="80963" y="92711"/>
                                </a:cubicBezTo>
                                <a:close/>
                                <a:moveTo>
                                  <a:pt x="80963" y="92711"/>
                                </a:moveTo>
                                <a:lnTo>
                                  <a:pt x="83820" y="92711"/>
                                </a:lnTo>
                                <a:cubicBezTo>
                                  <a:pt x="82868" y="93664"/>
                                  <a:pt x="82868" y="94616"/>
                                  <a:pt x="81915" y="94616"/>
                                </a:cubicBezTo>
                                <a:cubicBezTo>
                                  <a:pt x="80963" y="94616"/>
                                  <a:pt x="80963" y="93664"/>
                                  <a:pt x="80963" y="92711"/>
                                </a:cubicBezTo>
                                <a:close/>
                                <a:moveTo>
                                  <a:pt x="83820" y="92711"/>
                                </a:moveTo>
                                <a:cubicBezTo>
                                  <a:pt x="83820" y="91759"/>
                                  <a:pt x="83820" y="90806"/>
                                  <a:pt x="84773" y="90806"/>
                                </a:cubicBezTo>
                                <a:cubicBezTo>
                                  <a:pt x="84773" y="90806"/>
                                  <a:pt x="84773" y="90806"/>
                                  <a:pt x="84773" y="90806"/>
                                </a:cubicBezTo>
                                <a:cubicBezTo>
                                  <a:pt x="85725" y="92711"/>
                                  <a:pt x="84773" y="92711"/>
                                  <a:pt x="83820" y="92711"/>
                                </a:cubicBezTo>
                                <a:close/>
                                <a:moveTo>
                                  <a:pt x="90488" y="107951"/>
                                </a:moveTo>
                                <a:lnTo>
                                  <a:pt x="86678" y="106046"/>
                                </a:lnTo>
                                <a:lnTo>
                                  <a:pt x="84773" y="104141"/>
                                </a:lnTo>
                                <a:cubicBezTo>
                                  <a:pt x="83820" y="103189"/>
                                  <a:pt x="84773" y="102236"/>
                                  <a:pt x="85725" y="102236"/>
                                </a:cubicBezTo>
                                <a:cubicBezTo>
                                  <a:pt x="89535" y="102236"/>
                                  <a:pt x="93345" y="100331"/>
                                  <a:pt x="97155" y="101284"/>
                                </a:cubicBezTo>
                                <a:cubicBezTo>
                                  <a:pt x="96203" y="103189"/>
                                  <a:pt x="94298" y="102236"/>
                                  <a:pt x="93345" y="103189"/>
                                </a:cubicBezTo>
                                <a:cubicBezTo>
                                  <a:pt x="93345" y="103189"/>
                                  <a:pt x="92393" y="104141"/>
                                  <a:pt x="92393" y="104141"/>
                                </a:cubicBezTo>
                                <a:cubicBezTo>
                                  <a:pt x="92393" y="105094"/>
                                  <a:pt x="93345" y="105094"/>
                                  <a:pt x="93345" y="105094"/>
                                </a:cubicBezTo>
                                <a:cubicBezTo>
                                  <a:pt x="94298" y="105094"/>
                                  <a:pt x="95250" y="104141"/>
                                  <a:pt x="96203" y="106046"/>
                                </a:cubicBezTo>
                                <a:cubicBezTo>
                                  <a:pt x="96203" y="107951"/>
                                  <a:pt x="94298" y="106999"/>
                                  <a:pt x="94298" y="107951"/>
                                </a:cubicBezTo>
                                <a:cubicBezTo>
                                  <a:pt x="92393" y="106999"/>
                                  <a:pt x="91440" y="107951"/>
                                  <a:pt x="90488" y="107951"/>
                                </a:cubicBezTo>
                                <a:lnTo>
                                  <a:pt x="90488" y="107951"/>
                                </a:lnTo>
                                <a:close/>
                                <a:moveTo>
                                  <a:pt x="84773" y="95569"/>
                                </a:moveTo>
                                <a:cubicBezTo>
                                  <a:pt x="84773" y="94616"/>
                                  <a:pt x="85725" y="94616"/>
                                  <a:pt x="85725" y="94616"/>
                                </a:cubicBezTo>
                                <a:cubicBezTo>
                                  <a:pt x="86678" y="94616"/>
                                  <a:pt x="86678" y="94616"/>
                                  <a:pt x="86678" y="95569"/>
                                </a:cubicBezTo>
                                <a:cubicBezTo>
                                  <a:pt x="86678" y="96521"/>
                                  <a:pt x="86678" y="96521"/>
                                  <a:pt x="85725" y="96521"/>
                                </a:cubicBezTo>
                                <a:cubicBezTo>
                                  <a:pt x="85725" y="96521"/>
                                  <a:pt x="84773" y="96521"/>
                                  <a:pt x="84773" y="95569"/>
                                </a:cubicBezTo>
                                <a:close/>
                                <a:moveTo>
                                  <a:pt x="86678" y="113666"/>
                                </a:moveTo>
                                <a:cubicBezTo>
                                  <a:pt x="86678" y="112714"/>
                                  <a:pt x="86678" y="111761"/>
                                  <a:pt x="85725" y="111761"/>
                                </a:cubicBezTo>
                                <a:cubicBezTo>
                                  <a:pt x="85725" y="111761"/>
                                  <a:pt x="84773" y="111761"/>
                                  <a:pt x="84773" y="112714"/>
                                </a:cubicBezTo>
                                <a:cubicBezTo>
                                  <a:pt x="85725" y="112714"/>
                                  <a:pt x="85725" y="113666"/>
                                  <a:pt x="86678" y="113666"/>
                                </a:cubicBezTo>
                                <a:cubicBezTo>
                                  <a:pt x="86678" y="113666"/>
                                  <a:pt x="86678" y="113666"/>
                                  <a:pt x="86678" y="113666"/>
                                </a:cubicBezTo>
                                <a:close/>
                                <a:moveTo>
                                  <a:pt x="90488" y="115571"/>
                                </a:moveTo>
                                <a:cubicBezTo>
                                  <a:pt x="90488" y="114619"/>
                                  <a:pt x="89535" y="114619"/>
                                  <a:pt x="89535" y="114619"/>
                                </a:cubicBezTo>
                                <a:cubicBezTo>
                                  <a:pt x="87630" y="115571"/>
                                  <a:pt x="87630" y="116524"/>
                                  <a:pt x="87630" y="118429"/>
                                </a:cubicBezTo>
                                <a:cubicBezTo>
                                  <a:pt x="87630" y="119381"/>
                                  <a:pt x="87630" y="119381"/>
                                  <a:pt x="88583" y="119381"/>
                                </a:cubicBezTo>
                                <a:cubicBezTo>
                                  <a:pt x="89535" y="118429"/>
                                  <a:pt x="90488" y="117476"/>
                                  <a:pt x="90488" y="115571"/>
                                </a:cubicBezTo>
                                <a:close/>
                                <a:moveTo>
                                  <a:pt x="92393" y="89854"/>
                                </a:moveTo>
                                <a:cubicBezTo>
                                  <a:pt x="92393" y="91759"/>
                                  <a:pt x="90488" y="92711"/>
                                  <a:pt x="90488" y="94616"/>
                                </a:cubicBezTo>
                                <a:cubicBezTo>
                                  <a:pt x="88583" y="92711"/>
                                  <a:pt x="90488" y="91759"/>
                                  <a:pt x="92393" y="89854"/>
                                </a:cubicBezTo>
                                <a:close/>
                                <a:moveTo>
                                  <a:pt x="94298" y="111761"/>
                                </a:moveTo>
                                <a:cubicBezTo>
                                  <a:pt x="94298" y="111761"/>
                                  <a:pt x="94298" y="111761"/>
                                  <a:pt x="94298" y="111761"/>
                                </a:cubicBezTo>
                                <a:cubicBezTo>
                                  <a:pt x="95250" y="111761"/>
                                  <a:pt x="95250" y="111761"/>
                                  <a:pt x="95250" y="111761"/>
                                </a:cubicBezTo>
                                <a:cubicBezTo>
                                  <a:pt x="96203" y="112714"/>
                                  <a:pt x="95250" y="112714"/>
                                  <a:pt x="94298" y="111761"/>
                                </a:cubicBezTo>
                                <a:cubicBezTo>
                                  <a:pt x="95250" y="112714"/>
                                  <a:pt x="94298" y="112714"/>
                                  <a:pt x="94298" y="111761"/>
                                </a:cubicBezTo>
                                <a:close/>
                                <a:moveTo>
                                  <a:pt x="96203" y="121286"/>
                                </a:moveTo>
                                <a:cubicBezTo>
                                  <a:pt x="97155" y="121286"/>
                                  <a:pt x="97155" y="120334"/>
                                  <a:pt x="98108" y="119381"/>
                                </a:cubicBezTo>
                                <a:cubicBezTo>
                                  <a:pt x="98108" y="118429"/>
                                  <a:pt x="98108" y="117476"/>
                                  <a:pt x="97155" y="117476"/>
                                </a:cubicBezTo>
                                <a:cubicBezTo>
                                  <a:pt x="96203" y="117476"/>
                                  <a:pt x="95250" y="117476"/>
                                  <a:pt x="96203" y="118429"/>
                                </a:cubicBezTo>
                                <a:cubicBezTo>
                                  <a:pt x="96203" y="119381"/>
                                  <a:pt x="95250" y="121286"/>
                                  <a:pt x="96203" y="121286"/>
                                </a:cubicBezTo>
                                <a:close/>
                                <a:moveTo>
                                  <a:pt x="109538" y="125096"/>
                                </a:moveTo>
                                <a:cubicBezTo>
                                  <a:pt x="110490" y="125096"/>
                                  <a:pt x="109538" y="123191"/>
                                  <a:pt x="109538" y="123191"/>
                                </a:cubicBezTo>
                                <a:cubicBezTo>
                                  <a:pt x="108585" y="122239"/>
                                  <a:pt x="107633" y="123191"/>
                                  <a:pt x="107633" y="123191"/>
                                </a:cubicBezTo>
                                <a:cubicBezTo>
                                  <a:pt x="105728" y="125096"/>
                                  <a:pt x="103823" y="126049"/>
                                  <a:pt x="100965" y="124144"/>
                                </a:cubicBezTo>
                                <a:cubicBezTo>
                                  <a:pt x="100965" y="124144"/>
                                  <a:pt x="99060" y="125096"/>
                                  <a:pt x="98108" y="125096"/>
                                </a:cubicBezTo>
                                <a:cubicBezTo>
                                  <a:pt x="97155" y="124144"/>
                                  <a:pt x="96203" y="123191"/>
                                  <a:pt x="96203" y="124144"/>
                                </a:cubicBezTo>
                                <a:cubicBezTo>
                                  <a:pt x="95250" y="125096"/>
                                  <a:pt x="97155" y="126049"/>
                                  <a:pt x="97155" y="126049"/>
                                </a:cubicBezTo>
                                <a:cubicBezTo>
                                  <a:pt x="99060" y="127001"/>
                                  <a:pt x="101918" y="126049"/>
                                  <a:pt x="103823" y="127954"/>
                                </a:cubicBezTo>
                                <a:cubicBezTo>
                                  <a:pt x="104775" y="128906"/>
                                  <a:pt x="105728" y="127954"/>
                                  <a:pt x="105728" y="127954"/>
                                </a:cubicBezTo>
                                <a:cubicBezTo>
                                  <a:pt x="106680" y="127001"/>
                                  <a:pt x="107633" y="125096"/>
                                  <a:pt x="109538" y="125096"/>
                                </a:cubicBezTo>
                                <a:close/>
                                <a:moveTo>
                                  <a:pt x="98108" y="104141"/>
                                </a:moveTo>
                                <a:cubicBezTo>
                                  <a:pt x="98108" y="102236"/>
                                  <a:pt x="100013" y="102236"/>
                                  <a:pt x="100965" y="101284"/>
                                </a:cubicBezTo>
                                <a:cubicBezTo>
                                  <a:pt x="102870" y="100331"/>
                                  <a:pt x="104775" y="100331"/>
                                  <a:pt x="104775" y="98426"/>
                                </a:cubicBezTo>
                                <a:cubicBezTo>
                                  <a:pt x="104775" y="97474"/>
                                  <a:pt x="106680" y="96521"/>
                                  <a:pt x="107633" y="97474"/>
                                </a:cubicBezTo>
                                <a:cubicBezTo>
                                  <a:pt x="108585" y="97474"/>
                                  <a:pt x="108585" y="99379"/>
                                  <a:pt x="108585" y="100331"/>
                                </a:cubicBezTo>
                                <a:cubicBezTo>
                                  <a:pt x="108585" y="102236"/>
                                  <a:pt x="108585" y="104141"/>
                                  <a:pt x="108585" y="106999"/>
                                </a:cubicBezTo>
                                <a:cubicBezTo>
                                  <a:pt x="105728" y="104141"/>
                                  <a:pt x="105728" y="104141"/>
                                  <a:pt x="101918" y="106046"/>
                                </a:cubicBezTo>
                                <a:cubicBezTo>
                                  <a:pt x="100013" y="105094"/>
                                  <a:pt x="98108" y="106046"/>
                                  <a:pt x="98108" y="104141"/>
                                </a:cubicBezTo>
                                <a:close/>
                                <a:moveTo>
                                  <a:pt x="99060" y="35561"/>
                                </a:moveTo>
                                <a:cubicBezTo>
                                  <a:pt x="99060" y="35561"/>
                                  <a:pt x="100013" y="36514"/>
                                  <a:pt x="100013" y="36514"/>
                                </a:cubicBezTo>
                                <a:cubicBezTo>
                                  <a:pt x="100965" y="36514"/>
                                  <a:pt x="100013" y="35561"/>
                                  <a:pt x="99060" y="35561"/>
                                </a:cubicBezTo>
                                <a:cubicBezTo>
                                  <a:pt x="100013" y="34609"/>
                                  <a:pt x="100013" y="34609"/>
                                  <a:pt x="99060" y="35561"/>
                                </a:cubicBezTo>
                                <a:cubicBezTo>
                                  <a:pt x="99060" y="34609"/>
                                  <a:pt x="99060" y="35561"/>
                                  <a:pt x="99060" y="35561"/>
                                </a:cubicBezTo>
                                <a:close/>
                                <a:moveTo>
                                  <a:pt x="107633" y="115571"/>
                                </a:moveTo>
                                <a:cubicBezTo>
                                  <a:pt x="106680" y="113666"/>
                                  <a:pt x="106680" y="115571"/>
                                  <a:pt x="105728" y="116524"/>
                                </a:cubicBezTo>
                                <a:cubicBezTo>
                                  <a:pt x="105728" y="117476"/>
                                  <a:pt x="104775" y="116524"/>
                                  <a:pt x="104775" y="116524"/>
                                </a:cubicBezTo>
                                <a:cubicBezTo>
                                  <a:pt x="103823" y="115571"/>
                                  <a:pt x="103823" y="114619"/>
                                  <a:pt x="102870" y="114619"/>
                                </a:cubicBezTo>
                                <a:cubicBezTo>
                                  <a:pt x="101918" y="115571"/>
                                  <a:pt x="102870" y="116524"/>
                                  <a:pt x="102870" y="117476"/>
                                </a:cubicBezTo>
                                <a:cubicBezTo>
                                  <a:pt x="102870" y="121286"/>
                                  <a:pt x="102870" y="121286"/>
                                  <a:pt x="105728" y="120334"/>
                                </a:cubicBezTo>
                                <a:lnTo>
                                  <a:pt x="107633" y="119381"/>
                                </a:lnTo>
                                <a:cubicBezTo>
                                  <a:pt x="109538" y="118429"/>
                                  <a:pt x="108585" y="115571"/>
                                  <a:pt x="107633" y="115571"/>
                                </a:cubicBezTo>
                                <a:close/>
                                <a:moveTo>
                                  <a:pt x="109538" y="146051"/>
                                </a:moveTo>
                                <a:cubicBezTo>
                                  <a:pt x="109538" y="145099"/>
                                  <a:pt x="109538" y="144146"/>
                                  <a:pt x="109538" y="146051"/>
                                </a:cubicBezTo>
                                <a:cubicBezTo>
                                  <a:pt x="107633" y="146051"/>
                                  <a:pt x="105728" y="146051"/>
                                  <a:pt x="105728" y="147956"/>
                                </a:cubicBezTo>
                                <a:cubicBezTo>
                                  <a:pt x="105728" y="148909"/>
                                  <a:pt x="106680" y="148909"/>
                                  <a:pt x="106680" y="148909"/>
                                </a:cubicBezTo>
                                <a:cubicBezTo>
                                  <a:pt x="109538" y="147956"/>
                                  <a:pt x="109538" y="147004"/>
                                  <a:pt x="109538" y="146051"/>
                                </a:cubicBezTo>
                                <a:close/>
                                <a:moveTo>
                                  <a:pt x="108585" y="136526"/>
                                </a:moveTo>
                                <a:cubicBezTo>
                                  <a:pt x="108585" y="136526"/>
                                  <a:pt x="108585" y="136526"/>
                                  <a:pt x="108585" y="136526"/>
                                </a:cubicBezTo>
                                <a:cubicBezTo>
                                  <a:pt x="107633" y="137479"/>
                                  <a:pt x="108585" y="138431"/>
                                  <a:pt x="108585" y="138431"/>
                                </a:cubicBezTo>
                                <a:cubicBezTo>
                                  <a:pt x="109538" y="137479"/>
                                  <a:pt x="109538" y="137479"/>
                                  <a:pt x="108585" y="136526"/>
                                </a:cubicBezTo>
                                <a:cubicBezTo>
                                  <a:pt x="109538" y="136526"/>
                                  <a:pt x="109538" y="135574"/>
                                  <a:pt x="108585" y="136526"/>
                                </a:cubicBezTo>
                                <a:close/>
                                <a:moveTo>
                                  <a:pt x="110490" y="141289"/>
                                </a:moveTo>
                                <a:cubicBezTo>
                                  <a:pt x="110490" y="141289"/>
                                  <a:pt x="110490" y="141289"/>
                                  <a:pt x="110490" y="141289"/>
                                </a:cubicBezTo>
                                <a:cubicBezTo>
                                  <a:pt x="109538" y="140336"/>
                                  <a:pt x="109538" y="141289"/>
                                  <a:pt x="108585" y="141289"/>
                                </a:cubicBezTo>
                                <a:cubicBezTo>
                                  <a:pt x="108585" y="141289"/>
                                  <a:pt x="108585" y="142241"/>
                                  <a:pt x="108585" y="142241"/>
                                </a:cubicBezTo>
                                <a:cubicBezTo>
                                  <a:pt x="109538" y="142241"/>
                                  <a:pt x="110490" y="142241"/>
                                  <a:pt x="110490" y="141289"/>
                                </a:cubicBezTo>
                                <a:close/>
                                <a:moveTo>
                                  <a:pt x="112395" y="144146"/>
                                </a:moveTo>
                                <a:cubicBezTo>
                                  <a:pt x="111443" y="144146"/>
                                  <a:pt x="111443" y="146051"/>
                                  <a:pt x="110490" y="147004"/>
                                </a:cubicBezTo>
                                <a:cubicBezTo>
                                  <a:pt x="110490" y="147004"/>
                                  <a:pt x="109538" y="147956"/>
                                  <a:pt x="110490" y="148909"/>
                                </a:cubicBezTo>
                                <a:cubicBezTo>
                                  <a:pt x="111443" y="148909"/>
                                  <a:pt x="111443" y="147956"/>
                                  <a:pt x="112395" y="147004"/>
                                </a:cubicBezTo>
                                <a:cubicBezTo>
                                  <a:pt x="112395" y="146051"/>
                                  <a:pt x="113348" y="144146"/>
                                  <a:pt x="112395" y="144146"/>
                                </a:cubicBezTo>
                                <a:close/>
                                <a:moveTo>
                                  <a:pt x="111443" y="131764"/>
                                </a:moveTo>
                                <a:cubicBezTo>
                                  <a:pt x="110490" y="131764"/>
                                  <a:pt x="110490" y="131764"/>
                                  <a:pt x="111443" y="131764"/>
                                </a:cubicBezTo>
                                <a:cubicBezTo>
                                  <a:pt x="111443" y="132716"/>
                                  <a:pt x="111443" y="133669"/>
                                  <a:pt x="111443" y="133669"/>
                                </a:cubicBezTo>
                                <a:cubicBezTo>
                                  <a:pt x="112395" y="132716"/>
                                  <a:pt x="112395" y="132716"/>
                                  <a:pt x="111443" y="131764"/>
                                </a:cubicBezTo>
                                <a:cubicBezTo>
                                  <a:pt x="112395" y="131764"/>
                                  <a:pt x="111443" y="131764"/>
                                  <a:pt x="111443" y="131764"/>
                                </a:cubicBezTo>
                                <a:close/>
                                <a:moveTo>
                                  <a:pt x="111443" y="111761"/>
                                </a:moveTo>
                                <a:cubicBezTo>
                                  <a:pt x="111443" y="112714"/>
                                  <a:pt x="112395" y="113666"/>
                                  <a:pt x="113348" y="114619"/>
                                </a:cubicBezTo>
                                <a:cubicBezTo>
                                  <a:pt x="114300" y="116524"/>
                                  <a:pt x="116205" y="116524"/>
                                  <a:pt x="118110" y="116524"/>
                                </a:cubicBezTo>
                                <a:cubicBezTo>
                                  <a:pt x="119063" y="116524"/>
                                  <a:pt x="119063" y="115571"/>
                                  <a:pt x="119063" y="114619"/>
                                </a:cubicBezTo>
                                <a:cubicBezTo>
                                  <a:pt x="118110" y="112714"/>
                                  <a:pt x="117158" y="109856"/>
                                  <a:pt x="113348" y="110809"/>
                                </a:cubicBezTo>
                                <a:cubicBezTo>
                                  <a:pt x="112395" y="110809"/>
                                  <a:pt x="112395" y="108904"/>
                                  <a:pt x="111443" y="109856"/>
                                </a:cubicBezTo>
                                <a:cubicBezTo>
                                  <a:pt x="110490" y="109856"/>
                                  <a:pt x="111443" y="110809"/>
                                  <a:pt x="111443" y="111761"/>
                                </a:cubicBezTo>
                                <a:close/>
                                <a:moveTo>
                                  <a:pt x="114300" y="126049"/>
                                </a:moveTo>
                                <a:cubicBezTo>
                                  <a:pt x="115253" y="126049"/>
                                  <a:pt x="116205" y="126049"/>
                                  <a:pt x="114300" y="126049"/>
                                </a:cubicBezTo>
                                <a:lnTo>
                                  <a:pt x="113348" y="122239"/>
                                </a:lnTo>
                                <a:cubicBezTo>
                                  <a:pt x="112395" y="123191"/>
                                  <a:pt x="111443" y="123191"/>
                                  <a:pt x="111443" y="124144"/>
                                </a:cubicBezTo>
                                <a:cubicBezTo>
                                  <a:pt x="112395" y="126049"/>
                                  <a:pt x="113348" y="126049"/>
                                  <a:pt x="114300" y="126049"/>
                                </a:cubicBezTo>
                                <a:close/>
                                <a:moveTo>
                                  <a:pt x="113348" y="114619"/>
                                </a:moveTo>
                                <a:cubicBezTo>
                                  <a:pt x="113348" y="113666"/>
                                  <a:pt x="113348" y="112714"/>
                                  <a:pt x="115253" y="112714"/>
                                </a:cubicBezTo>
                                <a:lnTo>
                                  <a:pt x="115253" y="113666"/>
                                </a:lnTo>
                                <a:cubicBezTo>
                                  <a:pt x="115253" y="114619"/>
                                  <a:pt x="114300" y="114619"/>
                                  <a:pt x="113348" y="114619"/>
                                </a:cubicBezTo>
                                <a:close/>
                                <a:moveTo>
                                  <a:pt x="114300" y="32704"/>
                                </a:moveTo>
                                <a:cubicBezTo>
                                  <a:pt x="113348" y="33656"/>
                                  <a:pt x="115253" y="34609"/>
                                  <a:pt x="116205" y="32704"/>
                                </a:cubicBezTo>
                                <a:cubicBezTo>
                                  <a:pt x="116205" y="31751"/>
                                  <a:pt x="115253" y="31751"/>
                                  <a:pt x="115253" y="31751"/>
                                </a:cubicBezTo>
                                <a:cubicBezTo>
                                  <a:pt x="114300" y="31751"/>
                                  <a:pt x="113348" y="31751"/>
                                  <a:pt x="114300" y="32704"/>
                                </a:cubicBezTo>
                                <a:cubicBezTo>
                                  <a:pt x="113348" y="31751"/>
                                  <a:pt x="113348" y="32704"/>
                                  <a:pt x="114300" y="32704"/>
                                </a:cubicBezTo>
                                <a:close/>
                                <a:moveTo>
                                  <a:pt x="120968" y="133669"/>
                                </a:moveTo>
                                <a:lnTo>
                                  <a:pt x="116205" y="129859"/>
                                </a:lnTo>
                                <a:cubicBezTo>
                                  <a:pt x="115253" y="130811"/>
                                  <a:pt x="114300" y="130811"/>
                                  <a:pt x="114300" y="131764"/>
                                </a:cubicBezTo>
                                <a:cubicBezTo>
                                  <a:pt x="113348" y="132716"/>
                                  <a:pt x="114300" y="132716"/>
                                  <a:pt x="115253" y="133669"/>
                                </a:cubicBezTo>
                                <a:cubicBezTo>
                                  <a:pt x="117158" y="134621"/>
                                  <a:pt x="118110" y="134621"/>
                                  <a:pt x="120015" y="135574"/>
                                </a:cubicBezTo>
                                <a:cubicBezTo>
                                  <a:pt x="120968" y="134621"/>
                                  <a:pt x="120968" y="134621"/>
                                  <a:pt x="120968" y="133669"/>
                                </a:cubicBezTo>
                                <a:close/>
                                <a:moveTo>
                                  <a:pt x="118110" y="140336"/>
                                </a:moveTo>
                                <a:cubicBezTo>
                                  <a:pt x="118110" y="138431"/>
                                  <a:pt x="117158" y="137479"/>
                                  <a:pt x="116205" y="137479"/>
                                </a:cubicBezTo>
                                <a:cubicBezTo>
                                  <a:pt x="114300" y="137479"/>
                                  <a:pt x="117158" y="138431"/>
                                  <a:pt x="116205" y="139384"/>
                                </a:cubicBezTo>
                                <a:cubicBezTo>
                                  <a:pt x="116205" y="140336"/>
                                  <a:pt x="116205" y="140336"/>
                                  <a:pt x="115253" y="141289"/>
                                </a:cubicBezTo>
                                <a:cubicBezTo>
                                  <a:pt x="115253" y="142241"/>
                                  <a:pt x="114300" y="143194"/>
                                  <a:pt x="115253" y="143194"/>
                                </a:cubicBezTo>
                                <a:cubicBezTo>
                                  <a:pt x="116205" y="143194"/>
                                  <a:pt x="116205" y="142241"/>
                                  <a:pt x="117158" y="141289"/>
                                </a:cubicBezTo>
                                <a:cubicBezTo>
                                  <a:pt x="118110" y="141289"/>
                                  <a:pt x="118110" y="140336"/>
                                  <a:pt x="118110" y="140336"/>
                                </a:cubicBezTo>
                                <a:close/>
                                <a:moveTo>
                                  <a:pt x="119063" y="119381"/>
                                </a:moveTo>
                                <a:cubicBezTo>
                                  <a:pt x="120015" y="119381"/>
                                  <a:pt x="120015" y="119381"/>
                                  <a:pt x="119063" y="119381"/>
                                </a:cubicBezTo>
                                <a:lnTo>
                                  <a:pt x="119063" y="119381"/>
                                </a:lnTo>
                                <a:cubicBezTo>
                                  <a:pt x="120015" y="119381"/>
                                  <a:pt x="120015" y="119381"/>
                                  <a:pt x="119063" y="119381"/>
                                </a:cubicBezTo>
                                <a:lnTo>
                                  <a:pt x="119063" y="119381"/>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6326F26E" id="Graphic 139" o:spid="_x0000_s1026" style="position:absolute;margin-left:467.5pt;margin-top:510.5pt;width:79.6pt;height:21.2pt;z-index:251694080" coordsize="10113,269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">
                <v:shape id="Freeform 141" o:spid="_x0000_s1027" style="position:absolute;top:354;width:1146;height:2325;visibility:visible;mso-wrap-style:square;v-text-anchor:middle" coordsize="114673,23240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" path="m103244,202882v-953,3810,-2858,6668,-3810,9525c92766,226695,81336,231457,67049,232410v-10478,,-19050,-1905,-26670,-8572c30854,216217,26091,205740,26091,193357v-952,-15240,-952,-30479,-952,-45719c25139,135255,24186,123825,25139,112395v952,-5715,952,-11430,,-17145c24186,87630,26091,80010,26091,72390v,-5715,-952,-6668,-6667,-6668c14661,65722,10851,65722,7041,65722v-1905,,-3810,,-4762,-952c374,63817,-579,61913,374,60007v952,-1904,1905,-2857,3810,-2857c16566,55245,27044,50482,36569,41910,44189,35242,48951,26670,54666,18097,57524,13335,58476,8572,61334,3810,63239,,64191,,68001,v2858,953,4763,1905,4763,5715c72764,20003,72764,33338,72764,47625v,7620,,7620,7620,8572l90861,56197v3810,,7620,,11430,c105149,56197,107054,56197,109911,58103v1905,952,1905,2857,1905,4762c110864,64770,109911,66675,108006,66675v-6667,,-13335,953,-20002,c84194,65722,80384,67628,77526,67628v-1905,,-2857,1904,-3810,3810c73716,73342,73716,75247,73716,76200v,13335,,26670,,40005c73716,120967,73716,125730,73716,130492v,15240,,29528,953,44768c74669,180975,74669,186690,74669,192405v,3810,952,7620,952,11430c76574,209550,82289,213360,87051,213360v3810,-953,5715,-2857,7620,-4763c99434,201930,101339,195263,102291,187642v953,-8572,1905,-17145,2858,-25717c105149,160020,105149,157163,108959,157163v3810,,4762,1904,5715,5715c110864,173355,108006,188595,103244,202882xm28949,161925v,,,-953,,l28949,161925v-953,,-953,,,l28949,161925xm30854,174307v,,,,,c29901,174307,29901,174307,30854,174307v-953,,-953,953,,c30854,175260,30854,175260,30854,174307xm31806,180022v,,,,,l31806,178117r,1905c30854,180022,30854,180022,31806,180022xm30854,156210v,953,952,953,952,953c32759,156210,34664,157163,34664,156210v,-953,-953,-953,-953,-953c31806,154305,30854,155257,30854,156210xm31806,187642v953,,1905,-952,1905,-952c33711,186690,33711,185738,32759,185738v-953,-953,-953,,-953,1904l31806,187642xm32759,83820v952,,1905,,1905,-953c34664,81915,34664,81915,33711,81915v-952,-952,-952,,-952,1905c31806,82867,31806,83820,32759,83820xm34664,194310v,-953,-953,-953,-953,-953c33711,193357,32759,193357,32759,194310v,953,,953,1905,c33711,195263,34664,195263,34664,194310xm35616,166688v,-953,-952,-1906,-1905,-1906c32759,164782,32759,166688,32759,167640v,952,,952,952,952c34664,168592,35616,167640,35616,166688xm33711,132397v-952,,-952,953,-952,1906c32759,135255,32759,136207,33711,136207r953,-2857c34664,132397,34664,131445,33711,132397xm32759,76200v,953,952,1905,1905,953c35616,77153,35616,78105,36569,79057v,953,952,953,952,c38474,77153,39426,76200,41331,78105v953,952,3810,952,4763,2858c46094,81915,47046,82867,47046,83820v,952,-952,952,-1905,952c44189,84772,44189,84772,43236,83820v,-953,953,-1905,,-1905c42284,81915,42284,82867,42284,83820v,952,-1905,2858,952,2858c46094,85725,47999,86678,48951,89535v,953,953,953,1905,953c51809,90488,51809,89535,51809,88582v,-952,,-952,-953,-952c49904,85725,49904,84772,51809,85725v952,,952,,1905,c54666,85725,55619,85725,55619,83820v-953,-1905,-953,-3810,-1905,-4763c52761,78105,52761,80963,52761,81915v,952,-952,952,-1905,952c49904,82867,49904,82867,50856,81915v1905,-1905,953,-1905,-952,-1905c45141,80010,44189,79057,44189,74295v1905,-953,2857,-953,952,-2857c44189,72390,44189,73342,44189,74295v-1905,952,-4763,-953,-5715,2858c38474,78105,36569,77153,35616,77153v-952,-1906,-2857,-1906,-2857,-953xm41331,191453v-952,-953,-952,-1906,-952,-2858c41331,186690,39426,184785,38474,183832v,-2857,952,-4762,1905,-6667c37521,176213,37521,180022,36569,180022v-953,953,-1905,1906,-1905,2858c34664,184785,36569,182880,37521,182880v953,,953,,1905,952c37521,186690,39426,189547,39426,192405v,952,3810,2858,3810,2858c43236,192405,41331,192405,41331,191453xm49904,183832v1905,-1904,952,-3810,952,-5715c49904,176213,48951,178117,47999,178117v-1905,953,-1905,-952,-1905,-1904c47999,175260,46094,172403,48951,172403v953,,,-953,,-1906c47046,168592,46094,164782,42284,164782v952,-2857,2857,-4762,5715,-4762c49904,160020,51809,158115,51809,156210v,-953,,-1905,-953,-1905c49904,154305,49904,155257,49904,156210v,953,,1905,-953,1905c46094,159067,43236,160972,39426,160020v-952,-3810,-1905,-3810,-5715,-953c33711,159067,32759,160020,32759,160020v,952,952,952,952,952c35616,162878,36569,159067,38474,160020v952,1905,,2858,-953,4762c35616,166688,34664,169545,37521,171450v1905,1905,1905,2857,953,4763c40379,175260,42284,173355,44189,176213v-953,952,-3810,,-3810,1904c40379,179070,41331,180022,43236,180975v953,,,953,,1905c43236,183832,43236,184785,44189,184785v2857,-953,4762,,5715,-953xm34664,151447v,953,,953,952,953c36569,152400,37521,151447,37521,149542v,,,-952,-952,-952c36569,149542,35616,149542,34664,151447xm35616,127635v,,,953,,l37521,127635v-952,-953,-952,-953,-1905,l35616,127635xm36569,121920v,,,952,,c39426,122872,40379,123825,41331,121920v953,-953,,-3810,2858,-1905c44189,120015,45141,120015,44189,119063v,-953,-953,-953,-953,-1906c42284,116205,42284,114300,41331,115253v-1905,,-952,1904,-952,2857c38474,119063,40379,121920,38474,121920v-1905,-953,-1905,-953,-1905,xm37521,102870v-952,952,-1905,2858,,4762c37521,107632,38474,108585,38474,108585v,953,,953,952,953c41331,109538,42284,107632,43236,106680v,-1905,,-3810,-952,-4763c40379,100965,38474,101917,37521,102870xm36569,52388v,952,1905,952,952,2857c36569,57150,36569,57150,39426,59055v953,952,1905,1905,2858,952c43236,60007,43236,59055,42284,58103v-953,-953,-1905,,-2858,952c39426,59055,39426,59055,38474,59055v,-1905,,-2858,952,-4763c39426,53340,39426,52388,38474,51435v-953,,-953,-1905,-1905,-953c36569,51435,36569,52388,36569,52388xm37521,114300v,,-952,,,c37521,115253,37521,115253,37521,115253v953,,953,,,-953c38474,114300,37521,114300,37521,114300xm42284,93345v952,,2857,-953,1905,-1905c43236,89535,41331,88582,39426,89535v-952,953,-1905,2857,-1905,2857c39426,94297,40379,97155,43236,97155v953,,1905,,1905,-952c45141,95250,45141,94297,44189,94297v-953,,-1905,,-1905,-952xm38474,108585r,c38474,106680,37521,104775,39426,104775v,,953,,953,953c41331,106680,39426,107632,38474,108585xm40379,131445v952,,952,-953,952,-1905c41331,128588,40379,126682,39426,126682v-952,953,-952,2858,-952,3810c39426,130492,39426,131445,40379,131445xm41331,198120v,-953,,-1905,-1905,-1905c38474,196215,38474,197167,38474,198120v,952,952,952,1905,952c41331,199072,41331,199072,41331,198120xm39426,140970v,,,952,,c40379,141922,41331,141922,41331,140970v-952,-953,-952,-953,-1905,c39426,140017,38474,140970,39426,140970xm39426,164782r2858,c42284,166688,42284,167640,44189,168592v952,,952,953,,1905c44189,171450,43236,171450,42284,171450v-1905,-1905,-3810,-3810,-2858,-6668xm39426,145732v,,953,,953,c40379,145732,41331,145732,41331,144780v,-952,,-952,-952,-952c40379,144780,39426,144780,39426,145732xm55619,148590v952,,952,,952,c56571,147638,56571,147638,56571,146685v-1905,-1905,-5715,-1905,-6667,953c48951,149542,47046,151447,45141,152400r-1905,953c42284,153353,41331,151447,40379,152400v-953,953,952,1905,1905,1905c42284,154305,43236,154305,44189,154305v,,,952,952,952c45141,156210,46094,157163,47046,156210v953,-953,953,-1905,,-2857c46094,152400,46094,151447,45141,150495v1905,952,4763,,5715,-953c51809,147638,52761,146685,55619,148590xm41331,92392v,,953,,,c41331,93345,41331,92392,41331,92392v-952,,-1905,,-1905,-952c39426,91440,39426,91440,39426,91440v953,,1905,,1905,952xm44189,64770v,-953,,-953,,c45141,62865,44189,61913,43236,61913v,,-952,,-952,c42284,62865,42284,63817,44189,64770v-953,-953,,-953,,c44189,65722,44189,66675,42284,67628v-2858,1904,-953,1904,952,1904c44189,69532,44189,69532,45141,69532v953,-1904,1905,-3810,-952,-4762xm41331,147638v,952,953,952,,c42284,148590,42284,148590,41331,147638v953,,953,,,l41331,147638xm43236,137160v953,953,1905,2857,1905,4762c45141,142875,46094,143828,47046,143828v953,,1905,-953,1905,-1906c49904,140970,49904,140017,48951,140017v-1905,-952,-952,-1904,-1905,-2857c47046,136207,47046,136207,47046,135255v,-1905,-1905,-2858,-2857,-2858c43236,132397,43236,133350,43236,133350v-1905,1905,-952,2857,,3810xm44189,56197r,l46094,53340v,-952,,-1905,,-1905c45141,50482,44189,50482,43236,50482v-952,,-952,953,-952,1906c41331,54292,43236,55245,44189,56197xm54666,197167v-952,-952,-2857,-952,-3810,-1904c49904,195263,48951,194310,48951,195263v-952,952,,1904,,1904c49904,198120,50856,199072,48951,200025v-952,953,-1905,,-2857,-953l45141,197167v,,-952,-952,-952,-952c43236,196215,43236,197167,43236,198120v,952,,2858,953,4762c45141,203835,46094,201930,47999,201930v2857,952,3810,-1905,6667,-1905c55619,200025,56571,199072,56571,198120v-952,,-952,-953,-1905,-953xm44189,127635v952,,1905,-1905,1905,-2857c46094,123825,45141,122872,44189,122872v-953,,-953,953,-953,1906c43236,126682,43236,127635,44189,127635xm44189,189547v,953,-953,1906,952,2858c46094,192405,47999,193357,47999,191453v-1905,,-2858,-953,-3810,-1906xm47046,189547v-952,-3809,-952,-3809,-3810,-1905c45141,188595,46094,188595,47046,189547xm44189,56197v952,953,952,1906,2857,2858c47999,60007,48951,60960,49904,61913v952,952,952,1904,,1904c48951,63817,47999,64770,48951,65722v,953,953,953,1905,c54666,64770,54666,63817,51809,60960v-953,-953,-2858,-2857,-4763,-1905c47046,56197,46094,56197,44189,56197xm45141,113347v,,,953,,c47999,114300,47046,111442,48951,110490v,,,-952,-952,-952c46094,109538,45141,111442,45141,113347xm48951,204788r,c47999,203835,47999,204788,47046,204788v,952,,952,1905,c47999,205740,47999,205740,48951,204788xm51809,134303v,-953,,-1906,-953,-1906c49904,132397,48951,132397,48951,133350v,1905,,2857,-952,3810c48951,138113,50856,137160,51809,134303xm51809,95250v-953,-953,-1905,-2858,-2858,-2858c48951,92392,47999,93345,47046,93345r4763,1905c51809,96203,51809,95250,51809,95250r,xm48951,106680v,-952,,-952,-952,-952c47999,105728,47046,105728,47046,106680v,,953,952,1905,c48951,107632,48951,107632,48951,106680xm48951,117157v,,,953,,c50856,117157,50856,116205,50856,115253v,,,-953,-952,c48951,115253,48951,116205,48951,117157xm48951,47625v,953,953,953,1905,953c52761,47625,53714,49530,53714,50482v952,-2857,952,-3810,-1905,-4762c49904,45720,49904,46672,48951,47625xm55619,124778v952,-953,-1905,-1906,-1905,-2858c52761,120015,51809,119063,49904,119063v-953,,-1905,952,-953,1904c49904,121920,49904,122872,50856,123825v1905,953,3810,2857,4763,953xm50856,206692v,,-952,,,l50856,206692v-952,953,-952,953,,c49904,207645,50856,207645,50856,206692xm52761,102870v-952,,-952,-953,-1905,c50856,102870,50856,103822,50856,103822v953,,953,-952,1905,-952c53714,101917,54666,101917,55619,102870r-953,2858c55619,105728,56571,104775,56571,103822v,-952,-952,-952,-952,-952c55619,100965,56571,98107,53714,98107v-1905,,-953,2858,-953,4763xm52761,215265v,,-952,,,c51809,214313,50856,215265,51809,215265v,952,,952,952,c52761,216217,52761,215265,52761,215265xm53714,66675v-953,,-1905,,-1905,1905c51809,69532,52761,70485,54666,70485v953,,2858,-953,2858,-1905c56571,67628,54666,66675,53714,66675xm51809,165735v,953,,953,952,953c52761,166688,53714,166688,53714,165735v-953,,-953,-953,-1905,c51809,164782,50856,165735,51809,165735xm51809,212407r,c51809,211455,51809,211455,51809,212407v,-952,,-952,,c51809,212407,51809,212407,51809,212407xm51809,52388v-953,,-953,952,,c52761,53340,53714,52388,53714,52388r,-953c52761,50482,51809,51435,51809,52388xm52761,130492v,,,-952,,c53714,128588,52761,128588,51809,128588v,,-953,,-953,952c51809,129540,51809,130492,52761,130492xm62286,59055v,,953,-952,953,-952c63239,57150,62286,58103,62286,58103v-1905,952,-4762,-953,-6667,1904l54666,56197v,,,-952,-952,-952c52761,55245,52761,56197,52761,57150v,1905,1905,1905,2858,2857c57524,60007,60381,60007,62286,59055xm56571,181928v,-953,-1905,-1906,-2857,-1906c52761,180022,52761,180022,52761,180975v,953,1905,953,2858,1905c55619,182880,56571,182880,56571,181928xm59429,172403v-953,,-953,,-1905,c57524,172403,56571,172403,56571,171450v-952,-953,-1905,953,-2857,953c52761,172403,52761,172403,53714,173355v952,952,1905,,2857,952l57524,174307v,,952,,1905,c58476,173355,59429,173355,59429,172403xm53714,106680v952,,952,-952,952,-952c53714,105728,52761,105728,53714,106680v-953,,,,,xm56571,133350v,-953,,-1905,,-1905c55619,130492,55619,131445,54666,132397v,953,-952,953,-952,1906c53714,135255,53714,137160,54666,137160v953,,953,-1905,953,-2857c56571,134303,56571,134303,56571,133350xm55619,193357v,,,-952,,c54666,192405,53714,192405,53714,193357v,,952,953,1905,c55619,194310,55619,194310,55619,193357xm55619,140970v-953,,-953,952,,c54666,141922,54666,142875,55619,142875v,,952,,,-1905l55619,140970xm58476,88582v,-952,,-952,,c55619,87630,54666,88582,54666,89535v,1905,,2857,1905,3810c56571,93345,57524,93345,57524,93345v,,952,-953,,-953c55619,90488,56571,89535,58476,88582r,xm57524,120015v,,,,,c58476,118110,58476,118110,57524,118110v-953,,-953,,-953,953c56571,119063,56571,120015,57524,120015xm57524,161925v952,,952,,952,-953c58476,160020,58476,160020,57524,159067v-953,,-953,,-953,953c56571,160972,57524,160972,57524,161925xm56571,50482v,,953,,,c57524,50482,57524,50482,57524,49530v,-952,,-952,-953,-952c57524,49530,56571,49530,56571,50482xm56571,42863v953,1904,1905,1904,3810,2857c60381,45720,60381,44767,60381,44767v,-1904,-1905,-2857,-3810,-1904c57524,41910,56571,42863,56571,42863xm58476,127635v,,-952,953,,c57524,128588,58476,129540,58476,129540v,,953,,953,-952c59429,128588,59429,127635,58476,127635xm59429,80963v-953,,-953,,,c58476,81915,58476,81915,59429,80963r,c59429,80963,59429,80963,59429,80963xm60381,67628v,,953,,,c61334,66675,61334,66675,60381,65722v-952,,-952,,,1906c59429,66675,59429,67628,60381,67628xm60381,78105v953,,953,-952,953,-952c61334,76200,61334,75247,60381,75247v-952,,-952,953,,2858c59429,77153,59429,78105,60381,78105xm62286,206692v,-952,-952,-952,,c61334,205740,60381,205740,60381,206692v,,,953,1905,c62286,207645,62286,206692,62286,206692xm62286,95250v,,,,,c61334,94297,61334,94297,61334,94297v,953,,953,952,953c62286,96203,62286,96203,62286,95250xm64191,61913v,,,,,c64191,60960,64191,60007,63239,60007v,953,-953,953,952,1906c63239,61913,63239,62865,64191,61913xm66096,220028v,-953,-1905,-1906,-2857,-2858c62286,217170,62286,217170,62286,218122v953,953,1905,2858,3810,1906l66096,220028xe" stroked="f">
                  <v:stroke joinstyle="miter"/>
                  <v:path arrowok="t" o:connecttype="custom" o:connectlocs="103244,202882;99434,212407;67049,232410;40379,223838;26091,193357;25139,147638;25139,112395;25139,95250;26091,72390;19424,65722;7041,65722;2279,64770;374,60007;4184,57150;36569,41910;54666,18097;61334,3810;68001,0;72764,5715;72764,47625;80384,56197;90861,56197;102291,56197;109911,58103;111816,62865;108006,66675;88004,66675;77526,67628;73716,71438;73716,76200;73716,116205;73716,130492;74669,175260;74669,192405;75621,203835;87051,213360;94671,208597;102291,187642;105149,161925;108959,157163;114674,162878;103244,202882;28949,161925;28949,161925;28949,161925;28949,161925;28949,161925;30854,174307;30854,174307;30854,174307;30854,174307;30854,174307;31806,180022;31806,180022;31806,178117;31806,180022;31806,180022;30854,156210;31806,157163;34664,156210;33711,155257;30854,156210;31806,187642;33711,186690;32759,185738;31806,187642;31806,187642;32759,83820;34664,82867;33711,81915;32759,83820;32759,83820;34664,194310;33711,193357;32759,194310;34664,194310;34664,194310;35616,166688;33711,164782;32759,167640;33711,168592;35616,166688;33711,132397;32759,134303;33711,136207;34664,133350;33711,132397;32759,76200;34664,77153;36569,79057;37521,79057;41331,78105;46094,80963;47046,83820;45141,84772;43236,83820;43236,81915;42284,83820;43236,86678;48951,89535;50856,90488;51809,88582;50856,87630;51809,85725;53714,85725;55619,83820;53714,79057;52761,81915;50856,82867;50856,81915;49904,80010;44189,74295;45141,71438;44189,74295;38474,77153;35616,77153;32759,76200;41331,191453;40379,188595;38474,183832;40379,177165;36569,180022;34664,182880;37521,182880;39426,183832;39426,192405;43236,195263;41331,191453;49904,183832;50856,178117;47999,178117;46094,176213;48951,172403;48951,170497;42284,164782;47999,160020;51809,156210;50856,154305;49904,156210;48951,158115;39426,160020;33711,159067;32759,160020;33711,160972;38474,160020;37521,164782;37521,171450;38474,176213;44189,176213;40379,178117;43236,180975;43236,182880;44189,184785;49904,183832;34664,151447;35616,152400;37521,149542;36569,148590;34664,151447;35616,127635;35616,127635;37521,127635;35616,127635;35616,127635;36569,121920;36569,121920;41331,121920;44189,120015;44189,119063;43236,117157;41331,115253;40379,118110;38474,121920;36569,121920;37521,102870;37521,107632;38474,108585;39426,109538;43236,106680;42284,101917;37521,102870;36569,52388;37521,55245;39426,59055;42284,60007;42284,58103;39426,59055;38474,59055;39426,54292;38474,51435;36569,50482;36569,52388;37521,114300;37521,114300;37521,115253;37521,114300;37521,114300;42284,93345;44189,91440;39426,89535;37521,92392;43236,97155;45141,96203;44189,94297;42284,93345;38474,108585;38474,108585;39426,104775;40379,105728;38474,108585;40379,131445;41331,129540;39426,126682;38474,130492;40379,131445;41331,198120;39426,196215;38474,198120;40379,199072;41331,198120;39426,140970;39426,140970;41331,140970;39426,140970;39426,140970;39426,164782;42284,164782;44189,168592;44189,170497;42284,171450;39426,164782;39426,145732;40379,145732;41331,144780;40379,143828;39426,145732;55619,148590;56571,148590;56571,146685;49904,147638;45141,152400;43236,153353;40379,152400;42284,154305;44189,154305;45141,155257;47046,156210;47046,153353;45141,150495;50856,149542;55619,148590;41331,92392;41331,92392;41331,92392;39426,91440;39426,91440;41331,92392;44189,64770;44189,64770;43236,61913;42284,61913;44189,64770;44189,64770;42284,67628;43236,69532;45141,69532;44189,64770;41331,147638;41331,147638;41331,147638;41331,147638;41331,147638;43236,137160;45141,141922;47046,143828;48951,141922;48951,140017;47046,137160;47046,135255;44189,132397;43236,133350;43236,137160;44189,56197;44189,56197;46094,53340;46094,51435;43236,50482;42284,52388;44189,56197;54666,197167;50856,195263;48951,195263;48951,197167;48951,200025;46094,199072;45141,197167;44189,196215;43236,198120;44189,202882;47999,201930;54666,200025;56571,198120;54666,197167;44189,127635;46094,124778;44189,122872;43236,124778;44189,127635;44189,189547;45141,192405;47999,191453;44189,189547;47046,189547;43236,187642;47046,189547;44189,56197;47046,59055;49904,61913;49904,63817;48951,65722;50856,65722;51809,60960;47046,59055;44189,56197;45141,113347;45141,113347;48951,110490;47999,109538;45141,113347;48951,204788;48951,204788;47046,204788;48951,204788;48951,204788;51809,134303;50856,132397;48951,133350;47999,137160;51809,134303;51809,95250;48951,92392;47046,93345;51809,95250;51809,95250;51809,95250;48951,106680;47999,105728;47046,106680;48951,106680;48951,106680;48951,117157;48951,117157;50856,115253;49904,115253;48951,117157;48951,47625;50856,48578;53714,50482;51809,45720;48951,47625;55619,124778;53714,121920;49904,119063;48951,120967;50856,123825;55619,124778;50856,206692;50856,206692;50856,206692;50856,206692;50856,206692;52761,102870;50856,102870;50856,103822;52761,102870;55619,102870;54666,105728;56571,103822;55619,102870;53714,98107;52761,102870;52761,215265;52761,215265;51809,215265;52761,215265;52761,215265;53714,66675;51809,68580;54666,70485;57524,68580;53714,66675;51809,165735;52761,166688;53714,165735;51809,165735;51809,165735;51809,212407;51809,212407;51809,212407;51809,212407;51809,212407;51809,52388;51809,52388;53714,52388;53714,51435;51809,52388;52761,130492;52761,130492;51809,128588;50856,129540;52761,130492;62286,59055;63239,58103;62286,58103;55619,60007;54666,56197;53714,55245;52761,57150;55619,60007;62286,59055;56571,181928;53714,180022;52761,180975;55619,182880;56571,181928;59429,172403;57524,172403;56571,171450;53714,172403;53714,173355;56571,174307;57524,174307;59429,174307;59429,172403;53714,106680;54666,105728;53714,106680;53714,106680;56571,133350;56571,131445;54666,132397;53714,134303;54666,137160;55619,134303;56571,133350;55619,193357;55619,193357;53714,193357;55619,193357;55619,193357;55619,140970;55619,140970;55619,142875;55619,140970;55619,140970;58476,88582;58476,88582;54666,89535;56571,93345;57524,93345;57524,92392;58476,88582;58476,88582;57524,120015;57524,120015;57524,118110;56571,119063;57524,120015;57524,161925;58476,160972;57524,159067;56571,160020;57524,161925;56571,50482;56571,50482;57524,49530;56571,48578;56571,50482;56571,42863;60381,45720;60381,44767;56571,42863;56571,42863;58476,127635;58476,127635;58476,129540;59429,128588;58476,127635;59429,80963;59429,80963;59429,80963;59429,80963;59429,80963;60381,67628;60381,67628;60381,65722;60381,67628;60381,67628;60381,78105;61334,77153;60381,75247;60381,78105;60381,78105;62286,206692;62286,206692;60381,206692;62286,206692;62286,206692;62286,95250;62286,95250;61334,94297;62286,95250;62286,95250;64191,61913;64191,61913;63239,60007;64191,61913;64191,61913;66096,220028;63239,217170;62286,218122;66096,220028;66096,22002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42" o:spid="_x0000_s1028" style="position:absolute;left:1113;width:1853;height:2650;visibility:visible;mso-wrap-style:square;v-text-anchor:middle" coordsize="185208,2650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" path="m185208,257423v,1905,-1905,3810,-5715,4762c174731,262185,169968,262185,165206,263138v-2858,,-5715,,-8573,c143298,262185,130916,264090,118533,264090v-3810,,-6667,,-10477,c105198,264090,103293,263138,103293,260280v,-2857,1905,-3810,3810,-4762c109008,255518,109961,254565,111866,254565v5715,-1905,8572,-5715,8572,-11430c120438,233610,120438,225038,120438,215513v,-6668,,-13335,,-19050c121391,176460,120438,156458,121391,136455v,-7620,-953,-15240,-2858,-22860c115676,102165,107103,98355,98531,104070v-2858,953,-4763,2858,-6668,4763c89006,112643,85196,117405,82338,121215v-4762,6668,-5715,15240,-6667,22860c72813,156458,73766,168840,73766,182175v-953,10478,,20955,-953,30480c72813,219323,72813,225990,74718,231705v953,3810,,7620,,11430c74718,249803,76623,251708,83291,254565r2857,953c89006,256470,89958,258375,89006,261233v,2857,-1905,3810,-4763,3810c73766,264090,64241,265995,54716,264090v-6668,-952,-13335,-952,-20003,c25188,265043,16616,265043,7091,265043v-3810,,-5715,-1905,-5715,-4763c1376,257423,2328,256470,6138,255518r7620,-953c20426,253613,24236,249803,25188,244088v1905,-9525,953,-18098,,-26670c25188,210750,25188,203130,25188,196463v,-4763,,-10478,953,-15240c27093,179318,25188,176460,25188,174555v-952,-20002,,-39052,,-59055c25188,90735,25188,65970,25188,40253v,-1905,,-2858,-952,-4763c23283,25965,19473,20250,7091,19298v-1905,,-3810,,-5715,-1905c-1482,14535,423,10725,4233,9773v3810,-953,6668,,10478,c26141,10725,37571,10725,49001,6915,53763,5010,57573,4058,61383,2153v1905,-953,2858,-953,4763,-1905c69956,-705,71861,1200,71861,4058r,106680c71861,111690,71861,112643,72813,113595v1905,953,1905,-952,2858,-1905c78528,107880,82338,103118,86148,100260,96626,88830,109961,84068,124248,84068v11430,-953,22860,3810,30480,12382c161396,104070,167111,113595,167111,124073v952,8572,2857,16192,1905,23812c169016,158363,168063,168840,167111,179318v,8572,1905,17145,,24765c167111,205988,168063,208845,169016,211703v,3810,,7620,,10477c169016,229800,169016,237420,169968,245040v,3810,2858,6668,6668,7620c178541,252660,179493,252660,181398,253613v1905,,3810,1905,3810,3810xm34713,65018v,1905,1905,,2858,952c38523,65970,39476,66923,40428,65018v,-1905,-952,-1905,-1905,-1905c35666,63113,34713,64065,34713,65018xm34713,72638v1905,1905,953,-953,1905,-953c37571,71685,37571,71685,38523,71685v1905,953,4763,,6668,c47096,70733,49953,70733,49953,73590v,953,953,1905,1905,c51858,72638,50906,70733,53763,71685v953,,1905,953,953,2858c54716,74543,54716,75495,54716,75495v,,952,,952,c57573,72638,54716,71685,54716,69780v-953,-1905,-1905,-952,-2858,c50906,69780,48048,70733,48048,68828v,-2858,1905,-1905,3810,-1905l52811,66923v,,952,,952,-953c53763,65018,52811,65018,52811,65018v-2858,,-4763,952,-6668,2857c46143,68828,45191,68828,45191,67875v-953,-952,-1905,-952,-1905,c42333,70733,40428,68828,38523,68828r-1905,c35666,68828,33761,67875,33761,69780v952,953,,1905,952,2858xm39476,199320v952,,2857,,4762,l46143,199320v953,,1905,-952,953,-1905c45191,196463,45191,192653,42333,192653v-952,,-1905,,-1905,-1905c39476,188843,38523,189795,37571,190748v-953,952,-1905,2857,-2858,3810c33761,195510,33761,196463,35666,195510v952,,952,,952,953c35666,201225,38523,199320,39476,199320xm35666,145028v952,,952,-953,952,-1905c36618,142170,36618,142170,35666,142170v-953,953,,1905,,2858c34713,145028,35666,145980,35666,145028xm57573,156458v,-953,-952,-1905,-1905,-1905c55668,154553,55668,153600,54716,153600v-1905,-1905,-2858,-2857,-2858,-5715l51858,147885v953,-1905,,-1905,-1905,-1905c48048,146933,46143,147885,48048,144075v953,-952,,-952,-952,-952l46143,143123v-952,-953,-1905,-1905,-1905,-2858c43286,138360,40428,138360,39476,139313v-1905,952,952,1905,952,2857c40428,143123,40428,143123,41381,144075v1905,1905,1905,2858,-953,2858c39476,146933,38523,146933,39476,147885v,,,953,952,953c41381,149790,42333,149790,43286,148838v-953,1905,-2858,1905,-4763,952c37571,149790,36618,149790,36618,149790v,1905,953,2858,1905,3810c38523,154553,40428,154553,40428,154553v953,-2858,2858,-1905,4763,-1905c46143,152648,49001,152648,48048,149790v,-1905,-1905,-1905,-3810,-1905c45191,146933,46143,145980,46143,144075v,-952,953,-1905,1905,-1905c50906,146933,51858,152648,55668,157410v953,953,4763,2858,4763,1905c57573,159315,57573,158363,57573,156458xm36618,176460v-952,,-952,953,,c35666,177413,35666,177413,35666,178365v952,,952,,952,-1905c36618,177413,36618,176460,36618,176460xm36618,229800v,,,,,c35666,229800,35666,229800,35666,229800v,953,,953,952,c36618,230753,36618,230753,36618,229800xm37571,53588r2857,2857c40428,56445,40428,57398,40428,57398v-1905,3810,-1905,3810,1905,3810l43286,61208r1905,952c46143,62160,46143,63113,47096,62160v952,-952,,-952,,-1905c46143,60255,44238,60255,43286,60255r1905,-5715c43286,54540,42333,55493,40428,55493v,-953,,-2858,,-3810c40428,50730,40428,49778,39476,49778v-953,,-1905,-953,-1905,c36618,51683,36618,52635,37571,53588xm38523,161220v1905,,3810,2858,4763,-952c43286,159315,44238,160268,45191,160268r,c46143,160268,48048,160268,46143,158363v-952,,-952,-953,-952,-1905l43286,155505v-953,-952,-1905,-952,-1905,c41381,157410,41381,157410,39476,156458v-953,-953,-2858,-953,-2858,952c36618,159315,36618,161220,38523,161220xm41381,183128v,-953,-953,-1905,,c39476,182175,37571,182175,37571,184080v,1905,952,3810,1905,4763c39476,189795,40428,188843,40428,188843v-952,-2858,,-4763,953,-5715xm39476,209798r-1905,-2858c37571,206940,36618,207893,37571,207893v,952,,2857,1905,1905c39476,210750,39476,210750,39476,209798xm43286,166935v1905,,3810,-1905,6667,-952c50906,166935,50906,165030,50906,165030v-953,-952,-953,-1905,-2858,-1905c46143,164078,46143,163125,46143,161220v-2857,953,-1905,2858,-2857,5715c42333,166935,41381,168840,40428,166935v,-952,-952,-1905,-1905,-952c37571,166935,37571,167888,38523,168840v953,953,1905,1905,953,2858c38523,171698,37571,171698,36618,172650v,953,,953,953,953c39476,174555,39476,173603,39476,171698v2857,,3810,-2858,3810,-4763xm38523,76448v,,-952,,,c37571,76448,37571,76448,38523,76448r,c37571,77400,38523,77400,38523,76448xm37571,28823v2857,952,2857,4762,5715,5715c44238,30728,41381,28823,38523,26918v-952,,-952,,-1905,952c37571,27870,37571,28823,37571,28823xm38523,33585v-952,,-952,,-952,953c37571,35490,38523,35490,38523,35490v953,-952,953,-952,,-1905c39476,33585,39476,33585,38523,33585xm39476,214560v,,-953,-952,,c38523,213608,38523,214560,37571,214560v,,952,953,1905,c38523,215513,38523,215513,39476,214560xm39476,134550v,,-953,-952,-1905,c37571,134550,38523,135503,38523,136455v953,953,1905,953,3810,953c43286,137408,43286,136455,43286,136455v-953,-1905,-2858,-952,-3810,-1905xm40428,196463v,,-952,952,,c39476,196463,39476,196463,38523,196463v,-953,,-953,953,-953c39476,195510,39476,196463,40428,196463xm40428,81210v-952,953,-1905,1905,-952,2858c41381,86925,43286,88830,43286,92640v,,952,953,952,953c44238,93593,45191,92640,45191,92640v,-2857,,-5715,952,-8572c46143,83115,45191,83115,45191,84068v-1905,1905,-1905,952,-2858,-953c41381,82163,41381,82163,40428,81210v953,,1905,,2858,c46143,79305,47096,83115,49001,83115v1905,,,1905,,2858c49001,87878,49953,86925,50906,86925v,,952,,952,c51858,86925,52811,87878,52811,87878v,,,-953,,-953c52811,86925,51858,86925,51858,86925v,,-952,,-952,c50906,84068,51858,82163,54716,81210v952,,1905,-952,952,-1905c54716,78353,54716,78353,53763,79305r-1905,953c50906,80258,50906,81210,49953,79305v,-4762,-4762,-3810,-7620,-5715c42333,73590,40428,73590,41381,74543v3810,2857,-953,4762,-953,6667xm40428,247898v,,,,,c40428,248850,40428,248850,40428,247898v,952,953,952,,c41381,247898,41381,247898,40428,247898xm51858,229800v-952,-1905,-1905,-2857,-2857,-4762c48048,224085,47096,225038,46143,225038r953,-1905c47096,223133,48048,222180,47096,221228v,-953,-953,,-1905,952c44238,223133,45191,224085,46143,224085v-1905,953,-4762,953,-4762,3810c41381,227895,40428,228848,41381,228848r952,c45191,226943,48048,226943,50906,229800v,953,952,953,952,xm50906,209798v952,-953,952,-953,952,-1905c50906,206940,49001,206940,49001,205035v-953,-1905,-4763,-3810,-6668,-2857c41381,202178,41381,203130,41381,204083v,952,952,952,1905,1905c43286,205988,43286,205988,42333,205988v,952,-1905,952,,1905c43286,208845,43286,207893,43286,206940v,,,-952,,-952c45191,206940,48048,207893,48048,210750v953,1905,1905,,2858,-952xm41381,23108v,1905,952,1905,1905,1905c44238,25013,45191,25013,45191,24060l42333,22155v,,-952,,-952,953xm43286,46920v,,952,-952,,c44238,45015,43286,45015,42333,45015v-952,,-952,,-952,953c41381,45968,42333,46920,43286,46920xm46143,212655v-1905,,-3810,,-3810,1905c42333,216465,44238,217418,46143,217418v1905,,4763,-953,4763,-2858c49953,211703,47096,214560,46143,212655xm42333,196463v,,,-953,,c43286,195510,43286,196463,43286,196463v,,,952,-953,c42333,197415,42333,196463,42333,196463xm50906,236468v-953,-953,-1905,,-2858,c48048,235515,49953,235515,49953,234563v,-953,-1905,,-2857,952c46143,235515,45191,235515,45191,236468v,,,-953,-953,-953c43286,234563,43286,234563,42333,234563v,,,,,952c42333,236468,43286,236468,44238,237420r953,c46143,238373,47096,238373,48048,238373v953,-1905,953,,2858,-1905l50906,236468xm45191,117405v,-952,,-1905,-953,-1905c43286,115500,43286,116453,43286,117405v,953,952,953,952,1905c45191,119310,45191,118358,45191,117405xm43286,189795v,953,952,953,1905,953c46143,190748,47096,189795,47096,188843v,-953,,-953,-953,-953c44238,187890,43286,188843,43286,189795xm43286,51683v,,,,,c44238,52635,44238,51683,44238,51683v,,,-953,-952,c43286,50730,43286,50730,43286,51683xm47096,39300v-1905,,-3810,-952,-3810,953c43286,42158,45191,40253,47096,40253v952,,2857,,3810,c51858,40253,53763,40253,52811,39300v,-952,-1905,-1905,-2858,-1905c49001,38348,48048,39300,47096,39300xm45191,34538r-1905,c44238,35490,45191,35490,45191,34538v,952,952,952,952,952c46143,35490,46143,35490,46143,35490v953,-952,,-952,-952,-952xm46143,239325v,,,-952,,c44238,238373,44238,239325,44238,240278v,,,952,953,952c46143,240278,46143,240278,46143,239325xm45191,129788v,952,952,1905,1905,2857c47096,132645,48048,133598,48048,133598v953,,,-953,,-1905c47096,130740,47096,128835,46143,128835v-1905,,-1905,953,-952,953xm51858,54540v1905,1905,3810,,6668,c58526,55493,57573,57398,58526,58350v,953,952,953,952,c61383,57398,60431,55493,58526,53588v-953,-953,-1905,-1905,-3810,-1905c52811,50730,50906,48825,49001,48825v-1905,,-1905,3810,-2858,4763l45191,54540r,c46143,55493,48048,56445,49001,54540v952,953,1905,,2857,xm47096,122168v-953,,-1905,-953,-1905,c44238,123120,46143,124073,46143,124073v953,,2858,952,3810,c49953,123120,49953,123120,49001,123120v-953,-952,-1905,-952,-1905,-952xm46143,156458v953,,953,-953,953,-1905l47096,154553v-1905,952,-1905,1905,-953,1905xm53763,169793v,,,952,,952c52811,171698,51858,172650,53763,173603v953,952,1905,-953,2858,-1905c56621,169793,54716,170745,53763,169793v,-953,953,-1905,,-1905c52811,166935,50906,166935,50906,167888v-953,952,-4763,952,-2858,3810c46143,171698,44238,170745,46143,173603v953,952,,3810,1905,3810c49953,176460,49001,174555,49001,172650v,,,-952,,-952c49953,171698,51858,173603,52811,171698v-953,-1905,,-1905,952,-1905xm49001,58350v-953,,-1905,,-1905,953l47096,60255r952,c48048,60255,49001,59303,49001,58350r,xm49953,112643v-952,952,-2857,1905,-2857,3810c47096,118358,48048,119310,49953,119310v953,,953,,953,-952c49953,116453,49953,115500,49953,112643v953,952,953,,,xm48048,141218v1905,952,1905,-953,2858,-1905c50906,139313,50906,139313,50906,139313v,952,952,952,1905,952c53763,139313,52811,138360,52811,137408v,,-953,-953,-953,-953c50906,136455,51858,137408,51858,137408v,952,,1905,,1905c50906,138360,50906,136455,49001,137408v-953,952,-1905,2857,-953,3810xm49953,243135v,,-952,,,c49001,243135,48048,243135,49001,244088r952,-953c49953,244088,49953,243135,49953,243135xm49001,182175v952,,952,,,c49953,181223,49001,180270,48048,180270r,c48048,181223,49001,181223,49001,182175xm49953,47873v953,,3810,-2858,3810,-3810c53763,43110,51858,42158,50906,43110v-1905,,-2858,1905,-2858,3810c49001,46920,49001,47873,49953,47873xm49001,27870r,c49953,27870,49953,27870,49001,27870v952,-952,,-952,,l49001,27870xm52811,35490v952,,1905,,1905,c53763,34538,52811,33585,51858,32633v,,-952,952,-952,952c49953,35490,51858,35490,52811,35490xm50906,92640v,,952,,,c51858,91688,51858,91688,50906,92640r,c50906,91688,50906,92640,50906,92640xm51858,23108v,,-952,1905,,952c52811,24060,53763,23108,53763,22155v,-952,-952,-1905,-952,-1905c50906,21203,51858,22155,51858,23108xm54716,208845v,953,952,1905,,c55668,207893,56621,206940,55668,205988v-952,-953,-2857,-953,-3810,-953c50906,205035,51858,206940,51858,207893v953,,2858,,2858,952xm59478,188843v,-1905,-952,-1905,-2857,-2858c56621,186938,57573,188843,57573,189795v-4762,,-4762,,-5715,3810c50906,195510,52811,196463,54716,196463v952,,2857,952,2857,-953c56621,193605,58526,191700,57573,189795v953,,1905,,1905,-952xm55668,224085v-952,-952,-952,-1905,-952,-2857c55668,220275,53763,219323,53763,219323v,,,,,-953c53763,217418,53763,217418,53763,217418v,,,,-952,c52811,217418,52811,218370,53763,218370v,,,953,953,953c54716,220275,53763,220275,53763,221228v-1905,2857,-952,3810,1905,4762c56621,225990,57573,226943,57573,225990v,-952,-952,-952,-1905,-1905xm53763,109785v953,,953,,953,-952c54716,107880,54716,107880,53763,107880v,,-952,,,1905c52811,108833,53763,109785,53763,109785xm53763,60255v953,953,953,2858,2858,2858c56621,63113,56621,63113,56621,62160v952,-1905,-1905,-3810,-2858,-3810l52811,58350v,953,952,953,952,1905xm54716,115500v1905,,1905,-952,1905,-2857c56621,112643,56621,111690,55668,111690v-952,953,-952,1905,-952,3810c53763,114548,53763,115500,54716,115500xm56621,128835v,,-953,-952,-953,-952c55668,127883,54716,127883,54716,128835v,953,,953,952,953c55668,128835,56621,129788,56621,128835xm54716,26918v,1905,952,1905,2857,1905c57573,28823,58526,28823,57573,28823v-952,-953,-952,-2858,-2857,-1905c54716,25965,54716,26918,54716,26918xm54716,17393v,952,,952,,c54716,18345,55668,18345,54716,17393v952,,,,,c54716,17393,54716,17393,54716,17393xm55668,154553v,952,,1905,-952,1905c54716,156458,53763,156458,53763,155505v,-952,1905,,1905,-952xm56621,97403r,c55668,96450,54716,96450,54716,97403v,952,,952,,952c55668,98355,56621,97403,56621,97403xm57573,213608v,-953,-952,,-952,c56621,213608,54716,213608,54716,214560v,,952,,952,c56621,214560,58526,214560,57573,213608xm55668,105023v,-953,,-953,,l55668,105023r,c55668,105023,55668,105023,55668,105023xm66146,146933v,-953,-953,-953,-1905,-953c62336,145980,61383,145028,60431,145028v952,-1905,-953,-2858,,-4763c61383,139313,59478,139313,59478,140265v-952,,-952,953,-2857,953c54716,140265,54716,142170,55668,142170v1905,953,2858,1905,,3810c54716,146933,56621,147885,56621,148838v-953,952,-1905,1905,-953,3810c56621,153600,57573,152648,59478,152648v2858,-953,,-2858,,-3810c60431,148838,61383,148838,63288,147885v1905,,2858,,2858,-952xm55668,135503v,,953,952,,c56621,136455,56621,136455,55668,135503v953,,953,,,c56621,135503,55668,135503,55668,135503xm57573,185033v,-953,,-1905,-952,-1905c55668,183128,55668,184080,55668,185033v,952,,952,953,1905c57573,185985,57573,185985,57573,185033xm57573,45015v-952,,-1905,953,-952,1905c57573,47873,58526,46920,59478,46920r,1905c59478,49778,59478,49778,60431,49778v,,952,,952,c61383,48825,61383,48825,61383,47873v-952,,-952,,-952,-953c60431,45968,62336,45015,61383,44063v-1905,,-2857,,-3810,952xm58526,69780r,c59478,67875,58526,67875,57573,67875v-952,,-952,,-952,953c57573,68828,57573,69780,58526,69780xm60431,145028v,952,,1905,,3810c59478,148838,58526,148838,57573,148838v953,-1905,1905,-2858,2858,-3810xm57573,123120v,953,953,953,953,953c59478,123120,61383,123120,61383,121215v,,-952,-952,-952,-952c60431,122168,57573,120263,57573,123120xm58526,169793v,952,,1905,952,1905c60431,171698,60431,170745,59478,170745v,,,-1905,-952,-1905c58526,168840,58526,169793,58526,169793xm58526,38348v,952,952,952,,c59478,38348,59478,38348,59478,38348v,,,-953,-952,c59478,37395,58526,38348,58526,38348xm58526,25965v952,,952,,,c59478,25965,59478,25965,58526,25965v952,,952,-952,,c58526,25013,58526,25965,58526,25965xm59478,115500v,,,,,c58526,116453,59478,116453,59478,116453v953,,953,,,-953c60431,115500,60431,115500,59478,115500xm60431,177413v,,,,,c59478,177413,59478,177413,60431,177413v-953,,-953,,,l60431,177413xm61383,65018v,,-952,952,,c62336,65970,60431,68828,62336,68828v952,,952,-953,952,-1905c63288,65970,63288,65018,61383,65018xm61383,100260r,c60431,99308,60431,99308,61383,100260r,c60431,100260,60431,100260,61383,100260xm62336,134550v-953,,-1905,,-1905,953c60431,136455,62336,136455,63288,136455v953,,1905,,1905,-952c65193,134550,63288,134550,62336,134550xm61383,129788v,952,,952,,l61383,129788v,952,953,952,,c62336,130740,61383,130740,61383,129788xm63288,164078v,,-952,-953,,c62336,163125,61383,164078,62336,164078v-953,,,,952,c62336,165030,63288,164078,63288,164078xm61383,59303v,,953,,,c62336,59303,62336,58350,61383,59303v953,-953,953,-953,,c62336,58350,61383,58350,61383,59303xm133773,118358v1905,,3810,,3810,-953c138536,114548,135678,116453,133773,115500v-952,-952,-2857,-952,-3810,c129011,115500,128058,114548,128058,115500v,953,953,953,1905,1905c130916,118358,132821,119310,133773,118358xm137583,226943v,-1905,-1905,-2858,-2857,-2858c133773,224085,132821,225038,133773,225038v953,952,1905,1905,3810,1905c137583,227895,137583,226943,137583,226943xm134726,172650v952,953,1905,953,2857,953c138536,173603,139488,173603,138536,172650v-953,-1905,-2858,-952,-4763,-952c134726,171698,134726,172650,134726,172650xm135678,149790v,,953,,,c136631,148838,135678,147885,135678,148838v-952,,-952,,,952c133773,149790,134726,149790,135678,149790xm134726,107880v,953,,953,952,953c135678,108833,136631,108833,136631,108833v,-953,-953,-1905,-1905,-953c134726,106928,134726,107880,134726,107880xm138536,143123v,-953,-953,-1905,-953,-1905c136631,141218,135678,142170,135678,143123v953,952,953,1905,2858,c138536,144075,138536,144075,138536,143123xm138536,129788v-953,,-1905,,-953,952c137583,131693,138536,133598,139488,134550v953,,1905,,1905,-952c141393,131693,139488,130740,138536,129788xm139488,213608r,c139488,212655,139488,212655,139488,212655v-952,,-952,,,953c138536,213608,138536,213608,139488,213608xm140441,245993v,,,-953,,c140441,245040,140441,245040,140441,245993v-953,,,,,c140441,245993,140441,245993,140441,245993xm143298,107880v953,,953,-952,953,-952c144251,105975,143298,105975,142346,105975r-953,953c141393,106928,142346,107880,143298,107880xm145203,242183v-952,,-952,-953,-952,-953c143298,241230,143298,241230,143298,242183v-952,952,,952,1905,c144251,243135,144251,243135,145203,242183xm147108,126930v-952,-1905,,-2857,1905,-2857c149966,123120,151871,124073,150918,122168v,-1905,-1905,-1905,-2857,-953c147108,121215,145203,121215,144251,122168v-2858,1905,-953,3810,,5715c144251,128835,144251,128835,146156,128835v1905,,1905,-952,952,-1905xm146156,139313r,c145203,138360,145203,139313,145203,139313v,,,952,953,c146156,140265,146156,139313,146156,139313xm149013,177413v,-953,,-953,,c148061,176460,148061,176460,149013,177413v-1905,,-1905,,,c149013,177413,149013,177413,149013,177413xm149013,157410v953,953,953,953,1905,c150918,157410,150918,156458,149966,156458r-1905,c148061,157410,149013,157410,149013,157410xm149013,166935v953,,953,,,c150918,165983,149966,165983,149013,166935v953,-1905,,-1905,,c149013,165983,149013,166935,149013,166935xm150918,207893v,,,-953,,c149966,206940,149013,207893,149013,207893v,952,,952,1905,c150918,208845,150918,208845,150918,207893xm150918,242183v,,,,,c149966,241230,149966,241230,149013,241230v,,,953,,953c149966,243135,150918,243135,150918,242183xm155681,201225v,,,-952,-953,-952c154728,200273,153776,200273,154728,201225v,,,953,,1905c155681,203130,155681,202178,155681,201225xm158538,131693v,-953,-952,-953,,l156633,130740v,953,,953,,1905c157586,132645,158538,132645,158538,131693xe" stroked="f">
                  <v:stroke joinstyle="miter"/>
                  <v:path arrowok="t" o:connecttype="custom" o:connectlocs="185208,257423;179493,262185;165206,263138;156633,263138;118533,264090;108056,264090;103293,260280;107103,255518;111866,254565;120438,243135;120438,215513;120438,196463;121391,136455;118533,113595;98531,104070;91863,108833;82338,121215;75671,144075;73766,182175;72813,212655;74718,231705;74718,243135;83291,254565;86148,255518;89006,261233;84243,265043;54716,264090;34713,264090;7091,265043;1376,260280;6138,255518;13758,254565;25188,244088;25188,217418;25188,196463;26141,181223;25188,174555;25188,115500;25188,40253;24236,35490;7091,19298;1376,17393;4233,9773;14711,9773;49001,6915;61383,2153;66146,248;71861,4058;71861,110738;72813,113595;75671,111690;86148,100260;124248,84068;154728,96450;167111,124073;169016,147885;167111,179318;167111,204083;169016,211703;169016,222180;169968,245040;176636,252660;181398,253613;185208,257423;34713,65018;37571,65970;40428,65018;38523,63113;34713,65018;34713,72638;36618,71685;38523,71685;45191,71685;49953,73590;51858,73590;53763,71685;54716,74543;54716,75495;55668,75495;54716,69780;51858,69780;48048,68828;51858,66923;52811,66923;53763,65970;52811,65018;46143,67875;45191,67875;43286,67875;38523,68828;36618,68828;33761,69780;34713,72638;39476,199320;44238,199320;46143,199320;47096,197415;42333,192653;40428,190748;37571,190748;34713,194558;35666,195510;36618,196463;39476,199320;35666,145028;36618,143123;35666,142170;35666,145028;35666,145028;57573,156458;55668,154553;54716,153600;51858,147885;51858,147885;49953,145980;48048,144075;47096,143123;46143,143123;44238,140265;39476,139313;40428,142170;41381,144075;40428,146933;39476,147885;40428,148838;43286,148838;38523,149790;36618,149790;38523,153600;40428,154553;45191,152648;48048,149790;44238,147885;46143,144075;48048,142170;55668,157410;60431,159315;57573,156458;36618,176460;36618,176460;35666,178365;36618,176460;36618,176460;36618,229800;36618,229800;35666,229800;36618,229800;36618,229800;37571,53588;40428,56445;40428,57398;42333,61208;43286,61208;45191,62160;47096,62160;47096,60255;43286,60255;45191,54540;40428,55493;40428,51683;39476,49778;37571,49778;37571,53588;38523,161220;43286,160268;45191,160268;45191,160268;46143,158363;45191,156458;43286,155505;41381,155505;39476,156458;36618,157410;38523,161220;41381,183128;41381,183128;37571,184080;39476,188843;40428,188843;41381,183128;39476,209798;37571,206940;37571,207893;39476,209798;39476,209798;43286,166935;49953,165983;50906,165030;48048,163125;46143,161220;43286,166935;40428,166935;38523,165983;38523,168840;39476,171698;36618,172650;37571,173603;39476,171698;43286,166935;38523,76448;38523,76448;38523,76448;38523,76448;38523,76448;37571,28823;43286,34538;38523,26918;36618,27870;37571,28823;38523,33585;37571,34538;38523,35490;38523,33585;38523,33585;39476,214560;39476,214560;37571,214560;39476,214560;39476,214560;39476,134550;37571,134550;38523,136455;42333,137408;43286,136455;39476,134550;40428,196463;40428,196463;38523,196463;39476,195510;40428,196463;40428,81210;39476,84068;43286,92640;44238,93593;45191,92640;46143,84068;45191,84068;42333,83115;40428,81210;43286,81210;49001,83115;49001,85973;50906,86925;51858,86925;52811,87878;52811,86925;51858,86925;50906,86925;54716,81210;55668,79305;53763,79305;51858,80258;49953,79305;42333,73590;41381,74543;40428,81210;40428,247898;40428,247898;40428,247898;40428,247898;40428,247898;51858,229800;49001,225038;46143,225038;47096,223133;47096,221228;45191,222180;46143,224085;41381,227895;41381,228848;42333,228848;50906,229800;51858,229800;50906,209798;51858,207893;49001,205035;42333,202178;41381,204083;43286,205988;42333,205988;42333,207893;43286,206940;43286,205988;48048,210750;50906,209798;41381,23108;43286,25013;45191,24060;42333,22155;41381,23108;43286,46920;43286,46920;42333,45015;41381,45968;43286,46920;46143,212655;42333,214560;46143,217418;50906,214560;46143,212655;42333,196463;42333,196463;43286,196463;42333,196463;42333,196463;50906,236468;48048,236468;49953,234563;47096,235515;45191,236468;44238,235515;42333,234563;42333,235515;44238,237420;45191,237420;48048,238373;50906,236468;50906,236468;45191,117405;44238,115500;43286,117405;44238,119310;45191,117405;43286,189795;45191,190748;47096,188843;46143,187890;43286,189795;43286,51683;43286,51683;44238,51683;43286,51683;43286,51683;47096,39300;43286,40253;47096,40253;50906,40253;52811,39300;49953,37395;47096,39300;45191,34538;43286,34538;45191,34538;46143,35490;46143,35490;45191,34538;46143,239325;46143,239325;44238,240278;45191,241230;46143,239325;45191,129788;47096,132645;48048,133598;48048,131693;46143,128835;45191,129788;51858,54540;58526,54540;58526,58350;59478,58350;58526,53588;54716,51683;49001,48825;46143,53588;45191,54540;45191,54540;49001,54540;51858,54540;47096,122168;45191,122168;46143,124073;49953,124073;49001,123120;47096,122168;46143,156458;47096,154553;47096,154553;46143,156458;53763,169793;53763,170745;53763,173603;56621,171698;53763,169793;53763,167888;50906,167888;48048,171698;46143,173603;48048,177413;49001,172650;49001,171698;52811,171698;53763,169793;49001,58350;47096,59303;47096,60255;48048,60255;49001,58350;49001,58350;49953,112643;47096,116453;49953,119310;50906,118358;49953,112643;49953,112643;48048,141218;50906,139313;50906,139313;52811,140265;52811,137408;51858,136455;51858,137408;51858,139313;49001,137408;48048,141218;49953,243135;49953,243135;49001,244088;49953,243135;49953,243135;49001,182175;49001,182175;48048,180270;48048,180270;49001,182175;49953,47873;53763,44063;50906,43110;48048,46920;49953,47873;49001,27870;49001,27870;49001,27870;49001,27870;49001,27870;52811,35490;54716,35490;51858,32633;50906,33585;52811,35490;50906,92640;50906,92640;50906,92640;50906,92640;50906,92640;51858,23108;51858,24060;53763,22155;52811,20250;51858,23108;54716,208845;54716,208845;55668,205988;51858,205035;51858,207893;54716,208845;59478,188843;56621,185985;57573,189795;51858,193605;54716,196463;57573,195510;57573,189795;59478,188843;55668,224085;54716,221228;53763,219323;53763,218370;53763,217418;52811,217418;53763,218370;54716,219323;53763,221228;55668,225990;57573,225990;55668,224085;53763,109785;54716,108833;53763,107880;53763,109785;53763,109785;53763,60255;56621,63113;56621,62160;53763,58350;52811,58350;53763,60255;54716,115500;56621,112643;55668,111690;54716,115500;54716,115500;56621,128835;55668,127883;54716,128835;55668,129788;56621,128835;54716,26918;57573,28823;57573,28823;54716,26918;54716,26918;54716,17393;54716,17393;54716,17393;54716,17393;54716,17393;55668,154553;54716,156458;53763,155505;55668,154553;56621,97403;56621,97403;54716,97403;54716,98355;56621,97403;57573,213608;56621,213608;54716,214560;55668,214560;57573,213608;55668,105023;55668,105023;55668,105023;55668,105023;55668,105023;66146,146933;64241,145980;60431,145028;60431,140265;59478,140265;56621,141218;55668,142170;55668,145980;56621,148838;55668,152648;59478,152648;59478,148838;63288,147885;66146,146933;55668,135503;55668,135503;55668,135503;55668,135503;55668,135503;57573,185033;56621,183128;55668,185033;56621,186938;57573,185033;57573,45015;56621,46920;59478,46920;59478,48825;60431,49778;61383,49778;61383,47873;60431,46920;61383,44063;57573,45015;58526,69780;58526,69780;57573,67875;56621,68828;58526,69780;60431,145028;60431,148838;57573,148838;60431,145028;57573,123120;58526,124073;61383,121215;60431,120263;57573,123120;58526,169793;59478,171698;59478,170745;58526,168840;58526,169793;58526,38348;58526,38348;59478,38348;58526,38348;58526,38348;58526,25965;58526,25965;58526,25965;58526,25965;58526,25965;59478,115500;59478,115500;59478,116453;59478,115500;59478,115500;60431,177413;60431,177413;60431,177413;60431,177413;60431,177413;61383,65018;61383,65018;62336,68828;63288,66923;61383,65018;61383,100260;61383,100260;61383,100260;61383,100260;61383,100260;62336,134550;60431,135503;63288,136455;65193,135503;62336,134550;61383,129788;61383,129788;61383,129788;61383,129788;61383,129788;63288,164078;63288,164078;62336,164078;63288,164078;63288,164078;61383,59303;61383,59303;61383,59303;61383,59303;61383,59303;133773,118358;137583,117405;133773,115500;129963,115500;128058,115500;129963,117405;133773,118358;137583,226943;134726,224085;133773,225038;137583,226943;137583,226943;134726,172650;137583,173603;138536,172650;133773,171698;134726,172650;135678,149790;135678,149790;135678,148838;135678,149790;135678,149790;134726,107880;135678,108833;136631,108833;134726,107880;134726,107880;138536,143123;137583,141218;135678,143123;138536,143123;138536,143123;138536,129788;137583,130740;139488,134550;141393,133598;138536,129788;139488,213608;139488,213608;139488,212655;139488,213608;139488,213608;140441,245993;140441,245993;140441,245993;140441,245993;140441,245993;143298,107880;144251,106928;142346,105975;141393,106928;143298,107880;145203,242183;144251,241230;143298,242183;145203,242183;145203,242183;147108,126930;149013,124073;150918,122168;148061,121215;144251,122168;144251,127883;146156,128835;147108,126930;146156,139313;146156,139313;145203,139313;146156,139313;146156,139313;149013,177413;149013,177413;149013,177413;149013,177413;149013,177413;149013,157410;150918,157410;149966,156458;148061,156458;149013,157410;149013,166935;149013,166935;149013,166935;149013,166935;149013,166935;150918,207893;150918,207893;149013,207893;150918,207893;150918,207893;150918,242183;150918,242183;149013,241230;149013,242183;150918,242183;155681,201225;154728,200273;154728,201225;154728,203130;155681,201225;158538,131693;158538,131693;156633,130740;156633,132645;158538,13169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43" o:spid="_x0000_s1029" style="position:absolute;left:3070;top:821;width:1400;height:1791;visibility:visible;mso-wrap-style:square;v-text-anchor:middle" coordsize="140017,17906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" path="m138113,52384v-2858,10477,-14288,20955,-24766,20002c98107,71434,84772,60956,87630,43811,89535,33334,96202,27619,106680,24761v4762,-952,6667,-2857,6667,-5715c113347,15236,108585,12379,104775,12379v-4762,952,-9525,1905,-13335,4762c87630,19999,83820,22856,80963,26666,73342,38096,68580,49526,65722,62861v,1905,,3810,,4763c65722,75244,64770,82864,64770,90484r,952c66675,100961,64770,111439,65722,120964v953,10477,,20002,953,30480c66675,160016,74295,170494,85725,169541v2857,,4763,,7620,953c94297,170494,95250,171446,96202,171446v1905,953,1905,2858,1905,4763c98107,178114,96202,178114,94297,178114v-6667,952,-13334,952,-20002,952l68580,179066v-6667,,-12383,-952,-18098,-952c47625,178114,44767,178114,40957,178114v-952,,-1905,952,-1905,c31432,176209,24765,178114,18097,179066v-4762,,-9525,,-14287,c952,179066,,177161,,174304v,-2858,952,-3810,3810,-3810c4763,170494,5715,170494,5715,170494v6667,,10477,-3810,11430,-9525c20002,149539,20002,139061,19050,127631v,-952,-953,-1905,,-2857c20955,119059,19050,114296,19050,108581v,-2857,952,-4762,952,-7620l20002,36191v,-3810,-952,-7620,-2857,-11430c16192,20951,12382,18094,8572,18094v-1905,,-2857,-953,-4762,-953c952,16189,,15236,,12379,,9521,1905,8569,4763,8569v5714,,12382,,17144,c31432,8569,40005,7616,48577,4759,52388,3806,56197,2854,60960,1901v3810,-952,5715,,5715,4763c66675,13331,66675,19046,66675,24761v,953,,2858,,3810c66675,29524,66675,30476,67627,31429v953,952,1905,-953,1905,-1905c73342,21904,77152,15236,83820,9521,93345,1901,103822,-1909,116205,949v13335,3810,20002,13335,23812,25717c140017,36191,140017,44764,138113,52384xm26670,39049v952,,952,,,c27622,38096,27622,38096,26670,39049r,c25717,39049,26670,39049,26670,39049xm26670,53336v952,953,,3810,2857,3810c30480,57146,30480,56194,30480,55241v,-1905,-1905,-3810,-2858,-3810c26670,52384,26670,53336,26670,53336xm28575,83816v,-952,,-952,,l28575,83816r,l28575,83816xm28575,40954v,952,,952,,c29527,41906,29527,41906,28575,40954v952,,952,,,c28575,40954,28575,40954,28575,40954xm31432,124774v-952,-953,-952,-953,,c30480,123821,29527,123821,29527,124774r1905,c30480,124774,30480,124774,31432,124774xm31432,112391v1906,,1906,-1905,1906,-2857c33338,108581,33338,107629,32385,108581v-953,953,-1905,1905,-1905,3810c29527,113344,30480,113344,31432,112391xm30480,97151v,,,,,c30480,98104,30480,99056,30480,99056v952,-952,952,-952,,-1905c31432,97151,31432,97151,30480,97151xm34290,102866v952,,1905,953,1905,953c37147,102866,35242,101914,35242,100961v,,-952,-952,-952,c33338,101914,34290,102866,34290,102866v,,-952,,-952,953c32385,103819,31432,103819,31432,104771r,c32385,104771,32385,104771,34290,102866v-952,953,,953,,xm31432,52384v,952,953,952,1906,952c34290,53336,34290,52384,35242,51431v,-952,-952,-952,-952,-952c32385,50479,31432,50479,31432,52384xm33338,137156v,-952,-953,-952,,c31432,137156,31432,137156,31432,137156v,,953,,1906,c33338,137156,33338,137156,33338,137156xm33338,69529v,,-953,-953,-953,c32385,69529,32385,70481,33338,70481v952,953,1904,1905,1904,3810c36195,75244,35242,77149,36195,77149v952,,952,-1905,952,-2858c38100,71434,37147,69529,33338,69529xm32385,92389v1905,,2857,-1905,3810,-1905c37147,90484,38100,90484,38100,88579v-953,-953,-1905,,-1905,c34290,90484,32385,90484,32385,92389xm32385,24761v1905,953,1905,3810,3810,5715c37147,29524,37147,27619,37147,25714v,-1905,-1905,-3810,-3809,-2858c32385,22856,31432,23809,32385,24761xm40957,33334v,952,-952,1905,,1905c41910,36191,42863,35239,42863,34286v,-952,,-1905,952,-952c43815,33334,44767,34286,44767,34286v,953,953,2858,,3810c44767,40954,42863,40954,40957,40001v-952,-952,-1905,-952,-3810,c36195,40001,35242,40954,36195,41906v,953,952,1905,2857,1905l40957,43811v953,,953,1905,,1905c39052,45716,37147,46669,36195,47621l34290,44764v,-953,,-953,-952,-1905c33338,42859,32385,41906,32385,42859v-953,2857,,5715,2857,7620c36195,50479,38100,51431,39052,51431v-1905,1905,-3810,3810,-952,5715l39052,56194v953,-953,3811,-1905,3811,-2858c42863,51431,40005,53336,39052,51431v,-952,,-1905,953,-1905c42863,48574,44767,46669,46672,44764r953,c49530,44764,52388,40954,50482,46669v,,,952,953,952c55245,47621,52388,43811,54292,42859v953,-953,,-1905,-952,-1905c49530,41906,49530,38096,48577,36191v-952,-1905,953,-2857,2858,-2857c52388,33334,53340,32381,52388,32381v,-952,-953,,-1906,c48577,32381,47625,33334,45720,32381v-4763,-3810,-4763,-3810,-4763,953xm33338,114296r,l33338,115249v,952,,,,-953c33338,115249,33338,114296,33338,114296xm34290,80959v,,952,,,c34290,79054,34290,79054,33338,79054v-953,,-953,,-953,952c32385,80959,33338,80959,34290,80959xm36195,30476r,c34290,32381,32385,32381,32385,33334v,1905,1905,952,2857,952c35242,34286,36195,35239,37147,35239r,c40005,33334,37147,32381,36195,30476xm36195,144776v,-952,,-1905,-953,-2857c34290,141919,34290,141919,34290,142871v,953,952,2858,1905,2858c36195,146681,36195,145729,36195,144776xm36195,150491v,-952,,-952,,c35242,149539,34290,150491,34290,150491v,,952,,1905,c36195,150491,36195,150491,36195,150491xm52388,65719v952,,952,-953,952,-953c53340,63814,52388,63814,52388,63814v-953,-953,-953,-1905,-2858,-953c47625,63814,46672,63814,45720,60956v,-952,-953,-1905,-2857,-1905c42863,58099,43815,57146,44767,56194v953,,2858,,2858,-1905c47625,53336,45720,53336,43815,54289v-952,,-1905,952,-1905,1905c40957,58099,39052,57146,38100,56194v-953,1905,-2858,952,-3810,1905c33338,60004,34290,64766,37147,65719v953,952,1905,952,2858,c40957,64766,40005,64766,39052,63814v-1905,-2858,-1905,-3810,953,-4763l42863,58099r,4762c42863,63814,42863,66671,44767,66671v2858,,5715,-952,7621,-952xm36195,128584v-953,,-953,952,-953,1905c35242,131441,36195,131441,36195,131441v952,-952,952,-952,,-2857c37147,129536,37147,128584,36195,128584xm37147,110486v,-952,,-952,-952,-1905c35242,107629,35242,108581,35242,109534v,952,,952,1905,952c37147,111439,37147,110486,37147,110486xm37147,98104v953,,1905,,2858,c40957,97151,41910,96199,40957,95246v,,-952,-952,-952,-952c39052,94294,39052,95246,39052,96199v-952,,-952,952,-1905,952c36195,97151,35242,97151,36195,98104v,,952,,952,xm36195,37144v,,,-953,,-953c36195,36191,36195,36191,36195,37144xm37147,137156r,c37147,136204,37147,136204,37147,137156v,-952,-952,-952,,c36195,137156,36195,137156,37147,137156xm38100,154301v,,,,,c37147,153349,36195,153349,36195,154301v,953,,953,1905,c37147,155254,38100,155254,38100,154301xm39052,123821v,,,953,,c40005,123821,40005,123821,40957,123821v,-952,-952,-4762,-1905,-4762c39052,119059,38100,119059,38100,119059v-953,1905,952,2857,952,4762xm39052,26666v,953,953,1905,1905,1905c41910,28571,41910,28571,41910,27619v,-953,-953,-1905,-953,-1905c40005,25714,39052,25714,39052,26666xm40005,135251r,c40957,133346,40957,133346,40005,133346v-953,,-953,953,-953,953c39052,134299,40005,135251,40005,135251xm40957,74291v,,-1905,953,,1905c41910,76196,42863,76196,42863,75244r952,-3810c43815,70481,43815,70481,42863,69529v-953,,-953,952,-953,952c40957,71434,41910,73339,40957,74291xm41910,149539v,,953,,,c41910,147634,41910,147634,40957,147634v,,-952,952,-952,952c40005,149539,40957,149539,41910,149539xm42863,80006v,-952,-953,-1905,-1906,-1905c40957,78101,40005,78101,40005,79054v952,952,952,952,2858,952c42863,80959,42863,80959,42863,80006xm43815,106676r952,1905c44767,108581,45720,108581,44767,108581v,-952,-952,-952,-952,-1905c43815,103819,43815,101914,43815,99056v952,,952,,952,-952c44767,98104,44767,98104,44767,98104v-952,,-952,952,-952,952c41910,100009,40957,100961,40957,102866v,953,,1905,,3810c40005,107629,40005,109534,40957,110486v,,953,,953,c41910,109534,40957,108581,40957,107629r,c41910,107629,42863,107629,43815,106676xm43815,161921v,,,-952,,c41910,160969,40957,161921,40005,163826v,953,952,953,952,953c43815,164779,43815,162874,43815,161921xm41910,140014v,952,-953,1905,,1905c42863,141919,42863,141919,42863,141919v,-1905,,-1905,-953,-1905c41910,139061,42863,138109,41910,138109v,,-953,,-953,c40005,139061,40957,139061,41910,140014xm46672,119059v,,-952,-953,,c44767,118106,43815,117154,42863,118106v,,952,953,952,953c44767,120011,45720,120011,46672,119059xm43815,85721v-952,,-952,,,c42863,86674,45720,89531,46672,88579v953,,953,-953,953,-953c46672,85721,44767,85721,43815,85721xm49530,92389v,-1905,-953,-953,-1905,-953c46672,91436,45720,91436,44767,90484v,,-952,,-1904,c42863,91436,43815,91436,43815,91436v952,953,1905,953,2857,953c48577,93341,49530,93341,49530,92389xm43815,25714r2857,3810c47625,29524,47625,29524,47625,28571v952,-952,952,-2857,,-2857c44767,25714,45720,22856,43815,22856v,,,,,c43815,24761,42863,24761,43815,25714xm44767,129536v,,-952,,,l44767,129536v-952,953,-952,953,,l44767,129536xm43815,126679v,,,,,c43815,126679,43815,126679,43815,126679r,c43815,126679,43815,126679,43815,126679xm44767,79054v,,953,,,c44767,78101,44767,78101,44767,79054v,-1905,,-953,,c44767,78101,44767,79054,44767,79054xm46672,42859v-2857,-953,,-2858,,-4763c46672,38096,47625,37144,47625,38096v,,,,,953c47625,40001,47625,41906,46672,42859xm46672,49526v,,,,,c46672,49526,46672,48574,46672,49526v,-952,-952,-952,,c45720,49526,46672,49526,46672,49526xm52388,130489v,-953,-953,-953,-1906,-953l50482,129536v,-1905,,-3810,-1905,-4762c50482,124774,51435,123821,50482,121916v,-952,,-1905,-952,-1905l49530,120011v,953,952,953,952,1905c49530,122869,48577,123821,48577,124774v,1905,-952,2857,-952,4762c47625,130489,47625,131441,48577,131441r,l46672,133346v-952,1905,-952,3810,1905,4763c49530,138109,50482,138109,49530,138109v-1905,-2858,1905,-3810,952,-5715c51435,131441,52388,131441,52388,130489xm46672,18094r,c47625,18094,47625,18094,46672,18094v953,,,-953,,c46672,17141,46672,18094,46672,18094xm48577,100009v-952,952,-1905,1905,-1905,2857c46672,103819,46672,104771,47625,104771v952,-952,952,-1905,1905,-3810c49530,100009,49530,100009,48577,100009xm47625,109534v,952,,1905,952,1905c49530,111439,49530,110486,49530,110486v-953,-952,-953,-1905,-1905,-952c46672,107629,47625,109534,47625,109534xm47625,97151v952,,952,,,c48577,96199,48577,96199,47625,96199v,,,,,952c47625,97151,47625,97151,47625,97151xm54292,70481v,,,-952,,c52388,70481,53340,71434,53340,72386v-1905,,-2858,,-4763,953c48577,73339,47625,74291,47625,74291v,953,952,953,952,953c50482,75244,53340,76196,53340,72386v,-952,1905,-952,952,-1905xm50482,131441r-1905,l48577,131441v953,-952,953,-1905,1905,-1905l50482,131441xm48577,114296v953,953,953,,1905,c50482,114296,51435,114296,51435,113344v-953,-953,-953,-953,-1905,c48577,113344,48577,114296,48577,114296xm51435,148586v,,-953,-952,,c49530,147634,49530,147634,49530,148586v,953,952,953,952,953c50482,149539,50482,149539,51435,148586xm52388,80959v,-953,-953,-1905,-1906,-1905c49530,79054,49530,80006,49530,80959v,952,,1905,952,1905c51435,81911,52388,81911,52388,80959xm49530,68576r,c48577,69529,49530,69529,49530,69529r,-953c50482,68576,50482,68576,49530,68576xm50482,58099v,,,,,c50482,57146,50482,57146,50482,58099v,-953,-952,-953,,c49530,58099,49530,58099,50482,58099xm51435,86674v,-953,-953,-953,,l50482,86674v-952,,,,953,c50482,86674,51435,86674,51435,86674xm53340,145729v,,-952,,,c52388,145729,52388,145729,53340,145729r,c53340,146681,53340,145729,53340,145729xm56197,45716r,c57150,44764,56197,44764,56197,44764v,,,,,952c55245,45716,56197,45716,56197,45716xm57150,48574v-953,,-953,,-953,c56197,48574,56197,49526,57150,48574v,952,,952,,c58102,48574,58102,48574,57150,48574xm97155,54289v,,-953,,,l96202,54289v953,,,2857,1905,952c98107,56194,97155,54289,97155,54289xm104775,40001v-953,,-1905,953,-953,1905c103822,41906,104775,42859,104775,41906v952,953,,-952,,-1905xm106680,37144v-953,,-953,,,c104775,37144,104775,38096,104775,39049v,,,952,,952l105727,39049v,,953,-953,953,-1905xm110490,49526v-952,,-952,-952,-2858,c106680,49526,106680,51431,106680,51431v952,,952,,952,c109538,52384,110490,50479,110490,49526xm120967,51431v-1904,-952,-3810,-1905,-4762,-952c114300,51431,114300,55241,114300,57146v952,,952,,1905,c117157,51431,120015,55241,120015,53336v952,-952,952,-1905,952,-1905xm115252,34286v,,,953,,c116205,34286,116205,34286,115252,34286r,l115252,34286xe" stroked="f">
                  <v:stroke joinstyle="miter"/>
                  <v:path arrowok="t" o:connecttype="custom" o:connectlocs="138113,52384;113347,72386;87630,43811;106680,24761;113347,19046;104775,12379;91440,17141;80963,26666;65722,62861;65722,67624;64770,90484;64770,91436;65722,120964;66675,151444;85725,169541;93345,170494;96202,171446;98107,176209;94297,178114;74295,179066;68580,179066;50482,178114;40957,178114;39052,178114;18097,179066;3810,179066;0,174304;3810,170494;5715,170494;17145,160969;19050,127631;19050,124774;19050,108581;20002,100961;20002,36191;17145,24761;8572,18094;3810,17141;0,12379;4763,8569;21907,8569;48577,4759;60960,1901;66675,6664;66675,24761;66675,28571;67627,31429;69532,29524;83820,9521;116205,949;140017,26666;138113,52384;26670,39049;26670,39049;26670,39049;26670,39049;26670,39049;26670,53336;29527,57146;30480,55241;27622,51431;26670,53336;28575,83816;28575,83816;28575,83816;28575,83816;28575,83816;28575,40954;28575,40954;28575,40954;28575,40954;28575,40954;31432,124774;31432,124774;29527,124774;31432,124774;31432,124774;31432,112391;33338,109534;32385,108581;30480,112391;31432,112391;30480,97151;30480,97151;30480,99056;30480,97151;30480,97151;34290,102866;36195,103819;35242,100961;34290,100961;34290,102866;33338,103819;31432,104771;31432,104771;34290,102866;34290,102866;31432,52384;33338,53336;35242,51431;34290,50479;31432,52384;33338,137156;33338,137156;31432,137156;33338,137156;33338,137156;33338,69529;32385,69529;33338,70481;35242,74291;36195,77149;37147,74291;33338,69529;32385,92389;36195,90484;38100,88579;36195,88579;32385,92389;32385,24761;36195,30476;37147,25714;33338,22856;32385,24761;40957,33334;40957,35239;42863,34286;43815,33334;44767,34286;44767,38096;40957,40001;37147,40001;36195,41906;39052,43811;40957,43811;40957,45716;36195,47621;34290,44764;33338,42859;32385,42859;35242,50479;39052,51431;38100,57146;39052,56194;42863,53336;39052,51431;40005,49526;46672,44764;47625,44764;50482,46669;51435,47621;54292,42859;53340,40954;48577,36191;51435,33334;52388,32381;50482,32381;45720,32381;40957,33334;33338,114296;33338,114296;33338,115249;33338,114296;33338,114296;34290,80959;34290,80959;33338,79054;32385,80006;34290,80959;36195,30476;36195,30476;32385,33334;35242,34286;37147,35239;37147,35239;36195,30476;36195,144776;35242,141919;34290,142871;36195,145729;36195,144776;36195,150491;36195,150491;34290,150491;36195,150491;36195,150491;52388,65719;53340,64766;52388,63814;49530,62861;45720,60956;42863,59051;44767,56194;47625,54289;43815,54289;41910,56194;38100,56194;34290,58099;37147,65719;40005,65719;39052,63814;40005,59051;42863,58099;42863,62861;44767,66671;52388,65719;36195,128584;35242,130489;36195,131441;36195,128584;36195,128584;37147,110486;36195,108581;35242,109534;37147,110486;37147,110486;37147,98104;40005,98104;40957,95246;40005,94294;39052,96199;37147,97151;36195,98104;37147,98104;36195,37144;36195,36191;36195,37144;37147,137156;37147,137156;37147,137156;37147,137156;37147,137156;38100,154301;38100,154301;36195,154301;38100,154301;38100,154301;39052,123821;39052,123821;40957,123821;39052,119059;38100,119059;39052,123821;39052,26666;40957,28571;41910,27619;40957,25714;39052,26666;40005,135251;40005,135251;40005,133346;39052,134299;40005,135251;40957,74291;40957,76196;42863,75244;43815,71434;42863,69529;41910,70481;40957,74291;41910,149539;41910,149539;40957,147634;40005,148586;41910,149539;42863,80006;40957,78101;40005,79054;42863,80006;42863,80006;43815,106676;44767,108581;44767,108581;43815,106676;43815,99056;44767,98104;44767,98104;43815,99056;40957,102866;40957,106676;40957,110486;41910,110486;40957,107629;40957,107629;43815,106676;43815,161921;43815,161921;40005,163826;40957,164779;43815,161921;41910,140014;41910,141919;42863,141919;41910,140014;41910,138109;40957,138109;41910,140014;46672,119059;46672,119059;42863,118106;43815,119059;46672,119059;43815,85721;43815,85721;46672,88579;47625,87626;43815,85721;49530,92389;47625,91436;44767,90484;42863,90484;43815,91436;46672,92389;49530,92389;43815,25714;46672,29524;47625,28571;47625,25714;43815,22856;43815,22856;43815,25714;44767,129536;44767,129536;44767,129536;44767,129536;44767,129536;43815,126679;43815,126679;43815,126679;43815,126679;43815,126679;44767,79054;44767,79054;44767,79054;44767,79054;44767,79054;46672,42859;46672,38096;47625,38096;47625,39049;46672,42859;46672,49526;46672,49526;46672,49526;46672,49526;46672,49526;52388,130489;50482,129536;50482,129536;48577,124774;50482,121916;49530,120011;49530,120011;50482,121916;48577,124774;47625,129536;48577,131441;48577,131441;46672,133346;48577,138109;49530,138109;50482,132394;52388,130489;46672,18094;46672,18094;46672,18094;46672,18094;46672,18094;48577,100009;46672,102866;47625,104771;49530,100961;48577,100009;47625,109534;48577,111439;49530,110486;47625,109534;47625,109534;47625,97151;47625,97151;47625,96199;47625,97151;47625,97151;54292,70481;54292,70481;53340,72386;48577,73339;47625,74291;48577,75244;53340,72386;54292,70481;50482,131441;48577,131441;48577,131441;50482,129536;50482,131441;48577,114296;50482,114296;51435,113344;49530,113344;48577,114296;51435,148586;51435,148586;49530,148586;50482,149539;51435,148586;52388,80959;50482,79054;49530,80959;50482,82864;52388,80959;49530,68576;49530,68576;49530,69529;49530,68576;49530,68576;50482,58099;50482,58099;50482,58099;50482,58099;50482,58099;51435,86674;51435,86674;50482,86674;51435,86674;51435,86674;53340,145729;53340,145729;53340,145729;53340,145729;53340,145729;56197,45716;56197,45716;56197,44764;56197,45716;56197,45716;57150,48574;56197,48574;57150,48574;57150,48574;57150,48574;97155,54289;97155,54289;96202,54289;98107,55241;97155,54289;104775,40001;103822,41906;104775,41906;104775,40001;106680,37144;106680,37144;104775,39049;104775,40001;105727,39049;106680,37144;110490,49526;107632,49526;106680,51431;107632,51431;110490,49526;120967,51431;116205,50479;114300,57146;116205,57146;120015,53336;120967,51431;115252,34286;115252,34286;115252,34286;115252,34286;115252,34286"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44" o:spid="_x0000_s1030" style="position:absolute;left:4532;top:873;width:1396;height:1822;visibility:visible;mso-wrap-style:square;v-text-anchor:middle" coordsize="139585,1821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" path="m51003,95736v,4762,952,9525,952,14287c52908,120501,53861,130978,57671,141455v3809,9525,9525,17146,18097,22860c89103,172888,102438,170030,108153,153838v1905,-4762,952,-7620,-3810,-9525c91961,138598,90055,128120,93865,116690v953,-2857,1906,-5714,4763,-7620c105296,104308,111963,101451,120536,102403v8572,952,17145,8573,18097,18098c140538,135740,135775,148123,127203,160505v-9525,12383,-21907,18098,-37148,20956c74815,183365,60528,181461,47193,175745,36715,170983,27190,164315,19571,154790,10998,144313,5283,131930,2425,118595,-1385,100498,-432,81448,3378,63351,7188,46205,14808,32870,26238,20488,37668,8105,51955,2390,69100,486v15240,-1906,28575,1904,41911,9525c118630,14773,123393,20488,127203,28108v8572,15240,11430,31432,12383,48578c139586,79543,139586,81448,139586,84305v,4763,-953,5715,-5715,5715c130061,90020,126250,90020,122440,90020v-21907,953,-43815,953,-64769,953c51955,90020,51955,90973,51003,95736xm11950,96688v953,1905,,4763,3811,5715c14808,100498,14808,98593,14808,96688v1905,,1905,-1905,2857,-2858c17665,93830,18618,92878,18618,92878v-953,-952,-953,,-1905,c14808,93830,13855,92878,13855,90973v,-953,953,-1905,-952,-1905c10998,89068,11950,90973,11950,91926r,1904c11950,93830,11950,93830,11950,93830r,c9093,94783,10998,95736,11950,96688r,l11950,96688xm43383,55730v,-1904,-953,-2857,-953,-4762c43383,48111,42430,47158,39573,46205v-952,,-952,-952,-952,-1904c38621,43348,39573,43348,40525,43348v953,,1905,953,2858,c43383,43348,42430,41443,41478,41443v-953,-953,-1905,,-2857,c37668,42395,36715,43348,36715,45253v,1905,1906,2858,-952,3810c34811,49063,35763,50015,35763,50968v,,,952,,952c35763,51920,35763,51920,34811,51920v-953,-1905,-2858,-2857,-1906,-4762c33858,45253,33858,45253,33858,43348v,-953,953,-1905,-953,-1905c31953,41443,29096,39538,29096,42395v,953,-953,1906,-1906,1906c24333,44301,22428,47158,19571,48111v-1906,,,952,,952c20523,50015,21475,50015,22428,49063v2858,-1905,3810,2857,7620,1905c30048,50968,30048,51920,30048,51920v-952,953,,1906,952,1906c31953,53826,32905,53826,32905,54778v,,-952,952,-952,952c29096,56683,28143,54778,26238,53826v,-953,-952,-2858,-2858,-1906c22428,51920,22428,53826,22428,53826v952,1904,1905,,2858,l25286,53826v,2857,-953,4762,-3811,5714c20523,60493,19571,61445,18618,62398v-953,953,-2857,-953,-2857,c14808,63351,17665,64303,16713,65255r-952,953c14808,67161,13855,68113,12903,69065v,953,,1905,952,1905c14808,70970,14808,70970,15761,70018v,-953,,-3810,1904,-2857c18618,68113,18618,70018,17665,71923v,953,-952,953,-952,1905c14808,74780,14808,76686,15761,77638v-953,,-1906,-952,-3811,-952c11950,75733,10998,76686,10046,76686v,952,,952,,1904c12903,82401,15761,81448,17665,77638v953,952,7621,-952,7621,952c26238,81448,25286,82401,27190,84305v-2857,953,,3810,-1904,4763c24333,88115,20523,87163,20523,85258v,-2857,1905,-3810,,-4763c18618,79543,19571,83353,17665,84305v,,-1904,-952,-1904,-952c12903,85258,13855,87163,16713,89068v952,952,1905,1905,2858,1905c22428,92878,24333,91926,25286,88115v952,953,3810,,4762,953c31953,90020,33858,89068,35763,88115v,,952,-952,952,-952c36715,86211,35763,86211,35763,86211v-952,,-1905,,-2858,c31000,85258,28143,86211,28143,82401v953,-1906,1905,-4763,2857,-6668c31000,74780,31953,73828,32905,74780v953,953,,1906,-952,1906c29096,78590,31000,80495,32905,81448v953,1905,2858,2857,4763,1905c38621,83353,38621,82401,37668,82401v-953,-953,-1905,-2858,-3810,-1906c33858,79543,34811,78590,34811,78590v2857,-1904,1904,-3810,952,-4762l37668,73828v,,,,,c36715,73828,36715,73828,35763,73828v-1905,-952,-1905,-4763,-4763,-4763c30048,66208,22428,66208,19571,64303v-953,-952,5715,-4763,7619,-4763c30048,59540,31953,58588,32905,55730v953,-1904,3810,-1904,5716,-3810c38621,51920,39573,54778,40525,55730v,,,,,c41478,56683,41478,56683,42430,56683v953,,953,-953,953,-953xm11950,83353v953,952,953,,,c12903,82401,11950,81448,11950,81448v-952,,-952,,-952,953c10998,83353,11950,83353,11950,83353xm15761,96688r-2858,c12903,96688,12903,96688,12903,96688r,-2858l12903,93830v952,953,1905,1906,2858,2858xm14808,110023v2857,953,4763,953,3810,-2858c18618,107165,18618,106213,19571,106213v-1906,,-2858,,-4763,c15761,105261,15761,103355,15761,102403v-953,,-1906,952,-1906,952c12903,103355,13855,104308,13855,104308v-952,2857,-2857,4762,953,5715xm21475,74780v-952,,-1904,953,-2857,953c17665,75733,16713,75733,15761,76686v952,-1906,3810,-2858,5714,-3810c22428,72876,23380,72876,23380,73828v,952,-952,952,-1905,952xm16713,131930v,,-952,,-952,-952c15761,130978,15761,131930,15761,131930v,953,,953,952,c16713,132883,16713,132883,16713,131930xm16713,90973r,c15761,90973,16713,91926,16713,91926r,-953xm18618,121453v953,952,1905,,2857,-952c21475,121453,21475,121453,22428,121453r,-952c22428,119548,21475,120501,21475,120501v,-1906,-952,-1906,-2857,-2858c18618,117643,19571,116690,19571,116690v2857,,4762,-952,6667,-1904c27190,113833,28143,113833,29096,114786v1904,1904,1904,1904,2857,c32905,110976,34811,110976,37668,112880v,953,,953,,953c37668,114786,37668,115738,38621,114786v952,,952,-953,,-953l37668,112880v-953,-2857,-3810,-6667,-1905,-9525c36715,101451,34811,101451,32905,101451v-1905,,-4762,2857,-6667,952l25286,103355v,953,3810,3810,4762,2858c31000,106213,31953,105261,31953,106213v,952,,1905,,1905c31000,109070,30048,110976,28143,110023v-3810,-953,-8572,1905,-9525,4763c17665,115738,19571,116690,19571,116690v-953,2858,-2858,3811,-953,4763xm22428,129073v,,952,,,c22428,127168,21475,128120,20523,128120r-952,-952c19571,127168,18618,126215,18618,126215v,,-953,,,l19571,127168v,,952,,952,c20523,129073,21475,130026,22428,129073xm21475,97640v-952,-952,-952,-952,,c19571,96688,18618,96688,18618,97640v,953,953,953,953,953c20523,97640,20523,97640,21475,97640xm20523,140503v,-952,,-952,,-952c19571,139551,19571,139551,19571,139551v,952,,952,,1904c19571,140503,20523,140503,20523,140503xm19571,55730r,c20523,55730,20523,55730,19571,55730v952,,952,-952,,c19571,54778,19571,55730,19571,55730xm21475,104308r953,-1905c22428,101451,23380,100498,22428,100498r-953,c20523,100498,20523,101451,20523,102403r952,1905c20523,104308,19571,105261,19571,106213v,952,952,1905,952,1905c21475,110023,22428,109070,23380,109070v953,-952,953,-1905,,-2857l21475,104308xm23380,130978v-1905,,-2857,952,-2857,2858c20523,134788,20523,135740,21475,134788v953,,1905,-1905,1905,-3810c24333,130978,24333,130978,23380,130978xm21475,88115v,-952,,-952,,c23380,87163,23380,87163,23380,88115v,,,,-1905,c22428,88115,21475,88115,21475,88115xm22428,68113v,,,,,l25286,66208v,953,,3810,,4762c24333,71923,22428,69065,22428,68113xm26238,126215v,-952,-952,-952,-1905,-952l23380,125263v,1905,953,952,2858,952c25286,127168,26238,127168,26238,126215xm25286,96688v952,,952,,,c26238,94783,26238,92878,24333,92878v-953,,-953,952,-953,2858c23380,95736,24333,96688,25286,96688xm31953,140503v-1905,-952,-953,952,-2857,1905l29096,142408v,-1905,-953,-3810,-1906,-4763c27190,137645,26238,136693,26238,136693v-952,,-952,952,-952,1905c25286,141455,27190,142408,29096,142408v,953,,2857,1904,2857c31953,145265,31953,144313,31953,143361v,-1906,952,-2858,,-2858xm26238,119548v-952,-953,-952,,,c25286,120501,26238,120501,26238,120501v,,,,,-953c26238,119548,26238,119548,26238,119548xm26238,72876v,-953,,-953,,c27190,72876,27190,72876,27190,72876v,,-952,,-952,c26238,72876,26238,72876,26238,72876xm26238,30965v,,,,,c27190,30965,27190,30965,27190,30965v,-952,,-952,-952,c26238,30013,26238,30013,26238,30965xm28143,128120v,953,953,1906,1905,1906c30048,130026,31000,130026,30048,129073v,,-952,-953,-1905,-953c29096,128120,28143,128120,28143,128120xm29096,124311v952,,952,-953,952,-1906c30048,122405,30048,121453,29096,121453v,952,-953,1905,,2858c28143,124311,29096,124311,29096,124311xm28143,68113r2857,c31000,68113,30048,70970,29096,70970v,953,-953,-2857,-953,-2857xm29096,134788v,952,,952,952,952c31000,135740,31953,134788,31953,133836v,-953,-953,-953,-953,-953c29096,133836,29096,133836,29096,134788xm30048,98593v,,,952,,c31000,98593,31000,97640,31000,96688r,l31953,95736v,,,-953,,-953c31953,94783,31953,93830,31000,94783v,,,953,,953c31000,95736,31000,96688,31000,96688v-952,952,-1904,952,-952,1905xm30048,37633v,,952,,,c31000,36680,31000,36680,30048,37633v,-953,,-953,,l30048,37633xm33858,59540v-953,953,-1905,,-2858,953c31000,61445,31000,62398,31953,63351v952,1904,1905,,2858,l36715,63351v953,,1906,,1906,-953c38621,62398,37668,61445,37668,61445v-1905,-952,-1905,-1905,-3810,-1905xm33858,124311v953,,1905,,1905,-953c35763,122405,34811,122405,33858,121453v-953,-952,-953,952,-953,952c31953,124311,32905,124311,33858,124311xm39573,133836v-952,-1906,-2858,-2858,-4762,-4763c34811,129073,33858,128120,32905,129073v-952,953,-952,953,-952,1905c31953,133836,35763,134788,35763,138598v,,,,952,c38621,138598,40525,135740,39573,133836xm34811,30013r,l35763,28108v,-953,952,-953,,-953c34811,27155,33858,28108,32905,28108v,953,1906,953,1906,1905xm35763,147170v,-952,,-952,-952,-952c33858,146218,33858,146218,33858,147170v,,,953,1905,c34811,148123,35763,147170,35763,147170xm34811,34776v,,-1906,952,,1904c35763,36680,36715,36680,36715,35728v,-1905,,-4763,-1904,-5715c35763,31918,35763,33823,34811,34776xm37668,103355v953,,953,-952,953,-1904c37668,99545,36715,99545,34811,98593v,,-953,952,-953,952c34811,101451,35763,102403,37668,103355xm35763,58588v,,952,,,c36715,57636,35763,56683,35763,56683v,,-952,953,,1905c34811,58588,34811,58588,35763,58588xm41478,120501v,-953,-953,-953,-953,-953c40525,119548,38621,119548,38621,120501v,,952,952,1904,952c40525,121453,40525,121453,41478,120501xm40525,152886r,c39573,151933,39573,152886,38621,152886v952,,952,,1904,l40525,152886xm40525,69065r,c40525,68113,40525,67161,40525,67161v-952,952,-952,952,,1904c39573,69065,40525,70018,40525,69065xm41478,106213v,-952,,-952,,c40525,105261,40525,105261,40525,106213v,,,952,953,c41478,107165,41478,106213,41478,106213xm43383,70018v953,,953,,,l43383,70018v,-953,,-953,,c43383,70018,43383,70018,43383,70018xm44336,139551v,-953,,-953,,c43383,139551,43383,139551,44336,139551r,l44336,139551xm47193,29061v,-953,-953,-953,-953,-953c45288,28108,45288,28108,45288,29061v,,,952,1905,c46240,30013,47193,30013,47193,29061xm50050,52873v,-953,-952,-953,-1904,-953c48146,51920,47193,51920,47193,52873v,,953,953,2857,c50050,53826,50050,53826,50050,52873xm51003,38586r,l50050,38586v-952,,,952,953,c50050,38586,50050,38586,51003,38586xm51955,75733v,4762,953,4762,5716,4762c63386,80495,64338,79543,70053,80495v952,,1905,,2858,c76721,81448,83388,80495,88150,80495v4763,,6668,-952,6668,-6667c94818,62398,94818,50968,93865,39538,92913,31918,91008,25251,87198,18583v-952,-2857,-2858,-4763,-3810,-6668c79578,8105,74815,7153,70053,10011v-2857,1904,-5715,4762,-7620,7619c59575,23345,56718,29061,55765,34776,53861,49063,51955,62398,51955,75733xm111011,128120v,-952,-953,-2857,-1906,-2857c106248,127168,106248,126215,105296,123358v,,-1906,,-2858,c101486,123358,102438,124311,102438,124311v,2857,6667,3809,3810,5715c107200,130978,107200,132883,108153,131930v1905,-952,1905,-2857,2858,-3810xm102438,47158v,,952,,952,l104343,46205v,,-953,,-1905,953c102438,46205,102438,47158,102438,47158xm104343,41443v1905,1905,953,2858,953,4762l108153,45253v-953,-952,-953,-2858,-953,-3810c107200,40490,107200,39538,106248,39538v,,-952,,-952,c104343,39538,104343,40490,104343,41443xm105296,30965v952,,952,,952,-952c106248,29061,106248,29061,105296,29061v-953,,-953,,-1906,952c102438,30965,104343,30965,105296,30965xm106248,117643v1905,952,2857,3810,3810,5715c110058,124311,111011,124311,111011,123358v952,-2857,2857,-2857,4762,-4763c116725,119548,116725,120501,115773,121453v-952,952,-952,2858,,3810c114821,125263,113868,125263,113868,126215v-953,1905,953,2858,1905,2858c116725,129073,118630,130978,118630,128120v,-1905,,-3809,1906,-2857c121488,124311,121488,124311,121488,123358v-952,,-952,,-952,-953c120536,121453,122440,119548,122440,118595v,,,-1905,,-952c120536,119548,118630,116690,116725,118595v-1904,-952,,-2857,,-4762c116725,111928,119583,110976,118630,110023v-952,-953,-1905,1905,-3809,1905c114821,110976,113868,110976,113868,110976v,,,952,,952c113868,111928,114821,111928,114821,111928v952,1905,-1906,2858,-953,5715c113868,118595,113868,118595,113868,119548v-953,,-953,,-1905,-953c111011,118595,110058,117643,109105,117643v-952,-953,-952,-1905,-1905,c106248,116690,106248,117643,106248,117643xm111011,50968v,,-953,,,c111011,53826,110058,53826,109105,53826v-1905,-953,-2857,,-1905,1904c108153,57636,107200,58588,106248,59540v-952,1905,952,4763,1905,4763c111011,61445,111011,65255,112915,65255r,c113868,66208,114821,67161,114821,69065v,1905,952,4763,2857,4763c119583,73828,123393,74780,124346,70970v,-952,952,-952,,-1905c123393,68113,123393,68113,122440,69065v-952,1905,-3810,953,-4762,1905c116725,70970,116725,70970,115773,70970v,,,-952,,-952c118630,70018,118630,67161,120536,66208v,-953,952,-953,952,-1905c121488,64303,120536,64303,120536,64303v-953,,-2858,,-3811,952c115773,65255,114821,66208,114821,65255v,-1904,-953,-1904,-1906,-1904c111963,63351,111011,62398,111963,61445v,-952,952,,1905,c114821,61445,116725,62398,117678,60493v952,-1905,-1905,-953,-2857,-1905c114821,58588,113868,58588,113868,57636v,-953,953,-953,1905,-953c116725,56683,118630,55730,117678,54778v-953,-5715,-4763,,-6667,-3810xm107200,68113v,,,,,l107200,68113v-952,,-952,952,,c107200,69065,107200,69065,107200,68113xm107200,48111v953,952,1905,,2858,-953c111011,46205,111963,47158,112915,47158v-952,-2857,-2857,-953,-4762,-1905c108153,46205,106248,47158,107200,48111xm111963,71923v952,,952,-953,,c111963,70018,111011,69065,110058,70018v-953,952,-1905,2858,,3810c111963,74780,111011,71923,111963,71923xm112915,43348v953,,1906,1905,2858,c116725,42395,114821,42395,113868,41443v-1905,-1905,,-2857,,-3810c114821,36680,115773,35728,113868,34776v-953,-953,-2857,-953,-3810,c109105,34776,110058,36680,110058,37633v,,,953,,953c109105,43348,109105,43348,112915,43348xm111011,139551v,-953,,-953,-953,-953c109105,138598,109105,138598,109105,139551v,,,952,1906,c111011,140503,111011,140503,111011,139551xm111963,133836v,,,-953,,c111011,132883,110058,133836,110058,133836v953,,953,952,1905,c111963,134788,111963,134788,111963,133836xm111963,66208v952,,952,-953,952,-1905c111963,65255,111963,65255,111963,66208v-952,,,,,xm113868,71923v,,-953,,,c112915,71923,112915,71923,113868,71923r,2857c113868,74780,114821,74780,114821,73828v952,-952,,-952,-953,-1905xm112915,49063v,952,,952,953,952c114821,50015,113868,49063,112915,49063r,-1905l112915,49063xm116725,123358v,-953,,-1905,1905,-1905c118630,121453,119583,121453,119583,122405v-953,953,-1905,953,-2858,953c116725,124311,116725,124311,116725,123358xm119583,73828v-953,,-2858,,-2858,1905c116725,76686,117678,76686,118630,76686v953,,2858,,2858,-953c122440,73828,120536,74780,119583,73828xm120536,139551v,-953,,-1906,-1906,-1906c118630,137645,117678,137645,117678,138598v,953,1905,953,2858,953c120536,140503,120536,140503,120536,139551xm118630,48111v,952,953,952,1906,952c121488,49063,121488,49063,121488,48111v,-953,-952,-1906,-1905,-1906c118630,46205,118630,47158,118630,48111xm118630,38586v953,,953,,1906,-953c120536,36680,120536,36680,120536,36680v-953,953,-953,953,-1906,1906l118630,38586xm120536,54778v,,,952,,l123393,58588v,,,-952,,-952c123393,56683,122440,55730,120536,54778xm122440,131930v,953,953,953,,c123393,132883,123393,132883,122440,131930v953,,953,,,c123393,131930,122440,131930,122440,131930xm122440,129073v,,953,953,953,953c124346,130026,124346,130026,124346,129073v,,-953,,-1906,c123393,128120,122440,129073,122440,129073xm123393,124311v953,,953,,,c126250,125263,127203,124311,128155,122405v953,-952,-1905,,-3809,-952c124346,122405,123393,123358,123393,124311xm123393,48111v,,953,952,953,952c124346,49063,125298,49063,125298,49063v,-952,,-1905,-1905,-952c124346,47158,123393,47158,123393,48111xm126250,72876v,-953,-952,-953,,c125298,71923,125298,72876,125298,72876v-952,,,952,952,c125298,72876,126250,72876,126250,72876xm127203,60493v,,-953,-953,,l125298,61445v,,,953,952,953c126250,61445,127203,61445,127203,60493xm126250,54778v,952,953,952,1905,952c128155,55730,129108,55730,129108,54778v-953,,-1905,-952,-2858,c126250,54778,126250,54778,126250,54778xe" stroked="f">
                  <v:stroke joinstyle="miter"/>
                  <v:path arrowok="t" o:connecttype="custom" o:connectlocs="51003,95736;51955,110023;57671,141455;75768,164315;108153,153838;104343,144313;93865,116690;98628,109070;120536,102403;138633,120501;127203,160505;90055,181461;47193,175745;19571,154790;2425,118595;3378,63351;26238,20488;69100,486;111011,10011;127203,28108;139586,76686;139586,84305;133871,90020;122440,90020;57671,90973;51003,95736;11950,96688;15761,102403;14808,96688;17665,93830;18618,92878;16713,92878;13855,90973;12903,89068;11950,91926;11950,93830;11950,93830;11950,93830;11950,96688;11950,96688;11950,96688;43383,55730;42430,50968;39573,46205;38621,44301;40525,43348;43383,43348;41478,41443;38621,41443;36715,45253;35763,49063;35763,50968;35763,51920;34811,51920;32905,47158;33858,43348;32905,41443;29096,42395;27190,44301;19571,48111;19571,49063;22428,49063;30048,50968;30048,51920;31000,53826;32905,54778;31953,55730;26238,53826;23380,51920;22428,53826;25286,53826;25286,53826;21475,59540;18618,62398;15761,62398;16713,65255;15761,66208;12903,69065;13855,70970;15761,70018;17665,67161;17665,71923;16713,73828;15761,77638;11950,76686;10046,76686;10046,78590;17665,77638;25286,78590;27190,84305;25286,89068;20523,85258;20523,80495;17665,84305;15761,83353;16713,89068;19571,90973;25286,88115;30048,89068;35763,88115;36715,87163;35763,86211;32905,86211;28143,82401;31000,75733;32905,74780;31953,76686;32905,81448;37668,83353;37668,82401;33858,80495;34811,78590;35763,73828;37668,73828;37668,73828;35763,73828;31000,69065;19571,64303;27190,59540;32905,55730;38621,51920;40525,55730;40525,55730;42430,56683;43383,55730;11950,83353;11950,83353;11950,81448;10998,82401;11950,83353;15761,96688;12903,96688;12903,96688;12903,93830;12903,93830;15761,96688;14808,110023;18618,107165;19571,106213;14808,106213;15761,102403;13855,103355;13855,104308;14808,110023;21475,74780;18618,75733;15761,76686;21475,72876;23380,73828;21475,74780;16713,131930;15761,130978;15761,131930;16713,131930;16713,131930;16713,90973;16713,90973;16713,91926;16713,90973;18618,121453;21475,120501;22428,121453;22428,120501;21475,120501;18618,117643;19571,116690;26238,114786;29096,114786;31953,114786;37668,112880;37668,113833;38621,114786;38621,113833;37668,112880;35763,103355;32905,101451;26238,102403;25286,103355;30048,106213;31953,106213;31953,108118;28143,110023;18618,114786;19571,116690;18618,121453;22428,129073;22428,129073;20523,128120;19571,127168;18618,126215;18618,126215;19571,127168;20523,127168;22428,129073;21475,97640;21475,97640;18618,97640;19571,98593;21475,97640;20523,140503;20523,139551;19571,139551;19571,141455;20523,140503;19571,55730;19571,55730;19571,55730;19571,55730;19571,55730;21475,104308;22428,102403;22428,100498;21475,100498;20523,102403;21475,104308;19571,106213;20523,108118;23380,109070;23380,106213;21475,104308;23380,130978;20523,133836;21475,134788;23380,130978;23380,130978;21475,88115;21475,88115;23380,88115;21475,88115;21475,88115;22428,68113;22428,68113;25286,66208;25286,70970;22428,68113;26238,126215;24333,125263;23380,125263;26238,126215;26238,126215;25286,96688;25286,96688;24333,92878;23380,95736;25286,96688;31953,140503;29096,142408;29096,142408;27190,137645;26238,136693;25286,138598;29096,142408;31000,145265;31953,143361;31953,140503;26238,119548;26238,119548;26238,120501;26238,119548;26238,119548;26238,72876;26238,72876;27190,72876;26238,72876;26238,72876;26238,30965;26238,30965;27190,30965;26238,30965;26238,30965;28143,128120;30048,130026;30048,129073;28143,128120;28143,128120;29096,124311;30048,122405;29096,121453;29096,124311;29096,124311;28143,68113;31000,68113;29096,70970;28143,68113;29096,134788;30048,135740;31953,133836;31000,132883;29096,134788;30048,98593;30048,98593;31000,96688;31000,96688;31953,95736;31953,94783;31000,94783;31000,95736;31000,96688;30048,98593;30048,37633;30048,37633;30048,37633;30048,37633;30048,37633;33858,59540;31000,60493;31953,63351;34811,63351;36715,63351;38621,62398;37668,61445;33858,59540;33858,124311;35763,123358;33858,121453;32905,122405;33858,124311;39573,133836;34811,129073;32905,129073;31953,130978;35763,138598;36715,138598;39573,133836;34811,30013;34811,30013;35763,28108;35763,27155;32905,28108;34811,30013;35763,147170;34811,146218;33858,147170;35763,147170;35763,147170;34811,34776;34811,36680;36715,35728;34811,30013;34811,34776;37668,103355;38621,101451;34811,98593;33858,99545;37668,103355;35763,58588;35763,58588;35763,56683;35763,58588;35763,58588;41478,120501;40525,119548;38621,120501;40525,121453;41478,120501;40525,152886;40525,152886;38621,152886;40525,152886;40525,152886;40525,69065;40525,69065;40525,67161;40525,69065;40525,69065;41478,106213;41478,106213;40525,106213;41478,106213;41478,106213;43383,70018;43383,70018;43383,70018;43383,70018;43383,70018;44336,139551;44336,139551;44336,139551;44336,139551;44336,139551;47193,29061;46240,28108;45288,29061;47193,29061;47193,29061;50050,52873;48146,51920;47193,52873;50050,52873;50050,52873;51003,38586;51003,38586;50050,38586;51003,38586;51003,38586;51955,75733;57671,80495;70053,80495;72911,80495;88150,80495;94818,73828;93865,39538;87198,18583;83388,11915;70053,10011;62433,17630;55765,34776;51955,75733;111011,128120;109105,125263;105296,123358;102438,123358;102438,124311;106248,130026;108153,131930;111011,128120;102438,47158;103390,47158;104343,46205;102438,47158;102438,47158;104343,41443;105296,46205;108153,45253;107200,41443;106248,39538;105296,39538;104343,41443;105296,30965;106248,30013;105296,29061;103390,30013;105296,30965;106248,117643;110058,123358;111011,123358;115773,118595;115773,121453;115773,125263;113868,126215;115773,129073;118630,128120;120536,125263;121488,123358;120536,122405;122440,118595;122440,117643;116725,118595;116725,113833;118630,110023;114821,111928;113868,110976;113868,111928;114821,111928;113868,117643;113868,119548;111963,118595;109105,117643;107200,117643;106248,117643;111011,50968;111011,50968;109105,53826;107200,55730;106248,59540;108153,64303;112915,65255;112915,65255;114821,69065;117678,73828;124346,70970;124346,69065;122440,69065;117678,70970;115773,70970;115773,70018;120536,66208;121488,64303;120536,64303;116725,65255;114821,65255;112915,63351;111963,61445;113868,61445;117678,60493;114821,58588;113868,57636;115773,56683;117678,54778;111011,50968;107200,68113;107200,68113;107200,68113;107200,68113;107200,68113;107200,48111;110058,47158;112915,47158;108153,45253;107200,48111;111963,71923;111963,71923;110058,70018;110058,73828;111963,71923;112915,43348;115773,43348;113868,41443;113868,37633;113868,34776;110058,34776;110058,37633;110058,38586;112915,43348;111011,139551;110058,138598;109105,139551;111011,139551;111011,139551;111963,133836;111963,133836;110058,133836;111963,133836;111963,133836;111963,66208;112915,64303;111963,66208;111963,66208;113868,71923;113868,71923;113868,71923;113868,74780;114821,73828;113868,71923;112915,49063;113868,50015;112915,49063;112915,47158;112915,49063;116725,123358;118630,121453;119583,122405;116725,123358;116725,123358;119583,73828;116725,75733;118630,76686;121488,75733;119583,73828;120536,139551;118630,137645;117678,138598;120536,139551;120536,139551;118630,48111;120536,49063;121488,48111;119583,46205;118630,48111;118630,38586;120536,37633;120536,36680;118630,38586;118630,38586;120536,54778;120536,54778;123393,58588;123393,57636;120536,54778;122440,131930;122440,131930;122440,131930;122440,131930;122440,131930;122440,129073;123393,130026;124346,129073;122440,129073;122440,129073;123393,124311;123393,124311;128155,122405;124346,121453;123393,124311;123393,48111;124346,49063;125298,49063;123393,48111;123393,48111;126250,72876;126250,72876;125298,72876;126250,72876;126250,72876;127203,60493;127203,60493;125298,61445;126250,62398;127203,60493;126250,54778;128155,55730;129108,54778;126250,54778;126250,5477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45" o:spid="_x0000_s1031" style="position:absolute;left:6089;top:869;width:1610;height:1814;visibility:visible;mso-wrap-style:square;v-text-anchor:middle" coordsize="161015,1814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" path="m161016,119063v-953,11430,,21907,-3810,33337c154348,160972,150538,168593,141966,174307v-15240,10478,-34290,8573,-47625,-952c92436,171450,90531,169545,89578,167640v-3810,-3810,-3810,-3810,-7620,-952c74338,173355,65766,178118,56241,180022v-8573,1906,-18098,1906,-26670,c17188,176213,7663,168593,2901,156210v-4763,-12382,-2858,-22860,,-34290c3853,117157,6711,112395,10521,108585,20998,96203,33381,89535,48621,84772v7620,-2857,14287,-5715,20955,-9525c77196,70485,81006,63818,81958,56197v1905,-11429,953,-21907,-952,-33337c79101,15240,73386,9525,64813,8572,54336,7620,46716,10478,39096,17145v-2858,2858,-3810,5715,-2858,9525c37191,29528,38143,30480,41001,30480v10477,-952,17145,5715,18097,16192c60051,64770,43858,78105,26713,71438,18141,67628,11473,60960,10521,51435,8616,40005,11473,29528,19093,20003,28618,7620,40048,2857,55288,953,69576,-953,83863,,97198,3810v13335,3810,22860,12383,29528,22860c132441,35243,132441,44768,132441,55245v,2858,-953,5715,-953,8573c131488,69532,131488,76200,130536,81915v,3810,952,7620,952,11430c131488,108585,131488,124778,131488,140018v,3810,953,8572,953,12382c132441,154305,133393,156210,134346,157163v2857,4762,6667,4762,10477,952c149586,152400,150538,145732,151491,139065v,-5715,,-12383,952,-17145c152443,118110,154348,116205,158158,116205v953,-952,2858,,2858,2858xm10521,145732v-953,,-1905,,-2858,953c7663,147638,7663,148590,8616,148590v1905,,952,-1905,1905,-2858c10521,145732,10521,145732,10521,145732xm26713,144780v-952,-952,-2857,-2858,-1905,-3810c25761,140018,28618,140970,28618,140018v,,,-953,,-953c28618,137160,25761,136207,26713,134303v,,3810,952,4763,952l31476,138113v952,,1905,,2857,-953c35286,137160,36238,136207,36238,135255v,-952,-952,-952,-1905,-952c34333,133350,34333,132397,33381,132397r-3810,-952c28618,129540,26713,128588,25761,127635v2857,-1905,4762,953,6667,953c34333,127635,36238,125730,38143,124778r953,c40048,124778,40048,123825,40048,123825v-2857,-953,-952,-2857,-952,-4762c39096,118110,38143,117157,37191,117157v-1905,,-953,953,-953,1906c36238,120015,36238,120015,35286,120015v-2858,,-3810,1905,-1905,3810c34333,125730,33381,125730,32428,125730v-1905,-952,-3810,-952,-4762,1905c26713,126682,25761,124778,23856,125730v-953,952,952,1905,952,2858c24808,128588,24808,128588,24808,128588v-952,,-1905,952,-2857,1905c20998,129540,20046,129540,18141,129540v952,-1905,2857,-3810,952,-5715c18141,121920,16236,123825,15283,123825v-952,,-1905,,-2857,953c12426,126682,13378,126682,15283,126682v1905,,1905,,953,1906c15283,129540,14331,129540,15283,131445v953,952,1905,,2858,c18141,133350,19093,135255,19093,136207r2858,-1904c22903,137160,20998,139065,20998,140970v2858,952,1905,3810,1905,5715c21951,145732,20046,145732,20046,143828v-953,-1906,-1905,-2858,-3810,-2858c16236,139065,15283,137160,18141,137160v952,,952,-953,952,-953c18141,135255,16236,134303,15283,136207v-952,1906,-952,3811,953,4763c16236,142875,14331,144780,17188,146685v1905,1905,3810,953,5715,c24808,146685,25761,147638,26713,149543v1905,952,2858,,3810,-953c29571,146685,27666,145732,26713,144780xm18141,151447v-953,-952,-1905,-2857,-2858,-2857c14331,149543,16236,151447,14331,153353v,,,952,952,952c16236,154305,17188,153353,18141,151447xm19093,117157v,,,953,,953c19093,119063,18141,120015,19093,120015v953,,1905,-952,2858,-1905c22903,117157,23856,116205,22903,115253v-952,-953,-2857,-1906,-3810,-3810c17188,115253,18141,116205,19093,117157xm24808,154305r,l24808,154305v-952,-1905,,-3810,-1905,-2858c20998,152400,20046,151447,19093,153353v,952,-952,2857,953,3810c20998,158115,22903,158115,23856,158115r,l23856,157163v2857,-953,1905,-1906,952,-2858xm21951,39053v,,,-953,,c20046,38100,20046,39053,20046,40005v,952,,952,952,952c21951,40957,21951,40005,21951,39053xm24808,120015v-1905,,-2857,953,-3810,2857c20998,123825,21951,123825,23856,123825v1905,953,1905,-953,2857,-2857c26713,120015,24808,119063,24808,120015xm20998,112395v,952,,952,,c21951,113347,21951,113347,20998,112395v953,,953,,,c20998,111443,20998,112395,20998,112395xm24808,137160v,953,-952,953,,c22903,138113,22903,138113,21951,137160v,-953,,-953,952,-953c23856,136207,24808,136207,24808,137160xm21951,128588r,c23856,128588,25761,129540,26713,131445v-2857,952,-3810,-952,-4762,-2857xm24808,160972v,,-952,,-952,c22903,160972,22903,161925,22903,161925v,953,953,953,953,953c23856,162878,24808,161925,24808,160972xm23856,33338v,-953,,-953,-953,-953c21951,32385,21951,33338,21951,33338v952,,952,,1905,c23856,34290,23856,33338,23856,33338xm24808,154305r,2858c24808,157163,24808,157163,24808,157163v-1905,-953,-1905,-1906,,-2858c24808,154305,24808,154305,24808,154305xm22903,107632v,953,953,1906,1905,1906c25761,109538,24808,107632,25761,106680v,-952,,-1905,,-1905c23856,104775,23856,106680,22903,107632xm25761,98107r,c26713,98107,26713,98107,25761,98107v952,,952,,,c25761,98107,25761,98107,25761,98107xm30523,52388v,-953,-952,-953,-1905,-953c29571,50482,29571,50482,29571,49530v,,,-952,,-952c28618,48578,28618,49530,28618,49530v,,,952,-952,1905c24808,54293,27666,54293,29571,54293v,-953,952,-953,952,-1905xm27666,114300v,953,,953,,c29571,115253,29571,114300,29571,114300v-953,,-953,-953,-1905,c27666,113347,27666,114300,27666,114300xm34333,42863v,,-952,-953,-1905,-1906c31476,40005,29571,41910,29571,40005v952,-1905,,-2858,-953,-2858c27666,37147,27666,38100,27666,40005v-953,2858,-953,2858,2857,2858l31476,42863v1905,,1905,952,2857,xm42906,148590v-953,,-1905,953,-1905,1905c41001,152400,41001,153353,39096,153353v-2858,-953,-2858,952,-3810,2857c34333,156210,32428,157163,31476,156210v-953,,-1905,-1905,-953,-1905c34333,153353,31476,151447,31476,150495v,-952,-953,-1905,-1905,-952c28618,149543,28618,150495,28618,151447r,10478c28618,162878,27666,162878,28618,163830v953,,953,-952,953,-952c30523,161925,30523,160020,31476,160020v3810,952,2857,-1905,3810,-3810l36238,156210v,953,,2858,1905,2858c40048,159068,40048,160020,40048,160972v,953,,1906,953,1906c41953,162878,41953,161925,41953,160972v,-1904,-952,-2857,-2857,-3809l36238,156210v,-953,953,-1905,1905,-953c41953,156210,42906,153353,43858,150495v,,953,-952,-952,-1905xm28618,118110v,,,,,c29571,119063,29571,118110,29571,118110v,-953,,-953,-953,c28618,117157,28618,117157,28618,118110xm30523,141922v,953,953,1906,1905,1906c34333,143828,33381,142875,33381,141922v,-952,,-1904,-953,-952c30523,140018,30523,140970,30523,141922xm33381,134303v,952,,1904,,2857c32428,137160,31476,136207,30523,136207v953,-952,1905,-1904,2858,-1904xm33381,113347v,,952,,952,c35286,113347,35286,113347,35286,112395v,-952,-953,-952,-953,-952l32428,111443v-952,,-1905,-1905,-1905,-953c30523,112395,32428,113347,33381,113347xm32428,56197v,,-952,,,c31476,56197,31476,56197,32428,56197v-952,953,-952,953,,c31476,57150,32428,57150,32428,56197xm33381,150495v952,952,1905,952,2857,-952c37191,149543,38143,148590,38143,147638v,,-952,-953,-952,c36238,147638,36238,148590,36238,149543v-952,,-1905,-953,-1905,-1905c34333,146685,33381,146685,33381,147638v-1905,952,-953,1905,,2857xm33381,174307v,-952,,-952,,l33381,174307v-953,,,953,,c33381,174307,33381,174307,33381,174307xm34333,166688r,c33381,166688,33381,166688,34333,166688r,c34333,166688,34333,166688,34333,166688xm34333,106680v,952,,952,,c36238,107632,36238,107632,36238,106680v,,-952,,-1905,c34333,106680,34333,106680,34333,106680xm35286,38100v-953,,-953,953,,l35286,40005v,,952,,952,-952c36238,39053,35286,39053,35286,38100xm35286,51435v-953,953,-953,2858,-953,2858c36238,56197,36238,54293,38143,53340r953,c40048,53340,40048,52388,40048,52388r,c39096,52388,39096,52388,38143,53340v,,,953,,953c38143,54293,37191,54293,37191,53340v-953,-952,-953,-1905,-1905,-1905xm38143,128588r-2857,c35286,128588,34333,128588,34333,129540v953,953,1905,1905,2858,1905l37191,128588v952,,952,,1905,-953c39096,127635,39096,126682,39096,126682v,953,,953,-953,1906xm37191,163830v,,,-952,-953,-952c35286,162878,35286,163830,35286,164782v,953,952,1906,1905,953c38143,165735,37191,164782,37191,163830xm37191,138113r,c37191,139065,37191,139065,38143,139065v,,,,-952,-952c38143,138113,38143,137160,37191,138113xm39096,58103v,,-953,,,c38143,58103,37191,58103,37191,58103v952,,952,952,1905,c38143,59055,39096,59055,39096,58103xm39096,42863v,952,952,952,1905,952c41953,43815,43858,43815,43858,42863v-952,-953,-2857,,-4762,c39096,41910,38143,41910,39096,42863xm42906,39053v952,,952,,,c43858,40005,44811,40005,44811,39053v,,,-953,,-953c44811,38100,43858,39053,42906,39053xm44811,53340v-953,,,953,-953,1905c43858,55245,43858,56197,43858,56197v953,-952,953,-1904,953,-2857c45763,53340,44811,53340,44811,53340xm82911,147638v,-4763,,-9525,-953,-15241c81006,125730,81958,119063,81958,112395v,-5715,,-12382,,-16192l81958,80963v,-2858,-952,-2858,-2857,-953c73386,84772,67671,87630,61003,92393v-7620,5714,-13335,13335,-15240,22860c42906,127635,43858,139065,47668,150495v3810,11430,10478,14287,18098,13335c74338,161925,82911,154305,82911,147638xm47668,56197r,c48621,56197,48621,56197,47668,56197v953,-952,,-952,,c47668,55245,47668,55245,47668,56197xm89578,75247v-952,,-952,,-952,953c88626,77153,88626,77153,89578,77153v,,,-953,,-1906c90531,75247,89578,75247,89578,75247xm89578,30480v,,,952,,c90531,31432,90531,30480,89578,30480v953,-952,,-952,,c89578,29528,88626,30480,89578,30480xm91483,68580v953,,1905,-952,1905,-1905c93388,64770,91483,65722,90531,64770v-953,,-1905,,-1905,952c89578,67628,90531,68580,91483,68580xm99103,91440v,953,953,1905,953,2857c100056,95250,100056,95250,101008,96203v,-953,,-953,,-953c101008,91440,99103,89535,98151,85725v,-953,-953,-1905,-1905,-1905c92436,82868,92436,82868,93388,79057v-1905,953,-3810,2858,-1905,4763c92436,85725,92436,86678,93388,88582v,-952,,-2857,1905,-2857c96246,85725,96246,85725,96246,86678v,1904,-1905,1904,-2858,1904l93388,88582r,c93388,89535,94341,90488,95293,89535v1905,-953,2858,-953,3810,1905xm91483,52388v,,,952,,c92436,53340,93388,53340,92436,52388r-953,c91483,52388,91483,52388,91483,52388xm91483,61913v,,,,,l92436,62865v,,,,-953,-952c92436,61913,92436,61913,91483,61913xm92436,26670v,,,,,c92436,26670,93388,26670,92436,26670v952,-952,952,-952,,c92436,25718,92436,26670,92436,26670xm94341,60007v,,952,,952,-952c93388,59055,95293,56197,93388,56197v-952,,-952,,-952,953c92436,58103,92436,60007,94341,60007xm94341,49530v952,,952,,952,-952c94341,47625,93388,46672,92436,45720v,,,952,,952c92436,47625,92436,49530,94341,49530xm96246,96203v,-953,-1905,-953,-2858,-953c92436,95250,92436,95250,92436,96203v,952,,952,952,952c94341,97155,94341,98107,95293,98107v953,953,1905,1906,2858,1906c98151,99060,96246,97155,96246,96203xm94341,34290v-953,,-2858,,-1905,1905c93388,37147,93388,38100,95293,38100v2858,,2858,-2857,2858,-4762c99103,32385,98151,31432,97198,31432v-952,,-952,953,-952,1906c95293,33338,95293,34290,94341,34290xm95293,153353v,-953,,-953,,c94341,152400,93388,152400,93388,152400v,953,,953,953,953c95293,153353,95293,153353,95293,153353xm97198,75247v,-952,,-1904,,-1904c96246,73343,96246,74295,95293,74295v-1905,952,-1905,2858,-952,4762c98151,78105,98151,78105,97198,75247xm96246,138113v-953,,-953,952,,c95293,139065,95293,139065,95293,140018v953,,953,,953,-1905c97198,139065,96246,138113,96246,138113xm95293,62865v,953,,953,,c96246,63818,96246,63818,96246,62865v,,,-952,,-952c95293,61913,95293,62865,95293,62865xm95293,7620v,952,953,952,,c96246,8572,96246,8572,95293,7620v953,,953,,,c96246,7620,95293,7620,95293,7620xm100056,55245v,952,952,2858,1905,1905c102913,56197,104818,56197,104818,54293v,-953,-952,-1905,-952,-953c101008,54293,100056,51435,98151,51435v,,-953,-953,-1905,c95293,51435,94341,52388,94341,53340v,953,952,953,1905,953c99103,52388,99103,54293,100056,55245xm101008,39053v-1905,952,-3810,1904,-4762,2857c95293,42863,97198,42863,97198,42863v1905,,3810,,4763,-2858c101961,39053,101961,38100,101008,39053xm99103,120015v,953,,1905,953,953c101008,120015,100056,120015,100056,119063v952,,1905,-953,952,-1906c100056,116205,100056,117157,99103,118110v-952,,-952,953,,1905xm98151,63818v,,952,952,,l100056,63818v,,-953,,-1905,c99103,62865,98151,63818,98151,63818xm100056,139065v952,,952,-952,952,-1905l101008,136207v,,-952,,-952,c99103,137160,98151,138113,100056,139065v-953,,,,,xm99103,25718v,,-952,952,,952c101008,26670,101008,24765,101008,23813v,-953,,-953,-952,-1906c98151,21907,99103,23813,99103,25718xm99103,67628v,,,,,c101008,68580,101961,68580,102913,67628v953,,1905,-953,1905,-1906c104818,65722,104818,64770,104818,64770v-1905,,-5715,1905,-5715,2858xm100056,45720v,,,,,c99103,46672,99103,46672,100056,46672v952,,952,,,-952c101008,45720,101008,45720,100056,45720xm115296,159068v-953,-1905,-1905,,-2858,c111486,159068,110533,160020,109581,160020v-2858,952,-5715,2858,-8573,2858c100056,162878,100056,162878,100056,163830v,,952,952,952,952c101961,164782,101961,164782,102913,165735v3810,-953,7620,,11430,-2857c114343,160972,115296,160020,115296,159068xm112438,144780v953,,953,-952,953,-952c114343,143828,115296,143828,115296,142875v,,,-953,-953,-953c113391,141922,113391,142875,113391,143828v-953,,-1905,-1906,-3810,-953c107676,144780,104818,143828,102913,142875v-952,,-1905,-953,-2857,c100056,143828,100056,143828,100056,144780v,952,1905,952,2857,952c105771,145732,108628,145732,112438,144780xm101008,84772v-952,1906,,3810,1905,3810c104818,89535,105771,90488,103866,92393v,952,,1904,952,952c106723,93345,107676,91440,107676,90488v,-953,,-2858,-1905,-2858c104818,87630,102913,87630,104818,85725v953,-953,,-1905,,-3810l104818,80010v,-953,,-1905,-952,-1905c102913,77153,102913,78105,101961,79057r-1905,1906c99103,80963,99103,81915,100056,81915v3810,,952,1905,952,2857xm101008,157163v,-953,,-1906,1905,-2858c103866,153353,103866,152400,103866,151447v,-952,,-1904,-1905,-952c100056,151447,100056,153353,101008,157163v,952,-952,2857,953,2857c102913,160020,104818,159068,104818,158115v,-1905,-1905,-952,-3810,-952l101008,157163xm101008,135255r,c101961,135255,102913,135255,101961,133350r,c100056,134303,101008,135255,101008,135255xm101008,100013v,,,,,c100056,100965,101008,101918,101008,101918v,,953,-953,,-1905c101961,100013,101961,100013,101008,100013xm101008,29528v,952,953,,1905,c104818,29528,104818,30480,105771,31432v,,952,953,952,c107676,30480,105771,26670,103866,26670v,,-953,,-1905,952c101961,28575,101008,28575,101008,29528xm103866,70485v-1905,,-1905,2858,-2858,3810c101008,75247,101961,76200,101961,75247v1905,,3810,,3810,-2857c106723,71438,105771,70485,103866,70485xm101961,36195v952,-952,952,-952,,c102913,35243,102913,34290,101961,35243v,-953,,,,952c101008,36195,101961,36195,101961,36195xm103866,107632r,c103866,106680,103866,106680,103866,107632r,c102913,107632,103866,107632,103866,107632xm103866,134303v,952,952,1904,2857,1904c107676,136207,108628,136207,108628,134303v-952,-1906,-1905,-953,-2857,-953c104818,132397,103866,132397,103866,134303xm105771,37147v,,,,,c105771,37147,105771,36195,105771,37147v-953,,-953,,,c104818,37147,104818,37147,105771,37147xm108628,45720v,-952,,-952,-952,-952c105771,44768,105771,46672,105771,47625v,953,,953,952,953c106723,47625,108628,46672,108628,45720xm108628,98107v,,-952,-952,,c106723,97155,106723,97155,106723,98107v,,953,953,953,953c107676,100013,108628,99060,108628,98107xm106723,41910v,,953,,,c107676,41910,108628,41910,107676,40957v,,,,-953,953c106723,40957,106723,40957,106723,41910xm110533,150495v-1905,,-1905,1905,-2857,2858c107676,153353,107676,153353,108628,153353v953,,1905,,1905,-2858c111486,151447,110533,150495,110533,150495xm108628,56197r,c107676,57150,107676,57150,108628,57150v,953,953,953,,-953c109581,57150,109581,56197,108628,56197xm107676,103822v,,952,,,c108628,104775,108628,103822,108628,103822r-952,c108628,102870,107676,102870,107676,103822xm108628,94297v,,,,,c109581,93345,109581,93345,108628,93345v,,,,,952c108628,93345,108628,94297,108628,94297xm108628,18097v,,,,,c109581,18097,109581,18097,109581,18097v,,,-952,-953,l108628,18097xm109581,21907v,953,,953,,c109581,21907,109581,21907,109581,21907v,,,,,c108628,21907,108628,21907,109581,21907xm110533,33338v-952,,-952,,-952,952c109581,35243,109581,35243,110533,35243v,,953,-953,,-1905c111486,33338,110533,33338,110533,33338xm111486,167640v-953,-952,-953,-952,,c109581,166688,109581,167640,109581,167640v,,,953,1905,c110533,168593,111486,168593,111486,167640xm110533,80963v,-953,,,,c110533,80963,110533,81915,110533,80963v953,952,953,,,c111486,80963,111486,80963,110533,80963xm110533,138113v-952,952,-952,1905,,1905c111486,140970,112438,140970,113391,140018v952,,1905,-953,1905,-1905c114343,136207,115296,134303,112438,133350v953,1905,-952,2857,-1905,4763xm110533,47625v,953,,953,953,953c112438,48578,114343,49530,114343,48578v-952,-3810,1905,-1906,2858,-2858c117201,45720,118153,45720,118153,44768r,-953c116248,43815,111486,45720,110533,47625xm113391,73343v-953,952,-953,1904,-1905,3810c111486,78105,111486,79057,112438,78105v953,-952,2858,-1905,2858,-2858c115296,74295,114343,73343,113391,73343r,-953c113391,71438,112438,71438,112438,71438v-952,,-952,,953,1905l113391,73343xm112438,104775v,-953,,-953,-952,-953l110533,104775v953,,953,,1905,c111486,105728,112438,104775,112438,104775xm113391,130493v-953,-953,-953,-953,,c110533,131445,111486,132397,112438,133350v,-953,1905,-1905,953,-2857xm112438,100013v,,,,,c112438,100013,111486,100013,112438,100013v,952,,952,,c113391,100965,113391,100965,112438,100013xm115296,58103r,c115296,56197,114343,55245,113391,54293v-953,,-953,,-953,c113391,56197,113391,58103,115296,58103xm113391,40005v,,952,,952,c114343,39053,114343,39053,114343,39053v-952,,-1905,,-952,952c112438,40005,112438,40005,113391,40005xm115296,121920v,-952,-953,-1905,-1905,-1905c113391,120015,112438,120968,112438,120968v953,952,953,1904,2858,952c115296,123825,115296,122872,115296,121920xm113391,64770v,,-953,,,c113391,66675,113391,66675,114343,65722v,,953,-952,953,-952c114343,64770,114343,64770,113391,64770xm113391,149543v,,952,,,c114343,150495,114343,149543,114343,149543v953,-953,,-953,-952,c113391,148590,113391,148590,113391,149543xm116248,161925v-952,,-1905,953,-1905,1905c114343,164782,114343,164782,114343,164782v953,-952,1905,-952,1905,-2857c117201,161925,117201,161925,116248,161925xm115296,90488v952,-953,1905,,1905,-1906c117201,88582,117201,87630,116248,87630v-952,,-1905,952,-1905,1905c115296,90488,115296,90488,115296,90488xm116248,83820v953,,953,-952,,c117201,82868,117201,82868,116248,82868v953,-953,,-953,,952c116248,82868,116248,83820,116248,83820xm119106,154305v,-952,,-952,-1905,-952c117201,153353,116248,154305,117201,154305v,952,,1905,952,1905c119106,155257,119106,154305,119106,154305xm120058,145732v-952,,-1905,953,-1905,1906c118153,148590,118153,149543,119106,149543v952,,952,-953,952,-953c121011,146685,121011,145732,120058,145732xm119106,124778r,c120058,125730,120058,124778,119106,124778r,l119106,124778xm121011,133350v,,-953,,,c120058,133350,119106,133350,119106,134303r1905,-953c121011,134303,121011,134303,121011,133350xm121963,52388v,-953,-952,-953,-952,-953c120058,51435,120058,51435,120058,52388v953,952,953,952,1905,c121963,53340,121963,53340,121963,52388xe" stroked="f">
                  <v:stroke joinstyle="miter"/>
                  <v:path arrowok="t" o:connecttype="custom" o:connectlocs="161016,119063;157206,152400;141966,174307;94341,173355;89578,167640;81958,166688;56241,180022;29571,180022;2901,156210;2901,121920;10521,108585;48621,84772;69576,75247;81958,56197;81006,22860;64813,8572;39096,17145;36238,26670;41001,30480;59098,46672;26713,71438;10521,51435;19093,20003;55288,953;97198,3810;126726,26670;132441,55245;131488,63818;130536,81915;131488,93345;131488,140018;132441,152400;134346,157163;144823,158115;151491,139065;152443,121920;158158,116205;161016,119063;10521,145732;7663,146685;8616,148590;10521,145732;10521,145732;26713,144780;24808,140970;28618,140018;28618,139065;26713,134303;31476,135255;31476,138113;34333,137160;36238,135255;34333,134303;33381,132397;29571,131445;25761,127635;32428,128588;38143,124778;39096,124778;40048,123825;39096,119063;37191,117157;36238,119063;35286,120015;33381,123825;32428,125730;27666,127635;23856,125730;24808,128588;24808,128588;21951,130493;18141,129540;19093,123825;15283,123825;12426,124778;15283,126682;16236,128588;15283,131445;18141,131445;19093,136207;21951,134303;20998,140970;22903,146685;20046,143828;16236,140970;18141,137160;19093,136207;15283,136207;16236,140970;17188,146685;22903,146685;26713,149543;30523,148590;26713,144780;18141,151447;15283,148590;14331,153353;15283,154305;18141,151447;19093,117157;19093,118110;19093,120015;21951,118110;22903,115253;19093,111443;19093,117157;24808,154305;24808,154305;24808,154305;22903,151447;19093,153353;20046,157163;23856,158115;23856,158115;23856,157163;24808,154305;21951,39053;21951,39053;20046,40005;20998,40957;21951,39053;24808,120015;20998,122872;23856,123825;26713,120968;24808,120015;20998,112395;20998,112395;20998,112395;20998,112395;20998,112395;24808,137160;24808,137160;21951,137160;22903,136207;24808,137160;21951,128588;21951,128588;26713,131445;21951,128588;24808,160972;23856,160972;22903,161925;23856,162878;24808,160972;23856,33338;22903,32385;21951,33338;23856,33338;23856,33338;24808,154305;24808,157163;24808,157163;24808,154305;24808,154305;22903,107632;24808,109538;25761,106680;25761,104775;22903,107632;25761,98107;25761,98107;25761,98107;25761,98107;25761,98107;30523,52388;28618,51435;29571,49530;29571,48578;28618,49530;27666,51435;29571,54293;30523,52388;27666,114300;27666,114300;29571,114300;27666,114300;27666,114300;34333,42863;32428,40957;29571,40005;28618,37147;27666,40005;30523,42863;31476,42863;34333,42863;42906,148590;41001,150495;39096,153353;35286,156210;31476,156210;30523,154305;31476,150495;29571,149543;28618,151447;28618,161925;28618,163830;29571,162878;31476,160020;35286,156210;36238,156210;38143,159068;40048,160972;41001,162878;41953,160972;39096,157163;36238,156210;38143,155257;43858,150495;42906,148590;28618,118110;28618,118110;29571,118110;28618,118110;28618,118110;30523,141922;32428,143828;33381,141922;32428,140970;30523,141922;33381,134303;33381,137160;30523,136207;33381,134303;33381,113347;34333,113347;35286,112395;34333,111443;32428,111443;30523,110490;33381,113347;32428,56197;32428,56197;32428,56197;32428,56197;32428,56197;33381,150495;36238,149543;38143,147638;37191,147638;36238,149543;34333,147638;33381,147638;33381,150495;33381,174307;33381,174307;33381,174307;33381,174307;33381,174307;34333,166688;34333,166688;34333,166688;34333,166688;34333,166688;34333,106680;34333,106680;36238,106680;34333,106680;34333,106680;35286,38100;35286,38100;35286,40005;36238,39053;35286,38100;35286,51435;34333,54293;38143,53340;39096,53340;40048,52388;40048,52388;38143,53340;38143,54293;37191,53340;35286,51435;38143,128588;35286,128588;34333,129540;37191,131445;37191,128588;39096,127635;39096,126682;38143,128588;37191,163830;36238,162878;35286,164782;37191,165735;37191,163830;37191,138113;37191,138113;38143,139065;37191,138113;37191,138113;39096,58103;39096,58103;37191,58103;39096,58103;39096,58103;39096,42863;41001,43815;43858,42863;39096,42863;39096,42863;42906,39053;42906,39053;44811,39053;44811,38100;42906,39053;44811,53340;43858,55245;43858,56197;44811,53340;44811,53340;82911,147638;81958,132397;81958,112395;81958,96203;81958,80963;79101,80010;61003,92393;45763,115253;47668,150495;65766,163830;82911,147638;47668,56197;47668,56197;47668,56197;47668,56197;47668,56197;89578,75247;88626,76200;89578,77153;89578,75247;89578,75247;89578,30480;89578,30480;89578,30480;89578,30480;89578,30480;91483,68580;93388,66675;90531,64770;88626,65722;91483,68580;99103,91440;100056,94297;101008,96203;101008,95250;98151,85725;96246,83820;93388,79057;91483,83820;93388,88582;95293,85725;96246,86678;93388,88582;93388,88582;93388,88582;95293,89535;99103,91440;91483,52388;91483,52388;92436,52388;91483,52388;91483,52388;91483,61913;91483,61913;92436,62865;91483,61913;91483,61913;92436,26670;92436,26670;92436,26670;92436,26670;92436,26670;94341,60007;95293,59055;93388,56197;92436,57150;94341,60007;94341,49530;95293,48578;92436,45720;92436,46672;94341,49530;96246,96203;93388,95250;92436,96203;93388,97155;95293,98107;98151,100013;96246,96203;94341,34290;92436,36195;95293,38100;98151,33338;97198,31432;96246,33338;94341,34290;95293,153353;95293,153353;93388,152400;94341,153353;95293,153353;97198,75247;97198,73343;95293,74295;94341,79057;97198,75247;96246,138113;96246,138113;95293,140018;96246,138113;96246,138113;95293,62865;95293,62865;96246,62865;96246,61913;95293,62865;95293,7620;95293,7620;95293,7620;95293,7620;95293,7620;100056,55245;101961,57150;104818,54293;103866,53340;98151,51435;96246,51435;94341,53340;96246,54293;100056,55245;101008,39053;96246,41910;97198,42863;101961,40005;101008,39053;99103,120015;100056,120968;100056,119063;101008,117157;99103,118110;99103,120015;98151,63818;98151,63818;100056,63818;98151,63818;98151,63818;100056,139065;101008,137160;101008,136207;100056,136207;100056,139065;100056,139065;99103,25718;99103,26670;101008,23813;100056,21907;99103,25718;99103,67628;99103,67628;102913,67628;104818,65722;104818,64770;99103,67628;100056,45720;100056,45720;100056,46672;100056,45720;100056,45720;115296,159068;112438,159068;109581,160020;101008,162878;100056,163830;101008,164782;102913,165735;114343,162878;115296,159068;112438,144780;113391,143828;115296,142875;114343,141922;113391,143828;109581,142875;102913,142875;100056,142875;100056,144780;102913,145732;112438,144780;101008,84772;102913,88582;103866,92393;104818,93345;107676,90488;105771,87630;104818,85725;104818,81915;104818,80010;103866,78105;101961,79057;100056,80963;100056,81915;101008,84772;101008,157163;102913,154305;103866,151447;101961,150495;101008,157163;101961,160020;104818,158115;101008,157163;101008,157163;101008,135255;101008,135255;101961,133350;101961,133350;101008,135255;101008,100013;101008,100013;101008,101918;101008,100013;101008,100013;101008,29528;102913,29528;105771,31432;106723,31432;103866,26670;101961,27622;101008,29528;103866,70485;101008,74295;101961,75247;105771,72390;103866,70485;101961,36195;101961,36195;101961,35243;101961,36195;101961,36195;103866,107632;103866,107632;103866,107632;103866,107632;103866,107632;103866,134303;106723,136207;108628,134303;105771,133350;103866,134303;105771,37147;105771,37147;105771,37147;105771,37147;105771,37147;108628,45720;107676,44768;105771,47625;106723,48578;108628,45720;108628,98107;108628,98107;106723,98107;107676,99060;108628,98107;106723,41910;106723,41910;107676,40957;106723,41910;106723,41910;110533,150495;107676,153353;108628,153353;110533,150495;110533,150495;108628,56197;108628,56197;108628,57150;108628,56197;108628,56197;107676,103822;107676,103822;108628,103822;107676,103822;107676,103822;108628,94297;108628,94297;108628,93345;108628,94297;108628,94297;108628,18097;108628,18097;109581,18097;108628,18097;108628,18097;109581,21907;109581,21907;109581,21907;109581,21907;109581,21907;110533,33338;109581,34290;110533,35243;110533,33338;110533,33338;111486,167640;111486,167640;109581,167640;111486,167640;111486,167640;110533,80963;110533,80963;110533,80963;110533,80963;110533,80963;110533,138113;110533,140018;113391,140018;115296,138113;112438,133350;110533,138113;110533,47625;111486,48578;114343,48578;117201,45720;118153,44768;118153,43815;110533,47625;113391,73343;111486,77153;112438,78105;115296,75247;113391,73343;113391,72390;112438,71438;113391,73343;113391,73343;112438,104775;111486,103822;110533,104775;112438,104775;112438,104775;113391,130493;113391,130493;112438,133350;113391,130493;112438,100013;112438,100013;112438,100013;112438,100013;112438,100013;115296,58103;115296,58103;113391,54293;112438,54293;115296,58103;113391,40005;114343,40005;114343,39053;113391,40005;113391,40005;115296,121920;113391,120015;112438,120968;115296,121920;115296,121920;113391,64770;113391,64770;114343,65722;115296,64770;113391,64770;113391,149543;113391,149543;114343,149543;113391,149543;113391,149543;116248,161925;114343,163830;114343,164782;116248,161925;116248,161925;115296,90488;117201,88582;116248,87630;114343,89535;115296,90488;116248,83820;116248,83820;116248,82868;116248,83820;116248,83820;119106,154305;117201,153353;117201,154305;118153,156210;119106,154305;120058,145732;118153,147638;119106,149543;120058,148590;120058,145732;119106,124778;119106,124778;119106,124778;119106,124778;119106,124778;121011,133350;121011,133350;119106,134303;121011,133350;121011,133350;121963,52388;121011,51435;120058,52388;121963,52388;121963,5238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46" o:spid="_x0000_s1032" style="position:absolute;left:7620;top:364;width:1146;height:2324;visibility:visible;mso-wrap-style:square;v-text-anchor:middle" coordsize="114673,23240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" path="m103244,202882v-953,3810,-2858,6668,-3810,9525c92766,226695,81336,231457,67049,232410v-10478,,-19050,-1905,-26670,-8572c30854,216217,26091,205740,26091,193357v-952,-15240,-952,-30480,-952,-45719c25139,135255,24186,123825,25139,112395v952,-5715,952,-11430,,-17145c24186,87630,26091,80010,26091,72390v,-5715,-952,-6668,-6667,-6668c14661,65722,10851,65722,7041,65722v-1905,,-3810,,-4762,-952c374,63817,-579,61913,374,60007v952,-1905,1905,-2857,3810,-2857c16566,55245,27044,50482,36569,41910,44189,35242,48951,26670,54666,18097,57524,13335,58476,8572,61334,3810,63239,,64191,,68001,v2858,952,4763,1905,4763,5715c72764,20002,72764,33338,72764,47625v,7620,,7620,7620,8572l90861,56197v3810,,7620,,11430,c105149,56197,107054,56197,109911,58102v1905,953,1905,2858,1905,4763c110864,64770,109911,66675,108006,66675v-6667,,-13335,952,-20002,c84194,65722,80384,67627,77526,67627v-1905,,-2857,1905,-3810,3811c73716,73342,73716,75247,73716,76200v,13335,,26670,,40005c73716,120967,73716,125730,73716,130492v,15240,,29528,953,44768c74669,180975,74669,186690,74669,192405v,3810,952,7620,952,11430c76574,209550,82289,213360,87051,213360v3810,-953,5715,-2858,7620,-4763c99434,201930,101339,195263,102291,187642v953,-8572,1905,-17145,2858,-25717c105149,160020,105149,157163,108959,157163v3810,,4762,1904,5715,5714c109911,174307,107054,188595,103244,202882xm28949,162877v,-952,-953,-952,,l28949,162877v-953,,-953,,,l28949,162877xm30854,175260v,-953,-953,-953,,c29901,174307,29901,174307,30854,175260v-953,,-953,,,c29901,175260,30854,175260,30854,175260xm30854,180975v952,,952,,,l30854,179070r,1905c29901,180975,30854,180975,30854,180975xm30854,157163v,952,952,952,952,952c32759,157163,34664,158115,34664,157163v,-953,-953,-953,-953,-953c31806,154305,30854,155257,30854,157163xm31806,187642v953,,1905,-952,1905,-952c33711,186690,33711,185738,32759,185738v-953,,-1905,,-953,1904l31806,187642xm32759,83820v952,,1905,,1905,-953c34664,81915,34664,81915,33711,81915v-952,,-952,,-952,1905c31806,82867,31806,83820,32759,83820xm33711,195263v,-953,-952,-953,-952,-953c32759,194310,31806,194310,31806,195263v953,,953,952,1905,c33711,196215,33711,195263,33711,195263xm35616,166688v,-953,-952,-1906,-1905,-1906c32759,164782,32759,166688,32759,167640v,952,,952,952,952c34664,168592,35616,167640,35616,166688xm33711,132397v-952,,-952,953,-952,1905c32759,135255,32759,136207,33711,136207r953,-2857c34664,133350,34664,132397,33711,132397xm32759,77152v,953,952,1905,1905,953c35616,78105,35616,79057,36569,80010v,953,952,953,952,c38474,78105,39426,77152,41331,79057v953,953,3810,953,4763,2858c46094,82867,47046,83820,47046,84772v,953,-952,953,-1905,953c44189,85725,44189,85725,43236,84772v,-952,953,-1905,,-1905c42284,82867,42284,83820,42284,84772v,953,-1905,2858,952,2858c46094,86677,47999,87630,48951,90488v,952,953,952,1905,952c51809,91440,51809,90488,51809,89535v,-953,,-953,-953,-953c49904,86677,49904,85725,51809,86677v952,,952,,1905,c54666,86677,55619,86677,55619,84772v-953,-1905,-953,-3809,-1905,-4762c52761,79057,52761,81915,52761,82867v,953,-952,953,-1905,953c49904,83820,49904,83820,50856,82867v1905,-1904,953,-1904,-952,-1904c45141,80963,44189,80010,44189,75247v1905,-952,2857,-952,952,-2857c44189,73342,44189,74295,44189,75247v-1905,953,-4763,-952,-5715,2858c38474,79057,36569,78105,35616,78105v-1905,-1905,-2857,-2858,-2857,-953xm40379,191452v-953,-952,-953,-1905,-953,-2857c40379,186690,38474,184785,37521,183832v,-2857,953,-4762,1905,-6667c36569,176213,36569,180022,35616,180022v-952,953,-1905,1905,-1905,2858c33711,184785,35616,182880,36569,182880v952,,952,,1905,952c36569,186690,38474,189547,38474,192405v,952,3810,2858,3810,2858c43236,193357,41331,192405,40379,191452xm49904,183832v1905,-1905,952,-3810,952,-5715c49904,176213,48951,178117,47999,178117v-1905,953,-1905,-952,-1905,-1904c47999,175260,46094,172402,48951,172402v953,,,-952,,-1905c47046,168592,46094,164782,42284,164782v952,-2857,2857,-4762,5715,-4762c49904,160020,51809,158115,51809,156210v,-953,,-1905,-953,-1905c49904,154305,49904,155257,49904,156210v,953,,1905,-953,1905c46094,159067,43236,160972,39426,160020v-952,-3810,-1905,-3810,-5715,-953c33711,159067,32759,160020,32759,160020v,952,952,952,952,952c35616,162877,36569,159067,38474,160020v952,1905,,2857,-953,4762c35616,166688,34664,169545,37521,171450v1905,1905,1905,2857,953,4763c40379,175260,42284,173355,44189,176213v-953,952,-3810,,-3810,1904c40379,179070,41331,180022,43236,180975v953,,,952,,1905c43236,183832,43236,184785,44189,184785v1905,,3810,,5715,-953xm34664,151447v,953,,953,952,953c36569,152400,37521,151447,37521,149542v,,,-952,-952,-952c35616,149542,34664,150495,34664,151447xm35616,127635v,953,,953,953,953l37521,127635v-952,,-952,,-1905,l35616,127635xm35616,122872v,,953,,,c38474,123825,39426,124777,40379,122872v952,-952,,-3809,2857,-1905c43236,120967,44189,120967,43236,120015v,-952,-952,-952,-952,-1905c41331,117157,41331,115252,40379,116205v-1905,,-953,1905,-953,2858c37521,120015,39426,122872,37521,122872v-952,-952,-1905,-952,-1905,xm37521,103822v-952,953,-1905,2858,,4763c37521,108585,38474,109538,38474,109538v,952,,952,952,952c41331,110490,42284,108585,43236,107632v,-1905,,-3810,-952,-4762c40379,101917,38474,102870,37521,103822xm36569,53340v,952,1905,952,952,2857c36569,58102,36569,58102,39426,60007v953,953,1905,1906,2858,953c43236,60960,43236,60007,42284,59055v-953,-953,-1905,,-2858,952c39426,60007,39426,60007,38474,60007v,-1905,,-2857,952,-4762c39426,54292,39426,53340,38474,52388v-953,,-953,-1906,-1905,-953c36569,51435,36569,52388,36569,53340xm37521,114300v-952,,-952,952,,c37521,115252,37521,115252,37521,115252v,,953,,,-952c37521,114300,37521,114300,37521,114300xm41331,93345v953,,2858,-953,1905,-1905c42284,89535,40379,88582,38474,89535v-953,953,-1905,2857,-1905,2857c38474,94297,39426,97155,42284,97155v952,,1905,,1905,-953c44189,95250,44189,94297,43236,94297v,953,-1905,953,-1905,-952xm37521,108585r,c37521,106680,36569,104775,38474,104775v,,952,,952,952c40379,107632,39426,107632,37521,108585xm40379,131445v952,,952,-953,952,-1905c41331,128588,40379,126682,39426,126682v-952,953,-952,2858,-952,3810c38474,130492,38474,132397,40379,131445xm41331,199072v,-952,,-1905,-1905,-1905c38474,197167,38474,198120,38474,199072v,953,952,953,1905,953c41331,200025,41331,199072,41331,199072xm38474,140970v,952,952,952,,c39426,141922,40379,141922,40379,140970v,,-953,-953,-1905,c38474,140970,38474,140970,38474,140970xm38474,165735r2857,c41331,167640,41331,168592,43236,169545v953,,953,952,,1905c43236,172402,42284,172402,41331,172402v-952,-2857,-2857,-4762,-2857,-6667xm39426,145732v,,953,,953,c40379,145732,41331,145732,41331,144780v,-953,,-953,-952,-953c40379,144780,39426,144780,39426,145732xm54666,148590v953,,953,,953,c55619,147638,55619,147638,55619,146685v-1905,-1905,-5715,-1905,-6668,953c47999,149542,46094,151447,44189,152400r-1905,952c41331,153352,40379,151447,39426,152400v-952,952,953,1905,1905,1905c41331,154305,42284,154305,43236,154305v,,,952,953,952c44189,156210,45141,157163,46094,156210v952,-953,952,-1905,,-2858c45141,152400,45141,151447,44189,150495v1905,952,4762,,5715,-953c51809,147638,52761,147638,54666,148590xm41331,93345v,,,,,c41331,93345,41331,93345,41331,93345v-952,,-1905,,-1905,-953c39426,92392,39426,92392,39426,92392v953,,953,,1905,953xm43236,64770v,,,,,c44189,62865,43236,61913,42284,61913v,,-953,,-953,c41331,63817,42284,63817,43236,64770v,,,,,c43236,65722,43236,66675,41331,67627v-2857,1905,-952,1905,953,1905c43236,69532,43236,69532,44189,69532v952,-952,1905,-2857,-953,-4762xm41331,148590v,,,,,c41331,148590,42284,148590,41331,148590v953,,953,,,l41331,148590xm42284,137160v952,953,1905,2857,1905,4762c44189,142875,45141,143827,46094,143827v952,,1905,-952,1905,-1905c48951,140970,48951,140017,47999,140017v-1905,-952,-953,-1904,-1905,-2857c46094,136207,46094,136207,46094,135255v,-1905,-1905,-2858,-2858,-2858c42284,132397,42284,133350,42284,133350v-953,1905,-953,3810,,3810xm43236,56197r,l45141,53340v,-952,,-1905,,-1905c45141,51435,43236,50482,42284,50482v-953,,-953,953,-953,1906c41331,54292,42284,55245,43236,56197xm53714,197167v-953,-952,-2858,-952,-3810,-1904c48951,195263,47999,194310,47999,195263v-953,952,,1904,,1904c48951,198120,49904,199072,47999,200025v-953,952,-1905,,-2858,-953l44189,197167v,,-953,-952,-953,-952c42284,196215,42284,197167,42284,198120v,952,,2857,952,4762c44189,203835,45141,201930,47046,201930v2858,952,3810,-1905,6668,-1905c54666,200025,55619,199072,55619,198120v,952,-953,,-1905,-953xm44189,128588v952,,1905,-1906,1905,-2858c46094,124777,45141,123825,44189,123825v-953,,-953,952,-953,1905c43236,127635,43236,128588,44189,128588xm43236,190500v,952,-952,1905,953,2857c45141,193357,47046,194310,47046,192405v-1905,,-1905,-953,-3810,-1905xm47046,190500v-952,-3810,-952,-3810,-3810,-1905c45141,188595,46094,189547,47046,190500xm44189,56197v952,953,952,1905,2857,2858c47999,60007,48951,60960,49904,61913v952,952,952,1904,,1904c48951,63817,47999,64770,48951,65722v,953,953,953,1905,c54666,64770,54666,63817,51809,60960v-953,-953,-2858,-2858,-4763,-1905c47046,57150,45141,56197,44189,56197xm45141,113347v,,-952,953,,c47999,114300,47046,111442,48951,110490v,,,-952,-952,-952c46094,110490,45141,111442,45141,113347xm47999,204788r,c47046,203835,47046,204788,46094,204788v,952,,952,1905,c47046,205740,47999,205740,47999,204788xm50856,135255v,-953,,-1905,-952,-1905c48951,133350,47999,133350,47999,134302v,1905,,2858,-953,3811c48951,138113,49904,137160,50856,135255xm51809,96202v-953,-952,-1905,-2857,-2858,-2857c48951,93345,47999,94297,47046,94297r4763,1905c50856,96202,51809,96202,51809,96202r,xm48951,106680v,,,,,c47999,105727,47046,105727,47046,106680v,,,952,1905,c47999,107632,48951,107632,48951,106680xm47999,117157v,953,952,953,,c49904,117157,49904,116205,49904,115252v,,,-952,-953,c48951,115252,47999,116205,47999,117157xm48951,47625v,952,953,952,1905,952c52761,47625,53714,49530,53714,50482v952,-2857,952,-3810,-1905,-4762c49904,46672,48951,46672,48951,47625xm55619,125730v952,-953,-1905,-1905,-1905,-2858c52761,120967,51809,120015,49904,120015v-953,,-1905,952,-953,1905c49904,122872,49904,123825,50856,124777v1905,,2858,1905,4763,953xm49904,207645v,-953,,-953,,l49904,207645v-953,,-953,,,c49904,207645,49904,207645,49904,207645xm52761,103822v-952,,-952,-952,-1905,c50856,103822,50856,104775,50856,104775v953,,953,-953,1905,-953c53714,102870,54666,102870,55619,103822r-953,2858c55619,106680,56571,105727,56571,104775v,-953,-952,-953,-952,-953c55619,101917,56571,99060,53714,99060v-1905,,-1905,2857,-953,4762xm51809,216217v,,,-952,,c50856,215265,49904,216217,50856,216217v,953,953,953,953,c51809,216217,51809,216217,51809,216217xm52761,67627v-952,,-1905,,-1905,1905c50856,70485,51809,71438,53714,71438v952,,2857,-953,2857,-1906c55619,68580,54666,67627,52761,67627xm50856,166688v,952,,952,953,952c51809,167640,52761,167640,52761,166688v,,-952,-953,-1905,c50856,165735,50856,165735,50856,166688xm51809,212407r,c51809,211455,51809,211455,51809,212407v-953,-952,-953,-952,,c50856,212407,50856,212407,51809,212407xm50856,52388v,,,952,,c51809,53340,52761,52388,52761,52388r,-953c51809,51435,51809,51435,50856,52388xm52761,130492v,,,,,c53714,128588,52761,128588,51809,128588v,,-953,,-953,952c50856,130492,51809,131445,52761,130492xm62286,59055v,,953,-953,953,-953c63239,57150,62286,58102,62286,58102v-1905,953,-4762,-952,-6667,1905l54666,56197v,,,-952,-952,-952c52761,55245,52761,56197,52761,57150v,1905,1905,1905,2858,2857c57524,60960,60381,60960,62286,59055xm56571,181927v,-952,-1905,-1905,-2857,-1905c52761,180022,52761,180022,52761,180975v,952,1905,952,2858,1905c55619,182880,56571,182880,56571,181927xm59429,173355v-953,,-953,,-1905,c57524,173355,56571,173355,56571,172402v-952,-952,-1905,953,-2857,953c52761,173355,52761,173355,53714,174307v952,953,1905,,2857,953l57524,175260v,,952,,1905,c58476,173355,59429,173355,59429,173355xm52761,107632v953,,953,-952,953,-952c53714,106680,52761,106680,52761,107632v,,,,,xm56571,134302v,-952,,-1905,,-1905c55619,131445,55619,132397,54666,133350v,952,-952,952,-952,1905c53714,136207,53714,138113,54666,138113v953,,953,-1906,953,-2858c55619,135255,55619,134302,56571,134302xm55619,194310v,,,-953,-953,-953c53714,193357,53714,193357,53714,194310v,,,,1905,c54666,194310,55619,194310,55619,194310xm54666,141922v,,-952,,,c53714,142875,53714,143827,54666,143827v953,,953,,953,-952l54666,141922xm58476,88582v,,-952,-952,,c55619,87630,54666,88582,54666,89535v,1905,,2857,1905,3810c56571,93345,57524,93345,57524,93345v,,952,-953,,-953c54666,91440,56571,90488,58476,88582r,xm56571,120967v953,,953,-952,,c57524,119063,57524,119063,56571,119063v-952,,-952,,-952,952c55619,120015,55619,120015,56571,120967xm57524,161925v952,,952,,952,-953c58476,160020,58476,160020,57524,159067v-953,,-953,,-953,953c56571,161925,56571,161925,57524,161925xm56571,50482v,,953,,,c57524,50482,57524,50482,57524,49530v,-953,,-953,-953,-953c56571,49530,56571,49530,56571,50482xm56571,42863v953,1904,1905,1904,3810,2857c60381,45720,60381,44767,60381,44767v-952,-952,-1905,-1904,-3810,-1904c56571,42863,56571,42863,56571,42863xm58476,128588v-952,,-952,,,c57524,129540,58476,130492,58476,130492v,,953,,953,-952c59429,129540,58476,128588,58476,128588xm58476,80963v,,,952,,c58476,81915,58476,81915,58476,80963r,c59429,80963,58476,80963,58476,80963xm59429,67627v952,953,952,,,c60381,66675,60381,66675,59429,65722v,953,-953,953,,1905c58476,67627,59429,67627,59429,67627xm59429,78105v952,,952,-953,952,-953c60381,76200,60381,75247,59429,75247v,953,,953,,2858c59429,77152,59429,78105,59429,78105xm61334,206692v,,,-952,,c60381,205740,59429,205740,59429,206692v952,,952,953,1905,c61334,207645,62286,207645,61334,206692xm62286,96202v,,,-952,,c61334,95250,61334,95250,61334,95250v,952,,952,952,952c62286,96202,62286,96202,62286,96202xm63239,62865v952,,952,-952,,c63239,61913,63239,60960,62286,60960v,953,,953,953,1905c62286,62865,63239,62865,63239,62865xm66096,220980v,-953,-1905,-1905,-2857,-2858c62286,218122,62286,218122,62286,219075v953,952,1905,1905,3810,1905l66096,220980xe" stroked="f">
                  <v:stroke joinstyle="miter"/>
                  <v:path arrowok="t" o:connecttype="custom" o:connectlocs="103244,202882;99434,212407;67049,232410;40379,223838;26091,193357;25139,147638;25139,112395;25139,95250;26091,72390;19424,65722;7041,65722;2279,64770;374,60007;4184,57150;36569,41910;54666,18097;61334,3810;68001,0;72764,5715;72764,47625;80384,56197;90861,56197;102291,56197;109911,58102;111816,62865;108006,66675;88004,66675;77526,67627;73716,71438;73716,76200;73716,116205;73716,130492;74669,175260;74669,192405;75621,203835;87051,213360;94671,208597;102291,187642;105149,161925;108959,157163;114674,162877;103244,202882;28949,162877;28949,162877;28949,162877;28949,162877;28949,162877;30854,175260;30854,175260;30854,175260;30854,175260;30854,175260;30854,180975;30854,180975;30854,179070;30854,180975;30854,180975;30854,157163;31806,158115;34664,157163;33711,156210;30854,157163;31806,187642;33711,186690;32759,185738;31806,187642;31806,187642;32759,83820;34664,82867;33711,81915;32759,83820;32759,83820;33711,195263;32759,194310;31806,195263;33711,195263;33711,195263;35616,166688;33711,164782;32759,167640;33711,168592;35616,166688;33711,132397;32759,134302;33711,136207;34664,133350;33711,132397;32759,77152;34664,78105;36569,80010;37521,80010;41331,79057;46094,81915;47046,84772;45141,85725;43236,84772;43236,82867;42284,84772;43236,87630;48951,90488;50856,91440;51809,89535;50856,88582;51809,86677;53714,86677;55619,84772;53714,80010;52761,82867;50856,83820;50856,82867;49904,80963;44189,75247;45141,72390;44189,75247;38474,78105;35616,78105;32759,77152;40379,191452;39426,188595;37521,183832;39426,177165;35616,180022;33711,182880;36569,182880;38474,183832;38474,192405;42284,195263;40379,191452;49904,183832;50856,178117;47999,178117;46094,176213;48951,172402;48951,170497;42284,164782;47999,160020;51809,156210;50856,154305;49904,156210;48951,158115;39426,160020;33711,159067;32759,160020;33711,160972;38474,160020;37521,164782;37521,171450;38474,176213;44189,176213;40379,178117;43236,180975;43236,182880;44189,184785;49904,183832;34664,151447;35616,152400;37521,149542;36569,148590;34664,151447;35616,127635;36569,128588;37521,127635;35616,127635;35616,127635;35616,122872;35616,122872;40379,122872;43236,120967;43236,120015;42284,118110;40379,116205;39426,119063;37521,122872;35616,122872;37521,103822;37521,108585;38474,109538;39426,110490;43236,107632;42284,102870;37521,103822;36569,53340;37521,56197;39426,60007;42284,60960;42284,59055;39426,60007;38474,60007;39426,55245;38474,52388;36569,51435;36569,53340;37521,114300;37521,114300;37521,115252;37521,114300;37521,114300;41331,93345;43236,91440;38474,89535;36569,92392;42284,97155;44189,96202;43236,94297;41331,93345;37521,108585;37521,108585;38474,104775;39426,105727;37521,108585;40379,131445;41331,129540;39426,126682;38474,130492;40379,131445;41331,199072;39426,197167;38474,199072;40379,200025;41331,199072;38474,140970;38474,140970;40379,140970;38474,140970;38474,140970;38474,165735;41331,165735;43236,169545;43236,171450;41331,172402;38474,165735;39426,145732;40379,145732;41331,144780;40379,143827;39426,145732;54666,148590;55619,148590;55619,146685;48951,147638;44189,152400;42284,153352;39426,152400;41331,154305;43236,154305;44189,155257;46094,156210;46094,153352;44189,150495;49904,149542;54666,148590;41331,93345;41331,93345;41331,93345;39426,92392;39426,92392;41331,93345;43236,64770;43236,64770;42284,61913;41331,61913;43236,64770;43236,64770;41331,67627;42284,69532;44189,69532;43236,64770;41331,148590;41331,148590;41331,148590;41331,148590;41331,148590;42284,137160;44189,141922;46094,143827;47999,141922;47999,140017;46094,137160;46094,135255;43236,132397;42284,133350;42284,137160;43236,56197;43236,56197;45141,53340;45141,51435;42284,50482;41331,52388;43236,56197;53714,197167;49904,195263;47999,195263;47999,197167;47999,200025;45141,199072;44189,197167;43236,196215;42284,198120;43236,202882;47046,201930;53714,200025;55619,198120;53714,197167;44189,128588;46094,125730;44189,123825;43236,125730;44189,128588;43236,190500;44189,193357;47046,192405;43236,190500;47046,190500;43236,188595;47046,190500;44189,56197;47046,59055;49904,61913;49904,63817;48951,65722;50856,65722;51809,60960;47046,59055;44189,56197;45141,113347;45141,113347;48951,110490;47999,109538;45141,113347;47999,204788;47999,204788;46094,204788;47999,204788;47999,204788;50856,135255;49904,133350;47999,134302;47046,138113;50856,135255;51809,96202;48951,93345;47046,94297;51809,96202;51809,96202;51809,96202;48951,106680;48951,106680;47046,106680;48951,106680;48951,106680;47999,117157;47999,117157;49904,115252;48951,115252;47999,117157;48951,47625;50856,48577;53714,50482;51809,45720;48951,47625;55619,125730;53714,122872;49904,120015;48951,121920;50856,124777;55619,125730;49904,207645;49904,207645;49904,207645;49904,207645;49904,207645;52761,103822;50856,103822;50856,104775;52761,103822;55619,103822;54666,106680;56571,104775;55619,103822;53714,99060;52761,103822;51809,216217;51809,216217;50856,216217;51809,216217;51809,216217;52761,67627;50856,69532;53714,71438;56571,69532;52761,67627;50856,166688;51809,167640;52761,166688;50856,166688;50856,166688;51809,212407;51809,212407;51809,212407;51809,212407;51809,212407;50856,52388;50856,52388;52761,52388;52761,51435;50856,52388;52761,130492;52761,130492;51809,128588;50856,129540;52761,130492;62286,59055;63239,58102;62286,58102;55619,60007;54666,56197;53714,55245;52761,57150;55619,60007;62286,59055;56571,181927;53714,180022;52761,180975;55619,182880;56571,181927;59429,173355;57524,173355;56571,172402;53714,173355;53714,174307;56571,175260;57524,175260;59429,175260;59429,173355;52761,107632;53714,106680;52761,107632;52761,107632;56571,134302;56571,132397;54666,133350;53714,135255;54666,138113;55619,135255;56571,134302;55619,194310;54666,193357;53714,194310;55619,194310;55619,194310;54666,141922;54666,141922;54666,143827;55619,142875;54666,141922;58476,88582;58476,88582;54666,89535;56571,93345;57524,93345;57524,92392;58476,88582;58476,88582;56571,120967;56571,120967;56571,119063;55619,120015;56571,120967;57524,161925;58476,160972;57524,159067;56571,160020;57524,161925;56571,50482;56571,50482;57524,49530;56571,48577;56571,50482;56571,42863;60381,45720;60381,44767;56571,42863;56571,42863;58476,128588;58476,128588;58476,130492;59429,129540;58476,128588;58476,80963;58476,80963;58476,80963;58476,80963;58476,80963;59429,67627;59429,67627;59429,65722;59429,67627;59429,67627;59429,78105;60381,77152;59429,75247;59429,78105;59429,78105;61334,206692;61334,206692;59429,206692;61334,206692;61334,206692;62286,96202;62286,96202;61334,95250;62286,96202;62286,96202;63239,62865;63239,62865;62286,60960;63239,62865;63239,62865;66096,220980;63239,218122;62286,219075;66096,220980;66096,22098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47" o:spid="_x0000_s1033" style="position:absolute;left:8795;top:875;width:1318;height:1814;visibility:visible;mso-wrap-style:square;v-text-anchor:middle" coordsize="131853,18143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" path="m105728,172721v-13335,5715,-27623,9525,-41910,8573c43815,179389,24765,173674,10478,158434,3810,150814,,142241,,132716,,120334,8573,110809,20003,108904v6667,-953,12382,,18097,2857c52388,120334,52388,139384,39053,147956r-4763,2858c30480,153671,29528,157481,33338,160339v2857,2857,5715,4762,9525,6667c45720,167959,49530,169864,52388,170816v12382,3810,24765,2858,35242,-5715c90488,163196,91440,160339,93345,157481v953,-1905,953,-3810,1905,-5715c98108,142241,95250,135574,88583,128906,81915,121286,73343,116524,65723,111761,53340,103189,40958,94616,28575,86044,18098,78424,11430,68899,7620,56516,3810,42229,6668,29846,17145,19369,30480,5081,46673,-1586,67628,319v10477,-953,21907,1905,32385,6667c113348,13654,122873,23179,126683,37466v952,3810,952,8573,,12383c123825,60326,113348,66041,102870,63184v-2857,-953,-5715,-1905,-7620,-2858c82868,53659,80963,38419,90488,27941v952,-1905,2857,-2857,3810,-3810c96203,22226,96203,20321,94298,17464v-953,-1905,-2858,-2858,-5715,-3810c79058,9844,69533,6986,59055,8891v-5715,953,-10477,2858,-14287,6668c38100,20321,37148,30799,40958,38419v3810,6667,9525,12382,16192,16192c61913,56516,65723,59374,69533,63184v952,952,1905,1905,3810,2857c79058,67946,83820,70804,87630,74614v3810,2857,7620,5715,11430,8572c103823,86996,108585,89854,113348,93664v9525,6667,14287,16192,17145,26670c135255,139384,127635,162244,105728,172721xm17145,130811v-1905,-952,-2857,-952,-4762,-1905c11430,128906,11430,129859,11430,129859r4763,3810c17145,132716,18098,132716,18098,131764v,-953,-953,-953,-953,-953xm14288,124144v,1905,952,2857,1905,2857c18098,127001,15240,126049,16193,125096v,-952,,-952,952,-1905c17145,122239,18098,121286,17145,121286v-952,,-952,953,-1905,1905c14288,122239,14288,123191,14288,124144xm21908,117476v,,952,-952,,-1905c20955,115571,20955,116524,20003,117476v,953,-953,1905,,2858c20955,120334,20955,118429,21908,117476xm21908,131764v,-953,-953,-953,,c20955,130811,20955,131764,20955,131764v-952,952,,952,953,c21908,132716,21908,131764,21908,131764xm21908,123191v952,,952,,952,-952c22860,122239,22860,121286,22860,121286v,,-952,,-952,1905c21908,122239,21908,123191,21908,123191xm22860,134621v,,,,,c23813,133669,22860,133669,22860,133669v,,,,,952c21908,134621,22860,134621,22860,134621xm25718,116524v,-953,-953,-953,-953,-953c22860,115571,22860,117476,22860,118429v,952,,952,953,952c24765,118429,25718,118429,25718,116524xm23813,138431v,-952,,-952,-953,-952c22860,137479,21908,137479,21908,138431v952,,952,953,1905,c23813,139384,23813,139384,23813,138431xm23813,126049v-953,,-953,952,,c22860,127954,23813,127954,23813,127954v,-953,,-953,,-1905c23813,126049,23813,126049,23813,126049xm26670,128906v-952,,-952,1905,-952,2858c25718,131764,25718,132716,26670,132716v,,953,,953,-952c29528,130811,26670,128906,26670,128906xm30480,43181v,,953,953,,c31433,43181,31433,43181,30480,43181v,-1905,-952,-3810,-1905,-4762l27623,37466v,,,953,,953c27623,41276,28575,42229,30480,43181xm30480,124144v,,,-953,,c29528,123191,27623,123191,27623,124144r2857,2857c30480,126049,30480,124144,30480,124144xm31433,66994r,c30480,66994,30480,66994,31433,66994r,l31433,66994xm31433,48896v-953,,-953,,,c30480,49849,30480,49849,31433,49849v,,952,,,-953c32385,48896,32385,48896,31433,48896xm32385,53659v-952,,-1905,952,-1905,1905c30480,56516,31433,56516,31433,56516v952,-1905,2857,-952,3810,-1905c35243,53659,33338,53659,32385,53659xm42863,60326v952,,952,-952,952,-1905c42863,58421,42863,58421,41910,58421v-2857,1905,-4762,3810,-6667,6668c35243,63184,33338,62231,33338,60326v,-952,-953,-952,-953,-952c32385,59374,31433,60326,31433,60326v,2858,1905,3810,3810,4763c37148,66041,39053,65089,40005,63184v953,-953,953,-1905,2858,-2858xm37148,72709v,-953,,-1905,-1905,-2858c35243,69851,34290,69851,34290,70804v,952,,2857,1905,2857c37148,74614,37148,73661,37148,72709xm38100,58421v,,,-952,,c39053,57469,39053,57469,38100,57469v,,,,,952c38100,58421,38100,58421,38100,58421xm39053,53659v,,,-953,,c40005,52706,39053,52706,39053,52706r,953c38100,52706,38100,52706,39053,53659xm40005,48896v,,,,,c40958,49849,40958,49849,40005,48896v953,,953,,,c40958,47944,40005,48896,40005,48896xm43815,87949v,-953,,-953,,l41910,87949v953,,953,,1905,c43815,87949,43815,87949,43815,87949xm89535,107951r953,c90488,108904,88583,109856,90488,111761v2857,1905,4762,3810,7620,3810c99060,115571,100013,115571,100013,114619v,-953,,-953,952,-953c103823,113666,103823,112714,101918,110809v-953,-953,,-1905,,-3810c103823,107951,104775,108904,106680,108904v,952,-952,1905,,1905c107633,110809,107633,110809,108585,109856v,-952,,-952,953,-1905c112395,106999,111443,104141,111443,102236v,-1905,-953,-2857,-953,-4762c110490,95569,109538,95569,107633,96521v-2858,1905,-6668,4763,-10478,4763c98108,98426,100965,97474,102870,95569v,952,953,952,1905,c104775,95569,105728,94616,104775,93664v,,-952,,-1905,952l101918,95569v,-953,,-953,952,-1905l102870,92711v,-952,-952,,-952,c100965,95569,96203,95569,94298,98426v-953,953,-2858,1905,-3810,953c88583,98426,90488,97474,90488,96521v2857,,4762,-2857,7620,-3810l98108,91759v-1905,952,-3810,-1905,-5715,c92393,90806,92393,88901,93345,87949v,-953,953,-1905,,-1905c92393,85091,91440,86044,91440,86996v,953,-952,1905,-952,1905c90488,89854,90488,90806,88583,90806v-953,,-1905,-952,-1905,-1905c86678,87949,85725,86996,84773,87949v-2858,1905,-3810,952,-5715,-953c78105,86044,77153,85091,76200,85091v,953,,2858,-1905,2858c72390,87949,71438,88901,70485,89854v-1905,1905,-3810,1905,-5715,1905c64770,89854,62865,88901,61913,87949v,,-953,-953,,-953c62865,86996,62865,86996,62865,86996v953,953,1905,1905,2858,1905c66675,88901,66675,89854,67628,88901v952,-952,,-1905,,-1905c67628,86044,66675,86044,65723,86044v-1905,-1905,-2858,-2858,-953,-5715c64770,77471,61913,78424,60008,77471r-953,-1905c59055,74614,59055,73661,58103,73661v-953,,-1905,953,-1905,1905c55245,77471,56198,79376,58103,81281v-953,,-1905,,-2858,953c54293,80329,52388,81281,51435,80329v-952,-953,-1905,-953,-1905,-1905c49530,77471,51435,76519,52388,76519v1905,952,2857,,1905,-1905c54293,72709,54293,71756,55245,70804v953,-953,953,-1905,,-1905c55245,67946,55245,66994,54293,66994v-953,,-953,952,-953,1905c53340,70804,52388,72709,51435,73661v,953,-952,953,-1905,953c48578,74614,48578,73661,49530,72709v,-1905,-952,-2858,,-4763c49530,66994,49530,66041,48578,65089v-953,,-2858,952,-2858,1905c45720,68899,44768,69851,43815,71756v,953,953,953,953,953c44768,73661,45720,74614,46673,75566v952,953,,953,-953,1905c41910,79376,40958,81281,44768,83186v952,953,2857,1905,2857,2858c47625,86996,47625,87949,49530,87949v1905,,953,-953,953,-1905c50483,85091,49530,84139,50483,83186v952,,1905,953,1905,1905c53340,86044,52388,88901,53340,87949v3810,,1905,952,953,2857c54293,90806,53340,91759,54293,91759v952,,952,,952,c56198,90806,56198,90806,56198,89854v,-953,952,-2858,1905,-1905c59055,88901,58103,89854,58103,90806v,,-953,953,-953,1905c57150,94616,54293,94616,54293,96521v1905,-952,3810,-1905,4762,-2857c60960,91759,60960,92711,61913,93664v,1905,-3810,1905,-2858,2857c60008,97474,61913,98426,63818,99379r2857,952l68580,103189r,c69533,102236,69533,101284,70485,101284v-952,,-1905,,-3810,-953l67628,99379v952,-953,952,-2858,2857,-1905c72390,98426,70485,100331,70485,101284v1905,-953,1905,-953,2858,952c73343,103189,74295,103189,75248,103189v1905,-1905,3810,-953,4762,952c80010,105094,80963,104141,80963,104141v952,-952,1905,-1905,1905,c82868,105094,81915,106046,80963,106046v-953,,-1905,,-3810,c76200,106046,75248,106999,75248,107951v,953,952,953,1905,953c81915,111761,82868,111761,86678,106999v,952,-953,1905,,2857c87630,109856,88583,107951,89535,107951xm48578,77471v,953,-953,953,-1905,953c45720,78424,44768,78424,44768,77471v,-952,952,-952,1905,-952c47625,76519,48578,76519,48578,77471xm46673,70804v,,-953,,-953,c45720,70804,46673,69851,46673,69851v952,,952,,952,953c47625,71756,47625,70804,46673,70804xm56198,79376v,953,,953,,c57150,80329,58103,81281,58103,82234v,952,-953,,-953,c56198,81281,54293,81281,56198,79376xm58103,97474r,c57150,97474,57150,97474,58103,97474r,c58103,97474,58103,97474,58103,97474xm59055,78424r2858,-2858l61913,77471v,3810,-1905,2858,-2858,953xm66675,91759v-952,,-2857,,-3810,-953c63818,88901,65723,89854,66675,89854v,952,,952,,1905xm65723,103189v,-953,,-953,-953,-953c63818,102236,63818,102236,63818,103189v,,952,952,1905,c64770,104141,65723,103189,65723,103189xm64770,67946v,,,953,,c64770,68899,65723,68899,64770,67946v953,,953,,,c64770,67946,64770,67946,64770,67946xm66675,92711v,-952,,-952,,l66675,92711v,,953,953,,1905l65723,94616v,-952,,-1905,952,-1905xm70485,79376v-952,-2857,-2857,-952,-3810,c65723,81281,67628,81281,68580,82234v953,952,953,952,1905,c70485,81281,70485,80329,70485,79376xm71438,103189v,-1905,-1905,-1905,-3810,-1905c68580,102236,68580,104141,71438,103189v,952,,,,xm68580,72709v,952,,952,,l69533,72709v,,,,-953,c68580,72709,68580,72709,68580,72709xm71438,77471v952,,952,,,c72390,76519,72390,76519,71438,77471r,l71438,77471xm75248,89854v,,,952,,c74295,90806,74295,90806,73343,89854r,-953c74295,88901,75248,88901,75248,89854xm76200,83186r,c77153,83186,77153,83186,77153,83186v,-952,,-952,-953,-1905c76200,81281,75248,81281,75248,81281v,953,,953,952,1905xm80963,92711v,,,953,-953,953c80010,94616,80963,95569,79058,95569v-953,,-953,-953,-1905,-953c76200,93664,76200,91759,77153,90806v2857,,2857,1905,3810,1905xm80963,92711r2857,c82868,93664,82868,94616,81915,94616v-952,,-952,-952,-952,-1905xm83820,92711v,-952,,-1905,953,-1905c84773,90806,84773,90806,84773,90806v952,1905,,1905,-953,1905xm90488,107951r-3810,-1905l84773,104141v-953,-952,,-1905,952,-1905c89535,102236,93345,100331,97155,101284v-952,1905,-2857,952,-3810,1905c93345,103189,92393,104141,92393,104141v,953,952,953,952,953c94298,105094,95250,104141,96203,106046v,1905,-1905,953,-1905,1905c92393,106999,91440,107951,90488,107951r,xm84773,95569v,-953,952,-953,952,-953c86678,94616,86678,94616,86678,95569v,952,,952,-953,952c85725,96521,84773,96521,84773,95569xm86678,113666v,-952,,-1905,-953,-1905c85725,111761,84773,111761,84773,112714v952,,952,952,1905,952c86678,113666,86678,113666,86678,113666xm90488,115571v,-952,-953,-952,-953,-952c87630,115571,87630,116524,87630,118429v,952,,952,953,952c89535,118429,90488,117476,90488,115571xm92393,89854v,1905,-1905,2857,-1905,4762c88583,92711,90488,91759,92393,89854xm94298,111761v,,,,,c95250,111761,95250,111761,95250,111761v953,953,,953,-952,c95250,112714,94298,112714,94298,111761xm96203,121286v952,,952,-952,1905,-1905c98108,118429,98108,117476,97155,117476v-952,,-1905,,-952,953c96203,119381,95250,121286,96203,121286xm109538,125096v952,,,-1905,,-1905c108585,122239,107633,123191,107633,123191v-1905,1905,-3810,2858,-6668,953c100965,124144,99060,125096,98108,125096v-953,-952,-1905,-1905,-1905,-952c95250,125096,97155,126049,97155,126049v1905,952,4763,,6668,1905c104775,128906,105728,127954,105728,127954v952,-953,1905,-2858,3810,-2858xm98108,104141v,-1905,1905,-1905,2857,-2857c102870,100331,104775,100331,104775,98426v,-952,1905,-1905,2858,-952c108585,97474,108585,99379,108585,100331v,1905,,3810,,6668c105728,104141,105728,104141,101918,106046v-1905,-952,-3810,,-3810,-1905xm99060,35561v,,953,953,953,953c100965,36514,100013,35561,99060,35561v953,-952,953,-952,,c99060,34609,99060,35561,99060,35561xm107633,115571v-953,-1905,-953,,-1905,953c105728,117476,104775,116524,104775,116524v-952,-953,-952,-1905,-1905,-1905c101918,115571,102870,116524,102870,117476v,3810,,3810,2858,2858l107633,119381v1905,-952,952,-3810,,-3810xm109538,146051v,-952,,-1905,,c107633,146051,105728,146051,105728,147956v,953,952,953,952,953c109538,147956,109538,147004,109538,146051xm108585,136526v,,,,,c107633,137479,108585,138431,108585,138431v953,-952,953,-952,,-1905c109538,136526,109538,135574,108585,136526xm110490,141289v,,,,,c109538,140336,109538,141289,108585,141289v,,,952,,952c109538,142241,110490,142241,110490,141289xm112395,144146v-952,,-952,1905,-1905,2858c110490,147004,109538,147956,110490,148909v953,,953,-953,1905,-1905c112395,146051,113348,144146,112395,144146xm111443,131764v-953,,-953,,,c111443,132716,111443,133669,111443,133669v952,-953,952,-953,,-1905c112395,131764,111443,131764,111443,131764xm111443,111761v,953,952,1905,1905,2858c114300,116524,116205,116524,118110,116524v953,,953,-953,953,-1905c118110,112714,117158,109856,113348,110809v-953,,-953,-1905,-1905,-953c110490,109856,111443,110809,111443,111761xm114300,126049v953,,1905,,,l113348,122239v-953,952,-1905,952,-1905,1905c112395,126049,113348,126049,114300,126049xm113348,114619v,-953,,-1905,1905,-1905l115253,113666v,953,-953,953,-1905,953xm114300,32704v-952,952,953,1905,1905,c116205,31751,115253,31751,115253,31751v-953,,-1905,,-953,953c113348,31751,113348,32704,114300,32704xm120968,133669r-4763,-3810c115253,130811,114300,130811,114300,131764v-952,952,,952,953,1905c117158,134621,118110,134621,120015,135574v953,-953,953,-953,953,-1905xm118110,140336v,-1905,-952,-2857,-1905,-2857c114300,137479,117158,138431,116205,139384v,952,,952,-952,1905c115253,142241,114300,143194,115253,143194v952,,952,-953,1905,-1905c118110,141289,118110,140336,118110,140336xm119063,119381v952,,952,,,l119063,119381v952,,952,,,l119063,119381xe" stroked="f">
                  <v:stroke joinstyle="miter"/>
                  <v:path arrowok="t" o:connecttype="custom" o:connectlocs="105728,172721;63818,181294;10478,158434;0,132716;20003,108904;38100,111761;39053,147956;34290,150814;33338,160339;42863,167006;52388,170816;87630,165101;93345,157481;95250,151766;88583,128906;65723,111761;28575,86044;7620,56516;17145,19369;67628,319;100013,6986;126683,37466;126683,49849;102870,63184;95250,60326;90488,27941;94298,24131;94298,17464;88583,13654;59055,8891;44768,15559;40958,38419;57150,54611;69533,63184;73343,66041;87630,74614;99060,83186;113348,93664;130493,120334;105728,172721;17145,130811;12383,128906;11430,129859;16193,133669;18098,131764;17145,130811;14288,124144;16193,127001;16193,125096;17145,123191;17145,121286;15240,123191;14288,124144;21908,117476;21908,115571;20003,117476;20003,120334;21908,117476;21908,131764;21908,131764;20955,131764;21908,131764;21908,131764;21908,123191;22860,122239;22860,121286;21908,123191;21908,123191;22860,134621;22860,134621;22860,133669;22860,134621;22860,134621;25718,116524;24765,115571;22860,118429;23813,119381;25718,116524;23813,138431;22860,137479;21908,138431;23813,138431;23813,138431;23813,126049;23813,126049;23813,127954;23813,126049;23813,126049;26670,128906;25718,131764;26670,132716;27623,131764;26670,128906;30480,43181;30480,43181;30480,43181;28575,38419;27623,37466;27623,38419;30480,43181;30480,124144;30480,124144;27623,124144;30480,127001;30480,124144;31433,66994;31433,66994;31433,66994;31433,66994;31433,66994;31433,48896;31433,48896;31433,49849;31433,48896;31433,48896;32385,53659;30480,55564;31433,56516;35243,54611;32385,53659;42863,60326;43815,58421;41910,58421;35243,65089;33338,60326;32385,59374;31433,60326;35243,65089;40005,63184;42863,60326;37148,72709;35243,69851;34290,70804;36195,73661;37148,72709;38100,58421;38100,58421;38100,57469;38100,58421;38100,58421;39053,53659;39053,53659;39053,52706;39053,53659;39053,53659;40005,48896;40005,48896;40005,48896;40005,48896;40005,48896;43815,87949;43815,87949;41910,87949;43815,87949;43815,87949;89535,107951;90488,107951;90488,111761;98108,115571;100013,114619;100965,113666;101918,110809;101918,106999;106680,108904;106680,110809;108585,109856;109538,107951;111443,102236;110490,97474;107633,96521;97155,101284;102870,95569;104775,95569;104775,93664;102870,94616;101918,95569;102870,93664;102870,92711;101918,92711;94298,98426;90488,99379;90488,96521;98108,92711;98108,91759;92393,91759;93345,87949;93345,86044;91440,86996;90488,88901;88583,90806;86678,88901;84773,87949;79058,86996;76200,85091;74295,87949;70485,89854;64770,91759;61913,87949;61913,86996;62865,86996;65723,88901;67628,88901;67628,86996;65723,86044;64770,80329;60008,77471;59055,75566;58103,73661;56198,75566;58103,81281;55245,82234;51435,80329;49530,78424;52388,76519;54293,74614;55245,70804;55245,68899;54293,66994;53340,68899;51435,73661;49530,74614;49530,72709;49530,67946;48578,65089;45720,66994;43815,71756;44768,72709;46673,75566;45720,77471;44768,83186;47625,86044;49530,87949;50483,86044;50483,83186;52388,85091;53340,87949;54293,90806;54293,91759;55245,91759;56198,89854;58103,87949;58103,90806;57150,92711;54293,96521;59055,93664;61913,93664;59055,96521;63818,99379;66675,100331;68580,103189;68580,103189;70485,101284;66675,100331;67628,99379;70485,97474;70485,101284;73343,102236;75248,103189;80010,104141;80963,104141;82868,104141;80963,106046;77153,106046;75248,107951;77153,108904;86678,106999;86678,109856;89535,107951;48578,77471;46673,78424;44768,77471;46673,76519;48578,77471;46673,70804;45720,70804;46673,69851;47625,70804;46673,70804;56198,79376;56198,79376;58103,82234;57150,82234;56198,79376;58103,97474;58103,97474;58103,97474;58103,97474;58103,97474;59055,78424;61913,75566;61913,77471;59055,78424;66675,91759;62865,90806;66675,89854;66675,91759;65723,103189;64770,102236;63818,103189;65723,103189;65723,103189;64770,67946;64770,67946;64770,67946;64770,67946;64770,67946;66675,92711;66675,92711;66675,92711;66675,94616;65723,94616;66675,92711;70485,79376;66675,79376;68580,82234;70485,82234;70485,79376;71438,103189;67628,101284;71438,103189;71438,103189;68580,72709;68580,72709;69533,72709;68580,72709;68580,72709;71438,77471;71438,77471;71438,77471;71438,77471;71438,77471;75248,89854;75248,89854;73343,89854;73343,88901;75248,89854;76200,83186;76200,83186;77153,83186;76200,81281;75248,81281;76200,83186;80963,92711;80010,93664;79058,95569;77153,94616;77153,90806;80963,92711;80963,92711;83820,92711;81915,94616;80963,92711;83820,92711;84773,90806;84773,90806;83820,92711;90488,107951;86678,106046;84773,104141;85725,102236;97155,101284;93345,103189;92393,104141;93345,105094;96203,106046;94298,107951;90488,107951;90488,107951;84773,95569;85725,94616;86678,95569;85725,96521;84773,95569;86678,113666;85725,111761;84773,112714;86678,113666;86678,113666;90488,115571;89535,114619;87630,118429;88583,119381;90488,115571;92393,89854;90488,94616;92393,89854;94298,111761;94298,111761;95250,111761;94298,111761;94298,111761;96203,121286;98108,119381;97155,117476;96203,118429;96203,121286;109538,125096;109538,123191;107633,123191;100965,124144;98108,125096;96203,124144;97155,126049;103823,127954;105728,127954;109538,125096;98108,104141;100965,101284;104775,98426;107633,97474;108585,100331;108585,106999;101918,106046;98108,104141;99060,35561;100013,36514;99060,35561;99060,35561;99060,35561;107633,115571;105728,116524;104775,116524;102870,114619;102870,117476;105728,120334;107633,119381;107633,115571;109538,146051;109538,146051;105728,147956;106680,148909;109538,146051;108585,136526;108585,136526;108585,138431;108585,136526;108585,136526;110490,141289;110490,141289;108585,141289;108585,142241;110490,141289;112395,144146;110490,147004;110490,148909;112395,147004;112395,144146;111443,131764;111443,131764;111443,133669;111443,131764;111443,131764;111443,111761;113348,114619;118110,116524;119063,114619;113348,110809;111443,109856;111443,111761;114300,126049;114300,126049;113348,122239;111443,124144;114300,126049;113348,114619;115253,112714;115253,113666;113348,114619;114300,32704;116205,32704;115253,31751;114300,32704;114300,32704;120968,133669;116205,129859;114300,131764;115253,133669;120015,135574;120968,133669;118110,140336;116205,137479;116205,139384;115253,141289;115253,143194;117158,141289;118110,140336;119063,119381;119063,119381;119063,119381;119063,119381;119063,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group>
            </w:pict>
          </mc:Fallback>
        </mc:AlternateContent>
      </w:r>
      <w:r>
        <w:rPr>
          <w:noProof/>
        </w:rPr>
        <mc:AlternateContent>
          <mc:Choice Requires="wps">
            <w:drawing>
              <wp:anchor distT="0" distB="0" distL="114300" distR="114300" simplePos="0" relativeHeight="251693056" behindDoc="0" locked="0" layoutInCell="1" allowOverlap="1" wp14:anchorId="58189A2B" wp14:editId="37BE1725">
                <wp:simplePos x="0" y="0"/>
                <wp:positionH relativeFrom="column">
                  <wp:posOffset>3150870</wp:posOffset>
                </wp:positionH>
                <wp:positionV relativeFrom="paragraph">
                  <wp:posOffset>3847465</wp:posOffset>
                </wp:positionV>
                <wp:extent cx="266700" cy="316865"/>
                <wp:effectExtent l="0" t="0" r="0" b="635"/>
                <wp:wrapNone/>
                <wp:docPr id="123" name="Graphic 122"/>
                <wp:cNvGraphicFramePr/>
                <a:graphic xmlns:a="http://schemas.openxmlformats.org/drawingml/2006/main">
                  <a:graphicData uri="http://schemas.microsoft.com/office/word/2010/wordprocessingShape">
                    <wps:wsp>
                      <wps:cNvSpPr/>
                      <wps:spPr>
                        <a:xfrm>
                          <a:off x="0" y="0"/>
                          <a:ext cx="266700" cy="316865"/>
                        </a:xfrm>
                        <a:custGeom>
                          <a:avLst/>
                          <a:gdLst>
                            <a:gd name="connsiteX0" fmla="*/ 266700 w 266700"/>
                            <a:gd name="connsiteY0" fmla="*/ 145733 h 317182"/>
                            <a:gd name="connsiteX1" fmla="*/ 266700 w 266700"/>
                            <a:gd name="connsiteY1" fmla="*/ 169545 h 317182"/>
                            <a:gd name="connsiteX2" fmla="*/ 262890 w 266700"/>
                            <a:gd name="connsiteY2" fmla="*/ 195263 h 317182"/>
                            <a:gd name="connsiteX3" fmla="*/ 228600 w 266700"/>
                            <a:gd name="connsiteY3" fmla="*/ 271463 h 317182"/>
                            <a:gd name="connsiteX4" fmla="*/ 160972 w 266700"/>
                            <a:gd name="connsiteY4" fmla="*/ 313372 h 317182"/>
                            <a:gd name="connsiteX5" fmla="*/ 140970 w 266700"/>
                            <a:gd name="connsiteY5" fmla="*/ 317183 h 317182"/>
                            <a:gd name="connsiteX6" fmla="*/ 134302 w 266700"/>
                            <a:gd name="connsiteY6" fmla="*/ 317183 h 317182"/>
                            <a:gd name="connsiteX7" fmla="*/ 98107 w 266700"/>
                            <a:gd name="connsiteY7" fmla="*/ 310515 h 317182"/>
                            <a:gd name="connsiteX8" fmla="*/ 48577 w 266700"/>
                            <a:gd name="connsiteY8" fmla="*/ 279083 h 317182"/>
                            <a:gd name="connsiteX9" fmla="*/ 30480 w 266700"/>
                            <a:gd name="connsiteY9" fmla="*/ 258128 h 317182"/>
                            <a:gd name="connsiteX10" fmla="*/ 10477 w 266700"/>
                            <a:gd name="connsiteY10" fmla="*/ 218122 h 317182"/>
                            <a:gd name="connsiteX11" fmla="*/ 0 w 266700"/>
                            <a:gd name="connsiteY11" fmla="*/ 160972 h 317182"/>
                            <a:gd name="connsiteX12" fmla="*/ 0 w 266700"/>
                            <a:gd name="connsiteY12" fmla="*/ 156210 h 317182"/>
                            <a:gd name="connsiteX13" fmla="*/ 4763 w 266700"/>
                            <a:gd name="connsiteY13" fmla="*/ 119063 h 317182"/>
                            <a:gd name="connsiteX14" fmla="*/ 42863 w 266700"/>
                            <a:gd name="connsiteY14" fmla="*/ 40958 h 317182"/>
                            <a:gd name="connsiteX15" fmla="*/ 105727 w 266700"/>
                            <a:gd name="connsiteY15" fmla="*/ 3810 h 317182"/>
                            <a:gd name="connsiteX16" fmla="*/ 137160 w 266700"/>
                            <a:gd name="connsiteY16" fmla="*/ 0 h 317182"/>
                            <a:gd name="connsiteX17" fmla="*/ 179070 w 266700"/>
                            <a:gd name="connsiteY17" fmla="*/ 9525 h 317182"/>
                            <a:gd name="connsiteX18" fmla="*/ 215265 w 266700"/>
                            <a:gd name="connsiteY18" fmla="*/ 31433 h 317182"/>
                            <a:gd name="connsiteX19" fmla="*/ 254317 w 266700"/>
                            <a:gd name="connsiteY19" fmla="*/ 90488 h 317182"/>
                            <a:gd name="connsiteX20" fmla="*/ 264795 w 266700"/>
                            <a:gd name="connsiteY20" fmla="*/ 135255 h 317182"/>
                            <a:gd name="connsiteX21" fmla="*/ 266700 w 266700"/>
                            <a:gd name="connsiteY21" fmla="*/ 145733 h 317182"/>
                            <a:gd name="connsiteX22" fmla="*/ 17145 w 266700"/>
                            <a:gd name="connsiteY22" fmla="*/ 134303 h 317182"/>
                            <a:gd name="connsiteX23" fmla="*/ 17145 w 266700"/>
                            <a:gd name="connsiteY23" fmla="*/ 133350 h 317182"/>
                            <a:gd name="connsiteX24" fmla="*/ 17145 w 266700"/>
                            <a:gd name="connsiteY24" fmla="*/ 132397 h 317182"/>
                            <a:gd name="connsiteX25" fmla="*/ 17145 w 266700"/>
                            <a:gd name="connsiteY25" fmla="*/ 134303 h 317182"/>
                            <a:gd name="connsiteX26" fmla="*/ 17145 w 266700"/>
                            <a:gd name="connsiteY26" fmla="*/ 134303 h 317182"/>
                            <a:gd name="connsiteX27" fmla="*/ 17145 w 266700"/>
                            <a:gd name="connsiteY27" fmla="*/ 141922 h 317182"/>
                            <a:gd name="connsiteX28" fmla="*/ 19050 w 266700"/>
                            <a:gd name="connsiteY28" fmla="*/ 143828 h 317182"/>
                            <a:gd name="connsiteX29" fmla="*/ 20002 w 266700"/>
                            <a:gd name="connsiteY29" fmla="*/ 143828 h 317182"/>
                            <a:gd name="connsiteX30" fmla="*/ 18097 w 266700"/>
                            <a:gd name="connsiteY30" fmla="*/ 141922 h 317182"/>
                            <a:gd name="connsiteX31" fmla="*/ 17145 w 266700"/>
                            <a:gd name="connsiteY31" fmla="*/ 141922 h 317182"/>
                            <a:gd name="connsiteX32" fmla="*/ 20955 w 266700"/>
                            <a:gd name="connsiteY32" fmla="*/ 191453 h 317182"/>
                            <a:gd name="connsiteX33" fmla="*/ 19050 w 266700"/>
                            <a:gd name="connsiteY33" fmla="*/ 188595 h 317182"/>
                            <a:gd name="connsiteX34" fmla="*/ 18097 w 266700"/>
                            <a:gd name="connsiteY34" fmla="*/ 190500 h 317182"/>
                            <a:gd name="connsiteX35" fmla="*/ 20002 w 266700"/>
                            <a:gd name="connsiteY35" fmla="*/ 192405 h 317182"/>
                            <a:gd name="connsiteX36" fmla="*/ 20955 w 266700"/>
                            <a:gd name="connsiteY36" fmla="*/ 191453 h 317182"/>
                            <a:gd name="connsiteX37" fmla="*/ 22860 w 266700"/>
                            <a:gd name="connsiteY37" fmla="*/ 137160 h 317182"/>
                            <a:gd name="connsiteX38" fmla="*/ 23813 w 266700"/>
                            <a:gd name="connsiteY38" fmla="*/ 137160 h 317182"/>
                            <a:gd name="connsiteX39" fmla="*/ 21907 w 266700"/>
                            <a:gd name="connsiteY39" fmla="*/ 135255 h 317182"/>
                            <a:gd name="connsiteX40" fmla="*/ 20955 w 266700"/>
                            <a:gd name="connsiteY40" fmla="*/ 135255 h 317182"/>
                            <a:gd name="connsiteX41" fmla="*/ 22860 w 266700"/>
                            <a:gd name="connsiteY41" fmla="*/ 137160 h 317182"/>
                            <a:gd name="connsiteX42" fmla="*/ 24765 w 266700"/>
                            <a:gd name="connsiteY42" fmla="*/ 164783 h 317182"/>
                            <a:gd name="connsiteX43" fmla="*/ 27622 w 266700"/>
                            <a:gd name="connsiteY43" fmla="*/ 163830 h 317182"/>
                            <a:gd name="connsiteX44" fmla="*/ 25717 w 266700"/>
                            <a:gd name="connsiteY44" fmla="*/ 162878 h 317182"/>
                            <a:gd name="connsiteX45" fmla="*/ 23813 w 266700"/>
                            <a:gd name="connsiteY45" fmla="*/ 163830 h 317182"/>
                            <a:gd name="connsiteX46" fmla="*/ 24765 w 266700"/>
                            <a:gd name="connsiteY46" fmla="*/ 164783 h 317182"/>
                            <a:gd name="connsiteX47" fmla="*/ 25717 w 266700"/>
                            <a:gd name="connsiteY47" fmla="*/ 178118 h 317182"/>
                            <a:gd name="connsiteX48" fmla="*/ 31432 w 266700"/>
                            <a:gd name="connsiteY48" fmla="*/ 178118 h 317182"/>
                            <a:gd name="connsiteX49" fmla="*/ 32385 w 266700"/>
                            <a:gd name="connsiteY49" fmla="*/ 177165 h 317182"/>
                            <a:gd name="connsiteX50" fmla="*/ 30480 w 266700"/>
                            <a:gd name="connsiteY50" fmla="*/ 176213 h 317182"/>
                            <a:gd name="connsiteX51" fmla="*/ 25717 w 266700"/>
                            <a:gd name="connsiteY51" fmla="*/ 178118 h 317182"/>
                            <a:gd name="connsiteX52" fmla="*/ 23813 w 266700"/>
                            <a:gd name="connsiteY52" fmla="*/ 176213 h 317182"/>
                            <a:gd name="connsiteX53" fmla="*/ 23813 w 266700"/>
                            <a:gd name="connsiteY53" fmla="*/ 178118 h 317182"/>
                            <a:gd name="connsiteX54" fmla="*/ 25717 w 266700"/>
                            <a:gd name="connsiteY54" fmla="*/ 178118 h 317182"/>
                            <a:gd name="connsiteX55" fmla="*/ 24765 w 266700"/>
                            <a:gd name="connsiteY55" fmla="*/ 130493 h 317182"/>
                            <a:gd name="connsiteX56" fmla="*/ 24765 w 266700"/>
                            <a:gd name="connsiteY56" fmla="*/ 131445 h 317182"/>
                            <a:gd name="connsiteX57" fmla="*/ 25717 w 266700"/>
                            <a:gd name="connsiteY57" fmla="*/ 131445 h 317182"/>
                            <a:gd name="connsiteX58" fmla="*/ 24765 w 266700"/>
                            <a:gd name="connsiteY58" fmla="*/ 130493 h 317182"/>
                            <a:gd name="connsiteX59" fmla="*/ 24765 w 266700"/>
                            <a:gd name="connsiteY59" fmla="*/ 130493 h 317182"/>
                            <a:gd name="connsiteX60" fmla="*/ 25717 w 266700"/>
                            <a:gd name="connsiteY60" fmla="*/ 200025 h 317182"/>
                            <a:gd name="connsiteX61" fmla="*/ 30480 w 266700"/>
                            <a:gd name="connsiteY61" fmla="*/ 199072 h 317182"/>
                            <a:gd name="connsiteX62" fmla="*/ 25717 w 266700"/>
                            <a:gd name="connsiteY62" fmla="*/ 200025 h 317182"/>
                            <a:gd name="connsiteX63" fmla="*/ 25717 w 266700"/>
                            <a:gd name="connsiteY63" fmla="*/ 200025 h 317182"/>
                            <a:gd name="connsiteX64" fmla="*/ 25717 w 266700"/>
                            <a:gd name="connsiteY64" fmla="*/ 154305 h 317182"/>
                            <a:gd name="connsiteX65" fmla="*/ 25717 w 266700"/>
                            <a:gd name="connsiteY65" fmla="*/ 154305 h 317182"/>
                            <a:gd name="connsiteX66" fmla="*/ 27622 w 266700"/>
                            <a:gd name="connsiteY66" fmla="*/ 154305 h 317182"/>
                            <a:gd name="connsiteX67" fmla="*/ 27622 w 266700"/>
                            <a:gd name="connsiteY67" fmla="*/ 153353 h 317182"/>
                            <a:gd name="connsiteX68" fmla="*/ 25717 w 266700"/>
                            <a:gd name="connsiteY68" fmla="*/ 154305 h 317182"/>
                            <a:gd name="connsiteX69" fmla="*/ 27622 w 266700"/>
                            <a:gd name="connsiteY69" fmla="*/ 209550 h 317182"/>
                            <a:gd name="connsiteX70" fmla="*/ 26670 w 266700"/>
                            <a:gd name="connsiteY70" fmla="*/ 208597 h 317182"/>
                            <a:gd name="connsiteX71" fmla="*/ 25717 w 266700"/>
                            <a:gd name="connsiteY71" fmla="*/ 209550 h 317182"/>
                            <a:gd name="connsiteX72" fmla="*/ 27622 w 266700"/>
                            <a:gd name="connsiteY72" fmla="*/ 209550 h 317182"/>
                            <a:gd name="connsiteX73" fmla="*/ 27622 w 266700"/>
                            <a:gd name="connsiteY73" fmla="*/ 209550 h 317182"/>
                            <a:gd name="connsiteX74" fmla="*/ 30480 w 266700"/>
                            <a:gd name="connsiteY74" fmla="*/ 199072 h 317182"/>
                            <a:gd name="connsiteX75" fmla="*/ 37147 w 266700"/>
                            <a:gd name="connsiteY75" fmla="*/ 193358 h 317182"/>
                            <a:gd name="connsiteX76" fmla="*/ 45720 w 266700"/>
                            <a:gd name="connsiteY76" fmla="*/ 180975 h 317182"/>
                            <a:gd name="connsiteX77" fmla="*/ 44767 w 266700"/>
                            <a:gd name="connsiteY77" fmla="*/ 179070 h 317182"/>
                            <a:gd name="connsiteX78" fmla="*/ 42863 w 266700"/>
                            <a:gd name="connsiteY78" fmla="*/ 180975 h 317182"/>
                            <a:gd name="connsiteX79" fmla="*/ 39052 w 266700"/>
                            <a:gd name="connsiteY79" fmla="*/ 190500 h 317182"/>
                            <a:gd name="connsiteX80" fmla="*/ 32385 w 266700"/>
                            <a:gd name="connsiteY80" fmla="*/ 194310 h 317182"/>
                            <a:gd name="connsiteX81" fmla="*/ 30480 w 266700"/>
                            <a:gd name="connsiteY81" fmla="*/ 193358 h 317182"/>
                            <a:gd name="connsiteX82" fmla="*/ 29527 w 266700"/>
                            <a:gd name="connsiteY82" fmla="*/ 189547 h 317182"/>
                            <a:gd name="connsiteX83" fmla="*/ 31432 w 266700"/>
                            <a:gd name="connsiteY83" fmla="*/ 184785 h 317182"/>
                            <a:gd name="connsiteX84" fmla="*/ 29527 w 266700"/>
                            <a:gd name="connsiteY84" fmla="*/ 182880 h 317182"/>
                            <a:gd name="connsiteX85" fmla="*/ 27622 w 266700"/>
                            <a:gd name="connsiteY85" fmla="*/ 183833 h 317182"/>
                            <a:gd name="connsiteX86" fmla="*/ 28575 w 266700"/>
                            <a:gd name="connsiteY86" fmla="*/ 185738 h 317182"/>
                            <a:gd name="connsiteX87" fmla="*/ 30480 w 266700"/>
                            <a:gd name="connsiteY87" fmla="*/ 189547 h 317182"/>
                            <a:gd name="connsiteX88" fmla="*/ 28575 w 266700"/>
                            <a:gd name="connsiteY88" fmla="*/ 192405 h 317182"/>
                            <a:gd name="connsiteX89" fmla="*/ 30480 w 266700"/>
                            <a:gd name="connsiteY89" fmla="*/ 199072 h 317182"/>
                            <a:gd name="connsiteX90" fmla="*/ 30480 w 266700"/>
                            <a:gd name="connsiteY90" fmla="*/ 199072 h 317182"/>
                            <a:gd name="connsiteX91" fmla="*/ 26670 w 266700"/>
                            <a:gd name="connsiteY91" fmla="*/ 127635 h 317182"/>
                            <a:gd name="connsiteX92" fmla="*/ 28575 w 266700"/>
                            <a:gd name="connsiteY92" fmla="*/ 128588 h 317182"/>
                            <a:gd name="connsiteX93" fmla="*/ 30480 w 266700"/>
                            <a:gd name="connsiteY93" fmla="*/ 125730 h 317182"/>
                            <a:gd name="connsiteX94" fmla="*/ 29527 w 266700"/>
                            <a:gd name="connsiteY94" fmla="*/ 125730 h 317182"/>
                            <a:gd name="connsiteX95" fmla="*/ 26670 w 266700"/>
                            <a:gd name="connsiteY95" fmla="*/ 127635 h 317182"/>
                            <a:gd name="connsiteX96" fmla="*/ 30480 w 266700"/>
                            <a:gd name="connsiteY96" fmla="*/ 169545 h 317182"/>
                            <a:gd name="connsiteX97" fmla="*/ 28575 w 266700"/>
                            <a:gd name="connsiteY97" fmla="*/ 171450 h 317182"/>
                            <a:gd name="connsiteX98" fmla="*/ 29527 w 266700"/>
                            <a:gd name="connsiteY98" fmla="*/ 171450 h 317182"/>
                            <a:gd name="connsiteX99" fmla="*/ 30480 w 266700"/>
                            <a:gd name="connsiteY99" fmla="*/ 169545 h 317182"/>
                            <a:gd name="connsiteX100" fmla="*/ 30480 w 266700"/>
                            <a:gd name="connsiteY100" fmla="*/ 169545 h 317182"/>
                            <a:gd name="connsiteX101" fmla="*/ 29527 w 266700"/>
                            <a:gd name="connsiteY101" fmla="*/ 135255 h 317182"/>
                            <a:gd name="connsiteX102" fmla="*/ 29527 w 266700"/>
                            <a:gd name="connsiteY102" fmla="*/ 137160 h 317182"/>
                            <a:gd name="connsiteX103" fmla="*/ 32385 w 266700"/>
                            <a:gd name="connsiteY103" fmla="*/ 133350 h 317182"/>
                            <a:gd name="connsiteX104" fmla="*/ 32385 w 266700"/>
                            <a:gd name="connsiteY104" fmla="*/ 132397 h 317182"/>
                            <a:gd name="connsiteX105" fmla="*/ 29527 w 266700"/>
                            <a:gd name="connsiteY105" fmla="*/ 135255 h 317182"/>
                            <a:gd name="connsiteX106" fmla="*/ 32385 w 266700"/>
                            <a:gd name="connsiteY106" fmla="*/ 206693 h 317182"/>
                            <a:gd name="connsiteX107" fmla="*/ 32385 w 266700"/>
                            <a:gd name="connsiteY107" fmla="*/ 206693 h 317182"/>
                            <a:gd name="connsiteX108" fmla="*/ 30480 w 266700"/>
                            <a:gd name="connsiteY108" fmla="*/ 206693 h 317182"/>
                            <a:gd name="connsiteX109" fmla="*/ 31432 w 266700"/>
                            <a:gd name="connsiteY109" fmla="*/ 207645 h 317182"/>
                            <a:gd name="connsiteX110" fmla="*/ 32385 w 266700"/>
                            <a:gd name="connsiteY110" fmla="*/ 206693 h 317182"/>
                            <a:gd name="connsiteX111" fmla="*/ 33338 w 266700"/>
                            <a:gd name="connsiteY111" fmla="*/ 145733 h 317182"/>
                            <a:gd name="connsiteX112" fmla="*/ 34290 w 266700"/>
                            <a:gd name="connsiteY112" fmla="*/ 144780 h 317182"/>
                            <a:gd name="connsiteX113" fmla="*/ 32385 w 266700"/>
                            <a:gd name="connsiteY113" fmla="*/ 143828 h 317182"/>
                            <a:gd name="connsiteX114" fmla="*/ 31432 w 266700"/>
                            <a:gd name="connsiteY114" fmla="*/ 144780 h 317182"/>
                            <a:gd name="connsiteX115" fmla="*/ 33338 w 266700"/>
                            <a:gd name="connsiteY115" fmla="*/ 145733 h 317182"/>
                            <a:gd name="connsiteX116" fmla="*/ 32385 w 266700"/>
                            <a:gd name="connsiteY116" fmla="*/ 163830 h 317182"/>
                            <a:gd name="connsiteX117" fmla="*/ 33338 w 266700"/>
                            <a:gd name="connsiteY117" fmla="*/ 164783 h 317182"/>
                            <a:gd name="connsiteX118" fmla="*/ 34290 w 266700"/>
                            <a:gd name="connsiteY118" fmla="*/ 163830 h 317182"/>
                            <a:gd name="connsiteX119" fmla="*/ 33338 w 266700"/>
                            <a:gd name="connsiteY119" fmla="*/ 162878 h 317182"/>
                            <a:gd name="connsiteX120" fmla="*/ 32385 w 266700"/>
                            <a:gd name="connsiteY120" fmla="*/ 163830 h 317182"/>
                            <a:gd name="connsiteX121" fmla="*/ 33338 w 266700"/>
                            <a:gd name="connsiteY121" fmla="*/ 116205 h 317182"/>
                            <a:gd name="connsiteX122" fmla="*/ 33338 w 266700"/>
                            <a:gd name="connsiteY122" fmla="*/ 116205 h 317182"/>
                            <a:gd name="connsiteX123" fmla="*/ 34290 w 266700"/>
                            <a:gd name="connsiteY123" fmla="*/ 116205 h 317182"/>
                            <a:gd name="connsiteX124" fmla="*/ 33338 w 266700"/>
                            <a:gd name="connsiteY124" fmla="*/ 115253 h 317182"/>
                            <a:gd name="connsiteX125" fmla="*/ 33338 w 266700"/>
                            <a:gd name="connsiteY125" fmla="*/ 116205 h 317182"/>
                            <a:gd name="connsiteX126" fmla="*/ 34290 w 266700"/>
                            <a:gd name="connsiteY126" fmla="*/ 184785 h 317182"/>
                            <a:gd name="connsiteX127" fmla="*/ 37147 w 266700"/>
                            <a:gd name="connsiteY127" fmla="*/ 187643 h 317182"/>
                            <a:gd name="connsiteX128" fmla="*/ 38100 w 266700"/>
                            <a:gd name="connsiteY128" fmla="*/ 186690 h 317182"/>
                            <a:gd name="connsiteX129" fmla="*/ 35242 w 266700"/>
                            <a:gd name="connsiteY129" fmla="*/ 183833 h 317182"/>
                            <a:gd name="connsiteX130" fmla="*/ 34290 w 266700"/>
                            <a:gd name="connsiteY130" fmla="*/ 184785 h 317182"/>
                            <a:gd name="connsiteX131" fmla="*/ 36195 w 266700"/>
                            <a:gd name="connsiteY131" fmla="*/ 172403 h 317182"/>
                            <a:gd name="connsiteX132" fmla="*/ 36195 w 266700"/>
                            <a:gd name="connsiteY132" fmla="*/ 172403 h 317182"/>
                            <a:gd name="connsiteX133" fmla="*/ 44767 w 266700"/>
                            <a:gd name="connsiteY133" fmla="*/ 175260 h 317182"/>
                            <a:gd name="connsiteX134" fmla="*/ 46672 w 266700"/>
                            <a:gd name="connsiteY134" fmla="*/ 174308 h 317182"/>
                            <a:gd name="connsiteX135" fmla="*/ 44767 w 266700"/>
                            <a:gd name="connsiteY135" fmla="*/ 170497 h 317182"/>
                            <a:gd name="connsiteX136" fmla="*/ 37147 w 266700"/>
                            <a:gd name="connsiteY136" fmla="*/ 170497 h 317182"/>
                            <a:gd name="connsiteX137" fmla="*/ 35242 w 266700"/>
                            <a:gd name="connsiteY137" fmla="*/ 171450 h 317182"/>
                            <a:gd name="connsiteX138" fmla="*/ 36195 w 266700"/>
                            <a:gd name="connsiteY138" fmla="*/ 172403 h 317182"/>
                            <a:gd name="connsiteX139" fmla="*/ 36195 w 266700"/>
                            <a:gd name="connsiteY139" fmla="*/ 204788 h 317182"/>
                            <a:gd name="connsiteX140" fmla="*/ 36195 w 266700"/>
                            <a:gd name="connsiteY140" fmla="*/ 204788 h 317182"/>
                            <a:gd name="connsiteX141" fmla="*/ 36195 w 266700"/>
                            <a:gd name="connsiteY141" fmla="*/ 202883 h 317182"/>
                            <a:gd name="connsiteX142" fmla="*/ 36195 w 266700"/>
                            <a:gd name="connsiteY142" fmla="*/ 204788 h 317182"/>
                            <a:gd name="connsiteX143" fmla="*/ 36195 w 266700"/>
                            <a:gd name="connsiteY143" fmla="*/ 204788 h 317182"/>
                            <a:gd name="connsiteX144" fmla="*/ 36195 w 266700"/>
                            <a:gd name="connsiteY144" fmla="*/ 214313 h 317182"/>
                            <a:gd name="connsiteX145" fmla="*/ 37147 w 266700"/>
                            <a:gd name="connsiteY145" fmla="*/ 216218 h 317182"/>
                            <a:gd name="connsiteX146" fmla="*/ 37147 w 266700"/>
                            <a:gd name="connsiteY146" fmla="*/ 218122 h 317182"/>
                            <a:gd name="connsiteX147" fmla="*/ 40005 w 266700"/>
                            <a:gd name="connsiteY147" fmla="*/ 216218 h 317182"/>
                            <a:gd name="connsiteX148" fmla="*/ 38100 w 266700"/>
                            <a:gd name="connsiteY148" fmla="*/ 213360 h 317182"/>
                            <a:gd name="connsiteX149" fmla="*/ 36195 w 266700"/>
                            <a:gd name="connsiteY149" fmla="*/ 212408 h 317182"/>
                            <a:gd name="connsiteX150" fmla="*/ 36195 w 266700"/>
                            <a:gd name="connsiteY150" fmla="*/ 214313 h 317182"/>
                            <a:gd name="connsiteX151" fmla="*/ 39052 w 266700"/>
                            <a:gd name="connsiteY151" fmla="*/ 237172 h 317182"/>
                            <a:gd name="connsiteX152" fmla="*/ 40957 w 266700"/>
                            <a:gd name="connsiteY152" fmla="*/ 234315 h 317182"/>
                            <a:gd name="connsiteX153" fmla="*/ 39052 w 266700"/>
                            <a:gd name="connsiteY153" fmla="*/ 233363 h 317182"/>
                            <a:gd name="connsiteX154" fmla="*/ 39052 w 266700"/>
                            <a:gd name="connsiteY154" fmla="*/ 231458 h 317182"/>
                            <a:gd name="connsiteX155" fmla="*/ 37147 w 266700"/>
                            <a:gd name="connsiteY155" fmla="*/ 229553 h 317182"/>
                            <a:gd name="connsiteX156" fmla="*/ 37147 w 266700"/>
                            <a:gd name="connsiteY156" fmla="*/ 231458 h 317182"/>
                            <a:gd name="connsiteX157" fmla="*/ 39052 w 266700"/>
                            <a:gd name="connsiteY157" fmla="*/ 232410 h 317182"/>
                            <a:gd name="connsiteX158" fmla="*/ 39052 w 266700"/>
                            <a:gd name="connsiteY158" fmla="*/ 234315 h 317182"/>
                            <a:gd name="connsiteX159" fmla="*/ 39052 w 266700"/>
                            <a:gd name="connsiteY159" fmla="*/ 237172 h 317182"/>
                            <a:gd name="connsiteX160" fmla="*/ 36195 w 266700"/>
                            <a:gd name="connsiteY160" fmla="*/ 154305 h 317182"/>
                            <a:gd name="connsiteX161" fmla="*/ 37147 w 266700"/>
                            <a:gd name="connsiteY161" fmla="*/ 156210 h 317182"/>
                            <a:gd name="connsiteX162" fmla="*/ 40005 w 266700"/>
                            <a:gd name="connsiteY162" fmla="*/ 157163 h 317182"/>
                            <a:gd name="connsiteX163" fmla="*/ 41910 w 266700"/>
                            <a:gd name="connsiteY163" fmla="*/ 157163 h 317182"/>
                            <a:gd name="connsiteX164" fmla="*/ 43815 w 266700"/>
                            <a:gd name="connsiteY164" fmla="*/ 153353 h 317182"/>
                            <a:gd name="connsiteX165" fmla="*/ 42863 w 266700"/>
                            <a:gd name="connsiteY165" fmla="*/ 151447 h 317182"/>
                            <a:gd name="connsiteX166" fmla="*/ 36195 w 266700"/>
                            <a:gd name="connsiteY166" fmla="*/ 154305 h 317182"/>
                            <a:gd name="connsiteX167" fmla="*/ 37147 w 266700"/>
                            <a:gd name="connsiteY167" fmla="*/ 220980 h 317182"/>
                            <a:gd name="connsiteX168" fmla="*/ 37147 w 266700"/>
                            <a:gd name="connsiteY168" fmla="*/ 220980 h 317182"/>
                            <a:gd name="connsiteX169" fmla="*/ 39052 w 266700"/>
                            <a:gd name="connsiteY169" fmla="*/ 222885 h 317182"/>
                            <a:gd name="connsiteX170" fmla="*/ 37147 w 266700"/>
                            <a:gd name="connsiteY170" fmla="*/ 220980 h 317182"/>
                            <a:gd name="connsiteX171" fmla="*/ 37147 w 266700"/>
                            <a:gd name="connsiteY171" fmla="*/ 120015 h 317182"/>
                            <a:gd name="connsiteX172" fmla="*/ 37147 w 266700"/>
                            <a:gd name="connsiteY172" fmla="*/ 120015 h 317182"/>
                            <a:gd name="connsiteX173" fmla="*/ 38100 w 266700"/>
                            <a:gd name="connsiteY173" fmla="*/ 120015 h 317182"/>
                            <a:gd name="connsiteX174" fmla="*/ 37147 w 266700"/>
                            <a:gd name="connsiteY174" fmla="*/ 120015 h 317182"/>
                            <a:gd name="connsiteX175" fmla="*/ 37147 w 266700"/>
                            <a:gd name="connsiteY175" fmla="*/ 120015 h 317182"/>
                            <a:gd name="connsiteX176" fmla="*/ 38100 w 266700"/>
                            <a:gd name="connsiteY176" fmla="*/ 125730 h 317182"/>
                            <a:gd name="connsiteX177" fmla="*/ 38100 w 266700"/>
                            <a:gd name="connsiteY177" fmla="*/ 125730 h 317182"/>
                            <a:gd name="connsiteX178" fmla="*/ 40005 w 266700"/>
                            <a:gd name="connsiteY178" fmla="*/ 126683 h 317182"/>
                            <a:gd name="connsiteX179" fmla="*/ 40005 w 266700"/>
                            <a:gd name="connsiteY179" fmla="*/ 125730 h 317182"/>
                            <a:gd name="connsiteX180" fmla="*/ 38100 w 266700"/>
                            <a:gd name="connsiteY180" fmla="*/ 125730 h 317182"/>
                            <a:gd name="connsiteX181" fmla="*/ 46672 w 266700"/>
                            <a:gd name="connsiteY181" fmla="*/ 228600 h 317182"/>
                            <a:gd name="connsiteX182" fmla="*/ 50482 w 266700"/>
                            <a:gd name="connsiteY182" fmla="*/ 228600 h 317182"/>
                            <a:gd name="connsiteX183" fmla="*/ 48577 w 266700"/>
                            <a:gd name="connsiteY183" fmla="*/ 226695 h 317182"/>
                            <a:gd name="connsiteX184" fmla="*/ 44767 w 266700"/>
                            <a:gd name="connsiteY184" fmla="*/ 224790 h 317182"/>
                            <a:gd name="connsiteX185" fmla="*/ 39052 w 266700"/>
                            <a:gd name="connsiteY185" fmla="*/ 223838 h 317182"/>
                            <a:gd name="connsiteX186" fmla="*/ 44767 w 266700"/>
                            <a:gd name="connsiteY186" fmla="*/ 224790 h 317182"/>
                            <a:gd name="connsiteX187" fmla="*/ 46672 w 266700"/>
                            <a:gd name="connsiteY187" fmla="*/ 228600 h 317182"/>
                            <a:gd name="connsiteX188" fmla="*/ 41910 w 266700"/>
                            <a:gd name="connsiteY188" fmla="*/ 242888 h 317182"/>
                            <a:gd name="connsiteX189" fmla="*/ 39052 w 266700"/>
                            <a:gd name="connsiteY189" fmla="*/ 240983 h 317182"/>
                            <a:gd name="connsiteX190" fmla="*/ 38100 w 266700"/>
                            <a:gd name="connsiteY190" fmla="*/ 241935 h 317182"/>
                            <a:gd name="connsiteX191" fmla="*/ 41910 w 266700"/>
                            <a:gd name="connsiteY191" fmla="*/ 242888 h 317182"/>
                            <a:gd name="connsiteX192" fmla="*/ 41910 w 266700"/>
                            <a:gd name="connsiteY192" fmla="*/ 242888 h 317182"/>
                            <a:gd name="connsiteX193" fmla="*/ 39052 w 266700"/>
                            <a:gd name="connsiteY193" fmla="*/ 163830 h 317182"/>
                            <a:gd name="connsiteX194" fmla="*/ 39052 w 266700"/>
                            <a:gd name="connsiteY194" fmla="*/ 163830 h 317182"/>
                            <a:gd name="connsiteX195" fmla="*/ 39052 w 266700"/>
                            <a:gd name="connsiteY195" fmla="*/ 163830 h 317182"/>
                            <a:gd name="connsiteX196" fmla="*/ 39052 w 266700"/>
                            <a:gd name="connsiteY196" fmla="*/ 163830 h 317182"/>
                            <a:gd name="connsiteX197" fmla="*/ 39052 w 266700"/>
                            <a:gd name="connsiteY197" fmla="*/ 163830 h 317182"/>
                            <a:gd name="connsiteX198" fmla="*/ 40005 w 266700"/>
                            <a:gd name="connsiteY198" fmla="*/ 80010 h 317182"/>
                            <a:gd name="connsiteX199" fmla="*/ 40005 w 266700"/>
                            <a:gd name="connsiteY199" fmla="*/ 80010 h 317182"/>
                            <a:gd name="connsiteX200" fmla="*/ 40957 w 266700"/>
                            <a:gd name="connsiteY200" fmla="*/ 80010 h 317182"/>
                            <a:gd name="connsiteX201" fmla="*/ 40005 w 266700"/>
                            <a:gd name="connsiteY201" fmla="*/ 80010 h 317182"/>
                            <a:gd name="connsiteX202" fmla="*/ 40005 w 266700"/>
                            <a:gd name="connsiteY202" fmla="*/ 80010 h 317182"/>
                            <a:gd name="connsiteX203" fmla="*/ 54292 w 266700"/>
                            <a:gd name="connsiteY203" fmla="*/ 217170 h 317182"/>
                            <a:gd name="connsiteX204" fmla="*/ 60007 w 266700"/>
                            <a:gd name="connsiteY204" fmla="*/ 215265 h 317182"/>
                            <a:gd name="connsiteX205" fmla="*/ 57150 w 266700"/>
                            <a:gd name="connsiteY205" fmla="*/ 209550 h 317182"/>
                            <a:gd name="connsiteX206" fmla="*/ 53340 w 266700"/>
                            <a:gd name="connsiteY206" fmla="*/ 206693 h 317182"/>
                            <a:gd name="connsiteX207" fmla="*/ 51435 w 266700"/>
                            <a:gd name="connsiteY207" fmla="*/ 207645 h 317182"/>
                            <a:gd name="connsiteX208" fmla="*/ 46672 w 266700"/>
                            <a:gd name="connsiteY208" fmla="*/ 210503 h 317182"/>
                            <a:gd name="connsiteX209" fmla="*/ 43815 w 266700"/>
                            <a:gd name="connsiteY209" fmla="*/ 210503 h 317182"/>
                            <a:gd name="connsiteX210" fmla="*/ 42863 w 266700"/>
                            <a:gd name="connsiteY210" fmla="*/ 209550 h 317182"/>
                            <a:gd name="connsiteX211" fmla="*/ 40957 w 266700"/>
                            <a:gd name="connsiteY211" fmla="*/ 209550 h 317182"/>
                            <a:gd name="connsiteX212" fmla="*/ 42863 w 266700"/>
                            <a:gd name="connsiteY212" fmla="*/ 209550 h 317182"/>
                            <a:gd name="connsiteX213" fmla="*/ 43815 w 266700"/>
                            <a:gd name="connsiteY213" fmla="*/ 209550 h 317182"/>
                            <a:gd name="connsiteX214" fmla="*/ 49530 w 266700"/>
                            <a:gd name="connsiteY214" fmla="*/ 212408 h 317182"/>
                            <a:gd name="connsiteX215" fmla="*/ 52388 w 266700"/>
                            <a:gd name="connsiteY215" fmla="*/ 214313 h 317182"/>
                            <a:gd name="connsiteX216" fmla="*/ 54292 w 266700"/>
                            <a:gd name="connsiteY216" fmla="*/ 217170 h 317182"/>
                            <a:gd name="connsiteX217" fmla="*/ 43815 w 266700"/>
                            <a:gd name="connsiteY217" fmla="*/ 136208 h 317182"/>
                            <a:gd name="connsiteX218" fmla="*/ 43815 w 266700"/>
                            <a:gd name="connsiteY218" fmla="*/ 136208 h 317182"/>
                            <a:gd name="connsiteX219" fmla="*/ 45720 w 266700"/>
                            <a:gd name="connsiteY219" fmla="*/ 136208 h 317182"/>
                            <a:gd name="connsiteX220" fmla="*/ 45720 w 266700"/>
                            <a:gd name="connsiteY220" fmla="*/ 135255 h 317182"/>
                            <a:gd name="connsiteX221" fmla="*/ 43815 w 266700"/>
                            <a:gd name="connsiteY221" fmla="*/ 136208 h 317182"/>
                            <a:gd name="connsiteX222" fmla="*/ 46672 w 266700"/>
                            <a:gd name="connsiteY222" fmla="*/ 229553 h 317182"/>
                            <a:gd name="connsiteX223" fmla="*/ 46672 w 266700"/>
                            <a:gd name="connsiteY223" fmla="*/ 229553 h 317182"/>
                            <a:gd name="connsiteX224" fmla="*/ 43815 w 266700"/>
                            <a:gd name="connsiteY224" fmla="*/ 232410 h 317182"/>
                            <a:gd name="connsiteX225" fmla="*/ 43815 w 266700"/>
                            <a:gd name="connsiteY225" fmla="*/ 232410 h 317182"/>
                            <a:gd name="connsiteX226" fmla="*/ 46672 w 266700"/>
                            <a:gd name="connsiteY226" fmla="*/ 229553 h 317182"/>
                            <a:gd name="connsiteX227" fmla="*/ 44767 w 266700"/>
                            <a:gd name="connsiteY227" fmla="*/ 81915 h 317182"/>
                            <a:gd name="connsiteX228" fmla="*/ 47625 w 266700"/>
                            <a:gd name="connsiteY228" fmla="*/ 84772 h 317182"/>
                            <a:gd name="connsiteX229" fmla="*/ 48577 w 266700"/>
                            <a:gd name="connsiteY229" fmla="*/ 83820 h 317182"/>
                            <a:gd name="connsiteX230" fmla="*/ 45720 w 266700"/>
                            <a:gd name="connsiteY230" fmla="*/ 80963 h 317182"/>
                            <a:gd name="connsiteX231" fmla="*/ 44767 w 266700"/>
                            <a:gd name="connsiteY231" fmla="*/ 81915 h 317182"/>
                            <a:gd name="connsiteX232" fmla="*/ 45720 w 266700"/>
                            <a:gd name="connsiteY232" fmla="*/ 162878 h 317182"/>
                            <a:gd name="connsiteX233" fmla="*/ 44767 w 266700"/>
                            <a:gd name="connsiteY233" fmla="*/ 163830 h 317182"/>
                            <a:gd name="connsiteX234" fmla="*/ 45720 w 266700"/>
                            <a:gd name="connsiteY234" fmla="*/ 164783 h 317182"/>
                            <a:gd name="connsiteX235" fmla="*/ 46672 w 266700"/>
                            <a:gd name="connsiteY235" fmla="*/ 163830 h 317182"/>
                            <a:gd name="connsiteX236" fmla="*/ 45720 w 266700"/>
                            <a:gd name="connsiteY236" fmla="*/ 162878 h 317182"/>
                            <a:gd name="connsiteX237" fmla="*/ 45720 w 266700"/>
                            <a:gd name="connsiteY237" fmla="*/ 239078 h 317182"/>
                            <a:gd name="connsiteX238" fmla="*/ 45720 w 266700"/>
                            <a:gd name="connsiteY238" fmla="*/ 239078 h 317182"/>
                            <a:gd name="connsiteX239" fmla="*/ 44767 w 266700"/>
                            <a:gd name="connsiteY239" fmla="*/ 239078 h 317182"/>
                            <a:gd name="connsiteX240" fmla="*/ 45720 w 266700"/>
                            <a:gd name="connsiteY240" fmla="*/ 239078 h 317182"/>
                            <a:gd name="connsiteX241" fmla="*/ 45720 w 266700"/>
                            <a:gd name="connsiteY241" fmla="*/ 239078 h 317182"/>
                            <a:gd name="connsiteX242" fmla="*/ 46672 w 266700"/>
                            <a:gd name="connsiteY242" fmla="*/ 196215 h 317182"/>
                            <a:gd name="connsiteX243" fmla="*/ 47625 w 266700"/>
                            <a:gd name="connsiteY243" fmla="*/ 197168 h 317182"/>
                            <a:gd name="connsiteX244" fmla="*/ 49530 w 266700"/>
                            <a:gd name="connsiteY244" fmla="*/ 193358 h 317182"/>
                            <a:gd name="connsiteX245" fmla="*/ 48577 w 266700"/>
                            <a:gd name="connsiteY245" fmla="*/ 191453 h 317182"/>
                            <a:gd name="connsiteX246" fmla="*/ 46672 w 266700"/>
                            <a:gd name="connsiteY246" fmla="*/ 196215 h 317182"/>
                            <a:gd name="connsiteX247" fmla="*/ 48577 w 266700"/>
                            <a:gd name="connsiteY247" fmla="*/ 149543 h 317182"/>
                            <a:gd name="connsiteX248" fmla="*/ 48577 w 266700"/>
                            <a:gd name="connsiteY248" fmla="*/ 149543 h 317182"/>
                            <a:gd name="connsiteX249" fmla="*/ 50482 w 266700"/>
                            <a:gd name="connsiteY249" fmla="*/ 154305 h 317182"/>
                            <a:gd name="connsiteX250" fmla="*/ 52388 w 266700"/>
                            <a:gd name="connsiteY250" fmla="*/ 152400 h 317182"/>
                            <a:gd name="connsiteX251" fmla="*/ 48577 w 266700"/>
                            <a:gd name="connsiteY251" fmla="*/ 149543 h 317182"/>
                            <a:gd name="connsiteX252" fmla="*/ 54292 w 266700"/>
                            <a:gd name="connsiteY252" fmla="*/ 243840 h 317182"/>
                            <a:gd name="connsiteX253" fmla="*/ 50482 w 266700"/>
                            <a:gd name="connsiteY253" fmla="*/ 243840 h 317182"/>
                            <a:gd name="connsiteX254" fmla="*/ 48577 w 266700"/>
                            <a:gd name="connsiteY254" fmla="*/ 242888 h 317182"/>
                            <a:gd name="connsiteX255" fmla="*/ 46672 w 266700"/>
                            <a:gd name="connsiteY255" fmla="*/ 243840 h 317182"/>
                            <a:gd name="connsiteX256" fmla="*/ 48577 w 266700"/>
                            <a:gd name="connsiteY256" fmla="*/ 243840 h 317182"/>
                            <a:gd name="connsiteX257" fmla="*/ 50482 w 266700"/>
                            <a:gd name="connsiteY257" fmla="*/ 243840 h 317182"/>
                            <a:gd name="connsiteX258" fmla="*/ 49530 w 266700"/>
                            <a:gd name="connsiteY258" fmla="*/ 247650 h 317182"/>
                            <a:gd name="connsiteX259" fmla="*/ 52388 w 266700"/>
                            <a:gd name="connsiteY259" fmla="*/ 244793 h 317182"/>
                            <a:gd name="connsiteX260" fmla="*/ 54292 w 266700"/>
                            <a:gd name="connsiteY260" fmla="*/ 243840 h 317182"/>
                            <a:gd name="connsiteX261" fmla="*/ 51435 w 266700"/>
                            <a:gd name="connsiteY261" fmla="*/ 160020 h 317182"/>
                            <a:gd name="connsiteX262" fmla="*/ 49530 w 266700"/>
                            <a:gd name="connsiteY262" fmla="*/ 158115 h 317182"/>
                            <a:gd name="connsiteX263" fmla="*/ 48577 w 266700"/>
                            <a:gd name="connsiteY263" fmla="*/ 158115 h 317182"/>
                            <a:gd name="connsiteX264" fmla="*/ 50482 w 266700"/>
                            <a:gd name="connsiteY264" fmla="*/ 160020 h 317182"/>
                            <a:gd name="connsiteX265" fmla="*/ 51435 w 266700"/>
                            <a:gd name="connsiteY265" fmla="*/ 160020 h 317182"/>
                            <a:gd name="connsiteX266" fmla="*/ 49530 w 266700"/>
                            <a:gd name="connsiteY266" fmla="*/ 113347 h 317182"/>
                            <a:gd name="connsiteX267" fmla="*/ 49530 w 266700"/>
                            <a:gd name="connsiteY267" fmla="*/ 113347 h 317182"/>
                            <a:gd name="connsiteX268" fmla="*/ 50482 w 266700"/>
                            <a:gd name="connsiteY268" fmla="*/ 113347 h 317182"/>
                            <a:gd name="connsiteX269" fmla="*/ 49530 w 266700"/>
                            <a:gd name="connsiteY269" fmla="*/ 113347 h 317182"/>
                            <a:gd name="connsiteX270" fmla="*/ 49530 w 266700"/>
                            <a:gd name="connsiteY270" fmla="*/ 113347 h 317182"/>
                            <a:gd name="connsiteX271" fmla="*/ 57150 w 266700"/>
                            <a:gd name="connsiteY271" fmla="*/ 181928 h 317182"/>
                            <a:gd name="connsiteX272" fmla="*/ 55245 w 266700"/>
                            <a:gd name="connsiteY272" fmla="*/ 183833 h 317182"/>
                            <a:gd name="connsiteX273" fmla="*/ 50482 w 266700"/>
                            <a:gd name="connsiteY273" fmla="*/ 182880 h 317182"/>
                            <a:gd name="connsiteX274" fmla="*/ 51435 w 266700"/>
                            <a:gd name="connsiteY274" fmla="*/ 180975 h 317182"/>
                            <a:gd name="connsiteX275" fmla="*/ 51435 w 266700"/>
                            <a:gd name="connsiteY275" fmla="*/ 179070 h 317182"/>
                            <a:gd name="connsiteX276" fmla="*/ 49530 w 266700"/>
                            <a:gd name="connsiteY276" fmla="*/ 180022 h 317182"/>
                            <a:gd name="connsiteX277" fmla="*/ 51435 w 266700"/>
                            <a:gd name="connsiteY277" fmla="*/ 182880 h 317182"/>
                            <a:gd name="connsiteX278" fmla="*/ 51435 w 266700"/>
                            <a:gd name="connsiteY278" fmla="*/ 186690 h 317182"/>
                            <a:gd name="connsiteX279" fmla="*/ 55245 w 266700"/>
                            <a:gd name="connsiteY279" fmla="*/ 185738 h 317182"/>
                            <a:gd name="connsiteX280" fmla="*/ 56197 w 266700"/>
                            <a:gd name="connsiteY280" fmla="*/ 183833 h 317182"/>
                            <a:gd name="connsiteX281" fmla="*/ 58102 w 266700"/>
                            <a:gd name="connsiteY281" fmla="*/ 183833 h 317182"/>
                            <a:gd name="connsiteX282" fmla="*/ 57150 w 266700"/>
                            <a:gd name="connsiteY282" fmla="*/ 181928 h 317182"/>
                            <a:gd name="connsiteX283" fmla="*/ 49530 w 266700"/>
                            <a:gd name="connsiteY283" fmla="*/ 106680 h 317182"/>
                            <a:gd name="connsiteX284" fmla="*/ 49530 w 266700"/>
                            <a:gd name="connsiteY284" fmla="*/ 106680 h 317182"/>
                            <a:gd name="connsiteX285" fmla="*/ 51435 w 266700"/>
                            <a:gd name="connsiteY285" fmla="*/ 106680 h 317182"/>
                            <a:gd name="connsiteX286" fmla="*/ 50482 w 266700"/>
                            <a:gd name="connsiteY286" fmla="*/ 105728 h 317182"/>
                            <a:gd name="connsiteX287" fmla="*/ 49530 w 266700"/>
                            <a:gd name="connsiteY287" fmla="*/ 106680 h 317182"/>
                            <a:gd name="connsiteX288" fmla="*/ 53340 w 266700"/>
                            <a:gd name="connsiteY288" fmla="*/ 221933 h 317182"/>
                            <a:gd name="connsiteX289" fmla="*/ 52388 w 266700"/>
                            <a:gd name="connsiteY289" fmla="*/ 220028 h 317182"/>
                            <a:gd name="connsiteX290" fmla="*/ 49530 w 266700"/>
                            <a:gd name="connsiteY290" fmla="*/ 222885 h 317182"/>
                            <a:gd name="connsiteX291" fmla="*/ 51435 w 266700"/>
                            <a:gd name="connsiteY291" fmla="*/ 224790 h 317182"/>
                            <a:gd name="connsiteX292" fmla="*/ 53340 w 266700"/>
                            <a:gd name="connsiteY292" fmla="*/ 221933 h 317182"/>
                            <a:gd name="connsiteX293" fmla="*/ 51435 w 266700"/>
                            <a:gd name="connsiteY293" fmla="*/ 144780 h 317182"/>
                            <a:gd name="connsiteX294" fmla="*/ 51435 w 266700"/>
                            <a:gd name="connsiteY294" fmla="*/ 144780 h 317182"/>
                            <a:gd name="connsiteX295" fmla="*/ 51435 w 266700"/>
                            <a:gd name="connsiteY295" fmla="*/ 142875 h 317182"/>
                            <a:gd name="connsiteX296" fmla="*/ 50482 w 266700"/>
                            <a:gd name="connsiteY296" fmla="*/ 143828 h 317182"/>
                            <a:gd name="connsiteX297" fmla="*/ 51435 w 266700"/>
                            <a:gd name="connsiteY297" fmla="*/ 144780 h 317182"/>
                            <a:gd name="connsiteX298" fmla="*/ 50482 w 266700"/>
                            <a:gd name="connsiteY298" fmla="*/ 167640 h 317182"/>
                            <a:gd name="connsiteX299" fmla="*/ 51435 w 266700"/>
                            <a:gd name="connsiteY299" fmla="*/ 167640 h 317182"/>
                            <a:gd name="connsiteX300" fmla="*/ 53340 w 266700"/>
                            <a:gd name="connsiteY300" fmla="*/ 165735 h 317182"/>
                            <a:gd name="connsiteX301" fmla="*/ 52388 w 266700"/>
                            <a:gd name="connsiteY301" fmla="*/ 165735 h 317182"/>
                            <a:gd name="connsiteX302" fmla="*/ 50482 w 266700"/>
                            <a:gd name="connsiteY302" fmla="*/ 167640 h 317182"/>
                            <a:gd name="connsiteX303" fmla="*/ 51435 w 266700"/>
                            <a:gd name="connsiteY303" fmla="*/ 70485 h 317182"/>
                            <a:gd name="connsiteX304" fmla="*/ 53340 w 266700"/>
                            <a:gd name="connsiteY304" fmla="*/ 69533 h 317182"/>
                            <a:gd name="connsiteX305" fmla="*/ 55245 w 266700"/>
                            <a:gd name="connsiteY305" fmla="*/ 69533 h 317182"/>
                            <a:gd name="connsiteX306" fmla="*/ 57150 w 266700"/>
                            <a:gd name="connsiteY306" fmla="*/ 69533 h 317182"/>
                            <a:gd name="connsiteX307" fmla="*/ 56197 w 266700"/>
                            <a:gd name="connsiteY307" fmla="*/ 67628 h 317182"/>
                            <a:gd name="connsiteX308" fmla="*/ 52388 w 266700"/>
                            <a:gd name="connsiteY308" fmla="*/ 68580 h 317182"/>
                            <a:gd name="connsiteX309" fmla="*/ 51435 w 266700"/>
                            <a:gd name="connsiteY309" fmla="*/ 70485 h 317182"/>
                            <a:gd name="connsiteX310" fmla="*/ 56197 w 266700"/>
                            <a:gd name="connsiteY310" fmla="*/ 195263 h 317182"/>
                            <a:gd name="connsiteX311" fmla="*/ 55245 w 266700"/>
                            <a:gd name="connsiteY311" fmla="*/ 193358 h 317182"/>
                            <a:gd name="connsiteX312" fmla="*/ 53340 w 266700"/>
                            <a:gd name="connsiteY312" fmla="*/ 195263 h 317182"/>
                            <a:gd name="connsiteX313" fmla="*/ 54292 w 266700"/>
                            <a:gd name="connsiteY313" fmla="*/ 200025 h 317182"/>
                            <a:gd name="connsiteX314" fmla="*/ 54292 w 266700"/>
                            <a:gd name="connsiteY314" fmla="*/ 201930 h 317182"/>
                            <a:gd name="connsiteX315" fmla="*/ 56197 w 266700"/>
                            <a:gd name="connsiteY315" fmla="*/ 200978 h 317182"/>
                            <a:gd name="connsiteX316" fmla="*/ 56197 w 266700"/>
                            <a:gd name="connsiteY316" fmla="*/ 195263 h 317182"/>
                            <a:gd name="connsiteX317" fmla="*/ 56197 w 266700"/>
                            <a:gd name="connsiteY317" fmla="*/ 241935 h 317182"/>
                            <a:gd name="connsiteX318" fmla="*/ 56197 w 266700"/>
                            <a:gd name="connsiteY318" fmla="*/ 241935 h 317182"/>
                            <a:gd name="connsiteX319" fmla="*/ 55245 w 266700"/>
                            <a:gd name="connsiteY319" fmla="*/ 243840 h 317182"/>
                            <a:gd name="connsiteX320" fmla="*/ 56197 w 266700"/>
                            <a:gd name="connsiteY320" fmla="*/ 241935 h 317182"/>
                            <a:gd name="connsiteX321" fmla="*/ 57150 w 266700"/>
                            <a:gd name="connsiteY321" fmla="*/ 238125 h 317182"/>
                            <a:gd name="connsiteX322" fmla="*/ 56197 w 266700"/>
                            <a:gd name="connsiteY322" fmla="*/ 237172 h 317182"/>
                            <a:gd name="connsiteX323" fmla="*/ 55245 w 266700"/>
                            <a:gd name="connsiteY323" fmla="*/ 238125 h 317182"/>
                            <a:gd name="connsiteX324" fmla="*/ 56197 w 266700"/>
                            <a:gd name="connsiteY324" fmla="*/ 239078 h 317182"/>
                            <a:gd name="connsiteX325" fmla="*/ 57150 w 266700"/>
                            <a:gd name="connsiteY325" fmla="*/ 238125 h 317182"/>
                            <a:gd name="connsiteX326" fmla="*/ 59055 w 266700"/>
                            <a:gd name="connsiteY326" fmla="*/ 234315 h 317182"/>
                            <a:gd name="connsiteX327" fmla="*/ 57150 w 266700"/>
                            <a:gd name="connsiteY327" fmla="*/ 232410 h 317182"/>
                            <a:gd name="connsiteX328" fmla="*/ 56197 w 266700"/>
                            <a:gd name="connsiteY328" fmla="*/ 234315 h 317182"/>
                            <a:gd name="connsiteX329" fmla="*/ 59055 w 266700"/>
                            <a:gd name="connsiteY329" fmla="*/ 236220 h 317182"/>
                            <a:gd name="connsiteX330" fmla="*/ 59055 w 266700"/>
                            <a:gd name="connsiteY330" fmla="*/ 234315 h 317182"/>
                            <a:gd name="connsiteX331" fmla="*/ 57150 w 266700"/>
                            <a:gd name="connsiteY331" fmla="*/ 169545 h 317182"/>
                            <a:gd name="connsiteX332" fmla="*/ 55245 w 266700"/>
                            <a:gd name="connsiteY332" fmla="*/ 169545 h 317182"/>
                            <a:gd name="connsiteX333" fmla="*/ 56197 w 266700"/>
                            <a:gd name="connsiteY333" fmla="*/ 170497 h 317182"/>
                            <a:gd name="connsiteX334" fmla="*/ 58102 w 266700"/>
                            <a:gd name="connsiteY334" fmla="*/ 170497 h 317182"/>
                            <a:gd name="connsiteX335" fmla="*/ 57150 w 266700"/>
                            <a:gd name="connsiteY335" fmla="*/ 169545 h 317182"/>
                            <a:gd name="connsiteX336" fmla="*/ 63817 w 266700"/>
                            <a:gd name="connsiteY336" fmla="*/ 231458 h 317182"/>
                            <a:gd name="connsiteX337" fmla="*/ 63817 w 266700"/>
                            <a:gd name="connsiteY337" fmla="*/ 236220 h 317182"/>
                            <a:gd name="connsiteX338" fmla="*/ 64770 w 266700"/>
                            <a:gd name="connsiteY338" fmla="*/ 237172 h 317182"/>
                            <a:gd name="connsiteX339" fmla="*/ 64770 w 266700"/>
                            <a:gd name="connsiteY339" fmla="*/ 233363 h 317182"/>
                            <a:gd name="connsiteX340" fmla="*/ 63817 w 266700"/>
                            <a:gd name="connsiteY340" fmla="*/ 231458 h 317182"/>
                            <a:gd name="connsiteX341" fmla="*/ 62865 w 266700"/>
                            <a:gd name="connsiteY341" fmla="*/ 223838 h 317182"/>
                            <a:gd name="connsiteX342" fmla="*/ 58102 w 266700"/>
                            <a:gd name="connsiteY342" fmla="*/ 223838 h 317182"/>
                            <a:gd name="connsiteX343" fmla="*/ 58102 w 266700"/>
                            <a:gd name="connsiteY343" fmla="*/ 224790 h 317182"/>
                            <a:gd name="connsiteX344" fmla="*/ 61913 w 266700"/>
                            <a:gd name="connsiteY344" fmla="*/ 223838 h 317182"/>
                            <a:gd name="connsiteX345" fmla="*/ 62865 w 266700"/>
                            <a:gd name="connsiteY345" fmla="*/ 223838 h 317182"/>
                            <a:gd name="connsiteX346" fmla="*/ 63817 w 266700"/>
                            <a:gd name="connsiteY346" fmla="*/ 231458 h 317182"/>
                            <a:gd name="connsiteX347" fmla="*/ 59055 w 266700"/>
                            <a:gd name="connsiteY347" fmla="*/ 260033 h 317182"/>
                            <a:gd name="connsiteX348" fmla="*/ 60960 w 266700"/>
                            <a:gd name="connsiteY348" fmla="*/ 258128 h 317182"/>
                            <a:gd name="connsiteX349" fmla="*/ 60007 w 266700"/>
                            <a:gd name="connsiteY349" fmla="*/ 257175 h 317182"/>
                            <a:gd name="connsiteX350" fmla="*/ 58102 w 266700"/>
                            <a:gd name="connsiteY350" fmla="*/ 259080 h 317182"/>
                            <a:gd name="connsiteX351" fmla="*/ 59055 w 266700"/>
                            <a:gd name="connsiteY351" fmla="*/ 260033 h 317182"/>
                            <a:gd name="connsiteX352" fmla="*/ 61913 w 266700"/>
                            <a:gd name="connsiteY352" fmla="*/ 267653 h 317182"/>
                            <a:gd name="connsiteX353" fmla="*/ 61913 w 266700"/>
                            <a:gd name="connsiteY353" fmla="*/ 267653 h 317182"/>
                            <a:gd name="connsiteX354" fmla="*/ 60960 w 266700"/>
                            <a:gd name="connsiteY354" fmla="*/ 267653 h 317182"/>
                            <a:gd name="connsiteX355" fmla="*/ 61913 w 266700"/>
                            <a:gd name="connsiteY355" fmla="*/ 267653 h 317182"/>
                            <a:gd name="connsiteX356" fmla="*/ 61913 w 266700"/>
                            <a:gd name="connsiteY356" fmla="*/ 267653 h 317182"/>
                            <a:gd name="connsiteX357" fmla="*/ 60960 w 266700"/>
                            <a:gd name="connsiteY357" fmla="*/ 201930 h 317182"/>
                            <a:gd name="connsiteX358" fmla="*/ 61913 w 266700"/>
                            <a:gd name="connsiteY358" fmla="*/ 202883 h 317182"/>
                            <a:gd name="connsiteX359" fmla="*/ 61913 w 266700"/>
                            <a:gd name="connsiteY359" fmla="*/ 201930 h 317182"/>
                            <a:gd name="connsiteX360" fmla="*/ 60960 w 266700"/>
                            <a:gd name="connsiteY360" fmla="*/ 200978 h 317182"/>
                            <a:gd name="connsiteX361" fmla="*/ 60960 w 266700"/>
                            <a:gd name="connsiteY361" fmla="*/ 201930 h 317182"/>
                            <a:gd name="connsiteX362" fmla="*/ 62865 w 266700"/>
                            <a:gd name="connsiteY362" fmla="*/ 207645 h 317182"/>
                            <a:gd name="connsiteX363" fmla="*/ 60960 w 266700"/>
                            <a:gd name="connsiteY363" fmla="*/ 207645 h 317182"/>
                            <a:gd name="connsiteX364" fmla="*/ 60960 w 266700"/>
                            <a:gd name="connsiteY364" fmla="*/ 208597 h 317182"/>
                            <a:gd name="connsiteX365" fmla="*/ 61913 w 266700"/>
                            <a:gd name="connsiteY365" fmla="*/ 209550 h 317182"/>
                            <a:gd name="connsiteX366" fmla="*/ 62865 w 266700"/>
                            <a:gd name="connsiteY366" fmla="*/ 207645 h 317182"/>
                            <a:gd name="connsiteX367" fmla="*/ 61913 w 266700"/>
                            <a:gd name="connsiteY367" fmla="*/ 179070 h 317182"/>
                            <a:gd name="connsiteX368" fmla="*/ 61913 w 266700"/>
                            <a:gd name="connsiteY368" fmla="*/ 179070 h 317182"/>
                            <a:gd name="connsiteX369" fmla="*/ 62865 w 266700"/>
                            <a:gd name="connsiteY369" fmla="*/ 178118 h 317182"/>
                            <a:gd name="connsiteX370" fmla="*/ 61913 w 266700"/>
                            <a:gd name="connsiteY370" fmla="*/ 179070 h 317182"/>
                            <a:gd name="connsiteX371" fmla="*/ 61913 w 266700"/>
                            <a:gd name="connsiteY371" fmla="*/ 179070 h 317182"/>
                            <a:gd name="connsiteX372" fmla="*/ 62865 w 266700"/>
                            <a:gd name="connsiteY372" fmla="*/ 240983 h 317182"/>
                            <a:gd name="connsiteX373" fmla="*/ 62865 w 266700"/>
                            <a:gd name="connsiteY373" fmla="*/ 240983 h 317182"/>
                            <a:gd name="connsiteX374" fmla="*/ 62865 w 266700"/>
                            <a:gd name="connsiteY374" fmla="*/ 240983 h 317182"/>
                            <a:gd name="connsiteX375" fmla="*/ 62865 w 266700"/>
                            <a:gd name="connsiteY375" fmla="*/ 240983 h 317182"/>
                            <a:gd name="connsiteX376" fmla="*/ 62865 w 266700"/>
                            <a:gd name="connsiteY376" fmla="*/ 240983 h 317182"/>
                            <a:gd name="connsiteX377" fmla="*/ 63817 w 266700"/>
                            <a:gd name="connsiteY377" fmla="*/ 248603 h 317182"/>
                            <a:gd name="connsiteX378" fmla="*/ 67627 w 266700"/>
                            <a:gd name="connsiteY378" fmla="*/ 250508 h 317182"/>
                            <a:gd name="connsiteX379" fmla="*/ 65722 w 266700"/>
                            <a:gd name="connsiteY379" fmla="*/ 246697 h 317182"/>
                            <a:gd name="connsiteX380" fmla="*/ 64770 w 266700"/>
                            <a:gd name="connsiteY380" fmla="*/ 245745 h 317182"/>
                            <a:gd name="connsiteX381" fmla="*/ 63817 w 266700"/>
                            <a:gd name="connsiteY381" fmla="*/ 243840 h 317182"/>
                            <a:gd name="connsiteX382" fmla="*/ 61913 w 266700"/>
                            <a:gd name="connsiteY382" fmla="*/ 245745 h 317182"/>
                            <a:gd name="connsiteX383" fmla="*/ 63817 w 266700"/>
                            <a:gd name="connsiteY383" fmla="*/ 248603 h 317182"/>
                            <a:gd name="connsiteX384" fmla="*/ 66675 w 266700"/>
                            <a:gd name="connsiteY384" fmla="*/ 214313 h 317182"/>
                            <a:gd name="connsiteX385" fmla="*/ 64770 w 266700"/>
                            <a:gd name="connsiteY385" fmla="*/ 212408 h 317182"/>
                            <a:gd name="connsiteX386" fmla="*/ 62865 w 266700"/>
                            <a:gd name="connsiteY386" fmla="*/ 213360 h 317182"/>
                            <a:gd name="connsiteX387" fmla="*/ 63817 w 266700"/>
                            <a:gd name="connsiteY387" fmla="*/ 215265 h 317182"/>
                            <a:gd name="connsiteX388" fmla="*/ 66675 w 266700"/>
                            <a:gd name="connsiteY388" fmla="*/ 214313 h 317182"/>
                            <a:gd name="connsiteX389" fmla="*/ 62865 w 266700"/>
                            <a:gd name="connsiteY389" fmla="*/ 198120 h 317182"/>
                            <a:gd name="connsiteX390" fmla="*/ 63817 w 266700"/>
                            <a:gd name="connsiteY390" fmla="*/ 199072 h 317182"/>
                            <a:gd name="connsiteX391" fmla="*/ 63817 w 266700"/>
                            <a:gd name="connsiteY391" fmla="*/ 198120 h 317182"/>
                            <a:gd name="connsiteX392" fmla="*/ 62865 w 266700"/>
                            <a:gd name="connsiteY392" fmla="*/ 197168 h 317182"/>
                            <a:gd name="connsiteX393" fmla="*/ 62865 w 266700"/>
                            <a:gd name="connsiteY393" fmla="*/ 198120 h 317182"/>
                            <a:gd name="connsiteX394" fmla="*/ 64770 w 266700"/>
                            <a:gd name="connsiteY394" fmla="*/ 220980 h 317182"/>
                            <a:gd name="connsiteX395" fmla="*/ 63817 w 266700"/>
                            <a:gd name="connsiteY395" fmla="*/ 221933 h 317182"/>
                            <a:gd name="connsiteX396" fmla="*/ 64770 w 266700"/>
                            <a:gd name="connsiteY396" fmla="*/ 222885 h 317182"/>
                            <a:gd name="connsiteX397" fmla="*/ 65722 w 266700"/>
                            <a:gd name="connsiteY397" fmla="*/ 221933 h 317182"/>
                            <a:gd name="connsiteX398" fmla="*/ 64770 w 266700"/>
                            <a:gd name="connsiteY398" fmla="*/ 220980 h 317182"/>
                            <a:gd name="connsiteX399" fmla="*/ 65722 w 266700"/>
                            <a:gd name="connsiteY399" fmla="*/ 203835 h 317182"/>
                            <a:gd name="connsiteX400" fmla="*/ 65722 w 266700"/>
                            <a:gd name="connsiteY400" fmla="*/ 203835 h 317182"/>
                            <a:gd name="connsiteX401" fmla="*/ 65722 w 266700"/>
                            <a:gd name="connsiteY401" fmla="*/ 203835 h 317182"/>
                            <a:gd name="connsiteX402" fmla="*/ 65722 w 266700"/>
                            <a:gd name="connsiteY402" fmla="*/ 203835 h 317182"/>
                            <a:gd name="connsiteX403" fmla="*/ 65722 w 266700"/>
                            <a:gd name="connsiteY403" fmla="*/ 203835 h 317182"/>
                            <a:gd name="connsiteX404" fmla="*/ 71438 w 266700"/>
                            <a:gd name="connsiteY404" fmla="*/ 251460 h 317182"/>
                            <a:gd name="connsiteX405" fmla="*/ 68580 w 266700"/>
                            <a:gd name="connsiteY405" fmla="*/ 250508 h 317182"/>
                            <a:gd name="connsiteX406" fmla="*/ 68580 w 266700"/>
                            <a:gd name="connsiteY406" fmla="*/ 253365 h 317182"/>
                            <a:gd name="connsiteX407" fmla="*/ 71438 w 266700"/>
                            <a:gd name="connsiteY407" fmla="*/ 251460 h 317182"/>
                            <a:gd name="connsiteX408" fmla="*/ 71438 w 266700"/>
                            <a:gd name="connsiteY408" fmla="*/ 264795 h 317182"/>
                            <a:gd name="connsiteX409" fmla="*/ 72390 w 266700"/>
                            <a:gd name="connsiteY409" fmla="*/ 263843 h 317182"/>
                            <a:gd name="connsiteX410" fmla="*/ 72390 w 266700"/>
                            <a:gd name="connsiteY410" fmla="*/ 261938 h 317182"/>
                            <a:gd name="connsiteX411" fmla="*/ 71438 w 266700"/>
                            <a:gd name="connsiteY411" fmla="*/ 263843 h 317182"/>
                            <a:gd name="connsiteX412" fmla="*/ 71438 w 266700"/>
                            <a:gd name="connsiteY412" fmla="*/ 264795 h 317182"/>
                            <a:gd name="connsiteX413" fmla="*/ 73342 w 266700"/>
                            <a:gd name="connsiteY413" fmla="*/ 269558 h 317182"/>
                            <a:gd name="connsiteX414" fmla="*/ 72390 w 266700"/>
                            <a:gd name="connsiteY414" fmla="*/ 268605 h 317182"/>
                            <a:gd name="connsiteX415" fmla="*/ 71438 w 266700"/>
                            <a:gd name="connsiteY415" fmla="*/ 269558 h 317182"/>
                            <a:gd name="connsiteX416" fmla="*/ 73342 w 266700"/>
                            <a:gd name="connsiteY416" fmla="*/ 269558 h 317182"/>
                            <a:gd name="connsiteX417" fmla="*/ 73342 w 266700"/>
                            <a:gd name="connsiteY417" fmla="*/ 269558 h 317182"/>
                            <a:gd name="connsiteX418" fmla="*/ 189547 w 266700"/>
                            <a:gd name="connsiteY418" fmla="*/ 164783 h 317182"/>
                            <a:gd name="connsiteX419" fmla="*/ 186690 w 266700"/>
                            <a:gd name="connsiteY419" fmla="*/ 109538 h 317182"/>
                            <a:gd name="connsiteX420" fmla="*/ 180975 w 266700"/>
                            <a:gd name="connsiteY420" fmla="*/ 74295 h 317182"/>
                            <a:gd name="connsiteX421" fmla="*/ 169545 w 266700"/>
                            <a:gd name="connsiteY421" fmla="*/ 40958 h 317182"/>
                            <a:gd name="connsiteX422" fmla="*/ 152400 w 266700"/>
                            <a:gd name="connsiteY422" fmla="*/ 18097 h 317182"/>
                            <a:gd name="connsiteX423" fmla="*/ 128588 w 266700"/>
                            <a:gd name="connsiteY423" fmla="*/ 17145 h 317182"/>
                            <a:gd name="connsiteX424" fmla="*/ 106680 w 266700"/>
                            <a:gd name="connsiteY424" fmla="*/ 38100 h 317182"/>
                            <a:gd name="connsiteX425" fmla="*/ 89535 w 266700"/>
                            <a:gd name="connsiteY425" fmla="*/ 79058 h 317182"/>
                            <a:gd name="connsiteX426" fmla="*/ 79057 w 266700"/>
                            <a:gd name="connsiteY426" fmla="*/ 160020 h 317182"/>
                            <a:gd name="connsiteX427" fmla="*/ 78105 w 266700"/>
                            <a:gd name="connsiteY427" fmla="*/ 172403 h 317182"/>
                            <a:gd name="connsiteX428" fmla="*/ 81915 w 266700"/>
                            <a:gd name="connsiteY428" fmla="*/ 210503 h 317182"/>
                            <a:gd name="connsiteX429" fmla="*/ 86677 w 266700"/>
                            <a:gd name="connsiteY429" fmla="*/ 237172 h 317182"/>
                            <a:gd name="connsiteX430" fmla="*/ 92392 w 266700"/>
                            <a:gd name="connsiteY430" fmla="*/ 254318 h 317182"/>
                            <a:gd name="connsiteX431" fmla="*/ 101917 w 266700"/>
                            <a:gd name="connsiteY431" fmla="*/ 272415 h 317182"/>
                            <a:gd name="connsiteX432" fmla="*/ 106680 w 266700"/>
                            <a:gd name="connsiteY432" fmla="*/ 279083 h 317182"/>
                            <a:gd name="connsiteX433" fmla="*/ 125730 w 266700"/>
                            <a:gd name="connsiteY433" fmla="*/ 296228 h 317182"/>
                            <a:gd name="connsiteX434" fmla="*/ 158115 w 266700"/>
                            <a:gd name="connsiteY434" fmla="*/ 290513 h 317182"/>
                            <a:gd name="connsiteX435" fmla="*/ 180975 w 266700"/>
                            <a:gd name="connsiteY435" fmla="*/ 245745 h 317182"/>
                            <a:gd name="connsiteX436" fmla="*/ 186690 w 266700"/>
                            <a:gd name="connsiteY436" fmla="*/ 217170 h 317182"/>
                            <a:gd name="connsiteX437" fmla="*/ 189547 w 266700"/>
                            <a:gd name="connsiteY437" fmla="*/ 164783 h 317182"/>
                            <a:gd name="connsiteX438" fmla="*/ 186690 w 266700"/>
                            <a:gd name="connsiteY438" fmla="*/ 239078 h 317182"/>
                            <a:gd name="connsiteX439" fmla="*/ 186690 w 266700"/>
                            <a:gd name="connsiteY439" fmla="*/ 239078 h 317182"/>
                            <a:gd name="connsiteX440" fmla="*/ 186690 w 266700"/>
                            <a:gd name="connsiteY440" fmla="*/ 239078 h 317182"/>
                            <a:gd name="connsiteX441" fmla="*/ 186690 w 266700"/>
                            <a:gd name="connsiteY441" fmla="*/ 239078 h 317182"/>
                            <a:gd name="connsiteX442" fmla="*/ 186690 w 266700"/>
                            <a:gd name="connsiteY442" fmla="*/ 239078 h 317182"/>
                            <a:gd name="connsiteX443" fmla="*/ 198120 w 266700"/>
                            <a:gd name="connsiteY443" fmla="*/ 195263 h 317182"/>
                            <a:gd name="connsiteX444" fmla="*/ 211455 w 266700"/>
                            <a:gd name="connsiteY444" fmla="*/ 189547 h 317182"/>
                            <a:gd name="connsiteX445" fmla="*/ 212407 w 266700"/>
                            <a:gd name="connsiteY445" fmla="*/ 188595 h 317182"/>
                            <a:gd name="connsiteX446" fmla="*/ 209550 w 266700"/>
                            <a:gd name="connsiteY446" fmla="*/ 184785 h 317182"/>
                            <a:gd name="connsiteX447" fmla="*/ 197167 w 266700"/>
                            <a:gd name="connsiteY447" fmla="*/ 191453 h 317182"/>
                            <a:gd name="connsiteX448" fmla="*/ 195263 w 266700"/>
                            <a:gd name="connsiteY448" fmla="*/ 193358 h 317182"/>
                            <a:gd name="connsiteX449" fmla="*/ 195263 w 266700"/>
                            <a:gd name="connsiteY449" fmla="*/ 196215 h 317182"/>
                            <a:gd name="connsiteX450" fmla="*/ 198120 w 266700"/>
                            <a:gd name="connsiteY450" fmla="*/ 195263 h 317182"/>
                            <a:gd name="connsiteX451" fmla="*/ 200025 w 266700"/>
                            <a:gd name="connsiteY451" fmla="*/ 268605 h 317182"/>
                            <a:gd name="connsiteX452" fmla="*/ 199072 w 266700"/>
                            <a:gd name="connsiteY452" fmla="*/ 265747 h 317182"/>
                            <a:gd name="connsiteX453" fmla="*/ 198120 w 266700"/>
                            <a:gd name="connsiteY453" fmla="*/ 267653 h 317182"/>
                            <a:gd name="connsiteX454" fmla="*/ 199072 w 266700"/>
                            <a:gd name="connsiteY454" fmla="*/ 271463 h 317182"/>
                            <a:gd name="connsiteX455" fmla="*/ 200025 w 266700"/>
                            <a:gd name="connsiteY455" fmla="*/ 268605 h 317182"/>
                            <a:gd name="connsiteX456" fmla="*/ 213360 w 266700"/>
                            <a:gd name="connsiteY456" fmla="*/ 231458 h 317182"/>
                            <a:gd name="connsiteX457" fmla="*/ 217170 w 266700"/>
                            <a:gd name="connsiteY457" fmla="*/ 231458 h 317182"/>
                            <a:gd name="connsiteX458" fmla="*/ 211455 w 266700"/>
                            <a:gd name="connsiteY458" fmla="*/ 229553 h 317182"/>
                            <a:gd name="connsiteX459" fmla="*/ 209550 w 266700"/>
                            <a:gd name="connsiteY459" fmla="*/ 236220 h 317182"/>
                            <a:gd name="connsiteX460" fmla="*/ 211455 w 266700"/>
                            <a:gd name="connsiteY460" fmla="*/ 240030 h 317182"/>
                            <a:gd name="connsiteX461" fmla="*/ 207645 w 266700"/>
                            <a:gd name="connsiteY461" fmla="*/ 240030 h 317182"/>
                            <a:gd name="connsiteX462" fmla="*/ 199072 w 266700"/>
                            <a:gd name="connsiteY462" fmla="*/ 241935 h 317182"/>
                            <a:gd name="connsiteX463" fmla="*/ 198120 w 266700"/>
                            <a:gd name="connsiteY463" fmla="*/ 243840 h 317182"/>
                            <a:gd name="connsiteX464" fmla="*/ 199072 w 266700"/>
                            <a:gd name="connsiteY464" fmla="*/ 244793 h 317182"/>
                            <a:gd name="connsiteX465" fmla="*/ 211455 w 266700"/>
                            <a:gd name="connsiteY465" fmla="*/ 240030 h 317182"/>
                            <a:gd name="connsiteX466" fmla="*/ 213360 w 266700"/>
                            <a:gd name="connsiteY466" fmla="*/ 234315 h 317182"/>
                            <a:gd name="connsiteX467" fmla="*/ 213360 w 266700"/>
                            <a:gd name="connsiteY467" fmla="*/ 231458 h 317182"/>
                            <a:gd name="connsiteX468" fmla="*/ 199072 w 266700"/>
                            <a:gd name="connsiteY468" fmla="*/ 84772 h 317182"/>
                            <a:gd name="connsiteX469" fmla="*/ 202882 w 266700"/>
                            <a:gd name="connsiteY469" fmla="*/ 81915 h 317182"/>
                            <a:gd name="connsiteX470" fmla="*/ 200977 w 266700"/>
                            <a:gd name="connsiteY470" fmla="*/ 80963 h 317182"/>
                            <a:gd name="connsiteX471" fmla="*/ 199072 w 266700"/>
                            <a:gd name="connsiteY471" fmla="*/ 82868 h 317182"/>
                            <a:gd name="connsiteX472" fmla="*/ 199072 w 266700"/>
                            <a:gd name="connsiteY472" fmla="*/ 84772 h 317182"/>
                            <a:gd name="connsiteX473" fmla="*/ 198120 w 266700"/>
                            <a:gd name="connsiteY473" fmla="*/ 41910 h 317182"/>
                            <a:gd name="connsiteX474" fmla="*/ 198120 w 266700"/>
                            <a:gd name="connsiteY474" fmla="*/ 41910 h 317182"/>
                            <a:gd name="connsiteX475" fmla="*/ 200025 w 266700"/>
                            <a:gd name="connsiteY475" fmla="*/ 41910 h 317182"/>
                            <a:gd name="connsiteX476" fmla="*/ 198120 w 266700"/>
                            <a:gd name="connsiteY476" fmla="*/ 41910 h 317182"/>
                            <a:gd name="connsiteX477" fmla="*/ 198120 w 266700"/>
                            <a:gd name="connsiteY477" fmla="*/ 41910 h 317182"/>
                            <a:gd name="connsiteX478" fmla="*/ 205740 w 266700"/>
                            <a:gd name="connsiteY478" fmla="*/ 133350 h 317182"/>
                            <a:gd name="connsiteX479" fmla="*/ 201930 w 266700"/>
                            <a:gd name="connsiteY479" fmla="*/ 130493 h 317182"/>
                            <a:gd name="connsiteX480" fmla="*/ 200025 w 266700"/>
                            <a:gd name="connsiteY480" fmla="*/ 132397 h 317182"/>
                            <a:gd name="connsiteX481" fmla="*/ 203835 w 266700"/>
                            <a:gd name="connsiteY481" fmla="*/ 135255 h 317182"/>
                            <a:gd name="connsiteX482" fmla="*/ 205740 w 266700"/>
                            <a:gd name="connsiteY482" fmla="*/ 133350 h 317182"/>
                            <a:gd name="connsiteX483" fmla="*/ 200977 w 266700"/>
                            <a:gd name="connsiteY483" fmla="*/ 68580 h 317182"/>
                            <a:gd name="connsiteX484" fmla="*/ 202882 w 266700"/>
                            <a:gd name="connsiteY484" fmla="*/ 68580 h 317182"/>
                            <a:gd name="connsiteX485" fmla="*/ 202882 w 266700"/>
                            <a:gd name="connsiteY485" fmla="*/ 67628 h 317182"/>
                            <a:gd name="connsiteX486" fmla="*/ 201930 w 266700"/>
                            <a:gd name="connsiteY486" fmla="*/ 67628 h 317182"/>
                            <a:gd name="connsiteX487" fmla="*/ 200977 w 266700"/>
                            <a:gd name="connsiteY487" fmla="*/ 68580 h 317182"/>
                            <a:gd name="connsiteX488" fmla="*/ 202882 w 266700"/>
                            <a:gd name="connsiteY488" fmla="*/ 53340 h 317182"/>
                            <a:gd name="connsiteX489" fmla="*/ 202882 w 266700"/>
                            <a:gd name="connsiteY489" fmla="*/ 53340 h 317182"/>
                            <a:gd name="connsiteX490" fmla="*/ 204788 w 266700"/>
                            <a:gd name="connsiteY490" fmla="*/ 53340 h 317182"/>
                            <a:gd name="connsiteX491" fmla="*/ 202882 w 266700"/>
                            <a:gd name="connsiteY491" fmla="*/ 53340 h 317182"/>
                            <a:gd name="connsiteX492" fmla="*/ 202882 w 266700"/>
                            <a:gd name="connsiteY492" fmla="*/ 53340 h 317182"/>
                            <a:gd name="connsiteX493" fmla="*/ 203835 w 266700"/>
                            <a:gd name="connsiteY493" fmla="*/ 47625 h 317182"/>
                            <a:gd name="connsiteX494" fmla="*/ 209550 w 266700"/>
                            <a:gd name="connsiteY494" fmla="*/ 50483 h 317182"/>
                            <a:gd name="connsiteX495" fmla="*/ 210502 w 266700"/>
                            <a:gd name="connsiteY495" fmla="*/ 49530 h 317182"/>
                            <a:gd name="connsiteX496" fmla="*/ 204788 w 266700"/>
                            <a:gd name="connsiteY496" fmla="*/ 42863 h 317182"/>
                            <a:gd name="connsiteX497" fmla="*/ 203835 w 266700"/>
                            <a:gd name="connsiteY497" fmla="*/ 43815 h 317182"/>
                            <a:gd name="connsiteX498" fmla="*/ 203835 w 266700"/>
                            <a:gd name="connsiteY498" fmla="*/ 47625 h 317182"/>
                            <a:gd name="connsiteX499" fmla="*/ 215265 w 266700"/>
                            <a:gd name="connsiteY499" fmla="*/ 254318 h 317182"/>
                            <a:gd name="connsiteX500" fmla="*/ 212407 w 266700"/>
                            <a:gd name="connsiteY500" fmla="*/ 254318 h 317182"/>
                            <a:gd name="connsiteX501" fmla="*/ 206692 w 266700"/>
                            <a:gd name="connsiteY501" fmla="*/ 250508 h 317182"/>
                            <a:gd name="connsiteX502" fmla="*/ 203835 w 266700"/>
                            <a:gd name="connsiteY502" fmla="*/ 252413 h 317182"/>
                            <a:gd name="connsiteX503" fmla="*/ 205740 w 266700"/>
                            <a:gd name="connsiteY503" fmla="*/ 253365 h 317182"/>
                            <a:gd name="connsiteX504" fmla="*/ 212407 w 266700"/>
                            <a:gd name="connsiteY504" fmla="*/ 253365 h 317182"/>
                            <a:gd name="connsiteX505" fmla="*/ 212407 w 266700"/>
                            <a:gd name="connsiteY505" fmla="*/ 255270 h 317182"/>
                            <a:gd name="connsiteX506" fmla="*/ 215265 w 266700"/>
                            <a:gd name="connsiteY506" fmla="*/ 259080 h 317182"/>
                            <a:gd name="connsiteX507" fmla="*/ 218122 w 266700"/>
                            <a:gd name="connsiteY507" fmla="*/ 257175 h 317182"/>
                            <a:gd name="connsiteX508" fmla="*/ 215265 w 266700"/>
                            <a:gd name="connsiteY508" fmla="*/ 254318 h 317182"/>
                            <a:gd name="connsiteX509" fmla="*/ 203835 w 266700"/>
                            <a:gd name="connsiteY509" fmla="*/ 207645 h 317182"/>
                            <a:gd name="connsiteX510" fmla="*/ 208597 w 266700"/>
                            <a:gd name="connsiteY510" fmla="*/ 209550 h 317182"/>
                            <a:gd name="connsiteX511" fmla="*/ 210502 w 266700"/>
                            <a:gd name="connsiteY511" fmla="*/ 207645 h 317182"/>
                            <a:gd name="connsiteX512" fmla="*/ 205740 w 266700"/>
                            <a:gd name="connsiteY512" fmla="*/ 205740 h 317182"/>
                            <a:gd name="connsiteX513" fmla="*/ 203835 w 266700"/>
                            <a:gd name="connsiteY513" fmla="*/ 207645 h 317182"/>
                            <a:gd name="connsiteX514" fmla="*/ 204788 w 266700"/>
                            <a:gd name="connsiteY514" fmla="*/ 228600 h 317182"/>
                            <a:gd name="connsiteX515" fmla="*/ 203835 w 266700"/>
                            <a:gd name="connsiteY515" fmla="*/ 230505 h 317182"/>
                            <a:gd name="connsiteX516" fmla="*/ 204788 w 266700"/>
                            <a:gd name="connsiteY516" fmla="*/ 230505 h 317182"/>
                            <a:gd name="connsiteX517" fmla="*/ 204788 w 266700"/>
                            <a:gd name="connsiteY517" fmla="*/ 228600 h 317182"/>
                            <a:gd name="connsiteX518" fmla="*/ 204788 w 266700"/>
                            <a:gd name="connsiteY518" fmla="*/ 228600 h 317182"/>
                            <a:gd name="connsiteX519" fmla="*/ 207645 w 266700"/>
                            <a:gd name="connsiteY519" fmla="*/ 106680 h 317182"/>
                            <a:gd name="connsiteX520" fmla="*/ 205740 w 266700"/>
                            <a:gd name="connsiteY520" fmla="*/ 105728 h 317182"/>
                            <a:gd name="connsiteX521" fmla="*/ 204788 w 266700"/>
                            <a:gd name="connsiteY521" fmla="*/ 107633 h 317182"/>
                            <a:gd name="connsiteX522" fmla="*/ 205740 w 266700"/>
                            <a:gd name="connsiteY522" fmla="*/ 108585 h 317182"/>
                            <a:gd name="connsiteX523" fmla="*/ 207645 w 266700"/>
                            <a:gd name="connsiteY523" fmla="*/ 106680 h 317182"/>
                            <a:gd name="connsiteX524" fmla="*/ 207645 w 266700"/>
                            <a:gd name="connsiteY524" fmla="*/ 268605 h 317182"/>
                            <a:gd name="connsiteX525" fmla="*/ 204788 w 266700"/>
                            <a:gd name="connsiteY525" fmla="*/ 270510 h 317182"/>
                            <a:gd name="connsiteX526" fmla="*/ 207645 w 266700"/>
                            <a:gd name="connsiteY526" fmla="*/ 271463 h 317182"/>
                            <a:gd name="connsiteX527" fmla="*/ 207645 w 266700"/>
                            <a:gd name="connsiteY527" fmla="*/ 268605 h 317182"/>
                            <a:gd name="connsiteX528" fmla="*/ 205740 w 266700"/>
                            <a:gd name="connsiteY528" fmla="*/ 149543 h 317182"/>
                            <a:gd name="connsiteX529" fmla="*/ 207645 w 266700"/>
                            <a:gd name="connsiteY529" fmla="*/ 148590 h 317182"/>
                            <a:gd name="connsiteX530" fmla="*/ 206692 w 266700"/>
                            <a:gd name="connsiteY530" fmla="*/ 148590 h 317182"/>
                            <a:gd name="connsiteX531" fmla="*/ 206692 w 266700"/>
                            <a:gd name="connsiteY531" fmla="*/ 148590 h 317182"/>
                            <a:gd name="connsiteX532" fmla="*/ 205740 w 266700"/>
                            <a:gd name="connsiteY532" fmla="*/ 149543 h 317182"/>
                            <a:gd name="connsiteX533" fmla="*/ 207645 w 266700"/>
                            <a:gd name="connsiteY533" fmla="*/ 196215 h 317182"/>
                            <a:gd name="connsiteX534" fmla="*/ 205740 w 266700"/>
                            <a:gd name="connsiteY534" fmla="*/ 194310 h 317182"/>
                            <a:gd name="connsiteX535" fmla="*/ 205740 w 266700"/>
                            <a:gd name="connsiteY535" fmla="*/ 195263 h 317182"/>
                            <a:gd name="connsiteX536" fmla="*/ 207645 w 266700"/>
                            <a:gd name="connsiteY536" fmla="*/ 196215 h 317182"/>
                            <a:gd name="connsiteX537" fmla="*/ 212407 w 266700"/>
                            <a:gd name="connsiteY537" fmla="*/ 204788 h 317182"/>
                            <a:gd name="connsiteX538" fmla="*/ 213360 w 266700"/>
                            <a:gd name="connsiteY538" fmla="*/ 204788 h 317182"/>
                            <a:gd name="connsiteX539" fmla="*/ 214313 w 266700"/>
                            <a:gd name="connsiteY539" fmla="*/ 203835 h 317182"/>
                            <a:gd name="connsiteX540" fmla="*/ 214313 w 266700"/>
                            <a:gd name="connsiteY540" fmla="*/ 196215 h 317182"/>
                            <a:gd name="connsiteX541" fmla="*/ 209550 w 266700"/>
                            <a:gd name="connsiteY541" fmla="*/ 193358 h 317182"/>
                            <a:gd name="connsiteX542" fmla="*/ 207645 w 266700"/>
                            <a:gd name="connsiteY542" fmla="*/ 196215 h 317182"/>
                            <a:gd name="connsiteX543" fmla="*/ 211455 w 266700"/>
                            <a:gd name="connsiteY543" fmla="*/ 263843 h 317182"/>
                            <a:gd name="connsiteX544" fmla="*/ 209550 w 266700"/>
                            <a:gd name="connsiteY544" fmla="*/ 263843 h 317182"/>
                            <a:gd name="connsiteX545" fmla="*/ 208597 w 266700"/>
                            <a:gd name="connsiteY545" fmla="*/ 260985 h 317182"/>
                            <a:gd name="connsiteX546" fmla="*/ 207645 w 266700"/>
                            <a:gd name="connsiteY546" fmla="*/ 260985 h 317182"/>
                            <a:gd name="connsiteX547" fmla="*/ 209550 w 266700"/>
                            <a:gd name="connsiteY547" fmla="*/ 263843 h 317182"/>
                            <a:gd name="connsiteX548" fmla="*/ 208597 w 266700"/>
                            <a:gd name="connsiteY548" fmla="*/ 268605 h 317182"/>
                            <a:gd name="connsiteX549" fmla="*/ 210502 w 266700"/>
                            <a:gd name="connsiteY549" fmla="*/ 266700 h 317182"/>
                            <a:gd name="connsiteX550" fmla="*/ 211455 w 266700"/>
                            <a:gd name="connsiteY550" fmla="*/ 263843 h 317182"/>
                            <a:gd name="connsiteX551" fmla="*/ 207645 w 266700"/>
                            <a:gd name="connsiteY551" fmla="*/ 92393 h 317182"/>
                            <a:gd name="connsiteX552" fmla="*/ 207645 w 266700"/>
                            <a:gd name="connsiteY552" fmla="*/ 91440 h 317182"/>
                            <a:gd name="connsiteX553" fmla="*/ 207645 w 266700"/>
                            <a:gd name="connsiteY553" fmla="*/ 92393 h 317182"/>
                            <a:gd name="connsiteX554" fmla="*/ 207645 w 266700"/>
                            <a:gd name="connsiteY554" fmla="*/ 92393 h 317182"/>
                            <a:gd name="connsiteX555" fmla="*/ 207645 w 266700"/>
                            <a:gd name="connsiteY555" fmla="*/ 92393 h 317182"/>
                            <a:gd name="connsiteX556" fmla="*/ 207645 w 266700"/>
                            <a:gd name="connsiteY556" fmla="*/ 125730 h 317182"/>
                            <a:gd name="connsiteX557" fmla="*/ 207645 w 266700"/>
                            <a:gd name="connsiteY557" fmla="*/ 125730 h 317182"/>
                            <a:gd name="connsiteX558" fmla="*/ 207645 w 266700"/>
                            <a:gd name="connsiteY558" fmla="*/ 123825 h 317182"/>
                            <a:gd name="connsiteX559" fmla="*/ 206692 w 266700"/>
                            <a:gd name="connsiteY559" fmla="*/ 124778 h 317182"/>
                            <a:gd name="connsiteX560" fmla="*/ 207645 w 266700"/>
                            <a:gd name="connsiteY560" fmla="*/ 125730 h 317182"/>
                            <a:gd name="connsiteX561" fmla="*/ 207645 w 266700"/>
                            <a:gd name="connsiteY561" fmla="*/ 40005 h 317182"/>
                            <a:gd name="connsiteX562" fmla="*/ 208597 w 266700"/>
                            <a:gd name="connsiteY562" fmla="*/ 40958 h 317182"/>
                            <a:gd name="connsiteX563" fmla="*/ 209550 w 266700"/>
                            <a:gd name="connsiteY563" fmla="*/ 40005 h 317182"/>
                            <a:gd name="connsiteX564" fmla="*/ 207645 w 266700"/>
                            <a:gd name="connsiteY564" fmla="*/ 40005 h 317182"/>
                            <a:gd name="connsiteX565" fmla="*/ 207645 w 266700"/>
                            <a:gd name="connsiteY565" fmla="*/ 40005 h 317182"/>
                            <a:gd name="connsiteX566" fmla="*/ 207645 w 266700"/>
                            <a:gd name="connsiteY566" fmla="*/ 160972 h 317182"/>
                            <a:gd name="connsiteX567" fmla="*/ 207645 w 266700"/>
                            <a:gd name="connsiteY567" fmla="*/ 160972 h 317182"/>
                            <a:gd name="connsiteX568" fmla="*/ 213360 w 266700"/>
                            <a:gd name="connsiteY568" fmla="*/ 160020 h 317182"/>
                            <a:gd name="connsiteX569" fmla="*/ 211455 w 266700"/>
                            <a:gd name="connsiteY569" fmla="*/ 159068 h 317182"/>
                            <a:gd name="connsiteX570" fmla="*/ 207645 w 266700"/>
                            <a:gd name="connsiteY570" fmla="*/ 160972 h 317182"/>
                            <a:gd name="connsiteX571" fmla="*/ 207645 w 266700"/>
                            <a:gd name="connsiteY571" fmla="*/ 214313 h 317182"/>
                            <a:gd name="connsiteX572" fmla="*/ 207645 w 266700"/>
                            <a:gd name="connsiteY572" fmla="*/ 214313 h 317182"/>
                            <a:gd name="connsiteX573" fmla="*/ 207645 w 266700"/>
                            <a:gd name="connsiteY573" fmla="*/ 215265 h 317182"/>
                            <a:gd name="connsiteX574" fmla="*/ 207645 w 266700"/>
                            <a:gd name="connsiteY574" fmla="*/ 214313 h 317182"/>
                            <a:gd name="connsiteX575" fmla="*/ 207645 w 266700"/>
                            <a:gd name="connsiteY575" fmla="*/ 214313 h 317182"/>
                            <a:gd name="connsiteX576" fmla="*/ 208597 w 266700"/>
                            <a:gd name="connsiteY576" fmla="*/ 119063 h 317182"/>
                            <a:gd name="connsiteX577" fmla="*/ 207645 w 266700"/>
                            <a:gd name="connsiteY577" fmla="*/ 120015 h 317182"/>
                            <a:gd name="connsiteX578" fmla="*/ 211455 w 266700"/>
                            <a:gd name="connsiteY578" fmla="*/ 121920 h 317182"/>
                            <a:gd name="connsiteX579" fmla="*/ 213360 w 266700"/>
                            <a:gd name="connsiteY579" fmla="*/ 119063 h 317182"/>
                            <a:gd name="connsiteX580" fmla="*/ 215265 w 266700"/>
                            <a:gd name="connsiteY580" fmla="*/ 117158 h 317182"/>
                            <a:gd name="connsiteX581" fmla="*/ 215265 w 266700"/>
                            <a:gd name="connsiteY581" fmla="*/ 117158 h 317182"/>
                            <a:gd name="connsiteX582" fmla="*/ 213360 w 266700"/>
                            <a:gd name="connsiteY582" fmla="*/ 119063 h 317182"/>
                            <a:gd name="connsiteX583" fmla="*/ 208597 w 266700"/>
                            <a:gd name="connsiteY583" fmla="*/ 119063 h 317182"/>
                            <a:gd name="connsiteX584" fmla="*/ 211455 w 266700"/>
                            <a:gd name="connsiteY584" fmla="*/ 244793 h 317182"/>
                            <a:gd name="connsiteX585" fmla="*/ 209550 w 266700"/>
                            <a:gd name="connsiteY585" fmla="*/ 245745 h 317182"/>
                            <a:gd name="connsiteX586" fmla="*/ 211455 w 266700"/>
                            <a:gd name="connsiteY586" fmla="*/ 247650 h 317182"/>
                            <a:gd name="connsiteX587" fmla="*/ 212407 w 266700"/>
                            <a:gd name="connsiteY587" fmla="*/ 245745 h 317182"/>
                            <a:gd name="connsiteX588" fmla="*/ 211455 w 266700"/>
                            <a:gd name="connsiteY588" fmla="*/ 244793 h 317182"/>
                            <a:gd name="connsiteX589" fmla="*/ 217170 w 266700"/>
                            <a:gd name="connsiteY589" fmla="*/ 212408 h 317182"/>
                            <a:gd name="connsiteX590" fmla="*/ 218122 w 266700"/>
                            <a:gd name="connsiteY590" fmla="*/ 211455 h 317182"/>
                            <a:gd name="connsiteX591" fmla="*/ 216217 w 266700"/>
                            <a:gd name="connsiteY591" fmla="*/ 210503 h 317182"/>
                            <a:gd name="connsiteX592" fmla="*/ 214313 w 266700"/>
                            <a:gd name="connsiteY592" fmla="*/ 213360 h 317182"/>
                            <a:gd name="connsiteX593" fmla="*/ 210502 w 266700"/>
                            <a:gd name="connsiteY593" fmla="*/ 215265 h 317182"/>
                            <a:gd name="connsiteX594" fmla="*/ 210502 w 266700"/>
                            <a:gd name="connsiteY594" fmla="*/ 216218 h 317182"/>
                            <a:gd name="connsiteX595" fmla="*/ 213360 w 266700"/>
                            <a:gd name="connsiteY595" fmla="*/ 214313 h 317182"/>
                            <a:gd name="connsiteX596" fmla="*/ 217170 w 266700"/>
                            <a:gd name="connsiteY596" fmla="*/ 212408 h 317182"/>
                            <a:gd name="connsiteX597" fmla="*/ 212407 w 266700"/>
                            <a:gd name="connsiteY597" fmla="*/ 102870 h 317182"/>
                            <a:gd name="connsiteX598" fmla="*/ 213360 w 266700"/>
                            <a:gd name="connsiteY598" fmla="*/ 102870 h 317182"/>
                            <a:gd name="connsiteX599" fmla="*/ 215265 w 266700"/>
                            <a:gd name="connsiteY599" fmla="*/ 101918 h 317182"/>
                            <a:gd name="connsiteX600" fmla="*/ 213360 w 266700"/>
                            <a:gd name="connsiteY600" fmla="*/ 101918 h 317182"/>
                            <a:gd name="connsiteX601" fmla="*/ 212407 w 266700"/>
                            <a:gd name="connsiteY601" fmla="*/ 102870 h 317182"/>
                            <a:gd name="connsiteX602" fmla="*/ 213360 w 266700"/>
                            <a:gd name="connsiteY602" fmla="*/ 74295 h 317182"/>
                            <a:gd name="connsiteX603" fmla="*/ 214313 w 266700"/>
                            <a:gd name="connsiteY603" fmla="*/ 75247 h 317182"/>
                            <a:gd name="connsiteX604" fmla="*/ 215265 w 266700"/>
                            <a:gd name="connsiteY604" fmla="*/ 73343 h 317182"/>
                            <a:gd name="connsiteX605" fmla="*/ 214313 w 266700"/>
                            <a:gd name="connsiteY605" fmla="*/ 72390 h 317182"/>
                            <a:gd name="connsiteX606" fmla="*/ 213360 w 266700"/>
                            <a:gd name="connsiteY606" fmla="*/ 74295 h 317182"/>
                            <a:gd name="connsiteX607" fmla="*/ 219075 w 266700"/>
                            <a:gd name="connsiteY607" fmla="*/ 87630 h 317182"/>
                            <a:gd name="connsiteX608" fmla="*/ 215265 w 266700"/>
                            <a:gd name="connsiteY608" fmla="*/ 83820 h 317182"/>
                            <a:gd name="connsiteX609" fmla="*/ 213360 w 266700"/>
                            <a:gd name="connsiteY609" fmla="*/ 84772 h 317182"/>
                            <a:gd name="connsiteX610" fmla="*/ 219075 w 266700"/>
                            <a:gd name="connsiteY610" fmla="*/ 87630 h 317182"/>
                            <a:gd name="connsiteX611" fmla="*/ 219075 w 266700"/>
                            <a:gd name="connsiteY611" fmla="*/ 87630 h 317182"/>
                            <a:gd name="connsiteX612" fmla="*/ 215265 w 266700"/>
                            <a:gd name="connsiteY612" fmla="*/ 134303 h 317182"/>
                            <a:gd name="connsiteX613" fmla="*/ 213360 w 266700"/>
                            <a:gd name="connsiteY613" fmla="*/ 134303 h 317182"/>
                            <a:gd name="connsiteX614" fmla="*/ 213360 w 266700"/>
                            <a:gd name="connsiteY614" fmla="*/ 134303 h 317182"/>
                            <a:gd name="connsiteX615" fmla="*/ 214313 w 266700"/>
                            <a:gd name="connsiteY615" fmla="*/ 135255 h 317182"/>
                            <a:gd name="connsiteX616" fmla="*/ 215265 w 266700"/>
                            <a:gd name="connsiteY616" fmla="*/ 134303 h 317182"/>
                            <a:gd name="connsiteX617" fmla="*/ 214313 w 266700"/>
                            <a:gd name="connsiteY617" fmla="*/ 219075 h 317182"/>
                            <a:gd name="connsiteX618" fmla="*/ 214313 w 266700"/>
                            <a:gd name="connsiteY618" fmla="*/ 219075 h 317182"/>
                            <a:gd name="connsiteX619" fmla="*/ 215265 w 266700"/>
                            <a:gd name="connsiteY619" fmla="*/ 220980 h 317182"/>
                            <a:gd name="connsiteX620" fmla="*/ 216217 w 266700"/>
                            <a:gd name="connsiteY620" fmla="*/ 220028 h 317182"/>
                            <a:gd name="connsiteX621" fmla="*/ 214313 w 266700"/>
                            <a:gd name="connsiteY621" fmla="*/ 219075 h 317182"/>
                            <a:gd name="connsiteX622" fmla="*/ 216217 w 266700"/>
                            <a:gd name="connsiteY622" fmla="*/ 179070 h 317182"/>
                            <a:gd name="connsiteX623" fmla="*/ 215265 w 266700"/>
                            <a:gd name="connsiteY623" fmla="*/ 181928 h 317182"/>
                            <a:gd name="connsiteX624" fmla="*/ 217170 w 266700"/>
                            <a:gd name="connsiteY624" fmla="*/ 184785 h 317182"/>
                            <a:gd name="connsiteX625" fmla="*/ 219075 w 266700"/>
                            <a:gd name="connsiteY625" fmla="*/ 182880 h 317182"/>
                            <a:gd name="connsiteX626" fmla="*/ 216217 w 266700"/>
                            <a:gd name="connsiteY626" fmla="*/ 179070 h 317182"/>
                            <a:gd name="connsiteX627" fmla="*/ 216217 w 266700"/>
                            <a:gd name="connsiteY627" fmla="*/ 147638 h 317182"/>
                            <a:gd name="connsiteX628" fmla="*/ 216217 w 266700"/>
                            <a:gd name="connsiteY628" fmla="*/ 147638 h 317182"/>
                            <a:gd name="connsiteX629" fmla="*/ 218122 w 266700"/>
                            <a:gd name="connsiteY629" fmla="*/ 147638 h 317182"/>
                            <a:gd name="connsiteX630" fmla="*/ 216217 w 266700"/>
                            <a:gd name="connsiteY630" fmla="*/ 147638 h 317182"/>
                            <a:gd name="connsiteX631" fmla="*/ 216217 w 266700"/>
                            <a:gd name="connsiteY631" fmla="*/ 147638 h 317182"/>
                            <a:gd name="connsiteX632" fmla="*/ 216217 w 266700"/>
                            <a:gd name="connsiteY632" fmla="*/ 167640 h 317182"/>
                            <a:gd name="connsiteX633" fmla="*/ 217170 w 266700"/>
                            <a:gd name="connsiteY633" fmla="*/ 168593 h 317182"/>
                            <a:gd name="connsiteX634" fmla="*/ 217170 w 266700"/>
                            <a:gd name="connsiteY634" fmla="*/ 167640 h 317182"/>
                            <a:gd name="connsiteX635" fmla="*/ 216217 w 266700"/>
                            <a:gd name="connsiteY635" fmla="*/ 165735 h 317182"/>
                            <a:gd name="connsiteX636" fmla="*/ 216217 w 266700"/>
                            <a:gd name="connsiteY636" fmla="*/ 167640 h 317182"/>
                            <a:gd name="connsiteX637" fmla="*/ 217170 w 266700"/>
                            <a:gd name="connsiteY637" fmla="*/ 109538 h 317182"/>
                            <a:gd name="connsiteX638" fmla="*/ 218122 w 266700"/>
                            <a:gd name="connsiteY638" fmla="*/ 110490 h 317182"/>
                            <a:gd name="connsiteX639" fmla="*/ 220027 w 266700"/>
                            <a:gd name="connsiteY639" fmla="*/ 107633 h 317182"/>
                            <a:gd name="connsiteX640" fmla="*/ 219075 w 266700"/>
                            <a:gd name="connsiteY640" fmla="*/ 106680 h 317182"/>
                            <a:gd name="connsiteX641" fmla="*/ 217170 w 266700"/>
                            <a:gd name="connsiteY641" fmla="*/ 109538 h 317182"/>
                            <a:gd name="connsiteX642" fmla="*/ 217170 w 266700"/>
                            <a:gd name="connsiteY642" fmla="*/ 51435 h 317182"/>
                            <a:gd name="connsiteX643" fmla="*/ 219075 w 266700"/>
                            <a:gd name="connsiteY643" fmla="*/ 51435 h 317182"/>
                            <a:gd name="connsiteX644" fmla="*/ 219075 w 266700"/>
                            <a:gd name="connsiteY644" fmla="*/ 50483 h 317182"/>
                            <a:gd name="connsiteX645" fmla="*/ 217170 w 266700"/>
                            <a:gd name="connsiteY645" fmla="*/ 51435 h 317182"/>
                            <a:gd name="connsiteX646" fmla="*/ 217170 w 266700"/>
                            <a:gd name="connsiteY646" fmla="*/ 51435 h 317182"/>
                            <a:gd name="connsiteX647" fmla="*/ 218122 w 266700"/>
                            <a:gd name="connsiteY647" fmla="*/ 91440 h 317182"/>
                            <a:gd name="connsiteX648" fmla="*/ 217170 w 266700"/>
                            <a:gd name="connsiteY648" fmla="*/ 93345 h 317182"/>
                            <a:gd name="connsiteX649" fmla="*/ 218122 w 266700"/>
                            <a:gd name="connsiteY649" fmla="*/ 94297 h 317182"/>
                            <a:gd name="connsiteX650" fmla="*/ 219075 w 266700"/>
                            <a:gd name="connsiteY650" fmla="*/ 94297 h 317182"/>
                            <a:gd name="connsiteX651" fmla="*/ 218122 w 266700"/>
                            <a:gd name="connsiteY651" fmla="*/ 91440 h 317182"/>
                            <a:gd name="connsiteX652" fmla="*/ 217170 w 266700"/>
                            <a:gd name="connsiteY652" fmla="*/ 216218 h 317182"/>
                            <a:gd name="connsiteX653" fmla="*/ 218122 w 266700"/>
                            <a:gd name="connsiteY653" fmla="*/ 217170 h 317182"/>
                            <a:gd name="connsiteX654" fmla="*/ 222885 w 266700"/>
                            <a:gd name="connsiteY654" fmla="*/ 218122 h 317182"/>
                            <a:gd name="connsiteX655" fmla="*/ 218122 w 266700"/>
                            <a:gd name="connsiteY655" fmla="*/ 216218 h 317182"/>
                            <a:gd name="connsiteX656" fmla="*/ 217170 w 266700"/>
                            <a:gd name="connsiteY656" fmla="*/ 216218 h 317182"/>
                            <a:gd name="connsiteX657" fmla="*/ 222885 w 266700"/>
                            <a:gd name="connsiteY657" fmla="*/ 228600 h 317182"/>
                            <a:gd name="connsiteX658" fmla="*/ 220980 w 266700"/>
                            <a:gd name="connsiteY658" fmla="*/ 230505 h 317182"/>
                            <a:gd name="connsiteX659" fmla="*/ 217170 w 266700"/>
                            <a:gd name="connsiteY659" fmla="*/ 231458 h 317182"/>
                            <a:gd name="connsiteX660" fmla="*/ 222885 w 266700"/>
                            <a:gd name="connsiteY660" fmla="*/ 240030 h 317182"/>
                            <a:gd name="connsiteX661" fmla="*/ 228600 w 266700"/>
                            <a:gd name="connsiteY661" fmla="*/ 234315 h 317182"/>
                            <a:gd name="connsiteX662" fmla="*/ 222885 w 266700"/>
                            <a:gd name="connsiteY662" fmla="*/ 228600 h 317182"/>
                            <a:gd name="connsiteX663" fmla="*/ 220027 w 266700"/>
                            <a:gd name="connsiteY663" fmla="*/ 246697 h 317182"/>
                            <a:gd name="connsiteX664" fmla="*/ 217170 w 266700"/>
                            <a:gd name="connsiteY664" fmla="*/ 247650 h 317182"/>
                            <a:gd name="connsiteX665" fmla="*/ 218122 w 266700"/>
                            <a:gd name="connsiteY665" fmla="*/ 250508 h 317182"/>
                            <a:gd name="connsiteX666" fmla="*/ 220027 w 266700"/>
                            <a:gd name="connsiteY666" fmla="*/ 249555 h 317182"/>
                            <a:gd name="connsiteX667" fmla="*/ 220027 w 266700"/>
                            <a:gd name="connsiteY667" fmla="*/ 246697 h 317182"/>
                            <a:gd name="connsiteX668" fmla="*/ 218122 w 266700"/>
                            <a:gd name="connsiteY668" fmla="*/ 157163 h 317182"/>
                            <a:gd name="connsiteX669" fmla="*/ 219075 w 266700"/>
                            <a:gd name="connsiteY669" fmla="*/ 159068 h 317182"/>
                            <a:gd name="connsiteX670" fmla="*/ 222885 w 266700"/>
                            <a:gd name="connsiteY670" fmla="*/ 157163 h 317182"/>
                            <a:gd name="connsiteX671" fmla="*/ 220980 w 266700"/>
                            <a:gd name="connsiteY671" fmla="*/ 155258 h 317182"/>
                            <a:gd name="connsiteX672" fmla="*/ 218122 w 266700"/>
                            <a:gd name="connsiteY672" fmla="*/ 157163 h 317182"/>
                            <a:gd name="connsiteX673" fmla="*/ 220027 w 266700"/>
                            <a:gd name="connsiteY673" fmla="*/ 191453 h 317182"/>
                            <a:gd name="connsiteX674" fmla="*/ 218122 w 266700"/>
                            <a:gd name="connsiteY674" fmla="*/ 191453 h 317182"/>
                            <a:gd name="connsiteX675" fmla="*/ 218122 w 266700"/>
                            <a:gd name="connsiteY675" fmla="*/ 193358 h 317182"/>
                            <a:gd name="connsiteX676" fmla="*/ 220027 w 266700"/>
                            <a:gd name="connsiteY676" fmla="*/ 193358 h 317182"/>
                            <a:gd name="connsiteX677" fmla="*/ 220027 w 266700"/>
                            <a:gd name="connsiteY677" fmla="*/ 191453 h 317182"/>
                            <a:gd name="connsiteX678" fmla="*/ 220980 w 266700"/>
                            <a:gd name="connsiteY678" fmla="*/ 200978 h 317182"/>
                            <a:gd name="connsiteX679" fmla="*/ 220027 w 266700"/>
                            <a:gd name="connsiteY679" fmla="*/ 200025 h 317182"/>
                            <a:gd name="connsiteX680" fmla="*/ 219075 w 266700"/>
                            <a:gd name="connsiteY680" fmla="*/ 200025 h 317182"/>
                            <a:gd name="connsiteX681" fmla="*/ 219075 w 266700"/>
                            <a:gd name="connsiteY681" fmla="*/ 201930 h 317182"/>
                            <a:gd name="connsiteX682" fmla="*/ 220980 w 266700"/>
                            <a:gd name="connsiteY682" fmla="*/ 200978 h 317182"/>
                            <a:gd name="connsiteX683" fmla="*/ 220980 w 266700"/>
                            <a:gd name="connsiteY683" fmla="*/ 205740 h 317182"/>
                            <a:gd name="connsiteX684" fmla="*/ 219075 w 266700"/>
                            <a:gd name="connsiteY684" fmla="*/ 205740 h 317182"/>
                            <a:gd name="connsiteX685" fmla="*/ 220027 w 266700"/>
                            <a:gd name="connsiteY685" fmla="*/ 207645 h 317182"/>
                            <a:gd name="connsiteX686" fmla="*/ 220980 w 266700"/>
                            <a:gd name="connsiteY686" fmla="*/ 205740 h 317182"/>
                            <a:gd name="connsiteX687" fmla="*/ 220980 w 266700"/>
                            <a:gd name="connsiteY687" fmla="*/ 205740 h 317182"/>
                            <a:gd name="connsiteX688" fmla="*/ 220980 w 266700"/>
                            <a:gd name="connsiteY688" fmla="*/ 78105 h 317182"/>
                            <a:gd name="connsiteX689" fmla="*/ 220980 w 266700"/>
                            <a:gd name="connsiteY689" fmla="*/ 79058 h 317182"/>
                            <a:gd name="connsiteX690" fmla="*/ 220980 w 266700"/>
                            <a:gd name="connsiteY690" fmla="*/ 78105 h 317182"/>
                            <a:gd name="connsiteX691" fmla="*/ 220980 w 266700"/>
                            <a:gd name="connsiteY691" fmla="*/ 78105 h 317182"/>
                            <a:gd name="connsiteX692" fmla="*/ 220980 w 266700"/>
                            <a:gd name="connsiteY692" fmla="*/ 78105 h 317182"/>
                            <a:gd name="connsiteX693" fmla="*/ 224790 w 266700"/>
                            <a:gd name="connsiteY693" fmla="*/ 172403 h 317182"/>
                            <a:gd name="connsiteX694" fmla="*/ 221932 w 266700"/>
                            <a:gd name="connsiteY694" fmla="*/ 175260 h 317182"/>
                            <a:gd name="connsiteX695" fmla="*/ 227647 w 266700"/>
                            <a:gd name="connsiteY695" fmla="*/ 180022 h 317182"/>
                            <a:gd name="connsiteX696" fmla="*/ 228600 w 266700"/>
                            <a:gd name="connsiteY696" fmla="*/ 178118 h 317182"/>
                            <a:gd name="connsiteX697" fmla="*/ 224790 w 266700"/>
                            <a:gd name="connsiteY697" fmla="*/ 172403 h 317182"/>
                            <a:gd name="connsiteX698" fmla="*/ 224790 w 266700"/>
                            <a:gd name="connsiteY698" fmla="*/ 240983 h 317182"/>
                            <a:gd name="connsiteX699" fmla="*/ 223838 w 266700"/>
                            <a:gd name="connsiteY699" fmla="*/ 247650 h 317182"/>
                            <a:gd name="connsiteX700" fmla="*/ 223838 w 266700"/>
                            <a:gd name="connsiteY700" fmla="*/ 249555 h 317182"/>
                            <a:gd name="connsiteX701" fmla="*/ 229552 w 266700"/>
                            <a:gd name="connsiteY701" fmla="*/ 247650 h 317182"/>
                            <a:gd name="connsiteX702" fmla="*/ 224790 w 266700"/>
                            <a:gd name="connsiteY702" fmla="*/ 240983 h 317182"/>
                            <a:gd name="connsiteX703" fmla="*/ 224790 w 266700"/>
                            <a:gd name="connsiteY703" fmla="*/ 191453 h 317182"/>
                            <a:gd name="connsiteX704" fmla="*/ 228600 w 266700"/>
                            <a:gd name="connsiteY704" fmla="*/ 188595 h 317182"/>
                            <a:gd name="connsiteX705" fmla="*/ 226695 w 266700"/>
                            <a:gd name="connsiteY705" fmla="*/ 187643 h 317182"/>
                            <a:gd name="connsiteX706" fmla="*/ 222885 w 266700"/>
                            <a:gd name="connsiteY706" fmla="*/ 190500 h 317182"/>
                            <a:gd name="connsiteX707" fmla="*/ 224790 w 266700"/>
                            <a:gd name="connsiteY707" fmla="*/ 191453 h 317182"/>
                            <a:gd name="connsiteX708" fmla="*/ 224790 w 266700"/>
                            <a:gd name="connsiteY708" fmla="*/ 88583 h 317182"/>
                            <a:gd name="connsiteX709" fmla="*/ 224790 w 266700"/>
                            <a:gd name="connsiteY709" fmla="*/ 88583 h 317182"/>
                            <a:gd name="connsiteX710" fmla="*/ 226695 w 266700"/>
                            <a:gd name="connsiteY710" fmla="*/ 85725 h 317182"/>
                            <a:gd name="connsiteX711" fmla="*/ 228600 w 266700"/>
                            <a:gd name="connsiteY711" fmla="*/ 86678 h 317182"/>
                            <a:gd name="connsiteX712" fmla="*/ 230505 w 266700"/>
                            <a:gd name="connsiteY712" fmla="*/ 85725 h 317182"/>
                            <a:gd name="connsiteX713" fmla="*/ 228600 w 266700"/>
                            <a:gd name="connsiteY713" fmla="*/ 85725 h 317182"/>
                            <a:gd name="connsiteX714" fmla="*/ 226695 w 266700"/>
                            <a:gd name="connsiteY714" fmla="*/ 86678 h 317182"/>
                            <a:gd name="connsiteX715" fmla="*/ 224790 w 266700"/>
                            <a:gd name="connsiteY715" fmla="*/ 88583 h 317182"/>
                            <a:gd name="connsiteX716" fmla="*/ 226695 w 266700"/>
                            <a:gd name="connsiteY716" fmla="*/ 116205 h 317182"/>
                            <a:gd name="connsiteX717" fmla="*/ 226695 w 266700"/>
                            <a:gd name="connsiteY717" fmla="*/ 115253 h 317182"/>
                            <a:gd name="connsiteX718" fmla="*/ 224790 w 266700"/>
                            <a:gd name="connsiteY718" fmla="*/ 116205 h 317182"/>
                            <a:gd name="connsiteX719" fmla="*/ 224790 w 266700"/>
                            <a:gd name="connsiteY719" fmla="*/ 117158 h 317182"/>
                            <a:gd name="connsiteX720" fmla="*/ 226695 w 266700"/>
                            <a:gd name="connsiteY720" fmla="*/ 116205 h 317182"/>
                            <a:gd name="connsiteX721" fmla="*/ 224790 w 266700"/>
                            <a:gd name="connsiteY721" fmla="*/ 141922 h 317182"/>
                            <a:gd name="connsiteX722" fmla="*/ 225742 w 266700"/>
                            <a:gd name="connsiteY722" fmla="*/ 143828 h 317182"/>
                            <a:gd name="connsiteX723" fmla="*/ 226695 w 266700"/>
                            <a:gd name="connsiteY723" fmla="*/ 142875 h 317182"/>
                            <a:gd name="connsiteX724" fmla="*/ 225742 w 266700"/>
                            <a:gd name="connsiteY724" fmla="*/ 140970 h 317182"/>
                            <a:gd name="connsiteX725" fmla="*/ 224790 w 266700"/>
                            <a:gd name="connsiteY725" fmla="*/ 141922 h 317182"/>
                            <a:gd name="connsiteX726" fmla="*/ 225742 w 266700"/>
                            <a:gd name="connsiteY726" fmla="*/ 195263 h 317182"/>
                            <a:gd name="connsiteX727" fmla="*/ 225742 w 266700"/>
                            <a:gd name="connsiteY727" fmla="*/ 195263 h 317182"/>
                            <a:gd name="connsiteX728" fmla="*/ 226695 w 266700"/>
                            <a:gd name="connsiteY728" fmla="*/ 195263 h 317182"/>
                            <a:gd name="connsiteX729" fmla="*/ 225742 w 266700"/>
                            <a:gd name="connsiteY729" fmla="*/ 195263 h 317182"/>
                            <a:gd name="connsiteX730" fmla="*/ 225742 w 266700"/>
                            <a:gd name="connsiteY730" fmla="*/ 195263 h 317182"/>
                            <a:gd name="connsiteX731" fmla="*/ 227647 w 266700"/>
                            <a:gd name="connsiteY731" fmla="*/ 71438 h 317182"/>
                            <a:gd name="connsiteX732" fmla="*/ 230505 w 266700"/>
                            <a:gd name="connsiteY732" fmla="*/ 69533 h 317182"/>
                            <a:gd name="connsiteX733" fmla="*/ 228600 w 266700"/>
                            <a:gd name="connsiteY733" fmla="*/ 69533 h 317182"/>
                            <a:gd name="connsiteX734" fmla="*/ 226695 w 266700"/>
                            <a:gd name="connsiteY734" fmla="*/ 71438 h 317182"/>
                            <a:gd name="connsiteX735" fmla="*/ 227647 w 266700"/>
                            <a:gd name="connsiteY735" fmla="*/ 71438 h 317182"/>
                            <a:gd name="connsiteX736" fmla="*/ 228600 w 266700"/>
                            <a:gd name="connsiteY736" fmla="*/ 208597 h 317182"/>
                            <a:gd name="connsiteX737" fmla="*/ 226695 w 266700"/>
                            <a:gd name="connsiteY737" fmla="*/ 209550 h 317182"/>
                            <a:gd name="connsiteX738" fmla="*/ 226695 w 266700"/>
                            <a:gd name="connsiteY738" fmla="*/ 216218 h 317182"/>
                            <a:gd name="connsiteX739" fmla="*/ 231457 w 266700"/>
                            <a:gd name="connsiteY739" fmla="*/ 214313 h 317182"/>
                            <a:gd name="connsiteX740" fmla="*/ 233363 w 266700"/>
                            <a:gd name="connsiteY740" fmla="*/ 214313 h 317182"/>
                            <a:gd name="connsiteX741" fmla="*/ 228600 w 266700"/>
                            <a:gd name="connsiteY741" fmla="*/ 208597 h 317182"/>
                            <a:gd name="connsiteX742" fmla="*/ 228600 w 266700"/>
                            <a:gd name="connsiteY742" fmla="*/ 100013 h 317182"/>
                            <a:gd name="connsiteX743" fmla="*/ 227647 w 266700"/>
                            <a:gd name="connsiteY743" fmla="*/ 99060 h 317182"/>
                            <a:gd name="connsiteX744" fmla="*/ 226695 w 266700"/>
                            <a:gd name="connsiteY744" fmla="*/ 100013 h 317182"/>
                            <a:gd name="connsiteX745" fmla="*/ 227647 w 266700"/>
                            <a:gd name="connsiteY745" fmla="*/ 100013 h 317182"/>
                            <a:gd name="connsiteX746" fmla="*/ 228600 w 266700"/>
                            <a:gd name="connsiteY746" fmla="*/ 100013 h 317182"/>
                            <a:gd name="connsiteX747" fmla="*/ 228600 w 266700"/>
                            <a:gd name="connsiteY747" fmla="*/ 219075 h 317182"/>
                            <a:gd name="connsiteX748" fmla="*/ 226695 w 266700"/>
                            <a:gd name="connsiteY748" fmla="*/ 220028 h 317182"/>
                            <a:gd name="connsiteX749" fmla="*/ 226695 w 266700"/>
                            <a:gd name="connsiteY749" fmla="*/ 220980 h 317182"/>
                            <a:gd name="connsiteX750" fmla="*/ 228600 w 266700"/>
                            <a:gd name="connsiteY750" fmla="*/ 219075 h 317182"/>
                            <a:gd name="connsiteX751" fmla="*/ 228600 w 266700"/>
                            <a:gd name="connsiteY751" fmla="*/ 219075 h 317182"/>
                            <a:gd name="connsiteX752" fmla="*/ 234315 w 266700"/>
                            <a:gd name="connsiteY752" fmla="*/ 220028 h 317182"/>
                            <a:gd name="connsiteX753" fmla="*/ 233363 w 266700"/>
                            <a:gd name="connsiteY753" fmla="*/ 218122 h 317182"/>
                            <a:gd name="connsiteX754" fmla="*/ 231457 w 266700"/>
                            <a:gd name="connsiteY754" fmla="*/ 218122 h 317182"/>
                            <a:gd name="connsiteX755" fmla="*/ 228600 w 266700"/>
                            <a:gd name="connsiteY755" fmla="*/ 225743 h 317182"/>
                            <a:gd name="connsiteX756" fmla="*/ 228600 w 266700"/>
                            <a:gd name="connsiteY756" fmla="*/ 227647 h 317182"/>
                            <a:gd name="connsiteX757" fmla="*/ 229552 w 266700"/>
                            <a:gd name="connsiteY757" fmla="*/ 227647 h 317182"/>
                            <a:gd name="connsiteX758" fmla="*/ 234315 w 266700"/>
                            <a:gd name="connsiteY758" fmla="*/ 220028 h 317182"/>
                            <a:gd name="connsiteX759" fmla="*/ 228600 w 266700"/>
                            <a:gd name="connsiteY759" fmla="*/ 120015 h 317182"/>
                            <a:gd name="connsiteX760" fmla="*/ 229552 w 266700"/>
                            <a:gd name="connsiteY760" fmla="*/ 120968 h 317182"/>
                            <a:gd name="connsiteX761" fmla="*/ 231457 w 266700"/>
                            <a:gd name="connsiteY761" fmla="*/ 120015 h 317182"/>
                            <a:gd name="connsiteX762" fmla="*/ 230505 w 266700"/>
                            <a:gd name="connsiteY762" fmla="*/ 118110 h 317182"/>
                            <a:gd name="connsiteX763" fmla="*/ 228600 w 266700"/>
                            <a:gd name="connsiteY763" fmla="*/ 120015 h 317182"/>
                            <a:gd name="connsiteX764" fmla="*/ 230505 w 266700"/>
                            <a:gd name="connsiteY764" fmla="*/ 127635 h 317182"/>
                            <a:gd name="connsiteX765" fmla="*/ 230505 w 266700"/>
                            <a:gd name="connsiteY765" fmla="*/ 126683 h 317182"/>
                            <a:gd name="connsiteX766" fmla="*/ 230505 w 266700"/>
                            <a:gd name="connsiteY766" fmla="*/ 125730 h 317182"/>
                            <a:gd name="connsiteX767" fmla="*/ 229552 w 266700"/>
                            <a:gd name="connsiteY767" fmla="*/ 125730 h 317182"/>
                            <a:gd name="connsiteX768" fmla="*/ 230505 w 266700"/>
                            <a:gd name="connsiteY768" fmla="*/ 127635 h 317182"/>
                            <a:gd name="connsiteX769" fmla="*/ 236220 w 266700"/>
                            <a:gd name="connsiteY769" fmla="*/ 175260 h 317182"/>
                            <a:gd name="connsiteX770" fmla="*/ 232410 w 266700"/>
                            <a:gd name="connsiteY770" fmla="*/ 173355 h 317182"/>
                            <a:gd name="connsiteX771" fmla="*/ 230505 w 266700"/>
                            <a:gd name="connsiteY771" fmla="*/ 174308 h 317182"/>
                            <a:gd name="connsiteX772" fmla="*/ 232410 w 266700"/>
                            <a:gd name="connsiteY772" fmla="*/ 176213 h 317182"/>
                            <a:gd name="connsiteX773" fmla="*/ 232410 w 266700"/>
                            <a:gd name="connsiteY773" fmla="*/ 180975 h 317182"/>
                            <a:gd name="connsiteX774" fmla="*/ 231457 w 266700"/>
                            <a:gd name="connsiteY774" fmla="*/ 182880 h 317182"/>
                            <a:gd name="connsiteX775" fmla="*/ 234315 w 266700"/>
                            <a:gd name="connsiteY775" fmla="*/ 180975 h 317182"/>
                            <a:gd name="connsiteX776" fmla="*/ 236220 w 266700"/>
                            <a:gd name="connsiteY776" fmla="*/ 175260 h 317182"/>
                            <a:gd name="connsiteX777" fmla="*/ 236220 w 266700"/>
                            <a:gd name="connsiteY777" fmla="*/ 175260 h 317182"/>
                            <a:gd name="connsiteX778" fmla="*/ 230505 w 266700"/>
                            <a:gd name="connsiteY778" fmla="*/ 76200 h 317182"/>
                            <a:gd name="connsiteX779" fmla="*/ 230505 w 266700"/>
                            <a:gd name="connsiteY779" fmla="*/ 76200 h 317182"/>
                            <a:gd name="connsiteX780" fmla="*/ 230505 w 266700"/>
                            <a:gd name="connsiteY780" fmla="*/ 73343 h 317182"/>
                            <a:gd name="connsiteX781" fmla="*/ 229552 w 266700"/>
                            <a:gd name="connsiteY781" fmla="*/ 74295 h 317182"/>
                            <a:gd name="connsiteX782" fmla="*/ 230505 w 266700"/>
                            <a:gd name="connsiteY782" fmla="*/ 76200 h 317182"/>
                            <a:gd name="connsiteX783" fmla="*/ 231457 w 266700"/>
                            <a:gd name="connsiteY783" fmla="*/ 162878 h 317182"/>
                            <a:gd name="connsiteX784" fmla="*/ 230505 w 266700"/>
                            <a:gd name="connsiteY784" fmla="*/ 163830 h 317182"/>
                            <a:gd name="connsiteX785" fmla="*/ 231457 w 266700"/>
                            <a:gd name="connsiteY785" fmla="*/ 164783 h 317182"/>
                            <a:gd name="connsiteX786" fmla="*/ 233363 w 266700"/>
                            <a:gd name="connsiteY786" fmla="*/ 163830 h 317182"/>
                            <a:gd name="connsiteX787" fmla="*/ 231457 w 266700"/>
                            <a:gd name="connsiteY787" fmla="*/ 162878 h 317182"/>
                            <a:gd name="connsiteX788" fmla="*/ 236220 w 266700"/>
                            <a:gd name="connsiteY788" fmla="*/ 238125 h 317182"/>
                            <a:gd name="connsiteX789" fmla="*/ 233363 w 266700"/>
                            <a:gd name="connsiteY789" fmla="*/ 238125 h 317182"/>
                            <a:gd name="connsiteX790" fmla="*/ 231457 w 266700"/>
                            <a:gd name="connsiteY790" fmla="*/ 239078 h 317182"/>
                            <a:gd name="connsiteX791" fmla="*/ 231457 w 266700"/>
                            <a:gd name="connsiteY791" fmla="*/ 240030 h 317182"/>
                            <a:gd name="connsiteX792" fmla="*/ 236220 w 266700"/>
                            <a:gd name="connsiteY792" fmla="*/ 238125 h 317182"/>
                            <a:gd name="connsiteX793" fmla="*/ 235267 w 266700"/>
                            <a:gd name="connsiteY793" fmla="*/ 192405 h 317182"/>
                            <a:gd name="connsiteX794" fmla="*/ 235267 w 266700"/>
                            <a:gd name="connsiteY794" fmla="*/ 192405 h 317182"/>
                            <a:gd name="connsiteX795" fmla="*/ 232410 w 266700"/>
                            <a:gd name="connsiteY795" fmla="*/ 192405 h 317182"/>
                            <a:gd name="connsiteX796" fmla="*/ 233363 w 266700"/>
                            <a:gd name="connsiteY796" fmla="*/ 193358 h 317182"/>
                            <a:gd name="connsiteX797" fmla="*/ 235267 w 266700"/>
                            <a:gd name="connsiteY797" fmla="*/ 192405 h 317182"/>
                            <a:gd name="connsiteX798" fmla="*/ 233363 w 266700"/>
                            <a:gd name="connsiteY798" fmla="*/ 85725 h 317182"/>
                            <a:gd name="connsiteX799" fmla="*/ 234315 w 266700"/>
                            <a:gd name="connsiteY799" fmla="*/ 85725 h 317182"/>
                            <a:gd name="connsiteX800" fmla="*/ 234315 w 266700"/>
                            <a:gd name="connsiteY800" fmla="*/ 85725 h 317182"/>
                            <a:gd name="connsiteX801" fmla="*/ 233363 w 266700"/>
                            <a:gd name="connsiteY801" fmla="*/ 85725 h 317182"/>
                            <a:gd name="connsiteX802" fmla="*/ 233363 w 266700"/>
                            <a:gd name="connsiteY802" fmla="*/ 85725 h 317182"/>
                            <a:gd name="connsiteX803" fmla="*/ 234315 w 266700"/>
                            <a:gd name="connsiteY803" fmla="*/ 200025 h 317182"/>
                            <a:gd name="connsiteX804" fmla="*/ 233363 w 266700"/>
                            <a:gd name="connsiteY804" fmla="*/ 201930 h 317182"/>
                            <a:gd name="connsiteX805" fmla="*/ 234315 w 266700"/>
                            <a:gd name="connsiteY805" fmla="*/ 201930 h 317182"/>
                            <a:gd name="connsiteX806" fmla="*/ 235267 w 266700"/>
                            <a:gd name="connsiteY806" fmla="*/ 200978 h 317182"/>
                            <a:gd name="connsiteX807" fmla="*/ 234315 w 266700"/>
                            <a:gd name="connsiteY807" fmla="*/ 200025 h 317182"/>
                            <a:gd name="connsiteX808" fmla="*/ 236220 w 266700"/>
                            <a:gd name="connsiteY808" fmla="*/ 120015 h 317182"/>
                            <a:gd name="connsiteX809" fmla="*/ 238125 w 266700"/>
                            <a:gd name="connsiteY809" fmla="*/ 121920 h 317182"/>
                            <a:gd name="connsiteX810" fmla="*/ 239077 w 266700"/>
                            <a:gd name="connsiteY810" fmla="*/ 120968 h 317182"/>
                            <a:gd name="connsiteX811" fmla="*/ 236220 w 266700"/>
                            <a:gd name="connsiteY811" fmla="*/ 120015 h 317182"/>
                            <a:gd name="connsiteX812" fmla="*/ 236220 w 266700"/>
                            <a:gd name="connsiteY812" fmla="*/ 120015 h 317182"/>
                            <a:gd name="connsiteX813" fmla="*/ 236220 w 266700"/>
                            <a:gd name="connsiteY813" fmla="*/ 164783 h 317182"/>
                            <a:gd name="connsiteX814" fmla="*/ 238125 w 266700"/>
                            <a:gd name="connsiteY814" fmla="*/ 163830 h 317182"/>
                            <a:gd name="connsiteX815" fmla="*/ 240030 w 266700"/>
                            <a:gd name="connsiteY815" fmla="*/ 163830 h 317182"/>
                            <a:gd name="connsiteX816" fmla="*/ 251460 w 266700"/>
                            <a:gd name="connsiteY816" fmla="*/ 164783 h 317182"/>
                            <a:gd name="connsiteX817" fmla="*/ 252413 w 266700"/>
                            <a:gd name="connsiteY817" fmla="*/ 163830 h 317182"/>
                            <a:gd name="connsiteX818" fmla="*/ 248602 w 266700"/>
                            <a:gd name="connsiteY818" fmla="*/ 160972 h 317182"/>
                            <a:gd name="connsiteX819" fmla="*/ 243840 w 266700"/>
                            <a:gd name="connsiteY819" fmla="*/ 160020 h 317182"/>
                            <a:gd name="connsiteX820" fmla="*/ 241935 w 266700"/>
                            <a:gd name="connsiteY820" fmla="*/ 156210 h 317182"/>
                            <a:gd name="connsiteX821" fmla="*/ 239077 w 266700"/>
                            <a:gd name="connsiteY821" fmla="*/ 158115 h 317182"/>
                            <a:gd name="connsiteX822" fmla="*/ 238125 w 266700"/>
                            <a:gd name="connsiteY822" fmla="*/ 162878 h 317182"/>
                            <a:gd name="connsiteX823" fmla="*/ 235267 w 266700"/>
                            <a:gd name="connsiteY823" fmla="*/ 162878 h 317182"/>
                            <a:gd name="connsiteX824" fmla="*/ 236220 w 266700"/>
                            <a:gd name="connsiteY824" fmla="*/ 164783 h 317182"/>
                            <a:gd name="connsiteX825" fmla="*/ 238125 w 266700"/>
                            <a:gd name="connsiteY825" fmla="*/ 231458 h 317182"/>
                            <a:gd name="connsiteX826" fmla="*/ 236220 w 266700"/>
                            <a:gd name="connsiteY826" fmla="*/ 232410 h 317182"/>
                            <a:gd name="connsiteX827" fmla="*/ 237172 w 266700"/>
                            <a:gd name="connsiteY827" fmla="*/ 233363 h 317182"/>
                            <a:gd name="connsiteX828" fmla="*/ 238125 w 266700"/>
                            <a:gd name="connsiteY828" fmla="*/ 232410 h 317182"/>
                            <a:gd name="connsiteX829" fmla="*/ 238125 w 266700"/>
                            <a:gd name="connsiteY829" fmla="*/ 231458 h 317182"/>
                            <a:gd name="connsiteX830" fmla="*/ 238125 w 266700"/>
                            <a:gd name="connsiteY830" fmla="*/ 200978 h 317182"/>
                            <a:gd name="connsiteX831" fmla="*/ 242888 w 266700"/>
                            <a:gd name="connsiteY831" fmla="*/ 202883 h 317182"/>
                            <a:gd name="connsiteX832" fmla="*/ 243840 w 266700"/>
                            <a:gd name="connsiteY832" fmla="*/ 199072 h 317182"/>
                            <a:gd name="connsiteX833" fmla="*/ 242888 w 266700"/>
                            <a:gd name="connsiteY833" fmla="*/ 197168 h 317182"/>
                            <a:gd name="connsiteX834" fmla="*/ 238125 w 266700"/>
                            <a:gd name="connsiteY834" fmla="*/ 200978 h 317182"/>
                            <a:gd name="connsiteX835" fmla="*/ 239077 w 266700"/>
                            <a:gd name="connsiteY835" fmla="*/ 177165 h 317182"/>
                            <a:gd name="connsiteX836" fmla="*/ 239077 w 266700"/>
                            <a:gd name="connsiteY836" fmla="*/ 177165 h 317182"/>
                            <a:gd name="connsiteX837" fmla="*/ 239077 w 266700"/>
                            <a:gd name="connsiteY837" fmla="*/ 175260 h 317182"/>
                            <a:gd name="connsiteX838" fmla="*/ 238125 w 266700"/>
                            <a:gd name="connsiteY838" fmla="*/ 176213 h 317182"/>
                            <a:gd name="connsiteX839" fmla="*/ 239077 w 266700"/>
                            <a:gd name="connsiteY839" fmla="*/ 177165 h 317182"/>
                            <a:gd name="connsiteX840" fmla="*/ 240030 w 266700"/>
                            <a:gd name="connsiteY840" fmla="*/ 214313 h 317182"/>
                            <a:gd name="connsiteX841" fmla="*/ 240030 w 266700"/>
                            <a:gd name="connsiteY841" fmla="*/ 213360 h 317182"/>
                            <a:gd name="connsiteX842" fmla="*/ 239077 w 266700"/>
                            <a:gd name="connsiteY842" fmla="*/ 214313 h 317182"/>
                            <a:gd name="connsiteX843" fmla="*/ 239077 w 266700"/>
                            <a:gd name="connsiteY843" fmla="*/ 215265 h 317182"/>
                            <a:gd name="connsiteX844" fmla="*/ 240030 w 266700"/>
                            <a:gd name="connsiteY844" fmla="*/ 214313 h 317182"/>
                            <a:gd name="connsiteX845" fmla="*/ 240030 w 266700"/>
                            <a:gd name="connsiteY845" fmla="*/ 136208 h 317182"/>
                            <a:gd name="connsiteX846" fmla="*/ 241935 w 266700"/>
                            <a:gd name="connsiteY846" fmla="*/ 139065 h 317182"/>
                            <a:gd name="connsiteX847" fmla="*/ 241935 w 266700"/>
                            <a:gd name="connsiteY847" fmla="*/ 137160 h 317182"/>
                            <a:gd name="connsiteX848" fmla="*/ 240982 w 266700"/>
                            <a:gd name="connsiteY848" fmla="*/ 134303 h 317182"/>
                            <a:gd name="connsiteX849" fmla="*/ 240030 w 266700"/>
                            <a:gd name="connsiteY849" fmla="*/ 136208 h 317182"/>
                            <a:gd name="connsiteX850" fmla="*/ 244792 w 266700"/>
                            <a:gd name="connsiteY850" fmla="*/ 219075 h 317182"/>
                            <a:gd name="connsiteX851" fmla="*/ 242888 w 266700"/>
                            <a:gd name="connsiteY851" fmla="*/ 217170 h 317182"/>
                            <a:gd name="connsiteX852" fmla="*/ 240030 w 266700"/>
                            <a:gd name="connsiteY852" fmla="*/ 219075 h 317182"/>
                            <a:gd name="connsiteX853" fmla="*/ 241935 w 266700"/>
                            <a:gd name="connsiteY853" fmla="*/ 220980 h 317182"/>
                            <a:gd name="connsiteX854" fmla="*/ 244792 w 266700"/>
                            <a:gd name="connsiteY854" fmla="*/ 219075 h 317182"/>
                            <a:gd name="connsiteX855" fmla="*/ 242888 w 266700"/>
                            <a:gd name="connsiteY855" fmla="*/ 170497 h 317182"/>
                            <a:gd name="connsiteX856" fmla="*/ 242888 w 266700"/>
                            <a:gd name="connsiteY856" fmla="*/ 172403 h 317182"/>
                            <a:gd name="connsiteX857" fmla="*/ 246697 w 266700"/>
                            <a:gd name="connsiteY857" fmla="*/ 175260 h 317182"/>
                            <a:gd name="connsiteX858" fmla="*/ 250507 w 266700"/>
                            <a:gd name="connsiteY858" fmla="*/ 174308 h 317182"/>
                            <a:gd name="connsiteX859" fmla="*/ 254317 w 266700"/>
                            <a:gd name="connsiteY859" fmla="*/ 174308 h 317182"/>
                            <a:gd name="connsiteX860" fmla="*/ 253365 w 266700"/>
                            <a:gd name="connsiteY860" fmla="*/ 170497 h 317182"/>
                            <a:gd name="connsiteX861" fmla="*/ 249555 w 266700"/>
                            <a:gd name="connsiteY861" fmla="*/ 166688 h 317182"/>
                            <a:gd name="connsiteX862" fmla="*/ 242888 w 266700"/>
                            <a:gd name="connsiteY862" fmla="*/ 166688 h 317182"/>
                            <a:gd name="connsiteX863" fmla="*/ 242888 w 266700"/>
                            <a:gd name="connsiteY863" fmla="*/ 170497 h 317182"/>
                            <a:gd name="connsiteX864" fmla="*/ 243840 w 266700"/>
                            <a:gd name="connsiteY864" fmla="*/ 160020 h 317182"/>
                            <a:gd name="connsiteX865" fmla="*/ 242888 w 266700"/>
                            <a:gd name="connsiteY865" fmla="*/ 161925 h 317182"/>
                            <a:gd name="connsiteX866" fmla="*/ 241935 w 266700"/>
                            <a:gd name="connsiteY866" fmla="*/ 160972 h 317182"/>
                            <a:gd name="connsiteX867" fmla="*/ 243840 w 266700"/>
                            <a:gd name="connsiteY867" fmla="*/ 160020 h 317182"/>
                            <a:gd name="connsiteX868" fmla="*/ 246697 w 266700"/>
                            <a:gd name="connsiteY868" fmla="*/ 185738 h 317182"/>
                            <a:gd name="connsiteX869" fmla="*/ 243840 w 266700"/>
                            <a:gd name="connsiteY869" fmla="*/ 184785 h 317182"/>
                            <a:gd name="connsiteX870" fmla="*/ 241935 w 266700"/>
                            <a:gd name="connsiteY870" fmla="*/ 186690 h 317182"/>
                            <a:gd name="connsiteX871" fmla="*/ 244792 w 266700"/>
                            <a:gd name="connsiteY871" fmla="*/ 186690 h 317182"/>
                            <a:gd name="connsiteX872" fmla="*/ 246697 w 266700"/>
                            <a:gd name="connsiteY872" fmla="*/ 185738 h 317182"/>
                            <a:gd name="connsiteX873" fmla="*/ 243840 w 266700"/>
                            <a:gd name="connsiteY873" fmla="*/ 119063 h 317182"/>
                            <a:gd name="connsiteX874" fmla="*/ 245745 w 266700"/>
                            <a:gd name="connsiteY874" fmla="*/ 121920 h 317182"/>
                            <a:gd name="connsiteX875" fmla="*/ 247650 w 266700"/>
                            <a:gd name="connsiteY875" fmla="*/ 120968 h 317182"/>
                            <a:gd name="connsiteX876" fmla="*/ 243840 w 266700"/>
                            <a:gd name="connsiteY876" fmla="*/ 119063 h 317182"/>
                            <a:gd name="connsiteX877" fmla="*/ 243840 w 266700"/>
                            <a:gd name="connsiteY877" fmla="*/ 119063 h 317182"/>
                            <a:gd name="connsiteX878" fmla="*/ 247650 w 266700"/>
                            <a:gd name="connsiteY878" fmla="*/ 155258 h 317182"/>
                            <a:gd name="connsiteX879" fmla="*/ 247650 w 266700"/>
                            <a:gd name="connsiteY879" fmla="*/ 155258 h 317182"/>
                            <a:gd name="connsiteX880" fmla="*/ 247650 w 266700"/>
                            <a:gd name="connsiteY880" fmla="*/ 155258 h 317182"/>
                            <a:gd name="connsiteX881" fmla="*/ 247650 w 266700"/>
                            <a:gd name="connsiteY881" fmla="*/ 156210 h 317182"/>
                            <a:gd name="connsiteX882" fmla="*/ 247650 w 266700"/>
                            <a:gd name="connsiteY882" fmla="*/ 155258 h 317182"/>
                            <a:gd name="connsiteX883" fmla="*/ 251460 w 266700"/>
                            <a:gd name="connsiteY883" fmla="*/ 202883 h 317182"/>
                            <a:gd name="connsiteX884" fmla="*/ 248602 w 266700"/>
                            <a:gd name="connsiteY884" fmla="*/ 200978 h 317182"/>
                            <a:gd name="connsiteX885" fmla="*/ 247650 w 266700"/>
                            <a:gd name="connsiteY885" fmla="*/ 202883 h 317182"/>
                            <a:gd name="connsiteX886" fmla="*/ 249555 w 266700"/>
                            <a:gd name="connsiteY886" fmla="*/ 203835 h 317182"/>
                            <a:gd name="connsiteX887" fmla="*/ 251460 w 266700"/>
                            <a:gd name="connsiteY887" fmla="*/ 202883 h 317182"/>
                            <a:gd name="connsiteX888" fmla="*/ 248602 w 266700"/>
                            <a:gd name="connsiteY888" fmla="*/ 208597 h 317182"/>
                            <a:gd name="connsiteX889" fmla="*/ 248602 w 266700"/>
                            <a:gd name="connsiteY889" fmla="*/ 208597 h 317182"/>
                            <a:gd name="connsiteX890" fmla="*/ 248602 w 266700"/>
                            <a:gd name="connsiteY890" fmla="*/ 209550 h 317182"/>
                            <a:gd name="connsiteX891" fmla="*/ 248602 w 266700"/>
                            <a:gd name="connsiteY891" fmla="*/ 208597 h 317182"/>
                            <a:gd name="connsiteX892" fmla="*/ 248602 w 266700"/>
                            <a:gd name="connsiteY892" fmla="*/ 208597 h 317182"/>
                            <a:gd name="connsiteX893" fmla="*/ 257175 w 266700"/>
                            <a:gd name="connsiteY893" fmla="*/ 180022 h 317182"/>
                            <a:gd name="connsiteX894" fmla="*/ 253365 w 266700"/>
                            <a:gd name="connsiteY894" fmla="*/ 178118 h 317182"/>
                            <a:gd name="connsiteX895" fmla="*/ 251460 w 266700"/>
                            <a:gd name="connsiteY895" fmla="*/ 180022 h 317182"/>
                            <a:gd name="connsiteX896" fmla="*/ 255270 w 266700"/>
                            <a:gd name="connsiteY896" fmla="*/ 181928 h 317182"/>
                            <a:gd name="connsiteX897" fmla="*/ 257175 w 266700"/>
                            <a:gd name="connsiteY897" fmla="*/ 180022 h 31718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Lst>
                          <a:rect l="l" t="t" r="r" b="b"/>
                          <a:pathLst>
                            <a:path w="266700" h="317182">
                              <a:moveTo>
                                <a:pt x="266700" y="145733"/>
                              </a:moveTo>
                              <a:cubicBezTo>
                                <a:pt x="266700" y="153353"/>
                                <a:pt x="266700" y="160972"/>
                                <a:pt x="266700" y="169545"/>
                              </a:cubicBezTo>
                              <a:cubicBezTo>
                                <a:pt x="266700" y="178118"/>
                                <a:pt x="264795" y="186690"/>
                                <a:pt x="262890" y="195263"/>
                              </a:cubicBezTo>
                              <a:cubicBezTo>
                                <a:pt x="257175" y="222885"/>
                                <a:pt x="245745" y="248603"/>
                                <a:pt x="228600" y="271463"/>
                              </a:cubicBezTo>
                              <a:cubicBezTo>
                                <a:pt x="211455" y="294322"/>
                                <a:pt x="188595" y="307658"/>
                                <a:pt x="160972" y="313372"/>
                              </a:cubicBezTo>
                              <a:cubicBezTo>
                                <a:pt x="154305" y="315278"/>
                                <a:pt x="147638" y="314325"/>
                                <a:pt x="140970" y="317183"/>
                              </a:cubicBezTo>
                              <a:cubicBezTo>
                                <a:pt x="139065" y="317183"/>
                                <a:pt x="136207" y="317183"/>
                                <a:pt x="134302" y="317183"/>
                              </a:cubicBezTo>
                              <a:cubicBezTo>
                                <a:pt x="122872" y="314325"/>
                                <a:pt x="109538" y="314325"/>
                                <a:pt x="98107" y="310515"/>
                              </a:cubicBezTo>
                              <a:cubicBezTo>
                                <a:pt x="79057" y="304800"/>
                                <a:pt x="61913" y="294322"/>
                                <a:pt x="48577" y="279083"/>
                              </a:cubicBezTo>
                              <a:cubicBezTo>
                                <a:pt x="42863" y="272415"/>
                                <a:pt x="37147" y="264795"/>
                                <a:pt x="30480" y="258128"/>
                              </a:cubicBezTo>
                              <a:cubicBezTo>
                                <a:pt x="20002" y="246697"/>
                                <a:pt x="15240" y="232410"/>
                                <a:pt x="10477" y="218122"/>
                              </a:cubicBezTo>
                              <a:cubicBezTo>
                                <a:pt x="4763" y="200025"/>
                                <a:pt x="1905" y="180975"/>
                                <a:pt x="0" y="160972"/>
                              </a:cubicBezTo>
                              <a:cubicBezTo>
                                <a:pt x="0" y="159068"/>
                                <a:pt x="0" y="158115"/>
                                <a:pt x="0" y="156210"/>
                              </a:cubicBezTo>
                              <a:cubicBezTo>
                                <a:pt x="2857" y="143828"/>
                                <a:pt x="1905" y="131445"/>
                                <a:pt x="4763" y="119063"/>
                              </a:cubicBezTo>
                              <a:cubicBezTo>
                                <a:pt x="12382" y="90488"/>
                                <a:pt x="22860" y="63818"/>
                                <a:pt x="42863" y="40958"/>
                              </a:cubicBezTo>
                              <a:cubicBezTo>
                                <a:pt x="60007" y="21908"/>
                                <a:pt x="80963" y="10478"/>
                                <a:pt x="105727" y="3810"/>
                              </a:cubicBezTo>
                              <a:cubicBezTo>
                                <a:pt x="116205" y="953"/>
                                <a:pt x="126682" y="0"/>
                                <a:pt x="137160" y="0"/>
                              </a:cubicBezTo>
                              <a:cubicBezTo>
                                <a:pt x="152400" y="0"/>
                                <a:pt x="165735" y="2858"/>
                                <a:pt x="179070" y="9525"/>
                              </a:cubicBezTo>
                              <a:cubicBezTo>
                                <a:pt x="191452" y="16193"/>
                                <a:pt x="204788" y="20955"/>
                                <a:pt x="215265" y="31433"/>
                              </a:cubicBezTo>
                              <a:cubicBezTo>
                                <a:pt x="232410" y="48578"/>
                                <a:pt x="245745" y="67628"/>
                                <a:pt x="254317" y="90488"/>
                              </a:cubicBezTo>
                              <a:cubicBezTo>
                                <a:pt x="260032" y="104775"/>
                                <a:pt x="262890" y="120015"/>
                                <a:pt x="264795" y="135255"/>
                              </a:cubicBezTo>
                              <a:cubicBezTo>
                                <a:pt x="266700" y="139065"/>
                                <a:pt x="266700" y="142875"/>
                                <a:pt x="266700" y="145733"/>
                              </a:cubicBezTo>
                              <a:close/>
                              <a:moveTo>
                                <a:pt x="17145" y="134303"/>
                              </a:moveTo>
                              <a:cubicBezTo>
                                <a:pt x="17145" y="134303"/>
                                <a:pt x="17145" y="133350"/>
                                <a:pt x="17145" y="133350"/>
                              </a:cubicBezTo>
                              <a:lnTo>
                                <a:pt x="17145" y="132397"/>
                              </a:lnTo>
                              <a:cubicBezTo>
                                <a:pt x="17145" y="132397"/>
                                <a:pt x="17145" y="133350"/>
                                <a:pt x="17145" y="134303"/>
                              </a:cubicBezTo>
                              <a:cubicBezTo>
                                <a:pt x="16192" y="134303"/>
                                <a:pt x="17145" y="134303"/>
                                <a:pt x="17145" y="134303"/>
                              </a:cubicBezTo>
                              <a:close/>
                              <a:moveTo>
                                <a:pt x="17145" y="141922"/>
                              </a:moveTo>
                              <a:cubicBezTo>
                                <a:pt x="17145" y="142875"/>
                                <a:pt x="18097" y="143828"/>
                                <a:pt x="19050" y="143828"/>
                              </a:cubicBezTo>
                              <a:cubicBezTo>
                                <a:pt x="19050" y="143828"/>
                                <a:pt x="20002" y="143828"/>
                                <a:pt x="20002" y="143828"/>
                              </a:cubicBezTo>
                              <a:cubicBezTo>
                                <a:pt x="20002" y="141922"/>
                                <a:pt x="19050" y="141922"/>
                                <a:pt x="18097" y="141922"/>
                              </a:cubicBezTo>
                              <a:cubicBezTo>
                                <a:pt x="17145" y="140970"/>
                                <a:pt x="17145" y="140970"/>
                                <a:pt x="17145" y="141922"/>
                              </a:cubicBezTo>
                              <a:close/>
                              <a:moveTo>
                                <a:pt x="20955" y="191453"/>
                              </a:moveTo>
                              <a:cubicBezTo>
                                <a:pt x="19050" y="191453"/>
                                <a:pt x="20955" y="188595"/>
                                <a:pt x="19050" y="188595"/>
                              </a:cubicBezTo>
                              <a:cubicBezTo>
                                <a:pt x="18097" y="188595"/>
                                <a:pt x="18097" y="189547"/>
                                <a:pt x="18097" y="190500"/>
                              </a:cubicBezTo>
                              <a:cubicBezTo>
                                <a:pt x="18097" y="191453"/>
                                <a:pt x="19050" y="192405"/>
                                <a:pt x="20002" y="192405"/>
                              </a:cubicBezTo>
                              <a:cubicBezTo>
                                <a:pt x="20002" y="192405"/>
                                <a:pt x="20955" y="191453"/>
                                <a:pt x="20955" y="191453"/>
                              </a:cubicBezTo>
                              <a:close/>
                              <a:moveTo>
                                <a:pt x="22860" y="137160"/>
                              </a:moveTo>
                              <a:cubicBezTo>
                                <a:pt x="22860" y="137160"/>
                                <a:pt x="23813" y="137160"/>
                                <a:pt x="23813" y="137160"/>
                              </a:cubicBezTo>
                              <a:cubicBezTo>
                                <a:pt x="23813" y="136208"/>
                                <a:pt x="22860" y="136208"/>
                                <a:pt x="21907" y="135255"/>
                              </a:cubicBezTo>
                              <a:lnTo>
                                <a:pt x="20955" y="135255"/>
                              </a:lnTo>
                              <a:cubicBezTo>
                                <a:pt x="21907" y="137160"/>
                                <a:pt x="22860" y="137160"/>
                                <a:pt x="22860" y="137160"/>
                              </a:cubicBezTo>
                              <a:close/>
                              <a:moveTo>
                                <a:pt x="24765" y="164783"/>
                              </a:moveTo>
                              <a:cubicBezTo>
                                <a:pt x="25717" y="164783"/>
                                <a:pt x="27622" y="163830"/>
                                <a:pt x="27622" y="163830"/>
                              </a:cubicBezTo>
                              <a:cubicBezTo>
                                <a:pt x="27622" y="161925"/>
                                <a:pt x="25717" y="163830"/>
                                <a:pt x="25717" y="162878"/>
                              </a:cubicBezTo>
                              <a:cubicBezTo>
                                <a:pt x="24765" y="162878"/>
                                <a:pt x="23813" y="161925"/>
                                <a:pt x="23813" y="163830"/>
                              </a:cubicBezTo>
                              <a:cubicBezTo>
                                <a:pt x="22860" y="164783"/>
                                <a:pt x="24765" y="164783"/>
                                <a:pt x="24765" y="164783"/>
                              </a:cubicBezTo>
                              <a:close/>
                              <a:moveTo>
                                <a:pt x="25717" y="178118"/>
                              </a:moveTo>
                              <a:cubicBezTo>
                                <a:pt x="27622" y="180975"/>
                                <a:pt x="29527" y="178118"/>
                                <a:pt x="31432" y="178118"/>
                              </a:cubicBezTo>
                              <a:cubicBezTo>
                                <a:pt x="31432" y="178118"/>
                                <a:pt x="32385" y="178118"/>
                                <a:pt x="32385" y="177165"/>
                              </a:cubicBezTo>
                              <a:cubicBezTo>
                                <a:pt x="32385" y="176213"/>
                                <a:pt x="31432" y="177165"/>
                                <a:pt x="30480" y="176213"/>
                              </a:cubicBezTo>
                              <a:cubicBezTo>
                                <a:pt x="29527" y="176213"/>
                                <a:pt x="27622" y="177165"/>
                                <a:pt x="25717" y="178118"/>
                              </a:cubicBezTo>
                              <a:cubicBezTo>
                                <a:pt x="25717" y="177165"/>
                                <a:pt x="25717" y="176213"/>
                                <a:pt x="23813" y="176213"/>
                              </a:cubicBezTo>
                              <a:cubicBezTo>
                                <a:pt x="23813" y="176213"/>
                                <a:pt x="23813" y="177165"/>
                                <a:pt x="23813" y="178118"/>
                              </a:cubicBezTo>
                              <a:cubicBezTo>
                                <a:pt x="23813" y="179070"/>
                                <a:pt x="24765" y="178118"/>
                                <a:pt x="25717" y="178118"/>
                              </a:cubicBezTo>
                              <a:close/>
                              <a:moveTo>
                                <a:pt x="24765" y="130493"/>
                              </a:moveTo>
                              <a:cubicBezTo>
                                <a:pt x="24765" y="130493"/>
                                <a:pt x="24765" y="131445"/>
                                <a:pt x="24765" y="131445"/>
                              </a:cubicBezTo>
                              <a:cubicBezTo>
                                <a:pt x="24765" y="131445"/>
                                <a:pt x="25717" y="131445"/>
                                <a:pt x="25717" y="131445"/>
                              </a:cubicBezTo>
                              <a:cubicBezTo>
                                <a:pt x="25717" y="131445"/>
                                <a:pt x="25717" y="130493"/>
                                <a:pt x="24765" y="130493"/>
                              </a:cubicBezTo>
                              <a:cubicBezTo>
                                <a:pt x="24765" y="130493"/>
                                <a:pt x="24765" y="130493"/>
                                <a:pt x="24765" y="130493"/>
                              </a:cubicBezTo>
                              <a:close/>
                              <a:moveTo>
                                <a:pt x="25717" y="200025"/>
                              </a:moveTo>
                              <a:cubicBezTo>
                                <a:pt x="27622" y="200978"/>
                                <a:pt x="28575" y="200025"/>
                                <a:pt x="30480" y="199072"/>
                              </a:cubicBezTo>
                              <a:cubicBezTo>
                                <a:pt x="28575" y="199072"/>
                                <a:pt x="26670" y="197168"/>
                                <a:pt x="25717" y="200025"/>
                              </a:cubicBezTo>
                              <a:lnTo>
                                <a:pt x="25717" y="200025"/>
                              </a:lnTo>
                              <a:close/>
                              <a:moveTo>
                                <a:pt x="25717" y="154305"/>
                              </a:moveTo>
                              <a:lnTo>
                                <a:pt x="25717" y="154305"/>
                              </a:lnTo>
                              <a:cubicBezTo>
                                <a:pt x="26670" y="154305"/>
                                <a:pt x="26670" y="154305"/>
                                <a:pt x="27622" y="154305"/>
                              </a:cubicBezTo>
                              <a:cubicBezTo>
                                <a:pt x="27622" y="154305"/>
                                <a:pt x="27622" y="153353"/>
                                <a:pt x="27622" y="153353"/>
                              </a:cubicBezTo>
                              <a:cubicBezTo>
                                <a:pt x="26670" y="153353"/>
                                <a:pt x="25717" y="153353"/>
                                <a:pt x="25717" y="154305"/>
                              </a:cubicBezTo>
                              <a:close/>
                              <a:moveTo>
                                <a:pt x="27622" y="209550"/>
                              </a:moveTo>
                              <a:cubicBezTo>
                                <a:pt x="27622" y="209550"/>
                                <a:pt x="27622" y="208597"/>
                                <a:pt x="26670" y="208597"/>
                              </a:cubicBezTo>
                              <a:cubicBezTo>
                                <a:pt x="26670" y="208597"/>
                                <a:pt x="25717" y="208597"/>
                                <a:pt x="25717" y="209550"/>
                              </a:cubicBezTo>
                              <a:cubicBezTo>
                                <a:pt x="25717" y="210503"/>
                                <a:pt x="25717" y="210503"/>
                                <a:pt x="27622" y="209550"/>
                              </a:cubicBezTo>
                              <a:cubicBezTo>
                                <a:pt x="26670" y="210503"/>
                                <a:pt x="27622" y="209550"/>
                                <a:pt x="27622" y="209550"/>
                              </a:cubicBezTo>
                              <a:close/>
                              <a:moveTo>
                                <a:pt x="30480" y="199072"/>
                              </a:moveTo>
                              <a:cubicBezTo>
                                <a:pt x="32385" y="197168"/>
                                <a:pt x="34290" y="195263"/>
                                <a:pt x="37147" y="193358"/>
                              </a:cubicBezTo>
                              <a:cubicBezTo>
                                <a:pt x="41910" y="190500"/>
                                <a:pt x="42863" y="185738"/>
                                <a:pt x="45720" y="180975"/>
                              </a:cubicBezTo>
                              <a:cubicBezTo>
                                <a:pt x="45720" y="180022"/>
                                <a:pt x="45720" y="179070"/>
                                <a:pt x="44767" y="179070"/>
                              </a:cubicBezTo>
                              <a:cubicBezTo>
                                <a:pt x="42863" y="179070"/>
                                <a:pt x="42863" y="180022"/>
                                <a:pt x="42863" y="180975"/>
                              </a:cubicBezTo>
                              <a:cubicBezTo>
                                <a:pt x="42863" y="184785"/>
                                <a:pt x="40005" y="186690"/>
                                <a:pt x="39052" y="190500"/>
                              </a:cubicBezTo>
                              <a:cubicBezTo>
                                <a:pt x="38100" y="194310"/>
                                <a:pt x="32385" y="188595"/>
                                <a:pt x="32385" y="194310"/>
                              </a:cubicBezTo>
                              <a:cubicBezTo>
                                <a:pt x="32385" y="194310"/>
                                <a:pt x="31432" y="194310"/>
                                <a:pt x="30480" y="193358"/>
                              </a:cubicBezTo>
                              <a:cubicBezTo>
                                <a:pt x="29527" y="192405"/>
                                <a:pt x="29527" y="191453"/>
                                <a:pt x="29527" y="189547"/>
                              </a:cubicBezTo>
                              <a:cubicBezTo>
                                <a:pt x="31432" y="188595"/>
                                <a:pt x="31432" y="186690"/>
                                <a:pt x="31432" y="184785"/>
                              </a:cubicBezTo>
                              <a:cubicBezTo>
                                <a:pt x="31432" y="183833"/>
                                <a:pt x="30480" y="182880"/>
                                <a:pt x="29527" y="182880"/>
                              </a:cubicBezTo>
                              <a:cubicBezTo>
                                <a:pt x="28575" y="182880"/>
                                <a:pt x="27622" y="182880"/>
                                <a:pt x="27622" y="183833"/>
                              </a:cubicBezTo>
                              <a:cubicBezTo>
                                <a:pt x="26670" y="184785"/>
                                <a:pt x="27622" y="185738"/>
                                <a:pt x="28575" y="185738"/>
                              </a:cubicBezTo>
                              <a:cubicBezTo>
                                <a:pt x="29527" y="186690"/>
                                <a:pt x="30480" y="187643"/>
                                <a:pt x="30480" y="189547"/>
                              </a:cubicBezTo>
                              <a:cubicBezTo>
                                <a:pt x="28575" y="189547"/>
                                <a:pt x="26670" y="189547"/>
                                <a:pt x="28575" y="192405"/>
                              </a:cubicBezTo>
                              <a:cubicBezTo>
                                <a:pt x="27622" y="194310"/>
                                <a:pt x="28575" y="196215"/>
                                <a:pt x="30480" y="199072"/>
                              </a:cubicBezTo>
                              <a:lnTo>
                                <a:pt x="30480" y="199072"/>
                              </a:lnTo>
                              <a:close/>
                              <a:moveTo>
                                <a:pt x="26670" y="127635"/>
                              </a:moveTo>
                              <a:cubicBezTo>
                                <a:pt x="26670" y="128588"/>
                                <a:pt x="27622" y="128588"/>
                                <a:pt x="28575" y="128588"/>
                              </a:cubicBezTo>
                              <a:cubicBezTo>
                                <a:pt x="29527" y="127635"/>
                                <a:pt x="30480" y="126683"/>
                                <a:pt x="30480" y="125730"/>
                              </a:cubicBezTo>
                              <a:cubicBezTo>
                                <a:pt x="30480" y="125730"/>
                                <a:pt x="30480" y="124778"/>
                                <a:pt x="29527" y="125730"/>
                              </a:cubicBezTo>
                              <a:cubicBezTo>
                                <a:pt x="28575" y="125730"/>
                                <a:pt x="26670" y="126683"/>
                                <a:pt x="26670" y="127635"/>
                              </a:cubicBezTo>
                              <a:close/>
                              <a:moveTo>
                                <a:pt x="30480" y="169545"/>
                              </a:moveTo>
                              <a:cubicBezTo>
                                <a:pt x="29527" y="170497"/>
                                <a:pt x="28575" y="171450"/>
                                <a:pt x="28575" y="171450"/>
                              </a:cubicBezTo>
                              <a:cubicBezTo>
                                <a:pt x="28575" y="171450"/>
                                <a:pt x="28575" y="172403"/>
                                <a:pt x="29527" y="171450"/>
                              </a:cubicBezTo>
                              <a:cubicBezTo>
                                <a:pt x="30480" y="172403"/>
                                <a:pt x="31432" y="171450"/>
                                <a:pt x="30480" y="169545"/>
                              </a:cubicBezTo>
                              <a:cubicBezTo>
                                <a:pt x="31432" y="170497"/>
                                <a:pt x="31432" y="169545"/>
                                <a:pt x="30480" y="169545"/>
                              </a:cubicBezTo>
                              <a:close/>
                              <a:moveTo>
                                <a:pt x="29527" y="135255"/>
                              </a:moveTo>
                              <a:cubicBezTo>
                                <a:pt x="29527" y="136208"/>
                                <a:pt x="29527" y="137160"/>
                                <a:pt x="29527" y="137160"/>
                              </a:cubicBezTo>
                              <a:cubicBezTo>
                                <a:pt x="30480" y="136208"/>
                                <a:pt x="31432" y="134303"/>
                                <a:pt x="32385" y="133350"/>
                              </a:cubicBezTo>
                              <a:cubicBezTo>
                                <a:pt x="32385" y="133350"/>
                                <a:pt x="32385" y="132397"/>
                                <a:pt x="32385" y="132397"/>
                              </a:cubicBezTo>
                              <a:cubicBezTo>
                                <a:pt x="30480" y="132397"/>
                                <a:pt x="29527" y="134303"/>
                                <a:pt x="29527" y="135255"/>
                              </a:cubicBezTo>
                              <a:close/>
                              <a:moveTo>
                                <a:pt x="32385" y="206693"/>
                              </a:moveTo>
                              <a:cubicBezTo>
                                <a:pt x="32385" y="205740"/>
                                <a:pt x="32385" y="205740"/>
                                <a:pt x="32385" y="206693"/>
                              </a:cubicBezTo>
                              <a:cubicBezTo>
                                <a:pt x="31432" y="205740"/>
                                <a:pt x="30480" y="206693"/>
                                <a:pt x="30480" y="206693"/>
                              </a:cubicBezTo>
                              <a:cubicBezTo>
                                <a:pt x="30480" y="206693"/>
                                <a:pt x="30480" y="207645"/>
                                <a:pt x="31432" y="207645"/>
                              </a:cubicBezTo>
                              <a:cubicBezTo>
                                <a:pt x="32385" y="207645"/>
                                <a:pt x="32385" y="206693"/>
                                <a:pt x="32385" y="206693"/>
                              </a:cubicBezTo>
                              <a:close/>
                              <a:moveTo>
                                <a:pt x="33338" y="145733"/>
                              </a:moveTo>
                              <a:cubicBezTo>
                                <a:pt x="34290" y="145733"/>
                                <a:pt x="34290" y="145733"/>
                                <a:pt x="34290" y="144780"/>
                              </a:cubicBezTo>
                              <a:cubicBezTo>
                                <a:pt x="34290" y="143828"/>
                                <a:pt x="33338" y="143828"/>
                                <a:pt x="32385" y="143828"/>
                              </a:cubicBezTo>
                              <a:cubicBezTo>
                                <a:pt x="32385" y="143828"/>
                                <a:pt x="31432" y="143828"/>
                                <a:pt x="31432" y="144780"/>
                              </a:cubicBezTo>
                              <a:cubicBezTo>
                                <a:pt x="32385" y="145733"/>
                                <a:pt x="32385" y="145733"/>
                                <a:pt x="33338" y="145733"/>
                              </a:cubicBezTo>
                              <a:close/>
                              <a:moveTo>
                                <a:pt x="32385" y="163830"/>
                              </a:moveTo>
                              <a:cubicBezTo>
                                <a:pt x="32385" y="163830"/>
                                <a:pt x="33338" y="164783"/>
                                <a:pt x="33338" y="164783"/>
                              </a:cubicBezTo>
                              <a:cubicBezTo>
                                <a:pt x="34290" y="164783"/>
                                <a:pt x="34290" y="164783"/>
                                <a:pt x="34290" y="163830"/>
                              </a:cubicBezTo>
                              <a:cubicBezTo>
                                <a:pt x="34290" y="163830"/>
                                <a:pt x="34290" y="162878"/>
                                <a:pt x="33338" y="162878"/>
                              </a:cubicBezTo>
                              <a:cubicBezTo>
                                <a:pt x="32385" y="162878"/>
                                <a:pt x="32385" y="162878"/>
                                <a:pt x="32385" y="163830"/>
                              </a:cubicBezTo>
                              <a:close/>
                              <a:moveTo>
                                <a:pt x="33338" y="116205"/>
                              </a:moveTo>
                              <a:cubicBezTo>
                                <a:pt x="33338" y="117158"/>
                                <a:pt x="33338" y="117158"/>
                                <a:pt x="33338" y="116205"/>
                              </a:cubicBezTo>
                              <a:cubicBezTo>
                                <a:pt x="34290" y="116205"/>
                                <a:pt x="34290" y="116205"/>
                                <a:pt x="34290" y="116205"/>
                              </a:cubicBezTo>
                              <a:cubicBezTo>
                                <a:pt x="34290" y="116205"/>
                                <a:pt x="34290" y="115253"/>
                                <a:pt x="33338" y="115253"/>
                              </a:cubicBezTo>
                              <a:cubicBezTo>
                                <a:pt x="33338" y="116205"/>
                                <a:pt x="33338" y="116205"/>
                                <a:pt x="33338" y="116205"/>
                              </a:cubicBezTo>
                              <a:close/>
                              <a:moveTo>
                                <a:pt x="34290" y="184785"/>
                              </a:moveTo>
                              <a:cubicBezTo>
                                <a:pt x="34290" y="186690"/>
                                <a:pt x="35242" y="186690"/>
                                <a:pt x="37147" y="187643"/>
                              </a:cubicBezTo>
                              <a:cubicBezTo>
                                <a:pt x="37147" y="187643"/>
                                <a:pt x="38100" y="187643"/>
                                <a:pt x="38100" y="186690"/>
                              </a:cubicBezTo>
                              <a:cubicBezTo>
                                <a:pt x="38100" y="184785"/>
                                <a:pt x="36195" y="184785"/>
                                <a:pt x="35242" y="183833"/>
                              </a:cubicBezTo>
                              <a:cubicBezTo>
                                <a:pt x="34290" y="183833"/>
                                <a:pt x="33338" y="183833"/>
                                <a:pt x="34290" y="184785"/>
                              </a:cubicBezTo>
                              <a:close/>
                              <a:moveTo>
                                <a:pt x="36195" y="172403"/>
                              </a:moveTo>
                              <a:lnTo>
                                <a:pt x="36195" y="172403"/>
                              </a:lnTo>
                              <a:cubicBezTo>
                                <a:pt x="38100" y="178118"/>
                                <a:pt x="41910" y="175260"/>
                                <a:pt x="44767" y="175260"/>
                              </a:cubicBezTo>
                              <a:cubicBezTo>
                                <a:pt x="45720" y="175260"/>
                                <a:pt x="46672" y="175260"/>
                                <a:pt x="46672" y="174308"/>
                              </a:cubicBezTo>
                              <a:cubicBezTo>
                                <a:pt x="44767" y="173355"/>
                                <a:pt x="46672" y="169545"/>
                                <a:pt x="44767" y="170497"/>
                              </a:cubicBezTo>
                              <a:cubicBezTo>
                                <a:pt x="41910" y="171450"/>
                                <a:pt x="40005" y="171450"/>
                                <a:pt x="37147" y="170497"/>
                              </a:cubicBezTo>
                              <a:cubicBezTo>
                                <a:pt x="36195" y="170497"/>
                                <a:pt x="35242" y="170497"/>
                                <a:pt x="35242" y="171450"/>
                              </a:cubicBezTo>
                              <a:cubicBezTo>
                                <a:pt x="34290" y="171450"/>
                                <a:pt x="35242" y="172403"/>
                                <a:pt x="36195" y="172403"/>
                              </a:cubicBezTo>
                              <a:close/>
                              <a:moveTo>
                                <a:pt x="36195" y="204788"/>
                              </a:moveTo>
                              <a:lnTo>
                                <a:pt x="36195" y="204788"/>
                              </a:lnTo>
                              <a:lnTo>
                                <a:pt x="36195" y="202883"/>
                              </a:lnTo>
                              <a:cubicBezTo>
                                <a:pt x="35242" y="203835"/>
                                <a:pt x="35242" y="203835"/>
                                <a:pt x="36195" y="204788"/>
                              </a:cubicBezTo>
                              <a:cubicBezTo>
                                <a:pt x="35242" y="204788"/>
                                <a:pt x="35242" y="204788"/>
                                <a:pt x="36195" y="204788"/>
                              </a:cubicBezTo>
                              <a:close/>
                              <a:moveTo>
                                <a:pt x="36195" y="214313"/>
                              </a:moveTo>
                              <a:cubicBezTo>
                                <a:pt x="36195" y="214313"/>
                                <a:pt x="36195" y="215265"/>
                                <a:pt x="37147" y="216218"/>
                              </a:cubicBezTo>
                              <a:cubicBezTo>
                                <a:pt x="38100" y="216218"/>
                                <a:pt x="35242" y="218122"/>
                                <a:pt x="37147" y="218122"/>
                              </a:cubicBezTo>
                              <a:cubicBezTo>
                                <a:pt x="39052" y="218122"/>
                                <a:pt x="39052" y="217170"/>
                                <a:pt x="40005" y="216218"/>
                              </a:cubicBezTo>
                              <a:cubicBezTo>
                                <a:pt x="40005" y="214313"/>
                                <a:pt x="39052" y="214313"/>
                                <a:pt x="38100" y="213360"/>
                              </a:cubicBezTo>
                              <a:cubicBezTo>
                                <a:pt x="37147" y="213360"/>
                                <a:pt x="37147" y="212408"/>
                                <a:pt x="36195" y="212408"/>
                              </a:cubicBezTo>
                              <a:cubicBezTo>
                                <a:pt x="35242" y="212408"/>
                                <a:pt x="36195" y="213360"/>
                                <a:pt x="36195" y="214313"/>
                              </a:cubicBezTo>
                              <a:close/>
                              <a:moveTo>
                                <a:pt x="39052" y="237172"/>
                              </a:moveTo>
                              <a:cubicBezTo>
                                <a:pt x="40957" y="237172"/>
                                <a:pt x="40957" y="235268"/>
                                <a:pt x="40957" y="234315"/>
                              </a:cubicBezTo>
                              <a:cubicBezTo>
                                <a:pt x="40957" y="232410"/>
                                <a:pt x="39052" y="233363"/>
                                <a:pt x="39052" y="233363"/>
                              </a:cubicBezTo>
                              <a:lnTo>
                                <a:pt x="39052" y="231458"/>
                              </a:lnTo>
                              <a:cubicBezTo>
                                <a:pt x="39052" y="230505"/>
                                <a:pt x="38100" y="229553"/>
                                <a:pt x="37147" y="229553"/>
                              </a:cubicBezTo>
                              <a:cubicBezTo>
                                <a:pt x="36195" y="229553"/>
                                <a:pt x="37147" y="231458"/>
                                <a:pt x="37147" y="231458"/>
                              </a:cubicBezTo>
                              <a:cubicBezTo>
                                <a:pt x="37147" y="231458"/>
                                <a:pt x="38100" y="231458"/>
                                <a:pt x="39052" y="232410"/>
                              </a:cubicBezTo>
                              <a:lnTo>
                                <a:pt x="39052" y="234315"/>
                              </a:lnTo>
                              <a:cubicBezTo>
                                <a:pt x="38100" y="235268"/>
                                <a:pt x="38100" y="237172"/>
                                <a:pt x="39052" y="237172"/>
                              </a:cubicBezTo>
                              <a:close/>
                              <a:moveTo>
                                <a:pt x="36195" y="154305"/>
                              </a:moveTo>
                              <a:cubicBezTo>
                                <a:pt x="36195" y="155258"/>
                                <a:pt x="36195" y="155258"/>
                                <a:pt x="37147" y="156210"/>
                              </a:cubicBezTo>
                              <a:cubicBezTo>
                                <a:pt x="37147" y="157163"/>
                                <a:pt x="39052" y="156210"/>
                                <a:pt x="40005" y="157163"/>
                              </a:cubicBezTo>
                              <a:cubicBezTo>
                                <a:pt x="40005" y="157163"/>
                                <a:pt x="40957" y="157163"/>
                                <a:pt x="41910" y="157163"/>
                              </a:cubicBezTo>
                              <a:cubicBezTo>
                                <a:pt x="43815" y="156210"/>
                                <a:pt x="43815" y="155258"/>
                                <a:pt x="43815" y="153353"/>
                              </a:cubicBezTo>
                              <a:cubicBezTo>
                                <a:pt x="43815" y="152400"/>
                                <a:pt x="43815" y="151447"/>
                                <a:pt x="42863" y="151447"/>
                              </a:cubicBezTo>
                              <a:cubicBezTo>
                                <a:pt x="40005" y="152400"/>
                                <a:pt x="40005" y="155258"/>
                                <a:pt x="36195" y="154305"/>
                              </a:cubicBezTo>
                              <a:close/>
                              <a:moveTo>
                                <a:pt x="37147" y="220980"/>
                              </a:moveTo>
                              <a:lnTo>
                                <a:pt x="37147" y="220980"/>
                              </a:lnTo>
                              <a:cubicBezTo>
                                <a:pt x="37147" y="222885"/>
                                <a:pt x="38100" y="222885"/>
                                <a:pt x="39052" y="222885"/>
                              </a:cubicBezTo>
                              <a:cubicBezTo>
                                <a:pt x="38100" y="221933"/>
                                <a:pt x="38100" y="220980"/>
                                <a:pt x="37147" y="220980"/>
                              </a:cubicBezTo>
                              <a:close/>
                              <a:moveTo>
                                <a:pt x="37147" y="120015"/>
                              </a:moveTo>
                              <a:cubicBezTo>
                                <a:pt x="37147" y="120968"/>
                                <a:pt x="37147" y="120968"/>
                                <a:pt x="37147" y="120015"/>
                              </a:cubicBezTo>
                              <a:cubicBezTo>
                                <a:pt x="38100" y="120015"/>
                                <a:pt x="38100" y="120015"/>
                                <a:pt x="38100" y="120015"/>
                              </a:cubicBezTo>
                              <a:cubicBezTo>
                                <a:pt x="38100" y="120015"/>
                                <a:pt x="38100" y="120015"/>
                                <a:pt x="37147" y="120015"/>
                              </a:cubicBezTo>
                              <a:cubicBezTo>
                                <a:pt x="37147" y="120015"/>
                                <a:pt x="37147" y="120015"/>
                                <a:pt x="37147" y="120015"/>
                              </a:cubicBezTo>
                              <a:close/>
                              <a:moveTo>
                                <a:pt x="38100" y="125730"/>
                              </a:moveTo>
                              <a:cubicBezTo>
                                <a:pt x="38100" y="125730"/>
                                <a:pt x="38100" y="126683"/>
                                <a:pt x="38100" y="125730"/>
                              </a:cubicBezTo>
                              <a:cubicBezTo>
                                <a:pt x="39052" y="126683"/>
                                <a:pt x="40005" y="126683"/>
                                <a:pt x="40005" y="126683"/>
                              </a:cubicBezTo>
                              <a:cubicBezTo>
                                <a:pt x="40005" y="126683"/>
                                <a:pt x="40005" y="125730"/>
                                <a:pt x="40005" y="125730"/>
                              </a:cubicBezTo>
                              <a:cubicBezTo>
                                <a:pt x="39052" y="125730"/>
                                <a:pt x="38100" y="125730"/>
                                <a:pt x="38100" y="125730"/>
                              </a:cubicBezTo>
                              <a:close/>
                              <a:moveTo>
                                <a:pt x="46672" y="228600"/>
                              </a:moveTo>
                              <a:cubicBezTo>
                                <a:pt x="47625" y="228600"/>
                                <a:pt x="49530" y="230505"/>
                                <a:pt x="50482" y="228600"/>
                              </a:cubicBezTo>
                              <a:cubicBezTo>
                                <a:pt x="51435" y="227647"/>
                                <a:pt x="49530" y="226695"/>
                                <a:pt x="48577" y="226695"/>
                              </a:cubicBezTo>
                              <a:cubicBezTo>
                                <a:pt x="47625" y="225743"/>
                                <a:pt x="46672" y="224790"/>
                                <a:pt x="44767" y="224790"/>
                              </a:cubicBezTo>
                              <a:cubicBezTo>
                                <a:pt x="43815" y="220980"/>
                                <a:pt x="42863" y="220980"/>
                                <a:pt x="39052" y="223838"/>
                              </a:cubicBezTo>
                              <a:cubicBezTo>
                                <a:pt x="40957" y="225743"/>
                                <a:pt x="42863" y="223838"/>
                                <a:pt x="44767" y="224790"/>
                              </a:cubicBezTo>
                              <a:lnTo>
                                <a:pt x="46672" y="228600"/>
                              </a:lnTo>
                              <a:close/>
                              <a:moveTo>
                                <a:pt x="41910" y="242888"/>
                              </a:moveTo>
                              <a:cubicBezTo>
                                <a:pt x="40957" y="241935"/>
                                <a:pt x="40005" y="241935"/>
                                <a:pt x="39052" y="240983"/>
                              </a:cubicBezTo>
                              <a:cubicBezTo>
                                <a:pt x="39052" y="240983"/>
                                <a:pt x="38100" y="240983"/>
                                <a:pt x="38100" y="241935"/>
                              </a:cubicBezTo>
                              <a:cubicBezTo>
                                <a:pt x="39052" y="242888"/>
                                <a:pt x="40005" y="242888"/>
                                <a:pt x="41910" y="242888"/>
                              </a:cubicBezTo>
                              <a:cubicBezTo>
                                <a:pt x="41910" y="243840"/>
                                <a:pt x="41910" y="242888"/>
                                <a:pt x="41910" y="242888"/>
                              </a:cubicBezTo>
                              <a:close/>
                              <a:moveTo>
                                <a:pt x="39052" y="163830"/>
                              </a:moveTo>
                              <a:cubicBezTo>
                                <a:pt x="39052" y="164783"/>
                                <a:pt x="39052" y="164783"/>
                                <a:pt x="39052" y="163830"/>
                              </a:cubicBezTo>
                              <a:cubicBezTo>
                                <a:pt x="40005" y="164783"/>
                                <a:pt x="40005" y="164783"/>
                                <a:pt x="39052" y="163830"/>
                              </a:cubicBezTo>
                              <a:lnTo>
                                <a:pt x="39052" y="163830"/>
                              </a:lnTo>
                              <a:cubicBezTo>
                                <a:pt x="40005" y="163830"/>
                                <a:pt x="39052" y="163830"/>
                                <a:pt x="39052" y="163830"/>
                              </a:cubicBezTo>
                              <a:close/>
                              <a:moveTo>
                                <a:pt x="40005" y="80010"/>
                              </a:moveTo>
                              <a:cubicBezTo>
                                <a:pt x="40005" y="80010"/>
                                <a:pt x="40005" y="80010"/>
                                <a:pt x="40005" y="80010"/>
                              </a:cubicBezTo>
                              <a:cubicBezTo>
                                <a:pt x="40957" y="80963"/>
                                <a:pt x="40957" y="80963"/>
                                <a:pt x="40957" y="80010"/>
                              </a:cubicBezTo>
                              <a:cubicBezTo>
                                <a:pt x="40957" y="80010"/>
                                <a:pt x="40957" y="80010"/>
                                <a:pt x="40005" y="80010"/>
                              </a:cubicBezTo>
                              <a:cubicBezTo>
                                <a:pt x="40005" y="80010"/>
                                <a:pt x="40005" y="80010"/>
                                <a:pt x="40005" y="80010"/>
                              </a:cubicBezTo>
                              <a:close/>
                              <a:moveTo>
                                <a:pt x="54292" y="217170"/>
                              </a:moveTo>
                              <a:cubicBezTo>
                                <a:pt x="56197" y="215265"/>
                                <a:pt x="59055" y="217170"/>
                                <a:pt x="60007" y="215265"/>
                              </a:cubicBezTo>
                              <a:cubicBezTo>
                                <a:pt x="60960" y="213360"/>
                                <a:pt x="59055" y="211455"/>
                                <a:pt x="57150" y="209550"/>
                              </a:cubicBezTo>
                              <a:cubicBezTo>
                                <a:pt x="56197" y="208597"/>
                                <a:pt x="55245" y="207645"/>
                                <a:pt x="53340" y="206693"/>
                              </a:cubicBezTo>
                              <a:cubicBezTo>
                                <a:pt x="51435" y="205740"/>
                                <a:pt x="51435" y="206693"/>
                                <a:pt x="51435" y="207645"/>
                              </a:cubicBezTo>
                              <a:cubicBezTo>
                                <a:pt x="51435" y="212408"/>
                                <a:pt x="49530" y="212408"/>
                                <a:pt x="46672" y="210503"/>
                              </a:cubicBezTo>
                              <a:cubicBezTo>
                                <a:pt x="45720" y="209550"/>
                                <a:pt x="44767" y="210503"/>
                                <a:pt x="43815" y="210503"/>
                              </a:cubicBezTo>
                              <a:lnTo>
                                <a:pt x="42863" y="209550"/>
                              </a:lnTo>
                              <a:cubicBezTo>
                                <a:pt x="41910" y="209550"/>
                                <a:pt x="40957" y="209550"/>
                                <a:pt x="40957" y="209550"/>
                              </a:cubicBezTo>
                              <a:cubicBezTo>
                                <a:pt x="40957" y="210503"/>
                                <a:pt x="41910" y="209550"/>
                                <a:pt x="42863" y="209550"/>
                              </a:cubicBezTo>
                              <a:lnTo>
                                <a:pt x="43815" y="209550"/>
                              </a:lnTo>
                              <a:cubicBezTo>
                                <a:pt x="44767" y="212408"/>
                                <a:pt x="46672" y="213360"/>
                                <a:pt x="49530" y="212408"/>
                              </a:cubicBezTo>
                              <a:cubicBezTo>
                                <a:pt x="51435" y="211455"/>
                                <a:pt x="52388" y="210503"/>
                                <a:pt x="52388" y="214313"/>
                              </a:cubicBezTo>
                              <a:cubicBezTo>
                                <a:pt x="53340" y="216218"/>
                                <a:pt x="53340" y="217170"/>
                                <a:pt x="54292" y="217170"/>
                              </a:cubicBezTo>
                              <a:close/>
                              <a:moveTo>
                                <a:pt x="43815" y="136208"/>
                              </a:moveTo>
                              <a:cubicBezTo>
                                <a:pt x="43815" y="136208"/>
                                <a:pt x="43815" y="137160"/>
                                <a:pt x="43815" y="136208"/>
                              </a:cubicBezTo>
                              <a:cubicBezTo>
                                <a:pt x="45720" y="137160"/>
                                <a:pt x="45720" y="136208"/>
                                <a:pt x="45720" y="136208"/>
                              </a:cubicBezTo>
                              <a:cubicBezTo>
                                <a:pt x="45720" y="136208"/>
                                <a:pt x="45720" y="135255"/>
                                <a:pt x="45720" y="135255"/>
                              </a:cubicBezTo>
                              <a:cubicBezTo>
                                <a:pt x="44767" y="135255"/>
                                <a:pt x="43815" y="136208"/>
                                <a:pt x="43815" y="136208"/>
                              </a:cubicBezTo>
                              <a:close/>
                              <a:moveTo>
                                <a:pt x="46672" y="229553"/>
                              </a:moveTo>
                              <a:lnTo>
                                <a:pt x="46672" y="229553"/>
                              </a:lnTo>
                              <a:cubicBezTo>
                                <a:pt x="44767" y="229553"/>
                                <a:pt x="43815" y="231458"/>
                                <a:pt x="43815" y="232410"/>
                              </a:cubicBezTo>
                              <a:cubicBezTo>
                                <a:pt x="43815" y="232410"/>
                                <a:pt x="43815" y="232410"/>
                                <a:pt x="43815" y="232410"/>
                              </a:cubicBezTo>
                              <a:cubicBezTo>
                                <a:pt x="45720" y="231458"/>
                                <a:pt x="45720" y="230505"/>
                                <a:pt x="46672" y="229553"/>
                              </a:cubicBezTo>
                              <a:close/>
                              <a:moveTo>
                                <a:pt x="44767" y="81915"/>
                              </a:moveTo>
                              <a:cubicBezTo>
                                <a:pt x="44767" y="83820"/>
                                <a:pt x="46672" y="83820"/>
                                <a:pt x="47625" y="84772"/>
                              </a:cubicBezTo>
                              <a:lnTo>
                                <a:pt x="48577" y="83820"/>
                              </a:lnTo>
                              <a:cubicBezTo>
                                <a:pt x="47625" y="82868"/>
                                <a:pt x="46672" y="81915"/>
                                <a:pt x="45720" y="80963"/>
                              </a:cubicBezTo>
                              <a:cubicBezTo>
                                <a:pt x="44767" y="80963"/>
                                <a:pt x="43815" y="81915"/>
                                <a:pt x="44767" y="81915"/>
                              </a:cubicBezTo>
                              <a:close/>
                              <a:moveTo>
                                <a:pt x="45720" y="162878"/>
                              </a:moveTo>
                              <a:cubicBezTo>
                                <a:pt x="44767" y="162878"/>
                                <a:pt x="44767" y="162878"/>
                                <a:pt x="44767" y="163830"/>
                              </a:cubicBezTo>
                              <a:cubicBezTo>
                                <a:pt x="44767" y="164783"/>
                                <a:pt x="44767" y="164783"/>
                                <a:pt x="45720" y="164783"/>
                              </a:cubicBezTo>
                              <a:cubicBezTo>
                                <a:pt x="45720" y="164783"/>
                                <a:pt x="46672" y="163830"/>
                                <a:pt x="46672" y="163830"/>
                              </a:cubicBezTo>
                              <a:cubicBezTo>
                                <a:pt x="47625" y="162878"/>
                                <a:pt x="46672" y="162878"/>
                                <a:pt x="45720" y="162878"/>
                              </a:cubicBezTo>
                              <a:close/>
                              <a:moveTo>
                                <a:pt x="45720" y="239078"/>
                              </a:moveTo>
                              <a:lnTo>
                                <a:pt x="45720" y="239078"/>
                              </a:lnTo>
                              <a:cubicBezTo>
                                <a:pt x="44767" y="239078"/>
                                <a:pt x="44767" y="239078"/>
                                <a:pt x="44767" y="239078"/>
                              </a:cubicBezTo>
                              <a:lnTo>
                                <a:pt x="45720" y="239078"/>
                              </a:lnTo>
                              <a:cubicBezTo>
                                <a:pt x="45720" y="240030"/>
                                <a:pt x="45720" y="240030"/>
                                <a:pt x="45720" y="239078"/>
                              </a:cubicBezTo>
                              <a:close/>
                              <a:moveTo>
                                <a:pt x="46672" y="196215"/>
                              </a:moveTo>
                              <a:cubicBezTo>
                                <a:pt x="46672" y="196215"/>
                                <a:pt x="46672" y="198120"/>
                                <a:pt x="47625" y="197168"/>
                              </a:cubicBezTo>
                              <a:cubicBezTo>
                                <a:pt x="49530" y="197168"/>
                                <a:pt x="49530" y="195263"/>
                                <a:pt x="49530" y="193358"/>
                              </a:cubicBezTo>
                              <a:cubicBezTo>
                                <a:pt x="49530" y="192405"/>
                                <a:pt x="49530" y="191453"/>
                                <a:pt x="48577" y="191453"/>
                              </a:cubicBezTo>
                              <a:cubicBezTo>
                                <a:pt x="46672" y="192405"/>
                                <a:pt x="47625" y="195263"/>
                                <a:pt x="46672" y="196215"/>
                              </a:cubicBezTo>
                              <a:close/>
                              <a:moveTo>
                                <a:pt x="48577" y="149543"/>
                              </a:moveTo>
                              <a:cubicBezTo>
                                <a:pt x="47625" y="149543"/>
                                <a:pt x="47625" y="150495"/>
                                <a:pt x="48577" y="149543"/>
                              </a:cubicBezTo>
                              <a:cubicBezTo>
                                <a:pt x="47625" y="152400"/>
                                <a:pt x="48577" y="154305"/>
                                <a:pt x="50482" y="154305"/>
                              </a:cubicBezTo>
                              <a:cubicBezTo>
                                <a:pt x="51435" y="154305"/>
                                <a:pt x="52388" y="154305"/>
                                <a:pt x="52388" y="152400"/>
                              </a:cubicBezTo>
                              <a:cubicBezTo>
                                <a:pt x="50482" y="152400"/>
                                <a:pt x="49530" y="151447"/>
                                <a:pt x="48577" y="149543"/>
                              </a:cubicBezTo>
                              <a:close/>
                              <a:moveTo>
                                <a:pt x="54292" y="243840"/>
                              </a:moveTo>
                              <a:lnTo>
                                <a:pt x="50482" y="243840"/>
                              </a:lnTo>
                              <a:cubicBezTo>
                                <a:pt x="50482" y="242888"/>
                                <a:pt x="49530" y="242888"/>
                                <a:pt x="48577" y="242888"/>
                              </a:cubicBezTo>
                              <a:cubicBezTo>
                                <a:pt x="47625" y="242888"/>
                                <a:pt x="46672" y="242888"/>
                                <a:pt x="46672" y="243840"/>
                              </a:cubicBezTo>
                              <a:cubicBezTo>
                                <a:pt x="46672" y="244793"/>
                                <a:pt x="47625" y="243840"/>
                                <a:pt x="48577" y="243840"/>
                              </a:cubicBezTo>
                              <a:cubicBezTo>
                                <a:pt x="49530" y="243840"/>
                                <a:pt x="49530" y="243840"/>
                                <a:pt x="50482" y="243840"/>
                              </a:cubicBezTo>
                              <a:cubicBezTo>
                                <a:pt x="50482" y="244793"/>
                                <a:pt x="48577" y="246697"/>
                                <a:pt x="49530" y="247650"/>
                              </a:cubicBezTo>
                              <a:cubicBezTo>
                                <a:pt x="51435" y="248603"/>
                                <a:pt x="51435" y="245745"/>
                                <a:pt x="52388" y="244793"/>
                              </a:cubicBezTo>
                              <a:cubicBezTo>
                                <a:pt x="54292" y="244793"/>
                                <a:pt x="54292" y="243840"/>
                                <a:pt x="54292" y="243840"/>
                              </a:cubicBezTo>
                              <a:close/>
                              <a:moveTo>
                                <a:pt x="51435" y="160020"/>
                              </a:moveTo>
                              <a:cubicBezTo>
                                <a:pt x="51435" y="159068"/>
                                <a:pt x="51435" y="158115"/>
                                <a:pt x="49530" y="158115"/>
                              </a:cubicBezTo>
                              <a:cubicBezTo>
                                <a:pt x="49530" y="158115"/>
                                <a:pt x="48577" y="158115"/>
                                <a:pt x="48577" y="158115"/>
                              </a:cubicBezTo>
                              <a:cubicBezTo>
                                <a:pt x="48577" y="159068"/>
                                <a:pt x="48577" y="160020"/>
                                <a:pt x="50482" y="160020"/>
                              </a:cubicBezTo>
                              <a:cubicBezTo>
                                <a:pt x="50482" y="160972"/>
                                <a:pt x="50482" y="160972"/>
                                <a:pt x="51435" y="160020"/>
                              </a:cubicBezTo>
                              <a:close/>
                              <a:moveTo>
                                <a:pt x="49530" y="113347"/>
                              </a:moveTo>
                              <a:cubicBezTo>
                                <a:pt x="49530" y="113347"/>
                                <a:pt x="49530" y="113347"/>
                                <a:pt x="49530" y="113347"/>
                              </a:cubicBezTo>
                              <a:cubicBezTo>
                                <a:pt x="50482" y="113347"/>
                                <a:pt x="51435" y="113347"/>
                                <a:pt x="50482" y="113347"/>
                              </a:cubicBezTo>
                              <a:cubicBezTo>
                                <a:pt x="50482" y="112395"/>
                                <a:pt x="49530" y="112395"/>
                                <a:pt x="49530" y="113347"/>
                              </a:cubicBezTo>
                              <a:cubicBezTo>
                                <a:pt x="49530" y="112395"/>
                                <a:pt x="48577" y="112395"/>
                                <a:pt x="49530" y="113347"/>
                              </a:cubicBezTo>
                              <a:close/>
                              <a:moveTo>
                                <a:pt x="57150" y="181928"/>
                              </a:moveTo>
                              <a:cubicBezTo>
                                <a:pt x="56197" y="181928"/>
                                <a:pt x="55245" y="182880"/>
                                <a:pt x="55245" y="183833"/>
                              </a:cubicBezTo>
                              <a:cubicBezTo>
                                <a:pt x="53340" y="184785"/>
                                <a:pt x="52388" y="182880"/>
                                <a:pt x="50482" y="182880"/>
                              </a:cubicBezTo>
                              <a:cubicBezTo>
                                <a:pt x="50482" y="182880"/>
                                <a:pt x="50482" y="181928"/>
                                <a:pt x="51435" y="180975"/>
                              </a:cubicBezTo>
                              <a:cubicBezTo>
                                <a:pt x="52388" y="180022"/>
                                <a:pt x="52388" y="179070"/>
                                <a:pt x="51435" y="179070"/>
                              </a:cubicBezTo>
                              <a:cubicBezTo>
                                <a:pt x="50482" y="179070"/>
                                <a:pt x="49530" y="179070"/>
                                <a:pt x="49530" y="180022"/>
                              </a:cubicBezTo>
                              <a:cubicBezTo>
                                <a:pt x="48577" y="181928"/>
                                <a:pt x="50482" y="181928"/>
                                <a:pt x="51435" y="182880"/>
                              </a:cubicBezTo>
                              <a:cubicBezTo>
                                <a:pt x="51435" y="183833"/>
                                <a:pt x="49530" y="185738"/>
                                <a:pt x="51435" y="186690"/>
                              </a:cubicBezTo>
                              <a:cubicBezTo>
                                <a:pt x="53340" y="187643"/>
                                <a:pt x="54292" y="186690"/>
                                <a:pt x="55245" y="185738"/>
                              </a:cubicBezTo>
                              <a:cubicBezTo>
                                <a:pt x="55245" y="184785"/>
                                <a:pt x="55245" y="183833"/>
                                <a:pt x="56197" y="183833"/>
                              </a:cubicBezTo>
                              <a:cubicBezTo>
                                <a:pt x="57150" y="183833"/>
                                <a:pt x="58102" y="183833"/>
                                <a:pt x="58102" y="183833"/>
                              </a:cubicBezTo>
                              <a:cubicBezTo>
                                <a:pt x="58102" y="182880"/>
                                <a:pt x="58102" y="181928"/>
                                <a:pt x="57150" y="181928"/>
                              </a:cubicBezTo>
                              <a:close/>
                              <a:moveTo>
                                <a:pt x="49530" y="106680"/>
                              </a:moveTo>
                              <a:cubicBezTo>
                                <a:pt x="49530" y="107633"/>
                                <a:pt x="50482" y="107633"/>
                                <a:pt x="49530" y="106680"/>
                              </a:cubicBezTo>
                              <a:cubicBezTo>
                                <a:pt x="50482" y="107633"/>
                                <a:pt x="51435" y="106680"/>
                                <a:pt x="51435" y="106680"/>
                              </a:cubicBezTo>
                              <a:cubicBezTo>
                                <a:pt x="51435" y="106680"/>
                                <a:pt x="51435" y="105728"/>
                                <a:pt x="50482" y="105728"/>
                              </a:cubicBezTo>
                              <a:cubicBezTo>
                                <a:pt x="49530" y="105728"/>
                                <a:pt x="49530" y="106680"/>
                                <a:pt x="49530" y="106680"/>
                              </a:cubicBezTo>
                              <a:close/>
                              <a:moveTo>
                                <a:pt x="53340" y="221933"/>
                              </a:moveTo>
                              <a:cubicBezTo>
                                <a:pt x="53340" y="220980"/>
                                <a:pt x="54292" y="220028"/>
                                <a:pt x="52388" y="220028"/>
                              </a:cubicBezTo>
                              <a:cubicBezTo>
                                <a:pt x="50482" y="220028"/>
                                <a:pt x="50482" y="220980"/>
                                <a:pt x="49530" y="222885"/>
                              </a:cubicBezTo>
                              <a:cubicBezTo>
                                <a:pt x="49530" y="224790"/>
                                <a:pt x="50482" y="225743"/>
                                <a:pt x="51435" y="224790"/>
                              </a:cubicBezTo>
                              <a:cubicBezTo>
                                <a:pt x="55245" y="224790"/>
                                <a:pt x="53340" y="222885"/>
                                <a:pt x="53340" y="221933"/>
                              </a:cubicBezTo>
                              <a:close/>
                              <a:moveTo>
                                <a:pt x="51435" y="144780"/>
                              </a:moveTo>
                              <a:cubicBezTo>
                                <a:pt x="51435" y="144780"/>
                                <a:pt x="52388" y="144780"/>
                                <a:pt x="51435" y="144780"/>
                              </a:cubicBezTo>
                              <a:cubicBezTo>
                                <a:pt x="52388" y="143828"/>
                                <a:pt x="51435" y="142875"/>
                                <a:pt x="51435" y="142875"/>
                              </a:cubicBezTo>
                              <a:cubicBezTo>
                                <a:pt x="51435" y="142875"/>
                                <a:pt x="50482" y="142875"/>
                                <a:pt x="50482" y="143828"/>
                              </a:cubicBezTo>
                              <a:cubicBezTo>
                                <a:pt x="50482" y="144780"/>
                                <a:pt x="51435" y="144780"/>
                                <a:pt x="51435" y="144780"/>
                              </a:cubicBezTo>
                              <a:close/>
                              <a:moveTo>
                                <a:pt x="50482" y="167640"/>
                              </a:moveTo>
                              <a:cubicBezTo>
                                <a:pt x="50482" y="167640"/>
                                <a:pt x="50482" y="167640"/>
                                <a:pt x="51435" y="167640"/>
                              </a:cubicBezTo>
                              <a:cubicBezTo>
                                <a:pt x="51435" y="166688"/>
                                <a:pt x="53340" y="167640"/>
                                <a:pt x="53340" y="165735"/>
                              </a:cubicBezTo>
                              <a:cubicBezTo>
                                <a:pt x="53340" y="165735"/>
                                <a:pt x="52388" y="165735"/>
                                <a:pt x="52388" y="165735"/>
                              </a:cubicBezTo>
                              <a:cubicBezTo>
                                <a:pt x="51435" y="165735"/>
                                <a:pt x="50482" y="166688"/>
                                <a:pt x="50482" y="167640"/>
                              </a:cubicBezTo>
                              <a:close/>
                              <a:moveTo>
                                <a:pt x="51435" y="70485"/>
                              </a:moveTo>
                              <a:cubicBezTo>
                                <a:pt x="52388" y="72390"/>
                                <a:pt x="53340" y="69533"/>
                                <a:pt x="53340" y="69533"/>
                              </a:cubicBezTo>
                              <a:cubicBezTo>
                                <a:pt x="54292" y="69533"/>
                                <a:pt x="55245" y="69533"/>
                                <a:pt x="55245" y="69533"/>
                              </a:cubicBezTo>
                              <a:cubicBezTo>
                                <a:pt x="56197" y="70485"/>
                                <a:pt x="56197" y="69533"/>
                                <a:pt x="57150" y="69533"/>
                              </a:cubicBezTo>
                              <a:cubicBezTo>
                                <a:pt x="57150" y="68580"/>
                                <a:pt x="57150" y="67628"/>
                                <a:pt x="56197" y="67628"/>
                              </a:cubicBezTo>
                              <a:cubicBezTo>
                                <a:pt x="54292" y="65722"/>
                                <a:pt x="53340" y="67628"/>
                                <a:pt x="52388" y="68580"/>
                              </a:cubicBezTo>
                              <a:cubicBezTo>
                                <a:pt x="51435" y="68580"/>
                                <a:pt x="50482" y="70485"/>
                                <a:pt x="51435" y="70485"/>
                              </a:cubicBezTo>
                              <a:close/>
                              <a:moveTo>
                                <a:pt x="56197" y="195263"/>
                              </a:moveTo>
                              <a:cubicBezTo>
                                <a:pt x="56197" y="194310"/>
                                <a:pt x="57150" y="193358"/>
                                <a:pt x="55245" y="193358"/>
                              </a:cubicBezTo>
                              <a:cubicBezTo>
                                <a:pt x="54292" y="193358"/>
                                <a:pt x="53340" y="194310"/>
                                <a:pt x="53340" y="195263"/>
                              </a:cubicBezTo>
                              <a:cubicBezTo>
                                <a:pt x="53340" y="197168"/>
                                <a:pt x="55245" y="198120"/>
                                <a:pt x="54292" y="200025"/>
                              </a:cubicBezTo>
                              <a:cubicBezTo>
                                <a:pt x="54292" y="200025"/>
                                <a:pt x="53340" y="200978"/>
                                <a:pt x="54292" y="201930"/>
                              </a:cubicBezTo>
                              <a:cubicBezTo>
                                <a:pt x="55245" y="201930"/>
                                <a:pt x="55245" y="200978"/>
                                <a:pt x="56197" y="200978"/>
                              </a:cubicBezTo>
                              <a:cubicBezTo>
                                <a:pt x="57150" y="199072"/>
                                <a:pt x="56197" y="197168"/>
                                <a:pt x="56197" y="195263"/>
                              </a:cubicBezTo>
                              <a:close/>
                              <a:moveTo>
                                <a:pt x="56197" y="241935"/>
                              </a:moveTo>
                              <a:lnTo>
                                <a:pt x="56197" y="241935"/>
                              </a:lnTo>
                              <a:cubicBezTo>
                                <a:pt x="54292" y="241935"/>
                                <a:pt x="55245" y="242888"/>
                                <a:pt x="55245" y="243840"/>
                              </a:cubicBezTo>
                              <a:cubicBezTo>
                                <a:pt x="55245" y="242888"/>
                                <a:pt x="57150" y="242888"/>
                                <a:pt x="56197" y="241935"/>
                              </a:cubicBezTo>
                              <a:close/>
                              <a:moveTo>
                                <a:pt x="57150" y="238125"/>
                              </a:moveTo>
                              <a:cubicBezTo>
                                <a:pt x="57150" y="238125"/>
                                <a:pt x="57150" y="237172"/>
                                <a:pt x="56197" y="237172"/>
                              </a:cubicBezTo>
                              <a:cubicBezTo>
                                <a:pt x="56197" y="237172"/>
                                <a:pt x="55245" y="237172"/>
                                <a:pt x="55245" y="238125"/>
                              </a:cubicBezTo>
                              <a:cubicBezTo>
                                <a:pt x="55245" y="239078"/>
                                <a:pt x="56197" y="239078"/>
                                <a:pt x="56197" y="239078"/>
                              </a:cubicBezTo>
                              <a:cubicBezTo>
                                <a:pt x="57150" y="239078"/>
                                <a:pt x="57150" y="239078"/>
                                <a:pt x="57150" y="238125"/>
                              </a:cubicBezTo>
                              <a:close/>
                              <a:moveTo>
                                <a:pt x="59055" y="234315"/>
                              </a:moveTo>
                              <a:cubicBezTo>
                                <a:pt x="59055" y="233363"/>
                                <a:pt x="58102" y="232410"/>
                                <a:pt x="57150" y="232410"/>
                              </a:cubicBezTo>
                              <a:cubicBezTo>
                                <a:pt x="56197" y="232410"/>
                                <a:pt x="55245" y="233363"/>
                                <a:pt x="56197" y="234315"/>
                              </a:cubicBezTo>
                              <a:cubicBezTo>
                                <a:pt x="56197" y="235268"/>
                                <a:pt x="58102" y="236220"/>
                                <a:pt x="59055" y="236220"/>
                              </a:cubicBezTo>
                              <a:cubicBezTo>
                                <a:pt x="59055" y="235268"/>
                                <a:pt x="59055" y="235268"/>
                                <a:pt x="59055" y="234315"/>
                              </a:cubicBezTo>
                              <a:close/>
                              <a:moveTo>
                                <a:pt x="57150" y="169545"/>
                              </a:moveTo>
                              <a:cubicBezTo>
                                <a:pt x="56197" y="169545"/>
                                <a:pt x="56197" y="169545"/>
                                <a:pt x="55245" y="169545"/>
                              </a:cubicBezTo>
                              <a:cubicBezTo>
                                <a:pt x="55245" y="170497"/>
                                <a:pt x="55245" y="170497"/>
                                <a:pt x="56197" y="170497"/>
                              </a:cubicBezTo>
                              <a:cubicBezTo>
                                <a:pt x="57150" y="170497"/>
                                <a:pt x="57150" y="170497"/>
                                <a:pt x="58102" y="170497"/>
                              </a:cubicBezTo>
                              <a:cubicBezTo>
                                <a:pt x="58102" y="169545"/>
                                <a:pt x="57150" y="169545"/>
                                <a:pt x="57150" y="169545"/>
                              </a:cubicBezTo>
                              <a:close/>
                              <a:moveTo>
                                <a:pt x="63817" y="231458"/>
                              </a:moveTo>
                              <a:cubicBezTo>
                                <a:pt x="60960" y="233363"/>
                                <a:pt x="61913" y="235268"/>
                                <a:pt x="63817" y="236220"/>
                              </a:cubicBezTo>
                              <a:cubicBezTo>
                                <a:pt x="63817" y="237172"/>
                                <a:pt x="64770" y="237172"/>
                                <a:pt x="64770" y="237172"/>
                              </a:cubicBezTo>
                              <a:cubicBezTo>
                                <a:pt x="66675" y="235268"/>
                                <a:pt x="64770" y="234315"/>
                                <a:pt x="64770" y="233363"/>
                              </a:cubicBezTo>
                              <a:lnTo>
                                <a:pt x="63817" y="231458"/>
                              </a:lnTo>
                              <a:cubicBezTo>
                                <a:pt x="65722" y="228600"/>
                                <a:pt x="64770" y="226695"/>
                                <a:pt x="62865" y="223838"/>
                              </a:cubicBezTo>
                              <a:cubicBezTo>
                                <a:pt x="60960" y="223838"/>
                                <a:pt x="60007" y="221933"/>
                                <a:pt x="58102" y="223838"/>
                              </a:cubicBezTo>
                              <a:cubicBezTo>
                                <a:pt x="58102" y="223838"/>
                                <a:pt x="58102" y="224790"/>
                                <a:pt x="58102" y="224790"/>
                              </a:cubicBezTo>
                              <a:cubicBezTo>
                                <a:pt x="60007" y="225743"/>
                                <a:pt x="60960" y="223838"/>
                                <a:pt x="61913" y="223838"/>
                              </a:cubicBezTo>
                              <a:lnTo>
                                <a:pt x="62865" y="223838"/>
                              </a:lnTo>
                              <a:cubicBezTo>
                                <a:pt x="61913" y="226695"/>
                                <a:pt x="62865" y="228600"/>
                                <a:pt x="63817" y="231458"/>
                              </a:cubicBezTo>
                              <a:close/>
                              <a:moveTo>
                                <a:pt x="59055" y="260033"/>
                              </a:moveTo>
                              <a:cubicBezTo>
                                <a:pt x="60007" y="260033"/>
                                <a:pt x="60960" y="259080"/>
                                <a:pt x="60960" y="258128"/>
                              </a:cubicBezTo>
                              <a:cubicBezTo>
                                <a:pt x="60960" y="257175"/>
                                <a:pt x="60960" y="256222"/>
                                <a:pt x="60007" y="257175"/>
                              </a:cubicBezTo>
                              <a:cubicBezTo>
                                <a:pt x="59055" y="258128"/>
                                <a:pt x="59055" y="258128"/>
                                <a:pt x="58102" y="259080"/>
                              </a:cubicBezTo>
                              <a:cubicBezTo>
                                <a:pt x="59055" y="259080"/>
                                <a:pt x="59055" y="260033"/>
                                <a:pt x="59055" y="260033"/>
                              </a:cubicBezTo>
                              <a:close/>
                              <a:moveTo>
                                <a:pt x="61913" y="267653"/>
                              </a:moveTo>
                              <a:cubicBezTo>
                                <a:pt x="61913" y="267653"/>
                                <a:pt x="60960" y="267653"/>
                                <a:pt x="61913" y="267653"/>
                              </a:cubicBezTo>
                              <a:cubicBezTo>
                                <a:pt x="60960" y="267653"/>
                                <a:pt x="60960" y="267653"/>
                                <a:pt x="60960" y="267653"/>
                              </a:cubicBezTo>
                              <a:cubicBezTo>
                                <a:pt x="60960" y="267653"/>
                                <a:pt x="60960" y="268605"/>
                                <a:pt x="61913" y="267653"/>
                              </a:cubicBezTo>
                              <a:cubicBezTo>
                                <a:pt x="61913" y="268605"/>
                                <a:pt x="61913" y="267653"/>
                                <a:pt x="61913" y="267653"/>
                              </a:cubicBezTo>
                              <a:close/>
                              <a:moveTo>
                                <a:pt x="60960" y="201930"/>
                              </a:moveTo>
                              <a:cubicBezTo>
                                <a:pt x="60960" y="201930"/>
                                <a:pt x="60960" y="202883"/>
                                <a:pt x="61913" y="202883"/>
                              </a:cubicBezTo>
                              <a:cubicBezTo>
                                <a:pt x="62865" y="202883"/>
                                <a:pt x="61913" y="201930"/>
                                <a:pt x="61913" y="201930"/>
                              </a:cubicBezTo>
                              <a:cubicBezTo>
                                <a:pt x="61913" y="200978"/>
                                <a:pt x="61913" y="200978"/>
                                <a:pt x="60960" y="200978"/>
                              </a:cubicBezTo>
                              <a:cubicBezTo>
                                <a:pt x="60960" y="200978"/>
                                <a:pt x="60960" y="200978"/>
                                <a:pt x="60960" y="201930"/>
                              </a:cubicBezTo>
                              <a:close/>
                              <a:moveTo>
                                <a:pt x="62865" y="207645"/>
                              </a:moveTo>
                              <a:cubicBezTo>
                                <a:pt x="62865" y="207645"/>
                                <a:pt x="61913" y="206693"/>
                                <a:pt x="60960" y="207645"/>
                              </a:cubicBezTo>
                              <a:cubicBezTo>
                                <a:pt x="60960" y="207645"/>
                                <a:pt x="60960" y="208597"/>
                                <a:pt x="60960" y="208597"/>
                              </a:cubicBezTo>
                              <a:cubicBezTo>
                                <a:pt x="60960" y="208597"/>
                                <a:pt x="61913" y="209550"/>
                                <a:pt x="61913" y="209550"/>
                              </a:cubicBezTo>
                              <a:cubicBezTo>
                                <a:pt x="62865" y="208597"/>
                                <a:pt x="62865" y="208597"/>
                                <a:pt x="62865" y="207645"/>
                              </a:cubicBezTo>
                              <a:close/>
                              <a:moveTo>
                                <a:pt x="61913" y="179070"/>
                              </a:moveTo>
                              <a:lnTo>
                                <a:pt x="61913" y="179070"/>
                              </a:lnTo>
                              <a:cubicBezTo>
                                <a:pt x="62865" y="179070"/>
                                <a:pt x="62865" y="179070"/>
                                <a:pt x="62865" y="178118"/>
                              </a:cubicBezTo>
                              <a:cubicBezTo>
                                <a:pt x="62865" y="178118"/>
                                <a:pt x="62865" y="178118"/>
                                <a:pt x="61913" y="179070"/>
                              </a:cubicBezTo>
                              <a:cubicBezTo>
                                <a:pt x="61913" y="178118"/>
                                <a:pt x="61913" y="179070"/>
                                <a:pt x="61913" y="179070"/>
                              </a:cubicBezTo>
                              <a:close/>
                              <a:moveTo>
                                <a:pt x="62865" y="240983"/>
                              </a:moveTo>
                              <a:cubicBezTo>
                                <a:pt x="62865" y="240983"/>
                                <a:pt x="62865" y="240983"/>
                                <a:pt x="62865" y="240983"/>
                              </a:cubicBezTo>
                              <a:cubicBezTo>
                                <a:pt x="62865" y="240983"/>
                                <a:pt x="63817" y="240983"/>
                                <a:pt x="62865" y="240983"/>
                              </a:cubicBezTo>
                              <a:lnTo>
                                <a:pt x="62865" y="240983"/>
                              </a:lnTo>
                              <a:cubicBezTo>
                                <a:pt x="62865" y="240030"/>
                                <a:pt x="62865" y="240983"/>
                                <a:pt x="62865" y="240983"/>
                              </a:cubicBezTo>
                              <a:close/>
                              <a:moveTo>
                                <a:pt x="63817" y="248603"/>
                              </a:moveTo>
                              <a:cubicBezTo>
                                <a:pt x="65722" y="248603"/>
                                <a:pt x="66675" y="249555"/>
                                <a:pt x="67627" y="250508"/>
                              </a:cubicBezTo>
                              <a:cubicBezTo>
                                <a:pt x="67627" y="248603"/>
                                <a:pt x="67627" y="248603"/>
                                <a:pt x="65722" y="246697"/>
                              </a:cubicBezTo>
                              <a:cubicBezTo>
                                <a:pt x="65722" y="246697"/>
                                <a:pt x="64770" y="246697"/>
                                <a:pt x="64770" y="245745"/>
                              </a:cubicBezTo>
                              <a:cubicBezTo>
                                <a:pt x="64770" y="244793"/>
                                <a:pt x="64770" y="243840"/>
                                <a:pt x="63817" y="243840"/>
                              </a:cubicBezTo>
                              <a:cubicBezTo>
                                <a:pt x="62865" y="243840"/>
                                <a:pt x="61913" y="244793"/>
                                <a:pt x="61913" y="245745"/>
                              </a:cubicBezTo>
                              <a:cubicBezTo>
                                <a:pt x="62865" y="247650"/>
                                <a:pt x="62865" y="248603"/>
                                <a:pt x="63817" y="248603"/>
                              </a:cubicBezTo>
                              <a:close/>
                              <a:moveTo>
                                <a:pt x="66675" y="214313"/>
                              </a:moveTo>
                              <a:cubicBezTo>
                                <a:pt x="66675" y="213360"/>
                                <a:pt x="65722" y="212408"/>
                                <a:pt x="64770" y="212408"/>
                              </a:cubicBezTo>
                              <a:cubicBezTo>
                                <a:pt x="63817" y="212408"/>
                                <a:pt x="63817" y="212408"/>
                                <a:pt x="62865" y="213360"/>
                              </a:cubicBezTo>
                              <a:cubicBezTo>
                                <a:pt x="62865" y="214313"/>
                                <a:pt x="62865" y="215265"/>
                                <a:pt x="63817" y="215265"/>
                              </a:cubicBezTo>
                              <a:cubicBezTo>
                                <a:pt x="64770" y="214313"/>
                                <a:pt x="65722" y="215265"/>
                                <a:pt x="66675" y="214313"/>
                              </a:cubicBezTo>
                              <a:close/>
                              <a:moveTo>
                                <a:pt x="62865" y="198120"/>
                              </a:moveTo>
                              <a:lnTo>
                                <a:pt x="63817" y="199072"/>
                              </a:lnTo>
                              <a:cubicBezTo>
                                <a:pt x="63817" y="199072"/>
                                <a:pt x="63817" y="198120"/>
                                <a:pt x="63817" y="198120"/>
                              </a:cubicBezTo>
                              <a:lnTo>
                                <a:pt x="62865" y="197168"/>
                              </a:lnTo>
                              <a:cubicBezTo>
                                <a:pt x="62865" y="197168"/>
                                <a:pt x="62865" y="197168"/>
                                <a:pt x="62865" y="198120"/>
                              </a:cubicBezTo>
                              <a:close/>
                              <a:moveTo>
                                <a:pt x="64770" y="220980"/>
                              </a:moveTo>
                              <a:cubicBezTo>
                                <a:pt x="64770" y="220980"/>
                                <a:pt x="63817" y="220980"/>
                                <a:pt x="63817" y="221933"/>
                              </a:cubicBezTo>
                              <a:cubicBezTo>
                                <a:pt x="63817" y="222885"/>
                                <a:pt x="63817" y="222885"/>
                                <a:pt x="64770" y="222885"/>
                              </a:cubicBezTo>
                              <a:cubicBezTo>
                                <a:pt x="64770" y="222885"/>
                                <a:pt x="65722" y="222885"/>
                                <a:pt x="65722" y="221933"/>
                              </a:cubicBezTo>
                              <a:cubicBezTo>
                                <a:pt x="66675" y="221933"/>
                                <a:pt x="65722" y="220980"/>
                                <a:pt x="64770" y="220980"/>
                              </a:cubicBezTo>
                              <a:close/>
                              <a:moveTo>
                                <a:pt x="65722" y="203835"/>
                              </a:moveTo>
                              <a:cubicBezTo>
                                <a:pt x="65722" y="204788"/>
                                <a:pt x="65722" y="204788"/>
                                <a:pt x="65722" y="203835"/>
                              </a:cubicBezTo>
                              <a:lnTo>
                                <a:pt x="65722" y="203835"/>
                              </a:lnTo>
                              <a:cubicBezTo>
                                <a:pt x="66675" y="203835"/>
                                <a:pt x="66675" y="203835"/>
                                <a:pt x="65722" y="203835"/>
                              </a:cubicBezTo>
                              <a:cubicBezTo>
                                <a:pt x="65722" y="203835"/>
                                <a:pt x="65722" y="203835"/>
                                <a:pt x="65722" y="203835"/>
                              </a:cubicBezTo>
                              <a:close/>
                              <a:moveTo>
                                <a:pt x="71438" y="251460"/>
                              </a:moveTo>
                              <a:cubicBezTo>
                                <a:pt x="71438" y="249555"/>
                                <a:pt x="69532" y="250508"/>
                                <a:pt x="68580" y="250508"/>
                              </a:cubicBezTo>
                              <a:cubicBezTo>
                                <a:pt x="68580" y="251460"/>
                                <a:pt x="67627" y="252413"/>
                                <a:pt x="68580" y="253365"/>
                              </a:cubicBezTo>
                              <a:cubicBezTo>
                                <a:pt x="70485" y="253365"/>
                                <a:pt x="71438" y="252413"/>
                                <a:pt x="71438" y="251460"/>
                              </a:cubicBezTo>
                              <a:close/>
                              <a:moveTo>
                                <a:pt x="71438" y="264795"/>
                              </a:moveTo>
                              <a:cubicBezTo>
                                <a:pt x="72390" y="264795"/>
                                <a:pt x="72390" y="263843"/>
                                <a:pt x="72390" y="263843"/>
                              </a:cubicBezTo>
                              <a:cubicBezTo>
                                <a:pt x="72390" y="262890"/>
                                <a:pt x="72390" y="261938"/>
                                <a:pt x="72390" y="261938"/>
                              </a:cubicBezTo>
                              <a:cubicBezTo>
                                <a:pt x="71438" y="261938"/>
                                <a:pt x="71438" y="262890"/>
                                <a:pt x="71438" y="263843"/>
                              </a:cubicBezTo>
                              <a:cubicBezTo>
                                <a:pt x="70485" y="263843"/>
                                <a:pt x="70485" y="264795"/>
                                <a:pt x="71438" y="264795"/>
                              </a:cubicBezTo>
                              <a:close/>
                              <a:moveTo>
                                <a:pt x="73342" y="269558"/>
                              </a:moveTo>
                              <a:cubicBezTo>
                                <a:pt x="73342" y="268605"/>
                                <a:pt x="73342" y="267653"/>
                                <a:pt x="72390" y="268605"/>
                              </a:cubicBezTo>
                              <a:cubicBezTo>
                                <a:pt x="71438" y="268605"/>
                                <a:pt x="71438" y="268605"/>
                                <a:pt x="71438" y="269558"/>
                              </a:cubicBezTo>
                              <a:cubicBezTo>
                                <a:pt x="72390" y="269558"/>
                                <a:pt x="72390" y="269558"/>
                                <a:pt x="73342" y="269558"/>
                              </a:cubicBezTo>
                              <a:cubicBezTo>
                                <a:pt x="73342" y="269558"/>
                                <a:pt x="73342" y="269558"/>
                                <a:pt x="73342" y="269558"/>
                              </a:cubicBezTo>
                              <a:close/>
                              <a:moveTo>
                                <a:pt x="189547" y="164783"/>
                              </a:moveTo>
                              <a:cubicBezTo>
                                <a:pt x="188595" y="146685"/>
                                <a:pt x="188595" y="128588"/>
                                <a:pt x="186690" y="109538"/>
                              </a:cubicBezTo>
                              <a:cubicBezTo>
                                <a:pt x="185738" y="98108"/>
                                <a:pt x="184785" y="85725"/>
                                <a:pt x="180975" y="74295"/>
                              </a:cubicBezTo>
                              <a:cubicBezTo>
                                <a:pt x="178117" y="62865"/>
                                <a:pt x="173355" y="51435"/>
                                <a:pt x="169545" y="40958"/>
                              </a:cubicBezTo>
                              <a:cubicBezTo>
                                <a:pt x="166688" y="31433"/>
                                <a:pt x="160020" y="23813"/>
                                <a:pt x="152400" y="18097"/>
                              </a:cubicBezTo>
                              <a:cubicBezTo>
                                <a:pt x="144780" y="13335"/>
                                <a:pt x="136207" y="12383"/>
                                <a:pt x="128588" y="17145"/>
                              </a:cubicBezTo>
                              <a:cubicBezTo>
                                <a:pt x="119063" y="21908"/>
                                <a:pt x="111442" y="28575"/>
                                <a:pt x="106680" y="38100"/>
                              </a:cubicBezTo>
                              <a:cubicBezTo>
                                <a:pt x="100013" y="51435"/>
                                <a:pt x="93345" y="64770"/>
                                <a:pt x="89535" y="79058"/>
                              </a:cubicBezTo>
                              <a:cubicBezTo>
                                <a:pt x="83820" y="105728"/>
                                <a:pt x="78105" y="132397"/>
                                <a:pt x="79057" y="160020"/>
                              </a:cubicBezTo>
                              <a:cubicBezTo>
                                <a:pt x="79057" y="163830"/>
                                <a:pt x="77152" y="168593"/>
                                <a:pt x="78105" y="172403"/>
                              </a:cubicBezTo>
                              <a:cubicBezTo>
                                <a:pt x="80963" y="184785"/>
                                <a:pt x="78105" y="198120"/>
                                <a:pt x="81915" y="210503"/>
                              </a:cubicBezTo>
                              <a:cubicBezTo>
                                <a:pt x="84772" y="219075"/>
                                <a:pt x="83820" y="228600"/>
                                <a:pt x="86677" y="237172"/>
                              </a:cubicBezTo>
                              <a:cubicBezTo>
                                <a:pt x="88582" y="242888"/>
                                <a:pt x="90488" y="248603"/>
                                <a:pt x="92392" y="254318"/>
                              </a:cubicBezTo>
                              <a:cubicBezTo>
                                <a:pt x="94297" y="260985"/>
                                <a:pt x="97155" y="266700"/>
                                <a:pt x="101917" y="272415"/>
                              </a:cubicBezTo>
                              <a:cubicBezTo>
                                <a:pt x="103822" y="274320"/>
                                <a:pt x="105727" y="277178"/>
                                <a:pt x="106680" y="279083"/>
                              </a:cubicBezTo>
                              <a:cubicBezTo>
                                <a:pt x="111442" y="286703"/>
                                <a:pt x="118110" y="292418"/>
                                <a:pt x="125730" y="296228"/>
                              </a:cubicBezTo>
                              <a:cubicBezTo>
                                <a:pt x="137160" y="301943"/>
                                <a:pt x="148590" y="300038"/>
                                <a:pt x="158115" y="290513"/>
                              </a:cubicBezTo>
                              <a:cubicBezTo>
                                <a:pt x="170497" y="278130"/>
                                <a:pt x="176213" y="261938"/>
                                <a:pt x="180975" y="245745"/>
                              </a:cubicBezTo>
                              <a:cubicBezTo>
                                <a:pt x="182880" y="236220"/>
                                <a:pt x="184785" y="226695"/>
                                <a:pt x="186690" y="217170"/>
                              </a:cubicBezTo>
                              <a:cubicBezTo>
                                <a:pt x="189547" y="200025"/>
                                <a:pt x="188595" y="181928"/>
                                <a:pt x="189547" y="164783"/>
                              </a:cubicBezTo>
                              <a:close/>
                              <a:moveTo>
                                <a:pt x="186690" y="239078"/>
                              </a:moveTo>
                              <a:cubicBezTo>
                                <a:pt x="186690" y="238125"/>
                                <a:pt x="186690" y="239078"/>
                                <a:pt x="186690" y="239078"/>
                              </a:cubicBezTo>
                              <a:lnTo>
                                <a:pt x="186690" y="239078"/>
                              </a:lnTo>
                              <a:cubicBezTo>
                                <a:pt x="186690" y="239078"/>
                                <a:pt x="186690" y="239078"/>
                                <a:pt x="186690" y="239078"/>
                              </a:cubicBezTo>
                              <a:cubicBezTo>
                                <a:pt x="187642" y="239078"/>
                                <a:pt x="187642" y="239078"/>
                                <a:pt x="186690" y="239078"/>
                              </a:cubicBezTo>
                              <a:close/>
                              <a:moveTo>
                                <a:pt x="198120" y="195263"/>
                              </a:moveTo>
                              <a:cubicBezTo>
                                <a:pt x="200977" y="192405"/>
                                <a:pt x="207645" y="189547"/>
                                <a:pt x="211455" y="189547"/>
                              </a:cubicBezTo>
                              <a:cubicBezTo>
                                <a:pt x="212407" y="190500"/>
                                <a:pt x="212407" y="189547"/>
                                <a:pt x="212407" y="188595"/>
                              </a:cubicBezTo>
                              <a:cubicBezTo>
                                <a:pt x="211455" y="187643"/>
                                <a:pt x="213360" y="183833"/>
                                <a:pt x="209550" y="184785"/>
                              </a:cubicBezTo>
                              <a:cubicBezTo>
                                <a:pt x="204788" y="186690"/>
                                <a:pt x="201930" y="190500"/>
                                <a:pt x="197167" y="191453"/>
                              </a:cubicBezTo>
                              <a:cubicBezTo>
                                <a:pt x="196215" y="191453"/>
                                <a:pt x="195263" y="192405"/>
                                <a:pt x="195263" y="193358"/>
                              </a:cubicBezTo>
                              <a:cubicBezTo>
                                <a:pt x="195263" y="194310"/>
                                <a:pt x="194310" y="195263"/>
                                <a:pt x="195263" y="196215"/>
                              </a:cubicBezTo>
                              <a:cubicBezTo>
                                <a:pt x="196215" y="197168"/>
                                <a:pt x="197167" y="195263"/>
                                <a:pt x="198120" y="195263"/>
                              </a:cubicBezTo>
                              <a:close/>
                              <a:moveTo>
                                <a:pt x="200025" y="268605"/>
                              </a:moveTo>
                              <a:cubicBezTo>
                                <a:pt x="200025" y="267653"/>
                                <a:pt x="200025" y="266700"/>
                                <a:pt x="199072" y="265747"/>
                              </a:cubicBezTo>
                              <a:cubicBezTo>
                                <a:pt x="198120" y="264795"/>
                                <a:pt x="198120" y="265747"/>
                                <a:pt x="198120" y="267653"/>
                              </a:cubicBezTo>
                              <a:cubicBezTo>
                                <a:pt x="198120" y="268605"/>
                                <a:pt x="198120" y="270510"/>
                                <a:pt x="199072" y="271463"/>
                              </a:cubicBezTo>
                              <a:cubicBezTo>
                                <a:pt x="200025" y="270510"/>
                                <a:pt x="200025" y="269558"/>
                                <a:pt x="200025" y="268605"/>
                              </a:cubicBezTo>
                              <a:close/>
                              <a:moveTo>
                                <a:pt x="213360" y="231458"/>
                              </a:moveTo>
                              <a:cubicBezTo>
                                <a:pt x="215265" y="231458"/>
                                <a:pt x="216217" y="231458"/>
                                <a:pt x="217170" y="231458"/>
                              </a:cubicBezTo>
                              <a:cubicBezTo>
                                <a:pt x="216217" y="228600"/>
                                <a:pt x="214313" y="226695"/>
                                <a:pt x="211455" y="229553"/>
                              </a:cubicBezTo>
                              <a:cubicBezTo>
                                <a:pt x="208597" y="231458"/>
                                <a:pt x="207645" y="233363"/>
                                <a:pt x="209550" y="236220"/>
                              </a:cubicBezTo>
                              <a:cubicBezTo>
                                <a:pt x="210502" y="237172"/>
                                <a:pt x="211455" y="238125"/>
                                <a:pt x="211455" y="240030"/>
                              </a:cubicBezTo>
                              <a:cubicBezTo>
                                <a:pt x="209550" y="240030"/>
                                <a:pt x="208597" y="240983"/>
                                <a:pt x="207645" y="240030"/>
                              </a:cubicBezTo>
                              <a:cubicBezTo>
                                <a:pt x="203835" y="237172"/>
                                <a:pt x="201930" y="241935"/>
                                <a:pt x="199072" y="241935"/>
                              </a:cubicBezTo>
                              <a:cubicBezTo>
                                <a:pt x="198120" y="241935"/>
                                <a:pt x="198120" y="242888"/>
                                <a:pt x="198120" y="243840"/>
                              </a:cubicBezTo>
                              <a:cubicBezTo>
                                <a:pt x="198120" y="244793"/>
                                <a:pt x="198120" y="245745"/>
                                <a:pt x="199072" y="244793"/>
                              </a:cubicBezTo>
                              <a:cubicBezTo>
                                <a:pt x="202882" y="242888"/>
                                <a:pt x="208597" y="244793"/>
                                <a:pt x="211455" y="240030"/>
                              </a:cubicBezTo>
                              <a:cubicBezTo>
                                <a:pt x="213360" y="238125"/>
                                <a:pt x="218122" y="238125"/>
                                <a:pt x="213360" y="234315"/>
                              </a:cubicBezTo>
                              <a:cubicBezTo>
                                <a:pt x="212407" y="232410"/>
                                <a:pt x="212407" y="231458"/>
                                <a:pt x="213360" y="231458"/>
                              </a:cubicBezTo>
                              <a:close/>
                              <a:moveTo>
                                <a:pt x="199072" y="84772"/>
                              </a:moveTo>
                              <a:cubicBezTo>
                                <a:pt x="200977" y="84772"/>
                                <a:pt x="201930" y="83820"/>
                                <a:pt x="202882" y="81915"/>
                              </a:cubicBezTo>
                              <a:cubicBezTo>
                                <a:pt x="202882" y="80963"/>
                                <a:pt x="201930" y="80963"/>
                                <a:pt x="200977" y="80963"/>
                              </a:cubicBezTo>
                              <a:cubicBezTo>
                                <a:pt x="200025" y="80963"/>
                                <a:pt x="199072" y="81915"/>
                                <a:pt x="199072" y="82868"/>
                              </a:cubicBezTo>
                              <a:cubicBezTo>
                                <a:pt x="198120" y="83820"/>
                                <a:pt x="199072" y="84772"/>
                                <a:pt x="199072" y="84772"/>
                              </a:cubicBezTo>
                              <a:close/>
                              <a:moveTo>
                                <a:pt x="198120" y="41910"/>
                              </a:moveTo>
                              <a:lnTo>
                                <a:pt x="198120" y="41910"/>
                              </a:lnTo>
                              <a:cubicBezTo>
                                <a:pt x="199072" y="42863"/>
                                <a:pt x="200025" y="41910"/>
                                <a:pt x="200025" y="41910"/>
                              </a:cubicBezTo>
                              <a:lnTo>
                                <a:pt x="198120" y="41910"/>
                              </a:lnTo>
                              <a:lnTo>
                                <a:pt x="198120" y="41910"/>
                              </a:lnTo>
                              <a:close/>
                              <a:moveTo>
                                <a:pt x="205740" y="133350"/>
                              </a:moveTo>
                              <a:cubicBezTo>
                                <a:pt x="204788" y="131445"/>
                                <a:pt x="203835" y="130493"/>
                                <a:pt x="201930" y="130493"/>
                              </a:cubicBezTo>
                              <a:cubicBezTo>
                                <a:pt x="200025" y="130493"/>
                                <a:pt x="199072" y="130493"/>
                                <a:pt x="200025" y="132397"/>
                              </a:cubicBezTo>
                              <a:cubicBezTo>
                                <a:pt x="200977" y="134303"/>
                                <a:pt x="201930" y="135255"/>
                                <a:pt x="203835" y="135255"/>
                              </a:cubicBezTo>
                              <a:cubicBezTo>
                                <a:pt x="204788" y="135255"/>
                                <a:pt x="205740" y="134303"/>
                                <a:pt x="205740" y="133350"/>
                              </a:cubicBezTo>
                              <a:close/>
                              <a:moveTo>
                                <a:pt x="200977" y="68580"/>
                              </a:moveTo>
                              <a:lnTo>
                                <a:pt x="202882" y="68580"/>
                              </a:lnTo>
                              <a:cubicBezTo>
                                <a:pt x="202882" y="68580"/>
                                <a:pt x="202882" y="67628"/>
                                <a:pt x="202882" y="67628"/>
                              </a:cubicBezTo>
                              <a:cubicBezTo>
                                <a:pt x="202882" y="67628"/>
                                <a:pt x="201930" y="67628"/>
                                <a:pt x="201930" y="67628"/>
                              </a:cubicBezTo>
                              <a:cubicBezTo>
                                <a:pt x="200025" y="67628"/>
                                <a:pt x="200025" y="67628"/>
                                <a:pt x="200977" y="68580"/>
                              </a:cubicBezTo>
                              <a:close/>
                              <a:moveTo>
                                <a:pt x="202882" y="53340"/>
                              </a:moveTo>
                              <a:cubicBezTo>
                                <a:pt x="202882" y="54293"/>
                                <a:pt x="202882" y="54293"/>
                                <a:pt x="202882" y="53340"/>
                              </a:cubicBezTo>
                              <a:cubicBezTo>
                                <a:pt x="203835" y="54293"/>
                                <a:pt x="204788" y="53340"/>
                                <a:pt x="204788" y="53340"/>
                              </a:cubicBezTo>
                              <a:cubicBezTo>
                                <a:pt x="203835" y="53340"/>
                                <a:pt x="203835" y="53340"/>
                                <a:pt x="202882" y="53340"/>
                              </a:cubicBezTo>
                              <a:cubicBezTo>
                                <a:pt x="202882" y="53340"/>
                                <a:pt x="202882" y="53340"/>
                                <a:pt x="202882" y="53340"/>
                              </a:cubicBezTo>
                              <a:close/>
                              <a:moveTo>
                                <a:pt x="203835" y="47625"/>
                              </a:moveTo>
                              <a:cubicBezTo>
                                <a:pt x="205740" y="47625"/>
                                <a:pt x="206692" y="50483"/>
                                <a:pt x="209550" y="50483"/>
                              </a:cubicBezTo>
                              <a:cubicBezTo>
                                <a:pt x="209550" y="50483"/>
                                <a:pt x="210502" y="50483"/>
                                <a:pt x="210502" y="49530"/>
                              </a:cubicBezTo>
                              <a:cubicBezTo>
                                <a:pt x="211455" y="48578"/>
                                <a:pt x="205740" y="42863"/>
                                <a:pt x="204788" y="42863"/>
                              </a:cubicBezTo>
                              <a:cubicBezTo>
                                <a:pt x="204788" y="42863"/>
                                <a:pt x="203835" y="42863"/>
                                <a:pt x="203835" y="43815"/>
                              </a:cubicBezTo>
                              <a:cubicBezTo>
                                <a:pt x="203835" y="45720"/>
                                <a:pt x="202882" y="47625"/>
                                <a:pt x="203835" y="47625"/>
                              </a:cubicBezTo>
                              <a:close/>
                              <a:moveTo>
                                <a:pt x="215265" y="254318"/>
                              </a:moveTo>
                              <a:cubicBezTo>
                                <a:pt x="214313" y="254318"/>
                                <a:pt x="213360" y="254318"/>
                                <a:pt x="212407" y="254318"/>
                              </a:cubicBezTo>
                              <a:cubicBezTo>
                                <a:pt x="210502" y="252413"/>
                                <a:pt x="208597" y="250508"/>
                                <a:pt x="206692" y="250508"/>
                              </a:cubicBezTo>
                              <a:cubicBezTo>
                                <a:pt x="204788" y="250508"/>
                                <a:pt x="203835" y="250508"/>
                                <a:pt x="203835" y="252413"/>
                              </a:cubicBezTo>
                              <a:cubicBezTo>
                                <a:pt x="203835" y="254318"/>
                                <a:pt x="204788" y="254318"/>
                                <a:pt x="205740" y="253365"/>
                              </a:cubicBezTo>
                              <a:cubicBezTo>
                                <a:pt x="208597" y="253365"/>
                                <a:pt x="210502" y="253365"/>
                                <a:pt x="212407" y="253365"/>
                              </a:cubicBezTo>
                              <a:lnTo>
                                <a:pt x="212407" y="255270"/>
                              </a:lnTo>
                              <a:cubicBezTo>
                                <a:pt x="212407" y="258128"/>
                                <a:pt x="213360" y="259080"/>
                                <a:pt x="215265" y="259080"/>
                              </a:cubicBezTo>
                              <a:cubicBezTo>
                                <a:pt x="216217" y="259080"/>
                                <a:pt x="218122" y="258128"/>
                                <a:pt x="218122" y="257175"/>
                              </a:cubicBezTo>
                              <a:cubicBezTo>
                                <a:pt x="219075" y="254318"/>
                                <a:pt x="216217" y="255270"/>
                                <a:pt x="215265" y="254318"/>
                              </a:cubicBezTo>
                              <a:close/>
                              <a:moveTo>
                                <a:pt x="203835" y="207645"/>
                              </a:moveTo>
                              <a:cubicBezTo>
                                <a:pt x="204788" y="209550"/>
                                <a:pt x="206692" y="210503"/>
                                <a:pt x="208597" y="209550"/>
                              </a:cubicBezTo>
                              <a:cubicBezTo>
                                <a:pt x="209550" y="209550"/>
                                <a:pt x="210502" y="208597"/>
                                <a:pt x="210502" y="207645"/>
                              </a:cubicBezTo>
                              <a:cubicBezTo>
                                <a:pt x="210502" y="205740"/>
                                <a:pt x="208597" y="205740"/>
                                <a:pt x="205740" y="205740"/>
                              </a:cubicBezTo>
                              <a:cubicBezTo>
                                <a:pt x="204788" y="206693"/>
                                <a:pt x="203835" y="205740"/>
                                <a:pt x="203835" y="207645"/>
                              </a:cubicBezTo>
                              <a:close/>
                              <a:moveTo>
                                <a:pt x="204788" y="228600"/>
                              </a:moveTo>
                              <a:cubicBezTo>
                                <a:pt x="203835" y="228600"/>
                                <a:pt x="203835" y="228600"/>
                                <a:pt x="203835" y="230505"/>
                              </a:cubicBezTo>
                              <a:cubicBezTo>
                                <a:pt x="203835" y="230505"/>
                                <a:pt x="203835" y="231458"/>
                                <a:pt x="204788" y="230505"/>
                              </a:cubicBezTo>
                              <a:lnTo>
                                <a:pt x="204788" y="228600"/>
                              </a:lnTo>
                              <a:cubicBezTo>
                                <a:pt x="205740" y="228600"/>
                                <a:pt x="204788" y="227647"/>
                                <a:pt x="204788" y="228600"/>
                              </a:cubicBezTo>
                              <a:close/>
                              <a:moveTo>
                                <a:pt x="207645" y="106680"/>
                              </a:moveTo>
                              <a:cubicBezTo>
                                <a:pt x="207645" y="105728"/>
                                <a:pt x="207645" y="104775"/>
                                <a:pt x="205740" y="105728"/>
                              </a:cubicBezTo>
                              <a:cubicBezTo>
                                <a:pt x="204788" y="105728"/>
                                <a:pt x="204788" y="106680"/>
                                <a:pt x="204788" y="107633"/>
                              </a:cubicBezTo>
                              <a:cubicBezTo>
                                <a:pt x="204788" y="107633"/>
                                <a:pt x="204788" y="108585"/>
                                <a:pt x="205740" y="108585"/>
                              </a:cubicBezTo>
                              <a:cubicBezTo>
                                <a:pt x="206692" y="108585"/>
                                <a:pt x="207645" y="107633"/>
                                <a:pt x="207645" y="106680"/>
                              </a:cubicBezTo>
                              <a:close/>
                              <a:moveTo>
                                <a:pt x="207645" y="268605"/>
                              </a:moveTo>
                              <a:cubicBezTo>
                                <a:pt x="205740" y="268605"/>
                                <a:pt x="203835" y="268605"/>
                                <a:pt x="204788" y="270510"/>
                              </a:cubicBezTo>
                              <a:cubicBezTo>
                                <a:pt x="204788" y="271463"/>
                                <a:pt x="206692" y="272415"/>
                                <a:pt x="207645" y="271463"/>
                              </a:cubicBezTo>
                              <a:cubicBezTo>
                                <a:pt x="209550" y="270510"/>
                                <a:pt x="207645" y="269558"/>
                                <a:pt x="207645" y="268605"/>
                              </a:cubicBezTo>
                              <a:close/>
                              <a:moveTo>
                                <a:pt x="205740" y="149543"/>
                              </a:moveTo>
                              <a:cubicBezTo>
                                <a:pt x="205740" y="149543"/>
                                <a:pt x="206692" y="149543"/>
                                <a:pt x="207645" y="148590"/>
                              </a:cubicBezTo>
                              <a:cubicBezTo>
                                <a:pt x="207645" y="148590"/>
                                <a:pt x="207645" y="147638"/>
                                <a:pt x="206692" y="148590"/>
                              </a:cubicBezTo>
                              <a:lnTo>
                                <a:pt x="206692" y="148590"/>
                              </a:lnTo>
                              <a:cubicBezTo>
                                <a:pt x="204788" y="149543"/>
                                <a:pt x="204788" y="149543"/>
                                <a:pt x="205740" y="149543"/>
                              </a:cubicBezTo>
                              <a:close/>
                              <a:moveTo>
                                <a:pt x="207645" y="196215"/>
                              </a:moveTo>
                              <a:cubicBezTo>
                                <a:pt x="207645" y="195263"/>
                                <a:pt x="207645" y="194310"/>
                                <a:pt x="205740" y="194310"/>
                              </a:cubicBezTo>
                              <a:cubicBezTo>
                                <a:pt x="205740" y="194310"/>
                                <a:pt x="204788" y="194310"/>
                                <a:pt x="205740" y="195263"/>
                              </a:cubicBezTo>
                              <a:cubicBezTo>
                                <a:pt x="205740" y="196215"/>
                                <a:pt x="206692" y="196215"/>
                                <a:pt x="207645" y="196215"/>
                              </a:cubicBezTo>
                              <a:cubicBezTo>
                                <a:pt x="205740" y="201930"/>
                                <a:pt x="209550" y="202883"/>
                                <a:pt x="212407" y="204788"/>
                              </a:cubicBezTo>
                              <a:lnTo>
                                <a:pt x="213360" y="204788"/>
                              </a:lnTo>
                              <a:cubicBezTo>
                                <a:pt x="213360" y="204788"/>
                                <a:pt x="214313" y="203835"/>
                                <a:pt x="214313" y="203835"/>
                              </a:cubicBezTo>
                              <a:cubicBezTo>
                                <a:pt x="214313" y="200978"/>
                                <a:pt x="214313" y="199072"/>
                                <a:pt x="214313" y="196215"/>
                              </a:cubicBezTo>
                              <a:cubicBezTo>
                                <a:pt x="214313" y="194310"/>
                                <a:pt x="211455" y="193358"/>
                                <a:pt x="209550" y="193358"/>
                              </a:cubicBezTo>
                              <a:cubicBezTo>
                                <a:pt x="208597" y="193358"/>
                                <a:pt x="209550" y="197168"/>
                                <a:pt x="207645" y="196215"/>
                              </a:cubicBezTo>
                              <a:close/>
                              <a:moveTo>
                                <a:pt x="211455" y="263843"/>
                              </a:moveTo>
                              <a:cubicBezTo>
                                <a:pt x="210502" y="263843"/>
                                <a:pt x="209550" y="263843"/>
                                <a:pt x="209550" y="263843"/>
                              </a:cubicBezTo>
                              <a:cubicBezTo>
                                <a:pt x="209550" y="262890"/>
                                <a:pt x="210502" y="260985"/>
                                <a:pt x="208597" y="260985"/>
                              </a:cubicBezTo>
                              <a:cubicBezTo>
                                <a:pt x="208597" y="260985"/>
                                <a:pt x="207645" y="260985"/>
                                <a:pt x="207645" y="260985"/>
                              </a:cubicBezTo>
                              <a:cubicBezTo>
                                <a:pt x="206692" y="262890"/>
                                <a:pt x="208597" y="262890"/>
                                <a:pt x="209550" y="263843"/>
                              </a:cubicBezTo>
                              <a:cubicBezTo>
                                <a:pt x="209550" y="264795"/>
                                <a:pt x="208597" y="266700"/>
                                <a:pt x="208597" y="268605"/>
                              </a:cubicBezTo>
                              <a:cubicBezTo>
                                <a:pt x="209550" y="268605"/>
                                <a:pt x="210502" y="267653"/>
                                <a:pt x="210502" y="266700"/>
                              </a:cubicBezTo>
                              <a:cubicBezTo>
                                <a:pt x="211455" y="264795"/>
                                <a:pt x="212407" y="263843"/>
                                <a:pt x="211455" y="263843"/>
                              </a:cubicBezTo>
                              <a:close/>
                              <a:moveTo>
                                <a:pt x="207645" y="92393"/>
                              </a:moveTo>
                              <a:cubicBezTo>
                                <a:pt x="207645" y="92393"/>
                                <a:pt x="207645" y="92393"/>
                                <a:pt x="207645" y="91440"/>
                              </a:cubicBezTo>
                              <a:cubicBezTo>
                                <a:pt x="206692" y="91440"/>
                                <a:pt x="206692" y="92393"/>
                                <a:pt x="207645" y="92393"/>
                              </a:cubicBezTo>
                              <a:lnTo>
                                <a:pt x="207645" y="92393"/>
                              </a:lnTo>
                              <a:lnTo>
                                <a:pt x="207645" y="92393"/>
                              </a:lnTo>
                              <a:close/>
                              <a:moveTo>
                                <a:pt x="207645" y="125730"/>
                              </a:moveTo>
                              <a:cubicBezTo>
                                <a:pt x="207645" y="125730"/>
                                <a:pt x="208597" y="124778"/>
                                <a:pt x="207645" y="125730"/>
                              </a:cubicBezTo>
                              <a:cubicBezTo>
                                <a:pt x="208597" y="123825"/>
                                <a:pt x="207645" y="123825"/>
                                <a:pt x="207645" y="123825"/>
                              </a:cubicBezTo>
                              <a:cubicBezTo>
                                <a:pt x="207645" y="123825"/>
                                <a:pt x="206692" y="123825"/>
                                <a:pt x="206692" y="124778"/>
                              </a:cubicBezTo>
                              <a:cubicBezTo>
                                <a:pt x="206692" y="124778"/>
                                <a:pt x="207645" y="124778"/>
                                <a:pt x="207645" y="125730"/>
                              </a:cubicBezTo>
                              <a:close/>
                              <a:moveTo>
                                <a:pt x="207645" y="40005"/>
                              </a:moveTo>
                              <a:cubicBezTo>
                                <a:pt x="207645" y="40005"/>
                                <a:pt x="207645" y="40958"/>
                                <a:pt x="208597" y="40958"/>
                              </a:cubicBezTo>
                              <a:cubicBezTo>
                                <a:pt x="209550" y="40958"/>
                                <a:pt x="209550" y="40958"/>
                                <a:pt x="209550" y="40005"/>
                              </a:cubicBezTo>
                              <a:cubicBezTo>
                                <a:pt x="209550" y="40005"/>
                                <a:pt x="208597" y="40005"/>
                                <a:pt x="207645" y="40005"/>
                              </a:cubicBezTo>
                              <a:cubicBezTo>
                                <a:pt x="207645" y="40005"/>
                                <a:pt x="207645" y="40005"/>
                                <a:pt x="207645" y="40005"/>
                              </a:cubicBezTo>
                              <a:close/>
                              <a:moveTo>
                                <a:pt x="207645" y="160972"/>
                              </a:moveTo>
                              <a:cubicBezTo>
                                <a:pt x="207645" y="160972"/>
                                <a:pt x="207645" y="160972"/>
                                <a:pt x="207645" y="160972"/>
                              </a:cubicBezTo>
                              <a:lnTo>
                                <a:pt x="213360" y="160020"/>
                              </a:lnTo>
                              <a:cubicBezTo>
                                <a:pt x="213360" y="159068"/>
                                <a:pt x="212407" y="160020"/>
                                <a:pt x="211455" y="159068"/>
                              </a:cubicBezTo>
                              <a:cubicBezTo>
                                <a:pt x="209550" y="159068"/>
                                <a:pt x="207645" y="158115"/>
                                <a:pt x="207645" y="160972"/>
                              </a:cubicBezTo>
                              <a:close/>
                              <a:moveTo>
                                <a:pt x="207645" y="214313"/>
                              </a:moveTo>
                              <a:cubicBezTo>
                                <a:pt x="207645" y="215265"/>
                                <a:pt x="207645" y="215265"/>
                                <a:pt x="207645" y="214313"/>
                              </a:cubicBezTo>
                              <a:lnTo>
                                <a:pt x="207645" y="215265"/>
                              </a:lnTo>
                              <a:cubicBezTo>
                                <a:pt x="207645" y="216218"/>
                                <a:pt x="208597" y="216218"/>
                                <a:pt x="207645" y="214313"/>
                              </a:cubicBezTo>
                              <a:cubicBezTo>
                                <a:pt x="208597" y="215265"/>
                                <a:pt x="207645" y="215265"/>
                                <a:pt x="207645" y="214313"/>
                              </a:cubicBezTo>
                              <a:close/>
                              <a:moveTo>
                                <a:pt x="208597" y="119063"/>
                              </a:moveTo>
                              <a:cubicBezTo>
                                <a:pt x="207645" y="119063"/>
                                <a:pt x="206692" y="120015"/>
                                <a:pt x="207645" y="120015"/>
                              </a:cubicBezTo>
                              <a:cubicBezTo>
                                <a:pt x="208597" y="120968"/>
                                <a:pt x="209550" y="121920"/>
                                <a:pt x="211455" y="121920"/>
                              </a:cubicBezTo>
                              <a:cubicBezTo>
                                <a:pt x="213360" y="121920"/>
                                <a:pt x="213360" y="120015"/>
                                <a:pt x="213360" y="119063"/>
                              </a:cubicBezTo>
                              <a:cubicBezTo>
                                <a:pt x="213360" y="118110"/>
                                <a:pt x="215265" y="119063"/>
                                <a:pt x="215265" y="117158"/>
                              </a:cubicBezTo>
                              <a:cubicBezTo>
                                <a:pt x="215265" y="117158"/>
                                <a:pt x="215265" y="117158"/>
                                <a:pt x="215265" y="117158"/>
                              </a:cubicBezTo>
                              <a:cubicBezTo>
                                <a:pt x="213360" y="117158"/>
                                <a:pt x="213360" y="118110"/>
                                <a:pt x="213360" y="119063"/>
                              </a:cubicBezTo>
                              <a:cubicBezTo>
                                <a:pt x="212407" y="119063"/>
                                <a:pt x="210502" y="118110"/>
                                <a:pt x="208597" y="119063"/>
                              </a:cubicBezTo>
                              <a:close/>
                              <a:moveTo>
                                <a:pt x="211455" y="244793"/>
                              </a:moveTo>
                              <a:cubicBezTo>
                                <a:pt x="210502" y="244793"/>
                                <a:pt x="210502" y="245745"/>
                                <a:pt x="209550" y="245745"/>
                              </a:cubicBezTo>
                              <a:cubicBezTo>
                                <a:pt x="209550" y="245745"/>
                                <a:pt x="209550" y="246697"/>
                                <a:pt x="211455" y="247650"/>
                              </a:cubicBezTo>
                              <a:cubicBezTo>
                                <a:pt x="211455" y="247650"/>
                                <a:pt x="212407" y="246697"/>
                                <a:pt x="212407" y="245745"/>
                              </a:cubicBezTo>
                              <a:cubicBezTo>
                                <a:pt x="212407" y="245745"/>
                                <a:pt x="211455" y="244793"/>
                                <a:pt x="211455" y="244793"/>
                              </a:cubicBezTo>
                              <a:close/>
                              <a:moveTo>
                                <a:pt x="217170" y="212408"/>
                              </a:moveTo>
                              <a:cubicBezTo>
                                <a:pt x="217170" y="212408"/>
                                <a:pt x="218122" y="212408"/>
                                <a:pt x="218122" y="211455"/>
                              </a:cubicBezTo>
                              <a:cubicBezTo>
                                <a:pt x="218122" y="210503"/>
                                <a:pt x="217170" y="210503"/>
                                <a:pt x="216217" y="210503"/>
                              </a:cubicBezTo>
                              <a:cubicBezTo>
                                <a:pt x="214313" y="210503"/>
                                <a:pt x="214313" y="212408"/>
                                <a:pt x="214313" y="213360"/>
                              </a:cubicBezTo>
                              <a:cubicBezTo>
                                <a:pt x="212407" y="213360"/>
                                <a:pt x="211455" y="213360"/>
                                <a:pt x="210502" y="215265"/>
                              </a:cubicBezTo>
                              <a:cubicBezTo>
                                <a:pt x="210502" y="215265"/>
                                <a:pt x="210502" y="216218"/>
                                <a:pt x="210502" y="216218"/>
                              </a:cubicBezTo>
                              <a:cubicBezTo>
                                <a:pt x="212407" y="216218"/>
                                <a:pt x="212407" y="214313"/>
                                <a:pt x="213360" y="214313"/>
                              </a:cubicBezTo>
                              <a:lnTo>
                                <a:pt x="217170" y="212408"/>
                              </a:lnTo>
                              <a:close/>
                              <a:moveTo>
                                <a:pt x="212407" y="102870"/>
                              </a:moveTo>
                              <a:cubicBezTo>
                                <a:pt x="212407" y="103822"/>
                                <a:pt x="213360" y="103822"/>
                                <a:pt x="213360" y="102870"/>
                              </a:cubicBezTo>
                              <a:cubicBezTo>
                                <a:pt x="214313" y="102870"/>
                                <a:pt x="215265" y="102870"/>
                                <a:pt x="215265" y="101918"/>
                              </a:cubicBezTo>
                              <a:cubicBezTo>
                                <a:pt x="215265" y="100965"/>
                                <a:pt x="214313" y="100965"/>
                                <a:pt x="213360" y="101918"/>
                              </a:cubicBezTo>
                              <a:cubicBezTo>
                                <a:pt x="213360" y="101918"/>
                                <a:pt x="213360" y="102870"/>
                                <a:pt x="212407" y="102870"/>
                              </a:cubicBezTo>
                              <a:close/>
                              <a:moveTo>
                                <a:pt x="213360" y="74295"/>
                              </a:moveTo>
                              <a:cubicBezTo>
                                <a:pt x="213360" y="75247"/>
                                <a:pt x="213360" y="75247"/>
                                <a:pt x="214313" y="75247"/>
                              </a:cubicBezTo>
                              <a:cubicBezTo>
                                <a:pt x="215265" y="75247"/>
                                <a:pt x="215265" y="74295"/>
                                <a:pt x="215265" y="73343"/>
                              </a:cubicBezTo>
                              <a:cubicBezTo>
                                <a:pt x="215265" y="72390"/>
                                <a:pt x="214313" y="72390"/>
                                <a:pt x="214313" y="72390"/>
                              </a:cubicBezTo>
                              <a:cubicBezTo>
                                <a:pt x="213360" y="73343"/>
                                <a:pt x="213360" y="73343"/>
                                <a:pt x="213360" y="74295"/>
                              </a:cubicBezTo>
                              <a:close/>
                              <a:moveTo>
                                <a:pt x="219075" y="87630"/>
                              </a:moveTo>
                              <a:cubicBezTo>
                                <a:pt x="219075" y="85725"/>
                                <a:pt x="217170" y="84772"/>
                                <a:pt x="215265" y="83820"/>
                              </a:cubicBezTo>
                              <a:cubicBezTo>
                                <a:pt x="214313" y="83820"/>
                                <a:pt x="213360" y="83820"/>
                                <a:pt x="213360" y="84772"/>
                              </a:cubicBezTo>
                              <a:cubicBezTo>
                                <a:pt x="213360" y="86678"/>
                                <a:pt x="216217" y="86678"/>
                                <a:pt x="219075" y="87630"/>
                              </a:cubicBezTo>
                              <a:lnTo>
                                <a:pt x="219075" y="87630"/>
                              </a:lnTo>
                              <a:close/>
                              <a:moveTo>
                                <a:pt x="215265" y="134303"/>
                              </a:moveTo>
                              <a:cubicBezTo>
                                <a:pt x="215265" y="134303"/>
                                <a:pt x="214313" y="134303"/>
                                <a:pt x="213360" y="134303"/>
                              </a:cubicBezTo>
                              <a:cubicBezTo>
                                <a:pt x="213360" y="134303"/>
                                <a:pt x="213360" y="134303"/>
                                <a:pt x="213360" y="134303"/>
                              </a:cubicBezTo>
                              <a:lnTo>
                                <a:pt x="214313" y="135255"/>
                              </a:lnTo>
                              <a:lnTo>
                                <a:pt x="215265" y="134303"/>
                              </a:lnTo>
                              <a:close/>
                              <a:moveTo>
                                <a:pt x="214313" y="219075"/>
                              </a:moveTo>
                              <a:cubicBezTo>
                                <a:pt x="213360" y="219075"/>
                                <a:pt x="213360" y="220028"/>
                                <a:pt x="214313" y="219075"/>
                              </a:cubicBezTo>
                              <a:cubicBezTo>
                                <a:pt x="213360" y="220980"/>
                                <a:pt x="214313" y="220980"/>
                                <a:pt x="215265" y="220980"/>
                              </a:cubicBezTo>
                              <a:cubicBezTo>
                                <a:pt x="215265" y="220980"/>
                                <a:pt x="215265" y="220028"/>
                                <a:pt x="216217" y="220028"/>
                              </a:cubicBezTo>
                              <a:cubicBezTo>
                                <a:pt x="216217" y="220028"/>
                                <a:pt x="215265" y="219075"/>
                                <a:pt x="214313" y="219075"/>
                              </a:cubicBezTo>
                              <a:close/>
                              <a:moveTo>
                                <a:pt x="216217" y="179070"/>
                              </a:moveTo>
                              <a:cubicBezTo>
                                <a:pt x="214313" y="179070"/>
                                <a:pt x="215265" y="180975"/>
                                <a:pt x="215265" y="181928"/>
                              </a:cubicBezTo>
                              <a:cubicBezTo>
                                <a:pt x="214313" y="183833"/>
                                <a:pt x="215265" y="184785"/>
                                <a:pt x="217170" y="184785"/>
                              </a:cubicBezTo>
                              <a:cubicBezTo>
                                <a:pt x="218122" y="184785"/>
                                <a:pt x="219075" y="183833"/>
                                <a:pt x="219075" y="182880"/>
                              </a:cubicBezTo>
                              <a:cubicBezTo>
                                <a:pt x="218122" y="180975"/>
                                <a:pt x="217170" y="179070"/>
                                <a:pt x="216217" y="179070"/>
                              </a:cubicBezTo>
                              <a:close/>
                              <a:moveTo>
                                <a:pt x="216217" y="147638"/>
                              </a:moveTo>
                              <a:cubicBezTo>
                                <a:pt x="216217" y="147638"/>
                                <a:pt x="217170" y="148590"/>
                                <a:pt x="216217" y="147638"/>
                              </a:cubicBezTo>
                              <a:cubicBezTo>
                                <a:pt x="217170" y="148590"/>
                                <a:pt x="218122" y="147638"/>
                                <a:pt x="218122" y="147638"/>
                              </a:cubicBezTo>
                              <a:cubicBezTo>
                                <a:pt x="217170" y="147638"/>
                                <a:pt x="217170" y="146685"/>
                                <a:pt x="216217" y="147638"/>
                              </a:cubicBezTo>
                              <a:cubicBezTo>
                                <a:pt x="217170" y="146685"/>
                                <a:pt x="216217" y="147638"/>
                                <a:pt x="216217" y="147638"/>
                              </a:cubicBezTo>
                              <a:close/>
                              <a:moveTo>
                                <a:pt x="216217" y="167640"/>
                              </a:moveTo>
                              <a:cubicBezTo>
                                <a:pt x="216217" y="167640"/>
                                <a:pt x="216217" y="168593"/>
                                <a:pt x="217170" y="168593"/>
                              </a:cubicBezTo>
                              <a:lnTo>
                                <a:pt x="217170" y="167640"/>
                              </a:lnTo>
                              <a:cubicBezTo>
                                <a:pt x="217170" y="166688"/>
                                <a:pt x="217170" y="165735"/>
                                <a:pt x="216217" y="165735"/>
                              </a:cubicBezTo>
                              <a:cubicBezTo>
                                <a:pt x="216217" y="166688"/>
                                <a:pt x="216217" y="166688"/>
                                <a:pt x="216217" y="167640"/>
                              </a:cubicBezTo>
                              <a:close/>
                              <a:moveTo>
                                <a:pt x="217170" y="109538"/>
                              </a:moveTo>
                              <a:cubicBezTo>
                                <a:pt x="217170" y="110490"/>
                                <a:pt x="217170" y="111443"/>
                                <a:pt x="218122" y="110490"/>
                              </a:cubicBezTo>
                              <a:cubicBezTo>
                                <a:pt x="219075" y="109538"/>
                                <a:pt x="219075" y="108585"/>
                                <a:pt x="220027" y="107633"/>
                              </a:cubicBezTo>
                              <a:cubicBezTo>
                                <a:pt x="220027" y="106680"/>
                                <a:pt x="220027" y="106680"/>
                                <a:pt x="219075" y="106680"/>
                              </a:cubicBezTo>
                              <a:cubicBezTo>
                                <a:pt x="217170" y="106680"/>
                                <a:pt x="216217" y="108585"/>
                                <a:pt x="217170" y="109538"/>
                              </a:cubicBezTo>
                              <a:close/>
                              <a:moveTo>
                                <a:pt x="217170" y="51435"/>
                              </a:moveTo>
                              <a:cubicBezTo>
                                <a:pt x="218122" y="51435"/>
                                <a:pt x="218122" y="51435"/>
                                <a:pt x="219075" y="51435"/>
                              </a:cubicBezTo>
                              <a:cubicBezTo>
                                <a:pt x="219075" y="51435"/>
                                <a:pt x="219075" y="50483"/>
                                <a:pt x="219075" y="50483"/>
                              </a:cubicBezTo>
                              <a:cubicBezTo>
                                <a:pt x="219075" y="50483"/>
                                <a:pt x="217170" y="49530"/>
                                <a:pt x="217170" y="51435"/>
                              </a:cubicBezTo>
                              <a:lnTo>
                                <a:pt x="217170" y="51435"/>
                              </a:lnTo>
                              <a:close/>
                              <a:moveTo>
                                <a:pt x="218122" y="91440"/>
                              </a:moveTo>
                              <a:cubicBezTo>
                                <a:pt x="218122" y="91440"/>
                                <a:pt x="217170" y="91440"/>
                                <a:pt x="217170" y="93345"/>
                              </a:cubicBezTo>
                              <a:cubicBezTo>
                                <a:pt x="217170" y="93345"/>
                                <a:pt x="217170" y="94297"/>
                                <a:pt x="218122" y="94297"/>
                              </a:cubicBezTo>
                              <a:cubicBezTo>
                                <a:pt x="219075" y="94297"/>
                                <a:pt x="219075" y="94297"/>
                                <a:pt x="219075" y="94297"/>
                              </a:cubicBezTo>
                              <a:cubicBezTo>
                                <a:pt x="220027" y="91440"/>
                                <a:pt x="219075" y="90488"/>
                                <a:pt x="218122" y="91440"/>
                              </a:cubicBezTo>
                              <a:close/>
                              <a:moveTo>
                                <a:pt x="217170" y="216218"/>
                              </a:moveTo>
                              <a:cubicBezTo>
                                <a:pt x="217170" y="217170"/>
                                <a:pt x="218122" y="217170"/>
                                <a:pt x="218122" y="217170"/>
                              </a:cubicBezTo>
                              <a:cubicBezTo>
                                <a:pt x="220027" y="220028"/>
                                <a:pt x="222885" y="218122"/>
                                <a:pt x="222885" y="218122"/>
                              </a:cubicBezTo>
                              <a:cubicBezTo>
                                <a:pt x="222885" y="217170"/>
                                <a:pt x="220980" y="214313"/>
                                <a:pt x="218122" y="216218"/>
                              </a:cubicBezTo>
                              <a:cubicBezTo>
                                <a:pt x="218122" y="215265"/>
                                <a:pt x="217170" y="215265"/>
                                <a:pt x="217170" y="216218"/>
                              </a:cubicBezTo>
                              <a:close/>
                              <a:moveTo>
                                <a:pt x="222885" y="228600"/>
                              </a:moveTo>
                              <a:cubicBezTo>
                                <a:pt x="221932" y="227647"/>
                                <a:pt x="220980" y="228600"/>
                                <a:pt x="220980" y="230505"/>
                              </a:cubicBezTo>
                              <a:cubicBezTo>
                                <a:pt x="220980" y="232410"/>
                                <a:pt x="218122" y="230505"/>
                                <a:pt x="217170" y="231458"/>
                              </a:cubicBezTo>
                              <a:cubicBezTo>
                                <a:pt x="219075" y="234315"/>
                                <a:pt x="220027" y="237172"/>
                                <a:pt x="222885" y="240030"/>
                              </a:cubicBezTo>
                              <a:cubicBezTo>
                                <a:pt x="222885" y="238125"/>
                                <a:pt x="226695" y="237172"/>
                                <a:pt x="228600" y="234315"/>
                              </a:cubicBezTo>
                              <a:cubicBezTo>
                                <a:pt x="232410" y="232410"/>
                                <a:pt x="224790" y="229553"/>
                                <a:pt x="222885" y="228600"/>
                              </a:cubicBezTo>
                              <a:close/>
                              <a:moveTo>
                                <a:pt x="220027" y="246697"/>
                              </a:moveTo>
                              <a:cubicBezTo>
                                <a:pt x="219075" y="246697"/>
                                <a:pt x="217170" y="246697"/>
                                <a:pt x="217170" y="247650"/>
                              </a:cubicBezTo>
                              <a:cubicBezTo>
                                <a:pt x="217170" y="247650"/>
                                <a:pt x="218122" y="249555"/>
                                <a:pt x="218122" y="250508"/>
                              </a:cubicBezTo>
                              <a:cubicBezTo>
                                <a:pt x="219075" y="250508"/>
                                <a:pt x="219075" y="249555"/>
                                <a:pt x="220027" y="249555"/>
                              </a:cubicBezTo>
                              <a:cubicBezTo>
                                <a:pt x="220027" y="248603"/>
                                <a:pt x="220980" y="246697"/>
                                <a:pt x="220027" y="246697"/>
                              </a:cubicBezTo>
                              <a:close/>
                              <a:moveTo>
                                <a:pt x="218122" y="157163"/>
                              </a:moveTo>
                              <a:cubicBezTo>
                                <a:pt x="218122" y="158115"/>
                                <a:pt x="219075" y="159068"/>
                                <a:pt x="219075" y="159068"/>
                              </a:cubicBezTo>
                              <a:cubicBezTo>
                                <a:pt x="220980" y="159068"/>
                                <a:pt x="221932" y="159068"/>
                                <a:pt x="222885" y="157163"/>
                              </a:cubicBezTo>
                              <a:cubicBezTo>
                                <a:pt x="222885" y="156210"/>
                                <a:pt x="221932" y="155258"/>
                                <a:pt x="220980" y="155258"/>
                              </a:cubicBezTo>
                              <a:cubicBezTo>
                                <a:pt x="220027" y="155258"/>
                                <a:pt x="218122" y="156210"/>
                                <a:pt x="218122" y="157163"/>
                              </a:cubicBezTo>
                              <a:close/>
                              <a:moveTo>
                                <a:pt x="220027" y="191453"/>
                              </a:moveTo>
                              <a:lnTo>
                                <a:pt x="218122" y="191453"/>
                              </a:lnTo>
                              <a:cubicBezTo>
                                <a:pt x="218122" y="191453"/>
                                <a:pt x="218122" y="192405"/>
                                <a:pt x="218122" y="193358"/>
                              </a:cubicBezTo>
                              <a:cubicBezTo>
                                <a:pt x="218122" y="194310"/>
                                <a:pt x="219075" y="193358"/>
                                <a:pt x="220027" y="193358"/>
                              </a:cubicBezTo>
                              <a:cubicBezTo>
                                <a:pt x="220980" y="192405"/>
                                <a:pt x="220980" y="191453"/>
                                <a:pt x="220027" y="191453"/>
                              </a:cubicBezTo>
                              <a:close/>
                              <a:moveTo>
                                <a:pt x="220980" y="200978"/>
                              </a:moveTo>
                              <a:cubicBezTo>
                                <a:pt x="220980" y="200978"/>
                                <a:pt x="220027" y="200025"/>
                                <a:pt x="220027" y="200025"/>
                              </a:cubicBezTo>
                              <a:lnTo>
                                <a:pt x="219075" y="200025"/>
                              </a:lnTo>
                              <a:cubicBezTo>
                                <a:pt x="219075" y="200978"/>
                                <a:pt x="219075" y="200978"/>
                                <a:pt x="219075" y="201930"/>
                              </a:cubicBezTo>
                              <a:cubicBezTo>
                                <a:pt x="220027" y="200978"/>
                                <a:pt x="220980" y="201930"/>
                                <a:pt x="220980" y="200978"/>
                              </a:cubicBezTo>
                              <a:close/>
                              <a:moveTo>
                                <a:pt x="220980" y="205740"/>
                              </a:moveTo>
                              <a:cubicBezTo>
                                <a:pt x="220980" y="205740"/>
                                <a:pt x="219075" y="205740"/>
                                <a:pt x="219075" y="205740"/>
                              </a:cubicBezTo>
                              <a:cubicBezTo>
                                <a:pt x="219075" y="205740"/>
                                <a:pt x="219075" y="206693"/>
                                <a:pt x="220027" y="207645"/>
                              </a:cubicBezTo>
                              <a:cubicBezTo>
                                <a:pt x="220027" y="207645"/>
                                <a:pt x="220980" y="206693"/>
                                <a:pt x="220980" y="205740"/>
                              </a:cubicBezTo>
                              <a:cubicBezTo>
                                <a:pt x="220980" y="206693"/>
                                <a:pt x="220980" y="205740"/>
                                <a:pt x="220980" y="205740"/>
                              </a:cubicBezTo>
                              <a:close/>
                              <a:moveTo>
                                <a:pt x="220980" y="78105"/>
                              </a:moveTo>
                              <a:cubicBezTo>
                                <a:pt x="220980" y="79058"/>
                                <a:pt x="220980" y="79058"/>
                                <a:pt x="220980" y="79058"/>
                              </a:cubicBezTo>
                              <a:lnTo>
                                <a:pt x="220980" y="78105"/>
                              </a:lnTo>
                              <a:cubicBezTo>
                                <a:pt x="221932" y="78105"/>
                                <a:pt x="220980" y="78105"/>
                                <a:pt x="220980" y="78105"/>
                              </a:cubicBezTo>
                              <a:cubicBezTo>
                                <a:pt x="220980" y="78105"/>
                                <a:pt x="220980" y="78105"/>
                                <a:pt x="220980" y="78105"/>
                              </a:cubicBezTo>
                              <a:close/>
                              <a:moveTo>
                                <a:pt x="224790" y="172403"/>
                              </a:moveTo>
                              <a:cubicBezTo>
                                <a:pt x="222885" y="172403"/>
                                <a:pt x="221932" y="174308"/>
                                <a:pt x="221932" y="175260"/>
                              </a:cubicBezTo>
                              <a:cubicBezTo>
                                <a:pt x="221932" y="176213"/>
                                <a:pt x="225742" y="180022"/>
                                <a:pt x="227647" y="180022"/>
                              </a:cubicBezTo>
                              <a:cubicBezTo>
                                <a:pt x="228600" y="180022"/>
                                <a:pt x="228600" y="179070"/>
                                <a:pt x="228600" y="178118"/>
                              </a:cubicBezTo>
                              <a:cubicBezTo>
                                <a:pt x="227647" y="175260"/>
                                <a:pt x="226695" y="172403"/>
                                <a:pt x="224790" y="172403"/>
                              </a:cubicBezTo>
                              <a:close/>
                              <a:moveTo>
                                <a:pt x="224790" y="240983"/>
                              </a:moveTo>
                              <a:cubicBezTo>
                                <a:pt x="225742" y="243840"/>
                                <a:pt x="225742" y="245745"/>
                                <a:pt x="223838" y="247650"/>
                              </a:cubicBezTo>
                              <a:cubicBezTo>
                                <a:pt x="222885" y="248603"/>
                                <a:pt x="222885" y="249555"/>
                                <a:pt x="223838" y="249555"/>
                              </a:cubicBezTo>
                              <a:cubicBezTo>
                                <a:pt x="224790" y="249555"/>
                                <a:pt x="229552" y="247650"/>
                                <a:pt x="229552" y="247650"/>
                              </a:cubicBezTo>
                              <a:cubicBezTo>
                                <a:pt x="230505" y="245745"/>
                                <a:pt x="227647" y="244793"/>
                                <a:pt x="224790" y="240983"/>
                              </a:cubicBezTo>
                              <a:close/>
                              <a:moveTo>
                                <a:pt x="224790" y="191453"/>
                              </a:moveTo>
                              <a:cubicBezTo>
                                <a:pt x="225742" y="190500"/>
                                <a:pt x="228600" y="191453"/>
                                <a:pt x="228600" y="188595"/>
                              </a:cubicBezTo>
                              <a:cubicBezTo>
                                <a:pt x="228600" y="187643"/>
                                <a:pt x="226695" y="187643"/>
                                <a:pt x="226695" y="187643"/>
                              </a:cubicBezTo>
                              <a:cubicBezTo>
                                <a:pt x="225742" y="188595"/>
                                <a:pt x="222885" y="187643"/>
                                <a:pt x="222885" y="190500"/>
                              </a:cubicBezTo>
                              <a:cubicBezTo>
                                <a:pt x="223838" y="191453"/>
                                <a:pt x="224790" y="191453"/>
                                <a:pt x="224790" y="191453"/>
                              </a:cubicBezTo>
                              <a:close/>
                              <a:moveTo>
                                <a:pt x="224790" y="88583"/>
                              </a:moveTo>
                              <a:lnTo>
                                <a:pt x="224790" y="88583"/>
                              </a:lnTo>
                              <a:cubicBezTo>
                                <a:pt x="226695" y="88583"/>
                                <a:pt x="225742" y="86678"/>
                                <a:pt x="226695" y="85725"/>
                              </a:cubicBezTo>
                              <a:cubicBezTo>
                                <a:pt x="226695" y="85725"/>
                                <a:pt x="227647" y="85725"/>
                                <a:pt x="228600" y="86678"/>
                              </a:cubicBezTo>
                              <a:cubicBezTo>
                                <a:pt x="229552" y="86678"/>
                                <a:pt x="230505" y="86678"/>
                                <a:pt x="230505" y="85725"/>
                              </a:cubicBezTo>
                              <a:cubicBezTo>
                                <a:pt x="230505" y="84772"/>
                                <a:pt x="228600" y="85725"/>
                                <a:pt x="228600" y="85725"/>
                              </a:cubicBezTo>
                              <a:cubicBezTo>
                                <a:pt x="227647" y="85725"/>
                                <a:pt x="227647" y="86678"/>
                                <a:pt x="226695" y="86678"/>
                              </a:cubicBezTo>
                              <a:cubicBezTo>
                                <a:pt x="225742" y="86678"/>
                                <a:pt x="224790" y="86678"/>
                                <a:pt x="224790" y="88583"/>
                              </a:cubicBezTo>
                              <a:close/>
                              <a:moveTo>
                                <a:pt x="226695" y="116205"/>
                              </a:moveTo>
                              <a:lnTo>
                                <a:pt x="226695" y="115253"/>
                              </a:lnTo>
                              <a:cubicBezTo>
                                <a:pt x="225742" y="114300"/>
                                <a:pt x="224790" y="116205"/>
                                <a:pt x="224790" y="116205"/>
                              </a:cubicBezTo>
                              <a:lnTo>
                                <a:pt x="224790" y="117158"/>
                              </a:lnTo>
                              <a:cubicBezTo>
                                <a:pt x="225742" y="117158"/>
                                <a:pt x="226695" y="116205"/>
                                <a:pt x="226695" y="116205"/>
                              </a:cubicBezTo>
                              <a:close/>
                              <a:moveTo>
                                <a:pt x="224790" y="141922"/>
                              </a:moveTo>
                              <a:cubicBezTo>
                                <a:pt x="224790" y="141922"/>
                                <a:pt x="224790" y="142875"/>
                                <a:pt x="225742" y="143828"/>
                              </a:cubicBezTo>
                              <a:cubicBezTo>
                                <a:pt x="225742" y="143828"/>
                                <a:pt x="226695" y="143828"/>
                                <a:pt x="226695" y="142875"/>
                              </a:cubicBezTo>
                              <a:cubicBezTo>
                                <a:pt x="226695" y="141922"/>
                                <a:pt x="226695" y="140970"/>
                                <a:pt x="225742" y="140970"/>
                              </a:cubicBezTo>
                              <a:cubicBezTo>
                                <a:pt x="224790" y="140018"/>
                                <a:pt x="224790" y="140970"/>
                                <a:pt x="224790" y="141922"/>
                              </a:cubicBezTo>
                              <a:close/>
                              <a:moveTo>
                                <a:pt x="225742" y="195263"/>
                              </a:moveTo>
                              <a:cubicBezTo>
                                <a:pt x="225742" y="196215"/>
                                <a:pt x="225742" y="196215"/>
                                <a:pt x="225742" y="195263"/>
                              </a:cubicBezTo>
                              <a:lnTo>
                                <a:pt x="226695" y="195263"/>
                              </a:lnTo>
                              <a:cubicBezTo>
                                <a:pt x="226695" y="195263"/>
                                <a:pt x="226695" y="195263"/>
                                <a:pt x="225742" y="195263"/>
                              </a:cubicBezTo>
                              <a:cubicBezTo>
                                <a:pt x="225742" y="195263"/>
                                <a:pt x="225742" y="195263"/>
                                <a:pt x="225742" y="195263"/>
                              </a:cubicBezTo>
                              <a:close/>
                              <a:moveTo>
                                <a:pt x="227647" y="71438"/>
                              </a:moveTo>
                              <a:cubicBezTo>
                                <a:pt x="228600" y="71438"/>
                                <a:pt x="229552" y="71438"/>
                                <a:pt x="230505" y="69533"/>
                              </a:cubicBezTo>
                              <a:cubicBezTo>
                                <a:pt x="230505" y="68580"/>
                                <a:pt x="229552" y="68580"/>
                                <a:pt x="228600" y="69533"/>
                              </a:cubicBezTo>
                              <a:cubicBezTo>
                                <a:pt x="227647" y="69533"/>
                                <a:pt x="226695" y="69533"/>
                                <a:pt x="226695" y="71438"/>
                              </a:cubicBezTo>
                              <a:cubicBezTo>
                                <a:pt x="225742" y="71438"/>
                                <a:pt x="226695" y="72390"/>
                                <a:pt x="227647" y="71438"/>
                              </a:cubicBezTo>
                              <a:close/>
                              <a:moveTo>
                                <a:pt x="228600" y="208597"/>
                              </a:moveTo>
                              <a:cubicBezTo>
                                <a:pt x="227647" y="208597"/>
                                <a:pt x="226695" y="208597"/>
                                <a:pt x="226695" y="209550"/>
                              </a:cubicBezTo>
                              <a:cubicBezTo>
                                <a:pt x="226695" y="211455"/>
                                <a:pt x="224790" y="215265"/>
                                <a:pt x="226695" y="216218"/>
                              </a:cubicBezTo>
                              <a:cubicBezTo>
                                <a:pt x="226695" y="217170"/>
                                <a:pt x="230505" y="213360"/>
                                <a:pt x="231457" y="214313"/>
                              </a:cubicBezTo>
                              <a:cubicBezTo>
                                <a:pt x="231457" y="214313"/>
                                <a:pt x="232410" y="214313"/>
                                <a:pt x="233363" y="214313"/>
                              </a:cubicBezTo>
                              <a:cubicBezTo>
                                <a:pt x="232410" y="211455"/>
                                <a:pt x="230505" y="210503"/>
                                <a:pt x="228600" y="208597"/>
                              </a:cubicBezTo>
                              <a:close/>
                              <a:moveTo>
                                <a:pt x="228600" y="100013"/>
                              </a:moveTo>
                              <a:cubicBezTo>
                                <a:pt x="227647" y="100013"/>
                                <a:pt x="227647" y="99060"/>
                                <a:pt x="227647" y="99060"/>
                              </a:cubicBezTo>
                              <a:cubicBezTo>
                                <a:pt x="226695" y="99060"/>
                                <a:pt x="226695" y="99060"/>
                                <a:pt x="226695" y="100013"/>
                              </a:cubicBezTo>
                              <a:cubicBezTo>
                                <a:pt x="226695" y="100013"/>
                                <a:pt x="226695" y="100013"/>
                                <a:pt x="227647" y="100013"/>
                              </a:cubicBezTo>
                              <a:cubicBezTo>
                                <a:pt x="227647" y="100013"/>
                                <a:pt x="228600" y="100013"/>
                                <a:pt x="228600" y="100013"/>
                              </a:cubicBezTo>
                              <a:close/>
                              <a:moveTo>
                                <a:pt x="228600" y="219075"/>
                              </a:moveTo>
                              <a:cubicBezTo>
                                <a:pt x="227647" y="219075"/>
                                <a:pt x="226695" y="219075"/>
                                <a:pt x="226695" y="220028"/>
                              </a:cubicBezTo>
                              <a:lnTo>
                                <a:pt x="226695" y="220980"/>
                              </a:lnTo>
                              <a:cubicBezTo>
                                <a:pt x="228600" y="220980"/>
                                <a:pt x="228600" y="220028"/>
                                <a:pt x="228600" y="219075"/>
                              </a:cubicBezTo>
                              <a:cubicBezTo>
                                <a:pt x="229552" y="220028"/>
                                <a:pt x="229552" y="219075"/>
                                <a:pt x="228600" y="219075"/>
                              </a:cubicBezTo>
                              <a:close/>
                              <a:moveTo>
                                <a:pt x="234315" y="220028"/>
                              </a:moveTo>
                              <a:cubicBezTo>
                                <a:pt x="234315" y="219075"/>
                                <a:pt x="234315" y="219075"/>
                                <a:pt x="233363" y="218122"/>
                              </a:cubicBezTo>
                              <a:cubicBezTo>
                                <a:pt x="232410" y="217170"/>
                                <a:pt x="231457" y="218122"/>
                                <a:pt x="231457" y="218122"/>
                              </a:cubicBezTo>
                              <a:cubicBezTo>
                                <a:pt x="232410" y="221933"/>
                                <a:pt x="227647" y="222885"/>
                                <a:pt x="228600" y="225743"/>
                              </a:cubicBezTo>
                              <a:cubicBezTo>
                                <a:pt x="228600" y="226695"/>
                                <a:pt x="228600" y="227647"/>
                                <a:pt x="228600" y="227647"/>
                              </a:cubicBezTo>
                              <a:cubicBezTo>
                                <a:pt x="228600" y="227647"/>
                                <a:pt x="229552" y="227647"/>
                                <a:pt x="229552" y="227647"/>
                              </a:cubicBezTo>
                              <a:cubicBezTo>
                                <a:pt x="230505" y="225743"/>
                                <a:pt x="238125" y="226695"/>
                                <a:pt x="234315" y="220028"/>
                              </a:cubicBezTo>
                              <a:close/>
                              <a:moveTo>
                                <a:pt x="228600" y="120015"/>
                              </a:moveTo>
                              <a:cubicBezTo>
                                <a:pt x="228600" y="120968"/>
                                <a:pt x="228600" y="120968"/>
                                <a:pt x="229552" y="120968"/>
                              </a:cubicBezTo>
                              <a:cubicBezTo>
                                <a:pt x="230505" y="120968"/>
                                <a:pt x="231457" y="120968"/>
                                <a:pt x="231457" y="120015"/>
                              </a:cubicBezTo>
                              <a:cubicBezTo>
                                <a:pt x="231457" y="118110"/>
                                <a:pt x="231457" y="118110"/>
                                <a:pt x="230505" y="118110"/>
                              </a:cubicBezTo>
                              <a:cubicBezTo>
                                <a:pt x="230505" y="118110"/>
                                <a:pt x="229552" y="119063"/>
                                <a:pt x="228600" y="120015"/>
                              </a:cubicBezTo>
                              <a:close/>
                              <a:moveTo>
                                <a:pt x="230505" y="127635"/>
                              </a:moveTo>
                              <a:cubicBezTo>
                                <a:pt x="230505" y="127635"/>
                                <a:pt x="230505" y="126683"/>
                                <a:pt x="230505" y="126683"/>
                              </a:cubicBezTo>
                              <a:cubicBezTo>
                                <a:pt x="230505" y="126683"/>
                                <a:pt x="230505" y="125730"/>
                                <a:pt x="230505" y="125730"/>
                              </a:cubicBezTo>
                              <a:lnTo>
                                <a:pt x="229552" y="125730"/>
                              </a:lnTo>
                              <a:cubicBezTo>
                                <a:pt x="229552" y="127635"/>
                                <a:pt x="229552" y="127635"/>
                                <a:pt x="230505" y="127635"/>
                              </a:cubicBezTo>
                              <a:close/>
                              <a:moveTo>
                                <a:pt x="236220" y="175260"/>
                              </a:moveTo>
                              <a:cubicBezTo>
                                <a:pt x="235267" y="174308"/>
                                <a:pt x="234315" y="173355"/>
                                <a:pt x="232410" y="173355"/>
                              </a:cubicBezTo>
                              <a:cubicBezTo>
                                <a:pt x="231457" y="173355"/>
                                <a:pt x="230505" y="173355"/>
                                <a:pt x="230505" y="174308"/>
                              </a:cubicBezTo>
                              <a:cubicBezTo>
                                <a:pt x="230505" y="175260"/>
                                <a:pt x="231457" y="175260"/>
                                <a:pt x="232410" y="176213"/>
                              </a:cubicBezTo>
                              <a:cubicBezTo>
                                <a:pt x="235267" y="177165"/>
                                <a:pt x="233363" y="179070"/>
                                <a:pt x="232410" y="180975"/>
                              </a:cubicBezTo>
                              <a:cubicBezTo>
                                <a:pt x="232410" y="181928"/>
                                <a:pt x="230505" y="182880"/>
                                <a:pt x="231457" y="182880"/>
                              </a:cubicBezTo>
                              <a:cubicBezTo>
                                <a:pt x="232410" y="183833"/>
                                <a:pt x="233363" y="181928"/>
                                <a:pt x="234315" y="180975"/>
                              </a:cubicBezTo>
                              <a:cubicBezTo>
                                <a:pt x="236220" y="179070"/>
                                <a:pt x="236220" y="177165"/>
                                <a:pt x="236220" y="175260"/>
                              </a:cubicBezTo>
                              <a:lnTo>
                                <a:pt x="236220" y="175260"/>
                              </a:lnTo>
                              <a:close/>
                              <a:moveTo>
                                <a:pt x="230505" y="76200"/>
                              </a:moveTo>
                              <a:cubicBezTo>
                                <a:pt x="231457" y="76200"/>
                                <a:pt x="231457" y="76200"/>
                                <a:pt x="230505" y="76200"/>
                              </a:cubicBezTo>
                              <a:cubicBezTo>
                                <a:pt x="231457" y="75247"/>
                                <a:pt x="231457" y="74295"/>
                                <a:pt x="230505" y="73343"/>
                              </a:cubicBezTo>
                              <a:cubicBezTo>
                                <a:pt x="230505" y="73343"/>
                                <a:pt x="229552" y="73343"/>
                                <a:pt x="229552" y="74295"/>
                              </a:cubicBezTo>
                              <a:cubicBezTo>
                                <a:pt x="229552" y="75247"/>
                                <a:pt x="230505" y="76200"/>
                                <a:pt x="230505" y="76200"/>
                              </a:cubicBezTo>
                              <a:close/>
                              <a:moveTo>
                                <a:pt x="231457" y="162878"/>
                              </a:moveTo>
                              <a:cubicBezTo>
                                <a:pt x="231457" y="162878"/>
                                <a:pt x="230505" y="163830"/>
                                <a:pt x="230505" y="163830"/>
                              </a:cubicBezTo>
                              <a:cubicBezTo>
                                <a:pt x="230505" y="164783"/>
                                <a:pt x="230505" y="164783"/>
                                <a:pt x="231457" y="164783"/>
                              </a:cubicBezTo>
                              <a:cubicBezTo>
                                <a:pt x="232410" y="164783"/>
                                <a:pt x="233363" y="164783"/>
                                <a:pt x="233363" y="163830"/>
                              </a:cubicBezTo>
                              <a:cubicBezTo>
                                <a:pt x="233363" y="163830"/>
                                <a:pt x="232410" y="162878"/>
                                <a:pt x="231457" y="162878"/>
                              </a:cubicBezTo>
                              <a:close/>
                              <a:moveTo>
                                <a:pt x="236220" y="238125"/>
                              </a:moveTo>
                              <a:cubicBezTo>
                                <a:pt x="236220" y="238125"/>
                                <a:pt x="234315" y="236220"/>
                                <a:pt x="233363" y="238125"/>
                              </a:cubicBezTo>
                              <a:cubicBezTo>
                                <a:pt x="232410" y="238125"/>
                                <a:pt x="231457" y="238125"/>
                                <a:pt x="231457" y="239078"/>
                              </a:cubicBezTo>
                              <a:lnTo>
                                <a:pt x="231457" y="240030"/>
                              </a:lnTo>
                              <a:cubicBezTo>
                                <a:pt x="233363" y="240030"/>
                                <a:pt x="235267" y="239078"/>
                                <a:pt x="236220" y="238125"/>
                              </a:cubicBezTo>
                              <a:close/>
                              <a:moveTo>
                                <a:pt x="235267" y="192405"/>
                              </a:moveTo>
                              <a:cubicBezTo>
                                <a:pt x="235267" y="192405"/>
                                <a:pt x="235267" y="191453"/>
                                <a:pt x="235267" y="192405"/>
                              </a:cubicBezTo>
                              <a:cubicBezTo>
                                <a:pt x="233363" y="191453"/>
                                <a:pt x="233363" y="192405"/>
                                <a:pt x="232410" y="192405"/>
                              </a:cubicBezTo>
                              <a:cubicBezTo>
                                <a:pt x="232410" y="192405"/>
                                <a:pt x="232410" y="193358"/>
                                <a:pt x="233363" y="193358"/>
                              </a:cubicBezTo>
                              <a:cubicBezTo>
                                <a:pt x="234315" y="193358"/>
                                <a:pt x="234315" y="193358"/>
                                <a:pt x="235267" y="192405"/>
                              </a:cubicBezTo>
                              <a:close/>
                              <a:moveTo>
                                <a:pt x="233363" y="85725"/>
                              </a:moveTo>
                              <a:cubicBezTo>
                                <a:pt x="233363" y="85725"/>
                                <a:pt x="234315" y="85725"/>
                                <a:pt x="234315" y="85725"/>
                              </a:cubicBezTo>
                              <a:lnTo>
                                <a:pt x="234315" y="85725"/>
                              </a:lnTo>
                              <a:cubicBezTo>
                                <a:pt x="234315" y="84772"/>
                                <a:pt x="234315" y="84772"/>
                                <a:pt x="233363" y="85725"/>
                              </a:cubicBezTo>
                              <a:lnTo>
                                <a:pt x="233363" y="85725"/>
                              </a:lnTo>
                              <a:close/>
                              <a:moveTo>
                                <a:pt x="234315" y="200025"/>
                              </a:moveTo>
                              <a:cubicBezTo>
                                <a:pt x="233363" y="200025"/>
                                <a:pt x="233363" y="200978"/>
                                <a:pt x="233363" y="201930"/>
                              </a:cubicBezTo>
                              <a:cubicBezTo>
                                <a:pt x="233363" y="202883"/>
                                <a:pt x="233363" y="203835"/>
                                <a:pt x="234315" y="201930"/>
                              </a:cubicBezTo>
                              <a:cubicBezTo>
                                <a:pt x="234315" y="201930"/>
                                <a:pt x="235267" y="200978"/>
                                <a:pt x="235267" y="200978"/>
                              </a:cubicBezTo>
                              <a:cubicBezTo>
                                <a:pt x="236220" y="200025"/>
                                <a:pt x="235267" y="200025"/>
                                <a:pt x="234315" y="200025"/>
                              </a:cubicBezTo>
                              <a:close/>
                              <a:moveTo>
                                <a:pt x="236220" y="120015"/>
                              </a:moveTo>
                              <a:cubicBezTo>
                                <a:pt x="236220" y="120968"/>
                                <a:pt x="236220" y="121920"/>
                                <a:pt x="238125" y="121920"/>
                              </a:cubicBezTo>
                              <a:cubicBezTo>
                                <a:pt x="239077" y="121920"/>
                                <a:pt x="239077" y="121920"/>
                                <a:pt x="239077" y="120968"/>
                              </a:cubicBezTo>
                              <a:cubicBezTo>
                                <a:pt x="239077" y="120015"/>
                                <a:pt x="238125" y="119063"/>
                                <a:pt x="236220" y="120015"/>
                              </a:cubicBezTo>
                              <a:cubicBezTo>
                                <a:pt x="236220" y="118110"/>
                                <a:pt x="236220" y="119063"/>
                                <a:pt x="236220" y="120015"/>
                              </a:cubicBezTo>
                              <a:close/>
                              <a:moveTo>
                                <a:pt x="236220" y="164783"/>
                              </a:moveTo>
                              <a:cubicBezTo>
                                <a:pt x="238125" y="165735"/>
                                <a:pt x="238125" y="164783"/>
                                <a:pt x="238125" y="163830"/>
                              </a:cubicBezTo>
                              <a:lnTo>
                                <a:pt x="240030" y="163830"/>
                              </a:lnTo>
                              <a:cubicBezTo>
                                <a:pt x="243840" y="163830"/>
                                <a:pt x="247650" y="160020"/>
                                <a:pt x="251460" y="164783"/>
                              </a:cubicBezTo>
                              <a:cubicBezTo>
                                <a:pt x="251460" y="165735"/>
                                <a:pt x="252413" y="164783"/>
                                <a:pt x="252413" y="163830"/>
                              </a:cubicBezTo>
                              <a:cubicBezTo>
                                <a:pt x="251460" y="161925"/>
                                <a:pt x="252413" y="159068"/>
                                <a:pt x="248602" y="160972"/>
                              </a:cubicBezTo>
                              <a:cubicBezTo>
                                <a:pt x="247650" y="161925"/>
                                <a:pt x="245745" y="160020"/>
                                <a:pt x="243840" y="160020"/>
                              </a:cubicBezTo>
                              <a:cubicBezTo>
                                <a:pt x="243840" y="159068"/>
                                <a:pt x="243840" y="156210"/>
                                <a:pt x="241935" y="156210"/>
                              </a:cubicBezTo>
                              <a:cubicBezTo>
                                <a:pt x="240030" y="156210"/>
                                <a:pt x="240030" y="157163"/>
                                <a:pt x="239077" y="158115"/>
                              </a:cubicBezTo>
                              <a:cubicBezTo>
                                <a:pt x="238125" y="160020"/>
                                <a:pt x="239077" y="160972"/>
                                <a:pt x="238125" y="162878"/>
                              </a:cubicBezTo>
                              <a:cubicBezTo>
                                <a:pt x="237172" y="162878"/>
                                <a:pt x="236220" y="160972"/>
                                <a:pt x="235267" y="162878"/>
                              </a:cubicBezTo>
                              <a:cubicBezTo>
                                <a:pt x="236220" y="164783"/>
                                <a:pt x="236220" y="164783"/>
                                <a:pt x="236220" y="164783"/>
                              </a:cubicBezTo>
                              <a:close/>
                              <a:moveTo>
                                <a:pt x="238125" y="231458"/>
                              </a:moveTo>
                              <a:cubicBezTo>
                                <a:pt x="238125" y="231458"/>
                                <a:pt x="237172" y="232410"/>
                                <a:pt x="236220" y="232410"/>
                              </a:cubicBezTo>
                              <a:cubicBezTo>
                                <a:pt x="236220" y="232410"/>
                                <a:pt x="236220" y="233363"/>
                                <a:pt x="237172" y="233363"/>
                              </a:cubicBezTo>
                              <a:cubicBezTo>
                                <a:pt x="237172" y="233363"/>
                                <a:pt x="238125" y="233363"/>
                                <a:pt x="238125" y="232410"/>
                              </a:cubicBezTo>
                              <a:cubicBezTo>
                                <a:pt x="239077" y="231458"/>
                                <a:pt x="239077" y="230505"/>
                                <a:pt x="238125" y="231458"/>
                              </a:cubicBezTo>
                              <a:close/>
                              <a:moveTo>
                                <a:pt x="238125" y="200978"/>
                              </a:moveTo>
                              <a:cubicBezTo>
                                <a:pt x="238125" y="200978"/>
                                <a:pt x="241935" y="202883"/>
                                <a:pt x="242888" y="202883"/>
                              </a:cubicBezTo>
                              <a:cubicBezTo>
                                <a:pt x="244792" y="202883"/>
                                <a:pt x="243840" y="200025"/>
                                <a:pt x="243840" y="199072"/>
                              </a:cubicBezTo>
                              <a:cubicBezTo>
                                <a:pt x="243840" y="198120"/>
                                <a:pt x="243840" y="197168"/>
                                <a:pt x="242888" y="197168"/>
                              </a:cubicBezTo>
                              <a:cubicBezTo>
                                <a:pt x="241935" y="197168"/>
                                <a:pt x="239077" y="200025"/>
                                <a:pt x="238125" y="200978"/>
                              </a:cubicBezTo>
                              <a:close/>
                              <a:moveTo>
                                <a:pt x="239077" y="177165"/>
                              </a:moveTo>
                              <a:cubicBezTo>
                                <a:pt x="239077" y="177165"/>
                                <a:pt x="240030" y="177165"/>
                                <a:pt x="239077" y="177165"/>
                              </a:cubicBezTo>
                              <a:cubicBezTo>
                                <a:pt x="240030" y="175260"/>
                                <a:pt x="240030" y="175260"/>
                                <a:pt x="239077" y="175260"/>
                              </a:cubicBezTo>
                              <a:cubicBezTo>
                                <a:pt x="239077" y="175260"/>
                                <a:pt x="239077" y="175260"/>
                                <a:pt x="238125" y="176213"/>
                              </a:cubicBezTo>
                              <a:cubicBezTo>
                                <a:pt x="238125" y="176213"/>
                                <a:pt x="238125" y="177165"/>
                                <a:pt x="239077" y="177165"/>
                              </a:cubicBezTo>
                              <a:close/>
                              <a:moveTo>
                                <a:pt x="240030" y="214313"/>
                              </a:moveTo>
                              <a:cubicBezTo>
                                <a:pt x="240030" y="214313"/>
                                <a:pt x="240030" y="213360"/>
                                <a:pt x="240030" y="213360"/>
                              </a:cubicBezTo>
                              <a:lnTo>
                                <a:pt x="239077" y="214313"/>
                              </a:lnTo>
                              <a:cubicBezTo>
                                <a:pt x="239077" y="214313"/>
                                <a:pt x="239077" y="214313"/>
                                <a:pt x="239077" y="215265"/>
                              </a:cubicBezTo>
                              <a:cubicBezTo>
                                <a:pt x="239077" y="214313"/>
                                <a:pt x="240030" y="214313"/>
                                <a:pt x="240030" y="214313"/>
                              </a:cubicBezTo>
                              <a:close/>
                              <a:moveTo>
                                <a:pt x="240030" y="136208"/>
                              </a:moveTo>
                              <a:cubicBezTo>
                                <a:pt x="240982" y="137160"/>
                                <a:pt x="240030" y="139065"/>
                                <a:pt x="241935" y="139065"/>
                              </a:cubicBezTo>
                              <a:cubicBezTo>
                                <a:pt x="241935" y="139065"/>
                                <a:pt x="241935" y="138113"/>
                                <a:pt x="241935" y="137160"/>
                              </a:cubicBezTo>
                              <a:cubicBezTo>
                                <a:pt x="241935" y="136208"/>
                                <a:pt x="241935" y="135255"/>
                                <a:pt x="240982" y="134303"/>
                              </a:cubicBezTo>
                              <a:cubicBezTo>
                                <a:pt x="240030" y="134303"/>
                                <a:pt x="240030" y="135255"/>
                                <a:pt x="240030" y="136208"/>
                              </a:cubicBezTo>
                              <a:close/>
                              <a:moveTo>
                                <a:pt x="244792" y="219075"/>
                              </a:moveTo>
                              <a:cubicBezTo>
                                <a:pt x="244792" y="218122"/>
                                <a:pt x="243840" y="217170"/>
                                <a:pt x="242888" y="217170"/>
                              </a:cubicBezTo>
                              <a:cubicBezTo>
                                <a:pt x="240982" y="217170"/>
                                <a:pt x="240030" y="218122"/>
                                <a:pt x="240030" y="219075"/>
                              </a:cubicBezTo>
                              <a:cubicBezTo>
                                <a:pt x="240030" y="220980"/>
                                <a:pt x="240982" y="220980"/>
                                <a:pt x="241935" y="220980"/>
                              </a:cubicBezTo>
                              <a:cubicBezTo>
                                <a:pt x="242888" y="220980"/>
                                <a:pt x="244792" y="220980"/>
                                <a:pt x="244792" y="219075"/>
                              </a:cubicBezTo>
                              <a:close/>
                              <a:moveTo>
                                <a:pt x="242888" y="170497"/>
                              </a:moveTo>
                              <a:lnTo>
                                <a:pt x="242888" y="172403"/>
                              </a:lnTo>
                              <a:cubicBezTo>
                                <a:pt x="242888" y="175260"/>
                                <a:pt x="244792" y="177165"/>
                                <a:pt x="246697" y="175260"/>
                              </a:cubicBezTo>
                              <a:cubicBezTo>
                                <a:pt x="247650" y="174308"/>
                                <a:pt x="248602" y="173355"/>
                                <a:pt x="250507" y="174308"/>
                              </a:cubicBezTo>
                              <a:cubicBezTo>
                                <a:pt x="252413" y="174308"/>
                                <a:pt x="253365" y="175260"/>
                                <a:pt x="254317" y="174308"/>
                              </a:cubicBezTo>
                              <a:cubicBezTo>
                                <a:pt x="255270" y="172403"/>
                                <a:pt x="254317" y="171450"/>
                                <a:pt x="253365" y="170497"/>
                              </a:cubicBezTo>
                              <a:cubicBezTo>
                                <a:pt x="252413" y="169545"/>
                                <a:pt x="250507" y="168593"/>
                                <a:pt x="249555" y="166688"/>
                              </a:cubicBezTo>
                              <a:cubicBezTo>
                                <a:pt x="247650" y="164783"/>
                                <a:pt x="244792" y="165735"/>
                                <a:pt x="242888" y="166688"/>
                              </a:cubicBezTo>
                              <a:cubicBezTo>
                                <a:pt x="239077" y="168593"/>
                                <a:pt x="242888" y="168593"/>
                                <a:pt x="242888" y="170497"/>
                              </a:cubicBezTo>
                              <a:close/>
                              <a:moveTo>
                                <a:pt x="243840" y="160020"/>
                              </a:moveTo>
                              <a:cubicBezTo>
                                <a:pt x="243840" y="160972"/>
                                <a:pt x="243840" y="161925"/>
                                <a:pt x="242888" y="161925"/>
                              </a:cubicBezTo>
                              <a:cubicBezTo>
                                <a:pt x="242888" y="161925"/>
                                <a:pt x="241935" y="161925"/>
                                <a:pt x="241935" y="160972"/>
                              </a:cubicBezTo>
                              <a:cubicBezTo>
                                <a:pt x="241935" y="159068"/>
                                <a:pt x="242888" y="160020"/>
                                <a:pt x="243840" y="160020"/>
                              </a:cubicBezTo>
                              <a:close/>
                              <a:moveTo>
                                <a:pt x="246697" y="185738"/>
                              </a:moveTo>
                              <a:cubicBezTo>
                                <a:pt x="246697" y="183833"/>
                                <a:pt x="244792" y="184785"/>
                                <a:pt x="243840" y="184785"/>
                              </a:cubicBezTo>
                              <a:cubicBezTo>
                                <a:pt x="242888" y="184785"/>
                                <a:pt x="241935" y="184785"/>
                                <a:pt x="241935" y="186690"/>
                              </a:cubicBezTo>
                              <a:cubicBezTo>
                                <a:pt x="242888" y="186690"/>
                                <a:pt x="243840" y="186690"/>
                                <a:pt x="244792" y="186690"/>
                              </a:cubicBezTo>
                              <a:cubicBezTo>
                                <a:pt x="246697" y="186690"/>
                                <a:pt x="247650" y="185738"/>
                                <a:pt x="246697" y="185738"/>
                              </a:cubicBezTo>
                              <a:close/>
                              <a:moveTo>
                                <a:pt x="243840" y="119063"/>
                              </a:moveTo>
                              <a:cubicBezTo>
                                <a:pt x="243840" y="120968"/>
                                <a:pt x="245745" y="120968"/>
                                <a:pt x="245745" y="121920"/>
                              </a:cubicBezTo>
                              <a:cubicBezTo>
                                <a:pt x="247650" y="121920"/>
                                <a:pt x="247650" y="121920"/>
                                <a:pt x="247650" y="120968"/>
                              </a:cubicBezTo>
                              <a:cubicBezTo>
                                <a:pt x="247650" y="119063"/>
                                <a:pt x="244792" y="120015"/>
                                <a:pt x="243840" y="119063"/>
                              </a:cubicBezTo>
                              <a:cubicBezTo>
                                <a:pt x="243840" y="119063"/>
                                <a:pt x="243840" y="119063"/>
                                <a:pt x="243840" y="119063"/>
                              </a:cubicBezTo>
                              <a:close/>
                              <a:moveTo>
                                <a:pt x="247650" y="155258"/>
                              </a:moveTo>
                              <a:lnTo>
                                <a:pt x="247650" y="155258"/>
                              </a:lnTo>
                              <a:cubicBezTo>
                                <a:pt x="246697" y="155258"/>
                                <a:pt x="246697" y="155258"/>
                                <a:pt x="247650" y="155258"/>
                              </a:cubicBezTo>
                              <a:cubicBezTo>
                                <a:pt x="246697" y="156210"/>
                                <a:pt x="247650" y="156210"/>
                                <a:pt x="247650" y="156210"/>
                              </a:cubicBezTo>
                              <a:cubicBezTo>
                                <a:pt x="247650" y="155258"/>
                                <a:pt x="247650" y="155258"/>
                                <a:pt x="247650" y="155258"/>
                              </a:cubicBezTo>
                              <a:close/>
                              <a:moveTo>
                                <a:pt x="251460" y="202883"/>
                              </a:moveTo>
                              <a:cubicBezTo>
                                <a:pt x="251460" y="201930"/>
                                <a:pt x="249555" y="200978"/>
                                <a:pt x="248602" y="200978"/>
                              </a:cubicBezTo>
                              <a:cubicBezTo>
                                <a:pt x="247650" y="200978"/>
                                <a:pt x="246697" y="201930"/>
                                <a:pt x="247650" y="202883"/>
                              </a:cubicBezTo>
                              <a:cubicBezTo>
                                <a:pt x="247650" y="203835"/>
                                <a:pt x="248602" y="203835"/>
                                <a:pt x="249555" y="203835"/>
                              </a:cubicBezTo>
                              <a:cubicBezTo>
                                <a:pt x="250507" y="203835"/>
                                <a:pt x="251460" y="204788"/>
                                <a:pt x="251460" y="202883"/>
                              </a:cubicBezTo>
                              <a:close/>
                              <a:moveTo>
                                <a:pt x="248602" y="208597"/>
                              </a:moveTo>
                              <a:cubicBezTo>
                                <a:pt x="248602" y="208597"/>
                                <a:pt x="247650" y="208597"/>
                                <a:pt x="248602" y="208597"/>
                              </a:cubicBezTo>
                              <a:cubicBezTo>
                                <a:pt x="247650" y="210503"/>
                                <a:pt x="248602" y="210503"/>
                                <a:pt x="248602" y="209550"/>
                              </a:cubicBezTo>
                              <a:cubicBezTo>
                                <a:pt x="248602" y="209550"/>
                                <a:pt x="248602" y="209550"/>
                                <a:pt x="248602" y="208597"/>
                              </a:cubicBezTo>
                              <a:cubicBezTo>
                                <a:pt x="249555" y="208597"/>
                                <a:pt x="249555" y="208597"/>
                                <a:pt x="248602" y="208597"/>
                              </a:cubicBezTo>
                              <a:close/>
                              <a:moveTo>
                                <a:pt x="257175" y="180022"/>
                              </a:moveTo>
                              <a:cubicBezTo>
                                <a:pt x="257175" y="178118"/>
                                <a:pt x="255270" y="178118"/>
                                <a:pt x="253365" y="178118"/>
                              </a:cubicBezTo>
                              <a:cubicBezTo>
                                <a:pt x="252413" y="178118"/>
                                <a:pt x="251460" y="179070"/>
                                <a:pt x="251460" y="180022"/>
                              </a:cubicBezTo>
                              <a:cubicBezTo>
                                <a:pt x="252413" y="181928"/>
                                <a:pt x="254317" y="181928"/>
                                <a:pt x="255270" y="181928"/>
                              </a:cubicBezTo>
                              <a:cubicBezTo>
                                <a:pt x="256222" y="181928"/>
                                <a:pt x="257175" y="181928"/>
                                <a:pt x="257175" y="180022"/>
                              </a:cubicBezTo>
                              <a:close/>
                            </a:path>
                          </a:pathLst>
                        </a:custGeom>
                        <a:solidFill>
                          <a:srgbClr val="FFFFFF"/>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26F850C" id="Graphic 122" o:spid="_x0000_s1026" style="position:absolute;margin-left:248.1pt;margin-top:302.95pt;width:21pt;height:24.95pt;z-index:251693056;visibility:visible;mso-wrap-style:square;mso-wrap-distance-left:9pt;mso-wrap-distance-top:0;mso-wrap-distance-right:9pt;mso-wrap-distance-bottom:0;mso-position-horizontal:absolute;mso-position-horizontal-relative:text;mso-position-vertical:absolute;mso-position-vertical-relative:text;v-text-anchor:middle" coordsize="266700,31718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" path="m266700,145733v,7620,,15239,,23812c266700,178118,264795,186690,262890,195263v-5715,27622,-17145,53340,-34290,76200c211455,294322,188595,307658,160972,313372v-6667,1906,-13334,953,-20002,3811c139065,317183,136207,317183,134302,317183v-11430,-2858,-24764,-2858,-36195,-6668c79057,304800,61913,294322,48577,279083,42863,272415,37147,264795,30480,258128,20002,246697,15240,232410,10477,218122,4763,200025,1905,180975,,160972v,-1904,,-2857,,-4762c2857,143828,1905,131445,4763,119063,12382,90488,22860,63818,42863,40958,60007,21908,80963,10478,105727,3810,116205,953,126682,,137160,v15240,,28575,2858,41910,9525c191452,16193,204788,20955,215265,31433v17145,17145,30480,36195,39052,59055c260032,104775,262890,120015,264795,135255v1905,3810,1905,7620,1905,10478xm17145,134303v,,,-953,,-953l17145,132397v,,,953,,1906c16192,134303,17145,134303,17145,134303xm17145,141922v,953,952,1906,1905,1906c19050,143828,20002,143828,20002,143828v,-1906,-952,-1906,-1905,-1906c17145,140970,17145,140970,17145,141922xm20955,191453v-1905,,,-2858,-1905,-2858c18097,188595,18097,189547,18097,190500v,953,953,1905,1905,1905c20002,192405,20955,191453,20955,191453xm22860,137160v,,953,,953,c23813,136208,22860,136208,21907,135255r-952,c21907,137160,22860,137160,22860,137160xm24765,164783v952,,2857,-953,2857,-953c27622,161925,25717,163830,25717,162878v-952,,-1904,-953,-1904,952c22860,164783,24765,164783,24765,164783xm25717,178118v1905,2857,3810,,5715,c31432,178118,32385,178118,32385,177165v,-952,-953,,-1905,-952c29527,176213,27622,177165,25717,178118v,-953,,-1905,-1904,-1905c23813,176213,23813,177165,23813,178118v,952,952,,1904,xm24765,130493v,,,952,,952c24765,131445,25717,131445,25717,131445v,,,-952,-952,-952c24765,130493,24765,130493,24765,130493xm25717,200025v1905,953,2858,,4763,-953c28575,199072,26670,197168,25717,200025r,xm25717,154305r,c26670,154305,26670,154305,27622,154305v,,,-952,,-952c26670,153353,25717,153353,25717,154305xm27622,209550v,,,-953,-952,-953c26670,208597,25717,208597,25717,209550v,953,,953,1905,c26670,210503,27622,209550,27622,209550xm30480,199072v1905,-1904,3810,-3809,6667,-5714c41910,190500,42863,185738,45720,180975v,-953,,-1905,-953,-1905c42863,179070,42863,180022,42863,180975v,3810,-2858,5715,-3811,9525c38100,194310,32385,188595,32385,194310v,,-953,,-1905,-952c29527,192405,29527,191453,29527,189547v1905,-952,1905,-2857,1905,-4762c31432,183833,30480,182880,29527,182880v-952,,-1905,,-1905,953c26670,184785,27622,185738,28575,185738v952,952,1905,1905,1905,3809c28575,189547,26670,189547,28575,192405v-953,1905,,3810,1905,6667l30480,199072xm26670,127635v,953,952,953,1905,953c29527,127635,30480,126683,30480,125730v,,,-952,-953,c28575,125730,26670,126683,26670,127635xm30480,169545v-953,952,-1905,1905,-1905,1905c28575,171450,28575,172403,29527,171450v953,953,1905,,953,-1905c31432,170497,31432,169545,30480,169545xm29527,135255v,953,,1905,,1905c30480,136208,31432,134303,32385,133350v,,,-953,,-953c30480,132397,29527,134303,29527,135255xm32385,206693v,-953,,-953,,c31432,205740,30480,206693,30480,206693v,,,952,952,952c32385,207645,32385,206693,32385,206693xm33338,145733v952,,952,,952,-953c34290,143828,33338,143828,32385,143828v,,-953,,-953,952c32385,145733,32385,145733,33338,145733xm32385,163830v,,953,953,953,953c34290,164783,34290,164783,34290,163830v,,,-952,-952,-952c32385,162878,32385,162878,32385,163830xm33338,116205v,953,,953,,c34290,116205,34290,116205,34290,116205v,,,-952,-952,-952c33338,116205,33338,116205,33338,116205xm34290,184785v,1905,952,1905,2857,2858c37147,187643,38100,187643,38100,186690v,-1905,-1905,-1905,-2858,-2857c34290,183833,33338,183833,34290,184785xm36195,172403r,c38100,178118,41910,175260,44767,175260v953,,1905,,1905,-952c44767,173355,46672,169545,44767,170497v-2857,953,-4762,953,-7620,c36195,170497,35242,170497,35242,171450v-952,,,953,953,953xm36195,204788r,l36195,202883v-953,952,-953,952,,1905c35242,204788,35242,204788,36195,204788xm36195,214313v,,,952,952,1905c38100,216218,35242,218122,37147,218122v1905,,1905,-952,2858,-1904c40005,214313,39052,214313,38100,213360v-953,,-953,-952,-1905,-952c35242,212408,36195,213360,36195,214313xm39052,237172v1905,,1905,-1904,1905,-2857c40957,232410,39052,233363,39052,233363r,-1905c39052,230505,38100,229553,37147,229553v-952,,,1905,,1905c37147,231458,38100,231458,39052,232410r,1905c38100,235268,38100,237172,39052,237172xm36195,154305v,953,,953,952,1905c37147,157163,39052,156210,40005,157163v,,952,,1905,c43815,156210,43815,155258,43815,153353v,-953,,-1906,-952,-1906c40005,152400,40005,155258,36195,154305xm37147,220980r,c37147,222885,38100,222885,39052,222885v-952,-952,-952,-1905,-1905,-1905xm37147,120015v,953,,953,,c38100,120015,38100,120015,38100,120015v,,,,-953,c37147,120015,37147,120015,37147,120015xm38100,125730v,,,953,,c39052,126683,40005,126683,40005,126683v,,,-953,,-953c39052,125730,38100,125730,38100,125730xm46672,228600v953,,2858,1905,3810,c51435,227647,49530,226695,48577,226695v-952,-952,-1905,-1905,-3810,-1905c43815,220980,42863,220980,39052,223838v1905,1905,3811,,5715,952l46672,228600xm41910,242888v-953,-953,-1905,-953,-2858,-1905c39052,240983,38100,240983,38100,241935v952,953,1905,953,3810,953c41910,243840,41910,242888,41910,242888xm39052,163830v,953,,953,,c40005,164783,40005,164783,39052,163830r,c40005,163830,39052,163830,39052,163830xm40005,80010v,,,,,c40957,80963,40957,80963,40957,80010v,,,,-952,c40005,80010,40005,80010,40005,80010xm54292,217170v1905,-1905,4763,,5715,-1905c60960,213360,59055,211455,57150,209550v-953,-953,-1905,-1905,-3810,-2857c51435,205740,51435,206693,51435,207645v,4763,-1905,4763,-4763,2858c45720,209550,44767,210503,43815,210503r-952,-953c41910,209550,40957,209550,40957,209550v,953,953,,1906,l43815,209550v952,2858,2857,3810,5715,2858c51435,211455,52388,210503,52388,214313v952,1905,952,2857,1904,2857xm43815,136208v,,,952,,c45720,137160,45720,136208,45720,136208v,,,-953,,-953c44767,135255,43815,136208,43815,136208xm46672,229553r,c44767,229553,43815,231458,43815,232410v,,,,,c45720,231458,45720,230505,46672,229553xm44767,81915v,1905,1905,1905,2858,2857l48577,83820v-952,-952,-1905,-1905,-2857,-2857c44767,80963,43815,81915,44767,81915xm45720,162878v-953,,-953,,-953,952c44767,164783,44767,164783,45720,164783v,,952,-953,952,-953c47625,162878,46672,162878,45720,162878xm45720,239078r,c44767,239078,44767,239078,44767,239078r953,c45720,240030,45720,240030,45720,239078xm46672,196215v,,,1905,953,953c49530,197168,49530,195263,49530,193358v,-953,,-1905,-953,-1905c46672,192405,47625,195263,46672,196215xm48577,149543v-952,,-952,952,,c47625,152400,48577,154305,50482,154305v953,,1906,,1906,-1905c50482,152400,49530,151447,48577,149543xm54292,243840r-3810,c50482,242888,49530,242888,48577,242888v-952,,-1905,,-1905,952c46672,244793,47625,243840,48577,243840v953,,953,,1905,c50482,244793,48577,246697,49530,247650v1905,953,1905,-1905,2858,-2857c54292,244793,54292,243840,54292,243840xm51435,160020v,-952,,-1905,-1905,-1905c49530,158115,48577,158115,48577,158115v,953,,1905,1905,1905c50482,160972,50482,160972,51435,160020xm49530,113347v,,,,,c50482,113347,51435,113347,50482,113347v,-952,-952,-952,-952,c49530,112395,48577,112395,49530,113347xm57150,181928v-953,,-1905,952,-1905,1905c53340,184785,52388,182880,50482,182880v,,,-952,953,-1905c52388,180022,52388,179070,51435,179070v-953,,-1905,,-1905,952c48577,181928,50482,181928,51435,182880v,953,-1905,2858,,3810c53340,187643,54292,186690,55245,185738v,-953,,-1905,952,-1905c57150,183833,58102,183833,58102,183833v,-953,,-1905,-952,-1905xm49530,106680v,953,952,953,,c50482,107633,51435,106680,51435,106680v,,,-952,-953,-952c49530,105728,49530,106680,49530,106680xm53340,221933v,-953,952,-1905,-952,-1905c50482,220028,50482,220980,49530,222885v,1905,952,2858,1905,1905c55245,224790,53340,222885,53340,221933xm51435,144780v,,953,,,c52388,143828,51435,142875,51435,142875v,,-953,,-953,953c50482,144780,51435,144780,51435,144780xm50482,167640v,,,,953,c51435,166688,53340,167640,53340,165735v,,-952,,-952,c51435,165735,50482,166688,50482,167640xm51435,70485v953,1905,1905,-952,1905,-952c54292,69533,55245,69533,55245,69533v952,952,952,,1905,c57150,68580,57150,67628,56197,67628v-1905,-1906,-2857,,-3809,952c51435,68580,50482,70485,51435,70485xm56197,195263v,-953,953,-1905,-952,-1905c54292,193358,53340,194310,53340,195263v,1905,1905,2857,952,4762c54292,200025,53340,200978,54292,201930v953,,953,-952,1905,-952c57150,199072,56197,197168,56197,195263xm56197,241935r,c54292,241935,55245,242888,55245,243840v,-952,1905,-952,952,-1905xm57150,238125v,,,-953,-953,-953c56197,237172,55245,237172,55245,238125v,953,952,953,952,953c57150,239078,57150,239078,57150,238125xm59055,234315v,-952,-953,-1905,-1905,-1905c56197,232410,55245,233363,56197,234315v,953,1905,1905,2858,1905c59055,235268,59055,235268,59055,234315xm57150,169545v-953,,-953,,-1905,c55245,170497,55245,170497,56197,170497v953,,953,,1905,c58102,169545,57150,169545,57150,169545xm63817,231458v-2857,1905,-1904,3810,,4762c63817,237172,64770,237172,64770,237172v1905,-1904,,-2857,,-3809l63817,231458v1905,-2858,953,-4763,-952,-7620c60960,223838,60007,221933,58102,223838v,,,952,,952c60007,225743,60960,223838,61913,223838r952,c61913,226695,62865,228600,63817,231458xm59055,260033v952,,1905,-953,1905,-1905c60960,257175,60960,256222,60007,257175v-952,953,-952,953,-1905,1905c59055,259080,59055,260033,59055,260033xm61913,267653v,,-953,,,c60960,267653,60960,267653,60960,267653v,,,952,953,c61913,268605,61913,267653,61913,267653xm60960,201930v,,,953,953,953c62865,202883,61913,201930,61913,201930v,-952,,-952,-953,-952c60960,200978,60960,200978,60960,201930xm62865,207645v,,-952,-952,-1905,c60960,207645,60960,208597,60960,208597v,,953,953,953,953c62865,208597,62865,208597,62865,207645xm61913,179070r,c62865,179070,62865,179070,62865,178118v,,,,-952,952c61913,178118,61913,179070,61913,179070xm62865,240983v,,,,,c62865,240983,63817,240983,62865,240983r,c62865,240030,62865,240983,62865,240983xm63817,248603v1905,,2858,952,3810,1905c67627,248603,67627,248603,65722,246697v,,-952,,-952,-952c64770,244793,64770,243840,63817,243840v-952,,-1904,953,-1904,1905c62865,247650,62865,248603,63817,248603xm66675,214313v,-953,-953,-1905,-1905,-1905c63817,212408,63817,212408,62865,213360v,953,,1905,952,1905c64770,214313,65722,215265,66675,214313xm62865,198120r952,952c63817,199072,63817,198120,63817,198120r-952,-952c62865,197168,62865,197168,62865,198120xm64770,220980v,,-953,,-953,953c63817,222885,63817,222885,64770,222885v,,952,,952,-952c66675,221933,65722,220980,64770,220980xm65722,203835v,953,,953,,l65722,203835v953,,953,,,c65722,203835,65722,203835,65722,203835xm71438,251460v,-1905,-1906,-952,-2858,-952c68580,251460,67627,252413,68580,253365v1905,,2858,-952,2858,-1905xm71438,264795v952,,952,-952,952,-952c72390,262890,72390,261938,72390,261938v-952,,-952,952,-952,1905c70485,263843,70485,264795,71438,264795xm73342,269558v,-953,,-1905,-952,-953c71438,268605,71438,268605,71438,269558v952,,952,,1904,c73342,269558,73342,269558,73342,269558xm189547,164783v-952,-18098,-952,-36195,-2857,-55245c185738,98108,184785,85725,180975,74295,178117,62865,173355,51435,169545,40958,166688,31433,160020,23813,152400,18097v-7620,-4762,-16193,-5714,-23812,-952c119063,21908,111442,28575,106680,38100,100013,51435,93345,64770,89535,79058v-5715,26670,-11430,53339,-10478,80962c79057,163830,77152,168593,78105,172403v2858,12382,,25717,3810,38100c84772,219075,83820,228600,86677,237172v1905,5716,3811,11431,5715,17146c94297,260985,97155,266700,101917,272415v1905,1905,3810,4763,4763,6668c111442,286703,118110,292418,125730,296228v11430,5715,22860,3810,32385,-5715c170497,278130,176213,261938,180975,245745v1905,-9525,3810,-19050,5715,-28575c189547,200025,188595,181928,189547,164783xm186690,239078v,-953,,,,l186690,239078v,,,,,c187642,239078,187642,239078,186690,239078xm198120,195263v2857,-2858,9525,-5716,13335,-5716c212407,190500,212407,189547,212407,188595v-952,-952,953,-4762,-2857,-3810c204788,186690,201930,190500,197167,191453v-952,,-1904,952,-1904,1905c195263,194310,194310,195263,195263,196215v952,953,1904,-952,2857,-952xm200025,268605v,-952,,-1905,-953,-2858c198120,264795,198120,265747,198120,267653v,952,,2857,952,3810c200025,270510,200025,269558,200025,268605xm213360,231458v1905,,2857,,3810,c216217,228600,214313,226695,211455,229553v-2858,1905,-3810,3810,-1905,6667c210502,237172,211455,238125,211455,240030v-1905,,-2858,953,-3810,c203835,237172,201930,241935,199072,241935v-952,,-952,953,-952,1905c198120,244793,198120,245745,199072,244793v3810,-1905,9525,,12383,-4763c213360,238125,218122,238125,213360,234315v-953,-1905,-953,-2857,,-2857xm199072,84772v1905,,2858,-952,3810,-2857c202882,80963,201930,80963,200977,80963v-952,,-1905,952,-1905,1905c198120,83820,199072,84772,199072,84772xm198120,41910r,c199072,42863,200025,41910,200025,41910r-1905,l198120,41910xm205740,133350v-952,-1905,-1905,-2857,-3810,-2857c200025,130493,199072,130493,200025,132397v952,1906,1905,2858,3810,2858c204788,135255,205740,134303,205740,133350xm200977,68580r1905,c202882,68580,202882,67628,202882,67628v,,-952,,-952,c200025,67628,200025,67628,200977,68580xm202882,53340v,953,,953,,c203835,54293,204788,53340,204788,53340v-953,,-953,,-1906,c202882,53340,202882,53340,202882,53340xm203835,47625v1905,,2857,2858,5715,2858c209550,50483,210502,50483,210502,49530v953,-952,-4762,-6667,-5714,-6667c204788,42863,203835,42863,203835,43815v,1905,-953,3810,,3810xm215265,254318v-952,,-1905,,-2858,c210502,252413,208597,250508,206692,250508v-1904,,-2857,,-2857,1905c203835,254318,204788,254318,205740,253365v2857,,4762,,6667,l212407,255270v,2858,953,3810,2858,3810c216217,259080,218122,258128,218122,257175v953,-2857,-1905,-1905,-2857,-2857xm203835,207645v953,1905,2857,2858,4762,1905c209550,209550,210502,208597,210502,207645v,-1905,-1905,-1905,-4762,-1905c204788,206693,203835,205740,203835,207645xm204788,228600v-953,,-953,,-953,1905c203835,230505,203835,231458,204788,230505r,-1905c205740,228600,204788,227647,204788,228600xm207645,106680v,-952,,-1905,-1905,-952c204788,105728,204788,106680,204788,107633v,,,952,952,952c206692,108585,207645,107633,207645,106680xm207645,268605v-1905,,-3810,,-2857,1905c204788,271463,206692,272415,207645,271463v1905,-953,,-1905,,-2858xm205740,149543v,,952,,1905,-953c207645,148590,207645,147638,206692,148590r,c204788,149543,204788,149543,205740,149543xm207645,196215v,-952,,-1905,-1905,-1905c205740,194310,204788,194310,205740,195263v,952,952,952,1905,952c205740,201930,209550,202883,212407,204788r953,c213360,204788,214313,203835,214313,203835v,-2857,,-4763,,-7620c214313,194310,211455,193358,209550,193358v-953,,,3810,-1905,2857xm211455,263843v-953,,-1905,,-1905,c209550,262890,210502,260985,208597,260985v,,-952,,-952,c206692,262890,208597,262890,209550,263843v,952,-953,2857,-953,4762c209550,268605,210502,267653,210502,266700v953,-1905,1905,-2857,953,-2857xm207645,92393v,,,,,-953c206692,91440,206692,92393,207645,92393r,l207645,92393xm207645,125730v,,952,-952,,c208597,123825,207645,123825,207645,123825v,,-953,,-953,953c206692,124778,207645,124778,207645,125730xm207645,40005v,,,953,952,953c209550,40958,209550,40958,209550,40005v,,-953,,-1905,c207645,40005,207645,40005,207645,40005xm207645,160972v,,,,,l213360,160020v,-952,-953,,-1905,-952c209550,159068,207645,158115,207645,160972xm207645,214313v,952,,952,,l207645,215265v,953,952,953,,-952c208597,215265,207645,215265,207645,214313xm208597,119063v-952,,-1905,952,-952,952c208597,120968,209550,121920,211455,121920v1905,,1905,-1905,1905,-2857c213360,118110,215265,119063,215265,117158v,,,,,c213360,117158,213360,118110,213360,119063v-953,,-2858,-953,-4763,xm211455,244793v-953,,-953,952,-1905,952c209550,245745,209550,246697,211455,247650v,,952,-953,952,-1905c212407,245745,211455,244793,211455,244793xm217170,212408v,,952,,952,-953c218122,210503,217170,210503,216217,210503v-1904,,-1904,1905,-1904,2857c212407,213360,211455,213360,210502,215265v,,,953,,953c212407,216218,212407,214313,213360,214313r3810,-1905xm212407,102870v,952,953,952,953,c214313,102870,215265,102870,215265,101918v,-953,-952,-953,-1905,c213360,101918,213360,102870,212407,102870xm213360,74295v,952,,952,953,952c215265,75247,215265,74295,215265,73343v,-953,-952,-953,-952,-953c213360,73343,213360,73343,213360,74295xm219075,87630v,-1905,-1905,-2858,-3810,-3810c214313,83820,213360,83820,213360,84772v,1906,2857,1906,5715,2858l219075,87630xm215265,134303v,,-952,,-1905,c213360,134303,213360,134303,213360,134303r953,952l215265,134303xm214313,219075v-953,,-953,953,,c213360,220980,214313,220980,215265,220980v,,,-952,952,-952c216217,220028,215265,219075,214313,219075xm216217,179070v-1904,,-952,1905,-952,2858c214313,183833,215265,184785,217170,184785v952,,1905,-952,1905,-1905c218122,180975,217170,179070,216217,179070xm216217,147638v,,953,952,,c217170,148590,218122,147638,218122,147638v-952,,-952,-953,-1905,c217170,146685,216217,147638,216217,147638xm216217,167640v,,,953,953,953l217170,167640v,-952,,-1905,-953,-1905c216217,166688,216217,166688,216217,167640xm217170,109538v,952,,1905,952,952c219075,109538,219075,108585,220027,107633v,-953,,-953,-952,-953c217170,106680,216217,108585,217170,109538xm217170,51435v952,,952,,1905,c219075,51435,219075,50483,219075,50483v,,-1905,-953,-1905,952l217170,51435xm218122,91440v,,-952,,-952,1905c217170,93345,217170,94297,218122,94297v953,,953,,953,c220027,91440,219075,90488,218122,91440xm217170,216218v,952,952,952,952,952c220027,220028,222885,218122,222885,218122v,-952,-1905,-3809,-4763,-1904c218122,215265,217170,215265,217170,216218xm222885,228600v-953,-953,-1905,,-1905,1905c220980,232410,218122,230505,217170,231458v1905,2857,2857,5714,5715,8572c222885,238125,226695,237172,228600,234315v3810,-1905,-3810,-4762,-5715,-5715xm220027,246697v-952,,-2857,,-2857,953c217170,247650,218122,249555,218122,250508v953,,953,-953,1905,-953c220027,248603,220980,246697,220027,246697xm218122,157163v,952,953,1905,953,1905c220980,159068,221932,159068,222885,157163v,-953,-953,-1905,-1905,-1905c220027,155258,218122,156210,218122,157163xm220027,191453r-1905,c218122,191453,218122,192405,218122,193358v,952,953,,1905,c220980,192405,220980,191453,220027,191453xm220980,200978v,,-953,-953,-953,-953l219075,200025v,953,,953,,1905c220027,200978,220980,201930,220980,200978xm220980,205740v,,-1905,,-1905,c219075,205740,219075,206693,220027,207645v,,953,-952,953,-1905c220980,206693,220980,205740,220980,205740xm220980,78105v,953,,953,,953l220980,78105v952,,,,,c220980,78105,220980,78105,220980,78105xm224790,172403v-1905,,-2858,1905,-2858,2857c221932,176213,225742,180022,227647,180022v953,,953,-952,953,-1904c227647,175260,226695,172403,224790,172403xm224790,240983v952,2857,952,4762,-952,6667c222885,248603,222885,249555,223838,249555v952,,5714,-1905,5714,-1905c230505,245745,227647,244793,224790,240983xm224790,191453v952,-953,3810,,3810,-2858c228600,187643,226695,187643,226695,187643v-953,952,-3810,,-3810,2857c223838,191453,224790,191453,224790,191453xm224790,88583r,c226695,88583,225742,86678,226695,85725v,,952,,1905,953c229552,86678,230505,86678,230505,85725v,-953,-1905,,-1905,c227647,85725,227647,86678,226695,86678v-953,,-1905,,-1905,1905xm226695,116205r,-952c225742,114300,224790,116205,224790,116205r,953c225742,117158,226695,116205,226695,116205xm224790,141922v,,,953,952,1906c225742,143828,226695,143828,226695,142875v,-953,,-1905,-953,-1905c224790,140018,224790,140970,224790,141922xm225742,195263v,952,,952,,l226695,195263v,,,,-953,c225742,195263,225742,195263,225742,195263xm227647,71438v953,,1905,,2858,-1905c230505,68580,229552,68580,228600,69533v-953,,-1905,,-1905,1905c225742,71438,226695,72390,227647,71438xm228600,208597v-953,,-1905,,-1905,953c226695,211455,224790,215265,226695,216218v,952,3810,-2858,4762,-1905c231457,214313,232410,214313,233363,214313v-953,-2858,-2858,-3810,-4763,-5716xm228600,100013v-953,,-953,-953,-953,-953c226695,99060,226695,99060,226695,100013v,,,,952,c227647,100013,228600,100013,228600,100013xm228600,219075v-953,,-1905,,-1905,953l226695,220980v1905,,1905,-952,1905,-1905c229552,220028,229552,219075,228600,219075xm234315,220028v,-953,,-953,-952,-1906c232410,217170,231457,218122,231457,218122v953,3811,-3810,4763,-2857,7621c228600,226695,228600,227647,228600,227647v,,952,,952,c230505,225743,238125,226695,234315,220028xm228600,120015v,953,,953,952,953c230505,120968,231457,120968,231457,120015v,-1905,,-1905,-952,-1905c230505,118110,229552,119063,228600,120015xm230505,127635v,,,-952,,-952c230505,126683,230505,125730,230505,125730r-953,c229552,127635,229552,127635,230505,127635xm236220,175260v-953,-952,-1905,-1905,-3810,-1905c231457,173355,230505,173355,230505,174308v,952,952,952,1905,1905c235267,177165,233363,179070,232410,180975v,953,-1905,1905,-953,1905c232410,183833,233363,181928,234315,180975v1905,-1905,1905,-3810,1905,-5715l236220,175260xm230505,76200v952,,952,,,c231457,75247,231457,74295,230505,73343v,,-953,,-953,952c229552,75247,230505,76200,230505,76200xm231457,162878v,,-952,952,-952,952c230505,164783,230505,164783,231457,164783v953,,1906,,1906,-953c233363,163830,232410,162878,231457,162878xm236220,238125v,,-1905,-1905,-2857,c232410,238125,231457,238125,231457,239078r,952c233363,240030,235267,239078,236220,238125xm235267,192405v,,,-952,,c233363,191453,233363,192405,232410,192405v,,,953,953,953c234315,193358,234315,193358,235267,192405xm233363,85725v,,952,,952,l234315,85725v,-953,,-953,-952,l233363,85725xm234315,200025v-952,,-952,953,-952,1905c233363,202883,233363,203835,234315,201930v,,952,-952,952,-952c236220,200025,235267,200025,234315,200025xm236220,120015v,953,,1905,1905,1905c239077,121920,239077,121920,239077,120968v,-953,-952,-1905,-2857,-953c236220,118110,236220,119063,236220,120015xm236220,164783v1905,952,1905,,1905,-953l240030,163830v3810,,7620,-3810,11430,953c251460,165735,252413,164783,252413,163830v-953,-1905,,-4762,-3811,-2858c247650,161925,245745,160020,243840,160020v,-952,,-3810,-1905,-3810c240030,156210,240030,157163,239077,158115v-952,1905,,2857,-952,4763c237172,162878,236220,160972,235267,162878v953,1905,953,1905,953,1905xm238125,231458v,,-953,952,-1905,952c236220,232410,236220,233363,237172,233363v,,953,,953,-953c239077,231458,239077,230505,238125,231458xm238125,200978v,,3810,1905,4763,1905c244792,202883,243840,200025,243840,199072v,-952,,-1904,-952,-1904c241935,197168,239077,200025,238125,200978xm239077,177165v,,953,,,c240030,175260,240030,175260,239077,175260v,,,,-952,953c238125,176213,238125,177165,239077,177165xm240030,214313v,,,-953,,-953l239077,214313v,,,,,952c239077,214313,240030,214313,240030,214313xm240030,136208v952,952,,2857,1905,2857c241935,139065,241935,138113,241935,137160v,-952,,-1905,-953,-2857c240030,134303,240030,135255,240030,136208xm244792,219075v,-953,-952,-1905,-1904,-1905c240982,217170,240030,218122,240030,219075v,1905,952,1905,1905,1905c242888,220980,244792,220980,244792,219075xm242888,170497r,1906c242888,175260,244792,177165,246697,175260v953,-952,1905,-1905,3810,-952c252413,174308,253365,175260,254317,174308v953,-1905,,-2858,-952,-3811c252413,169545,250507,168593,249555,166688v-1905,-1905,-4763,-953,-6667,c239077,168593,242888,168593,242888,170497xm243840,160020v,952,,1905,-952,1905c242888,161925,241935,161925,241935,160972v,-1904,953,-952,1905,-952xm246697,185738v,-1905,-1905,-953,-2857,-953c242888,184785,241935,184785,241935,186690v953,,1905,,2857,c246697,186690,247650,185738,246697,185738xm243840,119063v,1905,1905,1905,1905,2857c247650,121920,247650,121920,247650,120968v,-1905,-2858,-953,-3810,-1905c243840,119063,243840,119063,243840,119063xm247650,155258r,c246697,155258,246697,155258,247650,155258v-953,952,,952,,952c247650,155258,247650,155258,247650,155258xm251460,202883v,-953,-1905,-1905,-2858,-1905c247650,200978,246697,201930,247650,202883v,952,952,952,1905,952c250507,203835,251460,204788,251460,202883xm248602,208597v,,-952,,,c247650,210503,248602,210503,248602,209550v,,,,,-953c249555,208597,249555,208597,248602,208597xm257175,180022v,-1904,-1905,-1904,-3810,-1904c252413,178118,251460,179070,251460,180022v953,1906,2857,1906,3810,1906c256222,181928,257175,181928,257175,180022xe" stroked="f">
                <v:stroke joinstyle="miter"/>
                <v:path arrowok="t" o:connecttype="custom" o:connectlocs="266700,145587;266700,169376;262890,195068;228600,271192;160972,313059;140970,316866;134302,316866;98107,310205;48577,278804;30480,257870;10477,217904;0,160811;0,156054;4763,118944;42863,40917;105727,3806;137160,0;179070,9515;215265,31402;254317,90398;264795,135120;266700,145587;17145,134169;17145,133217;17145,132265;17145,134169;17145,134169;17145,141780;19050,143684;20002,143684;18097,141780;17145,141780;20955,191262;19050,188407;18097,190310;20002,192213;20955,191262;22860,137023;23813,137023;21907,135120;20955,135120;22860,137023;24765,164618;27622,163666;25717,162715;23813,163666;24765,164618;25717,177940;31432,177940;32385,176988;30480,176037;25717,177940;23813,176037;23813,177940;25717,177940;24765,130363;24765,131314;25717,131314;24765,130363;24765,130363;25717,199825;30480,198873;25717,199825;25717,199825;25717,154151;25717,154151;27622,154151;27622,153200;25717,154151;27622,209341;26670,208389;25717,209341;27622,209341;27622,209341;30480,198873;37147,193165;45720,180794;44767,178891;42863,180794;39052,190310;32385,194116;30480,193165;29527,189358;31432,184600;29527,182697;27622,183649;28575,185552;30480,189358;28575,192213;30480,198873;30480,198873;26670,127507;28575,128459;30480,125604;29527,125604;26670,127507;30480,169376;28575,171279;29527,171279;30480,169376;30480,169376;29527,135120;29527,137023;32385,133217;32385,132265;29527,135120;32385,206486;32385,206486;30480,206486;31432,207437;32385,206486;33338,145587;34290,144635;32385,143684;31432,144635;33338,145587;32385,163666;33338,164618;34290,163666;33338,162715;32385,163666;33338,116089;33338,116089;34290,116089;33338,115138;33338,116089;34290,184600;37147,187455;38100,186503;35242,183649;34290,184600;36195,172231;36195,172231;44767,175085;46672,174134;44767,170327;37147,170327;35242,171279;36195,172231;36195,204583;36195,204583;36195,202680;36195,204583;36195,204583;36195,214099;37147,216002;37147,217904;40005,216002;38100,213147;36195,212196;36195,214099;39052,236935;40957,234081;39052,233130;39052,231227;37147,229324;37147,231227;39052,232178;39052,234081;39052,236935;36195,154151;37147,156054;40005,157006;41910,157006;43815,153200;42863,151296;36195,154151;37147,220759;37147,220759;39052,222662;37147,220759;37147,119895;37147,119895;38100,119895;37147,119895;37147,119895;38100,125604;38100,125604;40005,126556;40005,125604;38100,125604;46672,228372;50482,228372;48577,226468;44767,224565;39052,223614;44767,224565;46672,228372;41910,242645;39052,240742;38100,241693;41910,242645;41910,242645;39052,163666;39052,163666;39052,163666;39052,163666;39052,163666;40005,79930;40005,79930;40957,79930;40005,79930;40005,79930;54292,216953;60007,215050;57150,209341;53340,206486;51435,207437;46672,210293;43815,210293;42863,209341;40957,209341;42863,209341;43815,209341;49530,212196;52388,214099;54292,216953;43815,136072;43815,136072;45720,136072;45720,135120;43815,136072;46672,229324;46672,229324;43815,232178;43815,232178;46672,229324;44767,81833;47625,84687;48577,83736;45720,80882;44767,81833;45720,162715;44767,163666;45720,164618;46672,163666;45720,162715;45720,238839;45720,238839;44767,238839;45720,238839;45720,238839;46672,196019;47625,196971;49530,193165;48577,191262;46672,196019;48577,149394;48577,149394;50482,154151;52388,152248;48577,149394;54292,243596;50482,243596;48577,242645;46672,243596;48577,243596;50482,243596;49530,247402;52388,244548;54292,243596;51435,159860;49530,157957;48577,157957;50482,159860;51435,159860;49530,113234;49530,113234;50482,113234;49530,113234;49530,113234;57150,181746;55245,183649;50482,182697;51435,180794;51435,178891;49530,179842;51435,182697;51435,186503;55245,185552;56197,183649;58102,183649;57150,181746;49530,106573;49530,106573;51435,106573;50482,105622;49530,106573;53340,221711;52388,219808;49530,222662;51435,224565;53340,221711;51435,144635;51435,144635;51435,142732;50482,143684;51435,144635;50482,167472;51435,167472;53340,165569;52388,165569;50482,167472;51435,70415;53340,69464;55245,69464;57150,69464;56197,67560;52388,68511;51435,70415;56197,195068;55245,193165;53340,195068;54292,199825;54292,201728;56197,200777;56197,195068;56197,241693;56197,241693;55245,243596;56197,241693;57150,237887;56197,236935;55245,237887;56197,238839;57150,237887;59055,234081;57150,232178;56197,234081;59055,235984;59055,234081;57150,169376;55245,169376;56197,170327;58102,170327;57150,169376;63817,231227;63817,235984;64770,236935;64770,233130;63817,231227;62865,223614;58102,223614;58102,224565;61913,223614;62865,223614;63817,231227;59055,259773;60960,257870;60007,256918;58102,258821;59055,259773;61913,267386;61913,267386;60960,267386;61913,267386;61913,267386;60960,201728;61913,202680;61913,201728;60960,200777;60960,201728;62865,207437;60960,207437;60960,208389;61913,209341;62865,207437;61913,178891;61913,178891;62865,177940;61913,178891;61913,178891;62865,240742;62865,240742;62865,240742;62865,240742;62865,240742;63817,248355;67627,250258;65722,246450;64770,245499;63817,243596;61913,245499;63817,248355;66675,214099;64770,212196;62865,213147;63817,215050;66675,214099;62865,197922;63817,198873;63817,197922;62865,196971;62865,197922;64770,220759;63817,221711;64770,222662;65722,221711;64770,220759;65722,203631;65722,203631;65722,203631;65722,203631;65722,203631;71438,251209;68580,250258;68580,253112;71438,251209;71438,264530;72390,263579;72390,261676;71438,263579;71438,264530;73342,269289;72390,268337;71438,269289;73342,269289;73342,269289;189547,164618;186690,109429;180975,74221;169545,40917;152400,18079;128588,17128;106680,38062;89535,78979;79057,159860;78105,172231;81915,210293;86677,236935;92392,254064;101917,272143;106680,278804;125730,295932;158115,290223;180975,245499;186690,216953;189547,164618;186690,238839;186690,238839;186690,238839;186690,238839;186690,238839;198120,195068;211455,189358;212407,188407;209550,184600;197167,191262;195263,193165;195263,196019;198120,195068;200025,268337;199072,265481;198120,267386;199072,271192;200025,268337;213360,231227;217170,231227;211455,229324;209550,235984;211455,239790;207645,239790;199072,241693;198120,243596;199072,244548;211455,239790;213360,234081;213360,231227;199072,84687;202882,81833;200977,80882;199072,82785;199072,84687;198120,41868;198120,41868;200025,41868;198120,41868;198120,41868;205740,133217;201930,130363;200025,132265;203835,135120;205740,133217;200977,68511;202882,68511;202882,67560;201930,67560;200977,68511;202882,53287;202882,53287;204788,53287;202882,53287;202882,53287;203835,47577;209550,50433;210502,49480;204788,42820;203835,43771;203835,47577;215265,254064;212407,254064;206692,250258;203835,252161;205740,253112;212407,253112;212407,255015;215265,258821;218122,256918;215265,254064;203835,207437;208597,209341;210502,207437;205740,205534;203835,207437;204788,228372;203835,230275;204788,230275;204788,228372;204788,228372;207645,106573;205740,105622;204788,107525;205740,108476;207645,106573;207645,268337;204788,270240;207645,271192;207645,268337;205740,149394;207645,148441;206692,148441;206692,148441;205740,149394;207645,196019;205740,194116;205740,195068;207645,196019;212407,204583;213360,204583;214313,203631;214313,196019;209550,193165;207645,196019;211455,263579;209550,263579;208597,260724;207645,260724;209550,263579;208597,268337;210502,266433;211455,263579;207645,92301;207645,91349;207645,92301;207645,92301;207645,92301;207645,125604;207645,125604;207645,123701;206692,124653;207645,125604;207645,39965;208597,40917;209550,39965;207645,39965;207645,39965;207645,160811;207645,160811;213360,159860;211455,158909;207645,160811;207645,214099;207645,214099;207645,215050;207645,214099;207645,214099;208597,118944;207645,119895;211455,121798;213360,118944;215265,117041;215265,117041;213360,118944;208597,118944;211455,244548;209550,245499;211455,247402;212407,245499;211455,244548;217170,212196;218122,211244;216217,210293;214313,213147;210502,215050;210502,216002;213360,214099;217170,212196;212407,102767;213360,102767;215265,101816;213360,101816;212407,102767;213360,74221;214313,75172;215265,73270;214313,72318;213360,74221;219075,87542;215265,83736;213360,84687;219075,87542;219075,87542;215265,134169;213360,134169;213360,134169;214313,135120;215265,134169;214313,218856;214313,218856;215265,220759;216217,219808;214313,218856;216217,178891;215265,181746;217170,184600;219075,182697;216217,178891;216217,147490;216217,147490;218122,147490;216217,147490;216217,147490;216217,167472;217170,168425;217170,167472;216217,165569;216217,167472;217170,109429;218122,110380;220027,107525;219075,106573;217170,109429;217170,51384;219075,51384;219075,50433;217170,51384;217170,51384;218122,91349;217170,93252;218122,94203;219075,94203;218122,91349;217170,216002;218122,216953;222885,217904;218122,216002;217170,216002;222885,228372;220980,230275;217170,231227;222885,239790;228600,234081;222885,228372;220027,246450;217170,247402;218122,250258;220027,249306;220027,246450;218122,157006;219075,158909;222885,157006;220980,155103;218122,157006;220027,191262;218122,191262;218122,193165;220027,193165;220027,191262;220980,200777;220027,199825;219075,199825;219075,201728;220980,200777;220980,205534;219075,205534;220027,207437;220980,205534;220980,205534;220980,78027;220980,78979;220980,78027;220980,78027;220980,78027;224790,172231;221932,175085;227647,179842;228600,177940;224790,172231;224790,240742;223838,247402;223838,249306;229552,247402;224790,240742;224790,191262;228600,188407;226695,187455;222885,190310;224790,191262;224790,88494;224790,88494;226695,85639;228600,86591;230505,85639;228600,85639;226695,86591;224790,88494;226695,116089;226695,115138;224790,116089;224790,117041;226695,116089;224790,141780;225742,143684;226695,142732;225742,140829;224790,141780;225742,195068;225742,195068;226695,195068;225742,195068;225742,195068;227647,71367;230505,69464;228600,69464;226695,71367;227647,71367;228600,208389;226695,209341;226695,216002;231457,214099;233363,214099;228600,208389;228600,99913;227647,98961;226695,99913;227647,99913;228600,99913;228600,218856;226695,219808;226695,220759;228600,218856;228600,218856;234315,219808;233363,217904;231457,217904;228600,225517;228600,227419;229552,227419;234315,219808;228600,119895;229552,120847;231457,119895;230505,117992;228600,119895;230505,127507;230505,126556;230505,125604;229552,125604;230505,127507;236220,175085;232410,173182;230505,174134;232410,176037;232410,180794;231457,182697;234315,180794;236220,175085;236220,175085;230505,76124;230505,76124;230505,73270;229552,74221;230505,76124;231457,162715;230505,163666;231457,164618;233363,163666;231457,162715;236220,237887;233363,237887;231457,238839;231457,239790;236220,237887;235267,192213;235267,192213;232410,192213;233363,193165;235267,192213;233363,85639;234315,85639;234315,85639;233363,85639;233363,85639;234315,199825;233363,201728;234315,201728;235267,200777;234315,199825;236220,119895;238125,121798;239077,120847;236220,119895;236220,119895;236220,164618;238125,163666;240030,163666;251460,164618;252413,163666;248602,160811;243840,159860;241935,156054;239077,157957;238125,162715;235267,162715;236220,164618;238125,231227;236220,232178;237172,233130;238125,232178;238125,231227;238125,200777;242888,202680;243840,198873;242888,196971;238125,200777;239077,176988;239077,176988;239077,175085;238125,176037;239077,176988;240030,214099;240030,213147;239077,214099;239077,215050;240030,214099;240030,136072;241935,138926;241935,137023;240982,134169;240030,136072;244792,218856;242888,216953;240030,218856;241935,220759;244792,218856;242888,170327;242888,172231;246697,175085;250507,174134;254317,174134;253365,170327;249555,166521;242888,166521;242888,170327;243840,159860;242888,161763;241935,160811;243840,159860;246697,185552;243840,184600;241935,186503;244792,186503;246697,185552;243840,118944;245745,121798;247650,120847;243840,118944;243840,118944;247650,155103;247650,155103;247650,155103;247650,156054;247650,155103;251460,202680;248602,200777;247650,202680;249555,203631;251460,202680;248602,208389;248602,208389;248602,209341;248602,208389;248602,208389;257175,179842;253365,177940;251460,179842;255270,181746;257175,17984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w:pict>
          </mc:Fallback>
        </mc:AlternateContent>
      </w:r>
      <w:r>
        <w:rPr>
          <w:noProof/>
        </w:rPr>
        <mc:AlternateContent>
          <mc:Choice Requires="wpg">
            <w:drawing>
              <wp:anchor distT="0" distB="0" distL="114300" distR="114300" simplePos="0" relativeHeight="251691008" behindDoc="0" locked="0" layoutInCell="1" allowOverlap="1" wp14:anchorId="27252D3D" wp14:editId="6D963D64">
                <wp:simplePos x="0" y="0"/>
                <wp:positionH relativeFrom="column">
                  <wp:posOffset>96520</wp:posOffset>
                </wp:positionH>
                <wp:positionV relativeFrom="paragraph">
                  <wp:posOffset>6454775</wp:posOffset>
                </wp:positionV>
                <wp:extent cx="1917065" cy="330200"/>
                <wp:effectExtent l="0" t="0" r="635" b="0"/>
                <wp:wrapNone/>
                <wp:docPr id="108" name="Graphic 107"/>
                <wp:cNvGraphicFramePr/>
                <a:graphic xmlns:a="http://schemas.openxmlformats.org/drawingml/2006/main">
                  <a:graphicData uri="http://schemas.microsoft.com/office/word/2010/wordprocessingGroup">
                    <wpg:wgp>
                      <wpg:cNvGrpSpPr/>
                      <wpg:grpSpPr>
                        <a:xfrm>
                          <a:off x="0" y="0"/>
                          <a:ext cx="1917065" cy="330200"/>
                          <a:chOff x="0" y="0"/>
                          <a:chExt cx="1917226" cy="330594"/>
                        </a:xfrm>
                        <a:solidFill>
                          <a:srgbClr val="FFFFFF"/>
                        </a:solidFill>
                      </wpg:grpSpPr>
                      <wps:wsp>
                        <wps:cNvPr id="109" name="Freeform 109"/>
                        <wps:cNvSpPr/>
                        <wps:spPr>
                          <a:xfrm>
                            <a:off x="0" y="72111"/>
                            <a:ext cx="153262" cy="182879"/>
                          </a:xfrm>
                          <a:custGeom>
                            <a:avLst/>
                            <a:gdLst>
                              <a:gd name="connsiteX0" fmla="*/ 152795 w 153262"/>
                              <a:gd name="connsiteY0" fmla="*/ 98107 h 182879"/>
                              <a:gd name="connsiteX1" fmla="*/ 148985 w 153262"/>
                              <a:gd name="connsiteY1" fmla="*/ 125730 h 182879"/>
                              <a:gd name="connsiteX2" fmla="*/ 141365 w 153262"/>
                              <a:gd name="connsiteY2" fmla="*/ 145732 h 182879"/>
                              <a:gd name="connsiteX3" fmla="*/ 107075 w 153262"/>
                              <a:gd name="connsiteY3" fmla="*/ 177165 h 182879"/>
                              <a:gd name="connsiteX4" fmla="*/ 82310 w 153262"/>
                              <a:gd name="connsiteY4" fmla="*/ 182880 h 182879"/>
                              <a:gd name="connsiteX5" fmla="*/ 67070 w 153262"/>
                              <a:gd name="connsiteY5" fmla="*/ 180975 h 182879"/>
                              <a:gd name="connsiteX6" fmla="*/ 63260 w 153262"/>
                              <a:gd name="connsiteY6" fmla="*/ 180022 h 182879"/>
                              <a:gd name="connsiteX7" fmla="*/ 32780 w 153262"/>
                              <a:gd name="connsiteY7" fmla="*/ 167640 h 182879"/>
                              <a:gd name="connsiteX8" fmla="*/ 6110 w 153262"/>
                              <a:gd name="connsiteY8" fmla="*/ 131445 h 182879"/>
                              <a:gd name="connsiteX9" fmla="*/ 394 w 153262"/>
                              <a:gd name="connsiteY9" fmla="*/ 102870 h 182879"/>
                              <a:gd name="connsiteX10" fmla="*/ 1347 w 153262"/>
                              <a:gd name="connsiteY10" fmla="*/ 87630 h 182879"/>
                              <a:gd name="connsiteX11" fmla="*/ 12777 w 153262"/>
                              <a:gd name="connsiteY11" fmla="*/ 43815 h 182879"/>
                              <a:gd name="connsiteX12" fmla="*/ 41352 w 153262"/>
                              <a:gd name="connsiteY12" fmla="*/ 10478 h 182879"/>
                              <a:gd name="connsiteX13" fmla="*/ 71832 w 153262"/>
                              <a:gd name="connsiteY13" fmla="*/ 953 h 182879"/>
                              <a:gd name="connsiteX14" fmla="*/ 81357 w 153262"/>
                              <a:gd name="connsiteY14" fmla="*/ 0 h 182879"/>
                              <a:gd name="connsiteX15" fmla="*/ 139460 w 153262"/>
                              <a:gd name="connsiteY15" fmla="*/ 36195 h 182879"/>
                              <a:gd name="connsiteX16" fmla="*/ 152795 w 153262"/>
                              <a:gd name="connsiteY16" fmla="*/ 98107 h 182879"/>
                              <a:gd name="connsiteX17" fmla="*/ 8967 w 153262"/>
                              <a:gd name="connsiteY17" fmla="*/ 78105 h 182879"/>
                              <a:gd name="connsiteX18" fmla="*/ 8967 w 153262"/>
                              <a:gd name="connsiteY18" fmla="*/ 78105 h 182879"/>
                              <a:gd name="connsiteX19" fmla="*/ 14682 w 153262"/>
                              <a:gd name="connsiteY19" fmla="*/ 77153 h 182879"/>
                              <a:gd name="connsiteX20" fmla="*/ 15635 w 153262"/>
                              <a:gd name="connsiteY20" fmla="*/ 76200 h 182879"/>
                              <a:gd name="connsiteX21" fmla="*/ 12777 w 153262"/>
                              <a:gd name="connsiteY21" fmla="*/ 74295 h 182879"/>
                              <a:gd name="connsiteX22" fmla="*/ 8967 w 153262"/>
                              <a:gd name="connsiteY22" fmla="*/ 78105 h 182879"/>
                              <a:gd name="connsiteX23" fmla="*/ 8967 w 153262"/>
                              <a:gd name="connsiteY23" fmla="*/ 78105 h 182879"/>
                              <a:gd name="connsiteX24" fmla="*/ 11825 w 153262"/>
                              <a:gd name="connsiteY24" fmla="*/ 97155 h 182879"/>
                              <a:gd name="connsiteX25" fmla="*/ 11825 w 153262"/>
                              <a:gd name="connsiteY25" fmla="*/ 97155 h 182879"/>
                              <a:gd name="connsiteX26" fmla="*/ 8967 w 153262"/>
                              <a:gd name="connsiteY26" fmla="*/ 98107 h 182879"/>
                              <a:gd name="connsiteX27" fmla="*/ 9919 w 153262"/>
                              <a:gd name="connsiteY27" fmla="*/ 99060 h 182879"/>
                              <a:gd name="connsiteX28" fmla="*/ 11825 w 153262"/>
                              <a:gd name="connsiteY28" fmla="*/ 97155 h 182879"/>
                              <a:gd name="connsiteX29" fmla="*/ 46115 w 153262"/>
                              <a:gd name="connsiteY29" fmla="*/ 59055 h 182879"/>
                              <a:gd name="connsiteX30" fmla="*/ 46115 w 153262"/>
                              <a:gd name="connsiteY30" fmla="*/ 59055 h 182879"/>
                              <a:gd name="connsiteX31" fmla="*/ 45162 w 153262"/>
                              <a:gd name="connsiteY31" fmla="*/ 56197 h 182879"/>
                              <a:gd name="connsiteX32" fmla="*/ 40400 w 153262"/>
                              <a:gd name="connsiteY32" fmla="*/ 52388 h 182879"/>
                              <a:gd name="connsiteX33" fmla="*/ 36590 w 153262"/>
                              <a:gd name="connsiteY33" fmla="*/ 49530 h 182879"/>
                              <a:gd name="connsiteX34" fmla="*/ 37542 w 153262"/>
                              <a:gd name="connsiteY34" fmla="*/ 48578 h 182879"/>
                              <a:gd name="connsiteX35" fmla="*/ 39447 w 153262"/>
                              <a:gd name="connsiteY35" fmla="*/ 48578 h 182879"/>
                              <a:gd name="connsiteX36" fmla="*/ 43257 w 153262"/>
                              <a:gd name="connsiteY36" fmla="*/ 51435 h 182879"/>
                              <a:gd name="connsiteX37" fmla="*/ 44210 w 153262"/>
                              <a:gd name="connsiteY37" fmla="*/ 51435 h 182879"/>
                              <a:gd name="connsiteX38" fmla="*/ 44210 w 153262"/>
                              <a:gd name="connsiteY38" fmla="*/ 50482 h 182879"/>
                              <a:gd name="connsiteX39" fmla="*/ 40400 w 153262"/>
                              <a:gd name="connsiteY39" fmla="*/ 45720 h 182879"/>
                              <a:gd name="connsiteX40" fmla="*/ 35637 w 153262"/>
                              <a:gd name="connsiteY40" fmla="*/ 41910 h 182879"/>
                              <a:gd name="connsiteX41" fmla="*/ 38495 w 153262"/>
                              <a:gd name="connsiteY41" fmla="*/ 41910 h 182879"/>
                              <a:gd name="connsiteX42" fmla="*/ 41352 w 153262"/>
                              <a:gd name="connsiteY42" fmla="*/ 40957 h 182879"/>
                              <a:gd name="connsiteX43" fmla="*/ 42305 w 153262"/>
                              <a:gd name="connsiteY43" fmla="*/ 39053 h 182879"/>
                              <a:gd name="connsiteX44" fmla="*/ 42305 w 153262"/>
                              <a:gd name="connsiteY44" fmla="*/ 40005 h 182879"/>
                              <a:gd name="connsiteX45" fmla="*/ 43257 w 153262"/>
                              <a:gd name="connsiteY45" fmla="*/ 40957 h 182879"/>
                              <a:gd name="connsiteX46" fmla="*/ 44210 w 153262"/>
                              <a:gd name="connsiteY46" fmla="*/ 40005 h 182879"/>
                              <a:gd name="connsiteX47" fmla="*/ 43257 w 153262"/>
                              <a:gd name="connsiteY47" fmla="*/ 39053 h 182879"/>
                              <a:gd name="connsiteX48" fmla="*/ 42305 w 153262"/>
                              <a:gd name="connsiteY48" fmla="*/ 39053 h 182879"/>
                              <a:gd name="connsiteX49" fmla="*/ 44210 w 153262"/>
                              <a:gd name="connsiteY49" fmla="*/ 36195 h 182879"/>
                              <a:gd name="connsiteX50" fmla="*/ 48020 w 153262"/>
                              <a:gd name="connsiteY50" fmla="*/ 27622 h 182879"/>
                              <a:gd name="connsiteX51" fmla="*/ 42305 w 153262"/>
                              <a:gd name="connsiteY51" fmla="*/ 32385 h 182879"/>
                              <a:gd name="connsiteX52" fmla="*/ 40400 w 153262"/>
                              <a:gd name="connsiteY52" fmla="*/ 31432 h 182879"/>
                              <a:gd name="connsiteX53" fmla="*/ 42305 w 153262"/>
                              <a:gd name="connsiteY53" fmla="*/ 30480 h 182879"/>
                              <a:gd name="connsiteX54" fmla="*/ 46115 w 153262"/>
                              <a:gd name="connsiteY54" fmla="*/ 28575 h 182879"/>
                              <a:gd name="connsiteX55" fmla="*/ 43257 w 153262"/>
                              <a:gd name="connsiteY55" fmla="*/ 24765 h 182879"/>
                              <a:gd name="connsiteX56" fmla="*/ 42305 w 153262"/>
                              <a:gd name="connsiteY56" fmla="*/ 23813 h 182879"/>
                              <a:gd name="connsiteX57" fmla="*/ 34685 w 153262"/>
                              <a:gd name="connsiteY57" fmla="*/ 27622 h 182879"/>
                              <a:gd name="connsiteX58" fmla="*/ 32780 w 153262"/>
                              <a:gd name="connsiteY58" fmla="*/ 31432 h 182879"/>
                              <a:gd name="connsiteX59" fmla="*/ 35637 w 153262"/>
                              <a:gd name="connsiteY59" fmla="*/ 32385 h 182879"/>
                              <a:gd name="connsiteX60" fmla="*/ 32780 w 153262"/>
                              <a:gd name="connsiteY60" fmla="*/ 38100 h 182879"/>
                              <a:gd name="connsiteX61" fmla="*/ 32780 w 153262"/>
                              <a:gd name="connsiteY61" fmla="*/ 40005 h 182879"/>
                              <a:gd name="connsiteX62" fmla="*/ 35637 w 153262"/>
                              <a:gd name="connsiteY62" fmla="*/ 41910 h 182879"/>
                              <a:gd name="connsiteX63" fmla="*/ 34685 w 153262"/>
                              <a:gd name="connsiteY63" fmla="*/ 45720 h 182879"/>
                              <a:gd name="connsiteX64" fmla="*/ 28017 w 153262"/>
                              <a:gd name="connsiteY64" fmla="*/ 44767 h 182879"/>
                              <a:gd name="connsiteX65" fmla="*/ 26112 w 153262"/>
                              <a:gd name="connsiteY65" fmla="*/ 44767 h 182879"/>
                              <a:gd name="connsiteX66" fmla="*/ 26112 w 153262"/>
                              <a:gd name="connsiteY66" fmla="*/ 45720 h 182879"/>
                              <a:gd name="connsiteX67" fmla="*/ 28017 w 153262"/>
                              <a:gd name="connsiteY67" fmla="*/ 44767 h 182879"/>
                              <a:gd name="connsiteX68" fmla="*/ 29922 w 153262"/>
                              <a:gd name="connsiteY68" fmla="*/ 50482 h 182879"/>
                              <a:gd name="connsiteX69" fmla="*/ 25160 w 153262"/>
                              <a:gd name="connsiteY69" fmla="*/ 51435 h 182879"/>
                              <a:gd name="connsiteX70" fmla="*/ 24207 w 153262"/>
                              <a:gd name="connsiteY70" fmla="*/ 54292 h 182879"/>
                              <a:gd name="connsiteX71" fmla="*/ 27065 w 153262"/>
                              <a:gd name="connsiteY71" fmla="*/ 57150 h 182879"/>
                              <a:gd name="connsiteX72" fmla="*/ 27065 w 153262"/>
                              <a:gd name="connsiteY72" fmla="*/ 59055 h 182879"/>
                              <a:gd name="connsiteX73" fmla="*/ 26112 w 153262"/>
                              <a:gd name="connsiteY73" fmla="*/ 59055 h 182879"/>
                              <a:gd name="connsiteX74" fmla="*/ 23255 w 153262"/>
                              <a:gd name="connsiteY74" fmla="*/ 57150 h 182879"/>
                              <a:gd name="connsiteX75" fmla="*/ 18492 w 153262"/>
                              <a:gd name="connsiteY75" fmla="*/ 60007 h 182879"/>
                              <a:gd name="connsiteX76" fmla="*/ 17540 w 153262"/>
                              <a:gd name="connsiteY76" fmla="*/ 60960 h 182879"/>
                              <a:gd name="connsiteX77" fmla="*/ 17540 w 153262"/>
                              <a:gd name="connsiteY77" fmla="*/ 66675 h 182879"/>
                              <a:gd name="connsiteX78" fmla="*/ 19444 w 153262"/>
                              <a:gd name="connsiteY78" fmla="*/ 69532 h 182879"/>
                              <a:gd name="connsiteX79" fmla="*/ 21350 w 153262"/>
                              <a:gd name="connsiteY79" fmla="*/ 68580 h 182879"/>
                              <a:gd name="connsiteX80" fmla="*/ 21350 w 153262"/>
                              <a:gd name="connsiteY80" fmla="*/ 64770 h 182879"/>
                              <a:gd name="connsiteX81" fmla="*/ 20397 w 153262"/>
                              <a:gd name="connsiteY81" fmla="*/ 63817 h 182879"/>
                              <a:gd name="connsiteX82" fmla="*/ 21350 w 153262"/>
                              <a:gd name="connsiteY82" fmla="*/ 61913 h 182879"/>
                              <a:gd name="connsiteX83" fmla="*/ 24207 w 153262"/>
                              <a:gd name="connsiteY83" fmla="*/ 60960 h 182879"/>
                              <a:gd name="connsiteX84" fmla="*/ 24207 w 153262"/>
                              <a:gd name="connsiteY84" fmla="*/ 67628 h 182879"/>
                              <a:gd name="connsiteX85" fmla="*/ 24207 w 153262"/>
                              <a:gd name="connsiteY85" fmla="*/ 71438 h 182879"/>
                              <a:gd name="connsiteX86" fmla="*/ 26112 w 153262"/>
                              <a:gd name="connsiteY86" fmla="*/ 77153 h 182879"/>
                              <a:gd name="connsiteX87" fmla="*/ 23255 w 153262"/>
                              <a:gd name="connsiteY87" fmla="*/ 74295 h 182879"/>
                              <a:gd name="connsiteX88" fmla="*/ 20397 w 153262"/>
                              <a:gd name="connsiteY88" fmla="*/ 73342 h 182879"/>
                              <a:gd name="connsiteX89" fmla="*/ 20397 w 153262"/>
                              <a:gd name="connsiteY89" fmla="*/ 76200 h 182879"/>
                              <a:gd name="connsiteX90" fmla="*/ 20397 w 153262"/>
                              <a:gd name="connsiteY90" fmla="*/ 80010 h 182879"/>
                              <a:gd name="connsiteX91" fmla="*/ 15635 w 153262"/>
                              <a:gd name="connsiteY91" fmla="*/ 86678 h 182879"/>
                              <a:gd name="connsiteX92" fmla="*/ 12777 w 153262"/>
                              <a:gd name="connsiteY92" fmla="*/ 87630 h 182879"/>
                              <a:gd name="connsiteX93" fmla="*/ 12777 w 153262"/>
                              <a:gd name="connsiteY93" fmla="*/ 89535 h 182879"/>
                              <a:gd name="connsiteX94" fmla="*/ 17540 w 153262"/>
                              <a:gd name="connsiteY94" fmla="*/ 90488 h 182879"/>
                              <a:gd name="connsiteX95" fmla="*/ 16587 w 153262"/>
                              <a:gd name="connsiteY95" fmla="*/ 87630 h 182879"/>
                              <a:gd name="connsiteX96" fmla="*/ 16587 w 153262"/>
                              <a:gd name="connsiteY96" fmla="*/ 86678 h 182879"/>
                              <a:gd name="connsiteX97" fmla="*/ 22302 w 153262"/>
                              <a:gd name="connsiteY97" fmla="*/ 86678 h 182879"/>
                              <a:gd name="connsiteX98" fmla="*/ 28969 w 153262"/>
                              <a:gd name="connsiteY98" fmla="*/ 88582 h 182879"/>
                              <a:gd name="connsiteX99" fmla="*/ 31827 w 153262"/>
                              <a:gd name="connsiteY99" fmla="*/ 89535 h 182879"/>
                              <a:gd name="connsiteX100" fmla="*/ 35637 w 153262"/>
                              <a:gd name="connsiteY100" fmla="*/ 90488 h 182879"/>
                              <a:gd name="connsiteX101" fmla="*/ 41352 w 153262"/>
                              <a:gd name="connsiteY101" fmla="*/ 89535 h 182879"/>
                              <a:gd name="connsiteX102" fmla="*/ 40400 w 153262"/>
                              <a:gd name="connsiteY102" fmla="*/ 86678 h 182879"/>
                              <a:gd name="connsiteX103" fmla="*/ 41352 w 153262"/>
                              <a:gd name="connsiteY103" fmla="*/ 84772 h 182879"/>
                              <a:gd name="connsiteX104" fmla="*/ 43257 w 153262"/>
                              <a:gd name="connsiteY104" fmla="*/ 82867 h 182879"/>
                              <a:gd name="connsiteX105" fmla="*/ 44210 w 153262"/>
                              <a:gd name="connsiteY105" fmla="*/ 84772 h 182879"/>
                              <a:gd name="connsiteX106" fmla="*/ 44210 w 153262"/>
                              <a:gd name="connsiteY106" fmla="*/ 84772 h 182879"/>
                              <a:gd name="connsiteX107" fmla="*/ 43257 w 153262"/>
                              <a:gd name="connsiteY107" fmla="*/ 82867 h 182879"/>
                              <a:gd name="connsiteX108" fmla="*/ 45162 w 153262"/>
                              <a:gd name="connsiteY108" fmla="*/ 80963 h 182879"/>
                              <a:gd name="connsiteX109" fmla="*/ 47067 w 153262"/>
                              <a:gd name="connsiteY109" fmla="*/ 79057 h 182879"/>
                              <a:gd name="connsiteX110" fmla="*/ 44210 w 153262"/>
                              <a:gd name="connsiteY110" fmla="*/ 79057 h 182879"/>
                              <a:gd name="connsiteX111" fmla="*/ 39447 w 153262"/>
                              <a:gd name="connsiteY111" fmla="*/ 84772 h 182879"/>
                              <a:gd name="connsiteX112" fmla="*/ 35637 w 153262"/>
                              <a:gd name="connsiteY112" fmla="*/ 85725 h 182879"/>
                              <a:gd name="connsiteX113" fmla="*/ 28017 w 153262"/>
                              <a:gd name="connsiteY113" fmla="*/ 80010 h 182879"/>
                              <a:gd name="connsiteX114" fmla="*/ 28969 w 153262"/>
                              <a:gd name="connsiteY114" fmla="*/ 77153 h 182879"/>
                              <a:gd name="connsiteX115" fmla="*/ 32780 w 153262"/>
                              <a:gd name="connsiteY115" fmla="*/ 75247 h 182879"/>
                              <a:gd name="connsiteX116" fmla="*/ 32780 w 153262"/>
                              <a:gd name="connsiteY116" fmla="*/ 74295 h 182879"/>
                              <a:gd name="connsiteX117" fmla="*/ 36590 w 153262"/>
                              <a:gd name="connsiteY117" fmla="*/ 71438 h 182879"/>
                              <a:gd name="connsiteX118" fmla="*/ 36590 w 153262"/>
                              <a:gd name="connsiteY118" fmla="*/ 74295 h 182879"/>
                              <a:gd name="connsiteX119" fmla="*/ 37542 w 153262"/>
                              <a:gd name="connsiteY119" fmla="*/ 76200 h 182879"/>
                              <a:gd name="connsiteX120" fmla="*/ 39447 w 153262"/>
                              <a:gd name="connsiteY120" fmla="*/ 75247 h 182879"/>
                              <a:gd name="connsiteX121" fmla="*/ 40400 w 153262"/>
                              <a:gd name="connsiteY121" fmla="*/ 73342 h 182879"/>
                              <a:gd name="connsiteX122" fmla="*/ 41352 w 153262"/>
                              <a:gd name="connsiteY122" fmla="*/ 72390 h 182879"/>
                              <a:gd name="connsiteX123" fmla="*/ 41352 w 153262"/>
                              <a:gd name="connsiteY123" fmla="*/ 73342 h 182879"/>
                              <a:gd name="connsiteX124" fmla="*/ 39447 w 153262"/>
                              <a:gd name="connsiteY124" fmla="*/ 80010 h 182879"/>
                              <a:gd name="connsiteX125" fmla="*/ 39447 w 153262"/>
                              <a:gd name="connsiteY125" fmla="*/ 80963 h 182879"/>
                              <a:gd name="connsiteX126" fmla="*/ 43257 w 153262"/>
                              <a:gd name="connsiteY126" fmla="*/ 73342 h 182879"/>
                              <a:gd name="connsiteX127" fmla="*/ 44210 w 153262"/>
                              <a:gd name="connsiteY127" fmla="*/ 71438 h 182879"/>
                              <a:gd name="connsiteX128" fmla="*/ 46115 w 153262"/>
                              <a:gd name="connsiteY128" fmla="*/ 70485 h 182879"/>
                              <a:gd name="connsiteX129" fmla="*/ 48020 w 153262"/>
                              <a:gd name="connsiteY129" fmla="*/ 63817 h 182879"/>
                              <a:gd name="connsiteX130" fmla="*/ 47067 w 153262"/>
                              <a:gd name="connsiteY130" fmla="*/ 60007 h 182879"/>
                              <a:gd name="connsiteX131" fmla="*/ 46115 w 153262"/>
                              <a:gd name="connsiteY131" fmla="*/ 59055 h 182879"/>
                              <a:gd name="connsiteX132" fmla="*/ 9919 w 153262"/>
                              <a:gd name="connsiteY132" fmla="*/ 68580 h 182879"/>
                              <a:gd name="connsiteX133" fmla="*/ 9919 w 153262"/>
                              <a:gd name="connsiteY133" fmla="*/ 68580 h 182879"/>
                              <a:gd name="connsiteX134" fmla="*/ 11825 w 153262"/>
                              <a:gd name="connsiteY134" fmla="*/ 67628 h 182879"/>
                              <a:gd name="connsiteX135" fmla="*/ 10872 w 153262"/>
                              <a:gd name="connsiteY135" fmla="*/ 66675 h 182879"/>
                              <a:gd name="connsiteX136" fmla="*/ 9919 w 153262"/>
                              <a:gd name="connsiteY136" fmla="*/ 68580 h 182879"/>
                              <a:gd name="connsiteX137" fmla="*/ 20397 w 153262"/>
                              <a:gd name="connsiteY137" fmla="*/ 102870 h 182879"/>
                              <a:gd name="connsiteX138" fmla="*/ 19444 w 153262"/>
                              <a:gd name="connsiteY138" fmla="*/ 100965 h 182879"/>
                              <a:gd name="connsiteX139" fmla="*/ 12777 w 153262"/>
                              <a:gd name="connsiteY139" fmla="*/ 99060 h 182879"/>
                              <a:gd name="connsiteX140" fmla="*/ 11825 w 153262"/>
                              <a:gd name="connsiteY140" fmla="*/ 100013 h 182879"/>
                              <a:gd name="connsiteX141" fmla="*/ 11825 w 153262"/>
                              <a:gd name="connsiteY141" fmla="*/ 100965 h 182879"/>
                              <a:gd name="connsiteX142" fmla="*/ 15635 w 153262"/>
                              <a:gd name="connsiteY142" fmla="*/ 103822 h 182879"/>
                              <a:gd name="connsiteX143" fmla="*/ 20397 w 153262"/>
                              <a:gd name="connsiteY143" fmla="*/ 102870 h 182879"/>
                              <a:gd name="connsiteX144" fmla="*/ 13730 w 153262"/>
                              <a:gd name="connsiteY144" fmla="*/ 93345 h 182879"/>
                              <a:gd name="connsiteX145" fmla="*/ 14682 w 153262"/>
                              <a:gd name="connsiteY145" fmla="*/ 93345 h 182879"/>
                              <a:gd name="connsiteX146" fmla="*/ 15635 w 153262"/>
                              <a:gd name="connsiteY146" fmla="*/ 92392 h 182879"/>
                              <a:gd name="connsiteX147" fmla="*/ 13730 w 153262"/>
                              <a:gd name="connsiteY147" fmla="*/ 93345 h 182879"/>
                              <a:gd name="connsiteX148" fmla="*/ 13730 w 153262"/>
                              <a:gd name="connsiteY148" fmla="*/ 93345 h 182879"/>
                              <a:gd name="connsiteX149" fmla="*/ 18492 w 153262"/>
                              <a:gd name="connsiteY149" fmla="*/ 99060 h 182879"/>
                              <a:gd name="connsiteX150" fmla="*/ 18492 w 153262"/>
                              <a:gd name="connsiteY150" fmla="*/ 99060 h 182879"/>
                              <a:gd name="connsiteX151" fmla="*/ 18492 w 153262"/>
                              <a:gd name="connsiteY151" fmla="*/ 97155 h 182879"/>
                              <a:gd name="connsiteX152" fmla="*/ 18492 w 153262"/>
                              <a:gd name="connsiteY152" fmla="*/ 99060 h 182879"/>
                              <a:gd name="connsiteX153" fmla="*/ 18492 w 153262"/>
                              <a:gd name="connsiteY153" fmla="*/ 99060 h 182879"/>
                              <a:gd name="connsiteX154" fmla="*/ 27065 w 153262"/>
                              <a:gd name="connsiteY154" fmla="*/ 93345 h 182879"/>
                              <a:gd name="connsiteX155" fmla="*/ 27065 w 153262"/>
                              <a:gd name="connsiteY155" fmla="*/ 91440 h 182879"/>
                              <a:gd name="connsiteX156" fmla="*/ 25160 w 153262"/>
                              <a:gd name="connsiteY156" fmla="*/ 91440 h 182879"/>
                              <a:gd name="connsiteX157" fmla="*/ 20397 w 153262"/>
                              <a:gd name="connsiteY157" fmla="*/ 90488 h 182879"/>
                              <a:gd name="connsiteX158" fmla="*/ 19444 w 153262"/>
                              <a:gd name="connsiteY158" fmla="*/ 90488 h 182879"/>
                              <a:gd name="connsiteX159" fmla="*/ 19444 w 153262"/>
                              <a:gd name="connsiteY159" fmla="*/ 92392 h 182879"/>
                              <a:gd name="connsiteX160" fmla="*/ 24207 w 153262"/>
                              <a:gd name="connsiteY160" fmla="*/ 100965 h 182879"/>
                              <a:gd name="connsiteX161" fmla="*/ 25160 w 153262"/>
                              <a:gd name="connsiteY161" fmla="*/ 101917 h 182879"/>
                              <a:gd name="connsiteX162" fmla="*/ 28017 w 153262"/>
                              <a:gd name="connsiteY162" fmla="*/ 98107 h 182879"/>
                              <a:gd name="connsiteX163" fmla="*/ 29922 w 153262"/>
                              <a:gd name="connsiteY163" fmla="*/ 96203 h 182879"/>
                              <a:gd name="connsiteX164" fmla="*/ 27065 w 153262"/>
                              <a:gd name="connsiteY164" fmla="*/ 95250 h 182879"/>
                              <a:gd name="connsiteX165" fmla="*/ 27065 w 153262"/>
                              <a:gd name="connsiteY165" fmla="*/ 93345 h 182879"/>
                              <a:gd name="connsiteX166" fmla="*/ 20397 w 153262"/>
                              <a:gd name="connsiteY166" fmla="*/ 106680 h 182879"/>
                              <a:gd name="connsiteX167" fmla="*/ 23255 w 153262"/>
                              <a:gd name="connsiteY167" fmla="*/ 108585 h 182879"/>
                              <a:gd name="connsiteX168" fmla="*/ 22302 w 153262"/>
                              <a:gd name="connsiteY168" fmla="*/ 105728 h 182879"/>
                              <a:gd name="connsiteX169" fmla="*/ 20397 w 153262"/>
                              <a:gd name="connsiteY169" fmla="*/ 104775 h 182879"/>
                              <a:gd name="connsiteX170" fmla="*/ 20397 w 153262"/>
                              <a:gd name="connsiteY170" fmla="*/ 106680 h 182879"/>
                              <a:gd name="connsiteX171" fmla="*/ 23255 w 153262"/>
                              <a:gd name="connsiteY171" fmla="*/ 116205 h 182879"/>
                              <a:gd name="connsiteX172" fmla="*/ 23255 w 153262"/>
                              <a:gd name="connsiteY172" fmla="*/ 116205 h 182879"/>
                              <a:gd name="connsiteX173" fmla="*/ 21350 w 153262"/>
                              <a:gd name="connsiteY173" fmla="*/ 113347 h 182879"/>
                              <a:gd name="connsiteX174" fmla="*/ 20397 w 153262"/>
                              <a:gd name="connsiteY174" fmla="*/ 114300 h 182879"/>
                              <a:gd name="connsiteX175" fmla="*/ 23255 w 153262"/>
                              <a:gd name="connsiteY175" fmla="*/ 116205 h 182879"/>
                              <a:gd name="connsiteX176" fmla="*/ 20397 w 153262"/>
                              <a:gd name="connsiteY176" fmla="*/ 40957 h 182879"/>
                              <a:gd name="connsiteX177" fmla="*/ 20397 w 153262"/>
                              <a:gd name="connsiteY177" fmla="*/ 40957 h 182879"/>
                              <a:gd name="connsiteX178" fmla="*/ 20397 w 153262"/>
                              <a:gd name="connsiteY178" fmla="*/ 40957 h 182879"/>
                              <a:gd name="connsiteX179" fmla="*/ 20397 w 153262"/>
                              <a:gd name="connsiteY179" fmla="*/ 40957 h 182879"/>
                              <a:gd name="connsiteX180" fmla="*/ 20397 w 153262"/>
                              <a:gd name="connsiteY180" fmla="*/ 40957 h 182879"/>
                              <a:gd name="connsiteX181" fmla="*/ 21350 w 153262"/>
                              <a:gd name="connsiteY181" fmla="*/ 131445 h 182879"/>
                              <a:gd name="connsiteX182" fmla="*/ 22302 w 153262"/>
                              <a:gd name="connsiteY182" fmla="*/ 131445 h 182879"/>
                              <a:gd name="connsiteX183" fmla="*/ 22302 w 153262"/>
                              <a:gd name="connsiteY183" fmla="*/ 130492 h 182879"/>
                              <a:gd name="connsiteX184" fmla="*/ 21350 w 153262"/>
                              <a:gd name="connsiteY184" fmla="*/ 129540 h 182879"/>
                              <a:gd name="connsiteX185" fmla="*/ 20397 w 153262"/>
                              <a:gd name="connsiteY185" fmla="*/ 129540 h 182879"/>
                              <a:gd name="connsiteX186" fmla="*/ 21350 w 153262"/>
                              <a:gd name="connsiteY186" fmla="*/ 131445 h 182879"/>
                              <a:gd name="connsiteX187" fmla="*/ 21350 w 153262"/>
                              <a:gd name="connsiteY187" fmla="*/ 54292 h 182879"/>
                              <a:gd name="connsiteX188" fmla="*/ 21350 w 153262"/>
                              <a:gd name="connsiteY188" fmla="*/ 54292 h 182879"/>
                              <a:gd name="connsiteX189" fmla="*/ 21350 w 153262"/>
                              <a:gd name="connsiteY189" fmla="*/ 54292 h 182879"/>
                              <a:gd name="connsiteX190" fmla="*/ 21350 w 153262"/>
                              <a:gd name="connsiteY190" fmla="*/ 54292 h 182879"/>
                              <a:gd name="connsiteX191" fmla="*/ 21350 w 153262"/>
                              <a:gd name="connsiteY191" fmla="*/ 120967 h 182879"/>
                              <a:gd name="connsiteX192" fmla="*/ 21350 w 153262"/>
                              <a:gd name="connsiteY192" fmla="*/ 120967 h 182879"/>
                              <a:gd name="connsiteX193" fmla="*/ 21350 w 153262"/>
                              <a:gd name="connsiteY193" fmla="*/ 120967 h 182879"/>
                              <a:gd name="connsiteX194" fmla="*/ 21350 w 153262"/>
                              <a:gd name="connsiteY194" fmla="*/ 120967 h 182879"/>
                              <a:gd name="connsiteX195" fmla="*/ 21350 w 153262"/>
                              <a:gd name="connsiteY195" fmla="*/ 120967 h 182879"/>
                              <a:gd name="connsiteX196" fmla="*/ 22302 w 153262"/>
                              <a:gd name="connsiteY196" fmla="*/ 111442 h 182879"/>
                              <a:gd name="connsiteX197" fmla="*/ 23255 w 153262"/>
                              <a:gd name="connsiteY197" fmla="*/ 111442 h 182879"/>
                              <a:gd name="connsiteX198" fmla="*/ 22302 w 153262"/>
                              <a:gd name="connsiteY198" fmla="*/ 109538 h 182879"/>
                              <a:gd name="connsiteX199" fmla="*/ 22302 w 153262"/>
                              <a:gd name="connsiteY199" fmla="*/ 111442 h 182879"/>
                              <a:gd name="connsiteX200" fmla="*/ 25160 w 153262"/>
                              <a:gd name="connsiteY200" fmla="*/ 133350 h 182879"/>
                              <a:gd name="connsiteX201" fmla="*/ 22302 w 153262"/>
                              <a:gd name="connsiteY201" fmla="*/ 132397 h 182879"/>
                              <a:gd name="connsiteX202" fmla="*/ 22302 w 153262"/>
                              <a:gd name="connsiteY202" fmla="*/ 134303 h 182879"/>
                              <a:gd name="connsiteX203" fmla="*/ 23255 w 153262"/>
                              <a:gd name="connsiteY203" fmla="*/ 136207 h 182879"/>
                              <a:gd name="connsiteX204" fmla="*/ 25160 w 153262"/>
                              <a:gd name="connsiteY204" fmla="*/ 133350 h 182879"/>
                              <a:gd name="connsiteX205" fmla="*/ 25160 w 153262"/>
                              <a:gd name="connsiteY205" fmla="*/ 101917 h 182879"/>
                              <a:gd name="connsiteX206" fmla="*/ 23255 w 153262"/>
                              <a:gd name="connsiteY206" fmla="*/ 103822 h 182879"/>
                              <a:gd name="connsiteX207" fmla="*/ 24207 w 153262"/>
                              <a:gd name="connsiteY207" fmla="*/ 103822 h 182879"/>
                              <a:gd name="connsiteX208" fmla="*/ 25160 w 153262"/>
                              <a:gd name="connsiteY208" fmla="*/ 101917 h 182879"/>
                              <a:gd name="connsiteX209" fmla="*/ 26112 w 153262"/>
                              <a:gd name="connsiteY209" fmla="*/ 60007 h 182879"/>
                              <a:gd name="connsiteX210" fmla="*/ 27065 w 153262"/>
                              <a:gd name="connsiteY210" fmla="*/ 60007 h 182879"/>
                              <a:gd name="connsiteX211" fmla="*/ 26112 w 153262"/>
                              <a:gd name="connsiteY211" fmla="*/ 60960 h 182879"/>
                              <a:gd name="connsiteX212" fmla="*/ 26112 w 153262"/>
                              <a:gd name="connsiteY212" fmla="*/ 60007 h 182879"/>
                              <a:gd name="connsiteX213" fmla="*/ 26112 w 153262"/>
                              <a:gd name="connsiteY213" fmla="*/ 60007 h 182879"/>
                              <a:gd name="connsiteX214" fmla="*/ 27065 w 153262"/>
                              <a:gd name="connsiteY214" fmla="*/ 65722 h 182879"/>
                              <a:gd name="connsiteX215" fmla="*/ 27065 w 153262"/>
                              <a:gd name="connsiteY215" fmla="*/ 65722 h 182879"/>
                              <a:gd name="connsiteX216" fmla="*/ 26112 w 153262"/>
                              <a:gd name="connsiteY216" fmla="*/ 66675 h 182879"/>
                              <a:gd name="connsiteX217" fmla="*/ 26112 w 153262"/>
                              <a:gd name="connsiteY217" fmla="*/ 65722 h 182879"/>
                              <a:gd name="connsiteX218" fmla="*/ 27065 w 153262"/>
                              <a:gd name="connsiteY218" fmla="*/ 65722 h 182879"/>
                              <a:gd name="connsiteX219" fmla="*/ 28017 w 153262"/>
                              <a:gd name="connsiteY219" fmla="*/ 101917 h 182879"/>
                              <a:gd name="connsiteX220" fmla="*/ 26112 w 153262"/>
                              <a:gd name="connsiteY220" fmla="*/ 101917 h 182879"/>
                              <a:gd name="connsiteX221" fmla="*/ 25160 w 153262"/>
                              <a:gd name="connsiteY221" fmla="*/ 101917 h 182879"/>
                              <a:gd name="connsiteX222" fmla="*/ 25160 w 153262"/>
                              <a:gd name="connsiteY222" fmla="*/ 102870 h 182879"/>
                              <a:gd name="connsiteX223" fmla="*/ 26112 w 153262"/>
                              <a:gd name="connsiteY223" fmla="*/ 102870 h 182879"/>
                              <a:gd name="connsiteX224" fmla="*/ 28017 w 153262"/>
                              <a:gd name="connsiteY224" fmla="*/ 101917 h 182879"/>
                              <a:gd name="connsiteX225" fmla="*/ 27065 w 153262"/>
                              <a:gd name="connsiteY225" fmla="*/ 139065 h 182879"/>
                              <a:gd name="connsiteX226" fmla="*/ 27065 w 153262"/>
                              <a:gd name="connsiteY226" fmla="*/ 139065 h 182879"/>
                              <a:gd name="connsiteX227" fmla="*/ 27065 w 153262"/>
                              <a:gd name="connsiteY227" fmla="*/ 139065 h 182879"/>
                              <a:gd name="connsiteX228" fmla="*/ 27065 w 153262"/>
                              <a:gd name="connsiteY228" fmla="*/ 139065 h 182879"/>
                              <a:gd name="connsiteX229" fmla="*/ 27065 w 153262"/>
                              <a:gd name="connsiteY229" fmla="*/ 139065 h 182879"/>
                              <a:gd name="connsiteX230" fmla="*/ 26112 w 153262"/>
                              <a:gd name="connsiteY230" fmla="*/ 27622 h 182879"/>
                              <a:gd name="connsiteX231" fmla="*/ 27065 w 153262"/>
                              <a:gd name="connsiteY231" fmla="*/ 28575 h 182879"/>
                              <a:gd name="connsiteX232" fmla="*/ 28017 w 153262"/>
                              <a:gd name="connsiteY232" fmla="*/ 27622 h 182879"/>
                              <a:gd name="connsiteX233" fmla="*/ 28017 w 153262"/>
                              <a:gd name="connsiteY233" fmla="*/ 26670 h 182879"/>
                              <a:gd name="connsiteX234" fmla="*/ 26112 w 153262"/>
                              <a:gd name="connsiteY234" fmla="*/ 27622 h 182879"/>
                              <a:gd name="connsiteX235" fmla="*/ 27065 w 153262"/>
                              <a:gd name="connsiteY235" fmla="*/ 37147 h 182879"/>
                              <a:gd name="connsiteX236" fmla="*/ 27065 w 153262"/>
                              <a:gd name="connsiteY236" fmla="*/ 37147 h 182879"/>
                              <a:gd name="connsiteX237" fmla="*/ 27065 w 153262"/>
                              <a:gd name="connsiteY237" fmla="*/ 37147 h 182879"/>
                              <a:gd name="connsiteX238" fmla="*/ 27065 w 153262"/>
                              <a:gd name="connsiteY238" fmla="*/ 37147 h 182879"/>
                              <a:gd name="connsiteX239" fmla="*/ 27065 w 153262"/>
                              <a:gd name="connsiteY239" fmla="*/ 37147 h 182879"/>
                              <a:gd name="connsiteX240" fmla="*/ 28017 w 153262"/>
                              <a:gd name="connsiteY240" fmla="*/ 120967 h 182879"/>
                              <a:gd name="connsiteX241" fmla="*/ 28017 w 153262"/>
                              <a:gd name="connsiteY241" fmla="*/ 120967 h 182879"/>
                              <a:gd name="connsiteX242" fmla="*/ 28017 w 153262"/>
                              <a:gd name="connsiteY242" fmla="*/ 120967 h 182879"/>
                              <a:gd name="connsiteX243" fmla="*/ 28017 w 153262"/>
                              <a:gd name="connsiteY243" fmla="*/ 120967 h 182879"/>
                              <a:gd name="connsiteX244" fmla="*/ 28017 w 153262"/>
                              <a:gd name="connsiteY244" fmla="*/ 120967 h 182879"/>
                              <a:gd name="connsiteX245" fmla="*/ 28017 w 153262"/>
                              <a:gd name="connsiteY245" fmla="*/ 112395 h 182879"/>
                              <a:gd name="connsiteX246" fmla="*/ 28017 w 153262"/>
                              <a:gd name="connsiteY246" fmla="*/ 112395 h 182879"/>
                              <a:gd name="connsiteX247" fmla="*/ 28017 w 153262"/>
                              <a:gd name="connsiteY247" fmla="*/ 115253 h 182879"/>
                              <a:gd name="connsiteX248" fmla="*/ 28969 w 153262"/>
                              <a:gd name="connsiteY248" fmla="*/ 114300 h 182879"/>
                              <a:gd name="connsiteX249" fmla="*/ 28017 w 153262"/>
                              <a:gd name="connsiteY249" fmla="*/ 112395 h 182879"/>
                              <a:gd name="connsiteX250" fmla="*/ 28969 w 153262"/>
                              <a:gd name="connsiteY250" fmla="*/ 123825 h 182879"/>
                              <a:gd name="connsiteX251" fmla="*/ 28969 w 153262"/>
                              <a:gd name="connsiteY251" fmla="*/ 123825 h 182879"/>
                              <a:gd name="connsiteX252" fmla="*/ 28017 w 153262"/>
                              <a:gd name="connsiteY252" fmla="*/ 123825 h 182879"/>
                              <a:gd name="connsiteX253" fmla="*/ 28969 w 153262"/>
                              <a:gd name="connsiteY253" fmla="*/ 123825 h 182879"/>
                              <a:gd name="connsiteX254" fmla="*/ 28969 w 153262"/>
                              <a:gd name="connsiteY254" fmla="*/ 123825 h 182879"/>
                              <a:gd name="connsiteX255" fmla="*/ 31827 w 153262"/>
                              <a:gd name="connsiteY255" fmla="*/ 55245 h 182879"/>
                              <a:gd name="connsiteX256" fmla="*/ 28017 w 153262"/>
                              <a:gd name="connsiteY256" fmla="*/ 53340 h 182879"/>
                              <a:gd name="connsiteX257" fmla="*/ 28969 w 153262"/>
                              <a:gd name="connsiteY257" fmla="*/ 52388 h 182879"/>
                              <a:gd name="connsiteX258" fmla="*/ 31827 w 153262"/>
                              <a:gd name="connsiteY258" fmla="*/ 55245 h 182879"/>
                              <a:gd name="connsiteX259" fmla="*/ 31827 w 153262"/>
                              <a:gd name="connsiteY259" fmla="*/ 55245 h 182879"/>
                              <a:gd name="connsiteX260" fmla="*/ 32780 w 153262"/>
                              <a:gd name="connsiteY260" fmla="*/ 106680 h 182879"/>
                              <a:gd name="connsiteX261" fmla="*/ 33732 w 153262"/>
                              <a:gd name="connsiteY261" fmla="*/ 105728 h 182879"/>
                              <a:gd name="connsiteX262" fmla="*/ 31827 w 153262"/>
                              <a:gd name="connsiteY262" fmla="*/ 103822 h 182879"/>
                              <a:gd name="connsiteX263" fmla="*/ 28017 w 153262"/>
                              <a:gd name="connsiteY263" fmla="*/ 104775 h 182879"/>
                              <a:gd name="connsiteX264" fmla="*/ 28017 w 153262"/>
                              <a:gd name="connsiteY264" fmla="*/ 105728 h 182879"/>
                              <a:gd name="connsiteX265" fmla="*/ 29922 w 153262"/>
                              <a:gd name="connsiteY265" fmla="*/ 104775 h 182879"/>
                              <a:gd name="connsiteX266" fmla="*/ 32780 w 153262"/>
                              <a:gd name="connsiteY266" fmla="*/ 106680 h 182879"/>
                              <a:gd name="connsiteX267" fmla="*/ 30875 w 153262"/>
                              <a:gd name="connsiteY267" fmla="*/ 78105 h 182879"/>
                              <a:gd name="connsiteX268" fmla="*/ 28969 w 153262"/>
                              <a:gd name="connsiteY268" fmla="*/ 79057 h 182879"/>
                              <a:gd name="connsiteX269" fmla="*/ 29922 w 153262"/>
                              <a:gd name="connsiteY269" fmla="*/ 80010 h 182879"/>
                              <a:gd name="connsiteX270" fmla="*/ 30875 w 153262"/>
                              <a:gd name="connsiteY270" fmla="*/ 78105 h 182879"/>
                              <a:gd name="connsiteX271" fmla="*/ 30875 w 153262"/>
                              <a:gd name="connsiteY271" fmla="*/ 78105 h 182879"/>
                              <a:gd name="connsiteX272" fmla="*/ 30875 w 153262"/>
                              <a:gd name="connsiteY272" fmla="*/ 140970 h 182879"/>
                              <a:gd name="connsiteX273" fmla="*/ 32780 w 153262"/>
                              <a:gd name="connsiteY273" fmla="*/ 140970 h 182879"/>
                              <a:gd name="connsiteX274" fmla="*/ 33732 w 153262"/>
                              <a:gd name="connsiteY274" fmla="*/ 142875 h 182879"/>
                              <a:gd name="connsiteX275" fmla="*/ 32780 w 153262"/>
                              <a:gd name="connsiteY275" fmla="*/ 140017 h 182879"/>
                              <a:gd name="connsiteX276" fmla="*/ 29922 w 153262"/>
                              <a:gd name="connsiteY276" fmla="*/ 139065 h 182879"/>
                              <a:gd name="connsiteX277" fmla="*/ 28017 w 153262"/>
                              <a:gd name="connsiteY277" fmla="*/ 140970 h 182879"/>
                              <a:gd name="connsiteX278" fmla="*/ 29922 w 153262"/>
                              <a:gd name="connsiteY278" fmla="*/ 143828 h 182879"/>
                              <a:gd name="connsiteX279" fmla="*/ 33732 w 153262"/>
                              <a:gd name="connsiteY279" fmla="*/ 142875 h 182879"/>
                              <a:gd name="connsiteX280" fmla="*/ 31827 w 153262"/>
                              <a:gd name="connsiteY280" fmla="*/ 142875 h 182879"/>
                              <a:gd name="connsiteX281" fmla="*/ 30875 w 153262"/>
                              <a:gd name="connsiteY281" fmla="*/ 140970 h 182879"/>
                              <a:gd name="connsiteX282" fmla="*/ 28969 w 153262"/>
                              <a:gd name="connsiteY282" fmla="*/ 49530 h 182879"/>
                              <a:gd name="connsiteX283" fmla="*/ 32780 w 153262"/>
                              <a:gd name="connsiteY283" fmla="*/ 47625 h 182879"/>
                              <a:gd name="connsiteX284" fmla="*/ 28969 w 153262"/>
                              <a:gd name="connsiteY284" fmla="*/ 49530 h 182879"/>
                              <a:gd name="connsiteX285" fmla="*/ 31827 w 153262"/>
                              <a:gd name="connsiteY285" fmla="*/ 126682 h 182879"/>
                              <a:gd name="connsiteX286" fmla="*/ 31827 w 153262"/>
                              <a:gd name="connsiteY286" fmla="*/ 126682 h 182879"/>
                              <a:gd name="connsiteX287" fmla="*/ 29922 w 153262"/>
                              <a:gd name="connsiteY287" fmla="*/ 128588 h 182879"/>
                              <a:gd name="connsiteX288" fmla="*/ 30875 w 153262"/>
                              <a:gd name="connsiteY288" fmla="*/ 128588 h 182879"/>
                              <a:gd name="connsiteX289" fmla="*/ 31827 w 153262"/>
                              <a:gd name="connsiteY289" fmla="*/ 126682 h 182879"/>
                              <a:gd name="connsiteX290" fmla="*/ 40400 w 153262"/>
                              <a:gd name="connsiteY290" fmla="*/ 63817 h 182879"/>
                              <a:gd name="connsiteX291" fmla="*/ 39447 w 153262"/>
                              <a:gd name="connsiteY291" fmla="*/ 62865 h 182879"/>
                              <a:gd name="connsiteX292" fmla="*/ 33732 w 153262"/>
                              <a:gd name="connsiteY292" fmla="*/ 62865 h 182879"/>
                              <a:gd name="connsiteX293" fmla="*/ 33732 w 153262"/>
                              <a:gd name="connsiteY293" fmla="*/ 64770 h 182879"/>
                              <a:gd name="connsiteX294" fmla="*/ 34685 w 153262"/>
                              <a:gd name="connsiteY294" fmla="*/ 66675 h 182879"/>
                              <a:gd name="connsiteX295" fmla="*/ 31827 w 153262"/>
                              <a:gd name="connsiteY295" fmla="*/ 66675 h 182879"/>
                              <a:gd name="connsiteX296" fmla="*/ 30875 w 153262"/>
                              <a:gd name="connsiteY296" fmla="*/ 64770 h 182879"/>
                              <a:gd name="connsiteX297" fmla="*/ 30875 w 153262"/>
                              <a:gd name="connsiteY297" fmla="*/ 59055 h 182879"/>
                              <a:gd name="connsiteX298" fmla="*/ 32780 w 153262"/>
                              <a:gd name="connsiteY298" fmla="*/ 58103 h 182879"/>
                              <a:gd name="connsiteX299" fmla="*/ 37542 w 153262"/>
                              <a:gd name="connsiteY299" fmla="*/ 58103 h 182879"/>
                              <a:gd name="connsiteX300" fmla="*/ 39447 w 153262"/>
                              <a:gd name="connsiteY300" fmla="*/ 59055 h 182879"/>
                              <a:gd name="connsiteX301" fmla="*/ 42305 w 153262"/>
                              <a:gd name="connsiteY301" fmla="*/ 62865 h 182879"/>
                              <a:gd name="connsiteX302" fmla="*/ 40400 w 153262"/>
                              <a:gd name="connsiteY302" fmla="*/ 63817 h 182879"/>
                              <a:gd name="connsiteX303" fmla="*/ 29922 w 153262"/>
                              <a:gd name="connsiteY303" fmla="*/ 34290 h 182879"/>
                              <a:gd name="connsiteX304" fmla="*/ 29922 w 153262"/>
                              <a:gd name="connsiteY304" fmla="*/ 34290 h 182879"/>
                              <a:gd name="connsiteX305" fmla="*/ 29922 w 153262"/>
                              <a:gd name="connsiteY305" fmla="*/ 34290 h 182879"/>
                              <a:gd name="connsiteX306" fmla="*/ 29922 w 153262"/>
                              <a:gd name="connsiteY306" fmla="*/ 34290 h 182879"/>
                              <a:gd name="connsiteX307" fmla="*/ 29922 w 153262"/>
                              <a:gd name="connsiteY307" fmla="*/ 34290 h 182879"/>
                              <a:gd name="connsiteX308" fmla="*/ 39447 w 153262"/>
                              <a:gd name="connsiteY308" fmla="*/ 96203 h 182879"/>
                              <a:gd name="connsiteX309" fmla="*/ 36590 w 153262"/>
                              <a:gd name="connsiteY309" fmla="*/ 97155 h 182879"/>
                              <a:gd name="connsiteX310" fmla="*/ 36590 w 153262"/>
                              <a:gd name="connsiteY310" fmla="*/ 99060 h 182879"/>
                              <a:gd name="connsiteX311" fmla="*/ 34685 w 153262"/>
                              <a:gd name="connsiteY311" fmla="*/ 100965 h 182879"/>
                              <a:gd name="connsiteX312" fmla="*/ 33732 w 153262"/>
                              <a:gd name="connsiteY312" fmla="*/ 99060 h 182879"/>
                              <a:gd name="connsiteX313" fmla="*/ 33732 w 153262"/>
                              <a:gd name="connsiteY313" fmla="*/ 95250 h 182879"/>
                              <a:gd name="connsiteX314" fmla="*/ 32780 w 153262"/>
                              <a:gd name="connsiteY314" fmla="*/ 93345 h 182879"/>
                              <a:gd name="connsiteX315" fmla="*/ 31827 w 153262"/>
                              <a:gd name="connsiteY315" fmla="*/ 95250 h 182879"/>
                              <a:gd name="connsiteX316" fmla="*/ 31827 w 153262"/>
                              <a:gd name="connsiteY316" fmla="*/ 98107 h 182879"/>
                              <a:gd name="connsiteX317" fmla="*/ 32780 w 153262"/>
                              <a:gd name="connsiteY317" fmla="*/ 101917 h 182879"/>
                              <a:gd name="connsiteX318" fmla="*/ 37542 w 153262"/>
                              <a:gd name="connsiteY318" fmla="*/ 100965 h 182879"/>
                              <a:gd name="connsiteX319" fmla="*/ 38495 w 153262"/>
                              <a:gd name="connsiteY319" fmla="*/ 99060 h 182879"/>
                              <a:gd name="connsiteX320" fmla="*/ 39447 w 153262"/>
                              <a:gd name="connsiteY320" fmla="*/ 96203 h 182879"/>
                              <a:gd name="connsiteX321" fmla="*/ 33732 w 153262"/>
                              <a:gd name="connsiteY321" fmla="*/ 28575 h 182879"/>
                              <a:gd name="connsiteX322" fmla="*/ 34685 w 153262"/>
                              <a:gd name="connsiteY322" fmla="*/ 32385 h 182879"/>
                              <a:gd name="connsiteX323" fmla="*/ 33732 w 153262"/>
                              <a:gd name="connsiteY323" fmla="*/ 28575 h 182879"/>
                              <a:gd name="connsiteX324" fmla="*/ 35637 w 153262"/>
                              <a:gd name="connsiteY324" fmla="*/ 112395 h 182879"/>
                              <a:gd name="connsiteX325" fmla="*/ 35637 w 153262"/>
                              <a:gd name="connsiteY325" fmla="*/ 112395 h 182879"/>
                              <a:gd name="connsiteX326" fmla="*/ 35637 w 153262"/>
                              <a:gd name="connsiteY326" fmla="*/ 111442 h 182879"/>
                              <a:gd name="connsiteX327" fmla="*/ 35637 w 153262"/>
                              <a:gd name="connsiteY327" fmla="*/ 112395 h 182879"/>
                              <a:gd name="connsiteX328" fmla="*/ 35637 w 153262"/>
                              <a:gd name="connsiteY328" fmla="*/ 112395 h 182879"/>
                              <a:gd name="connsiteX329" fmla="*/ 37542 w 153262"/>
                              <a:gd name="connsiteY329" fmla="*/ 141922 h 182879"/>
                              <a:gd name="connsiteX330" fmla="*/ 37542 w 153262"/>
                              <a:gd name="connsiteY330" fmla="*/ 140017 h 182879"/>
                              <a:gd name="connsiteX331" fmla="*/ 36590 w 153262"/>
                              <a:gd name="connsiteY331" fmla="*/ 139065 h 182879"/>
                              <a:gd name="connsiteX332" fmla="*/ 37542 w 153262"/>
                              <a:gd name="connsiteY332" fmla="*/ 141922 h 182879"/>
                              <a:gd name="connsiteX333" fmla="*/ 37542 w 153262"/>
                              <a:gd name="connsiteY333" fmla="*/ 141922 h 182879"/>
                              <a:gd name="connsiteX334" fmla="*/ 38495 w 153262"/>
                              <a:gd name="connsiteY334" fmla="*/ 154305 h 182879"/>
                              <a:gd name="connsiteX335" fmla="*/ 38495 w 153262"/>
                              <a:gd name="connsiteY335" fmla="*/ 154305 h 182879"/>
                              <a:gd name="connsiteX336" fmla="*/ 37542 w 153262"/>
                              <a:gd name="connsiteY336" fmla="*/ 153353 h 182879"/>
                              <a:gd name="connsiteX337" fmla="*/ 38495 w 153262"/>
                              <a:gd name="connsiteY337" fmla="*/ 154305 h 182879"/>
                              <a:gd name="connsiteX338" fmla="*/ 38495 w 153262"/>
                              <a:gd name="connsiteY338" fmla="*/ 154305 h 182879"/>
                              <a:gd name="connsiteX339" fmla="*/ 37542 w 153262"/>
                              <a:gd name="connsiteY339" fmla="*/ 36195 h 182879"/>
                              <a:gd name="connsiteX340" fmla="*/ 38495 w 153262"/>
                              <a:gd name="connsiteY340" fmla="*/ 35242 h 182879"/>
                              <a:gd name="connsiteX341" fmla="*/ 39447 w 153262"/>
                              <a:gd name="connsiteY341" fmla="*/ 37147 h 182879"/>
                              <a:gd name="connsiteX342" fmla="*/ 37542 w 153262"/>
                              <a:gd name="connsiteY342" fmla="*/ 38100 h 182879"/>
                              <a:gd name="connsiteX343" fmla="*/ 37542 w 153262"/>
                              <a:gd name="connsiteY343" fmla="*/ 36195 h 182879"/>
                              <a:gd name="connsiteX344" fmla="*/ 40400 w 153262"/>
                              <a:gd name="connsiteY344" fmla="*/ 87630 h 182879"/>
                              <a:gd name="connsiteX345" fmla="*/ 39447 w 153262"/>
                              <a:gd name="connsiteY345" fmla="*/ 87630 h 182879"/>
                              <a:gd name="connsiteX346" fmla="*/ 38495 w 153262"/>
                              <a:gd name="connsiteY346" fmla="*/ 88582 h 182879"/>
                              <a:gd name="connsiteX347" fmla="*/ 40400 w 153262"/>
                              <a:gd name="connsiteY347" fmla="*/ 87630 h 182879"/>
                              <a:gd name="connsiteX348" fmla="*/ 40400 w 153262"/>
                              <a:gd name="connsiteY348" fmla="*/ 87630 h 182879"/>
                              <a:gd name="connsiteX349" fmla="*/ 44210 w 153262"/>
                              <a:gd name="connsiteY349" fmla="*/ 142875 h 182879"/>
                              <a:gd name="connsiteX350" fmla="*/ 44210 w 153262"/>
                              <a:gd name="connsiteY350" fmla="*/ 142875 h 182879"/>
                              <a:gd name="connsiteX351" fmla="*/ 44210 w 153262"/>
                              <a:gd name="connsiteY351" fmla="*/ 142875 h 182879"/>
                              <a:gd name="connsiteX352" fmla="*/ 44210 w 153262"/>
                              <a:gd name="connsiteY352" fmla="*/ 142875 h 182879"/>
                              <a:gd name="connsiteX353" fmla="*/ 44210 w 153262"/>
                              <a:gd name="connsiteY353" fmla="*/ 142875 h 182879"/>
                              <a:gd name="connsiteX354" fmla="*/ 46115 w 153262"/>
                              <a:gd name="connsiteY354" fmla="*/ 22860 h 182879"/>
                              <a:gd name="connsiteX355" fmla="*/ 46115 w 153262"/>
                              <a:gd name="connsiteY355" fmla="*/ 22860 h 182879"/>
                              <a:gd name="connsiteX356" fmla="*/ 48020 w 153262"/>
                              <a:gd name="connsiteY356" fmla="*/ 22860 h 182879"/>
                              <a:gd name="connsiteX357" fmla="*/ 46115 w 153262"/>
                              <a:gd name="connsiteY357" fmla="*/ 22860 h 182879"/>
                              <a:gd name="connsiteX358" fmla="*/ 46115 w 153262"/>
                              <a:gd name="connsiteY358" fmla="*/ 22860 h 182879"/>
                              <a:gd name="connsiteX359" fmla="*/ 49925 w 153262"/>
                              <a:gd name="connsiteY359" fmla="*/ 60007 h 182879"/>
                              <a:gd name="connsiteX360" fmla="*/ 48972 w 153262"/>
                              <a:gd name="connsiteY360" fmla="*/ 59055 h 182879"/>
                              <a:gd name="connsiteX361" fmla="*/ 48020 w 153262"/>
                              <a:gd name="connsiteY361" fmla="*/ 59055 h 182879"/>
                              <a:gd name="connsiteX362" fmla="*/ 48972 w 153262"/>
                              <a:gd name="connsiteY362" fmla="*/ 59055 h 182879"/>
                              <a:gd name="connsiteX363" fmla="*/ 49925 w 153262"/>
                              <a:gd name="connsiteY363" fmla="*/ 60007 h 182879"/>
                              <a:gd name="connsiteX364" fmla="*/ 49925 w 153262"/>
                              <a:gd name="connsiteY364" fmla="*/ 38100 h 182879"/>
                              <a:gd name="connsiteX365" fmla="*/ 48972 w 153262"/>
                              <a:gd name="connsiteY365" fmla="*/ 35242 h 182879"/>
                              <a:gd name="connsiteX366" fmla="*/ 48020 w 153262"/>
                              <a:gd name="connsiteY366" fmla="*/ 37147 h 182879"/>
                              <a:gd name="connsiteX367" fmla="*/ 49925 w 153262"/>
                              <a:gd name="connsiteY367" fmla="*/ 38100 h 182879"/>
                              <a:gd name="connsiteX368" fmla="*/ 49925 w 153262"/>
                              <a:gd name="connsiteY368" fmla="*/ 38100 h 182879"/>
                              <a:gd name="connsiteX369" fmla="*/ 48972 w 153262"/>
                              <a:gd name="connsiteY369" fmla="*/ 25717 h 182879"/>
                              <a:gd name="connsiteX370" fmla="*/ 48972 w 153262"/>
                              <a:gd name="connsiteY370" fmla="*/ 25717 h 182879"/>
                              <a:gd name="connsiteX371" fmla="*/ 48972 w 153262"/>
                              <a:gd name="connsiteY371" fmla="*/ 25717 h 182879"/>
                              <a:gd name="connsiteX372" fmla="*/ 48972 w 153262"/>
                              <a:gd name="connsiteY372" fmla="*/ 25717 h 182879"/>
                              <a:gd name="connsiteX373" fmla="*/ 48972 w 153262"/>
                              <a:gd name="connsiteY373" fmla="*/ 25717 h 182879"/>
                              <a:gd name="connsiteX374" fmla="*/ 102312 w 153262"/>
                              <a:gd name="connsiteY374" fmla="*/ 91440 h 182879"/>
                              <a:gd name="connsiteX375" fmla="*/ 103265 w 153262"/>
                              <a:gd name="connsiteY375" fmla="*/ 82867 h 182879"/>
                              <a:gd name="connsiteX376" fmla="*/ 101360 w 153262"/>
                              <a:gd name="connsiteY376" fmla="*/ 66675 h 182879"/>
                              <a:gd name="connsiteX377" fmla="*/ 96597 w 153262"/>
                              <a:gd name="connsiteY377" fmla="*/ 32385 h 182879"/>
                              <a:gd name="connsiteX378" fmla="*/ 88977 w 153262"/>
                              <a:gd name="connsiteY378" fmla="*/ 15240 h 182879"/>
                              <a:gd name="connsiteX379" fmla="*/ 68975 w 153262"/>
                              <a:gd name="connsiteY379" fmla="*/ 14288 h 182879"/>
                              <a:gd name="connsiteX380" fmla="*/ 59450 w 153262"/>
                              <a:gd name="connsiteY380" fmla="*/ 29528 h 182879"/>
                              <a:gd name="connsiteX381" fmla="*/ 50877 w 153262"/>
                              <a:gd name="connsiteY381" fmla="*/ 80963 h 182879"/>
                              <a:gd name="connsiteX382" fmla="*/ 54687 w 153262"/>
                              <a:gd name="connsiteY382" fmla="*/ 138113 h 182879"/>
                              <a:gd name="connsiteX383" fmla="*/ 67070 w 153262"/>
                              <a:gd name="connsiteY383" fmla="*/ 164782 h 182879"/>
                              <a:gd name="connsiteX384" fmla="*/ 88025 w 153262"/>
                              <a:gd name="connsiteY384" fmla="*/ 164782 h 182879"/>
                              <a:gd name="connsiteX385" fmla="*/ 93740 w 153262"/>
                              <a:gd name="connsiteY385" fmla="*/ 154305 h 182879"/>
                              <a:gd name="connsiteX386" fmla="*/ 101360 w 153262"/>
                              <a:gd name="connsiteY386" fmla="*/ 109538 h 182879"/>
                              <a:gd name="connsiteX387" fmla="*/ 101360 w 153262"/>
                              <a:gd name="connsiteY387" fmla="*/ 93345 h 182879"/>
                              <a:gd name="connsiteX388" fmla="*/ 102312 w 153262"/>
                              <a:gd name="connsiteY388" fmla="*/ 91440 h 182879"/>
                              <a:gd name="connsiteX389" fmla="*/ 111837 w 153262"/>
                              <a:gd name="connsiteY389" fmla="*/ 141922 h 182879"/>
                              <a:gd name="connsiteX390" fmla="*/ 109932 w 153262"/>
                              <a:gd name="connsiteY390" fmla="*/ 142875 h 182879"/>
                              <a:gd name="connsiteX391" fmla="*/ 109932 w 153262"/>
                              <a:gd name="connsiteY391" fmla="*/ 143828 h 182879"/>
                              <a:gd name="connsiteX392" fmla="*/ 107075 w 153262"/>
                              <a:gd name="connsiteY392" fmla="*/ 146685 h 182879"/>
                              <a:gd name="connsiteX393" fmla="*/ 108027 w 153262"/>
                              <a:gd name="connsiteY393" fmla="*/ 147638 h 182879"/>
                              <a:gd name="connsiteX394" fmla="*/ 109932 w 153262"/>
                              <a:gd name="connsiteY394" fmla="*/ 143828 h 182879"/>
                              <a:gd name="connsiteX395" fmla="*/ 109932 w 153262"/>
                              <a:gd name="connsiteY395" fmla="*/ 143828 h 182879"/>
                              <a:gd name="connsiteX396" fmla="*/ 110885 w 153262"/>
                              <a:gd name="connsiteY396" fmla="*/ 143828 h 182879"/>
                              <a:gd name="connsiteX397" fmla="*/ 111837 w 153262"/>
                              <a:gd name="connsiteY397" fmla="*/ 141922 h 182879"/>
                              <a:gd name="connsiteX398" fmla="*/ 111837 w 153262"/>
                              <a:gd name="connsiteY398" fmla="*/ 141922 h 182879"/>
                              <a:gd name="connsiteX399" fmla="*/ 109932 w 153262"/>
                              <a:gd name="connsiteY399" fmla="*/ 151447 h 182879"/>
                              <a:gd name="connsiteX400" fmla="*/ 109932 w 153262"/>
                              <a:gd name="connsiteY400" fmla="*/ 151447 h 182879"/>
                              <a:gd name="connsiteX401" fmla="*/ 109932 w 153262"/>
                              <a:gd name="connsiteY401" fmla="*/ 151447 h 182879"/>
                              <a:gd name="connsiteX402" fmla="*/ 109932 w 153262"/>
                              <a:gd name="connsiteY402" fmla="*/ 151447 h 182879"/>
                              <a:gd name="connsiteX403" fmla="*/ 109932 w 153262"/>
                              <a:gd name="connsiteY403" fmla="*/ 151447 h 182879"/>
                              <a:gd name="connsiteX404" fmla="*/ 109932 w 153262"/>
                              <a:gd name="connsiteY404" fmla="*/ 54292 h 182879"/>
                              <a:gd name="connsiteX405" fmla="*/ 110885 w 153262"/>
                              <a:gd name="connsiteY405" fmla="*/ 54292 h 182879"/>
                              <a:gd name="connsiteX406" fmla="*/ 112790 w 153262"/>
                              <a:gd name="connsiteY406" fmla="*/ 53340 h 182879"/>
                              <a:gd name="connsiteX407" fmla="*/ 111837 w 153262"/>
                              <a:gd name="connsiteY407" fmla="*/ 52388 h 182879"/>
                              <a:gd name="connsiteX408" fmla="*/ 109932 w 153262"/>
                              <a:gd name="connsiteY408" fmla="*/ 54292 h 182879"/>
                              <a:gd name="connsiteX409" fmla="*/ 109932 w 153262"/>
                              <a:gd name="connsiteY409" fmla="*/ 39053 h 182879"/>
                              <a:gd name="connsiteX410" fmla="*/ 110885 w 153262"/>
                              <a:gd name="connsiteY410" fmla="*/ 40957 h 182879"/>
                              <a:gd name="connsiteX411" fmla="*/ 111837 w 153262"/>
                              <a:gd name="connsiteY411" fmla="*/ 40005 h 182879"/>
                              <a:gd name="connsiteX412" fmla="*/ 109932 w 153262"/>
                              <a:gd name="connsiteY412" fmla="*/ 39053 h 182879"/>
                              <a:gd name="connsiteX413" fmla="*/ 109932 w 153262"/>
                              <a:gd name="connsiteY413" fmla="*/ 39053 h 182879"/>
                              <a:gd name="connsiteX414" fmla="*/ 112790 w 153262"/>
                              <a:gd name="connsiteY414" fmla="*/ 130492 h 182879"/>
                              <a:gd name="connsiteX415" fmla="*/ 110885 w 153262"/>
                              <a:gd name="connsiteY415" fmla="*/ 129540 h 182879"/>
                              <a:gd name="connsiteX416" fmla="*/ 109932 w 153262"/>
                              <a:gd name="connsiteY416" fmla="*/ 130492 h 182879"/>
                              <a:gd name="connsiteX417" fmla="*/ 111837 w 153262"/>
                              <a:gd name="connsiteY417" fmla="*/ 131445 h 182879"/>
                              <a:gd name="connsiteX418" fmla="*/ 112790 w 153262"/>
                              <a:gd name="connsiteY418" fmla="*/ 130492 h 182879"/>
                              <a:gd name="connsiteX419" fmla="*/ 122315 w 153262"/>
                              <a:gd name="connsiteY419" fmla="*/ 52388 h 182879"/>
                              <a:gd name="connsiteX420" fmla="*/ 120410 w 153262"/>
                              <a:gd name="connsiteY420" fmla="*/ 56197 h 182879"/>
                              <a:gd name="connsiteX421" fmla="*/ 117552 w 153262"/>
                              <a:gd name="connsiteY421" fmla="*/ 60007 h 182879"/>
                              <a:gd name="connsiteX422" fmla="*/ 115647 w 153262"/>
                              <a:gd name="connsiteY422" fmla="*/ 61913 h 182879"/>
                              <a:gd name="connsiteX423" fmla="*/ 114695 w 153262"/>
                              <a:gd name="connsiteY423" fmla="*/ 64770 h 182879"/>
                              <a:gd name="connsiteX424" fmla="*/ 115647 w 153262"/>
                              <a:gd name="connsiteY424" fmla="*/ 67628 h 182879"/>
                              <a:gd name="connsiteX425" fmla="*/ 118505 w 153262"/>
                              <a:gd name="connsiteY425" fmla="*/ 66675 h 182879"/>
                              <a:gd name="connsiteX426" fmla="*/ 121362 w 153262"/>
                              <a:gd name="connsiteY426" fmla="*/ 68580 h 182879"/>
                              <a:gd name="connsiteX427" fmla="*/ 122315 w 153262"/>
                              <a:gd name="connsiteY427" fmla="*/ 71438 h 182879"/>
                              <a:gd name="connsiteX428" fmla="*/ 115647 w 153262"/>
                              <a:gd name="connsiteY428" fmla="*/ 67628 h 182879"/>
                              <a:gd name="connsiteX429" fmla="*/ 109932 w 153262"/>
                              <a:gd name="connsiteY429" fmla="*/ 70485 h 182879"/>
                              <a:gd name="connsiteX430" fmla="*/ 108980 w 153262"/>
                              <a:gd name="connsiteY430" fmla="*/ 71438 h 182879"/>
                              <a:gd name="connsiteX431" fmla="*/ 116600 w 153262"/>
                              <a:gd name="connsiteY431" fmla="*/ 76200 h 182879"/>
                              <a:gd name="connsiteX432" fmla="*/ 118505 w 153262"/>
                              <a:gd name="connsiteY432" fmla="*/ 78105 h 182879"/>
                              <a:gd name="connsiteX433" fmla="*/ 118505 w 153262"/>
                              <a:gd name="connsiteY433" fmla="*/ 82867 h 182879"/>
                              <a:gd name="connsiteX434" fmla="*/ 123267 w 153262"/>
                              <a:gd name="connsiteY434" fmla="*/ 83820 h 182879"/>
                              <a:gd name="connsiteX435" fmla="*/ 124220 w 153262"/>
                              <a:gd name="connsiteY435" fmla="*/ 81915 h 182879"/>
                              <a:gd name="connsiteX436" fmla="*/ 126125 w 153262"/>
                              <a:gd name="connsiteY436" fmla="*/ 77153 h 182879"/>
                              <a:gd name="connsiteX437" fmla="*/ 128030 w 153262"/>
                              <a:gd name="connsiteY437" fmla="*/ 75247 h 182879"/>
                              <a:gd name="connsiteX438" fmla="*/ 129935 w 153262"/>
                              <a:gd name="connsiteY438" fmla="*/ 80010 h 182879"/>
                              <a:gd name="connsiteX439" fmla="*/ 124220 w 153262"/>
                              <a:gd name="connsiteY439" fmla="*/ 87630 h 182879"/>
                              <a:gd name="connsiteX440" fmla="*/ 120410 w 153262"/>
                              <a:gd name="connsiteY440" fmla="*/ 89535 h 182879"/>
                              <a:gd name="connsiteX441" fmla="*/ 119457 w 153262"/>
                              <a:gd name="connsiteY441" fmla="*/ 88582 h 182879"/>
                              <a:gd name="connsiteX442" fmla="*/ 118505 w 153262"/>
                              <a:gd name="connsiteY442" fmla="*/ 87630 h 182879"/>
                              <a:gd name="connsiteX443" fmla="*/ 113742 w 153262"/>
                              <a:gd name="connsiteY443" fmla="*/ 87630 h 182879"/>
                              <a:gd name="connsiteX444" fmla="*/ 113742 w 153262"/>
                              <a:gd name="connsiteY444" fmla="*/ 88582 h 182879"/>
                              <a:gd name="connsiteX445" fmla="*/ 116600 w 153262"/>
                              <a:gd name="connsiteY445" fmla="*/ 92392 h 182879"/>
                              <a:gd name="connsiteX446" fmla="*/ 121362 w 153262"/>
                              <a:gd name="connsiteY446" fmla="*/ 92392 h 182879"/>
                              <a:gd name="connsiteX447" fmla="*/ 125172 w 153262"/>
                              <a:gd name="connsiteY447" fmla="*/ 92392 h 182879"/>
                              <a:gd name="connsiteX448" fmla="*/ 134697 w 153262"/>
                              <a:gd name="connsiteY448" fmla="*/ 83820 h 182879"/>
                              <a:gd name="connsiteX449" fmla="*/ 139460 w 153262"/>
                              <a:gd name="connsiteY449" fmla="*/ 80010 h 182879"/>
                              <a:gd name="connsiteX450" fmla="*/ 140412 w 153262"/>
                              <a:gd name="connsiteY450" fmla="*/ 79057 h 182879"/>
                              <a:gd name="connsiteX451" fmla="*/ 138507 w 153262"/>
                              <a:gd name="connsiteY451" fmla="*/ 78105 h 182879"/>
                              <a:gd name="connsiteX452" fmla="*/ 134697 w 153262"/>
                              <a:gd name="connsiteY452" fmla="*/ 80010 h 182879"/>
                              <a:gd name="connsiteX453" fmla="*/ 131840 w 153262"/>
                              <a:gd name="connsiteY453" fmla="*/ 80010 h 182879"/>
                              <a:gd name="connsiteX454" fmla="*/ 133745 w 153262"/>
                              <a:gd name="connsiteY454" fmla="*/ 78105 h 182879"/>
                              <a:gd name="connsiteX455" fmla="*/ 136602 w 153262"/>
                              <a:gd name="connsiteY455" fmla="*/ 76200 h 182879"/>
                              <a:gd name="connsiteX456" fmla="*/ 136602 w 153262"/>
                              <a:gd name="connsiteY456" fmla="*/ 75247 h 182879"/>
                              <a:gd name="connsiteX457" fmla="*/ 135650 w 153262"/>
                              <a:gd name="connsiteY457" fmla="*/ 75247 h 182879"/>
                              <a:gd name="connsiteX458" fmla="*/ 133745 w 153262"/>
                              <a:gd name="connsiteY458" fmla="*/ 76200 h 182879"/>
                              <a:gd name="connsiteX459" fmla="*/ 136602 w 153262"/>
                              <a:gd name="connsiteY459" fmla="*/ 71438 h 182879"/>
                              <a:gd name="connsiteX460" fmla="*/ 134697 w 153262"/>
                              <a:gd name="connsiteY460" fmla="*/ 68580 h 182879"/>
                              <a:gd name="connsiteX461" fmla="*/ 132792 w 153262"/>
                              <a:gd name="connsiteY461" fmla="*/ 67628 h 182879"/>
                              <a:gd name="connsiteX462" fmla="*/ 132792 w 153262"/>
                              <a:gd name="connsiteY462" fmla="*/ 64770 h 182879"/>
                              <a:gd name="connsiteX463" fmla="*/ 124220 w 153262"/>
                              <a:gd name="connsiteY463" fmla="*/ 60007 h 182879"/>
                              <a:gd name="connsiteX464" fmla="*/ 121362 w 153262"/>
                              <a:gd name="connsiteY464" fmla="*/ 56197 h 182879"/>
                              <a:gd name="connsiteX465" fmla="*/ 124220 w 153262"/>
                              <a:gd name="connsiteY465" fmla="*/ 52388 h 182879"/>
                              <a:gd name="connsiteX466" fmla="*/ 127077 w 153262"/>
                              <a:gd name="connsiteY466" fmla="*/ 50482 h 182879"/>
                              <a:gd name="connsiteX467" fmla="*/ 127077 w 153262"/>
                              <a:gd name="connsiteY467" fmla="*/ 50482 h 182879"/>
                              <a:gd name="connsiteX468" fmla="*/ 128982 w 153262"/>
                              <a:gd name="connsiteY468" fmla="*/ 50482 h 182879"/>
                              <a:gd name="connsiteX469" fmla="*/ 128030 w 153262"/>
                              <a:gd name="connsiteY469" fmla="*/ 48578 h 182879"/>
                              <a:gd name="connsiteX470" fmla="*/ 125172 w 153262"/>
                              <a:gd name="connsiteY470" fmla="*/ 46672 h 182879"/>
                              <a:gd name="connsiteX471" fmla="*/ 123267 w 153262"/>
                              <a:gd name="connsiteY471" fmla="*/ 50482 h 182879"/>
                              <a:gd name="connsiteX472" fmla="*/ 122315 w 153262"/>
                              <a:gd name="connsiteY472" fmla="*/ 52388 h 182879"/>
                              <a:gd name="connsiteX473" fmla="*/ 111837 w 153262"/>
                              <a:gd name="connsiteY473" fmla="*/ 109538 h 182879"/>
                              <a:gd name="connsiteX474" fmla="*/ 111837 w 153262"/>
                              <a:gd name="connsiteY474" fmla="*/ 109538 h 182879"/>
                              <a:gd name="connsiteX475" fmla="*/ 112790 w 153262"/>
                              <a:gd name="connsiteY475" fmla="*/ 109538 h 182879"/>
                              <a:gd name="connsiteX476" fmla="*/ 111837 w 153262"/>
                              <a:gd name="connsiteY476" fmla="*/ 109538 h 182879"/>
                              <a:gd name="connsiteX477" fmla="*/ 111837 w 153262"/>
                              <a:gd name="connsiteY477" fmla="*/ 109538 h 182879"/>
                              <a:gd name="connsiteX478" fmla="*/ 112790 w 153262"/>
                              <a:gd name="connsiteY478" fmla="*/ 83820 h 182879"/>
                              <a:gd name="connsiteX479" fmla="*/ 112790 w 153262"/>
                              <a:gd name="connsiteY479" fmla="*/ 83820 h 182879"/>
                              <a:gd name="connsiteX480" fmla="*/ 111837 w 153262"/>
                              <a:gd name="connsiteY480" fmla="*/ 84772 h 182879"/>
                              <a:gd name="connsiteX481" fmla="*/ 112790 w 153262"/>
                              <a:gd name="connsiteY481" fmla="*/ 84772 h 182879"/>
                              <a:gd name="connsiteX482" fmla="*/ 112790 w 153262"/>
                              <a:gd name="connsiteY482" fmla="*/ 83820 h 182879"/>
                              <a:gd name="connsiteX483" fmla="*/ 112790 w 153262"/>
                              <a:gd name="connsiteY483" fmla="*/ 50482 h 182879"/>
                              <a:gd name="connsiteX484" fmla="*/ 114695 w 153262"/>
                              <a:gd name="connsiteY484" fmla="*/ 51435 h 182879"/>
                              <a:gd name="connsiteX485" fmla="*/ 121362 w 153262"/>
                              <a:gd name="connsiteY485" fmla="*/ 44767 h 182879"/>
                              <a:gd name="connsiteX486" fmla="*/ 122315 w 153262"/>
                              <a:gd name="connsiteY486" fmla="*/ 47625 h 182879"/>
                              <a:gd name="connsiteX487" fmla="*/ 123267 w 153262"/>
                              <a:gd name="connsiteY487" fmla="*/ 47625 h 182879"/>
                              <a:gd name="connsiteX488" fmla="*/ 124220 w 153262"/>
                              <a:gd name="connsiteY488" fmla="*/ 43815 h 182879"/>
                              <a:gd name="connsiteX489" fmla="*/ 121362 w 153262"/>
                              <a:gd name="connsiteY489" fmla="*/ 43815 h 182879"/>
                              <a:gd name="connsiteX490" fmla="*/ 117552 w 153262"/>
                              <a:gd name="connsiteY490" fmla="*/ 46672 h 182879"/>
                              <a:gd name="connsiteX491" fmla="*/ 116600 w 153262"/>
                              <a:gd name="connsiteY491" fmla="*/ 47625 h 182879"/>
                              <a:gd name="connsiteX492" fmla="*/ 114695 w 153262"/>
                              <a:gd name="connsiteY492" fmla="*/ 48578 h 182879"/>
                              <a:gd name="connsiteX493" fmla="*/ 112790 w 153262"/>
                              <a:gd name="connsiteY493" fmla="*/ 50482 h 182879"/>
                              <a:gd name="connsiteX494" fmla="*/ 112790 w 153262"/>
                              <a:gd name="connsiteY494" fmla="*/ 159067 h 182879"/>
                              <a:gd name="connsiteX495" fmla="*/ 112790 w 153262"/>
                              <a:gd name="connsiteY495" fmla="*/ 159067 h 182879"/>
                              <a:gd name="connsiteX496" fmla="*/ 112790 w 153262"/>
                              <a:gd name="connsiteY496" fmla="*/ 158115 h 182879"/>
                              <a:gd name="connsiteX497" fmla="*/ 112790 w 153262"/>
                              <a:gd name="connsiteY497" fmla="*/ 159067 h 182879"/>
                              <a:gd name="connsiteX498" fmla="*/ 112790 w 153262"/>
                              <a:gd name="connsiteY498" fmla="*/ 159067 h 182879"/>
                              <a:gd name="connsiteX499" fmla="*/ 114695 w 153262"/>
                              <a:gd name="connsiteY499" fmla="*/ 125730 h 182879"/>
                              <a:gd name="connsiteX500" fmla="*/ 114695 w 153262"/>
                              <a:gd name="connsiteY500" fmla="*/ 125730 h 182879"/>
                              <a:gd name="connsiteX501" fmla="*/ 116600 w 153262"/>
                              <a:gd name="connsiteY501" fmla="*/ 128588 h 182879"/>
                              <a:gd name="connsiteX502" fmla="*/ 117552 w 153262"/>
                              <a:gd name="connsiteY502" fmla="*/ 128588 h 182879"/>
                              <a:gd name="connsiteX503" fmla="*/ 115647 w 153262"/>
                              <a:gd name="connsiteY503" fmla="*/ 125730 h 182879"/>
                              <a:gd name="connsiteX504" fmla="*/ 114695 w 153262"/>
                              <a:gd name="connsiteY504" fmla="*/ 125730 h 182879"/>
                              <a:gd name="connsiteX505" fmla="*/ 114695 w 153262"/>
                              <a:gd name="connsiteY505" fmla="*/ 125730 h 182879"/>
                              <a:gd name="connsiteX506" fmla="*/ 113742 w 153262"/>
                              <a:gd name="connsiteY506" fmla="*/ 122872 h 182879"/>
                              <a:gd name="connsiteX507" fmla="*/ 112790 w 153262"/>
                              <a:gd name="connsiteY507" fmla="*/ 124778 h 182879"/>
                              <a:gd name="connsiteX508" fmla="*/ 114695 w 153262"/>
                              <a:gd name="connsiteY508" fmla="*/ 125730 h 182879"/>
                              <a:gd name="connsiteX509" fmla="*/ 112790 w 153262"/>
                              <a:gd name="connsiteY509" fmla="*/ 97155 h 182879"/>
                              <a:gd name="connsiteX510" fmla="*/ 112790 w 153262"/>
                              <a:gd name="connsiteY510" fmla="*/ 97155 h 182879"/>
                              <a:gd name="connsiteX511" fmla="*/ 114695 w 153262"/>
                              <a:gd name="connsiteY511" fmla="*/ 97155 h 182879"/>
                              <a:gd name="connsiteX512" fmla="*/ 112790 w 153262"/>
                              <a:gd name="connsiteY512" fmla="*/ 97155 h 182879"/>
                              <a:gd name="connsiteX513" fmla="*/ 112790 w 153262"/>
                              <a:gd name="connsiteY513" fmla="*/ 97155 h 182879"/>
                              <a:gd name="connsiteX514" fmla="*/ 116600 w 153262"/>
                              <a:gd name="connsiteY514" fmla="*/ 80963 h 182879"/>
                              <a:gd name="connsiteX515" fmla="*/ 117552 w 153262"/>
                              <a:gd name="connsiteY515" fmla="*/ 80010 h 182879"/>
                              <a:gd name="connsiteX516" fmla="*/ 114695 w 153262"/>
                              <a:gd name="connsiteY516" fmla="*/ 78105 h 182879"/>
                              <a:gd name="connsiteX517" fmla="*/ 112790 w 153262"/>
                              <a:gd name="connsiteY517" fmla="*/ 78105 h 182879"/>
                              <a:gd name="connsiteX518" fmla="*/ 116600 w 153262"/>
                              <a:gd name="connsiteY518" fmla="*/ 80963 h 182879"/>
                              <a:gd name="connsiteX519" fmla="*/ 114695 w 153262"/>
                              <a:gd name="connsiteY519" fmla="*/ 160972 h 182879"/>
                              <a:gd name="connsiteX520" fmla="*/ 114695 w 153262"/>
                              <a:gd name="connsiteY520" fmla="*/ 160972 h 182879"/>
                              <a:gd name="connsiteX521" fmla="*/ 114695 w 153262"/>
                              <a:gd name="connsiteY521" fmla="*/ 160972 h 182879"/>
                              <a:gd name="connsiteX522" fmla="*/ 114695 w 153262"/>
                              <a:gd name="connsiteY522" fmla="*/ 160972 h 182879"/>
                              <a:gd name="connsiteX523" fmla="*/ 114695 w 153262"/>
                              <a:gd name="connsiteY523" fmla="*/ 160972 h 182879"/>
                              <a:gd name="connsiteX524" fmla="*/ 114695 w 153262"/>
                              <a:gd name="connsiteY524" fmla="*/ 42863 h 182879"/>
                              <a:gd name="connsiteX525" fmla="*/ 114695 w 153262"/>
                              <a:gd name="connsiteY525" fmla="*/ 42863 h 182879"/>
                              <a:gd name="connsiteX526" fmla="*/ 114695 w 153262"/>
                              <a:gd name="connsiteY526" fmla="*/ 40957 h 182879"/>
                              <a:gd name="connsiteX527" fmla="*/ 113742 w 153262"/>
                              <a:gd name="connsiteY527" fmla="*/ 41910 h 182879"/>
                              <a:gd name="connsiteX528" fmla="*/ 114695 w 153262"/>
                              <a:gd name="connsiteY528" fmla="*/ 42863 h 182879"/>
                              <a:gd name="connsiteX529" fmla="*/ 118505 w 153262"/>
                              <a:gd name="connsiteY529" fmla="*/ 142875 h 182879"/>
                              <a:gd name="connsiteX530" fmla="*/ 115647 w 153262"/>
                              <a:gd name="connsiteY530" fmla="*/ 140970 h 182879"/>
                              <a:gd name="connsiteX531" fmla="*/ 113742 w 153262"/>
                              <a:gd name="connsiteY531" fmla="*/ 142875 h 182879"/>
                              <a:gd name="connsiteX532" fmla="*/ 115647 w 153262"/>
                              <a:gd name="connsiteY532" fmla="*/ 143828 h 182879"/>
                              <a:gd name="connsiteX533" fmla="*/ 118505 w 153262"/>
                              <a:gd name="connsiteY533" fmla="*/ 142875 h 182879"/>
                              <a:gd name="connsiteX534" fmla="*/ 122315 w 153262"/>
                              <a:gd name="connsiteY534" fmla="*/ 113347 h 182879"/>
                              <a:gd name="connsiteX535" fmla="*/ 120410 w 153262"/>
                              <a:gd name="connsiteY535" fmla="*/ 111442 h 182879"/>
                              <a:gd name="connsiteX536" fmla="*/ 116600 w 153262"/>
                              <a:gd name="connsiteY536" fmla="*/ 112395 h 182879"/>
                              <a:gd name="connsiteX537" fmla="*/ 115647 w 153262"/>
                              <a:gd name="connsiteY537" fmla="*/ 113347 h 182879"/>
                              <a:gd name="connsiteX538" fmla="*/ 116600 w 153262"/>
                              <a:gd name="connsiteY538" fmla="*/ 114300 h 182879"/>
                              <a:gd name="connsiteX539" fmla="*/ 117552 w 153262"/>
                              <a:gd name="connsiteY539" fmla="*/ 116205 h 182879"/>
                              <a:gd name="connsiteX540" fmla="*/ 118505 w 153262"/>
                              <a:gd name="connsiteY540" fmla="*/ 123825 h 182879"/>
                              <a:gd name="connsiteX541" fmla="*/ 120410 w 153262"/>
                              <a:gd name="connsiteY541" fmla="*/ 123825 h 182879"/>
                              <a:gd name="connsiteX542" fmla="*/ 123267 w 153262"/>
                              <a:gd name="connsiteY542" fmla="*/ 121920 h 182879"/>
                              <a:gd name="connsiteX543" fmla="*/ 124220 w 153262"/>
                              <a:gd name="connsiteY543" fmla="*/ 116205 h 182879"/>
                              <a:gd name="connsiteX544" fmla="*/ 122315 w 153262"/>
                              <a:gd name="connsiteY544" fmla="*/ 113347 h 182879"/>
                              <a:gd name="connsiteX545" fmla="*/ 143270 w 153262"/>
                              <a:gd name="connsiteY545" fmla="*/ 118110 h 182879"/>
                              <a:gd name="connsiteX546" fmla="*/ 138507 w 153262"/>
                              <a:gd name="connsiteY546" fmla="*/ 116205 h 182879"/>
                              <a:gd name="connsiteX547" fmla="*/ 138507 w 153262"/>
                              <a:gd name="connsiteY547" fmla="*/ 115253 h 182879"/>
                              <a:gd name="connsiteX548" fmla="*/ 140412 w 153262"/>
                              <a:gd name="connsiteY548" fmla="*/ 113347 h 182879"/>
                              <a:gd name="connsiteX549" fmla="*/ 138507 w 153262"/>
                              <a:gd name="connsiteY549" fmla="*/ 113347 h 182879"/>
                              <a:gd name="connsiteX550" fmla="*/ 138507 w 153262"/>
                              <a:gd name="connsiteY550" fmla="*/ 113347 h 182879"/>
                              <a:gd name="connsiteX551" fmla="*/ 138507 w 153262"/>
                              <a:gd name="connsiteY551" fmla="*/ 107632 h 182879"/>
                              <a:gd name="connsiteX552" fmla="*/ 138507 w 153262"/>
                              <a:gd name="connsiteY552" fmla="*/ 106680 h 182879"/>
                              <a:gd name="connsiteX553" fmla="*/ 139460 w 153262"/>
                              <a:gd name="connsiteY553" fmla="*/ 101917 h 182879"/>
                              <a:gd name="connsiteX554" fmla="*/ 138507 w 153262"/>
                              <a:gd name="connsiteY554" fmla="*/ 97155 h 182879"/>
                              <a:gd name="connsiteX555" fmla="*/ 139460 w 153262"/>
                              <a:gd name="connsiteY555" fmla="*/ 96203 h 182879"/>
                              <a:gd name="connsiteX556" fmla="*/ 139460 w 153262"/>
                              <a:gd name="connsiteY556" fmla="*/ 96203 h 182879"/>
                              <a:gd name="connsiteX557" fmla="*/ 138507 w 153262"/>
                              <a:gd name="connsiteY557" fmla="*/ 98107 h 182879"/>
                              <a:gd name="connsiteX558" fmla="*/ 135650 w 153262"/>
                              <a:gd name="connsiteY558" fmla="*/ 99060 h 182879"/>
                              <a:gd name="connsiteX559" fmla="*/ 133745 w 153262"/>
                              <a:gd name="connsiteY559" fmla="*/ 99060 h 182879"/>
                              <a:gd name="connsiteX560" fmla="*/ 132792 w 153262"/>
                              <a:gd name="connsiteY560" fmla="*/ 96203 h 182879"/>
                              <a:gd name="connsiteX561" fmla="*/ 133745 w 153262"/>
                              <a:gd name="connsiteY561" fmla="*/ 94297 h 182879"/>
                              <a:gd name="connsiteX562" fmla="*/ 133745 w 153262"/>
                              <a:gd name="connsiteY562" fmla="*/ 92392 h 182879"/>
                              <a:gd name="connsiteX563" fmla="*/ 131840 w 153262"/>
                              <a:gd name="connsiteY563" fmla="*/ 93345 h 182879"/>
                              <a:gd name="connsiteX564" fmla="*/ 127077 w 153262"/>
                              <a:gd name="connsiteY564" fmla="*/ 96203 h 182879"/>
                              <a:gd name="connsiteX565" fmla="*/ 126125 w 153262"/>
                              <a:gd name="connsiteY565" fmla="*/ 100965 h 182879"/>
                              <a:gd name="connsiteX566" fmla="*/ 125172 w 153262"/>
                              <a:gd name="connsiteY566" fmla="*/ 101917 h 182879"/>
                              <a:gd name="connsiteX567" fmla="*/ 122315 w 153262"/>
                              <a:gd name="connsiteY567" fmla="*/ 104775 h 182879"/>
                              <a:gd name="connsiteX568" fmla="*/ 125172 w 153262"/>
                              <a:gd name="connsiteY568" fmla="*/ 112395 h 182879"/>
                              <a:gd name="connsiteX569" fmla="*/ 127077 w 153262"/>
                              <a:gd name="connsiteY569" fmla="*/ 113347 h 182879"/>
                              <a:gd name="connsiteX570" fmla="*/ 127077 w 153262"/>
                              <a:gd name="connsiteY570" fmla="*/ 111442 h 182879"/>
                              <a:gd name="connsiteX571" fmla="*/ 129935 w 153262"/>
                              <a:gd name="connsiteY571" fmla="*/ 114300 h 182879"/>
                              <a:gd name="connsiteX572" fmla="*/ 129935 w 153262"/>
                              <a:gd name="connsiteY572" fmla="*/ 115253 h 182879"/>
                              <a:gd name="connsiteX573" fmla="*/ 127077 w 153262"/>
                              <a:gd name="connsiteY573" fmla="*/ 118110 h 182879"/>
                              <a:gd name="connsiteX574" fmla="*/ 126125 w 153262"/>
                              <a:gd name="connsiteY574" fmla="*/ 120015 h 182879"/>
                              <a:gd name="connsiteX575" fmla="*/ 128030 w 153262"/>
                              <a:gd name="connsiteY575" fmla="*/ 120967 h 182879"/>
                              <a:gd name="connsiteX576" fmla="*/ 128030 w 153262"/>
                              <a:gd name="connsiteY576" fmla="*/ 127635 h 182879"/>
                              <a:gd name="connsiteX577" fmla="*/ 127077 w 153262"/>
                              <a:gd name="connsiteY577" fmla="*/ 128588 h 182879"/>
                              <a:gd name="connsiteX578" fmla="*/ 125172 w 153262"/>
                              <a:gd name="connsiteY578" fmla="*/ 128588 h 182879"/>
                              <a:gd name="connsiteX579" fmla="*/ 120410 w 153262"/>
                              <a:gd name="connsiteY579" fmla="*/ 123825 h 182879"/>
                              <a:gd name="connsiteX580" fmla="*/ 121362 w 153262"/>
                              <a:gd name="connsiteY580" fmla="*/ 128588 h 182879"/>
                              <a:gd name="connsiteX581" fmla="*/ 120410 w 153262"/>
                              <a:gd name="connsiteY581" fmla="*/ 130492 h 182879"/>
                              <a:gd name="connsiteX582" fmla="*/ 118505 w 153262"/>
                              <a:gd name="connsiteY582" fmla="*/ 132397 h 182879"/>
                              <a:gd name="connsiteX583" fmla="*/ 117552 w 153262"/>
                              <a:gd name="connsiteY583" fmla="*/ 137160 h 182879"/>
                              <a:gd name="connsiteX584" fmla="*/ 114695 w 153262"/>
                              <a:gd name="connsiteY584" fmla="*/ 138113 h 182879"/>
                              <a:gd name="connsiteX585" fmla="*/ 112790 w 153262"/>
                              <a:gd name="connsiteY585" fmla="*/ 140970 h 182879"/>
                              <a:gd name="connsiteX586" fmla="*/ 115647 w 153262"/>
                              <a:gd name="connsiteY586" fmla="*/ 141922 h 182879"/>
                              <a:gd name="connsiteX587" fmla="*/ 118505 w 153262"/>
                              <a:gd name="connsiteY587" fmla="*/ 140970 h 182879"/>
                              <a:gd name="connsiteX588" fmla="*/ 117552 w 153262"/>
                              <a:gd name="connsiteY588" fmla="*/ 142875 h 182879"/>
                              <a:gd name="connsiteX589" fmla="*/ 120410 w 153262"/>
                              <a:gd name="connsiteY589" fmla="*/ 146685 h 182879"/>
                              <a:gd name="connsiteX590" fmla="*/ 121362 w 153262"/>
                              <a:gd name="connsiteY590" fmla="*/ 145732 h 182879"/>
                              <a:gd name="connsiteX591" fmla="*/ 121362 w 153262"/>
                              <a:gd name="connsiteY591" fmla="*/ 145732 h 182879"/>
                              <a:gd name="connsiteX592" fmla="*/ 118505 w 153262"/>
                              <a:gd name="connsiteY592" fmla="*/ 140970 h 182879"/>
                              <a:gd name="connsiteX593" fmla="*/ 117552 w 153262"/>
                              <a:gd name="connsiteY593" fmla="*/ 138113 h 182879"/>
                              <a:gd name="connsiteX594" fmla="*/ 122315 w 153262"/>
                              <a:gd name="connsiteY594" fmla="*/ 137160 h 182879"/>
                              <a:gd name="connsiteX595" fmla="*/ 126125 w 153262"/>
                              <a:gd name="connsiteY595" fmla="*/ 139065 h 182879"/>
                              <a:gd name="connsiteX596" fmla="*/ 128030 w 153262"/>
                              <a:gd name="connsiteY596" fmla="*/ 139065 h 182879"/>
                              <a:gd name="connsiteX597" fmla="*/ 128030 w 153262"/>
                              <a:gd name="connsiteY597" fmla="*/ 137160 h 182879"/>
                              <a:gd name="connsiteX598" fmla="*/ 128982 w 153262"/>
                              <a:gd name="connsiteY598" fmla="*/ 130492 h 182879"/>
                              <a:gd name="connsiteX599" fmla="*/ 129935 w 153262"/>
                              <a:gd name="connsiteY599" fmla="*/ 128588 h 182879"/>
                              <a:gd name="connsiteX600" fmla="*/ 130887 w 153262"/>
                              <a:gd name="connsiteY600" fmla="*/ 129540 h 182879"/>
                              <a:gd name="connsiteX601" fmla="*/ 133745 w 153262"/>
                              <a:gd name="connsiteY601" fmla="*/ 131445 h 182879"/>
                              <a:gd name="connsiteX602" fmla="*/ 134697 w 153262"/>
                              <a:gd name="connsiteY602" fmla="*/ 132397 h 182879"/>
                              <a:gd name="connsiteX603" fmla="*/ 134697 w 153262"/>
                              <a:gd name="connsiteY603" fmla="*/ 135255 h 182879"/>
                              <a:gd name="connsiteX604" fmla="*/ 134697 w 153262"/>
                              <a:gd name="connsiteY604" fmla="*/ 129540 h 182879"/>
                              <a:gd name="connsiteX605" fmla="*/ 133745 w 153262"/>
                              <a:gd name="connsiteY605" fmla="*/ 125730 h 182879"/>
                              <a:gd name="connsiteX606" fmla="*/ 134697 w 153262"/>
                              <a:gd name="connsiteY606" fmla="*/ 121920 h 182879"/>
                              <a:gd name="connsiteX607" fmla="*/ 136602 w 153262"/>
                              <a:gd name="connsiteY607" fmla="*/ 118110 h 182879"/>
                              <a:gd name="connsiteX608" fmla="*/ 140412 w 153262"/>
                              <a:gd name="connsiteY608" fmla="*/ 120967 h 182879"/>
                              <a:gd name="connsiteX609" fmla="*/ 142317 w 153262"/>
                              <a:gd name="connsiteY609" fmla="*/ 121920 h 182879"/>
                              <a:gd name="connsiteX610" fmla="*/ 143270 w 153262"/>
                              <a:gd name="connsiteY610" fmla="*/ 118110 h 182879"/>
                              <a:gd name="connsiteX611" fmla="*/ 118505 w 153262"/>
                              <a:gd name="connsiteY611" fmla="*/ 72390 h 182879"/>
                              <a:gd name="connsiteX612" fmla="*/ 116600 w 153262"/>
                              <a:gd name="connsiteY612" fmla="*/ 74295 h 182879"/>
                              <a:gd name="connsiteX613" fmla="*/ 115647 w 153262"/>
                              <a:gd name="connsiteY613" fmla="*/ 72390 h 182879"/>
                              <a:gd name="connsiteX614" fmla="*/ 117552 w 153262"/>
                              <a:gd name="connsiteY614" fmla="*/ 70485 h 182879"/>
                              <a:gd name="connsiteX615" fmla="*/ 118505 w 153262"/>
                              <a:gd name="connsiteY615" fmla="*/ 72390 h 182879"/>
                              <a:gd name="connsiteX616" fmla="*/ 115647 w 153262"/>
                              <a:gd name="connsiteY616" fmla="*/ 33338 h 182879"/>
                              <a:gd name="connsiteX617" fmla="*/ 116600 w 153262"/>
                              <a:gd name="connsiteY617" fmla="*/ 34290 h 182879"/>
                              <a:gd name="connsiteX618" fmla="*/ 117552 w 153262"/>
                              <a:gd name="connsiteY618" fmla="*/ 33338 h 182879"/>
                              <a:gd name="connsiteX619" fmla="*/ 116600 w 153262"/>
                              <a:gd name="connsiteY619" fmla="*/ 32385 h 182879"/>
                              <a:gd name="connsiteX620" fmla="*/ 115647 w 153262"/>
                              <a:gd name="connsiteY620" fmla="*/ 33338 h 182879"/>
                              <a:gd name="connsiteX621" fmla="*/ 119457 w 153262"/>
                              <a:gd name="connsiteY621" fmla="*/ 101917 h 182879"/>
                              <a:gd name="connsiteX622" fmla="*/ 117552 w 153262"/>
                              <a:gd name="connsiteY622" fmla="*/ 98107 h 182879"/>
                              <a:gd name="connsiteX623" fmla="*/ 116600 w 153262"/>
                              <a:gd name="connsiteY623" fmla="*/ 100013 h 182879"/>
                              <a:gd name="connsiteX624" fmla="*/ 119457 w 153262"/>
                              <a:gd name="connsiteY624" fmla="*/ 101917 h 182879"/>
                              <a:gd name="connsiteX625" fmla="*/ 119457 w 153262"/>
                              <a:gd name="connsiteY625" fmla="*/ 101917 h 182879"/>
                              <a:gd name="connsiteX626" fmla="*/ 117552 w 153262"/>
                              <a:gd name="connsiteY626" fmla="*/ 54292 h 182879"/>
                              <a:gd name="connsiteX627" fmla="*/ 118505 w 153262"/>
                              <a:gd name="connsiteY627" fmla="*/ 53340 h 182879"/>
                              <a:gd name="connsiteX628" fmla="*/ 117552 w 153262"/>
                              <a:gd name="connsiteY628" fmla="*/ 52388 h 182879"/>
                              <a:gd name="connsiteX629" fmla="*/ 117552 w 153262"/>
                              <a:gd name="connsiteY629" fmla="*/ 54292 h 182879"/>
                              <a:gd name="connsiteX630" fmla="*/ 117552 w 153262"/>
                              <a:gd name="connsiteY630" fmla="*/ 54292 h 182879"/>
                              <a:gd name="connsiteX631" fmla="*/ 117552 w 153262"/>
                              <a:gd name="connsiteY631" fmla="*/ 40005 h 182879"/>
                              <a:gd name="connsiteX632" fmla="*/ 117552 w 153262"/>
                              <a:gd name="connsiteY632" fmla="*/ 40005 h 182879"/>
                              <a:gd name="connsiteX633" fmla="*/ 118505 w 153262"/>
                              <a:gd name="connsiteY633" fmla="*/ 41910 h 182879"/>
                              <a:gd name="connsiteX634" fmla="*/ 118505 w 153262"/>
                              <a:gd name="connsiteY634" fmla="*/ 40957 h 182879"/>
                              <a:gd name="connsiteX635" fmla="*/ 117552 w 153262"/>
                              <a:gd name="connsiteY635" fmla="*/ 40005 h 182879"/>
                              <a:gd name="connsiteX636" fmla="*/ 118505 w 153262"/>
                              <a:gd name="connsiteY636" fmla="*/ 107632 h 182879"/>
                              <a:gd name="connsiteX637" fmla="*/ 117552 w 153262"/>
                              <a:gd name="connsiteY637" fmla="*/ 108585 h 182879"/>
                              <a:gd name="connsiteX638" fmla="*/ 118505 w 153262"/>
                              <a:gd name="connsiteY638" fmla="*/ 109538 h 182879"/>
                              <a:gd name="connsiteX639" fmla="*/ 119457 w 153262"/>
                              <a:gd name="connsiteY639" fmla="*/ 108585 h 182879"/>
                              <a:gd name="connsiteX640" fmla="*/ 118505 w 153262"/>
                              <a:gd name="connsiteY640" fmla="*/ 107632 h 182879"/>
                              <a:gd name="connsiteX641" fmla="*/ 119457 w 153262"/>
                              <a:gd name="connsiteY641" fmla="*/ 148590 h 182879"/>
                              <a:gd name="connsiteX642" fmla="*/ 119457 w 153262"/>
                              <a:gd name="connsiteY642" fmla="*/ 148590 h 182879"/>
                              <a:gd name="connsiteX643" fmla="*/ 118505 w 153262"/>
                              <a:gd name="connsiteY643" fmla="*/ 148590 h 182879"/>
                              <a:gd name="connsiteX644" fmla="*/ 119457 w 153262"/>
                              <a:gd name="connsiteY644" fmla="*/ 148590 h 182879"/>
                              <a:gd name="connsiteX645" fmla="*/ 119457 w 153262"/>
                              <a:gd name="connsiteY645" fmla="*/ 148590 h 182879"/>
                              <a:gd name="connsiteX646" fmla="*/ 120410 w 153262"/>
                              <a:gd name="connsiteY646" fmla="*/ 117157 h 182879"/>
                              <a:gd name="connsiteX647" fmla="*/ 120410 w 153262"/>
                              <a:gd name="connsiteY647" fmla="*/ 117157 h 182879"/>
                              <a:gd name="connsiteX648" fmla="*/ 118505 w 153262"/>
                              <a:gd name="connsiteY648" fmla="*/ 117157 h 182879"/>
                              <a:gd name="connsiteX649" fmla="*/ 120410 w 153262"/>
                              <a:gd name="connsiteY649" fmla="*/ 117157 h 182879"/>
                              <a:gd name="connsiteX650" fmla="*/ 120410 w 153262"/>
                              <a:gd name="connsiteY650" fmla="*/ 117157 h 182879"/>
                              <a:gd name="connsiteX651" fmla="*/ 121362 w 153262"/>
                              <a:gd name="connsiteY651" fmla="*/ 61913 h 182879"/>
                              <a:gd name="connsiteX652" fmla="*/ 123267 w 153262"/>
                              <a:gd name="connsiteY652" fmla="*/ 62865 h 182879"/>
                              <a:gd name="connsiteX653" fmla="*/ 121362 w 153262"/>
                              <a:gd name="connsiteY653" fmla="*/ 64770 h 182879"/>
                              <a:gd name="connsiteX654" fmla="*/ 119457 w 153262"/>
                              <a:gd name="connsiteY654" fmla="*/ 63817 h 182879"/>
                              <a:gd name="connsiteX655" fmla="*/ 121362 w 153262"/>
                              <a:gd name="connsiteY655" fmla="*/ 61913 h 182879"/>
                              <a:gd name="connsiteX656" fmla="*/ 124220 w 153262"/>
                              <a:gd name="connsiteY656" fmla="*/ 71438 h 182879"/>
                              <a:gd name="connsiteX657" fmla="*/ 129935 w 153262"/>
                              <a:gd name="connsiteY657" fmla="*/ 69532 h 182879"/>
                              <a:gd name="connsiteX658" fmla="*/ 133745 w 153262"/>
                              <a:gd name="connsiteY658" fmla="*/ 70485 h 182879"/>
                              <a:gd name="connsiteX659" fmla="*/ 134697 w 153262"/>
                              <a:gd name="connsiteY659" fmla="*/ 73342 h 182879"/>
                              <a:gd name="connsiteX660" fmla="*/ 133745 w 153262"/>
                              <a:gd name="connsiteY660" fmla="*/ 74295 h 182879"/>
                              <a:gd name="connsiteX661" fmla="*/ 128030 w 153262"/>
                              <a:gd name="connsiteY661" fmla="*/ 73342 h 182879"/>
                              <a:gd name="connsiteX662" fmla="*/ 124220 w 153262"/>
                              <a:gd name="connsiteY662" fmla="*/ 73342 h 182879"/>
                              <a:gd name="connsiteX663" fmla="*/ 124220 w 153262"/>
                              <a:gd name="connsiteY663" fmla="*/ 71438 h 182879"/>
                              <a:gd name="connsiteX664" fmla="*/ 125172 w 153262"/>
                              <a:gd name="connsiteY664" fmla="*/ 147638 h 182879"/>
                              <a:gd name="connsiteX665" fmla="*/ 125172 w 153262"/>
                              <a:gd name="connsiteY665" fmla="*/ 147638 h 182879"/>
                              <a:gd name="connsiteX666" fmla="*/ 123267 w 153262"/>
                              <a:gd name="connsiteY666" fmla="*/ 147638 h 182879"/>
                              <a:gd name="connsiteX667" fmla="*/ 124220 w 153262"/>
                              <a:gd name="connsiteY667" fmla="*/ 148590 h 182879"/>
                              <a:gd name="connsiteX668" fmla="*/ 125172 w 153262"/>
                              <a:gd name="connsiteY668" fmla="*/ 147638 h 182879"/>
                              <a:gd name="connsiteX669" fmla="*/ 125172 w 153262"/>
                              <a:gd name="connsiteY669" fmla="*/ 131445 h 182879"/>
                              <a:gd name="connsiteX670" fmla="*/ 124220 w 153262"/>
                              <a:gd name="connsiteY670" fmla="*/ 132397 h 182879"/>
                              <a:gd name="connsiteX671" fmla="*/ 123267 w 153262"/>
                              <a:gd name="connsiteY671" fmla="*/ 131445 h 182879"/>
                              <a:gd name="connsiteX672" fmla="*/ 125172 w 153262"/>
                              <a:gd name="connsiteY672" fmla="*/ 131445 h 182879"/>
                              <a:gd name="connsiteX673" fmla="*/ 125172 w 153262"/>
                              <a:gd name="connsiteY673" fmla="*/ 131445 h 182879"/>
                              <a:gd name="connsiteX674" fmla="*/ 125172 w 153262"/>
                              <a:gd name="connsiteY674" fmla="*/ 137160 h 182879"/>
                              <a:gd name="connsiteX675" fmla="*/ 126125 w 153262"/>
                              <a:gd name="connsiteY675" fmla="*/ 136207 h 182879"/>
                              <a:gd name="connsiteX676" fmla="*/ 125172 w 153262"/>
                              <a:gd name="connsiteY676" fmla="*/ 135255 h 182879"/>
                              <a:gd name="connsiteX677" fmla="*/ 124220 w 153262"/>
                              <a:gd name="connsiteY677" fmla="*/ 136207 h 182879"/>
                              <a:gd name="connsiteX678" fmla="*/ 125172 w 153262"/>
                              <a:gd name="connsiteY678" fmla="*/ 137160 h 182879"/>
                              <a:gd name="connsiteX679" fmla="*/ 129935 w 153262"/>
                              <a:gd name="connsiteY679" fmla="*/ 140017 h 182879"/>
                              <a:gd name="connsiteX680" fmla="*/ 125172 w 153262"/>
                              <a:gd name="connsiteY680" fmla="*/ 140017 h 182879"/>
                              <a:gd name="connsiteX681" fmla="*/ 124220 w 153262"/>
                              <a:gd name="connsiteY681" fmla="*/ 140970 h 182879"/>
                              <a:gd name="connsiteX682" fmla="*/ 125172 w 153262"/>
                              <a:gd name="connsiteY682" fmla="*/ 140970 h 182879"/>
                              <a:gd name="connsiteX683" fmla="*/ 129935 w 153262"/>
                              <a:gd name="connsiteY683" fmla="*/ 140017 h 182879"/>
                              <a:gd name="connsiteX684" fmla="*/ 129935 w 153262"/>
                              <a:gd name="connsiteY684" fmla="*/ 140017 h 182879"/>
                              <a:gd name="connsiteX685" fmla="*/ 125172 w 153262"/>
                              <a:gd name="connsiteY685" fmla="*/ 39053 h 182879"/>
                              <a:gd name="connsiteX686" fmla="*/ 125172 w 153262"/>
                              <a:gd name="connsiteY686" fmla="*/ 39053 h 182879"/>
                              <a:gd name="connsiteX687" fmla="*/ 126125 w 153262"/>
                              <a:gd name="connsiteY687" fmla="*/ 39053 h 182879"/>
                              <a:gd name="connsiteX688" fmla="*/ 125172 w 153262"/>
                              <a:gd name="connsiteY688" fmla="*/ 39053 h 182879"/>
                              <a:gd name="connsiteX689" fmla="*/ 125172 w 153262"/>
                              <a:gd name="connsiteY689" fmla="*/ 39053 h 182879"/>
                              <a:gd name="connsiteX690" fmla="*/ 126125 w 153262"/>
                              <a:gd name="connsiteY690" fmla="*/ 99060 h 182879"/>
                              <a:gd name="connsiteX691" fmla="*/ 129935 w 153262"/>
                              <a:gd name="connsiteY691" fmla="*/ 98107 h 182879"/>
                              <a:gd name="connsiteX692" fmla="*/ 130887 w 153262"/>
                              <a:gd name="connsiteY692" fmla="*/ 103822 h 182879"/>
                              <a:gd name="connsiteX693" fmla="*/ 128982 w 153262"/>
                              <a:gd name="connsiteY693" fmla="*/ 102870 h 182879"/>
                              <a:gd name="connsiteX694" fmla="*/ 126125 w 153262"/>
                              <a:gd name="connsiteY694" fmla="*/ 99060 h 182879"/>
                              <a:gd name="connsiteX695" fmla="*/ 128030 w 153262"/>
                              <a:gd name="connsiteY695" fmla="*/ 108585 h 182879"/>
                              <a:gd name="connsiteX696" fmla="*/ 128030 w 153262"/>
                              <a:gd name="connsiteY696" fmla="*/ 108585 h 182879"/>
                              <a:gd name="connsiteX697" fmla="*/ 126125 w 153262"/>
                              <a:gd name="connsiteY697" fmla="*/ 106680 h 182879"/>
                              <a:gd name="connsiteX698" fmla="*/ 128030 w 153262"/>
                              <a:gd name="connsiteY698" fmla="*/ 108585 h 182879"/>
                              <a:gd name="connsiteX699" fmla="*/ 128030 w 153262"/>
                              <a:gd name="connsiteY699" fmla="*/ 108585 h 182879"/>
                              <a:gd name="connsiteX700" fmla="*/ 128030 w 153262"/>
                              <a:gd name="connsiteY700" fmla="*/ 54292 h 182879"/>
                              <a:gd name="connsiteX701" fmla="*/ 128030 w 153262"/>
                              <a:gd name="connsiteY701" fmla="*/ 54292 h 182879"/>
                              <a:gd name="connsiteX702" fmla="*/ 128030 w 153262"/>
                              <a:gd name="connsiteY702" fmla="*/ 56197 h 182879"/>
                              <a:gd name="connsiteX703" fmla="*/ 128030 w 153262"/>
                              <a:gd name="connsiteY703" fmla="*/ 54292 h 182879"/>
                              <a:gd name="connsiteX704" fmla="*/ 128030 w 153262"/>
                              <a:gd name="connsiteY704" fmla="*/ 54292 h 182879"/>
                              <a:gd name="connsiteX705" fmla="*/ 135650 w 153262"/>
                              <a:gd name="connsiteY705" fmla="*/ 66675 h 182879"/>
                              <a:gd name="connsiteX706" fmla="*/ 129935 w 153262"/>
                              <a:gd name="connsiteY706" fmla="*/ 69532 h 182879"/>
                              <a:gd name="connsiteX707" fmla="*/ 128030 w 153262"/>
                              <a:gd name="connsiteY707" fmla="*/ 66675 h 182879"/>
                              <a:gd name="connsiteX708" fmla="*/ 127077 w 153262"/>
                              <a:gd name="connsiteY708" fmla="*/ 64770 h 182879"/>
                              <a:gd name="connsiteX709" fmla="*/ 130887 w 153262"/>
                              <a:gd name="connsiteY709" fmla="*/ 62865 h 182879"/>
                              <a:gd name="connsiteX710" fmla="*/ 132792 w 153262"/>
                              <a:gd name="connsiteY710" fmla="*/ 64770 h 182879"/>
                              <a:gd name="connsiteX711" fmla="*/ 135650 w 153262"/>
                              <a:gd name="connsiteY711" fmla="*/ 66675 h 182879"/>
                              <a:gd name="connsiteX712" fmla="*/ 129935 w 153262"/>
                              <a:gd name="connsiteY712" fmla="*/ 49530 h 182879"/>
                              <a:gd name="connsiteX713" fmla="*/ 129935 w 153262"/>
                              <a:gd name="connsiteY713" fmla="*/ 49530 h 182879"/>
                              <a:gd name="connsiteX714" fmla="*/ 128030 w 153262"/>
                              <a:gd name="connsiteY714" fmla="*/ 49530 h 182879"/>
                              <a:gd name="connsiteX715" fmla="*/ 128030 w 153262"/>
                              <a:gd name="connsiteY715" fmla="*/ 48578 h 182879"/>
                              <a:gd name="connsiteX716" fmla="*/ 129935 w 153262"/>
                              <a:gd name="connsiteY716" fmla="*/ 49530 h 182879"/>
                              <a:gd name="connsiteX717" fmla="*/ 129935 w 153262"/>
                              <a:gd name="connsiteY717" fmla="*/ 49530 h 182879"/>
                              <a:gd name="connsiteX718" fmla="*/ 129935 w 153262"/>
                              <a:gd name="connsiteY718" fmla="*/ 40957 h 182879"/>
                              <a:gd name="connsiteX719" fmla="*/ 129935 w 153262"/>
                              <a:gd name="connsiteY719" fmla="*/ 40957 h 182879"/>
                              <a:gd name="connsiteX720" fmla="*/ 129935 w 153262"/>
                              <a:gd name="connsiteY720" fmla="*/ 40957 h 182879"/>
                              <a:gd name="connsiteX721" fmla="*/ 129935 w 153262"/>
                              <a:gd name="connsiteY721" fmla="*/ 40957 h 182879"/>
                              <a:gd name="connsiteX722" fmla="*/ 129935 w 153262"/>
                              <a:gd name="connsiteY722" fmla="*/ 40957 h 182879"/>
                              <a:gd name="connsiteX723" fmla="*/ 132792 w 153262"/>
                              <a:gd name="connsiteY723" fmla="*/ 56197 h 182879"/>
                              <a:gd name="connsiteX724" fmla="*/ 131840 w 153262"/>
                              <a:gd name="connsiteY724" fmla="*/ 57150 h 182879"/>
                              <a:gd name="connsiteX725" fmla="*/ 131840 w 153262"/>
                              <a:gd name="connsiteY725" fmla="*/ 58103 h 182879"/>
                              <a:gd name="connsiteX726" fmla="*/ 135650 w 153262"/>
                              <a:gd name="connsiteY726" fmla="*/ 60007 h 182879"/>
                              <a:gd name="connsiteX727" fmla="*/ 142317 w 153262"/>
                              <a:gd name="connsiteY727" fmla="*/ 64770 h 182879"/>
                              <a:gd name="connsiteX728" fmla="*/ 143270 w 153262"/>
                              <a:gd name="connsiteY728" fmla="*/ 64770 h 182879"/>
                              <a:gd name="connsiteX729" fmla="*/ 143270 w 153262"/>
                              <a:gd name="connsiteY729" fmla="*/ 63817 h 182879"/>
                              <a:gd name="connsiteX730" fmla="*/ 132792 w 153262"/>
                              <a:gd name="connsiteY730" fmla="*/ 56197 h 182879"/>
                              <a:gd name="connsiteX731" fmla="*/ 132792 w 153262"/>
                              <a:gd name="connsiteY731" fmla="*/ 139065 h 182879"/>
                              <a:gd name="connsiteX732" fmla="*/ 132792 w 153262"/>
                              <a:gd name="connsiteY732" fmla="*/ 139065 h 182879"/>
                              <a:gd name="connsiteX733" fmla="*/ 132792 w 153262"/>
                              <a:gd name="connsiteY733" fmla="*/ 139065 h 182879"/>
                              <a:gd name="connsiteX734" fmla="*/ 132792 w 153262"/>
                              <a:gd name="connsiteY734" fmla="*/ 139065 h 182879"/>
                              <a:gd name="connsiteX735" fmla="*/ 132792 w 153262"/>
                              <a:gd name="connsiteY735" fmla="*/ 139065 h 182879"/>
                              <a:gd name="connsiteX736" fmla="*/ 132792 w 153262"/>
                              <a:gd name="connsiteY736" fmla="*/ 52388 h 182879"/>
                              <a:gd name="connsiteX737" fmla="*/ 137555 w 153262"/>
                              <a:gd name="connsiteY737" fmla="*/ 55245 h 182879"/>
                              <a:gd name="connsiteX738" fmla="*/ 137555 w 153262"/>
                              <a:gd name="connsiteY738" fmla="*/ 54292 h 182879"/>
                              <a:gd name="connsiteX739" fmla="*/ 132792 w 153262"/>
                              <a:gd name="connsiteY739" fmla="*/ 52388 h 182879"/>
                              <a:gd name="connsiteX740" fmla="*/ 132792 w 153262"/>
                              <a:gd name="connsiteY740" fmla="*/ 52388 h 182879"/>
                              <a:gd name="connsiteX741" fmla="*/ 135650 w 153262"/>
                              <a:gd name="connsiteY741" fmla="*/ 122872 h 182879"/>
                              <a:gd name="connsiteX742" fmla="*/ 135650 w 153262"/>
                              <a:gd name="connsiteY742" fmla="*/ 122872 h 182879"/>
                              <a:gd name="connsiteX743" fmla="*/ 135650 w 153262"/>
                              <a:gd name="connsiteY743" fmla="*/ 122872 h 182879"/>
                              <a:gd name="connsiteX744" fmla="*/ 133745 w 153262"/>
                              <a:gd name="connsiteY744" fmla="*/ 121920 h 182879"/>
                              <a:gd name="connsiteX745" fmla="*/ 134697 w 153262"/>
                              <a:gd name="connsiteY745" fmla="*/ 120967 h 182879"/>
                              <a:gd name="connsiteX746" fmla="*/ 135650 w 153262"/>
                              <a:gd name="connsiteY746" fmla="*/ 122872 h 182879"/>
                              <a:gd name="connsiteX747" fmla="*/ 134697 w 153262"/>
                              <a:gd name="connsiteY747" fmla="*/ 112395 h 182879"/>
                              <a:gd name="connsiteX748" fmla="*/ 134697 w 153262"/>
                              <a:gd name="connsiteY748" fmla="*/ 112395 h 182879"/>
                              <a:gd name="connsiteX749" fmla="*/ 133745 w 153262"/>
                              <a:gd name="connsiteY749" fmla="*/ 112395 h 182879"/>
                              <a:gd name="connsiteX750" fmla="*/ 134697 w 153262"/>
                              <a:gd name="connsiteY750" fmla="*/ 112395 h 182879"/>
                              <a:gd name="connsiteX751" fmla="*/ 134697 w 153262"/>
                              <a:gd name="connsiteY751" fmla="*/ 112395 h 182879"/>
                              <a:gd name="connsiteX752" fmla="*/ 134697 w 153262"/>
                              <a:gd name="connsiteY752" fmla="*/ 101917 h 182879"/>
                              <a:gd name="connsiteX753" fmla="*/ 134697 w 153262"/>
                              <a:gd name="connsiteY753" fmla="*/ 101917 h 182879"/>
                              <a:gd name="connsiteX754" fmla="*/ 133745 w 153262"/>
                              <a:gd name="connsiteY754" fmla="*/ 102870 h 182879"/>
                              <a:gd name="connsiteX755" fmla="*/ 134697 w 153262"/>
                              <a:gd name="connsiteY755" fmla="*/ 101917 h 182879"/>
                              <a:gd name="connsiteX756" fmla="*/ 134697 w 153262"/>
                              <a:gd name="connsiteY756" fmla="*/ 101917 h 182879"/>
                              <a:gd name="connsiteX757" fmla="*/ 133745 w 153262"/>
                              <a:gd name="connsiteY757" fmla="*/ 74295 h 182879"/>
                              <a:gd name="connsiteX758" fmla="*/ 136602 w 153262"/>
                              <a:gd name="connsiteY758" fmla="*/ 74295 h 182879"/>
                              <a:gd name="connsiteX759" fmla="*/ 133745 w 153262"/>
                              <a:gd name="connsiteY759" fmla="*/ 74295 h 182879"/>
                              <a:gd name="connsiteX760" fmla="*/ 136602 w 153262"/>
                              <a:gd name="connsiteY760" fmla="*/ 132397 h 182879"/>
                              <a:gd name="connsiteX761" fmla="*/ 134697 w 153262"/>
                              <a:gd name="connsiteY761" fmla="*/ 133350 h 182879"/>
                              <a:gd name="connsiteX762" fmla="*/ 134697 w 153262"/>
                              <a:gd name="connsiteY762" fmla="*/ 133350 h 182879"/>
                              <a:gd name="connsiteX763" fmla="*/ 136602 w 153262"/>
                              <a:gd name="connsiteY763" fmla="*/ 132397 h 182879"/>
                              <a:gd name="connsiteX764" fmla="*/ 138507 w 153262"/>
                              <a:gd name="connsiteY764" fmla="*/ 112395 h 182879"/>
                              <a:gd name="connsiteX765" fmla="*/ 138507 w 153262"/>
                              <a:gd name="connsiteY765" fmla="*/ 112395 h 182879"/>
                              <a:gd name="connsiteX766" fmla="*/ 138507 w 153262"/>
                              <a:gd name="connsiteY766" fmla="*/ 114300 h 182879"/>
                              <a:gd name="connsiteX767" fmla="*/ 137555 w 153262"/>
                              <a:gd name="connsiteY767" fmla="*/ 113347 h 182879"/>
                              <a:gd name="connsiteX768" fmla="*/ 138507 w 153262"/>
                              <a:gd name="connsiteY768" fmla="*/ 112395 h 182879"/>
                              <a:gd name="connsiteX769" fmla="*/ 139460 w 153262"/>
                              <a:gd name="connsiteY769" fmla="*/ 91440 h 182879"/>
                              <a:gd name="connsiteX770" fmla="*/ 139460 w 153262"/>
                              <a:gd name="connsiteY770" fmla="*/ 91440 h 182879"/>
                              <a:gd name="connsiteX771" fmla="*/ 140412 w 153262"/>
                              <a:gd name="connsiteY771" fmla="*/ 93345 h 182879"/>
                              <a:gd name="connsiteX772" fmla="*/ 141365 w 153262"/>
                              <a:gd name="connsiteY772" fmla="*/ 92392 h 182879"/>
                              <a:gd name="connsiteX773" fmla="*/ 139460 w 153262"/>
                              <a:gd name="connsiteY773" fmla="*/ 91440 h 182879"/>
                              <a:gd name="connsiteX774" fmla="*/ 145175 w 153262"/>
                              <a:gd name="connsiteY774" fmla="*/ 84772 h 182879"/>
                              <a:gd name="connsiteX775" fmla="*/ 145175 w 153262"/>
                              <a:gd name="connsiteY775" fmla="*/ 84772 h 182879"/>
                              <a:gd name="connsiteX776" fmla="*/ 145175 w 153262"/>
                              <a:gd name="connsiteY776" fmla="*/ 84772 h 182879"/>
                              <a:gd name="connsiteX777" fmla="*/ 145175 w 153262"/>
                              <a:gd name="connsiteY777" fmla="*/ 84772 h 182879"/>
                              <a:gd name="connsiteX778" fmla="*/ 145175 w 153262"/>
                              <a:gd name="connsiteY778" fmla="*/ 84772 h 182879"/>
                              <a:gd name="connsiteX779" fmla="*/ 147080 w 153262"/>
                              <a:gd name="connsiteY779" fmla="*/ 93345 h 182879"/>
                              <a:gd name="connsiteX780" fmla="*/ 147080 w 153262"/>
                              <a:gd name="connsiteY780" fmla="*/ 93345 h 182879"/>
                              <a:gd name="connsiteX781" fmla="*/ 145175 w 153262"/>
                              <a:gd name="connsiteY781" fmla="*/ 94297 h 182879"/>
                              <a:gd name="connsiteX782" fmla="*/ 146127 w 153262"/>
                              <a:gd name="connsiteY782" fmla="*/ 95250 h 182879"/>
                              <a:gd name="connsiteX783" fmla="*/ 147080 w 153262"/>
                              <a:gd name="connsiteY783" fmla="*/ 93345 h 18287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Lst>
                            <a:rect l="l" t="t" r="r" b="b"/>
                            <a:pathLst>
                              <a:path w="153262" h="182879">
                                <a:moveTo>
                                  <a:pt x="152795" y="98107"/>
                                </a:moveTo>
                                <a:cubicBezTo>
                                  <a:pt x="152795" y="105728"/>
                                  <a:pt x="152795" y="115253"/>
                                  <a:pt x="148985" y="125730"/>
                                </a:cubicBezTo>
                                <a:cubicBezTo>
                                  <a:pt x="147080" y="132397"/>
                                  <a:pt x="145175" y="140017"/>
                                  <a:pt x="141365" y="145732"/>
                                </a:cubicBezTo>
                                <a:cubicBezTo>
                                  <a:pt x="133745" y="160020"/>
                                  <a:pt x="122315" y="170497"/>
                                  <a:pt x="107075" y="177165"/>
                                </a:cubicBezTo>
                                <a:cubicBezTo>
                                  <a:pt x="99455" y="180022"/>
                                  <a:pt x="90882" y="181928"/>
                                  <a:pt x="82310" y="182880"/>
                                </a:cubicBezTo>
                                <a:cubicBezTo>
                                  <a:pt x="76595" y="182880"/>
                                  <a:pt x="71832" y="182880"/>
                                  <a:pt x="67070" y="180975"/>
                                </a:cubicBezTo>
                                <a:cubicBezTo>
                                  <a:pt x="66117" y="180975"/>
                                  <a:pt x="64212" y="180022"/>
                                  <a:pt x="63260" y="180022"/>
                                </a:cubicBezTo>
                                <a:cubicBezTo>
                                  <a:pt x="51830" y="179070"/>
                                  <a:pt x="42305" y="174307"/>
                                  <a:pt x="32780" y="167640"/>
                                </a:cubicBezTo>
                                <a:cubicBezTo>
                                  <a:pt x="19444" y="159067"/>
                                  <a:pt x="10872" y="146685"/>
                                  <a:pt x="6110" y="131445"/>
                                </a:cubicBezTo>
                                <a:cubicBezTo>
                                  <a:pt x="3252" y="121920"/>
                                  <a:pt x="2300" y="112395"/>
                                  <a:pt x="394" y="102870"/>
                                </a:cubicBezTo>
                                <a:cubicBezTo>
                                  <a:pt x="-558" y="98107"/>
                                  <a:pt x="394" y="93345"/>
                                  <a:pt x="1347" y="87630"/>
                                </a:cubicBezTo>
                                <a:cubicBezTo>
                                  <a:pt x="3252" y="72390"/>
                                  <a:pt x="6110" y="58103"/>
                                  <a:pt x="12777" y="43815"/>
                                </a:cubicBezTo>
                                <a:cubicBezTo>
                                  <a:pt x="19444" y="30480"/>
                                  <a:pt x="28969" y="19050"/>
                                  <a:pt x="41352" y="10478"/>
                                </a:cubicBezTo>
                                <a:cubicBezTo>
                                  <a:pt x="50877" y="4763"/>
                                  <a:pt x="60402" y="0"/>
                                  <a:pt x="71832" y="953"/>
                                </a:cubicBezTo>
                                <a:cubicBezTo>
                                  <a:pt x="74690" y="953"/>
                                  <a:pt x="78500" y="0"/>
                                  <a:pt x="81357" y="0"/>
                                </a:cubicBezTo>
                                <a:cubicBezTo>
                                  <a:pt x="107075" y="953"/>
                                  <a:pt x="127077" y="13335"/>
                                  <a:pt x="139460" y="36195"/>
                                </a:cubicBezTo>
                                <a:cubicBezTo>
                                  <a:pt x="150890" y="54292"/>
                                  <a:pt x="154700" y="74295"/>
                                  <a:pt x="152795" y="98107"/>
                                </a:cubicBezTo>
                                <a:close/>
                                <a:moveTo>
                                  <a:pt x="8967" y="78105"/>
                                </a:moveTo>
                                <a:cubicBezTo>
                                  <a:pt x="8967" y="78105"/>
                                  <a:pt x="8967" y="79057"/>
                                  <a:pt x="8967" y="78105"/>
                                </a:cubicBezTo>
                                <a:lnTo>
                                  <a:pt x="14682" y="77153"/>
                                </a:lnTo>
                                <a:cubicBezTo>
                                  <a:pt x="14682" y="77153"/>
                                  <a:pt x="14682" y="77153"/>
                                  <a:pt x="15635" y="76200"/>
                                </a:cubicBezTo>
                                <a:cubicBezTo>
                                  <a:pt x="14682" y="75247"/>
                                  <a:pt x="13730" y="74295"/>
                                  <a:pt x="12777" y="74295"/>
                                </a:cubicBezTo>
                                <a:cubicBezTo>
                                  <a:pt x="11825" y="76200"/>
                                  <a:pt x="10872" y="77153"/>
                                  <a:pt x="8967" y="78105"/>
                                </a:cubicBezTo>
                                <a:cubicBezTo>
                                  <a:pt x="8967" y="77153"/>
                                  <a:pt x="8967" y="78105"/>
                                  <a:pt x="8967" y="78105"/>
                                </a:cubicBezTo>
                                <a:close/>
                                <a:moveTo>
                                  <a:pt x="11825" y="97155"/>
                                </a:moveTo>
                                <a:cubicBezTo>
                                  <a:pt x="11825" y="97155"/>
                                  <a:pt x="10872" y="97155"/>
                                  <a:pt x="11825" y="97155"/>
                                </a:cubicBezTo>
                                <a:cubicBezTo>
                                  <a:pt x="9919" y="97155"/>
                                  <a:pt x="9919" y="97155"/>
                                  <a:pt x="8967" y="98107"/>
                                </a:cubicBezTo>
                                <a:cubicBezTo>
                                  <a:pt x="8967" y="99060"/>
                                  <a:pt x="8967" y="99060"/>
                                  <a:pt x="9919" y="99060"/>
                                </a:cubicBezTo>
                                <a:cubicBezTo>
                                  <a:pt x="10872" y="99060"/>
                                  <a:pt x="11825" y="98107"/>
                                  <a:pt x="11825" y="97155"/>
                                </a:cubicBezTo>
                                <a:close/>
                                <a:moveTo>
                                  <a:pt x="46115" y="59055"/>
                                </a:moveTo>
                                <a:lnTo>
                                  <a:pt x="46115" y="59055"/>
                                </a:lnTo>
                                <a:cubicBezTo>
                                  <a:pt x="46115" y="58103"/>
                                  <a:pt x="45162" y="58103"/>
                                  <a:pt x="45162" y="56197"/>
                                </a:cubicBezTo>
                                <a:cubicBezTo>
                                  <a:pt x="45162" y="53340"/>
                                  <a:pt x="41352" y="51435"/>
                                  <a:pt x="40400" y="52388"/>
                                </a:cubicBezTo>
                                <a:cubicBezTo>
                                  <a:pt x="35637" y="53340"/>
                                  <a:pt x="38495" y="49530"/>
                                  <a:pt x="36590" y="49530"/>
                                </a:cubicBezTo>
                                <a:cubicBezTo>
                                  <a:pt x="36590" y="49530"/>
                                  <a:pt x="36590" y="48578"/>
                                  <a:pt x="37542" y="48578"/>
                                </a:cubicBezTo>
                                <a:cubicBezTo>
                                  <a:pt x="38495" y="47625"/>
                                  <a:pt x="38495" y="47625"/>
                                  <a:pt x="39447" y="48578"/>
                                </a:cubicBezTo>
                                <a:cubicBezTo>
                                  <a:pt x="40400" y="50482"/>
                                  <a:pt x="42305" y="50482"/>
                                  <a:pt x="43257" y="51435"/>
                                </a:cubicBezTo>
                                <a:cubicBezTo>
                                  <a:pt x="43257" y="51435"/>
                                  <a:pt x="44210" y="51435"/>
                                  <a:pt x="44210" y="51435"/>
                                </a:cubicBezTo>
                                <a:cubicBezTo>
                                  <a:pt x="44210" y="51435"/>
                                  <a:pt x="44210" y="50482"/>
                                  <a:pt x="44210" y="50482"/>
                                </a:cubicBezTo>
                                <a:cubicBezTo>
                                  <a:pt x="43257" y="48578"/>
                                  <a:pt x="42305" y="45720"/>
                                  <a:pt x="40400" y="45720"/>
                                </a:cubicBezTo>
                                <a:cubicBezTo>
                                  <a:pt x="37542" y="45720"/>
                                  <a:pt x="36590" y="43815"/>
                                  <a:pt x="35637" y="41910"/>
                                </a:cubicBezTo>
                                <a:cubicBezTo>
                                  <a:pt x="36590" y="40005"/>
                                  <a:pt x="37542" y="40957"/>
                                  <a:pt x="38495" y="41910"/>
                                </a:cubicBezTo>
                                <a:cubicBezTo>
                                  <a:pt x="40400" y="43815"/>
                                  <a:pt x="41352" y="43815"/>
                                  <a:pt x="41352" y="40957"/>
                                </a:cubicBezTo>
                                <a:cubicBezTo>
                                  <a:pt x="41352" y="40957"/>
                                  <a:pt x="42305" y="40005"/>
                                  <a:pt x="42305" y="39053"/>
                                </a:cubicBezTo>
                                <a:cubicBezTo>
                                  <a:pt x="42305" y="39053"/>
                                  <a:pt x="42305" y="40005"/>
                                  <a:pt x="42305" y="40005"/>
                                </a:cubicBezTo>
                                <a:cubicBezTo>
                                  <a:pt x="42305" y="40957"/>
                                  <a:pt x="42305" y="40957"/>
                                  <a:pt x="43257" y="40957"/>
                                </a:cubicBezTo>
                                <a:cubicBezTo>
                                  <a:pt x="43257" y="40957"/>
                                  <a:pt x="44210" y="40957"/>
                                  <a:pt x="44210" y="40005"/>
                                </a:cubicBezTo>
                                <a:cubicBezTo>
                                  <a:pt x="44210" y="39053"/>
                                  <a:pt x="43257" y="39053"/>
                                  <a:pt x="43257" y="39053"/>
                                </a:cubicBezTo>
                                <a:cubicBezTo>
                                  <a:pt x="43257" y="39053"/>
                                  <a:pt x="42305" y="39053"/>
                                  <a:pt x="42305" y="39053"/>
                                </a:cubicBezTo>
                                <a:cubicBezTo>
                                  <a:pt x="42305" y="38100"/>
                                  <a:pt x="43257" y="37147"/>
                                  <a:pt x="44210" y="36195"/>
                                </a:cubicBezTo>
                                <a:cubicBezTo>
                                  <a:pt x="47067" y="34290"/>
                                  <a:pt x="48020" y="30480"/>
                                  <a:pt x="48020" y="27622"/>
                                </a:cubicBezTo>
                                <a:cubicBezTo>
                                  <a:pt x="47067" y="29528"/>
                                  <a:pt x="45162" y="31432"/>
                                  <a:pt x="42305" y="32385"/>
                                </a:cubicBezTo>
                                <a:cubicBezTo>
                                  <a:pt x="41352" y="32385"/>
                                  <a:pt x="40400" y="32385"/>
                                  <a:pt x="40400" y="31432"/>
                                </a:cubicBezTo>
                                <a:cubicBezTo>
                                  <a:pt x="40400" y="30480"/>
                                  <a:pt x="41352" y="30480"/>
                                  <a:pt x="42305" y="30480"/>
                                </a:cubicBezTo>
                                <a:cubicBezTo>
                                  <a:pt x="44210" y="29528"/>
                                  <a:pt x="45162" y="29528"/>
                                  <a:pt x="46115" y="28575"/>
                                </a:cubicBezTo>
                                <a:cubicBezTo>
                                  <a:pt x="44210" y="27622"/>
                                  <a:pt x="43257" y="27622"/>
                                  <a:pt x="43257" y="24765"/>
                                </a:cubicBezTo>
                                <a:cubicBezTo>
                                  <a:pt x="43257" y="23813"/>
                                  <a:pt x="43257" y="22860"/>
                                  <a:pt x="42305" y="23813"/>
                                </a:cubicBezTo>
                                <a:cubicBezTo>
                                  <a:pt x="40400" y="25717"/>
                                  <a:pt x="36590" y="25717"/>
                                  <a:pt x="34685" y="27622"/>
                                </a:cubicBezTo>
                                <a:cubicBezTo>
                                  <a:pt x="31827" y="28575"/>
                                  <a:pt x="31827" y="29528"/>
                                  <a:pt x="32780" y="31432"/>
                                </a:cubicBezTo>
                                <a:cubicBezTo>
                                  <a:pt x="33732" y="32385"/>
                                  <a:pt x="34685" y="32385"/>
                                  <a:pt x="35637" y="32385"/>
                                </a:cubicBezTo>
                                <a:cubicBezTo>
                                  <a:pt x="34685" y="34290"/>
                                  <a:pt x="37542" y="38100"/>
                                  <a:pt x="32780" y="38100"/>
                                </a:cubicBezTo>
                                <a:cubicBezTo>
                                  <a:pt x="31827" y="38100"/>
                                  <a:pt x="31827" y="39053"/>
                                  <a:pt x="32780" y="40005"/>
                                </a:cubicBezTo>
                                <a:cubicBezTo>
                                  <a:pt x="33732" y="40957"/>
                                  <a:pt x="34685" y="40957"/>
                                  <a:pt x="35637" y="41910"/>
                                </a:cubicBezTo>
                                <a:cubicBezTo>
                                  <a:pt x="35637" y="42863"/>
                                  <a:pt x="33732" y="43815"/>
                                  <a:pt x="34685" y="45720"/>
                                </a:cubicBezTo>
                                <a:cubicBezTo>
                                  <a:pt x="32780" y="45720"/>
                                  <a:pt x="29922" y="43815"/>
                                  <a:pt x="28017" y="44767"/>
                                </a:cubicBezTo>
                                <a:cubicBezTo>
                                  <a:pt x="27065" y="43815"/>
                                  <a:pt x="27065" y="43815"/>
                                  <a:pt x="26112" y="44767"/>
                                </a:cubicBezTo>
                                <a:cubicBezTo>
                                  <a:pt x="26112" y="44767"/>
                                  <a:pt x="25160" y="45720"/>
                                  <a:pt x="26112" y="45720"/>
                                </a:cubicBezTo>
                                <a:cubicBezTo>
                                  <a:pt x="27065" y="46672"/>
                                  <a:pt x="28017" y="45720"/>
                                  <a:pt x="28017" y="44767"/>
                                </a:cubicBezTo>
                                <a:cubicBezTo>
                                  <a:pt x="28969" y="46672"/>
                                  <a:pt x="28969" y="48578"/>
                                  <a:pt x="29922" y="50482"/>
                                </a:cubicBezTo>
                                <a:cubicBezTo>
                                  <a:pt x="28017" y="50482"/>
                                  <a:pt x="27065" y="51435"/>
                                  <a:pt x="25160" y="51435"/>
                                </a:cubicBezTo>
                                <a:cubicBezTo>
                                  <a:pt x="23255" y="51435"/>
                                  <a:pt x="23255" y="52388"/>
                                  <a:pt x="24207" y="54292"/>
                                </a:cubicBezTo>
                                <a:cubicBezTo>
                                  <a:pt x="25160" y="55245"/>
                                  <a:pt x="26112" y="56197"/>
                                  <a:pt x="27065" y="57150"/>
                                </a:cubicBezTo>
                                <a:cubicBezTo>
                                  <a:pt x="28017" y="58103"/>
                                  <a:pt x="27065" y="58103"/>
                                  <a:pt x="27065" y="59055"/>
                                </a:cubicBezTo>
                                <a:cubicBezTo>
                                  <a:pt x="27065" y="59055"/>
                                  <a:pt x="26112" y="59055"/>
                                  <a:pt x="26112" y="59055"/>
                                </a:cubicBezTo>
                                <a:cubicBezTo>
                                  <a:pt x="25160" y="57150"/>
                                  <a:pt x="24207" y="57150"/>
                                  <a:pt x="23255" y="57150"/>
                                </a:cubicBezTo>
                                <a:cubicBezTo>
                                  <a:pt x="21350" y="58103"/>
                                  <a:pt x="20397" y="60960"/>
                                  <a:pt x="18492" y="60007"/>
                                </a:cubicBezTo>
                                <a:cubicBezTo>
                                  <a:pt x="17540" y="60007"/>
                                  <a:pt x="17540" y="60007"/>
                                  <a:pt x="17540" y="60960"/>
                                </a:cubicBezTo>
                                <a:cubicBezTo>
                                  <a:pt x="17540" y="62865"/>
                                  <a:pt x="16587" y="64770"/>
                                  <a:pt x="17540" y="66675"/>
                                </a:cubicBezTo>
                                <a:cubicBezTo>
                                  <a:pt x="17540" y="67628"/>
                                  <a:pt x="18492" y="68580"/>
                                  <a:pt x="19444" y="69532"/>
                                </a:cubicBezTo>
                                <a:cubicBezTo>
                                  <a:pt x="20397" y="69532"/>
                                  <a:pt x="20397" y="69532"/>
                                  <a:pt x="21350" y="68580"/>
                                </a:cubicBezTo>
                                <a:cubicBezTo>
                                  <a:pt x="21350" y="67628"/>
                                  <a:pt x="23255" y="66675"/>
                                  <a:pt x="21350" y="64770"/>
                                </a:cubicBezTo>
                                <a:cubicBezTo>
                                  <a:pt x="21350" y="64770"/>
                                  <a:pt x="20397" y="63817"/>
                                  <a:pt x="20397" y="63817"/>
                                </a:cubicBezTo>
                                <a:cubicBezTo>
                                  <a:pt x="19444" y="62865"/>
                                  <a:pt x="20397" y="61913"/>
                                  <a:pt x="21350" y="61913"/>
                                </a:cubicBezTo>
                                <a:cubicBezTo>
                                  <a:pt x="22302" y="61913"/>
                                  <a:pt x="23255" y="60007"/>
                                  <a:pt x="24207" y="60960"/>
                                </a:cubicBezTo>
                                <a:cubicBezTo>
                                  <a:pt x="25160" y="60960"/>
                                  <a:pt x="25160" y="66675"/>
                                  <a:pt x="24207" y="67628"/>
                                </a:cubicBezTo>
                                <a:cubicBezTo>
                                  <a:pt x="21350" y="68580"/>
                                  <a:pt x="22302" y="70485"/>
                                  <a:pt x="24207" y="71438"/>
                                </a:cubicBezTo>
                                <a:cubicBezTo>
                                  <a:pt x="25160" y="73342"/>
                                  <a:pt x="27065" y="74295"/>
                                  <a:pt x="26112" y="77153"/>
                                </a:cubicBezTo>
                                <a:cubicBezTo>
                                  <a:pt x="26112" y="76200"/>
                                  <a:pt x="25160" y="75247"/>
                                  <a:pt x="23255" y="74295"/>
                                </a:cubicBezTo>
                                <a:cubicBezTo>
                                  <a:pt x="22302" y="74295"/>
                                  <a:pt x="21350" y="73342"/>
                                  <a:pt x="20397" y="73342"/>
                                </a:cubicBezTo>
                                <a:cubicBezTo>
                                  <a:pt x="19444" y="74295"/>
                                  <a:pt x="20397" y="75247"/>
                                  <a:pt x="20397" y="76200"/>
                                </a:cubicBezTo>
                                <a:cubicBezTo>
                                  <a:pt x="21350" y="77153"/>
                                  <a:pt x="21350" y="79057"/>
                                  <a:pt x="20397" y="80010"/>
                                </a:cubicBezTo>
                                <a:cubicBezTo>
                                  <a:pt x="18492" y="81915"/>
                                  <a:pt x="18492" y="85725"/>
                                  <a:pt x="15635" y="86678"/>
                                </a:cubicBezTo>
                                <a:cubicBezTo>
                                  <a:pt x="14682" y="86678"/>
                                  <a:pt x="13730" y="86678"/>
                                  <a:pt x="12777" y="87630"/>
                                </a:cubicBezTo>
                                <a:cubicBezTo>
                                  <a:pt x="11825" y="87630"/>
                                  <a:pt x="11825" y="88582"/>
                                  <a:pt x="12777" y="89535"/>
                                </a:cubicBezTo>
                                <a:cubicBezTo>
                                  <a:pt x="13730" y="90488"/>
                                  <a:pt x="15635" y="91440"/>
                                  <a:pt x="17540" y="90488"/>
                                </a:cubicBezTo>
                                <a:cubicBezTo>
                                  <a:pt x="18492" y="89535"/>
                                  <a:pt x="16587" y="88582"/>
                                  <a:pt x="16587" y="87630"/>
                                </a:cubicBezTo>
                                <a:cubicBezTo>
                                  <a:pt x="16587" y="87630"/>
                                  <a:pt x="16587" y="86678"/>
                                  <a:pt x="16587" y="86678"/>
                                </a:cubicBezTo>
                                <a:cubicBezTo>
                                  <a:pt x="18492" y="86678"/>
                                  <a:pt x="20397" y="87630"/>
                                  <a:pt x="22302" y="86678"/>
                                </a:cubicBezTo>
                                <a:cubicBezTo>
                                  <a:pt x="24207" y="86678"/>
                                  <a:pt x="28017" y="85725"/>
                                  <a:pt x="28969" y="88582"/>
                                </a:cubicBezTo>
                                <a:cubicBezTo>
                                  <a:pt x="29922" y="89535"/>
                                  <a:pt x="30875" y="89535"/>
                                  <a:pt x="31827" y="89535"/>
                                </a:cubicBezTo>
                                <a:cubicBezTo>
                                  <a:pt x="32780" y="89535"/>
                                  <a:pt x="34685" y="89535"/>
                                  <a:pt x="35637" y="90488"/>
                                </a:cubicBezTo>
                                <a:cubicBezTo>
                                  <a:pt x="38495" y="92392"/>
                                  <a:pt x="40400" y="91440"/>
                                  <a:pt x="41352" y="89535"/>
                                </a:cubicBezTo>
                                <a:cubicBezTo>
                                  <a:pt x="38495" y="88582"/>
                                  <a:pt x="39447" y="89535"/>
                                  <a:pt x="40400" y="86678"/>
                                </a:cubicBezTo>
                                <a:cubicBezTo>
                                  <a:pt x="41352" y="86678"/>
                                  <a:pt x="41352" y="85725"/>
                                  <a:pt x="41352" y="84772"/>
                                </a:cubicBezTo>
                                <a:cubicBezTo>
                                  <a:pt x="41352" y="83820"/>
                                  <a:pt x="42305" y="83820"/>
                                  <a:pt x="43257" y="82867"/>
                                </a:cubicBezTo>
                                <a:cubicBezTo>
                                  <a:pt x="43257" y="83820"/>
                                  <a:pt x="43257" y="84772"/>
                                  <a:pt x="44210" y="84772"/>
                                </a:cubicBezTo>
                                <a:lnTo>
                                  <a:pt x="44210" y="84772"/>
                                </a:lnTo>
                                <a:cubicBezTo>
                                  <a:pt x="44210" y="83820"/>
                                  <a:pt x="43257" y="83820"/>
                                  <a:pt x="43257" y="82867"/>
                                </a:cubicBezTo>
                                <a:cubicBezTo>
                                  <a:pt x="43257" y="81915"/>
                                  <a:pt x="43257" y="80963"/>
                                  <a:pt x="45162" y="80963"/>
                                </a:cubicBezTo>
                                <a:cubicBezTo>
                                  <a:pt x="46115" y="80963"/>
                                  <a:pt x="48020" y="80010"/>
                                  <a:pt x="47067" y="79057"/>
                                </a:cubicBezTo>
                                <a:cubicBezTo>
                                  <a:pt x="46115" y="78105"/>
                                  <a:pt x="45162" y="78105"/>
                                  <a:pt x="44210" y="79057"/>
                                </a:cubicBezTo>
                                <a:cubicBezTo>
                                  <a:pt x="42305" y="80963"/>
                                  <a:pt x="41352" y="82867"/>
                                  <a:pt x="39447" y="84772"/>
                                </a:cubicBezTo>
                                <a:cubicBezTo>
                                  <a:pt x="38495" y="85725"/>
                                  <a:pt x="37542" y="87630"/>
                                  <a:pt x="35637" y="85725"/>
                                </a:cubicBezTo>
                                <a:cubicBezTo>
                                  <a:pt x="32780" y="83820"/>
                                  <a:pt x="30875" y="81915"/>
                                  <a:pt x="28017" y="80010"/>
                                </a:cubicBezTo>
                                <a:cubicBezTo>
                                  <a:pt x="26112" y="79057"/>
                                  <a:pt x="27065" y="77153"/>
                                  <a:pt x="28969" y="77153"/>
                                </a:cubicBezTo>
                                <a:cubicBezTo>
                                  <a:pt x="31827" y="78105"/>
                                  <a:pt x="31827" y="78105"/>
                                  <a:pt x="32780" y="75247"/>
                                </a:cubicBezTo>
                                <a:cubicBezTo>
                                  <a:pt x="32780" y="75247"/>
                                  <a:pt x="32780" y="74295"/>
                                  <a:pt x="32780" y="74295"/>
                                </a:cubicBezTo>
                                <a:cubicBezTo>
                                  <a:pt x="33732" y="73342"/>
                                  <a:pt x="34685" y="71438"/>
                                  <a:pt x="36590" y="71438"/>
                                </a:cubicBezTo>
                                <a:cubicBezTo>
                                  <a:pt x="38495" y="71438"/>
                                  <a:pt x="35637" y="73342"/>
                                  <a:pt x="36590" y="74295"/>
                                </a:cubicBezTo>
                                <a:cubicBezTo>
                                  <a:pt x="36590" y="75247"/>
                                  <a:pt x="36590" y="75247"/>
                                  <a:pt x="37542" y="76200"/>
                                </a:cubicBezTo>
                                <a:cubicBezTo>
                                  <a:pt x="38495" y="76200"/>
                                  <a:pt x="39447" y="76200"/>
                                  <a:pt x="39447" y="75247"/>
                                </a:cubicBezTo>
                                <a:cubicBezTo>
                                  <a:pt x="39447" y="74295"/>
                                  <a:pt x="39447" y="73342"/>
                                  <a:pt x="40400" y="73342"/>
                                </a:cubicBezTo>
                                <a:cubicBezTo>
                                  <a:pt x="40400" y="72390"/>
                                  <a:pt x="40400" y="72390"/>
                                  <a:pt x="41352" y="72390"/>
                                </a:cubicBezTo>
                                <a:cubicBezTo>
                                  <a:pt x="41352" y="72390"/>
                                  <a:pt x="41352" y="73342"/>
                                  <a:pt x="41352" y="73342"/>
                                </a:cubicBezTo>
                                <a:cubicBezTo>
                                  <a:pt x="41352" y="75247"/>
                                  <a:pt x="41352" y="78105"/>
                                  <a:pt x="39447" y="80010"/>
                                </a:cubicBezTo>
                                <a:cubicBezTo>
                                  <a:pt x="38495" y="80963"/>
                                  <a:pt x="38495" y="80963"/>
                                  <a:pt x="39447" y="80963"/>
                                </a:cubicBezTo>
                                <a:cubicBezTo>
                                  <a:pt x="41352" y="80963"/>
                                  <a:pt x="44210" y="75247"/>
                                  <a:pt x="43257" y="73342"/>
                                </a:cubicBezTo>
                                <a:cubicBezTo>
                                  <a:pt x="42305" y="71438"/>
                                  <a:pt x="42305" y="70485"/>
                                  <a:pt x="44210" y="71438"/>
                                </a:cubicBezTo>
                                <a:cubicBezTo>
                                  <a:pt x="45162" y="71438"/>
                                  <a:pt x="46115" y="71438"/>
                                  <a:pt x="46115" y="70485"/>
                                </a:cubicBezTo>
                                <a:cubicBezTo>
                                  <a:pt x="46115" y="68580"/>
                                  <a:pt x="48020" y="65722"/>
                                  <a:pt x="48020" y="63817"/>
                                </a:cubicBezTo>
                                <a:cubicBezTo>
                                  <a:pt x="48020" y="62865"/>
                                  <a:pt x="46115" y="60960"/>
                                  <a:pt x="47067" y="60007"/>
                                </a:cubicBezTo>
                                <a:cubicBezTo>
                                  <a:pt x="43257" y="57150"/>
                                  <a:pt x="45162" y="59055"/>
                                  <a:pt x="46115" y="59055"/>
                                </a:cubicBezTo>
                                <a:close/>
                                <a:moveTo>
                                  <a:pt x="9919" y="68580"/>
                                </a:moveTo>
                                <a:cubicBezTo>
                                  <a:pt x="9919" y="69532"/>
                                  <a:pt x="10872" y="69532"/>
                                  <a:pt x="9919" y="68580"/>
                                </a:cubicBezTo>
                                <a:cubicBezTo>
                                  <a:pt x="11825" y="68580"/>
                                  <a:pt x="11825" y="68580"/>
                                  <a:pt x="11825" y="67628"/>
                                </a:cubicBezTo>
                                <a:cubicBezTo>
                                  <a:pt x="11825" y="66675"/>
                                  <a:pt x="10872" y="66675"/>
                                  <a:pt x="10872" y="66675"/>
                                </a:cubicBezTo>
                                <a:cubicBezTo>
                                  <a:pt x="9919" y="67628"/>
                                  <a:pt x="9919" y="68580"/>
                                  <a:pt x="9919" y="68580"/>
                                </a:cubicBezTo>
                                <a:close/>
                                <a:moveTo>
                                  <a:pt x="20397" y="102870"/>
                                </a:moveTo>
                                <a:cubicBezTo>
                                  <a:pt x="21350" y="102870"/>
                                  <a:pt x="20397" y="100965"/>
                                  <a:pt x="19444" y="100965"/>
                                </a:cubicBezTo>
                                <a:cubicBezTo>
                                  <a:pt x="16587" y="100965"/>
                                  <a:pt x="14682" y="100013"/>
                                  <a:pt x="12777" y="99060"/>
                                </a:cubicBezTo>
                                <a:cubicBezTo>
                                  <a:pt x="11825" y="99060"/>
                                  <a:pt x="11825" y="100013"/>
                                  <a:pt x="11825" y="100013"/>
                                </a:cubicBezTo>
                                <a:lnTo>
                                  <a:pt x="11825" y="100965"/>
                                </a:lnTo>
                                <a:cubicBezTo>
                                  <a:pt x="13730" y="101917"/>
                                  <a:pt x="13730" y="103822"/>
                                  <a:pt x="15635" y="103822"/>
                                </a:cubicBezTo>
                                <a:cubicBezTo>
                                  <a:pt x="17540" y="104775"/>
                                  <a:pt x="19444" y="103822"/>
                                  <a:pt x="20397" y="102870"/>
                                </a:cubicBezTo>
                                <a:close/>
                                <a:moveTo>
                                  <a:pt x="13730" y="93345"/>
                                </a:moveTo>
                                <a:cubicBezTo>
                                  <a:pt x="13730" y="93345"/>
                                  <a:pt x="14682" y="93345"/>
                                  <a:pt x="14682" y="93345"/>
                                </a:cubicBezTo>
                                <a:cubicBezTo>
                                  <a:pt x="15635" y="93345"/>
                                  <a:pt x="15635" y="93345"/>
                                  <a:pt x="15635" y="92392"/>
                                </a:cubicBezTo>
                                <a:lnTo>
                                  <a:pt x="13730" y="93345"/>
                                </a:lnTo>
                                <a:cubicBezTo>
                                  <a:pt x="13730" y="92392"/>
                                  <a:pt x="13730" y="93345"/>
                                  <a:pt x="13730" y="93345"/>
                                </a:cubicBezTo>
                                <a:close/>
                                <a:moveTo>
                                  <a:pt x="18492" y="99060"/>
                                </a:moveTo>
                                <a:cubicBezTo>
                                  <a:pt x="18492" y="99060"/>
                                  <a:pt x="18492" y="98107"/>
                                  <a:pt x="18492" y="99060"/>
                                </a:cubicBezTo>
                                <a:cubicBezTo>
                                  <a:pt x="19444" y="98107"/>
                                  <a:pt x="18492" y="97155"/>
                                  <a:pt x="18492" y="97155"/>
                                </a:cubicBezTo>
                                <a:cubicBezTo>
                                  <a:pt x="17540" y="97155"/>
                                  <a:pt x="17540" y="97155"/>
                                  <a:pt x="18492" y="99060"/>
                                </a:cubicBezTo>
                                <a:cubicBezTo>
                                  <a:pt x="17540" y="98107"/>
                                  <a:pt x="17540" y="99060"/>
                                  <a:pt x="18492" y="99060"/>
                                </a:cubicBezTo>
                                <a:close/>
                                <a:moveTo>
                                  <a:pt x="27065" y="93345"/>
                                </a:moveTo>
                                <a:cubicBezTo>
                                  <a:pt x="27065" y="92392"/>
                                  <a:pt x="28017" y="92392"/>
                                  <a:pt x="27065" y="91440"/>
                                </a:cubicBezTo>
                                <a:cubicBezTo>
                                  <a:pt x="27065" y="91440"/>
                                  <a:pt x="26112" y="91440"/>
                                  <a:pt x="25160" y="91440"/>
                                </a:cubicBezTo>
                                <a:cubicBezTo>
                                  <a:pt x="23255" y="93345"/>
                                  <a:pt x="21350" y="91440"/>
                                  <a:pt x="20397" y="90488"/>
                                </a:cubicBezTo>
                                <a:cubicBezTo>
                                  <a:pt x="20397" y="90488"/>
                                  <a:pt x="19444" y="89535"/>
                                  <a:pt x="19444" y="90488"/>
                                </a:cubicBezTo>
                                <a:cubicBezTo>
                                  <a:pt x="18492" y="91440"/>
                                  <a:pt x="19444" y="91440"/>
                                  <a:pt x="19444" y="92392"/>
                                </a:cubicBezTo>
                                <a:cubicBezTo>
                                  <a:pt x="21350" y="95250"/>
                                  <a:pt x="25160" y="97155"/>
                                  <a:pt x="24207" y="100965"/>
                                </a:cubicBezTo>
                                <a:lnTo>
                                  <a:pt x="25160" y="101917"/>
                                </a:lnTo>
                                <a:cubicBezTo>
                                  <a:pt x="25160" y="100013"/>
                                  <a:pt x="26112" y="99060"/>
                                  <a:pt x="28017" y="98107"/>
                                </a:cubicBezTo>
                                <a:cubicBezTo>
                                  <a:pt x="28969" y="98107"/>
                                  <a:pt x="29922" y="97155"/>
                                  <a:pt x="29922" y="96203"/>
                                </a:cubicBezTo>
                                <a:cubicBezTo>
                                  <a:pt x="29922" y="95250"/>
                                  <a:pt x="28017" y="95250"/>
                                  <a:pt x="27065" y="95250"/>
                                </a:cubicBezTo>
                                <a:cubicBezTo>
                                  <a:pt x="26112" y="95250"/>
                                  <a:pt x="25160" y="94297"/>
                                  <a:pt x="27065" y="93345"/>
                                </a:cubicBezTo>
                                <a:close/>
                                <a:moveTo>
                                  <a:pt x="20397" y="106680"/>
                                </a:moveTo>
                                <a:cubicBezTo>
                                  <a:pt x="21350" y="107632"/>
                                  <a:pt x="21350" y="107632"/>
                                  <a:pt x="23255" y="108585"/>
                                </a:cubicBezTo>
                                <a:cubicBezTo>
                                  <a:pt x="23255" y="107632"/>
                                  <a:pt x="23255" y="106680"/>
                                  <a:pt x="22302" y="105728"/>
                                </a:cubicBezTo>
                                <a:cubicBezTo>
                                  <a:pt x="22302" y="104775"/>
                                  <a:pt x="21350" y="104775"/>
                                  <a:pt x="20397" y="104775"/>
                                </a:cubicBezTo>
                                <a:cubicBezTo>
                                  <a:pt x="18492" y="105728"/>
                                  <a:pt x="19444" y="106680"/>
                                  <a:pt x="20397" y="106680"/>
                                </a:cubicBezTo>
                                <a:close/>
                                <a:moveTo>
                                  <a:pt x="23255" y="116205"/>
                                </a:moveTo>
                                <a:cubicBezTo>
                                  <a:pt x="23255" y="117157"/>
                                  <a:pt x="23255" y="116205"/>
                                  <a:pt x="23255" y="116205"/>
                                </a:cubicBezTo>
                                <a:cubicBezTo>
                                  <a:pt x="24207" y="113347"/>
                                  <a:pt x="22302" y="113347"/>
                                  <a:pt x="21350" y="113347"/>
                                </a:cubicBezTo>
                                <a:cubicBezTo>
                                  <a:pt x="20397" y="113347"/>
                                  <a:pt x="20397" y="113347"/>
                                  <a:pt x="20397" y="114300"/>
                                </a:cubicBezTo>
                                <a:cubicBezTo>
                                  <a:pt x="20397" y="115253"/>
                                  <a:pt x="22302" y="116205"/>
                                  <a:pt x="23255" y="116205"/>
                                </a:cubicBezTo>
                                <a:close/>
                                <a:moveTo>
                                  <a:pt x="20397" y="40957"/>
                                </a:moveTo>
                                <a:cubicBezTo>
                                  <a:pt x="20397" y="40957"/>
                                  <a:pt x="21350" y="40957"/>
                                  <a:pt x="20397" y="40957"/>
                                </a:cubicBezTo>
                                <a:lnTo>
                                  <a:pt x="20397" y="40957"/>
                                </a:lnTo>
                                <a:cubicBezTo>
                                  <a:pt x="20397" y="40005"/>
                                  <a:pt x="20397" y="40005"/>
                                  <a:pt x="20397" y="40957"/>
                                </a:cubicBezTo>
                                <a:cubicBezTo>
                                  <a:pt x="20397" y="40957"/>
                                  <a:pt x="20397" y="40957"/>
                                  <a:pt x="20397" y="40957"/>
                                </a:cubicBezTo>
                                <a:close/>
                                <a:moveTo>
                                  <a:pt x="21350" y="131445"/>
                                </a:moveTo>
                                <a:cubicBezTo>
                                  <a:pt x="22302" y="131445"/>
                                  <a:pt x="22302" y="131445"/>
                                  <a:pt x="22302" y="131445"/>
                                </a:cubicBezTo>
                                <a:lnTo>
                                  <a:pt x="22302" y="130492"/>
                                </a:lnTo>
                                <a:cubicBezTo>
                                  <a:pt x="22302" y="129540"/>
                                  <a:pt x="22302" y="129540"/>
                                  <a:pt x="21350" y="129540"/>
                                </a:cubicBezTo>
                                <a:cubicBezTo>
                                  <a:pt x="21350" y="129540"/>
                                  <a:pt x="20397" y="129540"/>
                                  <a:pt x="20397" y="129540"/>
                                </a:cubicBezTo>
                                <a:cubicBezTo>
                                  <a:pt x="20397" y="130492"/>
                                  <a:pt x="20397" y="131445"/>
                                  <a:pt x="21350" y="131445"/>
                                </a:cubicBezTo>
                                <a:close/>
                                <a:moveTo>
                                  <a:pt x="21350" y="54292"/>
                                </a:moveTo>
                                <a:cubicBezTo>
                                  <a:pt x="21350" y="54292"/>
                                  <a:pt x="21350" y="55245"/>
                                  <a:pt x="21350" y="54292"/>
                                </a:cubicBezTo>
                                <a:cubicBezTo>
                                  <a:pt x="22302" y="54292"/>
                                  <a:pt x="21350" y="54292"/>
                                  <a:pt x="21350" y="54292"/>
                                </a:cubicBezTo>
                                <a:cubicBezTo>
                                  <a:pt x="21350" y="53340"/>
                                  <a:pt x="20397" y="54292"/>
                                  <a:pt x="21350" y="54292"/>
                                </a:cubicBezTo>
                                <a:close/>
                                <a:moveTo>
                                  <a:pt x="21350" y="120967"/>
                                </a:moveTo>
                                <a:cubicBezTo>
                                  <a:pt x="21350" y="120967"/>
                                  <a:pt x="21350" y="120967"/>
                                  <a:pt x="21350" y="120967"/>
                                </a:cubicBezTo>
                                <a:cubicBezTo>
                                  <a:pt x="21350" y="120967"/>
                                  <a:pt x="21350" y="120967"/>
                                  <a:pt x="21350" y="120967"/>
                                </a:cubicBezTo>
                                <a:lnTo>
                                  <a:pt x="21350" y="120967"/>
                                </a:lnTo>
                                <a:cubicBezTo>
                                  <a:pt x="22302" y="120967"/>
                                  <a:pt x="22302" y="120967"/>
                                  <a:pt x="21350" y="120967"/>
                                </a:cubicBezTo>
                                <a:close/>
                                <a:moveTo>
                                  <a:pt x="22302" y="111442"/>
                                </a:moveTo>
                                <a:cubicBezTo>
                                  <a:pt x="23255" y="112395"/>
                                  <a:pt x="23255" y="111442"/>
                                  <a:pt x="23255" y="111442"/>
                                </a:cubicBezTo>
                                <a:cubicBezTo>
                                  <a:pt x="24207" y="110490"/>
                                  <a:pt x="23255" y="109538"/>
                                  <a:pt x="22302" y="109538"/>
                                </a:cubicBezTo>
                                <a:cubicBezTo>
                                  <a:pt x="22302" y="109538"/>
                                  <a:pt x="22302" y="110490"/>
                                  <a:pt x="22302" y="111442"/>
                                </a:cubicBezTo>
                                <a:close/>
                                <a:moveTo>
                                  <a:pt x="25160" y="133350"/>
                                </a:moveTo>
                                <a:cubicBezTo>
                                  <a:pt x="25160" y="132397"/>
                                  <a:pt x="23255" y="132397"/>
                                  <a:pt x="22302" y="132397"/>
                                </a:cubicBezTo>
                                <a:lnTo>
                                  <a:pt x="22302" y="134303"/>
                                </a:lnTo>
                                <a:cubicBezTo>
                                  <a:pt x="22302" y="135255"/>
                                  <a:pt x="22302" y="136207"/>
                                  <a:pt x="23255" y="136207"/>
                                </a:cubicBezTo>
                                <a:cubicBezTo>
                                  <a:pt x="25160" y="135255"/>
                                  <a:pt x="26112" y="133350"/>
                                  <a:pt x="25160" y="133350"/>
                                </a:cubicBezTo>
                                <a:close/>
                                <a:moveTo>
                                  <a:pt x="25160" y="101917"/>
                                </a:moveTo>
                                <a:cubicBezTo>
                                  <a:pt x="24207" y="101917"/>
                                  <a:pt x="23255" y="101917"/>
                                  <a:pt x="23255" y="103822"/>
                                </a:cubicBezTo>
                                <a:cubicBezTo>
                                  <a:pt x="23255" y="103822"/>
                                  <a:pt x="23255" y="103822"/>
                                  <a:pt x="24207" y="103822"/>
                                </a:cubicBezTo>
                                <a:cubicBezTo>
                                  <a:pt x="26112" y="103822"/>
                                  <a:pt x="25160" y="102870"/>
                                  <a:pt x="25160" y="101917"/>
                                </a:cubicBezTo>
                                <a:close/>
                                <a:moveTo>
                                  <a:pt x="26112" y="60007"/>
                                </a:moveTo>
                                <a:cubicBezTo>
                                  <a:pt x="26112" y="60007"/>
                                  <a:pt x="27065" y="60007"/>
                                  <a:pt x="27065" y="60007"/>
                                </a:cubicBezTo>
                                <a:cubicBezTo>
                                  <a:pt x="27065" y="60007"/>
                                  <a:pt x="27065" y="60960"/>
                                  <a:pt x="26112" y="60960"/>
                                </a:cubicBezTo>
                                <a:cubicBezTo>
                                  <a:pt x="26112" y="60960"/>
                                  <a:pt x="26112" y="60960"/>
                                  <a:pt x="26112" y="60007"/>
                                </a:cubicBezTo>
                                <a:cubicBezTo>
                                  <a:pt x="25160" y="60960"/>
                                  <a:pt x="25160" y="60007"/>
                                  <a:pt x="26112" y="60007"/>
                                </a:cubicBezTo>
                                <a:close/>
                                <a:moveTo>
                                  <a:pt x="27065" y="65722"/>
                                </a:moveTo>
                                <a:cubicBezTo>
                                  <a:pt x="27065" y="65722"/>
                                  <a:pt x="27065" y="65722"/>
                                  <a:pt x="27065" y="65722"/>
                                </a:cubicBezTo>
                                <a:cubicBezTo>
                                  <a:pt x="27065" y="66675"/>
                                  <a:pt x="27065" y="66675"/>
                                  <a:pt x="26112" y="66675"/>
                                </a:cubicBezTo>
                                <a:cubicBezTo>
                                  <a:pt x="26112" y="66675"/>
                                  <a:pt x="25160" y="66675"/>
                                  <a:pt x="26112" y="65722"/>
                                </a:cubicBezTo>
                                <a:cubicBezTo>
                                  <a:pt x="26112" y="65722"/>
                                  <a:pt x="26112" y="65722"/>
                                  <a:pt x="27065" y="65722"/>
                                </a:cubicBezTo>
                                <a:close/>
                                <a:moveTo>
                                  <a:pt x="28017" y="101917"/>
                                </a:moveTo>
                                <a:cubicBezTo>
                                  <a:pt x="28017" y="100965"/>
                                  <a:pt x="27065" y="101917"/>
                                  <a:pt x="26112" y="101917"/>
                                </a:cubicBezTo>
                                <a:lnTo>
                                  <a:pt x="25160" y="101917"/>
                                </a:lnTo>
                                <a:lnTo>
                                  <a:pt x="25160" y="102870"/>
                                </a:lnTo>
                                <a:lnTo>
                                  <a:pt x="26112" y="102870"/>
                                </a:lnTo>
                                <a:cubicBezTo>
                                  <a:pt x="27065" y="101917"/>
                                  <a:pt x="28017" y="102870"/>
                                  <a:pt x="28017" y="101917"/>
                                </a:cubicBezTo>
                                <a:close/>
                                <a:moveTo>
                                  <a:pt x="27065" y="139065"/>
                                </a:moveTo>
                                <a:cubicBezTo>
                                  <a:pt x="27065" y="139065"/>
                                  <a:pt x="27065" y="139065"/>
                                  <a:pt x="27065" y="139065"/>
                                </a:cubicBezTo>
                                <a:cubicBezTo>
                                  <a:pt x="26112" y="138113"/>
                                  <a:pt x="26112" y="139065"/>
                                  <a:pt x="27065" y="139065"/>
                                </a:cubicBezTo>
                                <a:lnTo>
                                  <a:pt x="27065" y="139065"/>
                                </a:lnTo>
                                <a:cubicBezTo>
                                  <a:pt x="27065" y="139065"/>
                                  <a:pt x="27065" y="139065"/>
                                  <a:pt x="27065" y="139065"/>
                                </a:cubicBezTo>
                                <a:close/>
                                <a:moveTo>
                                  <a:pt x="26112" y="27622"/>
                                </a:moveTo>
                                <a:cubicBezTo>
                                  <a:pt x="26112" y="28575"/>
                                  <a:pt x="26112" y="28575"/>
                                  <a:pt x="27065" y="28575"/>
                                </a:cubicBezTo>
                                <a:cubicBezTo>
                                  <a:pt x="28017" y="28575"/>
                                  <a:pt x="28017" y="28575"/>
                                  <a:pt x="28017" y="27622"/>
                                </a:cubicBezTo>
                                <a:cubicBezTo>
                                  <a:pt x="28017" y="27622"/>
                                  <a:pt x="28017" y="26670"/>
                                  <a:pt x="28017" y="26670"/>
                                </a:cubicBezTo>
                                <a:cubicBezTo>
                                  <a:pt x="27065" y="26670"/>
                                  <a:pt x="27065" y="27622"/>
                                  <a:pt x="26112" y="27622"/>
                                </a:cubicBezTo>
                                <a:close/>
                                <a:moveTo>
                                  <a:pt x="27065" y="37147"/>
                                </a:moveTo>
                                <a:cubicBezTo>
                                  <a:pt x="27065" y="37147"/>
                                  <a:pt x="27065" y="37147"/>
                                  <a:pt x="27065" y="37147"/>
                                </a:cubicBezTo>
                                <a:cubicBezTo>
                                  <a:pt x="26112" y="37147"/>
                                  <a:pt x="27065" y="38100"/>
                                  <a:pt x="27065" y="37147"/>
                                </a:cubicBezTo>
                                <a:cubicBezTo>
                                  <a:pt x="27065" y="38100"/>
                                  <a:pt x="27065" y="37147"/>
                                  <a:pt x="27065" y="37147"/>
                                </a:cubicBezTo>
                                <a:cubicBezTo>
                                  <a:pt x="27065" y="37147"/>
                                  <a:pt x="27065" y="37147"/>
                                  <a:pt x="27065" y="37147"/>
                                </a:cubicBezTo>
                                <a:close/>
                                <a:moveTo>
                                  <a:pt x="28017" y="120967"/>
                                </a:moveTo>
                                <a:cubicBezTo>
                                  <a:pt x="28017" y="120967"/>
                                  <a:pt x="28017" y="120967"/>
                                  <a:pt x="28017" y="120967"/>
                                </a:cubicBezTo>
                                <a:cubicBezTo>
                                  <a:pt x="28017" y="120967"/>
                                  <a:pt x="28017" y="120967"/>
                                  <a:pt x="28017" y="120967"/>
                                </a:cubicBezTo>
                                <a:lnTo>
                                  <a:pt x="28017" y="120967"/>
                                </a:lnTo>
                                <a:cubicBezTo>
                                  <a:pt x="27065" y="120967"/>
                                  <a:pt x="28017" y="120967"/>
                                  <a:pt x="28017" y="120967"/>
                                </a:cubicBezTo>
                                <a:close/>
                                <a:moveTo>
                                  <a:pt x="28017" y="112395"/>
                                </a:moveTo>
                                <a:cubicBezTo>
                                  <a:pt x="28017" y="112395"/>
                                  <a:pt x="27065" y="112395"/>
                                  <a:pt x="28017" y="112395"/>
                                </a:cubicBezTo>
                                <a:cubicBezTo>
                                  <a:pt x="27065" y="113347"/>
                                  <a:pt x="27065" y="114300"/>
                                  <a:pt x="28017" y="115253"/>
                                </a:cubicBezTo>
                                <a:cubicBezTo>
                                  <a:pt x="28017" y="115253"/>
                                  <a:pt x="28969" y="115253"/>
                                  <a:pt x="28969" y="114300"/>
                                </a:cubicBezTo>
                                <a:cubicBezTo>
                                  <a:pt x="28969" y="113347"/>
                                  <a:pt x="28969" y="113347"/>
                                  <a:pt x="28017" y="112395"/>
                                </a:cubicBezTo>
                                <a:close/>
                                <a:moveTo>
                                  <a:pt x="28969" y="123825"/>
                                </a:moveTo>
                                <a:cubicBezTo>
                                  <a:pt x="28969" y="123825"/>
                                  <a:pt x="28017" y="123825"/>
                                  <a:pt x="28969" y="123825"/>
                                </a:cubicBezTo>
                                <a:cubicBezTo>
                                  <a:pt x="28017" y="123825"/>
                                  <a:pt x="28017" y="123825"/>
                                  <a:pt x="28017" y="123825"/>
                                </a:cubicBezTo>
                                <a:cubicBezTo>
                                  <a:pt x="28017" y="123825"/>
                                  <a:pt x="28017" y="123825"/>
                                  <a:pt x="28969" y="123825"/>
                                </a:cubicBezTo>
                                <a:cubicBezTo>
                                  <a:pt x="28969" y="123825"/>
                                  <a:pt x="28969" y="123825"/>
                                  <a:pt x="28969" y="123825"/>
                                </a:cubicBezTo>
                                <a:close/>
                                <a:moveTo>
                                  <a:pt x="31827" y="55245"/>
                                </a:moveTo>
                                <a:cubicBezTo>
                                  <a:pt x="30875" y="55245"/>
                                  <a:pt x="28969" y="55245"/>
                                  <a:pt x="28017" y="53340"/>
                                </a:cubicBezTo>
                                <a:cubicBezTo>
                                  <a:pt x="28017" y="53340"/>
                                  <a:pt x="28017" y="52388"/>
                                  <a:pt x="28969" y="52388"/>
                                </a:cubicBezTo>
                                <a:cubicBezTo>
                                  <a:pt x="29922" y="52388"/>
                                  <a:pt x="31827" y="53340"/>
                                  <a:pt x="31827" y="55245"/>
                                </a:cubicBezTo>
                                <a:cubicBezTo>
                                  <a:pt x="32780" y="55245"/>
                                  <a:pt x="31827" y="55245"/>
                                  <a:pt x="31827" y="55245"/>
                                </a:cubicBezTo>
                                <a:close/>
                                <a:moveTo>
                                  <a:pt x="32780" y="106680"/>
                                </a:moveTo>
                                <a:cubicBezTo>
                                  <a:pt x="33732" y="106680"/>
                                  <a:pt x="33732" y="106680"/>
                                  <a:pt x="33732" y="105728"/>
                                </a:cubicBezTo>
                                <a:cubicBezTo>
                                  <a:pt x="33732" y="104775"/>
                                  <a:pt x="32780" y="103822"/>
                                  <a:pt x="31827" y="103822"/>
                                </a:cubicBezTo>
                                <a:cubicBezTo>
                                  <a:pt x="29922" y="102870"/>
                                  <a:pt x="28969" y="103822"/>
                                  <a:pt x="28017" y="104775"/>
                                </a:cubicBezTo>
                                <a:cubicBezTo>
                                  <a:pt x="28017" y="105728"/>
                                  <a:pt x="28017" y="105728"/>
                                  <a:pt x="28017" y="105728"/>
                                </a:cubicBezTo>
                                <a:cubicBezTo>
                                  <a:pt x="28969" y="106680"/>
                                  <a:pt x="28969" y="104775"/>
                                  <a:pt x="29922" y="104775"/>
                                </a:cubicBezTo>
                                <a:cubicBezTo>
                                  <a:pt x="31827" y="106680"/>
                                  <a:pt x="31827" y="106680"/>
                                  <a:pt x="32780" y="106680"/>
                                </a:cubicBezTo>
                                <a:close/>
                                <a:moveTo>
                                  <a:pt x="30875" y="78105"/>
                                </a:moveTo>
                                <a:cubicBezTo>
                                  <a:pt x="29922" y="78105"/>
                                  <a:pt x="28969" y="78105"/>
                                  <a:pt x="28969" y="79057"/>
                                </a:cubicBezTo>
                                <a:cubicBezTo>
                                  <a:pt x="28969" y="79057"/>
                                  <a:pt x="28969" y="80010"/>
                                  <a:pt x="29922" y="80010"/>
                                </a:cubicBezTo>
                                <a:cubicBezTo>
                                  <a:pt x="30875" y="80010"/>
                                  <a:pt x="30875" y="80010"/>
                                  <a:pt x="30875" y="78105"/>
                                </a:cubicBezTo>
                                <a:cubicBezTo>
                                  <a:pt x="31827" y="79057"/>
                                  <a:pt x="30875" y="78105"/>
                                  <a:pt x="30875" y="78105"/>
                                </a:cubicBezTo>
                                <a:close/>
                                <a:moveTo>
                                  <a:pt x="30875" y="140970"/>
                                </a:moveTo>
                                <a:cubicBezTo>
                                  <a:pt x="31827" y="140017"/>
                                  <a:pt x="32780" y="140970"/>
                                  <a:pt x="32780" y="140970"/>
                                </a:cubicBezTo>
                                <a:cubicBezTo>
                                  <a:pt x="32780" y="141922"/>
                                  <a:pt x="33732" y="141922"/>
                                  <a:pt x="33732" y="142875"/>
                                </a:cubicBezTo>
                                <a:cubicBezTo>
                                  <a:pt x="33732" y="141922"/>
                                  <a:pt x="33732" y="140970"/>
                                  <a:pt x="32780" y="140017"/>
                                </a:cubicBezTo>
                                <a:cubicBezTo>
                                  <a:pt x="31827" y="139065"/>
                                  <a:pt x="30875" y="139065"/>
                                  <a:pt x="29922" y="139065"/>
                                </a:cubicBezTo>
                                <a:cubicBezTo>
                                  <a:pt x="28969" y="139065"/>
                                  <a:pt x="28017" y="140017"/>
                                  <a:pt x="28017" y="140970"/>
                                </a:cubicBezTo>
                                <a:cubicBezTo>
                                  <a:pt x="28017" y="141922"/>
                                  <a:pt x="28017" y="143828"/>
                                  <a:pt x="29922" y="143828"/>
                                </a:cubicBezTo>
                                <a:cubicBezTo>
                                  <a:pt x="31827" y="144780"/>
                                  <a:pt x="32780" y="143828"/>
                                  <a:pt x="33732" y="142875"/>
                                </a:cubicBezTo>
                                <a:cubicBezTo>
                                  <a:pt x="32780" y="142875"/>
                                  <a:pt x="31827" y="142875"/>
                                  <a:pt x="31827" y="142875"/>
                                </a:cubicBezTo>
                                <a:cubicBezTo>
                                  <a:pt x="31827" y="142875"/>
                                  <a:pt x="30875" y="141922"/>
                                  <a:pt x="30875" y="140970"/>
                                </a:cubicBezTo>
                                <a:close/>
                                <a:moveTo>
                                  <a:pt x="28969" y="49530"/>
                                </a:moveTo>
                                <a:cubicBezTo>
                                  <a:pt x="29922" y="48578"/>
                                  <a:pt x="31827" y="47625"/>
                                  <a:pt x="32780" y="47625"/>
                                </a:cubicBezTo>
                                <a:cubicBezTo>
                                  <a:pt x="33732" y="50482"/>
                                  <a:pt x="30875" y="49530"/>
                                  <a:pt x="28969" y="49530"/>
                                </a:cubicBezTo>
                                <a:close/>
                                <a:moveTo>
                                  <a:pt x="31827" y="126682"/>
                                </a:moveTo>
                                <a:cubicBezTo>
                                  <a:pt x="31827" y="126682"/>
                                  <a:pt x="31827" y="126682"/>
                                  <a:pt x="31827" y="126682"/>
                                </a:cubicBezTo>
                                <a:cubicBezTo>
                                  <a:pt x="29922" y="126682"/>
                                  <a:pt x="29922" y="127635"/>
                                  <a:pt x="29922" y="128588"/>
                                </a:cubicBezTo>
                                <a:cubicBezTo>
                                  <a:pt x="29922" y="128588"/>
                                  <a:pt x="29922" y="128588"/>
                                  <a:pt x="30875" y="128588"/>
                                </a:cubicBezTo>
                                <a:cubicBezTo>
                                  <a:pt x="30875" y="128588"/>
                                  <a:pt x="31827" y="128588"/>
                                  <a:pt x="31827" y="126682"/>
                                </a:cubicBezTo>
                                <a:close/>
                                <a:moveTo>
                                  <a:pt x="40400" y="63817"/>
                                </a:moveTo>
                                <a:cubicBezTo>
                                  <a:pt x="38495" y="64770"/>
                                  <a:pt x="39447" y="62865"/>
                                  <a:pt x="39447" y="62865"/>
                                </a:cubicBezTo>
                                <a:cubicBezTo>
                                  <a:pt x="38495" y="61913"/>
                                  <a:pt x="34685" y="61913"/>
                                  <a:pt x="33732" y="62865"/>
                                </a:cubicBezTo>
                                <a:cubicBezTo>
                                  <a:pt x="32780" y="62865"/>
                                  <a:pt x="33732" y="63817"/>
                                  <a:pt x="33732" y="64770"/>
                                </a:cubicBezTo>
                                <a:cubicBezTo>
                                  <a:pt x="33732" y="65722"/>
                                  <a:pt x="36590" y="65722"/>
                                  <a:pt x="34685" y="66675"/>
                                </a:cubicBezTo>
                                <a:cubicBezTo>
                                  <a:pt x="33732" y="67628"/>
                                  <a:pt x="32780" y="67628"/>
                                  <a:pt x="31827" y="66675"/>
                                </a:cubicBezTo>
                                <a:cubicBezTo>
                                  <a:pt x="30875" y="65722"/>
                                  <a:pt x="30875" y="65722"/>
                                  <a:pt x="30875" y="64770"/>
                                </a:cubicBezTo>
                                <a:lnTo>
                                  <a:pt x="30875" y="59055"/>
                                </a:lnTo>
                                <a:cubicBezTo>
                                  <a:pt x="30875" y="58103"/>
                                  <a:pt x="30875" y="58103"/>
                                  <a:pt x="32780" y="58103"/>
                                </a:cubicBezTo>
                                <a:cubicBezTo>
                                  <a:pt x="33732" y="60960"/>
                                  <a:pt x="35637" y="60007"/>
                                  <a:pt x="37542" y="58103"/>
                                </a:cubicBezTo>
                                <a:cubicBezTo>
                                  <a:pt x="38495" y="57150"/>
                                  <a:pt x="39447" y="58103"/>
                                  <a:pt x="39447" y="59055"/>
                                </a:cubicBezTo>
                                <a:cubicBezTo>
                                  <a:pt x="40400" y="60007"/>
                                  <a:pt x="40400" y="61913"/>
                                  <a:pt x="42305" y="62865"/>
                                </a:cubicBezTo>
                                <a:cubicBezTo>
                                  <a:pt x="42305" y="62865"/>
                                  <a:pt x="41352" y="63817"/>
                                  <a:pt x="40400" y="63817"/>
                                </a:cubicBezTo>
                                <a:close/>
                                <a:moveTo>
                                  <a:pt x="29922" y="34290"/>
                                </a:moveTo>
                                <a:cubicBezTo>
                                  <a:pt x="29922" y="34290"/>
                                  <a:pt x="29922" y="35242"/>
                                  <a:pt x="29922" y="34290"/>
                                </a:cubicBezTo>
                                <a:cubicBezTo>
                                  <a:pt x="30875" y="35242"/>
                                  <a:pt x="30875" y="34290"/>
                                  <a:pt x="29922" y="34290"/>
                                </a:cubicBezTo>
                                <a:cubicBezTo>
                                  <a:pt x="30875" y="34290"/>
                                  <a:pt x="30875" y="34290"/>
                                  <a:pt x="29922" y="34290"/>
                                </a:cubicBezTo>
                                <a:cubicBezTo>
                                  <a:pt x="29922" y="34290"/>
                                  <a:pt x="29922" y="34290"/>
                                  <a:pt x="29922" y="34290"/>
                                </a:cubicBezTo>
                                <a:close/>
                                <a:moveTo>
                                  <a:pt x="39447" y="96203"/>
                                </a:moveTo>
                                <a:cubicBezTo>
                                  <a:pt x="39447" y="96203"/>
                                  <a:pt x="37542" y="96203"/>
                                  <a:pt x="36590" y="97155"/>
                                </a:cubicBezTo>
                                <a:cubicBezTo>
                                  <a:pt x="36590" y="98107"/>
                                  <a:pt x="36590" y="98107"/>
                                  <a:pt x="36590" y="99060"/>
                                </a:cubicBezTo>
                                <a:cubicBezTo>
                                  <a:pt x="36590" y="100013"/>
                                  <a:pt x="35637" y="100965"/>
                                  <a:pt x="34685" y="100965"/>
                                </a:cubicBezTo>
                                <a:cubicBezTo>
                                  <a:pt x="33732" y="100965"/>
                                  <a:pt x="33732" y="100013"/>
                                  <a:pt x="33732" y="99060"/>
                                </a:cubicBezTo>
                                <a:cubicBezTo>
                                  <a:pt x="33732" y="98107"/>
                                  <a:pt x="34685" y="96203"/>
                                  <a:pt x="33732" y="95250"/>
                                </a:cubicBezTo>
                                <a:cubicBezTo>
                                  <a:pt x="33732" y="94297"/>
                                  <a:pt x="33732" y="93345"/>
                                  <a:pt x="32780" y="93345"/>
                                </a:cubicBezTo>
                                <a:cubicBezTo>
                                  <a:pt x="31827" y="93345"/>
                                  <a:pt x="31827" y="94297"/>
                                  <a:pt x="31827" y="95250"/>
                                </a:cubicBezTo>
                                <a:cubicBezTo>
                                  <a:pt x="32780" y="96203"/>
                                  <a:pt x="31827" y="97155"/>
                                  <a:pt x="31827" y="98107"/>
                                </a:cubicBezTo>
                                <a:cubicBezTo>
                                  <a:pt x="30875" y="100013"/>
                                  <a:pt x="30875" y="100965"/>
                                  <a:pt x="32780" y="101917"/>
                                </a:cubicBezTo>
                                <a:cubicBezTo>
                                  <a:pt x="34685" y="101917"/>
                                  <a:pt x="36590" y="101917"/>
                                  <a:pt x="37542" y="100965"/>
                                </a:cubicBezTo>
                                <a:cubicBezTo>
                                  <a:pt x="37542" y="100013"/>
                                  <a:pt x="37542" y="99060"/>
                                  <a:pt x="38495" y="99060"/>
                                </a:cubicBezTo>
                                <a:cubicBezTo>
                                  <a:pt x="38495" y="97155"/>
                                  <a:pt x="40400" y="97155"/>
                                  <a:pt x="39447" y="96203"/>
                                </a:cubicBezTo>
                                <a:close/>
                                <a:moveTo>
                                  <a:pt x="33732" y="28575"/>
                                </a:moveTo>
                                <a:lnTo>
                                  <a:pt x="34685" y="32385"/>
                                </a:lnTo>
                                <a:cubicBezTo>
                                  <a:pt x="32780" y="31432"/>
                                  <a:pt x="31827" y="30480"/>
                                  <a:pt x="33732" y="28575"/>
                                </a:cubicBezTo>
                                <a:close/>
                                <a:moveTo>
                                  <a:pt x="35637" y="112395"/>
                                </a:moveTo>
                                <a:cubicBezTo>
                                  <a:pt x="36590" y="112395"/>
                                  <a:pt x="36590" y="112395"/>
                                  <a:pt x="35637" y="112395"/>
                                </a:cubicBezTo>
                                <a:cubicBezTo>
                                  <a:pt x="36590" y="111442"/>
                                  <a:pt x="35637" y="111442"/>
                                  <a:pt x="35637" y="111442"/>
                                </a:cubicBezTo>
                                <a:cubicBezTo>
                                  <a:pt x="35637" y="111442"/>
                                  <a:pt x="35637" y="111442"/>
                                  <a:pt x="35637" y="112395"/>
                                </a:cubicBezTo>
                                <a:lnTo>
                                  <a:pt x="35637" y="112395"/>
                                </a:lnTo>
                                <a:close/>
                                <a:moveTo>
                                  <a:pt x="37542" y="141922"/>
                                </a:moveTo>
                                <a:cubicBezTo>
                                  <a:pt x="38495" y="140970"/>
                                  <a:pt x="38495" y="140017"/>
                                  <a:pt x="37542" y="140017"/>
                                </a:cubicBezTo>
                                <a:cubicBezTo>
                                  <a:pt x="37542" y="139065"/>
                                  <a:pt x="36590" y="139065"/>
                                  <a:pt x="36590" y="139065"/>
                                </a:cubicBezTo>
                                <a:cubicBezTo>
                                  <a:pt x="35637" y="139065"/>
                                  <a:pt x="36590" y="140017"/>
                                  <a:pt x="37542" y="141922"/>
                                </a:cubicBezTo>
                                <a:cubicBezTo>
                                  <a:pt x="36590" y="141922"/>
                                  <a:pt x="36590" y="141922"/>
                                  <a:pt x="37542" y="141922"/>
                                </a:cubicBezTo>
                                <a:close/>
                                <a:moveTo>
                                  <a:pt x="38495" y="154305"/>
                                </a:moveTo>
                                <a:lnTo>
                                  <a:pt x="38495" y="154305"/>
                                </a:lnTo>
                                <a:lnTo>
                                  <a:pt x="37542" y="153353"/>
                                </a:lnTo>
                                <a:cubicBezTo>
                                  <a:pt x="36590" y="154305"/>
                                  <a:pt x="36590" y="154305"/>
                                  <a:pt x="38495" y="154305"/>
                                </a:cubicBezTo>
                                <a:cubicBezTo>
                                  <a:pt x="37542" y="154305"/>
                                  <a:pt x="38495" y="154305"/>
                                  <a:pt x="38495" y="154305"/>
                                </a:cubicBezTo>
                                <a:close/>
                                <a:moveTo>
                                  <a:pt x="37542" y="36195"/>
                                </a:moveTo>
                                <a:cubicBezTo>
                                  <a:pt x="37542" y="35242"/>
                                  <a:pt x="38495" y="35242"/>
                                  <a:pt x="38495" y="35242"/>
                                </a:cubicBezTo>
                                <a:cubicBezTo>
                                  <a:pt x="39447" y="35242"/>
                                  <a:pt x="39447" y="36195"/>
                                  <a:pt x="39447" y="37147"/>
                                </a:cubicBezTo>
                                <a:cubicBezTo>
                                  <a:pt x="39447" y="38100"/>
                                  <a:pt x="38495" y="38100"/>
                                  <a:pt x="37542" y="38100"/>
                                </a:cubicBezTo>
                                <a:cubicBezTo>
                                  <a:pt x="37542" y="38100"/>
                                  <a:pt x="36590" y="37147"/>
                                  <a:pt x="37542" y="36195"/>
                                </a:cubicBezTo>
                                <a:close/>
                                <a:moveTo>
                                  <a:pt x="40400" y="87630"/>
                                </a:moveTo>
                                <a:cubicBezTo>
                                  <a:pt x="40400" y="86678"/>
                                  <a:pt x="39447" y="87630"/>
                                  <a:pt x="39447" y="87630"/>
                                </a:cubicBezTo>
                                <a:cubicBezTo>
                                  <a:pt x="39447" y="87630"/>
                                  <a:pt x="38495" y="88582"/>
                                  <a:pt x="38495" y="88582"/>
                                </a:cubicBezTo>
                                <a:cubicBezTo>
                                  <a:pt x="38495" y="88582"/>
                                  <a:pt x="39447" y="88582"/>
                                  <a:pt x="40400" y="87630"/>
                                </a:cubicBezTo>
                                <a:cubicBezTo>
                                  <a:pt x="40400" y="88582"/>
                                  <a:pt x="41352" y="87630"/>
                                  <a:pt x="40400" y="87630"/>
                                </a:cubicBezTo>
                                <a:close/>
                                <a:moveTo>
                                  <a:pt x="44210" y="142875"/>
                                </a:moveTo>
                                <a:cubicBezTo>
                                  <a:pt x="44210" y="142875"/>
                                  <a:pt x="43257" y="142875"/>
                                  <a:pt x="44210" y="142875"/>
                                </a:cubicBezTo>
                                <a:cubicBezTo>
                                  <a:pt x="43257" y="142875"/>
                                  <a:pt x="43257" y="142875"/>
                                  <a:pt x="44210" y="142875"/>
                                </a:cubicBezTo>
                                <a:cubicBezTo>
                                  <a:pt x="43257" y="142875"/>
                                  <a:pt x="44210" y="142875"/>
                                  <a:pt x="44210" y="142875"/>
                                </a:cubicBezTo>
                                <a:cubicBezTo>
                                  <a:pt x="44210" y="142875"/>
                                  <a:pt x="44210" y="142875"/>
                                  <a:pt x="44210" y="142875"/>
                                </a:cubicBezTo>
                                <a:close/>
                                <a:moveTo>
                                  <a:pt x="46115" y="22860"/>
                                </a:moveTo>
                                <a:cubicBezTo>
                                  <a:pt x="46115" y="22860"/>
                                  <a:pt x="46115" y="23813"/>
                                  <a:pt x="46115" y="22860"/>
                                </a:cubicBezTo>
                                <a:cubicBezTo>
                                  <a:pt x="47067" y="23813"/>
                                  <a:pt x="48020" y="22860"/>
                                  <a:pt x="48020" y="22860"/>
                                </a:cubicBezTo>
                                <a:cubicBezTo>
                                  <a:pt x="47067" y="21907"/>
                                  <a:pt x="47067" y="21907"/>
                                  <a:pt x="46115" y="22860"/>
                                </a:cubicBezTo>
                                <a:cubicBezTo>
                                  <a:pt x="46115" y="21907"/>
                                  <a:pt x="46115" y="21907"/>
                                  <a:pt x="46115" y="22860"/>
                                </a:cubicBezTo>
                                <a:close/>
                                <a:moveTo>
                                  <a:pt x="49925" y="60007"/>
                                </a:moveTo>
                                <a:cubicBezTo>
                                  <a:pt x="49925" y="60007"/>
                                  <a:pt x="48972" y="60007"/>
                                  <a:pt x="48972" y="59055"/>
                                </a:cubicBezTo>
                                <a:lnTo>
                                  <a:pt x="48020" y="59055"/>
                                </a:lnTo>
                                <a:cubicBezTo>
                                  <a:pt x="48020" y="59055"/>
                                  <a:pt x="48972" y="59055"/>
                                  <a:pt x="48972" y="59055"/>
                                </a:cubicBezTo>
                                <a:cubicBezTo>
                                  <a:pt x="48972" y="60007"/>
                                  <a:pt x="49925" y="60007"/>
                                  <a:pt x="49925" y="60007"/>
                                </a:cubicBezTo>
                                <a:close/>
                                <a:moveTo>
                                  <a:pt x="49925" y="38100"/>
                                </a:moveTo>
                                <a:cubicBezTo>
                                  <a:pt x="49925" y="37147"/>
                                  <a:pt x="49925" y="36195"/>
                                  <a:pt x="48972" y="35242"/>
                                </a:cubicBezTo>
                                <a:cubicBezTo>
                                  <a:pt x="48020" y="36195"/>
                                  <a:pt x="48020" y="36195"/>
                                  <a:pt x="48020" y="37147"/>
                                </a:cubicBezTo>
                                <a:cubicBezTo>
                                  <a:pt x="48972" y="37147"/>
                                  <a:pt x="48972" y="38100"/>
                                  <a:pt x="49925" y="38100"/>
                                </a:cubicBezTo>
                                <a:cubicBezTo>
                                  <a:pt x="49925" y="39053"/>
                                  <a:pt x="49925" y="39053"/>
                                  <a:pt x="49925" y="38100"/>
                                </a:cubicBezTo>
                                <a:close/>
                                <a:moveTo>
                                  <a:pt x="48972" y="25717"/>
                                </a:moveTo>
                                <a:cubicBezTo>
                                  <a:pt x="48972" y="26670"/>
                                  <a:pt x="48972" y="26670"/>
                                  <a:pt x="48972" y="25717"/>
                                </a:cubicBezTo>
                                <a:cubicBezTo>
                                  <a:pt x="48972" y="26670"/>
                                  <a:pt x="49925" y="26670"/>
                                  <a:pt x="48972" y="25717"/>
                                </a:cubicBezTo>
                                <a:cubicBezTo>
                                  <a:pt x="49925" y="26670"/>
                                  <a:pt x="49925" y="25717"/>
                                  <a:pt x="48972" y="25717"/>
                                </a:cubicBezTo>
                                <a:cubicBezTo>
                                  <a:pt x="49925" y="25717"/>
                                  <a:pt x="48972" y="25717"/>
                                  <a:pt x="48972" y="25717"/>
                                </a:cubicBezTo>
                                <a:close/>
                                <a:moveTo>
                                  <a:pt x="102312" y="91440"/>
                                </a:moveTo>
                                <a:cubicBezTo>
                                  <a:pt x="103265" y="88582"/>
                                  <a:pt x="103265" y="86678"/>
                                  <a:pt x="103265" y="82867"/>
                                </a:cubicBezTo>
                                <a:cubicBezTo>
                                  <a:pt x="102312" y="78105"/>
                                  <a:pt x="101360" y="72390"/>
                                  <a:pt x="101360" y="66675"/>
                                </a:cubicBezTo>
                                <a:cubicBezTo>
                                  <a:pt x="101360" y="55245"/>
                                  <a:pt x="99455" y="43815"/>
                                  <a:pt x="96597" y="32385"/>
                                </a:cubicBezTo>
                                <a:cubicBezTo>
                                  <a:pt x="94692" y="26670"/>
                                  <a:pt x="92787" y="20003"/>
                                  <a:pt x="88977" y="15240"/>
                                </a:cubicBezTo>
                                <a:cubicBezTo>
                                  <a:pt x="83262" y="8572"/>
                                  <a:pt x="75642" y="7620"/>
                                  <a:pt x="68975" y="14288"/>
                                </a:cubicBezTo>
                                <a:cubicBezTo>
                                  <a:pt x="64212" y="19050"/>
                                  <a:pt x="61355" y="23813"/>
                                  <a:pt x="59450" y="29528"/>
                                </a:cubicBezTo>
                                <a:cubicBezTo>
                                  <a:pt x="53735" y="45720"/>
                                  <a:pt x="51830" y="63817"/>
                                  <a:pt x="50877" y="80963"/>
                                </a:cubicBezTo>
                                <a:cubicBezTo>
                                  <a:pt x="49925" y="100013"/>
                                  <a:pt x="49925" y="119063"/>
                                  <a:pt x="54687" y="138113"/>
                                </a:cubicBezTo>
                                <a:cubicBezTo>
                                  <a:pt x="56592" y="148590"/>
                                  <a:pt x="60402" y="157163"/>
                                  <a:pt x="67070" y="164782"/>
                                </a:cubicBezTo>
                                <a:cubicBezTo>
                                  <a:pt x="72785" y="171450"/>
                                  <a:pt x="81357" y="171450"/>
                                  <a:pt x="88025" y="164782"/>
                                </a:cubicBezTo>
                                <a:cubicBezTo>
                                  <a:pt x="90882" y="161925"/>
                                  <a:pt x="92787" y="158115"/>
                                  <a:pt x="93740" y="154305"/>
                                </a:cubicBezTo>
                                <a:cubicBezTo>
                                  <a:pt x="99455" y="140017"/>
                                  <a:pt x="100407" y="124778"/>
                                  <a:pt x="101360" y="109538"/>
                                </a:cubicBezTo>
                                <a:cubicBezTo>
                                  <a:pt x="101360" y="103822"/>
                                  <a:pt x="103265" y="98107"/>
                                  <a:pt x="101360" y="93345"/>
                                </a:cubicBezTo>
                                <a:cubicBezTo>
                                  <a:pt x="102312" y="94297"/>
                                  <a:pt x="102312" y="92392"/>
                                  <a:pt x="102312" y="91440"/>
                                </a:cubicBezTo>
                                <a:close/>
                                <a:moveTo>
                                  <a:pt x="111837" y="141922"/>
                                </a:moveTo>
                                <a:cubicBezTo>
                                  <a:pt x="110885" y="141922"/>
                                  <a:pt x="110885" y="142875"/>
                                  <a:pt x="109932" y="142875"/>
                                </a:cubicBezTo>
                                <a:cubicBezTo>
                                  <a:pt x="109932" y="142875"/>
                                  <a:pt x="109932" y="143828"/>
                                  <a:pt x="109932" y="143828"/>
                                </a:cubicBezTo>
                                <a:cubicBezTo>
                                  <a:pt x="108027" y="143828"/>
                                  <a:pt x="107075" y="144780"/>
                                  <a:pt x="107075" y="146685"/>
                                </a:cubicBezTo>
                                <a:cubicBezTo>
                                  <a:pt x="107075" y="147638"/>
                                  <a:pt x="108027" y="147638"/>
                                  <a:pt x="108027" y="147638"/>
                                </a:cubicBezTo>
                                <a:cubicBezTo>
                                  <a:pt x="108980" y="146685"/>
                                  <a:pt x="109932" y="145732"/>
                                  <a:pt x="109932" y="143828"/>
                                </a:cubicBezTo>
                                <a:lnTo>
                                  <a:pt x="109932" y="143828"/>
                                </a:lnTo>
                                <a:cubicBezTo>
                                  <a:pt x="109932" y="143828"/>
                                  <a:pt x="110885" y="143828"/>
                                  <a:pt x="110885" y="143828"/>
                                </a:cubicBezTo>
                                <a:cubicBezTo>
                                  <a:pt x="110885" y="142875"/>
                                  <a:pt x="111837" y="142875"/>
                                  <a:pt x="111837" y="141922"/>
                                </a:cubicBezTo>
                                <a:cubicBezTo>
                                  <a:pt x="111837" y="141922"/>
                                  <a:pt x="111837" y="141922"/>
                                  <a:pt x="111837" y="141922"/>
                                </a:cubicBezTo>
                                <a:close/>
                                <a:moveTo>
                                  <a:pt x="109932" y="151447"/>
                                </a:moveTo>
                                <a:cubicBezTo>
                                  <a:pt x="109932" y="151447"/>
                                  <a:pt x="109932" y="151447"/>
                                  <a:pt x="109932" y="151447"/>
                                </a:cubicBezTo>
                                <a:cubicBezTo>
                                  <a:pt x="109932" y="151447"/>
                                  <a:pt x="108980" y="151447"/>
                                  <a:pt x="109932" y="151447"/>
                                </a:cubicBezTo>
                                <a:cubicBezTo>
                                  <a:pt x="108980" y="152400"/>
                                  <a:pt x="108980" y="152400"/>
                                  <a:pt x="109932" y="151447"/>
                                </a:cubicBezTo>
                                <a:cubicBezTo>
                                  <a:pt x="109932" y="152400"/>
                                  <a:pt x="109932" y="151447"/>
                                  <a:pt x="109932" y="151447"/>
                                </a:cubicBezTo>
                                <a:close/>
                                <a:moveTo>
                                  <a:pt x="109932" y="54292"/>
                                </a:moveTo>
                                <a:cubicBezTo>
                                  <a:pt x="109932" y="55245"/>
                                  <a:pt x="110885" y="54292"/>
                                  <a:pt x="110885" y="54292"/>
                                </a:cubicBezTo>
                                <a:cubicBezTo>
                                  <a:pt x="110885" y="54292"/>
                                  <a:pt x="112790" y="55245"/>
                                  <a:pt x="112790" y="53340"/>
                                </a:cubicBezTo>
                                <a:cubicBezTo>
                                  <a:pt x="112790" y="53340"/>
                                  <a:pt x="111837" y="52388"/>
                                  <a:pt x="111837" y="52388"/>
                                </a:cubicBezTo>
                                <a:cubicBezTo>
                                  <a:pt x="110885" y="53340"/>
                                  <a:pt x="109932" y="53340"/>
                                  <a:pt x="109932" y="54292"/>
                                </a:cubicBezTo>
                                <a:close/>
                                <a:moveTo>
                                  <a:pt x="109932" y="39053"/>
                                </a:moveTo>
                                <a:cubicBezTo>
                                  <a:pt x="109932" y="40005"/>
                                  <a:pt x="109932" y="40957"/>
                                  <a:pt x="110885" y="40957"/>
                                </a:cubicBezTo>
                                <a:cubicBezTo>
                                  <a:pt x="111837" y="40957"/>
                                  <a:pt x="111837" y="40957"/>
                                  <a:pt x="111837" y="40005"/>
                                </a:cubicBezTo>
                                <a:cubicBezTo>
                                  <a:pt x="111837" y="39053"/>
                                  <a:pt x="110885" y="39053"/>
                                  <a:pt x="109932" y="39053"/>
                                </a:cubicBezTo>
                                <a:cubicBezTo>
                                  <a:pt x="109932" y="38100"/>
                                  <a:pt x="109932" y="39053"/>
                                  <a:pt x="109932" y="39053"/>
                                </a:cubicBezTo>
                                <a:close/>
                                <a:moveTo>
                                  <a:pt x="112790" y="130492"/>
                                </a:moveTo>
                                <a:cubicBezTo>
                                  <a:pt x="112790" y="129540"/>
                                  <a:pt x="111837" y="129540"/>
                                  <a:pt x="110885" y="129540"/>
                                </a:cubicBezTo>
                                <a:cubicBezTo>
                                  <a:pt x="109932" y="129540"/>
                                  <a:pt x="109932" y="130492"/>
                                  <a:pt x="109932" y="130492"/>
                                </a:cubicBezTo>
                                <a:cubicBezTo>
                                  <a:pt x="109932" y="130492"/>
                                  <a:pt x="110885" y="131445"/>
                                  <a:pt x="111837" y="131445"/>
                                </a:cubicBezTo>
                                <a:cubicBezTo>
                                  <a:pt x="112790" y="131445"/>
                                  <a:pt x="112790" y="131445"/>
                                  <a:pt x="112790" y="130492"/>
                                </a:cubicBezTo>
                                <a:close/>
                                <a:moveTo>
                                  <a:pt x="122315" y="52388"/>
                                </a:moveTo>
                                <a:cubicBezTo>
                                  <a:pt x="120410" y="53340"/>
                                  <a:pt x="119457" y="54292"/>
                                  <a:pt x="120410" y="56197"/>
                                </a:cubicBezTo>
                                <a:cubicBezTo>
                                  <a:pt x="121362" y="58103"/>
                                  <a:pt x="121362" y="60007"/>
                                  <a:pt x="117552" y="60007"/>
                                </a:cubicBezTo>
                                <a:cubicBezTo>
                                  <a:pt x="116600" y="60007"/>
                                  <a:pt x="115647" y="60960"/>
                                  <a:pt x="115647" y="61913"/>
                                </a:cubicBezTo>
                                <a:cubicBezTo>
                                  <a:pt x="115647" y="62865"/>
                                  <a:pt x="115647" y="63817"/>
                                  <a:pt x="114695" y="64770"/>
                                </a:cubicBezTo>
                                <a:cubicBezTo>
                                  <a:pt x="112790" y="66675"/>
                                  <a:pt x="114695" y="67628"/>
                                  <a:pt x="115647" y="67628"/>
                                </a:cubicBezTo>
                                <a:cubicBezTo>
                                  <a:pt x="116600" y="65722"/>
                                  <a:pt x="116600" y="64770"/>
                                  <a:pt x="118505" y="66675"/>
                                </a:cubicBezTo>
                                <a:cubicBezTo>
                                  <a:pt x="119457" y="67628"/>
                                  <a:pt x="120410" y="67628"/>
                                  <a:pt x="121362" y="68580"/>
                                </a:cubicBezTo>
                                <a:cubicBezTo>
                                  <a:pt x="122315" y="69532"/>
                                  <a:pt x="123267" y="70485"/>
                                  <a:pt x="122315" y="71438"/>
                                </a:cubicBezTo>
                                <a:lnTo>
                                  <a:pt x="115647" y="67628"/>
                                </a:lnTo>
                                <a:cubicBezTo>
                                  <a:pt x="113742" y="69532"/>
                                  <a:pt x="112790" y="71438"/>
                                  <a:pt x="109932" y="70485"/>
                                </a:cubicBezTo>
                                <a:cubicBezTo>
                                  <a:pt x="108980" y="70485"/>
                                  <a:pt x="108980" y="71438"/>
                                  <a:pt x="108980" y="71438"/>
                                </a:cubicBezTo>
                                <a:cubicBezTo>
                                  <a:pt x="109932" y="74295"/>
                                  <a:pt x="114695" y="76200"/>
                                  <a:pt x="116600" y="76200"/>
                                </a:cubicBezTo>
                                <a:cubicBezTo>
                                  <a:pt x="118505" y="76200"/>
                                  <a:pt x="119457" y="75247"/>
                                  <a:pt x="118505" y="78105"/>
                                </a:cubicBezTo>
                                <a:cubicBezTo>
                                  <a:pt x="117552" y="80010"/>
                                  <a:pt x="117552" y="81915"/>
                                  <a:pt x="118505" y="82867"/>
                                </a:cubicBezTo>
                                <a:cubicBezTo>
                                  <a:pt x="119457" y="83820"/>
                                  <a:pt x="121362" y="83820"/>
                                  <a:pt x="123267" y="83820"/>
                                </a:cubicBezTo>
                                <a:cubicBezTo>
                                  <a:pt x="124220" y="83820"/>
                                  <a:pt x="125172" y="82867"/>
                                  <a:pt x="124220" y="81915"/>
                                </a:cubicBezTo>
                                <a:cubicBezTo>
                                  <a:pt x="123267" y="79057"/>
                                  <a:pt x="123267" y="77153"/>
                                  <a:pt x="126125" y="77153"/>
                                </a:cubicBezTo>
                                <a:cubicBezTo>
                                  <a:pt x="127077" y="77153"/>
                                  <a:pt x="126125" y="74295"/>
                                  <a:pt x="128030" y="75247"/>
                                </a:cubicBezTo>
                                <a:cubicBezTo>
                                  <a:pt x="129935" y="76200"/>
                                  <a:pt x="129935" y="78105"/>
                                  <a:pt x="129935" y="80010"/>
                                </a:cubicBezTo>
                                <a:cubicBezTo>
                                  <a:pt x="128982" y="82867"/>
                                  <a:pt x="127077" y="85725"/>
                                  <a:pt x="124220" y="87630"/>
                                </a:cubicBezTo>
                                <a:cubicBezTo>
                                  <a:pt x="122315" y="88582"/>
                                  <a:pt x="121362" y="88582"/>
                                  <a:pt x="120410" y="89535"/>
                                </a:cubicBezTo>
                                <a:cubicBezTo>
                                  <a:pt x="119457" y="90488"/>
                                  <a:pt x="118505" y="89535"/>
                                  <a:pt x="119457" y="88582"/>
                                </a:cubicBezTo>
                                <a:cubicBezTo>
                                  <a:pt x="119457" y="87630"/>
                                  <a:pt x="119457" y="86678"/>
                                  <a:pt x="118505" y="87630"/>
                                </a:cubicBezTo>
                                <a:cubicBezTo>
                                  <a:pt x="116600" y="87630"/>
                                  <a:pt x="115647" y="88582"/>
                                  <a:pt x="113742" y="87630"/>
                                </a:cubicBezTo>
                                <a:cubicBezTo>
                                  <a:pt x="112790" y="87630"/>
                                  <a:pt x="113742" y="88582"/>
                                  <a:pt x="113742" y="88582"/>
                                </a:cubicBezTo>
                                <a:cubicBezTo>
                                  <a:pt x="114695" y="89535"/>
                                  <a:pt x="115647" y="91440"/>
                                  <a:pt x="116600" y="92392"/>
                                </a:cubicBezTo>
                                <a:cubicBezTo>
                                  <a:pt x="117552" y="93345"/>
                                  <a:pt x="119457" y="94297"/>
                                  <a:pt x="121362" y="92392"/>
                                </a:cubicBezTo>
                                <a:cubicBezTo>
                                  <a:pt x="123267" y="90488"/>
                                  <a:pt x="124220" y="93345"/>
                                  <a:pt x="125172" y="92392"/>
                                </a:cubicBezTo>
                                <a:cubicBezTo>
                                  <a:pt x="128982" y="89535"/>
                                  <a:pt x="132792" y="88582"/>
                                  <a:pt x="134697" y="83820"/>
                                </a:cubicBezTo>
                                <a:cubicBezTo>
                                  <a:pt x="135650" y="81915"/>
                                  <a:pt x="136602" y="80010"/>
                                  <a:pt x="139460" y="80010"/>
                                </a:cubicBezTo>
                                <a:cubicBezTo>
                                  <a:pt x="140412" y="80010"/>
                                  <a:pt x="140412" y="80010"/>
                                  <a:pt x="140412" y="79057"/>
                                </a:cubicBezTo>
                                <a:cubicBezTo>
                                  <a:pt x="140412" y="78105"/>
                                  <a:pt x="139460" y="78105"/>
                                  <a:pt x="138507" y="78105"/>
                                </a:cubicBezTo>
                                <a:cubicBezTo>
                                  <a:pt x="136602" y="78105"/>
                                  <a:pt x="135650" y="79057"/>
                                  <a:pt x="134697" y="80010"/>
                                </a:cubicBezTo>
                                <a:cubicBezTo>
                                  <a:pt x="133745" y="80963"/>
                                  <a:pt x="132792" y="81915"/>
                                  <a:pt x="131840" y="80010"/>
                                </a:cubicBezTo>
                                <a:cubicBezTo>
                                  <a:pt x="130887" y="78105"/>
                                  <a:pt x="132792" y="78105"/>
                                  <a:pt x="133745" y="78105"/>
                                </a:cubicBezTo>
                                <a:cubicBezTo>
                                  <a:pt x="134697" y="78105"/>
                                  <a:pt x="135650" y="77153"/>
                                  <a:pt x="136602" y="76200"/>
                                </a:cubicBezTo>
                                <a:cubicBezTo>
                                  <a:pt x="136602" y="76200"/>
                                  <a:pt x="137555" y="75247"/>
                                  <a:pt x="136602" y="75247"/>
                                </a:cubicBezTo>
                                <a:cubicBezTo>
                                  <a:pt x="136602" y="75247"/>
                                  <a:pt x="135650" y="75247"/>
                                  <a:pt x="135650" y="75247"/>
                                </a:cubicBezTo>
                                <a:cubicBezTo>
                                  <a:pt x="134697" y="75247"/>
                                  <a:pt x="134697" y="75247"/>
                                  <a:pt x="133745" y="76200"/>
                                </a:cubicBezTo>
                                <a:cubicBezTo>
                                  <a:pt x="134697" y="74295"/>
                                  <a:pt x="135650" y="73342"/>
                                  <a:pt x="136602" y="71438"/>
                                </a:cubicBezTo>
                                <a:cubicBezTo>
                                  <a:pt x="136602" y="69532"/>
                                  <a:pt x="136602" y="68580"/>
                                  <a:pt x="134697" y="68580"/>
                                </a:cubicBezTo>
                                <a:cubicBezTo>
                                  <a:pt x="133745" y="68580"/>
                                  <a:pt x="133745" y="67628"/>
                                  <a:pt x="132792" y="67628"/>
                                </a:cubicBezTo>
                                <a:cubicBezTo>
                                  <a:pt x="132792" y="66675"/>
                                  <a:pt x="133745" y="65722"/>
                                  <a:pt x="132792" y="64770"/>
                                </a:cubicBezTo>
                                <a:cubicBezTo>
                                  <a:pt x="130887" y="61913"/>
                                  <a:pt x="127077" y="60960"/>
                                  <a:pt x="124220" y="60007"/>
                                </a:cubicBezTo>
                                <a:cubicBezTo>
                                  <a:pt x="122315" y="59055"/>
                                  <a:pt x="121362" y="58103"/>
                                  <a:pt x="121362" y="56197"/>
                                </a:cubicBezTo>
                                <a:cubicBezTo>
                                  <a:pt x="121362" y="54292"/>
                                  <a:pt x="122315" y="53340"/>
                                  <a:pt x="124220" y="52388"/>
                                </a:cubicBezTo>
                                <a:cubicBezTo>
                                  <a:pt x="126125" y="52388"/>
                                  <a:pt x="127077" y="51435"/>
                                  <a:pt x="127077" y="50482"/>
                                </a:cubicBezTo>
                                <a:lnTo>
                                  <a:pt x="127077" y="50482"/>
                                </a:lnTo>
                                <a:cubicBezTo>
                                  <a:pt x="128030" y="50482"/>
                                  <a:pt x="128982" y="50482"/>
                                  <a:pt x="128982" y="50482"/>
                                </a:cubicBezTo>
                                <a:cubicBezTo>
                                  <a:pt x="129935" y="49530"/>
                                  <a:pt x="128982" y="49530"/>
                                  <a:pt x="128030" y="48578"/>
                                </a:cubicBezTo>
                                <a:cubicBezTo>
                                  <a:pt x="127077" y="48578"/>
                                  <a:pt x="126125" y="46672"/>
                                  <a:pt x="125172" y="46672"/>
                                </a:cubicBezTo>
                                <a:cubicBezTo>
                                  <a:pt x="123267" y="46672"/>
                                  <a:pt x="123267" y="48578"/>
                                  <a:pt x="123267" y="50482"/>
                                </a:cubicBezTo>
                                <a:cubicBezTo>
                                  <a:pt x="125172" y="50482"/>
                                  <a:pt x="124220" y="51435"/>
                                  <a:pt x="122315" y="52388"/>
                                </a:cubicBezTo>
                                <a:close/>
                                <a:moveTo>
                                  <a:pt x="111837" y="109538"/>
                                </a:moveTo>
                                <a:cubicBezTo>
                                  <a:pt x="110885" y="110490"/>
                                  <a:pt x="111837" y="110490"/>
                                  <a:pt x="111837" y="109538"/>
                                </a:cubicBezTo>
                                <a:cubicBezTo>
                                  <a:pt x="112790" y="110490"/>
                                  <a:pt x="112790" y="110490"/>
                                  <a:pt x="112790" y="109538"/>
                                </a:cubicBezTo>
                                <a:cubicBezTo>
                                  <a:pt x="112790" y="109538"/>
                                  <a:pt x="112790" y="109538"/>
                                  <a:pt x="111837" y="109538"/>
                                </a:cubicBezTo>
                                <a:cubicBezTo>
                                  <a:pt x="111837" y="109538"/>
                                  <a:pt x="111837" y="109538"/>
                                  <a:pt x="111837" y="109538"/>
                                </a:cubicBezTo>
                                <a:close/>
                                <a:moveTo>
                                  <a:pt x="112790" y="83820"/>
                                </a:moveTo>
                                <a:cubicBezTo>
                                  <a:pt x="112790" y="83820"/>
                                  <a:pt x="112790" y="83820"/>
                                  <a:pt x="112790" y="83820"/>
                                </a:cubicBezTo>
                                <a:lnTo>
                                  <a:pt x="111837" y="84772"/>
                                </a:lnTo>
                                <a:cubicBezTo>
                                  <a:pt x="111837" y="84772"/>
                                  <a:pt x="111837" y="85725"/>
                                  <a:pt x="112790" y="84772"/>
                                </a:cubicBezTo>
                                <a:cubicBezTo>
                                  <a:pt x="112790" y="84772"/>
                                  <a:pt x="112790" y="84772"/>
                                  <a:pt x="112790" y="83820"/>
                                </a:cubicBezTo>
                                <a:close/>
                                <a:moveTo>
                                  <a:pt x="112790" y="50482"/>
                                </a:moveTo>
                                <a:cubicBezTo>
                                  <a:pt x="112790" y="51435"/>
                                  <a:pt x="113742" y="51435"/>
                                  <a:pt x="114695" y="51435"/>
                                </a:cubicBezTo>
                                <a:cubicBezTo>
                                  <a:pt x="119457" y="51435"/>
                                  <a:pt x="119457" y="50482"/>
                                  <a:pt x="121362" y="44767"/>
                                </a:cubicBezTo>
                                <a:cubicBezTo>
                                  <a:pt x="122315" y="45720"/>
                                  <a:pt x="122315" y="46672"/>
                                  <a:pt x="122315" y="47625"/>
                                </a:cubicBezTo>
                                <a:cubicBezTo>
                                  <a:pt x="122315" y="47625"/>
                                  <a:pt x="123267" y="48578"/>
                                  <a:pt x="123267" y="47625"/>
                                </a:cubicBezTo>
                                <a:cubicBezTo>
                                  <a:pt x="123267" y="46672"/>
                                  <a:pt x="125172" y="45720"/>
                                  <a:pt x="124220" y="43815"/>
                                </a:cubicBezTo>
                                <a:cubicBezTo>
                                  <a:pt x="123267" y="42863"/>
                                  <a:pt x="122315" y="43815"/>
                                  <a:pt x="121362" y="43815"/>
                                </a:cubicBezTo>
                                <a:cubicBezTo>
                                  <a:pt x="119457" y="43815"/>
                                  <a:pt x="119457" y="44767"/>
                                  <a:pt x="117552" y="46672"/>
                                </a:cubicBezTo>
                                <a:cubicBezTo>
                                  <a:pt x="117552" y="47625"/>
                                  <a:pt x="116600" y="47625"/>
                                  <a:pt x="116600" y="47625"/>
                                </a:cubicBezTo>
                                <a:lnTo>
                                  <a:pt x="114695" y="48578"/>
                                </a:lnTo>
                                <a:cubicBezTo>
                                  <a:pt x="112790" y="49530"/>
                                  <a:pt x="112790" y="49530"/>
                                  <a:pt x="112790" y="50482"/>
                                </a:cubicBezTo>
                                <a:close/>
                                <a:moveTo>
                                  <a:pt x="112790" y="159067"/>
                                </a:moveTo>
                                <a:cubicBezTo>
                                  <a:pt x="113742" y="159067"/>
                                  <a:pt x="113742" y="158115"/>
                                  <a:pt x="112790" y="159067"/>
                                </a:cubicBezTo>
                                <a:cubicBezTo>
                                  <a:pt x="113742" y="158115"/>
                                  <a:pt x="112790" y="158115"/>
                                  <a:pt x="112790" y="158115"/>
                                </a:cubicBezTo>
                                <a:cubicBezTo>
                                  <a:pt x="112790" y="158115"/>
                                  <a:pt x="112790" y="158115"/>
                                  <a:pt x="112790" y="159067"/>
                                </a:cubicBezTo>
                                <a:cubicBezTo>
                                  <a:pt x="112790" y="159067"/>
                                  <a:pt x="112790" y="159067"/>
                                  <a:pt x="112790" y="159067"/>
                                </a:cubicBezTo>
                                <a:close/>
                                <a:moveTo>
                                  <a:pt x="114695" y="125730"/>
                                </a:moveTo>
                                <a:lnTo>
                                  <a:pt x="114695" y="125730"/>
                                </a:lnTo>
                                <a:cubicBezTo>
                                  <a:pt x="114695" y="128588"/>
                                  <a:pt x="115647" y="128588"/>
                                  <a:pt x="116600" y="128588"/>
                                </a:cubicBezTo>
                                <a:cubicBezTo>
                                  <a:pt x="116600" y="128588"/>
                                  <a:pt x="117552" y="128588"/>
                                  <a:pt x="117552" y="128588"/>
                                </a:cubicBezTo>
                                <a:cubicBezTo>
                                  <a:pt x="118505" y="127635"/>
                                  <a:pt x="116600" y="126682"/>
                                  <a:pt x="115647" y="125730"/>
                                </a:cubicBezTo>
                                <a:cubicBezTo>
                                  <a:pt x="115647" y="125730"/>
                                  <a:pt x="114695" y="125730"/>
                                  <a:pt x="114695" y="125730"/>
                                </a:cubicBezTo>
                                <a:cubicBezTo>
                                  <a:pt x="114695" y="124778"/>
                                  <a:pt x="114695" y="124778"/>
                                  <a:pt x="114695" y="125730"/>
                                </a:cubicBezTo>
                                <a:cubicBezTo>
                                  <a:pt x="114695" y="123825"/>
                                  <a:pt x="115647" y="122872"/>
                                  <a:pt x="113742" y="122872"/>
                                </a:cubicBezTo>
                                <a:cubicBezTo>
                                  <a:pt x="112790" y="122872"/>
                                  <a:pt x="112790" y="123825"/>
                                  <a:pt x="112790" y="124778"/>
                                </a:cubicBezTo>
                                <a:cubicBezTo>
                                  <a:pt x="111837" y="125730"/>
                                  <a:pt x="112790" y="125730"/>
                                  <a:pt x="114695" y="125730"/>
                                </a:cubicBezTo>
                                <a:close/>
                                <a:moveTo>
                                  <a:pt x="112790" y="97155"/>
                                </a:moveTo>
                                <a:cubicBezTo>
                                  <a:pt x="112790" y="97155"/>
                                  <a:pt x="113742" y="97155"/>
                                  <a:pt x="112790" y="97155"/>
                                </a:cubicBezTo>
                                <a:cubicBezTo>
                                  <a:pt x="113742" y="98107"/>
                                  <a:pt x="113742" y="97155"/>
                                  <a:pt x="114695" y="97155"/>
                                </a:cubicBezTo>
                                <a:cubicBezTo>
                                  <a:pt x="114695" y="96203"/>
                                  <a:pt x="114695" y="96203"/>
                                  <a:pt x="112790" y="97155"/>
                                </a:cubicBezTo>
                                <a:cubicBezTo>
                                  <a:pt x="113742" y="96203"/>
                                  <a:pt x="112790" y="96203"/>
                                  <a:pt x="112790" y="97155"/>
                                </a:cubicBezTo>
                                <a:close/>
                                <a:moveTo>
                                  <a:pt x="116600" y="80963"/>
                                </a:moveTo>
                                <a:cubicBezTo>
                                  <a:pt x="117552" y="80963"/>
                                  <a:pt x="117552" y="80963"/>
                                  <a:pt x="117552" y="80010"/>
                                </a:cubicBezTo>
                                <a:cubicBezTo>
                                  <a:pt x="117552" y="78105"/>
                                  <a:pt x="116600" y="78105"/>
                                  <a:pt x="114695" y="78105"/>
                                </a:cubicBezTo>
                                <a:cubicBezTo>
                                  <a:pt x="113742" y="78105"/>
                                  <a:pt x="112790" y="77153"/>
                                  <a:pt x="112790" y="78105"/>
                                </a:cubicBezTo>
                                <a:cubicBezTo>
                                  <a:pt x="113742" y="80963"/>
                                  <a:pt x="115647" y="80010"/>
                                  <a:pt x="116600" y="80963"/>
                                </a:cubicBezTo>
                                <a:close/>
                                <a:moveTo>
                                  <a:pt x="114695" y="160972"/>
                                </a:moveTo>
                                <a:lnTo>
                                  <a:pt x="114695" y="160972"/>
                                </a:lnTo>
                                <a:cubicBezTo>
                                  <a:pt x="113742" y="160972"/>
                                  <a:pt x="113742" y="160972"/>
                                  <a:pt x="114695" y="160972"/>
                                </a:cubicBezTo>
                                <a:cubicBezTo>
                                  <a:pt x="112790" y="161925"/>
                                  <a:pt x="113742" y="161925"/>
                                  <a:pt x="114695" y="160972"/>
                                </a:cubicBezTo>
                                <a:cubicBezTo>
                                  <a:pt x="113742" y="161925"/>
                                  <a:pt x="114695" y="161925"/>
                                  <a:pt x="114695" y="160972"/>
                                </a:cubicBezTo>
                                <a:close/>
                                <a:moveTo>
                                  <a:pt x="114695" y="42863"/>
                                </a:moveTo>
                                <a:cubicBezTo>
                                  <a:pt x="114695" y="42863"/>
                                  <a:pt x="115647" y="41910"/>
                                  <a:pt x="114695" y="42863"/>
                                </a:cubicBezTo>
                                <a:cubicBezTo>
                                  <a:pt x="114695" y="41910"/>
                                  <a:pt x="114695" y="41910"/>
                                  <a:pt x="114695" y="40957"/>
                                </a:cubicBezTo>
                                <a:cubicBezTo>
                                  <a:pt x="114695" y="40957"/>
                                  <a:pt x="113742" y="40957"/>
                                  <a:pt x="113742" y="41910"/>
                                </a:cubicBezTo>
                                <a:cubicBezTo>
                                  <a:pt x="113742" y="42863"/>
                                  <a:pt x="114695" y="42863"/>
                                  <a:pt x="114695" y="42863"/>
                                </a:cubicBezTo>
                                <a:close/>
                                <a:moveTo>
                                  <a:pt x="118505" y="142875"/>
                                </a:moveTo>
                                <a:cubicBezTo>
                                  <a:pt x="118505" y="140970"/>
                                  <a:pt x="117552" y="140970"/>
                                  <a:pt x="115647" y="140970"/>
                                </a:cubicBezTo>
                                <a:cubicBezTo>
                                  <a:pt x="114695" y="140970"/>
                                  <a:pt x="113742" y="141922"/>
                                  <a:pt x="113742" y="142875"/>
                                </a:cubicBezTo>
                                <a:cubicBezTo>
                                  <a:pt x="113742" y="143828"/>
                                  <a:pt x="114695" y="143828"/>
                                  <a:pt x="115647" y="143828"/>
                                </a:cubicBezTo>
                                <a:cubicBezTo>
                                  <a:pt x="116600" y="143828"/>
                                  <a:pt x="118505" y="144780"/>
                                  <a:pt x="118505" y="142875"/>
                                </a:cubicBezTo>
                                <a:close/>
                                <a:moveTo>
                                  <a:pt x="122315" y="113347"/>
                                </a:moveTo>
                                <a:cubicBezTo>
                                  <a:pt x="125172" y="109538"/>
                                  <a:pt x="122315" y="110490"/>
                                  <a:pt x="120410" y="111442"/>
                                </a:cubicBezTo>
                                <a:cubicBezTo>
                                  <a:pt x="119457" y="111442"/>
                                  <a:pt x="117552" y="112395"/>
                                  <a:pt x="116600" y="112395"/>
                                </a:cubicBezTo>
                                <a:cubicBezTo>
                                  <a:pt x="115647" y="112395"/>
                                  <a:pt x="115647" y="112395"/>
                                  <a:pt x="115647" y="113347"/>
                                </a:cubicBezTo>
                                <a:cubicBezTo>
                                  <a:pt x="115647" y="114300"/>
                                  <a:pt x="115647" y="114300"/>
                                  <a:pt x="116600" y="114300"/>
                                </a:cubicBezTo>
                                <a:cubicBezTo>
                                  <a:pt x="118505" y="114300"/>
                                  <a:pt x="118505" y="115253"/>
                                  <a:pt x="117552" y="116205"/>
                                </a:cubicBezTo>
                                <a:cubicBezTo>
                                  <a:pt x="115647" y="119063"/>
                                  <a:pt x="117552" y="120967"/>
                                  <a:pt x="118505" y="123825"/>
                                </a:cubicBezTo>
                                <a:cubicBezTo>
                                  <a:pt x="119457" y="125730"/>
                                  <a:pt x="120410" y="125730"/>
                                  <a:pt x="120410" y="123825"/>
                                </a:cubicBezTo>
                                <a:cubicBezTo>
                                  <a:pt x="120410" y="121920"/>
                                  <a:pt x="121362" y="121920"/>
                                  <a:pt x="123267" y="121920"/>
                                </a:cubicBezTo>
                                <a:cubicBezTo>
                                  <a:pt x="125172" y="120015"/>
                                  <a:pt x="127077" y="118110"/>
                                  <a:pt x="124220" y="116205"/>
                                </a:cubicBezTo>
                                <a:cubicBezTo>
                                  <a:pt x="122315" y="114300"/>
                                  <a:pt x="121362" y="114300"/>
                                  <a:pt x="122315" y="113347"/>
                                </a:cubicBezTo>
                                <a:close/>
                                <a:moveTo>
                                  <a:pt x="143270" y="118110"/>
                                </a:moveTo>
                                <a:cubicBezTo>
                                  <a:pt x="142317" y="115253"/>
                                  <a:pt x="140412" y="116205"/>
                                  <a:pt x="138507" y="116205"/>
                                </a:cubicBezTo>
                                <a:lnTo>
                                  <a:pt x="138507" y="115253"/>
                                </a:lnTo>
                                <a:cubicBezTo>
                                  <a:pt x="139460" y="114300"/>
                                  <a:pt x="140412" y="114300"/>
                                  <a:pt x="140412" y="113347"/>
                                </a:cubicBezTo>
                                <a:cubicBezTo>
                                  <a:pt x="140412" y="112395"/>
                                  <a:pt x="139460" y="113347"/>
                                  <a:pt x="138507" y="113347"/>
                                </a:cubicBezTo>
                                <a:lnTo>
                                  <a:pt x="138507" y="113347"/>
                                </a:lnTo>
                                <a:cubicBezTo>
                                  <a:pt x="137555" y="111442"/>
                                  <a:pt x="134697" y="109538"/>
                                  <a:pt x="138507" y="107632"/>
                                </a:cubicBezTo>
                                <a:cubicBezTo>
                                  <a:pt x="139460" y="107632"/>
                                  <a:pt x="139460" y="106680"/>
                                  <a:pt x="138507" y="106680"/>
                                </a:cubicBezTo>
                                <a:cubicBezTo>
                                  <a:pt x="136602" y="104775"/>
                                  <a:pt x="138507" y="102870"/>
                                  <a:pt x="139460" y="101917"/>
                                </a:cubicBezTo>
                                <a:cubicBezTo>
                                  <a:pt x="141365" y="100013"/>
                                  <a:pt x="140412" y="98107"/>
                                  <a:pt x="138507" y="97155"/>
                                </a:cubicBezTo>
                                <a:cubicBezTo>
                                  <a:pt x="139460" y="97155"/>
                                  <a:pt x="139460" y="97155"/>
                                  <a:pt x="139460" y="96203"/>
                                </a:cubicBezTo>
                                <a:lnTo>
                                  <a:pt x="139460" y="96203"/>
                                </a:lnTo>
                                <a:cubicBezTo>
                                  <a:pt x="138507" y="96203"/>
                                  <a:pt x="138507" y="97155"/>
                                  <a:pt x="138507" y="98107"/>
                                </a:cubicBezTo>
                                <a:cubicBezTo>
                                  <a:pt x="137555" y="98107"/>
                                  <a:pt x="136602" y="98107"/>
                                  <a:pt x="135650" y="99060"/>
                                </a:cubicBezTo>
                                <a:cubicBezTo>
                                  <a:pt x="134697" y="100013"/>
                                  <a:pt x="134697" y="100013"/>
                                  <a:pt x="133745" y="99060"/>
                                </a:cubicBezTo>
                                <a:cubicBezTo>
                                  <a:pt x="132792" y="98107"/>
                                  <a:pt x="131840" y="97155"/>
                                  <a:pt x="132792" y="96203"/>
                                </a:cubicBezTo>
                                <a:cubicBezTo>
                                  <a:pt x="132792" y="96203"/>
                                  <a:pt x="133745" y="95250"/>
                                  <a:pt x="133745" y="94297"/>
                                </a:cubicBezTo>
                                <a:cubicBezTo>
                                  <a:pt x="133745" y="93345"/>
                                  <a:pt x="134697" y="93345"/>
                                  <a:pt x="133745" y="92392"/>
                                </a:cubicBezTo>
                                <a:cubicBezTo>
                                  <a:pt x="132792" y="91440"/>
                                  <a:pt x="131840" y="92392"/>
                                  <a:pt x="131840" y="93345"/>
                                </a:cubicBezTo>
                                <a:cubicBezTo>
                                  <a:pt x="130887" y="95250"/>
                                  <a:pt x="128982" y="96203"/>
                                  <a:pt x="127077" y="96203"/>
                                </a:cubicBezTo>
                                <a:cubicBezTo>
                                  <a:pt x="123267" y="97155"/>
                                  <a:pt x="124220" y="99060"/>
                                  <a:pt x="126125" y="100965"/>
                                </a:cubicBezTo>
                                <a:cubicBezTo>
                                  <a:pt x="126125" y="100965"/>
                                  <a:pt x="126125" y="101917"/>
                                  <a:pt x="125172" y="101917"/>
                                </a:cubicBezTo>
                                <a:cubicBezTo>
                                  <a:pt x="124220" y="101917"/>
                                  <a:pt x="123267" y="103822"/>
                                  <a:pt x="122315" y="104775"/>
                                </a:cubicBezTo>
                                <a:cubicBezTo>
                                  <a:pt x="120410" y="108585"/>
                                  <a:pt x="124220" y="110490"/>
                                  <a:pt x="125172" y="112395"/>
                                </a:cubicBezTo>
                                <a:cubicBezTo>
                                  <a:pt x="126125" y="113347"/>
                                  <a:pt x="126125" y="113347"/>
                                  <a:pt x="127077" y="113347"/>
                                </a:cubicBezTo>
                                <a:cubicBezTo>
                                  <a:pt x="128030" y="112395"/>
                                  <a:pt x="127077" y="112395"/>
                                  <a:pt x="127077" y="111442"/>
                                </a:cubicBezTo>
                                <a:cubicBezTo>
                                  <a:pt x="130887" y="110490"/>
                                  <a:pt x="129935" y="110490"/>
                                  <a:pt x="129935" y="114300"/>
                                </a:cubicBezTo>
                                <a:lnTo>
                                  <a:pt x="129935" y="115253"/>
                                </a:lnTo>
                                <a:cubicBezTo>
                                  <a:pt x="129935" y="117157"/>
                                  <a:pt x="129935" y="119063"/>
                                  <a:pt x="127077" y="118110"/>
                                </a:cubicBezTo>
                                <a:cubicBezTo>
                                  <a:pt x="126125" y="118110"/>
                                  <a:pt x="125172" y="119063"/>
                                  <a:pt x="126125" y="120015"/>
                                </a:cubicBezTo>
                                <a:cubicBezTo>
                                  <a:pt x="126125" y="120015"/>
                                  <a:pt x="127077" y="120967"/>
                                  <a:pt x="128030" y="120967"/>
                                </a:cubicBezTo>
                                <a:cubicBezTo>
                                  <a:pt x="125172" y="122872"/>
                                  <a:pt x="128030" y="124778"/>
                                  <a:pt x="128030" y="127635"/>
                                </a:cubicBezTo>
                                <a:cubicBezTo>
                                  <a:pt x="128030" y="128588"/>
                                  <a:pt x="128030" y="128588"/>
                                  <a:pt x="127077" y="128588"/>
                                </a:cubicBezTo>
                                <a:cubicBezTo>
                                  <a:pt x="126125" y="129540"/>
                                  <a:pt x="126125" y="128588"/>
                                  <a:pt x="125172" y="128588"/>
                                </a:cubicBezTo>
                                <a:cubicBezTo>
                                  <a:pt x="123267" y="127635"/>
                                  <a:pt x="123267" y="124778"/>
                                  <a:pt x="120410" y="123825"/>
                                </a:cubicBezTo>
                                <a:cubicBezTo>
                                  <a:pt x="120410" y="125730"/>
                                  <a:pt x="118505" y="127635"/>
                                  <a:pt x="121362" y="128588"/>
                                </a:cubicBezTo>
                                <a:cubicBezTo>
                                  <a:pt x="122315" y="128588"/>
                                  <a:pt x="122315" y="130492"/>
                                  <a:pt x="120410" y="130492"/>
                                </a:cubicBezTo>
                                <a:cubicBezTo>
                                  <a:pt x="118505" y="130492"/>
                                  <a:pt x="118505" y="131445"/>
                                  <a:pt x="118505" y="132397"/>
                                </a:cubicBezTo>
                                <a:cubicBezTo>
                                  <a:pt x="118505" y="134303"/>
                                  <a:pt x="118505" y="135255"/>
                                  <a:pt x="117552" y="137160"/>
                                </a:cubicBezTo>
                                <a:cubicBezTo>
                                  <a:pt x="116600" y="138113"/>
                                  <a:pt x="115647" y="138113"/>
                                  <a:pt x="114695" y="138113"/>
                                </a:cubicBezTo>
                                <a:cubicBezTo>
                                  <a:pt x="112790" y="138113"/>
                                  <a:pt x="112790" y="139065"/>
                                  <a:pt x="112790" y="140970"/>
                                </a:cubicBezTo>
                                <a:cubicBezTo>
                                  <a:pt x="112790" y="142875"/>
                                  <a:pt x="114695" y="142875"/>
                                  <a:pt x="115647" y="141922"/>
                                </a:cubicBezTo>
                                <a:cubicBezTo>
                                  <a:pt x="116600" y="140970"/>
                                  <a:pt x="117552" y="140970"/>
                                  <a:pt x="118505" y="140970"/>
                                </a:cubicBezTo>
                                <a:cubicBezTo>
                                  <a:pt x="118505" y="141922"/>
                                  <a:pt x="117552" y="142875"/>
                                  <a:pt x="117552" y="142875"/>
                                </a:cubicBezTo>
                                <a:cubicBezTo>
                                  <a:pt x="117552" y="144780"/>
                                  <a:pt x="118505" y="145732"/>
                                  <a:pt x="120410" y="146685"/>
                                </a:cubicBezTo>
                                <a:cubicBezTo>
                                  <a:pt x="120410" y="146685"/>
                                  <a:pt x="121362" y="145732"/>
                                  <a:pt x="121362" y="145732"/>
                                </a:cubicBezTo>
                                <a:lnTo>
                                  <a:pt x="121362" y="145732"/>
                                </a:lnTo>
                                <a:cubicBezTo>
                                  <a:pt x="120410" y="144780"/>
                                  <a:pt x="119457" y="142875"/>
                                  <a:pt x="118505" y="140970"/>
                                </a:cubicBezTo>
                                <a:cubicBezTo>
                                  <a:pt x="118505" y="140017"/>
                                  <a:pt x="117552" y="139065"/>
                                  <a:pt x="117552" y="138113"/>
                                </a:cubicBezTo>
                                <a:cubicBezTo>
                                  <a:pt x="119457" y="138113"/>
                                  <a:pt x="120410" y="137160"/>
                                  <a:pt x="122315" y="137160"/>
                                </a:cubicBezTo>
                                <a:cubicBezTo>
                                  <a:pt x="124220" y="137160"/>
                                  <a:pt x="125172" y="138113"/>
                                  <a:pt x="126125" y="139065"/>
                                </a:cubicBezTo>
                                <a:cubicBezTo>
                                  <a:pt x="127077" y="139065"/>
                                  <a:pt x="127077" y="140017"/>
                                  <a:pt x="128030" y="139065"/>
                                </a:cubicBezTo>
                                <a:cubicBezTo>
                                  <a:pt x="128982" y="138113"/>
                                  <a:pt x="128030" y="138113"/>
                                  <a:pt x="128030" y="137160"/>
                                </a:cubicBezTo>
                                <a:cubicBezTo>
                                  <a:pt x="126125" y="134303"/>
                                  <a:pt x="127077" y="132397"/>
                                  <a:pt x="128982" y="130492"/>
                                </a:cubicBezTo>
                                <a:cubicBezTo>
                                  <a:pt x="128982" y="129540"/>
                                  <a:pt x="128982" y="128588"/>
                                  <a:pt x="129935" y="128588"/>
                                </a:cubicBezTo>
                                <a:cubicBezTo>
                                  <a:pt x="130887" y="128588"/>
                                  <a:pt x="130887" y="129540"/>
                                  <a:pt x="130887" y="129540"/>
                                </a:cubicBezTo>
                                <a:cubicBezTo>
                                  <a:pt x="131840" y="130492"/>
                                  <a:pt x="128982" y="135255"/>
                                  <a:pt x="133745" y="131445"/>
                                </a:cubicBezTo>
                                <a:cubicBezTo>
                                  <a:pt x="133745" y="131445"/>
                                  <a:pt x="134697" y="132397"/>
                                  <a:pt x="134697" y="132397"/>
                                </a:cubicBezTo>
                                <a:cubicBezTo>
                                  <a:pt x="134697" y="133350"/>
                                  <a:pt x="134697" y="134303"/>
                                  <a:pt x="134697" y="135255"/>
                                </a:cubicBezTo>
                                <a:cubicBezTo>
                                  <a:pt x="136602" y="132397"/>
                                  <a:pt x="136602" y="131445"/>
                                  <a:pt x="134697" y="129540"/>
                                </a:cubicBezTo>
                                <a:cubicBezTo>
                                  <a:pt x="132792" y="128588"/>
                                  <a:pt x="132792" y="127635"/>
                                  <a:pt x="133745" y="125730"/>
                                </a:cubicBezTo>
                                <a:cubicBezTo>
                                  <a:pt x="135650" y="124778"/>
                                  <a:pt x="136602" y="123825"/>
                                  <a:pt x="134697" y="121920"/>
                                </a:cubicBezTo>
                                <a:cubicBezTo>
                                  <a:pt x="131840" y="119063"/>
                                  <a:pt x="133745" y="118110"/>
                                  <a:pt x="136602" y="118110"/>
                                </a:cubicBezTo>
                                <a:cubicBezTo>
                                  <a:pt x="138507" y="119063"/>
                                  <a:pt x="139460" y="120015"/>
                                  <a:pt x="140412" y="120967"/>
                                </a:cubicBezTo>
                                <a:cubicBezTo>
                                  <a:pt x="140412" y="120967"/>
                                  <a:pt x="141365" y="121920"/>
                                  <a:pt x="142317" y="121920"/>
                                </a:cubicBezTo>
                                <a:cubicBezTo>
                                  <a:pt x="144222" y="119063"/>
                                  <a:pt x="143270" y="118110"/>
                                  <a:pt x="143270" y="118110"/>
                                </a:cubicBezTo>
                                <a:close/>
                                <a:moveTo>
                                  <a:pt x="118505" y="72390"/>
                                </a:moveTo>
                                <a:cubicBezTo>
                                  <a:pt x="118505" y="73342"/>
                                  <a:pt x="118505" y="74295"/>
                                  <a:pt x="116600" y="74295"/>
                                </a:cubicBezTo>
                                <a:cubicBezTo>
                                  <a:pt x="115647" y="74295"/>
                                  <a:pt x="115647" y="73342"/>
                                  <a:pt x="115647" y="72390"/>
                                </a:cubicBezTo>
                                <a:cubicBezTo>
                                  <a:pt x="115647" y="71438"/>
                                  <a:pt x="116600" y="70485"/>
                                  <a:pt x="117552" y="70485"/>
                                </a:cubicBezTo>
                                <a:cubicBezTo>
                                  <a:pt x="118505" y="71438"/>
                                  <a:pt x="118505" y="72390"/>
                                  <a:pt x="118505" y="72390"/>
                                </a:cubicBezTo>
                                <a:close/>
                                <a:moveTo>
                                  <a:pt x="115647" y="33338"/>
                                </a:moveTo>
                                <a:cubicBezTo>
                                  <a:pt x="115647" y="33338"/>
                                  <a:pt x="116600" y="34290"/>
                                  <a:pt x="116600" y="34290"/>
                                </a:cubicBezTo>
                                <a:cubicBezTo>
                                  <a:pt x="117552" y="34290"/>
                                  <a:pt x="117552" y="34290"/>
                                  <a:pt x="117552" y="33338"/>
                                </a:cubicBezTo>
                                <a:cubicBezTo>
                                  <a:pt x="117552" y="32385"/>
                                  <a:pt x="117552" y="32385"/>
                                  <a:pt x="116600" y="32385"/>
                                </a:cubicBezTo>
                                <a:cubicBezTo>
                                  <a:pt x="115647" y="32385"/>
                                  <a:pt x="115647" y="32385"/>
                                  <a:pt x="115647" y="33338"/>
                                </a:cubicBezTo>
                                <a:close/>
                                <a:moveTo>
                                  <a:pt x="119457" y="101917"/>
                                </a:moveTo>
                                <a:cubicBezTo>
                                  <a:pt x="118505" y="100965"/>
                                  <a:pt x="119457" y="99060"/>
                                  <a:pt x="117552" y="98107"/>
                                </a:cubicBezTo>
                                <a:cubicBezTo>
                                  <a:pt x="116600" y="98107"/>
                                  <a:pt x="116600" y="99060"/>
                                  <a:pt x="116600" y="100013"/>
                                </a:cubicBezTo>
                                <a:cubicBezTo>
                                  <a:pt x="116600" y="100965"/>
                                  <a:pt x="116600" y="102870"/>
                                  <a:pt x="119457" y="101917"/>
                                </a:cubicBezTo>
                                <a:cubicBezTo>
                                  <a:pt x="119457" y="102870"/>
                                  <a:pt x="119457" y="101917"/>
                                  <a:pt x="119457" y="101917"/>
                                </a:cubicBezTo>
                                <a:close/>
                                <a:moveTo>
                                  <a:pt x="117552" y="54292"/>
                                </a:moveTo>
                                <a:cubicBezTo>
                                  <a:pt x="118505" y="54292"/>
                                  <a:pt x="118505" y="54292"/>
                                  <a:pt x="118505" y="53340"/>
                                </a:cubicBezTo>
                                <a:cubicBezTo>
                                  <a:pt x="118505" y="52388"/>
                                  <a:pt x="118505" y="52388"/>
                                  <a:pt x="117552" y="52388"/>
                                </a:cubicBezTo>
                                <a:cubicBezTo>
                                  <a:pt x="117552" y="53340"/>
                                  <a:pt x="116600" y="53340"/>
                                  <a:pt x="117552" y="54292"/>
                                </a:cubicBezTo>
                                <a:cubicBezTo>
                                  <a:pt x="116600" y="54292"/>
                                  <a:pt x="117552" y="54292"/>
                                  <a:pt x="117552" y="54292"/>
                                </a:cubicBezTo>
                                <a:close/>
                                <a:moveTo>
                                  <a:pt x="117552" y="40005"/>
                                </a:moveTo>
                                <a:cubicBezTo>
                                  <a:pt x="117552" y="40005"/>
                                  <a:pt x="117552" y="40957"/>
                                  <a:pt x="117552" y="40005"/>
                                </a:cubicBezTo>
                                <a:cubicBezTo>
                                  <a:pt x="117552" y="41910"/>
                                  <a:pt x="117552" y="41910"/>
                                  <a:pt x="118505" y="41910"/>
                                </a:cubicBezTo>
                                <a:cubicBezTo>
                                  <a:pt x="118505" y="41910"/>
                                  <a:pt x="118505" y="41910"/>
                                  <a:pt x="118505" y="40957"/>
                                </a:cubicBezTo>
                                <a:cubicBezTo>
                                  <a:pt x="118505" y="40957"/>
                                  <a:pt x="118505" y="40005"/>
                                  <a:pt x="117552" y="40005"/>
                                </a:cubicBezTo>
                                <a:close/>
                                <a:moveTo>
                                  <a:pt x="118505" y="107632"/>
                                </a:moveTo>
                                <a:cubicBezTo>
                                  <a:pt x="118505" y="107632"/>
                                  <a:pt x="117552" y="108585"/>
                                  <a:pt x="117552" y="108585"/>
                                </a:cubicBezTo>
                                <a:cubicBezTo>
                                  <a:pt x="117552" y="109538"/>
                                  <a:pt x="117552" y="109538"/>
                                  <a:pt x="118505" y="109538"/>
                                </a:cubicBezTo>
                                <a:cubicBezTo>
                                  <a:pt x="119457" y="109538"/>
                                  <a:pt x="119457" y="109538"/>
                                  <a:pt x="119457" y="108585"/>
                                </a:cubicBezTo>
                                <a:cubicBezTo>
                                  <a:pt x="120410" y="107632"/>
                                  <a:pt x="119457" y="106680"/>
                                  <a:pt x="118505" y="107632"/>
                                </a:cubicBezTo>
                                <a:close/>
                                <a:moveTo>
                                  <a:pt x="119457" y="148590"/>
                                </a:moveTo>
                                <a:cubicBezTo>
                                  <a:pt x="119457" y="148590"/>
                                  <a:pt x="118505" y="147638"/>
                                  <a:pt x="119457" y="148590"/>
                                </a:cubicBezTo>
                                <a:lnTo>
                                  <a:pt x="118505" y="148590"/>
                                </a:lnTo>
                                <a:cubicBezTo>
                                  <a:pt x="118505" y="148590"/>
                                  <a:pt x="118505" y="148590"/>
                                  <a:pt x="119457" y="148590"/>
                                </a:cubicBezTo>
                                <a:cubicBezTo>
                                  <a:pt x="118505" y="148590"/>
                                  <a:pt x="119457" y="148590"/>
                                  <a:pt x="119457" y="148590"/>
                                </a:cubicBezTo>
                                <a:close/>
                                <a:moveTo>
                                  <a:pt x="120410" y="117157"/>
                                </a:moveTo>
                                <a:cubicBezTo>
                                  <a:pt x="120410" y="117157"/>
                                  <a:pt x="120410" y="118110"/>
                                  <a:pt x="120410" y="117157"/>
                                </a:cubicBezTo>
                                <a:cubicBezTo>
                                  <a:pt x="119457" y="118110"/>
                                  <a:pt x="118505" y="117157"/>
                                  <a:pt x="118505" y="117157"/>
                                </a:cubicBezTo>
                                <a:cubicBezTo>
                                  <a:pt x="119457" y="116205"/>
                                  <a:pt x="119457" y="116205"/>
                                  <a:pt x="120410" y="117157"/>
                                </a:cubicBezTo>
                                <a:cubicBezTo>
                                  <a:pt x="120410" y="116205"/>
                                  <a:pt x="120410" y="116205"/>
                                  <a:pt x="120410" y="117157"/>
                                </a:cubicBezTo>
                                <a:close/>
                                <a:moveTo>
                                  <a:pt x="121362" y="61913"/>
                                </a:moveTo>
                                <a:cubicBezTo>
                                  <a:pt x="122315" y="61913"/>
                                  <a:pt x="123267" y="61913"/>
                                  <a:pt x="123267" y="62865"/>
                                </a:cubicBezTo>
                                <a:cubicBezTo>
                                  <a:pt x="123267" y="63817"/>
                                  <a:pt x="122315" y="63817"/>
                                  <a:pt x="121362" y="64770"/>
                                </a:cubicBezTo>
                                <a:cubicBezTo>
                                  <a:pt x="120410" y="64770"/>
                                  <a:pt x="120410" y="64770"/>
                                  <a:pt x="119457" y="63817"/>
                                </a:cubicBezTo>
                                <a:cubicBezTo>
                                  <a:pt x="119457" y="61913"/>
                                  <a:pt x="120410" y="61913"/>
                                  <a:pt x="121362" y="61913"/>
                                </a:cubicBezTo>
                                <a:close/>
                                <a:moveTo>
                                  <a:pt x="124220" y="71438"/>
                                </a:moveTo>
                                <a:cubicBezTo>
                                  <a:pt x="127077" y="73342"/>
                                  <a:pt x="128030" y="70485"/>
                                  <a:pt x="129935" y="69532"/>
                                </a:cubicBezTo>
                                <a:cubicBezTo>
                                  <a:pt x="130887" y="70485"/>
                                  <a:pt x="131840" y="70485"/>
                                  <a:pt x="133745" y="70485"/>
                                </a:cubicBezTo>
                                <a:cubicBezTo>
                                  <a:pt x="135650" y="70485"/>
                                  <a:pt x="136602" y="71438"/>
                                  <a:pt x="134697" y="73342"/>
                                </a:cubicBezTo>
                                <a:cubicBezTo>
                                  <a:pt x="134697" y="73342"/>
                                  <a:pt x="134697" y="74295"/>
                                  <a:pt x="133745" y="74295"/>
                                </a:cubicBezTo>
                                <a:cubicBezTo>
                                  <a:pt x="131840" y="73342"/>
                                  <a:pt x="129935" y="72390"/>
                                  <a:pt x="128030" y="73342"/>
                                </a:cubicBezTo>
                                <a:cubicBezTo>
                                  <a:pt x="127077" y="74295"/>
                                  <a:pt x="126125" y="74295"/>
                                  <a:pt x="124220" y="73342"/>
                                </a:cubicBezTo>
                                <a:cubicBezTo>
                                  <a:pt x="122315" y="73342"/>
                                  <a:pt x="122315" y="72390"/>
                                  <a:pt x="124220" y="71438"/>
                                </a:cubicBezTo>
                                <a:close/>
                                <a:moveTo>
                                  <a:pt x="125172" y="147638"/>
                                </a:moveTo>
                                <a:cubicBezTo>
                                  <a:pt x="125172" y="146685"/>
                                  <a:pt x="125172" y="146685"/>
                                  <a:pt x="125172" y="147638"/>
                                </a:cubicBezTo>
                                <a:cubicBezTo>
                                  <a:pt x="124220" y="146685"/>
                                  <a:pt x="123267" y="146685"/>
                                  <a:pt x="123267" y="147638"/>
                                </a:cubicBezTo>
                                <a:cubicBezTo>
                                  <a:pt x="123267" y="148590"/>
                                  <a:pt x="123267" y="148590"/>
                                  <a:pt x="124220" y="148590"/>
                                </a:cubicBezTo>
                                <a:cubicBezTo>
                                  <a:pt x="124220" y="148590"/>
                                  <a:pt x="125172" y="148590"/>
                                  <a:pt x="125172" y="147638"/>
                                </a:cubicBezTo>
                                <a:close/>
                                <a:moveTo>
                                  <a:pt x="125172" y="131445"/>
                                </a:moveTo>
                                <a:cubicBezTo>
                                  <a:pt x="125172" y="131445"/>
                                  <a:pt x="125172" y="132397"/>
                                  <a:pt x="124220" y="132397"/>
                                </a:cubicBezTo>
                                <a:cubicBezTo>
                                  <a:pt x="124220" y="132397"/>
                                  <a:pt x="124220" y="131445"/>
                                  <a:pt x="123267" y="131445"/>
                                </a:cubicBezTo>
                                <a:cubicBezTo>
                                  <a:pt x="122315" y="131445"/>
                                  <a:pt x="124220" y="130492"/>
                                  <a:pt x="125172" y="131445"/>
                                </a:cubicBezTo>
                                <a:cubicBezTo>
                                  <a:pt x="125172" y="130492"/>
                                  <a:pt x="125172" y="131445"/>
                                  <a:pt x="125172" y="131445"/>
                                </a:cubicBezTo>
                                <a:close/>
                                <a:moveTo>
                                  <a:pt x="125172" y="137160"/>
                                </a:moveTo>
                                <a:cubicBezTo>
                                  <a:pt x="126125" y="137160"/>
                                  <a:pt x="126125" y="136207"/>
                                  <a:pt x="126125" y="136207"/>
                                </a:cubicBezTo>
                                <a:cubicBezTo>
                                  <a:pt x="126125" y="135255"/>
                                  <a:pt x="126125" y="135255"/>
                                  <a:pt x="125172" y="135255"/>
                                </a:cubicBezTo>
                                <a:cubicBezTo>
                                  <a:pt x="124220" y="135255"/>
                                  <a:pt x="124220" y="135255"/>
                                  <a:pt x="124220" y="136207"/>
                                </a:cubicBezTo>
                                <a:cubicBezTo>
                                  <a:pt x="124220" y="137160"/>
                                  <a:pt x="124220" y="137160"/>
                                  <a:pt x="125172" y="137160"/>
                                </a:cubicBezTo>
                                <a:close/>
                                <a:moveTo>
                                  <a:pt x="129935" y="140017"/>
                                </a:moveTo>
                                <a:cubicBezTo>
                                  <a:pt x="128030" y="140017"/>
                                  <a:pt x="127077" y="140017"/>
                                  <a:pt x="125172" y="140017"/>
                                </a:cubicBezTo>
                                <a:cubicBezTo>
                                  <a:pt x="124220" y="140017"/>
                                  <a:pt x="124220" y="140970"/>
                                  <a:pt x="124220" y="140970"/>
                                </a:cubicBezTo>
                                <a:lnTo>
                                  <a:pt x="125172" y="140970"/>
                                </a:lnTo>
                                <a:cubicBezTo>
                                  <a:pt x="127077" y="141922"/>
                                  <a:pt x="128982" y="141922"/>
                                  <a:pt x="129935" y="140017"/>
                                </a:cubicBezTo>
                                <a:cubicBezTo>
                                  <a:pt x="129935" y="140970"/>
                                  <a:pt x="129935" y="140017"/>
                                  <a:pt x="129935" y="140017"/>
                                </a:cubicBezTo>
                                <a:close/>
                                <a:moveTo>
                                  <a:pt x="125172" y="39053"/>
                                </a:moveTo>
                                <a:cubicBezTo>
                                  <a:pt x="125172" y="39053"/>
                                  <a:pt x="125172" y="39053"/>
                                  <a:pt x="125172" y="39053"/>
                                </a:cubicBezTo>
                                <a:cubicBezTo>
                                  <a:pt x="126125" y="39053"/>
                                  <a:pt x="126125" y="39053"/>
                                  <a:pt x="126125" y="39053"/>
                                </a:cubicBezTo>
                                <a:cubicBezTo>
                                  <a:pt x="126125" y="38100"/>
                                  <a:pt x="126125" y="38100"/>
                                  <a:pt x="125172" y="39053"/>
                                </a:cubicBezTo>
                                <a:cubicBezTo>
                                  <a:pt x="125172" y="38100"/>
                                  <a:pt x="125172" y="38100"/>
                                  <a:pt x="125172" y="39053"/>
                                </a:cubicBezTo>
                                <a:close/>
                                <a:moveTo>
                                  <a:pt x="126125" y="99060"/>
                                </a:moveTo>
                                <a:cubicBezTo>
                                  <a:pt x="127077" y="97155"/>
                                  <a:pt x="128030" y="97155"/>
                                  <a:pt x="129935" y="98107"/>
                                </a:cubicBezTo>
                                <a:cubicBezTo>
                                  <a:pt x="131840" y="99060"/>
                                  <a:pt x="131840" y="101917"/>
                                  <a:pt x="130887" y="103822"/>
                                </a:cubicBezTo>
                                <a:cubicBezTo>
                                  <a:pt x="129935" y="104775"/>
                                  <a:pt x="128982" y="104775"/>
                                  <a:pt x="128982" y="102870"/>
                                </a:cubicBezTo>
                                <a:cubicBezTo>
                                  <a:pt x="128030" y="101917"/>
                                  <a:pt x="127077" y="100013"/>
                                  <a:pt x="126125" y="99060"/>
                                </a:cubicBezTo>
                                <a:close/>
                                <a:moveTo>
                                  <a:pt x="128030" y="108585"/>
                                </a:moveTo>
                                <a:cubicBezTo>
                                  <a:pt x="128030" y="108585"/>
                                  <a:pt x="127077" y="108585"/>
                                  <a:pt x="128030" y="108585"/>
                                </a:cubicBezTo>
                                <a:cubicBezTo>
                                  <a:pt x="127077" y="107632"/>
                                  <a:pt x="126125" y="107632"/>
                                  <a:pt x="126125" y="106680"/>
                                </a:cubicBezTo>
                                <a:cubicBezTo>
                                  <a:pt x="127077" y="106680"/>
                                  <a:pt x="127077" y="107632"/>
                                  <a:pt x="128030" y="108585"/>
                                </a:cubicBezTo>
                                <a:cubicBezTo>
                                  <a:pt x="128030" y="108585"/>
                                  <a:pt x="128030" y="108585"/>
                                  <a:pt x="128030" y="108585"/>
                                </a:cubicBezTo>
                                <a:close/>
                                <a:moveTo>
                                  <a:pt x="128030" y="54292"/>
                                </a:moveTo>
                                <a:cubicBezTo>
                                  <a:pt x="127077" y="54292"/>
                                  <a:pt x="127077" y="54292"/>
                                  <a:pt x="128030" y="54292"/>
                                </a:cubicBezTo>
                                <a:cubicBezTo>
                                  <a:pt x="127077" y="55245"/>
                                  <a:pt x="127077" y="55245"/>
                                  <a:pt x="128030" y="56197"/>
                                </a:cubicBezTo>
                                <a:cubicBezTo>
                                  <a:pt x="128030" y="56197"/>
                                  <a:pt x="128030" y="55245"/>
                                  <a:pt x="128030" y="54292"/>
                                </a:cubicBezTo>
                                <a:cubicBezTo>
                                  <a:pt x="128030" y="54292"/>
                                  <a:pt x="128030" y="54292"/>
                                  <a:pt x="128030" y="54292"/>
                                </a:cubicBezTo>
                                <a:close/>
                                <a:moveTo>
                                  <a:pt x="135650" y="66675"/>
                                </a:moveTo>
                                <a:cubicBezTo>
                                  <a:pt x="133745" y="67628"/>
                                  <a:pt x="131840" y="68580"/>
                                  <a:pt x="129935" y="69532"/>
                                </a:cubicBezTo>
                                <a:cubicBezTo>
                                  <a:pt x="128982" y="68580"/>
                                  <a:pt x="131840" y="65722"/>
                                  <a:pt x="128030" y="66675"/>
                                </a:cubicBezTo>
                                <a:cubicBezTo>
                                  <a:pt x="127077" y="66675"/>
                                  <a:pt x="127077" y="65722"/>
                                  <a:pt x="127077" y="64770"/>
                                </a:cubicBezTo>
                                <a:cubicBezTo>
                                  <a:pt x="128030" y="62865"/>
                                  <a:pt x="128982" y="62865"/>
                                  <a:pt x="130887" y="62865"/>
                                </a:cubicBezTo>
                                <a:cubicBezTo>
                                  <a:pt x="132792" y="62865"/>
                                  <a:pt x="131840" y="63817"/>
                                  <a:pt x="132792" y="64770"/>
                                </a:cubicBezTo>
                                <a:cubicBezTo>
                                  <a:pt x="132792" y="66675"/>
                                  <a:pt x="133745" y="66675"/>
                                  <a:pt x="135650" y="66675"/>
                                </a:cubicBezTo>
                                <a:close/>
                                <a:moveTo>
                                  <a:pt x="129935" y="49530"/>
                                </a:moveTo>
                                <a:lnTo>
                                  <a:pt x="129935" y="49530"/>
                                </a:lnTo>
                                <a:cubicBezTo>
                                  <a:pt x="128982" y="49530"/>
                                  <a:pt x="128030" y="49530"/>
                                  <a:pt x="128030" y="49530"/>
                                </a:cubicBezTo>
                                <a:lnTo>
                                  <a:pt x="128030" y="48578"/>
                                </a:lnTo>
                                <a:cubicBezTo>
                                  <a:pt x="128982" y="48578"/>
                                  <a:pt x="128982" y="48578"/>
                                  <a:pt x="129935" y="49530"/>
                                </a:cubicBezTo>
                                <a:cubicBezTo>
                                  <a:pt x="129935" y="49530"/>
                                  <a:pt x="129935" y="49530"/>
                                  <a:pt x="129935" y="49530"/>
                                </a:cubicBezTo>
                                <a:close/>
                                <a:moveTo>
                                  <a:pt x="129935" y="40957"/>
                                </a:moveTo>
                                <a:cubicBezTo>
                                  <a:pt x="129935" y="40957"/>
                                  <a:pt x="129935" y="40957"/>
                                  <a:pt x="129935" y="40957"/>
                                </a:cubicBezTo>
                                <a:cubicBezTo>
                                  <a:pt x="129935" y="41910"/>
                                  <a:pt x="130887" y="40957"/>
                                  <a:pt x="129935" y="40957"/>
                                </a:cubicBezTo>
                                <a:cubicBezTo>
                                  <a:pt x="130887" y="40957"/>
                                  <a:pt x="129935" y="40957"/>
                                  <a:pt x="129935" y="40957"/>
                                </a:cubicBezTo>
                                <a:cubicBezTo>
                                  <a:pt x="129935" y="40005"/>
                                  <a:pt x="129935" y="40957"/>
                                  <a:pt x="129935" y="40957"/>
                                </a:cubicBezTo>
                                <a:close/>
                                <a:moveTo>
                                  <a:pt x="132792" y="56197"/>
                                </a:moveTo>
                                <a:cubicBezTo>
                                  <a:pt x="131840" y="56197"/>
                                  <a:pt x="131840" y="56197"/>
                                  <a:pt x="131840" y="57150"/>
                                </a:cubicBezTo>
                                <a:lnTo>
                                  <a:pt x="131840" y="58103"/>
                                </a:lnTo>
                                <a:cubicBezTo>
                                  <a:pt x="132792" y="59055"/>
                                  <a:pt x="134697" y="59055"/>
                                  <a:pt x="135650" y="60007"/>
                                </a:cubicBezTo>
                                <a:cubicBezTo>
                                  <a:pt x="136602" y="62865"/>
                                  <a:pt x="140412" y="62865"/>
                                  <a:pt x="142317" y="64770"/>
                                </a:cubicBezTo>
                                <a:cubicBezTo>
                                  <a:pt x="142317" y="64770"/>
                                  <a:pt x="143270" y="64770"/>
                                  <a:pt x="143270" y="64770"/>
                                </a:cubicBezTo>
                                <a:lnTo>
                                  <a:pt x="143270" y="63817"/>
                                </a:lnTo>
                                <a:cubicBezTo>
                                  <a:pt x="142317" y="61913"/>
                                  <a:pt x="136602" y="57150"/>
                                  <a:pt x="132792" y="56197"/>
                                </a:cubicBezTo>
                                <a:close/>
                                <a:moveTo>
                                  <a:pt x="132792" y="139065"/>
                                </a:moveTo>
                                <a:cubicBezTo>
                                  <a:pt x="132792" y="139065"/>
                                  <a:pt x="132792" y="138113"/>
                                  <a:pt x="132792" y="139065"/>
                                </a:cubicBezTo>
                                <a:lnTo>
                                  <a:pt x="132792" y="139065"/>
                                </a:lnTo>
                                <a:cubicBezTo>
                                  <a:pt x="131840" y="139065"/>
                                  <a:pt x="132792" y="139065"/>
                                  <a:pt x="132792" y="139065"/>
                                </a:cubicBezTo>
                                <a:cubicBezTo>
                                  <a:pt x="132792" y="139065"/>
                                  <a:pt x="132792" y="139065"/>
                                  <a:pt x="132792" y="139065"/>
                                </a:cubicBezTo>
                                <a:close/>
                                <a:moveTo>
                                  <a:pt x="132792" y="52388"/>
                                </a:moveTo>
                                <a:cubicBezTo>
                                  <a:pt x="132792" y="53340"/>
                                  <a:pt x="137555" y="55245"/>
                                  <a:pt x="137555" y="55245"/>
                                </a:cubicBezTo>
                                <a:cubicBezTo>
                                  <a:pt x="137555" y="55245"/>
                                  <a:pt x="137555" y="54292"/>
                                  <a:pt x="137555" y="54292"/>
                                </a:cubicBezTo>
                                <a:cubicBezTo>
                                  <a:pt x="136602" y="53340"/>
                                  <a:pt x="135650" y="51435"/>
                                  <a:pt x="132792" y="52388"/>
                                </a:cubicBezTo>
                                <a:cubicBezTo>
                                  <a:pt x="132792" y="51435"/>
                                  <a:pt x="132792" y="51435"/>
                                  <a:pt x="132792" y="52388"/>
                                </a:cubicBezTo>
                                <a:close/>
                                <a:moveTo>
                                  <a:pt x="135650" y="122872"/>
                                </a:moveTo>
                                <a:lnTo>
                                  <a:pt x="135650" y="122872"/>
                                </a:lnTo>
                                <a:cubicBezTo>
                                  <a:pt x="135650" y="123825"/>
                                  <a:pt x="134697" y="122872"/>
                                  <a:pt x="135650" y="122872"/>
                                </a:cubicBezTo>
                                <a:cubicBezTo>
                                  <a:pt x="133745" y="122872"/>
                                  <a:pt x="133745" y="122872"/>
                                  <a:pt x="133745" y="121920"/>
                                </a:cubicBezTo>
                                <a:cubicBezTo>
                                  <a:pt x="133745" y="121920"/>
                                  <a:pt x="133745" y="120967"/>
                                  <a:pt x="134697" y="120967"/>
                                </a:cubicBezTo>
                                <a:cubicBezTo>
                                  <a:pt x="135650" y="120967"/>
                                  <a:pt x="135650" y="121920"/>
                                  <a:pt x="135650" y="122872"/>
                                </a:cubicBezTo>
                                <a:close/>
                                <a:moveTo>
                                  <a:pt x="134697" y="112395"/>
                                </a:moveTo>
                                <a:cubicBezTo>
                                  <a:pt x="134697" y="113347"/>
                                  <a:pt x="134697" y="113347"/>
                                  <a:pt x="134697" y="112395"/>
                                </a:cubicBezTo>
                                <a:cubicBezTo>
                                  <a:pt x="133745" y="113347"/>
                                  <a:pt x="133745" y="113347"/>
                                  <a:pt x="133745" y="112395"/>
                                </a:cubicBezTo>
                                <a:cubicBezTo>
                                  <a:pt x="133745" y="112395"/>
                                  <a:pt x="133745" y="112395"/>
                                  <a:pt x="134697" y="112395"/>
                                </a:cubicBezTo>
                                <a:cubicBezTo>
                                  <a:pt x="134697" y="112395"/>
                                  <a:pt x="134697" y="112395"/>
                                  <a:pt x="134697" y="112395"/>
                                </a:cubicBezTo>
                                <a:close/>
                                <a:moveTo>
                                  <a:pt x="134697" y="101917"/>
                                </a:moveTo>
                                <a:cubicBezTo>
                                  <a:pt x="135650" y="102870"/>
                                  <a:pt x="134697" y="102870"/>
                                  <a:pt x="134697" y="101917"/>
                                </a:cubicBezTo>
                                <a:cubicBezTo>
                                  <a:pt x="133745" y="102870"/>
                                  <a:pt x="133745" y="102870"/>
                                  <a:pt x="133745" y="102870"/>
                                </a:cubicBezTo>
                                <a:cubicBezTo>
                                  <a:pt x="133745" y="101917"/>
                                  <a:pt x="133745" y="101917"/>
                                  <a:pt x="134697" y="101917"/>
                                </a:cubicBezTo>
                                <a:cubicBezTo>
                                  <a:pt x="134697" y="101917"/>
                                  <a:pt x="134697" y="101917"/>
                                  <a:pt x="134697" y="101917"/>
                                </a:cubicBezTo>
                                <a:close/>
                                <a:moveTo>
                                  <a:pt x="133745" y="74295"/>
                                </a:moveTo>
                                <a:lnTo>
                                  <a:pt x="136602" y="74295"/>
                                </a:lnTo>
                                <a:cubicBezTo>
                                  <a:pt x="135650" y="75247"/>
                                  <a:pt x="134697" y="76200"/>
                                  <a:pt x="133745" y="74295"/>
                                </a:cubicBezTo>
                                <a:close/>
                                <a:moveTo>
                                  <a:pt x="136602" y="132397"/>
                                </a:moveTo>
                                <a:cubicBezTo>
                                  <a:pt x="135650" y="132397"/>
                                  <a:pt x="135650" y="132397"/>
                                  <a:pt x="134697" y="133350"/>
                                </a:cubicBezTo>
                                <a:lnTo>
                                  <a:pt x="134697" y="133350"/>
                                </a:lnTo>
                                <a:cubicBezTo>
                                  <a:pt x="135650" y="134303"/>
                                  <a:pt x="135650" y="133350"/>
                                  <a:pt x="136602" y="132397"/>
                                </a:cubicBezTo>
                                <a:close/>
                                <a:moveTo>
                                  <a:pt x="138507" y="112395"/>
                                </a:moveTo>
                                <a:lnTo>
                                  <a:pt x="138507" y="112395"/>
                                </a:lnTo>
                                <a:lnTo>
                                  <a:pt x="138507" y="114300"/>
                                </a:lnTo>
                                <a:cubicBezTo>
                                  <a:pt x="138507" y="114300"/>
                                  <a:pt x="137555" y="114300"/>
                                  <a:pt x="137555" y="113347"/>
                                </a:cubicBezTo>
                                <a:cubicBezTo>
                                  <a:pt x="136602" y="113347"/>
                                  <a:pt x="137555" y="113347"/>
                                  <a:pt x="138507" y="112395"/>
                                </a:cubicBezTo>
                                <a:close/>
                                <a:moveTo>
                                  <a:pt x="139460" y="91440"/>
                                </a:moveTo>
                                <a:lnTo>
                                  <a:pt x="139460" y="91440"/>
                                </a:lnTo>
                                <a:cubicBezTo>
                                  <a:pt x="139460" y="92392"/>
                                  <a:pt x="140412" y="93345"/>
                                  <a:pt x="140412" y="93345"/>
                                </a:cubicBezTo>
                                <a:cubicBezTo>
                                  <a:pt x="140412" y="93345"/>
                                  <a:pt x="141365" y="93345"/>
                                  <a:pt x="141365" y="92392"/>
                                </a:cubicBezTo>
                                <a:cubicBezTo>
                                  <a:pt x="141365" y="91440"/>
                                  <a:pt x="140412" y="90488"/>
                                  <a:pt x="139460" y="91440"/>
                                </a:cubicBezTo>
                                <a:close/>
                                <a:moveTo>
                                  <a:pt x="145175" y="84772"/>
                                </a:moveTo>
                                <a:cubicBezTo>
                                  <a:pt x="145175" y="84772"/>
                                  <a:pt x="145175" y="84772"/>
                                  <a:pt x="145175" y="84772"/>
                                </a:cubicBezTo>
                                <a:cubicBezTo>
                                  <a:pt x="145175" y="83820"/>
                                  <a:pt x="145175" y="83820"/>
                                  <a:pt x="145175" y="84772"/>
                                </a:cubicBezTo>
                                <a:cubicBezTo>
                                  <a:pt x="144222" y="83820"/>
                                  <a:pt x="144222" y="83820"/>
                                  <a:pt x="145175" y="84772"/>
                                </a:cubicBezTo>
                                <a:cubicBezTo>
                                  <a:pt x="144222" y="84772"/>
                                  <a:pt x="145175" y="84772"/>
                                  <a:pt x="145175" y="84772"/>
                                </a:cubicBezTo>
                                <a:close/>
                                <a:moveTo>
                                  <a:pt x="147080" y="93345"/>
                                </a:moveTo>
                                <a:cubicBezTo>
                                  <a:pt x="147080" y="93345"/>
                                  <a:pt x="146127" y="92392"/>
                                  <a:pt x="147080" y="93345"/>
                                </a:cubicBezTo>
                                <a:cubicBezTo>
                                  <a:pt x="146127" y="93345"/>
                                  <a:pt x="145175" y="93345"/>
                                  <a:pt x="145175" y="94297"/>
                                </a:cubicBezTo>
                                <a:cubicBezTo>
                                  <a:pt x="145175" y="94297"/>
                                  <a:pt x="145175" y="95250"/>
                                  <a:pt x="146127" y="95250"/>
                                </a:cubicBezTo>
                                <a:cubicBezTo>
                                  <a:pt x="146127" y="94297"/>
                                  <a:pt x="147080" y="94297"/>
                                  <a:pt x="147080" y="93345"/>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0" name="Freeform 110"/>
                        <wps:cNvSpPr/>
                        <wps:spPr>
                          <a:xfrm>
                            <a:off x="158271" y="70428"/>
                            <a:ext cx="171343" cy="260167"/>
                          </a:xfrm>
                          <a:custGeom>
                            <a:avLst/>
                            <a:gdLst>
                              <a:gd name="connsiteX0" fmla="*/ 169783 w 171343"/>
                              <a:gd name="connsiteY0" fmla="*/ 106458 h 260167"/>
                              <a:gd name="connsiteX1" fmla="*/ 164068 w 171343"/>
                              <a:gd name="connsiteY1" fmla="*/ 138843 h 260167"/>
                              <a:gd name="connsiteX2" fmla="*/ 121206 w 171343"/>
                              <a:gd name="connsiteY2" fmla="*/ 182658 h 260167"/>
                              <a:gd name="connsiteX3" fmla="*/ 111681 w 171343"/>
                              <a:gd name="connsiteY3" fmla="*/ 183610 h 260167"/>
                              <a:gd name="connsiteX4" fmla="*/ 105013 w 171343"/>
                              <a:gd name="connsiteY4" fmla="*/ 183610 h 260167"/>
                              <a:gd name="connsiteX5" fmla="*/ 78343 w 171343"/>
                              <a:gd name="connsiteY5" fmla="*/ 168370 h 260167"/>
                              <a:gd name="connsiteX6" fmla="*/ 74533 w 171343"/>
                              <a:gd name="connsiteY6" fmla="*/ 158845 h 260167"/>
                              <a:gd name="connsiteX7" fmla="*/ 73581 w 171343"/>
                              <a:gd name="connsiteY7" fmla="*/ 156940 h 260167"/>
                              <a:gd name="connsiteX8" fmla="*/ 72628 w 171343"/>
                              <a:gd name="connsiteY8" fmla="*/ 158845 h 260167"/>
                              <a:gd name="connsiteX9" fmla="*/ 72628 w 171343"/>
                              <a:gd name="connsiteY9" fmla="*/ 174085 h 260167"/>
                              <a:gd name="connsiteX10" fmla="*/ 72628 w 171343"/>
                              <a:gd name="connsiteY10" fmla="*/ 196945 h 260167"/>
                              <a:gd name="connsiteX11" fmla="*/ 71676 w 171343"/>
                              <a:gd name="connsiteY11" fmla="*/ 229330 h 260167"/>
                              <a:gd name="connsiteX12" fmla="*/ 87868 w 171343"/>
                              <a:gd name="connsiteY12" fmla="*/ 247428 h 260167"/>
                              <a:gd name="connsiteX13" fmla="*/ 96441 w 171343"/>
                              <a:gd name="connsiteY13" fmla="*/ 248380 h 260167"/>
                              <a:gd name="connsiteX14" fmla="*/ 102156 w 171343"/>
                              <a:gd name="connsiteY14" fmla="*/ 252190 h 260167"/>
                              <a:gd name="connsiteX15" fmla="*/ 96441 w 171343"/>
                              <a:gd name="connsiteY15" fmla="*/ 256953 h 260167"/>
                              <a:gd name="connsiteX16" fmla="*/ 86916 w 171343"/>
                              <a:gd name="connsiteY16" fmla="*/ 257905 h 260167"/>
                              <a:gd name="connsiteX17" fmla="*/ 59293 w 171343"/>
                              <a:gd name="connsiteY17" fmla="*/ 257905 h 260167"/>
                              <a:gd name="connsiteX18" fmla="*/ 52626 w 171343"/>
                              <a:gd name="connsiteY18" fmla="*/ 258858 h 260167"/>
                              <a:gd name="connsiteX19" fmla="*/ 51673 w 171343"/>
                              <a:gd name="connsiteY19" fmla="*/ 258858 h 260167"/>
                              <a:gd name="connsiteX20" fmla="*/ 39291 w 171343"/>
                              <a:gd name="connsiteY20" fmla="*/ 257905 h 260167"/>
                              <a:gd name="connsiteX21" fmla="*/ 32623 w 171343"/>
                              <a:gd name="connsiteY21" fmla="*/ 257905 h 260167"/>
                              <a:gd name="connsiteX22" fmla="*/ 18336 w 171343"/>
                              <a:gd name="connsiteY22" fmla="*/ 258858 h 260167"/>
                              <a:gd name="connsiteX23" fmla="*/ 7858 w 171343"/>
                              <a:gd name="connsiteY23" fmla="*/ 259810 h 260167"/>
                              <a:gd name="connsiteX24" fmla="*/ 2143 w 171343"/>
                              <a:gd name="connsiteY24" fmla="*/ 256953 h 260167"/>
                              <a:gd name="connsiteX25" fmla="*/ 5953 w 171343"/>
                              <a:gd name="connsiteY25" fmla="*/ 251237 h 260167"/>
                              <a:gd name="connsiteX26" fmla="*/ 15478 w 171343"/>
                              <a:gd name="connsiteY26" fmla="*/ 248380 h 260167"/>
                              <a:gd name="connsiteX27" fmla="*/ 24051 w 171343"/>
                              <a:gd name="connsiteY27" fmla="*/ 235045 h 260167"/>
                              <a:gd name="connsiteX28" fmla="*/ 25003 w 171343"/>
                              <a:gd name="connsiteY28" fmla="*/ 185515 h 260167"/>
                              <a:gd name="connsiteX29" fmla="*/ 24051 w 171343"/>
                              <a:gd name="connsiteY29" fmla="*/ 165512 h 260167"/>
                              <a:gd name="connsiteX30" fmla="*/ 24051 w 171343"/>
                              <a:gd name="connsiteY30" fmla="*/ 164560 h 260167"/>
                              <a:gd name="connsiteX31" fmla="*/ 24051 w 171343"/>
                              <a:gd name="connsiteY31" fmla="*/ 109315 h 260167"/>
                              <a:gd name="connsiteX32" fmla="*/ 25003 w 171343"/>
                              <a:gd name="connsiteY32" fmla="*/ 85502 h 260167"/>
                              <a:gd name="connsiteX33" fmla="*/ 24051 w 171343"/>
                              <a:gd name="connsiteY33" fmla="*/ 74073 h 260167"/>
                              <a:gd name="connsiteX34" fmla="*/ 24051 w 171343"/>
                              <a:gd name="connsiteY34" fmla="*/ 70262 h 260167"/>
                              <a:gd name="connsiteX35" fmla="*/ 24051 w 171343"/>
                              <a:gd name="connsiteY35" fmla="*/ 65500 h 260167"/>
                              <a:gd name="connsiteX36" fmla="*/ 24051 w 171343"/>
                              <a:gd name="connsiteY36" fmla="*/ 52165 h 260167"/>
                              <a:gd name="connsiteX37" fmla="*/ 23098 w 171343"/>
                              <a:gd name="connsiteY37" fmla="*/ 43593 h 260167"/>
                              <a:gd name="connsiteX38" fmla="*/ 23098 w 171343"/>
                              <a:gd name="connsiteY38" fmla="*/ 30258 h 260167"/>
                              <a:gd name="connsiteX39" fmla="*/ 15478 w 171343"/>
                              <a:gd name="connsiteY39" fmla="*/ 18827 h 260167"/>
                              <a:gd name="connsiteX40" fmla="*/ 5953 w 171343"/>
                              <a:gd name="connsiteY40" fmla="*/ 16923 h 260167"/>
                              <a:gd name="connsiteX41" fmla="*/ 238 w 171343"/>
                              <a:gd name="connsiteY41" fmla="*/ 13112 h 260167"/>
                              <a:gd name="connsiteX42" fmla="*/ 6906 w 171343"/>
                              <a:gd name="connsiteY42" fmla="*/ 9302 h 260167"/>
                              <a:gd name="connsiteX43" fmla="*/ 20241 w 171343"/>
                              <a:gd name="connsiteY43" fmla="*/ 9302 h 260167"/>
                              <a:gd name="connsiteX44" fmla="*/ 55483 w 171343"/>
                              <a:gd name="connsiteY44" fmla="*/ 4540 h 260167"/>
                              <a:gd name="connsiteX45" fmla="*/ 64056 w 171343"/>
                              <a:gd name="connsiteY45" fmla="*/ 730 h 260167"/>
                              <a:gd name="connsiteX46" fmla="*/ 70723 w 171343"/>
                              <a:gd name="connsiteY46" fmla="*/ 5493 h 260167"/>
                              <a:gd name="connsiteX47" fmla="*/ 71676 w 171343"/>
                              <a:gd name="connsiteY47" fmla="*/ 18827 h 260167"/>
                              <a:gd name="connsiteX48" fmla="*/ 72628 w 171343"/>
                              <a:gd name="connsiteY48" fmla="*/ 20733 h 260167"/>
                              <a:gd name="connsiteX49" fmla="*/ 74533 w 171343"/>
                              <a:gd name="connsiteY49" fmla="*/ 19780 h 260167"/>
                              <a:gd name="connsiteX50" fmla="*/ 76438 w 171343"/>
                              <a:gd name="connsiteY50" fmla="*/ 17875 h 260167"/>
                              <a:gd name="connsiteX51" fmla="*/ 97393 w 171343"/>
                              <a:gd name="connsiteY51" fmla="*/ 4540 h 260167"/>
                              <a:gd name="connsiteX52" fmla="*/ 137398 w 171343"/>
                              <a:gd name="connsiteY52" fmla="*/ 10255 h 260167"/>
                              <a:gd name="connsiteX53" fmla="*/ 165973 w 171343"/>
                              <a:gd name="connsiteY53" fmla="*/ 49308 h 260167"/>
                              <a:gd name="connsiteX54" fmla="*/ 169783 w 171343"/>
                              <a:gd name="connsiteY54" fmla="*/ 106458 h 260167"/>
                              <a:gd name="connsiteX55" fmla="*/ 32623 w 171343"/>
                              <a:gd name="connsiteY55" fmla="*/ 84550 h 260167"/>
                              <a:gd name="connsiteX56" fmla="*/ 32623 w 171343"/>
                              <a:gd name="connsiteY56" fmla="*/ 84550 h 260167"/>
                              <a:gd name="connsiteX57" fmla="*/ 32623 w 171343"/>
                              <a:gd name="connsiteY57" fmla="*/ 84550 h 260167"/>
                              <a:gd name="connsiteX58" fmla="*/ 32623 w 171343"/>
                              <a:gd name="connsiteY58" fmla="*/ 84550 h 260167"/>
                              <a:gd name="connsiteX59" fmla="*/ 32623 w 171343"/>
                              <a:gd name="connsiteY59" fmla="*/ 84550 h 260167"/>
                              <a:gd name="connsiteX60" fmla="*/ 33576 w 171343"/>
                              <a:gd name="connsiteY60" fmla="*/ 33115 h 260167"/>
                              <a:gd name="connsiteX61" fmla="*/ 33576 w 171343"/>
                              <a:gd name="connsiteY61" fmla="*/ 33115 h 260167"/>
                              <a:gd name="connsiteX62" fmla="*/ 33576 w 171343"/>
                              <a:gd name="connsiteY62" fmla="*/ 33115 h 260167"/>
                              <a:gd name="connsiteX63" fmla="*/ 33576 w 171343"/>
                              <a:gd name="connsiteY63" fmla="*/ 33115 h 260167"/>
                              <a:gd name="connsiteX64" fmla="*/ 33576 w 171343"/>
                              <a:gd name="connsiteY64" fmla="*/ 33115 h 260167"/>
                              <a:gd name="connsiteX65" fmla="*/ 36433 w 171343"/>
                              <a:gd name="connsiteY65" fmla="*/ 75025 h 260167"/>
                              <a:gd name="connsiteX66" fmla="*/ 37386 w 171343"/>
                              <a:gd name="connsiteY66" fmla="*/ 80740 h 260167"/>
                              <a:gd name="connsiteX67" fmla="*/ 38338 w 171343"/>
                              <a:gd name="connsiteY67" fmla="*/ 85502 h 260167"/>
                              <a:gd name="connsiteX68" fmla="*/ 41196 w 171343"/>
                              <a:gd name="connsiteY68" fmla="*/ 79787 h 260167"/>
                              <a:gd name="connsiteX69" fmla="*/ 43101 w 171343"/>
                              <a:gd name="connsiteY69" fmla="*/ 79787 h 260167"/>
                              <a:gd name="connsiteX70" fmla="*/ 43101 w 171343"/>
                              <a:gd name="connsiteY70" fmla="*/ 81693 h 260167"/>
                              <a:gd name="connsiteX71" fmla="*/ 39291 w 171343"/>
                              <a:gd name="connsiteY71" fmla="*/ 84550 h 260167"/>
                              <a:gd name="connsiteX72" fmla="*/ 39291 w 171343"/>
                              <a:gd name="connsiteY72" fmla="*/ 84550 h 260167"/>
                              <a:gd name="connsiteX73" fmla="*/ 38338 w 171343"/>
                              <a:gd name="connsiteY73" fmla="*/ 85502 h 260167"/>
                              <a:gd name="connsiteX74" fmla="*/ 39291 w 171343"/>
                              <a:gd name="connsiteY74" fmla="*/ 89312 h 260167"/>
                              <a:gd name="connsiteX75" fmla="*/ 41196 w 171343"/>
                              <a:gd name="connsiteY75" fmla="*/ 87408 h 260167"/>
                              <a:gd name="connsiteX76" fmla="*/ 47863 w 171343"/>
                              <a:gd name="connsiteY76" fmla="*/ 83598 h 260167"/>
                              <a:gd name="connsiteX77" fmla="*/ 53578 w 171343"/>
                              <a:gd name="connsiteY77" fmla="*/ 81693 h 260167"/>
                              <a:gd name="connsiteX78" fmla="*/ 49768 w 171343"/>
                              <a:gd name="connsiteY78" fmla="*/ 77883 h 260167"/>
                              <a:gd name="connsiteX79" fmla="*/ 46911 w 171343"/>
                              <a:gd name="connsiteY79" fmla="*/ 75977 h 260167"/>
                              <a:gd name="connsiteX80" fmla="*/ 36433 w 171343"/>
                              <a:gd name="connsiteY80" fmla="*/ 75025 h 260167"/>
                              <a:gd name="connsiteX81" fmla="*/ 34528 w 171343"/>
                              <a:gd name="connsiteY81" fmla="*/ 74073 h 260167"/>
                              <a:gd name="connsiteX82" fmla="*/ 34528 w 171343"/>
                              <a:gd name="connsiteY82" fmla="*/ 75025 h 260167"/>
                              <a:gd name="connsiteX83" fmla="*/ 36433 w 171343"/>
                              <a:gd name="connsiteY83" fmla="*/ 75025 h 260167"/>
                              <a:gd name="connsiteX84" fmla="*/ 34528 w 171343"/>
                              <a:gd name="connsiteY84" fmla="*/ 65500 h 260167"/>
                              <a:gd name="connsiteX85" fmla="*/ 34528 w 171343"/>
                              <a:gd name="connsiteY85" fmla="*/ 65500 h 260167"/>
                              <a:gd name="connsiteX86" fmla="*/ 36433 w 171343"/>
                              <a:gd name="connsiteY86" fmla="*/ 65500 h 260167"/>
                              <a:gd name="connsiteX87" fmla="*/ 35481 w 171343"/>
                              <a:gd name="connsiteY87" fmla="*/ 64548 h 260167"/>
                              <a:gd name="connsiteX88" fmla="*/ 34528 w 171343"/>
                              <a:gd name="connsiteY88" fmla="*/ 65500 h 260167"/>
                              <a:gd name="connsiteX89" fmla="*/ 35481 w 171343"/>
                              <a:gd name="connsiteY89" fmla="*/ 46450 h 260167"/>
                              <a:gd name="connsiteX90" fmla="*/ 37386 w 171343"/>
                              <a:gd name="connsiteY90" fmla="*/ 46450 h 260167"/>
                              <a:gd name="connsiteX91" fmla="*/ 39291 w 171343"/>
                              <a:gd name="connsiteY91" fmla="*/ 44545 h 260167"/>
                              <a:gd name="connsiteX92" fmla="*/ 38338 w 171343"/>
                              <a:gd name="connsiteY92" fmla="*/ 48355 h 260167"/>
                              <a:gd name="connsiteX93" fmla="*/ 37386 w 171343"/>
                              <a:gd name="connsiteY93" fmla="*/ 50260 h 260167"/>
                              <a:gd name="connsiteX94" fmla="*/ 39291 w 171343"/>
                              <a:gd name="connsiteY94" fmla="*/ 50260 h 260167"/>
                              <a:gd name="connsiteX95" fmla="*/ 41196 w 171343"/>
                              <a:gd name="connsiteY95" fmla="*/ 50260 h 260167"/>
                              <a:gd name="connsiteX96" fmla="*/ 45958 w 171343"/>
                              <a:gd name="connsiteY96" fmla="*/ 52165 h 260167"/>
                              <a:gd name="connsiteX97" fmla="*/ 47863 w 171343"/>
                              <a:gd name="connsiteY97" fmla="*/ 54070 h 260167"/>
                              <a:gd name="connsiteX98" fmla="*/ 47863 w 171343"/>
                              <a:gd name="connsiteY98" fmla="*/ 56927 h 260167"/>
                              <a:gd name="connsiteX99" fmla="*/ 45006 w 171343"/>
                              <a:gd name="connsiteY99" fmla="*/ 56927 h 260167"/>
                              <a:gd name="connsiteX100" fmla="*/ 45006 w 171343"/>
                              <a:gd name="connsiteY100" fmla="*/ 56927 h 260167"/>
                              <a:gd name="connsiteX101" fmla="*/ 45006 w 171343"/>
                              <a:gd name="connsiteY101" fmla="*/ 56927 h 260167"/>
                              <a:gd name="connsiteX102" fmla="*/ 40243 w 171343"/>
                              <a:gd name="connsiteY102" fmla="*/ 56927 h 260167"/>
                              <a:gd name="connsiteX103" fmla="*/ 36433 w 171343"/>
                              <a:gd name="connsiteY103" fmla="*/ 58833 h 260167"/>
                              <a:gd name="connsiteX104" fmla="*/ 35481 w 171343"/>
                              <a:gd name="connsiteY104" fmla="*/ 60737 h 260167"/>
                              <a:gd name="connsiteX105" fmla="*/ 37386 w 171343"/>
                              <a:gd name="connsiteY105" fmla="*/ 59785 h 260167"/>
                              <a:gd name="connsiteX106" fmla="*/ 40243 w 171343"/>
                              <a:gd name="connsiteY106" fmla="*/ 59785 h 260167"/>
                              <a:gd name="connsiteX107" fmla="*/ 44053 w 171343"/>
                              <a:gd name="connsiteY107" fmla="*/ 61690 h 260167"/>
                              <a:gd name="connsiteX108" fmla="*/ 44053 w 171343"/>
                              <a:gd name="connsiteY108" fmla="*/ 63595 h 260167"/>
                              <a:gd name="connsiteX109" fmla="*/ 41196 w 171343"/>
                              <a:gd name="connsiteY109" fmla="*/ 65500 h 260167"/>
                              <a:gd name="connsiteX110" fmla="*/ 38338 w 171343"/>
                              <a:gd name="connsiteY110" fmla="*/ 66452 h 260167"/>
                              <a:gd name="connsiteX111" fmla="*/ 35481 w 171343"/>
                              <a:gd name="connsiteY111" fmla="*/ 70262 h 260167"/>
                              <a:gd name="connsiteX112" fmla="*/ 34528 w 171343"/>
                              <a:gd name="connsiteY112" fmla="*/ 71215 h 260167"/>
                              <a:gd name="connsiteX113" fmla="*/ 36433 w 171343"/>
                              <a:gd name="connsiteY113" fmla="*/ 72168 h 260167"/>
                              <a:gd name="connsiteX114" fmla="*/ 39291 w 171343"/>
                              <a:gd name="connsiteY114" fmla="*/ 70262 h 260167"/>
                              <a:gd name="connsiteX115" fmla="*/ 41196 w 171343"/>
                              <a:gd name="connsiteY115" fmla="*/ 65500 h 260167"/>
                              <a:gd name="connsiteX116" fmla="*/ 42148 w 171343"/>
                              <a:gd name="connsiteY116" fmla="*/ 68358 h 260167"/>
                              <a:gd name="connsiteX117" fmla="*/ 45006 w 171343"/>
                              <a:gd name="connsiteY117" fmla="*/ 75025 h 260167"/>
                              <a:gd name="connsiteX118" fmla="*/ 47863 w 171343"/>
                              <a:gd name="connsiteY118" fmla="*/ 75977 h 260167"/>
                              <a:gd name="connsiteX119" fmla="*/ 51673 w 171343"/>
                              <a:gd name="connsiteY119" fmla="*/ 72168 h 260167"/>
                              <a:gd name="connsiteX120" fmla="*/ 52626 w 171343"/>
                              <a:gd name="connsiteY120" fmla="*/ 69310 h 260167"/>
                              <a:gd name="connsiteX121" fmla="*/ 48816 w 171343"/>
                              <a:gd name="connsiteY121" fmla="*/ 61690 h 260167"/>
                              <a:gd name="connsiteX122" fmla="*/ 48816 w 171343"/>
                              <a:gd name="connsiteY122" fmla="*/ 61690 h 260167"/>
                              <a:gd name="connsiteX123" fmla="*/ 48816 w 171343"/>
                              <a:gd name="connsiteY123" fmla="*/ 57880 h 260167"/>
                              <a:gd name="connsiteX124" fmla="*/ 48816 w 171343"/>
                              <a:gd name="connsiteY124" fmla="*/ 57880 h 260167"/>
                              <a:gd name="connsiteX125" fmla="*/ 50721 w 171343"/>
                              <a:gd name="connsiteY125" fmla="*/ 59785 h 260167"/>
                              <a:gd name="connsiteX126" fmla="*/ 55483 w 171343"/>
                              <a:gd name="connsiteY126" fmla="*/ 61690 h 260167"/>
                              <a:gd name="connsiteX127" fmla="*/ 57388 w 171343"/>
                              <a:gd name="connsiteY127" fmla="*/ 58833 h 260167"/>
                              <a:gd name="connsiteX128" fmla="*/ 52626 w 171343"/>
                              <a:gd name="connsiteY128" fmla="*/ 57880 h 260167"/>
                              <a:gd name="connsiteX129" fmla="*/ 49768 w 171343"/>
                              <a:gd name="connsiteY129" fmla="*/ 58833 h 260167"/>
                              <a:gd name="connsiteX130" fmla="*/ 50721 w 171343"/>
                              <a:gd name="connsiteY130" fmla="*/ 53118 h 260167"/>
                              <a:gd name="connsiteX131" fmla="*/ 51673 w 171343"/>
                              <a:gd name="connsiteY131" fmla="*/ 51212 h 260167"/>
                              <a:gd name="connsiteX132" fmla="*/ 52626 w 171343"/>
                              <a:gd name="connsiteY132" fmla="*/ 50260 h 260167"/>
                              <a:gd name="connsiteX133" fmla="*/ 51673 w 171343"/>
                              <a:gd name="connsiteY133" fmla="*/ 47402 h 260167"/>
                              <a:gd name="connsiteX134" fmla="*/ 50721 w 171343"/>
                              <a:gd name="connsiteY134" fmla="*/ 45498 h 260167"/>
                              <a:gd name="connsiteX135" fmla="*/ 50721 w 171343"/>
                              <a:gd name="connsiteY135" fmla="*/ 44545 h 260167"/>
                              <a:gd name="connsiteX136" fmla="*/ 56436 w 171343"/>
                              <a:gd name="connsiteY136" fmla="*/ 42640 h 260167"/>
                              <a:gd name="connsiteX137" fmla="*/ 57388 w 171343"/>
                              <a:gd name="connsiteY137" fmla="*/ 42640 h 260167"/>
                              <a:gd name="connsiteX138" fmla="*/ 56436 w 171343"/>
                              <a:gd name="connsiteY138" fmla="*/ 41687 h 260167"/>
                              <a:gd name="connsiteX139" fmla="*/ 56436 w 171343"/>
                              <a:gd name="connsiteY139" fmla="*/ 33115 h 260167"/>
                              <a:gd name="connsiteX140" fmla="*/ 56436 w 171343"/>
                              <a:gd name="connsiteY140" fmla="*/ 29305 h 260167"/>
                              <a:gd name="connsiteX141" fmla="*/ 49768 w 171343"/>
                              <a:gd name="connsiteY141" fmla="*/ 26448 h 260167"/>
                              <a:gd name="connsiteX142" fmla="*/ 45958 w 171343"/>
                              <a:gd name="connsiteY142" fmla="*/ 28352 h 260167"/>
                              <a:gd name="connsiteX143" fmla="*/ 43101 w 171343"/>
                              <a:gd name="connsiteY143" fmla="*/ 24543 h 260167"/>
                              <a:gd name="connsiteX144" fmla="*/ 42148 w 171343"/>
                              <a:gd name="connsiteY144" fmla="*/ 24543 h 260167"/>
                              <a:gd name="connsiteX145" fmla="*/ 42148 w 171343"/>
                              <a:gd name="connsiteY145" fmla="*/ 25495 h 260167"/>
                              <a:gd name="connsiteX146" fmla="*/ 43101 w 171343"/>
                              <a:gd name="connsiteY146" fmla="*/ 27400 h 260167"/>
                              <a:gd name="connsiteX147" fmla="*/ 43101 w 171343"/>
                              <a:gd name="connsiteY147" fmla="*/ 29305 h 260167"/>
                              <a:gd name="connsiteX148" fmla="*/ 41196 w 171343"/>
                              <a:gd name="connsiteY148" fmla="*/ 28352 h 260167"/>
                              <a:gd name="connsiteX149" fmla="*/ 39291 w 171343"/>
                              <a:gd name="connsiteY149" fmla="*/ 28352 h 260167"/>
                              <a:gd name="connsiteX150" fmla="*/ 39291 w 171343"/>
                              <a:gd name="connsiteY150" fmla="*/ 29305 h 260167"/>
                              <a:gd name="connsiteX151" fmla="*/ 40243 w 171343"/>
                              <a:gd name="connsiteY151" fmla="*/ 35020 h 260167"/>
                              <a:gd name="connsiteX152" fmla="*/ 40243 w 171343"/>
                              <a:gd name="connsiteY152" fmla="*/ 42640 h 260167"/>
                              <a:gd name="connsiteX153" fmla="*/ 38338 w 171343"/>
                              <a:gd name="connsiteY153" fmla="*/ 46450 h 260167"/>
                              <a:gd name="connsiteX154" fmla="*/ 35481 w 171343"/>
                              <a:gd name="connsiteY154" fmla="*/ 46450 h 260167"/>
                              <a:gd name="connsiteX155" fmla="*/ 35481 w 171343"/>
                              <a:gd name="connsiteY155" fmla="*/ 46450 h 260167"/>
                              <a:gd name="connsiteX156" fmla="*/ 36433 w 171343"/>
                              <a:gd name="connsiteY156" fmla="*/ 120745 h 260167"/>
                              <a:gd name="connsiteX157" fmla="*/ 37386 w 171343"/>
                              <a:gd name="connsiteY157" fmla="*/ 119793 h 260167"/>
                              <a:gd name="connsiteX158" fmla="*/ 36433 w 171343"/>
                              <a:gd name="connsiteY158" fmla="*/ 119793 h 260167"/>
                              <a:gd name="connsiteX159" fmla="*/ 36433 w 171343"/>
                              <a:gd name="connsiteY159" fmla="*/ 120745 h 260167"/>
                              <a:gd name="connsiteX160" fmla="*/ 34528 w 171343"/>
                              <a:gd name="connsiteY160" fmla="*/ 120745 h 260167"/>
                              <a:gd name="connsiteX161" fmla="*/ 34528 w 171343"/>
                              <a:gd name="connsiteY161" fmla="*/ 120745 h 260167"/>
                              <a:gd name="connsiteX162" fmla="*/ 36433 w 171343"/>
                              <a:gd name="connsiteY162" fmla="*/ 120745 h 260167"/>
                              <a:gd name="connsiteX163" fmla="*/ 35481 w 171343"/>
                              <a:gd name="connsiteY163" fmla="*/ 128365 h 260167"/>
                              <a:gd name="connsiteX164" fmla="*/ 35481 w 171343"/>
                              <a:gd name="connsiteY164" fmla="*/ 128365 h 260167"/>
                              <a:gd name="connsiteX165" fmla="*/ 35481 w 171343"/>
                              <a:gd name="connsiteY165" fmla="*/ 128365 h 260167"/>
                              <a:gd name="connsiteX166" fmla="*/ 35481 w 171343"/>
                              <a:gd name="connsiteY166" fmla="*/ 128365 h 260167"/>
                              <a:gd name="connsiteX167" fmla="*/ 35481 w 171343"/>
                              <a:gd name="connsiteY167" fmla="*/ 128365 h 260167"/>
                              <a:gd name="connsiteX168" fmla="*/ 36433 w 171343"/>
                              <a:gd name="connsiteY168" fmla="*/ 241712 h 260167"/>
                              <a:gd name="connsiteX169" fmla="*/ 36433 w 171343"/>
                              <a:gd name="connsiteY169" fmla="*/ 241712 h 260167"/>
                              <a:gd name="connsiteX170" fmla="*/ 36433 w 171343"/>
                              <a:gd name="connsiteY170" fmla="*/ 241712 h 260167"/>
                              <a:gd name="connsiteX171" fmla="*/ 36433 w 171343"/>
                              <a:gd name="connsiteY171" fmla="*/ 241712 h 260167"/>
                              <a:gd name="connsiteX172" fmla="*/ 36433 w 171343"/>
                              <a:gd name="connsiteY172" fmla="*/ 241712 h 260167"/>
                              <a:gd name="connsiteX173" fmla="*/ 35481 w 171343"/>
                              <a:gd name="connsiteY173" fmla="*/ 219805 h 260167"/>
                              <a:gd name="connsiteX174" fmla="*/ 35481 w 171343"/>
                              <a:gd name="connsiteY174" fmla="*/ 219805 h 260167"/>
                              <a:gd name="connsiteX175" fmla="*/ 37386 w 171343"/>
                              <a:gd name="connsiteY175" fmla="*/ 219805 h 260167"/>
                              <a:gd name="connsiteX176" fmla="*/ 35481 w 171343"/>
                              <a:gd name="connsiteY176" fmla="*/ 219805 h 260167"/>
                              <a:gd name="connsiteX177" fmla="*/ 35481 w 171343"/>
                              <a:gd name="connsiteY177" fmla="*/ 219805 h 260167"/>
                              <a:gd name="connsiteX178" fmla="*/ 46911 w 171343"/>
                              <a:gd name="connsiteY178" fmla="*/ 164560 h 260167"/>
                              <a:gd name="connsiteX179" fmla="*/ 47863 w 171343"/>
                              <a:gd name="connsiteY179" fmla="*/ 161703 h 260167"/>
                              <a:gd name="connsiteX180" fmla="*/ 45006 w 171343"/>
                              <a:gd name="connsiteY180" fmla="*/ 161703 h 260167"/>
                              <a:gd name="connsiteX181" fmla="*/ 42148 w 171343"/>
                              <a:gd name="connsiteY181" fmla="*/ 158845 h 260167"/>
                              <a:gd name="connsiteX182" fmla="*/ 42148 w 171343"/>
                              <a:gd name="connsiteY182" fmla="*/ 156940 h 260167"/>
                              <a:gd name="connsiteX183" fmla="*/ 42148 w 171343"/>
                              <a:gd name="connsiteY183" fmla="*/ 156940 h 260167"/>
                              <a:gd name="connsiteX184" fmla="*/ 42148 w 171343"/>
                              <a:gd name="connsiteY184" fmla="*/ 155987 h 260167"/>
                              <a:gd name="connsiteX185" fmla="*/ 41196 w 171343"/>
                              <a:gd name="connsiteY185" fmla="*/ 152178 h 260167"/>
                              <a:gd name="connsiteX186" fmla="*/ 39291 w 171343"/>
                              <a:gd name="connsiteY186" fmla="*/ 155987 h 260167"/>
                              <a:gd name="connsiteX187" fmla="*/ 39291 w 171343"/>
                              <a:gd name="connsiteY187" fmla="*/ 157893 h 260167"/>
                              <a:gd name="connsiteX188" fmla="*/ 38338 w 171343"/>
                              <a:gd name="connsiteY188" fmla="*/ 158845 h 260167"/>
                              <a:gd name="connsiteX189" fmla="*/ 38338 w 171343"/>
                              <a:gd name="connsiteY189" fmla="*/ 161703 h 260167"/>
                              <a:gd name="connsiteX190" fmla="*/ 40243 w 171343"/>
                              <a:gd name="connsiteY190" fmla="*/ 163608 h 260167"/>
                              <a:gd name="connsiteX191" fmla="*/ 43101 w 171343"/>
                              <a:gd name="connsiteY191" fmla="*/ 164560 h 260167"/>
                              <a:gd name="connsiteX192" fmla="*/ 45006 w 171343"/>
                              <a:gd name="connsiteY192" fmla="*/ 164560 h 260167"/>
                              <a:gd name="connsiteX193" fmla="*/ 46911 w 171343"/>
                              <a:gd name="connsiteY193" fmla="*/ 164560 h 260167"/>
                              <a:gd name="connsiteX194" fmla="*/ 38338 w 171343"/>
                              <a:gd name="connsiteY194" fmla="*/ 232187 h 260167"/>
                              <a:gd name="connsiteX195" fmla="*/ 36433 w 171343"/>
                              <a:gd name="connsiteY195" fmla="*/ 233140 h 260167"/>
                              <a:gd name="connsiteX196" fmla="*/ 37386 w 171343"/>
                              <a:gd name="connsiteY196" fmla="*/ 234093 h 260167"/>
                              <a:gd name="connsiteX197" fmla="*/ 38338 w 171343"/>
                              <a:gd name="connsiteY197" fmla="*/ 232187 h 260167"/>
                              <a:gd name="connsiteX198" fmla="*/ 38338 w 171343"/>
                              <a:gd name="connsiteY198" fmla="*/ 232187 h 260167"/>
                              <a:gd name="connsiteX199" fmla="*/ 38338 w 171343"/>
                              <a:gd name="connsiteY199" fmla="*/ 208375 h 260167"/>
                              <a:gd name="connsiteX200" fmla="*/ 38338 w 171343"/>
                              <a:gd name="connsiteY200" fmla="*/ 208375 h 260167"/>
                              <a:gd name="connsiteX201" fmla="*/ 37386 w 171343"/>
                              <a:gd name="connsiteY201" fmla="*/ 208375 h 260167"/>
                              <a:gd name="connsiteX202" fmla="*/ 38338 w 171343"/>
                              <a:gd name="connsiteY202" fmla="*/ 208375 h 260167"/>
                              <a:gd name="connsiteX203" fmla="*/ 38338 w 171343"/>
                              <a:gd name="connsiteY203" fmla="*/ 208375 h 260167"/>
                              <a:gd name="connsiteX204" fmla="*/ 38338 w 171343"/>
                              <a:gd name="connsiteY204" fmla="*/ 133128 h 260167"/>
                              <a:gd name="connsiteX205" fmla="*/ 38338 w 171343"/>
                              <a:gd name="connsiteY205" fmla="*/ 133128 h 260167"/>
                              <a:gd name="connsiteX206" fmla="*/ 38338 w 171343"/>
                              <a:gd name="connsiteY206" fmla="*/ 133128 h 260167"/>
                              <a:gd name="connsiteX207" fmla="*/ 38338 w 171343"/>
                              <a:gd name="connsiteY207" fmla="*/ 133128 h 260167"/>
                              <a:gd name="connsiteX208" fmla="*/ 38338 w 171343"/>
                              <a:gd name="connsiteY208" fmla="*/ 133128 h 260167"/>
                              <a:gd name="connsiteX209" fmla="*/ 39291 w 171343"/>
                              <a:gd name="connsiteY209" fmla="*/ 213137 h 260167"/>
                              <a:gd name="connsiteX210" fmla="*/ 40243 w 171343"/>
                              <a:gd name="connsiteY210" fmla="*/ 212185 h 260167"/>
                              <a:gd name="connsiteX211" fmla="*/ 41196 w 171343"/>
                              <a:gd name="connsiteY211" fmla="*/ 211233 h 260167"/>
                              <a:gd name="connsiteX212" fmla="*/ 39291 w 171343"/>
                              <a:gd name="connsiteY212" fmla="*/ 211233 h 260167"/>
                              <a:gd name="connsiteX213" fmla="*/ 39291 w 171343"/>
                              <a:gd name="connsiteY213" fmla="*/ 213137 h 260167"/>
                              <a:gd name="connsiteX214" fmla="*/ 39291 w 171343"/>
                              <a:gd name="connsiteY214" fmla="*/ 213137 h 260167"/>
                              <a:gd name="connsiteX215" fmla="*/ 42148 w 171343"/>
                              <a:gd name="connsiteY215" fmla="*/ 173133 h 260167"/>
                              <a:gd name="connsiteX216" fmla="*/ 40243 w 171343"/>
                              <a:gd name="connsiteY216" fmla="*/ 171228 h 260167"/>
                              <a:gd name="connsiteX217" fmla="*/ 39291 w 171343"/>
                              <a:gd name="connsiteY217" fmla="*/ 172180 h 260167"/>
                              <a:gd name="connsiteX218" fmla="*/ 41196 w 171343"/>
                              <a:gd name="connsiteY218" fmla="*/ 174085 h 260167"/>
                              <a:gd name="connsiteX219" fmla="*/ 42148 w 171343"/>
                              <a:gd name="connsiteY219" fmla="*/ 173133 h 260167"/>
                              <a:gd name="connsiteX220" fmla="*/ 40243 w 171343"/>
                              <a:gd name="connsiteY220" fmla="*/ 228378 h 260167"/>
                              <a:gd name="connsiteX221" fmla="*/ 40243 w 171343"/>
                              <a:gd name="connsiteY221" fmla="*/ 228378 h 260167"/>
                              <a:gd name="connsiteX222" fmla="*/ 40243 w 171343"/>
                              <a:gd name="connsiteY222" fmla="*/ 228378 h 260167"/>
                              <a:gd name="connsiteX223" fmla="*/ 43101 w 171343"/>
                              <a:gd name="connsiteY223" fmla="*/ 222662 h 260167"/>
                              <a:gd name="connsiteX224" fmla="*/ 41196 w 171343"/>
                              <a:gd name="connsiteY224" fmla="*/ 220758 h 260167"/>
                              <a:gd name="connsiteX225" fmla="*/ 41196 w 171343"/>
                              <a:gd name="connsiteY225" fmla="*/ 222662 h 260167"/>
                              <a:gd name="connsiteX226" fmla="*/ 41196 w 171343"/>
                              <a:gd name="connsiteY226" fmla="*/ 223615 h 260167"/>
                              <a:gd name="connsiteX227" fmla="*/ 40243 w 171343"/>
                              <a:gd name="connsiteY227" fmla="*/ 227425 h 260167"/>
                              <a:gd name="connsiteX228" fmla="*/ 41196 w 171343"/>
                              <a:gd name="connsiteY228" fmla="*/ 223615 h 260167"/>
                              <a:gd name="connsiteX229" fmla="*/ 43101 w 171343"/>
                              <a:gd name="connsiteY229" fmla="*/ 222662 h 260167"/>
                              <a:gd name="connsiteX230" fmla="*/ 41196 w 171343"/>
                              <a:gd name="connsiteY230" fmla="*/ 139795 h 260167"/>
                              <a:gd name="connsiteX231" fmla="*/ 41196 w 171343"/>
                              <a:gd name="connsiteY231" fmla="*/ 139795 h 260167"/>
                              <a:gd name="connsiteX232" fmla="*/ 41196 w 171343"/>
                              <a:gd name="connsiteY232" fmla="*/ 139795 h 260167"/>
                              <a:gd name="connsiteX233" fmla="*/ 41196 w 171343"/>
                              <a:gd name="connsiteY233" fmla="*/ 139795 h 260167"/>
                              <a:gd name="connsiteX234" fmla="*/ 41196 w 171343"/>
                              <a:gd name="connsiteY234" fmla="*/ 139795 h 260167"/>
                              <a:gd name="connsiteX235" fmla="*/ 40243 w 171343"/>
                              <a:gd name="connsiteY235" fmla="*/ 196945 h 260167"/>
                              <a:gd name="connsiteX236" fmla="*/ 40243 w 171343"/>
                              <a:gd name="connsiteY236" fmla="*/ 196945 h 260167"/>
                              <a:gd name="connsiteX237" fmla="*/ 42148 w 171343"/>
                              <a:gd name="connsiteY237" fmla="*/ 196945 h 260167"/>
                              <a:gd name="connsiteX238" fmla="*/ 42148 w 171343"/>
                              <a:gd name="connsiteY238" fmla="*/ 195993 h 260167"/>
                              <a:gd name="connsiteX239" fmla="*/ 40243 w 171343"/>
                              <a:gd name="connsiteY239" fmla="*/ 196945 h 260167"/>
                              <a:gd name="connsiteX240" fmla="*/ 42148 w 171343"/>
                              <a:gd name="connsiteY240" fmla="*/ 92170 h 260167"/>
                              <a:gd name="connsiteX241" fmla="*/ 42148 w 171343"/>
                              <a:gd name="connsiteY241" fmla="*/ 92170 h 260167"/>
                              <a:gd name="connsiteX242" fmla="*/ 42148 w 171343"/>
                              <a:gd name="connsiteY242" fmla="*/ 94075 h 260167"/>
                              <a:gd name="connsiteX243" fmla="*/ 42148 w 171343"/>
                              <a:gd name="connsiteY243" fmla="*/ 92170 h 260167"/>
                              <a:gd name="connsiteX244" fmla="*/ 42148 w 171343"/>
                              <a:gd name="connsiteY244" fmla="*/ 92170 h 260167"/>
                              <a:gd name="connsiteX245" fmla="*/ 41196 w 171343"/>
                              <a:gd name="connsiteY245" fmla="*/ 122650 h 260167"/>
                              <a:gd name="connsiteX246" fmla="*/ 41196 w 171343"/>
                              <a:gd name="connsiteY246" fmla="*/ 124555 h 260167"/>
                              <a:gd name="connsiteX247" fmla="*/ 43101 w 171343"/>
                              <a:gd name="connsiteY247" fmla="*/ 123602 h 260167"/>
                              <a:gd name="connsiteX248" fmla="*/ 45006 w 171343"/>
                              <a:gd name="connsiteY248" fmla="*/ 122650 h 260167"/>
                              <a:gd name="connsiteX249" fmla="*/ 47863 w 171343"/>
                              <a:gd name="connsiteY249" fmla="*/ 120745 h 260167"/>
                              <a:gd name="connsiteX250" fmla="*/ 46911 w 171343"/>
                              <a:gd name="connsiteY250" fmla="*/ 119793 h 260167"/>
                              <a:gd name="connsiteX251" fmla="*/ 44053 w 171343"/>
                              <a:gd name="connsiteY251" fmla="*/ 122650 h 260167"/>
                              <a:gd name="connsiteX252" fmla="*/ 42148 w 171343"/>
                              <a:gd name="connsiteY252" fmla="*/ 121698 h 260167"/>
                              <a:gd name="connsiteX253" fmla="*/ 41196 w 171343"/>
                              <a:gd name="connsiteY253" fmla="*/ 122650 h 260167"/>
                              <a:gd name="connsiteX254" fmla="*/ 42148 w 171343"/>
                              <a:gd name="connsiteY254" fmla="*/ 209328 h 260167"/>
                              <a:gd name="connsiteX255" fmla="*/ 42148 w 171343"/>
                              <a:gd name="connsiteY255" fmla="*/ 209328 h 260167"/>
                              <a:gd name="connsiteX256" fmla="*/ 42148 w 171343"/>
                              <a:gd name="connsiteY256" fmla="*/ 209328 h 260167"/>
                              <a:gd name="connsiteX257" fmla="*/ 42148 w 171343"/>
                              <a:gd name="connsiteY257" fmla="*/ 209328 h 260167"/>
                              <a:gd name="connsiteX258" fmla="*/ 43101 w 171343"/>
                              <a:gd name="connsiteY258" fmla="*/ 231235 h 260167"/>
                              <a:gd name="connsiteX259" fmla="*/ 43101 w 171343"/>
                              <a:gd name="connsiteY259" fmla="*/ 231235 h 260167"/>
                              <a:gd name="connsiteX260" fmla="*/ 42148 w 171343"/>
                              <a:gd name="connsiteY260" fmla="*/ 231235 h 260167"/>
                              <a:gd name="connsiteX261" fmla="*/ 43101 w 171343"/>
                              <a:gd name="connsiteY261" fmla="*/ 231235 h 260167"/>
                              <a:gd name="connsiteX262" fmla="*/ 43101 w 171343"/>
                              <a:gd name="connsiteY262" fmla="*/ 231235 h 260167"/>
                              <a:gd name="connsiteX263" fmla="*/ 43101 w 171343"/>
                              <a:gd name="connsiteY263" fmla="*/ 202660 h 260167"/>
                              <a:gd name="connsiteX264" fmla="*/ 45006 w 171343"/>
                              <a:gd name="connsiteY264" fmla="*/ 200755 h 260167"/>
                              <a:gd name="connsiteX265" fmla="*/ 43101 w 171343"/>
                              <a:gd name="connsiteY265" fmla="*/ 198850 h 260167"/>
                              <a:gd name="connsiteX266" fmla="*/ 42148 w 171343"/>
                              <a:gd name="connsiteY266" fmla="*/ 200755 h 260167"/>
                              <a:gd name="connsiteX267" fmla="*/ 43101 w 171343"/>
                              <a:gd name="connsiteY267" fmla="*/ 202660 h 260167"/>
                              <a:gd name="connsiteX268" fmla="*/ 43101 w 171343"/>
                              <a:gd name="connsiteY268" fmla="*/ 191230 h 260167"/>
                              <a:gd name="connsiteX269" fmla="*/ 43101 w 171343"/>
                              <a:gd name="connsiteY269" fmla="*/ 191230 h 260167"/>
                              <a:gd name="connsiteX270" fmla="*/ 44053 w 171343"/>
                              <a:gd name="connsiteY270" fmla="*/ 193135 h 260167"/>
                              <a:gd name="connsiteX271" fmla="*/ 45006 w 171343"/>
                              <a:gd name="connsiteY271" fmla="*/ 192183 h 260167"/>
                              <a:gd name="connsiteX272" fmla="*/ 43101 w 171343"/>
                              <a:gd name="connsiteY272" fmla="*/ 191230 h 260167"/>
                              <a:gd name="connsiteX273" fmla="*/ 44053 w 171343"/>
                              <a:gd name="connsiteY273" fmla="*/ 41687 h 260167"/>
                              <a:gd name="connsiteX274" fmla="*/ 43101 w 171343"/>
                              <a:gd name="connsiteY274" fmla="*/ 34068 h 260167"/>
                              <a:gd name="connsiteX275" fmla="*/ 46911 w 171343"/>
                              <a:gd name="connsiteY275" fmla="*/ 26448 h 260167"/>
                              <a:gd name="connsiteX276" fmla="*/ 49768 w 171343"/>
                              <a:gd name="connsiteY276" fmla="*/ 27400 h 260167"/>
                              <a:gd name="connsiteX277" fmla="*/ 52626 w 171343"/>
                              <a:gd name="connsiteY277" fmla="*/ 30258 h 260167"/>
                              <a:gd name="connsiteX278" fmla="*/ 50721 w 171343"/>
                              <a:gd name="connsiteY278" fmla="*/ 34068 h 260167"/>
                              <a:gd name="connsiteX279" fmla="*/ 48816 w 171343"/>
                              <a:gd name="connsiteY279" fmla="*/ 35020 h 260167"/>
                              <a:gd name="connsiteX280" fmla="*/ 45006 w 171343"/>
                              <a:gd name="connsiteY280" fmla="*/ 37877 h 260167"/>
                              <a:gd name="connsiteX281" fmla="*/ 48816 w 171343"/>
                              <a:gd name="connsiteY281" fmla="*/ 38830 h 260167"/>
                              <a:gd name="connsiteX282" fmla="*/ 49768 w 171343"/>
                              <a:gd name="connsiteY282" fmla="*/ 39783 h 260167"/>
                              <a:gd name="connsiteX283" fmla="*/ 48816 w 171343"/>
                              <a:gd name="connsiteY283" fmla="*/ 40735 h 260167"/>
                              <a:gd name="connsiteX284" fmla="*/ 46911 w 171343"/>
                              <a:gd name="connsiteY284" fmla="*/ 41687 h 260167"/>
                              <a:gd name="connsiteX285" fmla="*/ 44053 w 171343"/>
                              <a:gd name="connsiteY285" fmla="*/ 41687 h 260167"/>
                              <a:gd name="connsiteX286" fmla="*/ 45006 w 171343"/>
                              <a:gd name="connsiteY286" fmla="*/ 98837 h 260167"/>
                              <a:gd name="connsiteX287" fmla="*/ 44053 w 171343"/>
                              <a:gd name="connsiteY287" fmla="*/ 96933 h 260167"/>
                              <a:gd name="connsiteX288" fmla="*/ 43101 w 171343"/>
                              <a:gd name="connsiteY288" fmla="*/ 97885 h 260167"/>
                              <a:gd name="connsiteX289" fmla="*/ 45958 w 171343"/>
                              <a:gd name="connsiteY289" fmla="*/ 102648 h 260167"/>
                              <a:gd name="connsiteX290" fmla="*/ 46911 w 171343"/>
                              <a:gd name="connsiteY290" fmla="*/ 102648 h 260167"/>
                              <a:gd name="connsiteX291" fmla="*/ 45958 w 171343"/>
                              <a:gd name="connsiteY291" fmla="*/ 101695 h 260167"/>
                              <a:gd name="connsiteX292" fmla="*/ 45006 w 171343"/>
                              <a:gd name="connsiteY292" fmla="*/ 98837 h 260167"/>
                              <a:gd name="connsiteX293" fmla="*/ 44053 w 171343"/>
                              <a:gd name="connsiteY293" fmla="*/ 111220 h 260167"/>
                              <a:gd name="connsiteX294" fmla="*/ 45006 w 171343"/>
                              <a:gd name="connsiteY294" fmla="*/ 110268 h 260167"/>
                              <a:gd name="connsiteX295" fmla="*/ 44053 w 171343"/>
                              <a:gd name="connsiteY295" fmla="*/ 109315 h 260167"/>
                              <a:gd name="connsiteX296" fmla="*/ 44053 w 171343"/>
                              <a:gd name="connsiteY296" fmla="*/ 111220 h 260167"/>
                              <a:gd name="connsiteX297" fmla="*/ 44053 w 171343"/>
                              <a:gd name="connsiteY297" fmla="*/ 111220 h 260167"/>
                              <a:gd name="connsiteX298" fmla="*/ 44053 w 171343"/>
                              <a:gd name="connsiteY298" fmla="*/ 134080 h 260167"/>
                              <a:gd name="connsiteX299" fmla="*/ 44053 w 171343"/>
                              <a:gd name="connsiteY299" fmla="*/ 134080 h 260167"/>
                              <a:gd name="connsiteX300" fmla="*/ 43101 w 171343"/>
                              <a:gd name="connsiteY300" fmla="*/ 134080 h 260167"/>
                              <a:gd name="connsiteX301" fmla="*/ 44053 w 171343"/>
                              <a:gd name="connsiteY301" fmla="*/ 134080 h 260167"/>
                              <a:gd name="connsiteX302" fmla="*/ 44053 w 171343"/>
                              <a:gd name="connsiteY302" fmla="*/ 134080 h 260167"/>
                              <a:gd name="connsiteX303" fmla="*/ 45958 w 171343"/>
                              <a:gd name="connsiteY303" fmla="*/ 212185 h 260167"/>
                              <a:gd name="connsiteX304" fmla="*/ 45006 w 171343"/>
                              <a:gd name="connsiteY304" fmla="*/ 211233 h 260167"/>
                              <a:gd name="connsiteX305" fmla="*/ 44053 w 171343"/>
                              <a:gd name="connsiteY305" fmla="*/ 213137 h 260167"/>
                              <a:gd name="connsiteX306" fmla="*/ 45006 w 171343"/>
                              <a:gd name="connsiteY306" fmla="*/ 214090 h 260167"/>
                              <a:gd name="connsiteX307" fmla="*/ 45958 w 171343"/>
                              <a:gd name="connsiteY307" fmla="*/ 212185 h 260167"/>
                              <a:gd name="connsiteX308" fmla="*/ 44053 w 171343"/>
                              <a:gd name="connsiteY308" fmla="*/ 174085 h 260167"/>
                              <a:gd name="connsiteX309" fmla="*/ 44053 w 171343"/>
                              <a:gd name="connsiteY309" fmla="*/ 174085 h 260167"/>
                              <a:gd name="connsiteX310" fmla="*/ 44053 w 171343"/>
                              <a:gd name="connsiteY310" fmla="*/ 173133 h 260167"/>
                              <a:gd name="connsiteX311" fmla="*/ 44053 w 171343"/>
                              <a:gd name="connsiteY311" fmla="*/ 174085 h 260167"/>
                              <a:gd name="connsiteX312" fmla="*/ 44053 w 171343"/>
                              <a:gd name="connsiteY312" fmla="*/ 174085 h 260167"/>
                              <a:gd name="connsiteX313" fmla="*/ 45958 w 171343"/>
                              <a:gd name="connsiteY313" fmla="*/ 49308 h 260167"/>
                              <a:gd name="connsiteX314" fmla="*/ 45006 w 171343"/>
                              <a:gd name="connsiteY314" fmla="*/ 50260 h 260167"/>
                              <a:gd name="connsiteX315" fmla="*/ 43101 w 171343"/>
                              <a:gd name="connsiteY315" fmla="*/ 48355 h 260167"/>
                              <a:gd name="connsiteX316" fmla="*/ 44053 w 171343"/>
                              <a:gd name="connsiteY316" fmla="*/ 47402 h 260167"/>
                              <a:gd name="connsiteX317" fmla="*/ 45958 w 171343"/>
                              <a:gd name="connsiteY317" fmla="*/ 49308 h 260167"/>
                              <a:gd name="connsiteX318" fmla="*/ 45958 w 171343"/>
                              <a:gd name="connsiteY318" fmla="*/ 234093 h 260167"/>
                              <a:gd name="connsiteX319" fmla="*/ 45958 w 171343"/>
                              <a:gd name="connsiteY319" fmla="*/ 234093 h 260167"/>
                              <a:gd name="connsiteX320" fmla="*/ 44053 w 171343"/>
                              <a:gd name="connsiteY320" fmla="*/ 234093 h 260167"/>
                              <a:gd name="connsiteX321" fmla="*/ 45958 w 171343"/>
                              <a:gd name="connsiteY321" fmla="*/ 234093 h 260167"/>
                              <a:gd name="connsiteX322" fmla="*/ 45958 w 171343"/>
                              <a:gd name="connsiteY322" fmla="*/ 234093 h 260167"/>
                              <a:gd name="connsiteX323" fmla="*/ 44053 w 171343"/>
                              <a:gd name="connsiteY323" fmla="*/ 115983 h 260167"/>
                              <a:gd name="connsiteX324" fmla="*/ 44053 w 171343"/>
                              <a:gd name="connsiteY324" fmla="*/ 115983 h 260167"/>
                              <a:gd name="connsiteX325" fmla="*/ 45958 w 171343"/>
                              <a:gd name="connsiteY325" fmla="*/ 116935 h 260167"/>
                              <a:gd name="connsiteX326" fmla="*/ 44053 w 171343"/>
                              <a:gd name="connsiteY326" fmla="*/ 115983 h 260167"/>
                              <a:gd name="connsiteX327" fmla="*/ 44053 w 171343"/>
                              <a:gd name="connsiteY327" fmla="*/ 115983 h 260167"/>
                              <a:gd name="connsiteX328" fmla="*/ 44053 w 171343"/>
                              <a:gd name="connsiteY328" fmla="*/ 229330 h 260167"/>
                              <a:gd name="connsiteX329" fmla="*/ 44053 w 171343"/>
                              <a:gd name="connsiteY329" fmla="*/ 229330 h 260167"/>
                              <a:gd name="connsiteX330" fmla="*/ 44053 w 171343"/>
                              <a:gd name="connsiteY330" fmla="*/ 229330 h 260167"/>
                              <a:gd name="connsiteX331" fmla="*/ 44053 w 171343"/>
                              <a:gd name="connsiteY331" fmla="*/ 229330 h 260167"/>
                              <a:gd name="connsiteX332" fmla="*/ 44053 w 171343"/>
                              <a:gd name="connsiteY332" fmla="*/ 229330 h 260167"/>
                              <a:gd name="connsiteX333" fmla="*/ 45006 w 171343"/>
                              <a:gd name="connsiteY333" fmla="*/ 68358 h 260167"/>
                              <a:gd name="connsiteX334" fmla="*/ 45006 w 171343"/>
                              <a:gd name="connsiteY334" fmla="*/ 62643 h 260167"/>
                              <a:gd name="connsiteX335" fmla="*/ 45958 w 171343"/>
                              <a:gd name="connsiteY335" fmla="*/ 62643 h 260167"/>
                              <a:gd name="connsiteX336" fmla="*/ 48816 w 171343"/>
                              <a:gd name="connsiteY336" fmla="*/ 68358 h 260167"/>
                              <a:gd name="connsiteX337" fmla="*/ 50721 w 171343"/>
                              <a:gd name="connsiteY337" fmla="*/ 71215 h 260167"/>
                              <a:gd name="connsiteX338" fmla="*/ 51673 w 171343"/>
                              <a:gd name="connsiteY338" fmla="*/ 72168 h 260167"/>
                              <a:gd name="connsiteX339" fmla="*/ 50721 w 171343"/>
                              <a:gd name="connsiteY339" fmla="*/ 72168 h 260167"/>
                              <a:gd name="connsiteX340" fmla="*/ 45006 w 171343"/>
                              <a:gd name="connsiteY340" fmla="*/ 68358 h 260167"/>
                              <a:gd name="connsiteX341" fmla="*/ 48816 w 171343"/>
                              <a:gd name="connsiteY341" fmla="*/ 60737 h 260167"/>
                              <a:gd name="connsiteX342" fmla="*/ 48816 w 171343"/>
                              <a:gd name="connsiteY342" fmla="*/ 60737 h 260167"/>
                              <a:gd name="connsiteX343" fmla="*/ 44053 w 171343"/>
                              <a:gd name="connsiteY343" fmla="*/ 60737 h 260167"/>
                              <a:gd name="connsiteX344" fmla="*/ 45006 w 171343"/>
                              <a:gd name="connsiteY344" fmla="*/ 56927 h 260167"/>
                              <a:gd name="connsiteX345" fmla="*/ 45006 w 171343"/>
                              <a:gd name="connsiteY345" fmla="*/ 56927 h 260167"/>
                              <a:gd name="connsiteX346" fmla="*/ 48816 w 171343"/>
                              <a:gd name="connsiteY346" fmla="*/ 60737 h 260167"/>
                              <a:gd name="connsiteX347" fmla="*/ 58341 w 171343"/>
                              <a:gd name="connsiteY347" fmla="*/ 153130 h 260167"/>
                              <a:gd name="connsiteX348" fmla="*/ 55483 w 171343"/>
                              <a:gd name="connsiteY348" fmla="*/ 153130 h 260167"/>
                              <a:gd name="connsiteX349" fmla="*/ 52626 w 171343"/>
                              <a:gd name="connsiteY349" fmla="*/ 153130 h 260167"/>
                              <a:gd name="connsiteX350" fmla="*/ 52626 w 171343"/>
                              <a:gd name="connsiteY350" fmla="*/ 151225 h 260167"/>
                              <a:gd name="connsiteX351" fmla="*/ 54531 w 171343"/>
                              <a:gd name="connsiteY351" fmla="*/ 150273 h 260167"/>
                              <a:gd name="connsiteX352" fmla="*/ 52626 w 171343"/>
                              <a:gd name="connsiteY352" fmla="*/ 147415 h 260167"/>
                              <a:gd name="connsiteX353" fmla="*/ 52626 w 171343"/>
                              <a:gd name="connsiteY353" fmla="*/ 150273 h 260167"/>
                              <a:gd name="connsiteX354" fmla="*/ 52626 w 171343"/>
                              <a:gd name="connsiteY354" fmla="*/ 151225 h 260167"/>
                              <a:gd name="connsiteX355" fmla="*/ 47863 w 171343"/>
                              <a:gd name="connsiteY355" fmla="*/ 154083 h 260167"/>
                              <a:gd name="connsiteX356" fmla="*/ 45006 w 171343"/>
                              <a:gd name="connsiteY356" fmla="*/ 155987 h 260167"/>
                              <a:gd name="connsiteX357" fmla="*/ 45958 w 171343"/>
                              <a:gd name="connsiteY357" fmla="*/ 160750 h 260167"/>
                              <a:gd name="connsiteX358" fmla="*/ 49768 w 171343"/>
                              <a:gd name="connsiteY358" fmla="*/ 158845 h 260167"/>
                              <a:gd name="connsiteX359" fmla="*/ 51673 w 171343"/>
                              <a:gd name="connsiteY359" fmla="*/ 157893 h 260167"/>
                              <a:gd name="connsiteX360" fmla="*/ 56436 w 171343"/>
                              <a:gd name="connsiteY360" fmla="*/ 157893 h 260167"/>
                              <a:gd name="connsiteX361" fmla="*/ 58341 w 171343"/>
                              <a:gd name="connsiteY361" fmla="*/ 153130 h 260167"/>
                              <a:gd name="connsiteX362" fmla="*/ 48816 w 171343"/>
                              <a:gd name="connsiteY362" fmla="*/ 130270 h 260167"/>
                              <a:gd name="connsiteX363" fmla="*/ 45958 w 171343"/>
                              <a:gd name="connsiteY363" fmla="*/ 127412 h 260167"/>
                              <a:gd name="connsiteX364" fmla="*/ 45006 w 171343"/>
                              <a:gd name="connsiteY364" fmla="*/ 128365 h 260167"/>
                              <a:gd name="connsiteX365" fmla="*/ 48816 w 171343"/>
                              <a:gd name="connsiteY365" fmla="*/ 130270 h 260167"/>
                              <a:gd name="connsiteX366" fmla="*/ 48816 w 171343"/>
                              <a:gd name="connsiteY366" fmla="*/ 130270 h 260167"/>
                              <a:gd name="connsiteX367" fmla="*/ 45958 w 171343"/>
                              <a:gd name="connsiteY367" fmla="*/ 80740 h 260167"/>
                              <a:gd name="connsiteX368" fmla="*/ 46911 w 171343"/>
                              <a:gd name="connsiteY368" fmla="*/ 79787 h 260167"/>
                              <a:gd name="connsiteX369" fmla="*/ 47863 w 171343"/>
                              <a:gd name="connsiteY369" fmla="*/ 80740 h 260167"/>
                              <a:gd name="connsiteX370" fmla="*/ 48816 w 171343"/>
                              <a:gd name="connsiteY370" fmla="*/ 83598 h 260167"/>
                              <a:gd name="connsiteX371" fmla="*/ 47863 w 171343"/>
                              <a:gd name="connsiteY371" fmla="*/ 83598 h 260167"/>
                              <a:gd name="connsiteX372" fmla="*/ 45958 w 171343"/>
                              <a:gd name="connsiteY372" fmla="*/ 80740 h 260167"/>
                              <a:gd name="connsiteX373" fmla="*/ 47863 w 171343"/>
                              <a:gd name="connsiteY373" fmla="*/ 238855 h 260167"/>
                              <a:gd name="connsiteX374" fmla="*/ 47863 w 171343"/>
                              <a:gd name="connsiteY374" fmla="*/ 238855 h 260167"/>
                              <a:gd name="connsiteX375" fmla="*/ 45958 w 171343"/>
                              <a:gd name="connsiteY375" fmla="*/ 238855 h 260167"/>
                              <a:gd name="connsiteX376" fmla="*/ 47863 w 171343"/>
                              <a:gd name="connsiteY376" fmla="*/ 238855 h 260167"/>
                              <a:gd name="connsiteX377" fmla="*/ 47863 w 171343"/>
                              <a:gd name="connsiteY377" fmla="*/ 238855 h 260167"/>
                              <a:gd name="connsiteX378" fmla="*/ 46911 w 171343"/>
                              <a:gd name="connsiteY378" fmla="*/ 188373 h 260167"/>
                              <a:gd name="connsiteX379" fmla="*/ 46911 w 171343"/>
                              <a:gd name="connsiteY379" fmla="*/ 188373 h 260167"/>
                              <a:gd name="connsiteX380" fmla="*/ 46911 w 171343"/>
                              <a:gd name="connsiteY380" fmla="*/ 188373 h 260167"/>
                              <a:gd name="connsiteX381" fmla="*/ 46911 w 171343"/>
                              <a:gd name="connsiteY381" fmla="*/ 188373 h 260167"/>
                              <a:gd name="connsiteX382" fmla="*/ 46911 w 171343"/>
                              <a:gd name="connsiteY382" fmla="*/ 188373 h 260167"/>
                              <a:gd name="connsiteX383" fmla="*/ 46911 w 171343"/>
                              <a:gd name="connsiteY383" fmla="*/ 193135 h 260167"/>
                              <a:gd name="connsiteX384" fmla="*/ 46911 w 171343"/>
                              <a:gd name="connsiteY384" fmla="*/ 193135 h 260167"/>
                              <a:gd name="connsiteX385" fmla="*/ 47863 w 171343"/>
                              <a:gd name="connsiteY385" fmla="*/ 193135 h 260167"/>
                              <a:gd name="connsiteX386" fmla="*/ 46911 w 171343"/>
                              <a:gd name="connsiteY386" fmla="*/ 193135 h 260167"/>
                              <a:gd name="connsiteX387" fmla="*/ 46911 w 171343"/>
                              <a:gd name="connsiteY387" fmla="*/ 193135 h 260167"/>
                              <a:gd name="connsiteX388" fmla="*/ 46911 w 171343"/>
                              <a:gd name="connsiteY388" fmla="*/ 175990 h 260167"/>
                              <a:gd name="connsiteX389" fmla="*/ 47863 w 171343"/>
                              <a:gd name="connsiteY389" fmla="*/ 176943 h 260167"/>
                              <a:gd name="connsiteX390" fmla="*/ 48816 w 171343"/>
                              <a:gd name="connsiteY390" fmla="*/ 175037 h 260167"/>
                              <a:gd name="connsiteX391" fmla="*/ 47863 w 171343"/>
                              <a:gd name="connsiteY391" fmla="*/ 174085 h 260167"/>
                              <a:gd name="connsiteX392" fmla="*/ 46911 w 171343"/>
                              <a:gd name="connsiteY392" fmla="*/ 175990 h 260167"/>
                              <a:gd name="connsiteX393" fmla="*/ 47863 w 171343"/>
                              <a:gd name="connsiteY393" fmla="*/ 147415 h 260167"/>
                              <a:gd name="connsiteX394" fmla="*/ 47863 w 171343"/>
                              <a:gd name="connsiteY394" fmla="*/ 147415 h 260167"/>
                              <a:gd name="connsiteX395" fmla="*/ 47863 w 171343"/>
                              <a:gd name="connsiteY395" fmla="*/ 149320 h 260167"/>
                              <a:gd name="connsiteX396" fmla="*/ 47863 w 171343"/>
                              <a:gd name="connsiteY396" fmla="*/ 147415 h 260167"/>
                              <a:gd name="connsiteX397" fmla="*/ 47863 w 171343"/>
                              <a:gd name="connsiteY397" fmla="*/ 147415 h 260167"/>
                              <a:gd name="connsiteX398" fmla="*/ 46911 w 171343"/>
                              <a:gd name="connsiteY398" fmla="*/ 207423 h 260167"/>
                              <a:gd name="connsiteX399" fmla="*/ 46911 w 171343"/>
                              <a:gd name="connsiteY399" fmla="*/ 207423 h 260167"/>
                              <a:gd name="connsiteX400" fmla="*/ 48816 w 171343"/>
                              <a:gd name="connsiteY400" fmla="*/ 207423 h 260167"/>
                              <a:gd name="connsiteX401" fmla="*/ 46911 w 171343"/>
                              <a:gd name="connsiteY401" fmla="*/ 207423 h 260167"/>
                              <a:gd name="connsiteX402" fmla="*/ 46911 w 171343"/>
                              <a:gd name="connsiteY402" fmla="*/ 207423 h 260167"/>
                              <a:gd name="connsiteX403" fmla="*/ 47863 w 171343"/>
                              <a:gd name="connsiteY403" fmla="*/ 224568 h 260167"/>
                              <a:gd name="connsiteX404" fmla="*/ 47863 w 171343"/>
                              <a:gd name="connsiteY404" fmla="*/ 224568 h 260167"/>
                              <a:gd name="connsiteX405" fmla="*/ 47863 w 171343"/>
                              <a:gd name="connsiteY405" fmla="*/ 225520 h 260167"/>
                              <a:gd name="connsiteX406" fmla="*/ 47863 w 171343"/>
                              <a:gd name="connsiteY406" fmla="*/ 224568 h 260167"/>
                              <a:gd name="connsiteX407" fmla="*/ 47863 w 171343"/>
                              <a:gd name="connsiteY407" fmla="*/ 224568 h 260167"/>
                              <a:gd name="connsiteX408" fmla="*/ 48816 w 171343"/>
                              <a:gd name="connsiteY408" fmla="*/ 183610 h 260167"/>
                              <a:gd name="connsiteX409" fmla="*/ 50721 w 171343"/>
                              <a:gd name="connsiteY409" fmla="*/ 184562 h 260167"/>
                              <a:gd name="connsiteX410" fmla="*/ 51673 w 171343"/>
                              <a:gd name="connsiteY410" fmla="*/ 183610 h 260167"/>
                              <a:gd name="connsiteX411" fmla="*/ 49768 w 171343"/>
                              <a:gd name="connsiteY411" fmla="*/ 181705 h 260167"/>
                              <a:gd name="connsiteX412" fmla="*/ 47863 w 171343"/>
                              <a:gd name="connsiteY412" fmla="*/ 181705 h 260167"/>
                              <a:gd name="connsiteX413" fmla="*/ 48816 w 171343"/>
                              <a:gd name="connsiteY413" fmla="*/ 183610 h 260167"/>
                              <a:gd name="connsiteX414" fmla="*/ 49768 w 171343"/>
                              <a:gd name="connsiteY414" fmla="*/ 200755 h 260167"/>
                              <a:gd name="connsiteX415" fmla="*/ 49768 w 171343"/>
                              <a:gd name="connsiteY415" fmla="*/ 200755 h 260167"/>
                              <a:gd name="connsiteX416" fmla="*/ 49768 w 171343"/>
                              <a:gd name="connsiteY416" fmla="*/ 199803 h 260167"/>
                              <a:gd name="connsiteX417" fmla="*/ 48816 w 171343"/>
                              <a:gd name="connsiteY417" fmla="*/ 199803 h 260167"/>
                              <a:gd name="connsiteX418" fmla="*/ 49768 w 171343"/>
                              <a:gd name="connsiteY418" fmla="*/ 200755 h 260167"/>
                              <a:gd name="connsiteX419" fmla="*/ 56436 w 171343"/>
                              <a:gd name="connsiteY419" fmla="*/ 235998 h 260167"/>
                              <a:gd name="connsiteX420" fmla="*/ 55483 w 171343"/>
                              <a:gd name="connsiteY420" fmla="*/ 234093 h 260167"/>
                              <a:gd name="connsiteX421" fmla="*/ 54531 w 171343"/>
                              <a:gd name="connsiteY421" fmla="*/ 234093 h 260167"/>
                              <a:gd name="connsiteX422" fmla="*/ 49768 w 171343"/>
                              <a:gd name="connsiteY422" fmla="*/ 235998 h 260167"/>
                              <a:gd name="connsiteX423" fmla="*/ 48816 w 171343"/>
                              <a:gd name="connsiteY423" fmla="*/ 235998 h 260167"/>
                              <a:gd name="connsiteX424" fmla="*/ 48816 w 171343"/>
                              <a:gd name="connsiteY424" fmla="*/ 236950 h 260167"/>
                              <a:gd name="connsiteX425" fmla="*/ 51673 w 171343"/>
                              <a:gd name="connsiteY425" fmla="*/ 237903 h 260167"/>
                              <a:gd name="connsiteX426" fmla="*/ 56436 w 171343"/>
                              <a:gd name="connsiteY426" fmla="*/ 235998 h 260167"/>
                              <a:gd name="connsiteX427" fmla="*/ 50721 w 171343"/>
                              <a:gd name="connsiteY427" fmla="*/ 191230 h 260167"/>
                              <a:gd name="connsiteX428" fmla="*/ 50721 w 171343"/>
                              <a:gd name="connsiteY428" fmla="*/ 191230 h 260167"/>
                              <a:gd name="connsiteX429" fmla="*/ 50721 w 171343"/>
                              <a:gd name="connsiteY429" fmla="*/ 191230 h 260167"/>
                              <a:gd name="connsiteX430" fmla="*/ 50721 w 171343"/>
                              <a:gd name="connsiteY430" fmla="*/ 191230 h 260167"/>
                              <a:gd name="connsiteX431" fmla="*/ 50721 w 171343"/>
                              <a:gd name="connsiteY431" fmla="*/ 191230 h 260167"/>
                              <a:gd name="connsiteX432" fmla="*/ 50721 w 171343"/>
                              <a:gd name="connsiteY432" fmla="*/ 102648 h 260167"/>
                              <a:gd name="connsiteX433" fmla="*/ 50721 w 171343"/>
                              <a:gd name="connsiteY433" fmla="*/ 102648 h 260167"/>
                              <a:gd name="connsiteX434" fmla="*/ 52626 w 171343"/>
                              <a:gd name="connsiteY434" fmla="*/ 100743 h 260167"/>
                              <a:gd name="connsiteX435" fmla="*/ 51673 w 171343"/>
                              <a:gd name="connsiteY435" fmla="*/ 99790 h 260167"/>
                              <a:gd name="connsiteX436" fmla="*/ 50721 w 171343"/>
                              <a:gd name="connsiteY436" fmla="*/ 102648 h 260167"/>
                              <a:gd name="connsiteX437" fmla="*/ 50721 w 171343"/>
                              <a:gd name="connsiteY437" fmla="*/ 214090 h 260167"/>
                              <a:gd name="connsiteX438" fmla="*/ 52626 w 171343"/>
                              <a:gd name="connsiteY438" fmla="*/ 215995 h 260167"/>
                              <a:gd name="connsiteX439" fmla="*/ 52626 w 171343"/>
                              <a:gd name="connsiteY439" fmla="*/ 215043 h 260167"/>
                              <a:gd name="connsiteX440" fmla="*/ 50721 w 171343"/>
                              <a:gd name="connsiteY440" fmla="*/ 214090 h 260167"/>
                              <a:gd name="connsiteX441" fmla="*/ 50721 w 171343"/>
                              <a:gd name="connsiteY441" fmla="*/ 214090 h 260167"/>
                              <a:gd name="connsiteX442" fmla="*/ 50721 w 171343"/>
                              <a:gd name="connsiteY442" fmla="*/ 179800 h 260167"/>
                              <a:gd name="connsiteX443" fmla="*/ 50721 w 171343"/>
                              <a:gd name="connsiteY443" fmla="*/ 179800 h 260167"/>
                              <a:gd name="connsiteX444" fmla="*/ 50721 w 171343"/>
                              <a:gd name="connsiteY444" fmla="*/ 179800 h 260167"/>
                              <a:gd name="connsiteX445" fmla="*/ 50721 w 171343"/>
                              <a:gd name="connsiteY445" fmla="*/ 179800 h 260167"/>
                              <a:gd name="connsiteX446" fmla="*/ 50721 w 171343"/>
                              <a:gd name="connsiteY446" fmla="*/ 179800 h 260167"/>
                              <a:gd name="connsiteX447" fmla="*/ 51673 w 171343"/>
                              <a:gd name="connsiteY447" fmla="*/ 169323 h 260167"/>
                              <a:gd name="connsiteX448" fmla="*/ 51673 w 171343"/>
                              <a:gd name="connsiteY448" fmla="*/ 169323 h 260167"/>
                              <a:gd name="connsiteX449" fmla="*/ 51673 w 171343"/>
                              <a:gd name="connsiteY449" fmla="*/ 169323 h 260167"/>
                              <a:gd name="connsiteX450" fmla="*/ 51673 w 171343"/>
                              <a:gd name="connsiteY450" fmla="*/ 169323 h 260167"/>
                              <a:gd name="connsiteX451" fmla="*/ 51673 w 171343"/>
                              <a:gd name="connsiteY451" fmla="*/ 169323 h 260167"/>
                              <a:gd name="connsiteX452" fmla="*/ 51673 w 171343"/>
                              <a:gd name="connsiteY452" fmla="*/ 222662 h 260167"/>
                              <a:gd name="connsiteX453" fmla="*/ 53578 w 171343"/>
                              <a:gd name="connsiteY453" fmla="*/ 224568 h 260167"/>
                              <a:gd name="connsiteX454" fmla="*/ 54531 w 171343"/>
                              <a:gd name="connsiteY454" fmla="*/ 223615 h 260167"/>
                              <a:gd name="connsiteX455" fmla="*/ 51673 w 171343"/>
                              <a:gd name="connsiteY455" fmla="*/ 222662 h 260167"/>
                              <a:gd name="connsiteX456" fmla="*/ 51673 w 171343"/>
                              <a:gd name="connsiteY456" fmla="*/ 222662 h 260167"/>
                              <a:gd name="connsiteX457" fmla="*/ 57388 w 171343"/>
                              <a:gd name="connsiteY457" fmla="*/ 111220 h 260167"/>
                              <a:gd name="connsiteX458" fmla="*/ 55483 w 171343"/>
                              <a:gd name="connsiteY458" fmla="*/ 111220 h 260167"/>
                              <a:gd name="connsiteX459" fmla="*/ 52626 w 171343"/>
                              <a:gd name="connsiteY459" fmla="*/ 113125 h 260167"/>
                              <a:gd name="connsiteX460" fmla="*/ 52626 w 171343"/>
                              <a:gd name="connsiteY460" fmla="*/ 114077 h 260167"/>
                              <a:gd name="connsiteX461" fmla="*/ 53578 w 171343"/>
                              <a:gd name="connsiteY461" fmla="*/ 115030 h 260167"/>
                              <a:gd name="connsiteX462" fmla="*/ 56436 w 171343"/>
                              <a:gd name="connsiteY462" fmla="*/ 113125 h 260167"/>
                              <a:gd name="connsiteX463" fmla="*/ 57388 w 171343"/>
                              <a:gd name="connsiteY463" fmla="*/ 111220 h 260167"/>
                              <a:gd name="connsiteX464" fmla="*/ 56436 w 171343"/>
                              <a:gd name="connsiteY464" fmla="*/ 175037 h 260167"/>
                              <a:gd name="connsiteX465" fmla="*/ 58341 w 171343"/>
                              <a:gd name="connsiteY465" fmla="*/ 173133 h 260167"/>
                              <a:gd name="connsiteX466" fmla="*/ 55483 w 171343"/>
                              <a:gd name="connsiteY466" fmla="*/ 170275 h 260167"/>
                              <a:gd name="connsiteX467" fmla="*/ 52626 w 171343"/>
                              <a:gd name="connsiteY467" fmla="*/ 172180 h 260167"/>
                              <a:gd name="connsiteX468" fmla="*/ 52626 w 171343"/>
                              <a:gd name="connsiteY468" fmla="*/ 173133 h 260167"/>
                              <a:gd name="connsiteX469" fmla="*/ 56436 w 171343"/>
                              <a:gd name="connsiteY469" fmla="*/ 175037 h 260167"/>
                              <a:gd name="connsiteX470" fmla="*/ 51673 w 171343"/>
                              <a:gd name="connsiteY470" fmla="*/ 97885 h 260167"/>
                              <a:gd name="connsiteX471" fmla="*/ 52626 w 171343"/>
                              <a:gd name="connsiteY471" fmla="*/ 98837 h 260167"/>
                              <a:gd name="connsiteX472" fmla="*/ 54531 w 171343"/>
                              <a:gd name="connsiteY472" fmla="*/ 95980 h 260167"/>
                              <a:gd name="connsiteX473" fmla="*/ 53578 w 171343"/>
                              <a:gd name="connsiteY473" fmla="*/ 94075 h 260167"/>
                              <a:gd name="connsiteX474" fmla="*/ 51673 w 171343"/>
                              <a:gd name="connsiteY474" fmla="*/ 97885 h 260167"/>
                              <a:gd name="connsiteX475" fmla="*/ 52626 w 171343"/>
                              <a:gd name="connsiteY475" fmla="*/ 126460 h 260167"/>
                              <a:gd name="connsiteX476" fmla="*/ 54531 w 171343"/>
                              <a:gd name="connsiteY476" fmla="*/ 124555 h 260167"/>
                              <a:gd name="connsiteX477" fmla="*/ 54531 w 171343"/>
                              <a:gd name="connsiteY477" fmla="*/ 123602 h 260167"/>
                              <a:gd name="connsiteX478" fmla="*/ 52626 w 171343"/>
                              <a:gd name="connsiteY478" fmla="*/ 126460 h 260167"/>
                              <a:gd name="connsiteX479" fmla="*/ 52626 w 171343"/>
                              <a:gd name="connsiteY479" fmla="*/ 126460 h 260167"/>
                              <a:gd name="connsiteX480" fmla="*/ 52626 w 171343"/>
                              <a:gd name="connsiteY480" fmla="*/ 120745 h 260167"/>
                              <a:gd name="connsiteX481" fmla="*/ 52626 w 171343"/>
                              <a:gd name="connsiteY481" fmla="*/ 120745 h 260167"/>
                              <a:gd name="connsiteX482" fmla="*/ 54531 w 171343"/>
                              <a:gd name="connsiteY482" fmla="*/ 119793 h 260167"/>
                              <a:gd name="connsiteX483" fmla="*/ 53578 w 171343"/>
                              <a:gd name="connsiteY483" fmla="*/ 118840 h 260167"/>
                              <a:gd name="connsiteX484" fmla="*/ 52626 w 171343"/>
                              <a:gd name="connsiteY484" fmla="*/ 120745 h 260167"/>
                              <a:gd name="connsiteX485" fmla="*/ 54531 w 171343"/>
                              <a:gd name="connsiteY485" fmla="*/ 196945 h 260167"/>
                              <a:gd name="connsiteX486" fmla="*/ 53578 w 171343"/>
                              <a:gd name="connsiteY486" fmla="*/ 196945 h 260167"/>
                              <a:gd name="connsiteX487" fmla="*/ 52626 w 171343"/>
                              <a:gd name="connsiteY487" fmla="*/ 197898 h 260167"/>
                              <a:gd name="connsiteX488" fmla="*/ 54531 w 171343"/>
                              <a:gd name="connsiteY488" fmla="*/ 196945 h 260167"/>
                              <a:gd name="connsiteX489" fmla="*/ 54531 w 171343"/>
                              <a:gd name="connsiteY489" fmla="*/ 196945 h 260167"/>
                              <a:gd name="connsiteX490" fmla="*/ 54531 w 171343"/>
                              <a:gd name="connsiteY490" fmla="*/ 69310 h 260167"/>
                              <a:gd name="connsiteX491" fmla="*/ 52626 w 171343"/>
                              <a:gd name="connsiteY491" fmla="*/ 69310 h 260167"/>
                              <a:gd name="connsiteX492" fmla="*/ 54531 w 171343"/>
                              <a:gd name="connsiteY492" fmla="*/ 69310 h 260167"/>
                              <a:gd name="connsiteX493" fmla="*/ 54531 w 171343"/>
                              <a:gd name="connsiteY493" fmla="*/ 69310 h 260167"/>
                              <a:gd name="connsiteX494" fmla="*/ 54531 w 171343"/>
                              <a:gd name="connsiteY494" fmla="*/ 47402 h 260167"/>
                              <a:gd name="connsiteX495" fmla="*/ 54531 w 171343"/>
                              <a:gd name="connsiteY495" fmla="*/ 47402 h 260167"/>
                              <a:gd name="connsiteX496" fmla="*/ 54531 w 171343"/>
                              <a:gd name="connsiteY496" fmla="*/ 49308 h 260167"/>
                              <a:gd name="connsiteX497" fmla="*/ 55483 w 171343"/>
                              <a:gd name="connsiteY497" fmla="*/ 49308 h 260167"/>
                              <a:gd name="connsiteX498" fmla="*/ 54531 w 171343"/>
                              <a:gd name="connsiteY498" fmla="*/ 47402 h 260167"/>
                              <a:gd name="connsiteX499" fmla="*/ 57388 w 171343"/>
                              <a:gd name="connsiteY499" fmla="*/ 74073 h 260167"/>
                              <a:gd name="connsiteX500" fmla="*/ 54531 w 171343"/>
                              <a:gd name="connsiteY500" fmla="*/ 76930 h 260167"/>
                              <a:gd name="connsiteX501" fmla="*/ 54531 w 171343"/>
                              <a:gd name="connsiteY501" fmla="*/ 77883 h 260167"/>
                              <a:gd name="connsiteX502" fmla="*/ 59293 w 171343"/>
                              <a:gd name="connsiteY502" fmla="*/ 75977 h 260167"/>
                              <a:gd name="connsiteX503" fmla="*/ 57388 w 171343"/>
                              <a:gd name="connsiteY503" fmla="*/ 74073 h 260167"/>
                              <a:gd name="connsiteX504" fmla="*/ 55483 w 171343"/>
                              <a:gd name="connsiteY504" fmla="*/ 213137 h 260167"/>
                              <a:gd name="connsiteX505" fmla="*/ 54531 w 171343"/>
                              <a:gd name="connsiteY505" fmla="*/ 212185 h 260167"/>
                              <a:gd name="connsiteX506" fmla="*/ 53578 w 171343"/>
                              <a:gd name="connsiteY506" fmla="*/ 213137 h 260167"/>
                              <a:gd name="connsiteX507" fmla="*/ 55483 w 171343"/>
                              <a:gd name="connsiteY507" fmla="*/ 213137 h 260167"/>
                              <a:gd name="connsiteX508" fmla="*/ 55483 w 171343"/>
                              <a:gd name="connsiteY508" fmla="*/ 213137 h 260167"/>
                              <a:gd name="connsiteX509" fmla="*/ 54531 w 171343"/>
                              <a:gd name="connsiteY509" fmla="*/ 230283 h 260167"/>
                              <a:gd name="connsiteX510" fmla="*/ 54531 w 171343"/>
                              <a:gd name="connsiteY510" fmla="*/ 230283 h 260167"/>
                              <a:gd name="connsiteX511" fmla="*/ 54531 w 171343"/>
                              <a:gd name="connsiteY511" fmla="*/ 230283 h 260167"/>
                              <a:gd name="connsiteX512" fmla="*/ 54531 w 171343"/>
                              <a:gd name="connsiteY512" fmla="*/ 230283 h 260167"/>
                              <a:gd name="connsiteX513" fmla="*/ 54531 w 171343"/>
                              <a:gd name="connsiteY513" fmla="*/ 230283 h 260167"/>
                              <a:gd name="connsiteX514" fmla="*/ 55483 w 171343"/>
                              <a:gd name="connsiteY514" fmla="*/ 19780 h 260167"/>
                              <a:gd name="connsiteX515" fmla="*/ 57388 w 171343"/>
                              <a:gd name="connsiteY515" fmla="*/ 19780 h 260167"/>
                              <a:gd name="connsiteX516" fmla="*/ 58341 w 171343"/>
                              <a:gd name="connsiteY516" fmla="*/ 18827 h 260167"/>
                              <a:gd name="connsiteX517" fmla="*/ 56436 w 171343"/>
                              <a:gd name="connsiteY517" fmla="*/ 18827 h 260167"/>
                              <a:gd name="connsiteX518" fmla="*/ 55483 w 171343"/>
                              <a:gd name="connsiteY518" fmla="*/ 19780 h 260167"/>
                              <a:gd name="connsiteX519" fmla="*/ 56436 w 171343"/>
                              <a:gd name="connsiteY519" fmla="*/ 139795 h 260167"/>
                              <a:gd name="connsiteX520" fmla="*/ 56436 w 171343"/>
                              <a:gd name="connsiteY520" fmla="*/ 139795 h 260167"/>
                              <a:gd name="connsiteX521" fmla="*/ 56436 w 171343"/>
                              <a:gd name="connsiteY521" fmla="*/ 139795 h 260167"/>
                              <a:gd name="connsiteX522" fmla="*/ 56436 w 171343"/>
                              <a:gd name="connsiteY522" fmla="*/ 139795 h 260167"/>
                              <a:gd name="connsiteX523" fmla="*/ 56436 w 171343"/>
                              <a:gd name="connsiteY523" fmla="*/ 139795 h 260167"/>
                              <a:gd name="connsiteX524" fmla="*/ 56436 w 171343"/>
                              <a:gd name="connsiteY524" fmla="*/ 164560 h 260167"/>
                              <a:gd name="connsiteX525" fmla="*/ 56436 w 171343"/>
                              <a:gd name="connsiteY525" fmla="*/ 164560 h 260167"/>
                              <a:gd name="connsiteX526" fmla="*/ 56436 w 171343"/>
                              <a:gd name="connsiteY526" fmla="*/ 162655 h 260167"/>
                              <a:gd name="connsiteX527" fmla="*/ 55483 w 171343"/>
                              <a:gd name="connsiteY527" fmla="*/ 162655 h 260167"/>
                              <a:gd name="connsiteX528" fmla="*/ 56436 w 171343"/>
                              <a:gd name="connsiteY528" fmla="*/ 164560 h 260167"/>
                              <a:gd name="connsiteX529" fmla="*/ 55483 w 171343"/>
                              <a:gd name="connsiteY529" fmla="*/ 89312 h 260167"/>
                              <a:gd name="connsiteX530" fmla="*/ 55483 w 171343"/>
                              <a:gd name="connsiteY530" fmla="*/ 89312 h 260167"/>
                              <a:gd name="connsiteX531" fmla="*/ 55483 w 171343"/>
                              <a:gd name="connsiteY531" fmla="*/ 89312 h 260167"/>
                              <a:gd name="connsiteX532" fmla="*/ 55483 w 171343"/>
                              <a:gd name="connsiteY532" fmla="*/ 89312 h 260167"/>
                              <a:gd name="connsiteX533" fmla="*/ 55483 w 171343"/>
                              <a:gd name="connsiteY533" fmla="*/ 89312 h 260167"/>
                              <a:gd name="connsiteX534" fmla="*/ 56436 w 171343"/>
                              <a:gd name="connsiteY534" fmla="*/ 44545 h 260167"/>
                              <a:gd name="connsiteX535" fmla="*/ 56436 w 171343"/>
                              <a:gd name="connsiteY535" fmla="*/ 44545 h 260167"/>
                              <a:gd name="connsiteX536" fmla="*/ 55483 w 171343"/>
                              <a:gd name="connsiteY536" fmla="*/ 44545 h 260167"/>
                              <a:gd name="connsiteX537" fmla="*/ 56436 w 171343"/>
                              <a:gd name="connsiteY537" fmla="*/ 44545 h 260167"/>
                              <a:gd name="connsiteX538" fmla="*/ 56436 w 171343"/>
                              <a:gd name="connsiteY538" fmla="*/ 44545 h 260167"/>
                              <a:gd name="connsiteX539" fmla="*/ 56436 w 171343"/>
                              <a:gd name="connsiteY539" fmla="*/ 23590 h 260167"/>
                              <a:gd name="connsiteX540" fmla="*/ 56436 w 171343"/>
                              <a:gd name="connsiteY540" fmla="*/ 23590 h 260167"/>
                              <a:gd name="connsiteX541" fmla="*/ 56436 w 171343"/>
                              <a:gd name="connsiteY541" fmla="*/ 23590 h 260167"/>
                              <a:gd name="connsiteX542" fmla="*/ 56436 w 171343"/>
                              <a:gd name="connsiteY542" fmla="*/ 23590 h 260167"/>
                              <a:gd name="connsiteX543" fmla="*/ 56436 w 171343"/>
                              <a:gd name="connsiteY543" fmla="*/ 23590 h 260167"/>
                              <a:gd name="connsiteX544" fmla="*/ 57388 w 171343"/>
                              <a:gd name="connsiteY544" fmla="*/ 243618 h 260167"/>
                              <a:gd name="connsiteX545" fmla="*/ 57388 w 171343"/>
                              <a:gd name="connsiteY545" fmla="*/ 243618 h 260167"/>
                              <a:gd name="connsiteX546" fmla="*/ 57388 w 171343"/>
                              <a:gd name="connsiteY546" fmla="*/ 243618 h 260167"/>
                              <a:gd name="connsiteX547" fmla="*/ 57388 w 171343"/>
                              <a:gd name="connsiteY547" fmla="*/ 243618 h 260167"/>
                              <a:gd name="connsiteX548" fmla="*/ 57388 w 171343"/>
                              <a:gd name="connsiteY548" fmla="*/ 243618 h 260167"/>
                              <a:gd name="connsiteX549" fmla="*/ 56436 w 171343"/>
                              <a:gd name="connsiteY549" fmla="*/ 47402 h 260167"/>
                              <a:gd name="connsiteX550" fmla="*/ 58341 w 171343"/>
                              <a:gd name="connsiteY550" fmla="*/ 48355 h 260167"/>
                              <a:gd name="connsiteX551" fmla="*/ 59293 w 171343"/>
                              <a:gd name="connsiteY551" fmla="*/ 47402 h 260167"/>
                              <a:gd name="connsiteX552" fmla="*/ 57388 w 171343"/>
                              <a:gd name="connsiteY552" fmla="*/ 46450 h 260167"/>
                              <a:gd name="connsiteX553" fmla="*/ 56436 w 171343"/>
                              <a:gd name="connsiteY553" fmla="*/ 47402 h 260167"/>
                              <a:gd name="connsiteX554" fmla="*/ 57388 w 171343"/>
                              <a:gd name="connsiteY554" fmla="*/ 204565 h 260167"/>
                              <a:gd name="connsiteX555" fmla="*/ 57388 w 171343"/>
                              <a:gd name="connsiteY555" fmla="*/ 204565 h 260167"/>
                              <a:gd name="connsiteX556" fmla="*/ 57388 w 171343"/>
                              <a:gd name="connsiteY556" fmla="*/ 204565 h 260167"/>
                              <a:gd name="connsiteX557" fmla="*/ 57388 w 171343"/>
                              <a:gd name="connsiteY557" fmla="*/ 204565 h 260167"/>
                              <a:gd name="connsiteX558" fmla="*/ 57388 w 171343"/>
                              <a:gd name="connsiteY558" fmla="*/ 204565 h 260167"/>
                              <a:gd name="connsiteX559" fmla="*/ 61198 w 171343"/>
                              <a:gd name="connsiteY559" fmla="*/ 37877 h 260167"/>
                              <a:gd name="connsiteX560" fmla="*/ 57388 w 171343"/>
                              <a:gd name="connsiteY560" fmla="*/ 36925 h 260167"/>
                              <a:gd name="connsiteX561" fmla="*/ 57388 w 171343"/>
                              <a:gd name="connsiteY561" fmla="*/ 37877 h 260167"/>
                              <a:gd name="connsiteX562" fmla="*/ 60246 w 171343"/>
                              <a:gd name="connsiteY562" fmla="*/ 42640 h 260167"/>
                              <a:gd name="connsiteX563" fmla="*/ 61198 w 171343"/>
                              <a:gd name="connsiteY563" fmla="*/ 41687 h 260167"/>
                              <a:gd name="connsiteX564" fmla="*/ 61198 w 171343"/>
                              <a:gd name="connsiteY564" fmla="*/ 37877 h 260167"/>
                              <a:gd name="connsiteX565" fmla="*/ 62151 w 171343"/>
                              <a:gd name="connsiteY565" fmla="*/ 177895 h 260167"/>
                              <a:gd name="connsiteX566" fmla="*/ 60246 w 171343"/>
                              <a:gd name="connsiteY566" fmla="*/ 178848 h 260167"/>
                              <a:gd name="connsiteX567" fmla="*/ 60246 w 171343"/>
                              <a:gd name="connsiteY567" fmla="*/ 179800 h 260167"/>
                              <a:gd name="connsiteX568" fmla="*/ 57388 w 171343"/>
                              <a:gd name="connsiteY568" fmla="*/ 177895 h 260167"/>
                              <a:gd name="connsiteX569" fmla="*/ 57388 w 171343"/>
                              <a:gd name="connsiteY569" fmla="*/ 180753 h 260167"/>
                              <a:gd name="connsiteX570" fmla="*/ 60246 w 171343"/>
                              <a:gd name="connsiteY570" fmla="*/ 179800 h 260167"/>
                              <a:gd name="connsiteX571" fmla="*/ 61198 w 171343"/>
                              <a:gd name="connsiteY571" fmla="*/ 178848 h 260167"/>
                              <a:gd name="connsiteX572" fmla="*/ 62151 w 171343"/>
                              <a:gd name="connsiteY572" fmla="*/ 177895 h 260167"/>
                              <a:gd name="connsiteX573" fmla="*/ 57388 w 171343"/>
                              <a:gd name="connsiteY573" fmla="*/ 69310 h 260167"/>
                              <a:gd name="connsiteX574" fmla="*/ 57388 w 171343"/>
                              <a:gd name="connsiteY574" fmla="*/ 69310 h 260167"/>
                              <a:gd name="connsiteX575" fmla="*/ 59293 w 171343"/>
                              <a:gd name="connsiteY575" fmla="*/ 69310 h 260167"/>
                              <a:gd name="connsiteX576" fmla="*/ 58341 w 171343"/>
                              <a:gd name="connsiteY576" fmla="*/ 68358 h 260167"/>
                              <a:gd name="connsiteX577" fmla="*/ 57388 w 171343"/>
                              <a:gd name="connsiteY577" fmla="*/ 69310 h 260167"/>
                              <a:gd name="connsiteX578" fmla="*/ 58341 w 171343"/>
                              <a:gd name="connsiteY578" fmla="*/ 211233 h 260167"/>
                              <a:gd name="connsiteX579" fmla="*/ 58341 w 171343"/>
                              <a:gd name="connsiteY579" fmla="*/ 211233 h 260167"/>
                              <a:gd name="connsiteX580" fmla="*/ 58341 w 171343"/>
                              <a:gd name="connsiteY580" fmla="*/ 211233 h 260167"/>
                              <a:gd name="connsiteX581" fmla="*/ 58341 w 171343"/>
                              <a:gd name="connsiteY581" fmla="*/ 211233 h 260167"/>
                              <a:gd name="connsiteX582" fmla="*/ 58341 w 171343"/>
                              <a:gd name="connsiteY582" fmla="*/ 211233 h 260167"/>
                              <a:gd name="connsiteX583" fmla="*/ 58341 w 171343"/>
                              <a:gd name="connsiteY583" fmla="*/ 167418 h 260167"/>
                              <a:gd name="connsiteX584" fmla="*/ 58341 w 171343"/>
                              <a:gd name="connsiteY584" fmla="*/ 167418 h 260167"/>
                              <a:gd name="connsiteX585" fmla="*/ 60246 w 171343"/>
                              <a:gd name="connsiteY585" fmla="*/ 167418 h 260167"/>
                              <a:gd name="connsiteX586" fmla="*/ 59293 w 171343"/>
                              <a:gd name="connsiteY586" fmla="*/ 166465 h 260167"/>
                              <a:gd name="connsiteX587" fmla="*/ 58341 w 171343"/>
                              <a:gd name="connsiteY587" fmla="*/ 167418 h 260167"/>
                              <a:gd name="connsiteX588" fmla="*/ 62151 w 171343"/>
                              <a:gd name="connsiteY588" fmla="*/ 52165 h 260167"/>
                              <a:gd name="connsiteX589" fmla="*/ 62151 w 171343"/>
                              <a:gd name="connsiteY589" fmla="*/ 52165 h 260167"/>
                              <a:gd name="connsiteX590" fmla="*/ 59293 w 171343"/>
                              <a:gd name="connsiteY590" fmla="*/ 54070 h 260167"/>
                              <a:gd name="connsiteX591" fmla="*/ 59293 w 171343"/>
                              <a:gd name="connsiteY591" fmla="*/ 55023 h 260167"/>
                              <a:gd name="connsiteX592" fmla="*/ 62151 w 171343"/>
                              <a:gd name="connsiteY592" fmla="*/ 52165 h 260167"/>
                              <a:gd name="connsiteX593" fmla="*/ 65008 w 171343"/>
                              <a:gd name="connsiteY593" fmla="*/ 30258 h 260167"/>
                              <a:gd name="connsiteX594" fmla="*/ 65008 w 171343"/>
                              <a:gd name="connsiteY594" fmla="*/ 30258 h 260167"/>
                              <a:gd name="connsiteX595" fmla="*/ 63103 w 171343"/>
                              <a:gd name="connsiteY595" fmla="*/ 31210 h 260167"/>
                              <a:gd name="connsiteX596" fmla="*/ 63103 w 171343"/>
                              <a:gd name="connsiteY596" fmla="*/ 33115 h 260167"/>
                              <a:gd name="connsiteX597" fmla="*/ 60246 w 171343"/>
                              <a:gd name="connsiteY597" fmla="*/ 33115 h 260167"/>
                              <a:gd name="connsiteX598" fmla="*/ 61198 w 171343"/>
                              <a:gd name="connsiteY598" fmla="*/ 35020 h 260167"/>
                              <a:gd name="connsiteX599" fmla="*/ 64056 w 171343"/>
                              <a:gd name="connsiteY599" fmla="*/ 39783 h 260167"/>
                              <a:gd name="connsiteX600" fmla="*/ 65008 w 171343"/>
                              <a:gd name="connsiteY600" fmla="*/ 40735 h 260167"/>
                              <a:gd name="connsiteX601" fmla="*/ 65008 w 171343"/>
                              <a:gd name="connsiteY601" fmla="*/ 39783 h 260167"/>
                              <a:gd name="connsiteX602" fmla="*/ 63103 w 171343"/>
                              <a:gd name="connsiteY602" fmla="*/ 33115 h 260167"/>
                              <a:gd name="connsiteX603" fmla="*/ 65008 w 171343"/>
                              <a:gd name="connsiteY603" fmla="*/ 32162 h 260167"/>
                              <a:gd name="connsiteX604" fmla="*/ 65008 w 171343"/>
                              <a:gd name="connsiteY604" fmla="*/ 30258 h 260167"/>
                              <a:gd name="connsiteX605" fmla="*/ 61198 w 171343"/>
                              <a:gd name="connsiteY605" fmla="*/ 198850 h 260167"/>
                              <a:gd name="connsiteX606" fmla="*/ 61198 w 171343"/>
                              <a:gd name="connsiteY606" fmla="*/ 198850 h 260167"/>
                              <a:gd name="connsiteX607" fmla="*/ 61198 w 171343"/>
                              <a:gd name="connsiteY607" fmla="*/ 198850 h 260167"/>
                              <a:gd name="connsiteX608" fmla="*/ 61198 w 171343"/>
                              <a:gd name="connsiteY608" fmla="*/ 198850 h 260167"/>
                              <a:gd name="connsiteX609" fmla="*/ 61198 w 171343"/>
                              <a:gd name="connsiteY609" fmla="*/ 198850 h 260167"/>
                              <a:gd name="connsiteX610" fmla="*/ 62151 w 171343"/>
                              <a:gd name="connsiteY610" fmla="*/ 140748 h 260167"/>
                              <a:gd name="connsiteX611" fmla="*/ 62151 w 171343"/>
                              <a:gd name="connsiteY611" fmla="*/ 140748 h 260167"/>
                              <a:gd name="connsiteX612" fmla="*/ 62151 w 171343"/>
                              <a:gd name="connsiteY612" fmla="*/ 140748 h 260167"/>
                              <a:gd name="connsiteX613" fmla="*/ 62151 w 171343"/>
                              <a:gd name="connsiteY613" fmla="*/ 140748 h 260167"/>
                              <a:gd name="connsiteX614" fmla="*/ 62151 w 171343"/>
                              <a:gd name="connsiteY614" fmla="*/ 140748 h 260167"/>
                              <a:gd name="connsiteX615" fmla="*/ 121206 w 171343"/>
                              <a:gd name="connsiteY615" fmla="*/ 85502 h 260167"/>
                              <a:gd name="connsiteX616" fmla="*/ 120253 w 171343"/>
                              <a:gd name="connsiteY616" fmla="*/ 59785 h 260167"/>
                              <a:gd name="connsiteX617" fmla="*/ 109776 w 171343"/>
                              <a:gd name="connsiteY617" fmla="*/ 22637 h 260167"/>
                              <a:gd name="connsiteX618" fmla="*/ 95488 w 171343"/>
                              <a:gd name="connsiteY618" fmla="*/ 16923 h 260167"/>
                              <a:gd name="connsiteX619" fmla="*/ 77391 w 171343"/>
                              <a:gd name="connsiteY619" fmla="*/ 33115 h 260167"/>
                              <a:gd name="connsiteX620" fmla="*/ 71676 w 171343"/>
                              <a:gd name="connsiteY620" fmla="*/ 55023 h 260167"/>
                              <a:gd name="connsiteX621" fmla="*/ 70723 w 171343"/>
                              <a:gd name="connsiteY621" fmla="*/ 83598 h 260167"/>
                              <a:gd name="connsiteX622" fmla="*/ 70723 w 171343"/>
                              <a:gd name="connsiteY622" fmla="*/ 109315 h 260167"/>
                              <a:gd name="connsiteX623" fmla="*/ 70723 w 171343"/>
                              <a:gd name="connsiteY623" fmla="*/ 120745 h 260167"/>
                              <a:gd name="connsiteX624" fmla="*/ 80248 w 171343"/>
                              <a:gd name="connsiteY624" fmla="*/ 153130 h 260167"/>
                              <a:gd name="connsiteX625" fmla="*/ 88821 w 171343"/>
                              <a:gd name="connsiteY625" fmla="*/ 165512 h 260167"/>
                              <a:gd name="connsiteX626" fmla="*/ 105013 w 171343"/>
                              <a:gd name="connsiteY626" fmla="*/ 165512 h 260167"/>
                              <a:gd name="connsiteX627" fmla="*/ 108823 w 171343"/>
                              <a:gd name="connsiteY627" fmla="*/ 159798 h 260167"/>
                              <a:gd name="connsiteX628" fmla="*/ 118348 w 171343"/>
                              <a:gd name="connsiteY628" fmla="*/ 128365 h 260167"/>
                              <a:gd name="connsiteX629" fmla="*/ 120253 w 171343"/>
                              <a:gd name="connsiteY629" fmla="*/ 100743 h 260167"/>
                              <a:gd name="connsiteX630" fmla="*/ 121206 w 171343"/>
                              <a:gd name="connsiteY630" fmla="*/ 85502 h 260167"/>
                              <a:gd name="connsiteX631" fmla="*/ 130731 w 171343"/>
                              <a:gd name="connsiteY631" fmla="*/ 66452 h 260167"/>
                              <a:gd name="connsiteX632" fmla="*/ 130731 w 171343"/>
                              <a:gd name="connsiteY632" fmla="*/ 66452 h 260167"/>
                              <a:gd name="connsiteX633" fmla="*/ 129778 w 171343"/>
                              <a:gd name="connsiteY633" fmla="*/ 65500 h 260167"/>
                              <a:gd name="connsiteX634" fmla="*/ 130731 w 171343"/>
                              <a:gd name="connsiteY634" fmla="*/ 66452 h 260167"/>
                              <a:gd name="connsiteX635" fmla="*/ 130731 w 171343"/>
                              <a:gd name="connsiteY635" fmla="*/ 66452 h 260167"/>
                              <a:gd name="connsiteX636" fmla="*/ 129778 w 171343"/>
                              <a:gd name="connsiteY636" fmla="*/ 54070 h 260167"/>
                              <a:gd name="connsiteX637" fmla="*/ 129778 w 171343"/>
                              <a:gd name="connsiteY637" fmla="*/ 54070 h 260167"/>
                              <a:gd name="connsiteX638" fmla="*/ 129778 w 171343"/>
                              <a:gd name="connsiteY638" fmla="*/ 54070 h 260167"/>
                              <a:gd name="connsiteX639" fmla="*/ 129778 w 171343"/>
                              <a:gd name="connsiteY639" fmla="*/ 54070 h 260167"/>
                              <a:gd name="connsiteX640" fmla="*/ 129778 w 171343"/>
                              <a:gd name="connsiteY640" fmla="*/ 54070 h 260167"/>
                              <a:gd name="connsiteX641" fmla="*/ 132636 w 171343"/>
                              <a:gd name="connsiteY641" fmla="*/ 75025 h 260167"/>
                              <a:gd name="connsiteX642" fmla="*/ 132636 w 171343"/>
                              <a:gd name="connsiteY642" fmla="*/ 75025 h 260167"/>
                              <a:gd name="connsiteX643" fmla="*/ 131683 w 171343"/>
                              <a:gd name="connsiteY643" fmla="*/ 75025 h 260167"/>
                              <a:gd name="connsiteX644" fmla="*/ 132636 w 171343"/>
                              <a:gd name="connsiteY644" fmla="*/ 75025 h 260167"/>
                              <a:gd name="connsiteX645" fmla="*/ 132636 w 171343"/>
                              <a:gd name="connsiteY645" fmla="*/ 75025 h 260167"/>
                              <a:gd name="connsiteX646" fmla="*/ 133588 w 171343"/>
                              <a:gd name="connsiteY646" fmla="*/ 38830 h 260167"/>
                              <a:gd name="connsiteX647" fmla="*/ 133588 w 171343"/>
                              <a:gd name="connsiteY647" fmla="*/ 38830 h 260167"/>
                              <a:gd name="connsiteX648" fmla="*/ 133588 w 171343"/>
                              <a:gd name="connsiteY648" fmla="*/ 37877 h 260167"/>
                              <a:gd name="connsiteX649" fmla="*/ 133588 w 171343"/>
                              <a:gd name="connsiteY649" fmla="*/ 38830 h 260167"/>
                              <a:gd name="connsiteX650" fmla="*/ 133588 w 171343"/>
                              <a:gd name="connsiteY650" fmla="*/ 38830 h 260167"/>
                              <a:gd name="connsiteX651" fmla="*/ 133588 w 171343"/>
                              <a:gd name="connsiteY651" fmla="*/ 60737 h 260167"/>
                              <a:gd name="connsiteX652" fmla="*/ 133588 w 171343"/>
                              <a:gd name="connsiteY652" fmla="*/ 60737 h 260167"/>
                              <a:gd name="connsiteX653" fmla="*/ 133588 w 171343"/>
                              <a:gd name="connsiteY653" fmla="*/ 60737 h 260167"/>
                              <a:gd name="connsiteX654" fmla="*/ 133588 w 171343"/>
                              <a:gd name="connsiteY654" fmla="*/ 60737 h 260167"/>
                              <a:gd name="connsiteX655" fmla="*/ 133588 w 171343"/>
                              <a:gd name="connsiteY655" fmla="*/ 60737 h 260167"/>
                              <a:gd name="connsiteX656" fmla="*/ 135493 w 171343"/>
                              <a:gd name="connsiteY656" fmla="*/ 69310 h 260167"/>
                              <a:gd name="connsiteX657" fmla="*/ 135493 w 171343"/>
                              <a:gd name="connsiteY657" fmla="*/ 69310 h 260167"/>
                              <a:gd name="connsiteX658" fmla="*/ 135493 w 171343"/>
                              <a:gd name="connsiteY658" fmla="*/ 69310 h 260167"/>
                              <a:gd name="connsiteX659" fmla="*/ 135493 w 171343"/>
                              <a:gd name="connsiteY659" fmla="*/ 69310 h 260167"/>
                              <a:gd name="connsiteX660" fmla="*/ 135493 w 171343"/>
                              <a:gd name="connsiteY660" fmla="*/ 69310 h 260167"/>
                              <a:gd name="connsiteX661" fmla="*/ 135493 w 171343"/>
                              <a:gd name="connsiteY661" fmla="*/ 43593 h 260167"/>
                              <a:gd name="connsiteX662" fmla="*/ 135493 w 171343"/>
                              <a:gd name="connsiteY662" fmla="*/ 43593 h 260167"/>
                              <a:gd name="connsiteX663" fmla="*/ 135493 w 171343"/>
                              <a:gd name="connsiteY663" fmla="*/ 43593 h 260167"/>
                              <a:gd name="connsiteX664" fmla="*/ 135493 w 171343"/>
                              <a:gd name="connsiteY664" fmla="*/ 43593 h 260167"/>
                              <a:gd name="connsiteX665" fmla="*/ 135493 w 171343"/>
                              <a:gd name="connsiteY665" fmla="*/ 43593 h 260167"/>
                              <a:gd name="connsiteX666" fmla="*/ 136446 w 171343"/>
                              <a:gd name="connsiteY666" fmla="*/ 94075 h 260167"/>
                              <a:gd name="connsiteX667" fmla="*/ 136446 w 171343"/>
                              <a:gd name="connsiteY667" fmla="*/ 94075 h 260167"/>
                              <a:gd name="connsiteX668" fmla="*/ 135493 w 171343"/>
                              <a:gd name="connsiteY668" fmla="*/ 95027 h 260167"/>
                              <a:gd name="connsiteX669" fmla="*/ 136446 w 171343"/>
                              <a:gd name="connsiteY669" fmla="*/ 94075 h 260167"/>
                              <a:gd name="connsiteX670" fmla="*/ 136446 w 171343"/>
                              <a:gd name="connsiteY670" fmla="*/ 94075 h 260167"/>
                              <a:gd name="connsiteX671" fmla="*/ 137398 w 171343"/>
                              <a:gd name="connsiteY671" fmla="*/ 56927 h 260167"/>
                              <a:gd name="connsiteX672" fmla="*/ 139303 w 171343"/>
                              <a:gd name="connsiteY672" fmla="*/ 57880 h 260167"/>
                              <a:gd name="connsiteX673" fmla="*/ 139303 w 171343"/>
                              <a:gd name="connsiteY673" fmla="*/ 57880 h 260167"/>
                              <a:gd name="connsiteX674" fmla="*/ 137398 w 171343"/>
                              <a:gd name="connsiteY674" fmla="*/ 56927 h 260167"/>
                              <a:gd name="connsiteX675" fmla="*/ 137398 w 171343"/>
                              <a:gd name="connsiteY675" fmla="*/ 55023 h 260167"/>
                              <a:gd name="connsiteX676" fmla="*/ 137398 w 171343"/>
                              <a:gd name="connsiteY676" fmla="*/ 54070 h 260167"/>
                              <a:gd name="connsiteX677" fmla="*/ 137398 w 171343"/>
                              <a:gd name="connsiteY677" fmla="*/ 55023 h 260167"/>
                              <a:gd name="connsiteX678" fmla="*/ 137398 w 171343"/>
                              <a:gd name="connsiteY678" fmla="*/ 56927 h 260167"/>
                              <a:gd name="connsiteX679" fmla="*/ 143113 w 171343"/>
                              <a:gd name="connsiteY679" fmla="*/ 54070 h 260167"/>
                              <a:gd name="connsiteX680" fmla="*/ 142161 w 171343"/>
                              <a:gd name="connsiteY680" fmla="*/ 51212 h 260167"/>
                              <a:gd name="connsiteX681" fmla="*/ 140256 w 171343"/>
                              <a:gd name="connsiteY681" fmla="*/ 48355 h 260167"/>
                              <a:gd name="connsiteX682" fmla="*/ 139303 w 171343"/>
                              <a:gd name="connsiteY682" fmla="*/ 47402 h 260167"/>
                              <a:gd name="connsiteX683" fmla="*/ 139303 w 171343"/>
                              <a:gd name="connsiteY683" fmla="*/ 47402 h 260167"/>
                              <a:gd name="connsiteX684" fmla="*/ 140256 w 171343"/>
                              <a:gd name="connsiteY684" fmla="*/ 51212 h 260167"/>
                              <a:gd name="connsiteX685" fmla="*/ 143113 w 171343"/>
                              <a:gd name="connsiteY685" fmla="*/ 54070 h 260167"/>
                              <a:gd name="connsiteX686" fmla="*/ 141208 w 171343"/>
                              <a:gd name="connsiteY686" fmla="*/ 64548 h 260167"/>
                              <a:gd name="connsiteX687" fmla="*/ 140256 w 171343"/>
                              <a:gd name="connsiteY687" fmla="*/ 62643 h 260167"/>
                              <a:gd name="connsiteX688" fmla="*/ 139303 w 171343"/>
                              <a:gd name="connsiteY688" fmla="*/ 61690 h 260167"/>
                              <a:gd name="connsiteX689" fmla="*/ 138351 w 171343"/>
                              <a:gd name="connsiteY689" fmla="*/ 64548 h 260167"/>
                              <a:gd name="connsiteX690" fmla="*/ 141208 w 171343"/>
                              <a:gd name="connsiteY690" fmla="*/ 64548 h 260167"/>
                              <a:gd name="connsiteX691" fmla="*/ 141208 w 171343"/>
                              <a:gd name="connsiteY691" fmla="*/ 64548 h 260167"/>
                              <a:gd name="connsiteX692" fmla="*/ 141208 w 171343"/>
                              <a:gd name="connsiteY692" fmla="*/ 39783 h 260167"/>
                              <a:gd name="connsiteX693" fmla="*/ 141208 w 171343"/>
                              <a:gd name="connsiteY693" fmla="*/ 39783 h 260167"/>
                              <a:gd name="connsiteX694" fmla="*/ 143113 w 171343"/>
                              <a:gd name="connsiteY694" fmla="*/ 39783 h 260167"/>
                              <a:gd name="connsiteX695" fmla="*/ 141208 w 171343"/>
                              <a:gd name="connsiteY695" fmla="*/ 39783 h 260167"/>
                              <a:gd name="connsiteX696" fmla="*/ 141208 w 171343"/>
                              <a:gd name="connsiteY696" fmla="*/ 39783 h 260167"/>
                              <a:gd name="connsiteX697" fmla="*/ 149781 w 171343"/>
                              <a:gd name="connsiteY697" fmla="*/ 65500 h 260167"/>
                              <a:gd name="connsiteX698" fmla="*/ 149781 w 171343"/>
                              <a:gd name="connsiteY698" fmla="*/ 64548 h 260167"/>
                              <a:gd name="connsiteX699" fmla="*/ 147876 w 171343"/>
                              <a:gd name="connsiteY699" fmla="*/ 62643 h 260167"/>
                              <a:gd name="connsiteX700" fmla="*/ 145971 w 171343"/>
                              <a:gd name="connsiteY700" fmla="*/ 60737 h 260167"/>
                              <a:gd name="connsiteX701" fmla="*/ 145018 w 171343"/>
                              <a:gd name="connsiteY701" fmla="*/ 58833 h 260167"/>
                              <a:gd name="connsiteX702" fmla="*/ 143113 w 171343"/>
                              <a:gd name="connsiteY702" fmla="*/ 61690 h 260167"/>
                              <a:gd name="connsiteX703" fmla="*/ 144066 w 171343"/>
                              <a:gd name="connsiteY703" fmla="*/ 64548 h 260167"/>
                              <a:gd name="connsiteX704" fmla="*/ 145971 w 171343"/>
                              <a:gd name="connsiteY704" fmla="*/ 65500 h 260167"/>
                              <a:gd name="connsiteX705" fmla="*/ 148828 w 171343"/>
                              <a:gd name="connsiteY705" fmla="*/ 66452 h 260167"/>
                              <a:gd name="connsiteX706" fmla="*/ 149781 w 171343"/>
                              <a:gd name="connsiteY706" fmla="*/ 65500 h 260167"/>
                              <a:gd name="connsiteX707" fmla="*/ 144066 w 171343"/>
                              <a:gd name="connsiteY707" fmla="*/ 77883 h 260167"/>
                              <a:gd name="connsiteX708" fmla="*/ 144066 w 171343"/>
                              <a:gd name="connsiteY708" fmla="*/ 77883 h 260167"/>
                              <a:gd name="connsiteX709" fmla="*/ 143113 w 171343"/>
                              <a:gd name="connsiteY709" fmla="*/ 76930 h 260167"/>
                              <a:gd name="connsiteX710" fmla="*/ 144066 w 171343"/>
                              <a:gd name="connsiteY710" fmla="*/ 77883 h 260167"/>
                              <a:gd name="connsiteX711" fmla="*/ 144066 w 171343"/>
                              <a:gd name="connsiteY711" fmla="*/ 77883 h 260167"/>
                              <a:gd name="connsiteX712" fmla="*/ 145018 w 171343"/>
                              <a:gd name="connsiteY712" fmla="*/ 69310 h 260167"/>
                              <a:gd name="connsiteX713" fmla="*/ 144066 w 171343"/>
                              <a:gd name="connsiteY713" fmla="*/ 69310 h 260167"/>
                              <a:gd name="connsiteX714" fmla="*/ 144066 w 171343"/>
                              <a:gd name="connsiteY714" fmla="*/ 70262 h 260167"/>
                              <a:gd name="connsiteX715" fmla="*/ 145018 w 171343"/>
                              <a:gd name="connsiteY715" fmla="*/ 69310 h 260167"/>
                              <a:gd name="connsiteX716" fmla="*/ 145018 w 171343"/>
                              <a:gd name="connsiteY716" fmla="*/ 69310 h 260167"/>
                              <a:gd name="connsiteX717" fmla="*/ 145018 w 171343"/>
                              <a:gd name="connsiteY717" fmla="*/ 107410 h 260167"/>
                              <a:gd name="connsiteX718" fmla="*/ 145018 w 171343"/>
                              <a:gd name="connsiteY718" fmla="*/ 107410 h 260167"/>
                              <a:gd name="connsiteX719" fmla="*/ 145018 w 171343"/>
                              <a:gd name="connsiteY719" fmla="*/ 107410 h 260167"/>
                              <a:gd name="connsiteX720" fmla="*/ 145018 w 171343"/>
                              <a:gd name="connsiteY720" fmla="*/ 107410 h 260167"/>
                              <a:gd name="connsiteX721" fmla="*/ 145018 w 171343"/>
                              <a:gd name="connsiteY721" fmla="*/ 107410 h 260167"/>
                              <a:gd name="connsiteX722" fmla="*/ 146923 w 171343"/>
                              <a:gd name="connsiteY722" fmla="*/ 45498 h 260167"/>
                              <a:gd name="connsiteX723" fmla="*/ 147876 w 171343"/>
                              <a:gd name="connsiteY723" fmla="*/ 46450 h 260167"/>
                              <a:gd name="connsiteX724" fmla="*/ 148828 w 171343"/>
                              <a:gd name="connsiteY724" fmla="*/ 45498 h 260167"/>
                              <a:gd name="connsiteX725" fmla="*/ 146923 w 171343"/>
                              <a:gd name="connsiteY725" fmla="*/ 45498 h 260167"/>
                              <a:gd name="connsiteX726" fmla="*/ 146923 w 171343"/>
                              <a:gd name="connsiteY726" fmla="*/ 45498 h 260167"/>
                              <a:gd name="connsiteX727" fmla="*/ 147876 w 171343"/>
                              <a:gd name="connsiteY727" fmla="*/ 83598 h 260167"/>
                              <a:gd name="connsiteX728" fmla="*/ 147876 w 171343"/>
                              <a:gd name="connsiteY728" fmla="*/ 83598 h 260167"/>
                              <a:gd name="connsiteX729" fmla="*/ 147876 w 171343"/>
                              <a:gd name="connsiteY729" fmla="*/ 83598 h 260167"/>
                              <a:gd name="connsiteX730" fmla="*/ 147876 w 171343"/>
                              <a:gd name="connsiteY730" fmla="*/ 83598 h 260167"/>
                              <a:gd name="connsiteX731" fmla="*/ 147876 w 171343"/>
                              <a:gd name="connsiteY731" fmla="*/ 83598 h 260167"/>
                              <a:gd name="connsiteX732" fmla="*/ 147876 w 171343"/>
                              <a:gd name="connsiteY732" fmla="*/ 50260 h 260167"/>
                              <a:gd name="connsiteX733" fmla="*/ 147876 w 171343"/>
                              <a:gd name="connsiteY733" fmla="*/ 50260 h 260167"/>
                              <a:gd name="connsiteX734" fmla="*/ 147876 w 171343"/>
                              <a:gd name="connsiteY734" fmla="*/ 50260 h 260167"/>
                              <a:gd name="connsiteX735" fmla="*/ 147876 w 171343"/>
                              <a:gd name="connsiteY735" fmla="*/ 50260 h 260167"/>
                              <a:gd name="connsiteX736" fmla="*/ 147876 w 171343"/>
                              <a:gd name="connsiteY736" fmla="*/ 50260 h 260167"/>
                              <a:gd name="connsiteX737" fmla="*/ 151686 w 171343"/>
                              <a:gd name="connsiteY737" fmla="*/ 108362 h 260167"/>
                              <a:gd name="connsiteX738" fmla="*/ 151686 w 171343"/>
                              <a:gd name="connsiteY738" fmla="*/ 108362 h 260167"/>
                              <a:gd name="connsiteX739" fmla="*/ 149781 w 171343"/>
                              <a:gd name="connsiteY739" fmla="*/ 107410 h 260167"/>
                              <a:gd name="connsiteX740" fmla="*/ 149781 w 171343"/>
                              <a:gd name="connsiteY740" fmla="*/ 108362 h 260167"/>
                              <a:gd name="connsiteX741" fmla="*/ 151686 w 171343"/>
                              <a:gd name="connsiteY741" fmla="*/ 108362 h 260167"/>
                              <a:gd name="connsiteX742" fmla="*/ 151686 w 171343"/>
                              <a:gd name="connsiteY742" fmla="*/ 55975 h 260167"/>
                              <a:gd name="connsiteX743" fmla="*/ 151686 w 171343"/>
                              <a:gd name="connsiteY743" fmla="*/ 55975 h 260167"/>
                              <a:gd name="connsiteX744" fmla="*/ 149781 w 171343"/>
                              <a:gd name="connsiteY744" fmla="*/ 55975 h 260167"/>
                              <a:gd name="connsiteX745" fmla="*/ 151686 w 171343"/>
                              <a:gd name="connsiteY745" fmla="*/ 55975 h 260167"/>
                              <a:gd name="connsiteX746" fmla="*/ 151686 w 171343"/>
                              <a:gd name="connsiteY746" fmla="*/ 55975 h 260167"/>
                              <a:gd name="connsiteX747" fmla="*/ 153591 w 171343"/>
                              <a:gd name="connsiteY747" fmla="*/ 74073 h 260167"/>
                              <a:gd name="connsiteX748" fmla="*/ 151686 w 171343"/>
                              <a:gd name="connsiteY748" fmla="*/ 75025 h 260167"/>
                              <a:gd name="connsiteX749" fmla="*/ 151686 w 171343"/>
                              <a:gd name="connsiteY749" fmla="*/ 75977 h 260167"/>
                              <a:gd name="connsiteX750" fmla="*/ 153591 w 171343"/>
                              <a:gd name="connsiteY750" fmla="*/ 74073 h 260167"/>
                              <a:gd name="connsiteX751" fmla="*/ 153591 w 171343"/>
                              <a:gd name="connsiteY751" fmla="*/ 74073 h 2601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Lst>
                            <a:rect l="l" t="t" r="r" b="b"/>
                            <a:pathLst>
                              <a:path w="171343" h="260167">
                                <a:moveTo>
                                  <a:pt x="169783" y="106458"/>
                                </a:moveTo>
                                <a:cubicBezTo>
                                  <a:pt x="167878" y="117887"/>
                                  <a:pt x="166926" y="128365"/>
                                  <a:pt x="164068" y="138843"/>
                                </a:cubicBezTo>
                                <a:cubicBezTo>
                                  <a:pt x="157401" y="159798"/>
                                  <a:pt x="142161" y="174085"/>
                                  <a:pt x="121206" y="182658"/>
                                </a:cubicBezTo>
                                <a:cubicBezTo>
                                  <a:pt x="118348" y="183610"/>
                                  <a:pt x="114538" y="184562"/>
                                  <a:pt x="111681" y="183610"/>
                                </a:cubicBezTo>
                                <a:cubicBezTo>
                                  <a:pt x="109776" y="183610"/>
                                  <a:pt x="106918" y="183610"/>
                                  <a:pt x="105013" y="183610"/>
                                </a:cubicBezTo>
                                <a:cubicBezTo>
                                  <a:pt x="92631" y="184562"/>
                                  <a:pt x="85011" y="177895"/>
                                  <a:pt x="78343" y="168370"/>
                                </a:cubicBezTo>
                                <a:cubicBezTo>
                                  <a:pt x="76438" y="165512"/>
                                  <a:pt x="75486" y="162655"/>
                                  <a:pt x="74533" y="158845"/>
                                </a:cubicBezTo>
                                <a:cubicBezTo>
                                  <a:pt x="74533" y="157893"/>
                                  <a:pt x="74533" y="156940"/>
                                  <a:pt x="73581" y="156940"/>
                                </a:cubicBezTo>
                                <a:cubicBezTo>
                                  <a:pt x="72628" y="156940"/>
                                  <a:pt x="72628" y="158845"/>
                                  <a:pt x="72628" y="158845"/>
                                </a:cubicBezTo>
                                <a:cubicBezTo>
                                  <a:pt x="72628" y="163608"/>
                                  <a:pt x="72628" y="169323"/>
                                  <a:pt x="72628" y="174085"/>
                                </a:cubicBezTo>
                                <a:cubicBezTo>
                                  <a:pt x="72628" y="181705"/>
                                  <a:pt x="72628" y="189325"/>
                                  <a:pt x="72628" y="196945"/>
                                </a:cubicBezTo>
                                <a:cubicBezTo>
                                  <a:pt x="71676" y="207423"/>
                                  <a:pt x="72628" y="217900"/>
                                  <a:pt x="71676" y="229330"/>
                                </a:cubicBezTo>
                                <a:cubicBezTo>
                                  <a:pt x="71676" y="239808"/>
                                  <a:pt x="78343" y="246475"/>
                                  <a:pt x="87868" y="247428"/>
                                </a:cubicBezTo>
                                <a:cubicBezTo>
                                  <a:pt x="90726" y="247428"/>
                                  <a:pt x="93583" y="248380"/>
                                  <a:pt x="96441" y="248380"/>
                                </a:cubicBezTo>
                                <a:cubicBezTo>
                                  <a:pt x="99298" y="248380"/>
                                  <a:pt x="102156" y="250285"/>
                                  <a:pt x="102156" y="252190"/>
                                </a:cubicBezTo>
                                <a:cubicBezTo>
                                  <a:pt x="102156" y="254095"/>
                                  <a:pt x="99298" y="256000"/>
                                  <a:pt x="96441" y="256953"/>
                                </a:cubicBezTo>
                                <a:cubicBezTo>
                                  <a:pt x="93583" y="256953"/>
                                  <a:pt x="90726" y="257905"/>
                                  <a:pt x="86916" y="257905"/>
                                </a:cubicBezTo>
                                <a:cubicBezTo>
                                  <a:pt x="77391" y="257905"/>
                                  <a:pt x="68818" y="258858"/>
                                  <a:pt x="59293" y="257905"/>
                                </a:cubicBezTo>
                                <a:cubicBezTo>
                                  <a:pt x="57388" y="257905"/>
                                  <a:pt x="54531" y="257905"/>
                                  <a:pt x="52626" y="258858"/>
                                </a:cubicBezTo>
                                <a:cubicBezTo>
                                  <a:pt x="51673" y="258858"/>
                                  <a:pt x="51673" y="259810"/>
                                  <a:pt x="51673" y="258858"/>
                                </a:cubicBezTo>
                                <a:cubicBezTo>
                                  <a:pt x="47863" y="256953"/>
                                  <a:pt x="43101" y="257905"/>
                                  <a:pt x="39291" y="257905"/>
                                </a:cubicBezTo>
                                <a:cubicBezTo>
                                  <a:pt x="37386" y="257905"/>
                                  <a:pt x="34528" y="257905"/>
                                  <a:pt x="32623" y="257905"/>
                                </a:cubicBezTo>
                                <a:cubicBezTo>
                                  <a:pt x="27861" y="258858"/>
                                  <a:pt x="23098" y="258858"/>
                                  <a:pt x="18336" y="258858"/>
                                </a:cubicBezTo>
                                <a:cubicBezTo>
                                  <a:pt x="14526" y="258858"/>
                                  <a:pt x="11668" y="258858"/>
                                  <a:pt x="7858" y="259810"/>
                                </a:cubicBezTo>
                                <a:cubicBezTo>
                                  <a:pt x="4048" y="260762"/>
                                  <a:pt x="3096" y="259810"/>
                                  <a:pt x="2143" y="256953"/>
                                </a:cubicBezTo>
                                <a:cubicBezTo>
                                  <a:pt x="1191" y="254095"/>
                                  <a:pt x="3096" y="251237"/>
                                  <a:pt x="5953" y="251237"/>
                                </a:cubicBezTo>
                                <a:cubicBezTo>
                                  <a:pt x="9763" y="251237"/>
                                  <a:pt x="12621" y="249333"/>
                                  <a:pt x="15478" y="248380"/>
                                </a:cubicBezTo>
                                <a:cubicBezTo>
                                  <a:pt x="21193" y="245523"/>
                                  <a:pt x="23098" y="240760"/>
                                  <a:pt x="24051" y="235045"/>
                                </a:cubicBezTo>
                                <a:cubicBezTo>
                                  <a:pt x="25956" y="218853"/>
                                  <a:pt x="25003" y="201708"/>
                                  <a:pt x="25003" y="185515"/>
                                </a:cubicBezTo>
                                <a:cubicBezTo>
                                  <a:pt x="25003" y="178848"/>
                                  <a:pt x="25003" y="172180"/>
                                  <a:pt x="24051" y="165512"/>
                                </a:cubicBezTo>
                                <a:lnTo>
                                  <a:pt x="24051" y="164560"/>
                                </a:lnTo>
                                <a:cubicBezTo>
                                  <a:pt x="25003" y="146462"/>
                                  <a:pt x="24051" y="127412"/>
                                  <a:pt x="24051" y="109315"/>
                                </a:cubicBezTo>
                                <a:cubicBezTo>
                                  <a:pt x="24051" y="101695"/>
                                  <a:pt x="25003" y="94075"/>
                                  <a:pt x="25003" y="85502"/>
                                </a:cubicBezTo>
                                <a:cubicBezTo>
                                  <a:pt x="25003" y="81693"/>
                                  <a:pt x="25003" y="77883"/>
                                  <a:pt x="24051" y="74073"/>
                                </a:cubicBezTo>
                                <a:cubicBezTo>
                                  <a:pt x="24051" y="72168"/>
                                  <a:pt x="23098" y="71215"/>
                                  <a:pt x="24051" y="70262"/>
                                </a:cubicBezTo>
                                <a:cubicBezTo>
                                  <a:pt x="25003" y="68358"/>
                                  <a:pt x="25003" y="67405"/>
                                  <a:pt x="24051" y="65500"/>
                                </a:cubicBezTo>
                                <a:cubicBezTo>
                                  <a:pt x="23098" y="60737"/>
                                  <a:pt x="23098" y="55975"/>
                                  <a:pt x="24051" y="52165"/>
                                </a:cubicBezTo>
                                <a:cubicBezTo>
                                  <a:pt x="25003" y="49308"/>
                                  <a:pt x="23098" y="46450"/>
                                  <a:pt x="23098" y="43593"/>
                                </a:cubicBezTo>
                                <a:cubicBezTo>
                                  <a:pt x="23098" y="38830"/>
                                  <a:pt x="23098" y="35020"/>
                                  <a:pt x="23098" y="30258"/>
                                </a:cubicBezTo>
                                <a:cubicBezTo>
                                  <a:pt x="23098" y="24543"/>
                                  <a:pt x="20241" y="20733"/>
                                  <a:pt x="15478" y="18827"/>
                                </a:cubicBezTo>
                                <a:cubicBezTo>
                                  <a:pt x="12621" y="17875"/>
                                  <a:pt x="8811" y="16923"/>
                                  <a:pt x="5953" y="16923"/>
                                </a:cubicBezTo>
                                <a:cubicBezTo>
                                  <a:pt x="1191" y="16923"/>
                                  <a:pt x="-714" y="15018"/>
                                  <a:pt x="238" y="13112"/>
                                </a:cubicBezTo>
                                <a:cubicBezTo>
                                  <a:pt x="238" y="11208"/>
                                  <a:pt x="2143" y="9302"/>
                                  <a:pt x="6906" y="9302"/>
                                </a:cubicBezTo>
                                <a:cubicBezTo>
                                  <a:pt x="11668" y="9302"/>
                                  <a:pt x="15478" y="9302"/>
                                  <a:pt x="20241" y="9302"/>
                                </a:cubicBezTo>
                                <a:cubicBezTo>
                                  <a:pt x="32623" y="9302"/>
                                  <a:pt x="44053" y="7398"/>
                                  <a:pt x="55483" y="4540"/>
                                </a:cubicBezTo>
                                <a:cubicBezTo>
                                  <a:pt x="58341" y="3587"/>
                                  <a:pt x="61198" y="2635"/>
                                  <a:pt x="64056" y="730"/>
                                </a:cubicBezTo>
                                <a:cubicBezTo>
                                  <a:pt x="68818" y="-1175"/>
                                  <a:pt x="70723" y="730"/>
                                  <a:pt x="70723" y="5493"/>
                                </a:cubicBezTo>
                                <a:lnTo>
                                  <a:pt x="71676" y="18827"/>
                                </a:lnTo>
                                <a:cubicBezTo>
                                  <a:pt x="71676" y="19780"/>
                                  <a:pt x="71676" y="20733"/>
                                  <a:pt x="72628" y="20733"/>
                                </a:cubicBezTo>
                                <a:cubicBezTo>
                                  <a:pt x="73581" y="20733"/>
                                  <a:pt x="73581" y="20733"/>
                                  <a:pt x="74533" y="19780"/>
                                </a:cubicBezTo>
                                <a:lnTo>
                                  <a:pt x="76438" y="17875"/>
                                </a:lnTo>
                                <a:cubicBezTo>
                                  <a:pt x="82153" y="10255"/>
                                  <a:pt x="88821" y="6445"/>
                                  <a:pt x="97393" y="4540"/>
                                </a:cubicBezTo>
                                <a:cubicBezTo>
                                  <a:pt x="111681" y="-223"/>
                                  <a:pt x="125016" y="730"/>
                                  <a:pt x="137398" y="10255"/>
                                </a:cubicBezTo>
                                <a:cubicBezTo>
                                  <a:pt x="150733" y="20733"/>
                                  <a:pt x="160258" y="33115"/>
                                  <a:pt x="165973" y="49308"/>
                                </a:cubicBezTo>
                                <a:cubicBezTo>
                                  <a:pt x="171688" y="68358"/>
                                  <a:pt x="172641" y="87408"/>
                                  <a:pt x="169783" y="106458"/>
                                </a:cubicBezTo>
                                <a:close/>
                                <a:moveTo>
                                  <a:pt x="32623" y="84550"/>
                                </a:moveTo>
                                <a:cubicBezTo>
                                  <a:pt x="32623" y="84550"/>
                                  <a:pt x="32623" y="83598"/>
                                  <a:pt x="32623" y="84550"/>
                                </a:cubicBezTo>
                                <a:lnTo>
                                  <a:pt x="32623" y="84550"/>
                                </a:lnTo>
                                <a:cubicBezTo>
                                  <a:pt x="31671" y="84550"/>
                                  <a:pt x="31671" y="84550"/>
                                  <a:pt x="32623" y="84550"/>
                                </a:cubicBezTo>
                                <a:cubicBezTo>
                                  <a:pt x="31671" y="84550"/>
                                  <a:pt x="32623" y="84550"/>
                                  <a:pt x="32623" y="84550"/>
                                </a:cubicBezTo>
                                <a:close/>
                                <a:moveTo>
                                  <a:pt x="33576" y="33115"/>
                                </a:moveTo>
                                <a:cubicBezTo>
                                  <a:pt x="32623" y="33115"/>
                                  <a:pt x="32623" y="33115"/>
                                  <a:pt x="33576" y="33115"/>
                                </a:cubicBezTo>
                                <a:cubicBezTo>
                                  <a:pt x="32623" y="32162"/>
                                  <a:pt x="32623" y="33115"/>
                                  <a:pt x="33576" y="33115"/>
                                </a:cubicBezTo>
                                <a:lnTo>
                                  <a:pt x="33576" y="33115"/>
                                </a:lnTo>
                                <a:cubicBezTo>
                                  <a:pt x="32623" y="34068"/>
                                  <a:pt x="32623" y="34068"/>
                                  <a:pt x="33576" y="33115"/>
                                </a:cubicBezTo>
                                <a:close/>
                                <a:moveTo>
                                  <a:pt x="36433" y="75025"/>
                                </a:moveTo>
                                <a:cubicBezTo>
                                  <a:pt x="38338" y="76930"/>
                                  <a:pt x="39291" y="78835"/>
                                  <a:pt x="37386" y="80740"/>
                                </a:cubicBezTo>
                                <a:cubicBezTo>
                                  <a:pt x="35481" y="83598"/>
                                  <a:pt x="35481" y="84550"/>
                                  <a:pt x="38338" y="85502"/>
                                </a:cubicBezTo>
                                <a:cubicBezTo>
                                  <a:pt x="37386" y="82645"/>
                                  <a:pt x="39291" y="81693"/>
                                  <a:pt x="41196" y="79787"/>
                                </a:cubicBezTo>
                                <a:cubicBezTo>
                                  <a:pt x="41196" y="78835"/>
                                  <a:pt x="42148" y="79787"/>
                                  <a:pt x="43101" y="79787"/>
                                </a:cubicBezTo>
                                <a:cubicBezTo>
                                  <a:pt x="44053" y="80740"/>
                                  <a:pt x="44053" y="81693"/>
                                  <a:pt x="43101" y="81693"/>
                                </a:cubicBezTo>
                                <a:cubicBezTo>
                                  <a:pt x="42148" y="82645"/>
                                  <a:pt x="41196" y="84550"/>
                                  <a:pt x="39291" y="84550"/>
                                </a:cubicBezTo>
                                <a:lnTo>
                                  <a:pt x="39291" y="84550"/>
                                </a:lnTo>
                                <a:cubicBezTo>
                                  <a:pt x="39291" y="84550"/>
                                  <a:pt x="38338" y="85502"/>
                                  <a:pt x="38338" y="85502"/>
                                </a:cubicBezTo>
                                <a:cubicBezTo>
                                  <a:pt x="37386" y="87408"/>
                                  <a:pt x="38338" y="88360"/>
                                  <a:pt x="39291" y="89312"/>
                                </a:cubicBezTo>
                                <a:cubicBezTo>
                                  <a:pt x="40243" y="90265"/>
                                  <a:pt x="41196" y="88360"/>
                                  <a:pt x="41196" y="87408"/>
                                </a:cubicBezTo>
                                <a:lnTo>
                                  <a:pt x="47863" y="83598"/>
                                </a:lnTo>
                                <a:lnTo>
                                  <a:pt x="53578" y="81693"/>
                                </a:lnTo>
                                <a:cubicBezTo>
                                  <a:pt x="52626" y="80740"/>
                                  <a:pt x="50721" y="78835"/>
                                  <a:pt x="49768" y="77883"/>
                                </a:cubicBezTo>
                                <a:cubicBezTo>
                                  <a:pt x="48816" y="76930"/>
                                  <a:pt x="47863" y="76930"/>
                                  <a:pt x="46911" y="75977"/>
                                </a:cubicBezTo>
                                <a:cubicBezTo>
                                  <a:pt x="42148" y="73120"/>
                                  <a:pt x="42148" y="73120"/>
                                  <a:pt x="36433" y="75025"/>
                                </a:cubicBezTo>
                                <a:cubicBezTo>
                                  <a:pt x="36433" y="74073"/>
                                  <a:pt x="35481" y="73120"/>
                                  <a:pt x="34528" y="74073"/>
                                </a:cubicBezTo>
                                <a:cubicBezTo>
                                  <a:pt x="34528" y="74073"/>
                                  <a:pt x="33576" y="75025"/>
                                  <a:pt x="34528" y="75025"/>
                                </a:cubicBezTo>
                                <a:cubicBezTo>
                                  <a:pt x="35481" y="75977"/>
                                  <a:pt x="36433" y="75977"/>
                                  <a:pt x="36433" y="75025"/>
                                </a:cubicBezTo>
                                <a:close/>
                                <a:moveTo>
                                  <a:pt x="34528" y="65500"/>
                                </a:moveTo>
                                <a:cubicBezTo>
                                  <a:pt x="34528" y="66452"/>
                                  <a:pt x="34528" y="66452"/>
                                  <a:pt x="34528" y="65500"/>
                                </a:cubicBezTo>
                                <a:cubicBezTo>
                                  <a:pt x="35481" y="65500"/>
                                  <a:pt x="36433" y="65500"/>
                                  <a:pt x="36433" y="65500"/>
                                </a:cubicBezTo>
                                <a:cubicBezTo>
                                  <a:pt x="36433" y="64548"/>
                                  <a:pt x="36433" y="64548"/>
                                  <a:pt x="35481" y="64548"/>
                                </a:cubicBezTo>
                                <a:cubicBezTo>
                                  <a:pt x="34528" y="64548"/>
                                  <a:pt x="34528" y="65500"/>
                                  <a:pt x="34528" y="65500"/>
                                </a:cubicBezTo>
                                <a:close/>
                                <a:moveTo>
                                  <a:pt x="35481" y="46450"/>
                                </a:moveTo>
                                <a:cubicBezTo>
                                  <a:pt x="35481" y="46450"/>
                                  <a:pt x="36433" y="46450"/>
                                  <a:pt x="37386" y="46450"/>
                                </a:cubicBezTo>
                                <a:cubicBezTo>
                                  <a:pt x="38338" y="46450"/>
                                  <a:pt x="38338" y="45498"/>
                                  <a:pt x="39291" y="44545"/>
                                </a:cubicBezTo>
                                <a:cubicBezTo>
                                  <a:pt x="40243" y="46450"/>
                                  <a:pt x="39291" y="47402"/>
                                  <a:pt x="38338" y="48355"/>
                                </a:cubicBezTo>
                                <a:cubicBezTo>
                                  <a:pt x="37386" y="49308"/>
                                  <a:pt x="36433" y="49308"/>
                                  <a:pt x="37386" y="50260"/>
                                </a:cubicBezTo>
                                <a:cubicBezTo>
                                  <a:pt x="38338" y="51212"/>
                                  <a:pt x="39291" y="50260"/>
                                  <a:pt x="39291" y="50260"/>
                                </a:cubicBezTo>
                                <a:cubicBezTo>
                                  <a:pt x="39291" y="49308"/>
                                  <a:pt x="40243" y="49308"/>
                                  <a:pt x="41196" y="50260"/>
                                </a:cubicBezTo>
                                <a:cubicBezTo>
                                  <a:pt x="42148" y="53118"/>
                                  <a:pt x="44053" y="52165"/>
                                  <a:pt x="45958" y="52165"/>
                                </a:cubicBezTo>
                                <a:cubicBezTo>
                                  <a:pt x="47863" y="52165"/>
                                  <a:pt x="48816" y="52165"/>
                                  <a:pt x="47863" y="54070"/>
                                </a:cubicBezTo>
                                <a:lnTo>
                                  <a:pt x="47863" y="56927"/>
                                </a:lnTo>
                                <a:cubicBezTo>
                                  <a:pt x="46911" y="56927"/>
                                  <a:pt x="45958" y="55975"/>
                                  <a:pt x="45006" y="56927"/>
                                </a:cubicBezTo>
                                <a:lnTo>
                                  <a:pt x="45006" y="56927"/>
                                </a:lnTo>
                                <a:lnTo>
                                  <a:pt x="45006" y="56927"/>
                                </a:lnTo>
                                <a:cubicBezTo>
                                  <a:pt x="44053" y="56927"/>
                                  <a:pt x="42148" y="56927"/>
                                  <a:pt x="40243" y="56927"/>
                                </a:cubicBezTo>
                                <a:cubicBezTo>
                                  <a:pt x="38338" y="55975"/>
                                  <a:pt x="36433" y="56927"/>
                                  <a:pt x="36433" y="58833"/>
                                </a:cubicBezTo>
                                <a:cubicBezTo>
                                  <a:pt x="36433" y="59785"/>
                                  <a:pt x="34528" y="60737"/>
                                  <a:pt x="35481" y="60737"/>
                                </a:cubicBezTo>
                                <a:cubicBezTo>
                                  <a:pt x="36433" y="61690"/>
                                  <a:pt x="36433" y="59785"/>
                                  <a:pt x="37386" y="59785"/>
                                </a:cubicBezTo>
                                <a:cubicBezTo>
                                  <a:pt x="38338" y="58833"/>
                                  <a:pt x="39291" y="58833"/>
                                  <a:pt x="40243" y="59785"/>
                                </a:cubicBezTo>
                                <a:cubicBezTo>
                                  <a:pt x="41196" y="59785"/>
                                  <a:pt x="43101" y="60737"/>
                                  <a:pt x="44053" y="61690"/>
                                </a:cubicBezTo>
                                <a:lnTo>
                                  <a:pt x="44053" y="63595"/>
                                </a:lnTo>
                                <a:cubicBezTo>
                                  <a:pt x="43101" y="63595"/>
                                  <a:pt x="42148" y="64548"/>
                                  <a:pt x="41196" y="65500"/>
                                </a:cubicBezTo>
                                <a:cubicBezTo>
                                  <a:pt x="39291" y="64548"/>
                                  <a:pt x="37386" y="63595"/>
                                  <a:pt x="38338" y="66452"/>
                                </a:cubicBezTo>
                                <a:cubicBezTo>
                                  <a:pt x="38338" y="68358"/>
                                  <a:pt x="37386" y="69310"/>
                                  <a:pt x="35481" y="70262"/>
                                </a:cubicBezTo>
                                <a:cubicBezTo>
                                  <a:pt x="34528" y="70262"/>
                                  <a:pt x="34528" y="71215"/>
                                  <a:pt x="34528" y="71215"/>
                                </a:cubicBezTo>
                                <a:cubicBezTo>
                                  <a:pt x="34528" y="72168"/>
                                  <a:pt x="35481" y="72168"/>
                                  <a:pt x="36433" y="72168"/>
                                </a:cubicBezTo>
                                <a:cubicBezTo>
                                  <a:pt x="38338" y="72168"/>
                                  <a:pt x="39291" y="72168"/>
                                  <a:pt x="39291" y="70262"/>
                                </a:cubicBezTo>
                                <a:cubicBezTo>
                                  <a:pt x="39291" y="68358"/>
                                  <a:pt x="40243" y="66452"/>
                                  <a:pt x="41196" y="65500"/>
                                </a:cubicBezTo>
                                <a:cubicBezTo>
                                  <a:pt x="42148" y="66452"/>
                                  <a:pt x="42148" y="67405"/>
                                  <a:pt x="42148" y="68358"/>
                                </a:cubicBezTo>
                                <a:cubicBezTo>
                                  <a:pt x="40243" y="72168"/>
                                  <a:pt x="43101" y="73120"/>
                                  <a:pt x="45006" y="75025"/>
                                </a:cubicBezTo>
                                <a:cubicBezTo>
                                  <a:pt x="45958" y="75025"/>
                                  <a:pt x="46911" y="75025"/>
                                  <a:pt x="47863" y="75977"/>
                                </a:cubicBezTo>
                                <a:cubicBezTo>
                                  <a:pt x="52626" y="76930"/>
                                  <a:pt x="52626" y="76930"/>
                                  <a:pt x="51673" y="72168"/>
                                </a:cubicBezTo>
                                <a:cubicBezTo>
                                  <a:pt x="51673" y="70262"/>
                                  <a:pt x="50721" y="69310"/>
                                  <a:pt x="52626" y="69310"/>
                                </a:cubicBezTo>
                                <a:cubicBezTo>
                                  <a:pt x="52626" y="66452"/>
                                  <a:pt x="51673" y="63595"/>
                                  <a:pt x="48816" y="61690"/>
                                </a:cubicBezTo>
                                <a:lnTo>
                                  <a:pt x="48816" y="61690"/>
                                </a:lnTo>
                                <a:cubicBezTo>
                                  <a:pt x="48816" y="60737"/>
                                  <a:pt x="48816" y="58833"/>
                                  <a:pt x="48816" y="57880"/>
                                </a:cubicBezTo>
                                <a:lnTo>
                                  <a:pt x="48816" y="57880"/>
                                </a:lnTo>
                                <a:cubicBezTo>
                                  <a:pt x="49768" y="58833"/>
                                  <a:pt x="50721" y="58833"/>
                                  <a:pt x="50721" y="59785"/>
                                </a:cubicBezTo>
                                <a:cubicBezTo>
                                  <a:pt x="51673" y="62643"/>
                                  <a:pt x="53578" y="61690"/>
                                  <a:pt x="55483" y="61690"/>
                                </a:cubicBezTo>
                                <a:cubicBezTo>
                                  <a:pt x="56436" y="60737"/>
                                  <a:pt x="58341" y="59785"/>
                                  <a:pt x="57388" y="58833"/>
                                </a:cubicBezTo>
                                <a:cubicBezTo>
                                  <a:pt x="56436" y="57880"/>
                                  <a:pt x="54531" y="55975"/>
                                  <a:pt x="52626" y="57880"/>
                                </a:cubicBezTo>
                                <a:lnTo>
                                  <a:pt x="49768" y="58833"/>
                                </a:lnTo>
                                <a:cubicBezTo>
                                  <a:pt x="50721" y="56927"/>
                                  <a:pt x="51673" y="55975"/>
                                  <a:pt x="50721" y="53118"/>
                                </a:cubicBezTo>
                                <a:cubicBezTo>
                                  <a:pt x="49768" y="51212"/>
                                  <a:pt x="48816" y="50260"/>
                                  <a:pt x="51673" y="51212"/>
                                </a:cubicBezTo>
                                <a:cubicBezTo>
                                  <a:pt x="52626" y="51212"/>
                                  <a:pt x="52626" y="51212"/>
                                  <a:pt x="52626" y="50260"/>
                                </a:cubicBezTo>
                                <a:cubicBezTo>
                                  <a:pt x="52626" y="49308"/>
                                  <a:pt x="50721" y="48355"/>
                                  <a:pt x="51673" y="47402"/>
                                </a:cubicBezTo>
                                <a:cubicBezTo>
                                  <a:pt x="53578" y="45498"/>
                                  <a:pt x="54531" y="44545"/>
                                  <a:pt x="50721" y="45498"/>
                                </a:cubicBezTo>
                                <a:cubicBezTo>
                                  <a:pt x="49768" y="45498"/>
                                  <a:pt x="50721" y="44545"/>
                                  <a:pt x="50721" y="44545"/>
                                </a:cubicBezTo>
                                <a:cubicBezTo>
                                  <a:pt x="52626" y="42640"/>
                                  <a:pt x="54531" y="42640"/>
                                  <a:pt x="56436" y="42640"/>
                                </a:cubicBezTo>
                                <a:cubicBezTo>
                                  <a:pt x="56436" y="42640"/>
                                  <a:pt x="57388" y="42640"/>
                                  <a:pt x="57388" y="42640"/>
                                </a:cubicBezTo>
                                <a:cubicBezTo>
                                  <a:pt x="57388" y="41687"/>
                                  <a:pt x="57388" y="41687"/>
                                  <a:pt x="56436" y="41687"/>
                                </a:cubicBezTo>
                                <a:cubicBezTo>
                                  <a:pt x="52626" y="37877"/>
                                  <a:pt x="52626" y="36925"/>
                                  <a:pt x="56436" y="33115"/>
                                </a:cubicBezTo>
                                <a:cubicBezTo>
                                  <a:pt x="58341" y="31210"/>
                                  <a:pt x="57388" y="29305"/>
                                  <a:pt x="56436" y="29305"/>
                                </a:cubicBezTo>
                                <a:cubicBezTo>
                                  <a:pt x="53578" y="29305"/>
                                  <a:pt x="52626" y="26448"/>
                                  <a:pt x="49768" y="26448"/>
                                </a:cubicBezTo>
                                <a:cubicBezTo>
                                  <a:pt x="47863" y="26448"/>
                                  <a:pt x="46911" y="27400"/>
                                  <a:pt x="45958" y="28352"/>
                                </a:cubicBezTo>
                                <a:cubicBezTo>
                                  <a:pt x="44053" y="27400"/>
                                  <a:pt x="45006" y="25495"/>
                                  <a:pt x="43101" y="24543"/>
                                </a:cubicBezTo>
                                <a:cubicBezTo>
                                  <a:pt x="43101" y="24543"/>
                                  <a:pt x="42148" y="24543"/>
                                  <a:pt x="42148" y="24543"/>
                                </a:cubicBezTo>
                                <a:cubicBezTo>
                                  <a:pt x="41196" y="24543"/>
                                  <a:pt x="42148" y="25495"/>
                                  <a:pt x="42148" y="25495"/>
                                </a:cubicBezTo>
                                <a:cubicBezTo>
                                  <a:pt x="42148" y="26448"/>
                                  <a:pt x="43101" y="27400"/>
                                  <a:pt x="43101" y="27400"/>
                                </a:cubicBezTo>
                                <a:cubicBezTo>
                                  <a:pt x="43101" y="28352"/>
                                  <a:pt x="43101" y="28352"/>
                                  <a:pt x="43101" y="29305"/>
                                </a:cubicBezTo>
                                <a:cubicBezTo>
                                  <a:pt x="42148" y="30258"/>
                                  <a:pt x="42148" y="29305"/>
                                  <a:pt x="41196" y="28352"/>
                                </a:cubicBezTo>
                                <a:cubicBezTo>
                                  <a:pt x="41196" y="28352"/>
                                  <a:pt x="40243" y="27400"/>
                                  <a:pt x="39291" y="28352"/>
                                </a:cubicBezTo>
                                <a:cubicBezTo>
                                  <a:pt x="39291" y="28352"/>
                                  <a:pt x="39291" y="29305"/>
                                  <a:pt x="39291" y="29305"/>
                                </a:cubicBezTo>
                                <a:cubicBezTo>
                                  <a:pt x="39291" y="31210"/>
                                  <a:pt x="41196" y="33115"/>
                                  <a:pt x="40243" y="35020"/>
                                </a:cubicBezTo>
                                <a:cubicBezTo>
                                  <a:pt x="37386" y="37877"/>
                                  <a:pt x="38338" y="39783"/>
                                  <a:pt x="40243" y="42640"/>
                                </a:cubicBezTo>
                                <a:cubicBezTo>
                                  <a:pt x="42148" y="44545"/>
                                  <a:pt x="40243" y="45498"/>
                                  <a:pt x="38338" y="46450"/>
                                </a:cubicBezTo>
                                <a:cubicBezTo>
                                  <a:pt x="37386" y="43593"/>
                                  <a:pt x="36433" y="45498"/>
                                  <a:pt x="35481" y="46450"/>
                                </a:cubicBezTo>
                                <a:cubicBezTo>
                                  <a:pt x="36433" y="44545"/>
                                  <a:pt x="34528" y="45498"/>
                                  <a:pt x="35481" y="46450"/>
                                </a:cubicBezTo>
                                <a:close/>
                                <a:moveTo>
                                  <a:pt x="36433" y="120745"/>
                                </a:moveTo>
                                <a:lnTo>
                                  <a:pt x="37386" y="119793"/>
                                </a:lnTo>
                                <a:cubicBezTo>
                                  <a:pt x="37386" y="119793"/>
                                  <a:pt x="37386" y="118840"/>
                                  <a:pt x="36433" y="119793"/>
                                </a:cubicBezTo>
                                <a:cubicBezTo>
                                  <a:pt x="37386" y="119793"/>
                                  <a:pt x="37386" y="120745"/>
                                  <a:pt x="36433" y="120745"/>
                                </a:cubicBezTo>
                                <a:cubicBezTo>
                                  <a:pt x="36433" y="120745"/>
                                  <a:pt x="35481" y="120745"/>
                                  <a:pt x="34528" y="120745"/>
                                </a:cubicBezTo>
                                <a:lnTo>
                                  <a:pt x="34528" y="120745"/>
                                </a:lnTo>
                                <a:cubicBezTo>
                                  <a:pt x="35481" y="121698"/>
                                  <a:pt x="36433" y="121698"/>
                                  <a:pt x="36433" y="120745"/>
                                </a:cubicBezTo>
                                <a:close/>
                                <a:moveTo>
                                  <a:pt x="35481" y="128365"/>
                                </a:moveTo>
                                <a:cubicBezTo>
                                  <a:pt x="36433" y="129318"/>
                                  <a:pt x="36433" y="129318"/>
                                  <a:pt x="35481" y="128365"/>
                                </a:cubicBezTo>
                                <a:cubicBezTo>
                                  <a:pt x="36433" y="128365"/>
                                  <a:pt x="36433" y="128365"/>
                                  <a:pt x="35481" y="128365"/>
                                </a:cubicBezTo>
                                <a:lnTo>
                                  <a:pt x="35481" y="128365"/>
                                </a:lnTo>
                                <a:cubicBezTo>
                                  <a:pt x="35481" y="128365"/>
                                  <a:pt x="35481" y="128365"/>
                                  <a:pt x="35481" y="128365"/>
                                </a:cubicBezTo>
                                <a:close/>
                                <a:moveTo>
                                  <a:pt x="36433" y="241712"/>
                                </a:moveTo>
                                <a:cubicBezTo>
                                  <a:pt x="36433" y="241712"/>
                                  <a:pt x="36433" y="241712"/>
                                  <a:pt x="36433" y="241712"/>
                                </a:cubicBezTo>
                                <a:cubicBezTo>
                                  <a:pt x="36433" y="240760"/>
                                  <a:pt x="35481" y="241712"/>
                                  <a:pt x="36433" y="241712"/>
                                </a:cubicBezTo>
                                <a:lnTo>
                                  <a:pt x="36433" y="241712"/>
                                </a:lnTo>
                                <a:cubicBezTo>
                                  <a:pt x="36433" y="241712"/>
                                  <a:pt x="36433" y="241712"/>
                                  <a:pt x="36433" y="241712"/>
                                </a:cubicBezTo>
                                <a:close/>
                                <a:moveTo>
                                  <a:pt x="35481" y="219805"/>
                                </a:moveTo>
                                <a:lnTo>
                                  <a:pt x="35481" y="219805"/>
                                </a:lnTo>
                                <a:cubicBezTo>
                                  <a:pt x="37386" y="220758"/>
                                  <a:pt x="37386" y="220758"/>
                                  <a:pt x="37386" y="219805"/>
                                </a:cubicBezTo>
                                <a:cubicBezTo>
                                  <a:pt x="37386" y="219805"/>
                                  <a:pt x="37386" y="218853"/>
                                  <a:pt x="35481" y="219805"/>
                                </a:cubicBezTo>
                                <a:cubicBezTo>
                                  <a:pt x="36433" y="218853"/>
                                  <a:pt x="35481" y="219805"/>
                                  <a:pt x="35481" y="219805"/>
                                </a:cubicBezTo>
                                <a:close/>
                                <a:moveTo>
                                  <a:pt x="46911" y="164560"/>
                                </a:moveTo>
                                <a:cubicBezTo>
                                  <a:pt x="46911" y="163608"/>
                                  <a:pt x="48816" y="162655"/>
                                  <a:pt x="47863" y="161703"/>
                                </a:cubicBezTo>
                                <a:cubicBezTo>
                                  <a:pt x="46911" y="160750"/>
                                  <a:pt x="45958" y="160750"/>
                                  <a:pt x="45006" y="161703"/>
                                </a:cubicBezTo>
                                <a:cubicBezTo>
                                  <a:pt x="42148" y="163608"/>
                                  <a:pt x="41196" y="161703"/>
                                  <a:pt x="42148" y="158845"/>
                                </a:cubicBezTo>
                                <a:lnTo>
                                  <a:pt x="42148" y="156940"/>
                                </a:lnTo>
                                <a:lnTo>
                                  <a:pt x="42148" y="156940"/>
                                </a:lnTo>
                                <a:lnTo>
                                  <a:pt x="42148" y="155987"/>
                                </a:lnTo>
                                <a:cubicBezTo>
                                  <a:pt x="43101" y="154083"/>
                                  <a:pt x="42148" y="152178"/>
                                  <a:pt x="41196" y="152178"/>
                                </a:cubicBezTo>
                                <a:cubicBezTo>
                                  <a:pt x="39291" y="152178"/>
                                  <a:pt x="39291" y="155035"/>
                                  <a:pt x="39291" y="155987"/>
                                </a:cubicBezTo>
                                <a:cubicBezTo>
                                  <a:pt x="39291" y="156940"/>
                                  <a:pt x="39291" y="156940"/>
                                  <a:pt x="39291" y="157893"/>
                                </a:cubicBezTo>
                                <a:cubicBezTo>
                                  <a:pt x="39291" y="157893"/>
                                  <a:pt x="39291" y="158845"/>
                                  <a:pt x="38338" y="158845"/>
                                </a:cubicBezTo>
                                <a:cubicBezTo>
                                  <a:pt x="34528" y="158845"/>
                                  <a:pt x="35481" y="160750"/>
                                  <a:pt x="38338" y="161703"/>
                                </a:cubicBezTo>
                                <a:cubicBezTo>
                                  <a:pt x="39291" y="161703"/>
                                  <a:pt x="40243" y="162655"/>
                                  <a:pt x="40243" y="163608"/>
                                </a:cubicBezTo>
                                <a:cubicBezTo>
                                  <a:pt x="40243" y="165512"/>
                                  <a:pt x="41196" y="166465"/>
                                  <a:pt x="43101" y="164560"/>
                                </a:cubicBezTo>
                                <a:cubicBezTo>
                                  <a:pt x="44053" y="163608"/>
                                  <a:pt x="44053" y="163608"/>
                                  <a:pt x="45006" y="164560"/>
                                </a:cubicBezTo>
                                <a:cubicBezTo>
                                  <a:pt x="45958" y="165512"/>
                                  <a:pt x="46911" y="166465"/>
                                  <a:pt x="46911" y="164560"/>
                                </a:cubicBezTo>
                                <a:close/>
                                <a:moveTo>
                                  <a:pt x="38338" y="232187"/>
                                </a:moveTo>
                                <a:cubicBezTo>
                                  <a:pt x="37386" y="232187"/>
                                  <a:pt x="37386" y="232187"/>
                                  <a:pt x="36433" y="233140"/>
                                </a:cubicBezTo>
                                <a:cubicBezTo>
                                  <a:pt x="36433" y="234093"/>
                                  <a:pt x="36433" y="234093"/>
                                  <a:pt x="37386" y="234093"/>
                                </a:cubicBezTo>
                                <a:cubicBezTo>
                                  <a:pt x="38338" y="234093"/>
                                  <a:pt x="38338" y="233140"/>
                                  <a:pt x="38338" y="232187"/>
                                </a:cubicBezTo>
                                <a:cubicBezTo>
                                  <a:pt x="38338" y="232187"/>
                                  <a:pt x="38338" y="232187"/>
                                  <a:pt x="38338" y="232187"/>
                                </a:cubicBezTo>
                                <a:close/>
                                <a:moveTo>
                                  <a:pt x="38338" y="208375"/>
                                </a:moveTo>
                                <a:cubicBezTo>
                                  <a:pt x="38338" y="208375"/>
                                  <a:pt x="38338" y="208375"/>
                                  <a:pt x="38338" y="208375"/>
                                </a:cubicBezTo>
                                <a:cubicBezTo>
                                  <a:pt x="37386" y="208375"/>
                                  <a:pt x="37386" y="208375"/>
                                  <a:pt x="37386" y="208375"/>
                                </a:cubicBezTo>
                                <a:cubicBezTo>
                                  <a:pt x="37386" y="209328"/>
                                  <a:pt x="37386" y="209328"/>
                                  <a:pt x="38338" y="208375"/>
                                </a:cubicBezTo>
                                <a:cubicBezTo>
                                  <a:pt x="38338" y="209328"/>
                                  <a:pt x="38338" y="209328"/>
                                  <a:pt x="38338" y="208375"/>
                                </a:cubicBezTo>
                                <a:close/>
                                <a:moveTo>
                                  <a:pt x="38338" y="133128"/>
                                </a:moveTo>
                                <a:cubicBezTo>
                                  <a:pt x="38338" y="133128"/>
                                  <a:pt x="38338" y="133128"/>
                                  <a:pt x="38338" y="133128"/>
                                </a:cubicBezTo>
                                <a:cubicBezTo>
                                  <a:pt x="38338" y="133128"/>
                                  <a:pt x="38338" y="132175"/>
                                  <a:pt x="38338" y="133128"/>
                                </a:cubicBezTo>
                                <a:lnTo>
                                  <a:pt x="38338" y="133128"/>
                                </a:lnTo>
                                <a:cubicBezTo>
                                  <a:pt x="38338" y="133128"/>
                                  <a:pt x="38338" y="133128"/>
                                  <a:pt x="38338" y="133128"/>
                                </a:cubicBezTo>
                                <a:close/>
                                <a:moveTo>
                                  <a:pt x="39291" y="213137"/>
                                </a:moveTo>
                                <a:cubicBezTo>
                                  <a:pt x="40243" y="213137"/>
                                  <a:pt x="40243" y="213137"/>
                                  <a:pt x="40243" y="212185"/>
                                </a:cubicBezTo>
                                <a:lnTo>
                                  <a:pt x="41196" y="211233"/>
                                </a:lnTo>
                                <a:lnTo>
                                  <a:pt x="39291" y="211233"/>
                                </a:lnTo>
                                <a:cubicBezTo>
                                  <a:pt x="39291" y="211233"/>
                                  <a:pt x="39291" y="211233"/>
                                  <a:pt x="39291" y="213137"/>
                                </a:cubicBezTo>
                                <a:cubicBezTo>
                                  <a:pt x="39291" y="212185"/>
                                  <a:pt x="39291" y="213137"/>
                                  <a:pt x="39291" y="213137"/>
                                </a:cubicBezTo>
                                <a:close/>
                                <a:moveTo>
                                  <a:pt x="42148" y="173133"/>
                                </a:moveTo>
                                <a:cubicBezTo>
                                  <a:pt x="42148" y="172180"/>
                                  <a:pt x="41196" y="171228"/>
                                  <a:pt x="40243" y="171228"/>
                                </a:cubicBezTo>
                                <a:cubicBezTo>
                                  <a:pt x="39291" y="171228"/>
                                  <a:pt x="39291" y="171228"/>
                                  <a:pt x="39291" y="172180"/>
                                </a:cubicBezTo>
                                <a:cubicBezTo>
                                  <a:pt x="39291" y="173133"/>
                                  <a:pt x="40243" y="174085"/>
                                  <a:pt x="41196" y="174085"/>
                                </a:cubicBezTo>
                                <a:cubicBezTo>
                                  <a:pt x="41196" y="174085"/>
                                  <a:pt x="41196" y="174085"/>
                                  <a:pt x="42148" y="173133"/>
                                </a:cubicBezTo>
                                <a:close/>
                                <a:moveTo>
                                  <a:pt x="40243" y="228378"/>
                                </a:moveTo>
                                <a:cubicBezTo>
                                  <a:pt x="40243" y="228378"/>
                                  <a:pt x="39291" y="228378"/>
                                  <a:pt x="40243" y="228378"/>
                                </a:cubicBezTo>
                                <a:cubicBezTo>
                                  <a:pt x="40243" y="229330"/>
                                  <a:pt x="40243" y="228378"/>
                                  <a:pt x="40243" y="228378"/>
                                </a:cubicBezTo>
                                <a:close/>
                                <a:moveTo>
                                  <a:pt x="43101" y="222662"/>
                                </a:moveTo>
                                <a:cubicBezTo>
                                  <a:pt x="43101" y="221710"/>
                                  <a:pt x="42148" y="220758"/>
                                  <a:pt x="41196" y="220758"/>
                                </a:cubicBezTo>
                                <a:cubicBezTo>
                                  <a:pt x="40243" y="220758"/>
                                  <a:pt x="41196" y="222662"/>
                                  <a:pt x="41196" y="222662"/>
                                </a:cubicBezTo>
                                <a:lnTo>
                                  <a:pt x="41196" y="223615"/>
                                </a:lnTo>
                                <a:cubicBezTo>
                                  <a:pt x="40243" y="224568"/>
                                  <a:pt x="40243" y="226473"/>
                                  <a:pt x="40243" y="227425"/>
                                </a:cubicBezTo>
                                <a:cubicBezTo>
                                  <a:pt x="44053" y="227425"/>
                                  <a:pt x="41196" y="224568"/>
                                  <a:pt x="41196" y="223615"/>
                                </a:cubicBezTo>
                                <a:cubicBezTo>
                                  <a:pt x="42148" y="223615"/>
                                  <a:pt x="44053" y="224568"/>
                                  <a:pt x="43101" y="222662"/>
                                </a:cubicBezTo>
                                <a:close/>
                                <a:moveTo>
                                  <a:pt x="41196" y="139795"/>
                                </a:moveTo>
                                <a:lnTo>
                                  <a:pt x="41196" y="139795"/>
                                </a:lnTo>
                                <a:cubicBezTo>
                                  <a:pt x="40243" y="139795"/>
                                  <a:pt x="40243" y="139795"/>
                                  <a:pt x="41196" y="139795"/>
                                </a:cubicBezTo>
                                <a:lnTo>
                                  <a:pt x="41196" y="139795"/>
                                </a:lnTo>
                                <a:cubicBezTo>
                                  <a:pt x="41196" y="139795"/>
                                  <a:pt x="41196" y="139795"/>
                                  <a:pt x="41196" y="139795"/>
                                </a:cubicBezTo>
                                <a:close/>
                                <a:moveTo>
                                  <a:pt x="40243" y="196945"/>
                                </a:moveTo>
                                <a:cubicBezTo>
                                  <a:pt x="40243" y="197898"/>
                                  <a:pt x="41196" y="197898"/>
                                  <a:pt x="40243" y="196945"/>
                                </a:cubicBezTo>
                                <a:cubicBezTo>
                                  <a:pt x="41196" y="197898"/>
                                  <a:pt x="42148" y="196945"/>
                                  <a:pt x="42148" y="196945"/>
                                </a:cubicBezTo>
                                <a:cubicBezTo>
                                  <a:pt x="42148" y="196945"/>
                                  <a:pt x="42148" y="195993"/>
                                  <a:pt x="42148" y="195993"/>
                                </a:cubicBezTo>
                                <a:cubicBezTo>
                                  <a:pt x="41196" y="195993"/>
                                  <a:pt x="41196" y="196945"/>
                                  <a:pt x="40243" y="196945"/>
                                </a:cubicBezTo>
                                <a:close/>
                                <a:moveTo>
                                  <a:pt x="42148" y="92170"/>
                                </a:moveTo>
                                <a:cubicBezTo>
                                  <a:pt x="41196" y="92170"/>
                                  <a:pt x="41196" y="92170"/>
                                  <a:pt x="42148" y="92170"/>
                                </a:cubicBezTo>
                                <a:cubicBezTo>
                                  <a:pt x="41196" y="94075"/>
                                  <a:pt x="41196" y="94075"/>
                                  <a:pt x="42148" y="94075"/>
                                </a:cubicBezTo>
                                <a:cubicBezTo>
                                  <a:pt x="42148" y="94075"/>
                                  <a:pt x="43101" y="93123"/>
                                  <a:pt x="42148" y="92170"/>
                                </a:cubicBezTo>
                                <a:cubicBezTo>
                                  <a:pt x="43101" y="92170"/>
                                  <a:pt x="42148" y="92170"/>
                                  <a:pt x="42148" y="92170"/>
                                </a:cubicBezTo>
                                <a:close/>
                                <a:moveTo>
                                  <a:pt x="41196" y="122650"/>
                                </a:moveTo>
                                <a:cubicBezTo>
                                  <a:pt x="41196" y="123602"/>
                                  <a:pt x="41196" y="124555"/>
                                  <a:pt x="41196" y="124555"/>
                                </a:cubicBezTo>
                                <a:cubicBezTo>
                                  <a:pt x="42148" y="125508"/>
                                  <a:pt x="43101" y="124555"/>
                                  <a:pt x="43101" y="123602"/>
                                </a:cubicBezTo>
                                <a:cubicBezTo>
                                  <a:pt x="44053" y="123602"/>
                                  <a:pt x="44053" y="122650"/>
                                  <a:pt x="45006" y="122650"/>
                                </a:cubicBezTo>
                                <a:cubicBezTo>
                                  <a:pt x="45958" y="121698"/>
                                  <a:pt x="47863" y="122650"/>
                                  <a:pt x="47863" y="120745"/>
                                </a:cubicBezTo>
                                <a:cubicBezTo>
                                  <a:pt x="47863" y="120745"/>
                                  <a:pt x="47863" y="119793"/>
                                  <a:pt x="46911" y="119793"/>
                                </a:cubicBezTo>
                                <a:cubicBezTo>
                                  <a:pt x="45006" y="119793"/>
                                  <a:pt x="45006" y="121698"/>
                                  <a:pt x="44053" y="122650"/>
                                </a:cubicBezTo>
                                <a:cubicBezTo>
                                  <a:pt x="43101" y="122650"/>
                                  <a:pt x="42148" y="122650"/>
                                  <a:pt x="42148" y="121698"/>
                                </a:cubicBezTo>
                                <a:cubicBezTo>
                                  <a:pt x="42148" y="120745"/>
                                  <a:pt x="41196" y="120745"/>
                                  <a:pt x="41196" y="122650"/>
                                </a:cubicBezTo>
                                <a:close/>
                                <a:moveTo>
                                  <a:pt x="42148" y="209328"/>
                                </a:moveTo>
                                <a:lnTo>
                                  <a:pt x="42148" y="209328"/>
                                </a:lnTo>
                                <a:cubicBezTo>
                                  <a:pt x="41196" y="209328"/>
                                  <a:pt x="41196" y="210280"/>
                                  <a:pt x="42148" y="209328"/>
                                </a:cubicBezTo>
                                <a:cubicBezTo>
                                  <a:pt x="41196" y="210280"/>
                                  <a:pt x="42148" y="210280"/>
                                  <a:pt x="42148" y="209328"/>
                                </a:cubicBezTo>
                                <a:close/>
                                <a:moveTo>
                                  <a:pt x="43101" y="231235"/>
                                </a:moveTo>
                                <a:cubicBezTo>
                                  <a:pt x="42148" y="231235"/>
                                  <a:pt x="42148" y="231235"/>
                                  <a:pt x="43101" y="231235"/>
                                </a:cubicBezTo>
                                <a:cubicBezTo>
                                  <a:pt x="42148" y="231235"/>
                                  <a:pt x="42148" y="231235"/>
                                  <a:pt x="42148" y="231235"/>
                                </a:cubicBezTo>
                                <a:cubicBezTo>
                                  <a:pt x="42148" y="231235"/>
                                  <a:pt x="42148" y="232187"/>
                                  <a:pt x="43101" y="231235"/>
                                </a:cubicBezTo>
                                <a:cubicBezTo>
                                  <a:pt x="43101" y="232187"/>
                                  <a:pt x="43101" y="231235"/>
                                  <a:pt x="43101" y="231235"/>
                                </a:cubicBezTo>
                                <a:close/>
                                <a:moveTo>
                                  <a:pt x="43101" y="202660"/>
                                </a:moveTo>
                                <a:cubicBezTo>
                                  <a:pt x="44053" y="202660"/>
                                  <a:pt x="44053" y="201708"/>
                                  <a:pt x="45006" y="200755"/>
                                </a:cubicBezTo>
                                <a:cubicBezTo>
                                  <a:pt x="45006" y="199803"/>
                                  <a:pt x="45006" y="198850"/>
                                  <a:pt x="43101" y="198850"/>
                                </a:cubicBezTo>
                                <a:cubicBezTo>
                                  <a:pt x="42148" y="198850"/>
                                  <a:pt x="42148" y="199803"/>
                                  <a:pt x="42148" y="200755"/>
                                </a:cubicBezTo>
                                <a:cubicBezTo>
                                  <a:pt x="41196" y="201708"/>
                                  <a:pt x="42148" y="202660"/>
                                  <a:pt x="43101" y="202660"/>
                                </a:cubicBezTo>
                                <a:close/>
                                <a:moveTo>
                                  <a:pt x="43101" y="191230"/>
                                </a:moveTo>
                                <a:cubicBezTo>
                                  <a:pt x="42148" y="191230"/>
                                  <a:pt x="42148" y="192183"/>
                                  <a:pt x="43101" y="191230"/>
                                </a:cubicBezTo>
                                <a:cubicBezTo>
                                  <a:pt x="42148" y="193135"/>
                                  <a:pt x="43101" y="193135"/>
                                  <a:pt x="44053" y="193135"/>
                                </a:cubicBezTo>
                                <a:cubicBezTo>
                                  <a:pt x="45006" y="193135"/>
                                  <a:pt x="45006" y="193135"/>
                                  <a:pt x="45006" y="192183"/>
                                </a:cubicBezTo>
                                <a:cubicBezTo>
                                  <a:pt x="44053" y="192183"/>
                                  <a:pt x="43101" y="191230"/>
                                  <a:pt x="43101" y="191230"/>
                                </a:cubicBezTo>
                                <a:close/>
                                <a:moveTo>
                                  <a:pt x="44053" y="41687"/>
                                </a:moveTo>
                                <a:cubicBezTo>
                                  <a:pt x="42148" y="39783"/>
                                  <a:pt x="41196" y="35020"/>
                                  <a:pt x="43101" y="34068"/>
                                </a:cubicBezTo>
                                <a:cubicBezTo>
                                  <a:pt x="45958" y="32162"/>
                                  <a:pt x="47863" y="30258"/>
                                  <a:pt x="46911" y="26448"/>
                                </a:cubicBezTo>
                                <a:cubicBezTo>
                                  <a:pt x="47863" y="26448"/>
                                  <a:pt x="48816" y="26448"/>
                                  <a:pt x="49768" y="27400"/>
                                </a:cubicBezTo>
                                <a:cubicBezTo>
                                  <a:pt x="50721" y="28352"/>
                                  <a:pt x="52626" y="28352"/>
                                  <a:pt x="52626" y="30258"/>
                                </a:cubicBezTo>
                                <a:cubicBezTo>
                                  <a:pt x="52626" y="32162"/>
                                  <a:pt x="52626" y="33115"/>
                                  <a:pt x="50721" y="34068"/>
                                </a:cubicBezTo>
                                <a:cubicBezTo>
                                  <a:pt x="49768" y="34068"/>
                                  <a:pt x="49768" y="35020"/>
                                  <a:pt x="48816" y="35020"/>
                                </a:cubicBezTo>
                                <a:cubicBezTo>
                                  <a:pt x="47863" y="35973"/>
                                  <a:pt x="45006" y="35020"/>
                                  <a:pt x="45006" y="37877"/>
                                </a:cubicBezTo>
                                <a:cubicBezTo>
                                  <a:pt x="45006" y="38830"/>
                                  <a:pt x="47863" y="37877"/>
                                  <a:pt x="48816" y="38830"/>
                                </a:cubicBezTo>
                                <a:cubicBezTo>
                                  <a:pt x="49768" y="38830"/>
                                  <a:pt x="49768" y="38830"/>
                                  <a:pt x="49768" y="39783"/>
                                </a:cubicBezTo>
                                <a:cubicBezTo>
                                  <a:pt x="49768" y="39783"/>
                                  <a:pt x="48816" y="40735"/>
                                  <a:pt x="48816" y="40735"/>
                                </a:cubicBezTo>
                                <a:cubicBezTo>
                                  <a:pt x="47863" y="40735"/>
                                  <a:pt x="47863" y="41687"/>
                                  <a:pt x="46911" y="41687"/>
                                </a:cubicBezTo>
                                <a:cubicBezTo>
                                  <a:pt x="47863" y="42640"/>
                                  <a:pt x="46911" y="44545"/>
                                  <a:pt x="44053" y="41687"/>
                                </a:cubicBezTo>
                                <a:close/>
                                <a:moveTo>
                                  <a:pt x="45006" y="98837"/>
                                </a:moveTo>
                                <a:cubicBezTo>
                                  <a:pt x="45958" y="97885"/>
                                  <a:pt x="45006" y="97885"/>
                                  <a:pt x="44053" y="96933"/>
                                </a:cubicBezTo>
                                <a:cubicBezTo>
                                  <a:pt x="43101" y="96933"/>
                                  <a:pt x="43101" y="96933"/>
                                  <a:pt x="43101" y="97885"/>
                                </a:cubicBezTo>
                                <a:cubicBezTo>
                                  <a:pt x="42148" y="99790"/>
                                  <a:pt x="44053" y="102648"/>
                                  <a:pt x="45958" y="102648"/>
                                </a:cubicBezTo>
                                <a:cubicBezTo>
                                  <a:pt x="46911" y="102648"/>
                                  <a:pt x="46911" y="102648"/>
                                  <a:pt x="46911" y="102648"/>
                                </a:cubicBezTo>
                                <a:cubicBezTo>
                                  <a:pt x="47863" y="101695"/>
                                  <a:pt x="46911" y="101695"/>
                                  <a:pt x="45958" y="101695"/>
                                </a:cubicBezTo>
                                <a:cubicBezTo>
                                  <a:pt x="44053" y="100743"/>
                                  <a:pt x="44053" y="99790"/>
                                  <a:pt x="45006" y="98837"/>
                                </a:cubicBezTo>
                                <a:close/>
                                <a:moveTo>
                                  <a:pt x="44053" y="111220"/>
                                </a:moveTo>
                                <a:cubicBezTo>
                                  <a:pt x="45006" y="111220"/>
                                  <a:pt x="45006" y="110268"/>
                                  <a:pt x="45006" y="110268"/>
                                </a:cubicBezTo>
                                <a:cubicBezTo>
                                  <a:pt x="45006" y="110268"/>
                                  <a:pt x="45006" y="109315"/>
                                  <a:pt x="44053" y="109315"/>
                                </a:cubicBezTo>
                                <a:cubicBezTo>
                                  <a:pt x="43101" y="109315"/>
                                  <a:pt x="43101" y="109315"/>
                                  <a:pt x="44053" y="111220"/>
                                </a:cubicBezTo>
                                <a:cubicBezTo>
                                  <a:pt x="43101" y="110268"/>
                                  <a:pt x="43101" y="111220"/>
                                  <a:pt x="44053" y="111220"/>
                                </a:cubicBezTo>
                                <a:close/>
                                <a:moveTo>
                                  <a:pt x="44053" y="134080"/>
                                </a:moveTo>
                                <a:cubicBezTo>
                                  <a:pt x="44053" y="134080"/>
                                  <a:pt x="44053" y="133128"/>
                                  <a:pt x="44053" y="134080"/>
                                </a:cubicBezTo>
                                <a:lnTo>
                                  <a:pt x="43101" y="134080"/>
                                </a:lnTo>
                                <a:cubicBezTo>
                                  <a:pt x="43101" y="134080"/>
                                  <a:pt x="43101" y="134080"/>
                                  <a:pt x="44053" y="134080"/>
                                </a:cubicBezTo>
                                <a:cubicBezTo>
                                  <a:pt x="44053" y="134080"/>
                                  <a:pt x="45006" y="134080"/>
                                  <a:pt x="44053" y="134080"/>
                                </a:cubicBezTo>
                                <a:close/>
                                <a:moveTo>
                                  <a:pt x="45958" y="212185"/>
                                </a:moveTo>
                                <a:cubicBezTo>
                                  <a:pt x="45958" y="211233"/>
                                  <a:pt x="45006" y="211233"/>
                                  <a:pt x="45006" y="211233"/>
                                </a:cubicBezTo>
                                <a:cubicBezTo>
                                  <a:pt x="44053" y="211233"/>
                                  <a:pt x="44053" y="212185"/>
                                  <a:pt x="44053" y="213137"/>
                                </a:cubicBezTo>
                                <a:cubicBezTo>
                                  <a:pt x="44053" y="214090"/>
                                  <a:pt x="45006" y="214090"/>
                                  <a:pt x="45006" y="214090"/>
                                </a:cubicBezTo>
                                <a:cubicBezTo>
                                  <a:pt x="45958" y="214090"/>
                                  <a:pt x="45958" y="213137"/>
                                  <a:pt x="45958" y="212185"/>
                                </a:cubicBezTo>
                                <a:close/>
                                <a:moveTo>
                                  <a:pt x="44053" y="174085"/>
                                </a:moveTo>
                                <a:cubicBezTo>
                                  <a:pt x="44053" y="174085"/>
                                  <a:pt x="45006" y="174085"/>
                                  <a:pt x="44053" y="174085"/>
                                </a:cubicBezTo>
                                <a:cubicBezTo>
                                  <a:pt x="44053" y="173133"/>
                                  <a:pt x="44053" y="173133"/>
                                  <a:pt x="44053" y="173133"/>
                                </a:cubicBezTo>
                                <a:cubicBezTo>
                                  <a:pt x="43101" y="173133"/>
                                  <a:pt x="43101" y="173133"/>
                                  <a:pt x="44053" y="174085"/>
                                </a:cubicBezTo>
                                <a:cubicBezTo>
                                  <a:pt x="43101" y="174085"/>
                                  <a:pt x="44053" y="174085"/>
                                  <a:pt x="44053" y="174085"/>
                                </a:cubicBezTo>
                                <a:close/>
                                <a:moveTo>
                                  <a:pt x="45958" y="49308"/>
                                </a:moveTo>
                                <a:cubicBezTo>
                                  <a:pt x="45958" y="50260"/>
                                  <a:pt x="45958" y="50260"/>
                                  <a:pt x="45006" y="50260"/>
                                </a:cubicBezTo>
                                <a:cubicBezTo>
                                  <a:pt x="43101" y="50260"/>
                                  <a:pt x="43101" y="49308"/>
                                  <a:pt x="43101" y="48355"/>
                                </a:cubicBezTo>
                                <a:cubicBezTo>
                                  <a:pt x="43101" y="48355"/>
                                  <a:pt x="43101" y="47402"/>
                                  <a:pt x="44053" y="47402"/>
                                </a:cubicBezTo>
                                <a:cubicBezTo>
                                  <a:pt x="45006" y="47402"/>
                                  <a:pt x="45958" y="48355"/>
                                  <a:pt x="45958" y="49308"/>
                                </a:cubicBezTo>
                                <a:close/>
                                <a:moveTo>
                                  <a:pt x="45958" y="234093"/>
                                </a:moveTo>
                                <a:cubicBezTo>
                                  <a:pt x="45958" y="234093"/>
                                  <a:pt x="45006" y="233140"/>
                                  <a:pt x="45958" y="234093"/>
                                </a:cubicBezTo>
                                <a:cubicBezTo>
                                  <a:pt x="45006" y="233140"/>
                                  <a:pt x="44053" y="233140"/>
                                  <a:pt x="44053" y="234093"/>
                                </a:cubicBezTo>
                                <a:cubicBezTo>
                                  <a:pt x="44053" y="235045"/>
                                  <a:pt x="44053" y="235045"/>
                                  <a:pt x="45958" y="234093"/>
                                </a:cubicBezTo>
                                <a:cubicBezTo>
                                  <a:pt x="45006" y="235045"/>
                                  <a:pt x="45958" y="235045"/>
                                  <a:pt x="45958" y="234093"/>
                                </a:cubicBezTo>
                                <a:close/>
                                <a:moveTo>
                                  <a:pt x="44053" y="115983"/>
                                </a:moveTo>
                                <a:cubicBezTo>
                                  <a:pt x="44053" y="116935"/>
                                  <a:pt x="44053" y="116935"/>
                                  <a:pt x="44053" y="115983"/>
                                </a:cubicBezTo>
                                <a:cubicBezTo>
                                  <a:pt x="45006" y="116935"/>
                                  <a:pt x="45006" y="116935"/>
                                  <a:pt x="45958" y="116935"/>
                                </a:cubicBezTo>
                                <a:cubicBezTo>
                                  <a:pt x="45006" y="115983"/>
                                  <a:pt x="45006" y="115983"/>
                                  <a:pt x="44053" y="115983"/>
                                </a:cubicBezTo>
                                <a:cubicBezTo>
                                  <a:pt x="44053" y="115983"/>
                                  <a:pt x="44053" y="115983"/>
                                  <a:pt x="44053" y="115983"/>
                                </a:cubicBezTo>
                                <a:close/>
                                <a:moveTo>
                                  <a:pt x="44053" y="229330"/>
                                </a:moveTo>
                                <a:lnTo>
                                  <a:pt x="44053" y="229330"/>
                                </a:lnTo>
                                <a:cubicBezTo>
                                  <a:pt x="45006" y="230283"/>
                                  <a:pt x="45006" y="230283"/>
                                  <a:pt x="44053" y="229330"/>
                                </a:cubicBezTo>
                                <a:lnTo>
                                  <a:pt x="44053" y="229330"/>
                                </a:lnTo>
                                <a:cubicBezTo>
                                  <a:pt x="45006" y="229330"/>
                                  <a:pt x="45006" y="229330"/>
                                  <a:pt x="44053" y="229330"/>
                                </a:cubicBezTo>
                                <a:close/>
                                <a:moveTo>
                                  <a:pt x="45006" y="68358"/>
                                </a:moveTo>
                                <a:cubicBezTo>
                                  <a:pt x="45006" y="66452"/>
                                  <a:pt x="45006" y="64548"/>
                                  <a:pt x="45006" y="62643"/>
                                </a:cubicBezTo>
                                <a:lnTo>
                                  <a:pt x="45958" y="62643"/>
                                </a:lnTo>
                                <a:cubicBezTo>
                                  <a:pt x="49768" y="64548"/>
                                  <a:pt x="50721" y="64548"/>
                                  <a:pt x="48816" y="68358"/>
                                </a:cubicBezTo>
                                <a:cubicBezTo>
                                  <a:pt x="47863" y="70262"/>
                                  <a:pt x="49768" y="70262"/>
                                  <a:pt x="50721" y="71215"/>
                                </a:cubicBezTo>
                                <a:cubicBezTo>
                                  <a:pt x="51673" y="71215"/>
                                  <a:pt x="51673" y="72168"/>
                                  <a:pt x="51673" y="72168"/>
                                </a:cubicBezTo>
                                <a:cubicBezTo>
                                  <a:pt x="51673" y="72168"/>
                                  <a:pt x="50721" y="72168"/>
                                  <a:pt x="50721" y="72168"/>
                                </a:cubicBezTo>
                                <a:cubicBezTo>
                                  <a:pt x="45006" y="73120"/>
                                  <a:pt x="45006" y="72168"/>
                                  <a:pt x="45006" y="68358"/>
                                </a:cubicBezTo>
                                <a:close/>
                                <a:moveTo>
                                  <a:pt x="48816" y="60737"/>
                                </a:moveTo>
                                <a:cubicBezTo>
                                  <a:pt x="48816" y="60737"/>
                                  <a:pt x="48816" y="60737"/>
                                  <a:pt x="48816" y="60737"/>
                                </a:cubicBezTo>
                                <a:cubicBezTo>
                                  <a:pt x="47863" y="61690"/>
                                  <a:pt x="45958" y="61690"/>
                                  <a:pt x="44053" y="60737"/>
                                </a:cubicBezTo>
                                <a:lnTo>
                                  <a:pt x="45006" y="56927"/>
                                </a:lnTo>
                                <a:cubicBezTo>
                                  <a:pt x="45006" y="56927"/>
                                  <a:pt x="45006" y="56927"/>
                                  <a:pt x="45006" y="56927"/>
                                </a:cubicBezTo>
                                <a:cubicBezTo>
                                  <a:pt x="46911" y="57880"/>
                                  <a:pt x="46911" y="59785"/>
                                  <a:pt x="48816" y="60737"/>
                                </a:cubicBezTo>
                                <a:close/>
                                <a:moveTo>
                                  <a:pt x="58341" y="153130"/>
                                </a:moveTo>
                                <a:cubicBezTo>
                                  <a:pt x="58341" y="151225"/>
                                  <a:pt x="56436" y="153130"/>
                                  <a:pt x="55483" y="153130"/>
                                </a:cubicBezTo>
                                <a:lnTo>
                                  <a:pt x="52626" y="153130"/>
                                </a:lnTo>
                                <a:cubicBezTo>
                                  <a:pt x="52626" y="152178"/>
                                  <a:pt x="52626" y="151225"/>
                                  <a:pt x="52626" y="151225"/>
                                </a:cubicBezTo>
                                <a:cubicBezTo>
                                  <a:pt x="53578" y="152178"/>
                                  <a:pt x="54531" y="152178"/>
                                  <a:pt x="54531" y="150273"/>
                                </a:cubicBezTo>
                                <a:cubicBezTo>
                                  <a:pt x="54531" y="149320"/>
                                  <a:pt x="54531" y="147415"/>
                                  <a:pt x="52626" y="147415"/>
                                </a:cubicBezTo>
                                <a:cubicBezTo>
                                  <a:pt x="51673" y="147415"/>
                                  <a:pt x="51673" y="149320"/>
                                  <a:pt x="52626" y="150273"/>
                                </a:cubicBezTo>
                                <a:cubicBezTo>
                                  <a:pt x="52626" y="150273"/>
                                  <a:pt x="52626" y="151225"/>
                                  <a:pt x="52626" y="151225"/>
                                </a:cubicBezTo>
                                <a:cubicBezTo>
                                  <a:pt x="50721" y="151225"/>
                                  <a:pt x="48816" y="152178"/>
                                  <a:pt x="47863" y="154083"/>
                                </a:cubicBezTo>
                                <a:cubicBezTo>
                                  <a:pt x="45958" y="153130"/>
                                  <a:pt x="45006" y="154083"/>
                                  <a:pt x="45006" y="155987"/>
                                </a:cubicBezTo>
                                <a:cubicBezTo>
                                  <a:pt x="45006" y="157893"/>
                                  <a:pt x="44053" y="159798"/>
                                  <a:pt x="45958" y="160750"/>
                                </a:cubicBezTo>
                                <a:cubicBezTo>
                                  <a:pt x="47863" y="161703"/>
                                  <a:pt x="48816" y="158845"/>
                                  <a:pt x="49768" y="158845"/>
                                </a:cubicBezTo>
                                <a:cubicBezTo>
                                  <a:pt x="50721" y="158845"/>
                                  <a:pt x="51673" y="156940"/>
                                  <a:pt x="51673" y="157893"/>
                                </a:cubicBezTo>
                                <a:cubicBezTo>
                                  <a:pt x="53578" y="161703"/>
                                  <a:pt x="54531" y="157893"/>
                                  <a:pt x="56436" y="157893"/>
                                </a:cubicBezTo>
                                <a:cubicBezTo>
                                  <a:pt x="60246" y="156940"/>
                                  <a:pt x="58341" y="154083"/>
                                  <a:pt x="58341" y="153130"/>
                                </a:cubicBezTo>
                                <a:close/>
                                <a:moveTo>
                                  <a:pt x="48816" y="130270"/>
                                </a:moveTo>
                                <a:cubicBezTo>
                                  <a:pt x="48816" y="128365"/>
                                  <a:pt x="47863" y="127412"/>
                                  <a:pt x="45958" y="127412"/>
                                </a:cubicBezTo>
                                <a:cubicBezTo>
                                  <a:pt x="45006" y="127412"/>
                                  <a:pt x="45006" y="127412"/>
                                  <a:pt x="45006" y="128365"/>
                                </a:cubicBezTo>
                                <a:lnTo>
                                  <a:pt x="48816" y="130270"/>
                                </a:lnTo>
                                <a:cubicBezTo>
                                  <a:pt x="48816" y="131223"/>
                                  <a:pt x="48816" y="130270"/>
                                  <a:pt x="48816" y="130270"/>
                                </a:cubicBezTo>
                                <a:close/>
                                <a:moveTo>
                                  <a:pt x="45958" y="80740"/>
                                </a:moveTo>
                                <a:cubicBezTo>
                                  <a:pt x="45958" y="80740"/>
                                  <a:pt x="45958" y="79787"/>
                                  <a:pt x="46911" y="79787"/>
                                </a:cubicBezTo>
                                <a:cubicBezTo>
                                  <a:pt x="46911" y="79787"/>
                                  <a:pt x="46911" y="80740"/>
                                  <a:pt x="47863" y="80740"/>
                                </a:cubicBezTo>
                                <a:cubicBezTo>
                                  <a:pt x="47863" y="81693"/>
                                  <a:pt x="48816" y="82645"/>
                                  <a:pt x="48816" y="83598"/>
                                </a:cubicBezTo>
                                <a:lnTo>
                                  <a:pt x="47863" y="83598"/>
                                </a:lnTo>
                                <a:cubicBezTo>
                                  <a:pt x="45958" y="81693"/>
                                  <a:pt x="45006" y="80740"/>
                                  <a:pt x="45958" y="80740"/>
                                </a:cubicBezTo>
                                <a:close/>
                                <a:moveTo>
                                  <a:pt x="47863" y="238855"/>
                                </a:moveTo>
                                <a:cubicBezTo>
                                  <a:pt x="47863" y="238855"/>
                                  <a:pt x="46911" y="237903"/>
                                  <a:pt x="47863" y="238855"/>
                                </a:cubicBezTo>
                                <a:cubicBezTo>
                                  <a:pt x="45958" y="237903"/>
                                  <a:pt x="45958" y="237903"/>
                                  <a:pt x="45958" y="238855"/>
                                </a:cubicBezTo>
                                <a:cubicBezTo>
                                  <a:pt x="45958" y="238855"/>
                                  <a:pt x="45958" y="239808"/>
                                  <a:pt x="47863" y="238855"/>
                                </a:cubicBezTo>
                                <a:cubicBezTo>
                                  <a:pt x="46911" y="239808"/>
                                  <a:pt x="47863" y="239808"/>
                                  <a:pt x="47863" y="238855"/>
                                </a:cubicBezTo>
                                <a:close/>
                                <a:moveTo>
                                  <a:pt x="46911" y="188373"/>
                                </a:moveTo>
                                <a:lnTo>
                                  <a:pt x="46911" y="188373"/>
                                </a:lnTo>
                                <a:lnTo>
                                  <a:pt x="46911" y="188373"/>
                                </a:lnTo>
                                <a:cubicBezTo>
                                  <a:pt x="45958" y="189325"/>
                                  <a:pt x="46911" y="189325"/>
                                  <a:pt x="46911" y="188373"/>
                                </a:cubicBezTo>
                                <a:cubicBezTo>
                                  <a:pt x="46911" y="188373"/>
                                  <a:pt x="46911" y="188373"/>
                                  <a:pt x="46911" y="188373"/>
                                </a:cubicBezTo>
                                <a:close/>
                                <a:moveTo>
                                  <a:pt x="46911" y="193135"/>
                                </a:moveTo>
                                <a:cubicBezTo>
                                  <a:pt x="46911" y="194087"/>
                                  <a:pt x="46911" y="194087"/>
                                  <a:pt x="46911" y="193135"/>
                                </a:cubicBezTo>
                                <a:cubicBezTo>
                                  <a:pt x="47863" y="194087"/>
                                  <a:pt x="47863" y="193135"/>
                                  <a:pt x="47863" y="193135"/>
                                </a:cubicBezTo>
                                <a:cubicBezTo>
                                  <a:pt x="47863" y="193135"/>
                                  <a:pt x="47863" y="193135"/>
                                  <a:pt x="46911" y="193135"/>
                                </a:cubicBezTo>
                                <a:cubicBezTo>
                                  <a:pt x="46911" y="193135"/>
                                  <a:pt x="46911" y="193135"/>
                                  <a:pt x="46911" y="193135"/>
                                </a:cubicBezTo>
                                <a:close/>
                                <a:moveTo>
                                  <a:pt x="46911" y="175990"/>
                                </a:moveTo>
                                <a:cubicBezTo>
                                  <a:pt x="46911" y="176943"/>
                                  <a:pt x="47863" y="176943"/>
                                  <a:pt x="47863" y="176943"/>
                                </a:cubicBezTo>
                                <a:cubicBezTo>
                                  <a:pt x="48816" y="176943"/>
                                  <a:pt x="48816" y="175990"/>
                                  <a:pt x="48816" y="175037"/>
                                </a:cubicBezTo>
                                <a:cubicBezTo>
                                  <a:pt x="48816" y="174085"/>
                                  <a:pt x="48816" y="174085"/>
                                  <a:pt x="47863" y="174085"/>
                                </a:cubicBezTo>
                                <a:cubicBezTo>
                                  <a:pt x="47863" y="174085"/>
                                  <a:pt x="46911" y="175037"/>
                                  <a:pt x="46911" y="175990"/>
                                </a:cubicBezTo>
                                <a:close/>
                                <a:moveTo>
                                  <a:pt x="47863" y="147415"/>
                                </a:moveTo>
                                <a:cubicBezTo>
                                  <a:pt x="46911" y="147415"/>
                                  <a:pt x="46911" y="147415"/>
                                  <a:pt x="47863" y="147415"/>
                                </a:cubicBezTo>
                                <a:cubicBezTo>
                                  <a:pt x="46911" y="148368"/>
                                  <a:pt x="46911" y="149320"/>
                                  <a:pt x="47863" y="149320"/>
                                </a:cubicBezTo>
                                <a:cubicBezTo>
                                  <a:pt x="47863" y="149320"/>
                                  <a:pt x="47863" y="148368"/>
                                  <a:pt x="47863" y="147415"/>
                                </a:cubicBezTo>
                                <a:cubicBezTo>
                                  <a:pt x="48816" y="147415"/>
                                  <a:pt x="48816" y="147415"/>
                                  <a:pt x="47863" y="147415"/>
                                </a:cubicBezTo>
                                <a:close/>
                                <a:moveTo>
                                  <a:pt x="46911" y="207423"/>
                                </a:moveTo>
                                <a:cubicBezTo>
                                  <a:pt x="46911" y="207423"/>
                                  <a:pt x="47863" y="208375"/>
                                  <a:pt x="46911" y="207423"/>
                                </a:cubicBezTo>
                                <a:lnTo>
                                  <a:pt x="48816" y="207423"/>
                                </a:lnTo>
                                <a:cubicBezTo>
                                  <a:pt x="48816" y="207423"/>
                                  <a:pt x="47863" y="207423"/>
                                  <a:pt x="46911" y="207423"/>
                                </a:cubicBezTo>
                                <a:cubicBezTo>
                                  <a:pt x="47863" y="206470"/>
                                  <a:pt x="46911" y="207423"/>
                                  <a:pt x="46911" y="207423"/>
                                </a:cubicBezTo>
                                <a:close/>
                                <a:moveTo>
                                  <a:pt x="47863" y="224568"/>
                                </a:moveTo>
                                <a:cubicBezTo>
                                  <a:pt x="47863" y="224568"/>
                                  <a:pt x="47863" y="224568"/>
                                  <a:pt x="47863" y="224568"/>
                                </a:cubicBezTo>
                                <a:cubicBezTo>
                                  <a:pt x="46911" y="225520"/>
                                  <a:pt x="47863" y="225520"/>
                                  <a:pt x="47863" y="225520"/>
                                </a:cubicBezTo>
                                <a:cubicBezTo>
                                  <a:pt x="48816" y="225520"/>
                                  <a:pt x="48816" y="225520"/>
                                  <a:pt x="47863" y="224568"/>
                                </a:cubicBezTo>
                                <a:cubicBezTo>
                                  <a:pt x="48816" y="224568"/>
                                  <a:pt x="48816" y="224568"/>
                                  <a:pt x="47863" y="224568"/>
                                </a:cubicBezTo>
                                <a:close/>
                                <a:moveTo>
                                  <a:pt x="48816" y="183610"/>
                                </a:moveTo>
                                <a:cubicBezTo>
                                  <a:pt x="49768" y="183610"/>
                                  <a:pt x="49768" y="184562"/>
                                  <a:pt x="50721" y="184562"/>
                                </a:cubicBezTo>
                                <a:cubicBezTo>
                                  <a:pt x="51673" y="184562"/>
                                  <a:pt x="51673" y="184562"/>
                                  <a:pt x="51673" y="183610"/>
                                </a:cubicBezTo>
                                <a:cubicBezTo>
                                  <a:pt x="51673" y="182658"/>
                                  <a:pt x="50721" y="181705"/>
                                  <a:pt x="49768" y="181705"/>
                                </a:cubicBezTo>
                                <a:cubicBezTo>
                                  <a:pt x="48816" y="181705"/>
                                  <a:pt x="47863" y="179800"/>
                                  <a:pt x="47863" y="181705"/>
                                </a:cubicBezTo>
                                <a:cubicBezTo>
                                  <a:pt x="46911" y="181705"/>
                                  <a:pt x="46911" y="182658"/>
                                  <a:pt x="48816" y="183610"/>
                                </a:cubicBezTo>
                                <a:close/>
                                <a:moveTo>
                                  <a:pt x="49768" y="200755"/>
                                </a:moveTo>
                                <a:cubicBezTo>
                                  <a:pt x="49768" y="200755"/>
                                  <a:pt x="49768" y="200755"/>
                                  <a:pt x="49768" y="200755"/>
                                </a:cubicBezTo>
                                <a:cubicBezTo>
                                  <a:pt x="50721" y="199803"/>
                                  <a:pt x="50721" y="199803"/>
                                  <a:pt x="49768" y="199803"/>
                                </a:cubicBezTo>
                                <a:cubicBezTo>
                                  <a:pt x="49768" y="199803"/>
                                  <a:pt x="48816" y="199803"/>
                                  <a:pt x="48816" y="199803"/>
                                </a:cubicBezTo>
                                <a:cubicBezTo>
                                  <a:pt x="48816" y="200755"/>
                                  <a:pt x="48816" y="200755"/>
                                  <a:pt x="49768" y="200755"/>
                                </a:cubicBezTo>
                                <a:close/>
                                <a:moveTo>
                                  <a:pt x="56436" y="235998"/>
                                </a:moveTo>
                                <a:cubicBezTo>
                                  <a:pt x="56436" y="234093"/>
                                  <a:pt x="56436" y="234093"/>
                                  <a:pt x="55483" y="234093"/>
                                </a:cubicBezTo>
                                <a:cubicBezTo>
                                  <a:pt x="55483" y="234093"/>
                                  <a:pt x="54531" y="234093"/>
                                  <a:pt x="54531" y="234093"/>
                                </a:cubicBezTo>
                                <a:cubicBezTo>
                                  <a:pt x="53578" y="236950"/>
                                  <a:pt x="51673" y="236950"/>
                                  <a:pt x="49768" y="235998"/>
                                </a:cubicBezTo>
                                <a:cubicBezTo>
                                  <a:pt x="49768" y="235998"/>
                                  <a:pt x="48816" y="235998"/>
                                  <a:pt x="48816" y="235998"/>
                                </a:cubicBezTo>
                                <a:cubicBezTo>
                                  <a:pt x="48816" y="235998"/>
                                  <a:pt x="48816" y="236950"/>
                                  <a:pt x="48816" y="236950"/>
                                </a:cubicBezTo>
                                <a:cubicBezTo>
                                  <a:pt x="49768" y="237903"/>
                                  <a:pt x="49768" y="238855"/>
                                  <a:pt x="51673" y="237903"/>
                                </a:cubicBezTo>
                                <a:cubicBezTo>
                                  <a:pt x="54531" y="236950"/>
                                  <a:pt x="56436" y="236950"/>
                                  <a:pt x="56436" y="235998"/>
                                </a:cubicBezTo>
                                <a:close/>
                                <a:moveTo>
                                  <a:pt x="50721" y="191230"/>
                                </a:moveTo>
                                <a:cubicBezTo>
                                  <a:pt x="50721" y="191230"/>
                                  <a:pt x="50721" y="191230"/>
                                  <a:pt x="50721" y="191230"/>
                                </a:cubicBezTo>
                                <a:lnTo>
                                  <a:pt x="50721" y="191230"/>
                                </a:lnTo>
                                <a:lnTo>
                                  <a:pt x="50721" y="191230"/>
                                </a:lnTo>
                                <a:cubicBezTo>
                                  <a:pt x="50721" y="191230"/>
                                  <a:pt x="50721" y="191230"/>
                                  <a:pt x="50721" y="191230"/>
                                </a:cubicBezTo>
                                <a:close/>
                                <a:moveTo>
                                  <a:pt x="50721" y="102648"/>
                                </a:moveTo>
                                <a:cubicBezTo>
                                  <a:pt x="50721" y="103600"/>
                                  <a:pt x="50721" y="103600"/>
                                  <a:pt x="50721" y="102648"/>
                                </a:cubicBezTo>
                                <a:cubicBezTo>
                                  <a:pt x="52626" y="102648"/>
                                  <a:pt x="52626" y="101695"/>
                                  <a:pt x="52626" y="100743"/>
                                </a:cubicBezTo>
                                <a:cubicBezTo>
                                  <a:pt x="52626" y="100743"/>
                                  <a:pt x="52626" y="100743"/>
                                  <a:pt x="51673" y="99790"/>
                                </a:cubicBezTo>
                                <a:cubicBezTo>
                                  <a:pt x="51673" y="101695"/>
                                  <a:pt x="50721" y="101695"/>
                                  <a:pt x="50721" y="102648"/>
                                </a:cubicBezTo>
                                <a:close/>
                                <a:moveTo>
                                  <a:pt x="50721" y="214090"/>
                                </a:moveTo>
                                <a:cubicBezTo>
                                  <a:pt x="50721" y="215043"/>
                                  <a:pt x="51673" y="215043"/>
                                  <a:pt x="52626" y="215995"/>
                                </a:cubicBezTo>
                                <a:cubicBezTo>
                                  <a:pt x="53578" y="215995"/>
                                  <a:pt x="52626" y="215995"/>
                                  <a:pt x="52626" y="215043"/>
                                </a:cubicBezTo>
                                <a:cubicBezTo>
                                  <a:pt x="52626" y="215043"/>
                                  <a:pt x="52626" y="214090"/>
                                  <a:pt x="50721" y="214090"/>
                                </a:cubicBezTo>
                                <a:cubicBezTo>
                                  <a:pt x="50721" y="213137"/>
                                  <a:pt x="50721" y="214090"/>
                                  <a:pt x="50721" y="214090"/>
                                </a:cubicBezTo>
                                <a:close/>
                                <a:moveTo>
                                  <a:pt x="50721" y="179800"/>
                                </a:moveTo>
                                <a:cubicBezTo>
                                  <a:pt x="51673" y="179800"/>
                                  <a:pt x="51673" y="179800"/>
                                  <a:pt x="50721" y="179800"/>
                                </a:cubicBezTo>
                                <a:cubicBezTo>
                                  <a:pt x="51673" y="179800"/>
                                  <a:pt x="51673" y="179800"/>
                                  <a:pt x="50721" y="179800"/>
                                </a:cubicBezTo>
                                <a:lnTo>
                                  <a:pt x="50721" y="179800"/>
                                </a:lnTo>
                                <a:lnTo>
                                  <a:pt x="50721" y="179800"/>
                                </a:lnTo>
                                <a:close/>
                                <a:moveTo>
                                  <a:pt x="51673" y="169323"/>
                                </a:moveTo>
                                <a:cubicBezTo>
                                  <a:pt x="51673" y="169323"/>
                                  <a:pt x="51673" y="169323"/>
                                  <a:pt x="51673" y="169323"/>
                                </a:cubicBezTo>
                                <a:lnTo>
                                  <a:pt x="51673" y="169323"/>
                                </a:lnTo>
                                <a:cubicBezTo>
                                  <a:pt x="51673" y="169323"/>
                                  <a:pt x="51673" y="169323"/>
                                  <a:pt x="51673" y="169323"/>
                                </a:cubicBezTo>
                                <a:lnTo>
                                  <a:pt x="51673" y="169323"/>
                                </a:lnTo>
                                <a:close/>
                                <a:moveTo>
                                  <a:pt x="51673" y="222662"/>
                                </a:moveTo>
                                <a:cubicBezTo>
                                  <a:pt x="51673" y="223615"/>
                                  <a:pt x="52626" y="224568"/>
                                  <a:pt x="53578" y="224568"/>
                                </a:cubicBezTo>
                                <a:cubicBezTo>
                                  <a:pt x="53578" y="224568"/>
                                  <a:pt x="54531" y="224568"/>
                                  <a:pt x="54531" y="223615"/>
                                </a:cubicBezTo>
                                <a:cubicBezTo>
                                  <a:pt x="53578" y="222662"/>
                                  <a:pt x="52626" y="222662"/>
                                  <a:pt x="51673" y="222662"/>
                                </a:cubicBezTo>
                                <a:cubicBezTo>
                                  <a:pt x="51673" y="221710"/>
                                  <a:pt x="51673" y="221710"/>
                                  <a:pt x="51673" y="222662"/>
                                </a:cubicBezTo>
                                <a:close/>
                                <a:moveTo>
                                  <a:pt x="57388" y="111220"/>
                                </a:moveTo>
                                <a:cubicBezTo>
                                  <a:pt x="57388" y="110268"/>
                                  <a:pt x="56436" y="110268"/>
                                  <a:pt x="55483" y="111220"/>
                                </a:cubicBezTo>
                                <a:cubicBezTo>
                                  <a:pt x="54531" y="112173"/>
                                  <a:pt x="53578" y="112173"/>
                                  <a:pt x="52626" y="113125"/>
                                </a:cubicBezTo>
                                <a:cubicBezTo>
                                  <a:pt x="52626" y="113125"/>
                                  <a:pt x="52626" y="113125"/>
                                  <a:pt x="52626" y="114077"/>
                                </a:cubicBezTo>
                                <a:cubicBezTo>
                                  <a:pt x="52626" y="115030"/>
                                  <a:pt x="52626" y="114077"/>
                                  <a:pt x="53578" y="115030"/>
                                </a:cubicBezTo>
                                <a:lnTo>
                                  <a:pt x="56436" y="113125"/>
                                </a:lnTo>
                                <a:cubicBezTo>
                                  <a:pt x="56436" y="112173"/>
                                  <a:pt x="57388" y="112173"/>
                                  <a:pt x="57388" y="111220"/>
                                </a:cubicBezTo>
                                <a:close/>
                                <a:moveTo>
                                  <a:pt x="56436" y="175037"/>
                                </a:moveTo>
                                <a:cubicBezTo>
                                  <a:pt x="57388" y="175037"/>
                                  <a:pt x="58341" y="175037"/>
                                  <a:pt x="58341" y="173133"/>
                                </a:cubicBezTo>
                                <a:cubicBezTo>
                                  <a:pt x="57388" y="172180"/>
                                  <a:pt x="56436" y="171228"/>
                                  <a:pt x="55483" y="170275"/>
                                </a:cubicBezTo>
                                <a:cubicBezTo>
                                  <a:pt x="54531" y="169323"/>
                                  <a:pt x="53578" y="171228"/>
                                  <a:pt x="52626" y="172180"/>
                                </a:cubicBezTo>
                                <a:cubicBezTo>
                                  <a:pt x="51673" y="172180"/>
                                  <a:pt x="52626" y="173133"/>
                                  <a:pt x="52626" y="173133"/>
                                </a:cubicBezTo>
                                <a:cubicBezTo>
                                  <a:pt x="53578" y="174085"/>
                                  <a:pt x="54531" y="175037"/>
                                  <a:pt x="56436" y="175037"/>
                                </a:cubicBezTo>
                                <a:close/>
                                <a:moveTo>
                                  <a:pt x="51673" y="97885"/>
                                </a:moveTo>
                                <a:cubicBezTo>
                                  <a:pt x="51673" y="97885"/>
                                  <a:pt x="52626" y="98837"/>
                                  <a:pt x="52626" y="98837"/>
                                </a:cubicBezTo>
                                <a:cubicBezTo>
                                  <a:pt x="54531" y="98837"/>
                                  <a:pt x="54531" y="96933"/>
                                  <a:pt x="54531" y="95980"/>
                                </a:cubicBezTo>
                                <a:cubicBezTo>
                                  <a:pt x="54531" y="95027"/>
                                  <a:pt x="54531" y="93123"/>
                                  <a:pt x="53578" y="94075"/>
                                </a:cubicBezTo>
                                <a:cubicBezTo>
                                  <a:pt x="52626" y="94075"/>
                                  <a:pt x="53578" y="96933"/>
                                  <a:pt x="51673" y="97885"/>
                                </a:cubicBezTo>
                                <a:close/>
                                <a:moveTo>
                                  <a:pt x="52626" y="126460"/>
                                </a:moveTo>
                                <a:lnTo>
                                  <a:pt x="54531" y="124555"/>
                                </a:lnTo>
                                <a:lnTo>
                                  <a:pt x="54531" y="123602"/>
                                </a:lnTo>
                                <a:cubicBezTo>
                                  <a:pt x="53578" y="123602"/>
                                  <a:pt x="52626" y="124555"/>
                                  <a:pt x="52626" y="126460"/>
                                </a:cubicBezTo>
                                <a:cubicBezTo>
                                  <a:pt x="51673" y="125508"/>
                                  <a:pt x="52626" y="126460"/>
                                  <a:pt x="52626" y="126460"/>
                                </a:cubicBezTo>
                                <a:close/>
                                <a:moveTo>
                                  <a:pt x="52626" y="120745"/>
                                </a:moveTo>
                                <a:cubicBezTo>
                                  <a:pt x="52626" y="121698"/>
                                  <a:pt x="52626" y="121698"/>
                                  <a:pt x="52626" y="120745"/>
                                </a:cubicBezTo>
                                <a:cubicBezTo>
                                  <a:pt x="54531" y="120745"/>
                                  <a:pt x="54531" y="119793"/>
                                  <a:pt x="54531" y="119793"/>
                                </a:cubicBezTo>
                                <a:cubicBezTo>
                                  <a:pt x="54531" y="118840"/>
                                  <a:pt x="54531" y="118840"/>
                                  <a:pt x="53578" y="118840"/>
                                </a:cubicBezTo>
                                <a:cubicBezTo>
                                  <a:pt x="52626" y="118840"/>
                                  <a:pt x="51673" y="119793"/>
                                  <a:pt x="52626" y="120745"/>
                                </a:cubicBezTo>
                                <a:close/>
                                <a:moveTo>
                                  <a:pt x="54531" y="196945"/>
                                </a:moveTo>
                                <a:cubicBezTo>
                                  <a:pt x="54531" y="195993"/>
                                  <a:pt x="53578" y="195993"/>
                                  <a:pt x="53578" y="196945"/>
                                </a:cubicBezTo>
                                <a:cubicBezTo>
                                  <a:pt x="52626" y="196945"/>
                                  <a:pt x="52626" y="196945"/>
                                  <a:pt x="52626" y="197898"/>
                                </a:cubicBezTo>
                                <a:cubicBezTo>
                                  <a:pt x="52626" y="197898"/>
                                  <a:pt x="53578" y="197898"/>
                                  <a:pt x="54531" y="196945"/>
                                </a:cubicBezTo>
                                <a:cubicBezTo>
                                  <a:pt x="53578" y="197898"/>
                                  <a:pt x="54531" y="197898"/>
                                  <a:pt x="54531" y="196945"/>
                                </a:cubicBezTo>
                                <a:close/>
                                <a:moveTo>
                                  <a:pt x="54531" y="69310"/>
                                </a:moveTo>
                                <a:cubicBezTo>
                                  <a:pt x="53578" y="68358"/>
                                  <a:pt x="53578" y="68358"/>
                                  <a:pt x="52626" y="69310"/>
                                </a:cubicBezTo>
                                <a:cubicBezTo>
                                  <a:pt x="53578" y="69310"/>
                                  <a:pt x="53578" y="70262"/>
                                  <a:pt x="54531" y="69310"/>
                                </a:cubicBezTo>
                                <a:cubicBezTo>
                                  <a:pt x="54531" y="69310"/>
                                  <a:pt x="55483" y="69310"/>
                                  <a:pt x="54531" y="69310"/>
                                </a:cubicBezTo>
                                <a:close/>
                                <a:moveTo>
                                  <a:pt x="54531" y="47402"/>
                                </a:moveTo>
                                <a:cubicBezTo>
                                  <a:pt x="53578" y="47402"/>
                                  <a:pt x="53578" y="48355"/>
                                  <a:pt x="54531" y="47402"/>
                                </a:cubicBezTo>
                                <a:cubicBezTo>
                                  <a:pt x="53578" y="48355"/>
                                  <a:pt x="54531" y="49308"/>
                                  <a:pt x="54531" y="49308"/>
                                </a:cubicBezTo>
                                <a:cubicBezTo>
                                  <a:pt x="54531" y="49308"/>
                                  <a:pt x="55483" y="49308"/>
                                  <a:pt x="55483" y="49308"/>
                                </a:cubicBezTo>
                                <a:cubicBezTo>
                                  <a:pt x="54531" y="48355"/>
                                  <a:pt x="54531" y="48355"/>
                                  <a:pt x="54531" y="47402"/>
                                </a:cubicBezTo>
                                <a:close/>
                                <a:moveTo>
                                  <a:pt x="57388" y="74073"/>
                                </a:moveTo>
                                <a:cubicBezTo>
                                  <a:pt x="55483" y="74073"/>
                                  <a:pt x="54531" y="75025"/>
                                  <a:pt x="54531" y="76930"/>
                                </a:cubicBezTo>
                                <a:cubicBezTo>
                                  <a:pt x="54531" y="76930"/>
                                  <a:pt x="54531" y="77883"/>
                                  <a:pt x="54531" y="77883"/>
                                </a:cubicBezTo>
                                <a:cubicBezTo>
                                  <a:pt x="56436" y="77883"/>
                                  <a:pt x="57388" y="76930"/>
                                  <a:pt x="59293" y="75977"/>
                                </a:cubicBezTo>
                                <a:cubicBezTo>
                                  <a:pt x="58341" y="75025"/>
                                  <a:pt x="58341" y="74073"/>
                                  <a:pt x="57388" y="74073"/>
                                </a:cubicBezTo>
                                <a:close/>
                                <a:moveTo>
                                  <a:pt x="55483" y="213137"/>
                                </a:moveTo>
                                <a:cubicBezTo>
                                  <a:pt x="55483" y="212185"/>
                                  <a:pt x="55483" y="212185"/>
                                  <a:pt x="54531" y="212185"/>
                                </a:cubicBezTo>
                                <a:cubicBezTo>
                                  <a:pt x="53578" y="212185"/>
                                  <a:pt x="53578" y="212185"/>
                                  <a:pt x="53578" y="213137"/>
                                </a:cubicBezTo>
                                <a:cubicBezTo>
                                  <a:pt x="54531" y="213137"/>
                                  <a:pt x="54531" y="213137"/>
                                  <a:pt x="55483" y="213137"/>
                                </a:cubicBezTo>
                                <a:cubicBezTo>
                                  <a:pt x="55483" y="214090"/>
                                  <a:pt x="55483" y="213137"/>
                                  <a:pt x="55483" y="213137"/>
                                </a:cubicBezTo>
                                <a:close/>
                                <a:moveTo>
                                  <a:pt x="54531" y="230283"/>
                                </a:moveTo>
                                <a:cubicBezTo>
                                  <a:pt x="54531" y="230283"/>
                                  <a:pt x="54531" y="230283"/>
                                  <a:pt x="54531" y="230283"/>
                                </a:cubicBezTo>
                                <a:lnTo>
                                  <a:pt x="54531" y="230283"/>
                                </a:lnTo>
                                <a:cubicBezTo>
                                  <a:pt x="55483" y="231235"/>
                                  <a:pt x="55483" y="231235"/>
                                  <a:pt x="54531" y="230283"/>
                                </a:cubicBezTo>
                                <a:cubicBezTo>
                                  <a:pt x="55483" y="230283"/>
                                  <a:pt x="54531" y="230283"/>
                                  <a:pt x="54531" y="230283"/>
                                </a:cubicBezTo>
                                <a:close/>
                                <a:moveTo>
                                  <a:pt x="55483" y="19780"/>
                                </a:moveTo>
                                <a:cubicBezTo>
                                  <a:pt x="55483" y="20733"/>
                                  <a:pt x="56436" y="20733"/>
                                  <a:pt x="57388" y="19780"/>
                                </a:cubicBezTo>
                                <a:cubicBezTo>
                                  <a:pt x="57388" y="19780"/>
                                  <a:pt x="58341" y="19780"/>
                                  <a:pt x="58341" y="18827"/>
                                </a:cubicBezTo>
                                <a:cubicBezTo>
                                  <a:pt x="58341" y="17875"/>
                                  <a:pt x="57388" y="17875"/>
                                  <a:pt x="56436" y="18827"/>
                                </a:cubicBezTo>
                                <a:cubicBezTo>
                                  <a:pt x="56436" y="18827"/>
                                  <a:pt x="55483" y="18827"/>
                                  <a:pt x="55483" y="19780"/>
                                </a:cubicBezTo>
                                <a:close/>
                                <a:moveTo>
                                  <a:pt x="56436" y="139795"/>
                                </a:moveTo>
                                <a:cubicBezTo>
                                  <a:pt x="56436" y="139795"/>
                                  <a:pt x="56436" y="139795"/>
                                  <a:pt x="56436" y="139795"/>
                                </a:cubicBezTo>
                                <a:cubicBezTo>
                                  <a:pt x="55483" y="139795"/>
                                  <a:pt x="55483" y="139795"/>
                                  <a:pt x="56436" y="139795"/>
                                </a:cubicBezTo>
                                <a:cubicBezTo>
                                  <a:pt x="55483" y="140748"/>
                                  <a:pt x="55483" y="140748"/>
                                  <a:pt x="56436" y="139795"/>
                                </a:cubicBezTo>
                                <a:cubicBezTo>
                                  <a:pt x="56436" y="140748"/>
                                  <a:pt x="56436" y="139795"/>
                                  <a:pt x="56436" y="139795"/>
                                </a:cubicBezTo>
                                <a:close/>
                                <a:moveTo>
                                  <a:pt x="56436" y="164560"/>
                                </a:moveTo>
                                <a:cubicBezTo>
                                  <a:pt x="56436" y="164560"/>
                                  <a:pt x="57388" y="164560"/>
                                  <a:pt x="56436" y="164560"/>
                                </a:cubicBezTo>
                                <a:cubicBezTo>
                                  <a:pt x="57388" y="163608"/>
                                  <a:pt x="57388" y="162655"/>
                                  <a:pt x="56436" y="162655"/>
                                </a:cubicBezTo>
                                <a:cubicBezTo>
                                  <a:pt x="55483" y="162655"/>
                                  <a:pt x="55483" y="162655"/>
                                  <a:pt x="55483" y="162655"/>
                                </a:cubicBezTo>
                                <a:cubicBezTo>
                                  <a:pt x="55483" y="163608"/>
                                  <a:pt x="55483" y="164560"/>
                                  <a:pt x="56436" y="164560"/>
                                </a:cubicBezTo>
                                <a:close/>
                                <a:moveTo>
                                  <a:pt x="55483" y="89312"/>
                                </a:moveTo>
                                <a:lnTo>
                                  <a:pt x="55483" y="89312"/>
                                </a:lnTo>
                                <a:cubicBezTo>
                                  <a:pt x="56436" y="89312"/>
                                  <a:pt x="56436" y="88360"/>
                                  <a:pt x="55483" y="89312"/>
                                </a:cubicBezTo>
                                <a:cubicBezTo>
                                  <a:pt x="55483" y="88360"/>
                                  <a:pt x="55483" y="88360"/>
                                  <a:pt x="55483" y="89312"/>
                                </a:cubicBezTo>
                                <a:cubicBezTo>
                                  <a:pt x="55483" y="88360"/>
                                  <a:pt x="55483" y="88360"/>
                                  <a:pt x="55483" y="89312"/>
                                </a:cubicBezTo>
                                <a:close/>
                                <a:moveTo>
                                  <a:pt x="56436" y="44545"/>
                                </a:moveTo>
                                <a:cubicBezTo>
                                  <a:pt x="56436" y="44545"/>
                                  <a:pt x="56436" y="43593"/>
                                  <a:pt x="56436" y="44545"/>
                                </a:cubicBezTo>
                                <a:cubicBezTo>
                                  <a:pt x="55483" y="43593"/>
                                  <a:pt x="55483" y="44545"/>
                                  <a:pt x="55483" y="44545"/>
                                </a:cubicBezTo>
                                <a:cubicBezTo>
                                  <a:pt x="55483" y="44545"/>
                                  <a:pt x="55483" y="44545"/>
                                  <a:pt x="56436" y="44545"/>
                                </a:cubicBezTo>
                                <a:cubicBezTo>
                                  <a:pt x="56436" y="44545"/>
                                  <a:pt x="56436" y="44545"/>
                                  <a:pt x="56436" y="44545"/>
                                </a:cubicBezTo>
                                <a:close/>
                                <a:moveTo>
                                  <a:pt x="56436" y="23590"/>
                                </a:moveTo>
                                <a:lnTo>
                                  <a:pt x="56436" y="23590"/>
                                </a:lnTo>
                                <a:cubicBezTo>
                                  <a:pt x="56436" y="23590"/>
                                  <a:pt x="56436" y="23590"/>
                                  <a:pt x="56436" y="23590"/>
                                </a:cubicBezTo>
                                <a:lnTo>
                                  <a:pt x="56436" y="23590"/>
                                </a:lnTo>
                                <a:cubicBezTo>
                                  <a:pt x="56436" y="22637"/>
                                  <a:pt x="56436" y="23590"/>
                                  <a:pt x="56436" y="23590"/>
                                </a:cubicBezTo>
                                <a:close/>
                                <a:moveTo>
                                  <a:pt x="57388" y="243618"/>
                                </a:moveTo>
                                <a:lnTo>
                                  <a:pt x="57388" y="243618"/>
                                </a:lnTo>
                                <a:cubicBezTo>
                                  <a:pt x="56436" y="243618"/>
                                  <a:pt x="56436" y="243618"/>
                                  <a:pt x="57388" y="243618"/>
                                </a:cubicBezTo>
                                <a:lnTo>
                                  <a:pt x="57388" y="243618"/>
                                </a:lnTo>
                                <a:cubicBezTo>
                                  <a:pt x="57388" y="244570"/>
                                  <a:pt x="57388" y="243618"/>
                                  <a:pt x="57388" y="243618"/>
                                </a:cubicBezTo>
                                <a:close/>
                                <a:moveTo>
                                  <a:pt x="56436" y="47402"/>
                                </a:moveTo>
                                <a:cubicBezTo>
                                  <a:pt x="56436" y="48355"/>
                                  <a:pt x="57388" y="48355"/>
                                  <a:pt x="58341" y="48355"/>
                                </a:cubicBezTo>
                                <a:cubicBezTo>
                                  <a:pt x="59293" y="48355"/>
                                  <a:pt x="60246" y="48355"/>
                                  <a:pt x="59293" y="47402"/>
                                </a:cubicBezTo>
                                <a:cubicBezTo>
                                  <a:pt x="59293" y="46450"/>
                                  <a:pt x="58341" y="46450"/>
                                  <a:pt x="57388" y="46450"/>
                                </a:cubicBezTo>
                                <a:cubicBezTo>
                                  <a:pt x="56436" y="46450"/>
                                  <a:pt x="56436" y="46450"/>
                                  <a:pt x="56436" y="47402"/>
                                </a:cubicBezTo>
                                <a:close/>
                                <a:moveTo>
                                  <a:pt x="57388" y="204565"/>
                                </a:moveTo>
                                <a:lnTo>
                                  <a:pt x="57388" y="204565"/>
                                </a:lnTo>
                                <a:cubicBezTo>
                                  <a:pt x="57388" y="204565"/>
                                  <a:pt x="58341" y="204565"/>
                                  <a:pt x="57388" y="204565"/>
                                </a:cubicBezTo>
                                <a:cubicBezTo>
                                  <a:pt x="57388" y="203612"/>
                                  <a:pt x="57388" y="203612"/>
                                  <a:pt x="57388" y="204565"/>
                                </a:cubicBezTo>
                                <a:cubicBezTo>
                                  <a:pt x="57388" y="204565"/>
                                  <a:pt x="56436" y="204565"/>
                                  <a:pt x="57388" y="204565"/>
                                </a:cubicBezTo>
                                <a:close/>
                                <a:moveTo>
                                  <a:pt x="61198" y="37877"/>
                                </a:moveTo>
                                <a:cubicBezTo>
                                  <a:pt x="60246" y="36925"/>
                                  <a:pt x="59293" y="35973"/>
                                  <a:pt x="57388" y="36925"/>
                                </a:cubicBezTo>
                                <a:lnTo>
                                  <a:pt x="57388" y="37877"/>
                                </a:lnTo>
                                <a:cubicBezTo>
                                  <a:pt x="58341" y="39783"/>
                                  <a:pt x="61198" y="39783"/>
                                  <a:pt x="60246" y="42640"/>
                                </a:cubicBezTo>
                                <a:cubicBezTo>
                                  <a:pt x="61198" y="42640"/>
                                  <a:pt x="61198" y="42640"/>
                                  <a:pt x="61198" y="41687"/>
                                </a:cubicBezTo>
                                <a:cubicBezTo>
                                  <a:pt x="62151" y="39783"/>
                                  <a:pt x="62151" y="38830"/>
                                  <a:pt x="61198" y="37877"/>
                                </a:cubicBezTo>
                                <a:close/>
                                <a:moveTo>
                                  <a:pt x="62151" y="177895"/>
                                </a:moveTo>
                                <a:cubicBezTo>
                                  <a:pt x="61198" y="176943"/>
                                  <a:pt x="61198" y="177895"/>
                                  <a:pt x="60246" y="178848"/>
                                </a:cubicBezTo>
                                <a:lnTo>
                                  <a:pt x="60246" y="179800"/>
                                </a:lnTo>
                                <a:cubicBezTo>
                                  <a:pt x="59293" y="178848"/>
                                  <a:pt x="59293" y="176943"/>
                                  <a:pt x="57388" y="177895"/>
                                </a:cubicBezTo>
                                <a:cubicBezTo>
                                  <a:pt x="56436" y="178848"/>
                                  <a:pt x="57388" y="179800"/>
                                  <a:pt x="57388" y="180753"/>
                                </a:cubicBezTo>
                                <a:cubicBezTo>
                                  <a:pt x="58341" y="181705"/>
                                  <a:pt x="59293" y="180753"/>
                                  <a:pt x="60246" y="179800"/>
                                </a:cubicBezTo>
                                <a:cubicBezTo>
                                  <a:pt x="60246" y="179800"/>
                                  <a:pt x="61198" y="179800"/>
                                  <a:pt x="61198" y="178848"/>
                                </a:cubicBezTo>
                                <a:cubicBezTo>
                                  <a:pt x="62151" y="178848"/>
                                  <a:pt x="63103" y="177895"/>
                                  <a:pt x="62151" y="177895"/>
                                </a:cubicBezTo>
                                <a:close/>
                                <a:moveTo>
                                  <a:pt x="57388" y="69310"/>
                                </a:moveTo>
                                <a:cubicBezTo>
                                  <a:pt x="57388" y="70262"/>
                                  <a:pt x="57388" y="70262"/>
                                  <a:pt x="57388" y="69310"/>
                                </a:cubicBezTo>
                                <a:cubicBezTo>
                                  <a:pt x="58341" y="70262"/>
                                  <a:pt x="59293" y="69310"/>
                                  <a:pt x="59293" y="69310"/>
                                </a:cubicBezTo>
                                <a:cubicBezTo>
                                  <a:pt x="59293" y="68358"/>
                                  <a:pt x="59293" y="68358"/>
                                  <a:pt x="58341" y="68358"/>
                                </a:cubicBezTo>
                                <a:cubicBezTo>
                                  <a:pt x="57388" y="68358"/>
                                  <a:pt x="57388" y="69310"/>
                                  <a:pt x="57388" y="69310"/>
                                </a:cubicBezTo>
                                <a:close/>
                                <a:moveTo>
                                  <a:pt x="58341" y="211233"/>
                                </a:moveTo>
                                <a:lnTo>
                                  <a:pt x="58341" y="211233"/>
                                </a:lnTo>
                                <a:lnTo>
                                  <a:pt x="58341" y="211233"/>
                                </a:lnTo>
                                <a:cubicBezTo>
                                  <a:pt x="57388" y="211233"/>
                                  <a:pt x="57388" y="211233"/>
                                  <a:pt x="58341" y="211233"/>
                                </a:cubicBezTo>
                                <a:cubicBezTo>
                                  <a:pt x="58341" y="211233"/>
                                  <a:pt x="58341" y="211233"/>
                                  <a:pt x="58341" y="211233"/>
                                </a:cubicBezTo>
                                <a:close/>
                                <a:moveTo>
                                  <a:pt x="58341" y="167418"/>
                                </a:moveTo>
                                <a:cubicBezTo>
                                  <a:pt x="58341" y="167418"/>
                                  <a:pt x="58341" y="168370"/>
                                  <a:pt x="58341" y="167418"/>
                                </a:cubicBezTo>
                                <a:cubicBezTo>
                                  <a:pt x="60246" y="168370"/>
                                  <a:pt x="60246" y="167418"/>
                                  <a:pt x="60246" y="167418"/>
                                </a:cubicBezTo>
                                <a:cubicBezTo>
                                  <a:pt x="60246" y="166465"/>
                                  <a:pt x="60246" y="166465"/>
                                  <a:pt x="59293" y="166465"/>
                                </a:cubicBezTo>
                                <a:cubicBezTo>
                                  <a:pt x="59293" y="166465"/>
                                  <a:pt x="58341" y="166465"/>
                                  <a:pt x="58341" y="167418"/>
                                </a:cubicBezTo>
                                <a:close/>
                                <a:moveTo>
                                  <a:pt x="62151" y="52165"/>
                                </a:moveTo>
                                <a:cubicBezTo>
                                  <a:pt x="62151" y="51212"/>
                                  <a:pt x="62151" y="51212"/>
                                  <a:pt x="62151" y="52165"/>
                                </a:cubicBezTo>
                                <a:cubicBezTo>
                                  <a:pt x="61198" y="52165"/>
                                  <a:pt x="60246" y="52165"/>
                                  <a:pt x="59293" y="54070"/>
                                </a:cubicBezTo>
                                <a:cubicBezTo>
                                  <a:pt x="59293" y="54070"/>
                                  <a:pt x="59293" y="55023"/>
                                  <a:pt x="59293" y="55023"/>
                                </a:cubicBezTo>
                                <a:cubicBezTo>
                                  <a:pt x="61198" y="54070"/>
                                  <a:pt x="62151" y="53118"/>
                                  <a:pt x="62151" y="52165"/>
                                </a:cubicBezTo>
                                <a:close/>
                                <a:moveTo>
                                  <a:pt x="65008" y="30258"/>
                                </a:moveTo>
                                <a:cubicBezTo>
                                  <a:pt x="65008" y="30258"/>
                                  <a:pt x="65008" y="30258"/>
                                  <a:pt x="65008" y="30258"/>
                                </a:cubicBezTo>
                                <a:cubicBezTo>
                                  <a:pt x="63103" y="29305"/>
                                  <a:pt x="63103" y="30258"/>
                                  <a:pt x="63103" y="31210"/>
                                </a:cubicBezTo>
                                <a:cubicBezTo>
                                  <a:pt x="63103" y="32162"/>
                                  <a:pt x="63103" y="32162"/>
                                  <a:pt x="63103" y="33115"/>
                                </a:cubicBezTo>
                                <a:cubicBezTo>
                                  <a:pt x="62151" y="33115"/>
                                  <a:pt x="61198" y="32162"/>
                                  <a:pt x="60246" y="33115"/>
                                </a:cubicBezTo>
                                <a:cubicBezTo>
                                  <a:pt x="59293" y="34068"/>
                                  <a:pt x="60246" y="35020"/>
                                  <a:pt x="61198" y="35020"/>
                                </a:cubicBezTo>
                                <a:cubicBezTo>
                                  <a:pt x="63103" y="35973"/>
                                  <a:pt x="64056" y="37877"/>
                                  <a:pt x="64056" y="39783"/>
                                </a:cubicBezTo>
                                <a:cubicBezTo>
                                  <a:pt x="64056" y="39783"/>
                                  <a:pt x="64056" y="40735"/>
                                  <a:pt x="65008" y="40735"/>
                                </a:cubicBezTo>
                                <a:cubicBezTo>
                                  <a:pt x="65008" y="40735"/>
                                  <a:pt x="65008" y="39783"/>
                                  <a:pt x="65008" y="39783"/>
                                </a:cubicBezTo>
                                <a:cubicBezTo>
                                  <a:pt x="65008" y="36925"/>
                                  <a:pt x="64056" y="35020"/>
                                  <a:pt x="63103" y="33115"/>
                                </a:cubicBezTo>
                                <a:lnTo>
                                  <a:pt x="65008" y="32162"/>
                                </a:lnTo>
                                <a:cubicBezTo>
                                  <a:pt x="65008" y="32162"/>
                                  <a:pt x="65008" y="31210"/>
                                  <a:pt x="65008" y="30258"/>
                                </a:cubicBezTo>
                                <a:close/>
                                <a:moveTo>
                                  <a:pt x="61198" y="198850"/>
                                </a:moveTo>
                                <a:cubicBezTo>
                                  <a:pt x="61198" y="198850"/>
                                  <a:pt x="61198" y="198850"/>
                                  <a:pt x="61198" y="198850"/>
                                </a:cubicBezTo>
                                <a:cubicBezTo>
                                  <a:pt x="60246" y="198850"/>
                                  <a:pt x="60246" y="198850"/>
                                  <a:pt x="61198" y="198850"/>
                                </a:cubicBezTo>
                                <a:cubicBezTo>
                                  <a:pt x="60246" y="199803"/>
                                  <a:pt x="60246" y="199803"/>
                                  <a:pt x="61198" y="198850"/>
                                </a:cubicBezTo>
                                <a:cubicBezTo>
                                  <a:pt x="61198" y="199803"/>
                                  <a:pt x="61198" y="199803"/>
                                  <a:pt x="61198" y="198850"/>
                                </a:cubicBezTo>
                                <a:close/>
                                <a:moveTo>
                                  <a:pt x="62151" y="140748"/>
                                </a:moveTo>
                                <a:cubicBezTo>
                                  <a:pt x="62151" y="140748"/>
                                  <a:pt x="61198" y="140748"/>
                                  <a:pt x="62151" y="140748"/>
                                </a:cubicBezTo>
                                <a:cubicBezTo>
                                  <a:pt x="62151" y="140748"/>
                                  <a:pt x="62151" y="140748"/>
                                  <a:pt x="62151" y="140748"/>
                                </a:cubicBezTo>
                                <a:cubicBezTo>
                                  <a:pt x="62151" y="140748"/>
                                  <a:pt x="63103" y="140748"/>
                                  <a:pt x="62151" y="140748"/>
                                </a:cubicBezTo>
                                <a:cubicBezTo>
                                  <a:pt x="62151" y="140748"/>
                                  <a:pt x="62151" y="140748"/>
                                  <a:pt x="62151" y="140748"/>
                                </a:cubicBezTo>
                                <a:close/>
                                <a:moveTo>
                                  <a:pt x="121206" y="85502"/>
                                </a:moveTo>
                                <a:cubicBezTo>
                                  <a:pt x="120253" y="76930"/>
                                  <a:pt x="120253" y="68358"/>
                                  <a:pt x="120253" y="59785"/>
                                </a:cubicBezTo>
                                <a:cubicBezTo>
                                  <a:pt x="120253" y="46450"/>
                                  <a:pt x="116443" y="34068"/>
                                  <a:pt x="109776" y="22637"/>
                                </a:cubicBezTo>
                                <a:cubicBezTo>
                                  <a:pt x="106918" y="16923"/>
                                  <a:pt x="100251" y="15018"/>
                                  <a:pt x="95488" y="16923"/>
                                </a:cubicBezTo>
                                <a:cubicBezTo>
                                  <a:pt x="87868" y="19780"/>
                                  <a:pt x="81201" y="25495"/>
                                  <a:pt x="77391" y="33115"/>
                                </a:cubicBezTo>
                                <a:cubicBezTo>
                                  <a:pt x="73581" y="39783"/>
                                  <a:pt x="72628" y="47402"/>
                                  <a:pt x="71676" y="55023"/>
                                </a:cubicBezTo>
                                <a:cubicBezTo>
                                  <a:pt x="70723" y="63595"/>
                                  <a:pt x="71676" y="71215"/>
                                  <a:pt x="70723" y="83598"/>
                                </a:cubicBezTo>
                                <a:cubicBezTo>
                                  <a:pt x="70723" y="90265"/>
                                  <a:pt x="70723" y="99790"/>
                                  <a:pt x="70723" y="109315"/>
                                </a:cubicBezTo>
                                <a:cubicBezTo>
                                  <a:pt x="70723" y="113125"/>
                                  <a:pt x="69771" y="116935"/>
                                  <a:pt x="70723" y="120745"/>
                                </a:cubicBezTo>
                                <a:cubicBezTo>
                                  <a:pt x="72628" y="132175"/>
                                  <a:pt x="75486" y="142653"/>
                                  <a:pt x="80248" y="153130"/>
                                </a:cubicBezTo>
                                <a:cubicBezTo>
                                  <a:pt x="82153" y="157893"/>
                                  <a:pt x="85011" y="161703"/>
                                  <a:pt x="88821" y="165512"/>
                                </a:cubicBezTo>
                                <a:cubicBezTo>
                                  <a:pt x="93583" y="171228"/>
                                  <a:pt x="100251" y="171228"/>
                                  <a:pt x="105013" y="165512"/>
                                </a:cubicBezTo>
                                <a:cubicBezTo>
                                  <a:pt x="106918" y="163608"/>
                                  <a:pt x="107871" y="161703"/>
                                  <a:pt x="108823" y="159798"/>
                                </a:cubicBezTo>
                                <a:cubicBezTo>
                                  <a:pt x="114538" y="150273"/>
                                  <a:pt x="117396" y="139795"/>
                                  <a:pt x="118348" y="128365"/>
                                </a:cubicBezTo>
                                <a:cubicBezTo>
                                  <a:pt x="119301" y="118840"/>
                                  <a:pt x="118348" y="110268"/>
                                  <a:pt x="120253" y="100743"/>
                                </a:cubicBezTo>
                                <a:cubicBezTo>
                                  <a:pt x="122158" y="96933"/>
                                  <a:pt x="122158" y="91218"/>
                                  <a:pt x="121206" y="85502"/>
                                </a:cubicBezTo>
                                <a:close/>
                                <a:moveTo>
                                  <a:pt x="130731" y="66452"/>
                                </a:moveTo>
                                <a:cubicBezTo>
                                  <a:pt x="130731" y="65500"/>
                                  <a:pt x="130731" y="65500"/>
                                  <a:pt x="130731" y="66452"/>
                                </a:cubicBezTo>
                                <a:cubicBezTo>
                                  <a:pt x="129778" y="65500"/>
                                  <a:pt x="129778" y="65500"/>
                                  <a:pt x="129778" y="65500"/>
                                </a:cubicBezTo>
                                <a:cubicBezTo>
                                  <a:pt x="129778" y="66452"/>
                                  <a:pt x="129778" y="66452"/>
                                  <a:pt x="130731" y="66452"/>
                                </a:cubicBezTo>
                                <a:cubicBezTo>
                                  <a:pt x="130731" y="66452"/>
                                  <a:pt x="130731" y="66452"/>
                                  <a:pt x="130731" y="66452"/>
                                </a:cubicBezTo>
                                <a:close/>
                                <a:moveTo>
                                  <a:pt x="129778" y="54070"/>
                                </a:moveTo>
                                <a:cubicBezTo>
                                  <a:pt x="129778" y="54070"/>
                                  <a:pt x="130731" y="55023"/>
                                  <a:pt x="129778" y="54070"/>
                                </a:cubicBezTo>
                                <a:lnTo>
                                  <a:pt x="129778" y="54070"/>
                                </a:lnTo>
                                <a:cubicBezTo>
                                  <a:pt x="130731" y="54070"/>
                                  <a:pt x="130731" y="54070"/>
                                  <a:pt x="129778" y="54070"/>
                                </a:cubicBezTo>
                                <a:cubicBezTo>
                                  <a:pt x="130731" y="54070"/>
                                  <a:pt x="130731" y="54070"/>
                                  <a:pt x="129778" y="54070"/>
                                </a:cubicBezTo>
                                <a:close/>
                                <a:moveTo>
                                  <a:pt x="132636" y="75025"/>
                                </a:moveTo>
                                <a:lnTo>
                                  <a:pt x="132636" y="75025"/>
                                </a:lnTo>
                                <a:cubicBezTo>
                                  <a:pt x="131683" y="74073"/>
                                  <a:pt x="130731" y="75025"/>
                                  <a:pt x="131683" y="75025"/>
                                </a:cubicBezTo>
                                <a:cubicBezTo>
                                  <a:pt x="131683" y="75025"/>
                                  <a:pt x="131683" y="75025"/>
                                  <a:pt x="132636" y="75025"/>
                                </a:cubicBezTo>
                                <a:cubicBezTo>
                                  <a:pt x="132636" y="75977"/>
                                  <a:pt x="132636" y="75025"/>
                                  <a:pt x="132636" y="75025"/>
                                </a:cubicBezTo>
                                <a:close/>
                                <a:moveTo>
                                  <a:pt x="133588" y="38830"/>
                                </a:moveTo>
                                <a:cubicBezTo>
                                  <a:pt x="133588" y="37877"/>
                                  <a:pt x="133588" y="37877"/>
                                  <a:pt x="133588" y="38830"/>
                                </a:cubicBezTo>
                                <a:cubicBezTo>
                                  <a:pt x="134541" y="37877"/>
                                  <a:pt x="134541" y="37877"/>
                                  <a:pt x="133588" y="37877"/>
                                </a:cubicBezTo>
                                <a:cubicBezTo>
                                  <a:pt x="133588" y="36925"/>
                                  <a:pt x="132636" y="37877"/>
                                  <a:pt x="133588" y="38830"/>
                                </a:cubicBezTo>
                                <a:cubicBezTo>
                                  <a:pt x="132636" y="37877"/>
                                  <a:pt x="132636" y="37877"/>
                                  <a:pt x="133588" y="38830"/>
                                </a:cubicBezTo>
                                <a:close/>
                                <a:moveTo>
                                  <a:pt x="133588" y="60737"/>
                                </a:moveTo>
                                <a:cubicBezTo>
                                  <a:pt x="134541" y="60737"/>
                                  <a:pt x="134541" y="59785"/>
                                  <a:pt x="133588" y="60737"/>
                                </a:cubicBezTo>
                                <a:cubicBezTo>
                                  <a:pt x="134541" y="59785"/>
                                  <a:pt x="134541" y="59785"/>
                                  <a:pt x="133588" y="60737"/>
                                </a:cubicBezTo>
                                <a:lnTo>
                                  <a:pt x="133588" y="60737"/>
                                </a:lnTo>
                                <a:cubicBezTo>
                                  <a:pt x="133588" y="60737"/>
                                  <a:pt x="133588" y="60737"/>
                                  <a:pt x="133588" y="60737"/>
                                </a:cubicBezTo>
                                <a:close/>
                                <a:moveTo>
                                  <a:pt x="135493" y="69310"/>
                                </a:moveTo>
                                <a:cubicBezTo>
                                  <a:pt x="134541" y="69310"/>
                                  <a:pt x="134541" y="69310"/>
                                  <a:pt x="135493" y="69310"/>
                                </a:cubicBezTo>
                                <a:cubicBezTo>
                                  <a:pt x="134541" y="69310"/>
                                  <a:pt x="133588" y="69310"/>
                                  <a:pt x="135493" y="69310"/>
                                </a:cubicBezTo>
                                <a:lnTo>
                                  <a:pt x="135493" y="69310"/>
                                </a:lnTo>
                                <a:cubicBezTo>
                                  <a:pt x="134541" y="69310"/>
                                  <a:pt x="134541" y="69310"/>
                                  <a:pt x="135493" y="69310"/>
                                </a:cubicBezTo>
                                <a:close/>
                                <a:moveTo>
                                  <a:pt x="135493" y="43593"/>
                                </a:moveTo>
                                <a:cubicBezTo>
                                  <a:pt x="134541" y="43593"/>
                                  <a:pt x="134541" y="43593"/>
                                  <a:pt x="135493" y="43593"/>
                                </a:cubicBezTo>
                                <a:cubicBezTo>
                                  <a:pt x="134541" y="43593"/>
                                  <a:pt x="134541" y="43593"/>
                                  <a:pt x="135493" y="43593"/>
                                </a:cubicBezTo>
                                <a:cubicBezTo>
                                  <a:pt x="134541" y="43593"/>
                                  <a:pt x="134541" y="43593"/>
                                  <a:pt x="135493" y="43593"/>
                                </a:cubicBezTo>
                                <a:lnTo>
                                  <a:pt x="135493" y="43593"/>
                                </a:lnTo>
                                <a:close/>
                                <a:moveTo>
                                  <a:pt x="136446" y="94075"/>
                                </a:moveTo>
                                <a:cubicBezTo>
                                  <a:pt x="136446" y="94075"/>
                                  <a:pt x="136446" y="94075"/>
                                  <a:pt x="136446" y="94075"/>
                                </a:cubicBezTo>
                                <a:lnTo>
                                  <a:pt x="135493" y="95027"/>
                                </a:lnTo>
                                <a:cubicBezTo>
                                  <a:pt x="135493" y="95027"/>
                                  <a:pt x="136446" y="95027"/>
                                  <a:pt x="136446" y="94075"/>
                                </a:cubicBezTo>
                                <a:cubicBezTo>
                                  <a:pt x="136446" y="95027"/>
                                  <a:pt x="136446" y="95027"/>
                                  <a:pt x="136446" y="94075"/>
                                </a:cubicBezTo>
                                <a:close/>
                                <a:moveTo>
                                  <a:pt x="137398" y="56927"/>
                                </a:moveTo>
                                <a:cubicBezTo>
                                  <a:pt x="138351" y="56927"/>
                                  <a:pt x="138351" y="57880"/>
                                  <a:pt x="139303" y="57880"/>
                                </a:cubicBezTo>
                                <a:cubicBezTo>
                                  <a:pt x="139303" y="57880"/>
                                  <a:pt x="140256" y="57880"/>
                                  <a:pt x="139303" y="57880"/>
                                </a:cubicBezTo>
                                <a:cubicBezTo>
                                  <a:pt x="139303" y="56927"/>
                                  <a:pt x="138351" y="56927"/>
                                  <a:pt x="137398" y="56927"/>
                                </a:cubicBezTo>
                                <a:lnTo>
                                  <a:pt x="137398" y="55023"/>
                                </a:lnTo>
                                <a:cubicBezTo>
                                  <a:pt x="137398" y="55023"/>
                                  <a:pt x="137398" y="54070"/>
                                  <a:pt x="137398" y="54070"/>
                                </a:cubicBezTo>
                                <a:cubicBezTo>
                                  <a:pt x="137398" y="54070"/>
                                  <a:pt x="137398" y="55023"/>
                                  <a:pt x="137398" y="55023"/>
                                </a:cubicBezTo>
                                <a:cubicBezTo>
                                  <a:pt x="137398" y="55975"/>
                                  <a:pt x="137398" y="55975"/>
                                  <a:pt x="137398" y="56927"/>
                                </a:cubicBezTo>
                                <a:close/>
                                <a:moveTo>
                                  <a:pt x="143113" y="54070"/>
                                </a:moveTo>
                                <a:cubicBezTo>
                                  <a:pt x="145018" y="53118"/>
                                  <a:pt x="142161" y="52165"/>
                                  <a:pt x="142161" y="51212"/>
                                </a:cubicBezTo>
                                <a:cubicBezTo>
                                  <a:pt x="141208" y="50260"/>
                                  <a:pt x="141208" y="49308"/>
                                  <a:pt x="140256" y="48355"/>
                                </a:cubicBezTo>
                                <a:cubicBezTo>
                                  <a:pt x="140256" y="48355"/>
                                  <a:pt x="139303" y="47402"/>
                                  <a:pt x="139303" y="47402"/>
                                </a:cubicBezTo>
                                <a:lnTo>
                                  <a:pt x="139303" y="47402"/>
                                </a:lnTo>
                                <a:cubicBezTo>
                                  <a:pt x="138351" y="48355"/>
                                  <a:pt x="138351" y="50260"/>
                                  <a:pt x="140256" y="51212"/>
                                </a:cubicBezTo>
                                <a:cubicBezTo>
                                  <a:pt x="141208" y="52165"/>
                                  <a:pt x="142161" y="55023"/>
                                  <a:pt x="143113" y="54070"/>
                                </a:cubicBezTo>
                                <a:close/>
                                <a:moveTo>
                                  <a:pt x="141208" y="64548"/>
                                </a:moveTo>
                                <a:cubicBezTo>
                                  <a:pt x="141208" y="63595"/>
                                  <a:pt x="141208" y="62643"/>
                                  <a:pt x="140256" y="62643"/>
                                </a:cubicBezTo>
                                <a:cubicBezTo>
                                  <a:pt x="140256" y="61690"/>
                                  <a:pt x="140256" y="60737"/>
                                  <a:pt x="139303" y="61690"/>
                                </a:cubicBezTo>
                                <a:cubicBezTo>
                                  <a:pt x="138351" y="62643"/>
                                  <a:pt x="138351" y="63595"/>
                                  <a:pt x="138351" y="64548"/>
                                </a:cubicBezTo>
                                <a:cubicBezTo>
                                  <a:pt x="139303" y="63595"/>
                                  <a:pt x="140256" y="64548"/>
                                  <a:pt x="141208" y="64548"/>
                                </a:cubicBezTo>
                                <a:cubicBezTo>
                                  <a:pt x="141208" y="65500"/>
                                  <a:pt x="141208" y="64548"/>
                                  <a:pt x="141208" y="64548"/>
                                </a:cubicBezTo>
                                <a:close/>
                                <a:moveTo>
                                  <a:pt x="141208" y="39783"/>
                                </a:moveTo>
                                <a:cubicBezTo>
                                  <a:pt x="141208" y="40735"/>
                                  <a:pt x="141208" y="40735"/>
                                  <a:pt x="141208" y="39783"/>
                                </a:cubicBezTo>
                                <a:cubicBezTo>
                                  <a:pt x="143113" y="40735"/>
                                  <a:pt x="143113" y="39783"/>
                                  <a:pt x="143113" y="39783"/>
                                </a:cubicBezTo>
                                <a:cubicBezTo>
                                  <a:pt x="142161" y="38830"/>
                                  <a:pt x="142161" y="38830"/>
                                  <a:pt x="141208" y="39783"/>
                                </a:cubicBezTo>
                                <a:cubicBezTo>
                                  <a:pt x="141208" y="38830"/>
                                  <a:pt x="140256" y="39783"/>
                                  <a:pt x="141208" y="39783"/>
                                </a:cubicBezTo>
                                <a:close/>
                                <a:moveTo>
                                  <a:pt x="149781" y="65500"/>
                                </a:moveTo>
                                <a:cubicBezTo>
                                  <a:pt x="150733" y="65500"/>
                                  <a:pt x="149781" y="64548"/>
                                  <a:pt x="149781" y="64548"/>
                                </a:cubicBezTo>
                                <a:cubicBezTo>
                                  <a:pt x="149781" y="63595"/>
                                  <a:pt x="148828" y="63595"/>
                                  <a:pt x="147876" y="62643"/>
                                </a:cubicBezTo>
                                <a:cubicBezTo>
                                  <a:pt x="146923" y="62643"/>
                                  <a:pt x="145971" y="61690"/>
                                  <a:pt x="145971" y="60737"/>
                                </a:cubicBezTo>
                                <a:cubicBezTo>
                                  <a:pt x="145971" y="59785"/>
                                  <a:pt x="147876" y="58833"/>
                                  <a:pt x="145018" y="58833"/>
                                </a:cubicBezTo>
                                <a:cubicBezTo>
                                  <a:pt x="143113" y="58833"/>
                                  <a:pt x="142161" y="59785"/>
                                  <a:pt x="143113" y="61690"/>
                                </a:cubicBezTo>
                                <a:cubicBezTo>
                                  <a:pt x="143113" y="62643"/>
                                  <a:pt x="144066" y="63595"/>
                                  <a:pt x="144066" y="64548"/>
                                </a:cubicBezTo>
                                <a:cubicBezTo>
                                  <a:pt x="144066" y="66452"/>
                                  <a:pt x="144066" y="67405"/>
                                  <a:pt x="145971" y="65500"/>
                                </a:cubicBezTo>
                                <a:cubicBezTo>
                                  <a:pt x="146923" y="64548"/>
                                  <a:pt x="147876" y="65500"/>
                                  <a:pt x="148828" y="66452"/>
                                </a:cubicBezTo>
                                <a:cubicBezTo>
                                  <a:pt x="148828" y="65500"/>
                                  <a:pt x="148828" y="65500"/>
                                  <a:pt x="149781" y="65500"/>
                                </a:cubicBezTo>
                                <a:close/>
                                <a:moveTo>
                                  <a:pt x="144066" y="77883"/>
                                </a:moveTo>
                                <a:cubicBezTo>
                                  <a:pt x="144066" y="77883"/>
                                  <a:pt x="144066" y="77883"/>
                                  <a:pt x="144066" y="77883"/>
                                </a:cubicBezTo>
                                <a:cubicBezTo>
                                  <a:pt x="144066" y="76930"/>
                                  <a:pt x="143113" y="76930"/>
                                  <a:pt x="143113" y="76930"/>
                                </a:cubicBezTo>
                                <a:cubicBezTo>
                                  <a:pt x="143113" y="77883"/>
                                  <a:pt x="143113" y="77883"/>
                                  <a:pt x="144066" y="77883"/>
                                </a:cubicBezTo>
                                <a:cubicBezTo>
                                  <a:pt x="144066" y="78835"/>
                                  <a:pt x="144066" y="78835"/>
                                  <a:pt x="144066" y="77883"/>
                                </a:cubicBezTo>
                                <a:close/>
                                <a:moveTo>
                                  <a:pt x="145018" y="69310"/>
                                </a:moveTo>
                                <a:lnTo>
                                  <a:pt x="144066" y="69310"/>
                                </a:lnTo>
                                <a:cubicBezTo>
                                  <a:pt x="144066" y="69310"/>
                                  <a:pt x="144066" y="70262"/>
                                  <a:pt x="144066" y="70262"/>
                                </a:cubicBezTo>
                                <a:cubicBezTo>
                                  <a:pt x="144066" y="70262"/>
                                  <a:pt x="145018" y="70262"/>
                                  <a:pt x="145018" y="69310"/>
                                </a:cubicBezTo>
                                <a:cubicBezTo>
                                  <a:pt x="145971" y="69310"/>
                                  <a:pt x="145018" y="69310"/>
                                  <a:pt x="145018" y="69310"/>
                                </a:cubicBezTo>
                                <a:close/>
                                <a:moveTo>
                                  <a:pt x="145018" y="107410"/>
                                </a:moveTo>
                                <a:lnTo>
                                  <a:pt x="145018" y="107410"/>
                                </a:lnTo>
                                <a:cubicBezTo>
                                  <a:pt x="144066" y="107410"/>
                                  <a:pt x="144066" y="107410"/>
                                  <a:pt x="145018" y="107410"/>
                                </a:cubicBezTo>
                                <a:lnTo>
                                  <a:pt x="145018" y="107410"/>
                                </a:lnTo>
                                <a:lnTo>
                                  <a:pt x="145018" y="107410"/>
                                </a:lnTo>
                                <a:close/>
                                <a:moveTo>
                                  <a:pt x="146923" y="45498"/>
                                </a:moveTo>
                                <a:cubicBezTo>
                                  <a:pt x="146923" y="46450"/>
                                  <a:pt x="147876" y="46450"/>
                                  <a:pt x="147876" y="46450"/>
                                </a:cubicBezTo>
                                <a:cubicBezTo>
                                  <a:pt x="147876" y="46450"/>
                                  <a:pt x="148828" y="45498"/>
                                  <a:pt x="148828" y="45498"/>
                                </a:cubicBezTo>
                                <a:cubicBezTo>
                                  <a:pt x="147876" y="45498"/>
                                  <a:pt x="147876" y="44545"/>
                                  <a:pt x="146923" y="45498"/>
                                </a:cubicBezTo>
                                <a:cubicBezTo>
                                  <a:pt x="146923" y="45498"/>
                                  <a:pt x="146923" y="45498"/>
                                  <a:pt x="146923" y="45498"/>
                                </a:cubicBezTo>
                                <a:close/>
                                <a:moveTo>
                                  <a:pt x="147876" y="83598"/>
                                </a:moveTo>
                                <a:cubicBezTo>
                                  <a:pt x="146923" y="83598"/>
                                  <a:pt x="146923" y="83598"/>
                                  <a:pt x="147876" y="83598"/>
                                </a:cubicBezTo>
                                <a:lnTo>
                                  <a:pt x="147876" y="83598"/>
                                </a:lnTo>
                                <a:cubicBezTo>
                                  <a:pt x="146923" y="84550"/>
                                  <a:pt x="147876" y="84550"/>
                                  <a:pt x="147876" y="83598"/>
                                </a:cubicBezTo>
                                <a:lnTo>
                                  <a:pt x="147876" y="83598"/>
                                </a:lnTo>
                                <a:close/>
                                <a:moveTo>
                                  <a:pt x="147876" y="50260"/>
                                </a:moveTo>
                                <a:cubicBezTo>
                                  <a:pt x="147876" y="50260"/>
                                  <a:pt x="147876" y="51212"/>
                                  <a:pt x="147876" y="50260"/>
                                </a:cubicBezTo>
                                <a:cubicBezTo>
                                  <a:pt x="148828" y="51212"/>
                                  <a:pt x="148828" y="51212"/>
                                  <a:pt x="147876" y="50260"/>
                                </a:cubicBezTo>
                                <a:cubicBezTo>
                                  <a:pt x="148828" y="50260"/>
                                  <a:pt x="148828" y="50260"/>
                                  <a:pt x="147876" y="50260"/>
                                </a:cubicBezTo>
                                <a:cubicBezTo>
                                  <a:pt x="148828" y="50260"/>
                                  <a:pt x="148828" y="50260"/>
                                  <a:pt x="147876" y="50260"/>
                                </a:cubicBezTo>
                                <a:close/>
                                <a:moveTo>
                                  <a:pt x="151686" y="108362"/>
                                </a:moveTo>
                                <a:cubicBezTo>
                                  <a:pt x="151686" y="107410"/>
                                  <a:pt x="150733" y="107410"/>
                                  <a:pt x="151686" y="108362"/>
                                </a:cubicBezTo>
                                <a:lnTo>
                                  <a:pt x="149781" y="107410"/>
                                </a:lnTo>
                                <a:cubicBezTo>
                                  <a:pt x="149781" y="108362"/>
                                  <a:pt x="149781" y="108362"/>
                                  <a:pt x="149781" y="108362"/>
                                </a:cubicBezTo>
                                <a:lnTo>
                                  <a:pt x="151686" y="108362"/>
                                </a:lnTo>
                                <a:close/>
                                <a:moveTo>
                                  <a:pt x="151686" y="55975"/>
                                </a:moveTo>
                                <a:cubicBezTo>
                                  <a:pt x="151686" y="55975"/>
                                  <a:pt x="150733" y="55023"/>
                                  <a:pt x="151686" y="55975"/>
                                </a:cubicBezTo>
                                <a:cubicBezTo>
                                  <a:pt x="150733" y="55023"/>
                                  <a:pt x="149781" y="55023"/>
                                  <a:pt x="149781" y="55975"/>
                                </a:cubicBezTo>
                                <a:lnTo>
                                  <a:pt x="151686" y="55975"/>
                                </a:lnTo>
                                <a:cubicBezTo>
                                  <a:pt x="150733" y="56927"/>
                                  <a:pt x="150733" y="56927"/>
                                  <a:pt x="151686" y="55975"/>
                                </a:cubicBezTo>
                                <a:close/>
                                <a:moveTo>
                                  <a:pt x="153591" y="74073"/>
                                </a:moveTo>
                                <a:cubicBezTo>
                                  <a:pt x="152638" y="74073"/>
                                  <a:pt x="152638" y="75025"/>
                                  <a:pt x="151686" y="75025"/>
                                </a:cubicBezTo>
                                <a:cubicBezTo>
                                  <a:pt x="151686" y="75025"/>
                                  <a:pt x="151686" y="75977"/>
                                  <a:pt x="151686" y="75977"/>
                                </a:cubicBezTo>
                                <a:cubicBezTo>
                                  <a:pt x="152638" y="75977"/>
                                  <a:pt x="153591" y="75025"/>
                                  <a:pt x="153591" y="74073"/>
                                </a:cubicBezTo>
                                <a:cubicBezTo>
                                  <a:pt x="154543" y="74073"/>
                                  <a:pt x="153591" y="74073"/>
                                  <a:pt x="153591" y="74073"/>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1" name="Freeform 111"/>
                        <wps:cNvSpPr/>
                        <wps:spPr>
                          <a:xfrm>
                            <a:off x="333531" y="70428"/>
                            <a:ext cx="171343" cy="260167"/>
                          </a:xfrm>
                          <a:custGeom>
                            <a:avLst/>
                            <a:gdLst>
                              <a:gd name="connsiteX0" fmla="*/ 169783 w 171343"/>
                              <a:gd name="connsiteY0" fmla="*/ 106458 h 260167"/>
                              <a:gd name="connsiteX1" fmla="*/ 164068 w 171343"/>
                              <a:gd name="connsiteY1" fmla="*/ 138843 h 260167"/>
                              <a:gd name="connsiteX2" fmla="*/ 121206 w 171343"/>
                              <a:gd name="connsiteY2" fmla="*/ 182658 h 260167"/>
                              <a:gd name="connsiteX3" fmla="*/ 111681 w 171343"/>
                              <a:gd name="connsiteY3" fmla="*/ 183610 h 260167"/>
                              <a:gd name="connsiteX4" fmla="*/ 105013 w 171343"/>
                              <a:gd name="connsiteY4" fmla="*/ 183610 h 260167"/>
                              <a:gd name="connsiteX5" fmla="*/ 78343 w 171343"/>
                              <a:gd name="connsiteY5" fmla="*/ 168370 h 260167"/>
                              <a:gd name="connsiteX6" fmla="*/ 74533 w 171343"/>
                              <a:gd name="connsiteY6" fmla="*/ 158845 h 260167"/>
                              <a:gd name="connsiteX7" fmla="*/ 73581 w 171343"/>
                              <a:gd name="connsiteY7" fmla="*/ 156940 h 260167"/>
                              <a:gd name="connsiteX8" fmla="*/ 72628 w 171343"/>
                              <a:gd name="connsiteY8" fmla="*/ 158845 h 260167"/>
                              <a:gd name="connsiteX9" fmla="*/ 72628 w 171343"/>
                              <a:gd name="connsiteY9" fmla="*/ 174085 h 260167"/>
                              <a:gd name="connsiteX10" fmla="*/ 72628 w 171343"/>
                              <a:gd name="connsiteY10" fmla="*/ 196945 h 260167"/>
                              <a:gd name="connsiteX11" fmla="*/ 71676 w 171343"/>
                              <a:gd name="connsiteY11" fmla="*/ 229330 h 260167"/>
                              <a:gd name="connsiteX12" fmla="*/ 87868 w 171343"/>
                              <a:gd name="connsiteY12" fmla="*/ 247428 h 260167"/>
                              <a:gd name="connsiteX13" fmla="*/ 96441 w 171343"/>
                              <a:gd name="connsiteY13" fmla="*/ 248380 h 260167"/>
                              <a:gd name="connsiteX14" fmla="*/ 102156 w 171343"/>
                              <a:gd name="connsiteY14" fmla="*/ 252190 h 260167"/>
                              <a:gd name="connsiteX15" fmla="*/ 96441 w 171343"/>
                              <a:gd name="connsiteY15" fmla="*/ 256953 h 260167"/>
                              <a:gd name="connsiteX16" fmla="*/ 86916 w 171343"/>
                              <a:gd name="connsiteY16" fmla="*/ 257905 h 260167"/>
                              <a:gd name="connsiteX17" fmla="*/ 59293 w 171343"/>
                              <a:gd name="connsiteY17" fmla="*/ 257905 h 260167"/>
                              <a:gd name="connsiteX18" fmla="*/ 52626 w 171343"/>
                              <a:gd name="connsiteY18" fmla="*/ 258858 h 260167"/>
                              <a:gd name="connsiteX19" fmla="*/ 51673 w 171343"/>
                              <a:gd name="connsiteY19" fmla="*/ 258858 h 260167"/>
                              <a:gd name="connsiteX20" fmla="*/ 39291 w 171343"/>
                              <a:gd name="connsiteY20" fmla="*/ 257905 h 260167"/>
                              <a:gd name="connsiteX21" fmla="*/ 32623 w 171343"/>
                              <a:gd name="connsiteY21" fmla="*/ 257905 h 260167"/>
                              <a:gd name="connsiteX22" fmla="*/ 18336 w 171343"/>
                              <a:gd name="connsiteY22" fmla="*/ 258858 h 260167"/>
                              <a:gd name="connsiteX23" fmla="*/ 7858 w 171343"/>
                              <a:gd name="connsiteY23" fmla="*/ 259810 h 260167"/>
                              <a:gd name="connsiteX24" fmla="*/ 2143 w 171343"/>
                              <a:gd name="connsiteY24" fmla="*/ 256953 h 260167"/>
                              <a:gd name="connsiteX25" fmla="*/ 5953 w 171343"/>
                              <a:gd name="connsiteY25" fmla="*/ 251237 h 260167"/>
                              <a:gd name="connsiteX26" fmla="*/ 15478 w 171343"/>
                              <a:gd name="connsiteY26" fmla="*/ 248380 h 260167"/>
                              <a:gd name="connsiteX27" fmla="*/ 24051 w 171343"/>
                              <a:gd name="connsiteY27" fmla="*/ 235045 h 260167"/>
                              <a:gd name="connsiteX28" fmla="*/ 25003 w 171343"/>
                              <a:gd name="connsiteY28" fmla="*/ 185515 h 260167"/>
                              <a:gd name="connsiteX29" fmla="*/ 24051 w 171343"/>
                              <a:gd name="connsiteY29" fmla="*/ 165512 h 260167"/>
                              <a:gd name="connsiteX30" fmla="*/ 24051 w 171343"/>
                              <a:gd name="connsiteY30" fmla="*/ 164560 h 260167"/>
                              <a:gd name="connsiteX31" fmla="*/ 24051 w 171343"/>
                              <a:gd name="connsiteY31" fmla="*/ 109315 h 260167"/>
                              <a:gd name="connsiteX32" fmla="*/ 25003 w 171343"/>
                              <a:gd name="connsiteY32" fmla="*/ 85502 h 260167"/>
                              <a:gd name="connsiteX33" fmla="*/ 24051 w 171343"/>
                              <a:gd name="connsiteY33" fmla="*/ 74073 h 260167"/>
                              <a:gd name="connsiteX34" fmla="*/ 24051 w 171343"/>
                              <a:gd name="connsiteY34" fmla="*/ 70262 h 260167"/>
                              <a:gd name="connsiteX35" fmla="*/ 24051 w 171343"/>
                              <a:gd name="connsiteY35" fmla="*/ 65500 h 260167"/>
                              <a:gd name="connsiteX36" fmla="*/ 24051 w 171343"/>
                              <a:gd name="connsiteY36" fmla="*/ 52165 h 260167"/>
                              <a:gd name="connsiteX37" fmla="*/ 23098 w 171343"/>
                              <a:gd name="connsiteY37" fmla="*/ 43593 h 260167"/>
                              <a:gd name="connsiteX38" fmla="*/ 23098 w 171343"/>
                              <a:gd name="connsiteY38" fmla="*/ 30258 h 260167"/>
                              <a:gd name="connsiteX39" fmla="*/ 15478 w 171343"/>
                              <a:gd name="connsiteY39" fmla="*/ 18827 h 260167"/>
                              <a:gd name="connsiteX40" fmla="*/ 5953 w 171343"/>
                              <a:gd name="connsiteY40" fmla="*/ 16923 h 260167"/>
                              <a:gd name="connsiteX41" fmla="*/ 238 w 171343"/>
                              <a:gd name="connsiteY41" fmla="*/ 13112 h 260167"/>
                              <a:gd name="connsiteX42" fmla="*/ 6906 w 171343"/>
                              <a:gd name="connsiteY42" fmla="*/ 9302 h 260167"/>
                              <a:gd name="connsiteX43" fmla="*/ 20241 w 171343"/>
                              <a:gd name="connsiteY43" fmla="*/ 9302 h 260167"/>
                              <a:gd name="connsiteX44" fmla="*/ 55483 w 171343"/>
                              <a:gd name="connsiteY44" fmla="*/ 4540 h 260167"/>
                              <a:gd name="connsiteX45" fmla="*/ 64056 w 171343"/>
                              <a:gd name="connsiteY45" fmla="*/ 730 h 260167"/>
                              <a:gd name="connsiteX46" fmla="*/ 70723 w 171343"/>
                              <a:gd name="connsiteY46" fmla="*/ 5493 h 260167"/>
                              <a:gd name="connsiteX47" fmla="*/ 71676 w 171343"/>
                              <a:gd name="connsiteY47" fmla="*/ 18827 h 260167"/>
                              <a:gd name="connsiteX48" fmla="*/ 72628 w 171343"/>
                              <a:gd name="connsiteY48" fmla="*/ 20733 h 260167"/>
                              <a:gd name="connsiteX49" fmla="*/ 74533 w 171343"/>
                              <a:gd name="connsiteY49" fmla="*/ 19780 h 260167"/>
                              <a:gd name="connsiteX50" fmla="*/ 76438 w 171343"/>
                              <a:gd name="connsiteY50" fmla="*/ 17875 h 260167"/>
                              <a:gd name="connsiteX51" fmla="*/ 97393 w 171343"/>
                              <a:gd name="connsiteY51" fmla="*/ 4540 h 260167"/>
                              <a:gd name="connsiteX52" fmla="*/ 137398 w 171343"/>
                              <a:gd name="connsiteY52" fmla="*/ 10255 h 260167"/>
                              <a:gd name="connsiteX53" fmla="*/ 165973 w 171343"/>
                              <a:gd name="connsiteY53" fmla="*/ 49308 h 260167"/>
                              <a:gd name="connsiteX54" fmla="*/ 169783 w 171343"/>
                              <a:gd name="connsiteY54" fmla="*/ 106458 h 260167"/>
                              <a:gd name="connsiteX55" fmla="*/ 32623 w 171343"/>
                              <a:gd name="connsiteY55" fmla="*/ 84550 h 260167"/>
                              <a:gd name="connsiteX56" fmla="*/ 32623 w 171343"/>
                              <a:gd name="connsiteY56" fmla="*/ 84550 h 260167"/>
                              <a:gd name="connsiteX57" fmla="*/ 32623 w 171343"/>
                              <a:gd name="connsiteY57" fmla="*/ 84550 h 260167"/>
                              <a:gd name="connsiteX58" fmla="*/ 32623 w 171343"/>
                              <a:gd name="connsiteY58" fmla="*/ 84550 h 260167"/>
                              <a:gd name="connsiteX59" fmla="*/ 32623 w 171343"/>
                              <a:gd name="connsiteY59" fmla="*/ 84550 h 260167"/>
                              <a:gd name="connsiteX60" fmla="*/ 33576 w 171343"/>
                              <a:gd name="connsiteY60" fmla="*/ 34068 h 260167"/>
                              <a:gd name="connsiteX61" fmla="*/ 33576 w 171343"/>
                              <a:gd name="connsiteY61" fmla="*/ 34068 h 260167"/>
                              <a:gd name="connsiteX62" fmla="*/ 33576 w 171343"/>
                              <a:gd name="connsiteY62" fmla="*/ 34068 h 260167"/>
                              <a:gd name="connsiteX63" fmla="*/ 33576 w 171343"/>
                              <a:gd name="connsiteY63" fmla="*/ 34068 h 260167"/>
                              <a:gd name="connsiteX64" fmla="*/ 33576 w 171343"/>
                              <a:gd name="connsiteY64" fmla="*/ 34068 h 260167"/>
                              <a:gd name="connsiteX65" fmla="*/ 37386 w 171343"/>
                              <a:gd name="connsiteY65" fmla="*/ 75977 h 260167"/>
                              <a:gd name="connsiteX66" fmla="*/ 38338 w 171343"/>
                              <a:gd name="connsiteY66" fmla="*/ 81693 h 260167"/>
                              <a:gd name="connsiteX67" fmla="*/ 39291 w 171343"/>
                              <a:gd name="connsiteY67" fmla="*/ 86455 h 260167"/>
                              <a:gd name="connsiteX68" fmla="*/ 42148 w 171343"/>
                              <a:gd name="connsiteY68" fmla="*/ 80740 h 260167"/>
                              <a:gd name="connsiteX69" fmla="*/ 44053 w 171343"/>
                              <a:gd name="connsiteY69" fmla="*/ 80740 h 260167"/>
                              <a:gd name="connsiteX70" fmla="*/ 44053 w 171343"/>
                              <a:gd name="connsiteY70" fmla="*/ 82645 h 260167"/>
                              <a:gd name="connsiteX71" fmla="*/ 40243 w 171343"/>
                              <a:gd name="connsiteY71" fmla="*/ 85502 h 260167"/>
                              <a:gd name="connsiteX72" fmla="*/ 40243 w 171343"/>
                              <a:gd name="connsiteY72" fmla="*/ 85502 h 260167"/>
                              <a:gd name="connsiteX73" fmla="*/ 39291 w 171343"/>
                              <a:gd name="connsiteY73" fmla="*/ 86455 h 260167"/>
                              <a:gd name="connsiteX74" fmla="*/ 40243 w 171343"/>
                              <a:gd name="connsiteY74" fmla="*/ 90265 h 260167"/>
                              <a:gd name="connsiteX75" fmla="*/ 42148 w 171343"/>
                              <a:gd name="connsiteY75" fmla="*/ 88360 h 260167"/>
                              <a:gd name="connsiteX76" fmla="*/ 48816 w 171343"/>
                              <a:gd name="connsiteY76" fmla="*/ 84550 h 260167"/>
                              <a:gd name="connsiteX77" fmla="*/ 54531 w 171343"/>
                              <a:gd name="connsiteY77" fmla="*/ 82645 h 260167"/>
                              <a:gd name="connsiteX78" fmla="*/ 50721 w 171343"/>
                              <a:gd name="connsiteY78" fmla="*/ 78835 h 260167"/>
                              <a:gd name="connsiteX79" fmla="*/ 47863 w 171343"/>
                              <a:gd name="connsiteY79" fmla="*/ 76930 h 260167"/>
                              <a:gd name="connsiteX80" fmla="*/ 37386 w 171343"/>
                              <a:gd name="connsiteY80" fmla="*/ 75977 h 260167"/>
                              <a:gd name="connsiteX81" fmla="*/ 35481 w 171343"/>
                              <a:gd name="connsiteY81" fmla="*/ 75025 h 260167"/>
                              <a:gd name="connsiteX82" fmla="*/ 35481 w 171343"/>
                              <a:gd name="connsiteY82" fmla="*/ 75977 h 260167"/>
                              <a:gd name="connsiteX83" fmla="*/ 37386 w 171343"/>
                              <a:gd name="connsiteY83" fmla="*/ 75977 h 260167"/>
                              <a:gd name="connsiteX84" fmla="*/ 34528 w 171343"/>
                              <a:gd name="connsiteY84" fmla="*/ 66452 h 260167"/>
                              <a:gd name="connsiteX85" fmla="*/ 34528 w 171343"/>
                              <a:gd name="connsiteY85" fmla="*/ 66452 h 260167"/>
                              <a:gd name="connsiteX86" fmla="*/ 36433 w 171343"/>
                              <a:gd name="connsiteY86" fmla="*/ 66452 h 260167"/>
                              <a:gd name="connsiteX87" fmla="*/ 35481 w 171343"/>
                              <a:gd name="connsiteY87" fmla="*/ 65500 h 260167"/>
                              <a:gd name="connsiteX88" fmla="*/ 34528 w 171343"/>
                              <a:gd name="connsiteY88" fmla="*/ 66452 h 260167"/>
                              <a:gd name="connsiteX89" fmla="*/ 36433 w 171343"/>
                              <a:gd name="connsiteY89" fmla="*/ 46450 h 260167"/>
                              <a:gd name="connsiteX90" fmla="*/ 38338 w 171343"/>
                              <a:gd name="connsiteY90" fmla="*/ 46450 h 260167"/>
                              <a:gd name="connsiteX91" fmla="*/ 40243 w 171343"/>
                              <a:gd name="connsiteY91" fmla="*/ 44545 h 260167"/>
                              <a:gd name="connsiteX92" fmla="*/ 39291 w 171343"/>
                              <a:gd name="connsiteY92" fmla="*/ 48355 h 260167"/>
                              <a:gd name="connsiteX93" fmla="*/ 38338 w 171343"/>
                              <a:gd name="connsiteY93" fmla="*/ 50260 h 260167"/>
                              <a:gd name="connsiteX94" fmla="*/ 40243 w 171343"/>
                              <a:gd name="connsiteY94" fmla="*/ 50260 h 260167"/>
                              <a:gd name="connsiteX95" fmla="*/ 42148 w 171343"/>
                              <a:gd name="connsiteY95" fmla="*/ 50260 h 260167"/>
                              <a:gd name="connsiteX96" fmla="*/ 46911 w 171343"/>
                              <a:gd name="connsiteY96" fmla="*/ 52165 h 260167"/>
                              <a:gd name="connsiteX97" fmla="*/ 48816 w 171343"/>
                              <a:gd name="connsiteY97" fmla="*/ 54070 h 260167"/>
                              <a:gd name="connsiteX98" fmla="*/ 48816 w 171343"/>
                              <a:gd name="connsiteY98" fmla="*/ 56927 h 260167"/>
                              <a:gd name="connsiteX99" fmla="*/ 45958 w 171343"/>
                              <a:gd name="connsiteY99" fmla="*/ 56927 h 260167"/>
                              <a:gd name="connsiteX100" fmla="*/ 45958 w 171343"/>
                              <a:gd name="connsiteY100" fmla="*/ 56927 h 260167"/>
                              <a:gd name="connsiteX101" fmla="*/ 45958 w 171343"/>
                              <a:gd name="connsiteY101" fmla="*/ 56927 h 260167"/>
                              <a:gd name="connsiteX102" fmla="*/ 41196 w 171343"/>
                              <a:gd name="connsiteY102" fmla="*/ 56927 h 260167"/>
                              <a:gd name="connsiteX103" fmla="*/ 37386 w 171343"/>
                              <a:gd name="connsiteY103" fmla="*/ 58833 h 260167"/>
                              <a:gd name="connsiteX104" fmla="*/ 36433 w 171343"/>
                              <a:gd name="connsiteY104" fmla="*/ 60737 h 260167"/>
                              <a:gd name="connsiteX105" fmla="*/ 38338 w 171343"/>
                              <a:gd name="connsiteY105" fmla="*/ 59785 h 260167"/>
                              <a:gd name="connsiteX106" fmla="*/ 41196 w 171343"/>
                              <a:gd name="connsiteY106" fmla="*/ 59785 h 260167"/>
                              <a:gd name="connsiteX107" fmla="*/ 45006 w 171343"/>
                              <a:gd name="connsiteY107" fmla="*/ 61690 h 260167"/>
                              <a:gd name="connsiteX108" fmla="*/ 45006 w 171343"/>
                              <a:gd name="connsiteY108" fmla="*/ 63595 h 260167"/>
                              <a:gd name="connsiteX109" fmla="*/ 42148 w 171343"/>
                              <a:gd name="connsiteY109" fmla="*/ 65500 h 260167"/>
                              <a:gd name="connsiteX110" fmla="*/ 39291 w 171343"/>
                              <a:gd name="connsiteY110" fmla="*/ 66452 h 260167"/>
                              <a:gd name="connsiteX111" fmla="*/ 36433 w 171343"/>
                              <a:gd name="connsiteY111" fmla="*/ 70262 h 260167"/>
                              <a:gd name="connsiteX112" fmla="*/ 35481 w 171343"/>
                              <a:gd name="connsiteY112" fmla="*/ 71215 h 260167"/>
                              <a:gd name="connsiteX113" fmla="*/ 37386 w 171343"/>
                              <a:gd name="connsiteY113" fmla="*/ 72168 h 260167"/>
                              <a:gd name="connsiteX114" fmla="*/ 40243 w 171343"/>
                              <a:gd name="connsiteY114" fmla="*/ 70262 h 260167"/>
                              <a:gd name="connsiteX115" fmla="*/ 42148 w 171343"/>
                              <a:gd name="connsiteY115" fmla="*/ 65500 h 260167"/>
                              <a:gd name="connsiteX116" fmla="*/ 43101 w 171343"/>
                              <a:gd name="connsiteY116" fmla="*/ 68358 h 260167"/>
                              <a:gd name="connsiteX117" fmla="*/ 45958 w 171343"/>
                              <a:gd name="connsiteY117" fmla="*/ 75025 h 260167"/>
                              <a:gd name="connsiteX118" fmla="*/ 48816 w 171343"/>
                              <a:gd name="connsiteY118" fmla="*/ 75977 h 260167"/>
                              <a:gd name="connsiteX119" fmla="*/ 52626 w 171343"/>
                              <a:gd name="connsiteY119" fmla="*/ 72168 h 260167"/>
                              <a:gd name="connsiteX120" fmla="*/ 53578 w 171343"/>
                              <a:gd name="connsiteY120" fmla="*/ 69310 h 260167"/>
                              <a:gd name="connsiteX121" fmla="*/ 49768 w 171343"/>
                              <a:gd name="connsiteY121" fmla="*/ 61690 h 260167"/>
                              <a:gd name="connsiteX122" fmla="*/ 49768 w 171343"/>
                              <a:gd name="connsiteY122" fmla="*/ 61690 h 260167"/>
                              <a:gd name="connsiteX123" fmla="*/ 49768 w 171343"/>
                              <a:gd name="connsiteY123" fmla="*/ 57880 h 260167"/>
                              <a:gd name="connsiteX124" fmla="*/ 49768 w 171343"/>
                              <a:gd name="connsiteY124" fmla="*/ 57880 h 260167"/>
                              <a:gd name="connsiteX125" fmla="*/ 51673 w 171343"/>
                              <a:gd name="connsiteY125" fmla="*/ 59785 h 260167"/>
                              <a:gd name="connsiteX126" fmla="*/ 56436 w 171343"/>
                              <a:gd name="connsiteY126" fmla="*/ 61690 h 260167"/>
                              <a:gd name="connsiteX127" fmla="*/ 58341 w 171343"/>
                              <a:gd name="connsiteY127" fmla="*/ 58833 h 260167"/>
                              <a:gd name="connsiteX128" fmla="*/ 53578 w 171343"/>
                              <a:gd name="connsiteY128" fmla="*/ 57880 h 260167"/>
                              <a:gd name="connsiteX129" fmla="*/ 50721 w 171343"/>
                              <a:gd name="connsiteY129" fmla="*/ 58833 h 260167"/>
                              <a:gd name="connsiteX130" fmla="*/ 51673 w 171343"/>
                              <a:gd name="connsiteY130" fmla="*/ 53118 h 260167"/>
                              <a:gd name="connsiteX131" fmla="*/ 52626 w 171343"/>
                              <a:gd name="connsiteY131" fmla="*/ 51212 h 260167"/>
                              <a:gd name="connsiteX132" fmla="*/ 53578 w 171343"/>
                              <a:gd name="connsiteY132" fmla="*/ 50260 h 260167"/>
                              <a:gd name="connsiteX133" fmla="*/ 52626 w 171343"/>
                              <a:gd name="connsiteY133" fmla="*/ 47402 h 260167"/>
                              <a:gd name="connsiteX134" fmla="*/ 51673 w 171343"/>
                              <a:gd name="connsiteY134" fmla="*/ 45498 h 260167"/>
                              <a:gd name="connsiteX135" fmla="*/ 51673 w 171343"/>
                              <a:gd name="connsiteY135" fmla="*/ 44545 h 260167"/>
                              <a:gd name="connsiteX136" fmla="*/ 57388 w 171343"/>
                              <a:gd name="connsiteY136" fmla="*/ 42640 h 260167"/>
                              <a:gd name="connsiteX137" fmla="*/ 58341 w 171343"/>
                              <a:gd name="connsiteY137" fmla="*/ 42640 h 260167"/>
                              <a:gd name="connsiteX138" fmla="*/ 57388 w 171343"/>
                              <a:gd name="connsiteY138" fmla="*/ 41687 h 260167"/>
                              <a:gd name="connsiteX139" fmla="*/ 57388 w 171343"/>
                              <a:gd name="connsiteY139" fmla="*/ 33115 h 260167"/>
                              <a:gd name="connsiteX140" fmla="*/ 57388 w 171343"/>
                              <a:gd name="connsiteY140" fmla="*/ 29305 h 260167"/>
                              <a:gd name="connsiteX141" fmla="*/ 50721 w 171343"/>
                              <a:gd name="connsiteY141" fmla="*/ 26448 h 260167"/>
                              <a:gd name="connsiteX142" fmla="*/ 46911 w 171343"/>
                              <a:gd name="connsiteY142" fmla="*/ 28352 h 260167"/>
                              <a:gd name="connsiteX143" fmla="*/ 44053 w 171343"/>
                              <a:gd name="connsiteY143" fmla="*/ 24543 h 260167"/>
                              <a:gd name="connsiteX144" fmla="*/ 43101 w 171343"/>
                              <a:gd name="connsiteY144" fmla="*/ 24543 h 260167"/>
                              <a:gd name="connsiteX145" fmla="*/ 43101 w 171343"/>
                              <a:gd name="connsiteY145" fmla="*/ 25495 h 260167"/>
                              <a:gd name="connsiteX146" fmla="*/ 44053 w 171343"/>
                              <a:gd name="connsiteY146" fmla="*/ 27400 h 260167"/>
                              <a:gd name="connsiteX147" fmla="*/ 44053 w 171343"/>
                              <a:gd name="connsiteY147" fmla="*/ 29305 h 260167"/>
                              <a:gd name="connsiteX148" fmla="*/ 42148 w 171343"/>
                              <a:gd name="connsiteY148" fmla="*/ 28352 h 260167"/>
                              <a:gd name="connsiteX149" fmla="*/ 40243 w 171343"/>
                              <a:gd name="connsiteY149" fmla="*/ 28352 h 260167"/>
                              <a:gd name="connsiteX150" fmla="*/ 40243 w 171343"/>
                              <a:gd name="connsiteY150" fmla="*/ 29305 h 260167"/>
                              <a:gd name="connsiteX151" fmla="*/ 41196 w 171343"/>
                              <a:gd name="connsiteY151" fmla="*/ 35020 h 260167"/>
                              <a:gd name="connsiteX152" fmla="*/ 41196 w 171343"/>
                              <a:gd name="connsiteY152" fmla="*/ 42640 h 260167"/>
                              <a:gd name="connsiteX153" fmla="*/ 39291 w 171343"/>
                              <a:gd name="connsiteY153" fmla="*/ 46450 h 260167"/>
                              <a:gd name="connsiteX154" fmla="*/ 36433 w 171343"/>
                              <a:gd name="connsiteY154" fmla="*/ 46450 h 260167"/>
                              <a:gd name="connsiteX155" fmla="*/ 36433 w 171343"/>
                              <a:gd name="connsiteY155" fmla="*/ 46450 h 260167"/>
                              <a:gd name="connsiteX156" fmla="*/ 37386 w 171343"/>
                              <a:gd name="connsiteY156" fmla="*/ 121698 h 260167"/>
                              <a:gd name="connsiteX157" fmla="*/ 38338 w 171343"/>
                              <a:gd name="connsiteY157" fmla="*/ 120745 h 260167"/>
                              <a:gd name="connsiteX158" fmla="*/ 37386 w 171343"/>
                              <a:gd name="connsiteY158" fmla="*/ 120745 h 260167"/>
                              <a:gd name="connsiteX159" fmla="*/ 37386 w 171343"/>
                              <a:gd name="connsiteY159" fmla="*/ 121698 h 260167"/>
                              <a:gd name="connsiteX160" fmla="*/ 35481 w 171343"/>
                              <a:gd name="connsiteY160" fmla="*/ 121698 h 260167"/>
                              <a:gd name="connsiteX161" fmla="*/ 35481 w 171343"/>
                              <a:gd name="connsiteY161" fmla="*/ 121698 h 260167"/>
                              <a:gd name="connsiteX162" fmla="*/ 37386 w 171343"/>
                              <a:gd name="connsiteY162" fmla="*/ 121698 h 260167"/>
                              <a:gd name="connsiteX163" fmla="*/ 36433 w 171343"/>
                              <a:gd name="connsiteY163" fmla="*/ 129318 h 260167"/>
                              <a:gd name="connsiteX164" fmla="*/ 36433 w 171343"/>
                              <a:gd name="connsiteY164" fmla="*/ 129318 h 260167"/>
                              <a:gd name="connsiteX165" fmla="*/ 36433 w 171343"/>
                              <a:gd name="connsiteY165" fmla="*/ 129318 h 260167"/>
                              <a:gd name="connsiteX166" fmla="*/ 36433 w 171343"/>
                              <a:gd name="connsiteY166" fmla="*/ 129318 h 260167"/>
                              <a:gd name="connsiteX167" fmla="*/ 36433 w 171343"/>
                              <a:gd name="connsiteY167" fmla="*/ 129318 h 260167"/>
                              <a:gd name="connsiteX168" fmla="*/ 37386 w 171343"/>
                              <a:gd name="connsiteY168" fmla="*/ 241712 h 260167"/>
                              <a:gd name="connsiteX169" fmla="*/ 37386 w 171343"/>
                              <a:gd name="connsiteY169" fmla="*/ 241712 h 260167"/>
                              <a:gd name="connsiteX170" fmla="*/ 37386 w 171343"/>
                              <a:gd name="connsiteY170" fmla="*/ 241712 h 260167"/>
                              <a:gd name="connsiteX171" fmla="*/ 37386 w 171343"/>
                              <a:gd name="connsiteY171" fmla="*/ 241712 h 260167"/>
                              <a:gd name="connsiteX172" fmla="*/ 37386 w 171343"/>
                              <a:gd name="connsiteY172" fmla="*/ 241712 h 260167"/>
                              <a:gd name="connsiteX173" fmla="*/ 36433 w 171343"/>
                              <a:gd name="connsiteY173" fmla="*/ 220758 h 260167"/>
                              <a:gd name="connsiteX174" fmla="*/ 36433 w 171343"/>
                              <a:gd name="connsiteY174" fmla="*/ 220758 h 260167"/>
                              <a:gd name="connsiteX175" fmla="*/ 38338 w 171343"/>
                              <a:gd name="connsiteY175" fmla="*/ 220758 h 260167"/>
                              <a:gd name="connsiteX176" fmla="*/ 36433 w 171343"/>
                              <a:gd name="connsiteY176" fmla="*/ 220758 h 260167"/>
                              <a:gd name="connsiteX177" fmla="*/ 36433 w 171343"/>
                              <a:gd name="connsiteY177" fmla="*/ 220758 h 260167"/>
                              <a:gd name="connsiteX178" fmla="*/ 47863 w 171343"/>
                              <a:gd name="connsiteY178" fmla="*/ 165512 h 260167"/>
                              <a:gd name="connsiteX179" fmla="*/ 48816 w 171343"/>
                              <a:gd name="connsiteY179" fmla="*/ 162655 h 260167"/>
                              <a:gd name="connsiteX180" fmla="*/ 45958 w 171343"/>
                              <a:gd name="connsiteY180" fmla="*/ 162655 h 260167"/>
                              <a:gd name="connsiteX181" fmla="*/ 43101 w 171343"/>
                              <a:gd name="connsiteY181" fmla="*/ 159798 h 260167"/>
                              <a:gd name="connsiteX182" fmla="*/ 43101 w 171343"/>
                              <a:gd name="connsiteY182" fmla="*/ 157893 h 260167"/>
                              <a:gd name="connsiteX183" fmla="*/ 43101 w 171343"/>
                              <a:gd name="connsiteY183" fmla="*/ 157893 h 260167"/>
                              <a:gd name="connsiteX184" fmla="*/ 43101 w 171343"/>
                              <a:gd name="connsiteY184" fmla="*/ 156940 h 260167"/>
                              <a:gd name="connsiteX185" fmla="*/ 42148 w 171343"/>
                              <a:gd name="connsiteY185" fmla="*/ 153130 h 260167"/>
                              <a:gd name="connsiteX186" fmla="*/ 40243 w 171343"/>
                              <a:gd name="connsiteY186" fmla="*/ 156940 h 260167"/>
                              <a:gd name="connsiteX187" fmla="*/ 40243 w 171343"/>
                              <a:gd name="connsiteY187" fmla="*/ 158845 h 260167"/>
                              <a:gd name="connsiteX188" fmla="*/ 39291 w 171343"/>
                              <a:gd name="connsiteY188" fmla="*/ 159798 h 260167"/>
                              <a:gd name="connsiteX189" fmla="*/ 39291 w 171343"/>
                              <a:gd name="connsiteY189" fmla="*/ 162655 h 260167"/>
                              <a:gd name="connsiteX190" fmla="*/ 41196 w 171343"/>
                              <a:gd name="connsiteY190" fmla="*/ 164560 h 260167"/>
                              <a:gd name="connsiteX191" fmla="*/ 44053 w 171343"/>
                              <a:gd name="connsiteY191" fmla="*/ 165512 h 260167"/>
                              <a:gd name="connsiteX192" fmla="*/ 45958 w 171343"/>
                              <a:gd name="connsiteY192" fmla="*/ 165512 h 260167"/>
                              <a:gd name="connsiteX193" fmla="*/ 47863 w 171343"/>
                              <a:gd name="connsiteY193" fmla="*/ 165512 h 260167"/>
                              <a:gd name="connsiteX194" fmla="*/ 38338 w 171343"/>
                              <a:gd name="connsiteY194" fmla="*/ 232187 h 260167"/>
                              <a:gd name="connsiteX195" fmla="*/ 36433 w 171343"/>
                              <a:gd name="connsiteY195" fmla="*/ 233140 h 260167"/>
                              <a:gd name="connsiteX196" fmla="*/ 37386 w 171343"/>
                              <a:gd name="connsiteY196" fmla="*/ 234093 h 260167"/>
                              <a:gd name="connsiteX197" fmla="*/ 38338 w 171343"/>
                              <a:gd name="connsiteY197" fmla="*/ 232187 h 260167"/>
                              <a:gd name="connsiteX198" fmla="*/ 38338 w 171343"/>
                              <a:gd name="connsiteY198" fmla="*/ 232187 h 260167"/>
                              <a:gd name="connsiteX199" fmla="*/ 39291 w 171343"/>
                              <a:gd name="connsiteY199" fmla="*/ 209328 h 260167"/>
                              <a:gd name="connsiteX200" fmla="*/ 39291 w 171343"/>
                              <a:gd name="connsiteY200" fmla="*/ 209328 h 260167"/>
                              <a:gd name="connsiteX201" fmla="*/ 38338 w 171343"/>
                              <a:gd name="connsiteY201" fmla="*/ 209328 h 260167"/>
                              <a:gd name="connsiteX202" fmla="*/ 39291 w 171343"/>
                              <a:gd name="connsiteY202" fmla="*/ 209328 h 260167"/>
                              <a:gd name="connsiteX203" fmla="*/ 39291 w 171343"/>
                              <a:gd name="connsiteY203" fmla="*/ 209328 h 260167"/>
                              <a:gd name="connsiteX204" fmla="*/ 38338 w 171343"/>
                              <a:gd name="connsiteY204" fmla="*/ 134080 h 260167"/>
                              <a:gd name="connsiteX205" fmla="*/ 38338 w 171343"/>
                              <a:gd name="connsiteY205" fmla="*/ 134080 h 260167"/>
                              <a:gd name="connsiteX206" fmla="*/ 38338 w 171343"/>
                              <a:gd name="connsiteY206" fmla="*/ 134080 h 260167"/>
                              <a:gd name="connsiteX207" fmla="*/ 38338 w 171343"/>
                              <a:gd name="connsiteY207" fmla="*/ 134080 h 260167"/>
                              <a:gd name="connsiteX208" fmla="*/ 38338 w 171343"/>
                              <a:gd name="connsiteY208" fmla="*/ 134080 h 260167"/>
                              <a:gd name="connsiteX209" fmla="*/ 40243 w 171343"/>
                              <a:gd name="connsiteY209" fmla="*/ 213137 h 260167"/>
                              <a:gd name="connsiteX210" fmla="*/ 41196 w 171343"/>
                              <a:gd name="connsiteY210" fmla="*/ 212185 h 260167"/>
                              <a:gd name="connsiteX211" fmla="*/ 42148 w 171343"/>
                              <a:gd name="connsiteY211" fmla="*/ 211233 h 260167"/>
                              <a:gd name="connsiteX212" fmla="*/ 40243 w 171343"/>
                              <a:gd name="connsiteY212" fmla="*/ 211233 h 260167"/>
                              <a:gd name="connsiteX213" fmla="*/ 40243 w 171343"/>
                              <a:gd name="connsiteY213" fmla="*/ 213137 h 260167"/>
                              <a:gd name="connsiteX214" fmla="*/ 40243 w 171343"/>
                              <a:gd name="connsiteY214" fmla="*/ 213137 h 260167"/>
                              <a:gd name="connsiteX215" fmla="*/ 42148 w 171343"/>
                              <a:gd name="connsiteY215" fmla="*/ 174085 h 260167"/>
                              <a:gd name="connsiteX216" fmla="*/ 40243 w 171343"/>
                              <a:gd name="connsiteY216" fmla="*/ 172180 h 260167"/>
                              <a:gd name="connsiteX217" fmla="*/ 39291 w 171343"/>
                              <a:gd name="connsiteY217" fmla="*/ 173133 h 260167"/>
                              <a:gd name="connsiteX218" fmla="*/ 41196 w 171343"/>
                              <a:gd name="connsiteY218" fmla="*/ 175037 h 260167"/>
                              <a:gd name="connsiteX219" fmla="*/ 42148 w 171343"/>
                              <a:gd name="connsiteY219" fmla="*/ 174085 h 260167"/>
                              <a:gd name="connsiteX220" fmla="*/ 40243 w 171343"/>
                              <a:gd name="connsiteY220" fmla="*/ 228378 h 260167"/>
                              <a:gd name="connsiteX221" fmla="*/ 40243 w 171343"/>
                              <a:gd name="connsiteY221" fmla="*/ 228378 h 260167"/>
                              <a:gd name="connsiteX222" fmla="*/ 40243 w 171343"/>
                              <a:gd name="connsiteY222" fmla="*/ 228378 h 260167"/>
                              <a:gd name="connsiteX223" fmla="*/ 44053 w 171343"/>
                              <a:gd name="connsiteY223" fmla="*/ 222662 h 260167"/>
                              <a:gd name="connsiteX224" fmla="*/ 42148 w 171343"/>
                              <a:gd name="connsiteY224" fmla="*/ 220758 h 260167"/>
                              <a:gd name="connsiteX225" fmla="*/ 42148 w 171343"/>
                              <a:gd name="connsiteY225" fmla="*/ 222662 h 260167"/>
                              <a:gd name="connsiteX226" fmla="*/ 42148 w 171343"/>
                              <a:gd name="connsiteY226" fmla="*/ 223615 h 260167"/>
                              <a:gd name="connsiteX227" fmla="*/ 41196 w 171343"/>
                              <a:gd name="connsiteY227" fmla="*/ 227425 h 260167"/>
                              <a:gd name="connsiteX228" fmla="*/ 42148 w 171343"/>
                              <a:gd name="connsiteY228" fmla="*/ 223615 h 260167"/>
                              <a:gd name="connsiteX229" fmla="*/ 44053 w 171343"/>
                              <a:gd name="connsiteY229" fmla="*/ 222662 h 260167"/>
                              <a:gd name="connsiteX230" fmla="*/ 41196 w 171343"/>
                              <a:gd name="connsiteY230" fmla="*/ 139795 h 260167"/>
                              <a:gd name="connsiteX231" fmla="*/ 41196 w 171343"/>
                              <a:gd name="connsiteY231" fmla="*/ 139795 h 260167"/>
                              <a:gd name="connsiteX232" fmla="*/ 41196 w 171343"/>
                              <a:gd name="connsiteY232" fmla="*/ 139795 h 260167"/>
                              <a:gd name="connsiteX233" fmla="*/ 41196 w 171343"/>
                              <a:gd name="connsiteY233" fmla="*/ 139795 h 260167"/>
                              <a:gd name="connsiteX234" fmla="*/ 41196 w 171343"/>
                              <a:gd name="connsiteY234" fmla="*/ 139795 h 260167"/>
                              <a:gd name="connsiteX235" fmla="*/ 41196 w 171343"/>
                              <a:gd name="connsiteY235" fmla="*/ 196945 h 260167"/>
                              <a:gd name="connsiteX236" fmla="*/ 41196 w 171343"/>
                              <a:gd name="connsiteY236" fmla="*/ 196945 h 260167"/>
                              <a:gd name="connsiteX237" fmla="*/ 43101 w 171343"/>
                              <a:gd name="connsiteY237" fmla="*/ 196945 h 260167"/>
                              <a:gd name="connsiteX238" fmla="*/ 43101 w 171343"/>
                              <a:gd name="connsiteY238" fmla="*/ 195993 h 260167"/>
                              <a:gd name="connsiteX239" fmla="*/ 41196 w 171343"/>
                              <a:gd name="connsiteY239" fmla="*/ 196945 h 260167"/>
                              <a:gd name="connsiteX240" fmla="*/ 42148 w 171343"/>
                              <a:gd name="connsiteY240" fmla="*/ 92170 h 260167"/>
                              <a:gd name="connsiteX241" fmla="*/ 42148 w 171343"/>
                              <a:gd name="connsiteY241" fmla="*/ 92170 h 260167"/>
                              <a:gd name="connsiteX242" fmla="*/ 42148 w 171343"/>
                              <a:gd name="connsiteY242" fmla="*/ 94075 h 260167"/>
                              <a:gd name="connsiteX243" fmla="*/ 42148 w 171343"/>
                              <a:gd name="connsiteY243" fmla="*/ 92170 h 260167"/>
                              <a:gd name="connsiteX244" fmla="*/ 42148 w 171343"/>
                              <a:gd name="connsiteY244" fmla="*/ 92170 h 260167"/>
                              <a:gd name="connsiteX245" fmla="*/ 42148 w 171343"/>
                              <a:gd name="connsiteY245" fmla="*/ 122650 h 260167"/>
                              <a:gd name="connsiteX246" fmla="*/ 42148 w 171343"/>
                              <a:gd name="connsiteY246" fmla="*/ 124555 h 260167"/>
                              <a:gd name="connsiteX247" fmla="*/ 44053 w 171343"/>
                              <a:gd name="connsiteY247" fmla="*/ 123602 h 260167"/>
                              <a:gd name="connsiteX248" fmla="*/ 45958 w 171343"/>
                              <a:gd name="connsiteY248" fmla="*/ 122650 h 260167"/>
                              <a:gd name="connsiteX249" fmla="*/ 48816 w 171343"/>
                              <a:gd name="connsiteY249" fmla="*/ 120745 h 260167"/>
                              <a:gd name="connsiteX250" fmla="*/ 47863 w 171343"/>
                              <a:gd name="connsiteY250" fmla="*/ 119793 h 260167"/>
                              <a:gd name="connsiteX251" fmla="*/ 45006 w 171343"/>
                              <a:gd name="connsiteY251" fmla="*/ 122650 h 260167"/>
                              <a:gd name="connsiteX252" fmla="*/ 43101 w 171343"/>
                              <a:gd name="connsiteY252" fmla="*/ 121698 h 260167"/>
                              <a:gd name="connsiteX253" fmla="*/ 42148 w 171343"/>
                              <a:gd name="connsiteY253" fmla="*/ 122650 h 260167"/>
                              <a:gd name="connsiteX254" fmla="*/ 42148 w 171343"/>
                              <a:gd name="connsiteY254" fmla="*/ 210280 h 260167"/>
                              <a:gd name="connsiteX255" fmla="*/ 42148 w 171343"/>
                              <a:gd name="connsiteY255" fmla="*/ 210280 h 260167"/>
                              <a:gd name="connsiteX256" fmla="*/ 42148 w 171343"/>
                              <a:gd name="connsiteY256" fmla="*/ 210280 h 260167"/>
                              <a:gd name="connsiteX257" fmla="*/ 42148 w 171343"/>
                              <a:gd name="connsiteY257" fmla="*/ 210280 h 260167"/>
                              <a:gd name="connsiteX258" fmla="*/ 43101 w 171343"/>
                              <a:gd name="connsiteY258" fmla="*/ 231235 h 260167"/>
                              <a:gd name="connsiteX259" fmla="*/ 43101 w 171343"/>
                              <a:gd name="connsiteY259" fmla="*/ 231235 h 260167"/>
                              <a:gd name="connsiteX260" fmla="*/ 42148 w 171343"/>
                              <a:gd name="connsiteY260" fmla="*/ 231235 h 260167"/>
                              <a:gd name="connsiteX261" fmla="*/ 43101 w 171343"/>
                              <a:gd name="connsiteY261" fmla="*/ 231235 h 260167"/>
                              <a:gd name="connsiteX262" fmla="*/ 43101 w 171343"/>
                              <a:gd name="connsiteY262" fmla="*/ 231235 h 260167"/>
                              <a:gd name="connsiteX263" fmla="*/ 43101 w 171343"/>
                              <a:gd name="connsiteY263" fmla="*/ 203612 h 260167"/>
                              <a:gd name="connsiteX264" fmla="*/ 45006 w 171343"/>
                              <a:gd name="connsiteY264" fmla="*/ 201708 h 260167"/>
                              <a:gd name="connsiteX265" fmla="*/ 43101 w 171343"/>
                              <a:gd name="connsiteY265" fmla="*/ 199803 h 260167"/>
                              <a:gd name="connsiteX266" fmla="*/ 42148 w 171343"/>
                              <a:gd name="connsiteY266" fmla="*/ 201708 h 260167"/>
                              <a:gd name="connsiteX267" fmla="*/ 43101 w 171343"/>
                              <a:gd name="connsiteY267" fmla="*/ 203612 h 260167"/>
                              <a:gd name="connsiteX268" fmla="*/ 43101 w 171343"/>
                              <a:gd name="connsiteY268" fmla="*/ 192183 h 260167"/>
                              <a:gd name="connsiteX269" fmla="*/ 43101 w 171343"/>
                              <a:gd name="connsiteY269" fmla="*/ 192183 h 260167"/>
                              <a:gd name="connsiteX270" fmla="*/ 44053 w 171343"/>
                              <a:gd name="connsiteY270" fmla="*/ 194087 h 260167"/>
                              <a:gd name="connsiteX271" fmla="*/ 45006 w 171343"/>
                              <a:gd name="connsiteY271" fmla="*/ 193135 h 260167"/>
                              <a:gd name="connsiteX272" fmla="*/ 43101 w 171343"/>
                              <a:gd name="connsiteY272" fmla="*/ 192183 h 260167"/>
                              <a:gd name="connsiteX273" fmla="*/ 45006 w 171343"/>
                              <a:gd name="connsiteY273" fmla="*/ 41687 h 260167"/>
                              <a:gd name="connsiteX274" fmla="*/ 44053 w 171343"/>
                              <a:gd name="connsiteY274" fmla="*/ 34068 h 260167"/>
                              <a:gd name="connsiteX275" fmla="*/ 47863 w 171343"/>
                              <a:gd name="connsiteY275" fmla="*/ 26448 h 260167"/>
                              <a:gd name="connsiteX276" fmla="*/ 50721 w 171343"/>
                              <a:gd name="connsiteY276" fmla="*/ 27400 h 260167"/>
                              <a:gd name="connsiteX277" fmla="*/ 53578 w 171343"/>
                              <a:gd name="connsiteY277" fmla="*/ 30258 h 260167"/>
                              <a:gd name="connsiteX278" fmla="*/ 51673 w 171343"/>
                              <a:gd name="connsiteY278" fmla="*/ 34068 h 260167"/>
                              <a:gd name="connsiteX279" fmla="*/ 49768 w 171343"/>
                              <a:gd name="connsiteY279" fmla="*/ 35020 h 260167"/>
                              <a:gd name="connsiteX280" fmla="*/ 45958 w 171343"/>
                              <a:gd name="connsiteY280" fmla="*/ 37877 h 260167"/>
                              <a:gd name="connsiteX281" fmla="*/ 49768 w 171343"/>
                              <a:gd name="connsiteY281" fmla="*/ 38830 h 260167"/>
                              <a:gd name="connsiteX282" fmla="*/ 50721 w 171343"/>
                              <a:gd name="connsiteY282" fmla="*/ 39783 h 260167"/>
                              <a:gd name="connsiteX283" fmla="*/ 49768 w 171343"/>
                              <a:gd name="connsiteY283" fmla="*/ 40735 h 260167"/>
                              <a:gd name="connsiteX284" fmla="*/ 47863 w 171343"/>
                              <a:gd name="connsiteY284" fmla="*/ 41687 h 260167"/>
                              <a:gd name="connsiteX285" fmla="*/ 45006 w 171343"/>
                              <a:gd name="connsiteY285" fmla="*/ 41687 h 260167"/>
                              <a:gd name="connsiteX286" fmla="*/ 45958 w 171343"/>
                              <a:gd name="connsiteY286" fmla="*/ 98837 h 260167"/>
                              <a:gd name="connsiteX287" fmla="*/ 45006 w 171343"/>
                              <a:gd name="connsiteY287" fmla="*/ 96933 h 260167"/>
                              <a:gd name="connsiteX288" fmla="*/ 44053 w 171343"/>
                              <a:gd name="connsiteY288" fmla="*/ 97885 h 260167"/>
                              <a:gd name="connsiteX289" fmla="*/ 46911 w 171343"/>
                              <a:gd name="connsiteY289" fmla="*/ 102648 h 260167"/>
                              <a:gd name="connsiteX290" fmla="*/ 47863 w 171343"/>
                              <a:gd name="connsiteY290" fmla="*/ 102648 h 260167"/>
                              <a:gd name="connsiteX291" fmla="*/ 46911 w 171343"/>
                              <a:gd name="connsiteY291" fmla="*/ 101695 h 260167"/>
                              <a:gd name="connsiteX292" fmla="*/ 45958 w 171343"/>
                              <a:gd name="connsiteY292" fmla="*/ 98837 h 260167"/>
                              <a:gd name="connsiteX293" fmla="*/ 44053 w 171343"/>
                              <a:gd name="connsiteY293" fmla="*/ 111220 h 260167"/>
                              <a:gd name="connsiteX294" fmla="*/ 45006 w 171343"/>
                              <a:gd name="connsiteY294" fmla="*/ 110268 h 260167"/>
                              <a:gd name="connsiteX295" fmla="*/ 44053 w 171343"/>
                              <a:gd name="connsiteY295" fmla="*/ 109315 h 260167"/>
                              <a:gd name="connsiteX296" fmla="*/ 44053 w 171343"/>
                              <a:gd name="connsiteY296" fmla="*/ 111220 h 260167"/>
                              <a:gd name="connsiteX297" fmla="*/ 44053 w 171343"/>
                              <a:gd name="connsiteY297" fmla="*/ 111220 h 260167"/>
                              <a:gd name="connsiteX298" fmla="*/ 45006 w 171343"/>
                              <a:gd name="connsiteY298" fmla="*/ 134080 h 260167"/>
                              <a:gd name="connsiteX299" fmla="*/ 45006 w 171343"/>
                              <a:gd name="connsiteY299" fmla="*/ 134080 h 260167"/>
                              <a:gd name="connsiteX300" fmla="*/ 44053 w 171343"/>
                              <a:gd name="connsiteY300" fmla="*/ 134080 h 260167"/>
                              <a:gd name="connsiteX301" fmla="*/ 45006 w 171343"/>
                              <a:gd name="connsiteY301" fmla="*/ 134080 h 260167"/>
                              <a:gd name="connsiteX302" fmla="*/ 45006 w 171343"/>
                              <a:gd name="connsiteY302" fmla="*/ 134080 h 260167"/>
                              <a:gd name="connsiteX303" fmla="*/ 45958 w 171343"/>
                              <a:gd name="connsiteY303" fmla="*/ 213137 h 260167"/>
                              <a:gd name="connsiteX304" fmla="*/ 45006 w 171343"/>
                              <a:gd name="connsiteY304" fmla="*/ 212185 h 260167"/>
                              <a:gd name="connsiteX305" fmla="*/ 44053 w 171343"/>
                              <a:gd name="connsiteY305" fmla="*/ 214090 h 260167"/>
                              <a:gd name="connsiteX306" fmla="*/ 45006 w 171343"/>
                              <a:gd name="connsiteY306" fmla="*/ 215043 h 260167"/>
                              <a:gd name="connsiteX307" fmla="*/ 45958 w 171343"/>
                              <a:gd name="connsiteY307" fmla="*/ 213137 h 260167"/>
                              <a:gd name="connsiteX308" fmla="*/ 44053 w 171343"/>
                              <a:gd name="connsiteY308" fmla="*/ 174085 h 260167"/>
                              <a:gd name="connsiteX309" fmla="*/ 44053 w 171343"/>
                              <a:gd name="connsiteY309" fmla="*/ 174085 h 260167"/>
                              <a:gd name="connsiteX310" fmla="*/ 44053 w 171343"/>
                              <a:gd name="connsiteY310" fmla="*/ 173133 h 260167"/>
                              <a:gd name="connsiteX311" fmla="*/ 44053 w 171343"/>
                              <a:gd name="connsiteY311" fmla="*/ 174085 h 260167"/>
                              <a:gd name="connsiteX312" fmla="*/ 44053 w 171343"/>
                              <a:gd name="connsiteY312" fmla="*/ 174085 h 260167"/>
                              <a:gd name="connsiteX313" fmla="*/ 46911 w 171343"/>
                              <a:gd name="connsiteY313" fmla="*/ 49308 h 260167"/>
                              <a:gd name="connsiteX314" fmla="*/ 45958 w 171343"/>
                              <a:gd name="connsiteY314" fmla="*/ 50260 h 260167"/>
                              <a:gd name="connsiteX315" fmla="*/ 44053 w 171343"/>
                              <a:gd name="connsiteY315" fmla="*/ 48355 h 260167"/>
                              <a:gd name="connsiteX316" fmla="*/ 45006 w 171343"/>
                              <a:gd name="connsiteY316" fmla="*/ 47402 h 260167"/>
                              <a:gd name="connsiteX317" fmla="*/ 46911 w 171343"/>
                              <a:gd name="connsiteY317" fmla="*/ 49308 h 260167"/>
                              <a:gd name="connsiteX318" fmla="*/ 45958 w 171343"/>
                              <a:gd name="connsiteY318" fmla="*/ 235045 h 260167"/>
                              <a:gd name="connsiteX319" fmla="*/ 45958 w 171343"/>
                              <a:gd name="connsiteY319" fmla="*/ 235045 h 260167"/>
                              <a:gd name="connsiteX320" fmla="*/ 44053 w 171343"/>
                              <a:gd name="connsiteY320" fmla="*/ 235045 h 260167"/>
                              <a:gd name="connsiteX321" fmla="*/ 45958 w 171343"/>
                              <a:gd name="connsiteY321" fmla="*/ 235045 h 260167"/>
                              <a:gd name="connsiteX322" fmla="*/ 45958 w 171343"/>
                              <a:gd name="connsiteY322" fmla="*/ 235045 h 260167"/>
                              <a:gd name="connsiteX323" fmla="*/ 44053 w 171343"/>
                              <a:gd name="connsiteY323" fmla="*/ 116935 h 260167"/>
                              <a:gd name="connsiteX324" fmla="*/ 44053 w 171343"/>
                              <a:gd name="connsiteY324" fmla="*/ 116935 h 260167"/>
                              <a:gd name="connsiteX325" fmla="*/ 45958 w 171343"/>
                              <a:gd name="connsiteY325" fmla="*/ 117887 h 260167"/>
                              <a:gd name="connsiteX326" fmla="*/ 44053 w 171343"/>
                              <a:gd name="connsiteY326" fmla="*/ 116935 h 260167"/>
                              <a:gd name="connsiteX327" fmla="*/ 44053 w 171343"/>
                              <a:gd name="connsiteY327" fmla="*/ 116935 h 260167"/>
                              <a:gd name="connsiteX328" fmla="*/ 45006 w 171343"/>
                              <a:gd name="connsiteY328" fmla="*/ 229330 h 260167"/>
                              <a:gd name="connsiteX329" fmla="*/ 45006 w 171343"/>
                              <a:gd name="connsiteY329" fmla="*/ 229330 h 260167"/>
                              <a:gd name="connsiteX330" fmla="*/ 45006 w 171343"/>
                              <a:gd name="connsiteY330" fmla="*/ 229330 h 260167"/>
                              <a:gd name="connsiteX331" fmla="*/ 45006 w 171343"/>
                              <a:gd name="connsiteY331" fmla="*/ 229330 h 260167"/>
                              <a:gd name="connsiteX332" fmla="*/ 45006 w 171343"/>
                              <a:gd name="connsiteY332" fmla="*/ 229330 h 260167"/>
                              <a:gd name="connsiteX333" fmla="*/ 45006 w 171343"/>
                              <a:gd name="connsiteY333" fmla="*/ 69310 h 260167"/>
                              <a:gd name="connsiteX334" fmla="*/ 45006 w 171343"/>
                              <a:gd name="connsiteY334" fmla="*/ 63595 h 260167"/>
                              <a:gd name="connsiteX335" fmla="*/ 45958 w 171343"/>
                              <a:gd name="connsiteY335" fmla="*/ 63595 h 260167"/>
                              <a:gd name="connsiteX336" fmla="*/ 48816 w 171343"/>
                              <a:gd name="connsiteY336" fmla="*/ 69310 h 260167"/>
                              <a:gd name="connsiteX337" fmla="*/ 50721 w 171343"/>
                              <a:gd name="connsiteY337" fmla="*/ 72168 h 260167"/>
                              <a:gd name="connsiteX338" fmla="*/ 51673 w 171343"/>
                              <a:gd name="connsiteY338" fmla="*/ 73120 h 260167"/>
                              <a:gd name="connsiteX339" fmla="*/ 50721 w 171343"/>
                              <a:gd name="connsiteY339" fmla="*/ 73120 h 260167"/>
                              <a:gd name="connsiteX340" fmla="*/ 45006 w 171343"/>
                              <a:gd name="connsiteY340" fmla="*/ 69310 h 260167"/>
                              <a:gd name="connsiteX341" fmla="*/ 49768 w 171343"/>
                              <a:gd name="connsiteY341" fmla="*/ 61690 h 260167"/>
                              <a:gd name="connsiteX342" fmla="*/ 49768 w 171343"/>
                              <a:gd name="connsiteY342" fmla="*/ 61690 h 260167"/>
                              <a:gd name="connsiteX343" fmla="*/ 45006 w 171343"/>
                              <a:gd name="connsiteY343" fmla="*/ 61690 h 260167"/>
                              <a:gd name="connsiteX344" fmla="*/ 45958 w 171343"/>
                              <a:gd name="connsiteY344" fmla="*/ 57880 h 260167"/>
                              <a:gd name="connsiteX345" fmla="*/ 45958 w 171343"/>
                              <a:gd name="connsiteY345" fmla="*/ 57880 h 260167"/>
                              <a:gd name="connsiteX346" fmla="*/ 49768 w 171343"/>
                              <a:gd name="connsiteY346" fmla="*/ 61690 h 260167"/>
                              <a:gd name="connsiteX347" fmla="*/ 58341 w 171343"/>
                              <a:gd name="connsiteY347" fmla="*/ 153130 h 260167"/>
                              <a:gd name="connsiteX348" fmla="*/ 55483 w 171343"/>
                              <a:gd name="connsiteY348" fmla="*/ 153130 h 260167"/>
                              <a:gd name="connsiteX349" fmla="*/ 52626 w 171343"/>
                              <a:gd name="connsiteY349" fmla="*/ 153130 h 260167"/>
                              <a:gd name="connsiteX350" fmla="*/ 52626 w 171343"/>
                              <a:gd name="connsiteY350" fmla="*/ 151225 h 260167"/>
                              <a:gd name="connsiteX351" fmla="*/ 54531 w 171343"/>
                              <a:gd name="connsiteY351" fmla="*/ 150273 h 260167"/>
                              <a:gd name="connsiteX352" fmla="*/ 52626 w 171343"/>
                              <a:gd name="connsiteY352" fmla="*/ 147415 h 260167"/>
                              <a:gd name="connsiteX353" fmla="*/ 52626 w 171343"/>
                              <a:gd name="connsiteY353" fmla="*/ 150273 h 260167"/>
                              <a:gd name="connsiteX354" fmla="*/ 52626 w 171343"/>
                              <a:gd name="connsiteY354" fmla="*/ 151225 h 260167"/>
                              <a:gd name="connsiteX355" fmla="*/ 47863 w 171343"/>
                              <a:gd name="connsiteY355" fmla="*/ 154083 h 260167"/>
                              <a:gd name="connsiteX356" fmla="*/ 45006 w 171343"/>
                              <a:gd name="connsiteY356" fmla="*/ 155987 h 260167"/>
                              <a:gd name="connsiteX357" fmla="*/ 45958 w 171343"/>
                              <a:gd name="connsiteY357" fmla="*/ 160750 h 260167"/>
                              <a:gd name="connsiteX358" fmla="*/ 49768 w 171343"/>
                              <a:gd name="connsiteY358" fmla="*/ 158845 h 260167"/>
                              <a:gd name="connsiteX359" fmla="*/ 51673 w 171343"/>
                              <a:gd name="connsiteY359" fmla="*/ 157893 h 260167"/>
                              <a:gd name="connsiteX360" fmla="*/ 56436 w 171343"/>
                              <a:gd name="connsiteY360" fmla="*/ 157893 h 260167"/>
                              <a:gd name="connsiteX361" fmla="*/ 58341 w 171343"/>
                              <a:gd name="connsiteY361" fmla="*/ 153130 h 260167"/>
                              <a:gd name="connsiteX362" fmla="*/ 49768 w 171343"/>
                              <a:gd name="connsiteY362" fmla="*/ 130270 h 260167"/>
                              <a:gd name="connsiteX363" fmla="*/ 46911 w 171343"/>
                              <a:gd name="connsiteY363" fmla="*/ 127412 h 260167"/>
                              <a:gd name="connsiteX364" fmla="*/ 45958 w 171343"/>
                              <a:gd name="connsiteY364" fmla="*/ 128365 h 260167"/>
                              <a:gd name="connsiteX365" fmla="*/ 49768 w 171343"/>
                              <a:gd name="connsiteY365" fmla="*/ 130270 h 260167"/>
                              <a:gd name="connsiteX366" fmla="*/ 49768 w 171343"/>
                              <a:gd name="connsiteY366" fmla="*/ 130270 h 260167"/>
                              <a:gd name="connsiteX367" fmla="*/ 45958 w 171343"/>
                              <a:gd name="connsiteY367" fmla="*/ 80740 h 260167"/>
                              <a:gd name="connsiteX368" fmla="*/ 46911 w 171343"/>
                              <a:gd name="connsiteY368" fmla="*/ 79787 h 260167"/>
                              <a:gd name="connsiteX369" fmla="*/ 47863 w 171343"/>
                              <a:gd name="connsiteY369" fmla="*/ 80740 h 260167"/>
                              <a:gd name="connsiteX370" fmla="*/ 48816 w 171343"/>
                              <a:gd name="connsiteY370" fmla="*/ 83598 h 260167"/>
                              <a:gd name="connsiteX371" fmla="*/ 47863 w 171343"/>
                              <a:gd name="connsiteY371" fmla="*/ 83598 h 260167"/>
                              <a:gd name="connsiteX372" fmla="*/ 45958 w 171343"/>
                              <a:gd name="connsiteY372" fmla="*/ 80740 h 260167"/>
                              <a:gd name="connsiteX373" fmla="*/ 47863 w 171343"/>
                              <a:gd name="connsiteY373" fmla="*/ 238855 h 260167"/>
                              <a:gd name="connsiteX374" fmla="*/ 47863 w 171343"/>
                              <a:gd name="connsiteY374" fmla="*/ 238855 h 260167"/>
                              <a:gd name="connsiteX375" fmla="*/ 45958 w 171343"/>
                              <a:gd name="connsiteY375" fmla="*/ 238855 h 260167"/>
                              <a:gd name="connsiteX376" fmla="*/ 47863 w 171343"/>
                              <a:gd name="connsiteY376" fmla="*/ 238855 h 260167"/>
                              <a:gd name="connsiteX377" fmla="*/ 47863 w 171343"/>
                              <a:gd name="connsiteY377" fmla="*/ 238855 h 260167"/>
                              <a:gd name="connsiteX378" fmla="*/ 46911 w 171343"/>
                              <a:gd name="connsiteY378" fmla="*/ 188373 h 260167"/>
                              <a:gd name="connsiteX379" fmla="*/ 46911 w 171343"/>
                              <a:gd name="connsiteY379" fmla="*/ 188373 h 260167"/>
                              <a:gd name="connsiteX380" fmla="*/ 46911 w 171343"/>
                              <a:gd name="connsiteY380" fmla="*/ 188373 h 260167"/>
                              <a:gd name="connsiteX381" fmla="*/ 46911 w 171343"/>
                              <a:gd name="connsiteY381" fmla="*/ 188373 h 260167"/>
                              <a:gd name="connsiteX382" fmla="*/ 46911 w 171343"/>
                              <a:gd name="connsiteY382" fmla="*/ 188373 h 260167"/>
                              <a:gd name="connsiteX383" fmla="*/ 46911 w 171343"/>
                              <a:gd name="connsiteY383" fmla="*/ 194087 h 260167"/>
                              <a:gd name="connsiteX384" fmla="*/ 46911 w 171343"/>
                              <a:gd name="connsiteY384" fmla="*/ 194087 h 260167"/>
                              <a:gd name="connsiteX385" fmla="*/ 47863 w 171343"/>
                              <a:gd name="connsiteY385" fmla="*/ 194087 h 260167"/>
                              <a:gd name="connsiteX386" fmla="*/ 46911 w 171343"/>
                              <a:gd name="connsiteY386" fmla="*/ 194087 h 260167"/>
                              <a:gd name="connsiteX387" fmla="*/ 46911 w 171343"/>
                              <a:gd name="connsiteY387" fmla="*/ 194087 h 260167"/>
                              <a:gd name="connsiteX388" fmla="*/ 46911 w 171343"/>
                              <a:gd name="connsiteY388" fmla="*/ 175990 h 260167"/>
                              <a:gd name="connsiteX389" fmla="*/ 47863 w 171343"/>
                              <a:gd name="connsiteY389" fmla="*/ 176943 h 260167"/>
                              <a:gd name="connsiteX390" fmla="*/ 48816 w 171343"/>
                              <a:gd name="connsiteY390" fmla="*/ 175037 h 260167"/>
                              <a:gd name="connsiteX391" fmla="*/ 47863 w 171343"/>
                              <a:gd name="connsiteY391" fmla="*/ 174085 h 260167"/>
                              <a:gd name="connsiteX392" fmla="*/ 46911 w 171343"/>
                              <a:gd name="connsiteY392" fmla="*/ 175990 h 260167"/>
                              <a:gd name="connsiteX393" fmla="*/ 48816 w 171343"/>
                              <a:gd name="connsiteY393" fmla="*/ 147415 h 260167"/>
                              <a:gd name="connsiteX394" fmla="*/ 48816 w 171343"/>
                              <a:gd name="connsiteY394" fmla="*/ 147415 h 260167"/>
                              <a:gd name="connsiteX395" fmla="*/ 48816 w 171343"/>
                              <a:gd name="connsiteY395" fmla="*/ 149320 h 260167"/>
                              <a:gd name="connsiteX396" fmla="*/ 48816 w 171343"/>
                              <a:gd name="connsiteY396" fmla="*/ 147415 h 260167"/>
                              <a:gd name="connsiteX397" fmla="*/ 48816 w 171343"/>
                              <a:gd name="connsiteY397" fmla="*/ 147415 h 260167"/>
                              <a:gd name="connsiteX398" fmla="*/ 47863 w 171343"/>
                              <a:gd name="connsiteY398" fmla="*/ 208375 h 260167"/>
                              <a:gd name="connsiteX399" fmla="*/ 47863 w 171343"/>
                              <a:gd name="connsiteY399" fmla="*/ 208375 h 260167"/>
                              <a:gd name="connsiteX400" fmla="*/ 49768 w 171343"/>
                              <a:gd name="connsiteY400" fmla="*/ 208375 h 260167"/>
                              <a:gd name="connsiteX401" fmla="*/ 47863 w 171343"/>
                              <a:gd name="connsiteY401" fmla="*/ 208375 h 260167"/>
                              <a:gd name="connsiteX402" fmla="*/ 47863 w 171343"/>
                              <a:gd name="connsiteY402" fmla="*/ 208375 h 260167"/>
                              <a:gd name="connsiteX403" fmla="*/ 48816 w 171343"/>
                              <a:gd name="connsiteY403" fmla="*/ 224568 h 260167"/>
                              <a:gd name="connsiteX404" fmla="*/ 48816 w 171343"/>
                              <a:gd name="connsiteY404" fmla="*/ 224568 h 260167"/>
                              <a:gd name="connsiteX405" fmla="*/ 48816 w 171343"/>
                              <a:gd name="connsiteY405" fmla="*/ 225520 h 260167"/>
                              <a:gd name="connsiteX406" fmla="*/ 48816 w 171343"/>
                              <a:gd name="connsiteY406" fmla="*/ 224568 h 260167"/>
                              <a:gd name="connsiteX407" fmla="*/ 48816 w 171343"/>
                              <a:gd name="connsiteY407" fmla="*/ 224568 h 260167"/>
                              <a:gd name="connsiteX408" fmla="*/ 48816 w 171343"/>
                              <a:gd name="connsiteY408" fmla="*/ 183610 h 260167"/>
                              <a:gd name="connsiteX409" fmla="*/ 50721 w 171343"/>
                              <a:gd name="connsiteY409" fmla="*/ 184562 h 260167"/>
                              <a:gd name="connsiteX410" fmla="*/ 51673 w 171343"/>
                              <a:gd name="connsiteY410" fmla="*/ 183610 h 260167"/>
                              <a:gd name="connsiteX411" fmla="*/ 49768 w 171343"/>
                              <a:gd name="connsiteY411" fmla="*/ 181705 h 260167"/>
                              <a:gd name="connsiteX412" fmla="*/ 47863 w 171343"/>
                              <a:gd name="connsiteY412" fmla="*/ 181705 h 260167"/>
                              <a:gd name="connsiteX413" fmla="*/ 48816 w 171343"/>
                              <a:gd name="connsiteY413" fmla="*/ 183610 h 260167"/>
                              <a:gd name="connsiteX414" fmla="*/ 49768 w 171343"/>
                              <a:gd name="connsiteY414" fmla="*/ 201708 h 260167"/>
                              <a:gd name="connsiteX415" fmla="*/ 49768 w 171343"/>
                              <a:gd name="connsiteY415" fmla="*/ 201708 h 260167"/>
                              <a:gd name="connsiteX416" fmla="*/ 49768 w 171343"/>
                              <a:gd name="connsiteY416" fmla="*/ 200755 h 260167"/>
                              <a:gd name="connsiteX417" fmla="*/ 49768 w 171343"/>
                              <a:gd name="connsiteY417" fmla="*/ 201708 h 260167"/>
                              <a:gd name="connsiteX418" fmla="*/ 49768 w 171343"/>
                              <a:gd name="connsiteY418" fmla="*/ 201708 h 260167"/>
                              <a:gd name="connsiteX419" fmla="*/ 57388 w 171343"/>
                              <a:gd name="connsiteY419" fmla="*/ 235998 h 260167"/>
                              <a:gd name="connsiteX420" fmla="*/ 56436 w 171343"/>
                              <a:gd name="connsiteY420" fmla="*/ 234093 h 260167"/>
                              <a:gd name="connsiteX421" fmla="*/ 55483 w 171343"/>
                              <a:gd name="connsiteY421" fmla="*/ 234093 h 260167"/>
                              <a:gd name="connsiteX422" fmla="*/ 50721 w 171343"/>
                              <a:gd name="connsiteY422" fmla="*/ 235998 h 260167"/>
                              <a:gd name="connsiteX423" fmla="*/ 49768 w 171343"/>
                              <a:gd name="connsiteY423" fmla="*/ 235998 h 260167"/>
                              <a:gd name="connsiteX424" fmla="*/ 49768 w 171343"/>
                              <a:gd name="connsiteY424" fmla="*/ 236950 h 260167"/>
                              <a:gd name="connsiteX425" fmla="*/ 52626 w 171343"/>
                              <a:gd name="connsiteY425" fmla="*/ 237903 h 260167"/>
                              <a:gd name="connsiteX426" fmla="*/ 57388 w 171343"/>
                              <a:gd name="connsiteY426" fmla="*/ 235998 h 260167"/>
                              <a:gd name="connsiteX427" fmla="*/ 50721 w 171343"/>
                              <a:gd name="connsiteY427" fmla="*/ 191230 h 260167"/>
                              <a:gd name="connsiteX428" fmla="*/ 50721 w 171343"/>
                              <a:gd name="connsiteY428" fmla="*/ 191230 h 260167"/>
                              <a:gd name="connsiteX429" fmla="*/ 50721 w 171343"/>
                              <a:gd name="connsiteY429" fmla="*/ 191230 h 260167"/>
                              <a:gd name="connsiteX430" fmla="*/ 50721 w 171343"/>
                              <a:gd name="connsiteY430" fmla="*/ 191230 h 260167"/>
                              <a:gd name="connsiteX431" fmla="*/ 50721 w 171343"/>
                              <a:gd name="connsiteY431" fmla="*/ 191230 h 260167"/>
                              <a:gd name="connsiteX432" fmla="*/ 50721 w 171343"/>
                              <a:gd name="connsiteY432" fmla="*/ 103600 h 260167"/>
                              <a:gd name="connsiteX433" fmla="*/ 50721 w 171343"/>
                              <a:gd name="connsiteY433" fmla="*/ 103600 h 260167"/>
                              <a:gd name="connsiteX434" fmla="*/ 52626 w 171343"/>
                              <a:gd name="connsiteY434" fmla="*/ 101695 h 260167"/>
                              <a:gd name="connsiteX435" fmla="*/ 51673 w 171343"/>
                              <a:gd name="connsiteY435" fmla="*/ 100743 h 260167"/>
                              <a:gd name="connsiteX436" fmla="*/ 50721 w 171343"/>
                              <a:gd name="connsiteY436" fmla="*/ 103600 h 260167"/>
                              <a:gd name="connsiteX437" fmla="*/ 51673 w 171343"/>
                              <a:gd name="connsiteY437" fmla="*/ 215043 h 260167"/>
                              <a:gd name="connsiteX438" fmla="*/ 53578 w 171343"/>
                              <a:gd name="connsiteY438" fmla="*/ 216948 h 260167"/>
                              <a:gd name="connsiteX439" fmla="*/ 53578 w 171343"/>
                              <a:gd name="connsiteY439" fmla="*/ 215995 h 260167"/>
                              <a:gd name="connsiteX440" fmla="*/ 51673 w 171343"/>
                              <a:gd name="connsiteY440" fmla="*/ 215043 h 260167"/>
                              <a:gd name="connsiteX441" fmla="*/ 51673 w 171343"/>
                              <a:gd name="connsiteY441" fmla="*/ 215043 h 260167"/>
                              <a:gd name="connsiteX442" fmla="*/ 51673 w 171343"/>
                              <a:gd name="connsiteY442" fmla="*/ 179800 h 260167"/>
                              <a:gd name="connsiteX443" fmla="*/ 51673 w 171343"/>
                              <a:gd name="connsiteY443" fmla="*/ 179800 h 260167"/>
                              <a:gd name="connsiteX444" fmla="*/ 51673 w 171343"/>
                              <a:gd name="connsiteY444" fmla="*/ 179800 h 260167"/>
                              <a:gd name="connsiteX445" fmla="*/ 51673 w 171343"/>
                              <a:gd name="connsiteY445" fmla="*/ 179800 h 260167"/>
                              <a:gd name="connsiteX446" fmla="*/ 51673 w 171343"/>
                              <a:gd name="connsiteY446" fmla="*/ 179800 h 260167"/>
                              <a:gd name="connsiteX447" fmla="*/ 51673 w 171343"/>
                              <a:gd name="connsiteY447" fmla="*/ 170275 h 260167"/>
                              <a:gd name="connsiteX448" fmla="*/ 51673 w 171343"/>
                              <a:gd name="connsiteY448" fmla="*/ 170275 h 260167"/>
                              <a:gd name="connsiteX449" fmla="*/ 51673 w 171343"/>
                              <a:gd name="connsiteY449" fmla="*/ 170275 h 260167"/>
                              <a:gd name="connsiteX450" fmla="*/ 51673 w 171343"/>
                              <a:gd name="connsiteY450" fmla="*/ 170275 h 260167"/>
                              <a:gd name="connsiteX451" fmla="*/ 51673 w 171343"/>
                              <a:gd name="connsiteY451" fmla="*/ 170275 h 260167"/>
                              <a:gd name="connsiteX452" fmla="*/ 51673 w 171343"/>
                              <a:gd name="connsiteY452" fmla="*/ 222662 h 260167"/>
                              <a:gd name="connsiteX453" fmla="*/ 53578 w 171343"/>
                              <a:gd name="connsiteY453" fmla="*/ 224568 h 260167"/>
                              <a:gd name="connsiteX454" fmla="*/ 54531 w 171343"/>
                              <a:gd name="connsiteY454" fmla="*/ 223615 h 260167"/>
                              <a:gd name="connsiteX455" fmla="*/ 51673 w 171343"/>
                              <a:gd name="connsiteY455" fmla="*/ 222662 h 260167"/>
                              <a:gd name="connsiteX456" fmla="*/ 51673 w 171343"/>
                              <a:gd name="connsiteY456" fmla="*/ 222662 h 260167"/>
                              <a:gd name="connsiteX457" fmla="*/ 57388 w 171343"/>
                              <a:gd name="connsiteY457" fmla="*/ 111220 h 260167"/>
                              <a:gd name="connsiteX458" fmla="*/ 55483 w 171343"/>
                              <a:gd name="connsiteY458" fmla="*/ 111220 h 260167"/>
                              <a:gd name="connsiteX459" fmla="*/ 52626 w 171343"/>
                              <a:gd name="connsiteY459" fmla="*/ 113125 h 260167"/>
                              <a:gd name="connsiteX460" fmla="*/ 52626 w 171343"/>
                              <a:gd name="connsiteY460" fmla="*/ 114077 h 260167"/>
                              <a:gd name="connsiteX461" fmla="*/ 53578 w 171343"/>
                              <a:gd name="connsiteY461" fmla="*/ 115030 h 260167"/>
                              <a:gd name="connsiteX462" fmla="*/ 56436 w 171343"/>
                              <a:gd name="connsiteY462" fmla="*/ 113125 h 260167"/>
                              <a:gd name="connsiteX463" fmla="*/ 57388 w 171343"/>
                              <a:gd name="connsiteY463" fmla="*/ 111220 h 260167"/>
                              <a:gd name="connsiteX464" fmla="*/ 56436 w 171343"/>
                              <a:gd name="connsiteY464" fmla="*/ 175037 h 260167"/>
                              <a:gd name="connsiteX465" fmla="*/ 58341 w 171343"/>
                              <a:gd name="connsiteY465" fmla="*/ 173133 h 260167"/>
                              <a:gd name="connsiteX466" fmla="*/ 55483 w 171343"/>
                              <a:gd name="connsiteY466" fmla="*/ 170275 h 260167"/>
                              <a:gd name="connsiteX467" fmla="*/ 52626 w 171343"/>
                              <a:gd name="connsiteY467" fmla="*/ 172180 h 260167"/>
                              <a:gd name="connsiteX468" fmla="*/ 52626 w 171343"/>
                              <a:gd name="connsiteY468" fmla="*/ 173133 h 260167"/>
                              <a:gd name="connsiteX469" fmla="*/ 56436 w 171343"/>
                              <a:gd name="connsiteY469" fmla="*/ 175037 h 260167"/>
                              <a:gd name="connsiteX470" fmla="*/ 52626 w 171343"/>
                              <a:gd name="connsiteY470" fmla="*/ 97885 h 260167"/>
                              <a:gd name="connsiteX471" fmla="*/ 53578 w 171343"/>
                              <a:gd name="connsiteY471" fmla="*/ 98837 h 260167"/>
                              <a:gd name="connsiteX472" fmla="*/ 55483 w 171343"/>
                              <a:gd name="connsiteY472" fmla="*/ 95980 h 260167"/>
                              <a:gd name="connsiteX473" fmla="*/ 54531 w 171343"/>
                              <a:gd name="connsiteY473" fmla="*/ 94075 h 260167"/>
                              <a:gd name="connsiteX474" fmla="*/ 52626 w 171343"/>
                              <a:gd name="connsiteY474" fmla="*/ 97885 h 260167"/>
                              <a:gd name="connsiteX475" fmla="*/ 52626 w 171343"/>
                              <a:gd name="connsiteY475" fmla="*/ 126460 h 260167"/>
                              <a:gd name="connsiteX476" fmla="*/ 54531 w 171343"/>
                              <a:gd name="connsiteY476" fmla="*/ 124555 h 260167"/>
                              <a:gd name="connsiteX477" fmla="*/ 54531 w 171343"/>
                              <a:gd name="connsiteY477" fmla="*/ 123602 h 260167"/>
                              <a:gd name="connsiteX478" fmla="*/ 52626 w 171343"/>
                              <a:gd name="connsiteY478" fmla="*/ 126460 h 260167"/>
                              <a:gd name="connsiteX479" fmla="*/ 52626 w 171343"/>
                              <a:gd name="connsiteY479" fmla="*/ 126460 h 260167"/>
                              <a:gd name="connsiteX480" fmla="*/ 52626 w 171343"/>
                              <a:gd name="connsiteY480" fmla="*/ 121698 h 260167"/>
                              <a:gd name="connsiteX481" fmla="*/ 52626 w 171343"/>
                              <a:gd name="connsiteY481" fmla="*/ 121698 h 260167"/>
                              <a:gd name="connsiteX482" fmla="*/ 54531 w 171343"/>
                              <a:gd name="connsiteY482" fmla="*/ 120745 h 260167"/>
                              <a:gd name="connsiteX483" fmla="*/ 53578 w 171343"/>
                              <a:gd name="connsiteY483" fmla="*/ 119793 h 260167"/>
                              <a:gd name="connsiteX484" fmla="*/ 52626 w 171343"/>
                              <a:gd name="connsiteY484" fmla="*/ 121698 h 260167"/>
                              <a:gd name="connsiteX485" fmla="*/ 54531 w 171343"/>
                              <a:gd name="connsiteY485" fmla="*/ 196945 h 260167"/>
                              <a:gd name="connsiteX486" fmla="*/ 53578 w 171343"/>
                              <a:gd name="connsiteY486" fmla="*/ 196945 h 260167"/>
                              <a:gd name="connsiteX487" fmla="*/ 52626 w 171343"/>
                              <a:gd name="connsiteY487" fmla="*/ 197898 h 260167"/>
                              <a:gd name="connsiteX488" fmla="*/ 54531 w 171343"/>
                              <a:gd name="connsiteY488" fmla="*/ 196945 h 260167"/>
                              <a:gd name="connsiteX489" fmla="*/ 54531 w 171343"/>
                              <a:gd name="connsiteY489" fmla="*/ 196945 h 260167"/>
                              <a:gd name="connsiteX490" fmla="*/ 55483 w 171343"/>
                              <a:gd name="connsiteY490" fmla="*/ 69310 h 260167"/>
                              <a:gd name="connsiteX491" fmla="*/ 53578 w 171343"/>
                              <a:gd name="connsiteY491" fmla="*/ 69310 h 260167"/>
                              <a:gd name="connsiteX492" fmla="*/ 55483 w 171343"/>
                              <a:gd name="connsiteY492" fmla="*/ 69310 h 260167"/>
                              <a:gd name="connsiteX493" fmla="*/ 55483 w 171343"/>
                              <a:gd name="connsiteY493" fmla="*/ 69310 h 260167"/>
                              <a:gd name="connsiteX494" fmla="*/ 54531 w 171343"/>
                              <a:gd name="connsiteY494" fmla="*/ 48355 h 260167"/>
                              <a:gd name="connsiteX495" fmla="*/ 54531 w 171343"/>
                              <a:gd name="connsiteY495" fmla="*/ 48355 h 260167"/>
                              <a:gd name="connsiteX496" fmla="*/ 54531 w 171343"/>
                              <a:gd name="connsiteY496" fmla="*/ 50260 h 260167"/>
                              <a:gd name="connsiteX497" fmla="*/ 55483 w 171343"/>
                              <a:gd name="connsiteY497" fmla="*/ 50260 h 260167"/>
                              <a:gd name="connsiteX498" fmla="*/ 54531 w 171343"/>
                              <a:gd name="connsiteY498" fmla="*/ 48355 h 260167"/>
                              <a:gd name="connsiteX499" fmla="*/ 57388 w 171343"/>
                              <a:gd name="connsiteY499" fmla="*/ 74073 h 260167"/>
                              <a:gd name="connsiteX500" fmla="*/ 54531 w 171343"/>
                              <a:gd name="connsiteY500" fmla="*/ 76930 h 260167"/>
                              <a:gd name="connsiteX501" fmla="*/ 54531 w 171343"/>
                              <a:gd name="connsiteY501" fmla="*/ 77883 h 260167"/>
                              <a:gd name="connsiteX502" fmla="*/ 59293 w 171343"/>
                              <a:gd name="connsiteY502" fmla="*/ 75977 h 260167"/>
                              <a:gd name="connsiteX503" fmla="*/ 57388 w 171343"/>
                              <a:gd name="connsiteY503" fmla="*/ 74073 h 260167"/>
                              <a:gd name="connsiteX504" fmla="*/ 56436 w 171343"/>
                              <a:gd name="connsiteY504" fmla="*/ 213137 h 260167"/>
                              <a:gd name="connsiteX505" fmla="*/ 55483 w 171343"/>
                              <a:gd name="connsiteY505" fmla="*/ 212185 h 260167"/>
                              <a:gd name="connsiteX506" fmla="*/ 54531 w 171343"/>
                              <a:gd name="connsiteY506" fmla="*/ 213137 h 260167"/>
                              <a:gd name="connsiteX507" fmla="*/ 56436 w 171343"/>
                              <a:gd name="connsiteY507" fmla="*/ 213137 h 260167"/>
                              <a:gd name="connsiteX508" fmla="*/ 56436 w 171343"/>
                              <a:gd name="connsiteY508" fmla="*/ 213137 h 260167"/>
                              <a:gd name="connsiteX509" fmla="*/ 55483 w 171343"/>
                              <a:gd name="connsiteY509" fmla="*/ 230283 h 260167"/>
                              <a:gd name="connsiteX510" fmla="*/ 55483 w 171343"/>
                              <a:gd name="connsiteY510" fmla="*/ 230283 h 260167"/>
                              <a:gd name="connsiteX511" fmla="*/ 55483 w 171343"/>
                              <a:gd name="connsiteY511" fmla="*/ 230283 h 260167"/>
                              <a:gd name="connsiteX512" fmla="*/ 55483 w 171343"/>
                              <a:gd name="connsiteY512" fmla="*/ 230283 h 260167"/>
                              <a:gd name="connsiteX513" fmla="*/ 55483 w 171343"/>
                              <a:gd name="connsiteY513" fmla="*/ 230283 h 260167"/>
                              <a:gd name="connsiteX514" fmla="*/ 55483 w 171343"/>
                              <a:gd name="connsiteY514" fmla="*/ 20733 h 260167"/>
                              <a:gd name="connsiteX515" fmla="*/ 57388 w 171343"/>
                              <a:gd name="connsiteY515" fmla="*/ 20733 h 260167"/>
                              <a:gd name="connsiteX516" fmla="*/ 58341 w 171343"/>
                              <a:gd name="connsiteY516" fmla="*/ 19780 h 260167"/>
                              <a:gd name="connsiteX517" fmla="*/ 56436 w 171343"/>
                              <a:gd name="connsiteY517" fmla="*/ 19780 h 260167"/>
                              <a:gd name="connsiteX518" fmla="*/ 55483 w 171343"/>
                              <a:gd name="connsiteY518" fmla="*/ 20733 h 260167"/>
                              <a:gd name="connsiteX519" fmla="*/ 56436 w 171343"/>
                              <a:gd name="connsiteY519" fmla="*/ 139795 h 260167"/>
                              <a:gd name="connsiteX520" fmla="*/ 56436 w 171343"/>
                              <a:gd name="connsiteY520" fmla="*/ 139795 h 260167"/>
                              <a:gd name="connsiteX521" fmla="*/ 56436 w 171343"/>
                              <a:gd name="connsiteY521" fmla="*/ 139795 h 260167"/>
                              <a:gd name="connsiteX522" fmla="*/ 56436 w 171343"/>
                              <a:gd name="connsiteY522" fmla="*/ 139795 h 260167"/>
                              <a:gd name="connsiteX523" fmla="*/ 56436 w 171343"/>
                              <a:gd name="connsiteY523" fmla="*/ 139795 h 260167"/>
                              <a:gd name="connsiteX524" fmla="*/ 56436 w 171343"/>
                              <a:gd name="connsiteY524" fmla="*/ 164560 h 260167"/>
                              <a:gd name="connsiteX525" fmla="*/ 56436 w 171343"/>
                              <a:gd name="connsiteY525" fmla="*/ 164560 h 260167"/>
                              <a:gd name="connsiteX526" fmla="*/ 56436 w 171343"/>
                              <a:gd name="connsiteY526" fmla="*/ 162655 h 260167"/>
                              <a:gd name="connsiteX527" fmla="*/ 55483 w 171343"/>
                              <a:gd name="connsiteY527" fmla="*/ 162655 h 260167"/>
                              <a:gd name="connsiteX528" fmla="*/ 56436 w 171343"/>
                              <a:gd name="connsiteY528" fmla="*/ 164560 h 260167"/>
                              <a:gd name="connsiteX529" fmla="*/ 56436 w 171343"/>
                              <a:gd name="connsiteY529" fmla="*/ 89312 h 260167"/>
                              <a:gd name="connsiteX530" fmla="*/ 56436 w 171343"/>
                              <a:gd name="connsiteY530" fmla="*/ 89312 h 260167"/>
                              <a:gd name="connsiteX531" fmla="*/ 56436 w 171343"/>
                              <a:gd name="connsiteY531" fmla="*/ 89312 h 260167"/>
                              <a:gd name="connsiteX532" fmla="*/ 56436 w 171343"/>
                              <a:gd name="connsiteY532" fmla="*/ 89312 h 260167"/>
                              <a:gd name="connsiteX533" fmla="*/ 56436 w 171343"/>
                              <a:gd name="connsiteY533" fmla="*/ 89312 h 260167"/>
                              <a:gd name="connsiteX534" fmla="*/ 57388 w 171343"/>
                              <a:gd name="connsiteY534" fmla="*/ 44545 h 260167"/>
                              <a:gd name="connsiteX535" fmla="*/ 57388 w 171343"/>
                              <a:gd name="connsiteY535" fmla="*/ 44545 h 260167"/>
                              <a:gd name="connsiteX536" fmla="*/ 56436 w 171343"/>
                              <a:gd name="connsiteY536" fmla="*/ 44545 h 260167"/>
                              <a:gd name="connsiteX537" fmla="*/ 57388 w 171343"/>
                              <a:gd name="connsiteY537" fmla="*/ 44545 h 260167"/>
                              <a:gd name="connsiteX538" fmla="*/ 57388 w 171343"/>
                              <a:gd name="connsiteY538" fmla="*/ 44545 h 260167"/>
                              <a:gd name="connsiteX539" fmla="*/ 56436 w 171343"/>
                              <a:gd name="connsiteY539" fmla="*/ 23590 h 260167"/>
                              <a:gd name="connsiteX540" fmla="*/ 56436 w 171343"/>
                              <a:gd name="connsiteY540" fmla="*/ 23590 h 260167"/>
                              <a:gd name="connsiteX541" fmla="*/ 56436 w 171343"/>
                              <a:gd name="connsiteY541" fmla="*/ 23590 h 260167"/>
                              <a:gd name="connsiteX542" fmla="*/ 56436 w 171343"/>
                              <a:gd name="connsiteY542" fmla="*/ 23590 h 260167"/>
                              <a:gd name="connsiteX543" fmla="*/ 56436 w 171343"/>
                              <a:gd name="connsiteY543" fmla="*/ 23590 h 260167"/>
                              <a:gd name="connsiteX544" fmla="*/ 57388 w 171343"/>
                              <a:gd name="connsiteY544" fmla="*/ 243618 h 260167"/>
                              <a:gd name="connsiteX545" fmla="*/ 57388 w 171343"/>
                              <a:gd name="connsiteY545" fmla="*/ 243618 h 260167"/>
                              <a:gd name="connsiteX546" fmla="*/ 57388 w 171343"/>
                              <a:gd name="connsiteY546" fmla="*/ 243618 h 260167"/>
                              <a:gd name="connsiteX547" fmla="*/ 57388 w 171343"/>
                              <a:gd name="connsiteY547" fmla="*/ 243618 h 260167"/>
                              <a:gd name="connsiteX548" fmla="*/ 57388 w 171343"/>
                              <a:gd name="connsiteY548" fmla="*/ 243618 h 260167"/>
                              <a:gd name="connsiteX549" fmla="*/ 57388 w 171343"/>
                              <a:gd name="connsiteY549" fmla="*/ 47402 h 260167"/>
                              <a:gd name="connsiteX550" fmla="*/ 59293 w 171343"/>
                              <a:gd name="connsiteY550" fmla="*/ 48355 h 260167"/>
                              <a:gd name="connsiteX551" fmla="*/ 60246 w 171343"/>
                              <a:gd name="connsiteY551" fmla="*/ 47402 h 260167"/>
                              <a:gd name="connsiteX552" fmla="*/ 58341 w 171343"/>
                              <a:gd name="connsiteY552" fmla="*/ 46450 h 260167"/>
                              <a:gd name="connsiteX553" fmla="*/ 57388 w 171343"/>
                              <a:gd name="connsiteY553" fmla="*/ 47402 h 260167"/>
                              <a:gd name="connsiteX554" fmla="*/ 57388 w 171343"/>
                              <a:gd name="connsiteY554" fmla="*/ 204565 h 260167"/>
                              <a:gd name="connsiteX555" fmla="*/ 57388 w 171343"/>
                              <a:gd name="connsiteY555" fmla="*/ 204565 h 260167"/>
                              <a:gd name="connsiteX556" fmla="*/ 57388 w 171343"/>
                              <a:gd name="connsiteY556" fmla="*/ 204565 h 260167"/>
                              <a:gd name="connsiteX557" fmla="*/ 57388 w 171343"/>
                              <a:gd name="connsiteY557" fmla="*/ 204565 h 260167"/>
                              <a:gd name="connsiteX558" fmla="*/ 57388 w 171343"/>
                              <a:gd name="connsiteY558" fmla="*/ 204565 h 260167"/>
                              <a:gd name="connsiteX559" fmla="*/ 62151 w 171343"/>
                              <a:gd name="connsiteY559" fmla="*/ 37877 h 260167"/>
                              <a:gd name="connsiteX560" fmla="*/ 58341 w 171343"/>
                              <a:gd name="connsiteY560" fmla="*/ 36925 h 260167"/>
                              <a:gd name="connsiteX561" fmla="*/ 58341 w 171343"/>
                              <a:gd name="connsiteY561" fmla="*/ 37877 h 260167"/>
                              <a:gd name="connsiteX562" fmla="*/ 61198 w 171343"/>
                              <a:gd name="connsiteY562" fmla="*/ 42640 h 260167"/>
                              <a:gd name="connsiteX563" fmla="*/ 62151 w 171343"/>
                              <a:gd name="connsiteY563" fmla="*/ 41687 h 260167"/>
                              <a:gd name="connsiteX564" fmla="*/ 62151 w 171343"/>
                              <a:gd name="connsiteY564" fmla="*/ 37877 h 260167"/>
                              <a:gd name="connsiteX565" fmla="*/ 63103 w 171343"/>
                              <a:gd name="connsiteY565" fmla="*/ 177895 h 260167"/>
                              <a:gd name="connsiteX566" fmla="*/ 61198 w 171343"/>
                              <a:gd name="connsiteY566" fmla="*/ 178848 h 260167"/>
                              <a:gd name="connsiteX567" fmla="*/ 61198 w 171343"/>
                              <a:gd name="connsiteY567" fmla="*/ 179800 h 260167"/>
                              <a:gd name="connsiteX568" fmla="*/ 58341 w 171343"/>
                              <a:gd name="connsiteY568" fmla="*/ 177895 h 260167"/>
                              <a:gd name="connsiteX569" fmla="*/ 58341 w 171343"/>
                              <a:gd name="connsiteY569" fmla="*/ 180753 h 260167"/>
                              <a:gd name="connsiteX570" fmla="*/ 61198 w 171343"/>
                              <a:gd name="connsiteY570" fmla="*/ 179800 h 260167"/>
                              <a:gd name="connsiteX571" fmla="*/ 62151 w 171343"/>
                              <a:gd name="connsiteY571" fmla="*/ 178848 h 260167"/>
                              <a:gd name="connsiteX572" fmla="*/ 63103 w 171343"/>
                              <a:gd name="connsiteY572" fmla="*/ 177895 h 260167"/>
                              <a:gd name="connsiteX573" fmla="*/ 58341 w 171343"/>
                              <a:gd name="connsiteY573" fmla="*/ 70262 h 260167"/>
                              <a:gd name="connsiteX574" fmla="*/ 58341 w 171343"/>
                              <a:gd name="connsiteY574" fmla="*/ 70262 h 260167"/>
                              <a:gd name="connsiteX575" fmla="*/ 60246 w 171343"/>
                              <a:gd name="connsiteY575" fmla="*/ 70262 h 260167"/>
                              <a:gd name="connsiteX576" fmla="*/ 59293 w 171343"/>
                              <a:gd name="connsiteY576" fmla="*/ 69310 h 260167"/>
                              <a:gd name="connsiteX577" fmla="*/ 58341 w 171343"/>
                              <a:gd name="connsiteY577" fmla="*/ 70262 h 260167"/>
                              <a:gd name="connsiteX578" fmla="*/ 59293 w 171343"/>
                              <a:gd name="connsiteY578" fmla="*/ 211233 h 260167"/>
                              <a:gd name="connsiteX579" fmla="*/ 59293 w 171343"/>
                              <a:gd name="connsiteY579" fmla="*/ 211233 h 260167"/>
                              <a:gd name="connsiteX580" fmla="*/ 59293 w 171343"/>
                              <a:gd name="connsiteY580" fmla="*/ 211233 h 260167"/>
                              <a:gd name="connsiteX581" fmla="*/ 59293 w 171343"/>
                              <a:gd name="connsiteY581" fmla="*/ 211233 h 260167"/>
                              <a:gd name="connsiteX582" fmla="*/ 59293 w 171343"/>
                              <a:gd name="connsiteY582" fmla="*/ 211233 h 260167"/>
                              <a:gd name="connsiteX583" fmla="*/ 58341 w 171343"/>
                              <a:gd name="connsiteY583" fmla="*/ 167418 h 260167"/>
                              <a:gd name="connsiteX584" fmla="*/ 58341 w 171343"/>
                              <a:gd name="connsiteY584" fmla="*/ 167418 h 260167"/>
                              <a:gd name="connsiteX585" fmla="*/ 60246 w 171343"/>
                              <a:gd name="connsiteY585" fmla="*/ 167418 h 260167"/>
                              <a:gd name="connsiteX586" fmla="*/ 59293 w 171343"/>
                              <a:gd name="connsiteY586" fmla="*/ 166465 h 260167"/>
                              <a:gd name="connsiteX587" fmla="*/ 58341 w 171343"/>
                              <a:gd name="connsiteY587" fmla="*/ 167418 h 260167"/>
                              <a:gd name="connsiteX588" fmla="*/ 63103 w 171343"/>
                              <a:gd name="connsiteY588" fmla="*/ 52165 h 260167"/>
                              <a:gd name="connsiteX589" fmla="*/ 63103 w 171343"/>
                              <a:gd name="connsiteY589" fmla="*/ 52165 h 260167"/>
                              <a:gd name="connsiteX590" fmla="*/ 60246 w 171343"/>
                              <a:gd name="connsiteY590" fmla="*/ 54070 h 260167"/>
                              <a:gd name="connsiteX591" fmla="*/ 60246 w 171343"/>
                              <a:gd name="connsiteY591" fmla="*/ 55023 h 260167"/>
                              <a:gd name="connsiteX592" fmla="*/ 63103 w 171343"/>
                              <a:gd name="connsiteY592" fmla="*/ 52165 h 260167"/>
                              <a:gd name="connsiteX593" fmla="*/ 65961 w 171343"/>
                              <a:gd name="connsiteY593" fmla="*/ 31210 h 260167"/>
                              <a:gd name="connsiteX594" fmla="*/ 65961 w 171343"/>
                              <a:gd name="connsiteY594" fmla="*/ 31210 h 260167"/>
                              <a:gd name="connsiteX595" fmla="*/ 64056 w 171343"/>
                              <a:gd name="connsiteY595" fmla="*/ 32162 h 260167"/>
                              <a:gd name="connsiteX596" fmla="*/ 64056 w 171343"/>
                              <a:gd name="connsiteY596" fmla="*/ 34068 h 260167"/>
                              <a:gd name="connsiteX597" fmla="*/ 61198 w 171343"/>
                              <a:gd name="connsiteY597" fmla="*/ 34068 h 260167"/>
                              <a:gd name="connsiteX598" fmla="*/ 62151 w 171343"/>
                              <a:gd name="connsiteY598" fmla="*/ 35973 h 260167"/>
                              <a:gd name="connsiteX599" fmla="*/ 65008 w 171343"/>
                              <a:gd name="connsiteY599" fmla="*/ 40735 h 260167"/>
                              <a:gd name="connsiteX600" fmla="*/ 65961 w 171343"/>
                              <a:gd name="connsiteY600" fmla="*/ 41687 h 260167"/>
                              <a:gd name="connsiteX601" fmla="*/ 65961 w 171343"/>
                              <a:gd name="connsiteY601" fmla="*/ 40735 h 260167"/>
                              <a:gd name="connsiteX602" fmla="*/ 64056 w 171343"/>
                              <a:gd name="connsiteY602" fmla="*/ 34068 h 260167"/>
                              <a:gd name="connsiteX603" fmla="*/ 65961 w 171343"/>
                              <a:gd name="connsiteY603" fmla="*/ 33115 h 260167"/>
                              <a:gd name="connsiteX604" fmla="*/ 65961 w 171343"/>
                              <a:gd name="connsiteY604" fmla="*/ 31210 h 260167"/>
                              <a:gd name="connsiteX605" fmla="*/ 62151 w 171343"/>
                              <a:gd name="connsiteY605" fmla="*/ 199803 h 260167"/>
                              <a:gd name="connsiteX606" fmla="*/ 62151 w 171343"/>
                              <a:gd name="connsiteY606" fmla="*/ 199803 h 260167"/>
                              <a:gd name="connsiteX607" fmla="*/ 62151 w 171343"/>
                              <a:gd name="connsiteY607" fmla="*/ 199803 h 260167"/>
                              <a:gd name="connsiteX608" fmla="*/ 62151 w 171343"/>
                              <a:gd name="connsiteY608" fmla="*/ 199803 h 260167"/>
                              <a:gd name="connsiteX609" fmla="*/ 62151 w 171343"/>
                              <a:gd name="connsiteY609" fmla="*/ 199803 h 260167"/>
                              <a:gd name="connsiteX610" fmla="*/ 62151 w 171343"/>
                              <a:gd name="connsiteY610" fmla="*/ 140748 h 260167"/>
                              <a:gd name="connsiteX611" fmla="*/ 62151 w 171343"/>
                              <a:gd name="connsiteY611" fmla="*/ 140748 h 260167"/>
                              <a:gd name="connsiteX612" fmla="*/ 62151 w 171343"/>
                              <a:gd name="connsiteY612" fmla="*/ 140748 h 260167"/>
                              <a:gd name="connsiteX613" fmla="*/ 62151 w 171343"/>
                              <a:gd name="connsiteY613" fmla="*/ 140748 h 260167"/>
                              <a:gd name="connsiteX614" fmla="*/ 62151 w 171343"/>
                              <a:gd name="connsiteY614" fmla="*/ 140748 h 260167"/>
                              <a:gd name="connsiteX615" fmla="*/ 122158 w 171343"/>
                              <a:gd name="connsiteY615" fmla="*/ 86455 h 260167"/>
                              <a:gd name="connsiteX616" fmla="*/ 121206 w 171343"/>
                              <a:gd name="connsiteY616" fmla="*/ 60737 h 260167"/>
                              <a:gd name="connsiteX617" fmla="*/ 110728 w 171343"/>
                              <a:gd name="connsiteY617" fmla="*/ 23590 h 260167"/>
                              <a:gd name="connsiteX618" fmla="*/ 96441 w 171343"/>
                              <a:gd name="connsiteY618" fmla="*/ 17875 h 260167"/>
                              <a:gd name="connsiteX619" fmla="*/ 78343 w 171343"/>
                              <a:gd name="connsiteY619" fmla="*/ 34068 h 260167"/>
                              <a:gd name="connsiteX620" fmla="*/ 72628 w 171343"/>
                              <a:gd name="connsiteY620" fmla="*/ 55975 h 260167"/>
                              <a:gd name="connsiteX621" fmla="*/ 71676 w 171343"/>
                              <a:gd name="connsiteY621" fmla="*/ 84550 h 260167"/>
                              <a:gd name="connsiteX622" fmla="*/ 71676 w 171343"/>
                              <a:gd name="connsiteY622" fmla="*/ 110268 h 260167"/>
                              <a:gd name="connsiteX623" fmla="*/ 71676 w 171343"/>
                              <a:gd name="connsiteY623" fmla="*/ 121698 h 260167"/>
                              <a:gd name="connsiteX624" fmla="*/ 81201 w 171343"/>
                              <a:gd name="connsiteY624" fmla="*/ 154083 h 260167"/>
                              <a:gd name="connsiteX625" fmla="*/ 89773 w 171343"/>
                              <a:gd name="connsiteY625" fmla="*/ 166465 h 260167"/>
                              <a:gd name="connsiteX626" fmla="*/ 105966 w 171343"/>
                              <a:gd name="connsiteY626" fmla="*/ 166465 h 260167"/>
                              <a:gd name="connsiteX627" fmla="*/ 109776 w 171343"/>
                              <a:gd name="connsiteY627" fmla="*/ 160750 h 260167"/>
                              <a:gd name="connsiteX628" fmla="*/ 119301 w 171343"/>
                              <a:gd name="connsiteY628" fmla="*/ 129318 h 260167"/>
                              <a:gd name="connsiteX629" fmla="*/ 121206 w 171343"/>
                              <a:gd name="connsiteY629" fmla="*/ 101695 h 260167"/>
                              <a:gd name="connsiteX630" fmla="*/ 122158 w 171343"/>
                              <a:gd name="connsiteY630" fmla="*/ 86455 h 260167"/>
                              <a:gd name="connsiteX631" fmla="*/ 131683 w 171343"/>
                              <a:gd name="connsiteY631" fmla="*/ 67405 h 260167"/>
                              <a:gd name="connsiteX632" fmla="*/ 131683 w 171343"/>
                              <a:gd name="connsiteY632" fmla="*/ 67405 h 260167"/>
                              <a:gd name="connsiteX633" fmla="*/ 130731 w 171343"/>
                              <a:gd name="connsiteY633" fmla="*/ 66452 h 260167"/>
                              <a:gd name="connsiteX634" fmla="*/ 131683 w 171343"/>
                              <a:gd name="connsiteY634" fmla="*/ 67405 h 260167"/>
                              <a:gd name="connsiteX635" fmla="*/ 131683 w 171343"/>
                              <a:gd name="connsiteY635" fmla="*/ 67405 h 260167"/>
                              <a:gd name="connsiteX636" fmla="*/ 130731 w 171343"/>
                              <a:gd name="connsiteY636" fmla="*/ 54070 h 260167"/>
                              <a:gd name="connsiteX637" fmla="*/ 130731 w 171343"/>
                              <a:gd name="connsiteY637" fmla="*/ 54070 h 260167"/>
                              <a:gd name="connsiteX638" fmla="*/ 130731 w 171343"/>
                              <a:gd name="connsiteY638" fmla="*/ 54070 h 260167"/>
                              <a:gd name="connsiteX639" fmla="*/ 130731 w 171343"/>
                              <a:gd name="connsiteY639" fmla="*/ 54070 h 260167"/>
                              <a:gd name="connsiteX640" fmla="*/ 130731 w 171343"/>
                              <a:gd name="connsiteY640" fmla="*/ 54070 h 260167"/>
                              <a:gd name="connsiteX641" fmla="*/ 133588 w 171343"/>
                              <a:gd name="connsiteY641" fmla="*/ 75025 h 260167"/>
                              <a:gd name="connsiteX642" fmla="*/ 133588 w 171343"/>
                              <a:gd name="connsiteY642" fmla="*/ 75025 h 260167"/>
                              <a:gd name="connsiteX643" fmla="*/ 132636 w 171343"/>
                              <a:gd name="connsiteY643" fmla="*/ 75025 h 260167"/>
                              <a:gd name="connsiteX644" fmla="*/ 133588 w 171343"/>
                              <a:gd name="connsiteY644" fmla="*/ 75025 h 260167"/>
                              <a:gd name="connsiteX645" fmla="*/ 133588 w 171343"/>
                              <a:gd name="connsiteY645" fmla="*/ 75025 h 260167"/>
                              <a:gd name="connsiteX646" fmla="*/ 133588 w 171343"/>
                              <a:gd name="connsiteY646" fmla="*/ 38830 h 260167"/>
                              <a:gd name="connsiteX647" fmla="*/ 133588 w 171343"/>
                              <a:gd name="connsiteY647" fmla="*/ 38830 h 260167"/>
                              <a:gd name="connsiteX648" fmla="*/ 133588 w 171343"/>
                              <a:gd name="connsiteY648" fmla="*/ 37877 h 260167"/>
                              <a:gd name="connsiteX649" fmla="*/ 133588 w 171343"/>
                              <a:gd name="connsiteY649" fmla="*/ 38830 h 260167"/>
                              <a:gd name="connsiteX650" fmla="*/ 133588 w 171343"/>
                              <a:gd name="connsiteY650" fmla="*/ 38830 h 260167"/>
                              <a:gd name="connsiteX651" fmla="*/ 134541 w 171343"/>
                              <a:gd name="connsiteY651" fmla="*/ 60737 h 260167"/>
                              <a:gd name="connsiteX652" fmla="*/ 134541 w 171343"/>
                              <a:gd name="connsiteY652" fmla="*/ 60737 h 260167"/>
                              <a:gd name="connsiteX653" fmla="*/ 134541 w 171343"/>
                              <a:gd name="connsiteY653" fmla="*/ 60737 h 260167"/>
                              <a:gd name="connsiteX654" fmla="*/ 134541 w 171343"/>
                              <a:gd name="connsiteY654" fmla="*/ 60737 h 260167"/>
                              <a:gd name="connsiteX655" fmla="*/ 134541 w 171343"/>
                              <a:gd name="connsiteY655" fmla="*/ 60737 h 260167"/>
                              <a:gd name="connsiteX656" fmla="*/ 135493 w 171343"/>
                              <a:gd name="connsiteY656" fmla="*/ 69310 h 260167"/>
                              <a:gd name="connsiteX657" fmla="*/ 135493 w 171343"/>
                              <a:gd name="connsiteY657" fmla="*/ 69310 h 260167"/>
                              <a:gd name="connsiteX658" fmla="*/ 135493 w 171343"/>
                              <a:gd name="connsiteY658" fmla="*/ 69310 h 260167"/>
                              <a:gd name="connsiteX659" fmla="*/ 135493 w 171343"/>
                              <a:gd name="connsiteY659" fmla="*/ 69310 h 260167"/>
                              <a:gd name="connsiteX660" fmla="*/ 135493 w 171343"/>
                              <a:gd name="connsiteY660" fmla="*/ 69310 h 260167"/>
                              <a:gd name="connsiteX661" fmla="*/ 135493 w 171343"/>
                              <a:gd name="connsiteY661" fmla="*/ 44545 h 260167"/>
                              <a:gd name="connsiteX662" fmla="*/ 135493 w 171343"/>
                              <a:gd name="connsiteY662" fmla="*/ 44545 h 260167"/>
                              <a:gd name="connsiteX663" fmla="*/ 135493 w 171343"/>
                              <a:gd name="connsiteY663" fmla="*/ 44545 h 260167"/>
                              <a:gd name="connsiteX664" fmla="*/ 135493 w 171343"/>
                              <a:gd name="connsiteY664" fmla="*/ 44545 h 260167"/>
                              <a:gd name="connsiteX665" fmla="*/ 135493 w 171343"/>
                              <a:gd name="connsiteY665" fmla="*/ 44545 h 260167"/>
                              <a:gd name="connsiteX666" fmla="*/ 137398 w 171343"/>
                              <a:gd name="connsiteY666" fmla="*/ 95027 h 260167"/>
                              <a:gd name="connsiteX667" fmla="*/ 137398 w 171343"/>
                              <a:gd name="connsiteY667" fmla="*/ 95027 h 260167"/>
                              <a:gd name="connsiteX668" fmla="*/ 136446 w 171343"/>
                              <a:gd name="connsiteY668" fmla="*/ 95980 h 260167"/>
                              <a:gd name="connsiteX669" fmla="*/ 137398 w 171343"/>
                              <a:gd name="connsiteY669" fmla="*/ 95027 h 260167"/>
                              <a:gd name="connsiteX670" fmla="*/ 137398 w 171343"/>
                              <a:gd name="connsiteY670" fmla="*/ 95027 h 260167"/>
                              <a:gd name="connsiteX671" fmla="*/ 138351 w 171343"/>
                              <a:gd name="connsiteY671" fmla="*/ 56927 h 260167"/>
                              <a:gd name="connsiteX672" fmla="*/ 140256 w 171343"/>
                              <a:gd name="connsiteY672" fmla="*/ 57880 h 260167"/>
                              <a:gd name="connsiteX673" fmla="*/ 140256 w 171343"/>
                              <a:gd name="connsiteY673" fmla="*/ 57880 h 260167"/>
                              <a:gd name="connsiteX674" fmla="*/ 138351 w 171343"/>
                              <a:gd name="connsiteY674" fmla="*/ 56927 h 260167"/>
                              <a:gd name="connsiteX675" fmla="*/ 138351 w 171343"/>
                              <a:gd name="connsiteY675" fmla="*/ 55023 h 260167"/>
                              <a:gd name="connsiteX676" fmla="*/ 138351 w 171343"/>
                              <a:gd name="connsiteY676" fmla="*/ 54070 h 260167"/>
                              <a:gd name="connsiteX677" fmla="*/ 138351 w 171343"/>
                              <a:gd name="connsiteY677" fmla="*/ 55023 h 260167"/>
                              <a:gd name="connsiteX678" fmla="*/ 138351 w 171343"/>
                              <a:gd name="connsiteY678" fmla="*/ 56927 h 260167"/>
                              <a:gd name="connsiteX679" fmla="*/ 143113 w 171343"/>
                              <a:gd name="connsiteY679" fmla="*/ 55023 h 260167"/>
                              <a:gd name="connsiteX680" fmla="*/ 142161 w 171343"/>
                              <a:gd name="connsiteY680" fmla="*/ 52165 h 260167"/>
                              <a:gd name="connsiteX681" fmla="*/ 140256 w 171343"/>
                              <a:gd name="connsiteY681" fmla="*/ 49308 h 260167"/>
                              <a:gd name="connsiteX682" fmla="*/ 139303 w 171343"/>
                              <a:gd name="connsiteY682" fmla="*/ 48355 h 260167"/>
                              <a:gd name="connsiteX683" fmla="*/ 139303 w 171343"/>
                              <a:gd name="connsiteY683" fmla="*/ 48355 h 260167"/>
                              <a:gd name="connsiteX684" fmla="*/ 140256 w 171343"/>
                              <a:gd name="connsiteY684" fmla="*/ 52165 h 260167"/>
                              <a:gd name="connsiteX685" fmla="*/ 143113 w 171343"/>
                              <a:gd name="connsiteY685" fmla="*/ 55023 h 260167"/>
                              <a:gd name="connsiteX686" fmla="*/ 142161 w 171343"/>
                              <a:gd name="connsiteY686" fmla="*/ 64548 h 260167"/>
                              <a:gd name="connsiteX687" fmla="*/ 141208 w 171343"/>
                              <a:gd name="connsiteY687" fmla="*/ 62643 h 260167"/>
                              <a:gd name="connsiteX688" fmla="*/ 140256 w 171343"/>
                              <a:gd name="connsiteY688" fmla="*/ 61690 h 260167"/>
                              <a:gd name="connsiteX689" fmla="*/ 139303 w 171343"/>
                              <a:gd name="connsiteY689" fmla="*/ 64548 h 260167"/>
                              <a:gd name="connsiteX690" fmla="*/ 142161 w 171343"/>
                              <a:gd name="connsiteY690" fmla="*/ 64548 h 260167"/>
                              <a:gd name="connsiteX691" fmla="*/ 142161 w 171343"/>
                              <a:gd name="connsiteY691" fmla="*/ 64548 h 260167"/>
                              <a:gd name="connsiteX692" fmla="*/ 141208 w 171343"/>
                              <a:gd name="connsiteY692" fmla="*/ 40735 h 260167"/>
                              <a:gd name="connsiteX693" fmla="*/ 141208 w 171343"/>
                              <a:gd name="connsiteY693" fmla="*/ 40735 h 260167"/>
                              <a:gd name="connsiteX694" fmla="*/ 143113 w 171343"/>
                              <a:gd name="connsiteY694" fmla="*/ 40735 h 260167"/>
                              <a:gd name="connsiteX695" fmla="*/ 141208 w 171343"/>
                              <a:gd name="connsiteY695" fmla="*/ 40735 h 260167"/>
                              <a:gd name="connsiteX696" fmla="*/ 141208 w 171343"/>
                              <a:gd name="connsiteY696" fmla="*/ 40735 h 260167"/>
                              <a:gd name="connsiteX697" fmla="*/ 149781 w 171343"/>
                              <a:gd name="connsiteY697" fmla="*/ 65500 h 260167"/>
                              <a:gd name="connsiteX698" fmla="*/ 149781 w 171343"/>
                              <a:gd name="connsiteY698" fmla="*/ 64548 h 260167"/>
                              <a:gd name="connsiteX699" fmla="*/ 147876 w 171343"/>
                              <a:gd name="connsiteY699" fmla="*/ 62643 h 260167"/>
                              <a:gd name="connsiteX700" fmla="*/ 145971 w 171343"/>
                              <a:gd name="connsiteY700" fmla="*/ 60737 h 260167"/>
                              <a:gd name="connsiteX701" fmla="*/ 145018 w 171343"/>
                              <a:gd name="connsiteY701" fmla="*/ 58833 h 260167"/>
                              <a:gd name="connsiteX702" fmla="*/ 143113 w 171343"/>
                              <a:gd name="connsiteY702" fmla="*/ 61690 h 260167"/>
                              <a:gd name="connsiteX703" fmla="*/ 144066 w 171343"/>
                              <a:gd name="connsiteY703" fmla="*/ 64548 h 260167"/>
                              <a:gd name="connsiteX704" fmla="*/ 145971 w 171343"/>
                              <a:gd name="connsiteY704" fmla="*/ 65500 h 260167"/>
                              <a:gd name="connsiteX705" fmla="*/ 148828 w 171343"/>
                              <a:gd name="connsiteY705" fmla="*/ 66452 h 260167"/>
                              <a:gd name="connsiteX706" fmla="*/ 149781 w 171343"/>
                              <a:gd name="connsiteY706" fmla="*/ 65500 h 260167"/>
                              <a:gd name="connsiteX707" fmla="*/ 145018 w 171343"/>
                              <a:gd name="connsiteY707" fmla="*/ 78835 h 260167"/>
                              <a:gd name="connsiteX708" fmla="*/ 145018 w 171343"/>
                              <a:gd name="connsiteY708" fmla="*/ 78835 h 260167"/>
                              <a:gd name="connsiteX709" fmla="*/ 144066 w 171343"/>
                              <a:gd name="connsiteY709" fmla="*/ 77883 h 260167"/>
                              <a:gd name="connsiteX710" fmla="*/ 145018 w 171343"/>
                              <a:gd name="connsiteY710" fmla="*/ 78835 h 260167"/>
                              <a:gd name="connsiteX711" fmla="*/ 145018 w 171343"/>
                              <a:gd name="connsiteY711" fmla="*/ 78835 h 260167"/>
                              <a:gd name="connsiteX712" fmla="*/ 145018 w 171343"/>
                              <a:gd name="connsiteY712" fmla="*/ 70262 h 260167"/>
                              <a:gd name="connsiteX713" fmla="*/ 144066 w 171343"/>
                              <a:gd name="connsiteY713" fmla="*/ 70262 h 260167"/>
                              <a:gd name="connsiteX714" fmla="*/ 144066 w 171343"/>
                              <a:gd name="connsiteY714" fmla="*/ 71215 h 260167"/>
                              <a:gd name="connsiteX715" fmla="*/ 145018 w 171343"/>
                              <a:gd name="connsiteY715" fmla="*/ 70262 h 260167"/>
                              <a:gd name="connsiteX716" fmla="*/ 145018 w 171343"/>
                              <a:gd name="connsiteY716" fmla="*/ 70262 h 260167"/>
                              <a:gd name="connsiteX717" fmla="*/ 145018 w 171343"/>
                              <a:gd name="connsiteY717" fmla="*/ 108362 h 260167"/>
                              <a:gd name="connsiteX718" fmla="*/ 145018 w 171343"/>
                              <a:gd name="connsiteY718" fmla="*/ 108362 h 260167"/>
                              <a:gd name="connsiteX719" fmla="*/ 145018 w 171343"/>
                              <a:gd name="connsiteY719" fmla="*/ 108362 h 260167"/>
                              <a:gd name="connsiteX720" fmla="*/ 145018 w 171343"/>
                              <a:gd name="connsiteY720" fmla="*/ 108362 h 260167"/>
                              <a:gd name="connsiteX721" fmla="*/ 145018 w 171343"/>
                              <a:gd name="connsiteY721" fmla="*/ 108362 h 260167"/>
                              <a:gd name="connsiteX722" fmla="*/ 146923 w 171343"/>
                              <a:gd name="connsiteY722" fmla="*/ 46450 h 260167"/>
                              <a:gd name="connsiteX723" fmla="*/ 147876 w 171343"/>
                              <a:gd name="connsiteY723" fmla="*/ 47402 h 260167"/>
                              <a:gd name="connsiteX724" fmla="*/ 148828 w 171343"/>
                              <a:gd name="connsiteY724" fmla="*/ 46450 h 260167"/>
                              <a:gd name="connsiteX725" fmla="*/ 146923 w 171343"/>
                              <a:gd name="connsiteY725" fmla="*/ 46450 h 260167"/>
                              <a:gd name="connsiteX726" fmla="*/ 146923 w 171343"/>
                              <a:gd name="connsiteY726" fmla="*/ 46450 h 260167"/>
                              <a:gd name="connsiteX727" fmla="*/ 147876 w 171343"/>
                              <a:gd name="connsiteY727" fmla="*/ 84550 h 260167"/>
                              <a:gd name="connsiteX728" fmla="*/ 147876 w 171343"/>
                              <a:gd name="connsiteY728" fmla="*/ 84550 h 260167"/>
                              <a:gd name="connsiteX729" fmla="*/ 147876 w 171343"/>
                              <a:gd name="connsiteY729" fmla="*/ 84550 h 260167"/>
                              <a:gd name="connsiteX730" fmla="*/ 147876 w 171343"/>
                              <a:gd name="connsiteY730" fmla="*/ 84550 h 260167"/>
                              <a:gd name="connsiteX731" fmla="*/ 147876 w 171343"/>
                              <a:gd name="connsiteY731" fmla="*/ 84550 h 260167"/>
                              <a:gd name="connsiteX732" fmla="*/ 148828 w 171343"/>
                              <a:gd name="connsiteY732" fmla="*/ 50260 h 260167"/>
                              <a:gd name="connsiteX733" fmla="*/ 148828 w 171343"/>
                              <a:gd name="connsiteY733" fmla="*/ 51212 h 260167"/>
                              <a:gd name="connsiteX734" fmla="*/ 148828 w 171343"/>
                              <a:gd name="connsiteY734" fmla="*/ 50260 h 260167"/>
                              <a:gd name="connsiteX735" fmla="*/ 148828 w 171343"/>
                              <a:gd name="connsiteY735" fmla="*/ 50260 h 260167"/>
                              <a:gd name="connsiteX736" fmla="*/ 148828 w 171343"/>
                              <a:gd name="connsiteY736" fmla="*/ 50260 h 260167"/>
                              <a:gd name="connsiteX737" fmla="*/ 151686 w 171343"/>
                              <a:gd name="connsiteY737" fmla="*/ 109315 h 260167"/>
                              <a:gd name="connsiteX738" fmla="*/ 151686 w 171343"/>
                              <a:gd name="connsiteY738" fmla="*/ 109315 h 260167"/>
                              <a:gd name="connsiteX739" fmla="*/ 149781 w 171343"/>
                              <a:gd name="connsiteY739" fmla="*/ 108362 h 260167"/>
                              <a:gd name="connsiteX740" fmla="*/ 149781 w 171343"/>
                              <a:gd name="connsiteY740" fmla="*/ 109315 h 260167"/>
                              <a:gd name="connsiteX741" fmla="*/ 151686 w 171343"/>
                              <a:gd name="connsiteY741" fmla="*/ 109315 h 260167"/>
                              <a:gd name="connsiteX742" fmla="*/ 151686 w 171343"/>
                              <a:gd name="connsiteY742" fmla="*/ 56927 h 260167"/>
                              <a:gd name="connsiteX743" fmla="*/ 151686 w 171343"/>
                              <a:gd name="connsiteY743" fmla="*/ 56927 h 260167"/>
                              <a:gd name="connsiteX744" fmla="*/ 149781 w 171343"/>
                              <a:gd name="connsiteY744" fmla="*/ 56927 h 260167"/>
                              <a:gd name="connsiteX745" fmla="*/ 151686 w 171343"/>
                              <a:gd name="connsiteY745" fmla="*/ 56927 h 260167"/>
                              <a:gd name="connsiteX746" fmla="*/ 151686 w 171343"/>
                              <a:gd name="connsiteY746" fmla="*/ 56927 h 260167"/>
                              <a:gd name="connsiteX747" fmla="*/ 154543 w 171343"/>
                              <a:gd name="connsiteY747" fmla="*/ 74073 h 260167"/>
                              <a:gd name="connsiteX748" fmla="*/ 152638 w 171343"/>
                              <a:gd name="connsiteY748" fmla="*/ 75025 h 260167"/>
                              <a:gd name="connsiteX749" fmla="*/ 152638 w 171343"/>
                              <a:gd name="connsiteY749" fmla="*/ 75977 h 260167"/>
                              <a:gd name="connsiteX750" fmla="*/ 154543 w 171343"/>
                              <a:gd name="connsiteY750" fmla="*/ 74073 h 260167"/>
                              <a:gd name="connsiteX751" fmla="*/ 154543 w 171343"/>
                              <a:gd name="connsiteY751" fmla="*/ 74073 h 2601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Lst>
                            <a:rect l="l" t="t" r="r" b="b"/>
                            <a:pathLst>
                              <a:path w="171343" h="260167">
                                <a:moveTo>
                                  <a:pt x="169783" y="106458"/>
                                </a:moveTo>
                                <a:cubicBezTo>
                                  <a:pt x="167878" y="117887"/>
                                  <a:pt x="166926" y="128365"/>
                                  <a:pt x="164068" y="138843"/>
                                </a:cubicBezTo>
                                <a:cubicBezTo>
                                  <a:pt x="157401" y="159798"/>
                                  <a:pt x="142161" y="174085"/>
                                  <a:pt x="121206" y="182658"/>
                                </a:cubicBezTo>
                                <a:cubicBezTo>
                                  <a:pt x="118348" y="183610"/>
                                  <a:pt x="114538" y="184562"/>
                                  <a:pt x="111681" y="183610"/>
                                </a:cubicBezTo>
                                <a:cubicBezTo>
                                  <a:pt x="109776" y="183610"/>
                                  <a:pt x="106918" y="183610"/>
                                  <a:pt x="105013" y="183610"/>
                                </a:cubicBezTo>
                                <a:cubicBezTo>
                                  <a:pt x="92631" y="184562"/>
                                  <a:pt x="85011" y="177895"/>
                                  <a:pt x="78343" y="168370"/>
                                </a:cubicBezTo>
                                <a:cubicBezTo>
                                  <a:pt x="76438" y="165512"/>
                                  <a:pt x="75486" y="162655"/>
                                  <a:pt x="74533" y="158845"/>
                                </a:cubicBezTo>
                                <a:cubicBezTo>
                                  <a:pt x="74533" y="157893"/>
                                  <a:pt x="74533" y="156940"/>
                                  <a:pt x="73581" y="156940"/>
                                </a:cubicBezTo>
                                <a:cubicBezTo>
                                  <a:pt x="72628" y="156940"/>
                                  <a:pt x="72628" y="158845"/>
                                  <a:pt x="72628" y="158845"/>
                                </a:cubicBezTo>
                                <a:cubicBezTo>
                                  <a:pt x="72628" y="163608"/>
                                  <a:pt x="72628" y="169323"/>
                                  <a:pt x="72628" y="174085"/>
                                </a:cubicBezTo>
                                <a:cubicBezTo>
                                  <a:pt x="72628" y="181705"/>
                                  <a:pt x="72628" y="189325"/>
                                  <a:pt x="72628" y="196945"/>
                                </a:cubicBezTo>
                                <a:cubicBezTo>
                                  <a:pt x="71676" y="207423"/>
                                  <a:pt x="72628" y="217900"/>
                                  <a:pt x="71676" y="229330"/>
                                </a:cubicBezTo>
                                <a:cubicBezTo>
                                  <a:pt x="71676" y="239808"/>
                                  <a:pt x="78343" y="246475"/>
                                  <a:pt x="87868" y="247428"/>
                                </a:cubicBezTo>
                                <a:cubicBezTo>
                                  <a:pt x="90726" y="247428"/>
                                  <a:pt x="93583" y="248380"/>
                                  <a:pt x="96441" y="248380"/>
                                </a:cubicBezTo>
                                <a:cubicBezTo>
                                  <a:pt x="99298" y="248380"/>
                                  <a:pt x="102156" y="250285"/>
                                  <a:pt x="102156" y="252190"/>
                                </a:cubicBezTo>
                                <a:cubicBezTo>
                                  <a:pt x="102156" y="254095"/>
                                  <a:pt x="99298" y="256000"/>
                                  <a:pt x="96441" y="256953"/>
                                </a:cubicBezTo>
                                <a:cubicBezTo>
                                  <a:pt x="93583" y="256953"/>
                                  <a:pt x="90726" y="257905"/>
                                  <a:pt x="86916" y="257905"/>
                                </a:cubicBezTo>
                                <a:cubicBezTo>
                                  <a:pt x="77391" y="257905"/>
                                  <a:pt x="68818" y="258858"/>
                                  <a:pt x="59293" y="257905"/>
                                </a:cubicBezTo>
                                <a:cubicBezTo>
                                  <a:pt x="57388" y="257905"/>
                                  <a:pt x="54531" y="257905"/>
                                  <a:pt x="52626" y="258858"/>
                                </a:cubicBezTo>
                                <a:cubicBezTo>
                                  <a:pt x="51673" y="258858"/>
                                  <a:pt x="51673" y="259810"/>
                                  <a:pt x="51673" y="258858"/>
                                </a:cubicBezTo>
                                <a:cubicBezTo>
                                  <a:pt x="47863" y="256953"/>
                                  <a:pt x="43101" y="257905"/>
                                  <a:pt x="39291" y="257905"/>
                                </a:cubicBezTo>
                                <a:cubicBezTo>
                                  <a:pt x="37386" y="257905"/>
                                  <a:pt x="34528" y="257905"/>
                                  <a:pt x="32623" y="257905"/>
                                </a:cubicBezTo>
                                <a:cubicBezTo>
                                  <a:pt x="27861" y="258858"/>
                                  <a:pt x="23098" y="258858"/>
                                  <a:pt x="18336" y="258858"/>
                                </a:cubicBezTo>
                                <a:cubicBezTo>
                                  <a:pt x="14526" y="258858"/>
                                  <a:pt x="11668" y="258858"/>
                                  <a:pt x="7858" y="259810"/>
                                </a:cubicBezTo>
                                <a:cubicBezTo>
                                  <a:pt x="4048" y="260762"/>
                                  <a:pt x="3096" y="259810"/>
                                  <a:pt x="2143" y="256953"/>
                                </a:cubicBezTo>
                                <a:cubicBezTo>
                                  <a:pt x="1191" y="254095"/>
                                  <a:pt x="3096" y="251237"/>
                                  <a:pt x="5953" y="251237"/>
                                </a:cubicBezTo>
                                <a:cubicBezTo>
                                  <a:pt x="9763" y="251237"/>
                                  <a:pt x="12621" y="249333"/>
                                  <a:pt x="15478" y="248380"/>
                                </a:cubicBezTo>
                                <a:cubicBezTo>
                                  <a:pt x="21193" y="245523"/>
                                  <a:pt x="23098" y="240760"/>
                                  <a:pt x="24051" y="235045"/>
                                </a:cubicBezTo>
                                <a:cubicBezTo>
                                  <a:pt x="25956" y="218853"/>
                                  <a:pt x="25003" y="201708"/>
                                  <a:pt x="25003" y="185515"/>
                                </a:cubicBezTo>
                                <a:cubicBezTo>
                                  <a:pt x="25003" y="178848"/>
                                  <a:pt x="25003" y="172180"/>
                                  <a:pt x="24051" y="165512"/>
                                </a:cubicBezTo>
                                <a:lnTo>
                                  <a:pt x="24051" y="164560"/>
                                </a:lnTo>
                                <a:cubicBezTo>
                                  <a:pt x="25003" y="146462"/>
                                  <a:pt x="24051" y="127412"/>
                                  <a:pt x="24051" y="109315"/>
                                </a:cubicBezTo>
                                <a:cubicBezTo>
                                  <a:pt x="24051" y="101695"/>
                                  <a:pt x="25003" y="94075"/>
                                  <a:pt x="25003" y="85502"/>
                                </a:cubicBezTo>
                                <a:cubicBezTo>
                                  <a:pt x="25003" y="81693"/>
                                  <a:pt x="25003" y="77883"/>
                                  <a:pt x="24051" y="74073"/>
                                </a:cubicBezTo>
                                <a:cubicBezTo>
                                  <a:pt x="24051" y="72168"/>
                                  <a:pt x="23098" y="71215"/>
                                  <a:pt x="24051" y="70262"/>
                                </a:cubicBezTo>
                                <a:cubicBezTo>
                                  <a:pt x="25003" y="68358"/>
                                  <a:pt x="25003" y="67405"/>
                                  <a:pt x="24051" y="65500"/>
                                </a:cubicBezTo>
                                <a:cubicBezTo>
                                  <a:pt x="23098" y="60737"/>
                                  <a:pt x="23098" y="55975"/>
                                  <a:pt x="24051" y="52165"/>
                                </a:cubicBezTo>
                                <a:cubicBezTo>
                                  <a:pt x="25003" y="49308"/>
                                  <a:pt x="23098" y="46450"/>
                                  <a:pt x="23098" y="43593"/>
                                </a:cubicBezTo>
                                <a:cubicBezTo>
                                  <a:pt x="23098" y="38830"/>
                                  <a:pt x="23098" y="35020"/>
                                  <a:pt x="23098" y="30258"/>
                                </a:cubicBezTo>
                                <a:cubicBezTo>
                                  <a:pt x="23098" y="24543"/>
                                  <a:pt x="20241" y="20733"/>
                                  <a:pt x="15478" y="18827"/>
                                </a:cubicBezTo>
                                <a:cubicBezTo>
                                  <a:pt x="12621" y="17875"/>
                                  <a:pt x="8811" y="16923"/>
                                  <a:pt x="5953" y="16923"/>
                                </a:cubicBezTo>
                                <a:cubicBezTo>
                                  <a:pt x="1191" y="16923"/>
                                  <a:pt x="-714" y="15018"/>
                                  <a:pt x="238" y="13112"/>
                                </a:cubicBezTo>
                                <a:cubicBezTo>
                                  <a:pt x="238" y="11208"/>
                                  <a:pt x="2143" y="9302"/>
                                  <a:pt x="6906" y="9302"/>
                                </a:cubicBezTo>
                                <a:cubicBezTo>
                                  <a:pt x="11668" y="9302"/>
                                  <a:pt x="15478" y="9302"/>
                                  <a:pt x="20241" y="9302"/>
                                </a:cubicBezTo>
                                <a:cubicBezTo>
                                  <a:pt x="32623" y="9302"/>
                                  <a:pt x="44053" y="7398"/>
                                  <a:pt x="55483" y="4540"/>
                                </a:cubicBezTo>
                                <a:cubicBezTo>
                                  <a:pt x="58341" y="3587"/>
                                  <a:pt x="61198" y="2635"/>
                                  <a:pt x="64056" y="730"/>
                                </a:cubicBezTo>
                                <a:cubicBezTo>
                                  <a:pt x="68818" y="-1175"/>
                                  <a:pt x="70723" y="730"/>
                                  <a:pt x="70723" y="5493"/>
                                </a:cubicBezTo>
                                <a:lnTo>
                                  <a:pt x="71676" y="18827"/>
                                </a:lnTo>
                                <a:cubicBezTo>
                                  <a:pt x="71676" y="19780"/>
                                  <a:pt x="71676" y="20733"/>
                                  <a:pt x="72628" y="20733"/>
                                </a:cubicBezTo>
                                <a:cubicBezTo>
                                  <a:pt x="73581" y="20733"/>
                                  <a:pt x="73581" y="20733"/>
                                  <a:pt x="74533" y="19780"/>
                                </a:cubicBezTo>
                                <a:lnTo>
                                  <a:pt x="76438" y="17875"/>
                                </a:lnTo>
                                <a:cubicBezTo>
                                  <a:pt x="82153" y="10255"/>
                                  <a:pt x="88821" y="6445"/>
                                  <a:pt x="97393" y="4540"/>
                                </a:cubicBezTo>
                                <a:cubicBezTo>
                                  <a:pt x="111681" y="-223"/>
                                  <a:pt x="125016" y="730"/>
                                  <a:pt x="137398" y="10255"/>
                                </a:cubicBezTo>
                                <a:cubicBezTo>
                                  <a:pt x="150733" y="20733"/>
                                  <a:pt x="160258" y="33115"/>
                                  <a:pt x="165973" y="49308"/>
                                </a:cubicBezTo>
                                <a:cubicBezTo>
                                  <a:pt x="171688" y="69310"/>
                                  <a:pt x="172641" y="87408"/>
                                  <a:pt x="169783" y="106458"/>
                                </a:cubicBezTo>
                                <a:close/>
                                <a:moveTo>
                                  <a:pt x="32623" y="84550"/>
                                </a:moveTo>
                                <a:cubicBezTo>
                                  <a:pt x="32623" y="84550"/>
                                  <a:pt x="32623" y="84550"/>
                                  <a:pt x="32623" y="84550"/>
                                </a:cubicBezTo>
                                <a:lnTo>
                                  <a:pt x="32623" y="84550"/>
                                </a:lnTo>
                                <a:cubicBezTo>
                                  <a:pt x="31671" y="84550"/>
                                  <a:pt x="31671" y="84550"/>
                                  <a:pt x="32623" y="84550"/>
                                </a:cubicBezTo>
                                <a:cubicBezTo>
                                  <a:pt x="32623" y="85502"/>
                                  <a:pt x="32623" y="85502"/>
                                  <a:pt x="32623" y="84550"/>
                                </a:cubicBezTo>
                                <a:close/>
                                <a:moveTo>
                                  <a:pt x="33576" y="34068"/>
                                </a:moveTo>
                                <a:cubicBezTo>
                                  <a:pt x="33576" y="33115"/>
                                  <a:pt x="33576" y="33115"/>
                                  <a:pt x="33576" y="34068"/>
                                </a:cubicBezTo>
                                <a:cubicBezTo>
                                  <a:pt x="32623" y="33115"/>
                                  <a:pt x="32623" y="33115"/>
                                  <a:pt x="33576" y="34068"/>
                                </a:cubicBezTo>
                                <a:lnTo>
                                  <a:pt x="33576" y="34068"/>
                                </a:lnTo>
                                <a:cubicBezTo>
                                  <a:pt x="33576" y="34068"/>
                                  <a:pt x="33576" y="34068"/>
                                  <a:pt x="33576" y="34068"/>
                                </a:cubicBezTo>
                                <a:close/>
                                <a:moveTo>
                                  <a:pt x="37386" y="75977"/>
                                </a:moveTo>
                                <a:cubicBezTo>
                                  <a:pt x="39291" y="77883"/>
                                  <a:pt x="40243" y="79787"/>
                                  <a:pt x="38338" y="81693"/>
                                </a:cubicBezTo>
                                <a:cubicBezTo>
                                  <a:pt x="36433" y="84550"/>
                                  <a:pt x="36433" y="85502"/>
                                  <a:pt x="39291" y="86455"/>
                                </a:cubicBezTo>
                                <a:cubicBezTo>
                                  <a:pt x="38338" y="83598"/>
                                  <a:pt x="40243" y="82645"/>
                                  <a:pt x="42148" y="80740"/>
                                </a:cubicBezTo>
                                <a:cubicBezTo>
                                  <a:pt x="42148" y="79787"/>
                                  <a:pt x="43101" y="80740"/>
                                  <a:pt x="44053" y="80740"/>
                                </a:cubicBezTo>
                                <a:cubicBezTo>
                                  <a:pt x="45006" y="81693"/>
                                  <a:pt x="45006" y="82645"/>
                                  <a:pt x="44053" y="82645"/>
                                </a:cubicBezTo>
                                <a:cubicBezTo>
                                  <a:pt x="43101" y="83598"/>
                                  <a:pt x="42148" y="85502"/>
                                  <a:pt x="40243" y="85502"/>
                                </a:cubicBezTo>
                                <a:lnTo>
                                  <a:pt x="40243" y="85502"/>
                                </a:lnTo>
                                <a:cubicBezTo>
                                  <a:pt x="40243" y="85502"/>
                                  <a:pt x="39291" y="86455"/>
                                  <a:pt x="39291" y="86455"/>
                                </a:cubicBezTo>
                                <a:cubicBezTo>
                                  <a:pt x="38338" y="88360"/>
                                  <a:pt x="39291" y="89312"/>
                                  <a:pt x="40243" y="90265"/>
                                </a:cubicBezTo>
                                <a:cubicBezTo>
                                  <a:pt x="41196" y="91218"/>
                                  <a:pt x="42148" y="89312"/>
                                  <a:pt x="42148" y="88360"/>
                                </a:cubicBezTo>
                                <a:lnTo>
                                  <a:pt x="48816" y="84550"/>
                                </a:lnTo>
                                <a:lnTo>
                                  <a:pt x="54531" y="82645"/>
                                </a:lnTo>
                                <a:cubicBezTo>
                                  <a:pt x="53578" y="81693"/>
                                  <a:pt x="51673" y="79787"/>
                                  <a:pt x="50721" y="78835"/>
                                </a:cubicBezTo>
                                <a:cubicBezTo>
                                  <a:pt x="49768" y="77883"/>
                                  <a:pt x="48816" y="77883"/>
                                  <a:pt x="47863" y="76930"/>
                                </a:cubicBezTo>
                                <a:cubicBezTo>
                                  <a:pt x="42148" y="74073"/>
                                  <a:pt x="42148" y="74073"/>
                                  <a:pt x="37386" y="75977"/>
                                </a:cubicBezTo>
                                <a:cubicBezTo>
                                  <a:pt x="37386" y="75025"/>
                                  <a:pt x="36433" y="74073"/>
                                  <a:pt x="35481" y="75025"/>
                                </a:cubicBezTo>
                                <a:cubicBezTo>
                                  <a:pt x="35481" y="75025"/>
                                  <a:pt x="34528" y="75977"/>
                                  <a:pt x="35481" y="75977"/>
                                </a:cubicBezTo>
                                <a:cubicBezTo>
                                  <a:pt x="35481" y="75977"/>
                                  <a:pt x="36433" y="75977"/>
                                  <a:pt x="37386" y="75977"/>
                                </a:cubicBezTo>
                                <a:close/>
                                <a:moveTo>
                                  <a:pt x="34528" y="66452"/>
                                </a:moveTo>
                                <a:cubicBezTo>
                                  <a:pt x="34528" y="66452"/>
                                  <a:pt x="35481" y="67405"/>
                                  <a:pt x="34528" y="66452"/>
                                </a:cubicBezTo>
                                <a:cubicBezTo>
                                  <a:pt x="35481" y="66452"/>
                                  <a:pt x="36433" y="66452"/>
                                  <a:pt x="36433" y="66452"/>
                                </a:cubicBezTo>
                                <a:cubicBezTo>
                                  <a:pt x="36433" y="65500"/>
                                  <a:pt x="36433" y="65500"/>
                                  <a:pt x="35481" y="65500"/>
                                </a:cubicBezTo>
                                <a:cubicBezTo>
                                  <a:pt x="35481" y="64548"/>
                                  <a:pt x="35481" y="65500"/>
                                  <a:pt x="34528" y="66452"/>
                                </a:cubicBezTo>
                                <a:close/>
                                <a:moveTo>
                                  <a:pt x="36433" y="46450"/>
                                </a:moveTo>
                                <a:cubicBezTo>
                                  <a:pt x="36433" y="46450"/>
                                  <a:pt x="37386" y="46450"/>
                                  <a:pt x="38338" y="46450"/>
                                </a:cubicBezTo>
                                <a:cubicBezTo>
                                  <a:pt x="39291" y="46450"/>
                                  <a:pt x="39291" y="45498"/>
                                  <a:pt x="40243" y="44545"/>
                                </a:cubicBezTo>
                                <a:cubicBezTo>
                                  <a:pt x="41196" y="46450"/>
                                  <a:pt x="40243" y="47402"/>
                                  <a:pt x="39291" y="48355"/>
                                </a:cubicBezTo>
                                <a:cubicBezTo>
                                  <a:pt x="38338" y="49308"/>
                                  <a:pt x="37386" y="49308"/>
                                  <a:pt x="38338" y="50260"/>
                                </a:cubicBezTo>
                                <a:cubicBezTo>
                                  <a:pt x="39291" y="51212"/>
                                  <a:pt x="40243" y="50260"/>
                                  <a:pt x="40243" y="50260"/>
                                </a:cubicBezTo>
                                <a:cubicBezTo>
                                  <a:pt x="40243" y="49308"/>
                                  <a:pt x="41196" y="49308"/>
                                  <a:pt x="42148" y="50260"/>
                                </a:cubicBezTo>
                                <a:cubicBezTo>
                                  <a:pt x="43101" y="53118"/>
                                  <a:pt x="45006" y="52165"/>
                                  <a:pt x="46911" y="52165"/>
                                </a:cubicBezTo>
                                <a:cubicBezTo>
                                  <a:pt x="48816" y="52165"/>
                                  <a:pt x="49768" y="52165"/>
                                  <a:pt x="48816" y="54070"/>
                                </a:cubicBezTo>
                                <a:lnTo>
                                  <a:pt x="48816" y="56927"/>
                                </a:lnTo>
                                <a:cubicBezTo>
                                  <a:pt x="47863" y="56927"/>
                                  <a:pt x="46911" y="55975"/>
                                  <a:pt x="45958" y="56927"/>
                                </a:cubicBezTo>
                                <a:lnTo>
                                  <a:pt x="45958" y="56927"/>
                                </a:lnTo>
                                <a:lnTo>
                                  <a:pt x="45958" y="56927"/>
                                </a:lnTo>
                                <a:cubicBezTo>
                                  <a:pt x="45006" y="56927"/>
                                  <a:pt x="43101" y="56927"/>
                                  <a:pt x="41196" y="56927"/>
                                </a:cubicBezTo>
                                <a:cubicBezTo>
                                  <a:pt x="39291" y="55975"/>
                                  <a:pt x="37386" y="56927"/>
                                  <a:pt x="37386" y="58833"/>
                                </a:cubicBezTo>
                                <a:cubicBezTo>
                                  <a:pt x="37386" y="59785"/>
                                  <a:pt x="35481" y="60737"/>
                                  <a:pt x="36433" y="60737"/>
                                </a:cubicBezTo>
                                <a:cubicBezTo>
                                  <a:pt x="37386" y="61690"/>
                                  <a:pt x="37386" y="59785"/>
                                  <a:pt x="38338" y="59785"/>
                                </a:cubicBezTo>
                                <a:cubicBezTo>
                                  <a:pt x="39291" y="58833"/>
                                  <a:pt x="40243" y="58833"/>
                                  <a:pt x="41196" y="59785"/>
                                </a:cubicBezTo>
                                <a:cubicBezTo>
                                  <a:pt x="42148" y="59785"/>
                                  <a:pt x="44053" y="60737"/>
                                  <a:pt x="45006" y="61690"/>
                                </a:cubicBezTo>
                                <a:lnTo>
                                  <a:pt x="45006" y="63595"/>
                                </a:lnTo>
                                <a:cubicBezTo>
                                  <a:pt x="44053" y="63595"/>
                                  <a:pt x="43101" y="64548"/>
                                  <a:pt x="42148" y="65500"/>
                                </a:cubicBezTo>
                                <a:cubicBezTo>
                                  <a:pt x="40243" y="64548"/>
                                  <a:pt x="38338" y="63595"/>
                                  <a:pt x="39291" y="66452"/>
                                </a:cubicBezTo>
                                <a:cubicBezTo>
                                  <a:pt x="39291" y="68358"/>
                                  <a:pt x="38338" y="69310"/>
                                  <a:pt x="36433" y="70262"/>
                                </a:cubicBezTo>
                                <a:cubicBezTo>
                                  <a:pt x="35481" y="70262"/>
                                  <a:pt x="35481" y="71215"/>
                                  <a:pt x="35481" y="71215"/>
                                </a:cubicBezTo>
                                <a:cubicBezTo>
                                  <a:pt x="35481" y="72168"/>
                                  <a:pt x="36433" y="72168"/>
                                  <a:pt x="37386" y="72168"/>
                                </a:cubicBezTo>
                                <a:cubicBezTo>
                                  <a:pt x="39291" y="72168"/>
                                  <a:pt x="40243" y="72168"/>
                                  <a:pt x="40243" y="70262"/>
                                </a:cubicBezTo>
                                <a:cubicBezTo>
                                  <a:pt x="40243" y="68358"/>
                                  <a:pt x="41196" y="66452"/>
                                  <a:pt x="42148" y="65500"/>
                                </a:cubicBezTo>
                                <a:cubicBezTo>
                                  <a:pt x="43101" y="66452"/>
                                  <a:pt x="43101" y="67405"/>
                                  <a:pt x="43101" y="68358"/>
                                </a:cubicBezTo>
                                <a:cubicBezTo>
                                  <a:pt x="41196" y="72168"/>
                                  <a:pt x="44053" y="73120"/>
                                  <a:pt x="45958" y="75025"/>
                                </a:cubicBezTo>
                                <a:cubicBezTo>
                                  <a:pt x="46911" y="75025"/>
                                  <a:pt x="47863" y="75025"/>
                                  <a:pt x="48816" y="75977"/>
                                </a:cubicBezTo>
                                <a:cubicBezTo>
                                  <a:pt x="53578" y="76930"/>
                                  <a:pt x="53578" y="76930"/>
                                  <a:pt x="52626" y="72168"/>
                                </a:cubicBezTo>
                                <a:cubicBezTo>
                                  <a:pt x="52626" y="70262"/>
                                  <a:pt x="51673" y="69310"/>
                                  <a:pt x="53578" y="69310"/>
                                </a:cubicBezTo>
                                <a:cubicBezTo>
                                  <a:pt x="53578" y="66452"/>
                                  <a:pt x="52626" y="63595"/>
                                  <a:pt x="49768" y="61690"/>
                                </a:cubicBezTo>
                                <a:lnTo>
                                  <a:pt x="49768" y="61690"/>
                                </a:lnTo>
                                <a:cubicBezTo>
                                  <a:pt x="49768" y="60737"/>
                                  <a:pt x="49768" y="58833"/>
                                  <a:pt x="49768" y="57880"/>
                                </a:cubicBezTo>
                                <a:lnTo>
                                  <a:pt x="49768" y="57880"/>
                                </a:lnTo>
                                <a:cubicBezTo>
                                  <a:pt x="50721" y="58833"/>
                                  <a:pt x="51673" y="58833"/>
                                  <a:pt x="51673" y="59785"/>
                                </a:cubicBezTo>
                                <a:cubicBezTo>
                                  <a:pt x="52626" y="62643"/>
                                  <a:pt x="54531" y="61690"/>
                                  <a:pt x="56436" y="61690"/>
                                </a:cubicBezTo>
                                <a:cubicBezTo>
                                  <a:pt x="57388" y="60737"/>
                                  <a:pt x="59293" y="59785"/>
                                  <a:pt x="58341" y="58833"/>
                                </a:cubicBezTo>
                                <a:cubicBezTo>
                                  <a:pt x="57388" y="57880"/>
                                  <a:pt x="55483" y="55975"/>
                                  <a:pt x="53578" y="57880"/>
                                </a:cubicBezTo>
                                <a:lnTo>
                                  <a:pt x="50721" y="58833"/>
                                </a:lnTo>
                                <a:cubicBezTo>
                                  <a:pt x="51673" y="56927"/>
                                  <a:pt x="52626" y="55975"/>
                                  <a:pt x="51673" y="53118"/>
                                </a:cubicBezTo>
                                <a:cubicBezTo>
                                  <a:pt x="50721" y="51212"/>
                                  <a:pt x="49768" y="50260"/>
                                  <a:pt x="52626" y="51212"/>
                                </a:cubicBezTo>
                                <a:cubicBezTo>
                                  <a:pt x="53578" y="51212"/>
                                  <a:pt x="53578" y="51212"/>
                                  <a:pt x="53578" y="50260"/>
                                </a:cubicBezTo>
                                <a:cubicBezTo>
                                  <a:pt x="53578" y="49308"/>
                                  <a:pt x="51673" y="48355"/>
                                  <a:pt x="52626" y="47402"/>
                                </a:cubicBezTo>
                                <a:cubicBezTo>
                                  <a:pt x="54531" y="45498"/>
                                  <a:pt x="55483" y="44545"/>
                                  <a:pt x="51673" y="45498"/>
                                </a:cubicBezTo>
                                <a:cubicBezTo>
                                  <a:pt x="50721" y="45498"/>
                                  <a:pt x="51673" y="44545"/>
                                  <a:pt x="51673" y="44545"/>
                                </a:cubicBezTo>
                                <a:cubicBezTo>
                                  <a:pt x="53578" y="42640"/>
                                  <a:pt x="55483" y="42640"/>
                                  <a:pt x="57388" y="42640"/>
                                </a:cubicBezTo>
                                <a:cubicBezTo>
                                  <a:pt x="57388" y="42640"/>
                                  <a:pt x="58341" y="42640"/>
                                  <a:pt x="58341" y="42640"/>
                                </a:cubicBezTo>
                                <a:cubicBezTo>
                                  <a:pt x="58341" y="41687"/>
                                  <a:pt x="58341" y="41687"/>
                                  <a:pt x="57388" y="41687"/>
                                </a:cubicBezTo>
                                <a:cubicBezTo>
                                  <a:pt x="53578" y="37877"/>
                                  <a:pt x="53578" y="36925"/>
                                  <a:pt x="57388" y="33115"/>
                                </a:cubicBezTo>
                                <a:cubicBezTo>
                                  <a:pt x="59293" y="31210"/>
                                  <a:pt x="58341" y="29305"/>
                                  <a:pt x="57388" y="29305"/>
                                </a:cubicBezTo>
                                <a:cubicBezTo>
                                  <a:pt x="54531" y="29305"/>
                                  <a:pt x="53578" y="26448"/>
                                  <a:pt x="50721" y="26448"/>
                                </a:cubicBezTo>
                                <a:cubicBezTo>
                                  <a:pt x="48816" y="26448"/>
                                  <a:pt x="47863" y="27400"/>
                                  <a:pt x="46911" y="28352"/>
                                </a:cubicBezTo>
                                <a:cubicBezTo>
                                  <a:pt x="45006" y="27400"/>
                                  <a:pt x="45958" y="25495"/>
                                  <a:pt x="44053" y="24543"/>
                                </a:cubicBezTo>
                                <a:cubicBezTo>
                                  <a:pt x="44053" y="24543"/>
                                  <a:pt x="43101" y="24543"/>
                                  <a:pt x="43101" y="24543"/>
                                </a:cubicBezTo>
                                <a:cubicBezTo>
                                  <a:pt x="42148" y="24543"/>
                                  <a:pt x="43101" y="25495"/>
                                  <a:pt x="43101" y="25495"/>
                                </a:cubicBezTo>
                                <a:cubicBezTo>
                                  <a:pt x="43101" y="26448"/>
                                  <a:pt x="44053" y="27400"/>
                                  <a:pt x="44053" y="27400"/>
                                </a:cubicBezTo>
                                <a:cubicBezTo>
                                  <a:pt x="44053" y="28352"/>
                                  <a:pt x="44053" y="28352"/>
                                  <a:pt x="44053" y="29305"/>
                                </a:cubicBezTo>
                                <a:cubicBezTo>
                                  <a:pt x="43101" y="30258"/>
                                  <a:pt x="43101" y="29305"/>
                                  <a:pt x="42148" y="28352"/>
                                </a:cubicBezTo>
                                <a:cubicBezTo>
                                  <a:pt x="42148" y="28352"/>
                                  <a:pt x="41196" y="27400"/>
                                  <a:pt x="40243" y="28352"/>
                                </a:cubicBezTo>
                                <a:cubicBezTo>
                                  <a:pt x="40243" y="28352"/>
                                  <a:pt x="40243" y="29305"/>
                                  <a:pt x="40243" y="29305"/>
                                </a:cubicBezTo>
                                <a:cubicBezTo>
                                  <a:pt x="40243" y="31210"/>
                                  <a:pt x="42148" y="33115"/>
                                  <a:pt x="41196" y="35020"/>
                                </a:cubicBezTo>
                                <a:cubicBezTo>
                                  <a:pt x="38338" y="37877"/>
                                  <a:pt x="39291" y="39783"/>
                                  <a:pt x="41196" y="42640"/>
                                </a:cubicBezTo>
                                <a:cubicBezTo>
                                  <a:pt x="43101" y="44545"/>
                                  <a:pt x="41196" y="45498"/>
                                  <a:pt x="39291" y="46450"/>
                                </a:cubicBezTo>
                                <a:cubicBezTo>
                                  <a:pt x="38338" y="43593"/>
                                  <a:pt x="37386" y="45498"/>
                                  <a:pt x="36433" y="46450"/>
                                </a:cubicBezTo>
                                <a:cubicBezTo>
                                  <a:pt x="36433" y="45498"/>
                                  <a:pt x="35481" y="45498"/>
                                  <a:pt x="36433" y="46450"/>
                                </a:cubicBezTo>
                                <a:close/>
                                <a:moveTo>
                                  <a:pt x="37386" y="121698"/>
                                </a:moveTo>
                                <a:lnTo>
                                  <a:pt x="38338" y="120745"/>
                                </a:lnTo>
                                <a:cubicBezTo>
                                  <a:pt x="38338" y="120745"/>
                                  <a:pt x="38338" y="119793"/>
                                  <a:pt x="37386" y="120745"/>
                                </a:cubicBezTo>
                                <a:cubicBezTo>
                                  <a:pt x="37386" y="119793"/>
                                  <a:pt x="37386" y="120745"/>
                                  <a:pt x="37386" y="121698"/>
                                </a:cubicBezTo>
                                <a:cubicBezTo>
                                  <a:pt x="37386" y="121698"/>
                                  <a:pt x="36433" y="121698"/>
                                  <a:pt x="35481" y="121698"/>
                                </a:cubicBezTo>
                                <a:lnTo>
                                  <a:pt x="35481" y="121698"/>
                                </a:lnTo>
                                <a:cubicBezTo>
                                  <a:pt x="36433" y="121698"/>
                                  <a:pt x="36433" y="121698"/>
                                  <a:pt x="37386" y="121698"/>
                                </a:cubicBezTo>
                                <a:close/>
                                <a:moveTo>
                                  <a:pt x="36433" y="129318"/>
                                </a:moveTo>
                                <a:cubicBezTo>
                                  <a:pt x="36433" y="129318"/>
                                  <a:pt x="36433" y="129318"/>
                                  <a:pt x="36433" y="129318"/>
                                </a:cubicBezTo>
                                <a:cubicBezTo>
                                  <a:pt x="37386" y="128365"/>
                                  <a:pt x="37386" y="128365"/>
                                  <a:pt x="36433" y="129318"/>
                                </a:cubicBezTo>
                                <a:lnTo>
                                  <a:pt x="36433" y="129318"/>
                                </a:lnTo>
                                <a:cubicBezTo>
                                  <a:pt x="36433" y="128365"/>
                                  <a:pt x="36433" y="128365"/>
                                  <a:pt x="36433" y="129318"/>
                                </a:cubicBezTo>
                                <a:close/>
                                <a:moveTo>
                                  <a:pt x="37386" y="241712"/>
                                </a:moveTo>
                                <a:cubicBezTo>
                                  <a:pt x="37386" y="241712"/>
                                  <a:pt x="36433" y="241712"/>
                                  <a:pt x="37386" y="241712"/>
                                </a:cubicBezTo>
                                <a:cubicBezTo>
                                  <a:pt x="36433" y="241712"/>
                                  <a:pt x="36433" y="241712"/>
                                  <a:pt x="37386" y="241712"/>
                                </a:cubicBezTo>
                                <a:lnTo>
                                  <a:pt x="37386" y="241712"/>
                                </a:lnTo>
                                <a:cubicBezTo>
                                  <a:pt x="37386" y="242665"/>
                                  <a:pt x="37386" y="241712"/>
                                  <a:pt x="37386" y="241712"/>
                                </a:cubicBezTo>
                                <a:close/>
                                <a:moveTo>
                                  <a:pt x="36433" y="220758"/>
                                </a:moveTo>
                                <a:lnTo>
                                  <a:pt x="36433" y="220758"/>
                                </a:lnTo>
                                <a:cubicBezTo>
                                  <a:pt x="38338" y="221710"/>
                                  <a:pt x="38338" y="221710"/>
                                  <a:pt x="38338" y="220758"/>
                                </a:cubicBezTo>
                                <a:cubicBezTo>
                                  <a:pt x="38338" y="219805"/>
                                  <a:pt x="37386" y="219805"/>
                                  <a:pt x="36433" y="220758"/>
                                </a:cubicBezTo>
                                <a:cubicBezTo>
                                  <a:pt x="36433" y="219805"/>
                                  <a:pt x="36433" y="219805"/>
                                  <a:pt x="36433" y="220758"/>
                                </a:cubicBezTo>
                                <a:close/>
                                <a:moveTo>
                                  <a:pt x="47863" y="165512"/>
                                </a:moveTo>
                                <a:cubicBezTo>
                                  <a:pt x="47863" y="164560"/>
                                  <a:pt x="49768" y="163608"/>
                                  <a:pt x="48816" y="162655"/>
                                </a:cubicBezTo>
                                <a:cubicBezTo>
                                  <a:pt x="47863" y="161703"/>
                                  <a:pt x="46911" y="161703"/>
                                  <a:pt x="45958" y="162655"/>
                                </a:cubicBezTo>
                                <a:cubicBezTo>
                                  <a:pt x="43101" y="164560"/>
                                  <a:pt x="42148" y="162655"/>
                                  <a:pt x="43101" y="159798"/>
                                </a:cubicBezTo>
                                <a:lnTo>
                                  <a:pt x="43101" y="157893"/>
                                </a:lnTo>
                                <a:lnTo>
                                  <a:pt x="43101" y="157893"/>
                                </a:lnTo>
                                <a:lnTo>
                                  <a:pt x="43101" y="156940"/>
                                </a:lnTo>
                                <a:cubicBezTo>
                                  <a:pt x="44053" y="155035"/>
                                  <a:pt x="43101" y="153130"/>
                                  <a:pt x="42148" y="153130"/>
                                </a:cubicBezTo>
                                <a:cubicBezTo>
                                  <a:pt x="40243" y="153130"/>
                                  <a:pt x="40243" y="155987"/>
                                  <a:pt x="40243" y="156940"/>
                                </a:cubicBezTo>
                                <a:cubicBezTo>
                                  <a:pt x="40243" y="157893"/>
                                  <a:pt x="40243" y="157893"/>
                                  <a:pt x="40243" y="158845"/>
                                </a:cubicBezTo>
                                <a:cubicBezTo>
                                  <a:pt x="40243" y="158845"/>
                                  <a:pt x="40243" y="159798"/>
                                  <a:pt x="39291" y="159798"/>
                                </a:cubicBezTo>
                                <a:cubicBezTo>
                                  <a:pt x="35481" y="159798"/>
                                  <a:pt x="36433" y="161703"/>
                                  <a:pt x="39291" y="162655"/>
                                </a:cubicBezTo>
                                <a:cubicBezTo>
                                  <a:pt x="40243" y="162655"/>
                                  <a:pt x="41196" y="163608"/>
                                  <a:pt x="41196" y="164560"/>
                                </a:cubicBezTo>
                                <a:cubicBezTo>
                                  <a:pt x="41196" y="166465"/>
                                  <a:pt x="42148" y="167418"/>
                                  <a:pt x="44053" y="165512"/>
                                </a:cubicBezTo>
                                <a:cubicBezTo>
                                  <a:pt x="45006" y="164560"/>
                                  <a:pt x="45006" y="164560"/>
                                  <a:pt x="45958" y="165512"/>
                                </a:cubicBezTo>
                                <a:cubicBezTo>
                                  <a:pt x="46911" y="166465"/>
                                  <a:pt x="46911" y="166465"/>
                                  <a:pt x="47863" y="165512"/>
                                </a:cubicBezTo>
                                <a:close/>
                                <a:moveTo>
                                  <a:pt x="38338" y="232187"/>
                                </a:moveTo>
                                <a:cubicBezTo>
                                  <a:pt x="37386" y="232187"/>
                                  <a:pt x="37386" y="232187"/>
                                  <a:pt x="36433" y="233140"/>
                                </a:cubicBezTo>
                                <a:cubicBezTo>
                                  <a:pt x="36433" y="234093"/>
                                  <a:pt x="36433" y="234093"/>
                                  <a:pt x="37386" y="234093"/>
                                </a:cubicBezTo>
                                <a:cubicBezTo>
                                  <a:pt x="38338" y="234093"/>
                                  <a:pt x="38338" y="234093"/>
                                  <a:pt x="38338" y="232187"/>
                                </a:cubicBezTo>
                                <a:cubicBezTo>
                                  <a:pt x="39291" y="232187"/>
                                  <a:pt x="38338" y="232187"/>
                                  <a:pt x="38338" y="232187"/>
                                </a:cubicBezTo>
                                <a:close/>
                                <a:moveTo>
                                  <a:pt x="39291" y="209328"/>
                                </a:moveTo>
                                <a:cubicBezTo>
                                  <a:pt x="38338" y="208375"/>
                                  <a:pt x="38338" y="208375"/>
                                  <a:pt x="39291" y="209328"/>
                                </a:cubicBezTo>
                                <a:cubicBezTo>
                                  <a:pt x="38338" y="209328"/>
                                  <a:pt x="38338" y="209328"/>
                                  <a:pt x="38338" y="209328"/>
                                </a:cubicBezTo>
                                <a:cubicBezTo>
                                  <a:pt x="37386" y="209328"/>
                                  <a:pt x="38338" y="209328"/>
                                  <a:pt x="39291" y="209328"/>
                                </a:cubicBezTo>
                                <a:cubicBezTo>
                                  <a:pt x="38338" y="209328"/>
                                  <a:pt x="38338" y="209328"/>
                                  <a:pt x="39291" y="209328"/>
                                </a:cubicBezTo>
                                <a:close/>
                                <a:moveTo>
                                  <a:pt x="38338" y="134080"/>
                                </a:moveTo>
                                <a:cubicBezTo>
                                  <a:pt x="39291" y="134080"/>
                                  <a:pt x="39291" y="134080"/>
                                  <a:pt x="38338" y="134080"/>
                                </a:cubicBezTo>
                                <a:cubicBezTo>
                                  <a:pt x="39291" y="133128"/>
                                  <a:pt x="39291" y="133128"/>
                                  <a:pt x="38338" y="134080"/>
                                </a:cubicBezTo>
                                <a:lnTo>
                                  <a:pt x="38338" y="134080"/>
                                </a:lnTo>
                                <a:cubicBezTo>
                                  <a:pt x="38338" y="133128"/>
                                  <a:pt x="38338" y="133128"/>
                                  <a:pt x="38338" y="134080"/>
                                </a:cubicBezTo>
                                <a:close/>
                                <a:moveTo>
                                  <a:pt x="40243" y="213137"/>
                                </a:moveTo>
                                <a:cubicBezTo>
                                  <a:pt x="41196" y="213137"/>
                                  <a:pt x="41196" y="213137"/>
                                  <a:pt x="41196" y="212185"/>
                                </a:cubicBezTo>
                                <a:lnTo>
                                  <a:pt x="42148" y="211233"/>
                                </a:lnTo>
                                <a:lnTo>
                                  <a:pt x="40243" y="211233"/>
                                </a:lnTo>
                                <a:cubicBezTo>
                                  <a:pt x="39291" y="211233"/>
                                  <a:pt x="39291" y="212185"/>
                                  <a:pt x="40243" y="213137"/>
                                </a:cubicBezTo>
                                <a:cubicBezTo>
                                  <a:pt x="39291" y="213137"/>
                                  <a:pt x="39291" y="213137"/>
                                  <a:pt x="40243" y="213137"/>
                                </a:cubicBezTo>
                                <a:close/>
                                <a:moveTo>
                                  <a:pt x="42148" y="174085"/>
                                </a:moveTo>
                                <a:cubicBezTo>
                                  <a:pt x="42148" y="173133"/>
                                  <a:pt x="41196" y="172180"/>
                                  <a:pt x="40243" y="172180"/>
                                </a:cubicBezTo>
                                <a:cubicBezTo>
                                  <a:pt x="39291" y="171228"/>
                                  <a:pt x="39291" y="172180"/>
                                  <a:pt x="39291" y="173133"/>
                                </a:cubicBezTo>
                                <a:cubicBezTo>
                                  <a:pt x="39291" y="174085"/>
                                  <a:pt x="40243" y="175037"/>
                                  <a:pt x="41196" y="175037"/>
                                </a:cubicBezTo>
                                <a:cubicBezTo>
                                  <a:pt x="42148" y="174085"/>
                                  <a:pt x="42148" y="174085"/>
                                  <a:pt x="42148" y="174085"/>
                                </a:cubicBezTo>
                                <a:close/>
                                <a:moveTo>
                                  <a:pt x="40243" y="228378"/>
                                </a:moveTo>
                                <a:cubicBezTo>
                                  <a:pt x="40243" y="228378"/>
                                  <a:pt x="39291" y="228378"/>
                                  <a:pt x="40243" y="228378"/>
                                </a:cubicBezTo>
                                <a:cubicBezTo>
                                  <a:pt x="40243" y="229330"/>
                                  <a:pt x="40243" y="229330"/>
                                  <a:pt x="40243" y="228378"/>
                                </a:cubicBezTo>
                                <a:close/>
                                <a:moveTo>
                                  <a:pt x="44053" y="222662"/>
                                </a:moveTo>
                                <a:cubicBezTo>
                                  <a:pt x="44053" y="221710"/>
                                  <a:pt x="43101" y="220758"/>
                                  <a:pt x="42148" y="220758"/>
                                </a:cubicBezTo>
                                <a:cubicBezTo>
                                  <a:pt x="41196" y="220758"/>
                                  <a:pt x="42148" y="222662"/>
                                  <a:pt x="42148" y="222662"/>
                                </a:cubicBezTo>
                                <a:lnTo>
                                  <a:pt x="42148" y="223615"/>
                                </a:lnTo>
                                <a:cubicBezTo>
                                  <a:pt x="41196" y="224568"/>
                                  <a:pt x="41196" y="226473"/>
                                  <a:pt x="41196" y="227425"/>
                                </a:cubicBezTo>
                                <a:cubicBezTo>
                                  <a:pt x="45006" y="227425"/>
                                  <a:pt x="42148" y="224568"/>
                                  <a:pt x="42148" y="223615"/>
                                </a:cubicBezTo>
                                <a:cubicBezTo>
                                  <a:pt x="42148" y="224568"/>
                                  <a:pt x="44053" y="225520"/>
                                  <a:pt x="44053" y="222662"/>
                                </a:cubicBezTo>
                                <a:close/>
                                <a:moveTo>
                                  <a:pt x="41196" y="139795"/>
                                </a:moveTo>
                                <a:lnTo>
                                  <a:pt x="41196" y="139795"/>
                                </a:lnTo>
                                <a:cubicBezTo>
                                  <a:pt x="41196" y="139795"/>
                                  <a:pt x="41196" y="139795"/>
                                  <a:pt x="41196" y="139795"/>
                                </a:cubicBezTo>
                                <a:lnTo>
                                  <a:pt x="41196" y="139795"/>
                                </a:lnTo>
                                <a:cubicBezTo>
                                  <a:pt x="42148" y="140748"/>
                                  <a:pt x="42148" y="139795"/>
                                  <a:pt x="41196" y="139795"/>
                                </a:cubicBezTo>
                                <a:close/>
                                <a:moveTo>
                                  <a:pt x="41196" y="196945"/>
                                </a:moveTo>
                                <a:cubicBezTo>
                                  <a:pt x="41196" y="197898"/>
                                  <a:pt x="41196" y="197898"/>
                                  <a:pt x="41196" y="196945"/>
                                </a:cubicBezTo>
                                <a:cubicBezTo>
                                  <a:pt x="42148" y="197898"/>
                                  <a:pt x="43101" y="196945"/>
                                  <a:pt x="43101" y="196945"/>
                                </a:cubicBezTo>
                                <a:cubicBezTo>
                                  <a:pt x="43101" y="196945"/>
                                  <a:pt x="43101" y="195993"/>
                                  <a:pt x="43101" y="195993"/>
                                </a:cubicBezTo>
                                <a:cubicBezTo>
                                  <a:pt x="41196" y="196945"/>
                                  <a:pt x="41196" y="196945"/>
                                  <a:pt x="41196" y="196945"/>
                                </a:cubicBezTo>
                                <a:close/>
                                <a:moveTo>
                                  <a:pt x="42148" y="92170"/>
                                </a:moveTo>
                                <a:cubicBezTo>
                                  <a:pt x="42148" y="93123"/>
                                  <a:pt x="41196" y="93123"/>
                                  <a:pt x="42148" y="92170"/>
                                </a:cubicBezTo>
                                <a:cubicBezTo>
                                  <a:pt x="41196" y="94075"/>
                                  <a:pt x="41196" y="94075"/>
                                  <a:pt x="42148" y="94075"/>
                                </a:cubicBezTo>
                                <a:cubicBezTo>
                                  <a:pt x="43101" y="94075"/>
                                  <a:pt x="43101" y="94075"/>
                                  <a:pt x="42148" y="92170"/>
                                </a:cubicBezTo>
                                <a:cubicBezTo>
                                  <a:pt x="43101" y="93123"/>
                                  <a:pt x="43101" y="92170"/>
                                  <a:pt x="42148" y="92170"/>
                                </a:cubicBezTo>
                                <a:close/>
                                <a:moveTo>
                                  <a:pt x="42148" y="122650"/>
                                </a:moveTo>
                                <a:cubicBezTo>
                                  <a:pt x="42148" y="123602"/>
                                  <a:pt x="42148" y="124555"/>
                                  <a:pt x="42148" y="124555"/>
                                </a:cubicBezTo>
                                <a:cubicBezTo>
                                  <a:pt x="43101" y="125508"/>
                                  <a:pt x="44053" y="124555"/>
                                  <a:pt x="44053" y="123602"/>
                                </a:cubicBezTo>
                                <a:cubicBezTo>
                                  <a:pt x="45006" y="123602"/>
                                  <a:pt x="45006" y="122650"/>
                                  <a:pt x="45958" y="122650"/>
                                </a:cubicBezTo>
                                <a:cubicBezTo>
                                  <a:pt x="46911" y="121698"/>
                                  <a:pt x="48816" y="122650"/>
                                  <a:pt x="48816" y="120745"/>
                                </a:cubicBezTo>
                                <a:cubicBezTo>
                                  <a:pt x="48816" y="120745"/>
                                  <a:pt x="48816" y="119793"/>
                                  <a:pt x="47863" y="119793"/>
                                </a:cubicBezTo>
                                <a:cubicBezTo>
                                  <a:pt x="45958" y="119793"/>
                                  <a:pt x="45958" y="121698"/>
                                  <a:pt x="45006" y="122650"/>
                                </a:cubicBezTo>
                                <a:cubicBezTo>
                                  <a:pt x="44053" y="122650"/>
                                  <a:pt x="43101" y="122650"/>
                                  <a:pt x="43101" y="121698"/>
                                </a:cubicBezTo>
                                <a:cubicBezTo>
                                  <a:pt x="42148" y="120745"/>
                                  <a:pt x="42148" y="121698"/>
                                  <a:pt x="42148" y="122650"/>
                                </a:cubicBezTo>
                                <a:close/>
                                <a:moveTo>
                                  <a:pt x="42148" y="210280"/>
                                </a:moveTo>
                                <a:lnTo>
                                  <a:pt x="42148" y="210280"/>
                                </a:lnTo>
                                <a:cubicBezTo>
                                  <a:pt x="41196" y="210280"/>
                                  <a:pt x="42148" y="210280"/>
                                  <a:pt x="42148" y="210280"/>
                                </a:cubicBezTo>
                                <a:cubicBezTo>
                                  <a:pt x="42148" y="210280"/>
                                  <a:pt x="42148" y="210280"/>
                                  <a:pt x="42148" y="210280"/>
                                </a:cubicBezTo>
                                <a:close/>
                                <a:moveTo>
                                  <a:pt x="43101" y="231235"/>
                                </a:moveTo>
                                <a:cubicBezTo>
                                  <a:pt x="43101" y="231235"/>
                                  <a:pt x="43101" y="231235"/>
                                  <a:pt x="43101" y="231235"/>
                                </a:cubicBezTo>
                                <a:cubicBezTo>
                                  <a:pt x="42148" y="231235"/>
                                  <a:pt x="42148" y="231235"/>
                                  <a:pt x="42148" y="231235"/>
                                </a:cubicBezTo>
                                <a:cubicBezTo>
                                  <a:pt x="42148" y="232187"/>
                                  <a:pt x="42148" y="232187"/>
                                  <a:pt x="43101" y="231235"/>
                                </a:cubicBezTo>
                                <a:cubicBezTo>
                                  <a:pt x="43101" y="232187"/>
                                  <a:pt x="43101" y="232187"/>
                                  <a:pt x="43101" y="231235"/>
                                </a:cubicBezTo>
                                <a:close/>
                                <a:moveTo>
                                  <a:pt x="43101" y="203612"/>
                                </a:moveTo>
                                <a:cubicBezTo>
                                  <a:pt x="44053" y="203612"/>
                                  <a:pt x="44053" y="202660"/>
                                  <a:pt x="45006" y="201708"/>
                                </a:cubicBezTo>
                                <a:cubicBezTo>
                                  <a:pt x="45006" y="200755"/>
                                  <a:pt x="45006" y="199803"/>
                                  <a:pt x="43101" y="199803"/>
                                </a:cubicBezTo>
                                <a:cubicBezTo>
                                  <a:pt x="42148" y="199803"/>
                                  <a:pt x="42148" y="200755"/>
                                  <a:pt x="42148" y="201708"/>
                                </a:cubicBezTo>
                                <a:cubicBezTo>
                                  <a:pt x="42148" y="202660"/>
                                  <a:pt x="42148" y="202660"/>
                                  <a:pt x="43101" y="203612"/>
                                </a:cubicBezTo>
                                <a:close/>
                                <a:moveTo>
                                  <a:pt x="43101" y="192183"/>
                                </a:moveTo>
                                <a:cubicBezTo>
                                  <a:pt x="42148" y="192183"/>
                                  <a:pt x="42148" y="192183"/>
                                  <a:pt x="43101" y="192183"/>
                                </a:cubicBezTo>
                                <a:cubicBezTo>
                                  <a:pt x="42148" y="194087"/>
                                  <a:pt x="43101" y="194087"/>
                                  <a:pt x="44053" y="194087"/>
                                </a:cubicBezTo>
                                <a:cubicBezTo>
                                  <a:pt x="45006" y="194087"/>
                                  <a:pt x="45006" y="194087"/>
                                  <a:pt x="45006" y="193135"/>
                                </a:cubicBezTo>
                                <a:cubicBezTo>
                                  <a:pt x="44053" y="192183"/>
                                  <a:pt x="44053" y="192183"/>
                                  <a:pt x="43101" y="192183"/>
                                </a:cubicBezTo>
                                <a:close/>
                                <a:moveTo>
                                  <a:pt x="45006" y="41687"/>
                                </a:moveTo>
                                <a:cubicBezTo>
                                  <a:pt x="43101" y="39783"/>
                                  <a:pt x="42148" y="35020"/>
                                  <a:pt x="44053" y="34068"/>
                                </a:cubicBezTo>
                                <a:cubicBezTo>
                                  <a:pt x="46911" y="32162"/>
                                  <a:pt x="48816" y="30258"/>
                                  <a:pt x="47863" y="26448"/>
                                </a:cubicBezTo>
                                <a:cubicBezTo>
                                  <a:pt x="48816" y="26448"/>
                                  <a:pt x="49768" y="26448"/>
                                  <a:pt x="50721" y="27400"/>
                                </a:cubicBezTo>
                                <a:cubicBezTo>
                                  <a:pt x="51673" y="28352"/>
                                  <a:pt x="53578" y="28352"/>
                                  <a:pt x="53578" y="30258"/>
                                </a:cubicBezTo>
                                <a:cubicBezTo>
                                  <a:pt x="53578" y="32162"/>
                                  <a:pt x="53578" y="33115"/>
                                  <a:pt x="51673" y="34068"/>
                                </a:cubicBezTo>
                                <a:cubicBezTo>
                                  <a:pt x="50721" y="34068"/>
                                  <a:pt x="50721" y="35020"/>
                                  <a:pt x="49768" y="35020"/>
                                </a:cubicBezTo>
                                <a:cubicBezTo>
                                  <a:pt x="48816" y="35973"/>
                                  <a:pt x="45958" y="35020"/>
                                  <a:pt x="45958" y="37877"/>
                                </a:cubicBezTo>
                                <a:cubicBezTo>
                                  <a:pt x="45958" y="38830"/>
                                  <a:pt x="48816" y="37877"/>
                                  <a:pt x="49768" y="38830"/>
                                </a:cubicBezTo>
                                <a:cubicBezTo>
                                  <a:pt x="50721" y="38830"/>
                                  <a:pt x="50721" y="38830"/>
                                  <a:pt x="50721" y="39783"/>
                                </a:cubicBezTo>
                                <a:cubicBezTo>
                                  <a:pt x="50721" y="39783"/>
                                  <a:pt x="49768" y="40735"/>
                                  <a:pt x="49768" y="40735"/>
                                </a:cubicBezTo>
                                <a:cubicBezTo>
                                  <a:pt x="48816" y="40735"/>
                                  <a:pt x="48816" y="41687"/>
                                  <a:pt x="47863" y="41687"/>
                                </a:cubicBezTo>
                                <a:cubicBezTo>
                                  <a:pt x="47863" y="42640"/>
                                  <a:pt x="46911" y="44545"/>
                                  <a:pt x="45006" y="41687"/>
                                </a:cubicBezTo>
                                <a:close/>
                                <a:moveTo>
                                  <a:pt x="45958" y="98837"/>
                                </a:moveTo>
                                <a:cubicBezTo>
                                  <a:pt x="46911" y="97885"/>
                                  <a:pt x="45958" y="97885"/>
                                  <a:pt x="45006" y="96933"/>
                                </a:cubicBezTo>
                                <a:cubicBezTo>
                                  <a:pt x="44053" y="96933"/>
                                  <a:pt x="44053" y="96933"/>
                                  <a:pt x="44053" y="97885"/>
                                </a:cubicBezTo>
                                <a:cubicBezTo>
                                  <a:pt x="43101" y="99790"/>
                                  <a:pt x="45006" y="102648"/>
                                  <a:pt x="46911" y="102648"/>
                                </a:cubicBezTo>
                                <a:cubicBezTo>
                                  <a:pt x="47863" y="102648"/>
                                  <a:pt x="47863" y="102648"/>
                                  <a:pt x="47863" y="102648"/>
                                </a:cubicBezTo>
                                <a:cubicBezTo>
                                  <a:pt x="48816" y="101695"/>
                                  <a:pt x="47863" y="101695"/>
                                  <a:pt x="46911" y="101695"/>
                                </a:cubicBezTo>
                                <a:cubicBezTo>
                                  <a:pt x="44053" y="101695"/>
                                  <a:pt x="45006" y="99790"/>
                                  <a:pt x="45958" y="98837"/>
                                </a:cubicBezTo>
                                <a:close/>
                                <a:moveTo>
                                  <a:pt x="44053" y="111220"/>
                                </a:moveTo>
                                <a:cubicBezTo>
                                  <a:pt x="45006" y="111220"/>
                                  <a:pt x="45006" y="110268"/>
                                  <a:pt x="45006" y="110268"/>
                                </a:cubicBezTo>
                                <a:cubicBezTo>
                                  <a:pt x="45006" y="110268"/>
                                  <a:pt x="45006" y="109315"/>
                                  <a:pt x="44053" y="109315"/>
                                </a:cubicBezTo>
                                <a:cubicBezTo>
                                  <a:pt x="43101" y="109315"/>
                                  <a:pt x="43101" y="109315"/>
                                  <a:pt x="44053" y="111220"/>
                                </a:cubicBezTo>
                                <a:cubicBezTo>
                                  <a:pt x="44053" y="110268"/>
                                  <a:pt x="44053" y="111220"/>
                                  <a:pt x="44053" y="111220"/>
                                </a:cubicBezTo>
                                <a:close/>
                                <a:moveTo>
                                  <a:pt x="45006" y="134080"/>
                                </a:moveTo>
                                <a:cubicBezTo>
                                  <a:pt x="45006" y="134080"/>
                                  <a:pt x="45006" y="134080"/>
                                  <a:pt x="45006" y="134080"/>
                                </a:cubicBezTo>
                                <a:lnTo>
                                  <a:pt x="44053" y="134080"/>
                                </a:lnTo>
                                <a:cubicBezTo>
                                  <a:pt x="44053" y="134080"/>
                                  <a:pt x="44053" y="135033"/>
                                  <a:pt x="45006" y="134080"/>
                                </a:cubicBezTo>
                                <a:cubicBezTo>
                                  <a:pt x="45006" y="135033"/>
                                  <a:pt x="45006" y="135033"/>
                                  <a:pt x="45006" y="134080"/>
                                </a:cubicBezTo>
                                <a:close/>
                                <a:moveTo>
                                  <a:pt x="45958" y="213137"/>
                                </a:moveTo>
                                <a:cubicBezTo>
                                  <a:pt x="45958" y="212185"/>
                                  <a:pt x="45006" y="212185"/>
                                  <a:pt x="45006" y="212185"/>
                                </a:cubicBezTo>
                                <a:cubicBezTo>
                                  <a:pt x="44053" y="212185"/>
                                  <a:pt x="44053" y="213137"/>
                                  <a:pt x="44053" y="214090"/>
                                </a:cubicBezTo>
                                <a:cubicBezTo>
                                  <a:pt x="44053" y="215043"/>
                                  <a:pt x="45006" y="215043"/>
                                  <a:pt x="45006" y="215043"/>
                                </a:cubicBezTo>
                                <a:cubicBezTo>
                                  <a:pt x="45958" y="215043"/>
                                  <a:pt x="45958" y="214090"/>
                                  <a:pt x="45958" y="213137"/>
                                </a:cubicBezTo>
                                <a:close/>
                                <a:moveTo>
                                  <a:pt x="44053" y="174085"/>
                                </a:moveTo>
                                <a:cubicBezTo>
                                  <a:pt x="45006" y="174085"/>
                                  <a:pt x="45006" y="174085"/>
                                  <a:pt x="44053" y="174085"/>
                                </a:cubicBezTo>
                                <a:cubicBezTo>
                                  <a:pt x="44053" y="173133"/>
                                  <a:pt x="44053" y="173133"/>
                                  <a:pt x="44053" y="173133"/>
                                </a:cubicBezTo>
                                <a:cubicBezTo>
                                  <a:pt x="44053" y="173133"/>
                                  <a:pt x="44053" y="173133"/>
                                  <a:pt x="44053" y="174085"/>
                                </a:cubicBezTo>
                                <a:cubicBezTo>
                                  <a:pt x="44053" y="174085"/>
                                  <a:pt x="44053" y="174085"/>
                                  <a:pt x="44053" y="174085"/>
                                </a:cubicBezTo>
                                <a:close/>
                                <a:moveTo>
                                  <a:pt x="46911" y="49308"/>
                                </a:moveTo>
                                <a:cubicBezTo>
                                  <a:pt x="46911" y="50260"/>
                                  <a:pt x="46911" y="50260"/>
                                  <a:pt x="45958" y="50260"/>
                                </a:cubicBezTo>
                                <a:cubicBezTo>
                                  <a:pt x="44053" y="50260"/>
                                  <a:pt x="44053" y="49308"/>
                                  <a:pt x="44053" y="48355"/>
                                </a:cubicBezTo>
                                <a:cubicBezTo>
                                  <a:pt x="44053" y="48355"/>
                                  <a:pt x="44053" y="47402"/>
                                  <a:pt x="45006" y="47402"/>
                                </a:cubicBezTo>
                                <a:cubicBezTo>
                                  <a:pt x="45958" y="48355"/>
                                  <a:pt x="46911" y="48355"/>
                                  <a:pt x="46911" y="49308"/>
                                </a:cubicBezTo>
                                <a:close/>
                                <a:moveTo>
                                  <a:pt x="45958" y="235045"/>
                                </a:moveTo>
                                <a:cubicBezTo>
                                  <a:pt x="45958" y="234093"/>
                                  <a:pt x="45958" y="234093"/>
                                  <a:pt x="45958" y="235045"/>
                                </a:cubicBezTo>
                                <a:cubicBezTo>
                                  <a:pt x="45006" y="234093"/>
                                  <a:pt x="44053" y="234093"/>
                                  <a:pt x="44053" y="235045"/>
                                </a:cubicBezTo>
                                <a:cubicBezTo>
                                  <a:pt x="44053" y="235045"/>
                                  <a:pt x="44053" y="235045"/>
                                  <a:pt x="45958" y="235045"/>
                                </a:cubicBezTo>
                                <a:cubicBezTo>
                                  <a:pt x="45958" y="235045"/>
                                  <a:pt x="45958" y="235045"/>
                                  <a:pt x="45958" y="235045"/>
                                </a:cubicBezTo>
                                <a:close/>
                                <a:moveTo>
                                  <a:pt x="44053" y="116935"/>
                                </a:moveTo>
                                <a:cubicBezTo>
                                  <a:pt x="44053" y="116935"/>
                                  <a:pt x="45006" y="117887"/>
                                  <a:pt x="44053" y="116935"/>
                                </a:cubicBezTo>
                                <a:cubicBezTo>
                                  <a:pt x="45006" y="117887"/>
                                  <a:pt x="45006" y="117887"/>
                                  <a:pt x="45958" y="117887"/>
                                </a:cubicBezTo>
                                <a:cubicBezTo>
                                  <a:pt x="45958" y="116935"/>
                                  <a:pt x="45958" y="115983"/>
                                  <a:pt x="44053" y="116935"/>
                                </a:cubicBezTo>
                                <a:cubicBezTo>
                                  <a:pt x="45006" y="115983"/>
                                  <a:pt x="44053" y="115983"/>
                                  <a:pt x="44053" y="116935"/>
                                </a:cubicBezTo>
                                <a:close/>
                                <a:moveTo>
                                  <a:pt x="45006" y="229330"/>
                                </a:moveTo>
                                <a:lnTo>
                                  <a:pt x="45006" y="229330"/>
                                </a:lnTo>
                                <a:cubicBezTo>
                                  <a:pt x="45006" y="230283"/>
                                  <a:pt x="45006" y="230283"/>
                                  <a:pt x="45006" y="229330"/>
                                </a:cubicBezTo>
                                <a:lnTo>
                                  <a:pt x="45006" y="229330"/>
                                </a:lnTo>
                                <a:cubicBezTo>
                                  <a:pt x="45006" y="229330"/>
                                  <a:pt x="45006" y="229330"/>
                                  <a:pt x="45006" y="229330"/>
                                </a:cubicBezTo>
                                <a:close/>
                                <a:moveTo>
                                  <a:pt x="45006" y="69310"/>
                                </a:moveTo>
                                <a:cubicBezTo>
                                  <a:pt x="45006" y="67405"/>
                                  <a:pt x="45006" y="65500"/>
                                  <a:pt x="45006" y="63595"/>
                                </a:cubicBezTo>
                                <a:lnTo>
                                  <a:pt x="45958" y="63595"/>
                                </a:lnTo>
                                <a:cubicBezTo>
                                  <a:pt x="49768" y="65500"/>
                                  <a:pt x="50721" y="65500"/>
                                  <a:pt x="48816" y="69310"/>
                                </a:cubicBezTo>
                                <a:cubicBezTo>
                                  <a:pt x="47863" y="71215"/>
                                  <a:pt x="49768" y="71215"/>
                                  <a:pt x="50721" y="72168"/>
                                </a:cubicBezTo>
                                <a:cubicBezTo>
                                  <a:pt x="51673" y="72168"/>
                                  <a:pt x="51673" y="73120"/>
                                  <a:pt x="51673" y="73120"/>
                                </a:cubicBezTo>
                                <a:cubicBezTo>
                                  <a:pt x="51673" y="73120"/>
                                  <a:pt x="50721" y="73120"/>
                                  <a:pt x="50721" y="73120"/>
                                </a:cubicBezTo>
                                <a:cubicBezTo>
                                  <a:pt x="45958" y="73120"/>
                                  <a:pt x="45006" y="72168"/>
                                  <a:pt x="45006" y="69310"/>
                                </a:cubicBezTo>
                                <a:close/>
                                <a:moveTo>
                                  <a:pt x="49768" y="61690"/>
                                </a:moveTo>
                                <a:cubicBezTo>
                                  <a:pt x="49768" y="61690"/>
                                  <a:pt x="49768" y="61690"/>
                                  <a:pt x="49768" y="61690"/>
                                </a:cubicBezTo>
                                <a:cubicBezTo>
                                  <a:pt x="48816" y="62643"/>
                                  <a:pt x="46911" y="62643"/>
                                  <a:pt x="45006" y="61690"/>
                                </a:cubicBezTo>
                                <a:lnTo>
                                  <a:pt x="45958" y="57880"/>
                                </a:lnTo>
                                <a:cubicBezTo>
                                  <a:pt x="45958" y="57880"/>
                                  <a:pt x="45958" y="57880"/>
                                  <a:pt x="45958" y="57880"/>
                                </a:cubicBezTo>
                                <a:cubicBezTo>
                                  <a:pt x="47863" y="57880"/>
                                  <a:pt x="47863" y="60737"/>
                                  <a:pt x="49768" y="61690"/>
                                </a:cubicBezTo>
                                <a:close/>
                                <a:moveTo>
                                  <a:pt x="58341" y="153130"/>
                                </a:moveTo>
                                <a:cubicBezTo>
                                  <a:pt x="58341" y="151225"/>
                                  <a:pt x="56436" y="153130"/>
                                  <a:pt x="55483" y="153130"/>
                                </a:cubicBezTo>
                                <a:lnTo>
                                  <a:pt x="52626" y="153130"/>
                                </a:lnTo>
                                <a:cubicBezTo>
                                  <a:pt x="52626" y="152178"/>
                                  <a:pt x="52626" y="151225"/>
                                  <a:pt x="52626" y="151225"/>
                                </a:cubicBezTo>
                                <a:cubicBezTo>
                                  <a:pt x="53578" y="152178"/>
                                  <a:pt x="54531" y="152178"/>
                                  <a:pt x="54531" y="150273"/>
                                </a:cubicBezTo>
                                <a:cubicBezTo>
                                  <a:pt x="54531" y="149320"/>
                                  <a:pt x="54531" y="147415"/>
                                  <a:pt x="52626" y="147415"/>
                                </a:cubicBezTo>
                                <a:cubicBezTo>
                                  <a:pt x="51673" y="147415"/>
                                  <a:pt x="51673" y="149320"/>
                                  <a:pt x="52626" y="150273"/>
                                </a:cubicBezTo>
                                <a:cubicBezTo>
                                  <a:pt x="52626" y="150273"/>
                                  <a:pt x="52626" y="151225"/>
                                  <a:pt x="52626" y="151225"/>
                                </a:cubicBezTo>
                                <a:cubicBezTo>
                                  <a:pt x="50721" y="151225"/>
                                  <a:pt x="48816" y="152178"/>
                                  <a:pt x="47863" y="154083"/>
                                </a:cubicBezTo>
                                <a:cubicBezTo>
                                  <a:pt x="45958" y="153130"/>
                                  <a:pt x="45006" y="154083"/>
                                  <a:pt x="45006" y="155987"/>
                                </a:cubicBezTo>
                                <a:cubicBezTo>
                                  <a:pt x="45006" y="157893"/>
                                  <a:pt x="44053" y="159798"/>
                                  <a:pt x="45958" y="160750"/>
                                </a:cubicBezTo>
                                <a:cubicBezTo>
                                  <a:pt x="47863" y="161703"/>
                                  <a:pt x="48816" y="158845"/>
                                  <a:pt x="49768" y="158845"/>
                                </a:cubicBezTo>
                                <a:cubicBezTo>
                                  <a:pt x="50721" y="158845"/>
                                  <a:pt x="51673" y="156940"/>
                                  <a:pt x="51673" y="157893"/>
                                </a:cubicBezTo>
                                <a:cubicBezTo>
                                  <a:pt x="53578" y="161703"/>
                                  <a:pt x="54531" y="157893"/>
                                  <a:pt x="56436" y="157893"/>
                                </a:cubicBezTo>
                                <a:cubicBezTo>
                                  <a:pt x="60246" y="156940"/>
                                  <a:pt x="58341" y="154083"/>
                                  <a:pt x="58341" y="153130"/>
                                </a:cubicBezTo>
                                <a:close/>
                                <a:moveTo>
                                  <a:pt x="49768" y="130270"/>
                                </a:moveTo>
                                <a:cubicBezTo>
                                  <a:pt x="49768" y="128365"/>
                                  <a:pt x="48816" y="127412"/>
                                  <a:pt x="46911" y="127412"/>
                                </a:cubicBezTo>
                                <a:cubicBezTo>
                                  <a:pt x="45958" y="127412"/>
                                  <a:pt x="45958" y="127412"/>
                                  <a:pt x="45958" y="128365"/>
                                </a:cubicBezTo>
                                <a:lnTo>
                                  <a:pt x="49768" y="130270"/>
                                </a:lnTo>
                                <a:cubicBezTo>
                                  <a:pt x="48816" y="131223"/>
                                  <a:pt x="49768" y="130270"/>
                                  <a:pt x="49768" y="130270"/>
                                </a:cubicBezTo>
                                <a:close/>
                                <a:moveTo>
                                  <a:pt x="45958" y="80740"/>
                                </a:moveTo>
                                <a:cubicBezTo>
                                  <a:pt x="45958" y="80740"/>
                                  <a:pt x="45958" y="79787"/>
                                  <a:pt x="46911" y="79787"/>
                                </a:cubicBezTo>
                                <a:cubicBezTo>
                                  <a:pt x="46911" y="79787"/>
                                  <a:pt x="46911" y="80740"/>
                                  <a:pt x="47863" y="80740"/>
                                </a:cubicBezTo>
                                <a:cubicBezTo>
                                  <a:pt x="47863" y="81693"/>
                                  <a:pt x="48816" y="82645"/>
                                  <a:pt x="48816" y="83598"/>
                                </a:cubicBezTo>
                                <a:lnTo>
                                  <a:pt x="47863" y="83598"/>
                                </a:lnTo>
                                <a:cubicBezTo>
                                  <a:pt x="45958" y="82645"/>
                                  <a:pt x="45958" y="81693"/>
                                  <a:pt x="45958" y="80740"/>
                                </a:cubicBezTo>
                                <a:close/>
                                <a:moveTo>
                                  <a:pt x="47863" y="238855"/>
                                </a:moveTo>
                                <a:cubicBezTo>
                                  <a:pt x="47863" y="238855"/>
                                  <a:pt x="47863" y="237903"/>
                                  <a:pt x="47863" y="238855"/>
                                </a:cubicBezTo>
                                <a:cubicBezTo>
                                  <a:pt x="45958" y="237903"/>
                                  <a:pt x="45958" y="237903"/>
                                  <a:pt x="45958" y="238855"/>
                                </a:cubicBezTo>
                                <a:cubicBezTo>
                                  <a:pt x="45958" y="239808"/>
                                  <a:pt x="46911" y="239808"/>
                                  <a:pt x="47863" y="238855"/>
                                </a:cubicBezTo>
                                <a:cubicBezTo>
                                  <a:pt x="47863" y="239808"/>
                                  <a:pt x="47863" y="239808"/>
                                  <a:pt x="47863" y="238855"/>
                                </a:cubicBezTo>
                                <a:close/>
                                <a:moveTo>
                                  <a:pt x="46911" y="188373"/>
                                </a:moveTo>
                                <a:lnTo>
                                  <a:pt x="46911" y="188373"/>
                                </a:lnTo>
                                <a:lnTo>
                                  <a:pt x="46911" y="188373"/>
                                </a:lnTo>
                                <a:cubicBezTo>
                                  <a:pt x="46911" y="189325"/>
                                  <a:pt x="46911" y="189325"/>
                                  <a:pt x="46911" y="188373"/>
                                </a:cubicBezTo>
                                <a:cubicBezTo>
                                  <a:pt x="46911" y="189325"/>
                                  <a:pt x="46911" y="188373"/>
                                  <a:pt x="46911" y="188373"/>
                                </a:cubicBezTo>
                                <a:close/>
                                <a:moveTo>
                                  <a:pt x="46911" y="194087"/>
                                </a:moveTo>
                                <a:cubicBezTo>
                                  <a:pt x="46911" y="194087"/>
                                  <a:pt x="47863" y="194087"/>
                                  <a:pt x="46911" y="194087"/>
                                </a:cubicBezTo>
                                <a:cubicBezTo>
                                  <a:pt x="47863" y="195040"/>
                                  <a:pt x="47863" y="194087"/>
                                  <a:pt x="47863" y="194087"/>
                                </a:cubicBezTo>
                                <a:cubicBezTo>
                                  <a:pt x="47863" y="193135"/>
                                  <a:pt x="47863" y="193135"/>
                                  <a:pt x="46911" y="194087"/>
                                </a:cubicBezTo>
                                <a:cubicBezTo>
                                  <a:pt x="46911" y="193135"/>
                                  <a:pt x="46911" y="193135"/>
                                  <a:pt x="46911" y="194087"/>
                                </a:cubicBezTo>
                                <a:close/>
                                <a:moveTo>
                                  <a:pt x="46911" y="175990"/>
                                </a:moveTo>
                                <a:cubicBezTo>
                                  <a:pt x="46911" y="176943"/>
                                  <a:pt x="47863" y="176943"/>
                                  <a:pt x="47863" y="176943"/>
                                </a:cubicBezTo>
                                <a:cubicBezTo>
                                  <a:pt x="48816" y="176943"/>
                                  <a:pt x="48816" y="175990"/>
                                  <a:pt x="48816" y="175037"/>
                                </a:cubicBezTo>
                                <a:cubicBezTo>
                                  <a:pt x="48816" y="174085"/>
                                  <a:pt x="48816" y="174085"/>
                                  <a:pt x="47863" y="174085"/>
                                </a:cubicBezTo>
                                <a:cubicBezTo>
                                  <a:pt x="47863" y="175037"/>
                                  <a:pt x="47863" y="175037"/>
                                  <a:pt x="46911" y="175990"/>
                                </a:cubicBezTo>
                                <a:close/>
                                <a:moveTo>
                                  <a:pt x="48816" y="147415"/>
                                </a:moveTo>
                                <a:cubicBezTo>
                                  <a:pt x="47863" y="147415"/>
                                  <a:pt x="47863" y="148368"/>
                                  <a:pt x="48816" y="147415"/>
                                </a:cubicBezTo>
                                <a:cubicBezTo>
                                  <a:pt x="47863" y="148368"/>
                                  <a:pt x="47863" y="149320"/>
                                  <a:pt x="48816" y="149320"/>
                                </a:cubicBezTo>
                                <a:cubicBezTo>
                                  <a:pt x="48816" y="149320"/>
                                  <a:pt x="48816" y="149320"/>
                                  <a:pt x="48816" y="147415"/>
                                </a:cubicBezTo>
                                <a:cubicBezTo>
                                  <a:pt x="48816" y="148368"/>
                                  <a:pt x="48816" y="147415"/>
                                  <a:pt x="48816" y="147415"/>
                                </a:cubicBezTo>
                                <a:close/>
                                <a:moveTo>
                                  <a:pt x="47863" y="208375"/>
                                </a:moveTo>
                                <a:cubicBezTo>
                                  <a:pt x="47863" y="208375"/>
                                  <a:pt x="47863" y="208375"/>
                                  <a:pt x="47863" y="208375"/>
                                </a:cubicBezTo>
                                <a:lnTo>
                                  <a:pt x="49768" y="208375"/>
                                </a:lnTo>
                                <a:cubicBezTo>
                                  <a:pt x="48816" y="207423"/>
                                  <a:pt x="48816" y="207423"/>
                                  <a:pt x="47863" y="208375"/>
                                </a:cubicBezTo>
                                <a:cubicBezTo>
                                  <a:pt x="47863" y="207423"/>
                                  <a:pt x="46911" y="207423"/>
                                  <a:pt x="47863" y="208375"/>
                                </a:cubicBezTo>
                                <a:close/>
                                <a:moveTo>
                                  <a:pt x="48816" y="224568"/>
                                </a:moveTo>
                                <a:cubicBezTo>
                                  <a:pt x="48816" y="224568"/>
                                  <a:pt x="47863" y="224568"/>
                                  <a:pt x="48816" y="224568"/>
                                </a:cubicBezTo>
                                <a:cubicBezTo>
                                  <a:pt x="47863" y="225520"/>
                                  <a:pt x="48816" y="225520"/>
                                  <a:pt x="48816" y="225520"/>
                                </a:cubicBezTo>
                                <a:cubicBezTo>
                                  <a:pt x="48816" y="225520"/>
                                  <a:pt x="48816" y="225520"/>
                                  <a:pt x="48816" y="224568"/>
                                </a:cubicBezTo>
                                <a:cubicBezTo>
                                  <a:pt x="49768" y="224568"/>
                                  <a:pt x="48816" y="224568"/>
                                  <a:pt x="48816" y="224568"/>
                                </a:cubicBezTo>
                                <a:close/>
                                <a:moveTo>
                                  <a:pt x="48816" y="183610"/>
                                </a:moveTo>
                                <a:cubicBezTo>
                                  <a:pt x="49768" y="183610"/>
                                  <a:pt x="49768" y="184562"/>
                                  <a:pt x="50721" y="184562"/>
                                </a:cubicBezTo>
                                <a:cubicBezTo>
                                  <a:pt x="51673" y="184562"/>
                                  <a:pt x="51673" y="184562"/>
                                  <a:pt x="51673" y="183610"/>
                                </a:cubicBezTo>
                                <a:cubicBezTo>
                                  <a:pt x="51673" y="182658"/>
                                  <a:pt x="50721" y="181705"/>
                                  <a:pt x="49768" y="181705"/>
                                </a:cubicBezTo>
                                <a:cubicBezTo>
                                  <a:pt x="48816" y="181705"/>
                                  <a:pt x="47863" y="179800"/>
                                  <a:pt x="47863" y="181705"/>
                                </a:cubicBezTo>
                                <a:cubicBezTo>
                                  <a:pt x="47863" y="181705"/>
                                  <a:pt x="47863" y="183610"/>
                                  <a:pt x="48816" y="183610"/>
                                </a:cubicBezTo>
                                <a:close/>
                                <a:moveTo>
                                  <a:pt x="49768" y="201708"/>
                                </a:moveTo>
                                <a:cubicBezTo>
                                  <a:pt x="49768" y="201708"/>
                                  <a:pt x="49768" y="200755"/>
                                  <a:pt x="49768" y="201708"/>
                                </a:cubicBezTo>
                                <a:cubicBezTo>
                                  <a:pt x="50721" y="200755"/>
                                  <a:pt x="50721" y="200755"/>
                                  <a:pt x="49768" y="200755"/>
                                </a:cubicBezTo>
                                <a:cubicBezTo>
                                  <a:pt x="49768" y="199803"/>
                                  <a:pt x="49768" y="199803"/>
                                  <a:pt x="49768" y="201708"/>
                                </a:cubicBezTo>
                                <a:cubicBezTo>
                                  <a:pt x="48816" y="200755"/>
                                  <a:pt x="48816" y="200755"/>
                                  <a:pt x="49768" y="201708"/>
                                </a:cubicBezTo>
                                <a:close/>
                                <a:moveTo>
                                  <a:pt x="57388" y="235998"/>
                                </a:moveTo>
                                <a:cubicBezTo>
                                  <a:pt x="57388" y="234093"/>
                                  <a:pt x="57388" y="234093"/>
                                  <a:pt x="56436" y="234093"/>
                                </a:cubicBezTo>
                                <a:cubicBezTo>
                                  <a:pt x="56436" y="234093"/>
                                  <a:pt x="55483" y="234093"/>
                                  <a:pt x="55483" y="234093"/>
                                </a:cubicBezTo>
                                <a:cubicBezTo>
                                  <a:pt x="54531" y="236950"/>
                                  <a:pt x="52626" y="236950"/>
                                  <a:pt x="50721" y="235998"/>
                                </a:cubicBezTo>
                                <a:cubicBezTo>
                                  <a:pt x="50721" y="235998"/>
                                  <a:pt x="49768" y="235998"/>
                                  <a:pt x="49768" y="235998"/>
                                </a:cubicBezTo>
                                <a:cubicBezTo>
                                  <a:pt x="49768" y="235998"/>
                                  <a:pt x="49768" y="236950"/>
                                  <a:pt x="49768" y="236950"/>
                                </a:cubicBezTo>
                                <a:cubicBezTo>
                                  <a:pt x="50721" y="237903"/>
                                  <a:pt x="50721" y="238855"/>
                                  <a:pt x="52626" y="237903"/>
                                </a:cubicBezTo>
                                <a:cubicBezTo>
                                  <a:pt x="54531" y="237903"/>
                                  <a:pt x="57388" y="237903"/>
                                  <a:pt x="57388" y="235998"/>
                                </a:cubicBezTo>
                                <a:close/>
                                <a:moveTo>
                                  <a:pt x="50721" y="191230"/>
                                </a:moveTo>
                                <a:cubicBezTo>
                                  <a:pt x="50721" y="192183"/>
                                  <a:pt x="50721" y="192183"/>
                                  <a:pt x="50721" y="191230"/>
                                </a:cubicBezTo>
                                <a:lnTo>
                                  <a:pt x="50721" y="191230"/>
                                </a:lnTo>
                                <a:lnTo>
                                  <a:pt x="50721" y="191230"/>
                                </a:lnTo>
                                <a:cubicBezTo>
                                  <a:pt x="50721" y="191230"/>
                                  <a:pt x="50721" y="191230"/>
                                  <a:pt x="50721" y="191230"/>
                                </a:cubicBezTo>
                                <a:close/>
                                <a:moveTo>
                                  <a:pt x="50721" y="103600"/>
                                </a:moveTo>
                                <a:cubicBezTo>
                                  <a:pt x="50721" y="103600"/>
                                  <a:pt x="51673" y="103600"/>
                                  <a:pt x="50721" y="103600"/>
                                </a:cubicBezTo>
                                <a:cubicBezTo>
                                  <a:pt x="52626" y="103600"/>
                                  <a:pt x="52626" y="102648"/>
                                  <a:pt x="52626" y="101695"/>
                                </a:cubicBezTo>
                                <a:cubicBezTo>
                                  <a:pt x="52626" y="101695"/>
                                  <a:pt x="52626" y="101695"/>
                                  <a:pt x="51673" y="100743"/>
                                </a:cubicBezTo>
                                <a:cubicBezTo>
                                  <a:pt x="51673" y="101695"/>
                                  <a:pt x="50721" y="101695"/>
                                  <a:pt x="50721" y="103600"/>
                                </a:cubicBezTo>
                                <a:close/>
                                <a:moveTo>
                                  <a:pt x="51673" y="215043"/>
                                </a:moveTo>
                                <a:cubicBezTo>
                                  <a:pt x="51673" y="215995"/>
                                  <a:pt x="52626" y="215995"/>
                                  <a:pt x="53578" y="216948"/>
                                </a:cubicBezTo>
                                <a:cubicBezTo>
                                  <a:pt x="54531" y="216948"/>
                                  <a:pt x="53578" y="216948"/>
                                  <a:pt x="53578" y="215995"/>
                                </a:cubicBezTo>
                                <a:cubicBezTo>
                                  <a:pt x="52626" y="215043"/>
                                  <a:pt x="52626" y="214090"/>
                                  <a:pt x="51673" y="215043"/>
                                </a:cubicBezTo>
                                <a:cubicBezTo>
                                  <a:pt x="51673" y="213137"/>
                                  <a:pt x="50721" y="214090"/>
                                  <a:pt x="51673" y="215043"/>
                                </a:cubicBezTo>
                                <a:close/>
                                <a:moveTo>
                                  <a:pt x="51673" y="179800"/>
                                </a:moveTo>
                                <a:cubicBezTo>
                                  <a:pt x="51673" y="179800"/>
                                  <a:pt x="51673" y="179800"/>
                                  <a:pt x="51673" y="179800"/>
                                </a:cubicBezTo>
                                <a:cubicBezTo>
                                  <a:pt x="52626" y="179800"/>
                                  <a:pt x="52626" y="179800"/>
                                  <a:pt x="51673" y="179800"/>
                                </a:cubicBezTo>
                                <a:lnTo>
                                  <a:pt x="51673" y="179800"/>
                                </a:lnTo>
                                <a:lnTo>
                                  <a:pt x="51673" y="179800"/>
                                </a:lnTo>
                                <a:close/>
                                <a:moveTo>
                                  <a:pt x="51673" y="170275"/>
                                </a:moveTo>
                                <a:cubicBezTo>
                                  <a:pt x="52626" y="169323"/>
                                  <a:pt x="52626" y="169323"/>
                                  <a:pt x="51673" y="170275"/>
                                </a:cubicBezTo>
                                <a:lnTo>
                                  <a:pt x="51673" y="170275"/>
                                </a:lnTo>
                                <a:cubicBezTo>
                                  <a:pt x="52626" y="169323"/>
                                  <a:pt x="51673" y="169323"/>
                                  <a:pt x="51673" y="170275"/>
                                </a:cubicBezTo>
                                <a:lnTo>
                                  <a:pt x="51673" y="170275"/>
                                </a:lnTo>
                                <a:close/>
                                <a:moveTo>
                                  <a:pt x="51673" y="222662"/>
                                </a:moveTo>
                                <a:cubicBezTo>
                                  <a:pt x="51673" y="223615"/>
                                  <a:pt x="52626" y="224568"/>
                                  <a:pt x="53578" y="224568"/>
                                </a:cubicBezTo>
                                <a:cubicBezTo>
                                  <a:pt x="53578" y="224568"/>
                                  <a:pt x="54531" y="224568"/>
                                  <a:pt x="54531" y="223615"/>
                                </a:cubicBezTo>
                                <a:cubicBezTo>
                                  <a:pt x="54531" y="222662"/>
                                  <a:pt x="53578" y="222662"/>
                                  <a:pt x="51673" y="222662"/>
                                </a:cubicBezTo>
                                <a:cubicBezTo>
                                  <a:pt x="51673" y="221710"/>
                                  <a:pt x="51673" y="222662"/>
                                  <a:pt x="51673" y="222662"/>
                                </a:cubicBezTo>
                                <a:close/>
                                <a:moveTo>
                                  <a:pt x="57388" y="111220"/>
                                </a:moveTo>
                                <a:cubicBezTo>
                                  <a:pt x="57388" y="110268"/>
                                  <a:pt x="56436" y="110268"/>
                                  <a:pt x="55483" y="111220"/>
                                </a:cubicBezTo>
                                <a:cubicBezTo>
                                  <a:pt x="54531" y="112173"/>
                                  <a:pt x="53578" y="112173"/>
                                  <a:pt x="52626" y="113125"/>
                                </a:cubicBezTo>
                                <a:cubicBezTo>
                                  <a:pt x="52626" y="113125"/>
                                  <a:pt x="52626" y="113125"/>
                                  <a:pt x="52626" y="114077"/>
                                </a:cubicBezTo>
                                <a:cubicBezTo>
                                  <a:pt x="52626" y="115030"/>
                                  <a:pt x="52626" y="114077"/>
                                  <a:pt x="53578" y="115030"/>
                                </a:cubicBezTo>
                                <a:lnTo>
                                  <a:pt x="56436" y="113125"/>
                                </a:lnTo>
                                <a:cubicBezTo>
                                  <a:pt x="56436" y="112173"/>
                                  <a:pt x="57388" y="113125"/>
                                  <a:pt x="57388" y="111220"/>
                                </a:cubicBezTo>
                                <a:close/>
                                <a:moveTo>
                                  <a:pt x="56436" y="175037"/>
                                </a:moveTo>
                                <a:cubicBezTo>
                                  <a:pt x="57388" y="175037"/>
                                  <a:pt x="58341" y="175037"/>
                                  <a:pt x="58341" y="173133"/>
                                </a:cubicBezTo>
                                <a:cubicBezTo>
                                  <a:pt x="57388" y="172180"/>
                                  <a:pt x="56436" y="171228"/>
                                  <a:pt x="55483" y="170275"/>
                                </a:cubicBezTo>
                                <a:cubicBezTo>
                                  <a:pt x="54531" y="170275"/>
                                  <a:pt x="53578" y="171228"/>
                                  <a:pt x="52626" y="172180"/>
                                </a:cubicBezTo>
                                <a:cubicBezTo>
                                  <a:pt x="51673" y="172180"/>
                                  <a:pt x="52626" y="173133"/>
                                  <a:pt x="52626" y="173133"/>
                                </a:cubicBezTo>
                                <a:cubicBezTo>
                                  <a:pt x="53578" y="175037"/>
                                  <a:pt x="55483" y="175037"/>
                                  <a:pt x="56436" y="175037"/>
                                </a:cubicBezTo>
                                <a:close/>
                                <a:moveTo>
                                  <a:pt x="52626" y="97885"/>
                                </a:moveTo>
                                <a:cubicBezTo>
                                  <a:pt x="52626" y="97885"/>
                                  <a:pt x="53578" y="98837"/>
                                  <a:pt x="53578" y="98837"/>
                                </a:cubicBezTo>
                                <a:cubicBezTo>
                                  <a:pt x="55483" y="98837"/>
                                  <a:pt x="55483" y="96933"/>
                                  <a:pt x="55483" y="95980"/>
                                </a:cubicBezTo>
                                <a:cubicBezTo>
                                  <a:pt x="55483" y="95027"/>
                                  <a:pt x="55483" y="93123"/>
                                  <a:pt x="54531" y="94075"/>
                                </a:cubicBezTo>
                                <a:cubicBezTo>
                                  <a:pt x="52626" y="94075"/>
                                  <a:pt x="54531" y="96933"/>
                                  <a:pt x="52626" y="97885"/>
                                </a:cubicBezTo>
                                <a:close/>
                                <a:moveTo>
                                  <a:pt x="52626" y="126460"/>
                                </a:moveTo>
                                <a:lnTo>
                                  <a:pt x="54531" y="124555"/>
                                </a:lnTo>
                                <a:lnTo>
                                  <a:pt x="54531" y="123602"/>
                                </a:lnTo>
                                <a:cubicBezTo>
                                  <a:pt x="53578" y="124555"/>
                                  <a:pt x="53578" y="125508"/>
                                  <a:pt x="52626" y="126460"/>
                                </a:cubicBezTo>
                                <a:cubicBezTo>
                                  <a:pt x="52626" y="126460"/>
                                  <a:pt x="52626" y="126460"/>
                                  <a:pt x="52626" y="126460"/>
                                </a:cubicBezTo>
                                <a:close/>
                                <a:moveTo>
                                  <a:pt x="52626" y="121698"/>
                                </a:moveTo>
                                <a:cubicBezTo>
                                  <a:pt x="52626" y="121698"/>
                                  <a:pt x="53578" y="121698"/>
                                  <a:pt x="52626" y="121698"/>
                                </a:cubicBezTo>
                                <a:cubicBezTo>
                                  <a:pt x="54531" y="121698"/>
                                  <a:pt x="54531" y="120745"/>
                                  <a:pt x="54531" y="120745"/>
                                </a:cubicBezTo>
                                <a:cubicBezTo>
                                  <a:pt x="54531" y="119793"/>
                                  <a:pt x="54531" y="119793"/>
                                  <a:pt x="53578" y="119793"/>
                                </a:cubicBezTo>
                                <a:cubicBezTo>
                                  <a:pt x="53578" y="119793"/>
                                  <a:pt x="52626" y="119793"/>
                                  <a:pt x="52626" y="121698"/>
                                </a:cubicBezTo>
                                <a:close/>
                                <a:moveTo>
                                  <a:pt x="54531" y="196945"/>
                                </a:moveTo>
                                <a:cubicBezTo>
                                  <a:pt x="54531" y="195993"/>
                                  <a:pt x="53578" y="195993"/>
                                  <a:pt x="53578" y="196945"/>
                                </a:cubicBezTo>
                                <a:cubicBezTo>
                                  <a:pt x="52626" y="196945"/>
                                  <a:pt x="52626" y="196945"/>
                                  <a:pt x="52626" y="197898"/>
                                </a:cubicBezTo>
                                <a:cubicBezTo>
                                  <a:pt x="53578" y="197898"/>
                                  <a:pt x="53578" y="197898"/>
                                  <a:pt x="54531" y="196945"/>
                                </a:cubicBezTo>
                                <a:cubicBezTo>
                                  <a:pt x="54531" y="197898"/>
                                  <a:pt x="54531" y="197898"/>
                                  <a:pt x="54531" y="196945"/>
                                </a:cubicBezTo>
                                <a:close/>
                                <a:moveTo>
                                  <a:pt x="55483" y="69310"/>
                                </a:moveTo>
                                <a:cubicBezTo>
                                  <a:pt x="54531" y="68358"/>
                                  <a:pt x="54531" y="68358"/>
                                  <a:pt x="53578" y="69310"/>
                                </a:cubicBezTo>
                                <a:cubicBezTo>
                                  <a:pt x="53578" y="69310"/>
                                  <a:pt x="54531" y="71215"/>
                                  <a:pt x="55483" y="69310"/>
                                </a:cubicBezTo>
                                <a:cubicBezTo>
                                  <a:pt x="55483" y="70262"/>
                                  <a:pt x="55483" y="69310"/>
                                  <a:pt x="55483" y="69310"/>
                                </a:cubicBezTo>
                                <a:close/>
                                <a:moveTo>
                                  <a:pt x="54531" y="48355"/>
                                </a:moveTo>
                                <a:cubicBezTo>
                                  <a:pt x="54531" y="48355"/>
                                  <a:pt x="53578" y="48355"/>
                                  <a:pt x="54531" y="48355"/>
                                </a:cubicBezTo>
                                <a:cubicBezTo>
                                  <a:pt x="53578" y="49308"/>
                                  <a:pt x="54531" y="50260"/>
                                  <a:pt x="54531" y="50260"/>
                                </a:cubicBezTo>
                                <a:cubicBezTo>
                                  <a:pt x="54531" y="50260"/>
                                  <a:pt x="55483" y="50260"/>
                                  <a:pt x="55483" y="50260"/>
                                </a:cubicBezTo>
                                <a:cubicBezTo>
                                  <a:pt x="55483" y="48355"/>
                                  <a:pt x="55483" y="48355"/>
                                  <a:pt x="54531" y="48355"/>
                                </a:cubicBezTo>
                                <a:close/>
                                <a:moveTo>
                                  <a:pt x="57388" y="74073"/>
                                </a:moveTo>
                                <a:cubicBezTo>
                                  <a:pt x="55483" y="74073"/>
                                  <a:pt x="54531" y="75025"/>
                                  <a:pt x="54531" y="76930"/>
                                </a:cubicBezTo>
                                <a:cubicBezTo>
                                  <a:pt x="54531" y="76930"/>
                                  <a:pt x="54531" y="77883"/>
                                  <a:pt x="54531" y="77883"/>
                                </a:cubicBezTo>
                                <a:cubicBezTo>
                                  <a:pt x="56436" y="77883"/>
                                  <a:pt x="57388" y="76930"/>
                                  <a:pt x="59293" y="75977"/>
                                </a:cubicBezTo>
                                <a:cubicBezTo>
                                  <a:pt x="59293" y="75025"/>
                                  <a:pt x="58341" y="74073"/>
                                  <a:pt x="57388" y="74073"/>
                                </a:cubicBezTo>
                                <a:close/>
                                <a:moveTo>
                                  <a:pt x="56436" y="213137"/>
                                </a:moveTo>
                                <a:cubicBezTo>
                                  <a:pt x="56436" y="212185"/>
                                  <a:pt x="56436" y="212185"/>
                                  <a:pt x="55483" y="212185"/>
                                </a:cubicBezTo>
                                <a:cubicBezTo>
                                  <a:pt x="54531" y="212185"/>
                                  <a:pt x="54531" y="212185"/>
                                  <a:pt x="54531" y="213137"/>
                                </a:cubicBezTo>
                                <a:cubicBezTo>
                                  <a:pt x="54531" y="213137"/>
                                  <a:pt x="55483" y="214090"/>
                                  <a:pt x="56436" y="213137"/>
                                </a:cubicBezTo>
                                <a:cubicBezTo>
                                  <a:pt x="56436" y="214090"/>
                                  <a:pt x="56436" y="214090"/>
                                  <a:pt x="56436" y="213137"/>
                                </a:cubicBezTo>
                                <a:close/>
                                <a:moveTo>
                                  <a:pt x="55483" y="230283"/>
                                </a:moveTo>
                                <a:cubicBezTo>
                                  <a:pt x="55483" y="231235"/>
                                  <a:pt x="55483" y="231235"/>
                                  <a:pt x="55483" y="230283"/>
                                </a:cubicBezTo>
                                <a:lnTo>
                                  <a:pt x="55483" y="230283"/>
                                </a:lnTo>
                                <a:cubicBezTo>
                                  <a:pt x="55483" y="231235"/>
                                  <a:pt x="55483" y="231235"/>
                                  <a:pt x="55483" y="230283"/>
                                </a:cubicBezTo>
                                <a:cubicBezTo>
                                  <a:pt x="55483" y="231235"/>
                                  <a:pt x="55483" y="231235"/>
                                  <a:pt x="55483" y="230283"/>
                                </a:cubicBezTo>
                                <a:close/>
                                <a:moveTo>
                                  <a:pt x="55483" y="20733"/>
                                </a:moveTo>
                                <a:cubicBezTo>
                                  <a:pt x="55483" y="21685"/>
                                  <a:pt x="56436" y="21685"/>
                                  <a:pt x="57388" y="20733"/>
                                </a:cubicBezTo>
                                <a:cubicBezTo>
                                  <a:pt x="57388" y="20733"/>
                                  <a:pt x="58341" y="20733"/>
                                  <a:pt x="58341" y="19780"/>
                                </a:cubicBezTo>
                                <a:cubicBezTo>
                                  <a:pt x="58341" y="18827"/>
                                  <a:pt x="57388" y="18827"/>
                                  <a:pt x="56436" y="19780"/>
                                </a:cubicBezTo>
                                <a:cubicBezTo>
                                  <a:pt x="56436" y="19780"/>
                                  <a:pt x="55483" y="19780"/>
                                  <a:pt x="55483" y="20733"/>
                                </a:cubicBezTo>
                                <a:close/>
                                <a:moveTo>
                                  <a:pt x="56436" y="139795"/>
                                </a:moveTo>
                                <a:cubicBezTo>
                                  <a:pt x="56436" y="139795"/>
                                  <a:pt x="56436" y="139795"/>
                                  <a:pt x="56436" y="139795"/>
                                </a:cubicBezTo>
                                <a:cubicBezTo>
                                  <a:pt x="55483" y="139795"/>
                                  <a:pt x="55483" y="139795"/>
                                  <a:pt x="56436" y="139795"/>
                                </a:cubicBezTo>
                                <a:cubicBezTo>
                                  <a:pt x="55483" y="140748"/>
                                  <a:pt x="56436" y="140748"/>
                                  <a:pt x="56436" y="139795"/>
                                </a:cubicBezTo>
                                <a:cubicBezTo>
                                  <a:pt x="57388" y="140748"/>
                                  <a:pt x="57388" y="140748"/>
                                  <a:pt x="56436" y="139795"/>
                                </a:cubicBezTo>
                                <a:close/>
                                <a:moveTo>
                                  <a:pt x="56436" y="164560"/>
                                </a:moveTo>
                                <a:cubicBezTo>
                                  <a:pt x="57388" y="164560"/>
                                  <a:pt x="57388" y="164560"/>
                                  <a:pt x="56436" y="164560"/>
                                </a:cubicBezTo>
                                <a:cubicBezTo>
                                  <a:pt x="57388" y="163608"/>
                                  <a:pt x="57388" y="162655"/>
                                  <a:pt x="56436" y="162655"/>
                                </a:cubicBezTo>
                                <a:cubicBezTo>
                                  <a:pt x="55483" y="162655"/>
                                  <a:pt x="55483" y="162655"/>
                                  <a:pt x="55483" y="162655"/>
                                </a:cubicBezTo>
                                <a:cubicBezTo>
                                  <a:pt x="55483" y="164560"/>
                                  <a:pt x="55483" y="164560"/>
                                  <a:pt x="56436" y="164560"/>
                                </a:cubicBezTo>
                                <a:close/>
                                <a:moveTo>
                                  <a:pt x="56436" y="89312"/>
                                </a:moveTo>
                                <a:lnTo>
                                  <a:pt x="56436" y="89312"/>
                                </a:lnTo>
                                <a:cubicBezTo>
                                  <a:pt x="56436" y="89312"/>
                                  <a:pt x="56436" y="89312"/>
                                  <a:pt x="56436" y="89312"/>
                                </a:cubicBezTo>
                                <a:cubicBezTo>
                                  <a:pt x="56436" y="89312"/>
                                  <a:pt x="56436" y="88360"/>
                                  <a:pt x="56436" y="89312"/>
                                </a:cubicBezTo>
                                <a:cubicBezTo>
                                  <a:pt x="56436" y="88360"/>
                                  <a:pt x="55483" y="89312"/>
                                  <a:pt x="56436" y="89312"/>
                                </a:cubicBezTo>
                                <a:close/>
                                <a:moveTo>
                                  <a:pt x="57388" y="44545"/>
                                </a:moveTo>
                                <a:cubicBezTo>
                                  <a:pt x="57388" y="44545"/>
                                  <a:pt x="57388" y="44545"/>
                                  <a:pt x="57388" y="44545"/>
                                </a:cubicBezTo>
                                <a:cubicBezTo>
                                  <a:pt x="56436" y="43593"/>
                                  <a:pt x="56436" y="44545"/>
                                  <a:pt x="56436" y="44545"/>
                                </a:cubicBezTo>
                                <a:cubicBezTo>
                                  <a:pt x="56436" y="44545"/>
                                  <a:pt x="56436" y="44545"/>
                                  <a:pt x="57388" y="44545"/>
                                </a:cubicBezTo>
                                <a:cubicBezTo>
                                  <a:pt x="56436" y="44545"/>
                                  <a:pt x="57388" y="44545"/>
                                  <a:pt x="57388" y="44545"/>
                                </a:cubicBezTo>
                                <a:close/>
                                <a:moveTo>
                                  <a:pt x="56436" y="23590"/>
                                </a:moveTo>
                                <a:lnTo>
                                  <a:pt x="56436" y="23590"/>
                                </a:lnTo>
                                <a:cubicBezTo>
                                  <a:pt x="57388" y="24543"/>
                                  <a:pt x="57388" y="23590"/>
                                  <a:pt x="56436" y="23590"/>
                                </a:cubicBezTo>
                                <a:lnTo>
                                  <a:pt x="56436" y="23590"/>
                                </a:lnTo>
                                <a:cubicBezTo>
                                  <a:pt x="56436" y="23590"/>
                                  <a:pt x="56436" y="23590"/>
                                  <a:pt x="56436" y="23590"/>
                                </a:cubicBezTo>
                                <a:close/>
                                <a:moveTo>
                                  <a:pt x="57388" y="243618"/>
                                </a:moveTo>
                                <a:lnTo>
                                  <a:pt x="57388" y="243618"/>
                                </a:lnTo>
                                <a:cubicBezTo>
                                  <a:pt x="57388" y="243618"/>
                                  <a:pt x="57388" y="244570"/>
                                  <a:pt x="57388" y="243618"/>
                                </a:cubicBezTo>
                                <a:lnTo>
                                  <a:pt x="57388" y="243618"/>
                                </a:lnTo>
                                <a:cubicBezTo>
                                  <a:pt x="58341" y="244570"/>
                                  <a:pt x="58341" y="244570"/>
                                  <a:pt x="57388" y="243618"/>
                                </a:cubicBezTo>
                                <a:close/>
                                <a:moveTo>
                                  <a:pt x="57388" y="47402"/>
                                </a:moveTo>
                                <a:cubicBezTo>
                                  <a:pt x="57388" y="48355"/>
                                  <a:pt x="58341" y="48355"/>
                                  <a:pt x="59293" y="48355"/>
                                </a:cubicBezTo>
                                <a:cubicBezTo>
                                  <a:pt x="60246" y="48355"/>
                                  <a:pt x="61198" y="48355"/>
                                  <a:pt x="60246" y="47402"/>
                                </a:cubicBezTo>
                                <a:cubicBezTo>
                                  <a:pt x="60246" y="46450"/>
                                  <a:pt x="59293" y="46450"/>
                                  <a:pt x="58341" y="46450"/>
                                </a:cubicBezTo>
                                <a:cubicBezTo>
                                  <a:pt x="57388" y="46450"/>
                                  <a:pt x="57388" y="46450"/>
                                  <a:pt x="57388" y="47402"/>
                                </a:cubicBezTo>
                                <a:close/>
                                <a:moveTo>
                                  <a:pt x="57388" y="204565"/>
                                </a:moveTo>
                                <a:lnTo>
                                  <a:pt x="57388" y="204565"/>
                                </a:lnTo>
                                <a:cubicBezTo>
                                  <a:pt x="58341" y="205518"/>
                                  <a:pt x="58341" y="204565"/>
                                  <a:pt x="57388" y="204565"/>
                                </a:cubicBezTo>
                                <a:cubicBezTo>
                                  <a:pt x="58341" y="204565"/>
                                  <a:pt x="58341" y="204565"/>
                                  <a:pt x="57388" y="204565"/>
                                </a:cubicBezTo>
                                <a:cubicBezTo>
                                  <a:pt x="57388" y="204565"/>
                                  <a:pt x="57388" y="204565"/>
                                  <a:pt x="57388" y="204565"/>
                                </a:cubicBezTo>
                                <a:close/>
                                <a:moveTo>
                                  <a:pt x="62151" y="37877"/>
                                </a:moveTo>
                                <a:cubicBezTo>
                                  <a:pt x="61198" y="36925"/>
                                  <a:pt x="60246" y="35973"/>
                                  <a:pt x="58341" y="36925"/>
                                </a:cubicBezTo>
                                <a:lnTo>
                                  <a:pt x="58341" y="37877"/>
                                </a:lnTo>
                                <a:cubicBezTo>
                                  <a:pt x="59293" y="39783"/>
                                  <a:pt x="62151" y="39783"/>
                                  <a:pt x="61198" y="42640"/>
                                </a:cubicBezTo>
                                <a:cubicBezTo>
                                  <a:pt x="62151" y="42640"/>
                                  <a:pt x="62151" y="42640"/>
                                  <a:pt x="62151" y="41687"/>
                                </a:cubicBezTo>
                                <a:cubicBezTo>
                                  <a:pt x="63103" y="39783"/>
                                  <a:pt x="63103" y="38830"/>
                                  <a:pt x="62151" y="37877"/>
                                </a:cubicBezTo>
                                <a:close/>
                                <a:moveTo>
                                  <a:pt x="63103" y="177895"/>
                                </a:moveTo>
                                <a:cubicBezTo>
                                  <a:pt x="62151" y="176943"/>
                                  <a:pt x="62151" y="177895"/>
                                  <a:pt x="61198" y="178848"/>
                                </a:cubicBezTo>
                                <a:lnTo>
                                  <a:pt x="61198" y="179800"/>
                                </a:lnTo>
                                <a:cubicBezTo>
                                  <a:pt x="60246" y="178848"/>
                                  <a:pt x="60246" y="176943"/>
                                  <a:pt x="58341" y="177895"/>
                                </a:cubicBezTo>
                                <a:cubicBezTo>
                                  <a:pt x="57388" y="178848"/>
                                  <a:pt x="58341" y="179800"/>
                                  <a:pt x="58341" y="180753"/>
                                </a:cubicBezTo>
                                <a:cubicBezTo>
                                  <a:pt x="59293" y="181705"/>
                                  <a:pt x="60246" y="180753"/>
                                  <a:pt x="61198" y="179800"/>
                                </a:cubicBezTo>
                                <a:cubicBezTo>
                                  <a:pt x="61198" y="179800"/>
                                  <a:pt x="62151" y="179800"/>
                                  <a:pt x="62151" y="178848"/>
                                </a:cubicBezTo>
                                <a:cubicBezTo>
                                  <a:pt x="63103" y="178848"/>
                                  <a:pt x="63103" y="178848"/>
                                  <a:pt x="63103" y="177895"/>
                                </a:cubicBezTo>
                                <a:close/>
                                <a:moveTo>
                                  <a:pt x="58341" y="70262"/>
                                </a:moveTo>
                                <a:cubicBezTo>
                                  <a:pt x="58341" y="70262"/>
                                  <a:pt x="58341" y="71215"/>
                                  <a:pt x="58341" y="70262"/>
                                </a:cubicBezTo>
                                <a:cubicBezTo>
                                  <a:pt x="59293" y="71215"/>
                                  <a:pt x="60246" y="70262"/>
                                  <a:pt x="60246" y="70262"/>
                                </a:cubicBezTo>
                                <a:cubicBezTo>
                                  <a:pt x="60246" y="69310"/>
                                  <a:pt x="60246" y="69310"/>
                                  <a:pt x="59293" y="69310"/>
                                </a:cubicBezTo>
                                <a:cubicBezTo>
                                  <a:pt x="58341" y="68358"/>
                                  <a:pt x="58341" y="69310"/>
                                  <a:pt x="58341" y="70262"/>
                                </a:cubicBezTo>
                                <a:close/>
                                <a:moveTo>
                                  <a:pt x="59293" y="211233"/>
                                </a:moveTo>
                                <a:lnTo>
                                  <a:pt x="59293" y="211233"/>
                                </a:lnTo>
                                <a:lnTo>
                                  <a:pt x="59293" y="211233"/>
                                </a:lnTo>
                                <a:cubicBezTo>
                                  <a:pt x="58341" y="211233"/>
                                  <a:pt x="58341" y="211233"/>
                                  <a:pt x="59293" y="211233"/>
                                </a:cubicBezTo>
                                <a:cubicBezTo>
                                  <a:pt x="58341" y="212185"/>
                                  <a:pt x="59293" y="212185"/>
                                  <a:pt x="59293" y="211233"/>
                                </a:cubicBezTo>
                                <a:close/>
                                <a:moveTo>
                                  <a:pt x="58341" y="167418"/>
                                </a:moveTo>
                                <a:cubicBezTo>
                                  <a:pt x="58341" y="168370"/>
                                  <a:pt x="59293" y="168370"/>
                                  <a:pt x="58341" y="167418"/>
                                </a:cubicBezTo>
                                <a:cubicBezTo>
                                  <a:pt x="60246" y="168370"/>
                                  <a:pt x="60246" y="167418"/>
                                  <a:pt x="60246" y="167418"/>
                                </a:cubicBezTo>
                                <a:cubicBezTo>
                                  <a:pt x="60246" y="166465"/>
                                  <a:pt x="60246" y="166465"/>
                                  <a:pt x="59293" y="166465"/>
                                </a:cubicBezTo>
                                <a:cubicBezTo>
                                  <a:pt x="59293" y="166465"/>
                                  <a:pt x="59293" y="166465"/>
                                  <a:pt x="58341" y="167418"/>
                                </a:cubicBezTo>
                                <a:close/>
                                <a:moveTo>
                                  <a:pt x="63103" y="52165"/>
                                </a:moveTo>
                                <a:cubicBezTo>
                                  <a:pt x="63103" y="52165"/>
                                  <a:pt x="62151" y="52165"/>
                                  <a:pt x="63103" y="52165"/>
                                </a:cubicBezTo>
                                <a:cubicBezTo>
                                  <a:pt x="62151" y="52165"/>
                                  <a:pt x="61198" y="52165"/>
                                  <a:pt x="60246" y="54070"/>
                                </a:cubicBezTo>
                                <a:cubicBezTo>
                                  <a:pt x="60246" y="54070"/>
                                  <a:pt x="60246" y="55023"/>
                                  <a:pt x="60246" y="55023"/>
                                </a:cubicBezTo>
                                <a:cubicBezTo>
                                  <a:pt x="62151" y="54070"/>
                                  <a:pt x="62151" y="53118"/>
                                  <a:pt x="63103" y="52165"/>
                                </a:cubicBezTo>
                                <a:close/>
                                <a:moveTo>
                                  <a:pt x="65961" y="31210"/>
                                </a:moveTo>
                                <a:cubicBezTo>
                                  <a:pt x="65961" y="30258"/>
                                  <a:pt x="65008" y="30258"/>
                                  <a:pt x="65961" y="31210"/>
                                </a:cubicBezTo>
                                <a:cubicBezTo>
                                  <a:pt x="64056" y="30258"/>
                                  <a:pt x="64056" y="31210"/>
                                  <a:pt x="64056" y="32162"/>
                                </a:cubicBezTo>
                                <a:cubicBezTo>
                                  <a:pt x="64056" y="33115"/>
                                  <a:pt x="64056" y="33115"/>
                                  <a:pt x="64056" y="34068"/>
                                </a:cubicBezTo>
                                <a:cubicBezTo>
                                  <a:pt x="63103" y="34068"/>
                                  <a:pt x="62151" y="33115"/>
                                  <a:pt x="61198" y="34068"/>
                                </a:cubicBezTo>
                                <a:cubicBezTo>
                                  <a:pt x="60246" y="35020"/>
                                  <a:pt x="61198" y="35973"/>
                                  <a:pt x="62151" y="35973"/>
                                </a:cubicBezTo>
                                <a:cubicBezTo>
                                  <a:pt x="64056" y="36925"/>
                                  <a:pt x="65008" y="38830"/>
                                  <a:pt x="65008" y="40735"/>
                                </a:cubicBezTo>
                                <a:cubicBezTo>
                                  <a:pt x="65008" y="40735"/>
                                  <a:pt x="65008" y="41687"/>
                                  <a:pt x="65961" y="41687"/>
                                </a:cubicBezTo>
                                <a:cubicBezTo>
                                  <a:pt x="65961" y="41687"/>
                                  <a:pt x="65961" y="40735"/>
                                  <a:pt x="65961" y="40735"/>
                                </a:cubicBezTo>
                                <a:cubicBezTo>
                                  <a:pt x="65961" y="37877"/>
                                  <a:pt x="65008" y="35973"/>
                                  <a:pt x="64056" y="34068"/>
                                </a:cubicBezTo>
                                <a:lnTo>
                                  <a:pt x="65961" y="33115"/>
                                </a:lnTo>
                                <a:cubicBezTo>
                                  <a:pt x="65008" y="32162"/>
                                  <a:pt x="65961" y="32162"/>
                                  <a:pt x="65961" y="31210"/>
                                </a:cubicBezTo>
                                <a:close/>
                                <a:moveTo>
                                  <a:pt x="62151" y="199803"/>
                                </a:moveTo>
                                <a:cubicBezTo>
                                  <a:pt x="62151" y="198850"/>
                                  <a:pt x="61198" y="198850"/>
                                  <a:pt x="62151" y="199803"/>
                                </a:cubicBezTo>
                                <a:cubicBezTo>
                                  <a:pt x="61198" y="198850"/>
                                  <a:pt x="61198" y="198850"/>
                                  <a:pt x="62151" y="199803"/>
                                </a:cubicBezTo>
                                <a:cubicBezTo>
                                  <a:pt x="61198" y="199803"/>
                                  <a:pt x="61198" y="199803"/>
                                  <a:pt x="62151" y="199803"/>
                                </a:cubicBezTo>
                                <a:cubicBezTo>
                                  <a:pt x="62151" y="199803"/>
                                  <a:pt x="62151" y="199803"/>
                                  <a:pt x="62151" y="199803"/>
                                </a:cubicBezTo>
                                <a:close/>
                                <a:moveTo>
                                  <a:pt x="62151" y="140748"/>
                                </a:moveTo>
                                <a:cubicBezTo>
                                  <a:pt x="62151" y="140748"/>
                                  <a:pt x="62151" y="140748"/>
                                  <a:pt x="62151" y="140748"/>
                                </a:cubicBezTo>
                                <a:cubicBezTo>
                                  <a:pt x="62151" y="141700"/>
                                  <a:pt x="62151" y="141700"/>
                                  <a:pt x="62151" y="140748"/>
                                </a:cubicBezTo>
                                <a:cubicBezTo>
                                  <a:pt x="63103" y="141700"/>
                                  <a:pt x="63103" y="141700"/>
                                  <a:pt x="62151" y="140748"/>
                                </a:cubicBezTo>
                                <a:cubicBezTo>
                                  <a:pt x="63103" y="140748"/>
                                  <a:pt x="63103" y="140748"/>
                                  <a:pt x="62151" y="140748"/>
                                </a:cubicBezTo>
                                <a:close/>
                                <a:moveTo>
                                  <a:pt x="122158" y="86455"/>
                                </a:moveTo>
                                <a:cubicBezTo>
                                  <a:pt x="121206" y="77883"/>
                                  <a:pt x="121206" y="69310"/>
                                  <a:pt x="121206" y="60737"/>
                                </a:cubicBezTo>
                                <a:cubicBezTo>
                                  <a:pt x="121206" y="47402"/>
                                  <a:pt x="117396" y="35020"/>
                                  <a:pt x="110728" y="23590"/>
                                </a:cubicBezTo>
                                <a:cubicBezTo>
                                  <a:pt x="107871" y="17875"/>
                                  <a:pt x="101203" y="15970"/>
                                  <a:pt x="96441" y="17875"/>
                                </a:cubicBezTo>
                                <a:cubicBezTo>
                                  <a:pt x="88821" y="20733"/>
                                  <a:pt x="82153" y="26448"/>
                                  <a:pt x="78343" y="34068"/>
                                </a:cubicBezTo>
                                <a:cubicBezTo>
                                  <a:pt x="74533" y="40735"/>
                                  <a:pt x="73581" y="48355"/>
                                  <a:pt x="72628" y="55975"/>
                                </a:cubicBezTo>
                                <a:cubicBezTo>
                                  <a:pt x="71676" y="64548"/>
                                  <a:pt x="72628" y="72168"/>
                                  <a:pt x="71676" y="84550"/>
                                </a:cubicBezTo>
                                <a:cubicBezTo>
                                  <a:pt x="71676" y="91218"/>
                                  <a:pt x="71676" y="100743"/>
                                  <a:pt x="71676" y="110268"/>
                                </a:cubicBezTo>
                                <a:cubicBezTo>
                                  <a:pt x="71676" y="114077"/>
                                  <a:pt x="70723" y="117887"/>
                                  <a:pt x="71676" y="121698"/>
                                </a:cubicBezTo>
                                <a:cubicBezTo>
                                  <a:pt x="73581" y="133128"/>
                                  <a:pt x="76438" y="143605"/>
                                  <a:pt x="81201" y="154083"/>
                                </a:cubicBezTo>
                                <a:cubicBezTo>
                                  <a:pt x="83106" y="158845"/>
                                  <a:pt x="85963" y="162655"/>
                                  <a:pt x="89773" y="166465"/>
                                </a:cubicBezTo>
                                <a:cubicBezTo>
                                  <a:pt x="94536" y="172180"/>
                                  <a:pt x="101203" y="172180"/>
                                  <a:pt x="105966" y="166465"/>
                                </a:cubicBezTo>
                                <a:cubicBezTo>
                                  <a:pt x="107871" y="164560"/>
                                  <a:pt x="108823" y="162655"/>
                                  <a:pt x="109776" y="160750"/>
                                </a:cubicBezTo>
                                <a:cubicBezTo>
                                  <a:pt x="115491" y="151225"/>
                                  <a:pt x="118348" y="140748"/>
                                  <a:pt x="119301" y="129318"/>
                                </a:cubicBezTo>
                                <a:cubicBezTo>
                                  <a:pt x="120253" y="119793"/>
                                  <a:pt x="119301" y="111220"/>
                                  <a:pt x="121206" y="101695"/>
                                </a:cubicBezTo>
                                <a:cubicBezTo>
                                  <a:pt x="122158" y="96933"/>
                                  <a:pt x="123111" y="91218"/>
                                  <a:pt x="122158" y="86455"/>
                                </a:cubicBezTo>
                                <a:close/>
                                <a:moveTo>
                                  <a:pt x="131683" y="67405"/>
                                </a:moveTo>
                                <a:cubicBezTo>
                                  <a:pt x="131683" y="66452"/>
                                  <a:pt x="131683" y="66452"/>
                                  <a:pt x="131683" y="67405"/>
                                </a:cubicBezTo>
                                <a:cubicBezTo>
                                  <a:pt x="130731" y="66452"/>
                                  <a:pt x="130731" y="66452"/>
                                  <a:pt x="130731" y="66452"/>
                                </a:cubicBezTo>
                                <a:cubicBezTo>
                                  <a:pt x="129778" y="67405"/>
                                  <a:pt x="130731" y="67405"/>
                                  <a:pt x="131683" y="67405"/>
                                </a:cubicBezTo>
                                <a:cubicBezTo>
                                  <a:pt x="130731" y="67405"/>
                                  <a:pt x="131683" y="67405"/>
                                  <a:pt x="131683" y="67405"/>
                                </a:cubicBezTo>
                                <a:close/>
                                <a:moveTo>
                                  <a:pt x="130731" y="54070"/>
                                </a:moveTo>
                                <a:cubicBezTo>
                                  <a:pt x="130731" y="55023"/>
                                  <a:pt x="130731" y="55023"/>
                                  <a:pt x="130731" y="54070"/>
                                </a:cubicBezTo>
                                <a:lnTo>
                                  <a:pt x="130731" y="54070"/>
                                </a:lnTo>
                                <a:cubicBezTo>
                                  <a:pt x="131683" y="54070"/>
                                  <a:pt x="130731" y="54070"/>
                                  <a:pt x="130731" y="54070"/>
                                </a:cubicBezTo>
                                <a:cubicBezTo>
                                  <a:pt x="130731" y="54070"/>
                                  <a:pt x="130731" y="54070"/>
                                  <a:pt x="130731" y="54070"/>
                                </a:cubicBezTo>
                                <a:close/>
                                <a:moveTo>
                                  <a:pt x="133588" y="75025"/>
                                </a:moveTo>
                                <a:lnTo>
                                  <a:pt x="133588" y="75025"/>
                                </a:lnTo>
                                <a:cubicBezTo>
                                  <a:pt x="132636" y="74073"/>
                                  <a:pt x="131683" y="75025"/>
                                  <a:pt x="132636" y="75025"/>
                                </a:cubicBezTo>
                                <a:cubicBezTo>
                                  <a:pt x="131683" y="75025"/>
                                  <a:pt x="132636" y="75977"/>
                                  <a:pt x="133588" y="75025"/>
                                </a:cubicBezTo>
                                <a:cubicBezTo>
                                  <a:pt x="133588" y="75977"/>
                                  <a:pt x="133588" y="75977"/>
                                  <a:pt x="133588" y="75025"/>
                                </a:cubicBezTo>
                                <a:close/>
                                <a:moveTo>
                                  <a:pt x="133588" y="38830"/>
                                </a:moveTo>
                                <a:cubicBezTo>
                                  <a:pt x="133588" y="38830"/>
                                  <a:pt x="134541" y="38830"/>
                                  <a:pt x="133588" y="38830"/>
                                </a:cubicBezTo>
                                <a:cubicBezTo>
                                  <a:pt x="134541" y="37877"/>
                                  <a:pt x="134541" y="37877"/>
                                  <a:pt x="133588" y="37877"/>
                                </a:cubicBezTo>
                                <a:cubicBezTo>
                                  <a:pt x="133588" y="37877"/>
                                  <a:pt x="133588" y="37877"/>
                                  <a:pt x="133588" y="38830"/>
                                </a:cubicBezTo>
                                <a:cubicBezTo>
                                  <a:pt x="133588" y="37877"/>
                                  <a:pt x="133588" y="38830"/>
                                  <a:pt x="133588" y="38830"/>
                                </a:cubicBezTo>
                                <a:close/>
                                <a:moveTo>
                                  <a:pt x="134541" y="60737"/>
                                </a:moveTo>
                                <a:cubicBezTo>
                                  <a:pt x="134541" y="60737"/>
                                  <a:pt x="134541" y="60737"/>
                                  <a:pt x="134541" y="60737"/>
                                </a:cubicBezTo>
                                <a:cubicBezTo>
                                  <a:pt x="134541" y="59785"/>
                                  <a:pt x="134541" y="59785"/>
                                  <a:pt x="134541" y="60737"/>
                                </a:cubicBezTo>
                                <a:lnTo>
                                  <a:pt x="134541" y="60737"/>
                                </a:lnTo>
                                <a:cubicBezTo>
                                  <a:pt x="133588" y="60737"/>
                                  <a:pt x="133588" y="60737"/>
                                  <a:pt x="134541" y="60737"/>
                                </a:cubicBezTo>
                                <a:close/>
                                <a:moveTo>
                                  <a:pt x="135493" y="69310"/>
                                </a:moveTo>
                                <a:cubicBezTo>
                                  <a:pt x="135493" y="69310"/>
                                  <a:pt x="134541" y="69310"/>
                                  <a:pt x="135493" y="69310"/>
                                </a:cubicBezTo>
                                <a:cubicBezTo>
                                  <a:pt x="134541" y="69310"/>
                                  <a:pt x="134541" y="69310"/>
                                  <a:pt x="135493" y="69310"/>
                                </a:cubicBezTo>
                                <a:lnTo>
                                  <a:pt x="135493" y="69310"/>
                                </a:lnTo>
                                <a:cubicBezTo>
                                  <a:pt x="135493" y="70262"/>
                                  <a:pt x="135493" y="69310"/>
                                  <a:pt x="135493" y="69310"/>
                                </a:cubicBezTo>
                                <a:close/>
                                <a:moveTo>
                                  <a:pt x="135493" y="44545"/>
                                </a:moveTo>
                                <a:cubicBezTo>
                                  <a:pt x="135493" y="43593"/>
                                  <a:pt x="135493" y="43593"/>
                                  <a:pt x="135493" y="44545"/>
                                </a:cubicBezTo>
                                <a:cubicBezTo>
                                  <a:pt x="134541" y="43593"/>
                                  <a:pt x="134541" y="43593"/>
                                  <a:pt x="135493" y="44545"/>
                                </a:cubicBezTo>
                                <a:cubicBezTo>
                                  <a:pt x="134541" y="44545"/>
                                  <a:pt x="134541" y="44545"/>
                                  <a:pt x="135493" y="44545"/>
                                </a:cubicBezTo>
                                <a:lnTo>
                                  <a:pt x="135493" y="44545"/>
                                </a:lnTo>
                                <a:close/>
                                <a:moveTo>
                                  <a:pt x="137398" y="95027"/>
                                </a:moveTo>
                                <a:cubicBezTo>
                                  <a:pt x="137398" y="94075"/>
                                  <a:pt x="136446" y="94075"/>
                                  <a:pt x="137398" y="95027"/>
                                </a:cubicBezTo>
                                <a:lnTo>
                                  <a:pt x="136446" y="95980"/>
                                </a:lnTo>
                                <a:cubicBezTo>
                                  <a:pt x="136446" y="95027"/>
                                  <a:pt x="136446" y="95980"/>
                                  <a:pt x="137398" y="95027"/>
                                </a:cubicBezTo>
                                <a:cubicBezTo>
                                  <a:pt x="136446" y="95027"/>
                                  <a:pt x="137398" y="95027"/>
                                  <a:pt x="137398" y="95027"/>
                                </a:cubicBezTo>
                                <a:close/>
                                <a:moveTo>
                                  <a:pt x="138351" y="56927"/>
                                </a:moveTo>
                                <a:cubicBezTo>
                                  <a:pt x="139303" y="56927"/>
                                  <a:pt x="139303" y="57880"/>
                                  <a:pt x="140256" y="57880"/>
                                </a:cubicBezTo>
                                <a:cubicBezTo>
                                  <a:pt x="140256" y="57880"/>
                                  <a:pt x="141208" y="57880"/>
                                  <a:pt x="140256" y="57880"/>
                                </a:cubicBezTo>
                                <a:cubicBezTo>
                                  <a:pt x="139303" y="56927"/>
                                  <a:pt x="138351" y="56927"/>
                                  <a:pt x="138351" y="56927"/>
                                </a:cubicBezTo>
                                <a:lnTo>
                                  <a:pt x="138351" y="55023"/>
                                </a:lnTo>
                                <a:cubicBezTo>
                                  <a:pt x="138351" y="55023"/>
                                  <a:pt x="138351" y="54070"/>
                                  <a:pt x="138351" y="54070"/>
                                </a:cubicBezTo>
                                <a:cubicBezTo>
                                  <a:pt x="138351" y="54070"/>
                                  <a:pt x="138351" y="55023"/>
                                  <a:pt x="138351" y="55023"/>
                                </a:cubicBezTo>
                                <a:cubicBezTo>
                                  <a:pt x="137398" y="55975"/>
                                  <a:pt x="138351" y="55975"/>
                                  <a:pt x="138351" y="56927"/>
                                </a:cubicBezTo>
                                <a:close/>
                                <a:moveTo>
                                  <a:pt x="143113" y="55023"/>
                                </a:moveTo>
                                <a:cubicBezTo>
                                  <a:pt x="145018" y="54070"/>
                                  <a:pt x="142161" y="53118"/>
                                  <a:pt x="142161" y="52165"/>
                                </a:cubicBezTo>
                                <a:cubicBezTo>
                                  <a:pt x="141208" y="51212"/>
                                  <a:pt x="141208" y="50260"/>
                                  <a:pt x="140256" y="49308"/>
                                </a:cubicBezTo>
                                <a:cubicBezTo>
                                  <a:pt x="140256" y="49308"/>
                                  <a:pt x="139303" y="48355"/>
                                  <a:pt x="139303" y="48355"/>
                                </a:cubicBezTo>
                                <a:lnTo>
                                  <a:pt x="139303" y="48355"/>
                                </a:lnTo>
                                <a:cubicBezTo>
                                  <a:pt x="138351" y="49308"/>
                                  <a:pt x="138351" y="51212"/>
                                  <a:pt x="140256" y="52165"/>
                                </a:cubicBezTo>
                                <a:cubicBezTo>
                                  <a:pt x="141208" y="53118"/>
                                  <a:pt x="142161" y="55975"/>
                                  <a:pt x="143113" y="55023"/>
                                </a:cubicBezTo>
                                <a:close/>
                                <a:moveTo>
                                  <a:pt x="142161" y="64548"/>
                                </a:moveTo>
                                <a:cubicBezTo>
                                  <a:pt x="142161" y="63595"/>
                                  <a:pt x="142161" y="62643"/>
                                  <a:pt x="141208" y="62643"/>
                                </a:cubicBezTo>
                                <a:cubicBezTo>
                                  <a:pt x="141208" y="61690"/>
                                  <a:pt x="141208" y="60737"/>
                                  <a:pt x="140256" y="61690"/>
                                </a:cubicBezTo>
                                <a:cubicBezTo>
                                  <a:pt x="139303" y="62643"/>
                                  <a:pt x="139303" y="63595"/>
                                  <a:pt x="139303" y="64548"/>
                                </a:cubicBezTo>
                                <a:cubicBezTo>
                                  <a:pt x="139303" y="64548"/>
                                  <a:pt x="140256" y="64548"/>
                                  <a:pt x="142161" y="64548"/>
                                </a:cubicBezTo>
                                <a:cubicBezTo>
                                  <a:pt x="142161" y="65500"/>
                                  <a:pt x="142161" y="65500"/>
                                  <a:pt x="142161" y="64548"/>
                                </a:cubicBezTo>
                                <a:close/>
                                <a:moveTo>
                                  <a:pt x="141208" y="40735"/>
                                </a:moveTo>
                                <a:cubicBezTo>
                                  <a:pt x="141208" y="40735"/>
                                  <a:pt x="142161" y="40735"/>
                                  <a:pt x="141208" y="40735"/>
                                </a:cubicBezTo>
                                <a:cubicBezTo>
                                  <a:pt x="143113" y="41687"/>
                                  <a:pt x="143113" y="40735"/>
                                  <a:pt x="143113" y="40735"/>
                                </a:cubicBezTo>
                                <a:cubicBezTo>
                                  <a:pt x="143113" y="39783"/>
                                  <a:pt x="142161" y="39783"/>
                                  <a:pt x="141208" y="40735"/>
                                </a:cubicBezTo>
                                <a:cubicBezTo>
                                  <a:pt x="141208" y="39783"/>
                                  <a:pt x="141208" y="39783"/>
                                  <a:pt x="141208" y="40735"/>
                                </a:cubicBezTo>
                                <a:close/>
                                <a:moveTo>
                                  <a:pt x="149781" y="65500"/>
                                </a:moveTo>
                                <a:cubicBezTo>
                                  <a:pt x="150733" y="65500"/>
                                  <a:pt x="149781" y="64548"/>
                                  <a:pt x="149781" y="64548"/>
                                </a:cubicBezTo>
                                <a:cubicBezTo>
                                  <a:pt x="149781" y="63595"/>
                                  <a:pt x="148828" y="63595"/>
                                  <a:pt x="147876" y="62643"/>
                                </a:cubicBezTo>
                                <a:cubicBezTo>
                                  <a:pt x="146923" y="62643"/>
                                  <a:pt x="145971" y="61690"/>
                                  <a:pt x="145971" y="60737"/>
                                </a:cubicBezTo>
                                <a:cubicBezTo>
                                  <a:pt x="145971" y="59785"/>
                                  <a:pt x="147876" y="58833"/>
                                  <a:pt x="145018" y="58833"/>
                                </a:cubicBezTo>
                                <a:cubicBezTo>
                                  <a:pt x="143113" y="58833"/>
                                  <a:pt x="142161" y="59785"/>
                                  <a:pt x="143113" y="61690"/>
                                </a:cubicBezTo>
                                <a:cubicBezTo>
                                  <a:pt x="143113" y="62643"/>
                                  <a:pt x="144066" y="63595"/>
                                  <a:pt x="144066" y="64548"/>
                                </a:cubicBezTo>
                                <a:cubicBezTo>
                                  <a:pt x="144066" y="66452"/>
                                  <a:pt x="144066" y="67405"/>
                                  <a:pt x="145971" y="65500"/>
                                </a:cubicBezTo>
                                <a:cubicBezTo>
                                  <a:pt x="146923" y="64548"/>
                                  <a:pt x="147876" y="65500"/>
                                  <a:pt x="148828" y="66452"/>
                                </a:cubicBezTo>
                                <a:cubicBezTo>
                                  <a:pt x="148828" y="65500"/>
                                  <a:pt x="149781" y="66452"/>
                                  <a:pt x="149781" y="65500"/>
                                </a:cubicBezTo>
                                <a:close/>
                                <a:moveTo>
                                  <a:pt x="145018" y="78835"/>
                                </a:moveTo>
                                <a:cubicBezTo>
                                  <a:pt x="145018" y="78835"/>
                                  <a:pt x="145018" y="77883"/>
                                  <a:pt x="145018" y="78835"/>
                                </a:cubicBezTo>
                                <a:cubicBezTo>
                                  <a:pt x="145018" y="77883"/>
                                  <a:pt x="144066" y="77883"/>
                                  <a:pt x="144066" y="77883"/>
                                </a:cubicBezTo>
                                <a:cubicBezTo>
                                  <a:pt x="143113" y="77883"/>
                                  <a:pt x="143113" y="77883"/>
                                  <a:pt x="145018" y="78835"/>
                                </a:cubicBezTo>
                                <a:cubicBezTo>
                                  <a:pt x="144066" y="78835"/>
                                  <a:pt x="144066" y="78835"/>
                                  <a:pt x="145018" y="78835"/>
                                </a:cubicBezTo>
                                <a:close/>
                                <a:moveTo>
                                  <a:pt x="145018" y="70262"/>
                                </a:moveTo>
                                <a:lnTo>
                                  <a:pt x="144066" y="70262"/>
                                </a:lnTo>
                                <a:cubicBezTo>
                                  <a:pt x="144066" y="70262"/>
                                  <a:pt x="144066" y="71215"/>
                                  <a:pt x="144066" y="71215"/>
                                </a:cubicBezTo>
                                <a:cubicBezTo>
                                  <a:pt x="145018" y="70262"/>
                                  <a:pt x="145018" y="70262"/>
                                  <a:pt x="145018" y="70262"/>
                                </a:cubicBezTo>
                                <a:cubicBezTo>
                                  <a:pt x="145971" y="70262"/>
                                  <a:pt x="145971" y="70262"/>
                                  <a:pt x="145018" y="70262"/>
                                </a:cubicBezTo>
                                <a:close/>
                                <a:moveTo>
                                  <a:pt x="145018" y="108362"/>
                                </a:moveTo>
                                <a:lnTo>
                                  <a:pt x="145018" y="108362"/>
                                </a:lnTo>
                                <a:cubicBezTo>
                                  <a:pt x="144066" y="107410"/>
                                  <a:pt x="144066" y="108362"/>
                                  <a:pt x="145018" y="108362"/>
                                </a:cubicBezTo>
                                <a:lnTo>
                                  <a:pt x="145018" y="108362"/>
                                </a:lnTo>
                                <a:lnTo>
                                  <a:pt x="145018" y="108362"/>
                                </a:lnTo>
                                <a:close/>
                                <a:moveTo>
                                  <a:pt x="146923" y="46450"/>
                                </a:moveTo>
                                <a:cubicBezTo>
                                  <a:pt x="146923" y="47402"/>
                                  <a:pt x="147876" y="47402"/>
                                  <a:pt x="147876" y="47402"/>
                                </a:cubicBezTo>
                                <a:cubicBezTo>
                                  <a:pt x="147876" y="47402"/>
                                  <a:pt x="148828" y="46450"/>
                                  <a:pt x="148828" y="46450"/>
                                </a:cubicBezTo>
                                <a:cubicBezTo>
                                  <a:pt x="148828" y="45498"/>
                                  <a:pt x="147876" y="45498"/>
                                  <a:pt x="146923" y="46450"/>
                                </a:cubicBezTo>
                                <a:cubicBezTo>
                                  <a:pt x="146923" y="45498"/>
                                  <a:pt x="146923" y="45498"/>
                                  <a:pt x="146923" y="46450"/>
                                </a:cubicBezTo>
                                <a:close/>
                                <a:moveTo>
                                  <a:pt x="147876" y="84550"/>
                                </a:moveTo>
                                <a:cubicBezTo>
                                  <a:pt x="147876" y="83598"/>
                                  <a:pt x="147876" y="83598"/>
                                  <a:pt x="147876" y="84550"/>
                                </a:cubicBezTo>
                                <a:lnTo>
                                  <a:pt x="147876" y="84550"/>
                                </a:lnTo>
                                <a:cubicBezTo>
                                  <a:pt x="147876" y="84550"/>
                                  <a:pt x="147876" y="84550"/>
                                  <a:pt x="147876" y="84550"/>
                                </a:cubicBezTo>
                                <a:lnTo>
                                  <a:pt x="147876" y="84550"/>
                                </a:lnTo>
                                <a:close/>
                                <a:moveTo>
                                  <a:pt x="148828" y="50260"/>
                                </a:moveTo>
                                <a:cubicBezTo>
                                  <a:pt x="148828" y="50260"/>
                                  <a:pt x="148828" y="51212"/>
                                  <a:pt x="148828" y="51212"/>
                                </a:cubicBezTo>
                                <a:cubicBezTo>
                                  <a:pt x="148828" y="51212"/>
                                  <a:pt x="148828" y="51212"/>
                                  <a:pt x="148828" y="50260"/>
                                </a:cubicBezTo>
                                <a:cubicBezTo>
                                  <a:pt x="149781" y="50260"/>
                                  <a:pt x="149781" y="50260"/>
                                  <a:pt x="148828" y="50260"/>
                                </a:cubicBezTo>
                                <a:cubicBezTo>
                                  <a:pt x="148828" y="50260"/>
                                  <a:pt x="148828" y="50260"/>
                                  <a:pt x="148828" y="50260"/>
                                </a:cubicBezTo>
                                <a:close/>
                                <a:moveTo>
                                  <a:pt x="151686" y="109315"/>
                                </a:moveTo>
                                <a:cubicBezTo>
                                  <a:pt x="151686" y="108362"/>
                                  <a:pt x="151686" y="108362"/>
                                  <a:pt x="151686" y="109315"/>
                                </a:cubicBezTo>
                                <a:lnTo>
                                  <a:pt x="149781" y="108362"/>
                                </a:lnTo>
                                <a:cubicBezTo>
                                  <a:pt x="149781" y="109315"/>
                                  <a:pt x="149781" y="109315"/>
                                  <a:pt x="149781" y="109315"/>
                                </a:cubicBezTo>
                                <a:lnTo>
                                  <a:pt x="151686" y="109315"/>
                                </a:lnTo>
                                <a:close/>
                                <a:moveTo>
                                  <a:pt x="151686" y="56927"/>
                                </a:moveTo>
                                <a:cubicBezTo>
                                  <a:pt x="151686" y="55975"/>
                                  <a:pt x="151686" y="55975"/>
                                  <a:pt x="151686" y="56927"/>
                                </a:cubicBezTo>
                                <a:cubicBezTo>
                                  <a:pt x="150733" y="55975"/>
                                  <a:pt x="149781" y="55975"/>
                                  <a:pt x="149781" y="56927"/>
                                </a:cubicBezTo>
                                <a:lnTo>
                                  <a:pt x="151686" y="56927"/>
                                </a:lnTo>
                                <a:cubicBezTo>
                                  <a:pt x="151686" y="57880"/>
                                  <a:pt x="151686" y="56927"/>
                                  <a:pt x="151686" y="56927"/>
                                </a:cubicBezTo>
                                <a:close/>
                                <a:moveTo>
                                  <a:pt x="154543" y="74073"/>
                                </a:moveTo>
                                <a:cubicBezTo>
                                  <a:pt x="153591" y="74073"/>
                                  <a:pt x="153591" y="75025"/>
                                  <a:pt x="152638" y="75025"/>
                                </a:cubicBezTo>
                                <a:cubicBezTo>
                                  <a:pt x="152638" y="75025"/>
                                  <a:pt x="152638" y="75977"/>
                                  <a:pt x="152638" y="75977"/>
                                </a:cubicBezTo>
                                <a:cubicBezTo>
                                  <a:pt x="153591" y="75977"/>
                                  <a:pt x="154543" y="75977"/>
                                  <a:pt x="154543" y="74073"/>
                                </a:cubicBezTo>
                                <a:cubicBezTo>
                                  <a:pt x="154543" y="74073"/>
                                  <a:pt x="154543" y="74073"/>
                                  <a:pt x="154543" y="74073"/>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2" name="Freeform 112"/>
                        <wps:cNvSpPr/>
                        <wps:spPr>
                          <a:xfrm>
                            <a:off x="524827" y="73063"/>
                            <a:ext cx="153205" cy="182879"/>
                          </a:xfrm>
                          <a:custGeom>
                            <a:avLst/>
                            <a:gdLst>
                              <a:gd name="connsiteX0" fmla="*/ 152795 w 153205"/>
                              <a:gd name="connsiteY0" fmla="*/ 98107 h 182879"/>
                              <a:gd name="connsiteX1" fmla="*/ 148985 w 153205"/>
                              <a:gd name="connsiteY1" fmla="*/ 125730 h 182879"/>
                              <a:gd name="connsiteX2" fmla="*/ 141364 w 153205"/>
                              <a:gd name="connsiteY2" fmla="*/ 145732 h 182879"/>
                              <a:gd name="connsiteX3" fmla="*/ 107075 w 153205"/>
                              <a:gd name="connsiteY3" fmla="*/ 177165 h 182879"/>
                              <a:gd name="connsiteX4" fmla="*/ 82310 w 153205"/>
                              <a:gd name="connsiteY4" fmla="*/ 182880 h 182879"/>
                              <a:gd name="connsiteX5" fmla="*/ 67070 w 153205"/>
                              <a:gd name="connsiteY5" fmla="*/ 180975 h 182879"/>
                              <a:gd name="connsiteX6" fmla="*/ 63260 w 153205"/>
                              <a:gd name="connsiteY6" fmla="*/ 180022 h 182879"/>
                              <a:gd name="connsiteX7" fmla="*/ 32780 w 153205"/>
                              <a:gd name="connsiteY7" fmla="*/ 167640 h 182879"/>
                              <a:gd name="connsiteX8" fmla="*/ 6110 w 153205"/>
                              <a:gd name="connsiteY8" fmla="*/ 131445 h 182879"/>
                              <a:gd name="connsiteX9" fmla="*/ 395 w 153205"/>
                              <a:gd name="connsiteY9" fmla="*/ 102870 h 182879"/>
                              <a:gd name="connsiteX10" fmla="*/ 1347 w 153205"/>
                              <a:gd name="connsiteY10" fmla="*/ 87630 h 182879"/>
                              <a:gd name="connsiteX11" fmla="*/ 12777 w 153205"/>
                              <a:gd name="connsiteY11" fmla="*/ 43815 h 182879"/>
                              <a:gd name="connsiteX12" fmla="*/ 41352 w 153205"/>
                              <a:gd name="connsiteY12" fmla="*/ 10477 h 182879"/>
                              <a:gd name="connsiteX13" fmla="*/ 71832 w 153205"/>
                              <a:gd name="connsiteY13" fmla="*/ 952 h 182879"/>
                              <a:gd name="connsiteX14" fmla="*/ 81357 w 153205"/>
                              <a:gd name="connsiteY14" fmla="*/ 0 h 182879"/>
                              <a:gd name="connsiteX15" fmla="*/ 139460 w 153205"/>
                              <a:gd name="connsiteY15" fmla="*/ 36195 h 182879"/>
                              <a:gd name="connsiteX16" fmla="*/ 152795 w 153205"/>
                              <a:gd name="connsiteY16" fmla="*/ 98107 h 182879"/>
                              <a:gd name="connsiteX17" fmla="*/ 8967 w 153205"/>
                              <a:gd name="connsiteY17" fmla="*/ 78105 h 182879"/>
                              <a:gd name="connsiteX18" fmla="*/ 8967 w 153205"/>
                              <a:gd name="connsiteY18" fmla="*/ 78105 h 182879"/>
                              <a:gd name="connsiteX19" fmla="*/ 14682 w 153205"/>
                              <a:gd name="connsiteY19" fmla="*/ 77152 h 182879"/>
                              <a:gd name="connsiteX20" fmla="*/ 15635 w 153205"/>
                              <a:gd name="connsiteY20" fmla="*/ 76200 h 182879"/>
                              <a:gd name="connsiteX21" fmla="*/ 12777 w 153205"/>
                              <a:gd name="connsiteY21" fmla="*/ 74295 h 182879"/>
                              <a:gd name="connsiteX22" fmla="*/ 8967 w 153205"/>
                              <a:gd name="connsiteY22" fmla="*/ 78105 h 182879"/>
                              <a:gd name="connsiteX23" fmla="*/ 8967 w 153205"/>
                              <a:gd name="connsiteY23" fmla="*/ 78105 h 182879"/>
                              <a:gd name="connsiteX24" fmla="*/ 10872 w 153205"/>
                              <a:gd name="connsiteY24" fmla="*/ 97155 h 182879"/>
                              <a:gd name="connsiteX25" fmla="*/ 10872 w 153205"/>
                              <a:gd name="connsiteY25" fmla="*/ 97155 h 182879"/>
                              <a:gd name="connsiteX26" fmla="*/ 8015 w 153205"/>
                              <a:gd name="connsiteY26" fmla="*/ 98107 h 182879"/>
                              <a:gd name="connsiteX27" fmla="*/ 8967 w 153205"/>
                              <a:gd name="connsiteY27" fmla="*/ 99060 h 182879"/>
                              <a:gd name="connsiteX28" fmla="*/ 10872 w 153205"/>
                              <a:gd name="connsiteY28" fmla="*/ 97155 h 182879"/>
                              <a:gd name="connsiteX29" fmla="*/ 46114 w 153205"/>
                              <a:gd name="connsiteY29" fmla="*/ 59055 h 182879"/>
                              <a:gd name="connsiteX30" fmla="*/ 46114 w 153205"/>
                              <a:gd name="connsiteY30" fmla="*/ 59055 h 182879"/>
                              <a:gd name="connsiteX31" fmla="*/ 45162 w 153205"/>
                              <a:gd name="connsiteY31" fmla="*/ 56197 h 182879"/>
                              <a:gd name="connsiteX32" fmla="*/ 40400 w 153205"/>
                              <a:gd name="connsiteY32" fmla="*/ 52388 h 182879"/>
                              <a:gd name="connsiteX33" fmla="*/ 36590 w 153205"/>
                              <a:gd name="connsiteY33" fmla="*/ 49530 h 182879"/>
                              <a:gd name="connsiteX34" fmla="*/ 37542 w 153205"/>
                              <a:gd name="connsiteY34" fmla="*/ 48577 h 182879"/>
                              <a:gd name="connsiteX35" fmla="*/ 39447 w 153205"/>
                              <a:gd name="connsiteY35" fmla="*/ 48577 h 182879"/>
                              <a:gd name="connsiteX36" fmla="*/ 43257 w 153205"/>
                              <a:gd name="connsiteY36" fmla="*/ 51435 h 182879"/>
                              <a:gd name="connsiteX37" fmla="*/ 44210 w 153205"/>
                              <a:gd name="connsiteY37" fmla="*/ 51435 h 182879"/>
                              <a:gd name="connsiteX38" fmla="*/ 44210 w 153205"/>
                              <a:gd name="connsiteY38" fmla="*/ 50482 h 182879"/>
                              <a:gd name="connsiteX39" fmla="*/ 40400 w 153205"/>
                              <a:gd name="connsiteY39" fmla="*/ 45720 h 182879"/>
                              <a:gd name="connsiteX40" fmla="*/ 35637 w 153205"/>
                              <a:gd name="connsiteY40" fmla="*/ 41910 h 182879"/>
                              <a:gd name="connsiteX41" fmla="*/ 38495 w 153205"/>
                              <a:gd name="connsiteY41" fmla="*/ 41910 h 182879"/>
                              <a:gd name="connsiteX42" fmla="*/ 41352 w 153205"/>
                              <a:gd name="connsiteY42" fmla="*/ 40957 h 182879"/>
                              <a:gd name="connsiteX43" fmla="*/ 42305 w 153205"/>
                              <a:gd name="connsiteY43" fmla="*/ 39052 h 182879"/>
                              <a:gd name="connsiteX44" fmla="*/ 42305 w 153205"/>
                              <a:gd name="connsiteY44" fmla="*/ 40005 h 182879"/>
                              <a:gd name="connsiteX45" fmla="*/ 43257 w 153205"/>
                              <a:gd name="connsiteY45" fmla="*/ 40957 h 182879"/>
                              <a:gd name="connsiteX46" fmla="*/ 44210 w 153205"/>
                              <a:gd name="connsiteY46" fmla="*/ 40005 h 182879"/>
                              <a:gd name="connsiteX47" fmla="*/ 43257 w 153205"/>
                              <a:gd name="connsiteY47" fmla="*/ 39052 h 182879"/>
                              <a:gd name="connsiteX48" fmla="*/ 42305 w 153205"/>
                              <a:gd name="connsiteY48" fmla="*/ 39052 h 182879"/>
                              <a:gd name="connsiteX49" fmla="*/ 44210 w 153205"/>
                              <a:gd name="connsiteY49" fmla="*/ 36195 h 182879"/>
                              <a:gd name="connsiteX50" fmla="*/ 48020 w 153205"/>
                              <a:gd name="connsiteY50" fmla="*/ 27622 h 182879"/>
                              <a:gd name="connsiteX51" fmla="*/ 42305 w 153205"/>
                              <a:gd name="connsiteY51" fmla="*/ 32385 h 182879"/>
                              <a:gd name="connsiteX52" fmla="*/ 40400 w 153205"/>
                              <a:gd name="connsiteY52" fmla="*/ 31432 h 182879"/>
                              <a:gd name="connsiteX53" fmla="*/ 42305 w 153205"/>
                              <a:gd name="connsiteY53" fmla="*/ 30480 h 182879"/>
                              <a:gd name="connsiteX54" fmla="*/ 46114 w 153205"/>
                              <a:gd name="connsiteY54" fmla="*/ 28575 h 182879"/>
                              <a:gd name="connsiteX55" fmla="*/ 43257 w 153205"/>
                              <a:gd name="connsiteY55" fmla="*/ 24765 h 182879"/>
                              <a:gd name="connsiteX56" fmla="*/ 42305 w 153205"/>
                              <a:gd name="connsiteY56" fmla="*/ 23813 h 182879"/>
                              <a:gd name="connsiteX57" fmla="*/ 34685 w 153205"/>
                              <a:gd name="connsiteY57" fmla="*/ 27622 h 182879"/>
                              <a:gd name="connsiteX58" fmla="*/ 32780 w 153205"/>
                              <a:gd name="connsiteY58" fmla="*/ 31432 h 182879"/>
                              <a:gd name="connsiteX59" fmla="*/ 35637 w 153205"/>
                              <a:gd name="connsiteY59" fmla="*/ 32385 h 182879"/>
                              <a:gd name="connsiteX60" fmla="*/ 32780 w 153205"/>
                              <a:gd name="connsiteY60" fmla="*/ 38100 h 182879"/>
                              <a:gd name="connsiteX61" fmla="*/ 32780 w 153205"/>
                              <a:gd name="connsiteY61" fmla="*/ 40005 h 182879"/>
                              <a:gd name="connsiteX62" fmla="*/ 35637 w 153205"/>
                              <a:gd name="connsiteY62" fmla="*/ 41910 h 182879"/>
                              <a:gd name="connsiteX63" fmla="*/ 34685 w 153205"/>
                              <a:gd name="connsiteY63" fmla="*/ 45720 h 182879"/>
                              <a:gd name="connsiteX64" fmla="*/ 28017 w 153205"/>
                              <a:gd name="connsiteY64" fmla="*/ 44767 h 182879"/>
                              <a:gd name="connsiteX65" fmla="*/ 26112 w 153205"/>
                              <a:gd name="connsiteY65" fmla="*/ 44767 h 182879"/>
                              <a:gd name="connsiteX66" fmla="*/ 26112 w 153205"/>
                              <a:gd name="connsiteY66" fmla="*/ 45720 h 182879"/>
                              <a:gd name="connsiteX67" fmla="*/ 28017 w 153205"/>
                              <a:gd name="connsiteY67" fmla="*/ 44767 h 182879"/>
                              <a:gd name="connsiteX68" fmla="*/ 29922 w 153205"/>
                              <a:gd name="connsiteY68" fmla="*/ 50482 h 182879"/>
                              <a:gd name="connsiteX69" fmla="*/ 25160 w 153205"/>
                              <a:gd name="connsiteY69" fmla="*/ 51435 h 182879"/>
                              <a:gd name="connsiteX70" fmla="*/ 24207 w 153205"/>
                              <a:gd name="connsiteY70" fmla="*/ 54292 h 182879"/>
                              <a:gd name="connsiteX71" fmla="*/ 27065 w 153205"/>
                              <a:gd name="connsiteY71" fmla="*/ 57150 h 182879"/>
                              <a:gd name="connsiteX72" fmla="*/ 27065 w 153205"/>
                              <a:gd name="connsiteY72" fmla="*/ 59055 h 182879"/>
                              <a:gd name="connsiteX73" fmla="*/ 26112 w 153205"/>
                              <a:gd name="connsiteY73" fmla="*/ 59055 h 182879"/>
                              <a:gd name="connsiteX74" fmla="*/ 23255 w 153205"/>
                              <a:gd name="connsiteY74" fmla="*/ 57150 h 182879"/>
                              <a:gd name="connsiteX75" fmla="*/ 18492 w 153205"/>
                              <a:gd name="connsiteY75" fmla="*/ 60007 h 182879"/>
                              <a:gd name="connsiteX76" fmla="*/ 17540 w 153205"/>
                              <a:gd name="connsiteY76" fmla="*/ 60960 h 182879"/>
                              <a:gd name="connsiteX77" fmla="*/ 17540 w 153205"/>
                              <a:gd name="connsiteY77" fmla="*/ 66675 h 182879"/>
                              <a:gd name="connsiteX78" fmla="*/ 19445 w 153205"/>
                              <a:gd name="connsiteY78" fmla="*/ 69532 h 182879"/>
                              <a:gd name="connsiteX79" fmla="*/ 21350 w 153205"/>
                              <a:gd name="connsiteY79" fmla="*/ 68580 h 182879"/>
                              <a:gd name="connsiteX80" fmla="*/ 21350 w 153205"/>
                              <a:gd name="connsiteY80" fmla="*/ 64770 h 182879"/>
                              <a:gd name="connsiteX81" fmla="*/ 20397 w 153205"/>
                              <a:gd name="connsiteY81" fmla="*/ 63817 h 182879"/>
                              <a:gd name="connsiteX82" fmla="*/ 21350 w 153205"/>
                              <a:gd name="connsiteY82" fmla="*/ 61913 h 182879"/>
                              <a:gd name="connsiteX83" fmla="*/ 24207 w 153205"/>
                              <a:gd name="connsiteY83" fmla="*/ 60960 h 182879"/>
                              <a:gd name="connsiteX84" fmla="*/ 24207 w 153205"/>
                              <a:gd name="connsiteY84" fmla="*/ 67627 h 182879"/>
                              <a:gd name="connsiteX85" fmla="*/ 24207 w 153205"/>
                              <a:gd name="connsiteY85" fmla="*/ 71438 h 182879"/>
                              <a:gd name="connsiteX86" fmla="*/ 26112 w 153205"/>
                              <a:gd name="connsiteY86" fmla="*/ 77152 h 182879"/>
                              <a:gd name="connsiteX87" fmla="*/ 23255 w 153205"/>
                              <a:gd name="connsiteY87" fmla="*/ 74295 h 182879"/>
                              <a:gd name="connsiteX88" fmla="*/ 20397 w 153205"/>
                              <a:gd name="connsiteY88" fmla="*/ 73342 h 182879"/>
                              <a:gd name="connsiteX89" fmla="*/ 20397 w 153205"/>
                              <a:gd name="connsiteY89" fmla="*/ 76200 h 182879"/>
                              <a:gd name="connsiteX90" fmla="*/ 20397 w 153205"/>
                              <a:gd name="connsiteY90" fmla="*/ 80010 h 182879"/>
                              <a:gd name="connsiteX91" fmla="*/ 15635 w 153205"/>
                              <a:gd name="connsiteY91" fmla="*/ 86677 h 182879"/>
                              <a:gd name="connsiteX92" fmla="*/ 12777 w 153205"/>
                              <a:gd name="connsiteY92" fmla="*/ 87630 h 182879"/>
                              <a:gd name="connsiteX93" fmla="*/ 12777 w 153205"/>
                              <a:gd name="connsiteY93" fmla="*/ 89535 h 182879"/>
                              <a:gd name="connsiteX94" fmla="*/ 17540 w 153205"/>
                              <a:gd name="connsiteY94" fmla="*/ 90488 h 182879"/>
                              <a:gd name="connsiteX95" fmla="*/ 16587 w 153205"/>
                              <a:gd name="connsiteY95" fmla="*/ 87630 h 182879"/>
                              <a:gd name="connsiteX96" fmla="*/ 16587 w 153205"/>
                              <a:gd name="connsiteY96" fmla="*/ 86677 h 182879"/>
                              <a:gd name="connsiteX97" fmla="*/ 22302 w 153205"/>
                              <a:gd name="connsiteY97" fmla="*/ 86677 h 182879"/>
                              <a:gd name="connsiteX98" fmla="*/ 28970 w 153205"/>
                              <a:gd name="connsiteY98" fmla="*/ 88582 h 182879"/>
                              <a:gd name="connsiteX99" fmla="*/ 31827 w 153205"/>
                              <a:gd name="connsiteY99" fmla="*/ 89535 h 182879"/>
                              <a:gd name="connsiteX100" fmla="*/ 35637 w 153205"/>
                              <a:gd name="connsiteY100" fmla="*/ 90488 h 182879"/>
                              <a:gd name="connsiteX101" fmla="*/ 41352 w 153205"/>
                              <a:gd name="connsiteY101" fmla="*/ 89535 h 182879"/>
                              <a:gd name="connsiteX102" fmla="*/ 40400 w 153205"/>
                              <a:gd name="connsiteY102" fmla="*/ 86677 h 182879"/>
                              <a:gd name="connsiteX103" fmla="*/ 41352 w 153205"/>
                              <a:gd name="connsiteY103" fmla="*/ 84772 h 182879"/>
                              <a:gd name="connsiteX104" fmla="*/ 43257 w 153205"/>
                              <a:gd name="connsiteY104" fmla="*/ 82867 h 182879"/>
                              <a:gd name="connsiteX105" fmla="*/ 44210 w 153205"/>
                              <a:gd name="connsiteY105" fmla="*/ 84772 h 182879"/>
                              <a:gd name="connsiteX106" fmla="*/ 44210 w 153205"/>
                              <a:gd name="connsiteY106" fmla="*/ 84772 h 182879"/>
                              <a:gd name="connsiteX107" fmla="*/ 43257 w 153205"/>
                              <a:gd name="connsiteY107" fmla="*/ 82867 h 182879"/>
                              <a:gd name="connsiteX108" fmla="*/ 45162 w 153205"/>
                              <a:gd name="connsiteY108" fmla="*/ 80963 h 182879"/>
                              <a:gd name="connsiteX109" fmla="*/ 47067 w 153205"/>
                              <a:gd name="connsiteY109" fmla="*/ 79057 h 182879"/>
                              <a:gd name="connsiteX110" fmla="*/ 44210 w 153205"/>
                              <a:gd name="connsiteY110" fmla="*/ 79057 h 182879"/>
                              <a:gd name="connsiteX111" fmla="*/ 39447 w 153205"/>
                              <a:gd name="connsiteY111" fmla="*/ 84772 h 182879"/>
                              <a:gd name="connsiteX112" fmla="*/ 35637 w 153205"/>
                              <a:gd name="connsiteY112" fmla="*/ 85725 h 182879"/>
                              <a:gd name="connsiteX113" fmla="*/ 28017 w 153205"/>
                              <a:gd name="connsiteY113" fmla="*/ 80010 h 182879"/>
                              <a:gd name="connsiteX114" fmla="*/ 28970 w 153205"/>
                              <a:gd name="connsiteY114" fmla="*/ 77152 h 182879"/>
                              <a:gd name="connsiteX115" fmla="*/ 32780 w 153205"/>
                              <a:gd name="connsiteY115" fmla="*/ 75247 h 182879"/>
                              <a:gd name="connsiteX116" fmla="*/ 32780 w 153205"/>
                              <a:gd name="connsiteY116" fmla="*/ 74295 h 182879"/>
                              <a:gd name="connsiteX117" fmla="*/ 36590 w 153205"/>
                              <a:gd name="connsiteY117" fmla="*/ 71438 h 182879"/>
                              <a:gd name="connsiteX118" fmla="*/ 36590 w 153205"/>
                              <a:gd name="connsiteY118" fmla="*/ 74295 h 182879"/>
                              <a:gd name="connsiteX119" fmla="*/ 37542 w 153205"/>
                              <a:gd name="connsiteY119" fmla="*/ 76200 h 182879"/>
                              <a:gd name="connsiteX120" fmla="*/ 39447 w 153205"/>
                              <a:gd name="connsiteY120" fmla="*/ 75247 h 182879"/>
                              <a:gd name="connsiteX121" fmla="*/ 40400 w 153205"/>
                              <a:gd name="connsiteY121" fmla="*/ 73342 h 182879"/>
                              <a:gd name="connsiteX122" fmla="*/ 41352 w 153205"/>
                              <a:gd name="connsiteY122" fmla="*/ 72390 h 182879"/>
                              <a:gd name="connsiteX123" fmla="*/ 41352 w 153205"/>
                              <a:gd name="connsiteY123" fmla="*/ 73342 h 182879"/>
                              <a:gd name="connsiteX124" fmla="*/ 39447 w 153205"/>
                              <a:gd name="connsiteY124" fmla="*/ 80010 h 182879"/>
                              <a:gd name="connsiteX125" fmla="*/ 39447 w 153205"/>
                              <a:gd name="connsiteY125" fmla="*/ 80963 h 182879"/>
                              <a:gd name="connsiteX126" fmla="*/ 43257 w 153205"/>
                              <a:gd name="connsiteY126" fmla="*/ 73342 h 182879"/>
                              <a:gd name="connsiteX127" fmla="*/ 44210 w 153205"/>
                              <a:gd name="connsiteY127" fmla="*/ 71438 h 182879"/>
                              <a:gd name="connsiteX128" fmla="*/ 46114 w 153205"/>
                              <a:gd name="connsiteY128" fmla="*/ 70485 h 182879"/>
                              <a:gd name="connsiteX129" fmla="*/ 48020 w 153205"/>
                              <a:gd name="connsiteY129" fmla="*/ 63817 h 182879"/>
                              <a:gd name="connsiteX130" fmla="*/ 47067 w 153205"/>
                              <a:gd name="connsiteY130" fmla="*/ 60007 h 182879"/>
                              <a:gd name="connsiteX131" fmla="*/ 46114 w 153205"/>
                              <a:gd name="connsiteY131" fmla="*/ 59055 h 182879"/>
                              <a:gd name="connsiteX132" fmla="*/ 9920 w 153205"/>
                              <a:gd name="connsiteY132" fmla="*/ 68580 h 182879"/>
                              <a:gd name="connsiteX133" fmla="*/ 9920 w 153205"/>
                              <a:gd name="connsiteY133" fmla="*/ 68580 h 182879"/>
                              <a:gd name="connsiteX134" fmla="*/ 11825 w 153205"/>
                              <a:gd name="connsiteY134" fmla="*/ 67627 h 182879"/>
                              <a:gd name="connsiteX135" fmla="*/ 10872 w 153205"/>
                              <a:gd name="connsiteY135" fmla="*/ 66675 h 182879"/>
                              <a:gd name="connsiteX136" fmla="*/ 9920 w 153205"/>
                              <a:gd name="connsiteY136" fmla="*/ 68580 h 182879"/>
                              <a:gd name="connsiteX137" fmla="*/ 20397 w 153205"/>
                              <a:gd name="connsiteY137" fmla="*/ 102870 h 182879"/>
                              <a:gd name="connsiteX138" fmla="*/ 19445 w 153205"/>
                              <a:gd name="connsiteY138" fmla="*/ 100965 h 182879"/>
                              <a:gd name="connsiteX139" fmla="*/ 12777 w 153205"/>
                              <a:gd name="connsiteY139" fmla="*/ 99060 h 182879"/>
                              <a:gd name="connsiteX140" fmla="*/ 11825 w 153205"/>
                              <a:gd name="connsiteY140" fmla="*/ 100013 h 182879"/>
                              <a:gd name="connsiteX141" fmla="*/ 11825 w 153205"/>
                              <a:gd name="connsiteY141" fmla="*/ 100965 h 182879"/>
                              <a:gd name="connsiteX142" fmla="*/ 15635 w 153205"/>
                              <a:gd name="connsiteY142" fmla="*/ 103822 h 182879"/>
                              <a:gd name="connsiteX143" fmla="*/ 20397 w 153205"/>
                              <a:gd name="connsiteY143" fmla="*/ 102870 h 182879"/>
                              <a:gd name="connsiteX144" fmla="*/ 13730 w 153205"/>
                              <a:gd name="connsiteY144" fmla="*/ 93345 h 182879"/>
                              <a:gd name="connsiteX145" fmla="*/ 14682 w 153205"/>
                              <a:gd name="connsiteY145" fmla="*/ 93345 h 182879"/>
                              <a:gd name="connsiteX146" fmla="*/ 15635 w 153205"/>
                              <a:gd name="connsiteY146" fmla="*/ 92392 h 182879"/>
                              <a:gd name="connsiteX147" fmla="*/ 13730 w 153205"/>
                              <a:gd name="connsiteY147" fmla="*/ 93345 h 182879"/>
                              <a:gd name="connsiteX148" fmla="*/ 13730 w 153205"/>
                              <a:gd name="connsiteY148" fmla="*/ 93345 h 182879"/>
                              <a:gd name="connsiteX149" fmla="*/ 18492 w 153205"/>
                              <a:gd name="connsiteY149" fmla="*/ 99060 h 182879"/>
                              <a:gd name="connsiteX150" fmla="*/ 18492 w 153205"/>
                              <a:gd name="connsiteY150" fmla="*/ 99060 h 182879"/>
                              <a:gd name="connsiteX151" fmla="*/ 18492 w 153205"/>
                              <a:gd name="connsiteY151" fmla="*/ 97155 h 182879"/>
                              <a:gd name="connsiteX152" fmla="*/ 18492 w 153205"/>
                              <a:gd name="connsiteY152" fmla="*/ 99060 h 182879"/>
                              <a:gd name="connsiteX153" fmla="*/ 18492 w 153205"/>
                              <a:gd name="connsiteY153" fmla="*/ 99060 h 182879"/>
                              <a:gd name="connsiteX154" fmla="*/ 26112 w 153205"/>
                              <a:gd name="connsiteY154" fmla="*/ 93345 h 182879"/>
                              <a:gd name="connsiteX155" fmla="*/ 26112 w 153205"/>
                              <a:gd name="connsiteY155" fmla="*/ 91440 h 182879"/>
                              <a:gd name="connsiteX156" fmla="*/ 24207 w 153205"/>
                              <a:gd name="connsiteY156" fmla="*/ 91440 h 182879"/>
                              <a:gd name="connsiteX157" fmla="*/ 19445 w 153205"/>
                              <a:gd name="connsiteY157" fmla="*/ 90488 h 182879"/>
                              <a:gd name="connsiteX158" fmla="*/ 18492 w 153205"/>
                              <a:gd name="connsiteY158" fmla="*/ 90488 h 182879"/>
                              <a:gd name="connsiteX159" fmla="*/ 18492 w 153205"/>
                              <a:gd name="connsiteY159" fmla="*/ 92392 h 182879"/>
                              <a:gd name="connsiteX160" fmla="*/ 23255 w 153205"/>
                              <a:gd name="connsiteY160" fmla="*/ 100965 h 182879"/>
                              <a:gd name="connsiteX161" fmla="*/ 24207 w 153205"/>
                              <a:gd name="connsiteY161" fmla="*/ 101917 h 182879"/>
                              <a:gd name="connsiteX162" fmla="*/ 27065 w 153205"/>
                              <a:gd name="connsiteY162" fmla="*/ 98107 h 182879"/>
                              <a:gd name="connsiteX163" fmla="*/ 28970 w 153205"/>
                              <a:gd name="connsiteY163" fmla="*/ 96202 h 182879"/>
                              <a:gd name="connsiteX164" fmla="*/ 26112 w 153205"/>
                              <a:gd name="connsiteY164" fmla="*/ 95250 h 182879"/>
                              <a:gd name="connsiteX165" fmla="*/ 26112 w 153205"/>
                              <a:gd name="connsiteY165" fmla="*/ 93345 h 182879"/>
                              <a:gd name="connsiteX166" fmla="*/ 20397 w 153205"/>
                              <a:gd name="connsiteY166" fmla="*/ 107632 h 182879"/>
                              <a:gd name="connsiteX167" fmla="*/ 23255 w 153205"/>
                              <a:gd name="connsiteY167" fmla="*/ 109538 h 182879"/>
                              <a:gd name="connsiteX168" fmla="*/ 22302 w 153205"/>
                              <a:gd name="connsiteY168" fmla="*/ 106680 h 182879"/>
                              <a:gd name="connsiteX169" fmla="*/ 20397 w 153205"/>
                              <a:gd name="connsiteY169" fmla="*/ 105727 h 182879"/>
                              <a:gd name="connsiteX170" fmla="*/ 20397 w 153205"/>
                              <a:gd name="connsiteY170" fmla="*/ 107632 h 182879"/>
                              <a:gd name="connsiteX171" fmla="*/ 22302 w 153205"/>
                              <a:gd name="connsiteY171" fmla="*/ 116205 h 182879"/>
                              <a:gd name="connsiteX172" fmla="*/ 22302 w 153205"/>
                              <a:gd name="connsiteY172" fmla="*/ 116205 h 182879"/>
                              <a:gd name="connsiteX173" fmla="*/ 20397 w 153205"/>
                              <a:gd name="connsiteY173" fmla="*/ 113347 h 182879"/>
                              <a:gd name="connsiteX174" fmla="*/ 19445 w 153205"/>
                              <a:gd name="connsiteY174" fmla="*/ 114300 h 182879"/>
                              <a:gd name="connsiteX175" fmla="*/ 22302 w 153205"/>
                              <a:gd name="connsiteY175" fmla="*/ 116205 h 182879"/>
                              <a:gd name="connsiteX176" fmla="*/ 20397 w 153205"/>
                              <a:gd name="connsiteY176" fmla="*/ 40957 h 182879"/>
                              <a:gd name="connsiteX177" fmla="*/ 20397 w 153205"/>
                              <a:gd name="connsiteY177" fmla="*/ 40957 h 182879"/>
                              <a:gd name="connsiteX178" fmla="*/ 20397 w 153205"/>
                              <a:gd name="connsiteY178" fmla="*/ 40957 h 182879"/>
                              <a:gd name="connsiteX179" fmla="*/ 20397 w 153205"/>
                              <a:gd name="connsiteY179" fmla="*/ 40957 h 182879"/>
                              <a:gd name="connsiteX180" fmla="*/ 20397 w 153205"/>
                              <a:gd name="connsiteY180" fmla="*/ 40957 h 182879"/>
                              <a:gd name="connsiteX181" fmla="*/ 21350 w 153205"/>
                              <a:gd name="connsiteY181" fmla="*/ 131445 h 182879"/>
                              <a:gd name="connsiteX182" fmla="*/ 22302 w 153205"/>
                              <a:gd name="connsiteY182" fmla="*/ 131445 h 182879"/>
                              <a:gd name="connsiteX183" fmla="*/ 22302 w 153205"/>
                              <a:gd name="connsiteY183" fmla="*/ 130492 h 182879"/>
                              <a:gd name="connsiteX184" fmla="*/ 21350 w 153205"/>
                              <a:gd name="connsiteY184" fmla="*/ 129540 h 182879"/>
                              <a:gd name="connsiteX185" fmla="*/ 20397 w 153205"/>
                              <a:gd name="connsiteY185" fmla="*/ 129540 h 182879"/>
                              <a:gd name="connsiteX186" fmla="*/ 21350 w 153205"/>
                              <a:gd name="connsiteY186" fmla="*/ 131445 h 182879"/>
                              <a:gd name="connsiteX187" fmla="*/ 20397 w 153205"/>
                              <a:gd name="connsiteY187" fmla="*/ 54292 h 182879"/>
                              <a:gd name="connsiteX188" fmla="*/ 20397 w 153205"/>
                              <a:gd name="connsiteY188" fmla="*/ 54292 h 182879"/>
                              <a:gd name="connsiteX189" fmla="*/ 20397 w 153205"/>
                              <a:gd name="connsiteY189" fmla="*/ 54292 h 182879"/>
                              <a:gd name="connsiteX190" fmla="*/ 20397 w 153205"/>
                              <a:gd name="connsiteY190" fmla="*/ 54292 h 182879"/>
                              <a:gd name="connsiteX191" fmla="*/ 21350 w 153205"/>
                              <a:gd name="connsiteY191" fmla="*/ 120967 h 182879"/>
                              <a:gd name="connsiteX192" fmla="*/ 21350 w 153205"/>
                              <a:gd name="connsiteY192" fmla="*/ 120967 h 182879"/>
                              <a:gd name="connsiteX193" fmla="*/ 21350 w 153205"/>
                              <a:gd name="connsiteY193" fmla="*/ 120967 h 182879"/>
                              <a:gd name="connsiteX194" fmla="*/ 21350 w 153205"/>
                              <a:gd name="connsiteY194" fmla="*/ 120967 h 182879"/>
                              <a:gd name="connsiteX195" fmla="*/ 21350 w 153205"/>
                              <a:gd name="connsiteY195" fmla="*/ 120967 h 182879"/>
                              <a:gd name="connsiteX196" fmla="*/ 22302 w 153205"/>
                              <a:gd name="connsiteY196" fmla="*/ 111442 h 182879"/>
                              <a:gd name="connsiteX197" fmla="*/ 23255 w 153205"/>
                              <a:gd name="connsiteY197" fmla="*/ 111442 h 182879"/>
                              <a:gd name="connsiteX198" fmla="*/ 22302 w 153205"/>
                              <a:gd name="connsiteY198" fmla="*/ 109538 h 182879"/>
                              <a:gd name="connsiteX199" fmla="*/ 22302 w 153205"/>
                              <a:gd name="connsiteY199" fmla="*/ 111442 h 182879"/>
                              <a:gd name="connsiteX200" fmla="*/ 25160 w 153205"/>
                              <a:gd name="connsiteY200" fmla="*/ 133350 h 182879"/>
                              <a:gd name="connsiteX201" fmla="*/ 22302 w 153205"/>
                              <a:gd name="connsiteY201" fmla="*/ 132397 h 182879"/>
                              <a:gd name="connsiteX202" fmla="*/ 22302 w 153205"/>
                              <a:gd name="connsiteY202" fmla="*/ 134302 h 182879"/>
                              <a:gd name="connsiteX203" fmla="*/ 23255 w 153205"/>
                              <a:gd name="connsiteY203" fmla="*/ 136207 h 182879"/>
                              <a:gd name="connsiteX204" fmla="*/ 25160 w 153205"/>
                              <a:gd name="connsiteY204" fmla="*/ 133350 h 182879"/>
                              <a:gd name="connsiteX205" fmla="*/ 25160 w 153205"/>
                              <a:gd name="connsiteY205" fmla="*/ 101917 h 182879"/>
                              <a:gd name="connsiteX206" fmla="*/ 23255 w 153205"/>
                              <a:gd name="connsiteY206" fmla="*/ 103822 h 182879"/>
                              <a:gd name="connsiteX207" fmla="*/ 24207 w 153205"/>
                              <a:gd name="connsiteY207" fmla="*/ 103822 h 182879"/>
                              <a:gd name="connsiteX208" fmla="*/ 25160 w 153205"/>
                              <a:gd name="connsiteY208" fmla="*/ 101917 h 182879"/>
                              <a:gd name="connsiteX209" fmla="*/ 26112 w 153205"/>
                              <a:gd name="connsiteY209" fmla="*/ 60007 h 182879"/>
                              <a:gd name="connsiteX210" fmla="*/ 27065 w 153205"/>
                              <a:gd name="connsiteY210" fmla="*/ 60007 h 182879"/>
                              <a:gd name="connsiteX211" fmla="*/ 26112 w 153205"/>
                              <a:gd name="connsiteY211" fmla="*/ 60007 h 182879"/>
                              <a:gd name="connsiteX212" fmla="*/ 26112 w 153205"/>
                              <a:gd name="connsiteY212" fmla="*/ 60007 h 182879"/>
                              <a:gd name="connsiteX213" fmla="*/ 26112 w 153205"/>
                              <a:gd name="connsiteY213" fmla="*/ 60007 h 182879"/>
                              <a:gd name="connsiteX214" fmla="*/ 27065 w 153205"/>
                              <a:gd name="connsiteY214" fmla="*/ 65722 h 182879"/>
                              <a:gd name="connsiteX215" fmla="*/ 27065 w 153205"/>
                              <a:gd name="connsiteY215" fmla="*/ 65722 h 182879"/>
                              <a:gd name="connsiteX216" fmla="*/ 26112 w 153205"/>
                              <a:gd name="connsiteY216" fmla="*/ 66675 h 182879"/>
                              <a:gd name="connsiteX217" fmla="*/ 26112 w 153205"/>
                              <a:gd name="connsiteY217" fmla="*/ 65722 h 182879"/>
                              <a:gd name="connsiteX218" fmla="*/ 27065 w 153205"/>
                              <a:gd name="connsiteY218" fmla="*/ 65722 h 182879"/>
                              <a:gd name="connsiteX219" fmla="*/ 28017 w 153205"/>
                              <a:gd name="connsiteY219" fmla="*/ 101917 h 182879"/>
                              <a:gd name="connsiteX220" fmla="*/ 26112 w 153205"/>
                              <a:gd name="connsiteY220" fmla="*/ 101917 h 182879"/>
                              <a:gd name="connsiteX221" fmla="*/ 25160 w 153205"/>
                              <a:gd name="connsiteY221" fmla="*/ 101917 h 182879"/>
                              <a:gd name="connsiteX222" fmla="*/ 25160 w 153205"/>
                              <a:gd name="connsiteY222" fmla="*/ 102870 h 182879"/>
                              <a:gd name="connsiteX223" fmla="*/ 26112 w 153205"/>
                              <a:gd name="connsiteY223" fmla="*/ 102870 h 182879"/>
                              <a:gd name="connsiteX224" fmla="*/ 28017 w 153205"/>
                              <a:gd name="connsiteY224" fmla="*/ 101917 h 182879"/>
                              <a:gd name="connsiteX225" fmla="*/ 27065 w 153205"/>
                              <a:gd name="connsiteY225" fmla="*/ 139065 h 182879"/>
                              <a:gd name="connsiteX226" fmla="*/ 27065 w 153205"/>
                              <a:gd name="connsiteY226" fmla="*/ 139065 h 182879"/>
                              <a:gd name="connsiteX227" fmla="*/ 27065 w 153205"/>
                              <a:gd name="connsiteY227" fmla="*/ 139065 h 182879"/>
                              <a:gd name="connsiteX228" fmla="*/ 27065 w 153205"/>
                              <a:gd name="connsiteY228" fmla="*/ 139065 h 182879"/>
                              <a:gd name="connsiteX229" fmla="*/ 27065 w 153205"/>
                              <a:gd name="connsiteY229" fmla="*/ 139065 h 182879"/>
                              <a:gd name="connsiteX230" fmla="*/ 26112 w 153205"/>
                              <a:gd name="connsiteY230" fmla="*/ 27622 h 182879"/>
                              <a:gd name="connsiteX231" fmla="*/ 26112 w 153205"/>
                              <a:gd name="connsiteY231" fmla="*/ 27622 h 182879"/>
                              <a:gd name="connsiteX232" fmla="*/ 28017 w 153205"/>
                              <a:gd name="connsiteY232" fmla="*/ 27622 h 182879"/>
                              <a:gd name="connsiteX233" fmla="*/ 28017 w 153205"/>
                              <a:gd name="connsiteY233" fmla="*/ 26670 h 182879"/>
                              <a:gd name="connsiteX234" fmla="*/ 26112 w 153205"/>
                              <a:gd name="connsiteY234" fmla="*/ 27622 h 182879"/>
                              <a:gd name="connsiteX235" fmla="*/ 27065 w 153205"/>
                              <a:gd name="connsiteY235" fmla="*/ 37147 h 182879"/>
                              <a:gd name="connsiteX236" fmla="*/ 27065 w 153205"/>
                              <a:gd name="connsiteY236" fmla="*/ 37147 h 182879"/>
                              <a:gd name="connsiteX237" fmla="*/ 27065 w 153205"/>
                              <a:gd name="connsiteY237" fmla="*/ 37147 h 182879"/>
                              <a:gd name="connsiteX238" fmla="*/ 27065 w 153205"/>
                              <a:gd name="connsiteY238" fmla="*/ 37147 h 182879"/>
                              <a:gd name="connsiteX239" fmla="*/ 27065 w 153205"/>
                              <a:gd name="connsiteY239" fmla="*/ 37147 h 182879"/>
                              <a:gd name="connsiteX240" fmla="*/ 28017 w 153205"/>
                              <a:gd name="connsiteY240" fmla="*/ 120967 h 182879"/>
                              <a:gd name="connsiteX241" fmla="*/ 28017 w 153205"/>
                              <a:gd name="connsiteY241" fmla="*/ 120967 h 182879"/>
                              <a:gd name="connsiteX242" fmla="*/ 28017 w 153205"/>
                              <a:gd name="connsiteY242" fmla="*/ 120967 h 182879"/>
                              <a:gd name="connsiteX243" fmla="*/ 28017 w 153205"/>
                              <a:gd name="connsiteY243" fmla="*/ 120967 h 182879"/>
                              <a:gd name="connsiteX244" fmla="*/ 28017 w 153205"/>
                              <a:gd name="connsiteY244" fmla="*/ 120967 h 182879"/>
                              <a:gd name="connsiteX245" fmla="*/ 28017 w 153205"/>
                              <a:gd name="connsiteY245" fmla="*/ 112395 h 182879"/>
                              <a:gd name="connsiteX246" fmla="*/ 28017 w 153205"/>
                              <a:gd name="connsiteY246" fmla="*/ 112395 h 182879"/>
                              <a:gd name="connsiteX247" fmla="*/ 28017 w 153205"/>
                              <a:gd name="connsiteY247" fmla="*/ 115252 h 182879"/>
                              <a:gd name="connsiteX248" fmla="*/ 28970 w 153205"/>
                              <a:gd name="connsiteY248" fmla="*/ 114300 h 182879"/>
                              <a:gd name="connsiteX249" fmla="*/ 28017 w 153205"/>
                              <a:gd name="connsiteY249" fmla="*/ 112395 h 182879"/>
                              <a:gd name="connsiteX250" fmla="*/ 28970 w 153205"/>
                              <a:gd name="connsiteY250" fmla="*/ 123825 h 182879"/>
                              <a:gd name="connsiteX251" fmla="*/ 28970 w 153205"/>
                              <a:gd name="connsiteY251" fmla="*/ 123825 h 182879"/>
                              <a:gd name="connsiteX252" fmla="*/ 28017 w 153205"/>
                              <a:gd name="connsiteY252" fmla="*/ 123825 h 182879"/>
                              <a:gd name="connsiteX253" fmla="*/ 28970 w 153205"/>
                              <a:gd name="connsiteY253" fmla="*/ 123825 h 182879"/>
                              <a:gd name="connsiteX254" fmla="*/ 28970 w 153205"/>
                              <a:gd name="connsiteY254" fmla="*/ 123825 h 182879"/>
                              <a:gd name="connsiteX255" fmla="*/ 31827 w 153205"/>
                              <a:gd name="connsiteY255" fmla="*/ 55245 h 182879"/>
                              <a:gd name="connsiteX256" fmla="*/ 28017 w 153205"/>
                              <a:gd name="connsiteY256" fmla="*/ 53340 h 182879"/>
                              <a:gd name="connsiteX257" fmla="*/ 28970 w 153205"/>
                              <a:gd name="connsiteY257" fmla="*/ 52388 h 182879"/>
                              <a:gd name="connsiteX258" fmla="*/ 31827 w 153205"/>
                              <a:gd name="connsiteY258" fmla="*/ 55245 h 182879"/>
                              <a:gd name="connsiteX259" fmla="*/ 31827 w 153205"/>
                              <a:gd name="connsiteY259" fmla="*/ 55245 h 182879"/>
                              <a:gd name="connsiteX260" fmla="*/ 31827 w 153205"/>
                              <a:gd name="connsiteY260" fmla="*/ 106680 h 182879"/>
                              <a:gd name="connsiteX261" fmla="*/ 32780 w 153205"/>
                              <a:gd name="connsiteY261" fmla="*/ 105727 h 182879"/>
                              <a:gd name="connsiteX262" fmla="*/ 30875 w 153205"/>
                              <a:gd name="connsiteY262" fmla="*/ 103822 h 182879"/>
                              <a:gd name="connsiteX263" fmla="*/ 27065 w 153205"/>
                              <a:gd name="connsiteY263" fmla="*/ 104775 h 182879"/>
                              <a:gd name="connsiteX264" fmla="*/ 27065 w 153205"/>
                              <a:gd name="connsiteY264" fmla="*/ 105727 h 182879"/>
                              <a:gd name="connsiteX265" fmla="*/ 28970 w 153205"/>
                              <a:gd name="connsiteY265" fmla="*/ 104775 h 182879"/>
                              <a:gd name="connsiteX266" fmla="*/ 31827 w 153205"/>
                              <a:gd name="connsiteY266" fmla="*/ 106680 h 182879"/>
                              <a:gd name="connsiteX267" fmla="*/ 29922 w 153205"/>
                              <a:gd name="connsiteY267" fmla="*/ 79057 h 182879"/>
                              <a:gd name="connsiteX268" fmla="*/ 28017 w 153205"/>
                              <a:gd name="connsiteY268" fmla="*/ 80010 h 182879"/>
                              <a:gd name="connsiteX269" fmla="*/ 28970 w 153205"/>
                              <a:gd name="connsiteY269" fmla="*/ 80963 h 182879"/>
                              <a:gd name="connsiteX270" fmla="*/ 29922 w 153205"/>
                              <a:gd name="connsiteY270" fmla="*/ 79057 h 182879"/>
                              <a:gd name="connsiteX271" fmla="*/ 29922 w 153205"/>
                              <a:gd name="connsiteY271" fmla="*/ 79057 h 182879"/>
                              <a:gd name="connsiteX272" fmla="*/ 30875 w 153205"/>
                              <a:gd name="connsiteY272" fmla="*/ 141922 h 182879"/>
                              <a:gd name="connsiteX273" fmla="*/ 32780 w 153205"/>
                              <a:gd name="connsiteY273" fmla="*/ 141922 h 182879"/>
                              <a:gd name="connsiteX274" fmla="*/ 33732 w 153205"/>
                              <a:gd name="connsiteY274" fmla="*/ 143827 h 182879"/>
                              <a:gd name="connsiteX275" fmla="*/ 32780 w 153205"/>
                              <a:gd name="connsiteY275" fmla="*/ 140970 h 182879"/>
                              <a:gd name="connsiteX276" fmla="*/ 29922 w 153205"/>
                              <a:gd name="connsiteY276" fmla="*/ 140017 h 182879"/>
                              <a:gd name="connsiteX277" fmla="*/ 28017 w 153205"/>
                              <a:gd name="connsiteY277" fmla="*/ 141922 h 182879"/>
                              <a:gd name="connsiteX278" fmla="*/ 29922 w 153205"/>
                              <a:gd name="connsiteY278" fmla="*/ 144780 h 182879"/>
                              <a:gd name="connsiteX279" fmla="*/ 33732 w 153205"/>
                              <a:gd name="connsiteY279" fmla="*/ 143827 h 182879"/>
                              <a:gd name="connsiteX280" fmla="*/ 31827 w 153205"/>
                              <a:gd name="connsiteY280" fmla="*/ 143827 h 182879"/>
                              <a:gd name="connsiteX281" fmla="*/ 30875 w 153205"/>
                              <a:gd name="connsiteY281" fmla="*/ 141922 h 182879"/>
                              <a:gd name="connsiteX282" fmla="*/ 28970 w 153205"/>
                              <a:gd name="connsiteY282" fmla="*/ 49530 h 182879"/>
                              <a:gd name="connsiteX283" fmla="*/ 32780 w 153205"/>
                              <a:gd name="connsiteY283" fmla="*/ 47625 h 182879"/>
                              <a:gd name="connsiteX284" fmla="*/ 28970 w 153205"/>
                              <a:gd name="connsiteY284" fmla="*/ 49530 h 182879"/>
                              <a:gd name="connsiteX285" fmla="*/ 31827 w 153205"/>
                              <a:gd name="connsiteY285" fmla="*/ 126682 h 182879"/>
                              <a:gd name="connsiteX286" fmla="*/ 31827 w 153205"/>
                              <a:gd name="connsiteY286" fmla="*/ 126682 h 182879"/>
                              <a:gd name="connsiteX287" fmla="*/ 29922 w 153205"/>
                              <a:gd name="connsiteY287" fmla="*/ 128588 h 182879"/>
                              <a:gd name="connsiteX288" fmla="*/ 30875 w 153205"/>
                              <a:gd name="connsiteY288" fmla="*/ 128588 h 182879"/>
                              <a:gd name="connsiteX289" fmla="*/ 31827 w 153205"/>
                              <a:gd name="connsiteY289" fmla="*/ 126682 h 182879"/>
                              <a:gd name="connsiteX290" fmla="*/ 39447 w 153205"/>
                              <a:gd name="connsiteY290" fmla="*/ 63817 h 182879"/>
                              <a:gd name="connsiteX291" fmla="*/ 38495 w 153205"/>
                              <a:gd name="connsiteY291" fmla="*/ 62865 h 182879"/>
                              <a:gd name="connsiteX292" fmla="*/ 32780 w 153205"/>
                              <a:gd name="connsiteY292" fmla="*/ 62865 h 182879"/>
                              <a:gd name="connsiteX293" fmla="*/ 32780 w 153205"/>
                              <a:gd name="connsiteY293" fmla="*/ 64770 h 182879"/>
                              <a:gd name="connsiteX294" fmla="*/ 33732 w 153205"/>
                              <a:gd name="connsiteY294" fmla="*/ 66675 h 182879"/>
                              <a:gd name="connsiteX295" fmla="*/ 30875 w 153205"/>
                              <a:gd name="connsiteY295" fmla="*/ 66675 h 182879"/>
                              <a:gd name="connsiteX296" fmla="*/ 29922 w 153205"/>
                              <a:gd name="connsiteY296" fmla="*/ 64770 h 182879"/>
                              <a:gd name="connsiteX297" fmla="*/ 29922 w 153205"/>
                              <a:gd name="connsiteY297" fmla="*/ 59055 h 182879"/>
                              <a:gd name="connsiteX298" fmla="*/ 31827 w 153205"/>
                              <a:gd name="connsiteY298" fmla="*/ 58102 h 182879"/>
                              <a:gd name="connsiteX299" fmla="*/ 36590 w 153205"/>
                              <a:gd name="connsiteY299" fmla="*/ 58102 h 182879"/>
                              <a:gd name="connsiteX300" fmla="*/ 38495 w 153205"/>
                              <a:gd name="connsiteY300" fmla="*/ 59055 h 182879"/>
                              <a:gd name="connsiteX301" fmla="*/ 41352 w 153205"/>
                              <a:gd name="connsiteY301" fmla="*/ 62865 h 182879"/>
                              <a:gd name="connsiteX302" fmla="*/ 39447 w 153205"/>
                              <a:gd name="connsiteY302" fmla="*/ 63817 h 182879"/>
                              <a:gd name="connsiteX303" fmla="*/ 29922 w 153205"/>
                              <a:gd name="connsiteY303" fmla="*/ 34290 h 182879"/>
                              <a:gd name="connsiteX304" fmla="*/ 29922 w 153205"/>
                              <a:gd name="connsiteY304" fmla="*/ 34290 h 182879"/>
                              <a:gd name="connsiteX305" fmla="*/ 29922 w 153205"/>
                              <a:gd name="connsiteY305" fmla="*/ 34290 h 182879"/>
                              <a:gd name="connsiteX306" fmla="*/ 29922 w 153205"/>
                              <a:gd name="connsiteY306" fmla="*/ 34290 h 182879"/>
                              <a:gd name="connsiteX307" fmla="*/ 29922 w 153205"/>
                              <a:gd name="connsiteY307" fmla="*/ 34290 h 182879"/>
                              <a:gd name="connsiteX308" fmla="*/ 39447 w 153205"/>
                              <a:gd name="connsiteY308" fmla="*/ 96202 h 182879"/>
                              <a:gd name="connsiteX309" fmla="*/ 36590 w 153205"/>
                              <a:gd name="connsiteY309" fmla="*/ 97155 h 182879"/>
                              <a:gd name="connsiteX310" fmla="*/ 36590 w 153205"/>
                              <a:gd name="connsiteY310" fmla="*/ 99060 h 182879"/>
                              <a:gd name="connsiteX311" fmla="*/ 34685 w 153205"/>
                              <a:gd name="connsiteY311" fmla="*/ 100965 h 182879"/>
                              <a:gd name="connsiteX312" fmla="*/ 33732 w 153205"/>
                              <a:gd name="connsiteY312" fmla="*/ 99060 h 182879"/>
                              <a:gd name="connsiteX313" fmla="*/ 33732 w 153205"/>
                              <a:gd name="connsiteY313" fmla="*/ 95250 h 182879"/>
                              <a:gd name="connsiteX314" fmla="*/ 32780 w 153205"/>
                              <a:gd name="connsiteY314" fmla="*/ 93345 h 182879"/>
                              <a:gd name="connsiteX315" fmla="*/ 31827 w 153205"/>
                              <a:gd name="connsiteY315" fmla="*/ 95250 h 182879"/>
                              <a:gd name="connsiteX316" fmla="*/ 31827 w 153205"/>
                              <a:gd name="connsiteY316" fmla="*/ 98107 h 182879"/>
                              <a:gd name="connsiteX317" fmla="*/ 32780 w 153205"/>
                              <a:gd name="connsiteY317" fmla="*/ 101917 h 182879"/>
                              <a:gd name="connsiteX318" fmla="*/ 37542 w 153205"/>
                              <a:gd name="connsiteY318" fmla="*/ 100965 h 182879"/>
                              <a:gd name="connsiteX319" fmla="*/ 38495 w 153205"/>
                              <a:gd name="connsiteY319" fmla="*/ 99060 h 182879"/>
                              <a:gd name="connsiteX320" fmla="*/ 39447 w 153205"/>
                              <a:gd name="connsiteY320" fmla="*/ 96202 h 182879"/>
                              <a:gd name="connsiteX321" fmla="*/ 33732 w 153205"/>
                              <a:gd name="connsiteY321" fmla="*/ 28575 h 182879"/>
                              <a:gd name="connsiteX322" fmla="*/ 34685 w 153205"/>
                              <a:gd name="connsiteY322" fmla="*/ 32385 h 182879"/>
                              <a:gd name="connsiteX323" fmla="*/ 33732 w 153205"/>
                              <a:gd name="connsiteY323" fmla="*/ 28575 h 182879"/>
                              <a:gd name="connsiteX324" fmla="*/ 35637 w 153205"/>
                              <a:gd name="connsiteY324" fmla="*/ 113347 h 182879"/>
                              <a:gd name="connsiteX325" fmla="*/ 35637 w 153205"/>
                              <a:gd name="connsiteY325" fmla="*/ 113347 h 182879"/>
                              <a:gd name="connsiteX326" fmla="*/ 35637 w 153205"/>
                              <a:gd name="connsiteY326" fmla="*/ 112395 h 182879"/>
                              <a:gd name="connsiteX327" fmla="*/ 35637 w 153205"/>
                              <a:gd name="connsiteY327" fmla="*/ 113347 h 182879"/>
                              <a:gd name="connsiteX328" fmla="*/ 35637 w 153205"/>
                              <a:gd name="connsiteY328" fmla="*/ 113347 h 182879"/>
                              <a:gd name="connsiteX329" fmla="*/ 37542 w 153205"/>
                              <a:gd name="connsiteY329" fmla="*/ 141922 h 182879"/>
                              <a:gd name="connsiteX330" fmla="*/ 37542 w 153205"/>
                              <a:gd name="connsiteY330" fmla="*/ 140017 h 182879"/>
                              <a:gd name="connsiteX331" fmla="*/ 36590 w 153205"/>
                              <a:gd name="connsiteY331" fmla="*/ 139065 h 182879"/>
                              <a:gd name="connsiteX332" fmla="*/ 37542 w 153205"/>
                              <a:gd name="connsiteY332" fmla="*/ 141922 h 182879"/>
                              <a:gd name="connsiteX333" fmla="*/ 37542 w 153205"/>
                              <a:gd name="connsiteY333" fmla="*/ 141922 h 182879"/>
                              <a:gd name="connsiteX334" fmla="*/ 38495 w 153205"/>
                              <a:gd name="connsiteY334" fmla="*/ 154305 h 182879"/>
                              <a:gd name="connsiteX335" fmla="*/ 38495 w 153205"/>
                              <a:gd name="connsiteY335" fmla="*/ 154305 h 182879"/>
                              <a:gd name="connsiteX336" fmla="*/ 37542 w 153205"/>
                              <a:gd name="connsiteY336" fmla="*/ 153352 h 182879"/>
                              <a:gd name="connsiteX337" fmla="*/ 38495 w 153205"/>
                              <a:gd name="connsiteY337" fmla="*/ 154305 h 182879"/>
                              <a:gd name="connsiteX338" fmla="*/ 38495 w 153205"/>
                              <a:gd name="connsiteY338" fmla="*/ 154305 h 182879"/>
                              <a:gd name="connsiteX339" fmla="*/ 36590 w 153205"/>
                              <a:gd name="connsiteY339" fmla="*/ 36195 h 182879"/>
                              <a:gd name="connsiteX340" fmla="*/ 37542 w 153205"/>
                              <a:gd name="connsiteY340" fmla="*/ 35242 h 182879"/>
                              <a:gd name="connsiteX341" fmla="*/ 38495 w 153205"/>
                              <a:gd name="connsiteY341" fmla="*/ 37147 h 182879"/>
                              <a:gd name="connsiteX342" fmla="*/ 36590 w 153205"/>
                              <a:gd name="connsiteY342" fmla="*/ 38100 h 182879"/>
                              <a:gd name="connsiteX343" fmla="*/ 36590 w 153205"/>
                              <a:gd name="connsiteY343" fmla="*/ 36195 h 182879"/>
                              <a:gd name="connsiteX344" fmla="*/ 40400 w 153205"/>
                              <a:gd name="connsiteY344" fmla="*/ 87630 h 182879"/>
                              <a:gd name="connsiteX345" fmla="*/ 39447 w 153205"/>
                              <a:gd name="connsiteY345" fmla="*/ 87630 h 182879"/>
                              <a:gd name="connsiteX346" fmla="*/ 38495 w 153205"/>
                              <a:gd name="connsiteY346" fmla="*/ 88582 h 182879"/>
                              <a:gd name="connsiteX347" fmla="*/ 40400 w 153205"/>
                              <a:gd name="connsiteY347" fmla="*/ 87630 h 182879"/>
                              <a:gd name="connsiteX348" fmla="*/ 40400 w 153205"/>
                              <a:gd name="connsiteY348" fmla="*/ 87630 h 182879"/>
                              <a:gd name="connsiteX349" fmla="*/ 44210 w 153205"/>
                              <a:gd name="connsiteY349" fmla="*/ 142875 h 182879"/>
                              <a:gd name="connsiteX350" fmla="*/ 44210 w 153205"/>
                              <a:gd name="connsiteY350" fmla="*/ 142875 h 182879"/>
                              <a:gd name="connsiteX351" fmla="*/ 44210 w 153205"/>
                              <a:gd name="connsiteY351" fmla="*/ 142875 h 182879"/>
                              <a:gd name="connsiteX352" fmla="*/ 44210 w 153205"/>
                              <a:gd name="connsiteY352" fmla="*/ 142875 h 182879"/>
                              <a:gd name="connsiteX353" fmla="*/ 44210 w 153205"/>
                              <a:gd name="connsiteY353" fmla="*/ 142875 h 182879"/>
                              <a:gd name="connsiteX354" fmla="*/ 45162 w 153205"/>
                              <a:gd name="connsiteY354" fmla="*/ 22860 h 182879"/>
                              <a:gd name="connsiteX355" fmla="*/ 45162 w 153205"/>
                              <a:gd name="connsiteY355" fmla="*/ 22860 h 182879"/>
                              <a:gd name="connsiteX356" fmla="*/ 47067 w 153205"/>
                              <a:gd name="connsiteY356" fmla="*/ 22860 h 182879"/>
                              <a:gd name="connsiteX357" fmla="*/ 45162 w 153205"/>
                              <a:gd name="connsiteY357" fmla="*/ 22860 h 182879"/>
                              <a:gd name="connsiteX358" fmla="*/ 45162 w 153205"/>
                              <a:gd name="connsiteY358" fmla="*/ 22860 h 182879"/>
                              <a:gd name="connsiteX359" fmla="*/ 49925 w 153205"/>
                              <a:gd name="connsiteY359" fmla="*/ 60007 h 182879"/>
                              <a:gd name="connsiteX360" fmla="*/ 48972 w 153205"/>
                              <a:gd name="connsiteY360" fmla="*/ 59055 h 182879"/>
                              <a:gd name="connsiteX361" fmla="*/ 48020 w 153205"/>
                              <a:gd name="connsiteY361" fmla="*/ 59055 h 182879"/>
                              <a:gd name="connsiteX362" fmla="*/ 48972 w 153205"/>
                              <a:gd name="connsiteY362" fmla="*/ 59055 h 182879"/>
                              <a:gd name="connsiteX363" fmla="*/ 49925 w 153205"/>
                              <a:gd name="connsiteY363" fmla="*/ 60007 h 182879"/>
                              <a:gd name="connsiteX364" fmla="*/ 49925 w 153205"/>
                              <a:gd name="connsiteY364" fmla="*/ 38100 h 182879"/>
                              <a:gd name="connsiteX365" fmla="*/ 48972 w 153205"/>
                              <a:gd name="connsiteY365" fmla="*/ 35242 h 182879"/>
                              <a:gd name="connsiteX366" fmla="*/ 48020 w 153205"/>
                              <a:gd name="connsiteY366" fmla="*/ 37147 h 182879"/>
                              <a:gd name="connsiteX367" fmla="*/ 49925 w 153205"/>
                              <a:gd name="connsiteY367" fmla="*/ 38100 h 182879"/>
                              <a:gd name="connsiteX368" fmla="*/ 49925 w 153205"/>
                              <a:gd name="connsiteY368" fmla="*/ 38100 h 182879"/>
                              <a:gd name="connsiteX369" fmla="*/ 48972 w 153205"/>
                              <a:gd name="connsiteY369" fmla="*/ 25717 h 182879"/>
                              <a:gd name="connsiteX370" fmla="*/ 48972 w 153205"/>
                              <a:gd name="connsiteY370" fmla="*/ 25717 h 182879"/>
                              <a:gd name="connsiteX371" fmla="*/ 48972 w 153205"/>
                              <a:gd name="connsiteY371" fmla="*/ 25717 h 182879"/>
                              <a:gd name="connsiteX372" fmla="*/ 48972 w 153205"/>
                              <a:gd name="connsiteY372" fmla="*/ 25717 h 182879"/>
                              <a:gd name="connsiteX373" fmla="*/ 48972 w 153205"/>
                              <a:gd name="connsiteY373" fmla="*/ 25717 h 182879"/>
                              <a:gd name="connsiteX374" fmla="*/ 102312 w 153205"/>
                              <a:gd name="connsiteY374" fmla="*/ 91440 h 182879"/>
                              <a:gd name="connsiteX375" fmla="*/ 103264 w 153205"/>
                              <a:gd name="connsiteY375" fmla="*/ 82867 h 182879"/>
                              <a:gd name="connsiteX376" fmla="*/ 101360 w 153205"/>
                              <a:gd name="connsiteY376" fmla="*/ 66675 h 182879"/>
                              <a:gd name="connsiteX377" fmla="*/ 96597 w 153205"/>
                              <a:gd name="connsiteY377" fmla="*/ 32385 h 182879"/>
                              <a:gd name="connsiteX378" fmla="*/ 88977 w 153205"/>
                              <a:gd name="connsiteY378" fmla="*/ 15240 h 182879"/>
                              <a:gd name="connsiteX379" fmla="*/ 68975 w 153205"/>
                              <a:gd name="connsiteY379" fmla="*/ 14288 h 182879"/>
                              <a:gd name="connsiteX380" fmla="*/ 59450 w 153205"/>
                              <a:gd name="connsiteY380" fmla="*/ 29527 h 182879"/>
                              <a:gd name="connsiteX381" fmla="*/ 50877 w 153205"/>
                              <a:gd name="connsiteY381" fmla="*/ 80963 h 182879"/>
                              <a:gd name="connsiteX382" fmla="*/ 54687 w 153205"/>
                              <a:gd name="connsiteY382" fmla="*/ 138113 h 182879"/>
                              <a:gd name="connsiteX383" fmla="*/ 67070 w 153205"/>
                              <a:gd name="connsiteY383" fmla="*/ 164782 h 182879"/>
                              <a:gd name="connsiteX384" fmla="*/ 88025 w 153205"/>
                              <a:gd name="connsiteY384" fmla="*/ 164782 h 182879"/>
                              <a:gd name="connsiteX385" fmla="*/ 93739 w 153205"/>
                              <a:gd name="connsiteY385" fmla="*/ 154305 h 182879"/>
                              <a:gd name="connsiteX386" fmla="*/ 101360 w 153205"/>
                              <a:gd name="connsiteY386" fmla="*/ 109538 h 182879"/>
                              <a:gd name="connsiteX387" fmla="*/ 101360 w 153205"/>
                              <a:gd name="connsiteY387" fmla="*/ 93345 h 182879"/>
                              <a:gd name="connsiteX388" fmla="*/ 102312 w 153205"/>
                              <a:gd name="connsiteY388" fmla="*/ 91440 h 182879"/>
                              <a:gd name="connsiteX389" fmla="*/ 110885 w 153205"/>
                              <a:gd name="connsiteY389" fmla="*/ 141922 h 182879"/>
                              <a:gd name="connsiteX390" fmla="*/ 108980 w 153205"/>
                              <a:gd name="connsiteY390" fmla="*/ 142875 h 182879"/>
                              <a:gd name="connsiteX391" fmla="*/ 108980 w 153205"/>
                              <a:gd name="connsiteY391" fmla="*/ 143827 h 182879"/>
                              <a:gd name="connsiteX392" fmla="*/ 106122 w 153205"/>
                              <a:gd name="connsiteY392" fmla="*/ 146685 h 182879"/>
                              <a:gd name="connsiteX393" fmla="*/ 107075 w 153205"/>
                              <a:gd name="connsiteY393" fmla="*/ 147638 h 182879"/>
                              <a:gd name="connsiteX394" fmla="*/ 108980 w 153205"/>
                              <a:gd name="connsiteY394" fmla="*/ 143827 h 182879"/>
                              <a:gd name="connsiteX395" fmla="*/ 108980 w 153205"/>
                              <a:gd name="connsiteY395" fmla="*/ 143827 h 182879"/>
                              <a:gd name="connsiteX396" fmla="*/ 109932 w 153205"/>
                              <a:gd name="connsiteY396" fmla="*/ 143827 h 182879"/>
                              <a:gd name="connsiteX397" fmla="*/ 110885 w 153205"/>
                              <a:gd name="connsiteY397" fmla="*/ 141922 h 182879"/>
                              <a:gd name="connsiteX398" fmla="*/ 110885 w 153205"/>
                              <a:gd name="connsiteY398" fmla="*/ 141922 h 182879"/>
                              <a:gd name="connsiteX399" fmla="*/ 109932 w 153205"/>
                              <a:gd name="connsiteY399" fmla="*/ 151447 h 182879"/>
                              <a:gd name="connsiteX400" fmla="*/ 109932 w 153205"/>
                              <a:gd name="connsiteY400" fmla="*/ 151447 h 182879"/>
                              <a:gd name="connsiteX401" fmla="*/ 109932 w 153205"/>
                              <a:gd name="connsiteY401" fmla="*/ 151447 h 182879"/>
                              <a:gd name="connsiteX402" fmla="*/ 109932 w 153205"/>
                              <a:gd name="connsiteY402" fmla="*/ 151447 h 182879"/>
                              <a:gd name="connsiteX403" fmla="*/ 109932 w 153205"/>
                              <a:gd name="connsiteY403" fmla="*/ 151447 h 182879"/>
                              <a:gd name="connsiteX404" fmla="*/ 108980 w 153205"/>
                              <a:gd name="connsiteY404" fmla="*/ 54292 h 182879"/>
                              <a:gd name="connsiteX405" fmla="*/ 109932 w 153205"/>
                              <a:gd name="connsiteY405" fmla="*/ 54292 h 182879"/>
                              <a:gd name="connsiteX406" fmla="*/ 111837 w 153205"/>
                              <a:gd name="connsiteY406" fmla="*/ 53340 h 182879"/>
                              <a:gd name="connsiteX407" fmla="*/ 110885 w 153205"/>
                              <a:gd name="connsiteY407" fmla="*/ 52388 h 182879"/>
                              <a:gd name="connsiteX408" fmla="*/ 108980 w 153205"/>
                              <a:gd name="connsiteY408" fmla="*/ 54292 h 182879"/>
                              <a:gd name="connsiteX409" fmla="*/ 109932 w 153205"/>
                              <a:gd name="connsiteY409" fmla="*/ 39052 h 182879"/>
                              <a:gd name="connsiteX410" fmla="*/ 110885 w 153205"/>
                              <a:gd name="connsiteY410" fmla="*/ 40957 h 182879"/>
                              <a:gd name="connsiteX411" fmla="*/ 111837 w 153205"/>
                              <a:gd name="connsiteY411" fmla="*/ 40005 h 182879"/>
                              <a:gd name="connsiteX412" fmla="*/ 109932 w 153205"/>
                              <a:gd name="connsiteY412" fmla="*/ 39052 h 182879"/>
                              <a:gd name="connsiteX413" fmla="*/ 109932 w 153205"/>
                              <a:gd name="connsiteY413" fmla="*/ 39052 h 182879"/>
                              <a:gd name="connsiteX414" fmla="*/ 112789 w 153205"/>
                              <a:gd name="connsiteY414" fmla="*/ 130492 h 182879"/>
                              <a:gd name="connsiteX415" fmla="*/ 110885 w 153205"/>
                              <a:gd name="connsiteY415" fmla="*/ 129540 h 182879"/>
                              <a:gd name="connsiteX416" fmla="*/ 109932 w 153205"/>
                              <a:gd name="connsiteY416" fmla="*/ 130492 h 182879"/>
                              <a:gd name="connsiteX417" fmla="*/ 111837 w 153205"/>
                              <a:gd name="connsiteY417" fmla="*/ 131445 h 182879"/>
                              <a:gd name="connsiteX418" fmla="*/ 112789 w 153205"/>
                              <a:gd name="connsiteY418" fmla="*/ 130492 h 182879"/>
                              <a:gd name="connsiteX419" fmla="*/ 122314 w 153205"/>
                              <a:gd name="connsiteY419" fmla="*/ 52388 h 182879"/>
                              <a:gd name="connsiteX420" fmla="*/ 120410 w 153205"/>
                              <a:gd name="connsiteY420" fmla="*/ 56197 h 182879"/>
                              <a:gd name="connsiteX421" fmla="*/ 117552 w 153205"/>
                              <a:gd name="connsiteY421" fmla="*/ 60007 h 182879"/>
                              <a:gd name="connsiteX422" fmla="*/ 115647 w 153205"/>
                              <a:gd name="connsiteY422" fmla="*/ 61913 h 182879"/>
                              <a:gd name="connsiteX423" fmla="*/ 114695 w 153205"/>
                              <a:gd name="connsiteY423" fmla="*/ 64770 h 182879"/>
                              <a:gd name="connsiteX424" fmla="*/ 115647 w 153205"/>
                              <a:gd name="connsiteY424" fmla="*/ 67627 h 182879"/>
                              <a:gd name="connsiteX425" fmla="*/ 118505 w 153205"/>
                              <a:gd name="connsiteY425" fmla="*/ 66675 h 182879"/>
                              <a:gd name="connsiteX426" fmla="*/ 121362 w 153205"/>
                              <a:gd name="connsiteY426" fmla="*/ 68580 h 182879"/>
                              <a:gd name="connsiteX427" fmla="*/ 122314 w 153205"/>
                              <a:gd name="connsiteY427" fmla="*/ 71438 h 182879"/>
                              <a:gd name="connsiteX428" fmla="*/ 115647 w 153205"/>
                              <a:gd name="connsiteY428" fmla="*/ 67627 h 182879"/>
                              <a:gd name="connsiteX429" fmla="*/ 109932 w 153205"/>
                              <a:gd name="connsiteY429" fmla="*/ 70485 h 182879"/>
                              <a:gd name="connsiteX430" fmla="*/ 108980 w 153205"/>
                              <a:gd name="connsiteY430" fmla="*/ 71438 h 182879"/>
                              <a:gd name="connsiteX431" fmla="*/ 116600 w 153205"/>
                              <a:gd name="connsiteY431" fmla="*/ 76200 h 182879"/>
                              <a:gd name="connsiteX432" fmla="*/ 118505 w 153205"/>
                              <a:gd name="connsiteY432" fmla="*/ 78105 h 182879"/>
                              <a:gd name="connsiteX433" fmla="*/ 118505 w 153205"/>
                              <a:gd name="connsiteY433" fmla="*/ 82867 h 182879"/>
                              <a:gd name="connsiteX434" fmla="*/ 123267 w 153205"/>
                              <a:gd name="connsiteY434" fmla="*/ 83820 h 182879"/>
                              <a:gd name="connsiteX435" fmla="*/ 124220 w 153205"/>
                              <a:gd name="connsiteY435" fmla="*/ 81915 h 182879"/>
                              <a:gd name="connsiteX436" fmla="*/ 126125 w 153205"/>
                              <a:gd name="connsiteY436" fmla="*/ 77152 h 182879"/>
                              <a:gd name="connsiteX437" fmla="*/ 128030 w 153205"/>
                              <a:gd name="connsiteY437" fmla="*/ 75247 h 182879"/>
                              <a:gd name="connsiteX438" fmla="*/ 129935 w 153205"/>
                              <a:gd name="connsiteY438" fmla="*/ 80010 h 182879"/>
                              <a:gd name="connsiteX439" fmla="*/ 124220 w 153205"/>
                              <a:gd name="connsiteY439" fmla="*/ 87630 h 182879"/>
                              <a:gd name="connsiteX440" fmla="*/ 120410 w 153205"/>
                              <a:gd name="connsiteY440" fmla="*/ 89535 h 182879"/>
                              <a:gd name="connsiteX441" fmla="*/ 119457 w 153205"/>
                              <a:gd name="connsiteY441" fmla="*/ 88582 h 182879"/>
                              <a:gd name="connsiteX442" fmla="*/ 118505 w 153205"/>
                              <a:gd name="connsiteY442" fmla="*/ 87630 h 182879"/>
                              <a:gd name="connsiteX443" fmla="*/ 113742 w 153205"/>
                              <a:gd name="connsiteY443" fmla="*/ 87630 h 182879"/>
                              <a:gd name="connsiteX444" fmla="*/ 113742 w 153205"/>
                              <a:gd name="connsiteY444" fmla="*/ 88582 h 182879"/>
                              <a:gd name="connsiteX445" fmla="*/ 116600 w 153205"/>
                              <a:gd name="connsiteY445" fmla="*/ 92392 h 182879"/>
                              <a:gd name="connsiteX446" fmla="*/ 121362 w 153205"/>
                              <a:gd name="connsiteY446" fmla="*/ 92392 h 182879"/>
                              <a:gd name="connsiteX447" fmla="*/ 125172 w 153205"/>
                              <a:gd name="connsiteY447" fmla="*/ 92392 h 182879"/>
                              <a:gd name="connsiteX448" fmla="*/ 134697 w 153205"/>
                              <a:gd name="connsiteY448" fmla="*/ 83820 h 182879"/>
                              <a:gd name="connsiteX449" fmla="*/ 139460 w 153205"/>
                              <a:gd name="connsiteY449" fmla="*/ 80010 h 182879"/>
                              <a:gd name="connsiteX450" fmla="*/ 140412 w 153205"/>
                              <a:gd name="connsiteY450" fmla="*/ 79057 h 182879"/>
                              <a:gd name="connsiteX451" fmla="*/ 138507 w 153205"/>
                              <a:gd name="connsiteY451" fmla="*/ 78105 h 182879"/>
                              <a:gd name="connsiteX452" fmla="*/ 134697 w 153205"/>
                              <a:gd name="connsiteY452" fmla="*/ 80010 h 182879"/>
                              <a:gd name="connsiteX453" fmla="*/ 131839 w 153205"/>
                              <a:gd name="connsiteY453" fmla="*/ 80010 h 182879"/>
                              <a:gd name="connsiteX454" fmla="*/ 133745 w 153205"/>
                              <a:gd name="connsiteY454" fmla="*/ 78105 h 182879"/>
                              <a:gd name="connsiteX455" fmla="*/ 136602 w 153205"/>
                              <a:gd name="connsiteY455" fmla="*/ 76200 h 182879"/>
                              <a:gd name="connsiteX456" fmla="*/ 136602 w 153205"/>
                              <a:gd name="connsiteY456" fmla="*/ 75247 h 182879"/>
                              <a:gd name="connsiteX457" fmla="*/ 135650 w 153205"/>
                              <a:gd name="connsiteY457" fmla="*/ 75247 h 182879"/>
                              <a:gd name="connsiteX458" fmla="*/ 133745 w 153205"/>
                              <a:gd name="connsiteY458" fmla="*/ 76200 h 182879"/>
                              <a:gd name="connsiteX459" fmla="*/ 136602 w 153205"/>
                              <a:gd name="connsiteY459" fmla="*/ 71438 h 182879"/>
                              <a:gd name="connsiteX460" fmla="*/ 134697 w 153205"/>
                              <a:gd name="connsiteY460" fmla="*/ 68580 h 182879"/>
                              <a:gd name="connsiteX461" fmla="*/ 132792 w 153205"/>
                              <a:gd name="connsiteY461" fmla="*/ 67627 h 182879"/>
                              <a:gd name="connsiteX462" fmla="*/ 132792 w 153205"/>
                              <a:gd name="connsiteY462" fmla="*/ 64770 h 182879"/>
                              <a:gd name="connsiteX463" fmla="*/ 124220 w 153205"/>
                              <a:gd name="connsiteY463" fmla="*/ 60007 h 182879"/>
                              <a:gd name="connsiteX464" fmla="*/ 121362 w 153205"/>
                              <a:gd name="connsiteY464" fmla="*/ 56197 h 182879"/>
                              <a:gd name="connsiteX465" fmla="*/ 124220 w 153205"/>
                              <a:gd name="connsiteY465" fmla="*/ 52388 h 182879"/>
                              <a:gd name="connsiteX466" fmla="*/ 127077 w 153205"/>
                              <a:gd name="connsiteY466" fmla="*/ 50482 h 182879"/>
                              <a:gd name="connsiteX467" fmla="*/ 127077 w 153205"/>
                              <a:gd name="connsiteY467" fmla="*/ 50482 h 182879"/>
                              <a:gd name="connsiteX468" fmla="*/ 128982 w 153205"/>
                              <a:gd name="connsiteY468" fmla="*/ 50482 h 182879"/>
                              <a:gd name="connsiteX469" fmla="*/ 128030 w 153205"/>
                              <a:gd name="connsiteY469" fmla="*/ 48577 h 182879"/>
                              <a:gd name="connsiteX470" fmla="*/ 125172 w 153205"/>
                              <a:gd name="connsiteY470" fmla="*/ 46672 h 182879"/>
                              <a:gd name="connsiteX471" fmla="*/ 123267 w 153205"/>
                              <a:gd name="connsiteY471" fmla="*/ 50482 h 182879"/>
                              <a:gd name="connsiteX472" fmla="*/ 122314 w 153205"/>
                              <a:gd name="connsiteY472" fmla="*/ 52388 h 182879"/>
                              <a:gd name="connsiteX473" fmla="*/ 111837 w 153205"/>
                              <a:gd name="connsiteY473" fmla="*/ 109538 h 182879"/>
                              <a:gd name="connsiteX474" fmla="*/ 111837 w 153205"/>
                              <a:gd name="connsiteY474" fmla="*/ 109538 h 182879"/>
                              <a:gd name="connsiteX475" fmla="*/ 112789 w 153205"/>
                              <a:gd name="connsiteY475" fmla="*/ 109538 h 182879"/>
                              <a:gd name="connsiteX476" fmla="*/ 111837 w 153205"/>
                              <a:gd name="connsiteY476" fmla="*/ 109538 h 182879"/>
                              <a:gd name="connsiteX477" fmla="*/ 111837 w 153205"/>
                              <a:gd name="connsiteY477" fmla="*/ 109538 h 182879"/>
                              <a:gd name="connsiteX478" fmla="*/ 112789 w 153205"/>
                              <a:gd name="connsiteY478" fmla="*/ 83820 h 182879"/>
                              <a:gd name="connsiteX479" fmla="*/ 112789 w 153205"/>
                              <a:gd name="connsiteY479" fmla="*/ 83820 h 182879"/>
                              <a:gd name="connsiteX480" fmla="*/ 111837 w 153205"/>
                              <a:gd name="connsiteY480" fmla="*/ 84772 h 182879"/>
                              <a:gd name="connsiteX481" fmla="*/ 112789 w 153205"/>
                              <a:gd name="connsiteY481" fmla="*/ 84772 h 182879"/>
                              <a:gd name="connsiteX482" fmla="*/ 112789 w 153205"/>
                              <a:gd name="connsiteY482" fmla="*/ 83820 h 182879"/>
                              <a:gd name="connsiteX483" fmla="*/ 111837 w 153205"/>
                              <a:gd name="connsiteY483" fmla="*/ 50482 h 182879"/>
                              <a:gd name="connsiteX484" fmla="*/ 113742 w 153205"/>
                              <a:gd name="connsiteY484" fmla="*/ 51435 h 182879"/>
                              <a:gd name="connsiteX485" fmla="*/ 120410 w 153205"/>
                              <a:gd name="connsiteY485" fmla="*/ 44767 h 182879"/>
                              <a:gd name="connsiteX486" fmla="*/ 121362 w 153205"/>
                              <a:gd name="connsiteY486" fmla="*/ 47625 h 182879"/>
                              <a:gd name="connsiteX487" fmla="*/ 122314 w 153205"/>
                              <a:gd name="connsiteY487" fmla="*/ 47625 h 182879"/>
                              <a:gd name="connsiteX488" fmla="*/ 123267 w 153205"/>
                              <a:gd name="connsiteY488" fmla="*/ 43815 h 182879"/>
                              <a:gd name="connsiteX489" fmla="*/ 120410 w 153205"/>
                              <a:gd name="connsiteY489" fmla="*/ 43815 h 182879"/>
                              <a:gd name="connsiteX490" fmla="*/ 116600 w 153205"/>
                              <a:gd name="connsiteY490" fmla="*/ 46672 h 182879"/>
                              <a:gd name="connsiteX491" fmla="*/ 115647 w 153205"/>
                              <a:gd name="connsiteY491" fmla="*/ 47625 h 182879"/>
                              <a:gd name="connsiteX492" fmla="*/ 113742 w 153205"/>
                              <a:gd name="connsiteY492" fmla="*/ 48577 h 182879"/>
                              <a:gd name="connsiteX493" fmla="*/ 111837 w 153205"/>
                              <a:gd name="connsiteY493" fmla="*/ 50482 h 182879"/>
                              <a:gd name="connsiteX494" fmla="*/ 112789 w 153205"/>
                              <a:gd name="connsiteY494" fmla="*/ 159067 h 182879"/>
                              <a:gd name="connsiteX495" fmla="*/ 112789 w 153205"/>
                              <a:gd name="connsiteY495" fmla="*/ 159067 h 182879"/>
                              <a:gd name="connsiteX496" fmla="*/ 112789 w 153205"/>
                              <a:gd name="connsiteY496" fmla="*/ 158115 h 182879"/>
                              <a:gd name="connsiteX497" fmla="*/ 112789 w 153205"/>
                              <a:gd name="connsiteY497" fmla="*/ 159067 h 182879"/>
                              <a:gd name="connsiteX498" fmla="*/ 112789 w 153205"/>
                              <a:gd name="connsiteY498" fmla="*/ 159067 h 182879"/>
                              <a:gd name="connsiteX499" fmla="*/ 113742 w 153205"/>
                              <a:gd name="connsiteY499" fmla="*/ 125730 h 182879"/>
                              <a:gd name="connsiteX500" fmla="*/ 113742 w 153205"/>
                              <a:gd name="connsiteY500" fmla="*/ 125730 h 182879"/>
                              <a:gd name="connsiteX501" fmla="*/ 115647 w 153205"/>
                              <a:gd name="connsiteY501" fmla="*/ 128588 h 182879"/>
                              <a:gd name="connsiteX502" fmla="*/ 116600 w 153205"/>
                              <a:gd name="connsiteY502" fmla="*/ 128588 h 182879"/>
                              <a:gd name="connsiteX503" fmla="*/ 114695 w 153205"/>
                              <a:gd name="connsiteY503" fmla="*/ 125730 h 182879"/>
                              <a:gd name="connsiteX504" fmla="*/ 113742 w 153205"/>
                              <a:gd name="connsiteY504" fmla="*/ 125730 h 182879"/>
                              <a:gd name="connsiteX505" fmla="*/ 113742 w 153205"/>
                              <a:gd name="connsiteY505" fmla="*/ 125730 h 182879"/>
                              <a:gd name="connsiteX506" fmla="*/ 112789 w 153205"/>
                              <a:gd name="connsiteY506" fmla="*/ 122872 h 182879"/>
                              <a:gd name="connsiteX507" fmla="*/ 111837 w 153205"/>
                              <a:gd name="connsiteY507" fmla="*/ 124777 h 182879"/>
                              <a:gd name="connsiteX508" fmla="*/ 113742 w 153205"/>
                              <a:gd name="connsiteY508" fmla="*/ 125730 h 182879"/>
                              <a:gd name="connsiteX509" fmla="*/ 112789 w 153205"/>
                              <a:gd name="connsiteY509" fmla="*/ 97155 h 182879"/>
                              <a:gd name="connsiteX510" fmla="*/ 112789 w 153205"/>
                              <a:gd name="connsiteY510" fmla="*/ 97155 h 182879"/>
                              <a:gd name="connsiteX511" fmla="*/ 114695 w 153205"/>
                              <a:gd name="connsiteY511" fmla="*/ 97155 h 182879"/>
                              <a:gd name="connsiteX512" fmla="*/ 112789 w 153205"/>
                              <a:gd name="connsiteY512" fmla="*/ 97155 h 182879"/>
                              <a:gd name="connsiteX513" fmla="*/ 112789 w 153205"/>
                              <a:gd name="connsiteY513" fmla="*/ 97155 h 182879"/>
                              <a:gd name="connsiteX514" fmla="*/ 116600 w 153205"/>
                              <a:gd name="connsiteY514" fmla="*/ 80963 h 182879"/>
                              <a:gd name="connsiteX515" fmla="*/ 117552 w 153205"/>
                              <a:gd name="connsiteY515" fmla="*/ 80010 h 182879"/>
                              <a:gd name="connsiteX516" fmla="*/ 114695 w 153205"/>
                              <a:gd name="connsiteY516" fmla="*/ 78105 h 182879"/>
                              <a:gd name="connsiteX517" fmla="*/ 112789 w 153205"/>
                              <a:gd name="connsiteY517" fmla="*/ 78105 h 182879"/>
                              <a:gd name="connsiteX518" fmla="*/ 116600 w 153205"/>
                              <a:gd name="connsiteY518" fmla="*/ 80963 h 182879"/>
                              <a:gd name="connsiteX519" fmla="*/ 113742 w 153205"/>
                              <a:gd name="connsiteY519" fmla="*/ 161925 h 182879"/>
                              <a:gd name="connsiteX520" fmla="*/ 113742 w 153205"/>
                              <a:gd name="connsiteY520" fmla="*/ 161925 h 182879"/>
                              <a:gd name="connsiteX521" fmla="*/ 113742 w 153205"/>
                              <a:gd name="connsiteY521" fmla="*/ 161925 h 182879"/>
                              <a:gd name="connsiteX522" fmla="*/ 113742 w 153205"/>
                              <a:gd name="connsiteY522" fmla="*/ 161925 h 182879"/>
                              <a:gd name="connsiteX523" fmla="*/ 113742 w 153205"/>
                              <a:gd name="connsiteY523" fmla="*/ 161925 h 182879"/>
                              <a:gd name="connsiteX524" fmla="*/ 114695 w 153205"/>
                              <a:gd name="connsiteY524" fmla="*/ 42863 h 182879"/>
                              <a:gd name="connsiteX525" fmla="*/ 114695 w 153205"/>
                              <a:gd name="connsiteY525" fmla="*/ 42863 h 182879"/>
                              <a:gd name="connsiteX526" fmla="*/ 114695 w 153205"/>
                              <a:gd name="connsiteY526" fmla="*/ 40957 h 182879"/>
                              <a:gd name="connsiteX527" fmla="*/ 114695 w 153205"/>
                              <a:gd name="connsiteY527" fmla="*/ 42863 h 182879"/>
                              <a:gd name="connsiteX528" fmla="*/ 114695 w 153205"/>
                              <a:gd name="connsiteY528" fmla="*/ 42863 h 182879"/>
                              <a:gd name="connsiteX529" fmla="*/ 118505 w 153205"/>
                              <a:gd name="connsiteY529" fmla="*/ 142875 h 182879"/>
                              <a:gd name="connsiteX530" fmla="*/ 115647 w 153205"/>
                              <a:gd name="connsiteY530" fmla="*/ 140970 h 182879"/>
                              <a:gd name="connsiteX531" fmla="*/ 113742 w 153205"/>
                              <a:gd name="connsiteY531" fmla="*/ 142875 h 182879"/>
                              <a:gd name="connsiteX532" fmla="*/ 115647 w 153205"/>
                              <a:gd name="connsiteY532" fmla="*/ 143827 h 182879"/>
                              <a:gd name="connsiteX533" fmla="*/ 118505 w 153205"/>
                              <a:gd name="connsiteY533" fmla="*/ 142875 h 182879"/>
                              <a:gd name="connsiteX534" fmla="*/ 121362 w 153205"/>
                              <a:gd name="connsiteY534" fmla="*/ 113347 h 182879"/>
                              <a:gd name="connsiteX535" fmla="*/ 119457 w 153205"/>
                              <a:gd name="connsiteY535" fmla="*/ 111442 h 182879"/>
                              <a:gd name="connsiteX536" fmla="*/ 115647 w 153205"/>
                              <a:gd name="connsiteY536" fmla="*/ 112395 h 182879"/>
                              <a:gd name="connsiteX537" fmla="*/ 114695 w 153205"/>
                              <a:gd name="connsiteY537" fmla="*/ 113347 h 182879"/>
                              <a:gd name="connsiteX538" fmla="*/ 115647 w 153205"/>
                              <a:gd name="connsiteY538" fmla="*/ 114300 h 182879"/>
                              <a:gd name="connsiteX539" fmla="*/ 116600 w 153205"/>
                              <a:gd name="connsiteY539" fmla="*/ 116205 h 182879"/>
                              <a:gd name="connsiteX540" fmla="*/ 117552 w 153205"/>
                              <a:gd name="connsiteY540" fmla="*/ 123825 h 182879"/>
                              <a:gd name="connsiteX541" fmla="*/ 119457 w 153205"/>
                              <a:gd name="connsiteY541" fmla="*/ 123825 h 182879"/>
                              <a:gd name="connsiteX542" fmla="*/ 122314 w 153205"/>
                              <a:gd name="connsiteY542" fmla="*/ 121920 h 182879"/>
                              <a:gd name="connsiteX543" fmla="*/ 123267 w 153205"/>
                              <a:gd name="connsiteY543" fmla="*/ 116205 h 182879"/>
                              <a:gd name="connsiteX544" fmla="*/ 121362 w 153205"/>
                              <a:gd name="connsiteY544" fmla="*/ 113347 h 182879"/>
                              <a:gd name="connsiteX545" fmla="*/ 143270 w 153205"/>
                              <a:gd name="connsiteY545" fmla="*/ 118110 h 182879"/>
                              <a:gd name="connsiteX546" fmla="*/ 138507 w 153205"/>
                              <a:gd name="connsiteY546" fmla="*/ 116205 h 182879"/>
                              <a:gd name="connsiteX547" fmla="*/ 138507 w 153205"/>
                              <a:gd name="connsiteY547" fmla="*/ 115252 h 182879"/>
                              <a:gd name="connsiteX548" fmla="*/ 140412 w 153205"/>
                              <a:gd name="connsiteY548" fmla="*/ 113347 h 182879"/>
                              <a:gd name="connsiteX549" fmla="*/ 138507 w 153205"/>
                              <a:gd name="connsiteY549" fmla="*/ 113347 h 182879"/>
                              <a:gd name="connsiteX550" fmla="*/ 138507 w 153205"/>
                              <a:gd name="connsiteY550" fmla="*/ 113347 h 182879"/>
                              <a:gd name="connsiteX551" fmla="*/ 138507 w 153205"/>
                              <a:gd name="connsiteY551" fmla="*/ 107632 h 182879"/>
                              <a:gd name="connsiteX552" fmla="*/ 138507 w 153205"/>
                              <a:gd name="connsiteY552" fmla="*/ 106680 h 182879"/>
                              <a:gd name="connsiteX553" fmla="*/ 139460 w 153205"/>
                              <a:gd name="connsiteY553" fmla="*/ 101917 h 182879"/>
                              <a:gd name="connsiteX554" fmla="*/ 138507 w 153205"/>
                              <a:gd name="connsiteY554" fmla="*/ 97155 h 182879"/>
                              <a:gd name="connsiteX555" fmla="*/ 139460 w 153205"/>
                              <a:gd name="connsiteY555" fmla="*/ 96202 h 182879"/>
                              <a:gd name="connsiteX556" fmla="*/ 139460 w 153205"/>
                              <a:gd name="connsiteY556" fmla="*/ 96202 h 182879"/>
                              <a:gd name="connsiteX557" fmla="*/ 138507 w 153205"/>
                              <a:gd name="connsiteY557" fmla="*/ 98107 h 182879"/>
                              <a:gd name="connsiteX558" fmla="*/ 135650 w 153205"/>
                              <a:gd name="connsiteY558" fmla="*/ 99060 h 182879"/>
                              <a:gd name="connsiteX559" fmla="*/ 133745 w 153205"/>
                              <a:gd name="connsiteY559" fmla="*/ 99060 h 182879"/>
                              <a:gd name="connsiteX560" fmla="*/ 132792 w 153205"/>
                              <a:gd name="connsiteY560" fmla="*/ 96202 h 182879"/>
                              <a:gd name="connsiteX561" fmla="*/ 133745 w 153205"/>
                              <a:gd name="connsiteY561" fmla="*/ 94297 h 182879"/>
                              <a:gd name="connsiteX562" fmla="*/ 133745 w 153205"/>
                              <a:gd name="connsiteY562" fmla="*/ 92392 h 182879"/>
                              <a:gd name="connsiteX563" fmla="*/ 131839 w 153205"/>
                              <a:gd name="connsiteY563" fmla="*/ 93345 h 182879"/>
                              <a:gd name="connsiteX564" fmla="*/ 127077 w 153205"/>
                              <a:gd name="connsiteY564" fmla="*/ 96202 h 182879"/>
                              <a:gd name="connsiteX565" fmla="*/ 126125 w 153205"/>
                              <a:gd name="connsiteY565" fmla="*/ 100965 h 182879"/>
                              <a:gd name="connsiteX566" fmla="*/ 125172 w 153205"/>
                              <a:gd name="connsiteY566" fmla="*/ 101917 h 182879"/>
                              <a:gd name="connsiteX567" fmla="*/ 122314 w 153205"/>
                              <a:gd name="connsiteY567" fmla="*/ 104775 h 182879"/>
                              <a:gd name="connsiteX568" fmla="*/ 125172 w 153205"/>
                              <a:gd name="connsiteY568" fmla="*/ 112395 h 182879"/>
                              <a:gd name="connsiteX569" fmla="*/ 127077 w 153205"/>
                              <a:gd name="connsiteY569" fmla="*/ 113347 h 182879"/>
                              <a:gd name="connsiteX570" fmla="*/ 127077 w 153205"/>
                              <a:gd name="connsiteY570" fmla="*/ 111442 h 182879"/>
                              <a:gd name="connsiteX571" fmla="*/ 129935 w 153205"/>
                              <a:gd name="connsiteY571" fmla="*/ 114300 h 182879"/>
                              <a:gd name="connsiteX572" fmla="*/ 129935 w 153205"/>
                              <a:gd name="connsiteY572" fmla="*/ 115252 h 182879"/>
                              <a:gd name="connsiteX573" fmla="*/ 127077 w 153205"/>
                              <a:gd name="connsiteY573" fmla="*/ 118110 h 182879"/>
                              <a:gd name="connsiteX574" fmla="*/ 126125 w 153205"/>
                              <a:gd name="connsiteY574" fmla="*/ 120015 h 182879"/>
                              <a:gd name="connsiteX575" fmla="*/ 128030 w 153205"/>
                              <a:gd name="connsiteY575" fmla="*/ 120967 h 182879"/>
                              <a:gd name="connsiteX576" fmla="*/ 128030 w 153205"/>
                              <a:gd name="connsiteY576" fmla="*/ 127635 h 182879"/>
                              <a:gd name="connsiteX577" fmla="*/ 127077 w 153205"/>
                              <a:gd name="connsiteY577" fmla="*/ 128588 h 182879"/>
                              <a:gd name="connsiteX578" fmla="*/ 125172 w 153205"/>
                              <a:gd name="connsiteY578" fmla="*/ 128588 h 182879"/>
                              <a:gd name="connsiteX579" fmla="*/ 120410 w 153205"/>
                              <a:gd name="connsiteY579" fmla="*/ 123825 h 182879"/>
                              <a:gd name="connsiteX580" fmla="*/ 121362 w 153205"/>
                              <a:gd name="connsiteY580" fmla="*/ 128588 h 182879"/>
                              <a:gd name="connsiteX581" fmla="*/ 120410 w 153205"/>
                              <a:gd name="connsiteY581" fmla="*/ 130492 h 182879"/>
                              <a:gd name="connsiteX582" fmla="*/ 118505 w 153205"/>
                              <a:gd name="connsiteY582" fmla="*/ 132397 h 182879"/>
                              <a:gd name="connsiteX583" fmla="*/ 117552 w 153205"/>
                              <a:gd name="connsiteY583" fmla="*/ 137160 h 182879"/>
                              <a:gd name="connsiteX584" fmla="*/ 114695 w 153205"/>
                              <a:gd name="connsiteY584" fmla="*/ 138113 h 182879"/>
                              <a:gd name="connsiteX585" fmla="*/ 112789 w 153205"/>
                              <a:gd name="connsiteY585" fmla="*/ 140970 h 182879"/>
                              <a:gd name="connsiteX586" fmla="*/ 115647 w 153205"/>
                              <a:gd name="connsiteY586" fmla="*/ 141922 h 182879"/>
                              <a:gd name="connsiteX587" fmla="*/ 118505 w 153205"/>
                              <a:gd name="connsiteY587" fmla="*/ 140970 h 182879"/>
                              <a:gd name="connsiteX588" fmla="*/ 117552 w 153205"/>
                              <a:gd name="connsiteY588" fmla="*/ 142875 h 182879"/>
                              <a:gd name="connsiteX589" fmla="*/ 120410 w 153205"/>
                              <a:gd name="connsiteY589" fmla="*/ 146685 h 182879"/>
                              <a:gd name="connsiteX590" fmla="*/ 121362 w 153205"/>
                              <a:gd name="connsiteY590" fmla="*/ 145732 h 182879"/>
                              <a:gd name="connsiteX591" fmla="*/ 121362 w 153205"/>
                              <a:gd name="connsiteY591" fmla="*/ 145732 h 182879"/>
                              <a:gd name="connsiteX592" fmla="*/ 118505 w 153205"/>
                              <a:gd name="connsiteY592" fmla="*/ 140970 h 182879"/>
                              <a:gd name="connsiteX593" fmla="*/ 117552 w 153205"/>
                              <a:gd name="connsiteY593" fmla="*/ 138113 h 182879"/>
                              <a:gd name="connsiteX594" fmla="*/ 122314 w 153205"/>
                              <a:gd name="connsiteY594" fmla="*/ 137160 h 182879"/>
                              <a:gd name="connsiteX595" fmla="*/ 126125 w 153205"/>
                              <a:gd name="connsiteY595" fmla="*/ 139065 h 182879"/>
                              <a:gd name="connsiteX596" fmla="*/ 128030 w 153205"/>
                              <a:gd name="connsiteY596" fmla="*/ 139065 h 182879"/>
                              <a:gd name="connsiteX597" fmla="*/ 128030 w 153205"/>
                              <a:gd name="connsiteY597" fmla="*/ 137160 h 182879"/>
                              <a:gd name="connsiteX598" fmla="*/ 128982 w 153205"/>
                              <a:gd name="connsiteY598" fmla="*/ 130492 h 182879"/>
                              <a:gd name="connsiteX599" fmla="*/ 129935 w 153205"/>
                              <a:gd name="connsiteY599" fmla="*/ 128588 h 182879"/>
                              <a:gd name="connsiteX600" fmla="*/ 130887 w 153205"/>
                              <a:gd name="connsiteY600" fmla="*/ 129540 h 182879"/>
                              <a:gd name="connsiteX601" fmla="*/ 133745 w 153205"/>
                              <a:gd name="connsiteY601" fmla="*/ 131445 h 182879"/>
                              <a:gd name="connsiteX602" fmla="*/ 134697 w 153205"/>
                              <a:gd name="connsiteY602" fmla="*/ 132397 h 182879"/>
                              <a:gd name="connsiteX603" fmla="*/ 134697 w 153205"/>
                              <a:gd name="connsiteY603" fmla="*/ 135255 h 182879"/>
                              <a:gd name="connsiteX604" fmla="*/ 134697 w 153205"/>
                              <a:gd name="connsiteY604" fmla="*/ 129540 h 182879"/>
                              <a:gd name="connsiteX605" fmla="*/ 133745 w 153205"/>
                              <a:gd name="connsiteY605" fmla="*/ 125730 h 182879"/>
                              <a:gd name="connsiteX606" fmla="*/ 134697 w 153205"/>
                              <a:gd name="connsiteY606" fmla="*/ 121920 h 182879"/>
                              <a:gd name="connsiteX607" fmla="*/ 136602 w 153205"/>
                              <a:gd name="connsiteY607" fmla="*/ 118110 h 182879"/>
                              <a:gd name="connsiteX608" fmla="*/ 140412 w 153205"/>
                              <a:gd name="connsiteY608" fmla="*/ 120967 h 182879"/>
                              <a:gd name="connsiteX609" fmla="*/ 142317 w 153205"/>
                              <a:gd name="connsiteY609" fmla="*/ 121920 h 182879"/>
                              <a:gd name="connsiteX610" fmla="*/ 143270 w 153205"/>
                              <a:gd name="connsiteY610" fmla="*/ 118110 h 182879"/>
                              <a:gd name="connsiteX611" fmla="*/ 118505 w 153205"/>
                              <a:gd name="connsiteY611" fmla="*/ 72390 h 182879"/>
                              <a:gd name="connsiteX612" fmla="*/ 116600 w 153205"/>
                              <a:gd name="connsiteY612" fmla="*/ 74295 h 182879"/>
                              <a:gd name="connsiteX613" fmla="*/ 115647 w 153205"/>
                              <a:gd name="connsiteY613" fmla="*/ 72390 h 182879"/>
                              <a:gd name="connsiteX614" fmla="*/ 117552 w 153205"/>
                              <a:gd name="connsiteY614" fmla="*/ 70485 h 182879"/>
                              <a:gd name="connsiteX615" fmla="*/ 118505 w 153205"/>
                              <a:gd name="connsiteY615" fmla="*/ 72390 h 182879"/>
                              <a:gd name="connsiteX616" fmla="*/ 115647 w 153205"/>
                              <a:gd name="connsiteY616" fmla="*/ 33338 h 182879"/>
                              <a:gd name="connsiteX617" fmla="*/ 116600 w 153205"/>
                              <a:gd name="connsiteY617" fmla="*/ 34290 h 182879"/>
                              <a:gd name="connsiteX618" fmla="*/ 117552 w 153205"/>
                              <a:gd name="connsiteY618" fmla="*/ 33338 h 182879"/>
                              <a:gd name="connsiteX619" fmla="*/ 116600 w 153205"/>
                              <a:gd name="connsiteY619" fmla="*/ 32385 h 182879"/>
                              <a:gd name="connsiteX620" fmla="*/ 115647 w 153205"/>
                              <a:gd name="connsiteY620" fmla="*/ 33338 h 182879"/>
                              <a:gd name="connsiteX621" fmla="*/ 118505 w 153205"/>
                              <a:gd name="connsiteY621" fmla="*/ 101917 h 182879"/>
                              <a:gd name="connsiteX622" fmla="*/ 116600 w 153205"/>
                              <a:gd name="connsiteY622" fmla="*/ 98107 h 182879"/>
                              <a:gd name="connsiteX623" fmla="*/ 115647 w 153205"/>
                              <a:gd name="connsiteY623" fmla="*/ 100013 h 182879"/>
                              <a:gd name="connsiteX624" fmla="*/ 118505 w 153205"/>
                              <a:gd name="connsiteY624" fmla="*/ 101917 h 182879"/>
                              <a:gd name="connsiteX625" fmla="*/ 118505 w 153205"/>
                              <a:gd name="connsiteY625" fmla="*/ 101917 h 182879"/>
                              <a:gd name="connsiteX626" fmla="*/ 117552 w 153205"/>
                              <a:gd name="connsiteY626" fmla="*/ 54292 h 182879"/>
                              <a:gd name="connsiteX627" fmla="*/ 118505 w 153205"/>
                              <a:gd name="connsiteY627" fmla="*/ 53340 h 182879"/>
                              <a:gd name="connsiteX628" fmla="*/ 117552 w 153205"/>
                              <a:gd name="connsiteY628" fmla="*/ 52388 h 182879"/>
                              <a:gd name="connsiteX629" fmla="*/ 117552 w 153205"/>
                              <a:gd name="connsiteY629" fmla="*/ 54292 h 182879"/>
                              <a:gd name="connsiteX630" fmla="*/ 117552 w 153205"/>
                              <a:gd name="connsiteY630" fmla="*/ 54292 h 182879"/>
                              <a:gd name="connsiteX631" fmla="*/ 117552 w 153205"/>
                              <a:gd name="connsiteY631" fmla="*/ 40005 h 182879"/>
                              <a:gd name="connsiteX632" fmla="*/ 117552 w 153205"/>
                              <a:gd name="connsiteY632" fmla="*/ 40005 h 182879"/>
                              <a:gd name="connsiteX633" fmla="*/ 118505 w 153205"/>
                              <a:gd name="connsiteY633" fmla="*/ 41910 h 182879"/>
                              <a:gd name="connsiteX634" fmla="*/ 118505 w 153205"/>
                              <a:gd name="connsiteY634" fmla="*/ 40957 h 182879"/>
                              <a:gd name="connsiteX635" fmla="*/ 117552 w 153205"/>
                              <a:gd name="connsiteY635" fmla="*/ 40005 h 182879"/>
                              <a:gd name="connsiteX636" fmla="*/ 118505 w 153205"/>
                              <a:gd name="connsiteY636" fmla="*/ 107632 h 182879"/>
                              <a:gd name="connsiteX637" fmla="*/ 117552 w 153205"/>
                              <a:gd name="connsiteY637" fmla="*/ 108585 h 182879"/>
                              <a:gd name="connsiteX638" fmla="*/ 118505 w 153205"/>
                              <a:gd name="connsiteY638" fmla="*/ 109538 h 182879"/>
                              <a:gd name="connsiteX639" fmla="*/ 119457 w 153205"/>
                              <a:gd name="connsiteY639" fmla="*/ 108585 h 182879"/>
                              <a:gd name="connsiteX640" fmla="*/ 118505 w 153205"/>
                              <a:gd name="connsiteY640" fmla="*/ 107632 h 182879"/>
                              <a:gd name="connsiteX641" fmla="*/ 118505 w 153205"/>
                              <a:gd name="connsiteY641" fmla="*/ 148590 h 182879"/>
                              <a:gd name="connsiteX642" fmla="*/ 118505 w 153205"/>
                              <a:gd name="connsiteY642" fmla="*/ 148590 h 182879"/>
                              <a:gd name="connsiteX643" fmla="*/ 117552 w 153205"/>
                              <a:gd name="connsiteY643" fmla="*/ 148590 h 182879"/>
                              <a:gd name="connsiteX644" fmla="*/ 118505 w 153205"/>
                              <a:gd name="connsiteY644" fmla="*/ 148590 h 182879"/>
                              <a:gd name="connsiteX645" fmla="*/ 118505 w 153205"/>
                              <a:gd name="connsiteY645" fmla="*/ 148590 h 182879"/>
                              <a:gd name="connsiteX646" fmla="*/ 120410 w 153205"/>
                              <a:gd name="connsiteY646" fmla="*/ 117157 h 182879"/>
                              <a:gd name="connsiteX647" fmla="*/ 120410 w 153205"/>
                              <a:gd name="connsiteY647" fmla="*/ 117157 h 182879"/>
                              <a:gd name="connsiteX648" fmla="*/ 118505 w 153205"/>
                              <a:gd name="connsiteY648" fmla="*/ 117157 h 182879"/>
                              <a:gd name="connsiteX649" fmla="*/ 120410 w 153205"/>
                              <a:gd name="connsiteY649" fmla="*/ 117157 h 182879"/>
                              <a:gd name="connsiteX650" fmla="*/ 120410 w 153205"/>
                              <a:gd name="connsiteY650" fmla="*/ 117157 h 182879"/>
                              <a:gd name="connsiteX651" fmla="*/ 121362 w 153205"/>
                              <a:gd name="connsiteY651" fmla="*/ 61913 h 182879"/>
                              <a:gd name="connsiteX652" fmla="*/ 123267 w 153205"/>
                              <a:gd name="connsiteY652" fmla="*/ 62865 h 182879"/>
                              <a:gd name="connsiteX653" fmla="*/ 121362 w 153205"/>
                              <a:gd name="connsiteY653" fmla="*/ 64770 h 182879"/>
                              <a:gd name="connsiteX654" fmla="*/ 119457 w 153205"/>
                              <a:gd name="connsiteY654" fmla="*/ 63817 h 182879"/>
                              <a:gd name="connsiteX655" fmla="*/ 121362 w 153205"/>
                              <a:gd name="connsiteY655" fmla="*/ 61913 h 182879"/>
                              <a:gd name="connsiteX656" fmla="*/ 124220 w 153205"/>
                              <a:gd name="connsiteY656" fmla="*/ 71438 h 182879"/>
                              <a:gd name="connsiteX657" fmla="*/ 129935 w 153205"/>
                              <a:gd name="connsiteY657" fmla="*/ 69532 h 182879"/>
                              <a:gd name="connsiteX658" fmla="*/ 133745 w 153205"/>
                              <a:gd name="connsiteY658" fmla="*/ 70485 h 182879"/>
                              <a:gd name="connsiteX659" fmla="*/ 134697 w 153205"/>
                              <a:gd name="connsiteY659" fmla="*/ 73342 h 182879"/>
                              <a:gd name="connsiteX660" fmla="*/ 133745 w 153205"/>
                              <a:gd name="connsiteY660" fmla="*/ 74295 h 182879"/>
                              <a:gd name="connsiteX661" fmla="*/ 128030 w 153205"/>
                              <a:gd name="connsiteY661" fmla="*/ 73342 h 182879"/>
                              <a:gd name="connsiteX662" fmla="*/ 124220 w 153205"/>
                              <a:gd name="connsiteY662" fmla="*/ 73342 h 182879"/>
                              <a:gd name="connsiteX663" fmla="*/ 124220 w 153205"/>
                              <a:gd name="connsiteY663" fmla="*/ 71438 h 182879"/>
                              <a:gd name="connsiteX664" fmla="*/ 125172 w 153205"/>
                              <a:gd name="connsiteY664" fmla="*/ 147638 h 182879"/>
                              <a:gd name="connsiteX665" fmla="*/ 125172 w 153205"/>
                              <a:gd name="connsiteY665" fmla="*/ 147638 h 182879"/>
                              <a:gd name="connsiteX666" fmla="*/ 123267 w 153205"/>
                              <a:gd name="connsiteY666" fmla="*/ 147638 h 182879"/>
                              <a:gd name="connsiteX667" fmla="*/ 124220 w 153205"/>
                              <a:gd name="connsiteY667" fmla="*/ 148590 h 182879"/>
                              <a:gd name="connsiteX668" fmla="*/ 125172 w 153205"/>
                              <a:gd name="connsiteY668" fmla="*/ 147638 h 182879"/>
                              <a:gd name="connsiteX669" fmla="*/ 125172 w 153205"/>
                              <a:gd name="connsiteY669" fmla="*/ 131445 h 182879"/>
                              <a:gd name="connsiteX670" fmla="*/ 124220 w 153205"/>
                              <a:gd name="connsiteY670" fmla="*/ 132397 h 182879"/>
                              <a:gd name="connsiteX671" fmla="*/ 123267 w 153205"/>
                              <a:gd name="connsiteY671" fmla="*/ 131445 h 182879"/>
                              <a:gd name="connsiteX672" fmla="*/ 125172 w 153205"/>
                              <a:gd name="connsiteY672" fmla="*/ 131445 h 182879"/>
                              <a:gd name="connsiteX673" fmla="*/ 125172 w 153205"/>
                              <a:gd name="connsiteY673" fmla="*/ 131445 h 182879"/>
                              <a:gd name="connsiteX674" fmla="*/ 124220 w 153205"/>
                              <a:gd name="connsiteY674" fmla="*/ 137160 h 182879"/>
                              <a:gd name="connsiteX675" fmla="*/ 125172 w 153205"/>
                              <a:gd name="connsiteY675" fmla="*/ 136207 h 182879"/>
                              <a:gd name="connsiteX676" fmla="*/ 124220 w 153205"/>
                              <a:gd name="connsiteY676" fmla="*/ 135255 h 182879"/>
                              <a:gd name="connsiteX677" fmla="*/ 123267 w 153205"/>
                              <a:gd name="connsiteY677" fmla="*/ 136207 h 182879"/>
                              <a:gd name="connsiteX678" fmla="*/ 124220 w 153205"/>
                              <a:gd name="connsiteY678" fmla="*/ 137160 h 182879"/>
                              <a:gd name="connsiteX679" fmla="*/ 129935 w 153205"/>
                              <a:gd name="connsiteY679" fmla="*/ 140017 h 182879"/>
                              <a:gd name="connsiteX680" fmla="*/ 125172 w 153205"/>
                              <a:gd name="connsiteY680" fmla="*/ 140017 h 182879"/>
                              <a:gd name="connsiteX681" fmla="*/ 124220 w 153205"/>
                              <a:gd name="connsiteY681" fmla="*/ 140970 h 182879"/>
                              <a:gd name="connsiteX682" fmla="*/ 125172 w 153205"/>
                              <a:gd name="connsiteY682" fmla="*/ 140970 h 182879"/>
                              <a:gd name="connsiteX683" fmla="*/ 129935 w 153205"/>
                              <a:gd name="connsiteY683" fmla="*/ 140017 h 182879"/>
                              <a:gd name="connsiteX684" fmla="*/ 129935 w 153205"/>
                              <a:gd name="connsiteY684" fmla="*/ 140017 h 182879"/>
                              <a:gd name="connsiteX685" fmla="*/ 125172 w 153205"/>
                              <a:gd name="connsiteY685" fmla="*/ 39052 h 182879"/>
                              <a:gd name="connsiteX686" fmla="*/ 125172 w 153205"/>
                              <a:gd name="connsiteY686" fmla="*/ 39052 h 182879"/>
                              <a:gd name="connsiteX687" fmla="*/ 126125 w 153205"/>
                              <a:gd name="connsiteY687" fmla="*/ 39052 h 182879"/>
                              <a:gd name="connsiteX688" fmla="*/ 125172 w 153205"/>
                              <a:gd name="connsiteY688" fmla="*/ 39052 h 182879"/>
                              <a:gd name="connsiteX689" fmla="*/ 125172 w 153205"/>
                              <a:gd name="connsiteY689" fmla="*/ 39052 h 182879"/>
                              <a:gd name="connsiteX690" fmla="*/ 126125 w 153205"/>
                              <a:gd name="connsiteY690" fmla="*/ 100013 h 182879"/>
                              <a:gd name="connsiteX691" fmla="*/ 129935 w 153205"/>
                              <a:gd name="connsiteY691" fmla="*/ 99060 h 182879"/>
                              <a:gd name="connsiteX692" fmla="*/ 130887 w 153205"/>
                              <a:gd name="connsiteY692" fmla="*/ 104775 h 182879"/>
                              <a:gd name="connsiteX693" fmla="*/ 128982 w 153205"/>
                              <a:gd name="connsiteY693" fmla="*/ 103822 h 182879"/>
                              <a:gd name="connsiteX694" fmla="*/ 126125 w 153205"/>
                              <a:gd name="connsiteY694" fmla="*/ 100013 h 182879"/>
                              <a:gd name="connsiteX695" fmla="*/ 128030 w 153205"/>
                              <a:gd name="connsiteY695" fmla="*/ 108585 h 182879"/>
                              <a:gd name="connsiteX696" fmla="*/ 128030 w 153205"/>
                              <a:gd name="connsiteY696" fmla="*/ 108585 h 182879"/>
                              <a:gd name="connsiteX697" fmla="*/ 126125 w 153205"/>
                              <a:gd name="connsiteY697" fmla="*/ 106680 h 182879"/>
                              <a:gd name="connsiteX698" fmla="*/ 128030 w 153205"/>
                              <a:gd name="connsiteY698" fmla="*/ 108585 h 182879"/>
                              <a:gd name="connsiteX699" fmla="*/ 128030 w 153205"/>
                              <a:gd name="connsiteY699" fmla="*/ 108585 h 182879"/>
                              <a:gd name="connsiteX700" fmla="*/ 127077 w 153205"/>
                              <a:gd name="connsiteY700" fmla="*/ 54292 h 182879"/>
                              <a:gd name="connsiteX701" fmla="*/ 127077 w 153205"/>
                              <a:gd name="connsiteY701" fmla="*/ 54292 h 182879"/>
                              <a:gd name="connsiteX702" fmla="*/ 127077 w 153205"/>
                              <a:gd name="connsiteY702" fmla="*/ 56197 h 182879"/>
                              <a:gd name="connsiteX703" fmla="*/ 127077 w 153205"/>
                              <a:gd name="connsiteY703" fmla="*/ 54292 h 182879"/>
                              <a:gd name="connsiteX704" fmla="*/ 127077 w 153205"/>
                              <a:gd name="connsiteY704" fmla="*/ 54292 h 182879"/>
                              <a:gd name="connsiteX705" fmla="*/ 134697 w 153205"/>
                              <a:gd name="connsiteY705" fmla="*/ 67627 h 182879"/>
                              <a:gd name="connsiteX706" fmla="*/ 128982 w 153205"/>
                              <a:gd name="connsiteY706" fmla="*/ 70485 h 182879"/>
                              <a:gd name="connsiteX707" fmla="*/ 127077 w 153205"/>
                              <a:gd name="connsiteY707" fmla="*/ 67627 h 182879"/>
                              <a:gd name="connsiteX708" fmla="*/ 126125 w 153205"/>
                              <a:gd name="connsiteY708" fmla="*/ 65722 h 182879"/>
                              <a:gd name="connsiteX709" fmla="*/ 129935 w 153205"/>
                              <a:gd name="connsiteY709" fmla="*/ 63817 h 182879"/>
                              <a:gd name="connsiteX710" fmla="*/ 131839 w 153205"/>
                              <a:gd name="connsiteY710" fmla="*/ 65722 h 182879"/>
                              <a:gd name="connsiteX711" fmla="*/ 134697 w 153205"/>
                              <a:gd name="connsiteY711" fmla="*/ 67627 h 182879"/>
                              <a:gd name="connsiteX712" fmla="*/ 129935 w 153205"/>
                              <a:gd name="connsiteY712" fmla="*/ 49530 h 182879"/>
                              <a:gd name="connsiteX713" fmla="*/ 129935 w 153205"/>
                              <a:gd name="connsiteY713" fmla="*/ 49530 h 182879"/>
                              <a:gd name="connsiteX714" fmla="*/ 128030 w 153205"/>
                              <a:gd name="connsiteY714" fmla="*/ 49530 h 182879"/>
                              <a:gd name="connsiteX715" fmla="*/ 128030 w 153205"/>
                              <a:gd name="connsiteY715" fmla="*/ 48577 h 182879"/>
                              <a:gd name="connsiteX716" fmla="*/ 129935 w 153205"/>
                              <a:gd name="connsiteY716" fmla="*/ 49530 h 182879"/>
                              <a:gd name="connsiteX717" fmla="*/ 129935 w 153205"/>
                              <a:gd name="connsiteY717" fmla="*/ 49530 h 182879"/>
                              <a:gd name="connsiteX718" fmla="*/ 129935 w 153205"/>
                              <a:gd name="connsiteY718" fmla="*/ 40957 h 182879"/>
                              <a:gd name="connsiteX719" fmla="*/ 129935 w 153205"/>
                              <a:gd name="connsiteY719" fmla="*/ 40957 h 182879"/>
                              <a:gd name="connsiteX720" fmla="*/ 129935 w 153205"/>
                              <a:gd name="connsiteY720" fmla="*/ 40957 h 182879"/>
                              <a:gd name="connsiteX721" fmla="*/ 129935 w 153205"/>
                              <a:gd name="connsiteY721" fmla="*/ 40957 h 182879"/>
                              <a:gd name="connsiteX722" fmla="*/ 129935 w 153205"/>
                              <a:gd name="connsiteY722" fmla="*/ 40957 h 182879"/>
                              <a:gd name="connsiteX723" fmla="*/ 132792 w 153205"/>
                              <a:gd name="connsiteY723" fmla="*/ 56197 h 182879"/>
                              <a:gd name="connsiteX724" fmla="*/ 131839 w 153205"/>
                              <a:gd name="connsiteY724" fmla="*/ 57150 h 182879"/>
                              <a:gd name="connsiteX725" fmla="*/ 131839 w 153205"/>
                              <a:gd name="connsiteY725" fmla="*/ 58102 h 182879"/>
                              <a:gd name="connsiteX726" fmla="*/ 135650 w 153205"/>
                              <a:gd name="connsiteY726" fmla="*/ 60007 h 182879"/>
                              <a:gd name="connsiteX727" fmla="*/ 142317 w 153205"/>
                              <a:gd name="connsiteY727" fmla="*/ 64770 h 182879"/>
                              <a:gd name="connsiteX728" fmla="*/ 143270 w 153205"/>
                              <a:gd name="connsiteY728" fmla="*/ 64770 h 182879"/>
                              <a:gd name="connsiteX729" fmla="*/ 143270 w 153205"/>
                              <a:gd name="connsiteY729" fmla="*/ 63817 h 182879"/>
                              <a:gd name="connsiteX730" fmla="*/ 132792 w 153205"/>
                              <a:gd name="connsiteY730" fmla="*/ 56197 h 182879"/>
                              <a:gd name="connsiteX731" fmla="*/ 132792 w 153205"/>
                              <a:gd name="connsiteY731" fmla="*/ 139065 h 182879"/>
                              <a:gd name="connsiteX732" fmla="*/ 132792 w 153205"/>
                              <a:gd name="connsiteY732" fmla="*/ 139065 h 182879"/>
                              <a:gd name="connsiteX733" fmla="*/ 132792 w 153205"/>
                              <a:gd name="connsiteY733" fmla="*/ 139065 h 182879"/>
                              <a:gd name="connsiteX734" fmla="*/ 132792 w 153205"/>
                              <a:gd name="connsiteY734" fmla="*/ 139065 h 182879"/>
                              <a:gd name="connsiteX735" fmla="*/ 132792 w 153205"/>
                              <a:gd name="connsiteY735" fmla="*/ 139065 h 182879"/>
                              <a:gd name="connsiteX736" fmla="*/ 132792 w 153205"/>
                              <a:gd name="connsiteY736" fmla="*/ 52388 h 182879"/>
                              <a:gd name="connsiteX737" fmla="*/ 137555 w 153205"/>
                              <a:gd name="connsiteY737" fmla="*/ 55245 h 182879"/>
                              <a:gd name="connsiteX738" fmla="*/ 137555 w 153205"/>
                              <a:gd name="connsiteY738" fmla="*/ 54292 h 182879"/>
                              <a:gd name="connsiteX739" fmla="*/ 132792 w 153205"/>
                              <a:gd name="connsiteY739" fmla="*/ 52388 h 182879"/>
                              <a:gd name="connsiteX740" fmla="*/ 132792 w 153205"/>
                              <a:gd name="connsiteY740" fmla="*/ 52388 h 182879"/>
                              <a:gd name="connsiteX741" fmla="*/ 135650 w 153205"/>
                              <a:gd name="connsiteY741" fmla="*/ 122872 h 182879"/>
                              <a:gd name="connsiteX742" fmla="*/ 135650 w 153205"/>
                              <a:gd name="connsiteY742" fmla="*/ 122872 h 182879"/>
                              <a:gd name="connsiteX743" fmla="*/ 135650 w 153205"/>
                              <a:gd name="connsiteY743" fmla="*/ 122872 h 182879"/>
                              <a:gd name="connsiteX744" fmla="*/ 133745 w 153205"/>
                              <a:gd name="connsiteY744" fmla="*/ 121920 h 182879"/>
                              <a:gd name="connsiteX745" fmla="*/ 134697 w 153205"/>
                              <a:gd name="connsiteY745" fmla="*/ 120967 h 182879"/>
                              <a:gd name="connsiteX746" fmla="*/ 135650 w 153205"/>
                              <a:gd name="connsiteY746" fmla="*/ 122872 h 182879"/>
                              <a:gd name="connsiteX747" fmla="*/ 134697 w 153205"/>
                              <a:gd name="connsiteY747" fmla="*/ 112395 h 182879"/>
                              <a:gd name="connsiteX748" fmla="*/ 134697 w 153205"/>
                              <a:gd name="connsiteY748" fmla="*/ 112395 h 182879"/>
                              <a:gd name="connsiteX749" fmla="*/ 133745 w 153205"/>
                              <a:gd name="connsiteY749" fmla="*/ 112395 h 182879"/>
                              <a:gd name="connsiteX750" fmla="*/ 134697 w 153205"/>
                              <a:gd name="connsiteY750" fmla="*/ 112395 h 182879"/>
                              <a:gd name="connsiteX751" fmla="*/ 134697 w 153205"/>
                              <a:gd name="connsiteY751" fmla="*/ 112395 h 182879"/>
                              <a:gd name="connsiteX752" fmla="*/ 134697 w 153205"/>
                              <a:gd name="connsiteY752" fmla="*/ 101917 h 182879"/>
                              <a:gd name="connsiteX753" fmla="*/ 134697 w 153205"/>
                              <a:gd name="connsiteY753" fmla="*/ 101917 h 182879"/>
                              <a:gd name="connsiteX754" fmla="*/ 133745 w 153205"/>
                              <a:gd name="connsiteY754" fmla="*/ 102870 h 182879"/>
                              <a:gd name="connsiteX755" fmla="*/ 134697 w 153205"/>
                              <a:gd name="connsiteY755" fmla="*/ 101917 h 182879"/>
                              <a:gd name="connsiteX756" fmla="*/ 134697 w 153205"/>
                              <a:gd name="connsiteY756" fmla="*/ 101917 h 182879"/>
                              <a:gd name="connsiteX757" fmla="*/ 133745 w 153205"/>
                              <a:gd name="connsiteY757" fmla="*/ 74295 h 182879"/>
                              <a:gd name="connsiteX758" fmla="*/ 136602 w 153205"/>
                              <a:gd name="connsiteY758" fmla="*/ 74295 h 182879"/>
                              <a:gd name="connsiteX759" fmla="*/ 133745 w 153205"/>
                              <a:gd name="connsiteY759" fmla="*/ 74295 h 182879"/>
                              <a:gd name="connsiteX760" fmla="*/ 136602 w 153205"/>
                              <a:gd name="connsiteY760" fmla="*/ 133350 h 182879"/>
                              <a:gd name="connsiteX761" fmla="*/ 134697 w 153205"/>
                              <a:gd name="connsiteY761" fmla="*/ 134302 h 182879"/>
                              <a:gd name="connsiteX762" fmla="*/ 134697 w 153205"/>
                              <a:gd name="connsiteY762" fmla="*/ 134302 h 182879"/>
                              <a:gd name="connsiteX763" fmla="*/ 136602 w 153205"/>
                              <a:gd name="connsiteY763" fmla="*/ 133350 h 182879"/>
                              <a:gd name="connsiteX764" fmla="*/ 138507 w 153205"/>
                              <a:gd name="connsiteY764" fmla="*/ 112395 h 182879"/>
                              <a:gd name="connsiteX765" fmla="*/ 138507 w 153205"/>
                              <a:gd name="connsiteY765" fmla="*/ 112395 h 182879"/>
                              <a:gd name="connsiteX766" fmla="*/ 138507 w 153205"/>
                              <a:gd name="connsiteY766" fmla="*/ 114300 h 182879"/>
                              <a:gd name="connsiteX767" fmla="*/ 137555 w 153205"/>
                              <a:gd name="connsiteY767" fmla="*/ 113347 h 182879"/>
                              <a:gd name="connsiteX768" fmla="*/ 138507 w 153205"/>
                              <a:gd name="connsiteY768" fmla="*/ 112395 h 182879"/>
                              <a:gd name="connsiteX769" fmla="*/ 139460 w 153205"/>
                              <a:gd name="connsiteY769" fmla="*/ 91440 h 182879"/>
                              <a:gd name="connsiteX770" fmla="*/ 139460 w 153205"/>
                              <a:gd name="connsiteY770" fmla="*/ 91440 h 182879"/>
                              <a:gd name="connsiteX771" fmla="*/ 140412 w 153205"/>
                              <a:gd name="connsiteY771" fmla="*/ 93345 h 182879"/>
                              <a:gd name="connsiteX772" fmla="*/ 141364 w 153205"/>
                              <a:gd name="connsiteY772" fmla="*/ 92392 h 182879"/>
                              <a:gd name="connsiteX773" fmla="*/ 139460 w 153205"/>
                              <a:gd name="connsiteY773" fmla="*/ 91440 h 182879"/>
                              <a:gd name="connsiteX774" fmla="*/ 145175 w 153205"/>
                              <a:gd name="connsiteY774" fmla="*/ 84772 h 182879"/>
                              <a:gd name="connsiteX775" fmla="*/ 145175 w 153205"/>
                              <a:gd name="connsiteY775" fmla="*/ 84772 h 182879"/>
                              <a:gd name="connsiteX776" fmla="*/ 145175 w 153205"/>
                              <a:gd name="connsiteY776" fmla="*/ 84772 h 182879"/>
                              <a:gd name="connsiteX777" fmla="*/ 145175 w 153205"/>
                              <a:gd name="connsiteY777" fmla="*/ 84772 h 182879"/>
                              <a:gd name="connsiteX778" fmla="*/ 145175 w 153205"/>
                              <a:gd name="connsiteY778" fmla="*/ 84772 h 182879"/>
                              <a:gd name="connsiteX779" fmla="*/ 147080 w 153205"/>
                              <a:gd name="connsiteY779" fmla="*/ 93345 h 182879"/>
                              <a:gd name="connsiteX780" fmla="*/ 147080 w 153205"/>
                              <a:gd name="connsiteY780" fmla="*/ 93345 h 182879"/>
                              <a:gd name="connsiteX781" fmla="*/ 145175 w 153205"/>
                              <a:gd name="connsiteY781" fmla="*/ 94297 h 182879"/>
                              <a:gd name="connsiteX782" fmla="*/ 146127 w 153205"/>
                              <a:gd name="connsiteY782" fmla="*/ 95250 h 182879"/>
                              <a:gd name="connsiteX783" fmla="*/ 147080 w 153205"/>
                              <a:gd name="connsiteY783" fmla="*/ 93345 h 18287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Lst>
                            <a:rect l="l" t="t" r="r" b="b"/>
                            <a:pathLst>
                              <a:path w="153205" h="182879">
                                <a:moveTo>
                                  <a:pt x="152795" y="98107"/>
                                </a:moveTo>
                                <a:cubicBezTo>
                                  <a:pt x="152795" y="105727"/>
                                  <a:pt x="152795" y="115252"/>
                                  <a:pt x="148985" y="125730"/>
                                </a:cubicBezTo>
                                <a:cubicBezTo>
                                  <a:pt x="147080" y="132397"/>
                                  <a:pt x="145175" y="140017"/>
                                  <a:pt x="141364" y="145732"/>
                                </a:cubicBezTo>
                                <a:cubicBezTo>
                                  <a:pt x="133745" y="160020"/>
                                  <a:pt x="122314" y="170497"/>
                                  <a:pt x="107075" y="177165"/>
                                </a:cubicBezTo>
                                <a:cubicBezTo>
                                  <a:pt x="99455" y="180022"/>
                                  <a:pt x="90882" y="181927"/>
                                  <a:pt x="82310" y="182880"/>
                                </a:cubicBezTo>
                                <a:cubicBezTo>
                                  <a:pt x="76595" y="182880"/>
                                  <a:pt x="71832" y="182880"/>
                                  <a:pt x="67070" y="180975"/>
                                </a:cubicBezTo>
                                <a:cubicBezTo>
                                  <a:pt x="66117" y="180975"/>
                                  <a:pt x="64212" y="180022"/>
                                  <a:pt x="63260" y="180022"/>
                                </a:cubicBezTo>
                                <a:cubicBezTo>
                                  <a:pt x="51830" y="179070"/>
                                  <a:pt x="42305" y="174307"/>
                                  <a:pt x="32780" y="167640"/>
                                </a:cubicBezTo>
                                <a:cubicBezTo>
                                  <a:pt x="19445" y="159067"/>
                                  <a:pt x="10872" y="146685"/>
                                  <a:pt x="6110" y="131445"/>
                                </a:cubicBezTo>
                                <a:cubicBezTo>
                                  <a:pt x="3252" y="121920"/>
                                  <a:pt x="2300" y="112395"/>
                                  <a:pt x="395" y="102870"/>
                                </a:cubicBezTo>
                                <a:cubicBezTo>
                                  <a:pt x="-558" y="98107"/>
                                  <a:pt x="395" y="93345"/>
                                  <a:pt x="1347" y="87630"/>
                                </a:cubicBezTo>
                                <a:cubicBezTo>
                                  <a:pt x="3252" y="72390"/>
                                  <a:pt x="6110" y="58102"/>
                                  <a:pt x="12777" y="43815"/>
                                </a:cubicBezTo>
                                <a:cubicBezTo>
                                  <a:pt x="19445" y="30480"/>
                                  <a:pt x="28970" y="19050"/>
                                  <a:pt x="41352" y="10477"/>
                                </a:cubicBezTo>
                                <a:cubicBezTo>
                                  <a:pt x="50877" y="4763"/>
                                  <a:pt x="60402" y="0"/>
                                  <a:pt x="71832" y="952"/>
                                </a:cubicBezTo>
                                <a:cubicBezTo>
                                  <a:pt x="74689" y="952"/>
                                  <a:pt x="78500" y="0"/>
                                  <a:pt x="81357" y="0"/>
                                </a:cubicBezTo>
                                <a:cubicBezTo>
                                  <a:pt x="107075" y="952"/>
                                  <a:pt x="127077" y="13335"/>
                                  <a:pt x="139460" y="36195"/>
                                </a:cubicBezTo>
                                <a:cubicBezTo>
                                  <a:pt x="149937" y="54292"/>
                                  <a:pt x="154700" y="74295"/>
                                  <a:pt x="152795" y="98107"/>
                                </a:cubicBezTo>
                                <a:close/>
                                <a:moveTo>
                                  <a:pt x="8967" y="78105"/>
                                </a:moveTo>
                                <a:cubicBezTo>
                                  <a:pt x="8967" y="78105"/>
                                  <a:pt x="8967" y="79057"/>
                                  <a:pt x="8967" y="78105"/>
                                </a:cubicBezTo>
                                <a:lnTo>
                                  <a:pt x="14682" y="77152"/>
                                </a:lnTo>
                                <a:cubicBezTo>
                                  <a:pt x="14682" y="77152"/>
                                  <a:pt x="14682" y="77152"/>
                                  <a:pt x="15635" y="76200"/>
                                </a:cubicBezTo>
                                <a:cubicBezTo>
                                  <a:pt x="14682" y="75247"/>
                                  <a:pt x="13730" y="74295"/>
                                  <a:pt x="12777" y="74295"/>
                                </a:cubicBezTo>
                                <a:cubicBezTo>
                                  <a:pt x="11825" y="76200"/>
                                  <a:pt x="9920" y="77152"/>
                                  <a:pt x="8967" y="78105"/>
                                </a:cubicBezTo>
                                <a:cubicBezTo>
                                  <a:pt x="8967" y="77152"/>
                                  <a:pt x="8015" y="78105"/>
                                  <a:pt x="8967" y="78105"/>
                                </a:cubicBezTo>
                                <a:close/>
                                <a:moveTo>
                                  <a:pt x="10872" y="97155"/>
                                </a:moveTo>
                                <a:cubicBezTo>
                                  <a:pt x="10872" y="97155"/>
                                  <a:pt x="10872" y="97155"/>
                                  <a:pt x="10872" y="97155"/>
                                </a:cubicBezTo>
                                <a:cubicBezTo>
                                  <a:pt x="8967" y="97155"/>
                                  <a:pt x="8967" y="97155"/>
                                  <a:pt x="8015" y="98107"/>
                                </a:cubicBezTo>
                                <a:cubicBezTo>
                                  <a:pt x="8015" y="99060"/>
                                  <a:pt x="8015" y="99060"/>
                                  <a:pt x="8967" y="99060"/>
                                </a:cubicBezTo>
                                <a:cubicBezTo>
                                  <a:pt x="9920" y="99060"/>
                                  <a:pt x="10872" y="98107"/>
                                  <a:pt x="10872" y="97155"/>
                                </a:cubicBezTo>
                                <a:close/>
                                <a:moveTo>
                                  <a:pt x="46114" y="59055"/>
                                </a:moveTo>
                                <a:lnTo>
                                  <a:pt x="46114" y="59055"/>
                                </a:lnTo>
                                <a:cubicBezTo>
                                  <a:pt x="46114" y="58102"/>
                                  <a:pt x="45162" y="58102"/>
                                  <a:pt x="45162" y="56197"/>
                                </a:cubicBezTo>
                                <a:cubicBezTo>
                                  <a:pt x="45162" y="53340"/>
                                  <a:pt x="41352" y="51435"/>
                                  <a:pt x="40400" y="52388"/>
                                </a:cubicBezTo>
                                <a:cubicBezTo>
                                  <a:pt x="35637" y="53340"/>
                                  <a:pt x="38495" y="49530"/>
                                  <a:pt x="36590" y="49530"/>
                                </a:cubicBezTo>
                                <a:cubicBezTo>
                                  <a:pt x="36590" y="49530"/>
                                  <a:pt x="36590" y="48577"/>
                                  <a:pt x="37542" y="48577"/>
                                </a:cubicBezTo>
                                <a:cubicBezTo>
                                  <a:pt x="38495" y="47625"/>
                                  <a:pt x="38495" y="47625"/>
                                  <a:pt x="39447" y="48577"/>
                                </a:cubicBezTo>
                                <a:cubicBezTo>
                                  <a:pt x="40400" y="50482"/>
                                  <a:pt x="42305" y="50482"/>
                                  <a:pt x="43257" y="51435"/>
                                </a:cubicBezTo>
                                <a:cubicBezTo>
                                  <a:pt x="43257" y="51435"/>
                                  <a:pt x="44210" y="51435"/>
                                  <a:pt x="44210" y="51435"/>
                                </a:cubicBezTo>
                                <a:cubicBezTo>
                                  <a:pt x="44210" y="51435"/>
                                  <a:pt x="44210" y="50482"/>
                                  <a:pt x="44210" y="50482"/>
                                </a:cubicBezTo>
                                <a:cubicBezTo>
                                  <a:pt x="43257" y="48577"/>
                                  <a:pt x="42305" y="45720"/>
                                  <a:pt x="40400" y="45720"/>
                                </a:cubicBezTo>
                                <a:cubicBezTo>
                                  <a:pt x="37542" y="45720"/>
                                  <a:pt x="36590" y="43815"/>
                                  <a:pt x="35637" y="41910"/>
                                </a:cubicBezTo>
                                <a:cubicBezTo>
                                  <a:pt x="36590" y="40005"/>
                                  <a:pt x="37542" y="40957"/>
                                  <a:pt x="38495" y="41910"/>
                                </a:cubicBezTo>
                                <a:cubicBezTo>
                                  <a:pt x="40400" y="43815"/>
                                  <a:pt x="41352" y="43815"/>
                                  <a:pt x="41352" y="40957"/>
                                </a:cubicBezTo>
                                <a:cubicBezTo>
                                  <a:pt x="41352" y="40957"/>
                                  <a:pt x="42305" y="40005"/>
                                  <a:pt x="42305" y="39052"/>
                                </a:cubicBezTo>
                                <a:cubicBezTo>
                                  <a:pt x="42305" y="39052"/>
                                  <a:pt x="42305" y="40005"/>
                                  <a:pt x="42305" y="40005"/>
                                </a:cubicBezTo>
                                <a:cubicBezTo>
                                  <a:pt x="42305" y="40957"/>
                                  <a:pt x="42305" y="40957"/>
                                  <a:pt x="43257" y="40957"/>
                                </a:cubicBezTo>
                                <a:cubicBezTo>
                                  <a:pt x="43257" y="40957"/>
                                  <a:pt x="44210" y="40957"/>
                                  <a:pt x="44210" y="40005"/>
                                </a:cubicBezTo>
                                <a:cubicBezTo>
                                  <a:pt x="44210" y="39052"/>
                                  <a:pt x="43257" y="39052"/>
                                  <a:pt x="43257" y="39052"/>
                                </a:cubicBezTo>
                                <a:cubicBezTo>
                                  <a:pt x="43257" y="39052"/>
                                  <a:pt x="42305" y="39052"/>
                                  <a:pt x="42305" y="39052"/>
                                </a:cubicBezTo>
                                <a:cubicBezTo>
                                  <a:pt x="42305" y="38100"/>
                                  <a:pt x="43257" y="37147"/>
                                  <a:pt x="44210" y="36195"/>
                                </a:cubicBezTo>
                                <a:cubicBezTo>
                                  <a:pt x="47067" y="34290"/>
                                  <a:pt x="48020" y="30480"/>
                                  <a:pt x="48020" y="27622"/>
                                </a:cubicBezTo>
                                <a:cubicBezTo>
                                  <a:pt x="47067" y="29527"/>
                                  <a:pt x="45162" y="31432"/>
                                  <a:pt x="42305" y="32385"/>
                                </a:cubicBezTo>
                                <a:cubicBezTo>
                                  <a:pt x="41352" y="32385"/>
                                  <a:pt x="40400" y="32385"/>
                                  <a:pt x="40400" y="31432"/>
                                </a:cubicBezTo>
                                <a:cubicBezTo>
                                  <a:pt x="40400" y="30480"/>
                                  <a:pt x="41352" y="30480"/>
                                  <a:pt x="42305" y="30480"/>
                                </a:cubicBezTo>
                                <a:cubicBezTo>
                                  <a:pt x="44210" y="29527"/>
                                  <a:pt x="45162" y="29527"/>
                                  <a:pt x="46114" y="28575"/>
                                </a:cubicBezTo>
                                <a:cubicBezTo>
                                  <a:pt x="44210" y="27622"/>
                                  <a:pt x="43257" y="27622"/>
                                  <a:pt x="43257" y="24765"/>
                                </a:cubicBezTo>
                                <a:cubicBezTo>
                                  <a:pt x="43257" y="23813"/>
                                  <a:pt x="43257" y="22860"/>
                                  <a:pt x="42305" y="23813"/>
                                </a:cubicBezTo>
                                <a:cubicBezTo>
                                  <a:pt x="40400" y="25717"/>
                                  <a:pt x="36590" y="25717"/>
                                  <a:pt x="34685" y="27622"/>
                                </a:cubicBezTo>
                                <a:cubicBezTo>
                                  <a:pt x="31827" y="28575"/>
                                  <a:pt x="31827" y="29527"/>
                                  <a:pt x="32780" y="31432"/>
                                </a:cubicBezTo>
                                <a:cubicBezTo>
                                  <a:pt x="33732" y="32385"/>
                                  <a:pt x="34685" y="32385"/>
                                  <a:pt x="35637" y="32385"/>
                                </a:cubicBezTo>
                                <a:cubicBezTo>
                                  <a:pt x="34685" y="34290"/>
                                  <a:pt x="37542" y="38100"/>
                                  <a:pt x="32780" y="38100"/>
                                </a:cubicBezTo>
                                <a:cubicBezTo>
                                  <a:pt x="31827" y="38100"/>
                                  <a:pt x="31827" y="39052"/>
                                  <a:pt x="32780" y="40005"/>
                                </a:cubicBezTo>
                                <a:cubicBezTo>
                                  <a:pt x="33732" y="40957"/>
                                  <a:pt x="34685" y="40957"/>
                                  <a:pt x="35637" y="41910"/>
                                </a:cubicBezTo>
                                <a:cubicBezTo>
                                  <a:pt x="35637" y="42863"/>
                                  <a:pt x="33732" y="43815"/>
                                  <a:pt x="34685" y="45720"/>
                                </a:cubicBezTo>
                                <a:cubicBezTo>
                                  <a:pt x="32780" y="45720"/>
                                  <a:pt x="29922" y="43815"/>
                                  <a:pt x="28017" y="44767"/>
                                </a:cubicBezTo>
                                <a:cubicBezTo>
                                  <a:pt x="27065" y="43815"/>
                                  <a:pt x="27065" y="43815"/>
                                  <a:pt x="26112" y="44767"/>
                                </a:cubicBezTo>
                                <a:cubicBezTo>
                                  <a:pt x="26112" y="44767"/>
                                  <a:pt x="25160" y="45720"/>
                                  <a:pt x="26112" y="45720"/>
                                </a:cubicBezTo>
                                <a:cubicBezTo>
                                  <a:pt x="27065" y="46672"/>
                                  <a:pt x="28017" y="45720"/>
                                  <a:pt x="28017" y="44767"/>
                                </a:cubicBezTo>
                                <a:cubicBezTo>
                                  <a:pt x="28970" y="46672"/>
                                  <a:pt x="28970" y="48577"/>
                                  <a:pt x="29922" y="50482"/>
                                </a:cubicBezTo>
                                <a:cubicBezTo>
                                  <a:pt x="28017" y="50482"/>
                                  <a:pt x="27065" y="51435"/>
                                  <a:pt x="25160" y="51435"/>
                                </a:cubicBezTo>
                                <a:cubicBezTo>
                                  <a:pt x="23255" y="51435"/>
                                  <a:pt x="23255" y="52388"/>
                                  <a:pt x="24207" y="54292"/>
                                </a:cubicBezTo>
                                <a:cubicBezTo>
                                  <a:pt x="25160" y="55245"/>
                                  <a:pt x="26112" y="56197"/>
                                  <a:pt x="27065" y="57150"/>
                                </a:cubicBezTo>
                                <a:cubicBezTo>
                                  <a:pt x="28017" y="58102"/>
                                  <a:pt x="27065" y="58102"/>
                                  <a:pt x="27065" y="59055"/>
                                </a:cubicBezTo>
                                <a:cubicBezTo>
                                  <a:pt x="27065" y="59055"/>
                                  <a:pt x="26112" y="59055"/>
                                  <a:pt x="26112" y="59055"/>
                                </a:cubicBezTo>
                                <a:cubicBezTo>
                                  <a:pt x="25160" y="57150"/>
                                  <a:pt x="24207" y="57150"/>
                                  <a:pt x="23255" y="57150"/>
                                </a:cubicBezTo>
                                <a:cubicBezTo>
                                  <a:pt x="21350" y="58102"/>
                                  <a:pt x="20397" y="60960"/>
                                  <a:pt x="18492" y="60007"/>
                                </a:cubicBezTo>
                                <a:cubicBezTo>
                                  <a:pt x="17540" y="60007"/>
                                  <a:pt x="17540" y="60007"/>
                                  <a:pt x="17540" y="60960"/>
                                </a:cubicBezTo>
                                <a:cubicBezTo>
                                  <a:pt x="17540" y="62865"/>
                                  <a:pt x="16587" y="64770"/>
                                  <a:pt x="17540" y="66675"/>
                                </a:cubicBezTo>
                                <a:cubicBezTo>
                                  <a:pt x="17540" y="67627"/>
                                  <a:pt x="18492" y="68580"/>
                                  <a:pt x="19445" y="69532"/>
                                </a:cubicBezTo>
                                <a:cubicBezTo>
                                  <a:pt x="20397" y="69532"/>
                                  <a:pt x="20397" y="69532"/>
                                  <a:pt x="21350" y="68580"/>
                                </a:cubicBezTo>
                                <a:cubicBezTo>
                                  <a:pt x="21350" y="67627"/>
                                  <a:pt x="23255" y="66675"/>
                                  <a:pt x="21350" y="64770"/>
                                </a:cubicBezTo>
                                <a:cubicBezTo>
                                  <a:pt x="21350" y="64770"/>
                                  <a:pt x="20397" y="63817"/>
                                  <a:pt x="20397" y="63817"/>
                                </a:cubicBezTo>
                                <a:cubicBezTo>
                                  <a:pt x="19445" y="62865"/>
                                  <a:pt x="20397" y="61913"/>
                                  <a:pt x="21350" y="61913"/>
                                </a:cubicBezTo>
                                <a:cubicBezTo>
                                  <a:pt x="22302" y="61913"/>
                                  <a:pt x="23255" y="60007"/>
                                  <a:pt x="24207" y="60960"/>
                                </a:cubicBezTo>
                                <a:cubicBezTo>
                                  <a:pt x="25160" y="60960"/>
                                  <a:pt x="25160" y="66675"/>
                                  <a:pt x="24207" y="67627"/>
                                </a:cubicBezTo>
                                <a:cubicBezTo>
                                  <a:pt x="21350" y="68580"/>
                                  <a:pt x="22302" y="70485"/>
                                  <a:pt x="24207" y="71438"/>
                                </a:cubicBezTo>
                                <a:cubicBezTo>
                                  <a:pt x="25160" y="73342"/>
                                  <a:pt x="27065" y="74295"/>
                                  <a:pt x="26112" y="77152"/>
                                </a:cubicBezTo>
                                <a:cubicBezTo>
                                  <a:pt x="26112" y="76200"/>
                                  <a:pt x="25160" y="75247"/>
                                  <a:pt x="23255" y="74295"/>
                                </a:cubicBezTo>
                                <a:cubicBezTo>
                                  <a:pt x="22302" y="74295"/>
                                  <a:pt x="21350" y="73342"/>
                                  <a:pt x="20397" y="73342"/>
                                </a:cubicBezTo>
                                <a:cubicBezTo>
                                  <a:pt x="19445" y="74295"/>
                                  <a:pt x="20397" y="75247"/>
                                  <a:pt x="20397" y="76200"/>
                                </a:cubicBezTo>
                                <a:cubicBezTo>
                                  <a:pt x="21350" y="77152"/>
                                  <a:pt x="21350" y="79057"/>
                                  <a:pt x="20397" y="80010"/>
                                </a:cubicBezTo>
                                <a:cubicBezTo>
                                  <a:pt x="18492" y="81915"/>
                                  <a:pt x="18492" y="85725"/>
                                  <a:pt x="15635" y="86677"/>
                                </a:cubicBezTo>
                                <a:cubicBezTo>
                                  <a:pt x="14682" y="86677"/>
                                  <a:pt x="13730" y="86677"/>
                                  <a:pt x="12777" y="87630"/>
                                </a:cubicBezTo>
                                <a:cubicBezTo>
                                  <a:pt x="11825" y="87630"/>
                                  <a:pt x="11825" y="88582"/>
                                  <a:pt x="12777" y="89535"/>
                                </a:cubicBezTo>
                                <a:cubicBezTo>
                                  <a:pt x="13730" y="90488"/>
                                  <a:pt x="15635" y="91440"/>
                                  <a:pt x="17540" y="90488"/>
                                </a:cubicBezTo>
                                <a:cubicBezTo>
                                  <a:pt x="18492" y="89535"/>
                                  <a:pt x="16587" y="88582"/>
                                  <a:pt x="16587" y="87630"/>
                                </a:cubicBezTo>
                                <a:cubicBezTo>
                                  <a:pt x="16587" y="87630"/>
                                  <a:pt x="16587" y="86677"/>
                                  <a:pt x="16587" y="86677"/>
                                </a:cubicBezTo>
                                <a:cubicBezTo>
                                  <a:pt x="18492" y="86677"/>
                                  <a:pt x="20397" y="87630"/>
                                  <a:pt x="22302" y="86677"/>
                                </a:cubicBezTo>
                                <a:cubicBezTo>
                                  <a:pt x="24207" y="86677"/>
                                  <a:pt x="28017" y="85725"/>
                                  <a:pt x="28970" y="88582"/>
                                </a:cubicBezTo>
                                <a:cubicBezTo>
                                  <a:pt x="29922" y="89535"/>
                                  <a:pt x="30875" y="89535"/>
                                  <a:pt x="31827" y="89535"/>
                                </a:cubicBezTo>
                                <a:cubicBezTo>
                                  <a:pt x="32780" y="89535"/>
                                  <a:pt x="34685" y="89535"/>
                                  <a:pt x="35637" y="90488"/>
                                </a:cubicBezTo>
                                <a:cubicBezTo>
                                  <a:pt x="38495" y="92392"/>
                                  <a:pt x="40400" y="91440"/>
                                  <a:pt x="41352" y="89535"/>
                                </a:cubicBezTo>
                                <a:cubicBezTo>
                                  <a:pt x="38495" y="88582"/>
                                  <a:pt x="39447" y="89535"/>
                                  <a:pt x="40400" y="86677"/>
                                </a:cubicBezTo>
                                <a:cubicBezTo>
                                  <a:pt x="41352" y="86677"/>
                                  <a:pt x="41352" y="85725"/>
                                  <a:pt x="41352" y="84772"/>
                                </a:cubicBezTo>
                                <a:cubicBezTo>
                                  <a:pt x="41352" y="83820"/>
                                  <a:pt x="42305" y="83820"/>
                                  <a:pt x="43257" y="82867"/>
                                </a:cubicBezTo>
                                <a:cubicBezTo>
                                  <a:pt x="43257" y="83820"/>
                                  <a:pt x="43257" y="84772"/>
                                  <a:pt x="44210" y="84772"/>
                                </a:cubicBezTo>
                                <a:lnTo>
                                  <a:pt x="44210" y="84772"/>
                                </a:lnTo>
                                <a:cubicBezTo>
                                  <a:pt x="44210" y="83820"/>
                                  <a:pt x="43257" y="83820"/>
                                  <a:pt x="43257" y="82867"/>
                                </a:cubicBezTo>
                                <a:cubicBezTo>
                                  <a:pt x="43257" y="81915"/>
                                  <a:pt x="43257" y="80963"/>
                                  <a:pt x="45162" y="80963"/>
                                </a:cubicBezTo>
                                <a:cubicBezTo>
                                  <a:pt x="46114" y="80963"/>
                                  <a:pt x="48020" y="80010"/>
                                  <a:pt x="47067" y="79057"/>
                                </a:cubicBezTo>
                                <a:cubicBezTo>
                                  <a:pt x="46114" y="78105"/>
                                  <a:pt x="45162" y="78105"/>
                                  <a:pt x="44210" y="79057"/>
                                </a:cubicBezTo>
                                <a:cubicBezTo>
                                  <a:pt x="42305" y="80963"/>
                                  <a:pt x="41352" y="82867"/>
                                  <a:pt x="39447" y="84772"/>
                                </a:cubicBezTo>
                                <a:cubicBezTo>
                                  <a:pt x="38495" y="85725"/>
                                  <a:pt x="37542" y="87630"/>
                                  <a:pt x="35637" y="85725"/>
                                </a:cubicBezTo>
                                <a:cubicBezTo>
                                  <a:pt x="32780" y="83820"/>
                                  <a:pt x="30875" y="81915"/>
                                  <a:pt x="28017" y="80010"/>
                                </a:cubicBezTo>
                                <a:cubicBezTo>
                                  <a:pt x="26112" y="79057"/>
                                  <a:pt x="27065" y="77152"/>
                                  <a:pt x="28970" y="77152"/>
                                </a:cubicBezTo>
                                <a:cubicBezTo>
                                  <a:pt x="31827" y="78105"/>
                                  <a:pt x="31827" y="78105"/>
                                  <a:pt x="32780" y="75247"/>
                                </a:cubicBezTo>
                                <a:cubicBezTo>
                                  <a:pt x="32780" y="75247"/>
                                  <a:pt x="32780" y="74295"/>
                                  <a:pt x="32780" y="74295"/>
                                </a:cubicBezTo>
                                <a:cubicBezTo>
                                  <a:pt x="33732" y="73342"/>
                                  <a:pt x="34685" y="71438"/>
                                  <a:pt x="36590" y="71438"/>
                                </a:cubicBezTo>
                                <a:cubicBezTo>
                                  <a:pt x="38495" y="71438"/>
                                  <a:pt x="35637" y="73342"/>
                                  <a:pt x="36590" y="74295"/>
                                </a:cubicBezTo>
                                <a:cubicBezTo>
                                  <a:pt x="36590" y="75247"/>
                                  <a:pt x="36590" y="75247"/>
                                  <a:pt x="37542" y="76200"/>
                                </a:cubicBezTo>
                                <a:cubicBezTo>
                                  <a:pt x="38495" y="76200"/>
                                  <a:pt x="39447" y="76200"/>
                                  <a:pt x="39447" y="75247"/>
                                </a:cubicBezTo>
                                <a:cubicBezTo>
                                  <a:pt x="39447" y="74295"/>
                                  <a:pt x="39447" y="73342"/>
                                  <a:pt x="40400" y="73342"/>
                                </a:cubicBezTo>
                                <a:cubicBezTo>
                                  <a:pt x="40400" y="72390"/>
                                  <a:pt x="40400" y="72390"/>
                                  <a:pt x="41352" y="72390"/>
                                </a:cubicBezTo>
                                <a:cubicBezTo>
                                  <a:pt x="41352" y="72390"/>
                                  <a:pt x="41352" y="73342"/>
                                  <a:pt x="41352" y="73342"/>
                                </a:cubicBezTo>
                                <a:cubicBezTo>
                                  <a:pt x="41352" y="75247"/>
                                  <a:pt x="41352" y="78105"/>
                                  <a:pt x="39447" y="80010"/>
                                </a:cubicBezTo>
                                <a:cubicBezTo>
                                  <a:pt x="38495" y="80963"/>
                                  <a:pt x="38495" y="80963"/>
                                  <a:pt x="39447" y="80963"/>
                                </a:cubicBezTo>
                                <a:cubicBezTo>
                                  <a:pt x="41352" y="80963"/>
                                  <a:pt x="44210" y="75247"/>
                                  <a:pt x="43257" y="73342"/>
                                </a:cubicBezTo>
                                <a:cubicBezTo>
                                  <a:pt x="42305" y="71438"/>
                                  <a:pt x="42305" y="70485"/>
                                  <a:pt x="44210" y="71438"/>
                                </a:cubicBezTo>
                                <a:cubicBezTo>
                                  <a:pt x="45162" y="71438"/>
                                  <a:pt x="46114" y="71438"/>
                                  <a:pt x="46114" y="70485"/>
                                </a:cubicBezTo>
                                <a:cubicBezTo>
                                  <a:pt x="46114" y="68580"/>
                                  <a:pt x="48020" y="65722"/>
                                  <a:pt x="48020" y="63817"/>
                                </a:cubicBezTo>
                                <a:cubicBezTo>
                                  <a:pt x="48020" y="62865"/>
                                  <a:pt x="46114" y="60960"/>
                                  <a:pt x="47067" y="60007"/>
                                </a:cubicBezTo>
                                <a:cubicBezTo>
                                  <a:pt x="48020" y="59055"/>
                                  <a:pt x="44210" y="59055"/>
                                  <a:pt x="46114" y="59055"/>
                                </a:cubicBezTo>
                                <a:close/>
                                <a:moveTo>
                                  <a:pt x="9920" y="68580"/>
                                </a:moveTo>
                                <a:cubicBezTo>
                                  <a:pt x="9920" y="69532"/>
                                  <a:pt x="9920" y="69532"/>
                                  <a:pt x="9920" y="68580"/>
                                </a:cubicBezTo>
                                <a:cubicBezTo>
                                  <a:pt x="11825" y="68580"/>
                                  <a:pt x="11825" y="68580"/>
                                  <a:pt x="11825" y="67627"/>
                                </a:cubicBezTo>
                                <a:cubicBezTo>
                                  <a:pt x="11825" y="66675"/>
                                  <a:pt x="10872" y="66675"/>
                                  <a:pt x="10872" y="66675"/>
                                </a:cubicBezTo>
                                <a:cubicBezTo>
                                  <a:pt x="9920" y="67627"/>
                                  <a:pt x="8967" y="68580"/>
                                  <a:pt x="9920" y="68580"/>
                                </a:cubicBezTo>
                                <a:close/>
                                <a:moveTo>
                                  <a:pt x="20397" y="102870"/>
                                </a:moveTo>
                                <a:cubicBezTo>
                                  <a:pt x="21350" y="102870"/>
                                  <a:pt x="20397" y="100965"/>
                                  <a:pt x="19445" y="100965"/>
                                </a:cubicBezTo>
                                <a:cubicBezTo>
                                  <a:pt x="16587" y="100965"/>
                                  <a:pt x="14682" y="100013"/>
                                  <a:pt x="12777" y="99060"/>
                                </a:cubicBezTo>
                                <a:cubicBezTo>
                                  <a:pt x="11825" y="99060"/>
                                  <a:pt x="11825" y="100013"/>
                                  <a:pt x="11825" y="100013"/>
                                </a:cubicBezTo>
                                <a:lnTo>
                                  <a:pt x="11825" y="100965"/>
                                </a:lnTo>
                                <a:cubicBezTo>
                                  <a:pt x="13730" y="101917"/>
                                  <a:pt x="13730" y="103822"/>
                                  <a:pt x="15635" y="103822"/>
                                </a:cubicBezTo>
                                <a:cubicBezTo>
                                  <a:pt x="17540" y="104775"/>
                                  <a:pt x="19445" y="103822"/>
                                  <a:pt x="20397" y="102870"/>
                                </a:cubicBezTo>
                                <a:close/>
                                <a:moveTo>
                                  <a:pt x="13730" y="93345"/>
                                </a:moveTo>
                                <a:cubicBezTo>
                                  <a:pt x="13730" y="93345"/>
                                  <a:pt x="14682" y="93345"/>
                                  <a:pt x="14682" y="93345"/>
                                </a:cubicBezTo>
                                <a:cubicBezTo>
                                  <a:pt x="15635" y="93345"/>
                                  <a:pt x="15635" y="93345"/>
                                  <a:pt x="15635" y="92392"/>
                                </a:cubicBezTo>
                                <a:lnTo>
                                  <a:pt x="13730" y="93345"/>
                                </a:lnTo>
                                <a:cubicBezTo>
                                  <a:pt x="13730" y="92392"/>
                                  <a:pt x="12777" y="93345"/>
                                  <a:pt x="13730" y="93345"/>
                                </a:cubicBezTo>
                                <a:close/>
                                <a:moveTo>
                                  <a:pt x="18492" y="99060"/>
                                </a:moveTo>
                                <a:cubicBezTo>
                                  <a:pt x="18492" y="99060"/>
                                  <a:pt x="18492" y="98107"/>
                                  <a:pt x="18492" y="99060"/>
                                </a:cubicBezTo>
                                <a:cubicBezTo>
                                  <a:pt x="19445" y="98107"/>
                                  <a:pt x="18492" y="97155"/>
                                  <a:pt x="18492" y="97155"/>
                                </a:cubicBezTo>
                                <a:cubicBezTo>
                                  <a:pt x="17540" y="97155"/>
                                  <a:pt x="17540" y="97155"/>
                                  <a:pt x="18492" y="99060"/>
                                </a:cubicBezTo>
                                <a:cubicBezTo>
                                  <a:pt x="17540" y="98107"/>
                                  <a:pt x="17540" y="99060"/>
                                  <a:pt x="18492" y="99060"/>
                                </a:cubicBezTo>
                                <a:close/>
                                <a:moveTo>
                                  <a:pt x="26112" y="93345"/>
                                </a:moveTo>
                                <a:cubicBezTo>
                                  <a:pt x="26112" y="92392"/>
                                  <a:pt x="27065" y="92392"/>
                                  <a:pt x="26112" y="91440"/>
                                </a:cubicBezTo>
                                <a:cubicBezTo>
                                  <a:pt x="26112" y="91440"/>
                                  <a:pt x="25160" y="91440"/>
                                  <a:pt x="24207" y="91440"/>
                                </a:cubicBezTo>
                                <a:cubicBezTo>
                                  <a:pt x="22302" y="93345"/>
                                  <a:pt x="20397" y="91440"/>
                                  <a:pt x="19445" y="90488"/>
                                </a:cubicBezTo>
                                <a:cubicBezTo>
                                  <a:pt x="19445" y="90488"/>
                                  <a:pt x="18492" y="89535"/>
                                  <a:pt x="18492" y="90488"/>
                                </a:cubicBezTo>
                                <a:cubicBezTo>
                                  <a:pt x="17540" y="91440"/>
                                  <a:pt x="18492" y="91440"/>
                                  <a:pt x="18492" y="92392"/>
                                </a:cubicBezTo>
                                <a:cubicBezTo>
                                  <a:pt x="20397" y="95250"/>
                                  <a:pt x="24207" y="97155"/>
                                  <a:pt x="23255" y="100965"/>
                                </a:cubicBezTo>
                                <a:lnTo>
                                  <a:pt x="24207" y="101917"/>
                                </a:lnTo>
                                <a:cubicBezTo>
                                  <a:pt x="24207" y="100013"/>
                                  <a:pt x="25160" y="99060"/>
                                  <a:pt x="27065" y="98107"/>
                                </a:cubicBezTo>
                                <a:cubicBezTo>
                                  <a:pt x="28017" y="98107"/>
                                  <a:pt x="28970" y="97155"/>
                                  <a:pt x="28970" y="96202"/>
                                </a:cubicBezTo>
                                <a:cubicBezTo>
                                  <a:pt x="28970" y="95250"/>
                                  <a:pt x="27065" y="95250"/>
                                  <a:pt x="26112" y="95250"/>
                                </a:cubicBezTo>
                                <a:cubicBezTo>
                                  <a:pt x="25160" y="95250"/>
                                  <a:pt x="25160" y="94297"/>
                                  <a:pt x="26112" y="93345"/>
                                </a:cubicBezTo>
                                <a:close/>
                                <a:moveTo>
                                  <a:pt x="20397" y="107632"/>
                                </a:moveTo>
                                <a:cubicBezTo>
                                  <a:pt x="21350" y="108585"/>
                                  <a:pt x="21350" y="108585"/>
                                  <a:pt x="23255" y="109538"/>
                                </a:cubicBezTo>
                                <a:cubicBezTo>
                                  <a:pt x="23255" y="108585"/>
                                  <a:pt x="23255" y="107632"/>
                                  <a:pt x="22302" y="106680"/>
                                </a:cubicBezTo>
                                <a:cubicBezTo>
                                  <a:pt x="22302" y="105727"/>
                                  <a:pt x="21350" y="105727"/>
                                  <a:pt x="20397" y="105727"/>
                                </a:cubicBezTo>
                                <a:cubicBezTo>
                                  <a:pt x="18492" y="105727"/>
                                  <a:pt x="19445" y="106680"/>
                                  <a:pt x="20397" y="107632"/>
                                </a:cubicBezTo>
                                <a:close/>
                                <a:moveTo>
                                  <a:pt x="22302" y="116205"/>
                                </a:moveTo>
                                <a:cubicBezTo>
                                  <a:pt x="23255" y="117157"/>
                                  <a:pt x="23255" y="116205"/>
                                  <a:pt x="22302" y="116205"/>
                                </a:cubicBezTo>
                                <a:cubicBezTo>
                                  <a:pt x="23255" y="113347"/>
                                  <a:pt x="21350" y="113347"/>
                                  <a:pt x="20397" y="113347"/>
                                </a:cubicBezTo>
                                <a:cubicBezTo>
                                  <a:pt x="19445" y="113347"/>
                                  <a:pt x="19445" y="113347"/>
                                  <a:pt x="19445" y="114300"/>
                                </a:cubicBezTo>
                                <a:cubicBezTo>
                                  <a:pt x="20397" y="115252"/>
                                  <a:pt x="21350" y="116205"/>
                                  <a:pt x="22302" y="116205"/>
                                </a:cubicBezTo>
                                <a:close/>
                                <a:moveTo>
                                  <a:pt x="20397" y="40957"/>
                                </a:moveTo>
                                <a:cubicBezTo>
                                  <a:pt x="20397" y="40957"/>
                                  <a:pt x="20397" y="40957"/>
                                  <a:pt x="20397" y="40957"/>
                                </a:cubicBezTo>
                                <a:lnTo>
                                  <a:pt x="20397" y="40957"/>
                                </a:lnTo>
                                <a:cubicBezTo>
                                  <a:pt x="20397" y="40005"/>
                                  <a:pt x="20397" y="40005"/>
                                  <a:pt x="20397" y="40957"/>
                                </a:cubicBezTo>
                                <a:cubicBezTo>
                                  <a:pt x="19445" y="40957"/>
                                  <a:pt x="20397" y="40957"/>
                                  <a:pt x="20397" y="40957"/>
                                </a:cubicBezTo>
                                <a:close/>
                                <a:moveTo>
                                  <a:pt x="21350" y="131445"/>
                                </a:moveTo>
                                <a:cubicBezTo>
                                  <a:pt x="22302" y="131445"/>
                                  <a:pt x="22302" y="131445"/>
                                  <a:pt x="22302" y="131445"/>
                                </a:cubicBezTo>
                                <a:lnTo>
                                  <a:pt x="22302" y="130492"/>
                                </a:lnTo>
                                <a:cubicBezTo>
                                  <a:pt x="22302" y="129540"/>
                                  <a:pt x="22302" y="129540"/>
                                  <a:pt x="21350" y="129540"/>
                                </a:cubicBezTo>
                                <a:cubicBezTo>
                                  <a:pt x="21350" y="129540"/>
                                  <a:pt x="20397" y="129540"/>
                                  <a:pt x="20397" y="129540"/>
                                </a:cubicBezTo>
                                <a:cubicBezTo>
                                  <a:pt x="19445" y="130492"/>
                                  <a:pt x="20397" y="131445"/>
                                  <a:pt x="21350" y="131445"/>
                                </a:cubicBezTo>
                                <a:close/>
                                <a:moveTo>
                                  <a:pt x="20397" y="54292"/>
                                </a:moveTo>
                                <a:cubicBezTo>
                                  <a:pt x="21350" y="54292"/>
                                  <a:pt x="21350" y="55245"/>
                                  <a:pt x="20397" y="54292"/>
                                </a:cubicBezTo>
                                <a:cubicBezTo>
                                  <a:pt x="21350" y="54292"/>
                                  <a:pt x="21350" y="54292"/>
                                  <a:pt x="20397" y="54292"/>
                                </a:cubicBezTo>
                                <a:cubicBezTo>
                                  <a:pt x="20397" y="53340"/>
                                  <a:pt x="20397" y="54292"/>
                                  <a:pt x="20397" y="54292"/>
                                </a:cubicBezTo>
                                <a:close/>
                                <a:moveTo>
                                  <a:pt x="21350" y="120967"/>
                                </a:moveTo>
                                <a:cubicBezTo>
                                  <a:pt x="21350" y="120967"/>
                                  <a:pt x="21350" y="120967"/>
                                  <a:pt x="21350" y="120967"/>
                                </a:cubicBezTo>
                                <a:cubicBezTo>
                                  <a:pt x="20397" y="120967"/>
                                  <a:pt x="20397" y="120967"/>
                                  <a:pt x="21350" y="120967"/>
                                </a:cubicBezTo>
                                <a:lnTo>
                                  <a:pt x="21350" y="120967"/>
                                </a:lnTo>
                                <a:cubicBezTo>
                                  <a:pt x="21350" y="120967"/>
                                  <a:pt x="21350" y="120967"/>
                                  <a:pt x="21350" y="120967"/>
                                </a:cubicBezTo>
                                <a:close/>
                                <a:moveTo>
                                  <a:pt x="22302" y="111442"/>
                                </a:moveTo>
                                <a:cubicBezTo>
                                  <a:pt x="23255" y="112395"/>
                                  <a:pt x="23255" y="111442"/>
                                  <a:pt x="23255" y="111442"/>
                                </a:cubicBezTo>
                                <a:cubicBezTo>
                                  <a:pt x="24207" y="110490"/>
                                  <a:pt x="23255" y="109538"/>
                                  <a:pt x="22302" y="109538"/>
                                </a:cubicBezTo>
                                <a:cubicBezTo>
                                  <a:pt x="22302" y="109538"/>
                                  <a:pt x="21350" y="110490"/>
                                  <a:pt x="22302" y="111442"/>
                                </a:cubicBezTo>
                                <a:close/>
                                <a:moveTo>
                                  <a:pt x="25160" y="133350"/>
                                </a:moveTo>
                                <a:cubicBezTo>
                                  <a:pt x="25160" y="132397"/>
                                  <a:pt x="23255" y="132397"/>
                                  <a:pt x="22302" y="132397"/>
                                </a:cubicBezTo>
                                <a:lnTo>
                                  <a:pt x="22302" y="134302"/>
                                </a:lnTo>
                                <a:cubicBezTo>
                                  <a:pt x="22302" y="135255"/>
                                  <a:pt x="22302" y="136207"/>
                                  <a:pt x="23255" y="136207"/>
                                </a:cubicBezTo>
                                <a:cubicBezTo>
                                  <a:pt x="24207" y="135255"/>
                                  <a:pt x="25160" y="133350"/>
                                  <a:pt x="25160" y="133350"/>
                                </a:cubicBezTo>
                                <a:close/>
                                <a:moveTo>
                                  <a:pt x="25160" y="101917"/>
                                </a:moveTo>
                                <a:cubicBezTo>
                                  <a:pt x="24207" y="101917"/>
                                  <a:pt x="23255" y="101917"/>
                                  <a:pt x="23255" y="103822"/>
                                </a:cubicBezTo>
                                <a:cubicBezTo>
                                  <a:pt x="23255" y="103822"/>
                                  <a:pt x="23255" y="103822"/>
                                  <a:pt x="24207" y="103822"/>
                                </a:cubicBezTo>
                                <a:cubicBezTo>
                                  <a:pt x="25160" y="103822"/>
                                  <a:pt x="25160" y="102870"/>
                                  <a:pt x="25160" y="101917"/>
                                </a:cubicBezTo>
                                <a:close/>
                                <a:moveTo>
                                  <a:pt x="26112" y="60007"/>
                                </a:moveTo>
                                <a:cubicBezTo>
                                  <a:pt x="26112" y="60007"/>
                                  <a:pt x="27065" y="60007"/>
                                  <a:pt x="27065" y="60007"/>
                                </a:cubicBezTo>
                                <a:cubicBezTo>
                                  <a:pt x="27065" y="60960"/>
                                  <a:pt x="27065" y="60960"/>
                                  <a:pt x="26112" y="60007"/>
                                </a:cubicBezTo>
                                <a:cubicBezTo>
                                  <a:pt x="26112" y="60960"/>
                                  <a:pt x="26112" y="60960"/>
                                  <a:pt x="26112" y="60007"/>
                                </a:cubicBezTo>
                                <a:cubicBezTo>
                                  <a:pt x="25160" y="60960"/>
                                  <a:pt x="25160" y="60007"/>
                                  <a:pt x="26112" y="60007"/>
                                </a:cubicBezTo>
                                <a:close/>
                                <a:moveTo>
                                  <a:pt x="27065" y="65722"/>
                                </a:moveTo>
                                <a:cubicBezTo>
                                  <a:pt x="27065" y="65722"/>
                                  <a:pt x="27065" y="65722"/>
                                  <a:pt x="27065" y="65722"/>
                                </a:cubicBezTo>
                                <a:cubicBezTo>
                                  <a:pt x="27065" y="66675"/>
                                  <a:pt x="27065" y="66675"/>
                                  <a:pt x="26112" y="66675"/>
                                </a:cubicBezTo>
                                <a:cubicBezTo>
                                  <a:pt x="26112" y="66675"/>
                                  <a:pt x="25160" y="66675"/>
                                  <a:pt x="26112" y="65722"/>
                                </a:cubicBezTo>
                                <a:cubicBezTo>
                                  <a:pt x="26112" y="65722"/>
                                  <a:pt x="26112" y="65722"/>
                                  <a:pt x="27065" y="65722"/>
                                </a:cubicBezTo>
                                <a:close/>
                                <a:moveTo>
                                  <a:pt x="28017" y="101917"/>
                                </a:moveTo>
                                <a:cubicBezTo>
                                  <a:pt x="28017" y="100965"/>
                                  <a:pt x="27065" y="101917"/>
                                  <a:pt x="26112" y="101917"/>
                                </a:cubicBezTo>
                                <a:lnTo>
                                  <a:pt x="25160" y="101917"/>
                                </a:lnTo>
                                <a:lnTo>
                                  <a:pt x="25160" y="102870"/>
                                </a:lnTo>
                                <a:lnTo>
                                  <a:pt x="26112" y="102870"/>
                                </a:lnTo>
                                <a:cubicBezTo>
                                  <a:pt x="27065" y="101917"/>
                                  <a:pt x="28017" y="102870"/>
                                  <a:pt x="28017" y="101917"/>
                                </a:cubicBezTo>
                                <a:close/>
                                <a:moveTo>
                                  <a:pt x="27065" y="139065"/>
                                </a:moveTo>
                                <a:cubicBezTo>
                                  <a:pt x="27065" y="139065"/>
                                  <a:pt x="27065" y="139065"/>
                                  <a:pt x="27065" y="139065"/>
                                </a:cubicBezTo>
                                <a:cubicBezTo>
                                  <a:pt x="26112" y="138113"/>
                                  <a:pt x="26112" y="139065"/>
                                  <a:pt x="27065" y="139065"/>
                                </a:cubicBezTo>
                                <a:lnTo>
                                  <a:pt x="27065" y="139065"/>
                                </a:lnTo>
                                <a:cubicBezTo>
                                  <a:pt x="27065" y="139065"/>
                                  <a:pt x="27065" y="139065"/>
                                  <a:pt x="27065" y="139065"/>
                                </a:cubicBezTo>
                                <a:close/>
                                <a:moveTo>
                                  <a:pt x="26112" y="27622"/>
                                </a:moveTo>
                                <a:cubicBezTo>
                                  <a:pt x="26112" y="28575"/>
                                  <a:pt x="26112" y="28575"/>
                                  <a:pt x="26112" y="27622"/>
                                </a:cubicBezTo>
                                <a:cubicBezTo>
                                  <a:pt x="28017" y="28575"/>
                                  <a:pt x="28017" y="28575"/>
                                  <a:pt x="28017" y="27622"/>
                                </a:cubicBezTo>
                                <a:cubicBezTo>
                                  <a:pt x="28017" y="27622"/>
                                  <a:pt x="28017" y="26670"/>
                                  <a:pt x="28017" y="26670"/>
                                </a:cubicBezTo>
                                <a:cubicBezTo>
                                  <a:pt x="27065" y="26670"/>
                                  <a:pt x="26112" y="27622"/>
                                  <a:pt x="26112" y="27622"/>
                                </a:cubicBezTo>
                                <a:close/>
                                <a:moveTo>
                                  <a:pt x="27065" y="37147"/>
                                </a:moveTo>
                                <a:cubicBezTo>
                                  <a:pt x="27065" y="37147"/>
                                  <a:pt x="27065" y="37147"/>
                                  <a:pt x="27065" y="37147"/>
                                </a:cubicBezTo>
                                <a:cubicBezTo>
                                  <a:pt x="26112" y="37147"/>
                                  <a:pt x="27065" y="38100"/>
                                  <a:pt x="27065" y="37147"/>
                                </a:cubicBezTo>
                                <a:cubicBezTo>
                                  <a:pt x="27065" y="38100"/>
                                  <a:pt x="27065" y="37147"/>
                                  <a:pt x="27065" y="37147"/>
                                </a:cubicBezTo>
                                <a:cubicBezTo>
                                  <a:pt x="27065" y="37147"/>
                                  <a:pt x="27065" y="37147"/>
                                  <a:pt x="27065" y="37147"/>
                                </a:cubicBezTo>
                                <a:close/>
                                <a:moveTo>
                                  <a:pt x="28017" y="120967"/>
                                </a:moveTo>
                                <a:cubicBezTo>
                                  <a:pt x="28017" y="120967"/>
                                  <a:pt x="28017" y="120967"/>
                                  <a:pt x="28017" y="120967"/>
                                </a:cubicBezTo>
                                <a:cubicBezTo>
                                  <a:pt x="28017" y="120967"/>
                                  <a:pt x="28017" y="120967"/>
                                  <a:pt x="28017" y="120967"/>
                                </a:cubicBezTo>
                                <a:lnTo>
                                  <a:pt x="28017" y="120967"/>
                                </a:lnTo>
                                <a:cubicBezTo>
                                  <a:pt x="27065" y="120967"/>
                                  <a:pt x="27065" y="120967"/>
                                  <a:pt x="28017" y="120967"/>
                                </a:cubicBezTo>
                                <a:close/>
                                <a:moveTo>
                                  <a:pt x="28017" y="112395"/>
                                </a:moveTo>
                                <a:cubicBezTo>
                                  <a:pt x="27065" y="112395"/>
                                  <a:pt x="27065" y="112395"/>
                                  <a:pt x="28017" y="112395"/>
                                </a:cubicBezTo>
                                <a:cubicBezTo>
                                  <a:pt x="27065" y="113347"/>
                                  <a:pt x="27065" y="114300"/>
                                  <a:pt x="28017" y="115252"/>
                                </a:cubicBezTo>
                                <a:cubicBezTo>
                                  <a:pt x="28017" y="115252"/>
                                  <a:pt x="28970" y="115252"/>
                                  <a:pt x="28970" y="114300"/>
                                </a:cubicBezTo>
                                <a:cubicBezTo>
                                  <a:pt x="28970" y="113347"/>
                                  <a:pt x="28970" y="113347"/>
                                  <a:pt x="28017" y="112395"/>
                                </a:cubicBezTo>
                                <a:close/>
                                <a:moveTo>
                                  <a:pt x="28970" y="123825"/>
                                </a:moveTo>
                                <a:cubicBezTo>
                                  <a:pt x="28017" y="123825"/>
                                  <a:pt x="28017" y="123825"/>
                                  <a:pt x="28970" y="123825"/>
                                </a:cubicBezTo>
                                <a:cubicBezTo>
                                  <a:pt x="28017" y="123825"/>
                                  <a:pt x="28017" y="123825"/>
                                  <a:pt x="28017" y="123825"/>
                                </a:cubicBezTo>
                                <a:cubicBezTo>
                                  <a:pt x="27065" y="123825"/>
                                  <a:pt x="28017" y="123825"/>
                                  <a:pt x="28970" y="123825"/>
                                </a:cubicBezTo>
                                <a:cubicBezTo>
                                  <a:pt x="28017" y="123825"/>
                                  <a:pt x="28017" y="123825"/>
                                  <a:pt x="28970" y="123825"/>
                                </a:cubicBezTo>
                                <a:close/>
                                <a:moveTo>
                                  <a:pt x="31827" y="55245"/>
                                </a:moveTo>
                                <a:cubicBezTo>
                                  <a:pt x="30875" y="55245"/>
                                  <a:pt x="28970" y="55245"/>
                                  <a:pt x="28017" y="53340"/>
                                </a:cubicBezTo>
                                <a:cubicBezTo>
                                  <a:pt x="28017" y="53340"/>
                                  <a:pt x="28017" y="52388"/>
                                  <a:pt x="28970" y="52388"/>
                                </a:cubicBezTo>
                                <a:cubicBezTo>
                                  <a:pt x="29922" y="52388"/>
                                  <a:pt x="31827" y="53340"/>
                                  <a:pt x="31827" y="55245"/>
                                </a:cubicBezTo>
                                <a:cubicBezTo>
                                  <a:pt x="32780" y="55245"/>
                                  <a:pt x="31827" y="55245"/>
                                  <a:pt x="31827" y="55245"/>
                                </a:cubicBezTo>
                                <a:close/>
                                <a:moveTo>
                                  <a:pt x="31827" y="106680"/>
                                </a:moveTo>
                                <a:cubicBezTo>
                                  <a:pt x="32780" y="106680"/>
                                  <a:pt x="32780" y="106680"/>
                                  <a:pt x="32780" y="105727"/>
                                </a:cubicBezTo>
                                <a:cubicBezTo>
                                  <a:pt x="32780" y="104775"/>
                                  <a:pt x="31827" y="103822"/>
                                  <a:pt x="30875" y="103822"/>
                                </a:cubicBezTo>
                                <a:cubicBezTo>
                                  <a:pt x="28970" y="102870"/>
                                  <a:pt x="28017" y="103822"/>
                                  <a:pt x="27065" y="104775"/>
                                </a:cubicBezTo>
                                <a:cubicBezTo>
                                  <a:pt x="27065" y="105727"/>
                                  <a:pt x="27065" y="105727"/>
                                  <a:pt x="27065" y="105727"/>
                                </a:cubicBezTo>
                                <a:cubicBezTo>
                                  <a:pt x="28017" y="106680"/>
                                  <a:pt x="28017" y="104775"/>
                                  <a:pt x="28970" y="104775"/>
                                </a:cubicBezTo>
                                <a:cubicBezTo>
                                  <a:pt x="30875" y="106680"/>
                                  <a:pt x="31827" y="106680"/>
                                  <a:pt x="31827" y="106680"/>
                                </a:cubicBezTo>
                                <a:close/>
                                <a:moveTo>
                                  <a:pt x="29922" y="79057"/>
                                </a:moveTo>
                                <a:cubicBezTo>
                                  <a:pt x="28970" y="79057"/>
                                  <a:pt x="28017" y="79057"/>
                                  <a:pt x="28017" y="80010"/>
                                </a:cubicBezTo>
                                <a:cubicBezTo>
                                  <a:pt x="28017" y="80010"/>
                                  <a:pt x="28017" y="80963"/>
                                  <a:pt x="28970" y="80963"/>
                                </a:cubicBezTo>
                                <a:cubicBezTo>
                                  <a:pt x="29922" y="80963"/>
                                  <a:pt x="30875" y="80010"/>
                                  <a:pt x="29922" y="79057"/>
                                </a:cubicBezTo>
                                <a:cubicBezTo>
                                  <a:pt x="30875" y="79057"/>
                                  <a:pt x="30875" y="79057"/>
                                  <a:pt x="29922" y="79057"/>
                                </a:cubicBezTo>
                                <a:close/>
                                <a:moveTo>
                                  <a:pt x="30875" y="141922"/>
                                </a:moveTo>
                                <a:cubicBezTo>
                                  <a:pt x="31827" y="140970"/>
                                  <a:pt x="32780" y="141922"/>
                                  <a:pt x="32780" y="141922"/>
                                </a:cubicBezTo>
                                <a:cubicBezTo>
                                  <a:pt x="32780" y="142875"/>
                                  <a:pt x="33732" y="142875"/>
                                  <a:pt x="33732" y="143827"/>
                                </a:cubicBezTo>
                                <a:cubicBezTo>
                                  <a:pt x="33732" y="142875"/>
                                  <a:pt x="33732" y="141922"/>
                                  <a:pt x="32780" y="140970"/>
                                </a:cubicBezTo>
                                <a:cubicBezTo>
                                  <a:pt x="31827" y="140017"/>
                                  <a:pt x="30875" y="140017"/>
                                  <a:pt x="29922" y="140017"/>
                                </a:cubicBezTo>
                                <a:cubicBezTo>
                                  <a:pt x="28970" y="140017"/>
                                  <a:pt x="28017" y="140970"/>
                                  <a:pt x="28017" y="141922"/>
                                </a:cubicBezTo>
                                <a:cubicBezTo>
                                  <a:pt x="28017" y="142875"/>
                                  <a:pt x="28017" y="144780"/>
                                  <a:pt x="29922" y="144780"/>
                                </a:cubicBezTo>
                                <a:cubicBezTo>
                                  <a:pt x="31827" y="145732"/>
                                  <a:pt x="32780" y="144780"/>
                                  <a:pt x="33732" y="143827"/>
                                </a:cubicBezTo>
                                <a:cubicBezTo>
                                  <a:pt x="32780" y="143827"/>
                                  <a:pt x="31827" y="143827"/>
                                  <a:pt x="31827" y="143827"/>
                                </a:cubicBezTo>
                                <a:cubicBezTo>
                                  <a:pt x="30875" y="142875"/>
                                  <a:pt x="29922" y="142875"/>
                                  <a:pt x="30875" y="141922"/>
                                </a:cubicBezTo>
                                <a:close/>
                                <a:moveTo>
                                  <a:pt x="28970" y="49530"/>
                                </a:moveTo>
                                <a:cubicBezTo>
                                  <a:pt x="29922" y="48577"/>
                                  <a:pt x="31827" y="47625"/>
                                  <a:pt x="32780" y="47625"/>
                                </a:cubicBezTo>
                                <a:cubicBezTo>
                                  <a:pt x="32780" y="50482"/>
                                  <a:pt x="30875" y="49530"/>
                                  <a:pt x="28970" y="49530"/>
                                </a:cubicBezTo>
                                <a:close/>
                                <a:moveTo>
                                  <a:pt x="31827" y="126682"/>
                                </a:moveTo>
                                <a:cubicBezTo>
                                  <a:pt x="31827" y="126682"/>
                                  <a:pt x="30875" y="126682"/>
                                  <a:pt x="31827" y="126682"/>
                                </a:cubicBezTo>
                                <a:cubicBezTo>
                                  <a:pt x="29922" y="126682"/>
                                  <a:pt x="29922" y="127635"/>
                                  <a:pt x="29922" y="128588"/>
                                </a:cubicBezTo>
                                <a:cubicBezTo>
                                  <a:pt x="29922" y="128588"/>
                                  <a:pt x="29922" y="128588"/>
                                  <a:pt x="30875" y="128588"/>
                                </a:cubicBezTo>
                                <a:cubicBezTo>
                                  <a:pt x="30875" y="128588"/>
                                  <a:pt x="31827" y="128588"/>
                                  <a:pt x="31827" y="126682"/>
                                </a:cubicBezTo>
                                <a:close/>
                                <a:moveTo>
                                  <a:pt x="39447" y="63817"/>
                                </a:moveTo>
                                <a:cubicBezTo>
                                  <a:pt x="37542" y="64770"/>
                                  <a:pt x="38495" y="62865"/>
                                  <a:pt x="38495" y="62865"/>
                                </a:cubicBezTo>
                                <a:cubicBezTo>
                                  <a:pt x="37542" y="61913"/>
                                  <a:pt x="33732" y="61913"/>
                                  <a:pt x="32780" y="62865"/>
                                </a:cubicBezTo>
                                <a:cubicBezTo>
                                  <a:pt x="31827" y="62865"/>
                                  <a:pt x="32780" y="63817"/>
                                  <a:pt x="32780" y="64770"/>
                                </a:cubicBezTo>
                                <a:cubicBezTo>
                                  <a:pt x="32780" y="65722"/>
                                  <a:pt x="35637" y="65722"/>
                                  <a:pt x="33732" y="66675"/>
                                </a:cubicBezTo>
                                <a:cubicBezTo>
                                  <a:pt x="32780" y="67627"/>
                                  <a:pt x="31827" y="67627"/>
                                  <a:pt x="30875" y="66675"/>
                                </a:cubicBezTo>
                                <a:cubicBezTo>
                                  <a:pt x="29922" y="65722"/>
                                  <a:pt x="29922" y="65722"/>
                                  <a:pt x="29922" y="64770"/>
                                </a:cubicBezTo>
                                <a:lnTo>
                                  <a:pt x="29922" y="59055"/>
                                </a:lnTo>
                                <a:cubicBezTo>
                                  <a:pt x="29922" y="58102"/>
                                  <a:pt x="29922" y="58102"/>
                                  <a:pt x="31827" y="58102"/>
                                </a:cubicBezTo>
                                <a:cubicBezTo>
                                  <a:pt x="32780" y="60960"/>
                                  <a:pt x="34685" y="60007"/>
                                  <a:pt x="36590" y="58102"/>
                                </a:cubicBezTo>
                                <a:cubicBezTo>
                                  <a:pt x="37542" y="57150"/>
                                  <a:pt x="38495" y="58102"/>
                                  <a:pt x="38495" y="59055"/>
                                </a:cubicBezTo>
                                <a:cubicBezTo>
                                  <a:pt x="39447" y="60007"/>
                                  <a:pt x="39447" y="61913"/>
                                  <a:pt x="41352" y="62865"/>
                                </a:cubicBezTo>
                                <a:cubicBezTo>
                                  <a:pt x="41352" y="62865"/>
                                  <a:pt x="40400" y="63817"/>
                                  <a:pt x="39447" y="63817"/>
                                </a:cubicBezTo>
                                <a:close/>
                                <a:moveTo>
                                  <a:pt x="29922" y="34290"/>
                                </a:moveTo>
                                <a:cubicBezTo>
                                  <a:pt x="29922" y="34290"/>
                                  <a:pt x="29922" y="35242"/>
                                  <a:pt x="29922" y="34290"/>
                                </a:cubicBezTo>
                                <a:cubicBezTo>
                                  <a:pt x="30875" y="35242"/>
                                  <a:pt x="30875" y="34290"/>
                                  <a:pt x="29922" y="34290"/>
                                </a:cubicBezTo>
                                <a:cubicBezTo>
                                  <a:pt x="30875" y="34290"/>
                                  <a:pt x="30875" y="34290"/>
                                  <a:pt x="29922" y="34290"/>
                                </a:cubicBezTo>
                                <a:cubicBezTo>
                                  <a:pt x="29922" y="34290"/>
                                  <a:pt x="29922" y="34290"/>
                                  <a:pt x="29922" y="34290"/>
                                </a:cubicBezTo>
                                <a:close/>
                                <a:moveTo>
                                  <a:pt x="39447" y="96202"/>
                                </a:moveTo>
                                <a:cubicBezTo>
                                  <a:pt x="39447" y="96202"/>
                                  <a:pt x="37542" y="96202"/>
                                  <a:pt x="36590" y="97155"/>
                                </a:cubicBezTo>
                                <a:cubicBezTo>
                                  <a:pt x="36590" y="98107"/>
                                  <a:pt x="36590" y="98107"/>
                                  <a:pt x="36590" y="99060"/>
                                </a:cubicBezTo>
                                <a:cubicBezTo>
                                  <a:pt x="36590" y="100013"/>
                                  <a:pt x="35637" y="100965"/>
                                  <a:pt x="34685" y="100965"/>
                                </a:cubicBezTo>
                                <a:cubicBezTo>
                                  <a:pt x="33732" y="100965"/>
                                  <a:pt x="33732" y="100013"/>
                                  <a:pt x="33732" y="99060"/>
                                </a:cubicBezTo>
                                <a:cubicBezTo>
                                  <a:pt x="33732" y="98107"/>
                                  <a:pt x="34685" y="96202"/>
                                  <a:pt x="33732" y="95250"/>
                                </a:cubicBezTo>
                                <a:cubicBezTo>
                                  <a:pt x="33732" y="94297"/>
                                  <a:pt x="33732" y="93345"/>
                                  <a:pt x="32780" y="93345"/>
                                </a:cubicBezTo>
                                <a:cubicBezTo>
                                  <a:pt x="31827" y="93345"/>
                                  <a:pt x="31827" y="94297"/>
                                  <a:pt x="31827" y="95250"/>
                                </a:cubicBezTo>
                                <a:cubicBezTo>
                                  <a:pt x="32780" y="96202"/>
                                  <a:pt x="31827" y="97155"/>
                                  <a:pt x="31827" y="98107"/>
                                </a:cubicBezTo>
                                <a:cubicBezTo>
                                  <a:pt x="30875" y="100013"/>
                                  <a:pt x="30875" y="100965"/>
                                  <a:pt x="32780" y="101917"/>
                                </a:cubicBezTo>
                                <a:cubicBezTo>
                                  <a:pt x="34685" y="101917"/>
                                  <a:pt x="36590" y="101917"/>
                                  <a:pt x="37542" y="100965"/>
                                </a:cubicBezTo>
                                <a:cubicBezTo>
                                  <a:pt x="37542" y="100013"/>
                                  <a:pt x="37542" y="99060"/>
                                  <a:pt x="38495" y="99060"/>
                                </a:cubicBezTo>
                                <a:cubicBezTo>
                                  <a:pt x="38495" y="97155"/>
                                  <a:pt x="40400" y="97155"/>
                                  <a:pt x="39447" y="96202"/>
                                </a:cubicBezTo>
                                <a:close/>
                                <a:moveTo>
                                  <a:pt x="33732" y="28575"/>
                                </a:moveTo>
                                <a:lnTo>
                                  <a:pt x="34685" y="32385"/>
                                </a:lnTo>
                                <a:cubicBezTo>
                                  <a:pt x="32780" y="31432"/>
                                  <a:pt x="31827" y="30480"/>
                                  <a:pt x="33732" y="28575"/>
                                </a:cubicBezTo>
                                <a:close/>
                                <a:moveTo>
                                  <a:pt x="35637" y="113347"/>
                                </a:moveTo>
                                <a:cubicBezTo>
                                  <a:pt x="35637" y="113347"/>
                                  <a:pt x="36590" y="112395"/>
                                  <a:pt x="35637" y="113347"/>
                                </a:cubicBezTo>
                                <a:cubicBezTo>
                                  <a:pt x="36590" y="112395"/>
                                  <a:pt x="35637" y="112395"/>
                                  <a:pt x="35637" y="112395"/>
                                </a:cubicBezTo>
                                <a:cubicBezTo>
                                  <a:pt x="34685" y="111442"/>
                                  <a:pt x="34685" y="112395"/>
                                  <a:pt x="35637" y="113347"/>
                                </a:cubicBezTo>
                                <a:lnTo>
                                  <a:pt x="35637" y="113347"/>
                                </a:lnTo>
                                <a:close/>
                                <a:moveTo>
                                  <a:pt x="37542" y="141922"/>
                                </a:moveTo>
                                <a:cubicBezTo>
                                  <a:pt x="38495" y="140970"/>
                                  <a:pt x="38495" y="140017"/>
                                  <a:pt x="37542" y="140017"/>
                                </a:cubicBezTo>
                                <a:cubicBezTo>
                                  <a:pt x="37542" y="139065"/>
                                  <a:pt x="36590" y="139065"/>
                                  <a:pt x="36590" y="139065"/>
                                </a:cubicBezTo>
                                <a:cubicBezTo>
                                  <a:pt x="35637" y="139065"/>
                                  <a:pt x="36590" y="140017"/>
                                  <a:pt x="37542" y="141922"/>
                                </a:cubicBezTo>
                                <a:cubicBezTo>
                                  <a:pt x="36590" y="141922"/>
                                  <a:pt x="36590" y="141922"/>
                                  <a:pt x="37542" y="141922"/>
                                </a:cubicBezTo>
                                <a:close/>
                                <a:moveTo>
                                  <a:pt x="38495" y="154305"/>
                                </a:moveTo>
                                <a:lnTo>
                                  <a:pt x="38495" y="154305"/>
                                </a:lnTo>
                                <a:lnTo>
                                  <a:pt x="37542" y="153352"/>
                                </a:lnTo>
                                <a:cubicBezTo>
                                  <a:pt x="36590" y="154305"/>
                                  <a:pt x="36590" y="154305"/>
                                  <a:pt x="38495" y="154305"/>
                                </a:cubicBezTo>
                                <a:cubicBezTo>
                                  <a:pt x="37542" y="154305"/>
                                  <a:pt x="38495" y="154305"/>
                                  <a:pt x="38495" y="154305"/>
                                </a:cubicBezTo>
                                <a:close/>
                                <a:moveTo>
                                  <a:pt x="36590" y="36195"/>
                                </a:moveTo>
                                <a:cubicBezTo>
                                  <a:pt x="36590" y="35242"/>
                                  <a:pt x="37542" y="35242"/>
                                  <a:pt x="37542" y="35242"/>
                                </a:cubicBezTo>
                                <a:cubicBezTo>
                                  <a:pt x="38495" y="35242"/>
                                  <a:pt x="38495" y="36195"/>
                                  <a:pt x="38495" y="37147"/>
                                </a:cubicBezTo>
                                <a:cubicBezTo>
                                  <a:pt x="38495" y="38100"/>
                                  <a:pt x="37542" y="38100"/>
                                  <a:pt x="36590" y="38100"/>
                                </a:cubicBezTo>
                                <a:cubicBezTo>
                                  <a:pt x="36590" y="38100"/>
                                  <a:pt x="36590" y="37147"/>
                                  <a:pt x="36590" y="36195"/>
                                </a:cubicBezTo>
                                <a:close/>
                                <a:moveTo>
                                  <a:pt x="40400" y="87630"/>
                                </a:moveTo>
                                <a:cubicBezTo>
                                  <a:pt x="40400" y="86677"/>
                                  <a:pt x="39447" y="87630"/>
                                  <a:pt x="39447" y="87630"/>
                                </a:cubicBezTo>
                                <a:cubicBezTo>
                                  <a:pt x="39447" y="87630"/>
                                  <a:pt x="38495" y="88582"/>
                                  <a:pt x="38495" y="88582"/>
                                </a:cubicBezTo>
                                <a:cubicBezTo>
                                  <a:pt x="38495" y="88582"/>
                                  <a:pt x="38495" y="88582"/>
                                  <a:pt x="40400" y="87630"/>
                                </a:cubicBezTo>
                                <a:cubicBezTo>
                                  <a:pt x="39447" y="88582"/>
                                  <a:pt x="40400" y="87630"/>
                                  <a:pt x="40400" y="87630"/>
                                </a:cubicBezTo>
                                <a:close/>
                                <a:moveTo>
                                  <a:pt x="44210" y="142875"/>
                                </a:moveTo>
                                <a:cubicBezTo>
                                  <a:pt x="44210" y="142875"/>
                                  <a:pt x="43257" y="142875"/>
                                  <a:pt x="44210" y="142875"/>
                                </a:cubicBezTo>
                                <a:cubicBezTo>
                                  <a:pt x="43257" y="142875"/>
                                  <a:pt x="43257" y="142875"/>
                                  <a:pt x="44210" y="142875"/>
                                </a:cubicBezTo>
                                <a:cubicBezTo>
                                  <a:pt x="43257" y="142875"/>
                                  <a:pt x="44210" y="142875"/>
                                  <a:pt x="44210" y="142875"/>
                                </a:cubicBezTo>
                                <a:cubicBezTo>
                                  <a:pt x="44210" y="142875"/>
                                  <a:pt x="44210" y="142875"/>
                                  <a:pt x="44210" y="142875"/>
                                </a:cubicBezTo>
                                <a:close/>
                                <a:moveTo>
                                  <a:pt x="45162" y="22860"/>
                                </a:moveTo>
                                <a:cubicBezTo>
                                  <a:pt x="45162" y="22860"/>
                                  <a:pt x="46114" y="23813"/>
                                  <a:pt x="45162" y="22860"/>
                                </a:cubicBezTo>
                                <a:cubicBezTo>
                                  <a:pt x="46114" y="23813"/>
                                  <a:pt x="47067" y="22860"/>
                                  <a:pt x="47067" y="22860"/>
                                </a:cubicBezTo>
                                <a:cubicBezTo>
                                  <a:pt x="47067" y="21907"/>
                                  <a:pt x="47067" y="21907"/>
                                  <a:pt x="45162" y="22860"/>
                                </a:cubicBezTo>
                                <a:cubicBezTo>
                                  <a:pt x="46114" y="21907"/>
                                  <a:pt x="45162" y="21907"/>
                                  <a:pt x="45162" y="22860"/>
                                </a:cubicBezTo>
                                <a:close/>
                                <a:moveTo>
                                  <a:pt x="49925" y="60007"/>
                                </a:moveTo>
                                <a:cubicBezTo>
                                  <a:pt x="49925" y="60007"/>
                                  <a:pt x="48972" y="60007"/>
                                  <a:pt x="48972" y="59055"/>
                                </a:cubicBezTo>
                                <a:lnTo>
                                  <a:pt x="48020" y="59055"/>
                                </a:lnTo>
                                <a:cubicBezTo>
                                  <a:pt x="48020" y="59055"/>
                                  <a:pt x="48972" y="59055"/>
                                  <a:pt x="48972" y="59055"/>
                                </a:cubicBezTo>
                                <a:cubicBezTo>
                                  <a:pt x="48972" y="60007"/>
                                  <a:pt x="48972" y="60007"/>
                                  <a:pt x="49925" y="60007"/>
                                </a:cubicBezTo>
                                <a:close/>
                                <a:moveTo>
                                  <a:pt x="49925" y="38100"/>
                                </a:moveTo>
                                <a:cubicBezTo>
                                  <a:pt x="49925" y="37147"/>
                                  <a:pt x="49925" y="36195"/>
                                  <a:pt x="48972" y="35242"/>
                                </a:cubicBezTo>
                                <a:cubicBezTo>
                                  <a:pt x="48020" y="36195"/>
                                  <a:pt x="48020" y="36195"/>
                                  <a:pt x="48020" y="37147"/>
                                </a:cubicBezTo>
                                <a:cubicBezTo>
                                  <a:pt x="48020" y="37147"/>
                                  <a:pt x="48020" y="38100"/>
                                  <a:pt x="49925" y="38100"/>
                                </a:cubicBezTo>
                                <a:cubicBezTo>
                                  <a:pt x="49925" y="39052"/>
                                  <a:pt x="49925" y="39052"/>
                                  <a:pt x="49925" y="38100"/>
                                </a:cubicBezTo>
                                <a:close/>
                                <a:moveTo>
                                  <a:pt x="48972" y="25717"/>
                                </a:moveTo>
                                <a:cubicBezTo>
                                  <a:pt x="48972" y="26670"/>
                                  <a:pt x="48972" y="26670"/>
                                  <a:pt x="48972" y="25717"/>
                                </a:cubicBezTo>
                                <a:cubicBezTo>
                                  <a:pt x="48972" y="26670"/>
                                  <a:pt x="48972" y="26670"/>
                                  <a:pt x="48972" y="25717"/>
                                </a:cubicBezTo>
                                <a:cubicBezTo>
                                  <a:pt x="49925" y="26670"/>
                                  <a:pt x="49925" y="25717"/>
                                  <a:pt x="48972" y="25717"/>
                                </a:cubicBezTo>
                                <a:cubicBezTo>
                                  <a:pt x="48972" y="25717"/>
                                  <a:pt x="48972" y="25717"/>
                                  <a:pt x="48972" y="25717"/>
                                </a:cubicBezTo>
                                <a:close/>
                                <a:moveTo>
                                  <a:pt x="102312" y="91440"/>
                                </a:moveTo>
                                <a:cubicBezTo>
                                  <a:pt x="103264" y="88582"/>
                                  <a:pt x="103264" y="86677"/>
                                  <a:pt x="103264" y="82867"/>
                                </a:cubicBezTo>
                                <a:cubicBezTo>
                                  <a:pt x="102312" y="78105"/>
                                  <a:pt x="101360" y="72390"/>
                                  <a:pt x="101360" y="66675"/>
                                </a:cubicBezTo>
                                <a:cubicBezTo>
                                  <a:pt x="101360" y="55245"/>
                                  <a:pt x="99455" y="43815"/>
                                  <a:pt x="96597" y="32385"/>
                                </a:cubicBezTo>
                                <a:cubicBezTo>
                                  <a:pt x="94692" y="26670"/>
                                  <a:pt x="92787" y="20002"/>
                                  <a:pt x="88977" y="15240"/>
                                </a:cubicBezTo>
                                <a:cubicBezTo>
                                  <a:pt x="83262" y="8572"/>
                                  <a:pt x="75642" y="7620"/>
                                  <a:pt x="68975" y="14288"/>
                                </a:cubicBezTo>
                                <a:cubicBezTo>
                                  <a:pt x="64212" y="19050"/>
                                  <a:pt x="61355" y="23813"/>
                                  <a:pt x="59450" y="29527"/>
                                </a:cubicBezTo>
                                <a:cubicBezTo>
                                  <a:pt x="53735" y="45720"/>
                                  <a:pt x="51830" y="63817"/>
                                  <a:pt x="50877" y="80963"/>
                                </a:cubicBezTo>
                                <a:cubicBezTo>
                                  <a:pt x="49925" y="100013"/>
                                  <a:pt x="49925" y="119063"/>
                                  <a:pt x="54687" y="138113"/>
                                </a:cubicBezTo>
                                <a:cubicBezTo>
                                  <a:pt x="56592" y="148590"/>
                                  <a:pt x="60402" y="157163"/>
                                  <a:pt x="67070" y="164782"/>
                                </a:cubicBezTo>
                                <a:cubicBezTo>
                                  <a:pt x="72785" y="171450"/>
                                  <a:pt x="81357" y="171450"/>
                                  <a:pt x="88025" y="164782"/>
                                </a:cubicBezTo>
                                <a:cubicBezTo>
                                  <a:pt x="90882" y="161925"/>
                                  <a:pt x="92787" y="158115"/>
                                  <a:pt x="93739" y="154305"/>
                                </a:cubicBezTo>
                                <a:cubicBezTo>
                                  <a:pt x="99455" y="140017"/>
                                  <a:pt x="100407" y="124777"/>
                                  <a:pt x="101360" y="109538"/>
                                </a:cubicBezTo>
                                <a:cubicBezTo>
                                  <a:pt x="101360" y="103822"/>
                                  <a:pt x="103264" y="98107"/>
                                  <a:pt x="101360" y="93345"/>
                                </a:cubicBezTo>
                                <a:cubicBezTo>
                                  <a:pt x="101360" y="94297"/>
                                  <a:pt x="102312" y="93345"/>
                                  <a:pt x="102312" y="91440"/>
                                </a:cubicBezTo>
                                <a:close/>
                                <a:moveTo>
                                  <a:pt x="110885" y="141922"/>
                                </a:moveTo>
                                <a:cubicBezTo>
                                  <a:pt x="109932" y="141922"/>
                                  <a:pt x="109932" y="142875"/>
                                  <a:pt x="108980" y="142875"/>
                                </a:cubicBezTo>
                                <a:cubicBezTo>
                                  <a:pt x="108980" y="142875"/>
                                  <a:pt x="108980" y="143827"/>
                                  <a:pt x="108980" y="143827"/>
                                </a:cubicBezTo>
                                <a:cubicBezTo>
                                  <a:pt x="107075" y="143827"/>
                                  <a:pt x="106122" y="144780"/>
                                  <a:pt x="106122" y="146685"/>
                                </a:cubicBezTo>
                                <a:cubicBezTo>
                                  <a:pt x="106122" y="147638"/>
                                  <a:pt x="107075" y="147638"/>
                                  <a:pt x="107075" y="147638"/>
                                </a:cubicBezTo>
                                <a:cubicBezTo>
                                  <a:pt x="108027" y="146685"/>
                                  <a:pt x="108980" y="145732"/>
                                  <a:pt x="108980" y="143827"/>
                                </a:cubicBezTo>
                                <a:lnTo>
                                  <a:pt x="108980" y="143827"/>
                                </a:lnTo>
                                <a:cubicBezTo>
                                  <a:pt x="108980" y="143827"/>
                                  <a:pt x="109932" y="143827"/>
                                  <a:pt x="109932" y="143827"/>
                                </a:cubicBezTo>
                                <a:cubicBezTo>
                                  <a:pt x="110885" y="142875"/>
                                  <a:pt x="110885" y="142875"/>
                                  <a:pt x="110885" y="141922"/>
                                </a:cubicBezTo>
                                <a:cubicBezTo>
                                  <a:pt x="111837" y="141922"/>
                                  <a:pt x="110885" y="141922"/>
                                  <a:pt x="110885" y="141922"/>
                                </a:cubicBezTo>
                                <a:close/>
                                <a:moveTo>
                                  <a:pt x="109932" y="151447"/>
                                </a:moveTo>
                                <a:cubicBezTo>
                                  <a:pt x="109932" y="151447"/>
                                  <a:pt x="109932" y="151447"/>
                                  <a:pt x="109932" y="151447"/>
                                </a:cubicBezTo>
                                <a:cubicBezTo>
                                  <a:pt x="108980" y="151447"/>
                                  <a:pt x="108980" y="151447"/>
                                  <a:pt x="109932" y="151447"/>
                                </a:cubicBezTo>
                                <a:cubicBezTo>
                                  <a:pt x="108980" y="152400"/>
                                  <a:pt x="108980" y="152400"/>
                                  <a:pt x="109932" y="151447"/>
                                </a:cubicBezTo>
                                <a:cubicBezTo>
                                  <a:pt x="109932" y="152400"/>
                                  <a:pt x="109932" y="151447"/>
                                  <a:pt x="109932" y="151447"/>
                                </a:cubicBezTo>
                                <a:close/>
                                <a:moveTo>
                                  <a:pt x="108980" y="54292"/>
                                </a:moveTo>
                                <a:cubicBezTo>
                                  <a:pt x="108980" y="55245"/>
                                  <a:pt x="109932" y="54292"/>
                                  <a:pt x="109932" y="54292"/>
                                </a:cubicBezTo>
                                <a:cubicBezTo>
                                  <a:pt x="109932" y="54292"/>
                                  <a:pt x="111837" y="55245"/>
                                  <a:pt x="111837" y="53340"/>
                                </a:cubicBezTo>
                                <a:cubicBezTo>
                                  <a:pt x="111837" y="53340"/>
                                  <a:pt x="110885" y="52388"/>
                                  <a:pt x="110885" y="52388"/>
                                </a:cubicBezTo>
                                <a:cubicBezTo>
                                  <a:pt x="109932" y="53340"/>
                                  <a:pt x="108980" y="53340"/>
                                  <a:pt x="108980" y="54292"/>
                                </a:cubicBezTo>
                                <a:close/>
                                <a:moveTo>
                                  <a:pt x="109932" y="39052"/>
                                </a:moveTo>
                                <a:cubicBezTo>
                                  <a:pt x="109932" y="40005"/>
                                  <a:pt x="109932" y="40957"/>
                                  <a:pt x="110885" y="40957"/>
                                </a:cubicBezTo>
                                <a:cubicBezTo>
                                  <a:pt x="111837" y="40957"/>
                                  <a:pt x="111837" y="40957"/>
                                  <a:pt x="111837" y="40005"/>
                                </a:cubicBezTo>
                                <a:cubicBezTo>
                                  <a:pt x="111837" y="39052"/>
                                  <a:pt x="110885" y="39052"/>
                                  <a:pt x="109932" y="39052"/>
                                </a:cubicBezTo>
                                <a:cubicBezTo>
                                  <a:pt x="109932" y="38100"/>
                                  <a:pt x="108980" y="39052"/>
                                  <a:pt x="109932" y="39052"/>
                                </a:cubicBezTo>
                                <a:close/>
                                <a:moveTo>
                                  <a:pt x="112789" y="130492"/>
                                </a:moveTo>
                                <a:cubicBezTo>
                                  <a:pt x="112789" y="129540"/>
                                  <a:pt x="111837" y="129540"/>
                                  <a:pt x="110885" y="129540"/>
                                </a:cubicBezTo>
                                <a:cubicBezTo>
                                  <a:pt x="109932" y="129540"/>
                                  <a:pt x="109932" y="130492"/>
                                  <a:pt x="109932" y="130492"/>
                                </a:cubicBezTo>
                                <a:cubicBezTo>
                                  <a:pt x="109932" y="130492"/>
                                  <a:pt x="110885" y="131445"/>
                                  <a:pt x="111837" y="131445"/>
                                </a:cubicBezTo>
                                <a:cubicBezTo>
                                  <a:pt x="111837" y="131445"/>
                                  <a:pt x="112789" y="131445"/>
                                  <a:pt x="112789" y="130492"/>
                                </a:cubicBezTo>
                                <a:close/>
                                <a:moveTo>
                                  <a:pt x="122314" y="52388"/>
                                </a:moveTo>
                                <a:cubicBezTo>
                                  <a:pt x="120410" y="53340"/>
                                  <a:pt x="119457" y="54292"/>
                                  <a:pt x="120410" y="56197"/>
                                </a:cubicBezTo>
                                <a:cubicBezTo>
                                  <a:pt x="121362" y="58102"/>
                                  <a:pt x="121362" y="60007"/>
                                  <a:pt x="117552" y="60007"/>
                                </a:cubicBezTo>
                                <a:cubicBezTo>
                                  <a:pt x="116600" y="60007"/>
                                  <a:pt x="115647" y="60960"/>
                                  <a:pt x="115647" y="61913"/>
                                </a:cubicBezTo>
                                <a:cubicBezTo>
                                  <a:pt x="115647" y="62865"/>
                                  <a:pt x="115647" y="63817"/>
                                  <a:pt x="114695" y="64770"/>
                                </a:cubicBezTo>
                                <a:cubicBezTo>
                                  <a:pt x="112789" y="66675"/>
                                  <a:pt x="114695" y="67627"/>
                                  <a:pt x="115647" y="67627"/>
                                </a:cubicBezTo>
                                <a:cubicBezTo>
                                  <a:pt x="116600" y="65722"/>
                                  <a:pt x="116600" y="64770"/>
                                  <a:pt x="118505" y="66675"/>
                                </a:cubicBezTo>
                                <a:cubicBezTo>
                                  <a:pt x="119457" y="67627"/>
                                  <a:pt x="120410" y="67627"/>
                                  <a:pt x="121362" y="68580"/>
                                </a:cubicBezTo>
                                <a:cubicBezTo>
                                  <a:pt x="122314" y="69532"/>
                                  <a:pt x="123267" y="70485"/>
                                  <a:pt x="122314" y="71438"/>
                                </a:cubicBezTo>
                                <a:lnTo>
                                  <a:pt x="115647" y="67627"/>
                                </a:lnTo>
                                <a:cubicBezTo>
                                  <a:pt x="113742" y="69532"/>
                                  <a:pt x="112789" y="71438"/>
                                  <a:pt x="109932" y="70485"/>
                                </a:cubicBezTo>
                                <a:cubicBezTo>
                                  <a:pt x="108980" y="70485"/>
                                  <a:pt x="108980" y="71438"/>
                                  <a:pt x="108980" y="71438"/>
                                </a:cubicBezTo>
                                <a:cubicBezTo>
                                  <a:pt x="109932" y="74295"/>
                                  <a:pt x="114695" y="76200"/>
                                  <a:pt x="116600" y="76200"/>
                                </a:cubicBezTo>
                                <a:cubicBezTo>
                                  <a:pt x="118505" y="76200"/>
                                  <a:pt x="119457" y="75247"/>
                                  <a:pt x="118505" y="78105"/>
                                </a:cubicBezTo>
                                <a:cubicBezTo>
                                  <a:pt x="117552" y="80010"/>
                                  <a:pt x="117552" y="81915"/>
                                  <a:pt x="118505" y="82867"/>
                                </a:cubicBezTo>
                                <a:cubicBezTo>
                                  <a:pt x="119457" y="83820"/>
                                  <a:pt x="121362" y="83820"/>
                                  <a:pt x="123267" y="83820"/>
                                </a:cubicBezTo>
                                <a:cubicBezTo>
                                  <a:pt x="124220" y="83820"/>
                                  <a:pt x="125172" y="82867"/>
                                  <a:pt x="124220" y="81915"/>
                                </a:cubicBezTo>
                                <a:cubicBezTo>
                                  <a:pt x="123267" y="79057"/>
                                  <a:pt x="123267" y="77152"/>
                                  <a:pt x="126125" y="77152"/>
                                </a:cubicBezTo>
                                <a:cubicBezTo>
                                  <a:pt x="127077" y="77152"/>
                                  <a:pt x="126125" y="74295"/>
                                  <a:pt x="128030" y="75247"/>
                                </a:cubicBezTo>
                                <a:cubicBezTo>
                                  <a:pt x="129935" y="76200"/>
                                  <a:pt x="129935" y="78105"/>
                                  <a:pt x="129935" y="80010"/>
                                </a:cubicBezTo>
                                <a:cubicBezTo>
                                  <a:pt x="128982" y="82867"/>
                                  <a:pt x="127077" y="85725"/>
                                  <a:pt x="124220" y="87630"/>
                                </a:cubicBezTo>
                                <a:cubicBezTo>
                                  <a:pt x="122314" y="88582"/>
                                  <a:pt x="121362" y="88582"/>
                                  <a:pt x="120410" y="89535"/>
                                </a:cubicBezTo>
                                <a:cubicBezTo>
                                  <a:pt x="119457" y="90488"/>
                                  <a:pt x="118505" y="89535"/>
                                  <a:pt x="119457" y="88582"/>
                                </a:cubicBezTo>
                                <a:cubicBezTo>
                                  <a:pt x="119457" y="87630"/>
                                  <a:pt x="119457" y="86677"/>
                                  <a:pt x="118505" y="87630"/>
                                </a:cubicBezTo>
                                <a:cubicBezTo>
                                  <a:pt x="116600" y="87630"/>
                                  <a:pt x="115647" y="88582"/>
                                  <a:pt x="113742" y="87630"/>
                                </a:cubicBezTo>
                                <a:cubicBezTo>
                                  <a:pt x="112789" y="87630"/>
                                  <a:pt x="113742" y="88582"/>
                                  <a:pt x="113742" y="88582"/>
                                </a:cubicBezTo>
                                <a:cubicBezTo>
                                  <a:pt x="114695" y="89535"/>
                                  <a:pt x="115647" y="91440"/>
                                  <a:pt x="116600" y="92392"/>
                                </a:cubicBezTo>
                                <a:cubicBezTo>
                                  <a:pt x="117552" y="93345"/>
                                  <a:pt x="119457" y="94297"/>
                                  <a:pt x="121362" y="92392"/>
                                </a:cubicBezTo>
                                <a:cubicBezTo>
                                  <a:pt x="123267" y="90488"/>
                                  <a:pt x="124220" y="93345"/>
                                  <a:pt x="125172" y="92392"/>
                                </a:cubicBezTo>
                                <a:cubicBezTo>
                                  <a:pt x="128982" y="89535"/>
                                  <a:pt x="132792" y="88582"/>
                                  <a:pt x="134697" y="83820"/>
                                </a:cubicBezTo>
                                <a:cubicBezTo>
                                  <a:pt x="135650" y="81915"/>
                                  <a:pt x="136602" y="80010"/>
                                  <a:pt x="139460" y="80010"/>
                                </a:cubicBezTo>
                                <a:cubicBezTo>
                                  <a:pt x="140412" y="80010"/>
                                  <a:pt x="140412" y="80010"/>
                                  <a:pt x="140412" y="79057"/>
                                </a:cubicBezTo>
                                <a:cubicBezTo>
                                  <a:pt x="140412" y="78105"/>
                                  <a:pt x="139460" y="78105"/>
                                  <a:pt x="138507" y="78105"/>
                                </a:cubicBezTo>
                                <a:cubicBezTo>
                                  <a:pt x="136602" y="78105"/>
                                  <a:pt x="135650" y="79057"/>
                                  <a:pt x="134697" y="80010"/>
                                </a:cubicBezTo>
                                <a:cubicBezTo>
                                  <a:pt x="133745" y="80963"/>
                                  <a:pt x="132792" y="81915"/>
                                  <a:pt x="131839" y="80010"/>
                                </a:cubicBezTo>
                                <a:cubicBezTo>
                                  <a:pt x="130887" y="78105"/>
                                  <a:pt x="132792" y="78105"/>
                                  <a:pt x="133745" y="78105"/>
                                </a:cubicBezTo>
                                <a:cubicBezTo>
                                  <a:pt x="134697" y="78105"/>
                                  <a:pt x="135650" y="77152"/>
                                  <a:pt x="136602" y="76200"/>
                                </a:cubicBezTo>
                                <a:cubicBezTo>
                                  <a:pt x="136602" y="76200"/>
                                  <a:pt x="137555" y="75247"/>
                                  <a:pt x="136602" y="75247"/>
                                </a:cubicBezTo>
                                <a:cubicBezTo>
                                  <a:pt x="136602" y="75247"/>
                                  <a:pt x="135650" y="75247"/>
                                  <a:pt x="135650" y="75247"/>
                                </a:cubicBezTo>
                                <a:cubicBezTo>
                                  <a:pt x="134697" y="75247"/>
                                  <a:pt x="134697" y="75247"/>
                                  <a:pt x="133745" y="76200"/>
                                </a:cubicBezTo>
                                <a:cubicBezTo>
                                  <a:pt x="134697" y="74295"/>
                                  <a:pt x="135650" y="73342"/>
                                  <a:pt x="136602" y="71438"/>
                                </a:cubicBezTo>
                                <a:cubicBezTo>
                                  <a:pt x="136602" y="69532"/>
                                  <a:pt x="136602" y="68580"/>
                                  <a:pt x="134697" y="68580"/>
                                </a:cubicBezTo>
                                <a:cubicBezTo>
                                  <a:pt x="133745" y="68580"/>
                                  <a:pt x="133745" y="67627"/>
                                  <a:pt x="132792" y="67627"/>
                                </a:cubicBezTo>
                                <a:cubicBezTo>
                                  <a:pt x="132792" y="66675"/>
                                  <a:pt x="133745" y="65722"/>
                                  <a:pt x="132792" y="64770"/>
                                </a:cubicBezTo>
                                <a:cubicBezTo>
                                  <a:pt x="130887" y="61913"/>
                                  <a:pt x="127077" y="60960"/>
                                  <a:pt x="124220" y="60007"/>
                                </a:cubicBezTo>
                                <a:cubicBezTo>
                                  <a:pt x="122314" y="59055"/>
                                  <a:pt x="121362" y="58102"/>
                                  <a:pt x="121362" y="56197"/>
                                </a:cubicBezTo>
                                <a:cubicBezTo>
                                  <a:pt x="121362" y="54292"/>
                                  <a:pt x="122314" y="53340"/>
                                  <a:pt x="124220" y="52388"/>
                                </a:cubicBezTo>
                                <a:cubicBezTo>
                                  <a:pt x="126125" y="52388"/>
                                  <a:pt x="127077" y="51435"/>
                                  <a:pt x="127077" y="50482"/>
                                </a:cubicBezTo>
                                <a:lnTo>
                                  <a:pt x="127077" y="50482"/>
                                </a:lnTo>
                                <a:cubicBezTo>
                                  <a:pt x="128030" y="50482"/>
                                  <a:pt x="128982" y="50482"/>
                                  <a:pt x="128982" y="50482"/>
                                </a:cubicBezTo>
                                <a:cubicBezTo>
                                  <a:pt x="129935" y="49530"/>
                                  <a:pt x="128982" y="49530"/>
                                  <a:pt x="128030" y="48577"/>
                                </a:cubicBezTo>
                                <a:cubicBezTo>
                                  <a:pt x="127077" y="48577"/>
                                  <a:pt x="126125" y="46672"/>
                                  <a:pt x="125172" y="46672"/>
                                </a:cubicBezTo>
                                <a:cubicBezTo>
                                  <a:pt x="123267" y="46672"/>
                                  <a:pt x="123267" y="48577"/>
                                  <a:pt x="123267" y="50482"/>
                                </a:cubicBezTo>
                                <a:cubicBezTo>
                                  <a:pt x="125172" y="50482"/>
                                  <a:pt x="124220" y="51435"/>
                                  <a:pt x="122314" y="52388"/>
                                </a:cubicBezTo>
                                <a:close/>
                                <a:moveTo>
                                  <a:pt x="111837" y="109538"/>
                                </a:moveTo>
                                <a:cubicBezTo>
                                  <a:pt x="110885" y="110490"/>
                                  <a:pt x="111837" y="110490"/>
                                  <a:pt x="111837" y="109538"/>
                                </a:cubicBezTo>
                                <a:cubicBezTo>
                                  <a:pt x="112789" y="110490"/>
                                  <a:pt x="112789" y="110490"/>
                                  <a:pt x="112789" y="109538"/>
                                </a:cubicBezTo>
                                <a:cubicBezTo>
                                  <a:pt x="112789" y="109538"/>
                                  <a:pt x="112789" y="109538"/>
                                  <a:pt x="111837" y="109538"/>
                                </a:cubicBezTo>
                                <a:cubicBezTo>
                                  <a:pt x="111837" y="109538"/>
                                  <a:pt x="111837" y="109538"/>
                                  <a:pt x="111837" y="109538"/>
                                </a:cubicBezTo>
                                <a:close/>
                                <a:moveTo>
                                  <a:pt x="112789" y="83820"/>
                                </a:moveTo>
                                <a:cubicBezTo>
                                  <a:pt x="112789" y="83820"/>
                                  <a:pt x="112789" y="83820"/>
                                  <a:pt x="112789" y="83820"/>
                                </a:cubicBezTo>
                                <a:lnTo>
                                  <a:pt x="111837" y="84772"/>
                                </a:lnTo>
                                <a:cubicBezTo>
                                  <a:pt x="111837" y="84772"/>
                                  <a:pt x="111837" y="85725"/>
                                  <a:pt x="112789" y="84772"/>
                                </a:cubicBezTo>
                                <a:cubicBezTo>
                                  <a:pt x="112789" y="84772"/>
                                  <a:pt x="112789" y="84772"/>
                                  <a:pt x="112789" y="83820"/>
                                </a:cubicBezTo>
                                <a:close/>
                                <a:moveTo>
                                  <a:pt x="111837" y="50482"/>
                                </a:moveTo>
                                <a:cubicBezTo>
                                  <a:pt x="111837" y="51435"/>
                                  <a:pt x="112789" y="51435"/>
                                  <a:pt x="113742" y="51435"/>
                                </a:cubicBezTo>
                                <a:cubicBezTo>
                                  <a:pt x="118505" y="51435"/>
                                  <a:pt x="118505" y="50482"/>
                                  <a:pt x="120410" y="44767"/>
                                </a:cubicBezTo>
                                <a:cubicBezTo>
                                  <a:pt x="121362" y="45720"/>
                                  <a:pt x="121362" y="46672"/>
                                  <a:pt x="121362" y="47625"/>
                                </a:cubicBezTo>
                                <a:cubicBezTo>
                                  <a:pt x="121362" y="47625"/>
                                  <a:pt x="122314" y="48577"/>
                                  <a:pt x="122314" y="47625"/>
                                </a:cubicBezTo>
                                <a:cubicBezTo>
                                  <a:pt x="122314" y="46672"/>
                                  <a:pt x="124220" y="45720"/>
                                  <a:pt x="123267" y="43815"/>
                                </a:cubicBezTo>
                                <a:cubicBezTo>
                                  <a:pt x="122314" y="42863"/>
                                  <a:pt x="121362" y="43815"/>
                                  <a:pt x="120410" y="43815"/>
                                </a:cubicBezTo>
                                <a:cubicBezTo>
                                  <a:pt x="118505" y="43815"/>
                                  <a:pt x="118505" y="44767"/>
                                  <a:pt x="116600" y="46672"/>
                                </a:cubicBezTo>
                                <a:cubicBezTo>
                                  <a:pt x="116600" y="47625"/>
                                  <a:pt x="115647" y="47625"/>
                                  <a:pt x="115647" y="47625"/>
                                </a:cubicBezTo>
                                <a:lnTo>
                                  <a:pt x="113742" y="48577"/>
                                </a:lnTo>
                                <a:cubicBezTo>
                                  <a:pt x="112789" y="49530"/>
                                  <a:pt x="111837" y="49530"/>
                                  <a:pt x="111837" y="50482"/>
                                </a:cubicBezTo>
                                <a:close/>
                                <a:moveTo>
                                  <a:pt x="112789" y="159067"/>
                                </a:moveTo>
                                <a:cubicBezTo>
                                  <a:pt x="112789" y="159067"/>
                                  <a:pt x="113742" y="159067"/>
                                  <a:pt x="112789" y="159067"/>
                                </a:cubicBezTo>
                                <a:cubicBezTo>
                                  <a:pt x="113742" y="158115"/>
                                  <a:pt x="112789" y="158115"/>
                                  <a:pt x="112789" y="158115"/>
                                </a:cubicBezTo>
                                <a:cubicBezTo>
                                  <a:pt x="112789" y="158115"/>
                                  <a:pt x="111837" y="158115"/>
                                  <a:pt x="112789" y="159067"/>
                                </a:cubicBezTo>
                                <a:cubicBezTo>
                                  <a:pt x="111837" y="159067"/>
                                  <a:pt x="111837" y="159067"/>
                                  <a:pt x="112789" y="159067"/>
                                </a:cubicBezTo>
                                <a:close/>
                                <a:moveTo>
                                  <a:pt x="113742" y="125730"/>
                                </a:moveTo>
                                <a:lnTo>
                                  <a:pt x="113742" y="125730"/>
                                </a:lnTo>
                                <a:cubicBezTo>
                                  <a:pt x="113742" y="128588"/>
                                  <a:pt x="114695" y="128588"/>
                                  <a:pt x="115647" y="128588"/>
                                </a:cubicBezTo>
                                <a:cubicBezTo>
                                  <a:pt x="115647" y="128588"/>
                                  <a:pt x="116600" y="128588"/>
                                  <a:pt x="116600" y="128588"/>
                                </a:cubicBezTo>
                                <a:cubicBezTo>
                                  <a:pt x="117552" y="127635"/>
                                  <a:pt x="115647" y="126682"/>
                                  <a:pt x="114695" y="125730"/>
                                </a:cubicBezTo>
                                <a:cubicBezTo>
                                  <a:pt x="114695" y="125730"/>
                                  <a:pt x="114695" y="125730"/>
                                  <a:pt x="113742" y="125730"/>
                                </a:cubicBezTo>
                                <a:cubicBezTo>
                                  <a:pt x="113742" y="124777"/>
                                  <a:pt x="114695" y="124777"/>
                                  <a:pt x="113742" y="125730"/>
                                </a:cubicBezTo>
                                <a:cubicBezTo>
                                  <a:pt x="113742" y="123825"/>
                                  <a:pt x="114695" y="122872"/>
                                  <a:pt x="112789" y="122872"/>
                                </a:cubicBezTo>
                                <a:cubicBezTo>
                                  <a:pt x="111837" y="122872"/>
                                  <a:pt x="111837" y="123825"/>
                                  <a:pt x="111837" y="124777"/>
                                </a:cubicBezTo>
                                <a:cubicBezTo>
                                  <a:pt x="111837" y="125730"/>
                                  <a:pt x="112789" y="125730"/>
                                  <a:pt x="113742" y="125730"/>
                                </a:cubicBezTo>
                                <a:close/>
                                <a:moveTo>
                                  <a:pt x="112789" y="97155"/>
                                </a:moveTo>
                                <a:cubicBezTo>
                                  <a:pt x="112789" y="97155"/>
                                  <a:pt x="113742" y="97155"/>
                                  <a:pt x="112789" y="97155"/>
                                </a:cubicBezTo>
                                <a:cubicBezTo>
                                  <a:pt x="113742" y="98107"/>
                                  <a:pt x="113742" y="97155"/>
                                  <a:pt x="114695" y="97155"/>
                                </a:cubicBezTo>
                                <a:cubicBezTo>
                                  <a:pt x="114695" y="97155"/>
                                  <a:pt x="114695" y="96202"/>
                                  <a:pt x="112789" y="97155"/>
                                </a:cubicBezTo>
                                <a:cubicBezTo>
                                  <a:pt x="113742" y="96202"/>
                                  <a:pt x="112789" y="97155"/>
                                  <a:pt x="112789" y="97155"/>
                                </a:cubicBezTo>
                                <a:close/>
                                <a:moveTo>
                                  <a:pt x="116600" y="80963"/>
                                </a:moveTo>
                                <a:cubicBezTo>
                                  <a:pt x="117552" y="80963"/>
                                  <a:pt x="117552" y="80963"/>
                                  <a:pt x="117552" y="80010"/>
                                </a:cubicBezTo>
                                <a:cubicBezTo>
                                  <a:pt x="117552" y="78105"/>
                                  <a:pt x="116600" y="78105"/>
                                  <a:pt x="114695" y="78105"/>
                                </a:cubicBezTo>
                                <a:cubicBezTo>
                                  <a:pt x="113742" y="78105"/>
                                  <a:pt x="112789" y="77152"/>
                                  <a:pt x="112789" y="78105"/>
                                </a:cubicBezTo>
                                <a:cubicBezTo>
                                  <a:pt x="112789" y="80963"/>
                                  <a:pt x="115647" y="80010"/>
                                  <a:pt x="116600" y="80963"/>
                                </a:cubicBezTo>
                                <a:close/>
                                <a:moveTo>
                                  <a:pt x="113742" y="161925"/>
                                </a:moveTo>
                                <a:lnTo>
                                  <a:pt x="113742" y="161925"/>
                                </a:lnTo>
                                <a:cubicBezTo>
                                  <a:pt x="113742" y="160972"/>
                                  <a:pt x="112789" y="160972"/>
                                  <a:pt x="113742" y="161925"/>
                                </a:cubicBezTo>
                                <a:cubicBezTo>
                                  <a:pt x="112789" y="161925"/>
                                  <a:pt x="112789" y="161925"/>
                                  <a:pt x="113742" y="161925"/>
                                </a:cubicBezTo>
                                <a:cubicBezTo>
                                  <a:pt x="113742" y="161925"/>
                                  <a:pt x="113742" y="161925"/>
                                  <a:pt x="113742" y="161925"/>
                                </a:cubicBezTo>
                                <a:close/>
                                <a:moveTo>
                                  <a:pt x="114695" y="42863"/>
                                </a:moveTo>
                                <a:cubicBezTo>
                                  <a:pt x="114695" y="42863"/>
                                  <a:pt x="114695" y="41910"/>
                                  <a:pt x="114695" y="42863"/>
                                </a:cubicBezTo>
                                <a:cubicBezTo>
                                  <a:pt x="114695" y="41910"/>
                                  <a:pt x="114695" y="41910"/>
                                  <a:pt x="114695" y="40957"/>
                                </a:cubicBezTo>
                                <a:cubicBezTo>
                                  <a:pt x="114695" y="41910"/>
                                  <a:pt x="113742" y="41910"/>
                                  <a:pt x="114695" y="42863"/>
                                </a:cubicBezTo>
                                <a:cubicBezTo>
                                  <a:pt x="113742" y="42863"/>
                                  <a:pt x="113742" y="42863"/>
                                  <a:pt x="114695" y="42863"/>
                                </a:cubicBezTo>
                                <a:close/>
                                <a:moveTo>
                                  <a:pt x="118505" y="142875"/>
                                </a:moveTo>
                                <a:cubicBezTo>
                                  <a:pt x="118505" y="140970"/>
                                  <a:pt x="117552" y="140970"/>
                                  <a:pt x="115647" y="140970"/>
                                </a:cubicBezTo>
                                <a:cubicBezTo>
                                  <a:pt x="114695" y="140970"/>
                                  <a:pt x="113742" y="141922"/>
                                  <a:pt x="113742" y="142875"/>
                                </a:cubicBezTo>
                                <a:cubicBezTo>
                                  <a:pt x="113742" y="143827"/>
                                  <a:pt x="114695" y="143827"/>
                                  <a:pt x="115647" y="143827"/>
                                </a:cubicBezTo>
                                <a:cubicBezTo>
                                  <a:pt x="116600" y="143827"/>
                                  <a:pt x="118505" y="144780"/>
                                  <a:pt x="118505" y="142875"/>
                                </a:cubicBezTo>
                                <a:close/>
                                <a:moveTo>
                                  <a:pt x="121362" y="113347"/>
                                </a:moveTo>
                                <a:cubicBezTo>
                                  <a:pt x="124220" y="109538"/>
                                  <a:pt x="121362" y="110490"/>
                                  <a:pt x="119457" y="111442"/>
                                </a:cubicBezTo>
                                <a:cubicBezTo>
                                  <a:pt x="118505" y="111442"/>
                                  <a:pt x="116600" y="112395"/>
                                  <a:pt x="115647" y="112395"/>
                                </a:cubicBezTo>
                                <a:cubicBezTo>
                                  <a:pt x="114695" y="112395"/>
                                  <a:pt x="114695" y="112395"/>
                                  <a:pt x="114695" y="113347"/>
                                </a:cubicBezTo>
                                <a:cubicBezTo>
                                  <a:pt x="114695" y="114300"/>
                                  <a:pt x="114695" y="114300"/>
                                  <a:pt x="115647" y="114300"/>
                                </a:cubicBezTo>
                                <a:cubicBezTo>
                                  <a:pt x="117552" y="114300"/>
                                  <a:pt x="117552" y="115252"/>
                                  <a:pt x="116600" y="116205"/>
                                </a:cubicBezTo>
                                <a:cubicBezTo>
                                  <a:pt x="114695" y="119063"/>
                                  <a:pt x="116600" y="120967"/>
                                  <a:pt x="117552" y="123825"/>
                                </a:cubicBezTo>
                                <a:cubicBezTo>
                                  <a:pt x="118505" y="125730"/>
                                  <a:pt x="119457" y="125730"/>
                                  <a:pt x="119457" y="123825"/>
                                </a:cubicBezTo>
                                <a:cubicBezTo>
                                  <a:pt x="119457" y="121920"/>
                                  <a:pt x="120410" y="121920"/>
                                  <a:pt x="122314" y="121920"/>
                                </a:cubicBezTo>
                                <a:cubicBezTo>
                                  <a:pt x="124220" y="120015"/>
                                  <a:pt x="126125" y="118110"/>
                                  <a:pt x="123267" y="116205"/>
                                </a:cubicBezTo>
                                <a:cubicBezTo>
                                  <a:pt x="121362" y="114300"/>
                                  <a:pt x="121362" y="114300"/>
                                  <a:pt x="121362" y="113347"/>
                                </a:cubicBezTo>
                                <a:close/>
                                <a:moveTo>
                                  <a:pt x="143270" y="118110"/>
                                </a:moveTo>
                                <a:cubicBezTo>
                                  <a:pt x="142317" y="115252"/>
                                  <a:pt x="140412" y="116205"/>
                                  <a:pt x="138507" y="116205"/>
                                </a:cubicBezTo>
                                <a:lnTo>
                                  <a:pt x="138507" y="115252"/>
                                </a:lnTo>
                                <a:cubicBezTo>
                                  <a:pt x="139460" y="114300"/>
                                  <a:pt x="140412" y="114300"/>
                                  <a:pt x="140412" y="113347"/>
                                </a:cubicBezTo>
                                <a:cubicBezTo>
                                  <a:pt x="140412" y="112395"/>
                                  <a:pt x="139460" y="113347"/>
                                  <a:pt x="138507" y="113347"/>
                                </a:cubicBezTo>
                                <a:lnTo>
                                  <a:pt x="138507" y="113347"/>
                                </a:lnTo>
                                <a:cubicBezTo>
                                  <a:pt x="137555" y="111442"/>
                                  <a:pt x="134697" y="109538"/>
                                  <a:pt x="138507" y="107632"/>
                                </a:cubicBezTo>
                                <a:cubicBezTo>
                                  <a:pt x="139460" y="107632"/>
                                  <a:pt x="139460" y="106680"/>
                                  <a:pt x="138507" y="106680"/>
                                </a:cubicBezTo>
                                <a:cubicBezTo>
                                  <a:pt x="136602" y="104775"/>
                                  <a:pt x="138507" y="102870"/>
                                  <a:pt x="139460" y="101917"/>
                                </a:cubicBezTo>
                                <a:cubicBezTo>
                                  <a:pt x="141364" y="100013"/>
                                  <a:pt x="140412" y="98107"/>
                                  <a:pt x="138507" y="97155"/>
                                </a:cubicBezTo>
                                <a:cubicBezTo>
                                  <a:pt x="139460" y="97155"/>
                                  <a:pt x="139460" y="97155"/>
                                  <a:pt x="139460" y="96202"/>
                                </a:cubicBezTo>
                                <a:lnTo>
                                  <a:pt x="139460" y="96202"/>
                                </a:lnTo>
                                <a:cubicBezTo>
                                  <a:pt x="138507" y="96202"/>
                                  <a:pt x="138507" y="97155"/>
                                  <a:pt x="138507" y="98107"/>
                                </a:cubicBezTo>
                                <a:cubicBezTo>
                                  <a:pt x="137555" y="98107"/>
                                  <a:pt x="136602" y="98107"/>
                                  <a:pt x="135650" y="99060"/>
                                </a:cubicBezTo>
                                <a:cubicBezTo>
                                  <a:pt x="134697" y="100013"/>
                                  <a:pt x="134697" y="100013"/>
                                  <a:pt x="133745" y="99060"/>
                                </a:cubicBezTo>
                                <a:cubicBezTo>
                                  <a:pt x="132792" y="98107"/>
                                  <a:pt x="131839" y="97155"/>
                                  <a:pt x="132792" y="96202"/>
                                </a:cubicBezTo>
                                <a:cubicBezTo>
                                  <a:pt x="132792" y="96202"/>
                                  <a:pt x="133745" y="95250"/>
                                  <a:pt x="133745" y="94297"/>
                                </a:cubicBezTo>
                                <a:cubicBezTo>
                                  <a:pt x="133745" y="93345"/>
                                  <a:pt x="134697" y="93345"/>
                                  <a:pt x="133745" y="92392"/>
                                </a:cubicBezTo>
                                <a:cubicBezTo>
                                  <a:pt x="132792" y="91440"/>
                                  <a:pt x="131839" y="92392"/>
                                  <a:pt x="131839" y="93345"/>
                                </a:cubicBezTo>
                                <a:cubicBezTo>
                                  <a:pt x="130887" y="95250"/>
                                  <a:pt x="128982" y="96202"/>
                                  <a:pt x="127077" y="96202"/>
                                </a:cubicBezTo>
                                <a:cubicBezTo>
                                  <a:pt x="123267" y="97155"/>
                                  <a:pt x="124220" y="99060"/>
                                  <a:pt x="126125" y="100965"/>
                                </a:cubicBezTo>
                                <a:cubicBezTo>
                                  <a:pt x="126125" y="100965"/>
                                  <a:pt x="126125" y="101917"/>
                                  <a:pt x="125172" y="101917"/>
                                </a:cubicBezTo>
                                <a:cubicBezTo>
                                  <a:pt x="124220" y="101917"/>
                                  <a:pt x="123267" y="103822"/>
                                  <a:pt x="122314" y="104775"/>
                                </a:cubicBezTo>
                                <a:cubicBezTo>
                                  <a:pt x="120410" y="108585"/>
                                  <a:pt x="124220" y="110490"/>
                                  <a:pt x="125172" y="112395"/>
                                </a:cubicBezTo>
                                <a:cubicBezTo>
                                  <a:pt x="126125" y="113347"/>
                                  <a:pt x="126125" y="113347"/>
                                  <a:pt x="127077" y="113347"/>
                                </a:cubicBezTo>
                                <a:cubicBezTo>
                                  <a:pt x="128030" y="112395"/>
                                  <a:pt x="127077" y="112395"/>
                                  <a:pt x="127077" y="111442"/>
                                </a:cubicBezTo>
                                <a:cubicBezTo>
                                  <a:pt x="130887" y="110490"/>
                                  <a:pt x="129935" y="110490"/>
                                  <a:pt x="129935" y="114300"/>
                                </a:cubicBezTo>
                                <a:lnTo>
                                  <a:pt x="129935" y="115252"/>
                                </a:lnTo>
                                <a:cubicBezTo>
                                  <a:pt x="129935" y="117157"/>
                                  <a:pt x="129935" y="119063"/>
                                  <a:pt x="127077" y="118110"/>
                                </a:cubicBezTo>
                                <a:cubicBezTo>
                                  <a:pt x="126125" y="118110"/>
                                  <a:pt x="125172" y="119063"/>
                                  <a:pt x="126125" y="120015"/>
                                </a:cubicBezTo>
                                <a:cubicBezTo>
                                  <a:pt x="126125" y="120015"/>
                                  <a:pt x="127077" y="120967"/>
                                  <a:pt x="128030" y="120967"/>
                                </a:cubicBezTo>
                                <a:cubicBezTo>
                                  <a:pt x="125172" y="122872"/>
                                  <a:pt x="128030" y="124777"/>
                                  <a:pt x="128030" y="127635"/>
                                </a:cubicBezTo>
                                <a:cubicBezTo>
                                  <a:pt x="128030" y="128588"/>
                                  <a:pt x="128030" y="128588"/>
                                  <a:pt x="127077" y="128588"/>
                                </a:cubicBezTo>
                                <a:cubicBezTo>
                                  <a:pt x="126125" y="129540"/>
                                  <a:pt x="126125" y="128588"/>
                                  <a:pt x="125172" y="128588"/>
                                </a:cubicBezTo>
                                <a:cubicBezTo>
                                  <a:pt x="123267" y="127635"/>
                                  <a:pt x="123267" y="124777"/>
                                  <a:pt x="120410" y="123825"/>
                                </a:cubicBezTo>
                                <a:cubicBezTo>
                                  <a:pt x="120410" y="125730"/>
                                  <a:pt x="118505" y="127635"/>
                                  <a:pt x="121362" y="128588"/>
                                </a:cubicBezTo>
                                <a:cubicBezTo>
                                  <a:pt x="122314" y="128588"/>
                                  <a:pt x="122314" y="130492"/>
                                  <a:pt x="120410" y="130492"/>
                                </a:cubicBezTo>
                                <a:cubicBezTo>
                                  <a:pt x="118505" y="130492"/>
                                  <a:pt x="118505" y="131445"/>
                                  <a:pt x="118505" y="132397"/>
                                </a:cubicBezTo>
                                <a:cubicBezTo>
                                  <a:pt x="118505" y="134302"/>
                                  <a:pt x="118505" y="135255"/>
                                  <a:pt x="117552" y="137160"/>
                                </a:cubicBezTo>
                                <a:cubicBezTo>
                                  <a:pt x="116600" y="138113"/>
                                  <a:pt x="115647" y="138113"/>
                                  <a:pt x="114695" y="138113"/>
                                </a:cubicBezTo>
                                <a:cubicBezTo>
                                  <a:pt x="112789" y="138113"/>
                                  <a:pt x="112789" y="139065"/>
                                  <a:pt x="112789" y="140970"/>
                                </a:cubicBezTo>
                                <a:cubicBezTo>
                                  <a:pt x="112789" y="142875"/>
                                  <a:pt x="114695" y="142875"/>
                                  <a:pt x="115647" y="141922"/>
                                </a:cubicBezTo>
                                <a:cubicBezTo>
                                  <a:pt x="116600" y="140970"/>
                                  <a:pt x="117552" y="140970"/>
                                  <a:pt x="118505" y="140970"/>
                                </a:cubicBezTo>
                                <a:cubicBezTo>
                                  <a:pt x="118505" y="141922"/>
                                  <a:pt x="117552" y="142875"/>
                                  <a:pt x="117552" y="142875"/>
                                </a:cubicBezTo>
                                <a:cubicBezTo>
                                  <a:pt x="117552" y="144780"/>
                                  <a:pt x="118505" y="145732"/>
                                  <a:pt x="120410" y="146685"/>
                                </a:cubicBezTo>
                                <a:cubicBezTo>
                                  <a:pt x="120410" y="146685"/>
                                  <a:pt x="121362" y="145732"/>
                                  <a:pt x="121362" y="145732"/>
                                </a:cubicBezTo>
                                <a:lnTo>
                                  <a:pt x="121362" y="145732"/>
                                </a:lnTo>
                                <a:cubicBezTo>
                                  <a:pt x="120410" y="144780"/>
                                  <a:pt x="119457" y="142875"/>
                                  <a:pt x="118505" y="140970"/>
                                </a:cubicBezTo>
                                <a:cubicBezTo>
                                  <a:pt x="118505" y="140017"/>
                                  <a:pt x="117552" y="139065"/>
                                  <a:pt x="117552" y="138113"/>
                                </a:cubicBezTo>
                                <a:cubicBezTo>
                                  <a:pt x="119457" y="138113"/>
                                  <a:pt x="120410" y="137160"/>
                                  <a:pt x="122314" y="137160"/>
                                </a:cubicBezTo>
                                <a:cubicBezTo>
                                  <a:pt x="124220" y="137160"/>
                                  <a:pt x="125172" y="138113"/>
                                  <a:pt x="126125" y="139065"/>
                                </a:cubicBezTo>
                                <a:cubicBezTo>
                                  <a:pt x="127077" y="139065"/>
                                  <a:pt x="127077" y="140017"/>
                                  <a:pt x="128030" y="139065"/>
                                </a:cubicBezTo>
                                <a:cubicBezTo>
                                  <a:pt x="128982" y="138113"/>
                                  <a:pt x="128030" y="138113"/>
                                  <a:pt x="128030" y="137160"/>
                                </a:cubicBezTo>
                                <a:cubicBezTo>
                                  <a:pt x="126125" y="134302"/>
                                  <a:pt x="127077" y="132397"/>
                                  <a:pt x="128982" y="130492"/>
                                </a:cubicBezTo>
                                <a:cubicBezTo>
                                  <a:pt x="128982" y="129540"/>
                                  <a:pt x="128982" y="128588"/>
                                  <a:pt x="129935" y="128588"/>
                                </a:cubicBezTo>
                                <a:cubicBezTo>
                                  <a:pt x="130887" y="128588"/>
                                  <a:pt x="130887" y="129540"/>
                                  <a:pt x="130887" y="129540"/>
                                </a:cubicBezTo>
                                <a:cubicBezTo>
                                  <a:pt x="131839" y="130492"/>
                                  <a:pt x="128982" y="135255"/>
                                  <a:pt x="133745" y="131445"/>
                                </a:cubicBezTo>
                                <a:cubicBezTo>
                                  <a:pt x="133745" y="131445"/>
                                  <a:pt x="134697" y="132397"/>
                                  <a:pt x="134697" y="132397"/>
                                </a:cubicBezTo>
                                <a:cubicBezTo>
                                  <a:pt x="134697" y="133350"/>
                                  <a:pt x="134697" y="134302"/>
                                  <a:pt x="134697" y="135255"/>
                                </a:cubicBezTo>
                                <a:cubicBezTo>
                                  <a:pt x="136602" y="132397"/>
                                  <a:pt x="136602" y="131445"/>
                                  <a:pt x="134697" y="129540"/>
                                </a:cubicBezTo>
                                <a:cubicBezTo>
                                  <a:pt x="132792" y="128588"/>
                                  <a:pt x="132792" y="127635"/>
                                  <a:pt x="133745" y="125730"/>
                                </a:cubicBezTo>
                                <a:cubicBezTo>
                                  <a:pt x="135650" y="124777"/>
                                  <a:pt x="136602" y="123825"/>
                                  <a:pt x="134697" y="121920"/>
                                </a:cubicBezTo>
                                <a:cubicBezTo>
                                  <a:pt x="131839" y="119063"/>
                                  <a:pt x="133745" y="118110"/>
                                  <a:pt x="136602" y="118110"/>
                                </a:cubicBezTo>
                                <a:cubicBezTo>
                                  <a:pt x="138507" y="119063"/>
                                  <a:pt x="139460" y="120015"/>
                                  <a:pt x="140412" y="120967"/>
                                </a:cubicBezTo>
                                <a:cubicBezTo>
                                  <a:pt x="140412" y="120967"/>
                                  <a:pt x="141364" y="121920"/>
                                  <a:pt x="142317" y="121920"/>
                                </a:cubicBezTo>
                                <a:cubicBezTo>
                                  <a:pt x="144222" y="119063"/>
                                  <a:pt x="143270" y="118110"/>
                                  <a:pt x="143270" y="118110"/>
                                </a:cubicBezTo>
                                <a:close/>
                                <a:moveTo>
                                  <a:pt x="118505" y="72390"/>
                                </a:moveTo>
                                <a:cubicBezTo>
                                  <a:pt x="118505" y="73342"/>
                                  <a:pt x="118505" y="74295"/>
                                  <a:pt x="116600" y="74295"/>
                                </a:cubicBezTo>
                                <a:cubicBezTo>
                                  <a:pt x="115647" y="74295"/>
                                  <a:pt x="115647" y="73342"/>
                                  <a:pt x="115647" y="72390"/>
                                </a:cubicBezTo>
                                <a:cubicBezTo>
                                  <a:pt x="115647" y="71438"/>
                                  <a:pt x="116600" y="70485"/>
                                  <a:pt x="117552" y="70485"/>
                                </a:cubicBezTo>
                                <a:cubicBezTo>
                                  <a:pt x="118505" y="71438"/>
                                  <a:pt x="118505" y="72390"/>
                                  <a:pt x="118505" y="72390"/>
                                </a:cubicBezTo>
                                <a:close/>
                                <a:moveTo>
                                  <a:pt x="115647" y="33338"/>
                                </a:moveTo>
                                <a:cubicBezTo>
                                  <a:pt x="115647" y="33338"/>
                                  <a:pt x="116600" y="34290"/>
                                  <a:pt x="116600" y="34290"/>
                                </a:cubicBezTo>
                                <a:cubicBezTo>
                                  <a:pt x="117552" y="34290"/>
                                  <a:pt x="117552" y="34290"/>
                                  <a:pt x="117552" y="33338"/>
                                </a:cubicBezTo>
                                <a:cubicBezTo>
                                  <a:pt x="117552" y="32385"/>
                                  <a:pt x="117552" y="32385"/>
                                  <a:pt x="116600" y="32385"/>
                                </a:cubicBezTo>
                                <a:cubicBezTo>
                                  <a:pt x="116600" y="32385"/>
                                  <a:pt x="115647" y="33338"/>
                                  <a:pt x="115647" y="33338"/>
                                </a:cubicBezTo>
                                <a:close/>
                                <a:moveTo>
                                  <a:pt x="118505" y="101917"/>
                                </a:moveTo>
                                <a:cubicBezTo>
                                  <a:pt x="117552" y="100965"/>
                                  <a:pt x="118505" y="99060"/>
                                  <a:pt x="116600" y="98107"/>
                                </a:cubicBezTo>
                                <a:cubicBezTo>
                                  <a:pt x="115647" y="98107"/>
                                  <a:pt x="115647" y="99060"/>
                                  <a:pt x="115647" y="100013"/>
                                </a:cubicBezTo>
                                <a:cubicBezTo>
                                  <a:pt x="116600" y="100965"/>
                                  <a:pt x="116600" y="102870"/>
                                  <a:pt x="118505" y="101917"/>
                                </a:cubicBezTo>
                                <a:cubicBezTo>
                                  <a:pt x="118505" y="102870"/>
                                  <a:pt x="119457" y="101917"/>
                                  <a:pt x="118505" y="101917"/>
                                </a:cubicBezTo>
                                <a:close/>
                                <a:moveTo>
                                  <a:pt x="117552" y="54292"/>
                                </a:moveTo>
                                <a:cubicBezTo>
                                  <a:pt x="118505" y="54292"/>
                                  <a:pt x="118505" y="54292"/>
                                  <a:pt x="118505" y="53340"/>
                                </a:cubicBezTo>
                                <a:cubicBezTo>
                                  <a:pt x="118505" y="52388"/>
                                  <a:pt x="118505" y="52388"/>
                                  <a:pt x="117552" y="52388"/>
                                </a:cubicBezTo>
                                <a:cubicBezTo>
                                  <a:pt x="117552" y="53340"/>
                                  <a:pt x="116600" y="53340"/>
                                  <a:pt x="117552" y="54292"/>
                                </a:cubicBezTo>
                                <a:cubicBezTo>
                                  <a:pt x="116600" y="54292"/>
                                  <a:pt x="116600" y="54292"/>
                                  <a:pt x="117552" y="54292"/>
                                </a:cubicBezTo>
                                <a:close/>
                                <a:moveTo>
                                  <a:pt x="117552" y="40005"/>
                                </a:moveTo>
                                <a:cubicBezTo>
                                  <a:pt x="116600" y="40005"/>
                                  <a:pt x="116600" y="40957"/>
                                  <a:pt x="117552" y="40005"/>
                                </a:cubicBezTo>
                                <a:cubicBezTo>
                                  <a:pt x="117552" y="41910"/>
                                  <a:pt x="117552" y="41910"/>
                                  <a:pt x="118505" y="41910"/>
                                </a:cubicBezTo>
                                <a:cubicBezTo>
                                  <a:pt x="118505" y="41910"/>
                                  <a:pt x="118505" y="41910"/>
                                  <a:pt x="118505" y="40957"/>
                                </a:cubicBezTo>
                                <a:cubicBezTo>
                                  <a:pt x="118505" y="40957"/>
                                  <a:pt x="118505" y="40005"/>
                                  <a:pt x="117552" y="40005"/>
                                </a:cubicBezTo>
                                <a:close/>
                                <a:moveTo>
                                  <a:pt x="118505" y="107632"/>
                                </a:moveTo>
                                <a:cubicBezTo>
                                  <a:pt x="118505" y="107632"/>
                                  <a:pt x="117552" y="108585"/>
                                  <a:pt x="117552" y="108585"/>
                                </a:cubicBezTo>
                                <a:cubicBezTo>
                                  <a:pt x="117552" y="109538"/>
                                  <a:pt x="117552" y="109538"/>
                                  <a:pt x="118505" y="109538"/>
                                </a:cubicBezTo>
                                <a:cubicBezTo>
                                  <a:pt x="119457" y="109538"/>
                                  <a:pt x="119457" y="109538"/>
                                  <a:pt x="119457" y="108585"/>
                                </a:cubicBezTo>
                                <a:cubicBezTo>
                                  <a:pt x="119457" y="107632"/>
                                  <a:pt x="119457" y="106680"/>
                                  <a:pt x="118505" y="107632"/>
                                </a:cubicBezTo>
                                <a:close/>
                                <a:moveTo>
                                  <a:pt x="118505" y="148590"/>
                                </a:moveTo>
                                <a:cubicBezTo>
                                  <a:pt x="118505" y="148590"/>
                                  <a:pt x="118505" y="147638"/>
                                  <a:pt x="118505" y="148590"/>
                                </a:cubicBezTo>
                                <a:lnTo>
                                  <a:pt x="117552" y="148590"/>
                                </a:lnTo>
                                <a:cubicBezTo>
                                  <a:pt x="117552" y="148590"/>
                                  <a:pt x="118505" y="148590"/>
                                  <a:pt x="118505" y="148590"/>
                                </a:cubicBezTo>
                                <a:cubicBezTo>
                                  <a:pt x="118505" y="148590"/>
                                  <a:pt x="118505" y="148590"/>
                                  <a:pt x="118505" y="148590"/>
                                </a:cubicBezTo>
                                <a:close/>
                                <a:moveTo>
                                  <a:pt x="120410" y="117157"/>
                                </a:moveTo>
                                <a:cubicBezTo>
                                  <a:pt x="120410" y="117157"/>
                                  <a:pt x="120410" y="118110"/>
                                  <a:pt x="120410" y="117157"/>
                                </a:cubicBezTo>
                                <a:cubicBezTo>
                                  <a:pt x="119457" y="118110"/>
                                  <a:pt x="118505" y="117157"/>
                                  <a:pt x="118505" y="117157"/>
                                </a:cubicBezTo>
                                <a:cubicBezTo>
                                  <a:pt x="118505" y="116205"/>
                                  <a:pt x="119457" y="116205"/>
                                  <a:pt x="120410" y="117157"/>
                                </a:cubicBezTo>
                                <a:cubicBezTo>
                                  <a:pt x="120410" y="116205"/>
                                  <a:pt x="120410" y="116205"/>
                                  <a:pt x="120410" y="117157"/>
                                </a:cubicBezTo>
                                <a:close/>
                                <a:moveTo>
                                  <a:pt x="121362" y="61913"/>
                                </a:moveTo>
                                <a:cubicBezTo>
                                  <a:pt x="122314" y="61913"/>
                                  <a:pt x="123267" y="61913"/>
                                  <a:pt x="123267" y="62865"/>
                                </a:cubicBezTo>
                                <a:cubicBezTo>
                                  <a:pt x="123267" y="63817"/>
                                  <a:pt x="122314" y="63817"/>
                                  <a:pt x="121362" y="64770"/>
                                </a:cubicBezTo>
                                <a:cubicBezTo>
                                  <a:pt x="120410" y="64770"/>
                                  <a:pt x="120410" y="64770"/>
                                  <a:pt x="119457" y="63817"/>
                                </a:cubicBezTo>
                                <a:cubicBezTo>
                                  <a:pt x="119457" y="61913"/>
                                  <a:pt x="120410" y="61913"/>
                                  <a:pt x="121362" y="61913"/>
                                </a:cubicBezTo>
                                <a:close/>
                                <a:moveTo>
                                  <a:pt x="124220" y="71438"/>
                                </a:moveTo>
                                <a:cubicBezTo>
                                  <a:pt x="127077" y="73342"/>
                                  <a:pt x="128030" y="70485"/>
                                  <a:pt x="129935" y="69532"/>
                                </a:cubicBezTo>
                                <a:cubicBezTo>
                                  <a:pt x="130887" y="70485"/>
                                  <a:pt x="131839" y="70485"/>
                                  <a:pt x="133745" y="70485"/>
                                </a:cubicBezTo>
                                <a:cubicBezTo>
                                  <a:pt x="135650" y="70485"/>
                                  <a:pt x="136602" y="71438"/>
                                  <a:pt x="134697" y="73342"/>
                                </a:cubicBezTo>
                                <a:cubicBezTo>
                                  <a:pt x="134697" y="73342"/>
                                  <a:pt x="134697" y="74295"/>
                                  <a:pt x="133745" y="74295"/>
                                </a:cubicBezTo>
                                <a:cubicBezTo>
                                  <a:pt x="131839" y="73342"/>
                                  <a:pt x="129935" y="72390"/>
                                  <a:pt x="128030" y="73342"/>
                                </a:cubicBezTo>
                                <a:cubicBezTo>
                                  <a:pt x="127077" y="74295"/>
                                  <a:pt x="126125" y="74295"/>
                                  <a:pt x="124220" y="73342"/>
                                </a:cubicBezTo>
                                <a:cubicBezTo>
                                  <a:pt x="122314" y="73342"/>
                                  <a:pt x="122314" y="72390"/>
                                  <a:pt x="124220" y="71438"/>
                                </a:cubicBezTo>
                                <a:close/>
                                <a:moveTo>
                                  <a:pt x="125172" y="147638"/>
                                </a:moveTo>
                                <a:cubicBezTo>
                                  <a:pt x="125172" y="146685"/>
                                  <a:pt x="124220" y="146685"/>
                                  <a:pt x="125172" y="147638"/>
                                </a:cubicBezTo>
                                <a:cubicBezTo>
                                  <a:pt x="124220" y="146685"/>
                                  <a:pt x="123267" y="146685"/>
                                  <a:pt x="123267" y="147638"/>
                                </a:cubicBezTo>
                                <a:cubicBezTo>
                                  <a:pt x="123267" y="148590"/>
                                  <a:pt x="123267" y="148590"/>
                                  <a:pt x="124220" y="148590"/>
                                </a:cubicBezTo>
                                <a:cubicBezTo>
                                  <a:pt x="124220" y="148590"/>
                                  <a:pt x="125172" y="148590"/>
                                  <a:pt x="125172" y="147638"/>
                                </a:cubicBezTo>
                                <a:close/>
                                <a:moveTo>
                                  <a:pt x="125172" y="131445"/>
                                </a:moveTo>
                                <a:cubicBezTo>
                                  <a:pt x="125172" y="131445"/>
                                  <a:pt x="125172" y="132397"/>
                                  <a:pt x="124220" y="132397"/>
                                </a:cubicBezTo>
                                <a:cubicBezTo>
                                  <a:pt x="124220" y="132397"/>
                                  <a:pt x="124220" y="131445"/>
                                  <a:pt x="123267" y="131445"/>
                                </a:cubicBezTo>
                                <a:cubicBezTo>
                                  <a:pt x="123267" y="131445"/>
                                  <a:pt x="123267" y="131445"/>
                                  <a:pt x="125172" y="131445"/>
                                </a:cubicBezTo>
                                <a:cubicBezTo>
                                  <a:pt x="125172" y="130492"/>
                                  <a:pt x="125172" y="131445"/>
                                  <a:pt x="125172" y="131445"/>
                                </a:cubicBezTo>
                                <a:close/>
                                <a:moveTo>
                                  <a:pt x="124220" y="137160"/>
                                </a:moveTo>
                                <a:cubicBezTo>
                                  <a:pt x="125172" y="137160"/>
                                  <a:pt x="125172" y="136207"/>
                                  <a:pt x="125172" y="136207"/>
                                </a:cubicBezTo>
                                <a:cubicBezTo>
                                  <a:pt x="125172" y="135255"/>
                                  <a:pt x="125172" y="135255"/>
                                  <a:pt x="124220" y="135255"/>
                                </a:cubicBezTo>
                                <a:cubicBezTo>
                                  <a:pt x="123267" y="135255"/>
                                  <a:pt x="123267" y="135255"/>
                                  <a:pt x="123267" y="136207"/>
                                </a:cubicBezTo>
                                <a:cubicBezTo>
                                  <a:pt x="123267" y="137160"/>
                                  <a:pt x="124220" y="137160"/>
                                  <a:pt x="124220" y="137160"/>
                                </a:cubicBezTo>
                                <a:close/>
                                <a:moveTo>
                                  <a:pt x="129935" y="140017"/>
                                </a:moveTo>
                                <a:cubicBezTo>
                                  <a:pt x="128030" y="140017"/>
                                  <a:pt x="127077" y="140017"/>
                                  <a:pt x="125172" y="140017"/>
                                </a:cubicBezTo>
                                <a:cubicBezTo>
                                  <a:pt x="124220" y="140017"/>
                                  <a:pt x="124220" y="140970"/>
                                  <a:pt x="124220" y="140970"/>
                                </a:cubicBezTo>
                                <a:lnTo>
                                  <a:pt x="125172" y="140970"/>
                                </a:lnTo>
                                <a:cubicBezTo>
                                  <a:pt x="127077" y="141922"/>
                                  <a:pt x="128030" y="141922"/>
                                  <a:pt x="129935" y="140017"/>
                                </a:cubicBezTo>
                                <a:cubicBezTo>
                                  <a:pt x="129935" y="140970"/>
                                  <a:pt x="129935" y="140017"/>
                                  <a:pt x="129935" y="140017"/>
                                </a:cubicBezTo>
                                <a:close/>
                                <a:moveTo>
                                  <a:pt x="125172" y="39052"/>
                                </a:moveTo>
                                <a:cubicBezTo>
                                  <a:pt x="125172" y="39052"/>
                                  <a:pt x="125172" y="39052"/>
                                  <a:pt x="125172" y="39052"/>
                                </a:cubicBezTo>
                                <a:cubicBezTo>
                                  <a:pt x="126125" y="39052"/>
                                  <a:pt x="126125" y="39052"/>
                                  <a:pt x="126125" y="39052"/>
                                </a:cubicBezTo>
                                <a:cubicBezTo>
                                  <a:pt x="126125" y="38100"/>
                                  <a:pt x="126125" y="38100"/>
                                  <a:pt x="125172" y="39052"/>
                                </a:cubicBezTo>
                                <a:cubicBezTo>
                                  <a:pt x="125172" y="38100"/>
                                  <a:pt x="125172" y="38100"/>
                                  <a:pt x="125172" y="39052"/>
                                </a:cubicBezTo>
                                <a:close/>
                                <a:moveTo>
                                  <a:pt x="126125" y="100013"/>
                                </a:moveTo>
                                <a:cubicBezTo>
                                  <a:pt x="127077" y="98107"/>
                                  <a:pt x="128030" y="98107"/>
                                  <a:pt x="129935" y="99060"/>
                                </a:cubicBezTo>
                                <a:cubicBezTo>
                                  <a:pt x="131839" y="100013"/>
                                  <a:pt x="131839" y="102870"/>
                                  <a:pt x="130887" y="104775"/>
                                </a:cubicBezTo>
                                <a:cubicBezTo>
                                  <a:pt x="129935" y="105727"/>
                                  <a:pt x="128982" y="105727"/>
                                  <a:pt x="128982" y="103822"/>
                                </a:cubicBezTo>
                                <a:cubicBezTo>
                                  <a:pt x="128030" y="101917"/>
                                  <a:pt x="127077" y="100013"/>
                                  <a:pt x="126125" y="100013"/>
                                </a:cubicBezTo>
                                <a:close/>
                                <a:moveTo>
                                  <a:pt x="128030" y="108585"/>
                                </a:moveTo>
                                <a:cubicBezTo>
                                  <a:pt x="127077" y="108585"/>
                                  <a:pt x="127077" y="108585"/>
                                  <a:pt x="128030" y="108585"/>
                                </a:cubicBezTo>
                                <a:cubicBezTo>
                                  <a:pt x="127077" y="107632"/>
                                  <a:pt x="126125" y="107632"/>
                                  <a:pt x="126125" y="106680"/>
                                </a:cubicBezTo>
                                <a:cubicBezTo>
                                  <a:pt x="126125" y="106680"/>
                                  <a:pt x="127077" y="107632"/>
                                  <a:pt x="128030" y="108585"/>
                                </a:cubicBezTo>
                                <a:cubicBezTo>
                                  <a:pt x="128030" y="108585"/>
                                  <a:pt x="128030" y="108585"/>
                                  <a:pt x="128030" y="108585"/>
                                </a:cubicBezTo>
                                <a:close/>
                                <a:moveTo>
                                  <a:pt x="127077" y="54292"/>
                                </a:moveTo>
                                <a:cubicBezTo>
                                  <a:pt x="127077" y="54292"/>
                                  <a:pt x="127077" y="54292"/>
                                  <a:pt x="127077" y="54292"/>
                                </a:cubicBezTo>
                                <a:cubicBezTo>
                                  <a:pt x="126125" y="55245"/>
                                  <a:pt x="126125" y="55245"/>
                                  <a:pt x="127077" y="56197"/>
                                </a:cubicBezTo>
                                <a:cubicBezTo>
                                  <a:pt x="127077" y="56197"/>
                                  <a:pt x="128030" y="55245"/>
                                  <a:pt x="127077" y="54292"/>
                                </a:cubicBezTo>
                                <a:cubicBezTo>
                                  <a:pt x="128030" y="54292"/>
                                  <a:pt x="128030" y="54292"/>
                                  <a:pt x="127077" y="54292"/>
                                </a:cubicBezTo>
                                <a:close/>
                                <a:moveTo>
                                  <a:pt x="134697" y="67627"/>
                                </a:moveTo>
                                <a:cubicBezTo>
                                  <a:pt x="132792" y="68580"/>
                                  <a:pt x="130887" y="69532"/>
                                  <a:pt x="128982" y="70485"/>
                                </a:cubicBezTo>
                                <a:cubicBezTo>
                                  <a:pt x="128030" y="69532"/>
                                  <a:pt x="130887" y="66675"/>
                                  <a:pt x="127077" y="67627"/>
                                </a:cubicBezTo>
                                <a:cubicBezTo>
                                  <a:pt x="126125" y="67627"/>
                                  <a:pt x="126125" y="66675"/>
                                  <a:pt x="126125" y="65722"/>
                                </a:cubicBezTo>
                                <a:cubicBezTo>
                                  <a:pt x="127077" y="63817"/>
                                  <a:pt x="128030" y="63817"/>
                                  <a:pt x="129935" y="63817"/>
                                </a:cubicBezTo>
                                <a:cubicBezTo>
                                  <a:pt x="131839" y="63817"/>
                                  <a:pt x="130887" y="64770"/>
                                  <a:pt x="131839" y="65722"/>
                                </a:cubicBezTo>
                                <a:cubicBezTo>
                                  <a:pt x="131839" y="66675"/>
                                  <a:pt x="133745" y="66675"/>
                                  <a:pt x="134697" y="67627"/>
                                </a:cubicBezTo>
                                <a:close/>
                                <a:moveTo>
                                  <a:pt x="129935" y="49530"/>
                                </a:moveTo>
                                <a:lnTo>
                                  <a:pt x="129935" y="49530"/>
                                </a:lnTo>
                                <a:cubicBezTo>
                                  <a:pt x="128982" y="49530"/>
                                  <a:pt x="128030" y="49530"/>
                                  <a:pt x="128030" y="49530"/>
                                </a:cubicBezTo>
                                <a:lnTo>
                                  <a:pt x="128030" y="48577"/>
                                </a:lnTo>
                                <a:cubicBezTo>
                                  <a:pt x="128982" y="48577"/>
                                  <a:pt x="128982" y="48577"/>
                                  <a:pt x="129935" y="49530"/>
                                </a:cubicBezTo>
                                <a:cubicBezTo>
                                  <a:pt x="128982" y="49530"/>
                                  <a:pt x="129935" y="49530"/>
                                  <a:pt x="129935" y="49530"/>
                                </a:cubicBezTo>
                                <a:close/>
                                <a:moveTo>
                                  <a:pt x="129935" y="40957"/>
                                </a:moveTo>
                                <a:cubicBezTo>
                                  <a:pt x="129935" y="40957"/>
                                  <a:pt x="129935" y="40957"/>
                                  <a:pt x="129935" y="40957"/>
                                </a:cubicBezTo>
                                <a:cubicBezTo>
                                  <a:pt x="129935" y="41910"/>
                                  <a:pt x="129935" y="40957"/>
                                  <a:pt x="129935" y="40957"/>
                                </a:cubicBezTo>
                                <a:cubicBezTo>
                                  <a:pt x="129935" y="40957"/>
                                  <a:pt x="129935" y="40957"/>
                                  <a:pt x="129935" y="40957"/>
                                </a:cubicBezTo>
                                <a:cubicBezTo>
                                  <a:pt x="129935" y="40005"/>
                                  <a:pt x="129935" y="40957"/>
                                  <a:pt x="129935" y="40957"/>
                                </a:cubicBezTo>
                                <a:close/>
                                <a:moveTo>
                                  <a:pt x="132792" y="56197"/>
                                </a:moveTo>
                                <a:cubicBezTo>
                                  <a:pt x="131839" y="56197"/>
                                  <a:pt x="131839" y="56197"/>
                                  <a:pt x="131839" y="57150"/>
                                </a:cubicBezTo>
                                <a:lnTo>
                                  <a:pt x="131839" y="58102"/>
                                </a:lnTo>
                                <a:cubicBezTo>
                                  <a:pt x="132792" y="59055"/>
                                  <a:pt x="134697" y="59055"/>
                                  <a:pt x="135650" y="60007"/>
                                </a:cubicBezTo>
                                <a:cubicBezTo>
                                  <a:pt x="136602" y="62865"/>
                                  <a:pt x="140412" y="62865"/>
                                  <a:pt x="142317" y="64770"/>
                                </a:cubicBezTo>
                                <a:cubicBezTo>
                                  <a:pt x="142317" y="64770"/>
                                  <a:pt x="143270" y="64770"/>
                                  <a:pt x="143270" y="64770"/>
                                </a:cubicBezTo>
                                <a:lnTo>
                                  <a:pt x="143270" y="63817"/>
                                </a:lnTo>
                                <a:cubicBezTo>
                                  <a:pt x="142317" y="61913"/>
                                  <a:pt x="135650" y="57150"/>
                                  <a:pt x="132792" y="56197"/>
                                </a:cubicBezTo>
                                <a:close/>
                                <a:moveTo>
                                  <a:pt x="132792" y="139065"/>
                                </a:moveTo>
                                <a:cubicBezTo>
                                  <a:pt x="132792" y="139065"/>
                                  <a:pt x="132792" y="138113"/>
                                  <a:pt x="132792" y="139065"/>
                                </a:cubicBezTo>
                                <a:lnTo>
                                  <a:pt x="132792" y="139065"/>
                                </a:lnTo>
                                <a:cubicBezTo>
                                  <a:pt x="131839" y="139065"/>
                                  <a:pt x="131839" y="139065"/>
                                  <a:pt x="132792" y="139065"/>
                                </a:cubicBezTo>
                                <a:cubicBezTo>
                                  <a:pt x="132792" y="139065"/>
                                  <a:pt x="132792" y="139065"/>
                                  <a:pt x="132792" y="139065"/>
                                </a:cubicBezTo>
                                <a:close/>
                                <a:moveTo>
                                  <a:pt x="132792" y="52388"/>
                                </a:moveTo>
                                <a:cubicBezTo>
                                  <a:pt x="132792" y="53340"/>
                                  <a:pt x="137555" y="55245"/>
                                  <a:pt x="137555" y="55245"/>
                                </a:cubicBezTo>
                                <a:cubicBezTo>
                                  <a:pt x="137555" y="55245"/>
                                  <a:pt x="137555" y="54292"/>
                                  <a:pt x="137555" y="54292"/>
                                </a:cubicBezTo>
                                <a:cubicBezTo>
                                  <a:pt x="136602" y="53340"/>
                                  <a:pt x="135650" y="51435"/>
                                  <a:pt x="132792" y="52388"/>
                                </a:cubicBezTo>
                                <a:cubicBezTo>
                                  <a:pt x="132792" y="51435"/>
                                  <a:pt x="132792" y="51435"/>
                                  <a:pt x="132792" y="52388"/>
                                </a:cubicBezTo>
                                <a:close/>
                                <a:moveTo>
                                  <a:pt x="135650" y="122872"/>
                                </a:moveTo>
                                <a:lnTo>
                                  <a:pt x="135650" y="122872"/>
                                </a:lnTo>
                                <a:cubicBezTo>
                                  <a:pt x="134697" y="123825"/>
                                  <a:pt x="134697" y="122872"/>
                                  <a:pt x="135650" y="122872"/>
                                </a:cubicBezTo>
                                <a:cubicBezTo>
                                  <a:pt x="133745" y="122872"/>
                                  <a:pt x="133745" y="122872"/>
                                  <a:pt x="133745" y="121920"/>
                                </a:cubicBezTo>
                                <a:cubicBezTo>
                                  <a:pt x="133745" y="121920"/>
                                  <a:pt x="133745" y="120967"/>
                                  <a:pt x="134697" y="120967"/>
                                </a:cubicBezTo>
                                <a:cubicBezTo>
                                  <a:pt x="134697" y="120967"/>
                                  <a:pt x="135650" y="121920"/>
                                  <a:pt x="135650" y="122872"/>
                                </a:cubicBezTo>
                                <a:close/>
                                <a:moveTo>
                                  <a:pt x="134697" y="112395"/>
                                </a:moveTo>
                                <a:cubicBezTo>
                                  <a:pt x="134697" y="113347"/>
                                  <a:pt x="133745" y="113347"/>
                                  <a:pt x="134697" y="112395"/>
                                </a:cubicBezTo>
                                <a:cubicBezTo>
                                  <a:pt x="133745" y="113347"/>
                                  <a:pt x="133745" y="113347"/>
                                  <a:pt x="133745" y="112395"/>
                                </a:cubicBezTo>
                                <a:cubicBezTo>
                                  <a:pt x="132792" y="112395"/>
                                  <a:pt x="133745" y="112395"/>
                                  <a:pt x="134697" y="112395"/>
                                </a:cubicBezTo>
                                <a:cubicBezTo>
                                  <a:pt x="133745" y="112395"/>
                                  <a:pt x="134697" y="112395"/>
                                  <a:pt x="134697" y="112395"/>
                                </a:cubicBezTo>
                                <a:close/>
                                <a:moveTo>
                                  <a:pt x="134697" y="101917"/>
                                </a:moveTo>
                                <a:cubicBezTo>
                                  <a:pt x="134697" y="102870"/>
                                  <a:pt x="134697" y="102870"/>
                                  <a:pt x="134697" y="101917"/>
                                </a:cubicBezTo>
                                <a:cubicBezTo>
                                  <a:pt x="133745" y="102870"/>
                                  <a:pt x="133745" y="102870"/>
                                  <a:pt x="133745" y="102870"/>
                                </a:cubicBezTo>
                                <a:cubicBezTo>
                                  <a:pt x="132792" y="101917"/>
                                  <a:pt x="132792" y="101917"/>
                                  <a:pt x="134697" y="101917"/>
                                </a:cubicBezTo>
                                <a:cubicBezTo>
                                  <a:pt x="134697" y="101917"/>
                                  <a:pt x="134697" y="101917"/>
                                  <a:pt x="134697" y="101917"/>
                                </a:cubicBezTo>
                                <a:close/>
                                <a:moveTo>
                                  <a:pt x="133745" y="74295"/>
                                </a:moveTo>
                                <a:lnTo>
                                  <a:pt x="136602" y="74295"/>
                                </a:lnTo>
                                <a:cubicBezTo>
                                  <a:pt x="135650" y="75247"/>
                                  <a:pt x="134697" y="76200"/>
                                  <a:pt x="133745" y="74295"/>
                                </a:cubicBezTo>
                                <a:close/>
                                <a:moveTo>
                                  <a:pt x="136602" y="133350"/>
                                </a:moveTo>
                                <a:cubicBezTo>
                                  <a:pt x="135650" y="133350"/>
                                  <a:pt x="135650" y="133350"/>
                                  <a:pt x="134697" y="134302"/>
                                </a:cubicBezTo>
                                <a:lnTo>
                                  <a:pt x="134697" y="134302"/>
                                </a:lnTo>
                                <a:cubicBezTo>
                                  <a:pt x="135650" y="134302"/>
                                  <a:pt x="135650" y="133350"/>
                                  <a:pt x="136602" y="133350"/>
                                </a:cubicBezTo>
                                <a:close/>
                                <a:moveTo>
                                  <a:pt x="138507" y="112395"/>
                                </a:moveTo>
                                <a:lnTo>
                                  <a:pt x="138507" y="112395"/>
                                </a:lnTo>
                                <a:lnTo>
                                  <a:pt x="138507" y="114300"/>
                                </a:lnTo>
                                <a:cubicBezTo>
                                  <a:pt x="138507" y="114300"/>
                                  <a:pt x="137555" y="114300"/>
                                  <a:pt x="137555" y="113347"/>
                                </a:cubicBezTo>
                                <a:cubicBezTo>
                                  <a:pt x="136602" y="113347"/>
                                  <a:pt x="137555" y="113347"/>
                                  <a:pt x="138507" y="112395"/>
                                </a:cubicBezTo>
                                <a:close/>
                                <a:moveTo>
                                  <a:pt x="139460" y="91440"/>
                                </a:moveTo>
                                <a:lnTo>
                                  <a:pt x="139460" y="91440"/>
                                </a:lnTo>
                                <a:cubicBezTo>
                                  <a:pt x="139460" y="92392"/>
                                  <a:pt x="140412" y="93345"/>
                                  <a:pt x="140412" y="93345"/>
                                </a:cubicBezTo>
                                <a:cubicBezTo>
                                  <a:pt x="140412" y="93345"/>
                                  <a:pt x="141364" y="93345"/>
                                  <a:pt x="141364" y="92392"/>
                                </a:cubicBezTo>
                                <a:cubicBezTo>
                                  <a:pt x="141364" y="91440"/>
                                  <a:pt x="140412" y="90488"/>
                                  <a:pt x="139460" y="91440"/>
                                </a:cubicBezTo>
                                <a:close/>
                                <a:moveTo>
                                  <a:pt x="145175" y="84772"/>
                                </a:moveTo>
                                <a:cubicBezTo>
                                  <a:pt x="145175" y="84772"/>
                                  <a:pt x="145175" y="84772"/>
                                  <a:pt x="145175" y="84772"/>
                                </a:cubicBezTo>
                                <a:cubicBezTo>
                                  <a:pt x="145175" y="83820"/>
                                  <a:pt x="145175" y="83820"/>
                                  <a:pt x="145175" y="84772"/>
                                </a:cubicBezTo>
                                <a:cubicBezTo>
                                  <a:pt x="144222" y="83820"/>
                                  <a:pt x="144222" y="83820"/>
                                  <a:pt x="145175" y="84772"/>
                                </a:cubicBezTo>
                                <a:cubicBezTo>
                                  <a:pt x="144222" y="84772"/>
                                  <a:pt x="144222" y="84772"/>
                                  <a:pt x="145175" y="84772"/>
                                </a:cubicBezTo>
                                <a:close/>
                                <a:moveTo>
                                  <a:pt x="147080" y="93345"/>
                                </a:moveTo>
                                <a:cubicBezTo>
                                  <a:pt x="147080" y="93345"/>
                                  <a:pt x="146127" y="92392"/>
                                  <a:pt x="147080" y="93345"/>
                                </a:cubicBezTo>
                                <a:cubicBezTo>
                                  <a:pt x="146127" y="93345"/>
                                  <a:pt x="145175" y="93345"/>
                                  <a:pt x="145175" y="94297"/>
                                </a:cubicBezTo>
                                <a:cubicBezTo>
                                  <a:pt x="145175" y="94297"/>
                                  <a:pt x="145175" y="95250"/>
                                  <a:pt x="146127" y="95250"/>
                                </a:cubicBezTo>
                                <a:cubicBezTo>
                                  <a:pt x="146127" y="94297"/>
                                  <a:pt x="147080" y="94297"/>
                                  <a:pt x="147080" y="93345"/>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3" name="Freeform 113"/>
                        <wps:cNvSpPr/>
                        <wps:spPr>
                          <a:xfrm>
                            <a:off x="693815" y="71162"/>
                            <a:ext cx="140017" cy="179066"/>
                          </a:xfrm>
                          <a:custGeom>
                            <a:avLst/>
                            <a:gdLst>
                              <a:gd name="connsiteX0" fmla="*/ 138113 w 140017"/>
                              <a:gd name="connsiteY0" fmla="*/ 52384 h 179066"/>
                              <a:gd name="connsiteX1" fmla="*/ 113347 w 140017"/>
                              <a:gd name="connsiteY1" fmla="*/ 72386 h 179066"/>
                              <a:gd name="connsiteX2" fmla="*/ 87630 w 140017"/>
                              <a:gd name="connsiteY2" fmla="*/ 43811 h 179066"/>
                              <a:gd name="connsiteX3" fmla="*/ 106680 w 140017"/>
                              <a:gd name="connsiteY3" fmla="*/ 24761 h 179066"/>
                              <a:gd name="connsiteX4" fmla="*/ 113347 w 140017"/>
                              <a:gd name="connsiteY4" fmla="*/ 19046 h 179066"/>
                              <a:gd name="connsiteX5" fmla="*/ 104775 w 140017"/>
                              <a:gd name="connsiteY5" fmla="*/ 12379 h 179066"/>
                              <a:gd name="connsiteX6" fmla="*/ 91440 w 140017"/>
                              <a:gd name="connsiteY6" fmla="*/ 17141 h 179066"/>
                              <a:gd name="connsiteX7" fmla="*/ 80963 w 140017"/>
                              <a:gd name="connsiteY7" fmla="*/ 26666 h 179066"/>
                              <a:gd name="connsiteX8" fmla="*/ 65722 w 140017"/>
                              <a:gd name="connsiteY8" fmla="*/ 62861 h 179066"/>
                              <a:gd name="connsiteX9" fmla="*/ 65722 w 140017"/>
                              <a:gd name="connsiteY9" fmla="*/ 67624 h 179066"/>
                              <a:gd name="connsiteX10" fmla="*/ 64770 w 140017"/>
                              <a:gd name="connsiteY10" fmla="*/ 90484 h 179066"/>
                              <a:gd name="connsiteX11" fmla="*/ 64770 w 140017"/>
                              <a:gd name="connsiteY11" fmla="*/ 91436 h 179066"/>
                              <a:gd name="connsiteX12" fmla="*/ 65722 w 140017"/>
                              <a:gd name="connsiteY12" fmla="*/ 120964 h 179066"/>
                              <a:gd name="connsiteX13" fmla="*/ 66675 w 140017"/>
                              <a:gd name="connsiteY13" fmla="*/ 151444 h 179066"/>
                              <a:gd name="connsiteX14" fmla="*/ 85725 w 140017"/>
                              <a:gd name="connsiteY14" fmla="*/ 169541 h 179066"/>
                              <a:gd name="connsiteX15" fmla="*/ 93345 w 140017"/>
                              <a:gd name="connsiteY15" fmla="*/ 170494 h 179066"/>
                              <a:gd name="connsiteX16" fmla="*/ 96202 w 140017"/>
                              <a:gd name="connsiteY16" fmla="*/ 171446 h 179066"/>
                              <a:gd name="connsiteX17" fmla="*/ 98107 w 140017"/>
                              <a:gd name="connsiteY17" fmla="*/ 176209 h 179066"/>
                              <a:gd name="connsiteX18" fmla="*/ 94297 w 140017"/>
                              <a:gd name="connsiteY18" fmla="*/ 178114 h 179066"/>
                              <a:gd name="connsiteX19" fmla="*/ 74295 w 140017"/>
                              <a:gd name="connsiteY19" fmla="*/ 179066 h 179066"/>
                              <a:gd name="connsiteX20" fmla="*/ 68580 w 140017"/>
                              <a:gd name="connsiteY20" fmla="*/ 179066 h 179066"/>
                              <a:gd name="connsiteX21" fmla="*/ 50482 w 140017"/>
                              <a:gd name="connsiteY21" fmla="*/ 178114 h 179066"/>
                              <a:gd name="connsiteX22" fmla="*/ 40957 w 140017"/>
                              <a:gd name="connsiteY22" fmla="*/ 178114 h 179066"/>
                              <a:gd name="connsiteX23" fmla="*/ 39052 w 140017"/>
                              <a:gd name="connsiteY23" fmla="*/ 178114 h 179066"/>
                              <a:gd name="connsiteX24" fmla="*/ 18097 w 140017"/>
                              <a:gd name="connsiteY24" fmla="*/ 179066 h 179066"/>
                              <a:gd name="connsiteX25" fmla="*/ 3810 w 140017"/>
                              <a:gd name="connsiteY25" fmla="*/ 179066 h 179066"/>
                              <a:gd name="connsiteX26" fmla="*/ 0 w 140017"/>
                              <a:gd name="connsiteY26" fmla="*/ 174304 h 179066"/>
                              <a:gd name="connsiteX27" fmla="*/ 3810 w 140017"/>
                              <a:gd name="connsiteY27" fmla="*/ 170494 h 179066"/>
                              <a:gd name="connsiteX28" fmla="*/ 5715 w 140017"/>
                              <a:gd name="connsiteY28" fmla="*/ 170494 h 179066"/>
                              <a:gd name="connsiteX29" fmla="*/ 17145 w 140017"/>
                              <a:gd name="connsiteY29" fmla="*/ 160969 h 179066"/>
                              <a:gd name="connsiteX30" fmla="*/ 19050 w 140017"/>
                              <a:gd name="connsiteY30" fmla="*/ 127631 h 179066"/>
                              <a:gd name="connsiteX31" fmla="*/ 19050 w 140017"/>
                              <a:gd name="connsiteY31" fmla="*/ 124774 h 179066"/>
                              <a:gd name="connsiteX32" fmla="*/ 19050 w 140017"/>
                              <a:gd name="connsiteY32" fmla="*/ 108581 h 179066"/>
                              <a:gd name="connsiteX33" fmla="*/ 20002 w 140017"/>
                              <a:gd name="connsiteY33" fmla="*/ 100961 h 179066"/>
                              <a:gd name="connsiteX34" fmla="*/ 20002 w 140017"/>
                              <a:gd name="connsiteY34" fmla="*/ 36191 h 179066"/>
                              <a:gd name="connsiteX35" fmla="*/ 17145 w 140017"/>
                              <a:gd name="connsiteY35" fmla="*/ 24761 h 179066"/>
                              <a:gd name="connsiteX36" fmla="*/ 8572 w 140017"/>
                              <a:gd name="connsiteY36" fmla="*/ 18094 h 179066"/>
                              <a:gd name="connsiteX37" fmla="*/ 3810 w 140017"/>
                              <a:gd name="connsiteY37" fmla="*/ 17141 h 179066"/>
                              <a:gd name="connsiteX38" fmla="*/ 0 w 140017"/>
                              <a:gd name="connsiteY38" fmla="*/ 12379 h 179066"/>
                              <a:gd name="connsiteX39" fmla="*/ 4763 w 140017"/>
                              <a:gd name="connsiteY39" fmla="*/ 8569 h 179066"/>
                              <a:gd name="connsiteX40" fmla="*/ 21907 w 140017"/>
                              <a:gd name="connsiteY40" fmla="*/ 8569 h 179066"/>
                              <a:gd name="connsiteX41" fmla="*/ 48577 w 140017"/>
                              <a:gd name="connsiteY41" fmla="*/ 4759 h 179066"/>
                              <a:gd name="connsiteX42" fmla="*/ 60960 w 140017"/>
                              <a:gd name="connsiteY42" fmla="*/ 1901 h 179066"/>
                              <a:gd name="connsiteX43" fmla="*/ 66675 w 140017"/>
                              <a:gd name="connsiteY43" fmla="*/ 6664 h 179066"/>
                              <a:gd name="connsiteX44" fmla="*/ 66675 w 140017"/>
                              <a:gd name="connsiteY44" fmla="*/ 24761 h 179066"/>
                              <a:gd name="connsiteX45" fmla="*/ 66675 w 140017"/>
                              <a:gd name="connsiteY45" fmla="*/ 28571 h 179066"/>
                              <a:gd name="connsiteX46" fmla="*/ 67627 w 140017"/>
                              <a:gd name="connsiteY46" fmla="*/ 31429 h 179066"/>
                              <a:gd name="connsiteX47" fmla="*/ 69532 w 140017"/>
                              <a:gd name="connsiteY47" fmla="*/ 29524 h 179066"/>
                              <a:gd name="connsiteX48" fmla="*/ 83820 w 140017"/>
                              <a:gd name="connsiteY48" fmla="*/ 9521 h 179066"/>
                              <a:gd name="connsiteX49" fmla="*/ 116205 w 140017"/>
                              <a:gd name="connsiteY49" fmla="*/ 949 h 179066"/>
                              <a:gd name="connsiteX50" fmla="*/ 140017 w 140017"/>
                              <a:gd name="connsiteY50" fmla="*/ 26666 h 179066"/>
                              <a:gd name="connsiteX51" fmla="*/ 138113 w 140017"/>
                              <a:gd name="connsiteY51" fmla="*/ 52384 h 179066"/>
                              <a:gd name="connsiteX52" fmla="*/ 26670 w 140017"/>
                              <a:gd name="connsiteY52" fmla="*/ 39049 h 179066"/>
                              <a:gd name="connsiteX53" fmla="*/ 26670 w 140017"/>
                              <a:gd name="connsiteY53" fmla="*/ 39049 h 179066"/>
                              <a:gd name="connsiteX54" fmla="*/ 26670 w 140017"/>
                              <a:gd name="connsiteY54" fmla="*/ 39049 h 179066"/>
                              <a:gd name="connsiteX55" fmla="*/ 26670 w 140017"/>
                              <a:gd name="connsiteY55" fmla="*/ 39049 h 179066"/>
                              <a:gd name="connsiteX56" fmla="*/ 26670 w 140017"/>
                              <a:gd name="connsiteY56" fmla="*/ 39049 h 179066"/>
                              <a:gd name="connsiteX57" fmla="*/ 26670 w 140017"/>
                              <a:gd name="connsiteY57" fmla="*/ 53336 h 179066"/>
                              <a:gd name="connsiteX58" fmla="*/ 29527 w 140017"/>
                              <a:gd name="connsiteY58" fmla="*/ 57146 h 179066"/>
                              <a:gd name="connsiteX59" fmla="*/ 30480 w 140017"/>
                              <a:gd name="connsiteY59" fmla="*/ 55241 h 179066"/>
                              <a:gd name="connsiteX60" fmla="*/ 27622 w 140017"/>
                              <a:gd name="connsiteY60" fmla="*/ 51431 h 179066"/>
                              <a:gd name="connsiteX61" fmla="*/ 26670 w 140017"/>
                              <a:gd name="connsiteY61" fmla="*/ 53336 h 179066"/>
                              <a:gd name="connsiteX62" fmla="*/ 28575 w 140017"/>
                              <a:gd name="connsiteY62" fmla="*/ 83816 h 179066"/>
                              <a:gd name="connsiteX63" fmla="*/ 28575 w 140017"/>
                              <a:gd name="connsiteY63" fmla="*/ 83816 h 179066"/>
                              <a:gd name="connsiteX64" fmla="*/ 28575 w 140017"/>
                              <a:gd name="connsiteY64" fmla="*/ 83816 h 179066"/>
                              <a:gd name="connsiteX65" fmla="*/ 28575 w 140017"/>
                              <a:gd name="connsiteY65" fmla="*/ 83816 h 179066"/>
                              <a:gd name="connsiteX66" fmla="*/ 28575 w 140017"/>
                              <a:gd name="connsiteY66" fmla="*/ 83816 h 179066"/>
                              <a:gd name="connsiteX67" fmla="*/ 28575 w 140017"/>
                              <a:gd name="connsiteY67" fmla="*/ 40954 h 179066"/>
                              <a:gd name="connsiteX68" fmla="*/ 28575 w 140017"/>
                              <a:gd name="connsiteY68" fmla="*/ 40954 h 179066"/>
                              <a:gd name="connsiteX69" fmla="*/ 28575 w 140017"/>
                              <a:gd name="connsiteY69" fmla="*/ 40954 h 179066"/>
                              <a:gd name="connsiteX70" fmla="*/ 28575 w 140017"/>
                              <a:gd name="connsiteY70" fmla="*/ 40954 h 179066"/>
                              <a:gd name="connsiteX71" fmla="*/ 28575 w 140017"/>
                              <a:gd name="connsiteY71" fmla="*/ 40954 h 179066"/>
                              <a:gd name="connsiteX72" fmla="*/ 31432 w 140017"/>
                              <a:gd name="connsiteY72" fmla="*/ 123821 h 179066"/>
                              <a:gd name="connsiteX73" fmla="*/ 31432 w 140017"/>
                              <a:gd name="connsiteY73" fmla="*/ 123821 h 179066"/>
                              <a:gd name="connsiteX74" fmla="*/ 29527 w 140017"/>
                              <a:gd name="connsiteY74" fmla="*/ 123821 h 179066"/>
                              <a:gd name="connsiteX75" fmla="*/ 31432 w 140017"/>
                              <a:gd name="connsiteY75" fmla="*/ 123821 h 179066"/>
                              <a:gd name="connsiteX76" fmla="*/ 31432 w 140017"/>
                              <a:gd name="connsiteY76" fmla="*/ 123821 h 179066"/>
                              <a:gd name="connsiteX77" fmla="*/ 31432 w 140017"/>
                              <a:gd name="connsiteY77" fmla="*/ 112391 h 179066"/>
                              <a:gd name="connsiteX78" fmla="*/ 33338 w 140017"/>
                              <a:gd name="connsiteY78" fmla="*/ 109534 h 179066"/>
                              <a:gd name="connsiteX79" fmla="*/ 32385 w 140017"/>
                              <a:gd name="connsiteY79" fmla="*/ 108581 h 179066"/>
                              <a:gd name="connsiteX80" fmla="*/ 30480 w 140017"/>
                              <a:gd name="connsiteY80" fmla="*/ 112391 h 179066"/>
                              <a:gd name="connsiteX81" fmla="*/ 31432 w 140017"/>
                              <a:gd name="connsiteY81" fmla="*/ 112391 h 179066"/>
                              <a:gd name="connsiteX82" fmla="*/ 30480 w 140017"/>
                              <a:gd name="connsiteY82" fmla="*/ 97151 h 179066"/>
                              <a:gd name="connsiteX83" fmla="*/ 30480 w 140017"/>
                              <a:gd name="connsiteY83" fmla="*/ 97151 h 179066"/>
                              <a:gd name="connsiteX84" fmla="*/ 30480 w 140017"/>
                              <a:gd name="connsiteY84" fmla="*/ 99056 h 179066"/>
                              <a:gd name="connsiteX85" fmla="*/ 30480 w 140017"/>
                              <a:gd name="connsiteY85" fmla="*/ 97151 h 179066"/>
                              <a:gd name="connsiteX86" fmla="*/ 30480 w 140017"/>
                              <a:gd name="connsiteY86" fmla="*/ 97151 h 179066"/>
                              <a:gd name="connsiteX87" fmla="*/ 34290 w 140017"/>
                              <a:gd name="connsiteY87" fmla="*/ 102866 h 179066"/>
                              <a:gd name="connsiteX88" fmla="*/ 36195 w 140017"/>
                              <a:gd name="connsiteY88" fmla="*/ 103819 h 179066"/>
                              <a:gd name="connsiteX89" fmla="*/ 35242 w 140017"/>
                              <a:gd name="connsiteY89" fmla="*/ 100961 h 179066"/>
                              <a:gd name="connsiteX90" fmla="*/ 34290 w 140017"/>
                              <a:gd name="connsiteY90" fmla="*/ 100961 h 179066"/>
                              <a:gd name="connsiteX91" fmla="*/ 34290 w 140017"/>
                              <a:gd name="connsiteY91" fmla="*/ 102866 h 179066"/>
                              <a:gd name="connsiteX92" fmla="*/ 33338 w 140017"/>
                              <a:gd name="connsiteY92" fmla="*/ 103819 h 179066"/>
                              <a:gd name="connsiteX93" fmla="*/ 31432 w 140017"/>
                              <a:gd name="connsiteY93" fmla="*/ 104771 h 179066"/>
                              <a:gd name="connsiteX94" fmla="*/ 31432 w 140017"/>
                              <a:gd name="connsiteY94" fmla="*/ 104771 h 179066"/>
                              <a:gd name="connsiteX95" fmla="*/ 34290 w 140017"/>
                              <a:gd name="connsiteY95" fmla="*/ 102866 h 179066"/>
                              <a:gd name="connsiteX96" fmla="*/ 34290 w 140017"/>
                              <a:gd name="connsiteY96" fmla="*/ 102866 h 179066"/>
                              <a:gd name="connsiteX97" fmla="*/ 31432 w 140017"/>
                              <a:gd name="connsiteY97" fmla="*/ 52384 h 179066"/>
                              <a:gd name="connsiteX98" fmla="*/ 33338 w 140017"/>
                              <a:gd name="connsiteY98" fmla="*/ 53336 h 179066"/>
                              <a:gd name="connsiteX99" fmla="*/ 35242 w 140017"/>
                              <a:gd name="connsiteY99" fmla="*/ 51431 h 179066"/>
                              <a:gd name="connsiteX100" fmla="*/ 34290 w 140017"/>
                              <a:gd name="connsiteY100" fmla="*/ 50479 h 179066"/>
                              <a:gd name="connsiteX101" fmla="*/ 31432 w 140017"/>
                              <a:gd name="connsiteY101" fmla="*/ 52384 h 179066"/>
                              <a:gd name="connsiteX102" fmla="*/ 33338 w 140017"/>
                              <a:gd name="connsiteY102" fmla="*/ 137156 h 179066"/>
                              <a:gd name="connsiteX103" fmla="*/ 33338 w 140017"/>
                              <a:gd name="connsiteY103" fmla="*/ 137156 h 179066"/>
                              <a:gd name="connsiteX104" fmla="*/ 31432 w 140017"/>
                              <a:gd name="connsiteY104" fmla="*/ 137156 h 179066"/>
                              <a:gd name="connsiteX105" fmla="*/ 33338 w 140017"/>
                              <a:gd name="connsiteY105" fmla="*/ 137156 h 179066"/>
                              <a:gd name="connsiteX106" fmla="*/ 33338 w 140017"/>
                              <a:gd name="connsiteY106" fmla="*/ 137156 h 179066"/>
                              <a:gd name="connsiteX107" fmla="*/ 33338 w 140017"/>
                              <a:gd name="connsiteY107" fmla="*/ 69529 h 179066"/>
                              <a:gd name="connsiteX108" fmla="*/ 32385 w 140017"/>
                              <a:gd name="connsiteY108" fmla="*/ 69529 h 179066"/>
                              <a:gd name="connsiteX109" fmla="*/ 33338 w 140017"/>
                              <a:gd name="connsiteY109" fmla="*/ 70481 h 179066"/>
                              <a:gd name="connsiteX110" fmla="*/ 35242 w 140017"/>
                              <a:gd name="connsiteY110" fmla="*/ 74291 h 179066"/>
                              <a:gd name="connsiteX111" fmla="*/ 36195 w 140017"/>
                              <a:gd name="connsiteY111" fmla="*/ 77149 h 179066"/>
                              <a:gd name="connsiteX112" fmla="*/ 37147 w 140017"/>
                              <a:gd name="connsiteY112" fmla="*/ 74291 h 179066"/>
                              <a:gd name="connsiteX113" fmla="*/ 33338 w 140017"/>
                              <a:gd name="connsiteY113" fmla="*/ 69529 h 179066"/>
                              <a:gd name="connsiteX114" fmla="*/ 32385 w 140017"/>
                              <a:gd name="connsiteY114" fmla="*/ 92389 h 179066"/>
                              <a:gd name="connsiteX115" fmla="*/ 36195 w 140017"/>
                              <a:gd name="connsiteY115" fmla="*/ 90484 h 179066"/>
                              <a:gd name="connsiteX116" fmla="*/ 38100 w 140017"/>
                              <a:gd name="connsiteY116" fmla="*/ 88579 h 179066"/>
                              <a:gd name="connsiteX117" fmla="*/ 36195 w 140017"/>
                              <a:gd name="connsiteY117" fmla="*/ 88579 h 179066"/>
                              <a:gd name="connsiteX118" fmla="*/ 32385 w 140017"/>
                              <a:gd name="connsiteY118" fmla="*/ 92389 h 179066"/>
                              <a:gd name="connsiteX119" fmla="*/ 32385 w 140017"/>
                              <a:gd name="connsiteY119" fmla="*/ 24761 h 179066"/>
                              <a:gd name="connsiteX120" fmla="*/ 36195 w 140017"/>
                              <a:gd name="connsiteY120" fmla="*/ 30476 h 179066"/>
                              <a:gd name="connsiteX121" fmla="*/ 37147 w 140017"/>
                              <a:gd name="connsiteY121" fmla="*/ 25714 h 179066"/>
                              <a:gd name="connsiteX122" fmla="*/ 33338 w 140017"/>
                              <a:gd name="connsiteY122" fmla="*/ 22856 h 179066"/>
                              <a:gd name="connsiteX123" fmla="*/ 32385 w 140017"/>
                              <a:gd name="connsiteY123" fmla="*/ 24761 h 179066"/>
                              <a:gd name="connsiteX124" fmla="*/ 40957 w 140017"/>
                              <a:gd name="connsiteY124" fmla="*/ 33334 h 179066"/>
                              <a:gd name="connsiteX125" fmla="*/ 40957 w 140017"/>
                              <a:gd name="connsiteY125" fmla="*/ 35239 h 179066"/>
                              <a:gd name="connsiteX126" fmla="*/ 42863 w 140017"/>
                              <a:gd name="connsiteY126" fmla="*/ 34286 h 179066"/>
                              <a:gd name="connsiteX127" fmla="*/ 43815 w 140017"/>
                              <a:gd name="connsiteY127" fmla="*/ 33334 h 179066"/>
                              <a:gd name="connsiteX128" fmla="*/ 44767 w 140017"/>
                              <a:gd name="connsiteY128" fmla="*/ 34286 h 179066"/>
                              <a:gd name="connsiteX129" fmla="*/ 44767 w 140017"/>
                              <a:gd name="connsiteY129" fmla="*/ 38096 h 179066"/>
                              <a:gd name="connsiteX130" fmla="*/ 40957 w 140017"/>
                              <a:gd name="connsiteY130" fmla="*/ 40001 h 179066"/>
                              <a:gd name="connsiteX131" fmla="*/ 37147 w 140017"/>
                              <a:gd name="connsiteY131" fmla="*/ 40001 h 179066"/>
                              <a:gd name="connsiteX132" fmla="*/ 36195 w 140017"/>
                              <a:gd name="connsiteY132" fmla="*/ 41906 h 179066"/>
                              <a:gd name="connsiteX133" fmla="*/ 39052 w 140017"/>
                              <a:gd name="connsiteY133" fmla="*/ 43811 h 179066"/>
                              <a:gd name="connsiteX134" fmla="*/ 40957 w 140017"/>
                              <a:gd name="connsiteY134" fmla="*/ 43811 h 179066"/>
                              <a:gd name="connsiteX135" fmla="*/ 40957 w 140017"/>
                              <a:gd name="connsiteY135" fmla="*/ 45716 h 179066"/>
                              <a:gd name="connsiteX136" fmla="*/ 36195 w 140017"/>
                              <a:gd name="connsiteY136" fmla="*/ 47621 h 179066"/>
                              <a:gd name="connsiteX137" fmla="*/ 34290 w 140017"/>
                              <a:gd name="connsiteY137" fmla="*/ 44764 h 179066"/>
                              <a:gd name="connsiteX138" fmla="*/ 33338 w 140017"/>
                              <a:gd name="connsiteY138" fmla="*/ 42859 h 179066"/>
                              <a:gd name="connsiteX139" fmla="*/ 32385 w 140017"/>
                              <a:gd name="connsiteY139" fmla="*/ 42859 h 179066"/>
                              <a:gd name="connsiteX140" fmla="*/ 35242 w 140017"/>
                              <a:gd name="connsiteY140" fmla="*/ 50479 h 179066"/>
                              <a:gd name="connsiteX141" fmla="*/ 39052 w 140017"/>
                              <a:gd name="connsiteY141" fmla="*/ 51431 h 179066"/>
                              <a:gd name="connsiteX142" fmla="*/ 38100 w 140017"/>
                              <a:gd name="connsiteY142" fmla="*/ 57146 h 179066"/>
                              <a:gd name="connsiteX143" fmla="*/ 39052 w 140017"/>
                              <a:gd name="connsiteY143" fmla="*/ 56194 h 179066"/>
                              <a:gd name="connsiteX144" fmla="*/ 42863 w 140017"/>
                              <a:gd name="connsiteY144" fmla="*/ 53336 h 179066"/>
                              <a:gd name="connsiteX145" fmla="*/ 39052 w 140017"/>
                              <a:gd name="connsiteY145" fmla="*/ 51431 h 179066"/>
                              <a:gd name="connsiteX146" fmla="*/ 40005 w 140017"/>
                              <a:gd name="connsiteY146" fmla="*/ 49526 h 179066"/>
                              <a:gd name="connsiteX147" fmla="*/ 46672 w 140017"/>
                              <a:gd name="connsiteY147" fmla="*/ 44764 h 179066"/>
                              <a:gd name="connsiteX148" fmla="*/ 47625 w 140017"/>
                              <a:gd name="connsiteY148" fmla="*/ 44764 h 179066"/>
                              <a:gd name="connsiteX149" fmla="*/ 50482 w 140017"/>
                              <a:gd name="connsiteY149" fmla="*/ 46669 h 179066"/>
                              <a:gd name="connsiteX150" fmla="*/ 51435 w 140017"/>
                              <a:gd name="connsiteY150" fmla="*/ 47621 h 179066"/>
                              <a:gd name="connsiteX151" fmla="*/ 54292 w 140017"/>
                              <a:gd name="connsiteY151" fmla="*/ 42859 h 179066"/>
                              <a:gd name="connsiteX152" fmla="*/ 53340 w 140017"/>
                              <a:gd name="connsiteY152" fmla="*/ 40954 h 179066"/>
                              <a:gd name="connsiteX153" fmla="*/ 48577 w 140017"/>
                              <a:gd name="connsiteY153" fmla="*/ 36191 h 179066"/>
                              <a:gd name="connsiteX154" fmla="*/ 51435 w 140017"/>
                              <a:gd name="connsiteY154" fmla="*/ 33334 h 179066"/>
                              <a:gd name="connsiteX155" fmla="*/ 52388 w 140017"/>
                              <a:gd name="connsiteY155" fmla="*/ 32381 h 179066"/>
                              <a:gd name="connsiteX156" fmla="*/ 50482 w 140017"/>
                              <a:gd name="connsiteY156" fmla="*/ 32381 h 179066"/>
                              <a:gd name="connsiteX157" fmla="*/ 45720 w 140017"/>
                              <a:gd name="connsiteY157" fmla="*/ 32381 h 179066"/>
                              <a:gd name="connsiteX158" fmla="*/ 40957 w 140017"/>
                              <a:gd name="connsiteY158" fmla="*/ 33334 h 179066"/>
                              <a:gd name="connsiteX159" fmla="*/ 33338 w 140017"/>
                              <a:gd name="connsiteY159" fmla="*/ 114296 h 179066"/>
                              <a:gd name="connsiteX160" fmla="*/ 33338 w 140017"/>
                              <a:gd name="connsiteY160" fmla="*/ 114296 h 179066"/>
                              <a:gd name="connsiteX161" fmla="*/ 33338 w 140017"/>
                              <a:gd name="connsiteY161" fmla="*/ 115249 h 179066"/>
                              <a:gd name="connsiteX162" fmla="*/ 33338 w 140017"/>
                              <a:gd name="connsiteY162" fmla="*/ 114296 h 179066"/>
                              <a:gd name="connsiteX163" fmla="*/ 33338 w 140017"/>
                              <a:gd name="connsiteY163" fmla="*/ 114296 h 179066"/>
                              <a:gd name="connsiteX164" fmla="*/ 34290 w 140017"/>
                              <a:gd name="connsiteY164" fmla="*/ 80959 h 179066"/>
                              <a:gd name="connsiteX165" fmla="*/ 34290 w 140017"/>
                              <a:gd name="connsiteY165" fmla="*/ 80959 h 179066"/>
                              <a:gd name="connsiteX166" fmla="*/ 33338 w 140017"/>
                              <a:gd name="connsiteY166" fmla="*/ 79054 h 179066"/>
                              <a:gd name="connsiteX167" fmla="*/ 32385 w 140017"/>
                              <a:gd name="connsiteY167" fmla="*/ 80006 h 179066"/>
                              <a:gd name="connsiteX168" fmla="*/ 34290 w 140017"/>
                              <a:gd name="connsiteY168" fmla="*/ 80959 h 179066"/>
                              <a:gd name="connsiteX169" fmla="*/ 36195 w 140017"/>
                              <a:gd name="connsiteY169" fmla="*/ 30476 h 179066"/>
                              <a:gd name="connsiteX170" fmla="*/ 36195 w 140017"/>
                              <a:gd name="connsiteY170" fmla="*/ 30476 h 179066"/>
                              <a:gd name="connsiteX171" fmla="*/ 32385 w 140017"/>
                              <a:gd name="connsiteY171" fmla="*/ 33334 h 179066"/>
                              <a:gd name="connsiteX172" fmla="*/ 35242 w 140017"/>
                              <a:gd name="connsiteY172" fmla="*/ 34286 h 179066"/>
                              <a:gd name="connsiteX173" fmla="*/ 37147 w 140017"/>
                              <a:gd name="connsiteY173" fmla="*/ 35239 h 179066"/>
                              <a:gd name="connsiteX174" fmla="*/ 37147 w 140017"/>
                              <a:gd name="connsiteY174" fmla="*/ 35239 h 179066"/>
                              <a:gd name="connsiteX175" fmla="*/ 36195 w 140017"/>
                              <a:gd name="connsiteY175" fmla="*/ 30476 h 179066"/>
                              <a:gd name="connsiteX176" fmla="*/ 36195 w 140017"/>
                              <a:gd name="connsiteY176" fmla="*/ 144776 h 179066"/>
                              <a:gd name="connsiteX177" fmla="*/ 35242 w 140017"/>
                              <a:gd name="connsiteY177" fmla="*/ 141919 h 179066"/>
                              <a:gd name="connsiteX178" fmla="*/ 34290 w 140017"/>
                              <a:gd name="connsiteY178" fmla="*/ 142871 h 179066"/>
                              <a:gd name="connsiteX179" fmla="*/ 36195 w 140017"/>
                              <a:gd name="connsiteY179" fmla="*/ 145729 h 179066"/>
                              <a:gd name="connsiteX180" fmla="*/ 36195 w 140017"/>
                              <a:gd name="connsiteY180" fmla="*/ 144776 h 179066"/>
                              <a:gd name="connsiteX181" fmla="*/ 36195 w 140017"/>
                              <a:gd name="connsiteY181" fmla="*/ 149539 h 179066"/>
                              <a:gd name="connsiteX182" fmla="*/ 36195 w 140017"/>
                              <a:gd name="connsiteY182" fmla="*/ 149539 h 179066"/>
                              <a:gd name="connsiteX183" fmla="*/ 34290 w 140017"/>
                              <a:gd name="connsiteY183" fmla="*/ 149539 h 179066"/>
                              <a:gd name="connsiteX184" fmla="*/ 36195 w 140017"/>
                              <a:gd name="connsiteY184" fmla="*/ 149539 h 179066"/>
                              <a:gd name="connsiteX185" fmla="*/ 36195 w 140017"/>
                              <a:gd name="connsiteY185" fmla="*/ 149539 h 179066"/>
                              <a:gd name="connsiteX186" fmla="*/ 52388 w 140017"/>
                              <a:gd name="connsiteY186" fmla="*/ 65719 h 179066"/>
                              <a:gd name="connsiteX187" fmla="*/ 53340 w 140017"/>
                              <a:gd name="connsiteY187" fmla="*/ 64766 h 179066"/>
                              <a:gd name="connsiteX188" fmla="*/ 52388 w 140017"/>
                              <a:gd name="connsiteY188" fmla="*/ 63814 h 179066"/>
                              <a:gd name="connsiteX189" fmla="*/ 49530 w 140017"/>
                              <a:gd name="connsiteY189" fmla="*/ 62861 h 179066"/>
                              <a:gd name="connsiteX190" fmla="*/ 45720 w 140017"/>
                              <a:gd name="connsiteY190" fmla="*/ 60956 h 179066"/>
                              <a:gd name="connsiteX191" fmla="*/ 42863 w 140017"/>
                              <a:gd name="connsiteY191" fmla="*/ 59051 h 179066"/>
                              <a:gd name="connsiteX192" fmla="*/ 44767 w 140017"/>
                              <a:gd name="connsiteY192" fmla="*/ 56194 h 179066"/>
                              <a:gd name="connsiteX193" fmla="*/ 47625 w 140017"/>
                              <a:gd name="connsiteY193" fmla="*/ 54289 h 179066"/>
                              <a:gd name="connsiteX194" fmla="*/ 43815 w 140017"/>
                              <a:gd name="connsiteY194" fmla="*/ 54289 h 179066"/>
                              <a:gd name="connsiteX195" fmla="*/ 41910 w 140017"/>
                              <a:gd name="connsiteY195" fmla="*/ 56194 h 179066"/>
                              <a:gd name="connsiteX196" fmla="*/ 38100 w 140017"/>
                              <a:gd name="connsiteY196" fmla="*/ 56194 h 179066"/>
                              <a:gd name="connsiteX197" fmla="*/ 34290 w 140017"/>
                              <a:gd name="connsiteY197" fmla="*/ 58099 h 179066"/>
                              <a:gd name="connsiteX198" fmla="*/ 37147 w 140017"/>
                              <a:gd name="connsiteY198" fmla="*/ 65719 h 179066"/>
                              <a:gd name="connsiteX199" fmla="*/ 40005 w 140017"/>
                              <a:gd name="connsiteY199" fmla="*/ 65719 h 179066"/>
                              <a:gd name="connsiteX200" fmla="*/ 39052 w 140017"/>
                              <a:gd name="connsiteY200" fmla="*/ 63814 h 179066"/>
                              <a:gd name="connsiteX201" fmla="*/ 40005 w 140017"/>
                              <a:gd name="connsiteY201" fmla="*/ 59051 h 179066"/>
                              <a:gd name="connsiteX202" fmla="*/ 42863 w 140017"/>
                              <a:gd name="connsiteY202" fmla="*/ 58099 h 179066"/>
                              <a:gd name="connsiteX203" fmla="*/ 42863 w 140017"/>
                              <a:gd name="connsiteY203" fmla="*/ 62861 h 179066"/>
                              <a:gd name="connsiteX204" fmla="*/ 44767 w 140017"/>
                              <a:gd name="connsiteY204" fmla="*/ 66671 h 179066"/>
                              <a:gd name="connsiteX205" fmla="*/ 52388 w 140017"/>
                              <a:gd name="connsiteY205" fmla="*/ 65719 h 179066"/>
                              <a:gd name="connsiteX206" fmla="*/ 37147 w 140017"/>
                              <a:gd name="connsiteY206" fmla="*/ 128584 h 179066"/>
                              <a:gd name="connsiteX207" fmla="*/ 36195 w 140017"/>
                              <a:gd name="connsiteY207" fmla="*/ 130489 h 179066"/>
                              <a:gd name="connsiteX208" fmla="*/ 37147 w 140017"/>
                              <a:gd name="connsiteY208" fmla="*/ 131441 h 179066"/>
                              <a:gd name="connsiteX209" fmla="*/ 37147 w 140017"/>
                              <a:gd name="connsiteY209" fmla="*/ 128584 h 179066"/>
                              <a:gd name="connsiteX210" fmla="*/ 37147 w 140017"/>
                              <a:gd name="connsiteY210" fmla="*/ 128584 h 179066"/>
                              <a:gd name="connsiteX211" fmla="*/ 37147 w 140017"/>
                              <a:gd name="connsiteY211" fmla="*/ 110486 h 179066"/>
                              <a:gd name="connsiteX212" fmla="*/ 36195 w 140017"/>
                              <a:gd name="connsiteY212" fmla="*/ 108581 h 179066"/>
                              <a:gd name="connsiteX213" fmla="*/ 35242 w 140017"/>
                              <a:gd name="connsiteY213" fmla="*/ 109534 h 179066"/>
                              <a:gd name="connsiteX214" fmla="*/ 37147 w 140017"/>
                              <a:gd name="connsiteY214" fmla="*/ 110486 h 179066"/>
                              <a:gd name="connsiteX215" fmla="*/ 37147 w 140017"/>
                              <a:gd name="connsiteY215" fmla="*/ 110486 h 179066"/>
                              <a:gd name="connsiteX216" fmla="*/ 37147 w 140017"/>
                              <a:gd name="connsiteY216" fmla="*/ 97151 h 179066"/>
                              <a:gd name="connsiteX217" fmla="*/ 40005 w 140017"/>
                              <a:gd name="connsiteY217" fmla="*/ 97151 h 179066"/>
                              <a:gd name="connsiteX218" fmla="*/ 40957 w 140017"/>
                              <a:gd name="connsiteY218" fmla="*/ 94294 h 179066"/>
                              <a:gd name="connsiteX219" fmla="*/ 40005 w 140017"/>
                              <a:gd name="connsiteY219" fmla="*/ 93341 h 179066"/>
                              <a:gd name="connsiteX220" fmla="*/ 39052 w 140017"/>
                              <a:gd name="connsiteY220" fmla="*/ 95246 h 179066"/>
                              <a:gd name="connsiteX221" fmla="*/ 37147 w 140017"/>
                              <a:gd name="connsiteY221" fmla="*/ 96199 h 179066"/>
                              <a:gd name="connsiteX222" fmla="*/ 36195 w 140017"/>
                              <a:gd name="connsiteY222" fmla="*/ 97151 h 179066"/>
                              <a:gd name="connsiteX223" fmla="*/ 37147 w 140017"/>
                              <a:gd name="connsiteY223" fmla="*/ 97151 h 179066"/>
                              <a:gd name="connsiteX224" fmla="*/ 36195 w 140017"/>
                              <a:gd name="connsiteY224" fmla="*/ 37144 h 179066"/>
                              <a:gd name="connsiteX225" fmla="*/ 36195 w 140017"/>
                              <a:gd name="connsiteY225" fmla="*/ 36191 h 179066"/>
                              <a:gd name="connsiteX226" fmla="*/ 36195 w 140017"/>
                              <a:gd name="connsiteY226" fmla="*/ 37144 h 179066"/>
                              <a:gd name="connsiteX227" fmla="*/ 37147 w 140017"/>
                              <a:gd name="connsiteY227" fmla="*/ 137156 h 179066"/>
                              <a:gd name="connsiteX228" fmla="*/ 37147 w 140017"/>
                              <a:gd name="connsiteY228" fmla="*/ 137156 h 179066"/>
                              <a:gd name="connsiteX229" fmla="*/ 37147 w 140017"/>
                              <a:gd name="connsiteY229" fmla="*/ 137156 h 179066"/>
                              <a:gd name="connsiteX230" fmla="*/ 37147 w 140017"/>
                              <a:gd name="connsiteY230" fmla="*/ 137156 h 179066"/>
                              <a:gd name="connsiteX231" fmla="*/ 37147 w 140017"/>
                              <a:gd name="connsiteY231" fmla="*/ 137156 h 179066"/>
                              <a:gd name="connsiteX232" fmla="*/ 38100 w 140017"/>
                              <a:gd name="connsiteY232" fmla="*/ 154301 h 179066"/>
                              <a:gd name="connsiteX233" fmla="*/ 38100 w 140017"/>
                              <a:gd name="connsiteY233" fmla="*/ 154301 h 179066"/>
                              <a:gd name="connsiteX234" fmla="*/ 36195 w 140017"/>
                              <a:gd name="connsiteY234" fmla="*/ 154301 h 179066"/>
                              <a:gd name="connsiteX235" fmla="*/ 38100 w 140017"/>
                              <a:gd name="connsiteY235" fmla="*/ 154301 h 179066"/>
                              <a:gd name="connsiteX236" fmla="*/ 38100 w 140017"/>
                              <a:gd name="connsiteY236" fmla="*/ 154301 h 179066"/>
                              <a:gd name="connsiteX237" fmla="*/ 39052 w 140017"/>
                              <a:gd name="connsiteY237" fmla="*/ 123821 h 179066"/>
                              <a:gd name="connsiteX238" fmla="*/ 39052 w 140017"/>
                              <a:gd name="connsiteY238" fmla="*/ 123821 h 179066"/>
                              <a:gd name="connsiteX239" fmla="*/ 40957 w 140017"/>
                              <a:gd name="connsiteY239" fmla="*/ 123821 h 179066"/>
                              <a:gd name="connsiteX240" fmla="*/ 39052 w 140017"/>
                              <a:gd name="connsiteY240" fmla="*/ 119059 h 179066"/>
                              <a:gd name="connsiteX241" fmla="*/ 38100 w 140017"/>
                              <a:gd name="connsiteY241" fmla="*/ 119059 h 179066"/>
                              <a:gd name="connsiteX242" fmla="*/ 39052 w 140017"/>
                              <a:gd name="connsiteY242" fmla="*/ 123821 h 179066"/>
                              <a:gd name="connsiteX243" fmla="*/ 39052 w 140017"/>
                              <a:gd name="connsiteY243" fmla="*/ 25714 h 179066"/>
                              <a:gd name="connsiteX244" fmla="*/ 40957 w 140017"/>
                              <a:gd name="connsiteY244" fmla="*/ 27619 h 179066"/>
                              <a:gd name="connsiteX245" fmla="*/ 41910 w 140017"/>
                              <a:gd name="connsiteY245" fmla="*/ 26666 h 179066"/>
                              <a:gd name="connsiteX246" fmla="*/ 40957 w 140017"/>
                              <a:gd name="connsiteY246" fmla="*/ 24761 h 179066"/>
                              <a:gd name="connsiteX247" fmla="*/ 39052 w 140017"/>
                              <a:gd name="connsiteY247" fmla="*/ 25714 h 179066"/>
                              <a:gd name="connsiteX248" fmla="*/ 40005 w 140017"/>
                              <a:gd name="connsiteY248" fmla="*/ 135251 h 179066"/>
                              <a:gd name="connsiteX249" fmla="*/ 40005 w 140017"/>
                              <a:gd name="connsiteY249" fmla="*/ 135251 h 179066"/>
                              <a:gd name="connsiteX250" fmla="*/ 40005 w 140017"/>
                              <a:gd name="connsiteY250" fmla="*/ 133346 h 179066"/>
                              <a:gd name="connsiteX251" fmla="*/ 40005 w 140017"/>
                              <a:gd name="connsiteY251" fmla="*/ 135251 h 179066"/>
                              <a:gd name="connsiteX252" fmla="*/ 40005 w 140017"/>
                              <a:gd name="connsiteY252" fmla="*/ 135251 h 179066"/>
                              <a:gd name="connsiteX253" fmla="*/ 40957 w 140017"/>
                              <a:gd name="connsiteY253" fmla="*/ 74291 h 179066"/>
                              <a:gd name="connsiteX254" fmla="*/ 40957 w 140017"/>
                              <a:gd name="connsiteY254" fmla="*/ 76196 h 179066"/>
                              <a:gd name="connsiteX255" fmla="*/ 42863 w 140017"/>
                              <a:gd name="connsiteY255" fmla="*/ 75244 h 179066"/>
                              <a:gd name="connsiteX256" fmla="*/ 43815 w 140017"/>
                              <a:gd name="connsiteY256" fmla="*/ 71434 h 179066"/>
                              <a:gd name="connsiteX257" fmla="*/ 42863 w 140017"/>
                              <a:gd name="connsiteY257" fmla="*/ 69529 h 179066"/>
                              <a:gd name="connsiteX258" fmla="*/ 41910 w 140017"/>
                              <a:gd name="connsiteY258" fmla="*/ 70481 h 179066"/>
                              <a:gd name="connsiteX259" fmla="*/ 40957 w 140017"/>
                              <a:gd name="connsiteY259" fmla="*/ 74291 h 179066"/>
                              <a:gd name="connsiteX260" fmla="*/ 41910 w 140017"/>
                              <a:gd name="connsiteY260" fmla="*/ 149539 h 179066"/>
                              <a:gd name="connsiteX261" fmla="*/ 41910 w 140017"/>
                              <a:gd name="connsiteY261" fmla="*/ 149539 h 179066"/>
                              <a:gd name="connsiteX262" fmla="*/ 40957 w 140017"/>
                              <a:gd name="connsiteY262" fmla="*/ 147634 h 179066"/>
                              <a:gd name="connsiteX263" fmla="*/ 40005 w 140017"/>
                              <a:gd name="connsiteY263" fmla="*/ 148586 h 179066"/>
                              <a:gd name="connsiteX264" fmla="*/ 41910 w 140017"/>
                              <a:gd name="connsiteY264" fmla="*/ 149539 h 179066"/>
                              <a:gd name="connsiteX265" fmla="*/ 42863 w 140017"/>
                              <a:gd name="connsiteY265" fmla="*/ 80006 h 179066"/>
                              <a:gd name="connsiteX266" fmla="*/ 40957 w 140017"/>
                              <a:gd name="connsiteY266" fmla="*/ 78101 h 179066"/>
                              <a:gd name="connsiteX267" fmla="*/ 40005 w 140017"/>
                              <a:gd name="connsiteY267" fmla="*/ 79054 h 179066"/>
                              <a:gd name="connsiteX268" fmla="*/ 42863 w 140017"/>
                              <a:gd name="connsiteY268" fmla="*/ 80006 h 179066"/>
                              <a:gd name="connsiteX269" fmla="*/ 42863 w 140017"/>
                              <a:gd name="connsiteY269" fmla="*/ 80006 h 179066"/>
                              <a:gd name="connsiteX270" fmla="*/ 43815 w 140017"/>
                              <a:gd name="connsiteY270" fmla="*/ 106676 h 179066"/>
                              <a:gd name="connsiteX271" fmla="*/ 44767 w 140017"/>
                              <a:gd name="connsiteY271" fmla="*/ 108581 h 179066"/>
                              <a:gd name="connsiteX272" fmla="*/ 44767 w 140017"/>
                              <a:gd name="connsiteY272" fmla="*/ 108581 h 179066"/>
                              <a:gd name="connsiteX273" fmla="*/ 43815 w 140017"/>
                              <a:gd name="connsiteY273" fmla="*/ 106676 h 179066"/>
                              <a:gd name="connsiteX274" fmla="*/ 43815 w 140017"/>
                              <a:gd name="connsiteY274" fmla="*/ 99056 h 179066"/>
                              <a:gd name="connsiteX275" fmla="*/ 44767 w 140017"/>
                              <a:gd name="connsiteY275" fmla="*/ 98104 h 179066"/>
                              <a:gd name="connsiteX276" fmla="*/ 44767 w 140017"/>
                              <a:gd name="connsiteY276" fmla="*/ 98104 h 179066"/>
                              <a:gd name="connsiteX277" fmla="*/ 43815 w 140017"/>
                              <a:gd name="connsiteY277" fmla="*/ 99056 h 179066"/>
                              <a:gd name="connsiteX278" fmla="*/ 40957 w 140017"/>
                              <a:gd name="connsiteY278" fmla="*/ 102866 h 179066"/>
                              <a:gd name="connsiteX279" fmla="*/ 40957 w 140017"/>
                              <a:gd name="connsiteY279" fmla="*/ 106676 h 179066"/>
                              <a:gd name="connsiteX280" fmla="*/ 40957 w 140017"/>
                              <a:gd name="connsiteY280" fmla="*/ 110486 h 179066"/>
                              <a:gd name="connsiteX281" fmla="*/ 41910 w 140017"/>
                              <a:gd name="connsiteY281" fmla="*/ 110486 h 179066"/>
                              <a:gd name="connsiteX282" fmla="*/ 40957 w 140017"/>
                              <a:gd name="connsiteY282" fmla="*/ 107629 h 179066"/>
                              <a:gd name="connsiteX283" fmla="*/ 40957 w 140017"/>
                              <a:gd name="connsiteY283" fmla="*/ 107629 h 179066"/>
                              <a:gd name="connsiteX284" fmla="*/ 43815 w 140017"/>
                              <a:gd name="connsiteY284" fmla="*/ 106676 h 179066"/>
                              <a:gd name="connsiteX285" fmla="*/ 43815 w 140017"/>
                              <a:gd name="connsiteY285" fmla="*/ 161921 h 179066"/>
                              <a:gd name="connsiteX286" fmla="*/ 43815 w 140017"/>
                              <a:gd name="connsiteY286" fmla="*/ 161921 h 179066"/>
                              <a:gd name="connsiteX287" fmla="*/ 40005 w 140017"/>
                              <a:gd name="connsiteY287" fmla="*/ 163826 h 179066"/>
                              <a:gd name="connsiteX288" fmla="*/ 40957 w 140017"/>
                              <a:gd name="connsiteY288" fmla="*/ 164779 h 179066"/>
                              <a:gd name="connsiteX289" fmla="*/ 43815 w 140017"/>
                              <a:gd name="connsiteY289" fmla="*/ 161921 h 179066"/>
                              <a:gd name="connsiteX290" fmla="*/ 41910 w 140017"/>
                              <a:gd name="connsiteY290" fmla="*/ 140014 h 179066"/>
                              <a:gd name="connsiteX291" fmla="*/ 41910 w 140017"/>
                              <a:gd name="connsiteY291" fmla="*/ 141919 h 179066"/>
                              <a:gd name="connsiteX292" fmla="*/ 42863 w 140017"/>
                              <a:gd name="connsiteY292" fmla="*/ 141919 h 179066"/>
                              <a:gd name="connsiteX293" fmla="*/ 41910 w 140017"/>
                              <a:gd name="connsiteY293" fmla="*/ 140014 h 179066"/>
                              <a:gd name="connsiteX294" fmla="*/ 41910 w 140017"/>
                              <a:gd name="connsiteY294" fmla="*/ 138109 h 179066"/>
                              <a:gd name="connsiteX295" fmla="*/ 40957 w 140017"/>
                              <a:gd name="connsiteY295" fmla="*/ 138109 h 179066"/>
                              <a:gd name="connsiteX296" fmla="*/ 41910 w 140017"/>
                              <a:gd name="connsiteY296" fmla="*/ 140014 h 179066"/>
                              <a:gd name="connsiteX297" fmla="*/ 46672 w 140017"/>
                              <a:gd name="connsiteY297" fmla="*/ 119059 h 179066"/>
                              <a:gd name="connsiteX298" fmla="*/ 46672 w 140017"/>
                              <a:gd name="connsiteY298" fmla="*/ 119059 h 179066"/>
                              <a:gd name="connsiteX299" fmla="*/ 42863 w 140017"/>
                              <a:gd name="connsiteY299" fmla="*/ 118106 h 179066"/>
                              <a:gd name="connsiteX300" fmla="*/ 43815 w 140017"/>
                              <a:gd name="connsiteY300" fmla="*/ 119059 h 179066"/>
                              <a:gd name="connsiteX301" fmla="*/ 46672 w 140017"/>
                              <a:gd name="connsiteY301" fmla="*/ 119059 h 179066"/>
                              <a:gd name="connsiteX302" fmla="*/ 43815 w 140017"/>
                              <a:gd name="connsiteY302" fmla="*/ 85721 h 179066"/>
                              <a:gd name="connsiteX303" fmla="*/ 43815 w 140017"/>
                              <a:gd name="connsiteY303" fmla="*/ 85721 h 179066"/>
                              <a:gd name="connsiteX304" fmla="*/ 46672 w 140017"/>
                              <a:gd name="connsiteY304" fmla="*/ 88579 h 179066"/>
                              <a:gd name="connsiteX305" fmla="*/ 47625 w 140017"/>
                              <a:gd name="connsiteY305" fmla="*/ 87626 h 179066"/>
                              <a:gd name="connsiteX306" fmla="*/ 43815 w 140017"/>
                              <a:gd name="connsiteY306" fmla="*/ 85721 h 179066"/>
                              <a:gd name="connsiteX307" fmla="*/ 49530 w 140017"/>
                              <a:gd name="connsiteY307" fmla="*/ 91436 h 179066"/>
                              <a:gd name="connsiteX308" fmla="*/ 47625 w 140017"/>
                              <a:gd name="connsiteY308" fmla="*/ 90484 h 179066"/>
                              <a:gd name="connsiteX309" fmla="*/ 44767 w 140017"/>
                              <a:gd name="connsiteY309" fmla="*/ 89531 h 179066"/>
                              <a:gd name="connsiteX310" fmla="*/ 42863 w 140017"/>
                              <a:gd name="connsiteY310" fmla="*/ 89531 h 179066"/>
                              <a:gd name="connsiteX311" fmla="*/ 43815 w 140017"/>
                              <a:gd name="connsiteY311" fmla="*/ 90484 h 179066"/>
                              <a:gd name="connsiteX312" fmla="*/ 46672 w 140017"/>
                              <a:gd name="connsiteY312" fmla="*/ 91436 h 179066"/>
                              <a:gd name="connsiteX313" fmla="*/ 49530 w 140017"/>
                              <a:gd name="connsiteY313" fmla="*/ 91436 h 179066"/>
                              <a:gd name="connsiteX314" fmla="*/ 43815 w 140017"/>
                              <a:gd name="connsiteY314" fmla="*/ 25714 h 179066"/>
                              <a:gd name="connsiteX315" fmla="*/ 46672 w 140017"/>
                              <a:gd name="connsiteY315" fmla="*/ 29524 h 179066"/>
                              <a:gd name="connsiteX316" fmla="*/ 47625 w 140017"/>
                              <a:gd name="connsiteY316" fmla="*/ 28571 h 179066"/>
                              <a:gd name="connsiteX317" fmla="*/ 47625 w 140017"/>
                              <a:gd name="connsiteY317" fmla="*/ 25714 h 179066"/>
                              <a:gd name="connsiteX318" fmla="*/ 43815 w 140017"/>
                              <a:gd name="connsiteY318" fmla="*/ 22856 h 179066"/>
                              <a:gd name="connsiteX319" fmla="*/ 43815 w 140017"/>
                              <a:gd name="connsiteY319" fmla="*/ 22856 h 179066"/>
                              <a:gd name="connsiteX320" fmla="*/ 43815 w 140017"/>
                              <a:gd name="connsiteY320" fmla="*/ 25714 h 179066"/>
                              <a:gd name="connsiteX321" fmla="*/ 44767 w 140017"/>
                              <a:gd name="connsiteY321" fmla="*/ 129536 h 179066"/>
                              <a:gd name="connsiteX322" fmla="*/ 44767 w 140017"/>
                              <a:gd name="connsiteY322" fmla="*/ 129536 h 179066"/>
                              <a:gd name="connsiteX323" fmla="*/ 44767 w 140017"/>
                              <a:gd name="connsiteY323" fmla="*/ 129536 h 179066"/>
                              <a:gd name="connsiteX324" fmla="*/ 44767 w 140017"/>
                              <a:gd name="connsiteY324" fmla="*/ 129536 h 179066"/>
                              <a:gd name="connsiteX325" fmla="*/ 44767 w 140017"/>
                              <a:gd name="connsiteY325" fmla="*/ 129536 h 179066"/>
                              <a:gd name="connsiteX326" fmla="*/ 43815 w 140017"/>
                              <a:gd name="connsiteY326" fmla="*/ 126679 h 179066"/>
                              <a:gd name="connsiteX327" fmla="*/ 43815 w 140017"/>
                              <a:gd name="connsiteY327" fmla="*/ 126679 h 179066"/>
                              <a:gd name="connsiteX328" fmla="*/ 43815 w 140017"/>
                              <a:gd name="connsiteY328" fmla="*/ 126679 h 179066"/>
                              <a:gd name="connsiteX329" fmla="*/ 43815 w 140017"/>
                              <a:gd name="connsiteY329" fmla="*/ 126679 h 179066"/>
                              <a:gd name="connsiteX330" fmla="*/ 43815 w 140017"/>
                              <a:gd name="connsiteY330" fmla="*/ 126679 h 179066"/>
                              <a:gd name="connsiteX331" fmla="*/ 44767 w 140017"/>
                              <a:gd name="connsiteY331" fmla="*/ 79054 h 179066"/>
                              <a:gd name="connsiteX332" fmla="*/ 44767 w 140017"/>
                              <a:gd name="connsiteY332" fmla="*/ 79054 h 179066"/>
                              <a:gd name="connsiteX333" fmla="*/ 44767 w 140017"/>
                              <a:gd name="connsiteY333" fmla="*/ 79054 h 179066"/>
                              <a:gd name="connsiteX334" fmla="*/ 44767 w 140017"/>
                              <a:gd name="connsiteY334" fmla="*/ 79054 h 179066"/>
                              <a:gd name="connsiteX335" fmla="*/ 44767 w 140017"/>
                              <a:gd name="connsiteY335" fmla="*/ 79054 h 179066"/>
                              <a:gd name="connsiteX336" fmla="*/ 46672 w 140017"/>
                              <a:gd name="connsiteY336" fmla="*/ 42859 h 179066"/>
                              <a:gd name="connsiteX337" fmla="*/ 46672 w 140017"/>
                              <a:gd name="connsiteY337" fmla="*/ 38096 h 179066"/>
                              <a:gd name="connsiteX338" fmla="*/ 47625 w 140017"/>
                              <a:gd name="connsiteY338" fmla="*/ 38096 h 179066"/>
                              <a:gd name="connsiteX339" fmla="*/ 47625 w 140017"/>
                              <a:gd name="connsiteY339" fmla="*/ 39049 h 179066"/>
                              <a:gd name="connsiteX340" fmla="*/ 46672 w 140017"/>
                              <a:gd name="connsiteY340" fmla="*/ 42859 h 179066"/>
                              <a:gd name="connsiteX341" fmla="*/ 46672 w 140017"/>
                              <a:gd name="connsiteY341" fmla="*/ 49526 h 179066"/>
                              <a:gd name="connsiteX342" fmla="*/ 46672 w 140017"/>
                              <a:gd name="connsiteY342" fmla="*/ 49526 h 179066"/>
                              <a:gd name="connsiteX343" fmla="*/ 46672 w 140017"/>
                              <a:gd name="connsiteY343" fmla="*/ 49526 h 179066"/>
                              <a:gd name="connsiteX344" fmla="*/ 46672 w 140017"/>
                              <a:gd name="connsiteY344" fmla="*/ 49526 h 179066"/>
                              <a:gd name="connsiteX345" fmla="*/ 46672 w 140017"/>
                              <a:gd name="connsiteY345" fmla="*/ 49526 h 179066"/>
                              <a:gd name="connsiteX346" fmla="*/ 52388 w 140017"/>
                              <a:gd name="connsiteY346" fmla="*/ 130489 h 179066"/>
                              <a:gd name="connsiteX347" fmla="*/ 50482 w 140017"/>
                              <a:gd name="connsiteY347" fmla="*/ 129536 h 179066"/>
                              <a:gd name="connsiteX348" fmla="*/ 50482 w 140017"/>
                              <a:gd name="connsiteY348" fmla="*/ 129536 h 179066"/>
                              <a:gd name="connsiteX349" fmla="*/ 48577 w 140017"/>
                              <a:gd name="connsiteY349" fmla="*/ 124774 h 179066"/>
                              <a:gd name="connsiteX350" fmla="*/ 50482 w 140017"/>
                              <a:gd name="connsiteY350" fmla="*/ 121916 h 179066"/>
                              <a:gd name="connsiteX351" fmla="*/ 49530 w 140017"/>
                              <a:gd name="connsiteY351" fmla="*/ 120011 h 179066"/>
                              <a:gd name="connsiteX352" fmla="*/ 49530 w 140017"/>
                              <a:gd name="connsiteY352" fmla="*/ 120011 h 179066"/>
                              <a:gd name="connsiteX353" fmla="*/ 50482 w 140017"/>
                              <a:gd name="connsiteY353" fmla="*/ 121916 h 179066"/>
                              <a:gd name="connsiteX354" fmla="*/ 48577 w 140017"/>
                              <a:gd name="connsiteY354" fmla="*/ 124774 h 179066"/>
                              <a:gd name="connsiteX355" fmla="*/ 47625 w 140017"/>
                              <a:gd name="connsiteY355" fmla="*/ 129536 h 179066"/>
                              <a:gd name="connsiteX356" fmla="*/ 48577 w 140017"/>
                              <a:gd name="connsiteY356" fmla="*/ 131441 h 179066"/>
                              <a:gd name="connsiteX357" fmla="*/ 48577 w 140017"/>
                              <a:gd name="connsiteY357" fmla="*/ 131441 h 179066"/>
                              <a:gd name="connsiteX358" fmla="*/ 46672 w 140017"/>
                              <a:gd name="connsiteY358" fmla="*/ 133346 h 179066"/>
                              <a:gd name="connsiteX359" fmla="*/ 48577 w 140017"/>
                              <a:gd name="connsiteY359" fmla="*/ 138109 h 179066"/>
                              <a:gd name="connsiteX360" fmla="*/ 49530 w 140017"/>
                              <a:gd name="connsiteY360" fmla="*/ 138109 h 179066"/>
                              <a:gd name="connsiteX361" fmla="*/ 50482 w 140017"/>
                              <a:gd name="connsiteY361" fmla="*/ 132394 h 179066"/>
                              <a:gd name="connsiteX362" fmla="*/ 52388 w 140017"/>
                              <a:gd name="connsiteY362" fmla="*/ 130489 h 179066"/>
                              <a:gd name="connsiteX363" fmla="*/ 46672 w 140017"/>
                              <a:gd name="connsiteY363" fmla="*/ 18094 h 179066"/>
                              <a:gd name="connsiteX364" fmla="*/ 46672 w 140017"/>
                              <a:gd name="connsiteY364" fmla="*/ 18094 h 179066"/>
                              <a:gd name="connsiteX365" fmla="*/ 46672 w 140017"/>
                              <a:gd name="connsiteY365" fmla="*/ 18094 h 179066"/>
                              <a:gd name="connsiteX366" fmla="*/ 46672 w 140017"/>
                              <a:gd name="connsiteY366" fmla="*/ 18094 h 179066"/>
                              <a:gd name="connsiteX367" fmla="*/ 46672 w 140017"/>
                              <a:gd name="connsiteY367" fmla="*/ 18094 h 179066"/>
                              <a:gd name="connsiteX368" fmla="*/ 48577 w 140017"/>
                              <a:gd name="connsiteY368" fmla="*/ 100009 h 179066"/>
                              <a:gd name="connsiteX369" fmla="*/ 46672 w 140017"/>
                              <a:gd name="connsiteY369" fmla="*/ 102866 h 179066"/>
                              <a:gd name="connsiteX370" fmla="*/ 47625 w 140017"/>
                              <a:gd name="connsiteY370" fmla="*/ 104771 h 179066"/>
                              <a:gd name="connsiteX371" fmla="*/ 49530 w 140017"/>
                              <a:gd name="connsiteY371" fmla="*/ 100961 h 179066"/>
                              <a:gd name="connsiteX372" fmla="*/ 48577 w 140017"/>
                              <a:gd name="connsiteY372" fmla="*/ 100009 h 179066"/>
                              <a:gd name="connsiteX373" fmla="*/ 47625 w 140017"/>
                              <a:gd name="connsiteY373" fmla="*/ 109534 h 179066"/>
                              <a:gd name="connsiteX374" fmla="*/ 48577 w 140017"/>
                              <a:gd name="connsiteY374" fmla="*/ 111439 h 179066"/>
                              <a:gd name="connsiteX375" fmla="*/ 49530 w 140017"/>
                              <a:gd name="connsiteY375" fmla="*/ 110486 h 179066"/>
                              <a:gd name="connsiteX376" fmla="*/ 47625 w 140017"/>
                              <a:gd name="connsiteY376" fmla="*/ 109534 h 179066"/>
                              <a:gd name="connsiteX377" fmla="*/ 47625 w 140017"/>
                              <a:gd name="connsiteY377" fmla="*/ 109534 h 179066"/>
                              <a:gd name="connsiteX378" fmla="*/ 47625 w 140017"/>
                              <a:gd name="connsiteY378" fmla="*/ 97151 h 179066"/>
                              <a:gd name="connsiteX379" fmla="*/ 47625 w 140017"/>
                              <a:gd name="connsiteY379" fmla="*/ 97151 h 179066"/>
                              <a:gd name="connsiteX380" fmla="*/ 47625 w 140017"/>
                              <a:gd name="connsiteY380" fmla="*/ 96199 h 179066"/>
                              <a:gd name="connsiteX381" fmla="*/ 47625 w 140017"/>
                              <a:gd name="connsiteY381" fmla="*/ 97151 h 179066"/>
                              <a:gd name="connsiteX382" fmla="*/ 47625 w 140017"/>
                              <a:gd name="connsiteY382" fmla="*/ 97151 h 179066"/>
                              <a:gd name="connsiteX383" fmla="*/ 54292 w 140017"/>
                              <a:gd name="connsiteY383" fmla="*/ 70481 h 179066"/>
                              <a:gd name="connsiteX384" fmla="*/ 54292 w 140017"/>
                              <a:gd name="connsiteY384" fmla="*/ 70481 h 179066"/>
                              <a:gd name="connsiteX385" fmla="*/ 53340 w 140017"/>
                              <a:gd name="connsiteY385" fmla="*/ 72386 h 179066"/>
                              <a:gd name="connsiteX386" fmla="*/ 48577 w 140017"/>
                              <a:gd name="connsiteY386" fmla="*/ 73339 h 179066"/>
                              <a:gd name="connsiteX387" fmla="*/ 47625 w 140017"/>
                              <a:gd name="connsiteY387" fmla="*/ 74291 h 179066"/>
                              <a:gd name="connsiteX388" fmla="*/ 48577 w 140017"/>
                              <a:gd name="connsiteY388" fmla="*/ 75244 h 179066"/>
                              <a:gd name="connsiteX389" fmla="*/ 53340 w 140017"/>
                              <a:gd name="connsiteY389" fmla="*/ 72386 h 179066"/>
                              <a:gd name="connsiteX390" fmla="*/ 54292 w 140017"/>
                              <a:gd name="connsiteY390" fmla="*/ 70481 h 179066"/>
                              <a:gd name="connsiteX391" fmla="*/ 50482 w 140017"/>
                              <a:gd name="connsiteY391" fmla="*/ 130489 h 179066"/>
                              <a:gd name="connsiteX392" fmla="*/ 48577 w 140017"/>
                              <a:gd name="connsiteY392" fmla="*/ 130489 h 179066"/>
                              <a:gd name="connsiteX393" fmla="*/ 48577 w 140017"/>
                              <a:gd name="connsiteY393" fmla="*/ 130489 h 179066"/>
                              <a:gd name="connsiteX394" fmla="*/ 50482 w 140017"/>
                              <a:gd name="connsiteY394" fmla="*/ 128584 h 179066"/>
                              <a:gd name="connsiteX395" fmla="*/ 50482 w 140017"/>
                              <a:gd name="connsiteY395" fmla="*/ 130489 h 179066"/>
                              <a:gd name="connsiteX396" fmla="*/ 48577 w 140017"/>
                              <a:gd name="connsiteY396" fmla="*/ 114296 h 179066"/>
                              <a:gd name="connsiteX397" fmla="*/ 50482 w 140017"/>
                              <a:gd name="connsiteY397" fmla="*/ 114296 h 179066"/>
                              <a:gd name="connsiteX398" fmla="*/ 51435 w 140017"/>
                              <a:gd name="connsiteY398" fmla="*/ 113344 h 179066"/>
                              <a:gd name="connsiteX399" fmla="*/ 49530 w 140017"/>
                              <a:gd name="connsiteY399" fmla="*/ 113344 h 179066"/>
                              <a:gd name="connsiteX400" fmla="*/ 48577 w 140017"/>
                              <a:gd name="connsiteY400" fmla="*/ 114296 h 179066"/>
                              <a:gd name="connsiteX401" fmla="*/ 51435 w 140017"/>
                              <a:gd name="connsiteY401" fmla="*/ 148586 h 179066"/>
                              <a:gd name="connsiteX402" fmla="*/ 51435 w 140017"/>
                              <a:gd name="connsiteY402" fmla="*/ 148586 h 179066"/>
                              <a:gd name="connsiteX403" fmla="*/ 49530 w 140017"/>
                              <a:gd name="connsiteY403" fmla="*/ 148586 h 179066"/>
                              <a:gd name="connsiteX404" fmla="*/ 50482 w 140017"/>
                              <a:gd name="connsiteY404" fmla="*/ 149539 h 179066"/>
                              <a:gd name="connsiteX405" fmla="*/ 51435 w 140017"/>
                              <a:gd name="connsiteY405" fmla="*/ 148586 h 179066"/>
                              <a:gd name="connsiteX406" fmla="*/ 52388 w 140017"/>
                              <a:gd name="connsiteY406" fmla="*/ 80959 h 179066"/>
                              <a:gd name="connsiteX407" fmla="*/ 50482 w 140017"/>
                              <a:gd name="connsiteY407" fmla="*/ 79054 h 179066"/>
                              <a:gd name="connsiteX408" fmla="*/ 49530 w 140017"/>
                              <a:gd name="connsiteY408" fmla="*/ 80959 h 179066"/>
                              <a:gd name="connsiteX409" fmla="*/ 50482 w 140017"/>
                              <a:gd name="connsiteY409" fmla="*/ 82864 h 179066"/>
                              <a:gd name="connsiteX410" fmla="*/ 52388 w 140017"/>
                              <a:gd name="connsiteY410" fmla="*/ 80959 h 179066"/>
                              <a:gd name="connsiteX411" fmla="*/ 49530 w 140017"/>
                              <a:gd name="connsiteY411" fmla="*/ 68576 h 179066"/>
                              <a:gd name="connsiteX412" fmla="*/ 49530 w 140017"/>
                              <a:gd name="connsiteY412" fmla="*/ 68576 h 179066"/>
                              <a:gd name="connsiteX413" fmla="*/ 49530 w 140017"/>
                              <a:gd name="connsiteY413" fmla="*/ 69529 h 179066"/>
                              <a:gd name="connsiteX414" fmla="*/ 49530 w 140017"/>
                              <a:gd name="connsiteY414" fmla="*/ 68576 h 179066"/>
                              <a:gd name="connsiteX415" fmla="*/ 49530 w 140017"/>
                              <a:gd name="connsiteY415" fmla="*/ 68576 h 179066"/>
                              <a:gd name="connsiteX416" fmla="*/ 50482 w 140017"/>
                              <a:gd name="connsiteY416" fmla="*/ 58099 h 179066"/>
                              <a:gd name="connsiteX417" fmla="*/ 50482 w 140017"/>
                              <a:gd name="connsiteY417" fmla="*/ 58099 h 179066"/>
                              <a:gd name="connsiteX418" fmla="*/ 50482 w 140017"/>
                              <a:gd name="connsiteY418" fmla="*/ 58099 h 179066"/>
                              <a:gd name="connsiteX419" fmla="*/ 50482 w 140017"/>
                              <a:gd name="connsiteY419" fmla="*/ 58099 h 179066"/>
                              <a:gd name="connsiteX420" fmla="*/ 50482 w 140017"/>
                              <a:gd name="connsiteY420" fmla="*/ 58099 h 179066"/>
                              <a:gd name="connsiteX421" fmla="*/ 51435 w 140017"/>
                              <a:gd name="connsiteY421" fmla="*/ 86674 h 179066"/>
                              <a:gd name="connsiteX422" fmla="*/ 51435 w 140017"/>
                              <a:gd name="connsiteY422" fmla="*/ 86674 h 179066"/>
                              <a:gd name="connsiteX423" fmla="*/ 50482 w 140017"/>
                              <a:gd name="connsiteY423" fmla="*/ 86674 h 179066"/>
                              <a:gd name="connsiteX424" fmla="*/ 51435 w 140017"/>
                              <a:gd name="connsiteY424" fmla="*/ 86674 h 179066"/>
                              <a:gd name="connsiteX425" fmla="*/ 51435 w 140017"/>
                              <a:gd name="connsiteY425" fmla="*/ 86674 h 179066"/>
                              <a:gd name="connsiteX426" fmla="*/ 53340 w 140017"/>
                              <a:gd name="connsiteY426" fmla="*/ 145729 h 179066"/>
                              <a:gd name="connsiteX427" fmla="*/ 53340 w 140017"/>
                              <a:gd name="connsiteY427" fmla="*/ 145729 h 179066"/>
                              <a:gd name="connsiteX428" fmla="*/ 53340 w 140017"/>
                              <a:gd name="connsiteY428" fmla="*/ 145729 h 179066"/>
                              <a:gd name="connsiteX429" fmla="*/ 53340 w 140017"/>
                              <a:gd name="connsiteY429" fmla="*/ 145729 h 179066"/>
                              <a:gd name="connsiteX430" fmla="*/ 53340 w 140017"/>
                              <a:gd name="connsiteY430" fmla="*/ 145729 h 179066"/>
                              <a:gd name="connsiteX431" fmla="*/ 56197 w 140017"/>
                              <a:gd name="connsiteY431" fmla="*/ 45716 h 179066"/>
                              <a:gd name="connsiteX432" fmla="*/ 56197 w 140017"/>
                              <a:gd name="connsiteY432" fmla="*/ 45716 h 179066"/>
                              <a:gd name="connsiteX433" fmla="*/ 56197 w 140017"/>
                              <a:gd name="connsiteY433" fmla="*/ 44764 h 179066"/>
                              <a:gd name="connsiteX434" fmla="*/ 56197 w 140017"/>
                              <a:gd name="connsiteY434" fmla="*/ 45716 h 179066"/>
                              <a:gd name="connsiteX435" fmla="*/ 56197 w 140017"/>
                              <a:gd name="connsiteY435" fmla="*/ 45716 h 179066"/>
                              <a:gd name="connsiteX436" fmla="*/ 57150 w 140017"/>
                              <a:gd name="connsiteY436" fmla="*/ 48574 h 179066"/>
                              <a:gd name="connsiteX437" fmla="*/ 56197 w 140017"/>
                              <a:gd name="connsiteY437" fmla="*/ 48574 h 179066"/>
                              <a:gd name="connsiteX438" fmla="*/ 57150 w 140017"/>
                              <a:gd name="connsiteY438" fmla="*/ 48574 h 179066"/>
                              <a:gd name="connsiteX439" fmla="*/ 57150 w 140017"/>
                              <a:gd name="connsiteY439" fmla="*/ 48574 h 179066"/>
                              <a:gd name="connsiteX440" fmla="*/ 57150 w 140017"/>
                              <a:gd name="connsiteY440" fmla="*/ 48574 h 179066"/>
                              <a:gd name="connsiteX441" fmla="*/ 97155 w 140017"/>
                              <a:gd name="connsiteY441" fmla="*/ 54289 h 179066"/>
                              <a:gd name="connsiteX442" fmla="*/ 97155 w 140017"/>
                              <a:gd name="connsiteY442" fmla="*/ 54289 h 179066"/>
                              <a:gd name="connsiteX443" fmla="*/ 96202 w 140017"/>
                              <a:gd name="connsiteY443" fmla="*/ 54289 h 179066"/>
                              <a:gd name="connsiteX444" fmla="*/ 98107 w 140017"/>
                              <a:gd name="connsiteY444" fmla="*/ 55241 h 179066"/>
                              <a:gd name="connsiteX445" fmla="*/ 97155 w 140017"/>
                              <a:gd name="connsiteY445" fmla="*/ 54289 h 179066"/>
                              <a:gd name="connsiteX446" fmla="*/ 104775 w 140017"/>
                              <a:gd name="connsiteY446" fmla="*/ 40001 h 179066"/>
                              <a:gd name="connsiteX447" fmla="*/ 103822 w 140017"/>
                              <a:gd name="connsiteY447" fmla="*/ 41906 h 179066"/>
                              <a:gd name="connsiteX448" fmla="*/ 104775 w 140017"/>
                              <a:gd name="connsiteY448" fmla="*/ 41906 h 179066"/>
                              <a:gd name="connsiteX449" fmla="*/ 104775 w 140017"/>
                              <a:gd name="connsiteY449" fmla="*/ 40001 h 179066"/>
                              <a:gd name="connsiteX450" fmla="*/ 106680 w 140017"/>
                              <a:gd name="connsiteY450" fmla="*/ 37144 h 179066"/>
                              <a:gd name="connsiteX451" fmla="*/ 106680 w 140017"/>
                              <a:gd name="connsiteY451" fmla="*/ 37144 h 179066"/>
                              <a:gd name="connsiteX452" fmla="*/ 104775 w 140017"/>
                              <a:gd name="connsiteY452" fmla="*/ 39049 h 179066"/>
                              <a:gd name="connsiteX453" fmla="*/ 104775 w 140017"/>
                              <a:gd name="connsiteY453" fmla="*/ 40001 h 179066"/>
                              <a:gd name="connsiteX454" fmla="*/ 105727 w 140017"/>
                              <a:gd name="connsiteY454" fmla="*/ 39049 h 179066"/>
                              <a:gd name="connsiteX455" fmla="*/ 106680 w 140017"/>
                              <a:gd name="connsiteY455" fmla="*/ 37144 h 179066"/>
                              <a:gd name="connsiteX456" fmla="*/ 110490 w 140017"/>
                              <a:gd name="connsiteY456" fmla="*/ 49526 h 179066"/>
                              <a:gd name="connsiteX457" fmla="*/ 107632 w 140017"/>
                              <a:gd name="connsiteY457" fmla="*/ 49526 h 179066"/>
                              <a:gd name="connsiteX458" fmla="*/ 106680 w 140017"/>
                              <a:gd name="connsiteY458" fmla="*/ 51431 h 179066"/>
                              <a:gd name="connsiteX459" fmla="*/ 107632 w 140017"/>
                              <a:gd name="connsiteY459" fmla="*/ 51431 h 179066"/>
                              <a:gd name="connsiteX460" fmla="*/ 110490 w 140017"/>
                              <a:gd name="connsiteY460" fmla="*/ 49526 h 179066"/>
                              <a:gd name="connsiteX461" fmla="*/ 120967 w 140017"/>
                              <a:gd name="connsiteY461" fmla="*/ 51431 h 179066"/>
                              <a:gd name="connsiteX462" fmla="*/ 116205 w 140017"/>
                              <a:gd name="connsiteY462" fmla="*/ 50479 h 179066"/>
                              <a:gd name="connsiteX463" fmla="*/ 114300 w 140017"/>
                              <a:gd name="connsiteY463" fmla="*/ 57146 h 179066"/>
                              <a:gd name="connsiteX464" fmla="*/ 116205 w 140017"/>
                              <a:gd name="connsiteY464" fmla="*/ 57146 h 179066"/>
                              <a:gd name="connsiteX465" fmla="*/ 120015 w 140017"/>
                              <a:gd name="connsiteY465" fmla="*/ 53336 h 179066"/>
                              <a:gd name="connsiteX466" fmla="*/ 120967 w 140017"/>
                              <a:gd name="connsiteY466" fmla="*/ 51431 h 179066"/>
                              <a:gd name="connsiteX467" fmla="*/ 115252 w 140017"/>
                              <a:gd name="connsiteY467" fmla="*/ 34286 h 179066"/>
                              <a:gd name="connsiteX468" fmla="*/ 115252 w 140017"/>
                              <a:gd name="connsiteY468" fmla="*/ 34286 h 179066"/>
                              <a:gd name="connsiteX469" fmla="*/ 115252 w 140017"/>
                              <a:gd name="connsiteY469" fmla="*/ 34286 h 179066"/>
                              <a:gd name="connsiteX470" fmla="*/ 115252 w 140017"/>
                              <a:gd name="connsiteY470" fmla="*/ 34286 h 179066"/>
                              <a:gd name="connsiteX471" fmla="*/ 115252 w 140017"/>
                              <a:gd name="connsiteY471" fmla="*/ 34286 h 1790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Lst>
                            <a:rect l="l" t="t" r="r" b="b"/>
                            <a:pathLst>
                              <a:path w="140017" h="179066">
                                <a:moveTo>
                                  <a:pt x="138113" y="52384"/>
                                </a:moveTo>
                                <a:cubicBezTo>
                                  <a:pt x="135255" y="62861"/>
                                  <a:pt x="123825" y="73339"/>
                                  <a:pt x="113347" y="72386"/>
                                </a:cubicBezTo>
                                <a:cubicBezTo>
                                  <a:pt x="98107" y="71434"/>
                                  <a:pt x="84772" y="60956"/>
                                  <a:pt x="87630" y="43811"/>
                                </a:cubicBezTo>
                                <a:cubicBezTo>
                                  <a:pt x="89535" y="33334"/>
                                  <a:pt x="96202" y="27619"/>
                                  <a:pt x="106680" y="24761"/>
                                </a:cubicBezTo>
                                <a:cubicBezTo>
                                  <a:pt x="111442" y="23809"/>
                                  <a:pt x="113347" y="21904"/>
                                  <a:pt x="113347" y="19046"/>
                                </a:cubicBezTo>
                                <a:cubicBezTo>
                                  <a:pt x="113347" y="15236"/>
                                  <a:pt x="108585" y="12379"/>
                                  <a:pt x="104775" y="12379"/>
                                </a:cubicBezTo>
                                <a:cubicBezTo>
                                  <a:pt x="100013" y="13331"/>
                                  <a:pt x="95250" y="14284"/>
                                  <a:pt x="91440" y="17141"/>
                                </a:cubicBezTo>
                                <a:cubicBezTo>
                                  <a:pt x="87630" y="19999"/>
                                  <a:pt x="83820" y="22856"/>
                                  <a:pt x="80963" y="26666"/>
                                </a:cubicBezTo>
                                <a:cubicBezTo>
                                  <a:pt x="73342" y="38096"/>
                                  <a:pt x="68580" y="49526"/>
                                  <a:pt x="65722" y="62861"/>
                                </a:cubicBezTo>
                                <a:cubicBezTo>
                                  <a:pt x="65722" y="64766"/>
                                  <a:pt x="65722" y="66671"/>
                                  <a:pt x="65722" y="67624"/>
                                </a:cubicBezTo>
                                <a:cubicBezTo>
                                  <a:pt x="65722" y="75244"/>
                                  <a:pt x="64770" y="82864"/>
                                  <a:pt x="64770" y="90484"/>
                                </a:cubicBezTo>
                                <a:lnTo>
                                  <a:pt x="64770" y="91436"/>
                                </a:lnTo>
                                <a:cubicBezTo>
                                  <a:pt x="66675" y="100961"/>
                                  <a:pt x="64770" y="111439"/>
                                  <a:pt x="65722" y="120964"/>
                                </a:cubicBezTo>
                                <a:cubicBezTo>
                                  <a:pt x="66675" y="131441"/>
                                  <a:pt x="65722" y="140966"/>
                                  <a:pt x="66675" y="151444"/>
                                </a:cubicBezTo>
                                <a:cubicBezTo>
                                  <a:pt x="66675" y="160016"/>
                                  <a:pt x="74295" y="170494"/>
                                  <a:pt x="85725" y="169541"/>
                                </a:cubicBezTo>
                                <a:cubicBezTo>
                                  <a:pt x="88582" y="169541"/>
                                  <a:pt x="90488" y="169541"/>
                                  <a:pt x="93345" y="170494"/>
                                </a:cubicBezTo>
                                <a:cubicBezTo>
                                  <a:pt x="94297" y="170494"/>
                                  <a:pt x="95250" y="171446"/>
                                  <a:pt x="96202" y="171446"/>
                                </a:cubicBezTo>
                                <a:cubicBezTo>
                                  <a:pt x="98107" y="172399"/>
                                  <a:pt x="98107" y="174304"/>
                                  <a:pt x="98107" y="176209"/>
                                </a:cubicBezTo>
                                <a:cubicBezTo>
                                  <a:pt x="98107" y="178114"/>
                                  <a:pt x="96202" y="178114"/>
                                  <a:pt x="94297" y="178114"/>
                                </a:cubicBezTo>
                                <a:cubicBezTo>
                                  <a:pt x="87630" y="179066"/>
                                  <a:pt x="80963" y="179066"/>
                                  <a:pt x="74295" y="179066"/>
                                </a:cubicBezTo>
                                <a:lnTo>
                                  <a:pt x="68580" y="179066"/>
                                </a:lnTo>
                                <a:cubicBezTo>
                                  <a:pt x="61913" y="179066"/>
                                  <a:pt x="56197" y="178114"/>
                                  <a:pt x="50482" y="178114"/>
                                </a:cubicBezTo>
                                <a:cubicBezTo>
                                  <a:pt x="47625" y="178114"/>
                                  <a:pt x="44767" y="178114"/>
                                  <a:pt x="40957" y="178114"/>
                                </a:cubicBezTo>
                                <a:cubicBezTo>
                                  <a:pt x="40005" y="178114"/>
                                  <a:pt x="39052" y="179066"/>
                                  <a:pt x="39052" y="178114"/>
                                </a:cubicBezTo>
                                <a:cubicBezTo>
                                  <a:pt x="31432" y="176209"/>
                                  <a:pt x="24765" y="178114"/>
                                  <a:pt x="18097" y="179066"/>
                                </a:cubicBezTo>
                                <a:cubicBezTo>
                                  <a:pt x="13335" y="179066"/>
                                  <a:pt x="8572" y="179066"/>
                                  <a:pt x="3810" y="179066"/>
                                </a:cubicBezTo>
                                <a:cubicBezTo>
                                  <a:pt x="952" y="179066"/>
                                  <a:pt x="0" y="177161"/>
                                  <a:pt x="0" y="174304"/>
                                </a:cubicBezTo>
                                <a:cubicBezTo>
                                  <a:pt x="0" y="171446"/>
                                  <a:pt x="952" y="170494"/>
                                  <a:pt x="3810" y="170494"/>
                                </a:cubicBezTo>
                                <a:cubicBezTo>
                                  <a:pt x="4763" y="170494"/>
                                  <a:pt x="5715" y="170494"/>
                                  <a:pt x="5715" y="170494"/>
                                </a:cubicBezTo>
                                <a:cubicBezTo>
                                  <a:pt x="12382" y="170494"/>
                                  <a:pt x="16192" y="166684"/>
                                  <a:pt x="17145" y="160969"/>
                                </a:cubicBezTo>
                                <a:cubicBezTo>
                                  <a:pt x="20002" y="149539"/>
                                  <a:pt x="20002" y="139061"/>
                                  <a:pt x="19050" y="127631"/>
                                </a:cubicBezTo>
                                <a:cubicBezTo>
                                  <a:pt x="19050" y="126679"/>
                                  <a:pt x="18097" y="125726"/>
                                  <a:pt x="19050" y="124774"/>
                                </a:cubicBezTo>
                                <a:cubicBezTo>
                                  <a:pt x="20955" y="119059"/>
                                  <a:pt x="19050" y="114296"/>
                                  <a:pt x="19050" y="108581"/>
                                </a:cubicBezTo>
                                <a:cubicBezTo>
                                  <a:pt x="19050" y="105724"/>
                                  <a:pt x="20002" y="103819"/>
                                  <a:pt x="20002" y="100961"/>
                                </a:cubicBezTo>
                                <a:lnTo>
                                  <a:pt x="20002" y="36191"/>
                                </a:lnTo>
                                <a:cubicBezTo>
                                  <a:pt x="20002" y="32381"/>
                                  <a:pt x="19050" y="28571"/>
                                  <a:pt x="17145" y="24761"/>
                                </a:cubicBezTo>
                                <a:cubicBezTo>
                                  <a:pt x="16192" y="20951"/>
                                  <a:pt x="12382" y="18094"/>
                                  <a:pt x="8572" y="18094"/>
                                </a:cubicBezTo>
                                <a:cubicBezTo>
                                  <a:pt x="6667" y="18094"/>
                                  <a:pt x="5715" y="17141"/>
                                  <a:pt x="3810" y="17141"/>
                                </a:cubicBezTo>
                                <a:cubicBezTo>
                                  <a:pt x="952" y="16189"/>
                                  <a:pt x="0" y="15236"/>
                                  <a:pt x="0" y="12379"/>
                                </a:cubicBezTo>
                                <a:cubicBezTo>
                                  <a:pt x="0" y="9521"/>
                                  <a:pt x="1905" y="8569"/>
                                  <a:pt x="4763" y="8569"/>
                                </a:cubicBezTo>
                                <a:cubicBezTo>
                                  <a:pt x="10477" y="8569"/>
                                  <a:pt x="17145" y="8569"/>
                                  <a:pt x="21907" y="8569"/>
                                </a:cubicBezTo>
                                <a:cubicBezTo>
                                  <a:pt x="31432" y="8569"/>
                                  <a:pt x="40005" y="7616"/>
                                  <a:pt x="48577" y="4759"/>
                                </a:cubicBezTo>
                                <a:cubicBezTo>
                                  <a:pt x="52388" y="3806"/>
                                  <a:pt x="56197" y="2854"/>
                                  <a:pt x="60960" y="1901"/>
                                </a:cubicBezTo>
                                <a:cubicBezTo>
                                  <a:pt x="64770" y="949"/>
                                  <a:pt x="66675" y="1901"/>
                                  <a:pt x="66675" y="6664"/>
                                </a:cubicBezTo>
                                <a:cubicBezTo>
                                  <a:pt x="66675" y="13331"/>
                                  <a:pt x="66675" y="19046"/>
                                  <a:pt x="66675" y="24761"/>
                                </a:cubicBezTo>
                                <a:cubicBezTo>
                                  <a:pt x="66675" y="25714"/>
                                  <a:pt x="66675" y="27619"/>
                                  <a:pt x="66675" y="28571"/>
                                </a:cubicBezTo>
                                <a:cubicBezTo>
                                  <a:pt x="66675" y="29524"/>
                                  <a:pt x="66675" y="30476"/>
                                  <a:pt x="67627" y="31429"/>
                                </a:cubicBezTo>
                                <a:cubicBezTo>
                                  <a:pt x="68580" y="32381"/>
                                  <a:pt x="69532" y="30476"/>
                                  <a:pt x="69532" y="29524"/>
                                </a:cubicBezTo>
                                <a:cubicBezTo>
                                  <a:pt x="73342" y="21904"/>
                                  <a:pt x="77152" y="15236"/>
                                  <a:pt x="83820" y="9521"/>
                                </a:cubicBezTo>
                                <a:cubicBezTo>
                                  <a:pt x="93345" y="1901"/>
                                  <a:pt x="103822" y="-1909"/>
                                  <a:pt x="116205" y="949"/>
                                </a:cubicBezTo>
                                <a:cubicBezTo>
                                  <a:pt x="129540" y="4759"/>
                                  <a:pt x="136207" y="14284"/>
                                  <a:pt x="140017" y="26666"/>
                                </a:cubicBezTo>
                                <a:cubicBezTo>
                                  <a:pt x="140017" y="36191"/>
                                  <a:pt x="140017" y="43811"/>
                                  <a:pt x="138113" y="52384"/>
                                </a:cubicBezTo>
                                <a:close/>
                                <a:moveTo>
                                  <a:pt x="26670" y="39049"/>
                                </a:moveTo>
                                <a:cubicBezTo>
                                  <a:pt x="27622" y="39049"/>
                                  <a:pt x="27622" y="39049"/>
                                  <a:pt x="26670" y="39049"/>
                                </a:cubicBezTo>
                                <a:cubicBezTo>
                                  <a:pt x="27622" y="38096"/>
                                  <a:pt x="27622" y="38096"/>
                                  <a:pt x="26670" y="39049"/>
                                </a:cubicBezTo>
                                <a:lnTo>
                                  <a:pt x="26670" y="39049"/>
                                </a:lnTo>
                                <a:cubicBezTo>
                                  <a:pt x="25717" y="39049"/>
                                  <a:pt x="26670" y="39049"/>
                                  <a:pt x="26670" y="39049"/>
                                </a:cubicBezTo>
                                <a:close/>
                                <a:moveTo>
                                  <a:pt x="26670" y="53336"/>
                                </a:moveTo>
                                <a:cubicBezTo>
                                  <a:pt x="27622" y="54289"/>
                                  <a:pt x="26670" y="57146"/>
                                  <a:pt x="29527" y="57146"/>
                                </a:cubicBezTo>
                                <a:cubicBezTo>
                                  <a:pt x="30480" y="57146"/>
                                  <a:pt x="30480" y="56194"/>
                                  <a:pt x="30480" y="55241"/>
                                </a:cubicBezTo>
                                <a:cubicBezTo>
                                  <a:pt x="30480" y="53336"/>
                                  <a:pt x="28575" y="51431"/>
                                  <a:pt x="27622" y="51431"/>
                                </a:cubicBezTo>
                                <a:cubicBezTo>
                                  <a:pt x="26670" y="52384"/>
                                  <a:pt x="26670" y="53336"/>
                                  <a:pt x="26670" y="53336"/>
                                </a:cubicBezTo>
                                <a:close/>
                                <a:moveTo>
                                  <a:pt x="28575" y="83816"/>
                                </a:moveTo>
                                <a:cubicBezTo>
                                  <a:pt x="28575" y="82864"/>
                                  <a:pt x="28575" y="82864"/>
                                  <a:pt x="28575" y="83816"/>
                                </a:cubicBezTo>
                                <a:lnTo>
                                  <a:pt x="28575" y="83816"/>
                                </a:lnTo>
                                <a:lnTo>
                                  <a:pt x="28575" y="83816"/>
                                </a:lnTo>
                                <a:lnTo>
                                  <a:pt x="28575" y="83816"/>
                                </a:lnTo>
                                <a:close/>
                                <a:moveTo>
                                  <a:pt x="28575" y="40954"/>
                                </a:moveTo>
                                <a:cubicBezTo>
                                  <a:pt x="28575" y="41906"/>
                                  <a:pt x="28575" y="41906"/>
                                  <a:pt x="28575" y="40954"/>
                                </a:cubicBezTo>
                                <a:cubicBezTo>
                                  <a:pt x="29527" y="41906"/>
                                  <a:pt x="29527" y="41906"/>
                                  <a:pt x="28575" y="40954"/>
                                </a:cubicBezTo>
                                <a:cubicBezTo>
                                  <a:pt x="29527" y="40954"/>
                                  <a:pt x="29527" y="40954"/>
                                  <a:pt x="28575" y="40954"/>
                                </a:cubicBezTo>
                                <a:cubicBezTo>
                                  <a:pt x="28575" y="40954"/>
                                  <a:pt x="28575" y="40954"/>
                                  <a:pt x="28575" y="40954"/>
                                </a:cubicBezTo>
                                <a:close/>
                                <a:moveTo>
                                  <a:pt x="31432" y="123821"/>
                                </a:moveTo>
                                <a:cubicBezTo>
                                  <a:pt x="30480" y="123821"/>
                                  <a:pt x="30480" y="123821"/>
                                  <a:pt x="31432" y="123821"/>
                                </a:cubicBezTo>
                                <a:cubicBezTo>
                                  <a:pt x="30480" y="122869"/>
                                  <a:pt x="29527" y="122869"/>
                                  <a:pt x="29527" y="123821"/>
                                </a:cubicBezTo>
                                <a:lnTo>
                                  <a:pt x="31432" y="123821"/>
                                </a:lnTo>
                                <a:cubicBezTo>
                                  <a:pt x="30480" y="124774"/>
                                  <a:pt x="30480" y="123821"/>
                                  <a:pt x="31432" y="123821"/>
                                </a:cubicBezTo>
                                <a:close/>
                                <a:moveTo>
                                  <a:pt x="31432" y="112391"/>
                                </a:moveTo>
                                <a:cubicBezTo>
                                  <a:pt x="33338" y="112391"/>
                                  <a:pt x="33338" y="110486"/>
                                  <a:pt x="33338" y="109534"/>
                                </a:cubicBezTo>
                                <a:cubicBezTo>
                                  <a:pt x="33338" y="108581"/>
                                  <a:pt x="33338" y="107629"/>
                                  <a:pt x="32385" y="108581"/>
                                </a:cubicBezTo>
                                <a:cubicBezTo>
                                  <a:pt x="31432" y="109534"/>
                                  <a:pt x="30480" y="110486"/>
                                  <a:pt x="30480" y="112391"/>
                                </a:cubicBezTo>
                                <a:cubicBezTo>
                                  <a:pt x="29527" y="113344"/>
                                  <a:pt x="30480" y="113344"/>
                                  <a:pt x="31432" y="112391"/>
                                </a:cubicBezTo>
                                <a:close/>
                                <a:moveTo>
                                  <a:pt x="30480" y="97151"/>
                                </a:moveTo>
                                <a:cubicBezTo>
                                  <a:pt x="30480" y="97151"/>
                                  <a:pt x="30480" y="97151"/>
                                  <a:pt x="30480" y="97151"/>
                                </a:cubicBezTo>
                                <a:cubicBezTo>
                                  <a:pt x="30480" y="98104"/>
                                  <a:pt x="30480" y="99056"/>
                                  <a:pt x="30480" y="99056"/>
                                </a:cubicBezTo>
                                <a:cubicBezTo>
                                  <a:pt x="31432" y="98104"/>
                                  <a:pt x="31432" y="98104"/>
                                  <a:pt x="30480" y="97151"/>
                                </a:cubicBezTo>
                                <a:cubicBezTo>
                                  <a:pt x="31432" y="97151"/>
                                  <a:pt x="31432" y="97151"/>
                                  <a:pt x="30480" y="97151"/>
                                </a:cubicBezTo>
                                <a:close/>
                                <a:moveTo>
                                  <a:pt x="34290" y="102866"/>
                                </a:moveTo>
                                <a:cubicBezTo>
                                  <a:pt x="35242" y="102866"/>
                                  <a:pt x="36195" y="103819"/>
                                  <a:pt x="36195" y="103819"/>
                                </a:cubicBezTo>
                                <a:cubicBezTo>
                                  <a:pt x="37147" y="102866"/>
                                  <a:pt x="35242" y="101914"/>
                                  <a:pt x="35242" y="100961"/>
                                </a:cubicBezTo>
                                <a:cubicBezTo>
                                  <a:pt x="35242" y="100961"/>
                                  <a:pt x="34290" y="100009"/>
                                  <a:pt x="34290" y="100961"/>
                                </a:cubicBezTo>
                                <a:cubicBezTo>
                                  <a:pt x="33338" y="101914"/>
                                  <a:pt x="34290" y="102866"/>
                                  <a:pt x="34290" y="102866"/>
                                </a:cubicBezTo>
                                <a:cubicBezTo>
                                  <a:pt x="34290" y="102866"/>
                                  <a:pt x="33338" y="102866"/>
                                  <a:pt x="33338" y="103819"/>
                                </a:cubicBezTo>
                                <a:cubicBezTo>
                                  <a:pt x="32385" y="103819"/>
                                  <a:pt x="31432" y="103819"/>
                                  <a:pt x="31432" y="104771"/>
                                </a:cubicBezTo>
                                <a:lnTo>
                                  <a:pt x="31432" y="104771"/>
                                </a:lnTo>
                                <a:cubicBezTo>
                                  <a:pt x="32385" y="104771"/>
                                  <a:pt x="32385" y="104771"/>
                                  <a:pt x="34290" y="102866"/>
                                </a:cubicBezTo>
                                <a:cubicBezTo>
                                  <a:pt x="33338" y="103819"/>
                                  <a:pt x="34290" y="103819"/>
                                  <a:pt x="34290" y="102866"/>
                                </a:cubicBezTo>
                                <a:close/>
                                <a:moveTo>
                                  <a:pt x="31432" y="52384"/>
                                </a:moveTo>
                                <a:cubicBezTo>
                                  <a:pt x="31432" y="53336"/>
                                  <a:pt x="32385" y="53336"/>
                                  <a:pt x="33338" y="53336"/>
                                </a:cubicBezTo>
                                <a:cubicBezTo>
                                  <a:pt x="34290" y="53336"/>
                                  <a:pt x="34290" y="52384"/>
                                  <a:pt x="35242" y="51431"/>
                                </a:cubicBezTo>
                                <a:cubicBezTo>
                                  <a:pt x="35242" y="50479"/>
                                  <a:pt x="34290" y="50479"/>
                                  <a:pt x="34290" y="50479"/>
                                </a:cubicBezTo>
                                <a:cubicBezTo>
                                  <a:pt x="32385" y="50479"/>
                                  <a:pt x="31432" y="50479"/>
                                  <a:pt x="31432" y="52384"/>
                                </a:cubicBezTo>
                                <a:close/>
                                <a:moveTo>
                                  <a:pt x="33338" y="137156"/>
                                </a:moveTo>
                                <a:cubicBezTo>
                                  <a:pt x="33338" y="136204"/>
                                  <a:pt x="33338" y="136204"/>
                                  <a:pt x="33338" y="137156"/>
                                </a:cubicBezTo>
                                <a:cubicBezTo>
                                  <a:pt x="31432" y="137156"/>
                                  <a:pt x="31432" y="137156"/>
                                  <a:pt x="31432" y="137156"/>
                                </a:cubicBezTo>
                                <a:cubicBezTo>
                                  <a:pt x="31432" y="137156"/>
                                  <a:pt x="32385" y="137156"/>
                                  <a:pt x="33338" y="137156"/>
                                </a:cubicBezTo>
                                <a:cubicBezTo>
                                  <a:pt x="33338" y="137156"/>
                                  <a:pt x="34290" y="137156"/>
                                  <a:pt x="33338" y="137156"/>
                                </a:cubicBezTo>
                                <a:close/>
                                <a:moveTo>
                                  <a:pt x="33338" y="69529"/>
                                </a:moveTo>
                                <a:cubicBezTo>
                                  <a:pt x="33338" y="69529"/>
                                  <a:pt x="32385" y="68576"/>
                                  <a:pt x="32385" y="69529"/>
                                </a:cubicBezTo>
                                <a:cubicBezTo>
                                  <a:pt x="32385" y="69529"/>
                                  <a:pt x="32385" y="70481"/>
                                  <a:pt x="33338" y="70481"/>
                                </a:cubicBezTo>
                                <a:cubicBezTo>
                                  <a:pt x="34290" y="71434"/>
                                  <a:pt x="35242" y="72386"/>
                                  <a:pt x="35242" y="74291"/>
                                </a:cubicBezTo>
                                <a:cubicBezTo>
                                  <a:pt x="36195" y="75244"/>
                                  <a:pt x="35242" y="77149"/>
                                  <a:pt x="36195" y="77149"/>
                                </a:cubicBezTo>
                                <a:cubicBezTo>
                                  <a:pt x="37147" y="77149"/>
                                  <a:pt x="37147" y="75244"/>
                                  <a:pt x="37147" y="74291"/>
                                </a:cubicBezTo>
                                <a:cubicBezTo>
                                  <a:pt x="38100" y="71434"/>
                                  <a:pt x="37147" y="69529"/>
                                  <a:pt x="33338" y="69529"/>
                                </a:cubicBezTo>
                                <a:close/>
                                <a:moveTo>
                                  <a:pt x="32385" y="92389"/>
                                </a:moveTo>
                                <a:cubicBezTo>
                                  <a:pt x="34290" y="92389"/>
                                  <a:pt x="35242" y="90484"/>
                                  <a:pt x="36195" y="90484"/>
                                </a:cubicBezTo>
                                <a:cubicBezTo>
                                  <a:pt x="37147" y="90484"/>
                                  <a:pt x="38100" y="90484"/>
                                  <a:pt x="38100" y="88579"/>
                                </a:cubicBezTo>
                                <a:cubicBezTo>
                                  <a:pt x="37147" y="87626"/>
                                  <a:pt x="36195" y="88579"/>
                                  <a:pt x="36195" y="88579"/>
                                </a:cubicBezTo>
                                <a:cubicBezTo>
                                  <a:pt x="34290" y="90484"/>
                                  <a:pt x="32385" y="90484"/>
                                  <a:pt x="32385" y="92389"/>
                                </a:cubicBezTo>
                                <a:close/>
                                <a:moveTo>
                                  <a:pt x="32385" y="24761"/>
                                </a:moveTo>
                                <a:cubicBezTo>
                                  <a:pt x="34290" y="25714"/>
                                  <a:pt x="34290" y="28571"/>
                                  <a:pt x="36195" y="30476"/>
                                </a:cubicBezTo>
                                <a:cubicBezTo>
                                  <a:pt x="37147" y="29524"/>
                                  <a:pt x="37147" y="27619"/>
                                  <a:pt x="37147" y="25714"/>
                                </a:cubicBezTo>
                                <a:cubicBezTo>
                                  <a:pt x="37147" y="23809"/>
                                  <a:pt x="35242" y="21904"/>
                                  <a:pt x="33338" y="22856"/>
                                </a:cubicBezTo>
                                <a:cubicBezTo>
                                  <a:pt x="32385" y="22856"/>
                                  <a:pt x="31432" y="23809"/>
                                  <a:pt x="32385" y="24761"/>
                                </a:cubicBezTo>
                                <a:close/>
                                <a:moveTo>
                                  <a:pt x="40957" y="33334"/>
                                </a:moveTo>
                                <a:cubicBezTo>
                                  <a:pt x="40957" y="34286"/>
                                  <a:pt x="40005" y="35239"/>
                                  <a:pt x="40957" y="35239"/>
                                </a:cubicBezTo>
                                <a:cubicBezTo>
                                  <a:pt x="41910" y="36191"/>
                                  <a:pt x="42863" y="35239"/>
                                  <a:pt x="42863" y="34286"/>
                                </a:cubicBezTo>
                                <a:cubicBezTo>
                                  <a:pt x="42863" y="33334"/>
                                  <a:pt x="42863" y="32381"/>
                                  <a:pt x="43815" y="33334"/>
                                </a:cubicBezTo>
                                <a:cubicBezTo>
                                  <a:pt x="43815" y="33334"/>
                                  <a:pt x="44767" y="34286"/>
                                  <a:pt x="44767" y="34286"/>
                                </a:cubicBezTo>
                                <a:cubicBezTo>
                                  <a:pt x="44767" y="35239"/>
                                  <a:pt x="45720" y="37144"/>
                                  <a:pt x="44767" y="38096"/>
                                </a:cubicBezTo>
                                <a:cubicBezTo>
                                  <a:pt x="44767" y="40954"/>
                                  <a:pt x="42863" y="40954"/>
                                  <a:pt x="40957" y="40001"/>
                                </a:cubicBezTo>
                                <a:cubicBezTo>
                                  <a:pt x="40005" y="39049"/>
                                  <a:pt x="39052" y="39049"/>
                                  <a:pt x="37147" y="40001"/>
                                </a:cubicBezTo>
                                <a:cubicBezTo>
                                  <a:pt x="36195" y="40001"/>
                                  <a:pt x="35242" y="40954"/>
                                  <a:pt x="36195" y="41906"/>
                                </a:cubicBezTo>
                                <a:cubicBezTo>
                                  <a:pt x="36195" y="42859"/>
                                  <a:pt x="37147" y="43811"/>
                                  <a:pt x="39052" y="43811"/>
                                </a:cubicBezTo>
                                <a:lnTo>
                                  <a:pt x="40957" y="43811"/>
                                </a:lnTo>
                                <a:cubicBezTo>
                                  <a:pt x="41910" y="43811"/>
                                  <a:pt x="41910" y="45716"/>
                                  <a:pt x="40957" y="45716"/>
                                </a:cubicBezTo>
                                <a:cubicBezTo>
                                  <a:pt x="39052" y="45716"/>
                                  <a:pt x="37147" y="46669"/>
                                  <a:pt x="36195" y="47621"/>
                                </a:cubicBezTo>
                                <a:lnTo>
                                  <a:pt x="34290" y="44764"/>
                                </a:lnTo>
                                <a:cubicBezTo>
                                  <a:pt x="34290" y="43811"/>
                                  <a:pt x="34290" y="43811"/>
                                  <a:pt x="33338" y="42859"/>
                                </a:cubicBezTo>
                                <a:cubicBezTo>
                                  <a:pt x="33338" y="42859"/>
                                  <a:pt x="32385" y="41906"/>
                                  <a:pt x="32385" y="42859"/>
                                </a:cubicBezTo>
                                <a:cubicBezTo>
                                  <a:pt x="31432" y="45716"/>
                                  <a:pt x="32385" y="48574"/>
                                  <a:pt x="35242" y="50479"/>
                                </a:cubicBezTo>
                                <a:cubicBezTo>
                                  <a:pt x="36195" y="50479"/>
                                  <a:pt x="38100" y="51431"/>
                                  <a:pt x="39052" y="51431"/>
                                </a:cubicBezTo>
                                <a:cubicBezTo>
                                  <a:pt x="37147" y="53336"/>
                                  <a:pt x="35242" y="55241"/>
                                  <a:pt x="38100" y="57146"/>
                                </a:cubicBezTo>
                                <a:lnTo>
                                  <a:pt x="39052" y="56194"/>
                                </a:lnTo>
                                <a:cubicBezTo>
                                  <a:pt x="40005" y="55241"/>
                                  <a:pt x="42863" y="54289"/>
                                  <a:pt x="42863" y="53336"/>
                                </a:cubicBezTo>
                                <a:cubicBezTo>
                                  <a:pt x="42863" y="51431"/>
                                  <a:pt x="40005" y="53336"/>
                                  <a:pt x="39052" y="51431"/>
                                </a:cubicBezTo>
                                <a:cubicBezTo>
                                  <a:pt x="39052" y="50479"/>
                                  <a:pt x="39052" y="49526"/>
                                  <a:pt x="40005" y="49526"/>
                                </a:cubicBezTo>
                                <a:cubicBezTo>
                                  <a:pt x="42863" y="48574"/>
                                  <a:pt x="44767" y="46669"/>
                                  <a:pt x="46672" y="44764"/>
                                </a:cubicBezTo>
                                <a:lnTo>
                                  <a:pt x="47625" y="44764"/>
                                </a:lnTo>
                                <a:cubicBezTo>
                                  <a:pt x="49530" y="44764"/>
                                  <a:pt x="52388" y="40954"/>
                                  <a:pt x="50482" y="46669"/>
                                </a:cubicBezTo>
                                <a:cubicBezTo>
                                  <a:pt x="50482" y="46669"/>
                                  <a:pt x="50482" y="47621"/>
                                  <a:pt x="51435" y="47621"/>
                                </a:cubicBezTo>
                                <a:cubicBezTo>
                                  <a:pt x="55245" y="47621"/>
                                  <a:pt x="52388" y="43811"/>
                                  <a:pt x="54292" y="42859"/>
                                </a:cubicBezTo>
                                <a:cubicBezTo>
                                  <a:pt x="55245" y="41906"/>
                                  <a:pt x="54292" y="40954"/>
                                  <a:pt x="53340" y="40954"/>
                                </a:cubicBezTo>
                                <a:cubicBezTo>
                                  <a:pt x="49530" y="41906"/>
                                  <a:pt x="49530" y="38096"/>
                                  <a:pt x="48577" y="36191"/>
                                </a:cubicBezTo>
                                <a:cubicBezTo>
                                  <a:pt x="47625" y="34286"/>
                                  <a:pt x="49530" y="33334"/>
                                  <a:pt x="51435" y="33334"/>
                                </a:cubicBezTo>
                                <a:cubicBezTo>
                                  <a:pt x="52388" y="33334"/>
                                  <a:pt x="53340" y="32381"/>
                                  <a:pt x="52388" y="32381"/>
                                </a:cubicBezTo>
                                <a:cubicBezTo>
                                  <a:pt x="52388" y="31429"/>
                                  <a:pt x="51435" y="32381"/>
                                  <a:pt x="50482" y="32381"/>
                                </a:cubicBezTo>
                                <a:cubicBezTo>
                                  <a:pt x="48577" y="32381"/>
                                  <a:pt x="47625" y="33334"/>
                                  <a:pt x="45720" y="32381"/>
                                </a:cubicBezTo>
                                <a:cubicBezTo>
                                  <a:pt x="40957" y="28571"/>
                                  <a:pt x="40957" y="28571"/>
                                  <a:pt x="40957" y="33334"/>
                                </a:cubicBezTo>
                                <a:close/>
                                <a:moveTo>
                                  <a:pt x="33338" y="114296"/>
                                </a:moveTo>
                                <a:lnTo>
                                  <a:pt x="33338" y="114296"/>
                                </a:lnTo>
                                <a:lnTo>
                                  <a:pt x="33338" y="115249"/>
                                </a:lnTo>
                                <a:cubicBezTo>
                                  <a:pt x="33338" y="116201"/>
                                  <a:pt x="33338" y="115249"/>
                                  <a:pt x="33338" y="114296"/>
                                </a:cubicBezTo>
                                <a:cubicBezTo>
                                  <a:pt x="33338" y="115249"/>
                                  <a:pt x="33338" y="114296"/>
                                  <a:pt x="33338" y="114296"/>
                                </a:cubicBezTo>
                                <a:close/>
                                <a:moveTo>
                                  <a:pt x="34290" y="80959"/>
                                </a:moveTo>
                                <a:cubicBezTo>
                                  <a:pt x="34290" y="80959"/>
                                  <a:pt x="35242" y="80959"/>
                                  <a:pt x="34290" y="80959"/>
                                </a:cubicBezTo>
                                <a:cubicBezTo>
                                  <a:pt x="34290" y="79054"/>
                                  <a:pt x="34290" y="79054"/>
                                  <a:pt x="33338" y="79054"/>
                                </a:cubicBezTo>
                                <a:cubicBezTo>
                                  <a:pt x="32385" y="79054"/>
                                  <a:pt x="32385" y="79054"/>
                                  <a:pt x="32385" y="80006"/>
                                </a:cubicBezTo>
                                <a:cubicBezTo>
                                  <a:pt x="32385" y="80959"/>
                                  <a:pt x="33338" y="80959"/>
                                  <a:pt x="34290" y="80959"/>
                                </a:cubicBezTo>
                                <a:close/>
                                <a:moveTo>
                                  <a:pt x="36195" y="30476"/>
                                </a:moveTo>
                                <a:lnTo>
                                  <a:pt x="36195" y="30476"/>
                                </a:lnTo>
                                <a:cubicBezTo>
                                  <a:pt x="34290" y="32381"/>
                                  <a:pt x="32385" y="32381"/>
                                  <a:pt x="32385" y="33334"/>
                                </a:cubicBezTo>
                                <a:cubicBezTo>
                                  <a:pt x="32385" y="35239"/>
                                  <a:pt x="34290" y="34286"/>
                                  <a:pt x="35242" y="34286"/>
                                </a:cubicBezTo>
                                <a:cubicBezTo>
                                  <a:pt x="35242" y="34286"/>
                                  <a:pt x="36195" y="35239"/>
                                  <a:pt x="37147" y="35239"/>
                                </a:cubicBezTo>
                                <a:lnTo>
                                  <a:pt x="37147" y="35239"/>
                                </a:lnTo>
                                <a:cubicBezTo>
                                  <a:pt x="40005" y="33334"/>
                                  <a:pt x="37147" y="32381"/>
                                  <a:pt x="36195" y="30476"/>
                                </a:cubicBezTo>
                                <a:close/>
                                <a:moveTo>
                                  <a:pt x="36195" y="144776"/>
                                </a:moveTo>
                                <a:cubicBezTo>
                                  <a:pt x="36195" y="143824"/>
                                  <a:pt x="36195" y="142871"/>
                                  <a:pt x="35242" y="141919"/>
                                </a:cubicBezTo>
                                <a:cubicBezTo>
                                  <a:pt x="34290" y="141919"/>
                                  <a:pt x="34290" y="141919"/>
                                  <a:pt x="34290" y="142871"/>
                                </a:cubicBezTo>
                                <a:cubicBezTo>
                                  <a:pt x="34290" y="143824"/>
                                  <a:pt x="35242" y="145729"/>
                                  <a:pt x="36195" y="145729"/>
                                </a:cubicBezTo>
                                <a:cubicBezTo>
                                  <a:pt x="36195" y="146681"/>
                                  <a:pt x="36195" y="145729"/>
                                  <a:pt x="36195" y="144776"/>
                                </a:cubicBezTo>
                                <a:close/>
                                <a:moveTo>
                                  <a:pt x="36195" y="149539"/>
                                </a:moveTo>
                                <a:cubicBezTo>
                                  <a:pt x="36195" y="149539"/>
                                  <a:pt x="36195" y="149539"/>
                                  <a:pt x="36195" y="149539"/>
                                </a:cubicBezTo>
                                <a:cubicBezTo>
                                  <a:pt x="35242" y="148586"/>
                                  <a:pt x="34290" y="149539"/>
                                  <a:pt x="34290" y="149539"/>
                                </a:cubicBezTo>
                                <a:cubicBezTo>
                                  <a:pt x="34290" y="150491"/>
                                  <a:pt x="35242" y="150491"/>
                                  <a:pt x="36195" y="149539"/>
                                </a:cubicBezTo>
                                <a:cubicBezTo>
                                  <a:pt x="36195" y="150491"/>
                                  <a:pt x="36195" y="150491"/>
                                  <a:pt x="36195" y="149539"/>
                                </a:cubicBezTo>
                                <a:close/>
                                <a:moveTo>
                                  <a:pt x="52388" y="65719"/>
                                </a:moveTo>
                                <a:cubicBezTo>
                                  <a:pt x="53340" y="65719"/>
                                  <a:pt x="53340" y="64766"/>
                                  <a:pt x="53340" y="64766"/>
                                </a:cubicBezTo>
                                <a:cubicBezTo>
                                  <a:pt x="53340" y="63814"/>
                                  <a:pt x="52388" y="63814"/>
                                  <a:pt x="52388" y="63814"/>
                                </a:cubicBezTo>
                                <a:cubicBezTo>
                                  <a:pt x="51435" y="62861"/>
                                  <a:pt x="51435" y="61909"/>
                                  <a:pt x="49530" y="62861"/>
                                </a:cubicBezTo>
                                <a:cubicBezTo>
                                  <a:pt x="47625" y="63814"/>
                                  <a:pt x="46672" y="63814"/>
                                  <a:pt x="45720" y="60956"/>
                                </a:cubicBezTo>
                                <a:cubicBezTo>
                                  <a:pt x="45720" y="60004"/>
                                  <a:pt x="44767" y="59051"/>
                                  <a:pt x="42863" y="59051"/>
                                </a:cubicBezTo>
                                <a:cubicBezTo>
                                  <a:pt x="42863" y="58099"/>
                                  <a:pt x="43815" y="57146"/>
                                  <a:pt x="44767" y="56194"/>
                                </a:cubicBezTo>
                                <a:cubicBezTo>
                                  <a:pt x="45720" y="56194"/>
                                  <a:pt x="47625" y="56194"/>
                                  <a:pt x="47625" y="54289"/>
                                </a:cubicBezTo>
                                <a:cubicBezTo>
                                  <a:pt x="47625" y="53336"/>
                                  <a:pt x="45720" y="53336"/>
                                  <a:pt x="43815" y="54289"/>
                                </a:cubicBezTo>
                                <a:cubicBezTo>
                                  <a:pt x="42863" y="54289"/>
                                  <a:pt x="41910" y="55241"/>
                                  <a:pt x="41910" y="56194"/>
                                </a:cubicBezTo>
                                <a:cubicBezTo>
                                  <a:pt x="40957" y="58099"/>
                                  <a:pt x="39052" y="57146"/>
                                  <a:pt x="38100" y="56194"/>
                                </a:cubicBezTo>
                                <a:cubicBezTo>
                                  <a:pt x="37147" y="58099"/>
                                  <a:pt x="35242" y="57146"/>
                                  <a:pt x="34290" y="58099"/>
                                </a:cubicBezTo>
                                <a:cubicBezTo>
                                  <a:pt x="33338" y="60004"/>
                                  <a:pt x="34290" y="64766"/>
                                  <a:pt x="37147" y="65719"/>
                                </a:cubicBezTo>
                                <a:cubicBezTo>
                                  <a:pt x="38100" y="66671"/>
                                  <a:pt x="39052" y="66671"/>
                                  <a:pt x="40005" y="65719"/>
                                </a:cubicBezTo>
                                <a:cubicBezTo>
                                  <a:pt x="40957" y="64766"/>
                                  <a:pt x="40005" y="64766"/>
                                  <a:pt x="39052" y="63814"/>
                                </a:cubicBezTo>
                                <a:cubicBezTo>
                                  <a:pt x="37147" y="60956"/>
                                  <a:pt x="37147" y="60004"/>
                                  <a:pt x="40005" y="59051"/>
                                </a:cubicBezTo>
                                <a:lnTo>
                                  <a:pt x="42863" y="58099"/>
                                </a:lnTo>
                                <a:lnTo>
                                  <a:pt x="42863" y="62861"/>
                                </a:lnTo>
                                <a:cubicBezTo>
                                  <a:pt x="42863" y="63814"/>
                                  <a:pt x="42863" y="66671"/>
                                  <a:pt x="44767" y="66671"/>
                                </a:cubicBezTo>
                                <a:cubicBezTo>
                                  <a:pt x="48577" y="65719"/>
                                  <a:pt x="50482" y="65719"/>
                                  <a:pt x="52388" y="65719"/>
                                </a:cubicBezTo>
                                <a:close/>
                                <a:moveTo>
                                  <a:pt x="37147" y="128584"/>
                                </a:moveTo>
                                <a:cubicBezTo>
                                  <a:pt x="36195" y="128584"/>
                                  <a:pt x="36195" y="129536"/>
                                  <a:pt x="36195" y="130489"/>
                                </a:cubicBezTo>
                                <a:cubicBezTo>
                                  <a:pt x="36195" y="131441"/>
                                  <a:pt x="37147" y="131441"/>
                                  <a:pt x="37147" y="131441"/>
                                </a:cubicBezTo>
                                <a:cubicBezTo>
                                  <a:pt x="37147" y="130489"/>
                                  <a:pt x="37147" y="129536"/>
                                  <a:pt x="37147" y="128584"/>
                                </a:cubicBezTo>
                                <a:cubicBezTo>
                                  <a:pt x="37147" y="128584"/>
                                  <a:pt x="37147" y="128584"/>
                                  <a:pt x="37147" y="128584"/>
                                </a:cubicBezTo>
                                <a:close/>
                                <a:moveTo>
                                  <a:pt x="37147" y="110486"/>
                                </a:moveTo>
                                <a:cubicBezTo>
                                  <a:pt x="37147" y="109534"/>
                                  <a:pt x="37147" y="109534"/>
                                  <a:pt x="36195" y="108581"/>
                                </a:cubicBezTo>
                                <a:cubicBezTo>
                                  <a:pt x="35242" y="107629"/>
                                  <a:pt x="35242" y="108581"/>
                                  <a:pt x="35242" y="109534"/>
                                </a:cubicBezTo>
                                <a:cubicBezTo>
                                  <a:pt x="35242" y="110486"/>
                                  <a:pt x="35242" y="110486"/>
                                  <a:pt x="37147" y="110486"/>
                                </a:cubicBezTo>
                                <a:cubicBezTo>
                                  <a:pt x="37147" y="111439"/>
                                  <a:pt x="37147" y="110486"/>
                                  <a:pt x="37147" y="110486"/>
                                </a:cubicBezTo>
                                <a:close/>
                                <a:moveTo>
                                  <a:pt x="37147" y="97151"/>
                                </a:moveTo>
                                <a:cubicBezTo>
                                  <a:pt x="38100" y="97151"/>
                                  <a:pt x="39052" y="97151"/>
                                  <a:pt x="40005" y="97151"/>
                                </a:cubicBezTo>
                                <a:cubicBezTo>
                                  <a:pt x="40957" y="96199"/>
                                  <a:pt x="41910" y="95246"/>
                                  <a:pt x="40957" y="94294"/>
                                </a:cubicBezTo>
                                <a:cubicBezTo>
                                  <a:pt x="40957" y="94294"/>
                                  <a:pt x="40005" y="93341"/>
                                  <a:pt x="40005" y="93341"/>
                                </a:cubicBezTo>
                                <a:cubicBezTo>
                                  <a:pt x="39052" y="93341"/>
                                  <a:pt x="39052" y="94294"/>
                                  <a:pt x="39052" y="95246"/>
                                </a:cubicBezTo>
                                <a:cubicBezTo>
                                  <a:pt x="38100" y="95246"/>
                                  <a:pt x="38100" y="96199"/>
                                  <a:pt x="37147" y="96199"/>
                                </a:cubicBezTo>
                                <a:cubicBezTo>
                                  <a:pt x="36195" y="96199"/>
                                  <a:pt x="35242" y="96199"/>
                                  <a:pt x="36195" y="97151"/>
                                </a:cubicBezTo>
                                <a:cubicBezTo>
                                  <a:pt x="36195" y="97151"/>
                                  <a:pt x="37147" y="97151"/>
                                  <a:pt x="37147" y="97151"/>
                                </a:cubicBezTo>
                                <a:close/>
                                <a:moveTo>
                                  <a:pt x="36195" y="37144"/>
                                </a:moveTo>
                                <a:cubicBezTo>
                                  <a:pt x="36195" y="37144"/>
                                  <a:pt x="36195" y="36191"/>
                                  <a:pt x="36195" y="36191"/>
                                </a:cubicBezTo>
                                <a:cubicBezTo>
                                  <a:pt x="36195" y="36191"/>
                                  <a:pt x="36195" y="36191"/>
                                  <a:pt x="36195" y="37144"/>
                                </a:cubicBezTo>
                                <a:close/>
                                <a:moveTo>
                                  <a:pt x="37147" y="137156"/>
                                </a:moveTo>
                                <a:lnTo>
                                  <a:pt x="37147" y="137156"/>
                                </a:lnTo>
                                <a:cubicBezTo>
                                  <a:pt x="37147" y="136204"/>
                                  <a:pt x="37147" y="136204"/>
                                  <a:pt x="37147" y="137156"/>
                                </a:cubicBezTo>
                                <a:cubicBezTo>
                                  <a:pt x="37147" y="136204"/>
                                  <a:pt x="36195" y="136204"/>
                                  <a:pt x="37147" y="137156"/>
                                </a:cubicBezTo>
                                <a:cubicBezTo>
                                  <a:pt x="36195" y="137156"/>
                                  <a:pt x="36195" y="137156"/>
                                  <a:pt x="37147" y="137156"/>
                                </a:cubicBezTo>
                                <a:close/>
                                <a:moveTo>
                                  <a:pt x="38100" y="154301"/>
                                </a:moveTo>
                                <a:cubicBezTo>
                                  <a:pt x="38100" y="154301"/>
                                  <a:pt x="38100" y="153349"/>
                                  <a:pt x="38100" y="154301"/>
                                </a:cubicBezTo>
                                <a:cubicBezTo>
                                  <a:pt x="37147" y="153349"/>
                                  <a:pt x="36195" y="153349"/>
                                  <a:pt x="36195" y="154301"/>
                                </a:cubicBezTo>
                                <a:cubicBezTo>
                                  <a:pt x="36195" y="154301"/>
                                  <a:pt x="36195" y="155254"/>
                                  <a:pt x="38100" y="154301"/>
                                </a:cubicBezTo>
                                <a:cubicBezTo>
                                  <a:pt x="37147" y="155254"/>
                                  <a:pt x="38100" y="154301"/>
                                  <a:pt x="38100" y="154301"/>
                                </a:cubicBezTo>
                                <a:close/>
                                <a:moveTo>
                                  <a:pt x="39052" y="123821"/>
                                </a:moveTo>
                                <a:cubicBezTo>
                                  <a:pt x="39052" y="123821"/>
                                  <a:pt x="39052" y="123821"/>
                                  <a:pt x="39052" y="123821"/>
                                </a:cubicBezTo>
                                <a:cubicBezTo>
                                  <a:pt x="40005" y="123821"/>
                                  <a:pt x="40005" y="123821"/>
                                  <a:pt x="40957" y="123821"/>
                                </a:cubicBezTo>
                                <a:cubicBezTo>
                                  <a:pt x="40957" y="122869"/>
                                  <a:pt x="40005" y="119059"/>
                                  <a:pt x="39052" y="119059"/>
                                </a:cubicBezTo>
                                <a:cubicBezTo>
                                  <a:pt x="39052" y="119059"/>
                                  <a:pt x="38100" y="119059"/>
                                  <a:pt x="38100" y="119059"/>
                                </a:cubicBezTo>
                                <a:cubicBezTo>
                                  <a:pt x="37147" y="120964"/>
                                  <a:pt x="39052" y="121916"/>
                                  <a:pt x="39052" y="123821"/>
                                </a:cubicBezTo>
                                <a:close/>
                                <a:moveTo>
                                  <a:pt x="39052" y="25714"/>
                                </a:moveTo>
                                <a:cubicBezTo>
                                  <a:pt x="39052" y="26666"/>
                                  <a:pt x="40005" y="27619"/>
                                  <a:pt x="40957" y="27619"/>
                                </a:cubicBezTo>
                                <a:cubicBezTo>
                                  <a:pt x="41910" y="27619"/>
                                  <a:pt x="41910" y="27619"/>
                                  <a:pt x="41910" y="26666"/>
                                </a:cubicBezTo>
                                <a:cubicBezTo>
                                  <a:pt x="41910" y="25714"/>
                                  <a:pt x="40957" y="24761"/>
                                  <a:pt x="40957" y="24761"/>
                                </a:cubicBezTo>
                                <a:cubicBezTo>
                                  <a:pt x="40005" y="24761"/>
                                  <a:pt x="39052" y="25714"/>
                                  <a:pt x="39052" y="25714"/>
                                </a:cubicBezTo>
                                <a:close/>
                                <a:moveTo>
                                  <a:pt x="40005" y="135251"/>
                                </a:moveTo>
                                <a:lnTo>
                                  <a:pt x="40005" y="135251"/>
                                </a:lnTo>
                                <a:cubicBezTo>
                                  <a:pt x="40957" y="133346"/>
                                  <a:pt x="40957" y="133346"/>
                                  <a:pt x="40005" y="133346"/>
                                </a:cubicBezTo>
                                <a:cubicBezTo>
                                  <a:pt x="40005" y="132394"/>
                                  <a:pt x="40005" y="133346"/>
                                  <a:pt x="40005" y="135251"/>
                                </a:cubicBezTo>
                                <a:cubicBezTo>
                                  <a:pt x="39052" y="134299"/>
                                  <a:pt x="40005" y="135251"/>
                                  <a:pt x="40005" y="135251"/>
                                </a:cubicBezTo>
                                <a:close/>
                                <a:moveTo>
                                  <a:pt x="40957" y="74291"/>
                                </a:moveTo>
                                <a:cubicBezTo>
                                  <a:pt x="40957" y="74291"/>
                                  <a:pt x="39052" y="75244"/>
                                  <a:pt x="40957" y="76196"/>
                                </a:cubicBezTo>
                                <a:cubicBezTo>
                                  <a:pt x="41910" y="76196"/>
                                  <a:pt x="42863" y="76196"/>
                                  <a:pt x="42863" y="75244"/>
                                </a:cubicBezTo>
                                <a:lnTo>
                                  <a:pt x="43815" y="71434"/>
                                </a:lnTo>
                                <a:cubicBezTo>
                                  <a:pt x="43815" y="70481"/>
                                  <a:pt x="43815" y="70481"/>
                                  <a:pt x="42863" y="69529"/>
                                </a:cubicBezTo>
                                <a:cubicBezTo>
                                  <a:pt x="41910" y="69529"/>
                                  <a:pt x="41910" y="70481"/>
                                  <a:pt x="41910" y="70481"/>
                                </a:cubicBezTo>
                                <a:cubicBezTo>
                                  <a:pt x="40957" y="71434"/>
                                  <a:pt x="41910" y="73339"/>
                                  <a:pt x="40957" y="74291"/>
                                </a:cubicBezTo>
                                <a:close/>
                                <a:moveTo>
                                  <a:pt x="41910" y="149539"/>
                                </a:moveTo>
                                <a:cubicBezTo>
                                  <a:pt x="41910" y="149539"/>
                                  <a:pt x="42863" y="149539"/>
                                  <a:pt x="41910" y="149539"/>
                                </a:cubicBezTo>
                                <a:cubicBezTo>
                                  <a:pt x="41910" y="147634"/>
                                  <a:pt x="41910" y="147634"/>
                                  <a:pt x="40957" y="147634"/>
                                </a:cubicBezTo>
                                <a:cubicBezTo>
                                  <a:pt x="40957" y="147634"/>
                                  <a:pt x="40005" y="148586"/>
                                  <a:pt x="40005" y="148586"/>
                                </a:cubicBezTo>
                                <a:cubicBezTo>
                                  <a:pt x="40005" y="149539"/>
                                  <a:pt x="40957" y="149539"/>
                                  <a:pt x="41910" y="149539"/>
                                </a:cubicBezTo>
                                <a:close/>
                                <a:moveTo>
                                  <a:pt x="42863" y="80006"/>
                                </a:moveTo>
                                <a:cubicBezTo>
                                  <a:pt x="42863" y="79054"/>
                                  <a:pt x="41910" y="78101"/>
                                  <a:pt x="40957" y="78101"/>
                                </a:cubicBezTo>
                                <a:cubicBezTo>
                                  <a:pt x="40957" y="78101"/>
                                  <a:pt x="40005" y="78101"/>
                                  <a:pt x="40005" y="79054"/>
                                </a:cubicBezTo>
                                <a:cubicBezTo>
                                  <a:pt x="40957" y="80006"/>
                                  <a:pt x="40957" y="80006"/>
                                  <a:pt x="42863" y="80006"/>
                                </a:cubicBezTo>
                                <a:cubicBezTo>
                                  <a:pt x="42863" y="80959"/>
                                  <a:pt x="42863" y="80959"/>
                                  <a:pt x="42863" y="80006"/>
                                </a:cubicBezTo>
                                <a:close/>
                                <a:moveTo>
                                  <a:pt x="43815" y="106676"/>
                                </a:moveTo>
                                <a:lnTo>
                                  <a:pt x="44767" y="108581"/>
                                </a:lnTo>
                                <a:cubicBezTo>
                                  <a:pt x="44767" y="108581"/>
                                  <a:pt x="45720" y="108581"/>
                                  <a:pt x="44767" y="108581"/>
                                </a:cubicBezTo>
                                <a:cubicBezTo>
                                  <a:pt x="44767" y="107629"/>
                                  <a:pt x="43815" y="107629"/>
                                  <a:pt x="43815" y="106676"/>
                                </a:cubicBezTo>
                                <a:cubicBezTo>
                                  <a:pt x="43815" y="103819"/>
                                  <a:pt x="43815" y="101914"/>
                                  <a:pt x="43815" y="99056"/>
                                </a:cubicBezTo>
                                <a:cubicBezTo>
                                  <a:pt x="44767" y="99056"/>
                                  <a:pt x="44767" y="99056"/>
                                  <a:pt x="44767" y="98104"/>
                                </a:cubicBezTo>
                                <a:cubicBezTo>
                                  <a:pt x="44767" y="98104"/>
                                  <a:pt x="44767" y="98104"/>
                                  <a:pt x="44767" y="98104"/>
                                </a:cubicBezTo>
                                <a:cubicBezTo>
                                  <a:pt x="43815" y="98104"/>
                                  <a:pt x="43815" y="99056"/>
                                  <a:pt x="43815" y="99056"/>
                                </a:cubicBezTo>
                                <a:cubicBezTo>
                                  <a:pt x="41910" y="100009"/>
                                  <a:pt x="40957" y="100961"/>
                                  <a:pt x="40957" y="102866"/>
                                </a:cubicBezTo>
                                <a:cubicBezTo>
                                  <a:pt x="40957" y="103819"/>
                                  <a:pt x="40957" y="104771"/>
                                  <a:pt x="40957" y="106676"/>
                                </a:cubicBezTo>
                                <a:cubicBezTo>
                                  <a:pt x="40005" y="107629"/>
                                  <a:pt x="40005" y="109534"/>
                                  <a:pt x="40957" y="110486"/>
                                </a:cubicBezTo>
                                <a:cubicBezTo>
                                  <a:pt x="40957" y="110486"/>
                                  <a:pt x="41910" y="110486"/>
                                  <a:pt x="41910" y="110486"/>
                                </a:cubicBezTo>
                                <a:cubicBezTo>
                                  <a:pt x="41910" y="109534"/>
                                  <a:pt x="40957" y="108581"/>
                                  <a:pt x="40957" y="107629"/>
                                </a:cubicBezTo>
                                <a:lnTo>
                                  <a:pt x="40957" y="107629"/>
                                </a:lnTo>
                                <a:cubicBezTo>
                                  <a:pt x="41910" y="107629"/>
                                  <a:pt x="42863" y="107629"/>
                                  <a:pt x="43815" y="106676"/>
                                </a:cubicBezTo>
                                <a:close/>
                                <a:moveTo>
                                  <a:pt x="43815" y="161921"/>
                                </a:moveTo>
                                <a:cubicBezTo>
                                  <a:pt x="43815" y="160969"/>
                                  <a:pt x="43815" y="160016"/>
                                  <a:pt x="43815" y="161921"/>
                                </a:cubicBezTo>
                                <a:cubicBezTo>
                                  <a:pt x="41910" y="160969"/>
                                  <a:pt x="40957" y="161921"/>
                                  <a:pt x="40005" y="163826"/>
                                </a:cubicBezTo>
                                <a:cubicBezTo>
                                  <a:pt x="40005" y="164779"/>
                                  <a:pt x="40957" y="164779"/>
                                  <a:pt x="40957" y="164779"/>
                                </a:cubicBezTo>
                                <a:cubicBezTo>
                                  <a:pt x="43815" y="164779"/>
                                  <a:pt x="43815" y="162874"/>
                                  <a:pt x="43815" y="161921"/>
                                </a:cubicBezTo>
                                <a:close/>
                                <a:moveTo>
                                  <a:pt x="41910" y="140014"/>
                                </a:moveTo>
                                <a:cubicBezTo>
                                  <a:pt x="41910" y="140966"/>
                                  <a:pt x="40957" y="141919"/>
                                  <a:pt x="41910" y="141919"/>
                                </a:cubicBezTo>
                                <a:cubicBezTo>
                                  <a:pt x="42863" y="141919"/>
                                  <a:pt x="42863" y="141919"/>
                                  <a:pt x="42863" y="141919"/>
                                </a:cubicBezTo>
                                <a:cubicBezTo>
                                  <a:pt x="42863" y="140014"/>
                                  <a:pt x="42863" y="140014"/>
                                  <a:pt x="41910" y="140014"/>
                                </a:cubicBezTo>
                                <a:cubicBezTo>
                                  <a:pt x="41910" y="139061"/>
                                  <a:pt x="42863" y="138109"/>
                                  <a:pt x="41910" y="138109"/>
                                </a:cubicBezTo>
                                <a:cubicBezTo>
                                  <a:pt x="41910" y="138109"/>
                                  <a:pt x="40957" y="138109"/>
                                  <a:pt x="40957" y="138109"/>
                                </a:cubicBezTo>
                                <a:cubicBezTo>
                                  <a:pt x="40005" y="139061"/>
                                  <a:pt x="40957" y="139061"/>
                                  <a:pt x="41910" y="140014"/>
                                </a:cubicBezTo>
                                <a:close/>
                                <a:moveTo>
                                  <a:pt x="46672" y="119059"/>
                                </a:moveTo>
                                <a:cubicBezTo>
                                  <a:pt x="46672" y="119059"/>
                                  <a:pt x="45720" y="118106"/>
                                  <a:pt x="46672" y="119059"/>
                                </a:cubicBezTo>
                                <a:cubicBezTo>
                                  <a:pt x="44767" y="118106"/>
                                  <a:pt x="43815" y="117154"/>
                                  <a:pt x="42863" y="118106"/>
                                </a:cubicBezTo>
                                <a:cubicBezTo>
                                  <a:pt x="42863" y="118106"/>
                                  <a:pt x="43815" y="119059"/>
                                  <a:pt x="43815" y="119059"/>
                                </a:cubicBezTo>
                                <a:cubicBezTo>
                                  <a:pt x="44767" y="120011"/>
                                  <a:pt x="45720" y="120011"/>
                                  <a:pt x="46672" y="119059"/>
                                </a:cubicBezTo>
                                <a:close/>
                                <a:moveTo>
                                  <a:pt x="43815" y="85721"/>
                                </a:moveTo>
                                <a:cubicBezTo>
                                  <a:pt x="43815" y="85721"/>
                                  <a:pt x="42863" y="85721"/>
                                  <a:pt x="43815" y="85721"/>
                                </a:cubicBezTo>
                                <a:cubicBezTo>
                                  <a:pt x="42863" y="86674"/>
                                  <a:pt x="45720" y="89531"/>
                                  <a:pt x="46672" y="88579"/>
                                </a:cubicBezTo>
                                <a:cubicBezTo>
                                  <a:pt x="47625" y="88579"/>
                                  <a:pt x="47625" y="87626"/>
                                  <a:pt x="47625" y="87626"/>
                                </a:cubicBezTo>
                                <a:cubicBezTo>
                                  <a:pt x="46672" y="85721"/>
                                  <a:pt x="45720" y="85721"/>
                                  <a:pt x="43815" y="85721"/>
                                </a:cubicBezTo>
                                <a:close/>
                                <a:moveTo>
                                  <a:pt x="49530" y="91436"/>
                                </a:moveTo>
                                <a:cubicBezTo>
                                  <a:pt x="49530" y="89531"/>
                                  <a:pt x="48577" y="90484"/>
                                  <a:pt x="47625" y="90484"/>
                                </a:cubicBezTo>
                                <a:cubicBezTo>
                                  <a:pt x="46672" y="90484"/>
                                  <a:pt x="45720" y="90484"/>
                                  <a:pt x="44767" y="89531"/>
                                </a:cubicBezTo>
                                <a:cubicBezTo>
                                  <a:pt x="44767" y="89531"/>
                                  <a:pt x="43815" y="89531"/>
                                  <a:pt x="42863" y="89531"/>
                                </a:cubicBezTo>
                                <a:cubicBezTo>
                                  <a:pt x="42863" y="90484"/>
                                  <a:pt x="43815" y="90484"/>
                                  <a:pt x="43815" y="90484"/>
                                </a:cubicBezTo>
                                <a:cubicBezTo>
                                  <a:pt x="44767" y="91436"/>
                                  <a:pt x="45720" y="91436"/>
                                  <a:pt x="46672" y="91436"/>
                                </a:cubicBezTo>
                                <a:cubicBezTo>
                                  <a:pt x="48577" y="93341"/>
                                  <a:pt x="49530" y="92389"/>
                                  <a:pt x="49530" y="91436"/>
                                </a:cubicBezTo>
                                <a:close/>
                                <a:moveTo>
                                  <a:pt x="43815" y="25714"/>
                                </a:moveTo>
                                <a:lnTo>
                                  <a:pt x="46672" y="29524"/>
                                </a:lnTo>
                                <a:cubicBezTo>
                                  <a:pt x="47625" y="29524"/>
                                  <a:pt x="47625" y="29524"/>
                                  <a:pt x="47625" y="28571"/>
                                </a:cubicBezTo>
                                <a:cubicBezTo>
                                  <a:pt x="48577" y="27619"/>
                                  <a:pt x="48577" y="25714"/>
                                  <a:pt x="47625" y="25714"/>
                                </a:cubicBezTo>
                                <a:cubicBezTo>
                                  <a:pt x="44767" y="25714"/>
                                  <a:pt x="45720" y="22856"/>
                                  <a:pt x="43815" y="22856"/>
                                </a:cubicBezTo>
                                <a:cubicBezTo>
                                  <a:pt x="43815" y="22856"/>
                                  <a:pt x="43815" y="22856"/>
                                  <a:pt x="43815" y="22856"/>
                                </a:cubicBezTo>
                                <a:cubicBezTo>
                                  <a:pt x="43815" y="23809"/>
                                  <a:pt x="42863" y="24761"/>
                                  <a:pt x="43815" y="25714"/>
                                </a:cubicBezTo>
                                <a:close/>
                                <a:moveTo>
                                  <a:pt x="44767" y="129536"/>
                                </a:moveTo>
                                <a:cubicBezTo>
                                  <a:pt x="44767" y="129536"/>
                                  <a:pt x="43815" y="129536"/>
                                  <a:pt x="44767" y="129536"/>
                                </a:cubicBezTo>
                                <a:lnTo>
                                  <a:pt x="44767" y="129536"/>
                                </a:lnTo>
                                <a:cubicBezTo>
                                  <a:pt x="43815" y="129536"/>
                                  <a:pt x="43815" y="130489"/>
                                  <a:pt x="44767" y="129536"/>
                                </a:cubicBezTo>
                                <a:lnTo>
                                  <a:pt x="44767" y="129536"/>
                                </a:lnTo>
                                <a:close/>
                                <a:moveTo>
                                  <a:pt x="43815" y="126679"/>
                                </a:moveTo>
                                <a:cubicBezTo>
                                  <a:pt x="43815" y="126679"/>
                                  <a:pt x="43815" y="126679"/>
                                  <a:pt x="43815" y="126679"/>
                                </a:cubicBezTo>
                                <a:cubicBezTo>
                                  <a:pt x="43815" y="126679"/>
                                  <a:pt x="43815" y="125726"/>
                                  <a:pt x="43815" y="126679"/>
                                </a:cubicBezTo>
                                <a:lnTo>
                                  <a:pt x="43815" y="126679"/>
                                </a:lnTo>
                                <a:cubicBezTo>
                                  <a:pt x="43815" y="125726"/>
                                  <a:pt x="43815" y="126679"/>
                                  <a:pt x="43815" y="126679"/>
                                </a:cubicBezTo>
                                <a:close/>
                                <a:moveTo>
                                  <a:pt x="44767" y="79054"/>
                                </a:moveTo>
                                <a:cubicBezTo>
                                  <a:pt x="45720" y="79054"/>
                                  <a:pt x="45720" y="79054"/>
                                  <a:pt x="44767" y="79054"/>
                                </a:cubicBezTo>
                                <a:cubicBezTo>
                                  <a:pt x="45720" y="78101"/>
                                  <a:pt x="45720" y="78101"/>
                                  <a:pt x="44767" y="79054"/>
                                </a:cubicBezTo>
                                <a:cubicBezTo>
                                  <a:pt x="44767" y="77149"/>
                                  <a:pt x="44767" y="78101"/>
                                  <a:pt x="44767" y="79054"/>
                                </a:cubicBezTo>
                                <a:cubicBezTo>
                                  <a:pt x="44767" y="78101"/>
                                  <a:pt x="44767" y="79054"/>
                                  <a:pt x="44767" y="79054"/>
                                </a:cubicBezTo>
                                <a:close/>
                                <a:moveTo>
                                  <a:pt x="46672" y="42859"/>
                                </a:moveTo>
                                <a:cubicBezTo>
                                  <a:pt x="43815" y="41906"/>
                                  <a:pt x="46672" y="40001"/>
                                  <a:pt x="46672" y="38096"/>
                                </a:cubicBezTo>
                                <a:cubicBezTo>
                                  <a:pt x="46672" y="38096"/>
                                  <a:pt x="47625" y="37144"/>
                                  <a:pt x="47625" y="38096"/>
                                </a:cubicBezTo>
                                <a:cubicBezTo>
                                  <a:pt x="47625" y="38096"/>
                                  <a:pt x="47625" y="38096"/>
                                  <a:pt x="47625" y="39049"/>
                                </a:cubicBezTo>
                                <a:cubicBezTo>
                                  <a:pt x="47625" y="40001"/>
                                  <a:pt x="47625" y="41906"/>
                                  <a:pt x="46672" y="42859"/>
                                </a:cubicBezTo>
                                <a:close/>
                                <a:moveTo>
                                  <a:pt x="46672" y="49526"/>
                                </a:moveTo>
                                <a:cubicBezTo>
                                  <a:pt x="46672" y="49526"/>
                                  <a:pt x="46672" y="49526"/>
                                  <a:pt x="46672" y="49526"/>
                                </a:cubicBezTo>
                                <a:cubicBezTo>
                                  <a:pt x="46672" y="49526"/>
                                  <a:pt x="46672" y="48574"/>
                                  <a:pt x="46672" y="49526"/>
                                </a:cubicBezTo>
                                <a:cubicBezTo>
                                  <a:pt x="46672" y="48574"/>
                                  <a:pt x="45720" y="48574"/>
                                  <a:pt x="46672" y="49526"/>
                                </a:cubicBezTo>
                                <a:cubicBezTo>
                                  <a:pt x="45720" y="49526"/>
                                  <a:pt x="46672" y="49526"/>
                                  <a:pt x="46672" y="49526"/>
                                </a:cubicBezTo>
                                <a:close/>
                                <a:moveTo>
                                  <a:pt x="52388" y="130489"/>
                                </a:moveTo>
                                <a:cubicBezTo>
                                  <a:pt x="52388" y="129536"/>
                                  <a:pt x="51435" y="129536"/>
                                  <a:pt x="50482" y="129536"/>
                                </a:cubicBezTo>
                                <a:lnTo>
                                  <a:pt x="50482" y="129536"/>
                                </a:lnTo>
                                <a:cubicBezTo>
                                  <a:pt x="50482" y="127631"/>
                                  <a:pt x="50482" y="125726"/>
                                  <a:pt x="48577" y="124774"/>
                                </a:cubicBezTo>
                                <a:cubicBezTo>
                                  <a:pt x="50482" y="124774"/>
                                  <a:pt x="51435" y="123821"/>
                                  <a:pt x="50482" y="121916"/>
                                </a:cubicBezTo>
                                <a:cubicBezTo>
                                  <a:pt x="50482" y="120964"/>
                                  <a:pt x="50482" y="120011"/>
                                  <a:pt x="49530" y="120011"/>
                                </a:cubicBezTo>
                                <a:lnTo>
                                  <a:pt x="49530" y="120011"/>
                                </a:lnTo>
                                <a:cubicBezTo>
                                  <a:pt x="49530" y="120964"/>
                                  <a:pt x="50482" y="120964"/>
                                  <a:pt x="50482" y="121916"/>
                                </a:cubicBezTo>
                                <a:cubicBezTo>
                                  <a:pt x="49530" y="122869"/>
                                  <a:pt x="48577" y="123821"/>
                                  <a:pt x="48577" y="124774"/>
                                </a:cubicBezTo>
                                <a:cubicBezTo>
                                  <a:pt x="48577" y="126679"/>
                                  <a:pt x="47625" y="127631"/>
                                  <a:pt x="47625" y="129536"/>
                                </a:cubicBezTo>
                                <a:cubicBezTo>
                                  <a:pt x="47625" y="130489"/>
                                  <a:pt x="47625" y="131441"/>
                                  <a:pt x="48577" y="131441"/>
                                </a:cubicBezTo>
                                <a:lnTo>
                                  <a:pt x="48577" y="131441"/>
                                </a:lnTo>
                                <a:lnTo>
                                  <a:pt x="46672" y="133346"/>
                                </a:lnTo>
                                <a:cubicBezTo>
                                  <a:pt x="45720" y="135251"/>
                                  <a:pt x="45720" y="137156"/>
                                  <a:pt x="48577" y="138109"/>
                                </a:cubicBezTo>
                                <a:cubicBezTo>
                                  <a:pt x="49530" y="138109"/>
                                  <a:pt x="50482" y="138109"/>
                                  <a:pt x="49530" y="138109"/>
                                </a:cubicBezTo>
                                <a:cubicBezTo>
                                  <a:pt x="47625" y="135251"/>
                                  <a:pt x="51435" y="134299"/>
                                  <a:pt x="50482" y="132394"/>
                                </a:cubicBezTo>
                                <a:cubicBezTo>
                                  <a:pt x="51435" y="130489"/>
                                  <a:pt x="52388" y="131441"/>
                                  <a:pt x="52388" y="130489"/>
                                </a:cubicBezTo>
                                <a:close/>
                                <a:moveTo>
                                  <a:pt x="46672" y="18094"/>
                                </a:moveTo>
                                <a:lnTo>
                                  <a:pt x="46672" y="18094"/>
                                </a:lnTo>
                                <a:cubicBezTo>
                                  <a:pt x="47625" y="18094"/>
                                  <a:pt x="47625" y="18094"/>
                                  <a:pt x="46672" y="18094"/>
                                </a:cubicBezTo>
                                <a:cubicBezTo>
                                  <a:pt x="47625" y="18094"/>
                                  <a:pt x="46672" y="17141"/>
                                  <a:pt x="46672" y="18094"/>
                                </a:cubicBezTo>
                                <a:cubicBezTo>
                                  <a:pt x="46672" y="17141"/>
                                  <a:pt x="46672" y="18094"/>
                                  <a:pt x="46672" y="18094"/>
                                </a:cubicBezTo>
                                <a:close/>
                                <a:moveTo>
                                  <a:pt x="48577" y="100009"/>
                                </a:moveTo>
                                <a:cubicBezTo>
                                  <a:pt x="47625" y="100961"/>
                                  <a:pt x="46672" y="101914"/>
                                  <a:pt x="46672" y="102866"/>
                                </a:cubicBezTo>
                                <a:cubicBezTo>
                                  <a:pt x="46672" y="103819"/>
                                  <a:pt x="46672" y="104771"/>
                                  <a:pt x="47625" y="104771"/>
                                </a:cubicBezTo>
                                <a:cubicBezTo>
                                  <a:pt x="48577" y="103819"/>
                                  <a:pt x="48577" y="102866"/>
                                  <a:pt x="49530" y="100961"/>
                                </a:cubicBezTo>
                                <a:cubicBezTo>
                                  <a:pt x="49530" y="100009"/>
                                  <a:pt x="49530" y="99056"/>
                                  <a:pt x="48577" y="100009"/>
                                </a:cubicBezTo>
                                <a:close/>
                                <a:moveTo>
                                  <a:pt x="47625" y="109534"/>
                                </a:moveTo>
                                <a:cubicBezTo>
                                  <a:pt x="47625" y="110486"/>
                                  <a:pt x="47625" y="111439"/>
                                  <a:pt x="48577" y="111439"/>
                                </a:cubicBezTo>
                                <a:cubicBezTo>
                                  <a:pt x="49530" y="111439"/>
                                  <a:pt x="49530" y="110486"/>
                                  <a:pt x="49530" y="110486"/>
                                </a:cubicBezTo>
                                <a:cubicBezTo>
                                  <a:pt x="48577" y="109534"/>
                                  <a:pt x="48577" y="108581"/>
                                  <a:pt x="47625" y="109534"/>
                                </a:cubicBezTo>
                                <a:cubicBezTo>
                                  <a:pt x="46672" y="107629"/>
                                  <a:pt x="47625" y="109534"/>
                                  <a:pt x="47625" y="109534"/>
                                </a:cubicBezTo>
                                <a:close/>
                                <a:moveTo>
                                  <a:pt x="47625" y="97151"/>
                                </a:moveTo>
                                <a:cubicBezTo>
                                  <a:pt x="48577" y="97151"/>
                                  <a:pt x="48577" y="96199"/>
                                  <a:pt x="47625" y="97151"/>
                                </a:cubicBezTo>
                                <a:cubicBezTo>
                                  <a:pt x="48577" y="96199"/>
                                  <a:pt x="48577" y="96199"/>
                                  <a:pt x="47625" y="96199"/>
                                </a:cubicBezTo>
                                <a:cubicBezTo>
                                  <a:pt x="47625" y="96199"/>
                                  <a:pt x="47625" y="96199"/>
                                  <a:pt x="47625" y="97151"/>
                                </a:cubicBezTo>
                                <a:cubicBezTo>
                                  <a:pt x="47625" y="96199"/>
                                  <a:pt x="47625" y="97151"/>
                                  <a:pt x="47625" y="97151"/>
                                </a:cubicBezTo>
                                <a:close/>
                                <a:moveTo>
                                  <a:pt x="54292" y="70481"/>
                                </a:moveTo>
                                <a:cubicBezTo>
                                  <a:pt x="54292" y="70481"/>
                                  <a:pt x="54292" y="69529"/>
                                  <a:pt x="54292" y="70481"/>
                                </a:cubicBezTo>
                                <a:cubicBezTo>
                                  <a:pt x="52388" y="70481"/>
                                  <a:pt x="53340" y="71434"/>
                                  <a:pt x="53340" y="72386"/>
                                </a:cubicBezTo>
                                <a:cubicBezTo>
                                  <a:pt x="51435" y="72386"/>
                                  <a:pt x="50482" y="72386"/>
                                  <a:pt x="48577" y="73339"/>
                                </a:cubicBezTo>
                                <a:cubicBezTo>
                                  <a:pt x="48577" y="73339"/>
                                  <a:pt x="47625" y="74291"/>
                                  <a:pt x="47625" y="74291"/>
                                </a:cubicBezTo>
                                <a:cubicBezTo>
                                  <a:pt x="47625" y="75244"/>
                                  <a:pt x="48577" y="75244"/>
                                  <a:pt x="48577" y="75244"/>
                                </a:cubicBezTo>
                                <a:cubicBezTo>
                                  <a:pt x="50482" y="75244"/>
                                  <a:pt x="53340" y="76196"/>
                                  <a:pt x="53340" y="72386"/>
                                </a:cubicBezTo>
                                <a:cubicBezTo>
                                  <a:pt x="53340" y="71434"/>
                                  <a:pt x="55245" y="71434"/>
                                  <a:pt x="54292" y="70481"/>
                                </a:cubicBezTo>
                                <a:close/>
                                <a:moveTo>
                                  <a:pt x="50482" y="130489"/>
                                </a:moveTo>
                                <a:lnTo>
                                  <a:pt x="48577" y="130489"/>
                                </a:lnTo>
                                <a:lnTo>
                                  <a:pt x="48577" y="130489"/>
                                </a:lnTo>
                                <a:cubicBezTo>
                                  <a:pt x="49530" y="129536"/>
                                  <a:pt x="49530" y="128584"/>
                                  <a:pt x="50482" y="128584"/>
                                </a:cubicBezTo>
                                <a:lnTo>
                                  <a:pt x="50482" y="130489"/>
                                </a:lnTo>
                                <a:close/>
                                <a:moveTo>
                                  <a:pt x="48577" y="114296"/>
                                </a:moveTo>
                                <a:cubicBezTo>
                                  <a:pt x="49530" y="115249"/>
                                  <a:pt x="49530" y="114296"/>
                                  <a:pt x="50482" y="114296"/>
                                </a:cubicBezTo>
                                <a:cubicBezTo>
                                  <a:pt x="50482" y="114296"/>
                                  <a:pt x="51435" y="114296"/>
                                  <a:pt x="51435" y="113344"/>
                                </a:cubicBezTo>
                                <a:cubicBezTo>
                                  <a:pt x="50482" y="112391"/>
                                  <a:pt x="50482" y="112391"/>
                                  <a:pt x="49530" y="113344"/>
                                </a:cubicBezTo>
                                <a:cubicBezTo>
                                  <a:pt x="48577" y="113344"/>
                                  <a:pt x="48577" y="114296"/>
                                  <a:pt x="48577" y="114296"/>
                                </a:cubicBezTo>
                                <a:close/>
                                <a:moveTo>
                                  <a:pt x="51435" y="148586"/>
                                </a:moveTo>
                                <a:cubicBezTo>
                                  <a:pt x="51435" y="148586"/>
                                  <a:pt x="50482" y="147634"/>
                                  <a:pt x="51435" y="148586"/>
                                </a:cubicBezTo>
                                <a:cubicBezTo>
                                  <a:pt x="49530" y="147634"/>
                                  <a:pt x="49530" y="147634"/>
                                  <a:pt x="49530" y="148586"/>
                                </a:cubicBezTo>
                                <a:cubicBezTo>
                                  <a:pt x="49530" y="149539"/>
                                  <a:pt x="50482" y="149539"/>
                                  <a:pt x="50482" y="149539"/>
                                </a:cubicBezTo>
                                <a:cubicBezTo>
                                  <a:pt x="50482" y="149539"/>
                                  <a:pt x="50482" y="149539"/>
                                  <a:pt x="51435" y="148586"/>
                                </a:cubicBezTo>
                                <a:close/>
                                <a:moveTo>
                                  <a:pt x="52388" y="80959"/>
                                </a:moveTo>
                                <a:cubicBezTo>
                                  <a:pt x="52388" y="80006"/>
                                  <a:pt x="51435" y="79054"/>
                                  <a:pt x="50482" y="79054"/>
                                </a:cubicBezTo>
                                <a:cubicBezTo>
                                  <a:pt x="49530" y="79054"/>
                                  <a:pt x="49530" y="80006"/>
                                  <a:pt x="49530" y="80959"/>
                                </a:cubicBezTo>
                                <a:cubicBezTo>
                                  <a:pt x="49530" y="81911"/>
                                  <a:pt x="49530" y="82864"/>
                                  <a:pt x="50482" y="82864"/>
                                </a:cubicBezTo>
                                <a:cubicBezTo>
                                  <a:pt x="51435" y="81911"/>
                                  <a:pt x="52388" y="81911"/>
                                  <a:pt x="52388" y="80959"/>
                                </a:cubicBezTo>
                                <a:close/>
                                <a:moveTo>
                                  <a:pt x="49530" y="68576"/>
                                </a:moveTo>
                                <a:lnTo>
                                  <a:pt x="49530" y="68576"/>
                                </a:lnTo>
                                <a:cubicBezTo>
                                  <a:pt x="48577" y="69529"/>
                                  <a:pt x="49530" y="69529"/>
                                  <a:pt x="49530" y="69529"/>
                                </a:cubicBezTo>
                                <a:lnTo>
                                  <a:pt x="49530" y="68576"/>
                                </a:lnTo>
                                <a:cubicBezTo>
                                  <a:pt x="50482" y="68576"/>
                                  <a:pt x="50482" y="68576"/>
                                  <a:pt x="49530" y="68576"/>
                                </a:cubicBezTo>
                                <a:close/>
                                <a:moveTo>
                                  <a:pt x="50482" y="58099"/>
                                </a:moveTo>
                                <a:cubicBezTo>
                                  <a:pt x="50482" y="58099"/>
                                  <a:pt x="51435" y="57146"/>
                                  <a:pt x="50482" y="58099"/>
                                </a:cubicBezTo>
                                <a:cubicBezTo>
                                  <a:pt x="51435" y="57146"/>
                                  <a:pt x="51435" y="57146"/>
                                  <a:pt x="50482" y="58099"/>
                                </a:cubicBezTo>
                                <a:cubicBezTo>
                                  <a:pt x="50482" y="56194"/>
                                  <a:pt x="49530" y="56194"/>
                                  <a:pt x="50482" y="58099"/>
                                </a:cubicBezTo>
                                <a:cubicBezTo>
                                  <a:pt x="49530" y="57146"/>
                                  <a:pt x="50482" y="58099"/>
                                  <a:pt x="50482" y="58099"/>
                                </a:cubicBezTo>
                                <a:close/>
                                <a:moveTo>
                                  <a:pt x="51435" y="86674"/>
                                </a:moveTo>
                                <a:cubicBezTo>
                                  <a:pt x="51435" y="85721"/>
                                  <a:pt x="50482" y="85721"/>
                                  <a:pt x="51435" y="86674"/>
                                </a:cubicBezTo>
                                <a:lnTo>
                                  <a:pt x="50482" y="86674"/>
                                </a:lnTo>
                                <a:cubicBezTo>
                                  <a:pt x="49530" y="86674"/>
                                  <a:pt x="50482" y="86674"/>
                                  <a:pt x="51435" y="86674"/>
                                </a:cubicBezTo>
                                <a:cubicBezTo>
                                  <a:pt x="50482" y="86674"/>
                                  <a:pt x="51435" y="86674"/>
                                  <a:pt x="51435" y="86674"/>
                                </a:cubicBezTo>
                                <a:close/>
                                <a:moveTo>
                                  <a:pt x="53340" y="145729"/>
                                </a:moveTo>
                                <a:cubicBezTo>
                                  <a:pt x="53340" y="145729"/>
                                  <a:pt x="52388" y="145729"/>
                                  <a:pt x="53340" y="145729"/>
                                </a:cubicBezTo>
                                <a:cubicBezTo>
                                  <a:pt x="52388" y="145729"/>
                                  <a:pt x="52388" y="145729"/>
                                  <a:pt x="53340" y="145729"/>
                                </a:cubicBezTo>
                                <a:lnTo>
                                  <a:pt x="53340" y="145729"/>
                                </a:lnTo>
                                <a:cubicBezTo>
                                  <a:pt x="53340" y="146681"/>
                                  <a:pt x="53340" y="145729"/>
                                  <a:pt x="53340" y="145729"/>
                                </a:cubicBezTo>
                                <a:close/>
                                <a:moveTo>
                                  <a:pt x="56197" y="45716"/>
                                </a:moveTo>
                                <a:lnTo>
                                  <a:pt x="56197" y="45716"/>
                                </a:lnTo>
                                <a:cubicBezTo>
                                  <a:pt x="57150" y="44764"/>
                                  <a:pt x="56197" y="44764"/>
                                  <a:pt x="56197" y="44764"/>
                                </a:cubicBezTo>
                                <a:cubicBezTo>
                                  <a:pt x="56197" y="44764"/>
                                  <a:pt x="56197" y="44764"/>
                                  <a:pt x="56197" y="45716"/>
                                </a:cubicBezTo>
                                <a:cubicBezTo>
                                  <a:pt x="55245" y="45716"/>
                                  <a:pt x="56197" y="45716"/>
                                  <a:pt x="56197" y="45716"/>
                                </a:cubicBezTo>
                                <a:close/>
                                <a:moveTo>
                                  <a:pt x="57150" y="48574"/>
                                </a:moveTo>
                                <a:cubicBezTo>
                                  <a:pt x="56197" y="48574"/>
                                  <a:pt x="56197" y="48574"/>
                                  <a:pt x="56197" y="48574"/>
                                </a:cubicBezTo>
                                <a:cubicBezTo>
                                  <a:pt x="56197" y="48574"/>
                                  <a:pt x="56197" y="49526"/>
                                  <a:pt x="57150" y="48574"/>
                                </a:cubicBezTo>
                                <a:cubicBezTo>
                                  <a:pt x="57150" y="49526"/>
                                  <a:pt x="57150" y="49526"/>
                                  <a:pt x="57150" y="48574"/>
                                </a:cubicBezTo>
                                <a:cubicBezTo>
                                  <a:pt x="58102" y="48574"/>
                                  <a:pt x="58102" y="48574"/>
                                  <a:pt x="57150" y="48574"/>
                                </a:cubicBezTo>
                                <a:close/>
                                <a:moveTo>
                                  <a:pt x="97155" y="54289"/>
                                </a:moveTo>
                                <a:cubicBezTo>
                                  <a:pt x="97155" y="54289"/>
                                  <a:pt x="96202" y="54289"/>
                                  <a:pt x="97155" y="54289"/>
                                </a:cubicBezTo>
                                <a:lnTo>
                                  <a:pt x="96202" y="54289"/>
                                </a:lnTo>
                                <a:cubicBezTo>
                                  <a:pt x="97155" y="54289"/>
                                  <a:pt x="96202" y="57146"/>
                                  <a:pt x="98107" y="55241"/>
                                </a:cubicBezTo>
                                <a:cubicBezTo>
                                  <a:pt x="98107" y="56194"/>
                                  <a:pt x="97155" y="54289"/>
                                  <a:pt x="97155" y="54289"/>
                                </a:cubicBezTo>
                                <a:close/>
                                <a:moveTo>
                                  <a:pt x="104775" y="40001"/>
                                </a:moveTo>
                                <a:cubicBezTo>
                                  <a:pt x="103822" y="40001"/>
                                  <a:pt x="102870" y="40954"/>
                                  <a:pt x="103822" y="41906"/>
                                </a:cubicBezTo>
                                <a:cubicBezTo>
                                  <a:pt x="103822" y="41906"/>
                                  <a:pt x="104775" y="42859"/>
                                  <a:pt x="104775" y="41906"/>
                                </a:cubicBezTo>
                                <a:cubicBezTo>
                                  <a:pt x="105727" y="41906"/>
                                  <a:pt x="104775" y="40954"/>
                                  <a:pt x="104775" y="40001"/>
                                </a:cubicBezTo>
                                <a:close/>
                                <a:moveTo>
                                  <a:pt x="106680" y="37144"/>
                                </a:moveTo>
                                <a:cubicBezTo>
                                  <a:pt x="105727" y="37144"/>
                                  <a:pt x="105727" y="37144"/>
                                  <a:pt x="106680" y="37144"/>
                                </a:cubicBezTo>
                                <a:cubicBezTo>
                                  <a:pt x="104775" y="37144"/>
                                  <a:pt x="104775" y="38096"/>
                                  <a:pt x="104775" y="39049"/>
                                </a:cubicBezTo>
                                <a:cubicBezTo>
                                  <a:pt x="104775" y="39049"/>
                                  <a:pt x="104775" y="40001"/>
                                  <a:pt x="104775" y="40001"/>
                                </a:cubicBezTo>
                                <a:lnTo>
                                  <a:pt x="105727" y="39049"/>
                                </a:lnTo>
                                <a:cubicBezTo>
                                  <a:pt x="105727" y="39049"/>
                                  <a:pt x="106680" y="38096"/>
                                  <a:pt x="106680" y="37144"/>
                                </a:cubicBezTo>
                                <a:close/>
                                <a:moveTo>
                                  <a:pt x="110490" y="49526"/>
                                </a:moveTo>
                                <a:cubicBezTo>
                                  <a:pt x="109538" y="49526"/>
                                  <a:pt x="109538" y="48574"/>
                                  <a:pt x="107632" y="49526"/>
                                </a:cubicBezTo>
                                <a:cubicBezTo>
                                  <a:pt x="106680" y="49526"/>
                                  <a:pt x="106680" y="51431"/>
                                  <a:pt x="106680" y="51431"/>
                                </a:cubicBezTo>
                                <a:cubicBezTo>
                                  <a:pt x="107632" y="51431"/>
                                  <a:pt x="107632" y="51431"/>
                                  <a:pt x="107632" y="51431"/>
                                </a:cubicBezTo>
                                <a:cubicBezTo>
                                  <a:pt x="109538" y="52384"/>
                                  <a:pt x="111442" y="50479"/>
                                  <a:pt x="110490" y="49526"/>
                                </a:cubicBezTo>
                                <a:close/>
                                <a:moveTo>
                                  <a:pt x="120967" y="51431"/>
                                </a:moveTo>
                                <a:cubicBezTo>
                                  <a:pt x="119063" y="50479"/>
                                  <a:pt x="117157" y="49526"/>
                                  <a:pt x="116205" y="50479"/>
                                </a:cubicBezTo>
                                <a:cubicBezTo>
                                  <a:pt x="114300" y="51431"/>
                                  <a:pt x="114300" y="55241"/>
                                  <a:pt x="114300" y="57146"/>
                                </a:cubicBezTo>
                                <a:cubicBezTo>
                                  <a:pt x="115252" y="57146"/>
                                  <a:pt x="115252" y="57146"/>
                                  <a:pt x="116205" y="57146"/>
                                </a:cubicBezTo>
                                <a:cubicBezTo>
                                  <a:pt x="117157" y="51431"/>
                                  <a:pt x="120015" y="55241"/>
                                  <a:pt x="120015" y="53336"/>
                                </a:cubicBezTo>
                                <a:cubicBezTo>
                                  <a:pt x="120967" y="52384"/>
                                  <a:pt x="120967" y="51431"/>
                                  <a:pt x="120967" y="51431"/>
                                </a:cubicBezTo>
                                <a:close/>
                                <a:moveTo>
                                  <a:pt x="115252" y="34286"/>
                                </a:moveTo>
                                <a:cubicBezTo>
                                  <a:pt x="115252" y="34286"/>
                                  <a:pt x="116205" y="35239"/>
                                  <a:pt x="115252" y="34286"/>
                                </a:cubicBezTo>
                                <a:cubicBezTo>
                                  <a:pt x="117157" y="34286"/>
                                  <a:pt x="116205" y="34286"/>
                                  <a:pt x="115252" y="34286"/>
                                </a:cubicBezTo>
                                <a:lnTo>
                                  <a:pt x="115252" y="34286"/>
                                </a:lnTo>
                                <a:lnTo>
                                  <a:pt x="115252" y="34286"/>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4" name="Freeform 114"/>
                        <wps:cNvSpPr/>
                        <wps:spPr>
                          <a:xfrm>
                            <a:off x="838221" y="25438"/>
                            <a:ext cx="114673" cy="232409"/>
                          </a:xfrm>
                          <a:custGeom>
                            <a:avLst/>
                            <a:gdLst>
                              <a:gd name="connsiteX0" fmla="*/ 103244 w 114673"/>
                              <a:gd name="connsiteY0" fmla="*/ 202882 h 232409"/>
                              <a:gd name="connsiteX1" fmla="*/ 99434 w 114673"/>
                              <a:gd name="connsiteY1" fmla="*/ 212407 h 232409"/>
                              <a:gd name="connsiteX2" fmla="*/ 67049 w 114673"/>
                              <a:gd name="connsiteY2" fmla="*/ 232410 h 232409"/>
                              <a:gd name="connsiteX3" fmla="*/ 40379 w 114673"/>
                              <a:gd name="connsiteY3" fmla="*/ 223838 h 232409"/>
                              <a:gd name="connsiteX4" fmla="*/ 26091 w 114673"/>
                              <a:gd name="connsiteY4" fmla="*/ 193357 h 232409"/>
                              <a:gd name="connsiteX5" fmla="*/ 25139 w 114673"/>
                              <a:gd name="connsiteY5" fmla="*/ 147638 h 232409"/>
                              <a:gd name="connsiteX6" fmla="*/ 25139 w 114673"/>
                              <a:gd name="connsiteY6" fmla="*/ 112395 h 232409"/>
                              <a:gd name="connsiteX7" fmla="*/ 25139 w 114673"/>
                              <a:gd name="connsiteY7" fmla="*/ 95250 h 232409"/>
                              <a:gd name="connsiteX8" fmla="*/ 26091 w 114673"/>
                              <a:gd name="connsiteY8" fmla="*/ 72390 h 232409"/>
                              <a:gd name="connsiteX9" fmla="*/ 19424 w 114673"/>
                              <a:gd name="connsiteY9" fmla="*/ 65722 h 232409"/>
                              <a:gd name="connsiteX10" fmla="*/ 7041 w 114673"/>
                              <a:gd name="connsiteY10" fmla="*/ 65722 h 232409"/>
                              <a:gd name="connsiteX11" fmla="*/ 2279 w 114673"/>
                              <a:gd name="connsiteY11" fmla="*/ 64770 h 232409"/>
                              <a:gd name="connsiteX12" fmla="*/ 374 w 114673"/>
                              <a:gd name="connsiteY12" fmla="*/ 60007 h 232409"/>
                              <a:gd name="connsiteX13" fmla="*/ 4184 w 114673"/>
                              <a:gd name="connsiteY13" fmla="*/ 57150 h 232409"/>
                              <a:gd name="connsiteX14" fmla="*/ 36569 w 114673"/>
                              <a:gd name="connsiteY14" fmla="*/ 41910 h 232409"/>
                              <a:gd name="connsiteX15" fmla="*/ 54666 w 114673"/>
                              <a:gd name="connsiteY15" fmla="*/ 18097 h 232409"/>
                              <a:gd name="connsiteX16" fmla="*/ 61334 w 114673"/>
                              <a:gd name="connsiteY16" fmla="*/ 3810 h 232409"/>
                              <a:gd name="connsiteX17" fmla="*/ 68001 w 114673"/>
                              <a:gd name="connsiteY17" fmla="*/ 0 h 232409"/>
                              <a:gd name="connsiteX18" fmla="*/ 72764 w 114673"/>
                              <a:gd name="connsiteY18" fmla="*/ 5715 h 232409"/>
                              <a:gd name="connsiteX19" fmla="*/ 72764 w 114673"/>
                              <a:gd name="connsiteY19" fmla="*/ 47625 h 232409"/>
                              <a:gd name="connsiteX20" fmla="*/ 80384 w 114673"/>
                              <a:gd name="connsiteY20" fmla="*/ 56197 h 232409"/>
                              <a:gd name="connsiteX21" fmla="*/ 90861 w 114673"/>
                              <a:gd name="connsiteY21" fmla="*/ 56197 h 232409"/>
                              <a:gd name="connsiteX22" fmla="*/ 102291 w 114673"/>
                              <a:gd name="connsiteY22" fmla="*/ 56197 h 232409"/>
                              <a:gd name="connsiteX23" fmla="*/ 109911 w 114673"/>
                              <a:gd name="connsiteY23" fmla="*/ 58102 h 232409"/>
                              <a:gd name="connsiteX24" fmla="*/ 111816 w 114673"/>
                              <a:gd name="connsiteY24" fmla="*/ 62865 h 232409"/>
                              <a:gd name="connsiteX25" fmla="*/ 108006 w 114673"/>
                              <a:gd name="connsiteY25" fmla="*/ 66675 h 232409"/>
                              <a:gd name="connsiteX26" fmla="*/ 88004 w 114673"/>
                              <a:gd name="connsiteY26" fmla="*/ 66675 h 232409"/>
                              <a:gd name="connsiteX27" fmla="*/ 77526 w 114673"/>
                              <a:gd name="connsiteY27" fmla="*/ 67627 h 232409"/>
                              <a:gd name="connsiteX28" fmla="*/ 73716 w 114673"/>
                              <a:gd name="connsiteY28" fmla="*/ 71438 h 232409"/>
                              <a:gd name="connsiteX29" fmla="*/ 73716 w 114673"/>
                              <a:gd name="connsiteY29" fmla="*/ 76200 h 232409"/>
                              <a:gd name="connsiteX30" fmla="*/ 73716 w 114673"/>
                              <a:gd name="connsiteY30" fmla="*/ 116205 h 232409"/>
                              <a:gd name="connsiteX31" fmla="*/ 73716 w 114673"/>
                              <a:gd name="connsiteY31" fmla="*/ 130492 h 232409"/>
                              <a:gd name="connsiteX32" fmla="*/ 74669 w 114673"/>
                              <a:gd name="connsiteY32" fmla="*/ 175260 h 232409"/>
                              <a:gd name="connsiteX33" fmla="*/ 74669 w 114673"/>
                              <a:gd name="connsiteY33" fmla="*/ 192405 h 232409"/>
                              <a:gd name="connsiteX34" fmla="*/ 75621 w 114673"/>
                              <a:gd name="connsiteY34" fmla="*/ 203835 h 232409"/>
                              <a:gd name="connsiteX35" fmla="*/ 87051 w 114673"/>
                              <a:gd name="connsiteY35" fmla="*/ 213360 h 232409"/>
                              <a:gd name="connsiteX36" fmla="*/ 94671 w 114673"/>
                              <a:gd name="connsiteY36" fmla="*/ 208597 h 232409"/>
                              <a:gd name="connsiteX37" fmla="*/ 102291 w 114673"/>
                              <a:gd name="connsiteY37" fmla="*/ 187642 h 232409"/>
                              <a:gd name="connsiteX38" fmla="*/ 105149 w 114673"/>
                              <a:gd name="connsiteY38" fmla="*/ 161925 h 232409"/>
                              <a:gd name="connsiteX39" fmla="*/ 108959 w 114673"/>
                              <a:gd name="connsiteY39" fmla="*/ 157163 h 232409"/>
                              <a:gd name="connsiteX40" fmla="*/ 114674 w 114673"/>
                              <a:gd name="connsiteY40" fmla="*/ 162877 h 232409"/>
                              <a:gd name="connsiteX41" fmla="*/ 103244 w 114673"/>
                              <a:gd name="connsiteY41" fmla="*/ 202882 h 232409"/>
                              <a:gd name="connsiteX42" fmla="*/ 27996 w 114673"/>
                              <a:gd name="connsiteY42" fmla="*/ 161925 h 232409"/>
                              <a:gd name="connsiteX43" fmla="*/ 27996 w 114673"/>
                              <a:gd name="connsiteY43" fmla="*/ 161925 h 232409"/>
                              <a:gd name="connsiteX44" fmla="*/ 27996 w 114673"/>
                              <a:gd name="connsiteY44" fmla="*/ 161925 h 232409"/>
                              <a:gd name="connsiteX45" fmla="*/ 27996 w 114673"/>
                              <a:gd name="connsiteY45" fmla="*/ 161925 h 232409"/>
                              <a:gd name="connsiteX46" fmla="*/ 27996 w 114673"/>
                              <a:gd name="connsiteY46" fmla="*/ 161925 h 232409"/>
                              <a:gd name="connsiteX47" fmla="*/ 29901 w 114673"/>
                              <a:gd name="connsiteY47" fmla="*/ 174307 h 232409"/>
                              <a:gd name="connsiteX48" fmla="*/ 29901 w 114673"/>
                              <a:gd name="connsiteY48" fmla="*/ 174307 h 232409"/>
                              <a:gd name="connsiteX49" fmla="*/ 29901 w 114673"/>
                              <a:gd name="connsiteY49" fmla="*/ 174307 h 232409"/>
                              <a:gd name="connsiteX50" fmla="*/ 29901 w 114673"/>
                              <a:gd name="connsiteY50" fmla="*/ 174307 h 232409"/>
                              <a:gd name="connsiteX51" fmla="*/ 29901 w 114673"/>
                              <a:gd name="connsiteY51" fmla="*/ 174307 h 232409"/>
                              <a:gd name="connsiteX52" fmla="*/ 30854 w 114673"/>
                              <a:gd name="connsiteY52" fmla="*/ 180022 h 232409"/>
                              <a:gd name="connsiteX53" fmla="*/ 30854 w 114673"/>
                              <a:gd name="connsiteY53" fmla="*/ 180022 h 232409"/>
                              <a:gd name="connsiteX54" fmla="*/ 30854 w 114673"/>
                              <a:gd name="connsiteY54" fmla="*/ 178117 h 232409"/>
                              <a:gd name="connsiteX55" fmla="*/ 30854 w 114673"/>
                              <a:gd name="connsiteY55" fmla="*/ 180022 h 232409"/>
                              <a:gd name="connsiteX56" fmla="*/ 30854 w 114673"/>
                              <a:gd name="connsiteY56" fmla="*/ 180022 h 232409"/>
                              <a:gd name="connsiteX57" fmla="*/ 29901 w 114673"/>
                              <a:gd name="connsiteY57" fmla="*/ 156210 h 232409"/>
                              <a:gd name="connsiteX58" fmla="*/ 30854 w 114673"/>
                              <a:gd name="connsiteY58" fmla="*/ 157163 h 232409"/>
                              <a:gd name="connsiteX59" fmla="*/ 33711 w 114673"/>
                              <a:gd name="connsiteY59" fmla="*/ 156210 h 232409"/>
                              <a:gd name="connsiteX60" fmla="*/ 32759 w 114673"/>
                              <a:gd name="connsiteY60" fmla="*/ 155257 h 232409"/>
                              <a:gd name="connsiteX61" fmla="*/ 29901 w 114673"/>
                              <a:gd name="connsiteY61" fmla="*/ 156210 h 232409"/>
                              <a:gd name="connsiteX62" fmla="*/ 31806 w 114673"/>
                              <a:gd name="connsiteY62" fmla="*/ 187642 h 232409"/>
                              <a:gd name="connsiteX63" fmla="*/ 33711 w 114673"/>
                              <a:gd name="connsiteY63" fmla="*/ 186690 h 232409"/>
                              <a:gd name="connsiteX64" fmla="*/ 32759 w 114673"/>
                              <a:gd name="connsiteY64" fmla="*/ 185738 h 232409"/>
                              <a:gd name="connsiteX65" fmla="*/ 31806 w 114673"/>
                              <a:gd name="connsiteY65" fmla="*/ 187642 h 232409"/>
                              <a:gd name="connsiteX66" fmla="*/ 31806 w 114673"/>
                              <a:gd name="connsiteY66" fmla="*/ 187642 h 232409"/>
                              <a:gd name="connsiteX67" fmla="*/ 31806 w 114673"/>
                              <a:gd name="connsiteY67" fmla="*/ 82867 h 232409"/>
                              <a:gd name="connsiteX68" fmla="*/ 33711 w 114673"/>
                              <a:gd name="connsiteY68" fmla="*/ 81915 h 232409"/>
                              <a:gd name="connsiteX69" fmla="*/ 32759 w 114673"/>
                              <a:gd name="connsiteY69" fmla="*/ 80963 h 232409"/>
                              <a:gd name="connsiteX70" fmla="*/ 31806 w 114673"/>
                              <a:gd name="connsiteY70" fmla="*/ 82867 h 232409"/>
                              <a:gd name="connsiteX71" fmla="*/ 31806 w 114673"/>
                              <a:gd name="connsiteY71" fmla="*/ 82867 h 232409"/>
                              <a:gd name="connsiteX72" fmla="*/ 33711 w 114673"/>
                              <a:gd name="connsiteY72" fmla="*/ 194310 h 232409"/>
                              <a:gd name="connsiteX73" fmla="*/ 32759 w 114673"/>
                              <a:gd name="connsiteY73" fmla="*/ 193357 h 232409"/>
                              <a:gd name="connsiteX74" fmla="*/ 31806 w 114673"/>
                              <a:gd name="connsiteY74" fmla="*/ 194310 h 232409"/>
                              <a:gd name="connsiteX75" fmla="*/ 33711 w 114673"/>
                              <a:gd name="connsiteY75" fmla="*/ 194310 h 232409"/>
                              <a:gd name="connsiteX76" fmla="*/ 33711 w 114673"/>
                              <a:gd name="connsiteY76" fmla="*/ 194310 h 232409"/>
                              <a:gd name="connsiteX77" fmla="*/ 34664 w 114673"/>
                              <a:gd name="connsiteY77" fmla="*/ 165735 h 232409"/>
                              <a:gd name="connsiteX78" fmla="*/ 32759 w 114673"/>
                              <a:gd name="connsiteY78" fmla="*/ 163830 h 232409"/>
                              <a:gd name="connsiteX79" fmla="*/ 31806 w 114673"/>
                              <a:gd name="connsiteY79" fmla="*/ 166688 h 232409"/>
                              <a:gd name="connsiteX80" fmla="*/ 32759 w 114673"/>
                              <a:gd name="connsiteY80" fmla="*/ 167640 h 232409"/>
                              <a:gd name="connsiteX81" fmla="*/ 34664 w 114673"/>
                              <a:gd name="connsiteY81" fmla="*/ 165735 h 232409"/>
                              <a:gd name="connsiteX82" fmla="*/ 32759 w 114673"/>
                              <a:gd name="connsiteY82" fmla="*/ 131445 h 232409"/>
                              <a:gd name="connsiteX83" fmla="*/ 31806 w 114673"/>
                              <a:gd name="connsiteY83" fmla="*/ 133350 h 232409"/>
                              <a:gd name="connsiteX84" fmla="*/ 32759 w 114673"/>
                              <a:gd name="connsiteY84" fmla="*/ 135255 h 232409"/>
                              <a:gd name="connsiteX85" fmla="*/ 33711 w 114673"/>
                              <a:gd name="connsiteY85" fmla="*/ 132397 h 232409"/>
                              <a:gd name="connsiteX86" fmla="*/ 32759 w 114673"/>
                              <a:gd name="connsiteY86" fmla="*/ 131445 h 232409"/>
                              <a:gd name="connsiteX87" fmla="*/ 32759 w 114673"/>
                              <a:gd name="connsiteY87" fmla="*/ 76200 h 232409"/>
                              <a:gd name="connsiteX88" fmla="*/ 34664 w 114673"/>
                              <a:gd name="connsiteY88" fmla="*/ 77152 h 232409"/>
                              <a:gd name="connsiteX89" fmla="*/ 36569 w 114673"/>
                              <a:gd name="connsiteY89" fmla="*/ 79057 h 232409"/>
                              <a:gd name="connsiteX90" fmla="*/ 37521 w 114673"/>
                              <a:gd name="connsiteY90" fmla="*/ 79057 h 232409"/>
                              <a:gd name="connsiteX91" fmla="*/ 41331 w 114673"/>
                              <a:gd name="connsiteY91" fmla="*/ 78105 h 232409"/>
                              <a:gd name="connsiteX92" fmla="*/ 46094 w 114673"/>
                              <a:gd name="connsiteY92" fmla="*/ 80963 h 232409"/>
                              <a:gd name="connsiteX93" fmla="*/ 47046 w 114673"/>
                              <a:gd name="connsiteY93" fmla="*/ 83820 h 232409"/>
                              <a:gd name="connsiteX94" fmla="*/ 45141 w 114673"/>
                              <a:gd name="connsiteY94" fmla="*/ 84772 h 232409"/>
                              <a:gd name="connsiteX95" fmla="*/ 43236 w 114673"/>
                              <a:gd name="connsiteY95" fmla="*/ 83820 h 232409"/>
                              <a:gd name="connsiteX96" fmla="*/ 43236 w 114673"/>
                              <a:gd name="connsiteY96" fmla="*/ 81915 h 232409"/>
                              <a:gd name="connsiteX97" fmla="*/ 42284 w 114673"/>
                              <a:gd name="connsiteY97" fmla="*/ 83820 h 232409"/>
                              <a:gd name="connsiteX98" fmla="*/ 43236 w 114673"/>
                              <a:gd name="connsiteY98" fmla="*/ 86677 h 232409"/>
                              <a:gd name="connsiteX99" fmla="*/ 48951 w 114673"/>
                              <a:gd name="connsiteY99" fmla="*/ 89535 h 232409"/>
                              <a:gd name="connsiteX100" fmla="*/ 50856 w 114673"/>
                              <a:gd name="connsiteY100" fmla="*/ 90488 h 232409"/>
                              <a:gd name="connsiteX101" fmla="*/ 51809 w 114673"/>
                              <a:gd name="connsiteY101" fmla="*/ 88582 h 232409"/>
                              <a:gd name="connsiteX102" fmla="*/ 50856 w 114673"/>
                              <a:gd name="connsiteY102" fmla="*/ 87630 h 232409"/>
                              <a:gd name="connsiteX103" fmla="*/ 51809 w 114673"/>
                              <a:gd name="connsiteY103" fmla="*/ 85725 h 232409"/>
                              <a:gd name="connsiteX104" fmla="*/ 53714 w 114673"/>
                              <a:gd name="connsiteY104" fmla="*/ 85725 h 232409"/>
                              <a:gd name="connsiteX105" fmla="*/ 55619 w 114673"/>
                              <a:gd name="connsiteY105" fmla="*/ 83820 h 232409"/>
                              <a:gd name="connsiteX106" fmla="*/ 53714 w 114673"/>
                              <a:gd name="connsiteY106" fmla="*/ 79057 h 232409"/>
                              <a:gd name="connsiteX107" fmla="*/ 52761 w 114673"/>
                              <a:gd name="connsiteY107" fmla="*/ 81915 h 232409"/>
                              <a:gd name="connsiteX108" fmla="*/ 50856 w 114673"/>
                              <a:gd name="connsiteY108" fmla="*/ 82867 h 232409"/>
                              <a:gd name="connsiteX109" fmla="*/ 50856 w 114673"/>
                              <a:gd name="connsiteY109" fmla="*/ 81915 h 232409"/>
                              <a:gd name="connsiteX110" fmla="*/ 49904 w 114673"/>
                              <a:gd name="connsiteY110" fmla="*/ 80010 h 232409"/>
                              <a:gd name="connsiteX111" fmla="*/ 44189 w 114673"/>
                              <a:gd name="connsiteY111" fmla="*/ 74295 h 232409"/>
                              <a:gd name="connsiteX112" fmla="*/ 45141 w 114673"/>
                              <a:gd name="connsiteY112" fmla="*/ 71438 h 232409"/>
                              <a:gd name="connsiteX113" fmla="*/ 44189 w 114673"/>
                              <a:gd name="connsiteY113" fmla="*/ 74295 h 232409"/>
                              <a:gd name="connsiteX114" fmla="*/ 38474 w 114673"/>
                              <a:gd name="connsiteY114" fmla="*/ 77152 h 232409"/>
                              <a:gd name="connsiteX115" fmla="*/ 35616 w 114673"/>
                              <a:gd name="connsiteY115" fmla="*/ 77152 h 232409"/>
                              <a:gd name="connsiteX116" fmla="*/ 32759 w 114673"/>
                              <a:gd name="connsiteY116" fmla="*/ 76200 h 232409"/>
                              <a:gd name="connsiteX117" fmla="*/ 40379 w 114673"/>
                              <a:gd name="connsiteY117" fmla="*/ 191452 h 232409"/>
                              <a:gd name="connsiteX118" fmla="*/ 39426 w 114673"/>
                              <a:gd name="connsiteY118" fmla="*/ 188595 h 232409"/>
                              <a:gd name="connsiteX119" fmla="*/ 37521 w 114673"/>
                              <a:gd name="connsiteY119" fmla="*/ 183832 h 232409"/>
                              <a:gd name="connsiteX120" fmla="*/ 39426 w 114673"/>
                              <a:gd name="connsiteY120" fmla="*/ 177165 h 232409"/>
                              <a:gd name="connsiteX121" fmla="*/ 35616 w 114673"/>
                              <a:gd name="connsiteY121" fmla="*/ 180022 h 232409"/>
                              <a:gd name="connsiteX122" fmla="*/ 33711 w 114673"/>
                              <a:gd name="connsiteY122" fmla="*/ 182880 h 232409"/>
                              <a:gd name="connsiteX123" fmla="*/ 36569 w 114673"/>
                              <a:gd name="connsiteY123" fmla="*/ 182880 h 232409"/>
                              <a:gd name="connsiteX124" fmla="*/ 38474 w 114673"/>
                              <a:gd name="connsiteY124" fmla="*/ 183832 h 232409"/>
                              <a:gd name="connsiteX125" fmla="*/ 38474 w 114673"/>
                              <a:gd name="connsiteY125" fmla="*/ 192405 h 232409"/>
                              <a:gd name="connsiteX126" fmla="*/ 42284 w 114673"/>
                              <a:gd name="connsiteY126" fmla="*/ 195263 h 232409"/>
                              <a:gd name="connsiteX127" fmla="*/ 40379 w 114673"/>
                              <a:gd name="connsiteY127" fmla="*/ 191452 h 232409"/>
                              <a:gd name="connsiteX128" fmla="*/ 48951 w 114673"/>
                              <a:gd name="connsiteY128" fmla="*/ 182880 h 232409"/>
                              <a:gd name="connsiteX129" fmla="*/ 49904 w 114673"/>
                              <a:gd name="connsiteY129" fmla="*/ 177165 h 232409"/>
                              <a:gd name="connsiteX130" fmla="*/ 47046 w 114673"/>
                              <a:gd name="connsiteY130" fmla="*/ 177165 h 232409"/>
                              <a:gd name="connsiteX131" fmla="*/ 45141 w 114673"/>
                              <a:gd name="connsiteY131" fmla="*/ 175260 h 232409"/>
                              <a:gd name="connsiteX132" fmla="*/ 47999 w 114673"/>
                              <a:gd name="connsiteY132" fmla="*/ 171450 h 232409"/>
                              <a:gd name="connsiteX133" fmla="*/ 47999 w 114673"/>
                              <a:gd name="connsiteY133" fmla="*/ 169545 h 232409"/>
                              <a:gd name="connsiteX134" fmla="*/ 41331 w 114673"/>
                              <a:gd name="connsiteY134" fmla="*/ 163830 h 232409"/>
                              <a:gd name="connsiteX135" fmla="*/ 47046 w 114673"/>
                              <a:gd name="connsiteY135" fmla="*/ 159067 h 232409"/>
                              <a:gd name="connsiteX136" fmla="*/ 50856 w 114673"/>
                              <a:gd name="connsiteY136" fmla="*/ 155257 h 232409"/>
                              <a:gd name="connsiteX137" fmla="*/ 49904 w 114673"/>
                              <a:gd name="connsiteY137" fmla="*/ 153352 h 232409"/>
                              <a:gd name="connsiteX138" fmla="*/ 48951 w 114673"/>
                              <a:gd name="connsiteY138" fmla="*/ 155257 h 232409"/>
                              <a:gd name="connsiteX139" fmla="*/ 47999 w 114673"/>
                              <a:gd name="connsiteY139" fmla="*/ 157163 h 232409"/>
                              <a:gd name="connsiteX140" fmla="*/ 38474 w 114673"/>
                              <a:gd name="connsiteY140" fmla="*/ 159067 h 232409"/>
                              <a:gd name="connsiteX141" fmla="*/ 32759 w 114673"/>
                              <a:gd name="connsiteY141" fmla="*/ 158115 h 232409"/>
                              <a:gd name="connsiteX142" fmla="*/ 31806 w 114673"/>
                              <a:gd name="connsiteY142" fmla="*/ 159067 h 232409"/>
                              <a:gd name="connsiteX143" fmla="*/ 32759 w 114673"/>
                              <a:gd name="connsiteY143" fmla="*/ 160020 h 232409"/>
                              <a:gd name="connsiteX144" fmla="*/ 37521 w 114673"/>
                              <a:gd name="connsiteY144" fmla="*/ 159067 h 232409"/>
                              <a:gd name="connsiteX145" fmla="*/ 36569 w 114673"/>
                              <a:gd name="connsiteY145" fmla="*/ 163830 h 232409"/>
                              <a:gd name="connsiteX146" fmla="*/ 36569 w 114673"/>
                              <a:gd name="connsiteY146" fmla="*/ 170497 h 232409"/>
                              <a:gd name="connsiteX147" fmla="*/ 37521 w 114673"/>
                              <a:gd name="connsiteY147" fmla="*/ 175260 h 232409"/>
                              <a:gd name="connsiteX148" fmla="*/ 43236 w 114673"/>
                              <a:gd name="connsiteY148" fmla="*/ 175260 h 232409"/>
                              <a:gd name="connsiteX149" fmla="*/ 39426 w 114673"/>
                              <a:gd name="connsiteY149" fmla="*/ 177165 h 232409"/>
                              <a:gd name="connsiteX150" fmla="*/ 42284 w 114673"/>
                              <a:gd name="connsiteY150" fmla="*/ 180022 h 232409"/>
                              <a:gd name="connsiteX151" fmla="*/ 42284 w 114673"/>
                              <a:gd name="connsiteY151" fmla="*/ 181927 h 232409"/>
                              <a:gd name="connsiteX152" fmla="*/ 43236 w 114673"/>
                              <a:gd name="connsiteY152" fmla="*/ 183832 h 232409"/>
                              <a:gd name="connsiteX153" fmla="*/ 48951 w 114673"/>
                              <a:gd name="connsiteY153" fmla="*/ 182880 h 232409"/>
                              <a:gd name="connsiteX154" fmla="*/ 34664 w 114673"/>
                              <a:gd name="connsiteY154" fmla="*/ 151447 h 232409"/>
                              <a:gd name="connsiteX155" fmla="*/ 35616 w 114673"/>
                              <a:gd name="connsiteY155" fmla="*/ 152400 h 232409"/>
                              <a:gd name="connsiteX156" fmla="*/ 37521 w 114673"/>
                              <a:gd name="connsiteY156" fmla="*/ 149542 h 232409"/>
                              <a:gd name="connsiteX157" fmla="*/ 36569 w 114673"/>
                              <a:gd name="connsiteY157" fmla="*/ 148590 h 232409"/>
                              <a:gd name="connsiteX158" fmla="*/ 34664 w 114673"/>
                              <a:gd name="connsiteY158" fmla="*/ 151447 h 232409"/>
                              <a:gd name="connsiteX159" fmla="*/ 34664 w 114673"/>
                              <a:gd name="connsiteY159" fmla="*/ 126682 h 232409"/>
                              <a:gd name="connsiteX160" fmla="*/ 34664 w 114673"/>
                              <a:gd name="connsiteY160" fmla="*/ 126682 h 232409"/>
                              <a:gd name="connsiteX161" fmla="*/ 36569 w 114673"/>
                              <a:gd name="connsiteY161" fmla="*/ 126682 h 232409"/>
                              <a:gd name="connsiteX162" fmla="*/ 34664 w 114673"/>
                              <a:gd name="connsiteY162" fmla="*/ 126682 h 232409"/>
                              <a:gd name="connsiteX163" fmla="*/ 34664 w 114673"/>
                              <a:gd name="connsiteY163" fmla="*/ 126682 h 232409"/>
                              <a:gd name="connsiteX164" fmla="*/ 35616 w 114673"/>
                              <a:gd name="connsiteY164" fmla="*/ 121920 h 232409"/>
                              <a:gd name="connsiteX165" fmla="*/ 35616 w 114673"/>
                              <a:gd name="connsiteY165" fmla="*/ 121920 h 232409"/>
                              <a:gd name="connsiteX166" fmla="*/ 40379 w 114673"/>
                              <a:gd name="connsiteY166" fmla="*/ 121920 h 232409"/>
                              <a:gd name="connsiteX167" fmla="*/ 43236 w 114673"/>
                              <a:gd name="connsiteY167" fmla="*/ 120015 h 232409"/>
                              <a:gd name="connsiteX168" fmla="*/ 43236 w 114673"/>
                              <a:gd name="connsiteY168" fmla="*/ 119063 h 232409"/>
                              <a:gd name="connsiteX169" fmla="*/ 42284 w 114673"/>
                              <a:gd name="connsiteY169" fmla="*/ 117157 h 232409"/>
                              <a:gd name="connsiteX170" fmla="*/ 40379 w 114673"/>
                              <a:gd name="connsiteY170" fmla="*/ 115252 h 232409"/>
                              <a:gd name="connsiteX171" fmla="*/ 39426 w 114673"/>
                              <a:gd name="connsiteY171" fmla="*/ 118110 h 232409"/>
                              <a:gd name="connsiteX172" fmla="*/ 37521 w 114673"/>
                              <a:gd name="connsiteY172" fmla="*/ 121920 h 232409"/>
                              <a:gd name="connsiteX173" fmla="*/ 35616 w 114673"/>
                              <a:gd name="connsiteY173" fmla="*/ 121920 h 232409"/>
                              <a:gd name="connsiteX174" fmla="*/ 36569 w 114673"/>
                              <a:gd name="connsiteY174" fmla="*/ 102870 h 232409"/>
                              <a:gd name="connsiteX175" fmla="*/ 36569 w 114673"/>
                              <a:gd name="connsiteY175" fmla="*/ 107632 h 232409"/>
                              <a:gd name="connsiteX176" fmla="*/ 37521 w 114673"/>
                              <a:gd name="connsiteY176" fmla="*/ 108585 h 232409"/>
                              <a:gd name="connsiteX177" fmla="*/ 38474 w 114673"/>
                              <a:gd name="connsiteY177" fmla="*/ 109538 h 232409"/>
                              <a:gd name="connsiteX178" fmla="*/ 42284 w 114673"/>
                              <a:gd name="connsiteY178" fmla="*/ 106680 h 232409"/>
                              <a:gd name="connsiteX179" fmla="*/ 41331 w 114673"/>
                              <a:gd name="connsiteY179" fmla="*/ 101917 h 232409"/>
                              <a:gd name="connsiteX180" fmla="*/ 36569 w 114673"/>
                              <a:gd name="connsiteY180" fmla="*/ 102870 h 232409"/>
                              <a:gd name="connsiteX181" fmla="*/ 36569 w 114673"/>
                              <a:gd name="connsiteY181" fmla="*/ 52388 h 232409"/>
                              <a:gd name="connsiteX182" fmla="*/ 37521 w 114673"/>
                              <a:gd name="connsiteY182" fmla="*/ 55245 h 232409"/>
                              <a:gd name="connsiteX183" fmla="*/ 39426 w 114673"/>
                              <a:gd name="connsiteY183" fmla="*/ 59055 h 232409"/>
                              <a:gd name="connsiteX184" fmla="*/ 42284 w 114673"/>
                              <a:gd name="connsiteY184" fmla="*/ 60007 h 232409"/>
                              <a:gd name="connsiteX185" fmla="*/ 42284 w 114673"/>
                              <a:gd name="connsiteY185" fmla="*/ 58102 h 232409"/>
                              <a:gd name="connsiteX186" fmla="*/ 39426 w 114673"/>
                              <a:gd name="connsiteY186" fmla="*/ 59055 h 232409"/>
                              <a:gd name="connsiteX187" fmla="*/ 38474 w 114673"/>
                              <a:gd name="connsiteY187" fmla="*/ 59055 h 232409"/>
                              <a:gd name="connsiteX188" fmla="*/ 39426 w 114673"/>
                              <a:gd name="connsiteY188" fmla="*/ 54292 h 232409"/>
                              <a:gd name="connsiteX189" fmla="*/ 38474 w 114673"/>
                              <a:gd name="connsiteY189" fmla="*/ 51435 h 232409"/>
                              <a:gd name="connsiteX190" fmla="*/ 36569 w 114673"/>
                              <a:gd name="connsiteY190" fmla="*/ 50482 h 232409"/>
                              <a:gd name="connsiteX191" fmla="*/ 36569 w 114673"/>
                              <a:gd name="connsiteY191" fmla="*/ 52388 h 232409"/>
                              <a:gd name="connsiteX192" fmla="*/ 36569 w 114673"/>
                              <a:gd name="connsiteY192" fmla="*/ 114300 h 232409"/>
                              <a:gd name="connsiteX193" fmla="*/ 36569 w 114673"/>
                              <a:gd name="connsiteY193" fmla="*/ 114300 h 232409"/>
                              <a:gd name="connsiteX194" fmla="*/ 36569 w 114673"/>
                              <a:gd name="connsiteY194" fmla="*/ 115252 h 232409"/>
                              <a:gd name="connsiteX195" fmla="*/ 36569 w 114673"/>
                              <a:gd name="connsiteY195" fmla="*/ 114300 h 232409"/>
                              <a:gd name="connsiteX196" fmla="*/ 36569 w 114673"/>
                              <a:gd name="connsiteY196" fmla="*/ 114300 h 232409"/>
                              <a:gd name="connsiteX197" fmla="*/ 41331 w 114673"/>
                              <a:gd name="connsiteY197" fmla="*/ 93345 h 232409"/>
                              <a:gd name="connsiteX198" fmla="*/ 43236 w 114673"/>
                              <a:gd name="connsiteY198" fmla="*/ 91440 h 232409"/>
                              <a:gd name="connsiteX199" fmla="*/ 38474 w 114673"/>
                              <a:gd name="connsiteY199" fmla="*/ 89535 h 232409"/>
                              <a:gd name="connsiteX200" fmla="*/ 36569 w 114673"/>
                              <a:gd name="connsiteY200" fmla="*/ 92392 h 232409"/>
                              <a:gd name="connsiteX201" fmla="*/ 42284 w 114673"/>
                              <a:gd name="connsiteY201" fmla="*/ 97155 h 232409"/>
                              <a:gd name="connsiteX202" fmla="*/ 44189 w 114673"/>
                              <a:gd name="connsiteY202" fmla="*/ 96202 h 232409"/>
                              <a:gd name="connsiteX203" fmla="*/ 43236 w 114673"/>
                              <a:gd name="connsiteY203" fmla="*/ 94297 h 232409"/>
                              <a:gd name="connsiteX204" fmla="*/ 41331 w 114673"/>
                              <a:gd name="connsiteY204" fmla="*/ 93345 h 232409"/>
                              <a:gd name="connsiteX205" fmla="*/ 37521 w 114673"/>
                              <a:gd name="connsiteY205" fmla="*/ 108585 h 232409"/>
                              <a:gd name="connsiteX206" fmla="*/ 37521 w 114673"/>
                              <a:gd name="connsiteY206" fmla="*/ 108585 h 232409"/>
                              <a:gd name="connsiteX207" fmla="*/ 38474 w 114673"/>
                              <a:gd name="connsiteY207" fmla="*/ 104775 h 232409"/>
                              <a:gd name="connsiteX208" fmla="*/ 39426 w 114673"/>
                              <a:gd name="connsiteY208" fmla="*/ 105727 h 232409"/>
                              <a:gd name="connsiteX209" fmla="*/ 37521 w 114673"/>
                              <a:gd name="connsiteY209" fmla="*/ 108585 h 232409"/>
                              <a:gd name="connsiteX210" fmla="*/ 39426 w 114673"/>
                              <a:gd name="connsiteY210" fmla="*/ 130492 h 232409"/>
                              <a:gd name="connsiteX211" fmla="*/ 40379 w 114673"/>
                              <a:gd name="connsiteY211" fmla="*/ 128588 h 232409"/>
                              <a:gd name="connsiteX212" fmla="*/ 38474 w 114673"/>
                              <a:gd name="connsiteY212" fmla="*/ 125730 h 232409"/>
                              <a:gd name="connsiteX213" fmla="*/ 37521 w 114673"/>
                              <a:gd name="connsiteY213" fmla="*/ 129540 h 232409"/>
                              <a:gd name="connsiteX214" fmla="*/ 39426 w 114673"/>
                              <a:gd name="connsiteY214" fmla="*/ 130492 h 232409"/>
                              <a:gd name="connsiteX215" fmla="*/ 41331 w 114673"/>
                              <a:gd name="connsiteY215" fmla="*/ 198120 h 232409"/>
                              <a:gd name="connsiteX216" fmla="*/ 39426 w 114673"/>
                              <a:gd name="connsiteY216" fmla="*/ 196215 h 232409"/>
                              <a:gd name="connsiteX217" fmla="*/ 38474 w 114673"/>
                              <a:gd name="connsiteY217" fmla="*/ 198120 h 232409"/>
                              <a:gd name="connsiteX218" fmla="*/ 40379 w 114673"/>
                              <a:gd name="connsiteY218" fmla="*/ 199072 h 232409"/>
                              <a:gd name="connsiteX219" fmla="*/ 41331 w 114673"/>
                              <a:gd name="connsiteY219" fmla="*/ 198120 h 232409"/>
                              <a:gd name="connsiteX220" fmla="*/ 38474 w 114673"/>
                              <a:gd name="connsiteY220" fmla="*/ 140970 h 232409"/>
                              <a:gd name="connsiteX221" fmla="*/ 38474 w 114673"/>
                              <a:gd name="connsiteY221" fmla="*/ 140970 h 232409"/>
                              <a:gd name="connsiteX222" fmla="*/ 40379 w 114673"/>
                              <a:gd name="connsiteY222" fmla="*/ 140970 h 232409"/>
                              <a:gd name="connsiteX223" fmla="*/ 38474 w 114673"/>
                              <a:gd name="connsiteY223" fmla="*/ 140970 h 232409"/>
                              <a:gd name="connsiteX224" fmla="*/ 38474 w 114673"/>
                              <a:gd name="connsiteY224" fmla="*/ 140970 h 232409"/>
                              <a:gd name="connsiteX225" fmla="*/ 38474 w 114673"/>
                              <a:gd name="connsiteY225" fmla="*/ 164782 h 232409"/>
                              <a:gd name="connsiteX226" fmla="*/ 41331 w 114673"/>
                              <a:gd name="connsiteY226" fmla="*/ 164782 h 232409"/>
                              <a:gd name="connsiteX227" fmla="*/ 43236 w 114673"/>
                              <a:gd name="connsiteY227" fmla="*/ 168592 h 232409"/>
                              <a:gd name="connsiteX228" fmla="*/ 43236 w 114673"/>
                              <a:gd name="connsiteY228" fmla="*/ 170497 h 232409"/>
                              <a:gd name="connsiteX229" fmla="*/ 41331 w 114673"/>
                              <a:gd name="connsiteY229" fmla="*/ 171450 h 232409"/>
                              <a:gd name="connsiteX230" fmla="*/ 38474 w 114673"/>
                              <a:gd name="connsiteY230" fmla="*/ 164782 h 232409"/>
                              <a:gd name="connsiteX231" fmla="*/ 39426 w 114673"/>
                              <a:gd name="connsiteY231" fmla="*/ 144780 h 232409"/>
                              <a:gd name="connsiteX232" fmla="*/ 40379 w 114673"/>
                              <a:gd name="connsiteY232" fmla="*/ 144780 h 232409"/>
                              <a:gd name="connsiteX233" fmla="*/ 41331 w 114673"/>
                              <a:gd name="connsiteY233" fmla="*/ 143827 h 232409"/>
                              <a:gd name="connsiteX234" fmla="*/ 40379 w 114673"/>
                              <a:gd name="connsiteY234" fmla="*/ 142875 h 232409"/>
                              <a:gd name="connsiteX235" fmla="*/ 39426 w 114673"/>
                              <a:gd name="connsiteY235" fmla="*/ 144780 h 232409"/>
                              <a:gd name="connsiteX236" fmla="*/ 54666 w 114673"/>
                              <a:gd name="connsiteY236" fmla="*/ 147638 h 232409"/>
                              <a:gd name="connsiteX237" fmla="*/ 55619 w 114673"/>
                              <a:gd name="connsiteY237" fmla="*/ 147638 h 232409"/>
                              <a:gd name="connsiteX238" fmla="*/ 55619 w 114673"/>
                              <a:gd name="connsiteY238" fmla="*/ 145732 h 232409"/>
                              <a:gd name="connsiteX239" fmla="*/ 48951 w 114673"/>
                              <a:gd name="connsiteY239" fmla="*/ 146685 h 232409"/>
                              <a:gd name="connsiteX240" fmla="*/ 44189 w 114673"/>
                              <a:gd name="connsiteY240" fmla="*/ 151447 h 232409"/>
                              <a:gd name="connsiteX241" fmla="*/ 42284 w 114673"/>
                              <a:gd name="connsiteY241" fmla="*/ 152400 h 232409"/>
                              <a:gd name="connsiteX242" fmla="*/ 39426 w 114673"/>
                              <a:gd name="connsiteY242" fmla="*/ 151447 h 232409"/>
                              <a:gd name="connsiteX243" fmla="*/ 41331 w 114673"/>
                              <a:gd name="connsiteY243" fmla="*/ 153352 h 232409"/>
                              <a:gd name="connsiteX244" fmla="*/ 43236 w 114673"/>
                              <a:gd name="connsiteY244" fmla="*/ 153352 h 232409"/>
                              <a:gd name="connsiteX245" fmla="*/ 44189 w 114673"/>
                              <a:gd name="connsiteY245" fmla="*/ 154305 h 232409"/>
                              <a:gd name="connsiteX246" fmla="*/ 46094 w 114673"/>
                              <a:gd name="connsiteY246" fmla="*/ 155257 h 232409"/>
                              <a:gd name="connsiteX247" fmla="*/ 46094 w 114673"/>
                              <a:gd name="connsiteY247" fmla="*/ 152400 h 232409"/>
                              <a:gd name="connsiteX248" fmla="*/ 44189 w 114673"/>
                              <a:gd name="connsiteY248" fmla="*/ 149542 h 232409"/>
                              <a:gd name="connsiteX249" fmla="*/ 49904 w 114673"/>
                              <a:gd name="connsiteY249" fmla="*/ 148590 h 232409"/>
                              <a:gd name="connsiteX250" fmla="*/ 54666 w 114673"/>
                              <a:gd name="connsiteY250" fmla="*/ 147638 h 232409"/>
                              <a:gd name="connsiteX251" fmla="*/ 41331 w 114673"/>
                              <a:gd name="connsiteY251" fmla="*/ 92392 h 232409"/>
                              <a:gd name="connsiteX252" fmla="*/ 41331 w 114673"/>
                              <a:gd name="connsiteY252" fmla="*/ 92392 h 232409"/>
                              <a:gd name="connsiteX253" fmla="*/ 41331 w 114673"/>
                              <a:gd name="connsiteY253" fmla="*/ 92392 h 232409"/>
                              <a:gd name="connsiteX254" fmla="*/ 39426 w 114673"/>
                              <a:gd name="connsiteY254" fmla="*/ 91440 h 232409"/>
                              <a:gd name="connsiteX255" fmla="*/ 39426 w 114673"/>
                              <a:gd name="connsiteY255" fmla="*/ 91440 h 232409"/>
                              <a:gd name="connsiteX256" fmla="*/ 41331 w 114673"/>
                              <a:gd name="connsiteY256" fmla="*/ 92392 h 232409"/>
                              <a:gd name="connsiteX257" fmla="*/ 43236 w 114673"/>
                              <a:gd name="connsiteY257" fmla="*/ 64770 h 232409"/>
                              <a:gd name="connsiteX258" fmla="*/ 43236 w 114673"/>
                              <a:gd name="connsiteY258" fmla="*/ 64770 h 232409"/>
                              <a:gd name="connsiteX259" fmla="*/ 42284 w 114673"/>
                              <a:gd name="connsiteY259" fmla="*/ 61913 h 232409"/>
                              <a:gd name="connsiteX260" fmla="*/ 41331 w 114673"/>
                              <a:gd name="connsiteY260" fmla="*/ 61913 h 232409"/>
                              <a:gd name="connsiteX261" fmla="*/ 43236 w 114673"/>
                              <a:gd name="connsiteY261" fmla="*/ 64770 h 232409"/>
                              <a:gd name="connsiteX262" fmla="*/ 43236 w 114673"/>
                              <a:gd name="connsiteY262" fmla="*/ 64770 h 232409"/>
                              <a:gd name="connsiteX263" fmla="*/ 41331 w 114673"/>
                              <a:gd name="connsiteY263" fmla="*/ 67627 h 232409"/>
                              <a:gd name="connsiteX264" fmla="*/ 42284 w 114673"/>
                              <a:gd name="connsiteY264" fmla="*/ 69532 h 232409"/>
                              <a:gd name="connsiteX265" fmla="*/ 44189 w 114673"/>
                              <a:gd name="connsiteY265" fmla="*/ 69532 h 232409"/>
                              <a:gd name="connsiteX266" fmla="*/ 43236 w 114673"/>
                              <a:gd name="connsiteY266" fmla="*/ 64770 h 232409"/>
                              <a:gd name="connsiteX267" fmla="*/ 41331 w 114673"/>
                              <a:gd name="connsiteY267" fmla="*/ 147638 h 232409"/>
                              <a:gd name="connsiteX268" fmla="*/ 41331 w 114673"/>
                              <a:gd name="connsiteY268" fmla="*/ 147638 h 232409"/>
                              <a:gd name="connsiteX269" fmla="*/ 41331 w 114673"/>
                              <a:gd name="connsiteY269" fmla="*/ 147638 h 232409"/>
                              <a:gd name="connsiteX270" fmla="*/ 41331 w 114673"/>
                              <a:gd name="connsiteY270" fmla="*/ 147638 h 232409"/>
                              <a:gd name="connsiteX271" fmla="*/ 41331 w 114673"/>
                              <a:gd name="connsiteY271" fmla="*/ 147638 h 232409"/>
                              <a:gd name="connsiteX272" fmla="*/ 42284 w 114673"/>
                              <a:gd name="connsiteY272" fmla="*/ 137160 h 232409"/>
                              <a:gd name="connsiteX273" fmla="*/ 44189 w 114673"/>
                              <a:gd name="connsiteY273" fmla="*/ 141922 h 232409"/>
                              <a:gd name="connsiteX274" fmla="*/ 46094 w 114673"/>
                              <a:gd name="connsiteY274" fmla="*/ 143827 h 232409"/>
                              <a:gd name="connsiteX275" fmla="*/ 47999 w 114673"/>
                              <a:gd name="connsiteY275" fmla="*/ 141922 h 232409"/>
                              <a:gd name="connsiteX276" fmla="*/ 47999 w 114673"/>
                              <a:gd name="connsiteY276" fmla="*/ 140017 h 232409"/>
                              <a:gd name="connsiteX277" fmla="*/ 46094 w 114673"/>
                              <a:gd name="connsiteY277" fmla="*/ 137160 h 232409"/>
                              <a:gd name="connsiteX278" fmla="*/ 46094 w 114673"/>
                              <a:gd name="connsiteY278" fmla="*/ 135255 h 232409"/>
                              <a:gd name="connsiteX279" fmla="*/ 43236 w 114673"/>
                              <a:gd name="connsiteY279" fmla="*/ 132397 h 232409"/>
                              <a:gd name="connsiteX280" fmla="*/ 42284 w 114673"/>
                              <a:gd name="connsiteY280" fmla="*/ 133350 h 232409"/>
                              <a:gd name="connsiteX281" fmla="*/ 42284 w 114673"/>
                              <a:gd name="connsiteY281" fmla="*/ 137160 h 232409"/>
                              <a:gd name="connsiteX282" fmla="*/ 43236 w 114673"/>
                              <a:gd name="connsiteY282" fmla="*/ 55245 h 232409"/>
                              <a:gd name="connsiteX283" fmla="*/ 43236 w 114673"/>
                              <a:gd name="connsiteY283" fmla="*/ 55245 h 232409"/>
                              <a:gd name="connsiteX284" fmla="*/ 45141 w 114673"/>
                              <a:gd name="connsiteY284" fmla="*/ 52388 h 232409"/>
                              <a:gd name="connsiteX285" fmla="*/ 45141 w 114673"/>
                              <a:gd name="connsiteY285" fmla="*/ 50482 h 232409"/>
                              <a:gd name="connsiteX286" fmla="*/ 42284 w 114673"/>
                              <a:gd name="connsiteY286" fmla="*/ 49530 h 232409"/>
                              <a:gd name="connsiteX287" fmla="*/ 41331 w 114673"/>
                              <a:gd name="connsiteY287" fmla="*/ 51435 h 232409"/>
                              <a:gd name="connsiteX288" fmla="*/ 43236 w 114673"/>
                              <a:gd name="connsiteY288" fmla="*/ 55245 h 232409"/>
                              <a:gd name="connsiteX289" fmla="*/ 53714 w 114673"/>
                              <a:gd name="connsiteY289" fmla="*/ 196215 h 232409"/>
                              <a:gd name="connsiteX290" fmla="*/ 49904 w 114673"/>
                              <a:gd name="connsiteY290" fmla="*/ 194310 h 232409"/>
                              <a:gd name="connsiteX291" fmla="*/ 47999 w 114673"/>
                              <a:gd name="connsiteY291" fmla="*/ 194310 h 232409"/>
                              <a:gd name="connsiteX292" fmla="*/ 47999 w 114673"/>
                              <a:gd name="connsiteY292" fmla="*/ 196215 h 232409"/>
                              <a:gd name="connsiteX293" fmla="*/ 47999 w 114673"/>
                              <a:gd name="connsiteY293" fmla="*/ 199072 h 232409"/>
                              <a:gd name="connsiteX294" fmla="*/ 45141 w 114673"/>
                              <a:gd name="connsiteY294" fmla="*/ 198120 h 232409"/>
                              <a:gd name="connsiteX295" fmla="*/ 44189 w 114673"/>
                              <a:gd name="connsiteY295" fmla="*/ 196215 h 232409"/>
                              <a:gd name="connsiteX296" fmla="*/ 43236 w 114673"/>
                              <a:gd name="connsiteY296" fmla="*/ 195263 h 232409"/>
                              <a:gd name="connsiteX297" fmla="*/ 42284 w 114673"/>
                              <a:gd name="connsiteY297" fmla="*/ 197167 h 232409"/>
                              <a:gd name="connsiteX298" fmla="*/ 43236 w 114673"/>
                              <a:gd name="connsiteY298" fmla="*/ 201930 h 232409"/>
                              <a:gd name="connsiteX299" fmla="*/ 47046 w 114673"/>
                              <a:gd name="connsiteY299" fmla="*/ 200977 h 232409"/>
                              <a:gd name="connsiteX300" fmla="*/ 53714 w 114673"/>
                              <a:gd name="connsiteY300" fmla="*/ 199072 h 232409"/>
                              <a:gd name="connsiteX301" fmla="*/ 55619 w 114673"/>
                              <a:gd name="connsiteY301" fmla="*/ 197167 h 232409"/>
                              <a:gd name="connsiteX302" fmla="*/ 53714 w 114673"/>
                              <a:gd name="connsiteY302" fmla="*/ 196215 h 232409"/>
                              <a:gd name="connsiteX303" fmla="*/ 43236 w 114673"/>
                              <a:gd name="connsiteY303" fmla="*/ 127635 h 232409"/>
                              <a:gd name="connsiteX304" fmla="*/ 45141 w 114673"/>
                              <a:gd name="connsiteY304" fmla="*/ 124777 h 232409"/>
                              <a:gd name="connsiteX305" fmla="*/ 43236 w 114673"/>
                              <a:gd name="connsiteY305" fmla="*/ 122872 h 232409"/>
                              <a:gd name="connsiteX306" fmla="*/ 42284 w 114673"/>
                              <a:gd name="connsiteY306" fmla="*/ 124777 h 232409"/>
                              <a:gd name="connsiteX307" fmla="*/ 43236 w 114673"/>
                              <a:gd name="connsiteY307" fmla="*/ 127635 h 232409"/>
                              <a:gd name="connsiteX308" fmla="*/ 43236 w 114673"/>
                              <a:gd name="connsiteY308" fmla="*/ 189547 h 232409"/>
                              <a:gd name="connsiteX309" fmla="*/ 44189 w 114673"/>
                              <a:gd name="connsiteY309" fmla="*/ 192405 h 232409"/>
                              <a:gd name="connsiteX310" fmla="*/ 47046 w 114673"/>
                              <a:gd name="connsiteY310" fmla="*/ 191452 h 232409"/>
                              <a:gd name="connsiteX311" fmla="*/ 43236 w 114673"/>
                              <a:gd name="connsiteY311" fmla="*/ 189547 h 232409"/>
                              <a:gd name="connsiteX312" fmla="*/ 47046 w 114673"/>
                              <a:gd name="connsiteY312" fmla="*/ 189547 h 232409"/>
                              <a:gd name="connsiteX313" fmla="*/ 43236 w 114673"/>
                              <a:gd name="connsiteY313" fmla="*/ 187642 h 232409"/>
                              <a:gd name="connsiteX314" fmla="*/ 47046 w 114673"/>
                              <a:gd name="connsiteY314" fmla="*/ 189547 h 232409"/>
                              <a:gd name="connsiteX315" fmla="*/ 43236 w 114673"/>
                              <a:gd name="connsiteY315" fmla="*/ 56197 h 232409"/>
                              <a:gd name="connsiteX316" fmla="*/ 46094 w 114673"/>
                              <a:gd name="connsiteY316" fmla="*/ 59055 h 232409"/>
                              <a:gd name="connsiteX317" fmla="*/ 48951 w 114673"/>
                              <a:gd name="connsiteY317" fmla="*/ 61913 h 232409"/>
                              <a:gd name="connsiteX318" fmla="*/ 48951 w 114673"/>
                              <a:gd name="connsiteY318" fmla="*/ 63817 h 232409"/>
                              <a:gd name="connsiteX319" fmla="*/ 47999 w 114673"/>
                              <a:gd name="connsiteY319" fmla="*/ 65722 h 232409"/>
                              <a:gd name="connsiteX320" fmla="*/ 49904 w 114673"/>
                              <a:gd name="connsiteY320" fmla="*/ 65722 h 232409"/>
                              <a:gd name="connsiteX321" fmla="*/ 50856 w 114673"/>
                              <a:gd name="connsiteY321" fmla="*/ 60960 h 232409"/>
                              <a:gd name="connsiteX322" fmla="*/ 46094 w 114673"/>
                              <a:gd name="connsiteY322" fmla="*/ 59055 h 232409"/>
                              <a:gd name="connsiteX323" fmla="*/ 43236 w 114673"/>
                              <a:gd name="connsiteY323" fmla="*/ 56197 h 232409"/>
                              <a:gd name="connsiteX324" fmla="*/ 44189 w 114673"/>
                              <a:gd name="connsiteY324" fmla="*/ 112395 h 232409"/>
                              <a:gd name="connsiteX325" fmla="*/ 44189 w 114673"/>
                              <a:gd name="connsiteY325" fmla="*/ 112395 h 232409"/>
                              <a:gd name="connsiteX326" fmla="*/ 47999 w 114673"/>
                              <a:gd name="connsiteY326" fmla="*/ 109538 h 232409"/>
                              <a:gd name="connsiteX327" fmla="*/ 47046 w 114673"/>
                              <a:gd name="connsiteY327" fmla="*/ 108585 h 232409"/>
                              <a:gd name="connsiteX328" fmla="*/ 44189 w 114673"/>
                              <a:gd name="connsiteY328" fmla="*/ 112395 h 232409"/>
                              <a:gd name="connsiteX329" fmla="*/ 47999 w 114673"/>
                              <a:gd name="connsiteY329" fmla="*/ 204788 h 232409"/>
                              <a:gd name="connsiteX330" fmla="*/ 47999 w 114673"/>
                              <a:gd name="connsiteY330" fmla="*/ 204788 h 232409"/>
                              <a:gd name="connsiteX331" fmla="*/ 46094 w 114673"/>
                              <a:gd name="connsiteY331" fmla="*/ 204788 h 232409"/>
                              <a:gd name="connsiteX332" fmla="*/ 47999 w 114673"/>
                              <a:gd name="connsiteY332" fmla="*/ 204788 h 232409"/>
                              <a:gd name="connsiteX333" fmla="*/ 47999 w 114673"/>
                              <a:gd name="connsiteY333" fmla="*/ 204788 h 232409"/>
                              <a:gd name="connsiteX334" fmla="*/ 50856 w 114673"/>
                              <a:gd name="connsiteY334" fmla="*/ 134302 h 232409"/>
                              <a:gd name="connsiteX335" fmla="*/ 49904 w 114673"/>
                              <a:gd name="connsiteY335" fmla="*/ 132397 h 232409"/>
                              <a:gd name="connsiteX336" fmla="*/ 47999 w 114673"/>
                              <a:gd name="connsiteY336" fmla="*/ 133350 h 232409"/>
                              <a:gd name="connsiteX337" fmla="*/ 47046 w 114673"/>
                              <a:gd name="connsiteY337" fmla="*/ 137160 h 232409"/>
                              <a:gd name="connsiteX338" fmla="*/ 50856 w 114673"/>
                              <a:gd name="connsiteY338" fmla="*/ 134302 h 232409"/>
                              <a:gd name="connsiteX339" fmla="*/ 51809 w 114673"/>
                              <a:gd name="connsiteY339" fmla="*/ 95250 h 232409"/>
                              <a:gd name="connsiteX340" fmla="*/ 48951 w 114673"/>
                              <a:gd name="connsiteY340" fmla="*/ 92392 h 232409"/>
                              <a:gd name="connsiteX341" fmla="*/ 47046 w 114673"/>
                              <a:gd name="connsiteY341" fmla="*/ 93345 h 232409"/>
                              <a:gd name="connsiteX342" fmla="*/ 51809 w 114673"/>
                              <a:gd name="connsiteY342" fmla="*/ 95250 h 232409"/>
                              <a:gd name="connsiteX343" fmla="*/ 51809 w 114673"/>
                              <a:gd name="connsiteY343" fmla="*/ 95250 h 232409"/>
                              <a:gd name="connsiteX344" fmla="*/ 51809 w 114673"/>
                              <a:gd name="connsiteY344" fmla="*/ 95250 h 232409"/>
                              <a:gd name="connsiteX345" fmla="*/ 48951 w 114673"/>
                              <a:gd name="connsiteY345" fmla="*/ 106680 h 232409"/>
                              <a:gd name="connsiteX346" fmla="*/ 48951 w 114673"/>
                              <a:gd name="connsiteY346" fmla="*/ 106680 h 232409"/>
                              <a:gd name="connsiteX347" fmla="*/ 47046 w 114673"/>
                              <a:gd name="connsiteY347" fmla="*/ 106680 h 232409"/>
                              <a:gd name="connsiteX348" fmla="*/ 48951 w 114673"/>
                              <a:gd name="connsiteY348" fmla="*/ 106680 h 232409"/>
                              <a:gd name="connsiteX349" fmla="*/ 48951 w 114673"/>
                              <a:gd name="connsiteY349" fmla="*/ 106680 h 232409"/>
                              <a:gd name="connsiteX350" fmla="*/ 47999 w 114673"/>
                              <a:gd name="connsiteY350" fmla="*/ 117157 h 232409"/>
                              <a:gd name="connsiteX351" fmla="*/ 47999 w 114673"/>
                              <a:gd name="connsiteY351" fmla="*/ 117157 h 232409"/>
                              <a:gd name="connsiteX352" fmla="*/ 49904 w 114673"/>
                              <a:gd name="connsiteY352" fmla="*/ 115252 h 232409"/>
                              <a:gd name="connsiteX353" fmla="*/ 48951 w 114673"/>
                              <a:gd name="connsiteY353" fmla="*/ 115252 h 232409"/>
                              <a:gd name="connsiteX354" fmla="*/ 47999 w 114673"/>
                              <a:gd name="connsiteY354" fmla="*/ 117157 h 232409"/>
                              <a:gd name="connsiteX355" fmla="*/ 48951 w 114673"/>
                              <a:gd name="connsiteY355" fmla="*/ 47625 h 232409"/>
                              <a:gd name="connsiteX356" fmla="*/ 50856 w 114673"/>
                              <a:gd name="connsiteY356" fmla="*/ 48577 h 232409"/>
                              <a:gd name="connsiteX357" fmla="*/ 53714 w 114673"/>
                              <a:gd name="connsiteY357" fmla="*/ 50482 h 232409"/>
                              <a:gd name="connsiteX358" fmla="*/ 51809 w 114673"/>
                              <a:gd name="connsiteY358" fmla="*/ 45720 h 232409"/>
                              <a:gd name="connsiteX359" fmla="*/ 48951 w 114673"/>
                              <a:gd name="connsiteY359" fmla="*/ 47625 h 232409"/>
                              <a:gd name="connsiteX360" fmla="*/ 55619 w 114673"/>
                              <a:gd name="connsiteY360" fmla="*/ 124777 h 232409"/>
                              <a:gd name="connsiteX361" fmla="*/ 53714 w 114673"/>
                              <a:gd name="connsiteY361" fmla="*/ 121920 h 232409"/>
                              <a:gd name="connsiteX362" fmla="*/ 49904 w 114673"/>
                              <a:gd name="connsiteY362" fmla="*/ 119063 h 232409"/>
                              <a:gd name="connsiteX363" fmla="*/ 48951 w 114673"/>
                              <a:gd name="connsiteY363" fmla="*/ 120967 h 232409"/>
                              <a:gd name="connsiteX364" fmla="*/ 50856 w 114673"/>
                              <a:gd name="connsiteY364" fmla="*/ 123825 h 232409"/>
                              <a:gd name="connsiteX365" fmla="*/ 55619 w 114673"/>
                              <a:gd name="connsiteY365" fmla="*/ 124777 h 232409"/>
                              <a:gd name="connsiteX366" fmla="*/ 49904 w 114673"/>
                              <a:gd name="connsiteY366" fmla="*/ 206692 h 232409"/>
                              <a:gd name="connsiteX367" fmla="*/ 49904 w 114673"/>
                              <a:gd name="connsiteY367" fmla="*/ 206692 h 232409"/>
                              <a:gd name="connsiteX368" fmla="*/ 49904 w 114673"/>
                              <a:gd name="connsiteY368" fmla="*/ 206692 h 232409"/>
                              <a:gd name="connsiteX369" fmla="*/ 49904 w 114673"/>
                              <a:gd name="connsiteY369" fmla="*/ 206692 h 232409"/>
                              <a:gd name="connsiteX370" fmla="*/ 49904 w 114673"/>
                              <a:gd name="connsiteY370" fmla="*/ 206692 h 232409"/>
                              <a:gd name="connsiteX371" fmla="*/ 51809 w 114673"/>
                              <a:gd name="connsiteY371" fmla="*/ 102870 h 232409"/>
                              <a:gd name="connsiteX372" fmla="*/ 49904 w 114673"/>
                              <a:gd name="connsiteY372" fmla="*/ 102870 h 232409"/>
                              <a:gd name="connsiteX373" fmla="*/ 49904 w 114673"/>
                              <a:gd name="connsiteY373" fmla="*/ 103822 h 232409"/>
                              <a:gd name="connsiteX374" fmla="*/ 51809 w 114673"/>
                              <a:gd name="connsiteY374" fmla="*/ 102870 h 232409"/>
                              <a:gd name="connsiteX375" fmla="*/ 54666 w 114673"/>
                              <a:gd name="connsiteY375" fmla="*/ 102870 h 232409"/>
                              <a:gd name="connsiteX376" fmla="*/ 53714 w 114673"/>
                              <a:gd name="connsiteY376" fmla="*/ 105727 h 232409"/>
                              <a:gd name="connsiteX377" fmla="*/ 55619 w 114673"/>
                              <a:gd name="connsiteY377" fmla="*/ 103822 h 232409"/>
                              <a:gd name="connsiteX378" fmla="*/ 54666 w 114673"/>
                              <a:gd name="connsiteY378" fmla="*/ 102870 h 232409"/>
                              <a:gd name="connsiteX379" fmla="*/ 52761 w 114673"/>
                              <a:gd name="connsiteY379" fmla="*/ 98107 h 232409"/>
                              <a:gd name="connsiteX380" fmla="*/ 51809 w 114673"/>
                              <a:gd name="connsiteY380" fmla="*/ 102870 h 232409"/>
                              <a:gd name="connsiteX381" fmla="*/ 51809 w 114673"/>
                              <a:gd name="connsiteY381" fmla="*/ 215265 h 232409"/>
                              <a:gd name="connsiteX382" fmla="*/ 51809 w 114673"/>
                              <a:gd name="connsiteY382" fmla="*/ 215265 h 232409"/>
                              <a:gd name="connsiteX383" fmla="*/ 50856 w 114673"/>
                              <a:gd name="connsiteY383" fmla="*/ 215265 h 232409"/>
                              <a:gd name="connsiteX384" fmla="*/ 51809 w 114673"/>
                              <a:gd name="connsiteY384" fmla="*/ 215265 h 232409"/>
                              <a:gd name="connsiteX385" fmla="*/ 51809 w 114673"/>
                              <a:gd name="connsiteY385" fmla="*/ 215265 h 232409"/>
                              <a:gd name="connsiteX386" fmla="*/ 52761 w 114673"/>
                              <a:gd name="connsiteY386" fmla="*/ 66675 h 232409"/>
                              <a:gd name="connsiteX387" fmla="*/ 50856 w 114673"/>
                              <a:gd name="connsiteY387" fmla="*/ 68580 h 232409"/>
                              <a:gd name="connsiteX388" fmla="*/ 53714 w 114673"/>
                              <a:gd name="connsiteY388" fmla="*/ 70485 h 232409"/>
                              <a:gd name="connsiteX389" fmla="*/ 56571 w 114673"/>
                              <a:gd name="connsiteY389" fmla="*/ 68580 h 232409"/>
                              <a:gd name="connsiteX390" fmla="*/ 52761 w 114673"/>
                              <a:gd name="connsiteY390" fmla="*/ 66675 h 232409"/>
                              <a:gd name="connsiteX391" fmla="*/ 50856 w 114673"/>
                              <a:gd name="connsiteY391" fmla="*/ 165735 h 232409"/>
                              <a:gd name="connsiteX392" fmla="*/ 51809 w 114673"/>
                              <a:gd name="connsiteY392" fmla="*/ 166688 h 232409"/>
                              <a:gd name="connsiteX393" fmla="*/ 52761 w 114673"/>
                              <a:gd name="connsiteY393" fmla="*/ 165735 h 232409"/>
                              <a:gd name="connsiteX394" fmla="*/ 50856 w 114673"/>
                              <a:gd name="connsiteY394" fmla="*/ 165735 h 232409"/>
                              <a:gd name="connsiteX395" fmla="*/ 50856 w 114673"/>
                              <a:gd name="connsiteY395" fmla="*/ 165735 h 232409"/>
                              <a:gd name="connsiteX396" fmla="*/ 50856 w 114673"/>
                              <a:gd name="connsiteY396" fmla="*/ 211455 h 232409"/>
                              <a:gd name="connsiteX397" fmla="*/ 50856 w 114673"/>
                              <a:gd name="connsiteY397" fmla="*/ 211455 h 232409"/>
                              <a:gd name="connsiteX398" fmla="*/ 50856 w 114673"/>
                              <a:gd name="connsiteY398" fmla="*/ 211455 h 232409"/>
                              <a:gd name="connsiteX399" fmla="*/ 50856 w 114673"/>
                              <a:gd name="connsiteY399" fmla="*/ 211455 h 232409"/>
                              <a:gd name="connsiteX400" fmla="*/ 50856 w 114673"/>
                              <a:gd name="connsiteY400" fmla="*/ 211455 h 232409"/>
                              <a:gd name="connsiteX401" fmla="*/ 50856 w 114673"/>
                              <a:gd name="connsiteY401" fmla="*/ 51435 h 232409"/>
                              <a:gd name="connsiteX402" fmla="*/ 50856 w 114673"/>
                              <a:gd name="connsiteY402" fmla="*/ 51435 h 232409"/>
                              <a:gd name="connsiteX403" fmla="*/ 52761 w 114673"/>
                              <a:gd name="connsiteY403" fmla="*/ 51435 h 232409"/>
                              <a:gd name="connsiteX404" fmla="*/ 52761 w 114673"/>
                              <a:gd name="connsiteY404" fmla="*/ 50482 h 232409"/>
                              <a:gd name="connsiteX405" fmla="*/ 50856 w 114673"/>
                              <a:gd name="connsiteY405" fmla="*/ 51435 h 232409"/>
                              <a:gd name="connsiteX406" fmla="*/ 51809 w 114673"/>
                              <a:gd name="connsiteY406" fmla="*/ 130492 h 232409"/>
                              <a:gd name="connsiteX407" fmla="*/ 51809 w 114673"/>
                              <a:gd name="connsiteY407" fmla="*/ 130492 h 232409"/>
                              <a:gd name="connsiteX408" fmla="*/ 50856 w 114673"/>
                              <a:gd name="connsiteY408" fmla="*/ 128588 h 232409"/>
                              <a:gd name="connsiteX409" fmla="*/ 49904 w 114673"/>
                              <a:gd name="connsiteY409" fmla="*/ 129540 h 232409"/>
                              <a:gd name="connsiteX410" fmla="*/ 51809 w 114673"/>
                              <a:gd name="connsiteY410" fmla="*/ 130492 h 232409"/>
                              <a:gd name="connsiteX411" fmla="*/ 62286 w 114673"/>
                              <a:gd name="connsiteY411" fmla="*/ 59055 h 232409"/>
                              <a:gd name="connsiteX412" fmla="*/ 63239 w 114673"/>
                              <a:gd name="connsiteY412" fmla="*/ 58102 h 232409"/>
                              <a:gd name="connsiteX413" fmla="*/ 62286 w 114673"/>
                              <a:gd name="connsiteY413" fmla="*/ 58102 h 232409"/>
                              <a:gd name="connsiteX414" fmla="*/ 55619 w 114673"/>
                              <a:gd name="connsiteY414" fmla="*/ 60007 h 232409"/>
                              <a:gd name="connsiteX415" fmla="*/ 54666 w 114673"/>
                              <a:gd name="connsiteY415" fmla="*/ 56197 h 232409"/>
                              <a:gd name="connsiteX416" fmla="*/ 53714 w 114673"/>
                              <a:gd name="connsiteY416" fmla="*/ 55245 h 232409"/>
                              <a:gd name="connsiteX417" fmla="*/ 52761 w 114673"/>
                              <a:gd name="connsiteY417" fmla="*/ 57150 h 232409"/>
                              <a:gd name="connsiteX418" fmla="*/ 55619 w 114673"/>
                              <a:gd name="connsiteY418" fmla="*/ 60007 h 232409"/>
                              <a:gd name="connsiteX419" fmla="*/ 62286 w 114673"/>
                              <a:gd name="connsiteY419" fmla="*/ 59055 h 232409"/>
                              <a:gd name="connsiteX420" fmla="*/ 56571 w 114673"/>
                              <a:gd name="connsiteY420" fmla="*/ 181927 h 232409"/>
                              <a:gd name="connsiteX421" fmla="*/ 53714 w 114673"/>
                              <a:gd name="connsiteY421" fmla="*/ 180022 h 232409"/>
                              <a:gd name="connsiteX422" fmla="*/ 52761 w 114673"/>
                              <a:gd name="connsiteY422" fmla="*/ 180975 h 232409"/>
                              <a:gd name="connsiteX423" fmla="*/ 55619 w 114673"/>
                              <a:gd name="connsiteY423" fmla="*/ 182880 h 232409"/>
                              <a:gd name="connsiteX424" fmla="*/ 56571 w 114673"/>
                              <a:gd name="connsiteY424" fmla="*/ 181927 h 232409"/>
                              <a:gd name="connsiteX425" fmla="*/ 59429 w 114673"/>
                              <a:gd name="connsiteY425" fmla="*/ 172402 h 232409"/>
                              <a:gd name="connsiteX426" fmla="*/ 57524 w 114673"/>
                              <a:gd name="connsiteY426" fmla="*/ 172402 h 232409"/>
                              <a:gd name="connsiteX427" fmla="*/ 56571 w 114673"/>
                              <a:gd name="connsiteY427" fmla="*/ 171450 h 232409"/>
                              <a:gd name="connsiteX428" fmla="*/ 53714 w 114673"/>
                              <a:gd name="connsiteY428" fmla="*/ 172402 h 232409"/>
                              <a:gd name="connsiteX429" fmla="*/ 53714 w 114673"/>
                              <a:gd name="connsiteY429" fmla="*/ 173355 h 232409"/>
                              <a:gd name="connsiteX430" fmla="*/ 56571 w 114673"/>
                              <a:gd name="connsiteY430" fmla="*/ 174307 h 232409"/>
                              <a:gd name="connsiteX431" fmla="*/ 57524 w 114673"/>
                              <a:gd name="connsiteY431" fmla="*/ 174307 h 232409"/>
                              <a:gd name="connsiteX432" fmla="*/ 59429 w 114673"/>
                              <a:gd name="connsiteY432" fmla="*/ 174307 h 232409"/>
                              <a:gd name="connsiteX433" fmla="*/ 59429 w 114673"/>
                              <a:gd name="connsiteY433" fmla="*/ 172402 h 232409"/>
                              <a:gd name="connsiteX434" fmla="*/ 52761 w 114673"/>
                              <a:gd name="connsiteY434" fmla="*/ 106680 h 232409"/>
                              <a:gd name="connsiteX435" fmla="*/ 53714 w 114673"/>
                              <a:gd name="connsiteY435" fmla="*/ 105727 h 232409"/>
                              <a:gd name="connsiteX436" fmla="*/ 52761 w 114673"/>
                              <a:gd name="connsiteY436" fmla="*/ 106680 h 232409"/>
                              <a:gd name="connsiteX437" fmla="*/ 52761 w 114673"/>
                              <a:gd name="connsiteY437" fmla="*/ 106680 h 232409"/>
                              <a:gd name="connsiteX438" fmla="*/ 55619 w 114673"/>
                              <a:gd name="connsiteY438" fmla="*/ 133350 h 232409"/>
                              <a:gd name="connsiteX439" fmla="*/ 55619 w 114673"/>
                              <a:gd name="connsiteY439" fmla="*/ 131445 h 232409"/>
                              <a:gd name="connsiteX440" fmla="*/ 53714 w 114673"/>
                              <a:gd name="connsiteY440" fmla="*/ 132397 h 232409"/>
                              <a:gd name="connsiteX441" fmla="*/ 52761 w 114673"/>
                              <a:gd name="connsiteY441" fmla="*/ 134302 h 232409"/>
                              <a:gd name="connsiteX442" fmla="*/ 53714 w 114673"/>
                              <a:gd name="connsiteY442" fmla="*/ 137160 h 232409"/>
                              <a:gd name="connsiteX443" fmla="*/ 54666 w 114673"/>
                              <a:gd name="connsiteY443" fmla="*/ 134302 h 232409"/>
                              <a:gd name="connsiteX444" fmla="*/ 55619 w 114673"/>
                              <a:gd name="connsiteY444" fmla="*/ 133350 h 232409"/>
                              <a:gd name="connsiteX445" fmla="*/ 55619 w 114673"/>
                              <a:gd name="connsiteY445" fmla="*/ 193357 h 232409"/>
                              <a:gd name="connsiteX446" fmla="*/ 54666 w 114673"/>
                              <a:gd name="connsiteY446" fmla="*/ 192405 h 232409"/>
                              <a:gd name="connsiteX447" fmla="*/ 53714 w 114673"/>
                              <a:gd name="connsiteY447" fmla="*/ 193357 h 232409"/>
                              <a:gd name="connsiteX448" fmla="*/ 55619 w 114673"/>
                              <a:gd name="connsiteY448" fmla="*/ 193357 h 232409"/>
                              <a:gd name="connsiteX449" fmla="*/ 55619 w 114673"/>
                              <a:gd name="connsiteY449" fmla="*/ 193357 h 232409"/>
                              <a:gd name="connsiteX450" fmla="*/ 54666 w 114673"/>
                              <a:gd name="connsiteY450" fmla="*/ 140970 h 232409"/>
                              <a:gd name="connsiteX451" fmla="*/ 54666 w 114673"/>
                              <a:gd name="connsiteY451" fmla="*/ 140970 h 232409"/>
                              <a:gd name="connsiteX452" fmla="*/ 54666 w 114673"/>
                              <a:gd name="connsiteY452" fmla="*/ 142875 h 232409"/>
                              <a:gd name="connsiteX453" fmla="*/ 55619 w 114673"/>
                              <a:gd name="connsiteY453" fmla="*/ 141922 h 232409"/>
                              <a:gd name="connsiteX454" fmla="*/ 54666 w 114673"/>
                              <a:gd name="connsiteY454" fmla="*/ 140970 h 232409"/>
                              <a:gd name="connsiteX455" fmla="*/ 58476 w 114673"/>
                              <a:gd name="connsiteY455" fmla="*/ 87630 h 232409"/>
                              <a:gd name="connsiteX456" fmla="*/ 58476 w 114673"/>
                              <a:gd name="connsiteY456" fmla="*/ 87630 h 232409"/>
                              <a:gd name="connsiteX457" fmla="*/ 54666 w 114673"/>
                              <a:gd name="connsiteY457" fmla="*/ 88582 h 232409"/>
                              <a:gd name="connsiteX458" fmla="*/ 56571 w 114673"/>
                              <a:gd name="connsiteY458" fmla="*/ 92392 h 232409"/>
                              <a:gd name="connsiteX459" fmla="*/ 57524 w 114673"/>
                              <a:gd name="connsiteY459" fmla="*/ 92392 h 232409"/>
                              <a:gd name="connsiteX460" fmla="*/ 57524 w 114673"/>
                              <a:gd name="connsiteY460" fmla="*/ 91440 h 232409"/>
                              <a:gd name="connsiteX461" fmla="*/ 58476 w 114673"/>
                              <a:gd name="connsiteY461" fmla="*/ 87630 h 232409"/>
                              <a:gd name="connsiteX462" fmla="*/ 58476 w 114673"/>
                              <a:gd name="connsiteY462" fmla="*/ 87630 h 232409"/>
                              <a:gd name="connsiteX463" fmla="*/ 56571 w 114673"/>
                              <a:gd name="connsiteY463" fmla="*/ 120015 h 232409"/>
                              <a:gd name="connsiteX464" fmla="*/ 56571 w 114673"/>
                              <a:gd name="connsiteY464" fmla="*/ 120015 h 232409"/>
                              <a:gd name="connsiteX465" fmla="*/ 56571 w 114673"/>
                              <a:gd name="connsiteY465" fmla="*/ 118110 h 232409"/>
                              <a:gd name="connsiteX466" fmla="*/ 55619 w 114673"/>
                              <a:gd name="connsiteY466" fmla="*/ 119063 h 232409"/>
                              <a:gd name="connsiteX467" fmla="*/ 56571 w 114673"/>
                              <a:gd name="connsiteY467" fmla="*/ 120015 h 232409"/>
                              <a:gd name="connsiteX468" fmla="*/ 56571 w 114673"/>
                              <a:gd name="connsiteY468" fmla="*/ 161925 h 232409"/>
                              <a:gd name="connsiteX469" fmla="*/ 57524 w 114673"/>
                              <a:gd name="connsiteY469" fmla="*/ 160972 h 232409"/>
                              <a:gd name="connsiteX470" fmla="*/ 56571 w 114673"/>
                              <a:gd name="connsiteY470" fmla="*/ 159067 h 232409"/>
                              <a:gd name="connsiteX471" fmla="*/ 55619 w 114673"/>
                              <a:gd name="connsiteY471" fmla="*/ 160020 h 232409"/>
                              <a:gd name="connsiteX472" fmla="*/ 56571 w 114673"/>
                              <a:gd name="connsiteY472" fmla="*/ 161925 h 232409"/>
                              <a:gd name="connsiteX473" fmla="*/ 56571 w 114673"/>
                              <a:gd name="connsiteY473" fmla="*/ 49530 h 232409"/>
                              <a:gd name="connsiteX474" fmla="*/ 56571 w 114673"/>
                              <a:gd name="connsiteY474" fmla="*/ 49530 h 232409"/>
                              <a:gd name="connsiteX475" fmla="*/ 57524 w 114673"/>
                              <a:gd name="connsiteY475" fmla="*/ 48577 h 232409"/>
                              <a:gd name="connsiteX476" fmla="*/ 56571 w 114673"/>
                              <a:gd name="connsiteY476" fmla="*/ 47625 h 232409"/>
                              <a:gd name="connsiteX477" fmla="*/ 56571 w 114673"/>
                              <a:gd name="connsiteY477" fmla="*/ 49530 h 232409"/>
                              <a:gd name="connsiteX478" fmla="*/ 56571 w 114673"/>
                              <a:gd name="connsiteY478" fmla="*/ 41910 h 232409"/>
                              <a:gd name="connsiteX479" fmla="*/ 60381 w 114673"/>
                              <a:gd name="connsiteY479" fmla="*/ 44767 h 232409"/>
                              <a:gd name="connsiteX480" fmla="*/ 60381 w 114673"/>
                              <a:gd name="connsiteY480" fmla="*/ 43815 h 232409"/>
                              <a:gd name="connsiteX481" fmla="*/ 56571 w 114673"/>
                              <a:gd name="connsiteY481" fmla="*/ 41910 h 232409"/>
                              <a:gd name="connsiteX482" fmla="*/ 56571 w 114673"/>
                              <a:gd name="connsiteY482" fmla="*/ 41910 h 232409"/>
                              <a:gd name="connsiteX483" fmla="*/ 58476 w 114673"/>
                              <a:gd name="connsiteY483" fmla="*/ 127635 h 232409"/>
                              <a:gd name="connsiteX484" fmla="*/ 58476 w 114673"/>
                              <a:gd name="connsiteY484" fmla="*/ 127635 h 232409"/>
                              <a:gd name="connsiteX485" fmla="*/ 58476 w 114673"/>
                              <a:gd name="connsiteY485" fmla="*/ 129540 h 232409"/>
                              <a:gd name="connsiteX486" fmla="*/ 59429 w 114673"/>
                              <a:gd name="connsiteY486" fmla="*/ 128588 h 232409"/>
                              <a:gd name="connsiteX487" fmla="*/ 58476 w 114673"/>
                              <a:gd name="connsiteY487" fmla="*/ 127635 h 232409"/>
                              <a:gd name="connsiteX488" fmla="*/ 58476 w 114673"/>
                              <a:gd name="connsiteY488" fmla="*/ 80963 h 232409"/>
                              <a:gd name="connsiteX489" fmla="*/ 58476 w 114673"/>
                              <a:gd name="connsiteY489" fmla="*/ 80963 h 232409"/>
                              <a:gd name="connsiteX490" fmla="*/ 58476 w 114673"/>
                              <a:gd name="connsiteY490" fmla="*/ 80963 h 232409"/>
                              <a:gd name="connsiteX491" fmla="*/ 58476 w 114673"/>
                              <a:gd name="connsiteY491" fmla="*/ 80963 h 232409"/>
                              <a:gd name="connsiteX492" fmla="*/ 58476 w 114673"/>
                              <a:gd name="connsiteY492" fmla="*/ 80963 h 232409"/>
                              <a:gd name="connsiteX493" fmla="*/ 59429 w 114673"/>
                              <a:gd name="connsiteY493" fmla="*/ 67627 h 232409"/>
                              <a:gd name="connsiteX494" fmla="*/ 59429 w 114673"/>
                              <a:gd name="connsiteY494" fmla="*/ 67627 h 232409"/>
                              <a:gd name="connsiteX495" fmla="*/ 59429 w 114673"/>
                              <a:gd name="connsiteY495" fmla="*/ 65722 h 232409"/>
                              <a:gd name="connsiteX496" fmla="*/ 59429 w 114673"/>
                              <a:gd name="connsiteY496" fmla="*/ 67627 h 232409"/>
                              <a:gd name="connsiteX497" fmla="*/ 59429 w 114673"/>
                              <a:gd name="connsiteY497" fmla="*/ 67627 h 232409"/>
                              <a:gd name="connsiteX498" fmla="*/ 59429 w 114673"/>
                              <a:gd name="connsiteY498" fmla="*/ 77152 h 232409"/>
                              <a:gd name="connsiteX499" fmla="*/ 60381 w 114673"/>
                              <a:gd name="connsiteY499" fmla="*/ 76200 h 232409"/>
                              <a:gd name="connsiteX500" fmla="*/ 59429 w 114673"/>
                              <a:gd name="connsiteY500" fmla="*/ 74295 h 232409"/>
                              <a:gd name="connsiteX501" fmla="*/ 59429 w 114673"/>
                              <a:gd name="connsiteY501" fmla="*/ 77152 h 232409"/>
                              <a:gd name="connsiteX502" fmla="*/ 59429 w 114673"/>
                              <a:gd name="connsiteY502" fmla="*/ 77152 h 232409"/>
                              <a:gd name="connsiteX503" fmla="*/ 61334 w 114673"/>
                              <a:gd name="connsiteY503" fmla="*/ 205740 h 232409"/>
                              <a:gd name="connsiteX504" fmla="*/ 61334 w 114673"/>
                              <a:gd name="connsiteY504" fmla="*/ 205740 h 232409"/>
                              <a:gd name="connsiteX505" fmla="*/ 59429 w 114673"/>
                              <a:gd name="connsiteY505" fmla="*/ 205740 h 232409"/>
                              <a:gd name="connsiteX506" fmla="*/ 61334 w 114673"/>
                              <a:gd name="connsiteY506" fmla="*/ 205740 h 232409"/>
                              <a:gd name="connsiteX507" fmla="*/ 61334 w 114673"/>
                              <a:gd name="connsiteY507" fmla="*/ 205740 h 232409"/>
                              <a:gd name="connsiteX508" fmla="*/ 62286 w 114673"/>
                              <a:gd name="connsiteY508" fmla="*/ 95250 h 232409"/>
                              <a:gd name="connsiteX509" fmla="*/ 62286 w 114673"/>
                              <a:gd name="connsiteY509" fmla="*/ 95250 h 232409"/>
                              <a:gd name="connsiteX510" fmla="*/ 61334 w 114673"/>
                              <a:gd name="connsiteY510" fmla="*/ 94297 h 232409"/>
                              <a:gd name="connsiteX511" fmla="*/ 62286 w 114673"/>
                              <a:gd name="connsiteY511" fmla="*/ 95250 h 232409"/>
                              <a:gd name="connsiteX512" fmla="*/ 62286 w 114673"/>
                              <a:gd name="connsiteY512" fmla="*/ 95250 h 232409"/>
                              <a:gd name="connsiteX513" fmla="*/ 63239 w 114673"/>
                              <a:gd name="connsiteY513" fmla="*/ 61913 h 232409"/>
                              <a:gd name="connsiteX514" fmla="*/ 63239 w 114673"/>
                              <a:gd name="connsiteY514" fmla="*/ 61913 h 232409"/>
                              <a:gd name="connsiteX515" fmla="*/ 62286 w 114673"/>
                              <a:gd name="connsiteY515" fmla="*/ 60007 h 232409"/>
                              <a:gd name="connsiteX516" fmla="*/ 63239 w 114673"/>
                              <a:gd name="connsiteY516" fmla="*/ 61913 h 232409"/>
                              <a:gd name="connsiteX517" fmla="*/ 63239 w 114673"/>
                              <a:gd name="connsiteY517" fmla="*/ 61913 h 232409"/>
                              <a:gd name="connsiteX518" fmla="*/ 66096 w 114673"/>
                              <a:gd name="connsiteY518" fmla="*/ 220027 h 232409"/>
                              <a:gd name="connsiteX519" fmla="*/ 63239 w 114673"/>
                              <a:gd name="connsiteY519" fmla="*/ 217170 h 232409"/>
                              <a:gd name="connsiteX520" fmla="*/ 62286 w 114673"/>
                              <a:gd name="connsiteY520" fmla="*/ 218122 h 232409"/>
                              <a:gd name="connsiteX521" fmla="*/ 66096 w 114673"/>
                              <a:gd name="connsiteY521" fmla="*/ 220027 h 232409"/>
                              <a:gd name="connsiteX522" fmla="*/ 66096 w 114673"/>
                              <a:gd name="connsiteY522" fmla="*/ 220027 h 2324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Lst>
                            <a:rect l="l" t="t" r="r" b="b"/>
                            <a:pathLst>
                              <a:path w="114673" h="232409">
                                <a:moveTo>
                                  <a:pt x="103244" y="202882"/>
                                </a:moveTo>
                                <a:cubicBezTo>
                                  <a:pt x="102291" y="206692"/>
                                  <a:pt x="100386" y="209550"/>
                                  <a:pt x="99434" y="212407"/>
                                </a:cubicBezTo>
                                <a:cubicBezTo>
                                  <a:pt x="92766" y="226695"/>
                                  <a:pt x="81336" y="231457"/>
                                  <a:pt x="67049" y="232410"/>
                                </a:cubicBezTo>
                                <a:cubicBezTo>
                                  <a:pt x="56571" y="232410"/>
                                  <a:pt x="47999" y="230505"/>
                                  <a:pt x="40379" y="223838"/>
                                </a:cubicBezTo>
                                <a:cubicBezTo>
                                  <a:pt x="30854" y="216217"/>
                                  <a:pt x="26091" y="205740"/>
                                  <a:pt x="26091" y="193357"/>
                                </a:cubicBezTo>
                                <a:cubicBezTo>
                                  <a:pt x="25139" y="178117"/>
                                  <a:pt x="25139" y="162877"/>
                                  <a:pt x="25139" y="147638"/>
                                </a:cubicBezTo>
                                <a:cubicBezTo>
                                  <a:pt x="25139" y="135255"/>
                                  <a:pt x="24186" y="123825"/>
                                  <a:pt x="25139" y="112395"/>
                                </a:cubicBezTo>
                                <a:cubicBezTo>
                                  <a:pt x="26091" y="106680"/>
                                  <a:pt x="26091" y="100965"/>
                                  <a:pt x="25139" y="95250"/>
                                </a:cubicBezTo>
                                <a:cubicBezTo>
                                  <a:pt x="24186" y="87630"/>
                                  <a:pt x="26091" y="80010"/>
                                  <a:pt x="26091" y="72390"/>
                                </a:cubicBezTo>
                                <a:cubicBezTo>
                                  <a:pt x="26091" y="66675"/>
                                  <a:pt x="25139" y="65722"/>
                                  <a:pt x="19424" y="65722"/>
                                </a:cubicBezTo>
                                <a:cubicBezTo>
                                  <a:pt x="14661" y="65722"/>
                                  <a:pt x="10851" y="65722"/>
                                  <a:pt x="7041" y="65722"/>
                                </a:cubicBezTo>
                                <a:cubicBezTo>
                                  <a:pt x="5136" y="65722"/>
                                  <a:pt x="3231" y="65722"/>
                                  <a:pt x="2279" y="64770"/>
                                </a:cubicBezTo>
                                <a:cubicBezTo>
                                  <a:pt x="374" y="63817"/>
                                  <a:pt x="-579" y="61913"/>
                                  <a:pt x="374" y="60007"/>
                                </a:cubicBezTo>
                                <a:cubicBezTo>
                                  <a:pt x="1326" y="58102"/>
                                  <a:pt x="2279" y="57150"/>
                                  <a:pt x="4184" y="57150"/>
                                </a:cubicBezTo>
                                <a:cubicBezTo>
                                  <a:pt x="16566" y="55245"/>
                                  <a:pt x="27044" y="50482"/>
                                  <a:pt x="36569" y="41910"/>
                                </a:cubicBezTo>
                                <a:cubicBezTo>
                                  <a:pt x="44189" y="35242"/>
                                  <a:pt x="48951" y="26670"/>
                                  <a:pt x="54666" y="18097"/>
                                </a:cubicBezTo>
                                <a:cubicBezTo>
                                  <a:pt x="57524" y="13335"/>
                                  <a:pt x="58476" y="8572"/>
                                  <a:pt x="61334" y="3810"/>
                                </a:cubicBezTo>
                                <a:cubicBezTo>
                                  <a:pt x="63239" y="0"/>
                                  <a:pt x="64191" y="0"/>
                                  <a:pt x="68001" y="0"/>
                                </a:cubicBezTo>
                                <a:cubicBezTo>
                                  <a:pt x="70859" y="952"/>
                                  <a:pt x="72764" y="1905"/>
                                  <a:pt x="72764" y="5715"/>
                                </a:cubicBezTo>
                                <a:cubicBezTo>
                                  <a:pt x="72764" y="20002"/>
                                  <a:pt x="72764" y="33338"/>
                                  <a:pt x="72764" y="47625"/>
                                </a:cubicBezTo>
                                <a:cubicBezTo>
                                  <a:pt x="72764" y="55245"/>
                                  <a:pt x="72764" y="55245"/>
                                  <a:pt x="80384" y="56197"/>
                                </a:cubicBezTo>
                                <a:lnTo>
                                  <a:pt x="90861" y="56197"/>
                                </a:lnTo>
                                <a:cubicBezTo>
                                  <a:pt x="94671" y="56197"/>
                                  <a:pt x="98481" y="56197"/>
                                  <a:pt x="102291" y="56197"/>
                                </a:cubicBezTo>
                                <a:cubicBezTo>
                                  <a:pt x="105149" y="56197"/>
                                  <a:pt x="107054" y="56197"/>
                                  <a:pt x="109911" y="58102"/>
                                </a:cubicBezTo>
                                <a:cubicBezTo>
                                  <a:pt x="111816" y="59055"/>
                                  <a:pt x="111816" y="60960"/>
                                  <a:pt x="111816" y="62865"/>
                                </a:cubicBezTo>
                                <a:cubicBezTo>
                                  <a:pt x="110864" y="64770"/>
                                  <a:pt x="109911" y="66675"/>
                                  <a:pt x="108006" y="66675"/>
                                </a:cubicBezTo>
                                <a:cubicBezTo>
                                  <a:pt x="101339" y="66675"/>
                                  <a:pt x="94671" y="67627"/>
                                  <a:pt x="88004" y="66675"/>
                                </a:cubicBezTo>
                                <a:cubicBezTo>
                                  <a:pt x="84194" y="65722"/>
                                  <a:pt x="80384" y="67627"/>
                                  <a:pt x="77526" y="67627"/>
                                </a:cubicBezTo>
                                <a:cubicBezTo>
                                  <a:pt x="75621" y="67627"/>
                                  <a:pt x="74669" y="69532"/>
                                  <a:pt x="73716" y="71438"/>
                                </a:cubicBezTo>
                                <a:cubicBezTo>
                                  <a:pt x="73716" y="73342"/>
                                  <a:pt x="73716" y="75247"/>
                                  <a:pt x="73716" y="76200"/>
                                </a:cubicBezTo>
                                <a:cubicBezTo>
                                  <a:pt x="73716" y="89535"/>
                                  <a:pt x="73716" y="102870"/>
                                  <a:pt x="73716" y="116205"/>
                                </a:cubicBezTo>
                                <a:cubicBezTo>
                                  <a:pt x="73716" y="120967"/>
                                  <a:pt x="73716" y="125730"/>
                                  <a:pt x="73716" y="130492"/>
                                </a:cubicBezTo>
                                <a:cubicBezTo>
                                  <a:pt x="73716" y="145732"/>
                                  <a:pt x="73716" y="160020"/>
                                  <a:pt x="74669" y="175260"/>
                                </a:cubicBezTo>
                                <a:cubicBezTo>
                                  <a:pt x="74669" y="180975"/>
                                  <a:pt x="74669" y="186690"/>
                                  <a:pt x="74669" y="192405"/>
                                </a:cubicBezTo>
                                <a:cubicBezTo>
                                  <a:pt x="74669" y="196215"/>
                                  <a:pt x="75621" y="200025"/>
                                  <a:pt x="75621" y="203835"/>
                                </a:cubicBezTo>
                                <a:cubicBezTo>
                                  <a:pt x="76574" y="209550"/>
                                  <a:pt x="82289" y="213360"/>
                                  <a:pt x="87051" y="213360"/>
                                </a:cubicBezTo>
                                <a:cubicBezTo>
                                  <a:pt x="90861" y="212407"/>
                                  <a:pt x="92766" y="210502"/>
                                  <a:pt x="94671" y="208597"/>
                                </a:cubicBezTo>
                                <a:cubicBezTo>
                                  <a:pt x="99434" y="201930"/>
                                  <a:pt x="101339" y="195263"/>
                                  <a:pt x="102291" y="187642"/>
                                </a:cubicBezTo>
                                <a:cubicBezTo>
                                  <a:pt x="103244" y="179070"/>
                                  <a:pt x="104196" y="170497"/>
                                  <a:pt x="105149" y="161925"/>
                                </a:cubicBezTo>
                                <a:cubicBezTo>
                                  <a:pt x="105149" y="160020"/>
                                  <a:pt x="105149" y="157163"/>
                                  <a:pt x="108959" y="157163"/>
                                </a:cubicBezTo>
                                <a:cubicBezTo>
                                  <a:pt x="112769" y="157163"/>
                                  <a:pt x="113721" y="159067"/>
                                  <a:pt x="114674" y="162877"/>
                                </a:cubicBezTo>
                                <a:cubicBezTo>
                                  <a:pt x="109911" y="173355"/>
                                  <a:pt x="107054" y="187642"/>
                                  <a:pt x="103244" y="202882"/>
                                </a:cubicBezTo>
                                <a:close/>
                                <a:moveTo>
                                  <a:pt x="27996" y="161925"/>
                                </a:moveTo>
                                <a:cubicBezTo>
                                  <a:pt x="27996" y="160972"/>
                                  <a:pt x="27996" y="160972"/>
                                  <a:pt x="27996" y="161925"/>
                                </a:cubicBezTo>
                                <a:lnTo>
                                  <a:pt x="27996" y="161925"/>
                                </a:lnTo>
                                <a:cubicBezTo>
                                  <a:pt x="27996" y="161925"/>
                                  <a:pt x="27996" y="161925"/>
                                  <a:pt x="27996" y="161925"/>
                                </a:cubicBezTo>
                                <a:lnTo>
                                  <a:pt x="27996" y="161925"/>
                                </a:lnTo>
                                <a:close/>
                                <a:moveTo>
                                  <a:pt x="29901" y="174307"/>
                                </a:moveTo>
                                <a:cubicBezTo>
                                  <a:pt x="29901" y="174307"/>
                                  <a:pt x="29901" y="174307"/>
                                  <a:pt x="29901" y="174307"/>
                                </a:cubicBezTo>
                                <a:cubicBezTo>
                                  <a:pt x="29901" y="173355"/>
                                  <a:pt x="28949" y="174307"/>
                                  <a:pt x="29901" y="174307"/>
                                </a:cubicBezTo>
                                <a:cubicBezTo>
                                  <a:pt x="28949" y="174307"/>
                                  <a:pt x="28949" y="174307"/>
                                  <a:pt x="29901" y="174307"/>
                                </a:cubicBezTo>
                                <a:cubicBezTo>
                                  <a:pt x="29901" y="175260"/>
                                  <a:pt x="29901" y="174307"/>
                                  <a:pt x="29901" y="174307"/>
                                </a:cubicBezTo>
                                <a:close/>
                                <a:moveTo>
                                  <a:pt x="30854" y="180022"/>
                                </a:moveTo>
                                <a:cubicBezTo>
                                  <a:pt x="31806" y="180022"/>
                                  <a:pt x="31806" y="180022"/>
                                  <a:pt x="30854" y="180022"/>
                                </a:cubicBezTo>
                                <a:lnTo>
                                  <a:pt x="30854" y="178117"/>
                                </a:lnTo>
                                <a:lnTo>
                                  <a:pt x="30854" y="180022"/>
                                </a:lnTo>
                                <a:cubicBezTo>
                                  <a:pt x="29901" y="180022"/>
                                  <a:pt x="29901" y="180022"/>
                                  <a:pt x="30854" y="180022"/>
                                </a:cubicBezTo>
                                <a:close/>
                                <a:moveTo>
                                  <a:pt x="29901" y="156210"/>
                                </a:moveTo>
                                <a:cubicBezTo>
                                  <a:pt x="29901" y="157163"/>
                                  <a:pt x="30854" y="157163"/>
                                  <a:pt x="30854" y="157163"/>
                                </a:cubicBezTo>
                                <a:cubicBezTo>
                                  <a:pt x="31806" y="156210"/>
                                  <a:pt x="33711" y="157163"/>
                                  <a:pt x="33711" y="156210"/>
                                </a:cubicBezTo>
                                <a:cubicBezTo>
                                  <a:pt x="33711" y="155257"/>
                                  <a:pt x="32759" y="155257"/>
                                  <a:pt x="32759" y="155257"/>
                                </a:cubicBezTo>
                                <a:cubicBezTo>
                                  <a:pt x="31806" y="154305"/>
                                  <a:pt x="30854" y="155257"/>
                                  <a:pt x="29901" y="156210"/>
                                </a:cubicBezTo>
                                <a:close/>
                                <a:moveTo>
                                  <a:pt x="31806" y="187642"/>
                                </a:moveTo>
                                <a:cubicBezTo>
                                  <a:pt x="32759" y="187642"/>
                                  <a:pt x="33711" y="186690"/>
                                  <a:pt x="33711" y="186690"/>
                                </a:cubicBezTo>
                                <a:cubicBezTo>
                                  <a:pt x="33711" y="186690"/>
                                  <a:pt x="33711" y="185738"/>
                                  <a:pt x="32759" y="185738"/>
                                </a:cubicBezTo>
                                <a:cubicBezTo>
                                  <a:pt x="31806" y="184785"/>
                                  <a:pt x="30854" y="185738"/>
                                  <a:pt x="31806" y="187642"/>
                                </a:cubicBezTo>
                                <a:lnTo>
                                  <a:pt x="31806" y="187642"/>
                                </a:lnTo>
                                <a:close/>
                                <a:moveTo>
                                  <a:pt x="31806" y="82867"/>
                                </a:moveTo>
                                <a:cubicBezTo>
                                  <a:pt x="32759" y="82867"/>
                                  <a:pt x="33711" y="82867"/>
                                  <a:pt x="33711" y="81915"/>
                                </a:cubicBezTo>
                                <a:cubicBezTo>
                                  <a:pt x="33711" y="80963"/>
                                  <a:pt x="33711" y="80963"/>
                                  <a:pt x="32759" y="80963"/>
                                </a:cubicBezTo>
                                <a:cubicBezTo>
                                  <a:pt x="32759" y="80963"/>
                                  <a:pt x="31806" y="81915"/>
                                  <a:pt x="31806" y="82867"/>
                                </a:cubicBezTo>
                                <a:cubicBezTo>
                                  <a:pt x="31806" y="82867"/>
                                  <a:pt x="31806" y="82867"/>
                                  <a:pt x="31806" y="82867"/>
                                </a:cubicBezTo>
                                <a:close/>
                                <a:moveTo>
                                  <a:pt x="33711" y="194310"/>
                                </a:moveTo>
                                <a:cubicBezTo>
                                  <a:pt x="33711" y="193357"/>
                                  <a:pt x="32759" y="193357"/>
                                  <a:pt x="32759" y="193357"/>
                                </a:cubicBezTo>
                                <a:cubicBezTo>
                                  <a:pt x="32759" y="193357"/>
                                  <a:pt x="31806" y="193357"/>
                                  <a:pt x="31806" y="194310"/>
                                </a:cubicBezTo>
                                <a:cubicBezTo>
                                  <a:pt x="31806" y="194310"/>
                                  <a:pt x="32759" y="195263"/>
                                  <a:pt x="33711" y="194310"/>
                                </a:cubicBezTo>
                                <a:cubicBezTo>
                                  <a:pt x="33711" y="195263"/>
                                  <a:pt x="33711" y="194310"/>
                                  <a:pt x="33711" y="194310"/>
                                </a:cubicBezTo>
                                <a:close/>
                                <a:moveTo>
                                  <a:pt x="34664" y="165735"/>
                                </a:moveTo>
                                <a:cubicBezTo>
                                  <a:pt x="34664" y="164782"/>
                                  <a:pt x="33711" y="163830"/>
                                  <a:pt x="32759" y="163830"/>
                                </a:cubicBezTo>
                                <a:cubicBezTo>
                                  <a:pt x="31806" y="163830"/>
                                  <a:pt x="31806" y="165735"/>
                                  <a:pt x="31806" y="166688"/>
                                </a:cubicBezTo>
                                <a:cubicBezTo>
                                  <a:pt x="31806" y="167640"/>
                                  <a:pt x="31806" y="167640"/>
                                  <a:pt x="32759" y="167640"/>
                                </a:cubicBezTo>
                                <a:cubicBezTo>
                                  <a:pt x="34664" y="167640"/>
                                  <a:pt x="35616" y="167640"/>
                                  <a:pt x="34664" y="165735"/>
                                </a:cubicBezTo>
                                <a:close/>
                                <a:moveTo>
                                  <a:pt x="32759" y="131445"/>
                                </a:moveTo>
                                <a:cubicBezTo>
                                  <a:pt x="31806" y="131445"/>
                                  <a:pt x="31806" y="132397"/>
                                  <a:pt x="31806" y="133350"/>
                                </a:cubicBezTo>
                                <a:cubicBezTo>
                                  <a:pt x="31806" y="134302"/>
                                  <a:pt x="31806" y="135255"/>
                                  <a:pt x="32759" y="135255"/>
                                </a:cubicBezTo>
                                <a:lnTo>
                                  <a:pt x="33711" y="132397"/>
                                </a:lnTo>
                                <a:cubicBezTo>
                                  <a:pt x="34664" y="132397"/>
                                  <a:pt x="33711" y="131445"/>
                                  <a:pt x="32759" y="131445"/>
                                </a:cubicBezTo>
                                <a:close/>
                                <a:moveTo>
                                  <a:pt x="32759" y="76200"/>
                                </a:moveTo>
                                <a:cubicBezTo>
                                  <a:pt x="32759" y="77152"/>
                                  <a:pt x="33711" y="78105"/>
                                  <a:pt x="34664" y="77152"/>
                                </a:cubicBezTo>
                                <a:cubicBezTo>
                                  <a:pt x="35616" y="77152"/>
                                  <a:pt x="35616" y="78105"/>
                                  <a:pt x="36569" y="79057"/>
                                </a:cubicBezTo>
                                <a:cubicBezTo>
                                  <a:pt x="36569" y="80010"/>
                                  <a:pt x="37521" y="80010"/>
                                  <a:pt x="37521" y="79057"/>
                                </a:cubicBezTo>
                                <a:cubicBezTo>
                                  <a:pt x="38474" y="77152"/>
                                  <a:pt x="39426" y="76200"/>
                                  <a:pt x="41331" y="78105"/>
                                </a:cubicBezTo>
                                <a:cubicBezTo>
                                  <a:pt x="42284" y="79057"/>
                                  <a:pt x="45141" y="79057"/>
                                  <a:pt x="46094" y="80963"/>
                                </a:cubicBezTo>
                                <a:cubicBezTo>
                                  <a:pt x="46094" y="81915"/>
                                  <a:pt x="47046" y="82867"/>
                                  <a:pt x="47046" y="83820"/>
                                </a:cubicBezTo>
                                <a:cubicBezTo>
                                  <a:pt x="47046" y="84772"/>
                                  <a:pt x="46094" y="84772"/>
                                  <a:pt x="45141" y="84772"/>
                                </a:cubicBezTo>
                                <a:cubicBezTo>
                                  <a:pt x="44189" y="84772"/>
                                  <a:pt x="44189" y="84772"/>
                                  <a:pt x="43236" y="83820"/>
                                </a:cubicBezTo>
                                <a:cubicBezTo>
                                  <a:pt x="43236" y="82867"/>
                                  <a:pt x="44189" y="81915"/>
                                  <a:pt x="43236" y="81915"/>
                                </a:cubicBezTo>
                                <a:cubicBezTo>
                                  <a:pt x="42284" y="81915"/>
                                  <a:pt x="42284" y="82867"/>
                                  <a:pt x="42284" y="83820"/>
                                </a:cubicBezTo>
                                <a:cubicBezTo>
                                  <a:pt x="42284" y="84772"/>
                                  <a:pt x="40379" y="86677"/>
                                  <a:pt x="43236" y="86677"/>
                                </a:cubicBezTo>
                                <a:cubicBezTo>
                                  <a:pt x="46094" y="85725"/>
                                  <a:pt x="47999" y="86677"/>
                                  <a:pt x="48951" y="89535"/>
                                </a:cubicBezTo>
                                <a:cubicBezTo>
                                  <a:pt x="48951" y="90488"/>
                                  <a:pt x="49904" y="90488"/>
                                  <a:pt x="50856" y="90488"/>
                                </a:cubicBezTo>
                                <a:cubicBezTo>
                                  <a:pt x="51809" y="90488"/>
                                  <a:pt x="51809" y="89535"/>
                                  <a:pt x="51809" y="88582"/>
                                </a:cubicBezTo>
                                <a:cubicBezTo>
                                  <a:pt x="51809" y="87630"/>
                                  <a:pt x="51809" y="87630"/>
                                  <a:pt x="50856" y="87630"/>
                                </a:cubicBezTo>
                                <a:cubicBezTo>
                                  <a:pt x="49904" y="85725"/>
                                  <a:pt x="49904" y="84772"/>
                                  <a:pt x="51809" y="85725"/>
                                </a:cubicBezTo>
                                <a:cubicBezTo>
                                  <a:pt x="52761" y="85725"/>
                                  <a:pt x="52761" y="85725"/>
                                  <a:pt x="53714" y="85725"/>
                                </a:cubicBezTo>
                                <a:cubicBezTo>
                                  <a:pt x="54666" y="85725"/>
                                  <a:pt x="55619" y="85725"/>
                                  <a:pt x="55619" y="83820"/>
                                </a:cubicBezTo>
                                <a:cubicBezTo>
                                  <a:pt x="54666" y="81915"/>
                                  <a:pt x="54666" y="80010"/>
                                  <a:pt x="53714" y="79057"/>
                                </a:cubicBezTo>
                                <a:cubicBezTo>
                                  <a:pt x="52761" y="78105"/>
                                  <a:pt x="52761" y="80963"/>
                                  <a:pt x="52761" y="81915"/>
                                </a:cubicBezTo>
                                <a:cubicBezTo>
                                  <a:pt x="52761" y="82867"/>
                                  <a:pt x="51809" y="82867"/>
                                  <a:pt x="50856" y="82867"/>
                                </a:cubicBezTo>
                                <a:cubicBezTo>
                                  <a:pt x="49904" y="82867"/>
                                  <a:pt x="49904" y="82867"/>
                                  <a:pt x="50856" y="81915"/>
                                </a:cubicBezTo>
                                <a:cubicBezTo>
                                  <a:pt x="52761" y="80010"/>
                                  <a:pt x="51809" y="80010"/>
                                  <a:pt x="49904" y="80010"/>
                                </a:cubicBezTo>
                                <a:cubicBezTo>
                                  <a:pt x="45141" y="80010"/>
                                  <a:pt x="44189" y="79057"/>
                                  <a:pt x="44189" y="74295"/>
                                </a:cubicBezTo>
                                <a:cubicBezTo>
                                  <a:pt x="46094" y="73342"/>
                                  <a:pt x="47046" y="73342"/>
                                  <a:pt x="45141" y="71438"/>
                                </a:cubicBezTo>
                                <a:cubicBezTo>
                                  <a:pt x="44189" y="72390"/>
                                  <a:pt x="44189" y="73342"/>
                                  <a:pt x="44189" y="74295"/>
                                </a:cubicBezTo>
                                <a:cubicBezTo>
                                  <a:pt x="42284" y="75247"/>
                                  <a:pt x="39426" y="73342"/>
                                  <a:pt x="38474" y="77152"/>
                                </a:cubicBezTo>
                                <a:cubicBezTo>
                                  <a:pt x="38474" y="78105"/>
                                  <a:pt x="36569" y="77152"/>
                                  <a:pt x="35616" y="77152"/>
                                </a:cubicBezTo>
                                <a:cubicBezTo>
                                  <a:pt x="33711" y="75247"/>
                                  <a:pt x="32759" y="75247"/>
                                  <a:pt x="32759" y="76200"/>
                                </a:cubicBezTo>
                                <a:close/>
                                <a:moveTo>
                                  <a:pt x="40379" y="191452"/>
                                </a:moveTo>
                                <a:cubicBezTo>
                                  <a:pt x="39426" y="190500"/>
                                  <a:pt x="39426" y="189547"/>
                                  <a:pt x="39426" y="188595"/>
                                </a:cubicBezTo>
                                <a:cubicBezTo>
                                  <a:pt x="40379" y="186690"/>
                                  <a:pt x="38474" y="184785"/>
                                  <a:pt x="37521" y="183832"/>
                                </a:cubicBezTo>
                                <a:cubicBezTo>
                                  <a:pt x="37521" y="180975"/>
                                  <a:pt x="38474" y="179070"/>
                                  <a:pt x="39426" y="177165"/>
                                </a:cubicBezTo>
                                <a:cubicBezTo>
                                  <a:pt x="36569" y="176213"/>
                                  <a:pt x="36569" y="180022"/>
                                  <a:pt x="35616" y="180022"/>
                                </a:cubicBezTo>
                                <a:cubicBezTo>
                                  <a:pt x="34664" y="180975"/>
                                  <a:pt x="33711" y="181927"/>
                                  <a:pt x="33711" y="182880"/>
                                </a:cubicBezTo>
                                <a:cubicBezTo>
                                  <a:pt x="33711" y="184785"/>
                                  <a:pt x="35616" y="182880"/>
                                  <a:pt x="36569" y="182880"/>
                                </a:cubicBezTo>
                                <a:cubicBezTo>
                                  <a:pt x="37521" y="182880"/>
                                  <a:pt x="37521" y="182880"/>
                                  <a:pt x="38474" y="183832"/>
                                </a:cubicBezTo>
                                <a:cubicBezTo>
                                  <a:pt x="36569" y="186690"/>
                                  <a:pt x="38474" y="189547"/>
                                  <a:pt x="38474" y="192405"/>
                                </a:cubicBezTo>
                                <a:cubicBezTo>
                                  <a:pt x="38474" y="193357"/>
                                  <a:pt x="42284" y="195263"/>
                                  <a:pt x="42284" y="195263"/>
                                </a:cubicBezTo>
                                <a:cubicBezTo>
                                  <a:pt x="43236" y="192405"/>
                                  <a:pt x="41331" y="192405"/>
                                  <a:pt x="40379" y="191452"/>
                                </a:cubicBezTo>
                                <a:close/>
                                <a:moveTo>
                                  <a:pt x="48951" y="182880"/>
                                </a:moveTo>
                                <a:cubicBezTo>
                                  <a:pt x="50856" y="180975"/>
                                  <a:pt x="49904" y="179070"/>
                                  <a:pt x="49904" y="177165"/>
                                </a:cubicBezTo>
                                <a:cubicBezTo>
                                  <a:pt x="48951" y="175260"/>
                                  <a:pt x="47999" y="177165"/>
                                  <a:pt x="47046" y="177165"/>
                                </a:cubicBezTo>
                                <a:cubicBezTo>
                                  <a:pt x="45141" y="178117"/>
                                  <a:pt x="45141" y="176213"/>
                                  <a:pt x="45141" y="175260"/>
                                </a:cubicBezTo>
                                <a:cubicBezTo>
                                  <a:pt x="47046" y="174307"/>
                                  <a:pt x="45141" y="171450"/>
                                  <a:pt x="47999" y="171450"/>
                                </a:cubicBezTo>
                                <a:cubicBezTo>
                                  <a:pt x="48951" y="171450"/>
                                  <a:pt x="47999" y="170497"/>
                                  <a:pt x="47999" y="169545"/>
                                </a:cubicBezTo>
                                <a:cubicBezTo>
                                  <a:pt x="46094" y="167640"/>
                                  <a:pt x="45141" y="163830"/>
                                  <a:pt x="41331" y="163830"/>
                                </a:cubicBezTo>
                                <a:cubicBezTo>
                                  <a:pt x="42284" y="160972"/>
                                  <a:pt x="44189" y="159067"/>
                                  <a:pt x="47046" y="159067"/>
                                </a:cubicBezTo>
                                <a:cubicBezTo>
                                  <a:pt x="48951" y="159067"/>
                                  <a:pt x="50856" y="157163"/>
                                  <a:pt x="50856" y="155257"/>
                                </a:cubicBezTo>
                                <a:cubicBezTo>
                                  <a:pt x="50856" y="154305"/>
                                  <a:pt x="50856" y="153352"/>
                                  <a:pt x="49904" y="153352"/>
                                </a:cubicBezTo>
                                <a:cubicBezTo>
                                  <a:pt x="48951" y="153352"/>
                                  <a:pt x="48951" y="154305"/>
                                  <a:pt x="48951" y="155257"/>
                                </a:cubicBezTo>
                                <a:cubicBezTo>
                                  <a:pt x="48951" y="156210"/>
                                  <a:pt x="48951" y="157163"/>
                                  <a:pt x="47999" y="157163"/>
                                </a:cubicBezTo>
                                <a:cubicBezTo>
                                  <a:pt x="45141" y="158115"/>
                                  <a:pt x="42284" y="160020"/>
                                  <a:pt x="38474" y="159067"/>
                                </a:cubicBezTo>
                                <a:cubicBezTo>
                                  <a:pt x="37521" y="155257"/>
                                  <a:pt x="36569" y="155257"/>
                                  <a:pt x="32759" y="158115"/>
                                </a:cubicBezTo>
                                <a:cubicBezTo>
                                  <a:pt x="32759" y="158115"/>
                                  <a:pt x="31806" y="159067"/>
                                  <a:pt x="31806" y="159067"/>
                                </a:cubicBezTo>
                                <a:cubicBezTo>
                                  <a:pt x="31806" y="160020"/>
                                  <a:pt x="32759" y="160020"/>
                                  <a:pt x="32759" y="160020"/>
                                </a:cubicBezTo>
                                <a:cubicBezTo>
                                  <a:pt x="34664" y="161925"/>
                                  <a:pt x="35616" y="158115"/>
                                  <a:pt x="37521" y="159067"/>
                                </a:cubicBezTo>
                                <a:cubicBezTo>
                                  <a:pt x="38474" y="160972"/>
                                  <a:pt x="37521" y="161925"/>
                                  <a:pt x="36569" y="163830"/>
                                </a:cubicBezTo>
                                <a:cubicBezTo>
                                  <a:pt x="34664" y="165735"/>
                                  <a:pt x="33711" y="168592"/>
                                  <a:pt x="36569" y="170497"/>
                                </a:cubicBezTo>
                                <a:cubicBezTo>
                                  <a:pt x="38474" y="172402"/>
                                  <a:pt x="38474" y="173355"/>
                                  <a:pt x="37521" y="175260"/>
                                </a:cubicBezTo>
                                <a:cubicBezTo>
                                  <a:pt x="39426" y="174307"/>
                                  <a:pt x="41331" y="172402"/>
                                  <a:pt x="43236" y="175260"/>
                                </a:cubicBezTo>
                                <a:cubicBezTo>
                                  <a:pt x="42284" y="176213"/>
                                  <a:pt x="39426" y="175260"/>
                                  <a:pt x="39426" y="177165"/>
                                </a:cubicBezTo>
                                <a:cubicBezTo>
                                  <a:pt x="39426" y="178117"/>
                                  <a:pt x="40379" y="179070"/>
                                  <a:pt x="42284" y="180022"/>
                                </a:cubicBezTo>
                                <a:cubicBezTo>
                                  <a:pt x="43236" y="180022"/>
                                  <a:pt x="42284" y="180975"/>
                                  <a:pt x="42284" y="181927"/>
                                </a:cubicBezTo>
                                <a:cubicBezTo>
                                  <a:pt x="42284" y="182880"/>
                                  <a:pt x="42284" y="183832"/>
                                  <a:pt x="43236" y="183832"/>
                                </a:cubicBezTo>
                                <a:cubicBezTo>
                                  <a:pt x="46094" y="183832"/>
                                  <a:pt x="47999" y="184785"/>
                                  <a:pt x="48951" y="182880"/>
                                </a:cubicBezTo>
                                <a:close/>
                                <a:moveTo>
                                  <a:pt x="34664" y="151447"/>
                                </a:moveTo>
                                <a:cubicBezTo>
                                  <a:pt x="34664" y="152400"/>
                                  <a:pt x="34664" y="152400"/>
                                  <a:pt x="35616" y="152400"/>
                                </a:cubicBezTo>
                                <a:cubicBezTo>
                                  <a:pt x="36569" y="152400"/>
                                  <a:pt x="37521" y="151447"/>
                                  <a:pt x="37521" y="149542"/>
                                </a:cubicBezTo>
                                <a:cubicBezTo>
                                  <a:pt x="37521" y="149542"/>
                                  <a:pt x="37521" y="148590"/>
                                  <a:pt x="36569" y="148590"/>
                                </a:cubicBezTo>
                                <a:cubicBezTo>
                                  <a:pt x="35616" y="149542"/>
                                  <a:pt x="34664" y="149542"/>
                                  <a:pt x="34664" y="151447"/>
                                </a:cubicBezTo>
                                <a:close/>
                                <a:moveTo>
                                  <a:pt x="34664" y="126682"/>
                                </a:moveTo>
                                <a:cubicBezTo>
                                  <a:pt x="34664" y="127635"/>
                                  <a:pt x="35616" y="127635"/>
                                  <a:pt x="34664" y="126682"/>
                                </a:cubicBezTo>
                                <a:lnTo>
                                  <a:pt x="36569" y="126682"/>
                                </a:lnTo>
                                <a:cubicBezTo>
                                  <a:pt x="36569" y="126682"/>
                                  <a:pt x="35616" y="126682"/>
                                  <a:pt x="34664" y="126682"/>
                                </a:cubicBezTo>
                                <a:lnTo>
                                  <a:pt x="34664" y="126682"/>
                                </a:lnTo>
                                <a:close/>
                                <a:moveTo>
                                  <a:pt x="35616" y="121920"/>
                                </a:moveTo>
                                <a:cubicBezTo>
                                  <a:pt x="35616" y="121920"/>
                                  <a:pt x="36569" y="122872"/>
                                  <a:pt x="35616" y="121920"/>
                                </a:cubicBezTo>
                                <a:cubicBezTo>
                                  <a:pt x="38474" y="122872"/>
                                  <a:pt x="39426" y="123825"/>
                                  <a:pt x="40379" y="121920"/>
                                </a:cubicBezTo>
                                <a:cubicBezTo>
                                  <a:pt x="41331" y="120967"/>
                                  <a:pt x="40379" y="118110"/>
                                  <a:pt x="43236" y="120015"/>
                                </a:cubicBezTo>
                                <a:cubicBezTo>
                                  <a:pt x="43236" y="120015"/>
                                  <a:pt x="44189" y="120015"/>
                                  <a:pt x="43236" y="119063"/>
                                </a:cubicBezTo>
                                <a:cubicBezTo>
                                  <a:pt x="43236" y="118110"/>
                                  <a:pt x="42284" y="118110"/>
                                  <a:pt x="42284" y="117157"/>
                                </a:cubicBezTo>
                                <a:cubicBezTo>
                                  <a:pt x="41331" y="116205"/>
                                  <a:pt x="41331" y="114300"/>
                                  <a:pt x="40379" y="115252"/>
                                </a:cubicBezTo>
                                <a:cubicBezTo>
                                  <a:pt x="38474" y="115252"/>
                                  <a:pt x="39426" y="117157"/>
                                  <a:pt x="39426" y="118110"/>
                                </a:cubicBezTo>
                                <a:cubicBezTo>
                                  <a:pt x="37521" y="119063"/>
                                  <a:pt x="39426" y="121920"/>
                                  <a:pt x="37521" y="121920"/>
                                </a:cubicBezTo>
                                <a:cubicBezTo>
                                  <a:pt x="36569" y="120967"/>
                                  <a:pt x="35616" y="120967"/>
                                  <a:pt x="35616" y="121920"/>
                                </a:cubicBezTo>
                                <a:close/>
                                <a:moveTo>
                                  <a:pt x="36569" y="102870"/>
                                </a:moveTo>
                                <a:cubicBezTo>
                                  <a:pt x="35616" y="103822"/>
                                  <a:pt x="34664" y="105727"/>
                                  <a:pt x="36569" y="107632"/>
                                </a:cubicBezTo>
                                <a:cubicBezTo>
                                  <a:pt x="36569" y="107632"/>
                                  <a:pt x="37521" y="108585"/>
                                  <a:pt x="37521" y="108585"/>
                                </a:cubicBezTo>
                                <a:cubicBezTo>
                                  <a:pt x="37521" y="109538"/>
                                  <a:pt x="37521" y="109538"/>
                                  <a:pt x="38474" y="109538"/>
                                </a:cubicBezTo>
                                <a:cubicBezTo>
                                  <a:pt x="40379" y="109538"/>
                                  <a:pt x="41331" y="107632"/>
                                  <a:pt x="42284" y="106680"/>
                                </a:cubicBezTo>
                                <a:cubicBezTo>
                                  <a:pt x="42284" y="104775"/>
                                  <a:pt x="42284" y="102870"/>
                                  <a:pt x="41331" y="101917"/>
                                </a:cubicBezTo>
                                <a:cubicBezTo>
                                  <a:pt x="39426" y="100965"/>
                                  <a:pt x="38474" y="101917"/>
                                  <a:pt x="36569" y="102870"/>
                                </a:cubicBezTo>
                                <a:close/>
                                <a:moveTo>
                                  <a:pt x="36569" y="52388"/>
                                </a:moveTo>
                                <a:cubicBezTo>
                                  <a:pt x="36569" y="53340"/>
                                  <a:pt x="38474" y="53340"/>
                                  <a:pt x="37521" y="55245"/>
                                </a:cubicBezTo>
                                <a:cubicBezTo>
                                  <a:pt x="36569" y="57150"/>
                                  <a:pt x="36569" y="57150"/>
                                  <a:pt x="39426" y="59055"/>
                                </a:cubicBezTo>
                                <a:cubicBezTo>
                                  <a:pt x="40379" y="60007"/>
                                  <a:pt x="41331" y="60960"/>
                                  <a:pt x="42284" y="60007"/>
                                </a:cubicBezTo>
                                <a:cubicBezTo>
                                  <a:pt x="43236" y="60007"/>
                                  <a:pt x="43236" y="59055"/>
                                  <a:pt x="42284" y="58102"/>
                                </a:cubicBezTo>
                                <a:cubicBezTo>
                                  <a:pt x="41331" y="57150"/>
                                  <a:pt x="40379" y="58102"/>
                                  <a:pt x="39426" y="59055"/>
                                </a:cubicBezTo>
                                <a:cubicBezTo>
                                  <a:pt x="39426" y="59055"/>
                                  <a:pt x="39426" y="59055"/>
                                  <a:pt x="38474" y="59055"/>
                                </a:cubicBezTo>
                                <a:cubicBezTo>
                                  <a:pt x="38474" y="57150"/>
                                  <a:pt x="38474" y="56197"/>
                                  <a:pt x="39426" y="54292"/>
                                </a:cubicBezTo>
                                <a:cubicBezTo>
                                  <a:pt x="39426" y="53340"/>
                                  <a:pt x="39426" y="52388"/>
                                  <a:pt x="38474" y="51435"/>
                                </a:cubicBezTo>
                                <a:cubicBezTo>
                                  <a:pt x="37521" y="51435"/>
                                  <a:pt x="37521" y="49530"/>
                                  <a:pt x="36569" y="50482"/>
                                </a:cubicBezTo>
                                <a:cubicBezTo>
                                  <a:pt x="35616" y="50482"/>
                                  <a:pt x="35616" y="51435"/>
                                  <a:pt x="36569" y="52388"/>
                                </a:cubicBezTo>
                                <a:close/>
                                <a:moveTo>
                                  <a:pt x="36569" y="114300"/>
                                </a:moveTo>
                                <a:cubicBezTo>
                                  <a:pt x="36569" y="114300"/>
                                  <a:pt x="36569" y="114300"/>
                                  <a:pt x="36569" y="114300"/>
                                </a:cubicBezTo>
                                <a:cubicBezTo>
                                  <a:pt x="36569" y="115252"/>
                                  <a:pt x="36569" y="115252"/>
                                  <a:pt x="36569" y="115252"/>
                                </a:cubicBezTo>
                                <a:cubicBezTo>
                                  <a:pt x="37521" y="115252"/>
                                  <a:pt x="37521" y="114300"/>
                                  <a:pt x="36569" y="114300"/>
                                </a:cubicBezTo>
                                <a:cubicBezTo>
                                  <a:pt x="37521" y="114300"/>
                                  <a:pt x="37521" y="114300"/>
                                  <a:pt x="36569" y="114300"/>
                                </a:cubicBezTo>
                                <a:close/>
                                <a:moveTo>
                                  <a:pt x="41331" y="93345"/>
                                </a:moveTo>
                                <a:cubicBezTo>
                                  <a:pt x="42284" y="93345"/>
                                  <a:pt x="44189" y="92392"/>
                                  <a:pt x="43236" y="91440"/>
                                </a:cubicBezTo>
                                <a:cubicBezTo>
                                  <a:pt x="42284" y="89535"/>
                                  <a:pt x="40379" y="88582"/>
                                  <a:pt x="38474" y="89535"/>
                                </a:cubicBezTo>
                                <a:cubicBezTo>
                                  <a:pt x="37521" y="90488"/>
                                  <a:pt x="36569" y="92392"/>
                                  <a:pt x="36569" y="92392"/>
                                </a:cubicBezTo>
                                <a:cubicBezTo>
                                  <a:pt x="38474" y="94297"/>
                                  <a:pt x="39426" y="97155"/>
                                  <a:pt x="42284" y="97155"/>
                                </a:cubicBezTo>
                                <a:cubicBezTo>
                                  <a:pt x="43236" y="97155"/>
                                  <a:pt x="44189" y="97155"/>
                                  <a:pt x="44189" y="96202"/>
                                </a:cubicBezTo>
                                <a:cubicBezTo>
                                  <a:pt x="44189" y="95250"/>
                                  <a:pt x="44189" y="94297"/>
                                  <a:pt x="43236" y="94297"/>
                                </a:cubicBezTo>
                                <a:cubicBezTo>
                                  <a:pt x="43236" y="94297"/>
                                  <a:pt x="41331" y="94297"/>
                                  <a:pt x="41331" y="93345"/>
                                </a:cubicBezTo>
                                <a:close/>
                                <a:moveTo>
                                  <a:pt x="37521" y="108585"/>
                                </a:moveTo>
                                <a:lnTo>
                                  <a:pt x="37521" y="108585"/>
                                </a:lnTo>
                                <a:cubicBezTo>
                                  <a:pt x="37521" y="106680"/>
                                  <a:pt x="36569" y="104775"/>
                                  <a:pt x="38474" y="104775"/>
                                </a:cubicBezTo>
                                <a:cubicBezTo>
                                  <a:pt x="38474" y="104775"/>
                                  <a:pt x="39426" y="104775"/>
                                  <a:pt x="39426" y="105727"/>
                                </a:cubicBezTo>
                                <a:cubicBezTo>
                                  <a:pt x="40379" y="106680"/>
                                  <a:pt x="38474" y="107632"/>
                                  <a:pt x="37521" y="108585"/>
                                </a:cubicBezTo>
                                <a:close/>
                                <a:moveTo>
                                  <a:pt x="39426" y="130492"/>
                                </a:moveTo>
                                <a:cubicBezTo>
                                  <a:pt x="40379" y="130492"/>
                                  <a:pt x="40379" y="129540"/>
                                  <a:pt x="40379" y="128588"/>
                                </a:cubicBezTo>
                                <a:cubicBezTo>
                                  <a:pt x="40379" y="127635"/>
                                  <a:pt x="39426" y="125730"/>
                                  <a:pt x="38474" y="125730"/>
                                </a:cubicBezTo>
                                <a:cubicBezTo>
                                  <a:pt x="37521" y="126682"/>
                                  <a:pt x="37521" y="128588"/>
                                  <a:pt x="37521" y="129540"/>
                                </a:cubicBezTo>
                                <a:cubicBezTo>
                                  <a:pt x="38474" y="129540"/>
                                  <a:pt x="38474" y="131445"/>
                                  <a:pt x="39426" y="130492"/>
                                </a:cubicBezTo>
                                <a:close/>
                                <a:moveTo>
                                  <a:pt x="41331" y="198120"/>
                                </a:moveTo>
                                <a:cubicBezTo>
                                  <a:pt x="41331" y="197167"/>
                                  <a:pt x="41331" y="196215"/>
                                  <a:pt x="39426" y="196215"/>
                                </a:cubicBezTo>
                                <a:cubicBezTo>
                                  <a:pt x="38474" y="196215"/>
                                  <a:pt x="38474" y="197167"/>
                                  <a:pt x="38474" y="198120"/>
                                </a:cubicBezTo>
                                <a:cubicBezTo>
                                  <a:pt x="38474" y="199072"/>
                                  <a:pt x="39426" y="199072"/>
                                  <a:pt x="40379" y="199072"/>
                                </a:cubicBezTo>
                                <a:cubicBezTo>
                                  <a:pt x="41331" y="199072"/>
                                  <a:pt x="41331" y="198120"/>
                                  <a:pt x="41331" y="198120"/>
                                </a:cubicBezTo>
                                <a:close/>
                                <a:moveTo>
                                  <a:pt x="38474" y="140970"/>
                                </a:moveTo>
                                <a:cubicBezTo>
                                  <a:pt x="38474" y="140970"/>
                                  <a:pt x="38474" y="140970"/>
                                  <a:pt x="38474" y="140970"/>
                                </a:cubicBezTo>
                                <a:cubicBezTo>
                                  <a:pt x="39426" y="141922"/>
                                  <a:pt x="40379" y="141922"/>
                                  <a:pt x="40379" y="140970"/>
                                </a:cubicBezTo>
                                <a:cubicBezTo>
                                  <a:pt x="40379" y="140017"/>
                                  <a:pt x="39426" y="140017"/>
                                  <a:pt x="38474" y="140970"/>
                                </a:cubicBezTo>
                                <a:cubicBezTo>
                                  <a:pt x="38474" y="140017"/>
                                  <a:pt x="38474" y="140017"/>
                                  <a:pt x="38474" y="140970"/>
                                </a:cubicBezTo>
                                <a:close/>
                                <a:moveTo>
                                  <a:pt x="38474" y="164782"/>
                                </a:moveTo>
                                <a:lnTo>
                                  <a:pt x="41331" y="164782"/>
                                </a:lnTo>
                                <a:cubicBezTo>
                                  <a:pt x="41331" y="166688"/>
                                  <a:pt x="41331" y="167640"/>
                                  <a:pt x="43236" y="168592"/>
                                </a:cubicBezTo>
                                <a:cubicBezTo>
                                  <a:pt x="44189" y="168592"/>
                                  <a:pt x="44189" y="169545"/>
                                  <a:pt x="43236" y="170497"/>
                                </a:cubicBezTo>
                                <a:cubicBezTo>
                                  <a:pt x="43236" y="171450"/>
                                  <a:pt x="42284" y="171450"/>
                                  <a:pt x="41331" y="171450"/>
                                </a:cubicBezTo>
                                <a:cubicBezTo>
                                  <a:pt x="39426" y="169545"/>
                                  <a:pt x="38474" y="167640"/>
                                  <a:pt x="38474" y="164782"/>
                                </a:cubicBezTo>
                                <a:close/>
                                <a:moveTo>
                                  <a:pt x="39426" y="144780"/>
                                </a:moveTo>
                                <a:cubicBezTo>
                                  <a:pt x="39426" y="144780"/>
                                  <a:pt x="40379" y="144780"/>
                                  <a:pt x="40379" y="144780"/>
                                </a:cubicBezTo>
                                <a:cubicBezTo>
                                  <a:pt x="40379" y="144780"/>
                                  <a:pt x="41331" y="144780"/>
                                  <a:pt x="41331" y="143827"/>
                                </a:cubicBezTo>
                                <a:cubicBezTo>
                                  <a:pt x="41331" y="142875"/>
                                  <a:pt x="41331" y="142875"/>
                                  <a:pt x="40379" y="142875"/>
                                </a:cubicBezTo>
                                <a:cubicBezTo>
                                  <a:pt x="39426" y="143827"/>
                                  <a:pt x="39426" y="143827"/>
                                  <a:pt x="39426" y="144780"/>
                                </a:cubicBezTo>
                                <a:close/>
                                <a:moveTo>
                                  <a:pt x="54666" y="147638"/>
                                </a:moveTo>
                                <a:cubicBezTo>
                                  <a:pt x="55619" y="147638"/>
                                  <a:pt x="55619" y="147638"/>
                                  <a:pt x="55619" y="147638"/>
                                </a:cubicBezTo>
                                <a:cubicBezTo>
                                  <a:pt x="55619" y="146685"/>
                                  <a:pt x="55619" y="146685"/>
                                  <a:pt x="55619" y="145732"/>
                                </a:cubicBezTo>
                                <a:cubicBezTo>
                                  <a:pt x="53714" y="143827"/>
                                  <a:pt x="49904" y="143827"/>
                                  <a:pt x="48951" y="146685"/>
                                </a:cubicBezTo>
                                <a:cubicBezTo>
                                  <a:pt x="47999" y="148590"/>
                                  <a:pt x="46094" y="150495"/>
                                  <a:pt x="44189" y="151447"/>
                                </a:cubicBezTo>
                                <a:lnTo>
                                  <a:pt x="42284" y="152400"/>
                                </a:lnTo>
                                <a:cubicBezTo>
                                  <a:pt x="41331" y="152400"/>
                                  <a:pt x="40379" y="150495"/>
                                  <a:pt x="39426" y="151447"/>
                                </a:cubicBezTo>
                                <a:cubicBezTo>
                                  <a:pt x="38474" y="152400"/>
                                  <a:pt x="40379" y="153352"/>
                                  <a:pt x="41331" y="153352"/>
                                </a:cubicBezTo>
                                <a:cubicBezTo>
                                  <a:pt x="41331" y="153352"/>
                                  <a:pt x="42284" y="153352"/>
                                  <a:pt x="43236" y="153352"/>
                                </a:cubicBezTo>
                                <a:cubicBezTo>
                                  <a:pt x="43236" y="153352"/>
                                  <a:pt x="43236" y="154305"/>
                                  <a:pt x="44189" y="154305"/>
                                </a:cubicBezTo>
                                <a:cubicBezTo>
                                  <a:pt x="44189" y="155257"/>
                                  <a:pt x="45141" y="156210"/>
                                  <a:pt x="46094" y="155257"/>
                                </a:cubicBezTo>
                                <a:cubicBezTo>
                                  <a:pt x="47046" y="154305"/>
                                  <a:pt x="47046" y="153352"/>
                                  <a:pt x="46094" y="152400"/>
                                </a:cubicBezTo>
                                <a:cubicBezTo>
                                  <a:pt x="45141" y="151447"/>
                                  <a:pt x="45141" y="150495"/>
                                  <a:pt x="44189" y="149542"/>
                                </a:cubicBezTo>
                                <a:cubicBezTo>
                                  <a:pt x="46094" y="150495"/>
                                  <a:pt x="48951" y="149542"/>
                                  <a:pt x="49904" y="148590"/>
                                </a:cubicBezTo>
                                <a:cubicBezTo>
                                  <a:pt x="50856" y="147638"/>
                                  <a:pt x="51809" y="146685"/>
                                  <a:pt x="54666" y="147638"/>
                                </a:cubicBezTo>
                                <a:close/>
                                <a:moveTo>
                                  <a:pt x="41331" y="92392"/>
                                </a:moveTo>
                                <a:cubicBezTo>
                                  <a:pt x="41331" y="92392"/>
                                  <a:pt x="41331" y="92392"/>
                                  <a:pt x="41331" y="92392"/>
                                </a:cubicBezTo>
                                <a:cubicBezTo>
                                  <a:pt x="41331" y="93345"/>
                                  <a:pt x="41331" y="92392"/>
                                  <a:pt x="41331" y="92392"/>
                                </a:cubicBezTo>
                                <a:cubicBezTo>
                                  <a:pt x="40379" y="92392"/>
                                  <a:pt x="39426" y="92392"/>
                                  <a:pt x="39426" y="91440"/>
                                </a:cubicBezTo>
                                <a:cubicBezTo>
                                  <a:pt x="39426" y="91440"/>
                                  <a:pt x="39426" y="91440"/>
                                  <a:pt x="39426" y="91440"/>
                                </a:cubicBezTo>
                                <a:cubicBezTo>
                                  <a:pt x="40379" y="91440"/>
                                  <a:pt x="40379" y="91440"/>
                                  <a:pt x="41331" y="92392"/>
                                </a:cubicBezTo>
                                <a:close/>
                                <a:moveTo>
                                  <a:pt x="43236" y="64770"/>
                                </a:moveTo>
                                <a:cubicBezTo>
                                  <a:pt x="43236" y="63817"/>
                                  <a:pt x="43236" y="63817"/>
                                  <a:pt x="43236" y="64770"/>
                                </a:cubicBezTo>
                                <a:cubicBezTo>
                                  <a:pt x="44189" y="62865"/>
                                  <a:pt x="43236" y="61913"/>
                                  <a:pt x="42284" y="61913"/>
                                </a:cubicBezTo>
                                <a:cubicBezTo>
                                  <a:pt x="42284" y="61913"/>
                                  <a:pt x="41331" y="61913"/>
                                  <a:pt x="41331" y="61913"/>
                                </a:cubicBezTo>
                                <a:cubicBezTo>
                                  <a:pt x="41331" y="62865"/>
                                  <a:pt x="41331" y="63817"/>
                                  <a:pt x="43236" y="64770"/>
                                </a:cubicBezTo>
                                <a:cubicBezTo>
                                  <a:pt x="42284" y="63817"/>
                                  <a:pt x="43236" y="63817"/>
                                  <a:pt x="43236" y="64770"/>
                                </a:cubicBezTo>
                                <a:cubicBezTo>
                                  <a:pt x="43236" y="65722"/>
                                  <a:pt x="43236" y="66675"/>
                                  <a:pt x="41331" y="67627"/>
                                </a:cubicBezTo>
                                <a:cubicBezTo>
                                  <a:pt x="38474" y="69532"/>
                                  <a:pt x="40379" y="69532"/>
                                  <a:pt x="42284" y="69532"/>
                                </a:cubicBezTo>
                                <a:cubicBezTo>
                                  <a:pt x="43236" y="69532"/>
                                  <a:pt x="43236" y="69532"/>
                                  <a:pt x="44189" y="69532"/>
                                </a:cubicBezTo>
                                <a:cubicBezTo>
                                  <a:pt x="45141" y="67627"/>
                                  <a:pt x="46094" y="65722"/>
                                  <a:pt x="43236" y="64770"/>
                                </a:cubicBezTo>
                                <a:close/>
                                <a:moveTo>
                                  <a:pt x="41331" y="147638"/>
                                </a:moveTo>
                                <a:cubicBezTo>
                                  <a:pt x="41331" y="147638"/>
                                  <a:pt x="41331" y="148590"/>
                                  <a:pt x="41331" y="147638"/>
                                </a:cubicBezTo>
                                <a:cubicBezTo>
                                  <a:pt x="41331" y="148590"/>
                                  <a:pt x="41331" y="148590"/>
                                  <a:pt x="41331" y="147638"/>
                                </a:cubicBezTo>
                                <a:cubicBezTo>
                                  <a:pt x="42284" y="147638"/>
                                  <a:pt x="41331" y="147638"/>
                                  <a:pt x="41331" y="147638"/>
                                </a:cubicBezTo>
                                <a:lnTo>
                                  <a:pt x="41331" y="147638"/>
                                </a:lnTo>
                                <a:close/>
                                <a:moveTo>
                                  <a:pt x="42284" y="137160"/>
                                </a:moveTo>
                                <a:cubicBezTo>
                                  <a:pt x="43236" y="138113"/>
                                  <a:pt x="44189" y="140017"/>
                                  <a:pt x="44189" y="141922"/>
                                </a:cubicBezTo>
                                <a:cubicBezTo>
                                  <a:pt x="44189" y="142875"/>
                                  <a:pt x="45141" y="143827"/>
                                  <a:pt x="46094" y="143827"/>
                                </a:cubicBezTo>
                                <a:cubicBezTo>
                                  <a:pt x="47046" y="143827"/>
                                  <a:pt x="47999" y="142875"/>
                                  <a:pt x="47999" y="141922"/>
                                </a:cubicBezTo>
                                <a:cubicBezTo>
                                  <a:pt x="48951" y="140970"/>
                                  <a:pt x="48951" y="140017"/>
                                  <a:pt x="47999" y="140017"/>
                                </a:cubicBezTo>
                                <a:cubicBezTo>
                                  <a:pt x="46094" y="139065"/>
                                  <a:pt x="47046" y="138113"/>
                                  <a:pt x="46094" y="137160"/>
                                </a:cubicBezTo>
                                <a:cubicBezTo>
                                  <a:pt x="46094" y="136207"/>
                                  <a:pt x="46094" y="136207"/>
                                  <a:pt x="46094" y="135255"/>
                                </a:cubicBezTo>
                                <a:cubicBezTo>
                                  <a:pt x="46094" y="133350"/>
                                  <a:pt x="44189" y="132397"/>
                                  <a:pt x="43236" y="132397"/>
                                </a:cubicBezTo>
                                <a:cubicBezTo>
                                  <a:pt x="42284" y="132397"/>
                                  <a:pt x="42284" y="133350"/>
                                  <a:pt x="42284" y="133350"/>
                                </a:cubicBezTo>
                                <a:cubicBezTo>
                                  <a:pt x="40379" y="134302"/>
                                  <a:pt x="41331" y="136207"/>
                                  <a:pt x="42284" y="137160"/>
                                </a:cubicBezTo>
                                <a:close/>
                                <a:moveTo>
                                  <a:pt x="43236" y="55245"/>
                                </a:moveTo>
                                <a:lnTo>
                                  <a:pt x="43236" y="55245"/>
                                </a:lnTo>
                                <a:lnTo>
                                  <a:pt x="45141" y="52388"/>
                                </a:lnTo>
                                <a:cubicBezTo>
                                  <a:pt x="45141" y="51435"/>
                                  <a:pt x="45141" y="50482"/>
                                  <a:pt x="45141" y="50482"/>
                                </a:cubicBezTo>
                                <a:cubicBezTo>
                                  <a:pt x="44189" y="49530"/>
                                  <a:pt x="43236" y="49530"/>
                                  <a:pt x="42284" y="49530"/>
                                </a:cubicBezTo>
                                <a:cubicBezTo>
                                  <a:pt x="41331" y="49530"/>
                                  <a:pt x="41331" y="50482"/>
                                  <a:pt x="41331" y="51435"/>
                                </a:cubicBezTo>
                                <a:cubicBezTo>
                                  <a:pt x="41331" y="54292"/>
                                  <a:pt x="42284" y="55245"/>
                                  <a:pt x="43236" y="55245"/>
                                </a:cubicBezTo>
                                <a:close/>
                                <a:moveTo>
                                  <a:pt x="53714" y="196215"/>
                                </a:moveTo>
                                <a:cubicBezTo>
                                  <a:pt x="52761" y="195263"/>
                                  <a:pt x="50856" y="195263"/>
                                  <a:pt x="49904" y="194310"/>
                                </a:cubicBezTo>
                                <a:cubicBezTo>
                                  <a:pt x="48951" y="194310"/>
                                  <a:pt x="47999" y="193357"/>
                                  <a:pt x="47999" y="194310"/>
                                </a:cubicBezTo>
                                <a:cubicBezTo>
                                  <a:pt x="47046" y="195263"/>
                                  <a:pt x="47999" y="196215"/>
                                  <a:pt x="47999" y="196215"/>
                                </a:cubicBezTo>
                                <a:cubicBezTo>
                                  <a:pt x="48951" y="197167"/>
                                  <a:pt x="49904" y="198120"/>
                                  <a:pt x="47999" y="199072"/>
                                </a:cubicBezTo>
                                <a:cubicBezTo>
                                  <a:pt x="47046" y="200025"/>
                                  <a:pt x="46094" y="199072"/>
                                  <a:pt x="45141" y="198120"/>
                                </a:cubicBezTo>
                                <a:lnTo>
                                  <a:pt x="44189" y="196215"/>
                                </a:lnTo>
                                <a:cubicBezTo>
                                  <a:pt x="44189" y="196215"/>
                                  <a:pt x="43236" y="195263"/>
                                  <a:pt x="43236" y="195263"/>
                                </a:cubicBezTo>
                                <a:cubicBezTo>
                                  <a:pt x="42284" y="195263"/>
                                  <a:pt x="42284" y="196215"/>
                                  <a:pt x="42284" y="197167"/>
                                </a:cubicBezTo>
                                <a:cubicBezTo>
                                  <a:pt x="42284" y="198120"/>
                                  <a:pt x="42284" y="200025"/>
                                  <a:pt x="43236" y="201930"/>
                                </a:cubicBezTo>
                                <a:cubicBezTo>
                                  <a:pt x="44189" y="202882"/>
                                  <a:pt x="45141" y="200977"/>
                                  <a:pt x="47046" y="200977"/>
                                </a:cubicBezTo>
                                <a:cubicBezTo>
                                  <a:pt x="49904" y="201930"/>
                                  <a:pt x="50856" y="199072"/>
                                  <a:pt x="53714" y="199072"/>
                                </a:cubicBezTo>
                                <a:cubicBezTo>
                                  <a:pt x="54666" y="199072"/>
                                  <a:pt x="55619" y="198120"/>
                                  <a:pt x="55619" y="197167"/>
                                </a:cubicBezTo>
                                <a:cubicBezTo>
                                  <a:pt x="55619" y="198120"/>
                                  <a:pt x="54666" y="197167"/>
                                  <a:pt x="53714" y="196215"/>
                                </a:cubicBezTo>
                                <a:close/>
                                <a:moveTo>
                                  <a:pt x="43236" y="127635"/>
                                </a:moveTo>
                                <a:cubicBezTo>
                                  <a:pt x="44189" y="127635"/>
                                  <a:pt x="45141" y="125730"/>
                                  <a:pt x="45141" y="124777"/>
                                </a:cubicBezTo>
                                <a:cubicBezTo>
                                  <a:pt x="45141" y="123825"/>
                                  <a:pt x="44189" y="122872"/>
                                  <a:pt x="43236" y="122872"/>
                                </a:cubicBezTo>
                                <a:cubicBezTo>
                                  <a:pt x="42284" y="122872"/>
                                  <a:pt x="42284" y="123825"/>
                                  <a:pt x="42284" y="124777"/>
                                </a:cubicBezTo>
                                <a:cubicBezTo>
                                  <a:pt x="42284" y="126682"/>
                                  <a:pt x="42284" y="127635"/>
                                  <a:pt x="43236" y="127635"/>
                                </a:cubicBezTo>
                                <a:close/>
                                <a:moveTo>
                                  <a:pt x="43236" y="189547"/>
                                </a:moveTo>
                                <a:cubicBezTo>
                                  <a:pt x="43236" y="190500"/>
                                  <a:pt x="42284" y="191452"/>
                                  <a:pt x="44189" y="192405"/>
                                </a:cubicBezTo>
                                <a:cubicBezTo>
                                  <a:pt x="45141" y="192405"/>
                                  <a:pt x="47046" y="193357"/>
                                  <a:pt x="47046" y="191452"/>
                                </a:cubicBezTo>
                                <a:cubicBezTo>
                                  <a:pt x="45141" y="191452"/>
                                  <a:pt x="44189" y="190500"/>
                                  <a:pt x="43236" y="189547"/>
                                </a:cubicBezTo>
                                <a:close/>
                                <a:moveTo>
                                  <a:pt x="47046" y="189547"/>
                                </a:moveTo>
                                <a:cubicBezTo>
                                  <a:pt x="46094" y="185738"/>
                                  <a:pt x="46094" y="185738"/>
                                  <a:pt x="43236" y="187642"/>
                                </a:cubicBezTo>
                                <a:cubicBezTo>
                                  <a:pt x="44189" y="188595"/>
                                  <a:pt x="46094" y="188595"/>
                                  <a:pt x="47046" y="189547"/>
                                </a:cubicBezTo>
                                <a:close/>
                                <a:moveTo>
                                  <a:pt x="43236" y="56197"/>
                                </a:moveTo>
                                <a:cubicBezTo>
                                  <a:pt x="44189" y="57150"/>
                                  <a:pt x="44189" y="58102"/>
                                  <a:pt x="46094" y="59055"/>
                                </a:cubicBezTo>
                                <a:cubicBezTo>
                                  <a:pt x="47046" y="60007"/>
                                  <a:pt x="47999" y="60960"/>
                                  <a:pt x="48951" y="61913"/>
                                </a:cubicBezTo>
                                <a:cubicBezTo>
                                  <a:pt x="49904" y="62865"/>
                                  <a:pt x="49904" y="63817"/>
                                  <a:pt x="48951" y="63817"/>
                                </a:cubicBezTo>
                                <a:cubicBezTo>
                                  <a:pt x="47999" y="63817"/>
                                  <a:pt x="47046" y="64770"/>
                                  <a:pt x="47999" y="65722"/>
                                </a:cubicBezTo>
                                <a:cubicBezTo>
                                  <a:pt x="47999" y="66675"/>
                                  <a:pt x="48951" y="66675"/>
                                  <a:pt x="49904" y="65722"/>
                                </a:cubicBezTo>
                                <a:cubicBezTo>
                                  <a:pt x="53714" y="64770"/>
                                  <a:pt x="53714" y="63817"/>
                                  <a:pt x="50856" y="60960"/>
                                </a:cubicBezTo>
                                <a:cubicBezTo>
                                  <a:pt x="49904" y="60007"/>
                                  <a:pt x="47999" y="58102"/>
                                  <a:pt x="46094" y="59055"/>
                                </a:cubicBezTo>
                                <a:cubicBezTo>
                                  <a:pt x="46094" y="56197"/>
                                  <a:pt x="45141" y="56197"/>
                                  <a:pt x="43236" y="56197"/>
                                </a:cubicBezTo>
                                <a:close/>
                                <a:moveTo>
                                  <a:pt x="44189" y="112395"/>
                                </a:moveTo>
                                <a:cubicBezTo>
                                  <a:pt x="44189" y="113347"/>
                                  <a:pt x="44189" y="113347"/>
                                  <a:pt x="44189" y="112395"/>
                                </a:cubicBezTo>
                                <a:cubicBezTo>
                                  <a:pt x="47046" y="113347"/>
                                  <a:pt x="46094" y="110490"/>
                                  <a:pt x="47999" y="109538"/>
                                </a:cubicBezTo>
                                <a:cubicBezTo>
                                  <a:pt x="47999" y="109538"/>
                                  <a:pt x="47999" y="108585"/>
                                  <a:pt x="47046" y="108585"/>
                                </a:cubicBezTo>
                                <a:cubicBezTo>
                                  <a:pt x="46094" y="109538"/>
                                  <a:pt x="45141" y="110490"/>
                                  <a:pt x="44189" y="112395"/>
                                </a:cubicBezTo>
                                <a:close/>
                                <a:moveTo>
                                  <a:pt x="47999" y="204788"/>
                                </a:moveTo>
                                <a:lnTo>
                                  <a:pt x="47999" y="204788"/>
                                </a:lnTo>
                                <a:cubicBezTo>
                                  <a:pt x="47046" y="203835"/>
                                  <a:pt x="47046" y="204788"/>
                                  <a:pt x="46094" y="204788"/>
                                </a:cubicBezTo>
                                <a:cubicBezTo>
                                  <a:pt x="46094" y="204788"/>
                                  <a:pt x="46094" y="205740"/>
                                  <a:pt x="47999" y="204788"/>
                                </a:cubicBezTo>
                                <a:cubicBezTo>
                                  <a:pt x="47046" y="205740"/>
                                  <a:pt x="47046" y="204788"/>
                                  <a:pt x="47999" y="204788"/>
                                </a:cubicBezTo>
                                <a:close/>
                                <a:moveTo>
                                  <a:pt x="50856" y="134302"/>
                                </a:moveTo>
                                <a:cubicBezTo>
                                  <a:pt x="50856" y="133350"/>
                                  <a:pt x="50856" y="132397"/>
                                  <a:pt x="49904" y="132397"/>
                                </a:cubicBezTo>
                                <a:cubicBezTo>
                                  <a:pt x="48951" y="132397"/>
                                  <a:pt x="47999" y="132397"/>
                                  <a:pt x="47999" y="133350"/>
                                </a:cubicBezTo>
                                <a:cubicBezTo>
                                  <a:pt x="47999" y="135255"/>
                                  <a:pt x="47999" y="136207"/>
                                  <a:pt x="47046" y="137160"/>
                                </a:cubicBezTo>
                                <a:cubicBezTo>
                                  <a:pt x="48951" y="138113"/>
                                  <a:pt x="49904" y="136207"/>
                                  <a:pt x="50856" y="134302"/>
                                </a:cubicBezTo>
                                <a:close/>
                                <a:moveTo>
                                  <a:pt x="51809" y="95250"/>
                                </a:moveTo>
                                <a:cubicBezTo>
                                  <a:pt x="50856" y="94297"/>
                                  <a:pt x="49904" y="92392"/>
                                  <a:pt x="48951" y="92392"/>
                                </a:cubicBezTo>
                                <a:cubicBezTo>
                                  <a:pt x="48951" y="92392"/>
                                  <a:pt x="47999" y="93345"/>
                                  <a:pt x="47046" y="93345"/>
                                </a:cubicBezTo>
                                <a:lnTo>
                                  <a:pt x="51809" y="95250"/>
                                </a:lnTo>
                                <a:cubicBezTo>
                                  <a:pt x="50856" y="96202"/>
                                  <a:pt x="50856" y="95250"/>
                                  <a:pt x="51809" y="95250"/>
                                </a:cubicBezTo>
                                <a:lnTo>
                                  <a:pt x="51809" y="95250"/>
                                </a:lnTo>
                                <a:close/>
                                <a:moveTo>
                                  <a:pt x="48951" y="106680"/>
                                </a:moveTo>
                                <a:cubicBezTo>
                                  <a:pt x="48951" y="105727"/>
                                  <a:pt x="47999" y="105727"/>
                                  <a:pt x="48951" y="106680"/>
                                </a:cubicBezTo>
                                <a:cubicBezTo>
                                  <a:pt x="47999" y="105727"/>
                                  <a:pt x="47046" y="105727"/>
                                  <a:pt x="47046" y="106680"/>
                                </a:cubicBezTo>
                                <a:cubicBezTo>
                                  <a:pt x="47046" y="106680"/>
                                  <a:pt x="47046" y="106680"/>
                                  <a:pt x="48951" y="106680"/>
                                </a:cubicBezTo>
                                <a:cubicBezTo>
                                  <a:pt x="47999" y="106680"/>
                                  <a:pt x="48951" y="106680"/>
                                  <a:pt x="48951" y="106680"/>
                                </a:cubicBezTo>
                                <a:close/>
                                <a:moveTo>
                                  <a:pt x="47999" y="117157"/>
                                </a:moveTo>
                                <a:cubicBezTo>
                                  <a:pt x="47999" y="117157"/>
                                  <a:pt x="47999" y="117157"/>
                                  <a:pt x="47999" y="117157"/>
                                </a:cubicBezTo>
                                <a:cubicBezTo>
                                  <a:pt x="49904" y="117157"/>
                                  <a:pt x="49904" y="116205"/>
                                  <a:pt x="49904" y="115252"/>
                                </a:cubicBezTo>
                                <a:cubicBezTo>
                                  <a:pt x="49904" y="115252"/>
                                  <a:pt x="49904" y="114300"/>
                                  <a:pt x="48951" y="115252"/>
                                </a:cubicBezTo>
                                <a:cubicBezTo>
                                  <a:pt x="48951" y="115252"/>
                                  <a:pt x="47999" y="116205"/>
                                  <a:pt x="47999" y="117157"/>
                                </a:cubicBezTo>
                                <a:close/>
                                <a:moveTo>
                                  <a:pt x="48951" y="47625"/>
                                </a:moveTo>
                                <a:cubicBezTo>
                                  <a:pt x="48951" y="48577"/>
                                  <a:pt x="49904" y="48577"/>
                                  <a:pt x="50856" y="48577"/>
                                </a:cubicBezTo>
                                <a:cubicBezTo>
                                  <a:pt x="52761" y="47625"/>
                                  <a:pt x="53714" y="49530"/>
                                  <a:pt x="53714" y="50482"/>
                                </a:cubicBezTo>
                                <a:cubicBezTo>
                                  <a:pt x="54666" y="47625"/>
                                  <a:pt x="54666" y="46672"/>
                                  <a:pt x="51809" y="45720"/>
                                </a:cubicBezTo>
                                <a:cubicBezTo>
                                  <a:pt x="49904" y="45720"/>
                                  <a:pt x="48951" y="45720"/>
                                  <a:pt x="48951" y="47625"/>
                                </a:cubicBezTo>
                                <a:close/>
                                <a:moveTo>
                                  <a:pt x="55619" y="124777"/>
                                </a:moveTo>
                                <a:cubicBezTo>
                                  <a:pt x="56571" y="123825"/>
                                  <a:pt x="53714" y="122872"/>
                                  <a:pt x="53714" y="121920"/>
                                </a:cubicBezTo>
                                <a:cubicBezTo>
                                  <a:pt x="52761" y="120015"/>
                                  <a:pt x="51809" y="119063"/>
                                  <a:pt x="49904" y="119063"/>
                                </a:cubicBezTo>
                                <a:cubicBezTo>
                                  <a:pt x="48951" y="119063"/>
                                  <a:pt x="47999" y="120015"/>
                                  <a:pt x="48951" y="120967"/>
                                </a:cubicBezTo>
                                <a:cubicBezTo>
                                  <a:pt x="49904" y="121920"/>
                                  <a:pt x="49904" y="122872"/>
                                  <a:pt x="50856" y="123825"/>
                                </a:cubicBezTo>
                                <a:cubicBezTo>
                                  <a:pt x="52761" y="124777"/>
                                  <a:pt x="53714" y="126682"/>
                                  <a:pt x="55619" y="124777"/>
                                </a:cubicBezTo>
                                <a:close/>
                                <a:moveTo>
                                  <a:pt x="49904" y="206692"/>
                                </a:moveTo>
                                <a:cubicBezTo>
                                  <a:pt x="49904" y="206692"/>
                                  <a:pt x="49904" y="206692"/>
                                  <a:pt x="49904" y="206692"/>
                                </a:cubicBezTo>
                                <a:lnTo>
                                  <a:pt x="49904" y="206692"/>
                                </a:lnTo>
                                <a:cubicBezTo>
                                  <a:pt x="48951" y="206692"/>
                                  <a:pt x="48951" y="207645"/>
                                  <a:pt x="49904" y="206692"/>
                                </a:cubicBezTo>
                                <a:cubicBezTo>
                                  <a:pt x="49904" y="207645"/>
                                  <a:pt x="49904" y="206692"/>
                                  <a:pt x="49904" y="206692"/>
                                </a:cubicBezTo>
                                <a:close/>
                                <a:moveTo>
                                  <a:pt x="51809" y="102870"/>
                                </a:moveTo>
                                <a:cubicBezTo>
                                  <a:pt x="50856" y="102870"/>
                                  <a:pt x="50856" y="101917"/>
                                  <a:pt x="49904" y="102870"/>
                                </a:cubicBezTo>
                                <a:cubicBezTo>
                                  <a:pt x="49904" y="102870"/>
                                  <a:pt x="49904" y="103822"/>
                                  <a:pt x="49904" y="103822"/>
                                </a:cubicBezTo>
                                <a:cubicBezTo>
                                  <a:pt x="50856" y="103822"/>
                                  <a:pt x="51809" y="102870"/>
                                  <a:pt x="51809" y="102870"/>
                                </a:cubicBezTo>
                                <a:cubicBezTo>
                                  <a:pt x="52761" y="101917"/>
                                  <a:pt x="53714" y="101917"/>
                                  <a:pt x="54666" y="102870"/>
                                </a:cubicBezTo>
                                <a:lnTo>
                                  <a:pt x="53714" y="105727"/>
                                </a:lnTo>
                                <a:cubicBezTo>
                                  <a:pt x="54666" y="105727"/>
                                  <a:pt x="55619" y="104775"/>
                                  <a:pt x="55619" y="103822"/>
                                </a:cubicBezTo>
                                <a:cubicBezTo>
                                  <a:pt x="55619" y="102870"/>
                                  <a:pt x="54666" y="102870"/>
                                  <a:pt x="54666" y="102870"/>
                                </a:cubicBezTo>
                                <a:cubicBezTo>
                                  <a:pt x="54666" y="100965"/>
                                  <a:pt x="55619" y="98107"/>
                                  <a:pt x="52761" y="98107"/>
                                </a:cubicBezTo>
                                <a:cubicBezTo>
                                  <a:pt x="50856" y="98107"/>
                                  <a:pt x="51809" y="100965"/>
                                  <a:pt x="51809" y="102870"/>
                                </a:cubicBezTo>
                                <a:close/>
                                <a:moveTo>
                                  <a:pt x="51809" y="215265"/>
                                </a:moveTo>
                                <a:cubicBezTo>
                                  <a:pt x="51809" y="215265"/>
                                  <a:pt x="51809" y="215265"/>
                                  <a:pt x="51809" y="215265"/>
                                </a:cubicBezTo>
                                <a:cubicBezTo>
                                  <a:pt x="50856" y="214313"/>
                                  <a:pt x="49904" y="215265"/>
                                  <a:pt x="50856" y="215265"/>
                                </a:cubicBezTo>
                                <a:cubicBezTo>
                                  <a:pt x="50856" y="216217"/>
                                  <a:pt x="50856" y="216217"/>
                                  <a:pt x="51809" y="215265"/>
                                </a:cubicBezTo>
                                <a:cubicBezTo>
                                  <a:pt x="51809" y="216217"/>
                                  <a:pt x="51809" y="215265"/>
                                  <a:pt x="51809" y="215265"/>
                                </a:cubicBezTo>
                                <a:close/>
                                <a:moveTo>
                                  <a:pt x="52761" y="66675"/>
                                </a:moveTo>
                                <a:cubicBezTo>
                                  <a:pt x="51809" y="66675"/>
                                  <a:pt x="50856" y="66675"/>
                                  <a:pt x="50856" y="68580"/>
                                </a:cubicBezTo>
                                <a:cubicBezTo>
                                  <a:pt x="50856" y="69532"/>
                                  <a:pt x="51809" y="70485"/>
                                  <a:pt x="53714" y="70485"/>
                                </a:cubicBezTo>
                                <a:cubicBezTo>
                                  <a:pt x="54666" y="70485"/>
                                  <a:pt x="56571" y="69532"/>
                                  <a:pt x="56571" y="68580"/>
                                </a:cubicBezTo>
                                <a:cubicBezTo>
                                  <a:pt x="55619" y="67627"/>
                                  <a:pt x="53714" y="66675"/>
                                  <a:pt x="52761" y="66675"/>
                                </a:cubicBezTo>
                                <a:close/>
                                <a:moveTo>
                                  <a:pt x="50856" y="165735"/>
                                </a:moveTo>
                                <a:cubicBezTo>
                                  <a:pt x="50856" y="166688"/>
                                  <a:pt x="50856" y="166688"/>
                                  <a:pt x="51809" y="166688"/>
                                </a:cubicBezTo>
                                <a:cubicBezTo>
                                  <a:pt x="51809" y="166688"/>
                                  <a:pt x="52761" y="166688"/>
                                  <a:pt x="52761" y="165735"/>
                                </a:cubicBezTo>
                                <a:cubicBezTo>
                                  <a:pt x="51809" y="165735"/>
                                  <a:pt x="51809" y="164782"/>
                                  <a:pt x="50856" y="165735"/>
                                </a:cubicBezTo>
                                <a:cubicBezTo>
                                  <a:pt x="50856" y="164782"/>
                                  <a:pt x="50856" y="164782"/>
                                  <a:pt x="50856" y="165735"/>
                                </a:cubicBezTo>
                                <a:close/>
                                <a:moveTo>
                                  <a:pt x="50856" y="211455"/>
                                </a:moveTo>
                                <a:lnTo>
                                  <a:pt x="50856" y="211455"/>
                                </a:lnTo>
                                <a:cubicBezTo>
                                  <a:pt x="51809" y="211455"/>
                                  <a:pt x="50856" y="210502"/>
                                  <a:pt x="50856" y="211455"/>
                                </a:cubicBezTo>
                                <a:cubicBezTo>
                                  <a:pt x="50856" y="210502"/>
                                  <a:pt x="50856" y="211455"/>
                                  <a:pt x="50856" y="211455"/>
                                </a:cubicBezTo>
                                <a:cubicBezTo>
                                  <a:pt x="50856" y="211455"/>
                                  <a:pt x="50856" y="211455"/>
                                  <a:pt x="50856" y="211455"/>
                                </a:cubicBezTo>
                                <a:close/>
                                <a:moveTo>
                                  <a:pt x="50856" y="51435"/>
                                </a:moveTo>
                                <a:cubicBezTo>
                                  <a:pt x="50856" y="52388"/>
                                  <a:pt x="50856" y="52388"/>
                                  <a:pt x="50856" y="51435"/>
                                </a:cubicBezTo>
                                <a:cubicBezTo>
                                  <a:pt x="51809" y="52388"/>
                                  <a:pt x="52761" y="51435"/>
                                  <a:pt x="52761" y="51435"/>
                                </a:cubicBezTo>
                                <a:lnTo>
                                  <a:pt x="52761" y="50482"/>
                                </a:lnTo>
                                <a:cubicBezTo>
                                  <a:pt x="51809" y="50482"/>
                                  <a:pt x="50856" y="50482"/>
                                  <a:pt x="50856" y="51435"/>
                                </a:cubicBezTo>
                                <a:close/>
                                <a:moveTo>
                                  <a:pt x="51809" y="130492"/>
                                </a:moveTo>
                                <a:cubicBezTo>
                                  <a:pt x="52761" y="130492"/>
                                  <a:pt x="52761" y="129540"/>
                                  <a:pt x="51809" y="130492"/>
                                </a:cubicBezTo>
                                <a:cubicBezTo>
                                  <a:pt x="52761" y="128588"/>
                                  <a:pt x="51809" y="128588"/>
                                  <a:pt x="50856" y="128588"/>
                                </a:cubicBezTo>
                                <a:cubicBezTo>
                                  <a:pt x="50856" y="128588"/>
                                  <a:pt x="49904" y="128588"/>
                                  <a:pt x="49904" y="129540"/>
                                </a:cubicBezTo>
                                <a:cubicBezTo>
                                  <a:pt x="50856" y="129540"/>
                                  <a:pt x="50856" y="130492"/>
                                  <a:pt x="51809" y="130492"/>
                                </a:cubicBezTo>
                                <a:close/>
                                <a:moveTo>
                                  <a:pt x="62286" y="59055"/>
                                </a:moveTo>
                                <a:cubicBezTo>
                                  <a:pt x="62286" y="59055"/>
                                  <a:pt x="63239" y="58102"/>
                                  <a:pt x="63239" y="58102"/>
                                </a:cubicBezTo>
                                <a:cubicBezTo>
                                  <a:pt x="63239" y="57150"/>
                                  <a:pt x="62286" y="58102"/>
                                  <a:pt x="62286" y="58102"/>
                                </a:cubicBezTo>
                                <a:cubicBezTo>
                                  <a:pt x="60381" y="59055"/>
                                  <a:pt x="57524" y="57150"/>
                                  <a:pt x="55619" y="60007"/>
                                </a:cubicBezTo>
                                <a:lnTo>
                                  <a:pt x="54666" y="56197"/>
                                </a:lnTo>
                                <a:cubicBezTo>
                                  <a:pt x="54666" y="56197"/>
                                  <a:pt x="54666" y="55245"/>
                                  <a:pt x="53714" y="55245"/>
                                </a:cubicBezTo>
                                <a:cubicBezTo>
                                  <a:pt x="52761" y="55245"/>
                                  <a:pt x="52761" y="56197"/>
                                  <a:pt x="52761" y="57150"/>
                                </a:cubicBezTo>
                                <a:cubicBezTo>
                                  <a:pt x="52761" y="59055"/>
                                  <a:pt x="54666" y="59055"/>
                                  <a:pt x="55619" y="60007"/>
                                </a:cubicBezTo>
                                <a:cubicBezTo>
                                  <a:pt x="57524" y="60007"/>
                                  <a:pt x="59429" y="60007"/>
                                  <a:pt x="62286" y="59055"/>
                                </a:cubicBezTo>
                                <a:close/>
                                <a:moveTo>
                                  <a:pt x="56571" y="181927"/>
                                </a:moveTo>
                                <a:cubicBezTo>
                                  <a:pt x="56571" y="180975"/>
                                  <a:pt x="54666" y="180022"/>
                                  <a:pt x="53714" y="180022"/>
                                </a:cubicBezTo>
                                <a:cubicBezTo>
                                  <a:pt x="52761" y="180022"/>
                                  <a:pt x="52761" y="180022"/>
                                  <a:pt x="52761" y="180975"/>
                                </a:cubicBezTo>
                                <a:cubicBezTo>
                                  <a:pt x="52761" y="181927"/>
                                  <a:pt x="54666" y="181927"/>
                                  <a:pt x="55619" y="182880"/>
                                </a:cubicBezTo>
                                <a:cubicBezTo>
                                  <a:pt x="55619" y="181927"/>
                                  <a:pt x="56571" y="182880"/>
                                  <a:pt x="56571" y="181927"/>
                                </a:cubicBezTo>
                                <a:close/>
                                <a:moveTo>
                                  <a:pt x="59429" y="172402"/>
                                </a:moveTo>
                                <a:cubicBezTo>
                                  <a:pt x="58476" y="172402"/>
                                  <a:pt x="58476" y="172402"/>
                                  <a:pt x="57524" y="172402"/>
                                </a:cubicBezTo>
                                <a:cubicBezTo>
                                  <a:pt x="57524" y="172402"/>
                                  <a:pt x="56571" y="172402"/>
                                  <a:pt x="56571" y="171450"/>
                                </a:cubicBezTo>
                                <a:cubicBezTo>
                                  <a:pt x="55619" y="170497"/>
                                  <a:pt x="54666" y="172402"/>
                                  <a:pt x="53714" y="172402"/>
                                </a:cubicBezTo>
                                <a:cubicBezTo>
                                  <a:pt x="52761" y="172402"/>
                                  <a:pt x="52761" y="172402"/>
                                  <a:pt x="53714" y="173355"/>
                                </a:cubicBezTo>
                                <a:cubicBezTo>
                                  <a:pt x="54666" y="174307"/>
                                  <a:pt x="55619" y="173355"/>
                                  <a:pt x="56571" y="174307"/>
                                </a:cubicBezTo>
                                <a:lnTo>
                                  <a:pt x="57524" y="174307"/>
                                </a:lnTo>
                                <a:cubicBezTo>
                                  <a:pt x="57524" y="174307"/>
                                  <a:pt x="58476" y="174307"/>
                                  <a:pt x="59429" y="174307"/>
                                </a:cubicBezTo>
                                <a:cubicBezTo>
                                  <a:pt x="57524" y="173355"/>
                                  <a:pt x="58476" y="173355"/>
                                  <a:pt x="59429" y="172402"/>
                                </a:cubicBezTo>
                                <a:close/>
                                <a:moveTo>
                                  <a:pt x="52761" y="106680"/>
                                </a:moveTo>
                                <a:cubicBezTo>
                                  <a:pt x="53714" y="106680"/>
                                  <a:pt x="53714" y="105727"/>
                                  <a:pt x="53714" y="105727"/>
                                </a:cubicBezTo>
                                <a:cubicBezTo>
                                  <a:pt x="52761" y="105727"/>
                                  <a:pt x="52761" y="105727"/>
                                  <a:pt x="52761" y="106680"/>
                                </a:cubicBezTo>
                                <a:cubicBezTo>
                                  <a:pt x="52761" y="106680"/>
                                  <a:pt x="52761" y="106680"/>
                                  <a:pt x="52761" y="106680"/>
                                </a:cubicBezTo>
                                <a:close/>
                                <a:moveTo>
                                  <a:pt x="55619" y="133350"/>
                                </a:moveTo>
                                <a:cubicBezTo>
                                  <a:pt x="55619" y="132397"/>
                                  <a:pt x="55619" y="131445"/>
                                  <a:pt x="55619" y="131445"/>
                                </a:cubicBezTo>
                                <a:cubicBezTo>
                                  <a:pt x="54666" y="130492"/>
                                  <a:pt x="54666" y="131445"/>
                                  <a:pt x="53714" y="132397"/>
                                </a:cubicBezTo>
                                <a:cubicBezTo>
                                  <a:pt x="53714" y="133350"/>
                                  <a:pt x="52761" y="133350"/>
                                  <a:pt x="52761" y="134302"/>
                                </a:cubicBezTo>
                                <a:cubicBezTo>
                                  <a:pt x="52761" y="135255"/>
                                  <a:pt x="52761" y="137160"/>
                                  <a:pt x="53714" y="137160"/>
                                </a:cubicBezTo>
                                <a:cubicBezTo>
                                  <a:pt x="54666" y="137160"/>
                                  <a:pt x="54666" y="135255"/>
                                  <a:pt x="54666" y="134302"/>
                                </a:cubicBezTo>
                                <a:cubicBezTo>
                                  <a:pt x="55619" y="134302"/>
                                  <a:pt x="55619" y="133350"/>
                                  <a:pt x="55619" y="133350"/>
                                </a:cubicBezTo>
                                <a:close/>
                                <a:moveTo>
                                  <a:pt x="55619" y="193357"/>
                                </a:moveTo>
                                <a:cubicBezTo>
                                  <a:pt x="55619" y="193357"/>
                                  <a:pt x="55619" y="192405"/>
                                  <a:pt x="54666" y="192405"/>
                                </a:cubicBezTo>
                                <a:cubicBezTo>
                                  <a:pt x="53714" y="192405"/>
                                  <a:pt x="53714" y="192405"/>
                                  <a:pt x="53714" y="193357"/>
                                </a:cubicBezTo>
                                <a:cubicBezTo>
                                  <a:pt x="53714" y="193357"/>
                                  <a:pt x="53714" y="193357"/>
                                  <a:pt x="55619" y="193357"/>
                                </a:cubicBezTo>
                                <a:cubicBezTo>
                                  <a:pt x="54666" y="193357"/>
                                  <a:pt x="55619" y="194310"/>
                                  <a:pt x="55619" y="193357"/>
                                </a:cubicBezTo>
                                <a:close/>
                                <a:moveTo>
                                  <a:pt x="54666" y="140970"/>
                                </a:moveTo>
                                <a:cubicBezTo>
                                  <a:pt x="53714" y="140970"/>
                                  <a:pt x="53714" y="140970"/>
                                  <a:pt x="54666" y="140970"/>
                                </a:cubicBezTo>
                                <a:cubicBezTo>
                                  <a:pt x="53714" y="141922"/>
                                  <a:pt x="53714" y="142875"/>
                                  <a:pt x="54666" y="142875"/>
                                </a:cubicBezTo>
                                <a:cubicBezTo>
                                  <a:pt x="55619" y="142875"/>
                                  <a:pt x="55619" y="142875"/>
                                  <a:pt x="55619" y="141922"/>
                                </a:cubicBezTo>
                                <a:lnTo>
                                  <a:pt x="54666" y="140970"/>
                                </a:lnTo>
                                <a:close/>
                                <a:moveTo>
                                  <a:pt x="58476" y="87630"/>
                                </a:moveTo>
                                <a:cubicBezTo>
                                  <a:pt x="57524" y="87630"/>
                                  <a:pt x="57524" y="87630"/>
                                  <a:pt x="58476" y="87630"/>
                                </a:cubicBezTo>
                                <a:cubicBezTo>
                                  <a:pt x="55619" y="86677"/>
                                  <a:pt x="54666" y="87630"/>
                                  <a:pt x="54666" y="88582"/>
                                </a:cubicBezTo>
                                <a:cubicBezTo>
                                  <a:pt x="54666" y="90488"/>
                                  <a:pt x="54666" y="91440"/>
                                  <a:pt x="56571" y="92392"/>
                                </a:cubicBezTo>
                                <a:cubicBezTo>
                                  <a:pt x="56571" y="92392"/>
                                  <a:pt x="57524" y="92392"/>
                                  <a:pt x="57524" y="92392"/>
                                </a:cubicBezTo>
                                <a:cubicBezTo>
                                  <a:pt x="57524" y="92392"/>
                                  <a:pt x="58476" y="91440"/>
                                  <a:pt x="57524" y="91440"/>
                                </a:cubicBezTo>
                                <a:cubicBezTo>
                                  <a:pt x="54666" y="90488"/>
                                  <a:pt x="55619" y="89535"/>
                                  <a:pt x="58476" y="87630"/>
                                </a:cubicBezTo>
                                <a:lnTo>
                                  <a:pt x="58476" y="87630"/>
                                </a:lnTo>
                                <a:close/>
                                <a:moveTo>
                                  <a:pt x="56571" y="120015"/>
                                </a:moveTo>
                                <a:cubicBezTo>
                                  <a:pt x="56571" y="120015"/>
                                  <a:pt x="57524" y="120015"/>
                                  <a:pt x="56571" y="120015"/>
                                </a:cubicBezTo>
                                <a:cubicBezTo>
                                  <a:pt x="57524" y="118110"/>
                                  <a:pt x="57524" y="118110"/>
                                  <a:pt x="56571" y="118110"/>
                                </a:cubicBezTo>
                                <a:cubicBezTo>
                                  <a:pt x="55619" y="118110"/>
                                  <a:pt x="55619" y="118110"/>
                                  <a:pt x="55619" y="119063"/>
                                </a:cubicBezTo>
                                <a:cubicBezTo>
                                  <a:pt x="55619" y="119063"/>
                                  <a:pt x="55619" y="120015"/>
                                  <a:pt x="56571" y="120015"/>
                                </a:cubicBezTo>
                                <a:close/>
                                <a:moveTo>
                                  <a:pt x="56571" y="161925"/>
                                </a:moveTo>
                                <a:cubicBezTo>
                                  <a:pt x="57524" y="161925"/>
                                  <a:pt x="57524" y="161925"/>
                                  <a:pt x="57524" y="160972"/>
                                </a:cubicBezTo>
                                <a:cubicBezTo>
                                  <a:pt x="57524" y="160020"/>
                                  <a:pt x="57524" y="160020"/>
                                  <a:pt x="56571" y="159067"/>
                                </a:cubicBezTo>
                                <a:cubicBezTo>
                                  <a:pt x="55619" y="159067"/>
                                  <a:pt x="55619" y="159067"/>
                                  <a:pt x="55619" y="160020"/>
                                </a:cubicBezTo>
                                <a:cubicBezTo>
                                  <a:pt x="55619" y="160972"/>
                                  <a:pt x="56571" y="160972"/>
                                  <a:pt x="56571" y="161925"/>
                                </a:cubicBezTo>
                                <a:close/>
                                <a:moveTo>
                                  <a:pt x="56571" y="49530"/>
                                </a:moveTo>
                                <a:cubicBezTo>
                                  <a:pt x="56571" y="49530"/>
                                  <a:pt x="56571" y="50482"/>
                                  <a:pt x="56571" y="49530"/>
                                </a:cubicBezTo>
                                <a:cubicBezTo>
                                  <a:pt x="57524" y="49530"/>
                                  <a:pt x="57524" y="49530"/>
                                  <a:pt x="57524" y="48577"/>
                                </a:cubicBezTo>
                                <a:cubicBezTo>
                                  <a:pt x="57524" y="47625"/>
                                  <a:pt x="57524" y="47625"/>
                                  <a:pt x="56571" y="47625"/>
                                </a:cubicBezTo>
                                <a:cubicBezTo>
                                  <a:pt x="56571" y="48577"/>
                                  <a:pt x="56571" y="49530"/>
                                  <a:pt x="56571" y="49530"/>
                                </a:cubicBezTo>
                                <a:close/>
                                <a:moveTo>
                                  <a:pt x="56571" y="41910"/>
                                </a:moveTo>
                                <a:cubicBezTo>
                                  <a:pt x="57524" y="43815"/>
                                  <a:pt x="58476" y="43815"/>
                                  <a:pt x="60381" y="44767"/>
                                </a:cubicBezTo>
                                <a:cubicBezTo>
                                  <a:pt x="60381" y="44767"/>
                                  <a:pt x="60381" y="43815"/>
                                  <a:pt x="60381" y="43815"/>
                                </a:cubicBezTo>
                                <a:cubicBezTo>
                                  <a:pt x="59429" y="42863"/>
                                  <a:pt x="58476" y="41910"/>
                                  <a:pt x="56571" y="41910"/>
                                </a:cubicBezTo>
                                <a:cubicBezTo>
                                  <a:pt x="56571" y="41910"/>
                                  <a:pt x="56571" y="41910"/>
                                  <a:pt x="56571" y="41910"/>
                                </a:cubicBezTo>
                                <a:close/>
                                <a:moveTo>
                                  <a:pt x="58476" y="127635"/>
                                </a:moveTo>
                                <a:cubicBezTo>
                                  <a:pt x="57524" y="127635"/>
                                  <a:pt x="57524" y="128588"/>
                                  <a:pt x="58476" y="127635"/>
                                </a:cubicBezTo>
                                <a:cubicBezTo>
                                  <a:pt x="57524" y="128588"/>
                                  <a:pt x="58476" y="129540"/>
                                  <a:pt x="58476" y="129540"/>
                                </a:cubicBezTo>
                                <a:cubicBezTo>
                                  <a:pt x="58476" y="129540"/>
                                  <a:pt x="59429" y="129540"/>
                                  <a:pt x="59429" y="128588"/>
                                </a:cubicBezTo>
                                <a:cubicBezTo>
                                  <a:pt x="59429" y="128588"/>
                                  <a:pt x="58476" y="127635"/>
                                  <a:pt x="58476" y="127635"/>
                                </a:cubicBezTo>
                                <a:close/>
                                <a:moveTo>
                                  <a:pt x="58476" y="80963"/>
                                </a:moveTo>
                                <a:cubicBezTo>
                                  <a:pt x="58476" y="80963"/>
                                  <a:pt x="58476" y="80963"/>
                                  <a:pt x="58476" y="80963"/>
                                </a:cubicBezTo>
                                <a:cubicBezTo>
                                  <a:pt x="58476" y="80963"/>
                                  <a:pt x="58476" y="81915"/>
                                  <a:pt x="58476" y="80963"/>
                                </a:cubicBezTo>
                                <a:lnTo>
                                  <a:pt x="58476" y="80963"/>
                                </a:lnTo>
                                <a:cubicBezTo>
                                  <a:pt x="58476" y="80963"/>
                                  <a:pt x="58476" y="80963"/>
                                  <a:pt x="58476" y="80963"/>
                                </a:cubicBezTo>
                                <a:close/>
                                <a:moveTo>
                                  <a:pt x="59429" y="67627"/>
                                </a:moveTo>
                                <a:cubicBezTo>
                                  <a:pt x="60381" y="67627"/>
                                  <a:pt x="60381" y="67627"/>
                                  <a:pt x="59429" y="67627"/>
                                </a:cubicBezTo>
                                <a:cubicBezTo>
                                  <a:pt x="60381" y="66675"/>
                                  <a:pt x="60381" y="66675"/>
                                  <a:pt x="59429" y="65722"/>
                                </a:cubicBezTo>
                                <a:cubicBezTo>
                                  <a:pt x="59429" y="65722"/>
                                  <a:pt x="58476" y="65722"/>
                                  <a:pt x="59429" y="67627"/>
                                </a:cubicBezTo>
                                <a:cubicBezTo>
                                  <a:pt x="58476" y="66675"/>
                                  <a:pt x="59429" y="67627"/>
                                  <a:pt x="59429" y="67627"/>
                                </a:cubicBezTo>
                                <a:close/>
                                <a:moveTo>
                                  <a:pt x="59429" y="77152"/>
                                </a:moveTo>
                                <a:cubicBezTo>
                                  <a:pt x="60381" y="77152"/>
                                  <a:pt x="60381" y="76200"/>
                                  <a:pt x="60381" y="76200"/>
                                </a:cubicBezTo>
                                <a:cubicBezTo>
                                  <a:pt x="60381" y="75247"/>
                                  <a:pt x="60381" y="74295"/>
                                  <a:pt x="59429" y="74295"/>
                                </a:cubicBezTo>
                                <a:cubicBezTo>
                                  <a:pt x="58476" y="75247"/>
                                  <a:pt x="58476" y="75247"/>
                                  <a:pt x="59429" y="77152"/>
                                </a:cubicBezTo>
                                <a:cubicBezTo>
                                  <a:pt x="58476" y="77152"/>
                                  <a:pt x="58476" y="77152"/>
                                  <a:pt x="59429" y="77152"/>
                                </a:cubicBezTo>
                                <a:close/>
                                <a:moveTo>
                                  <a:pt x="61334" y="205740"/>
                                </a:moveTo>
                                <a:cubicBezTo>
                                  <a:pt x="61334" y="205740"/>
                                  <a:pt x="61334" y="205740"/>
                                  <a:pt x="61334" y="205740"/>
                                </a:cubicBezTo>
                                <a:cubicBezTo>
                                  <a:pt x="60381" y="204788"/>
                                  <a:pt x="59429" y="204788"/>
                                  <a:pt x="59429" y="205740"/>
                                </a:cubicBezTo>
                                <a:cubicBezTo>
                                  <a:pt x="60381" y="206692"/>
                                  <a:pt x="60381" y="206692"/>
                                  <a:pt x="61334" y="205740"/>
                                </a:cubicBezTo>
                                <a:cubicBezTo>
                                  <a:pt x="61334" y="206692"/>
                                  <a:pt x="61334" y="206692"/>
                                  <a:pt x="61334" y="205740"/>
                                </a:cubicBezTo>
                                <a:close/>
                                <a:moveTo>
                                  <a:pt x="62286" y="95250"/>
                                </a:moveTo>
                                <a:cubicBezTo>
                                  <a:pt x="61334" y="95250"/>
                                  <a:pt x="61334" y="95250"/>
                                  <a:pt x="62286" y="95250"/>
                                </a:cubicBezTo>
                                <a:cubicBezTo>
                                  <a:pt x="61334" y="94297"/>
                                  <a:pt x="61334" y="94297"/>
                                  <a:pt x="61334" y="94297"/>
                                </a:cubicBezTo>
                                <a:cubicBezTo>
                                  <a:pt x="60381" y="95250"/>
                                  <a:pt x="61334" y="95250"/>
                                  <a:pt x="62286" y="95250"/>
                                </a:cubicBezTo>
                                <a:cubicBezTo>
                                  <a:pt x="61334" y="96202"/>
                                  <a:pt x="61334" y="96202"/>
                                  <a:pt x="62286" y="95250"/>
                                </a:cubicBezTo>
                                <a:close/>
                                <a:moveTo>
                                  <a:pt x="63239" y="61913"/>
                                </a:moveTo>
                                <a:cubicBezTo>
                                  <a:pt x="63239" y="61913"/>
                                  <a:pt x="63239" y="61913"/>
                                  <a:pt x="63239" y="61913"/>
                                </a:cubicBezTo>
                                <a:cubicBezTo>
                                  <a:pt x="63239" y="60960"/>
                                  <a:pt x="63239" y="60007"/>
                                  <a:pt x="62286" y="60007"/>
                                </a:cubicBezTo>
                                <a:cubicBezTo>
                                  <a:pt x="62286" y="60960"/>
                                  <a:pt x="62286" y="60960"/>
                                  <a:pt x="63239" y="61913"/>
                                </a:cubicBezTo>
                                <a:cubicBezTo>
                                  <a:pt x="62286" y="61913"/>
                                  <a:pt x="63239" y="62865"/>
                                  <a:pt x="63239" y="61913"/>
                                </a:cubicBezTo>
                                <a:close/>
                                <a:moveTo>
                                  <a:pt x="66096" y="220027"/>
                                </a:moveTo>
                                <a:cubicBezTo>
                                  <a:pt x="66096" y="219075"/>
                                  <a:pt x="64191" y="218122"/>
                                  <a:pt x="63239" y="217170"/>
                                </a:cubicBezTo>
                                <a:cubicBezTo>
                                  <a:pt x="62286" y="217170"/>
                                  <a:pt x="62286" y="217170"/>
                                  <a:pt x="62286" y="218122"/>
                                </a:cubicBezTo>
                                <a:cubicBezTo>
                                  <a:pt x="63239" y="219075"/>
                                  <a:pt x="63239" y="220980"/>
                                  <a:pt x="66096" y="220027"/>
                                </a:cubicBezTo>
                                <a:lnTo>
                                  <a:pt x="66096" y="220027"/>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5" name="Freeform 115"/>
                        <wps:cNvSpPr/>
                        <wps:spPr>
                          <a:xfrm>
                            <a:off x="952519" y="74968"/>
                            <a:ext cx="182677" cy="181318"/>
                          </a:xfrm>
                          <a:custGeom>
                            <a:avLst/>
                            <a:gdLst>
                              <a:gd name="connsiteX0" fmla="*/ 181350 w 182677"/>
                              <a:gd name="connsiteY0" fmla="*/ 176213 h 181318"/>
                              <a:gd name="connsiteX1" fmla="*/ 175635 w 182677"/>
                              <a:gd name="connsiteY1" fmla="*/ 178118 h 181318"/>
                              <a:gd name="connsiteX2" fmla="*/ 148013 w 182677"/>
                              <a:gd name="connsiteY2" fmla="*/ 177165 h 181318"/>
                              <a:gd name="connsiteX3" fmla="*/ 131820 w 182677"/>
                              <a:gd name="connsiteY3" fmla="*/ 178118 h 181318"/>
                              <a:gd name="connsiteX4" fmla="*/ 122295 w 182677"/>
                              <a:gd name="connsiteY4" fmla="*/ 178118 h 181318"/>
                              <a:gd name="connsiteX5" fmla="*/ 116580 w 182677"/>
                              <a:gd name="connsiteY5" fmla="*/ 173355 h 181318"/>
                              <a:gd name="connsiteX6" fmla="*/ 115628 w 182677"/>
                              <a:gd name="connsiteY6" fmla="*/ 166688 h 181318"/>
                              <a:gd name="connsiteX7" fmla="*/ 115628 w 182677"/>
                              <a:gd name="connsiteY7" fmla="*/ 155258 h 181318"/>
                              <a:gd name="connsiteX8" fmla="*/ 114675 w 182677"/>
                              <a:gd name="connsiteY8" fmla="*/ 152400 h 181318"/>
                              <a:gd name="connsiteX9" fmla="*/ 111818 w 182677"/>
                              <a:gd name="connsiteY9" fmla="*/ 154305 h 181318"/>
                              <a:gd name="connsiteX10" fmla="*/ 108960 w 182677"/>
                              <a:gd name="connsiteY10" fmla="*/ 158115 h 181318"/>
                              <a:gd name="connsiteX11" fmla="*/ 88005 w 182677"/>
                              <a:gd name="connsiteY11" fmla="*/ 177165 h 181318"/>
                              <a:gd name="connsiteX12" fmla="*/ 68003 w 182677"/>
                              <a:gd name="connsiteY12" fmla="*/ 180975 h 181318"/>
                              <a:gd name="connsiteX13" fmla="*/ 41333 w 182677"/>
                              <a:gd name="connsiteY13" fmla="*/ 171450 h 181318"/>
                              <a:gd name="connsiteX14" fmla="*/ 39428 w 182677"/>
                              <a:gd name="connsiteY14" fmla="*/ 169545 h 181318"/>
                              <a:gd name="connsiteX15" fmla="*/ 40380 w 182677"/>
                              <a:gd name="connsiteY15" fmla="*/ 168593 h 181318"/>
                              <a:gd name="connsiteX16" fmla="*/ 40380 w 182677"/>
                              <a:gd name="connsiteY16" fmla="*/ 168593 h 181318"/>
                              <a:gd name="connsiteX17" fmla="*/ 39428 w 182677"/>
                              <a:gd name="connsiteY17" fmla="*/ 170497 h 181318"/>
                              <a:gd name="connsiteX18" fmla="*/ 24188 w 182677"/>
                              <a:gd name="connsiteY18" fmla="*/ 143828 h 181318"/>
                              <a:gd name="connsiteX19" fmla="*/ 23235 w 182677"/>
                              <a:gd name="connsiteY19" fmla="*/ 123825 h 181318"/>
                              <a:gd name="connsiteX20" fmla="*/ 22283 w 182677"/>
                              <a:gd name="connsiteY20" fmla="*/ 111443 h 181318"/>
                              <a:gd name="connsiteX21" fmla="*/ 21330 w 182677"/>
                              <a:gd name="connsiteY21" fmla="*/ 94297 h 181318"/>
                              <a:gd name="connsiteX22" fmla="*/ 21330 w 182677"/>
                              <a:gd name="connsiteY22" fmla="*/ 83820 h 181318"/>
                              <a:gd name="connsiteX23" fmla="*/ 21330 w 182677"/>
                              <a:gd name="connsiteY23" fmla="*/ 66675 h 181318"/>
                              <a:gd name="connsiteX24" fmla="*/ 21330 w 182677"/>
                              <a:gd name="connsiteY24" fmla="*/ 40005 h 181318"/>
                              <a:gd name="connsiteX25" fmla="*/ 22283 w 182677"/>
                              <a:gd name="connsiteY25" fmla="*/ 28575 h 181318"/>
                              <a:gd name="connsiteX26" fmla="*/ 10853 w 182677"/>
                              <a:gd name="connsiteY26" fmla="*/ 16193 h 181318"/>
                              <a:gd name="connsiteX27" fmla="*/ 2280 w 182677"/>
                              <a:gd name="connsiteY27" fmla="*/ 14288 h 181318"/>
                              <a:gd name="connsiteX28" fmla="*/ 1328 w 182677"/>
                              <a:gd name="connsiteY28" fmla="*/ 8572 h 181318"/>
                              <a:gd name="connsiteX29" fmla="*/ 7043 w 182677"/>
                              <a:gd name="connsiteY29" fmla="*/ 6668 h 181318"/>
                              <a:gd name="connsiteX30" fmla="*/ 14663 w 182677"/>
                              <a:gd name="connsiteY30" fmla="*/ 7620 h 181318"/>
                              <a:gd name="connsiteX31" fmla="*/ 56573 w 182677"/>
                              <a:gd name="connsiteY31" fmla="*/ 1905 h 181318"/>
                              <a:gd name="connsiteX32" fmla="*/ 60383 w 182677"/>
                              <a:gd name="connsiteY32" fmla="*/ 953 h 181318"/>
                              <a:gd name="connsiteX33" fmla="*/ 68003 w 182677"/>
                              <a:gd name="connsiteY33" fmla="*/ 6668 h 181318"/>
                              <a:gd name="connsiteX34" fmla="*/ 68003 w 182677"/>
                              <a:gd name="connsiteY34" fmla="*/ 9525 h 181318"/>
                              <a:gd name="connsiteX35" fmla="*/ 67050 w 182677"/>
                              <a:gd name="connsiteY35" fmla="*/ 96203 h 181318"/>
                              <a:gd name="connsiteX36" fmla="*/ 68003 w 182677"/>
                              <a:gd name="connsiteY36" fmla="*/ 143828 h 181318"/>
                              <a:gd name="connsiteX37" fmla="*/ 69908 w 182677"/>
                              <a:gd name="connsiteY37" fmla="*/ 153353 h 181318"/>
                              <a:gd name="connsiteX38" fmla="*/ 96578 w 182677"/>
                              <a:gd name="connsiteY38" fmla="*/ 160972 h 181318"/>
                              <a:gd name="connsiteX39" fmla="*/ 106103 w 182677"/>
                              <a:gd name="connsiteY39" fmla="*/ 148590 h 181318"/>
                              <a:gd name="connsiteX40" fmla="*/ 113723 w 182677"/>
                              <a:gd name="connsiteY40" fmla="*/ 114300 h 181318"/>
                              <a:gd name="connsiteX41" fmla="*/ 112770 w 182677"/>
                              <a:gd name="connsiteY41" fmla="*/ 89535 h 181318"/>
                              <a:gd name="connsiteX42" fmla="*/ 112770 w 182677"/>
                              <a:gd name="connsiteY42" fmla="*/ 40958 h 181318"/>
                              <a:gd name="connsiteX43" fmla="*/ 109913 w 182677"/>
                              <a:gd name="connsiteY43" fmla="*/ 23813 h 181318"/>
                              <a:gd name="connsiteX44" fmla="*/ 98483 w 182677"/>
                              <a:gd name="connsiteY44" fmla="*/ 16193 h 181318"/>
                              <a:gd name="connsiteX45" fmla="*/ 92768 w 182677"/>
                              <a:gd name="connsiteY45" fmla="*/ 13335 h 181318"/>
                              <a:gd name="connsiteX46" fmla="*/ 94673 w 182677"/>
                              <a:gd name="connsiteY46" fmla="*/ 7620 h 181318"/>
                              <a:gd name="connsiteX47" fmla="*/ 104198 w 182677"/>
                              <a:gd name="connsiteY47" fmla="*/ 7620 h 181318"/>
                              <a:gd name="connsiteX48" fmla="*/ 108008 w 182677"/>
                              <a:gd name="connsiteY48" fmla="*/ 8572 h 181318"/>
                              <a:gd name="connsiteX49" fmla="*/ 148013 w 182677"/>
                              <a:gd name="connsiteY49" fmla="*/ 1905 h 181318"/>
                              <a:gd name="connsiteX50" fmla="*/ 154680 w 182677"/>
                              <a:gd name="connsiteY50" fmla="*/ 0 h 181318"/>
                              <a:gd name="connsiteX51" fmla="*/ 160395 w 182677"/>
                              <a:gd name="connsiteY51" fmla="*/ 4763 h 181318"/>
                              <a:gd name="connsiteX52" fmla="*/ 160395 w 182677"/>
                              <a:gd name="connsiteY52" fmla="*/ 21908 h 181318"/>
                              <a:gd name="connsiteX53" fmla="*/ 160395 w 182677"/>
                              <a:gd name="connsiteY53" fmla="*/ 62865 h 181318"/>
                              <a:gd name="connsiteX54" fmla="*/ 160395 w 182677"/>
                              <a:gd name="connsiteY54" fmla="*/ 69533 h 181318"/>
                              <a:gd name="connsiteX55" fmla="*/ 160395 w 182677"/>
                              <a:gd name="connsiteY55" fmla="*/ 107633 h 181318"/>
                              <a:gd name="connsiteX56" fmla="*/ 160395 w 182677"/>
                              <a:gd name="connsiteY56" fmla="*/ 143828 h 181318"/>
                              <a:gd name="connsiteX57" fmla="*/ 162300 w 182677"/>
                              <a:gd name="connsiteY57" fmla="*/ 160020 h 181318"/>
                              <a:gd name="connsiteX58" fmla="*/ 173730 w 182677"/>
                              <a:gd name="connsiteY58" fmla="*/ 169545 h 181318"/>
                              <a:gd name="connsiteX59" fmla="*/ 180398 w 182677"/>
                              <a:gd name="connsiteY59" fmla="*/ 171450 h 181318"/>
                              <a:gd name="connsiteX60" fmla="*/ 181350 w 182677"/>
                              <a:gd name="connsiteY60" fmla="*/ 176213 h 181318"/>
                              <a:gd name="connsiteX61" fmla="*/ 32760 w 182677"/>
                              <a:gd name="connsiteY61" fmla="*/ 103822 h 181318"/>
                              <a:gd name="connsiteX62" fmla="*/ 32760 w 182677"/>
                              <a:gd name="connsiteY62" fmla="*/ 103822 h 181318"/>
                              <a:gd name="connsiteX63" fmla="*/ 31808 w 182677"/>
                              <a:gd name="connsiteY63" fmla="*/ 103822 h 181318"/>
                              <a:gd name="connsiteX64" fmla="*/ 32760 w 182677"/>
                              <a:gd name="connsiteY64" fmla="*/ 103822 h 181318"/>
                              <a:gd name="connsiteX65" fmla="*/ 32760 w 182677"/>
                              <a:gd name="connsiteY65" fmla="*/ 103822 h 181318"/>
                              <a:gd name="connsiteX66" fmla="*/ 31808 w 182677"/>
                              <a:gd name="connsiteY66" fmla="*/ 82868 h 181318"/>
                              <a:gd name="connsiteX67" fmla="*/ 31808 w 182677"/>
                              <a:gd name="connsiteY67" fmla="*/ 82868 h 181318"/>
                              <a:gd name="connsiteX68" fmla="*/ 31808 w 182677"/>
                              <a:gd name="connsiteY68" fmla="*/ 82868 h 181318"/>
                              <a:gd name="connsiteX69" fmla="*/ 31808 w 182677"/>
                              <a:gd name="connsiteY69" fmla="*/ 82868 h 181318"/>
                              <a:gd name="connsiteX70" fmla="*/ 35618 w 182677"/>
                              <a:gd name="connsiteY70" fmla="*/ 131445 h 181318"/>
                              <a:gd name="connsiteX71" fmla="*/ 33713 w 182677"/>
                              <a:gd name="connsiteY71" fmla="*/ 133350 h 181318"/>
                              <a:gd name="connsiteX72" fmla="*/ 31808 w 182677"/>
                              <a:gd name="connsiteY72" fmla="*/ 138113 h 181318"/>
                              <a:gd name="connsiteX73" fmla="*/ 35618 w 182677"/>
                              <a:gd name="connsiteY73" fmla="*/ 135255 h 181318"/>
                              <a:gd name="connsiteX74" fmla="*/ 40380 w 182677"/>
                              <a:gd name="connsiteY74" fmla="*/ 128588 h 181318"/>
                              <a:gd name="connsiteX75" fmla="*/ 41333 w 182677"/>
                              <a:gd name="connsiteY75" fmla="*/ 127635 h 181318"/>
                              <a:gd name="connsiteX76" fmla="*/ 39428 w 182677"/>
                              <a:gd name="connsiteY76" fmla="*/ 126683 h 181318"/>
                              <a:gd name="connsiteX77" fmla="*/ 36570 w 182677"/>
                              <a:gd name="connsiteY77" fmla="*/ 124778 h 181318"/>
                              <a:gd name="connsiteX78" fmla="*/ 32760 w 182677"/>
                              <a:gd name="connsiteY78" fmla="*/ 120968 h 181318"/>
                              <a:gd name="connsiteX79" fmla="*/ 30855 w 182677"/>
                              <a:gd name="connsiteY79" fmla="*/ 121920 h 181318"/>
                              <a:gd name="connsiteX80" fmla="*/ 33713 w 182677"/>
                              <a:gd name="connsiteY80" fmla="*/ 130493 h 181318"/>
                              <a:gd name="connsiteX81" fmla="*/ 35618 w 182677"/>
                              <a:gd name="connsiteY81" fmla="*/ 131445 h 181318"/>
                              <a:gd name="connsiteX82" fmla="*/ 33713 w 182677"/>
                              <a:gd name="connsiteY82" fmla="*/ 55245 h 181318"/>
                              <a:gd name="connsiteX83" fmla="*/ 33713 w 182677"/>
                              <a:gd name="connsiteY83" fmla="*/ 55245 h 181318"/>
                              <a:gd name="connsiteX84" fmla="*/ 35618 w 182677"/>
                              <a:gd name="connsiteY84" fmla="*/ 55245 h 181318"/>
                              <a:gd name="connsiteX85" fmla="*/ 33713 w 182677"/>
                              <a:gd name="connsiteY85" fmla="*/ 55245 h 181318"/>
                              <a:gd name="connsiteX86" fmla="*/ 33713 w 182677"/>
                              <a:gd name="connsiteY86" fmla="*/ 55245 h 181318"/>
                              <a:gd name="connsiteX87" fmla="*/ 34665 w 182677"/>
                              <a:gd name="connsiteY87" fmla="*/ 105728 h 181318"/>
                              <a:gd name="connsiteX88" fmla="*/ 35618 w 182677"/>
                              <a:gd name="connsiteY88" fmla="*/ 107633 h 181318"/>
                              <a:gd name="connsiteX89" fmla="*/ 38475 w 182677"/>
                              <a:gd name="connsiteY89" fmla="*/ 108585 h 181318"/>
                              <a:gd name="connsiteX90" fmla="*/ 41333 w 182677"/>
                              <a:gd name="connsiteY90" fmla="*/ 104775 h 181318"/>
                              <a:gd name="connsiteX91" fmla="*/ 38475 w 182677"/>
                              <a:gd name="connsiteY91" fmla="*/ 101918 h 181318"/>
                              <a:gd name="connsiteX92" fmla="*/ 37523 w 182677"/>
                              <a:gd name="connsiteY92" fmla="*/ 103822 h 181318"/>
                              <a:gd name="connsiteX93" fmla="*/ 35618 w 182677"/>
                              <a:gd name="connsiteY93" fmla="*/ 104775 h 181318"/>
                              <a:gd name="connsiteX94" fmla="*/ 34665 w 182677"/>
                              <a:gd name="connsiteY94" fmla="*/ 105728 h 181318"/>
                              <a:gd name="connsiteX95" fmla="*/ 56573 w 182677"/>
                              <a:gd name="connsiteY95" fmla="*/ 155258 h 181318"/>
                              <a:gd name="connsiteX96" fmla="*/ 55620 w 182677"/>
                              <a:gd name="connsiteY96" fmla="*/ 158115 h 181318"/>
                              <a:gd name="connsiteX97" fmla="*/ 57525 w 182677"/>
                              <a:gd name="connsiteY97" fmla="*/ 158115 h 181318"/>
                              <a:gd name="connsiteX98" fmla="*/ 56573 w 182677"/>
                              <a:gd name="connsiteY98" fmla="*/ 155258 h 181318"/>
                              <a:gd name="connsiteX99" fmla="*/ 55620 w 182677"/>
                              <a:gd name="connsiteY99" fmla="*/ 153353 h 181318"/>
                              <a:gd name="connsiteX100" fmla="*/ 51810 w 182677"/>
                              <a:gd name="connsiteY100" fmla="*/ 147638 h 181318"/>
                              <a:gd name="connsiteX101" fmla="*/ 52763 w 182677"/>
                              <a:gd name="connsiteY101" fmla="*/ 144780 h 181318"/>
                              <a:gd name="connsiteX102" fmla="*/ 47048 w 182677"/>
                              <a:gd name="connsiteY102" fmla="*/ 139065 h 181318"/>
                              <a:gd name="connsiteX103" fmla="*/ 42285 w 182677"/>
                              <a:gd name="connsiteY103" fmla="*/ 139065 h 181318"/>
                              <a:gd name="connsiteX104" fmla="*/ 45143 w 182677"/>
                              <a:gd name="connsiteY104" fmla="*/ 136208 h 181318"/>
                              <a:gd name="connsiteX105" fmla="*/ 48000 w 182677"/>
                              <a:gd name="connsiteY105" fmla="*/ 137160 h 181318"/>
                              <a:gd name="connsiteX106" fmla="*/ 51810 w 182677"/>
                              <a:gd name="connsiteY106" fmla="*/ 140018 h 181318"/>
                              <a:gd name="connsiteX107" fmla="*/ 54668 w 182677"/>
                              <a:gd name="connsiteY107" fmla="*/ 139065 h 181318"/>
                              <a:gd name="connsiteX108" fmla="*/ 55620 w 182677"/>
                              <a:gd name="connsiteY108" fmla="*/ 136208 h 181318"/>
                              <a:gd name="connsiteX109" fmla="*/ 52763 w 182677"/>
                              <a:gd name="connsiteY109" fmla="*/ 135255 h 181318"/>
                              <a:gd name="connsiteX110" fmla="*/ 48953 w 182677"/>
                              <a:gd name="connsiteY110" fmla="*/ 134303 h 181318"/>
                              <a:gd name="connsiteX111" fmla="*/ 48953 w 182677"/>
                              <a:gd name="connsiteY111" fmla="*/ 127635 h 181318"/>
                              <a:gd name="connsiteX112" fmla="*/ 53715 w 182677"/>
                              <a:gd name="connsiteY112" fmla="*/ 127635 h 181318"/>
                              <a:gd name="connsiteX113" fmla="*/ 52763 w 182677"/>
                              <a:gd name="connsiteY113" fmla="*/ 124778 h 181318"/>
                              <a:gd name="connsiteX114" fmla="*/ 54668 w 182677"/>
                              <a:gd name="connsiteY114" fmla="*/ 120968 h 181318"/>
                              <a:gd name="connsiteX115" fmla="*/ 53715 w 182677"/>
                              <a:gd name="connsiteY115" fmla="*/ 117158 h 181318"/>
                              <a:gd name="connsiteX116" fmla="*/ 52763 w 182677"/>
                              <a:gd name="connsiteY116" fmla="*/ 114300 h 181318"/>
                              <a:gd name="connsiteX117" fmla="*/ 51810 w 182677"/>
                              <a:gd name="connsiteY117" fmla="*/ 115253 h 181318"/>
                              <a:gd name="connsiteX118" fmla="*/ 49905 w 182677"/>
                              <a:gd name="connsiteY118" fmla="*/ 119063 h 181318"/>
                              <a:gd name="connsiteX119" fmla="*/ 53715 w 182677"/>
                              <a:gd name="connsiteY119" fmla="*/ 117158 h 181318"/>
                              <a:gd name="connsiteX120" fmla="*/ 51810 w 182677"/>
                              <a:gd name="connsiteY120" fmla="*/ 122872 h 181318"/>
                              <a:gd name="connsiteX121" fmla="*/ 52763 w 182677"/>
                              <a:gd name="connsiteY121" fmla="*/ 124778 h 181318"/>
                              <a:gd name="connsiteX122" fmla="*/ 48953 w 182677"/>
                              <a:gd name="connsiteY122" fmla="*/ 127635 h 181318"/>
                              <a:gd name="connsiteX123" fmla="*/ 47048 w 182677"/>
                              <a:gd name="connsiteY123" fmla="*/ 122872 h 181318"/>
                              <a:gd name="connsiteX124" fmla="*/ 45143 w 182677"/>
                              <a:gd name="connsiteY124" fmla="*/ 121920 h 181318"/>
                              <a:gd name="connsiteX125" fmla="*/ 43238 w 182677"/>
                              <a:gd name="connsiteY125" fmla="*/ 125730 h 181318"/>
                              <a:gd name="connsiteX126" fmla="*/ 40380 w 182677"/>
                              <a:gd name="connsiteY126" fmla="*/ 133350 h 181318"/>
                              <a:gd name="connsiteX127" fmla="*/ 36570 w 182677"/>
                              <a:gd name="connsiteY127" fmla="*/ 136208 h 181318"/>
                              <a:gd name="connsiteX128" fmla="*/ 39428 w 182677"/>
                              <a:gd name="connsiteY128" fmla="*/ 137160 h 181318"/>
                              <a:gd name="connsiteX129" fmla="*/ 41333 w 182677"/>
                              <a:gd name="connsiteY129" fmla="*/ 140018 h 181318"/>
                              <a:gd name="connsiteX130" fmla="*/ 37523 w 182677"/>
                              <a:gd name="connsiteY130" fmla="*/ 141922 h 181318"/>
                              <a:gd name="connsiteX131" fmla="*/ 34665 w 182677"/>
                              <a:gd name="connsiteY131" fmla="*/ 142875 h 181318"/>
                              <a:gd name="connsiteX132" fmla="*/ 37523 w 182677"/>
                              <a:gd name="connsiteY132" fmla="*/ 145733 h 181318"/>
                              <a:gd name="connsiteX133" fmla="*/ 39428 w 182677"/>
                              <a:gd name="connsiteY133" fmla="*/ 146685 h 181318"/>
                              <a:gd name="connsiteX134" fmla="*/ 40380 w 182677"/>
                              <a:gd name="connsiteY134" fmla="*/ 150495 h 181318"/>
                              <a:gd name="connsiteX135" fmla="*/ 45143 w 182677"/>
                              <a:gd name="connsiteY135" fmla="*/ 154305 h 181318"/>
                              <a:gd name="connsiteX136" fmla="*/ 47048 w 182677"/>
                              <a:gd name="connsiteY136" fmla="*/ 156210 h 181318"/>
                              <a:gd name="connsiteX137" fmla="*/ 44190 w 182677"/>
                              <a:gd name="connsiteY137" fmla="*/ 156210 h 181318"/>
                              <a:gd name="connsiteX138" fmla="*/ 38475 w 182677"/>
                              <a:gd name="connsiteY138" fmla="*/ 156210 h 181318"/>
                              <a:gd name="connsiteX139" fmla="*/ 37523 w 182677"/>
                              <a:gd name="connsiteY139" fmla="*/ 158115 h 181318"/>
                              <a:gd name="connsiteX140" fmla="*/ 38475 w 182677"/>
                              <a:gd name="connsiteY140" fmla="*/ 158115 h 181318"/>
                              <a:gd name="connsiteX141" fmla="*/ 43238 w 182677"/>
                              <a:gd name="connsiteY141" fmla="*/ 159068 h 181318"/>
                              <a:gd name="connsiteX142" fmla="*/ 45143 w 182677"/>
                              <a:gd name="connsiteY142" fmla="*/ 159068 h 181318"/>
                              <a:gd name="connsiteX143" fmla="*/ 50858 w 182677"/>
                              <a:gd name="connsiteY143" fmla="*/ 161925 h 181318"/>
                              <a:gd name="connsiteX144" fmla="*/ 50858 w 182677"/>
                              <a:gd name="connsiteY144" fmla="*/ 161925 h 181318"/>
                              <a:gd name="connsiteX145" fmla="*/ 55620 w 182677"/>
                              <a:gd name="connsiteY145" fmla="*/ 159068 h 181318"/>
                              <a:gd name="connsiteX146" fmla="*/ 52763 w 182677"/>
                              <a:gd name="connsiteY146" fmla="*/ 156210 h 181318"/>
                              <a:gd name="connsiteX147" fmla="*/ 56573 w 182677"/>
                              <a:gd name="connsiteY147" fmla="*/ 155258 h 181318"/>
                              <a:gd name="connsiteX148" fmla="*/ 35618 w 182677"/>
                              <a:gd name="connsiteY148" fmla="*/ 100013 h 181318"/>
                              <a:gd name="connsiteX149" fmla="*/ 37523 w 182677"/>
                              <a:gd name="connsiteY149" fmla="*/ 99060 h 181318"/>
                              <a:gd name="connsiteX150" fmla="*/ 35618 w 182677"/>
                              <a:gd name="connsiteY150" fmla="*/ 100013 h 181318"/>
                              <a:gd name="connsiteX151" fmla="*/ 35618 w 182677"/>
                              <a:gd name="connsiteY151" fmla="*/ 100013 h 181318"/>
                              <a:gd name="connsiteX152" fmla="*/ 41333 w 182677"/>
                              <a:gd name="connsiteY152" fmla="*/ 110490 h 181318"/>
                              <a:gd name="connsiteX153" fmla="*/ 41333 w 182677"/>
                              <a:gd name="connsiteY153" fmla="*/ 110490 h 181318"/>
                              <a:gd name="connsiteX154" fmla="*/ 44190 w 182677"/>
                              <a:gd name="connsiteY154" fmla="*/ 110490 h 181318"/>
                              <a:gd name="connsiteX155" fmla="*/ 44190 w 182677"/>
                              <a:gd name="connsiteY155" fmla="*/ 109538 h 181318"/>
                              <a:gd name="connsiteX156" fmla="*/ 41333 w 182677"/>
                              <a:gd name="connsiteY156" fmla="*/ 110490 h 181318"/>
                              <a:gd name="connsiteX157" fmla="*/ 41333 w 182677"/>
                              <a:gd name="connsiteY157" fmla="*/ 110490 h 181318"/>
                              <a:gd name="connsiteX158" fmla="*/ 38475 w 182677"/>
                              <a:gd name="connsiteY158" fmla="*/ 117158 h 181318"/>
                              <a:gd name="connsiteX159" fmla="*/ 35618 w 182677"/>
                              <a:gd name="connsiteY159" fmla="*/ 117158 h 181318"/>
                              <a:gd name="connsiteX160" fmla="*/ 34665 w 182677"/>
                              <a:gd name="connsiteY160" fmla="*/ 118110 h 181318"/>
                              <a:gd name="connsiteX161" fmla="*/ 37523 w 182677"/>
                              <a:gd name="connsiteY161" fmla="*/ 119063 h 181318"/>
                              <a:gd name="connsiteX162" fmla="*/ 38475 w 182677"/>
                              <a:gd name="connsiteY162" fmla="*/ 117158 h 181318"/>
                              <a:gd name="connsiteX163" fmla="*/ 41333 w 182677"/>
                              <a:gd name="connsiteY163" fmla="*/ 117158 h 181318"/>
                              <a:gd name="connsiteX164" fmla="*/ 42285 w 182677"/>
                              <a:gd name="connsiteY164" fmla="*/ 115253 h 181318"/>
                              <a:gd name="connsiteX165" fmla="*/ 41333 w 182677"/>
                              <a:gd name="connsiteY165" fmla="*/ 110490 h 181318"/>
                              <a:gd name="connsiteX166" fmla="*/ 35618 w 182677"/>
                              <a:gd name="connsiteY166" fmla="*/ 77153 h 181318"/>
                              <a:gd name="connsiteX167" fmla="*/ 41333 w 182677"/>
                              <a:gd name="connsiteY167" fmla="*/ 82868 h 181318"/>
                              <a:gd name="connsiteX168" fmla="*/ 42285 w 182677"/>
                              <a:gd name="connsiteY168" fmla="*/ 80963 h 181318"/>
                              <a:gd name="connsiteX169" fmla="*/ 42285 w 182677"/>
                              <a:gd name="connsiteY169" fmla="*/ 79058 h 181318"/>
                              <a:gd name="connsiteX170" fmla="*/ 40380 w 182677"/>
                              <a:gd name="connsiteY170" fmla="*/ 80010 h 181318"/>
                              <a:gd name="connsiteX171" fmla="*/ 37523 w 182677"/>
                              <a:gd name="connsiteY171" fmla="*/ 78105 h 181318"/>
                              <a:gd name="connsiteX172" fmla="*/ 36570 w 182677"/>
                              <a:gd name="connsiteY172" fmla="*/ 76200 h 181318"/>
                              <a:gd name="connsiteX173" fmla="*/ 35618 w 182677"/>
                              <a:gd name="connsiteY173" fmla="*/ 77153 h 181318"/>
                              <a:gd name="connsiteX174" fmla="*/ 43238 w 182677"/>
                              <a:gd name="connsiteY174" fmla="*/ 95250 h 181318"/>
                              <a:gd name="connsiteX175" fmla="*/ 36570 w 182677"/>
                              <a:gd name="connsiteY175" fmla="*/ 100013 h 181318"/>
                              <a:gd name="connsiteX176" fmla="*/ 44190 w 182677"/>
                              <a:gd name="connsiteY176" fmla="*/ 97155 h 181318"/>
                              <a:gd name="connsiteX177" fmla="*/ 44190 w 182677"/>
                              <a:gd name="connsiteY177" fmla="*/ 96203 h 181318"/>
                              <a:gd name="connsiteX178" fmla="*/ 43238 w 182677"/>
                              <a:gd name="connsiteY178" fmla="*/ 95250 h 181318"/>
                              <a:gd name="connsiteX179" fmla="*/ 38475 w 182677"/>
                              <a:gd name="connsiteY179" fmla="*/ 91440 h 181318"/>
                              <a:gd name="connsiteX180" fmla="*/ 38475 w 182677"/>
                              <a:gd name="connsiteY180" fmla="*/ 91440 h 181318"/>
                              <a:gd name="connsiteX181" fmla="*/ 37523 w 182677"/>
                              <a:gd name="connsiteY181" fmla="*/ 89535 h 181318"/>
                              <a:gd name="connsiteX182" fmla="*/ 36570 w 182677"/>
                              <a:gd name="connsiteY182" fmla="*/ 91440 h 181318"/>
                              <a:gd name="connsiteX183" fmla="*/ 38475 w 182677"/>
                              <a:gd name="connsiteY183" fmla="*/ 91440 h 181318"/>
                              <a:gd name="connsiteX184" fmla="*/ 37523 w 182677"/>
                              <a:gd name="connsiteY184" fmla="*/ 61913 h 181318"/>
                              <a:gd name="connsiteX185" fmla="*/ 37523 w 182677"/>
                              <a:gd name="connsiteY185" fmla="*/ 61913 h 181318"/>
                              <a:gd name="connsiteX186" fmla="*/ 37523 w 182677"/>
                              <a:gd name="connsiteY186" fmla="*/ 61913 h 181318"/>
                              <a:gd name="connsiteX187" fmla="*/ 37523 w 182677"/>
                              <a:gd name="connsiteY187" fmla="*/ 61913 h 181318"/>
                              <a:gd name="connsiteX188" fmla="*/ 37523 w 182677"/>
                              <a:gd name="connsiteY188" fmla="*/ 61913 h 181318"/>
                              <a:gd name="connsiteX189" fmla="*/ 39428 w 182677"/>
                              <a:gd name="connsiteY189" fmla="*/ 71438 h 181318"/>
                              <a:gd name="connsiteX190" fmla="*/ 40380 w 182677"/>
                              <a:gd name="connsiteY190" fmla="*/ 72390 h 181318"/>
                              <a:gd name="connsiteX191" fmla="*/ 41333 w 182677"/>
                              <a:gd name="connsiteY191" fmla="*/ 71438 h 181318"/>
                              <a:gd name="connsiteX192" fmla="*/ 40380 w 182677"/>
                              <a:gd name="connsiteY192" fmla="*/ 70485 h 181318"/>
                              <a:gd name="connsiteX193" fmla="*/ 39428 w 182677"/>
                              <a:gd name="connsiteY193" fmla="*/ 71438 h 181318"/>
                              <a:gd name="connsiteX194" fmla="*/ 42285 w 182677"/>
                              <a:gd name="connsiteY194" fmla="*/ 161925 h 181318"/>
                              <a:gd name="connsiteX195" fmla="*/ 42285 w 182677"/>
                              <a:gd name="connsiteY195" fmla="*/ 161925 h 181318"/>
                              <a:gd name="connsiteX196" fmla="*/ 40380 w 182677"/>
                              <a:gd name="connsiteY196" fmla="*/ 160972 h 181318"/>
                              <a:gd name="connsiteX197" fmla="*/ 40380 w 182677"/>
                              <a:gd name="connsiteY197" fmla="*/ 161925 h 181318"/>
                              <a:gd name="connsiteX198" fmla="*/ 42285 w 182677"/>
                              <a:gd name="connsiteY198" fmla="*/ 161925 h 181318"/>
                              <a:gd name="connsiteX199" fmla="*/ 42285 w 182677"/>
                              <a:gd name="connsiteY199" fmla="*/ 161925 h 181318"/>
                              <a:gd name="connsiteX200" fmla="*/ 44190 w 182677"/>
                              <a:gd name="connsiteY200" fmla="*/ 153353 h 181318"/>
                              <a:gd name="connsiteX201" fmla="*/ 42285 w 182677"/>
                              <a:gd name="connsiteY201" fmla="*/ 150495 h 181318"/>
                              <a:gd name="connsiteX202" fmla="*/ 42285 w 182677"/>
                              <a:gd name="connsiteY202" fmla="*/ 148590 h 181318"/>
                              <a:gd name="connsiteX203" fmla="*/ 41333 w 182677"/>
                              <a:gd name="connsiteY203" fmla="*/ 145733 h 181318"/>
                              <a:gd name="connsiteX204" fmla="*/ 44190 w 182677"/>
                              <a:gd name="connsiteY204" fmla="*/ 148590 h 181318"/>
                              <a:gd name="connsiteX205" fmla="*/ 44190 w 182677"/>
                              <a:gd name="connsiteY205" fmla="*/ 153353 h 181318"/>
                              <a:gd name="connsiteX206" fmla="*/ 44190 w 182677"/>
                              <a:gd name="connsiteY206" fmla="*/ 161925 h 181318"/>
                              <a:gd name="connsiteX207" fmla="*/ 44190 w 182677"/>
                              <a:gd name="connsiteY207" fmla="*/ 161925 h 181318"/>
                              <a:gd name="connsiteX208" fmla="*/ 42285 w 182677"/>
                              <a:gd name="connsiteY208" fmla="*/ 161925 h 181318"/>
                              <a:gd name="connsiteX209" fmla="*/ 44190 w 182677"/>
                              <a:gd name="connsiteY209" fmla="*/ 161925 h 181318"/>
                              <a:gd name="connsiteX210" fmla="*/ 47048 w 182677"/>
                              <a:gd name="connsiteY210" fmla="*/ 167640 h 181318"/>
                              <a:gd name="connsiteX211" fmla="*/ 45143 w 182677"/>
                              <a:gd name="connsiteY211" fmla="*/ 164783 h 181318"/>
                              <a:gd name="connsiteX212" fmla="*/ 44190 w 182677"/>
                              <a:gd name="connsiteY212" fmla="*/ 165735 h 181318"/>
                              <a:gd name="connsiteX213" fmla="*/ 47048 w 182677"/>
                              <a:gd name="connsiteY213" fmla="*/ 167640 h 181318"/>
                              <a:gd name="connsiteX214" fmla="*/ 47048 w 182677"/>
                              <a:gd name="connsiteY214" fmla="*/ 167640 h 181318"/>
                              <a:gd name="connsiteX215" fmla="*/ 46095 w 182677"/>
                              <a:gd name="connsiteY215" fmla="*/ 81915 h 181318"/>
                              <a:gd name="connsiteX216" fmla="*/ 46095 w 182677"/>
                              <a:gd name="connsiteY216" fmla="*/ 81915 h 181318"/>
                              <a:gd name="connsiteX217" fmla="*/ 47048 w 182677"/>
                              <a:gd name="connsiteY217" fmla="*/ 80010 h 181318"/>
                              <a:gd name="connsiteX218" fmla="*/ 46095 w 182677"/>
                              <a:gd name="connsiteY218" fmla="*/ 81915 h 181318"/>
                              <a:gd name="connsiteX219" fmla="*/ 46095 w 182677"/>
                              <a:gd name="connsiteY219" fmla="*/ 81915 h 181318"/>
                              <a:gd name="connsiteX220" fmla="*/ 46095 w 182677"/>
                              <a:gd name="connsiteY220" fmla="*/ 42863 h 181318"/>
                              <a:gd name="connsiteX221" fmla="*/ 46095 w 182677"/>
                              <a:gd name="connsiteY221" fmla="*/ 42863 h 181318"/>
                              <a:gd name="connsiteX222" fmla="*/ 46095 w 182677"/>
                              <a:gd name="connsiteY222" fmla="*/ 41910 h 181318"/>
                              <a:gd name="connsiteX223" fmla="*/ 46095 w 182677"/>
                              <a:gd name="connsiteY223" fmla="*/ 42863 h 181318"/>
                              <a:gd name="connsiteX224" fmla="*/ 46095 w 182677"/>
                              <a:gd name="connsiteY224" fmla="*/ 42863 h 181318"/>
                              <a:gd name="connsiteX225" fmla="*/ 48953 w 182677"/>
                              <a:gd name="connsiteY225" fmla="*/ 150495 h 181318"/>
                              <a:gd name="connsiteX226" fmla="*/ 48000 w 182677"/>
                              <a:gd name="connsiteY226" fmla="*/ 152400 h 181318"/>
                              <a:gd name="connsiteX227" fmla="*/ 47048 w 182677"/>
                              <a:gd name="connsiteY227" fmla="*/ 151447 h 181318"/>
                              <a:gd name="connsiteX228" fmla="*/ 48000 w 182677"/>
                              <a:gd name="connsiteY228" fmla="*/ 149543 h 181318"/>
                              <a:gd name="connsiteX229" fmla="*/ 48953 w 182677"/>
                              <a:gd name="connsiteY229" fmla="*/ 150495 h 181318"/>
                              <a:gd name="connsiteX230" fmla="*/ 48000 w 182677"/>
                              <a:gd name="connsiteY230" fmla="*/ 76200 h 181318"/>
                              <a:gd name="connsiteX231" fmla="*/ 49905 w 182677"/>
                              <a:gd name="connsiteY231" fmla="*/ 79058 h 181318"/>
                              <a:gd name="connsiteX232" fmla="*/ 50858 w 182677"/>
                              <a:gd name="connsiteY232" fmla="*/ 75247 h 181318"/>
                              <a:gd name="connsiteX233" fmla="*/ 51810 w 182677"/>
                              <a:gd name="connsiteY233" fmla="*/ 73343 h 181318"/>
                              <a:gd name="connsiteX234" fmla="*/ 50858 w 182677"/>
                              <a:gd name="connsiteY234" fmla="*/ 72390 h 181318"/>
                              <a:gd name="connsiteX235" fmla="*/ 48000 w 182677"/>
                              <a:gd name="connsiteY235" fmla="*/ 76200 h 181318"/>
                              <a:gd name="connsiteX236" fmla="*/ 48953 w 182677"/>
                              <a:gd name="connsiteY236" fmla="*/ 111443 h 181318"/>
                              <a:gd name="connsiteX237" fmla="*/ 48953 w 182677"/>
                              <a:gd name="connsiteY237" fmla="*/ 111443 h 181318"/>
                              <a:gd name="connsiteX238" fmla="*/ 48953 w 182677"/>
                              <a:gd name="connsiteY238" fmla="*/ 112395 h 181318"/>
                              <a:gd name="connsiteX239" fmla="*/ 48953 w 182677"/>
                              <a:gd name="connsiteY239" fmla="*/ 111443 h 181318"/>
                              <a:gd name="connsiteX240" fmla="*/ 48953 w 182677"/>
                              <a:gd name="connsiteY240" fmla="*/ 111443 h 181318"/>
                              <a:gd name="connsiteX241" fmla="*/ 48953 w 182677"/>
                              <a:gd name="connsiteY241" fmla="*/ 163830 h 181318"/>
                              <a:gd name="connsiteX242" fmla="*/ 49905 w 182677"/>
                              <a:gd name="connsiteY242" fmla="*/ 161925 h 181318"/>
                              <a:gd name="connsiteX243" fmla="*/ 48953 w 182677"/>
                              <a:gd name="connsiteY243" fmla="*/ 163830 h 181318"/>
                              <a:gd name="connsiteX244" fmla="*/ 48953 w 182677"/>
                              <a:gd name="connsiteY244" fmla="*/ 163830 h 181318"/>
                              <a:gd name="connsiteX245" fmla="*/ 52763 w 182677"/>
                              <a:gd name="connsiteY245" fmla="*/ 170497 h 181318"/>
                              <a:gd name="connsiteX246" fmla="*/ 50858 w 182677"/>
                              <a:gd name="connsiteY246" fmla="*/ 167640 h 181318"/>
                              <a:gd name="connsiteX247" fmla="*/ 49905 w 182677"/>
                              <a:gd name="connsiteY247" fmla="*/ 168593 h 181318"/>
                              <a:gd name="connsiteX248" fmla="*/ 50858 w 182677"/>
                              <a:gd name="connsiteY248" fmla="*/ 170497 h 181318"/>
                              <a:gd name="connsiteX249" fmla="*/ 52763 w 182677"/>
                              <a:gd name="connsiteY249" fmla="*/ 170497 h 181318"/>
                              <a:gd name="connsiteX250" fmla="*/ 51810 w 182677"/>
                              <a:gd name="connsiteY250" fmla="*/ 156210 h 181318"/>
                              <a:gd name="connsiteX251" fmla="*/ 50858 w 182677"/>
                              <a:gd name="connsiteY251" fmla="*/ 155258 h 181318"/>
                              <a:gd name="connsiteX252" fmla="*/ 51810 w 182677"/>
                              <a:gd name="connsiteY252" fmla="*/ 155258 h 181318"/>
                              <a:gd name="connsiteX253" fmla="*/ 51810 w 182677"/>
                              <a:gd name="connsiteY253" fmla="*/ 156210 h 181318"/>
                              <a:gd name="connsiteX254" fmla="*/ 52763 w 182677"/>
                              <a:gd name="connsiteY254" fmla="*/ 105728 h 181318"/>
                              <a:gd name="connsiteX255" fmla="*/ 53715 w 182677"/>
                              <a:gd name="connsiteY255" fmla="*/ 104775 h 181318"/>
                              <a:gd name="connsiteX256" fmla="*/ 52763 w 182677"/>
                              <a:gd name="connsiteY256" fmla="*/ 102870 h 181318"/>
                              <a:gd name="connsiteX257" fmla="*/ 52763 w 182677"/>
                              <a:gd name="connsiteY257" fmla="*/ 105728 h 181318"/>
                              <a:gd name="connsiteX258" fmla="*/ 52763 w 182677"/>
                              <a:gd name="connsiteY258" fmla="*/ 105728 h 181318"/>
                              <a:gd name="connsiteX259" fmla="*/ 52763 w 182677"/>
                              <a:gd name="connsiteY259" fmla="*/ 111443 h 181318"/>
                              <a:gd name="connsiteX260" fmla="*/ 52763 w 182677"/>
                              <a:gd name="connsiteY260" fmla="*/ 111443 h 181318"/>
                              <a:gd name="connsiteX261" fmla="*/ 52763 w 182677"/>
                              <a:gd name="connsiteY261" fmla="*/ 111443 h 181318"/>
                              <a:gd name="connsiteX262" fmla="*/ 55620 w 182677"/>
                              <a:gd name="connsiteY262" fmla="*/ 111443 h 181318"/>
                              <a:gd name="connsiteX263" fmla="*/ 53715 w 182677"/>
                              <a:gd name="connsiteY263" fmla="*/ 108585 h 181318"/>
                              <a:gd name="connsiteX264" fmla="*/ 52763 w 182677"/>
                              <a:gd name="connsiteY264" fmla="*/ 111443 h 181318"/>
                              <a:gd name="connsiteX265" fmla="*/ 51810 w 182677"/>
                              <a:gd name="connsiteY265" fmla="*/ 51435 h 181318"/>
                              <a:gd name="connsiteX266" fmla="*/ 51810 w 182677"/>
                              <a:gd name="connsiteY266" fmla="*/ 51435 h 181318"/>
                              <a:gd name="connsiteX267" fmla="*/ 51810 w 182677"/>
                              <a:gd name="connsiteY267" fmla="*/ 51435 h 181318"/>
                              <a:gd name="connsiteX268" fmla="*/ 51810 w 182677"/>
                              <a:gd name="connsiteY268" fmla="*/ 51435 h 181318"/>
                              <a:gd name="connsiteX269" fmla="*/ 51810 w 182677"/>
                              <a:gd name="connsiteY269" fmla="*/ 51435 h 181318"/>
                              <a:gd name="connsiteX270" fmla="*/ 53715 w 182677"/>
                              <a:gd name="connsiteY270" fmla="*/ 62865 h 181318"/>
                              <a:gd name="connsiteX271" fmla="*/ 53715 w 182677"/>
                              <a:gd name="connsiteY271" fmla="*/ 62865 h 181318"/>
                              <a:gd name="connsiteX272" fmla="*/ 55620 w 182677"/>
                              <a:gd name="connsiteY272" fmla="*/ 62865 h 181318"/>
                              <a:gd name="connsiteX273" fmla="*/ 53715 w 182677"/>
                              <a:gd name="connsiteY273" fmla="*/ 62865 h 181318"/>
                              <a:gd name="connsiteX274" fmla="*/ 53715 w 182677"/>
                              <a:gd name="connsiteY274" fmla="*/ 62865 h 181318"/>
                              <a:gd name="connsiteX275" fmla="*/ 54668 w 182677"/>
                              <a:gd name="connsiteY275" fmla="*/ 69533 h 181318"/>
                              <a:gd name="connsiteX276" fmla="*/ 54668 w 182677"/>
                              <a:gd name="connsiteY276" fmla="*/ 69533 h 181318"/>
                              <a:gd name="connsiteX277" fmla="*/ 53715 w 182677"/>
                              <a:gd name="connsiteY277" fmla="*/ 69533 h 181318"/>
                              <a:gd name="connsiteX278" fmla="*/ 54668 w 182677"/>
                              <a:gd name="connsiteY278" fmla="*/ 69533 h 181318"/>
                              <a:gd name="connsiteX279" fmla="*/ 54668 w 182677"/>
                              <a:gd name="connsiteY279" fmla="*/ 69533 h 181318"/>
                              <a:gd name="connsiteX280" fmla="*/ 61335 w 182677"/>
                              <a:gd name="connsiteY280" fmla="*/ 139065 h 181318"/>
                              <a:gd name="connsiteX281" fmla="*/ 57525 w 182677"/>
                              <a:gd name="connsiteY281" fmla="*/ 136208 h 181318"/>
                              <a:gd name="connsiteX282" fmla="*/ 53715 w 182677"/>
                              <a:gd name="connsiteY282" fmla="*/ 140018 h 181318"/>
                              <a:gd name="connsiteX283" fmla="*/ 55620 w 182677"/>
                              <a:gd name="connsiteY283" fmla="*/ 143828 h 181318"/>
                              <a:gd name="connsiteX284" fmla="*/ 56573 w 182677"/>
                              <a:gd name="connsiteY284" fmla="*/ 148590 h 181318"/>
                              <a:gd name="connsiteX285" fmla="*/ 57525 w 182677"/>
                              <a:gd name="connsiteY285" fmla="*/ 149543 h 181318"/>
                              <a:gd name="connsiteX286" fmla="*/ 57525 w 182677"/>
                              <a:gd name="connsiteY286" fmla="*/ 148590 h 181318"/>
                              <a:gd name="connsiteX287" fmla="*/ 54668 w 182677"/>
                              <a:gd name="connsiteY287" fmla="*/ 144780 h 181318"/>
                              <a:gd name="connsiteX288" fmla="*/ 57525 w 182677"/>
                              <a:gd name="connsiteY288" fmla="*/ 140970 h 181318"/>
                              <a:gd name="connsiteX289" fmla="*/ 61335 w 182677"/>
                              <a:gd name="connsiteY289" fmla="*/ 139065 h 181318"/>
                              <a:gd name="connsiteX290" fmla="*/ 55620 w 182677"/>
                              <a:gd name="connsiteY290" fmla="*/ 92393 h 181318"/>
                              <a:gd name="connsiteX291" fmla="*/ 57525 w 182677"/>
                              <a:gd name="connsiteY291" fmla="*/ 93345 h 181318"/>
                              <a:gd name="connsiteX292" fmla="*/ 58478 w 182677"/>
                              <a:gd name="connsiteY292" fmla="*/ 92393 h 181318"/>
                              <a:gd name="connsiteX293" fmla="*/ 55620 w 182677"/>
                              <a:gd name="connsiteY293" fmla="*/ 92393 h 181318"/>
                              <a:gd name="connsiteX294" fmla="*/ 55620 w 182677"/>
                              <a:gd name="connsiteY294" fmla="*/ 92393 h 181318"/>
                              <a:gd name="connsiteX295" fmla="*/ 56573 w 182677"/>
                              <a:gd name="connsiteY295" fmla="*/ 122872 h 181318"/>
                              <a:gd name="connsiteX296" fmla="*/ 56573 w 182677"/>
                              <a:gd name="connsiteY296" fmla="*/ 122872 h 181318"/>
                              <a:gd name="connsiteX297" fmla="*/ 56573 w 182677"/>
                              <a:gd name="connsiteY297" fmla="*/ 121920 h 181318"/>
                              <a:gd name="connsiteX298" fmla="*/ 56573 w 182677"/>
                              <a:gd name="connsiteY298" fmla="*/ 122872 h 181318"/>
                              <a:gd name="connsiteX299" fmla="*/ 56573 w 182677"/>
                              <a:gd name="connsiteY299" fmla="*/ 122872 h 181318"/>
                              <a:gd name="connsiteX300" fmla="*/ 56573 w 182677"/>
                              <a:gd name="connsiteY300" fmla="*/ 84772 h 181318"/>
                              <a:gd name="connsiteX301" fmla="*/ 56573 w 182677"/>
                              <a:gd name="connsiteY301" fmla="*/ 84772 h 181318"/>
                              <a:gd name="connsiteX302" fmla="*/ 58478 w 182677"/>
                              <a:gd name="connsiteY302" fmla="*/ 85725 h 181318"/>
                              <a:gd name="connsiteX303" fmla="*/ 58478 w 182677"/>
                              <a:gd name="connsiteY303" fmla="*/ 84772 h 181318"/>
                              <a:gd name="connsiteX304" fmla="*/ 56573 w 182677"/>
                              <a:gd name="connsiteY304" fmla="*/ 84772 h 181318"/>
                              <a:gd name="connsiteX305" fmla="*/ 56573 w 182677"/>
                              <a:gd name="connsiteY305" fmla="*/ 50483 h 181318"/>
                              <a:gd name="connsiteX306" fmla="*/ 56573 w 182677"/>
                              <a:gd name="connsiteY306" fmla="*/ 50483 h 181318"/>
                              <a:gd name="connsiteX307" fmla="*/ 56573 w 182677"/>
                              <a:gd name="connsiteY307" fmla="*/ 50483 h 181318"/>
                              <a:gd name="connsiteX308" fmla="*/ 56573 w 182677"/>
                              <a:gd name="connsiteY308" fmla="*/ 50483 h 181318"/>
                              <a:gd name="connsiteX309" fmla="*/ 56573 w 182677"/>
                              <a:gd name="connsiteY309" fmla="*/ 50483 h 181318"/>
                              <a:gd name="connsiteX310" fmla="*/ 59430 w 182677"/>
                              <a:gd name="connsiteY310" fmla="*/ 128588 h 181318"/>
                              <a:gd name="connsiteX311" fmla="*/ 57525 w 182677"/>
                              <a:gd name="connsiteY311" fmla="*/ 132397 h 181318"/>
                              <a:gd name="connsiteX312" fmla="*/ 58478 w 182677"/>
                              <a:gd name="connsiteY312" fmla="*/ 133350 h 181318"/>
                              <a:gd name="connsiteX313" fmla="*/ 59430 w 182677"/>
                              <a:gd name="connsiteY313" fmla="*/ 128588 h 181318"/>
                              <a:gd name="connsiteX314" fmla="*/ 59430 w 182677"/>
                              <a:gd name="connsiteY314" fmla="*/ 128588 h 181318"/>
                              <a:gd name="connsiteX315" fmla="*/ 58478 w 182677"/>
                              <a:gd name="connsiteY315" fmla="*/ 169545 h 181318"/>
                              <a:gd name="connsiteX316" fmla="*/ 58478 w 182677"/>
                              <a:gd name="connsiteY316" fmla="*/ 169545 h 181318"/>
                              <a:gd name="connsiteX317" fmla="*/ 57525 w 182677"/>
                              <a:gd name="connsiteY317" fmla="*/ 169545 h 181318"/>
                              <a:gd name="connsiteX318" fmla="*/ 58478 w 182677"/>
                              <a:gd name="connsiteY318" fmla="*/ 169545 h 181318"/>
                              <a:gd name="connsiteX319" fmla="*/ 58478 w 182677"/>
                              <a:gd name="connsiteY319" fmla="*/ 169545 h 181318"/>
                              <a:gd name="connsiteX320" fmla="*/ 58478 w 182677"/>
                              <a:gd name="connsiteY320" fmla="*/ 80963 h 181318"/>
                              <a:gd name="connsiteX321" fmla="*/ 58478 w 182677"/>
                              <a:gd name="connsiteY321" fmla="*/ 80963 h 181318"/>
                              <a:gd name="connsiteX322" fmla="*/ 58478 w 182677"/>
                              <a:gd name="connsiteY322" fmla="*/ 79058 h 181318"/>
                              <a:gd name="connsiteX323" fmla="*/ 57525 w 182677"/>
                              <a:gd name="connsiteY323" fmla="*/ 79058 h 181318"/>
                              <a:gd name="connsiteX324" fmla="*/ 58478 w 182677"/>
                              <a:gd name="connsiteY324" fmla="*/ 80963 h 181318"/>
                              <a:gd name="connsiteX325" fmla="*/ 66098 w 182677"/>
                              <a:gd name="connsiteY325" fmla="*/ 159068 h 181318"/>
                              <a:gd name="connsiteX326" fmla="*/ 66098 w 182677"/>
                              <a:gd name="connsiteY326" fmla="*/ 159068 h 181318"/>
                              <a:gd name="connsiteX327" fmla="*/ 64193 w 182677"/>
                              <a:gd name="connsiteY327" fmla="*/ 160020 h 181318"/>
                              <a:gd name="connsiteX328" fmla="*/ 64193 w 182677"/>
                              <a:gd name="connsiteY328" fmla="*/ 160972 h 181318"/>
                              <a:gd name="connsiteX329" fmla="*/ 58478 w 182677"/>
                              <a:gd name="connsiteY329" fmla="*/ 158115 h 181318"/>
                              <a:gd name="connsiteX330" fmla="*/ 60383 w 182677"/>
                              <a:gd name="connsiteY330" fmla="*/ 161925 h 181318"/>
                              <a:gd name="connsiteX331" fmla="*/ 63240 w 182677"/>
                              <a:gd name="connsiteY331" fmla="*/ 163830 h 181318"/>
                              <a:gd name="connsiteX332" fmla="*/ 65145 w 182677"/>
                              <a:gd name="connsiteY332" fmla="*/ 160972 h 181318"/>
                              <a:gd name="connsiteX333" fmla="*/ 66098 w 182677"/>
                              <a:gd name="connsiteY333" fmla="*/ 160972 h 181318"/>
                              <a:gd name="connsiteX334" fmla="*/ 66098 w 182677"/>
                              <a:gd name="connsiteY334" fmla="*/ 159068 h 181318"/>
                              <a:gd name="connsiteX335" fmla="*/ 61335 w 182677"/>
                              <a:gd name="connsiteY335" fmla="*/ 125730 h 181318"/>
                              <a:gd name="connsiteX336" fmla="*/ 61335 w 182677"/>
                              <a:gd name="connsiteY336" fmla="*/ 125730 h 181318"/>
                              <a:gd name="connsiteX337" fmla="*/ 61335 w 182677"/>
                              <a:gd name="connsiteY337" fmla="*/ 124778 h 181318"/>
                              <a:gd name="connsiteX338" fmla="*/ 61335 w 182677"/>
                              <a:gd name="connsiteY338" fmla="*/ 125730 h 181318"/>
                              <a:gd name="connsiteX339" fmla="*/ 61335 w 182677"/>
                              <a:gd name="connsiteY339" fmla="*/ 125730 h 181318"/>
                              <a:gd name="connsiteX340" fmla="*/ 63240 w 182677"/>
                              <a:gd name="connsiteY340" fmla="*/ 170497 h 181318"/>
                              <a:gd name="connsiteX341" fmla="*/ 63240 w 182677"/>
                              <a:gd name="connsiteY341" fmla="*/ 170497 h 181318"/>
                              <a:gd name="connsiteX342" fmla="*/ 60383 w 182677"/>
                              <a:gd name="connsiteY342" fmla="*/ 172403 h 181318"/>
                              <a:gd name="connsiteX343" fmla="*/ 61335 w 182677"/>
                              <a:gd name="connsiteY343" fmla="*/ 173355 h 181318"/>
                              <a:gd name="connsiteX344" fmla="*/ 63240 w 182677"/>
                              <a:gd name="connsiteY344" fmla="*/ 170497 h 181318"/>
                              <a:gd name="connsiteX345" fmla="*/ 65145 w 182677"/>
                              <a:gd name="connsiteY345" fmla="*/ 166688 h 181318"/>
                              <a:gd name="connsiteX346" fmla="*/ 65145 w 182677"/>
                              <a:gd name="connsiteY346" fmla="*/ 166688 h 181318"/>
                              <a:gd name="connsiteX347" fmla="*/ 64193 w 182677"/>
                              <a:gd name="connsiteY347" fmla="*/ 166688 h 181318"/>
                              <a:gd name="connsiteX348" fmla="*/ 65145 w 182677"/>
                              <a:gd name="connsiteY348" fmla="*/ 166688 h 181318"/>
                              <a:gd name="connsiteX349" fmla="*/ 65145 w 182677"/>
                              <a:gd name="connsiteY349" fmla="*/ 166688 h 181318"/>
                              <a:gd name="connsiteX350" fmla="*/ 127058 w 182677"/>
                              <a:gd name="connsiteY350" fmla="*/ 120015 h 181318"/>
                              <a:gd name="connsiteX351" fmla="*/ 128010 w 182677"/>
                              <a:gd name="connsiteY351" fmla="*/ 120015 h 181318"/>
                              <a:gd name="connsiteX352" fmla="*/ 128963 w 182677"/>
                              <a:gd name="connsiteY352" fmla="*/ 119063 h 181318"/>
                              <a:gd name="connsiteX353" fmla="*/ 130868 w 182677"/>
                              <a:gd name="connsiteY353" fmla="*/ 114300 h 181318"/>
                              <a:gd name="connsiteX354" fmla="*/ 131820 w 182677"/>
                              <a:gd name="connsiteY354" fmla="*/ 112395 h 181318"/>
                              <a:gd name="connsiteX355" fmla="*/ 130868 w 182677"/>
                              <a:gd name="connsiteY355" fmla="*/ 109538 h 181318"/>
                              <a:gd name="connsiteX356" fmla="*/ 129915 w 182677"/>
                              <a:gd name="connsiteY356" fmla="*/ 111443 h 181318"/>
                              <a:gd name="connsiteX357" fmla="*/ 127058 w 182677"/>
                              <a:gd name="connsiteY357" fmla="*/ 112395 h 181318"/>
                              <a:gd name="connsiteX358" fmla="*/ 126105 w 182677"/>
                              <a:gd name="connsiteY358" fmla="*/ 113347 h 181318"/>
                              <a:gd name="connsiteX359" fmla="*/ 127058 w 182677"/>
                              <a:gd name="connsiteY359" fmla="*/ 120015 h 181318"/>
                              <a:gd name="connsiteX360" fmla="*/ 126105 w 182677"/>
                              <a:gd name="connsiteY360" fmla="*/ 42863 h 181318"/>
                              <a:gd name="connsiteX361" fmla="*/ 127058 w 182677"/>
                              <a:gd name="connsiteY361" fmla="*/ 43815 h 181318"/>
                              <a:gd name="connsiteX362" fmla="*/ 128010 w 182677"/>
                              <a:gd name="connsiteY362" fmla="*/ 43815 h 181318"/>
                              <a:gd name="connsiteX363" fmla="*/ 126105 w 182677"/>
                              <a:gd name="connsiteY363" fmla="*/ 42863 h 181318"/>
                              <a:gd name="connsiteX364" fmla="*/ 126105 w 182677"/>
                              <a:gd name="connsiteY364" fmla="*/ 42863 h 181318"/>
                              <a:gd name="connsiteX365" fmla="*/ 127058 w 182677"/>
                              <a:gd name="connsiteY365" fmla="*/ 59055 h 181318"/>
                              <a:gd name="connsiteX366" fmla="*/ 126105 w 182677"/>
                              <a:gd name="connsiteY366" fmla="*/ 60008 h 181318"/>
                              <a:gd name="connsiteX367" fmla="*/ 127058 w 182677"/>
                              <a:gd name="connsiteY367" fmla="*/ 60008 h 181318"/>
                              <a:gd name="connsiteX368" fmla="*/ 127058 w 182677"/>
                              <a:gd name="connsiteY368" fmla="*/ 59055 h 181318"/>
                              <a:gd name="connsiteX369" fmla="*/ 127058 w 182677"/>
                              <a:gd name="connsiteY369" fmla="*/ 59055 h 181318"/>
                              <a:gd name="connsiteX370" fmla="*/ 128010 w 182677"/>
                              <a:gd name="connsiteY370" fmla="*/ 26670 h 181318"/>
                              <a:gd name="connsiteX371" fmla="*/ 128010 w 182677"/>
                              <a:gd name="connsiteY371" fmla="*/ 23813 h 181318"/>
                              <a:gd name="connsiteX372" fmla="*/ 127058 w 182677"/>
                              <a:gd name="connsiteY372" fmla="*/ 23813 h 181318"/>
                              <a:gd name="connsiteX373" fmla="*/ 128010 w 182677"/>
                              <a:gd name="connsiteY373" fmla="*/ 26670 h 181318"/>
                              <a:gd name="connsiteX374" fmla="*/ 132773 w 182677"/>
                              <a:gd name="connsiteY374" fmla="*/ 26670 h 181318"/>
                              <a:gd name="connsiteX375" fmla="*/ 132773 w 182677"/>
                              <a:gd name="connsiteY375" fmla="*/ 26670 h 181318"/>
                              <a:gd name="connsiteX376" fmla="*/ 131820 w 182677"/>
                              <a:gd name="connsiteY376" fmla="*/ 29528 h 181318"/>
                              <a:gd name="connsiteX377" fmla="*/ 131820 w 182677"/>
                              <a:gd name="connsiteY377" fmla="*/ 35243 h 181318"/>
                              <a:gd name="connsiteX378" fmla="*/ 129915 w 182677"/>
                              <a:gd name="connsiteY378" fmla="*/ 39053 h 181318"/>
                              <a:gd name="connsiteX379" fmla="*/ 127058 w 182677"/>
                              <a:gd name="connsiteY379" fmla="*/ 39053 h 181318"/>
                              <a:gd name="connsiteX380" fmla="*/ 128010 w 182677"/>
                              <a:gd name="connsiteY380" fmla="*/ 40958 h 181318"/>
                              <a:gd name="connsiteX381" fmla="*/ 129915 w 182677"/>
                              <a:gd name="connsiteY381" fmla="*/ 42863 h 181318"/>
                              <a:gd name="connsiteX382" fmla="*/ 131820 w 182677"/>
                              <a:gd name="connsiteY382" fmla="*/ 42863 h 181318"/>
                              <a:gd name="connsiteX383" fmla="*/ 130868 w 182677"/>
                              <a:gd name="connsiteY383" fmla="*/ 40005 h 181318"/>
                              <a:gd name="connsiteX384" fmla="*/ 128963 w 182677"/>
                              <a:gd name="connsiteY384" fmla="*/ 39053 h 181318"/>
                              <a:gd name="connsiteX385" fmla="*/ 130868 w 182677"/>
                              <a:gd name="connsiteY385" fmla="*/ 35243 h 181318"/>
                              <a:gd name="connsiteX386" fmla="*/ 131820 w 182677"/>
                              <a:gd name="connsiteY386" fmla="*/ 35243 h 181318"/>
                              <a:gd name="connsiteX387" fmla="*/ 137535 w 182677"/>
                              <a:gd name="connsiteY387" fmla="*/ 34290 h 181318"/>
                              <a:gd name="connsiteX388" fmla="*/ 138488 w 182677"/>
                              <a:gd name="connsiteY388" fmla="*/ 34290 h 181318"/>
                              <a:gd name="connsiteX389" fmla="*/ 139440 w 182677"/>
                              <a:gd name="connsiteY389" fmla="*/ 30480 h 181318"/>
                              <a:gd name="connsiteX390" fmla="*/ 137535 w 182677"/>
                              <a:gd name="connsiteY390" fmla="*/ 28575 h 181318"/>
                              <a:gd name="connsiteX391" fmla="*/ 132773 w 182677"/>
                              <a:gd name="connsiteY391" fmla="*/ 26670 h 181318"/>
                              <a:gd name="connsiteX392" fmla="*/ 129915 w 182677"/>
                              <a:gd name="connsiteY392" fmla="*/ 151447 h 181318"/>
                              <a:gd name="connsiteX393" fmla="*/ 128010 w 182677"/>
                              <a:gd name="connsiteY393" fmla="*/ 154305 h 181318"/>
                              <a:gd name="connsiteX394" fmla="*/ 128963 w 182677"/>
                              <a:gd name="connsiteY394" fmla="*/ 155258 h 181318"/>
                              <a:gd name="connsiteX395" fmla="*/ 129915 w 182677"/>
                              <a:gd name="connsiteY395" fmla="*/ 151447 h 181318"/>
                              <a:gd name="connsiteX396" fmla="*/ 129915 w 182677"/>
                              <a:gd name="connsiteY396" fmla="*/ 151447 h 181318"/>
                              <a:gd name="connsiteX397" fmla="*/ 128010 w 182677"/>
                              <a:gd name="connsiteY397" fmla="*/ 26670 h 181318"/>
                              <a:gd name="connsiteX398" fmla="*/ 131820 w 182677"/>
                              <a:gd name="connsiteY398" fmla="*/ 29528 h 181318"/>
                              <a:gd name="connsiteX399" fmla="*/ 128010 w 182677"/>
                              <a:gd name="connsiteY399" fmla="*/ 26670 h 181318"/>
                              <a:gd name="connsiteX400" fmla="*/ 129915 w 182677"/>
                              <a:gd name="connsiteY400" fmla="*/ 75247 h 181318"/>
                              <a:gd name="connsiteX401" fmla="*/ 128963 w 182677"/>
                              <a:gd name="connsiteY401" fmla="*/ 74295 h 181318"/>
                              <a:gd name="connsiteX402" fmla="*/ 128010 w 182677"/>
                              <a:gd name="connsiteY402" fmla="*/ 74295 h 181318"/>
                              <a:gd name="connsiteX403" fmla="*/ 129915 w 182677"/>
                              <a:gd name="connsiteY403" fmla="*/ 75247 h 181318"/>
                              <a:gd name="connsiteX404" fmla="*/ 129915 w 182677"/>
                              <a:gd name="connsiteY404" fmla="*/ 75247 h 181318"/>
                              <a:gd name="connsiteX405" fmla="*/ 137535 w 182677"/>
                              <a:gd name="connsiteY405" fmla="*/ 96203 h 181318"/>
                              <a:gd name="connsiteX406" fmla="*/ 136583 w 182677"/>
                              <a:gd name="connsiteY406" fmla="*/ 94297 h 181318"/>
                              <a:gd name="connsiteX407" fmla="*/ 133725 w 182677"/>
                              <a:gd name="connsiteY407" fmla="*/ 93345 h 181318"/>
                              <a:gd name="connsiteX408" fmla="*/ 132773 w 182677"/>
                              <a:gd name="connsiteY408" fmla="*/ 90488 h 181318"/>
                              <a:gd name="connsiteX409" fmla="*/ 131820 w 182677"/>
                              <a:gd name="connsiteY409" fmla="*/ 94297 h 181318"/>
                              <a:gd name="connsiteX410" fmla="*/ 130868 w 182677"/>
                              <a:gd name="connsiteY410" fmla="*/ 96203 h 181318"/>
                              <a:gd name="connsiteX411" fmla="*/ 128010 w 182677"/>
                              <a:gd name="connsiteY411" fmla="*/ 95250 h 181318"/>
                              <a:gd name="connsiteX412" fmla="*/ 127058 w 182677"/>
                              <a:gd name="connsiteY412" fmla="*/ 96203 h 181318"/>
                              <a:gd name="connsiteX413" fmla="*/ 129915 w 182677"/>
                              <a:gd name="connsiteY413" fmla="*/ 97155 h 181318"/>
                              <a:gd name="connsiteX414" fmla="*/ 129915 w 182677"/>
                              <a:gd name="connsiteY414" fmla="*/ 97155 h 181318"/>
                              <a:gd name="connsiteX415" fmla="*/ 130868 w 182677"/>
                              <a:gd name="connsiteY415" fmla="*/ 99060 h 181318"/>
                              <a:gd name="connsiteX416" fmla="*/ 137535 w 182677"/>
                              <a:gd name="connsiteY416" fmla="*/ 96203 h 181318"/>
                              <a:gd name="connsiteX417" fmla="*/ 144203 w 182677"/>
                              <a:gd name="connsiteY417" fmla="*/ 70485 h 181318"/>
                              <a:gd name="connsiteX418" fmla="*/ 146108 w 182677"/>
                              <a:gd name="connsiteY418" fmla="*/ 70485 h 181318"/>
                              <a:gd name="connsiteX419" fmla="*/ 145155 w 182677"/>
                              <a:gd name="connsiteY419" fmla="*/ 68580 h 181318"/>
                              <a:gd name="connsiteX420" fmla="*/ 143250 w 182677"/>
                              <a:gd name="connsiteY420" fmla="*/ 67628 h 181318"/>
                              <a:gd name="connsiteX421" fmla="*/ 143250 w 182677"/>
                              <a:gd name="connsiteY421" fmla="*/ 68580 h 181318"/>
                              <a:gd name="connsiteX422" fmla="*/ 140393 w 182677"/>
                              <a:gd name="connsiteY422" fmla="*/ 68580 h 181318"/>
                              <a:gd name="connsiteX423" fmla="*/ 140393 w 182677"/>
                              <a:gd name="connsiteY423" fmla="*/ 67628 h 181318"/>
                              <a:gd name="connsiteX424" fmla="*/ 143250 w 182677"/>
                              <a:gd name="connsiteY424" fmla="*/ 66675 h 181318"/>
                              <a:gd name="connsiteX425" fmla="*/ 141345 w 182677"/>
                              <a:gd name="connsiteY425" fmla="*/ 65722 h 181318"/>
                              <a:gd name="connsiteX426" fmla="*/ 137535 w 182677"/>
                              <a:gd name="connsiteY426" fmla="*/ 60008 h 181318"/>
                              <a:gd name="connsiteX427" fmla="*/ 136583 w 182677"/>
                              <a:gd name="connsiteY427" fmla="*/ 59055 h 181318"/>
                              <a:gd name="connsiteX428" fmla="*/ 135630 w 182677"/>
                              <a:gd name="connsiteY428" fmla="*/ 60008 h 181318"/>
                              <a:gd name="connsiteX429" fmla="*/ 132773 w 182677"/>
                              <a:gd name="connsiteY429" fmla="*/ 62865 h 181318"/>
                              <a:gd name="connsiteX430" fmla="*/ 130868 w 182677"/>
                              <a:gd name="connsiteY430" fmla="*/ 65722 h 181318"/>
                              <a:gd name="connsiteX431" fmla="*/ 128010 w 182677"/>
                              <a:gd name="connsiteY431" fmla="*/ 68580 h 181318"/>
                              <a:gd name="connsiteX432" fmla="*/ 128010 w 182677"/>
                              <a:gd name="connsiteY432" fmla="*/ 68580 h 181318"/>
                              <a:gd name="connsiteX433" fmla="*/ 130868 w 182677"/>
                              <a:gd name="connsiteY433" fmla="*/ 65722 h 181318"/>
                              <a:gd name="connsiteX434" fmla="*/ 133725 w 182677"/>
                              <a:gd name="connsiteY434" fmla="*/ 67628 h 181318"/>
                              <a:gd name="connsiteX435" fmla="*/ 131820 w 182677"/>
                              <a:gd name="connsiteY435" fmla="*/ 69533 h 181318"/>
                              <a:gd name="connsiteX436" fmla="*/ 130868 w 182677"/>
                              <a:gd name="connsiteY436" fmla="*/ 71438 h 181318"/>
                              <a:gd name="connsiteX437" fmla="*/ 132773 w 182677"/>
                              <a:gd name="connsiteY437" fmla="*/ 72390 h 181318"/>
                              <a:gd name="connsiteX438" fmla="*/ 144203 w 182677"/>
                              <a:gd name="connsiteY438" fmla="*/ 70485 h 181318"/>
                              <a:gd name="connsiteX439" fmla="*/ 129915 w 182677"/>
                              <a:gd name="connsiteY439" fmla="*/ 160972 h 181318"/>
                              <a:gd name="connsiteX440" fmla="*/ 129915 w 182677"/>
                              <a:gd name="connsiteY440" fmla="*/ 160972 h 181318"/>
                              <a:gd name="connsiteX441" fmla="*/ 128963 w 182677"/>
                              <a:gd name="connsiteY441" fmla="*/ 160972 h 181318"/>
                              <a:gd name="connsiteX442" fmla="*/ 129915 w 182677"/>
                              <a:gd name="connsiteY442" fmla="*/ 160972 h 181318"/>
                              <a:gd name="connsiteX443" fmla="*/ 129915 w 182677"/>
                              <a:gd name="connsiteY443" fmla="*/ 160972 h 181318"/>
                              <a:gd name="connsiteX444" fmla="*/ 129915 w 182677"/>
                              <a:gd name="connsiteY444" fmla="*/ 53340 h 181318"/>
                              <a:gd name="connsiteX445" fmla="*/ 129915 w 182677"/>
                              <a:gd name="connsiteY445" fmla="*/ 53340 h 181318"/>
                              <a:gd name="connsiteX446" fmla="*/ 129915 w 182677"/>
                              <a:gd name="connsiteY446" fmla="*/ 53340 h 181318"/>
                              <a:gd name="connsiteX447" fmla="*/ 129915 w 182677"/>
                              <a:gd name="connsiteY447" fmla="*/ 53340 h 181318"/>
                              <a:gd name="connsiteX448" fmla="*/ 129915 w 182677"/>
                              <a:gd name="connsiteY448" fmla="*/ 53340 h 181318"/>
                              <a:gd name="connsiteX449" fmla="*/ 134678 w 182677"/>
                              <a:gd name="connsiteY449" fmla="*/ 86678 h 181318"/>
                              <a:gd name="connsiteX450" fmla="*/ 129915 w 182677"/>
                              <a:gd name="connsiteY450" fmla="*/ 88583 h 181318"/>
                              <a:gd name="connsiteX451" fmla="*/ 129915 w 182677"/>
                              <a:gd name="connsiteY451" fmla="*/ 88583 h 181318"/>
                              <a:gd name="connsiteX452" fmla="*/ 135630 w 182677"/>
                              <a:gd name="connsiteY452" fmla="*/ 87630 h 181318"/>
                              <a:gd name="connsiteX453" fmla="*/ 135630 w 182677"/>
                              <a:gd name="connsiteY453" fmla="*/ 87630 h 181318"/>
                              <a:gd name="connsiteX454" fmla="*/ 136583 w 182677"/>
                              <a:gd name="connsiteY454" fmla="*/ 86678 h 181318"/>
                              <a:gd name="connsiteX455" fmla="*/ 134678 w 182677"/>
                              <a:gd name="connsiteY455" fmla="*/ 86678 h 181318"/>
                              <a:gd name="connsiteX456" fmla="*/ 131820 w 182677"/>
                              <a:gd name="connsiteY456" fmla="*/ 81915 h 181318"/>
                              <a:gd name="connsiteX457" fmla="*/ 129915 w 182677"/>
                              <a:gd name="connsiteY457" fmla="*/ 80963 h 181318"/>
                              <a:gd name="connsiteX458" fmla="*/ 128963 w 182677"/>
                              <a:gd name="connsiteY458" fmla="*/ 81915 h 181318"/>
                              <a:gd name="connsiteX459" fmla="*/ 131820 w 182677"/>
                              <a:gd name="connsiteY459" fmla="*/ 81915 h 181318"/>
                              <a:gd name="connsiteX460" fmla="*/ 136583 w 182677"/>
                              <a:gd name="connsiteY460" fmla="*/ 50483 h 181318"/>
                              <a:gd name="connsiteX461" fmla="*/ 136583 w 182677"/>
                              <a:gd name="connsiteY461" fmla="*/ 54293 h 181318"/>
                              <a:gd name="connsiteX462" fmla="*/ 133725 w 182677"/>
                              <a:gd name="connsiteY462" fmla="*/ 58103 h 181318"/>
                              <a:gd name="connsiteX463" fmla="*/ 132773 w 182677"/>
                              <a:gd name="connsiteY463" fmla="*/ 58103 h 181318"/>
                              <a:gd name="connsiteX464" fmla="*/ 130868 w 182677"/>
                              <a:gd name="connsiteY464" fmla="*/ 58103 h 181318"/>
                              <a:gd name="connsiteX465" fmla="*/ 130868 w 182677"/>
                              <a:gd name="connsiteY465" fmla="*/ 59055 h 181318"/>
                              <a:gd name="connsiteX466" fmla="*/ 132773 w 182677"/>
                              <a:gd name="connsiteY466" fmla="*/ 59055 h 181318"/>
                              <a:gd name="connsiteX467" fmla="*/ 133725 w 182677"/>
                              <a:gd name="connsiteY467" fmla="*/ 58103 h 181318"/>
                              <a:gd name="connsiteX468" fmla="*/ 136583 w 182677"/>
                              <a:gd name="connsiteY468" fmla="*/ 54293 h 181318"/>
                              <a:gd name="connsiteX469" fmla="*/ 136583 w 182677"/>
                              <a:gd name="connsiteY469" fmla="*/ 50483 h 181318"/>
                              <a:gd name="connsiteX470" fmla="*/ 142298 w 182677"/>
                              <a:gd name="connsiteY470" fmla="*/ 53340 h 181318"/>
                              <a:gd name="connsiteX471" fmla="*/ 140393 w 182677"/>
                              <a:gd name="connsiteY471" fmla="*/ 54293 h 181318"/>
                              <a:gd name="connsiteX472" fmla="*/ 141345 w 182677"/>
                              <a:gd name="connsiteY472" fmla="*/ 57150 h 181318"/>
                              <a:gd name="connsiteX473" fmla="*/ 139440 w 182677"/>
                              <a:gd name="connsiteY473" fmla="*/ 57150 h 181318"/>
                              <a:gd name="connsiteX474" fmla="*/ 140393 w 182677"/>
                              <a:gd name="connsiteY474" fmla="*/ 59055 h 181318"/>
                              <a:gd name="connsiteX475" fmla="*/ 143250 w 182677"/>
                              <a:gd name="connsiteY475" fmla="*/ 60960 h 181318"/>
                              <a:gd name="connsiteX476" fmla="*/ 141345 w 182677"/>
                              <a:gd name="connsiteY476" fmla="*/ 58103 h 181318"/>
                              <a:gd name="connsiteX477" fmla="*/ 140393 w 182677"/>
                              <a:gd name="connsiteY477" fmla="*/ 57150 h 181318"/>
                              <a:gd name="connsiteX478" fmla="*/ 141345 w 182677"/>
                              <a:gd name="connsiteY478" fmla="*/ 53340 h 181318"/>
                              <a:gd name="connsiteX479" fmla="*/ 142298 w 182677"/>
                              <a:gd name="connsiteY479" fmla="*/ 52388 h 181318"/>
                              <a:gd name="connsiteX480" fmla="*/ 137535 w 182677"/>
                              <a:gd name="connsiteY480" fmla="*/ 46672 h 181318"/>
                              <a:gd name="connsiteX481" fmla="*/ 132773 w 182677"/>
                              <a:gd name="connsiteY481" fmla="*/ 51435 h 181318"/>
                              <a:gd name="connsiteX482" fmla="*/ 133725 w 182677"/>
                              <a:gd name="connsiteY482" fmla="*/ 52388 h 181318"/>
                              <a:gd name="connsiteX483" fmla="*/ 136583 w 182677"/>
                              <a:gd name="connsiteY483" fmla="*/ 50483 h 181318"/>
                              <a:gd name="connsiteX484" fmla="*/ 134678 w 182677"/>
                              <a:gd name="connsiteY484" fmla="*/ 105728 h 181318"/>
                              <a:gd name="connsiteX485" fmla="*/ 132773 w 182677"/>
                              <a:gd name="connsiteY485" fmla="*/ 104775 h 181318"/>
                              <a:gd name="connsiteX486" fmla="*/ 130868 w 182677"/>
                              <a:gd name="connsiteY486" fmla="*/ 106680 h 181318"/>
                              <a:gd name="connsiteX487" fmla="*/ 131820 w 182677"/>
                              <a:gd name="connsiteY487" fmla="*/ 107633 h 181318"/>
                              <a:gd name="connsiteX488" fmla="*/ 134678 w 182677"/>
                              <a:gd name="connsiteY488" fmla="*/ 105728 h 181318"/>
                              <a:gd name="connsiteX489" fmla="*/ 132773 w 182677"/>
                              <a:gd name="connsiteY489" fmla="*/ 142875 h 181318"/>
                              <a:gd name="connsiteX490" fmla="*/ 130868 w 182677"/>
                              <a:gd name="connsiteY490" fmla="*/ 142875 h 181318"/>
                              <a:gd name="connsiteX491" fmla="*/ 131820 w 182677"/>
                              <a:gd name="connsiteY491" fmla="*/ 143828 h 181318"/>
                              <a:gd name="connsiteX492" fmla="*/ 132773 w 182677"/>
                              <a:gd name="connsiteY492" fmla="*/ 142875 h 181318"/>
                              <a:gd name="connsiteX493" fmla="*/ 133725 w 182677"/>
                              <a:gd name="connsiteY493" fmla="*/ 119063 h 181318"/>
                              <a:gd name="connsiteX494" fmla="*/ 133725 w 182677"/>
                              <a:gd name="connsiteY494" fmla="*/ 119063 h 181318"/>
                              <a:gd name="connsiteX495" fmla="*/ 130868 w 182677"/>
                              <a:gd name="connsiteY495" fmla="*/ 120015 h 181318"/>
                              <a:gd name="connsiteX496" fmla="*/ 131820 w 182677"/>
                              <a:gd name="connsiteY496" fmla="*/ 120968 h 181318"/>
                              <a:gd name="connsiteX497" fmla="*/ 133725 w 182677"/>
                              <a:gd name="connsiteY497" fmla="*/ 119063 h 181318"/>
                              <a:gd name="connsiteX498" fmla="*/ 130868 w 182677"/>
                              <a:gd name="connsiteY498" fmla="*/ 25718 h 181318"/>
                              <a:gd name="connsiteX499" fmla="*/ 130868 w 182677"/>
                              <a:gd name="connsiteY499" fmla="*/ 25718 h 181318"/>
                              <a:gd name="connsiteX500" fmla="*/ 132773 w 182677"/>
                              <a:gd name="connsiteY500" fmla="*/ 26670 h 181318"/>
                              <a:gd name="connsiteX501" fmla="*/ 132773 w 182677"/>
                              <a:gd name="connsiteY501" fmla="*/ 25718 h 181318"/>
                              <a:gd name="connsiteX502" fmla="*/ 130868 w 182677"/>
                              <a:gd name="connsiteY502" fmla="*/ 25718 h 181318"/>
                              <a:gd name="connsiteX503" fmla="*/ 130868 w 182677"/>
                              <a:gd name="connsiteY503" fmla="*/ 25718 h 181318"/>
                              <a:gd name="connsiteX504" fmla="*/ 133725 w 182677"/>
                              <a:gd name="connsiteY504" fmla="*/ 81915 h 181318"/>
                              <a:gd name="connsiteX505" fmla="*/ 131820 w 182677"/>
                              <a:gd name="connsiteY505" fmla="*/ 81915 h 181318"/>
                              <a:gd name="connsiteX506" fmla="*/ 133725 w 182677"/>
                              <a:gd name="connsiteY506" fmla="*/ 82868 h 181318"/>
                              <a:gd name="connsiteX507" fmla="*/ 133725 w 182677"/>
                              <a:gd name="connsiteY507" fmla="*/ 81915 h 181318"/>
                              <a:gd name="connsiteX508" fmla="*/ 132773 w 182677"/>
                              <a:gd name="connsiteY508" fmla="*/ 129540 h 181318"/>
                              <a:gd name="connsiteX509" fmla="*/ 134678 w 182677"/>
                              <a:gd name="connsiteY509" fmla="*/ 131445 h 181318"/>
                              <a:gd name="connsiteX510" fmla="*/ 134678 w 182677"/>
                              <a:gd name="connsiteY510" fmla="*/ 130493 h 181318"/>
                              <a:gd name="connsiteX511" fmla="*/ 132773 w 182677"/>
                              <a:gd name="connsiteY511" fmla="*/ 129540 h 181318"/>
                              <a:gd name="connsiteX512" fmla="*/ 132773 w 182677"/>
                              <a:gd name="connsiteY512" fmla="*/ 129540 h 181318"/>
                              <a:gd name="connsiteX513" fmla="*/ 135630 w 182677"/>
                              <a:gd name="connsiteY513" fmla="*/ 134303 h 181318"/>
                              <a:gd name="connsiteX514" fmla="*/ 133725 w 182677"/>
                              <a:gd name="connsiteY514" fmla="*/ 136208 h 181318"/>
                              <a:gd name="connsiteX515" fmla="*/ 132773 w 182677"/>
                              <a:gd name="connsiteY515" fmla="*/ 142875 h 181318"/>
                              <a:gd name="connsiteX516" fmla="*/ 132773 w 182677"/>
                              <a:gd name="connsiteY516" fmla="*/ 142875 h 181318"/>
                              <a:gd name="connsiteX517" fmla="*/ 135630 w 182677"/>
                              <a:gd name="connsiteY517" fmla="*/ 136208 h 181318"/>
                              <a:gd name="connsiteX518" fmla="*/ 135630 w 182677"/>
                              <a:gd name="connsiteY518" fmla="*/ 134303 h 181318"/>
                              <a:gd name="connsiteX519" fmla="*/ 136583 w 182677"/>
                              <a:gd name="connsiteY519" fmla="*/ 114300 h 181318"/>
                              <a:gd name="connsiteX520" fmla="*/ 138488 w 182677"/>
                              <a:gd name="connsiteY520" fmla="*/ 116205 h 181318"/>
                              <a:gd name="connsiteX521" fmla="*/ 140393 w 182677"/>
                              <a:gd name="connsiteY521" fmla="*/ 116205 h 181318"/>
                              <a:gd name="connsiteX522" fmla="*/ 141345 w 182677"/>
                              <a:gd name="connsiteY522" fmla="*/ 115253 h 181318"/>
                              <a:gd name="connsiteX523" fmla="*/ 138488 w 182677"/>
                              <a:gd name="connsiteY523" fmla="*/ 112395 h 181318"/>
                              <a:gd name="connsiteX524" fmla="*/ 136583 w 182677"/>
                              <a:gd name="connsiteY524" fmla="*/ 111443 h 181318"/>
                              <a:gd name="connsiteX525" fmla="*/ 134678 w 182677"/>
                              <a:gd name="connsiteY525" fmla="*/ 113347 h 181318"/>
                              <a:gd name="connsiteX526" fmla="*/ 136583 w 182677"/>
                              <a:gd name="connsiteY526" fmla="*/ 114300 h 181318"/>
                              <a:gd name="connsiteX527" fmla="*/ 134678 w 182677"/>
                              <a:gd name="connsiteY527" fmla="*/ 76200 h 181318"/>
                              <a:gd name="connsiteX528" fmla="*/ 134678 w 182677"/>
                              <a:gd name="connsiteY528" fmla="*/ 76200 h 181318"/>
                              <a:gd name="connsiteX529" fmla="*/ 134678 w 182677"/>
                              <a:gd name="connsiteY529" fmla="*/ 75247 h 181318"/>
                              <a:gd name="connsiteX530" fmla="*/ 134678 w 182677"/>
                              <a:gd name="connsiteY530" fmla="*/ 76200 h 181318"/>
                              <a:gd name="connsiteX531" fmla="*/ 134678 w 182677"/>
                              <a:gd name="connsiteY531" fmla="*/ 76200 h 181318"/>
                              <a:gd name="connsiteX532" fmla="*/ 136583 w 182677"/>
                              <a:gd name="connsiteY532" fmla="*/ 44768 h 181318"/>
                              <a:gd name="connsiteX533" fmla="*/ 136583 w 182677"/>
                              <a:gd name="connsiteY533" fmla="*/ 44768 h 181318"/>
                              <a:gd name="connsiteX534" fmla="*/ 136583 w 182677"/>
                              <a:gd name="connsiteY534" fmla="*/ 44768 h 181318"/>
                              <a:gd name="connsiteX535" fmla="*/ 136583 w 182677"/>
                              <a:gd name="connsiteY535" fmla="*/ 44768 h 181318"/>
                              <a:gd name="connsiteX536" fmla="*/ 136583 w 182677"/>
                              <a:gd name="connsiteY536" fmla="*/ 44768 h 181318"/>
                              <a:gd name="connsiteX537" fmla="*/ 140393 w 182677"/>
                              <a:gd name="connsiteY537" fmla="*/ 147638 h 181318"/>
                              <a:gd name="connsiteX538" fmla="*/ 138488 w 182677"/>
                              <a:gd name="connsiteY538" fmla="*/ 145733 h 181318"/>
                              <a:gd name="connsiteX539" fmla="*/ 137535 w 182677"/>
                              <a:gd name="connsiteY539" fmla="*/ 146685 h 181318"/>
                              <a:gd name="connsiteX540" fmla="*/ 139440 w 182677"/>
                              <a:gd name="connsiteY540" fmla="*/ 148590 h 181318"/>
                              <a:gd name="connsiteX541" fmla="*/ 140393 w 182677"/>
                              <a:gd name="connsiteY541" fmla="*/ 147638 h 181318"/>
                              <a:gd name="connsiteX542" fmla="*/ 140393 w 182677"/>
                              <a:gd name="connsiteY542" fmla="*/ 140018 h 181318"/>
                              <a:gd name="connsiteX543" fmla="*/ 138488 w 182677"/>
                              <a:gd name="connsiteY543" fmla="*/ 137160 h 181318"/>
                              <a:gd name="connsiteX544" fmla="*/ 137535 w 182677"/>
                              <a:gd name="connsiteY544" fmla="*/ 138113 h 181318"/>
                              <a:gd name="connsiteX545" fmla="*/ 140393 w 182677"/>
                              <a:gd name="connsiteY545" fmla="*/ 140018 h 181318"/>
                              <a:gd name="connsiteX546" fmla="*/ 140393 w 182677"/>
                              <a:gd name="connsiteY546" fmla="*/ 140018 h 181318"/>
                              <a:gd name="connsiteX547" fmla="*/ 138488 w 182677"/>
                              <a:gd name="connsiteY547" fmla="*/ 124778 h 181318"/>
                              <a:gd name="connsiteX548" fmla="*/ 137535 w 182677"/>
                              <a:gd name="connsiteY548" fmla="*/ 128588 h 181318"/>
                              <a:gd name="connsiteX549" fmla="*/ 138488 w 182677"/>
                              <a:gd name="connsiteY549" fmla="*/ 124778 h 181318"/>
                              <a:gd name="connsiteX550" fmla="*/ 141345 w 182677"/>
                              <a:gd name="connsiteY550" fmla="*/ 123825 h 181318"/>
                              <a:gd name="connsiteX551" fmla="*/ 140393 w 182677"/>
                              <a:gd name="connsiteY551" fmla="*/ 123825 h 181318"/>
                              <a:gd name="connsiteX552" fmla="*/ 138488 w 182677"/>
                              <a:gd name="connsiteY552" fmla="*/ 124778 h 181318"/>
                              <a:gd name="connsiteX553" fmla="*/ 139440 w 182677"/>
                              <a:gd name="connsiteY553" fmla="*/ 37147 h 181318"/>
                              <a:gd name="connsiteX554" fmla="*/ 137535 w 182677"/>
                              <a:gd name="connsiteY554" fmla="*/ 39053 h 181318"/>
                              <a:gd name="connsiteX555" fmla="*/ 139440 w 182677"/>
                              <a:gd name="connsiteY555" fmla="*/ 39053 h 181318"/>
                              <a:gd name="connsiteX556" fmla="*/ 143250 w 182677"/>
                              <a:gd name="connsiteY556" fmla="*/ 35243 h 181318"/>
                              <a:gd name="connsiteX557" fmla="*/ 144203 w 182677"/>
                              <a:gd name="connsiteY557" fmla="*/ 33338 h 181318"/>
                              <a:gd name="connsiteX558" fmla="*/ 146108 w 182677"/>
                              <a:gd name="connsiteY558" fmla="*/ 26670 h 181318"/>
                              <a:gd name="connsiteX559" fmla="*/ 145155 w 182677"/>
                              <a:gd name="connsiteY559" fmla="*/ 23813 h 181318"/>
                              <a:gd name="connsiteX560" fmla="*/ 143250 w 182677"/>
                              <a:gd name="connsiteY560" fmla="*/ 26670 h 181318"/>
                              <a:gd name="connsiteX561" fmla="*/ 144203 w 182677"/>
                              <a:gd name="connsiteY561" fmla="*/ 28575 h 181318"/>
                              <a:gd name="connsiteX562" fmla="*/ 143250 w 182677"/>
                              <a:gd name="connsiteY562" fmla="*/ 29528 h 181318"/>
                              <a:gd name="connsiteX563" fmla="*/ 140393 w 182677"/>
                              <a:gd name="connsiteY563" fmla="*/ 32385 h 181318"/>
                              <a:gd name="connsiteX564" fmla="*/ 139440 w 182677"/>
                              <a:gd name="connsiteY564" fmla="*/ 37147 h 181318"/>
                              <a:gd name="connsiteX565" fmla="*/ 140393 w 182677"/>
                              <a:gd name="connsiteY565" fmla="*/ 88583 h 181318"/>
                              <a:gd name="connsiteX566" fmla="*/ 139440 w 182677"/>
                              <a:gd name="connsiteY566" fmla="*/ 87630 h 181318"/>
                              <a:gd name="connsiteX567" fmla="*/ 138488 w 182677"/>
                              <a:gd name="connsiteY567" fmla="*/ 88583 h 181318"/>
                              <a:gd name="connsiteX568" fmla="*/ 140393 w 182677"/>
                              <a:gd name="connsiteY568" fmla="*/ 88583 h 181318"/>
                              <a:gd name="connsiteX569" fmla="*/ 140393 w 182677"/>
                              <a:gd name="connsiteY569" fmla="*/ 88583 h 181318"/>
                              <a:gd name="connsiteX570" fmla="*/ 139440 w 182677"/>
                              <a:gd name="connsiteY570" fmla="*/ 107633 h 181318"/>
                              <a:gd name="connsiteX571" fmla="*/ 140393 w 182677"/>
                              <a:gd name="connsiteY571" fmla="*/ 108585 h 181318"/>
                              <a:gd name="connsiteX572" fmla="*/ 141345 w 182677"/>
                              <a:gd name="connsiteY572" fmla="*/ 107633 h 181318"/>
                              <a:gd name="connsiteX573" fmla="*/ 140393 w 182677"/>
                              <a:gd name="connsiteY573" fmla="*/ 107633 h 181318"/>
                              <a:gd name="connsiteX574" fmla="*/ 139440 w 182677"/>
                              <a:gd name="connsiteY574" fmla="*/ 107633 h 181318"/>
                              <a:gd name="connsiteX575" fmla="*/ 139440 w 182677"/>
                              <a:gd name="connsiteY575" fmla="*/ 120015 h 181318"/>
                              <a:gd name="connsiteX576" fmla="*/ 139440 w 182677"/>
                              <a:gd name="connsiteY576" fmla="*/ 120015 h 181318"/>
                              <a:gd name="connsiteX577" fmla="*/ 139440 w 182677"/>
                              <a:gd name="connsiteY577" fmla="*/ 120015 h 181318"/>
                              <a:gd name="connsiteX578" fmla="*/ 139440 w 182677"/>
                              <a:gd name="connsiteY578" fmla="*/ 120015 h 181318"/>
                              <a:gd name="connsiteX579" fmla="*/ 139440 w 182677"/>
                              <a:gd name="connsiteY579" fmla="*/ 120015 h 181318"/>
                              <a:gd name="connsiteX580" fmla="*/ 147060 w 182677"/>
                              <a:gd name="connsiteY580" fmla="*/ 76200 h 181318"/>
                              <a:gd name="connsiteX581" fmla="*/ 142298 w 182677"/>
                              <a:gd name="connsiteY581" fmla="*/ 74295 h 181318"/>
                              <a:gd name="connsiteX582" fmla="*/ 141345 w 182677"/>
                              <a:gd name="connsiteY582" fmla="*/ 74295 h 181318"/>
                              <a:gd name="connsiteX583" fmla="*/ 140393 w 182677"/>
                              <a:gd name="connsiteY583" fmla="*/ 75247 h 181318"/>
                              <a:gd name="connsiteX584" fmla="*/ 140393 w 182677"/>
                              <a:gd name="connsiteY584" fmla="*/ 76200 h 181318"/>
                              <a:gd name="connsiteX585" fmla="*/ 147060 w 182677"/>
                              <a:gd name="connsiteY585" fmla="*/ 76200 h 181318"/>
                              <a:gd name="connsiteX586" fmla="*/ 147060 w 182677"/>
                              <a:gd name="connsiteY586" fmla="*/ 76200 h 181318"/>
                              <a:gd name="connsiteX587" fmla="*/ 140393 w 182677"/>
                              <a:gd name="connsiteY587" fmla="*/ 18097 h 181318"/>
                              <a:gd name="connsiteX588" fmla="*/ 140393 w 182677"/>
                              <a:gd name="connsiteY588" fmla="*/ 18097 h 181318"/>
                              <a:gd name="connsiteX589" fmla="*/ 140393 w 182677"/>
                              <a:gd name="connsiteY589" fmla="*/ 18097 h 181318"/>
                              <a:gd name="connsiteX590" fmla="*/ 140393 w 182677"/>
                              <a:gd name="connsiteY590" fmla="*/ 18097 h 181318"/>
                              <a:gd name="connsiteX591" fmla="*/ 140393 w 182677"/>
                              <a:gd name="connsiteY591" fmla="*/ 18097 h 181318"/>
                              <a:gd name="connsiteX592" fmla="*/ 142298 w 182677"/>
                              <a:gd name="connsiteY592" fmla="*/ 154305 h 181318"/>
                              <a:gd name="connsiteX593" fmla="*/ 142298 w 182677"/>
                              <a:gd name="connsiteY593" fmla="*/ 154305 h 181318"/>
                              <a:gd name="connsiteX594" fmla="*/ 140393 w 182677"/>
                              <a:gd name="connsiteY594" fmla="*/ 154305 h 181318"/>
                              <a:gd name="connsiteX595" fmla="*/ 142298 w 182677"/>
                              <a:gd name="connsiteY595" fmla="*/ 154305 h 181318"/>
                              <a:gd name="connsiteX596" fmla="*/ 142298 w 182677"/>
                              <a:gd name="connsiteY596" fmla="*/ 154305 h 181318"/>
                              <a:gd name="connsiteX597" fmla="*/ 140393 w 182677"/>
                              <a:gd name="connsiteY597" fmla="*/ 95250 h 181318"/>
                              <a:gd name="connsiteX598" fmla="*/ 140393 w 182677"/>
                              <a:gd name="connsiteY598" fmla="*/ 95250 h 181318"/>
                              <a:gd name="connsiteX599" fmla="*/ 141345 w 182677"/>
                              <a:gd name="connsiteY599" fmla="*/ 95250 h 181318"/>
                              <a:gd name="connsiteX600" fmla="*/ 140393 w 182677"/>
                              <a:gd name="connsiteY600" fmla="*/ 95250 h 181318"/>
                              <a:gd name="connsiteX601" fmla="*/ 140393 w 182677"/>
                              <a:gd name="connsiteY601" fmla="*/ 95250 h 181318"/>
                              <a:gd name="connsiteX602" fmla="*/ 141345 w 182677"/>
                              <a:gd name="connsiteY602" fmla="*/ 24765 h 181318"/>
                              <a:gd name="connsiteX603" fmla="*/ 141345 w 182677"/>
                              <a:gd name="connsiteY603" fmla="*/ 24765 h 181318"/>
                              <a:gd name="connsiteX604" fmla="*/ 142298 w 182677"/>
                              <a:gd name="connsiteY604" fmla="*/ 24765 h 181318"/>
                              <a:gd name="connsiteX605" fmla="*/ 141345 w 182677"/>
                              <a:gd name="connsiteY605" fmla="*/ 24765 h 181318"/>
                              <a:gd name="connsiteX606" fmla="*/ 141345 w 182677"/>
                              <a:gd name="connsiteY606" fmla="*/ 24765 h 181318"/>
                              <a:gd name="connsiteX607" fmla="*/ 144203 w 182677"/>
                              <a:gd name="connsiteY607" fmla="*/ 81915 h 181318"/>
                              <a:gd name="connsiteX608" fmla="*/ 142298 w 182677"/>
                              <a:gd name="connsiteY608" fmla="*/ 80963 h 181318"/>
                              <a:gd name="connsiteX609" fmla="*/ 141345 w 182677"/>
                              <a:gd name="connsiteY609" fmla="*/ 82868 h 181318"/>
                              <a:gd name="connsiteX610" fmla="*/ 144203 w 182677"/>
                              <a:gd name="connsiteY610" fmla="*/ 81915 h 181318"/>
                              <a:gd name="connsiteX611" fmla="*/ 145155 w 182677"/>
                              <a:gd name="connsiteY611" fmla="*/ 82868 h 181318"/>
                              <a:gd name="connsiteX612" fmla="*/ 144203 w 182677"/>
                              <a:gd name="connsiteY612" fmla="*/ 81915 h 181318"/>
                              <a:gd name="connsiteX613" fmla="*/ 145155 w 182677"/>
                              <a:gd name="connsiteY613" fmla="*/ 82868 h 181318"/>
                              <a:gd name="connsiteX614" fmla="*/ 144203 w 182677"/>
                              <a:gd name="connsiteY614" fmla="*/ 84772 h 181318"/>
                              <a:gd name="connsiteX615" fmla="*/ 145155 w 182677"/>
                              <a:gd name="connsiteY615" fmla="*/ 82868 h 181318"/>
                              <a:gd name="connsiteX616" fmla="*/ 147060 w 182677"/>
                              <a:gd name="connsiteY616" fmla="*/ 47625 h 181318"/>
                              <a:gd name="connsiteX617" fmla="*/ 147060 w 182677"/>
                              <a:gd name="connsiteY617" fmla="*/ 40958 h 181318"/>
                              <a:gd name="connsiteX618" fmla="*/ 145155 w 182677"/>
                              <a:gd name="connsiteY618" fmla="*/ 40958 h 181318"/>
                              <a:gd name="connsiteX619" fmla="*/ 145155 w 182677"/>
                              <a:gd name="connsiteY619" fmla="*/ 48578 h 181318"/>
                              <a:gd name="connsiteX620" fmla="*/ 146108 w 182677"/>
                              <a:gd name="connsiteY620" fmla="*/ 48578 h 181318"/>
                              <a:gd name="connsiteX621" fmla="*/ 147060 w 182677"/>
                              <a:gd name="connsiteY621" fmla="*/ 47625 h 181318"/>
                              <a:gd name="connsiteX622" fmla="*/ 147060 w 182677"/>
                              <a:gd name="connsiteY622" fmla="*/ 40005 h 181318"/>
                              <a:gd name="connsiteX623" fmla="*/ 147060 w 182677"/>
                              <a:gd name="connsiteY623" fmla="*/ 40958 h 181318"/>
                              <a:gd name="connsiteX624" fmla="*/ 148965 w 182677"/>
                              <a:gd name="connsiteY624" fmla="*/ 40005 h 181318"/>
                              <a:gd name="connsiteX625" fmla="*/ 150870 w 182677"/>
                              <a:gd name="connsiteY625" fmla="*/ 36195 h 181318"/>
                              <a:gd name="connsiteX626" fmla="*/ 149918 w 182677"/>
                              <a:gd name="connsiteY626" fmla="*/ 35243 h 181318"/>
                              <a:gd name="connsiteX627" fmla="*/ 147060 w 182677"/>
                              <a:gd name="connsiteY627" fmla="*/ 40005 h 181318"/>
                              <a:gd name="connsiteX628" fmla="*/ 147060 w 182677"/>
                              <a:gd name="connsiteY628" fmla="*/ 111443 h 181318"/>
                              <a:gd name="connsiteX629" fmla="*/ 147060 w 182677"/>
                              <a:gd name="connsiteY629" fmla="*/ 111443 h 181318"/>
                              <a:gd name="connsiteX630" fmla="*/ 148965 w 182677"/>
                              <a:gd name="connsiteY630" fmla="*/ 111443 h 181318"/>
                              <a:gd name="connsiteX631" fmla="*/ 147060 w 182677"/>
                              <a:gd name="connsiteY631" fmla="*/ 111443 h 181318"/>
                              <a:gd name="connsiteX632" fmla="*/ 147060 w 182677"/>
                              <a:gd name="connsiteY632" fmla="*/ 111443 h 181318"/>
                              <a:gd name="connsiteX633" fmla="*/ 149918 w 182677"/>
                              <a:gd name="connsiteY633" fmla="*/ 137160 h 181318"/>
                              <a:gd name="connsiteX634" fmla="*/ 148965 w 182677"/>
                              <a:gd name="connsiteY634" fmla="*/ 135255 h 181318"/>
                              <a:gd name="connsiteX635" fmla="*/ 148013 w 182677"/>
                              <a:gd name="connsiteY635" fmla="*/ 136208 h 181318"/>
                              <a:gd name="connsiteX636" fmla="*/ 148965 w 182677"/>
                              <a:gd name="connsiteY636" fmla="*/ 137160 h 181318"/>
                              <a:gd name="connsiteX637" fmla="*/ 149918 w 182677"/>
                              <a:gd name="connsiteY637" fmla="*/ 137160 h 181318"/>
                              <a:gd name="connsiteX638" fmla="*/ 148013 w 182677"/>
                              <a:gd name="connsiteY638" fmla="*/ 52388 h 181318"/>
                              <a:gd name="connsiteX639" fmla="*/ 148013 w 182677"/>
                              <a:gd name="connsiteY639" fmla="*/ 52388 h 181318"/>
                              <a:gd name="connsiteX640" fmla="*/ 148013 w 182677"/>
                              <a:gd name="connsiteY640" fmla="*/ 53340 h 181318"/>
                              <a:gd name="connsiteX641" fmla="*/ 148013 w 182677"/>
                              <a:gd name="connsiteY641" fmla="*/ 52388 h 181318"/>
                              <a:gd name="connsiteX642" fmla="*/ 148013 w 182677"/>
                              <a:gd name="connsiteY642" fmla="*/ 52388 h 181318"/>
                              <a:gd name="connsiteX643" fmla="*/ 149918 w 182677"/>
                              <a:gd name="connsiteY643" fmla="*/ 126683 h 181318"/>
                              <a:gd name="connsiteX644" fmla="*/ 149918 w 182677"/>
                              <a:gd name="connsiteY644" fmla="*/ 126683 h 181318"/>
                              <a:gd name="connsiteX645" fmla="*/ 148013 w 182677"/>
                              <a:gd name="connsiteY645" fmla="*/ 126683 h 181318"/>
                              <a:gd name="connsiteX646" fmla="*/ 149918 w 182677"/>
                              <a:gd name="connsiteY646" fmla="*/ 126683 h 181318"/>
                              <a:gd name="connsiteX647" fmla="*/ 149918 w 182677"/>
                              <a:gd name="connsiteY647" fmla="*/ 126683 h 181318"/>
                              <a:gd name="connsiteX648" fmla="*/ 151823 w 182677"/>
                              <a:gd name="connsiteY648" fmla="*/ 66675 h 181318"/>
                              <a:gd name="connsiteX649" fmla="*/ 151823 w 182677"/>
                              <a:gd name="connsiteY649" fmla="*/ 66675 h 181318"/>
                              <a:gd name="connsiteX650" fmla="*/ 148965 w 182677"/>
                              <a:gd name="connsiteY650" fmla="*/ 68580 h 181318"/>
                              <a:gd name="connsiteX651" fmla="*/ 149918 w 182677"/>
                              <a:gd name="connsiteY651" fmla="*/ 68580 h 181318"/>
                              <a:gd name="connsiteX652" fmla="*/ 151823 w 182677"/>
                              <a:gd name="connsiteY652" fmla="*/ 66675 h 181318"/>
                              <a:gd name="connsiteX653" fmla="*/ 150870 w 182677"/>
                              <a:gd name="connsiteY653" fmla="*/ 88583 h 181318"/>
                              <a:gd name="connsiteX654" fmla="*/ 150870 w 182677"/>
                              <a:gd name="connsiteY654" fmla="*/ 88583 h 181318"/>
                              <a:gd name="connsiteX655" fmla="*/ 148965 w 182677"/>
                              <a:gd name="connsiteY655" fmla="*/ 88583 h 181318"/>
                              <a:gd name="connsiteX656" fmla="*/ 150870 w 182677"/>
                              <a:gd name="connsiteY656" fmla="*/ 88583 h 181318"/>
                              <a:gd name="connsiteX657" fmla="*/ 150870 w 182677"/>
                              <a:gd name="connsiteY657" fmla="*/ 88583 h 181318"/>
                              <a:gd name="connsiteX658" fmla="*/ 150870 w 182677"/>
                              <a:gd name="connsiteY658" fmla="*/ 83820 h 181318"/>
                              <a:gd name="connsiteX659" fmla="*/ 150870 w 182677"/>
                              <a:gd name="connsiteY659" fmla="*/ 83820 h 181318"/>
                              <a:gd name="connsiteX660" fmla="*/ 148965 w 182677"/>
                              <a:gd name="connsiteY660" fmla="*/ 83820 h 181318"/>
                              <a:gd name="connsiteX661" fmla="*/ 150870 w 182677"/>
                              <a:gd name="connsiteY661" fmla="*/ 83820 h 181318"/>
                              <a:gd name="connsiteX662" fmla="*/ 150870 w 182677"/>
                              <a:gd name="connsiteY662" fmla="*/ 83820 h 181318"/>
                              <a:gd name="connsiteX663" fmla="*/ 152775 w 182677"/>
                              <a:gd name="connsiteY663" fmla="*/ 41910 h 181318"/>
                              <a:gd name="connsiteX664" fmla="*/ 152775 w 182677"/>
                              <a:gd name="connsiteY664" fmla="*/ 41910 h 181318"/>
                              <a:gd name="connsiteX665" fmla="*/ 152775 w 182677"/>
                              <a:gd name="connsiteY665" fmla="*/ 41910 h 181318"/>
                              <a:gd name="connsiteX666" fmla="*/ 152775 w 182677"/>
                              <a:gd name="connsiteY666" fmla="*/ 41910 h 181318"/>
                              <a:gd name="connsiteX667" fmla="*/ 152775 w 182677"/>
                              <a:gd name="connsiteY667" fmla="*/ 41910 h 181318"/>
                              <a:gd name="connsiteX668" fmla="*/ 151823 w 182677"/>
                              <a:gd name="connsiteY668" fmla="*/ 57150 h 181318"/>
                              <a:gd name="connsiteX669" fmla="*/ 151823 w 182677"/>
                              <a:gd name="connsiteY669" fmla="*/ 57150 h 181318"/>
                              <a:gd name="connsiteX670" fmla="*/ 151823 w 182677"/>
                              <a:gd name="connsiteY670" fmla="*/ 57150 h 181318"/>
                              <a:gd name="connsiteX671" fmla="*/ 151823 w 182677"/>
                              <a:gd name="connsiteY671" fmla="*/ 57150 h 181318"/>
                              <a:gd name="connsiteX672" fmla="*/ 151823 w 182677"/>
                              <a:gd name="connsiteY672" fmla="*/ 57150 h 181318"/>
                              <a:gd name="connsiteX673" fmla="*/ 153728 w 182677"/>
                              <a:gd name="connsiteY673" fmla="*/ 79058 h 181318"/>
                              <a:gd name="connsiteX674" fmla="*/ 153728 w 182677"/>
                              <a:gd name="connsiteY674" fmla="*/ 79058 h 181318"/>
                              <a:gd name="connsiteX675" fmla="*/ 153728 w 182677"/>
                              <a:gd name="connsiteY675" fmla="*/ 79058 h 181318"/>
                              <a:gd name="connsiteX676" fmla="*/ 153728 w 182677"/>
                              <a:gd name="connsiteY676" fmla="*/ 79058 h 181318"/>
                              <a:gd name="connsiteX677" fmla="*/ 153728 w 182677"/>
                              <a:gd name="connsiteY677" fmla="*/ 79058 h 18131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Lst>
                            <a:rect l="l" t="t" r="r" b="b"/>
                            <a:pathLst>
                              <a:path w="182677" h="181318">
                                <a:moveTo>
                                  <a:pt x="181350" y="176213"/>
                                </a:moveTo>
                                <a:cubicBezTo>
                                  <a:pt x="179445" y="177165"/>
                                  <a:pt x="177540" y="178118"/>
                                  <a:pt x="175635" y="178118"/>
                                </a:cubicBezTo>
                                <a:cubicBezTo>
                                  <a:pt x="166110" y="178118"/>
                                  <a:pt x="157538" y="178118"/>
                                  <a:pt x="148013" y="177165"/>
                                </a:cubicBezTo>
                                <a:cubicBezTo>
                                  <a:pt x="143250" y="177165"/>
                                  <a:pt x="137535" y="178118"/>
                                  <a:pt x="131820" y="178118"/>
                                </a:cubicBezTo>
                                <a:cubicBezTo>
                                  <a:pt x="128963" y="178118"/>
                                  <a:pt x="125153" y="178118"/>
                                  <a:pt x="122295" y="178118"/>
                                </a:cubicBezTo>
                                <a:cubicBezTo>
                                  <a:pt x="119438" y="178118"/>
                                  <a:pt x="117533" y="176213"/>
                                  <a:pt x="116580" y="173355"/>
                                </a:cubicBezTo>
                                <a:cubicBezTo>
                                  <a:pt x="116580" y="171450"/>
                                  <a:pt x="115628" y="169545"/>
                                  <a:pt x="115628" y="166688"/>
                                </a:cubicBezTo>
                                <a:cubicBezTo>
                                  <a:pt x="115628" y="162878"/>
                                  <a:pt x="115628" y="159068"/>
                                  <a:pt x="115628" y="155258"/>
                                </a:cubicBezTo>
                                <a:cubicBezTo>
                                  <a:pt x="115628" y="154305"/>
                                  <a:pt x="115628" y="153353"/>
                                  <a:pt x="114675" y="152400"/>
                                </a:cubicBezTo>
                                <a:cubicBezTo>
                                  <a:pt x="113723" y="151447"/>
                                  <a:pt x="112770" y="153353"/>
                                  <a:pt x="111818" y="154305"/>
                                </a:cubicBezTo>
                                <a:cubicBezTo>
                                  <a:pt x="110865" y="155258"/>
                                  <a:pt x="109913" y="157163"/>
                                  <a:pt x="108960" y="158115"/>
                                </a:cubicBezTo>
                                <a:cubicBezTo>
                                  <a:pt x="104198" y="166688"/>
                                  <a:pt x="95625" y="171450"/>
                                  <a:pt x="88005" y="177165"/>
                                </a:cubicBezTo>
                                <a:cubicBezTo>
                                  <a:pt x="81338" y="180975"/>
                                  <a:pt x="74670" y="181928"/>
                                  <a:pt x="68003" y="180975"/>
                                </a:cubicBezTo>
                                <a:cubicBezTo>
                                  <a:pt x="58478" y="180022"/>
                                  <a:pt x="49905" y="177165"/>
                                  <a:pt x="41333" y="171450"/>
                                </a:cubicBezTo>
                                <a:cubicBezTo>
                                  <a:pt x="40380" y="170497"/>
                                  <a:pt x="39428" y="170497"/>
                                  <a:pt x="39428" y="169545"/>
                                </a:cubicBezTo>
                                <a:cubicBezTo>
                                  <a:pt x="40380" y="169545"/>
                                  <a:pt x="40380" y="168593"/>
                                  <a:pt x="40380" y="168593"/>
                                </a:cubicBezTo>
                                <a:cubicBezTo>
                                  <a:pt x="40380" y="168593"/>
                                  <a:pt x="40380" y="168593"/>
                                  <a:pt x="40380" y="168593"/>
                                </a:cubicBezTo>
                                <a:cubicBezTo>
                                  <a:pt x="39428" y="168593"/>
                                  <a:pt x="40380" y="169545"/>
                                  <a:pt x="39428" y="170497"/>
                                </a:cubicBezTo>
                                <a:cubicBezTo>
                                  <a:pt x="29903" y="163830"/>
                                  <a:pt x="26093" y="154305"/>
                                  <a:pt x="24188" y="143828"/>
                                </a:cubicBezTo>
                                <a:cubicBezTo>
                                  <a:pt x="23235" y="137160"/>
                                  <a:pt x="23235" y="130493"/>
                                  <a:pt x="23235" y="123825"/>
                                </a:cubicBezTo>
                                <a:cubicBezTo>
                                  <a:pt x="23235" y="120015"/>
                                  <a:pt x="23235" y="115253"/>
                                  <a:pt x="22283" y="111443"/>
                                </a:cubicBezTo>
                                <a:cubicBezTo>
                                  <a:pt x="21330" y="105728"/>
                                  <a:pt x="22283" y="100013"/>
                                  <a:pt x="21330" y="94297"/>
                                </a:cubicBezTo>
                                <a:cubicBezTo>
                                  <a:pt x="21330" y="90488"/>
                                  <a:pt x="21330" y="87630"/>
                                  <a:pt x="21330" y="83820"/>
                                </a:cubicBezTo>
                                <a:cubicBezTo>
                                  <a:pt x="21330" y="78105"/>
                                  <a:pt x="21330" y="72390"/>
                                  <a:pt x="21330" y="66675"/>
                                </a:cubicBezTo>
                                <a:cubicBezTo>
                                  <a:pt x="22283" y="57150"/>
                                  <a:pt x="20378" y="48578"/>
                                  <a:pt x="21330" y="40005"/>
                                </a:cubicBezTo>
                                <a:cubicBezTo>
                                  <a:pt x="21330" y="36195"/>
                                  <a:pt x="22283" y="32385"/>
                                  <a:pt x="22283" y="28575"/>
                                </a:cubicBezTo>
                                <a:cubicBezTo>
                                  <a:pt x="22283" y="21908"/>
                                  <a:pt x="17520" y="17145"/>
                                  <a:pt x="10853" y="16193"/>
                                </a:cubicBezTo>
                                <a:cubicBezTo>
                                  <a:pt x="7995" y="16193"/>
                                  <a:pt x="5138" y="15240"/>
                                  <a:pt x="2280" y="14288"/>
                                </a:cubicBezTo>
                                <a:cubicBezTo>
                                  <a:pt x="-577" y="12383"/>
                                  <a:pt x="-577" y="10478"/>
                                  <a:pt x="1328" y="8572"/>
                                </a:cubicBezTo>
                                <a:cubicBezTo>
                                  <a:pt x="3233" y="7620"/>
                                  <a:pt x="5138" y="6668"/>
                                  <a:pt x="7043" y="6668"/>
                                </a:cubicBezTo>
                                <a:cubicBezTo>
                                  <a:pt x="9900" y="6668"/>
                                  <a:pt x="12758" y="6668"/>
                                  <a:pt x="14663" y="7620"/>
                                </a:cubicBezTo>
                                <a:cubicBezTo>
                                  <a:pt x="28950" y="9525"/>
                                  <a:pt x="43238" y="5715"/>
                                  <a:pt x="56573" y="1905"/>
                                </a:cubicBezTo>
                                <a:cubicBezTo>
                                  <a:pt x="57525" y="1905"/>
                                  <a:pt x="59430" y="953"/>
                                  <a:pt x="60383" y="953"/>
                                </a:cubicBezTo>
                                <a:cubicBezTo>
                                  <a:pt x="64193" y="0"/>
                                  <a:pt x="67050" y="2858"/>
                                  <a:pt x="68003" y="6668"/>
                                </a:cubicBezTo>
                                <a:lnTo>
                                  <a:pt x="68003" y="9525"/>
                                </a:lnTo>
                                <a:cubicBezTo>
                                  <a:pt x="68003" y="38100"/>
                                  <a:pt x="68003" y="66675"/>
                                  <a:pt x="67050" y="96203"/>
                                </a:cubicBezTo>
                                <a:cubicBezTo>
                                  <a:pt x="67050" y="112395"/>
                                  <a:pt x="67050" y="128588"/>
                                  <a:pt x="68003" y="143828"/>
                                </a:cubicBezTo>
                                <a:cubicBezTo>
                                  <a:pt x="68003" y="146685"/>
                                  <a:pt x="68955" y="150495"/>
                                  <a:pt x="69908" y="153353"/>
                                </a:cubicBezTo>
                                <a:cubicBezTo>
                                  <a:pt x="74670" y="165735"/>
                                  <a:pt x="86100" y="169545"/>
                                  <a:pt x="96578" y="160972"/>
                                </a:cubicBezTo>
                                <a:cubicBezTo>
                                  <a:pt x="101340" y="158115"/>
                                  <a:pt x="104198" y="153353"/>
                                  <a:pt x="106103" y="148590"/>
                                </a:cubicBezTo>
                                <a:cubicBezTo>
                                  <a:pt x="109913" y="137160"/>
                                  <a:pt x="113723" y="126683"/>
                                  <a:pt x="113723" y="114300"/>
                                </a:cubicBezTo>
                                <a:cubicBezTo>
                                  <a:pt x="113723" y="105728"/>
                                  <a:pt x="112770" y="98108"/>
                                  <a:pt x="112770" y="89535"/>
                                </a:cubicBezTo>
                                <a:cubicBezTo>
                                  <a:pt x="112770" y="73343"/>
                                  <a:pt x="112770" y="57150"/>
                                  <a:pt x="112770" y="40958"/>
                                </a:cubicBezTo>
                                <a:cubicBezTo>
                                  <a:pt x="112770" y="35243"/>
                                  <a:pt x="111818" y="29528"/>
                                  <a:pt x="109913" y="23813"/>
                                </a:cubicBezTo>
                                <a:cubicBezTo>
                                  <a:pt x="108008" y="19050"/>
                                  <a:pt x="104198" y="16193"/>
                                  <a:pt x="98483" y="16193"/>
                                </a:cubicBezTo>
                                <a:cubicBezTo>
                                  <a:pt x="95625" y="16193"/>
                                  <a:pt x="93720" y="15240"/>
                                  <a:pt x="92768" y="13335"/>
                                </a:cubicBezTo>
                                <a:cubicBezTo>
                                  <a:pt x="89910" y="10478"/>
                                  <a:pt x="91815" y="7620"/>
                                  <a:pt x="94673" y="7620"/>
                                </a:cubicBezTo>
                                <a:cubicBezTo>
                                  <a:pt x="97530" y="7620"/>
                                  <a:pt x="101340" y="6668"/>
                                  <a:pt x="104198" y="7620"/>
                                </a:cubicBezTo>
                                <a:cubicBezTo>
                                  <a:pt x="105150" y="7620"/>
                                  <a:pt x="107055" y="8572"/>
                                  <a:pt x="108008" y="8572"/>
                                </a:cubicBezTo>
                                <a:cubicBezTo>
                                  <a:pt x="121343" y="7620"/>
                                  <a:pt x="134678" y="6668"/>
                                  <a:pt x="148013" y="1905"/>
                                </a:cubicBezTo>
                                <a:cubicBezTo>
                                  <a:pt x="149918" y="953"/>
                                  <a:pt x="151823" y="953"/>
                                  <a:pt x="154680" y="0"/>
                                </a:cubicBezTo>
                                <a:cubicBezTo>
                                  <a:pt x="159443" y="0"/>
                                  <a:pt x="160395" y="0"/>
                                  <a:pt x="160395" y="4763"/>
                                </a:cubicBezTo>
                                <a:cubicBezTo>
                                  <a:pt x="160395" y="10478"/>
                                  <a:pt x="160395" y="16193"/>
                                  <a:pt x="160395" y="21908"/>
                                </a:cubicBezTo>
                                <a:cubicBezTo>
                                  <a:pt x="159443" y="35243"/>
                                  <a:pt x="159443" y="48578"/>
                                  <a:pt x="160395" y="62865"/>
                                </a:cubicBezTo>
                                <a:lnTo>
                                  <a:pt x="160395" y="69533"/>
                                </a:lnTo>
                                <a:cubicBezTo>
                                  <a:pt x="160395" y="81915"/>
                                  <a:pt x="160395" y="94297"/>
                                  <a:pt x="160395" y="107633"/>
                                </a:cubicBezTo>
                                <a:cubicBezTo>
                                  <a:pt x="160395" y="120015"/>
                                  <a:pt x="160395" y="131445"/>
                                  <a:pt x="160395" y="143828"/>
                                </a:cubicBezTo>
                                <a:cubicBezTo>
                                  <a:pt x="160395" y="149543"/>
                                  <a:pt x="160395" y="154305"/>
                                  <a:pt x="162300" y="160020"/>
                                </a:cubicBezTo>
                                <a:cubicBezTo>
                                  <a:pt x="164205" y="166688"/>
                                  <a:pt x="167063" y="169545"/>
                                  <a:pt x="173730" y="169545"/>
                                </a:cubicBezTo>
                                <a:cubicBezTo>
                                  <a:pt x="175635" y="169545"/>
                                  <a:pt x="178493" y="169545"/>
                                  <a:pt x="180398" y="171450"/>
                                </a:cubicBezTo>
                                <a:cubicBezTo>
                                  <a:pt x="183255" y="172403"/>
                                  <a:pt x="183255" y="174308"/>
                                  <a:pt x="181350" y="176213"/>
                                </a:cubicBezTo>
                                <a:close/>
                                <a:moveTo>
                                  <a:pt x="32760" y="103822"/>
                                </a:moveTo>
                                <a:cubicBezTo>
                                  <a:pt x="32760" y="102870"/>
                                  <a:pt x="32760" y="102870"/>
                                  <a:pt x="32760" y="103822"/>
                                </a:cubicBezTo>
                                <a:lnTo>
                                  <a:pt x="31808" y="103822"/>
                                </a:lnTo>
                                <a:cubicBezTo>
                                  <a:pt x="31808" y="103822"/>
                                  <a:pt x="31808" y="104775"/>
                                  <a:pt x="32760" y="103822"/>
                                </a:cubicBezTo>
                                <a:cubicBezTo>
                                  <a:pt x="32760" y="104775"/>
                                  <a:pt x="32760" y="103822"/>
                                  <a:pt x="32760" y="103822"/>
                                </a:cubicBezTo>
                                <a:close/>
                                <a:moveTo>
                                  <a:pt x="31808" y="82868"/>
                                </a:moveTo>
                                <a:lnTo>
                                  <a:pt x="31808" y="82868"/>
                                </a:lnTo>
                                <a:cubicBezTo>
                                  <a:pt x="32760" y="81915"/>
                                  <a:pt x="31808" y="81915"/>
                                  <a:pt x="31808" y="82868"/>
                                </a:cubicBezTo>
                                <a:lnTo>
                                  <a:pt x="31808" y="82868"/>
                                </a:lnTo>
                                <a:close/>
                                <a:moveTo>
                                  <a:pt x="35618" y="131445"/>
                                </a:moveTo>
                                <a:cubicBezTo>
                                  <a:pt x="34665" y="132397"/>
                                  <a:pt x="34665" y="132397"/>
                                  <a:pt x="33713" y="133350"/>
                                </a:cubicBezTo>
                                <a:cubicBezTo>
                                  <a:pt x="32760" y="134303"/>
                                  <a:pt x="31808" y="136208"/>
                                  <a:pt x="31808" y="138113"/>
                                </a:cubicBezTo>
                                <a:cubicBezTo>
                                  <a:pt x="33713" y="138113"/>
                                  <a:pt x="34665" y="137160"/>
                                  <a:pt x="35618" y="135255"/>
                                </a:cubicBezTo>
                                <a:cubicBezTo>
                                  <a:pt x="34665" y="132397"/>
                                  <a:pt x="35618" y="130493"/>
                                  <a:pt x="40380" y="128588"/>
                                </a:cubicBezTo>
                                <a:cubicBezTo>
                                  <a:pt x="41333" y="128588"/>
                                  <a:pt x="41333" y="127635"/>
                                  <a:pt x="41333" y="127635"/>
                                </a:cubicBezTo>
                                <a:cubicBezTo>
                                  <a:pt x="41333" y="126683"/>
                                  <a:pt x="40380" y="126683"/>
                                  <a:pt x="39428" y="126683"/>
                                </a:cubicBezTo>
                                <a:cubicBezTo>
                                  <a:pt x="37523" y="126683"/>
                                  <a:pt x="36570" y="127635"/>
                                  <a:pt x="36570" y="124778"/>
                                </a:cubicBezTo>
                                <a:cubicBezTo>
                                  <a:pt x="36570" y="123825"/>
                                  <a:pt x="34665" y="121920"/>
                                  <a:pt x="32760" y="120968"/>
                                </a:cubicBezTo>
                                <a:cubicBezTo>
                                  <a:pt x="31808" y="120015"/>
                                  <a:pt x="30855" y="120015"/>
                                  <a:pt x="30855" y="121920"/>
                                </a:cubicBezTo>
                                <a:cubicBezTo>
                                  <a:pt x="30855" y="124778"/>
                                  <a:pt x="31808" y="127635"/>
                                  <a:pt x="33713" y="130493"/>
                                </a:cubicBezTo>
                                <a:cubicBezTo>
                                  <a:pt x="36570" y="130493"/>
                                  <a:pt x="36570" y="130493"/>
                                  <a:pt x="35618" y="131445"/>
                                </a:cubicBezTo>
                                <a:close/>
                                <a:moveTo>
                                  <a:pt x="33713" y="55245"/>
                                </a:moveTo>
                                <a:cubicBezTo>
                                  <a:pt x="33713" y="56197"/>
                                  <a:pt x="34665" y="56197"/>
                                  <a:pt x="33713" y="55245"/>
                                </a:cubicBezTo>
                                <a:cubicBezTo>
                                  <a:pt x="34665" y="56197"/>
                                  <a:pt x="35618" y="56197"/>
                                  <a:pt x="35618" y="55245"/>
                                </a:cubicBezTo>
                                <a:cubicBezTo>
                                  <a:pt x="35618" y="55245"/>
                                  <a:pt x="35618" y="55245"/>
                                  <a:pt x="33713" y="55245"/>
                                </a:cubicBezTo>
                                <a:cubicBezTo>
                                  <a:pt x="34665" y="55245"/>
                                  <a:pt x="34665" y="55245"/>
                                  <a:pt x="33713" y="55245"/>
                                </a:cubicBezTo>
                                <a:close/>
                                <a:moveTo>
                                  <a:pt x="34665" y="105728"/>
                                </a:moveTo>
                                <a:cubicBezTo>
                                  <a:pt x="33713" y="106680"/>
                                  <a:pt x="34665" y="107633"/>
                                  <a:pt x="35618" y="107633"/>
                                </a:cubicBezTo>
                                <a:cubicBezTo>
                                  <a:pt x="36570" y="108585"/>
                                  <a:pt x="37523" y="109538"/>
                                  <a:pt x="38475" y="108585"/>
                                </a:cubicBezTo>
                                <a:cubicBezTo>
                                  <a:pt x="39428" y="107633"/>
                                  <a:pt x="41333" y="106680"/>
                                  <a:pt x="41333" y="104775"/>
                                </a:cubicBezTo>
                                <a:cubicBezTo>
                                  <a:pt x="41333" y="102870"/>
                                  <a:pt x="39428" y="102870"/>
                                  <a:pt x="38475" y="101918"/>
                                </a:cubicBezTo>
                                <a:cubicBezTo>
                                  <a:pt x="36570" y="101918"/>
                                  <a:pt x="37523" y="102870"/>
                                  <a:pt x="37523" y="103822"/>
                                </a:cubicBezTo>
                                <a:cubicBezTo>
                                  <a:pt x="37523" y="105728"/>
                                  <a:pt x="36570" y="105728"/>
                                  <a:pt x="35618" y="104775"/>
                                </a:cubicBezTo>
                                <a:cubicBezTo>
                                  <a:pt x="36570" y="105728"/>
                                  <a:pt x="35618" y="104775"/>
                                  <a:pt x="34665" y="105728"/>
                                </a:cubicBezTo>
                                <a:close/>
                                <a:moveTo>
                                  <a:pt x="56573" y="155258"/>
                                </a:moveTo>
                                <a:lnTo>
                                  <a:pt x="55620" y="158115"/>
                                </a:lnTo>
                                <a:lnTo>
                                  <a:pt x="57525" y="158115"/>
                                </a:lnTo>
                                <a:cubicBezTo>
                                  <a:pt x="58478" y="156210"/>
                                  <a:pt x="58478" y="155258"/>
                                  <a:pt x="56573" y="155258"/>
                                </a:cubicBezTo>
                                <a:cubicBezTo>
                                  <a:pt x="56573" y="154305"/>
                                  <a:pt x="57525" y="153353"/>
                                  <a:pt x="55620" y="153353"/>
                                </a:cubicBezTo>
                                <a:cubicBezTo>
                                  <a:pt x="51810" y="153353"/>
                                  <a:pt x="49905" y="150495"/>
                                  <a:pt x="51810" y="147638"/>
                                </a:cubicBezTo>
                                <a:cubicBezTo>
                                  <a:pt x="52763" y="146685"/>
                                  <a:pt x="53715" y="145733"/>
                                  <a:pt x="52763" y="144780"/>
                                </a:cubicBezTo>
                                <a:cubicBezTo>
                                  <a:pt x="50858" y="142875"/>
                                  <a:pt x="48953" y="140970"/>
                                  <a:pt x="47048" y="139065"/>
                                </a:cubicBezTo>
                                <a:cubicBezTo>
                                  <a:pt x="45143" y="138113"/>
                                  <a:pt x="43238" y="139065"/>
                                  <a:pt x="42285" y="139065"/>
                                </a:cubicBezTo>
                                <a:cubicBezTo>
                                  <a:pt x="42285" y="137160"/>
                                  <a:pt x="44190" y="137160"/>
                                  <a:pt x="45143" y="136208"/>
                                </a:cubicBezTo>
                                <a:cubicBezTo>
                                  <a:pt x="47048" y="135255"/>
                                  <a:pt x="48000" y="134303"/>
                                  <a:pt x="48000" y="137160"/>
                                </a:cubicBezTo>
                                <a:cubicBezTo>
                                  <a:pt x="48000" y="139065"/>
                                  <a:pt x="50858" y="139065"/>
                                  <a:pt x="51810" y="140018"/>
                                </a:cubicBezTo>
                                <a:cubicBezTo>
                                  <a:pt x="52763" y="140970"/>
                                  <a:pt x="53715" y="140018"/>
                                  <a:pt x="54668" y="139065"/>
                                </a:cubicBezTo>
                                <a:cubicBezTo>
                                  <a:pt x="55620" y="138113"/>
                                  <a:pt x="55620" y="137160"/>
                                  <a:pt x="55620" y="136208"/>
                                </a:cubicBezTo>
                                <a:cubicBezTo>
                                  <a:pt x="55620" y="135255"/>
                                  <a:pt x="54668" y="134303"/>
                                  <a:pt x="52763" y="135255"/>
                                </a:cubicBezTo>
                                <a:cubicBezTo>
                                  <a:pt x="50858" y="135255"/>
                                  <a:pt x="49905" y="136208"/>
                                  <a:pt x="48953" y="134303"/>
                                </a:cubicBezTo>
                                <a:cubicBezTo>
                                  <a:pt x="48000" y="132397"/>
                                  <a:pt x="46095" y="129540"/>
                                  <a:pt x="48953" y="127635"/>
                                </a:cubicBezTo>
                                <a:cubicBezTo>
                                  <a:pt x="50858" y="130493"/>
                                  <a:pt x="52763" y="127635"/>
                                  <a:pt x="53715" y="127635"/>
                                </a:cubicBezTo>
                                <a:cubicBezTo>
                                  <a:pt x="55620" y="126683"/>
                                  <a:pt x="53715" y="125730"/>
                                  <a:pt x="52763" y="124778"/>
                                </a:cubicBezTo>
                                <a:cubicBezTo>
                                  <a:pt x="53715" y="123825"/>
                                  <a:pt x="54668" y="122872"/>
                                  <a:pt x="54668" y="120968"/>
                                </a:cubicBezTo>
                                <a:cubicBezTo>
                                  <a:pt x="55620" y="119063"/>
                                  <a:pt x="54668" y="118110"/>
                                  <a:pt x="53715" y="117158"/>
                                </a:cubicBezTo>
                                <a:cubicBezTo>
                                  <a:pt x="53715" y="116205"/>
                                  <a:pt x="52763" y="115253"/>
                                  <a:pt x="52763" y="114300"/>
                                </a:cubicBezTo>
                                <a:lnTo>
                                  <a:pt x="51810" y="115253"/>
                                </a:lnTo>
                                <a:cubicBezTo>
                                  <a:pt x="50858" y="116205"/>
                                  <a:pt x="48953" y="118110"/>
                                  <a:pt x="49905" y="119063"/>
                                </a:cubicBezTo>
                                <a:cubicBezTo>
                                  <a:pt x="50858" y="120015"/>
                                  <a:pt x="51810" y="118110"/>
                                  <a:pt x="53715" y="117158"/>
                                </a:cubicBezTo>
                                <a:cubicBezTo>
                                  <a:pt x="53715" y="119063"/>
                                  <a:pt x="52763" y="120968"/>
                                  <a:pt x="51810" y="122872"/>
                                </a:cubicBezTo>
                                <a:cubicBezTo>
                                  <a:pt x="50858" y="124778"/>
                                  <a:pt x="51810" y="124778"/>
                                  <a:pt x="52763" y="124778"/>
                                </a:cubicBezTo>
                                <a:cubicBezTo>
                                  <a:pt x="52763" y="127635"/>
                                  <a:pt x="50858" y="127635"/>
                                  <a:pt x="48953" y="127635"/>
                                </a:cubicBezTo>
                                <a:cubicBezTo>
                                  <a:pt x="49905" y="125730"/>
                                  <a:pt x="48000" y="124778"/>
                                  <a:pt x="47048" y="122872"/>
                                </a:cubicBezTo>
                                <a:cubicBezTo>
                                  <a:pt x="46095" y="120968"/>
                                  <a:pt x="46095" y="120968"/>
                                  <a:pt x="45143" y="121920"/>
                                </a:cubicBezTo>
                                <a:cubicBezTo>
                                  <a:pt x="44190" y="122872"/>
                                  <a:pt x="41333" y="122872"/>
                                  <a:pt x="43238" y="125730"/>
                                </a:cubicBezTo>
                                <a:cubicBezTo>
                                  <a:pt x="46095" y="130493"/>
                                  <a:pt x="45143" y="130493"/>
                                  <a:pt x="40380" y="133350"/>
                                </a:cubicBezTo>
                                <a:cubicBezTo>
                                  <a:pt x="38475" y="134303"/>
                                  <a:pt x="37523" y="134303"/>
                                  <a:pt x="36570" y="136208"/>
                                </a:cubicBezTo>
                                <a:cubicBezTo>
                                  <a:pt x="37523" y="136208"/>
                                  <a:pt x="38475" y="135255"/>
                                  <a:pt x="39428" y="137160"/>
                                </a:cubicBezTo>
                                <a:cubicBezTo>
                                  <a:pt x="39428" y="138113"/>
                                  <a:pt x="40380" y="139065"/>
                                  <a:pt x="41333" y="140018"/>
                                </a:cubicBezTo>
                                <a:cubicBezTo>
                                  <a:pt x="40380" y="141922"/>
                                  <a:pt x="39428" y="142875"/>
                                  <a:pt x="37523" y="141922"/>
                                </a:cubicBezTo>
                                <a:cubicBezTo>
                                  <a:pt x="36570" y="140970"/>
                                  <a:pt x="34665" y="140970"/>
                                  <a:pt x="34665" y="142875"/>
                                </a:cubicBezTo>
                                <a:cubicBezTo>
                                  <a:pt x="34665" y="143828"/>
                                  <a:pt x="34665" y="146685"/>
                                  <a:pt x="37523" y="145733"/>
                                </a:cubicBezTo>
                                <a:cubicBezTo>
                                  <a:pt x="38475" y="145733"/>
                                  <a:pt x="39428" y="145733"/>
                                  <a:pt x="39428" y="146685"/>
                                </a:cubicBezTo>
                                <a:cubicBezTo>
                                  <a:pt x="38475" y="148590"/>
                                  <a:pt x="40380" y="149543"/>
                                  <a:pt x="40380" y="150495"/>
                                </a:cubicBezTo>
                                <a:cubicBezTo>
                                  <a:pt x="40380" y="154305"/>
                                  <a:pt x="41333" y="155258"/>
                                  <a:pt x="45143" y="154305"/>
                                </a:cubicBezTo>
                                <a:cubicBezTo>
                                  <a:pt x="46095" y="155258"/>
                                  <a:pt x="47048" y="155258"/>
                                  <a:pt x="47048" y="156210"/>
                                </a:cubicBezTo>
                                <a:cubicBezTo>
                                  <a:pt x="46095" y="157163"/>
                                  <a:pt x="45143" y="156210"/>
                                  <a:pt x="44190" y="156210"/>
                                </a:cubicBezTo>
                                <a:cubicBezTo>
                                  <a:pt x="42285" y="156210"/>
                                  <a:pt x="40380" y="155258"/>
                                  <a:pt x="38475" y="156210"/>
                                </a:cubicBezTo>
                                <a:cubicBezTo>
                                  <a:pt x="37523" y="156210"/>
                                  <a:pt x="37523" y="157163"/>
                                  <a:pt x="37523" y="158115"/>
                                </a:cubicBezTo>
                                <a:cubicBezTo>
                                  <a:pt x="37523" y="158115"/>
                                  <a:pt x="38475" y="158115"/>
                                  <a:pt x="38475" y="158115"/>
                                </a:cubicBezTo>
                                <a:cubicBezTo>
                                  <a:pt x="40380" y="157163"/>
                                  <a:pt x="42285" y="157163"/>
                                  <a:pt x="43238" y="159068"/>
                                </a:cubicBezTo>
                                <a:cubicBezTo>
                                  <a:pt x="43238" y="160020"/>
                                  <a:pt x="44190" y="160020"/>
                                  <a:pt x="45143" y="159068"/>
                                </a:cubicBezTo>
                                <a:cubicBezTo>
                                  <a:pt x="48953" y="156210"/>
                                  <a:pt x="48953" y="160020"/>
                                  <a:pt x="50858" y="161925"/>
                                </a:cubicBezTo>
                                <a:lnTo>
                                  <a:pt x="50858" y="161925"/>
                                </a:lnTo>
                                <a:cubicBezTo>
                                  <a:pt x="54668" y="162878"/>
                                  <a:pt x="54668" y="162878"/>
                                  <a:pt x="55620" y="159068"/>
                                </a:cubicBezTo>
                                <a:cubicBezTo>
                                  <a:pt x="53715" y="159068"/>
                                  <a:pt x="52763" y="158115"/>
                                  <a:pt x="52763" y="156210"/>
                                </a:cubicBezTo>
                                <a:cubicBezTo>
                                  <a:pt x="53715" y="155258"/>
                                  <a:pt x="55620" y="156210"/>
                                  <a:pt x="56573" y="155258"/>
                                </a:cubicBezTo>
                                <a:close/>
                                <a:moveTo>
                                  <a:pt x="35618" y="100013"/>
                                </a:moveTo>
                                <a:cubicBezTo>
                                  <a:pt x="36570" y="100013"/>
                                  <a:pt x="36570" y="100013"/>
                                  <a:pt x="37523" y="99060"/>
                                </a:cubicBezTo>
                                <a:cubicBezTo>
                                  <a:pt x="36570" y="99060"/>
                                  <a:pt x="35618" y="99060"/>
                                  <a:pt x="35618" y="100013"/>
                                </a:cubicBezTo>
                                <a:cubicBezTo>
                                  <a:pt x="34665" y="100013"/>
                                  <a:pt x="34665" y="100013"/>
                                  <a:pt x="35618" y="100013"/>
                                </a:cubicBezTo>
                                <a:close/>
                                <a:moveTo>
                                  <a:pt x="41333" y="110490"/>
                                </a:moveTo>
                                <a:lnTo>
                                  <a:pt x="41333" y="110490"/>
                                </a:lnTo>
                                <a:cubicBezTo>
                                  <a:pt x="43238" y="110490"/>
                                  <a:pt x="43238" y="110490"/>
                                  <a:pt x="44190" y="110490"/>
                                </a:cubicBezTo>
                                <a:cubicBezTo>
                                  <a:pt x="44190" y="110490"/>
                                  <a:pt x="44190" y="109538"/>
                                  <a:pt x="44190" y="109538"/>
                                </a:cubicBezTo>
                                <a:cubicBezTo>
                                  <a:pt x="43238" y="109538"/>
                                  <a:pt x="42285" y="109538"/>
                                  <a:pt x="41333" y="110490"/>
                                </a:cubicBezTo>
                                <a:cubicBezTo>
                                  <a:pt x="42285" y="110490"/>
                                  <a:pt x="42285" y="110490"/>
                                  <a:pt x="41333" y="110490"/>
                                </a:cubicBezTo>
                                <a:cubicBezTo>
                                  <a:pt x="36570" y="112395"/>
                                  <a:pt x="36570" y="113347"/>
                                  <a:pt x="38475" y="117158"/>
                                </a:cubicBezTo>
                                <a:cubicBezTo>
                                  <a:pt x="37523" y="117158"/>
                                  <a:pt x="36570" y="117158"/>
                                  <a:pt x="35618" y="117158"/>
                                </a:cubicBezTo>
                                <a:cubicBezTo>
                                  <a:pt x="35618" y="117158"/>
                                  <a:pt x="34665" y="118110"/>
                                  <a:pt x="34665" y="118110"/>
                                </a:cubicBezTo>
                                <a:cubicBezTo>
                                  <a:pt x="35618" y="119063"/>
                                  <a:pt x="36570" y="120015"/>
                                  <a:pt x="37523" y="119063"/>
                                </a:cubicBezTo>
                                <a:cubicBezTo>
                                  <a:pt x="38475" y="119063"/>
                                  <a:pt x="38475" y="118110"/>
                                  <a:pt x="38475" y="117158"/>
                                </a:cubicBezTo>
                                <a:cubicBezTo>
                                  <a:pt x="39428" y="118110"/>
                                  <a:pt x="40380" y="118110"/>
                                  <a:pt x="41333" y="117158"/>
                                </a:cubicBezTo>
                                <a:cubicBezTo>
                                  <a:pt x="42285" y="117158"/>
                                  <a:pt x="43238" y="116205"/>
                                  <a:pt x="42285" y="115253"/>
                                </a:cubicBezTo>
                                <a:cubicBezTo>
                                  <a:pt x="37523" y="114300"/>
                                  <a:pt x="41333" y="112395"/>
                                  <a:pt x="41333" y="110490"/>
                                </a:cubicBezTo>
                                <a:close/>
                                <a:moveTo>
                                  <a:pt x="35618" y="77153"/>
                                </a:moveTo>
                                <a:cubicBezTo>
                                  <a:pt x="35618" y="79058"/>
                                  <a:pt x="39428" y="82868"/>
                                  <a:pt x="41333" y="82868"/>
                                </a:cubicBezTo>
                                <a:cubicBezTo>
                                  <a:pt x="42285" y="82868"/>
                                  <a:pt x="42285" y="81915"/>
                                  <a:pt x="42285" y="80963"/>
                                </a:cubicBezTo>
                                <a:cubicBezTo>
                                  <a:pt x="42285" y="80010"/>
                                  <a:pt x="43238" y="79058"/>
                                  <a:pt x="42285" y="79058"/>
                                </a:cubicBezTo>
                                <a:cubicBezTo>
                                  <a:pt x="41333" y="78105"/>
                                  <a:pt x="41333" y="79058"/>
                                  <a:pt x="40380" y="80010"/>
                                </a:cubicBezTo>
                                <a:cubicBezTo>
                                  <a:pt x="37523" y="80963"/>
                                  <a:pt x="37523" y="80963"/>
                                  <a:pt x="37523" y="78105"/>
                                </a:cubicBezTo>
                                <a:cubicBezTo>
                                  <a:pt x="37523" y="77153"/>
                                  <a:pt x="38475" y="76200"/>
                                  <a:pt x="36570" y="76200"/>
                                </a:cubicBezTo>
                                <a:cubicBezTo>
                                  <a:pt x="35618" y="74295"/>
                                  <a:pt x="35618" y="76200"/>
                                  <a:pt x="35618" y="77153"/>
                                </a:cubicBezTo>
                                <a:close/>
                                <a:moveTo>
                                  <a:pt x="43238" y="95250"/>
                                </a:moveTo>
                                <a:cubicBezTo>
                                  <a:pt x="41333" y="97155"/>
                                  <a:pt x="38475" y="97155"/>
                                  <a:pt x="36570" y="100013"/>
                                </a:cubicBezTo>
                                <a:cubicBezTo>
                                  <a:pt x="40380" y="100965"/>
                                  <a:pt x="41333" y="98108"/>
                                  <a:pt x="44190" y="97155"/>
                                </a:cubicBezTo>
                                <a:cubicBezTo>
                                  <a:pt x="44190" y="97155"/>
                                  <a:pt x="44190" y="96203"/>
                                  <a:pt x="44190" y="96203"/>
                                </a:cubicBezTo>
                                <a:cubicBezTo>
                                  <a:pt x="44190" y="94297"/>
                                  <a:pt x="43238" y="94297"/>
                                  <a:pt x="43238" y="95250"/>
                                </a:cubicBezTo>
                                <a:close/>
                                <a:moveTo>
                                  <a:pt x="38475" y="91440"/>
                                </a:moveTo>
                                <a:cubicBezTo>
                                  <a:pt x="39428" y="91440"/>
                                  <a:pt x="39428" y="91440"/>
                                  <a:pt x="38475" y="91440"/>
                                </a:cubicBezTo>
                                <a:cubicBezTo>
                                  <a:pt x="38475" y="90488"/>
                                  <a:pt x="38475" y="89535"/>
                                  <a:pt x="37523" y="89535"/>
                                </a:cubicBezTo>
                                <a:cubicBezTo>
                                  <a:pt x="36570" y="89535"/>
                                  <a:pt x="36570" y="90488"/>
                                  <a:pt x="36570" y="91440"/>
                                </a:cubicBezTo>
                                <a:cubicBezTo>
                                  <a:pt x="37523" y="91440"/>
                                  <a:pt x="38475" y="91440"/>
                                  <a:pt x="38475" y="91440"/>
                                </a:cubicBezTo>
                                <a:close/>
                                <a:moveTo>
                                  <a:pt x="37523" y="61913"/>
                                </a:moveTo>
                                <a:lnTo>
                                  <a:pt x="37523" y="61913"/>
                                </a:lnTo>
                                <a:cubicBezTo>
                                  <a:pt x="38475" y="61913"/>
                                  <a:pt x="38475" y="61913"/>
                                  <a:pt x="37523" y="61913"/>
                                </a:cubicBezTo>
                                <a:lnTo>
                                  <a:pt x="37523" y="61913"/>
                                </a:lnTo>
                                <a:cubicBezTo>
                                  <a:pt x="38475" y="60960"/>
                                  <a:pt x="38475" y="61913"/>
                                  <a:pt x="37523" y="61913"/>
                                </a:cubicBezTo>
                                <a:close/>
                                <a:moveTo>
                                  <a:pt x="39428" y="71438"/>
                                </a:moveTo>
                                <a:cubicBezTo>
                                  <a:pt x="39428" y="72390"/>
                                  <a:pt x="40380" y="72390"/>
                                  <a:pt x="40380" y="72390"/>
                                </a:cubicBezTo>
                                <a:cubicBezTo>
                                  <a:pt x="40380" y="72390"/>
                                  <a:pt x="41333" y="72390"/>
                                  <a:pt x="41333" y="71438"/>
                                </a:cubicBezTo>
                                <a:cubicBezTo>
                                  <a:pt x="41333" y="70485"/>
                                  <a:pt x="40380" y="70485"/>
                                  <a:pt x="40380" y="70485"/>
                                </a:cubicBezTo>
                                <a:cubicBezTo>
                                  <a:pt x="40380" y="71438"/>
                                  <a:pt x="39428" y="71438"/>
                                  <a:pt x="39428" y="71438"/>
                                </a:cubicBezTo>
                                <a:close/>
                                <a:moveTo>
                                  <a:pt x="42285" y="161925"/>
                                </a:moveTo>
                                <a:lnTo>
                                  <a:pt x="42285" y="161925"/>
                                </a:lnTo>
                                <a:cubicBezTo>
                                  <a:pt x="41333" y="160972"/>
                                  <a:pt x="41333" y="160020"/>
                                  <a:pt x="40380" y="160972"/>
                                </a:cubicBezTo>
                                <a:cubicBezTo>
                                  <a:pt x="40380" y="160972"/>
                                  <a:pt x="39428" y="161925"/>
                                  <a:pt x="40380" y="161925"/>
                                </a:cubicBezTo>
                                <a:cubicBezTo>
                                  <a:pt x="40380" y="161925"/>
                                  <a:pt x="41333" y="161925"/>
                                  <a:pt x="42285" y="161925"/>
                                </a:cubicBezTo>
                                <a:lnTo>
                                  <a:pt x="42285" y="161925"/>
                                </a:lnTo>
                                <a:close/>
                                <a:moveTo>
                                  <a:pt x="44190" y="153353"/>
                                </a:moveTo>
                                <a:cubicBezTo>
                                  <a:pt x="43238" y="152400"/>
                                  <a:pt x="41333" y="152400"/>
                                  <a:pt x="42285" y="150495"/>
                                </a:cubicBezTo>
                                <a:cubicBezTo>
                                  <a:pt x="42285" y="149543"/>
                                  <a:pt x="42285" y="149543"/>
                                  <a:pt x="42285" y="148590"/>
                                </a:cubicBezTo>
                                <a:cubicBezTo>
                                  <a:pt x="41333" y="147638"/>
                                  <a:pt x="39428" y="145733"/>
                                  <a:pt x="41333" y="145733"/>
                                </a:cubicBezTo>
                                <a:cubicBezTo>
                                  <a:pt x="43238" y="144780"/>
                                  <a:pt x="43238" y="147638"/>
                                  <a:pt x="44190" y="148590"/>
                                </a:cubicBezTo>
                                <a:cubicBezTo>
                                  <a:pt x="45143" y="149543"/>
                                  <a:pt x="45143" y="151447"/>
                                  <a:pt x="44190" y="153353"/>
                                </a:cubicBezTo>
                                <a:close/>
                                <a:moveTo>
                                  <a:pt x="44190" y="161925"/>
                                </a:moveTo>
                                <a:cubicBezTo>
                                  <a:pt x="45143" y="161925"/>
                                  <a:pt x="45143" y="160972"/>
                                  <a:pt x="44190" y="161925"/>
                                </a:cubicBezTo>
                                <a:cubicBezTo>
                                  <a:pt x="43238" y="160972"/>
                                  <a:pt x="43238" y="160972"/>
                                  <a:pt x="42285" y="161925"/>
                                </a:cubicBezTo>
                                <a:cubicBezTo>
                                  <a:pt x="43238" y="161925"/>
                                  <a:pt x="44190" y="162878"/>
                                  <a:pt x="44190" y="161925"/>
                                </a:cubicBezTo>
                                <a:close/>
                                <a:moveTo>
                                  <a:pt x="47048" y="167640"/>
                                </a:moveTo>
                                <a:cubicBezTo>
                                  <a:pt x="47048" y="166688"/>
                                  <a:pt x="46095" y="164783"/>
                                  <a:pt x="45143" y="164783"/>
                                </a:cubicBezTo>
                                <a:cubicBezTo>
                                  <a:pt x="44190" y="164783"/>
                                  <a:pt x="44190" y="164783"/>
                                  <a:pt x="44190" y="165735"/>
                                </a:cubicBezTo>
                                <a:cubicBezTo>
                                  <a:pt x="44190" y="167640"/>
                                  <a:pt x="46095" y="167640"/>
                                  <a:pt x="47048" y="167640"/>
                                </a:cubicBezTo>
                                <a:cubicBezTo>
                                  <a:pt x="47048" y="168593"/>
                                  <a:pt x="47048" y="168593"/>
                                  <a:pt x="47048" y="167640"/>
                                </a:cubicBezTo>
                                <a:close/>
                                <a:moveTo>
                                  <a:pt x="46095" y="81915"/>
                                </a:moveTo>
                                <a:cubicBezTo>
                                  <a:pt x="46095" y="81915"/>
                                  <a:pt x="47048" y="81915"/>
                                  <a:pt x="46095" y="81915"/>
                                </a:cubicBezTo>
                                <a:cubicBezTo>
                                  <a:pt x="47048" y="80963"/>
                                  <a:pt x="47048" y="80010"/>
                                  <a:pt x="47048" y="80010"/>
                                </a:cubicBezTo>
                                <a:cubicBezTo>
                                  <a:pt x="46095" y="80010"/>
                                  <a:pt x="45143" y="80963"/>
                                  <a:pt x="46095" y="81915"/>
                                </a:cubicBezTo>
                                <a:cubicBezTo>
                                  <a:pt x="45143" y="81915"/>
                                  <a:pt x="45143" y="81915"/>
                                  <a:pt x="46095" y="81915"/>
                                </a:cubicBezTo>
                                <a:close/>
                                <a:moveTo>
                                  <a:pt x="46095" y="42863"/>
                                </a:moveTo>
                                <a:cubicBezTo>
                                  <a:pt x="47048" y="42863"/>
                                  <a:pt x="47048" y="42863"/>
                                  <a:pt x="46095" y="42863"/>
                                </a:cubicBezTo>
                                <a:cubicBezTo>
                                  <a:pt x="47048" y="41910"/>
                                  <a:pt x="46095" y="41910"/>
                                  <a:pt x="46095" y="41910"/>
                                </a:cubicBezTo>
                                <a:cubicBezTo>
                                  <a:pt x="46095" y="41910"/>
                                  <a:pt x="46095" y="41910"/>
                                  <a:pt x="46095" y="42863"/>
                                </a:cubicBezTo>
                                <a:cubicBezTo>
                                  <a:pt x="46095" y="42863"/>
                                  <a:pt x="46095" y="42863"/>
                                  <a:pt x="46095" y="42863"/>
                                </a:cubicBezTo>
                                <a:close/>
                                <a:moveTo>
                                  <a:pt x="48953" y="150495"/>
                                </a:moveTo>
                                <a:cubicBezTo>
                                  <a:pt x="48953" y="151447"/>
                                  <a:pt x="48953" y="152400"/>
                                  <a:pt x="48000" y="152400"/>
                                </a:cubicBezTo>
                                <a:cubicBezTo>
                                  <a:pt x="47048" y="152400"/>
                                  <a:pt x="47048" y="151447"/>
                                  <a:pt x="47048" y="151447"/>
                                </a:cubicBezTo>
                                <a:cubicBezTo>
                                  <a:pt x="47048" y="150495"/>
                                  <a:pt x="47048" y="149543"/>
                                  <a:pt x="48000" y="149543"/>
                                </a:cubicBezTo>
                                <a:cubicBezTo>
                                  <a:pt x="48000" y="148590"/>
                                  <a:pt x="48953" y="149543"/>
                                  <a:pt x="48953" y="150495"/>
                                </a:cubicBezTo>
                                <a:close/>
                                <a:moveTo>
                                  <a:pt x="48000" y="76200"/>
                                </a:moveTo>
                                <a:cubicBezTo>
                                  <a:pt x="49905" y="77153"/>
                                  <a:pt x="48000" y="79058"/>
                                  <a:pt x="49905" y="79058"/>
                                </a:cubicBezTo>
                                <a:cubicBezTo>
                                  <a:pt x="50858" y="78105"/>
                                  <a:pt x="50858" y="76200"/>
                                  <a:pt x="50858" y="75247"/>
                                </a:cubicBezTo>
                                <a:lnTo>
                                  <a:pt x="51810" y="73343"/>
                                </a:lnTo>
                                <a:cubicBezTo>
                                  <a:pt x="51810" y="72390"/>
                                  <a:pt x="51810" y="72390"/>
                                  <a:pt x="50858" y="72390"/>
                                </a:cubicBezTo>
                                <a:cubicBezTo>
                                  <a:pt x="48000" y="72390"/>
                                  <a:pt x="47048" y="75247"/>
                                  <a:pt x="48000" y="76200"/>
                                </a:cubicBezTo>
                                <a:close/>
                                <a:moveTo>
                                  <a:pt x="48953" y="111443"/>
                                </a:moveTo>
                                <a:lnTo>
                                  <a:pt x="48953" y="111443"/>
                                </a:lnTo>
                                <a:cubicBezTo>
                                  <a:pt x="48000" y="112395"/>
                                  <a:pt x="48000" y="112395"/>
                                  <a:pt x="48953" y="112395"/>
                                </a:cubicBezTo>
                                <a:cubicBezTo>
                                  <a:pt x="48953" y="112395"/>
                                  <a:pt x="48953" y="112395"/>
                                  <a:pt x="48953" y="111443"/>
                                </a:cubicBezTo>
                                <a:cubicBezTo>
                                  <a:pt x="49905" y="111443"/>
                                  <a:pt x="48953" y="111443"/>
                                  <a:pt x="48953" y="111443"/>
                                </a:cubicBezTo>
                                <a:close/>
                                <a:moveTo>
                                  <a:pt x="48953" y="163830"/>
                                </a:moveTo>
                                <a:cubicBezTo>
                                  <a:pt x="50858" y="163830"/>
                                  <a:pt x="50858" y="162878"/>
                                  <a:pt x="49905" y="161925"/>
                                </a:cubicBezTo>
                                <a:cubicBezTo>
                                  <a:pt x="48953" y="161925"/>
                                  <a:pt x="48953" y="161925"/>
                                  <a:pt x="48953" y="163830"/>
                                </a:cubicBezTo>
                                <a:cubicBezTo>
                                  <a:pt x="48000" y="162878"/>
                                  <a:pt x="48953" y="163830"/>
                                  <a:pt x="48953" y="163830"/>
                                </a:cubicBezTo>
                                <a:close/>
                                <a:moveTo>
                                  <a:pt x="52763" y="170497"/>
                                </a:moveTo>
                                <a:lnTo>
                                  <a:pt x="50858" y="167640"/>
                                </a:lnTo>
                                <a:cubicBezTo>
                                  <a:pt x="50858" y="167640"/>
                                  <a:pt x="49905" y="167640"/>
                                  <a:pt x="49905" y="168593"/>
                                </a:cubicBezTo>
                                <a:cubicBezTo>
                                  <a:pt x="49905" y="169545"/>
                                  <a:pt x="49905" y="170497"/>
                                  <a:pt x="50858" y="170497"/>
                                </a:cubicBezTo>
                                <a:cubicBezTo>
                                  <a:pt x="51810" y="170497"/>
                                  <a:pt x="51810" y="170497"/>
                                  <a:pt x="52763" y="170497"/>
                                </a:cubicBezTo>
                                <a:close/>
                                <a:moveTo>
                                  <a:pt x="51810" y="156210"/>
                                </a:moveTo>
                                <a:cubicBezTo>
                                  <a:pt x="50858" y="156210"/>
                                  <a:pt x="50858" y="156210"/>
                                  <a:pt x="50858" y="155258"/>
                                </a:cubicBezTo>
                                <a:cubicBezTo>
                                  <a:pt x="50858" y="155258"/>
                                  <a:pt x="50858" y="155258"/>
                                  <a:pt x="51810" y="155258"/>
                                </a:cubicBezTo>
                                <a:cubicBezTo>
                                  <a:pt x="52763" y="154305"/>
                                  <a:pt x="52763" y="155258"/>
                                  <a:pt x="51810" y="156210"/>
                                </a:cubicBezTo>
                                <a:close/>
                                <a:moveTo>
                                  <a:pt x="52763" y="105728"/>
                                </a:moveTo>
                                <a:cubicBezTo>
                                  <a:pt x="53715" y="105728"/>
                                  <a:pt x="53715" y="105728"/>
                                  <a:pt x="53715" y="104775"/>
                                </a:cubicBezTo>
                                <a:cubicBezTo>
                                  <a:pt x="53715" y="103822"/>
                                  <a:pt x="53715" y="102870"/>
                                  <a:pt x="52763" y="102870"/>
                                </a:cubicBezTo>
                                <a:cubicBezTo>
                                  <a:pt x="52763" y="102870"/>
                                  <a:pt x="51810" y="103822"/>
                                  <a:pt x="52763" y="105728"/>
                                </a:cubicBezTo>
                                <a:cubicBezTo>
                                  <a:pt x="51810" y="104775"/>
                                  <a:pt x="51810" y="105728"/>
                                  <a:pt x="52763" y="105728"/>
                                </a:cubicBezTo>
                                <a:close/>
                                <a:moveTo>
                                  <a:pt x="52763" y="111443"/>
                                </a:moveTo>
                                <a:lnTo>
                                  <a:pt x="52763" y="111443"/>
                                </a:lnTo>
                                <a:lnTo>
                                  <a:pt x="52763" y="111443"/>
                                </a:lnTo>
                                <a:cubicBezTo>
                                  <a:pt x="53715" y="112395"/>
                                  <a:pt x="55620" y="113347"/>
                                  <a:pt x="55620" y="111443"/>
                                </a:cubicBezTo>
                                <a:cubicBezTo>
                                  <a:pt x="55620" y="110490"/>
                                  <a:pt x="54668" y="108585"/>
                                  <a:pt x="53715" y="108585"/>
                                </a:cubicBezTo>
                                <a:cubicBezTo>
                                  <a:pt x="51810" y="109538"/>
                                  <a:pt x="52763" y="111443"/>
                                  <a:pt x="52763" y="111443"/>
                                </a:cubicBezTo>
                                <a:close/>
                                <a:moveTo>
                                  <a:pt x="51810" y="51435"/>
                                </a:moveTo>
                                <a:cubicBezTo>
                                  <a:pt x="51810" y="51435"/>
                                  <a:pt x="52763" y="51435"/>
                                  <a:pt x="51810" y="51435"/>
                                </a:cubicBezTo>
                                <a:lnTo>
                                  <a:pt x="51810" y="51435"/>
                                </a:lnTo>
                                <a:cubicBezTo>
                                  <a:pt x="52763" y="50483"/>
                                  <a:pt x="52763" y="50483"/>
                                  <a:pt x="51810" y="51435"/>
                                </a:cubicBezTo>
                                <a:cubicBezTo>
                                  <a:pt x="51810" y="50483"/>
                                  <a:pt x="51810" y="50483"/>
                                  <a:pt x="51810" y="51435"/>
                                </a:cubicBezTo>
                                <a:close/>
                                <a:moveTo>
                                  <a:pt x="53715" y="62865"/>
                                </a:moveTo>
                                <a:cubicBezTo>
                                  <a:pt x="53715" y="62865"/>
                                  <a:pt x="53715" y="62865"/>
                                  <a:pt x="53715" y="62865"/>
                                </a:cubicBezTo>
                                <a:cubicBezTo>
                                  <a:pt x="54668" y="63818"/>
                                  <a:pt x="55620" y="63818"/>
                                  <a:pt x="55620" y="62865"/>
                                </a:cubicBezTo>
                                <a:cubicBezTo>
                                  <a:pt x="54668" y="61913"/>
                                  <a:pt x="54668" y="61913"/>
                                  <a:pt x="53715" y="62865"/>
                                </a:cubicBezTo>
                                <a:cubicBezTo>
                                  <a:pt x="53715" y="61913"/>
                                  <a:pt x="53715" y="61913"/>
                                  <a:pt x="53715" y="62865"/>
                                </a:cubicBezTo>
                                <a:close/>
                                <a:moveTo>
                                  <a:pt x="54668" y="69533"/>
                                </a:moveTo>
                                <a:lnTo>
                                  <a:pt x="54668" y="69533"/>
                                </a:lnTo>
                                <a:cubicBezTo>
                                  <a:pt x="53715" y="69533"/>
                                  <a:pt x="53715" y="69533"/>
                                  <a:pt x="53715" y="69533"/>
                                </a:cubicBezTo>
                                <a:cubicBezTo>
                                  <a:pt x="53715" y="70485"/>
                                  <a:pt x="53715" y="70485"/>
                                  <a:pt x="54668" y="69533"/>
                                </a:cubicBezTo>
                                <a:cubicBezTo>
                                  <a:pt x="54668" y="69533"/>
                                  <a:pt x="54668" y="69533"/>
                                  <a:pt x="54668" y="69533"/>
                                </a:cubicBezTo>
                                <a:close/>
                                <a:moveTo>
                                  <a:pt x="61335" y="139065"/>
                                </a:moveTo>
                                <a:cubicBezTo>
                                  <a:pt x="61335" y="137160"/>
                                  <a:pt x="59430" y="136208"/>
                                  <a:pt x="57525" y="136208"/>
                                </a:cubicBezTo>
                                <a:cubicBezTo>
                                  <a:pt x="55620" y="136208"/>
                                  <a:pt x="54668" y="138113"/>
                                  <a:pt x="53715" y="140018"/>
                                </a:cubicBezTo>
                                <a:cubicBezTo>
                                  <a:pt x="53715" y="141922"/>
                                  <a:pt x="52763" y="142875"/>
                                  <a:pt x="55620" y="143828"/>
                                </a:cubicBezTo>
                                <a:cubicBezTo>
                                  <a:pt x="55620" y="145733"/>
                                  <a:pt x="55620" y="146685"/>
                                  <a:pt x="56573" y="148590"/>
                                </a:cubicBezTo>
                                <a:cubicBezTo>
                                  <a:pt x="56573" y="148590"/>
                                  <a:pt x="57525" y="149543"/>
                                  <a:pt x="57525" y="149543"/>
                                </a:cubicBezTo>
                                <a:cubicBezTo>
                                  <a:pt x="57525" y="149543"/>
                                  <a:pt x="57525" y="148590"/>
                                  <a:pt x="57525" y="148590"/>
                                </a:cubicBezTo>
                                <a:cubicBezTo>
                                  <a:pt x="56573" y="147638"/>
                                  <a:pt x="56573" y="145733"/>
                                  <a:pt x="54668" y="144780"/>
                                </a:cubicBezTo>
                                <a:cubicBezTo>
                                  <a:pt x="53715" y="142875"/>
                                  <a:pt x="53715" y="140018"/>
                                  <a:pt x="57525" y="140970"/>
                                </a:cubicBezTo>
                                <a:cubicBezTo>
                                  <a:pt x="59430" y="140018"/>
                                  <a:pt x="61335" y="140018"/>
                                  <a:pt x="61335" y="139065"/>
                                </a:cubicBezTo>
                                <a:close/>
                                <a:moveTo>
                                  <a:pt x="55620" y="92393"/>
                                </a:moveTo>
                                <a:cubicBezTo>
                                  <a:pt x="55620" y="93345"/>
                                  <a:pt x="56573" y="93345"/>
                                  <a:pt x="57525" y="93345"/>
                                </a:cubicBezTo>
                                <a:cubicBezTo>
                                  <a:pt x="57525" y="93345"/>
                                  <a:pt x="58478" y="93345"/>
                                  <a:pt x="58478" y="92393"/>
                                </a:cubicBezTo>
                                <a:cubicBezTo>
                                  <a:pt x="57525" y="91440"/>
                                  <a:pt x="56573" y="91440"/>
                                  <a:pt x="55620" y="92393"/>
                                </a:cubicBezTo>
                                <a:cubicBezTo>
                                  <a:pt x="55620" y="91440"/>
                                  <a:pt x="55620" y="91440"/>
                                  <a:pt x="55620" y="92393"/>
                                </a:cubicBezTo>
                                <a:close/>
                                <a:moveTo>
                                  <a:pt x="56573" y="122872"/>
                                </a:moveTo>
                                <a:cubicBezTo>
                                  <a:pt x="56573" y="122872"/>
                                  <a:pt x="57525" y="122872"/>
                                  <a:pt x="56573" y="122872"/>
                                </a:cubicBezTo>
                                <a:lnTo>
                                  <a:pt x="56573" y="121920"/>
                                </a:lnTo>
                                <a:cubicBezTo>
                                  <a:pt x="56573" y="121920"/>
                                  <a:pt x="55620" y="121920"/>
                                  <a:pt x="56573" y="122872"/>
                                </a:cubicBezTo>
                                <a:lnTo>
                                  <a:pt x="56573" y="122872"/>
                                </a:lnTo>
                                <a:close/>
                                <a:moveTo>
                                  <a:pt x="56573" y="84772"/>
                                </a:moveTo>
                                <a:cubicBezTo>
                                  <a:pt x="56573" y="84772"/>
                                  <a:pt x="56573" y="85725"/>
                                  <a:pt x="56573" y="84772"/>
                                </a:cubicBezTo>
                                <a:cubicBezTo>
                                  <a:pt x="57525" y="85725"/>
                                  <a:pt x="57525" y="85725"/>
                                  <a:pt x="58478" y="85725"/>
                                </a:cubicBezTo>
                                <a:cubicBezTo>
                                  <a:pt x="58478" y="85725"/>
                                  <a:pt x="58478" y="84772"/>
                                  <a:pt x="58478" y="84772"/>
                                </a:cubicBezTo>
                                <a:cubicBezTo>
                                  <a:pt x="57525" y="84772"/>
                                  <a:pt x="56573" y="84772"/>
                                  <a:pt x="56573" y="84772"/>
                                </a:cubicBezTo>
                                <a:close/>
                                <a:moveTo>
                                  <a:pt x="56573" y="50483"/>
                                </a:moveTo>
                                <a:cubicBezTo>
                                  <a:pt x="57525" y="50483"/>
                                  <a:pt x="57525" y="50483"/>
                                  <a:pt x="56573" y="50483"/>
                                </a:cubicBezTo>
                                <a:lnTo>
                                  <a:pt x="56573" y="50483"/>
                                </a:lnTo>
                                <a:cubicBezTo>
                                  <a:pt x="57525" y="49530"/>
                                  <a:pt x="57525" y="49530"/>
                                  <a:pt x="56573" y="50483"/>
                                </a:cubicBezTo>
                                <a:lnTo>
                                  <a:pt x="56573" y="50483"/>
                                </a:lnTo>
                                <a:close/>
                                <a:moveTo>
                                  <a:pt x="59430" y="128588"/>
                                </a:moveTo>
                                <a:cubicBezTo>
                                  <a:pt x="57525" y="129540"/>
                                  <a:pt x="57525" y="130493"/>
                                  <a:pt x="57525" y="132397"/>
                                </a:cubicBezTo>
                                <a:cubicBezTo>
                                  <a:pt x="57525" y="132397"/>
                                  <a:pt x="57525" y="133350"/>
                                  <a:pt x="58478" y="133350"/>
                                </a:cubicBezTo>
                                <a:cubicBezTo>
                                  <a:pt x="59430" y="132397"/>
                                  <a:pt x="59430" y="130493"/>
                                  <a:pt x="59430" y="128588"/>
                                </a:cubicBezTo>
                                <a:cubicBezTo>
                                  <a:pt x="60383" y="128588"/>
                                  <a:pt x="59430" y="128588"/>
                                  <a:pt x="59430" y="128588"/>
                                </a:cubicBezTo>
                                <a:close/>
                                <a:moveTo>
                                  <a:pt x="58478" y="169545"/>
                                </a:moveTo>
                                <a:cubicBezTo>
                                  <a:pt x="58478" y="169545"/>
                                  <a:pt x="57525" y="168593"/>
                                  <a:pt x="58478" y="169545"/>
                                </a:cubicBezTo>
                                <a:cubicBezTo>
                                  <a:pt x="57525" y="168593"/>
                                  <a:pt x="57525" y="169545"/>
                                  <a:pt x="57525" y="169545"/>
                                </a:cubicBezTo>
                                <a:cubicBezTo>
                                  <a:pt x="56573" y="169545"/>
                                  <a:pt x="57525" y="170497"/>
                                  <a:pt x="58478" y="169545"/>
                                </a:cubicBezTo>
                                <a:cubicBezTo>
                                  <a:pt x="57525" y="170497"/>
                                  <a:pt x="58478" y="169545"/>
                                  <a:pt x="58478" y="169545"/>
                                </a:cubicBezTo>
                                <a:close/>
                                <a:moveTo>
                                  <a:pt x="58478" y="80963"/>
                                </a:moveTo>
                                <a:cubicBezTo>
                                  <a:pt x="58478" y="80963"/>
                                  <a:pt x="59430" y="80963"/>
                                  <a:pt x="58478" y="80963"/>
                                </a:cubicBezTo>
                                <a:cubicBezTo>
                                  <a:pt x="59430" y="80010"/>
                                  <a:pt x="59430" y="79058"/>
                                  <a:pt x="58478" y="79058"/>
                                </a:cubicBezTo>
                                <a:cubicBezTo>
                                  <a:pt x="58478" y="79058"/>
                                  <a:pt x="57525" y="79058"/>
                                  <a:pt x="57525" y="79058"/>
                                </a:cubicBezTo>
                                <a:cubicBezTo>
                                  <a:pt x="57525" y="80010"/>
                                  <a:pt x="57525" y="80963"/>
                                  <a:pt x="58478" y="80963"/>
                                </a:cubicBezTo>
                                <a:close/>
                                <a:moveTo>
                                  <a:pt x="66098" y="159068"/>
                                </a:moveTo>
                                <a:lnTo>
                                  <a:pt x="66098" y="159068"/>
                                </a:lnTo>
                                <a:cubicBezTo>
                                  <a:pt x="64193" y="159068"/>
                                  <a:pt x="64193" y="159068"/>
                                  <a:pt x="64193" y="160020"/>
                                </a:cubicBezTo>
                                <a:cubicBezTo>
                                  <a:pt x="64193" y="160020"/>
                                  <a:pt x="64193" y="160972"/>
                                  <a:pt x="64193" y="160972"/>
                                </a:cubicBezTo>
                                <a:cubicBezTo>
                                  <a:pt x="61335" y="160972"/>
                                  <a:pt x="60383" y="159068"/>
                                  <a:pt x="58478" y="158115"/>
                                </a:cubicBezTo>
                                <a:cubicBezTo>
                                  <a:pt x="59430" y="159068"/>
                                  <a:pt x="59430" y="160972"/>
                                  <a:pt x="60383" y="161925"/>
                                </a:cubicBezTo>
                                <a:cubicBezTo>
                                  <a:pt x="60383" y="162878"/>
                                  <a:pt x="61335" y="163830"/>
                                  <a:pt x="63240" y="163830"/>
                                </a:cubicBezTo>
                                <a:cubicBezTo>
                                  <a:pt x="65145" y="163830"/>
                                  <a:pt x="65145" y="162878"/>
                                  <a:pt x="65145" y="160972"/>
                                </a:cubicBezTo>
                                <a:cubicBezTo>
                                  <a:pt x="65145" y="160972"/>
                                  <a:pt x="66098" y="160972"/>
                                  <a:pt x="66098" y="160972"/>
                                </a:cubicBezTo>
                                <a:cubicBezTo>
                                  <a:pt x="65145" y="160020"/>
                                  <a:pt x="66098" y="160020"/>
                                  <a:pt x="66098" y="159068"/>
                                </a:cubicBezTo>
                                <a:close/>
                                <a:moveTo>
                                  <a:pt x="61335" y="125730"/>
                                </a:moveTo>
                                <a:lnTo>
                                  <a:pt x="61335" y="125730"/>
                                </a:lnTo>
                                <a:cubicBezTo>
                                  <a:pt x="61335" y="124778"/>
                                  <a:pt x="61335" y="124778"/>
                                  <a:pt x="61335" y="124778"/>
                                </a:cubicBezTo>
                                <a:cubicBezTo>
                                  <a:pt x="60383" y="124778"/>
                                  <a:pt x="60383" y="124778"/>
                                  <a:pt x="61335" y="125730"/>
                                </a:cubicBezTo>
                                <a:cubicBezTo>
                                  <a:pt x="60383" y="124778"/>
                                  <a:pt x="60383" y="125730"/>
                                  <a:pt x="61335" y="125730"/>
                                </a:cubicBezTo>
                                <a:close/>
                                <a:moveTo>
                                  <a:pt x="63240" y="170497"/>
                                </a:moveTo>
                                <a:cubicBezTo>
                                  <a:pt x="63240" y="170497"/>
                                  <a:pt x="63240" y="169545"/>
                                  <a:pt x="63240" y="170497"/>
                                </a:cubicBezTo>
                                <a:cubicBezTo>
                                  <a:pt x="61335" y="169545"/>
                                  <a:pt x="60383" y="170497"/>
                                  <a:pt x="60383" y="172403"/>
                                </a:cubicBezTo>
                                <a:cubicBezTo>
                                  <a:pt x="60383" y="172403"/>
                                  <a:pt x="60383" y="173355"/>
                                  <a:pt x="61335" y="173355"/>
                                </a:cubicBezTo>
                                <a:cubicBezTo>
                                  <a:pt x="62288" y="172403"/>
                                  <a:pt x="63240" y="171450"/>
                                  <a:pt x="63240" y="170497"/>
                                </a:cubicBezTo>
                                <a:close/>
                                <a:moveTo>
                                  <a:pt x="65145" y="166688"/>
                                </a:moveTo>
                                <a:cubicBezTo>
                                  <a:pt x="64193" y="166688"/>
                                  <a:pt x="64193" y="165735"/>
                                  <a:pt x="65145" y="166688"/>
                                </a:cubicBezTo>
                                <a:lnTo>
                                  <a:pt x="64193" y="166688"/>
                                </a:lnTo>
                                <a:cubicBezTo>
                                  <a:pt x="64193" y="166688"/>
                                  <a:pt x="64193" y="167640"/>
                                  <a:pt x="65145" y="166688"/>
                                </a:cubicBezTo>
                                <a:cubicBezTo>
                                  <a:pt x="64193" y="166688"/>
                                  <a:pt x="65145" y="166688"/>
                                  <a:pt x="65145" y="166688"/>
                                </a:cubicBezTo>
                                <a:close/>
                                <a:moveTo>
                                  <a:pt x="127058" y="120015"/>
                                </a:moveTo>
                                <a:cubicBezTo>
                                  <a:pt x="127058" y="120015"/>
                                  <a:pt x="128010" y="120968"/>
                                  <a:pt x="128010" y="120015"/>
                                </a:cubicBezTo>
                                <a:cubicBezTo>
                                  <a:pt x="128963" y="120015"/>
                                  <a:pt x="128963" y="119063"/>
                                  <a:pt x="128963" y="119063"/>
                                </a:cubicBezTo>
                                <a:cubicBezTo>
                                  <a:pt x="128010" y="116205"/>
                                  <a:pt x="128010" y="114300"/>
                                  <a:pt x="130868" y="114300"/>
                                </a:cubicBezTo>
                                <a:cubicBezTo>
                                  <a:pt x="131820" y="114300"/>
                                  <a:pt x="131820" y="113347"/>
                                  <a:pt x="131820" y="112395"/>
                                </a:cubicBezTo>
                                <a:cubicBezTo>
                                  <a:pt x="130868" y="111443"/>
                                  <a:pt x="131820" y="109538"/>
                                  <a:pt x="130868" y="109538"/>
                                </a:cubicBezTo>
                                <a:cubicBezTo>
                                  <a:pt x="128963" y="109538"/>
                                  <a:pt x="129915" y="111443"/>
                                  <a:pt x="129915" y="111443"/>
                                </a:cubicBezTo>
                                <a:cubicBezTo>
                                  <a:pt x="128963" y="112395"/>
                                  <a:pt x="128010" y="112395"/>
                                  <a:pt x="127058" y="112395"/>
                                </a:cubicBezTo>
                                <a:cubicBezTo>
                                  <a:pt x="127058" y="112395"/>
                                  <a:pt x="126105" y="112395"/>
                                  <a:pt x="126105" y="113347"/>
                                </a:cubicBezTo>
                                <a:cubicBezTo>
                                  <a:pt x="127058" y="116205"/>
                                  <a:pt x="126105" y="118110"/>
                                  <a:pt x="127058" y="120015"/>
                                </a:cubicBezTo>
                                <a:close/>
                                <a:moveTo>
                                  <a:pt x="126105" y="42863"/>
                                </a:moveTo>
                                <a:cubicBezTo>
                                  <a:pt x="126105" y="43815"/>
                                  <a:pt x="126105" y="43815"/>
                                  <a:pt x="127058" y="43815"/>
                                </a:cubicBezTo>
                                <a:cubicBezTo>
                                  <a:pt x="127058" y="43815"/>
                                  <a:pt x="128010" y="43815"/>
                                  <a:pt x="128010" y="43815"/>
                                </a:cubicBezTo>
                                <a:cubicBezTo>
                                  <a:pt x="127058" y="43815"/>
                                  <a:pt x="127058" y="42863"/>
                                  <a:pt x="126105" y="42863"/>
                                </a:cubicBezTo>
                                <a:cubicBezTo>
                                  <a:pt x="126105" y="42863"/>
                                  <a:pt x="126105" y="42863"/>
                                  <a:pt x="126105" y="42863"/>
                                </a:cubicBezTo>
                                <a:close/>
                                <a:moveTo>
                                  <a:pt x="127058" y="59055"/>
                                </a:moveTo>
                                <a:cubicBezTo>
                                  <a:pt x="126105" y="59055"/>
                                  <a:pt x="126105" y="60008"/>
                                  <a:pt x="126105" y="60008"/>
                                </a:cubicBezTo>
                                <a:cubicBezTo>
                                  <a:pt x="126105" y="60008"/>
                                  <a:pt x="126105" y="60008"/>
                                  <a:pt x="127058" y="60008"/>
                                </a:cubicBezTo>
                                <a:cubicBezTo>
                                  <a:pt x="127058" y="60960"/>
                                  <a:pt x="128010" y="60960"/>
                                  <a:pt x="127058" y="59055"/>
                                </a:cubicBezTo>
                                <a:cubicBezTo>
                                  <a:pt x="128010" y="59055"/>
                                  <a:pt x="127058" y="59055"/>
                                  <a:pt x="127058" y="59055"/>
                                </a:cubicBezTo>
                                <a:close/>
                                <a:moveTo>
                                  <a:pt x="128010" y="26670"/>
                                </a:moveTo>
                                <a:cubicBezTo>
                                  <a:pt x="128963" y="25718"/>
                                  <a:pt x="128963" y="24765"/>
                                  <a:pt x="128010" y="23813"/>
                                </a:cubicBezTo>
                                <a:cubicBezTo>
                                  <a:pt x="128010" y="23813"/>
                                  <a:pt x="127058" y="23813"/>
                                  <a:pt x="127058" y="23813"/>
                                </a:cubicBezTo>
                                <a:cubicBezTo>
                                  <a:pt x="126105" y="25718"/>
                                  <a:pt x="127058" y="26670"/>
                                  <a:pt x="128010" y="26670"/>
                                </a:cubicBezTo>
                                <a:close/>
                                <a:moveTo>
                                  <a:pt x="132773" y="26670"/>
                                </a:moveTo>
                                <a:lnTo>
                                  <a:pt x="132773" y="26670"/>
                                </a:lnTo>
                                <a:lnTo>
                                  <a:pt x="131820" y="29528"/>
                                </a:lnTo>
                                <a:cubicBezTo>
                                  <a:pt x="133725" y="31433"/>
                                  <a:pt x="130868" y="33338"/>
                                  <a:pt x="131820" y="35243"/>
                                </a:cubicBezTo>
                                <a:cubicBezTo>
                                  <a:pt x="128963" y="35243"/>
                                  <a:pt x="129915" y="38100"/>
                                  <a:pt x="129915" y="39053"/>
                                </a:cubicBezTo>
                                <a:cubicBezTo>
                                  <a:pt x="128963" y="39053"/>
                                  <a:pt x="128010" y="38100"/>
                                  <a:pt x="127058" y="39053"/>
                                </a:cubicBezTo>
                                <a:cubicBezTo>
                                  <a:pt x="126105" y="40005"/>
                                  <a:pt x="127058" y="40958"/>
                                  <a:pt x="128010" y="40958"/>
                                </a:cubicBezTo>
                                <a:cubicBezTo>
                                  <a:pt x="128963" y="40958"/>
                                  <a:pt x="128963" y="41910"/>
                                  <a:pt x="129915" y="42863"/>
                                </a:cubicBezTo>
                                <a:cubicBezTo>
                                  <a:pt x="130868" y="43815"/>
                                  <a:pt x="131820" y="43815"/>
                                  <a:pt x="131820" y="42863"/>
                                </a:cubicBezTo>
                                <a:cubicBezTo>
                                  <a:pt x="131820" y="41910"/>
                                  <a:pt x="133725" y="40958"/>
                                  <a:pt x="130868" y="40005"/>
                                </a:cubicBezTo>
                                <a:cubicBezTo>
                                  <a:pt x="129915" y="40005"/>
                                  <a:pt x="129915" y="40005"/>
                                  <a:pt x="128963" y="39053"/>
                                </a:cubicBezTo>
                                <a:cubicBezTo>
                                  <a:pt x="129915" y="38100"/>
                                  <a:pt x="132773" y="38100"/>
                                  <a:pt x="130868" y="35243"/>
                                </a:cubicBezTo>
                                <a:cubicBezTo>
                                  <a:pt x="130868" y="35243"/>
                                  <a:pt x="130868" y="35243"/>
                                  <a:pt x="131820" y="35243"/>
                                </a:cubicBezTo>
                                <a:cubicBezTo>
                                  <a:pt x="133725" y="34290"/>
                                  <a:pt x="133725" y="34290"/>
                                  <a:pt x="137535" y="34290"/>
                                </a:cubicBezTo>
                                <a:lnTo>
                                  <a:pt x="138488" y="34290"/>
                                </a:lnTo>
                                <a:cubicBezTo>
                                  <a:pt x="139440" y="33338"/>
                                  <a:pt x="139440" y="32385"/>
                                  <a:pt x="139440" y="30480"/>
                                </a:cubicBezTo>
                                <a:cubicBezTo>
                                  <a:pt x="139440" y="28575"/>
                                  <a:pt x="138488" y="28575"/>
                                  <a:pt x="137535" y="28575"/>
                                </a:cubicBezTo>
                                <a:cubicBezTo>
                                  <a:pt x="134678" y="31433"/>
                                  <a:pt x="134678" y="27622"/>
                                  <a:pt x="132773" y="26670"/>
                                </a:cubicBezTo>
                                <a:close/>
                                <a:moveTo>
                                  <a:pt x="129915" y="151447"/>
                                </a:moveTo>
                                <a:cubicBezTo>
                                  <a:pt x="128963" y="152400"/>
                                  <a:pt x="128010" y="153353"/>
                                  <a:pt x="128010" y="154305"/>
                                </a:cubicBezTo>
                                <a:cubicBezTo>
                                  <a:pt x="128010" y="155258"/>
                                  <a:pt x="128963" y="155258"/>
                                  <a:pt x="128963" y="155258"/>
                                </a:cubicBezTo>
                                <a:cubicBezTo>
                                  <a:pt x="129915" y="155258"/>
                                  <a:pt x="129915" y="153353"/>
                                  <a:pt x="129915" y="151447"/>
                                </a:cubicBezTo>
                                <a:cubicBezTo>
                                  <a:pt x="130868" y="152400"/>
                                  <a:pt x="129915" y="151447"/>
                                  <a:pt x="129915" y="151447"/>
                                </a:cubicBezTo>
                                <a:close/>
                                <a:moveTo>
                                  <a:pt x="128010" y="26670"/>
                                </a:moveTo>
                                <a:cubicBezTo>
                                  <a:pt x="128963" y="27622"/>
                                  <a:pt x="129915" y="29528"/>
                                  <a:pt x="131820" y="29528"/>
                                </a:cubicBezTo>
                                <a:cubicBezTo>
                                  <a:pt x="130868" y="28575"/>
                                  <a:pt x="129915" y="26670"/>
                                  <a:pt x="128010" y="26670"/>
                                </a:cubicBezTo>
                                <a:close/>
                                <a:moveTo>
                                  <a:pt x="129915" y="75247"/>
                                </a:moveTo>
                                <a:cubicBezTo>
                                  <a:pt x="129915" y="74295"/>
                                  <a:pt x="128963" y="74295"/>
                                  <a:pt x="128963" y="74295"/>
                                </a:cubicBezTo>
                                <a:cubicBezTo>
                                  <a:pt x="128010" y="74295"/>
                                  <a:pt x="128010" y="74295"/>
                                  <a:pt x="128010" y="74295"/>
                                </a:cubicBezTo>
                                <a:cubicBezTo>
                                  <a:pt x="128963" y="75247"/>
                                  <a:pt x="128963" y="75247"/>
                                  <a:pt x="129915" y="75247"/>
                                </a:cubicBezTo>
                                <a:cubicBezTo>
                                  <a:pt x="129915" y="76200"/>
                                  <a:pt x="130868" y="76200"/>
                                  <a:pt x="129915" y="75247"/>
                                </a:cubicBezTo>
                                <a:close/>
                                <a:moveTo>
                                  <a:pt x="137535" y="96203"/>
                                </a:moveTo>
                                <a:cubicBezTo>
                                  <a:pt x="138488" y="95250"/>
                                  <a:pt x="137535" y="95250"/>
                                  <a:pt x="136583" y="94297"/>
                                </a:cubicBezTo>
                                <a:cubicBezTo>
                                  <a:pt x="135630" y="94297"/>
                                  <a:pt x="134678" y="94297"/>
                                  <a:pt x="133725" y="93345"/>
                                </a:cubicBezTo>
                                <a:cubicBezTo>
                                  <a:pt x="133725" y="92393"/>
                                  <a:pt x="134678" y="90488"/>
                                  <a:pt x="132773" y="90488"/>
                                </a:cubicBezTo>
                                <a:cubicBezTo>
                                  <a:pt x="130868" y="90488"/>
                                  <a:pt x="131820" y="92393"/>
                                  <a:pt x="131820" y="94297"/>
                                </a:cubicBezTo>
                                <a:cubicBezTo>
                                  <a:pt x="131820" y="95250"/>
                                  <a:pt x="131820" y="95250"/>
                                  <a:pt x="130868" y="96203"/>
                                </a:cubicBezTo>
                                <a:cubicBezTo>
                                  <a:pt x="129915" y="95250"/>
                                  <a:pt x="129915" y="94297"/>
                                  <a:pt x="128010" y="95250"/>
                                </a:cubicBezTo>
                                <a:lnTo>
                                  <a:pt x="127058" y="96203"/>
                                </a:lnTo>
                                <a:cubicBezTo>
                                  <a:pt x="128010" y="97155"/>
                                  <a:pt x="128963" y="97155"/>
                                  <a:pt x="129915" y="97155"/>
                                </a:cubicBezTo>
                                <a:lnTo>
                                  <a:pt x="129915" y="97155"/>
                                </a:lnTo>
                                <a:cubicBezTo>
                                  <a:pt x="129915" y="98108"/>
                                  <a:pt x="130868" y="99060"/>
                                  <a:pt x="130868" y="99060"/>
                                </a:cubicBezTo>
                                <a:cubicBezTo>
                                  <a:pt x="134678" y="96203"/>
                                  <a:pt x="136583" y="97155"/>
                                  <a:pt x="137535" y="96203"/>
                                </a:cubicBezTo>
                                <a:close/>
                                <a:moveTo>
                                  <a:pt x="144203" y="70485"/>
                                </a:moveTo>
                                <a:cubicBezTo>
                                  <a:pt x="145155" y="70485"/>
                                  <a:pt x="145155" y="70485"/>
                                  <a:pt x="146108" y="70485"/>
                                </a:cubicBezTo>
                                <a:cubicBezTo>
                                  <a:pt x="146108" y="69533"/>
                                  <a:pt x="146108" y="69533"/>
                                  <a:pt x="145155" y="68580"/>
                                </a:cubicBezTo>
                                <a:cubicBezTo>
                                  <a:pt x="145155" y="68580"/>
                                  <a:pt x="144203" y="67628"/>
                                  <a:pt x="143250" y="67628"/>
                                </a:cubicBezTo>
                                <a:cubicBezTo>
                                  <a:pt x="143250" y="68580"/>
                                  <a:pt x="143250" y="68580"/>
                                  <a:pt x="143250" y="68580"/>
                                </a:cubicBezTo>
                                <a:cubicBezTo>
                                  <a:pt x="142298" y="69533"/>
                                  <a:pt x="141345" y="69533"/>
                                  <a:pt x="140393" y="68580"/>
                                </a:cubicBezTo>
                                <a:lnTo>
                                  <a:pt x="140393" y="67628"/>
                                </a:lnTo>
                                <a:cubicBezTo>
                                  <a:pt x="141345" y="66675"/>
                                  <a:pt x="142298" y="66675"/>
                                  <a:pt x="143250" y="66675"/>
                                </a:cubicBezTo>
                                <a:cubicBezTo>
                                  <a:pt x="142298" y="66675"/>
                                  <a:pt x="142298" y="65722"/>
                                  <a:pt x="141345" y="65722"/>
                                </a:cubicBezTo>
                                <a:cubicBezTo>
                                  <a:pt x="139440" y="64770"/>
                                  <a:pt x="135630" y="64770"/>
                                  <a:pt x="137535" y="60008"/>
                                </a:cubicBezTo>
                                <a:cubicBezTo>
                                  <a:pt x="137535" y="60008"/>
                                  <a:pt x="137535" y="59055"/>
                                  <a:pt x="136583" y="59055"/>
                                </a:cubicBezTo>
                                <a:cubicBezTo>
                                  <a:pt x="136583" y="59055"/>
                                  <a:pt x="135630" y="60008"/>
                                  <a:pt x="135630" y="60008"/>
                                </a:cubicBezTo>
                                <a:cubicBezTo>
                                  <a:pt x="135630" y="61913"/>
                                  <a:pt x="133725" y="61913"/>
                                  <a:pt x="132773" y="62865"/>
                                </a:cubicBezTo>
                                <a:cubicBezTo>
                                  <a:pt x="130868" y="62865"/>
                                  <a:pt x="130868" y="64770"/>
                                  <a:pt x="130868" y="65722"/>
                                </a:cubicBezTo>
                                <a:cubicBezTo>
                                  <a:pt x="129915" y="66675"/>
                                  <a:pt x="128010" y="65722"/>
                                  <a:pt x="128010" y="68580"/>
                                </a:cubicBezTo>
                                <a:lnTo>
                                  <a:pt x="128010" y="68580"/>
                                </a:lnTo>
                                <a:cubicBezTo>
                                  <a:pt x="129915" y="68580"/>
                                  <a:pt x="129915" y="66675"/>
                                  <a:pt x="130868" y="65722"/>
                                </a:cubicBezTo>
                                <a:cubicBezTo>
                                  <a:pt x="131820" y="65722"/>
                                  <a:pt x="133725" y="65722"/>
                                  <a:pt x="133725" y="67628"/>
                                </a:cubicBezTo>
                                <a:cubicBezTo>
                                  <a:pt x="134678" y="69533"/>
                                  <a:pt x="132773" y="69533"/>
                                  <a:pt x="131820" y="69533"/>
                                </a:cubicBezTo>
                                <a:cubicBezTo>
                                  <a:pt x="130868" y="69533"/>
                                  <a:pt x="130868" y="70485"/>
                                  <a:pt x="130868" y="71438"/>
                                </a:cubicBezTo>
                                <a:cubicBezTo>
                                  <a:pt x="130868" y="72390"/>
                                  <a:pt x="131820" y="72390"/>
                                  <a:pt x="132773" y="72390"/>
                                </a:cubicBezTo>
                                <a:cubicBezTo>
                                  <a:pt x="136583" y="69533"/>
                                  <a:pt x="140393" y="70485"/>
                                  <a:pt x="144203" y="70485"/>
                                </a:cubicBezTo>
                                <a:close/>
                                <a:moveTo>
                                  <a:pt x="129915" y="160972"/>
                                </a:moveTo>
                                <a:cubicBezTo>
                                  <a:pt x="129915" y="160972"/>
                                  <a:pt x="129915" y="160972"/>
                                  <a:pt x="129915" y="160972"/>
                                </a:cubicBezTo>
                                <a:lnTo>
                                  <a:pt x="128963" y="160972"/>
                                </a:lnTo>
                                <a:cubicBezTo>
                                  <a:pt x="128963" y="160972"/>
                                  <a:pt x="128963" y="161925"/>
                                  <a:pt x="129915" y="160972"/>
                                </a:cubicBezTo>
                                <a:cubicBezTo>
                                  <a:pt x="129915" y="161925"/>
                                  <a:pt x="129915" y="161925"/>
                                  <a:pt x="129915" y="160972"/>
                                </a:cubicBezTo>
                                <a:close/>
                                <a:moveTo>
                                  <a:pt x="129915" y="53340"/>
                                </a:moveTo>
                                <a:cubicBezTo>
                                  <a:pt x="129915" y="53340"/>
                                  <a:pt x="130868" y="53340"/>
                                  <a:pt x="129915" y="53340"/>
                                </a:cubicBezTo>
                                <a:cubicBezTo>
                                  <a:pt x="130868" y="52388"/>
                                  <a:pt x="129915" y="52388"/>
                                  <a:pt x="129915" y="53340"/>
                                </a:cubicBezTo>
                                <a:cubicBezTo>
                                  <a:pt x="129915" y="52388"/>
                                  <a:pt x="128963" y="52388"/>
                                  <a:pt x="129915" y="53340"/>
                                </a:cubicBezTo>
                                <a:cubicBezTo>
                                  <a:pt x="128963" y="53340"/>
                                  <a:pt x="129915" y="53340"/>
                                  <a:pt x="129915" y="53340"/>
                                </a:cubicBezTo>
                                <a:close/>
                                <a:moveTo>
                                  <a:pt x="134678" y="86678"/>
                                </a:moveTo>
                                <a:cubicBezTo>
                                  <a:pt x="133725" y="87630"/>
                                  <a:pt x="130868" y="86678"/>
                                  <a:pt x="129915" y="88583"/>
                                </a:cubicBezTo>
                                <a:cubicBezTo>
                                  <a:pt x="129915" y="88583"/>
                                  <a:pt x="129915" y="88583"/>
                                  <a:pt x="129915" y="88583"/>
                                </a:cubicBezTo>
                                <a:cubicBezTo>
                                  <a:pt x="131820" y="89535"/>
                                  <a:pt x="133725" y="87630"/>
                                  <a:pt x="135630" y="87630"/>
                                </a:cubicBezTo>
                                <a:lnTo>
                                  <a:pt x="135630" y="87630"/>
                                </a:lnTo>
                                <a:cubicBezTo>
                                  <a:pt x="135630" y="87630"/>
                                  <a:pt x="136583" y="87630"/>
                                  <a:pt x="136583" y="86678"/>
                                </a:cubicBezTo>
                                <a:cubicBezTo>
                                  <a:pt x="135630" y="86678"/>
                                  <a:pt x="135630" y="86678"/>
                                  <a:pt x="134678" y="86678"/>
                                </a:cubicBezTo>
                                <a:close/>
                                <a:moveTo>
                                  <a:pt x="131820" y="81915"/>
                                </a:moveTo>
                                <a:cubicBezTo>
                                  <a:pt x="131820" y="80963"/>
                                  <a:pt x="130868" y="80963"/>
                                  <a:pt x="129915" y="80963"/>
                                </a:cubicBezTo>
                                <a:cubicBezTo>
                                  <a:pt x="128963" y="80963"/>
                                  <a:pt x="128963" y="81915"/>
                                  <a:pt x="128963" y="81915"/>
                                </a:cubicBezTo>
                                <a:cubicBezTo>
                                  <a:pt x="130868" y="82868"/>
                                  <a:pt x="130868" y="82868"/>
                                  <a:pt x="131820" y="81915"/>
                                </a:cubicBezTo>
                                <a:close/>
                                <a:moveTo>
                                  <a:pt x="136583" y="50483"/>
                                </a:moveTo>
                                <a:lnTo>
                                  <a:pt x="136583" y="54293"/>
                                </a:lnTo>
                                <a:cubicBezTo>
                                  <a:pt x="134678" y="55245"/>
                                  <a:pt x="133725" y="56197"/>
                                  <a:pt x="133725" y="58103"/>
                                </a:cubicBezTo>
                                <a:lnTo>
                                  <a:pt x="132773" y="58103"/>
                                </a:lnTo>
                                <a:cubicBezTo>
                                  <a:pt x="131820" y="58103"/>
                                  <a:pt x="131820" y="58103"/>
                                  <a:pt x="130868" y="58103"/>
                                </a:cubicBezTo>
                                <a:cubicBezTo>
                                  <a:pt x="129915" y="58103"/>
                                  <a:pt x="130868" y="59055"/>
                                  <a:pt x="130868" y="59055"/>
                                </a:cubicBezTo>
                                <a:cubicBezTo>
                                  <a:pt x="131820" y="60008"/>
                                  <a:pt x="131820" y="60008"/>
                                  <a:pt x="132773" y="59055"/>
                                </a:cubicBezTo>
                                <a:lnTo>
                                  <a:pt x="133725" y="58103"/>
                                </a:lnTo>
                                <a:cubicBezTo>
                                  <a:pt x="134678" y="57150"/>
                                  <a:pt x="136583" y="56197"/>
                                  <a:pt x="136583" y="54293"/>
                                </a:cubicBezTo>
                                <a:cubicBezTo>
                                  <a:pt x="137535" y="53340"/>
                                  <a:pt x="138488" y="52388"/>
                                  <a:pt x="136583" y="50483"/>
                                </a:cubicBezTo>
                                <a:cubicBezTo>
                                  <a:pt x="139440" y="48578"/>
                                  <a:pt x="141345" y="49530"/>
                                  <a:pt x="142298" y="53340"/>
                                </a:cubicBezTo>
                                <a:lnTo>
                                  <a:pt x="140393" y="54293"/>
                                </a:lnTo>
                                <a:cubicBezTo>
                                  <a:pt x="141345" y="55245"/>
                                  <a:pt x="141345" y="56197"/>
                                  <a:pt x="141345" y="57150"/>
                                </a:cubicBezTo>
                                <a:cubicBezTo>
                                  <a:pt x="140393" y="57150"/>
                                  <a:pt x="140393" y="57150"/>
                                  <a:pt x="139440" y="57150"/>
                                </a:cubicBezTo>
                                <a:cubicBezTo>
                                  <a:pt x="139440" y="58103"/>
                                  <a:pt x="139440" y="59055"/>
                                  <a:pt x="140393" y="59055"/>
                                </a:cubicBezTo>
                                <a:cubicBezTo>
                                  <a:pt x="141345" y="60008"/>
                                  <a:pt x="143250" y="60960"/>
                                  <a:pt x="143250" y="60960"/>
                                </a:cubicBezTo>
                                <a:cubicBezTo>
                                  <a:pt x="144203" y="60008"/>
                                  <a:pt x="142298" y="59055"/>
                                  <a:pt x="141345" y="58103"/>
                                </a:cubicBezTo>
                                <a:cubicBezTo>
                                  <a:pt x="141345" y="57150"/>
                                  <a:pt x="141345" y="57150"/>
                                  <a:pt x="140393" y="57150"/>
                                </a:cubicBezTo>
                                <a:cubicBezTo>
                                  <a:pt x="142298" y="56197"/>
                                  <a:pt x="142298" y="54293"/>
                                  <a:pt x="141345" y="53340"/>
                                </a:cubicBezTo>
                                <a:cubicBezTo>
                                  <a:pt x="141345" y="53340"/>
                                  <a:pt x="142298" y="52388"/>
                                  <a:pt x="142298" y="52388"/>
                                </a:cubicBezTo>
                                <a:cubicBezTo>
                                  <a:pt x="142298" y="49530"/>
                                  <a:pt x="139440" y="46672"/>
                                  <a:pt x="137535" y="46672"/>
                                </a:cubicBezTo>
                                <a:cubicBezTo>
                                  <a:pt x="135630" y="46672"/>
                                  <a:pt x="132773" y="49530"/>
                                  <a:pt x="132773" y="51435"/>
                                </a:cubicBezTo>
                                <a:cubicBezTo>
                                  <a:pt x="132773" y="52388"/>
                                  <a:pt x="132773" y="52388"/>
                                  <a:pt x="133725" y="52388"/>
                                </a:cubicBezTo>
                                <a:cubicBezTo>
                                  <a:pt x="135630" y="51435"/>
                                  <a:pt x="135630" y="51435"/>
                                  <a:pt x="136583" y="50483"/>
                                </a:cubicBezTo>
                                <a:close/>
                                <a:moveTo>
                                  <a:pt x="134678" y="105728"/>
                                </a:moveTo>
                                <a:cubicBezTo>
                                  <a:pt x="134678" y="105728"/>
                                  <a:pt x="133725" y="104775"/>
                                  <a:pt x="132773" y="104775"/>
                                </a:cubicBezTo>
                                <a:cubicBezTo>
                                  <a:pt x="131820" y="105728"/>
                                  <a:pt x="130868" y="105728"/>
                                  <a:pt x="130868" y="106680"/>
                                </a:cubicBezTo>
                                <a:cubicBezTo>
                                  <a:pt x="130868" y="106680"/>
                                  <a:pt x="130868" y="107633"/>
                                  <a:pt x="131820" y="107633"/>
                                </a:cubicBezTo>
                                <a:cubicBezTo>
                                  <a:pt x="131820" y="106680"/>
                                  <a:pt x="133725" y="106680"/>
                                  <a:pt x="134678" y="105728"/>
                                </a:cubicBezTo>
                                <a:close/>
                                <a:moveTo>
                                  <a:pt x="132773" y="142875"/>
                                </a:moveTo>
                                <a:cubicBezTo>
                                  <a:pt x="131820" y="142875"/>
                                  <a:pt x="130868" y="141922"/>
                                  <a:pt x="130868" y="142875"/>
                                </a:cubicBezTo>
                                <a:cubicBezTo>
                                  <a:pt x="130868" y="143828"/>
                                  <a:pt x="130868" y="143828"/>
                                  <a:pt x="131820" y="143828"/>
                                </a:cubicBezTo>
                                <a:cubicBezTo>
                                  <a:pt x="132773" y="144780"/>
                                  <a:pt x="132773" y="143828"/>
                                  <a:pt x="132773" y="142875"/>
                                </a:cubicBezTo>
                                <a:close/>
                                <a:moveTo>
                                  <a:pt x="133725" y="119063"/>
                                </a:moveTo>
                                <a:cubicBezTo>
                                  <a:pt x="133725" y="118110"/>
                                  <a:pt x="133725" y="118110"/>
                                  <a:pt x="133725" y="119063"/>
                                </a:cubicBezTo>
                                <a:cubicBezTo>
                                  <a:pt x="132773" y="119063"/>
                                  <a:pt x="131820" y="119063"/>
                                  <a:pt x="130868" y="120015"/>
                                </a:cubicBezTo>
                                <a:cubicBezTo>
                                  <a:pt x="130868" y="120968"/>
                                  <a:pt x="130868" y="120968"/>
                                  <a:pt x="131820" y="120968"/>
                                </a:cubicBezTo>
                                <a:cubicBezTo>
                                  <a:pt x="132773" y="120015"/>
                                  <a:pt x="132773" y="119063"/>
                                  <a:pt x="133725" y="119063"/>
                                </a:cubicBezTo>
                                <a:close/>
                                <a:moveTo>
                                  <a:pt x="130868" y="25718"/>
                                </a:moveTo>
                                <a:lnTo>
                                  <a:pt x="130868" y="25718"/>
                                </a:lnTo>
                                <a:cubicBezTo>
                                  <a:pt x="131820" y="26670"/>
                                  <a:pt x="131820" y="26670"/>
                                  <a:pt x="132773" y="26670"/>
                                </a:cubicBezTo>
                                <a:cubicBezTo>
                                  <a:pt x="132773" y="26670"/>
                                  <a:pt x="132773" y="26670"/>
                                  <a:pt x="132773" y="25718"/>
                                </a:cubicBezTo>
                                <a:cubicBezTo>
                                  <a:pt x="132773" y="25718"/>
                                  <a:pt x="131820" y="24765"/>
                                  <a:pt x="130868" y="25718"/>
                                </a:cubicBezTo>
                                <a:lnTo>
                                  <a:pt x="130868" y="25718"/>
                                </a:lnTo>
                                <a:close/>
                                <a:moveTo>
                                  <a:pt x="133725" y="81915"/>
                                </a:moveTo>
                                <a:cubicBezTo>
                                  <a:pt x="132773" y="80963"/>
                                  <a:pt x="132773" y="81915"/>
                                  <a:pt x="131820" y="81915"/>
                                </a:cubicBezTo>
                                <a:cubicBezTo>
                                  <a:pt x="131820" y="82868"/>
                                  <a:pt x="132773" y="83820"/>
                                  <a:pt x="133725" y="82868"/>
                                </a:cubicBezTo>
                                <a:cubicBezTo>
                                  <a:pt x="133725" y="82868"/>
                                  <a:pt x="133725" y="82868"/>
                                  <a:pt x="133725" y="81915"/>
                                </a:cubicBezTo>
                                <a:close/>
                                <a:moveTo>
                                  <a:pt x="132773" y="129540"/>
                                </a:moveTo>
                                <a:lnTo>
                                  <a:pt x="134678" y="131445"/>
                                </a:lnTo>
                                <a:cubicBezTo>
                                  <a:pt x="134678" y="131445"/>
                                  <a:pt x="134678" y="130493"/>
                                  <a:pt x="134678" y="130493"/>
                                </a:cubicBezTo>
                                <a:cubicBezTo>
                                  <a:pt x="133725" y="129540"/>
                                  <a:pt x="133725" y="128588"/>
                                  <a:pt x="132773" y="129540"/>
                                </a:cubicBezTo>
                                <a:cubicBezTo>
                                  <a:pt x="132773" y="128588"/>
                                  <a:pt x="131820" y="128588"/>
                                  <a:pt x="132773" y="129540"/>
                                </a:cubicBezTo>
                                <a:close/>
                                <a:moveTo>
                                  <a:pt x="135630" y="134303"/>
                                </a:moveTo>
                                <a:cubicBezTo>
                                  <a:pt x="134678" y="134303"/>
                                  <a:pt x="133725" y="135255"/>
                                  <a:pt x="133725" y="136208"/>
                                </a:cubicBezTo>
                                <a:cubicBezTo>
                                  <a:pt x="133725" y="139065"/>
                                  <a:pt x="132773" y="140970"/>
                                  <a:pt x="132773" y="142875"/>
                                </a:cubicBezTo>
                                <a:lnTo>
                                  <a:pt x="132773" y="142875"/>
                                </a:lnTo>
                                <a:cubicBezTo>
                                  <a:pt x="135630" y="141922"/>
                                  <a:pt x="135630" y="139065"/>
                                  <a:pt x="135630" y="136208"/>
                                </a:cubicBezTo>
                                <a:cubicBezTo>
                                  <a:pt x="135630" y="135255"/>
                                  <a:pt x="137535" y="135255"/>
                                  <a:pt x="135630" y="134303"/>
                                </a:cubicBezTo>
                                <a:close/>
                                <a:moveTo>
                                  <a:pt x="136583" y="114300"/>
                                </a:moveTo>
                                <a:cubicBezTo>
                                  <a:pt x="137535" y="114300"/>
                                  <a:pt x="138488" y="115253"/>
                                  <a:pt x="138488" y="116205"/>
                                </a:cubicBezTo>
                                <a:cubicBezTo>
                                  <a:pt x="138488" y="117158"/>
                                  <a:pt x="139440" y="117158"/>
                                  <a:pt x="140393" y="116205"/>
                                </a:cubicBezTo>
                                <a:cubicBezTo>
                                  <a:pt x="140393" y="116205"/>
                                  <a:pt x="141345" y="115253"/>
                                  <a:pt x="141345" y="115253"/>
                                </a:cubicBezTo>
                                <a:cubicBezTo>
                                  <a:pt x="141345" y="113347"/>
                                  <a:pt x="139440" y="113347"/>
                                  <a:pt x="138488" y="112395"/>
                                </a:cubicBezTo>
                                <a:cubicBezTo>
                                  <a:pt x="138488" y="111443"/>
                                  <a:pt x="138488" y="110490"/>
                                  <a:pt x="136583" y="111443"/>
                                </a:cubicBezTo>
                                <a:cubicBezTo>
                                  <a:pt x="135630" y="112395"/>
                                  <a:pt x="134678" y="112395"/>
                                  <a:pt x="134678" y="113347"/>
                                </a:cubicBezTo>
                                <a:cubicBezTo>
                                  <a:pt x="134678" y="115253"/>
                                  <a:pt x="135630" y="114300"/>
                                  <a:pt x="136583" y="114300"/>
                                </a:cubicBezTo>
                                <a:close/>
                                <a:moveTo>
                                  <a:pt x="134678" y="76200"/>
                                </a:moveTo>
                                <a:cubicBezTo>
                                  <a:pt x="134678" y="76200"/>
                                  <a:pt x="135630" y="76200"/>
                                  <a:pt x="134678" y="76200"/>
                                </a:cubicBezTo>
                                <a:cubicBezTo>
                                  <a:pt x="134678" y="75247"/>
                                  <a:pt x="134678" y="75247"/>
                                  <a:pt x="134678" y="75247"/>
                                </a:cubicBezTo>
                                <a:cubicBezTo>
                                  <a:pt x="134678" y="75247"/>
                                  <a:pt x="134678" y="75247"/>
                                  <a:pt x="134678" y="76200"/>
                                </a:cubicBezTo>
                                <a:cubicBezTo>
                                  <a:pt x="134678" y="76200"/>
                                  <a:pt x="134678" y="76200"/>
                                  <a:pt x="134678" y="76200"/>
                                </a:cubicBezTo>
                                <a:close/>
                                <a:moveTo>
                                  <a:pt x="136583" y="44768"/>
                                </a:moveTo>
                                <a:lnTo>
                                  <a:pt x="136583" y="44768"/>
                                </a:lnTo>
                                <a:cubicBezTo>
                                  <a:pt x="136583" y="43815"/>
                                  <a:pt x="136583" y="42863"/>
                                  <a:pt x="136583" y="44768"/>
                                </a:cubicBezTo>
                                <a:cubicBezTo>
                                  <a:pt x="135630" y="43815"/>
                                  <a:pt x="135630" y="43815"/>
                                  <a:pt x="136583" y="44768"/>
                                </a:cubicBezTo>
                                <a:cubicBezTo>
                                  <a:pt x="135630" y="43815"/>
                                  <a:pt x="135630" y="44768"/>
                                  <a:pt x="136583" y="44768"/>
                                </a:cubicBezTo>
                                <a:close/>
                                <a:moveTo>
                                  <a:pt x="140393" y="147638"/>
                                </a:moveTo>
                                <a:cubicBezTo>
                                  <a:pt x="140393" y="146685"/>
                                  <a:pt x="139440" y="145733"/>
                                  <a:pt x="138488" y="145733"/>
                                </a:cubicBezTo>
                                <a:cubicBezTo>
                                  <a:pt x="137535" y="145733"/>
                                  <a:pt x="137535" y="145733"/>
                                  <a:pt x="137535" y="146685"/>
                                </a:cubicBezTo>
                                <a:cubicBezTo>
                                  <a:pt x="137535" y="147638"/>
                                  <a:pt x="138488" y="148590"/>
                                  <a:pt x="139440" y="148590"/>
                                </a:cubicBezTo>
                                <a:cubicBezTo>
                                  <a:pt x="139440" y="149543"/>
                                  <a:pt x="140393" y="148590"/>
                                  <a:pt x="140393" y="147638"/>
                                </a:cubicBezTo>
                                <a:close/>
                                <a:moveTo>
                                  <a:pt x="140393" y="140018"/>
                                </a:moveTo>
                                <a:cubicBezTo>
                                  <a:pt x="140393" y="138113"/>
                                  <a:pt x="140393" y="137160"/>
                                  <a:pt x="138488" y="137160"/>
                                </a:cubicBezTo>
                                <a:cubicBezTo>
                                  <a:pt x="137535" y="137160"/>
                                  <a:pt x="137535" y="138113"/>
                                  <a:pt x="137535" y="138113"/>
                                </a:cubicBezTo>
                                <a:cubicBezTo>
                                  <a:pt x="137535" y="139065"/>
                                  <a:pt x="138488" y="139065"/>
                                  <a:pt x="140393" y="140018"/>
                                </a:cubicBezTo>
                                <a:cubicBezTo>
                                  <a:pt x="140393" y="140018"/>
                                  <a:pt x="140393" y="139065"/>
                                  <a:pt x="140393" y="140018"/>
                                </a:cubicBezTo>
                                <a:close/>
                                <a:moveTo>
                                  <a:pt x="138488" y="124778"/>
                                </a:moveTo>
                                <a:lnTo>
                                  <a:pt x="137535" y="128588"/>
                                </a:lnTo>
                                <a:cubicBezTo>
                                  <a:pt x="139440" y="128588"/>
                                  <a:pt x="139440" y="126683"/>
                                  <a:pt x="138488" y="124778"/>
                                </a:cubicBezTo>
                                <a:cubicBezTo>
                                  <a:pt x="140393" y="124778"/>
                                  <a:pt x="141345" y="124778"/>
                                  <a:pt x="141345" y="123825"/>
                                </a:cubicBezTo>
                                <a:cubicBezTo>
                                  <a:pt x="141345" y="122872"/>
                                  <a:pt x="140393" y="122872"/>
                                  <a:pt x="140393" y="123825"/>
                                </a:cubicBezTo>
                                <a:cubicBezTo>
                                  <a:pt x="139440" y="122872"/>
                                  <a:pt x="139440" y="123825"/>
                                  <a:pt x="138488" y="124778"/>
                                </a:cubicBezTo>
                                <a:close/>
                                <a:moveTo>
                                  <a:pt x="139440" y="37147"/>
                                </a:moveTo>
                                <a:cubicBezTo>
                                  <a:pt x="138488" y="37147"/>
                                  <a:pt x="137535" y="39053"/>
                                  <a:pt x="137535" y="39053"/>
                                </a:cubicBezTo>
                                <a:cubicBezTo>
                                  <a:pt x="138488" y="40958"/>
                                  <a:pt x="138488" y="39053"/>
                                  <a:pt x="139440" y="39053"/>
                                </a:cubicBezTo>
                                <a:cubicBezTo>
                                  <a:pt x="142298" y="39053"/>
                                  <a:pt x="144203" y="39053"/>
                                  <a:pt x="143250" y="35243"/>
                                </a:cubicBezTo>
                                <a:cubicBezTo>
                                  <a:pt x="143250" y="35243"/>
                                  <a:pt x="144203" y="34290"/>
                                  <a:pt x="144203" y="33338"/>
                                </a:cubicBezTo>
                                <a:cubicBezTo>
                                  <a:pt x="146108" y="31433"/>
                                  <a:pt x="146108" y="29528"/>
                                  <a:pt x="146108" y="26670"/>
                                </a:cubicBezTo>
                                <a:cubicBezTo>
                                  <a:pt x="146108" y="25718"/>
                                  <a:pt x="146108" y="23813"/>
                                  <a:pt x="145155" y="23813"/>
                                </a:cubicBezTo>
                                <a:cubicBezTo>
                                  <a:pt x="144203" y="23813"/>
                                  <a:pt x="144203" y="25718"/>
                                  <a:pt x="143250" y="26670"/>
                                </a:cubicBezTo>
                                <a:cubicBezTo>
                                  <a:pt x="143250" y="27622"/>
                                  <a:pt x="143250" y="27622"/>
                                  <a:pt x="144203" y="28575"/>
                                </a:cubicBezTo>
                                <a:cubicBezTo>
                                  <a:pt x="144203" y="29528"/>
                                  <a:pt x="144203" y="29528"/>
                                  <a:pt x="143250" y="29528"/>
                                </a:cubicBezTo>
                                <a:cubicBezTo>
                                  <a:pt x="140393" y="28575"/>
                                  <a:pt x="140393" y="30480"/>
                                  <a:pt x="140393" y="32385"/>
                                </a:cubicBezTo>
                                <a:cubicBezTo>
                                  <a:pt x="141345" y="35243"/>
                                  <a:pt x="141345" y="37147"/>
                                  <a:pt x="139440" y="37147"/>
                                </a:cubicBezTo>
                                <a:close/>
                                <a:moveTo>
                                  <a:pt x="140393" y="88583"/>
                                </a:moveTo>
                                <a:cubicBezTo>
                                  <a:pt x="140393" y="87630"/>
                                  <a:pt x="140393" y="87630"/>
                                  <a:pt x="139440" y="87630"/>
                                </a:cubicBezTo>
                                <a:cubicBezTo>
                                  <a:pt x="139440" y="87630"/>
                                  <a:pt x="138488" y="88583"/>
                                  <a:pt x="138488" y="88583"/>
                                </a:cubicBezTo>
                                <a:cubicBezTo>
                                  <a:pt x="138488" y="88583"/>
                                  <a:pt x="139440" y="89535"/>
                                  <a:pt x="140393" y="88583"/>
                                </a:cubicBezTo>
                                <a:cubicBezTo>
                                  <a:pt x="140393" y="89535"/>
                                  <a:pt x="139440" y="88583"/>
                                  <a:pt x="140393" y="88583"/>
                                </a:cubicBezTo>
                                <a:close/>
                                <a:moveTo>
                                  <a:pt x="139440" y="107633"/>
                                </a:moveTo>
                                <a:cubicBezTo>
                                  <a:pt x="139440" y="108585"/>
                                  <a:pt x="140393" y="108585"/>
                                  <a:pt x="140393" y="108585"/>
                                </a:cubicBezTo>
                                <a:cubicBezTo>
                                  <a:pt x="140393" y="108585"/>
                                  <a:pt x="141345" y="108585"/>
                                  <a:pt x="141345" y="107633"/>
                                </a:cubicBezTo>
                                <a:cubicBezTo>
                                  <a:pt x="141345" y="106680"/>
                                  <a:pt x="140393" y="107633"/>
                                  <a:pt x="140393" y="107633"/>
                                </a:cubicBezTo>
                                <a:cubicBezTo>
                                  <a:pt x="140393" y="107633"/>
                                  <a:pt x="139440" y="107633"/>
                                  <a:pt x="139440" y="107633"/>
                                </a:cubicBezTo>
                                <a:close/>
                                <a:moveTo>
                                  <a:pt x="139440" y="120015"/>
                                </a:moveTo>
                                <a:cubicBezTo>
                                  <a:pt x="140393" y="120015"/>
                                  <a:pt x="140393" y="120015"/>
                                  <a:pt x="139440" y="120015"/>
                                </a:cubicBezTo>
                                <a:cubicBezTo>
                                  <a:pt x="140393" y="119063"/>
                                  <a:pt x="140393" y="119063"/>
                                  <a:pt x="139440" y="120015"/>
                                </a:cubicBezTo>
                                <a:cubicBezTo>
                                  <a:pt x="139440" y="119063"/>
                                  <a:pt x="139440" y="119063"/>
                                  <a:pt x="139440" y="120015"/>
                                </a:cubicBezTo>
                                <a:cubicBezTo>
                                  <a:pt x="139440" y="120015"/>
                                  <a:pt x="139440" y="120015"/>
                                  <a:pt x="139440" y="120015"/>
                                </a:cubicBezTo>
                                <a:close/>
                                <a:moveTo>
                                  <a:pt x="147060" y="76200"/>
                                </a:moveTo>
                                <a:cubicBezTo>
                                  <a:pt x="146108" y="74295"/>
                                  <a:pt x="143250" y="75247"/>
                                  <a:pt x="142298" y="74295"/>
                                </a:cubicBezTo>
                                <a:lnTo>
                                  <a:pt x="141345" y="74295"/>
                                </a:lnTo>
                                <a:cubicBezTo>
                                  <a:pt x="141345" y="74295"/>
                                  <a:pt x="140393" y="74295"/>
                                  <a:pt x="140393" y="75247"/>
                                </a:cubicBezTo>
                                <a:cubicBezTo>
                                  <a:pt x="139440" y="76200"/>
                                  <a:pt x="140393" y="76200"/>
                                  <a:pt x="140393" y="76200"/>
                                </a:cubicBezTo>
                                <a:lnTo>
                                  <a:pt x="147060" y="76200"/>
                                </a:lnTo>
                                <a:lnTo>
                                  <a:pt x="147060" y="76200"/>
                                </a:lnTo>
                                <a:close/>
                                <a:moveTo>
                                  <a:pt x="140393" y="18097"/>
                                </a:moveTo>
                                <a:cubicBezTo>
                                  <a:pt x="140393" y="18097"/>
                                  <a:pt x="140393" y="19050"/>
                                  <a:pt x="140393" y="18097"/>
                                </a:cubicBezTo>
                                <a:lnTo>
                                  <a:pt x="140393" y="18097"/>
                                </a:lnTo>
                                <a:cubicBezTo>
                                  <a:pt x="141345" y="18097"/>
                                  <a:pt x="141345" y="18097"/>
                                  <a:pt x="140393" y="18097"/>
                                </a:cubicBezTo>
                                <a:cubicBezTo>
                                  <a:pt x="140393" y="17145"/>
                                  <a:pt x="140393" y="18097"/>
                                  <a:pt x="140393" y="18097"/>
                                </a:cubicBezTo>
                                <a:close/>
                                <a:moveTo>
                                  <a:pt x="142298" y="154305"/>
                                </a:moveTo>
                                <a:cubicBezTo>
                                  <a:pt x="142298" y="154305"/>
                                  <a:pt x="142298" y="153353"/>
                                  <a:pt x="142298" y="154305"/>
                                </a:cubicBezTo>
                                <a:cubicBezTo>
                                  <a:pt x="141345" y="153353"/>
                                  <a:pt x="140393" y="154305"/>
                                  <a:pt x="140393" y="154305"/>
                                </a:cubicBezTo>
                                <a:cubicBezTo>
                                  <a:pt x="140393" y="155258"/>
                                  <a:pt x="141345" y="155258"/>
                                  <a:pt x="142298" y="154305"/>
                                </a:cubicBezTo>
                                <a:cubicBezTo>
                                  <a:pt x="142298" y="155258"/>
                                  <a:pt x="142298" y="155258"/>
                                  <a:pt x="142298" y="154305"/>
                                </a:cubicBezTo>
                                <a:close/>
                                <a:moveTo>
                                  <a:pt x="140393" y="95250"/>
                                </a:moveTo>
                                <a:lnTo>
                                  <a:pt x="140393" y="95250"/>
                                </a:lnTo>
                                <a:cubicBezTo>
                                  <a:pt x="141345" y="95250"/>
                                  <a:pt x="141345" y="95250"/>
                                  <a:pt x="141345" y="95250"/>
                                </a:cubicBezTo>
                                <a:cubicBezTo>
                                  <a:pt x="141345" y="95250"/>
                                  <a:pt x="141345" y="95250"/>
                                  <a:pt x="140393" y="95250"/>
                                </a:cubicBezTo>
                                <a:cubicBezTo>
                                  <a:pt x="140393" y="95250"/>
                                  <a:pt x="140393" y="95250"/>
                                  <a:pt x="140393" y="95250"/>
                                </a:cubicBezTo>
                                <a:close/>
                                <a:moveTo>
                                  <a:pt x="141345" y="24765"/>
                                </a:moveTo>
                                <a:cubicBezTo>
                                  <a:pt x="141345" y="24765"/>
                                  <a:pt x="141345" y="24765"/>
                                  <a:pt x="141345" y="24765"/>
                                </a:cubicBezTo>
                                <a:lnTo>
                                  <a:pt x="142298" y="24765"/>
                                </a:lnTo>
                                <a:cubicBezTo>
                                  <a:pt x="142298" y="24765"/>
                                  <a:pt x="142298" y="24765"/>
                                  <a:pt x="141345" y="24765"/>
                                </a:cubicBezTo>
                                <a:cubicBezTo>
                                  <a:pt x="141345" y="23813"/>
                                  <a:pt x="141345" y="24765"/>
                                  <a:pt x="141345" y="24765"/>
                                </a:cubicBezTo>
                                <a:close/>
                                <a:moveTo>
                                  <a:pt x="144203" y="81915"/>
                                </a:moveTo>
                                <a:cubicBezTo>
                                  <a:pt x="143250" y="80963"/>
                                  <a:pt x="144203" y="80010"/>
                                  <a:pt x="142298" y="80963"/>
                                </a:cubicBezTo>
                                <a:cubicBezTo>
                                  <a:pt x="141345" y="80963"/>
                                  <a:pt x="140393" y="81915"/>
                                  <a:pt x="141345" y="82868"/>
                                </a:cubicBezTo>
                                <a:cubicBezTo>
                                  <a:pt x="142298" y="83820"/>
                                  <a:pt x="143250" y="81915"/>
                                  <a:pt x="144203" y="81915"/>
                                </a:cubicBezTo>
                                <a:close/>
                                <a:moveTo>
                                  <a:pt x="145155" y="82868"/>
                                </a:moveTo>
                                <a:cubicBezTo>
                                  <a:pt x="145155" y="82868"/>
                                  <a:pt x="145155" y="81915"/>
                                  <a:pt x="144203" y="81915"/>
                                </a:cubicBezTo>
                                <a:cubicBezTo>
                                  <a:pt x="144203" y="81915"/>
                                  <a:pt x="144203" y="82868"/>
                                  <a:pt x="145155" y="82868"/>
                                </a:cubicBezTo>
                                <a:cubicBezTo>
                                  <a:pt x="144203" y="83820"/>
                                  <a:pt x="144203" y="84772"/>
                                  <a:pt x="144203" y="84772"/>
                                </a:cubicBezTo>
                                <a:cubicBezTo>
                                  <a:pt x="145155" y="84772"/>
                                  <a:pt x="145155" y="83820"/>
                                  <a:pt x="145155" y="82868"/>
                                </a:cubicBezTo>
                                <a:close/>
                                <a:moveTo>
                                  <a:pt x="147060" y="47625"/>
                                </a:moveTo>
                                <a:cubicBezTo>
                                  <a:pt x="147060" y="45720"/>
                                  <a:pt x="147060" y="42863"/>
                                  <a:pt x="147060" y="40958"/>
                                </a:cubicBezTo>
                                <a:cubicBezTo>
                                  <a:pt x="146108" y="40958"/>
                                  <a:pt x="146108" y="40958"/>
                                  <a:pt x="145155" y="40958"/>
                                </a:cubicBezTo>
                                <a:cubicBezTo>
                                  <a:pt x="144203" y="41910"/>
                                  <a:pt x="144203" y="47625"/>
                                  <a:pt x="145155" y="48578"/>
                                </a:cubicBezTo>
                                <a:cubicBezTo>
                                  <a:pt x="145155" y="48578"/>
                                  <a:pt x="146108" y="48578"/>
                                  <a:pt x="146108" y="48578"/>
                                </a:cubicBezTo>
                                <a:cubicBezTo>
                                  <a:pt x="147060" y="49530"/>
                                  <a:pt x="147060" y="48578"/>
                                  <a:pt x="147060" y="47625"/>
                                </a:cubicBezTo>
                                <a:close/>
                                <a:moveTo>
                                  <a:pt x="147060" y="40005"/>
                                </a:moveTo>
                                <a:cubicBezTo>
                                  <a:pt x="147060" y="40005"/>
                                  <a:pt x="147060" y="40958"/>
                                  <a:pt x="147060" y="40958"/>
                                </a:cubicBezTo>
                                <a:cubicBezTo>
                                  <a:pt x="148013" y="40958"/>
                                  <a:pt x="148965" y="40958"/>
                                  <a:pt x="148965" y="40005"/>
                                </a:cubicBezTo>
                                <a:cubicBezTo>
                                  <a:pt x="149918" y="39053"/>
                                  <a:pt x="150870" y="38100"/>
                                  <a:pt x="150870" y="36195"/>
                                </a:cubicBezTo>
                                <a:cubicBezTo>
                                  <a:pt x="150870" y="35243"/>
                                  <a:pt x="149918" y="35243"/>
                                  <a:pt x="149918" y="35243"/>
                                </a:cubicBezTo>
                                <a:cubicBezTo>
                                  <a:pt x="148013" y="37147"/>
                                  <a:pt x="146108" y="38100"/>
                                  <a:pt x="147060" y="40005"/>
                                </a:cubicBezTo>
                                <a:close/>
                                <a:moveTo>
                                  <a:pt x="147060" y="111443"/>
                                </a:moveTo>
                                <a:cubicBezTo>
                                  <a:pt x="147060" y="112395"/>
                                  <a:pt x="148013" y="112395"/>
                                  <a:pt x="147060" y="111443"/>
                                </a:cubicBezTo>
                                <a:cubicBezTo>
                                  <a:pt x="148013" y="112395"/>
                                  <a:pt x="148013" y="112395"/>
                                  <a:pt x="148965" y="111443"/>
                                </a:cubicBezTo>
                                <a:cubicBezTo>
                                  <a:pt x="148965" y="111443"/>
                                  <a:pt x="148013" y="110490"/>
                                  <a:pt x="147060" y="111443"/>
                                </a:cubicBezTo>
                                <a:cubicBezTo>
                                  <a:pt x="147060" y="110490"/>
                                  <a:pt x="147060" y="111443"/>
                                  <a:pt x="147060" y="111443"/>
                                </a:cubicBezTo>
                                <a:close/>
                                <a:moveTo>
                                  <a:pt x="149918" y="137160"/>
                                </a:moveTo>
                                <a:cubicBezTo>
                                  <a:pt x="148965" y="136208"/>
                                  <a:pt x="148965" y="136208"/>
                                  <a:pt x="148965" y="135255"/>
                                </a:cubicBezTo>
                                <a:cubicBezTo>
                                  <a:pt x="148965" y="135255"/>
                                  <a:pt x="148013" y="135255"/>
                                  <a:pt x="148013" y="136208"/>
                                </a:cubicBezTo>
                                <a:cubicBezTo>
                                  <a:pt x="148013" y="136208"/>
                                  <a:pt x="148013" y="137160"/>
                                  <a:pt x="148965" y="137160"/>
                                </a:cubicBezTo>
                                <a:cubicBezTo>
                                  <a:pt x="148965" y="138113"/>
                                  <a:pt x="148965" y="137160"/>
                                  <a:pt x="149918" y="137160"/>
                                </a:cubicBezTo>
                                <a:close/>
                                <a:moveTo>
                                  <a:pt x="148013" y="52388"/>
                                </a:moveTo>
                                <a:cubicBezTo>
                                  <a:pt x="148013" y="52388"/>
                                  <a:pt x="147060" y="52388"/>
                                  <a:pt x="148013" y="52388"/>
                                </a:cubicBezTo>
                                <a:cubicBezTo>
                                  <a:pt x="148013" y="53340"/>
                                  <a:pt x="148013" y="53340"/>
                                  <a:pt x="148013" y="53340"/>
                                </a:cubicBezTo>
                                <a:cubicBezTo>
                                  <a:pt x="148965" y="53340"/>
                                  <a:pt x="148965" y="53340"/>
                                  <a:pt x="148013" y="52388"/>
                                </a:cubicBezTo>
                                <a:cubicBezTo>
                                  <a:pt x="148965" y="52388"/>
                                  <a:pt x="148965" y="52388"/>
                                  <a:pt x="148013" y="52388"/>
                                </a:cubicBezTo>
                                <a:close/>
                                <a:moveTo>
                                  <a:pt x="149918" y="126683"/>
                                </a:moveTo>
                                <a:cubicBezTo>
                                  <a:pt x="149918" y="126683"/>
                                  <a:pt x="148965" y="125730"/>
                                  <a:pt x="149918" y="126683"/>
                                </a:cubicBezTo>
                                <a:cubicBezTo>
                                  <a:pt x="148965" y="125730"/>
                                  <a:pt x="148013" y="126683"/>
                                  <a:pt x="148013" y="126683"/>
                                </a:cubicBezTo>
                                <a:cubicBezTo>
                                  <a:pt x="148013" y="127635"/>
                                  <a:pt x="148965" y="127635"/>
                                  <a:pt x="149918" y="126683"/>
                                </a:cubicBezTo>
                                <a:cubicBezTo>
                                  <a:pt x="149918" y="127635"/>
                                  <a:pt x="149918" y="127635"/>
                                  <a:pt x="149918" y="126683"/>
                                </a:cubicBezTo>
                                <a:close/>
                                <a:moveTo>
                                  <a:pt x="151823" y="66675"/>
                                </a:moveTo>
                                <a:cubicBezTo>
                                  <a:pt x="151823" y="66675"/>
                                  <a:pt x="151823" y="66675"/>
                                  <a:pt x="151823" y="66675"/>
                                </a:cubicBezTo>
                                <a:cubicBezTo>
                                  <a:pt x="149918" y="66675"/>
                                  <a:pt x="148965" y="66675"/>
                                  <a:pt x="148965" y="68580"/>
                                </a:cubicBezTo>
                                <a:cubicBezTo>
                                  <a:pt x="148965" y="68580"/>
                                  <a:pt x="148965" y="69533"/>
                                  <a:pt x="149918" y="68580"/>
                                </a:cubicBezTo>
                                <a:cubicBezTo>
                                  <a:pt x="149918" y="68580"/>
                                  <a:pt x="151823" y="68580"/>
                                  <a:pt x="151823" y="66675"/>
                                </a:cubicBezTo>
                                <a:close/>
                                <a:moveTo>
                                  <a:pt x="150870" y="88583"/>
                                </a:moveTo>
                                <a:cubicBezTo>
                                  <a:pt x="150870" y="88583"/>
                                  <a:pt x="149918" y="88583"/>
                                  <a:pt x="150870" y="88583"/>
                                </a:cubicBezTo>
                                <a:cubicBezTo>
                                  <a:pt x="149918" y="87630"/>
                                  <a:pt x="148965" y="88583"/>
                                  <a:pt x="148965" y="88583"/>
                                </a:cubicBezTo>
                                <a:cubicBezTo>
                                  <a:pt x="148965" y="89535"/>
                                  <a:pt x="148965" y="89535"/>
                                  <a:pt x="150870" y="88583"/>
                                </a:cubicBezTo>
                                <a:cubicBezTo>
                                  <a:pt x="150870" y="89535"/>
                                  <a:pt x="150870" y="89535"/>
                                  <a:pt x="150870" y="88583"/>
                                </a:cubicBezTo>
                                <a:close/>
                                <a:moveTo>
                                  <a:pt x="150870" y="83820"/>
                                </a:moveTo>
                                <a:cubicBezTo>
                                  <a:pt x="150870" y="83820"/>
                                  <a:pt x="149918" y="82868"/>
                                  <a:pt x="150870" y="83820"/>
                                </a:cubicBezTo>
                                <a:cubicBezTo>
                                  <a:pt x="149918" y="82868"/>
                                  <a:pt x="148965" y="83820"/>
                                  <a:pt x="148965" y="83820"/>
                                </a:cubicBezTo>
                                <a:cubicBezTo>
                                  <a:pt x="148965" y="84772"/>
                                  <a:pt x="149918" y="84772"/>
                                  <a:pt x="150870" y="83820"/>
                                </a:cubicBezTo>
                                <a:cubicBezTo>
                                  <a:pt x="150870" y="84772"/>
                                  <a:pt x="150870" y="84772"/>
                                  <a:pt x="150870" y="83820"/>
                                </a:cubicBezTo>
                                <a:close/>
                                <a:moveTo>
                                  <a:pt x="152775" y="41910"/>
                                </a:moveTo>
                                <a:cubicBezTo>
                                  <a:pt x="152775" y="41910"/>
                                  <a:pt x="152775" y="41910"/>
                                  <a:pt x="152775" y="41910"/>
                                </a:cubicBezTo>
                                <a:cubicBezTo>
                                  <a:pt x="152775" y="40958"/>
                                  <a:pt x="152775" y="40958"/>
                                  <a:pt x="152775" y="41910"/>
                                </a:cubicBezTo>
                                <a:cubicBezTo>
                                  <a:pt x="151823" y="41910"/>
                                  <a:pt x="151823" y="41910"/>
                                  <a:pt x="152775" y="41910"/>
                                </a:cubicBezTo>
                                <a:cubicBezTo>
                                  <a:pt x="151823" y="41910"/>
                                  <a:pt x="151823" y="42863"/>
                                  <a:pt x="152775" y="41910"/>
                                </a:cubicBezTo>
                                <a:close/>
                                <a:moveTo>
                                  <a:pt x="151823" y="57150"/>
                                </a:moveTo>
                                <a:cubicBezTo>
                                  <a:pt x="151823" y="57150"/>
                                  <a:pt x="152775" y="58103"/>
                                  <a:pt x="151823" y="57150"/>
                                </a:cubicBezTo>
                                <a:cubicBezTo>
                                  <a:pt x="152775" y="58103"/>
                                  <a:pt x="152775" y="58103"/>
                                  <a:pt x="151823" y="57150"/>
                                </a:cubicBezTo>
                                <a:cubicBezTo>
                                  <a:pt x="153728" y="57150"/>
                                  <a:pt x="152775" y="57150"/>
                                  <a:pt x="151823" y="57150"/>
                                </a:cubicBezTo>
                                <a:cubicBezTo>
                                  <a:pt x="152775" y="57150"/>
                                  <a:pt x="152775" y="57150"/>
                                  <a:pt x="151823" y="57150"/>
                                </a:cubicBezTo>
                                <a:close/>
                                <a:moveTo>
                                  <a:pt x="153728" y="79058"/>
                                </a:moveTo>
                                <a:cubicBezTo>
                                  <a:pt x="153728" y="78105"/>
                                  <a:pt x="152775" y="78105"/>
                                  <a:pt x="153728" y="79058"/>
                                </a:cubicBezTo>
                                <a:cubicBezTo>
                                  <a:pt x="152775" y="79058"/>
                                  <a:pt x="152775" y="79058"/>
                                  <a:pt x="153728" y="79058"/>
                                </a:cubicBezTo>
                                <a:cubicBezTo>
                                  <a:pt x="152775" y="79058"/>
                                  <a:pt x="152775" y="79058"/>
                                  <a:pt x="153728" y="79058"/>
                                </a:cubicBezTo>
                                <a:cubicBezTo>
                                  <a:pt x="152775" y="79058"/>
                                  <a:pt x="153728" y="79058"/>
                                  <a:pt x="153728" y="79058"/>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6" name="Freeform 116"/>
                        <wps:cNvSpPr/>
                        <wps:spPr>
                          <a:xfrm>
                            <a:off x="1146014" y="73063"/>
                            <a:ext cx="175764" cy="181398"/>
                          </a:xfrm>
                          <a:custGeom>
                            <a:avLst/>
                            <a:gdLst>
                              <a:gd name="connsiteX0" fmla="*/ 175498 w 175764"/>
                              <a:gd name="connsiteY0" fmla="*/ 175260 h 181398"/>
                              <a:gd name="connsiteX1" fmla="*/ 171688 w 175764"/>
                              <a:gd name="connsiteY1" fmla="*/ 179070 h 181398"/>
                              <a:gd name="connsiteX2" fmla="*/ 168831 w 175764"/>
                              <a:gd name="connsiteY2" fmla="*/ 179070 h 181398"/>
                              <a:gd name="connsiteX3" fmla="*/ 103108 w 175764"/>
                              <a:gd name="connsiteY3" fmla="*/ 180022 h 181398"/>
                              <a:gd name="connsiteX4" fmla="*/ 98346 w 175764"/>
                              <a:gd name="connsiteY4" fmla="*/ 180022 h 181398"/>
                              <a:gd name="connsiteX5" fmla="*/ 95488 w 175764"/>
                              <a:gd name="connsiteY5" fmla="*/ 176213 h 181398"/>
                              <a:gd name="connsiteX6" fmla="*/ 98346 w 175764"/>
                              <a:gd name="connsiteY6" fmla="*/ 172402 h 181398"/>
                              <a:gd name="connsiteX7" fmla="*/ 106918 w 175764"/>
                              <a:gd name="connsiteY7" fmla="*/ 170497 h 181398"/>
                              <a:gd name="connsiteX8" fmla="*/ 113586 w 175764"/>
                              <a:gd name="connsiteY8" fmla="*/ 161925 h 181398"/>
                              <a:gd name="connsiteX9" fmla="*/ 114538 w 175764"/>
                              <a:gd name="connsiteY9" fmla="*/ 138113 h 181398"/>
                              <a:gd name="connsiteX10" fmla="*/ 114538 w 175764"/>
                              <a:gd name="connsiteY10" fmla="*/ 120967 h 181398"/>
                              <a:gd name="connsiteX11" fmla="*/ 113586 w 175764"/>
                              <a:gd name="connsiteY11" fmla="*/ 100965 h 181398"/>
                              <a:gd name="connsiteX12" fmla="*/ 113586 w 175764"/>
                              <a:gd name="connsiteY12" fmla="*/ 98107 h 181398"/>
                              <a:gd name="connsiteX13" fmla="*/ 113586 w 175764"/>
                              <a:gd name="connsiteY13" fmla="*/ 92392 h 181398"/>
                              <a:gd name="connsiteX14" fmla="*/ 113586 w 175764"/>
                              <a:gd name="connsiteY14" fmla="*/ 81915 h 181398"/>
                              <a:gd name="connsiteX15" fmla="*/ 113586 w 175764"/>
                              <a:gd name="connsiteY15" fmla="*/ 69532 h 181398"/>
                              <a:gd name="connsiteX16" fmla="*/ 113586 w 175764"/>
                              <a:gd name="connsiteY16" fmla="*/ 66675 h 181398"/>
                              <a:gd name="connsiteX17" fmla="*/ 112633 w 175764"/>
                              <a:gd name="connsiteY17" fmla="*/ 41910 h 181398"/>
                              <a:gd name="connsiteX18" fmla="*/ 105013 w 175764"/>
                              <a:gd name="connsiteY18" fmla="*/ 22860 h 181398"/>
                              <a:gd name="connsiteX19" fmla="*/ 87868 w 175764"/>
                              <a:gd name="connsiteY19" fmla="*/ 22860 h 181398"/>
                              <a:gd name="connsiteX20" fmla="*/ 64056 w 175764"/>
                              <a:gd name="connsiteY20" fmla="*/ 79057 h 181398"/>
                              <a:gd name="connsiteX21" fmla="*/ 64056 w 175764"/>
                              <a:gd name="connsiteY21" fmla="*/ 108585 h 181398"/>
                              <a:gd name="connsiteX22" fmla="*/ 63103 w 175764"/>
                              <a:gd name="connsiteY22" fmla="*/ 118110 h 181398"/>
                              <a:gd name="connsiteX23" fmla="*/ 63103 w 175764"/>
                              <a:gd name="connsiteY23" fmla="*/ 122872 h 181398"/>
                              <a:gd name="connsiteX24" fmla="*/ 64056 w 175764"/>
                              <a:gd name="connsiteY24" fmla="*/ 142875 h 181398"/>
                              <a:gd name="connsiteX25" fmla="*/ 64056 w 175764"/>
                              <a:gd name="connsiteY25" fmla="*/ 157163 h 181398"/>
                              <a:gd name="connsiteX26" fmla="*/ 74533 w 175764"/>
                              <a:gd name="connsiteY26" fmla="*/ 170497 h 181398"/>
                              <a:gd name="connsiteX27" fmla="*/ 77390 w 175764"/>
                              <a:gd name="connsiteY27" fmla="*/ 171450 h 181398"/>
                              <a:gd name="connsiteX28" fmla="*/ 80248 w 175764"/>
                              <a:gd name="connsiteY28" fmla="*/ 175260 h 181398"/>
                              <a:gd name="connsiteX29" fmla="*/ 77390 w 175764"/>
                              <a:gd name="connsiteY29" fmla="*/ 179070 h 181398"/>
                              <a:gd name="connsiteX30" fmla="*/ 65008 w 175764"/>
                              <a:gd name="connsiteY30" fmla="*/ 180022 h 181398"/>
                              <a:gd name="connsiteX31" fmla="*/ 45006 w 175764"/>
                              <a:gd name="connsiteY31" fmla="*/ 180975 h 181398"/>
                              <a:gd name="connsiteX32" fmla="*/ 26908 w 175764"/>
                              <a:gd name="connsiteY32" fmla="*/ 180975 h 181398"/>
                              <a:gd name="connsiteX33" fmla="*/ 9763 w 175764"/>
                              <a:gd name="connsiteY33" fmla="*/ 180975 h 181398"/>
                              <a:gd name="connsiteX34" fmla="*/ 5001 w 175764"/>
                              <a:gd name="connsiteY34" fmla="*/ 180975 h 181398"/>
                              <a:gd name="connsiteX35" fmla="*/ 1190 w 175764"/>
                              <a:gd name="connsiteY35" fmla="*/ 177165 h 181398"/>
                              <a:gd name="connsiteX36" fmla="*/ 3096 w 175764"/>
                              <a:gd name="connsiteY36" fmla="*/ 173355 h 181398"/>
                              <a:gd name="connsiteX37" fmla="*/ 8811 w 175764"/>
                              <a:gd name="connsiteY37" fmla="*/ 171450 h 181398"/>
                              <a:gd name="connsiteX38" fmla="*/ 16431 w 175764"/>
                              <a:gd name="connsiteY38" fmla="*/ 163830 h 181398"/>
                              <a:gd name="connsiteX39" fmla="*/ 17383 w 175764"/>
                              <a:gd name="connsiteY39" fmla="*/ 140970 h 181398"/>
                              <a:gd name="connsiteX40" fmla="*/ 17383 w 175764"/>
                              <a:gd name="connsiteY40" fmla="*/ 128588 h 181398"/>
                              <a:gd name="connsiteX41" fmla="*/ 17383 w 175764"/>
                              <a:gd name="connsiteY41" fmla="*/ 126682 h 181398"/>
                              <a:gd name="connsiteX42" fmla="*/ 17383 w 175764"/>
                              <a:gd name="connsiteY42" fmla="*/ 111442 h 181398"/>
                              <a:gd name="connsiteX43" fmla="*/ 16431 w 175764"/>
                              <a:gd name="connsiteY43" fmla="*/ 102870 h 181398"/>
                              <a:gd name="connsiteX44" fmla="*/ 16431 w 175764"/>
                              <a:gd name="connsiteY44" fmla="*/ 88582 h 181398"/>
                              <a:gd name="connsiteX45" fmla="*/ 17383 w 175764"/>
                              <a:gd name="connsiteY45" fmla="*/ 29527 h 181398"/>
                              <a:gd name="connsiteX46" fmla="*/ 6906 w 175764"/>
                              <a:gd name="connsiteY46" fmla="*/ 17145 h 181398"/>
                              <a:gd name="connsiteX47" fmla="*/ 2143 w 175764"/>
                              <a:gd name="connsiteY47" fmla="*/ 16192 h 181398"/>
                              <a:gd name="connsiteX48" fmla="*/ 2143 w 175764"/>
                              <a:gd name="connsiteY48" fmla="*/ 9525 h 181398"/>
                              <a:gd name="connsiteX49" fmla="*/ 9763 w 175764"/>
                              <a:gd name="connsiteY49" fmla="*/ 7620 h 181398"/>
                              <a:gd name="connsiteX50" fmla="*/ 44053 w 175764"/>
                              <a:gd name="connsiteY50" fmla="*/ 4763 h 181398"/>
                              <a:gd name="connsiteX51" fmla="*/ 56436 w 175764"/>
                              <a:gd name="connsiteY51" fmla="*/ 952 h 181398"/>
                              <a:gd name="connsiteX52" fmla="*/ 65008 w 175764"/>
                              <a:gd name="connsiteY52" fmla="*/ 6667 h 181398"/>
                              <a:gd name="connsiteX53" fmla="*/ 65008 w 175764"/>
                              <a:gd name="connsiteY53" fmla="*/ 26670 h 181398"/>
                              <a:gd name="connsiteX54" fmla="*/ 65008 w 175764"/>
                              <a:gd name="connsiteY54" fmla="*/ 30480 h 181398"/>
                              <a:gd name="connsiteX55" fmla="*/ 66913 w 175764"/>
                              <a:gd name="connsiteY55" fmla="*/ 32385 h 181398"/>
                              <a:gd name="connsiteX56" fmla="*/ 68818 w 175764"/>
                              <a:gd name="connsiteY56" fmla="*/ 31432 h 181398"/>
                              <a:gd name="connsiteX57" fmla="*/ 70723 w 175764"/>
                              <a:gd name="connsiteY57" fmla="*/ 27622 h 181398"/>
                              <a:gd name="connsiteX58" fmla="*/ 114538 w 175764"/>
                              <a:gd name="connsiteY58" fmla="*/ 0 h 181398"/>
                              <a:gd name="connsiteX59" fmla="*/ 133588 w 175764"/>
                              <a:gd name="connsiteY59" fmla="*/ 1905 h 181398"/>
                              <a:gd name="connsiteX60" fmla="*/ 139303 w 175764"/>
                              <a:gd name="connsiteY60" fmla="*/ 3810 h 181398"/>
                              <a:gd name="connsiteX61" fmla="*/ 159306 w 175764"/>
                              <a:gd name="connsiteY61" fmla="*/ 30480 h 181398"/>
                              <a:gd name="connsiteX62" fmla="*/ 162163 w 175764"/>
                              <a:gd name="connsiteY62" fmla="*/ 62865 h 181398"/>
                              <a:gd name="connsiteX63" fmla="*/ 162163 w 175764"/>
                              <a:gd name="connsiteY63" fmla="*/ 66675 h 181398"/>
                              <a:gd name="connsiteX64" fmla="*/ 162163 w 175764"/>
                              <a:gd name="connsiteY64" fmla="*/ 86677 h 181398"/>
                              <a:gd name="connsiteX65" fmla="*/ 162163 w 175764"/>
                              <a:gd name="connsiteY65" fmla="*/ 124777 h 181398"/>
                              <a:gd name="connsiteX66" fmla="*/ 162163 w 175764"/>
                              <a:gd name="connsiteY66" fmla="*/ 151447 h 181398"/>
                              <a:gd name="connsiteX67" fmla="*/ 163115 w 175764"/>
                              <a:gd name="connsiteY67" fmla="*/ 159067 h 181398"/>
                              <a:gd name="connsiteX68" fmla="*/ 168831 w 175764"/>
                              <a:gd name="connsiteY68" fmla="*/ 165735 h 181398"/>
                              <a:gd name="connsiteX69" fmla="*/ 174546 w 175764"/>
                              <a:gd name="connsiteY69" fmla="*/ 166688 h 181398"/>
                              <a:gd name="connsiteX70" fmla="*/ 175498 w 175764"/>
                              <a:gd name="connsiteY70" fmla="*/ 175260 h 181398"/>
                              <a:gd name="connsiteX71" fmla="*/ 22146 w 175764"/>
                              <a:gd name="connsiteY71" fmla="*/ 59055 h 181398"/>
                              <a:gd name="connsiteX72" fmla="*/ 22146 w 175764"/>
                              <a:gd name="connsiteY72" fmla="*/ 59055 h 181398"/>
                              <a:gd name="connsiteX73" fmla="*/ 21193 w 175764"/>
                              <a:gd name="connsiteY73" fmla="*/ 60007 h 181398"/>
                              <a:gd name="connsiteX74" fmla="*/ 22146 w 175764"/>
                              <a:gd name="connsiteY74" fmla="*/ 59055 h 181398"/>
                              <a:gd name="connsiteX75" fmla="*/ 22146 w 175764"/>
                              <a:gd name="connsiteY75" fmla="*/ 59055 h 181398"/>
                              <a:gd name="connsiteX76" fmla="*/ 23098 w 175764"/>
                              <a:gd name="connsiteY76" fmla="*/ 24765 h 181398"/>
                              <a:gd name="connsiteX77" fmla="*/ 25003 w 175764"/>
                              <a:gd name="connsiteY77" fmla="*/ 22860 h 181398"/>
                              <a:gd name="connsiteX78" fmla="*/ 24051 w 175764"/>
                              <a:gd name="connsiteY78" fmla="*/ 22860 h 181398"/>
                              <a:gd name="connsiteX79" fmla="*/ 23098 w 175764"/>
                              <a:gd name="connsiteY79" fmla="*/ 24765 h 181398"/>
                              <a:gd name="connsiteX80" fmla="*/ 23098 w 175764"/>
                              <a:gd name="connsiteY80" fmla="*/ 24765 h 181398"/>
                              <a:gd name="connsiteX81" fmla="*/ 23098 w 175764"/>
                              <a:gd name="connsiteY81" fmla="*/ 38100 h 181398"/>
                              <a:gd name="connsiteX82" fmla="*/ 23098 w 175764"/>
                              <a:gd name="connsiteY82" fmla="*/ 38100 h 181398"/>
                              <a:gd name="connsiteX83" fmla="*/ 23098 w 175764"/>
                              <a:gd name="connsiteY83" fmla="*/ 38100 h 181398"/>
                              <a:gd name="connsiteX84" fmla="*/ 23098 w 175764"/>
                              <a:gd name="connsiteY84" fmla="*/ 38100 h 181398"/>
                              <a:gd name="connsiteX85" fmla="*/ 23098 w 175764"/>
                              <a:gd name="connsiteY85" fmla="*/ 38100 h 181398"/>
                              <a:gd name="connsiteX86" fmla="*/ 23098 w 175764"/>
                              <a:gd name="connsiteY86" fmla="*/ 33338 h 181398"/>
                              <a:gd name="connsiteX87" fmla="*/ 24051 w 175764"/>
                              <a:gd name="connsiteY87" fmla="*/ 34290 h 181398"/>
                              <a:gd name="connsiteX88" fmla="*/ 28813 w 175764"/>
                              <a:gd name="connsiteY88" fmla="*/ 31432 h 181398"/>
                              <a:gd name="connsiteX89" fmla="*/ 26908 w 175764"/>
                              <a:gd name="connsiteY89" fmla="*/ 29527 h 181398"/>
                              <a:gd name="connsiteX90" fmla="*/ 23098 w 175764"/>
                              <a:gd name="connsiteY90" fmla="*/ 33338 h 181398"/>
                              <a:gd name="connsiteX91" fmla="*/ 25003 w 175764"/>
                              <a:gd name="connsiteY91" fmla="*/ 81915 h 181398"/>
                              <a:gd name="connsiteX92" fmla="*/ 25956 w 175764"/>
                              <a:gd name="connsiteY92" fmla="*/ 80010 h 181398"/>
                              <a:gd name="connsiteX93" fmla="*/ 27861 w 175764"/>
                              <a:gd name="connsiteY93" fmla="*/ 77152 h 181398"/>
                              <a:gd name="connsiteX94" fmla="*/ 28813 w 175764"/>
                              <a:gd name="connsiteY94" fmla="*/ 76200 h 181398"/>
                              <a:gd name="connsiteX95" fmla="*/ 27861 w 175764"/>
                              <a:gd name="connsiteY95" fmla="*/ 75247 h 181398"/>
                              <a:gd name="connsiteX96" fmla="*/ 24051 w 175764"/>
                              <a:gd name="connsiteY96" fmla="*/ 79057 h 181398"/>
                              <a:gd name="connsiteX97" fmla="*/ 25003 w 175764"/>
                              <a:gd name="connsiteY97" fmla="*/ 81915 h 181398"/>
                              <a:gd name="connsiteX98" fmla="*/ 25956 w 175764"/>
                              <a:gd name="connsiteY98" fmla="*/ 41910 h 181398"/>
                              <a:gd name="connsiteX99" fmla="*/ 25003 w 175764"/>
                              <a:gd name="connsiteY99" fmla="*/ 43815 h 181398"/>
                              <a:gd name="connsiteX100" fmla="*/ 25003 w 175764"/>
                              <a:gd name="connsiteY100" fmla="*/ 43815 h 181398"/>
                              <a:gd name="connsiteX101" fmla="*/ 25956 w 175764"/>
                              <a:gd name="connsiteY101" fmla="*/ 41910 h 181398"/>
                              <a:gd name="connsiteX102" fmla="*/ 25956 w 175764"/>
                              <a:gd name="connsiteY102" fmla="*/ 40005 h 181398"/>
                              <a:gd name="connsiteX103" fmla="*/ 25003 w 175764"/>
                              <a:gd name="connsiteY103" fmla="*/ 40005 h 181398"/>
                              <a:gd name="connsiteX104" fmla="*/ 25956 w 175764"/>
                              <a:gd name="connsiteY104" fmla="*/ 41910 h 181398"/>
                              <a:gd name="connsiteX105" fmla="*/ 27861 w 175764"/>
                              <a:gd name="connsiteY105" fmla="*/ 70485 h 181398"/>
                              <a:gd name="connsiteX106" fmla="*/ 30718 w 175764"/>
                              <a:gd name="connsiteY106" fmla="*/ 68580 h 181398"/>
                              <a:gd name="connsiteX107" fmla="*/ 27861 w 175764"/>
                              <a:gd name="connsiteY107" fmla="*/ 67627 h 181398"/>
                              <a:gd name="connsiteX108" fmla="*/ 25003 w 175764"/>
                              <a:gd name="connsiteY108" fmla="*/ 68580 h 181398"/>
                              <a:gd name="connsiteX109" fmla="*/ 27861 w 175764"/>
                              <a:gd name="connsiteY109" fmla="*/ 70485 h 181398"/>
                              <a:gd name="connsiteX110" fmla="*/ 25956 w 175764"/>
                              <a:gd name="connsiteY110" fmla="*/ 106680 h 181398"/>
                              <a:gd name="connsiteX111" fmla="*/ 26908 w 175764"/>
                              <a:gd name="connsiteY111" fmla="*/ 104775 h 181398"/>
                              <a:gd name="connsiteX112" fmla="*/ 25956 w 175764"/>
                              <a:gd name="connsiteY112" fmla="*/ 102870 h 181398"/>
                              <a:gd name="connsiteX113" fmla="*/ 25003 w 175764"/>
                              <a:gd name="connsiteY113" fmla="*/ 105727 h 181398"/>
                              <a:gd name="connsiteX114" fmla="*/ 25956 w 175764"/>
                              <a:gd name="connsiteY114" fmla="*/ 106680 h 181398"/>
                              <a:gd name="connsiteX115" fmla="*/ 25956 w 175764"/>
                              <a:gd name="connsiteY115" fmla="*/ 148590 h 181398"/>
                              <a:gd name="connsiteX116" fmla="*/ 25956 w 175764"/>
                              <a:gd name="connsiteY116" fmla="*/ 148590 h 181398"/>
                              <a:gd name="connsiteX117" fmla="*/ 25956 w 175764"/>
                              <a:gd name="connsiteY117" fmla="*/ 148590 h 181398"/>
                              <a:gd name="connsiteX118" fmla="*/ 25956 w 175764"/>
                              <a:gd name="connsiteY118" fmla="*/ 148590 h 181398"/>
                              <a:gd name="connsiteX119" fmla="*/ 25956 w 175764"/>
                              <a:gd name="connsiteY119" fmla="*/ 148590 h 181398"/>
                              <a:gd name="connsiteX120" fmla="*/ 26908 w 175764"/>
                              <a:gd name="connsiteY120" fmla="*/ 158115 h 181398"/>
                              <a:gd name="connsiteX121" fmla="*/ 25956 w 175764"/>
                              <a:gd name="connsiteY121" fmla="*/ 158115 h 181398"/>
                              <a:gd name="connsiteX122" fmla="*/ 26908 w 175764"/>
                              <a:gd name="connsiteY122" fmla="*/ 159067 h 181398"/>
                              <a:gd name="connsiteX123" fmla="*/ 27861 w 175764"/>
                              <a:gd name="connsiteY123" fmla="*/ 159067 h 181398"/>
                              <a:gd name="connsiteX124" fmla="*/ 26908 w 175764"/>
                              <a:gd name="connsiteY124" fmla="*/ 158115 h 181398"/>
                              <a:gd name="connsiteX125" fmla="*/ 28813 w 175764"/>
                              <a:gd name="connsiteY125" fmla="*/ 140970 h 181398"/>
                              <a:gd name="connsiteX126" fmla="*/ 26908 w 175764"/>
                              <a:gd name="connsiteY126" fmla="*/ 139065 h 181398"/>
                              <a:gd name="connsiteX127" fmla="*/ 25956 w 175764"/>
                              <a:gd name="connsiteY127" fmla="*/ 139065 h 181398"/>
                              <a:gd name="connsiteX128" fmla="*/ 28813 w 175764"/>
                              <a:gd name="connsiteY128" fmla="*/ 140970 h 181398"/>
                              <a:gd name="connsiteX129" fmla="*/ 28813 w 175764"/>
                              <a:gd name="connsiteY129" fmla="*/ 140970 h 181398"/>
                              <a:gd name="connsiteX130" fmla="*/ 54531 w 175764"/>
                              <a:gd name="connsiteY130" fmla="*/ 117157 h 181398"/>
                              <a:gd name="connsiteX131" fmla="*/ 54531 w 175764"/>
                              <a:gd name="connsiteY131" fmla="*/ 117157 h 181398"/>
                              <a:gd name="connsiteX132" fmla="*/ 51673 w 175764"/>
                              <a:gd name="connsiteY132" fmla="*/ 112395 h 181398"/>
                              <a:gd name="connsiteX133" fmla="*/ 47863 w 175764"/>
                              <a:gd name="connsiteY133" fmla="*/ 110490 h 181398"/>
                              <a:gd name="connsiteX134" fmla="*/ 41196 w 175764"/>
                              <a:gd name="connsiteY134" fmla="*/ 106680 h 181398"/>
                              <a:gd name="connsiteX135" fmla="*/ 39290 w 175764"/>
                              <a:gd name="connsiteY135" fmla="*/ 106680 h 181398"/>
                              <a:gd name="connsiteX136" fmla="*/ 36433 w 175764"/>
                              <a:gd name="connsiteY136" fmla="*/ 106680 h 181398"/>
                              <a:gd name="connsiteX137" fmla="*/ 34528 w 175764"/>
                              <a:gd name="connsiteY137" fmla="*/ 107632 h 181398"/>
                              <a:gd name="connsiteX138" fmla="*/ 31671 w 175764"/>
                              <a:gd name="connsiteY138" fmla="*/ 109538 h 181398"/>
                              <a:gd name="connsiteX139" fmla="*/ 27861 w 175764"/>
                              <a:gd name="connsiteY139" fmla="*/ 109538 h 181398"/>
                              <a:gd name="connsiteX140" fmla="*/ 25956 w 175764"/>
                              <a:gd name="connsiteY140" fmla="*/ 111442 h 181398"/>
                              <a:gd name="connsiteX141" fmla="*/ 27861 w 175764"/>
                              <a:gd name="connsiteY141" fmla="*/ 111442 h 181398"/>
                              <a:gd name="connsiteX142" fmla="*/ 30718 w 175764"/>
                              <a:gd name="connsiteY142" fmla="*/ 113347 h 181398"/>
                              <a:gd name="connsiteX143" fmla="*/ 32623 w 175764"/>
                              <a:gd name="connsiteY143" fmla="*/ 113347 h 181398"/>
                              <a:gd name="connsiteX144" fmla="*/ 32623 w 175764"/>
                              <a:gd name="connsiteY144" fmla="*/ 113347 h 181398"/>
                              <a:gd name="connsiteX145" fmla="*/ 37386 w 175764"/>
                              <a:gd name="connsiteY145" fmla="*/ 113347 h 181398"/>
                              <a:gd name="connsiteX146" fmla="*/ 40243 w 175764"/>
                              <a:gd name="connsiteY146" fmla="*/ 116205 h 181398"/>
                              <a:gd name="connsiteX147" fmla="*/ 41196 w 175764"/>
                              <a:gd name="connsiteY147" fmla="*/ 118110 h 181398"/>
                              <a:gd name="connsiteX148" fmla="*/ 44053 w 175764"/>
                              <a:gd name="connsiteY148" fmla="*/ 120015 h 181398"/>
                              <a:gd name="connsiteX149" fmla="*/ 45006 w 175764"/>
                              <a:gd name="connsiteY149" fmla="*/ 124777 h 181398"/>
                              <a:gd name="connsiteX150" fmla="*/ 51673 w 175764"/>
                              <a:gd name="connsiteY150" fmla="*/ 130492 h 181398"/>
                              <a:gd name="connsiteX151" fmla="*/ 52626 w 175764"/>
                              <a:gd name="connsiteY151" fmla="*/ 131445 h 181398"/>
                              <a:gd name="connsiteX152" fmla="*/ 53578 w 175764"/>
                              <a:gd name="connsiteY152" fmla="*/ 132397 h 181398"/>
                              <a:gd name="connsiteX153" fmla="*/ 53578 w 175764"/>
                              <a:gd name="connsiteY153" fmla="*/ 132397 h 181398"/>
                              <a:gd name="connsiteX154" fmla="*/ 51673 w 175764"/>
                              <a:gd name="connsiteY154" fmla="*/ 130492 h 181398"/>
                              <a:gd name="connsiteX155" fmla="*/ 49768 w 175764"/>
                              <a:gd name="connsiteY155" fmla="*/ 125730 h 181398"/>
                              <a:gd name="connsiteX156" fmla="*/ 50721 w 175764"/>
                              <a:gd name="connsiteY156" fmla="*/ 123825 h 181398"/>
                              <a:gd name="connsiteX157" fmla="*/ 48815 w 175764"/>
                              <a:gd name="connsiteY157" fmla="*/ 122872 h 181398"/>
                              <a:gd name="connsiteX158" fmla="*/ 47863 w 175764"/>
                              <a:gd name="connsiteY158" fmla="*/ 120967 h 181398"/>
                              <a:gd name="connsiteX159" fmla="*/ 46911 w 175764"/>
                              <a:gd name="connsiteY159" fmla="*/ 118110 h 181398"/>
                              <a:gd name="connsiteX160" fmla="*/ 47863 w 175764"/>
                              <a:gd name="connsiteY160" fmla="*/ 116205 h 181398"/>
                              <a:gd name="connsiteX161" fmla="*/ 45006 w 175764"/>
                              <a:gd name="connsiteY161" fmla="*/ 115252 h 181398"/>
                              <a:gd name="connsiteX162" fmla="*/ 41196 w 175764"/>
                              <a:gd name="connsiteY162" fmla="*/ 117157 h 181398"/>
                              <a:gd name="connsiteX163" fmla="*/ 41196 w 175764"/>
                              <a:gd name="connsiteY163" fmla="*/ 112395 h 181398"/>
                              <a:gd name="connsiteX164" fmla="*/ 44053 w 175764"/>
                              <a:gd name="connsiteY164" fmla="*/ 108585 h 181398"/>
                              <a:gd name="connsiteX165" fmla="*/ 47863 w 175764"/>
                              <a:gd name="connsiteY165" fmla="*/ 111442 h 181398"/>
                              <a:gd name="connsiteX166" fmla="*/ 51673 w 175764"/>
                              <a:gd name="connsiteY166" fmla="*/ 113347 h 181398"/>
                              <a:gd name="connsiteX167" fmla="*/ 54531 w 175764"/>
                              <a:gd name="connsiteY167" fmla="*/ 115252 h 181398"/>
                              <a:gd name="connsiteX168" fmla="*/ 54531 w 175764"/>
                              <a:gd name="connsiteY168" fmla="*/ 117157 h 181398"/>
                              <a:gd name="connsiteX169" fmla="*/ 25956 w 175764"/>
                              <a:gd name="connsiteY169" fmla="*/ 90488 h 181398"/>
                              <a:gd name="connsiteX170" fmla="*/ 25956 w 175764"/>
                              <a:gd name="connsiteY170" fmla="*/ 90488 h 181398"/>
                              <a:gd name="connsiteX171" fmla="*/ 28813 w 175764"/>
                              <a:gd name="connsiteY171" fmla="*/ 88582 h 181398"/>
                              <a:gd name="connsiteX172" fmla="*/ 27861 w 175764"/>
                              <a:gd name="connsiteY172" fmla="*/ 87630 h 181398"/>
                              <a:gd name="connsiteX173" fmla="*/ 25956 w 175764"/>
                              <a:gd name="connsiteY173" fmla="*/ 90488 h 181398"/>
                              <a:gd name="connsiteX174" fmla="*/ 26908 w 175764"/>
                              <a:gd name="connsiteY174" fmla="*/ 72390 h 181398"/>
                              <a:gd name="connsiteX175" fmla="*/ 26908 w 175764"/>
                              <a:gd name="connsiteY175" fmla="*/ 72390 h 181398"/>
                              <a:gd name="connsiteX176" fmla="*/ 26908 w 175764"/>
                              <a:gd name="connsiteY176" fmla="*/ 72390 h 181398"/>
                              <a:gd name="connsiteX177" fmla="*/ 26908 w 175764"/>
                              <a:gd name="connsiteY177" fmla="*/ 72390 h 181398"/>
                              <a:gd name="connsiteX178" fmla="*/ 26908 w 175764"/>
                              <a:gd name="connsiteY178" fmla="*/ 72390 h 181398"/>
                              <a:gd name="connsiteX179" fmla="*/ 26908 w 175764"/>
                              <a:gd name="connsiteY179" fmla="*/ 19050 h 181398"/>
                              <a:gd name="connsiteX180" fmla="*/ 27861 w 175764"/>
                              <a:gd name="connsiteY180" fmla="*/ 20002 h 181398"/>
                              <a:gd name="connsiteX181" fmla="*/ 28813 w 175764"/>
                              <a:gd name="connsiteY181" fmla="*/ 19050 h 181398"/>
                              <a:gd name="connsiteX182" fmla="*/ 26908 w 175764"/>
                              <a:gd name="connsiteY182" fmla="*/ 19050 h 181398"/>
                              <a:gd name="connsiteX183" fmla="*/ 26908 w 175764"/>
                              <a:gd name="connsiteY183" fmla="*/ 19050 h 181398"/>
                              <a:gd name="connsiteX184" fmla="*/ 27861 w 175764"/>
                              <a:gd name="connsiteY184" fmla="*/ 51435 h 181398"/>
                              <a:gd name="connsiteX185" fmla="*/ 27861 w 175764"/>
                              <a:gd name="connsiteY185" fmla="*/ 51435 h 181398"/>
                              <a:gd name="connsiteX186" fmla="*/ 27861 w 175764"/>
                              <a:gd name="connsiteY186" fmla="*/ 51435 h 181398"/>
                              <a:gd name="connsiteX187" fmla="*/ 27861 w 175764"/>
                              <a:gd name="connsiteY187" fmla="*/ 51435 h 181398"/>
                              <a:gd name="connsiteX188" fmla="*/ 27861 w 175764"/>
                              <a:gd name="connsiteY188" fmla="*/ 51435 h 181398"/>
                              <a:gd name="connsiteX189" fmla="*/ 38338 w 175764"/>
                              <a:gd name="connsiteY189" fmla="*/ 142875 h 181398"/>
                              <a:gd name="connsiteX190" fmla="*/ 36433 w 175764"/>
                              <a:gd name="connsiteY190" fmla="*/ 137160 h 181398"/>
                              <a:gd name="connsiteX191" fmla="*/ 34528 w 175764"/>
                              <a:gd name="connsiteY191" fmla="*/ 135255 h 181398"/>
                              <a:gd name="connsiteX192" fmla="*/ 34528 w 175764"/>
                              <a:gd name="connsiteY192" fmla="*/ 133350 h 181398"/>
                              <a:gd name="connsiteX193" fmla="*/ 35481 w 175764"/>
                              <a:gd name="connsiteY193" fmla="*/ 127635 h 181398"/>
                              <a:gd name="connsiteX194" fmla="*/ 28813 w 175764"/>
                              <a:gd name="connsiteY194" fmla="*/ 126682 h 181398"/>
                              <a:gd name="connsiteX195" fmla="*/ 28813 w 175764"/>
                              <a:gd name="connsiteY195" fmla="*/ 126682 h 181398"/>
                              <a:gd name="connsiteX196" fmla="*/ 26908 w 175764"/>
                              <a:gd name="connsiteY196" fmla="*/ 131445 h 181398"/>
                              <a:gd name="connsiteX197" fmla="*/ 32623 w 175764"/>
                              <a:gd name="connsiteY197" fmla="*/ 140017 h 181398"/>
                              <a:gd name="connsiteX198" fmla="*/ 35481 w 175764"/>
                              <a:gd name="connsiteY198" fmla="*/ 142875 h 181398"/>
                              <a:gd name="connsiteX199" fmla="*/ 38338 w 175764"/>
                              <a:gd name="connsiteY199" fmla="*/ 142875 h 181398"/>
                              <a:gd name="connsiteX200" fmla="*/ 31671 w 175764"/>
                              <a:gd name="connsiteY200" fmla="*/ 36195 h 181398"/>
                              <a:gd name="connsiteX201" fmla="*/ 30718 w 175764"/>
                              <a:gd name="connsiteY201" fmla="*/ 35242 h 181398"/>
                              <a:gd name="connsiteX202" fmla="*/ 27861 w 175764"/>
                              <a:gd name="connsiteY202" fmla="*/ 39052 h 181398"/>
                              <a:gd name="connsiteX203" fmla="*/ 28813 w 175764"/>
                              <a:gd name="connsiteY203" fmla="*/ 40005 h 181398"/>
                              <a:gd name="connsiteX204" fmla="*/ 31671 w 175764"/>
                              <a:gd name="connsiteY204" fmla="*/ 36195 h 181398"/>
                              <a:gd name="connsiteX205" fmla="*/ 30718 w 175764"/>
                              <a:gd name="connsiteY205" fmla="*/ 28575 h 181398"/>
                              <a:gd name="connsiteX206" fmla="*/ 27861 w 175764"/>
                              <a:gd name="connsiteY206" fmla="*/ 28575 h 181398"/>
                              <a:gd name="connsiteX207" fmla="*/ 30718 w 175764"/>
                              <a:gd name="connsiteY207" fmla="*/ 28575 h 181398"/>
                              <a:gd name="connsiteX208" fmla="*/ 27861 w 175764"/>
                              <a:gd name="connsiteY208" fmla="*/ 16192 h 181398"/>
                              <a:gd name="connsiteX209" fmla="*/ 27861 w 175764"/>
                              <a:gd name="connsiteY209" fmla="*/ 16192 h 181398"/>
                              <a:gd name="connsiteX210" fmla="*/ 29765 w 175764"/>
                              <a:gd name="connsiteY210" fmla="*/ 16192 h 181398"/>
                              <a:gd name="connsiteX211" fmla="*/ 27861 w 175764"/>
                              <a:gd name="connsiteY211" fmla="*/ 16192 h 181398"/>
                              <a:gd name="connsiteX212" fmla="*/ 27861 w 175764"/>
                              <a:gd name="connsiteY212" fmla="*/ 16192 h 181398"/>
                              <a:gd name="connsiteX213" fmla="*/ 28813 w 175764"/>
                              <a:gd name="connsiteY213" fmla="*/ 80963 h 181398"/>
                              <a:gd name="connsiteX214" fmla="*/ 27861 w 175764"/>
                              <a:gd name="connsiteY214" fmla="*/ 84772 h 181398"/>
                              <a:gd name="connsiteX215" fmla="*/ 30718 w 175764"/>
                              <a:gd name="connsiteY215" fmla="*/ 83820 h 181398"/>
                              <a:gd name="connsiteX216" fmla="*/ 30718 w 175764"/>
                              <a:gd name="connsiteY216" fmla="*/ 83820 h 181398"/>
                              <a:gd name="connsiteX217" fmla="*/ 36433 w 175764"/>
                              <a:gd name="connsiteY217" fmla="*/ 88582 h 181398"/>
                              <a:gd name="connsiteX218" fmla="*/ 37386 w 175764"/>
                              <a:gd name="connsiteY218" fmla="*/ 87630 h 181398"/>
                              <a:gd name="connsiteX219" fmla="*/ 36433 w 175764"/>
                              <a:gd name="connsiteY219" fmla="*/ 84772 h 181398"/>
                              <a:gd name="connsiteX220" fmla="*/ 34528 w 175764"/>
                              <a:gd name="connsiteY220" fmla="*/ 83820 h 181398"/>
                              <a:gd name="connsiteX221" fmla="*/ 29765 w 175764"/>
                              <a:gd name="connsiteY221" fmla="*/ 83820 h 181398"/>
                              <a:gd name="connsiteX222" fmla="*/ 28813 w 175764"/>
                              <a:gd name="connsiteY222" fmla="*/ 80963 h 181398"/>
                              <a:gd name="connsiteX223" fmla="*/ 28813 w 175764"/>
                              <a:gd name="connsiteY223" fmla="*/ 96202 h 181398"/>
                              <a:gd name="connsiteX224" fmla="*/ 28813 w 175764"/>
                              <a:gd name="connsiteY224" fmla="*/ 96202 h 181398"/>
                              <a:gd name="connsiteX225" fmla="*/ 28813 w 175764"/>
                              <a:gd name="connsiteY225" fmla="*/ 97155 h 181398"/>
                              <a:gd name="connsiteX226" fmla="*/ 28813 w 175764"/>
                              <a:gd name="connsiteY226" fmla="*/ 96202 h 181398"/>
                              <a:gd name="connsiteX227" fmla="*/ 28813 w 175764"/>
                              <a:gd name="connsiteY227" fmla="*/ 96202 h 181398"/>
                              <a:gd name="connsiteX228" fmla="*/ 28813 w 175764"/>
                              <a:gd name="connsiteY228" fmla="*/ 120015 h 181398"/>
                              <a:gd name="connsiteX229" fmla="*/ 28813 w 175764"/>
                              <a:gd name="connsiteY229" fmla="*/ 120015 h 181398"/>
                              <a:gd name="connsiteX230" fmla="*/ 28813 w 175764"/>
                              <a:gd name="connsiteY230" fmla="*/ 120015 h 181398"/>
                              <a:gd name="connsiteX231" fmla="*/ 28813 w 175764"/>
                              <a:gd name="connsiteY231" fmla="*/ 120015 h 181398"/>
                              <a:gd name="connsiteX232" fmla="*/ 28813 w 175764"/>
                              <a:gd name="connsiteY232" fmla="*/ 120015 h 181398"/>
                              <a:gd name="connsiteX233" fmla="*/ 28813 w 175764"/>
                              <a:gd name="connsiteY233" fmla="*/ 55245 h 181398"/>
                              <a:gd name="connsiteX234" fmla="*/ 28813 w 175764"/>
                              <a:gd name="connsiteY234" fmla="*/ 55245 h 181398"/>
                              <a:gd name="connsiteX235" fmla="*/ 29765 w 175764"/>
                              <a:gd name="connsiteY235" fmla="*/ 55245 h 181398"/>
                              <a:gd name="connsiteX236" fmla="*/ 28813 w 175764"/>
                              <a:gd name="connsiteY236" fmla="*/ 55245 h 181398"/>
                              <a:gd name="connsiteX237" fmla="*/ 28813 w 175764"/>
                              <a:gd name="connsiteY237" fmla="*/ 55245 h 181398"/>
                              <a:gd name="connsiteX238" fmla="*/ 28813 w 175764"/>
                              <a:gd name="connsiteY238" fmla="*/ 48577 h 181398"/>
                              <a:gd name="connsiteX239" fmla="*/ 28813 w 175764"/>
                              <a:gd name="connsiteY239" fmla="*/ 48577 h 181398"/>
                              <a:gd name="connsiteX240" fmla="*/ 28813 w 175764"/>
                              <a:gd name="connsiteY240" fmla="*/ 47625 h 181398"/>
                              <a:gd name="connsiteX241" fmla="*/ 28813 w 175764"/>
                              <a:gd name="connsiteY241" fmla="*/ 48577 h 181398"/>
                              <a:gd name="connsiteX242" fmla="*/ 28813 w 175764"/>
                              <a:gd name="connsiteY242" fmla="*/ 48577 h 181398"/>
                              <a:gd name="connsiteX243" fmla="*/ 33576 w 175764"/>
                              <a:gd name="connsiteY243" fmla="*/ 56197 h 181398"/>
                              <a:gd name="connsiteX244" fmla="*/ 29765 w 175764"/>
                              <a:gd name="connsiteY244" fmla="*/ 58102 h 181398"/>
                              <a:gd name="connsiteX245" fmla="*/ 28813 w 175764"/>
                              <a:gd name="connsiteY245" fmla="*/ 60007 h 181398"/>
                              <a:gd name="connsiteX246" fmla="*/ 30718 w 175764"/>
                              <a:gd name="connsiteY246" fmla="*/ 60960 h 181398"/>
                              <a:gd name="connsiteX247" fmla="*/ 33576 w 175764"/>
                              <a:gd name="connsiteY247" fmla="*/ 60007 h 181398"/>
                              <a:gd name="connsiteX248" fmla="*/ 34528 w 175764"/>
                              <a:gd name="connsiteY248" fmla="*/ 61913 h 181398"/>
                              <a:gd name="connsiteX249" fmla="*/ 34528 w 175764"/>
                              <a:gd name="connsiteY249" fmla="*/ 61913 h 181398"/>
                              <a:gd name="connsiteX250" fmla="*/ 31671 w 175764"/>
                              <a:gd name="connsiteY250" fmla="*/ 62865 h 181398"/>
                              <a:gd name="connsiteX251" fmla="*/ 31671 w 175764"/>
                              <a:gd name="connsiteY251" fmla="*/ 64770 h 181398"/>
                              <a:gd name="connsiteX252" fmla="*/ 38338 w 175764"/>
                              <a:gd name="connsiteY252" fmla="*/ 65722 h 181398"/>
                              <a:gd name="connsiteX253" fmla="*/ 39290 w 175764"/>
                              <a:gd name="connsiteY253" fmla="*/ 64770 h 181398"/>
                              <a:gd name="connsiteX254" fmla="*/ 42148 w 175764"/>
                              <a:gd name="connsiteY254" fmla="*/ 62865 h 181398"/>
                              <a:gd name="connsiteX255" fmla="*/ 48815 w 175764"/>
                              <a:gd name="connsiteY255" fmla="*/ 63817 h 181398"/>
                              <a:gd name="connsiteX256" fmla="*/ 50721 w 175764"/>
                              <a:gd name="connsiteY256" fmla="*/ 62865 h 181398"/>
                              <a:gd name="connsiteX257" fmla="*/ 47863 w 175764"/>
                              <a:gd name="connsiteY257" fmla="*/ 61913 h 181398"/>
                              <a:gd name="connsiteX258" fmla="*/ 44053 w 175764"/>
                              <a:gd name="connsiteY258" fmla="*/ 60960 h 181398"/>
                              <a:gd name="connsiteX259" fmla="*/ 45958 w 175764"/>
                              <a:gd name="connsiteY259" fmla="*/ 57150 h 181398"/>
                              <a:gd name="connsiteX260" fmla="*/ 43101 w 175764"/>
                              <a:gd name="connsiteY260" fmla="*/ 54292 h 181398"/>
                              <a:gd name="connsiteX261" fmla="*/ 44053 w 175764"/>
                              <a:gd name="connsiteY261" fmla="*/ 51435 h 181398"/>
                              <a:gd name="connsiteX262" fmla="*/ 42148 w 175764"/>
                              <a:gd name="connsiteY262" fmla="*/ 47625 h 181398"/>
                              <a:gd name="connsiteX263" fmla="*/ 34528 w 175764"/>
                              <a:gd name="connsiteY263" fmla="*/ 54292 h 181398"/>
                              <a:gd name="connsiteX264" fmla="*/ 32623 w 175764"/>
                              <a:gd name="connsiteY264" fmla="*/ 52388 h 181398"/>
                              <a:gd name="connsiteX265" fmla="*/ 31671 w 175764"/>
                              <a:gd name="connsiteY265" fmla="*/ 53340 h 181398"/>
                              <a:gd name="connsiteX266" fmla="*/ 33576 w 175764"/>
                              <a:gd name="connsiteY266" fmla="*/ 56197 h 181398"/>
                              <a:gd name="connsiteX267" fmla="*/ 28813 w 175764"/>
                              <a:gd name="connsiteY267" fmla="*/ 24765 h 181398"/>
                              <a:gd name="connsiteX268" fmla="*/ 31671 w 175764"/>
                              <a:gd name="connsiteY268" fmla="*/ 26670 h 181398"/>
                              <a:gd name="connsiteX269" fmla="*/ 32623 w 175764"/>
                              <a:gd name="connsiteY269" fmla="*/ 27622 h 181398"/>
                              <a:gd name="connsiteX270" fmla="*/ 33576 w 175764"/>
                              <a:gd name="connsiteY270" fmla="*/ 26670 h 181398"/>
                              <a:gd name="connsiteX271" fmla="*/ 28813 w 175764"/>
                              <a:gd name="connsiteY271" fmla="*/ 23813 h 181398"/>
                              <a:gd name="connsiteX272" fmla="*/ 28813 w 175764"/>
                              <a:gd name="connsiteY272" fmla="*/ 24765 h 181398"/>
                              <a:gd name="connsiteX273" fmla="*/ 28813 w 175764"/>
                              <a:gd name="connsiteY273" fmla="*/ 128588 h 181398"/>
                              <a:gd name="connsiteX274" fmla="*/ 28813 w 175764"/>
                              <a:gd name="connsiteY274" fmla="*/ 127635 h 181398"/>
                              <a:gd name="connsiteX275" fmla="*/ 30718 w 175764"/>
                              <a:gd name="connsiteY275" fmla="*/ 128588 h 181398"/>
                              <a:gd name="connsiteX276" fmla="*/ 33576 w 175764"/>
                              <a:gd name="connsiteY276" fmla="*/ 130492 h 181398"/>
                              <a:gd name="connsiteX277" fmla="*/ 30718 w 175764"/>
                              <a:gd name="connsiteY277" fmla="*/ 131445 h 181398"/>
                              <a:gd name="connsiteX278" fmla="*/ 28813 w 175764"/>
                              <a:gd name="connsiteY278" fmla="*/ 128588 h 181398"/>
                              <a:gd name="connsiteX279" fmla="*/ 29765 w 175764"/>
                              <a:gd name="connsiteY279" fmla="*/ 74295 h 181398"/>
                              <a:gd name="connsiteX280" fmla="*/ 31671 w 175764"/>
                              <a:gd name="connsiteY280" fmla="*/ 77152 h 181398"/>
                              <a:gd name="connsiteX281" fmla="*/ 32623 w 175764"/>
                              <a:gd name="connsiteY281" fmla="*/ 75247 h 181398"/>
                              <a:gd name="connsiteX282" fmla="*/ 30718 w 175764"/>
                              <a:gd name="connsiteY282" fmla="*/ 72390 h 181398"/>
                              <a:gd name="connsiteX283" fmla="*/ 29765 w 175764"/>
                              <a:gd name="connsiteY283" fmla="*/ 74295 h 181398"/>
                              <a:gd name="connsiteX284" fmla="*/ 33576 w 175764"/>
                              <a:gd name="connsiteY284" fmla="*/ 151447 h 181398"/>
                              <a:gd name="connsiteX285" fmla="*/ 30718 w 175764"/>
                              <a:gd name="connsiteY285" fmla="*/ 151447 h 181398"/>
                              <a:gd name="connsiteX286" fmla="*/ 30718 w 175764"/>
                              <a:gd name="connsiteY286" fmla="*/ 152400 h 181398"/>
                              <a:gd name="connsiteX287" fmla="*/ 34528 w 175764"/>
                              <a:gd name="connsiteY287" fmla="*/ 152400 h 181398"/>
                              <a:gd name="connsiteX288" fmla="*/ 33576 w 175764"/>
                              <a:gd name="connsiteY288" fmla="*/ 151447 h 181398"/>
                              <a:gd name="connsiteX289" fmla="*/ 54531 w 175764"/>
                              <a:gd name="connsiteY289" fmla="*/ 49530 h 181398"/>
                              <a:gd name="connsiteX290" fmla="*/ 55483 w 175764"/>
                              <a:gd name="connsiteY290" fmla="*/ 51435 h 181398"/>
                              <a:gd name="connsiteX291" fmla="*/ 59293 w 175764"/>
                              <a:gd name="connsiteY291" fmla="*/ 51435 h 181398"/>
                              <a:gd name="connsiteX292" fmla="*/ 58340 w 175764"/>
                              <a:gd name="connsiteY292" fmla="*/ 49530 h 181398"/>
                              <a:gd name="connsiteX293" fmla="*/ 54531 w 175764"/>
                              <a:gd name="connsiteY293" fmla="*/ 46672 h 181398"/>
                              <a:gd name="connsiteX294" fmla="*/ 58340 w 175764"/>
                              <a:gd name="connsiteY294" fmla="*/ 45720 h 181398"/>
                              <a:gd name="connsiteX295" fmla="*/ 58340 w 175764"/>
                              <a:gd name="connsiteY295" fmla="*/ 41910 h 181398"/>
                              <a:gd name="connsiteX296" fmla="*/ 56436 w 175764"/>
                              <a:gd name="connsiteY296" fmla="*/ 40005 h 181398"/>
                              <a:gd name="connsiteX297" fmla="*/ 55483 w 175764"/>
                              <a:gd name="connsiteY297" fmla="*/ 42863 h 181398"/>
                              <a:gd name="connsiteX298" fmla="*/ 53578 w 175764"/>
                              <a:gd name="connsiteY298" fmla="*/ 46672 h 181398"/>
                              <a:gd name="connsiteX299" fmla="*/ 52626 w 175764"/>
                              <a:gd name="connsiteY299" fmla="*/ 42863 h 181398"/>
                              <a:gd name="connsiteX300" fmla="*/ 50721 w 175764"/>
                              <a:gd name="connsiteY300" fmla="*/ 38100 h 181398"/>
                              <a:gd name="connsiteX301" fmla="*/ 51673 w 175764"/>
                              <a:gd name="connsiteY301" fmla="*/ 37147 h 181398"/>
                              <a:gd name="connsiteX302" fmla="*/ 54531 w 175764"/>
                              <a:gd name="connsiteY302" fmla="*/ 35242 h 181398"/>
                              <a:gd name="connsiteX303" fmla="*/ 52626 w 175764"/>
                              <a:gd name="connsiteY303" fmla="*/ 33338 h 181398"/>
                              <a:gd name="connsiteX304" fmla="*/ 51673 w 175764"/>
                              <a:gd name="connsiteY304" fmla="*/ 32385 h 181398"/>
                              <a:gd name="connsiteX305" fmla="*/ 53578 w 175764"/>
                              <a:gd name="connsiteY305" fmla="*/ 31432 h 181398"/>
                              <a:gd name="connsiteX306" fmla="*/ 53578 w 175764"/>
                              <a:gd name="connsiteY306" fmla="*/ 31432 h 181398"/>
                              <a:gd name="connsiteX307" fmla="*/ 52626 w 175764"/>
                              <a:gd name="connsiteY307" fmla="*/ 33338 h 181398"/>
                              <a:gd name="connsiteX308" fmla="*/ 45958 w 175764"/>
                              <a:gd name="connsiteY308" fmla="*/ 33338 h 181398"/>
                              <a:gd name="connsiteX309" fmla="*/ 44053 w 175764"/>
                              <a:gd name="connsiteY309" fmla="*/ 32385 h 181398"/>
                              <a:gd name="connsiteX310" fmla="*/ 46911 w 175764"/>
                              <a:gd name="connsiteY310" fmla="*/ 37147 h 181398"/>
                              <a:gd name="connsiteX311" fmla="*/ 39290 w 175764"/>
                              <a:gd name="connsiteY311" fmla="*/ 33338 h 181398"/>
                              <a:gd name="connsiteX312" fmla="*/ 38338 w 175764"/>
                              <a:gd name="connsiteY312" fmla="*/ 31432 h 181398"/>
                              <a:gd name="connsiteX313" fmla="*/ 40243 w 175764"/>
                              <a:gd name="connsiteY313" fmla="*/ 31432 h 181398"/>
                              <a:gd name="connsiteX314" fmla="*/ 44053 w 175764"/>
                              <a:gd name="connsiteY314" fmla="*/ 32385 h 181398"/>
                              <a:gd name="connsiteX315" fmla="*/ 47863 w 175764"/>
                              <a:gd name="connsiteY315" fmla="*/ 28575 h 181398"/>
                              <a:gd name="connsiteX316" fmla="*/ 50721 w 175764"/>
                              <a:gd name="connsiteY316" fmla="*/ 27622 h 181398"/>
                              <a:gd name="connsiteX317" fmla="*/ 51673 w 175764"/>
                              <a:gd name="connsiteY317" fmla="*/ 23813 h 181398"/>
                              <a:gd name="connsiteX318" fmla="*/ 48815 w 175764"/>
                              <a:gd name="connsiteY318" fmla="*/ 24765 h 181398"/>
                              <a:gd name="connsiteX319" fmla="*/ 46911 w 175764"/>
                              <a:gd name="connsiteY319" fmla="*/ 24765 h 181398"/>
                              <a:gd name="connsiteX320" fmla="*/ 45958 w 175764"/>
                              <a:gd name="connsiteY320" fmla="*/ 20955 h 181398"/>
                              <a:gd name="connsiteX321" fmla="*/ 45006 w 175764"/>
                              <a:gd name="connsiteY321" fmla="*/ 20002 h 181398"/>
                              <a:gd name="connsiteX322" fmla="*/ 42148 w 175764"/>
                              <a:gd name="connsiteY322" fmla="*/ 21907 h 181398"/>
                              <a:gd name="connsiteX323" fmla="*/ 44053 w 175764"/>
                              <a:gd name="connsiteY323" fmla="*/ 23813 h 181398"/>
                              <a:gd name="connsiteX324" fmla="*/ 45006 w 175764"/>
                              <a:gd name="connsiteY324" fmla="*/ 24765 h 181398"/>
                              <a:gd name="connsiteX325" fmla="*/ 41196 w 175764"/>
                              <a:gd name="connsiteY325" fmla="*/ 29527 h 181398"/>
                              <a:gd name="connsiteX326" fmla="*/ 40243 w 175764"/>
                              <a:gd name="connsiteY326" fmla="*/ 29527 h 181398"/>
                              <a:gd name="connsiteX327" fmla="*/ 40243 w 175764"/>
                              <a:gd name="connsiteY327" fmla="*/ 28575 h 181398"/>
                              <a:gd name="connsiteX328" fmla="*/ 38338 w 175764"/>
                              <a:gd name="connsiteY328" fmla="*/ 24765 h 181398"/>
                              <a:gd name="connsiteX329" fmla="*/ 37386 w 175764"/>
                              <a:gd name="connsiteY329" fmla="*/ 28575 h 181398"/>
                              <a:gd name="connsiteX330" fmla="*/ 33576 w 175764"/>
                              <a:gd name="connsiteY330" fmla="*/ 31432 h 181398"/>
                              <a:gd name="connsiteX331" fmla="*/ 31671 w 175764"/>
                              <a:gd name="connsiteY331" fmla="*/ 31432 h 181398"/>
                              <a:gd name="connsiteX332" fmla="*/ 35481 w 175764"/>
                              <a:gd name="connsiteY332" fmla="*/ 35242 h 181398"/>
                              <a:gd name="connsiteX333" fmla="*/ 39290 w 175764"/>
                              <a:gd name="connsiteY333" fmla="*/ 38100 h 181398"/>
                              <a:gd name="connsiteX334" fmla="*/ 38338 w 175764"/>
                              <a:gd name="connsiteY334" fmla="*/ 39052 h 181398"/>
                              <a:gd name="connsiteX335" fmla="*/ 33576 w 175764"/>
                              <a:gd name="connsiteY335" fmla="*/ 41910 h 181398"/>
                              <a:gd name="connsiteX336" fmla="*/ 34528 w 175764"/>
                              <a:gd name="connsiteY336" fmla="*/ 41910 h 181398"/>
                              <a:gd name="connsiteX337" fmla="*/ 36433 w 175764"/>
                              <a:gd name="connsiteY337" fmla="*/ 45720 h 181398"/>
                              <a:gd name="connsiteX338" fmla="*/ 33576 w 175764"/>
                              <a:gd name="connsiteY338" fmla="*/ 44767 h 181398"/>
                              <a:gd name="connsiteX339" fmla="*/ 32623 w 175764"/>
                              <a:gd name="connsiteY339" fmla="*/ 43815 h 181398"/>
                              <a:gd name="connsiteX340" fmla="*/ 31671 w 175764"/>
                              <a:gd name="connsiteY340" fmla="*/ 47625 h 181398"/>
                              <a:gd name="connsiteX341" fmla="*/ 32623 w 175764"/>
                              <a:gd name="connsiteY341" fmla="*/ 51435 h 181398"/>
                              <a:gd name="connsiteX342" fmla="*/ 33576 w 175764"/>
                              <a:gd name="connsiteY342" fmla="*/ 53340 h 181398"/>
                              <a:gd name="connsiteX343" fmla="*/ 36433 w 175764"/>
                              <a:gd name="connsiteY343" fmla="*/ 53340 h 181398"/>
                              <a:gd name="connsiteX344" fmla="*/ 40243 w 175764"/>
                              <a:gd name="connsiteY344" fmla="*/ 49530 h 181398"/>
                              <a:gd name="connsiteX345" fmla="*/ 41196 w 175764"/>
                              <a:gd name="connsiteY345" fmla="*/ 45720 h 181398"/>
                              <a:gd name="connsiteX346" fmla="*/ 41196 w 175764"/>
                              <a:gd name="connsiteY346" fmla="*/ 42863 h 181398"/>
                              <a:gd name="connsiteX347" fmla="*/ 44053 w 175764"/>
                              <a:gd name="connsiteY347" fmla="*/ 43815 h 181398"/>
                              <a:gd name="connsiteX348" fmla="*/ 47863 w 175764"/>
                              <a:gd name="connsiteY348" fmla="*/ 40957 h 181398"/>
                              <a:gd name="connsiteX349" fmla="*/ 47863 w 175764"/>
                              <a:gd name="connsiteY349" fmla="*/ 39052 h 181398"/>
                              <a:gd name="connsiteX350" fmla="*/ 52626 w 175764"/>
                              <a:gd name="connsiteY350" fmla="*/ 40957 h 181398"/>
                              <a:gd name="connsiteX351" fmla="*/ 48815 w 175764"/>
                              <a:gd name="connsiteY351" fmla="*/ 45720 h 181398"/>
                              <a:gd name="connsiteX352" fmla="*/ 48815 w 175764"/>
                              <a:gd name="connsiteY352" fmla="*/ 49530 h 181398"/>
                              <a:gd name="connsiteX353" fmla="*/ 50721 w 175764"/>
                              <a:gd name="connsiteY353" fmla="*/ 49530 h 181398"/>
                              <a:gd name="connsiteX354" fmla="*/ 52626 w 175764"/>
                              <a:gd name="connsiteY354" fmla="*/ 51435 h 181398"/>
                              <a:gd name="connsiteX355" fmla="*/ 49768 w 175764"/>
                              <a:gd name="connsiteY355" fmla="*/ 51435 h 181398"/>
                              <a:gd name="connsiteX356" fmla="*/ 45958 w 175764"/>
                              <a:gd name="connsiteY356" fmla="*/ 46672 h 181398"/>
                              <a:gd name="connsiteX357" fmla="*/ 45006 w 175764"/>
                              <a:gd name="connsiteY357" fmla="*/ 45720 h 181398"/>
                              <a:gd name="connsiteX358" fmla="*/ 44053 w 175764"/>
                              <a:gd name="connsiteY358" fmla="*/ 46672 h 181398"/>
                              <a:gd name="connsiteX359" fmla="*/ 43101 w 175764"/>
                              <a:gd name="connsiteY359" fmla="*/ 50482 h 181398"/>
                              <a:gd name="connsiteX360" fmla="*/ 46911 w 175764"/>
                              <a:gd name="connsiteY360" fmla="*/ 54292 h 181398"/>
                              <a:gd name="connsiteX361" fmla="*/ 54531 w 175764"/>
                              <a:gd name="connsiteY361" fmla="*/ 59055 h 181398"/>
                              <a:gd name="connsiteX362" fmla="*/ 54531 w 175764"/>
                              <a:gd name="connsiteY362" fmla="*/ 65722 h 181398"/>
                              <a:gd name="connsiteX363" fmla="*/ 55483 w 175764"/>
                              <a:gd name="connsiteY363" fmla="*/ 66675 h 181398"/>
                              <a:gd name="connsiteX364" fmla="*/ 56436 w 175764"/>
                              <a:gd name="connsiteY364" fmla="*/ 65722 h 181398"/>
                              <a:gd name="connsiteX365" fmla="*/ 57388 w 175764"/>
                              <a:gd name="connsiteY365" fmla="*/ 61913 h 181398"/>
                              <a:gd name="connsiteX366" fmla="*/ 54531 w 175764"/>
                              <a:gd name="connsiteY366" fmla="*/ 59055 h 181398"/>
                              <a:gd name="connsiteX367" fmla="*/ 55483 w 175764"/>
                              <a:gd name="connsiteY367" fmla="*/ 54292 h 181398"/>
                              <a:gd name="connsiteX368" fmla="*/ 54531 w 175764"/>
                              <a:gd name="connsiteY368" fmla="*/ 49530 h 181398"/>
                              <a:gd name="connsiteX369" fmla="*/ 31671 w 175764"/>
                              <a:gd name="connsiteY369" fmla="*/ 100013 h 181398"/>
                              <a:gd name="connsiteX370" fmla="*/ 30718 w 175764"/>
                              <a:gd name="connsiteY370" fmla="*/ 100965 h 181398"/>
                              <a:gd name="connsiteX371" fmla="*/ 32623 w 175764"/>
                              <a:gd name="connsiteY371" fmla="*/ 101917 h 181398"/>
                              <a:gd name="connsiteX372" fmla="*/ 33576 w 175764"/>
                              <a:gd name="connsiteY372" fmla="*/ 100013 h 181398"/>
                              <a:gd name="connsiteX373" fmla="*/ 31671 w 175764"/>
                              <a:gd name="connsiteY373" fmla="*/ 100013 h 181398"/>
                              <a:gd name="connsiteX374" fmla="*/ 32623 w 175764"/>
                              <a:gd name="connsiteY374" fmla="*/ 18097 h 181398"/>
                              <a:gd name="connsiteX375" fmla="*/ 32623 w 175764"/>
                              <a:gd name="connsiteY375" fmla="*/ 18097 h 181398"/>
                              <a:gd name="connsiteX376" fmla="*/ 33576 w 175764"/>
                              <a:gd name="connsiteY376" fmla="*/ 17145 h 181398"/>
                              <a:gd name="connsiteX377" fmla="*/ 32623 w 175764"/>
                              <a:gd name="connsiteY377" fmla="*/ 18097 h 181398"/>
                              <a:gd name="connsiteX378" fmla="*/ 32623 w 175764"/>
                              <a:gd name="connsiteY378" fmla="*/ 18097 h 181398"/>
                              <a:gd name="connsiteX379" fmla="*/ 35481 w 175764"/>
                              <a:gd name="connsiteY379" fmla="*/ 118110 h 181398"/>
                              <a:gd name="connsiteX380" fmla="*/ 32623 w 175764"/>
                              <a:gd name="connsiteY380" fmla="*/ 114300 h 181398"/>
                              <a:gd name="connsiteX381" fmla="*/ 35481 w 175764"/>
                              <a:gd name="connsiteY381" fmla="*/ 118110 h 181398"/>
                              <a:gd name="connsiteX382" fmla="*/ 33576 w 175764"/>
                              <a:gd name="connsiteY382" fmla="*/ 119063 h 181398"/>
                              <a:gd name="connsiteX383" fmla="*/ 34528 w 175764"/>
                              <a:gd name="connsiteY383" fmla="*/ 120015 h 181398"/>
                              <a:gd name="connsiteX384" fmla="*/ 35481 w 175764"/>
                              <a:gd name="connsiteY384" fmla="*/ 118110 h 181398"/>
                              <a:gd name="connsiteX385" fmla="*/ 40243 w 175764"/>
                              <a:gd name="connsiteY385" fmla="*/ 69532 h 181398"/>
                              <a:gd name="connsiteX386" fmla="*/ 42148 w 175764"/>
                              <a:gd name="connsiteY386" fmla="*/ 67627 h 181398"/>
                              <a:gd name="connsiteX387" fmla="*/ 41196 w 175764"/>
                              <a:gd name="connsiteY387" fmla="*/ 66675 h 181398"/>
                              <a:gd name="connsiteX388" fmla="*/ 40243 w 175764"/>
                              <a:gd name="connsiteY388" fmla="*/ 69532 h 181398"/>
                              <a:gd name="connsiteX389" fmla="*/ 40243 w 175764"/>
                              <a:gd name="connsiteY389" fmla="*/ 69532 h 181398"/>
                              <a:gd name="connsiteX390" fmla="*/ 35481 w 175764"/>
                              <a:gd name="connsiteY390" fmla="*/ 67627 h 181398"/>
                              <a:gd name="connsiteX391" fmla="*/ 33576 w 175764"/>
                              <a:gd name="connsiteY391" fmla="*/ 67627 h 181398"/>
                              <a:gd name="connsiteX392" fmla="*/ 35481 w 175764"/>
                              <a:gd name="connsiteY392" fmla="*/ 76200 h 181398"/>
                              <a:gd name="connsiteX393" fmla="*/ 38338 w 175764"/>
                              <a:gd name="connsiteY393" fmla="*/ 75247 h 181398"/>
                              <a:gd name="connsiteX394" fmla="*/ 42148 w 175764"/>
                              <a:gd name="connsiteY394" fmla="*/ 73342 h 181398"/>
                              <a:gd name="connsiteX395" fmla="*/ 44053 w 175764"/>
                              <a:gd name="connsiteY395" fmla="*/ 72390 h 181398"/>
                              <a:gd name="connsiteX396" fmla="*/ 42148 w 175764"/>
                              <a:gd name="connsiteY396" fmla="*/ 70485 h 181398"/>
                              <a:gd name="connsiteX397" fmla="*/ 39290 w 175764"/>
                              <a:gd name="connsiteY397" fmla="*/ 71438 h 181398"/>
                              <a:gd name="connsiteX398" fmla="*/ 37386 w 175764"/>
                              <a:gd name="connsiteY398" fmla="*/ 71438 h 181398"/>
                              <a:gd name="connsiteX399" fmla="*/ 40243 w 175764"/>
                              <a:gd name="connsiteY399" fmla="*/ 69532 h 181398"/>
                              <a:gd name="connsiteX400" fmla="*/ 45006 w 175764"/>
                              <a:gd name="connsiteY400" fmla="*/ 61913 h 181398"/>
                              <a:gd name="connsiteX401" fmla="*/ 42148 w 175764"/>
                              <a:gd name="connsiteY401" fmla="*/ 63817 h 181398"/>
                              <a:gd name="connsiteX402" fmla="*/ 41196 w 175764"/>
                              <a:gd name="connsiteY402" fmla="*/ 61913 h 181398"/>
                              <a:gd name="connsiteX403" fmla="*/ 34528 w 175764"/>
                              <a:gd name="connsiteY403" fmla="*/ 61913 h 181398"/>
                              <a:gd name="connsiteX404" fmla="*/ 34528 w 175764"/>
                              <a:gd name="connsiteY404" fmla="*/ 61913 h 181398"/>
                              <a:gd name="connsiteX405" fmla="*/ 39290 w 175764"/>
                              <a:gd name="connsiteY405" fmla="*/ 58102 h 181398"/>
                              <a:gd name="connsiteX406" fmla="*/ 41196 w 175764"/>
                              <a:gd name="connsiteY406" fmla="*/ 58102 h 181398"/>
                              <a:gd name="connsiteX407" fmla="*/ 45006 w 175764"/>
                              <a:gd name="connsiteY407" fmla="*/ 61913 h 181398"/>
                              <a:gd name="connsiteX408" fmla="*/ 34528 w 175764"/>
                              <a:gd name="connsiteY408" fmla="*/ 20955 h 181398"/>
                              <a:gd name="connsiteX409" fmla="*/ 34528 w 175764"/>
                              <a:gd name="connsiteY409" fmla="*/ 20955 h 181398"/>
                              <a:gd name="connsiteX410" fmla="*/ 37386 w 175764"/>
                              <a:gd name="connsiteY410" fmla="*/ 19050 h 181398"/>
                              <a:gd name="connsiteX411" fmla="*/ 38338 w 175764"/>
                              <a:gd name="connsiteY411" fmla="*/ 19050 h 181398"/>
                              <a:gd name="connsiteX412" fmla="*/ 39290 w 175764"/>
                              <a:gd name="connsiteY412" fmla="*/ 19050 h 181398"/>
                              <a:gd name="connsiteX413" fmla="*/ 38338 w 175764"/>
                              <a:gd name="connsiteY413" fmla="*/ 18097 h 181398"/>
                              <a:gd name="connsiteX414" fmla="*/ 36433 w 175764"/>
                              <a:gd name="connsiteY414" fmla="*/ 18097 h 181398"/>
                              <a:gd name="connsiteX415" fmla="*/ 34528 w 175764"/>
                              <a:gd name="connsiteY415" fmla="*/ 20955 h 181398"/>
                              <a:gd name="connsiteX416" fmla="*/ 36433 w 175764"/>
                              <a:gd name="connsiteY416" fmla="*/ 138113 h 181398"/>
                              <a:gd name="connsiteX417" fmla="*/ 35481 w 175764"/>
                              <a:gd name="connsiteY417" fmla="*/ 140017 h 181398"/>
                              <a:gd name="connsiteX418" fmla="*/ 35481 w 175764"/>
                              <a:gd name="connsiteY418" fmla="*/ 140017 h 181398"/>
                              <a:gd name="connsiteX419" fmla="*/ 36433 w 175764"/>
                              <a:gd name="connsiteY419" fmla="*/ 138113 h 181398"/>
                              <a:gd name="connsiteX420" fmla="*/ 41196 w 175764"/>
                              <a:gd name="connsiteY420" fmla="*/ 161925 h 181398"/>
                              <a:gd name="connsiteX421" fmla="*/ 38338 w 175764"/>
                              <a:gd name="connsiteY421" fmla="*/ 159067 h 181398"/>
                              <a:gd name="connsiteX422" fmla="*/ 36433 w 175764"/>
                              <a:gd name="connsiteY422" fmla="*/ 161925 h 181398"/>
                              <a:gd name="connsiteX423" fmla="*/ 36433 w 175764"/>
                              <a:gd name="connsiteY423" fmla="*/ 164782 h 181398"/>
                              <a:gd name="connsiteX424" fmla="*/ 36433 w 175764"/>
                              <a:gd name="connsiteY424" fmla="*/ 166688 h 181398"/>
                              <a:gd name="connsiteX425" fmla="*/ 37386 w 175764"/>
                              <a:gd name="connsiteY425" fmla="*/ 165735 h 181398"/>
                              <a:gd name="connsiteX426" fmla="*/ 40243 w 175764"/>
                              <a:gd name="connsiteY426" fmla="*/ 163830 h 181398"/>
                              <a:gd name="connsiteX427" fmla="*/ 41196 w 175764"/>
                              <a:gd name="connsiteY427" fmla="*/ 161925 h 181398"/>
                              <a:gd name="connsiteX428" fmla="*/ 36433 w 175764"/>
                              <a:gd name="connsiteY428" fmla="*/ 101917 h 181398"/>
                              <a:gd name="connsiteX429" fmla="*/ 36433 w 175764"/>
                              <a:gd name="connsiteY429" fmla="*/ 101917 h 181398"/>
                              <a:gd name="connsiteX430" fmla="*/ 36433 w 175764"/>
                              <a:gd name="connsiteY430" fmla="*/ 103822 h 181398"/>
                              <a:gd name="connsiteX431" fmla="*/ 36433 w 175764"/>
                              <a:gd name="connsiteY431" fmla="*/ 101917 h 181398"/>
                              <a:gd name="connsiteX432" fmla="*/ 36433 w 175764"/>
                              <a:gd name="connsiteY432" fmla="*/ 101917 h 181398"/>
                              <a:gd name="connsiteX433" fmla="*/ 37386 w 175764"/>
                              <a:gd name="connsiteY433" fmla="*/ 149542 h 181398"/>
                              <a:gd name="connsiteX434" fmla="*/ 37386 w 175764"/>
                              <a:gd name="connsiteY434" fmla="*/ 149542 h 181398"/>
                              <a:gd name="connsiteX435" fmla="*/ 37386 w 175764"/>
                              <a:gd name="connsiteY435" fmla="*/ 149542 h 181398"/>
                              <a:gd name="connsiteX436" fmla="*/ 37386 w 175764"/>
                              <a:gd name="connsiteY436" fmla="*/ 149542 h 181398"/>
                              <a:gd name="connsiteX437" fmla="*/ 37386 w 175764"/>
                              <a:gd name="connsiteY437" fmla="*/ 149542 h 181398"/>
                              <a:gd name="connsiteX438" fmla="*/ 38338 w 175764"/>
                              <a:gd name="connsiteY438" fmla="*/ 98107 h 181398"/>
                              <a:gd name="connsiteX439" fmla="*/ 42148 w 175764"/>
                              <a:gd name="connsiteY439" fmla="*/ 95250 h 181398"/>
                              <a:gd name="connsiteX440" fmla="*/ 38338 w 175764"/>
                              <a:gd name="connsiteY440" fmla="*/ 92392 h 181398"/>
                              <a:gd name="connsiteX441" fmla="*/ 35481 w 175764"/>
                              <a:gd name="connsiteY441" fmla="*/ 92392 h 181398"/>
                              <a:gd name="connsiteX442" fmla="*/ 35481 w 175764"/>
                              <a:gd name="connsiteY442" fmla="*/ 98107 h 181398"/>
                              <a:gd name="connsiteX443" fmla="*/ 38338 w 175764"/>
                              <a:gd name="connsiteY443" fmla="*/ 98107 h 181398"/>
                              <a:gd name="connsiteX444" fmla="*/ 40243 w 175764"/>
                              <a:gd name="connsiteY444" fmla="*/ 165735 h 181398"/>
                              <a:gd name="connsiteX445" fmla="*/ 40243 w 175764"/>
                              <a:gd name="connsiteY445" fmla="*/ 165735 h 181398"/>
                              <a:gd name="connsiteX446" fmla="*/ 38338 w 175764"/>
                              <a:gd name="connsiteY446" fmla="*/ 165735 h 181398"/>
                              <a:gd name="connsiteX447" fmla="*/ 40243 w 175764"/>
                              <a:gd name="connsiteY447" fmla="*/ 165735 h 181398"/>
                              <a:gd name="connsiteX448" fmla="*/ 40243 w 175764"/>
                              <a:gd name="connsiteY448" fmla="*/ 165735 h 181398"/>
                              <a:gd name="connsiteX449" fmla="*/ 45006 w 175764"/>
                              <a:gd name="connsiteY449" fmla="*/ 146685 h 181398"/>
                              <a:gd name="connsiteX450" fmla="*/ 46911 w 175764"/>
                              <a:gd name="connsiteY450" fmla="*/ 145732 h 181398"/>
                              <a:gd name="connsiteX451" fmla="*/ 45006 w 175764"/>
                              <a:gd name="connsiteY451" fmla="*/ 144780 h 181398"/>
                              <a:gd name="connsiteX452" fmla="*/ 41196 w 175764"/>
                              <a:gd name="connsiteY452" fmla="*/ 145732 h 181398"/>
                              <a:gd name="connsiteX453" fmla="*/ 38338 w 175764"/>
                              <a:gd name="connsiteY453" fmla="*/ 146685 h 181398"/>
                              <a:gd name="connsiteX454" fmla="*/ 39290 w 175764"/>
                              <a:gd name="connsiteY454" fmla="*/ 148590 h 181398"/>
                              <a:gd name="connsiteX455" fmla="*/ 40243 w 175764"/>
                              <a:gd name="connsiteY455" fmla="*/ 146685 h 181398"/>
                              <a:gd name="connsiteX456" fmla="*/ 40243 w 175764"/>
                              <a:gd name="connsiteY456" fmla="*/ 145732 h 181398"/>
                              <a:gd name="connsiteX457" fmla="*/ 45006 w 175764"/>
                              <a:gd name="connsiteY457" fmla="*/ 146685 h 181398"/>
                              <a:gd name="connsiteX458" fmla="*/ 40243 w 175764"/>
                              <a:gd name="connsiteY458" fmla="*/ 120967 h 181398"/>
                              <a:gd name="connsiteX459" fmla="*/ 40243 w 175764"/>
                              <a:gd name="connsiteY459" fmla="*/ 120967 h 181398"/>
                              <a:gd name="connsiteX460" fmla="*/ 40243 w 175764"/>
                              <a:gd name="connsiteY460" fmla="*/ 119063 h 181398"/>
                              <a:gd name="connsiteX461" fmla="*/ 40243 w 175764"/>
                              <a:gd name="connsiteY461" fmla="*/ 120967 h 181398"/>
                              <a:gd name="connsiteX462" fmla="*/ 43101 w 175764"/>
                              <a:gd name="connsiteY462" fmla="*/ 151447 h 181398"/>
                              <a:gd name="connsiteX463" fmla="*/ 41196 w 175764"/>
                              <a:gd name="connsiteY463" fmla="*/ 150495 h 181398"/>
                              <a:gd name="connsiteX464" fmla="*/ 39290 w 175764"/>
                              <a:gd name="connsiteY464" fmla="*/ 152400 h 181398"/>
                              <a:gd name="connsiteX465" fmla="*/ 41196 w 175764"/>
                              <a:gd name="connsiteY465" fmla="*/ 154305 h 181398"/>
                              <a:gd name="connsiteX466" fmla="*/ 43101 w 175764"/>
                              <a:gd name="connsiteY466" fmla="*/ 151447 h 181398"/>
                              <a:gd name="connsiteX467" fmla="*/ 40243 w 175764"/>
                              <a:gd name="connsiteY467" fmla="*/ 140970 h 181398"/>
                              <a:gd name="connsiteX468" fmla="*/ 44053 w 175764"/>
                              <a:gd name="connsiteY468" fmla="*/ 141922 h 181398"/>
                              <a:gd name="connsiteX469" fmla="*/ 46911 w 175764"/>
                              <a:gd name="connsiteY469" fmla="*/ 137160 h 181398"/>
                              <a:gd name="connsiteX470" fmla="*/ 45958 w 175764"/>
                              <a:gd name="connsiteY470" fmla="*/ 136207 h 181398"/>
                              <a:gd name="connsiteX471" fmla="*/ 41196 w 175764"/>
                              <a:gd name="connsiteY471" fmla="*/ 139065 h 181398"/>
                              <a:gd name="connsiteX472" fmla="*/ 40243 w 175764"/>
                              <a:gd name="connsiteY472" fmla="*/ 140970 h 181398"/>
                              <a:gd name="connsiteX473" fmla="*/ 40243 w 175764"/>
                              <a:gd name="connsiteY473" fmla="*/ 134302 h 181398"/>
                              <a:gd name="connsiteX474" fmla="*/ 40243 w 175764"/>
                              <a:gd name="connsiteY474" fmla="*/ 134302 h 181398"/>
                              <a:gd name="connsiteX475" fmla="*/ 40243 w 175764"/>
                              <a:gd name="connsiteY475" fmla="*/ 134302 h 181398"/>
                              <a:gd name="connsiteX476" fmla="*/ 40243 w 175764"/>
                              <a:gd name="connsiteY476" fmla="*/ 134302 h 181398"/>
                              <a:gd name="connsiteX477" fmla="*/ 40243 w 175764"/>
                              <a:gd name="connsiteY477" fmla="*/ 134302 h 181398"/>
                              <a:gd name="connsiteX478" fmla="*/ 49768 w 175764"/>
                              <a:gd name="connsiteY478" fmla="*/ 97155 h 181398"/>
                              <a:gd name="connsiteX479" fmla="*/ 52626 w 175764"/>
                              <a:gd name="connsiteY479" fmla="*/ 91440 h 181398"/>
                              <a:gd name="connsiteX480" fmla="*/ 52626 w 175764"/>
                              <a:gd name="connsiteY480" fmla="*/ 90488 h 181398"/>
                              <a:gd name="connsiteX481" fmla="*/ 51673 w 175764"/>
                              <a:gd name="connsiteY481" fmla="*/ 90488 h 181398"/>
                              <a:gd name="connsiteX482" fmla="*/ 47863 w 175764"/>
                              <a:gd name="connsiteY482" fmla="*/ 90488 h 181398"/>
                              <a:gd name="connsiteX483" fmla="*/ 45006 w 175764"/>
                              <a:gd name="connsiteY483" fmla="*/ 90488 h 181398"/>
                              <a:gd name="connsiteX484" fmla="*/ 43101 w 175764"/>
                              <a:gd name="connsiteY484" fmla="*/ 88582 h 181398"/>
                              <a:gd name="connsiteX485" fmla="*/ 43101 w 175764"/>
                              <a:gd name="connsiteY485" fmla="*/ 91440 h 181398"/>
                              <a:gd name="connsiteX486" fmla="*/ 44053 w 175764"/>
                              <a:gd name="connsiteY486" fmla="*/ 94297 h 181398"/>
                              <a:gd name="connsiteX487" fmla="*/ 46911 w 175764"/>
                              <a:gd name="connsiteY487" fmla="*/ 95250 h 181398"/>
                              <a:gd name="connsiteX488" fmla="*/ 45958 w 175764"/>
                              <a:gd name="connsiteY488" fmla="*/ 97155 h 181398"/>
                              <a:gd name="connsiteX489" fmla="*/ 45958 w 175764"/>
                              <a:gd name="connsiteY489" fmla="*/ 99060 h 181398"/>
                              <a:gd name="connsiteX490" fmla="*/ 49768 w 175764"/>
                              <a:gd name="connsiteY490" fmla="*/ 100013 h 181398"/>
                              <a:gd name="connsiteX491" fmla="*/ 49768 w 175764"/>
                              <a:gd name="connsiteY491" fmla="*/ 107632 h 181398"/>
                              <a:gd name="connsiteX492" fmla="*/ 47863 w 175764"/>
                              <a:gd name="connsiteY492" fmla="*/ 106680 h 181398"/>
                              <a:gd name="connsiteX493" fmla="*/ 47863 w 175764"/>
                              <a:gd name="connsiteY493" fmla="*/ 106680 h 181398"/>
                              <a:gd name="connsiteX494" fmla="*/ 49768 w 175764"/>
                              <a:gd name="connsiteY494" fmla="*/ 107632 h 181398"/>
                              <a:gd name="connsiteX495" fmla="*/ 52626 w 175764"/>
                              <a:gd name="connsiteY495" fmla="*/ 107632 h 181398"/>
                              <a:gd name="connsiteX496" fmla="*/ 52626 w 175764"/>
                              <a:gd name="connsiteY496" fmla="*/ 104775 h 181398"/>
                              <a:gd name="connsiteX497" fmla="*/ 53578 w 175764"/>
                              <a:gd name="connsiteY497" fmla="*/ 101917 h 181398"/>
                              <a:gd name="connsiteX498" fmla="*/ 49768 w 175764"/>
                              <a:gd name="connsiteY498" fmla="*/ 100965 h 181398"/>
                              <a:gd name="connsiteX499" fmla="*/ 49768 w 175764"/>
                              <a:gd name="connsiteY499" fmla="*/ 97155 h 181398"/>
                              <a:gd name="connsiteX500" fmla="*/ 43101 w 175764"/>
                              <a:gd name="connsiteY500" fmla="*/ 106680 h 181398"/>
                              <a:gd name="connsiteX501" fmla="*/ 45006 w 175764"/>
                              <a:gd name="connsiteY501" fmla="*/ 105727 h 181398"/>
                              <a:gd name="connsiteX502" fmla="*/ 44053 w 175764"/>
                              <a:gd name="connsiteY502" fmla="*/ 102870 h 181398"/>
                              <a:gd name="connsiteX503" fmla="*/ 43101 w 175764"/>
                              <a:gd name="connsiteY503" fmla="*/ 101917 h 181398"/>
                              <a:gd name="connsiteX504" fmla="*/ 43101 w 175764"/>
                              <a:gd name="connsiteY504" fmla="*/ 101917 h 181398"/>
                              <a:gd name="connsiteX505" fmla="*/ 44053 w 175764"/>
                              <a:gd name="connsiteY505" fmla="*/ 102870 h 181398"/>
                              <a:gd name="connsiteX506" fmla="*/ 43101 w 175764"/>
                              <a:gd name="connsiteY506" fmla="*/ 104775 h 181398"/>
                              <a:gd name="connsiteX507" fmla="*/ 43101 w 175764"/>
                              <a:gd name="connsiteY507" fmla="*/ 106680 h 181398"/>
                              <a:gd name="connsiteX508" fmla="*/ 47863 w 175764"/>
                              <a:gd name="connsiteY508" fmla="*/ 82867 h 181398"/>
                              <a:gd name="connsiteX509" fmla="*/ 45006 w 175764"/>
                              <a:gd name="connsiteY509" fmla="*/ 79057 h 181398"/>
                              <a:gd name="connsiteX510" fmla="*/ 43101 w 175764"/>
                              <a:gd name="connsiteY510" fmla="*/ 77152 h 181398"/>
                              <a:gd name="connsiteX511" fmla="*/ 43101 w 175764"/>
                              <a:gd name="connsiteY511" fmla="*/ 79057 h 181398"/>
                              <a:gd name="connsiteX512" fmla="*/ 43101 w 175764"/>
                              <a:gd name="connsiteY512" fmla="*/ 80963 h 181398"/>
                              <a:gd name="connsiteX513" fmla="*/ 45958 w 175764"/>
                              <a:gd name="connsiteY513" fmla="*/ 83820 h 181398"/>
                              <a:gd name="connsiteX514" fmla="*/ 47863 w 175764"/>
                              <a:gd name="connsiteY514" fmla="*/ 82867 h 181398"/>
                              <a:gd name="connsiteX515" fmla="*/ 44053 w 175764"/>
                              <a:gd name="connsiteY515" fmla="*/ 14288 h 181398"/>
                              <a:gd name="connsiteX516" fmla="*/ 44053 w 175764"/>
                              <a:gd name="connsiteY516" fmla="*/ 14288 h 181398"/>
                              <a:gd name="connsiteX517" fmla="*/ 49768 w 175764"/>
                              <a:gd name="connsiteY517" fmla="*/ 17145 h 181398"/>
                              <a:gd name="connsiteX518" fmla="*/ 51673 w 175764"/>
                              <a:gd name="connsiteY518" fmla="*/ 17145 h 181398"/>
                              <a:gd name="connsiteX519" fmla="*/ 53578 w 175764"/>
                              <a:gd name="connsiteY519" fmla="*/ 13335 h 181398"/>
                              <a:gd name="connsiteX520" fmla="*/ 52626 w 175764"/>
                              <a:gd name="connsiteY520" fmla="*/ 13335 h 181398"/>
                              <a:gd name="connsiteX521" fmla="*/ 45958 w 175764"/>
                              <a:gd name="connsiteY521" fmla="*/ 14288 h 181398"/>
                              <a:gd name="connsiteX522" fmla="*/ 44053 w 175764"/>
                              <a:gd name="connsiteY522" fmla="*/ 14288 h 181398"/>
                              <a:gd name="connsiteX523" fmla="*/ 44053 w 175764"/>
                              <a:gd name="connsiteY523" fmla="*/ 14288 h 181398"/>
                              <a:gd name="connsiteX524" fmla="*/ 48815 w 175764"/>
                              <a:gd name="connsiteY524" fmla="*/ 160972 h 181398"/>
                              <a:gd name="connsiteX525" fmla="*/ 45006 w 175764"/>
                              <a:gd name="connsiteY525" fmla="*/ 158115 h 181398"/>
                              <a:gd name="connsiteX526" fmla="*/ 44053 w 175764"/>
                              <a:gd name="connsiteY526" fmla="*/ 159067 h 181398"/>
                              <a:gd name="connsiteX527" fmla="*/ 46911 w 175764"/>
                              <a:gd name="connsiteY527" fmla="*/ 162877 h 181398"/>
                              <a:gd name="connsiteX528" fmla="*/ 48815 w 175764"/>
                              <a:gd name="connsiteY528" fmla="*/ 160972 h 181398"/>
                              <a:gd name="connsiteX529" fmla="*/ 46911 w 175764"/>
                              <a:gd name="connsiteY529" fmla="*/ 124777 h 181398"/>
                              <a:gd name="connsiteX530" fmla="*/ 45958 w 175764"/>
                              <a:gd name="connsiteY530" fmla="*/ 126682 h 181398"/>
                              <a:gd name="connsiteX531" fmla="*/ 45958 w 175764"/>
                              <a:gd name="connsiteY531" fmla="*/ 126682 h 181398"/>
                              <a:gd name="connsiteX532" fmla="*/ 46911 w 175764"/>
                              <a:gd name="connsiteY532" fmla="*/ 124777 h 181398"/>
                              <a:gd name="connsiteX533" fmla="*/ 48815 w 175764"/>
                              <a:gd name="connsiteY533" fmla="*/ 154305 h 181398"/>
                              <a:gd name="connsiteX534" fmla="*/ 47863 w 175764"/>
                              <a:gd name="connsiteY534" fmla="*/ 155257 h 181398"/>
                              <a:gd name="connsiteX535" fmla="*/ 45958 w 175764"/>
                              <a:gd name="connsiteY535" fmla="*/ 155257 h 181398"/>
                              <a:gd name="connsiteX536" fmla="*/ 45958 w 175764"/>
                              <a:gd name="connsiteY536" fmla="*/ 155257 h 181398"/>
                              <a:gd name="connsiteX537" fmla="*/ 47863 w 175764"/>
                              <a:gd name="connsiteY537" fmla="*/ 154305 h 181398"/>
                              <a:gd name="connsiteX538" fmla="*/ 48815 w 175764"/>
                              <a:gd name="connsiteY538" fmla="*/ 154305 h 181398"/>
                              <a:gd name="connsiteX539" fmla="*/ 48815 w 175764"/>
                              <a:gd name="connsiteY539" fmla="*/ 154305 h 181398"/>
                              <a:gd name="connsiteX540" fmla="*/ 49768 w 175764"/>
                              <a:gd name="connsiteY540" fmla="*/ 149542 h 181398"/>
                              <a:gd name="connsiteX541" fmla="*/ 47863 w 175764"/>
                              <a:gd name="connsiteY541" fmla="*/ 149542 h 181398"/>
                              <a:gd name="connsiteX542" fmla="*/ 45958 w 175764"/>
                              <a:gd name="connsiteY542" fmla="*/ 150495 h 181398"/>
                              <a:gd name="connsiteX543" fmla="*/ 46911 w 175764"/>
                              <a:gd name="connsiteY543" fmla="*/ 151447 h 181398"/>
                              <a:gd name="connsiteX544" fmla="*/ 49768 w 175764"/>
                              <a:gd name="connsiteY544" fmla="*/ 149542 h 181398"/>
                              <a:gd name="connsiteX545" fmla="*/ 52626 w 175764"/>
                              <a:gd name="connsiteY545" fmla="*/ 75247 h 181398"/>
                              <a:gd name="connsiteX546" fmla="*/ 49768 w 175764"/>
                              <a:gd name="connsiteY546" fmla="*/ 74295 h 181398"/>
                              <a:gd name="connsiteX547" fmla="*/ 46911 w 175764"/>
                              <a:gd name="connsiteY547" fmla="*/ 75247 h 181398"/>
                              <a:gd name="connsiteX548" fmla="*/ 48815 w 175764"/>
                              <a:gd name="connsiteY548" fmla="*/ 79057 h 181398"/>
                              <a:gd name="connsiteX549" fmla="*/ 49768 w 175764"/>
                              <a:gd name="connsiteY549" fmla="*/ 77152 h 181398"/>
                              <a:gd name="connsiteX550" fmla="*/ 51673 w 175764"/>
                              <a:gd name="connsiteY550" fmla="*/ 77152 h 181398"/>
                              <a:gd name="connsiteX551" fmla="*/ 54531 w 175764"/>
                              <a:gd name="connsiteY551" fmla="*/ 78105 h 181398"/>
                              <a:gd name="connsiteX552" fmla="*/ 52626 w 175764"/>
                              <a:gd name="connsiteY552" fmla="*/ 75247 h 181398"/>
                              <a:gd name="connsiteX553" fmla="*/ 47863 w 175764"/>
                              <a:gd name="connsiteY553" fmla="*/ 28575 h 181398"/>
                              <a:gd name="connsiteX554" fmla="*/ 45958 w 175764"/>
                              <a:gd name="connsiteY554" fmla="*/ 29527 h 181398"/>
                              <a:gd name="connsiteX555" fmla="*/ 46911 w 175764"/>
                              <a:gd name="connsiteY555" fmla="*/ 30480 h 181398"/>
                              <a:gd name="connsiteX556" fmla="*/ 47863 w 175764"/>
                              <a:gd name="connsiteY556" fmla="*/ 28575 h 181398"/>
                              <a:gd name="connsiteX557" fmla="*/ 47863 w 175764"/>
                              <a:gd name="connsiteY557" fmla="*/ 28575 h 181398"/>
                              <a:gd name="connsiteX558" fmla="*/ 49768 w 175764"/>
                              <a:gd name="connsiteY558" fmla="*/ 165735 h 181398"/>
                              <a:gd name="connsiteX559" fmla="*/ 49768 w 175764"/>
                              <a:gd name="connsiteY559" fmla="*/ 165735 h 181398"/>
                              <a:gd name="connsiteX560" fmla="*/ 47863 w 175764"/>
                              <a:gd name="connsiteY560" fmla="*/ 165735 h 181398"/>
                              <a:gd name="connsiteX561" fmla="*/ 48815 w 175764"/>
                              <a:gd name="connsiteY561" fmla="*/ 166688 h 181398"/>
                              <a:gd name="connsiteX562" fmla="*/ 49768 w 175764"/>
                              <a:gd name="connsiteY562" fmla="*/ 165735 h 181398"/>
                              <a:gd name="connsiteX563" fmla="*/ 50721 w 175764"/>
                              <a:gd name="connsiteY563" fmla="*/ 83820 h 181398"/>
                              <a:gd name="connsiteX564" fmla="*/ 48815 w 175764"/>
                              <a:gd name="connsiteY564" fmla="*/ 83820 h 181398"/>
                              <a:gd name="connsiteX565" fmla="*/ 49768 w 175764"/>
                              <a:gd name="connsiteY565" fmla="*/ 85725 h 181398"/>
                              <a:gd name="connsiteX566" fmla="*/ 50721 w 175764"/>
                              <a:gd name="connsiteY566" fmla="*/ 83820 h 181398"/>
                              <a:gd name="connsiteX567" fmla="*/ 51673 w 175764"/>
                              <a:gd name="connsiteY567" fmla="*/ 53340 h 181398"/>
                              <a:gd name="connsiteX568" fmla="*/ 51673 w 175764"/>
                              <a:gd name="connsiteY568" fmla="*/ 53340 h 181398"/>
                              <a:gd name="connsiteX569" fmla="*/ 48815 w 175764"/>
                              <a:gd name="connsiteY569" fmla="*/ 52388 h 181398"/>
                              <a:gd name="connsiteX570" fmla="*/ 49768 w 175764"/>
                              <a:gd name="connsiteY570" fmla="*/ 51435 h 181398"/>
                              <a:gd name="connsiteX571" fmla="*/ 51673 w 175764"/>
                              <a:gd name="connsiteY571" fmla="*/ 53340 h 181398"/>
                              <a:gd name="connsiteX572" fmla="*/ 49768 w 175764"/>
                              <a:gd name="connsiteY572" fmla="*/ 120015 h 181398"/>
                              <a:gd name="connsiteX573" fmla="*/ 49768 w 175764"/>
                              <a:gd name="connsiteY573" fmla="*/ 120015 h 181398"/>
                              <a:gd name="connsiteX574" fmla="*/ 49768 w 175764"/>
                              <a:gd name="connsiteY574" fmla="*/ 120015 h 181398"/>
                              <a:gd name="connsiteX575" fmla="*/ 49768 w 175764"/>
                              <a:gd name="connsiteY575" fmla="*/ 120015 h 181398"/>
                              <a:gd name="connsiteX576" fmla="*/ 49768 w 175764"/>
                              <a:gd name="connsiteY576" fmla="*/ 120015 h 181398"/>
                              <a:gd name="connsiteX577" fmla="*/ 49768 w 175764"/>
                              <a:gd name="connsiteY577" fmla="*/ 67627 h 181398"/>
                              <a:gd name="connsiteX578" fmla="*/ 49768 w 175764"/>
                              <a:gd name="connsiteY578" fmla="*/ 67627 h 181398"/>
                              <a:gd name="connsiteX579" fmla="*/ 49768 w 175764"/>
                              <a:gd name="connsiteY579" fmla="*/ 67627 h 181398"/>
                              <a:gd name="connsiteX580" fmla="*/ 49768 w 175764"/>
                              <a:gd name="connsiteY580" fmla="*/ 67627 h 181398"/>
                              <a:gd name="connsiteX581" fmla="*/ 49768 w 175764"/>
                              <a:gd name="connsiteY581" fmla="*/ 67627 h 181398"/>
                              <a:gd name="connsiteX582" fmla="*/ 51673 w 175764"/>
                              <a:gd name="connsiteY582" fmla="*/ 169545 h 181398"/>
                              <a:gd name="connsiteX583" fmla="*/ 50721 w 175764"/>
                              <a:gd name="connsiteY583" fmla="*/ 168592 h 181398"/>
                              <a:gd name="connsiteX584" fmla="*/ 50721 w 175764"/>
                              <a:gd name="connsiteY584" fmla="*/ 169545 h 181398"/>
                              <a:gd name="connsiteX585" fmla="*/ 51673 w 175764"/>
                              <a:gd name="connsiteY585" fmla="*/ 169545 h 181398"/>
                              <a:gd name="connsiteX586" fmla="*/ 51673 w 175764"/>
                              <a:gd name="connsiteY586" fmla="*/ 169545 h 181398"/>
                              <a:gd name="connsiteX587" fmla="*/ 52626 w 175764"/>
                              <a:gd name="connsiteY587" fmla="*/ 130492 h 181398"/>
                              <a:gd name="connsiteX588" fmla="*/ 52626 w 175764"/>
                              <a:gd name="connsiteY588" fmla="*/ 130492 h 181398"/>
                              <a:gd name="connsiteX589" fmla="*/ 51673 w 175764"/>
                              <a:gd name="connsiteY589" fmla="*/ 126682 h 181398"/>
                              <a:gd name="connsiteX590" fmla="*/ 50721 w 175764"/>
                              <a:gd name="connsiteY590" fmla="*/ 127635 h 181398"/>
                              <a:gd name="connsiteX591" fmla="*/ 52626 w 175764"/>
                              <a:gd name="connsiteY591" fmla="*/ 130492 h 181398"/>
                              <a:gd name="connsiteX592" fmla="*/ 54531 w 175764"/>
                              <a:gd name="connsiteY592" fmla="*/ 118110 h 181398"/>
                              <a:gd name="connsiteX593" fmla="*/ 53578 w 175764"/>
                              <a:gd name="connsiteY593" fmla="*/ 119063 h 181398"/>
                              <a:gd name="connsiteX594" fmla="*/ 52626 w 175764"/>
                              <a:gd name="connsiteY594" fmla="*/ 120967 h 181398"/>
                              <a:gd name="connsiteX595" fmla="*/ 54531 w 175764"/>
                              <a:gd name="connsiteY595" fmla="*/ 121920 h 181398"/>
                              <a:gd name="connsiteX596" fmla="*/ 55483 w 175764"/>
                              <a:gd name="connsiteY596" fmla="*/ 120015 h 181398"/>
                              <a:gd name="connsiteX597" fmla="*/ 54531 w 175764"/>
                              <a:gd name="connsiteY597" fmla="*/ 118110 h 181398"/>
                              <a:gd name="connsiteX598" fmla="*/ 54531 w 175764"/>
                              <a:gd name="connsiteY598" fmla="*/ 100013 h 181398"/>
                              <a:gd name="connsiteX599" fmla="*/ 54531 w 175764"/>
                              <a:gd name="connsiteY599" fmla="*/ 98107 h 181398"/>
                              <a:gd name="connsiteX600" fmla="*/ 53578 w 175764"/>
                              <a:gd name="connsiteY600" fmla="*/ 96202 h 181398"/>
                              <a:gd name="connsiteX601" fmla="*/ 51673 w 175764"/>
                              <a:gd name="connsiteY601" fmla="*/ 97155 h 181398"/>
                              <a:gd name="connsiteX602" fmla="*/ 54531 w 175764"/>
                              <a:gd name="connsiteY602" fmla="*/ 100013 h 181398"/>
                              <a:gd name="connsiteX603" fmla="*/ 53578 w 175764"/>
                              <a:gd name="connsiteY603" fmla="*/ 155257 h 181398"/>
                              <a:gd name="connsiteX604" fmla="*/ 53578 w 175764"/>
                              <a:gd name="connsiteY604" fmla="*/ 155257 h 181398"/>
                              <a:gd name="connsiteX605" fmla="*/ 53578 w 175764"/>
                              <a:gd name="connsiteY605" fmla="*/ 155257 h 181398"/>
                              <a:gd name="connsiteX606" fmla="*/ 53578 w 175764"/>
                              <a:gd name="connsiteY606" fmla="*/ 155257 h 181398"/>
                              <a:gd name="connsiteX607" fmla="*/ 53578 w 175764"/>
                              <a:gd name="connsiteY607" fmla="*/ 155257 h 181398"/>
                              <a:gd name="connsiteX608" fmla="*/ 54531 w 175764"/>
                              <a:gd name="connsiteY608" fmla="*/ 81915 h 181398"/>
                              <a:gd name="connsiteX609" fmla="*/ 54531 w 175764"/>
                              <a:gd name="connsiteY609" fmla="*/ 81915 h 181398"/>
                              <a:gd name="connsiteX610" fmla="*/ 54531 w 175764"/>
                              <a:gd name="connsiteY610" fmla="*/ 81915 h 181398"/>
                              <a:gd name="connsiteX611" fmla="*/ 54531 w 175764"/>
                              <a:gd name="connsiteY611" fmla="*/ 81915 h 181398"/>
                              <a:gd name="connsiteX612" fmla="*/ 54531 w 175764"/>
                              <a:gd name="connsiteY612" fmla="*/ 81915 h 181398"/>
                              <a:gd name="connsiteX613" fmla="*/ 55483 w 175764"/>
                              <a:gd name="connsiteY613" fmla="*/ 87630 h 181398"/>
                              <a:gd name="connsiteX614" fmla="*/ 55483 w 175764"/>
                              <a:gd name="connsiteY614" fmla="*/ 87630 h 181398"/>
                              <a:gd name="connsiteX615" fmla="*/ 55483 w 175764"/>
                              <a:gd name="connsiteY615" fmla="*/ 86677 h 181398"/>
                              <a:gd name="connsiteX616" fmla="*/ 55483 w 175764"/>
                              <a:gd name="connsiteY616" fmla="*/ 87630 h 181398"/>
                              <a:gd name="connsiteX617" fmla="*/ 55483 w 175764"/>
                              <a:gd name="connsiteY617" fmla="*/ 87630 h 181398"/>
                              <a:gd name="connsiteX618" fmla="*/ 56436 w 175764"/>
                              <a:gd name="connsiteY618" fmla="*/ 104775 h 181398"/>
                              <a:gd name="connsiteX619" fmla="*/ 55483 w 175764"/>
                              <a:gd name="connsiteY619" fmla="*/ 103822 h 181398"/>
                              <a:gd name="connsiteX620" fmla="*/ 54531 w 175764"/>
                              <a:gd name="connsiteY620" fmla="*/ 104775 h 181398"/>
                              <a:gd name="connsiteX621" fmla="*/ 54531 w 175764"/>
                              <a:gd name="connsiteY621" fmla="*/ 105727 h 181398"/>
                              <a:gd name="connsiteX622" fmla="*/ 56436 w 175764"/>
                              <a:gd name="connsiteY622" fmla="*/ 104775 h 181398"/>
                              <a:gd name="connsiteX623" fmla="*/ 59293 w 175764"/>
                              <a:gd name="connsiteY623" fmla="*/ 160972 h 181398"/>
                              <a:gd name="connsiteX624" fmla="*/ 59293 w 175764"/>
                              <a:gd name="connsiteY624" fmla="*/ 160972 h 181398"/>
                              <a:gd name="connsiteX625" fmla="*/ 59293 w 175764"/>
                              <a:gd name="connsiteY625" fmla="*/ 160972 h 181398"/>
                              <a:gd name="connsiteX626" fmla="*/ 59293 w 175764"/>
                              <a:gd name="connsiteY626" fmla="*/ 160972 h 181398"/>
                              <a:gd name="connsiteX627" fmla="*/ 59293 w 175764"/>
                              <a:gd name="connsiteY627" fmla="*/ 160972 h 181398"/>
                              <a:gd name="connsiteX628" fmla="*/ 59293 w 175764"/>
                              <a:gd name="connsiteY628" fmla="*/ 66675 h 181398"/>
                              <a:gd name="connsiteX629" fmla="*/ 59293 w 175764"/>
                              <a:gd name="connsiteY629" fmla="*/ 66675 h 181398"/>
                              <a:gd name="connsiteX630" fmla="*/ 59293 w 175764"/>
                              <a:gd name="connsiteY630" fmla="*/ 66675 h 181398"/>
                              <a:gd name="connsiteX631" fmla="*/ 59293 w 175764"/>
                              <a:gd name="connsiteY631" fmla="*/ 66675 h 181398"/>
                              <a:gd name="connsiteX632" fmla="*/ 59293 w 175764"/>
                              <a:gd name="connsiteY632" fmla="*/ 66675 h 181398"/>
                              <a:gd name="connsiteX633" fmla="*/ 61198 w 175764"/>
                              <a:gd name="connsiteY633" fmla="*/ 60960 h 181398"/>
                              <a:gd name="connsiteX634" fmla="*/ 61198 w 175764"/>
                              <a:gd name="connsiteY634" fmla="*/ 60960 h 181398"/>
                              <a:gd name="connsiteX635" fmla="*/ 61198 w 175764"/>
                              <a:gd name="connsiteY635" fmla="*/ 60960 h 181398"/>
                              <a:gd name="connsiteX636" fmla="*/ 61198 w 175764"/>
                              <a:gd name="connsiteY636" fmla="*/ 60960 h 181398"/>
                              <a:gd name="connsiteX637" fmla="*/ 61198 w 175764"/>
                              <a:gd name="connsiteY637" fmla="*/ 60960 h 181398"/>
                              <a:gd name="connsiteX638" fmla="*/ 63103 w 175764"/>
                              <a:gd name="connsiteY638" fmla="*/ 38100 h 181398"/>
                              <a:gd name="connsiteX639" fmla="*/ 63103 w 175764"/>
                              <a:gd name="connsiteY639" fmla="*/ 38100 h 181398"/>
                              <a:gd name="connsiteX640" fmla="*/ 61198 w 175764"/>
                              <a:gd name="connsiteY640" fmla="*/ 38100 h 181398"/>
                              <a:gd name="connsiteX641" fmla="*/ 63103 w 175764"/>
                              <a:gd name="connsiteY641" fmla="*/ 38100 h 181398"/>
                              <a:gd name="connsiteX642" fmla="*/ 63103 w 175764"/>
                              <a:gd name="connsiteY642" fmla="*/ 38100 h 181398"/>
                              <a:gd name="connsiteX643" fmla="*/ 65961 w 175764"/>
                              <a:gd name="connsiteY643" fmla="*/ 43815 h 181398"/>
                              <a:gd name="connsiteX644" fmla="*/ 65961 w 175764"/>
                              <a:gd name="connsiteY644" fmla="*/ 43815 h 181398"/>
                              <a:gd name="connsiteX645" fmla="*/ 65008 w 175764"/>
                              <a:gd name="connsiteY645" fmla="*/ 43815 h 181398"/>
                              <a:gd name="connsiteX646" fmla="*/ 65008 w 175764"/>
                              <a:gd name="connsiteY646" fmla="*/ 44767 h 181398"/>
                              <a:gd name="connsiteX647" fmla="*/ 65961 w 175764"/>
                              <a:gd name="connsiteY647" fmla="*/ 43815 h 181398"/>
                              <a:gd name="connsiteX648" fmla="*/ 119301 w 175764"/>
                              <a:gd name="connsiteY648" fmla="*/ 20002 h 181398"/>
                              <a:gd name="connsiteX649" fmla="*/ 119301 w 175764"/>
                              <a:gd name="connsiteY649" fmla="*/ 20002 h 181398"/>
                              <a:gd name="connsiteX650" fmla="*/ 119301 w 175764"/>
                              <a:gd name="connsiteY650" fmla="*/ 20002 h 181398"/>
                              <a:gd name="connsiteX651" fmla="*/ 119301 w 175764"/>
                              <a:gd name="connsiteY651" fmla="*/ 20002 h 181398"/>
                              <a:gd name="connsiteX652" fmla="*/ 119301 w 175764"/>
                              <a:gd name="connsiteY652" fmla="*/ 20002 h 181398"/>
                              <a:gd name="connsiteX653" fmla="*/ 121206 w 175764"/>
                              <a:gd name="connsiteY653" fmla="*/ 120015 h 181398"/>
                              <a:gd name="connsiteX654" fmla="*/ 121206 w 175764"/>
                              <a:gd name="connsiteY654" fmla="*/ 120015 h 181398"/>
                              <a:gd name="connsiteX655" fmla="*/ 121206 w 175764"/>
                              <a:gd name="connsiteY655" fmla="*/ 120015 h 181398"/>
                              <a:gd name="connsiteX656" fmla="*/ 121206 w 175764"/>
                              <a:gd name="connsiteY656" fmla="*/ 120015 h 181398"/>
                              <a:gd name="connsiteX657" fmla="*/ 121206 w 175764"/>
                              <a:gd name="connsiteY657" fmla="*/ 120015 h 181398"/>
                              <a:gd name="connsiteX658" fmla="*/ 120253 w 175764"/>
                              <a:gd name="connsiteY658" fmla="*/ 66675 h 181398"/>
                              <a:gd name="connsiteX659" fmla="*/ 120253 w 175764"/>
                              <a:gd name="connsiteY659" fmla="*/ 66675 h 181398"/>
                              <a:gd name="connsiteX660" fmla="*/ 120253 w 175764"/>
                              <a:gd name="connsiteY660" fmla="*/ 66675 h 181398"/>
                              <a:gd name="connsiteX661" fmla="*/ 120253 w 175764"/>
                              <a:gd name="connsiteY661" fmla="*/ 66675 h 181398"/>
                              <a:gd name="connsiteX662" fmla="*/ 120253 w 175764"/>
                              <a:gd name="connsiteY662" fmla="*/ 66675 h 181398"/>
                              <a:gd name="connsiteX663" fmla="*/ 121206 w 175764"/>
                              <a:gd name="connsiteY663" fmla="*/ 93345 h 181398"/>
                              <a:gd name="connsiteX664" fmla="*/ 123111 w 175764"/>
                              <a:gd name="connsiteY664" fmla="*/ 92392 h 181398"/>
                              <a:gd name="connsiteX665" fmla="*/ 123111 w 175764"/>
                              <a:gd name="connsiteY665" fmla="*/ 92392 h 181398"/>
                              <a:gd name="connsiteX666" fmla="*/ 128826 w 175764"/>
                              <a:gd name="connsiteY666" fmla="*/ 98107 h 181398"/>
                              <a:gd name="connsiteX667" fmla="*/ 131683 w 175764"/>
                              <a:gd name="connsiteY667" fmla="*/ 96202 h 181398"/>
                              <a:gd name="connsiteX668" fmla="*/ 130731 w 175764"/>
                              <a:gd name="connsiteY668" fmla="*/ 94297 h 181398"/>
                              <a:gd name="connsiteX669" fmla="*/ 127873 w 175764"/>
                              <a:gd name="connsiteY669" fmla="*/ 91440 h 181398"/>
                              <a:gd name="connsiteX670" fmla="*/ 126921 w 175764"/>
                              <a:gd name="connsiteY670" fmla="*/ 91440 h 181398"/>
                              <a:gd name="connsiteX671" fmla="*/ 125968 w 175764"/>
                              <a:gd name="connsiteY671" fmla="*/ 87630 h 181398"/>
                              <a:gd name="connsiteX672" fmla="*/ 124063 w 175764"/>
                              <a:gd name="connsiteY672" fmla="*/ 91440 h 181398"/>
                              <a:gd name="connsiteX673" fmla="*/ 122158 w 175764"/>
                              <a:gd name="connsiteY673" fmla="*/ 93345 h 181398"/>
                              <a:gd name="connsiteX674" fmla="*/ 121206 w 175764"/>
                              <a:gd name="connsiteY674" fmla="*/ 93345 h 181398"/>
                              <a:gd name="connsiteX675" fmla="*/ 121206 w 175764"/>
                              <a:gd name="connsiteY675" fmla="*/ 139065 h 181398"/>
                              <a:gd name="connsiteX676" fmla="*/ 121206 w 175764"/>
                              <a:gd name="connsiteY676" fmla="*/ 139065 h 181398"/>
                              <a:gd name="connsiteX677" fmla="*/ 121206 w 175764"/>
                              <a:gd name="connsiteY677" fmla="*/ 139065 h 181398"/>
                              <a:gd name="connsiteX678" fmla="*/ 121206 w 175764"/>
                              <a:gd name="connsiteY678" fmla="*/ 139065 h 181398"/>
                              <a:gd name="connsiteX679" fmla="*/ 121206 w 175764"/>
                              <a:gd name="connsiteY679" fmla="*/ 139065 h 181398"/>
                              <a:gd name="connsiteX680" fmla="*/ 121206 w 175764"/>
                              <a:gd name="connsiteY680" fmla="*/ 46672 h 181398"/>
                              <a:gd name="connsiteX681" fmla="*/ 124063 w 175764"/>
                              <a:gd name="connsiteY681" fmla="*/ 47625 h 181398"/>
                              <a:gd name="connsiteX682" fmla="*/ 122158 w 175764"/>
                              <a:gd name="connsiteY682" fmla="*/ 51435 h 181398"/>
                              <a:gd name="connsiteX683" fmla="*/ 123111 w 175764"/>
                              <a:gd name="connsiteY683" fmla="*/ 53340 h 181398"/>
                              <a:gd name="connsiteX684" fmla="*/ 124063 w 175764"/>
                              <a:gd name="connsiteY684" fmla="*/ 52388 h 181398"/>
                              <a:gd name="connsiteX685" fmla="*/ 127873 w 175764"/>
                              <a:gd name="connsiteY685" fmla="*/ 49530 h 181398"/>
                              <a:gd name="connsiteX686" fmla="*/ 133588 w 175764"/>
                              <a:gd name="connsiteY686" fmla="*/ 50482 h 181398"/>
                              <a:gd name="connsiteX687" fmla="*/ 134540 w 175764"/>
                              <a:gd name="connsiteY687" fmla="*/ 49530 h 181398"/>
                              <a:gd name="connsiteX688" fmla="*/ 135493 w 175764"/>
                              <a:gd name="connsiteY688" fmla="*/ 48577 h 181398"/>
                              <a:gd name="connsiteX689" fmla="*/ 135493 w 175764"/>
                              <a:gd name="connsiteY689" fmla="*/ 50482 h 181398"/>
                              <a:gd name="connsiteX690" fmla="*/ 136446 w 175764"/>
                              <a:gd name="connsiteY690" fmla="*/ 55245 h 181398"/>
                              <a:gd name="connsiteX691" fmla="*/ 139303 w 175764"/>
                              <a:gd name="connsiteY691" fmla="*/ 56197 h 181398"/>
                              <a:gd name="connsiteX692" fmla="*/ 141208 w 175764"/>
                              <a:gd name="connsiteY692" fmla="*/ 51435 h 181398"/>
                              <a:gd name="connsiteX693" fmla="*/ 139303 w 175764"/>
                              <a:gd name="connsiteY693" fmla="*/ 51435 h 181398"/>
                              <a:gd name="connsiteX694" fmla="*/ 137398 w 175764"/>
                              <a:gd name="connsiteY694" fmla="*/ 52388 h 181398"/>
                              <a:gd name="connsiteX695" fmla="*/ 136446 w 175764"/>
                              <a:gd name="connsiteY695" fmla="*/ 53340 h 181398"/>
                              <a:gd name="connsiteX696" fmla="*/ 136446 w 175764"/>
                              <a:gd name="connsiteY696" fmla="*/ 51435 h 181398"/>
                              <a:gd name="connsiteX697" fmla="*/ 137398 w 175764"/>
                              <a:gd name="connsiteY697" fmla="*/ 50482 h 181398"/>
                              <a:gd name="connsiteX698" fmla="*/ 135493 w 175764"/>
                              <a:gd name="connsiteY698" fmla="*/ 44767 h 181398"/>
                              <a:gd name="connsiteX699" fmla="*/ 134540 w 175764"/>
                              <a:gd name="connsiteY699" fmla="*/ 42863 h 181398"/>
                              <a:gd name="connsiteX700" fmla="*/ 136446 w 175764"/>
                              <a:gd name="connsiteY700" fmla="*/ 41910 h 181398"/>
                              <a:gd name="connsiteX701" fmla="*/ 138351 w 175764"/>
                              <a:gd name="connsiteY701" fmla="*/ 42863 h 181398"/>
                              <a:gd name="connsiteX702" fmla="*/ 144065 w 175764"/>
                              <a:gd name="connsiteY702" fmla="*/ 42863 h 181398"/>
                              <a:gd name="connsiteX703" fmla="*/ 142161 w 175764"/>
                              <a:gd name="connsiteY703" fmla="*/ 47625 h 181398"/>
                              <a:gd name="connsiteX704" fmla="*/ 146923 w 175764"/>
                              <a:gd name="connsiteY704" fmla="*/ 48577 h 181398"/>
                              <a:gd name="connsiteX705" fmla="*/ 147876 w 175764"/>
                              <a:gd name="connsiteY705" fmla="*/ 49530 h 181398"/>
                              <a:gd name="connsiteX706" fmla="*/ 150733 w 175764"/>
                              <a:gd name="connsiteY706" fmla="*/ 50482 h 181398"/>
                              <a:gd name="connsiteX707" fmla="*/ 150733 w 175764"/>
                              <a:gd name="connsiteY707" fmla="*/ 49530 h 181398"/>
                              <a:gd name="connsiteX708" fmla="*/ 147876 w 175764"/>
                              <a:gd name="connsiteY708" fmla="*/ 47625 h 181398"/>
                              <a:gd name="connsiteX709" fmla="*/ 146923 w 175764"/>
                              <a:gd name="connsiteY709" fmla="*/ 47625 h 181398"/>
                              <a:gd name="connsiteX710" fmla="*/ 143113 w 175764"/>
                              <a:gd name="connsiteY710" fmla="*/ 41910 h 181398"/>
                              <a:gd name="connsiteX711" fmla="*/ 133588 w 175764"/>
                              <a:gd name="connsiteY711" fmla="*/ 38100 h 181398"/>
                              <a:gd name="connsiteX712" fmla="*/ 130731 w 175764"/>
                              <a:gd name="connsiteY712" fmla="*/ 37147 h 181398"/>
                              <a:gd name="connsiteX713" fmla="*/ 129778 w 175764"/>
                              <a:gd name="connsiteY713" fmla="*/ 36195 h 181398"/>
                              <a:gd name="connsiteX714" fmla="*/ 129778 w 175764"/>
                              <a:gd name="connsiteY714" fmla="*/ 37147 h 181398"/>
                              <a:gd name="connsiteX715" fmla="*/ 131683 w 175764"/>
                              <a:gd name="connsiteY715" fmla="*/ 38100 h 181398"/>
                              <a:gd name="connsiteX716" fmla="*/ 131683 w 175764"/>
                              <a:gd name="connsiteY716" fmla="*/ 43815 h 181398"/>
                              <a:gd name="connsiteX717" fmla="*/ 128826 w 175764"/>
                              <a:gd name="connsiteY717" fmla="*/ 46672 h 181398"/>
                              <a:gd name="connsiteX718" fmla="*/ 125968 w 175764"/>
                              <a:gd name="connsiteY718" fmla="*/ 45720 h 181398"/>
                              <a:gd name="connsiteX719" fmla="*/ 122158 w 175764"/>
                              <a:gd name="connsiteY719" fmla="*/ 45720 h 181398"/>
                              <a:gd name="connsiteX720" fmla="*/ 121206 w 175764"/>
                              <a:gd name="connsiteY720" fmla="*/ 46672 h 181398"/>
                              <a:gd name="connsiteX721" fmla="*/ 121206 w 175764"/>
                              <a:gd name="connsiteY721" fmla="*/ 46672 h 181398"/>
                              <a:gd name="connsiteX722" fmla="*/ 123111 w 175764"/>
                              <a:gd name="connsiteY722" fmla="*/ 31432 h 181398"/>
                              <a:gd name="connsiteX723" fmla="*/ 125968 w 175764"/>
                              <a:gd name="connsiteY723" fmla="*/ 35242 h 181398"/>
                              <a:gd name="connsiteX724" fmla="*/ 127873 w 175764"/>
                              <a:gd name="connsiteY724" fmla="*/ 35242 h 181398"/>
                              <a:gd name="connsiteX725" fmla="*/ 126921 w 175764"/>
                              <a:gd name="connsiteY725" fmla="*/ 33338 h 181398"/>
                              <a:gd name="connsiteX726" fmla="*/ 126921 w 175764"/>
                              <a:gd name="connsiteY726" fmla="*/ 30480 h 181398"/>
                              <a:gd name="connsiteX727" fmla="*/ 125968 w 175764"/>
                              <a:gd name="connsiteY727" fmla="*/ 30480 h 181398"/>
                              <a:gd name="connsiteX728" fmla="*/ 126921 w 175764"/>
                              <a:gd name="connsiteY728" fmla="*/ 32385 h 181398"/>
                              <a:gd name="connsiteX729" fmla="*/ 126921 w 175764"/>
                              <a:gd name="connsiteY729" fmla="*/ 33338 h 181398"/>
                              <a:gd name="connsiteX730" fmla="*/ 123111 w 175764"/>
                              <a:gd name="connsiteY730" fmla="*/ 31432 h 181398"/>
                              <a:gd name="connsiteX731" fmla="*/ 122158 w 175764"/>
                              <a:gd name="connsiteY731" fmla="*/ 29527 h 181398"/>
                              <a:gd name="connsiteX732" fmla="*/ 122158 w 175764"/>
                              <a:gd name="connsiteY732" fmla="*/ 29527 h 181398"/>
                              <a:gd name="connsiteX733" fmla="*/ 123111 w 175764"/>
                              <a:gd name="connsiteY733" fmla="*/ 31432 h 181398"/>
                              <a:gd name="connsiteX734" fmla="*/ 127873 w 175764"/>
                              <a:gd name="connsiteY734" fmla="*/ 65722 h 181398"/>
                              <a:gd name="connsiteX735" fmla="*/ 133588 w 175764"/>
                              <a:gd name="connsiteY735" fmla="*/ 70485 h 181398"/>
                              <a:gd name="connsiteX736" fmla="*/ 131683 w 175764"/>
                              <a:gd name="connsiteY736" fmla="*/ 71438 h 181398"/>
                              <a:gd name="connsiteX737" fmla="*/ 131683 w 175764"/>
                              <a:gd name="connsiteY737" fmla="*/ 71438 h 181398"/>
                              <a:gd name="connsiteX738" fmla="*/ 132636 w 175764"/>
                              <a:gd name="connsiteY738" fmla="*/ 69532 h 181398"/>
                              <a:gd name="connsiteX739" fmla="*/ 130731 w 175764"/>
                              <a:gd name="connsiteY739" fmla="*/ 64770 h 181398"/>
                              <a:gd name="connsiteX740" fmla="*/ 132636 w 175764"/>
                              <a:gd name="connsiteY740" fmla="*/ 59055 h 181398"/>
                              <a:gd name="connsiteX741" fmla="*/ 131683 w 175764"/>
                              <a:gd name="connsiteY741" fmla="*/ 56197 h 181398"/>
                              <a:gd name="connsiteX742" fmla="*/ 128826 w 175764"/>
                              <a:gd name="connsiteY742" fmla="*/ 54292 h 181398"/>
                              <a:gd name="connsiteX743" fmla="*/ 129778 w 175764"/>
                              <a:gd name="connsiteY743" fmla="*/ 58102 h 181398"/>
                              <a:gd name="connsiteX744" fmla="*/ 129778 w 175764"/>
                              <a:gd name="connsiteY744" fmla="*/ 60007 h 181398"/>
                              <a:gd name="connsiteX745" fmla="*/ 131683 w 175764"/>
                              <a:gd name="connsiteY745" fmla="*/ 63817 h 181398"/>
                              <a:gd name="connsiteX746" fmla="*/ 129778 w 175764"/>
                              <a:gd name="connsiteY746" fmla="*/ 60007 h 181398"/>
                              <a:gd name="connsiteX747" fmla="*/ 124063 w 175764"/>
                              <a:gd name="connsiteY747" fmla="*/ 58102 h 181398"/>
                              <a:gd name="connsiteX748" fmla="*/ 124063 w 175764"/>
                              <a:gd name="connsiteY748" fmla="*/ 58102 h 181398"/>
                              <a:gd name="connsiteX749" fmla="*/ 124063 w 175764"/>
                              <a:gd name="connsiteY749" fmla="*/ 61913 h 181398"/>
                              <a:gd name="connsiteX750" fmla="*/ 127873 w 175764"/>
                              <a:gd name="connsiteY750" fmla="*/ 65722 h 181398"/>
                              <a:gd name="connsiteX751" fmla="*/ 133588 w 175764"/>
                              <a:gd name="connsiteY751" fmla="*/ 155257 h 181398"/>
                              <a:gd name="connsiteX752" fmla="*/ 132636 w 175764"/>
                              <a:gd name="connsiteY752" fmla="*/ 154305 h 181398"/>
                              <a:gd name="connsiteX753" fmla="*/ 126921 w 175764"/>
                              <a:gd name="connsiteY753" fmla="*/ 150495 h 181398"/>
                              <a:gd name="connsiteX754" fmla="*/ 124063 w 175764"/>
                              <a:gd name="connsiteY754" fmla="*/ 148590 h 181398"/>
                              <a:gd name="connsiteX755" fmla="*/ 122158 w 175764"/>
                              <a:gd name="connsiteY755" fmla="*/ 149542 h 181398"/>
                              <a:gd name="connsiteX756" fmla="*/ 123111 w 175764"/>
                              <a:gd name="connsiteY756" fmla="*/ 150495 h 181398"/>
                              <a:gd name="connsiteX757" fmla="*/ 126921 w 175764"/>
                              <a:gd name="connsiteY757" fmla="*/ 150495 h 181398"/>
                              <a:gd name="connsiteX758" fmla="*/ 133588 w 175764"/>
                              <a:gd name="connsiteY758" fmla="*/ 155257 h 181398"/>
                              <a:gd name="connsiteX759" fmla="*/ 133588 w 175764"/>
                              <a:gd name="connsiteY759" fmla="*/ 155257 h 181398"/>
                              <a:gd name="connsiteX760" fmla="*/ 124063 w 175764"/>
                              <a:gd name="connsiteY760" fmla="*/ 105727 h 181398"/>
                              <a:gd name="connsiteX761" fmla="*/ 124063 w 175764"/>
                              <a:gd name="connsiteY761" fmla="*/ 105727 h 181398"/>
                              <a:gd name="connsiteX762" fmla="*/ 124063 w 175764"/>
                              <a:gd name="connsiteY762" fmla="*/ 103822 h 181398"/>
                              <a:gd name="connsiteX763" fmla="*/ 124063 w 175764"/>
                              <a:gd name="connsiteY763" fmla="*/ 105727 h 181398"/>
                              <a:gd name="connsiteX764" fmla="*/ 124063 w 175764"/>
                              <a:gd name="connsiteY764" fmla="*/ 105727 h 181398"/>
                              <a:gd name="connsiteX765" fmla="*/ 124063 w 175764"/>
                              <a:gd name="connsiteY765" fmla="*/ 66675 h 181398"/>
                              <a:gd name="connsiteX766" fmla="*/ 122158 w 175764"/>
                              <a:gd name="connsiteY766" fmla="*/ 68580 h 181398"/>
                              <a:gd name="connsiteX767" fmla="*/ 123111 w 175764"/>
                              <a:gd name="connsiteY767" fmla="*/ 69532 h 181398"/>
                              <a:gd name="connsiteX768" fmla="*/ 124063 w 175764"/>
                              <a:gd name="connsiteY768" fmla="*/ 67627 h 181398"/>
                              <a:gd name="connsiteX769" fmla="*/ 124063 w 175764"/>
                              <a:gd name="connsiteY769" fmla="*/ 66675 h 181398"/>
                              <a:gd name="connsiteX770" fmla="*/ 125968 w 175764"/>
                              <a:gd name="connsiteY770" fmla="*/ 90488 h 181398"/>
                              <a:gd name="connsiteX771" fmla="*/ 123111 w 175764"/>
                              <a:gd name="connsiteY771" fmla="*/ 92392 h 181398"/>
                              <a:gd name="connsiteX772" fmla="*/ 125968 w 175764"/>
                              <a:gd name="connsiteY772" fmla="*/ 90488 h 181398"/>
                              <a:gd name="connsiteX773" fmla="*/ 126921 w 175764"/>
                              <a:gd name="connsiteY773" fmla="*/ 116205 h 181398"/>
                              <a:gd name="connsiteX774" fmla="*/ 125015 w 175764"/>
                              <a:gd name="connsiteY774" fmla="*/ 115252 h 181398"/>
                              <a:gd name="connsiteX775" fmla="*/ 123111 w 175764"/>
                              <a:gd name="connsiteY775" fmla="*/ 118110 h 181398"/>
                              <a:gd name="connsiteX776" fmla="*/ 124063 w 175764"/>
                              <a:gd name="connsiteY776" fmla="*/ 119063 h 181398"/>
                              <a:gd name="connsiteX777" fmla="*/ 126921 w 175764"/>
                              <a:gd name="connsiteY777" fmla="*/ 116205 h 181398"/>
                              <a:gd name="connsiteX778" fmla="*/ 125968 w 175764"/>
                              <a:gd name="connsiteY778" fmla="*/ 58102 h 181398"/>
                              <a:gd name="connsiteX779" fmla="*/ 125968 w 175764"/>
                              <a:gd name="connsiteY779" fmla="*/ 58102 h 181398"/>
                              <a:gd name="connsiteX780" fmla="*/ 124063 w 175764"/>
                              <a:gd name="connsiteY780" fmla="*/ 59055 h 181398"/>
                              <a:gd name="connsiteX781" fmla="*/ 125968 w 175764"/>
                              <a:gd name="connsiteY781" fmla="*/ 58102 h 181398"/>
                              <a:gd name="connsiteX782" fmla="*/ 125015 w 175764"/>
                              <a:gd name="connsiteY782" fmla="*/ 144780 h 181398"/>
                              <a:gd name="connsiteX783" fmla="*/ 125015 w 175764"/>
                              <a:gd name="connsiteY783" fmla="*/ 144780 h 181398"/>
                              <a:gd name="connsiteX784" fmla="*/ 126921 w 175764"/>
                              <a:gd name="connsiteY784" fmla="*/ 144780 h 181398"/>
                              <a:gd name="connsiteX785" fmla="*/ 125015 w 175764"/>
                              <a:gd name="connsiteY785" fmla="*/ 144780 h 181398"/>
                              <a:gd name="connsiteX786" fmla="*/ 125015 w 175764"/>
                              <a:gd name="connsiteY786" fmla="*/ 144780 h 181398"/>
                              <a:gd name="connsiteX787" fmla="*/ 125968 w 175764"/>
                              <a:gd name="connsiteY787" fmla="*/ 76200 h 181398"/>
                              <a:gd name="connsiteX788" fmla="*/ 127873 w 175764"/>
                              <a:gd name="connsiteY788" fmla="*/ 77152 h 181398"/>
                              <a:gd name="connsiteX789" fmla="*/ 129778 w 175764"/>
                              <a:gd name="connsiteY789" fmla="*/ 76200 h 181398"/>
                              <a:gd name="connsiteX790" fmla="*/ 128826 w 175764"/>
                              <a:gd name="connsiteY790" fmla="*/ 75247 h 181398"/>
                              <a:gd name="connsiteX791" fmla="*/ 125968 w 175764"/>
                              <a:gd name="connsiteY791" fmla="*/ 76200 h 181398"/>
                              <a:gd name="connsiteX792" fmla="*/ 126921 w 175764"/>
                              <a:gd name="connsiteY792" fmla="*/ 41910 h 181398"/>
                              <a:gd name="connsiteX793" fmla="*/ 125968 w 175764"/>
                              <a:gd name="connsiteY793" fmla="*/ 42863 h 181398"/>
                              <a:gd name="connsiteX794" fmla="*/ 125968 w 175764"/>
                              <a:gd name="connsiteY794" fmla="*/ 43815 h 181398"/>
                              <a:gd name="connsiteX795" fmla="*/ 126921 w 175764"/>
                              <a:gd name="connsiteY795" fmla="*/ 41910 h 181398"/>
                              <a:gd name="connsiteX796" fmla="*/ 126921 w 175764"/>
                              <a:gd name="connsiteY796" fmla="*/ 41910 h 181398"/>
                              <a:gd name="connsiteX797" fmla="*/ 126921 w 175764"/>
                              <a:gd name="connsiteY797" fmla="*/ 41910 h 181398"/>
                              <a:gd name="connsiteX798" fmla="*/ 130731 w 175764"/>
                              <a:gd name="connsiteY798" fmla="*/ 158115 h 181398"/>
                              <a:gd name="connsiteX799" fmla="*/ 130731 w 175764"/>
                              <a:gd name="connsiteY799" fmla="*/ 157163 h 181398"/>
                              <a:gd name="connsiteX800" fmla="*/ 128826 w 175764"/>
                              <a:gd name="connsiteY800" fmla="*/ 158115 h 181398"/>
                              <a:gd name="connsiteX801" fmla="*/ 126921 w 175764"/>
                              <a:gd name="connsiteY801" fmla="*/ 159067 h 181398"/>
                              <a:gd name="connsiteX802" fmla="*/ 125968 w 175764"/>
                              <a:gd name="connsiteY802" fmla="*/ 162877 h 181398"/>
                              <a:gd name="connsiteX803" fmla="*/ 126921 w 175764"/>
                              <a:gd name="connsiteY803" fmla="*/ 163830 h 181398"/>
                              <a:gd name="connsiteX804" fmla="*/ 129778 w 175764"/>
                              <a:gd name="connsiteY804" fmla="*/ 161925 h 181398"/>
                              <a:gd name="connsiteX805" fmla="*/ 130731 w 175764"/>
                              <a:gd name="connsiteY805" fmla="*/ 158115 h 181398"/>
                              <a:gd name="connsiteX806" fmla="*/ 127873 w 175764"/>
                              <a:gd name="connsiteY806" fmla="*/ 133350 h 181398"/>
                              <a:gd name="connsiteX807" fmla="*/ 127873 w 175764"/>
                              <a:gd name="connsiteY807" fmla="*/ 133350 h 181398"/>
                              <a:gd name="connsiteX808" fmla="*/ 126921 w 175764"/>
                              <a:gd name="connsiteY808" fmla="*/ 130492 h 181398"/>
                              <a:gd name="connsiteX809" fmla="*/ 125968 w 175764"/>
                              <a:gd name="connsiteY809" fmla="*/ 131445 h 181398"/>
                              <a:gd name="connsiteX810" fmla="*/ 127873 w 175764"/>
                              <a:gd name="connsiteY810" fmla="*/ 133350 h 181398"/>
                              <a:gd name="connsiteX811" fmla="*/ 126921 w 175764"/>
                              <a:gd name="connsiteY811" fmla="*/ 53340 h 181398"/>
                              <a:gd name="connsiteX812" fmla="*/ 126921 w 175764"/>
                              <a:gd name="connsiteY812" fmla="*/ 53340 h 181398"/>
                              <a:gd name="connsiteX813" fmla="*/ 126921 w 175764"/>
                              <a:gd name="connsiteY813" fmla="*/ 53340 h 181398"/>
                              <a:gd name="connsiteX814" fmla="*/ 126921 w 175764"/>
                              <a:gd name="connsiteY814" fmla="*/ 53340 h 181398"/>
                              <a:gd name="connsiteX815" fmla="*/ 126921 w 175764"/>
                              <a:gd name="connsiteY815" fmla="*/ 53340 h 181398"/>
                              <a:gd name="connsiteX816" fmla="*/ 126921 w 175764"/>
                              <a:gd name="connsiteY816" fmla="*/ 120967 h 181398"/>
                              <a:gd name="connsiteX817" fmla="*/ 127873 w 175764"/>
                              <a:gd name="connsiteY817" fmla="*/ 121920 h 181398"/>
                              <a:gd name="connsiteX818" fmla="*/ 138351 w 175764"/>
                              <a:gd name="connsiteY818" fmla="*/ 118110 h 181398"/>
                              <a:gd name="connsiteX819" fmla="*/ 140256 w 175764"/>
                              <a:gd name="connsiteY819" fmla="*/ 117157 h 181398"/>
                              <a:gd name="connsiteX820" fmla="*/ 141208 w 175764"/>
                              <a:gd name="connsiteY820" fmla="*/ 118110 h 181398"/>
                              <a:gd name="connsiteX821" fmla="*/ 143113 w 175764"/>
                              <a:gd name="connsiteY821" fmla="*/ 119063 h 181398"/>
                              <a:gd name="connsiteX822" fmla="*/ 144065 w 175764"/>
                              <a:gd name="connsiteY822" fmla="*/ 118110 h 181398"/>
                              <a:gd name="connsiteX823" fmla="*/ 142161 w 175764"/>
                              <a:gd name="connsiteY823" fmla="*/ 117157 h 181398"/>
                              <a:gd name="connsiteX824" fmla="*/ 140256 w 175764"/>
                              <a:gd name="connsiteY824" fmla="*/ 117157 h 181398"/>
                              <a:gd name="connsiteX825" fmla="*/ 138351 w 175764"/>
                              <a:gd name="connsiteY825" fmla="*/ 111442 h 181398"/>
                              <a:gd name="connsiteX826" fmla="*/ 131683 w 175764"/>
                              <a:gd name="connsiteY826" fmla="*/ 117157 h 181398"/>
                              <a:gd name="connsiteX827" fmla="*/ 130731 w 175764"/>
                              <a:gd name="connsiteY827" fmla="*/ 118110 h 181398"/>
                              <a:gd name="connsiteX828" fmla="*/ 127873 w 175764"/>
                              <a:gd name="connsiteY828" fmla="*/ 119063 h 181398"/>
                              <a:gd name="connsiteX829" fmla="*/ 126921 w 175764"/>
                              <a:gd name="connsiteY829" fmla="*/ 120967 h 181398"/>
                              <a:gd name="connsiteX830" fmla="*/ 127873 w 175764"/>
                              <a:gd name="connsiteY830" fmla="*/ 39052 h 181398"/>
                              <a:gd name="connsiteX831" fmla="*/ 127873 w 175764"/>
                              <a:gd name="connsiteY831" fmla="*/ 39052 h 181398"/>
                              <a:gd name="connsiteX832" fmla="*/ 126921 w 175764"/>
                              <a:gd name="connsiteY832" fmla="*/ 40957 h 181398"/>
                              <a:gd name="connsiteX833" fmla="*/ 127873 w 175764"/>
                              <a:gd name="connsiteY833" fmla="*/ 41910 h 181398"/>
                              <a:gd name="connsiteX834" fmla="*/ 128826 w 175764"/>
                              <a:gd name="connsiteY834" fmla="*/ 40957 h 181398"/>
                              <a:gd name="connsiteX835" fmla="*/ 127873 w 175764"/>
                              <a:gd name="connsiteY835" fmla="*/ 39052 h 181398"/>
                              <a:gd name="connsiteX836" fmla="*/ 127873 w 175764"/>
                              <a:gd name="connsiteY836" fmla="*/ 82867 h 181398"/>
                              <a:gd name="connsiteX837" fmla="*/ 129778 w 175764"/>
                              <a:gd name="connsiteY837" fmla="*/ 85725 h 181398"/>
                              <a:gd name="connsiteX838" fmla="*/ 132636 w 175764"/>
                              <a:gd name="connsiteY838" fmla="*/ 84772 h 181398"/>
                              <a:gd name="connsiteX839" fmla="*/ 130731 w 175764"/>
                              <a:gd name="connsiteY839" fmla="*/ 80963 h 181398"/>
                              <a:gd name="connsiteX840" fmla="*/ 127873 w 175764"/>
                              <a:gd name="connsiteY840" fmla="*/ 82867 h 181398"/>
                              <a:gd name="connsiteX841" fmla="*/ 128826 w 175764"/>
                              <a:gd name="connsiteY841" fmla="*/ 103822 h 181398"/>
                              <a:gd name="connsiteX842" fmla="*/ 131683 w 175764"/>
                              <a:gd name="connsiteY842" fmla="*/ 106680 h 181398"/>
                              <a:gd name="connsiteX843" fmla="*/ 130731 w 175764"/>
                              <a:gd name="connsiteY843" fmla="*/ 103822 h 181398"/>
                              <a:gd name="connsiteX844" fmla="*/ 130731 w 175764"/>
                              <a:gd name="connsiteY844" fmla="*/ 101917 h 181398"/>
                              <a:gd name="connsiteX845" fmla="*/ 128826 w 175764"/>
                              <a:gd name="connsiteY845" fmla="*/ 98107 h 181398"/>
                              <a:gd name="connsiteX846" fmla="*/ 128826 w 175764"/>
                              <a:gd name="connsiteY846" fmla="*/ 103822 h 181398"/>
                              <a:gd name="connsiteX847" fmla="*/ 135493 w 175764"/>
                              <a:gd name="connsiteY847" fmla="*/ 111442 h 181398"/>
                              <a:gd name="connsiteX848" fmla="*/ 136446 w 175764"/>
                              <a:gd name="connsiteY848" fmla="*/ 113347 h 181398"/>
                              <a:gd name="connsiteX849" fmla="*/ 138351 w 175764"/>
                              <a:gd name="connsiteY849" fmla="*/ 112395 h 181398"/>
                              <a:gd name="connsiteX850" fmla="*/ 138351 w 175764"/>
                              <a:gd name="connsiteY850" fmla="*/ 112395 h 181398"/>
                              <a:gd name="connsiteX851" fmla="*/ 135493 w 175764"/>
                              <a:gd name="connsiteY851" fmla="*/ 111442 h 181398"/>
                              <a:gd name="connsiteX852" fmla="*/ 137398 w 175764"/>
                              <a:gd name="connsiteY852" fmla="*/ 107632 h 181398"/>
                              <a:gd name="connsiteX853" fmla="*/ 136446 w 175764"/>
                              <a:gd name="connsiteY853" fmla="*/ 105727 h 181398"/>
                              <a:gd name="connsiteX854" fmla="*/ 135493 w 175764"/>
                              <a:gd name="connsiteY854" fmla="*/ 105727 h 181398"/>
                              <a:gd name="connsiteX855" fmla="*/ 129778 w 175764"/>
                              <a:gd name="connsiteY855" fmla="*/ 108585 h 181398"/>
                              <a:gd name="connsiteX856" fmla="*/ 127873 w 175764"/>
                              <a:gd name="connsiteY856" fmla="*/ 109538 h 181398"/>
                              <a:gd name="connsiteX857" fmla="*/ 128826 w 175764"/>
                              <a:gd name="connsiteY857" fmla="*/ 110490 h 181398"/>
                              <a:gd name="connsiteX858" fmla="*/ 135493 w 175764"/>
                              <a:gd name="connsiteY858" fmla="*/ 111442 h 181398"/>
                              <a:gd name="connsiteX859" fmla="*/ 127873 w 175764"/>
                              <a:gd name="connsiteY859" fmla="*/ 50482 h 181398"/>
                              <a:gd name="connsiteX860" fmla="*/ 130731 w 175764"/>
                              <a:gd name="connsiteY860" fmla="*/ 48577 h 181398"/>
                              <a:gd name="connsiteX861" fmla="*/ 127873 w 175764"/>
                              <a:gd name="connsiteY861" fmla="*/ 50482 h 181398"/>
                              <a:gd name="connsiteX862" fmla="*/ 127873 w 175764"/>
                              <a:gd name="connsiteY862" fmla="*/ 141922 h 181398"/>
                              <a:gd name="connsiteX863" fmla="*/ 127873 w 175764"/>
                              <a:gd name="connsiteY863" fmla="*/ 141922 h 181398"/>
                              <a:gd name="connsiteX864" fmla="*/ 127873 w 175764"/>
                              <a:gd name="connsiteY864" fmla="*/ 140017 h 181398"/>
                              <a:gd name="connsiteX865" fmla="*/ 127873 w 175764"/>
                              <a:gd name="connsiteY865" fmla="*/ 141922 h 181398"/>
                              <a:gd name="connsiteX866" fmla="*/ 128826 w 175764"/>
                              <a:gd name="connsiteY866" fmla="*/ 136207 h 181398"/>
                              <a:gd name="connsiteX867" fmla="*/ 128826 w 175764"/>
                              <a:gd name="connsiteY867" fmla="*/ 136207 h 181398"/>
                              <a:gd name="connsiteX868" fmla="*/ 128826 w 175764"/>
                              <a:gd name="connsiteY868" fmla="*/ 139065 h 181398"/>
                              <a:gd name="connsiteX869" fmla="*/ 128826 w 175764"/>
                              <a:gd name="connsiteY869" fmla="*/ 136207 h 181398"/>
                              <a:gd name="connsiteX870" fmla="*/ 129778 w 175764"/>
                              <a:gd name="connsiteY870" fmla="*/ 165735 h 181398"/>
                              <a:gd name="connsiteX871" fmla="*/ 129778 w 175764"/>
                              <a:gd name="connsiteY871" fmla="*/ 165735 h 181398"/>
                              <a:gd name="connsiteX872" fmla="*/ 128826 w 175764"/>
                              <a:gd name="connsiteY872" fmla="*/ 165735 h 181398"/>
                              <a:gd name="connsiteX873" fmla="*/ 129778 w 175764"/>
                              <a:gd name="connsiteY873" fmla="*/ 165735 h 181398"/>
                              <a:gd name="connsiteX874" fmla="*/ 129778 w 175764"/>
                              <a:gd name="connsiteY874" fmla="*/ 165735 h 181398"/>
                              <a:gd name="connsiteX875" fmla="*/ 131683 w 175764"/>
                              <a:gd name="connsiteY875" fmla="*/ 125730 h 181398"/>
                              <a:gd name="connsiteX876" fmla="*/ 131683 w 175764"/>
                              <a:gd name="connsiteY876" fmla="*/ 125730 h 181398"/>
                              <a:gd name="connsiteX877" fmla="*/ 131683 w 175764"/>
                              <a:gd name="connsiteY877" fmla="*/ 126682 h 181398"/>
                              <a:gd name="connsiteX878" fmla="*/ 131683 w 175764"/>
                              <a:gd name="connsiteY878" fmla="*/ 127635 h 181398"/>
                              <a:gd name="connsiteX879" fmla="*/ 132636 w 175764"/>
                              <a:gd name="connsiteY879" fmla="*/ 126682 h 181398"/>
                              <a:gd name="connsiteX880" fmla="*/ 132636 w 175764"/>
                              <a:gd name="connsiteY880" fmla="*/ 124777 h 181398"/>
                              <a:gd name="connsiteX881" fmla="*/ 133588 w 175764"/>
                              <a:gd name="connsiteY881" fmla="*/ 122872 h 181398"/>
                              <a:gd name="connsiteX882" fmla="*/ 132636 w 175764"/>
                              <a:gd name="connsiteY882" fmla="*/ 122872 h 181398"/>
                              <a:gd name="connsiteX883" fmla="*/ 132636 w 175764"/>
                              <a:gd name="connsiteY883" fmla="*/ 124777 h 181398"/>
                              <a:gd name="connsiteX884" fmla="*/ 131683 w 175764"/>
                              <a:gd name="connsiteY884" fmla="*/ 124777 h 181398"/>
                              <a:gd name="connsiteX885" fmla="*/ 128826 w 175764"/>
                              <a:gd name="connsiteY885" fmla="*/ 123825 h 181398"/>
                              <a:gd name="connsiteX886" fmla="*/ 128826 w 175764"/>
                              <a:gd name="connsiteY886" fmla="*/ 124777 h 181398"/>
                              <a:gd name="connsiteX887" fmla="*/ 131683 w 175764"/>
                              <a:gd name="connsiteY887" fmla="*/ 125730 h 181398"/>
                              <a:gd name="connsiteX888" fmla="*/ 130731 w 175764"/>
                              <a:gd name="connsiteY888" fmla="*/ 28575 h 181398"/>
                              <a:gd name="connsiteX889" fmla="*/ 132636 w 175764"/>
                              <a:gd name="connsiteY889" fmla="*/ 27622 h 181398"/>
                              <a:gd name="connsiteX890" fmla="*/ 131683 w 175764"/>
                              <a:gd name="connsiteY890" fmla="*/ 26670 h 181398"/>
                              <a:gd name="connsiteX891" fmla="*/ 129778 w 175764"/>
                              <a:gd name="connsiteY891" fmla="*/ 27622 h 181398"/>
                              <a:gd name="connsiteX892" fmla="*/ 130731 w 175764"/>
                              <a:gd name="connsiteY892" fmla="*/ 28575 h 181398"/>
                              <a:gd name="connsiteX893" fmla="*/ 137398 w 175764"/>
                              <a:gd name="connsiteY893" fmla="*/ 148590 h 181398"/>
                              <a:gd name="connsiteX894" fmla="*/ 138351 w 175764"/>
                              <a:gd name="connsiteY894" fmla="*/ 147638 h 181398"/>
                              <a:gd name="connsiteX895" fmla="*/ 139303 w 175764"/>
                              <a:gd name="connsiteY895" fmla="*/ 148590 h 181398"/>
                              <a:gd name="connsiteX896" fmla="*/ 140256 w 175764"/>
                              <a:gd name="connsiteY896" fmla="*/ 147638 h 181398"/>
                              <a:gd name="connsiteX897" fmla="*/ 138351 w 175764"/>
                              <a:gd name="connsiteY897" fmla="*/ 147638 h 181398"/>
                              <a:gd name="connsiteX898" fmla="*/ 135493 w 175764"/>
                              <a:gd name="connsiteY898" fmla="*/ 144780 h 181398"/>
                              <a:gd name="connsiteX899" fmla="*/ 132636 w 175764"/>
                              <a:gd name="connsiteY899" fmla="*/ 141922 h 181398"/>
                              <a:gd name="connsiteX900" fmla="*/ 129778 w 175764"/>
                              <a:gd name="connsiteY900" fmla="*/ 144780 h 181398"/>
                              <a:gd name="connsiteX901" fmla="*/ 128826 w 175764"/>
                              <a:gd name="connsiteY901" fmla="*/ 147638 h 181398"/>
                              <a:gd name="connsiteX902" fmla="*/ 130731 w 175764"/>
                              <a:gd name="connsiteY902" fmla="*/ 148590 h 181398"/>
                              <a:gd name="connsiteX903" fmla="*/ 135493 w 175764"/>
                              <a:gd name="connsiteY903" fmla="*/ 149542 h 181398"/>
                              <a:gd name="connsiteX904" fmla="*/ 137398 w 175764"/>
                              <a:gd name="connsiteY904" fmla="*/ 148590 h 181398"/>
                              <a:gd name="connsiteX905" fmla="*/ 131683 w 175764"/>
                              <a:gd name="connsiteY905" fmla="*/ 111442 h 181398"/>
                              <a:gd name="connsiteX906" fmla="*/ 130731 w 175764"/>
                              <a:gd name="connsiteY906" fmla="*/ 112395 h 181398"/>
                              <a:gd name="connsiteX907" fmla="*/ 131683 w 175764"/>
                              <a:gd name="connsiteY907" fmla="*/ 113347 h 181398"/>
                              <a:gd name="connsiteX908" fmla="*/ 132636 w 175764"/>
                              <a:gd name="connsiteY908" fmla="*/ 112395 h 181398"/>
                              <a:gd name="connsiteX909" fmla="*/ 131683 w 175764"/>
                              <a:gd name="connsiteY909" fmla="*/ 111442 h 181398"/>
                              <a:gd name="connsiteX910" fmla="*/ 130731 w 175764"/>
                              <a:gd name="connsiteY910" fmla="*/ 91440 h 181398"/>
                              <a:gd name="connsiteX911" fmla="*/ 132636 w 175764"/>
                              <a:gd name="connsiteY911" fmla="*/ 90488 h 181398"/>
                              <a:gd name="connsiteX912" fmla="*/ 137398 w 175764"/>
                              <a:gd name="connsiteY912" fmla="*/ 92392 h 181398"/>
                              <a:gd name="connsiteX913" fmla="*/ 134540 w 175764"/>
                              <a:gd name="connsiteY913" fmla="*/ 94297 h 181398"/>
                              <a:gd name="connsiteX914" fmla="*/ 133588 w 175764"/>
                              <a:gd name="connsiteY914" fmla="*/ 97155 h 181398"/>
                              <a:gd name="connsiteX915" fmla="*/ 136446 w 175764"/>
                              <a:gd name="connsiteY915" fmla="*/ 95250 h 181398"/>
                              <a:gd name="connsiteX916" fmla="*/ 138351 w 175764"/>
                              <a:gd name="connsiteY916" fmla="*/ 92392 h 181398"/>
                              <a:gd name="connsiteX917" fmla="*/ 142161 w 175764"/>
                              <a:gd name="connsiteY917" fmla="*/ 91440 h 181398"/>
                              <a:gd name="connsiteX918" fmla="*/ 144065 w 175764"/>
                              <a:gd name="connsiteY918" fmla="*/ 89535 h 181398"/>
                              <a:gd name="connsiteX919" fmla="*/ 140256 w 175764"/>
                              <a:gd name="connsiteY919" fmla="*/ 88582 h 181398"/>
                              <a:gd name="connsiteX920" fmla="*/ 136446 w 175764"/>
                              <a:gd name="connsiteY920" fmla="*/ 88582 h 181398"/>
                              <a:gd name="connsiteX921" fmla="*/ 133588 w 175764"/>
                              <a:gd name="connsiteY921" fmla="*/ 89535 h 181398"/>
                              <a:gd name="connsiteX922" fmla="*/ 130731 w 175764"/>
                              <a:gd name="connsiteY922" fmla="*/ 91440 h 181398"/>
                              <a:gd name="connsiteX923" fmla="*/ 130731 w 175764"/>
                              <a:gd name="connsiteY923" fmla="*/ 91440 h 181398"/>
                              <a:gd name="connsiteX924" fmla="*/ 132636 w 175764"/>
                              <a:gd name="connsiteY924" fmla="*/ 33338 h 181398"/>
                              <a:gd name="connsiteX925" fmla="*/ 131683 w 175764"/>
                              <a:gd name="connsiteY925" fmla="*/ 32385 h 181398"/>
                              <a:gd name="connsiteX926" fmla="*/ 131683 w 175764"/>
                              <a:gd name="connsiteY926" fmla="*/ 34290 h 181398"/>
                              <a:gd name="connsiteX927" fmla="*/ 132636 w 175764"/>
                              <a:gd name="connsiteY927" fmla="*/ 33338 h 181398"/>
                              <a:gd name="connsiteX928" fmla="*/ 132636 w 175764"/>
                              <a:gd name="connsiteY928" fmla="*/ 33338 h 181398"/>
                              <a:gd name="connsiteX929" fmla="*/ 131683 w 175764"/>
                              <a:gd name="connsiteY929" fmla="*/ 16192 h 181398"/>
                              <a:gd name="connsiteX930" fmla="*/ 131683 w 175764"/>
                              <a:gd name="connsiteY930" fmla="*/ 16192 h 181398"/>
                              <a:gd name="connsiteX931" fmla="*/ 132636 w 175764"/>
                              <a:gd name="connsiteY931" fmla="*/ 16192 h 181398"/>
                              <a:gd name="connsiteX932" fmla="*/ 131683 w 175764"/>
                              <a:gd name="connsiteY932" fmla="*/ 16192 h 181398"/>
                              <a:gd name="connsiteX933" fmla="*/ 131683 w 175764"/>
                              <a:gd name="connsiteY933" fmla="*/ 16192 h 181398"/>
                              <a:gd name="connsiteX934" fmla="*/ 138351 w 175764"/>
                              <a:gd name="connsiteY934" fmla="*/ 132397 h 181398"/>
                              <a:gd name="connsiteX935" fmla="*/ 136446 w 175764"/>
                              <a:gd name="connsiteY935" fmla="*/ 130492 h 181398"/>
                              <a:gd name="connsiteX936" fmla="*/ 131683 w 175764"/>
                              <a:gd name="connsiteY936" fmla="*/ 133350 h 181398"/>
                              <a:gd name="connsiteX937" fmla="*/ 134540 w 175764"/>
                              <a:gd name="connsiteY937" fmla="*/ 136207 h 181398"/>
                              <a:gd name="connsiteX938" fmla="*/ 138351 w 175764"/>
                              <a:gd name="connsiteY938" fmla="*/ 132397 h 181398"/>
                              <a:gd name="connsiteX939" fmla="*/ 132636 w 175764"/>
                              <a:gd name="connsiteY939" fmla="*/ 22860 h 181398"/>
                              <a:gd name="connsiteX940" fmla="*/ 132636 w 175764"/>
                              <a:gd name="connsiteY940" fmla="*/ 22860 h 181398"/>
                              <a:gd name="connsiteX941" fmla="*/ 133588 w 175764"/>
                              <a:gd name="connsiteY941" fmla="*/ 24765 h 181398"/>
                              <a:gd name="connsiteX942" fmla="*/ 134540 w 175764"/>
                              <a:gd name="connsiteY942" fmla="*/ 23813 h 181398"/>
                              <a:gd name="connsiteX943" fmla="*/ 132636 w 175764"/>
                              <a:gd name="connsiteY943" fmla="*/ 22860 h 181398"/>
                              <a:gd name="connsiteX944" fmla="*/ 137398 w 175764"/>
                              <a:gd name="connsiteY944" fmla="*/ 157163 h 181398"/>
                              <a:gd name="connsiteX945" fmla="*/ 137398 w 175764"/>
                              <a:gd name="connsiteY945" fmla="*/ 157163 h 181398"/>
                              <a:gd name="connsiteX946" fmla="*/ 133588 w 175764"/>
                              <a:gd name="connsiteY946" fmla="*/ 160020 h 181398"/>
                              <a:gd name="connsiteX947" fmla="*/ 133588 w 175764"/>
                              <a:gd name="connsiteY947" fmla="*/ 160020 h 181398"/>
                              <a:gd name="connsiteX948" fmla="*/ 137398 w 175764"/>
                              <a:gd name="connsiteY948" fmla="*/ 157163 h 181398"/>
                              <a:gd name="connsiteX949" fmla="*/ 134540 w 175764"/>
                              <a:gd name="connsiteY949" fmla="*/ 32385 h 181398"/>
                              <a:gd name="connsiteX950" fmla="*/ 133588 w 175764"/>
                              <a:gd name="connsiteY950" fmla="*/ 34290 h 181398"/>
                              <a:gd name="connsiteX951" fmla="*/ 137398 w 175764"/>
                              <a:gd name="connsiteY951" fmla="*/ 36195 h 181398"/>
                              <a:gd name="connsiteX952" fmla="*/ 139303 w 175764"/>
                              <a:gd name="connsiteY952" fmla="*/ 36195 h 181398"/>
                              <a:gd name="connsiteX953" fmla="*/ 138351 w 175764"/>
                              <a:gd name="connsiteY953" fmla="*/ 35242 h 181398"/>
                              <a:gd name="connsiteX954" fmla="*/ 138351 w 175764"/>
                              <a:gd name="connsiteY954" fmla="*/ 28575 h 181398"/>
                              <a:gd name="connsiteX955" fmla="*/ 138351 w 175764"/>
                              <a:gd name="connsiteY955" fmla="*/ 27622 h 181398"/>
                              <a:gd name="connsiteX956" fmla="*/ 134540 w 175764"/>
                              <a:gd name="connsiteY956" fmla="*/ 32385 h 181398"/>
                              <a:gd name="connsiteX957" fmla="*/ 135493 w 175764"/>
                              <a:gd name="connsiteY957" fmla="*/ 138113 h 181398"/>
                              <a:gd name="connsiteX958" fmla="*/ 135493 w 175764"/>
                              <a:gd name="connsiteY958" fmla="*/ 138113 h 181398"/>
                              <a:gd name="connsiteX959" fmla="*/ 135493 w 175764"/>
                              <a:gd name="connsiteY959" fmla="*/ 140017 h 181398"/>
                              <a:gd name="connsiteX960" fmla="*/ 135493 w 175764"/>
                              <a:gd name="connsiteY960" fmla="*/ 138113 h 181398"/>
                              <a:gd name="connsiteX961" fmla="*/ 135493 w 175764"/>
                              <a:gd name="connsiteY961" fmla="*/ 138113 h 181398"/>
                              <a:gd name="connsiteX962" fmla="*/ 134540 w 175764"/>
                              <a:gd name="connsiteY962" fmla="*/ 80010 h 181398"/>
                              <a:gd name="connsiteX963" fmla="*/ 140256 w 175764"/>
                              <a:gd name="connsiteY963" fmla="*/ 85725 h 181398"/>
                              <a:gd name="connsiteX964" fmla="*/ 142161 w 175764"/>
                              <a:gd name="connsiteY964" fmla="*/ 83820 h 181398"/>
                              <a:gd name="connsiteX965" fmla="*/ 138351 w 175764"/>
                              <a:gd name="connsiteY965" fmla="*/ 78105 h 181398"/>
                              <a:gd name="connsiteX966" fmla="*/ 135493 w 175764"/>
                              <a:gd name="connsiteY966" fmla="*/ 78105 h 181398"/>
                              <a:gd name="connsiteX967" fmla="*/ 134540 w 175764"/>
                              <a:gd name="connsiteY967" fmla="*/ 80010 h 181398"/>
                              <a:gd name="connsiteX968" fmla="*/ 136446 w 175764"/>
                              <a:gd name="connsiteY968" fmla="*/ 73342 h 181398"/>
                              <a:gd name="connsiteX969" fmla="*/ 134540 w 175764"/>
                              <a:gd name="connsiteY969" fmla="*/ 74295 h 181398"/>
                              <a:gd name="connsiteX970" fmla="*/ 136446 w 175764"/>
                              <a:gd name="connsiteY970" fmla="*/ 73342 h 181398"/>
                              <a:gd name="connsiteX971" fmla="*/ 140256 w 175764"/>
                              <a:gd name="connsiteY971" fmla="*/ 72390 h 181398"/>
                              <a:gd name="connsiteX972" fmla="*/ 140256 w 175764"/>
                              <a:gd name="connsiteY972" fmla="*/ 70485 h 181398"/>
                              <a:gd name="connsiteX973" fmla="*/ 138351 w 175764"/>
                              <a:gd name="connsiteY973" fmla="*/ 69532 h 181398"/>
                              <a:gd name="connsiteX974" fmla="*/ 137398 w 175764"/>
                              <a:gd name="connsiteY974" fmla="*/ 71438 h 181398"/>
                              <a:gd name="connsiteX975" fmla="*/ 136446 w 175764"/>
                              <a:gd name="connsiteY975" fmla="*/ 73342 h 181398"/>
                              <a:gd name="connsiteX976" fmla="*/ 135493 w 175764"/>
                              <a:gd name="connsiteY976" fmla="*/ 102870 h 181398"/>
                              <a:gd name="connsiteX977" fmla="*/ 135493 w 175764"/>
                              <a:gd name="connsiteY977" fmla="*/ 102870 h 181398"/>
                              <a:gd name="connsiteX978" fmla="*/ 135493 w 175764"/>
                              <a:gd name="connsiteY978" fmla="*/ 100965 h 181398"/>
                              <a:gd name="connsiteX979" fmla="*/ 135493 w 175764"/>
                              <a:gd name="connsiteY979" fmla="*/ 102870 h 181398"/>
                              <a:gd name="connsiteX980" fmla="*/ 135493 w 175764"/>
                              <a:gd name="connsiteY980" fmla="*/ 102870 h 181398"/>
                              <a:gd name="connsiteX981" fmla="*/ 140256 w 175764"/>
                              <a:gd name="connsiteY981" fmla="*/ 124777 h 181398"/>
                              <a:gd name="connsiteX982" fmla="*/ 139303 w 175764"/>
                              <a:gd name="connsiteY982" fmla="*/ 123825 h 181398"/>
                              <a:gd name="connsiteX983" fmla="*/ 137398 w 175764"/>
                              <a:gd name="connsiteY983" fmla="*/ 124777 h 181398"/>
                              <a:gd name="connsiteX984" fmla="*/ 138351 w 175764"/>
                              <a:gd name="connsiteY984" fmla="*/ 125730 h 181398"/>
                              <a:gd name="connsiteX985" fmla="*/ 140256 w 175764"/>
                              <a:gd name="connsiteY985" fmla="*/ 124777 h 181398"/>
                              <a:gd name="connsiteX986" fmla="*/ 143113 w 175764"/>
                              <a:gd name="connsiteY986" fmla="*/ 156210 h 181398"/>
                              <a:gd name="connsiteX987" fmla="*/ 140256 w 175764"/>
                              <a:gd name="connsiteY987" fmla="*/ 157163 h 181398"/>
                              <a:gd name="connsiteX988" fmla="*/ 139303 w 175764"/>
                              <a:gd name="connsiteY988" fmla="*/ 153352 h 181398"/>
                              <a:gd name="connsiteX989" fmla="*/ 140256 w 175764"/>
                              <a:gd name="connsiteY989" fmla="*/ 152400 h 181398"/>
                              <a:gd name="connsiteX990" fmla="*/ 141208 w 175764"/>
                              <a:gd name="connsiteY990" fmla="*/ 151447 h 181398"/>
                              <a:gd name="connsiteX991" fmla="*/ 141208 w 175764"/>
                              <a:gd name="connsiteY991" fmla="*/ 151447 h 181398"/>
                              <a:gd name="connsiteX992" fmla="*/ 140256 w 175764"/>
                              <a:gd name="connsiteY992" fmla="*/ 152400 h 181398"/>
                              <a:gd name="connsiteX993" fmla="*/ 139303 w 175764"/>
                              <a:gd name="connsiteY993" fmla="*/ 153352 h 181398"/>
                              <a:gd name="connsiteX994" fmla="*/ 137398 w 175764"/>
                              <a:gd name="connsiteY994" fmla="*/ 157163 h 181398"/>
                              <a:gd name="connsiteX995" fmla="*/ 140256 w 175764"/>
                              <a:gd name="connsiteY995" fmla="*/ 157163 h 181398"/>
                              <a:gd name="connsiteX996" fmla="*/ 142161 w 175764"/>
                              <a:gd name="connsiteY996" fmla="*/ 158115 h 181398"/>
                              <a:gd name="connsiteX997" fmla="*/ 143113 w 175764"/>
                              <a:gd name="connsiteY997" fmla="*/ 156210 h 181398"/>
                              <a:gd name="connsiteX998" fmla="*/ 138351 w 175764"/>
                              <a:gd name="connsiteY998" fmla="*/ 98107 h 181398"/>
                              <a:gd name="connsiteX999" fmla="*/ 138351 w 175764"/>
                              <a:gd name="connsiteY999" fmla="*/ 98107 h 181398"/>
                              <a:gd name="connsiteX1000" fmla="*/ 138351 w 175764"/>
                              <a:gd name="connsiteY1000" fmla="*/ 98107 h 181398"/>
                              <a:gd name="connsiteX1001" fmla="*/ 138351 w 175764"/>
                              <a:gd name="connsiteY1001" fmla="*/ 98107 h 181398"/>
                              <a:gd name="connsiteX1002" fmla="*/ 138351 w 175764"/>
                              <a:gd name="connsiteY1002" fmla="*/ 98107 h 181398"/>
                              <a:gd name="connsiteX1003" fmla="*/ 138351 w 175764"/>
                              <a:gd name="connsiteY1003" fmla="*/ 62865 h 181398"/>
                              <a:gd name="connsiteX1004" fmla="*/ 138351 w 175764"/>
                              <a:gd name="connsiteY1004" fmla="*/ 62865 h 181398"/>
                              <a:gd name="connsiteX1005" fmla="*/ 138351 w 175764"/>
                              <a:gd name="connsiteY1005" fmla="*/ 62865 h 181398"/>
                              <a:gd name="connsiteX1006" fmla="*/ 138351 w 175764"/>
                              <a:gd name="connsiteY1006" fmla="*/ 62865 h 181398"/>
                              <a:gd name="connsiteX1007" fmla="*/ 138351 w 175764"/>
                              <a:gd name="connsiteY1007" fmla="*/ 62865 h 181398"/>
                              <a:gd name="connsiteX1008" fmla="*/ 138351 w 175764"/>
                              <a:gd name="connsiteY1008" fmla="*/ 169545 h 181398"/>
                              <a:gd name="connsiteX1009" fmla="*/ 138351 w 175764"/>
                              <a:gd name="connsiteY1009" fmla="*/ 169545 h 181398"/>
                              <a:gd name="connsiteX1010" fmla="*/ 138351 w 175764"/>
                              <a:gd name="connsiteY1010" fmla="*/ 171450 h 181398"/>
                              <a:gd name="connsiteX1011" fmla="*/ 139303 w 175764"/>
                              <a:gd name="connsiteY1011" fmla="*/ 170497 h 181398"/>
                              <a:gd name="connsiteX1012" fmla="*/ 138351 w 175764"/>
                              <a:gd name="connsiteY1012" fmla="*/ 169545 h 181398"/>
                              <a:gd name="connsiteX1013" fmla="*/ 138351 w 175764"/>
                              <a:gd name="connsiteY1013" fmla="*/ 127635 h 181398"/>
                              <a:gd name="connsiteX1014" fmla="*/ 138351 w 175764"/>
                              <a:gd name="connsiteY1014" fmla="*/ 127635 h 181398"/>
                              <a:gd name="connsiteX1015" fmla="*/ 138351 w 175764"/>
                              <a:gd name="connsiteY1015" fmla="*/ 127635 h 181398"/>
                              <a:gd name="connsiteX1016" fmla="*/ 138351 w 175764"/>
                              <a:gd name="connsiteY1016" fmla="*/ 127635 h 181398"/>
                              <a:gd name="connsiteX1017" fmla="*/ 138351 w 175764"/>
                              <a:gd name="connsiteY1017" fmla="*/ 127635 h 181398"/>
                              <a:gd name="connsiteX1018" fmla="*/ 143113 w 175764"/>
                              <a:gd name="connsiteY1018" fmla="*/ 144780 h 181398"/>
                              <a:gd name="connsiteX1019" fmla="*/ 144065 w 175764"/>
                              <a:gd name="connsiteY1019" fmla="*/ 143827 h 181398"/>
                              <a:gd name="connsiteX1020" fmla="*/ 145018 w 175764"/>
                              <a:gd name="connsiteY1020" fmla="*/ 141922 h 181398"/>
                              <a:gd name="connsiteX1021" fmla="*/ 142161 w 175764"/>
                              <a:gd name="connsiteY1021" fmla="*/ 141922 h 181398"/>
                              <a:gd name="connsiteX1022" fmla="*/ 140256 w 175764"/>
                              <a:gd name="connsiteY1022" fmla="*/ 139065 h 181398"/>
                              <a:gd name="connsiteX1023" fmla="*/ 139303 w 175764"/>
                              <a:gd name="connsiteY1023" fmla="*/ 138113 h 181398"/>
                              <a:gd name="connsiteX1024" fmla="*/ 138351 w 175764"/>
                              <a:gd name="connsiteY1024" fmla="*/ 139065 h 181398"/>
                              <a:gd name="connsiteX1025" fmla="*/ 137398 w 175764"/>
                              <a:gd name="connsiteY1025" fmla="*/ 141922 h 181398"/>
                              <a:gd name="connsiteX1026" fmla="*/ 141208 w 175764"/>
                              <a:gd name="connsiteY1026" fmla="*/ 142875 h 181398"/>
                              <a:gd name="connsiteX1027" fmla="*/ 140256 w 175764"/>
                              <a:gd name="connsiteY1027" fmla="*/ 143827 h 181398"/>
                              <a:gd name="connsiteX1028" fmla="*/ 139303 w 175764"/>
                              <a:gd name="connsiteY1028" fmla="*/ 145732 h 181398"/>
                              <a:gd name="connsiteX1029" fmla="*/ 143113 w 175764"/>
                              <a:gd name="connsiteY1029" fmla="*/ 144780 h 181398"/>
                              <a:gd name="connsiteX1030" fmla="*/ 139303 w 175764"/>
                              <a:gd name="connsiteY1030" fmla="*/ 104775 h 181398"/>
                              <a:gd name="connsiteX1031" fmla="*/ 140256 w 175764"/>
                              <a:gd name="connsiteY1031" fmla="*/ 102870 h 181398"/>
                              <a:gd name="connsiteX1032" fmla="*/ 139303 w 175764"/>
                              <a:gd name="connsiteY1032" fmla="*/ 102870 h 181398"/>
                              <a:gd name="connsiteX1033" fmla="*/ 139303 w 175764"/>
                              <a:gd name="connsiteY1033" fmla="*/ 104775 h 181398"/>
                              <a:gd name="connsiteX1034" fmla="*/ 139303 w 175764"/>
                              <a:gd name="connsiteY1034" fmla="*/ 106680 h 181398"/>
                              <a:gd name="connsiteX1035" fmla="*/ 140256 w 175764"/>
                              <a:gd name="connsiteY1035" fmla="*/ 106680 h 181398"/>
                              <a:gd name="connsiteX1036" fmla="*/ 139303 w 175764"/>
                              <a:gd name="connsiteY1036" fmla="*/ 104775 h 181398"/>
                              <a:gd name="connsiteX1037" fmla="*/ 139303 w 175764"/>
                              <a:gd name="connsiteY1037" fmla="*/ 27622 h 181398"/>
                              <a:gd name="connsiteX1038" fmla="*/ 139303 w 175764"/>
                              <a:gd name="connsiteY1038" fmla="*/ 27622 h 181398"/>
                              <a:gd name="connsiteX1039" fmla="*/ 139303 w 175764"/>
                              <a:gd name="connsiteY1039" fmla="*/ 26670 h 181398"/>
                              <a:gd name="connsiteX1040" fmla="*/ 139303 w 175764"/>
                              <a:gd name="connsiteY1040" fmla="*/ 27622 h 181398"/>
                              <a:gd name="connsiteX1041" fmla="*/ 139303 w 175764"/>
                              <a:gd name="connsiteY1041" fmla="*/ 135255 h 181398"/>
                              <a:gd name="connsiteX1042" fmla="*/ 140256 w 175764"/>
                              <a:gd name="connsiteY1042" fmla="*/ 136207 h 181398"/>
                              <a:gd name="connsiteX1043" fmla="*/ 141208 w 175764"/>
                              <a:gd name="connsiteY1043" fmla="*/ 135255 h 181398"/>
                              <a:gd name="connsiteX1044" fmla="*/ 140256 w 175764"/>
                              <a:gd name="connsiteY1044" fmla="*/ 134302 h 181398"/>
                              <a:gd name="connsiteX1045" fmla="*/ 139303 w 175764"/>
                              <a:gd name="connsiteY1045" fmla="*/ 135255 h 181398"/>
                              <a:gd name="connsiteX1046" fmla="*/ 151686 w 175764"/>
                              <a:gd name="connsiteY1046" fmla="*/ 83820 h 181398"/>
                              <a:gd name="connsiteX1047" fmla="*/ 150733 w 175764"/>
                              <a:gd name="connsiteY1047" fmla="*/ 80963 h 181398"/>
                              <a:gd name="connsiteX1048" fmla="*/ 147876 w 175764"/>
                              <a:gd name="connsiteY1048" fmla="*/ 81915 h 181398"/>
                              <a:gd name="connsiteX1049" fmla="*/ 143113 w 175764"/>
                              <a:gd name="connsiteY1049" fmla="*/ 78105 h 181398"/>
                              <a:gd name="connsiteX1050" fmla="*/ 143113 w 175764"/>
                              <a:gd name="connsiteY1050" fmla="*/ 77152 h 181398"/>
                              <a:gd name="connsiteX1051" fmla="*/ 141208 w 175764"/>
                              <a:gd name="connsiteY1051" fmla="*/ 75247 h 181398"/>
                              <a:gd name="connsiteX1052" fmla="*/ 140256 w 175764"/>
                              <a:gd name="connsiteY1052" fmla="*/ 76200 h 181398"/>
                              <a:gd name="connsiteX1053" fmla="*/ 142161 w 175764"/>
                              <a:gd name="connsiteY1053" fmla="*/ 78105 h 181398"/>
                              <a:gd name="connsiteX1054" fmla="*/ 143113 w 175764"/>
                              <a:gd name="connsiteY1054" fmla="*/ 78105 h 181398"/>
                              <a:gd name="connsiteX1055" fmla="*/ 145971 w 175764"/>
                              <a:gd name="connsiteY1055" fmla="*/ 81915 h 181398"/>
                              <a:gd name="connsiteX1056" fmla="*/ 147876 w 175764"/>
                              <a:gd name="connsiteY1056" fmla="*/ 81915 h 181398"/>
                              <a:gd name="connsiteX1057" fmla="*/ 151686 w 175764"/>
                              <a:gd name="connsiteY1057" fmla="*/ 83820 h 181398"/>
                              <a:gd name="connsiteX1058" fmla="*/ 144065 w 175764"/>
                              <a:gd name="connsiteY1058" fmla="*/ 98107 h 181398"/>
                              <a:gd name="connsiteX1059" fmla="*/ 142161 w 175764"/>
                              <a:gd name="connsiteY1059" fmla="*/ 97155 h 181398"/>
                              <a:gd name="connsiteX1060" fmla="*/ 141208 w 175764"/>
                              <a:gd name="connsiteY1060" fmla="*/ 98107 h 181398"/>
                              <a:gd name="connsiteX1061" fmla="*/ 144065 w 175764"/>
                              <a:gd name="connsiteY1061" fmla="*/ 98107 h 181398"/>
                              <a:gd name="connsiteX1062" fmla="*/ 144065 w 175764"/>
                              <a:gd name="connsiteY1062" fmla="*/ 98107 h 181398"/>
                              <a:gd name="connsiteX1063" fmla="*/ 145018 w 175764"/>
                              <a:gd name="connsiteY1063" fmla="*/ 111442 h 181398"/>
                              <a:gd name="connsiteX1064" fmla="*/ 145018 w 175764"/>
                              <a:gd name="connsiteY1064" fmla="*/ 109538 h 181398"/>
                              <a:gd name="connsiteX1065" fmla="*/ 142161 w 175764"/>
                              <a:gd name="connsiteY1065" fmla="*/ 108585 h 181398"/>
                              <a:gd name="connsiteX1066" fmla="*/ 141208 w 175764"/>
                              <a:gd name="connsiteY1066" fmla="*/ 109538 h 181398"/>
                              <a:gd name="connsiteX1067" fmla="*/ 143113 w 175764"/>
                              <a:gd name="connsiteY1067" fmla="*/ 113347 h 181398"/>
                              <a:gd name="connsiteX1068" fmla="*/ 145018 w 175764"/>
                              <a:gd name="connsiteY1068" fmla="*/ 111442 h 181398"/>
                              <a:gd name="connsiteX1069" fmla="*/ 142161 w 175764"/>
                              <a:gd name="connsiteY1069" fmla="*/ 65722 h 181398"/>
                              <a:gd name="connsiteX1070" fmla="*/ 142161 w 175764"/>
                              <a:gd name="connsiteY1070" fmla="*/ 65722 h 181398"/>
                              <a:gd name="connsiteX1071" fmla="*/ 142161 w 175764"/>
                              <a:gd name="connsiteY1071" fmla="*/ 63817 h 181398"/>
                              <a:gd name="connsiteX1072" fmla="*/ 142161 w 175764"/>
                              <a:gd name="connsiteY1072" fmla="*/ 65722 h 181398"/>
                              <a:gd name="connsiteX1073" fmla="*/ 142161 w 175764"/>
                              <a:gd name="connsiteY1073" fmla="*/ 65722 h 181398"/>
                              <a:gd name="connsiteX1074" fmla="*/ 142161 w 175764"/>
                              <a:gd name="connsiteY1074" fmla="*/ 33338 h 181398"/>
                              <a:gd name="connsiteX1075" fmla="*/ 142161 w 175764"/>
                              <a:gd name="connsiteY1075" fmla="*/ 33338 h 181398"/>
                              <a:gd name="connsiteX1076" fmla="*/ 143113 w 175764"/>
                              <a:gd name="connsiteY1076" fmla="*/ 33338 h 181398"/>
                              <a:gd name="connsiteX1077" fmla="*/ 143113 w 175764"/>
                              <a:gd name="connsiteY1077" fmla="*/ 32385 h 181398"/>
                              <a:gd name="connsiteX1078" fmla="*/ 142161 w 175764"/>
                              <a:gd name="connsiteY1078" fmla="*/ 33338 h 181398"/>
                              <a:gd name="connsiteX1079" fmla="*/ 144065 w 175764"/>
                              <a:gd name="connsiteY1079" fmla="*/ 131445 h 181398"/>
                              <a:gd name="connsiteX1080" fmla="*/ 145018 w 175764"/>
                              <a:gd name="connsiteY1080" fmla="*/ 131445 h 181398"/>
                              <a:gd name="connsiteX1081" fmla="*/ 143113 w 175764"/>
                              <a:gd name="connsiteY1081" fmla="*/ 129540 h 181398"/>
                              <a:gd name="connsiteX1082" fmla="*/ 142161 w 175764"/>
                              <a:gd name="connsiteY1082" fmla="*/ 129540 h 181398"/>
                              <a:gd name="connsiteX1083" fmla="*/ 144065 w 175764"/>
                              <a:gd name="connsiteY1083" fmla="*/ 131445 h 181398"/>
                              <a:gd name="connsiteX1084" fmla="*/ 144065 w 175764"/>
                              <a:gd name="connsiteY1084" fmla="*/ 154305 h 181398"/>
                              <a:gd name="connsiteX1085" fmla="*/ 144065 w 175764"/>
                              <a:gd name="connsiteY1085" fmla="*/ 154305 h 181398"/>
                              <a:gd name="connsiteX1086" fmla="*/ 143113 w 175764"/>
                              <a:gd name="connsiteY1086" fmla="*/ 156210 h 181398"/>
                              <a:gd name="connsiteX1087" fmla="*/ 144065 w 175764"/>
                              <a:gd name="connsiteY1087" fmla="*/ 154305 h 181398"/>
                              <a:gd name="connsiteX1088" fmla="*/ 143113 w 175764"/>
                              <a:gd name="connsiteY1088" fmla="*/ 29527 h 181398"/>
                              <a:gd name="connsiteX1089" fmla="*/ 143113 w 175764"/>
                              <a:gd name="connsiteY1089" fmla="*/ 29527 h 181398"/>
                              <a:gd name="connsiteX1090" fmla="*/ 143113 w 175764"/>
                              <a:gd name="connsiteY1090" fmla="*/ 29527 h 181398"/>
                              <a:gd name="connsiteX1091" fmla="*/ 143113 w 175764"/>
                              <a:gd name="connsiteY1091" fmla="*/ 29527 h 181398"/>
                              <a:gd name="connsiteX1092" fmla="*/ 143113 w 175764"/>
                              <a:gd name="connsiteY1092" fmla="*/ 29527 h 181398"/>
                              <a:gd name="connsiteX1093" fmla="*/ 148828 w 175764"/>
                              <a:gd name="connsiteY1093" fmla="*/ 141922 h 181398"/>
                              <a:gd name="connsiteX1094" fmla="*/ 149781 w 175764"/>
                              <a:gd name="connsiteY1094" fmla="*/ 140017 h 181398"/>
                              <a:gd name="connsiteX1095" fmla="*/ 147876 w 175764"/>
                              <a:gd name="connsiteY1095" fmla="*/ 137160 h 181398"/>
                              <a:gd name="connsiteX1096" fmla="*/ 145971 w 175764"/>
                              <a:gd name="connsiteY1096" fmla="*/ 135255 h 181398"/>
                              <a:gd name="connsiteX1097" fmla="*/ 144065 w 175764"/>
                              <a:gd name="connsiteY1097" fmla="*/ 134302 h 181398"/>
                              <a:gd name="connsiteX1098" fmla="*/ 143113 w 175764"/>
                              <a:gd name="connsiteY1098" fmla="*/ 134302 h 181398"/>
                              <a:gd name="connsiteX1099" fmla="*/ 142161 w 175764"/>
                              <a:gd name="connsiteY1099" fmla="*/ 135255 h 181398"/>
                              <a:gd name="connsiteX1100" fmla="*/ 144065 w 175764"/>
                              <a:gd name="connsiteY1100" fmla="*/ 139065 h 181398"/>
                              <a:gd name="connsiteX1101" fmla="*/ 146923 w 175764"/>
                              <a:gd name="connsiteY1101" fmla="*/ 141922 h 181398"/>
                              <a:gd name="connsiteX1102" fmla="*/ 148828 w 175764"/>
                              <a:gd name="connsiteY1102" fmla="*/ 141922 h 181398"/>
                              <a:gd name="connsiteX1103" fmla="*/ 147876 w 175764"/>
                              <a:gd name="connsiteY1103" fmla="*/ 148590 h 181398"/>
                              <a:gd name="connsiteX1104" fmla="*/ 145018 w 175764"/>
                              <a:gd name="connsiteY1104" fmla="*/ 147638 h 181398"/>
                              <a:gd name="connsiteX1105" fmla="*/ 144065 w 175764"/>
                              <a:gd name="connsiteY1105" fmla="*/ 148590 h 181398"/>
                              <a:gd name="connsiteX1106" fmla="*/ 146923 w 175764"/>
                              <a:gd name="connsiteY1106" fmla="*/ 150495 h 181398"/>
                              <a:gd name="connsiteX1107" fmla="*/ 147876 w 175764"/>
                              <a:gd name="connsiteY1107" fmla="*/ 148590 h 181398"/>
                              <a:gd name="connsiteX1108" fmla="*/ 144065 w 175764"/>
                              <a:gd name="connsiteY1108" fmla="*/ 39052 h 181398"/>
                              <a:gd name="connsiteX1109" fmla="*/ 145018 w 175764"/>
                              <a:gd name="connsiteY1109" fmla="*/ 40005 h 181398"/>
                              <a:gd name="connsiteX1110" fmla="*/ 146923 w 175764"/>
                              <a:gd name="connsiteY1110" fmla="*/ 37147 h 181398"/>
                              <a:gd name="connsiteX1111" fmla="*/ 145971 w 175764"/>
                              <a:gd name="connsiteY1111" fmla="*/ 36195 h 181398"/>
                              <a:gd name="connsiteX1112" fmla="*/ 144065 w 175764"/>
                              <a:gd name="connsiteY1112" fmla="*/ 39052 h 181398"/>
                              <a:gd name="connsiteX1113" fmla="*/ 144065 w 175764"/>
                              <a:gd name="connsiteY1113" fmla="*/ 102870 h 181398"/>
                              <a:gd name="connsiteX1114" fmla="*/ 144065 w 175764"/>
                              <a:gd name="connsiteY1114" fmla="*/ 104775 h 181398"/>
                              <a:gd name="connsiteX1115" fmla="*/ 145971 w 175764"/>
                              <a:gd name="connsiteY1115" fmla="*/ 107632 h 181398"/>
                              <a:gd name="connsiteX1116" fmla="*/ 146923 w 175764"/>
                              <a:gd name="connsiteY1116" fmla="*/ 107632 h 181398"/>
                              <a:gd name="connsiteX1117" fmla="*/ 145971 w 175764"/>
                              <a:gd name="connsiteY1117" fmla="*/ 103822 h 181398"/>
                              <a:gd name="connsiteX1118" fmla="*/ 144065 w 175764"/>
                              <a:gd name="connsiteY1118" fmla="*/ 102870 h 181398"/>
                              <a:gd name="connsiteX1119" fmla="*/ 148828 w 175764"/>
                              <a:gd name="connsiteY1119" fmla="*/ 120015 h 181398"/>
                              <a:gd name="connsiteX1120" fmla="*/ 148828 w 175764"/>
                              <a:gd name="connsiteY1120" fmla="*/ 120015 h 181398"/>
                              <a:gd name="connsiteX1121" fmla="*/ 146923 w 175764"/>
                              <a:gd name="connsiteY1121" fmla="*/ 114300 h 181398"/>
                              <a:gd name="connsiteX1122" fmla="*/ 144065 w 175764"/>
                              <a:gd name="connsiteY1122" fmla="*/ 114300 h 181398"/>
                              <a:gd name="connsiteX1123" fmla="*/ 147876 w 175764"/>
                              <a:gd name="connsiteY1123" fmla="*/ 120015 h 181398"/>
                              <a:gd name="connsiteX1124" fmla="*/ 148828 w 175764"/>
                              <a:gd name="connsiteY1124" fmla="*/ 120015 h 181398"/>
                              <a:gd name="connsiteX1125" fmla="*/ 151686 w 175764"/>
                              <a:gd name="connsiteY1125" fmla="*/ 61913 h 181398"/>
                              <a:gd name="connsiteX1126" fmla="*/ 151686 w 175764"/>
                              <a:gd name="connsiteY1126" fmla="*/ 56197 h 181398"/>
                              <a:gd name="connsiteX1127" fmla="*/ 149781 w 175764"/>
                              <a:gd name="connsiteY1127" fmla="*/ 54292 h 181398"/>
                              <a:gd name="connsiteX1128" fmla="*/ 144065 w 175764"/>
                              <a:gd name="connsiteY1128" fmla="*/ 57150 h 181398"/>
                              <a:gd name="connsiteX1129" fmla="*/ 144065 w 175764"/>
                              <a:gd name="connsiteY1129" fmla="*/ 59055 h 181398"/>
                              <a:gd name="connsiteX1130" fmla="*/ 151686 w 175764"/>
                              <a:gd name="connsiteY1130" fmla="*/ 61913 h 181398"/>
                              <a:gd name="connsiteX1131" fmla="*/ 151686 w 175764"/>
                              <a:gd name="connsiteY1131" fmla="*/ 61913 h 181398"/>
                              <a:gd name="connsiteX1132" fmla="*/ 151686 w 175764"/>
                              <a:gd name="connsiteY1132" fmla="*/ 61913 h 181398"/>
                              <a:gd name="connsiteX1133" fmla="*/ 145018 w 175764"/>
                              <a:gd name="connsiteY1133" fmla="*/ 69532 h 181398"/>
                              <a:gd name="connsiteX1134" fmla="*/ 145971 w 175764"/>
                              <a:gd name="connsiteY1134" fmla="*/ 68580 h 181398"/>
                              <a:gd name="connsiteX1135" fmla="*/ 145018 w 175764"/>
                              <a:gd name="connsiteY1135" fmla="*/ 67627 h 181398"/>
                              <a:gd name="connsiteX1136" fmla="*/ 145018 w 175764"/>
                              <a:gd name="connsiteY1136" fmla="*/ 69532 h 181398"/>
                              <a:gd name="connsiteX1137" fmla="*/ 145018 w 175764"/>
                              <a:gd name="connsiteY1137" fmla="*/ 69532 h 181398"/>
                              <a:gd name="connsiteX1138" fmla="*/ 145018 w 175764"/>
                              <a:gd name="connsiteY1138" fmla="*/ 82867 h 181398"/>
                              <a:gd name="connsiteX1139" fmla="*/ 145971 w 175764"/>
                              <a:gd name="connsiteY1139" fmla="*/ 81915 h 181398"/>
                              <a:gd name="connsiteX1140" fmla="*/ 145018 w 175764"/>
                              <a:gd name="connsiteY1140" fmla="*/ 82867 h 181398"/>
                              <a:gd name="connsiteX1141" fmla="*/ 145018 w 175764"/>
                              <a:gd name="connsiteY1141" fmla="*/ 82867 h 181398"/>
                              <a:gd name="connsiteX1142" fmla="*/ 149781 w 175764"/>
                              <a:gd name="connsiteY1142" fmla="*/ 90488 h 181398"/>
                              <a:gd name="connsiteX1143" fmla="*/ 147876 w 175764"/>
                              <a:gd name="connsiteY1143" fmla="*/ 89535 h 181398"/>
                              <a:gd name="connsiteX1144" fmla="*/ 145018 w 175764"/>
                              <a:gd name="connsiteY1144" fmla="*/ 91440 h 181398"/>
                              <a:gd name="connsiteX1145" fmla="*/ 145018 w 175764"/>
                              <a:gd name="connsiteY1145" fmla="*/ 92392 h 181398"/>
                              <a:gd name="connsiteX1146" fmla="*/ 145971 w 175764"/>
                              <a:gd name="connsiteY1146" fmla="*/ 93345 h 181398"/>
                              <a:gd name="connsiteX1147" fmla="*/ 148828 w 175764"/>
                              <a:gd name="connsiteY1147" fmla="*/ 92392 h 181398"/>
                              <a:gd name="connsiteX1148" fmla="*/ 149781 w 175764"/>
                              <a:gd name="connsiteY1148" fmla="*/ 90488 h 181398"/>
                              <a:gd name="connsiteX1149" fmla="*/ 147876 w 175764"/>
                              <a:gd name="connsiteY1149" fmla="*/ 121920 h 181398"/>
                              <a:gd name="connsiteX1150" fmla="*/ 146923 w 175764"/>
                              <a:gd name="connsiteY1150" fmla="*/ 120967 h 181398"/>
                              <a:gd name="connsiteX1151" fmla="*/ 145971 w 175764"/>
                              <a:gd name="connsiteY1151" fmla="*/ 121920 h 181398"/>
                              <a:gd name="connsiteX1152" fmla="*/ 147876 w 175764"/>
                              <a:gd name="connsiteY1152" fmla="*/ 121920 h 181398"/>
                              <a:gd name="connsiteX1153" fmla="*/ 147876 w 175764"/>
                              <a:gd name="connsiteY1153" fmla="*/ 121920 h 181398"/>
                              <a:gd name="connsiteX1154" fmla="*/ 147876 w 175764"/>
                              <a:gd name="connsiteY1154" fmla="*/ 126682 h 181398"/>
                              <a:gd name="connsiteX1155" fmla="*/ 147876 w 175764"/>
                              <a:gd name="connsiteY1155" fmla="*/ 126682 h 181398"/>
                              <a:gd name="connsiteX1156" fmla="*/ 147876 w 175764"/>
                              <a:gd name="connsiteY1156" fmla="*/ 126682 h 181398"/>
                              <a:gd name="connsiteX1157" fmla="*/ 147876 w 175764"/>
                              <a:gd name="connsiteY1157" fmla="*/ 126682 h 181398"/>
                              <a:gd name="connsiteX1158" fmla="*/ 147876 w 175764"/>
                              <a:gd name="connsiteY1158" fmla="*/ 126682 h 181398"/>
                              <a:gd name="connsiteX1159" fmla="*/ 147876 w 175764"/>
                              <a:gd name="connsiteY1159" fmla="*/ 100965 h 181398"/>
                              <a:gd name="connsiteX1160" fmla="*/ 147876 w 175764"/>
                              <a:gd name="connsiteY1160" fmla="*/ 100965 h 181398"/>
                              <a:gd name="connsiteX1161" fmla="*/ 147876 w 175764"/>
                              <a:gd name="connsiteY1161" fmla="*/ 100013 h 181398"/>
                              <a:gd name="connsiteX1162" fmla="*/ 147876 w 175764"/>
                              <a:gd name="connsiteY1162" fmla="*/ 100965 h 181398"/>
                              <a:gd name="connsiteX1163" fmla="*/ 147876 w 175764"/>
                              <a:gd name="connsiteY1163" fmla="*/ 100965 h 181398"/>
                              <a:gd name="connsiteX1164" fmla="*/ 147876 w 175764"/>
                              <a:gd name="connsiteY1164" fmla="*/ 32385 h 181398"/>
                              <a:gd name="connsiteX1165" fmla="*/ 147876 w 175764"/>
                              <a:gd name="connsiteY1165" fmla="*/ 32385 h 181398"/>
                              <a:gd name="connsiteX1166" fmla="*/ 148828 w 175764"/>
                              <a:gd name="connsiteY1166" fmla="*/ 32385 h 181398"/>
                              <a:gd name="connsiteX1167" fmla="*/ 147876 w 175764"/>
                              <a:gd name="connsiteY1167" fmla="*/ 32385 h 181398"/>
                              <a:gd name="connsiteX1168" fmla="*/ 147876 w 175764"/>
                              <a:gd name="connsiteY1168" fmla="*/ 32385 h 181398"/>
                              <a:gd name="connsiteX1169" fmla="*/ 148828 w 175764"/>
                              <a:gd name="connsiteY1169" fmla="*/ 37147 h 181398"/>
                              <a:gd name="connsiteX1170" fmla="*/ 148828 w 175764"/>
                              <a:gd name="connsiteY1170" fmla="*/ 37147 h 181398"/>
                              <a:gd name="connsiteX1171" fmla="*/ 148828 w 175764"/>
                              <a:gd name="connsiteY1171" fmla="*/ 38100 h 181398"/>
                              <a:gd name="connsiteX1172" fmla="*/ 148828 w 175764"/>
                              <a:gd name="connsiteY1172" fmla="*/ 37147 h 181398"/>
                              <a:gd name="connsiteX1173" fmla="*/ 148828 w 175764"/>
                              <a:gd name="connsiteY1173" fmla="*/ 37147 h 181398"/>
                              <a:gd name="connsiteX1174" fmla="*/ 151686 w 175764"/>
                              <a:gd name="connsiteY1174" fmla="*/ 160020 h 181398"/>
                              <a:gd name="connsiteX1175" fmla="*/ 151686 w 175764"/>
                              <a:gd name="connsiteY1175" fmla="*/ 160020 h 181398"/>
                              <a:gd name="connsiteX1176" fmla="*/ 148828 w 175764"/>
                              <a:gd name="connsiteY1176" fmla="*/ 160972 h 181398"/>
                              <a:gd name="connsiteX1177" fmla="*/ 149781 w 175764"/>
                              <a:gd name="connsiteY1177" fmla="*/ 162877 h 181398"/>
                              <a:gd name="connsiteX1178" fmla="*/ 151686 w 175764"/>
                              <a:gd name="connsiteY1178" fmla="*/ 160020 h 181398"/>
                              <a:gd name="connsiteX1179" fmla="*/ 149781 w 175764"/>
                              <a:gd name="connsiteY1179" fmla="*/ 104775 h 181398"/>
                              <a:gd name="connsiteX1180" fmla="*/ 149781 w 175764"/>
                              <a:gd name="connsiteY1180" fmla="*/ 104775 h 181398"/>
                              <a:gd name="connsiteX1181" fmla="*/ 149781 w 175764"/>
                              <a:gd name="connsiteY1181" fmla="*/ 104775 h 181398"/>
                              <a:gd name="connsiteX1182" fmla="*/ 149781 w 175764"/>
                              <a:gd name="connsiteY1182" fmla="*/ 104775 h 181398"/>
                              <a:gd name="connsiteX1183" fmla="*/ 149781 w 175764"/>
                              <a:gd name="connsiteY1183" fmla="*/ 104775 h 181398"/>
                              <a:gd name="connsiteX1184" fmla="*/ 149781 w 175764"/>
                              <a:gd name="connsiteY1184" fmla="*/ 76200 h 181398"/>
                              <a:gd name="connsiteX1185" fmla="*/ 149781 w 175764"/>
                              <a:gd name="connsiteY1185" fmla="*/ 76200 h 181398"/>
                              <a:gd name="connsiteX1186" fmla="*/ 149781 w 175764"/>
                              <a:gd name="connsiteY1186" fmla="*/ 76200 h 181398"/>
                              <a:gd name="connsiteX1187" fmla="*/ 149781 w 175764"/>
                              <a:gd name="connsiteY1187" fmla="*/ 76200 h 181398"/>
                              <a:gd name="connsiteX1188" fmla="*/ 149781 w 175764"/>
                              <a:gd name="connsiteY1188" fmla="*/ 76200 h 181398"/>
                              <a:gd name="connsiteX1189" fmla="*/ 149781 w 175764"/>
                              <a:gd name="connsiteY1189" fmla="*/ 65722 h 181398"/>
                              <a:gd name="connsiteX1190" fmla="*/ 149781 w 175764"/>
                              <a:gd name="connsiteY1190" fmla="*/ 65722 h 181398"/>
                              <a:gd name="connsiteX1191" fmla="*/ 149781 w 175764"/>
                              <a:gd name="connsiteY1191" fmla="*/ 65722 h 181398"/>
                              <a:gd name="connsiteX1192" fmla="*/ 149781 w 175764"/>
                              <a:gd name="connsiteY1192" fmla="*/ 65722 h 181398"/>
                              <a:gd name="connsiteX1193" fmla="*/ 153590 w 175764"/>
                              <a:gd name="connsiteY1193" fmla="*/ 138113 h 181398"/>
                              <a:gd name="connsiteX1194" fmla="*/ 152638 w 175764"/>
                              <a:gd name="connsiteY1194" fmla="*/ 132397 h 181398"/>
                              <a:gd name="connsiteX1195" fmla="*/ 151686 w 175764"/>
                              <a:gd name="connsiteY1195" fmla="*/ 131445 h 181398"/>
                              <a:gd name="connsiteX1196" fmla="*/ 151686 w 175764"/>
                              <a:gd name="connsiteY1196" fmla="*/ 132397 h 181398"/>
                              <a:gd name="connsiteX1197" fmla="*/ 152638 w 175764"/>
                              <a:gd name="connsiteY1197" fmla="*/ 138113 h 181398"/>
                              <a:gd name="connsiteX1198" fmla="*/ 153590 w 175764"/>
                              <a:gd name="connsiteY1198" fmla="*/ 139065 h 181398"/>
                              <a:gd name="connsiteX1199" fmla="*/ 153590 w 175764"/>
                              <a:gd name="connsiteY1199" fmla="*/ 138113 h 181398"/>
                              <a:gd name="connsiteX1200" fmla="*/ 152638 w 175764"/>
                              <a:gd name="connsiteY1200" fmla="*/ 41910 h 181398"/>
                              <a:gd name="connsiteX1201" fmla="*/ 152638 w 175764"/>
                              <a:gd name="connsiteY1201" fmla="*/ 41910 h 181398"/>
                              <a:gd name="connsiteX1202" fmla="*/ 152638 w 175764"/>
                              <a:gd name="connsiteY1202" fmla="*/ 41910 h 181398"/>
                              <a:gd name="connsiteX1203" fmla="*/ 152638 w 175764"/>
                              <a:gd name="connsiteY1203" fmla="*/ 41910 h 181398"/>
                              <a:gd name="connsiteX1204" fmla="*/ 152638 w 175764"/>
                              <a:gd name="connsiteY1204" fmla="*/ 41910 h 181398"/>
                              <a:gd name="connsiteX1205" fmla="*/ 154543 w 175764"/>
                              <a:gd name="connsiteY1205" fmla="*/ 110490 h 181398"/>
                              <a:gd name="connsiteX1206" fmla="*/ 154543 w 175764"/>
                              <a:gd name="connsiteY1206" fmla="*/ 110490 h 181398"/>
                              <a:gd name="connsiteX1207" fmla="*/ 152638 w 175764"/>
                              <a:gd name="connsiteY1207" fmla="*/ 110490 h 181398"/>
                              <a:gd name="connsiteX1208" fmla="*/ 152638 w 175764"/>
                              <a:gd name="connsiteY1208" fmla="*/ 111442 h 181398"/>
                              <a:gd name="connsiteX1209" fmla="*/ 154543 w 175764"/>
                              <a:gd name="connsiteY1209" fmla="*/ 110490 h 181398"/>
                              <a:gd name="connsiteX1210" fmla="*/ 154543 w 175764"/>
                              <a:gd name="connsiteY1210" fmla="*/ 156210 h 181398"/>
                              <a:gd name="connsiteX1211" fmla="*/ 154543 w 175764"/>
                              <a:gd name="connsiteY1211" fmla="*/ 156210 h 181398"/>
                              <a:gd name="connsiteX1212" fmla="*/ 154543 w 175764"/>
                              <a:gd name="connsiteY1212" fmla="*/ 156210 h 181398"/>
                              <a:gd name="connsiteX1213" fmla="*/ 154543 w 175764"/>
                              <a:gd name="connsiteY1213" fmla="*/ 156210 h 181398"/>
                              <a:gd name="connsiteX1214" fmla="*/ 154543 w 175764"/>
                              <a:gd name="connsiteY1214" fmla="*/ 156210 h 181398"/>
                              <a:gd name="connsiteX1215" fmla="*/ 155496 w 175764"/>
                              <a:gd name="connsiteY1215" fmla="*/ 123825 h 181398"/>
                              <a:gd name="connsiteX1216" fmla="*/ 155496 w 175764"/>
                              <a:gd name="connsiteY1216" fmla="*/ 123825 h 181398"/>
                              <a:gd name="connsiteX1217" fmla="*/ 155496 w 175764"/>
                              <a:gd name="connsiteY1217" fmla="*/ 123825 h 181398"/>
                              <a:gd name="connsiteX1218" fmla="*/ 155496 w 175764"/>
                              <a:gd name="connsiteY1218" fmla="*/ 123825 h 181398"/>
                              <a:gd name="connsiteX1219" fmla="*/ 155496 w 175764"/>
                              <a:gd name="connsiteY1219" fmla="*/ 123825 h 181398"/>
                              <a:gd name="connsiteX1220" fmla="*/ 158353 w 175764"/>
                              <a:gd name="connsiteY1220" fmla="*/ 56197 h 181398"/>
                              <a:gd name="connsiteX1221" fmla="*/ 158353 w 175764"/>
                              <a:gd name="connsiteY1221" fmla="*/ 56197 h 181398"/>
                              <a:gd name="connsiteX1222" fmla="*/ 158353 w 175764"/>
                              <a:gd name="connsiteY1222" fmla="*/ 56197 h 181398"/>
                              <a:gd name="connsiteX1223" fmla="*/ 158353 w 175764"/>
                              <a:gd name="connsiteY1223" fmla="*/ 56197 h 181398"/>
                              <a:gd name="connsiteX1224" fmla="*/ 158353 w 175764"/>
                              <a:gd name="connsiteY1224" fmla="*/ 56197 h 18139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 ang="0">
                                <a:pos x="connsiteX1184" y="connsiteY1184"/>
                              </a:cxn>
                              <a:cxn ang="0">
                                <a:pos x="connsiteX1185" y="connsiteY1185"/>
                              </a:cxn>
                              <a:cxn ang="0">
                                <a:pos x="connsiteX1186" y="connsiteY1186"/>
                              </a:cxn>
                              <a:cxn ang="0">
                                <a:pos x="connsiteX1187" y="connsiteY1187"/>
                              </a:cxn>
                              <a:cxn ang="0">
                                <a:pos x="connsiteX1188" y="connsiteY1188"/>
                              </a:cxn>
                              <a:cxn ang="0">
                                <a:pos x="connsiteX1189" y="connsiteY1189"/>
                              </a:cxn>
                              <a:cxn ang="0">
                                <a:pos x="connsiteX1190" y="connsiteY1190"/>
                              </a:cxn>
                              <a:cxn ang="0">
                                <a:pos x="connsiteX1191" y="connsiteY1191"/>
                              </a:cxn>
                              <a:cxn ang="0">
                                <a:pos x="connsiteX1192" y="connsiteY1192"/>
                              </a:cxn>
                              <a:cxn ang="0">
                                <a:pos x="connsiteX1193" y="connsiteY1193"/>
                              </a:cxn>
                              <a:cxn ang="0">
                                <a:pos x="connsiteX1194" y="connsiteY1194"/>
                              </a:cxn>
                              <a:cxn ang="0">
                                <a:pos x="connsiteX1195" y="connsiteY1195"/>
                              </a:cxn>
                              <a:cxn ang="0">
                                <a:pos x="connsiteX1196" y="connsiteY1196"/>
                              </a:cxn>
                              <a:cxn ang="0">
                                <a:pos x="connsiteX1197" y="connsiteY1197"/>
                              </a:cxn>
                              <a:cxn ang="0">
                                <a:pos x="connsiteX1198" y="connsiteY1198"/>
                              </a:cxn>
                              <a:cxn ang="0">
                                <a:pos x="connsiteX1199" y="connsiteY1199"/>
                              </a:cxn>
                              <a:cxn ang="0">
                                <a:pos x="connsiteX1200" y="connsiteY1200"/>
                              </a:cxn>
                              <a:cxn ang="0">
                                <a:pos x="connsiteX1201" y="connsiteY1201"/>
                              </a:cxn>
                              <a:cxn ang="0">
                                <a:pos x="connsiteX1202" y="connsiteY1202"/>
                              </a:cxn>
                              <a:cxn ang="0">
                                <a:pos x="connsiteX1203" y="connsiteY1203"/>
                              </a:cxn>
                              <a:cxn ang="0">
                                <a:pos x="connsiteX1204" y="connsiteY1204"/>
                              </a:cxn>
                              <a:cxn ang="0">
                                <a:pos x="connsiteX1205" y="connsiteY1205"/>
                              </a:cxn>
                              <a:cxn ang="0">
                                <a:pos x="connsiteX1206" y="connsiteY1206"/>
                              </a:cxn>
                              <a:cxn ang="0">
                                <a:pos x="connsiteX1207" y="connsiteY1207"/>
                              </a:cxn>
                              <a:cxn ang="0">
                                <a:pos x="connsiteX1208" y="connsiteY1208"/>
                              </a:cxn>
                              <a:cxn ang="0">
                                <a:pos x="connsiteX1209" y="connsiteY1209"/>
                              </a:cxn>
                              <a:cxn ang="0">
                                <a:pos x="connsiteX1210" y="connsiteY1210"/>
                              </a:cxn>
                              <a:cxn ang="0">
                                <a:pos x="connsiteX1211" y="connsiteY1211"/>
                              </a:cxn>
                              <a:cxn ang="0">
                                <a:pos x="connsiteX1212" y="connsiteY1212"/>
                              </a:cxn>
                              <a:cxn ang="0">
                                <a:pos x="connsiteX1213" y="connsiteY1213"/>
                              </a:cxn>
                              <a:cxn ang="0">
                                <a:pos x="connsiteX1214" y="connsiteY1214"/>
                              </a:cxn>
                              <a:cxn ang="0">
                                <a:pos x="connsiteX1215" y="connsiteY1215"/>
                              </a:cxn>
                              <a:cxn ang="0">
                                <a:pos x="connsiteX1216" y="connsiteY1216"/>
                              </a:cxn>
                              <a:cxn ang="0">
                                <a:pos x="connsiteX1217" y="connsiteY1217"/>
                              </a:cxn>
                              <a:cxn ang="0">
                                <a:pos x="connsiteX1218" y="connsiteY1218"/>
                              </a:cxn>
                              <a:cxn ang="0">
                                <a:pos x="connsiteX1219" y="connsiteY1219"/>
                              </a:cxn>
                              <a:cxn ang="0">
                                <a:pos x="connsiteX1220" y="connsiteY1220"/>
                              </a:cxn>
                              <a:cxn ang="0">
                                <a:pos x="connsiteX1221" y="connsiteY1221"/>
                              </a:cxn>
                              <a:cxn ang="0">
                                <a:pos x="connsiteX1222" y="connsiteY1222"/>
                              </a:cxn>
                              <a:cxn ang="0">
                                <a:pos x="connsiteX1223" y="connsiteY1223"/>
                              </a:cxn>
                              <a:cxn ang="0">
                                <a:pos x="connsiteX1224" y="connsiteY1224"/>
                              </a:cxn>
                            </a:cxnLst>
                            <a:rect l="l" t="t" r="r" b="b"/>
                            <a:pathLst>
                              <a:path w="175764" h="181398">
                                <a:moveTo>
                                  <a:pt x="175498" y="175260"/>
                                </a:moveTo>
                                <a:cubicBezTo>
                                  <a:pt x="175498" y="177165"/>
                                  <a:pt x="173593" y="179070"/>
                                  <a:pt x="171688" y="179070"/>
                                </a:cubicBezTo>
                                <a:cubicBezTo>
                                  <a:pt x="170736" y="179070"/>
                                  <a:pt x="169783" y="179070"/>
                                  <a:pt x="168831" y="179070"/>
                                </a:cubicBezTo>
                                <a:cubicBezTo>
                                  <a:pt x="146923" y="179070"/>
                                  <a:pt x="125015" y="179070"/>
                                  <a:pt x="103108" y="180022"/>
                                </a:cubicBezTo>
                                <a:cubicBezTo>
                                  <a:pt x="101203" y="180022"/>
                                  <a:pt x="100251" y="180022"/>
                                  <a:pt x="98346" y="180022"/>
                                </a:cubicBezTo>
                                <a:cubicBezTo>
                                  <a:pt x="96440" y="180022"/>
                                  <a:pt x="94536" y="178117"/>
                                  <a:pt x="95488" y="176213"/>
                                </a:cubicBezTo>
                                <a:cubicBezTo>
                                  <a:pt x="95488" y="174307"/>
                                  <a:pt x="96440" y="172402"/>
                                  <a:pt x="98346" y="172402"/>
                                </a:cubicBezTo>
                                <a:cubicBezTo>
                                  <a:pt x="101203" y="171450"/>
                                  <a:pt x="104061" y="171450"/>
                                  <a:pt x="106918" y="170497"/>
                                </a:cubicBezTo>
                                <a:cubicBezTo>
                                  <a:pt x="110728" y="168592"/>
                                  <a:pt x="112633" y="166688"/>
                                  <a:pt x="113586" y="161925"/>
                                </a:cubicBezTo>
                                <a:cubicBezTo>
                                  <a:pt x="114538" y="154305"/>
                                  <a:pt x="115490" y="145732"/>
                                  <a:pt x="114538" y="138113"/>
                                </a:cubicBezTo>
                                <a:cubicBezTo>
                                  <a:pt x="113586" y="132397"/>
                                  <a:pt x="114538" y="126682"/>
                                  <a:pt x="114538" y="120967"/>
                                </a:cubicBezTo>
                                <a:cubicBezTo>
                                  <a:pt x="114538" y="114300"/>
                                  <a:pt x="115490" y="107632"/>
                                  <a:pt x="113586" y="100965"/>
                                </a:cubicBezTo>
                                <a:cubicBezTo>
                                  <a:pt x="113586" y="100013"/>
                                  <a:pt x="113586" y="98107"/>
                                  <a:pt x="113586" y="98107"/>
                                </a:cubicBezTo>
                                <a:cubicBezTo>
                                  <a:pt x="116443" y="96202"/>
                                  <a:pt x="114538" y="94297"/>
                                  <a:pt x="113586" y="92392"/>
                                </a:cubicBezTo>
                                <a:cubicBezTo>
                                  <a:pt x="112633" y="88582"/>
                                  <a:pt x="113586" y="85725"/>
                                  <a:pt x="113586" y="81915"/>
                                </a:cubicBezTo>
                                <a:cubicBezTo>
                                  <a:pt x="113586" y="78105"/>
                                  <a:pt x="112633" y="73342"/>
                                  <a:pt x="113586" y="69532"/>
                                </a:cubicBezTo>
                                <a:cubicBezTo>
                                  <a:pt x="113586" y="68580"/>
                                  <a:pt x="113586" y="67627"/>
                                  <a:pt x="113586" y="66675"/>
                                </a:cubicBezTo>
                                <a:cubicBezTo>
                                  <a:pt x="112633" y="58102"/>
                                  <a:pt x="113586" y="50482"/>
                                  <a:pt x="112633" y="41910"/>
                                </a:cubicBezTo>
                                <a:cubicBezTo>
                                  <a:pt x="112633" y="34290"/>
                                  <a:pt x="109776" y="28575"/>
                                  <a:pt x="105013" y="22860"/>
                                </a:cubicBezTo>
                                <a:cubicBezTo>
                                  <a:pt x="100251" y="18097"/>
                                  <a:pt x="92631" y="18097"/>
                                  <a:pt x="87868" y="22860"/>
                                </a:cubicBezTo>
                                <a:cubicBezTo>
                                  <a:pt x="71676" y="38100"/>
                                  <a:pt x="64056" y="57150"/>
                                  <a:pt x="64056" y="79057"/>
                                </a:cubicBezTo>
                                <a:lnTo>
                                  <a:pt x="64056" y="108585"/>
                                </a:lnTo>
                                <a:cubicBezTo>
                                  <a:pt x="64056" y="111442"/>
                                  <a:pt x="64056" y="115252"/>
                                  <a:pt x="63103" y="118110"/>
                                </a:cubicBezTo>
                                <a:cubicBezTo>
                                  <a:pt x="62151" y="120015"/>
                                  <a:pt x="63103" y="121920"/>
                                  <a:pt x="63103" y="122872"/>
                                </a:cubicBezTo>
                                <a:cubicBezTo>
                                  <a:pt x="65008" y="129540"/>
                                  <a:pt x="64056" y="136207"/>
                                  <a:pt x="64056" y="142875"/>
                                </a:cubicBezTo>
                                <a:cubicBezTo>
                                  <a:pt x="64056" y="147638"/>
                                  <a:pt x="64056" y="152400"/>
                                  <a:pt x="64056" y="157163"/>
                                </a:cubicBezTo>
                                <a:cubicBezTo>
                                  <a:pt x="65008" y="163830"/>
                                  <a:pt x="68818" y="167640"/>
                                  <a:pt x="74533" y="170497"/>
                                </a:cubicBezTo>
                                <a:lnTo>
                                  <a:pt x="77390" y="171450"/>
                                </a:lnTo>
                                <a:cubicBezTo>
                                  <a:pt x="79296" y="172402"/>
                                  <a:pt x="80248" y="173355"/>
                                  <a:pt x="80248" y="175260"/>
                                </a:cubicBezTo>
                                <a:cubicBezTo>
                                  <a:pt x="80248" y="177165"/>
                                  <a:pt x="79296" y="178117"/>
                                  <a:pt x="77390" y="179070"/>
                                </a:cubicBezTo>
                                <a:cubicBezTo>
                                  <a:pt x="73581" y="180022"/>
                                  <a:pt x="68818" y="180022"/>
                                  <a:pt x="65008" y="180022"/>
                                </a:cubicBezTo>
                                <a:cubicBezTo>
                                  <a:pt x="58340" y="180022"/>
                                  <a:pt x="51673" y="180022"/>
                                  <a:pt x="45006" y="180975"/>
                                </a:cubicBezTo>
                                <a:cubicBezTo>
                                  <a:pt x="39290" y="181927"/>
                                  <a:pt x="32623" y="180975"/>
                                  <a:pt x="26908" y="180975"/>
                                </a:cubicBezTo>
                                <a:cubicBezTo>
                                  <a:pt x="21193" y="180975"/>
                                  <a:pt x="15478" y="180975"/>
                                  <a:pt x="9763" y="180975"/>
                                </a:cubicBezTo>
                                <a:cubicBezTo>
                                  <a:pt x="7858" y="180975"/>
                                  <a:pt x="6906" y="180975"/>
                                  <a:pt x="5001" y="180975"/>
                                </a:cubicBezTo>
                                <a:cubicBezTo>
                                  <a:pt x="3096" y="180975"/>
                                  <a:pt x="2143" y="179070"/>
                                  <a:pt x="1190" y="177165"/>
                                </a:cubicBezTo>
                                <a:cubicBezTo>
                                  <a:pt x="1190" y="175260"/>
                                  <a:pt x="2143" y="174307"/>
                                  <a:pt x="3096" y="173355"/>
                                </a:cubicBezTo>
                                <a:cubicBezTo>
                                  <a:pt x="5001" y="172402"/>
                                  <a:pt x="6906" y="172402"/>
                                  <a:pt x="8811" y="171450"/>
                                </a:cubicBezTo>
                                <a:cubicBezTo>
                                  <a:pt x="13573" y="171450"/>
                                  <a:pt x="15478" y="168592"/>
                                  <a:pt x="16431" y="163830"/>
                                </a:cubicBezTo>
                                <a:cubicBezTo>
                                  <a:pt x="18336" y="156210"/>
                                  <a:pt x="18336" y="148590"/>
                                  <a:pt x="17383" y="140970"/>
                                </a:cubicBezTo>
                                <a:cubicBezTo>
                                  <a:pt x="17383" y="137160"/>
                                  <a:pt x="16431" y="132397"/>
                                  <a:pt x="17383" y="128588"/>
                                </a:cubicBezTo>
                                <a:cubicBezTo>
                                  <a:pt x="17383" y="127635"/>
                                  <a:pt x="17383" y="127635"/>
                                  <a:pt x="17383" y="126682"/>
                                </a:cubicBezTo>
                                <a:cubicBezTo>
                                  <a:pt x="15478" y="121920"/>
                                  <a:pt x="17383" y="116205"/>
                                  <a:pt x="17383" y="111442"/>
                                </a:cubicBezTo>
                                <a:cubicBezTo>
                                  <a:pt x="17383" y="108585"/>
                                  <a:pt x="17383" y="105727"/>
                                  <a:pt x="16431" y="102870"/>
                                </a:cubicBezTo>
                                <a:cubicBezTo>
                                  <a:pt x="15478" y="98107"/>
                                  <a:pt x="16431" y="93345"/>
                                  <a:pt x="16431" y="88582"/>
                                </a:cubicBezTo>
                                <a:cubicBezTo>
                                  <a:pt x="17383" y="68580"/>
                                  <a:pt x="18336" y="49530"/>
                                  <a:pt x="17383" y="29527"/>
                                </a:cubicBezTo>
                                <a:cubicBezTo>
                                  <a:pt x="17383" y="22860"/>
                                  <a:pt x="13573" y="19050"/>
                                  <a:pt x="6906" y="17145"/>
                                </a:cubicBezTo>
                                <a:cubicBezTo>
                                  <a:pt x="5001" y="17145"/>
                                  <a:pt x="3096" y="17145"/>
                                  <a:pt x="2143" y="16192"/>
                                </a:cubicBezTo>
                                <a:cubicBezTo>
                                  <a:pt x="-714" y="14288"/>
                                  <a:pt x="-714" y="11430"/>
                                  <a:pt x="2143" y="9525"/>
                                </a:cubicBezTo>
                                <a:cubicBezTo>
                                  <a:pt x="4048" y="8572"/>
                                  <a:pt x="6906" y="7620"/>
                                  <a:pt x="9763" y="7620"/>
                                </a:cubicBezTo>
                                <a:cubicBezTo>
                                  <a:pt x="21193" y="7620"/>
                                  <a:pt x="32623" y="7620"/>
                                  <a:pt x="44053" y="4763"/>
                                </a:cubicBezTo>
                                <a:cubicBezTo>
                                  <a:pt x="47863" y="3810"/>
                                  <a:pt x="52626" y="2857"/>
                                  <a:pt x="56436" y="952"/>
                                </a:cubicBezTo>
                                <a:cubicBezTo>
                                  <a:pt x="63103" y="-953"/>
                                  <a:pt x="65008" y="952"/>
                                  <a:pt x="65008" y="6667"/>
                                </a:cubicBezTo>
                                <a:lnTo>
                                  <a:pt x="65008" y="26670"/>
                                </a:lnTo>
                                <a:cubicBezTo>
                                  <a:pt x="65008" y="27622"/>
                                  <a:pt x="65008" y="29527"/>
                                  <a:pt x="65008" y="30480"/>
                                </a:cubicBezTo>
                                <a:cubicBezTo>
                                  <a:pt x="65008" y="31432"/>
                                  <a:pt x="65961" y="32385"/>
                                  <a:pt x="66913" y="32385"/>
                                </a:cubicBezTo>
                                <a:cubicBezTo>
                                  <a:pt x="67865" y="32385"/>
                                  <a:pt x="67865" y="31432"/>
                                  <a:pt x="68818" y="31432"/>
                                </a:cubicBezTo>
                                <a:cubicBezTo>
                                  <a:pt x="69771" y="30480"/>
                                  <a:pt x="69771" y="28575"/>
                                  <a:pt x="70723" y="27622"/>
                                </a:cubicBezTo>
                                <a:cubicBezTo>
                                  <a:pt x="80248" y="10477"/>
                                  <a:pt x="94536" y="952"/>
                                  <a:pt x="114538" y="0"/>
                                </a:cubicBezTo>
                                <a:cubicBezTo>
                                  <a:pt x="121206" y="0"/>
                                  <a:pt x="127873" y="0"/>
                                  <a:pt x="133588" y="1905"/>
                                </a:cubicBezTo>
                                <a:cubicBezTo>
                                  <a:pt x="135493" y="2857"/>
                                  <a:pt x="137398" y="2857"/>
                                  <a:pt x="139303" y="3810"/>
                                </a:cubicBezTo>
                                <a:cubicBezTo>
                                  <a:pt x="149781" y="10477"/>
                                  <a:pt x="156448" y="19050"/>
                                  <a:pt x="159306" y="30480"/>
                                </a:cubicBezTo>
                                <a:cubicBezTo>
                                  <a:pt x="162163" y="40957"/>
                                  <a:pt x="163115" y="51435"/>
                                  <a:pt x="162163" y="62865"/>
                                </a:cubicBezTo>
                                <a:cubicBezTo>
                                  <a:pt x="162163" y="63817"/>
                                  <a:pt x="162163" y="65722"/>
                                  <a:pt x="162163" y="66675"/>
                                </a:cubicBezTo>
                                <a:cubicBezTo>
                                  <a:pt x="162163" y="73342"/>
                                  <a:pt x="161211" y="80963"/>
                                  <a:pt x="162163" y="86677"/>
                                </a:cubicBezTo>
                                <a:cubicBezTo>
                                  <a:pt x="162163" y="100013"/>
                                  <a:pt x="161211" y="112395"/>
                                  <a:pt x="162163" y="124777"/>
                                </a:cubicBezTo>
                                <a:cubicBezTo>
                                  <a:pt x="162163" y="134302"/>
                                  <a:pt x="161211" y="142875"/>
                                  <a:pt x="162163" y="151447"/>
                                </a:cubicBezTo>
                                <a:cubicBezTo>
                                  <a:pt x="162163" y="154305"/>
                                  <a:pt x="162163" y="157163"/>
                                  <a:pt x="163115" y="159067"/>
                                </a:cubicBezTo>
                                <a:cubicBezTo>
                                  <a:pt x="163115" y="162877"/>
                                  <a:pt x="165021" y="164782"/>
                                  <a:pt x="168831" y="165735"/>
                                </a:cubicBezTo>
                                <a:cubicBezTo>
                                  <a:pt x="170736" y="165735"/>
                                  <a:pt x="172640" y="165735"/>
                                  <a:pt x="174546" y="166688"/>
                                </a:cubicBezTo>
                                <a:cubicBezTo>
                                  <a:pt x="174546" y="171450"/>
                                  <a:pt x="176451" y="173355"/>
                                  <a:pt x="175498" y="175260"/>
                                </a:cubicBezTo>
                                <a:close/>
                                <a:moveTo>
                                  <a:pt x="22146" y="59055"/>
                                </a:moveTo>
                                <a:cubicBezTo>
                                  <a:pt x="22146" y="59055"/>
                                  <a:pt x="22146" y="59055"/>
                                  <a:pt x="22146" y="59055"/>
                                </a:cubicBezTo>
                                <a:cubicBezTo>
                                  <a:pt x="21193" y="59055"/>
                                  <a:pt x="20240" y="59055"/>
                                  <a:pt x="21193" y="60007"/>
                                </a:cubicBezTo>
                                <a:cubicBezTo>
                                  <a:pt x="21193" y="60007"/>
                                  <a:pt x="21193" y="60007"/>
                                  <a:pt x="22146" y="59055"/>
                                </a:cubicBezTo>
                                <a:cubicBezTo>
                                  <a:pt x="22146" y="60007"/>
                                  <a:pt x="22146" y="60007"/>
                                  <a:pt x="22146" y="59055"/>
                                </a:cubicBezTo>
                                <a:close/>
                                <a:moveTo>
                                  <a:pt x="23098" y="24765"/>
                                </a:moveTo>
                                <a:lnTo>
                                  <a:pt x="25003" y="22860"/>
                                </a:lnTo>
                                <a:cubicBezTo>
                                  <a:pt x="25003" y="22860"/>
                                  <a:pt x="24051" y="22860"/>
                                  <a:pt x="24051" y="22860"/>
                                </a:cubicBezTo>
                                <a:cubicBezTo>
                                  <a:pt x="23098" y="22860"/>
                                  <a:pt x="22146" y="23813"/>
                                  <a:pt x="23098" y="24765"/>
                                </a:cubicBezTo>
                                <a:cubicBezTo>
                                  <a:pt x="22146" y="24765"/>
                                  <a:pt x="22146" y="24765"/>
                                  <a:pt x="23098" y="24765"/>
                                </a:cubicBezTo>
                                <a:close/>
                                <a:moveTo>
                                  <a:pt x="23098" y="38100"/>
                                </a:moveTo>
                                <a:cubicBezTo>
                                  <a:pt x="23098" y="38100"/>
                                  <a:pt x="23098" y="38100"/>
                                  <a:pt x="23098" y="38100"/>
                                </a:cubicBezTo>
                                <a:cubicBezTo>
                                  <a:pt x="24051" y="37147"/>
                                  <a:pt x="24051" y="37147"/>
                                  <a:pt x="23098" y="38100"/>
                                </a:cubicBezTo>
                                <a:cubicBezTo>
                                  <a:pt x="23098" y="37147"/>
                                  <a:pt x="23098" y="37147"/>
                                  <a:pt x="23098" y="38100"/>
                                </a:cubicBezTo>
                                <a:cubicBezTo>
                                  <a:pt x="22146" y="37147"/>
                                  <a:pt x="22146" y="38100"/>
                                  <a:pt x="23098" y="38100"/>
                                </a:cubicBezTo>
                                <a:close/>
                                <a:moveTo>
                                  <a:pt x="23098" y="33338"/>
                                </a:moveTo>
                                <a:cubicBezTo>
                                  <a:pt x="22146" y="33338"/>
                                  <a:pt x="23098" y="34290"/>
                                  <a:pt x="24051" y="34290"/>
                                </a:cubicBezTo>
                                <a:cubicBezTo>
                                  <a:pt x="25956" y="34290"/>
                                  <a:pt x="26908" y="31432"/>
                                  <a:pt x="28813" y="31432"/>
                                </a:cubicBezTo>
                                <a:cubicBezTo>
                                  <a:pt x="29765" y="31432"/>
                                  <a:pt x="27861" y="30480"/>
                                  <a:pt x="26908" y="29527"/>
                                </a:cubicBezTo>
                                <a:cubicBezTo>
                                  <a:pt x="25003" y="29527"/>
                                  <a:pt x="25003" y="31432"/>
                                  <a:pt x="23098" y="33338"/>
                                </a:cubicBezTo>
                                <a:close/>
                                <a:moveTo>
                                  <a:pt x="25003" y="81915"/>
                                </a:moveTo>
                                <a:cubicBezTo>
                                  <a:pt x="25956" y="82867"/>
                                  <a:pt x="25003" y="80963"/>
                                  <a:pt x="25956" y="80010"/>
                                </a:cubicBezTo>
                                <a:lnTo>
                                  <a:pt x="27861" y="77152"/>
                                </a:lnTo>
                                <a:cubicBezTo>
                                  <a:pt x="27861" y="77152"/>
                                  <a:pt x="28813" y="76200"/>
                                  <a:pt x="28813" y="76200"/>
                                </a:cubicBezTo>
                                <a:cubicBezTo>
                                  <a:pt x="28813" y="75247"/>
                                  <a:pt x="27861" y="75247"/>
                                  <a:pt x="27861" y="75247"/>
                                </a:cubicBezTo>
                                <a:cubicBezTo>
                                  <a:pt x="26908" y="76200"/>
                                  <a:pt x="25003" y="77152"/>
                                  <a:pt x="24051" y="79057"/>
                                </a:cubicBezTo>
                                <a:cubicBezTo>
                                  <a:pt x="22146" y="80010"/>
                                  <a:pt x="24051" y="81915"/>
                                  <a:pt x="25003" y="81915"/>
                                </a:cubicBezTo>
                                <a:close/>
                                <a:moveTo>
                                  <a:pt x="25956" y="41910"/>
                                </a:moveTo>
                                <a:cubicBezTo>
                                  <a:pt x="25003" y="41910"/>
                                  <a:pt x="24051" y="42863"/>
                                  <a:pt x="25003" y="43815"/>
                                </a:cubicBezTo>
                                <a:cubicBezTo>
                                  <a:pt x="25003" y="43815"/>
                                  <a:pt x="25003" y="43815"/>
                                  <a:pt x="25003" y="43815"/>
                                </a:cubicBezTo>
                                <a:cubicBezTo>
                                  <a:pt x="25956" y="43815"/>
                                  <a:pt x="25956" y="42863"/>
                                  <a:pt x="25956" y="41910"/>
                                </a:cubicBezTo>
                                <a:cubicBezTo>
                                  <a:pt x="25956" y="41910"/>
                                  <a:pt x="26908" y="40957"/>
                                  <a:pt x="25956" y="40005"/>
                                </a:cubicBezTo>
                                <a:lnTo>
                                  <a:pt x="25003" y="40005"/>
                                </a:lnTo>
                                <a:cubicBezTo>
                                  <a:pt x="25956" y="40957"/>
                                  <a:pt x="25956" y="41910"/>
                                  <a:pt x="25956" y="41910"/>
                                </a:cubicBezTo>
                                <a:close/>
                                <a:moveTo>
                                  <a:pt x="27861" y="70485"/>
                                </a:moveTo>
                                <a:cubicBezTo>
                                  <a:pt x="28813" y="70485"/>
                                  <a:pt x="30718" y="70485"/>
                                  <a:pt x="30718" y="68580"/>
                                </a:cubicBezTo>
                                <a:cubicBezTo>
                                  <a:pt x="30718" y="66675"/>
                                  <a:pt x="29765" y="67627"/>
                                  <a:pt x="27861" y="67627"/>
                                </a:cubicBezTo>
                                <a:cubicBezTo>
                                  <a:pt x="26908" y="67627"/>
                                  <a:pt x="25003" y="66675"/>
                                  <a:pt x="25003" y="68580"/>
                                </a:cubicBezTo>
                                <a:cubicBezTo>
                                  <a:pt x="25003" y="70485"/>
                                  <a:pt x="26908" y="70485"/>
                                  <a:pt x="27861" y="70485"/>
                                </a:cubicBezTo>
                                <a:close/>
                                <a:moveTo>
                                  <a:pt x="25956" y="106680"/>
                                </a:moveTo>
                                <a:cubicBezTo>
                                  <a:pt x="27861" y="106680"/>
                                  <a:pt x="27861" y="105727"/>
                                  <a:pt x="26908" y="104775"/>
                                </a:cubicBezTo>
                                <a:cubicBezTo>
                                  <a:pt x="26908" y="103822"/>
                                  <a:pt x="27861" y="102870"/>
                                  <a:pt x="25956" y="102870"/>
                                </a:cubicBezTo>
                                <a:cubicBezTo>
                                  <a:pt x="24051" y="102870"/>
                                  <a:pt x="25003" y="104775"/>
                                  <a:pt x="25003" y="105727"/>
                                </a:cubicBezTo>
                                <a:cubicBezTo>
                                  <a:pt x="25003" y="105727"/>
                                  <a:pt x="25003" y="106680"/>
                                  <a:pt x="25956" y="106680"/>
                                </a:cubicBezTo>
                                <a:close/>
                                <a:moveTo>
                                  <a:pt x="25956" y="148590"/>
                                </a:moveTo>
                                <a:cubicBezTo>
                                  <a:pt x="25956" y="147638"/>
                                  <a:pt x="25956" y="147638"/>
                                  <a:pt x="25956" y="148590"/>
                                </a:cubicBezTo>
                                <a:lnTo>
                                  <a:pt x="25956" y="148590"/>
                                </a:lnTo>
                                <a:cubicBezTo>
                                  <a:pt x="25003" y="148590"/>
                                  <a:pt x="25003" y="148590"/>
                                  <a:pt x="25956" y="148590"/>
                                </a:cubicBezTo>
                                <a:cubicBezTo>
                                  <a:pt x="25956" y="148590"/>
                                  <a:pt x="25956" y="148590"/>
                                  <a:pt x="25956" y="148590"/>
                                </a:cubicBezTo>
                                <a:close/>
                                <a:moveTo>
                                  <a:pt x="26908" y="158115"/>
                                </a:moveTo>
                                <a:cubicBezTo>
                                  <a:pt x="25956" y="158115"/>
                                  <a:pt x="25956" y="158115"/>
                                  <a:pt x="25956" y="158115"/>
                                </a:cubicBezTo>
                                <a:cubicBezTo>
                                  <a:pt x="25956" y="158115"/>
                                  <a:pt x="25956" y="159067"/>
                                  <a:pt x="26908" y="159067"/>
                                </a:cubicBezTo>
                                <a:cubicBezTo>
                                  <a:pt x="26908" y="159067"/>
                                  <a:pt x="27861" y="159067"/>
                                  <a:pt x="27861" y="159067"/>
                                </a:cubicBezTo>
                                <a:cubicBezTo>
                                  <a:pt x="27861" y="158115"/>
                                  <a:pt x="27861" y="158115"/>
                                  <a:pt x="26908" y="158115"/>
                                </a:cubicBezTo>
                                <a:close/>
                                <a:moveTo>
                                  <a:pt x="28813" y="140970"/>
                                </a:moveTo>
                                <a:cubicBezTo>
                                  <a:pt x="28813" y="140017"/>
                                  <a:pt x="27861" y="139065"/>
                                  <a:pt x="26908" y="139065"/>
                                </a:cubicBezTo>
                                <a:cubicBezTo>
                                  <a:pt x="25956" y="139065"/>
                                  <a:pt x="25956" y="139065"/>
                                  <a:pt x="25956" y="139065"/>
                                </a:cubicBezTo>
                                <a:cubicBezTo>
                                  <a:pt x="26908" y="140017"/>
                                  <a:pt x="27861" y="140970"/>
                                  <a:pt x="28813" y="140970"/>
                                </a:cubicBezTo>
                                <a:lnTo>
                                  <a:pt x="28813" y="140970"/>
                                </a:lnTo>
                                <a:close/>
                                <a:moveTo>
                                  <a:pt x="54531" y="117157"/>
                                </a:moveTo>
                                <a:lnTo>
                                  <a:pt x="54531" y="117157"/>
                                </a:lnTo>
                                <a:cubicBezTo>
                                  <a:pt x="53578" y="115252"/>
                                  <a:pt x="51673" y="115252"/>
                                  <a:pt x="51673" y="112395"/>
                                </a:cubicBezTo>
                                <a:cubicBezTo>
                                  <a:pt x="51673" y="110490"/>
                                  <a:pt x="48815" y="112395"/>
                                  <a:pt x="47863" y="110490"/>
                                </a:cubicBezTo>
                                <a:cubicBezTo>
                                  <a:pt x="45958" y="107632"/>
                                  <a:pt x="44053" y="107632"/>
                                  <a:pt x="41196" y="106680"/>
                                </a:cubicBezTo>
                                <a:cubicBezTo>
                                  <a:pt x="40243" y="106680"/>
                                  <a:pt x="39290" y="105727"/>
                                  <a:pt x="39290" y="106680"/>
                                </a:cubicBezTo>
                                <a:cubicBezTo>
                                  <a:pt x="38338" y="108585"/>
                                  <a:pt x="37386" y="107632"/>
                                  <a:pt x="36433" y="106680"/>
                                </a:cubicBezTo>
                                <a:cubicBezTo>
                                  <a:pt x="35481" y="105727"/>
                                  <a:pt x="33576" y="105727"/>
                                  <a:pt x="34528" y="107632"/>
                                </a:cubicBezTo>
                                <a:cubicBezTo>
                                  <a:pt x="35481" y="110490"/>
                                  <a:pt x="33576" y="110490"/>
                                  <a:pt x="31671" y="109538"/>
                                </a:cubicBezTo>
                                <a:cubicBezTo>
                                  <a:pt x="30718" y="109538"/>
                                  <a:pt x="28813" y="108585"/>
                                  <a:pt x="27861" y="109538"/>
                                </a:cubicBezTo>
                                <a:cubicBezTo>
                                  <a:pt x="26908" y="109538"/>
                                  <a:pt x="25956" y="110490"/>
                                  <a:pt x="25956" y="111442"/>
                                </a:cubicBezTo>
                                <a:cubicBezTo>
                                  <a:pt x="25956" y="112395"/>
                                  <a:pt x="26908" y="112395"/>
                                  <a:pt x="27861" y="111442"/>
                                </a:cubicBezTo>
                                <a:cubicBezTo>
                                  <a:pt x="29765" y="110490"/>
                                  <a:pt x="30718" y="111442"/>
                                  <a:pt x="30718" y="113347"/>
                                </a:cubicBezTo>
                                <a:cubicBezTo>
                                  <a:pt x="30718" y="114300"/>
                                  <a:pt x="31671" y="113347"/>
                                  <a:pt x="32623" y="113347"/>
                                </a:cubicBezTo>
                                <a:lnTo>
                                  <a:pt x="32623" y="113347"/>
                                </a:lnTo>
                                <a:cubicBezTo>
                                  <a:pt x="34528" y="111442"/>
                                  <a:pt x="35481" y="109538"/>
                                  <a:pt x="37386" y="113347"/>
                                </a:cubicBezTo>
                                <a:cubicBezTo>
                                  <a:pt x="38338" y="114300"/>
                                  <a:pt x="39290" y="115252"/>
                                  <a:pt x="40243" y="116205"/>
                                </a:cubicBezTo>
                                <a:cubicBezTo>
                                  <a:pt x="40243" y="117157"/>
                                  <a:pt x="40243" y="118110"/>
                                  <a:pt x="41196" y="118110"/>
                                </a:cubicBezTo>
                                <a:cubicBezTo>
                                  <a:pt x="43101" y="117157"/>
                                  <a:pt x="43101" y="119063"/>
                                  <a:pt x="44053" y="120015"/>
                                </a:cubicBezTo>
                                <a:cubicBezTo>
                                  <a:pt x="44053" y="121920"/>
                                  <a:pt x="44053" y="123825"/>
                                  <a:pt x="45006" y="124777"/>
                                </a:cubicBezTo>
                                <a:cubicBezTo>
                                  <a:pt x="45958" y="129540"/>
                                  <a:pt x="45958" y="130492"/>
                                  <a:pt x="51673" y="130492"/>
                                </a:cubicBezTo>
                                <a:cubicBezTo>
                                  <a:pt x="51673" y="130492"/>
                                  <a:pt x="51673" y="131445"/>
                                  <a:pt x="52626" y="131445"/>
                                </a:cubicBezTo>
                                <a:cubicBezTo>
                                  <a:pt x="52626" y="131445"/>
                                  <a:pt x="52626" y="132397"/>
                                  <a:pt x="53578" y="132397"/>
                                </a:cubicBezTo>
                                <a:cubicBezTo>
                                  <a:pt x="53578" y="132397"/>
                                  <a:pt x="53578" y="132397"/>
                                  <a:pt x="53578" y="132397"/>
                                </a:cubicBezTo>
                                <a:lnTo>
                                  <a:pt x="51673" y="130492"/>
                                </a:lnTo>
                                <a:cubicBezTo>
                                  <a:pt x="49768" y="129540"/>
                                  <a:pt x="47863" y="128588"/>
                                  <a:pt x="49768" y="125730"/>
                                </a:cubicBezTo>
                                <a:cubicBezTo>
                                  <a:pt x="50721" y="124777"/>
                                  <a:pt x="50721" y="124777"/>
                                  <a:pt x="50721" y="123825"/>
                                </a:cubicBezTo>
                                <a:cubicBezTo>
                                  <a:pt x="51673" y="120967"/>
                                  <a:pt x="49768" y="122872"/>
                                  <a:pt x="48815" y="122872"/>
                                </a:cubicBezTo>
                                <a:cubicBezTo>
                                  <a:pt x="48815" y="121920"/>
                                  <a:pt x="48815" y="120967"/>
                                  <a:pt x="47863" y="120967"/>
                                </a:cubicBezTo>
                                <a:cubicBezTo>
                                  <a:pt x="45006" y="120967"/>
                                  <a:pt x="45958" y="119063"/>
                                  <a:pt x="46911" y="118110"/>
                                </a:cubicBezTo>
                                <a:cubicBezTo>
                                  <a:pt x="47863" y="117157"/>
                                  <a:pt x="48815" y="117157"/>
                                  <a:pt x="47863" y="116205"/>
                                </a:cubicBezTo>
                                <a:cubicBezTo>
                                  <a:pt x="46911" y="115252"/>
                                  <a:pt x="45958" y="114300"/>
                                  <a:pt x="45006" y="115252"/>
                                </a:cubicBezTo>
                                <a:cubicBezTo>
                                  <a:pt x="44053" y="116205"/>
                                  <a:pt x="42148" y="116205"/>
                                  <a:pt x="41196" y="117157"/>
                                </a:cubicBezTo>
                                <a:cubicBezTo>
                                  <a:pt x="41196" y="115252"/>
                                  <a:pt x="41196" y="114300"/>
                                  <a:pt x="41196" y="112395"/>
                                </a:cubicBezTo>
                                <a:cubicBezTo>
                                  <a:pt x="41196" y="110490"/>
                                  <a:pt x="42148" y="109538"/>
                                  <a:pt x="44053" y="108585"/>
                                </a:cubicBezTo>
                                <a:cubicBezTo>
                                  <a:pt x="45958" y="108585"/>
                                  <a:pt x="46911" y="109538"/>
                                  <a:pt x="47863" y="111442"/>
                                </a:cubicBezTo>
                                <a:cubicBezTo>
                                  <a:pt x="48815" y="113347"/>
                                  <a:pt x="49768" y="113347"/>
                                  <a:pt x="51673" y="113347"/>
                                </a:cubicBezTo>
                                <a:cubicBezTo>
                                  <a:pt x="52626" y="113347"/>
                                  <a:pt x="53578" y="114300"/>
                                  <a:pt x="54531" y="115252"/>
                                </a:cubicBezTo>
                                <a:cubicBezTo>
                                  <a:pt x="52626" y="118110"/>
                                  <a:pt x="52626" y="118110"/>
                                  <a:pt x="54531" y="117157"/>
                                </a:cubicBezTo>
                                <a:close/>
                                <a:moveTo>
                                  <a:pt x="25956" y="90488"/>
                                </a:moveTo>
                                <a:cubicBezTo>
                                  <a:pt x="25956" y="91440"/>
                                  <a:pt x="26908" y="91440"/>
                                  <a:pt x="25956" y="90488"/>
                                </a:cubicBezTo>
                                <a:cubicBezTo>
                                  <a:pt x="27861" y="90488"/>
                                  <a:pt x="28813" y="89535"/>
                                  <a:pt x="28813" y="88582"/>
                                </a:cubicBezTo>
                                <a:cubicBezTo>
                                  <a:pt x="28813" y="87630"/>
                                  <a:pt x="28813" y="87630"/>
                                  <a:pt x="27861" y="87630"/>
                                </a:cubicBezTo>
                                <a:cubicBezTo>
                                  <a:pt x="27861" y="88582"/>
                                  <a:pt x="26908" y="89535"/>
                                  <a:pt x="25956" y="90488"/>
                                </a:cubicBezTo>
                                <a:close/>
                                <a:moveTo>
                                  <a:pt x="26908" y="72390"/>
                                </a:moveTo>
                                <a:cubicBezTo>
                                  <a:pt x="26908" y="72390"/>
                                  <a:pt x="25956" y="72390"/>
                                  <a:pt x="26908" y="72390"/>
                                </a:cubicBezTo>
                                <a:lnTo>
                                  <a:pt x="26908" y="72390"/>
                                </a:lnTo>
                                <a:lnTo>
                                  <a:pt x="26908" y="72390"/>
                                </a:lnTo>
                                <a:cubicBezTo>
                                  <a:pt x="26908" y="72390"/>
                                  <a:pt x="26908" y="72390"/>
                                  <a:pt x="26908" y="72390"/>
                                </a:cubicBezTo>
                                <a:close/>
                                <a:moveTo>
                                  <a:pt x="26908" y="19050"/>
                                </a:moveTo>
                                <a:cubicBezTo>
                                  <a:pt x="26908" y="20002"/>
                                  <a:pt x="26908" y="20002"/>
                                  <a:pt x="27861" y="20002"/>
                                </a:cubicBezTo>
                                <a:cubicBezTo>
                                  <a:pt x="28813" y="20002"/>
                                  <a:pt x="28813" y="20002"/>
                                  <a:pt x="28813" y="19050"/>
                                </a:cubicBezTo>
                                <a:cubicBezTo>
                                  <a:pt x="28813" y="18097"/>
                                  <a:pt x="27861" y="18097"/>
                                  <a:pt x="26908" y="19050"/>
                                </a:cubicBezTo>
                                <a:cubicBezTo>
                                  <a:pt x="26908" y="18097"/>
                                  <a:pt x="26908" y="18097"/>
                                  <a:pt x="26908" y="19050"/>
                                </a:cubicBezTo>
                                <a:close/>
                                <a:moveTo>
                                  <a:pt x="27861" y="51435"/>
                                </a:moveTo>
                                <a:lnTo>
                                  <a:pt x="27861" y="51435"/>
                                </a:lnTo>
                                <a:cubicBezTo>
                                  <a:pt x="27861" y="50482"/>
                                  <a:pt x="27861" y="50482"/>
                                  <a:pt x="27861" y="51435"/>
                                </a:cubicBezTo>
                                <a:lnTo>
                                  <a:pt x="27861" y="51435"/>
                                </a:lnTo>
                                <a:cubicBezTo>
                                  <a:pt x="26908" y="50482"/>
                                  <a:pt x="27861" y="50482"/>
                                  <a:pt x="27861" y="51435"/>
                                </a:cubicBezTo>
                                <a:close/>
                                <a:moveTo>
                                  <a:pt x="38338" y="142875"/>
                                </a:moveTo>
                                <a:cubicBezTo>
                                  <a:pt x="39290" y="140017"/>
                                  <a:pt x="38338" y="139065"/>
                                  <a:pt x="36433" y="137160"/>
                                </a:cubicBezTo>
                                <a:cubicBezTo>
                                  <a:pt x="36433" y="136207"/>
                                  <a:pt x="35481" y="135255"/>
                                  <a:pt x="34528" y="135255"/>
                                </a:cubicBezTo>
                                <a:cubicBezTo>
                                  <a:pt x="33576" y="135255"/>
                                  <a:pt x="32623" y="134302"/>
                                  <a:pt x="34528" y="133350"/>
                                </a:cubicBezTo>
                                <a:cubicBezTo>
                                  <a:pt x="37386" y="132397"/>
                                  <a:pt x="36433" y="129540"/>
                                  <a:pt x="35481" y="127635"/>
                                </a:cubicBezTo>
                                <a:cubicBezTo>
                                  <a:pt x="34528" y="125730"/>
                                  <a:pt x="31671" y="124777"/>
                                  <a:pt x="28813" y="126682"/>
                                </a:cubicBezTo>
                                <a:lnTo>
                                  <a:pt x="28813" y="126682"/>
                                </a:lnTo>
                                <a:cubicBezTo>
                                  <a:pt x="26908" y="127635"/>
                                  <a:pt x="25956" y="129540"/>
                                  <a:pt x="26908" y="131445"/>
                                </a:cubicBezTo>
                                <a:cubicBezTo>
                                  <a:pt x="29765" y="134302"/>
                                  <a:pt x="31671" y="136207"/>
                                  <a:pt x="32623" y="140017"/>
                                </a:cubicBezTo>
                                <a:cubicBezTo>
                                  <a:pt x="33576" y="140970"/>
                                  <a:pt x="34528" y="141922"/>
                                  <a:pt x="35481" y="142875"/>
                                </a:cubicBezTo>
                                <a:cubicBezTo>
                                  <a:pt x="37386" y="144780"/>
                                  <a:pt x="37386" y="143827"/>
                                  <a:pt x="38338" y="142875"/>
                                </a:cubicBezTo>
                                <a:close/>
                                <a:moveTo>
                                  <a:pt x="31671" y="36195"/>
                                </a:moveTo>
                                <a:cubicBezTo>
                                  <a:pt x="31671" y="36195"/>
                                  <a:pt x="30718" y="35242"/>
                                  <a:pt x="30718" y="35242"/>
                                </a:cubicBezTo>
                                <a:cubicBezTo>
                                  <a:pt x="29765" y="35242"/>
                                  <a:pt x="27861" y="38100"/>
                                  <a:pt x="27861" y="39052"/>
                                </a:cubicBezTo>
                                <a:cubicBezTo>
                                  <a:pt x="27861" y="40005"/>
                                  <a:pt x="28813" y="40005"/>
                                  <a:pt x="28813" y="40005"/>
                                </a:cubicBezTo>
                                <a:cubicBezTo>
                                  <a:pt x="30718" y="40005"/>
                                  <a:pt x="32623" y="38100"/>
                                  <a:pt x="31671" y="36195"/>
                                </a:cubicBezTo>
                                <a:close/>
                                <a:moveTo>
                                  <a:pt x="30718" y="28575"/>
                                </a:moveTo>
                                <a:cubicBezTo>
                                  <a:pt x="29765" y="27622"/>
                                  <a:pt x="28813" y="26670"/>
                                  <a:pt x="27861" y="28575"/>
                                </a:cubicBezTo>
                                <a:lnTo>
                                  <a:pt x="30718" y="28575"/>
                                </a:lnTo>
                                <a:close/>
                                <a:moveTo>
                                  <a:pt x="27861" y="16192"/>
                                </a:moveTo>
                                <a:cubicBezTo>
                                  <a:pt x="27861" y="16192"/>
                                  <a:pt x="28813" y="16192"/>
                                  <a:pt x="27861" y="16192"/>
                                </a:cubicBezTo>
                                <a:cubicBezTo>
                                  <a:pt x="29765" y="16192"/>
                                  <a:pt x="29765" y="16192"/>
                                  <a:pt x="29765" y="16192"/>
                                </a:cubicBezTo>
                                <a:cubicBezTo>
                                  <a:pt x="29765" y="15240"/>
                                  <a:pt x="28813" y="15240"/>
                                  <a:pt x="27861" y="16192"/>
                                </a:cubicBezTo>
                                <a:cubicBezTo>
                                  <a:pt x="27861" y="15240"/>
                                  <a:pt x="27861" y="15240"/>
                                  <a:pt x="27861" y="16192"/>
                                </a:cubicBezTo>
                                <a:close/>
                                <a:moveTo>
                                  <a:pt x="28813" y="80963"/>
                                </a:moveTo>
                                <a:cubicBezTo>
                                  <a:pt x="27861" y="81915"/>
                                  <a:pt x="27861" y="83820"/>
                                  <a:pt x="27861" y="84772"/>
                                </a:cubicBezTo>
                                <a:cubicBezTo>
                                  <a:pt x="28813" y="85725"/>
                                  <a:pt x="29765" y="84772"/>
                                  <a:pt x="30718" y="83820"/>
                                </a:cubicBezTo>
                                <a:cubicBezTo>
                                  <a:pt x="30718" y="83820"/>
                                  <a:pt x="30718" y="83820"/>
                                  <a:pt x="30718" y="83820"/>
                                </a:cubicBezTo>
                                <a:cubicBezTo>
                                  <a:pt x="31671" y="86677"/>
                                  <a:pt x="34528" y="86677"/>
                                  <a:pt x="36433" y="88582"/>
                                </a:cubicBezTo>
                                <a:cubicBezTo>
                                  <a:pt x="37386" y="88582"/>
                                  <a:pt x="38338" y="88582"/>
                                  <a:pt x="37386" y="87630"/>
                                </a:cubicBezTo>
                                <a:cubicBezTo>
                                  <a:pt x="36433" y="86677"/>
                                  <a:pt x="36433" y="85725"/>
                                  <a:pt x="36433" y="84772"/>
                                </a:cubicBezTo>
                                <a:cubicBezTo>
                                  <a:pt x="36433" y="83820"/>
                                  <a:pt x="35481" y="83820"/>
                                  <a:pt x="34528" y="83820"/>
                                </a:cubicBezTo>
                                <a:cubicBezTo>
                                  <a:pt x="32623" y="87630"/>
                                  <a:pt x="31671" y="82867"/>
                                  <a:pt x="29765" y="83820"/>
                                </a:cubicBezTo>
                                <a:cubicBezTo>
                                  <a:pt x="31671" y="81915"/>
                                  <a:pt x="30718" y="80963"/>
                                  <a:pt x="28813" y="80963"/>
                                </a:cubicBezTo>
                                <a:close/>
                                <a:moveTo>
                                  <a:pt x="28813" y="96202"/>
                                </a:moveTo>
                                <a:cubicBezTo>
                                  <a:pt x="28813" y="96202"/>
                                  <a:pt x="27861" y="97155"/>
                                  <a:pt x="28813" y="96202"/>
                                </a:cubicBezTo>
                                <a:cubicBezTo>
                                  <a:pt x="27861" y="97155"/>
                                  <a:pt x="27861" y="97155"/>
                                  <a:pt x="28813" y="97155"/>
                                </a:cubicBezTo>
                                <a:cubicBezTo>
                                  <a:pt x="28813" y="97155"/>
                                  <a:pt x="29765" y="97155"/>
                                  <a:pt x="28813" y="96202"/>
                                </a:cubicBezTo>
                                <a:cubicBezTo>
                                  <a:pt x="29765" y="96202"/>
                                  <a:pt x="28813" y="96202"/>
                                  <a:pt x="28813" y="96202"/>
                                </a:cubicBezTo>
                                <a:close/>
                                <a:moveTo>
                                  <a:pt x="28813" y="120015"/>
                                </a:moveTo>
                                <a:cubicBezTo>
                                  <a:pt x="28813" y="120015"/>
                                  <a:pt x="28813" y="120015"/>
                                  <a:pt x="28813" y="120015"/>
                                </a:cubicBezTo>
                                <a:cubicBezTo>
                                  <a:pt x="29765" y="120015"/>
                                  <a:pt x="29765" y="119063"/>
                                  <a:pt x="28813" y="120015"/>
                                </a:cubicBezTo>
                                <a:cubicBezTo>
                                  <a:pt x="28813" y="119063"/>
                                  <a:pt x="27861" y="119063"/>
                                  <a:pt x="28813" y="120015"/>
                                </a:cubicBezTo>
                                <a:cubicBezTo>
                                  <a:pt x="27861" y="120015"/>
                                  <a:pt x="28813" y="120015"/>
                                  <a:pt x="28813" y="120015"/>
                                </a:cubicBezTo>
                                <a:close/>
                                <a:moveTo>
                                  <a:pt x="28813" y="55245"/>
                                </a:moveTo>
                                <a:cubicBezTo>
                                  <a:pt x="27861" y="55245"/>
                                  <a:pt x="28813" y="55245"/>
                                  <a:pt x="28813" y="55245"/>
                                </a:cubicBezTo>
                                <a:cubicBezTo>
                                  <a:pt x="29765" y="56197"/>
                                  <a:pt x="29765" y="56197"/>
                                  <a:pt x="29765" y="55245"/>
                                </a:cubicBezTo>
                                <a:cubicBezTo>
                                  <a:pt x="29765" y="55245"/>
                                  <a:pt x="29765" y="54292"/>
                                  <a:pt x="28813" y="55245"/>
                                </a:cubicBezTo>
                                <a:cubicBezTo>
                                  <a:pt x="28813" y="54292"/>
                                  <a:pt x="28813" y="54292"/>
                                  <a:pt x="28813" y="55245"/>
                                </a:cubicBezTo>
                                <a:close/>
                                <a:moveTo>
                                  <a:pt x="28813" y="48577"/>
                                </a:moveTo>
                                <a:cubicBezTo>
                                  <a:pt x="29765" y="48577"/>
                                  <a:pt x="29765" y="47625"/>
                                  <a:pt x="28813" y="48577"/>
                                </a:cubicBezTo>
                                <a:cubicBezTo>
                                  <a:pt x="29765" y="47625"/>
                                  <a:pt x="28813" y="47625"/>
                                  <a:pt x="28813" y="47625"/>
                                </a:cubicBezTo>
                                <a:cubicBezTo>
                                  <a:pt x="28813" y="46672"/>
                                  <a:pt x="28813" y="46672"/>
                                  <a:pt x="28813" y="48577"/>
                                </a:cubicBezTo>
                                <a:cubicBezTo>
                                  <a:pt x="28813" y="47625"/>
                                  <a:pt x="28813" y="48577"/>
                                  <a:pt x="28813" y="48577"/>
                                </a:cubicBezTo>
                                <a:close/>
                                <a:moveTo>
                                  <a:pt x="33576" y="56197"/>
                                </a:moveTo>
                                <a:cubicBezTo>
                                  <a:pt x="32623" y="58102"/>
                                  <a:pt x="31671" y="58102"/>
                                  <a:pt x="29765" y="58102"/>
                                </a:cubicBezTo>
                                <a:cubicBezTo>
                                  <a:pt x="28813" y="58102"/>
                                  <a:pt x="27861" y="59055"/>
                                  <a:pt x="28813" y="60007"/>
                                </a:cubicBezTo>
                                <a:cubicBezTo>
                                  <a:pt x="28813" y="60960"/>
                                  <a:pt x="29765" y="60960"/>
                                  <a:pt x="30718" y="60960"/>
                                </a:cubicBezTo>
                                <a:lnTo>
                                  <a:pt x="33576" y="60007"/>
                                </a:lnTo>
                                <a:cubicBezTo>
                                  <a:pt x="34528" y="60007"/>
                                  <a:pt x="34528" y="60960"/>
                                  <a:pt x="34528" y="61913"/>
                                </a:cubicBezTo>
                                <a:lnTo>
                                  <a:pt x="34528" y="61913"/>
                                </a:lnTo>
                                <a:cubicBezTo>
                                  <a:pt x="33576" y="61913"/>
                                  <a:pt x="32623" y="61913"/>
                                  <a:pt x="31671" y="62865"/>
                                </a:cubicBezTo>
                                <a:cubicBezTo>
                                  <a:pt x="30718" y="63817"/>
                                  <a:pt x="30718" y="64770"/>
                                  <a:pt x="31671" y="64770"/>
                                </a:cubicBezTo>
                                <a:cubicBezTo>
                                  <a:pt x="33576" y="64770"/>
                                  <a:pt x="36433" y="63817"/>
                                  <a:pt x="38338" y="65722"/>
                                </a:cubicBezTo>
                                <a:lnTo>
                                  <a:pt x="39290" y="64770"/>
                                </a:lnTo>
                                <a:lnTo>
                                  <a:pt x="42148" y="62865"/>
                                </a:lnTo>
                                <a:cubicBezTo>
                                  <a:pt x="44053" y="64770"/>
                                  <a:pt x="46911" y="63817"/>
                                  <a:pt x="48815" y="63817"/>
                                </a:cubicBezTo>
                                <a:cubicBezTo>
                                  <a:pt x="49768" y="63817"/>
                                  <a:pt x="51673" y="64770"/>
                                  <a:pt x="50721" y="62865"/>
                                </a:cubicBezTo>
                                <a:cubicBezTo>
                                  <a:pt x="50721" y="61913"/>
                                  <a:pt x="49768" y="60960"/>
                                  <a:pt x="47863" y="61913"/>
                                </a:cubicBezTo>
                                <a:cubicBezTo>
                                  <a:pt x="45958" y="62865"/>
                                  <a:pt x="45006" y="62865"/>
                                  <a:pt x="44053" y="60960"/>
                                </a:cubicBezTo>
                                <a:cubicBezTo>
                                  <a:pt x="45006" y="60007"/>
                                  <a:pt x="45958" y="59055"/>
                                  <a:pt x="45958" y="57150"/>
                                </a:cubicBezTo>
                                <a:cubicBezTo>
                                  <a:pt x="45006" y="56197"/>
                                  <a:pt x="44053" y="55245"/>
                                  <a:pt x="43101" y="54292"/>
                                </a:cubicBezTo>
                                <a:cubicBezTo>
                                  <a:pt x="41196" y="53340"/>
                                  <a:pt x="45958" y="52388"/>
                                  <a:pt x="44053" y="51435"/>
                                </a:cubicBezTo>
                                <a:cubicBezTo>
                                  <a:pt x="43101" y="50482"/>
                                  <a:pt x="43101" y="48577"/>
                                  <a:pt x="42148" y="47625"/>
                                </a:cubicBezTo>
                                <a:cubicBezTo>
                                  <a:pt x="38338" y="48577"/>
                                  <a:pt x="37386" y="51435"/>
                                  <a:pt x="34528" y="54292"/>
                                </a:cubicBezTo>
                                <a:cubicBezTo>
                                  <a:pt x="34528" y="53340"/>
                                  <a:pt x="33576" y="52388"/>
                                  <a:pt x="32623" y="52388"/>
                                </a:cubicBezTo>
                                <a:cubicBezTo>
                                  <a:pt x="31671" y="52388"/>
                                  <a:pt x="31671" y="53340"/>
                                  <a:pt x="31671" y="53340"/>
                                </a:cubicBezTo>
                                <a:cubicBezTo>
                                  <a:pt x="31671" y="56197"/>
                                  <a:pt x="32623" y="56197"/>
                                  <a:pt x="33576" y="56197"/>
                                </a:cubicBezTo>
                                <a:close/>
                                <a:moveTo>
                                  <a:pt x="28813" y="24765"/>
                                </a:moveTo>
                                <a:cubicBezTo>
                                  <a:pt x="28813" y="26670"/>
                                  <a:pt x="30718" y="25717"/>
                                  <a:pt x="31671" y="26670"/>
                                </a:cubicBezTo>
                                <a:lnTo>
                                  <a:pt x="32623" y="27622"/>
                                </a:lnTo>
                                <a:cubicBezTo>
                                  <a:pt x="33576" y="27622"/>
                                  <a:pt x="33576" y="27622"/>
                                  <a:pt x="33576" y="26670"/>
                                </a:cubicBezTo>
                                <a:cubicBezTo>
                                  <a:pt x="33576" y="25717"/>
                                  <a:pt x="31671" y="23813"/>
                                  <a:pt x="28813" y="23813"/>
                                </a:cubicBezTo>
                                <a:cubicBezTo>
                                  <a:pt x="29765" y="23813"/>
                                  <a:pt x="28813" y="23813"/>
                                  <a:pt x="28813" y="24765"/>
                                </a:cubicBezTo>
                                <a:close/>
                                <a:moveTo>
                                  <a:pt x="28813" y="128588"/>
                                </a:moveTo>
                                <a:cubicBezTo>
                                  <a:pt x="28813" y="128588"/>
                                  <a:pt x="28813" y="127635"/>
                                  <a:pt x="28813" y="127635"/>
                                </a:cubicBezTo>
                                <a:lnTo>
                                  <a:pt x="30718" y="128588"/>
                                </a:lnTo>
                                <a:cubicBezTo>
                                  <a:pt x="31671" y="128588"/>
                                  <a:pt x="33576" y="128588"/>
                                  <a:pt x="33576" y="130492"/>
                                </a:cubicBezTo>
                                <a:cubicBezTo>
                                  <a:pt x="33576" y="132397"/>
                                  <a:pt x="31671" y="131445"/>
                                  <a:pt x="30718" y="131445"/>
                                </a:cubicBezTo>
                                <a:cubicBezTo>
                                  <a:pt x="28813" y="131445"/>
                                  <a:pt x="28813" y="129540"/>
                                  <a:pt x="28813" y="128588"/>
                                </a:cubicBezTo>
                                <a:close/>
                                <a:moveTo>
                                  <a:pt x="29765" y="74295"/>
                                </a:moveTo>
                                <a:cubicBezTo>
                                  <a:pt x="29765" y="75247"/>
                                  <a:pt x="29765" y="77152"/>
                                  <a:pt x="31671" y="77152"/>
                                </a:cubicBezTo>
                                <a:cubicBezTo>
                                  <a:pt x="32623" y="77152"/>
                                  <a:pt x="32623" y="76200"/>
                                  <a:pt x="32623" y="75247"/>
                                </a:cubicBezTo>
                                <a:cubicBezTo>
                                  <a:pt x="32623" y="74295"/>
                                  <a:pt x="32623" y="72390"/>
                                  <a:pt x="30718" y="72390"/>
                                </a:cubicBezTo>
                                <a:cubicBezTo>
                                  <a:pt x="29765" y="73342"/>
                                  <a:pt x="29765" y="73342"/>
                                  <a:pt x="29765" y="74295"/>
                                </a:cubicBezTo>
                                <a:close/>
                                <a:moveTo>
                                  <a:pt x="33576" y="151447"/>
                                </a:moveTo>
                                <a:cubicBezTo>
                                  <a:pt x="32623" y="150495"/>
                                  <a:pt x="31671" y="150495"/>
                                  <a:pt x="30718" y="151447"/>
                                </a:cubicBezTo>
                                <a:cubicBezTo>
                                  <a:pt x="30718" y="151447"/>
                                  <a:pt x="30718" y="152400"/>
                                  <a:pt x="30718" y="152400"/>
                                </a:cubicBezTo>
                                <a:cubicBezTo>
                                  <a:pt x="31671" y="152400"/>
                                  <a:pt x="32623" y="153352"/>
                                  <a:pt x="34528" y="152400"/>
                                </a:cubicBezTo>
                                <a:cubicBezTo>
                                  <a:pt x="34528" y="151447"/>
                                  <a:pt x="33576" y="151447"/>
                                  <a:pt x="33576" y="151447"/>
                                </a:cubicBezTo>
                                <a:close/>
                                <a:moveTo>
                                  <a:pt x="54531" y="49530"/>
                                </a:moveTo>
                                <a:cubicBezTo>
                                  <a:pt x="55483" y="49530"/>
                                  <a:pt x="55483" y="50482"/>
                                  <a:pt x="55483" y="51435"/>
                                </a:cubicBezTo>
                                <a:cubicBezTo>
                                  <a:pt x="57388" y="52388"/>
                                  <a:pt x="58340" y="51435"/>
                                  <a:pt x="59293" y="51435"/>
                                </a:cubicBezTo>
                                <a:cubicBezTo>
                                  <a:pt x="60246" y="50482"/>
                                  <a:pt x="58340" y="50482"/>
                                  <a:pt x="58340" y="49530"/>
                                </a:cubicBezTo>
                                <a:cubicBezTo>
                                  <a:pt x="57388" y="47625"/>
                                  <a:pt x="55483" y="48577"/>
                                  <a:pt x="54531" y="46672"/>
                                </a:cubicBezTo>
                                <a:cubicBezTo>
                                  <a:pt x="56436" y="46672"/>
                                  <a:pt x="57388" y="46672"/>
                                  <a:pt x="58340" y="45720"/>
                                </a:cubicBezTo>
                                <a:cubicBezTo>
                                  <a:pt x="59293" y="44767"/>
                                  <a:pt x="59293" y="42863"/>
                                  <a:pt x="58340" y="41910"/>
                                </a:cubicBezTo>
                                <a:cubicBezTo>
                                  <a:pt x="58340" y="40957"/>
                                  <a:pt x="58340" y="40005"/>
                                  <a:pt x="56436" y="40005"/>
                                </a:cubicBezTo>
                                <a:cubicBezTo>
                                  <a:pt x="54531" y="40005"/>
                                  <a:pt x="55483" y="41910"/>
                                  <a:pt x="55483" y="42863"/>
                                </a:cubicBezTo>
                                <a:cubicBezTo>
                                  <a:pt x="54531" y="43815"/>
                                  <a:pt x="54531" y="45720"/>
                                  <a:pt x="53578" y="46672"/>
                                </a:cubicBezTo>
                                <a:cubicBezTo>
                                  <a:pt x="52626" y="45720"/>
                                  <a:pt x="52626" y="44767"/>
                                  <a:pt x="52626" y="42863"/>
                                </a:cubicBezTo>
                                <a:cubicBezTo>
                                  <a:pt x="53578" y="40957"/>
                                  <a:pt x="52626" y="39052"/>
                                  <a:pt x="50721" y="38100"/>
                                </a:cubicBezTo>
                                <a:cubicBezTo>
                                  <a:pt x="50721" y="37147"/>
                                  <a:pt x="51673" y="37147"/>
                                  <a:pt x="51673" y="37147"/>
                                </a:cubicBezTo>
                                <a:cubicBezTo>
                                  <a:pt x="53578" y="39052"/>
                                  <a:pt x="53578" y="36195"/>
                                  <a:pt x="54531" y="35242"/>
                                </a:cubicBezTo>
                                <a:cubicBezTo>
                                  <a:pt x="55483" y="33338"/>
                                  <a:pt x="53578" y="33338"/>
                                  <a:pt x="52626" y="33338"/>
                                </a:cubicBezTo>
                                <a:lnTo>
                                  <a:pt x="51673" y="32385"/>
                                </a:lnTo>
                                <a:cubicBezTo>
                                  <a:pt x="52626" y="32385"/>
                                  <a:pt x="52626" y="31432"/>
                                  <a:pt x="53578" y="31432"/>
                                </a:cubicBezTo>
                                <a:cubicBezTo>
                                  <a:pt x="53578" y="31432"/>
                                  <a:pt x="53578" y="31432"/>
                                  <a:pt x="53578" y="31432"/>
                                </a:cubicBezTo>
                                <a:cubicBezTo>
                                  <a:pt x="52626" y="31432"/>
                                  <a:pt x="52626" y="32385"/>
                                  <a:pt x="52626" y="33338"/>
                                </a:cubicBezTo>
                                <a:cubicBezTo>
                                  <a:pt x="49768" y="36195"/>
                                  <a:pt x="49768" y="36195"/>
                                  <a:pt x="45958" y="33338"/>
                                </a:cubicBezTo>
                                <a:lnTo>
                                  <a:pt x="44053" y="32385"/>
                                </a:lnTo>
                                <a:cubicBezTo>
                                  <a:pt x="45006" y="34290"/>
                                  <a:pt x="45958" y="35242"/>
                                  <a:pt x="46911" y="37147"/>
                                </a:cubicBezTo>
                                <a:cubicBezTo>
                                  <a:pt x="43101" y="38100"/>
                                  <a:pt x="41196" y="37147"/>
                                  <a:pt x="39290" y="33338"/>
                                </a:cubicBezTo>
                                <a:cubicBezTo>
                                  <a:pt x="39290" y="32385"/>
                                  <a:pt x="38338" y="31432"/>
                                  <a:pt x="38338" y="31432"/>
                                </a:cubicBezTo>
                                <a:cubicBezTo>
                                  <a:pt x="39290" y="31432"/>
                                  <a:pt x="40243" y="30480"/>
                                  <a:pt x="40243" y="31432"/>
                                </a:cubicBezTo>
                                <a:cubicBezTo>
                                  <a:pt x="41196" y="31432"/>
                                  <a:pt x="42148" y="32385"/>
                                  <a:pt x="44053" y="32385"/>
                                </a:cubicBezTo>
                                <a:cubicBezTo>
                                  <a:pt x="44053" y="30480"/>
                                  <a:pt x="45958" y="28575"/>
                                  <a:pt x="47863" y="28575"/>
                                </a:cubicBezTo>
                                <a:cubicBezTo>
                                  <a:pt x="48815" y="28575"/>
                                  <a:pt x="49768" y="28575"/>
                                  <a:pt x="50721" y="27622"/>
                                </a:cubicBezTo>
                                <a:cubicBezTo>
                                  <a:pt x="52626" y="26670"/>
                                  <a:pt x="52626" y="24765"/>
                                  <a:pt x="51673" y="23813"/>
                                </a:cubicBezTo>
                                <a:cubicBezTo>
                                  <a:pt x="50721" y="22860"/>
                                  <a:pt x="49768" y="23813"/>
                                  <a:pt x="48815" y="24765"/>
                                </a:cubicBezTo>
                                <a:cubicBezTo>
                                  <a:pt x="47863" y="25717"/>
                                  <a:pt x="46911" y="26670"/>
                                  <a:pt x="46911" y="24765"/>
                                </a:cubicBezTo>
                                <a:cubicBezTo>
                                  <a:pt x="46911" y="22860"/>
                                  <a:pt x="45006" y="22860"/>
                                  <a:pt x="45958" y="20955"/>
                                </a:cubicBezTo>
                                <a:cubicBezTo>
                                  <a:pt x="46911" y="20002"/>
                                  <a:pt x="45958" y="20002"/>
                                  <a:pt x="45006" y="20002"/>
                                </a:cubicBezTo>
                                <a:cubicBezTo>
                                  <a:pt x="44053" y="20955"/>
                                  <a:pt x="42148" y="20955"/>
                                  <a:pt x="42148" y="21907"/>
                                </a:cubicBezTo>
                                <a:cubicBezTo>
                                  <a:pt x="42148" y="22860"/>
                                  <a:pt x="40243" y="24765"/>
                                  <a:pt x="44053" y="23813"/>
                                </a:cubicBezTo>
                                <a:cubicBezTo>
                                  <a:pt x="45006" y="23813"/>
                                  <a:pt x="45006" y="23813"/>
                                  <a:pt x="45006" y="24765"/>
                                </a:cubicBezTo>
                                <a:cubicBezTo>
                                  <a:pt x="45006" y="26670"/>
                                  <a:pt x="42148" y="27622"/>
                                  <a:pt x="41196" y="29527"/>
                                </a:cubicBezTo>
                                <a:cubicBezTo>
                                  <a:pt x="41196" y="30480"/>
                                  <a:pt x="40243" y="30480"/>
                                  <a:pt x="40243" y="29527"/>
                                </a:cubicBezTo>
                                <a:cubicBezTo>
                                  <a:pt x="40243" y="29527"/>
                                  <a:pt x="40243" y="28575"/>
                                  <a:pt x="40243" y="28575"/>
                                </a:cubicBezTo>
                                <a:cubicBezTo>
                                  <a:pt x="40243" y="27622"/>
                                  <a:pt x="39290" y="24765"/>
                                  <a:pt x="38338" y="24765"/>
                                </a:cubicBezTo>
                                <a:cubicBezTo>
                                  <a:pt x="36433" y="25717"/>
                                  <a:pt x="37386" y="27622"/>
                                  <a:pt x="37386" y="28575"/>
                                </a:cubicBezTo>
                                <a:cubicBezTo>
                                  <a:pt x="37386" y="31432"/>
                                  <a:pt x="36433" y="32385"/>
                                  <a:pt x="33576" y="31432"/>
                                </a:cubicBezTo>
                                <a:cubicBezTo>
                                  <a:pt x="32623" y="31432"/>
                                  <a:pt x="32623" y="31432"/>
                                  <a:pt x="31671" y="31432"/>
                                </a:cubicBezTo>
                                <a:cubicBezTo>
                                  <a:pt x="31671" y="34290"/>
                                  <a:pt x="34528" y="35242"/>
                                  <a:pt x="35481" y="35242"/>
                                </a:cubicBezTo>
                                <a:cubicBezTo>
                                  <a:pt x="38338" y="34290"/>
                                  <a:pt x="38338" y="37147"/>
                                  <a:pt x="39290" y="38100"/>
                                </a:cubicBezTo>
                                <a:cubicBezTo>
                                  <a:pt x="40243" y="38100"/>
                                  <a:pt x="39290" y="40005"/>
                                  <a:pt x="38338" y="39052"/>
                                </a:cubicBezTo>
                                <a:cubicBezTo>
                                  <a:pt x="35481" y="37147"/>
                                  <a:pt x="34528" y="40005"/>
                                  <a:pt x="33576" y="41910"/>
                                </a:cubicBezTo>
                                <a:cubicBezTo>
                                  <a:pt x="33576" y="41910"/>
                                  <a:pt x="33576" y="41910"/>
                                  <a:pt x="34528" y="41910"/>
                                </a:cubicBezTo>
                                <a:cubicBezTo>
                                  <a:pt x="35481" y="42863"/>
                                  <a:pt x="38338" y="43815"/>
                                  <a:pt x="36433" y="45720"/>
                                </a:cubicBezTo>
                                <a:cubicBezTo>
                                  <a:pt x="34528" y="47625"/>
                                  <a:pt x="34528" y="44767"/>
                                  <a:pt x="33576" y="44767"/>
                                </a:cubicBezTo>
                                <a:cubicBezTo>
                                  <a:pt x="32623" y="44767"/>
                                  <a:pt x="32623" y="43815"/>
                                  <a:pt x="32623" y="43815"/>
                                </a:cubicBezTo>
                                <a:cubicBezTo>
                                  <a:pt x="31671" y="44767"/>
                                  <a:pt x="29765" y="45720"/>
                                  <a:pt x="31671" y="47625"/>
                                </a:cubicBezTo>
                                <a:cubicBezTo>
                                  <a:pt x="33576" y="48577"/>
                                  <a:pt x="33576" y="49530"/>
                                  <a:pt x="32623" y="51435"/>
                                </a:cubicBezTo>
                                <a:cubicBezTo>
                                  <a:pt x="32623" y="52388"/>
                                  <a:pt x="31671" y="53340"/>
                                  <a:pt x="33576" y="53340"/>
                                </a:cubicBezTo>
                                <a:cubicBezTo>
                                  <a:pt x="34528" y="53340"/>
                                  <a:pt x="36433" y="54292"/>
                                  <a:pt x="36433" y="53340"/>
                                </a:cubicBezTo>
                                <a:cubicBezTo>
                                  <a:pt x="36433" y="50482"/>
                                  <a:pt x="38338" y="50482"/>
                                  <a:pt x="40243" y="49530"/>
                                </a:cubicBezTo>
                                <a:cubicBezTo>
                                  <a:pt x="42148" y="48577"/>
                                  <a:pt x="42148" y="47625"/>
                                  <a:pt x="41196" y="45720"/>
                                </a:cubicBezTo>
                                <a:cubicBezTo>
                                  <a:pt x="41196" y="44767"/>
                                  <a:pt x="40243" y="43815"/>
                                  <a:pt x="41196" y="42863"/>
                                </a:cubicBezTo>
                                <a:cubicBezTo>
                                  <a:pt x="42148" y="41910"/>
                                  <a:pt x="43101" y="42863"/>
                                  <a:pt x="44053" y="43815"/>
                                </a:cubicBezTo>
                                <a:cubicBezTo>
                                  <a:pt x="46911" y="44767"/>
                                  <a:pt x="47863" y="44767"/>
                                  <a:pt x="47863" y="40957"/>
                                </a:cubicBezTo>
                                <a:lnTo>
                                  <a:pt x="47863" y="39052"/>
                                </a:lnTo>
                                <a:lnTo>
                                  <a:pt x="52626" y="40957"/>
                                </a:lnTo>
                                <a:cubicBezTo>
                                  <a:pt x="51673" y="42863"/>
                                  <a:pt x="50721" y="44767"/>
                                  <a:pt x="48815" y="45720"/>
                                </a:cubicBezTo>
                                <a:cubicBezTo>
                                  <a:pt x="46911" y="46672"/>
                                  <a:pt x="46911" y="48577"/>
                                  <a:pt x="48815" y="49530"/>
                                </a:cubicBezTo>
                                <a:lnTo>
                                  <a:pt x="50721" y="49530"/>
                                </a:lnTo>
                                <a:cubicBezTo>
                                  <a:pt x="52626" y="49530"/>
                                  <a:pt x="52626" y="50482"/>
                                  <a:pt x="52626" y="51435"/>
                                </a:cubicBezTo>
                                <a:cubicBezTo>
                                  <a:pt x="52626" y="52388"/>
                                  <a:pt x="50721" y="51435"/>
                                  <a:pt x="49768" y="51435"/>
                                </a:cubicBezTo>
                                <a:cubicBezTo>
                                  <a:pt x="46911" y="51435"/>
                                  <a:pt x="46911" y="48577"/>
                                  <a:pt x="45958" y="46672"/>
                                </a:cubicBezTo>
                                <a:cubicBezTo>
                                  <a:pt x="45958" y="45720"/>
                                  <a:pt x="45958" y="45720"/>
                                  <a:pt x="45006" y="45720"/>
                                </a:cubicBezTo>
                                <a:cubicBezTo>
                                  <a:pt x="44053" y="45720"/>
                                  <a:pt x="44053" y="46672"/>
                                  <a:pt x="44053" y="46672"/>
                                </a:cubicBezTo>
                                <a:cubicBezTo>
                                  <a:pt x="45006" y="48577"/>
                                  <a:pt x="44053" y="49530"/>
                                  <a:pt x="43101" y="50482"/>
                                </a:cubicBezTo>
                                <a:cubicBezTo>
                                  <a:pt x="45006" y="50482"/>
                                  <a:pt x="45958" y="52388"/>
                                  <a:pt x="46911" y="54292"/>
                                </a:cubicBezTo>
                                <a:cubicBezTo>
                                  <a:pt x="48815" y="60007"/>
                                  <a:pt x="48815" y="60007"/>
                                  <a:pt x="54531" y="59055"/>
                                </a:cubicBezTo>
                                <a:cubicBezTo>
                                  <a:pt x="52626" y="61913"/>
                                  <a:pt x="54531" y="63817"/>
                                  <a:pt x="54531" y="65722"/>
                                </a:cubicBezTo>
                                <a:cubicBezTo>
                                  <a:pt x="54531" y="65722"/>
                                  <a:pt x="55483" y="66675"/>
                                  <a:pt x="55483" y="66675"/>
                                </a:cubicBezTo>
                                <a:cubicBezTo>
                                  <a:pt x="56436" y="66675"/>
                                  <a:pt x="56436" y="65722"/>
                                  <a:pt x="56436" y="65722"/>
                                </a:cubicBezTo>
                                <a:cubicBezTo>
                                  <a:pt x="56436" y="63817"/>
                                  <a:pt x="57388" y="62865"/>
                                  <a:pt x="57388" y="61913"/>
                                </a:cubicBezTo>
                                <a:cubicBezTo>
                                  <a:pt x="57388" y="60960"/>
                                  <a:pt x="54531" y="60960"/>
                                  <a:pt x="54531" y="59055"/>
                                </a:cubicBezTo>
                                <a:cubicBezTo>
                                  <a:pt x="54531" y="57150"/>
                                  <a:pt x="54531" y="56197"/>
                                  <a:pt x="55483" y="54292"/>
                                </a:cubicBezTo>
                                <a:cubicBezTo>
                                  <a:pt x="54531" y="51435"/>
                                  <a:pt x="53578" y="49530"/>
                                  <a:pt x="54531" y="49530"/>
                                </a:cubicBezTo>
                                <a:close/>
                                <a:moveTo>
                                  <a:pt x="31671" y="100013"/>
                                </a:moveTo>
                                <a:cubicBezTo>
                                  <a:pt x="30718" y="100013"/>
                                  <a:pt x="30718" y="100013"/>
                                  <a:pt x="30718" y="100965"/>
                                </a:cubicBezTo>
                                <a:cubicBezTo>
                                  <a:pt x="30718" y="101917"/>
                                  <a:pt x="31671" y="101917"/>
                                  <a:pt x="32623" y="101917"/>
                                </a:cubicBezTo>
                                <a:cubicBezTo>
                                  <a:pt x="33576" y="101917"/>
                                  <a:pt x="33576" y="100965"/>
                                  <a:pt x="33576" y="100013"/>
                                </a:cubicBezTo>
                                <a:cubicBezTo>
                                  <a:pt x="33576" y="99060"/>
                                  <a:pt x="32623" y="100013"/>
                                  <a:pt x="31671" y="100013"/>
                                </a:cubicBezTo>
                                <a:close/>
                                <a:moveTo>
                                  <a:pt x="32623" y="18097"/>
                                </a:moveTo>
                                <a:cubicBezTo>
                                  <a:pt x="32623" y="19050"/>
                                  <a:pt x="32623" y="19050"/>
                                  <a:pt x="32623" y="18097"/>
                                </a:cubicBezTo>
                                <a:cubicBezTo>
                                  <a:pt x="33576" y="18097"/>
                                  <a:pt x="33576" y="18097"/>
                                  <a:pt x="33576" y="17145"/>
                                </a:cubicBezTo>
                                <a:cubicBezTo>
                                  <a:pt x="33576" y="18097"/>
                                  <a:pt x="33576" y="18097"/>
                                  <a:pt x="32623" y="18097"/>
                                </a:cubicBezTo>
                                <a:cubicBezTo>
                                  <a:pt x="32623" y="18097"/>
                                  <a:pt x="32623" y="18097"/>
                                  <a:pt x="32623" y="18097"/>
                                </a:cubicBezTo>
                                <a:close/>
                                <a:moveTo>
                                  <a:pt x="35481" y="118110"/>
                                </a:moveTo>
                                <a:cubicBezTo>
                                  <a:pt x="36433" y="115252"/>
                                  <a:pt x="34528" y="115252"/>
                                  <a:pt x="32623" y="114300"/>
                                </a:cubicBezTo>
                                <a:lnTo>
                                  <a:pt x="35481" y="118110"/>
                                </a:lnTo>
                                <a:cubicBezTo>
                                  <a:pt x="34528" y="118110"/>
                                  <a:pt x="33576" y="118110"/>
                                  <a:pt x="33576" y="119063"/>
                                </a:cubicBezTo>
                                <a:cubicBezTo>
                                  <a:pt x="33576" y="120015"/>
                                  <a:pt x="33576" y="120015"/>
                                  <a:pt x="34528" y="120015"/>
                                </a:cubicBezTo>
                                <a:cubicBezTo>
                                  <a:pt x="35481" y="120015"/>
                                  <a:pt x="35481" y="119063"/>
                                  <a:pt x="35481" y="118110"/>
                                </a:cubicBezTo>
                                <a:close/>
                                <a:moveTo>
                                  <a:pt x="40243" y="69532"/>
                                </a:moveTo>
                                <a:cubicBezTo>
                                  <a:pt x="41196" y="69532"/>
                                  <a:pt x="42148" y="69532"/>
                                  <a:pt x="42148" y="67627"/>
                                </a:cubicBezTo>
                                <a:cubicBezTo>
                                  <a:pt x="42148" y="67627"/>
                                  <a:pt x="42148" y="66675"/>
                                  <a:pt x="41196" y="66675"/>
                                </a:cubicBezTo>
                                <a:cubicBezTo>
                                  <a:pt x="40243" y="66675"/>
                                  <a:pt x="40243" y="67627"/>
                                  <a:pt x="40243" y="69532"/>
                                </a:cubicBezTo>
                                <a:lnTo>
                                  <a:pt x="40243" y="69532"/>
                                </a:lnTo>
                                <a:cubicBezTo>
                                  <a:pt x="38338" y="69532"/>
                                  <a:pt x="37386" y="69532"/>
                                  <a:pt x="35481" y="67627"/>
                                </a:cubicBezTo>
                                <a:cubicBezTo>
                                  <a:pt x="35481" y="66675"/>
                                  <a:pt x="34528" y="66675"/>
                                  <a:pt x="33576" y="67627"/>
                                </a:cubicBezTo>
                                <a:cubicBezTo>
                                  <a:pt x="33576" y="68580"/>
                                  <a:pt x="35481" y="75247"/>
                                  <a:pt x="35481" y="76200"/>
                                </a:cubicBezTo>
                                <a:cubicBezTo>
                                  <a:pt x="36433" y="77152"/>
                                  <a:pt x="38338" y="77152"/>
                                  <a:pt x="38338" y="75247"/>
                                </a:cubicBezTo>
                                <a:cubicBezTo>
                                  <a:pt x="39290" y="74295"/>
                                  <a:pt x="40243" y="73342"/>
                                  <a:pt x="42148" y="73342"/>
                                </a:cubicBezTo>
                                <a:cubicBezTo>
                                  <a:pt x="43101" y="73342"/>
                                  <a:pt x="44053" y="73342"/>
                                  <a:pt x="44053" y="72390"/>
                                </a:cubicBezTo>
                                <a:cubicBezTo>
                                  <a:pt x="44053" y="71438"/>
                                  <a:pt x="43101" y="70485"/>
                                  <a:pt x="42148" y="70485"/>
                                </a:cubicBezTo>
                                <a:cubicBezTo>
                                  <a:pt x="41196" y="70485"/>
                                  <a:pt x="40243" y="71438"/>
                                  <a:pt x="39290" y="71438"/>
                                </a:cubicBezTo>
                                <a:cubicBezTo>
                                  <a:pt x="38338" y="71438"/>
                                  <a:pt x="37386" y="72390"/>
                                  <a:pt x="37386" y="71438"/>
                                </a:cubicBezTo>
                                <a:cubicBezTo>
                                  <a:pt x="38338" y="70485"/>
                                  <a:pt x="39290" y="69532"/>
                                  <a:pt x="40243" y="69532"/>
                                </a:cubicBezTo>
                                <a:close/>
                                <a:moveTo>
                                  <a:pt x="45006" y="61913"/>
                                </a:moveTo>
                                <a:lnTo>
                                  <a:pt x="42148" y="63817"/>
                                </a:lnTo>
                                <a:cubicBezTo>
                                  <a:pt x="41196" y="62865"/>
                                  <a:pt x="41196" y="60960"/>
                                  <a:pt x="41196" y="61913"/>
                                </a:cubicBezTo>
                                <a:cubicBezTo>
                                  <a:pt x="38338" y="64770"/>
                                  <a:pt x="36433" y="62865"/>
                                  <a:pt x="34528" y="61913"/>
                                </a:cubicBezTo>
                                <a:lnTo>
                                  <a:pt x="34528" y="61913"/>
                                </a:lnTo>
                                <a:cubicBezTo>
                                  <a:pt x="36433" y="60960"/>
                                  <a:pt x="39290" y="61913"/>
                                  <a:pt x="39290" y="58102"/>
                                </a:cubicBezTo>
                                <a:cubicBezTo>
                                  <a:pt x="39290" y="57150"/>
                                  <a:pt x="40243" y="57150"/>
                                  <a:pt x="41196" y="58102"/>
                                </a:cubicBezTo>
                                <a:cubicBezTo>
                                  <a:pt x="42148" y="59055"/>
                                  <a:pt x="44053" y="60007"/>
                                  <a:pt x="45006" y="61913"/>
                                </a:cubicBezTo>
                                <a:close/>
                                <a:moveTo>
                                  <a:pt x="34528" y="20955"/>
                                </a:moveTo>
                                <a:lnTo>
                                  <a:pt x="34528" y="20955"/>
                                </a:lnTo>
                                <a:cubicBezTo>
                                  <a:pt x="36433" y="20955"/>
                                  <a:pt x="37386" y="20002"/>
                                  <a:pt x="37386" y="19050"/>
                                </a:cubicBezTo>
                                <a:cubicBezTo>
                                  <a:pt x="38338" y="19050"/>
                                  <a:pt x="38338" y="19050"/>
                                  <a:pt x="38338" y="19050"/>
                                </a:cubicBezTo>
                                <a:cubicBezTo>
                                  <a:pt x="38338" y="19050"/>
                                  <a:pt x="39290" y="19050"/>
                                  <a:pt x="39290" y="19050"/>
                                </a:cubicBezTo>
                                <a:cubicBezTo>
                                  <a:pt x="39290" y="18097"/>
                                  <a:pt x="38338" y="18097"/>
                                  <a:pt x="38338" y="18097"/>
                                </a:cubicBezTo>
                                <a:cubicBezTo>
                                  <a:pt x="37386" y="18097"/>
                                  <a:pt x="37386" y="18097"/>
                                  <a:pt x="36433" y="18097"/>
                                </a:cubicBezTo>
                                <a:cubicBezTo>
                                  <a:pt x="36433" y="19050"/>
                                  <a:pt x="34528" y="19050"/>
                                  <a:pt x="34528" y="20955"/>
                                </a:cubicBezTo>
                                <a:close/>
                                <a:moveTo>
                                  <a:pt x="36433" y="138113"/>
                                </a:moveTo>
                                <a:cubicBezTo>
                                  <a:pt x="36433" y="139065"/>
                                  <a:pt x="36433" y="139065"/>
                                  <a:pt x="35481" y="140017"/>
                                </a:cubicBezTo>
                                <a:cubicBezTo>
                                  <a:pt x="35481" y="140017"/>
                                  <a:pt x="35481" y="140017"/>
                                  <a:pt x="35481" y="140017"/>
                                </a:cubicBezTo>
                                <a:cubicBezTo>
                                  <a:pt x="34528" y="138113"/>
                                  <a:pt x="35481" y="138113"/>
                                  <a:pt x="36433" y="138113"/>
                                </a:cubicBezTo>
                                <a:close/>
                                <a:moveTo>
                                  <a:pt x="41196" y="161925"/>
                                </a:moveTo>
                                <a:cubicBezTo>
                                  <a:pt x="40243" y="160972"/>
                                  <a:pt x="39290" y="159067"/>
                                  <a:pt x="38338" y="159067"/>
                                </a:cubicBezTo>
                                <a:cubicBezTo>
                                  <a:pt x="37386" y="159067"/>
                                  <a:pt x="36433" y="160020"/>
                                  <a:pt x="36433" y="161925"/>
                                </a:cubicBezTo>
                                <a:cubicBezTo>
                                  <a:pt x="36433" y="162877"/>
                                  <a:pt x="36433" y="163830"/>
                                  <a:pt x="36433" y="164782"/>
                                </a:cubicBezTo>
                                <a:cubicBezTo>
                                  <a:pt x="36433" y="165735"/>
                                  <a:pt x="35481" y="165735"/>
                                  <a:pt x="36433" y="166688"/>
                                </a:cubicBezTo>
                                <a:cubicBezTo>
                                  <a:pt x="37386" y="166688"/>
                                  <a:pt x="37386" y="166688"/>
                                  <a:pt x="37386" y="165735"/>
                                </a:cubicBezTo>
                                <a:cubicBezTo>
                                  <a:pt x="37386" y="163830"/>
                                  <a:pt x="38338" y="163830"/>
                                  <a:pt x="40243" y="163830"/>
                                </a:cubicBezTo>
                                <a:cubicBezTo>
                                  <a:pt x="40243" y="162877"/>
                                  <a:pt x="41196" y="161925"/>
                                  <a:pt x="41196" y="161925"/>
                                </a:cubicBezTo>
                                <a:close/>
                                <a:moveTo>
                                  <a:pt x="36433" y="101917"/>
                                </a:moveTo>
                                <a:cubicBezTo>
                                  <a:pt x="36433" y="101917"/>
                                  <a:pt x="35481" y="101917"/>
                                  <a:pt x="36433" y="101917"/>
                                </a:cubicBezTo>
                                <a:cubicBezTo>
                                  <a:pt x="35481" y="102870"/>
                                  <a:pt x="35481" y="103822"/>
                                  <a:pt x="36433" y="103822"/>
                                </a:cubicBezTo>
                                <a:cubicBezTo>
                                  <a:pt x="37386" y="103822"/>
                                  <a:pt x="37386" y="103822"/>
                                  <a:pt x="36433" y="101917"/>
                                </a:cubicBezTo>
                                <a:cubicBezTo>
                                  <a:pt x="37386" y="102870"/>
                                  <a:pt x="37386" y="101917"/>
                                  <a:pt x="36433" y="101917"/>
                                </a:cubicBezTo>
                                <a:close/>
                                <a:moveTo>
                                  <a:pt x="37386" y="149542"/>
                                </a:moveTo>
                                <a:cubicBezTo>
                                  <a:pt x="37386" y="149542"/>
                                  <a:pt x="36433" y="149542"/>
                                  <a:pt x="37386" y="149542"/>
                                </a:cubicBezTo>
                                <a:cubicBezTo>
                                  <a:pt x="36433" y="150495"/>
                                  <a:pt x="36433" y="150495"/>
                                  <a:pt x="37386" y="149542"/>
                                </a:cubicBezTo>
                                <a:cubicBezTo>
                                  <a:pt x="37386" y="150495"/>
                                  <a:pt x="37386" y="150495"/>
                                  <a:pt x="37386" y="149542"/>
                                </a:cubicBezTo>
                                <a:cubicBezTo>
                                  <a:pt x="37386" y="149542"/>
                                  <a:pt x="37386" y="149542"/>
                                  <a:pt x="37386" y="149542"/>
                                </a:cubicBezTo>
                                <a:close/>
                                <a:moveTo>
                                  <a:pt x="38338" y="98107"/>
                                </a:moveTo>
                                <a:cubicBezTo>
                                  <a:pt x="39290" y="96202"/>
                                  <a:pt x="41196" y="96202"/>
                                  <a:pt x="42148" y="95250"/>
                                </a:cubicBezTo>
                                <a:cubicBezTo>
                                  <a:pt x="41196" y="95250"/>
                                  <a:pt x="39290" y="94297"/>
                                  <a:pt x="38338" y="92392"/>
                                </a:cubicBezTo>
                                <a:cubicBezTo>
                                  <a:pt x="37386" y="91440"/>
                                  <a:pt x="35481" y="91440"/>
                                  <a:pt x="35481" y="92392"/>
                                </a:cubicBezTo>
                                <a:cubicBezTo>
                                  <a:pt x="35481" y="94297"/>
                                  <a:pt x="34528" y="96202"/>
                                  <a:pt x="35481" y="98107"/>
                                </a:cubicBezTo>
                                <a:cubicBezTo>
                                  <a:pt x="36433" y="99060"/>
                                  <a:pt x="38338" y="99060"/>
                                  <a:pt x="38338" y="98107"/>
                                </a:cubicBezTo>
                                <a:close/>
                                <a:moveTo>
                                  <a:pt x="40243" y="165735"/>
                                </a:moveTo>
                                <a:cubicBezTo>
                                  <a:pt x="40243" y="165735"/>
                                  <a:pt x="40243" y="164782"/>
                                  <a:pt x="40243" y="165735"/>
                                </a:cubicBezTo>
                                <a:cubicBezTo>
                                  <a:pt x="39290" y="164782"/>
                                  <a:pt x="39290" y="164782"/>
                                  <a:pt x="38338" y="165735"/>
                                </a:cubicBezTo>
                                <a:cubicBezTo>
                                  <a:pt x="38338" y="165735"/>
                                  <a:pt x="39290" y="165735"/>
                                  <a:pt x="40243" y="165735"/>
                                </a:cubicBezTo>
                                <a:lnTo>
                                  <a:pt x="40243" y="165735"/>
                                </a:lnTo>
                                <a:close/>
                                <a:moveTo>
                                  <a:pt x="45006" y="146685"/>
                                </a:moveTo>
                                <a:cubicBezTo>
                                  <a:pt x="45958" y="146685"/>
                                  <a:pt x="45958" y="146685"/>
                                  <a:pt x="46911" y="145732"/>
                                </a:cubicBezTo>
                                <a:cubicBezTo>
                                  <a:pt x="46911" y="144780"/>
                                  <a:pt x="45958" y="144780"/>
                                  <a:pt x="45006" y="144780"/>
                                </a:cubicBezTo>
                                <a:lnTo>
                                  <a:pt x="41196" y="145732"/>
                                </a:lnTo>
                                <a:cubicBezTo>
                                  <a:pt x="39290" y="144780"/>
                                  <a:pt x="39290" y="145732"/>
                                  <a:pt x="38338" y="146685"/>
                                </a:cubicBezTo>
                                <a:cubicBezTo>
                                  <a:pt x="38338" y="147638"/>
                                  <a:pt x="38338" y="148590"/>
                                  <a:pt x="39290" y="148590"/>
                                </a:cubicBezTo>
                                <a:cubicBezTo>
                                  <a:pt x="40243" y="148590"/>
                                  <a:pt x="40243" y="147638"/>
                                  <a:pt x="40243" y="146685"/>
                                </a:cubicBezTo>
                                <a:lnTo>
                                  <a:pt x="40243" y="145732"/>
                                </a:lnTo>
                                <a:cubicBezTo>
                                  <a:pt x="43101" y="144780"/>
                                  <a:pt x="44053" y="146685"/>
                                  <a:pt x="45006" y="146685"/>
                                </a:cubicBezTo>
                                <a:close/>
                                <a:moveTo>
                                  <a:pt x="40243" y="120967"/>
                                </a:moveTo>
                                <a:cubicBezTo>
                                  <a:pt x="40243" y="121920"/>
                                  <a:pt x="40243" y="121920"/>
                                  <a:pt x="40243" y="120967"/>
                                </a:cubicBezTo>
                                <a:cubicBezTo>
                                  <a:pt x="41196" y="120015"/>
                                  <a:pt x="41196" y="120015"/>
                                  <a:pt x="40243" y="119063"/>
                                </a:cubicBezTo>
                                <a:cubicBezTo>
                                  <a:pt x="39290" y="120015"/>
                                  <a:pt x="39290" y="120967"/>
                                  <a:pt x="40243" y="120967"/>
                                </a:cubicBezTo>
                                <a:close/>
                                <a:moveTo>
                                  <a:pt x="43101" y="151447"/>
                                </a:moveTo>
                                <a:cubicBezTo>
                                  <a:pt x="43101" y="150495"/>
                                  <a:pt x="42148" y="149542"/>
                                  <a:pt x="41196" y="150495"/>
                                </a:cubicBezTo>
                                <a:cubicBezTo>
                                  <a:pt x="40243" y="150495"/>
                                  <a:pt x="39290" y="151447"/>
                                  <a:pt x="39290" y="152400"/>
                                </a:cubicBezTo>
                                <a:cubicBezTo>
                                  <a:pt x="39290" y="153352"/>
                                  <a:pt x="40243" y="154305"/>
                                  <a:pt x="41196" y="154305"/>
                                </a:cubicBezTo>
                                <a:cubicBezTo>
                                  <a:pt x="43101" y="154305"/>
                                  <a:pt x="43101" y="152400"/>
                                  <a:pt x="43101" y="151447"/>
                                </a:cubicBezTo>
                                <a:close/>
                                <a:moveTo>
                                  <a:pt x="40243" y="140970"/>
                                </a:moveTo>
                                <a:cubicBezTo>
                                  <a:pt x="41196" y="141922"/>
                                  <a:pt x="43101" y="142875"/>
                                  <a:pt x="44053" y="141922"/>
                                </a:cubicBezTo>
                                <a:cubicBezTo>
                                  <a:pt x="45006" y="140017"/>
                                  <a:pt x="46911" y="139065"/>
                                  <a:pt x="46911" y="137160"/>
                                </a:cubicBezTo>
                                <a:cubicBezTo>
                                  <a:pt x="46911" y="136207"/>
                                  <a:pt x="45958" y="135255"/>
                                  <a:pt x="45958" y="136207"/>
                                </a:cubicBezTo>
                                <a:cubicBezTo>
                                  <a:pt x="45006" y="138113"/>
                                  <a:pt x="42148" y="137160"/>
                                  <a:pt x="41196" y="139065"/>
                                </a:cubicBezTo>
                                <a:cubicBezTo>
                                  <a:pt x="40243" y="140017"/>
                                  <a:pt x="39290" y="140017"/>
                                  <a:pt x="40243" y="140970"/>
                                </a:cubicBezTo>
                                <a:close/>
                                <a:moveTo>
                                  <a:pt x="40243" y="134302"/>
                                </a:moveTo>
                                <a:cubicBezTo>
                                  <a:pt x="40243" y="135255"/>
                                  <a:pt x="40243" y="135255"/>
                                  <a:pt x="40243" y="134302"/>
                                </a:cubicBezTo>
                                <a:cubicBezTo>
                                  <a:pt x="41196" y="135255"/>
                                  <a:pt x="41196" y="135255"/>
                                  <a:pt x="40243" y="134302"/>
                                </a:cubicBezTo>
                                <a:cubicBezTo>
                                  <a:pt x="41196" y="134302"/>
                                  <a:pt x="41196" y="134302"/>
                                  <a:pt x="40243" y="134302"/>
                                </a:cubicBezTo>
                                <a:cubicBezTo>
                                  <a:pt x="40243" y="134302"/>
                                  <a:pt x="40243" y="134302"/>
                                  <a:pt x="40243" y="134302"/>
                                </a:cubicBezTo>
                                <a:close/>
                                <a:moveTo>
                                  <a:pt x="49768" y="97155"/>
                                </a:moveTo>
                                <a:cubicBezTo>
                                  <a:pt x="50721" y="95250"/>
                                  <a:pt x="52626" y="94297"/>
                                  <a:pt x="52626" y="91440"/>
                                </a:cubicBezTo>
                                <a:cubicBezTo>
                                  <a:pt x="52626" y="91440"/>
                                  <a:pt x="52626" y="90488"/>
                                  <a:pt x="52626" y="90488"/>
                                </a:cubicBezTo>
                                <a:cubicBezTo>
                                  <a:pt x="52626" y="90488"/>
                                  <a:pt x="51673" y="90488"/>
                                  <a:pt x="51673" y="90488"/>
                                </a:cubicBezTo>
                                <a:cubicBezTo>
                                  <a:pt x="50721" y="92392"/>
                                  <a:pt x="48815" y="92392"/>
                                  <a:pt x="47863" y="90488"/>
                                </a:cubicBezTo>
                                <a:cubicBezTo>
                                  <a:pt x="46911" y="89535"/>
                                  <a:pt x="45958" y="92392"/>
                                  <a:pt x="45006" y="90488"/>
                                </a:cubicBezTo>
                                <a:cubicBezTo>
                                  <a:pt x="45006" y="89535"/>
                                  <a:pt x="44053" y="88582"/>
                                  <a:pt x="43101" y="88582"/>
                                </a:cubicBezTo>
                                <a:cubicBezTo>
                                  <a:pt x="42148" y="89535"/>
                                  <a:pt x="43101" y="90488"/>
                                  <a:pt x="43101" y="91440"/>
                                </a:cubicBezTo>
                                <a:lnTo>
                                  <a:pt x="44053" y="94297"/>
                                </a:lnTo>
                                <a:cubicBezTo>
                                  <a:pt x="45006" y="94297"/>
                                  <a:pt x="45958" y="93345"/>
                                  <a:pt x="46911" y="95250"/>
                                </a:cubicBezTo>
                                <a:cubicBezTo>
                                  <a:pt x="46911" y="96202"/>
                                  <a:pt x="45958" y="97155"/>
                                  <a:pt x="45958" y="97155"/>
                                </a:cubicBezTo>
                                <a:cubicBezTo>
                                  <a:pt x="45006" y="98107"/>
                                  <a:pt x="45006" y="98107"/>
                                  <a:pt x="45958" y="99060"/>
                                </a:cubicBezTo>
                                <a:cubicBezTo>
                                  <a:pt x="46911" y="100013"/>
                                  <a:pt x="47863" y="100013"/>
                                  <a:pt x="49768" y="100013"/>
                                </a:cubicBezTo>
                                <a:lnTo>
                                  <a:pt x="49768" y="107632"/>
                                </a:lnTo>
                                <a:cubicBezTo>
                                  <a:pt x="49768" y="107632"/>
                                  <a:pt x="48815" y="106680"/>
                                  <a:pt x="47863" y="106680"/>
                                </a:cubicBezTo>
                                <a:lnTo>
                                  <a:pt x="47863" y="106680"/>
                                </a:lnTo>
                                <a:cubicBezTo>
                                  <a:pt x="47863" y="107632"/>
                                  <a:pt x="48815" y="107632"/>
                                  <a:pt x="49768" y="107632"/>
                                </a:cubicBezTo>
                                <a:cubicBezTo>
                                  <a:pt x="50721" y="109538"/>
                                  <a:pt x="51673" y="109538"/>
                                  <a:pt x="52626" y="107632"/>
                                </a:cubicBezTo>
                                <a:cubicBezTo>
                                  <a:pt x="52626" y="106680"/>
                                  <a:pt x="52626" y="105727"/>
                                  <a:pt x="52626" y="104775"/>
                                </a:cubicBezTo>
                                <a:cubicBezTo>
                                  <a:pt x="52626" y="103822"/>
                                  <a:pt x="54531" y="102870"/>
                                  <a:pt x="53578" y="101917"/>
                                </a:cubicBezTo>
                                <a:cubicBezTo>
                                  <a:pt x="52626" y="100965"/>
                                  <a:pt x="51673" y="100965"/>
                                  <a:pt x="49768" y="100965"/>
                                </a:cubicBezTo>
                                <a:cubicBezTo>
                                  <a:pt x="47863" y="99060"/>
                                  <a:pt x="48815" y="98107"/>
                                  <a:pt x="49768" y="97155"/>
                                </a:cubicBezTo>
                                <a:close/>
                                <a:moveTo>
                                  <a:pt x="43101" y="106680"/>
                                </a:moveTo>
                                <a:cubicBezTo>
                                  <a:pt x="43101" y="106680"/>
                                  <a:pt x="45006" y="106680"/>
                                  <a:pt x="45006" y="105727"/>
                                </a:cubicBezTo>
                                <a:cubicBezTo>
                                  <a:pt x="45958" y="104775"/>
                                  <a:pt x="45006" y="103822"/>
                                  <a:pt x="44053" y="102870"/>
                                </a:cubicBezTo>
                                <a:cubicBezTo>
                                  <a:pt x="44053" y="101917"/>
                                  <a:pt x="44053" y="101917"/>
                                  <a:pt x="43101" y="101917"/>
                                </a:cubicBezTo>
                                <a:cubicBezTo>
                                  <a:pt x="43101" y="101917"/>
                                  <a:pt x="43101" y="101917"/>
                                  <a:pt x="43101" y="101917"/>
                                </a:cubicBezTo>
                                <a:cubicBezTo>
                                  <a:pt x="43101" y="102870"/>
                                  <a:pt x="44053" y="102870"/>
                                  <a:pt x="44053" y="102870"/>
                                </a:cubicBezTo>
                                <a:lnTo>
                                  <a:pt x="43101" y="104775"/>
                                </a:lnTo>
                                <a:cubicBezTo>
                                  <a:pt x="43101" y="104775"/>
                                  <a:pt x="42148" y="105727"/>
                                  <a:pt x="43101" y="106680"/>
                                </a:cubicBezTo>
                                <a:close/>
                                <a:moveTo>
                                  <a:pt x="47863" y="82867"/>
                                </a:moveTo>
                                <a:cubicBezTo>
                                  <a:pt x="46911" y="81915"/>
                                  <a:pt x="45958" y="80010"/>
                                  <a:pt x="45006" y="79057"/>
                                </a:cubicBezTo>
                                <a:cubicBezTo>
                                  <a:pt x="45006" y="78105"/>
                                  <a:pt x="43101" y="77152"/>
                                  <a:pt x="43101" y="77152"/>
                                </a:cubicBezTo>
                                <a:cubicBezTo>
                                  <a:pt x="41196" y="78105"/>
                                  <a:pt x="44053" y="78105"/>
                                  <a:pt x="43101" y="79057"/>
                                </a:cubicBezTo>
                                <a:lnTo>
                                  <a:pt x="43101" y="80963"/>
                                </a:lnTo>
                                <a:cubicBezTo>
                                  <a:pt x="42148" y="83820"/>
                                  <a:pt x="42148" y="83820"/>
                                  <a:pt x="45958" y="83820"/>
                                </a:cubicBezTo>
                                <a:cubicBezTo>
                                  <a:pt x="46911" y="83820"/>
                                  <a:pt x="47863" y="83820"/>
                                  <a:pt x="47863" y="82867"/>
                                </a:cubicBezTo>
                                <a:close/>
                                <a:moveTo>
                                  <a:pt x="44053" y="14288"/>
                                </a:moveTo>
                                <a:cubicBezTo>
                                  <a:pt x="44053" y="15240"/>
                                  <a:pt x="44053" y="15240"/>
                                  <a:pt x="44053" y="14288"/>
                                </a:cubicBezTo>
                                <a:cubicBezTo>
                                  <a:pt x="46911" y="13335"/>
                                  <a:pt x="48815" y="15240"/>
                                  <a:pt x="49768" y="17145"/>
                                </a:cubicBezTo>
                                <a:cubicBezTo>
                                  <a:pt x="50721" y="18097"/>
                                  <a:pt x="51673" y="18097"/>
                                  <a:pt x="51673" y="17145"/>
                                </a:cubicBezTo>
                                <a:cubicBezTo>
                                  <a:pt x="52626" y="15240"/>
                                  <a:pt x="53578" y="14288"/>
                                  <a:pt x="53578" y="13335"/>
                                </a:cubicBezTo>
                                <a:cubicBezTo>
                                  <a:pt x="53578" y="13335"/>
                                  <a:pt x="52626" y="13335"/>
                                  <a:pt x="52626" y="13335"/>
                                </a:cubicBezTo>
                                <a:cubicBezTo>
                                  <a:pt x="50721" y="15240"/>
                                  <a:pt x="47863" y="14288"/>
                                  <a:pt x="45958" y="14288"/>
                                </a:cubicBezTo>
                                <a:lnTo>
                                  <a:pt x="44053" y="14288"/>
                                </a:lnTo>
                                <a:cubicBezTo>
                                  <a:pt x="44053" y="14288"/>
                                  <a:pt x="44053" y="14288"/>
                                  <a:pt x="44053" y="14288"/>
                                </a:cubicBezTo>
                                <a:close/>
                                <a:moveTo>
                                  <a:pt x="48815" y="160972"/>
                                </a:moveTo>
                                <a:cubicBezTo>
                                  <a:pt x="47863" y="160020"/>
                                  <a:pt x="46911" y="159067"/>
                                  <a:pt x="45006" y="158115"/>
                                </a:cubicBezTo>
                                <a:cubicBezTo>
                                  <a:pt x="45006" y="158115"/>
                                  <a:pt x="44053" y="158115"/>
                                  <a:pt x="44053" y="159067"/>
                                </a:cubicBezTo>
                                <a:cubicBezTo>
                                  <a:pt x="44053" y="160972"/>
                                  <a:pt x="45006" y="161925"/>
                                  <a:pt x="46911" y="162877"/>
                                </a:cubicBezTo>
                                <a:cubicBezTo>
                                  <a:pt x="47863" y="162877"/>
                                  <a:pt x="47863" y="161925"/>
                                  <a:pt x="48815" y="160972"/>
                                </a:cubicBezTo>
                                <a:close/>
                                <a:moveTo>
                                  <a:pt x="46911" y="124777"/>
                                </a:moveTo>
                                <a:cubicBezTo>
                                  <a:pt x="46911" y="125730"/>
                                  <a:pt x="46911" y="125730"/>
                                  <a:pt x="45958" y="126682"/>
                                </a:cubicBezTo>
                                <a:lnTo>
                                  <a:pt x="45958" y="126682"/>
                                </a:lnTo>
                                <a:cubicBezTo>
                                  <a:pt x="45006" y="124777"/>
                                  <a:pt x="45958" y="124777"/>
                                  <a:pt x="46911" y="124777"/>
                                </a:cubicBezTo>
                                <a:close/>
                                <a:moveTo>
                                  <a:pt x="48815" y="154305"/>
                                </a:moveTo>
                                <a:cubicBezTo>
                                  <a:pt x="47863" y="154305"/>
                                  <a:pt x="47863" y="155257"/>
                                  <a:pt x="47863" y="155257"/>
                                </a:cubicBezTo>
                                <a:cubicBezTo>
                                  <a:pt x="46911" y="155257"/>
                                  <a:pt x="46911" y="155257"/>
                                  <a:pt x="45958" y="155257"/>
                                </a:cubicBezTo>
                                <a:lnTo>
                                  <a:pt x="45958" y="155257"/>
                                </a:lnTo>
                                <a:cubicBezTo>
                                  <a:pt x="45958" y="155257"/>
                                  <a:pt x="46911" y="155257"/>
                                  <a:pt x="47863" y="154305"/>
                                </a:cubicBezTo>
                                <a:cubicBezTo>
                                  <a:pt x="47863" y="156210"/>
                                  <a:pt x="48815" y="155257"/>
                                  <a:pt x="48815" y="154305"/>
                                </a:cubicBezTo>
                                <a:cubicBezTo>
                                  <a:pt x="48815" y="154305"/>
                                  <a:pt x="48815" y="154305"/>
                                  <a:pt x="48815" y="154305"/>
                                </a:cubicBezTo>
                                <a:close/>
                                <a:moveTo>
                                  <a:pt x="49768" y="149542"/>
                                </a:moveTo>
                                <a:cubicBezTo>
                                  <a:pt x="49768" y="148590"/>
                                  <a:pt x="48815" y="149542"/>
                                  <a:pt x="47863" y="149542"/>
                                </a:cubicBezTo>
                                <a:cubicBezTo>
                                  <a:pt x="46911" y="148590"/>
                                  <a:pt x="45958" y="149542"/>
                                  <a:pt x="45958" y="150495"/>
                                </a:cubicBezTo>
                                <a:cubicBezTo>
                                  <a:pt x="45958" y="151447"/>
                                  <a:pt x="45958" y="152400"/>
                                  <a:pt x="46911" y="151447"/>
                                </a:cubicBezTo>
                                <a:cubicBezTo>
                                  <a:pt x="47863" y="151447"/>
                                  <a:pt x="49768" y="151447"/>
                                  <a:pt x="49768" y="149542"/>
                                </a:cubicBezTo>
                                <a:close/>
                                <a:moveTo>
                                  <a:pt x="52626" y="75247"/>
                                </a:moveTo>
                                <a:cubicBezTo>
                                  <a:pt x="51673" y="74295"/>
                                  <a:pt x="50721" y="73342"/>
                                  <a:pt x="49768" y="74295"/>
                                </a:cubicBezTo>
                                <a:cubicBezTo>
                                  <a:pt x="48815" y="74295"/>
                                  <a:pt x="46911" y="74295"/>
                                  <a:pt x="46911" y="75247"/>
                                </a:cubicBezTo>
                                <a:cubicBezTo>
                                  <a:pt x="45958" y="77152"/>
                                  <a:pt x="46911" y="78105"/>
                                  <a:pt x="48815" y="79057"/>
                                </a:cubicBezTo>
                                <a:cubicBezTo>
                                  <a:pt x="50721" y="80010"/>
                                  <a:pt x="49768" y="78105"/>
                                  <a:pt x="49768" y="77152"/>
                                </a:cubicBezTo>
                                <a:cubicBezTo>
                                  <a:pt x="50721" y="76200"/>
                                  <a:pt x="50721" y="77152"/>
                                  <a:pt x="51673" y="77152"/>
                                </a:cubicBezTo>
                                <a:cubicBezTo>
                                  <a:pt x="52626" y="77152"/>
                                  <a:pt x="53578" y="79057"/>
                                  <a:pt x="54531" y="78105"/>
                                </a:cubicBezTo>
                                <a:cubicBezTo>
                                  <a:pt x="54531" y="77152"/>
                                  <a:pt x="53578" y="76200"/>
                                  <a:pt x="52626" y="75247"/>
                                </a:cubicBezTo>
                                <a:close/>
                                <a:moveTo>
                                  <a:pt x="47863" y="28575"/>
                                </a:moveTo>
                                <a:cubicBezTo>
                                  <a:pt x="46911" y="28575"/>
                                  <a:pt x="46911" y="28575"/>
                                  <a:pt x="45958" y="29527"/>
                                </a:cubicBezTo>
                                <a:cubicBezTo>
                                  <a:pt x="45958" y="30480"/>
                                  <a:pt x="45958" y="30480"/>
                                  <a:pt x="46911" y="30480"/>
                                </a:cubicBezTo>
                                <a:cubicBezTo>
                                  <a:pt x="47863" y="29527"/>
                                  <a:pt x="48815" y="29527"/>
                                  <a:pt x="47863" y="28575"/>
                                </a:cubicBezTo>
                                <a:cubicBezTo>
                                  <a:pt x="48815" y="28575"/>
                                  <a:pt x="48815" y="28575"/>
                                  <a:pt x="47863" y="28575"/>
                                </a:cubicBezTo>
                                <a:close/>
                                <a:moveTo>
                                  <a:pt x="49768" y="165735"/>
                                </a:moveTo>
                                <a:cubicBezTo>
                                  <a:pt x="49768" y="165735"/>
                                  <a:pt x="49768" y="164782"/>
                                  <a:pt x="49768" y="165735"/>
                                </a:cubicBezTo>
                                <a:cubicBezTo>
                                  <a:pt x="47863" y="164782"/>
                                  <a:pt x="47863" y="165735"/>
                                  <a:pt x="47863" y="165735"/>
                                </a:cubicBezTo>
                                <a:cubicBezTo>
                                  <a:pt x="47863" y="166688"/>
                                  <a:pt x="47863" y="166688"/>
                                  <a:pt x="48815" y="166688"/>
                                </a:cubicBezTo>
                                <a:cubicBezTo>
                                  <a:pt x="48815" y="166688"/>
                                  <a:pt x="49768" y="166688"/>
                                  <a:pt x="49768" y="165735"/>
                                </a:cubicBezTo>
                                <a:close/>
                                <a:moveTo>
                                  <a:pt x="50721" y="83820"/>
                                </a:moveTo>
                                <a:cubicBezTo>
                                  <a:pt x="50721" y="82867"/>
                                  <a:pt x="49768" y="83820"/>
                                  <a:pt x="48815" y="83820"/>
                                </a:cubicBezTo>
                                <a:cubicBezTo>
                                  <a:pt x="48815" y="84772"/>
                                  <a:pt x="48815" y="85725"/>
                                  <a:pt x="49768" y="85725"/>
                                </a:cubicBezTo>
                                <a:cubicBezTo>
                                  <a:pt x="50721" y="85725"/>
                                  <a:pt x="50721" y="84772"/>
                                  <a:pt x="50721" y="83820"/>
                                </a:cubicBezTo>
                                <a:close/>
                                <a:moveTo>
                                  <a:pt x="51673" y="53340"/>
                                </a:moveTo>
                                <a:cubicBezTo>
                                  <a:pt x="51673" y="53340"/>
                                  <a:pt x="50721" y="54292"/>
                                  <a:pt x="51673" y="53340"/>
                                </a:cubicBezTo>
                                <a:cubicBezTo>
                                  <a:pt x="49768" y="54292"/>
                                  <a:pt x="48815" y="53340"/>
                                  <a:pt x="48815" y="52388"/>
                                </a:cubicBezTo>
                                <a:cubicBezTo>
                                  <a:pt x="48815" y="51435"/>
                                  <a:pt x="48815" y="51435"/>
                                  <a:pt x="49768" y="51435"/>
                                </a:cubicBezTo>
                                <a:cubicBezTo>
                                  <a:pt x="50721" y="52388"/>
                                  <a:pt x="51673" y="51435"/>
                                  <a:pt x="51673" y="53340"/>
                                </a:cubicBezTo>
                                <a:close/>
                                <a:moveTo>
                                  <a:pt x="49768" y="120015"/>
                                </a:moveTo>
                                <a:lnTo>
                                  <a:pt x="49768" y="120015"/>
                                </a:lnTo>
                                <a:cubicBezTo>
                                  <a:pt x="49768" y="120967"/>
                                  <a:pt x="49768" y="120015"/>
                                  <a:pt x="49768" y="120015"/>
                                </a:cubicBezTo>
                                <a:lnTo>
                                  <a:pt x="49768" y="120015"/>
                                </a:lnTo>
                                <a:lnTo>
                                  <a:pt x="49768" y="120015"/>
                                </a:lnTo>
                                <a:close/>
                                <a:moveTo>
                                  <a:pt x="49768" y="67627"/>
                                </a:moveTo>
                                <a:cubicBezTo>
                                  <a:pt x="50721" y="67627"/>
                                  <a:pt x="50721" y="67627"/>
                                  <a:pt x="49768" y="67627"/>
                                </a:cubicBezTo>
                                <a:lnTo>
                                  <a:pt x="49768" y="67627"/>
                                </a:lnTo>
                                <a:cubicBezTo>
                                  <a:pt x="49768" y="66675"/>
                                  <a:pt x="49768" y="67627"/>
                                  <a:pt x="49768" y="67627"/>
                                </a:cubicBezTo>
                                <a:cubicBezTo>
                                  <a:pt x="49768" y="67627"/>
                                  <a:pt x="49768" y="68580"/>
                                  <a:pt x="49768" y="67627"/>
                                </a:cubicBezTo>
                                <a:close/>
                                <a:moveTo>
                                  <a:pt x="51673" y="169545"/>
                                </a:moveTo>
                                <a:cubicBezTo>
                                  <a:pt x="51673" y="169545"/>
                                  <a:pt x="50721" y="168592"/>
                                  <a:pt x="50721" y="168592"/>
                                </a:cubicBezTo>
                                <a:cubicBezTo>
                                  <a:pt x="50721" y="168592"/>
                                  <a:pt x="49768" y="168592"/>
                                  <a:pt x="50721" y="169545"/>
                                </a:cubicBezTo>
                                <a:cubicBezTo>
                                  <a:pt x="51673" y="170497"/>
                                  <a:pt x="50721" y="169545"/>
                                  <a:pt x="51673" y="169545"/>
                                </a:cubicBezTo>
                                <a:cubicBezTo>
                                  <a:pt x="50721" y="170497"/>
                                  <a:pt x="51673" y="169545"/>
                                  <a:pt x="51673" y="169545"/>
                                </a:cubicBezTo>
                                <a:close/>
                                <a:moveTo>
                                  <a:pt x="52626" y="130492"/>
                                </a:moveTo>
                                <a:cubicBezTo>
                                  <a:pt x="52626" y="130492"/>
                                  <a:pt x="53578" y="129540"/>
                                  <a:pt x="52626" y="130492"/>
                                </a:cubicBezTo>
                                <a:cubicBezTo>
                                  <a:pt x="52626" y="128588"/>
                                  <a:pt x="52626" y="126682"/>
                                  <a:pt x="51673" y="126682"/>
                                </a:cubicBezTo>
                                <a:cubicBezTo>
                                  <a:pt x="51673" y="126682"/>
                                  <a:pt x="50721" y="126682"/>
                                  <a:pt x="50721" y="127635"/>
                                </a:cubicBezTo>
                                <a:cubicBezTo>
                                  <a:pt x="49768" y="128588"/>
                                  <a:pt x="51673" y="129540"/>
                                  <a:pt x="52626" y="130492"/>
                                </a:cubicBezTo>
                                <a:close/>
                                <a:moveTo>
                                  <a:pt x="54531" y="118110"/>
                                </a:moveTo>
                                <a:cubicBezTo>
                                  <a:pt x="54531" y="119063"/>
                                  <a:pt x="54531" y="119063"/>
                                  <a:pt x="53578" y="119063"/>
                                </a:cubicBezTo>
                                <a:cubicBezTo>
                                  <a:pt x="52626" y="120015"/>
                                  <a:pt x="51673" y="119063"/>
                                  <a:pt x="52626" y="120967"/>
                                </a:cubicBezTo>
                                <a:cubicBezTo>
                                  <a:pt x="52626" y="121920"/>
                                  <a:pt x="53578" y="122872"/>
                                  <a:pt x="54531" y="121920"/>
                                </a:cubicBezTo>
                                <a:cubicBezTo>
                                  <a:pt x="55483" y="121920"/>
                                  <a:pt x="55483" y="120967"/>
                                  <a:pt x="55483" y="120015"/>
                                </a:cubicBezTo>
                                <a:cubicBezTo>
                                  <a:pt x="55483" y="119063"/>
                                  <a:pt x="55483" y="118110"/>
                                  <a:pt x="54531" y="118110"/>
                                </a:cubicBezTo>
                                <a:close/>
                                <a:moveTo>
                                  <a:pt x="54531" y="100013"/>
                                </a:moveTo>
                                <a:cubicBezTo>
                                  <a:pt x="55483" y="100013"/>
                                  <a:pt x="54531" y="99060"/>
                                  <a:pt x="54531" y="98107"/>
                                </a:cubicBezTo>
                                <a:cubicBezTo>
                                  <a:pt x="54531" y="97155"/>
                                  <a:pt x="54531" y="96202"/>
                                  <a:pt x="53578" y="96202"/>
                                </a:cubicBezTo>
                                <a:cubicBezTo>
                                  <a:pt x="52626" y="96202"/>
                                  <a:pt x="51673" y="97155"/>
                                  <a:pt x="51673" y="97155"/>
                                </a:cubicBezTo>
                                <a:cubicBezTo>
                                  <a:pt x="52626" y="99060"/>
                                  <a:pt x="53578" y="100013"/>
                                  <a:pt x="54531" y="100013"/>
                                </a:cubicBezTo>
                                <a:close/>
                                <a:moveTo>
                                  <a:pt x="53578" y="155257"/>
                                </a:moveTo>
                                <a:cubicBezTo>
                                  <a:pt x="53578" y="155257"/>
                                  <a:pt x="53578" y="155257"/>
                                  <a:pt x="53578" y="155257"/>
                                </a:cubicBezTo>
                                <a:cubicBezTo>
                                  <a:pt x="52626" y="155257"/>
                                  <a:pt x="52626" y="155257"/>
                                  <a:pt x="53578" y="155257"/>
                                </a:cubicBezTo>
                                <a:cubicBezTo>
                                  <a:pt x="52626" y="156210"/>
                                  <a:pt x="52626" y="156210"/>
                                  <a:pt x="53578" y="155257"/>
                                </a:cubicBezTo>
                                <a:cubicBezTo>
                                  <a:pt x="53578" y="155257"/>
                                  <a:pt x="53578" y="155257"/>
                                  <a:pt x="53578" y="155257"/>
                                </a:cubicBezTo>
                                <a:close/>
                                <a:moveTo>
                                  <a:pt x="54531" y="81915"/>
                                </a:moveTo>
                                <a:lnTo>
                                  <a:pt x="54531" y="81915"/>
                                </a:lnTo>
                                <a:cubicBezTo>
                                  <a:pt x="53578" y="80963"/>
                                  <a:pt x="53578" y="81915"/>
                                  <a:pt x="54531" y="81915"/>
                                </a:cubicBezTo>
                                <a:cubicBezTo>
                                  <a:pt x="53578" y="82867"/>
                                  <a:pt x="54531" y="82867"/>
                                  <a:pt x="54531" y="81915"/>
                                </a:cubicBezTo>
                                <a:cubicBezTo>
                                  <a:pt x="54531" y="82867"/>
                                  <a:pt x="54531" y="81915"/>
                                  <a:pt x="54531" y="81915"/>
                                </a:cubicBezTo>
                                <a:close/>
                                <a:moveTo>
                                  <a:pt x="55483" y="87630"/>
                                </a:moveTo>
                                <a:cubicBezTo>
                                  <a:pt x="55483" y="87630"/>
                                  <a:pt x="55483" y="87630"/>
                                  <a:pt x="55483" y="87630"/>
                                </a:cubicBezTo>
                                <a:cubicBezTo>
                                  <a:pt x="56436" y="86677"/>
                                  <a:pt x="56436" y="86677"/>
                                  <a:pt x="55483" y="86677"/>
                                </a:cubicBezTo>
                                <a:cubicBezTo>
                                  <a:pt x="54531" y="85725"/>
                                  <a:pt x="54531" y="85725"/>
                                  <a:pt x="55483" y="87630"/>
                                </a:cubicBezTo>
                                <a:cubicBezTo>
                                  <a:pt x="53578" y="87630"/>
                                  <a:pt x="54531" y="87630"/>
                                  <a:pt x="55483" y="87630"/>
                                </a:cubicBezTo>
                                <a:close/>
                                <a:moveTo>
                                  <a:pt x="56436" y="104775"/>
                                </a:moveTo>
                                <a:cubicBezTo>
                                  <a:pt x="56436" y="104775"/>
                                  <a:pt x="56436" y="103822"/>
                                  <a:pt x="55483" y="103822"/>
                                </a:cubicBezTo>
                                <a:lnTo>
                                  <a:pt x="54531" y="104775"/>
                                </a:lnTo>
                                <a:cubicBezTo>
                                  <a:pt x="54531" y="104775"/>
                                  <a:pt x="54531" y="105727"/>
                                  <a:pt x="54531" y="105727"/>
                                </a:cubicBezTo>
                                <a:cubicBezTo>
                                  <a:pt x="55483" y="105727"/>
                                  <a:pt x="55483" y="104775"/>
                                  <a:pt x="56436" y="104775"/>
                                </a:cubicBezTo>
                                <a:close/>
                                <a:moveTo>
                                  <a:pt x="59293" y="160972"/>
                                </a:moveTo>
                                <a:cubicBezTo>
                                  <a:pt x="59293" y="160020"/>
                                  <a:pt x="59293" y="160020"/>
                                  <a:pt x="59293" y="160972"/>
                                </a:cubicBezTo>
                                <a:cubicBezTo>
                                  <a:pt x="58340" y="160020"/>
                                  <a:pt x="58340" y="160020"/>
                                  <a:pt x="59293" y="160972"/>
                                </a:cubicBezTo>
                                <a:lnTo>
                                  <a:pt x="59293" y="160972"/>
                                </a:lnTo>
                                <a:cubicBezTo>
                                  <a:pt x="59293" y="160972"/>
                                  <a:pt x="59293" y="160972"/>
                                  <a:pt x="59293" y="160972"/>
                                </a:cubicBezTo>
                                <a:close/>
                                <a:moveTo>
                                  <a:pt x="59293" y="66675"/>
                                </a:moveTo>
                                <a:cubicBezTo>
                                  <a:pt x="59293" y="66675"/>
                                  <a:pt x="59293" y="65722"/>
                                  <a:pt x="59293" y="66675"/>
                                </a:cubicBezTo>
                                <a:cubicBezTo>
                                  <a:pt x="59293" y="66675"/>
                                  <a:pt x="58340" y="66675"/>
                                  <a:pt x="59293" y="66675"/>
                                </a:cubicBezTo>
                                <a:cubicBezTo>
                                  <a:pt x="58340" y="66675"/>
                                  <a:pt x="59293" y="67627"/>
                                  <a:pt x="59293" y="66675"/>
                                </a:cubicBezTo>
                                <a:lnTo>
                                  <a:pt x="59293" y="66675"/>
                                </a:lnTo>
                                <a:close/>
                                <a:moveTo>
                                  <a:pt x="61198" y="60960"/>
                                </a:moveTo>
                                <a:cubicBezTo>
                                  <a:pt x="61198" y="60007"/>
                                  <a:pt x="61198" y="60007"/>
                                  <a:pt x="61198" y="60960"/>
                                </a:cubicBezTo>
                                <a:cubicBezTo>
                                  <a:pt x="61198" y="60007"/>
                                  <a:pt x="60246" y="60007"/>
                                  <a:pt x="61198" y="60960"/>
                                </a:cubicBezTo>
                                <a:cubicBezTo>
                                  <a:pt x="61198" y="60960"/>
                                  <a:pt x="61198" y="60960"/>
                                  <a:pt x="61198" y="60960"/>
                                </a:cubicBezTo>
                                <a:lnTo>
                                  <a:pt x="61198" y="60960"/>
                                </a:lnTo>
                                <a:close/>
                                <a:moveTo>
                                  <a:pt x="63103" y="38100"/>
                                </a:moveTo>
                                <a:cubicBezTo>
                                  <a:pt x="63103" y="38100"/>
                                  <a:pt x="62151" y="38100"/>
                                  <a:pt x="63103" y="38100"/>
                                </a:cubicBezTo>
                                <a:cubicBezTo>
                                  <a:pt x="61198" y="37147"/>
                                  <a:pt x="61198" y="38100"/>
                                  <a:pt x="61198" y="38100"/>
                                </a:cubicBezTo>
                                <a:cubicBezTo>
                                  <a:pt x="61198" y="39052"/>
                                  <a:pt x="61198" y="40005"/>
                                  <a:pt x="63103" y="38100"/>
                                </a:cubicBezTo>
                                <a:cubicBezTo>
                                  <a:pt x="63103" y="39052"/>
                                  <a:pt x="63103" y="39052"/>
                                  <a:pt x="63103" y="38100"/>
                                </a:cubicBezTo>
                                <a:close/>
                                <a:moveTo>
                                  <a:pt x="65961" y="43815"/>
                                </a:moveTo>
                                <a:cubicBezTo>
                                  <a:pt x="65961" y="42863"/>
                                  <a:pt x="65961" y="42863"/>
                                  <a:pt x="65961" y="43815"/>
                                </a:cubicBezTo>
                                <a:cubicBezTo>
                                  <a:pt x="65008" y="42863"/>
                                  <a:pt x="65008" y="42863"/>
                                  <a:pt x="65008" y="43815"/>
                                </a:cubicBezTo>
                                <a:cubicBezTo>
                                  <a:pt x="65008" y="43815"/>
                                  <a:pt x="65008" y="44767"/>
                                  <a:pt x="65008" y="44767"/>
                                </a:cubicBezTo>
                                <a:cubicBezTo>
                                  <a:pt x="65961" y="44767"/>
                                  <a:pt x="65961" y="43815"/>
                                  <a:pt x="65961" y="43815"/>
                                </a:cubicBezTo>
                                <a:close/>
                                <a:moveTo>
                                  <a:pt x="119301" y="20002"/>
                                </a:moveTo>
                                <a:cubicBezTo>
                                  <a:pt x="119301" y="20002"/>
                                  <a:pt x="118348" y="20002"/>
                                  <a:pt x="119301" y="20002"/>
                                </a:cubicBezTo>
                                <a:cubicBezTo>
                                  <a:pt x="118348" y="20002"/>
                                  <a:pt x="119301" y="20002"/>
                                  <a:pt x="119301" y="20002"/>
                                </a:cubicBezTo>
                                <a:lnTo>
                                  <a:pt x="119301" y="20002"/>
                                </a:lnTo>
                                <a:cubicBezTo>
                                  <a:pt x="119301" y="20002"/>
                                  <a:pt x="119301" y="20002"/>
                                  <a:pt x="119301" y="20002"/>
                                </a:cubicBezTo>
                                <a:close/>
                                <a:moveTo>
                                  <a:pt x="121206" y="120015"/>
                                </a:moveTo>
                                <a:cubicBezTo>
                                  <a:pt x="121206" y="120015"/>
                                  <a:pt x="120253" y="119063"/>
                                  <a:pt x="121206" y="120015"/>
                                </a:cubicBezTo>
                                <a:lnTo>
                                  <a:pt x="121206" y="120015"/>
                                </a:lnTo>
                                <a:cubicBezTo>
                                  <a:pt x="120253" y="120015"/>
                                  <a:pt x="120253" y="120015"/>
                                  <a:pt x="121206" y="120015"/>
                                </a:cubicBezTo>
                                <a:cubicBezTo>
                                  <a:pt x="120253" y="120015"/>
                                  <a:pt x="121206" y="120015"/>
                                  <a:pt x="121206" y="120015"/>
                                </a:cubicBezTo>
                                <a:close/>
                                <a:moveTo>
                                  <a:pt x="120253" y="66675"/>
                                </a:moveTo>
                                <a:lnTo>
                                  <a:pt x="120253" y="66675"/>
                                </a:lnTo>
                                <a:cubicBezTo>
                                  <a:pt x="121206" y="66675"/>
                                  <a:pt x="121206" y="66675"/>
                                  <a:pt x="120253" y="66675"/>
                                </a:cubicBezTo>
                                <a:cubicBezTo>
                                  <a:pt x="121206" y="65722"/>
                                  <a:pt x="120253" y="66675"/>
                                  <a:pt x="120253" y="66675"/>
                                </a:cubicBezTo>
                                <a:lnTo>
                                  <a:pt x="120253" y="66675"/>
                                </a:lnTo>
                                <a:close/>
                                <a:moveTo>
                                  <a:pt x="121206" y="93345"/>
                                </a:moveTo>
                                <a:cubicBezTo>
                                  <a:pt x="122158" y="93345"/>
                                  <a:pt x="122158" y="92392"/>
                                  <a:pt x="123111" y="92392"/>
                                </a:cubicBezTo>
                                <a:lnTo>
                                  <a:pt x="123111" y="92392"/>
                                </a:lnTo>
                                <a:cubicBezTo>
                                  <a:pt x="123111" y="95250"/>
                                  <a:pt x="125968" y="97155"/>
                                  <a:pt x="128826" y="98107"/>
                                </a:cubicBezTo>
                                <a:cubicBezTo>
                                  <a:pt x="129778" y="98107"/>
                                  <a:pt x="131683" y="98107"/>
                                  <a:pt x="131683" y="96202"/>
                                </a:cubicBezTo>
                                <a:cubicBezTo>
                                  <a:pt x="131683" y="95250"/>
                                  <a:pt x="130731" y="93345"/>
                                  <a:pt x="130731" y="94297"/>
                                </a:cubicBezTo>
                                <a:cubicBezTo>
                                  <a:pt x="125015" y="97155"/>
                                  <a:pt x="128826" y="92392"/>
                                  <a:pt x="127873" y="91440"/>
                                </a:cubicBezTo>
                                <a:cubicBezTo>
                                  <a:pt x="127873" y="91440"/>
                                  <a:pt x="127873" y="91440"/>
                                  <a:pt x="126921" y="91440"/>
                                </a:cubicBezTo>
                                <a:lnTo>
                                  <a:pt x="125968" y="87630"/>
                                </a:lnTo>
                                <a:lnTo>
                                  <a:pt x="124063" y="91440"/>
                                </a:lnTo>
                                <a:cubicBezTo>
                                  <a:pt x="123111" y="92392"/>
                                  <a:pt x="123111" y="92392"/>
                                  <a:pt x="122158" y="93345"/>
                                </a:cubicBezTo>
                                <a:cubicBezTo>
                                  <a:pt x="121206" y="92392"/>
                                  <a:pt x="120253" y="93345"/>
                                  <a:pt x="121206" y="93345"/>
                                </a:cubicBezTo>
                                <a:close/>
                                <a:moveTo>
                                  <a:pt x="121206" y="139065"/>
                                </a:moveTo>
                                <a:cubicBezTo>
                                  <a:pt x="122158" y="139065"/>
                                  <a:pt x="122158" y="139065"/>
                                  <a:pt x="121206" y="139065"/>
                                </a:cubicBezTo>
                                <a:cubicBezTo>
                                  <a:pt x="122158" y="139065"/>
                                  <a:pt x="122158" y="139065"/>
                                  <a:pt x="121206" y="139065"/>
                                </a:cubicBezTo>
                                <a:cubicBezTo>
                                  <a:pt x="122158" y="138113"/>
                                  <a:pt x="121206" y="139065"/>
                                  <a:pt x="121206" y="139065"/>
                                </a:cubicBezTo>
                                <a:cubicBezTo>
                                  <a:pt x="121206" y="139065"/>
                                  <a:pt x="121206" y="139065"/>
                                  <a:pt x="121206" y="139065"/>
                                </a:cubicBezTo>
                                <a:close/>
                                <a:moveTo>
                                  <a:pt x="121206" y="46672"/>
                                </a:moveTo>
                                <a:cubicBezTo>
                                  <a:pt x="122158" y="47625"/>
                                  <a:pt x="123111" y="47625"/>
                                  <a:pt x="124063" y="47625"/>
                                </a:cubicBezTo>
                                <a:cubicBezTo>
                                  <a:pt x="124063" y="49530"/>
                                  <a:pt x="123111" y="50482"/>
                                  <a:pt x="122158" y="51435"/>
                                </a:cubicBezTo>
                                <a:cubicBezTo>
                                  <a:pt x="121206" y="52388"/>
                                  <a:pt x="123111" y="53340"/>
                                  <a:pt x="123111" y="53340"/>
                                </a:cubicBezTo>
                                <a:cubicBezTo>
                                  <a:pt x="124063" y="53340"/>
                                  <a:pt x="124063" y="53340"/>
                                  <a:pt x="124063" y="52388"/>
                                </a:cubicBezTo>
                                <a:cubicBezTo>
                                  <a:pt x="124063" y="48577"/>
                                  <a:pt x="126921" y="49530"/>
                                  <a:pt x="127873" y="49530"/>
                                </a:cubicBezTo>
                                <a:cubicBezTo>
                                  <a:pt x="129778" y="53340"/>
                                  <a:pt x="129778" y="53340"/>
                                  <a:pt x="133588" y="50482"/>
                                </a:cubicBezTo>
                                <a:cubicBezTo>
                                  <a:pt x="133588" y="50482"/>
                                  <a:pt x="134540" y="50482"/>
                                  <a:pt x="134540" y="49530"/>
                                </a:cubicBezTo>
                                <a:cubicBezTo>
                                  <a:pt x="134540" y="49530"/>
                                  <a:pt x="135493" y="47625"/>
                                  <a:pt x="135493" y="48577"/>
                                </a:cubicBezTo>
                                <a:cubicBezTo>
                                  <a:pt x="136446" y="48577"/>
                                  <a:pt x="135493" y="49530"/>
                                  <a:pt x="135493" y="50482"/>
                                </a:cubicBezTo>
                                <a:cubicBezTo>
                                  <a:pt x="133588" y="52388"/>
                                  <a:pt x="134540" y="54292"/>
                                  <a:pt x="136446" y="55245"/>
                                </a:cubicBezTo>
                                <a:cubicBezTo>
                                  <a:pt x="137398" y="56197"/>
                                  <a:pt x="138351" y="57150"/>
                                  <a:pt x="139303" y="56197"/>
                                </a:cubicBezTo>
                                <a:cubicBezTo>
                                  <a:pt x="140256" y="55245"/>
                                  <a:pt x="138351" y="52388"/>
                                  <a:pt x="141208" y="51435"/>
                                </a:cubicBezTo>
                                <a:cubicBezTo>
                                  <a:pt x="140256" y="51435"/>
                                  <a:pt x="140256" y="51435"/>
                                  <a:pt x="139303" y="51435"/>
                                </a:cubicBezTo>
                                <a:cubicBezTo>
                                  <a:pt x="138351" y="51435"/>
                                  <a:pt x="137398" y="51435"/>
                                  <a:pt x="137398" y="52388"/>
                                </a:cubicBezTo>
                                <a:cubicBezTo>
                                  <a:pt x="137398" y="52388"/>
                                  <a:pt x="136446" y="53340"/>
                                  <a:pt x="136446" y="53340"/>
                                </a:cubicBezTo>
                                <a:cubicBezTo>
                                  <a:pt x="136446" y="53340"/>
                                  <a:pt x="136446" y="52388"/>
                                  <a:pt x="136446" y="51435"/>
                                </a:cubicBezTo>
                                <a:cubicBezTo>
                                  <a:pt x="136446" y="50482"/>
                                  <a:pt x="137398" y="50482"/>
                                  <a:pt x="137398" y="50482"/>
                                </a:cubicBezTo>
                                <a:cubicBezTo>
                                  <a:pt x="140256" y="46672"/>
                                  <a:pt x="140256" y="46672"/>
                                  <a:pt x="135493" y="44767"/>
                                </a:cubicBezTo>
                                <a:cubicBezTo>
                                  <a:pt x="134540" y="44767"/>
                                  <a:pt x="133588" y="43815"/>
                                  <a:pt x="134540" y="42863"/>
                                </a:cubicBezTo>
                                <a:cubicBezTo>
                                  <a:pt x="134540" y="41910"/>
                                  <a:pt x="135493" y="41910"/>
                                  <a:pt x="136446" y="41910"/>
                                </a:cubicBezTo>
                                <a:cubicBezTo>
                                  <a:pt x="137398" y="41910"/>
                                  <a:pt x="138351" y="41910"/>
                                  <a:pt x="138351" y="42863"/>
                                </a:cubicBezTo>
                                <a:cubicBezTo>
                                  <a:pt x="140256" y="43815"/>
                                  <a:pt x="142161" y="43815"/>
                                  <a:pt x="144065" y="42863"/>
                                </a:cubicBezTo>
                                <a:cubicBezTo>
                                  <a:pt x="144065" y="44767"/>
                                  <a:pt x="142161" y="45720"/>
                                  <a:pt x="142161" y="47625"/>
                                </a:cubicBezTo>
                                <a:cubicBezTo>
                                  <a:pt x="144065" y="47625"/>
                                  <a:pt x="145018" y="50482"/>
                                  <a:pt x="146923" y="48577"/>
                                </a:cubicBezTo>
                                <a:cubicBezTo>
                                  <a:pt x="146923" y="48577"/>
                                  <a:pt x="147876" y="48577"/>
                                  <a:pt x="147876" y="49530"/>
                                </a:cubicBezTo>
                                <a:cubicBezTo>
                                  <a:pt x="148828" y="50482"/>
                                  <a:pt x="148828" y="51435"/>
                                  <a:pt x="150733" y="50482"/>
                                </a:cubicBezTo>
                                <a:lnTo>
                                  <a:pt x="150733" y="49530"/>
                                </a:lnTo>
                                <a:cubicBezTo>
                                  <a:pt x="150733" y="47625"/>
                                  <a:pt x="149781" y="47625"/>
                                  <a:pt x="147876" y="47625"/>
                                </a:cubicBezTo>
                                <a:cubicBezTo>
                                  <a:pt x="147876" y="47625"/>
                                  <a:pt x="146923" y="47625"/>
                                  <a:pt x="146923" y="47625"/>
                                </a:cubicBezTo>
                                <a:lnTo>
                                  <a:pt x="143113" y="41910"/>
                                </a:lnTo>
                                <a:cubicBezTo>
                                  <a:pt x="140256" y="40005"/>
                                  <a:pt x="138351" y="37147"/>
                                  <a:pt x="133588" y="38100"/>
                                </a:cubicBezTo>
                                <a:cubicBezTo>
                                  <a:pt x="132636" y="38100"/>
                                  <a:pt x="131683" y="37147"/>
                                  <a:pt x="130731" y="37147"/>
                                </a:cubicBezTo>
                                <a:cubicBezTo>
                                  <a:pt x="130731" y="36195"/>
                                  <a:pt x="129778" y="36195"/>
                                  <a:pt x="129778" y="36195"/>
                                </a:cubicBezTo>
                                <a:cubicBezTo>
                                  <a:pt x="129778" y="36195"/>
                                  <a:pt x="128826" y="36195"/>
                                  <a:pt x="129778" y="37147"/>
                                </a:cubicBezTo>
                                <a:cubicBezTo>
                                  <a:pt x="129778" y="38100"/>
                                  <a:pt x="130731" y="38100"/>
                                  <a:pt x="131683" y="38100"/>
                                </a:cubicBezTo>
                                <a:cubicBezTo>
                                  <a:pt x="130731" y="40005"/>
                                  <a:pt x="130731" y="40957"/>
                                  <a:pt x="131683" y="43815"/>
                                </a:cubicBezTo>
                                <a:cubicBezTo>
                                  <a:pt x="132636" y="46672"/>
                                  <a:pt x="130731" y="46672"/>
                                  <a:pt x="128826" y="46672"/>
                                </a:cubicBezTo>
                                <a:cubicBezTo>
                                  <a:pt x="127873" y="45720"/>
                                  <a:pt x="126921" y="43815"/>
                                  <a:pt x="125968" y="45720"/>
                                </a:cubicBezTo>
                                <a:cubicBezTo>
                                  <a:pt x="124063" y="48577"/>
                                  <a:pt x="123111" y="46672"/>
                                  <a:pt x="122158" y="45720"/>
                                </a:cubicBezTo>
                                <a:cubicBezTo>
                                  <a:pt x="123111" y="46672"/>
                                  <a:pt x="123111" y="45720"/>
                                  <a:pt x="121206" y="46672"/>
                                </a:cubicBezTo>
                                <a:lnTo>
                                  <a:pt x="121206" y="46672"/>
                                </a:lnTo>
                                <a:close/>
                                <a:moveTo>
                                  <a:pt x="123111" y="31432"/>
                                </a:moveTo>
                                <a:cubicBezTo>
                                  <a:pt x="123111" y="33338"/>
                                  <a:pt x="124063" y="34290"/>
                                  <a:pt x="125968" y="35242"/>
                                </a:cubicBezTo>
                                <a:cubicBezTo>
                                  <a:pt x="125968" y="35242"/>
                                  <a:pt x="126921" y="36195"/>
                                  <a:pt x="127873" y="35242"/>
                                </a:cubicBezTo>
                                <a:cubicBezTo>
                                  <a:pt x="127873" y="34290"/>
                                  <a:pt x="126921" y="34290"/>
                                  <a:pt x="126921" y="33338"/>
                                </a:cubicBezTo>
                                <a:cubicBezTo>
                                  <a:pt x="127873" y="32385"/>
                                  <a:pt x="127873" y="31432"/>
                                  <a:pt x="126921" y="30480"/>
                                </a:cubicBezTo>
                                <a:cubicBezTo>
                                  <a:pt x="126921" y="30480"/>
                                  <a:pt x="125968" y="30480"/>
                                  <a:pt x="125968" y="30480"/>
                                </a:cubicBezTo>
                                <a:cubicBezTo>
                                  <a:pt x="125015" y="31432"/>
                                  <a:pt x="126921" y="32385"/>
                                  <a:pt x="126921" y="32385"/>
                                </a:cubicBezTo>
                                <a:lnTo>
                                  <a:pt x="126921" y="33338"/>
                                </a:lnTo>
                                <a:cubicBezTo>
                                  <a:pt x="125015" y="33338"/>
                                  <a:pt x="124063" y="31432"/>
                                  <a:pt x="123111" y="31432"/>
                                </a:cubicBezTo>
                                <a:cubicBezTo>
                                  <a:pt x="123111" y="30480"/>
                                  <a:pt x="123111" y="29527"/>
                                  <a:pt x="122158" y="29527"/>
                                </a:cubicBezTo>
                                <a:lnTo>
                                  <a:pt x="122158" y="29527"/>
                                </a:lnTo>
                                <a:cubicBezTo>
                                  <a:pt x="121206" y="30480"/>
                                  <a:pt x="122158" y="30480"/>
                                  <a:pt x="123111" y="31432"/>
                                </a:cubicBezTo>
                                <a:close/>
                                <a:moveTo>
                                  <a:pt x="127873" y="65722"/>
                                </a:moveTo>
                                <a:cubicBezTo>
                                  <a:pt x="128826" y="68580"/>
                                  <a:pt x="130731" y="69532"/>
                                  <a:pt x="133588" y="70485"/>
                                </a:cubicBezTo>
                                <a:cubicBezTo>
                                  <a:pt x="132636" y="70485"/>
                                  <a:pt x="131683" y="70485"/>
                                  <a:pt x="131683" y="71438"/>
                                </a:cubicBezTo>
                                <a:cubicBezTo>
                                  <a:pt x="131683" y="71438"/>
                                  <a:pt x="131683" y="71438"/>
                                  <a:pt x="131683" y="71438"/>
                                </a:cubicBezTo>
                                <a:cubicBezTo>
                                  <a:pt x="132636" y="71438"/>
                                  <a:pt x="132636" y="70485"/>
                                  <a:pt x="132636" y="69532"/>
                                </a:cubicBezTo>
                                <a:cubicBezTo>
                                  <a:pt x="134540" y="66675"/>
                                  <a:pt x="131683" y="66675"/>
                                  <a:pt x="130731" y="64770"/>
                                </a:cubicBezTo>
                                <a:cubicBezTo>
                                  <a:pt x="131683" y="62865"/>
                                  <a:pt x="133588" y="60960"/>
                                  <a:pt x="132636" y="59055"/>
                                </a:cubicBezTo>
                                <a:cubicBezTo>
                                  <a:pt x="131683" y="58102"/>
                                  <a:pt x="134540" y="56197"/>
                                  <a:pt x="131683" y="56197"/>
                                </a:cubicBezTo>
                                <a:cubicBezTo>
                                  <a:pt x="130731" y="56197"/>
                                  <a:pt x="129778" y="53340"/>
                                  <a:pt x="128826" y="54292"/>
                                </a:cubicBezTo>
                                <a:cubicBezTo>
                                  <a:pt x="126921" y="55245"/>
                                  <a:pt x="129778" y="57150"/>
                                  <a:pt x="129778" y="58102"/>
                                </a:cubicBezTo>
                                <a:lnTo>
                                  <a:pt x="129778" y="60007"/>
                                </a:lnTo>
                                <a:cubicBezTo>
                                  <a:pt x="130731" y="60960"/>
                                  <a:pt x="131683" y="62865"/>
                                  <a:pt x="131683" y="63817"/>
                                </a:cubicBezTo>
                                <a:cubicBezTo>
                                  <a:pt x="129778" y="62865"/>
                                  <a:pt x="128826" y="61913"/>
                                  <a:pt x="129778" y="60007"/>
                                </a:cubicBezTo>
                                <a:cubicBezTo>
                                  <a:pt x="127873" y="59055"/>
                                  <a:pt x="125015" y="60960"/>
                                  <a:pt x="124063" y="58102"/>
                                </a:cubicBezTo>
                                <a:lnTo>
                                  <a:pt x="124063" y="58102"/>
                                </a:lnTo>
                                <a:cubicBezTo>
                                  <a:pt x="121206" y="59055"/>
                                  <a:pt x="122158" y="60960"/>
                                  <a:pt x="124063" y="61913"/>
                                </a:cubicBezTo>
                                <a:cubicBezTo>
                                  <a:pt x="125968" y="63817"/>
                                  <a:pt x="127873" y="64770"/>
                                  <a:pt x="127873" y="65722"/>
                                </a:cubicBezTo>
                                <a:close/>
                                <a:moveTo>
                                  <a:pt x="133588" y="155257"/>
                                </a:moveTo>
                                <a:cubicBezTo>
                                  <a:pt x="133588" y="155257"/>
                                  <a:pt x="133588" y="154305"/>
                                  <a:pt x="132636" y="154305"/>
                                </a:cubicBezTo>
                                <a:cubicBezTo>
                                  <a:pt x="130731" y="153352"/>
                                  <a:pt x="129778" y="150495"/>
                                  <a:pt x="126921" y="150495"/>
                                </a:cubicBezTo>
                                <a:cubicBezTo>
                                  <a:pt x="125968" y="149542"/>
                                  <a:pt x="125015" y="148590"/>
                                  <a:pt x="124063" y="148590"/>
                                </a:cubicBezTo>
                                <a:cubicBezTo>
                                  <a:pt x="123111" y="148590"/>
                                  <a:pt x="122158" y="148590"/>
                                  <a:pt x="122158" y="149542"/>
                                </a:cubicBezTo>
                                <a:cubicBezTo>
                                  <a:pt x="121206" y="151447"/>
                                  <a:pt x="123111" y="150495"/>
                                  <a:pt x="123111" y="150495"/>
                                </a:cubicBezTo>
                                <a:cubicBezTo>
                                  <a:pt x="124063" y="150495"/>
                                  <a:pt x="125968" y="150495"/>
                                  <a:pt x="126921" y="150495"/>
                                </a:cubicBezTo>
                                <a:cubicBezTo>
                                  <a:pt x="127873" y="154305"/>
                                  <a:pt x="130731" y="154305"/>
                                  <a:pt x="133588" y="155257"/>
                                </a:cubicBezTo>
                                <a:cubicBezTo>
                                  <a:pt x="133588" y="156210"/>
                                  <a:pt x="133588" y="156210"/>
                                  <a:pt x="133588" y="155257"/>
                                </a:cubicBezTo>
                                <a:close/>
                                <a:moveTo>
                                  <a:pt x="124063" y="105727"/>
                                </a:moveTo>
                                <a:cubicBezTo>
                                  <a:pt x="124063" y="105727"/>
                                  <a:pt x="124063" y="104775"/>
                                  <a:pt x="124063" y="105727"/>
                                </a:cubicBezTo>
                                <a:cubicBezTo>
                                  <a:pt x="124063" y="104775"/>
                                  <a:pt x="124063" y="103822"/>
                                  <a:pt x="124063" y="103822"/>
                                </a:cubicBezTo>
                                <a:cubicBezTo>
                                  <a:pt x="123111" y="103822"/>
                                  <a:pt x="123111" y="103822"/>
                                  <a:pt x="124063" y="105727"/>
                                </a:cubicBezTo>
                                <a:cubicBezTo>
                                  <a:pt x="123111" y="104775"/>
                                  <a:pt x="123111" y="105727"/>
                                  <a:pt x="124063" y="105727"/>
                                </a:cubicBezTo>
                                <a:close/>
                                <a:moveTo>
                                  <a:pt x="124063" y="66675"/>
                                </a:moveTo>
                                <a:cubicBezTo>
                                  <a:pt x="123111" y="66675"/>
                                  <a:pt x="123111" y="67627"/>
                                  <a:pt x="122158" y="68580"/>
                                </a:cubicBezTo>
                                <a:cubicBezTo>
                                  <a:pt x="122158" y="69532"/>
                                  <a:pt x="122158" y="69532"/>
                                  <a:pt x="123111" y="69532"/>
                                </a:cubicBezTo>
                                <a:cubicBezTo>
                                  <a:pt x="124063" y="69532"/>
                                  <a:pt x="124063" y="68580"/>
                                  <a:pt x="124063" y="67627"/>
                                </a:cubicBezTo>
                                <a:cubicBezTo>
                                  <a:pt x="125015" y="67627"/>
                                  <a:pt x="125015" y="66675"/>
                                  <a:pt x="124063" y="66675"/>
                                </a:cubicBezTo>
                                <a:close/>
                                <a:moveTo>
                                  <a:pt x="125968" y="90488"/>
                                </a:moveTo>
                                <a:cubicBezTo>
                                  <a:pt x="125015" y="91440"/>
                                  <a:pt x="124063" y="92392"/>
                                  <a:pt x="123111" y="92392"/>
                                </a:cubicBezTo>
                                <a:cubicBezTo>
                                  <a:pt x="123111" y="90488"/>
                                  <a:pt x="125015" y="90488"/>
                                  <a:pt x="125968" y="90488"/>
                                </a:cubicBezTo>
                                <a:close/>
                                <a:moveTo>
                                  <a:pt x="126921" y="116205"/>
                                </a:moveTo>
                                <a:cubicBezTo>
                                  <a:pt x="126921" y="115252"/>
                                  <a:pt x="125968" y="115252"/>
                                  <a:pt x="125015" y="115252"/>
                                </a:cubicBezTo>
                                <a:cubicBezTo>
                                  <a:pt x="124063" y="115252"/>
                                  <a:pt x="122158" y="116205"/>
                                  <a:pt x="123111" y="118110"/>
                                </a:cubicBezTo>
                                <a:cubicBezTo>
                                  <a:pt x="123111" y="119063"/>
                                  <a:pt x="123111" y="119063"/>
                                  <a:pt x="124063" y="119063"/>
                                </a:cubicBezTo>
                                <a:cubicBezTo>
                                  <a:pt x="124063" y="117157"/>
                                  <a:pt x="126921" y="118110"/>
                                  <a:pt x="126921" y="116205"/>
                                </a:cubicBezTo>
                                <a:close/>
                                <a:moveTo>
                                  <a:pt x="125968" y="58102"/>
                                </a:moveTo>
                                <a:cubicBezTo>
                                  <a:pt x="125968" y="58102"/>
                                  <a:pt x="125968" y="58102"/>
                                  <a:pt x="125968" y="58102"/>
                                </a:cubicBezTo>
                                <a:cubicBezTo>
                                  <a:pt x="124063" y="58102"/>
                                  <a:pt x="124063" y="58102"/>
                                  <a:pt x="124063" y="59055"/>
                                </a:cubicBezTo>
                                <a:cubicBezTo>
                                  <a:pt x="125015" y="60007"/>
                                  <a:pt x="125968" y="60007"/>
                                  <a:pt x="125968" y="58102"/>
                                </a:cubicBezTo>
                                <a:close/>
                                <a:moveTo>
                                  <a:pt x="125015" y="144780"/>
                                </a:moveTo>
                                <a:lnTo>
                                  <a:pt x="125015" y="144780"/>
                                </a:lnTo>
                                <a:cubicBezTo>
                                  <a:pt x="126921" y="145732"/>
                                  <a:pt x="126921" y="145732"/>
                                  <a:pt x="126921" y="144780"/>
                                </a:cubicBezTo>
                                <a:cubicBezTo>
                                  <a:pt x="126921" y="144780"/>
                                  <a:pt x="125968" y="144780"/>
                                  <a:pt x="125015" y="144780"/>
                                </a:cubicBezTo>
                                <a:lnTo>
                                  <a:pt x="125015" y="144780"/>
                                </a:lnTo>
                                <a:close/>
                                <a:moveTo>
                                  <a:pt x="125968" y="76200"/>
                                </a:moveTo>
                                <a:cubicBezTo>
                                  <a:pt x="125968" y="77152"/>
                                  <a:pt x="126921" y="78105"/>
                                  <a:pt x="127873" y="77152"/>
                                </a:cubicBezTo>
                                <a:cubicBezTo>
                                  <a:pt x="128826" y="77152"/>
                                  <a:pt x="128826" y="77152"/>
                                  <a:pt x="129778" y="76200"/>
                                </a:cubicBezTo>
                                <a:cubicBezTo>
                                  <a:pt x="129778" y="75247"/>
                                  <a:pt x="128826" y="75247"/>
                                  <a:pt x="128826" y="75247"/>
                                </a:cubicBezTo>
                                <a:cubicBezTo>
                                  <a:pt x="126921" y="75247"/>
                                  <a:pt x="125968" y="75247"/>
                                  <a:pt x="125968" y="76200"/>
                                </a:cubicBezTo>
                                <a:close/>
                                <a:moveTo>
                                  <a:pt x="126921" y="41910"/>
                                </a:moveTo>
                                <a:cubicBezTo>
                                  <a:pt x="125968" y="41910"/>
                                  <a:pt x="125968" y="41910"/>
                                  <a:pt x="125968" y="42863"/>
                                </a:cubicBezTo>
                                <a:cubicBezTo>
                                  <a:pt x="125968" y="42863"/>
                                  <a:pt x="125968" y="42863"/>
                                  <a:pt x="125968" y="43815"/>
                                </a:cubicBezTo>
                                <a:cubicBezTo>
                                  <a:pt x="126921" y="42863"/>
                                  <a:pt x="126921" y="42863"/>
                                  <a:pt x="126921" y="41910"/>
                                </a:cubicBezTo>
                                <a:cubicBezTo>
                                  <a:pt x="127873" y="41910"/>
                                  <a:pt x="127873" y="41910"/>
                                  <a:pt x="126921" y="41910"/>
                                </a:cubicBezTo>
                                <a:cubicBezTo>
                                  <a:pt x="127873" y="41910"/>
                                  <a:pt x="127873" y="41910"/>
                                  <a:pt x="126921" y="41910"/>
                                </a:cubicBezTo>
                                <a:close/>
                                <a:moveTo>
                                  <a:pt x="130731" y="158115"/>
                                </a:moveTo>
                                <a:cubicBezTo>
                                  <a:pt x="130731" y="158115"/>
                                  <a:pt x="130731" y="157163"/>
                                  <a:pt x="130731" y="157163"/>
                                </a:cubicBezTo>
                                <a:cubicBezTo>
                                  <a:pt x="129778" y="156210"/>
                                  <a:pt x="129778" y="158115"/>
                                  <a:pt x="128826" y="158115"/>
                                </a:cubicBezTo>
                                <a:cubicBezTo>
                                  <a:pt x="127873" y="158115"/>
                                  <a:pt x="127873" y="158115"/>
                                  <a:pt x="126921" y="159067"/>
                                </a:cubicBezTo>
                                <a:cubicBezTo>
                                  <a:pt x="125968" y="160020"/>
                                  <a:pt x="125968" y="160972"/>
                                  <a:pt x="125968" y="162877"/>
                                </a:cubicBezTo>
                                <a:cubicBezTo>
                                  <a:pt x="125968" y="163830"/>
                                  <a:pt x="126921" y="163830"/>
                                  <a:pt x="126921" y="163830"/>
                                </a:cubicBezTo>
                                <a:cubicBezTo>
                                  <a:pt x="128826" y="163830"/>
                                  <a:pt x="129778" y="162877"/>
                                  <a:pt x="129778" y="161925"/>
                                </a:cubicBezTo>
                                <a:cubicBezTo>
                                  <a:pt x="130731" y="160020"/>
                                  <a:pt x="130731" y="160020"/>
                                  <a:pt x="130731" y="158115"/>
                                </a:cubicBezTo>
                                <a:close/>
                                <a:moveTo>
                                  <a:pt x="127873" y="133350"/>
                                </a:moveTo>
                                <a:cubicBezTo>
                                  <a:pt x="127873" y="133350"/>
                                  <a:pt x="127873" y="132397"/>
                                  <a:pt x="127873" y="133350"/>
                                </a:cubicBezTo>
                                <a:cubicBezTo>
                                  <a:pt x="128826" y="131445"/>
                                  <a:pt x="127873" y="130492"/>
                                  <a:pt x="126921" y="130492"/>
                                </a:cubicBezTo>
                                <a:cubicBezTo>
                                  <a:pt x="125968" y="130492"/>
                                  <a:pt x="125968" y="130492"/>
                                  <a:pt x="125968" y="131445"/>
                                </a:cubicBezTo>
                                <a:cubicBezTo>
                                  <a:pt x="126921" y="132397"/>
                                  <a:pt x="126921" y="133350"/>
                                  <a:pt x="127873" y="133350"/>
                                </a:cubicBezTo>
                                <a:close/>
                                <a:moveTo>
                                  <a:pt x="126921" y="53340"/>
                                </a:moveTo>
                                <a:cubicBezTo>
                                  <a:pt x="126921" y="53340"/>
                                  <a:pt x="127873" y="53340"/>
                                  <a:pt x="126921" y="53340"/>
                                </a:cubicBezTo>
                                <a:lnTo>
                                  <a:pt x="126921" y="53340"/>
                                </a:lnTo>
                                <a:cubicBezTo>
                                  <a:pt x="126921" y="53340"/>
                                  <a:pt x="126921" y="53340"/>
                                  <a:pt x="126921" y="53340"/>
                                </a:cubicBezTo>
                                <a:lnTo>
                                  <a:pt x="126921" y="53340"/>
                                </a:lnTo>
                                <a:close/>
                                <a:moveTo>
                                  <a:pt x="126921" y="120967"/>
                                </a:moveTo>
                                <a:cubicBezTo>
                                  <a:pt x="126921" y="121920"/>
                                  <a:pt x="127873" y="121920"/>
                                  <a:pt x="127873" y="121920"/>
                                </a:cubicBezTo>
                                <a:cubicBezTo>
                                  <a:pt x="131683" y="120967"/>
                                  <a:pt x="135493" y="121920"/>
                                  <a:pt x="138351" y="118110"/>
                                </a:cubicBezTo>
                                <a:cubicBezTo>
                                  <a:pt x="138351" y="118110"/>
                                  <a:pt x="139303" y="117157"/>
                                  <a:pt x="140256" y="117157"/>
                                </a:cubicBezTo>
                                <a:cubicBezTo>
                                  <a:pt x="140256" y="117157"/>
                                  <a:pt x="140256" y="118110"/>
                                  <a:pt x="141208" y="118110"/>
                                </a:cubicBezTo>
                                <a:cubicBezTo>
                                  <a:pt x="142161" y="119063"/>
                                  <a:pt x="142161" y="119063"/>
                                  <a:pt x="143113" y="119063"/>
                                </a:cubicBezTo>
                                <a:cubicBezTo>
                                  <a:pt x="143113" y="119063"/>
                                  <a:pt x="144065" y="118110"/>
                                  <a:pt x="144065" y="118110"/>
                                </a:cubicBezTo>
                                <a:cubicBezTo>
                                  <a:pt x="144065" y="117157"/>
                                  <a:pt x="143113" y="117157"/>
                                  <a:pt x="142161" y="117157"/>
                                </a:cubicBezTo>
                                <a:lnTo>
                                  <a:pt x="140256" y="117157"/>
                                </a:lnTo>
                                <a:cubicBezTo>
                                  <a:pt x="142161" y="114300"/>
                                  <a:pt x="141208" y="112395"/>
                                  <a:pt x="138351" y="111442"/>
                                </a:cubicBezTo>
                                <a:cubicBezTo>
                                  <a:pt x="136446" y="114300"/>
                                  <a:pt x="135493" y="117157"/>
                                  <a:pt x="131683" y="117157"/>
                                </a:cubicBezTo>
                                <a:cubicBezTo>
                                  <a:pt x="130731" y="117157"/>
                                  <a:pt x="130731" y="117157"/>
                                  <a:pt x="130731" y="118110"/>
                                </a:cubicBezTo>
                                <a:cubicBezTo>
                                  <a:pt x="129778" y="119063"/>
                                  <a:pt x="129778" y="120967"/>
                                  <a:pt x="127873" y="119063"/>
                                </a:cubicBezTo>
                                <a:cubicBezTo>
                                  <a:pt x="126921" y="119063"/>
                                  <a:pt x="126921" y="120967"/>
                                  <a:pt x="126921" y="120967"/>
                                </a:cubicBezTo>
                                <a:close/>
                                <a:moveTo>
                                  <a:pt x="127873" y="39052"/>
                                </a:moveTo>
                                <a:cubicBezTo>
                                  <a:pt x="127873" y="39052"/>
                                  <a:pt x="127873" y="39052"/>
                                  <a:pt x="127873" y="39052"/>
                                </a:cubicBezTo>
                                <a:cubicBezTo>
                                  <a:pt x="126921" y="40005"/>
                                  <a:pt x="126921" y="40005"/>
                                  <a:pt x="126921" y="40957"/>
                                </a:cubicBezTo>
                                <a:cubicBezTo>
                                  <a:pt x="126921" y="40957"/>
                                  <a:pt x="126921" y="41910"/>
                                  <a:pt x="127873" y="41910"/>
                                </a:cubicBezTo>
                                <a:lnTo>
                                  <a:pt x="128826" y="40957"/>
                                </a:lnTo>
                                <a:cubicBezTo>
                                  <a:pt x="128826" y="40005"/>
                                  <a:pt x="128826" y="39052"/>
                                  <a:pt x="127873" y="39052"/>
                                </a:cubicBezTo>
                                <a:close/>
                                <a:moveTo>
                                  <a:pt x="127873" y="82867"/>
                                </a:moveTo>
                                <a:cubicBezTo>
                                  <a:pt x="127873" y="83820"/>
                                  <a:pt x="127873" y="85725"/>
                                  <a:pt x="129778" y="85725"/>
                                </a:cubicBezTo>
                                <a:cubicBezTo>
                                  <a:pt x="130731" y="85725"/>
                                  <a:pt x="131683" y="85725"/>
                                  <a:pt x="132636" y="84772"/>
                                </a:cubicBezTo>
                                <a:cubicBezTo>
                                  <a:pt x="131683" y="83820"/>
                                  <a:pt x="131683" y="81915"/>
                                  <a:pt x="130731" y="80963"/>
                                </a:cubicBezTo>
                                <a:cubicBezTo>
                                  <a:pt x="128826" y="80963"/>
                                  <a:pt x="127873" y="81915"/>
                                  <a:pt x="127873" y="82867"/>
                                </a:cubicBezTo>
                                <a:close/>
                                <a:moveTo>
                                  <a:pt x="128826" y="103822"/>
                                </a:moveTo>
                                <a:cubicBezTo>
                                  <a:pt x="129778" y="105727"/>
                                  <a:pt x="129778" y="107632"/>
                                  <a:pt x="131683" y="106680"/>
                                </a:cubicBezTo>
                                <a:cubicBezTo>
                                  <a:pt x="132636" y="105727"/>
                                  <a:pt x="130731" y="104775"/>
                                  <a:pt x="130731" y="103822"/>
                                </a:cubicBezTo>
                                <a:cubicBezTo>
                                  <a:pt x="129778" y="102870"/>
                                  <a:pt x="129778" y="102870"/>
                                  <a:pt x="130731" y="101917"/>
                                </a:cubicBezTo>
                                <a:cubicBezTo>
                                  <a:pt x="130731" y="100013"/>
                                  <a:pt x="129778" y="99060"/>
                                  <a:pt x="128826" y="98107"/>
                                </a:cubicBezTo>
                                <a:cubicBezTo>
                                  <a:pt x="125968" y="100013"/>
                                  <a:pt x="127873" y="101917"/>
                                  <a:pt x="128826" y="103822"/>
                                </a:cubicBezTo>
                                <a:close/>
                                <a:moveTo>
                                  <a:pt x="135493" y="111442"/>
                                </a:moveTo>
                                <a:cubicBezTo>
                                  <a:pt x="135493" y="112395"/>
                                  <a:pt x="134540" y="114300"/>
                                  <a:pt x="136446" y="113347"/>
                                </a:cubicBezTo>
                                <a:cubicBezTo>
                                  <a:pt x="137398" y="113347"/>
                                  <a:pt x="137398" y="113347"/>
                                  <a:pt x="138351" y="112395"/>
                                </a:cubicBezTo>
                                <a:lnTo>
                                  <a:pt x="138351" y="112395"/>
                                </a:lnTo>
                                <a:cubicBezTo>
                                  <a:pt x="137398" y="111442"/>
                                  <a:pt x="136446" y="111442"/>
                                  <a:pt x="135493" y="111442"/>
                                </a:cubicBezTo>
                                <a:cubicBezTo>
                                  <a:pt x="135493" y="110490"/>
                                  <a:pt x="137398" y="109538"/>
                                  <a:pt x="137398" y="107632"/>
                                </a:cubicBezTo>
                                <a:cubicBezTo>
                                  <a:pt x="137398" y="106680"/>
                                  <a:pt x="137398" y="105727"/>
                                  <a:pt x="136446" y="105727"/>
                                </a:cubicBezTo>
                                <a:cubicBezTo>
                                  <a:pt x="136446" y="105727"/>
                                  <a:pt x="135493" y="105727"/>
                                  <a:pt x="135493" y="105727"/>
                                </a:cubicBezTo>
                                <a:cubicBezTo>
                                  <a:pt x="134540" y="109538"/>
                                  <a:pt x="132636" y="108585"/>
                                  <a:pt x="129778" y="108585"/>
                                </a:cubicBezTo>
                                <a:cubicBezTo>
                                  <a:pt x="128826" y="108585"/>
                                  <a:pt x="127873" y="108585"/>
                                  <a:pt x="127873" y="109538"/>
                                </a:cubicBezTo>
                                <a:cubicBezTo>
                                  <a:pt x="127873" y="110490"/>
                                  <a:pt x="128826" y="110490"/>
                                  <a:pt x="128826" y="110490"/>
                                </a:cubicBezTo>
                                <a:lnTo>
                                  <a:pt x="135493" y="111442"/>
                                </a:lnTo>
                                <a:close/>
                                <a:moveTo>
                                  <a:pt x="127873" y="50482"/>
                                </a:moveTo>
                                <a:lnTo>
                                  <a:pt x="130731" y="48577"/>
                                </a:lnTo>
                                <a:cubicBezTo>
                                  <a:pt x="131683" y="51435"/>
                                  <a:pt x="129778" y="50482"/>
                                  <a:pt x="127873" y="50482"/>
                                </a:cubicBezTo>
                                <a:close/>
                                <a:moveTo>
                                  <a:pt x="127873" y="141922"/>
                                </a:moveTo>
                                <a:lnTo>
                                  <a:pt x="127873" y="141922"/>
                                </a:lnTo>
                                <a:cubicBezTo>
                                  <a:pt x="128826" y="140970"/>
                                  <a:pt x="127873" y="140970"/>
                                  <a:pt x="127873" y="140017"/>
                                </a:cubicBezTo>
                                <a:cubicBezTo>
                                  <a:pt x="127873" y="140017"/>
                                  <a:pt x="127873" y="140970"/>
                                  <a:pt x="127873" y="141922"/>
                                </a:cubicBezTo>
                                <a:close/>
                                <a:moveTo>
                                  <a:pt x="128826" y="136207"/>
                                </a:moveTo>
                                <a:lnTo>
                                  <a:pt x="128826" y="136207"/>
                                </a:lnTo>
                                <a:cubicBezTo>
                                  <a:pt x="127873" y="137160"/>
                                  <a:pt x="128826" y="138113"/>
                                  <a:pt x="128826" y="139065"/>
                                </a:cubicBezTo>
                                <a:cubicBezTo>
                                  <a:pt x="128826" y="138113"/>
                                  <a:pt x="129778" y="137160"/>
                                  <a:pt x="128826" y="136207"/>
                                </a:cubicBezTo>
                                <a:close/>
                                <a:moveTo>
                                  <a:pt x="129778" y="165735"/>
                                </a:moveTo>
                                <a:cubicBezTo>
                                  <a:pt x="129778" y="165735"/>
                                  <a:pt x="129778" y="165735"/>
                                  <a:pt x="129778" y="165735"/>
                                </a:cubicBezTo>
                                <a:cubicBezTo>
                                  <a:pt x="128826" y="164782"/>
                                  <a:pt x="128826" y="165735"/>
                                  <a:pt x="128826" y="165735"/>
                                </a:cubicBezTo>
                                <a:cubicBezTo>
                                  <a:pt x="128826" y="165735"/>
                                  <a:pt x="128826" y="166688"/>
                                  <a:pt x="129778" y="165735"/>
                                </a:cubicBezTo>
                                <a:cubicBezTo>
                                  <a:pt x="129778" y="166688"/>
                                  <a:pt x="129778" y="165735"/>
                                  <a:pt x="129778" y="165735"/>
                                </a:cubicBezTo>
                                <a:close/>
                                <a:moveTo>
                                  <a:pt x="131683" y="125730"/>
                                </a:moveTo>
                                <a:lnTo>
                                  <a:pt x="131683" y="125730"/>
                                </a:lnTo>
                                <a:lnTo>
                                  <a:pt x="131683" y="126682"/>
                                </a:lnTo>
                                <a:cubicBezTo>
                                  <a:pt x="131683" y="126682"/>
                                  <a:pt x="131683" y="127635"/>
                                  <a:pt x="131683" y="127635"/>
                                </a:cubicBezTo>
                                <a:cubicBezTo>
                                  <a:pt x="131683" y="127635"/>
                                  <a:pt x="132636" y="127635"/>
                                  <a:pt x="132636" y="126682"/>
                                </a:cubicBezTo>
                                <a:lnTo>
                                  <a:pt x="132636" y="124777"/>
                                </a:lnTo>
                                <a:cubicBezTo>
                                  <a:pt x="133588" y="124777"/>
                                  <a:pt x="134540" y="123825"/>
                                  <a:pt x="133588" y="122872"/>
                                </a:cubicBezTo>
                                <a:cubicBezTo>
                                  <a:pt x="133588" y="122872"/>
                                  <a:pt x="132636" y="122872"/>
                                  <a:pt x="132636" y="122872"/>
                                </a:cubicBezTo>
                                <a:cubicBezTo>
                                  <a:pt x="131683" y="123825"/>
                                  <a:pt x="132636" y="124777"/>
                                  <a:pt x="132636" y="124777"/>
                                </a:cubicBezTo>
                                <a:lnTo>
                                  <a:pt x="131683" y="124777"/>
                                </a:lnTo>
                                <a:cubicBezTo>
                                  <a:pt x="131683" y="122872"/>
                                  <a:pt x="130731" y="122872"/>
                                  <a:pt x="128826" y="123825"/>
                                </a:cubicBezTo>
                                <a:lnTo>
                                  <a:pt x="128826" y="124777"/>
                                </a:lnTo>
                                <a:cubicBezTo>
                                  <a:pt x="129778" y="126682"/>
                                  <a:pt x="130731" y="124777"/>
                                  <a:pt x="131683" y="125730"/>
                                </a:cubicBezTo>
                                <a:close/>
                                <a:moveTo>
                                  <a:pt x="130731" y="28575"/>
                                </a:moveTo>
                                <a:cubicBezTo>
                                  <a:pt x="131683" y="28575"/>
                                  <a:pt x="131683" y="28575"/>
                                  <a:pt x="132636" y="27622"/>
                                </a:cubicBezTo>
                                <a:cubicBezTo>
                                  <a:pt x="132636" y="26670"/>
                                  <a:pt x="131683" y="26670"/>
                                  <a:pt x="131683" y="26670"/>
                                </a:cubicBezTo>
                                <a:cubicBezTo>
                                  <a:pt x="130731" y="26670"/>
                                  <a:pt x="130731" y="26670"/>
                                  <a:pt x="129778" y="27622"/>
                                </a:cubicBezTo>
                                <a:cubicBezTo>
                                  <a:pt x="129778" y="28575"/>
                                  <a:pt x="130731" y="28575"/>
                                  <a:pt x="130731" y="28575"/>
                                </a:cubicBezTo>
                                <a:close/>
                                <a:moveTo>
                                  <a:pt x="137398" y="148590"/>
                                </a:moveTo>
                                <a:cubicBezTo>
                                  <a:pt x="137398" y="147638"/>
                                  <a:pt x="138351" y="147638"/>
                                  <a:pt x="138351" y="147638"/>
                                </a:cubicBezTo>
                                <a:cubicBezTo>
                                  <a:pt x="138351" y="148590"/>
                                  <a:pt x="138351" y="148590"/>
                                  <a:pt x="139303" y="148590"/>
                                </a:cubicBezTo>
                                <a:cubicBezTo>
                                  <a:pt x="139303" y="148590"/>
                                  <a:pt x="140256" y="148590"/>
                                  <a:pt x="140256" y="147638"/>
                                </a:cubicBezTo>
                                <a:cubicBezTo>
                                  <a:pt x="140256" y="146685"/>
                                  <a:pt x="139303" y="146685"/>
                                  <a:pt x="138351" y="147638"/>
                                </a:cubicBezTo>
                                <a:cubicBezTo>
                                  <a:pt x="137398" y="146685"/>
                                  <a:pt x="135493" y="146685"/>
                                  <a:pt x="135493" y="144780"/>
                                </a:cubicBezTo>
                                <a:cubicBezTo>
                                  <a:pt x="135493" y="142875"/>
                                  <a:pt x="135493" y="141922"/>
                                  <a:pt x="132636" y="141922"/>
                                </a:cubicBezTo>
                                <a:cubicBezTo>
                                  <a:pt x="130731" y="141922"/>
                                  <a:pt x="130731" y="143827"/>
                                  <a:pt x="129778" y="144780"/>
                                </a:cubicBezTo>
                                <a:lnTo>
                                  <a:pt x="128826" y="147638"/>
                                </a:lnTo>
                                <a:cubicBezTo>
                                  <a:pt x="128826" y="148590"/>
                                  <a:pt x="129778" y="149542"/>
                                  <a:pt x="130731" y="148590"/>
                                </a:cubicBezTo>
                                <a:cubicBezTo>
                                  <a:pt x="132636" y="144780"/>
                                  <a:pt x="133588" y="147638"/>
                                  <a:pt x="135493" y="149542"/>
                                </a:cubicBezTo>
                                <a:cubicBezTo>
                                  <a:pt x="137398" y="151447"/>
                                  <a:pt x="137398" y="149542"/>
                                  <a:pt x="137398" y="148590"/>
                                </a:cubicBezTo>
                                <a:close/>
                                <a:moveTo>
                                  <a:pt x="131683" y="111442"/>
                                </a:moveTo>
                                <a:cubicBezTo>
                                  <a:pt x="130731" y="111442"/>
                                  <a:pt x="130731" y="112395"/>
                                  <a:pt x="130731" y="112395"/>
                                </a:cubicBezTo>
                                <a:cubicBezTo>
                                  <a:pt x="130731" y="113347"/>
                                  <a:pt x="131683" y="113347"/>
                                  <a:pt x="131683" y="113347"/>
                                </a:cubicBezTo>
                                <a:cubicBezTo>
                                  <a:pt x="132636" y="113347"/>
                                  <a:pt x="132636" y="113347"/>
                                  <a:pt x="132636" y="112395"/>
                                </a:cubicBezTo>
                                <a:cubicBezTo>
                                  <a:pt x="132636" y="112395"/>
                                  <a:pt x="131683" y="111442"/>
                                  <a:pt x="131683" y="111442"/>
                                </a:cubicBezTo>
                                <a:close/>
                                <a:moveTo>
                                  <a:pt x="130731" y="91440"/>
                                </a:moveTo>
                                <a:cubicBezTo>
                                  <a:pt x="131683" y="91440"/>
                                  <a:pt x="132636" y="91440"/>
                                  <a:pt x="132636" y="90488"/>
                                </a:cubicBezTo>
                                <a:cubicBezTo>
                                  <a:pt x="134540" y="91440"/>
                                  <a:pt x="136446" y="91440"/>
                                  <a:pt x="137398" y="92392"/>
                                </a:cubicBezTo>
                                <a:cubicBezTo>
                                  <a:pt x="136446" y="92392"/>
                                  <a:pt x="135493" y="93345"/>
                                  <a:pt x="134540" y="94297"/>
                                </a:cubicBezTo>
                                <a:cubicBezTo>
                                  <a:pt x="133588" y="95250"/>
                                  <a:pt x="132636" y="96202"/>
                                  <a:pt x="133588" y="97155"/>
                                </a:cubicBezTo>
                                <a:cubicBezTo>
                                  <a:pt x="135493" y="98107"/>
                                  <a:pt x="135493" y="96202"/>
                                  <a:pt x="136446" y="95250"/>
                                </a:cubicBezTo>
                                <a:cubicBezTo>
                                  <a:pt x="137398" y="94297"/>
                                  <a:pt x="138351" y="93345"/>
                                  <a:pt x="138351" y="92392"/>
                                </a:cubicBezTo>
                                <a:cubicBezTo>
                                  <a:pt x="139303" y="92392"/>
                                  <a:pt x="141208" y="91440"/>
                                  <a:pt x="142161" y="91440"/>
                                </a:cubicBezTo>
                                <a:cubicBezTo>
                                  <a:pt x="144065" y="92392"/>
                                  <a:pt x="144065" y="90488"/>
                                  <a:pt x="144065" y="89535"/>
                                </a:cubicBezTo>
                                <a:cubicBezTo>
                                  <a:pt x="143113" y="88582"/>
                                  <a:pt x="142161" y="86677"/>
                                  <a:pt x="140256" y="88582"/>
                                </a:cubicBezTo>
                                <a:cubicBezTo>
                                  <a:pt x="139303" y="89535"/>
                                  <a:pt x="138351" y="89535"/>
                                  <a:pt x="136446" y="88582"/>
                                </a:cubicBezTo>
                                <a:cubicBezTo>
                                  <a:pt x="135493" y="88582"/>
                                  <a:pt x="134540" y="88582"/>
                                  <a:pt x="133588" y="89535"/>
                                </a:cubicBezTo>
                                <a:cubicBezTo>
                                  <a:pt x="131683" y="90488"/>
                                  <a:pt x="130731" y="90488"/>
                                  <a:pt x="130731" y="91440"/>
                                </a:cubicBezTo>
                                <a:lnTo>
                                  <a:pt x="130731" y="91440"/>
                                </a:lnTo>
                                <a:close/>
                                <a:moveTo>
                                  <a:pt x="132636" y="33338"/>
                                </a:moveTo>
                                <a:cubicBezTo>
                                  <a:pt x="132636" y="33338"/>
                                  <a:pt x="131683" y="32385"/>
                                  <a:pt x="131683" y="32385"/>
                                </a:cubicBezTo>
                                <a:cubicBezTo>
                                  <a:pt x="130731" y="33338"/>
                                  <a:pt x="130731" y="34290"/>
                                  <a:pt x="131683" y="34290"/>
                                </a:cubicBezTo>
                                <a:cubicBezTo>
                                  <a:pt x="132636" y="35242"/>
                                  <a:pt x="132636" y="34290"/>
                                  <a:pt x="132636" y="33338"/>
                                </a:cubicBezTo>
                                <a:cubicBezTo>
                                  <a:pt x="133588" y="33338"/>
                                  <a:pt x="133588" y="33338"/>
                                  <a:pt x="132636" y="33338"/>
                                </a:cubicBezTo>
                                <a:close/>
                                <a:moveTo>
                                  <a:pt x="131683" y="16192"/>
                                </a:moveTo>
                                <a:cubicBezTo>
                                  <a:pt x="131683" y="16192"/>
                                  <a:pt x="131683" y="17145"/>
                                  <a:pt x="131683" y="16192"/>
                                </a:cubicBezTo>
                                <a:cubicBezTo>
                                  <a:pt x="132636" y="17145"/>
                                  <a:pt x="132636" y="17145"/>
                                  <a:pt x="132636" y="16192"/>
                                </a:cubicBezTo>
                                <a:cubicBezTo>
                                  <a:pt x="132636" y="16192"/>
                                  <a:pt x="132636" y="16192"/>
                                  <a:pt x="131683" y="16192"/>
                                </a:cubicBezTo>
                                <a:cubicBezTo>
                                  <a:pt x="131683" y="15240"/>
                                  <a:pt x="131683" y="16192"/>
                                  <a:pt x="131683" y="16192"/>
                                </a:cubicBezTo>
                                <a:close/>
                                <a:moveTo>
                                  <a:pt x="138351" y="132397"/>
                                </a:moveTo>
                                <a:cubicBezTo>
                                  <a:pt x="138351" y="131445"/>
                                  <a:pt x="136446" y="130492"/>
                                  <a:pt x="136446" y="130492"/>
                                </a:cubicBezTo>
                                <a:cubicBezTo>
                                  <a:pt x="134540" y="130492"/>
                                  <a:pt x="132636" y="131445"/>
                                  <a:pt x="131683" y="133350"/>
                                </a:cubicBezTo>
                                <a:cubicBezTo>
                                  <a:pt x="130731" y="134302"/>
                                  <a:pt x="132636" y="136207"/>
                                  <a:pt x="134540" y="136207"/>
                                </a:cubicBezTo>
                                <a:cubicBezTo>
                                  <a:pt x="135493" y="136207"/>
                                  <a:pt x="138351" y="133350"/>
                                  <a:pt x="138351" y="132397"/>
                                </a:cubicBezTo>
                                <a:close/>
                                <a:moveTo>
                                  <a:pt x="132636" y="22860"/>
                                </a:moveTo>
                                <a:lnTo>
                                  <a:pt x="132636" y="22860"/>
                                </a:lnTo>
                                <a:cubicBezTo>
                                  <a:pt x="131683" y="23813"/>
                                  <a:pt x="132636" y="24765"/>
                                  <a:pt x="133588" y="24765"/>
                                </a:cubicBezTo>
                                <a:cubicBezTo>
                                  <a:pt x="133588" y="24765"/>
                                  <a:pt x="134540" y="23813"/>
                                  <a:pt x="134540" y="23813"/>
                                </a:cubicBezTo>
                                <a:cubicBezTo>
                                  <a:pt x="133588" y="22860"/>
                                  <a:pt x="133588" y="22860"/>
                                  <a:pt x="132636" y="22860"/>
                                </a:cubicBezTo>
                                <a:close/>
                                <a:moveTo>
                                  <a:pt x="137398" y="157163"/>
                                </a:moveTo>
                                <a:lnTo>
                                  <a:pt x="137398" y="157163"/>
                                </a:lnTo>
                                <a:cubicBezTo>
                                  <a:pt x="135493" y="157163"/>
                                  <a:pt x="134540" y="158115"/>
                                  <a:pt x="133588" y="160020"/>
                                </a:cubicBezTo>
                                <a:lnTo>
                                  <a:pt x="133588" y="160020"/>
                                </a:lnTo>
                                <a:cubicBezTo>
                                  <a:pt x="135493" y="160020"/>
                                  <a:pt x="136446" y="158115"/>
                                  <a:pt x="137398" y="157163"/>
                                </a:cubicBezTo>
                                <a:close/>
                                <a:moveTo>
                                  <a:pt x="134540" y="32385"/>
                                </a:moveTo>
                                <a:cubicBezTo>
                                  <a:pt x="134540" y="33338"/>
                                  <a:pt x="133588" y="33338"/>
                                  <a:pt x="133588" y="34290"/>
                                </a:cubicBezTo>
                                <a:cubicBezTo>
                                  <a:pt x="135493" y="34290"/>
                                  <a:pt x="136446" y="35242"/>
                                  <a:pt x="137398" y="36195"/>
                                </a:cubicBezTo>
                                <a:cubicBezTo>
                                  <a:pt x="137398" y="36195"/>
                                  <a:pt x="138351" y="37147"/>
                                  <a:pt x="139303" y="36195"/>
                                </a:cubicBezTo>
                                <a:lnTo>
                                  <a:pt x="138351" y="35242"/>
                                </a:lnTo>
                                <a:cubicBezTo>
                                  <a:pt x="135493" y="33338"/>
                                  <a:pt x="136446" y="30480"/>
                                  <a:pt x="138351" y="28575"/>
                                </a:cubicBezTo>
                                <a:cubicBezTo>
                                  <a:pt x="138351" y="28575"/>
                                  <a:pt x="138351" y="27622"/>
                                  <a:pt x="138351" y="27622"/>
                                </a:cubicBezTo>
                                <a:cubicBezTo>
                                  <a:pt x="136446" y="27622"/>
                                  <a:pt x="134540" y="28575"/>
                                  <a:pt x="134540" y="32385"/>
                                </a:cubicBezTo>
                                <a:close/>
                                <a:moveTo>
                                  <a:pt x="135493" y="138113"/>
                                </a:moveTo>
                                <a:cubicBezTo>
                                  <a:pt x="134540" y="138113"/>
                                  <a:pt x="134540" y="138113"/>
                                  <a:pt x="135493" y="138113"/>
                                </a:cubicBezTo>
                                <a:cubicBezTo>
                                  <a:pt x="134540" y="140017"/>
                                  <a:pt x="135493" y="140017"/>
                                  <a:pt x="135493" y="140017"/>
                                </a:cubicBezTo>
                                <a:cubicBezTo>
                                  <a:pt x="136446" y="140017"/>
                                  <a:pt x="136446" y="139065"/>
                                  <a:pt x="135493" y="138113"/>
                                </a:cubicBezTo>
                                <a:cubicBezTo>
                                  <a:pt x="136446" y="138113"/>
                                  <a:pt x="135493" y="138113"/>
                                  <a:pt x="135493" y="138113"/>
                                </a:cubicBezTo>
                                <a:close/>
                                <a:moveTo>
                                  <a:pt x="134540" y="80010"/>
                                </a:moveTo>
                                <a:cubicBezTo>
                                  <a:pt x="134540" y="80963"/>
                                  <a:pt x="139303" y="85725"/>
                                  <a:pt x="140256" y="85725"/>
                                </a:cubicBezTo>
                                <a:cubicBezTo>
                                  <a:pt x="141208" y="85725"/>
                                  <a:pt x="142161" y="85725"/>
                                  <a:pt x="142161" y="83820"/>
                                </a:cubicBezTo>
                                <a:cubicBezTo>
                                  <a:pt x="140256" y="82867"/>
                                  <a:pt x="140256" y="80010"/>
                                  <a:pt x="138351" y="78105"/>
                                </a:cubicBezTo>
                                <a:cubicBezTo>
                                  <a:pt x="137398" y="77152"/>
                                  <a:pt x="136446" y="77152"/>
                                  <a:pt x="135493" y="78105"/>
                                </a:cubicBezTo>
                                <a:cubicBezTo>
                                  <a:pt x="135493" y="79057"/>
                                  <a:pt x="134540" y="79057"/>
                                  <a:pt x="134540" y="80010"/>
                                </a:cubicBezTo>
                                <a:close/>
                                <a:moveTo>
                                  <a:pt x="136446" y="73342"/>
                                </a:moveTo>
                                <a:cubicBezTo>
                                  <a:pt x="136446" y="73342"/>
                                  <a:pt x="134540" y="73342"/>
                                  <a:pt x="134540" y="74295"/>
                                </a:cubicBezTo>
                                <a:cubicBezTo>
                                  <a:pt x="135493" y="75247"/>
                                  <a:pt x="136446" y="74295"/>
                                  <a:pt x="136446" y="73342"/>
                                </a:cubicBezTo>
                                <a:cubicBezTo>
                                  <a:pt x="138351" y="75247"/>
                                  <a:pt x="139303" y="74295"/>
                                  <a:pt x="140256" y="72390"/>
                                </a:cubicBezTo>
                                <a:cubicBezTo>
                                  <a:pt x="141208" y="71438"/>
                                  <a:pt x="141208" y="71438"/>
                                  <a:pt x="140256" y="70485"/>
                                </a:cubicBezTo>
                                <a:cubicBezTo>
                                  <a:pt x="140256" y="69532"/>
                                  <a:pt x="139303" y="69532"/>
                                  <a:pt x="138351" y="69532"/>
                                </a:cubicBezTo>
                                <a:cubicBezTo>
                                  <a:pt x="137398" y="69532"/>
                                  <a:pt x="136446" y="69532"/>
                                  <a:pt x="137398" y="71438"/>
                                </a:cubicBezTo>
                                <a:cubicBezTo>
                                  <a:pt x="138351" y="72390"/>
                                  <a:pt x="137398" y="73342"/>
                                  <a:pt x="136446" y="73342"/>
                                </a:cubicBezTo>
                                <a:close/>
                                <a:moveTo>
                                  <a:pt x="135493" y="102870"/>
                                </a:moveTo>
                                <a:cubicBezTo>
                                  <a:pt x="136446" y="102870"/>
                                  <a:pt x="136446" y="102870"/>
                                  <a:pt x="135493" y="102870"/>
                                </a:cubicBezTo>
                                <a:cubicBezTo>
                                  <a:pt x="136446" y="101917"/>
                                  <a:pt x="136446" y="100965"/>
                                  <a:pt x="135493" y="100965"/>
                                </a:cubicBezTo>
                                <a:cubicBezTo>
                                  <a:pt x="135493" y="101917"/>
                                  <a:pt x="135493" y="101917"/>
                                  <a:pt x="135493" y="102870"/>
                                </a:cubicBezTo>
                                <a:lnTo>
                                  <a:pt x="135493" y="102870"/>
                                </a:lnTo>
                                <a:close/>
                                <a:moveTo>
                                  <a:pt x="140256" y="124777"/>
                                </a:moveTo>
                                <a:cubicBezTo>
                                  <a:pt x="140256" y="123825"/>
                                  <a:pt x="139303" y="123825"/>
                                  <a:pt x="139303" y="123825"/>
                                </a:cubicBezTo>
                                <a:cubicBezTo>
                                  <a:pt x="138351" y="123825"/>
                                  <a:pt x="137398" y="123825"/>
                                  <a:pt x="137398" y="124777"/>
                                </a:cubicBezTo>
                                <a:cubicBezTo>
                                  <a:pt x="137398" y="125730"/>
                                  <a:pt x="138351" y="125730"/>
                                  <a:pt x="138351" y="125730"/>
                                </a:cubicBezTo>
                                <a:cubicBezTo>
                                  <a:pt x="139303" y="125730"/>
                                  <a:pt x="140256" y="124777"/>
                                  <a:pt x="140256" y="124777"/>
                                </a:cubicBezTo>
                                <a:close/>
                                <a:moveTo>
                                  <a:pt x="143113" y="156210"/>
                                </a:moveTo>
                                <a:lnTo>
                                  <a:pt x="140256" y="157163"/>
                                </a:lnTo>
                                <a:cubicBezTo>
                                  <a:pt x="140256" y="156210"/>
                                  <a:pt x="140256" y="154305"/>
                                  <a:pt x="139303" y="153352"/>
                                </a:cubicBezTo>
                                <a:cubicBezTo>
                                  <a:pt x="139303" y="153352"/>
                                  <a:pt x="140256" y="153352"/>
                                  <a:pt x="140256" y="152400"/>
                                </a:cubicBezTo>
                                <a:cubicBezTo>
                                  <a:pt x="141208" y="152400"/>
                                  <a:pt x="141208" y="151447"/>
                                  <a:pt x="141208" y="151447"/>
                                </a:cubicBezTo>
                                <a:cubicBezTo>
                                  <a:pt x="141208" y="151447"/>
                                  <a:pt x="141208" y="151447"/>
                                  <a:pt x="141208" y="151447"/>
                                </a:cubicBezTo>
                                <a:cubicBezTo>
                                  <a:pt x="140256" y="151447"/>
                                  <a:pt x="140256" y="151447"/>
                                  <a:pt x="140256" y="152400"/>
                                </a:cubicBezTo>
                                <a:cubicBezTo>
                                  <a:pt x="140256" y="152400"/>
                                  <a:pt x="140256" y="153352"/>
                                  <a:pt x="139303" y="153352"/>
                                </a:cubicBezTo>
                                <a:cubicBezTo>
                                  <a:pt x="137398" y="154305"/>
                                  <a:pt x="137398" y="155257"/>
                                  <a:pt x="137398" y="157163"/>
                                </a:cubicBezTo>
                                <a:cubicBezTo>
                                  <a:pt x="138351" y="157163"/>
                                  <a:pt x="139303" y="156210"/>
                                  <a:pt x="140256" y="157163"/>
                                </a:cubicBezTo>
                                <a:cubicBezTo>
                                  <a:pt x="141208" y="158115"/>
                                  <a:pt x="141208" y="159067"/>
                                  <a:pt x="142161" y="158115"/>
                                </a:cubicBezTo>
                                <a:cubicBezTo>
                                  <a:pt x="143113" y="157163"/>
                                  <a:pt x="143113" y="157163"/>
                                  <a:pt x="143113" y="156210"/>
                                </a:cubicBezTo>
                                <a:close/>
                                <a:moveTo>
                                  <a:pt x="138351" y="98107"/>
                                </a:moveTo>
                                <a:cubicBezTo>
                                  <a:pt x="138351" y="98107"/>
                                  <a:pt x="138351" y="98107"/>
                                  <a:pt x="138351" y="98107"/>
                                </a:cubicBezTo>
                                <a:lnTo>
                                  <a:pt x="138351" y="98107"/>
                                </a:lnTo>
                                <a:cubicBezTo>
                                  <a:pt x="137398" y="98107"/>
                                  <a:pt x="138351" y="98107"/>
                                  <a:pt x="138351" y="98107"/>
                                </a:cubicBezTo>
                                <a:cubicBezTo>
                                  <a:pt x="138351" y="98107"/>
                                  <a:pt x="138351" y="98107"/>
                                  <a:pt x="138351" y="98107"/>
                                </a:cubicBezTo>
                                <a:close/>
                                <a:moveTo>
                                  <a:pt x="138351" y="62865"/>
                                </a:moveTo>
                                <a:lnTo>
                                  <a:pt x="138351" y="62865"/>
                                </a:lnTo>
                                <a:cubicBezTo>
                                  <a:pt x="137398" y="61913"/>
                                  <a:pt x="137398" y="61913"/>
                                  <a:pt x="138351" y="62865"/>
                                </a:cubicBezTo>
                                <a:lnTo>
                                  <a:pt x="138351" y="62865"/>
                                </a:lnTo>
                                <a:lnTo>
                                  <a:pt x="138351" y="62865"/>
                                </a:lnTo>
                                <a:close/>
                                <a:moveTo>
                                  <a:pt x="138351" y="169545"/>
                                </a:moveTo>
                                <a:cubicBezTo>
                                  <a:pt x="138351" y="169545"/>
                                  <a:pt x="137398" y="169545"/>
                                  <a:pt x="138351" y="169545"/>
                                </a:cubicBezTo>
                                <a:cubicBezTo>
                                  <a:pt x="137398" y="170497"/>
                                  <a:pt x="138351" y="171450"/>
                                  <a:pt x="138351" y="171450"/>
                                </a:cubicBezTo>
                                <a:cubicBezTo>
                                  <a:pt x="138351" y="171450"/>
                                  <a:pt x="139303" y="171450"/>
                                  <a:pt x="139303" y="170497"/>
                                </a:cubicBezTo>
                                <a:cubicBezTo>
                                  <a:pt x="139303" y="170497"/>
                                  <a:pt x="139303" y="170497"/>
                                  <a:pt x="138351" y="169545"/>
                                </a:cubicBezTo>
                                <a:close/>
                                <a:moveTo>
                                  <a:pt x="138351" y="127635"/>
                                </a:moveTo>
                                <a:cubicBezTo>
                                  <a:pt x="138351" y="127635"/>
                                  <a:pt x="138351" y="127635"/>
                                  <a:pt x="138351" y="127635"/>
                                </a:cubicBezTo>
                                <a:cubicBezTo>
                                  <a:pt x="138351" y="127635"/>
                                  <a:pt x="138351" y="127635"/>
                                  <a:pt x="138351" y="127635"/>
                                </a:cubicBezTo>
                                <a:lnTo>
                                  <a:pt x="138351" y="127635"/>
                                </a:lnTo>
                                <a:cubicBezTo>
                                  <a:pt x="138351" y="128588"/>
                                  <a:pt x="138351" y="128588"/>
                                  <a:pt x="138351" y="127635"/>
                                </a:cubicBezTo>
                                <a:close/>
                                <a:moveTo>
                                  <a:pt x="143113" y="144780"/>
                                </a:moveTo>
                                <a:cubicBezTo>
                                  <a:pt x="144065" y="144780"/>
                                  <a:pt x="144065" y="143827"/>
                                  <a:pt x="144065" y="143827"/>
                                </a:cubicBezTo>
                                <a:cubicBezTo>
                                  <a:pt x="145018" y="142875"/>
                                  <a:pt x="145971" y="142875"/>
                                  <a:pt x="145018" y="141922"/>
                                </a:cubicBezTo>
                                <a:cubicBezTo>
                                  <a:pt x="144065" y="140970"/>
                                  <a:pt x="143113" y="141922"/>
                                  <a:pt x="142161" y="141922"/>
                                </a:cubicBezTo>
                                <a:cubicBezTo>
                                  <a:pt x="141208" y="140970"/>
                                  <a:pt x="140256" y="140970"/>
                                  <a:pt x="140256" y="139065"/>
                                </a:cubicBezTo>
                                <a:cubicBezTo>
                                  <a:pt x="140256" y="138113"/>
                                  <a:pt x="140256" y="138113"/>
                                  <a:pt x="139303" y="138113"/>
                                </a:cubicBezTo>
                                <a:cubicBezTo>
                                  <a:pt x="139303" y="138113"/>
                                  <a:pt x="138351" y="138113"/>
                                  <a:pt x="138351" y="139065"/>
                                </a:cubicBezTo>
                                <a:cubicBezTo>
                                  <a:pt x="138351" y="140017"/>
                                  <a:pt x="136446" y="140970"/>
                                  <a:pt x="137398" y="141922"/>
                                </a:cubicBezTo>
                                <a:cubicBezTo>
                                  <a:pt x="138351" y="143827"/>
                                  <a:pt x="140256" y="142875"/>
                                  <a:pt x="141208" y="142875"/>
                                </a:cubicBezTo>
                                <a:cubicBezTo>
                                  <a:pt x="141208" y="143827"/>
                                  <a:pt x="140256" y="143827"/>
                                  <a:pt x="140256" y="143827"/>
                                </a:cubicBezTo>
                                <a:cubicBezTo>
                                  <a:pt x="140256" y="144780"/>
                                  <a:pt x="139303" y="144780"/>
                                  <a:pt x="139303" y="145732"/>
                                </a:cubicBezTo>
                                <a:cubicBezTo>
                                  <a:pt x="141208" y="146685"/>
                                  <a:pt x="142161" y="145732"/>
                                  <a:pt x="143113" y="144780"/>
                                </a:cubicBezTo>
                                <a:close/>
                                <a:moveTo>
                                  <a:pt x="139303" y="104775"/>
                                </a:moveTo>
                                <a:cubicBezTo>
                                  <a:pt x="140256" y="104775"/>
                                  <a:pt x="141208" y="103822"/>
                                  <a:pt x="140256" y="102870"/>
                                </a:cubicBezTo>
                                <a:cubicBezTo>
                                  <a:pt x="140256" y="102870"/>
                                  <a:pt x="139303" y="101917"/>
                                  <a:pt x="139303" y="102870"/>
                                </a:cubicBezTo>
                                <a:cubicBezTo>
                                  <a:pt x="138351" y="103822"/>
                                  <a:pt x="138351" y="103822"/>
                                  <a:pt x="139303" y="104775"/>
                                </a:cubicBezTo>
                                <a:cubicBezTo>
                                  <a:pt x="139303" y="105727"/>
                                  <a:pt x="138351" y="105727"/>
                                  <a:pt x="139303" y="106680"/>
                                </a:cubicBezTo>
                                <a:cubicBezTo>
                                  <a:pt x="139303" y="106680"/>
                                  <a:pt x="140256" y="106680"/>
                                  <a:pt x="140256" y="106680"/>
                                </a:cubicBezTo>
                                <a:cubicBezTo>
                                  <a:pt x="139303" y="105727"/>
                                  <a:pt x="139303" y="104775"/>
                                  <a:pt x="139303" y="104775"/>
                                </a:cubicBezTo>
                                <a:close/>
                                <a:moveTo>
                                  <a:pt x="139303" y="27622"/>
                                </a:moveTo>
                                <a:cubicBezTo>
                                  <a:pt x="140256" y="26670"/>
                                  <a:pt x="140256" y="26670"/>
                                  <a:pt x="139303" y="27622"/>
                                </a:cubicBezTo>
                                <a:cubicBezTo>
                                  <a:pt x="140256" y="26670"/>
                                  <a:pt x="139303" y="26670"/>
                                  <a:pt x="139303" y="26670"/>
                                </a:cubicBezTo>
                                <a:cubicBezTo>
                                  <a:pt x="139303" y="26670"/>
                                  <a:pt x="139303" y="26670"/>
                                  <a:pt x="139303" y="27622"/>
                                </a:cubicBezTo>
                                <a:close/>
                                <a:moveTo>
                                  <a:pt x="139303" y="135255"/>
                                </a:moveTo>
                                <a:cubicBezTo>
                                  <a:pt x="139303" y="136207"/>
                                  <a:pt x="140256" y="136207"/>
                                  <a:pt x="140256" y="136207"/>
                                </a:cubicBezTo>
                                <a:cubicBezTo>
                                  <a:pt x="141208" y="136207"/>
                                  <a:pt x="141208" y="135255"/>
                                  <a:pt x="141208" y="135255"/>
                                </a:cubicBezTo>
                                <a:cubicBezTo>
                                  <a:pt x="141208" y="134302"/>
                                  <a:pt x="140256" y="134302"/>
                                  <a:pt x="140256" y="134302"/>
                                </a:cubicBezTo>
                                <a:cubicBezTo>
                                  <a:pt x="140256" y="133350"/>
                                  <a:pt x="139303" y="134302"/>
                                  <a:pt x="139303" y="135255"/>
                                </a:cubicBezTo>
                                <a:close/>
                                <a:moveTo>
                                  <a:pt x="151686" y="83820"/>
                                </a:moveTo>
                                <a:cubicBezTo>
                                  <a:pt x="152638" y="82867"/>
                                  <a:pt x="150733" y="81915"/>
                                  <a:pt x="150733" y="80963"/>
                                </a:cubicBezTo>
                                <a:cubicBezTo>
                                  <a:pt x="148828" y="78105"/>
                                  <a:pt x="148828" y="81915"/>
                                  <a:pt x="147876" y="81915"/>
                                </a:cubicBezTo>
                                <a:cubicBezTo>
                                  <a:pt x="146923" y="79057"/>
                                  <a:pt x="145971" y="77152"/>
                                  <a:pt x="143113" y="78105"/>
                                </a:cubicBezTo>
                                <a:lnTo>
                                  <a:pt x="143113" y="77152"/>
                                </a:lnTo>
                                <a:cubicBezTo>
                                  <a:pt x="142161" y="76200"/>
                                  <a:pt x="143113" y="75247"/>
                                  <a:pt x="141208" y="75247"/>
                                </a:cubicBezTo>
                                <a:cubicBezTo>
                                  <a:pt x="141208" y="75247"/>
                                  <a:pt x="140256" y="75247"/>
                                  <a:pt x="140256" y="76200"/>
                                </a:cubicBezTo>
                                <a:cubicBezTo>
                                  <a:pt x="140256" y="77152"/>
                                  <a:pt x="141208" y="77152"/>
                                  <a:pt x="142161" y="78105"/>
                                </a:cubicBezTo>
                                <a:lnTo>
                                  <a:pt x="143113" y="78105"/>
                                </a:lnTo>
                                <a:cubicBezTo>
                                  <a:pt x="143113" y="80010"/>
                                  <a:pt x="145018" y="80010"/>
                                  <a:pt x="145971" y="81915"/>
                                </a:cubicBezTo>
                                <a:cubicBezTo>
                                  <a:pt x="146923" y="81915"/>
                                  <a:pt x="146923" y="81915"/>
                                  <a:pt x="147876" y="81915"/>
                                </a:cubicBezTo>
                                <a:cubicBezTo>
                                  <a:pt x="148828" y="82867"/>
                                  <a:pt x="150733" y="83820"/>
                                  <a:pt x="151686" y="83820"/>
                                </a:cubicBezTo>
                                <a:close/>
                                <a:moveTo>
                                  <a:pt x="144065" y="98107"/>
                                </a:moveTo>
                                <a:cubicBezTo>
                                  <a:pt x="144065" y="97155"/>
                                  <a:pt x="143113" y="97155"/>
                                  <a:pt x="142161" y="97155"/>
                                </a:cubicBezTo>
                                <a:cubicBezTo>
                                  <a:pt x="141208" y="97155"/>
                                  <a:pt x="141208" y="97155"/>
                                  <a:pt x="141208" y="98107"/>
                                </a:cubicBezTo>
                                <a:cubicBezTo>
                                  <a:pt x="142161" y="99060"/>
                                  <a:pt x="143113" y="99060"/>
                                  <a:pt x="144065" y="98107"/>
                                </a:cubicBezTo>
                                <a:cubicBezTo>
                                  <a:pt x="144065" y="99060"/>
                                  <a:pt x="145018" y="99060"/>
                                  <a:pt x="144065" y="98107"/>
                                </a:cubicBezTo>
                                <a:close/>
                                <a:moveTo>
                                  <a:pt x="145018" y="111442"/>
                                </a:moveTo>
                                <a:cubicBezTo>
                                  <a:pt x="145971" y="110490"/>
                                  <a:pt x="145018" y="110490"/>
                                  <a:pt x="145018" y="109538"/>
                                </a:cubicBezTo>
                                <a:cubicBezTo>
                                  <a:pt x="144065" y="108585"/>
                                  <a:pt x="143113" y="108585"/>
                                  <a:pt x="142161" y="108585"/>
                                </a:cubicBezTo>
                                <a:cubicBezTo>
                                  <a:pt x="142161" y="108585"/>
                                  <a:pt x="141208" y="108585"/>
                                  <a:pt x="141208" y="109538"/>
                                </a:cubicBezTo>
                                <a:cubicBezTo>
                                  <a:pt x="142161" y="110490"/>
                                  <a:pt x="141208" y="113347"/>
                                  <a:pt x="143113" y="113347"/>
                                </a:cubicBezTo>
                                <a:cubicBezTo>
                                  <a:pt x="144065" y="112395"/>
                                  <a:pt x="144065" y="111442"/>
                                  <a:pt x="145018" y="111442"/>
                                </a:cubicBezTo>
                                <a:close/>
                                <a:moveTo>
                                  <a:pt x="142161" y="65722"/>
                                </a:moveTo>
                                <a:lnTo>
                                  <a:pt x="142161" y="65722"/>
                                </a:lnTo>
                                <a:cubicBezTo>
                                  <a:pt x="143113" y="64770"/>
                                  <a:pt x="143113" y="63817"/>
                                  <a:pt x="142161" y="63817"/>
                                </a:cubicBezTo>
                                <a:lnTo>
                                  <a:pt x="142161" y="65722"/>
                                </a:lnTo>
                                <a:cubicBezTo>
                                  <a:pt x="142161" y="65722"/>
                                  <a:pt x="142161" y="65722"/>
                                  <a:pt x="142161" y="65722"/>
                                </a:cubicBezTo>
                                <a:close/>
                                <a:moveTo>
                                  <a:pt x="142161" y="33338"/>
                                </a:moveTo>
                                <a:cubicBezTo>
                                  <a:pt x="142161" y="33338"/>
                                  <a:pt x="142161" y="33338"/>
                                  <a:pt x="142161" y="33338"/>
                                </a:cubicBezTo>
                                <a:cubicBezTo>
                                  <a:pt x="143113" y="34290"/>
                                  <a:pt x="143113" y="34290"/>
                                  <a:pt x="143113" y="33338"/>
                                </a:cubicBezTo>
                                <a:cubicBezTo>
                                  <a:pt x="143113" y="33338"/>
                                  <a:pt x="143113" y="32385"/>
                                  <a:pt x="143113" y="32385"/>
                                </a:cubicBezTo>
                                <a:cubicBezTo>
                                  <a:pt x="143113" y="32385"/>
                                  <a:pt x="142161" y="32385"/>
                                  <a:pt x="142161" y="33338"/>
                                </a:cubicBezTo>
                                <a:close/>
                                <a:moveTo>
                                  <a:pt x="144065" y="131445"/>
                                </a:moveTo>
                                <a:cubicBezTo>
                                  <a:pt x="144065" y="131445"/>
                                  <a:pt x="145018" y="131445"/>
                                  <a:pt x="145018" y="131445"/>
                                </a:cubicBezTo>
                                <a:cubicBezTo>
                                  <a:pt x="144065" y="130492"/>
                                  <a:pt x="144065" y="130492"/>
                                  <a:pt x="143113" y="129540"/>
                                </a:cubicBezTo>
                                <a:cubicBezTo>
                                  <a:pt x="143113" y="129540"/>
                                  <a:pt x="142161" y="129540"/>
                                  <a:pt x="142161" y="129540"/>
                                </a:cubicBezTo>
                                <a:cubicBezTo>
                                  <a:pt x="142161" y="131445"/>
                                  <a:pt x="143113" y="131445"/>
                                  <a:pt x="144065" y="131445"/>
                                </a:cubicBezTo>
                                <a:close/>
                                <a:moveTo>
                                  <a:pt x="144065" y="154305"/>
                                </a:moveTo>
                                <a:cubicBezTo>
                                  <a:pt x="144065" y="154305"/>
                                  <a:pt x="143113" y="154305"/>
                                  <a:pt x="144065" y="154305"/>
                                </a:cubicBezTo>
                                <a:cubicBezTo>
                                  <a:pt x="143113" y="155257"/>
                                  <a:pt x="143113" y="155257"/>
                                  <a:pt x="143113" y="156210"/>
                                </a:cubicBezTo>
                                <a:cubicBezTo>
                                  <a:pt x="144065" y="156210"/>
                                  <a:pt x="144065" y="155257"/>
                                  <a:pt x="144065" y="154305"/>
                                </a:cubicBezTo>
                                <a:close/>
                                <a:moveTo>
                                  <a:pt x="143113" y="29527"/>
                                </a:moveTo>
                                <a:lnTo>
                                  <a:pt x="143113" y="29527"/>
                                </a:lnTo>
                                <a:cubicBezTo>
                                  <a:pt x="143113" y="29527"/>
                                  <a:pt x="143113" y="29527"/>
                                  <a:pt x="143113" y="29527"/>
                                </a:cubicBezTo>
                                <a:lnTo>
                                  <a:pt x="143113" y="29527"/>
                                </a:lnTo>
                                <a:cubicBezTo>
                                  <a:pt x="143113" y="28575"/>
                                  <a:pt x="142161" y="29527"/>
                                  <a:pt x="143113" y="29527"/>
                                </a:cubicBezTo>
                                <a:close/>
                                <a:moveTo>
                                  <a:pt x="148828" y="141922"/>
                                </a:moveTo>
                                <a:cubicBezTo>
                                  <a:pt x="149781" y="141922"/>
                                  <a:pt x="149781" y="140970"/>
                                  <a:pt x="149781" y="140017"/>
                                </a:cubicBezTo>
                                <a:cubicBezTo>
                                  <a:pt x="148828" y="139065"/>
                                  <a:pt x="147876" y="138113"/>
                                  <a:pt x="147876" y="137160"/>
                                </a:cubicBezTo>
                                <a:cubicBezTo>
                                  <a:pt x="147876" y="135255"/>
                                  <a:pt x="146923" y="135255"/>
                                  <a:pt x="145971" y="135255"/>
                                </a:cubicBezTo>
                                <a:cubicBezTo>
                                  <a:pt x="145018" y="136207"/>
                                  <a:pt x="142161" y="138113"/>
                                  <a:pt x="144065" y="134302"/>
                                </a:cubicBezTo>
                                <a:cubicBezTo>
                                  <a:pt x="144065" y="134302"/>
                                  <a:pt x="144065" y="134302"/>
                                  <a:pt x="143113" y="134302"/>
                                </a:cubicBezTo>
                                <a:cubicBezTo>
                                  <a:pt x="143113" y="134302"/>
                                  <a:pt x="142161" y="135255"/>
                                  <a:pt x="142161" y="135255"/>
                                </a:cubicBezTo>
                                <a:cubicBezTo>
                                  <a:pt x="141208" y="137160"/>
                                  <a:pt x="142161" y="138113"/>
                                  <a:pt x="144065" y="139065"/>
                                </a:cubicBezTo>
                                <a:cubicBezTo>
                                  <a:pt x="145971" y="139065"/>
                                  <a:pt x="146923" y="140017"/>
                                  <a:pt x="146923" y="141922"/>
                                </a:cubicBezTo>
                                <a:cubicBezTo>
                                  <a:pt x="147876" y="141922"/>
                                  <a:pt x="147876" y="142875"/>
                                  <a:pt x="148828" y="141922"/>
                                </a:cubicBezTo>
                                <a:close/>
                                <a:moveTo>
                                  <a:pt x="147876" y="148590"/>
                                </a:moveTo>
                                <a:cubicBezTo>
                                  <a:pt x="146923" y="147638"/>
                                  <a:pt x="145971" y="147638"/>
                                  <a:pt x="145018" y="147638"/>
                                </a:cubicBezTo>
                                <a:cubicBezTo>
                                  <a:pt x="144065" y="147638"/>
                                  <a:pt x="144065" y="147638"/>
                                  <a:pt x="144065" y="148590"/>
                                </a:cubicBezTo>
                                <a:cubicBezTo>
                                  <a:pt x="145018" y="149542"/>
                                  <a:pt x="145018" y="150495"/>
                                  <a:pt x="146923" y="150495"/>
                                </a:cubicBezTo>
                                <a:cubicBezTo>
                                  <a:pt x="146923" y="149542"/>
                                  <a:pt x="147876" y="149542"/>
                                  <a:pt x="147876" y="148590"/>
                                </a:cubicBezTo>
                                <a:close/>
                                <a:moveTo>
                                  <a:pt x="144065" y="39052"/>
                                </a:moveTo>
                                <a:cubicBezTo>
                                  <a:pt x="144065" y="39052"/>
                                  <a:pt x="144065" y="40005"/>
                                  <a:pt x="145018" y="40005"/>
                                </a:cubicBezTo>
                                <a:cubicBezTo>
                                  <a:pt x="145018" y="39052"/>
                                  <a:pt x="145971" y="38100"/>
                                  <a:pt x="146923" y="37147"/>
                                </a:cubicBezTo>
                                <a:cubicBezTo>
                                  <a:pt x="146923" y="36195"/>
                                  <a:pt x="146923" y="36195"/>
                                  <a:pt x="145971" y="36195"/>
                                </a:cubicBezTo>
                                <a:cubicBezTo>
                                  <a:pt x="144065" y="36195"/>
                                  <a:pt x="144065" y="37147"/>
                                  <a:pt x="144065" y="39052"/>
                                </a:cubicBezTo>
                                <a:close/>
                                <a:moveTo>
                                  <a:pt x="144065" y="102870"/>
                                </a:moveTo>
                                <a:cubicBezTo>
                                  <a:pt x="143113" y="102870"/>
                                  <a:pt x="144065" y="103822"/>
                                  <a:pt x="144065" y="104775"/>
                                </a:cubicBezTo>
                                <a:cubicBezTo>
                                  <a:pt x="144065" y="106680"/>
                                  <a:pt x="145018" y="107632"/>
                                  <a:pt x="145971" y="107632"/>
                                </a:cubicBezTo>
                                <a:cubicBezTo>
                                  <a:pt x="145971" y="108585"/>
                                  <a:pt x="146923" y="108585"/>
                                  <a:pt x="146923" y="107632"/>
                                </a:cubicBezTo>
                                <a:cubicBezTo>
                                  <a:pt x="146923" y="106680"/>
                                  <a:pt x="145971" y="105727"/>
                                  <a:pt x="145971" y="103822"/>
                                </a:cubicBezTo>
                                <a:cubicBezTo>
                                  <a:pt x="145971" y="103822"/>
                                  <a:pt x="145971" y="102870"/>
                                  <a:pt x="144065" y="102870"/>
                                </a:cubicBezTo>
                                <a:close/>
                                <a:moveTo>
                                  <a:pt x="148828" y="120015"/>
                                </a:moveTo>
                                <a:lnTo>
                                  <a:pt x="148828" y="120015"/>
                                </a:lnTo>
                                <a:cubicBezTo>
                                  <a:pt x="148828" y="117157"/>
                                  <a:pt x="146923" y="116205"/>
                                  <a:pt x="146923" y="114300"/>
                                </a:cubicBezTo>
                                <a:cubicBezTo>
                                  <a:pt x="146923" y="113347"/>
                                  <a:pt x="145018" y="113347"/>
                                  <a:pt x="144065" y="114300"/>
                                </a:cubicBezTo>
                                <a:cubicBezTo>
                                  <a:pt x="144065" y="117157"/>
                                  <a:pt x="146923" y="118110"/>
                                  <a:pt x="147876" y="120015"/>
                                </a:cubicBezTo>
                                <a:cubicBezTo>
                                  <a:pt x="147876" y="119063"/>
                                  <a:pt x="147876" y="120015"/>
                                  <a:pt x="148828" y="120015"/>
                                </a:cubicBezTo>
                                <a:close/>
                                <a:moveTo>
                                  <a:pt x="151686" y="61913"/>
                                </a:moveTo>
                                <a:cubicBezTo>
                                  <a:pt x="149781" y="60007"/>
                                  <a:pt x="149781" y="58102"/>
                                  <a:pt x="151686" y="56197"/>
                                </a:cubicBezTo>
                                <a:cubicBezTo>
                                  <a:pt x="151686" y="55245"/>
                                  <a:pt x="150733" y="54292"/>
                                  <a:pt x="149781" y="54292"/>
                                </a:cubicBezTo>
                                <a:cubicBezTo>
                                  <a:pt x="147876" y="56197"/>
                                  <a:pt x="145971" y="56197"/>
                                  <a:pt x="144065" y="57150"/>
                                </a:cubicBezTo>
                                <a:cubicBezTo>
                                  <a:pt x="144065" y="57150"/>
                                  <a:pt x="143113" y="59055"/>
                                  <a:pt x="144065" y="59055"/>
                                </a:cubicBezTo>
                                <a:cubicBezTo>
                                  <a:pt x="147876" y="59055"/>
                                  <a:pt x="148828" y="60960"/>
                                  <a:pt x="151686" y="61913"/>
                                </a:cubicBezTo>
                                <a:cubicBezTo>
                                  <a:pt x="151686" y="62865"/>
                                  <a:pt x="151686" y="62865"/>
                                  <a:pt x="151686" y="61913"/>
                                </a:cubicBezTo>
                                <a:cubicBezTo>
                                  <a:pt x="151686" y="62865"/>
                                  <a:pt x="152638" y="61913"/>
                                  <a:pt x="151686" y="61913"/>
                                </a:cubicBezTo>
                                <a:close/>
                                <a:moveTo>
                                  <a:pt x="145018" y="69532"/>
                                </a:moveTo>
                                <a:cubicBezTo>
                                  <a:pt x="145971" y="69532"/>
                                  <a:pt x="145971" y="68580"/>
                                  <a:pt x="145971" y="68580"/>
                                </a:cubicBezTo>
                                <a:cubicBezTo>
                                  <a:pt x="145971" y="67627"/>
                                  <a:pt x="145971" y="67627"/>
                                  <a:pt x="145018" y="67627"/>
                                </a:cubicBezTo>
                                <a:cubicBezTo>
                                  <a:pt x="145018" y="67627"/>
                                  <a:pt x="144065" y="67627"/>
                                  <a:pt x="145018" y="69532"/>
                                </a:cubicBezTo>
                                <a:cubicBezTo>
                                  <a:pt x="145018" y="68580"/>
                                  <a:pt x="145018" y="69532"/>
                                  <a:pt x="145018" y="69532"/>
                                </a:cubicBezTo>
                                <a:close/>
                                <a:moveTo>
                                  <a:pt x="145018" y="82867"/>
                                </a:moveTo>
                                <a:cubicBezTo>
                                  <a:pt x="145018" y="81915"/>
                                  <a:pt x="145971" y="81915"/>
                                  <a:pt x="145971" y="81915"/>
                                </a:cubicBezTo>
                                <a:lnTo>
                                  <a:pt x="145018" y="82867"/>
                                </a:lnTo>
                                <a:cubicBezTo>
                                  <a:pt x="144065" y="82867"/>
                                  <a:pt x="145018" y="83820"/>
                                  <a:pt x="145018" y="82867"/>
                                </a:cubicBezTo>
                                <a:close/>
                                <a:moveTo>
                                  <a:pt x="149781" y="90488"/>
                                </a:moveTo>
                                <a:cubicBezTo>
                                  <a:pt x="149781" y="89535"/>
                                  <a:pt x="148828" y="89535"/>
                                  <a:pt x="147876" y="89535"/>
                                </a:cubicBezTo>
                                <a:cubicBezTo>
                                  <a:pt x="146923" y="89535"/>
                                  <a:pt x="145971" y="90488"/>
                                  <a:pt x="145018" y="91440"/>
                                </a:cubicBezTo>
                                <a:cubicBezTo>
                                  <a:pt x="145018" y="91440"/>
                                  <a:pt x="144065" y="92392"/>
                                  <a:pt x="145018" y="92392"/>
                                </a:cubicBezTo>
                                <a:cubicBezTo>
                                  <a:pt x="145018" y="92392"/>
                                  <a:pt x="145971" y="93345"/>
                                  <a:pt x="145971" y="93345"/>
                                </a:cubicBezTo>
                                <a:lnTo>
                                  <a:pt x="148828" y="92392"/>
                                </a:lnTo>
                                <a:cubicBezTo>
                                  <a:pt x="149781" y="91440"/>
                                  <a:pt x="150733" y="91440"/>
                                  <a:pt x="149781" y="90488"/>
                                </a:cubicBezTo>
                                <a:close/>
                                <a:moveTo>
                                  <a:pt x="147876" y="121920"/>
                                </a:moveTo>
                                <a:cubicBezTo>
                                  <a:pt x="147876" y="121920"/>
                                  <a:pt x="146923" y="121920"/>
                                  <a:pt x="146923" y="120967"/>
                                </a:cubicBezTo>
                                <a:cubicBezTo>
                                  <a:pt x="145971" y="120967"/>
                                  <a:pt x="145971" y="120967"/>
                                  <a:pt x="145971" y="121920"/>
                                </a:cubicBezTo>
                                <a:cubicBezTo>
                                  <a:pt x="145018" y="122872"/>
                                  <a:pt x="145971" y="122872"/>
                                  <a:pt x="147876" y="121920"/>
                                </a:cubicBezTo>
                                <a:lnTo>
                                  <a:pt x="147876" y="121920"/>
                                </a:lnTo>
                                <a:close/>
                                <a:moveTo>
                                  <a:pt x="147876" y="126682"/>
                                </a:moveTo>
                                <a:cubicBezTo>
                                  <a:pt x="147876" y="126682"/>
                                  <a:pt x="148828" y="126682"/>
                                  <a:pt x="147876" y="126682"/>
                                </a:cubicBezTo>
                                <a:cubicBezTo>
                                  <a:pt x="148828" y="125730"/>
                                  <a:pt x="148828" y="125730"/>
                                  <a:pt x="147876" y="126682"/>
                                </a:cubicBezTo>
                                <a:cubicBezTo>
                                  <a:pt x="147876" y="125730"/>
                                  <a:pt x="147876" y="125730"/>
                                  <a:pt x="147876" y="126682"/>
                                </a:cubicBezTo>
                                <a:cubicBezTo>
                                  <a:pt x="146923" y="125730"/>
                                  <a:pt x="147876" y="126682"/>
                                  <a:pt x="147876" y="126682"/>
                                </a:cubicBezTo>
                                <a:close/>
                                <a:moveTo>
                                  <a:pt x="147876" y="100965"/>
                                </a:moveTo>
                                <a:cubicBezTo>
                                  <a:pt x="147876" y="100965"/>
                                  <a:pt x="148828" y="100013"/>
                                  <a:pt x="147876" y="100965"/>
                                </a:cubicBezTo>
                                <a:cubicBezTo>
                                  <a:pt x="148828" y="100013"/>
                                  <a:pt x="148828" y="100013"/>
                                  <a:pt x="147876" y="100013"/>
                                </a:cubicBezTo>
                                <a:lnTo>
                                  <a:pt x="147876" y="100965"/>
                                </a:lnTo>
                                <a:cubicBezTo>
                                  <a:pt x="146923" y="100013"/>
                                  <a:pt x="147876" y="100965"/>
                                  <a:pt x="147876" y="100965"/>
                                </a:cubicBezTo>
                                <a:close/>
                                <a:moveTo>
                                  <a:pt x="147876" y="32385"/>
                                </a:moveTo>
                                <a:cubicBezTo>
                                  <a:pt x="147876" y="32385"/>
                                  <a:pt x="148828" y="32385"/>
                                  <a:pt x="147876" y="32385"/>
                                </a:cubicBezTo>
                                <a:lnTo>
                                  <a:pt x="148828" y="32385"/>
                                </a:lnTo>
                                <a:cubicBezTo>
                                  <a:pt x="148828" y="32385"/>
                                  <a:pt x="148828" y="32385"/>
                                  <a:pt x="147876" y="32385"/>
                                </a:cubicBezTo>
                                <a:cubicBezTo>
                                  <a:pt x="147876" y="32385"/>
                                  <a:pt x="147876" y="32385"/>
                                  <a:pt x="147876" y="32385"/>
                                </a:cubicBezTo>
                                <a:close/>
                                <a:moveTo>
                                  <a:pt x="148828" y="37147"/>
                                </a:moveTo>
                                <a:cubicBezTo>
                                  <a:pt x="148828" y="37147"/>
                                  <a:pt x="147876" y="38100"/>
                                  <a:pt x="148828" y="37147"/>
                                </a:cubicBezTo>
                                <a:cubicBezTo>
                                  <a:pt x="147876" y="38100"/>
                                  <a:pt x="148828" y="38100"/>
                                  <a:pt x="148828" y="38100"/>
                                </a:cubicBezTo>
                                <a:cubicBezTo>
                                  <a:pt x="148828" y="38100"/>
                                  <a:pt x="149781" y="38100"/>
                                  <a:pt x="148828" y="37147"/>
                                </a:cubicBezTo>
                                <a:cubicBezTo>
                                  <a:pt x="149781" y="38100"/>
                                  <a:pt x="149781" y="37147"/>
                                  <a:pt x="148828" y="37147"/>
                                </a:cubicBezTo>
                                <a:close/>
                                <a:moveTo>
                                  <a:pt x="151686" y="160020"/>
                                </a:moveTo>
                                <a:cubicBezTo>
                                  <a:pt x="151686" y="159067"/>
                                  <a:pt x="150733" y="158115"/>
                                  <a:pt x="151686" y="160020"/>
                                </a:cubicBezTo>
                                <a:cubicBezTo>
                                  <a:pt x="149781" y="160020"/>
                                  <a:pt x="148828" y="160020"/>
                                  <a:pt x="148828" y="160972"/>
                                </a:cubicBezTo>
                                <a:cubicBezTo>
                                  <a:pt x="148828" y="160972"/>
                                  <a:pt x="149781" y="161925"/>
                                  <a:pt x="149781" y="162877"/>
                                </a:cubicBezTo>
                                <a:cubicBezTo>
                                  <a:pt x="150733" y="161925"/>
                                  <a:pt x="150733" y="160972"/>
                                  <a:pt x="151686" y="160020"/>
                                </a:cubicBezTo>
                                <a:close/>
                                <a:moveTo>
                                  <a:pt x="149781" y="104775"/>
                                </a:moveTo>
                                <a:cubicBezTo>
                                  <a:pt x="149781" y="103822"/>
                                  <a:pt x="149781" y="103822"/>
                                  <a:pt x="149781" y="104775"/>
                                </a:cubicBezTo>
                                <a:cubicBezTo>
                                  <a:pt x="149781" y="103822"/>
                                  <a:pt x="149781" y="103822"/>
                                  <a:pt x="149781" y="104775"/>
                                </a:cubicBezTo>
                                <a:cubicBezTo>
                                  <a:pt x="148828" y="103822"/>
                                  <a:pt x="148828" y="103822"/>
                                  <a:pt x="149781" y="104775"/>
                                </a:cubicBezTo>
                                <a:cubicBezTo>
                                  <a:pt x="149781" y="103822"/>
                                  <a:pt x="149781" y="104775"/>
                                  <a:pt x="149781" y="104775"/>
                                </a:cubicBezTo>
                                <a:close/>
                                <a:moveTo>
                                  <a:pt x="149781" y="76200"/>
                                </a:moveTo>
                                <a:cubicBezTo>
                                  <a:pt x="148828" y="76200"/>
                                  <a:pt x="149781" y="77152"/>
                                  <a:pt x="149781" y="76200"/>
                                </a:cubicBezTo>
                                <a:cubicBezTo>
                                  <a:pt x="149781" y="76200"/>
                                  <a:pt x="149781" y="76200"/>
                                  <a:pt x="149781" y="76200"/>
                                </a:cubicBezTo>
                                <a:cubicBezTo>
                                  <a:pt x="149781" y="76200"/>
                                  <a:pt x="149781" y="75247"/>
                                  <a:pt x="149781" y="76200"/>
                                </a:cubicBezTo>
                                <a:cubicBezTo>
                                  <a:pt x="149781" y="75247"/>
                                  <a:pt x="149781" y="76200"/>
                                  <a:pt x="149781" y="76200"/>
                                </a:cubicBezTo>
                                <a:close/>
                                <a:moveTo>
                                  <a:pt x="149781" y="65722"/>
                                </a:moveTo>
                                <a:lnTo>
                                  <a:pt x="149781" y="65722"/>
                                </a:lnTo>
                                <a:cubicBezTo>
                                  <a:pt x="149781" y="64770"/>
                                  <a:pt x="149781" y="64770"/>
                                  <a:pt x="149781" y="65722"/>
                                </a:cubicBezTo>
                                <a:cubicBezTo>
                                  <a:pt x="149781" y="65722"/>
                                  <a:pt x="149781" y="65722"/>
                                  <a:pt x="149781" y="65722"/>
                                </a:cubicBezTo>
                                <a:close/>
                                <a:moveTo>
                                  <a:pt x="153590" y="138113"/>
                                </a:moveTo>
                                <a:cubicBezTo>
                                  <a:pt x="153590" y="136207"/>
                                  <a:pt x="152638" y="134302"/>
                                  <a:pt x="152638" y="132397"/>
                                </a:cubicBezTo>
                                <a:cubicBezTo>
                                  <a:pt x="152638" y="131445"/>
                                  <a:pt x="151686" y="131445"/>
                                  <a:pt x="151686" y="131445"/>
                                </a:cubicBezTo>
                                <a:cubicBezTo>
                                  <a:pt x="151686" y="131445"/>
                                  <a:pt x="151686" y="131445"/>
                                  <a:pt x="151686" y="132397"/>
                                </a:cubicBezTo>
                                <a:cubicBezTo>
                                  <a:pt x="152638" y="134302"/>
                                  <a:pt x="152638" y="136207"/>
                                  <a:pt x="152638" y="138113"/>
                                </a:cubicBezTo>
                                <a:cubicBezTo>
                                  <a:pt x="152638" y="138113"/>
                                  <a:pt x="153590" y="139065"/>
                                  <a:pt x="153590" y="139065"/>
                                </a:cubicBezTo>
                                <a:cubicBezTo>
                                  <a:pt x="153590" y="140017"/>
                                  <a:pt x="153590" y="139065"/>
                                  <a:pt x="153590" y="138113"/>
                                </a:cubicBezTo>
                                <a:close/>
                                <a:moveTo>
                                  <a:pt x="152638" y="41910"/>
                                </a:moveTo>
                                <a:cubicBezTo>
                                  <a:pt x="152638" y="41910"/>
                                  <a:pt x="152638" y="41910"/>
                                  <a:pt x="152638" y="41910"/>
                                </a:cubicBezTo>
                                <a:cubicBezTo>
                                  <a:pt x="152638" y="41910"/>
                                  <a:pt x="152638" y="41910"/>
                                  <a:pt x="152638" y="41910"/>
                                </a:cubicBezTo>
                                <a:cubicBezTo>
                                  <a:pt x="152638" y="41910"/>
                                  <a:pt x="152638" y="40957"/>
                                  <a:pt x="152638" y="41910"/>
                                </a:cubicBezTo>
                                <a:cubicBezTo>
                                  <a:pt x="151686" y="41910"/>
                                  <a:pt x="151686" y="41910"/>
                                  <a:pt x="152638" y="41910"/>
                                </a:cubicBezTo>
                                <a:close/>
                                <a:moveTo>
                                  <a:pt x="154543" y="110490"/>
                                </a:moveTo>
                                <a:cubicBezTo>
                                  <a:pt x="154543" y="110490"/>
                                  <a:pt x="154543" y="110490"/>
                                  <a:pt x="154543" y="110490"/>
                                </a:cubicBezTo>
                                <a:cubicBezTo>
                                  <a:pt x="153590" y="110490"/>
                                  <a:pt x="152638" y="110490"/>
                                  <a:pt x="152638" y="110490"/>
                                </a:cubicBezTo>
                                <a:cubicBezTo>
                                  <a:pt x="152638" y="110490"/>
                                  <a:pt x="152638" y="111442"/>
                                  <a:pt x="152638" y="111442"/>
                                </a:cubicBezTo>
                                <a:cubicBezTo>
                                  <a:pt x="154543" y="111442"/>
                                  <a:pt x="154543" y="111442"/>
                                  <a:pt x="154543" y="110490"/>
                                </a:cubicBezTo>
                                <a:close/>
                                <a:moveTo>
                                  <a:pt x="154543" y="156210"/>
                                </a:moveTo>
                                <a:cubicBezTo>
                                  <a:pt x="154543" y="156210"/>
                                  <a:pt x="154543" y="156210"/>
                                  <a:pt x="154543" y="156210"/>
                                </a:cubicBezTo>
                                <a:lnTo>
                                  <a:pt x="154543" y="156210"/>
                                </a:lnTo>
                                <a:lnTo>
                                  <a:pt x="154543" y="156210"/>
                                </a:lnTo>
                                <a:cubicBezTo>
                                  <a:pt x="154543" y="157163"/>
                                  <a:pt x="154543" y="157163"/>
                                  <a:pt x="154543" y="156210"/>
                                </a:cubicBezTo>
                                <a:close/>
                                <a:moveTo>
                                  <a:pt x="155496" y="123825"/>
                                </a:moveTo>
                                <a:cubicBezTo>
                                  <a:pt x="155496" y="123825"/>
                                  <a:pt x="155496" y="123825"/>
                                  <a:pt x="155496" y="123825"/>
                                </a:cubicBezTo>
                                <a:cubicBezTo>
                                  <a:pt x="155496" y="123825"/>
                                  <a:pt x="155496" y="123825"/>
                                  <a:pt x="155496" y="123825"/>
                                </a:cubicBezTo>
                                <a:cubicBezTo>
                                  <a:pt x="155496" y="123825"/>
                                  <a:pt x="155496" y="123825"/>
                                  <a:pt x="155496" y="123825"/>
                                </a:cubicBezTo>
                                <a:lnTo>
                                  <a:pt x="155496" y="123825"/>
                                </a:lnTo>
                                <a:close/>
                                <a:moveTo>
                                  <a:pt x="158353" y="56197"/>
                                </a:moveTo>
                                <a:cubicBezTo>
                                  <a:pt x="158353" y="56197"/>
                                  <a:pt x="157401" y="56197"/>
                                  <a:pt x="158353" y="56197"/>
                                </a:cubicBezTo>
                                <a:cubicBezTo>
                                  <a:pt x="157401" y="56197"/>
                                  <a:pt x="157401" y="56197"/>
                                  <a:pt x="158353" y="56197"/>
                                </a:cubicBezTo>
                                <a:cubicBezTo>
                                  <a:pt x="157401" y="57150"/>
                                  <a:pt x="157401" y="57150"/>
                                  <a:pt x="158353" y="56197"/>
                                </a:cubicBezTo>
                                <a:cubicBezTo>
                                  <a:pt x="157401" y="57150"/>
                                  <a:pt x="158353" y="56197"/>
                                  <a:pt x="158353" y="56197"/>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7" name="Freeform 117"/>
                        <wps:cNvSpPr/>
                        <wps:spPr>
                          <a:xfrm>
                            <a:off x="1330085" y="0"/>
                            <a:ext cx="85725" cy="254037"/>
                          </a:xfrm>
                          <a:custGeom>
                            <a:avLst/>
                            <a:gdLst>
                              <a:gd name="connsiteX0" fmla="*/ 82868 w 85725"/>
                              <a:gd name="connsiteY0" fmla="*/ 252133 h 254037"/>
                              <a:gd name="connsiteX1" fmla="*/ 76200 w 85725"/>
                              <a:gd name="connsiteY1" fmla="*/ 254038 h 254037"/>
                              <a:gd name="connsiteX2" fmla="*/ 75247 w 85725"/>
                              <a:gd name="connsiteY2" fmla="*/ 254038 h 254037"/>
                              <a:gd name="connsiteX3" fmla="*/ 52388 w 85725"/>
                              <a:gd name="connsiteY3" fmla="*/ 254038 h 254037"/>
                              <a:gd name="connsiteX4" fmla="*/ 25718 w 85725"/>
                              <a:gd name="connsiteY4" fmla="*/ 253085 h 254037"/>
                              <a:gd name="connsiteX5" fmla="*/ 8572 w 85725"/>
                              <a:gd name="connsiteY5" fmla="*/ 254038 h 254037"/>
                              <a:gd name="connsiteX6" fmla="*/ 3810 w 85725"/>
                              <a:gd name="connsiteY6" fmla="*/ 254038 h 254037"/>
                              <a:gd name="connsiteX7" fmla="*/ 0 w 85725"/>
                              <a:gd name="connsiteY7" fmla="*/ 249275 h 254037"/>
                              <a:gd name="connsiteX8" fmla="*/ 4763 w 85725"/>
                              <a:gd name="connsiteY8" fmla="*/ 245465 h 254037"/>
                              <a:gd name="connsiteX9" fmla="*/ 13335 w 85725"/>
                              <a:gd name="connsiteY9" fmla="*/ 244513 h 254037"/>
                              <a:gd name="connsiteX10" fmla="*/ 19050 w 85725"/>
                              <a:gd name="connsiteY10" fmla="*/ 236893 h 254037"/>
                              <a:gd name="connsiteX11" fmla="*/ 20003 w 85725"/>
                              <a:gd name="connsiteY11" fmla="*/ 214033 h 254037"/>
                              <a:gd name="connsiteX12" fmla="*/ 19050 w 85725"/>
                              <a:gd name="connsiteY12" fmla="*/ 151168 h 254037"/>
                              <a:gd name="connsiteX13" fmla="*/ 19050 w 85725"/>
                              <a:gd name="connsiteY13" fmla="*/ 108305 h 254037"/>
                              <a:gd name="connsiteX14" fmla="*/ 19050 w 85725"/>
                              <a:gd name="connsiteY14" fmla="*/ 101638 h 254037"/>
                              <a:gd name="connsiteX15" fmla="*/ 9525 w 85725"/>
                              <a:gd name="connsiteY15" fmla="*/ 93065 h 254037"/>
                              <a:gd name="connsiteX16" fmla="*/ 3810 w 85725"/>
                              <a:gd name="connsiteY16" fmla="*/ 92113 h 254037"/>
                              <a:gd name="connsiteX17" fmla="*/ 1905 w 85725"/>
                              <a:gd name="connsiteY17" fmla="*/ 85445 h 254037"/>
                              <a:gd name="connsiteX18" fmla="*/ 5715 w 85725"/>
                              <a:gd name="connsiteY18" fmla="*/ 83540 h 254037"/>
                              <a:gd name="connsiteX19" fmla="*/ 19050 w 85725"/>
                              <a:gd name="connsiteY19" fmla="*/ 83540 h 254037"/>
                              <a:gd name="connsiteX20" fmla="*/ 33338 w 85725"/>
                              <a:gd name="connsiteY20" fmla="*/ 83540 h 254037"/>
                              <a:gd name="connsiteX21" fmla="*/ 54293 w 85725"/>
                              <a:gd name="connsiteY21" fmla="*/ 78778 h 254037"/>
                              <a:gd name="connsiteX22" fmla="*/ 60007 w 85725"/>
                              <a:gd name="connsiteY22" fmla="*/ 76873 h 254037"/>
                              <a:gd name="connsiteX23" fmla="*/ 65722 w 85725"/>
                              <a:gd name="connsiteY23" fmla="*/ 81635 h 254037"/>
                              <a:gd name="connsiteX24" fmla="*/ 65722 w 85725"/>
                              <a:gd name="connsiteY24" fmla="*/ 101638 h 254037"/>
                              <a:gd name="connsiteX25" fmla="*/ 65722 w 85725"/>
                              <a:gd name="connsiteY25" fmla="*/ 128308 h 254037"/>
                              <a:gd name="connsiteX26" fmla="*/ 64770 w 85725"/>
                              <a:gd name="connsiteY26" fmla="*/ 136880 h 254037"/>
                              <a:gd name="connsiteX27" fmla="*/ 64770 w 85725"/>
                              <a:gd name="connsiteY27" fmla="*/ 141643 h 254037"/>
                              <a:gd name="connsiteX28" fmla="*/ 64770 w 85725"/>
                              <a:gd name="connsiteY28" fmla="*/ 157835 h 254037"/>
                              <a:gd name="connsiteX29" fmla="*/ 65722 w 85725"/>
                              <a:gd name="connsiteY29" fmla="*/ 169265 h 254037"/>
                              <a:gd name="connsiteX30" fmla="*/ 66675 w 85725"/>
                              <a:gd name="connsiteY30" fmla="*/ 179743 h 254037"/>
                              <a:gd name="connsiteX31" fmla="*/ 66675 w 85725"/>
                              <a:gd name="connsiteY31" fmla="*/ 234988 h 254037"/>
                              <a:gd name="connsiteX32" fmla="*/ 79057 w 85725"/>
                              <a:gd name="connsiteY32" fmla="*/ 246418 h 254037"/>
                              <a:gd name="connsiteX33" fmla="*/ 81915 w 85725"/>
                              <a:gd name="connsiteY33" fmla="*/ 246418 h 254037"/>
                              <a:gd name="connsiteX34" fmla="*/ 85725 w 85725"/>
                              <a:gd name="connsiteY34" fmla="*/ 249275 h 254037"/>
                              <a:gd name="connsiteX35" fmla="*/ 82868 w 85725"/>
                              <a:gd name="connsiteY35" fmla="*/ 252133 h 254037"/>
                              <a:gd name="connsiteX36" fmla="*/ 15240 w 85725"/>
                              <a:gd name="connsiteY36" fmla="*/ 39725 h 254037"/>
                              <a:gd name="connsiteX37" fmla="*/ 28575 w 85725"/>
                              <a:gd name="connsiteY37" fmla="*/ 4483 h 254037"/>
                              <a:gd name="connsiteX38" fmla="*/ 60960 w 85725"/>
                              <a:gd name="connsiteY38" fmla="*/ 7340 h 254037"/>
                              <a:gd name="connsiteX39" fmla="*/ 69532 w 85725"/>
                              <a:gd name="connsiteY39" fmla="*/ 31153 h 254037"/>
                              <a:gd name="connsiteX40" fmla="*/ 68580 w 85725"/>
                              <a:gd name="connsiteY40" fmla="*/ 34010 h 254037"/>
                              <a:gd name="connsiteX41" fmla="*/ 41910 w 85725"/>
                              <a:gd name="connsiteY41" fmla="*/ 56870 h 254037"/>
                              <a:gd name="connsiteX42" fmla="*/ 15240 w 85725"/>
                              <a:gd name="connsiteY42" fmla="*/ 39725 h 254037"/>
                              <a:gd name="connsiteX43" fmla="*/ 24765 w 85725"/>
                              <a:gd name="connsiteY43" fmla="*/ 19723 h 254037"/>
                              <a:gd name="connsiteX44" fmla="*/ 24765 w 85725"/>
                              <a:gd name="connsiteY44" fmla="*/ 19723 h 254037"/>
                              <a:gd name="connsiteX45" fmla="*/ 24765 w 85725"/>
                              <a:gd name="connsiteY45" fmla="*/ 19723 h 254037"/>
                              <a:gd name="connsiteX46" fmla="*/ 24765 w 85725"/>
                              <a:gd name="connsiteY46" fmla="*/ 19723 h 254037"/>
                              <a:gd name="connsiteX47" fmla="*/ 24765 w 85725"/>
                              <a:gd name="connsiteY47" fmla="*/ 19723 h 254037"/>
                              <a:gd name="connsiteX48" fmla="*/ 26670 w 85725"/>
                              <a:gd name="connsiteY48" fmla="*/ 30200 h 254037"/>
                              <a:gd name="connsiteX49" fmla="*/ 27622 w 85725"/>
                              <a:gd name="connsiteY49" fmla="*/ 32105 h 254037"/>
                              <a:gd name="connsiteX50" fmla="*/ 28575 w 85725"/>
                              <a:gd name="connsiteY50" fmla="*/ 29248 h 254037"/>
                              <a:gd name="connsiteX51" fmla="*/ 27622 w 85725"/>
                              <a:gd name="connsiteY51" fmla="*/ 28295 h 254037"/>
                              <a:gd name="connsiteX52" fmla="*/ 26670 w 85725"/>
                              <a:gd name="connsiteY52" fmla="*/ 30200 h 254037"/>
                              <a:gd name="connsiteX53" fmla="*/ 28575 w 85725"/>
                              <a:gd name="connsiteY53" fmla="*/ 195935 h 254037"/>
                              <a:gd name="connsiteX54" fmla="*/ 28575 w 85725"/>
                              <a:gd name="connsiteY54" fmla="*/ 195935 h 254037"/>
                              <a:gd name="connsiteX55" fmla="*/ 28575 w 85725"/>
                              <a:gd name="connsiteY55" fmla="*/ 195935 h 254037"/>
                              <a:gd name="connsiteX56" fmla="*/ 28575 w 85725"/>
                              <a:gd name="connsiteY56" fmla="*/ 195935 h 254037"/>
                              <a:gd name="connsiteX57" fmla="*/ 28575 w 85725"/>
                              <a:gd name="connsiteY57" fmla="*/ 195935 h 254037"/>
                              <a:gd name="connsiteX58" fmla="*/ 30480 w 85725"/>
                              <a:gd name="connsiteY58" fmla="*/ 227368 h 254037"/>
                              <a:gd name="connsiteX59" fmla="*/ 36195 w 85725"/>
                              <a:gd name="connsiteY59" fmla="*/ 225463 h 254037"/>
                              <a:gd name="connsiteX60" fmla="*/ 45720 w 85725"/>
                              <a:gd name="connsiteY60" fmla="*/ 220700 h 254037"/>
                              <a:gd name="connsiteX61" fmla="*/ 43815 w 85725"/>
                              <a:gd name="connsiteY61" fmla="*/ 219748 h 254037"/>
                              <a:gd name="connsiteX62" fmla="*/ 43815 w 85725"/>
                              <a:gd name="connsiteY62" fmla="*/ 217843 h 254037"/>
                              <a:gd name="connsiteX63" fmla="*/ 41910 w 85725"/>
                              <a:gd name="connsiteY63" fmla="*/ 217843 h 254037"/>
                              <a:gd name="connsiteX64" fmla="*/ 37147 w 85725"/>
                              <a:gd name="connsiteY64" fmla="*/ 222605 h 254037"/>
                              <a:gd name="connsiteX65" fmla="*/ 37147 w 85725"/>
                              <a:gd name="connsiteY65" fmla="*/ 225463 h 254037"/>
                              <a:gd name="connsiteX66" fmla="*/ 30480 w 85725"/>
                              <a:gd name="connsiteY66" fmla="*/ 225463 h 254037"/>
                              <a:gd name="connsiteX67" fmla="*/ 29528 w 85725"/>
                              <a:gd name="connsiteY67" fmla="*/ 226415 h 254037"/>
                              <a:gd name="connsiteX68" fmla="*/ 30480 w 85725"/>
                              <a:gd name="connsiteY68" fmla="*/ 227368 h 254037"/>
                              <a:gd name="connsiteX69" fmla="*/ 54293 w 85725"/>
                              <a:gd name="connsiteY69" fmla="*/ 98780 h 254037"/>
                              <a:gd name="connsiteX70" fmla="*/ 53340 w 85725"/>
                              <a:gd name="connsiteY70" fmla="*/ 97828 h 254037"/>
                              <a:gd name="connsiteX71" fmla="*/ 47625 w 85725"/>
                              <a:gd name="connsiteY71" fmla="*/ 94970 h 254037"/>
                              <a:gd name="connsiteX72" fmla="*/ 43815 w 85725"/>
                              <a:gd name="connsiteY72" fmla="*/ 96875 h 254037"/>
                              <a:gd name="connsiteX73" fmla="*/ 42863 w 85725"/>
                              <a:gd name="connsiteY73" fmla="*/ 97828 h 254037"/>
                              <a:gd name="connsiteX74" fmla="*/ 41910 w 85725"/>
                              <a:gd name="connsiteY74" fmla="*/ 97828 h 254037"/>
                              <a:gd name="connsiteX75" fmla="*/ 41910 w 85725"/>
                              <a:gd name="connsiteY75" fmla="*/ 96875 h 254037"/>
                              <a:gd name="connsiteX76" fmla="*/ 41910 w 85725"/>
                              <a:gd name="connsiteY76" fmla="*/ 94018 h 254037"/>
                              <a:gd name="connsiteX77" fmla="*/ 39053 w 85725"/>
                              <a:gd name="connsiteY77" fmla="*/ 95923 h 254037"/>
                              <a:gd name="connsiteX78" fmla="*/ 35243 w 85725"/>
                              <a:gd name="connsiteY78" fmla="*/ 95923 h 254037"/>
                              <a:gd name="connsiteX79" fmla="*/ 34290 w 85725"/>
                              <a:gd name="connsiteY79" fmla="*/ 94970 h 254037"/>
                              <a:gd name="connsiteX80" fmla="*/ 31432 w 85725"/>
                              <a:gd name="connsiteY80" fmla="*/ 95923 h 254037"/>
                              <a:gd name="connsiteX81" fmla="*/ 30480 w 85725"/>
                              <a:gd name="connsiteY81" fmla="*/ 97828 h 254037"/>
                              <a:gd name="connsiteX82" fmla="*/ 30480 w 85725"/>
                              <a:gd name="connsiteY82" fmla="*/ 103543 h 254037"/>
                              <a:gd name="connsiteX83" fmla="*/ 30480 w 85725"/>
                              <a:gd name="connsiteY83" fmla="*/ 106400 h 254037"/>
                              <a:gd name="connsiteX84" fmla="*/ 32385 w 85725"/>
                              <a:gd name="connsiteY84" fmla="*/ 105448 h 254037"/>
                              <a:gd name="connsiteX85" fmla="*/ 38100 w 85725"/>
                              <a:gd name="connsiteY85" fmla="*/ 105448 h 254037"/>
                              <a:gd name="connsiteX86" fmla="*/ 38100 w 85725"/>
                              <a:gd name="connsiteY86" fmla="*/ 107353 h 254037"/>
                              <a:gd name="connsiteX87" fmla="*/ 39053 w 85725"/>
                              <a:gd name="connsiteY87" fmla="*/ 113068 h 254037"/>
                              <a:gd name="connsiteX88" fmla="*/ 40957 w 85725"/>
                              <a:gd name="connsiteY88" fmla="*/ 117830 h 254037"/>
                              <a:gd name="connsiteX89" fmla="*/ 39053 w 85725"/>
                              <a:gd name="connsiteY89" fmla="*/ 125450 h 254037"/>
                              <a:gd name="connsiteX90" fmla="*/ 41910 w 85725"/>
                              <a:gd name="connsiteY90" fmla="*/ 124498 h 254037"/>
                              <a:gd name="connsiteX91" fmla="*/ 44768 w 85725"/>
                              <a:gd name="connsiteY91" fmla="*/ 129260 h 254037"/>
                              <a:gd name="connsiteX92" fmla="*/ 47625 w 85725"/>
                              <a:gd name="connsiteY92" fmla="*/ 131165 h 254037"/>
                              <a:gd name="connsiteX93" fmla="*/ 49530 w 85725"/>
                              <a:gd name="connsiteY93" fmla="*/ 133070 h 254037"/>
                              <a:gd name="connsiteX94" fmla="*/ 50482 w 85725"/>
                              <a:gd name="connsiteY94" fmla="*/ 132118 h 254037"/>
                              <a:gd name="connsiteX95" fmla="*/ 47625 w 85725"/>
                              <a:gd name="connsiteY95" fmla="*/ 131165 h 254037"/>
                              <a:gd name="connsiteX96" fmla="*/ 47625 w 85725"/>
                              <a:gd name="connsiteY96" fmla="*/ 131165 h 254037"/>
                              <a:gd name="connsiteX97" fmla="*/ 44768 w 85725"/>
                              <a:gd name="connsiteY97" fmla="*/ 129260 h 254037"/>
                              <a:gd name="connsiteX98" fmla="*/ 45720 w 85725"/>
                              <a:gd name="connsiteY98" fmla="*/ 126403 h 254037"/>
                              <a:gd name="connsiteX99" fmla="*/ 46672 w 85725"/>
                              <a:gd name="connsiteY99" fmla="*/ 124498 h 254037"/>
                              <a:gd name="connsiteX100" fmla="*/ 44768 w 85725"/>
                              <a:gd name="connsiteY100" fmla="*/ 124498 h 254037"/>
                              <a:gd name="connsiteX101" fmla="*/ 40957 w 85725"/>
                              <a:gd name="connsiteY101" fmla="*/ 124498 h 254037"/>
                              <a:gd name="connsiteX102" fmla="*/ 41910 w 85725"/>
                              <a:gd name="connsiteY102" fmla="*/ 120688 h 254037"/>
                              <a:gd name="connsiteX103" fmla="*/ 43815 w 85725"/>
                              <a:gd name="connsiteY103" fmla="*/ 118783 h 254037"/>
                              <a:gd name="connsiteX104" fmla="*/ 46672 w 85725"/>
                              <a:gd name="connsiteY104" fmla="*/ 114020 h 254037"/>
                              <a:gd name="connsiteX105" fmla="*/ 45720 w 85725"/>
                              <a:gd name="connsiteY105" fmla="*/ 113068 h 254037"/>
                              <a:gd name="connsiteX106" fmla="*/ 46672 w 85725"/>
                              <a:gd name="connsiteY106" fmla="*/ 112115 h 254037"/>
                              <a:gd name="connsiteX107" fmla="*/ 47625 w 85725"/>
                              <a:gd name="connsiteY107" fmla="*/ 113068 h 254037"/>
                              <a:gd name="connsiteX108" fmla="*/ 49530 w 85725"/>
                              <a:gd name="connsiteY108" fmla="*/ 114020 h 254037"/>
                              <a:gd name="connsiteX109" fmla="*/ 50482 w 85725"/>
                              <a:gd name="connsiteY109" fmla="*/ 114973 h 254037"/>
                              <a:gd name="connsiteX110" fmla="*/ 51435 w 85725"/>
                              <a:gd name="connsiteY110" fmla="*/ 113068 h 254037"/>
                              <a:gd name="connsiteX111" fmla="*/ 51435 w 85725"/>
                              <a:gd name="connsiteY111" fmla="*/ 111163 h 254037"/>
                              <a:gd name="connsiteX112" fmla="*/ 49530 w 85725"/>
                              <a:gd name="connsiteY112" fmla="*/ 110210 h 254037"/>
                              <a:gd name="connsiteX113" fmla="*/ 49530 w 85725"/>
                              <a:gd name="connsiteY113" fmla="*/ 110210 h 254037"/>
                              <a:gd name="connsiteX114" fmla="*/ 50482 w 85725"/>
                              <a:gd name="connsiteY114" fmla="*/ 111163 h 254037"/>
                              <a:gd name="connsiteX115" fmla="*/ 50482 w 85725"/>
                              <a:gd name="connsiteY115" fmla="*/ 110210 h 254037"/>
                              <a:gd name="connsiteX116" fmla="*/ 50482 w 85725"/>
                              <a:gd name="connsiteY116" fmla="*/ 106400 h 254037"/>
                              <a:gd name="connsiteX117" fmla="*/ 47625 w 85725"/>
                              <a:gd name="connsiteY117" fmla="*/ 107353 h 254037"/>
                              <a:gd name="connsiteX118" fmla="*/ 45720 w 85725"/>
                              <a:gd name="connsiteY118" fmla="*/ 107353 h 254037"/>
                              <a:gd name="connsiteX119" fmla="*/ 41910 w 85725"/>
                              <a:gd name="connsiteY119" fmla="*/ 108305 h 254037"/>
                              <a:gd name="connsiteX120" fmla="*/ 40005 w 85725"/>
                              <a:gd name="connsiteY120" fmla="*/ 108305 h 254037"/>
                              <a:gd name="connsiteX121" fmla="*/ 39053 w 85725"/>
                              <a:gd name="connsiteY121" fmla="*/ 107353 h 254037"/>
                              <a:gd name="connsiteX122" fmla="*/ 42863 w 85725"/>
                              <a:gd name="connsiteY122" fmla="*/ 100685 h 254037"/>
                              <a:gd name="connsiteX123" fmla="*/ 50482 w 85725"/>
                              <a:gd name="connsiteY123" fmla="*/ 98780 h 254037"/>
                              <a:gd name="connsiteX124" fmla="*/ 54293 w 85725"/>
                              <a:gd name="connsiteY124" fmla="*/ 98780 h 254037"/>
                              <a:gd name="connsiteX125" fmla="*/ 29528 w 85725"/>
                              <a:gd name="connsiteY125" fmla="*/ 120688 h 254037"/>
                              <a:gd name="connsiteX126" fmla="*/ 30480 w 85725"/>
                              <a:gd name="connsiteY126" fmla="*/ 122593 h 254037"/>
                              <a:gd name="connsiteX127" fmla="*/ 32385 w 85725"/>
                              <a:gd name="connsiteY127" fmla="*/ 124498 h 254037"/>
                              <a:gd name="connsiteX128" fmla="*/ 38100 w 85725"/>
                              <a:gd name="connsiteY128" fmla="*/ 125450 h 254037"/>
                              <a:gd name="connsiteX129" fmla="*/ 38100 w 85725"/>
                              <a:gd name="connsiteY129" fmla="*/ 122593 h 254037"/>
                              <a:gd name="connsiteX130" fmla="*/ 31432 w 85725"/>
                              <a:gd name="connsiteY130" fmla="*/ 120688 h 254037"/>
                              <a:gd name="connsiteX131" fmla="*/ 29528 w 85725"/>
                              <a:gd name="connsiteY131" fmla="*/ 120688 h 254037"/>
                              <a:gd name="connsiteX132" fmla="*/ 29528 w 85725"/>
                              <a:gd name="connsiteY132" fmla="*/ 23533 h 254037"/>
                              <a:gd name="connsiteX133" fmla="*/ 30480 w 85725"/>
                              <a:gd name="connsiteY133" fmla="*/ 25438 h 254037"/>
                              <a:gd name="connsiteX134" fmla="*/ 30480 w 85725"/>
                              <a:gd name="connsiteY134" fmla="*/ 25438 h 254037"/>
                              <a:gd name="connsiteX135" fmla="*/ 32385 w 85725"/>
                              <a:gd name="connsiteY135" fmla="*/ 24485 h 254037"/>
                              <a:gd name="connsiteX136" fmla="*/ 35243 w 85725"/>
                              <a:gd name="connsiteY136" fmla="*/ 24485 h 254037"/>
                              <a:gd name="connsiteX137" fmla="*/ 32385 w 85725"/>
                              <a:gd name="connsiteY137" fmla="*/ 22580 h 254037"/>
                              <a:gd name="connsiteX138" fmla="*/ 30480 w 85725"/>
                              <a:gd name="connsiteY138" fmla="*/ 21628 h 254037"/>
                              <a:gd name="connsiteX139" fmla="*/ 29528 w 85725"/>
                              <a:gd name="connsiteY139" fmla="*/ 23533 h 254037"/>
                              <a:gd name="connsiteX140" fmla="*/ 32385 w 85725"/>
                              <a:gd name="connsiteY140" fmla="*/ 147358 h 254037"/>
                              <a:gd name="connsiteX141" fmla="*/ 32385 w 85725"/>
                              <a:gd name="connsiteY141" fmla="*/ 147358 h 254037"/>
                              <a:gd name="connsiteX142" fmla="*/ 31432 w 85725"/>
                              <a:gd name="connsiteY142" fmla="*/ 144500 h 254037"/>
                              <a:gd name="connsiteX143" fmla="*/ 30480 w 85725"/>
                              <a:gd name="connsiteY143" fmla="*/ 145453 h 254037"/>
                              <a:gd name="connsiteX144" fmla="*/ 32385 w 85725"/>
                              <a:gd name="connsiteY144" fmla="*/ 147358 h 254037"/>
                              <a:gd name="connsiteX145" fmla="*/ 30480 w 85725"/>
                              <a:gd name="connsiteY145" fmla="*/ 218795 h 254037"/>
                              <a:gd name="connsiteX146" fmla="*/ 30480 w 85725"/>
                              <a:gd name="connsiteY146" fmla="*/ 218795 h 254037"/>
                              <a:gd name="connsiteX147" fmla="*/ 30480 w 85725"/>
                              <a:gd name="connsiteY147" fmla="*/ 218795 h 254037"/>
                              <a:gd name="connsiteX148" fmla="*/ 30480 w 85725"/>
                              <a:gd name="connsiteY148" fmla="*/ 218795 h 254037"/>
                              <a:gd name="connsiteX149" fmla="*/ 30480 w 85725"/>
                              <a:gd name="connsiteY149" fmla="*/ 218795 h 254037"/>
                              <a:gd name="connsiteX150" fmla="*/ 33338 w 85725"/>
                              <a:gd name="connsiteY150" fmla="*/ 153073 h 254037"/>
                              <a:gd name="connsiteX151" fmla="*/ 33338 w 85725"/>
                              <a:gd name="connsiteY151" fmla="*/ 153073 h 254037"/>
                              <a:gd name="connsiteX152" fmla="*/ 31432 w 85725"/>
                              <a:gd name="connsiteY152" fmla="*/ 151168 h 254037"/>
                              <a:gd name="connsiteX153" fmla="*/ 30480 w 85725"/>
                              <a:gd name="connsiteY153" fmla="*/ 152120 h 254037"/>
                              <a:gd name="connsiteX154" fmla="*/ 33338 w 85725"/>
                              <a:gd name="connsiteY154" fmla="*/ 153073 h 254037"/>
                              <a:gd name="connsiteX155" fmla="*/ 41910 w 85725"/>
                              <a:gd name="connsiteY155" fmla="*/ 137833 h 254037"/>
                              <a:gd name="connsiteX156" fmla="*/ 38100 w 85725"/>
                              <a:gd name="connsiteY156" fmla="*/ 135928 h 254037"/>
                              <a:gd name="connsiteX157" fmla="*/ 37147 w 85725"/>
                              <a:gd name="connsiteY157" fmla="*/ 135928 h 254037"/>
                              <a:gd name="connsiteX158" fmla="*/ 31432 w 85725"/>
                              <a:gd name="connsiteY158" fmla="*/ 138785 h 254037"/>
                              <a:gd name="connsiteX159" fmla="*/ 30480 w 85725"/>
                              <a:gd name="connsiteY159" fmla="*/ 140690 h 254037"/>
                              <a:gd name="connsiteX160" fmla="*/ 32385 w 85725"/>
                              <a:gd name="connsiteY160" fmla="*/ 140690 h 254037"/>
                              <a:gd name="connsiteX161" fmla="*/ 38100 w 85725"/>
                              <a:gd name="connsiteY161" fmla="*/ 138785 h 254037"/>
                              <a:gd name="connsiteX162" fmla="*/ 41910 w 85725"/>
                              <a:gd name="connsiteY162" fmla="*/ 137833 h 254037"/>
                              <a:gd name="connsiteX163" fmla="*/ 31432 w 85725"/>
                              <a:gd name="connsiteY163" fmla="*/ 131165 h 254037"/>
                              <a:gd name="connsiteX164" fmla="*/ 33338 w 85725"/>
                              <a:gd name="connsiteY164" fmla="*/ 132118 h 254037"/>
                              <a:gd name="connsiteX165" fmla="*/ 33338 w 85725"/>
                              <a:gd name="connsiteY165" fmla="*/ 131165 h 254037"/>
                              <a:gd name="connsiteX166" fmla="*/ 31432 w 85725"/>
                              <a:gd name="connsiteY166" fmla="*/ 131165 h 254037"/>
                              <a:gd name="connsiteX167" fmla="*/ 31432 w 85725"/>
                              <a:gd name="connsiteY167" fmla="*/ 131165 h 254037"/>
                              <a:gd name="connsiteX168" fmla="*/ 33338 w 85725"/>
                              <a:gd name="connsiteY168" fmla="*/ 30200 h 254037"/>
                              <a:gd name="connsiteX169" fmla="*/ 35243 w 85725"/>
                              <a:gd name="connsiteY169" fmla="*/ 30200 h 254037"/>
                              <a:gd name="connsiteX170" fmla="*/ 34290 w 85725"/>
                              <a:gd name="connsiteY170" fmla="*/ 28295 h 254037"/>
                              <a:gd name="connsiteX171" fmla="*/ 30480 w 85725"/>
                              <a:gd name="connsiteY171" fmla="*/ 26390 h 254037"/>
                              <a:gd name="connsiteX172" fmla="*/ 31432 w 85725"/>
                              <a:gd name="connsiteY172" fmla="*/ 30200 h 254037"/>
                              <a:gd name="connsiteX173" fmla="*/ 33338 w 85725"/>
                              <a:gd name="connsiteY173" fmla="*/ 30200 h 254037"/>
                              <a:gd name="connsiteX174" fmla="*/ 32385 w 85725"/>
                              <a:gd name="connsiteY174" fmla="*/ 37820 h 254037"/>
                              <a:gd name="connsiteX175" fmla="*/ 32385 w 85725"/>
                              <a:gd name="connsiteY175" fmla="*/ 37820 h 254037"/>
                              <a:gd name="connsiteX176" fmla="*/ 31432 w 85725"/>
                              <a:gd name="connsiteY176" fmla="*/ 37820 h 254037"/>
                              <a:gd name="connsiteX177" fmla="*/ 32385 w 85725"/>
                              <a:gd name="connsiteY177" fmla="*/ 37820 h 254037"/>
                              <a:gd name="connsiteX178" fmla="*/ 32385 w 85725"/>
                              <a:gd name="connsiteY178" fmla="*/ 37820 h 254037"/>
                              <a:gd name="connsiteX179" fmla="*/ 50482 w 85725"/>
                              <a:gd name="connsiteY179" fmla="*/ 177838 h 254037"/>
                              <a:gd name="connsiteX180" fmla="*/ 49530 w 85725"/>
                              <a:gd name="connsiteY180" fmla="*/ 173075 h 254037"/>
                              <a:gd name="connsiteX181" fmla="*/ 50482 w 85725"/>
                              <a:gd name="connsiteY181" fmla="*/ 172123 h 254037"/>
                              <a:gd name="connsiteX182" fmla="*/ 49530 w 85725"/>
                              <a:gd name="connsiteY182" fmla="*/ 171170 h 254037"/>
                              <a:gd name="connsiteX183" fmla="*/ 47625 w 85725"/>
                              <a:gd name="connsiteY183" fmla="*/ 170218 h 254037"/>
                              <a:gd name="connsiteX184" fmla="*/ 47625 w 85725"/>
                              <a:gd name="connsiteY184" fmla="*/ 168313 h 254037"/>
                              <a:gd name="connsiteX185" fmla="*/ 46672 w 85725"/>
                              <a:gd name="connsiteY185" fmla="*/ 170218 h 254037"/>
                              <a:gd name="connsiteX186" fmla="*/ 44768 w 85725"/>
                              <a:gd name="connsiteY186" fmla="*/ 175933 h 254037"/>
                              <a:gd name="connsiteX187" fmla="*/ 43815 w 85725"/>
                              <a:gd name="connsiteY187" fmla="*/ 174980 h 254037"/>
                              <a:gd name="connsiteX188" fmla="*/ 43815 w 85725"/>
                              <a:gd name="connsiteY188" fmla="*/ 174980 h 254037"/>
                              <a:gd name="connsiteX189" fmla="*/ 44768 w 85725"/>
                              <a:gd name="connsiteY189" fmla="*/ 174980 h 254037"/>
                              <a:gd name="connsiteX190" fmla="*/ 42863 w 85725"/>
                              <a:gd name="connsiteY190" fmla="*/ 180695 h 254037"/>
                              <a:gd name="connsiteX191" fmla="*/ 38100 w 85725"/>
                              <a:gd name="connsiteY191" fmla="*/ 184505 h 254037"/>
                              <a:gd name="connsiteX192" fmla="*/ 35243 w 85725"/>
                              <a:gd name="connsiteY192" fmla="*/ 185458 h 254037"/>
                              <a:gd name="connsiteX193" fmla="*/ 34290 w 85725"/>
                              <a:gd name="connsiteY193" fmla="*/ 187363 h 254037"/>
                              <a:gd name="connsiteX194" fmla="*/ 33338 w 85725"/>
                              <a:gd name="connsiteY194" fmla="*/ 188315 h 254037"/>
                              <a:gd name="connsiteX195" fmla="*/ 36195 w 85725"/>
                              <a:gd name="connsiteY195" fmla="*/ 190220 h 254037"/>
                              <a:gd name="connsiteX196" fmla="*/ 39053 w 85725"/>
                              <a:gd name="connsiteY196" fmla="*/ 184505 h 254037"/>
                              <a:gd name="connsiteX197" fmla="*/ 47625 w 85725"/>
                              <a:gd name="connsiteY197" fmla="*/ 187363 h 254037"/>
                              <a:gd name="connsiteX198" fmla="*/ 50482 w 85725"/>
                              <a:gd name="connsiteY198" fmla="*/ 186410 h 254037"/>
                              <a:gd name="connsiteX199" fmla="*/ 49530 w 85725"/>
                              <a:gd name="connsiteY199" fmla="*/ 185458 h 254037"/>
                              <a:gd name="connsiteX200" fmla="*/ 43815 w 85725"/>
                              <a:gd name="connsiteY200" fmla="*/ 181648 h 254037"/>
                              <a:gd name="connsiteX201" fmla="*/ 44768 w 85725"/>
                              <a:gd name="connsiteY201" fmla="*/ 181648 h 254037"/>
                              <a:gd name="connsiteX202" fmla="*/ 50482 w 85725"/>
                              <a:gd name="connsiteY202" fmla="*/ 177838 h 254037"/>
                              <a:gd name="connsiteX203" fmla="*/ 50482 w 85725"/>
                              <a:gd name="connsiteY203" fmla="*/ 177838 h 254037"/>
                              <a:gd name="connsiteX204" fmla="*/ 37147 w 85725"/>
                              <a:gd name="connsiteY204" fmla="*/ 171170 h 254037"/>
                              <a:gd name="connsiteX205" fmla="*/ 39053 w 85725"/>
                              <a:gd name="connsiteY205" fmla="*/ 171170 h 254037"/>
                              <a:gd name="connsiteX206" fmla="*/ 40005 w 85725"/>
                              <a:gd name="connsiteY206" fmla="*/ 171170 h 254037"/>
                              <a:gd name="connsiteX207" fmla="*/ 40005 w 85725"/>
                              <a:gd name="connsiteY207" fmla="*/ 170218 h 254037"/>
                              <a:gd name="connsiteX208" fmla="*/ 33338 w 85725"/>
                              <a:gd name="connsiteY208" fmla="*/ 166408 h 254037"/>
                              <a:gd name="connsiteX209" fmla="*/ 31432 w 85725"/>
                              <a:gd name="connsiteY209" fmla="*/ 166408 h 254037"/>
                              <a:gd name="connsiteX210" fmla="*/ 30480 w 85725"/>
                              <a:gd name="connsiteY210" fmla="*/ 167360 h 254037"/>
                              <a:gd name="connsiteX211" fmla="*/ 36195 w 85725"/>
                              <a:gd name="connsiteY211" fmla="*/ 174028 h 254037"/>
                              <a:gd name="connsiteX212" fmla="*/ 38100 w 85725"/>
                              <a:gd name="connsiteY212" fmla="*/ 174028 h 254037"/>
                              <a:gd name="connsiteX213" fmla="*/ 38100 w 85725"/>
                              <a:gd name="connsiteY213" fmla="*/ 172123 h 254037"/>
                              <a:gd name="connsiteX214" fmla="*/ 37147 w 85725"/>
                              <a:gd name="connsiteY214" fmla="*/ 171170 h 254037"/>
                              <a:gd name="connsiteX215" fmla="*/ 33338 w 85725"/>
                              <a:gd name="connsiteY215" fmla="*/ 111163 h 254037"/>
                              <a:gd name="connsiteX216" fmla="*/ 33338 w 85725"/>
                              <a:gd name="connsiteY216" fmla="*/ 110210 h 254037"/>
                              <a:gd name="connsiteX217" fmla="*/ 32385 w 85725"/>
                              <a:gd name="connsiteY217" fmla="*/ 107353 h 254037"/>
                              <a:gd name="connsiteX218" fmla="*/ 31432 w 85725"/>
                              <a:gd name="connsiteY218" fmla="*/ 107353 h 254037"/>
                              <a:gd name="connsiteX219" fmla="*/ 31432 w 85725"/>
                              <a:gd name="connsiteY219" fmla="*/ 111163 h 254037"/>
                              <a:gd name="connsiteX220" fmla="*/ 33338 w 85725"/>
                              <a:gd name="connsiteY220" fmla="*/ 111163 h 254037"/>
                              <a:gd name="connsiteX221" fmla="*/ 32385 w 85725"/>
                              <a:gd name="connsiteY221" fmla="*/ 114020 h 254037"/>
                              <a:gd name="connsiteX222" fmla="*/ 37147 w 85725"/>
                              <a:gd name="connsiteY222" fmla="*/ 114020 h 254037"/>
                              <a:gd name="connsiteX223" fmla="*/ 33338 w 85725"/>
                              <a:gd name="connsiteY223" fmla="*/ 111163 h 254037"/>
                              <a:gd name="connsiteX224" fmla="*/ 33338 w 85725"/>
                              <a:gd name="connsiteY224" fmla="*/ 111163 h 254037"/>
                              <a:gd name="connsiteX225" fmla="*/ 33338 w 85725"/>
                              <a:gd name="connsiteY225" fmla="*/ 119735 h 254037"/>
                              <a:gd name="connsiteX226" fmla="*/ 33338 w 85725"/>
                              <a:gd name="connsiteY226" fmla="*/ 119735 h 254037"/>
                              <a:gd name="connsiteX227" fmla="*/ 32385 w 85725"/>
                              <a:gd name="connsiteY227" fmla="*/ 116878 h 254037"/>
                              <a:gd name="connsiteX228" fmla="*/ 32385 w 85725"/>
                              <a:gd name="connsiteY228" fmla="*/ 116878 h 254037"/>
                              <a:gd name="connsiteX229" fmla="*/ 33338 w 85725"/>
                              <a:gd name="connsiteY229" fmla="*/ 119735 h 254037"/>
                              <a:gd name="connsiteX230" fmla="*/ 33338 w 85725"/>
                              <a:gd name="connsiteY230" fmla="*/ 119735 h 254037"/>
                              <a:gd name="connsiteX231" fmla="*/ 35243 w 85725"/>
                              <a:gd name="connsiteY231" fmla="*/ 120688 h 254037"/>
                              <a:gd name="connsiteX232" fmla="*/ 36195 w 85725"/>
                              <a:gd name="connsiteY232" fmla="*/ 119735 h 254037"/>
                              <a:gd name="connsiteX233" fmla="*/ 33338 w 85725"/>
                              <a:gd name="connsiteY233" fmla="*/ 119735 h 254037"/>
                              <a:gd name="connsiteX234" fmla="*/ 33338 w 85725"/>
                              <a:gd name="connsiteY234" fmla="*/ 119735 h 254037"/>
                              <a:gd name="connsiteX235" fmla="*/ 34290 w 85725"/>
                              <a:gd name="connsiteY235" fmla="*/ 33058 h 254037"/>
                              <a:gd name="connsiteX236" fmla="*/ 33338 w 85725"/>
                              <a:gd name="connsiteY236" fmla="*/ 34963 h 254037"/>
                              <a:gd name="connsiteX237" fmla="*/ 37147 w 85725"/>
                              <a:gd name="connsiteY237" fmla="*/ 39725 h 254037"/>
                              <a:gd name="connsiteX238" fmla="*/ 38100 w 85725"/>
                              <a:gd name="connsiteY238" fmla="*/ 39725 h 254037"/>
                              <a:gd name="connsiteX239" fmla="*/ 34290 w 85725"/>
                              <a:gd name="connsiteY239" fmla="*/ 33058 h 254037"/>
                              <a:gd name="connsiteX240" fmla="*/ 33338 w 85725"/>
                              <a:gd name="connsiteY240" fmla="*/ 213080 h 254037"/>
                              <a:gd name="connsiteX241" fmla="*/ 33338 w 85725"/>
                              <a:gd name="connsiteY241" fmla="*/ 214985 h 254037"/>
                              <a:gd name="connsiteX242" fmla="*/ 35243 w 85725"/>
                              <a:gd name="connsiteY242" fmla="*/ 214985 h 254037"/>
                              <a:gd name="connsiteX243" fmla="*/ 40005 w 85725"/>
                              <a:gd name="connsiteY243" fmla="*/ 215938 h 254037"/>
                              <a:gd name="connsiteX244" fmla="*/ 40957 w 85725"/>
                              <a:gd name="connsiteY244" fmla="*/ 216890 h 254037"/>
                              <a:gd name="connsiteX245" fmla="*/ 41910 w 85725"/>
                              <a:gd name="connsiteY245" fmla="*/ 213080 h 254037"/>
                              <a:gd name="connsiteX246" fmla="*/ 38100 w 85725"/>
                              <a:gd name="connsiteY246" fmla="*/ 206413 h 254037"/>
                              <a:gd name="connsiteX247" fmla="*/ 36195 w 85725"/>
                              <a:gd name="connsiteY247" fmla="*/ 205460 h 254037"/>
                              <a:gd name="connsiteX248" fmla="*/ 35243 w 85725"/>
                              <a:gd name="connsiteY248" fmla="*/ 206413 h 254037"/>
                              <a:gd name="connsiteX249" fmla="*/ 33338 w 85725"/>
                              <a:gd name="connsiteY249" fmla="*/ 213080 h 254037"/>
                              <a:gd name="connsiteX250" fmla="*/ 36195 w 85725"/>
                              <a:gd name="connsiteY250" fmla="*/ 234988 h 254037"/>
                              <a:gd name="connsiteX251" fmla="*/ 33338 w 85725"/>
                              <a:gd name="connsiteY251" fmla="*/ 234988 h 254037"/>
                              <a:gd name="connsiteX252" fmla="*/ 34290 w 85725"/>
                              <a:gd name="connsiteY252" fmla="*/ 236893 h 254037"/>
                              <a:gd name="connsiteX253" fmla="*/ 37147 w 85725"/>
                              <a:gd name="connsiteY253" fmla="*/ 235940 h 254037"/>
                              <a:gd name="connsiteX254" fmla="*/ 36195 w 85725"/>
                              <a:gd name="connsiteY254" fmla="*/ 234988 h 254037"/>
                              <a:gd name="connsiteX255" fmla="*/ 37147 w 85725"/>
                              <a:gd name="connsiteY255" fmla="*/ 101638 h 254037"/>
                              <a:gd name="connsiteX256" fmla="*/ 37147 w 85725"/>
                              <a:gd name="connsiteY256" fmla="*/ 101638 h 254037"/>
                              <a:gd name="connsiteX257" fmla="*/ 33338 w 85725"/>
                              <a:gd name="connsiteY257" fmla="*/ 100685 h 254037"/>
                              <a:gd name="connsiteX258" fmla="*/ 34290 w 85725"/>
                              <a:gd name="connsiteY258" fmla="*/ 99733 h 254037"/>
                              <a:gd name="connsiteX259" fmla="*/ 37147 w 85725"/>
                              <a:gd name="connsiteY259" fmla="*/ 101638 h 254037"/>
                              <a:gd name="connsiteX260" fmla="*/ 34290 w 85725"/>
                              <a:gd name="connsiteY260" fmla="*/ 203555 h 254037"/>
                              <a:gd name="connsiteX261" fmla="*/ 36195 w 85725"/>
                              <a:gd name="connsiteY261" fmla="*/ 202603 h 254037"/>
                              <a:gd name="connsiteX262" fmla="*/ 35243 w 85725"/>
                              <a:gd name="connsiteY262" fmla="*/ 201650 h 254037"/>
                              <a:gd name="connsiteX263" fmla="*/ 34290 w 85725"/>
                              <a:gd name="connsiteY263" fmla="*/ 203555 h 254037"/>
                              <a:gd name="connsiteX264" fmla="*/ 34290 w 85725"/>
                              <a:gd name="connsiteY264" fmla="*/ 203555 h 254037"/>
                              <a:gd name="connsiteX265" fmla="*/ 34290 w 85725"/>
                              <a:gd name="connsiteY265" fmla="*/ 22580 h 254037"/>
                              <a:gd name="connsiteX266" fmla="*/ 37147 w 85725"/>
                              <a:gd name="connsiteY266" fmla="*/ 29248 h 254037"/>
                              <a:gd name="connsiteX267" fmla="*/ 38100 w 85725"/>
                              <a:gd name="connsiteY267" fmla="*/ 34010 h 254037"/>
                              <a:gd name="connsiteX268" fmla="*/ 40957 w 85725"/>
                              <a:gd name="connsiteY268" fmla="*/ 38773 h 254037"/>
                              <a:gd name="connsiteX269" fmla="*/ 44768 w 85725"/>
                              <a:gd name="connsiteY269" fmla="*/ 40678 h 254037"/>
                              <a:gd name="connsiteX270" fmla="*/ 48578 w 85725"/>
                              <a:gd name="connsiteY270" fmla="*/ 41630 h 254037"/>
                              <a:gd name="connsiteX271" fmla="*/ 45720 w 85725"/>
                              <a:gd name="connsiteY271" fmla="*/ 39725 h 254037"/>
                              <a:gd name="connsiteX272" fmla="*/ 42863 w 85725"/>
                              <a:gd name="connsiteY272" fmla="*/ 36868 h 254037"/>
                              <a:gd name="connsiteX273" fmla="*/ 44768 w 85725"/>
                              <a:gd name="connsiteY273" fmla="*/ 34010 h 254037"/>
                              <a:gd name="connsiteX274" fmla="*/ 45720 w 85725"/>
                              <a:gd name="connsiteY274" fmla="*/ 30200 h 254037"/>
                              <a:gd name="connsiteX275" fmla="*/ 41910 w 85725"/>
                              <a:gd name="connsiteY275" fmla="*/ 24485 h 254037"/>
                              <a:gd name="connsiteX276" fmla="*/ 35243 w 85725"/>
                              <a:gd name="connsiteY276" fmla="*/ 19723 h 254037"/>
                              <a:gd name="connsiteX277" fmla="*/ 33338 w 85725"/>
                              <a:gd name="connsiteY277" fmla="*/ 20675 h 254037"/>
                              <a:gd name="connsiteX278" fmla="*/ 34290 w 85725"/>
                              <a:gd name="connsiteY278" fmla="*/ 22580 h 254037"/>
                              <a:gd name="connsiteX279" fmla="*/ 34290 w 85725"/>
                              <a:gd name="connsiteY279" fmla="*/ 88303 h 254037"/>
                              <a:gd name="connsiteX280" fmla="*/ 37147 w 85725"/>
                              <a:gd name="connsiteY280" fmla="*/ 92113 h 254037"/>
                              <a:gd name="connsiteX281" fmla="*/ 40005 w 85725"/>
                              <a:gd name="connsiteY281" fmla="*/ 89255 h 254037"/>
                              <a:gd name="connsiteX282" fmla="*/ 36195 w 85725"/>
                              <a:gd name="connsiteY282" fmla="*/ 87350 h 254037"/>
                              <a:gd name="connsiteX283" fmla="*/ 34290 w 85725"/>
                              <a:gd name="connsiteY283" fmla="*/ 88303 h 254037"/>
                              <a:gd name="connsiteX284" fmla="*/ 36195 w 85725"/>
                              <a:gd name="connsiteY284" fmla="*/ 222605 h 254037"/>
                              <a:gd name="connsiteX285" fmla="*/ 36195 w 85725"/>
                              <a:gd name="connsiteY285" fmla="*/ 221653 h 254037"/>
                              <a:gd name="connsiteX286" fmla="*/ 35243 w 85725"/>
                              <a:gd name="connsiteY286" fmla="*/ 220700 h 254037"/>
                              <a:gd name="connsiteX287" fmla="*/ 35243 w 85725"/>
                              <a:gd name="connsiteY287" fmla="*/ 222605 h 254037"/>
                              <a:gd name="connsiteX288" fmla="*/ 36195 w 85725"/>
                              <a:gd name="connsiteY288" fmla="*/ 222605 h 254037"/>
                              <a:gd name="connsiteX289" fmla="*/ 35243 w 85725"/>
                              <a:gd name="connsiteY289" fmla="*/ 179743 h 254037"/>
                              <a:gd name="connsiteX290" fmla="*/ 35243 w 85725"/>
                              <a:gd name="connsiteY290" fmla="*/ 179743 h 254037"/>
                              <a:gd name="connsiteX291" fmla="*/ 35243 w 85725"/>
                              <a:gd name="connsiteY291" fmla="*/ 181648 h 254037"/>
                              <a:gd name="connsiteX292" fmla="*/ 35243 w 85725"/>
                              <a:gd name="connsiteY292" fmla="*/ 179743 h 254037"/>
                              <a:gd name="connsiteX293" fmla="*/ 35243 w 85725"/>
                              <a:gd name="connsiteY293" fmla="*/ 179743 h 254037"/>
                              <a:gd name="connsiteX294" fmla="*/ 38100 w 85725"/>
                              <a:gd name="connsiteY294" fmla="*/ 146405 h 254037"/>
                              <a:gd name="connsiteX295" fmla="*/ 35243 w 85725"/>
                              <a:gd name="connsiteY295" fmla="*/ 142595 h 254037"/>
                              <a:gd name="connsiteX296" fmla="*/ 34290 w 85725"/>
                              <a:gd name="connsiteY296" fmla="*/ 144500 h 254037"/>
                              <a:gd name="connsiteX297" fmla="*/ 36195 w 85725"/>
                              <a:gd name="connsiteY297" fmla="*/ 148310 h 254037"/>
                              <a:gd name="connsiteX298" fmla="*/ 38100 w 85725"/>
                              <a:gd name="connsiteY298" fmla="*/ 146405 h 254037"/>
                              <a:gd name="connsiteX299" fmla="*/ 37147 w 85725"/>
                              <a:gd name="connsiteY299" fmla="*/ 231178 h 254037"/>
                              <a:gd name="connsiteX300" fmla="*/ 36195 w 85725"/>
                              <a:gd name="connsiteY300" fmla="*/ 230225 h 254037"/>
                              <a:gd name="connsiteX301" fmla="*/ 35243 w 85725"/>
                              <a:gd name="connsiteY301" fmla="*/ 231178 h 254037"/>
                              <a:gd name="connsiteX302" fmla="*/ 37147 w 85725"/>
                              <a:gd name="connsiteY302" fmla="*/ 232130 h 254037"/>
                              <a:gd name="connsiteX303" fmla="*/ 37147 w 85725"/>
                              <a:gd name="connsiteY303" fmla="*/ 231178 h 254037"/>
                              <a:gd name="connsiteX304" fmla="*/ 42863 w 85725"/>
                              <a:gd name="connsiteY304" fmla="*/ 132118 h 254037"/>
                              <a:gd name="connsiteX305" fmla="*/ 40957 w 85725"/>
                              <a:gd name="connsiteY305" fmla="*/ 131165 h 254037"/>
                              <a:gd name="connsiteX306" fmla="*/ 37147 w 85725"/>
                              <a:gd name="connsiteY306" fmla="*/ 133070 h 254037"/>
                              <a:gd name="connsiteX307" fmla="*/ 36195 w 85725"/>
                              <a:gd name="connsiteY307" fmla="*/ 134975 h 254037"/>
                              <a:gd name="connsiteX308" fmla="*/ 38100 w 85725"/>
                              <a:gd name="connsiteY308" fmla="*/ 135928 h 254037"/>
                              <a:gd name="connsiteX309" fmla="*/ 41910 w 85725"/>
                              <a:gd name="connsiteY309" fmla="*/ 134975 h 254037"/>
                              <a:gd name="connsiteX310" fmla="*/ 42863 w 85725"/>
                              <a:gd name="connsiteY310" fmla="*/ 132118 h 254037"/>
                              <a:gd name="connsiteX311" fmla="*/ 40005 w 85725"/>
                              <a:gd name="connsiteY311" fmla="*/ 162598 h 254037"/>
                              <a:gd name="connsiteX312" fmla="*/ 37147 w 85725"/>
                              <a:gd name="connsiteY312" fmla="*/ 159740 h 254037"/>
                              <a:gd name="connsiteX313" fmla="*/ 36195 w 85725"/>
                              <a:gd name="connsiteY313" fmla="*/ 160693 h 254037"/>
                              <a:gd name="connsiteX314" fmla="*/ 40005 w 85725"/>
                              <a:gd name="connsiteY314" fmla="*/ 162598 h 254037"/>
                              <a:gd name="connsiteX315" fmla="*/ 40005 w 85725"/>
                              <a:gd name="connsiteY315" fmla="*/ 162598 h 254037"/>
                              <a:gd name="connsiteX316" fmla="*/ 36195 w 85725"/>
                              <a:gd name="connsiteY316" fmla="*/ 15913 h 254037"/>
                              <a:gd name="connsiteX317" fmla="*/ 40005 w 85725"/>
                              <a:gd name="connsiteY317" fmla="*/ 18770 h 254037"/>
                              <a:gd name="connsiteX318" fmla="*/ 41910 w 85725"/>
                              <a:gd name="connsiteY318" fmla="*/ 17818 h 254037"/>
                              <a:gd name="connsiteX319" fmla="*/ 41910 w 85725"/>
                              <a:gd name="connsiteY319" fmla="*/ 17818 h 254037"/>
                              <a:gd name="connsiteX320" fmla="*/ 36195 w 85725"/>
                              <a:gd name="connsiteY320" fmla="*/ 15913 h 254037"/>
                              <a:gd name="connsiteX321" fmla="*/ 36195 w 85725"/>
                              <a:gd name="connsiteY321" fmla="*/ 15913 h 254037"/>
                              <a:gd name="connsiteX322" fmla="*/ 38100 w 85725"/>
                              <a:gd name="connsiteY322" fmla="*/ 193078 h 254037"/>
                              <a:gd name="connsiteX323" fmla="*/ 38100 w 85725"/>
                              <a:gd name="connsiteY323" fmla="*/ 193078 h 254037"/>
                              <a:gd name="connsiteX324" fmla="*/ 40957 w 85725"/>
                              <a:gd name="connsiteY324" fmla="*/ 195935 h 254037"/>
                              <a:gd name="connsiteX325" fmla="*/ 41910 w 85725"/>
                              <a:gd name="connsiteY325" fmla="*/ 193078 h 254037"/>
                              <a:gd name="connsiteX326" fmla="*/ 38100 w 85725"/>
                              <a:gd name="connsiteY326" fmla="*/ 193078 h 254037"/>
                              <a:gd name="connsiteX327" fmla="*/ 40957 w 85725"/>
                              <a:gd name="connsiteY327" fmla="*/ 102590 h 254037"/>
                              <a:gd name="connsiteX328" fmla="*/ 39053 w 85725"/>
                              <a:gd name="connsiteY328" fmla="*/ 102590 h 254037"/>
                              <a:gd name="connsiteX329" fmla="*/ 37147 w 85725"/>
                              <a:gd name="connsiteY329" fmla="*/ 101638 h 254037"/>
                              <a:gd name="connsiteX330" fmla="*/ 39053 w 85725"/>
                              <a:gd name="connsiteY330" fmla="*/ 100685 h 254037"/>
                              <a:gd name="connsiteX331" fmla="*/ 40957 w 85725"/>
                              <a:gd name="connsiteY331" fmla="*/ 102590 h 254037"/>
                              <a:gd name="connsiteX332" fmla="*/ 40005 w 85725"/>
                              <a:gd name="connsiteY332" fmla="*/ 156883 h 254037"/>
                              <a:gd name="connsiteX333" fmla="*/ 40005 w 85725"/>
                              <a:gd name="connsiteY333" fmla="*/ 156883 h 254037"/>
                              <a:gd name="connsiteX334" fmla="*/ 38100 w 85725"/>
                              <a:gd name="connsiteY334" fmla="*/ 156883 h 254037"/>
                              <a:gd name="connsiteX335" fmla="*/ 39053 w 85725"/>
                              <a:gd name="connsiteY335" fmla="*/ 157835 h 254037"/>
                              <a:gd name="connsiteX336" fmla="*/ 40005 w 85725"/>
                              <a:gd name="connsiteY336" fmla="*/ 156883 h 254037"/>
                              <a:gd name="connsiteX337" fmla="*/ 42863 w 85725"/>
                              <a:gd name="connsiteY337" fmla="*/ 225463 h 254037"/>
                              <a:gd name="connsiteX338" fmla="*/ 40957 w 85725"/>
                              <a:gd name="connsiteY338" fmla="*/ 224510 h 254037"/>
                              <a:gd name="connsiteX339" fmla="*/ 40005 w 85725"/>
                              <a:gd name="connsiteY339" fmla="*/ 227368 h 254037"/>
                              <a:gd name="connsiteX340" fmla="*/ 40005 w 85725"/>
                              <a:gd name="connsiteY340" fmla="*/ 228320 h 254037"/>
                              <a:gd name="connsiteX341" fmla="*/ 39053 w 85725"/>
                              <a:gd name="connsiteY341" fmla="*/ 227368 h 254037"/>
                              <a:gd name="connsiteX342" fmla="*/ 38100 w 85725"/>
                              <a:gd name="connsiteY342" fmla="*/ 228320 h 254037"/>
                              <a:gd name="connsiteX343" fmla="*/ 39053 w 85725"/>
                              <a:gd name="connsiteY343" fmla="*/ 229273 h 254037"/>
                              <a:gd name="connsiteX344" fmla="*/ 41910 w 85725"/>
                              <a:gd name="connsiteY344" fmla="*/ 231178 h 254037"/>
                              <a:gd name="connsiteX345" fmla="*/ 42863 w 85725"/>
                              <a:gd name="connsiteY345" fmla="*/ 225463 h 254037"/>
                              <a:gd name="connsiteX346" fmla="*/ 40005 w 85725"/>
                              <a:gd name="connsiteY346" fmla="*/ 48298 h 254037"/>
                              <a:gd name="connsiteX347" fmla="*/ 40005 w 85725"/>
                              <a:gd name="connsiteY347" fmla="*/ 48298 h 254037"/>
                              <a:gd name="connsiteX348" fmla="*/ 39053 w 85725"/>
                              <a:gd name="connsiteY348" fmla="*/ 48298 h 254037"/>
                              <a:gd name="connsiteX349" fmla="*/ 40005 w 85725"/>
                              <a:gd name="connsiteY349" fmla="*/ 48298 h 254037"/>
                              <a:gd name="connsiteX350" fmla="*/ 40005 w 85725"/>
                              <a:gd name="connsiteY350" fmla="*/ 48298 h 254037"/>
                              <a:gd name="connsiteX351" fmla="*/ 41910 w 85725"/>
                              <a:gd name="connsiteY351" fmla="*/ 207365 h 254037"/>
                              <a:gd name="connsiteX352" fmla="*/ 40957 w 85725"/>
                              <a:gd name="connsiteY352" fmla="*/ 206413 h 254037"/>
                              <a:gd name="connsiteX353" fmla="*/ 40005 w 85725"/>
                              <a:gd name="connsiteY353" fmla="*/ 208318 h 254037"/>
                              <a:gd name="connsiteX354" fmla="*/ 40957 w 85725"/>
                              <a:gd name="connsiteY354" fmla="*/ 209270 h 254037"/>
                              <a:gd name="connsiteX355" fmla="*/ 41910 w 85725"/>
                              <a:gd name="connsiteY355" fmla="*/ 207365 h 254037"/>
                              <a:gd name="connsiteX356" fmla="*/ 40005 w 85725"/>
                              <a:gd name="connsiteY356" fmla="*/ 26390 h 254037"/>
                              <a:gd name="connsiteX357" fmla="*/ 40005 w 85725"/>
                              <a:gd name="connsiteY357" fmla="*/ 26390 h 254037"/>
                              <a:gd name="connsiteX358" fmla="*/ 41910 w 85725"/>
                              <a:gd name="connsiteY358" fmla="*/ 26390 h 254037"/>
                              <a:gd name="connsiteX359" fmla="*/ 42863 w 85725"/>
                              <a:gd name="connsiteY359" fmla="*/ 31153 h 254037"/>
                              <a:gd name="connsiteX360" fmla="*/ 41910 w 85725"/>
                              <a:gd name="connsiteY360" fmla="*/ 33058 h 254037"/>
                              <a:gd name="connsiteX361" fmla="*/ 40957 w 85725"/>
                              <a:gd name="connsiteY361" fmla="*/ 31153 h 254037"/>
                              <a:gd name="connsiteX362" fmla="*/ 41910 w 85725"/>
                              <a:gd name="connsiteY362" fmla="*/ 29248 h 254037"/>
                              <a:gd name="connsiteX363" fmla="*/ 40005 w 85725"/>
                              <a:gd name="connsiteY363" fmla="*/ 26390 h 254037"/>
                              <a:gd name="connsiteX364" fmla="*/ 40957 w 85725"/>
                              <a:gd name="connsiteY364" fmla="*/ 38773 h 254037"/>
                              <a:gd name="connsiteX365" fmla="*/ 40957 w 85725"/>
                              <a:gd name="connsiteY365" fmla="*/ 40678 h 254037"/>
                              <a:gd name="connsiteX366" fmla="*/ 40957 w 85725"/>
                              <a:gd name="connsiteY366" fmla="*/ 40678 h 254037"/>
                              <a:gd name="connsiteX367" fmla="*/ 40957 w 85725"/>
                              <a:gd name="connsiteY367" fmla="*/ 38773 h 254037"/>
                              <a:gd name="connsiteX368" fmla="*/ 40957 w 85725"/>
                              <a:gd name="connsiteY368" fmla="*/ 17818 h 254037"/>
                              <a:gd name="connsiteX369" fmla="*/ 43815 w 85725"/>
                              <a:gd name="connsiteY369" fmla="*/ 19723 h 254037"/>
                              <a:gd name="connsiteX370" fmla="*/ 43815 w 85725"/>
                              <a:gd name="connsiteY370" fmla="*/ 20675 h 254037"/>
                              <a:gd name="connsiteX371" fmla="*/ 44768 w 85725"/>
                              <a:gd name="connsiteY371" fmla="*/ 21628 h 254037"/>
                              <a:gd name="connsiteX372" fmla="*/ 44768 w 85725"/>
                              <a:gd name="connsiteY372" fmla="*/ 20675 h 254037"/>
                              <a:gd name="connsiteX373" fmla="*/ 44768 w 85725"/>
                              <a:gd name="connsiteY373" fmla="*/ 19723 h 254037"/>
                              <a:gd name="connsiteX374" fmla="*/ 40957 w 85725"/>
                              <a:gd name="connsiteY374" fmla="*/ 17818 h 254037"/>
                              <a:gd name="connsiteX375" fmla="*/ 42863 w 85725"/>
                              <a:gd name="connsiteY375" fmla="*/ 192125 h 254037"/>
                              <a:gd name="connsiteX376" fmla="*/ 42863 w 85725"/>
                              <a:gd name="connsiteY376" fmla="*/ 192125 h 254037"/>
                              <a:gd name="connsiteX377" fmla="*/ 42863 w 85725"/>
                              <a:gd name="connsiteY377" fmla="*/ 192125 h 254037"/>
                              <a:gd name="connsiteX378" fmla="*/ 44768 w 85725"/>
                              <a:gd name="connsiteY378" fmla="*/ 141643 h 254037"/>
                              <a:gd name="connsiteX379" fmla="*/ 43815 w 85725"/>
                              <a:gd name="connsiteY379" fmla="*/ 139738 h 254037"/>
                              <a:gd name="connsiteX380" fmla="*/ 41910 w 85725"/>
                              <a:gd name="connsiteY380" fmla="*/ 141643 h 254037"/>
                              <a:gd name="connsiteX381" fmla="*/ 40957 w 85725"/>
                              <a:gd name="connsiteY381" fmla="*/ 144500 h 254037"/>
                              <a:gd name="connsiteX382" fmla="*/ 41910 w 85725"/>
                              <a:gd name="connsiteY382" fmla="*/ 146405 h 254037"/>
                              <a:gd name="connsiteX383" fmla="*/ 46672 w 85725"/>
                              <a:gd name="connsiteY383" fmla="*/ 145453 h 254037"/>
                              <a:gd name="connsiteX384" fmla="*/ 47625 w 85725"/>
                              <a:gd name="connsiteY384" fmla="*/ 144500 h 254037"/>
                              <a:gd name="connsiteX385" fmla="*/ 48578 w 85725"/>
                              <a:gd name="connsiteY385" fmla="*/ 142595 h 254037"/>
                              <a:gd name="connsiteX386" fmla="*/ 48578 w 85725"/>
                              <a:gd name="connsiteY386" fmla="*/ 142595 h 254037"/>
                              <a:gd name="connsiteX387" fmla="*/ 47625 w 85725"/>
                              <a:gd name="connsiteY387" fmla="*/ 144500 h 254037"/>
                              <a:gd name="connsiteX388" fmla="*/ 47625 w 85725"/>
                              <a:gd name="connsiteY388" fmla="*/ 145453 h 254037"/>
                              <a:gd name="connsiteX389" fmla="*/ 44768 w 85725"/>
                              <a:gd name="connsiteY389" fmla="*/ 141643 h 254037"/>
                              <a:gd name="connsiteX390" fmla="*/ 42863 w 85725"/>
                              <a:gd name="connsiteY390" fmla="*/ 90208 h 254037"/>
                              <a:gd name="connsiteX391" fmla="*/ 44768 w 85725"/>
                              <a:gd name="connsiteY391" fmla="*/ 91160 h 254037"/>
                              <a:gd name="connsiteX392" fmla="*/ 45720 w 85725"/>
                              <a:gd name="connsiteY392" fmla="*/ 89255 h 254037"/>
                              <a:gd name="connsiteX393" fmla="*/ 44768 w 85725"/>
                              <a:gd name="connsiteY393" fmla="*/ 89255 h 254037"/>
                              <a:gd name="connsiteX394" fmla="*/ 42863 w 85725"/>
                              <a:gd name="connsiteY394" fmla="*/ 90208 h 254037"/>
                              <a:gd name="connsiteX395" fmla="*/ 42863 w 85725"/>
                              <a:gd name="connsiteY395" fmla="*/ 162598 h 254037"/>
                              <a:gd name="connsiteX396" fmla="*/ 43815 w 85725"/>
                              <a:gd name="connsiteY396" fmla="*/ 163550 h 254037"/>
                              <a:gd name="connsiteX397" fmla="*/ 45720 w 85725"/>
                              <a:gd name="connsiteY397" fmla="*/ 161645 h 254037"/>
                              <a:gd name="connsiteX398" fmla="*/ 44768 w 85725"/>
                              <a:gd name="connsiteY398" fmla="*/ 160693 h 254037"/>
                              <a:gd name="connsiteX399" fmla="*/ 42863 w 85725"/>
                              <a:gd name="connsiteY399" fmla="*/ 162598 h 254037"/>
                              <a:gd name="connsiteX400" fmla="*/ 43815 w 85725"/>
                              <a:gd name="connsiteY400" fmla="*/ 203555 h 254037"/>
                              <a:gd name="connsiteX401" fmla="*/ 43815 w 85725"/>
                              <a:gd name="connsiteY401" fmla="*/ 203555 h 254037"/>
                              <a:gd name="connsiteX402" fmla="*/ 43815 w 85725"/>
                              <a:gd name="connsiteY402" fmla="*/ 202603 h 254037"/>
                              <a:gd name="connsiteX403" fmla="*/ 43815 w 85725"/>
                              <a:gd name="connsiteY403" fmla="*/ 203555 h 254037"/>
                              <a:gd name="connsiteX404" fmla="*/ 43815 w 85725"/>
                              <a:gd name="connsiteY404" fmla="*/ 203555 h 254037"/>
                              <a:gd name="connsiteX405" fmla="*/ 45720 w 85725"/>
                              <a:gd name="connsiteY405" fmla="*/ 149263 h 254037"/>
                              <a:gd name="connsiteX406" fmla="*/ 45720 w 85725"/>
                              <a:gd name="connsiteY406" fmla="*/ 149263 h 254037"/>
                              <a:gd name="connsiteX407" fmla="*/ 43815 w 85725"/>
                              <a:gd name="connsiteY407" fmla="*/ 149263 h 254037"/>
                              <a:gd name="connsiteX408" fmla="*/ 44768 w 85725"/>
                              <a:gd name="connsiteY408" fmla="*/ 150215 h 254037"/>
                              <a:gd name="connsiteX409" fmla="*/ 45720 w 85725"/>
                              <a:gd name="connsiteY409" fmla="*/ 149263 h 254037"/>
                              <a:gd name="connsiteX410" fmla="*/ 46672 w 85725"/>
                              <a:gd name="connsiteY410" fmla="*/ 238798 h 254037"/>
                              <a:gd name="connsiteX411" fmla="*/ 44768 w 85725"/>
                              <a:gd name="connsiteY411" fmla="*/ 235940 h 254037"/>
                              <a:gd name="connsiteX412" fmla="*/ 43815 w 85725"/>
                              <a:gd name="connsiteY412" fmla="*/ 236893 h 254037"/>
                              <a:gd name="connsiteX413" fmla="*/ 44768 w 85725"/>
                              <a:gd name="connsiteY413" fmla="*/ 239750 h 254037"/>
                              <a:gd name="connsiteX414" fmla="*/ 46672 w 85725"/>
                              <a:gd name="connsiteY414" fmla="*/ 238798 h 254037"/>
                              <a:gd name="connsiteX415" fmla="*/ 52388 w 85725"/>
                              <a:gd name="connsiteY415" fmla="*/ 154025 h 254037"/>
                              <a:gd name="connsiteX416" fmla="*/ 50482 w 85725"/>
                              <a:gd name="connsiteY416" fmla="*/ 154025 h 254037"/>
                              <a:gd name="connsiteX417" fmla="*/ 45720 w 85725"/>
                              <a:gd name="connsiteY417" fmla="*/ 153073 h 254037"/>
                              <a:gd name="connsiteX418" fmla="*/ 44768 w 85725"/>
                              <a:gd name="connsiteY418" fmla="*/ 154978 h 254037"/>
                              <a:gd name="connsiteX419" fmla="*/ 46672 w 85725"/>
                              <a:gd name="connsiteY419" fmla="*/ 155930 h 254037"/>
                              <a:gd name="connsiteX420" fmla="*/ 48578 w 85725"/>
                              <a:gd name="connsiteY420" fmla="*/ 154025 h 254037"/>
                              <a:gd name="connsiteX421" fmla="*/ 50482 w 85725"/>
                              <a:gd name="connsiteY421" fmla="*/ 153073 h 254037"/>
                              <a:gd name="connsiteX422" fmla="*/ 52388 w 85725"/>
                              <a:gd name="connsiteY422" fmla="*/ 154025 h 254037"/>
                              <a:gd name="connsiteX423" fmla="*/ 52388 w 85725"/>
                              <a:gd name="connsiteY423" fmla="*/ 154025 h 254037"/>
                              <a:gd name="connsiteX424" fmla="*/ 45720 w 85725"/>
                              <a:gd name="connsiteY424" fmla="*/ 214033 h 254037"/>
                              <a:gd name="connsiteX425" fmla="*/ 47625 w 85725"/>
                              <a:gd name="connsiteY425" fmla="*/ 214985 h 254037"/>
                              <a:gd name="connsiteX426" fmla="*/ 48578 w 85725"/>
                              <a:gd name="connsiteY426" fmla="*/ 213080 h 254037"/>
                              <a:gd name="connsiteX427" fmla="*/ 47625 w 85725"/>
                              <a:gd name="connsiteY427" fmla="*/ 212128 h 254037"/>
                              <a:gd name="connsiteX428" fmla="*/ 45720 w 85725"/>
                              <a:gd name="connsiteY428" fmla="*/ 214033 h 254037"/>
                              <a:gd name="connsiteX429" fmla="*/ 46672 w 85725"/>
                              <a:gd name="connsiteY429" fmla="*/ 117830 h 254037"/>
                              <a:gd name="connsiteX430" fmla="*/ 45720 w 85725"/>
                              <a:gd name="connsiteY430" fmla="*/ 118783 h 254037"/>
                              <a:gd name="connsiteX431" fmla="*/ 47625 w 85725"/>
                              <a:gd name="connsiteY431" fmla="*/ 119735 h 254037"/>
                              <a:gd name="connsiteX432" fmla="*/ 48578 w 85725"/>
                              <a:gd name="connsiteY432" fmla="*/ 118783 h 254037"/>
                              <a:gd name="connsiteX433" fmla="*/ 46672 w 85725"/>
                              <a:gd name="connsiteY433" fmla="*/ 117830 h 254037"/>
                              <a:gd name="connsiteX434" fmla="*/ 48578 w 85725"/>
                              <a:gd name="connsiteY434" fmla="*/ 220700 h 254037"/>
                              <a:gd name="connsiteX435" fmla="*/ 48578 w 85725"/>
                              <a:gd name="connsiteY435" fmla="*/ 219748 h 254037"/>
                              <a:gd name="connsiteX436" fmla="*/ 46672 w 85725"/>
                              <a:gd name="connsiteY436" fmla="*/ 219748 h 254037"/>
                              <a:gd name="connsiteX437" fmla="*/ 45720 w 85725"/>
                              <a:gd name="connsiteY437" fmla="*/ 220700 h 254037"/>
                              <a:gd name="connsiteX438" fmla="*/ 46672 w 85725"/>
                              <a:gd name="connsiteY438" fmla="*/ 220700 h 254037"/>
                              <a:gd name="connsiteX439" fmla="*/ 48578 w 85725"/>
                              <a:gd name="connsiteY439" fmla="*/ 220700 h 254037"/>
                              <a:gd name="connsiteX440" fmla="*/ 48578 w 85725"/>
                              <a:gd name="connsiteY440" fmla="*/ 191173 h 254037"/>
                              <a:gd name="connsiteX441" fmla="*/ 46672 w 85725"/>
                              <a:gd name="connsiteY441" fmla="*/ 190220 h 254037"/>
                              <a:gd name="connsiteX442" fmla="*/ 44768 w 85725"/>
                              <a:gd name="connsiteY442" fmla="*/ 192125 h 254037"/>
                              <a:gd name="connsiteX443" fmla="*/ 46672 w 85725"/>
                              <a:gd name="connsiteY443" fmla="*/ 192125 h 254037"/>
                              <a:gd name="connsiteX444" fmla="*/ 48578 w 85725"/>
                              <a:gd name="connsiteY444" fmla="*/ 191173 h 254037"/>
                              <a:gd name="connsiteX445" fmla="*/ 48578 w 85725"/>
                              <a:gd name="connsiteY445" fmla="*/ 135928 h 254037"/>
                              <a:gd name="connsiteX446" fmla="*/ 45720 w 85725"/>
                              <a:gd name="connsiteY446" fmla="*/ 136880 h 254037"/>
                              <a:gd name="connsiteX447" fmla="*/ 47625 w 85725"/>
                              <a:gd name="connsiteY447" fmla="*/ 137833 h 254037"/>
                              <a:gd name="connsiteX448" fmla="*/ 51435 w 85725"/>
                              <a:gd name="connsiteY448" fmla="*/ 135928 h 254037"/>
                              <a:gd name="connsiteX449" fmla="*/ 48578 w 85725"/>
                              <a:gd name="connsiteY449" fmla="*/ 135928 h 254037"/>
                              <a:gd name="connsiteX450" fmla="*/ 47625 w 85725"/>
                              <a:gd name="connsiteY450" fmla="*/ 46393 h 254037"/>
                              <a:gd name="connsiteX451" fmla="*/ 46672 w 85725"/>
                              <a:gd name="connsiteY451" fmla="*/ 44488 h 254037"/>
                              <a:gd name="connsiteX452" fmla="*/ 46672 w 85725"/>
                              <a:gd name="connsiteY452" fmla="*/ 45440 h 254037"/>
                              <a:gd name="connsiteX453" fmla="*/ 47625 w 85725"/>
                              <a:gd name="connsiteY453" fmla="*/ 48298 h 254037"/>
                              <a:gd name="connsiteX454" fmla="*/ 47625 w 85725"/>
                              <a:gd name="connsiteY454" fmla="*/ 46393 h 254037"/>
                              <a:gd name="connsiteX455" fmla="*/ 47625 w 85725"/>
                              <a:gd name="connsiteY455" fmla="*/ 195935 h 254037"/>
                              <a:gd name="connsiteX456" fmla="*/ 48578 w 85725"/>
                              <a:gd name="connsiteY456" fmla="*/ 194983 h 254037"/>
                              <a:gd name="connsiteX457" fmla="*/ 47625 w 85725"/>
                              <a:gd name="connsiteY457" fmla="*/ 194030 h 254037"/>
                              <a:gd name="connsiteX458" fmla="*/ 46672 w 85725"/>
                              <a:gd name="connsiteY458" fmla="*/ 194983 h 254037"/>
                              <a:gd name="connsiteX459" fmla="*/ 47625 w 85725"/>
                              <a:gd name="connsiteY459" fmla="*/ 195935 h 254037"/>
                              <a:gd name="connsiteX460" fmla="*/ 47625 w 85725"/>
                              <a:gd name="connsiteY460" fmla="*/ 101638 h 254037"/>
                              <a:gd name="connsiteX461" fmla="*/ 45720 w 85725"/>
                              <a:gd name="connsiteY461" fmla="*/ 103543 h 254037"/>
                              <a:gd name="connsiteX462" fmla="*/ 46672 w 85725"/>
                              <a:gd name="connsiteY462" fmla="*/ 104495 h 254037"/>
                              <a:gd name="connsiteX463" fmla="*/ 47625 w 85725"/>
                              <a:gd name="connsiteY463" fmla="*/ 101638 h 254037"/>
                              <a:gd name="connsiteX464" fmla="*/ 47625 w 85725"/>
                              <a:gd name="connsiteY464" fmla="*/ 101638 h 254037"/>
                              <a:gd name="connsiteX465" fmla="*/ 48578 w 85725"/>
                              <a:gd name="connsiteY465" fmla="*/ 27343 h 254037"/>
                              <a:gd name="connsiteX466" fmla="*/ 49530 w 85725"/>
                              <a:gd name="connsiteY466" fmla="*/ 28295 h 254037"/>
                              <a:gd name="connsiteX467" fmla="*/ 53340 w 85725"/>
                              <a:gd name="connsiteY467" fmla="*/ 31153 h 254037"/>
                              <a:gd name="connsiteX468" fmla="*/ 57150 w 85725"/>
                              <a:gd name="connsiteY468" fmla="*/ 30200 h 254037"/>
                              <a:gd name="connsiteX469" fmla="*/ 52388 w 85725"/>
                              <a:gd name="connsiteY469" fmla="*/ 34963 h 254037"/>
                              <a:gd name="connsiteX470" fmla="*/ 51435 w 85725"/>
                              <a:gd name="connsiteY470" fmla="*/ 37820 h 254037"/>
                              <a:gd name="connsiteX471" fmla="*/ 54293 w 85725"/>
                              <a:gd name="connsiteY471" fmla="*/ 37820 h 254037"/>
                              <a:gd name="connsiteX472" fmla="*/ 57150 w 85725"/>
                              <a:gd name="connsiteY472" fmla="*/ 33058 h 254037"/>
                              <a:gd name="connsiteX473" fmla="*/ 56197 w 85725"/>
                              <a:gd name="connsiteY473" fmla="*/ 30200 h 254037"/>
                              <a:gd name="connsiteX474" fmla="*/ 56197 w 85725"/>
                              <a:gd name="connsiteY474" fmla="*/ 25438 h 254037"/>
                              <a:gd name="connsiteX475" fmla="*/ 57150 w 85725"/>
                              <a:gd name="connsiteY475" fmla="*/ 27343 h 254037"/>
                              <a:gd name="connsiteX476" fmla="*/ 58103 w 85725"/>
                              <a:gd name="connsiteY476" fmla="*/ 27343 h 254037"/>
                              <a:gd name="connsiteX477" fmla="*/ 57150 w 85725"/>
                              <a:gd name="connsiteY477" fmla="*/ 26390 h 254037"/>
                              <a:gd name="connsiteX478" fmla="*/ 55245 w 85725"/>
                              <a:gd name="connsiteY478" fmla="*/ 24485 h 254037"/>
                              <a:gd name="connsiteX479" fmla="*/ 52388 w 85725"/>
                              <a:gd name="connsiteY479" fmla="*/ 26390 h 254037"/>
                              <a:gd name="connsiteX480" fmla="*/ 52388 w 85725"/>
                              <a:gd name="connsiteY480" fmla="*/ 26390 h 254037"/>
                              <a:gd name="connsiteX481" fmla="*/ 47625 w 85725"/>
                              <a:gd name="connsiteY481" fmla="*/ 24485 h 254037"/>
                              <a:gd name="connsiteX482" fmla="*/ 48578 w 85725"/>
                              <a:gd name="connsiteY482" fmla="*/ 27343 h 254037"/>
                              <a:gd name="connsiteX483" fmla="*/ 48578 w 85725"/>
                              <a:gd name="connsiteY483" fmla="*/ 34010 h 254037"/>
                              <a:gd name="connsiteX484" fmla="*/ 46672 w 85725"/>
                              <a:gd name="connsiteY484" fmla="*/ 36868 h 254037"/>
                              <a:gd name="connsiteX485" fmla="*/ 47625 w 85725"/>
                              <a:gd name="connsiteY485" fmla="*/ 37820 h 254037"/>
                              <a:gd name="connsiteX486" fmla="*/ 48578 w 85725"/>
                              <a:gd name="connsiteY486" fmla="*/ 34010 h 254037"/>
                              <a:gd name="connsiteX487" fmla="*/ 48578 w 85725"/>
                              <a:gd name="connsiteY487" fmla="*/ 34010 h 254037"/>
                              <a:gd name="connsiteX488" fmla="*/ 46672 w 85725"/>
                              <a:gd name="connsiteY488" fmla="*/ 20675 h 254037"/>
                              <a:gd name="connsiteX489" fmla="*/ 47625 w 85725"/>
                              <a:gd name="connsiteY489" fmla="*/ 21628 h 254037"/>
                              <a:gd name="connsiteX490" fmla="*/ 48578 w 85725"/>
                              <a:gd name="connsiteY490" fmla="*/ 21628 h 254037"/>
                              <a:gd name="connsiteX491" fmla="*/ 49530 w 85725"/>
                              <a:gd name="connsiteY491" fmla="*/ 16865 h 254037"/>
                              <a:gd name="connsiteX492" fmla="*/ 47625 w 85725"/>
                              <a:gd name="connsiteY492" fmla="*/ 14960 h 254037"/>
                              <a:gd name="connsiteX493" fmla="*/ 46672 w 85725"/>
                              <a:gd name="connsiteY493" fmla="*/ 14960 h 254037"/>
                              <a:gd name="connsiteX494" fmla="*/ 46672 w 85725"/>
                              <a:gd name="connsiteY494" fmla="*/ 20675 h 254037"/>
                              <a:gd name="connsiteX495" fmla="*/ 48578 w 85725"/>
                              <a:gd name="connsiteY495" fmla="*/ 166408 h 254037"/>
                              <a:gd name="connsiteX496" fmla="*/ 48578 w 85725"/>
                              <a:gd name="connsiteY496" fmla="*/ 166408 h 254037"/>
                              <a:gd name="connsiteX497" fmla="*/ 48578 w 85725"/>
                              <a:gd name="connsiteY497" fmla="*/ 165455 h 254037"/>
                              <a:gd name="connsiteX498" fmla="*/ 48578 w 85725"/>
                              <a:gd name="connsiteY498" fmla="*/ 166408 h 254037"/>
                              <a:gd name="connsiteX499" fmla="*/ 48578 w 85725"/>
                              <a:gd name="connsiteY499" fmla="*/ 166408 h 254037"/>
                              <a:gd name="connsiteX500" fmla="*/ 51435 w 85725"/>
                              <a:gd name="connsiteY500" fmla="*/ 127355 h 254037"/>
                              <a:gd name="connsiteX501" fmla="*/ 51435 w 85725"/>
                              <a:gd name="connsiteY501" fmla="*/ 127355 h 254037"/>
                              <a:gd name="connsiteX502" fmla="*/ 49530 w 85725"/>
                              <a:gd name="connsiteY502" fmla="*/ 122593 h 254037"/>
                              <a:gd name="connsiteX503" fmla="*/ 48578 w 85725"/>
                              <a:gd name="connsiteY503" fmla="*/ 124498 h 254037"/>
                              <a:gd name="connsiteX504" fmla="*/ 51435 w 85725"/>
                              <a:gd name="connsiteY504" fmla="*/ 127355 h 254037"/>
                              <a:gd name="connsiteX505" fmla="*/ 51435 w 85725"/>
                              <a:gd name="connsiteY505" fmla="*/ 163550 h 254037"/>
                              <a:gd name="connsiteX506" fmla="*/ 51435 w 85725"/>
                              <a:gd name="connsiteY506" fmla="*/ 163550 h 254037"/>
                              <a:gd name="connsiteX507" fmla="*/ 49530 w 85725"/>
                              <a:gd name="connsiteY507" fmla="*/ 162598 h 254037"/>
                              <a:gd name="connsiteX508" fmla="*/ 51435 w 85725"/>
                              <a:gd name="connsiteY508" fmla="*/ 163550 h 254037"/>
                              <a:gd name="connsiteX509" fmla="*/ 51435 w 85725"/>
                              <a:gd name="connsiteY509" fmla="*/ 163550 h 254037"/>
                              <a:gd name="connsiteX510" fmla="*/ 53340 w 85725"/>
                              <a:gd name="connsiteY510" fmla="*/ 44488 h 254037"/>
                              <a:gd name="connsiteX511" fmla="*/ 52388 w 85725"/>
                              <a:gd name="connsiteY511" fmla="*/ 43535 h 254037"/>
                              <a:gd name="connsiteX512" fmla="*/ 50482 w 85725"/>
                              <a:gd name="connsiteY512" fmla="*/ 44488 h 254037"/>
                              <a:gd name="connsiteX513" fmla="*/ 51435 w 85725"/>
                              <a:gd name="connsiteY513" fmla="*/ 45440 h 254037"/>
                              <a:gd name="connsiteX514" fmla="*/ 53340 w 85725"/>
                              <a:gd name="connsiteY514" fmla="*/ 44488 h 254037"/>
                              <a:gd name="connsiteX515" fmla="*/ 50482 w 85725"/>
                              <a:gd name="connsiteY515" fmla="*/ 26390 h 254037"/>
                              <a:gd name="connsiteX516" fmla="*/ 50482 w 85725"/>
                              <a:gd name="connsiteY516" fmla="*/ 26390 h 254037"/>
                              <a:gd name="connsiteX517" fmla="*/ 51435 w 85725"/>
                              <a:gd name="connsiteY517" fmla="*/ 28295 h 254037"/>
                              <a:gd name="connsiteX518" fmla="*/ 50482 w 85725"/>
                              <a:gd name="connsiteY518" fmla="*/ 26390 h 254037"/>
                              <a:gd name="connsiteX519" fmla="*/ 55245 w 85725"/>
                              <a:gd name="connsiteY519" fmla="*/ 104495 h 254037"/>
                              <a:gd name="connsiteX520" fmla="*/ 55245 w 85725"/>
                              <a:gd name="connsiteY520" fmla="*/ 104495 h 254037"/>
                              <a:gd name="connsiteX521" fmla="*/ 55245 w 85725"/>
                              <a:gd name="connsiteY521" fmla="*/ 104495 h 254037"/>
                              <a:gd name="connsiteX522" fmla="*/ 55245 w 85725"/>
                              <a:gd name="connsiteY522" fmla="*/ 104495 h 254037"/>
                              <a:gd name="connsiteX523" fmla="*/ 55245 w 85725"/>
                              <a:gd name="connsiteY523" fmla="*/ 104495 h 254037"/>
                              <a:gd name="connsiteX524" fmla="*/ 57150 w 85725"/>
                              <a:gd name="connsiteY524" fmla="*/ 91160 h 254037"/>
                              <a:gd name="connsiteX525" fmla="*/ 57150 w 85725"/>
                              <a:gd name="connsiteY525" fmla="*/ 91160 h 254037"/>
                              <a:gd name="connsiteX526" fmla="*/ 57150 w 85725"/>
                              <a:gd name="connsiteY526" fmla="*/ 91160 h 254037"/>
                              <a:gd name="connsiteX527" fmla="*/ 57150 w 85725"/>
                              <a:gd name="connsiteY527" fmla="*/ 91160 h 254037"/>
                              <a:gd name="connsiteX528" fmla="*/ 57150 w 85725"/>
                              <a:gd name="connsiteY528" fmla="*/ 91160 h 25403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Lst>
                            <a:rect l="l" t="t" r="r" b="b"/>
                            <a:pathLst>
                              <a:path w="85725" h="254037">
                                <a:moveTo>
                                  <a:pt x="82868" y="252133"/>
                                </a:moveTo>
                                <a:cubicBezTo>
                                  <a:pt x="80963" y="254038"/>
                                  <a:pt x="79057" y="254038"/>
                                  <a:pt x="76200" y="254038"/>
                                </a:cubicBezTo>
                                <a:cubicBezTo>
                                  <a:pt x="76200" y="254038"/>
                                  <a:pt x="75247" y="254038"/>
                                  <a:pt x="75247" y="254038"/>
                                </a:cubicBezTo>
                                <a:lnTo>
                                  <a:pt x="52388" y="254038"/>
                                </a:lnTo>
                                <a:cubicBezTo>
                                  <a:pt x="44768" y="254038"/>
                                  <a:pt x="35243" y="254038"/>
                                  <a:pt x="25718" y="253085"/>
                                </a:cubicBezTo>
                                <a:cubicBezTo>
                                  <a:pt x="20003" y="253085"/>
                                  <a:pt x="14288" y="254038"/>
                                  <a:pt x="8572" y="254038"/>
                                </a:cubicBezTo>
                                <a:cubicBezTo>
                                  <a:pt x="6668" y="254038"/>
                                  <a:pt x="5715" y="254038"/>
                                  <a:pt x="3810" y="254038"/>
                                </a:cubicBezTo>
                                <a:cubicBezTo>
                                  <a:pt x="1905" y="254038"/>
                                  <a:pt x="0" y="252133"/>
                                  <a:pt x="0" y="249275"/>
                                </a:cubicBezTo>
                                <a:cubicBezTo>
                                  <a:pt x="0" y="246418"/>
                                  <a:pt x="1905" y="245465"/>
                                  <a:pt x="4763" y="245465"/>
                                </a:cubicBezTo>
                                <a:cubicBezTo>
                                  <a:pt x="7620" y="245465"/>
                                  <a:pt x="10478" y="245465"/>
                                  <a:pt x="13335" y="244513"/>
                                </a:cubicBezTo>
                                <a:cubicBezTo>
                                  <a:pt x="17145" y="242608"/>
                                  <a:pt x="19050" y="240703"/>
                                  <a:pt x="19050" y="236893"/>
                                </a:cubicBezTo>
                                <a:cubicBezTo>
                                  <a:pt x="19050" y="229273"/>
                                  <a:pt x="20003" y="220700"/>
                                  <a:pt x="20003" y="214033"/>
                                </a:cubicBezTo>
                                <a:cubicBezTo>
                                  <a:pt x="19050" y="193078"/>
                                  <a:pt x="19050" y="172123"/>
                                  <a:pt x="19050" y="151168"/>
                                </a:cubicBezTo>
                                <a:cubicBezTo>
                                  <a:pt x="19050" y="136880"/>
                                  <a:pt x="19050" y="122593"/>
                                  <a:pt x="19050" y="108305"/>
                                </a:cubicBezTo>
                                <a:cubicBezTo>
                                  <a:pt x="19050" y="106400"/>
                                  <a:pt x="19050" y="103543"/>
                                  <a:pt x="19050" y="101638"/>
                                </a:cubicBezTo>
                                <a:cubicBezTo>
                                  <a:pt x="17145" y="96875"/>
                                  <a:pt x="14288" y="94018"/>
                                  <a:pt x="9525" y="93065"/>
                                </a:cubicBezTo>
                                <a:cubicBezTo>
                                  <a:pt x="7620" y="93065"/>
                                  <a:pt x="5715" y="93065"/>
                                  <a:pt x="3810" y="92113"/>
                                </a:cubicBezTo>
                                <a:cubicBezTo>
                                  <a:pt x="0" y="91160"/>
                                  <a:pt x="-953" y="88303"/>
                                  <a:pt x="1905" y="85445"/>
                                </a:cubicBezTo>
                                <a:cubicBezTo>
                                  <a:pt x="2857" y="84493"/>
                                  <a:pt x="3810" y="83540"/>
                                  <a:pt x="5715" y="83540"/>
                                </a:cubicBezTo>
                                <a:cubicBezTo>
                                  <a:pt x="10478" y="82588"/>
                                  <a:pt x="14288" y="82588"/>
                                  <a:pt x="19050" y="83540"/>
                                </a:cubicBezTo>
                                <a:cubicBezTo>
                                  <a:pt x="23813" y="84493"/>
                                  <a:pt x="28575" y="83540"/>
                                  <a:pt x="33338" y="83540"/>
                                </a:cubicBezTo>
                                <a:cubicBezTo>
                                  <a:pt x="40957" y="82588"/>
                                  <a:pt x="47625" y="81635"/>
                                  <a:pt x="54293" y="78778"/>
                                </a:cubicBezTo>
                                <a:cubicBezTo>
                                  <a:pt x="56197" y="77825"/>
                                  <a:pt x="58103" y="77825"/>
                                  <a:pt x="60007" y="76873"/>
                                </a:cubicBezTo>
                                <a:cubicBezTo>
                                  <a:pt x="63818" y="76873"/>
                                  <a:pt x="65722" y="77825"/>
                                  <a:pt x="65722" y="81635"/>
                                </a:cubicBezTo>
                                <a:cubicBezTo>
                                  <a:pt x="65722" y="88303"/>
                                  <a:pt x="65722" y="94970"/>
                                  <a:pt x="65722" y="101638"/>
                                </a:cubicBezTo>
                                <a:cubicBezTo>
                                  <a:pt x="64770" y="110210"/>
                                  <a:pt x="65722" y="118783"/>
                                  <a:pt x="65722" y="128308"/>
                                </a:cubicBezTo>
                                <a:cubicBezTo>
                                  <a:pt x="65722" y="131165"/>
                                  <a:pt x="65722" y="134023"/>
                                  <a:pt x="64770" y="136880"/>
                                </a:cubicBezTo>
                                <a:cubicBezTo>
                                  <a:pt x="63818" y="138785"/>
                                  <a:pt x="63818" y="140690"/>
                                  <a:pt x="64770" y="141643"/>
                                </a:cubicBezTo>
                                <a:cubicBezTo>
                                  <a:pt x="65722" y="147358"/>
                                  <a:pt x="65722" y="152120"/>
                                  <a:pt x="64770" y="157835"/>
                                </a:cubicBezTo>
                                <a:cubicBezTo>
                                  <a:pt x="64770" y="161645"/>
                                  <a:pt x="64770" y="165455"/>
                                  <a:pt x="65722" y="169265"/>
                                </a:cubicBezTo>
                                <a:cubicBezTo>
                                  <a:pt x="66675" y="172123"/>
                                  <a:pt x="66675" y="175933"/>
                                  <a:pt x="66675" y="179743"/>
                                </a:cubicBezTo>
                                <a:cubicBezTo>
                                  <a:pt x="65722" y="197840"/>
                                  <a:pt x="65722" y="216890"/>
                                  <a:pt x="66675" y="234988"/>
                                </a:cubicBezTo>
                                <a:cubicBezTo>
                                  <a:pt x="67628" y="243560"/>
                                  <a:pt x="70485" y="246418"/>
                                  <a:pt x="79057" y="246418"/>
                                </a:cubicBezTo>
                                <a:lnTo>
                                  <a:pt x="81915" y="246418"/>
                                </a:lnTo>
                                <a:cubicBezTo>
                                  <a:pt x="83820" y="246418"/>
                                  <a:pt x="84772" y="248323"/>
                                  <a:pt x="85725" y="249275"/>
                                </a:cubicBezTo>
                                <a:cubicBezTo>
                                  <a:pt x="84772" y="249275"/>
                                  <a:pt x="84772" y="251180"/>
                                  <a:pt x="82868" y="252133"/>
                                </a:cubicBezTo>
                                <a:close/>
                                <a:moveTo>
                                  <a:pt x="15240" y="39725"/>
                                </a:moveTo>
                                <a:cubicBezTo>
                                  <a:pt x="10478" y="26390"/>
                                  <a:pt x="16193" y="12103"/>
                                  <a:pt x="28575" y="4483"/>
                                </a:cubicBezTo>
                                <a:cubicBezTo>
                                  <a:pt x="40005" y="-3137"/>
                                  <a:pt x="52388" y="-280"/>
                                  <a:pt x="60960" y="7340"/>
                                </a:cubicBezTo>
                                <a:cubicBezTo>
                                  <a:pt x="68580" y="13055"/>
                                  <a:pt x="70485" y="22580"/>
                                  <a:pt x="69532" y="31153"/>
                                </a:cubicBezTo>
                                <a:cubicBezTo>
                                  <a:pt x="69532" y="32105"/>
                                  <a:pt x="69532" y="33058"/>
                                  <a:pt x="68580" y="34010"/>
                                </a:cubicBezTo>
                                <a:cubicBezTo>
                                  <a:pt x="66675" y="49250"/>
                                  <a:pt x="57150" y="56870"/>
                                  <a:pt x="41910" y="56870"/>
                                </a:cubicBezTo>
                                <a:cubicBezTo>
                                  <a:pt x="28575" y="57823"/>
                                  <a:pt x="19050" y="51155"/>
                                  <a:pt x="15240" y="39725"/>
                                </a:cubicBezTo>
                                <a:close/>
                                <a:moveTo>
                                  <a:pt x="24765" y="19723"/>
                                </a:moveTo>
                                <a:cubicBezTo>
                                  <a:pt x="24765" y="20675"/>
                                  <a:pt x="24765" y="20675"/>
                                  <a:pt x="24765" y="19723"/>
                                </a:cubicBezTo>
                                <a:cubicBezTo>
                                  <a:pt x="24765" y="20675"/>
                                  <a:pt x="24765" y="19723"/>
                                  <a:pt x="24765" y="19723"/>
                                </a:cubicBezTo>
                                <a:cubicBezTo>
                                  <a:pt x="25718" y="19723"/>
                                  <a:pt x="24765" y="18770"/>
                                  <a:pt x="24765" y="19723"/>
                                </a:cubicBezTo>
                                <a:cubicBezTo>
                                  <a:pt x="24765" y="19723"/>
                                  <a:pt x="24765" y="19723"/>
                                  <a:pt x="24765" y="19723"/>
                                </a:cubicBezTo>
                                <a:close/>
                                <a:moveTo>
                                  <a:pt x="26670" y="30200"/>
                                </a:moveTo>
                                <a:cubicBezTo>
                                  <a:pt x="26670" y="31153"/>
                                  <a:pt x="27622" y="32105"/>
                                  <a:pt x="27622" y="32105"/>
                                </a:cubicBezTo>
                                <a:cubicBezTo>
                                  <a:pt x="28575" y="32105"/>
                                  <a:pt x="28575" y="30200"/>
                                  <a:pt x="28575" y="29248"/>
                                </a:cubicBezTo>
                                <a:cubicBezTo>
                                  <a:pt x="28575" y="29248"/>
                                  <a:pt x="28575" y="28295"/>
                                  <a:pt x="27622" y="28295"/>
                                </a:cubicBezTo>
                                <a:cubicBezTo>
                                  <a:pt x="26670" y="28295"/>
                                  <a:pt x="26670" y="29248"/>
                                  <a:pt x="26670" y="30200"/>
                                </a:cubicBezTo>
                                <a:close/>
                                <a:moveTo>
                                  <a:pt x="28575" y="195935"/>
                                </a:moveTo>
                                <a:cubicBezTo>
                                  <a:pt x="28575" y="195935"/>
                                  <a:pt x="29528" y="195935"/>
                                  <a:pt x="28575" y="195935"/>
                                </a:cubicBezTo>
                                <a:lnTo>
                                  <a:pt x="28575" y="195935"/>
                                </a:lnTo>
                                <a:cubicBezTo>
                                  <a:pt x="29528" y="195935"/>
                                  <a:pt x="29528" y="194983"/>
                                  <a:pt x="28575" y="195935"/>
                                </a:cubicBezTo>
                                <a:cubicBezTo>
                                  <a:pt x="28575" y="194983"/>
                                  <a:pt x="28575" y="195935"/>
                                  <a:pt x="28575" y="195935"/>
                                </a:cubicBezTo>
                                <a:close/>
                                <a:moveTo>
                                  <a:pt x="30480" y="227368"/>
                                </a:moveTo>
                                <a:cubicBezTo>
                                  <a:pt x="32385" y="226415"/>
                                  <a:pt x="34290" y="225463"/>
                                  <a:pt x="36195" y="225463"/>
                                </a:cubicBezTo>
                                <a:cubicBezTo>
                                  <a:pt x="39053" y="223558"/>
                                  <a:pt x="42863" y="223558"/>
                                  <a:pt x="45720" y="220700"/>
                                </a:cubicBezTo>
                                <a:cubicBezTo>
                                  <a:pt x="44768" y="220700"/>
                                  <a:pt x="43815" y="221653"/>
                                  <a:pt x="43815" y="219748"/>
                                </a:cubicBezTo>
                                <a:cubicBezTo>
                                  <a:pt x="43815" y="218795"/>
                                  <a:pt x="44768" y="218795"/>
                                  <a:pt x="43815" y="217843"/>
                                </a:cubicBezTo>
                                <a:cubicBezTo>
                                  <a:pt x="42863" y="217843"/>
                                  <a:pt x="41910" y="217843"/>
                                  <a:pt x="41910" y="217843"/>
                                </a:cubicBezTo>
                                <a:cubicBezTo>
                                  <a:pt x="40005" y="218795"/>
                                  <a:pt x="39053" y="221653"/>
                                  <a:pt x="37147" y="222605"/>
                                </a:cubicBezTo>
                                <a:lnTo>
                                  <a:pt x="37147" y="225463"/>
                                </a:lnTo>
                                <a:cubicBezTo>
                                  <a:pt x="35243" y="225463"/>
                                  <a:pt x="32385" y="224510"/>
                                  <a:pt x="30480" y="225463"/>
                                </a:cubicBezTo>
                                <a:cubicBezTo>
                                  <a:pt x="29528" y="225463"/>
                                  <a:pt x="29528" y="226415"/>
                                  <a:pt x="29528" y="226415"/>
                                </a:cubicBezTo>
                                <a:cubicBezTo>
                                  <a:pt x="28575" y="227368"/>
                                  <a:pt x="29528" y="227368"/>
                                  <a:pt x="30480" y="227368"/>
                                </a:cubicBezTo>
                                <a:close/>
                                <a:moveTo>
                                  <a:pt x="54293" y="98780"/>
                                </a:moveTo>
                                <a:cubicBezTo>
                                  <a:pt x="54293" y="97828"/>
                                  <a:pt x="53340" y="97828"/>
                                  <a:pt x="53340" y="97828"/>
                                </a:cubicBezTo>
                                <a:cubicBezTo>
                                  <a:pt x="52388" y="94970"/>
                                  <a:pt x="49530" y="95923"/>
                                  <a:pt x="47625" y="94970"/>
                                </a:cubicBezTo>
                                <a:cubicBezTo>
                                  <a:pt x="42863" y="91160"/>
                                  <a:pt x="45720" y="96875"/>
                                  <a:pt x="43815" y="96875"/>
                                </a:cubicBezTo>
                                <a:cubicBezTo>
                                  <a:pt x="43815" y="96875"/>
                                  <a:pt x="42863" y="97828"/>
                                  <a:pt x="42863" y="97828"/>
                                </a:cubicBezTo>
                                <a:cubicBezTo>
                                  <a:pt x="42863" y="97828"/>
                                  <a:pt x="41910" y="97828"/>
                                  <a:pt x="41910" y="97828"/>
                                </a:cubicBezTo>
                                <a:cubicBezTo>
                                  <a:pt x="41910" y="97828"/>
                                  <a:pt x="41910" y="96875"/>
                                  <a:pt x="41910" y="96875"/>
                                </a:cubicBezTo>
                                <a:cubicBezTo>
                                  <a:pt x="43815" y="95923"/>
                                  <a:pt x="42863" y="94018"/>
                                  <a:pt x="41910" y="94018"/>
                                </a:cubicBezTo>
                                <a:cubicBezTo>
                                  <a:pt x="40005" y="93065"/>
                                  <a:pt x="39053" y="94018"/>
                                  <a:pt x="39053" y="95923"/>
                                </a:cubicBezTo>
                                <a:cubicBezTo>
                                  <a:pt x="38100" y="98780"/>
                                  <a:pt x="37147" y="98780"/>
                                  <a:pt x="35243" y="95923"/>
                                </a:cubicBezTo>
                                <a:cubicBezTo>
                                  <a:pt x="35243" y="94970"/>
                                  <a:pt x="34290" y="94970"/>
                                  <a:pt x="34290" y="94970"/>
                                </a:cubicBezTo>
                                <a:cubicBezTo>
                                  <a:pt x="33338" y="94018"/>
                                  <a:pt x="32385" y="94970"/>
                                  <a:pt x="31432" y="95923"/>
                                </a:cubicBezTo>
                                <a:cubicBezTo>
                                  <a:pt x="31432" y="96875"/>
                                  <a:pt x="29528" y="96875"/>
                                  <a:pt x="30480" y="97828"/>
                                </a:cubicBezTo>
                                <a:cubicBezTo>
                                  <a:pt x="32385" y="99733"/>
                                  <a:pt x="31432" y="101638"/>
                                  <a:pt x="30480" y="103543"/>
                                </a:cubicBezTo>
                                <a:cubicBezTo>
                                  <a:pt x="30480" y="104495"/>
                                  <a:pt x="29528" y="105448"/>
                                  <a:pt x="30480" y="106400"/>
                                </a:cubicBezTo>
                                <a:cubicBezTo>
                                  <a:pt x="31432" y="107353"/>
                                  <a:pt x="31432" y="105448"/>
                                  <a:pt x="32385" y="105448"/>
                                </a:cubicBezTo>
                                <a:cubicBezTo>
                                  <a:pt x="34290" y="104495"/>
                                  <a:pt x="36195" y="105448"/>
                                  <a:pt x="38100" y="105448"/>
                                </a:cubicBezTo>
                                <a:cubicBezTo>
                                  <a:pt x="39053" y="105448"/>
                                  <a:pt x="39053" y="106400"/>
                                  <a:pt x="38100" y="107353"/>
                                </a:cubicBezTo>
                                <a:cubicBezTo>
                                  <a:pt x="36195" y="110210"/>
                                  <a:pt x="38100" y="111163"/>
                                  <a:pt x="39053" y="113068"/>
                                </a:cubicBezTo>
                                <a:cubicBezTo>
                                  <a:pt x="40005" y="114020"/>
                                  <a:pt x="41910" y="115925"/>
                                  <a:pt x="40957" y="117830"/>
                                </a:cubicBezTo>
                                <a:cubicBezTo>
                                  <a:pt x="39053" y="119735"/>
                                  <a:pt x="40005" y="122593"/>
                                  <a:pt x="39053" y="125450"/>
                                </a:cubicBezTo>
                                <a:lnTo>
                                  <a:pt x="41910" y="124498"/>
                                </a:lnTo>
                                <a:cubicBezTo>
                                  <a:pt x="42863" y="126403"/>
                                  <a:pt x="41910" y="128308"/>
                                  <a:pt x="44768" y="129260"/>
                                </a:cubicBezTo>
                                <a:cubicBezTo>
                                  <a:pt x="44768" y="131165"/>
                                  <a:pt x="46672" y="131165"/>
                                  <a:pt x="47625" y="131165"/>
                                </a:cubicBezTo>
                                <a:cubicBezTo>
                                  <a:pt x="47625" y="132118"/>
                                  <a:pt x="48578" y="133070"/>
                                  <a:pt x="49530" y="133070"/>
                                </a:cubicBezTo>
                                <a:cubicBezTo>
                                  <a:pt x="49530" y="133070"/>
                                  <a:pt x="50482" y="133070"/>
                                  <a:pt x="50482" y="132118"/>
                                </a:cubicBezTo>
                                <a:cubicBezTo>
                                  <a:pt x="49530" y="131165"/>
                                  <a:pt x="48578" y="131165"/>
                                  <a:pt x="47625" y="131165"/>
                                </a:cubicBezTo>
                                <a:lnTo>
                                  <a:pt x="47625" y="131165"/>
                                </a:lnTo>
                                <a:cubicBezTo>
                                  <a:pt x="47625" y="128308"/>
                                  <a:pt x="47625" y="128308"/>
                                  <a:pt x="44768" y="129260"/>
                                </a:cubicBezTo>
                                <a:cubicBezTo>
                                  <a:pt x="44768" y="128308"/>
                                  <a:pt x="43815" y="126403"/>
                                  <a:pt x="45720" y="126403"/>
                                </a:cubicBezTo>
                                <a:cubicBezTo>
                                  <a:pt x="46672" y="126403"/>
                                  <a:pt x="46672" y="126403"/>
                                  <a:pt x="46672" y="124498"/>
                                </a:cubicBezTo>
                                <a:cubicBezTo>
                                  <a:pt x="46672" y="124498"/>
                                  <a:pt x="45720" y="123545"/>
                                  <a:pt x="44768" y="124498"/>
                                </a:cubicBezTo>
                                <a:cubicBezTo>
                                  <a:pt x="43815" y="124498"/>
                                  <a:pt x="42863" y="124498"/>
                                  <a:pt x="40957" y="124498"/>
                                </a:cubicBezTo>
                                <a:cubicBezTo>
                                  <a:pt x="40005" y="122593"/>
                                  <a:pt x="40005" y="121640"/>
                                  <a:pt x="41910" y="120688"/>
                                </a:cubicBezTo>
                                <a:cubicBezTo>
                                  <a:pt x="42863" y="119735"/>
                                  <a:pt x="44768" y="118783"/>
                                  <a:pt x="43815" y="118783"/>
                                </a:cubicBezTo>
                                <a:cubicBezTo>
                                  <a:pt x="40957" y="114973"/>
                                  <a:pt x="45720" y="115925"/>
                                  <a:pt x="46672" y="114020"/>
                                </a:cubicBezTo>
                                <a:cubicBezTo>
                                  <a:pt x="45720" y="114020"/>
                                  <a:pt x="45720" y="114020"/>
                                  <a:pt x="45720" y="113068"/>
                                </a:cubicBezTo>
                                <a:lnTo>
                                  <a:pt x="46672" y="112115"/>
                                </a:lnTo>
                                <a:cubicBezTo>
                                  <a:pt x="47625" y="112115"/>
                                  <a:pt x="47625" y="113068"/>
                                  <a:pt x="47625" y="113068"/>
                                </a:cubicBezTo>
                                <a:cubicBezTo>
                                  <a:pt x="48578" y="113068"/>
                                  <a:pt x="48578" y="114020"/>
                                  <a:pt x="49530" y="114020"/>
                                </a:cubicBezTo>
                                <a:cubicBezTo>
                                  <a:pt x="49530" y="114020"/>
                                  <a:pt x="50482" y="114973"/>
                                  <a:pt x="50482" y="114973"/>
                                </a:cubicBezTo>
                                <a:cubicBezTo>
                                  <a:pt x="51435" y="114973"/>
                                  <a:pt x="51435" y="114020"/>
                                  <a:pt x="51435" y="113068"/>
                                </a:cubicBezTo>
                                <a:lnTo>
                                  <a:pt x="51435" y="111163"/>
                                </a:lnTo>
                                <a:cubicBezTo>
                                  <a:pt x="50482" y="111163"/>
                                  <a:pt x="50482" y="111163"/>
                                  <a:pt x="49530" y="110210"/>
                                </a:cubicBezTo>
                                <a:lnTo>
                                  <a:pt x="49530" y="110210"/>
                                </a:lnTo>
                                <a:lnTo>
                                  <a:pt x="50482" y="111163"/>
                                </a:lnTo>
                                <a:cubicBezTo>
                                  <a:pt x="50482" y="111163"/>
                                  <a:pt x="50482" y="111163"/>
                                  <a:pt x="50482" y="110210"/>
                                </a:cubicBezTo>
                                <a:cubicBezTo>
                                  <a:pt x="50482" y="109258"/>
                                  <a:pt x="52388" y="108305"/>
                                  <a:pt x="50482" y="106400"/>
                                </a:cubicBezTo>
                                <a:cubicBezTo>
                                  <a:pt x="48578" y="104495"/>
                                  <a:pt x="48578" y="107353"/>
                                  <a:pt x="47625" y="107353"/>
                                </a:cubicBezTo>
                                <a:cubicBezTo>
                                  <a:pt x="46672" y="107353"/>
                                  <a:pt x="45720" y="108305"/>
                                  <a:pt x="45720" y="107353"/>
                                </a:cubicBezTo>
                                <a:cubicBezTo>
                                  <a:pt x="43815" y="105448"/>
                                  <a:pt x="42863" y="106400"/>
                                  <a:pt x="41910" y="108305"/>
                                </a:cubicBezTo>
                                <a:cubicBezTo>
                                  <a:pt x="41910" y="109258"/>
                                  <a:pt x="40957" y="109258"/>
                                  <a:pt x="40005" y="108305"/>
                                </a:cubicBezTo>
                                <a:cubicBezTo>
                                  <a:pt x="39053" y="108305"/>
                                  <a:pt x="39053" y="107353"/>
                                  <a:pt x="39053" y="107353"/>
                                </a:cubicBezTo>
                                <a:cubicBezTo>
                                  <a:pt x="40957" y="105448"/>
                                  <a:pt x="40957" y="102590"/>
                                  <a:pt x="42863" y="100685"/>
                                </a:cubicBezTo>
                                <a:cubicBezTo>
                                  <a:pt x="44768" y="99733"/>
                                  <a:pt x="47625" y="96875"/>
                                  <a:pt x="50482" y="98780"/>
                                </a:cubicBezTo>
                                <a:cubicBezTo>
                                  <a:pt x="53340" y="98780"/>
                                  <a:pt x="54293" y="98780"/>
                                  <a:pt x="54293" y="98780"/>
                                </a:cubicBezTo>
                                <a:close/>
                                <a:moveTo>
                                  <a:pt x="29528" y="120688"/>
                                </a:moveTo>
                                <a:cubicBezTo>
                                  <a:pt x="29528" y="121640"/>
                                  <a:pt x="29528" y="121640"/>
                                  <a:pt x="30480" y="122593"/>
                                </a:cubicBezTo>
                                <a:cubicBezTo>
                                  <a:pt x="31432" y="123545"/>
                                  <a:pt x="32385" y="123545"/>
                                  <a:pt x="32385" y="124498"/>
                                </a:cubicBezTo>
                                <a:cubicBezTo>
                                  <a:pt x="33338" y="129260"/>
                                  <a:pt x="36195" y="124498"/>
                                  <a:pt x="38100" y="125450"/>
                                </a:cubicBezTo>
                                <a:cubicBezTo>
                                  <a:pt x="39053" y="125450"/>
                                  <a:pt x="38100" y="123545"/>
                                  <a:pt x="38100" y="122593"/>
                                </a:cubicBezTo>
                                <a:cubicBezTo>
                                  <a:pt x="35243" y="122593"/>
                                  <a:pt x="33338" y="122593"/>
                                  <a:pt x="31432" y="120688"/>
                                </a:cubicBezTo>
                                <a:cubicBezTo>
                                  <a:pt x="31432" y="120688"/>
                                  <a:pt x="30480" y="119735"/>
                                  <a:pt x="29528" y="120688"/>
                                </a:cubicBezTo>
                                <a:close/>
                                <a:moveTo>
                                  <a:pt x="29528" y="23533"/>
                                </a:moveTo>
                                <a:cubicBezTo>
                                  <a:pt x="29528" y="24485"/>
                                  <a:pt x="30480" y="24485"/>
                                  <a:pt x="30480" y="25438"/>
                                </a:cubicBezTo>
                                <a:lnTo>
                                  <a:pt x="30480" y="25438"/>
                                </a:lnTo>
                                <a:cubicBezTo>
                                  <a:pt x="31432" y="25438"/>
                                  <a:pt x="31432" y="24485"/>
                                  <a:pt x="32385" y="24485"/>
                                </a:cubicBezTo>
                                <a:cubicBezTo>
                                  <a:pt x="33338" y="23533"/>
                                  <a:pt x="35243" y="26390"/>
                                  <a:pt x="35243" y="24485"/>
                                </a:cubicBezTo>
                                <a:cubicBezTo>
                                  <a:pt x="36195" y="22580"/>
                                  <a:pt x="33338" y="23533"/>
                                  <a:pt x="32385" y="22580"/>
                                </a:cubicBezTo>
                                <a:cubicBezTo>
                                  <a:pt x="32385" y="21628"/>
                                  <a:pt x="31432" y="21628"/>
                                  <a:pt x="30480" y="21628"/>
                                </a:cubicBezTo>
                                <a:cubicBezTo>
                                  <a:pt x="29528" y="21628"/>
                                  <a:pt x="29528" y="22580"/>
                                  <a:pt x="29528" y="23533"/>
                                </a:cubicBezTo>
                                <a:close/>
                                <a:moveTo>
                                  <a:pt x="32385" y="147358"/>
                                </a:moveTo>
                                <a:cubicBezTo>
                                  <a:pt x="32385" y="147358"/>
                                  <a:pt x="32385" y="147358"/>
                                  <a:pt x="32385" y="147358"/>
                                </a:cubicBezTo>
                                <a:lnTo>
                                  <a:pt x="31432" y="144500"/>
                                </a:lnTo>
                                <a:cubicBezTo>
                                  <a:pt x="31432" y="144500"/>
                                  <a:pt x="30480" y="144500"/>
                                  <a:pt x="30480" y="145453"/>
                                </a:cubicBezTo>
                                <a:cubicBezTo>
                                  <a:pt x="30480" y="146405"/>
                                  <a:pt x="30480" y="147358"/>
                                  <a:pt x="32385" y="147358"/>
                                </a:cubicBezTo>
                                <a:close/>
                                <a:moveTo>
                                  <a:pt x="30480" y="218795"/>
                                </a:moveTo>
                                <a:cubicBezTo>
                                  <a:pt x="30480" y="218795"/>
                                  <a:pt x="30480" y="219748"/>
                                  <a:pt x="30480" y="218795"/>
                                </a:cubicBezTo>
                                <a:cubicBezTo>
                                  <a:pt x="30480" y="219748"/>
                                  <a:pt x="30480" y="219748"/>
                                  <a:pt x="30480" y="218795"/>
                                </a:cubicBezTo>
                                <a:cubicBezTo>
                                  <a:pt x="31432" y="218795"/>
                                  <a:pt x="31432" y="218795"/>
                                  <a:pt x="30480" y="218795"/>
                                </a:cubicBezTo>
                                <a:cubicBezTo>
                                  <a:pt x="30480" y="217843"/>
                                  <a:pt x="30480" y="217843"/>
                                  <a:pt x="30480" y="218795"/>
                                </a:cubicBezTo>
                                <a:close/>
                                <a:moveTo>
                                  <a:pt x="33338" y="153073"/>
                                </a:moveTo>
                                <a:cubicBezTo>
                                  <a:pt x="34290" y="153073"/>
                                  <a:pt x="34290" y="153073"/>
                                  <a:pt x="33338" y="153073"/>
                                </a:cubicBezTo>
                                <a:cubicBezTo>
                                  <a:pt x="33338" y="151168"/>
                                  <a:pt x="32385" y="151168"/>
                                  <a:pt x="31432" y="151168"/>
                                </a:cubicBezTo>
                                <a:cubicBezTo>
                                  <a:pt x="30480" y="151168"/>
                                  <a:pt x="30480" y="151168"/>
                                  <a:pt x="30480" y="152120"/>
                                </a:cubicBezTo>
                                <a:cubicBezTo>
                                  <a:pt x="30480" y="153073"/>
                                  <a:pt x="32385" y="153073"/>
                                  <a:pt x="33338" y="153073"/>
                                </a:cubicBezTo>
                                <a:close/>
                                <a:moveTo>
                                  <a:pt x="41910" y="137833"/>
                                </a:moveTo>
                                <a:cubicBezTo>
                                  <a:pt x="41910" y="136880"/>
                                  <a:pt x="39053" y="136880"/>
                                  <a:pt x="38100" y="135928"/>
                                </a:cubicBezTo>
                                <a:lnTo>
                                  <a:pt x="37147" y="135928"/>
                                </a:lnTo>
                                <a:cubicBezTo>
                                  <a:pt x="36195" y="137833"/>
                                  <a:pt x="33338" y="136880"/>
                                  <a:pt x="31432" y="138785"/>
                                </a:cubicBezTo>
                                <a:cubicBezTo>
                                  <a:pt x="30480" y="139738"/>
                                  <a:pt x="30480" y="139738"/>
                                  <a:pt x="30480" y="140690"/>
                                </a:cubicBezTo>
                                <a:cubicBezTo>
                                  <a:pt x="30480" y="141643"/>
                                  <a:pt x="31432" y="140690"/>
                                  <a:pt x="32385" y="140690"/>
                                </a:cubicBezTo>
                                <a:cubicBezTo>
                                  <a:pt x="34290" y="138785"/>
                                  <a:pt x="36195" y="140690"/>
                                  <a:pt x="38100" y="138785"/>
                                </a:cubicBezTo>
                                <a:cubicBezTo>
                                  <a:pt x="39053" y="137833"/>
                                  <a:pt x="40957" y="139738"/>
                                  <a:pt x="41910" y="137833"/>
                                </a:cubicBezTo>
                                <a:close/>
                                <a:moveTo>
                                  <a:pt x="31432" y="131165"/>
                                </a:moveTo>
                                <a:cubicBezTo>
                                  <a:pt x="32385" y="131165"/>
                                  <a:pt x="32385" y="132118"/>
                                  <a:pt x="33338" y="132118"/>
                                </a:cubicBezTo>
                                <a:cubicBezTo>
                                  <a:pt x="33338" y="131165"/>
                                  <a:pt x="33338" y="131165"/>
                                  <a:pt x="33338" y="131165"/>
                                </a:cubicBezTo>
                                <a:cubicBezTo>
                                  <a:pt x="32385" y="130213"/>
                                  <a:pt x="31432" y="129260"/>
                                  <a:pt x="31432" y="131165"/>
                                </a:cubicBezTo>
                                <a:cubicBezTo>
                                  <a:pt x="30480" y="130213"/>
                                  <a:pt x="30480" y="131165"/>
                                  <a:pt x="31432" y="131165"/>
                                </a:cubicBezTo>
                                <a:close/>
                                <a:moveTo>
                                  <a:pt x="33338" y="30200"/>
                                </a:moveTo>
                                <a:cubicBezTo>
                                  <a:pt x="34290" y="30200"/>
                                  <a:pt x="35243" y="30200"/>
                                  <a:pt x="35243" y="30200"/>
                                </a:cubicBezTo>
                                <a:cubicBezTo>
                                  <a:pt x="36195" y="29248"/>
                                  <a:pt x="35243" y="28295"/>
                                  <a:pt x="34290" y="28295"/>
                                </a:cubicBezTo>
                                <a:cubicBezTo>
                                  <a:pt x="33338" y="27343"/>
                                  <a:pt x="32385" y="26390"/>
                                  <a:pt x="30480" y="26390"/>
                                </a:cubicBezTo>
                                <a:lnTo>
                                  <a:pt x="31432" y="30200"/>
                                </a:lnTo>
                                <a:cubicBezTo>
                                  <a:pt x="31432" y="31153"/>
                                  <a:pt x="32385" y="30200"/>
                                  <a:pt x="33338" y="30200"/>
                                </a:cubicBezTo>
                                <a:close/>
                                <a:moveTo>
                                  <a:pt x="32385" y="37820"/>
                                </a:moveTo>
                                <a:lnTo>
                                  <a:pt x="32385" y="37820"/>
                                </a:lnTo>
                                <a:cubicBezTo>
                                  <a:pt x="31432" y="37820"/>
                                  <a:pt x="31432" y="37820"/>
                                  <a:pt x="31432" y="37820"/>
                                </a:cubicBezTo>
                                <a:cubicBezTo>
                                  <a:pt x="30480" y="37820"/>
                                  <a:pt x="31432" y="37820"/>
                                  <a:pt x="32385" y="37820"/>
                                </a:cubicBezTo>
                                <a:cubicBezTo>
                                  <a:pt x="31432" y="38773"/>
                                  <a:pt x="32385" y="37820"/>
                                  <a:pt x="32385" y="37820"/>
                                </a:cubicBezTo>
                                <a:close/>
                                <a:moveTo>
                                  <a:pt x="50482" y="177838"/>
                                </a:moveTo>
                                <a:cubicBezTo>
                                  <a:pt x="44768" y="177838"/>
                                  <a:pt x="47625" y="175933"/>
                                  <a:pt x="49530" y="173075"/>
                                </a:cubicBezTo>
                                <a:cubicBezTo>
                                  <a:pt x="49530" y="173075"/>
                                  <a:pt x="50482" y="172123"/>
                                  <a:pt x="50482" y="172123"/>
                                </a:cubicBezTo>
                                <a:cubicBezTo>
                                  <a:pt x="50482" y="171170"/>
                                  <a:pt x="50482" y="170218"/>
                                  <a:pt x="49530" y="171170"/>
                                </a:cubicBezTo>
                                <a:cubicBezTo>
                                  <a:pt x="47625" y="173075"/>
                                  <a:pt x="47625" y="172123"/>
                                  <a:pt x="47625" y="170218"/>
                                </a:cubicBezTo>
                                <a:cubicBezTo>
                                  <a:pt x="47625" y="169265"/>
                                  <a:pt x="48578" y="168313"/>
                                  <a:pt x="47625" y="168313"/>
                                </a:cubicBezTo>
                                <a:cubicBezTo>
                                  <a:pt x="46672" y="168313"/>
                                  <a:pt x="46672" y="169265"/>
                                  <a:pt x="46672" y="170218"/>
                                </a:cubicBezTo>
                                <a:cubicBezTo>
                                  <a:pt x="45720" y="172123"/>
                                  <a:pt x="46672" y="174028"/>
                                  <a:pt x="44768" y="175933"/>
                                </a:cubicBezTo>
                                <a:cubicBezTo>
                                  <a:pt x="44768" y="175933"/>
                                  <a:pt x="43815" y="174980"/>
                                  <a:pt x="43815" y="174980"/>
                                </a:cubicBezTo>
                                <a:lnTo>
                                  <a:pt x="43815" y="174980"/>
                                </a:lnTo>
                                <a:cubicBezTo>
                                  <a:pt x="43815" y="174980"/>
                                  <a:pt x="44768" y="174980"/>
                                  <a:pt x="44768" y="174980"/>
                                </a:cubicBezTo>
                                <a:cubicBezTo>
                                  <a:pt x="44768" y="176885"/>
                                  <a:pt x="43815" y="178790"/>
                                  <a:pt x="42863" y="180695"/>
                                </a:cubicBezTo>
                                <a:cubicBezTo>
                                  <a:pt x="41910" y="182600"/>
                                  <a:pt x="39053" y="182600"/>
                                  <a:pt x="38100" y="184505"/>
                                </a:cubicBezTo>
                                <a:cubicBezTo>
                                  <a:pt x="37147" y="184505"/>
                                  <a:pt x="35243" y="183553"/>
                                  <a:pt x="35243" y="185458"/>
                                </a:cubicBezTo>
                                <a:cubicBezTo>
                                  <a:pt x="35243" y="186410"/>
                                  <a:pt x="35243" y="187363"/>
                                  <a:pt x="34290" y="187363"/>
                                </a:cubicBezTo>
                                <a:cubicBezTo>
                                  <a:pt x="33338" y="187363"/>
                                  <a:pt x="31432" y="187363"/>
                                  <a:pt x="33338" y="188315"/>
                                </a:cubicBezTo>
                                <a:cubicBezTo>
                                  <a:pt x="34290" y="189268"/>
                                  <a:pt x="35243" y="191173"/>
                                  <a:pt x="36195" y="190220"/>
                                </a:cubicBezTo>
                                <a:cubicBezTo>
                                  <a:pt x="36195" y="187363"/>
                                  <a:pt x="40005" y="188315"/>
                                  <a:pt x="39053" y="184505"/>
                                </a:cubicBezTo>
                                <a:cubicBezTo>
                                  <a:pt x="41910" y="184505"/>
                                  <a:pt x="44768" y="185458"/>
                                  <a:pt x="47625" y="187363"/>
                                </a:cubicBezTo>
                                <a:cubicBezTo>
                                  <a:pt x="49530" y="188315"/>
                                  <a:pt x="49530" y="186410"/>
                                  <a:pt x="50482" y="186410"/>
                                </a:cubicBezTo>
                                <a:cubicBezTo>
                                  <a:pt x="51435" y="185458"/>
                                  <a:pt x="49530" y="185458"/>
                                  <a:pt x="49530" y="185458"/>
                                </a:cubicBezTo>
                                <a:cubicBezTo>
                                  <a:pt x="47625" y="184505"/>
                                  <a:pt x="44768" y="183553"/>
                                  <a:pt x="43815" y="181648"/>
                                </a:cubicBezTo>
                                <a:lnTo>
                                  <a:pt x="44768" y="181648"/>
                                </a:lnTo>
                                <a:cubicBezTo>
                                  <a:pt x="45720" y="181648"/>
                                  <a:pt x="47625" y="176885"/>
                                  <a:pt x="50482" y="177838"/>
                                </a:cubicBezTo>
                                <a:cubicBezTo>
                                  <a:pt x="51435" y="178790"/>
                                  <a:pt x="51435" y="177838"/>
                                  <a:pt x="50482" y="177838"/>
                                </a:cubicBezTo>
                                <a:close/>
                                <a:moveTo>
                                  <a:pt x="37147" y="171170"/>
                                </a:moveTo>
                                <a:cubicBezTo>
                                  <a:pt x="37147" y="170218"/>
                                  <a:pt x="38100" y="171170"/>
                                  <a:pt x="39053" y="171170"/>
                                </a:cubicBezTo>
                                <a:cubicBezTo>
                                  <a:pt x="39053" y="171170"/>
                                  <a:pt x="40005" y="171170"/>
                                  <a:pt x="40005" y="171170"/>
                                </a:cubicBezTo>
                                <a:cubicBezTo>
                                  <a:pt x="40005" y="171170"/>
                                  <a:pt x="40005" y="170218"/>
                                  <a:pt x="40005" y="170218"/>
                                </a:cubicBezTo>
                                <a:cubicBezTo>
                                  <a:pt x="37147" y="169265"/>
                                  <a:pt x="37147" y="165455"/>
                                  <a:pt x="33338" y="166408"/>
                                </a:cubicBezTo>
                                <a:lnTo>
                                  <a:pt x="31432" y="166408"/>
                                </a:lnTo>
                                <a:cubicBezTo>
                                  <a:pt x="30480" y="166408"/>
                                  <a:pt x="30480" y="167360"/>
                                  <a:pt x="30480" y="167360"/>
                                </a:cubicBezTo>
                                <a:cubicBezTo>
                                  <a:pt x="33338" y="169265"/>
                                  <a:pt x="33338" y="173075"/>
                                  <a:pt x="36195" y="174028"/>
                                </a:cubicBezTo>
                                <a:cubicBezTo>
                                  <a:pt x="37147" y="174028"/>
                                  <a:pt x="37147" y="174980"/>
                                  <a:pt x="38100" y="174028"/>
                                </a:cubicBezTo>
                                <a:cubicBezTo>
                                  <a:pt x="39053" y="173075"/>
                                  <a:pt x="38100" y="173075"/>
                                  <a:pt x="38100" y="172123"/>
                                </a:cubicBezTo>
                                <a:cubicBezTo>
                                  <a:pt x="38100" y="172123"/>
                                  <a:pt x="37147" y="171170"/>
                                  <a:pt x="37147" y="171170"/>
                                </a:cubicBezTo>
                                <a:close/>
                                <a:moveTo>
                                  <a:pt x="33338" y="111163"/>
                                </a:moveTo>
                                <a:lnTo>
                                  <a:pt x="33338" y="110210"/>
                                </a:lnTo>
                                <a:cubicBezTo>
                                  <a:pt x="33338" y="109258"/>
                                  <a:pt x="34290" y="107353"/>
                                  <a:pt x="32385" y="107353"/>
                                </a:cubicBezTo>
                                <a:cubicBezTo>
                                  <a:pt x="32385" y="107353"/>
                                  <a:pt x="31432" y="107353"/>
                                  <a:pt x="31432" y="107353"/>
                                </a:cubicBezTo>
                                <a:cubicBezTo>
                                  <a:pt x="30480" y="108305"/>
                                  <a:pt x="30480" y="110210"/>
                                  <a:pt x="31432" y="111163"/>
                                </a:cubicBezTo>
                                <a:cubicBezTo>
                                  <a:pt x="32385" y="110210"/>
                                  <a:pt x="33338" y="111163"/>
                                  <a:pt x="33338" y="111163"/>
                                </a:cubicBezTo>
                                <a:cubicBezTo>
                                  <a:pt x="32385" y="112115"/>
                                  <a:pt x="31432" y="114020"/>
                                  <a:pt x="32385" y="114020"/>
                                </a:cubicBezTo>
                                <a:cubicBezTo>
                                  <a:pt x="34290" y="113068"/>
                                  <a:pt x="36195" y="115925"/>
                                  <a:pt x="37147" y="114020"/>
                                </a:cubicBezTo>
                                <a:cubicBezTo>
                                  <a:pt x="38100" y="112115"/>
                                  <a:pt x="35243" y="112115"/>
                                  <a:pt x="33338" y="111163"/>
                                </a:cubicBezTo>
                                <a:cubicBezTo>
                                  <a:pt x="34290" y="111163"/>
                                  <a:pt x="33338" y="111163"/>
                                  <a:pt x="33338" y="111163"/>
                                </a:cubicBezTo>
                                <a:close/>
                                <a:moveTo>
                                  <a:pt x="33338" y="119735"/>
                                </a:moveTo>
                                <a:lnTo>
                                  <a:pt x="33338" y="119735"/>
                                </a:lnTo>
                                <a:cubicBezTo>
                                  <a:pt x="33338" y="117830"/>
                                  <a:pt x="33338" y="116878"/>
                                  <a:pt x="32385" y="116878"/>
                                </a:cubicBezTo>
                                <a:cubicBezTo>
                                  <a:pt x="32385" y="116878"/>
                                  <a:pt x="32385" y="116878"/>
                                  <a:pt x="32385" y="116878"/>
                                </a:cubicBezTo>
                                <a:cubicBezTo>
                                  <a:pt x="31432" y="117830"/>
                                  <a:pt x="32385" y="118783"/>
                                  <a:pt x="33338" y="119735"/>
                                </a:cubicBezTo>
                                <a:cubicBezTo>
                                  <a:pt x="33338" y="118783"/>
                                  <a:pt x="33338" y="118783"/>
                                  <a:pt x="33338" y="119735"/>
                                </a:cubicBezTo>
                                <a:cubicBezTo>
                                  <a:pt x="34290" y="120688"/>
                                  <a:pt x="34290" y="122593"/>
                                  <a:pt x="35243" y="120688"/>
                                </a:cubicBezTo>
                                <a:cubicBezTo>
                                  <a:pt x="35243" y="120688"/>
                                  <a:pt x="36195" y="119735"/>
                                  <a:pt x="36195" y="119735"/>
                                </a:cubicBezTo>
                                <a:cubicBezTo>
                                  <a:pt x="36195" y="118783"/>
                                  <a:pt x="34290" y="119735"/>
                                  <a:pt x="33338" y="119735"/>
                                </a:cubicBezTo>
                                <a:lnTo>
                                  <a:pt x="33338" y="119735"/>
                                </a:lnTo>
                                <a:close/>
                                <a:moveTo>
                                  <a:pt x="34290" y="33058"/>
                                </a:moveTo>
                                <a:cubicBezTo>
                                  <a:pt x="33338" y="33058"/>
                                  <a:pt x="32385" y="34010"/>
                                  <a:pt x="33338" y="34963"/>
                                </a:cubicBezTo>
                                <a:cubicBezTo>
                                  <a:pt x="34290" y="36868"/>
                                  <a:pt x="35243" y="37820"/>
                                  <a:pt x="37147" y="39725"/>
                                </a:cubicBezTo>
                                <a:cubicBezTo>
                                  <a:pt x="38100" y="40678"/>
                                  <a:pt x="38100" y="39725"/>
                                  <a:pt x="38100" y="39725"/>
                                </a:cubicBezTo>
                                <a:cubicBezTo>
                                  <a:pt x="39053" y="36868"/>
                                  <a:pt x="36195" y="34010"/>
                                  <a:pt x="34290" y="33058"/>
                                </a:cubicBezTo>
                                <a:close/>
                                <a:moveTo>
                                  <a:pt x="33338" y="213080"/>
                                </a:moveTo>
                                <a:cubicBezTo>
                                  <a:pt x="33338" y="213080"/>
                                  <a:pt x="32385" y="214033"/>
                                  <a:pt x="33338" y="214985"/>
                                </a:cubicBezTo>
                                <a:cubicBezTo>
                                  <a:pt x="33338" y="215938"/>
                                  <a:pt x="34290" y="214985"/>
                                  <a:pt x="35243" y="214985"/>
                                </a:cubicBezTo>
                                <a:cubicBezTo>
                                  <a:pt x="37147" y="214985"/>
                                  <a:pt x="40005" y="212128"/>
                                  <a:pt x="40005" y="215938"/>
                                </a:cubicBezTo>
                                <a:lnTo>
                                  <a:pt x="40957" y="216890"/>
                                </a:lnTo>
                                <a:cubicBezTo>
                                  <a:pt x="41910" y="216890"/>
                                  <a:pt x="42863" y="214985"/>
                                  <a:pt x="41910" y="213080"/>
                                </a:cubicBezTo>
                                <a:cubicBezTo>
                                  <a:pt x="40005" y="211175"/>
                                  <a:pt x="38100" y="209270"/>
                                  <a:pt x="38100" y="206413"/>
                                </a:cubicBezTo>
                                <a:cubicBezTo>
                                  <a:pt x="38100" y="205460"/>
                                  <a:pt x="37147" y="205460"/>
                                  <a:pt x="36195" y="205460"/>
                                </a:cubicBezTo>
                                <a:cubicBezTo>
                                  <a:pt x="35243" y="205460"/>
                                  <a:pt x="35243" y="206413"/>
                                  <a:pt x="35243" y="206413"/>
                                </a:cubicBezTo>
                                <a:cubicBezTo>
                                  <a:pt x="36195" y="209270"/>
                                  <a:pt x="34290" y="211175"/>
                                  <a:pt x="33338" y="213080"/>
                                </a:cubicBezTo>
                                <a:close/>
                                <a:moveTo>
                                  <a:pt x="36195" y="234988"/>
                                </a:moveTo>
                                <a:cubicBezTo>
                                  <a:pt x="35243" y="234988"/>
                                  <a:pt x="34290" y="233083"/>
                                  <a:pt x="33338" y="234988"/>
                                </a:cubicBezTo>
                                <a:cubicBezTo>
                                  <a:pt x="33338" y="235940"/>
                                  <a:pt x="34290" y="236893"/>
                                  <a:pt x="34290" y="236893"/>
                                </a:cubicBezTo>
                                <a:cubicBezTo>
                                  <a:pt x="35243" y="236893"/>
                                  <a:pt x="36195" y="236893"/>
                                  <a:pt x="37147" y="235940"/>
                                </a:cubicBezTo>
                                <a:cubicBezTo>
                                  <a:pt x="37147" y="234988"/>
                                  <a:pt x="36195" y="234988"/>
                                  <a:pt x="36195" y="234988"/>
                                </a:cubicBezTo>
                                <a:close/>
                                <a:moveTo>
                                  <a:pt x="37147" y="101638"/>
                                </a:moveTo>
                                <a:lnTo>
                                  <a:pt x="37147" y="101638"/>
                                </a:lnTo>
                                <a:cubicBezTo>
                                  <a:pt x="35243" y="101638"/>
                                  <a:pt x="34290" y="102590"/>
                                  <a:pt x="33338" y="100685"/>
                                </a:cubicBezTo>
                                <a:cubicBezTo>
                                  <a:pt x="33338" y="100685"/>
                                  <a:pt x="33338" y="99733"/>
                                  <a:pt x="34290" y="99733"/>
                                </a:cubicBezTo>
                                <a:cubicBezTo>
                                  <a:pt x="35243" y="98780"/>
                                  <a:pt x="37147" y="99733"/>
                                  <a:pt x="37147" y="101638"/>
                                </a:cubicBezTo>
                                <a:close/>
                                <a:moveTo>
                                  <a:pt x="34290" y="203555"/>
                                </a:moveTo>
                                <a:cubicBezTo>
                                  <a:pt x="35243" y="203555"/>
                                  <a:pt x="36195" y="203555"/>
                                  <a:pt x="36195" y="202603"/>
                                </a:cubicBezTo>
                                <a:cubicBezTo>
                                  <a:pt x="36195" y="201650"/>
                                  <a:pt x="36195" y="201650"/>
                                  <a:pt x="35243" y="201650"/>
                                </a:cubicBezTo>
                                <a:cubicBezTo>
                                  <a:pt x="34290" y="201650"/>
                                  <a:pt x="34290" y="202603"/>
                                  <a:pt x="34290" y="203555"/>
                                </a:cubicBezTo>
                                <a:cubicBezTo>
                                  <a:pt x="33338" y="203555"/>
                                  <a:pt x="33338" y="203555"/>
                                  <a:pt x="34290" y="203555"/>
                                </a:cubicBezTo>
                                <a:close/>
                                <a:moveTo>
                                  <a:pt x="34290" y="22580"/>
                                </a:moveTo>
                                <a:cubicBezTo>
                                  <a:pt x="37147" y="24485"/>
                                  <a:pt x="40957" y="28295"/>
                                  <a:pt x="37147" y="29248"/>
                                </a:cubicBezTo>
                                <a:cubicBezTo>
                                  <a:pt x="36195" y="31153"/>
                                  <a:pt x="37147" y="33058"/>
                                  <a:pt x="38100" y="34010"/>
                                </a:cubicBezTo>
                                <a:cubicBezTo>
                                  <a:pt x="39053" y="35915"/>
                                  <a:pt x="40957" y="36868"/>
                                  <a:pt x="40957" y="38773"/>
                                </a:cubicBezTo>
                                <a:cubicBezTo>
                                  <a:pt x="42863" y="38773"/>
                                  <a:pt x="43815" y="39725"/>
                                  <a:pt x="44768" y="40678"/>
                                </a:cubicBezTo>
                                <a:cubicBezTo>
                                  <a:pt x="45720" y="41630"/>
                                  <a:pt x="47625" y="43535"/>
                                  <a:pt x="48578" y="41630"/>
                                </a:cubicBezTo>
                                <a:cubicBezTo>
                                  <a:pt x="49530" y="40678"/>
                                  <a:pt x="46672" y="40678"/>
                                  <a:pt x="45720" y="39725"/>
                                </a:cubicBezTo>
                                <a:cubicBezTo>
                                  <a:pt x="44768" y="38773"/>
                                  <a:pt x="43815" y="38773"/>
                                  <a:pt x="42863" y="36868"/>
                                </a:cubicBezTo>
                                <a:cubicBezTo>
                                  <a:pt x="41910" y="34963"/>
                                  <a:pt x="44768" y="34963"/>
                                  <a:pt x="44768" y="34010"/>
                                </a:cubicBezTo>
                                <a:cubicBezTo>
                                  <a:pt x="45720" y="33058"/>
                                  <a:pt x="46672" y="32105"/>
                                  <a:pt x="45720" y="30200"/>
                                </a:cubicBezTo>
                                <a:cubicBezTo>
                                  <a:pt x="42863" y="29248"/>
                                  <a:pt x="41910" y="27343"/>
                                  <a:pt x="41910" y="24485"/>
                                </a:cubicBezTo>
                                <a:cubicBezTo>
                                  <a:pt x="40005" y="22580"/>
                                  <a:pt x="38100" y="19723"/>
                                  <a:pt x="35243" y="19723"/>
                                </a:cubicBezTo>
                                <a:cubicBezTo>
                                  <a:pt x="34290" y="19723"/>
                                  <a:pt x="33338" y="19723"/>
                                  <a:pt x="33338" y="20675"/>
                                </a:cubicBezTo>
                                <a:cubicBezTo>
                                  <a:pt x="33338" y="21628"/>
                                  <a:pt x="34290" y="21628"/>
                                  <a:pt x="34290" y="22580"/>
                                </a:cubicBezTo>
                                <a:close/>
                                <a:moveTo>
                                  <a:pt x="34290" y="88303"/>
                                </a:moveTo>
                                <a:cubicBezTo>
                                  <a:pt x="34290" y="90208"/>
                                  <a:pt x="35243" y="92113"/>
                                  <a:pt x="37147" y="92113"/>
                                </a:cubicBezTo>
                                <a:cubicBezTo>
                                  <a:pt x="39053" y="93065"/>
                                  <a:pt x="39053" y="90208"/>
                                  <a:pt x="40005" y="89255"/>
                                </a:cubicBezTo>
                                <a:cubicBezTo>
                                  <a:pt x="40005" y="87350"/>
                                  <a:pt x="37147" y="89255"/>
                                  <a:pt x="36195" y="87350"/>
                                </a:cubicBezTo>
                                <a:cubicBezTo>
                                  <a:pt x="35243" y="87350"/>
                                  <a:pt x="33338" y="88303"/>
                                  <a:pt x="34290" y="88303"/>
                                </a:cubicBezTo>
                                <a:close/>
                                <a:moveTo>
                                  <a:pt x="36195" y="222605"/>
                                </a:moveTo>
                                <a:lnTo>
                                  <a:pt x="36195" y="221653"/>
                                </a:lnTo>
                                <a:cubicBezTo>
                                  <a:pt x="36195" y="220700"/>
                                  <a:pt x="36195" y="219748"/>
                                  <a:pt x="35243" y="220700"/>
                                </a:cubicBezTo>
                                <a:cubicBezTo>
                                  <a:pt x="34290" y="220700"/>
                                  <a:pt x="34290" y="221653"/>
                                  <a:pt x="35243" y="222605"/>
                                </a:cubicBezTo>
                                <a:cubicBezTo>
                                  <a:pt x="35243" y="221653"/>
                                  <a:pt x="35243" y="222605"/>
                                  <a:pt x="36195" y="222605"/>
                                </a:cubicBezTo>
                                <a:close/>
                                <a:moveTo>
                                  <a:pt x="35243" y="179743"/>
                                </a:moveTo>
                                <a:cubicBezTo>
                                  <a:pt x="34290" y="179743"/>
                                  <a:pt x="34290" y="179743"/>
                                  <a:pt x="35243" y="179743"/>
                                </a:cubicBezTo>
                                <a:cubicBezTo>
                                  <a:pt x="34290" y="180695"/>
                                  <a:pt x="35243" y="180695"/>
                                  <a:pt x="35243" y="181648"/>
                                </a:cubicBezTo>
                                <a:cubicBezTo>
                                  <a:pt x="35243" y="181648"/>
                                  <a:pt x="36195" y="180695"/>
                                  <a:pt x="35243" y="179743"/>
                                </a:cubicBezTo>
                                <a:cubicBezTo>
                                  <a:pt x="35243" y="179743"/>
                                  <a:pt x="35243" y="179743"/>
                                  <a:pt x="35243" y="179743"/>
                                </a:cubicBezTo>
                                <a:close/>
                                <a:moveTo>
                                  <a:pt x="38100" y="146405"/>
                                </a:moveTo>
                                <a:cubicBezTo>
                                  <a:pt x="37147" y="144500"/>
                                  <a:pt x="37147" y="143548"/>
                                  <a:pt x="35243" y="142595"/>
                                </a:cubicBezTo>
                                <a:cubicBezTo>
                                  <a:pt x="34290" y="142595"/>
                                  <a:pt x="34290" y="143548"/>
                                  <a:pt x="34290" y="144500"/>
                                </a:cubicBezTo>
                                <a:cubicBezTo>
                                  <a:pt x="34290" y="146405"/>
                                  <a:pt x="35243" y="147358"/>
                                  <a:pt x="36195" y="148310"/>
                                </a:cubicBezTo>
                                <a:cubicBezTo>
                                  <a:pt x="38100" y="149263"/>
                                  <a:pt x="38100" y="147358"/>
                                  <a:pt x="38100" y="146405"/>
                                </a:cubicBezTo>
                                <a:close/>
                                <a:moveTo>
                                  <a:pt x="37147" y="231178"/>
                                </a:moveTo>
                                <a:cubicBezTo>
                                  <a:pt x="37147" y="230225"/>
                                  <a:pt x="36195" y="230225"/>
                                  <a:pt x="36195" y="230225"/>
                                </a:cubicBezTo>
                                <a:cubicBezTo>
                                  <a:pt x="35243" y="230225"/>
                                  <a:pt x="35243" y="230225"/>
                                  <a:pt x="35243" y="231178"/>
                                </a:cubicBezTo>
                                <a:cubicBezTo>
                                  <a:pt x="35243" y="232130"/>
                                  <a:pt x="36195" y="232130"/>
                                  <a:pt x="37147" y="232130"/>
                                </a:cubicBezTo>
                                <a:cubicBezTo>
                                  <a:pt x="37147" y="232130"/>
                                  <a:pt x="37147" y="232130"/>
                                  <a:pt x="37147" y="231178"/>
                                </a:cubicBezTo>
                                <a:close/>
                                <a:moveTo>
                                  <a:pt x="42863" y="132118"/>
                                </a:moveTo>
                                <a:cubicBezTo>
                                  <a:pt x="42863" y="131165"/>
                                  <a:pt x="41910" y="131165"/>
                                  <a:pt x="40957" y="131165"/>
                                </a:cubicBezTo>
                                <a:cubicBezTo>
                                  <a:pt x="39053" y="131165"/>
                                  <a:pt x="38100" y="132118"/>
                                  <a:pt x="37147" y="133070"/>
                                </a:cubicBezTo>
                                <a:cubicBezTo>
                                  <a:pt x="36195" y="134023"/>
                                  <a:pt x="35243" y="134023"/>
                                  <a:pt x="36195" y="134975"/>
                                </a:cubicBezTo>
                                <a:cubicBezTo>
                                  <a:pt x="36195" y="135928"/>
                                  <a:pt x="37147" y="135928"/>
                                  <a:pt x="38100" y="135928"/>
                                </a:cubicBezTo>
                                <a:cubicBezTo>
                                  <a:pt x="39053" y="134023"/>
                                  <a:pt x="40957" y="134975"/>
                                  <a:pt x="41910" y="134975"/>
                                </a:cubicBezTo>
                                <a:cubicBezTo>
                                  <a:pt x="41910" y="134975"/>
                                  <a:pt x="42863" y="133070"/>
                                  <a:pt x="42863" y="132118"/>
                                </a:cubicBezTo>
                                <a:close/>
                                <a:moveTo>
                                  <a:pt x="40005" y="162598"/>
                                </a:moveTo>
                                <a:cubicBezTo>
                                  <a:pt x="40005" y="160693"/>
                                  <a:pt x="38100" y="160693"/>
                                  <a:pt x="37147" y="159740"/>
                                </a:cubicBezTo>
                                <a:cubicBezTo>
                                  <a:pt x="36195" y="159740"/>
                                  <a:pt x="36195" y="160693"/>
                                  <a:pt x="36195" y="160693"/>
                                </a:cubicBezTo>
                                <a:cubicBezTo>
                                  <a:pt x="36195" y="162598"/>
                                  <a:pt x="38100" y="162598"/>
                                  <a:pt x="40005" y="162598"/>
                                </a:cubicBezTo>
                                <a:cubicBezTo>
                                  <a:pt x="39053" y="163550"/>
                                  <a:pt x="40005" y="163550"/>
                                  <a:pt x="40005" y="162598"/>
                                </a:cubicBezTo>
                                <a:close/>
                                <a:moveTo>
                                  <a:pt x="36195" y="15913"/>
                                </a:moveTo>
                                <a:cubicBezTo>
                                  <a:pt x="37147" y="15913"/>
                                  <a:pt x="39053" y="16865"/>
                                  <a:pt x="40005" y="18770"/>
                                </a:cubicBezTo>
                                <a:cubicBezTo>
                                  <a:pt x="40957" y="18770"/>
                                  <a:pt x="40957" y="17818"/>
                                  <a:pt x="41910" y="17818"/>
                                </a:cubicBezTo>
                                <a:lnTo>
                                  <a:pt x="41910" y="17818"/>
                                </a:lnTo>
                                <a:cubicBezTo>
                                  <a:pt x="40005" y="14960"/>
                                  <a:pt x="39053" y="14960"/>
                                  <a:pt x="36195" y="15913"/>
                                </a:cubicBezTo>
                                <a:lnTo>
                                  <a:pt x="36195" y="15913"/>
                                </a:lnTo>
                                <a:close/>
                                <a:moveTo>
                                  <a:pt x="38100" y="193078"/>
                                </a:moveTo>
                                <a:cubicBezTo>
                                  <a:pt x="37147" y="193078"/>
                                  <a:pt x="37147" y="193078"/>
                                  <a:pt x="38100" y="193078"/>
                                </a:cubicBezTo>
                                <a:cubicBezTo>
                                  <a:pt x="38100" y="194983"/>
                                  <a:pt x="39053" y="195935"/>
                                  <a:pt x="40957" y="195935"/>
                                </a:cubicBezTo>
                                <a:cubicBezTo>
                                  <a:pt x="42863" y="195935"/>
                                  <a:pt x="42863" y="194030"/>
                                  <a:pt x="41910" y="193078"/>
                                </a:cubicBezTo>
                                <a:cubicBezTo>
                                  <a:pt x="40005" y="192125"/>
                                  <a:pt x="39053" y="193078"/>
                                  <a:pt x="38100" y="193078"/>
                                </a:cubicBezTo>
                                <a:close/>
                                <a:moveTo>
                                  <a:pt x="40957" y="102590"/>
                                </a:moveTo>
                                <a:cubicBezTo>
                                  <a:pt x="40957" y="103543"/>
                                  <a:pt x="40005" y="102590"/>
                                  <a:pt x="39053" y="102590"/>
                                </a:cubicBezTo>
                                <a:lnTo>
                                  <a:pt x="37147" y="101638"/>
                                </a:lnTo>
                                <a:cubicBezTo>
                                  <a:pt x="38100" y="101638"/>
                                  <a:pt x="38100" y="100685"/>
                                  <a:pt x="39053" y="100685"/>
                                </a:cubicBezTo>
                                <a:cubicBezTo>
                                  <a:pt x="40005" y="100685"/>
                                  <a:pt x="40957" y="100685"/>
                                  <a:pt x="40957" y="102590"/>
                                </a:cubicBezTo>
                                <a:close/>
                                <a:moveTo>
                                  <a:pt x="40005" y="156883"/>
                                </a:moveTo>
                                <a:cubicBezTo>
                                  <a:pt x="40005" y="156883"/>
                                  <a:pt x="40005" y="156883"/>
                                  <a:pt x="40005" y="156883"/>
                                </a:cubicBezTo>
                                <a:cubicBezTo>
                                  <a:pt x="39053" y="155930"/>
                                  <a:pt x="38100" y="156883"/>
                                  <a:pt x="38100" y="156883"/>
                                </a:cubicBezTo>
                                <a:cubicBezTo>
                                  <a:pt x="38100" y="157835"/>
                                  <a:pt x="38100" y="157835"/>
                                  <a:pt x="39053" y="157835"/>
                                </a:cubicBezTo>
                                <a:cubicBezTo>
                                  <a:pt x="40005" y="158788"/>
                                  <a:pt x="40005" y="157835"/>
                                  <a:pt x="40005" y="156883"/>
                                </a:cubicBezTo>
                                <a:close/>
                                <a:moveTo>
                                  <a:pt x="42863" y="225463"/>
                                </a:moveTo>
                                <a:cubicBezTo>
                                  <a:pt x="42863" y="224510"/>
                                  <a:pt x="41910" y="224510"/>
                                  <a:pt x="40957" y="224510"/>
                                </a:cubicBezTo>
                                <a:cubicBezTo>
                                  <a:pt x="39053" y="224510"/>
                                  <a:pt x="40005" y="226415"/>
                                  <a:pt x="40005" y="227368"/>
                                </a:cubicBezTo>
                                <a:lnTo>
                                  <a:pt x="40005" y="228320"/>
                                </a:lnTo>
                                <a:cubicBezTo>
                                  <a:pt x="40005" y="227368"/>
                                  <a:pt x="40005" y="227368"/>
                                  <a:pt x="39053" y="227368"/>
                                </a:cubicBezTo>
                                <a:cubicBezTo>
                                  <a:pt x="39053" y="227368"/>
                                  <a:pt x="38100" y="227368"/>
                                  <a:pt x="38100" y="228320"/>
                                </a:cubicBezTo>
                                <a:cubicBezTo>
                                  <a:pt x="38100" y="228320"/>
                                  <a:pt x="39053" y="229273"/>
                                  <a:pt x="39053" y="229273"/>
                                </a:cubicBezTo>
                                <a:cubicBezTo>
                                  <a:pt x="39053" y="231178"/>
                                  <a:pt x="40005" y="232130"/>
                                  <a:pt x="41910" y="231178"/>
                                </a:cubicBezTo>
                                <a:cubicBezTo>
                                  <a:pt x="43815" y="230225"/>
                                  <a:pt x="43815" y="227368"/>
                                  <a:pt x="42863" y="225463"/>
                                </a:cubicBezTo>
                                <a:close/>
                                <a:moveTo>
                                  <a:pt x="40005" y="48298"/>
                                </a:moveTo>
                                <a:cubicBezTo>
                                  <a:pt x="40005" y="47345"/>
                                  <a:pt x="40005" y="47345"/>
                                  <a:pt x="40005" y="48298"/>
                                </a:cubicBezTo>
                                <a:cubicBezTo>
                                  <a:pt x="39053" y="48298"/>
                                  <a:pt x="39053" y="48298"/>
                                  <a:pt x="39053" y="48298"/>
                                </a:cubicBezTo>
                                <a:cubicBezTo>
                                  <a:pt x="39053" y="49250"/>
                                  <a:pt x="39053" y="49250"/>
                                  <a:pt x="40005" y="48298"/>
                                </a:cubicBezTo>
                                <a:lnTo>
                                  <a:pt x="40005" y="48298"/>
                                </a:lnTo>
                                <a:close/>
                                <a:moveTo>
                                  <a:pt x="41910" y="207365"/>
                                </a:moveTo>
                                <a:cubicBezTo>
                                  <a:pt x="41910" y="206413"/>
                                  <a:pt x="40957" y="206413"/>
                                  <a:pt x="40957" y="206413"/>
                                </a:cubicBezTo>
                                <a:cubicBezTo>
                                  <a:pt x="40005" y="206413"/>
                                  <a:pt x="39053" y="207365"/>
                                  <a:pt x="40005" y="208318"/>
                                </a:cubicBezTo>
                                <a:cubicBezTo>
                                  <a:pt x="40005" y="209270"/>
                                  <a:pt x="40957" y="209270"/>
                                  <a:pt x="40957" y="209270"/>
                                </a:cubicBezTo>
                                <a:cubicBezTo>
                                  <a:pt x="41910" y="209270"/>
                                  <a:pt x="41910" y="208318"/>
                                  <a:pt x="41910" y="207365"/>
                                </a:cubicBezTo>
                                <a:close/>
                                <a:moveTo>
                                  <a:pt x="40005" y="26390"/>
                                </a:moveTo>
                                <a:cubicBezTo>
                                  <a:pt x="40005" y="26390"/>
                                  <a:pt x="40005" y="25438"/>
                                  <a:pt x="40005" y="26390"/>
                                </a:cubicBezTo>
                                <a:cubicBezTo>
                                  <a:pt x="40957" y="25438"/>
                                  <a:pt x="41910" y="25438"/>
                                  <a:pt x="41910" y="26390"/>
                                </a:cubicBezTo>
                                <a:cubicBezTo>
                                  <a:pt x="41910" y="28295"/>
                                  <a:pt x="42863" y="29248"/>
                                  <a:pt x="42863" y="31153"/>
                                </a:cubicBezTo>
                                <a:cubicBezTo>
                                  <a:pt x="42863" y="32105"/>
                                  <a:pt x="42863" y="33058"/>
                                  <a:pt x="41910" y="33058"/>
                                </a:cubicBezTo>
                                <a:cubicBezTo>
                                  <a:pt x="40957" y="33058"/>
                                  <a:pt x="40957" y="32105"/>
                                  <a:pt x="40957" y="31153"/>
                                </a:cubicBezTo>
                                <a:cubicBezTo>
                                  <a:pt x="40957" y="31153"/>
                                  <a:pt x="40957" y="30200"/>
                                  <a:pt x="41910" y="29248"/>
                                </a:cubicBezTo>
                                <a:cubicBezTo>
                                  <a:pt x="40957" y="29248"/>
                                  <a:pt x="40005" y="27343"/>
                                  <a:pt x="40005" y="26390"/>
                                </a:cubicBezTo>
                                <a:close/>
                                <a:moveTo>
                                  <a:pt x="40957" y="38773"/>
                                </a:moveTo>
                                <a:cubicBezTo>
                                  <a:pt x="40957" y="38773"/>
                                  <a:pt x="40005" y="39725"/>
                                  <a:pt x="40957" y="40678"/>
                                </a:cubicBezTo>
                                <a:lnTo>
                                  <a:pt x="40957" y="40678"/>
                                </a:lnTo>
                                <a:cubicBezTo>
                                  <a:pt x="41910" y="39725"/>
                                  <a:pt x="40957" y="38773"/>
                                  <a:pt x="40957" y="38773"/>
                                </a:cubicBezTo>
                                <a:close/>
                                <a:moveTo>
                                  <a:pt x="40957" y="17818"/>
                                </a:moveTo>
                                <a:cubicBezTo>
                                  <a:pt x="40957" y="18770"/>
                                  <a:pt x="42863" y="19723"/>
                                  <a:pt x="43815" y="19723"/>
                                </a:cubicBezTo>
                                <a:lnTo>
                                  <a:pt x="43815" y="20675"/>
                                </a:lnTo>
                                <a:cubicBezTo>
                                  <a:pt x="43815" y="20675"/>
                                  <a:pt x="42863" y="21628"/>
                                  <a:pt x="44768" y="21628"/>
                                </a:cubicBezTo>
                                <a:cubicBezTo>
                                  <a:pt x="44768" y="21628"/>
                                  <a:pt x="44768" y="20675"/>
                                  <a:pt x="44768" y="20675"/>
                                </a:cubicBezTo>
                                <a:cubicBezTo>
                                  <a:pt x="44768" y="20675"/>
                                  <a:pt x="44768" y="19723"/>
                                  <a:pt x="44768" y="19723"/>
                                </a:cubicBezTo>
                                <a:cubicBezTo>
                                  <a:pt x="42863" y="18770"/>
                                  <a:pt x="42863" y="17818"/>
                                  <a:pt x="40957" y="17818"/>
                                </a:cubicBezTo>
                                <a:close/>
                                <a:moveTo>
                                  <a:pt x="42863" y="192125"/>
                                </a:moveTo>
                                <a:lnTo>
                                  <a:pt x="42863" y="192125"/>
                                </a:lnTo>
                                <a:cubicBezTo>
                                  <a:pt x="41910" y="193078"/>
                                  <a:pt x="42863" y="192125"/>
                                  <a:pt x="42863" y="192125"/>
                                </a:cubicBezTo>
                                <a:close/>
                                <a:moveTo>
                                  <a:pt x="44768" y="141643"/>
                                </a:moveTo>
                                <a:cubicBezTo>
                                  <a:pt x="44768" y="140690"/>
                                  <a:pt x="44768" y="140690"/>
                                  <a:pt x="43815" y="139738"/>
                                </a:cubicBezTo>
                                <a:cubicBezTo>
                                  <a:pt x="42863" y="139738"/>
                                  <a:pt x="41910" y="140690"/>
                                  <a:pt x="41910" y="141643"/>
                                </a:cubicBezTo>
                                <a:cubicBezTo>
                                  <a:pt x="41910" y="142595"/>
                                  <a:pt x="41910" y="143548"/>
                                  <a:pt x="40957" y="144500"/>
                                </a:cubicBezTo>
                                <a:cubicBezTo>
                                  <a:pt x="40957" y="145453"/>
                                  <a:pt x="40957" y="146405"/>
                                  <a:pt x="41910" y="146405"/>
                                </a:cubicBezTo>
                                <a:cubicBezTo>
                                  <a:pt x="43815" y="145453"/>
                                  <a:pt x="45720" y="147358"/>
                                  <a:pt x="46672" y="145453"/>
                                </a:cubicBezTo>
                                <a:cubicBezTo>
                                  <a:pt x="46672" y="145453"/>
                                  <a:pt x="47625" y="145453"/>
                                  <a:pt x="47625" y="144500"/>
                                </a:cubicBezTo>
                                <a:cubicBezTo>
                                  <a:pt x="48578" y="144500"/>
                                  <a:pt x="48578" y="143548"/>
                                  <a:pt x="48578" y="142595"/>
                                </a:cubicBezTo>
                                <a:lnTo>
                                  <a:pt x="48578" y="142595"/>
                                </a:lnTo>
                                <a:cubicBezTo>
                                  <a:pt x="47625" y="142595"/>
                                  <a:pt x="47625" y="143548"/>
                                  <a:pt x="47625" y="144500"/>
                                </a:cubicBezTo>
                                <a:cubicBezTo>
                                  <a:pt x="47625" y="144500"/>
                                  <a:pt x="47625" y="145453"/>
                                  <a:pt x="47625" y="145453"/>
                                </a:cubicBezTo>
                                <a:cubicBezTo>
                                  <a:pt x="46672" y="144500"/>
                                  <a:pt x="44768" y="143548"/>
                                  <a:pt x="44768" y="141643"/>
                                </a:cubicBezTo>
                                <a:close/>
                                <a:moveTo>
                                  <a:pt x="42863" y="90208"/>
                                </a:moveTo>
                                <a:cubicBezTo>
                                  <a:pt x="42863" y="91160"/>
                                  <a:pt x="43815" y="91160"/>
                                  <a:pt x="44768" y="91160"/>
                                </a:cubicBezTo>
                                <a:cubicBezTo>
                                  <a:pt x="45720" y="91160"/>
                                  <a:pt x="46672" y="90208"/>
                                  <a:pt x="45720" y="89255"/>
                                </a:cubicBezTo>
                                <a:cubicBezTo>
                                  <a:pt x="45720" y="89255"/>
                                  <a:pt x="45720" y="88303"/>
                                  <a:pt x="44768" y="89255"/>
                                </a:cubicBezTo>
                                <a:cubicBezTo>
                                  <a:pt x="44768" y="90208"/>
                                  <a:pt x="42863" y="89255"/>
                                  <a:pt x="42863" y="90208"/>
                                </a:cubicBezTo>
                                <a:close/>
                                <a:moveTo>
                                  <a:pt x="42863" y="162598"/>
                                </a:moveTo>
                                <a:cubicBezTo>
                                  <a:pt x="42863" y="163550"/>
                                  <a:pt x="42863" y="163550"/>
                                  <a:pt x="43815" y="163550"/>
                                </a:cubicBezTo>
                                <a:cubicBezTo>
                                  <a:pt x="44768" y="163550"/>
                                  <a:pt x="45720" y="162598"/>
                                  <a:pt x="45720" y="161645"/>
                                </a:cubicBezTo>
                                <a:cubicBezTo>
                                  <a:pt x="45720" y="160693"/>
                                  <a:pt x="45720" y="160693"/>
                                  <a:pt x="44768" y="160693"/>
                                </a:cubicBezTo>
                                <a:cubicBezTo>
                                  <a:pt x="43815" y="160693"/>
                                  <a:pt x="43815" y="161645"/>
                                  <a:pt x="42863" y="162598"/>
                                </a:cubicBezTo>
                                <a:close/>
                                <a:moveTo>
                                  <a:pt x="43815" y="203555"/>
                                </a:moveTo>
                                <a:cubicBezTo>
                                  <a:pt x="44768" y="203555"/>
                                  <a:pt x="44768" y="203555"/>
                                  <a:pt x="43815" y="203555"/>
                                </a:cubicBezTo>
                                <a:lnTo>
                                  <a:pt x="43815" y="202603"/>
                                </a:lnTo>
                                <a:cubicBezTo>
                                  <a:pt x="43815" y="202603"/>
                                  <a:pt x="43815" y="202603"/>
                                  <a:pt x="43815" y="203555"/>
                                </a:cubicBezTo>
                                <a:cubicBezTo>
                                  <a:pt x="43815" y="203555"/>
                                  <a:pt x="43815" y="203555"/>
                                  <a:pt x="43815" y="203555"/>
                                </a:cubicBezTo>
                                <a:close/>
                                <a:moveTo>
                                  <a:pt x="45720" y="149263"/>
                                </a:moveTo>
                                <a:cubicBezTo>
                                  <a:pt x="45720" y="148310"/>
                                  <a:pt x="45720" y="148310"/>
                                  <a:pt x="45720" y="149263"/>
                                </a:cubicBezTo>
                                <a:cubicBezTo>
                                  <a:pt x="44768" y="148310"/>
                                  <a:pt x="43815" y="148310"/>
                                  <a:pt x="43815" y="149263"/>
                                </a:cubicBezTo>
                                <a:cubicBezTo>
                                  <a:pt x="43815" y="150215"/>
                                  <a:pt x="43815" y="150215"/>
                                  <a:pt x="44768" y="150215"/>
                                </a:cubicBezTo>
                                <a:cubicBezTo>
                                  <a:pt x="44768" y="150215"/>
                                  <a:pt x="45720" y="150215"/>
                                  <a:pt x="45720" y="149263"/>
                                </a:cubicBezTo>
                                <a:close/>
                                <a:moveTo>
                                  <a:pt x="46672" y="238798"/>
                                </a:moveTo>
                                <a:cubicBezTo>
                                  <a:pt x="46672" y="237845"/>
                                  <a:pt x="45720" y="236893"/>
                                  <a:pt x="44768" y="235940"/>
                                </a:cubicBezTo>
                                <a:cubicBezTo>
                                  <a:pt x="43815" y="235940"/>
                                  <a:pt x="43815" y="236893"/>
                                  <a:pt x="43815" y="236893"/>
                                </a:cubicBezTo>
                                <a:cubicBezTo>
                                  <a:pt x="43815" y="237845"/>
                                  <a:pt x="43815" y="238798"/>
                                  <a:pt x="44768" y="239750"/>
                                </a:cubicBezTo>
                                <a:cubicBezTo>
                                  <a:pt x="46672" y="239750"/>
                                  <a:pt x="46672" y="238798"/>
                                  <a:pt x="46672" y="238798"/>
                                </a:cubicBezTo>
                                <a:close/>
                                <a:moveTo>
                                  <a:pt x="52388" y="154025"/>
                                </a:moveTo>
                                <a:cubicBezTo>
                                  <a:pt x="51435" y="154025"/>
                                  <a:pt x="51435" y="154025"/>
                                  <a:pt x="50482" y="154025"/>
                                </a:cubicBezTo>
                                <a:cubicBezTo>
                                  <a:pt x="49530" y="151168"/>
                                  <a:pt x="47625" y="152120"/>
                                  <a:pt x="45720" y="153073"/>
                                </a:cubicBezTo>
                                <a:cubicBezTo>
                                  <a:pt x="44768" y="153073"/>
                                  <a:pt x="44768" y="154025"/>
                                  <a:pt x="44768" y="154978"/>
                                </a:cubicBezTo>
                                <a:cubicBezTo>
                                  <a:pt x="44768" y="155930"/>
                                  <a:pt x="45720" y="155930"/>
                                  <a:pt x="46672" y="155930"/>
                                </a:cubicBezTo>
                                <a:cubicBezTo>
                                  <a:pt x="47625" y="155930"/>
                                  <a:pt x="48578" y="155930"/>
                                  <a:pt x="48578" y="154025"/>
                                </a:cubicBezTo>
                                <a:cubicBezTo>
                                  <a:pt x="48578" y="153073"/>
                                  <a:pt x="49530" y="153073"/>
                                  <a:pt x="50482" y="153073"/>
                                </a:cubicBezTo>
                                <a:cubicBezTo>
                                  <a:pt x="50482" y="154025"/>
                                  <a:pt x="51435" y="154978"/>
                                  <a:pt x="52388" y="154025"/>
                                </a:cubicBezTo>
                                <a:cubicBezTo>
                                  <a:pt x="52388" y="154025"/>
                                  <a:pt x="52388" y="154025"/>
                                  <a:pt x="52388" y="154025"/>
                                </a:cubicBezTo>
                                <a:close/>
                                <a:moveTo>
                                  <a:pt x="45720" y="214033"/>
                                </a:moveTo>
                                <a:cubicBezTo>
                                  <a:pt x="45720" y="214985"/>
                                  <a:pt x="46672" y="215938"/>
                                  <a:pt x="47625" y="214985"/>
                                </a:cubicBezTo>
                                <a:cubicBezTo>
                                  <a:pt x="48578" y="214985"/>
                                  <a:pt x="48578" y="214033"/>
                                  <a:pt x="48578" y="213080"/>
                                </a:cubicBezTo>
                                <a:cubicBezTo>
                                  <a:pt x="48578" y="212128"/>
                                  <a:pt x="48578" y="212128"/>
                                  <a:pt x="47625" y="212128"/>
                                </a:cubicBezTo>
                                <a:cubicBezTo>
                                  <a:pt x="45720" y="213080"/>
                                  <a:pt x="45720" y="213080"/>
                                  <a:pt x="45720" y="214033"/>
                                </a:cubicBezTo>
                                <a:close/>
                                <a:moveTo>
                                  <a:pt x="46672" y="117830"/>
                                </a:moveTo>
                                <a:cubicBezTo>
                                  <a:pt x="45720" y="117830"/>
                                  <a:pt x="45720" y="117830"/>
                                  <a:pt x="45720" y="118783"/>
                                </a:cubicBezTo>
                                <a:cubicBezTo>
                                  <a:pt x="45720" y="119735"/>
                                  <a:pt x="46672" y="120688"/>
                                  <a:pt x="47625" y="119735"/>
                                </a:cubicBezTo>
                                <a:cubicBezTo>
                                  <a:pt x="48578" y="119735"/>
                                  <a:pt x="48578" y="118783"/>
                                  <a:pt x="48578" y="118783"/>
                                </a:cubicBezTo>
                                <a:cubicBezTo>
                                  <a:pt x="47625" y="118783"/>
                                  <a:pt x="47625" y="117830"/>
                                  <a:pt x="46672" y="117830"/>
                                </a:cubicBezTo>
                                <a:close/>
                                <a:moveTo>
                                  <a:pt x="48578" y="220700"/>
                                </a:moveTo>
                                <a:lnTo>
                                  <a:pt x="48578" y="219748"/>
                                </a:lnTo>
                                <a:cubicBezTo>
                                  <a:pt x="47625" y="218795"/>
                                  <a:pt x="46672" y="218795"/>
                                  <a:pt x="46672" y="219748"/>
                                </a:cubicBezTo>
                                <a:cubicBezTo>
                                  <a:pt x="46672" y="219748"/>
                                  <a:pt x="45720" y="220700"/>
                                  <a:pt x="45720" y="220700"/>
                                </a:cubicBezTo>
                                <a:cubicBezTo>
                                  <a:pt x="45720" y="220700"/>
                                  <a:pt x="46672" y="220700"/>
                                  <a:pt x="46672" y="220700"/>
                                </a:cubicBezTo>
                                <a:cubicBezTo>
                                  <a:pt x="47625" y="220700"/>
                                  <a:pt x="48578" y="221653"/>
                                  <a:pt x="48578" y="220700"/>
                                </a:cubicBezTo>
                                <a:close/>
                                <a:moveTo>
                                  <a:pt x="48578" y="191173"/>
                                </a:moveTo>
                                <a:cubicBezTo>
                                  <a:pt x="48578" y="190220"/>
                                  <a:pt x="47625" y="190220"/>
                                  <a:pt x="46672" y="190220"/>
                                </a:cubicBezTo>
                                <a:cubicBezTo>
                                  <a:pt x="45720" y="190220"/>
                                  <a:pt x="44768" y="191173"/>
                                  <a:pt x="44768" y="192125"/>
                                </a:cubicBezTo>
                                <a:cubicBezTo>
                                  <a:pt x="44768" y="193078"/>
                                  <a:pt x="45720" y="193078"/>
                                  <a:pt x="46672" y="192125"/>
                                </a:cubicBezTo>
                                <a:cubicBezTo>
                                  <a:pt x="47625" y="192125"/>
                                  <a:pt x="48578" y="192125"/>
                                  <a:pt x="48578" y="191173"/>
                                </a:cubicBezTo>
                                <a:close/>
                                <a:moveTo>
                                  <a:pt x="48578" y="135928"/>
                                </a:moveTo>
                                <a:cubicBezTo>
                                  <a:pt x="47625" y="135928"/>
                                  <a:pt x="45720" y="134975"/>
                                  <a:pt x="45720" y="136880"/>
                                </a:cubicBezTo>
                                <a:cubicBezTo>
                                  <a:pt x="45720" y="137833"/>
                                  <a:pt x="46672" y="137833"/>
                                  <a:pt x="47625" y="137833"/>
                                </a:cubicBezTo>
                                <a:cubicBezTo>
                                  <a:pt x="49530" y="137833"/>
                                  <a:pt x="51435" y="137833"/>
                                  <a:pt x="51435" y="135928"/>
                                </a:cubicBezTo>
                                <a:cubicBezTo>
                                  <a:pt x="51435" y="134975"/>
                                  <a:pt x="49530" y="136880"/>
                                  <a:pt x="48578" y="135928"/>
                                </a:cubicBezTo>
                                <a:close/>
                                <a:moveTo>
                                  <a:pt x="47625" y="46393"/>
                                </a:moveTo>
                                <a:cubicBezTo>
                                  <a:pt x="47625" y="45440"/>
                                  <a:pt x="47625" y="44488"/>
                                  <a:pt x="46672" y="44488"/>
                                </a:cubicBezTo>
                                <a:cubicBezTo>
                                  <a:pt x="45720" y="44488"/>
                                  <a:pt x="45720" y="45440"/>
                                  <a:pt x="46672" y="45440"/>
                                </a:cubicBezTo>
                                <a:cubicBezTo>
                                  <a:pt x="46672" y="46393"/>
                                  <a:pt x="46672" y="47345"/>
                                  <a:pt x="47625" y="48298"/>
                                </a:cubicBezTo>
                                <a:cubicBezTo>
                                  <a:pt x="47625" y="47345"/>
                                  <a:pt x="47625" y="47345"/>
                                  <a:pt x="47625" y="46393"/>
                                </a:cubicBezTo>
                                <a:close/>
                                <a:moveTo>
                                  <a:pt x="47625" y="195935"/>
                                </a:moveTo>
                                <a:cubicBezTo>
                                  <a:pt x="48578" y="195935"/>
                                  <a:pt x="48578" y="195935"/>
                                  <a:pt x="48578" y="194983"/>
                                </a:cubicBezTo>
                                <a:cubicBezTo>
                                  <a:pt x="48578" y="194030"/>
                                  <a:pt x="47625" y="194030"/>
                                  <a:pt x="47625" y="194030"/>
                                </a:cubicBezTo>
                                <a:cubicBezTo>
                                  <a:pt x="47625" y="194030"/>
                                  <a:pt x="46672" y="194030"/>
                                  <a:pt x="46672" y="194983"/>
                                </a:cubicBezTo>
                                <a:cubicBezTo>
                                  <a:pt x="46672" y="195935"/>
                                  <a:pt x="46672" y="195935"/>
                                  <a:pt x="47625" y="195935"/>
                                </a:cubicBezTo>
                                <a:close/>
                                <a:moveTo>
                                  <a:pt x="47625" y="101638"/>
                                </a:moveTo>
                                <a:cubicBezTo>
                                  <a:pt x="46672" y="101638"/>
                                  <a:pt x="45720" y="102590"/>
                                  <a:pt x="45720" y="103543"/>
                                </a:cubicBezTo>
                                <a:cubicBezTo>
                                  <a:pt x="45720" y="103543"/>
                                  <a:pt x="45720" y="104495"/>
                                  <a:pt x="46672" y="104495"/>
                                </a:cubicBezTo>
                                <a:cubicBezTo>
                                  <a:pt x="47625" y="103543"/>
                                  <a:pt x="48578" y="102590"/>
                                  <a:pt x="47625" y="101638"/>
                                </a:cubicBezTo>
                                <a:cubicBezTo>
                                  <a:pt x="48578" y="101638"/>
                                  <a:pt x="48578" y="101638"/>
                                  <a:pt x="47625" y="101638"/>
                                </a:cubicBezTo>
                                <a:close/>
                                <a:moveTo>
                                  <a:pt x="48578" y="27343"/>
                                </a:moveTo>
                                <a:cubicBezTo>
                                  <a:pt x="48578" y="28295"/>
                                  <a:pt x="48578" y="28295"/>
                                  <a:pt x="49530" y="28295"/>
                                </a:cubicBezTo>
                                <a:cubicBezTo>
                                  <a:pt x="50482" y="30200"/>
                                  <a:pt x="51435" y="31153"/>
                                  <a:pt x="53340" y="31153"/>
                                </a:cubicBezTo>
                                <a:cubicBezTo>
                                  <a:pt x="54293" y="31153"/>
                                  <a:pt x="56197" y="31153"/>
                                  <a:pt x="57150" y="30200"/>
                                </a:cubicBezTo>
                                <a:cubicBezTo>
                                  <a:pt x="57150" y="33058"/>
                                  <a:pt x="53340" y="33058"/>
                                  <a:pt x="52388" y="34963"/>
                                </a:cubicBezTo>
                                <a:cubicBezTo>
                                  <a:pt x="52388" y="35915"/>
                                  <a:pt x="50482" y="36868"/>
                                  <a:pt x="51435" y="37820"/>
                                </a:cubicBezTo>
                                <a:cubicBezTo>
                                  <a:pt x="52388" y="38773"/>
                                  <a:pt x="54293" y="38773"/>
                                  <a:pt x="54293" y="37820"/>
                                </a:cubicBezTo>
                                <a:cubicBezTo>
                                  <a:pt x="55245" y="36868"/>
                                  <a:pt x="56197" y="34963"/>
                                  <a:pt x="57150" y="33058"/>
                                </a:cubicBezTo>
                                <a:cubicBezTo>
                                  <a:pt x="58103" y="32105"/>
                                  <a:pt x="57150" y="31153"/>
                                  <a:pt x="56197" y="30200"/>
                                </a:cubicBezTo>
                                <a:cubicBezTo>
                                  <a:pt x="53340" y="27343"/>
                                  <a:pt x="53340" y="27343"/>
                                  <a:pt x="56197" y="25438"/>
                                </a:cubicBezTo>
                                <a:cubicBezTo>
                                  <a:pt x="56197" y="26390"/>
                                  <a:pt x="56197" y="26390"/>
                                  <a:pt x="57150" y="27343"/>
                                </a:cubicBezTo>
                                <a:cubicBezTo>
                                  <a:pt x="57150" y="27343"/>
                                  <a:pt x="58103" y="27343"/>
                                  <a:pt x="58103" y="27343"/>
                                </a:cubicBezTo>
                                <a:cubicBezTo>
                                  <a:pt x="58103" y="27343"/>
                                  <a:pt x="57150" y="26390"/>
                                  <a:pt x="57150" y="26390"/>
                                </a:cubicBezTo>
                                <a:cubicBezTo>
                                  <a:pt x="58103" y="24485"/>
                                  <a:pt x="57150" y="23533"/>
                                  <a:pt x="55245" y="24485"/>
                                </a:cubicBezTo>
                                <a:cubicBezTo>
                                  <a:pt x="54293" y="24485"/>
                                  <a:pt x="53340" y="25438"/>
                                  <a:pt x="52388" y="26390"/>
                                </a:cubicBezTo>
                                <a:lnTo>
                                  <a:pt x="52388" y="26390"/>
                                </a:lnTo>
                                <a:cubicBezTo>
                                  <a:pt x="51435" y="23533"/>
                                  <a:pt x="49530" y="23533"/>
                                  <a:pt x="47625" y="24485"/>
                                </a:cubicBezTo>
                                <a:cubicBezTo>
                                  <a:pt x="45720" y="24485"/>
                                  <a:pt x="48578" y="26390"/>
                                  <a:pt x="48578" y="27343"/>
                                </a:cubicBezTo>
                                <a:close/>
                                <a:moveTo>
                                  <a:pt x="48578" y="34010"/>
                                </a:moveTo>
                                <a:cubicBezTo>
                                  <a:pt x="46672" y="34010"/>
                                  <a:pt x="47625" y="35915"/>
                                  <a:pt x="46672" y="36868"/>
                                </a:cubicBezTo>
                                <a:cubicBezTo>
                                  <a:pt x="46672" y="36868"/>
                                  <a:pt x="46672" y="37820"/>
                                  <a:pt x="47625" y="37820"/>
                                </a:cubicBezTo>
                                <a:cubicBezTo>
                                  <a:pt x="49530" y="36868"/>
                                  <a:pt x="49530" y="35915"/>
                                  <a:pt x="48578" y="34010"/>
                                </a:cubicBezTo>
                                <a:cubicBezTo>
                                  <a:pt x="49530" y="34010"/>
                                  <a:pt x="49530" y="34010"/>
                                  <a:pt x="48578" y="34010"/>
                                </a:cubicBezTo>
                                <a:close/>
                                <a:moveTo>
                                  <a:pt x="46672" y="20675"/>
                                </a:moveTo>
                                <a:cubicBezTo>
                                  <a:pt x="46672" y="20675"/>
                                  <a:pt x="47625" y="21628"/>
                                  <a:pt x="47625" y="21628"/>
                                </a:cubicBezTo>
                                <a:cubicBezTo>
                                  <a:pt x="47625" y="21628"/>
                                  <a:pt x="48578" y="21628"/>
                                  <a:pt x="48578" y="21628"/>
                                </a:cubicBezTo>
                                <a:cubicBezTo>
                                  <a:pt x="48578" y="19723"/>
                                  <a:pt x="49530" y="18770"/>
                                  <a:pt x="49530" y="16865"/>
                                </a:cubicBezTo>
                                <a:cubicBezTo>
                                  <a:pt x="49530" y="15913"/>
                                  <a:pt x="48578" y="14960"/>
                                  <a:pt x="47625" y="14960"/>
                                </a:cubicBezTo>
                                <a:cubicBezTo>
                                  <a:pt x="47625" y="14960"/>
                                  <a:pt x="46672" y="14960"/>
                                  <a:pt x="46672" y="14960"/>
                                </a:cubicBezTo>
                                <a:cubicBezTo>
                                  <a:pt x="47625" y="16865"/>
                                  <a:pt x="47625" y="18770"/>
                                  <a:pt x="46672" y="20675"/>
                                </a:cubicBezTo>
                                <a:close/>
                                <a:moveTo>
                                  <a:pt x="48578" y="166408"/>
                                </a:moveTo>
                                <a:cubicBezTo>
                                  <a:pt x="49530" y="166408"/>
                                  <a:pt x="49530" y="166408"/>
                                  <a:pt x="48578" y="166408"/>
                                </a:cubicBezTo>
                                <a:cubicBezTo>
                                  <a:pt x="49530" y="165455"/>
                                  <a:pt x="48578" y="165455"/>
                                  <a:pt x="48578" y="165455"/>
                                </a:cubicBezTo>
                                <a:cubicBezTo>
                                  <a:pt x="48578" y="165455"/>
                                  <a:pt x="48578" y="165455"/>
                                  <a:pt x="48578" y="166408"/>
                                </a:cubicBezTo>
                                <a:cubicBezTo>
                                  <a:pt x="48578" y="166408"/>
                                  <a:pt x="48578" y="166408"/>
                                  <a:pt x="48578" y="166408"/>
                                </a:cubicBezTo>
                                <a:close/>
                                <a:moveTo>
                                  <a:pt x="51435" y="127355"/>
                                </a:moveTo>
                                <a:cubicBezTo>
                                  <a:pt x="51435" y="127355"/>
                                  <a:pt x="51435" y="126403"/>
                                  <a:pt x="51435" y="127355"/>
                                </a:cubicBezTo>
                                <a:cubicBezTo>
                                  <a:pt x="51435" y="124498"/>
                                  <a:pt x="50482" y="123545"/>
                                  <a:pt x="49530" y="122593"/>
                                </a:cubicBezTo>
                                <a:cubicBezTo>
                                  <a:pt x="49530" y="122593"/>
                                  <a:pt x="48578" y="123545"/>
                                  <a:pt x="48578" y="124498"/>
                                </a:cubicBezTo>
                                <a:cubicBezTo>
                                  <a:pt x="48578" y="126403"/>
                                  <a:pt x="49530" y="127355"/>
                                  <a:pt x="51435" y="127355"/>
                                </a:cubicBezTo>
                                <a:close/>
                                <a:moveTo>
                                  <a:pt x="51435" y="163550"/>
                                </a:moveTo>
                                <a:lnTo>
                                  <a:pt x="51435" y="163550"/>
                                </a:lnTo>
                                <a:cubicBezTo>
                                  <a:pt x="50482" y="162598"/>
                                  <a:pt x="50482" y="161645"/>
                                  <a:pt x="49530" y="162598"/>
                                </a:cubicBezTo>
                                <a:cubicBezTo>
                                  <a:pt x="49530" y="161645"/>
                                  <a:pt x="50482" y="162598"/>
                                  <a:pt x="51435" y="163550"/>
                                </a:cubicBezTo>
                                <a:cubicBezTo>
                                  <a:pt x="50482" y="162598"/>
                                  <a:pt x="50482" y="163550"/>
                                  <a:pt x="51435" y="163550"/>
                                </a:cubicBezTo>
                                <a:close/>
                                <a:moveTo>
                                  <a:pt x="53340" y="44488"/>
                                </a:moveTo>
                                <a:cubicBezTo>
                                  <a:pt x="53340" y="43535"/>
                                  <a:pt x="52388" y="43535"/>
                                  <a:pt x="52388" y="43535"/>
                                </a:cubicBezTo>
                                <a:cubicBezTo>
                                  <a:pt x="51435" y="43535"/>
                                  <a:pt x="50482" y="43535"/>
                                  <a:pt x="50482" y="44488"/>
                                </a:cubicBezTo>
                                <a:cubicBezTo>
                                  <a:pt x="50482" y="45440"/>
                                  <a:pt x="50482" y="45440"/>
                                  <a:pt x="51435" y="45440"/>
                                </a:cubicBezTo>
                                <a:cubicBezTo>
                                  <a:pt x="52388" y="45440"/>
                                  <a:pt x="52388" y="45440"/>
                                  <a:pt x="53340" y="44488"/>
                                </a:cubicBezTo>
                                <a:close/>
                                <a:moveTo>
                                  <a:pt x="50482" y="26390"/>
                                </a:moveTo>
                                <a:cubicBezTo>
                                  <a:pt x="51435" y="26390"/>
                                  <a:pt x="51435" y="26390"/>
                                  <a:pt x="50482" y="26390"/>
                                </a:cubicBezTo>
                                <a:cubicBezTo>
                                  <a:pt x="51435" y="27343"/>
                                  <a:pt x="52388" y="28295"/>
                                  <a:pt x="51435" y="28295"/>
                                </a:cubicBezTo>
                                <a:cubicBezTo>
                                  <a:pt x="51435" y="28295"/>
                                  <a:pt x="50482" y="26390"/>
                                  <a:pt x="50482" y="26390"/>
                                </a:cubicBezTo>
                                <a:close/>
                                <a:moveTo>
                                  <a:pt x="55245" y="104495"/>
                                </a:moveTo>
                                <a:cubicBezTo>
                                  <a:pt x="55245" y="104495"/>
                                  <a:pt x="54293" y="104495"/>
                                  <a:pt x="55245" y="104495"/>
                                </a:cubicBezTo>
                                <a:lnTo>
                                  <a:pt x="55245" y="104495"/>
                                </a:lnTo>
                                <a:cubicBezTo>
                                  <a:pt x="54293" y="104495"/>
                                  <a:pt x="54293" y="105448"/>
                                  <a:pt x="55245" y="104495"/>
                                </a:cubicBezTo>
                                <a:cubicBezTo>
                                  <a:pt x="54293" y="105448"/>
                                  <a:pt x="55245" y="104495"/>
                                  <a:pt x="55245" y="104495"/>
                                </a:cubicBezTo>
                                <a:close/>
                                <a:moveTo>
                                  <a:pt x="57150" y="91160"/>
                                </a:moveTo>
                                <a:cubicBezTo>
                                  <a:pt x="57150" y="91160"/>
                                  <a:pt x="57150" y="91160"/>
                                  <a:pt x="57150" y="91160"/>
                                </a:cubicBezTo>
                                <a:cubicBezTo>
                                  <a:pt x="57150" y="91160"/>
                                  <a:pt x="56197" y="91160"/>
                                  <a:pt x="57150" y="91160"/>
                                </a:cubicBezTo>
                                <a:cubicBezTo>
                                  <a:pt x="56197" y="92113"/>
                                  <a:pt x="57150" y="92113"/>
                                  <a:pt x="57150" y="91160"/>
                                </a:cubicBezTo>
                                <a:cubicBezTo>
                                  <a:pt x="57150" y="91160"/>
                                  <a:pt x="57150" y="91160"/>
                                  <a:pt x="57150" y="91160"/>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8" name="Freeform 118"/>
                        <wps:cNvSpPr/>
                        <wps:spPr>
                          <a:xfrm>
                            <a:off x="1418293" y="26390"/>
                            <a:ext cx="114673" cy="232410"/>
                          </a:xfrm>
                          <a:custGeom>
                            <a:avLst/>
                            <a:gdLst>
                              <a:gd name="connsiteX0" fmla="*/ 103244 w 114673"/>
                              <a:gd name="connsiteY0" fmla="*/ 202883 h 232410"/>
                              <a:gd name="connsiteX1" fmla="*/ 99434 w 114673"/>
                              <a:gd name="connsiteY1" fmla="*/ 212408 h 232410"/>
                              <a:gd name="connsiteX2" fmla="*/ 67049 w 114673"/>
                              <a:gd name="connsiteY2" fmla="*/ 232410 h 232410"/>
                              <a:gd name="connsiteX3" fmla="*/ 40379 w 114673"/>
                              <a:gd name="connsiteY3" fmla="*/ 223838 h 232410"/>
                              <a:gd name="connsiteX4" fmla="*/ 26091 w 114673"/>
                              <a:gd name="connsiteY4" fmla="*/ 193358 h 232410"/>
                              <a:gd name="connsiteX5" fmla="*/ 25139 w 114673"/>
                              <a:gd name="connsiteY5" fmla="*/ 147638 h 232410"/>
                              <a:gd name="connsiteX6" fmla="*/ 25139 w 114673"/>
                              <a:gd name="connsiteY6" fmla="*/ 112395 h 232410"/>
                              <a:gd name="connsiteX7" fmla="*/ 25139 w 114673"/>
                              <a:gd name="connsiteY7" fmla="*/ 95250 h 232410"/>
                              <a:gd name="connsiteX8" fmla="*/ 26091 w 114673"/>
                              <a:gd name="connsiteY8" fmla="*/ 72390 h 232410"/>
                              <a:gd name="connsiteX9" fmla="*/ 19424 w 114673"/>
                              <a:gd name="connsiteY9" fmla="*/ 65723 h 232410"/>
                              <a:gd name="connsiteX10" fmla="*/ 7041 w 114673"/>
                              <a:gd name="connsiteY10" fmla="*/ 65723 h 232410"/>
                              <a:gd name="connsiteX11" fmla="*/ 2279 w 114673"/>
                              <a:gd name="connsiteY11" fmla="*/ 64770 h 232410"/>
                              <a:gd name="connsiteX12" fmla="*/ 374 w 114673"/>
                              <a:gd name="connsiteY12" fmla="*/ 60008 h 232410"/>
                              <a:gd name="connsiteX13" fmla="*/ 4184 w 114673"/>
                              <a:gd name="connsiteY13" fmla="*/ 57150 h 232410"/>
                              <a:gd name="connsiteX14" fmla="*/ 36569 w 114673"/>
                              <a:gd name="connsiteY14" fmla="*/ 41910 h 232410"/>
                              <a:gd name="connsiteX15" fmla="*/ 54666 w 114673"/>
                              <a:gd name="connsiteY15" fmla="*/ 18098 h 232410"/>
                              <a:gd name="connsiteX16" fmla="*/ 61334 w 114673"/>
                              <a:gd name="connsiteY16" fmla="*/ 3810 h 232410"/>
                              <a:gd name="connsiteX17" fmla="*/ 68001 w 114673"/>
                              <a:gd name="connsiteY17" fmla="*/ 0 h 232410"/>
                              <a:gd name="connsiteX18" fmla="*/ 72764 w 114673"/>
                              <a:gd name="connsiteY18" fmla="*/ 5715 h 232410"/>
                              <a:gd name="connsiteX19" fmla="*/ 72764 w 114673"/>
                              <a:gd name="connsiteY19" fmla="*/ 47625 h 232410"/>
                              <a:gd name="connsiteX20" fmla="*/ 80384 w 114673"/>
                              <a:gd name="connsiteY20" fmla="*/ 56198 h 232410"/>
                              <a:gd name="connsiteX21" fmla="*/ 90861 w 114673"/>
                              <a:gd name="connsiteY21" fmla="*/ 56198 h 232410"/>
                              <a:gd name="connsiteX22" fmla="*/ 102291 w 114673"/>
                              <a:gd name="connsiteY22" fmla="*/ 56198 h 232410"/>
                              <a:gd name="connsiteX23" fmla="*/ 109911 w 114673"/>
                              <a:gd name="connsiteY23" fmla="*/ 58103 h 232410"/>
                              <a:gd name="connsiteX24" fmla="*/ 111816 w 114673"/>
                              <a:gd name="connsiteY24" fmla="*/ 62865 h 232410"/>
                              <a:gd name="connsiteX25" fmla="*/ 108006 w 114673"/>
                              <a:gd name="connsiteY25" fmla="*/ 66675 h 232410"/>
                              <a:gd name="connsiteX26" fmla="*/ 88004 w 114673"/>
                              <a:gd name="connsiteY26" fmla="*/ 66675 h 232410"/>
                              <a:gd name="connsiteX27" fmla="*/ 77526 w 114673"/>
                              <a:gd name="connsiteY27" fmla="*/ 67628 h 232410"/>
                              <a:gd name="connsiteX28" fmla="*/ 73716 w 114673"/>
                              <a:gd name="connsiteY28" fmla="*/ 71438 h 232410"/>
                              <a:gd name="connsiteX29" fmla="*/ 73716 w 114673"/>
                              <a:gd name="connsiteY29" fmla="*/ 76200 h 232410"/>
                              <a:gd name="connsiteX30" fmla="*/ 73716 w 114673"/>
                              <a:gd name="connsiteY30" fmla="*/ 116205 h 232410"/>
                              <a:gd name="connsiteX31" fmla="*/ 73716 w 114673"/>
                              <a:gd name="connsiteY31" fmla="*/ 130493 h 232410"/>
                              <a:gd name="connsiteX32" fmla="*/ 74669 w 114673"/>
                              <a:gd name="connsiteY32" fmla="*/ 175260 h 232410"/>
                              <a:gd name="connsiteX33" fmla="*/ 74669 w 114673"/>
                              <a:gd name="connsiteY33" fmla="*/ 192405 h 232410"/>
                              <a:gd name="connsiteX34" fmla="*/ 75621 w 114673"/>
                              <a:gd name="connsiteY34" fmla="*/ 203835 h 232410"/>
                              <a:gd name="connsiteX35" fmla="*/ 87051 w 114673"/>
                              <a:gd name="connsiteY35" fmla="*/ 213360 h 232410"/>
                              <a:gd name="connsiteX36" fmla="*/ 94671 w 114673"/>
                              <a:gd name="connsiteY36" fmla="*/ 208598 h 232410"/>
                              <a:gd name="connsiteX37" fmla="*/ 102291 w 114673"/>
                              <a:gd name="connsiteY37" fmla="*/ 187643 h 232410"/>
                              <a:gd name="connsiteX38" fmla="*/ 105149 w 114673"/>
                              <a:gd name="connsiteY38" fmla="*/ 161925 h 232410"/>
                              <a:gd name="connsiteX39" fmla="*/ 108959 w 114673"/>
                              <a:gd name="connsiteY39" fmla="*/ 157163 h 232410"/>
                              <a:gd name="connsiteX40" fmla="*/ 114674 w 114673"/>
                              <a:gd name="connsiteY40" fmla="*/ 162878 h 232410"/>
                              <a:gd name="connsiteX41" fmla="*/ 103244 w 114673"/>
                              <a:gd name="connsiteY41" fmla="*/ 202883 h 232410"/>
                              <a:gd name="connsiteX42" fmla="*/ 28949 w 114673"/>
                              <a:gd name="connsiteY42" fmla="*/ 161925 h 232410"/>
                              <a:gd name="connsiteX43" fmla="*/ 28949 w 114673"/>
                              <a:gd name="connsiteY43" fmla="*/ 161925 h 232410"/>
                              <a:gd name="connsiteX44" fmla="*/ 28949 w 114673"/>
                              <a:gd name="connsiteY44" fmla="*/ 161925 h 232410"/>
                              <a:gd name="connsiteX45" fmla="*/ 28949 w 114673"/>
                              <a:gd name="connsiteY45" fmla="*/ 161925 h 232410"/>
                              <a:gd name="connsiteX46" fmla="*/ 28949 w 114673"/>
                              <a:gd name="connsiteY46" fmla="*/ 161925 h 232410"/>
                              <a:gd name="connsiteX47" fmla="*/ 30854 w 114673"/>
                              <a:gd name="connsiteY47" fmla="*/ 174308 h 232410"/>
                              <a:gd name="connsiteX48" fmla="*/ 30854 w 114673"/>
                              <a:gd name="connsiteY48" fmla="*/ 174308 h 232410"/>
                              <a:gd name="connsiteX49" fmla="*/ 30854 w 114673"/>
                              <a:gd name="connsiteY49" fmla="*/ 174308 h 232410"/>
                              <a:gd name="connsiteX50" fmla="*/ 30854 w 114673"/>
                              <a:gd name="connsiteY50" fmla="*/ 174308 h 232410"/>
                              <a:gd name="connsiteX51" fmla="*/ 30854 w 114673"/>
                              <a:gd name="connsiteY51" fmla="*/ 174308 h 232410"/>
                              <a:gd name="connsiteX52" fmla="*/ 31806 w 114673"/>
                              <a:gd name="connsiteY52" fmla="*/ 180023 h 232410"/>
                              <a:gd name="connsiteX53" fmla="*/ 31806 w 114673"/>
                              <a:gd name="connsiteY53" fmla="*/ 180023 h 232410"/>
                              <a:gd name="connsiteX54" fmla="*/ 31806 w 114673"/>
                              <a:gd name="connsiteY54" fmla="*/ 178118 h 232410"/>
                              <a:gd name="connsiteX55" fmla="*/ 31806 w 114673"/>
                              <a:gd name="connsiteY55" fmla="*/ 180023 h 232410"/>
                              <a:gd name="connsiteX56" fmla="*/ 31806 w 114673"/>
                              <a:gd name="connsiteY56" fmla="*/ 180023 h 232410"/>
                              <a:gd name="connsiteX57" fmla="*/ 30854 w 114673"/>
                              <a:gd name="connsiteY57" fmla="*/ 156210 h 232410"/>
                              <a:gd name="connsiteX58" fmla="*/ 31806 w 114673"/>
                              <a:gd name="connsiteY58" fmla="*/ 157163 h 232410"/>
                              <a:gd name="connsiteX59" fmla="*/ 34664 w 114673"/>
                              <a:gd name="connsiteY59" fmla="*/ 156210 h 232410"/>
                              <a:gd name="connsiteX60" fmla="*/ 33711 w 114673"/>
                              <a:gd name="connsiteY60" fmla="*/ 155258 h 232410"/>
                              <a:gd name="connsiteX61" fmla="*/ 30854 w 114673"/>
                              <a:gd name="connsiteY61" fmla="*/ 156210 h 232410"/>
                              <a:gd name="connsiteX62" fmla="*/ 31806 w 114673"/>
                              <a:gd name="connsiteY62" fmla="*/ 187643 h 232410"/>
                              <a:gd name="connsiteX63" fmla="*/ 33711 w 114673"/>
                              <a:gd name="connsiteY63" fmla="*/ 186690 h 232410"/>
                              <a:gd name="connsiteX64" fmla="*/ 32759 w 114673"/>
                              <a:gd name="connsiteY64" fmla="*/ 185738 h 232410"/>
                              <a:gd name="connsiteX65" fmla="*/ 31806 w 114673"/>
                              <a:gd name="connsiteY65" fmla="*/ 187643 h 232410"/>
                              <a:gd name="connsiteX66" fmla="*/ 31806 w 114673"/>
                              <a:gd name="connsiteY66" fmla="*/ 187643 h 232410"/>
                              <a:gd name="connsiteX67" fmla="*/ 32759 w 114673"/>
                              <a:gd name="connsiteY67" fmla="*/ 82868 h 232410"/>
                              <a:gd name="connsiteX68" fmla="*/ 34664 w 114673"/>
                              <a:gd name="connsiteY68" fmla="*/ 81915 h 232410"/>
                              <a:gd name="connsiteX69" fmla="*/ 33711 w 114673"/>
                              <a:gd name="connsiteY69" fmla="*/ 80963 h 232410"/>
                              <a:gd name="connsiteX70" fmla="*/ 32759 w 114673"/>
                              <a:gd name="connsiteY70" fmla="*/ 82868 h 232410"/>
                              <a:gd name="connsiteX71" fmla="*/ 32759 w 114673"/>
                              <a:gd name="connsiteY71" fmla="*/ 82868 h 232410"/>
                              <a:gd name="connsiteX72" fmla="*/ 33711 w 114673"/>
                              <a:gd name="connsiteY72" fmla="*/ 194310 h 232410"/>
                              <a:gd name="connsiteX73" fmla="*/ 32759 w 114673"/>
                              <a:gd name="connsiteY73" fmla="*/ 193358 h 232410"/>
                              <a:gd name="connsiteX74" fmla="*/ 31806 w 114673"/>
                              <a:gd name="connsiteY74" fmla="*/ 194310 h 232410"/>
                              <a:gd name="connsiteX75" fmla="*/ 33711 w 114673"/>
                              <a:gd name="connsiteY75" fmla="*/ 194310 h 232410"/>
                              <a:gd name="connsiteX76" fmla="*/ 33711 w 114673"/>
                              <a:gd name="connsiteY76" fmla="*/ 194310 h 232410"/>
                              <a:gd name="connsiteX77" fmla="*/ 35616 w 114673"/>
                              <a:gd name="connsiteY77" fmla="*/ 166688 h 232410"/>
                              <a:gd name="connsiteX78" fmla="*/ 33711 w 114673"/>
                              <a:gd name="connsiteY78" fmla="*/ 164783 h 232410"/>
                              <a:gd name="connsiteX79" fmla="*/ 32759 w 114673"/>
                              <a:gd name="connsiteY79" fmla="*/ 167640 h 232410"/>
                              <a:gd name="connsiteX80" fmla="*/ 33711 w 114673"/>
                              <a:gd name="connsiteY80" fmla="*/ 168593 h 232410"/>
                              <a:gd name="connsiteX81" fmla="*/ 35616 w 114673"/>
                              <a:gd name="connsiteY81" fmla="*/ 166688 h 232410"/>
                              <a:gd name="connsiteX82" fmla="*/ 33711 w 114673"/>
                              <a:gd name="connsiteY82" fmla="*/ 132398 h 232410"/>
                              <a:gd name="connsiteX83" fmla="*/ 32759 w 114673"/>
                              <a:gd name="connsiteY83" fmla="*/ 134303 h 232410"/>
                              <a:gd name="connsiteX84" fmla="*/ 33711 w 114673"/>
                              <a:gd name="connsiteY84" fmla="*/ 136208 h 232410"/>
                              <a:gd name="connsiteX85" fmla="*/ 34664 w 114673"/>
                              <a:gd name="connsiteY85" fmla="*/ 133350 h 232410"/>
                              <a:gd name="connsiteX86" fmla="*/ 33711 w 114673"/>
                              <a:gd name="connsiteY86" fmla="*/ 132398 h 232410"/>
                              <a:gd name="connsiteX87" fmla="*/ 32759 w 114673"/>
                              <a:gd name="connsiteY87" fmla="*/ 76200 h 232410"/>
                              <a:gd name="connsiteX88" fmla="*/ 34664 w 114673"/>
                              <a:gd name="connsiteY88" fmla="*/ 77153 h 232410"/>
                              <a:gd name="connsiteX89" fmla="*/ 36569 w 114673"/>
                              <a:gd name="connsiteY89" fmla="*/ 79058 h 232410"/>
                              <a:gd name="connsiteX90" fmla="*/ 37521 w 114673"/>
                              <a:gd name="connsiteY90" fmla="*/ 79058 h 232410"/>
                              <a:gd name="connsiteX91" fmla="*/ 41331 w 114673"/>
                              <a:gd name="connsiteY91" fmla="*/ 78105 h 232410"/>
                              <a:gd name="connsiteX92" fmla="*/ 46094 w 114673"/>
                              <a:gd name="connsiteY92" fmla="*/ 80963 h 232410"/>
                              <a:gd name="connsiteX93" fmla="*/ 47046 w 114673"/>
                              <a:gd name="connsiteY93" fmla="*/ 83820 h 232410"/>
                              <a:gd name="connsiteX94" fmla="*/ 45141 w 114673"/>
                              <a:gd name="connsiteY94" fmla="*/ 84773 h 232410"/>
                              <a:gd name="connsiteX95" fmla="*/ 43236 w 114673"/>
                              <a:gd name="connsiteY95" fmla="*/ 83820 h 232410"/>
                              <a:gd name="connsiteX96" fmla="*/ 43236 w 114673"/>
                              <a:gd name="connsiteY96" fmla="*/ 81915 h 232410"/>
                              <a:gd name="connsiteX97" fmla="*/ 42284 w 114673"/>
                              <a:gd name="connsiteY97" fmla="*/ 83820 h 232410"/>
                              <a:gd name="connsiteX98" fmla="*/ 43236 w 114673"/>
                              <a:gd name="connsiteY98" fmla="*/ 86678 h 232410"/>
                              <a:gd name="connsiteX99" fmla="*/ 48951 w 114673"/>
                              <a:gd name="connsiteY99" fmla="*/ 89535 h 232410"/>
                              <a:gd name="connsiteX100" fmla="*/ 50856 w 114673"/>
                              <a:gd name="connsiteY100" fmla="*/ 90488 h 232410"/>
                              <a:gd name="connsiteX101" fmla="*/ 51809 w 114673"/>
                              <a:gd name="connsiteY101" fmla="*/ 88583 h 232410"/>
                              <a:gd name="connsiteX102" fmla="*/ 50856 w 114673"/>
                              <a:gd name="connsiteY102" fmla="*/ 87630 h 232410"/>
                              <a:gd name="connsiteX103" fmla="*/ 51809 w 114673"/>
                              <a:gd name="connsiteY103" fmla="*/ 85725 h 232410"/>
                              <a:gd name="connsiteX104" fmla="*/ 53714 w 114673"/>
                              <a:gd name="connsiteY104" fmla="*/ 85725 h 232410"/>
                              <a:gd name="connsiteX105" fmla="*/ 55619 w 114673"/>
                              <a:gd name="connsiteY105" fmla="*/ 83820 h 232410"/>
                              <a:gd name="connsiteX106" fmla="*/ 53714 w 114673"/>
                              <a:gd name="connsiteY106" fmla="*/ 79058 h 232410"/>
                              <a:gd name="connsiteX107" fmla="*/ 52761 w 114673"/>
                              <a:gd name="connsiteY107" fmla="*/ 81915 h 232410"/>
                              <a:gd name="connsiteX108" fmla="*/ 50856 w 114673"/>
                              <a:gd name="connsiteY108" fmla="*/ 82868 h 232410"/>
                              <a:gd name="connsiteX109" fmla="*/ 50856 w 114673"/>
                              <a:gd name="connsiteY109" fmla="*/ 81915 h 232410"/>
                              <a:gd name="connsiteX110" fmla="*/ 49904 w 114673"/>
                              <a:gd name="connsiteY110" fmla="*/ 80010 h 232410"/>
                              <a:gd name="connsiteX111" fmla="*/ 44189 w 114673"/>
                              <a:gd name="connsiteY111" fmla="*/ 74295 h 232410"/>
                              <a:gd name="connsiteX112" fmla="*/ 45141 w 114673"/>
                              <a:gd name="connsiteY112" fmla="*/ 71438 h 232410"/>
                              <a:gd name="connsiteX113" fmla="*/ 44189 w 114673"/>
                              <a:gd name="connsiteY113" fmla="*/ 74295 h 232410"/>
                              <a:gd name="connsiteX114" fmla="*/ 38474 w 114673"/>
                              <a:gd name="connsiteY114" fmla="*/ 77153 h 232410"/>
                              <a:gd name="connsiteX115" fmla="*/ 35616 w 114673"/>
                              <a:gd name="connsiteY115" fmla="*/ 77153 h 232410"/>
                              <a:gd name="connsiteX116" fmla="*/ 32759 w 114673"/>
                              <a:gd name="connsiteY116" fmla="*/ 76200 h 232410"/>
                              <a:gd name="connsiteX117" fmla="*/ 40379 w 114673"/>
                              <a:gd name="connsiteY117" fmla="*/ 191453 h 232410"/>
                              <a:gd name="connsiteX118" fmla="*/ 39426 w 114673"/>
                              <a:gd name="connsiteY118" fmla="*/ 188595 h 232410"/>
                              <a:gd name="connsiteX119" fmla="*/ 37521 w 114673"/>
                              <a:gd name="connsiteY119" fmla="*/ 183833 h 232410"/>
                              <a:gd name="connsiteX120" fmla="*/ 39426 w 114673"/>
                              <a:gd name="connsiteY120" fmla="*/ 177165 h 232410"/>
                              <a:gd name="connsiteX121" fmla="*/ 35616 w 114673"/>
                              <a:gd name="connsiteY121" fmla="*/ 180023 h 232410"/>
                              <a:gd name="connsiteX122" fmla="*/ 33711 w 114673"/>
                              <a:gd name="connsiteY122" fmla="*/ 182880 h 232410"/>
                              <a:gd name="connsiteX123" fmla="*/ 36569 w 114673"/>
                              <a:gd name="connsiteY123" fmla="*/ 182880 h 232410"/>
                              <a:gd name="connsiteX124" fmla="*/ 38474 w 114673"/>
                              <a:gd name="connsiteY124" fmla="*/ 183833 h 232410"/>
                              <a:gd name="connsiteX125" fmla="*/ 38474 w 114673"/>
                              <a:gd name="connsiteY125" fmla="*/ 192405 h 232410"/>
                              <a:gd name="connsiteX126" fmla="*/ 42284 w 114673"/>
                              <a:gd name="connsiteY126" fmla="*/ 195263 h 232410"/>
                              <a:gd name="connsiteX127" fmla="*/ 40379 w 114673"/>
                              <a:gd name="connsiteY127" fmla="*/ 191453 h 232410"/>
                              <a:gd name="connsiteX128" fmla="*/ 49904 w 114673"/>
                              <a:gd name="connsiteY128" fmla="*/ 182880 h 232410"/>
                              <a:gd name="connsiteX129" fmla="*/ 50856 w 114673"/>
                              <a:gd name="connsiteY129" fmla="*/ 177165 h 232410"/>
                              <a:gd name="connsiteX130" fmla="*/ 47999 w 114673"/>
                              <a:gd name="connsiteY130" fmla="*/ 177165 h 232410"/>
                              <a:gd name="connsiteX131" fmla="*/ 46094 w 114673"/>
                              <a:gd name="connsiteY131" fmla="*/ 175260 h 232410"/>
                              <a:gd name="connsiteX132" fmla="*/ 48951 w 114673"/>
                              <a:gd name="connsiteY132" fmla="*/ 171450 h 232410"/>
                              <a:gd name="connsiteX133" fmla="*/ 48951 w 114673"/>
                              <a:gd name="connsiteY133" fmla="*/ 169545 h 232410"/>
                              <a:gd name="connsiteX134" fmla="*/ 42284 w 114673"/>
                              <a:gd name="connsiteY134" fmla="*/ 163830 h 232410"/>
                              <a:gd name="connsiteX135" fmla="*/ 47999 w 114673"/>
                              <a:gd name="connsiteY135" fmla="*/ 159068 h 232410"/>
                              <a:gd name="connsiteX136" fmla="*/ 51809 w 114673"/>
                              <a:gd name="connsiteY136" fmla="*/ 155258 h 232410"/>
                              <a:gd name="connsiteX137" fmla="*/ 50856 w 114673"/>
                              <a:gd name="connsiteY137" fmla="*/ 153353 h 232410"/>
                              <a:gd name="connsiteX138" fmla="*/ 49904 w 114673"/>
                              <a:gd name="connsiteY138" fmla="*/ 155258 h 232410"/>
                              <a:gd name="connsiteX139" fmla="*/ 48951 w 114673"/>
                              <a:gd name="connsiteY139" fmla="*/ 157163 h 232410"/>
                              <a:gd name="connsiteX140" fmla="*/ 39426 w 114673"/>
                              <a:gd name="connsiteY140" fmla="*/ 159068 h 232410"/>
                              <a:gd name="connsiteX141" fmla="*/ 33711 w 114673"/>
                              <a:gd name="connsiteY141" fmla="*/ 158115 h 232410"/>
                              <a:gd name="connsiteX142" fmla="*/ 32759 w 114673"/>
                              <a:gd name="connsiteY142" fmla="*/ 159068 h 232410"/>
                              <a:gd name="connsiteX143" fmla="*/ 33711 w 114673"/>
                              <a:gd name="connsiteY143" fmla="*/ 160020 h 232410"/>
                              <a:gd name="connsiteX144" fmla="*/ 38474 w 114673"/>
                              <a:gd name="connsiteY144" fmla="*/ 159068 h 232410"/>
                              <a:gd name="connsiteX145" fmla="*/ 37521 w 114673"/>
                              <a:gd name="connsiteY145" fmla="*/ 163830 h 232410"/>
                              <a:gd name="connsiteX146" fmla="*/ 37521 w 114673"/>
                              <a:gd name="connsiteY146" fmla="*/ 170498 h 232410"/>
                              <a:gd name="connsiteX147" fmla="*/ 38474 w 114673"/>
                              <a:gd name="connsiteY147" fmla="*/ 175260 h 232410"/>
                              <a:gd name="connsiteX148" fmla="*/ 44189 w 114673"/>
                              <a:gd name="connsiteY148" fmla="*/ 175260 h 232410"/>
                              <a:gd name="connsiteX149" fmla="*/ 40379 w 114673"/>
                              <a:gd name="connsiteY149" fmla="*/ 177165 h 232410"/>
                              <a:gd name="connsiteX150" fmla="*/ 43236 w 114673"/>
                              <a:gd name="connsiteY150" fmla="*/ 180023 h 232410"/>
                              <a:gd name="connsiteX151" fmla="*/ 43236 w 114673"/>
                              <a:gd name="connsiteY151" fmla="*/ 181928 h 232410"/>
                              <a:gd name="connsiteX152" fmla="*/ 44189 w 114673"/>
                              <a:gd name="connsiteY152" fmla="*/ 183833 h 232410"/>
                              <a:gd name="connsiteX153" fmla="*/ 49904 w 114673"/>
                              <a:gd name="connsiteY153" fmla="*/ 182880 h 232410"/>
                              <a:gd name="connsiteX154" fmla="*/ 34664 w 114673"/>
                              <a:gd name="connsiteY154" fmla="*/ 151448 h 232410"/>
                              <a:gd name="connsiteX155" fmla="*/ 35616 w 114673"/>
                              <a:gd name="connsiteY155" fmla="*/ 152400 h 232410"/>
                              <a:gd name="connsiteX156" fmla="*/ 37521 w 114673"/>
                              <a:gd name="connsiteY156" fmla="*/ 149543 h 232410"/>
                              <a:gd name="connsiteX157" fmla="*/ 36569 w 114673"/>
                              <a:gd name="connsiteY157" fmla="*/ 148590 h 232410"/>
                              <a:gd name="connsiteX158" fmla="*/ 34664 w 114673"/>
                              <a:gd name="connsiteY158" fmla="*/ 151448 h 232410"/>
                              <a:gd name="connsiteX159" fmla="*/ 35616 w 114673"/>
                              <a:gd name="connsiteY159" fmla="*/ 127635 h 232410"/>
                              <a:gd name="connsiteX160" fmla="*/ 35616 w 114673"/>
                              <a:gd name="connsiteY160" fmla="*/ 127635 h 232410"/>
                              <a:gd name="connsiteX161" fmla="*/ 37521 w 114673"/>
                              <a:gd name="connsiteY161" fmla="*/ 127635 h 232410"/>
                              <a:gd name="connsiteX162" fmla="*/ 35616 w 114673"/>
                              <a:gd name="connsiteY162" fmla="*/ 127635 h 232410"/>
                              <a:gd name="connsiteX163" fmla="*/ 35616 w 114673"/>
                              <a:gd name="connsiteY163" fmla="*/ 127635 h 232410"/>
                              <a:gd name="connsiteX164" fmla="*/ 36569 w 114673"/>
                              <a:gd name="connsiteY164" fmla="*/ 121920 h 232410"/>
                              <a:gd name="connsiteX165" fmla="*/ 36569 w 114673"/>
                              <a:gd name="connsiteY165" fmla="*/ 121920 h 232410"/>
                              <a:gd name="connsiteX166" fmla="*/ 41331 w 114673"/>
                              <a:gd name="connsiteY166" fmla="*/ 121920 h 232410"/>
                              <a:gd name="connsiteX167" fmla="*/ 44189 w 114673"/>
                              <a:gd name="connsiteY167" fmla="*/ 120015 h 232410"/>
                              <a:gd name="connsiteX168" fmla="*/ 44189 w 114673"/>
                              <a:gd name="connsiteY168" fmla="*/ 119063 h 232410"/>
                              <a:gd name="connsiteX169" fmla="*/ 43236 w 114673"/>
                              <a:gd name="connsiteY169" fmla="*/ 117158 h 232410"/>
                              <a:gd name="connsiteX170" fmla="*/ 41331 w 114673"/>
                              <a:gd name="connsiteY170" fmla="*/ 115253 h 232410"/>
                              <a:gd name="connsiteX171" fmla="*/ 40379 w 114673"/>
                              <a:gd name="connsiteY171" fmla="*/ 118110 h 232410"/>
                              <a:gd name="connsiteX172" fmla="*/ 38474 w 114673"/>
                              <a:gd name="connsiteY172" fmla="*/ 121920 h 232410"/>
                              <a:gd name="connsiteX173" fmla="*/ 36569 w 114673"/>
                              <a:gd name="connsiteY173" fmla="*/ 121920 h 232410"/>
                              <a:gd name="connsiteX174" fmla="*/ 37521 w 114673"/>
                              <a:gd name="connsiteY174" fmla="*/ 102870 h 232410"/>
                              <a:gd name="connsiteX175" fmla="*/ 37521 w 114673"/>
                              <a:gd name="connsiteY175" fmla="*/ 107633 h 232410"/>
                              <a:gd name="connsiteX176" fmla="*/ 38474 w 114673"/>
                              <a:gd name="connsiteY176" fmla="*/ 108585 h 232410"/>
                              <a:gd name="connsiteX177" fmla="*/ 39426 w 114673"/>
                              <a:gd name="connsiteY177" fmla="*/ 109538 h 232410"/>
                              <a:gd name="connsiteX178" fmla="*/ 43236 w 114673"/>
                              <a:gd name="connsiteY178" fmla="*/ 106680 h 232410"/>
                              <a:gd name="connsiteX179" fmla="*/ 42284 w 114673"/>
                              <a:gd name="connsiteY179" fmla="*/ 101918 h 232410"/>
                              <a:gd name="connsiteX180" fmla="*/ 37521 w 114673"/>
                              <a:gd name="connsiteY180" fmla="*/ 102870 h 232410"/>
                              <a:gd name="connsiteX181" fmla="*/ 36569 w 114673"/>
                              <a:gd name="connsiteY181" fmla="*/ 52388 h 232410"/>
                              <a:gd name="connsiteX182" fmla="*/ 37521 w 114673"/>
                              <a:gd name="connsiteY182" fmla="*/ 55245 h 232410"/>
                              <a:gd name="connsiteX183" fmla="*/ 39426 w 114673"/>
                              <a:gd name="connsiteY183" fmla="*/ 59055 h 232410"/>
                              <a:gd name="connsiteX184" fmla="*/ 42284 w 114673"/>
                              <a:gd name="connsiteY184" fmla="*/ 60008 h 232410"/>
                              <a:gd name="connsiteX185" fmla="*/ 42284 w 114673"/>
                              <a:gd name="connsiteY185" fmla="*/ 58103 h 232410"/>
                              <a:gd name="connsiteX186" fmla="*/ 39426 w 114673"/>
                              <a:gd name="connsiteY186" fmla="*/ 59055 h 232410"/>
                              <a:gd name="connsiteX187" fmla="*/ 38474 w 114673"/>
                              <a:gd name="connsiteY187" fmla="*/ 59055 h 232410"/>
                              <a:gd name="connsiteX188" fmla="*/ 39426 w 114673"/>
                              <a:gd name="connsiteY188" fmla="*/ 54293 h 232410"/>
                              <a:gd name="connsiteX189" fmla="*/ 38474 w 114673"/>
                              <a:gd name="connsiteY189" fmla="*/ 51435 h 232410"/>
                              <a:gd name="connsiteX190" fmla="*/ 36569 w 114673"/>
                              <a:gd name="connsiteY190" fmla="*/ 50483 h 232410"/>
                              <a:gd name="connsiteX191" fmla="*/ 36569 w 114673"/>
                              <a:gd name="connsiteY191" fmla="*/ 52388 h 232410"/>
                              <a:gd name="connsiteX192" fmla="*/ 37521 w 114673"/>
                              <a:gd name="connsiteY192" fmla="*/ 114300 h 232410"/>
                              <a:gd name="connsiteX193" fmla="*/ 37521 w 114673"/>
                              <a:gd name="connsiteY193" fmla="*/ 114300 h 232410"/>
                              <a:gd name="connsiteX194" fmla="*/ 37521 w 114673"/>
                              <a:gd name="connsiteY194" fmla="*/ 115253 h 232410"/>
                              <a:gd name="connsiteX195" fmla="*/ 37521 w 114673"/>
                              <a:gd name="connsiteY195" fmla="*/ 114300 h 232410"/>
                              <a:gd name="connsiteX196" fmla="*/ 37521 w 114673"/>
                              <a:gd name="connsiteY196" fmla="*/ 114300 h 232410"/>
                              <a:gd name="connsiteX197" fmla="*/ 42284 w 114673"/>
                              <a:gd name="connsiteY197" fmla="*/ 93345 h 232410"/>
                              <a:gd name="connsiteX198" fmla="*/ 44189 w 114673"/>
                              <a:gd name="connsiteY198" fmla="*/ 91440 h 232410"/>
                              <a:gd name="connsiteX199" fmla="*/ 39426 w 114673"/>
                              <a:gd name="connsiteY199" fmla="*/ 89535 h 232410"/>
                              <a:gd name="connsiteX200" fmla="*/ 37521 w 114673"/>
                              <a:gd name="connsiteY200" fmla="*/ 92393 h 232410"/>
                              <a:gd name="connsiteX201" fmla="*/ 43236 w 114673"/>
                              <a:gd name="connsiteY201" fmla="*/ 97155 h 232410"/>
                              <a:gd name="connsiteX202" fmla="*/ 45141 w 114673"/>
                              <a:gd name="connsiteY202" fmla="*/ 96203 h 232410"/>
                              <a:gd name="connsiteX203" fmla="*/ 44189 w 114673"/>
                              <a:gd name="connsiteY203" fmla="*/ 94298 h 232410"/>
                              <a:gd name="connsiteX204" fmla="*/ 42284 w 114673"/>
                              <a:gd name="connsiteY204" fmla="*/ 93345 h 232410"/>
                              <a:gd name="connsiteX205" fmla="*/ 38474 w 114673"/>
                              <a:gd name="connsiteY205" fmla="*/ 108585 h 232410"/>
                              <a:gd name="connsiteX206" fmla="*/ 38474 w 114673"/>
                              <a:gd name="connsiteY206" fmla="*/ 108585 h 232410"/>
                              <a:gd name="connsiteX207" fmla="*/ 39426 w 114673"/>
                              <a:gd name="connsiteY207" fmla="*/ 104775 h 232410"/>
                              <a:gd name="connsiteX208" fmla="*/ 40379 w 114673"/>
                              <a:gd name="connsiteY208" fmla="*/ 105728 h 232410"/>
                              <a:gd name="connsiteX209" fmla="*/ 38474 w 114673"/>
                              <a:gd name="connsiteY209" fmla="*/ 108585 h 232410"/>
                              <a:gd name="connsiteX210" fmla="*/ 40379 w 114673"/>
                              <a:gd name="connsiteY210" fmla="*/ 131445 h 232410"/>
                              <a:gd name="connsiteX211" fmla="*/ 41331 w 114673"/>
                              <a:gd name="connsiteY211" fmla="*/ 129540 h 232410"/>
                              <a:gd name="connsiteX212" fmla="*/ 39426 w 114673"/>
                              <a:gd name="connsiteY212" fmla="*/ 126683 h 232410"/>
                              <a:gd name="connsiteX213" fmla="*/ 38474 w 114673"/>
                              <a:gd name="connsiteY213" fmla="*/ 130493 h 232410"/>
                              <a:gd name="connsiteX214" fmla="*/ 40379 w 114673"/>
                              <a:gd name="connsiteY214" fmla="*/ 131445 h 232410"/>
                              <a:gd name="connsiteX215" fmla="*/ 41331 w 114673"/>
                              <a:gd name="connsiteY215" fmla="*/ 198120 h 232410"/>
                              <a:gd name="connsiteX216" fmla="*/ 39426 w 114673"/>
                              <a:gd name="connsiteY216" fmla="*/ 196215 h 232410"/>
                              <a:gd name="connsiteX217" fmla="*/ 38474 w 114673"/>
                              <a:gd name="connsiteY217" fmla="*/ 198120 h 232410"/>
                              <a:gd name="connsiteX218" fmla="*/ 40379 w 114673"/>
                              <a:gd name="connsiteY218" fmla="*/ 199073 h 232410"/>
                              <a:gd name="connsiteX219" fmla="*/ 41331 w 114673"/>
                              <a:gd name="connsiteY219" fmla="*/ 198120 h 232410"/>
                              <a:gd name="connsiteX220" fmla="*/ 39426 w 114673"/>
                              <a:gd name="connsiteY220" fmla="*/ 140970 h 232410"/>
                              <a:gd name="connsiteX221" fmla="*/ 39426 w 114673"/>
                              <a:gd name="connsiteY221" fmla="*/ 140970 h 232410"/>
                              <a:gd name="connsiteX222" fmla="*/ 41331 w 114673"/>
                              <a:gd name="connsiteY222" fmla="*/ 140970 h 232410"/>
                              <a:gd name="connsiteX223" fmla="*/ 39426 w 114673"/>
                              <a:gd name="connsiteY223" fmla="*/ 140970 h 232410"/>
                              <a:gd name="connsiteX224" fmla="*/ 39426 w 114673"/>
                              <a:gd name="connsiteY224" fmla="*/ 140970 h 232410"/>
                              <a:gd name="connsiteX225" fmla="*/ 38474 w 114673"/>
                              <a:gd name="connsiteY225" fmla="*/ 164783 h 232410"/>
                              <a:gd name="connsiteX226" fmla="*/ 41331 w 114673"/>
                              <a:gd name="connsiteY226" fmla="*/ 164783 h 232410"/>
                              <a:gd name="connsiteX227" fmla="*/ 43236 w 114673"/>
                              <a:gd name="connsiteY227" fmla="*/ 168593 h 232410"/>
                              <a:gd name="connsiteX228" fmla="*/ 43236 w 114673"/>
                              <a:gd name="connsiteY228" fmla="*/ 170498 h 232410"/>
                              <a:gd name="connsiteX229" fmla="*/ 41331 w 114673"/>
                              <a:gd name="connsiteY229" fmla="*/ 171450 h 232410"/>
                              <a:gd name="connsiteX230" fmla="*/ 38474 w 114673"/>
                              <a:gd name="connsiteY230" fmla="*/ 164783 h 232410"/>
                              <a:gd name="connsiteX231" fmla="*/ 39426 w 114673"/>
                              <a:gd name="connsiteY231" fmla="*/ 144780 h 232410"/>
                              <a:gd name="connsiteX232" fmla="*/ 40379 w 114673"/>
                              <a:gd name="connsiteY232" fmla="*/ 144780 h 232410"/>
                              <a:gd name="connsiteX233" fmla="*/ 41331 w 114673"/>
                              <a:gd name="connsiteY233" fmla="*/ 143828 h 232410"/>
                              <a:gd name="connsiteX234" fmla="*/ 40379 w 114673"/>
                              <a:gd name="connsiteY234" fmla="*/ 142875 h 232410"/>
                              <a:gd name="connsiteX235" fmla="*/ 39426 w 114673"/>
                              <a:gd name="connsiteY235" fmla="*/ 144780 h 232410"/>
                              <a:gd name="connsiteX236" fmla="*/ 54666 w 114673"/>
                              <a:gd name="connsiteY236" fmla="*/ 147638 h 232410"/>
                              <a:gd name="connsiteX237" fmla="*/ 55619 w 114673"/>
                              <a:gd name="connsiteY237" fmla="*/ 147638 h 232410"/>
                              <a:gd name="connsiteX238" fmla="*/ 55619 w 114673"/>
                              <a:gd name="connsiteY238" fmla="*/ 145733 h 232410"/>
                              <a:gd name="connsiteX239" fmla="*/ 48951 w 114673"/>
                              <a:gd name="connsiteY239" fmla="*/ 146685 h 232410"/>
                              <a:gd name="connsiteX240" fmla="*/ 44189 w 114673"/>
                              <a:gd name="connsiteY240" fmla="*/ 151448 h 232410"/>
                              <a:gd name="connsiteX241" fmla="*/ 42284 w 114673"/>
                              <a:gd name="connsiteY241" fmla="*/ 152400 h 232410"/>
                              <a:gd name="connsiteX242" fmla="*/ 39426 w 114673"/>
                              <a:gd name="connsiteY242" fmla="*/ 151448 h 232410"/>
                              <a:gd name="connsiteX243" fmla="*/ 41331 w 114673"/>
                              <a:gd name="connsiteY243" fmla="*/ 153353 h 232410"/>
                              <a:gd name="connsiteX244" fmla="*/ 43236 w 114673"/>
                              <a:gd name="connsiteY244" fmla="*/ 153353 h 232410"/>
                              <a:gd name="connsiteX245" fmla="*/ 44189 w 114673"/>
                              <a:gd name="connsiteY245" fmla="*/ 154305 h 232410"/>
                              <a:gd name="connsiteX246" fmla="*/ 46094 w 114673"/>
                              <a:gd name="connsiteY246" fmla="*/ 155258 h 232410"/>
                              <a:gd name="connsiteX247" fmla="*/ 46094 w 114673"/>
                              <a:gd name="connsiteY247" fmla="*/ 152400 h 232410"/>
                              <a:gd name="connsiteX248" fmla="*/ 44189 w 114673"/>
                              <a:gd name="connsiteY248" fmla="*/ 149543 h 232410"/>
                              <a:gd name="connsiteX249" fmla="*/ 49904 w 114673"/>
                              <a:gd name="connsiteY249" fmla="*/ 148590 h 232410"/>
                              <a:gd name="connsiteX250" fmla="*/ 54666 w 114673"/>
                              <a:gd name="connsiteY250" fmla="*/ 147638 h 232410"/>
                              <a:gd name="connsiteX251" fmla="*/ 41331 w 114673"/>
                              <a:gd name="connsiteY251" fmla="*/ 92393 h 232410"/>
                              <a:gd name="connsiteX252" fmla="*/ 41331 w 114673"/>
                              <a:gd name="connsiteY252" fmla="*/ 92393 h 232410"/>
                              <a:gd name="connsiteX253" fmla="*/ 41331 w 114673"/>
                              <a:gd name="connsiteY253" fmla="*/ 92393 h 232410"/>
                              <a:gd name="connsiteX254" fmla="*/ 39426 w 114673"/>
                              <a:gd name="connsiteY254" fmla="*/ 91440 h 232410"/>
                              <a:gd name="connsiteX255" fmla="*/ 39426 w 114673"/>
                              <a:gd name="connsiteY255" fmla="*/ 91440 h 232410"/>
                              <a:gd name="connsiteX256" fmla="*/ 41331 w 114673"/>
                              <a:gd name="connsiteY256" fmla="*/ 92393 h 232410"/>
                              <a:gd name="connsiteX257" fmla="*/ 44189 w 114673"/>
                              <a:gd name="connsiteY257" fmla="*/ 64770 h 232410"/>
                              <a:gd name="connsiteX258" fmla="*/ 44189 w 114673"/>
                              <a:gd name="connsiteY258" fmla="*/ 64770 h 232410"/>
                              <a:gd name="connsiteX259" fmla="*/ 43236 w 114673"/>
                              <a:gd name="connsiteY259" fmla="*/ 61913 h 232410"/>
                              <a:gd name="connsiteX260" fmla="*/ 42284 w 114673"/>
                              <a:gd name="connsiteY260" fmla="*/ 61913 h 232410"/>
                              <a:gd name="connsiteX261" fmla="*/ 44189 w 114673"/>
                              <a:gd name="connsiteY261" fmla="*/ 64770 h 232410"/>
                              <a:gd name="connsiteX262" fmla="*/ 44189 w 114673"/>
                              <a:gd name="connsiteY262" fmla="*/ 64770 h 232410"/>
                              <a:gd name="connsiteX263" fmla="*/ 42284 w 114673"/>
                              <a:gd name="connsiteY263" fmla="*/ 67628 h 232410"/>
                              <a:gd name="connsiteX264" fmla="*/ 43236 w 114673"/>
                              <a:gd name="connsiteY264" fmla="*/ 69533 h 232410"/>
                              <a:gd name="connsiteX265" fmla="*/ 45141 w 114673"/>
                              <a:gd name="connsiteY265" fmla="*/ 69533 h 232410"/>
                              <a:gd name="connsiteX266" fmla="*/ 44189 w 114673"/>
                              <a:gd name="connsiteY266" fmla="*/ 64770 h 232410"/>
                              <a:gd name="connsiteX267" fmla="*/ 41331 w 114673"/>
                              <a:gd name="connsiteY267" fmla="*/ 147638 h 232410"/>
                              <a:gd name="connsiteX268" fmla="*/ 41331 w 114673"/>
                              <a:gd name="connsiteY268" fmla="*/ 147638 h 232410"/>
                              <a:gd name="connsiteX269" fmla="*/ 41331 w 114673"/>
                              <a:gd name="connsiteY269" fmla="*/ 147638 h 232410"/>
                              <a:gd name="connsiteX270" fmla="*/ 41331 w 114673"/>
                              <a:gd name="connsiteY270" fmla="*/ 147638 h 232410"/>
                              <a:gd name="connsiteX271" fmla="*/ 41331 w 114673"/>
                              <a:gd name="connsiteY271" fmla="*/ 147638 h 232410"/>
                              <a:gd name="connsiteX272" fmla="*/ 42284 w 114673"/>
                              <a:gd name="connsiteY272" fmla="*/ 137160 h 232410"/>
                              <a:gd name="connsiteX273" fmla="*/ 44189 w 114673"/>
                              <a:gd name="connsiteY273" fmla="*/ 141923 h 232410"/>
                              <a:gd name="connsiteX274" fmla="*/ 46094 w 114673"/>
                              <a:gd name="connsiteY274" fmla="*/ 143828 h 232410"/>
                              <a:gd name="connsiteX275" fmla="*/ 47999 w 114673"/>
                              <a:gd name="connsiteY275" fmla="*/ 141923 h 232410"/>
                              <a:gd name="connsiteX276" fmla="*/ 47999 w 114673"/>
                              <a:gd name="connsiteY276" fmla="*/ 140018 h 232410"/>
                              <a:gd name="connsiteX277" fmla="*/ 46094 w 114673"/>
                              <a:gd name="connsiteY277" fmla="*/ 137160 h 232410"/>
                              <a:gd name="connsiteX278" fmla="*/ 46094 w 114673"/>
                              <a:gd name="connsiteY278" fmla="*/ 135255 h 232410"/>
                              <a:gd name="connsiteX279" fmla="*/ 43236 w 114673"/>
                              <a:gd name="connsiteY279" fmla="*/ 132398 h 232410"/>
                              <a:gd name="connsiteX280" fmla="*/ 42284 w 114673"/>
                              <a:gd name="connsiteY280" fmla="*/ 133350 h 232410"/>
                              <a:gd name="connsiteX281" fmla="*/ 42284 w 114673"/>
                              <a:gd name="connsiteY281" fmla="*/ 137160 h 232410"/>
                              <a:gd name="connsiteX282" fmla="*/ 44189 w 114673"/>
                              <a:gd name="connsiteY282" fmla="*/ 55245 h 232410"/>
                              <a:gd name="connsiteX283" fmla="*/ 44189 w 114673"/>
                              <a:gd name="connsiteY283" fmla="*/ 55245 h 232410"/>
                              <a:gd name="connsiteX284" fmla="*/ 46094 w 114673"/>
                              <a:gd name="connsiteY284" fmla="*/ 52388 h 232410"/>
                              <a:gd name="connsiteX285" fmla="*/ 46094 w 114673"/>
                              <a:gd name="connsiteY285" fmla="*/ 50483 h 232410"/>
                              <a:gd name="connsiteX286" fmla="*/ 43236 w 114673"/>
                              <a:gd name="connsiteY286" fmla="*/ 49530 h 232410"/>
                              <a:gd name="connsiteX287" fmla="*/ 42284 w 114673"/>
                              <a:gd name="connsiteY287" fmla="*/ 51435 h 232410"/>
                              <a:gd name="connsiteX288" fmla="*/ 44189 w 114673"/>
                              <a:gd name="connsiteY288" fmla="*/ 55245 h 232410"/>
                              <a:gd name="connsiteX289" fmla="*/ 54666 w 114673"/>
                              <a:gd name="connsiteY289" fmla="*/ 197168 h 232410"/>
                              <a:gd name="connsiteX290" fmla="*/ 50856 w 114673"/>
                              <a:gd name="connsiteY290" fmla="*/ 195263 h 232410"/>
                              <a:gd name="connsiteX291" fmla="*/ 48951 w 114673"/>
                              <a:gd name="connsiteY291" fmla="*/ 195263 h 232410"/>
                              <a:gd name="connsiteX292" fmla="*/ 48951 w 114673"/>
                              <a:gd name="connsiteY292" fmla="*/ 197168 h 232410"/>
                              <a:gd name="connsiteX293" fmla="*/ 48951 w 114673"/>
                              <a:gd name="connsiteY293" fmla="*/ 200025 h 232410"/>
                              <a:gd name="connsiteX294" fmla="*/ 46094 w 114673"/>
                              <a:gd name="connsiteY294" fmla="*/ 199073 h 232410"/>
                              <a:gd name="connsiteX295" fmla="*/ 45141 w 114673"/>
                              <a:gd name="connsiteY295" fmla="*/ 197168 h 232410"/>
                              <a:gd name="connsiteX296" fmla="*/ 44189 w 114673"/>
                              <a:gd name="connsiteY296" fmla="*/ 196215 h 232410"/>
                              <a:gd name="connsiteX297" fmla="*/ 43236 w 114673"/>
                              <a:gd name="connsiteY297" fmla="*/ 198120 h 232410"/>
                              <a:gd name="connsiteX298" fmla="*/ 44189 w 114673"/>
                              <a:gd name="connsiteY298" fmla="*/ 202883 h 232410"/>
                              <a:gd name="connsiteX299" fmla="*/ 47999 w 114673"/>
                              <a:gd name="connsiteY299" fmla="*/ 201930 h 232410"/>
                              <a:gd name="connsiteX300" fmla="*/ 54666 w 114673"/>
                              <a:gd name="connsiteY300" fmla="*/ 200025 h 232410"/>
                              <a:gd name="connsiteX301" fmla="*/ 56571 w 114673"/>
                              <a:gd name="connsiteY301" fmla="*/ 198120 h 232410"/>
                              <a:gd name="connsiteX302" fmla="*/ 54666 w 114673"/>
                              <a:gd name="connsiteY302" fmla="*/ 197168 h 232410"/>
                              <a:gd name="connsiteX303" fmla="*/ 44189 w 114673"/>
                              <a:gd name="connsiteY303" fmla="*/ 127635 h 232410"/>
                              <a:gd name="connsiteX304" fmla="*/ 46094 w 114673"/>
                              <a:gd name="connsiteY304" fmla="*/ 124778 h 232410"/>
                              <a:gd name="connsiteX305" fmla="*/ 44189 w 114673"/>
                              <a:gd name="connsiteY305" fmla="*/ 122873 h 232410"/>
                              <a:gd name="connsiteX306" fmla="*/ 43236 w 114673"/>
                              <a:gd name="connsiteY306" fmla="*/ 124778 h 232410"/>
                              <a:gd name="connsiteX307" fmla="*/ 44189 w 114673"/>
                              <a:gd name="connsiteY307" fmla="*/ 127635 h 232410"/>
                              <a:gd name="connsiteX308" fmla="*/ 43236 w 114673"/>
                              <a:gd name="connsiteY308" fmla="*/ 189548 h 232410"/>
                              <a:gd name="connsiteX309" fmla="*/ 44189 w 114673"/>
                              <a:gd name="connsiteY309" fmla="*/ 192405 h 232410"/>
                              <a:gd name="connsiteX310" fmla="*/ 47046 w 114673"/>
                              <a:gd name="connsiteY310" fmla="*/ 191453 h 232410"/>
                              <a:gd name="connsiteX311" fmla="*/ 43236 w 114673"/>
                              <a:gd name="connsiteY311" fmla="*/ 189548 h 232410"/>
                              <a:gd name="connsiteX312" fmla="*/ 47046 w 114673"/>
                              <a:gd name="connsiteY312" fmla="*/ 189548 h 232410"/>
                              <a:gd name="connsiteX313" fmla="*/ 43236 w 114673"/>
                              <a:gd name="connsiteY313" fmla="*/ 187643 h 232410"/>
                              <a:gd name="connsiteX314" fmla="*/ 47046 w 114673"/>
                              <a:gd name="connsiteY314" fmla="*/ 189548 h 232410"/>
                              <a:gd name="connsiteX315" fmla="*/ 44189 w 114673"/>
                              <a:gd name="connsiteY315" fmla="*/ 56198 h 232410"/>
                              <a:gd name="connsiteX316" fmla="*/ 47046 w 114673"/>
                              <a:gd name="connsiteY316" fmla="*/ 59055 h 232410"/>
                              <a:gd name="connsiteX317" fmla="*/ 49904 w 114673"/>
                              <a:gd name="connsiteY317" fmla="*/ 61913 h 232410"/>
                              <a:gd name="connsiteX318" fmla="*/ 49904 w 114673"/>
                              <a:gd name="connsiteY318" fmla="*/ 63818 h 232410"/>
                              <a:gd name="connsiteX319" fmla="*/ 48951 w 114673"/>
                              <a:gd name="connsiteY319" fmla="*/ 65723 h 232410"/>
                              <a:gd name="connsiteX320" fmla="*/ 50856 w 114673"/>
                              <a:gd name="connsiteY320" fmla="*/ 65723 h 232410"/>
                              <a:gd name="connsiteX321" fmla="*/ 51809 w 114673"/>
                              <a:gd name="connsiteY321" fmla="*/ 60960 h 232410"/>
                              <a:gd name="connsiteX322" fmla="*/ 47046 w 114673"/>
                              <a:gd name="connsiteY322" fmla="*/ 59055 h 232410"/>
                              <a:gd name="connsiteX323" fmla="*/ 44189 w 114673"/>
                              <a:gd name="connsiteY323" fmla="*/ 56198 h 232410"/>
                              <a:gd name="connsiteX324" fmla="*/ 45141 w 114673"/>
                              <a:gd name="connsiteY324" fmla="*/ 112395 h 232410"/>
                              <a:gd name="connsiteX325" fmla="*/ 45141 w 114673"/>
                              <a:gd name="connsiteY325" fmla="*/ 112395 h 232410"/>
                              <a:gd name="connsiteX326" fmla="*/ 48951 w 114673"/>
                              <a:gd name="connsiteY326" fmla="*/ 109538 h 232410"/>
                              <a:gd name="connsiteX327" fmla="*/ 47999 w 114673"/>
                              <a:gd name="connsiteY327" fmla="*/ 108585 h 232410"/>
                              <a:gd name="connsiteX328" fmla="*/ 45141 w 114673"/>
                              <a:gd name="connsiteY328" fmla="*/ 112395 h 232410"/>
                              <a:gd name="connsiteX329" fmla="*/ 47999 w 114673"/>
                              <a:gd name="connsiteY329" fmla="*/ 204788 h 232410"/>
                              <a:gd name="connsiteX330" fmla="*/ 47999 w 114673"/>
                              <a:gd name="connsiteY330" fmla="*/ 204788 h 232410"/>
                              <a:gd name="connsiteX331" fmla="*/ 46094 w 114673"/>
                              <a:gd name="connsiteY331" fmla="*/ 204788 h 232410"/>
                              <a:gd name="connsiteX332" fmla="*/ 47999 w 114673"/>
                              <a:gd name="connsiteY332" fmla="*/ 204788 h 232410"/>
                              <a:gd name="connsiteX333" fmla="*/ 47999 w 114673"/>
                              <a:gd name="connsiteY333" fmla="*/ 204788 h 232410"/>
                              <a:gd name="connsiteX334" fmla="*/ 50856 w 114673"/>
                              <a:gd name="connsiteY334" fmla="*/ 134303 h 232410"/>
                              <a:gd name="connsiteX335" fmla="*/ 49904 w 114673"/>
                              <a:gd name="connsiteY335" fmla="*/ 132398 h 232410"/>
                              <a:gd name="connsiteX336" fmla="*/ 47999 w 114673"/>
                              <a:gd name="connsiteY336" fmla="*/ 133350 h 232410"/>
                              <a:gd name="connsiteX337" fmla="*/ 47046 w 114673"/>
                              <a:gd name="connsiteY337" fmla="*/ 137160 h 232410"/>
                              <a:gd name="connsiteX338" fmla="*/ 50856 w 114673"/>
                              <a:gd name="connsiteY338" fmla="*/ 134303 h 232410"/>
                              <a:gd name="connsiteX339" fmla="*/ 51809 w 114673"/>
                              <a:gd name="connsiteY339" fmla="*/ 95250 h 232410"/>
                              <a:gd name="connsiteX340" fmla="*/ 48951 w 114673"/>
                              <a:gd name="connsiteY340" fmla="*/ 92393 h 232410"/>
                              <a:gd name="connsiteX341" fmla="*/ 47046 w 114673"/>
                              <a:gd name="connsiteY341" fmla="*/ 93345 h 232410"/>
                              <a:gd name="connsiteX342" fmla="*/ 50856 w 114673"/>
                              <a:gd name="connsiteY342" fmla="*/ 96203 h 232410"/>
                              <a:gd name="connsiteX343" fmla="*/ 51809 w 114673"/>
                              <a:gd name="connsiteY343" fmla="*/ 95250 h 232410"/>
                              <a:gd name="connsiteX344" fmla="*/ 51809 w 114673"/>
                              <a:gd name="connsiteY344" fmla="*/ 95250 h 232410"/>
                              <a:gd name="connsiteX345" fmla="*/ 48951 w 114673"/>
                              <a:gd name="connsiteY345" fmla="*/ 106680 h 232410"/>
                              <a:gd name="connsiteX346" fmla="*/ 47999 w 114673"/>
                              <a:gd name="connsiteY346" fmla="*/ 105728 h 232410"/>
                              <a:gd name="connsiteX347" fmla="*/ 47046 w 114673"/>
                              <a:gd name="connsiteY347" fmla="*/ 106680 h 232410"/>
                              <a:gd name="connsiteX348" fmla="*/ 48951 w 114673"/>
                              <a:gd name="connsiteY348" fmla="*/ 106680 h 232410"/>
                              <a:gd name="connsiteX349" fmla="*/ 48951 w 114673"/>
                              <a:gd name="connsiteY349" fmla="*/ 106680 h 232410"/>
                              <a:gd name="connsiteX350" fmla="*/ 47999 w 114673"/>
                              <a:gd name="connsiteY350" fmla="*/ 117158 h 232410"/>
                              <a:gd name="connsiteX351" fmla="*/ 47999 w 114673"/>
                              <a:gd name="connsiteY351" fmla="*/ 117158 h 232410"/>
                              <a:gd name="connsiteX352" fmla="*/ 49904 w 114673"/>
                              <a:gd name="connsiteY352" fmla="*/ 115253 h 232410"/>
                              <a:gd name="connsiteX353" fmla="*/ 48951 w 114673"/>
                              <a:gd name="connsiteY353" fmla="*/ 115253 h 232410"/>
                              <a:gd name="connsiteX354" fmla="*/ 47999 w 114673"/>
                              <a:gd name="connsiteY354" fmla="*/ 117158 h 232410"/>
                              <a:gd name="connsiteX355" fmla="*/ 48951 w 114673"/>
                              <a:gd name="connsiteY355" fmla="*/ 47625 h 232410"/>
                              <a:gd name="connsiteX356" fmla="*/ 50856 w 114673"/>
                              <a:gd name="connsiteY356" fmla="*/ 48578 h 232410"/>
                              <a:gd name="connsiteX357" fmla="*/ 53714 w 114673"/>
                              <a:gd name="connsiteY357" fmla="*/ 50483 h 232410"/>
                              <a:gd name="connsiteX358" fmla="*/ 51809 w 114673"/>
                              <a:gd name="connsiteY358" fmla="*/ 45720 h 232410"/>
                              <a:gd name="connsiteX359" fmla="*/ 48951 w 114673"/>
                              <a:gd name="connsiteY359" fmla="*/ 47625 h 232410"/>
                              <a:gd name="connsiteX360" fmla="*/ 55619 w 114673"/>
                              <a:gd name="connsiteY360" fmla="*/ 124778 h 232410"/>
                              <a:gd name="connsiteX361" fmla="*/ 53714 w 114673"/>
                              <a:gd name="connsiteY361" fmla="*/ 121920 h 232410"/>
                              <a:gd name="connsiteX362" fmla="*/ 49904 w 114673"/>
                              <a:gd name="connsiteY362" fmla="*/ 119063 h 232410"/>
                              <a:gd name="connsiteX363" fmla="*/ 48951 w 114673"/>
                              <a:gd name="connsiteY363" fmla="*/ 120968 h 232410"/>
                              <a:gd name="connsiteX364" fmla="*/ 50856 w 114673"/>
                              <a:gd name="connsiteY364" fmla="*/ 123825 h 232410"/>
                              <a:gd name="connsiteX365" fmla="*/ 55619 w 114673"/>
                              <a:gd name="connsiteY365" fmla="*/ 124778 h 232410"/>
                              <a:gd name="connsiteX366" fmla="*/ 50856 w 114673"/>
                              <a:gd name="connsiteY366" fmla="*/ 206693 h 232410"/>
                              <a:gd name="connsiteX367" fmla="*/ 50856 w 114673"/>
                              <a:gd name="connsiteY367" fmla="*/ 206693 h 232410"/>
                              <a:gd name="connsiteX368" fmla="*/ 50856 w 114673"/>
                              <a:gd name="connsiteY368" fmla="*/ 206693 h 232410"/>
                              <a:gd name="connsiteX369" fmla="*/ 50856 w 114673"/>
                              <a:gd name="connsiteY369" fmla="*/ 206693 h 232410"/>
                              <a:gd name="connsiteX370" fmla="*/ 50856 w 114673"/>
                              <a:gd name="connsiteY370" fmla="*/ 206693 h 232410"/>
                              <a:gd name="connsiteX371" fmla="*/ 52761 w 114673"/>
                              <a:gd name="connsiteY371" fmla="*/ 102870 h 232410"/>
                              <a:gd name="connsiteX372" fmla="*/ 50856 w 114673"/>
                              <a:gd name="connsiteY372" fmla="*/ 102870 h 232410"/>
                              <a:gd name="connsiteX373" fmla="*/ 50856 w 114673"/>
                              <a:gd name="connsiteY373" fmla="*/ 103823 h 232410"/>
                              <a:gd name="connsiteX374" fmla="*/ 52761 w 114673"/>
                              <a:gd name="connsiteY374" fmla="*/ 102870 h 232410"/>
                              <a:gd name="connsiteX375" fmla="*/ 55619 w 114673"/>
                              <a:gd name="connsiteY375" fmla="*/ 102870 h 232410"/>
                              <a:gd name="connsiteX376" fmla="*/ 54666 w 114673"/>
                              <a:gd name="connsiteY376" fmla="*/ 105728 h 232410"/>
                              <a:gd name="connsiteX377" fmla="*/ 56571 w 114673"/>
                              <a:gd name="connsiteY377" fmla="*/ 103823 h 232410"/>
                              <a:gd name="connsiteX378" fmla="*/ 55619 w 114673"/>
                              <a:gd name="connsiteY378" fmla="*/ 102870 h 232410"/>
                              <a:gd name="connsiteX379" fmla="*/ 53714 w 114673"/>
                              <a:gd name="connsiteY379" fmla="*/ 98108 h 232410"/>
                              <a:gd name="connsiteX380" fmla="*/ 52761 w 114673"/>
                              <a:gd name="connsiteY380" fmla="*/ 102870 h 232410"/>
                              <a:gd name="connsiteX381" fmla="*/ 52761 w 114673"/>
                              <a:gd name="connsiteY381" fmla="*/ 215265 h 232410"/>
                              <a:gd name="connsiteX382" fmla="*/ 52761 w 114673"/>
                              <a:gd name="connsiteY382" fmla="*/ 215265 h 232410"/>
                              <a:gd name="connsiteX383" fmla="*/ 51809 w 114673"/>
                              <a:gd name="connsiteY383" fmla="*/ 215265 h 232410"/>
                              <a:gd name="connsiteX384" fmla="*/ 52761 w 114673"/>
                              <a:gd name="connsiteY384" fmla="*/ 215265 h 232410"/>
                              <a:gd name="connsiteX385" fmla="*/ 52761 w 114673"/>
                              <a:gd name="connsiteY385" fmla="*/ 215265 h 232410"/>
                              <a:gd name="connsiteX386" fmla="*/ 53714 w 114673"/>
                              <a:gd name="connsiteY386" fmla="*/ 66675 h 232410"/>
                              <a:gd name="connsiteX387" fmla="*/ 51809 w 114673"/>
                              <a:gd name="connsiteY387" fmla="*/ 68580 h 232410"/>
                              <a:gd name="connsiteX388" fmla="*/ 54666 w 114673"/>
                              <a:gd name="connsiteY388" fmla="*/ 70485 h 232410"/>
                              <a:gd name="connsiteX389" fmla="*/ 57524 w 114673"/>
                              <a:gd name="connsiteY389" fmla="*/ 68580 h 232410"/>
                              <a:gd name="connsiteX390" fmla="*/ 53714 w 114673"/>
                              <a:gd name="connsiteY390" fmla="*/ 66675 h 232410"/>
                              <a:gd name="connsiteX391" fmla="*/ 50856 w 114673"/>
                              <a:gd name="connsiteY391" fmla="*/ 165735 h 232410"/>
                              <a:gd name="connsiteX392" fmla="*/ 51809 w 114673"/>
                              <a:gd name="connsiteY392" fmla="*/ 166688 h 232410"/>
                              <a:gd name="connsiteX393" fmla="*/ 52761 w 114673"/>
                              <a:gd name="connsiteY393" fmla="*/ 165735 h 232410"/>
                              <a:gd name="connsiteX394" fmla="*/ 50856 w 114673"/>
                              <a:gd name="connsiteY394" fmla="*/ 165735 h 232410"/>
                              <a:gd name="connsiteX395" fmla="*/ 50856 w 114673"/>
                              <a:gd name="connsiteY395" fmla="*/ 165735 h 232410"/>
                              <a:gd name="connsiteX396" fmla="*/ 51809 w 114673"/>
                              <a:gd name="connsiteY396" fmla="*/ 211455 h 232410"/>
                              <a:gd name="connsiteX397" fmla="*/ 51809 w 114673"/>
                              <a:gd name="connsiteY397" fmla="*/ 211455 h 232410"/>
                              <a:gd name="connsiteX398" fmla="*/ 51809 w 114673"/>
                              <a:gd name="connsiteY398" fmla="*/ 211455 h 232410"/>
                              <a:gd name="connsiteX399" fmla="*/ 51809 w 114673"/>
                              <a:gd name="connsiteY399" fmla="*/ 211455 h 232410"/>
                              <a:gd name="connsiteX400" fmla="*/ 51809 w 114673"/>
                              <a:gd name="connsiteY400" fmla="*/ 211455 h 232410"/>
                              <a:gd name="connsiteX401" fmla="*/ 51809 w 114673"/>
                              <a:gd name="connsiteY401" fmla="*/ 51435 h 232410"/>
                              <a:gd name="connsiteX402" fmla="*/ 51809 w 114673"/>
                              <a:gd name="connsiteY402" fmla="*/ 51435 h 232410"/>
                              <a:gd name="connsiteX403" fmla="*/ 53714 w 114673"/>
                              <a:gd name="connsiteY403" fmla="*/ 51435 h 232410"/>
                              <a:gd name="connsiteX404" fmla="*/ 53714 w 114673"/>
                              <a:gd name="connsiteY404" fmla="*/ 50483 h 232410"/>
                              <a:gd name="connsiteX405" fmla="*/ 51809 w 114673"/>
                              <a:gd name="connsiteY405" fmla="*/ 51435 h 232410"/>
                              <a:gd name="connsiteX406" fmla="*/ 52761 w 114673"/>
                              <a:gd name="connsiteY406" fmla="*/ 130493 h 232410"/>
                              <a:gd name="connsiteX407" fmla="*/ 52761 w 114673"/>
                              <a:gd name="connsiteY407" fmla="*/ 130493 h 232410"/>
                              <a:gd name="connsiteX408" fmla="*/ 51809 w 114673"/>
                              <a:gd name="connsiteY408" fmla="*/ 128588 h 232410"/>
                              <a:gd name="connsiteX409" fmla="*/ 50856 w 114673"/>
                              <a:gd name="connsiteY409" fmla="*/ 129540 h 232410"/>
                              <a:gd name="connsiteX410" fmla="*/ 52761 w 114673"/>
                              <a:gd name="connsiteY410" fmla="*/ 130493 h 232410"/>
                              <a:gd name="connsiteX411" fmla="*/ 62286 w 114673"/>
                              <a:gd name="connsiteY411" fmla="*/ 59055 h 232410"/>
                              <a:gd name="connsiteX412" fmla="*/ 63239 w 114673"/>
                              <a:gd name="connsiteY412" fmla="*/ 58103 h 232410"/>
                              <a:gd name="connsiteX413" fmla="*/ 62286 w 114673"/>
                              <a:gd name="connsiteY413" fmla="*/ 58103 h 232410"/>
                              <a:gd name="connsiteX414" fmla="*/ 55619 w 114673"/>
                              <a:gd name="connsiteY414" fmla="*/ 60008 h 232410"/>
                              <a:gd name="connsiteX415" fmla="*/ 54666 w 114673"/>
                              <a:gd name="connsiteY415" fmla="*/ 56198 h 232410"/>
                              <a:gd name="connsiteX416" fmla="*/ 53714 w 114673"/>
                              <a:gd name="connsiteY416" fmla="*/ 55245 h 232410"/>
                              <a:gd name="connsiteX417" fmla="*/ 52761 w 114673"/>
                              <a:gd name="connsiteY417" fmla="*/ 57150 h 232410"/>
                              <a:gd name="connsiteX418" fmla="*/ 55619 w 114673"/>
                              <a:gd name="connsiteY418" fmla="*/ 60008 h 232410"/>
                              <a:gd name="connsiteX419" fmla="*/ 62286 w 114673"/>
                              <a:gd name="connsiteY419" fmla="*/ 59055 h 232410"/>
                              <a:gd name="connsiteX420" fmla="*/ 56571 w 114673"/>
                              <a:gd name="connsiteY420" fmla="*/ 181928 h 232410"/>
                              <a:gd name="connsiteX421" fmla="*/ 53714 w 114673"/>
                              <a:gd name="connsiteY421" fmla="*/ 180023 h 232410"/>
                              <a:gd name="connsiteX422" fmla="*/ 52761 w 114673"/>
                              <a:gd name="connsiteY422" fmla="*/ 180975 h 232410"/>
                              <a:gd name="connsiteX423" fmla="*/ 55619 w 114673"/>
                              <a:gd name="connsiteY423" fmla="*/ 182880 h 232410"/>
                              <a:gd name="connsiteX424" fmla="*/ 56571 w 114673"/>
                              <a:gd name="connsiteY424" fmla="*/ 181928 h 232410"/>
                              <a:gd name="connsiteX425" fmla="*/ 59429 w 114673"/>
                              <a:gd name="connsiteY425" fmla="*/ 172403 h 232410"/>
                              <a:gd name="connsiteX426" fmla="*/ 57524 w 114673"/>
                              <a:gd name="connsiteY426" fmla="*/ 172403 h 232410"/>
                              <a:gd name="connsiteX427" fmla="*/ 56571 w 114673"/>
                              <a:gd name="connsiteY427" fmla="*/ 171450 h 232410"/>
                              <a:gd name="connsiteX428" fmla="*/ 53714 w 114673"/>
                              <a:gd name="connsiteY428" fmla="*/ 172403 h 232410"/>
                              <a:gd name="connsiteX429" fmla="*/ 53714 w 114673"/>
                              <a:gd name="connsiteY429" fmla="*/ 173355 h 232410"/>
                              <a:gd name="connsiteX430" fmla="*/ 56571 w 114673"/>
                              <a:gd name="connsiteY430" fmla="*/ 174308 h 232410"/>
                              <a:gd name="connsiteX431" fmla="*/ 57524 w 114673"/>
                              <a:gd name="connsiteY431" fmla="*/ 174308 h 232410"/>
                              <a:gd name="connsiteX432" fmla="*/ 59429 w 114673"/>
                              <a:gd name="connsiteY432" fmla="*/ 174308 h 232410"/>
                              <a:gd name="connsiteX433" fmla="*/ 59429 w 114673"/>
                              <a:gd name="connsiteY433" fmla="*/ 172403 h 232410"/>
                              <a:gd name="connsiteX434" fmla="*/ 52761 w 114673"/>
                              <a:gd name="connsiteY434" fmla="*/ 106680 h 232410"/>
                              <a:gd name="connsiteX435" fmla="*/ 53714 w 114673"/>
                              <a:gd name="connsiteY435" fmla="*/ 105728 h 232410"/>
                              <a:gd name="connsiteX436" fmla="*/ 52761 w 114673"/>
                              <a:gd name="connsiteY436" fmla="*/ 106680 h 232410"/>
                              <a:gd name="connsiteX437" fmla="*/ 52761 w 114673"/>
                              <a:gd name="connsiteY437" fmla="*/ 106680 h 232410"/>
                              <a:gd name="connsiteX438" fmla="*/ 56571 w 114673"/>
                              <a:gd name="connsiteY438" fmla="*/ 133350 h 232410"/>
                              <a:gd name="connsiteX439" fmla="*/ 56571 w 114673"/>
                              <a:gd name="connsiteY439" fmla="*/ 131445 h 232410"/>
                              <a:gd name="connsiteX440" fmla="*/ 54666 w 114673"/>
                              <a:gd name="connsiteY440" fmla="*/ 132398 h 232410"/>
                              <a:gd name="connsiteX441" fmla="*/ 53714 w 114673"/>
                              <a:gd name="connsiteY441" fmla="*/ 134303 h 232410"/>
                              <a:gd name="connsiteX442" fmla="*/ 54666 w 114673"/>
                              <a:gd name="connsiteY442" fmla="*/ 137160 h 232410"/>
                              <a:gd name="connsiteX443" fmla="*/ 55619 w 114673"/>
                              <a:gd name="connsiteY443" fmla="*/ 134303 h 232410"/>
                              <a:gd name="connsiteX444" fmla="*/ 56571 w 114673"/>
                              <a:gd name="connsiteY444" fmla="*/ 133350 h 232410"/>
                              <a:gd name="connsiteX445" fmla="*/ 55619 w 114673"/>
                              <a:gd name="connsiteY445" fmla="*/ 193358 h 232410"/>
                              <a:gd name="connsiteX446" fmla="*/ 55619 w 114673"/>
                              <a:gd name="connsiteY446" fmla="*/ 193358 h 232410"/>
                              <a:gd name="connsiteX447" fmla="*/ 53714 w 114673"/>
                              <a:gd name="connsiteY447" fmla="*/ 193358 h 232410"/>
                              <a:gd name="connsiteX448" fmla="*/ 55619 w 114673"/>
                              <a:gd name="connsiteY448" fmla="*/ 193358 h 232410"/>
                              <a:gd name="connsiteX449" fmla="*/ 55619 w 114673"/>
                              <a:gd name="connsiteY449" fmla="*/ 193358 h 232410"/>
                              <a:gd name="connsiteX450" fmla="*/ 54666 w 114673"/>
                              <a:gd name="connsiteY450" fmla="*/ 140970 h 232410"/>
                              <a:gd name="connsiteX451" fmla="*/ 54666 w 114673"/>
                              <a:gd name="connsiteY451" fmla="*/ 140970 h 232410"/>
                              <a:gd name="connsiteX452" fmla="*/ 54666 w 114673"/>
                              <a:gd name="connsiteY452" fmla="*/ 142875 h 232410"/>
                              <a:gd name="connsiteX453" fmla="*/ 54666 w 114673"/>
                              <a:gd name="connsiteY453" fmla="*/ 140970 h 232410"/>
                              <a:gd name="connsiteX454" fmla="*/ 54666 w 114673"/>
                              <a:gd name="connsiteY454" fmla="*/ 140970 h 232410"/>
                              <a:gd name="connsiteX455" fmla="*/ 58476 w 114673"/>
                              <a:gd name="connsiteY455" fmla="*/ 87630 h 232410"/>
                              <a:gd name="connsiteX456" fmla="*/ 58476 w 114673"/>
                              <a:gd name="connsiteY456" fmla="*/ 87630 h 232410"/>
                              <a:gd name="connsiteX457" fmla="*/ 54666 w 114673"/>
                              <a:gd name="connsiteY457" fmla="*/ 88583 h 232410"/>
                              <a:gd name="connsiteX458" fmla="*/ 56571 w 114673"/>
                              <a:gd name="connsiteY458" fmla="*/ 92393 h 232410"/>
                              <a:gd name="connsiteX459" fmla="*/ 57524 w 114673"/>
                              <a:gd name="connsiteY459" fmla="*/ 92393 h 232410"/>
                              <a:gd name="connsiteX460" fmla="*/ 57524 w 114673"/>
                              <a:gd name="connsiteY460" fmla="*/ 91440 h 232410"/>
                              <a:gd name="connsiteX461" fmla="*/ 58476 w 114673"/>
                              <a:gd name="connsiteY461" fmla="*/ 87630 h 232410"/>
                              <a:gd name="connsiteX462" fmla="*/ 58476 w 114673"/>
                              <a:gd name="connsiteY462" fmla="*/ 87630 h 232410"/>
                              <a:gd name="connsiteX463" fmla="*/ 56571 w 114673"/>
                              <a:gd name="connsiteY463" fmla="*/ 120015 h 232410"/>
                              <a:gd name="connsiteX464" fmla="*/ 56571 w 114673"/>
                              <a:gd name="connsiteY464" fmla="*/ 120015 h 232410"/>
                              <a:gd name="connsiteX465" fmla="*/ 56571 w 114673"/>
                              <a:gd name="connsiteY465" fmla="*/ 118110 h 232410"/>
                              <a:gd name="connsiteX466" fmla="*/ 55619 w 114673"/>
                              <a:gd name="connsiteY466" fmla="*/ 119063 h 232410"/>
                              <a:gd name="connsiteX467" fmla="*/ 56571 w 114673"/>
                              <a:gd name="connsiteY467" fmla="*/ 120015 h 232410"/>
                              <a:gd name="connsiteX468" fmla="*/ 57524 w 114673"/>
                              <a:gd name="connsiteY468" fmla="*/ 161925 h 232410"/>
                              <a:gd name="connsiteX469" fmla="*/ 58476 w 114673"/>
                              <a:gd name="connsiteY469" fmla="*/ 160973 h 232410"/>
                              <a:gd name="connsiteX470" fmla="*/ 57524 w 114673"/>
                              <a:gd name="connsiteY470" fmla="*/ 159068 h 232410"/>
                              <a:gd name="connsiteX471" fmla="*/ 56571 w 114673"/>
                              <a:gd name="connsiteY471" fmla="*/ 160020 h 232410"/>
                              <a:gd name="connsiteX472" fmla="*/ 57524 w 114673"/>
                              <a:gd name="connsiteY472" fmla="*/ 161925 h 232410"/>
                              <a:gd name="connsiteX473" fmla="*/ 56571 w 114673"/>
                              <a:gd name="connsiteY473" fmla="*/ 49530 h 232410"/>
                              <a:gd name="connsiteX474" fmla="*/ 56571 w 114673"/>
                              <a:gd name="connsiteY474" fmla="*/ 49530 h 232410"/>
                              <a:gd name="connsiteX475" fmla="*/ 57524 w 114673"/>
                              <a:gd name="connsiteY475" fmla="*/ 48578 h 232410"/>
                              <a:gd name="connsiteX476" fmla="*/ 56571 w 114673"/>
                              <a:gd name="connsiteY476" fmla="*/ 47625 h 232410"/>
                              <a:gd name="connsiteX477" fmla="*/ 56571 w 114673"/>
                              <a:gd name="connsiteY477" fmla="*/ 49530 h 232410"/>
                              <a:gd name="connsiteX478" fmla="*/ 56571 w 114673"/>
                              <a:gd name="connsiteY478" fmla="*/ 42863 h 232410"/>
                              <a:gd name="connsiteX479" fmla="*/ 60381 w 114673"/>
                              <a:gd name="connsiteY479" fmla="*/ 45720 h 232410"/>
                              <a:gd name="connsiteX480" fmla="*/ 60381 w 114673"/>
                              <a:gd name="connsiteY480" fmla="*/ 44768 h 232410"/>
                              <a:gd name="connsiteX481" fmla="*/ 56571 w 114673"/>
                              <a:gd name="connsiteY481" fmla="*/ 42863 h 232410"/>
                              <a:gd name="connsiteX482" fmla="*/ 56571 w 114673"/>
                              <a:gd name="connsiteY482" fmla="*/ 42863 h 232410"/>
                              <a:gd name="connsiteX483" fmla="*/ 58476 w 114673"/>
                              <a:gd name="connsiteY483" fmla="*/ 127635 h 232410"/>
                              <a:gd name="connsiteX484" fmla="*/ 58476 w 114673"/>
                              <a:gd name="connsiteY484" fmla="*/ 127635 h 232410"/>
                              <a:gd name="connsiteX485" fmla="*/ 58476 w 114673"/>
                              <a:gd name="connsiteY485" fmla="*/ 129540 h 232410"/>
                              <a:gd name="connsiteX486" fmla="*/ 59429 w 114673"/>
                              <a:gd name="connsiteY486" fmla="*/ 128588 h 232410"/>
                              <a:gd name="connsiteX487" fmla="*/ 58476 w 114673"/>
                              <a:gd name="connsiteY487" fmla="*/ 127635 h 232410"/>
                              <a:gd name="connsiteX488" fmla="*/ 58476 w 114673"/>
                              <a:gd name="connsiteY488" fmla="*/ 80963 h 232410"/>
                              <a:gd name="connsiteX489" fmla="*/ 58476 w 114673"/>
                              <a:gd name="connsiteY489" fmla="*/ 80963 h 232410"/>
                              <a:gd name="connsiteX490" fmla="*/ 58476 w 114673"/>
                              <a:gd name="connsiteY490" fmla="*/ 80963 h 232410"/>
                              <a:gd name="connsiteX491" fmla="*/ 58476 w 114673"/>
                              <a:gd name="connsiteY491" fmla="*/ 80963 h 232410"/>
                              <a:gd name="connsiteX492" fmla="*/ 58476 w 114673"/>
                              <a:gd name="connsiteY492" fmla="*/ 80963 h 232410"/>
                              <a:gd name="connsiteX493" fmla="*/ 59429 w 114673"/>
                              <a:gd name="connsiteY493" fmla="*/ 67628 h 232410"/>
                              <a:gd name="connsiteX494" fmla="*/ 59429 w 114673"/>
                              <a:gd name="connsiteY494" fmla="*/ 67628 h 232410"/>
                              <a:gd name="connsiteX495" fmla="*/ 59429 w 114673"/>
                              <a:gd name="connsiteY495" fmla="*/ 65723 h 232410"/>
                              <a:gd name="connsiteX496" fmla="*/ 59429 w 114673"/>
                              <a:gd name="connsiteY496" fmla="*/ 67628 h 232410"/>
                              <a:gd name="connsiteX497" fmla="*/ 59429 w 114673"/>
                              <a:gd name="connsiteY497" fmla="*/ 67628 h 232410"/>
                              <a:gd name="connsiteX498" fmla="*/ 59429 w 114673"/>
                              <a:gd name="connsiteY498" fmla="*/ 78105 h 232410"/>
                              <a:gd name="connsiteX499" fmla="*/ 60381 w 114673"/>
                              <a:gd name="connsiteY499" fmla="*/ 77153 h 232410"/>
                              <a:gd name="connsiteX500" fmla="*/ 59429 w 114673"/>
                              <a:gd name="connsiteY500" fmla="*/ 75248 h 232410"/>
                              <a:gd name="connsiteX501" fmla="*/ 59429 w 114673"/>
                              <a:gd name="connsiteY501" fmla="*/ 78105 h 232410"/>
                              <a:gd name="connsiteX502" fmla="*/ 59429 w 114673"/>
                              <a:gd name="connsiteY502" fmla="*/ 78105 h 232410"/>
                              <a:gd name="connsiteX503" fmla="*/ 61334 w 114673"/>
                              <a:gd name="connsiteY503" fmla="*/ 206693 h 232410"/>
                              <a:gd name="connsiteX504" fmla="*/ 61334 w 114673"/>
                              <a:gd name="connsiteY504" fmla="*/ 206693 h 232410"/>
                              <a:gd name="connsiteX505" fmla="*/ 59429 w 114673"/>
                              <a:gd name="connsiteY505" fmla="*/ 206693 h 232410"/>
                              <a:gd name="connsiteX506" fmla="*/ 61334 w 114673"/>
                              <a:gd name="connsiteY506" fmla="*/ 206693 h 232410"/>
                              <a:gd name="connsiteX507" fmla="*/ 61334 w 114673"/>
                              <a:gd name="connsiteY507" fmla="*/ 206693 h 232410"/>
                              <a:gd name="connsiteX508" fmla="*/ 62286 w 114673"/>
                              <a:gd name="connsiteY508" fmla="*/ 95250 h 232410"/>
                              <a:gd name="connsiteX509" fmla="*/ 62286 w 114673"/>
                              <a:gd name="connsiteY509" fmla="*/ 95250 h 232410"/>
                              <a:gd name="connsiteX510" fmla="*/ 61334 w 114673"/>
                              <a:gd name="connsiteY510" fmla="*/ 94298 h 232410"/>
                              <a:gd name="connsiteX511" fmla="*/ 62286 w 114673"/>
                              <a:gd name="connsiteY511" fmla="*/ 95250 h 232410"/>
                              <a:gd name="connsiteX512" fmla="*/ 62286 w 114673"/>
                              <a:gd name="connsiteY512" fmla="*/ 95250 h 232410"/>
                              <a:gd name="connsiteX513" fmla="*/ 63239 w 114673"/>
                              <a:gd name="connsiteY513" fmla="*/ 61913 h 232410"/>
                              <a:gd name="connsiteX514" fmla="*/ 63239 w 114673"/>
                              <a:gd name="connsiteY514" fmla="*/ 61913 h 232410"/>
                              <a:gd name="connsiteX515" fmla="*/ 62286 w 114673"/>
                              <a:gd name="connsiteY515" fmla="*/ 60008 h 232410"/>
                              <a:gd name="connsiteX516" fmla="*/ 63239 w 114673"/>
                              <a:gd name="connsiteY516" fmla="*/ 61913 h 232410"/>
                              <a:gd name="connsiteX517" fmla="*/ 63239 w 114673"/>
                              <a:gd name="connsiteY517" fmla="*/ 61913 h 232410"/>
                              <a:gd name="connsiteX518" fmla="*/ 66096 w 114673"/>
                              <a:gd name="connsiteY518" fmla="*/ 220028 h 232410"/>
                              <a:gd name="connsiteX519" fmla="*/ 63239 w 114673"/>
                              <a:gd name="connsiteY519" fmla="*/ 217170 h 232410"/>
                              <a:gd name="connsiteX520" fmla="*/ 62286 w 114673"/>
                              <a:gd name="connsiteY520" fmla="*/ 218123 h 232410"/>
                              <a:gd name="connsiteX521" fmla="*/ 66096 w 114673"/>
                              <a:gd name="connsiteY521" fmla="*/ 220028 h 232410"/>
                              <a:gd name="connsiteX522" fmla="*/ 66096 w 114673"/>
                              <a:gd name="connsiteY522" fmla="*/ 220028 h 23241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Lst>
                            <a:rect l="l" t="t" r="r" b="b"/>
                            <a:pathLst>
                              <a:path w="114673" h="232410">
                                <a:moveTo>
                                  <a:pt x="103244" y="202883"/>
                                </a:moveTo>
                                <a:cubicBezTo>
                                  <a:pt x="102291" y="206693"/>
                                  <a:pt x="100386" y="209550"/>
                                  <a:pt x="99434" y="212408"/>
                                </a:cubicBezTo>
                                <a:cubicBezTo>
                                  <a:pt x="92766" y="226695"/>
                                  <a:pt x="81336" y="231458"/>
                                  <a:pt x="67049" y="232410"/>
                                </a:cubicBezTo>
                                <a:cubicBezTo>
                                  <a:pt x="56571" y="232410"/>
                                  <a:pt x="47999" y="230505"/>
                                  <a:pt x="40379" y="223838"/>
                                </a:cubicBezTo>
                                <a:cubicBezTo>
                                  <a:pt x="30854" y="216218"/>
                                  <a:pt x="26091" y="205740"/>
                                  <a:pt x="26091" y="193358"/>
                                </a:cubicBezTo>
                                <a:cubicBezTo>
                                  <a:pt x="25139" y="178118"/>
                                  <a:pt x="25139" y="162878"/>
                                  <a:pt x="25139" y="147638"/>
                                </a:cubicBezTo>
                                <a:cubicBezTo>
                                  <a:pt x="25139" y="135255"/>
                                  <a:pt x="24186" y="123825"/>
                                  <a:pt x="25139" y="112395"/>
                                </a:cubicBezTo>
                                <a:cubicBezTo>
                                  <a:pt x="26091" y="106680"/>
                                  <a:pt x="26091" y="100965"/>
                                  <a:pt x="25139" y="95250"/>
                                </a:cubicBezTo>
                                <a:cubicBezTo>
                                  <a:pt x="24186" y="87630"/>
                                  <a:pt x="26091" y="80010"/>
                                  <a:pt x="26091" y="72390"/>
                                </a:cubicBezTo>
                                <a:cubicBezTo>
                                  <a:pt x="26091" y="66675"/>
                                  <a:pt x="25139" y="65723"/>
                                  <a:pt x="19424" y="65723"/>
                                </a:cubicBezTo>
                                <a:cubicBezTo>
                                  <a:pt x="14661" y="65723"/>
                                  <a:pt x="10851" y="65723"/>
                                  <a:pt x="7041" y="65723"/>
                                </a:cubicBezTo>
                                <a:cubicBezTo>
                                  <a:pt x="5136" y="65723"/>
                                  <a:pt x="3231" y="65723"/>
                                  <a:pt x="2279" y="64770"/>
                                </a:cubicBezTo>
                                <a:cubicBezTo>
                                  <a:pt x="374" y="63818"/>
                                  <a:pt x="-579" y="61913"/>
                                  <a:pt x="374" y="60008"/>
                                </a:cubicBezTo>
                                <a:cubicBezTo>
                                  <a:pt x="1326" y="58103"/>
                                  <a:pt x="2279" y="57150"/>
                                  <a:pt x="4184" y="57150"/>
                                </a:cubicBezTo>
                                <a:cubicBezTo>
                                  <a:pt x="16566" y="55245"/>
                                  <a:pt x="27044" y="50483"/>
                                  <a:pt x="36569" y="41910"/>
                                </a:cubicBezTo>
                                <a:cubicBezTo>
                                  <a:pt x="44189" y="35243"/>
                                  <a:pt x="48951" y="26670"/>
                                  <a:pt x="54666" y="18098"/>
                                </a:cubicBezTo>
                                <a:cubicBezTo>
                                  <a:pt x="57524" y="13335"/>
                                  <a:pt x="58476" y="8573"/>
                                  <a:pt x="61334" y="3810"/>
                                </a:cubicBezTo>
                                <a:cubicBezTo>
                                  <a:pt x="63239" y="0"/>
                                  <a:pt x="64191" y="0"/>
                                  <a:pt x="68001" y="0"/>
                                </a:cubicBezTo>
                                <a:cubicBezTo>
                                  <a:pt x="70859" y="953"/>
                                  <a:pt x="72764" y="1905"/>
                                  <a:pt x="72764" y="5715"/>
                                </a:cubicBezTo>
                                <a:cubicBezTo>
                                  <a:pt x="72764" y="20003"/>
                                  <a:pt x="72764" y="33338"/>
                                  <a:pt x="72764" y="47625"/>
                                </a:cubicBezTo>
                                <a:cubicBezTo>
                                  <a:pt x="72764" y="55245"/>
                                  <a:pt x="72764" y="55245"/>
                                  <a:pt x="80384" y="56198"/>
                                </a:cubicBezTo>
                                <a:lnTo>
                                  <a:pt x="90861" y="56198"/>
                                </a:lnTo>
                                <a:cubicBezTo>
                                  <a:pt x="94671" y="56198"/>
                                  <a:pt x="98481" y="56198"/>
                                  <a:pt x="102291" y="56198"/>
                                </a:cubicBezTo>
                                <a:cubicBezTo>
                                  <a:pt x="105149" y="56198"/>
                                  <a:pt x="107054" y="56198"/>
                                  <a:pt x="109911" y="58103"/>
                                </a:cubicBezTo>
                                <a:cubicBezTo>
                                  <a:pt x="111816" y="59055"/>
                                  <a:pt x="111816" y="60960"/>
                                  <a:pt x="111816" y="62865"/>
                                </a:cubicBezTo>
                                <a:cubicBezTo>
                                  <a:pt x="110864" y="64770"/>
                                  <a:pt x="109911" y="66675"/>
                                  <a:pt x="108006" y="66675"/>
                                </a:cubicBezTo>
                                <a:cubicBezTo>
                                  <a:pt x="101339" y="66675"/>
                                  <a:pt x="94671" y="67628"/>
                                  <a:pt x="88004" y="66675"/>
                                </a:cubicBezTo>
                                <a:cubicBezTo>
                                  <a:pt x="84194" y="65723"/>
                                  <a:pt x="80384" y="67628"/>
                                  <a:pt x="77526" y="67628"/>
                                </a:cubicBezTo>
                                <a:cubicBezTo>
                                  <a:pt x="75621" y="67628"/>
                                  <a:pt x="74669" y="69533"/>
                                  <a:pt x="73716" y="71438"/>
                                </a:cubicBezTo>
                                <a:cubicBezTo>
                                  <a:pt x="73716" y="73343"/>
                                  <a:pt x="73716" y="75248"/>
                                  <a:pt x="73716" y="76200"/>
                                </a:cubicBezTo>
                                <a:cubicBezTo>
                                  <a:pt x="73716" y="89535"/>
                                  <a:pt x="73716" y="102870"/>
                                  <a:pt x="73716" y="116205"/>
                                </a:cubicBezTo>
                                <a:cubicBezTo>
                                  <a:pt x="73716" y="120968"/>
                                  <a:pt x="73716" y="125730"/>
                                  <a:pt x="73716" y="130493"/>
                                </a:cubicBezTo>
                                <a:cubicBezTo>
                                  <a:pt x="73716" y="145733"/>
                                  <a:pt x="73716" y="160020"/>
                                  <a:pt x="74669" y="175260"/>
                                </a:cubicBezTo>
                                <a:cubicBezTo>
                                  <a:pt x="74669" y="180975"/>
                                  <a:pt x="74669" y="186690"/>
                                  <a:pt x="74669" y="192405"/>
                                </a:cubicBezTo>
                                <a:cubicBezTo>
                                  <a:pt x="74669" y="196215"/>
                                  <a:pt x="75621" y="200025"/>
                                  <a:pt x="75621" y="203835"/>
                                </a:cubicBezTo>
                                <a:cubicBezTo>
                                  <a:pt x="76574" y="209550"/>
                                  <a:pt x="82289" y="213360"/>
                                  <a:pt x="87051" y="213360"/>
                                </a:cubicBezTo>
                                <a:cubicBezTo>
                                  <a:pt x="90861" y="212408"/>
                                  <a:pt x="92766" y="210503"/>
                                  <a:pt x="94671" y="208598"/>
                                </a:cubicBezTo>
                                <a:cubicBezTo>
                                  <a:pt x="99434" y="201930"/>
                                  <a:pt x="101339" y="195263"/>
                                  <a:pt x="102291" y="187643"/>
                                </a:cubicBezTo>
                                <a:cubicBezTo>
                                  <a:pt x="103244" y="179070"/>
                                  <a:pt x="104196" y="170498"/>
                                  <a:pt x="105149" y="161925"/>
                                </a:cubicBezTo>
                                <a:cubicBezTo>
                                  <a:pt x="105149" y="160020"/>
                                  <a:pt x="105149" y="157163"/>
                                  <a:pt x="108959" y="157163"/>
                                </a:cubicBezTo>
                                <a:cubicBezTo>
                                  <a:pt x="112769" y="157163"/>
                                  <a:pt x="113721" y="159068"/>
                                  <a:pt x="114674" y="162878"/>
                                </a:cubicBezTo>
                                <a:cubicBezTo>
                                  <a:pt x="109911" y="173355"/>
                                  <a:pt x="107054" y="187643"/>
                                  <a:pt x="103244" y="202883"/>
                                </a:cubicBezTo>
                                <a:close/>
                                <a:moveTo>
                                  <a:pt x="28949" y="161925"/>
                                </a:moveTo>
                                <a:cubicBezTo>
                                  <a:pt x="28949" y="161925"/>
                                  <a:pt x="28949" y="160973"/>
                                  <a:pt x="28949" y="161925"/>
                                </a:cubicBezTo>
                                <a:lnTo>
                                  <a:pt x="28949" y="161925"/>
                                </a:lnTo>
                                <a:cubicBezTo>
                                  <a:pt x="27996" y="161925"/>
                                  <a:pt x="27996" y="161925"/>
                                  <a:pt x="28949" y="161925"/>
                                </a:cubicBezTo>
                                <a:lnTo>
                                  <a:pt x="28949" y="161925"/>
                                </a:lnTo>
                                <a:close/>
                                <a:moveTo>
                                  <a:pt x="30854" y="174308"/>
                                </a:moveTo>
                                <a:cubicBezTo>
                                  <a:pt x="30854" y="174308"/>
                                  <a:pt x="30854" y="174308"/>
                                  <a:pt x="30854" y="174308"/>
                                </a:cubicBezTo>
                                <a:cubicBezTo>
                                  <a:pt x="29901" y="173355"/>
                                  <a:pt x="29901" y="174308"/>
                                  <a:pt x="30854" y="174308"/>
                                </a:cubicBezTo>
                                <a:cubicBezTo>
                                  <a:pt x="29901" y="174308"/>
                                  <a:pt x="29901" y="174308"/>
                                  <a:pt x="30854" y="174308"/>
                                </a:cubicBezTo>
                                <a:cubicBezTo>
                                  <a:pt x="30854" y="175260"/>
                                  <a:pt x="30854" y="174308"/>
                                  <a:pt x="30854" y="174308"/>
                                </a:cubicBezTo>
                                <a:close/>
                                <a:moveTo>
                                  <a:pt x="31806" y="180023"/>
                                </a:moveTo>
                                <a:cubicBezTo>
                                  <a:pt x="31806" y="180023"/>
                                  <a:pt x="31806" y="180023"/>
                                  <a:pt x="31806" y="180023"/>
                                </a:cubicBezTo>
                                <a:lnTo>
                                  <a:pt x="31806" y="178118"/>
                                </a:lnTo>
                                <a:lnTo>
                                  <a:pt x="31806" y="180023"/>
                                </a:lnTo>
                                <a:cubicBezTo>
                                  <a:pt x="30854" y="180023"/>
                                  <a:pt x="30854" y="180023"/>
                                  <a:pt x="31806" y="180023"/>
                                </a:cubicBezTo>
                                <a:close/>
                                <a:moveTo>
                                  <a:pt x="30854" y="156210"/>
                                </a:moveTo>
                                <a:cubicBezTo>
                                  <a:pt x="30854" y="157163"/>
                                  <a:pt x="31806" y="157163"/>
                                  <a:pt x="31806" y="157163"/>
                                </a:cubicBezTo>
                                <a:cubicBezTo>
                                  <a:pt x="32759" y="156210"/>
                                  <a:pt x="34664" y="157163"/>
                                  <a:pt x="34664" y="156210"/>
                                </a:cubicBezTo>
                                <a:cubicBezTo>
                                  <a:pt x="34664" y="155258"/>
                                  <a:pt x="33711" y="155258"/>
                                  <a:pt x="33711" y="155258"/>
                                </a:cubicBezTo>
                                <a:cubicBezTo>
                                  <a:pt x="31806" y="154305"/>
                                  <a:pt x="30854" y="155258"/>
                                  <a:pt x="30854" y="156210"/>
                                </a:cubicBezTo>
                                <a:close/>
                                <a:moveTo>
                                  <a:pt x="31806" y="187643"/>
                                </a:moveTo>
                                <a:cubicBezTo>
                                  <a:pt x="32759" y="187643"/>
                                  <a:pt x="33711" y="186690"/>
                                  <a:pt x="33711" y="186690"/>
                                </a:cubicBezTo>
                                <a:cubicBezTo>
                                  <a:pt x="33711" y="186690"/>
                                  <a:pt x="33711" y="185738"/>
                                  <a:pt x="32759" y="185738"/>
                                </a:cubicBezTo>
                                <a:cubicBezTo>
                                  <a:pt x="31806" y="184785"/>
                                  <a:pt x="31806" y="185738"/>
                                  <a:pt x="31806" y="187643"/>
                                </a:cubicBezTo>
                                <a:lnTo>
                                  <a:pt x="31806" y="187643"/>
                                </a:lnTo>
                                <a:close/>
                                <a:moveTo>
                                  <a:pt x="32759" y="82868"/>
                                </a:moveTo>
                                <a:cubicBezTo>
                                  <a:pt x="33711" y="82868"/>
                                  <a:pt x="34664" y="82868"/>
                                  <a:pt x="34664" y="81915"/>
                                </a:cubicBezTo>
                                <a:cubicBezTo>
                                  <a:pt x="34664" y="80963"/>
                                  <a:pt x="34664" y="80963"/>
                                  <a:pt x="33711" y="80963"/>
                                </a:cubicBezTo>
                                <a:cubicBezTo>
                                  <a:pt x="32759" y="80963"/>
                                  <a:pt x="32759" y="81915"/>
                                  <a:pt x="32759" y="82868"/>
                                </a:cubicBezTo>
                                <a:cubicBezTo>
                                  <a:pt x="31806" y="82868"/>
                                  <a:pt x="31806" y="82868"/>
                                  <a:pt x="32759" y="82868"/>
                                </a:cubicBezTo>
                                <a:close/>
                                <a:moveTo>
                                  <a:pt x="33711" y="194310"/>
                                </a:moveTo>
                                <a:cubicBezTo>
                                  <a:pt x="33711" y="193358"/>
                                  <a:pt x="32759" y="193358"/>
                                  <a:pt x="32759" y="193358"/>
                                </a:cubicBezTo>
                                <a:cubicBezTo>
                                  <a:pt x="32759" y="193358"/>
                                  <a:pt x="31806" y="193358"/>
                                  <a:pt x="31806" y="194310"/>
                                </a:cubicBezTo>
                                <a:cubicBezTo>
                                  <a:pt x="32759" y="195263"/>
                                  <a:pt x="32759" y="195263"/>
                                  <a:pt x="33711" y="194310"/>
                                </a:cubicBezTo>
                                <a:cubicBezTo>
                                  <a:pt x="33711" y="195263"/>
                                  <a:pt x="33711" y="195263"/>
                                  <a:pt x="33711" y="194310"/>
                                </a:cubicBezTo>
                                <a:close/>
                                <a:moveTo>
                                  <a:pt x="35616" y="166688"/>
                                </a:moveTo>
                                <a:cubicBezTo>
                                  <a:pt x="35616" y="165735"/>
                                  <a:pt x="34664" y="164783"/>
                                  <a:pt x="33711" y="164783"/>
                                </a:cubicBezTo>
                                <a:cubicBezTo>
                                  <a:pt x="32759" y="164783"/>
                                  <a:pt x="32759" y="166688"/>
                                  <a:pt x="32759" y="167640"/>
                                </a:cubicBezTo>
                                <a:cubicBezTo>
                                  <a:pt x="32759" y="168593"/>
                                  <a:pt x="32759" y="168593"/>
                                  <a:pt x="33711" y="168593"/>
                                </a:cubicBezTo>
                                <a:cubicBezTo>
                                  <a:pt x="34664" y="168593"/>
                                  <a:pt x="35616" y="167640"/>
                                  <a:pt x="35616" y="166688"/>
                                </a:cubicBezTo>
                                <a:close/>
                                <a:moveTo>
                                  <a:pt x="33711" y="132398"/>
                                </a:moveTo>
                                <a:cubicBezTo>
                                  <a:pt x="32759" y="132398"/>
                                  <a:pt x="32759" y="133350"/>
                                  <a:pt x="32759" y="134303"/>
                                </a:cubicBezTo>
                                <a:cubicBezTo>
                                  <a:pt x="32759" y="135255"/>
                                  <a:pt x="32759" y="136208"/>
                                  <a:pt x="33711" y="136208"/>
                                </a:cubicBezTo>
                                <a:lnTo>
                                  <a:pt x="34664" y="133350"/>
                                </a:lnTo>
                                <a:cubicBezTo>
                                  <a:pt x="34664" y="132398"/>
                                  <a:pt x="34664" y="131445"/>
                                  <a:pt x="33711" y="132398"/>
                                </a:cubicBezTo>
                                <a:close/>
                                <a:moveTo>
                                  <a:pt x="32759" y="76200"/>
                                </a:moveTo>
                                <a:cubicBezTo>
                                  <a:pt x="32759" y="77153"/>
                                  <a:pt x="33711" y="78105"/>
                                  <a:pt x="34664" y="77153"/>
                                </a:cubicBezTo>
                                <a:cubicBezTo>
                                  <a:pt x="35616" y="77153"/>
                                  <a:pt x="35616" y="78105"/>
                                  <a:pt x="36569" y="79058"/>
                                </a:cubicBezTo>
                                <a:cubicBezTo>
                                  <a:pt x="36569" y="80010"/>
                                  <a:pt x="37521" y="80010"/>
                                  <a:pt x="37521" y="79058"/>
                                </a:cubicBezTo>
                                <a:cubicBezTo>
                                  <a:pt x="38474" y="77153"/>
                                  <a:pt x="39426" y="76200"/>
                                  <a:pt x="41331" y="78105"/>
                                </a:cubicBezTo>
                                <a:cubicBezTo>
                                  <a:pt x="42284" y="79058"/>
                                  <a:pt x="45141" y="79058"/>
                                  <a:pt x="46094" y="80963"/>
                                </a:cubicBezTo>
                                <a:cubicBezTo>
                                  <a:pt x="46094" y="81915"/>
                                  <a:pt x="47046" y="82868"/>
                                  <a:pt x="47046" y="83820"/>
                                </a:cubicBezTo>
                                <a:cubicBezTo>
                                  <a:pt x="47046" y="84773"/>
                                  <a:pt x="46094" y="84773"/>
                                  <a:pt x="45141" y="84773"/>
                                </a:cubicBezTo>
                                <a:cubicBezTo>
                                  <a:pt x="44189" y="84773"/>
                                  <a:pt x="44189" y="84773"/>
                                  <a:pt x="43236" y="83820"/>
                                </a:cubicBezTo>
                                <a:cubicBezTo>
                                  <a:pt x="43236" y="82868"/>
                                  <a:pt x="44189" y="81915"/>
                                  <a:pt x="43236" y="81915"/>
                                </a:cubicBezTo>
                                <a:cubicBezTo>
                                  <a:pt x="42284" y="81915"/>
                                  <a:pt x="42284" y="82868"/>
                                  <a:pt x="42284" y="83820"/>
                                </a:cubicBezTo>
                                <a:cubicBezTo>
                                  <a:pt x="42284" y="84773"/>
                                  <a:pt x="40379" y="86678"/>
                                  <a:pt x="43236" y="86678"/>
                                </a:cubicBezTo>
                                <a:cubicBezTo>
                                  <a:pt x="46094" y="85725"/>
                                  <a:pt x="47999" y="86678"/>
                                  <a:pt x="48951" y="89535"/>
                                </a:cubicBezTo>
                                <a:cubicBezTo>
                                  <a:pt x="48951" y="90488"/>
                                  <a:pt x="49904" y="90488"/>
                                  <a:pt x="50856" y="90488"/>
                                </a:cubicBezTo>
                                <a:cubicBezTo>
                                  <a:pt x="51809" y="90488"/>
                                  <a:pt x="51809" y="89535"/>
                                  <a:pt x="51809" y="88583"/>
                                </a:cubicBezTo>
                                <a:cubicBezTo>
                                  <a:pt x="51809" y="87630"/>
                                  <a:pt x="51809" y="87630"/>
                                  <a:pt x="50856" y="87630"/>
                                </a:cubicBezTo>
                                <a:cubicBezTo>
                                  <a:pt x="49904" y="85725"/>
                                  <a:pt x="49904" y="84773"/>
                                  <a:pt x="51809" y="85725"/>
                                </a:cubicBezTo>
                                <a:cubicBezTo>
                                  <a:pt x="52761" y="85725"/>
                                  <a:pt x="52761" y="85725"/>
                                  <a:pt x="53714" y="85725"/>
                                </a:cubicBezTo>
                                <a:cubicBezTo>
                                  <a:pt x="54666" y="85725"/>
                                  <a:pt x="55619" y="85725"/>
                                  <a:pt x="55619" y="83820"/>
                                </a:cubicBezTo>
                                <a:cubicBezTo>
                                  <a:pt x="54666" y="81915"/>
                                  <a:pt x="54666" y="80010"/>
                                  <a:pt x="53714" y="79058"/>
                                </a:cubicBezTo>
                                <a:cubicBezTo>
                                  <a:pt x="52761" y="78105"/>
                                  <a:pt x="52761" y="80963"/>
                                  <a:pt x="52761" y="81915"/>
                                </a:cubicBezTo>
                                <a:cubicBezTo>
                                  <a:pt x="52761" y="82868"/>
                                  <a:pt x="51809" y="82868"/>
                                  <a:pt x="50856" y="82868"/>
                                </a:cubicBezTo>
                                <a:cubicBezTo>
                                  <a:pt x="49904" y="82868"/>
                                  <a:pt x="49904" y="82868"/>
                                  <a:pt x="50856" y="81915"/>
                                </a:cubicBezTo>
                                <a:cubicBezTo>
                                  <a:pt x="52761" y="80010"/>
                                  <a:pt x="51809" y="80010"/>
                                  <a:pt x="49904" y="80010"/>
                                </a:cubicBezTo>
                                <a:cubicBezTo>
                                  <a:pt x="45141" y="80010"/>
                                  <a:pt x="44189" y="79058"/>
                                  <a:pt x="44189" y="74295"/>
                                </a:cubicBezTo>
                                <a:cubicBezTo>
                                  <a:pt x="46094" y="73343"/>
                                  <a:pt x="47046" y="73343"/>
                                  <a:pt x="45141" y="71438"/>
                                </a:cubicBezTo>
                                <a:cubicBezTo>
                                  <a:pt x="44189" y="72390"/>
                                  <a:pt x="44189" y="73343"/>
                                  <a:pt x="44189" y="74295"/>
                                </a:cubicBezTo>
                                <a:cubicBezTo>
                                  <a:pt x="42284" y="75248"/>
                                  <a:pt x="39426" y="73343"/>
                                  <a:pt x="38474" y="77153"/>
                                </a:cubicBezTo>
                                <a:cubicBezTo>
                                  <a:pt x="38474" y="78105"/>
                                  <a:pt x="36569" y="77153"/>
                                  <a:pt x="35616" y="77153"/>
                                </a:cubicBezTo>
                                <a:cubicBezTo>
                                  <a:pt x="33711" y="75248"/>
                                  <a:pt x="32759" y="75248"/>
                                  <a:pt x="32759" y="76200"/>
                                </a:cubicBezTo>
                                <a:close/>
                                <a:moveTo>
                                  <a:pt x="40379" y="191453"/>
                                </a:moveTo>
                                <a:cubicBezTo>
                                  <a:pt x="39426" y="190500"/>
                                  <a:pt x="39426" y="189548"/>
                                  <a:pt x="39426" y="188595"/>
                                </a:cubicBezTo>
                                <a:cubicBezTo>
                                  <a:pt x="40379" y="186690"/>
                                  <a:pt x="38474" y="184785"/>
                                  <a:pt x="37521" y="183833"/>
                                </a:cubicBezTo>
                                <a:cubicBezTo>
                                  <a:pt x="37521" y="180975"/>
                                  <a:pt x="38474" y="179070"/>
                                  <a:pt x="39426" y="177165"/>
                                </a:cubicBezTo>
                                <a:cubicBezTo>
                                  <a:pt x="36569" y="176213"/>
                                  <a:pt x="36569" y="180023"/>
                                  <a:pt x="35616" y="180023"/>
                                </a:cubicBezTo>
                                <a:cubicBezTo>
                                  <a:pt x="34664" y="180975"/>
                                  <a:pt x="33711" y="181928"/>
                                  <a:pt x="33711" y="182880"/>
                                </a:cubicBezTo>
                                <a:cubicBezTo>
                                  <a:pt x="33711" y="184785"/>
                                  <a:pt x="35616" y="182880"/>
                                  <a:pt x="36569" y="182880"/>
                                </a:cubicBezTo>
                                <a:cubicBezTo>
                                  <a:pt x="37521" y="182880"/>
                                  <a:pt x="37521" y="182880"/>
                                  <a:pt x="38474" y="183833"/>
                                </a:cubicBezTo>
                                <a:cubicBezTo>
                                  <a:pt x="36569" y="186690"/>
                                  <a:pt x="38474" y="189548"/>
                                  <a:pt x="38474" y="192405"/>
                                </a:cubicBezTo>
                                <a:cubicBezTo>
                                  <a:pt x="38474" y="193358"/>
                                  <a:pt x="42284" y="195263"/>
                                  <a:pt x="42284" y="195263"/>
                                </a:cubicBezTo>
                                <a:cubicBezTo>
                                  <a:pt x="43236" y="192405"/>
                                  <a:pt x="41331" y="192405"/>
                                  <a:pt x="40379" y="191453"/>
                                </a:cubicBezTo>
                                <a:close/>
                                <a:moveTo>
                                  <a:pt x="49904" y="182880"/>
                                </a:moveTo>
                                <a:cubicBezTo>
                                  <a:pt x="51809" y="180975"/>
                                  <a:pt x="50856" y="179070"/>
                                  <a:pt x="50856" y="177165"/>
                                </a:cubicBezTo>
                                <a:cubicBezTo>
                                  <a:pt x="49904" y="175260"/>
                                  <a:pt x="48951" y="177165"/>
                                  <a:pt x="47999" y="177165"/>
                                </a:cubicBezTo>
                                <a:cubicBezTo>
                                  <a:pt x="46094" y="178118"/>
                                  <a:pt x="46094" y="176213"/>
                                  <a:pt x="46094" y="175260"/>
                                </a:cubicBezTo>
                                <a:cubicBezTo>
                                  <a:pt x="47999" y="174308"/>
                                  <a:pt x="46094" y="171450"/>
                                  <a:pt x="48951" y="171450"/>
                                </a:cubicBezTo>
                                <a:cubicBezTo>
                                  <a:pt x="49904" y="171450"/>
                                  <a:pt x="48951" y="170498"/>
                                  <a:pt x="48951" y="169545"/>
                                </a:cubicBezTo>
                                <a:cubicBezTo>
                                  <a:pt x="47046" y="167640"/>
                                  <a:pt x="46094" y="163830"/>
                                  <a:pt x="42284" y="163830"/>
                                </a:cubicBezTo>
                                <a:cubicBezTo>
                                  <a:pt x="43236" y="160973"/>
                                  <a:pt x="45141" y="159068"/>
                                  <a:pt x="47999" y="159068"/>
                                </a:cubicBezTo>
                                <a:cubicBezTo>
                                  <a:pt x="49904" y="159068"/>
                                  <a:pt x="51809" y="157163"/>
                                  <a:pt x="51809" y="155258"/>
                                </a:cubicBezTo>
                                <a:cubicBezTo>
                                  <a:pt x="51809" y="154305"/>
                                  <a:pt x="51809" y="153353"/>
                                  <a:pt x="50856" y="153353"/>
                                </a:cubicBezTo>
                                <a:cubicBezTo>
                                  <a:pt x="49904" y="153353"/>
                                  <a:pt x="49904" y="154305"/>
                                  <a:pt x="49904" y="155258"/>
                                </a:cubicBezTo>
                                <a:cubicBezTo>
                                  <a:pt x="49904" y="156210"/>
                                  <a:pt x="49904" y="157163"/>
                                  <a:pt x="48951" y="157163"/>
                                </a:cubicBezTo>
                                <a:cubicBezTo>
                                  <a:pt x="46094" y="158115"/>
                                  <a:pt x="43236" y="160020"/>
                                  <a:pt x="39426" y="159068"/>
                                </a:cubicBezTo>
                                <a:cubicBezTo>
                                  <a:pt x="38474" y="155258"/>
                                  <a:pt x="37521" y="155258"/>
                                  <a:pt x="33711" y="158115"/>
                                </a:cubicBezTo>
                                <a:cubicBezTo>
                                  <a:pt x="33711" y="158115"/>
                                  <a:pt x="32759" y="159068"/>
                                  <a:pt x="32759" y="159068"/>
                                </a:cubicBezTo>
                                <a:cubicBezTo>
                                  <a:pt x="32759" y="160020"/>
                                  <a:pt x="33711" y="160020"/>
                                  <a:pt x="33711" y="160020"/>
                                </a:cubicBezTo>
                                <a:cubicBezTo>
                                  <a:pt x="35616" y="161925"/>
                                  <a:pt x="36569" y="158115"/>
                                  <a:pt x="38474" y="159068"/>
                                </a:cubicBezTo>
                                <a:cubicBezTo>
                                  <a:pt x="39426" y="160973"/>
                                  <a:pt x="38474" y="161925"/>
                                  <a:pt x="37521" y="163830"/>
                                </a:cubicBezTo>
                                <a:cubicBezTo>
                                  <a:pt x="35616" y="165735"/>
                                  <a:pt x="34664" y="168593"/>
                                  <a:pt x="37521" y="170498"/>
                                </a:cubicBezTo>
                                <a:cubicBezTo>
                                  <a:pt x="39426" y="172403"/>
                                  <a:pt x="39426" y="173355"/>
                                  <a:pt x="38474" y="175260"/>
                                </a:cubicBezTo>
                                <a:cubicBezTo>
                                  <a:pt x="40379" y="174308"/>
                                  <a:pt x="42284" y="172403"/>
                                  <a:pt x="44189" y="175260"/>
                                </a:cubicBezTo>
                                <a:cubicBezTo>
                                  <a:pt x="43236" y="176213"/>
                                  <a:pt x="40379" y="175260"/>
                                  <a:pt x="40379" y="177165"/>
                                </a:cubicBezTo>
                                <a:cubicBezTo>
                                  <a:pt x="40379" y="178118"/>
                                  <a:pt x="41331" y="179070"/>
                                  <a:pt x="43236" y="180023"/>
                                </a:cubicBezTo>
                                <a:cubicBezTo>
                                  <a:pt x="44189" y="180023"/>
                                  <a:pt x="43236" y="180975"/>
                                  <a:pt x="43236" y="181928"/>
                                </a:cubicBezTo>
                                <a:cubicBezTo>
                                  <a:pt x="43236" y="182880"/>
                                  <a:pt x="43236" y="183833"/>
                                  <a:pt x="44189" y="183833"/>
                                </a:cubicBezTo>
                                <a:cubicBezTo>
                                  <a:pt x="46094" y="183833"/>
                                  <a:pt x="47999" y="184785"/>
                                  <a:pt x="49904" y="182880"/>
                                </a:cubicBezTo>
                                <a:close/>
                                <a:moveTo>
                                  <a:pt x="34664" y="151448"/>
                                </a:moveTo>
                                <a:cubicBezTo>
                                  <a:pt x="34664" y="152400"/>
                                  <a:pt x="34664" y="152400"/>
                                  <a:pt x="35616" y="152400"/>
                                </a:cubicBezTo>
                                <a:cubicBezTo>
                                  <a:pt x="36569" y="152400"/>
                                  <a:pt x="37521" y="151448"/>
                                  <a:pt x="37521" y="149543"/>
                                </a:cubicBezTo>
                                <a:cubicBezTo>
                                  <a:pt x="37521" y="149543"/>
                                  <a:pt x="37521" y="148590"/>
                                  <a:pt x="36569" y="148590"/>
                                </a:cubicBezTo>
                                <a:cubicBezTo>
                                  <a:pt x="36569" y="149543"/>
                                  <a:pt x="35616" y="149543"/>
                                  <a:pt x="34664" y="151448"/>
                                </a:cubicBezTo>
                                <a:close/>
                                <a:moveTo>
                                  <a:pt x="35616" y="127635"/>
                                </a:moveTo>
                                <a:cubicBezTo>
                                  <a:pt x="35616" y="127635"/>
                                  <a:pt x="35616" y="128588"/>
                                  <a:pt x="35616" y="127635"/>
                                </a:cubicBezTo>
                                <a:lnTo>
                                  <a:pt x="37521" y="127635"/>
                                </a:lnTo>
                                <a:cubicBezTo>
                                  <a:pt x="36569" y="126683"/>
                                  <a:pt x="36569" y="126683"/>
                                  <a:pt x="35616" y="127635"/>
                                </a:cubicBezTo>
                                <a:lnTo>
                                  <a:pt x="35616" y="127635"/>
                                </a:lnTo>
                                <a:close/>
                                <a:moveTo>
                                  <a:pt x="36569" y="121920"/>
                                </a:moveTo>
                                <a:cubicBezTo>
                                  <a:pt x="36569" y="121920"/>
                                  <a:pt x="36569" y="122873"/>
                                  <a:pt x="36569" y="121920"/>
                                </a:cubicBezTo>
                                <a:cubicBezTo>
                                  <a:pt x="39426" y="122873"/>
                                  <a:pt x="40379" y="123825"/>
                                  <a:pt x="41331" y="121920"/>
                                </a:cubicBezTo>
                                <a:cubicBezTo>
                                  <a:pt x="42284" y="120968"/>
                                  <a:pt x="41331" y="118110"/>
                                  <a:pt x="44189" y="120015"/>
                                </a:cubicBezTo>
                                <a:cubicBezTo>
                                  <a:pt x="44189" y="120015"/>
                                  <a:pt x="45141" y="120015"/>
                                  <a:pt x="44189" y="119063"/>
                                </a:cubicBezTo>
                                <a:cubicBezTo>
                                  <a:pt x="44189" y="118110"/>
                                  <a:pt x="43236" y="118110"/>
                                  <a:pt x="43236" y="117158"/>
                                </a:cubicBezTo>
                                <a:cubicBezTo>
                                  <a:pt x="42284" y="116205"/>
                                  <a:pt x="42284" y="114300"/>
                                  <a:pt x="41331" y="115253"/>
                                </a:cubicBezTo>
                                <a:cubicBezTo>
                                  <a:pt x="39426" y="115253"/>
                                  <a:pt x="40379" y="117158"/>
                                  <a:pt x="40379" y="118110"/>
                                </a:cubicBezTo>
                                <a:cubicBezTo>
                                  <a:pt x="38474" y="119063"/>
                                  <a:pt x="40379" y="121920"/>
                                  <a:pt x="38474" y="121920"/>
                                </a:cubicBezTo>
                                <a:cubicBezTo>
                                  <a:pt x="36569" y="120968"/>
                                  <a:pt x="36569" y="120968"/>
                                  <a:pt x="36569" y="121920"/>
                                </a:cubicBezTo>
                                <a:close/>
                                <a:moveTo>
                                  <a:pt x="37521" y="102870"/>
                                </a:moveTo>
                                <a:cubicBezTo>
                                  <a:pt x="36569" y="103823"/>
                                  <a:pt x="35616" y="105728"/>
                                  <a:pt x="37521" y="107633"/>
                                </a:cubicBezTo>
                                <a:cubicBezTo>
                                  <a:pt x="37521" y="107633"/>
                                  <a:pt x="38474" y="108585"/>
                                  <a:pt x="38474" y="108585"/>
                                </a:cubicBezTo>
                                <a:cubicBezTo>
                                  <a:pt x="38474" y="109538"/>
                                  <a:pt x="38474" y="109538"/>
                                  <a:pt x="39426" y="109538"/>
                                </a:cubicBezTo>
                                <a:cubicBezTo>
                                  <a:pt x="41331" y="109538"/>
                                  <a:pt x="42284" y="107633"/>
                                  <a:pt x="43236" y="106680"/>
                                </a:cubicBezTo>
                                <a:cubicBezTo>
                                  <a:pt x="43236" y="104775"/>
                                  <a:pt x="43236" y="102870"/>
                                  <a:pt x="42284" y="101918"/>
                                </a:cubicBezTo>
                                <a:cubicBezTo>
                                  <a:pt x="40379" y="100965"/>
                                  <a:pt x="38474" y="101918"/>
                                  <a:pt x="37521" y="102870"/>
                                </a:cubicBezTo>
                                <a:close/>
                                <a:moveTo>
                                  <a:pt x="36569" y="52388"/>
                                </a:moveTo>
                                <a:cubicBezTo>
                                  <a:pt x="36569" y="53340"/>
                                  <a:pt x="38474" y="53340"/>
                                  <a:pt x="37521" y="55245"/>
                                </a:cubicBezTo>
                                <a:cubicBezTo>
                                  <a:pt x="36569" y="57150"/>
                                  <a:pt x="36569" y="57150"/>
                                  <a:pt x="39426" y="59055"/>
                                </a:cubicBezTo>
                                <a:cubicBezTo>
                                  <a:pt x="40379" y="60008"/>
                                  <a:pt x="41331" y="60960"/>
                                  <a:pt x="42284" y="60008"/>
                                </a:cubicBezTo>
                                <a:cubicBezTo>
                                  <a:pt x="43236" y="60008"/>
                                  <a:pt x="43236" y="59055"/>
                                  <a:pt x="42284" y="58103"/>
                                </a:cubicBezTo>
                                <a:cubicBezTo>
                                  <a:pt x="41331" y="57150"/>
                                  <a:pt x="40379" y="58103"/>
                                  <a:pt x="39426" y="59055"/>
                                </a:cubicBezTo>
                                <a:cubicBezTo>
                                  <a:pt x="39426" y="59055"/>
                                  <a:pt x="39426" y="59055"/>
                                  <a:pt x="38474" y="59055"/>
                                </a:cubicBezTo>
                                <a:cubicBezTo>
                                  <a:pt x="38474" y="57150"/>
                                  <a:pt x="38474" y="56198"/>
                                  <a:pt x="39426" y="54293"/>
                                </a:cubicBezTo>
                                <a:cubicBezTo>
                                  <a:pt x="39426" y="53340"/>
                                  <a:pt x="39426" y="52388"/>
                                  <a:pt x="38474" y="51435"/>
                                </a:cubicBezTo>
                                <a:cubicBezTo>
                                  <a:pt x="37521" y="51435"/>
                                  <a:pt x="37521" y="49530"/>
                                  <a:pt x="36569" y="50483"/>
                                </a:cubicBezTo>
                                <a:cubicBezTo>
                                  <a:pt x="36569" y="50483"/>
                                  <a:pt x="36569" y="51435"/>
                                  <a:pt x="36569" y="52388"/>
                                </a:cubicBezTo>
                                <a:close/>
                                <a:moveTo>
                                  <a:pt x="37521" y="114300"/>
                                </a:moveTo>
                                <a:cubicBezTo>
                                  <a:pt x="37521" y="114300"/>
                                  <a:pt x="36569" y="114300"/>
                                  <a:pt x="37521" y="114300"/>
                                </a:cubicBezTo>
                                <a:cubicBezTo>
                                  <a:pt x="37521" y="115253"/>
                                  <a:pt x="37521" y="115253"/>
                                  <a:pt x="37521" y="115253"/>
                                </a:cubicBezTo>
                                <a:cubicBezTo>
                                  <a:pt x="38474" y="115253"/>
                                  <a:pt x="38474" y="114300"/>
                                  <a:pt x="37521" y="114300"/>
                                </a:cubicBezTo>
                                <a:cubicBezTo>
                                  <a:pt x="38474" y="114300"/>
                                  <a:pt x="37521" y="114300"/>
                                  <a:pt x="37521" y="114300"/>
                                </a:cubicBezTo>
                                <a:close/>
                                <a:moveTo>
                                  <a:pt x="42284" y="93345"/>
                                </a:moveTo>
                                <a:cubicBezTo>
                                  <a:pt x="43236" y="93345"/>
                                  <a:pt x="45141" y="92393"/>
                                  <a:pt x="44189" y="91440"/>
                                </a:cubicBezTo>
                                <a:cubicBezTo>
                                  <a:pt x="43236" y="89535"/>
                                  <a:pt x="41331" y="88583"/>
                                  <a:pt x="39426" y="89535"/>
                                </a:cubicBezTo>
                                <a:cubicBezTo>
                                  <a:pt x="38474" y="90488"/>
                                  <a:pt x="37521" y="92393"/>
                                  <a:pt x="37521" y="92393"/>
                                </a:cubicBezTo>
                                <a:cubicBezTo>
                                  <a:pt x="39426" y="94298"/>
                                  <a:pt x="40379" y="97155"/>
                                  <a:pt x="43236" y="97155"/>
                                </a:cubicBezTo>
                                <a:cubicBezTo>
                                  <a:pt x="44189" y="97155"/>
                                  <a:pt x="45141" y="97155"/>
                                  <a:pt x="45141" y="96203"/>
                                </a:cubicBezTo>
                                <a:cubicBezTo>
                                  <a:pt x="45141" y="95250"/>
                                  <a:pt x="45141" y="94298"/>
                                  <a:pt x="44189" y="94298"/>
                                </a:cubicBezTo>
                                <a:cubicBezTo>
                                  <a:pt x="43236" y="94298"/>
                                  <a:pt x="42284" y="94298"/>
                                  <a:pt x="42284" y="93345"/>
                                </a:cubicBezTo>
                                <a:close/>
                                <a:moveTo>
                                  <a:pt x="38474" y="108585"/>
                                </a:moveTo>
                                <a:lnTo>
                                  <a:pt x="38474" y="108585"/>
                                </a:lnTo>
                                <a:cubicBezTo>
                                  <a:pt x="38474" y="106680"/>
                                  <a:pt x="37521" y="104775"/>
                                  <a:pt x="39426" y="104775"/>
                                </a:cubicBezTo>
                                <a:cubicBezTo>
                                  <a:pt x="39426" y="104775"/>
                                  <a:pt x="40379" y="104775"/>
                                  <a:pt x="40379" y="105728"/>
                                </a:cubicBezTo>
                                <a:cubicBezTo>
                                  <a:pt x="41331" y="106680"/>
                                  <a:pt x="39426" y="107633"/>
                                  <a:pt x="38474" y="108585"/>
                                </a:cubicBezTo>
                                <a:close/>
                                <a:moveTo>
                                  <a:pt x="40379" y="131445"/>
                                </a:moveTo>
                                <a:cubicBezTo>
                                  <a:pt x="41331" y="131445"/>
                                  <a:pt x="41331" y="130493"/>
                                  <a:pt x="41331" y="129540"/>
                                </a:cubicBezTo>
                                <a:cubicBezTo>
                                  <a:pt x="41331" y="128588"/>
                                  <a:pt x="40379" y="126683"/>
                                  <a:pt x="39426" y="126683"/>
                                </a:cubicBezTo>
                                <a:cubicBezTo>
                                  <a:pt x="38474" y="127635"/>
                                  <a:pt x="38474" y="129540"/>
                                  <a:pt x="38474" y="130493"/>
                                </a:cubicBezTo>
                                <a:cubicBezTo>
                                  <a:pt x="39426" y="130493"/>
                                  <a:pt x="39426" y="131445"/>
                                  <a:pt x="40379" y="131445"/>
                                </a:cubicBezTo>
                                <a:close/>
                                <a:moveTo>
                                  <a:pt x="41331" y="198120"/>
                                </a:moveTo>
                                <a:cubicBezTo>
                                  <a:pt x="41331" y="197168"/>
                                  <a:pt x="41331" y="196215"/>
                                  <a:pt x="39426" y="196215"/>
                                </a:cubicBezTo>
                                <a:cubicBezTo>
                                  <a:pt x="38474" y="196215"/>
                                  <a:pt x="38474" y="197168"/>
                                  <a:pt x="38474" y="198120"/>
                                </a:cubicBezTo>
                                <a:cubicBezTo>
                                  <a:pt x="38474" y="199073"/>
                                  <a:pt x="39426" y="199073"/>
                                  <a:pt x="40379" y="199073"/>
                                </a:cubicBezTo>
                                <a:cubicBezTo>
                                  <a:pt x="41331" y="199073"/>
                                  <a:pt x="41331" y="199073"/>
                                  <a:pt x="41331" y="198120"/>
                                </a:cubicBezTo>
                                <a:close/>
                                <a:moveTo>
                                  <a:pt x="39426" y="140970"/>
                                </a:moveTo>
                                <a:cubicBezTo>
                                  <a:pt x="39426" y="140970"/>
                                  <a:pt x="39426" y="141923"/>
                                  <a:pt x="39426" y="140970"/>
                                </a:cubicBezTo>
                                <a:cubicBezTo>
                                  <a:pt x="40379" y="141923"/>
                                  <a:pt x="41331" y="141923"/>
                                  <a:pt x="41331" y="140970"/>
                                </a:cubicBezTo>
                                <a:cubicBezTo>
                                  <a:pt x="40379" y="140018"/>
                                  <a:pt x="40379" y="140018"/>
                                  <a:pt x="39426" y="140970"/>
                                </a:cubicBezTo>
                                <a:cubicBezTo>
                                  <a:pt x="39426" y="140018"/>
                                  <a:pt x="38474" y="140970"/>
                                  <a:pt x="39426" y="140970"/>
                                </a:cubicBezTo>
                                <a:close/>
                                <a:moveTo>
                                  <a:pt x="38474" y="164783"/>
                                </a:moveTo>
                                <a:lnTo>
                                  <a:pt x="41331" y="164783"/>
                                </a:lnTo>
                                <a:cubicBezTo>
                                  <a:pt x="41331" y="166688"/>
                                  <a:pt x="41331" y="167640"/>
                                  <a:pt x="43236" y="168593"/>
                                </a:cubicBezTo>
                                <a:cubicBezTo>
                                  <a:pt x="44189" y="168593"/>
                                  <a:pt x="44189" y="169545"/>
                                  <a:pt x="43236" y="170498"/>
                                </a:cubicBezTo>
                                <a:cubicBezTo>
                                  <a:pt x="43236" y="171450"/>
                                  <a:pt x="42284" y="171450"/>
                                  <a:pt x="41331" y="171450"/>
                                </a:cubicBezTo>
                                <a:cubicBezTo>
                                  <a:pt x="40379" y="169545"/>
                                  <a:pt x="38474" y="167640"/>
                                  <a:pt x="38474" y="164783"/>
                                </a:cubicBezTo>
                                <a:close/>
                                <a:moveTo>
                                  <a:pt x="39426" y="144780"/>
                                </a:moveTo>
                                <a:cubicBezTo>
                                  <a:pt x="39426" y="144780"/>
                                  <a:pt x="40379" y="144780"/>
                                  <a:pt x="40379" y="144780"/>
                                </a:cubicBezTo>
                                <a:cubicBezTo>
                                  <a:pt x="40379" y="144780"/>
                                  <a:pt x="41331" y="144780"/>
                                  <a:pt x="41331" y="143828"/>
                                </a:cubicBezTo>
                                <a:cubicBezTo>
                                  <a:pt x="41331" y="142875"/>
                                  <a:pt x="41331" y="142875"/>
                                  <a:pt x="40379" y="142875"/>
                                </a:cubicBezTo>
                                <a:cubicBezTo>
                                  <a:pt x="40379" y="143828"/>
                                  <a:pt x="39426" y="143828"/>
                                  <a:pt x="39426" y="144780"/>
                                </a:cubicBezTo>
                                <a:close/>
                                <a:moveTo>
                                  <a:pt x="54666" y="147638"/>
                                </a:moveTo>
                                <a:cubicBezTo>
                                  <a:pt x="55619" y="147638"/>
                                  <a:pt x="55619" y="147638"/>
                                  <a:pt x="55619" y="147638"/>
                                </a:cubicBezTo>
                                <a:cubicBezTo>
                                  <a:pt x="55619" y="146685"/>
                                  <a:pt x="55619" y="146685"/>
                                  <a:pt x="55619" y="145733"/>
                                </a:cubicBezTo>
                                <a:cubicBezTo>
                                  <a:pt x="53714" y="143828"/>
                                  <a:pt x="49904" y="143828"/>
                                  <a:pt x="48951" y="146685"/>
                                </a:cubicBezTo>
                                <a:cubicBezTo>
                                  <a:pt x="47999" y="148590"/>
                                  <a:pt x="46094" y="150495"/>
                                  <a:pt x="44189" y="151448"/>
                                </a:cubicBezTo>
                                <a:lnTo>
                                  <a:pt x="42284" y="152400"/>
                                </a:lnTo>
                                <a:cubicBezTo>
                                  <a:pt x="41331" y="152400"/>
                                  <a:pt x="40379" y="150495"/>
                                  <a:pt x="39426" y="151448"/>
                                </a:cubicBezTo>
                                <a:cubicBezTo>
                                  <a:pt x="38474" y="152400"/>
                                  <a:pt x="40379" y="153353"/>
                                  <a:pt x="41331" y="153353"/>
                                </a:cubicBezTo>
                                <a:cubicBezTo>
                                  <a:pt x="41331" y="153353"/>
                                  <a:pt x="42284" y="153353"/>
                                  <a:pt x="43236" y="153353"/>
                                </a:cubicBezTo>
                                <a:cubicBezTo>
                                  <a:pt x="43236" y="153353"/>
                                  <a:pt x="43236" y="154305"/>
                                  <a:pt x="44189" y="154305"/>
                                </a:cubicBezTo>
                                <a:cubicBezTo>
                                  <a:pt x="44189" y="155258"/>
                                  <a:pt x="45141" y="156210"/>
                                  <a:pt x="46094" y="155258"/>
                                </a:cubicBezTo>
                                <a:cubicBezTo>
                                  <a:pt x="47046" y="154305"/>
                                  <a:pt x="47046" y="153353"/>
                                  <a:pt x="46094" y="152400"/>
                                </a:cubicBezTo>
                                <a:cubicBezTo>
                                  <a:pt x="45141" y="151448"/>
                                  <a:pt x="45141" y="150495"/>
                                  <a:pt x="44189" y="149543"/>
                                </a:cubicBezTo>
                                <a:cubicBezTo>
                                  <a:pt x="46094" y="150495"/>
                                  <a:pt x="48951" y="149543"/>
                                  <a:pt x="49904" y="148590"/>
                                </a:cubicBezTo>
                                <a:cubicBezTo>
                                  <a:pt x="51809" y="147638"/>
                                  <a:pt x="52761" y="146685"/>
                                  <a:pt x="54666" y="147638"/>
                                </a:cubicBezTo>
                                <a:close/>
                                <a:moveTo>
                                  <a:pt x="41331" y="92393"/>
                                </a:moveTo>
                                <a:cubicBezTo>
                                  <a:pt x="41331" y="92393"/>
                                  <a:pt x="42284" y="92393"/>
                                  <a:pt x="41331" y="92393"/>
                                </a:cubicBezTo>
                                <a:cubicBezTo>
                                  <a:pt x="41331" y="93345"/>
                                  <a:pt x="41331" y="92393"/>
                                  <a:pt x="41331" y="92393"/>
                                </a:cubicBezTo>
                                <a:cubicBezTo>
                                  <a:pt x="40379" y="92393"/>
                                  <a:pt x="39426" y="92393"/>
                                  <a:pt x="39426" y="91440"/>
                                </a:cubicBezTo>
                                <a:cubicBezTo>
                                  <a:pt x="39426" y="91440"/>
                                  <a:pt x="39426" y="91440"/>
                                  <a:pt x="39426" y="91440"/>
                                </a:cubicBezTo>
                                <a:cubicBezTo>
                                  <a:pt x="40379" y="91440"/>
                                  <a:pt x="41331" y="91440"/>
                                  <a:pt x="41331" y="92393"/>
                                </a:cubicBezTo>
                                <a:close/>
                                <a:moveTo>
                                  <a:pt x="44189" y="64770"/>
                                </a:moveTo>
                                <a:cubicBezTo>
                                  <a:pt x="44189" y="63818"/>
                                  <a:pt x="44189" y="63818"/>
                                  <a:pt x="44189" y="64770"/>
                                </a:cubicBezTo>
                                <a:cubicBezTo>
                                  <a:pt x="45141" y="62865"/>
                                  <a:pt x="44189" y="61913"/>
                                  <a:pt x="43236" y="61913"/>
                                </a:cubicBezTo>
                                <a:cubicBezTo>
                                  <a:pt x="43236" y="61913"/>
                                  <a:pt x="42284" y="61913"/>
                                  <a:pt x="42284" y="61913"/>
                                </a:cubicBezTo>
                                <a:cubicBezTo>
                                  <a:pt x="41331" y="62865"/>
                                  <a:pt x="42284" y="63818"/>
                                  <a:pt x="44189" y="64770"/>
                                </a:cubicBezTo>
                                <a:cubicBezTo>
                                  <a:pt x="43236" y="63818"/>
                                  <a:pt x="43236" y="63818"/>
                                  <a:pt x="44189" y="64770"/>
                                </a:cubicBezTo>
                                <a:cubicBezTo>
                                  <a:pt x="44189" y="65723"/>
                                  <a:pt x="44189" y="66675"/>
                                  <a:pt x="42284" y="67628"/>
                                </a:cubicBezTo>
                                <a:cubicBezTo>
                                  <a:pt x="39426" y="69533"/>
                                  <a:pt x="41331" y="69533"/>
                                  <a:pt x="43236" y="69533"/>
                                </a:cubicBezTo>
                                <a:cubicBezTo>
                                  <a:pt x="44189" y="69533"/>
                                  <a:pt x="44189" y="69533"/>
                                  <a:pt x="45141" y="69533"/>
                                </a:cubicBezTo>
                                <a:cubicBezTo>
                                  <a:pt x="46094" y="67628"/>
                                  <a:pt x="47046" y="65723"/>
                                  <a:pt x="44189" y="64770"/>
                                </a:cubicBezTo>
                                <a:close/>
                                <a:moveTo>
                                  <a:pt x="41331" y="147638"/>
                                </a:moveTo>
                                <a:cubicBezTo>
                                  <a:pt x="41331" y="147638"/>
                                  <a:pt x="41331" y="148590"/>
                                  <a:pt x="41331" y="147638"/>
                                </a:cubicBezTo>
                                <a:cubicBezTo>
                                  <a:pt x="41331" y="148590"/>
                                  <a:pt x="42284" y="148590"/>
                                  <a:pt x="41331" y="147638"/>
                                </a:cubicBezTo>
                                <a:cubicBezTo>
                                  <a:pt x="42284" y="147638"/>
                                  <a:pt x="42284" y="147638"/>
                                  <a:pt x="41331" y="147638"/>
                                </a:cubicBezTo>
                                <a:lnTo>
                                  <a:pt x="41331" y="147638"/>
                                </a:lnTo>
                                <a:close/>
                                <a:moveTo>
                                  <a:pt x="42284" y="137160"/>
                                </a:moveTo>
                                <a:cubicBezTo>
                                  <a:pt x="43236" y="138113"/>
                                  <a:pt x="44189" y="140018"/>
                                  <a:pt x="44189" y="141923"/>
                                </a:cubicBezTo>
                                <a:cubicBezTo>
                                  <a:pt x="44189" y="142875"/>
                                  <a:pt x="45141" y="143828"/>
                                  <a:pt x="46094" y="143828"/>
                                </a:cubicBezTo>
                                <a:cubicBezTo>
                                  <a:pt x="47046" y="143828"/>
                                  <a:pt x="47999" y="142875"/>
                                  <a:pt x="47999" y="141923"/>
                                </a:cubicBezTo>
                                <a:cubicBezTo>
                                  <a:pt x="48951" y="140970"/>
                                  <a:pt x="48951" y="140018"/>
                                  <a:pt x="47999" y="140018"/>
                                </a:cubicBezTo>
                                <a:cubicBezTo>
                                  <a:pt x="46094" y="139065"/>
                                  <a:pt x="47046" y="138113"/>
                                  <a:pt x="46094" y="137160"/>
                                </a:cubicBezTo>
                                <a:cubicBezTo>
                                  <a:pt x="46094" y="136208"/>
                                  <a:pt x="46094" y="136208"/>
                                  <a:pt x="46094" y="135255"/>
                                </a:cubicBezTo>
                                <a:cubicBezTo>
                                  <a:pt x="46094" y="133350"/>
                                  <a:pt x="44189" y="132398"/>
                                  <a:pt x="43236" y="132398"/>
                                </a:cubicBezTo>
                                <a:cubicBezTo>
                                  <a:pt x="42284" y="132398"/>
                                  <a:pt x="42284" y="133350"/>
                                  <a:pt x="42284" y="133350"/>
                                </a:cubicBezTo>
                                <a:cubicBezTo>
                                  <a:pt x="41331" y="135255"/>
                                  <a:pt x="41331" y="136208"/>
                                  <a:pt x="42284" y="137160"/>
                                </a:cubicBezTo>
                                <a:close/>
                                <a:moveTo>
                                  <a:pt x="44189" y="55245"/>
                                </a:moveTo>
                                <a:lnTo>
                                  <a:pt x="44189" y="55245"/>
                                </a:lnTo>
                                <a:lnTo>
                                  <a:pt x="46094" y="52388"/>
                                </a:lnTo>
                                <a:cubicBezTo>
                                  <a:pt x="46094" y="51435"/>
                                  <a:pt x="46094" y="50483"/>
                                  <a:pt x="46094" y="50483"/>
                                </a:cubicBezTo>
                                <a:cubicBezTo>
                                  <a:pt x="45141" y="49530"/>
                                  <a:pt x="44189" y="49530"/>
                                  <a:pt x="43236" y="49530"/>
                                </a:cubicBezTo>
                                <a:cubicBezTo>
                                  <a:pt x="42284" y="49530"/>
                                  <a:pt x="42284" y="50483"/>
                                  <a:pt x="42284" y="51435"/>
                                </a:cubicBezTo>
                                <a:cubicBezTo>
                                  <a:pt x="41331" y="54293"/>
                                  <a:pt x="42284" y="55245"/>
                                  <a:pt x="44189" y="55245"/>
                                </a:cubicBezTo>
                                <a:close/>
                                <a:moveTo>
                                  <a:pt x="54666" y="197168"/>
                                </a:moveTo>
                                <a:cubicBezTo>
                                  <a:pt x="53714" y="196215"/>
                                  <a:pt x="51809" y="196215"/>
                                  <a:pt x="50856" y="195263"/>
                                </a:cubicBezTo>
                                <a:cubicBezTo>
                                  <a:pt x="49904" y="195263"/>
                                  <a:pt x="48951" y="194310"/>
                                  <a:pt x="48951" y="195263"/>
                                </a:cubicBezTo>
                                <a:cubicBezTo>
                                  <a:pt x="47999" y="196215"/>
                                  <a:pt x="48951" y="197168"/>
                                  <a:pt x="48951" y="197168"/>
                                </a:cubicBezTo>
                                <a:cubicBezTo>
                                  <a:pt x="49904" y="198120"/>
                                  <a:pt x="50856" y="199073"/>
                                  <a:pt x="48951" y="200025"/>
                                </a:cubicBezTo>
                                <a:cubicBezTo>
                                  <a:pt x="47999" y="200978"/>
                                  <a:pt x="47046" y="200025"/>
                                  <a:pt x="46094" y="199073"/>
                                </a:cubicBezTo>
                                <a:lnTo>
                                  <a:pt x="45141" y="197168"/>
                                </a:lnTo>
                                <a:cubicBezTo>
                                  <a:pt x="45141" y="197168"/>
                                  <a:pt x="44189" y="196215"/>
                                  <a:pt x="44189" y="196215"/>
                                </a:cubicBezTo>
                                <a:cubicBezTo>
                                  <a:pt x="43236" y="196215"/>
                                  <a:pt x="43236" y="197168"/>
                                  <a:pt x="43236" y="198120"/>
                                </a:cubicBezTo>
                                <a:cubicBezTo>
                                  <a:pt x="43236" y="199073"/>
                                  <a:pt x="43236" y="200978"/>
                                  <a:pt x="44189" y="202883"/>
                                </a:cubicBezTo>
                                <a:cubicBezTo>
                                  <a:pt x="45141" y="203835"/>
                                  <a:pt x="46094" y="201930"/>
                                  <a:pt x="47999" y="201930"/>
                                </a:cubicBezTo>
                                <a:cubicBezTo>
                                  <a:pt x="50856" y="202883"/>
                                  <a:pt x="51809" y="200025"/>
                                  <a:pt x="54666" y="200025"/>
                                </a:cubicBezTo>
                                <a:cubicBezTo>
                                  <a:pt x="55619" y="200025"/>
                                  <a:pt x="56571" y="199073"/>
                                  <a:pt x="56571" y="198120"/>
                                </a:cubicBezTo>
                                <a:cubicBezTo>
                                  <a:pt x="55619" y="198120"/>
                                  <a:pt x="55619" y="197168"/>
                                  <a:pt x="54666" y="197168"/>
                                </a:cubicBezTo>
                                <a:close/>
                                <a:moveTo>
                                  <a:pt x="44189" y="127635"/>
                                </a:moveTo>
                                <a:cubicBezTo>
                                  <a:pt x="45141" y="127635"/>
                                  <a:pt x="46094" y="125730"/>
                                  <a:pt x="46094" y="124778"/>
                                </a:cubicBezTo>
                                <a:cubicBezTo>
                                  <a:pt x="46094" y="123825"/>
                                  <a:pt x="45141" y="122873"/>
                                  <a:pt x="44189" y="122873"/>
                                </a:cubicBezTo>
                                <a:cubicBezTo>
                                  <a:pt x="43236" y="122873"/>
                                  <a:pt x="43236" y="123825"/>
                                  <a:pt x="43236" y="124778"/>
                                </a:cubicBezTo>
                                <a:cubicBezTo>
                                  <a:pt x="43236" y="126683"/>
                                  <a:pt x="43236" y="127635"/>
                                  <a:pt x="44189" y="127635"/>
                                </a:cubicBezTo>
                                <a:close/>
                                <a:moveTo>
                                  <a:pt x="43236" y="189548"/>
                                </a:moveTo>
                                <a:cubicBezTo>
                                  <a:pt x="43236" y="190500"/>
                                  <a:pt x="42284" y="191453"/>
                                  <a:pt x="44189" y="192405"/>
                                </a:cubicBezTo>
                                <a:cubicBezTo>
                                  <a:pt x="45141" y="192405"/>
                                  <a:pt x="47046" y="193358"/>
                                  <a:pt x="47046" y="191453"/>
                                </a:cubicBezTo>
                                <a:cubicBezTo>
                                  <a:pt x="46094" y="191453"/>
                                  <a:pt x="45141" y="190500"/>
                                  <a:pt x="43236" y="189548"/>
                                </a:cubicBezTo>
                                <a:close/>
                                <a:moveTo>
                                  <a:pt x="47046" y="189548"/>
                                </a:moveTo>
                                <a:cubicBezTo>
                                  <a:pt x="46094" y="185738"/>
                                  <a:pt x="46094" y="185738"/>
                                  <a:pt x="43236" y="187643"/>
                                </a:cubicBezTo>
                                <a:cubicBezTo>
                                  <a:pt x="45141" y="188595"/>
                                  <a:pt x="46094" y="188595"/>
                                  <a:pt x="47046" y="189548"/>
                                </a:cubicBezTo>
                                <a:close/>
                                <a:moveTo>
                                  <a:pt x="44189" y="56198"/>
                                </a:moveTo>
                                <a:cubicBezTo>
                                  <a:pt x="45141" y="57150"/>
                                  <a:pt x="45141" y="58103"/>
                                  <a:pt x="47046" y="59055"/>
                                </a:cubicBezTo>
                                <a:cubicBezTo>
                                  <a:pt x="47999" y="60008"/>
                                  <a:pt x="48951" y="60960"/>
                                  <a:pt x="49904" y="61913"/>
                                </a:cubicBezTo>
                                <a:cubicBezTo>
                                  <a:pt x="50856" y="62865"/>
                                  <a:pt x="50856" y="63818"/>
                                  <a:pt x="49904" y="63818"/>
                                </a:cubicBezTo>
                                <a:cubicBezTo>
                                  <a:pt x="48951" y="63818"/>
                                  <a:pt x="47999" y="64770"/>
                                  <a:pt x="48951" y="65723"/>
                                </a:cubicBezTo>
                                <a:cubicBezTo>
                                  <a:pt x="48951" y="66675"/>
                                  <a:pt x="49904" y="66675"/>
                                  <a:pt x="50856" y="65723"/>
                                </a:cubicBezTo>
                                <a:cubicBezTo>
                                  <a:pt x="54666" y="64770"/>
                                  <a:pt x="54666" y="63818"/>
                                  <a:pt x="51809" y="60960"/>
                                </a:cubicBezTo>
                                <a:cubicBezTo>
                                  <a:pt x="50856" y="60008"/>
                                  <a:pt x="48951" y="58103"/>
                                  <a:pt x="47046" y="59055"/>
                                </a:cubicBezTo>
                                <a:cubicBezTo>
                                  <a:pt x="47046" y="56198"/>
                                  <a:pt x="46094" y="56198"/>
                                  <a:pt x="44189" y="56198"/>
                                </a:cubicBezTo>
                                <a:close/>
                                <a:moveTo>
                                  <a:pt x="45141" y="112395"/>
                                </a:moveTo>
                                <a:cubicBezTo>
                                  <a:pt x="45141" y="113348"/>
                                  <a:pt x="45141" y="113348"/>
                                  <a:pt x="45141" y="112395"/>
                                </a:cubicBezTo>
                                <a:cubicBezTo>
                                  <a:pt x="47999" y="113348"/>
                                  <a:pt x="47046" y="110490"/>
                                  <a:pt x="48951" y="109538"/>
                                </a:cubicBezTo>
                                <a:cubicBezTo>
                                  <a:pt x="48951" y="109538"/>
                                  <a:pt x="48951" y="108585"/>
                                  <a:pt x="47999" y="108585"/>
                                </a:cubicBezTo>
                                <a:cubicBezTo>
                                  <a:pt x="46094" y="109538"/>
                                  <a:pt x="45141" y="111443"/>
                                  <a:pt x="45141" y="112395"/>
                                </a:cubicBezTo>
                                <a:close/>
                                <a:moveTo>
                                  <a:pt x="47999" y="204788"/>
                                </a:moveTo>
                                <a:lnTo>
                                  <a:pt x="47999" y="204788"/>
                                </a:lnTo>
                                <a:cubicBezTo>
                                  <a:pt x="47046" y="203835"/>
                                  <a:pt x="47046" y="204788"/>
                                  <a:pt x="46094" y="204788"/>
                                </a:cubicBezTo>
                                <a:cubicBezTo>
                                  <a:pt x="47046" y="205740"/>
                                  <a:pt x="47046" y="205740"/>
                                  <a:pt x="47999" y="204788"/>
                                </a:cubicBezTo>
                                <a:cubicBezTo>
                                  <a:pt x="47999" y="205740"/>
                                  <a:pt x="47999" y="205740"/>
                                  <a:pt x="47999" y="204788"/>
                                </a:cubicBezTo>
                                <a:close/>
                                <a:moveTo>
                                  <a:pt x="50856" y="134303"/>
                                </a:moveTo>
                                <a:cubicBezTo>
                                  <a:pt x="50856" y="133350"/>
                                  <a:pt x="50856" y="132398"/>
                                  <a:pt x="49904" y="132398"/>
                                </a:cubicBezTo>
                                <a:cubicBezTo>
                                  <a:pt x="48951" y="132398"/>
                                  <a:pt x="47999" y="132398"/>
                                  <a:pt x="47999" y="133350"/>
                                </a:cubicBezTo>
                                <a:cubicBezTo>
                                  <a:pt x="47999" y="135255"/>
                                  <a:pt x="47999" y="136208"/>
                                  <a:pt x="47046" y="137160"/>
                                </a:cubicBezTo>
                                <a:cubicBezTo>
                                  <a:pt x="48951" y="138113"/>
                                  <a:pt x="49904" y="137160"/>
                                  <a:pt x="50856" y="134303"/>
                                </a:cubicBezTo>
                                <a:close/>
                                <a:moveTo>
                                  <a:pt x="51809" y="95250"/>
                                </a:moveTo>
                                <a:cubicBezTo>
                                  <a:pt x="50856" y="94298"/>
                                  <a:pt x="49904" y="92393"/>
                                  <a:pt x="48951" y="92393"/>
                                </a:cubicBezTo>
                                <a:cubicBezTo>
                                  <a:pt x="48951" y="92393"/>
                                  <a:pt x="47999" y="93345"/>
                                  <a:pt x="47046" y="93345"/>
                                </a:cubicBezTo>
                                <a:lnTo>
                                  <a:pt x="50856" y="96203"/>
                                </a:lnTo>
                                <a:cubicBezTo>
                                  <a:pt x="50856" y="96203"/>
                                  <a:pt x="51809" y="95250"/>
                                  <a:pt x="51809" y="95250"/>
                                </a:cubicBezTo>
                                <a:lnTo>
                                  <a:pt x="51809" y="95250"/>
                                </a:lnTo>
                                <a:close/>
                                <a:moveTo>
                                  <a:pt x="48951" y="106680"/>
                                </a:moveTo>
                                <a:cubicBezTo>
                                  <a:pt x="48951" y="105728"/>
                                  <a:pt x="48951" y="105728"/>
                                  <a:pt x="47999" y="105728"/>
                                </a:cubicBezTo>
                                <a:cubicBezTo>
                                  <a:pt x="47999" y="105728"/>
                                  <a:pt x="47046" y="105728"/>
                                  <a:pt x="47046" y="106680"/>
                                </a:cubicBezTo>
                                <a:cubicBezTo>
                                  <a:pt x="47046" y="106680"/>
                                  <a:pt x="47046" y="107633"/>
                                  <a:pt x="48951" y="106680"/>
                                </a:cubicBezTo>
                                <a:cubicBezTo>
                                  <a:pt x="47999" y="107633"/>
                                  <a:pt x="48951" y="107633"/>
                                  <a:pt x="48951" y="106680"/>
                                </a:cubicBezTo>
                                <a:close/>
                                <a:moveTo>
                                  <a:pt x="47999" y="117158"/>
                                </a:moveTo>
                                <a:cubicBezTo>
                                  <a:pt x="47999" y="117158"/>
                                  <a:pt x="48951" y="117158"/>
                                  <a:pt x="47999" y="117158"/>
                                </a:cubicBezTo>
                                <a:cubicBezTo>
                                  <a:pt x="49904" y="117158"/>
                                  <a:pt x="49904" y="116205"/>
                                  <a:pt x="49904" y="115253"/>
                                </a:cubicBezTo>
                                <a:cubicBezTo>
                                  <a:pt x="49904" y="115253"/>
                                  <a:pt x="49904" y="114300"/>
                                  <a:pt x="48951" y="115253"/>
                                </a:cubicBezTo>
                                <a:cubicBezTo>
                                  <a:pt x="48951" y="115253"/>
                                  <a:pt x="47999" y="116205"/>
                                  <a:pt x="47999" y="117158"/>
                                </a:cubicBezTo>
                                <a:close/>
                                <a:moveTo>
                                  <a:pt x="48951" y="47625"/>
                                </a:moveTo>
                                <a:cubicBezTo>
                                  <a:pt x="48951" y="48578"/>
                                  <a:pt x="49904" y="48578"/>
                                  <a:pt x="50856" y="48578"/>
                                </a:cubicBezTo>
                                <a:cubicBezTo>
                                  <a:pt x="52761" y="47625"/>
                                  <a:pt x="53714" y="49530"/>
                                  <a:pt x="53714" y="50483"/>
                                </a:cubicBezTo>
                                <a:cubicBezTo>
                                  <a:pt x="54666" y="47625"/>
                                  <a:pt x="54666" y="46673"/>
                                  <a:pt x="51809" y="45720"/>
                                </a:cubicBezTo>
                                <a:cubicBezTo>
                                  <a:pt x="49904" y="45720"/>
                                  <a:pt x="49904" y="46673"/>
                                  <a:pt x="48951" y="47625"/>
                                </a:cubicBezTo>
                                <a:close/>
                                <a:moveTo>
                                  <a:pt x="55619" y="124778"/>
                                </a:moveTo>
                                <a:cubicBezTo>
                                  <a:pt x="56571" y="123825"/>
                                  <a:pt x="53714" y="122873"/>
                                  <a:pt x="53714" y="121920"/>
                                </a:cubicBezTo>
                                <a:cubicBezTo>
                                  <a:pt x="52761" y="120015"/>
                                  <a:pt x="51809" y="119063"/>
                                  <a:pt x="49904" y="119063"/>
                                </a:cubicBezTo>
                                <a:cubicBezTo>
                                  <a:pt x="48951" y="119063"/>
                                  <a:pt x="47999" y="120015"/>
                                  <a:pt x="48951" y="120968"/>
                                </a:cubicBezTo>
                                <a:cubicBezTo>
                                  <a:pt x="49904" y="121920"/>
                                  <a:pt x="49904" y="122873"/>
                                  <a:pt x="50856" y="123825"/>
                                </a:cubicBezTo>
                                <a:cubicBezTo>
                                  <a:pt x="52761" y="124778"/>
                                  <a:pt x="53714" y="126683"/>
                                  <a:pt x="55619" y="124778"/>
                                </a:cubicBezTo>
                                <a:close/>
                                <a:moveTo>
                                  <a:pt x="50856" y="206693"/>
                                </a:moveTo>
                                <a:cubicBezTo>
                                  <a:pt x="50856" y="206693"/>
                                  <a:pt x="49904" y="206693"/>
                                  <a:pt x="50856" y="206693"/>
                                </a:cubicBezTo>
                                <a:lnTo>
                                  <a:pt x="50856" y="206693"/>
                                </a:lnTo>
                                <a:cubicBezTo>
                                  <a:pt x="49904" y="207645"/>
                                  <a:pt x="49904" y="207645"/>
                                  <a:pt x="50856" y="206693"/>
                                </a:cubicBezTo>
                                <a:cubicBezTo>
                                  <a:pt x="49904" y="207645"/>
                                  <a:pt x="50856" y="207645"/>
                                  <a:pt x="50856" y="206693"/>
                                </a:cubicBezTo>
                                <a:close/>
                                <a:moveTo>
                                  <a:pt x="52761" y="102870"/>
                                </a:moveTo>
                                <a:cubicBezTo>
                                  <a:pt x="51809" y="102870"/>
                                  <a:pt x="51809" y="101918"/>
                                  <a:pt x="50856" y="102870"/>
                                </a:cubicBezTo>
                                <a:cubicBezTo>
                                  <a:pt x="50856" y="102870"/>
                                  <a:pt x="50856" y="103823"/>
                                  <a:pt x="50856" y="103823"/>
                                </a:cubicBezTo>
                                <a:cubicBezTo>
                                  <a:pt x="51809" y="103823"/>
                                  <a:pt x="51809" y="102870"/>
                                  <a:pt x="52761" y="102870"/>
                                </a:cubicBezTo>
                                <a:cubicBezTo>
                                  <a:pt x="53714" y="101918"/>
                                  <a:pt x="54666" y="101918"/>
                                  <a:pt x="55619" y="102870"/>
                                </a:cubicBezTo>
                                <a:lnTo>
                                  <a:pt x="54666" y="105728"/>
                                </a:lnTo>
                                <a:cubicBezTo>
                                  <a:pt x="55619" y="105728"/>
                                  <a:pt x="56571" y="104775"/>
                                  <a:pt x="56571" y="103823"/>
                                </a:cubicBezTo>
                                <a:cubicBezTo>
                                  <a:pt x="56571" y="102870"/>
                                  <a:pt x="55619" y="102870"/>
                                  <a:pt x="55619" y="102870"/>
                                </a:cubicBezTo>
                                <a:cubicBezTo>
                                  <a:pt x="55619" y="100965"/>
                                  <a:pt x="56571" y="98108"/>
                                  <a:pt x="53714" y="98108"/>
                                </a:cubicBezTo>
                                <a:cubicBezTo>
                                  <a:pt x="51809" y="98108"/>
                                  <a:pt x="51809" y="100965"/>
                                  <a:pt x="52761" y="102870"/>
                                </a:cubicBezTo>
                                <a:close/>
                                <a:moveTo>
                                  <a:pt x="52761" y="215265"/>
                                </a:moveTo>
                                <a:cubicBezTo>
                                  <a:pt x="52761" y="215265"/>
                                  <a:pt x="51809" y="215265"/>
                                  <a:pt x="52761" y="215265"/>
                                </a:cubicBezTo>
                                <a:cubicBezTo>
                                  <a:pt x="51809" y="214313"/>
                                  <a:pt x="50856" y="215265"/>
                                  <a:pt x="51809" y="215265"/>
                                </a:cubicBezTo>
                                <a:cubicBezTo>
                                  <a:pt x="51809" y="216218"/>
                                  <a:pt x="51809" y="216218"/>
                                  <a:pt x="52761" y="215265"/>
                                </a:cubicBezTo>
                                <a:cubicBezTo>
                                  <a:pt x="52761" y="216218"/>
                                  <a:pt x="52761" y="215265"/>
                                  <a:pt x="52761" y="215265"/>
                                </a:cubicBezTo>
                                <a:close/>
                                <a:moveTo>
                                  <a:pt x="53714" y="66675"/>
                                </a:moveTo>
                                <a:cubicBezTo>
                                  <a:pt x="52761" y="66675"/>
                                  <a:pt x="51809" y="66675"/>
                                  <a:pt x="51809" y="68580"/>
                                </a:cubicBezTo>
                                <a:cubicBezTo>
                                  <a:pt x="51809" y="69533"/>
                                  <a:pt x="52761" y="70485"/>
                                  <a:pt x="54666" y="70485"/>
                                </a:cubicBezTo>
                                <a:cubicBezTo>
                                  <a:pt x="55619" y="70485"/>
                                  <a:pt x="57524" y="69533"/>
                                  <a:pt x="57524" y="68580"/>
                                </a:cubicBezTo>
                                <a:cubicBezTo>
                                  <a:pt x="55619" y="67628"/>
                                  <a:pt x="54666" y="66675"/>
                                  <a:pt x="53714" y="66675"/>
                                </a:cubicBezTo>
                                <a:close/>
                                <a:moveTo>
                                  <a:pt x="50856" y="165735"/>
                                </a:moveTo>
                                <a:cubicBezTo>
                                  <a:pt x="50856" y="166688"/>
                                  <a:pt x="50856" y="166688"/>
                                  <a:pt x="51809" y="166688"/>
                                </a:cubicBezTo>
                                <a:cubicBezTo>
                                  <a:pt x="51809" y="166688"/>
                                  <a:pt x="52761" y="166688"/>
                                  <a:pt x="52761" y="165735"/>
                                </a:cubicBezTo>
                                <a:cubicBezTo>
                                  <a:pt x="52761" y="165735"/>
                                  <a:pt x="52761" y="164783"/>
                                  <a:pt x="50856" y="165735"/>
                                </a:cubicBezTo>
                                <a:cubicBezTo>
                                  <a:pt x="50856" y="164783"/>
                                  <a:pt x="50856" y="165735"/>
                                  <a:pt x="50856" y="165735"/>
                                </a:cubicBezTo>
                                <a:close/>
                                <a:moveTo>
                                  <a:pt x="51809" y="211455"/>
                                </a:moveTo>
                                <a:lnTo>
                                  <a:pt x="51809" y="211455"/>
                                </a:lnTo>
                                <a:cubicBezTo>
                                  <a:pt x="51809" y="211455"/>
                                  <a:pt x="51809" y="210503"/>
                                  <a:pt x="51809" y="211455"/>
                                </a:cubicBezTo>
                                <a:cubicBezTo>
                                  <a:pt x="51809" y="210503"/>
                                  <a:pt x="51809" y="211455"/>
                                  <a:pt x="51809" y="211455"/>
                                </a:cubicBezTo>
                                <a:cubicBezTo>
                                  <a:pt x="51809" y="211455"/>
                                  <a:pt x="51809" y="211455"/>
                                  <a:pt x="51809" y="211455"/>
                                </a:cubicBezTo>
                                <a:close/>
                                <a:moveTo>
                                  <a:pt x="51809" y="51435"/>
                                </a:moveTo>
                                <a:cubicBezTo>
                                  <a:pt x="50856" y="52388"/>
                                  <a:pt x="50856" y="52388"/>
                                  <a:pt x="51809" y="51435"/>
                                </a:cubicBezTo>
                                <a:cubicBezTo>
                                  <a:pt x="52761" y="52388"/>
                                  <a:pt x="53714" y="51435"/>
                                  <a:pt x="53714" y="51435"/>
                                </a:cubicBezTo>
                                <a:lnTo>
                                  <a:pt x="53714" y="50483"/>
                                </a:lnTo>
                                <a:cubicBezTo>
                                  <a:pt x="52761" y="50483"/>
                                  <a:pt x="51809" y="50483"/>
                                  <a:pt x="51809" y="51435"/>
                                </a:cubicBezTo>
                                <a:close/>
                                <a:moveTo>
                                  <a:pt x="52761" y="130493"/>
                                </a:moveTo>
                                <a:cubicBezTo>
                                  <a:pt x="52761" y="130493"/>
                                  <a:pt x="52761" y="129540"/>
                                  <a:pt x="52761" y="130493"/>
                                </a:cubicBezTo>
                                <a:cubicBezTo>
                                  <a:pt x="53714" y="128588"/>
                                  <a:pt x="52761" y="128588"/>
                                  <a:pt x="51809" y="128588"/>
                                </a:cubicBezTo>
                                <a:cubicBezTo>
                                  <a:pt x="51809" y="128588"/>
                                  <a:pt x="50856" y="128588"/>
                                  <a:pt x="50856" y="129540"/>
                                </a:cubicBezTo>
                                <a:cubicBezTo>
                                  <a:pt x="50856" y="129540"/>
                                  <a:pt x="51809" y="130493"/>
                                  <a:pt x="52761" y="130493"/>
                                </a:cubicBezTo>
                                <a:close/>
                                <a:moveTo>
                                  <a:pt x="62286" y="59055"/>
                                </a:moveTo>
                                <a:cubicBezTo>
                                  <a:pt x="62286" y="59055"/>
                                  <a:pt x="63239" y="58103"/>
                                  <a:pt x="63239" y="58103"/>
                                </a:cubicBezTo>
                                <a:cubicBezTo>
                                  <a:pt x="63239" y="57150"/>
                                  <a:pt x="62286" y="58103"/>
                                  <a:pt x="62286" y="58103"/>
                                </a:cubicBezTo>
                                <a:cubicBezTo>
                                  <a:pt x="60381" y="59055"/>
                                  <a:pt x="57524" y="57150"/>
                                  <a:pt x="55619" y="60008"/>
                                </a:cubicBezTo>
                                <a:lnTo>
                                  <a:pt x="54666" y="56198"/>
                                </a:lnTo>
                                <a:cubicBezTo>
                                  <a:pt x="54666" y="56198"/>
                                  <a:pt x="54666" y="55245"/>
                                  <a:pt x="53714" y="55245"/>
                                </a:cubicBezTo>
                                <a:cubicBezTo>
                                  <a:pt x="52761" y="55245"/>
                                  <a:pt x="52761" y="56198"/>
                                  <a:pt x="52761" y="57150"/>
                                </a:cubicBezTo>
                                <a:cubicBezTo>
                                  <a:pt x="52761" y="59055"/>
                                  <a:pt x="54666" y="59055"/>
                                  <a:pt x="55619" y="60008"/>
                                </a:cubicBezTo>
                                <a:cubicBezTo>
                                  <a:pt x="57524" y="60008"/>
                                  <a:pt x="60381" y="60008"/>
                                  <a:pt x="62286" y="59055"/>
                                </a:cubicBezTo>
                                <a:close/>
                                <a:moveTo>
                                  <a:pt x="56571" y="181928"/>
                                </a:moveTo>
                                <a:cubicBezTo>
                                  <a:pt x="56571" y="180975"/>
                                  <a:pt x="54666" y="180023"/>
                                  <a:pt x="53714" y="180023"/>
                                </a:cubicBezTo>
                                <a:cubicBezTo>
                                  <a:pt x="52761" y="180023"/>
                                  <a:pt x="52761" y="180023"/>
                                  <a:pt x="52761" y="180975"/>
                                </a:cubicBezTo>
                                <a:cubicBezTo>
                                  <a:pt x="52761" y="181928"/>
                                  <a:pt x="54666" y="181928"/>
                                  <a:pt x="55619" y="182880"/>
                                </a:cubicBezTo>
                                <a:cubicBezTo>
                                  <a:pt x="55619" y="181928"/>
                                  <a:pt x="56571" y="182880"/>
                                  <a:pt x="56571" y="181928"/>
                                </a:cubicBezTo>
                                <a:close/>
                                <a:moveTo>
                                  <a:pt x="59429" y="172403"/>
                                </a:moveTo>
                                <a:cubicBezTo>
                                  <a:pt x="58476" y="172403"/>
                                  <a:pt x="58476" y="172403"/>
                                  <a:pt x="57524" y="172403"/>
                                </a:cubicBezTo>
                                <a:cubicBezTo>
                                  <a:pt x="57524" y="172403"/>
                                  <a:pt x="56571" y="172403"/>
                                  <a:pt x="56571" y="171450"/>
                                </a:cubicBezTo>
                                <a:cubicBezTo>
                                  <a:pt x="55619" y="170498"/>
                                  <a:pt x="54666" y="172403"/>
                                  <a:pt x="53714" y="172403"/>
                                </a:cubicBezTo>
                                <a:cubicBezTo>
                                  <a:pt x="52761" y="172403"/>
                                  <a:pt x="52761" y="172403"/>
                                  <a:pt x="53714" y="173355"/>
                                </a:cubicBezTo>
                                <a:cubicBezTo>
                                  <a:pt x="54666" y="174308"/>
                                  <a:pt x="55619" y="173355"/>
                                  <a:pt x="56571" y="174308"/>
                                </a:cubicBezTo>
                                <a:lnTo>
                                  <a:pt x="57524" y="174308"/>
                                </a:lnTo>
                                <a:cubicBezTo>
                                  <a:pt x="57524" y="174308"/>
                                  <a:pt x="58476" y="174308"/>
                                  <a:pt x="59429" y="174308"/>
                                </a:cubicBezTo>
                                <a:cubicBezTo>
                                  <a:pt x="58476" y="173355"/>
                                  <a:pt x="59429" y="173355"/>
                                  <a:pt x="59429" y="172403"/>
                                </a:cubicBezTo>
                                <a:close/>
                                <a:moveTo>
                                  <a:pt x="52761" y="106680"/>
                                </a:moveTo>
                                <a:cubicBezTo>
                                  <a:pt x="53714" y="106680"/>
                                  <a:pt x="53714" y="105728"/>
                                  <a:pt x="53714" y="105728"/>
                                </a:cubicBezTo>
                                <a:cubicBezTo>
                                  <a:pt x="53714" y="105728"/>
                                  <a:pt x="52761" y="105728"/>
                                  <a:pt x="52761" y="106680"/>
                                </a:cubicBezTo>
                                <a:cubicBezTo>
                                  <a:pt x="52761" y="106680"/>
                                  <a:pt x="52761" y="106680"/>
                                  <a:pt x="52761" y="106680"/>
                                </a:cubicBezTo>
                                <a:close/>
                                <a:moveTo>
                                  <a:pt x="56571" y="133350"/>
                                </a:moveTo>
                                <a:cubicBezTo>
                                  <a:pt x="56571" y="132398"/>
                                  <a:pt x="56571" y="131445"/>
                                  <a:pt x="56571" y="131445"/>
                                </a:cubicBezTo>
                                <a:cubicBezTo>
                                  <a:pt x="55619" y="130493"/>
                                  <a:pt x="55619" y="131445"/>
                                  <a:pt x="54666" y="132398"/>
                                </a:cubicBezTo>
                                <a:cubicBezTo>
                                  <a:pt x="54666" y="133350"/>
                                  <a:pt x="53714" y="133350"/>
                                  <a:pt x="53714" y="134303"/>
                                </a:cubicBezTo>
                                <a:cubicBezTo>
                                  <a:pt x="53714" y="135255"/>
                                  <a:pt x="53714" y="137160"/>
                                  <a:pt x="54666" y="137160"/>
                                </a:cubicBezTo>
                                <a:cubicBezTo>
                                  <a:pt x="55619" y="137160"/>
                                  <a:pt x="55619" y="135255"/>
                                  <a:pt x="55619" y="134303"/>
                                </a:cubicBezTo>
                                <a:cubicBezTo>
                                  <a:pt x="55619" y="134303"/>
                                  <a:pt x="55619" y="134303"/>
                                  <a:pt x="56571" y="133350"/>
                                </a:cubicBezTo>
                                <a:close/>
                                <a:moveTo>
                                  <a:pt x="55619" y="193358"/>
                                </a:moveTo>
                                <a:cubicBezTo>
                                  <a:pt x="55619" y="193358"/>
                                  <a:pt x="55619" y="192405"/>
                                  <a:pt x="55619" y="193358"/>
                                </a:cubicBezTo>
                                <a:cubicBezTo>
                                  <a:pt x="54666" y="192405"/>
                                  <a:pt x="53714" y="192405"/>
                                  <a:pt x="53714" y="193358"/>
                                </a:cubicBezTo>
                                <a:cubicBezTo>
                                  <a:pt x="53714" y="193358"/>
                                  <a:pt x="54666" y="194310"/>
                                  <a:pt x="55619" y="193358"/>
                                </a:cubicBezTo>
                                <a:cubicBezTo>
                                  <a:pt x="55619" y="194310"/>
                                  <a:pt x="55619" y="194310"/>
                                  <a:pt x="55619" y="193358"/>
                                </a:cubicBezTo>
                                <a:close/>
                                <a:moveTo>
                                  <a:pt x="54666" y="140970"/>
                                </a:moveTo>
                                <a:cubicBezTo>
                                  <a:pt x="54666" y="140970"/>
                                  <a:pt x="53714" y="141923"/>
                                  <a:pt x="54666" y="140970"/>
                                </a:cubicBezTo>
                                <a:cubicBezTo>
                                  <a:pt x="53714" y="141923"/>
                                  <a:pt x="53714" y="142875"/>
                                  <a:pt x="54666" y="142875"/>
                                </a:cubicBezTo>
                                <a:cubicBezTo>
                                  <a:pt x="55619" y="142875"/>
                                  <a:pt x="55619" y="142875"/>
                                  <a:pt x="54666" y="140970"/>
                                </a:cubicBezTo>
                                <a:lnTo>
                                  <a:pt x="54666" y="140970"/>
                                </a:lnTo>
                                <a:close/>
                                <a:moveTo>
                                  <a:pt x="58476" y="87630"/>
                                </a:moveTo>
                                <a:cubicBezTo>
                                  <a:pt x="58476" y="87630"/>
                                  <a:pt x="57524" y="87630"/>
                                  <a:pt x="58476" y="87630"/>
                                </a:cubicBezTo>
                                <a:cubicBezTo>
                                  <a:pt x="55619" y="86678"/>
                                  <a:pt x="54666" y="87630"/>
                                  <a:pt x="54666" y="88583"/>
                                </a:cubicBezTo>
                                <a:cubicBezTo>
                                  <a:pt x="54666" y="90488"/>
                                  <a:pt x="54666" y="91440"/>
                                  <a:pt x="56571" y="92393"/>
                                </a:cubicBezTo>
                                <a:cubicBezTo>
                                  <a:pt x="56571" y="92393"/>
                                  <a:pt x="57524" y="92393"/>
                                  <a:pt x="57524" y="92393"/>
                                </a:cubicBezTo>
                                <a:cubicBezTo>
                                  <a:pt x="57524" y="92393"/>
                                  <a:pt x="58476" y="91440"/>
                                  <a:pt x="57524" y="91440"/>
                                </a:cubicBezTo>
                                <a:cubicBezTo>
                                  <a:pt x="54666" y="90488"/>
                                  <a:pt x="56571" y="89535"/>
                                  <a:pt x="58476" y="87630"/>
                                </a:cubicBezTo>
                                <a:lnTo>
                                  <a:pt x="58476" y="87630"/>
                                </a:lnTo>
                                <a:close/>
                                <a:moveTo>
                                  <a:pt x="56571" y="120015"/>
                                </a:moveTo>
                                <a:cubicBezTo>
                                  <a:pt x="57524" y="120015"/>
                                  <a:pt x="57524" y="120015"/>
                                  <a:pt x="56571" y="120015"/>
                                </a:cubicBezTo>
                                <a:cubicBezTo>
                                  <a:pt x="57524" y="118110"/>
                                  <a:pt x="57524" y="118110"/>
                                  <a:pt x="56571" y="118110"/>
                                </a:cubicBezTo>
                                <a:cubicBezTo>
                                  <a:pt x="55619" y="118110"/>
                                  <a:pt x="55619" y="118110"/>
                                  <a:pt x="55619" y="119063"/>
                                </a:cubicBezTo>
                                <a:cubicBezTo>
                                  <a:pt x="55619" y="119063"/>
                                  <a:pt x="55619" y="120015"/>
                                  <a:pt x="56571" y="120015"/>
                                </a:cubicBezTo>
                                <a:close/>
                                <a:moveTo>
                                  <a:pt x="57524" y="161925"/>
                                </a:moveTo>
                                <a:cubicBezTo>
                                  <a:pt x="58476" y="161925"/>
                                  <a:pt x="58476" y="161925"/>
                                  <a:pt x="58476" y="160973"/>
                                </a:cubicBezTo>
                                <a:cubicBezTo>
                                  <a:pt x="58476" y="160020"/>
                                  <a:pt x="58476" y="160020"/>
                                  <a:pt x="57524" y="159068"/>
                                </a:cubicBezTo>
                                <a:cubicBezTo>
                                  <a:pt x="56571" y="159068"/>
                                  <a:pt x="56571" y="159068"/>
                                  <a:pt x="56571" y="160020"/>
                                </a:cubicBezTo>
                                <a:cubicBezTo>
                                  <a:pt x="56571" y="160973"/>
                                  <a:pt x="56571" y="160973"/>
                                  <a:pt x="57524" y="161925"/>
                                </a:cubicBezTo>
                                <a:close/>
                                <a:moveTo>
                                  <a:pt x="56571" y="49530"/>
                                </a:moveTo>
                                <a:cubicBezTo>
                                  <a:pt x="56571" y="49530"/>
                                  <a:pt x="57524" y="50483"/>
                                  <a:pt x="56571" y="49530"/>
                                </a:cubicBezTo>
                                <a:cubicBezTo>
                                  <a:pt x="57524" y="49530"/>
                                  <a:pt x="57524" y="49530"/>
                                  <a:pt x="57524" y="48578"/>
                                </a:cubicBezTo>
                                <a:cubicBezTo>
                                  <a:pt x="57524" y="47625"/>
                                  <a:pt x="57524" y="47625"/>
                                  <a:pt x="56571" y="47625"/>
                                </a:cubicBezTo>
                                <a:cubicBezTo>
                                  <a:pt x="57524" y="49530"/>
                                  <a:pt x="56571" y="49530"/>
                                  <a:pt x="56571" y="49530"/>
                                </a:cubicBezTo>
                                <a:close/>
                                <a:moveTo>
                                  <a:pt x="56571" y="42863"/>
                                </a:moveTo>
                                <a:cubicBezTo>
                                  <a:pt x="57524" y="44768"/>
                                  <a:pt x="58476" y="44768"/>
                                  <a:pt x="60381" y="45720"/>
                                </a:cubicBezTo>
                                <a:cubicBezTo>
                                  <a:pt x="60381" y="45720"/>
                                  <a:pt x="60381" y="44768"/>
                                  <a:pt x="60381" y="44768"/>
                                </a:cubicBezTo>
                                <a:cubicBezTo>
                                  <a:pt x="59429" y="42863"/>
                                  <a:pt x="58476" y="41910"/>
                                  <a:pt x="56571" y="42863"/>
                                </a:cubicBezTo>
                                <a:cubicBezTo>
                                  <a:pt x="57524" y="41910"/>
                                  <a:pt x="56571" y="42863"/>
                                  <a:pt x="56571" y="42863"/>
                                </a:cubicBezTo>
                                <a:close/>
                                <a:moveTo>
                                  <a:pt x="58476" y="127635"/>
                                </a:moveTo>
                                <a:cubicBezTo>
                                  <a:pt x="57524" y="127635"/>
                                  <a:pt x="57524" y="128588"/>
                                  <a:pt x="58476" y="127635"/>
                                </a:cubicBezTo>
                                <a:cubicBezTo>
                                  <a:pt x="57524" y="128588"/>
                                  <a:pt x="58476" y="129540"/>
                                  <a:pt x="58476" y="129540"/>
                                </a:cubicBezTo>
                                <a:cubicBezTo>
                                  <a:pt x="58476" y="129540"/>
                                  <a:pt x="59429" y="129540"/>
                                  <a:pt x="59429" y="128588"/>
                                </a:cubicBezTo>
                                <a:cubicBezTo>
                                  <a:pt x="59429" y="128588"/>
                                  <a:pt x="59429" y="127635"/>
                                  <a:pt x="58476" y="127635"/>
                                </a:cubicBezTo>
                                <a:close/>
                                <a:moveTo>
                                  <a:pt x="58476" y="80963"/>
                                </a:moveTo>
                                <a:cubicBezTo>
                                  <a:pt x="58476" y="80963"/>
                                  <a:pt x="58476" y="80963"/>
                                  <a:pt x="58476" y="80963"/>
                                </a:cubicBezTo>
                                <a:cubicBezTo>
                                  <a:pt x="58476" y="81915"/>
                                  <a:pt x="58476" y="81915"/>
                                  <a:pt x="58476" y="80963"/>
                                </a:cubicBezTo>
                                <a:lnTo>
                                  <a:pt x="58476" y="80963"/>
                                </a:lnTo>
                                <a:cubicBezTo>
                                  <a:pt x="59429" y="80963"/>
                                  <a:pt x="58476" y="80963"/>
                                  <a:pt x="58476" y="80963"/>
                                </a:cubicBezTo>
                                <a:close/>
                                <a:moveTo>
                                  <a:pt x="59429" y="67628"/>
                                </a:moveTo>
                                <a:cubicBezTo>
                                  <a:pt x="60381" y="67628"/>
                                  <a:pt x="60381" y="67628"/>
                                  <a:pt x="59429" y="67628"/>
                                </a:cubicBezTo>
                                <a:cubicBezTo>
                                  <a:pt x="60381" y="66675"/>
                                  <a:pt x="60381" y="66675"/>
                                  <a:pt x="59429" y="65723"/>
                                </a:cubicBezTo>
                                <a:cubicBezTo>
                                  <a:pt x="59429" y="65723"/>
                                  <a:pt x="58476" y="65723"/>
                                  <a:pt x="59429" y="67628"/>
                                </a:cubicBezTo>
                                <a:cubicBezTo>
                                  <a:pt x="58476" y="66675"/>
                                  <a:pt x="59429" y="67628"/>
                                  <a:pt x="59429" y="67628"/>
                                </a:cubicBezTo>
                                <a:close/>
                                <a:moveTo>
                                  <a:pt x="59429" y="78105"/>
                                </a:moveTo>
                                <a:cubicBezTo>
                                  <a:pt x="60381" y="78105"/>
                                  <a:pt x="60381" y="77153"/>
                                  <a:pt x="60381" y="77153"/>
                                </a:cubicBezTo>
                                <a:cubicBezTo>
                                  <a:pt x="60381" y="76200"/>
                                  <a:pt x="60381" y="75248"/>
                                  <a:pt x="59429" y="75248"/>
                                </a:cubicBezTo>
                                <a:cubicBezTo>
                                  <a:pt x="59429" y="75248"/>
                                  <a:pt x="59429" y="76200"/>
                                  <a:pt x="59429" y="78105"/>
                                </a:cubicBezTo>
                                <a:cubicBezTo>
                                  <a:pt x="59429" y="77153"/>
                                  <a:pt x="59429" y="78105"/>
                                  <a:pt x="59429" y="78105"/>
                                </a:cubicBezTo>
                                <a:close/>
                                <a:moveTo>
                                  <a:pt x="61334" y="206693"/>
                                </a:moveTo>
                                <a:cubicBezTo>
                                  <a:pt x="61334" y="205740"/>
                                  <a:pt x="61334" y="205740"/>
                                  <a:pt x="61334" y="206693"/>
                                </a:cubicBezTo>
                                <a:cubicBezTo>
                                  <a:pt x="60381" y="205740"/>
                                  <a:pt x="59429" y="205740"/>
                                  <a:pt x="59429" y="206693"/>
                                </a:cubicBezTo>
                                <a:cubicBezTo>
                                  <a:pt x="60381" y="206693"/>
                                  <a:pt x="60381" y="207645"/>
                                  <a:pt x="61334" y="206693"/>
                                </a:cubicBezTo>
                                <a:cubicBezTo>
                                  <a:pt x="61334" y="207645"/>
                                  <a:pt x="62286" y="206693"/>
                                  <a:pt x="61334" y="206693"/>
                                </a:cubicBezTo>
                                <a:close/>
                                <a:moveTo>
                                  <a:pt x="62286" y="95250"/>
                                </a:moveTo>
                                <a:cubicBezTo>
                                  <a:pt x="62286" y="95250"/>
                                  <a:pt x="62286" y="95250"/>
                                  <a:pt x="62286" y="95250"/>
                                </a:cubicBezTo>
                                <a:cubicBezTo>
                                  <a:pt x="61334" y="94298"/>
                                  <a:pt x="61334" y="94298"/>
                                  <a:pt x="61334" y="94298"/>
                                </a:cubicBezTo>
                                <a:cubicBezTo>
                                  <a:pt x="61334" y="95250"/>
                                  <a:pt x="61334" y="95250"/>
                                  <a:pt x="62286" y="95250"/>
                                </a:cubicBezTo>
                                <a:cubicBezTo>
                                  <a:pt x="62286" y="96203"/>
                                  <a:pt x="62286" y="96203"/>
                                  <a:pt x="62286" y="95250"/>
                                </a:cubicBezTo>
                                <a:close/>
                                <a:moveTo>
                                  <a:pt x="63239" y="61913"/>
                                </a:moveTo>
                                <a:cubicBezTo>
                                  <a:pt x="64191" y="61913"/>
                                  <a:pt x="64191" y="61913"/>
                                  <a:pt x="63239" y="61913"/>
                                </a:cubicBezTo>
                                <a:cubicBezTo>
                                  <a:pt x="63239" y="60960"/>
                                  <a:pt x="63239" y="60008"/>
                                  <a:pt x="62286" y="60008"/>
                                </a:cubicBezTo>
                                <a:cubicBezTo>
                                  <a:pt x="62286" y="60960"/>
                                  <a:pt x="62286" y="60960"/>
                                  <a:pt x="63239" y="61913"/>
                                </a:cubicBezTo>
                                <a:cubicBezTo>
                                  <a:pt x="62286" y="61913"/>
                                  <a:pt x="63239" y="62865"/>
                                  <a:pt x="63239" y="61913"/>
                                </a:cubicBezTo>
                                <a:close/>
                                <a:moveTo>
                                  <a:pt x="66096" y="220028"/>
                                </a:moveTo>
                                <a:cubicBezTo>
                                  <a:pt x="66096" y="219075"/>
                                  <a:pt x="64191" y="218123"/>
                                  <a:pt x="63239" y="217170"/>
                                </a:cubicBezTo>
                                <a:cubicBezTo>
                                  <a:pt x="62286" y="217170"/>
                                  <a:pt x="62286" y="217170"/>
                                  <a:pt x="62286" y="218123"/>
                                </a:cubicBezTo>
                                <a:cubicBezTo>
                                  <a:pt x="63239" y="219075"/>
                                  <a:pt x="64191" y="220980"/>
                                  <a:pt x="66096" y="220028"/>
                                </a:cubicBezTo>
                                <a:lnTo>
                                  <a:pt x="66096" y="220028"/>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9" name="Freeform 119"/>
                        <wps:cNvSpPr/>
                        <wps:spPr>
                          <a:xfrm>
                            <a:off x="1537729" y="0"/>
                            <a:ext cx="85725" cy="254990"/>
                          </a:xfrm>
                          <a:custGeom>
                            <a:avLst/>
                            <a:gdLst>
                              <a:gd name="connsiteX0" fmla="*/ 82868 w 85725"/>
                              <a:gd name="connsiteY0" fmla="*/ 253085 h 254990"/>
                              <a:gd name="connsiteX1" fmla="*/ 76200 w 85725"/>
                              <a:gd name="connsiteY1" fmla="*/ 254990 h 254990"/>
                              <a:gd name="connsiteX2" fmla="*/ 75248 w 85725"/>
                              <a:gd name="connsiteY2" fmla="*/ 254990 h 254990"/>
                              <a:gd name="connsiteX3" fmla="*/ 52388 w 85725"/>
                              <a:gd name="connsiteY3" fmla="*/ 254990 h 254990"/>
                              <a:gd name="connsiteX4" fmla="*/ 25718 w 85725"/>
                              <a:gd name="connsiteY4" fmla="*/ 254038 h 254990"/>
                              <a:gd name="connsiteX5" fmla="*/ 8573 w 85725"/>
                              <a:gd name="connsiteY5" fmla="*/ 254990 h 254990"/>
                              <a:gd name="connsiteX6" fmla="*/ 3810 w 85725"/>
                              <a:gd name="connsiteY6" fmla="*/ 254990 h 254990"/>
                              <a:gd name="connsiteX7" fmla="*/ 0 w 85725"/>
                              <a:gd name="connsiteY7" fmla="*/ 250228 h 254990"/>
                              <a:gd name="connsiteX8" fmla="*/ 4763 w 85725"/>
                              <a:gd name="connsiteY8" fmla="*/ 246418 h 254990"/>
                              <a:gd name="connsiteX9" fmla="*/ 13335 w 85725"/>
                              <a:gd name="connsiteY9" fmla="*/ 245465 h 254990"/>
                              <a:gd name="connsiteX10" fmla="*/ 19050 w 85725"/>
                              <a:gd name="connsiteY10" fmla="*/ 237845 h 254990"/>
                              <a:gd name="connsiteX11" fmla="*/ 20003 w 85725"/>
                              <a:gd name="connsiteY11" fmla="*/ 214985 h 254990"/>
                              <a:gd name="connsiteX12" fmla="*/ 19050 w 85725"/>
                              <a:gd name="connsiteY12" fmla="*/ 152120 h 254990"/>
                              <a:gd name="connsiteX13" fmla="*/ 19050 w 85725"/>
                              <a:gd name="connsiteY13" fmla="*/ 109258 h 254990"/>
                              <a:gd name="connsiteX14" fmla="*/ 19050 w 85725"/>
                              <a:gd name="connsiteY14" fmla="*/ 102590 h 254990"/>
                              <a:gd name="connsiteX15" fmla="*/ 9525 w 85725"/>
                              <a:gd name="connsiteY15" fmla="*/ 94018 h 254990"/>
                              <a:gd name="connsiteX16" fmla="*/ 3810 w 85725"/>
                              <a:gd name="connsiteY16" fmla="*/ 93065 h 254990"/>
                              <a:gd name="connsiteX17" fmla="*/ 1905 w 85725"/>
                              <a:gd name="connsiteY17" fmla="*/ 86398 h 254990"/>
                              <a:gd name="connsiteX18" fmla="*/ 5715 w 85725"/>
                              <a:gd name="connsiteY18" fmla="*/ 84493 h 254990"/>
                              <a:gd name="connsiteX19" fmla="*/ 19050 w 85725"/>
                              <a:gd name="connsiteY19" fmla="*/ 84493 h 254990"/>
                              <a:gd name="connsiteX20" fmla="*/ 33338 w 85725"/>
                              <a:gd name="connsiteY20" fmla="*/ 84493 h 254990"/>
                              <a:gd name="connsiteX21" fmla="*/ 54293 w 85725"/>
                              <a:gd name="connsiteY21" fmla="*/ 79730 h 254990"/>
                              <a:gd name="connsiteX22" fmla="*/ 60008 w 85725"/>
                              <a:gd name="connsiteY22" fmla="*/ 77825 h 254990"/>
                              <a:gd name="connsiteX23" fmla="*/ 65723 w 85725"/>
                              <a:gd name="connsiteY23" fmla="*/ 82588 h 254990"/>
                              <a:gd name="connsiteX24" fmla="*/ 65723 w 85725"/>
                              <a:gd name="connsiteY24" fmla="*/ 102590 h 254990"/>
                              <a:gd name="connsiteX25" fmla="*/ 65723 w 85725"/>
                              <a:gd name="connsiteY25" fmla="*/ 129260 h 254990"/>
                              <a:gd name="connsiteX26" fmla="*/ 64770 w 85725"/>
                              <a:gd name="connsiteY26" fmla="*/ 137833 h 254990"/>
                              <a:gd name="connsiteX27" fmla="*/ 64770 w 85725"/>
                              <a:gd name="connsiteY27" fmla="*/ 142595 h 254990"/>
                              <a:gd name="connsiteX28" fmla="*/ 64770 w 85725"/>
                              <a:gd name="connsiteY28" fmla="*/ 158788 h 254990"/>
                              <a:gd name="connsiteX29" fmla="*/ 65723 w 85725"/>
                              <a:gd name="connsiteY29" fmla="*/ 170218 h 254990"/>
                              <a:gd name="connsiteX30" fmla="*/ 66675 w 85725"/>
                              <a:gd name="connsiteY30" fmla="*/ 180695 h 254990"/>
                              <a:gd name="connsiteX31" fmla="*/ 66675 w 85725"/>
                              <a:gd name="connsiteY31" fmla="*/ 235940 h 254990"/>
                              <a:gd name="connsiteX32" fmla="*/ 79058 w 85725"/>
                              <a:gd name="connsiteY32" fmla="*/ 247370 h 254990"/>
                              <a:gd name="connsiteX33" fmla="*/ 81915 w 85725"/>
                              <a:gd name="connsiteY33" fmla="*/ 247370 h 254990"/>
                              <a:gd name="connsiteX34" fmla="*/ 85725 w 85725"/>
                              <a:gd name="connsiteY34" fmla="*/ 250228 h 254990"/>
                              <a:gd name="connsiteX35" fmla="*/ 82868 w 85725"/>
                              <a:gd name="connsiteY35" fmla="*/ 253085 h 254990"/>
                              <a:gd name="connsiteX36" fmla="*/ 14288 w 85725"/>
                              <a:gd name="connsiteY36" fmla="*/ 39725 h 254990"/>
                              <a:gd name="connsiteX37" fmla="*/ 27623 w 85725"/>
                              <a:gd name="connsiteY37" fmla="*/ 4483 h 254990"/>
                              <a:gd name="connsiteX38" fmla="*/ 60008 w 85725"/>
                              <a:gd name="connsiteY38" fmla="*/ 7340 h 254990"/>
                              <a:gd name="connsiteX39" fmla="*/ 68580 w 85725"/>
                              <a:gd name="connsiteY39" fmla="*/ 31153 h 254990"/>
                              <a:gd name="connsiteX40" fmla="*/ 67628 w 85725"/>
                              <a:gd name="connsiteY40" fmla="*/ 34010 h 254990"/>
                              <a:gd name="connsiteX41" fmla="*/ 40958 w 85725"/>
                              <a:gd name="connsiteY41" fmla="*/ 56870 h 254990"/>
                              <a:gd name="connsiteX42" fmla="*/ 14288 w 85725"/>
                              <a:gd name="connsiteY42" fmla="*/ 39725 h 254990"/>
                              <a:gd name="connsiteX43" fmla="*/ 23813 w 85725"/>
                              <a:gd name="connsiteY43" fmla="*/ 20675 h 254990"/>
                              <a:gd name="connsiteX44" fmla="*/ 23813 w 85725"/>
                              <a:gd name="connsiteY44" fmla="*/ 20675 h 254990"/>
                              <a:gd name="connsiteX45" fmla="*/ 23813 w 85725"/>
                              <a:gd name="connsiteY45" fmla="*/ 20675 h 254990"/>
                              <a:gd name="connsiteX46" fmla="*/ 23813 w 85725"/>
                              <a:gd name="connsiteY46" fmla="*/ 20675 h 254990"/>
                              <a:gd name="connsiteX47" fmla="*/ 23813 w 85725"/>
                              <a:gd name="connsiteY47" fmla="*/ 20675 h 254990"/>
                              <a:gd name="connsiteX48" fmla="*/ 25718 w 85725"/>
                              <a:gd name="connsiteY48" fmla="*/ 30200 h 254990"/>
                              <a:gd name="connsiteX49" fmla="*/ 26670 w 85725"/>
                              <a:gd name="connsiteY49" fmla="*/ 32105 h 254990"/>
                              <a:gd name="connsiteX50" fmla="*/ 27623 w 85725"/>
                              <a:gd name="connsiteY50" fmla="*/ 29248 h 254990"/>
                              <a:gd name="connsiteX51" fmla="*/ 26670 w 85725"/>
                              <a:gd name="connsiteY51" fmla="*/ 28295 h 254990"/>
                              <a:gd name="connsiteX52" fmla="*/ 25718 w 85725"/>
                              <a:gd name="connsiteY52" fmla="*/ 30200 h 254990"/>
                              <a:gd name="connsiteX53" fmla="*/ 28575 w 85725"/>
                              <a:gd name="connsiteY53" fmla="*/ 195935 h 254990"/>
                              <a:gd name="connsiteX54" fmla="*/ 28575 w 85725"/>
                              <a:gd name="connsiteY54" fmla="*/ 195935 h 254990"/>
                              <a:gd name="connsiteX55" fmla="*/ 28575 w 85725"/>
                              <a:gd name="connsiteY55" fmla="*/ 195935 h 254990"/>
                              <a:gd name="connsiteX56" fmla="*/ 28575 w 85725"/>
                              <a:gd name="connsiteY56" fmla="*/ 195935 h 254990"/>
                              <a:gd name="connsiteX57" fmla="*/ 28575 w 85725"/>
                              <a:gd name="connsiteY57" fmla="*/ 195935 h 254990"/>
                              <a:gd name="connsiteX58" fmla="*/ 29528 w 85725"/>
                              <a:gd name="connsiteY58" fmla="*/ 228320 h 254990"/>
                              <a:gd name="connsiteX59" fmla="*/ 35243 w 85725"/>
                              <a:gd name="connsiteY59" fmla="*/ 226415 h 254990"/>
                              <a:gd name="connsiteX60" fmla="*/ 44768 w 85725"/>
                              <a:gd name="connsiteY60" fmla="*/ 221653 h 254990"/>
                              <a:gd name="connsiteX61" fmla="*/ 42863 w 85725"/>
                              <a:gd name="connsiteY61" fmla="*/ 220700 h 254990"/>
                              <a:gd name="connsiteX62" fmla="*/ 42863 w 85725"/>
                              <a:gd name="connsiteY62" fmla="*/ 218795 h 254990"/>
                              <a:gd name="connsiteX63" fmla="*/ 40958 w 85725"/>
                              <a:gd name="connsiteY63" fmla="*/ 218795 h 254990"/>
                              <a:gd name="connsiteX64" fmla="*/ 36195 w 85725"/>
                              <a:gd name="connsiteY64" fmla="*/ 223558 h 254990"/>
                              <a:gd name="connsiteX65" fmla="*/ 36195 w 85725"/>
                              <a:gd name="connsiteY65" fmla="*/ 226415 h 254990"/>
                              <a:gd name="connsiteX66" fmla="*/ 29528 w 85725"/>
                              <a:gd name="connsiteY66" fmla="*/ 226415 h 254990"/>
                              <a:gd name="connsiteX67" fmla="*/ 28575 w 85725"/>
                              <a:gd name="connsiteY67" fmla="*/ 227368 h 254990"/>
                              <a:gd name="connsiteX68" fmla="*/ 29528 w 85725"/>
                              <a:gd name="connsiteY68" fmla="*/ 228320 h 254990"/>
                              <a:gd name="connsiteX69" fmla="*/ 53340 w 85725"/>
                              <a:gd name="connsiteY69" fmla="*/ 98780 h 254990"/>
                              <a:gd name="connsiteX70" fmla="*/ 52388 w 85725"/>
                              <a:gd name="connsiteY70" fmla="*/ 97828 h 254990"/>
                              <a:gd name="connsiteX71" fmla="*/ 46673 w 85725"/>
                              <a:gd name="connsiteY71" fmla="*/ 94970 h 254990"/>
                              <a:gd name="connsiteX72" fmla="*/ 42863 w 85725"/>
                              <a:gd name="connsiteY72" fmla="*/ 96875 h 254990"/>
                              <a:gd name="connsiteX73" fmla="*/ 41910 w 85725"/>
                              <a:gd name="connsiteY73" fmla="*/ 97828 h 254990"/>
                              <a:gd name="connsiteX74" fmla="*/ 40958 w 85725"/>
                              <a:gd name="connsiteY74" fmla="*/ 97828 h 254990"/>
                              <a:gd name="connsiteX75" fmla="*/ 40958 w 85725"/>
                              <a:gd name="connsiteY75" fmla="*/ 96875 h 254990"/>
                              <a:gd name="connsiteX76" fmla="*/ 40958 w 85725"/>
                              <a:gd name="connsiteY76" fmla="*/ 94018 h 254990"/>
                              <a:gd name="connsiteX77" fmla="*/ 38100 w 85725"/>
                              <a:gd name="connsiteY77" fmla="*/ 95923 h 254990"/>
                              <a:gd name="connsiteX78" fmla="*/ 34290 w 85725"/>
                              <a:gd name="connsiteY78" fmla="*/ 95923 h 254990"/>
                              <a:gd name="connsiteX79" fmla="*/ 33338 w 85725"/>
                              <a:gd name="connsiteY79" fmla="*/ 94970 h 254990"/>
                              <a:gd name="connsiteX80" fmla="*/ 30480 w 85725"/>
                              <a:gd name="connsiteY80" fmla="*/ 95923 h 254990"/>
                              <a:gd name="connsiteX81" fmla="*/ 29528 w 85725"/>
                              <a:gd name="connsiteY81" fmla="*/ 97828 h 254990"/>
                              <a:gd name="connsiteX82" fmla="*/ 29528 w 85725"/>
                              <a:gd name="connsiteY82" fmla="*/ 103543 h 254990"/>
                              <a:gd name="connsiteX83" fmla="*/ 29528 w 85725"/>
                              <a:gd name="connsiteY83" fmla="*/ 106400 h 254990"/>
                              <a:gd name="connsiteX84" fmla="*/ 31433 w 85725"/>
                              <a:gd name="connsiteY84" fmla="*/ 105448 h 254990"/>
                              <a:gd name="connsiteX85" fmla="*/ 37148 w 85725"/>
                              <a:gd name="connsiteY85" fmla="*/ 105448 h 254990"/>
                              <a:gd name="connsiteX86" fmla="*/ 37148 w 85725"/>
                              <a:gd name="connsiteY86" fmla="*/ 107353 h 254990"/>
                              <a:gd name="connsiteX87" fmla="*/ 38100 w 85725"/>
                              <a:gd name="connsiteY87" fmla="*/ 113068 h 254990"/>
                              <a:gd name="connsiteX88" fmla="*/ 40005 w 85725"/>
                              <a:gd name="connsiteY88" fmla="*/ 117830 h 254990"/>
                              <a:gd name="connsiteX89" fmla="*/ 38100 w 85725"/>
                              <a:gd name="connsiteY89" fmla="*/ 125450 h 254990"/>
                              <a:gd name="connsiteX90" fmla="*/ 40958 w 85725"/>
                              <a:gd name="connsiteY90" fmla="*/ 124498 h 254990"/>
                              <a:gd name="connsiteX91" fmla="*/ 43815 w 85725"/>
                              <a:gd name="connsiteY91" fmla="*/ 129260 h 254990"/>
                              <a:gd name="connsiteX92" fmla="*/ 46673 w 85725"/>
                              <a:gd name="connsiteY92" fmla="*/ 131165 h 254990"/>
                              <a:gd name="connsiteX93" fmla="*/ 48578 w 85725"/>
                              <a:gd name="connsiteY93" fmla="*/ 133070 h 254990"/>
                              <a:gd name="connsiteX94" fmla="*/ 49530 w 85725"/>
                              <a:gd name="connsiteY94" fmla="*/ 132118 h 254990"/>
                              <a:gd name="connsiteX95" fmla="*/ 46673 w 85725"/>
                              <a:gd name="connsiteY95" fmla="*/ 131165 h 254990"/>
                              <a:gd name="connsiteX96" fmla="*/ 46673 w 85725"/>
                              <a:gd name="connsiteY96" fmla="*/ 131165 h 254990"/>
                              <a:gd name="connsiteX97" fmla="*/ 43815 w 85725"/>
                              <a:gd name="connsiteY97" fmla="*/ 129260 h 254990"/>
                              <a:gd name="connsiteX98" fmla="*/ 44768 w 85725"/>
                              <a:gd name="connsiteY98" fmla="*/ 126403 h 254990"/>
                              <a:gd name="connsiteX99" fmla="*/ 45720 w 85725"/>
                              <a:gd name="connsiteY99" fmla="*/ 124498 h 254990"/>
                              <a:gd name="connsiteX100" fmla="*/ 43815 w 85725"/>
                              <a:gd name="connsiteY100" fmla="*/ 124498 h 254990"/>
                              <a:gd name="connsiteX101" fmla="*/ 40005 w 85725"/>
                              <a:gd name="connsiteY101" fmla="*/ 124498 h 254990"/>
                              <a:gd name="connsiteX102" fmla="*/ 40958 w 85725"/>
                              <a:gd name="connsiteY102" fmla="*/ 120688 h 254990"/>
                              <a:gd name="connsiteX103" fmla="*/ 42863 w 85725"/>
                              <a:gd name="connsiteY103" fmla="*/ 118783 h 254990"/>
                              <a:gd name="connsiteX104" fmla="*/ 45720 w 85725"/>
                              <a:gd name="connsiteY104" fmla="*/ 114020 h 254990"/>
                              <a:gd name="connsiteX105" fmla="*/ 44768 w 85725"/>
                              <a:gd name="connsiteY105" fmla="*/ 113068 h 254990"/>
                              <a:gd name="connsiteX106" fmla="*/ 45720 w 85725"/>
                              <a:gd name="connsiteY106" fmla="*/ 112115 h 254990"/>
                              <a:gd name="connsiteX107" fmla="*/ 46673 w 85725"/>
                              <a:gd name="connsiteY107" fmla="*/ 113068 h 254990"/>
                              <a:gd name="connsiteX108" fmla="*/ 48578 w 85725"/>
                              <a:gd name="connsiteY108" fmla="*/ 114020 h 254990"/>
                              <a:gd name="connsiteX109" fmla="*/ 49530 w 85725"/>
                              <a:gd name="connsiteY109" fmla="*/ 114973 h 254990"/>
                              <a:gd name="connsiteX110" fmla="*/ 50483 w 85725"/>
                              <a:gd name="connsiteY110" fmla="*/ 113068 h 254990"/>
                              <a:gd name="connsiteX111" fmla="*/ 50483 w 85725"/>
                              <a:gd name="connsiteY111" fmla="*/ 111163 h 254990"/>
                              <a:gd name="connsiteX112" fmla="*/ 48578 w 85725"/>
                              <a:gd name="connsiteY112" fmla="*/ 110210 h 254990"/>
                              <a:gd name="connsiteX113" fmla="*/ 48578 w 85725"/>
                              <a:gd name="connsiteY113" fmla="*/ 110210 h 254990"/>
                              <a:gd name="connsiteX114" fmla="*/ 49530 w 85725"/>
                              <a:gd name="connsiteY114" fmla="*/ 111163 h 254990"/>
                              <a:gd name="connsiteX115" fmla="*/ 49530 w 85725"/>
                              <a:gd name="connsiteY115" fmla="*/ 110210 h 254990"/>
                              <a:gd name="connsiteX116" fmla="*/ 49530 w 85725"/>
                              <a:gd name="connsiteY116" fmla="*/ 106400 h 254990"/>
                              <a:gd name="connsiteX117" fmla="*/ 46673 w 85725"/>
                              <a:gd name="connsiteY117" fmla="*/ 107353 h 254990"/>
                              <a:gd name="connsiteX118" fmla="*/ 44768 w 85725"/>
                              <a:gd name="connsiteY118" fmla="*/ 107353 h 254990"/>
                              <a:gd name="connsiteX119" fmla="*/ 40958 w 85725"/>
                              <a:gd name="connsiteY119" fmla="*/ 108305 h 254990"/>
                              <a:gd name="connsiteX120" fmla="*/ 39053 w 85725"/>
                              <a:gd name="connsiteY120" fmla="*/ 108305 h 254990"/>
                              <a:gd name="connsiteX121" fmla="*/ 38100 w 85725"/>
                              <a:gd name="connsiteY121" fmla="*/ 107353 h 254990"/>
                              <a:gd name="connsiteX122" fmla="*/ 41910 w 85725"/>
                              <a:gd name="connsiteY122" fmla="*/ 100685 h 254990"/>
                              <a:gd name="connsiteX123" fmla="*/ 49530 w 85725"/>
                              <a:gd name="connsiteY123" fmla="*/ 98780 h 254990"/>
                              <a:gd name="connsiteX124" fmla="*/ 53340 w 85725"/>
                              <a:gd name="connsiteY124" fmla="*/ 98780 h 254990"/>
                              <a:gd name="connsiteX125" fmla="*/ 28575 w 85725"/>
                              <a:gd name="connsiteY125" fmla="*/ 121640 h 254990"/>
                              <a:gd name="connsiteX126" fmla="*/ 29528 w 85725"/>
                              <a:gd name="connsiteY126" fmla="*/ 123545 h 254990"/>
                              <a:gd name="connsiteX127" fmla="*/ 31433 w 85725"/>
                              <a:gd name="connsiteY127" fmla="*/ 125450 h 254990"/>
                              <a:gd name="connsiteX128" fmla="*/ 37148 w 85725"/>
                              <a:gd name="connsiteY128" fmla="*/ 126403 h 254990"/>
                              <a:gd name="connsiteX129" fmla="*/ 37148 w 85725"/>
                              <a:gd name="connsiteY129" fmla="*/ 123545 h 254990"/>
                              <a:gd name="connsiteX130" fmla="*/ 30480 w 85725"/>
                              <a:gd name="connsiteY130" fmla="*/ 121640 h 254990"/>
                              <a:gd name="connsiteX131" fmla="*/ 28575 w 85725"/>
                              <a:gd name="connsiteY131" fmla="*/ 121640 h 254990"/>
                              <a:gd name="connsiteX132" fmla="*/ 28575 w 85725"/>
                              <a:gd name="connsiteY132" fmla="*/ 24485 h 254990"/>
                              <a:gd name="connsiteX133" fmla="*/ 29528 w 85725"/>
                              <a:gd name="connsiteY133" fmla="*/ 26390 h 254990"/>
                              <a:gd name="connsiteX134" fmla="*/ 29528 w 85725"/>
                              <a:gd name="connsiteY134" fmla="*/ 26390 h 254990"/>
                              <a:gd name="connsiteX135" fmla="*/ 31433 w 85725"/>
                              <a:gd name="connsiteY135" fmla="*/ 25438 h 254990"/>
                              <a:gd name="connsiteX136" fmla="*/ 34290 w 85725"/>
                              <a:gd name="connsiteY136" fmla="*/ 25438 h 254990"/>
                              <a:gd name="connsiteX137" fmla="*/ 31433 w 85725"/>
                              <a:gd name="connsiteY137" fmla="*/ 23533 h 254990"/>
                              <a:gd name="connsiteX138" fmla="*/ 29528 w 85725"/>
                              <a:gd name="connsiteY138" fmla="*/ 22580 h 254990"/>
                              <a:gd name="connsiteX139" fmla="*/ 28575 w 85725"/>
                              <a:gd name="connsiteY139" fmla="*/ 24485 h 254990"/>
                              <a:gd name="connsiteX140" fmla="*/ 31433 w 85725"/>
                              <a:gd name="connsiteY140" fmla="*/ 147358 h 254990"/>
                              <a:gd name="connsiteX141" fmla="*/ 31433 w 85725"/>
                              <a:gd name="connsiteY141" fmla="*/ 147358 h 254990"/>
                              <a:gd name="connsiteX142" fmla="*/ 30480 w 85725"/>
                              <a:gd name="connsiteY142" fmla="*/ 144500 h 254990"/>
                              <a:gd name="connsiteX143" fmla="*/ 29528 w 85725"/>
                              <a:gd name="connsiteY143" fmla="*/ 145453 h 254990"/>
                              <a:gd name="connsiteX144" fmla="*/ 31433 w 85725"/>
                              <a:gd name="connsiteY144" fmla="*/ 147358 h 254990"/>
                              <a:gd name="connsiteX145" fmla="*/ 29528 w 85725"/>
                              <a:gd name="connsiteY145" fmla="*/ 219748 h 254990"/>
                              <a:gd name="connsiteX146" fmla="*/ 29528 w 85725"/>
                              <a:gd name="connsiteY146" fmla="*/ 219748 h 254990"/>
                              <a:gd name="connsiteX147" fmla="*/ 29528 w 85725"/>
                              <a:gd name="connsiteY147" fmla="*/ 219748 h 254990"/>
                              <a:gd name="connsiteX148" fmla="*/ 29528 w 85725"/>
                              <a:gd name="connsiteY148" fmla="*/ 219748 h 254990"/>
                              <a:gd name="connsiteX149" fmla="*/ 29528 w 85725"/>
                              <a:gd name="connsiteY149" fmla="*/ 219748 h 254990"/>
                              <a:gd name="connsiteX150" fmla="*/ 32385 w 85725"/>
                              <a:gd name="connsiteY150" fmla="*/ 154025 h 254990"/>
                              <a:gd name="connsiteX151" fmla="*/ 32385 w 85725"/>
                              <a:gd name="connsiteY151" fmla="*/ 154025 h 254990"/>
                              <a:gd name="connsiteX152" fmla="*/ 30480 w 85725"/>
                              <a:gd name="connsiteY152" fmla="*/ 152120 h 254990"/>
                              <a:gd name="connsiteX153" fmla="*/ 29528 w 85725"/>
                              <a:gd name="connsiteY153" fmla="*/ 153073 h 254990"/>
                              <a:gd name="connsiteX154" fmla="*/ 32385 w 85725"/>
                              <a:gd name="connsiteY154" fmla="*/ 154025 h 254990"/>
                              <a:gd name="connsiteX155" fmla="*/ 40958 w 85725"/>
                              <a:gd name="connsiteY155" fmla="*/ 137833 h 254990"/>
                              <a:gd name="connsiteX156" fmla="*/ 37148 w 85725"/>
                              <a:gd name="connsiteY156" fmla="*/ 135928 h 254990"/>
                              <a:gd name="connsiteX157" fmla="*/ 36195 w 85725"/>
                              <a:gd name="connsiteY157" fmla="*/ 135928 h 254990"/>
                              <a:gd name="connsiteX158" fmla="*/ 30480 w 85725"/>
                              <a:gd name="connsiteY158" fmla="*/ 138785 h 254990"/>
                              <a:gd name="connsiteX159" fmla="*/ 29528 w 85725"/>
                              <a:gd name="connsiteY159" fmla="*/ 140690 h 254990"/>
                              <a:gd name="connsiteX160" fmla="*/ 31433 w 85725"/>
                              <a:gd name="connsiteY160" fmla="*/ 140690 h 254990"/>
                              <a:gd name="connsiteX161" fmla="*/ 37148 w 85725"/>
                              <a:gd name="connsiteY161" fmla="*/ 138785 h 254990"/>
                              <a:gd name="connsiteX162" fmla="*/ 40958 w 85725"/>
                              <a:gd name="connsiteY162" fmla="*/ 137833 h 254990"/>
                              <a:gd name="connsiteX163" fmla="*/ 30480 w 85725"/>
                              <a:gd name="connsiteY163" fmla="*/ 131165 h 254990"/>
                              <a:gd name="connsiteX164" fmla="*/ 32385 w 85725"/>
                              <a:gd name="connsiteY164" fmla="*/ 132118 h 254990"/>
                              <a:gd name="connsiteX165" fmla="*/ 32385 w 85725"/>
                              <a:gd name="connsiteY165" fmla="*/ 131165 h 254990"/>
                              <a:gd name="connsiteX166" fmla="*/ 30480 w 85725"/>
                              <a:gd name="connsiteY166" fmla="*/ 131165 h 254990"/>
                              <a:gd name="connsiteX167" fmla="*/ 30480 w 85725"/>
                              <a:gd name="connsiteY167" fmla="*/ 131165 h 254990"/>
                              <a:gd name="connsiteX168" fmla="*/ 32385 w 85725"/>
                              <a:gd name="connsiteY168" fmla="*/ 31153 h 254990"/>
                              <a:gd name="connsiteX169" fmla="*/ 34290 w 85725"/>
                              <a:gd name="connsiteY169" fmla="*/ 31153 h 254990"/>
                              <a:gd name="connsiteX170" fmla="*/ 33338 w 85725"/>
                              <a:gd name="connsiteY170" fmla="*/ 29248 h 254990"/>
                              <a:gd name="connsiteX171" fmla="*/ 29528 w 85725"/>
                              <a:gd name="connsiteY171" fmla="*/ 27343 h 254990"/>
                              <a:gd name="connsiteX172" fmla="*/ 30480 w 85725"/>
                              <a:gd name="connsiteY172" fmla="*/ 31153 h 254990"/>
                              <a:gd name="connsiteX173" fmla="*/ 32385 w 85725"/>
                              <a:gd name="connsiteY173" fmla="*/ 31153 h 254990"/>
                              <a:gd name="connsiteX174" fmla="*/ 31433 w 85725"/>
                              <a:gd name="connsiteY174" fmla="*/ 37820 h 254990"/>
                              <a:gd name="connsiteX175" fmla="*/ 31433 w 85725"/>
                              <a:gd name="connsiteY175" fmla="*/ 37820 h 254990"/>
                              <a:gd name="connsiteX176" fmla="*/ 30480 w 85725"/>
                              <a:gd name="connsiteY176" fmla="*/ 37820 h 254990"/>
                              <a:gd name="connsiteX177" fmla="*/ 31433 w 85725"/>
                              <a:gd name="connsiteY177" fmla="*/ 37820 h 254990"/>
                              <a:gd name="connsiteX178" fmla="*/ 31433 w 85725"/>
                              <a:gd name="connsiteY178" fmla="*/ 37820 h 254990"/>
                              <a:gd name="connsiteX179" fmla="*/ 49530 w 85725"/>
                              <a:gd name="connsiteY179" fmla="*/ 178790 h 254990"/>
                              <a:gd name="connsiteX180" fmla="*/ 48578 w 85725"/>
                              <a:gd name="connsiteY180" fmla="*/ 174028 h 254990"/>
                              <a:gd name="connsiteX181" fmla="*/ 49530 w 85725"/>
                              <a:gd name="connsiteY181" fmla="*/ 173075 h 254990"/>
                              <a:gd name="connsiteX182" fmla="*/ 48578 w 85725"/>
                              <a:gd name="connsiteY182" fmla="*/ 172123 h 254990"/>
                              <a:gd name="connsiteX183" fmla="*/ 46673 w 85725"/>
                              <a:gd name="connsiteY183" fmla="*/ 171170 h 254990"/>
                              <a:gd name="connsiteX184" fmla="*/ 46673 w 85725"/>
                              <a:gd name="connsiteY184" fmla="*/ 169265 h 254990"/>
                              <a:gd name="connsiteX185" fmla="*/ 45720 w 85725"/>
                              <a:gd name="connsiteY185" fmla="*/ 171170 h 254990"/>
                              <a:gd name="connsiteX186" fmla="*/ 43815 w 85725"/>
                              <a:gd name="connsiteY186" fmla="*/ 176885 h 254990"/>
                              <a:gd name="connsiteX187" fmla="*/ 42863 w 85725"/>
                              <a:gd name="connsiteY187" fmla="*/ 175933 h 254990"/>
                              <a:gd name="connsiteX188" fmla="*/ 42863 w 85725"/>
                              <a:gd name="connsiteY188" fmla="*/ 175933 h 254990"/>
                              <a:gd name="connsiteX189" fmla="*/ 43815 w 85725"/>
                              <a:gd name="connsiteY189" fmla="*/ 175933 h 254990"/>
                              <a:gd name="connsiteX190" fmla="*/ 41910 w 85725"/>
                              <a:gd name="connsiteY190" fmla="*/ 181648 h 254990"/>
                              <a:gd name="connsiteX191" fmla="*/ 37148 w 85725"/>
                              <a:gd name="connsiteY191" fmla="*/ 185458 h 254990"/>
                              <a:gd name="connsiteX192" fmla="*/ 34290 w 85725"/>
                              <a:gd name="connsiteY192" fmla="*/ 186410 h 254990"/>
                              <a:gd name="connsiteX193" fmla="*/ 33338 w 85725"/>
                              <a:gd name="connsiteY193" fmla="*/ 188315 h 254990"/>
                              <a:gd name="connsiteX194" fmla="*/ 32385 w 85725"/>
                              <a:gd name="connsiteY194" fmla="*/ 189268 h 254990"/>
                              <a:gd name="connsiteX195" fmla="*/ 35243 w 85725"/>
                              <a:gd name="connsiteY195" fmla="*/ 191173 h 254990"/>
                              <a:gd name="connsiteX196" fmla="*/ 38100 w 85725"/>
                              <a:gd name="connsiteY196" fmla="*/ 185458 h 254990"/>
                              <a:gd name="connsiteX197" fmla="*/ 46673 w 85725"/>
                              <a:gd name="connsiteY197" fmla="*/ 188315 h 254990"/>
                              <a:gd name="connsiteX198" fmla="*/ 49530 w 85725"/>
                              <a:gd name="connsiteY198" fmla="*/ 187363 h 254990"/>
                              <a:gd name="connsiteX199" fmla="*/ 48578 w 85725"/>
                              <a:gd name="connsiteY199" fmla="*/ 186410 h 254990"/>
                              <a:gd name="connsiteX200" fmla="*/ 42863 w 85725"/>
                              <a:gd name="connsiteY200" fmla="*/ 182600 h 254990"/>
                              <a:gd name="connsiteX201" fmla="*/ 43815 w 85725"/>
                              <a:gd name="connsiteY201" fmla="*/ 182600 h 254990"/>
                              <a:gd name="connsiteX202" fmla="*/ 49530 w 85725"/>
                              <a:gd name="connsiteY202" fmla="*/ 178790 h 254990"/>
                              <a:gd name="connsiteX203" fmla="*/ 49530 w 85725"/>
                              <a:gd name="connsiteY203" fmla="*/ 178790 h 254990"/>
                              <a:gd name="connsiteX204" fmla="*/ 37148 w 85725"/>
                              <a:gd name="connsiteY204" fmla="*/ 171170 h 254990"/>
                              <a:gd name="connsiteX205" fmla="*/ 39053 w 85725"/>
                              <a:gd name="connsiteY205" fmla="*/ 171170 h 254990"/>
                              <a:gd name="connsiteX206" fmla="*/ 40005 w 85725"/>
                              <a:gd name="connsiteY206" fmla="*/ 171170 h 254990"/>
                              <a:gd name="connsiteX207" fmla="*/ 40005 w 85725"/>
                              <a:gd name="connsiteY207" fmla="*/ 170218 h 254990"/>
                              <a:gd name="connsiteX208" fmla="*/ 33338 w 85725"/>
                              <a:gd name="connsiteY208" fmla="*/ 166408 h 254990"/>
                              <a:gd name="connsiteX209" fmla="*/ 31433 w 85725"/>
                              <a:gd name="connsiteY209" fmla="*/ 166408 h 254990"/>
                              <a:gd name="connsiteX210" fmla="*/ 30480 w 85725"/>
                              <a:gd name="connsiteY210" fmla="*/ 167360 h 254990"/>
                              <a:gd name="connsiteX211" fmla="*/ 36195 w 85725"/>
                              <a:gd name="connsiteY211" fmla="*/ 174028 h 254990"/>
                              <a:gd name="connsiteX212" fmla="*/ 38100 w 85725"/>
                              <a:gd name="connsiteY212" fmla="*/ 174028 h 254990"/>
                              <a:gd name="connsiteX213" fmla="*/ 38100 w 85725"/>
                              <a:gd name="connsiteY213" fmla="*/ 172123 h 254990"/>
                              <a:gd name="connsiteX214" fmla="*/ 37148 w 85725"/>
                              <a:gd name="connsiteY214" fmla="*/ 171170 h 254990"/>
                              <a:gd name="connsiteX215" fmla="*/ 32385 w 85725"/>
                              <a:gd name="connsiteY215" fmla="*/ 111163 h 254990"/>
                              <a:gd name="connsiteX216" fmla="*/ 32385 w 85725"/>
                              <a:gd name="connsiteY216" fmla="*/ 110210 h 254990"/>
                              <a:gd name="connsiteX217" fmla="*/ 31433 w 85725"/>
                              <a:gd name="connsiteY217" fmla="*/ 107353 h 254990"/>
                              <a:gd name="connsiteX218" fmla="*/ 30480 w 85725"/>
                              <a:gd name="connsiteY218" fmla="*/ 107353 h 254990"/>
                              <a:gd name="connsiteX219" fmla="*/ 30480 w 85725"/>
                              <a:gd name="connsiteY219" fmla="*/ 111163 h 254990"/>
                              <a:gd name="connsiteX220" fmla="*/ 32385 w 85725"/>
                              <a:gd name="connsiteY220" fmla="*/ 111163 h 254990"/>
                              <a:gd name="connsiteX221" fmla="*/ 31433 w 85725"/>
                              <a:gd name="connsiteY221" fmla="*/ 114020 h 254990"/>
                              <a:gd name="connsiteX222" fmla="*/ 36195 w 85725"/>
                              <a:gd name="connsiteY222" fmla="*/ 114020 h 254990"/>
                              <a:gd name="connsiteX223" fmla="*/ 32385 w 85725"/>
                              <a:gd name="connsiteY223" fmla="*/ 111163 h 254990"/>
                              <a:gd name="connsiteX224" fmla="*/ 32385 w 85725"/>
                              <a:gd name="connsiteY224" fmla="*/ 111163 h 254990"/>
                              <a:gd name="connsiteX225" fmla="*/ 32385 w 85725"/>
                              <a:gd name="connsiteY225" fmla="*/ 119735 h 254990"/>
                              <a:gd name="connsiteX226" fmla="*/ 32385 w 85725"/>
                              <a:gd name="connsiteY226" fmla="*/ 119735 h 254990"/>
                              <a:gd name="connsiteX227" fmla="*/ 31433 w 85725"/>
                              <a:gd name="connsiteY227" fmla="*/ 116878 h 254990"/>
                              <a:gd name="connsiteX228" fmla="*/ 31433 w 85725"/>
                              <a:gd name="connsiteY228" fmla="*/ 116878 h 254990"/>
                              <a:gd name="connsiteX229" fmla="*/ 32385 w 85725"/>
                              <a:gd name="connsiteY229" fmla="*/ 119735 h 254990"/>
                              <a:gd name="connsiteX230" fmla="*/ 32385 w 85725"/>
                              <a:gd name="connsiteY230" fmla="*/ 119735 h 254990"/>
                              <a:gd name="connsiteX231" fmla="*/ 34290 w 85725"/>
                              <a:gd name="connsiteY231" fmla="*/ 120688 h 254990"/>
                              <a:gd name="connsiteX232" fmla="*/ 35243 w 85725"/>
                              <a:gd name="connsiteY232" fmla="*/ 119735 h 254990"/>
                              <a:gd name="connsiteX233" fmla="*/ 32385 w 85725"/>
                              <a:gd name="connsiteY233" fmla="*/ 119735 h 254990"/>
                              <a:gd name="connsiteX234" fmla="*/ 32385 w 85725"/>
                              <a:gd name="connsiteY234" fmla="*/ 119735 h 254990"/>
                              <a:gd name="connsiteX235" fmla="*/ 33338 w 85725"/>
                              <a:gd name="connsiteY235" fmla="*/ 34010 h 254990"/>
                              <a:gd name="connsiteX236" fmla="*/ 32385 w 85725"/>
                              <a:gd name="connsiteY236" fmla="*/ 35915 h 254990"/>
                              <a:gd name="connsiteX237" fmla="*/ 36195 w 85725"/>
                              <a:gd name="connsiteY237" fmla="*/ 40678 h 254990"/>
                              <a:gd name="connsiteX238" fmla="*/ 37148 w 85725"/>
                              <a:gd name="connsiteY238" fmla="*/ 40678 h 254990"/>
                              <a:gd name="connsiteX239" fmla="*/ 33338 w 85725"/>
                              <a:gd name="connsiteY239" fmla="*/ 34010 h 254990"/>
                              <a:gd name="connsiteX240" fmla="*/ 32385 w 85725"/>
                              <a:gd name="connsiteY240" fmla="*/ 213080 h 254990"/>
                              <a:gd name="connsiteX241" fmla="*/ 32385 w 85725"/>
                              <a:gd name="connsiteY241" fmla="*/ 214985 h 254990"/>
                              <a:gd name="connsiteX242" fmla="*/ 34290 w 85725"/>
                              <a:gd name="connsiteY242" fmla="*/ 214985 h 254990"/>
                              <a:gd name="connsiteX243" fmla="*/ 39053 w 85725"/>
                              <a:gd name="connsiteY243" fmla="*/ 215938 h 254990"/>
                              <a:gd name="connsiteX244" fmla="*/ 40005 w 85725"/>
                              <a:gd name="connsiteY244" fmla="*/ 216890 h 254990"/>
                              <a:gd name="connsiteX245" fmla="*/ 40958 w 85725"/>
                              <a:gd name="connsiteY245" fmla="*/ 213080 h 254990"/>
                              <a:gd name="connsiteX246" fmla="*/ 37148 w 85725"/>
                              <a:gd name="connsiteY246" fmla="*/ 206413 h 254990"/>
                              <a:gd name="connsiteX247" fmla="*/ 35243 w 85725"/>
                              <a:gd name="connsiteY247" fmla="*/ 205460 h 254990"/>
                              <a:gd name="connsiteX248" fmla="*/ 34290 w 85725"/>
                              <a:gd name="connsiteY248" fmla="*/ 206413 h 254990"/>
                              <a:gd name="connsiteX249" fmla="*/ 32385 w 85725"/>
                              <a:gd name="connsiteY249" fmla="*/ 213080 h 254990"/>
                              <a:gd name="connsiteX250" fmla="*/ 35243 w 85725"/>
                              <a:gd name="connsiteY250" fmla="*/ 235940 h 254990"/>
                              <a:gd name="connsiteX251" fmla="*/ 32385 w 85725"/>
                              <a:gd name="connsiteY251" fmla="*/ 235940 h 254990"/>
                              <a:gd name="connsiteX252" fmla="*/ 33338 w 85725"/>
                              <a:gd name="connsiteY252" fmla="*/ 237845 h 254990"/>
                              <a:gd name="connsiteX253" fmla="*/ 36195 w 85725"/>
                              <a:gd name="connsiteY253" fmla="*/ 236893 h 254990"/>
                              <a:gd name="connsiteX254" fmla="*/ 35243 w 85725"/>
                              <a:gd name="connsiteY254" fmla="*/ 235940 h 254990"/>
                              <a:gd name="connsiteX255" fmla="*/ 36195 w 85725"/>
                              <a:gd name="connsiteY255" fmla="*/ 101638 h 254990"/>
                              <a:gd name="connsiteX256" fmla="*/ 36195 w 85725"/>
                              <a:gd name="connsiteY256" fmla="*/ 101638 h 254990"/>
                              <a:gd name="connsiteX257" fmla="*/ 32385 w 85725"/>
                              <a:gd name="connsiteY257" fmla="*/ 100685 h 254990"/>
                              <a:gd name="connsiteX258" fmla="*/ 33338 w 85725"/>
                              <a:gd name="connsiteY258" fmla="*/ 99733 h 254990"/>
                              <a:gd name="connsiteX259" fmla="*/ 36195 w 85725"/>
                              <a:gd name="connsiteY259" fmla="*/ 101638 h 254990"/>
                              <a:gd name="connsiteX260" fmla="*/ 33338 w 85725"/>
                              <a:gd name="connsiteY260" fmla="*/ 204508 h 254990"/>
                              <a:gd name="connsiteX261" fmla="*/ 35243 w 85725"/>
                              <a:gd name="connsiteY261" fmla="*/ 203555 h 254990"/>
                              <a:gd name="connsiteX262" fmla="*/ 34290 w 85725"/>
                              <a:gd name="connsiteY262" fmla="*/ 202603 h 254990"/>
                              <a:gd name="connsiteX263" fmla="*/ 33338 w 85725"/>
                              <a:gd name="connsiteY263" fmla="*/ 204508 h 254990"/>
                              <a:gd name="connsiteX264" fmla="*/ 33338 w 85725"/>
                              <a:gd name="connsiteY264" fmla="*/ 204508 h 254990"/>
                              <a:gd name="connsiteX265" fmla="*/ 34290 w 85725"/>
                              <a:gd name="connsiteY265" fmla="*/ 22580 h 254990"/>
                              <a:gd name="connsiteX266" fmla="*/ 37148 w 85725"/>
                              <a:gd name="connsiteY266" fmla="*/ 29248 h 254990"/>
                              <a:gd name="connsiteX267" fmla="*/ 38100 w 85725"/>
                              <a:gd name="connsiteY267" fmla="*/ 34010 h 254990"/>
                              <a:gd name="connsiteX268" fmla="*/ 40958 w 85725"/>
                              <a:gd name="connsiteY268" fmla="*/ 38773 h 254990"/>
                              <a:gd name="connsiteX269" fmla="*/ 44768 w 85725"/>
                              <a:gd name="connsiteY269" fmla="*/ 40678 h 254990"/>
                              <a:gd name="connsiteX270" fmla="*/ 48578 w 85725"/>
                              <a:gd name="connsiteY270" fmla="*/ 41630 h 254990"/>
                              <a:gd name="connsiteX271" fmla="*/ 45720 w 85725"/>
                              <a:gd name="connsiteY271" fmla="*/ 39725 h 254990"/>
                              <a:gd name="connsiteX272" fmla="*/ 42863 w 85725"/>
                              <a:gd name="connsiteY272" fmla="*/ 36868 h 254990"/>
                              <a:gd name="connsiteX273" fmla="*/ 44768 w 85725"/>
                              <a:gd name="connsiteY273" fmla="*/ 34010 h 254990"/>
                              <a:gd name="connsiteX274" fmla="*/ 45720 w 85725"/>
                              <a:gd name="connsiteY274" fmla="*/ 30200 h 254990"/>
                              <a:gd name="connsiteX275" fmla="*/ 41910 w 85725"/>
                              <a:gd name="connsiteY275" fmla="*/ 24485 h 254990"/>
                              <a:gd name="connsiteX276" fmla="*/ 35243 w 85725"/>
                              <a:gd name="connsiteY276" fmla="*/ 19723 h 254990"/>
                              <a:gd name="connsiteX277" fmla="*/ 33338 w 85725"/>
                              <a:gd name="connsiteY277" fmla="*/ 20675 h 254990"/>
                              <a:gd name="connsiteX278" fmla="*/ 34290 w 85725"/>
                              <a:gd name="connsiteY278" fmla="*/ 22580 h 254990"/>
                              <a:gd name="connsiteX279" fmla="*/ 33338 w 85725"/>
                              <a:gd name="connsiteY279" fmla="*/ 89255 h 254990"/>
                              <a:gd name="connsiteX280" fmla="*/ 36195 w 85725"/>
                              <a:gd name="connsiteY280" fmla="*/ 93065 h 254990"/>
                              <a:gd name="connsiteX281" fmla="*/ 39053 w 85725"/>
                              <a:gd name="connsiteY281" fmla="*/ 90208 h 254990"/>
                              <a:gd name="connsiteX282" fmla="*/ 35243 w 85725"/>
                              <a:gd name="connsiteY282" fmla="*/ 88303 h 254990"/>
                              <a:gd name="connsiteX283" fmla="*/ 33338 w 85725"/>
                              <a:gd name="connsiteY283" fmla="*/ 89255 h 254990"/>
                              <a:gd name="connsiteX284" fmla="*/ 35243 w 85725"/>
                              <a:gd name="connsiteY284" fmla="*/ 222605 h 254990"/>
                              <a:gd name="connsiteX285" fmla="*/ 35243 w 85725"/>
                              <a:gd name="connsiteY285" fmla="*/ 221653 h 254990"/>
                              <a:gd name="connsiteX286" fmla="*/ 34290 w 85725"/>
                              <a:gd name="connsiteY286" fmla="*/ 220700 h 254990"/>
                              <a:gd name="connsiteX287" fmla="*/ 34290 w 85725"/>
                              <a:gd name="connsiteY287" fmla="*/ 222605 h 254990"/>
                              <a:gd name="connsiteX288" fmla="*/ 35243 w 85725"/>
                              <a:gd name="connsiteY288" fmla="*/ 222605 h 254990"/>
                              <a:gd name="connsiteX289" fmla="*/ 34290 w 85725"/>
                              <a:gd name="connsiteY289" fmla="*/ 179743 h 254990"/>
                              <a:gd name="connsiteX290" fmla="*/ 34290 w 85725"/>
                              <a:gd name="connsiteY290" fmla="*/ 179743 h 254990"/>
                              <a:gd name="connsiteX291" fmla="*/ 34290 w 85725"/>
                              <a:gd name="connsiteY291" fmla="*/ 181648 h 254990"/>
                              <a:gd name="connsiteX292" fmla="*/ 34290 w 85725"/>
                              <a:gd name="connsiteY292" fmla="*/ 179743 h 254990"/>
                              <a:gd name="connsiteX293" fmla="*/ 34290 w 85725"/>
                              <a:gd name="connsiteY293" fmla="*/ 179743 h 254990"/>
                              <a:gd name="connsiteX294" fmla="*/ 38100 w 85725"/>
                              <a:gd name="connsiteY294" fmla="*/ 147358 h 254990"/>
                              <a:gd name="connsiteX295" fmla="*/ 35243 w 85725"/>
                              <a:gd name="connsiteY295" fmla="*/ 143548 h 254990"/>
                              <a:gd name="connsiteX296" fmla="*/ 34290 w 85725"/>
                              <a:gd name="connsiteY296" fmla="*/ 145453 h 254990"/>
                              <a:gd name="connsiteX297" fmla="*/ 36195 w 85725"/>
                              <a:gd name="connsiteY297" fmla="*/ 149263 h 254990"/>
                              <a:gd name="connsiteX298" fmla="*/ 38100 w 85725"/>
                              <a:gd name="connsiteY298" fmla="*/ 147358 h 254990"/>
                              <a:gd name="connsiteX299" fmla="*/ 36195 w 85725"/>
                              <a:gd name="connsiteY299" fmla="*/ 231178 h 254990"/>
                              <a:gd name="connsiteX300" fmla="*/ 35243 w 85725"/>
                              <a:gd name="connsiteY300" fmla="*/ 230225 h 254990"/>
                              <a:gd name="connsiteX301" fmla="*/ 34290 w 85725"/>
                              <a:gd name="connsiteY301" fmla="*/ 231178 h 254990"/>
                              <a:gd name="connsiteX302" fmla="*/ 36195 w 85725"/>
                              <a:gd name="connsiteY302" fmla="*/ 232130 h 254990"/>
                              <a:gd name="connsiteX303" fmla="*/ 36195 w 85725"/>
                              <a:gd name="connsiteY303" fmla="*/ 231178 h 254990"/>
                              <a:gd name="connsiteX304" fmla="*/ 41910 w 85725"/>
                              <a:gd name="connsiteY304" fmla="*/ 132118 h 254990"/>
                              <a:gd name="connsiteX305" fmla="*/ 40005 w 85725"/>
                              <a:gd name="connsiteY305" fmla="*/ 131165 h 254990"/>
                              <a:gd name="connsiteX306" fmla="*/ 36195 w 85725"/>
                              <a:gd name="connsiteY306" fmla="*/ 133070 h 254990"/>
                              <a:gd name="connsiteX307" fmla="*/ 35243 w 85725"/>
                              <a:gd name="connsiteY307" fmla="*/ 134975 h 254990"/>
                              <a:gd name="connsiteX308" fmla="*/ 37148 w 85725"/>
                              <a:gd name="connsiteY308" fmla="*/ 135928 h 254990"/>
                              <a:gd name="connsiteX309" fmla="*/ 40958 w 85725"/>
                              <a:gd name="connsiteY309" fmla="*/ 134975 h 254990"/>
                              <a:gd name="connsiteX310" fmla="*/ 41910 w 85725"/>
                              <a:gd name="connsiteY310" fmla="*/ 132118 h 254990"/>
                              <a:gd name="connsiteX311" fmla="*/ 39053 w 85725"/>
                              <a:gd name="connsiteY311" fmla="*/ 163550 h 254990"/>
                              <a:gd name="connsiteX312" fmla="*/ 36195 w 85725"/>
                              <a:gd name="connsiteY312" fmla="*/ 160693 h 254990"/>
                              <a:gd name="connsiteX313" fmla="*/ 35243 w 85725"/>
                              <a:gd name="connsiteY313" fmla="*/ 161645 h 254990"/>
                              <a:gd name="connsiteX314" fmla="*/ 39053 w 85725"/>
                              <a:gd name="connsiteY314" fmla="*/ 163550 h 254990"/>
                              <a:gd name="connsiteX315" fmla="*/ 39053 w 85725"/>
                              <a:gd name="connsiteY315" fmla="*/ 163550 h 254990"/>
                              <a:gd name="connsiteX316" fmla="*/ 35243 w 85725"/>
                              <a:gd name="connsiteY316" fmla="*/ 16865 h 254990"/>
                              <a:gd name="connsiteX317" fmla="*/ 39053 w 85725"/>
                              <a:gd name="connsiteY317" fmla="*/ 19723 h 254990"/>
                              <a:gd name="connsiteX318" fmla="*/ 40958 w 85725"/>
                              <a:gd name="connsiteY318" fmla="*/ 18770 h 254990"/>
                              <a:gd name="connsiteX319" fmla="*/ 40958 w 85725"/>
                              <a:gd name="connsiteY319" fmla="*/ 18770 h 254990"/>
                              <a:gd name="connsiteX320" fmla="*/ 35243 w 85725"/>
                              <a:gd name="connsiteY320" fmla="*/ 16865 h 254990"/>
                              <a:gd name="connsiteX321" fmla="*/ 35243 w 85725"/>
                              <a:gd name="connsiteY321" fmla="*/ 16865 h 254990"/>
                              <a:gd name="connsiteX322" fmla="*/ 37148 w 85725"/>
                              <a:gd name="connsiteY322" fmla="*/ 193078 h 254990"/>
                              <a:gd name="connsiteX323" fmla="*/ 37148 w 85725"/>
                              <a:gd name="connsiteY323" fmla="*/ 193078 h 254990"/>
                              <a:gd name="connsiteX324" fmla="*/ 40005 w 85725"/>
                              <a:gd name="connsiteY324" fmla="*/ 195935 h 254990"/>
                              <a:gd name="connsiteX325" fmla="*/ 40958 w 85725"/>
                              <a:gd name="connsiteY325" fmla="*/ 193078 h 254990"/>
                              <a:gd name="connsiteX326" fmla="*/ 37148 w 85725"/>
                              <a:gd name="connsiteY326" fmla="*/ 193078 h 254990"/>
                              <a:gd name="connsiteX327" fmla="*/ 40005 w 85725"/>
                              <a:gd name="connsiteY327" fmla="*/ 102590 h 254990"/>
                              <a:gd name="connsiteX328" fmla="*/ 38100 w 85725"/>
                              <a:gd name="connsiteY328" fmla="*/ 102590 h 254990"/>
                              <a:gd name="connsiteX329" fmla="*/ 36195 w 85725"/>
                              <a:gd name="connsiteY329" fmla="*/ 101638 h 254990"/>
                              <a:gd name="connsiteX330" fmla="*/ 38100 w 85725"/>
                              <a:gd name="connsiteY330" fmla="*/ 100685 h 254990"/>
                              <a:gd name="connsiteX331" fmla="*/ 40005 w 85725"/>
                              <a:gd name="connsiteY331" fmla="*/ 102590 h 254990"/>
                              <a:gd name="connsiteX332" fmla="*/ 40005 w 85725"/>
                              <a:gd name="connsiteY332" fmla="*/ 157835 h 254990"/>
                              <a:gd name="connsiteX333" fmla="*/ 40005 w 85725"/>
                              <a:gd name="connsiteY333" fmla="*/ 157835 h 254990"/>
                              <a:gd name="connsiteX334" fmla="*/ 38100 w 85725"/>
                              <a:gd name="connsiteY334" fmla="*/ 157835 h 254990"/>
                              <a:gd name="connsiteX335" fmla="*/ 39053 w 85725"/>
                              <a:gd name="connsiteY335" fmla="*/ 158788 h 254990"/>
                              <a:gd name="connsiteX336" fmla="*/ 40005 w 85725"/>
                              <a:gd name="connsiteY336" fmla="*/ 157835 h 254990"/>
                              <a:gd name="connsiteX337" fmla="*/ 41910 w 85725"/>
                              <a:gd name="connsiteY337" fmla="*/ 226415 h 254990"/>
                              <a:gd name="connsiteX338" fmla="*/ 40005 w 85725"/>
                              <a:gd name="connsiteY338" fmla="*/ 225463 h 254990"/>
                              <a:gd name="connsiteX339" fmla="*/ 39053 w 85725"/>
                              <a:gd name="connsiteY339" fmla="*/ 228320 h 254990"/>
                              <a:gd name="connsiteX340" fmla="*/ 39053 w 85725"/>
                              <a:gd name="connsiteY340" fmla="*/ 229273 h 254990"/>
                              <a:gd name="connsiteX341" fmla="*/ 38100 w 85725"/>
                              <a:gd name="connsiteY341" fmla="*/ 228320 h 254990"/>
                              <a:gd name="connsiteX342" fmla="*/ 37148 w 85725"/>
                              <a:gd name="connsiteY342" fmla="*/ 229273 h 254990"/>
                              <a:gd name="connsiteX343" fmla="*/ 38100 w 85725"/>
                              <a:gd name="connsiteY343" fmla="*/ 230225 h 254990"/>
                              <a:gd name="connsiteX344" fmla="*/ 40958 w 85725"/>
                              <a:gd name="connsiteY344" fmla="*/ 232130 h 254990"/>
                              <a:gd name="connsiteX345" fmla="*/ 41910 w 85725"/>
                              <a:gd name="connsiteY345" fmla="*/ 226415 h 254990"/>
                              <a:gd name="connsiteX346" fmla="*/ 39053 w 85725"/>
                              <a:gd name="connsiteY346" fmla="*/ 48298 h 254990"/>
                              <a:gd name="connsiteX347" fmla="*/ 39053 w 85725"/>
                              <a:gd name="connsiteY347" fmla="*/ 48298 h 254990"/>
                              <a:gd name="connsiteX348" fmla="*/ 38100 w 85725"/>
                              <a:gd name="connsiteY348" fmla="*/ 48298 h 254990"/>
                              <a:gd name="connsiteX349" fmla="*/ 39053 w 85725"/>
                              <a:gd name="connsiteY349" fmla="*/ 48298 h 254990"/>
                              <a:gd name="connsiteX350" fmla="*/ 39053 w 85725"/>
                              <a:gd name="connsiteY350" fmla="*/ 48298 h 254990"/>
                              <a:gd name="connsiteX351" fmla="*/ 40958 w 85725"/>
                              <a:gd name="connsiteY351" fmla="*/ 208318 h 254990"/>
                              <a:gd name="connsiteX352" fmla="*/ 40005 w 85725"/>
                              <a:gd name="connsiteY352" fmla="*/ 207365 h 254990"/>
                              <a:gd name="connsiteX353" fmla="*/ 39053 w 85725"/>
                              <a:gd name="connsiteY353" fmla="*/ 209270 h 254990"/>
                              <a:gd name="connsiteX354" fmla="*/ 40005 w 85725"/>
                              <a:gd name="connsiteY354" fmla="*/ 210223 h 254990"/>
                              <a:gd name="connsiteX355" fmla="*/ 40958 w 85725"/>
                              <a:gd name="connsiteY355" fmla="*/ 208318 h 254990"/>
                              <a:gd name="connsiteX356" fmla="*/ 39053 w 85725"/>
                              <a:gd name="connsiteY356" fmla="*/ 27343 h 254990"/>
                              <a:gd name="connsiteX357" fmla="*/ 39053 w 85725"/>
                              <a:gd name="connsiteY357" fmla="*/ 27343 h 254990"/>
                              <a:gd name="connsiteX358" fmla="*/ 40958 w 85725"/>
                              <a:gd name="connsiteY358" fmla="*/ 27343 h 254990"/>
                              <a:gd name="connsiteX359" fmla="*/ 41910 w 85725"/>
                              <a:gd name="connsiteY359" fmla="*/ 32105 h 254990"/>
                              <a:gd name="connsiteX360" fmla="*/ 40958 w 85725"/>
                              <a:gd name="connsiteY360" fmla="*/ 34010 h 254990"/>
                              <a:gd name="connsiteX361" fmla="*/ 40005 w 85725"/>
                              <a:gd name="connsiteY361" fmla="*/ 32105 h 254990"/>
                              <a:gd name="connsiteX362" fmla="*/ 40958 w 85725"/>
                              <a:gd name="connsiteY362" fmla="*/ 30200 h 254990"/>
                              <a:gd name="connsiteX363" fmla="*/ 39053 w 85725"/>
                              <a:gd name="connsiteY363" fmla="*/ 27343 h 254990"/>
                              <a:gd name="connsiteX364" fmla="*/ 40005 w 85725"/>
                              <a:gd name="connsiteY364" fmla="*/ 38773 h 254990"/>
                              <a:gd name="connsiteX365" fmla="*/ 40005 w 85725"/>
                              <a:gd name="connsiteY365" fmla="*/ 40678 h 254990"/>
                              <a:gd name="connsiteX366" fmla="*/ 40005 w 85725"/>
                              <a:gd name="connsiteY366" fmla="*/ 40678 h 254990"/>
                              <a:gd name="connsiteX367" fmla="*/ 40005 w 85725"/>
                              <a:gd name="connsiteY367" fmla="*/ 38773 h 254990"/>
                              <a:gd name="connsiteX368" fmla="*/ 40958 w 85725"/>
                              <a:gd name="connsiteY368" fmla="*/ 17818 h 254990"/>
                              <a:gd name="connsiteX369" fmla="*/ 43815 w 85725"/>
                              <a:gd name="connsiteY369" fmla="*/ 19723 h 254990"/>
                              <a:gd name="connsiteX370" fmla="*/ 43815 w 85725"/>
                              <a:gd name="connsiteY370" fmla="*/ 20675 h 254990"/>
                              <a:gd name="connsiteX371" fmla="*/ 44768 w 85725"/>
                              <a:gd name="connsiteY371" fmla="*/ 21628 h 254990"/>
                              <a:gd name="connsiteX372" fmla="*/ 44768 w 85725"/>
                              <a:gd name="connsiteY372" fmla="*/ 20675 h 254990"/>
                              <a:gd name="connsiteX373" fmla="*/ 44768 w 85725"/>
                              <a:gd name="connsiteY373" fmla="*/ 19723 h 254990"/>
                              <a:gd name="connsiteX374" fmla="*/ 40958 w 85725"/>
                              <a:gd name="connsiteY374" fmla="*/ 17818 h 254990"/>
                              <a:gd name="connsiteX375" fmla="*/ 41910 w 85725"/>
                              <a:gd name="connsiteY375" fmla="*/ 192125 h 254990"/>
                              <a:gd name="connsiteX376" fmla="*/ 41910 w 85725"/>
                              <a:gd name="connsiteY376" fmla="*/ 192125 h 254990"/>
                              <a:gd name="connsiteX377" fmla="*/ 41910 w 85725"/>
                              <a:gd name="connsiteY377" fmla="*/ 192125 h 254990"/>
                              <a:gd name="connsiteX378" fmla="*/ 43815 w 85725"/>
                              <a:gd name="connsiteY378" fmla="*/ 142595 h 254990"/>
                              <a:gd name="connsiteX379" fmla="*/ 42863 w 85725"/>
                              <a:gd name="connsiteY379" fmla="*/ 140690 h 254990"/>
                              <a:gd name="connsiteX380" fmla="*/ 40958 w 85725"/>
                              <a:gd name="connsiteY380" fmla="*/ 142595 h 254990"/>
                              <a:gd name="connsiteX381" fmla="*/ 40005 w 85725"/>
                              <a:gd name="connsiteY381" fmla="*/ 145453 h 254990"/>
                              <a:gd name="connsiteX382" fmla="*/ 40958 w 85725"/>
                              <a:gd name="connsiteY382" fmla="*/ 147358 h 254990"/>
                              <a:gd name="connsiteX383" fmla="*/ 45720 w 85725"/>
                              <a:gd name="connsiteY383" fmla="*/ 146405 h 254990"/>
                              <a:gd name="connsiteX384" fmla="*/ 46673 w 85725"/>
                              <a:gd name="connsiteY384" fmla="*/ 145453 h 254990"/>
                              <a:gd name="connsiteX385" fmla="*/ 47625 w 85725"/>
                              <a:gd name="connsiteY385" fmla="*/ 143548 h 254990"/>
                              <a:gd name="connsiteX386" fmla="*/ 47625 w 85725"/>
                              <a:gd name="connsiteY386" fmla="*/ 143548 h 254990"/>
                              <a:gd name="connsiteX387" fmla="*/ 46673 w 85725"/>
                              <a:gd name="connsiteY387" fmla="*/ 145453 h 254990"/>
                              <a:gd name="connsiteX388" fmla="*/ 46673 w 85725"/>
                              <a:gd name="connsiteY388" fmla="*/ 146405 h 254990"/>
                              <a:gd name="connsiteX389" fmla="*/ 43815 w 85725"/>
                              <a:gd name="connsiteY389" fmla="*/ 142595 h 254990"/>
                              <a:gd name="connsiteX390" fmla="*/ 41910 w 85725"/>
                              <a:gd name="connsiteY390" fmla="*/ 91160 h 254990"/>
                              <a:gd name="connsiteX391" fmla="*/ 43815 w 85725"/>
                              <a:gd name="connsiteY391" fmla="*/ 92113 h 254990"/>
                              <a:gd name="connsiteX392" fmla="*/ 44768 w 85725"/>
                              <a:gd name="connsiteY392" fmla="*/ 90208 h 254990"/>
                              <a:gd name="connsiteX393" fmla="*/ 43815 w 85725"/>
                              <a:gd name="connsiteY393" fmla="*/ 90208 h 254990"/>
                              <a:gd name="connsiteX394" fmla="*/ 41910 w 85725"/>
                              <a:gd name="connsiteY394" fmla="*/ 91160 h 254990"/>
                              <a:gd name="connsiteX395" fmla="*/ 42863 w 85725"/>
                              <a:gd name="connsiteY395" fmla="*/ 163550 h 254990"/>
                              <a:gd name="connsiteX396" fmla="*/ 42863 w 85725"/>
                              <a:gd name="connsiteY396" fmla="*/ 163550 h 254990"/>
                              <a:gd name="connsiteX397" fmla="*/ 45720 w 85725"/>
                              <a:gd name="connsiteY397" fmla="*/ 162598 h 254990"/>
                              <a:gd name="connsiteX398" fmla="*/ 44768 w 85725"/>
                              <a:gd name="connsiteY398" fmla="*/ 161645 h 254990"/>
                              <a:gd name="connsiteX399" fmla="*/ 42863 w 85725"/>
                              <a:gd name="connsiteY399" fmla="*/ 163550 h 254990"/>
                              <a:gd name="connsiteX400" fmla="*/ 42863 w 85725"/>
                              <a:gd name="connsiteY400" fmla="*/ 203555 h 254990"/>
                              <a:gd name="connsiteX401" fmla="*/ 42863 w 85725"/>
                              <a:gd name="connsiteY401" fmla="*/ 203555 h 254990"/>
                              <a:gd name="connsiteX402" fmla="*/ 42863 w 85725"/>
                              <a:gd name="connsiteY402" fmla="*/ 202603 h 254990"/>
                              <a:gd name="connsiteX403" fmla="*/ 42863 w 85725"/>
                              <a:gd name="connsiteY403" fmla="*/ 203555 h 254990"/>
                              <a:gd name="connsiteX404" fmla="*/ 42863 w 85725"/>
                              <a:gd name="connsiteY404" fmla="*/ 203555 h 254990"/>
                              <a:gd name="connsiteX405" fmla="*/ 44768 w 85725"/>
                              <a:gd name="connsiteY405" fmla="*/ 149263 h 254990"/>
                              <a:gd name="connsiteX406" fmla="*/ 44768 w 85725"/>
                              <a:gd name="connsiteY406" fmla="*/ 149263 h 254990"/>
                              <a:gd name="connsiteX407" fmla="*/ 42863 w 85725"/>
                              <a:gd name="connsiteY407" fmla="*/ 149263 h 254990"/>
                              <a:gd name="connsiteX408" fmla="*/ 43815 w 85725"/>
                              <a:gd name="connsiteY408" fmla="*/ 150215 h 254990"/>
                              <a:gd name="connsiteX409" fmla="*/ 44768 w 85725"/>
                              <a:gd name="connsiteY409" fmla="*/ 149263 h 254990"/>
                              <a:gd name="connsiteX410" fmla="*/ 45720 w 85725"/>
                              <a:gd name="connsiteY410" fmla="*/ 238798 h 254990"/>
                              <a:gd name="connsiteX411" fmla="*/ 43815 w 85725"/>
                              <a:gd name="connsiteY411" fmla="*/ 235940 h 254990"/>
                              <a:gd name="connsiteX412" fmla="*/ 42863 w 85725"/>
                              <a:gd name="connsiteY412" fmla="*/ 236893 h 254990"/>
                              <a:gd name="connsiteX413" fmla="*/ 45720 w 85725"/>
                              <a:gd name="connsiteY413" fmla="*/ 238798 h 254990"/>
                              <a:gd name="connsiteX414" fmla="*/ 45720 w 85725"/>
                              <a:gd name="connsiteY414" fmla="*/ 238798 h 254990"/>
                              <a:gd name="connsiteX415" fmla="*/ 51435 w 85725"/>
                              <a:gd name="connsiteY415" fmla="*/ 154025 h 254990"/>
                              <a:gd name="connsiteX416" fmla="*/ 49530 w 85725"/>
                              <a:gd name="connsiteY416" fmla="*/ 154025 h 254990"/>
                              <a:gd name="connsiteX417" fmla="*/ 44768 w 85725"/>
                              <a:gd name="connsiteY417" fmla="*/ 153073 h 254990"/>
                              <a:gd name="connsiteX418" fmla="*/ 43815 w 85725"/>
                              <a:gd name="connsiteY418" fmla="*/ 154978 h 254990"/>
                              <a:gd name="connsiteX419" fmla="*/ 45720 w 85725"/>
                              <a:gd name="connsiteY419" fmla="*/ 155930 h 254990"/>
                              <a:gd name="connsiteX420" fmla="*/ 47625 w 85725"/>
                              <a:gd name="connsiteY420" fmla="*/ 154025 h 254990"/>
                              <a:gd name="connsiteX421" fmla="*/ 49530 w 85725"/>
                              <a:gd name="connsiteY421" fmla="*/ 153073 h 254990"/>
                              <a:gd name="connsiteX422" fmla="*/ 51435 w 85725"/>
                              <a:gd name="connsiteY422" fmla="*/ 154025 h 254990"/>
                              <a:gd name="connsiteX423" fmla="*/ 51435 w 85725"/>
                              <a:gd name="connsiteY423" fmla="*/ 154025 h 254990"/>
                              <a:gd name="connsiteX424" fmla="*/ 44768 w 85725"/>
                              <a:gd name="connsiteY424" fmla="*/ 214985 h 254990"/>
                              <a:gd name="connsiteX425" fmla="*/ 46673 w 85725"/>
                              <a:gd name="connsiteY425" fmla="*/ 215938 h 254990"/>
                              <a:gd name="connsiteX426" fmla="*/ 47625 w 85725"/>
                              <a:gd name="connsiteY426" fmla="*/ 214033 h 254990"/>
                              <a:gd name="connsiteX427" fmla="*/ 46673 w 85725"/>
                              <a:gd name="connsiteY427" fmla="*/ 213080 h 254990"/>
                              <a:gd name="connsiteX428" fmla="*/ 44768 w 85725"/>
                              <a:gd name="connsiteY428" fmla="*/ 214985 h 254990"/>
                              <a:gd name="connsiteX429" fmla="*/ 45720 w 85725"/>
                              <a:gd name="connsiteY429" fmla="*/ 118783 h 254990"/>
                              <a:gd name="connsiteX430" fmla="*/ 44768 w 85725"/>
                              <a:gd name="connsiteY430" fmla="*/ 119735 h 254990"/>
                              <a:gd name="connsiteX431" fmla="*/ 46673 w 85725"/>
                              <a:gd name="connsiteY431" fmla="*/ 120688 h 254990"/>
                              <a:gd name="connsiteX432" fmla="*/ 47625 w 85725"/>
                              <a:gd name="connsiteY432" fmla="*/ 119735 h 254990"/>
                              <a:gd name="connsiteX433" fmla="*/ 45720 w 85725"/>
                              <a:gd name="connsiteY433" fmla="*/ 118783 h 254990"/>
                              <a:gd name="connsiteX434" fmla="*/ 47625 w 85725"/>
                              <a:gd name="connsiteY434" fmla="*/ 220700 h 254990"/>
                              <a:gd name="connsiteX435" fmla="*/ 47625 w 85725"/>
                              <a:gd name="connsiteY435" fmla="*/ 219748 h 254990"/>
                              <a:gd name="connsiteX436" fmla="*/ 45720 w 85725"/>
                              <a:gd name="connsiteY436" fmla="*/ 219748 h 254990"/>
                              <a:gd name="connsiteX437" fmla="*/ 44768 w 85725"/>
                              <a:gd name="connsiteY437" fmla="*/ 220700 h 254990"/>
                              <a:gd name="connsiteX438" fmla="*/ 45720 w 85725"/>
                              <a:gd name="connsiteY438" fmla="*/ 220700 h 254990"/>
                              <a:gd name="connsiteX439" fmla="*/ 47625 w 85725"/>
                              <a:gd name="connsiteY439" fmla="*/ 220700 h 254990"/>
                              <a:gd name="connsiteX440" fmla="*/ 47625 w 85725"/>
                              <a:gd name="connsiteY440" fmla="*/ 191173 h 254990"/>
                              <a:gd name="connsiteX441" fmla="*/ 45720 w 85725"/>
                              <a:gd name="connsiteY441" fmla="*/ 190220 h 254990"/>
                              <a:gd name="connsiteX442" fmla="*/ 43815 w 85725"/>
                              <a:gd name="connsiteY442" fmla="*/ 192125 h 254990"/>
                              <a:gd name="connsiteX443" fmla="*/ 45720 w 85725"/>
                              <a:gd name="connsiteY443" fmla="*/ 192125 h 254990"/>
                              <a:gd name="connsiteX444" fmla="*/ 47625 w 85725"/>
                              <a:gd name="connsiteY444" fmla="*/ 191173 h 254990"/>
                              <a:gd name="connsiteX445" fmla="*/ 47625 w 85725"/>
                              <a:gd name="connsiteY445" fmla="*/ 136880 h 254990"/>
                              <a:gd name="connsiteX446" fmla="*/ 44768 w 85725"/>
                              <a:gd name="connsiteY446" fmla="*/ 137833 h 254990"/>
                              <a:gd name="connsiteX447" fmla="*/ 46673 w 85725"/>
                              <a:gd name="connsiteY447" fmla="*/ 138785 h 254990"/>
                              <a:gd name="connsiteX448" fmla="*/ 50483 w 85725"/>
                              <a:gd name="connsiteY448" fmla="*/ 136880 h 254990"/>
                              <a:gd name="connsiteX449" fmla="*/ 47625 w 85725"/>
                              <a:gd name="connsiteY449" fmla="*/ 136880 h 254990"/>
                              <a:gd name="connsiteX450" fmla="*/ 46673 w 85725"/>
                              <a:gd name="connsiteY450" fmla="*/ 46393 h 254990"/>
                              <a:gd name="connsiteX451" fmla="*/ 45720 w 85725"/>
                              <a:gd name="connsiteY451" fmla="*/ 44488 h 254990"/>
                              <a:gd name="connsiteX452" fmla="*/ 45720 w 85725"/>
                              <a:gd name="connsiteY452" fmla="*/ 45440 h 254990"/>
                              <a:gd name="connsiteX453" fmla="*/ 46673 w 85725"/>
                              <a:gd name="connsiteY453" fmla="*/ 48298 h 254990"/>
                              <a:gd name="connsiteX454" fmla="*/ 46673 w 85725"/>
                              <a:gd name="connsiteY454" fmla="*/ 46393 h 254990"/>
                              <a:gd name="connsiteX455" fmla="*/ 46673 w 85725"/>
                              <a:gd name="connsiteY455" fmla="*/ 195935 h 254990"/>
                              <a:gd name="connsiteX456" fmla="*/ 47625 w 85725"/>
                              <a:gd name="connsiteY456" fmla="*/ 194983 h 254990"/>
                              <a:gd name="connsiteX457" fmla="*/ 46673 w 85725"/>
                              <a:gd name="connsiteY457" fmla="*/ 194030 h 254990"/>
                              <a:gd name="connsiteX458" fmla="*/ 45720 w 85725"/>
                              <a:gd name="connsiteY458" fmla="*/ 194983 h 254990"/>
                              <a:gd name="connsiteX459" fmla="*/ 46673 w 85725"/>
                              <a:gd name="connsiteY459" fmla="*/ 195935 h 254990"/>
                              <a:gd name="connsiteX460" fmla="*/ 47625 w 85725"/>
                              <a:gd name="connsiteY460" fmla="*/ 101638 h 254990"/>
                              <a:gd name="connsiteX461" fmla="*/ 45720 w 85725"/>
                              <a:gd name="connsiteY461" fmla="*/ 103543 h 254990"/>
                              <a:gd name="connsiteX462" fmla="*/ 46673 w 85725"/>
                              <a:gd name="connsiteY462" fmla="*/ 104495 h 254990"/>
                              <a:gd name="connsiteX463" fmla="*/ 47625 w 85725"/>
                              <a:gd name="connsiteY463" fmla="*/ 101638 h 254990"/>
                              <a:gd name="connsiteX464" fmla="*/ 47625 w 85725"/>
                              <a:gd name="connsiteY464" fmla="*/ 101638 h 254990"/>
                              <a:gd name="connsiteX465" fmla="*/ 47625 w 85725"/>
                              <a:gd name="connsiteY465" fmla="*/ 28295 h 254990"/>
                              <a:gd name="connsiteX466" fmla="*/ 48578 w 85725"/>
                              <a:gd name="connsiteY466" fmla="*/ 29248 h 254990"/>
                              <a:gd name="connsiteX467" fmla="*/ 52388 w 85725"/>
                              <a:gd name="connsiteY467" fmla="*/ 32105 h 254990"/>
                              <a:gd name="connsiteX468" fmla="*/ 56198 w 85725"/>
                              <a:gd name="connsiteY468" fmla="*/ 31153 h 254990"/>
                              <a:gd name="connsiteX469" fmla="*/ 51435 w 85725"/>
                              <a:gd name="connsiteY469" fmla="*/ 35915 h 254990"/>
                              <a:gd name="connsiteX470" fmla="*/ 50483 w 85725"/>
                              <a:gd name="connsiteY470" fmla="*/ 38773 h 254990"/>
                              <a:gd name="connsiteX471" fmla="*/ 53340 w 85725"/>
                              <a:gd name="connsiteY471" fmla="*/ 38773 h 254990"/>
                              <a:gd name="connsiteX472" fmla="*/ 56198 w 85725"/>
                              <a:gd name="connsiteY472" fmla="*/ 34010 h 254990"/>
                              <a:gd name="connsiteX473" fmla="*/ 55245 w 85725"/>
                              <a:gd name="connsiteY473" fmla="*/ 31153 h 254990"/>
                              <a:gd name="connsiteX474" fmla="*/ 55245 w 85725"/>
                              <a:gd name="connsiteY474" fmla="*/ 26390 h 254990"/>
                              <a:gd name="connsiteX475" fmla="*/ 56198 w 85725"/>
                              <a:gd name="connsiteY475" fmla="*/ 28295 h 254990"/>
                              <a:gd name="connsiteX476" fmla="*/ 57150 w 85725"/>
                              <a:gd name="connsiteY476" fmla="*/ 28295 h 254990"/>
                              <a:gd name="connsiteX477" fmla="*/ 56198 w 85725"/>
                              <a:gd name="connsiteY477" fmla="*/ 27343 h 254990"/>
                              <a:gd name="connsiteX478" fmla="*/ 54293 w 85725"/>
                              <a:gd name="connsiteY478" fmla="*/ 25438 h 254990"/>
                              <a:gd name="connsiteX479" fmla="*/ 51435 w 85725"/>
                              <a:gd name="connsiteY479" fmla="*/ 27343 h 254990"/>
                              <a:gd name="connsiteX480" fmla="*/ 51435 w 85725"/>
                              <a:gd name="connsiteY480" fmla="*/ 27343 h 254990"/>
                              <a:gd name="connsiteX481" fmla="*/ 46673 w 85725"/>
                              <a:gd name="connsiteY481" fmla="*/ 25438 h 254990"/>
                              <a:gd name="connsiteX482" fmla="*/ 47625 w 85725"/>
                              <a:gd name="connsiteY482" fmla="*/ 28295 h 254990"/>
                              <a:gd name="connsiteX483" fmla="*/ 47625 w 85725"/>
                              <a:gd name="connsiteY483" fmla="*/ 34010 h 254990"/>
                              <a:gd name="connsiteX484" fmla="*/ 45720 w 85725"/>
                              <a:gd name="connsiteY484" fmla="*/ 36868 h 254990"/>
                              <a:gd name="connsiteX485" fmla="*/ 46673 w 85725"/>
                              <a:gd name="connsiteY485" fmla="*/ 37820 h 254990"/>
                              <a:gd name="connsiteX486" fmla="*/ 47625 w 85725"/>
                              <a:gd name="connsiteY486" fmla="*/ 34010 h 254990"/>
                              <a:gd name="connsiteX487" fmla="*/ 47625 w 85725"/>
                              <a:gd name="connsiteY487" fmla="*/ 34010 h 254990"/>
                              <a:gd name="connsiteX488" fmla="*/ 45720 w 85725"/>
                              <a:gd name="connsiteY488" fmla="*/ 20675 h 254990"/>
                              <a:gd name="connsiteX489" fmla="*/ 46673 w 85725"/>
                              <a:gd name="connsiteY489" fmla="*/ 21628 h 254990"/>
                              <a:gd name="connsiteX490" fmla="*/ 47625 w 85725"/>
                              <a:gd name="connsiteY490" fmla="*/ 21628 h 254990"/>
                              <a:gd name="connsiteX491" fmla="*/ 48578 w 85725"/>
                              <a:gd name="connsiteY491" fmla="*/ 16865 h 254990"/>
                              <a:gd name="connsiteX492" fmla="*/ 46673 w 85725"/>
                              <a:gd name="connsiteY492" fmla="*/ 14960 h 254990"/>
                              <a:gd name="connsiteX493" fmla="*/ 45720 w 85725"/>
                              <a:gd name="connsiteY493" fmla="*/ 14960 h 254990"/>
                              <a:gd name="connsiteX494" fmla="*/ 45720 w 85725"/>
                              <a:gd name="connsiteY494" fmla="*/ 20675 h 254990"/>
                              <a:gd name="connsiteX495" fmla="*/ 47625 w 85725"/>
                              <a:gd name="connsiteY495" fmla="*/ 166408 h 254990"/>
                              <a:gd name="connsiteX496" fmla="*/ 47625 w 85725"/>
                              <a:gd name="connsiteY496" fmla="*/ 166408 h 254990"/>
                              <a:gd name="connsiteX497" fmla="*/ 47625 w 85725"/>
                              <a:gd name="connsiteY497" fmla="*/ 165455 h 254990"/>
                              <a:gd name="connsiteX498" fmla="*/ 47625 w 85725"/>
                              <a:gd name="connsiteY498" fmla="*/ 166408 h 254990"/>
                              <a:gd name="connsiteX499" fmla="*/ 47625 w 85725"/>
                              <a:gd name="connsiteY499" fmla="*/ 166408 h 254990"/>
                              <a:gd name="connsiteX500" fmla="*/ 50483 w 85725"/>
                              <a:gd name="connsiteY500" fmla="*/ 128308 h 254990"/>
                              <a:gd name="connsiteX501" fmla="*/ 50483 w 85725"/>
                              <a:gd name="connsiteY501" fmla="*/ 128308 h 254990"/>
                              <a:gd name="connsiteX502" fmla="*/ 48578 w 85725"/>
                              <a:gd name="connsiteY502" fmla="*/ 123545 h 254990"/>
                              <a:gd name="connsiteX503" fmla="*/ 47625 w 85725"/>
                              <a:gd name="connsiteY503" fmla="*/ 125450 h 254990"/>
                              <a:gd name="connsiteX504" fmla="*/ 50483 w 85725"/>
                              <a:gd name="connsiteY504" fmla="*/ 128308 h 254990"/>
                              <a:gd name="connsiteX505" fmla="*/ 50483 w 85725"/>
                              <a:gd name="connsiteY505" fmla="*/ 163550 h 254990"/>
                              <a:gd name="connsiteX506" fmla="*/ 50483 w 85725"/>
                              <a:gd name="connsiteY506" fmla="*/ 163550 h 254990"/>
                              <a:gd name="connsiteX507" fmla="*/ 48578 w 85725"/>
                              <a:gd name="connsiteY507" fmla="*/ 162598 h 254990"/>
                              <a:gd name="connsiteX508" fmla="*/ 50483 w 85725"/>
                              <a:gd name="connsiteY508" fmla="*/ 163550 h 254990"/>
                              <a:gd name="connsiteX509" fmla="*/ 50483 w 85725"/>
                              <a:gd name="connsiteY509" fmla="*/ 163550 h 254990"/>
                              <a:gd name="connsiteX510" fmla="*/ 52388 w 85725"/>
                              <a:gd name="connsiteY510" fmla="*/ 44488 h 254990"/>
                              <a:gd name="connsiteX511" fmla="*/ 51435 w 85725"/>
                              <a:gd name="connsiteY511" fmla="*/ 43535 h 254990"/>
                              <a:gd name="connsiteX512" fmla="*/ 49530 w 85725"/>
                              <a:gd name="connsiteY512" fmla="*/ 44488 h 254990"/>
                              <a:gd name="connsiteX513" fmla="*/ 50483 w 85725"/>
                              <a:gd name="connsiteY513" fmla="*/ 45440 h 254990"/>
                              <a:gd name="connsiteX514" fmla="*/ 52388 w 85725"/>
                              <a:gd name="connsiteY514" fmla="*/ 44488 h 254990"/>
                              <a:gd name="connsiteX515" fmla="*/ 49530 w 85725"/>
                              <a:gd name="connsiteY515" fmla="*/ 27343 h 254990"/>
                              <a:gd name="connsiteX516" fmla="*/ 49530 w 85725"/>
                              <a:gd name="connsiteY516" fmla="*/ 27343 h 254990"/>
                              <a:gd name="connsiteX517" fmla="*/ 50483 w 85725"/>
                              <a:gd name="connsiteY517" fmla="*/ 29248 h 254990"/>
                              <a:gd name="connsiteX518" fmla="*/ 49530 w 85725"/>
                              <a:gd name="connsiteY518" fmla="*/ 27343 h 254990"/>
                              <a:gd name="connsiteX519" fmla="*/ 54293 w 85725"/>
                              <a:gd name="connsiteY519" fmla="*/ 104495 h 254990"/>
                              <a:gd name="connsiteX520" fmla="*/ 54293 w 85725"/>
                              <a:gd name="connsiteY520" fmla="*/ 104495 h 254990"/>
                              <a:gd name="connsiteX521" fmla="*/ 54293 w 85725"/>
                              <a:gd name="connsiteY521" fmla="*/ 104495 h 254990"/>
                              <a:gd name="connsiteX522" fmla="*/ 54293 w 85725"/>
                              <a:gd name="connsiteY522" fmla="*/ 104495 h 254990"/>
                              <a:gd name="connsiteX523" fmla="*/ 54293 w 85725"/>
                              <a:gd name="connsiteY523" fmla="*/ 104495 h 254990"/>
                              <a:gd name="connsiteX524" fmla="*/ 57150 w 85725"/>
                              <a:gd name="connsiteY524" fmla="*/ 92113 h 254990"/>
                              <a:gd name="connsiteX525" fmla="*/ 57150 w 85725"/>
                              <a:gd name="connsiteY525" fmla="*/ 92113 h 254990"/>
                              <a:gd name="connsiteX526" fmla="*/ 57150 w 85725"/>
                              <a:gd name="connsiteY526" fmla="*/ 92113 h 254990"/>
                              <a:gd name="connsiteX527" fmla="*/ 57150 w 85725"/>
                              <a:gd name="connsiteY527" fmla="*/ 92113 h 254990"/>
                              <a:gd name="connsiteX528" fmla="*/ 57150 w 85725"/>
                              <a:gd name="connsiteY528" fmla="*/ 92113 h 2549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Lst>
                            <a:rect l="l" t="t" r="r" b="b"/>
                            <a:pathLst>
                              <a:path w="85725" h="254990">
                                <a:moveTo>
                                  <a:pt x="82868" y="253085"/>
                                </a:moveTo>
                                <a:cubicBezTo>
                                  <a:pt x="80963" y="254990"/>
                                  <a:pt x="79058" y="254990"/>
                                  <a:pt x="76200" y="254990"/>
                                </a:cubicBezTo>
                                <a:cubicBezTo>
                                  <a:pt x="76200" y="254990"/>
                                  <a:pt x="75248" y="254990"/>
                                  <a:pt x="75248" y="254990"/>
                                </a:cubicBezTo>
                                <a:lnTo>
                                  <a:pt x="52388" y="254990"/>
                                </a:lnTo>
                                <a:cubicBezTo>
                                  <a:pt x="44768" y="254990"/>
                                  <a:pt x="35243" y="254990"/>
                                  <a:pt x="25718" y="254038"/>
                                </a:cubicBezTo>
                                <a:cubicBezTo>
                                  <a:pt x="20003" y="254038"/>
                                  <a:pt x="14288" y="254990"/>
                                  <a:pt x="8573" y="254990"/>
                                </a:cubicBezTo>
                                <a:cubicBezTo>
                                  <a:pt x="6668" y="254990"/>
                                  <a:pt x="5715" y="254990"/>
                                  <a:pt x="3810" y="254990"/>
                                </a:cubicBezTo>
                                <a:cubicBezTo>
                                  <a:pt x="1905" y="254990"/>
                                  <a:pt x="0" y="253085"/>
                                  <a:pt x="0" y="250228"/>
                                </a:cubicBezTo>
                                <a:cubicBezTo>
                                  <a:pt x="0" y="247370"/>
                                  <a:pt x="1905" y="246418"/>
                                  <a:pt x="4763" y="246418"/>
                                </a:cubicBezTo>
                                <a:cubicBezTo>
                                  <a:pt x="7620" y="246418"/>
                                  <a:pt x="10478" y="246418"/>
                                  <a:pt x="13335" y="245465"/>
                                </a:cubicBezTo>
                                <a:cubicBezTo>
                                  <a:pt x="17145" y="243560"/>
                                  <a:pt x="19050" y="241655"/>
                                  <a:pt x="19050" y="237845"/>
                                </a:cubicBezTo>
                                <a:cubicBezTo>
                                  <a:pt x="19050" y="230225"/>
                                  <a:pt x="20003" y="221653"/>
                                  <a:pt x="20003" y="214985"/>
                                </a:cubicBezTo>
                                <a:cubicBezTo>
                                  <a:pt x="19050" y="194030"/>
                                  <a:pt x="19050" y="173075"/>
                                  <a:pt x="19050" y="152120"/>
                                </a:cubicBezTo>
                                <a:cubicBezTo>
                                  <a:pt x="19050" y="137833"/>
                                  <a:pt x="19050" y="123545"/>
                                  <a:pt x="19050" y="109258"/>
                                </a:cubicBezTo>
                                <a:cubicBezTo>
                                  <a:pt x="19050" y="107353"/>
                                  <a:pt x="19050" y="104495"/>
                                  <a:pt x="19050" y="102590"/>
                                </a:cubicBezTo>
                                <a:cubicBezTo>
                                  <a:pt x="17145" y="97828"/>
                                  <a:pt x="14288" y="94970"/>
                                  <a:pt x="9525" y="94018"/>
                                </a:cubicBezTo>
                                <a:cubicBezTo>
                                  <a:pt x="7620" y="94018"/>
                                  <a:pt x="5715" y="94018"/>
                                  <a:pt x="3810" y="93065"/>
                                </a:cubicBezTo>
                                <a:cubicBezTo>
                                  <a:pt x="0" y="92113"/>
                                  <a:pt x="-952" y="89255"/>
                                  <a:pt x="1905" y="86398"/>
                                </a:cubicBezTo>
                                <a:cubicBezTo>
                                  <a:pt x="2858" y="85445"/>
                                  <a:pt x="3810" y="84493"/>
                                  <a:pt x="5715" y="84493"/>
                                </a:cubicBezTo>
                                <a:cubicBezTo>
                                  <a:pt x="10478" y="83540"/>
                                  <a:pt x="14288" y="83540"/>
                                  <a:pt x="19050" y="84493"/>
                                </a:cubicBezTo>
                                <a:cubicBezTo>
                                  <a:pt x="23813" y="85445"/>
                                  <a:pt x="28575" y="84493"/>
                                  <a:pt x="33338" y="84493"/>
                                </a:cubicBezTo>
                                <a:cubicBezTo>
                                  <a:pt x="40958" y="83540"/>
                                  <a:pt x="47625" y="82588"/>
                                  <a:pt x="54293" y="79730"/>
                                </a:cubicBezTo>
                                <a:cubicBezTo>
                                  <a:pt x="56198" y="78778"/>
                                  <a:pt x="58103" y="78778"/>
                                  <a:pt x="60008" y="77825"/>
                                </a:cubicBezTo>
                                <a:cubicBezTo>
                                  <a:pt x="63818" y="77825"/>
                                  <a:pt x="65723" y="78778"/>
                                  <a:pt x="65723" y="82588"/>
                                </a:cubicBezTo>
                                <a:cubicBezTo>
                                  <a:pt x="65723" y="89255"/>
                                  <a:pt x="65723" y="95923"/>
                                  <a:pt x="65723" y="102590"/>
                                </a:cubicBezTo>
                                <a:cubicBezTo>
                                  <a:pt x="64770" y="111163"/>
                                  <a:pt x="65723" y="119735"/>
                                  <a:pt x="65723" y="129260"/>
                                </a:cubicBezTo>
                                <a:cubicBezTo>
                                  <a:pt x="65723" y="132118"/>
                                  <a:pt x="65723" y="134975"/>
                                  <a:pt x="64770" y="137833"/>
                                </a:cubicBezTo>
                                <a:cubicBezTo>
                                  <a:pt x="63818" y="139738"/>
                                  <a:pt x="63818" y="141643"/>
                                  <a:pt x="64770" y="142595"/>
                                </a:cubicBezTo>
                                <a:cubicBezTo>
                                  <a:pt x="65723" y="148310"/>
                                  <a:pt x="65723" y="153073"/>
                                  <a:pt x="64770" y="158788"/>
                                </a:cubicBezTo>
                                <a:cubicBezTo>
                                  <a:pt x="64770" y="162598"/>
                                  <a:pt x="64770" y="166408"/>
                                  <a:pt x="65723" y="170218"/>
                                </a:cubicBezTo>
                                <a:cubicBezTo>
                                  <a:pt x="66675" y="173075"/>
                                  <a:pt x="66675" y="176885"/>
                                  <a:pt x="66675" y="180695"/>
                                </a:cubicBezTo>
                                <a:cubicBezTo>
                                  <a:pt x="65723" y="198793"/>
                                  <a:pt x="65723" y="217843"/>
                                  <a:pt x="66675" y="235940"/>
                                </a:cubicBezTo>
                                <a:cubicBezTo>
                                  <a:pt x="67628" y="244513"/>
                                  <a:pt x="70485" y="247370"/>
                                  <a:pt x="79058" y="247370"/>
                                </a:cubicBezTo>
                                <a:lnTo>
                                  <a:pt x="81915" y="247370"/>
                                </a:lnTo>
                                <a:cubicBezTo>
                                  <a:pt x="83820" y="247370"/>
                                  <a:pt x="84773" y="249275"/>
                                  <a:pt x="85725" y="250228"/>
                                </a:cubicBezTo>
                                <a:cubicBezTo>
                                  <a:pt x="83820" y="250228"/>
                                  <a:pt x="83820" y="251180"/>
                                  <a:pt x="82868" y="253085"/>
                                </a:cubicBezTo>
                                <a:close/>
                                <a:moveTo>
                                  <a:pt x="14288" y="39725"/>
                                </a:moveTo>
                                <a:cubicBezTo>
                                  <a:pt x="9525" y="26390"/>
                                  <a:pt x="15240" y="12103"/>
                                  <a:pt x="27623" y="4483"/>
                                </a:cubicBezTo>
                                <a:cubicBezTo>
                                  <a:pt x="39053" y="-3137"/>
                                  <a:pt x="51435" y="-280"/>
                                  <a:pt x="60008" y="7340"/>
                                </a:cubicBezTo>
                                <a:cubicBezTo>
                                  <a:pt x="67628" y="13055"/>
                                  <a:pt x="69533" y="22580"/>
                                  <a:pt x="68580" y="31153"/>
                                </a:cubicBezTo>
                                <a:cubicBezTo>
                                  <a:pt x="68580" y="32105"/>
                                  <a:pt x="68580" y="33058"/>
                                  <a:pt x="67628" y="34010"/>
                                </a:cubicBezTo>
                                <a:cubicBezTo>
                                  <a:pt x="65723" y="49250"/>
                                  <a:pt x="56198" y="56870"/>
                                  <a:pt x="40958" y="56870"/>
                                </a:cubicBezTo>
                                <a:cubicBezTo>
                                  <a:pt x="28575" y="57823"/>
                                  <a:pt x="18098" y="51155"/>
                                  <a:pt x="14288" y="39725"/>
                                </a:cubicBezTo>
                                <a:close/>
                                <a:moveTo>
                                  <a:pt x="23813" y="20675"/>
                                </a:moveTo>
                                <a:cubicBezTo>
                                  <a:pt x="23813" y="20675"/>
                                  <a:pt x="23813" y="20675"/>
                                  <a:pt x="23813" y="20675"/>
                                </a:cubicBezTo>
                                <a:cubicBezTo>
                                  <a:pt x="23813" y="20675"/>
                                  <a:pt x="23813" y="20675"/>
                                  <a:pt x="23813" y="20675"/>
                                </a:cubicBezTo>
                                <a:cubicBezTo>
                                  <a:pt x="24765" y="19723"/>
                                  <a:pt x="23813" y="19723"/>
                                  <a:pt x="23813" y="20675"/>
                                </a:cubicBezTo>
                                <a:cubicBezTo>
                                  <a:pt x="23813" y="19723"/>
                                  <a:pt x="23813" y="20675"/>
                                  <a:pt x="23813" y="20675"/>
                                </a:cubicBezTo>
                                <a:close/>
                                <a:moveTo>
                                  <a:pt x="25718" y="30200"/>
                                </a:moveTo>
                                <a:cubicBezTo>
                                  <a:pt x="25718" y="31153"/>
                                  <a:pt x="26670" y="32105"/>
                                  <a:pt x="26670" y="32105"/>
                                </a:cubicBezTo>
                                <a:cubicBezTo>
                                  <a:pt x="27623" y="32105"/>
                                  <a:pt x="27623" y="30200"/>
                                  <a:pt x="27623" y="29248"/>
                                </a:cubicBezTo>
                                <a:cubicBezTo>
                                  <a:pt x="27623" y="29248"/>
                                  <a:pt x="27623" y="28295"/>
                                  <a:pt x="26670" y="28295"/>
                                </a:cubicBezTo>
                                <a:cubicBezTo>
                                  <a:pt x="25718" y="29248"/>
                                  <a:pt x="25718" y="30200"/>
                                  <a:pt x="25718" y="30200"/>
                                </a:cubicBezTo>
                                <a:close/>
                                <a:moveTo>
                                  <a:pt x="28575" y="195935"/>
                                </a:moveTo>
                                <a:cubicBezTo>
                                  <a:pt x="28575" y="196888"/>
                                  <a:pt x="28575" y="196888"/>
                                  <a:pt x="28575" y="195935"/>
                                </a:cubicBezTo>
                                <a:lnTo>
                                  <a:pt x="28575" y="195935"/>
                                </a:lnTo>
                                <a:cubicBezTo>
                                  <a:pt x="28575" y="195935"/>
                                  <a:pt x="28575" y="195935"/>
                                  <a:pt x="28575" y="195935"/>
                                </a:cubicBezTo>
                                <a:cubicBezTo>
                                  <a:pt x="27623" y="195935"/>
                                  <a:pt x="27623" y="195935"/>
                                  <a:pt x="28575" y="195935"/>
                                </a:cubicBezTo>
                                <a:close/>
                                <a:moveTo>
                                  <a:pt x="29528" y="228320"/>
                                </a:moveTo>
                                <a:cubicBezTo>
                                  <a:pt x="31433" y="227368"/>
                                  <a:pt x="33338" y="226415"/>
                                  <a:pt x="35243" y="226415"/>
                                </a:cubicBezTo>
                                <a:cubicBezTo>
                                  <a:pt x="38100" y="224510"/>
                                  <a:pt x="41910" y="224510"/>
                                  <a:pt x="44768" y="221653"/>
                                </a:cubicBezTo>
                                <a:cubicBezTo>
                                  <a:pt x="43815" y="221653"/>
                                  <a:pt x="42863" y="222605"/>
                                  <a:pt x="42863" y="220700"/>
                                </a:cubicBezTo>
                                <a:cubicBezTo>
                                  <a:pt x="42863" y="219748"/>
                                  <a:pt x="43815" y="219748"/>
                                  <a:pt x="42863" y="218795"/>
                                </a:cubicBezTo>
                                <a:cubicBezTo>
                                  <a:pt x="41910" y="218795"/>
                                  <a:pt x="40958" y="218795"/>
                                  <a:pt x="40958" y="218795"/>
                                </a:cubicBezTo>
                                <a:cubicBezTo>
                                  <a:pt x="39053" y="219748"/>
                                  <a:pt x="38100" y="222605"/>
                                  <a:pt x="36195" y="223558"/>
                                </a:cubicBezTo>
                                <a:lnTo>
                                  <a:pt x="36195" y="226415"/>
                                </a:lnTo>
                                <a:cubicBezTo>
                                  <a:pt x="34290" y="226415"/>
                                  <a:pt x="31433" y="225463"/>
                                  <a:pt x="29528" y="226415"/>
                                </a:cubicBezTo>
                                <a:cubicBezTo>
                                  <a:pt x="28575" y="226415"/>
                                  <a:pt x="28575" y="227368"/>
                                  <a:pt x="28575" y="227368"/>
                                </a:cubicBezTo>
                                <a:cubicBezTo>
                                  <a:pt x="28575" y="228320"/>
                                  <a:pt x="28575" y="228320"/>
                                  <a:pt x="29528" y="228320"/>
                                </a:cubicBezTo>
                                <a:close/>
                                <a:moveTo>
                                  <a:pt x="53340" y="98780"/>
                                </a:moveTo>
                                <a:cubicBezTo>
                                  <a:pt x="53340" y="97828"/>
                                  <a:pt x="52388" y="97828"/>
                                  <a:pt x="52388" y="97828"/>
                                </a:cubicBezTo>
                                <a:cubicBezTo>
                                  <a:pt x="51435" y="94970"/>
                                  <a:pt x="48578" y="95923"/>
                                  <a:pt x="46673" y="94970"/>
                                </a:cubicBezTo>
                                <a:cubicBezTo>
                                  <a:pt x="41910" y="91160"/>
                                  <a:pt x="44768" y="96875"/>
                                  <a:pt x="42863" y="96875"/>
                                </a:cubicBezTo>
                                <a:cubicBezTo>
                                  <a:pt x="42863" y="96875"/>
                                  <a:pt x="41910" y="97828"/>
                                  <a:pt x="41910" y="97828"/>
                                </a:cubicBezTo>
                                <a:cubicBezTo>
                                  <a:pt x="41910" y="97828"/>
                                  <a:pt x="40958" y="97828"/>
                                  <a:pt x="40958" y="97828"/>
                                </a:cubicBezTo>
                                <a:cubicBezTo>
                                  <a:pt x="40958" y="97828"/>
                                  <a:pt x="40958" y="96875"/>
                                  <a:pt x="40958" y="96875"/>
                                </a:cubicBezTo>
                                <a:cubicBezTo>
                                  <a:pt x="42863" y="95923"/>
                                  <a:pt x="41910" y="94018"/>
                                  <a:pt x="40958" y="94018"/>
                                </a:cubicBezTo>
                                <a:cubicBezTo>
                                  <a:pt x="39053" y="93065"/>
                                  <a:pt x="38100" y="94018"/>
                                  <a:pt x="38100" y="95923"/>
                                </a:cubicBezTo>
                                <a:cubicBezTo>
                                  <a:pt x="37148" y="98780"/>
                                  <a:pt x="36195" y="98780"/>
                                  <a:pt x="34290" y="95923"/>
                                </a:cubicBezTo>
                                <a:cubicBezTo>
                                  <a:pt x="34290" y="94970"/>
                                  <a:pt x="33338" y="94970"/>
                                  <a:pt x="33338" y="94970"/>
                                </a:cubicBezTo>
                                <a:cubicBezTo>
                                  <a:pt x="32385" y="94018"/>
                                  <a:pt x="31433" y="94970"/>
                                  <a:pt x="30480" y="95923"/>
                                </a:cubicBezTo>
                                <a:cubicBezTo>
                                  <a:pt x="30480" y="96875"/>
                                  <a:pt x="28575" y="96875"/>
                                  <a:pt x="29528" y="97828"/>
                                </a:cubicBezTo>
                                <a:cubicBezTo>
                                  <a:pt x="31433" y="99733"/>
                                  <a:pt x="30480" y="101638"/>
                                  <a:pt x="29528" y="103543"/>
                                </a:cubicBezTo>
                                <a:cubicBezTo>
                                  <a:pt x="29528" y="104495"/>
                                  <a:pt x="28575" y="105448"/>
                                  <a:pt x="29528" y="106400"/>
                                </a:cubicBezTo>
                                <a:cubicBezTo>
                                  <a:pt x="30480" y="107353"/>
                                  <a:pt x="30480" y="105448"/>
                                  <a:pt x="31433" y="105448"/>
                                </a:cubicBezTo>
                                <a:cubicBezTo>
                                  <a:pt x="33338" y="104495"/>
                                  <a:pt x="35243" y="105448"/>
                                  <a:pt x="37148" y="105448"/>
                                </a:cubicBezTo>
                                <a:cubicBezTo>
                                  <a:pt x="38100" y="105448"/>
                                  <a:pt x="38100" y="106400"/>
                                  <a:pt x="37148" y="107353"/>
                                </a:cubicBezTo>
                                <a:cubicBezTo>
                                  <a:pt x="35243" y="110210"/>
                                  <a:pt x="37148" y="111163"/>
                                  <a:pt x="38100" y="113068"/>
                                </a:cubicBezTo>
                                <a:cubicBezTo>
                                  <a:pt x="39053" y="114020"/>
                                  <a:pt x="40958" y="115925"/>
                                  <a:pt x="40005" y="117830"/>
                                </a:cubicBezTo>
                                <a:cubicBezTo>
                                  <a:pt x="38100" y="119735"/>
                                  <a:pt x="39053" y="122593"/>
                                  <a:pt x="38100" y="125450"/>
                                </a:cubicBezTo>
                                <a:lnTo>
                                  <a:pt x="40958" y="124498"/>
                                </a:lnTo>
                                <a:cubicBezTo>
                                  <a:pt x="41910" y="126403"/>
                                  <a:pt x="40958" y="128308"/>
                                  <a:pt x="43815" y="129260"/>
                                </a:cubicBezTo>
                                <a:cubicBezTo>
                                  <a:pt x="43815" y="131165"/>
                                  <a:pt x="45720" y="131165"/>
                                  <a:pt x="46673" y="131165"/>
                                </a:cubicBezTo>
                                <a:cubicBezTo>
                                  <a:pt x="46673" y="132118"/>
                                  <a:pt x="47625" y="133070"/>
                                  <a:pt x="48578" y="133070"/>
                                </a:cubicBezTo>
                                <a:cubicBezTo>
                                  <a:pt x="48578" y="133070"/>
                                  <a:pt x="49530" y="133070"/>
                                  <a:pt x="49530" y="132118"/>
                                </a:cubicBezTo>
                                <a:cubicBezTo>
                                  <a:pt x="48578" y="131165"/>
                                  <a:pt x="47625" y="131165"/>
                                  <a:pt x="46673" y="131165"/>
                                </a:cubicBezTo>
                                <a:lnTo>
                                  <a:pt x="46673" y="131165"/>
                                </a:lnTo>
                                <a:cubicBezTo>
                                  <a:pt x="46673" y="128308"/>
                                  <a:pt x="46673" y="128308"/>
                                  <a:pt x="43815" y="129260"/>
                                </a:cubicBezTo>
                                <a:cubicBezTo>
                                  <a:pt x="43815" y="128308"/>
                                  <a:pt x="42863" y="126403"/>
                                  <a:pt x="44768" y="126403"/>
                                </a:cubicBezTo>
                                <a:cubicBezTo>
                                  <a:pt x="45720" y="126403"/>
                                  <a:pt x="45720" y="126403"/>
                                  <a:pt x="45720" y="124498"/>
                                </a:cubicBezTo>
                                <a:cubicBezTo>
                                  <a:pt x="45720" y="124498"/>
                                  <a:pt x="44768" y="123545"/>
                                  <a:pt x="43815" y="124498"/>
                                </a:cubicBezTo>
                                <a:cubicBezTo>
                                  <a:pt x="42863" y="124498"/>
                                  <a:pt x="41910" y="124498"/>
                                  <a:pt x="40005" y="124498"/>
                                </a:cubicBezTo>
                                <a:cubicBezTo>
                                  <a:pt x="39053" y="122593"/>
                                  <a:pt x="39053" y="121640"/>
                                  <a:pt x="40958" y="120688"/>
                                </a:cubicBezTo>
                                <a:cubicBezTo>
                                  <a:pt x="41910" y="119735"/>
                                  <a:pt x="43815" y="118783"/>
                                  <a:pt x="42863" y="118783"/>
                                </a:cubicBezTo>
                                <a:cubicBezTo>
                                  <a:pt x="40005" y="114973"/>
                                  <a:pt x="44768" y="115925"/>
                                  <a:pt x="45720" y="114020"/>
                                </a:cubicBezTo>
                                <a:cubicBezTo>
                                  <a:pt x="44768" y="114020"/>
                                  <a:pt x="44768" y="114020"/>
                                  <a:pt x="44768" y="113068"/>
                                </a:cubicBezTo>
                                <a:lnTo>
                                  <a:pt x="45720" y="112115"/>
                                </a:lnTo>
                                <a:cubicBezTo>
                                  <a:pt x="46673" y="112115"/>
                                  <a:pt x="46673" y="113068"/>
                                  <a:pt x="46673" y="113068"/>
                                </a:cubicBezTo>
                                <a:cubicBezTo>
                                  <a:pt x="47625" y="113068"/>
                                  <a:pt x="47625" y="114020"/>
                                  <a:pt x="48578" y="114020"/>
                                </a:cubicBezTo>
                                <a:cubicBezTo>
                                  <a:pt x="48578" y="114020"/>
                                  <a:pt x="49530" y="114973"/>
                                  <a:pt x="49530" y="114973"/>
                                </a:cubicBezTo>
                                <a:cubicBezTo>
                                  <a:pt x="50483" y="114973"/>
                                  <a:pt x="50483" y="114020"/>
                                  <a:pt x="50483" y="113068"/>
                                </a:cubicBezTo>
                                <a:lnTo>
                                  <a:pt x="50483" y="111163"/>
                                </a:lnTo>
                                <a:cubicBezTo>
                                  <a:pt x="49530" y="111163"/>
                                  <a:pt x="49530" y="111163"/>
                                  <a:pt x="48578" y="110210"/>
                                </a:cubicBezTo>
                                <a:lnTo>
                                  <a:pt x="48578" y="110210"/>
                                </a:lnTo>
                                <a:lnTo>
                                  <a:pt x="49530" y="111163"/>
                                </a:lnTo>
                                <a:cubicBezTo>
                                  <a:pt x="49530" y="111163"/>
                                  <a:pt x="49530" y="111163"/>
                                  <a:pt x="49530" y="110210"/>
                                </a:cubicBezTo>
                                <a:cubicBezTo>
                                  <a:pt x="49530" y="109258"/>
                                  <a:pt x="51435" y="108305"/>
                                  <a:pt x="49530" y="106400"/>
                                </a:cubicBezTo>
                                <a:cubicBezTo>
                                  <a:pt x="48578" y="105448"/>
                                  <a:pt x="47625" y="107353"/>
                                  <a:pt x="46673" y="107353"/>
                                </a:cubicBezTo>
                                <a:cubicBezTo>
                                  <a:pt x="45720" y="107353"/>
                                  <a:pt x="44768" y="108305"/>
                                  <a:pt x="44768" y="107353"/>
                                </a:cubicBezTo>
                                <a:cubicBezTo>
                                  <a:pt x="42863" y="105448"/>
                                  <a:pt x="41910" y="106400"/>
                                  <a:pt x="40958" y="108305"/>
                                </a:cubicBezTo>
                                <a:cubicBezTo>
                                  <a:pt x="40958" y="109258"/>
                                  <a:pt x="40005" y="109258"/>
                                  <a:pt x="39053" y="108305"/>
                                </a:cubicBezTo>
                                <a:cubicBezTo>
                                  <a:pt x="38100" y="108305"/>
                                  <a:pt x="38100" y="107353"/>
                                  <a:pt x="38100" y="107353"/>
                                </a:cubicBezTo>
                                <a:cubicBezTo>
                                  <a:pt x="40005" y="105448"/>
                                  <a:pt x="40005" y="102590"/>
                                  <a:pt x="41910" y="100685"/>
                                </a:cubicBezTo>
                                <a:cubicBezTo>
                                  <a:pt x="43815" y="99733"/>
                                  <a:pt x="46673" y="96875"/>
                                  <a:pt x="49530" y="98780"/>
                                </a:cubicBezTo>
                                <a:cubicBezTo>
                                  <a:pt x="52388" y="99733"/>
                                  <a:pt x="53340" y="98780"/>
                                  <a:pt x="53340" y="98780"/>
                                </a:cubicBezTo>
                                <a:close/>
                                <a:moveTo>
                                  <a:pt x="28575" y="121640"/>
                                </a:moveTo>
                                <a:cubicBezTo>
                                  <a:pt x="28575" y="122593"/>
                                  <a:pt x="28575" y="122593"/>
                                  <a:pt x="29528" y="123545"/>
                                </a:cubicBezTo>
                                <a:cubicBezTo>
                                  <a:pt x="30480" y="124498"/>
                                  <a:pt x="31433" y="124498"/>
                                  <a:pt x="31433" y="125450"/>
                                </a:cubicBezTo>
                                <a:cubicBezTo>
                                  <a:pt x="32385" y="130213"/>
                                  <a:pt x="35243" y="125450"/>
                                  <a:pt x="37148" y="126403"/>
                                </a:cubicBezTo>
                                <a:cubicBezTo>
                                  <a:pt x="38100" y="126403"/>
                                  <a:pt x="37148" y="124498"/>
                                  <a:pt x="37148" y="123545"/>
                                </a:cubicBezTo>
                                <a:cubicBezTo>
                                  <a:pt x="34290" y="123545"/>
                                  <a:pt x="32385" y="123545"/>
                                  <a:pt x="30480" y="121640"/>
                                </a:cubicBezTo>
                                <a:cubicBezTo>
                                  <a:pt x="30480" y="120688"/>
                                  <a:pt x="29528" y="120688"/>
                                  <a:pt x="28575" y="121640"/>
                                </a:cubicBezTo>
                                <a:close/>
                                <a:moveTo>
                                  <a:pt x="28575" y="24485"/>
                                </a:moveTo>
                                <a:cubicBezTo>
                                  <a:pt x="28575" y="25438"/>
                                  <a:pt x="29528" y="25438"/>
                                  <a:pt x="29528" y="26390"/>
                                </a:cubicBezTo>
                                <a:lnTo>
                                  <a:pt x="29528" y="26390"/>
                                </a:lnTo>
                                <a:cubicBezTo>
                                  <a:pt x="30480" y="26390"/>
                                  <a:pt x="30480" y="25438"/>
                                  <a:pt x="31433" y="25438"/>
                                </a:cubicBezTo>
                                <a:cubicBezTo>
                                  <a:pt x="32385" y="24485"/>
                                  <a:pt x="34290" y="27343"/>
                                  <a:pt x="34290" y="25438"/>
                                </a:cubicBezTo>
                                <a:cubicBezTo>
                                  <a:pt x="35243" y="23533"/>
                                  <a:pt x="32385" y="24485"/>
                                  <a:pt x="31433" y="23533"/>
                                </a:cubicBezTo>
                                <a:cubicBezTo>
                                  <a:pt x="31433" y="22580"/>
                                  <a:pt x="30480" y="22580"/>
                                  <a:pt x="29528" y="22580"/>
                                </a:cubicBezTo>
                                <a:cubicBezTo>
                                  <a:pt x="28575" y="22580"/>
                                  <a:pt x="28575" y="22580"/>
                                  <a:pt x="28575" y="24485"/>
                                </a:cubicBezTo>
                                <a:close/>
                                <a:moveTo>
                                  <a:pt x="31433" y="147358"/>
                                </a:moveTo>
                                <a:cubicBezTo>
                                  <a:pt x="31433" y="148310"/>
                                  <a:pt x="31433" y="147358"/>
                                  <a:pt x="31433" y="147358"/>
                                </a:cubicBezTo>
                                <a:lnTo>
                                  <a:pt x="30480" y="144500"/>
                                </a:lnTo>
                                <a:cubicBezTo>
                                  <a:pt x="30480" y="144500"/>
                                  <a:pt x="29528" y="144500"/>
                                  <a:pt x="29528" y="145453"/>
                                </a:cubicBezTo>
                                <a:cubicBezTo>
                                  <a:pt x="29528" y="146405"/>
                                  <a:pt x="29528" y="147358"/>
                                  <a:pt x="31433" y="147358"/>
                                </a:cubicBezTo>
                                <a:close/>
                                <a:moveTo>
                                  <a:pt x="29528" y="219748"/>
                                </a:moveTo>
                                <a:cubicBezTo>
                                  <a:pt x="29528" y="219748"/>
                                  <a:pt x="29528" y="219748"/>
                                  <a:pt x="29528" y="219748"/>
                                </a:cubicBezTo>
                                <a:cubicBezTo>
                                  <a:pt x="29528" y="220700"/>
                                  <a:pt x="30480" y="220700"/>
                                  <a:pt x="29528" y="219748"/>
                                </a:cubicBezTo>
                                <a:cubicBezTo>
                                  <a:pt x="30480" y="219748"/>
                                  <a:pt x="30480" y="219748"/>
                                  <a:pt x="29528" y="219748"/>
                                </a:cubicBezTo>
                                <a:cubicBezTo>
                                  <a:pt x="29528" y="218795"/>
                                  <a:pt x="29528" y="218795"/>
                                  <a:pt x="29528" y="219748"/>
                                </a:cubicBezTo>
                                <a:close/>
                                <a:moveTo>
                                  <a:pt x="32385" y="154025"/>
                                </a:moveTo>
                                <a:cubicBezTo>
                                  <a:pt x="33338" y="154025"/>
                                  <a:pt x="33338" y="153073"/>
                                  <a:pt x="32385" y="154025"/>
                                </a:cubicBezTo>
                                <a:cubicBezTo>
                                  <a:pt x="32385" y="152120"/>
                                  <a:pt x="31433" y="152120"/>
                                  <a:pt x="30480" y="152120"/>
                                </a:cubicBezTo>
                                <a:cubicBezTo>
                                  <a:pt x="29528" y="152120"/>
                                  <a:pt x="29528" y="152120"/>
                                  <a:pt x="29528" y="153073"/>
                                </a:cubicBezTo>
                                <a:cubicBezTo>
                                  <a:pt x="29528" y="154025"/>
                                  <a:pt x="31433" y="153073"/>
                                  <a:pt x="32385" y="154025"/>
                                </a:cubicBezTo>
                                <a:close/>
                                <a:moveTo>
                                  <a:pt x="40958" y="137833"/>
                                </a:moveTo>
                                <a:cubicBezTo>
                                  <a:pt x="40958" y="136880"/>
                                  <a:pt x="38100" y="136880"/>
                                  <a:pt x="37148" y="135928"/>
                                </a:cubicBezTo>
                                <a:lnTo>
                                  <a:pt x="36195" y="135928"/>
                                </a:lnTo>
                                <a:cubicBezTo>
                                  <a:pt x="35243" y="137833"/>
                                  <a:pt x="32385" y="136880"/>
                                  <a:pt x="30480" y="138785"/>
                                </a:cubicBezTo>
                                <a:cubicBezTo>
                                  <a:pt x="29528" y="139738"/>
                                  <a:pt x="29528" y="139738"/>
                                  <a:pt x="29528" y="140690"/>
                                </a:cubicBezTo>
                                <a:cubicBezTo>
                                  <a:pt x="29528" y="141643"/>
                                  <a:pt x="30480" y="140690"/>
                                  <a:pt x="31433" y="140690"/>
                                </a:cubicBezTo>
                                <a:cubicBezTo>
                                  <a:pt x="33338" y="138785"/>
                                  <a:pt x="35243" y="140690"/>
                                  <a:pt x="37148" y="138785"/>
                                </a:cubicBezTo>
                                <a:cubicBezTo>
                                  <a:pt x="38100" y="137833"/>
                                  <a:pt x="40958" y="139738"/>
                                  <a:pt x="40958" y="137833"/>
                                </a:cubicBezTo>
                                <a:close/>
                                <a:moveTo>
                                  <a:pt x="30480" y="131165"/>
                                </a:moveTo>
                                <a:cubicBezTo>
                                  <a:pt x="31433" y="131165"/>
                                  <a:pt x="31433" y="132118"/>
                                  <a:pt x="32385" y="132118"/>
                                </a:cubicBezTo>
                                <a:cubicBezTo>
                                  <a:pt x="32385" y="131165"/>
                                  <a:pt x="32385" y="131165"/>
                                  <a:pt x="32385" y="131165"/>
                                </a:cubicBezTo>
                                <a:cubicBezTo>
                                  <a:pt x="31433" y="130213"/>
                                  <a:pt x="30480" y="129260"/>
                                  <a:pt x="30480" y="131165"/>
                                </a:cubicBezTo>
                                <a:cubicBezTo>
                                  <a:pt x="29528" y="130213"/>
                                  <a:pt x="29528" y="131165"/>
                                  <a:pt x="30480" y="131165"/>
                                </a:cubicBezTo>
                                <a:close/>
                                <a:moveTo>
                                  <a:pt x="32385" y="31153"/>
                                </a:moveTo>
                                <a:cubicBezTo>
                                  <a:pt x="33338" y="31153"/>
                                  <a:pt x="34290" y="31153"/>
                                  <a:pt x="34290" y="31153"/>
                                </a:cubicBezTo>
                                <a:cubicBezTo>
                                  <a:pt x="35243" y="30200"/>
                                  <a:pt x="34290" y="29248"/>
                                  <a:pt x="33338" y="29248"/>
                                </a:cubicBezTo>
                                <a:cubicBezTo>
                                  <a:pt x="32385" y="28295"/>
                                  <a:pt x="31433" y="27343"/>
                                  <a:pt x="29528" y="27343"/>
                                </a:cubicBezTo>
                                <a:lnTo>
                                  <a:pt x="30480" y="31153"/>
                                </a:lnTo>
                                <a:cubicBezTo>
                                  <a:pt x="30480" y="31153"/>
                                  <a:pt x="31433" y="31153"/>
                                  <a:pt x="32385" y="31153"/>
                                </a:cubicBezTo>
                                <a:close/>
                                <a:moveTo>
                                  <a:pt x="31433" y="37820"/>
                                </a:moveTo>
                                <a:lnTo>
                                  <a:pt x="31433" y="37820"/>
                                </a:lnTo>
                                <a:cubicBezTo>
                                  <a:pt x="30480" y="37820"/>
                                  <a:pt x="30480" y="37820"/>
                                  <a:pt x="30480" y="37820"/>
                                </a:cubicBezTo>
                                <a:cubicBezTo>
                                  <a:pt x="30480" y="37820"/>
                                  <a:pt x="30480" y="38773"/>
                                  <a:pt x="31433" y="37820"/>
                                </a:cubicBezTo>
                                <a:cubicBezTo>
                                  <a:pt x="31433" y="38773"/>
                                  <a:pt x="31433" y="38773"/>
                                  <a:pt x="31433" y="37820"/>
                                </a:cubicBezTo>
                                <a:close/>
                                <a:moveTo>
                                  <a:pt x="49530" y="178790"/>
                                </a:moveTo>
                                <a:cubicBezTo>
                                  <a:pt x="43815" y="178790"/>
                                  <a:pt x="46673" y="176885"/>
                                  <a:pt x="48578" y="174028"/>
                                </a:cubicBezTo>
                                <a:cubicBezTo>
                                  <a:pt x="48578" y="174028"/>
                                  <a:pt x="49530" y="173075"/>
                                  <a:pt x="49530" y="173075"/>
                                </a:cubicBezTo>
                                <a:cubicBezTo>
                                  <a:pt x="49530" y="172123"/>
                                  <a:pt x="49530" y="171170"/>
                                  <a:pt x="48578" y="172123"/>
                                </a:cubicBezTo>
                                <a:cubicBezTo>
                                  <a:pt x="46673" y="174028"/>
                                  <a:pt x="46673" y="173075"/>
                                  <a:pt x="46673" y="171170"/>
                                </a:cubicBezTo>
                                <a:cubicBezTo>
                                  <a:pt x="46673" y="170218"/>
                                  <a:pt x="47625" y="169265"/>
                                  <a:pt x="46673" y="169265"/>
                                </a:cubicBezTo>
                                <a:cubicBezTo>
                                  <a:pt x="45720" y="169265"/>
                                  <a:pt x="45720" y="170218"/>
                                  <a:pt x="45720" y="171170"/>
                                </a:cubicBezTo>
                                <a:cubicBezTo>
                                  <a:pt x="44768" y="173075"/>
                                  <a:pt x="45720" y="174980"/>
                                  <a:pt x="43815" y="176885"/>
                                </a:cubicBezTo>
                                <a:cubicBezTo>
                                  <a:pt x="43815" y="176885"/>
                                  <a:pt x="42863" y="175933"/>
                                  <a:pt x="42863" y="175933"/>
                                </a:cubicBezTo>
                                <a:lnTo>
                                  <a:pt x="42863" y="175933"/>
                                </a:lnTo>
                                <a:cubicBezTo>
                                  <a:pt x="42863" y="175933"/>
                                  <a:pt x="43815" y="175933"/>
                                  <a:pt x="43815" y="175933"/>
                                </a:cubicBezTo>
                                <a:cubicBezTo>
                                  <a:pt x="43815" y="177838"/>
                                  <a:pt x="42863" y="179743"/>
                                  <a:pt x="41910" y="181648"/>
                                </a:cubicBezTo>
                                <a:cubicBezTo>
                                  <a:pt x="40958" y="183553"/>
                                  <a:pt x="38100" y="183553"/>
                                  <a:pt x="37148" y="185458"/>
                                </a:cubicBezTo>
                                <a:cubicBezTo>
                                  <a:pt x="36195" y="185458"/>
                                  <a:pt x="34290" y="184505"/>
                                  <a:pt x="34290" y="186410"/>
                                </a:cubicBezTo>
                                <a:cubicBezTo>
                                  <a:pt x="34290" y="187363"/>
                                  <a:pt x="34290" y="188315"/>
                                  <a:pt x="33338" y="188315"/>
                                </a:cubicBezTo>
                                <a:cubicBezTo>
                                  <a:pt x="32385" y="188315"/>
                                  <a:pt x="30480" y="188315"/>
                                  <a:pt x="32385" y="189268"/>
                                </a:cubicBezTo>
                                <a:cubicBezTo>
                                  <a:pt x="33338" y="190220"/>
                                  <a:pt x="34290" y="192125"/>
                                  <a:pt x="35243" y="191173"/>
                                </a:cubicBezTo>
                                <a:cubicBezTo>
                                  <a:pt x="35243" y="188315"/>
                                  <a:pt x="39053" y="189268"/>
                                  <a:pt x="38100" y="185458"/>
                                </a:cubicBezTo>
                                <a:cubicBezTo>
                                  <a:pt x="40958" y="185458"/>
                                  <a:pt x="43815" y="186410"/>
                                  <a:pt x="46673" y="188315"/>
                                </a:cubicBezTo>
                                <a:cubicBezTo>
                                  <a:pt x="48578" y="189268"/>
                                  <a:pt x="48578" y="187363"/>
                                  <a:pt x="49530" y="187363"/>
                                </a:cubicBezTo>
                                <a:cubicBezTo>
                                  <a:pt x="50483" y="186410"/>
                                  <a:pt x="48578" y="186410"/>
                                  <a:pt x="48578" y="186410"/>
                                </a:cubicBezTo>
                                <a:cubicBezTo>
                                  <a:pt x="46673" y="185458"/>
                                  <a:pt x="43815" y="184505"/>
                                  <a:pt x="42863" y="182600"/>
                                </a:cubicBezTo>
                                <a:lnTo>
                                  <a:pt x="43815" y="182600"/>
                                </a:lnTo>
                                <a:cubicBezTo>
                                  <a:pt x="44768" y="182600"/>
                                  <a:pt x="46673" y="177838"/>
                                  <a:pt x="49530" y="178790"/>
                                </a:cubicBezTo>
                                <a:cubicBezTo>
                                  <a:pt x="50483" y="179743"/>
                                  <a:pt x="50483" y="178790"/>
                                  <a:pt x="49530" y="178790"/>
                                </a:cubicBezTo>
                                <a:close/>
                                <a:moveTo>
                                  <a:pt x="37148" y="171170"/>
                                </a:moveTo>
                                <a:cubicBezTo>
                                  <a:pt x="37148" y="170218"/>
                                  <a:pt x="38100" y="171170"/>
                                  <a:pt x="39053" y="171170"/>
                                </a:cubicBezTo>
                                <a:cubicBezTo>
                                  <a:pt x="39053" y="171170"/>
                                  <a:pt x="40005" y="171170"/>
                                  <a:pt x="40005" y="171170"/>
                                </a:cubicBezTo>
                                <a:cubicBezTo>
                                  <a:pt x="40005" y="171170"/>
                                  <a:pt x="40005" y="170218"/>
                                  <a:pt x="40005" y="170218"/>
                                </a:cubicBezTo>
                                <a:cubicBezTo>
                                  <a:pt x="37148" y="169265"/>
                                  <a:pt x="37148" y="165455"/>
                                  <a:pt x="33338" y="166408"/>
                                </a:cubicBezTo>
                                <a:lnTo>
                                  <a:pt x="31433" y="166408"/>
                                </a:lnTo>
                                <a:cubicBezTo>
                                  <a:pt x="30480" y="166408"/>
                                  <a:pt x="30480" y="167360"/>
                                  <a:pt x="30480" y="167360"/>
                                </a:cubicBezTo>
                                <a:cubicBezTo>
                                  <a:pt x="33338" y="169265"/>
                                  <a:pt x="33338" y="173075"/>
                                  <a:pt x="36195" y="174028"/>
                                </a:cubicBezTo>
                                <a:cubicBezTo>
                                  <a:pt x="37148" y="174028"/>
                                  <a:pt x="37148" y="174980"/>
                                  <a:pt x="38100" y="174028"/>
                                </a:cubicBezTo>
                                <a:cubicBezTo>
                                  <a:pt x="39053" y="173075"/>
                                  <a:pt x="38100" y="173075"/>
                                  <a:pt x="38100" y="172123"/>
                                </a:cubicBezTo>
                                <a:cubicBezTo>
                                  <a:pt x="37148" y="172123"/>
                                  <a:pt x="36195" y="172123"/>
                                  <a:pt x="37148" y="171170"/>
                                </a:cubicBezTo>
                                <a:close/>
                                <a:moveTo>
                                  <a:pt x="32385" y="111163"/>
                                </a:moveTo>
                                <a:lnTo>
                                  <a:pt x="32385" y="110210"/>
                                </a:lnTo>
                                <a:cubicBezTo>
                                  <a:pt x="32385" y="109258"/>
                                  <a:pt x="33338" y="107353"/>
                                  <a:pt x="31433" y="107353"/>
                                </a:cubicBezTo>
                                <a:cubicBezTo>
                                  <a:pt x="31433" y="107353"/>
                                  <a:pt x="30480" y="107353"/>
                                  <a:pt x="30480" y="107353"/>
                                </a:cubicBezTo>
                                <a:cubicBezTo>
                                  <a:pt x="29528" y="108305"/>
                                  <a:pt x="29528" y="110210"/>
                                  <a:pt x="30480" y="111163"/>
                                </a:cubicBezTo>
                                <a:cubicBezTo>
                                  <a:pt x="31433" y="111163"/>
                                  <a:pt x="32385" y="111163"/>
                                  <a:pt x="32385" y="111163"/>
                                </a:cubicBezTo>
                                <a:cubicBezTo>
                                  <a:pt x="31433" y="112115"/>
                                  <a:pt x="30480" y="114020"/>
                                  <a:pt x="31433" y="114020"/>
                                </a:cubicBezTo>
                                <a:cubicBezTo>
                                  <a:pt x="33338" y="113068"/>
                                  <a:pt x="35243" y="115925"/>
                                  <a:pt x="36195" y="114020"/>
                                </a:cubicBezTo>
                                <a:cubicBezTo>
                                  <a:pt x="37148" y="113068"/>
                                  <a:pt x="34290" y="113068"/>
                                  <a:pt x="32385" y="111163"/>
                                </a:cubicBezTo>
                                <a:cubicBezTo>
                                  <a:pt x="33338" y="111163"/>
                                  <a:pt x="32385" y="111163"/>
                                  <a:pt x="32385" y="111163"/>
                                </a:cubicBezTo>
                                <a:close/>
                                <a:moveTo>
                                  <a:pt x="32385" y="119735"/>
                                </a:moveTo>
                                <a:lnTo>
                                  <a:pt x="32385" y="119735"/>
                                </a:lnTo>
                                <a:cubicBezTo>
                                  <a:pt x="32385" y="117830"/>
                                  <a:pt x="32385" y="116878"/>
                                  <a:pt x="31433" y="116878"/>
                                </a:cubicBezTo>
                                <a:cubicBezTo>
                                  <a:pt x="31433" y="116878"/>
                                  <a:pt x="31433" y="116878"/>
                                  <a:pt x="31433" y="116878"/>
                                </a:cubicBezTo>
                                <a:cubicBezTo>
                                  <a:pt x="30480" y="118783"/>
                                  <a:pt x="31433" y="118783"/>
                                  <a:pt x="32385" y="119735"/>
                                </a:cubicBezTo>
                                <a:cubicBezTo>
                                  <a:pt x="32385" y="119735"/>
                                  <a:pt x="32385" y="119735"/>
                                  <a:pt x="32385" y="119735"/>
                                </a:cubicBezTo>
                                <a:cubicBezTo>
                                  <a:pt x="33338" y="120688"/>
                                  <a:pt x="33338" y="122593"/>
                                  <a:pt x="34290" y="120688"/>
                                </a:cubicBezTo>
                                <a:cubicBezTo>
                                  <a:pt x="34290" y="120688"/>
                                  <a:pt x="35243" y="119735"/>
                                  <a:pt x="35243" y="119735"/>
                                </a:cubicBezTo>
                                <a:cubicBezTo>
                                  <a:pt x="35243" y="119735"/>
                                  <a:pt x="33338" y="119735"/>
                                  <a:pt x="32385" y="119735"/>
                                </a:cubicBezTo>
                                <a:lnTo>
                                  <a:pt x="32385" y="119735"/>
                                </a:lnTo>
                                <a:close/>
                                <a:moveTo>
                                  <a:pt x="33338" y="34010"/>
                                </a:moveTo>
                                <a:cubicBezTo>
                                  <a:pt x="32385" y="34010"/>
                                  <a:pt x="31433" y="34963"/>
                                  <a:pt x="32385" y="35915"/>
                                </a:cubicBezTo>
                                <a:cubicBezTo>
                                  <a:pt x="33338" y="37820"/>
                                  <a:pt x="34290" y="38773"/>
                                  <a:pt x="36195" y="40678"/>
                                </a:cubicBezTo>
                                <a:cubicBezTo>
                                  <a:pt x="37148" y="41630"/>
                                  <a:pt x="37148" y="40678"/>
                                  <a:pt x="37148" y="40678"/>
                                </a:cubicBezTo>
                                <a:cubicBezTo>
                                  <a:pt x="38100" y="37820"/>
                                  <a:pt x="36195" y="34010"/>
                                  <a:pt x="33338" y="34010"/>
                                </a:cubicBezTo>
                                <a:close/>
                                <a:moveTo>
                                  <a:pt x="32385" y="213080"/>
                                </a:moveTo>
                                <a:cubicBezTo>
                                  <a:pt x="32385" y="213080"/>
                                  <a:pt x="31433" y="214033"/>
                                  <a:pt x="32385" y="214985"/>
                                </a:cubicBezTo>
                                <a:cubicBezTo>
                                  <a:pt x="32385" y="215938"/>
                                  <a:pt x="33338" y="214985"/>
                                  <a:pt x="34290" y="214985"/>
                                </a:cubicBezTo>
                                <a:cubicBezTo>
                                  <a:pt x="36195" y="214985"/>
                                  <a:pt x="39053" y="212128"/>
                                  <a:pt x="39053" y="215938"/>
                                </a:cubicBezTo>
                                <a:lnTo>
                                  <a:pt x="40005" y="216890"/>
                                </a:lnTo>
                                <a:cubicBezTo>
                                  <a:pt x="40958" y="216890"/>
                                  <a:pt x="41910" y="214985"/>
                                  <a:pt x="40958" y="213080"/>
                                </a:cubicBezTo>
                                <a:cubicBezTo>
                                  <a:pt x="39053" y="211175"/>
                                  <a:pt x="37148" y="209270"/>
                                  <a:pt x="37148" y="206413"/>
                                </a:cubicBezTo>
                                <a:cubicBezTo>
                                  <a:pt x="37148" y="205460"/>
                                  <a:pt x="36195" y="205460"/>
                                  <a:pt x="35243" y="205460"/>
                                </a:cubicBezTo>
                                <a:cubicBezTo>
                                  <a:pt x="34290" y="205460"/>
                                  <a:pt x="34290" y="206413"/>
                                  <a:pt x="34290" y="206413"/>
                                </a:cubicBezTo>
                                <a:cubicBezTo>
                                  <a:pt x="35243" y="210223"/>
                                  <a:pt x="34290" y="211175"/>
                                  <a:pt x="32385" y="213080"/>
                                </a:cubicBezTo>
                                <a:close/>
                                <a:moveTo>
                                  <a:pt x="35243" y="235940"/>
                                </a:moveTo>
                                <a:cubicBezTo>
                                  <a:pt x="34290" y="235940"/>
                                  <a:pt x="33338" y="234035"/>
                                  <a:pt x="32385" y="235940"/>
                                </a:cubicBezTo>
                                <a:cubicBezTo>
                                  <a:pt x="32385" y="236893"/>
                                  <a:pt x="33338" y="237845"/>
                                  <a:pt x="33338" y="237845"/>
                                </a:cubicBezTo>
                                <a:cubicBezTo>
                                  <a:pt x="34290" y="237845"/>
                                  <a:pt x="35243" y="237845"/>
                                  <a:pt x="36195" y="236893"/>
                                </a:cubicBezTo>
                                <a:cubicBezTo>
                                  <a:pt x="36195" y="234988"/>
                                  <a:pt x="35243" y="235940"/>
                                  <a:pt x="35243" y="235940"/>
                                </a:cubicBezTo>
                                <a:close/>
                                <a:moveTo>
                                  <a:pt x="36195" y="101638"/>
                                </a:moveTo>
                                <a:lnTo>
                                  <a:pt x="36195" y="101638"/>
                                </a:lnTo>
                                <a:cubicBezTo>
                                  <a:pt x="34290" y="101638"/>
                                  <a:pt x="33338" y="102590"/>
                                  <a:pt x="32385" y="100685"/>
                                </a:cubicBezTo>
                                <a:cubicBezTo>
                                  <a:pt x="32385" y="100685"/>
                                  <a:pt x="32385" y="99733"/>
                                  <a:pt x="33338" y="99733"/>
                                </a:cubicBezTo>
                                <a:cubicBezTo>
                                  <a:pt x="34290" y="99733"/>
                                  <a:pt x="36195" y="99733"/>
                                  <a:pt x="36195" y="101638"/>
                                </a:cubicBezTo>
                                <a:close/>
                                <a:moveTo>
                                  <a:pt x="33338" y="204508"/>
                                </a:moveTo>
                                <a:cubicBezTo>
                                  <a:pt x="34290" y="204508"/>
                                  <a:pt x="35243" y="204508"/>
                                  <a:pt x="35243" y="203555"/>
                                </a:cubicBezTo>
                                <a:cubicBezTo>
                                  <a:pt x="35243" y="202603"/>
                                  <a:pt x="35243" y="202603"/>
                                  <a:pt x="34290" y="202603"/>
                                </a:cubicBezTo>
                                <a:cubicBezTo>
                                  <a:pt x="34290" y="202603"/>
                                  <a:pt x="33338" y="202603"/>
                                  <a:pt x="33338" y="204508"/>
                                </a:cubicBezTo>
                                <a:cubicBezTo>
                                  <a:pt x="32385" y="203555"/>
                                  <a:pt x="32385" y="204508"/>
                                  <a:pt x="33338" y="204508"/>
                                </a:cubicBezTo>
                                <a:close/>
                                <a:moveTo>
                                  <a:pt x="34290" y="22580"/>
                                </a:moveTo>
                                <a:cubicBezTo>
                                  <a:pt x="37148" y="24485"/>
                                  <a:pt x="40958" y="28295"/>
                                  <a:pt x="37148" y="29248"/>
                                </a:cubicBezTo>
                                <a:cubicBezTo>
                                  <a:pt x="36195" y="31153"/>
                                  <a:pt x="37148" y="33058"/>
                                  <a:pt x="38100" y="34010"/>
                                </a:cubicBezTo>
                                <a:cubicBezTo>
                                  <a:pt x="39053" y="35915"/>
                                  <a:pt x="40958" y="36868"/>
                                  <a:pt x="40958" y="38773"/>
                                </a:cubicBezTo>
                                <a:cubicBezTo>
                                  <a:pt x="42863" y="38773"/>
                                  <a:pt x="43815" y="39725"/>
                                  <a:pt x="44768" y="40678"/>
                                </a:cubicBezTo>
                                <a:cubicBezTo>
                                  <a:pt x="45720" y="41630"/>
                                  <a:pt x="47625" y="43535"/>
                                  <a:pt x="48578" y="41630"/>
                                </a:cubicBezTo>
                                <a:cubicBezTo>
                                  <a:pt x="49530" y="40678"/>
                                  <a:pt x="46673" y="40678"/>
                                  <a:pt x="45720" y="39725"/>
                                </a:cubicBezTo>
                                <a:cubicBezTo>
                                  <a:pt x="44768" y="38773"/>
                                  <a:pt x="43815" y="38773"/>
                                  <a:pt x="42863" y="36868"/>
                                </a:cubicBezTo>
                                <a:cubicBezTo>
                                  <a:pt x="41910" y="34963"/>
                                  <a:pt x="44768" y="34963"/>
                                  <a:pt x="44768" y="34010"/>
                                </a:cubicBezTo>
                                <a:cubicBezTo>
                                  <a:pt x="45720" y="33058"/>
                                  <a:pt x="46673" y="32105"/>
                                  <a:pt x="45720" y="30200"/>
                                </a:cubicBezTo>
                                <a:cubicBezTo>
                                  <a:pt x="42863" y="29248"/>
                                  <a:pt x="41910" y="27343"/>
                                  <a:pt x="41910" y="24485"/>
                                </a:cubicBezTo>
                                <a:cubicBezTo>
                                  <a:pt x="40005" y="22580"/>
                                  <a:pt x="38100" y="19723"/>
                                  <a:pt x="35243" y="19723"/>
                                </a:cubicBezTo>
                                <a:cubicBezTo>
                                  <a:pt x="34290" y="19723"/>
                                  <a:pt x="33338" y="19723"/>
                                  <a:pt x="33338" y="20675"/>
                                </a:cubicBezTo>
                                <a:cubicBezTo>
                                  <a:pt x="32385" y="21628"/>
                                  <a:pt x="33338" y="21628"/>
                                  <a:pt x="34290" y="22580"/>
                                </a:cubicBezTo>
                                <a:close/>
                                <a:moveTo>
                                  <a:pt x="33338" y="89255"/>
                                </a:moveTo>
                                <a:cubicBezTo>
                                  <a:pt x="33338" y="91160"/>
                                  <a:pt x="34290" y="93065"/>
                                  <a:pt x="36195" y="93065"/>
                                </a:cubicBezTo>
                                <a:cubicBezTo>
                                  <a:pt x="38100" y="94018"/>
                                  <a:pt x="38100" y="91160"/>
                                  <a:pt x="39053" y="90208"/>
                                </a:cubicBezTo>
                                <a:cubicBezTo>
                                  <a:pt x="39053" y="88303"/>
                                  <a:pt x="36195" y="90208"/>
                                  <a:pt x="35243" y="88303"/>
                                </a:cubicBezTo>
                                <a:cubicBezTo>
                                  <a:pt x="34290" y="88303"/>
                                  <a:pt x="32385" y="88303"/>
                                  <a:pt x="33338" y="89255"/>
                                </a:cubicBezTo>
                                <a:close/>
                                <a:moveTo>
                                  <a:pt x="35243" y="222605"/>
                                </a:moveTo>
                                <a:lnTo>
                                  <a:pt x="35243" y="221653"/>
                                </a:lnTo>
                                <a:cubicBezTo>
                                  <a:pt x="35243" y="220700"/>
                                  <a:pt x="35243" y="219748"/>
                                  <a:pt x="34290" y="220700"/>
                                </a:cubicBezTo>
                                <a:cubicBezTo>
                                  <a:pt x="33338" y="220700"/>
                                  <a:pt x="33338" y="221653"/>
                                  <a:pt x="34290" y="222605"/>
                                </a:cubicBezTo>
                                <a:cubicBezTo>
                                  <a:pt x="34290" y="222605"/>
                                  <a:pt x="34290" y="222605"/>
                                  <a:pt x="35243" y="222605"/>
                                </a:cubicBezTo>
                                <a:close/>
                                <a:moveTo>
                                  <a:pt x="34290" y="179743"/>
                                </a:moveTo>
                                <a:cubicBezTo>
                                  <a:pt x="34290" y="179743"/>
                                  <a:pt x="33338" y="180695"/>
                                  <a:pt x="34290" y="179743"/>
                                </a:cubicBezTo>
                                <a:cubicBezTo>
                                  <a:pt x="33338" y="180695"/>
                                  <a:pt x="34290" y="180695"/>
                                  <a:pt x="34290" y="181648"/>
                                </a:cubicBezTo>
                                <a:cubicBezTo>
                                  <a:pt x="35243" y="181648"/>
                                  <a:pt x="35243" y="181648"/>
                                  <a:pt x="34290" y="179743"/>
                                </a:cubicBezTo>
                                <a:cubicBezTo>
                                  <a:pt x="35243" y="180695"/>
                                  <a:pt x="34290" y="179743"/>
                                  <a:pt x="34290" y="179743"/>
                                </a:cubicBezTo>
                                <a:close/>
                                <a:moveTo>
                                  <a:pt x="38100" y="147358"/>
                                </a:moveTo>
                                <a:cubicBezTo>
                                  <a:pt x="37148" y="145453"/>
                                  <a:pt x="37148" y="144500"/>
                                  <a:pt x="35243" y="143548"/>
                                </a:cubicBezTo>
                                <a:cubicBezTo>
                                  <a:pt x="34290" y="143548"/>
                                  <a:pt x="34290" y="144500"/>
                                  <a:pt x="34290" y="145453"/>
                                </a:cubicBezTo>
                                <a:cubicBezTo>
                                  <a:pt x="34290" y="147358"/>
                                  <a:pt x="35243" y="148310"/>
                                  <a:pt x="36195" y="149263"/>
                                </a:cubicBezTo>
                                <a:cubicBezTo>
                                  <a:pt x="37148" y="149263"/>
                                  <a:pt x="37148" y="148310"/>
                                  <a:pt x="38100" y="147358"/>
                                </a:cubicBezTo>
                                <a:close/>
                                <a:moveTo>
                                  <a:pt x="36195" y="231178"/>
                                </a:moveTo>
                                <a:cubicBezTo>
                                  <a:pt x="36195" y="230225"/>
                                  <a:pt x="35243" y="230225"/>
                                  <a:pt x="35243" y="230225"/>
                                </a:cubicBezTo>
                                <a:cubicBezTo>
                                  <a:pt x="34290" y="230225"/>
                                  <a:pt x="34290" y="230225"/>
                                  <a:pt x="34290" y="231178"/>
                                </a:cubicBezTo>
                                <a:cubicBezTo>
                                  <a:pt x="34290" y="232130"/>
                                  <a:pt x="35243" y="232130"/>
                                  <a:pt x="36195" y="232130"/>
                                </a:cubicBezTo>
                                <a:cubicBezTo>
                                  <a:pt x="36195" y="232130"/>
                                  <a:pt x="36195" y="232130"/>
                                  <a:pt x="36195" y="231178"/>
                                </a:cubicBezTo>
                                <a:close/>
                                <a:moveTo>
                                  <a:pt x="41910" y="132118"/>
                                </a:moveTo>
                                <a:cubicBezTo>
                                  <a:pt x="41910" y="131165"/>
                                  <a:pt x="40958" y="131165"/>
                                  <a:pt x="40005" y="131165"/>
                                </a:cubicBezTo>
                                <a:cubicBezTo>
                                  <a:pt x="38100" y="131165"/>
                                  <a:pt x="37148" y="132118"/>
                                  <a:pt x="36195" y="133070"/>
                                </a:cubicBezTo>
                                <a:cubicBezTo>
                                  <a:pt x="35243" y="134023"/>
                                  <a:pt x="34290" y="134023"/>
                                  <a:pt x="35243" y="134975"/>
                                </a:cubicBezTo>
                                <a:cubicBezTo>
                                  <a:pt x="35243" y="135928"/>
                                  <a:pt x="36195" y="135928"/>
                                  <a:pt x="37148" y="135928"/>
                                </a:cubicBezTo>
                                <a:cubicBezTo>
                                  <a:pt x="38100" y="134023"/>
                                  <a:pt x="40005" y="134975"/>
                                  <a:pt x="40958" y="134975"/>
                                </a:cubicBezTo>
                                <a:cubicBezTo>
                                  <a:pt x="40958" y="134975"/>
                                  <a:pt x="41910" y="134023"/>
                                  <a:pt x="41910" y="132118"/>
                                </a:cubicBezTo>
                                <a:close/>
                                <a:moveTo>
                                  <a:pt x="39053" y="163550"/>
                                </a:moveTo>
                                <a:cubicBezTo>
                                  <a:pt x="39053" y="161645"/>
                                  <a:pt x="37148" y="161645"/>
                                  <a:pt x="36195" y="160693"/>
                                </a:cubicBezTo>
                                <a:cubicBezTo>
                                  <a:pt x="35243" y="160693"/>
                                  <a:pt x="35243" y="161645"/>
                                  <a:pt x="35243" y="161645"/>
                                </a:cubicBezTo>
                                <a:cubicBezTo>
                                  <a:pt x="35243" y="162598"/>
                                  <a:pt x="37148" y="162598"/>
                                  <a:pt x="39053" y="163550"/>
                                </a:cubicBezTo>
                                <a:cubicBezTo>
                                  <a:pt x="38100" y="163550"/>
                                  <a:pt x="39053" y="163550"/>
                                  <a:pt x="39053" y="163550"/>
                                </a:cubicBezTo>
                                <a:close/>
                                <a:moveTo>
                                  <a:pt x="35243" y="16865"/>
                                </a:moveTo>
                                <a:cubicBezTo>
                                  <a:pt x="36195" y="16865"/>
                                  <a:pt x="38100" y="17818"/>
                                  <a:pt x="39053" y="19723"/>
                                </a:cubicBezTo>
                                <a:cubicBezTo>
                                  <a:pt x="40005" y="19723"/>
                                  <a:pt x="40005" y="18770"/>
                                  <a:pt x="40958" y="18770"/>
                                </a:cubicBezTo>
                                <a:lnTo>
                                  <a:pt x="40958" y="18770"/>
                                </a:lnTo>
                                <a:cubicBezTo>
                                  <a:pt x="40005" y="15913"/>
                                  <a:pt x="38100" y="15913"/>
                                  <a:pt x="35243" y="16865"/>
                                </a:cubicBezTo>
                                <a:lnTo>
                                  <a:pt x="35243" y="16865"/>
                                </a:lnTo>
                                <a:close/>
                                <a:moveTo>
                                  <a:pt x="37148" y="193078"/>
                                </a:moveTo>
                                <a:cubicBezTo>
                                  <a:pt x="36195" y="193078"/>
                                  <a:pt x="36195" y="193078"/>
                                  <a:pt x="37148" y="193078"/>
                                </a:cubicBezTo>
                                <a:cubicBezTo>
                                  <a:pt x="37148" y="194983"/>
                                  <a:pt x="38100" y="195935"/>
                                  <a:pt x="40005" y="195935"/>
                                </a:cubicBezTo>
                                <a:cubicBezTo>
                                  <a:pt x="41910" y="195935"/>
                                  <a:pt x="41910" y="194030"/>
                                  <a:pt x="40958" y="193078"/>
                                </a:cubicBezTo>
                                <a:cubicBezTo>
                                  <a:pt x="40005" y="192125"/>
                                  <a:pt x="38100" y="193078"/>
                                  <a:pt x="37148" y="193078"/>
                                </a:cubicBezTo>
                                <a:close/>
                                <a:moveTo>
                                  <a:pt x="40005" y="102590"/>
                                </a:moveTo>
                                <a:cubicBezTo>
                                  <a:pt x="40005" y="103543"/>
                                  <a:pt x="39053" y="102590"/>
                                  <a:pt x="38100" y="102590"/>
                                </a:cubicBezTo>
                                <a:lnTo>
                                  <a:pt x="36195" y="101638"/>
                                </a:lnTo>
                                <a:cubicBezTo>
                                  <a:pt x="37148" y="101638"/>
                                  <a:pt x="37148" y="100685"/>
                                  <a:pt x="38100" y="100685"/>
                                </a:cubicBezTo>
                                <a:cubicBezTo>
                                  <a:pt x="39053" y="101638"/>
                                  <a:pt x="40005" y="101638"/>
                                  <a:pt x="40005" y="102590"/>
                                </a:cubicBezTo>
                                <a:close/>
                                <a:moveTo>
                                  <a:pt x="40005" y="157835"/>
                                </a:moveTo>
                                <a:cubicBezTo>
                                  <a:pt x="40005" y="157835"/>
                                  <a:pt x="39053" y="156883"/>
                                  <a:pt x="40005" y="157835"/>
                                </a:cubicBezTo>
                                <a:cubicBezTo>
                                  <a:pt x="39053" y="156883"/>
                                  <a:pt x="38100" y="157835"/>
                                  <a:pt x="38100" y="157835"/>
                                </a:cubicBezTo>
                                <a:cubicBezTo>
                                  <a:pt x="38100" y="158788"/>
                                  <a:pt x="38100" y="158788"/>
                                  <a:pt x="39053" y="158788"/>
                                </a:cubicBezTo>
                                <a:cubicBezTo>
                                  <a:pt x="40005" y="158788"/>
                                  <a:pt x="40005" y="158788"/>
                                  <a:pt x="40005" y="157835"/>
                                </a:cubicBezTo>
                                <a:close/>
                                <a:moveTo>
                                  <a:pt x="41910" y="226415"/>
                                </a:moveTo>
                                <a:cubicBezTo>
                                  <a:pt x="41910" y="225463"/>
                                  <a:pt x="40958" y="225463"/>
                                  <a:pt x="40005" y="225463"/>
                                </a:cubicBezTo>
                                <a:cubicBezTo>
                                  <a:pt x="38100" y="225463"/>
                                  <a:pt x="39053" y="227368"/>
                                  <a:pt x="39053" y="228320"/>
                                </a:cubicBezTo>
                                <a:lnTo>
                                  <a:pt x="39053" y="229273"/>
                                </a:lnTo>
                                <a:cubicBezTo>
                                  <a:pt x="39053" y="228320"/>
                                  <a:pt x="39053" y="228320"/>
                                  <a:pt x="38100" y="228320"/>
                                </a:cubicBezTo>
                                <a:cubicBezTo>
                                  <a:pt x="38100" y="228320"/>
                                  <a:pt x="37148" y="228320"/>
                                  <a:pt x="37148" y="229273"/>
                                </a:cubicBezTo>
                                <a:cubicBezTo>
                                  <a:pt x="37148" y="229273"/>
                                  <a:pt x="38100" y="230225"/>
                                  <a:pt x="38100" y="230225"/>
                                </a:cubicBezTo>
                                <a:cubicBezTo>
                                  <a:pt x="38100" y="232130"/>
                                  <a:pt x="39053" y="233083"/>
                                  <a:pt x="40958" y="232130"/>
                                </a:cubicBezTo>
                                <a:cubicBezTo>
                                  <a:pt x="42863" y="230225"/>
                                  <a:pt x="42863" y="228320"/>
                                  <a:pt x="41910" y="226415"/>
                                </a:cubicBezTo>
                                <a:close/>
                                <a:moveTo>
                                  <a:pt x="39053" y="48298"/>
                                </a:moveTo>
                                <a:cubicBezTo>
                                  <a:pt x="39053" y="48298"/>
                                  <a:pt x="39053" y="48298"/>
                                  <a:pt x="39053" y="48298"/>
                                </a:cubicBezTo>
                                <a:cubicBezTo>
                                  <a:pt x="38100" y="48298"/>
                                  <a:pt x="38100" y="48298"/>
                                  <a:pt x="38100" y="48298"/>
                                </a:cubicBezTo>
                                <a:cubicBezTo>
                                  <a:pt x="38100" y="49250"/>
                                  <a:pt x="38100" y="49250"/>
                                  <a:pt x="39053" y="48298"/>
                                </a:cubicBezTo>
                                <a:lnTo>
                                  <a:pt x="39053" y="48298"/>
                                </a:lnTo>
                                <a:close/>
                                <a:moveTo>
                                  <a:pt x="40958" y="208318"/>
                                </a:moveTo>
                                <a:cubicBezTo>
                                  <a:pt x="40958" y="207365"/>
                                  <a:pt x="40005" y="207365"/>
                                  <a:pt x="40005" y="207365"/>
                                </a:cubicBezTo>
                                <a:cubicBezTo>
                                  <a:pt x="39053" y="207365"/>
                                  <a:pt x="38100" y="208318"/>
                                  <a:pt x="39053" y="209270"/>
                                </a:cubicBezTo>
                                <a:cubicBezTo>
                                  <a:pt x="39053" y="210223"/>
                                  <a:pt x="40005" y="210223"/>
                                  <a:pt x="40005" y="210223"/>
                                </a:cubicBezTo>
                                <a:cubicBezTo>
                                  <a:pt x="40958" y="209270"/>
                                  <a:pt x="40958" y="209270"/>
                                  <a:pt x="40958" y="208318"/>
                                </a:cubicBezTo>
                                <a:close/>
                                <a:moveTo>
                                  <a:pt x="39053" y="27343"/>
                                </a:moveTo>
                                <a:cubicBezTo>
                                  <a:pt x="39053" y="26390"/>
                                  <a:pt x="39053" y="26390"/>
                                  <a:pt x="39053" y="27343"/>
                                </a:cubicBezTo>
                                <a:cubicBezTo>
                                  <a:pt x="40005" y="26390"/>
                                  <a:pt x="40958" y="26390"/>
                                  <a:pt x="40958" y="27343"/>
                                </a:cubicBezTo>
                                <a:cubicBezTo>
                                  <a:pt x="40958" y="29248"/>
                                  <a:pt x="41910" y="30200"/>
                                  <a:pt x="41910" y="32105"/>
                                </a:cubicBezTo>
                                <a:cubicBezTo>
                                  <a:pt x="41910" y="33058"/>
                                  <a:pt x="41910" y="34010"/>
                                  <a:pt x="40958" y="34010"/>
                                </a:cubicBezTo>
                                <a:cubicBezTo>
                                  <a:pt x="40005" y="34010"/>
                                  <a:pt x="40005" y="33058"/>
                                  <a:pt x="40005" y="32105"/>
                                </a:cubicBezTo>
                                <a:cubicBezTo>
                                  <a:pt x="40005" y="32105"/>
                                  <a:pt x="40005" y="31153"/>
                                  <a:pt x="40958" y="30200"/>
                                </a:cubicBezTo>
                                <a:cubicBezTo>
                                  <a:pt x="40958" y="29248"/>
                                  <a:pt x="40005" y="28295"/>
                                  <a:pt x="39053" y="27343"/>
                                </a:cubicBezTo>
                                <a:close/>
                                <a:moveTo>
                                  <a:pt x="40005" y="38773"/>
                                </a:moveTo>
                                <a:cubicBezTo>
                                  <a:pt x="40005" y="38773"/>
                                  <a:pt x="39053" y="39725"/>
                                  <a:pt x="40005" y="40678"/>
                                </a:cubicBezTo>
                                <a:lnTo>
                                  <a:pt x="40005" y="40678"/>
                                </a:lnTo>
                                <a:cubicBezTo>
                                  <a:pt x="40958" y="39725"/>
                                  <a:pt x="40958" y="39725"/>
                                  <a:pt x="40005" y="38773"/>
                                </a:cubicBezTo>
                                <a:close/>
                                <a:moveTo>
                                  <a:pt x="40958" y="17818"/>
                                </a:moveTo>
                                <a:cubicBezTo>
                                  <a:pt x="40958" y="18770"/>
                                  <a:pt x="42863" y="19723"/>
                                  <a:pt x="43815" y="19723"/>
                                </a:cubicBezTo>
                                <a:lnTo>
                                  <a:pt x="43815" y="20675"/>
                                </a:lnTo>
                                <a:cubicBezTo>
                                  <a:pt x="43815" y="20675"/>
                                  <a:pt x="42863" y="21628"/>
                                  <a:pt x="44768" y="21628"/>
                                </a:cubicBezTo>
                                <a:cubicBezTo>
                                  <a:pt x="44768" y="21628"/>
                                  <a:pt x="44768" y="20675"/>
                                  <a:pt x="44768" y="20675"/>
                                </a:cubicBezTo>
                                <a:cubicBezTo>
                                  <a:pt x="44768" y="20675"/>
                                  <a:pt x="44768" y="19723"/>
                                  <a:pt x="44768" y="19723"/>
                                </a:cubicBezTo>
                                <a:cubicBezTo>
                                  <a:pt x="42863" y="18770"/>
                                  <a:pt x="41910" y="18770"/>
                                  <a:pt x="40958" y="17818"/>
                                </a:cubicBezTo>
                                <a:close/>
                                <a:moveTo>
                                  <a:pt x="41910" y="192125"/>
                                </a:moveTo>
                                <a:lnTo>
                                  <a:pt x="41910" y="192125"/>
                                </a:lnTo>
                                <a:cubicBezTo>
                                  <a:pt x="41910" y="193078"/>
                                  <a:pt x="41910" y="193078"/>
                                  <a:pt x="41910" y="192125"/>
                                </a:cubicBezTo>
                                <a:close/>
                                <a:moveTo>
                                  <a:pt x="43815" y="142595"/>
                                </a:moveTo>
                                <a:cubicBezTo>
                                  <a:pt x="43815" y="141643"/>
                                  <a:pt x="43815" y="141643"/>
                                  <a:pt x="42863" y="140690"/>
                                </a:cubicBezTo>
                                <a:cubicBezTo>
                                  <a:pt x="41910" y="140690"/>
                                  <a:pt x="40958" y="141643"/>
                                  <a:pt x="40958" y="142595"/>
                                </a:cubicBezTo>
                                <a:cubicBezTo>
                                  <a:pt x="40958" y="143548"/>
                                  <a:pt x="40958" y="144500"/>
                                  <a:pt x="40005" y="145453"/>
                                </a:cubicBezTo>
                                <a:cubicBezTo>
                                  <a:pt x="40005" y="146405"/>
                                  <a:pt x="40005" y="147358"/>
                                  <a:pt x="40958" y="147358"/>
                                </a:cubicBezTo>
                                <a:cubicBezTo>
                                  <a:pt x="42863" y="146405"/>
                                  <a:pt x="44768" y="148310"/>
                                  <a:pt x="45720" y="146405"/>
                                </a:cubicBezTo>
                                <a:cubicBezTo>
                                  <a:pt x="45720" y="146405"/>
                                  <a:pt x="46673" y="146405"/>
                                  <a:pt x="46673" y="145453"/>
                                </a:cubicBezTo>
                                <a:cubicBezTo>
                                  <a:pt x="47625" y="145453"/>
                                  <a:pt x="47625" y="144500"/>
                                  <a:pt x="47625" y="143548"/>
                                </a:cubicBezTo>
                                <a:lnTo>
                                  <a:pt x="47625" y="143548"/>
                                </a:lnTo>
                                <a:cubicBezTo>
                                  <a:pt x="46673" y="143548"/>
                                  <a:pt x="46673" y="144500"/>
                                  <a:pt x="46673" y="145453"/>
                                </a:cubicBezTo>
                                <a:cubicBezTo>
                                  <a:pt x="46673" y="145453"/>
                                  <a:pt x="46673" y="146405"/>
                                  <a:pt x="46673" y="146405"/>
                                </a:cubicBezTo>
                                <a:cubicBezTo>
                                  <a:pt x="45720" y="144500"/>
                                  <a:pt x="43815" y="144500"/>
                                  <a:pt x="43815" y="142595"/>
                                </a:cubicBezTo>
                                <a:close/>
                                <a:moveTo>
                                  <a:pt x="41910" y="91160"/>
                                </a:moveTo>
                                <a:cubicBezTo>
                                  <a:pt x="41910" y="92113"/>
                                  <a:pt x="42863" y="92113"/>
                                  <a:pt x="43815" y="92113"/>
                                </a:cubicBezTo>
                                <a:cubicBezTo>
                                  <a:pt x="44768" y="92113"/>
                                  <a:pt x="45720" y="91160"/>
                                  <a:pt x="44768" y="90208"/>
                                </a:cubicBezTo>
                                <a:cubicBezTo>
                                  <a:pt x="44768" y="90208"/>
                                  <a:pt x="44768" y="89255"/>
                                  <a:pt x="43815" y="90208"/>
                                </a:cubicBezTo>
                                <a:cubicBezTo>
                                  <a:pt x="43815" y="90208"/>
                                  <a:pt x="41910" y="89255"/>
                                  <a:pt x="41910" y="91160"/>
                                </a:cubicBezTo>
                                <a:close/>
                                <a:moveTo>
                                  <a:pt x="42863" y="163550"/>
                                </a:moveTo>
                                <a:cubicBezTo>
                                  <a:pt x="42863" y="163550"/>
                                  <a:pt x="42863" y="164503"/>
                                  <a:pt x="42863" y="163550"/>
                                </a:cubicBezTo>
                                <a:cubicBezTo>
                                  <a:pt x="44768" y="164503"/>
                                  <a:pt x="45720" y="163550"/>
                                  <a:pt x="45720" y="162598"/>
                                </a:cubicBezTo>
                                <a:cubicBezTo>
                                  <a:pt x="45720" y="161645"/>
                                  <a:pt x="45720" y="161645"/>
                                  <a:pt x="44768" y="161645"/>
                                </a:cubicBezTo>
                                <a:cubicBezTo>
                                  <a:pt x="42863" y="161645"/>
                                  <a:pt x="42863" y="162598"/>
                                  <a:pt x="42863" y="163550"/>
                                </a:cubicBezTo>
                                <a:close/>
                                <a:moveTo>
                                  <a:pt x="42863" y="203555"/>
                                </a:moveTo>
                                <a:cubicBezTo>
                                  <a:pt x="43815" y="203555"/>
                                  <a:pt x="43815" y="203555"/>
                                  <a:pt x="42863" y="203555"/>
                                </a:cubicBezTo>
                                <a:lnTo>
                                  <a:pt x="42863" y="202603"/>
                                </a:lnTo>
                                <a:cubicBezTo>
                                  <a:pt x="42863" y="202603"/>
                                  <a:pt x="42863" y="203555"/>
                                  <a:pt x="42863" y="203555"/>
                                </a:cubicBezTo>
                                <a:cubicBezTo>
                                  <a:pt x="42863" y="203555"/>
                                  <a:pt x="42863" y="203555"/>
                                  <a:pt x="42863" y="203555"/>
                                </a:cubicBezTo>
                                <a:close/>
                                <a:moveTo>
                                  <a:pt x="44768" y="149263"/>
                                </a:moveTo>
                                <a:cubicBezTo>
                                  <a:pt x="44768" y="149263"/>
                                  <a:pt x="44768" y="148310"/>
                                  <a:pt x="44768" y="149263"/>
                                </a:cubicBezTo>
                                <a:cubicBezTo>
                                  <a:pt x="43815" y="148310"/>
                                  <a:pt x="42863" y="148310"/>
                                  <a:pt x="42863" y="149263"/>
                                </a:cubicBezTo>
                                <a:cubicBezTo>
                                  <a:pt x="42863" y="150215"/>
                                  <a:pt x="42863" y="150215"/>
                                  <a:pt x="43815" y="150215"/>
                                </a:cubicBezTo>
                                <a:cubicBezTo>
                                  <a:pt x="44768" y="150215"/>
                                  <a:pt x="44768" y="150215"/>
                                  <a:pt x="44768" y="149263"/>
                                </a:cubicBezTo>
                                <a:close/>
                                <a:moveTo>
                                  <a:pt x="45720" y="238798"/>
                                </a:moveTo>
                                <a:cubicBezTo>
                                  <a:pt x="45720" y="237845"/>
                                  <a:pt x="44768" y="236893"/>
                                  <a:pt x="43815" y="235940"/>
                                </a:cubicBezTo>
                                <a:cubicBezTo>
                                  <a:pt x="42863" y="235940"/>
                                  <a:pt x="42863" y="236893"/>
                                  <a:pt x="42863" y="236893"/>
                                </a:cubicBezTo>
                                <a:cubicBezTo>
                                  <a:pt x="43815" y="237845"/>
                                  <a:pt x="43815" y="239750"/>
                                  <a:pt x="45720" y="238798"/>
                                </a:cubicBezTo>
                                <a:cubicBezTo>
                                  <a:pt x="45720" y="239750"/>
                                  <a:pt x="45720" y="238798"/>
                                  <a:pt x="45720" y="238798"/>
                                </a:cubicBezTo>
                                <a:close/>
                                <a:moveTo>
                                  <a:pt x="51435" y="154025"/>
                                </a:moveTo>
                                <a:cubicBezTo>
                                  <a:pt x="50483" y="154025"/>
                                  <a:pt x="50483" y="154025"/>
                                  <a:pt x="49530" y="154025"/>
                                </a:cubicBezTo>
                                <a:cubicBezTo>
                                  <a:pt x="48578" y="151168"/>
                                  <a:pt x="46673" y="152120"/>
                                  <a:pt x="44768" y="153073"/>
                                </a:cubicBezTo>
                                <a:cubicBezTo>
                                  <a:pt x="43815" y="153073"/>
                                  <a:pt x="43815" y="154025"/>
                                  <a:pt x="43815" y="154978"/>
                                </a:cubicBezTo>
                                <a:cubicBezTo>
                                  <a:pt x="43815" y="155930"/>
                                  <a:pt x="44768" y="155930"/>
                                  <a:pt x="45720" y="155930"/>
                                </a:cubicBezTo>
                                <a:cubicBezTo>
                                  <a:pt x="46673" y="155930"/>
                                  <a:pt x="47625" y="155930"/>
                                  <a:pt x="47625" y="154025"/>
                                </a:cubicBezTo>
                                <a:cubicBezTo>
                                  <a:pt x="47625" y="153073"/>
                                  <a:pt x="48578" y="153073"/>
                                  <a:pt x="49530" y="153073"/>
                                </a:cubicBezTo>
                                <a:cubicBezTo>
                                  <a:pt x="49530" y="154978"/>
                                  <a:pt x="50483" y="155930"/>
                                  <a:pt x="51435" y="154025"/>
                                </a:cubicBezTo>
                                <a:cubicBezTo>
                                  <a:pt x="51435" y="154978"/>
                                  <a:pt x="51435" y="154025"/>
                                  <a:pt x="51435" y="154025"/>
                                </a:cubicBezTo>
                                <a:close/>
                                <a:moveTo>
                                  <a:pt x="44768" y="214985"/>
                                </a:moveTo>
                                <a:cubicBezTo>
                                  <a:pt x="44768" y="215938"/>
                                  <a:pt x="45720" y="216890"/>
                                  <a:pt x="46673" y="215938"/>
                                </a:cubicBezTo>
                                <a:cubicBezTo>
                                  <a:pt x="47625" y="215938"/>
                                  <a:pt x="47625" y="214985"/>
                                  <a:pt x="47625" y="214033"/>
                                </a:cubicBezTo>
                                <a:cubicBezTo>
                                  <a:pt x="47625" y="213080"/>
                                  <a:pt x="47625" y="213080"/>
                                  <a:pt x="46673" y="213080"/>
                                </a:cubicBezTo>
                                <a:cubicBezTo>
                                  <a:pt x="44768" y="213080"/>
                                  <a:pt x="44768" y="214033"/>
                                  <a:pt x="44768" y="214985"/>
                                </a:cubicBezTo>
                                <a:close/>
                                <a:moveTo>
                                  <a:pt x="45720" y="118783"/>
                                </a:moveTo>
                                <a:cubicBezTo>
                                  <a:pt x="44768" y="118783"/>
                                  <a:pt x="44768" y="118783"/>
                                  <a:pt x="44768" y="119735"/>
                                </a:cubicBezTo>
                                <a:cubicBezTo>
                                  <a:pt x="44768" y="120688"/>
                                  <a:pt x="45720" y="121640"/>
                                  <a:pt x="46673" y="120688"/>
                                </a:cubicBezTo>
                                <a:cubicBezTo>
                                  <a:pt x="47625" y="120688"/>
                                  <a:pt x="47625" y="119735"/>
                                  <a:pt x="47625" y="119735"/>
                                </a:cubicBezTo>
                                <a:cubicBezTo>
                                  <a:pt x="47625" y="118783"/>
                                  <a:pt x="46673" y="118783"/>
                                  <a:pt x="45720" y="118783"/>
                                </a:cubicBezTo>
                                <a:close/>
                                <a:moveTo>
                                  <a:pt x="47625" y="220700"/>
                                </a:moveTo>
                                <a:lnTo>
                                  <a:pt x="47625" y="219748"/>
                                </a:lnTo>
                                <a:cubicBezTo>
                                  <a:pt x="46673" y="218795"/>
                                  <a:pt x="45720" y="218795"/>
                                  <a:pt x="45720" y="219748"/>
                                </a:cubicBezTo>
                                <a:cubicBezTo>
                                  <a:pt x="45720" y="219748"/>
                                  <a:pt x="44768" y="220700"/>
                                  <a:pt x="44768" y="220700"/>
                                </a:cubicBezTo>
                                <a:cubicBezTo>
                                  <a:pt x="44768" y="220700"/>
                                  <a:pt x="45720" y="220700"/>
                                  <a:pt x="45720" y="220700"/>
                                </a:cubicBezTo>
                                <a:cubicBezTo>
                                  <a:pt x="46673" y="221653"/>
                                  <a:pt x="47625" y="221653"/>
                                  <a:pt x="47625" y="220700"/>
                                </a:cubicBezTo>
                                <a:close/>
                                <a:moveTo>
                                  <a:pt x="47625" y="191173"/>
                                </a:moveTo>
                                <a:cubicBezTo>
                                  <a:pt x="47625" y="190220"/>
                                  <a:pt x="46673" y="190220"/>
                                  <a:pt x="45720" y="190220"/>
                                </a:cubicBezTo>
                                <a:cubicBezTo>
                                  <a:pt x="44768" y="190220"/>
                                  <a:pt x="43815" y="191173"/>
                                  <a:pt x="43815" y="192125"/>
                                </a:cubicBezTo>
                                <a:cubicBezTo>
                                  <a:pt x="43815" y="193078"/>
                                  <a:pt x="44768" y="193078"/>
                                  <a:pt x="45720" y="192125"/>
                                </a:cubicBezTo>
                                <a:cubicBezTo>
                                  <a:pt x="46673" y="192125"/>
                                  <a:pt x="47625" y="192125"/>
                                  <a:pt x="47625" y="191173"/>
                                </a:cubicBezTo>
                                <a:close/>
                                <a:moveTo>
                                  <a:pt x="47625" y="136880"/>
                                </a:moveTo>
                                <a:cubicBezTo>
                                  <a:pt x="46673" y="136880"/>
                                  <a:pt x="44768" y="135928"/>
                                  <a:pt x="44768" y="137833"/>
                                </a:cubicBezTo>
                                <a:cubicBezTo>
                                  <a:pt x="44768" y="138785"/>
                                  <a:pt x="45720" y="138785"/>
                                  <a:pt x="46673" y="138785"/>
                                </a:cubicBezTo>
                                <a:cubicBezTo>
                                  <a:pt x="48578" y="138785"/>
                                  <a:pt x="50483" y="138785"/>
                                  <a:pt x="50483" y="136880"/>
                                </a:cubicBezTo>
                                <a:cubicBezTo>
                                  <a:pt x="50483" y="135928"/>
                                  <a:pt x="48578" y="136880"/>
                                  <a:pt x="47625" y="136880"/>
                                </a:cubicBezTo>
                                <a:close/>
                                <a:moveTo>
                                  <a:pt x="46673" y="46393"/>
                                </a:moveTo>
                                <a:cubicBezTo>
                                  <a:pt x="46673" y="45440"/>
                                  <a:pt x="46673" y="44488"/>
                                  <a:pt x="45720" y="44488"/>
                                </a:cubicBezTo>
                                <a:cubicBezTo>
                                  <a:pt x="44768" y="44488"/>
                                  <a:pt x="44768" y="45440"/>
                                  <a:pt x="45720" y="45440"/>
                                </a:cubicBezTo>
                                <a:cubicBezTo>
                                  <a:pt x="45720" y="46393"/>
                                  <a:pt x="45720" y="47345"/>
                                  <a:pt x="46673" y="48298"/>
                                </a:cubicBezTo>
                                <a:cubicBezTo>
                                  <a:pt x="46673" y="48298"/>
                                  <a:pt x="46673" y="47345"/>
                                  <a:pt x="46673" y="46393"/>
                                </a:cubicBezTo>
                                <a:close/>
                                <a:moveTo>
                                  <a:pt x="46673" y="195935"/>
                                </a:moveTo>
                                <a:cubicBezTo>
                                  <a:pt x="47625" y="195935"/>
                                  <a:pt x="47625" y="195935"/>
                                  <a:pt x="47625" y="194983"/>
                                </a:cubicBezTo>
                                <a:cubicBezTo>
                                  <a:pt x="47625" y="194030"/>
                                  <a:pt x="46673" y="194030"/>
                                  <a:pt x="46673" y="194030"/>
                                </a:cubicBezTo>
                                <a:cubicBezTo>
                                  <a:pt x="46673" y="194030"/>
                                  <a:pt x="45720" y="194030"/>
                                  <a:pt x="45720" y="194983"/>
                                </a:cubicBezTo>
                                <a:cubicBezTo>
                                  <a:pt x="45720" y="195935"/>
                                  <a:pt x="45720" y="195935"/>
                                  <a:pt x="46673" y="195935"/>
                                </a:cubicBezTo>
                                <a:close/>
                                <a:moveTo>
                                  <a:pt x="47625" y="101638"/>
                                </a:moveTo>
                                <a:cubicBezTo>
                                  <a:pt x="46673" y="101638"/>
                                  <a:pt x="45720" y="102590"/>
                                  <a:pt x="45720" y="103543"/>
                                </a:cubicBezTo>
                                <a:cubicBezTo>
                                  <a:pt x="45720" y="103543"/>
                                  <a:pt x="45720" y="104495"/>
                                  <a:pt x="46673" y="104495"/>
                                </a:cubicBezTo>
                                <a:cubicBezTo>
                                  <a:pt x="47625" y="103543"/>
                                  <a:pt x="47625" y="103543"/>
                                  <a:pt x="47625" y="101638"/>
                                </a:cubicBezTo>
                                <a:cubicBezTo>
                                  <a:pt x="48578" y="101638"/>
                                  <a:pt x="47625" y="101638"/>
                                  <a:pt x="47625" y="101638"/>
                                </a:cubicBezTo>
                                <a:close/>
                                <a:moveTo>
                                  <a:pt x="47625" y="28295"/>
                                </a:moveTo>
                                <a:cubicBezTo>
                                  <a:pt x="47625" y="29248"/>
                                  <a:pt x="47625" y="29248"/>
                                  <a:pt x="48578" y="29248"/>
                                </a:cubicBezTo>
                                <a:cubicBezTo>
                                  <a:pt x="49530" y="31153"/>
                                  <a:pt x="50483" y="32105"/>
                                  <a:pt x="52388" y="32105"/>
                                </a:cubicBezTo>
                                <a:cubicBezTo>
                                  <a:pt x="53340" y="32105"/>
                                  <a:pt x="55245" y="32105"/>
                                  <a:pt x="56198" y="31153"/>
                                </a:cubicBezTo>
                                <a:cubicBezTo>
                                  <a:pt x="56198" y="34010"/>
                                  <a:pt x="52388" y="34010"/>
                                  <a:pt x="51435" y="35915"/>
                                </a:cubicBezTo>
                                <a:cubicBezTo>
                                  <a:pt x="51435" y="36868"/>
                                  <a:pt x="49530" y="37820"/>
                                  <a:pt x="50483" y="38773"/>
                                </a:cubicBezTo>
                                <a:cubicBezTo>
                                  <a:pt x="51435" y="39725"/>
                                  <a:pt x="53340" y="39725"/>
                                  <a:pt x="53340" y="38773"/>
                                </a:cubicBezTo>
                                <a:cubicBezTo>
                                  <a:pt x="54293" y="37820"/>
                                  <a:pt x="55245" y="35915"/>
                                  <a:pt x="56198" y="34010"/>
                                </a:cubicBezTo>
                                <a:cubicBezTo>
                                  <a:pt x="57150" y="33058"/>
                                  <a:pt x="56198" y="32105"/>
                                  <a:pt x="55245" y="31153"/>
                                </a:cubicBezTo>
                                <a:cubicBezTo>
                                  <a:pt x="52388" y="28295"/>
                                  <a:pt x="52388" y="28295"/>
                                  <a:pt x="55245" y="26390"/>
                                </a:cubicBezTo>
                                <a:cubicBezTo>
                                  <a:pt x="55245" y="27343"/>
                                  <a:pt x="55245" y="27343"/>
                                  <a:pt x="56198" y="28295"/>
                                </a:cubicBezTo>
                                <a:cubicBezTo>
                                  <a:pt x="56198" y="28295"/>
                                  <a:pt x="57150" y="28295"/>
                                  <a:pt x="57150" y="28295"/>
                                </a:cubicBezTo>
                                <a:cubicBezTo>
                                  <a:pt x="57150" y="28295"/>
                                  <a:pt x="56198" y="27343"/>
                                  <a:pt x="56198" y="27343"/>
                                </a:cubicBezTo>
                                <a:cubicBezTo>
                                  <a:pt x="57150" y="25438"/>
                                  <a:pt x="56198" y="24485"/>
                                  <a:pt x="54293" y="25438"/>
                                </a:cubicBezTo>
                                <a:cubicBezTo>
                                  <a:pt x="53340" y="25438"/>
                                  <a:pt x="52388" y="26390"/>
                                  <a:pt x="51435" y="27343"/>
                                </a:cubicBezTo>
                                <a:lnTo>
                                  <a:pt x="51435" y="27343"/>
                                </a:lnTo>
                                <a:cubicBezTo>
                                  <a:pt x="50483" y="24485"/>
                                  <a:pt x="48578" y="24485"/>
                                  <a:pt x="46673" y="25438"/>
                                </a:cubicBezTo>
                                <a:cubicBezTo>
                                  <a:pt x="44768" y="25438"/>
                                  <a:pt x="47625" y="26390"/>
                                  <a:pt x="47625" y="28295"/>
                                </a:cubicBezTo>
                                <a:close/>
                                <a:moveTo>
                                  <a:pt x="47625" y="34010"/>
                                </a:moveTo>
                                <a:cubicBezTo>
                                  <a:pt x="45720" y="34010"/>
                                  <a:pt x="46673" y="35915"/>
                                  <a:pt x="45720" y="36868"/>
                                </a:cubicBezTo>
                                <a:cubicBezTo>
                                  <a:pt x="45720" y="36868"/>
                                  <a:pt x="45720" y="37820"/>
                                  <a:pt x="46673" y="37820"/>
                                </a:cubicBezTo>
                                <a:cubicBezTo>
                                  <a:pt x="48578" y="37820"/>
                                  <a:pt x="48578" y="35915"/>
                                  <a:pt x="47625" y="34010"/>
                                </a:cubicBezTo>
                                <a:cubicBezTo>
                                  <a:pt x="48578" y="34963"/>
                                  <a:pt x="48578" y="34010"/>
                                  <a:pt x="47625" y="34010"/>
                                </a:cubicBezTo>
                                <a:close/>
                                <a:moveTo>
                                  <a:pt x="45720" y="20675"/>
                                </a:moveTo>
                                <a:cubicBezTo>
                                  <a:pt x="45720" y="20675"/>
                                  <a:pt x="46673" y="21628"/>
                                  <a:pt x="46673" y="21628"/>
                                </a:cubicBezTo>
                                <a:cubicBezTo>
                                  <a:pt x="46673" y="21628"/>
                                  <a:pt x="47625" y="21628"/>
                                  <a:pt x="47625" y="21628"/>
                                </a:cubicBezTo>
                                <a:cubicBezTo>
                                  <a:pt x="47625" y="19723"/>
                                  <a:pt x="48578" y="18770"/>
                                  <a:pt x="48578" y="16865"/>
                                </a:cubicBezTo>
                                <a:cubicBezTo>
                                  <a:pt x="48578" y="15913"/>
                                  <a:pt x="47625" y="14960"/>
                                  <a:pt x="46673" y="14960"/>
                                </a:cubicBezTo>
                                <a:cubicBezTo>
                                  <a:pt x="46673" y="14960"/>
                                  <a:pt x="45720" y="14960"/>
                                  <a:pt x="45720" y="14960"/>
                                </a:cubicBezTo>
                                <a:cubicBezTo>
                                  <a:pt x="46673" y="16865"/>
                                  <a:pt x="46673" y="18770"/>
                                  <a:pt x="45720" y="20675"/>
                                </a:cubicBezTo>
                                <a:close/>
                                <a:moveTo>
                                  <a:pt x="47625" y="166408"/>
                                </a:moveTo>
                                <a:cubicBezTo>
                                  <a:pt x="48578" y="166408"/>
                                  <a:pt x="48578" y="166408"/>
                                  <a:pt x="47625" y="166408"/>
                                </a:cubicBezTo>
                                <a:cubicBezTo>
                                  <a:pt x="48578" y="165455"/>
                                  <a:pt x="47625" y="165455"/>
                                  <a:pt x="47625" y="165455"/>
                                </a:cubicBezTo>
                                <a:cubicBezTo>
                                  <a:pt x="47625" y="165455"/>
                                  <a:pt x="47625" y="165455"/>
                                  <a:pt x="47625" y="166408"/>
                                </a:cubicBezTo>
                                <a:cubicBezTo>
                                  <a:pt x="47625" y="166408"/>
                                  <a:pt x="47625" y="166408"/>
                                  <a:pt x="47625" y="166408"/>
                                </a:cubicBezTo>
                                <a:close/>
                                <a:moveTo>
                                  <a:pt x="50483" y="128308"/>
                                </a:moveTo>
                                <a:cubicBezTo>
                                  <a:pt x="51435" y="128308"/>
                                  <a:pt x="51435" y="127355"/>
                                  <a:pt x="50483" y="128308"/>
                                </a:cubicBezTo>
                                <a:cubicBezTo>
                                  <a:pt x="50483" y="125450"/>
                                  <a:pt x="49530" y="124498"/>
                                  <a:pt x="48578" y="123545"/>
                                </a:cubicBezTo>
                                <a:cubicBezTo>
                                  <a:pt x="48578" y="123545"/>
                                  <a:pt x="47625" y="124498"/>
                                  <a:pt x="47625" y="125450"/>
                                </a:cubicBezTo>
                                <a:cubicBezTo>
                                  <a:pt x="47625" y="126403"/>
                                  <a:pt x="48578" y="128308"/>
                                  <a:pt x="50483" y="128308"/>
                                </a:cubicBezTo>
                                <a:close/>
                                <a:moveTo>
                                  <a:pt x="50483" y="163550"/>
                                </a:moveTo>
                                <a:lnTo>
                                  <a:pt x="50483" y="163550"/>
                                </a:lnTo>
                                <a:cubicBezTo>
                                  <a:pt x="49530" y="162598"/>
                                  <a:pt x="49530" y="161645"/>
                                  <a:pt x="48578" y="162598"/>
                                </a:cubicBezTo>
                                <a:cubicBezTo>
                                  <a:pt x="48578" y="162598"/>
                                  <a:pt x="49530" y="162598"/>
                                  <a:pt x="50483" y="163550"/>
                                </a:cubicBezTo>
                                <a:cubicBezTo>
                                  <a:pt x="49530" y="162598"/>
                                  <a:pt x="49530" y="163550"/>
                                  <a:pt x="50483" y="163550"/>
                                </a:cubicBezTo>
                                <a:close/>
                                <a:moveTo>
                                  <a:pt x="52388" y="44488"/>
                                </a:moveTo>
                                <a:cubicBezTo>
                                  <a:pt x="52388" y="43535"/>
                                  <a:pt x="51435" y="43535"/>
                                  <a:pt x="51435" y="43535"/>
                                </a:cubicBezTo>
                                <a:cubicBezTo>
                                  <a:pt x="50483" y="43535"/>
                                  <a:pt x="49530" y="43535"/>
                                  <a:pt x="49530" y="44488"/>
                                </a:cubicBezTo>
                                <a:cubicBezTo>
                                  <a:pt x="49530" y="45440"/>
                                  <a:pt x="49530" y="45440"/>
                                  <a:pt x="50483" y="45440"/>
                                </a:cubicBezTo>
                                <a:cubicBezTo>
                                  <a:pt x="51435" y="45440"/>
                                  <a:pt x="51435" y="45440"/>
                                  <a:pt x="52388" y="44488"/>
                                </a:cubicBezTo>
                                <a:close/>
                                <a:moveTo>
                                  <a:pt x="49530" y="27343"/>
                                </a:moveTo>
                                <a:cubicBezTo>
                                  <a:pt x="50483" y="27343"/>
                                  <a:pt x="50483" y="26390"/>
                                  <a:pt x="49530" y="27343"/>
                                </a:cubicBezTo>
                                <a:cubicBezTo>
                                  <a:pt x="50483" y="28295"/>
                                  <a:pt x="51435" y="29248"/>
                                  <a:pt x="50483" y="29248"/>
                                </a:cubicBezTo>
                                <a:cubicBezTo>
                                  <a:pt x="50483" y="29248"/>
                                  <a:pt x="49530" y="27343"/>
                                  <a:pt x="49530" y="27343"/>
                                </a:cubicBezTo>
                                <a:close/>
                                <a:moveTo>
                                  <a:pt x="54293" y="104495"/>
                                </a:moveTo>
                                <a:cubicBezTo>
                                  <a:pt x="54293" y="104495"/>
                                  <a:pt x="54293" y="104495"/>
                                  <a:pt x="54293" y="104495"/>
                                </a:cubicBezTo>
                                <a:lnTo>
                                  <a:pt x="54293" y="104495"/>
                                </a:lnTo>
                                <a:cubicBezTo>
                                  <a:pt x="53340" y="105448"/>
                                  <a:pt x="53340" y="105448"/>
                                  <a:pt x="54293" y="104495"/>
                                </a:cubicBezTo>
                                <a:cubicBezTo>
                                  <a:pt x="54293" y="105448"/>
                                  <a:pt x="54293" y="105448"/>
                                  <a:pt x="54293" y="104495"/>
                                </a:cubicBezTo>
                                <a:close/>
                                <a:moveTo>
                                  <a:pt x="57150" y="92113"/>
                                </a:moveTo>
                                <a:cubicBezTo>
                                  <a:pt x="56198" y="92113"/>
                                  <a:pt x="56198" y="91160"/>
                                  <a:pt x="57150" y="92113"/>
                                </a:cubicBezTo>
                                <a:cubicBezTo>
                                  <a:pt x="56198" y="91160"/>
                                  <a:pt x="56198" y="92113"/>
                                  <a:pt x="57150" y="92113"/>
                                </a:cubicBezTo>
                                <a:cubicBezTo>
                                  <a:pt x="56198" y="92113"/>
                                  <a:pt x="56198" y="92113"/>
                                  <a:pt x="57150" y="92113"/>
                                </a:cubicBezTo>
                                <a:cubicBezTo>
                                  <a:pt x="56198" y="92113"/>
                                  <a:pt x="57150" y="92113"/>
                                  <a:pt x="57150" y="92113"/>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0" name="Freeform 120"/>
                        <wps:cNvSpPr/>
                        <wps:spPr>
                          <a:xfrm>
                            <a:off x="1630554" y="78292"/>
                            <a:ext cx="139585" cy="182174"/>
                          </a:xfrm>
                          <a:custGeom>
                            <a:avLst/>
                            <a:gdLst>
                              <a:gd name="connsiteX0" fmla="*/ 51003 w 139585"/>
                              <a:gd name="connsiteY0" fmla="*/ 95735 h 182174"/>
                              <a:gd name="connsiteX1" fmla="*/ 51955 w 139585"/>
                              <a:gd name="connsiteY1" fmla="*/ 110023 h 182174"/>
                              <a:gd name="connsiteX2" fmla="*/ 57671 w 139585"/>
                              <a:gd name="connsiteY2" fmla="*/ 141456 h 182174"/>
                              <a:gd name="connsiteX3" fmla="*/ 75768 w 139585"/>
                              <a:gd name="connsiteY3" fmla="*/ 164316 h 182174"/>
                              <a:gd name="connsiteX4" fmla="*/ 108153 w 139585"/>
                              <a:gd name="connsiteY4" fmla="*/ 153838 h 182174"/>
                              <a:gd name="connsiteX5" fmla="*/ 104343 w 139585"/>
                              <a:gd name="connsiteY5" fmla="*/ 144313 h 182174"/>
                              <a:gd name="connsiteX6" fmla="*/ 93865 w 139585"/>
                              <a:gd name="connsiteY6" fmla="*/ 116691 h 182174"/>
                              <a:gd name="connsiteX7" fmla="*/ 98628 w 139585"/>
                              <a:gd name="connsiteY7" fmla="*/ 109071 h 182174"/>
                              <a:gd name="connsiteX8" fmla="*/ 120536 w 139585"/>
                              <a:gd name="connsiteY8" fmla="*/ 102403 h 182174"/>
                              <a:gd name="connsiteX9" fmla="*/ 138633 w 139585"/>
                              <a:gd name="connsiteY9" fmla="*/ 120500 h 182174"/>
                              <a:gd name="connsiteX10" fmla="*/ 127203 w 139585"/>
                              <a:gd name="connsiteY10" fmla="*/ 160506 h 182174"/>
                              <a:gd name="connsiteX11" fmla="*/ 90055 w 139585"/>
                              <a:gd name="connsiteY11" fmla="*/ 181460 h 182174"/>
                              <a:gd name="connsiteX12" fmla="*/ 47193 w 139585"/>
                              <a:gd name="connsiteY12" fmla="*/ 175746 h 182174"/>
                              <a:gd name="connsiteX13" fmla="*/ 19571 w 139585"/>
                              <a:gd name="connsiteY13" fmla="*/ 154791 h 182174"/>
                              <a:gd name="connsiteX14" fmla="*/ 2425 w 139585"/>
                              <a:gd name="connsiteY14" fmla="*/ 118596 h 182174"/>
                              <a:gd name="connsiteX15" fmla="*/ 3378 w 139585"/>
                              <a:gd name="connsiteY15" fmla="*/ 63350 h 182174"/>
                              <a:gd name="connsiteX16" fmla="*/ 26238 w 139585"/>
                              <a:gd name="connsiteY16" fmla="*/ 20488 h 182174"/>
                              <a:gd name="connsiteX17" fmla="*/ 69100 w 139585"/>
                              <a:gd name="connsiteY17" fmla="*/ 485 h 182174"/>
                              <a:gd name="connsiteX18" fmla="*/ 111011 w 139585"/>
                              <a:gd name="connsiteY18" fmla="*/ 10010 h 182174"/>
                              <a:gd name="connsiteX19" fmla="*/ 127203 w 139585"/>
                              <a:gd name="connsiteY19" fmla="*/ 28108 h 182174"/>
                              <a:gd name="connsiteX20" fmla="*/ 139586 w 139585"/>
                              <a:gd name="connsiteY20" fmla="*/ 76685 h 182174"/>
                              <a:gd name="connsiteX21" fmla="*/ 139586 w 139585"/>
                              <a:gd name="connsiteY21" fmla="*/ 84306 h 182174"/>
                              <a:gd name="connsiteX22" fmla="*/ 133871 w 139585"/>
                              <a:gd name="connsiteY22" fmla="*/ 90021 h 182174"/>
                              <a:gd name="connsiteX23" fmla="*/ 122440 w 139585"/>
                              <a:gd name="connsiteY23" fmla="*/ 90021 h 182174"/>
                              <a:gd name="connsiteX24" fmla="*/ 57671 w 139585"/>
                              <a:gd name="connsiteY24" fmla="*/ 90973 h 182174"/>
                              <a:gd name="connsiteX25" fmla="*/ 51003 w 139585"/>
                              <a:gd name="connsiteY25" fmla="*/ 95735 h 182174"/>
                              <a:gd name="connsiteX26" fmla="*/ 12903 w 139585"/>
                              <a:gd name="connsiteY26" fmla="*/ 96688 h 182174"/>
                              <a:gd name="connsiteX27" fmla="*/ 16713 w 139585"/>
                              <a:gd name="connsiteY27" fmla="*/ 102403 h 182174"/>
                              <a:gd name="connsiteX28" fmla="*/ 15761 w 139585"/>
                              <a:gd name="connsiteY28" fmla="*/ 96688 h 182174"/>
                              <a:gd name="connsiteX29" fmla="*/ 18618 w 139585"/>
                              <a:gd name="connsiteY29" fmla="*/ 93831 h 182174"/>
                              <a:gd name="connsiteX30" fmla="*/ 19571 w 139585"/>
                              <a:gd name="connsiteY30" fmla="*/ 92878 h 182174"/>
                              <a:gd name="connsiteX31" fmla="*/ 17665 w 139585"/>
                              <a:gd name="connsiteY31" fmla="*/ 92878 h 182174"/>
                              <a:gd name="connsiteX32" fmla="*/ 14808 w 139585"/>
                              <a:gd name="connsiteY32" fmla="*/ 90973 h 182174"/>
                              <a:gd name="connsiteX33" fmla="*/ 13855 w 139585"/>
                              <a:gd name="connsiteY33" fmla="*/ 89068 h 182174"/>
                              <a:gd name="connsiteX34" fmla="*/ 12903 w 139585"/>
                              <a:gd name="connsiteY34" fmla="*/ 91925 h 182174"/>
                              <a:gd name="connsiteX35" fmla="*/ 12903 w 139585"/>
                              <a:gd name="connsiteY35" fmla="*/ 93831 h 182174"/>
                              <a:gd name="connsiteX36" fmla="*/ 12903 w 139585"/>
                              <a:gd name="connsiteY36" fmla="*/ 93831 h 182174"/>
                              <a:gd name="connsiteX37" fmla="*/ 12903 w 139585"/>
                              <a:gd name="connsiteY37" fmla="*/ 93831 h 182174"/>
                              <a:gd name="connsiteX38" fmla="*/ 12903 w 139585"/>
                              <a:gd name="connsiteY38" fmla="*/ 96688 h 182174"/>
                              <a:gd name="connsiteX39" fmla="*/ 12903 w 139585"/>
                              <a:gd name="connsiteY39" fmla="*/ 96688 h 182174"/>
                              <a:gd name="connsiteX40" fmla="*/ 12903 w 139585"/>
                              <a:gd name="connsiteY40" fmla="*/ 96688 h 182174"/>
                              <a:gd name="connsiteX41" fmla="*/ 43383 w 139585"/>
                              <a:gd name="connsiteY41" fmla="*/ 54778 h 182174"/>
                              <a:gd name="connsiteX42" fmla="*/ 42430 w 139585"/>
                              <a:gd name="connsiteY42" fmla="*/ 50016 h 182174"/>
                              <a:gd name="connsiteX43" fmla="*/ 39573 w 139585"/>
                              <a:gd name="connsiteY43" fmla="*/ 45253 h 182174"/>
                              <a:gd name="connsiteX44" fmla="*/ 38621 w 139585"/>
                              <a:gd name="connsiteY44" fmla="*/ 43348 h 182174"/>
                              <a:gd name="connsiteX45" fmla="*/ 40525 w 139585"/>
                              <a:gd name="connsiteY45" fmla="*/ 42396 h 182174"/>
                              <a:gd name="connsiteX46" fmla="*/ 43383 w 139585"/>
                              <a:gd name="connsiteY46" fmla="*/ 42396 h 182174"/>
                              <a:gd name="connsiteX47" fmla="*/ 41478 w 139585"/>
                              <a:gd name="connsiteY47" fmla="*/ 40491 h 182174"/>
                              <a:gd name="connsiteX48" fmla="*/ 38621 w 139585"/>
                              <a:gd name="connsiteY48" fmla="*/ 40491 h 182174"/>
                              <a:gd name="connsiteX49" fmla="*/ 36715 w 139585"/>
                              <a:gd name="connsiteY49" fmla="*/ 44300 h 182174"/>
                              <a:gd name="connsiteX50" fmla="*/ 35763 w 139585"/>
                              <a:gd name="connsiteY50" fmla="*/ 48110 h 182174"/>
                              <a:gd name="connsiteX51" fmla="*/ 35763 w 139585"/>
                              <a:gd name="connsiteY51" fmla="*/ 50016 h 182174"/>
                              <a:gd name="connsiteX52" fmla="*/ 35763 w 139585"/>
                              <a:gd name="connsiteY52" fmla="*/ 50968 h 182174"/>
                              <a:gd name="connsiteX53" fmla="*/ 34811 w 139585"/>
                              <a:gd name="connsiteY53" fmla="*/ 50968 h 182174"/>
                              <a:gd name="connsiteX54" fmla="*/ 32905 w 139585"/>
                              <a:gd name="connsiteY54" fmla="*/ 46206 h 182174"/>
                              <a:gd name="connsiteX55" fmla="*/ 33858 w 139585"/>
                              <a:gd name="connsiteY55" fmla="*/ 42396 h 182174"/>
                              <a:gd name="connsiteX56" fmla="*/ 32905 w 139585"/>
                              <a:gd name="connsiteY56" fmla="*/ 40491 h 182174"/>
                              <a:gd name="connsiteX57" fmla="*/ 29096 w 139585"/>
                              <a:gd name="connsiteY57" fmla="*/ 41443 h 182174"/>
                              <a:gd name="connsiteX58" fmla="*/ 27190 w 139585"/>
                              <a:gd name="connsiteY58" fmla="*/ 43348 h 182174"/>
                              <a:gd name="connsiteX59" fmla="*/ 19571 w 139585"/>
                              <a:gd name="connsiteY59" fmla="*/ 47158 h 182174"/>
                              <a:gd name="connsiteX60" fmla="*/ 19571 w 139585"/>
                              <a:gd name="connsiteY60" fmla="*/ 48110 h 182174"/>
                              <a:gd name="connsiteX61" fmla="*/ 22428 w 139585"/>
                              <a:gd name="connsiteY61" fmla="*/ 48110 h 182174"/>
                              <a:gd name="connsiteX62" fmla="*/ 30048 w 139585"/>
                              <a:gd name="connsiteY62" fmla="*/ 50016 h 182174"/>
                              <a:gd name="connsiteX63" fmla="*/ 30048 w 139585"/>
                              <a:gd name="connsiteY63" fmla="*/ 50968 h 182174"/>
                              <a:gd name="connsiteX64" fmla="*/ 31000 w 139585"/>
                              <a:gd name="connsiteY64" fmla="*/ 52873 h 182174"/>
                              <a:gd name="connsiteX65" fmla="*/ 32905 w 139585"/>
                              <a:gd name="connsiteY65" fmla="*/ 53825 h 182174"/>
                              <a:gd name="connsiteX66" fmla="*/ 31953 w 139585"/>
                              <a:gd name="connsiteY66" fmla="*/ 54778 h 182174"/>
                              <a:gd name="connsiteX67" fmla="*/ 26238 w 139585"/>
                              <a:gd name="connsiteY67" fmla="*/ 52873 h 182174"/>
                              <a:gd name="connsiteX68" fmla="*/ 23380 w 139585"/>
                              <a:gd name="connsiteY68" fmla="*/ 50968 h 182174"/>
                              <a:gd name="connsiteX69" fmla="*/ 22428 w 139585"/>
                              <a:gd name="connsiteY69" fmla="*/ 52873 h 182174"/>
                              <a:gd name="connsiteX70" fmla="*/ 25286 w 139585"/>
                              <a:gd name="connsiteY70" fmla="*/ 52873 h 182174"/>
                              <a:gd name="connsiteX71" fmla="*/ 25286 w 139585"/>
                              <a:gd name="connsiteY71" fmla="*/ 52873 h 182174"/>
                              <a:gd name="connsiteX72" fmla="*/ 21475 w 139585"/>
                              <a:gd name="connsiteY72" fmla="*/ 58588 h 182174"/>
                              <a:gd name="connsiteX73" fmla="*/ 18618 w 139585"/>
                              <a:gd name="connsiteY73" fmla="*/ 61446 h 182174"/>
                              <a:gd name="connsiteX74" fmla="*/ 15761 w 139585"/>
                              <a:gd name="connsiteY74" fmla="*/ 61446 h 182174"/>
                              <a:gd name="connsiteX75" fmla="*/ 16713 w 139585"/>
                              <a:gd name="connsiteY75" fmla="*/ 64303 h 182174"/>
                              <a:gd name="connsiteX76" fmla="*/ 15761 w 139585"/>
                              <a:gd name="connsiteY76" fmla="*/ 65256 h 182174"/>
                              <a:gd name="connsiteX77" fmla="*/ 12903 w 139585"/>
                              <a:gd name="connsiteY77" fmla="*/ 68113 h 182174"/>
                              <a:gd name="connsiteX78" fmla="*/ 13855 w 139585"/>
                              <a:gd name="connsiteY78" fmla="*/ 70018 h 182174"/>
                              <a:gd name="connsiteX79" fmla="*/ 15761 w 139585"/>
                              <a:gd name="connsiteY79" fmla="*/ 69066 h 182174"/>
                              <a:gd name="connsiteX80" fmla="*/ 17665 w 139585"/>
                              <a:gd name="connsiteY80" fmla="*/ 66208 h 182174"/>
                              <a:gd name="connsiteX81" fmla="*/ 17665 w 139585"/>
                              <a:gd name="connsiteY81" fmla="*/ 70971 h 182174"/>
                              <a:gd name="connsiteX82" fmla="*/ 16713 w 139585"/>
                              <a:gd name="connsiteY82" fmla="*/ 72875 h 182174"/>
                              <a:gd name="connsiteX83" fmla="*/ 15761 w 139585"/>
                              <a:gd name="connsiteY83" fmla="*/ 76685 h 182174"/>
                              <a:gd name="connsiteX84" fmla="*/ 11950 w 139585"/>
                              <a:gd name="connsiteY84" fmla="*/ 75733 h 182174"/>
                              <a:gd name="connsiteX85" fmla="*/ 10046 w 139585"/>
                              <a:gd name="connsiteY85" fmla="*/ 75733 h 182174"/>
                              <a:gd name="connsiteX86" fmla="*/ 10046 w 139585"/>
                              <a:gd name="connsiteY86" fmla="*/ 77638 h 182174"/>
                              <a:gd name="connsiteX87" fmla="*/ 17665 w 139585"/>
                              <a:gd name="connsiteY87" fmla="*/ 76685 h 182174"/>
                              <a:gd name="connsiteX88" fmla="*/ 25286 w 139585"/>
                              <a:gd name="connsiteY88" fmla="*/ 77638 h 182174"/>
                              <a:gd name="connsiteX89" fmla="*/ 27190 w 139585"/>
                              <a:gd name="connsiteY89" fmla="*/ 83353 h 182174"/>
                              <a:gd name="connsiteX90" fmla="*/ 25286 w 139585"/>
                              <a:gd name="connsiteY90" fmla="*/ 88116 h 182174"/>
                              <a:gd name="connsiteX91" fmla="*/ 20523 w 139585"/>
                              <a:gd name="connsiteY91" fmla="*/ 84306 h 182174"/>
                              <a:gd name="connsiteX92" fmla="*/ 20523 w 139585"/>
                              <a:gd name="connsiteY92" fmla="*/ 79543 h 182174"/>
                              <a:gd name="connsiteX93" fmla="*/ 17665 w 139585"/>
                              <a:gd name="connsiteY93" fmla="*/ 83353 h 182174"/>
                              <a:gd name="connsiteX94" fmla="*/ 15761 w 139585"/>
                              <a:gd name="connsiteY94" fmla="*/ 82400 h 182174"/>
                              <a:gd name="connsiteX95" fmla="*/ 16713 w 139585"/>
                              <a:gd name="connsiteY95" fmla="*/ 88116 h 182174"/>
                              <a:gd name="connsiteX96" fmla="*/ 19571 w 139585"/>
                              <a:gd name="connsiteY96" fmla="*/ 90021 h 182174"/>
                              <a:gd name="connsiteX97" fmla="*/ 25286 w 139585"/>
                              <a:gd name="connsiteY97" fmla="*/ 87163 h 182174"/>
                              <a:gd name="connsiteX98" fmla="*/ 30048 w 139585"/>
                              <a:gd name="connsiteY98" fmla="*/ 88116 h 182174"/>
                              <a:gd name="connsiteX99" fmla="*/ 35763 w 139585"/>
                              <a:gd name="connsiteY99" fmla="*/ 87163 h 182174"/>
                              <a:gd name="connsiteX100" fmla="*/ 36715 w 139585"/>
                              <a:gd name="connsiteY100" fmla="*/ 86210 h 182174"/>
                              <a:gd name="connsiteX101" fmla="*/ 35763 w 139585"/>
                              <a:gd name="connsiteY101" fmla="*/ 85258 h 182174"/>
                              <a:gd name="connsiteX102" fmla="*/ 32905 w 139585"/>
                              <a:gd name="connsiteY102" fmla="*/ 85258 h 182174"/>
                              <a:gd name="connsiteX103" fmla="*/ 28143 w 139585"/>
                              <a:gd name="connsiteY103" fmla="*/ 81448 h 182174"/>
                              <a:gd name="connsiteX104" fmla="*/ 31000 w 139585"/>
                              <a:gd name="connsiteY104" fmla="*/ 74781 h 182174"/>
                              <a:gd name="connsiteX105" fmla="*/ 32905 w 139585"/>
                              <a:gd name="connsiteY105" fmla="*/ 73828 h 182174"/>
                              <a:gd name="connsiteX106" fmla="*/ 31953 w 139585"/>
                              <a:gd name="connsiteY106" fmla="*/ 75733 h 182174"/>
                              <a:gd name="connsiteX107" fmla="*/ 32905 w 139585"/>
                              <a:gd name="connsiteY107" fmla="*/ 80496 h 182174"/>
                              <a:gd name="connsiteX108" fmla="*/ 37668 w 139585"/>
                              <a:gd name="connsiteY108" fmla="*/ 82400 h 182174"/>
                              <a:gd name="connsiteX109" fmla="*/ 37668 w 139585"/>
                              <a:gd name="connsiteY109" fmla="*/ 81448 h 182174"/>
                              <a:gd name="connsiteX110" fmla="*/ 33858 w 139585"/>
                              <a:gd name="connsiteY110" fmla="*/ 79543 h 182174"/>
                              <a:gd name="connsiteX111" fmla="*/ 34811 w 139585"/>
                              <a:gd name="connsiteY111" fmla="*/ 77638 h 182174"/>
                              <a:gd name="connsiteX112" fmla="*/ 35763 w 139585"/>
                              <a:gd name="connsiteY112" fmla="*/ 72875 h 182174"/>
                              <a:gd name="connsiteX113" fmla="*/ 37668 w 139585"/>
                              <a:gd name="connsiteY113" fmla="*/ 72875 h 182174"/>
                              <a:gd name="connsiteX114" fmla="*/ 37668 w 139585"/>
                              <a:gd name="connsiteY114" fmla="*/ 72875 h 182174"/>
                              <a:gd name="connsiteX115" fmla="*/ 35763 w 139585"/>
                              <a:gd name="connsiteY115" fmla="*/ 72875 h 182174"/>
                              <a:gd name="connsiteX116" fmla="*/ 31000 w 139585"/>
                              <a:gd name="connsiteY116" fmla="*/ 68113 h 182174"/>
                              <a:gd name="connsiteX117" fmla="*/ 19571 w 139585"/>
                              <a:gd name="connsiteY117" fmla="*/ 63350 h 182174"/>
                              <a:gd name="connsiteX118" fmla="*/ 27190 w 139585"/>
                              <a:gd name="connsiteY118" fmla="*/ 58588 h 182174"/>
                              <a:gd name="connsiteX119" fmla="*/ 32905 w 139585"/>
                              <a:gd name="connsiteY119" fmla="*/ 54778 h 182174"/>
                              <a:gd name="connsiteX120" fmla="*/ 38621 w 139585"/>
                              <a:gd name="connsiteY120" fmla="*/ 50968 h 182174"/>
                              <a:gd name="connsiteX121" fmla="*/ 40525 w 139585"/>
                              <a:gd name="connsiteY121" fmla="*/ 54778 h 182174"/>
                              <a:gd name="connsiteX122" fmla="*/ 40525 w 139585"/>
                              <a:gd name="connsiteY122" fmla="*/ 54778 h 182174"/>
                              <a:gd name="connsiteX123" fmla="*/ 42430 w 139585"/>
                              <a:gd name="connsiteY123" fmla="*/ 55731 h 182174"/>
                              <a:gd name="connsiteX124" fmla="*/ 43383 w 139585"/>
                              <a:gd name="connsiteY124" fmla="*/ 54778 h 182174"/>
                              <a:gd name="connsiteX125" fmla="*/ 12903 w 139585"/>
                              <a:gd name="connsiteY125" fmla="*/ 83353 h 182174"/>
                              <a:gd name="connsiteX126" fmla="*/ 12903 w 139585"/>
                              <a:gd name="connsiteY126" fmla="*/ 83353 h 182174"/>
                              <a:gd name="connsiteX127" fmla="*/ 12903 w 139585"/>
                              <a:gd name="connsiteY127" fmla="*/ 81448 h 182174"/>
                              <a:gd name="connsiteX128" fmla="*/ 11950 w 139585"/>
                              <a:gd name="connsiteY128" fmla="*/ 82400 h 182174"/>
                              <a:gd name="connsiteX129" fmla="*/ 12903 w 139585"/>
                              <a:gd name="connsiteY129" fmla="*/ 83353 h 182174"/>
                              <a:gd name="connsiteX130" fmla="*/ 15761 w 139585"/>
                              <a:gd name="connsiteY130" fmla="*/ 96688 h 182174"/>
                              <a:gd name="connsiteX131" fmla="*/ 12903 w 139585"/>
                              <a:gd name="connsiteY131" fmla="*/ 96688 h 182174"/>
                              <a:gd name="connsiteX132" fmla="*/ 12903 w 139585"/>
                              <a:gd name="connsiteY132" fmla="*/ 96688 h 182174"/>
                              <a:gd name="connsiteX133" fmla="*/ 12903 w 139585"/>
                              <a:gd name="connsiteY133" fmla="*/ 93831 h 182174"/>
                              <a:gd name="connsiteX134" fmla="*/ 12903 w 139585"/>
                              <a:gd name="connsiteY134" fmla="*/ 93831 h 182174"/>
                              <a:gd name="connsiteX135" fmla="*/ 15761 w 139585"/>
                              <a:gd name="connsiteY135" fmla="*/ 96688 h 182174"/>
                              <a:gd name="connsiteX136" fmla="*/ 14808 w 139585"/>
                              <a:gd name="connsiteY136" fmla="*/ 110023 h 182174"/>
                              <a:gd name="connsiteX137" fmla="*/ 18618 w 139585"/>
                              <a:gd name="connsiteY137" fmla="*/ 107166 h 182174"/>
                              <a:gd name="connsiteX138" fmla="*/ 19571 w 139585"/>
                              <a:gd name="connsiteY138" fmla="*/ 106213 h 182174"/>
                              <a:gd name="connsiteX139" fmla="*/ 14808 w 139585"/>
                              <a:gd name="connsiteY139" fmla="*/ 106213 h 182174"/>
                              <a:gd name="connsiteX140" fmla="*/ 15761 w 139585"/>
                              <a:gd name="connsiteY140" fmla="*/ 102403 h 182174"/>
                              <a:gd name="connsiteX141" fmla="*/ 13855 w 139585"/>
                              <a:gd name="connsiteY141" fmla="*/ 103356 h 182174"/>
                              <a:gd name="connsiteX142" fmla="*/ 13855 w 139585"/>
                              <a:gd name="connsiteY142" fmla="*/ 104308 h 182174"/>
                              <a:gd name="connsiteX143" fmla="*/ 14808 w 139585"/>
                              <a:gd name="connsiteY143" fmla="*/ 110023 h 182174"/>
                              <a:gd name="connsiteX144" fmla="*/ 21475 w 139585"/>
                              <a:gd name="connsiteY144" fmla="*/ 73828 h 182174"/>
                              <a:gd name="connsiteX145" fmla="*/ 18618 w 139585"/>
                              <a:gd name="connsiteY145" fmla="*/ 74781 h 182174"/>
                              <a:gd name="connsiteX146" fmla="*/ 15761 w 139585"/>
                              <a:gd name="connsiteY146" fmla="*/ 75733 h 182174"/>
                              <a:gd name="connsiteX147" fmla="*/ 21475 w 139585"/>
                              <a:gd name="connsiteY147" fmla="*/ 71923 h 182174"/>
                              <a:gd name="connsiteX148" fmla="*/ 23380 w 139585"/>
                              <a:gd name="connsiteY148" fmla="*/ 72875 h 182174"/>
                              <a:gd name="connsiteX149" fmla="*/ 21475 w 139585"/>
                              <a:gd name="connsiteY149" fmla="*/ 73828 h 182174"/>
                              <a:gd name="connsiteX150" fmla="*/ 17665 w 139585"/>
                              <a:gd name="connsiteY150" fmla="*/ 131931 h 182174"/>
                              <a:gd name="connsiteX151" fmla="*/ 16713 w 139585"/>
                              <a:gd name="connsiteY151" fmla="*/ 130978 h 182174"/>
                              <a:gd name="connsiteX152" fmla="*/ 16713 w 139585"/>
                              <a:gd name="connsiteY152" fmla="*/ 131931 h 182174"/>
                              <a:gd name="connsiteX153" fmla="*/ 17665 w 139585"/>
                              <a:gd name="connsiteY153" fmla="*/ 131931 h 182174"/>
                              <a:gd name="connsiteX154" fmla="*/ 17665 w 139585"/>
                              <a:gd name="connsiteY154" fmla="*/ 131931 h 182174"/>
                              <a:gd name="connsiteX155" fmla="*/ 16713 w 139585"/>
                              <a:gd name="connsiteY155" fmla="*/ 90973 h 182174"/>
                              <a:gd name="connsiteX156" fmla="*/ 16713 w 139585"/>
                              <a:gd name="connsiteY156" fmla="*/ 90973 h 182174"/>
                              <a:gd name="connsiteX157" fmla="*/ 16713 w 139585"/>
                              <a:gd name="connsiteY157" fmla="*/ 91925 h 182174"/>
                              <a:gd name="connsiteX158" fmla="*/ 16713 w 139585"/>
                              <a:gd name="connsiteY158" fmla="*/ 90973 h 182174"/>
                              <a:gd name="connsiteX159" fmla="*/ 18618 w 139585"/>
                              <a:gd name="connsiteY159" fmla="*/ 121453 h 182174"/>
                              <a:gd name="connsiteX160" fmla="*/ 21475 w 139585"/>
                              <a:gd name="connsiteY160" fmla="*/ 120500 h 182174"/>
                              <a:gd name="connsiteX161" fmla="*/ 22428 w 139585"/>
                              <a:gd name="connsiteY161" fmla="*/ 121453 h 182174"/>
                              <a:gd name="connsiteX162" fmla="*/ 22428 w 139585"/>
                              <a:gd name="connsiteY162" fmla="*/ 120500 h 182174"/>
                              <a:gd name="connsiteX163" fmla="*/ 21475 w 139585"/>
                              <a:gd name="connsiteY163" fmla="*/ 120500 h 182174"/>
                              <a:gd name="connsiteX164" fmla="*/ 18618 w 139585"/>
                              <a:gd name="connsiteY164" fmla="*/ 117643 h 182174"/>
                              <a:gd name="connsiteX165" fmla="*/ 19571 w 139585"/>
                              <a:gd name="connsiteY165" fmla="*/ 116691 h 182174"/>
                              <a:gd name="connsiteX166" fmla="*/ 26238 w 139585"/>
                              <a:gd name="connsiteY166" fmla="*/ 114785 h 182174"/>
                              <a:gd name="connsiteX167" fmla="*/ 29096 w 139585"/>
                              <a:gd name="connsiteY167" fmla="*/ 114785 h 182174"/>
                              <a:gd name="connsiteX168" fmla="*/ 31953 w 139585"/>
                              <a:gd name="connsiteY168" fmla="*/ 114785 h 182174"/>
                              <a:gd name="connsiteX169" fmla="*/ 37668 w 139585"/>
                              <a:gd name="connsiteY169" fmla="*/ 112881 h 182174"/>
                              <a:gd name="connsiteX170" fmla="*/ 37668 w 139585"/>
                              <a:gd name="connsiteY170" fmla="*/ 113833 h 182174"/>
                              <a:gd name="connsiteX171" fmla="*/ 38621 w 139585"/>
                              <a:gd name="connsiteY171" fmla="*/ 114785 h 182174"/>
                              <a:gd name="connsiteX172" fmla="*/ 38621 w 139585"/>
                              <a:gd name="connsiteY172" fmla="*/ 113833 h 182174"/>
                              <a:gd name="connsiteX173" fmla="*/ 37668 w 139585"/>
                              <a:gd name="connsiteY173" fmla="*/ 112881 h 182174"/>
                              <a:gd name="connsiteX174" fmla="*/ 35763 w 139585"/>
                              <a:gd name="connsiteY174" fmla="*/ 103356 h 182174"/>
                              <a:gd name="connsiteX175" fmla="*/ 32905 w 139585"/>
                              <a:gd name="connsiteY175" fmla="*/ 101450 h 182174"/>
                              <a:gd name="connsiteX176" fmla="*/ 26238 w 139585"/>
                              <a:gd name="connsiteY176" fmla="*/ 102403 h 182174"/>
                              <a:gd name="connsiteX177" fmla="*/ 25286 w 139585"/>
                              <a:gd name="connsiteY177" fmla="*/ 103356 h 182174"/>
                              <a:gd name="connsiteX178" fmla="*/ 30048 w 139585"/>
                              <a:gd name="connsiteY178" fmla="*/ 106213 h 182174"/>
                              <a:gd name="connsiteX179" fmla="*/ 31953 w 139585"/>
                              <a:gd name="connsiteY179" fmla="*/ 106213 h 182174"/>
                              <a:gd name="connsiteX180" fmla="*/ 31953 w 139585"/>
                              <a:gd name="connsiteY180" fmla="*/ 108118 h 182174"/>
                              <a:gd name="connsiteX181" fmla="*/ 28143 w 139585"/>
                              <a:gd name="connsiteY181" fmla="*/ 110023 h 182174"/>
                              <a:gd name="connsiteX182" fmla="*/ 18618 w 139585"/>
                              <a:gd name="connsiteY182" fmla="*/ 114785 h 182174"/>
                              <a:gd name="connsiteX183" fmla="*/ 19571 w 139585"/>
                              <a:gd name="connsiteY183" fmla="*/ 116691 h 182174"/>
                              <a:gd name="connsiteX184" fmla="*/ 18618 w 139585"/>
                              <a:gd name="connsiteY184" fmla="*/ 121453 h 182174"/>
                              <a:gd name="connsiteX185" fmla="*/ 22428 w 139585"/>
                              <a:gd name="connsiteY185" fmla="*/ 129073 h 182174"/>
                              <a:gd name="connsiteX186" fmla="*/ 22428 w 139585"/>
                              <a:gd name="connsiteY186" fmla="*/ 129073 h 182174"/>
                              <a:gd name="connsiteX187" fmla="*/ 20523 w 139585"/>
                              <a:gd name="connsiteY187" fmla="*/ 128121 h 182174"/>
                              <a:gd name="connsiteX188" fmla="*/ 19571 w 139585"/>
                              <a:gd name="connsiteY188" fmla="*/ 127168 h 182174"/>
                              <a:gd name="connsiteX189" fmla="*/ 18618 w 139585"/>
                              <a:gd name="connsiteY189" fmla="*/ 126216 h 182174"/>
                              <a:gd name="connsiteX190" fmla="*/ 18618 w 139585"/>
                              <a:gd name="connsiteY190" fmla="*/ 126216 h 182174"/>
                              <a:gd name="connsiteX191" fmla="*/ 19571 w 139585"/>
                              <a:gd name="connsiteY191" fmla="*/ 127168 h 182174"/>
                              <a:gd name="connsiteX192" fmla="*/ 20523 w 139585"/>
                              <a:gd name="connsiteY192" fmla="*/ 127168 h 182174"/>
                              <a:gd name="connsiteX193" fmla="*/ 22428 w 139585"/>
                              <a:gd name="connsiteY193" fmla="*/ 129073 h 182174"/>
                              <a:gd name="connsiteX194" fmla="*/ 21475 w 139585"/>
                              <a:gd name="connsiteY194" fmla="*/ 96688 h 182174"/>
                              <a:gd name="connsiteX195" fmla="*/ 21475 w 139585"/>
                              <a:gd name="connsiteY195" fmla="*/ 96688 h 182174"/>
                              <a:gd name="connsiteX196" fmla="*/ 18618 w 139585"/>
                              <a:gd name="connsiteY196" fmla="*/ 96688 h 182174"/>
                              <a:gd name="connsiteX197" fmla="*/ 19571 w 139585"/>
                              <a:gd name="connsiteY197" fmla="*/ 97641 h 182174"/>
                              <a:gd name="connsiteX198" fmla="*/ 21475 w 139585"/>
                              <a:gd name="connsiteY198" fmla="*/ 96688 h 182174"/>
                              <a:gd name="connsiteX199" fmla="*/ 20523 w 139585"/>
                              <a:gd name="connsiteY199" fmla="*/ 139550 h 182174"/>
                              <a:gd name="connsiteX200" fmla="*/ 20523 w 139585"/>
                              <a:gd name="connsiteY200" fmla="*/ 138598 h 182174"/>
                              <a:gd name="connsiteX201" fmla="*/ 19571 w 139585"/>
                              <a:gd name="connsiteY201" fmla="*/ 138598 h 182174"/>
                              <a:gd name="connsiteX202" fmla="*/ 19571 w 139585"/>
                              <a:gd name="connsiteY202" fmla="*/ 140503 h 182174"/>
                              <a:gd name="connsiteX203" fmla="*/ 20523 w 139585"/>
                              <a:gd name="connsiteY203" fmla="*/ 139550 h 182174"/>
                              <a:gd name="connsiteX204" fmla="*/ 20523 w 139585"/>
                              <a:gd name="connsiteY204" fmla="*/ 55731 h 182174"/>
                              <a:gd name="connsiteX205" fmla="*/ 20523 w 139585"/>
                              <a:gd name="connsiteY205" fmla="*/ 55731 h 182174"/>
                              <a:gd name="connsiteX206" fmla="*/ 20523 w 139585"/>
                              <a:gd name="connsiteY206" fmla="*/ 55731 h 182174"/>
                              <a:gd name="connsiteX207" fmla="*/ 20523 w 139585"/>
                              <a:gd name="connsiteY207" fmla="*/ 55731 h 182174"/>
                              <a:gd name="connsiteX208" fmla="*/ 20523 w 139585"/>
                              <a:gd name="connsiteY208" fmla="*/ 55731 h 182174"/>
                              <a:gd name="connsiteX209" fmla="*/ 21475 w 139585"/>
                              <a:gd name="connsiteY209" fmla="*/ 104308 h 182174"/>
                              <a:gd name="connsiteX210" fmla="*/ 22428 w 139585"/>
                              <a:gd name="connsiteY210" fmla="*/ 102403 h 182174"/>
                              <a:gd name="connsiteX211" fmla="*/ 22428 w 139585"/>
                              <a:gd name="connsiteY211" fmla="*/ 100498 h 182174"/>
                              <a:gd name="connsiteX212" fmla="*/ 21475 w 139585"/>
                              <a:gd name="connsiteY212" fmla="*/ 100498 h 182174"/>
                              <a:gd name="connsiteX213" fmla="*/ 20523 w 139585"/>
                              <a:gd name="connsiteY213" fmla="*/ 102403 h 182174"/>
                              <a:gd name="connsiteX214" fmla="*/ 21475 w 139585"/>
                              <a:gd name="connsiteY214" fmla="*/ 104308 h 182174"/>
                              <a:gd name="connsiteX215" fmla="*/ 19571 w 139585"/>
                              <a:gd name="connsiteY215" fmla="*/ 106213 h 182174"/>
                              <a:gd name="connsiteX216" fmla="*/ 20523 w 139585"/>
                              <a:gd name="connsiteY216" fmla="*/ 108118 h 182174"/>
                              <a:gd name="connsiteX217" fmla="*/ 23380 w 139585"/>
                              <a:gd name="connsiteY217" fmla="*/ 109071 h 182174"/>
                              <a:gd name="connsiteX218" fmla="*/ 23380 w 139585"/>
                              <a:gd name="connsiteY218" fmla="*/ 106213 h 182174"/>
                              <a:gd name="connsiteX219" fmla="*/ 21475 w 139585"/>
                              <a:gd name="connsiteY219" fmla="*/ 104308 h 182174"/>
                              <a:gd name="connsiteX220" fmla="*/ 24333 w 139585"/>
                              <a:gd name="connsiteY220" fmla="*/ 130978 h 182174"/>
                              <a:gd name="connsiteX221" fmla="*/ 21475 w 139585"/>
                              <a:gd name="connsiteY221" fmla="*/ 133835 h 182174"/>
                              <a:gd name="connsiteX222" fmla="*/ 22428 w 139585"/>
                              <a:gd name="connsiteY222" fmla="*/ 134788 h 182174"/>
                              <a:gd name="connsiteX223" fmla="*/ 24333 w 139585"/>
                              <a:gd name="connsiteY223" fmla="*/ 130978 h 182174"/>
                              <a:gd name="connsiteX224" fmla="*/ 24333 w 139585"/>
                              <a:gd name="connsiteY224" fmla="*/ 130978 h 182174"/>
                              <a:gd name="connsiteX225" fmla="*/ 21475 w 139585"/>
                              <a:gd name="connsiteY225" fmla="*/ 87163 h 182174"/>
                              <a:gd name="connsiteX226" fmla="*/ 21475 w 139585"/>
                              <a:gd name="connsiteY226" fmla="*/ 87163 h 182174"/>
                              <a:gd name="connsiteX227" fmla="*/ 23380 w 139585"/>
                              <a:gd name="connsiteY227" fmla="*/ 87163 h 182174"/>
                              <a:gd name="connsiteX228" fmla="*/ 21475 w 139585"/>
                              <a:gd name="connsiteY228" fmla="*/ 87163 h 182174"/>
                              <a:gd name="connsiteX229" fmla="*/ 21475 w 139585"/>
                              <a:gd name="connsiteY229" fmla="*/ 87163 h 182174"/>
                              <a:gd name="connsiteX230" fmla="*/ 22428 w 139585"/>
                              <a:gd name="connsiteY230" fmla="*/ 68113 h 182174"/>
                              <a:gd name="connsiteX231" fmla="*/ 22428 w 139585"/>
                              <a:gd name="connsiteY231" fmla="*/ 68113 h 182174"/>
                              <a:gd name="connsiteX232" fmla="*/ 25286 w 139585"/>
                              <a:gd name="connsiteY232" fmla="*/ 66208 h 182174"/>
                              <a:gd name="connsiteX233" fmla="*/ 25286 w 139585"/>
                              <a:gd name="connsiteY233" fmla="*/ 70971 h 182174"/>
                              <a:gd name="connsiteX234" fmla="*/ 22428 w 139585"/>
                              <a:gd name="connsiteY234" fmla="*/ 68113 h 182174"/>
                              <a:gd name="connsiteX235" fmla="*/ 26238 w 139585"/>
                              <a:gd name="connsiteY235" fmla="*/ 126216 h 182174"/>
                              <a:gd name="connsiteX236" fmla="*/ 24333 w 139585"/>
                              <a:gd name="connsiteY236" fmla="*/ 125263 h 182174"/>
                              <a:gd name="connsiteX237" fmla="*/ 23380 w 139585"/>
                              <a:gd name="connsiteY237" fmla="*/ 125263 h 182174"/>
                              <a:gd name="connsiteX238" fmla="*/ 26238 w 139585"/>
                              <a:gd name="connsiteY238" fmla="*/ 126216 h 182174"/>
                              <a:gd name="connsiteX239" fmla="*/ 26238 w 139585"/>
                              <a:gd name="connsiteY239" fmla="*/ 126216 h 182174"/>
                              <a:gd name="connsiteX240" fmla="*/ 25286 w 139585"/>
                              <a:gd name="connsiteY240" fmla="*/ 96688 h 182174"/>
                              <a:gd name="connsiteX241" fmla="*/ 25286 w 139585"/>
                              <a:gd name="connsiteY241" fmla="*/ 96688 h 182174"/>
                              <a:gd name="connsiteX242" fmla="*/ 24333 w 139585"/>
                              <a:gd name="connsiteY242" fmla="*/ 92878 h 182174"/>
                              <a:gd name="connsiteX243" fmla="*/ 23380 w 139585"/>
                              <a:gd name="connsiteY243" fmla="*/ 95735 h 182174"/>
                              <a:gd name="connsiteX244" fmla="*/ 25286 w 139585"/>
                              <a:gd name="connsiteY244" fmla="*/ 96688 h 182174"/>
                              <a:gd name="connsiteX245" fmla="*/ 31953 w 139585"/>
                              <a:gd name="connsiteY245" fmla="*/ 139550 h 182174"/>
                              <a:gd name="connsiteX246" fmla="*/ 29096 w 139585"/>
                              <a:gd name="connsiteY246" fmla="*/ 141456 h 182174"/>
                              <a:gd name="connsiteX247" fmla="*/ 29096 w 139585"/>
                              <a:gd name="connsiteY247" fmla="*/ 141456 h 182174"/>
                              <a:gd name="connsiteX248" fmla="*/ 27190 w 139585"/>
                              <a:gd name="connsiteY248" fmla="*/ 136693 h 182174"/>
                              <a:gd name="connsiteX249" fmla="*/ 26238 w 139585"/>
                              <a:gd name="connsiteY249" fmla="*/ 135741 h 182174"/>
                              <a:gd name="connsiteX250" fmla="*/ 25286 w 139585"/>
                              <a:gd name="connsiteY250" fmla="*/ 137646 h 182174"/>
                              <a:gd name="connsiteX251" fmla="*/ 29096 w 139585"/>
                              <a:gd name="connsiteY251" fmla="*/ 141456 h 182174"/>
                              <a:gd name="connsiteX252" fmla="*/ 31000 w 139585"/>
                              <a:gd name="connsiteY252" fmla="*/ 144313 h 182174"/>
                              <a:gd name="connsiteX253" fmla="*/ 31953 w 139585"/>
                              <a:gd name="connsiteY253" fmla="*/ 142408 h 182174"/>
                              <a:gd name="connsiteX254" fmla="*/ 31953 w 139585"/>
                              <a:gd name="connsiteY254" fmla="*/ 139550 h 182174"/>
                              <a:gd name="connsiteX255" fmla="*/ 26238 w 139585"/>
                              <a:gd name="connsiteY255" fmla="*/ 118596 h 182174"/>
                              <a:gd name="connsiteX256" fmla="*/ 26238 w 139585"/>
                              <a:gd name="connsiteY256" fmla="*/ 118596 h 182174"/>
                              <a:gd name="connsiteX257" fmla="*/ 26238 w 139585"/>
                              <a:gd name="connsiteY257" fmla="*/ 119548 h 182174"/>
                              <a:gd name="connsiteX258" fmla="*/ 26238 w 139585"/>
                              <a:gd name="connsiteY258" fmla="*/ 118596 h 182174"/>
                              <a:gd name="connsiteX259" fmla="*/ 26238 w 139585"/>
                              <a:gd name="connsiteY259" fmla="*/ 118596 h 182174"/>
                              <a:gd name="connsiteX260" fmla="*/ 26238 w 139585"/>
                              <a:gd name="connsiteY260" fmla="*/ 71923 h 182174"/>
                              <a:gd name="connsiteX261" fmla="*/ 26238 w 139585"/>
                              <a:gd name="connsiteY261" fmla="*/ 71923 h 182174"/>
                              <a:gd name="connsiteX262" fmla="*/ 27190 w 139585"/>
                              <a:gd name="connsiteY262" fmla="*/ 71923 h 182174"/>
                              <a:gd name="connsiteX263" fmla="*/ 26238 w 139585"/>
                              <a:gd name="connsiteY263" fmla="*/ 71923 h 182174"/>
                              <a:gd name="connsiteX264" fmla="*/ 26238 w 139585"/>
                              <a:gd name="connsiteY264" fmla="*/ 71923 h 182174"/>
                              <a:gd name="connsiteX265" fmla="*/ 26238 w 139585"/>
                              <a:gd name="connsiteY265" fmla="*/ 30013 h 182174"/>
                              <a:gd name="connsiteX266" fmla="*/ 26238 w 139585"/>
                              <a:gd name="connsiteY266" fmla="*/ 30013 h 182174"/>
                              <a:gd name="connsiteX267" fmla="*/ 27190 w 139585"/>
                              <a:gd name="connsiteY267" fmla="*/ 30013 h 182174"/>
                              <a:gd name="connsiteX268" fmla="*/ 26238 w 139585"/>
                              <a:gd name="connsiteY268" fmla="*/ 30013 h 182174"/>
                              <a:gd name="connsiteX269" fmla="*/ 26238 w 139585"/>
                              <a:gd name="connsiteY269" fmla="*/ 30013 h 182174"/>
                              <a:gd name="connsiteX270" fmla="*/ 29096 w 139585"/>
                              <a:gd name="connsiteY270" fmla="*/ 128121 h 182174"/>
                              <a:gd name="connsiteX271" fmla="*/ 31000 w 139585"/>
                              <a:gd name="connsiteY271" fmla="*/ 130025 h 182174"/>
                              <a:gd name="connsiteX272" fmla="*/ 31000 w 139585"/>
                              <a:gd name="connsiteY272" fmla="*/ 129073 h 182174"/>
                              <a:gd name="connsiteX273" fmla="*/ 29096 w 139585"/>
                              <a:gd name="connsiteY273" fmla="*/ 128121 h 182174"/>
                              <a:gd name="connsiteX274" fmla="*/ 29096 w 139585"/>
                              <a:gd name="connsiteY274" fmla="*/ 128121 h 182174"/>
                              <a:gd name="connsiteX275" fmla="*/ 30048 w 139585"/>
                              <a:gd name="connsiteY275" fmla="*/ 124310 h 182174"/>
                              <a:gd name="connsiteX276" fmla="*/ 31000 w 139585"/>
                              <a:gd name="connsiteY276" fmla="*/ 122406 h 182174"/>
                              <a:gd name="connsiteX277" fmla="*/ 30048 w 139585"/>
                              <a:gd name="connsiteY277" fmla="*/ 121453 h 182174"/>
                              <a:gd name="connsiteX278" fmla="*/ 30048 w 139585"/>
                              <a:gd name="connsiteY278" fmla="*/ 124310 h 182174"/>
                              <a:gd name="connsiteX279" fmla="*/ 30048 w 139585"/>
                              <a:gd name="connsiteY279" fmla="*/ 124310 h 182174"/>
                              <a:gd name="connsiteX280" fmla="*/ 29096 w 139585"/>
                              <a:gd name="connsiteY280" fmla="*/ 67160 h 182174"/>
                              <a:gd name="connsiteX281" fmla="*/ 31953 w 139585"/>
                              <a:gd name="connsiteY281" fmla="*/ 67160 h 182174"/>
                              <a:gd name="connsiteX282" fmla="*/ 30048 w 139585"/>
                              <a:gd name="connsiteY282" fmla="*/ 70018 h 182174"/>
                              <a:gd name="connsiteX283" fmla="*/ 29096 w 139585"/>
                              <a:gd name="connsiteY283" fmla="*/ 67160 h 182174"/>
                              <a:gd name="connsiteX284" fmla="*/ 29096 w 139585"/>
                              <a:gd name="connsiteY284" fmla="*/ 133835 h 182174"/>
                              <a:gd name="connsiteX285" fmla="*/ 30048 w 139585"/>
                              <a:gd name="connsiteY285" fmla="*/ 134788 h 182174"/>
                              <a:gd name="connsiteX286" fmla="*/ 31953 w 139585"/>
                              <a:gd name="connsiteY286" fmla="*/ 132883 h 182174"/>
                              <a:gd name="connsiteX287" fmla="*/ 31000 w 139585"/>
                              <a:gd name="connsiteY287" fmla="*/ 131931 h 182174"/>
                              <a:gd name="connsiteX288" fmla="*/ 29096 w 139585"/>
                              <a:gd name="connsiteY288" fmla="*/ 133835 h 182174"/>
                              <a:gd name="connsiteX289" fmla="*/ 30048 w 139585"/>
                              <a:gd name="connsiteY289" fmla="*/ 98593 h 182174"/>
                              <a:gd name="connsiteX290" fmla="*/ 30048 w 139585"/>
                              <a:gd name="connsiteY290" fmla="*/ 98593 h 182174"/>
                              <a:gd name="connsiteX291" fmla="*/ 31000 w 139585"/>
                              <a:gd name="connsiteY291" fmla="*/ 96688 h 182174"/>
                              <a:gd name="connsiteX292" fmla="*/ 31000 w 139585"/>
                              <a:gd name="connsiteY292" fmla="*/ 96688 h 182174"/>
                              <a:gd name="connsiteX293" fmla="*/ 31953 w 139585"/>
                              <a:gd name="connsiteY293" fmla="*/ 95735 h 182174"/>
                              <a:gd name="connsiteX294" fmla="*/ 31953 w 139585"/>
                              <a:gd name="connsiteY294" fmla="*/ 94783 h 182174"/>
                              <a:gd name="connsiteX295" fmla="*/ 31000 w 139585"/>
                              <a:gd name="connsiteY295" fmla="*/ 94783 h 182174"/>
                              <a:gd name="connsiteX296" fmla="*/ 31000 w 139585"/>
                              <a:gd name="connsiteY296" fmla="*/ 95735 h 182174"/>
                              <a:gd name="connsiteX297" fmla="*/ 31000 w 139585"/>
                              <a:gd name="connsiteY297" fmla="*/ 96688 h 182174"/>
                              <a:gd name="connsiteX298" fmla="*/ 30048 w 139585"/>
                              <a:gd name="connsiteY298" fmla="*/ 98593 h 182174"/>
                              <a:gd name="connsiteX299" fmla="*/ 30048 w 139585"/>
                              <a:gd name="connsiteY299" fmla="*/ 36681 h 182174"/>
                              <a:gd name="connsiteX300" fmla="*/ 30048 w 139585"/>
                              <a:gd name="connsiteY300" fmla="*/ 36681 h 182174"/>
                              <a:gd name="connsiteX301" fmla="*/ 30048 w 139585"/>
                              <a:gd name="connsiteY301" fmla="*/ 36681 h 182174"/>
                              <a:gd name="connsiteX302" fmla="*/ 30048 w 139585"/>
                              <a:gd name="connsiteY302" fmla="*/ 36681 h 182174"/>
                              <a:gd name="connsiteX303" fmla="*/ 30048 w 139585"/>
                              <a:gd name="connsiteY303" fmla="*/ 36681 h 182174"/>
                              <a:gd name="connsiteX304" fmla="*/ 33858 w 139585"/>
                              <a:gd name="connsiteY304" fmla="*/ 59541 h 182174"/>
                              <a:gd name="connsiteX305" fmla="*/ 31000 w 139585"/>
                              <a:gd name="connsiteY305" fmla="*/ 60493 h 182174"/>
                              <a:gd name="connsiteX306" fmla="*/ 31953 w 139585"/>
                              <a:gd name="connsiteY306" fmla="*/ 63350 h 182174"/>
                              <a:gd name="connsiteX307" fmla="*/ 34811 w 139585"/>
                              <a:gd name="connsiteY307" fmla="*/ 63350 h 182174"/>
                              <a:gd name="connsiteX308" fmla="*/ 36715 w 139585"/>
                              <a:gd name="connsiteY308" fmla="*/ 63350 h 182174"/>
                              <a:gd name="connsiteX309" fmla="*/ 38621 w 139585"/>
                              <a:gd name="connsiteY309" fmla="*/ 62398 h 182174"/>
                              <a:gd name="connsiteX310" fmla="*/ 37668 w 139585"/>
                              <a:gd name="connsiteY310" fmla="*/ 61446 h 182174"/>
                              <a:gd name="connsiteX311" fmla="*/ 33858 w 139585"/>
                              <a:gd name="connsiteY311" fmla="*/ 59541 h 182174"/>
                              <a:gd name="connsiteX312" fmla="*/ 33858 w 139585"/>
                              <a:gd name="connsiteY312" fmla="*/ 124310 h 182174"/>
                              <a:gd name="connsiteX313" fmla="*/ 35763 w 139585"/>
                              <a:gd name="connsiteY313" fmla="*/ 123358 h 182174"/>
                              <a:gd name="connsiteX314" fmla="*/ 33858 w 139585"/>
                              <a:gd name="connsiteY314" fmla="*/ 121453 h 182174"/>
                              <a:gd name="connsiteX315" fmla="*/ 32905 w 139585"/>
                              <a:gd name="connsiteY315" fmla="*/ 122406 h 182174"/>
                              <a:gd name="connsiteX316" fmla="*/ 33858 w 139585"/>
                              <a:gd name="connsiteY316" fmla="*/ 124310 h 182174"/>
                              <a:gd name="connsiteX317" fmla="*/ 39573 w 139585"/>
                              <a:gd name="connsiteY317" fmla="*/ 132883 h 182174"/>
                              <a:gd name="connsiteX318" fmla="*/ 34811 w 139585"/>
                              <a:gd name="connsiteY318" fmla="*/ 128121 h 182174"/>
                              <a:gd name="connsiteX319" fmla="*/ 32905 w 139585"/>
                              <a:gd name="connsiteY319" fmla="*/ 128121 h 182174"/>
                              <a:gd name="connsiteX320" fmla="*/ 31953 w 139585"/>
                              <a:gd name="connsiteY320" fmla="*/ 130025 h 182174"/>
                              <a:gd name="connsiteX321" fmla="*/ 35763 w 139585"/>
                              <a:gd name="connsiteY321" fmla="*/ 137646 h 182174"/>
                              <a:gd name="connsiteX322" fmla="*/ 36715 w 139585"/>
                              <a:gd name="connsiteY322" fmla="*/ 137646 h 182174"/>
                              <a:gd name="connsiteX323" fmla="*/ 39573 w 139585"/>
                              <a:gd name="connsiteY323" fmla="*/ 132883 h 182174"/>
                              <a:gd name="connsiteX324" fmla="*/ 34811 w 139585"/>
                              <a:gd name="connsiteY324" fmla="*/ 30013 h 182174"/>
                              <a:gd name="connsiteX325" fmla="*/ 34811 w 139585"/>
                              <a:gd name="connsiteY325" fmla="*/ 30013 h 182174"/>
                              <a:gd name="connsiteX326" fmla="*/ 35763 w 139585"/>
                              <a:gd name="connsiteY326" fmla="*/ 28108 h 182174"/>
                              <a:gd name="connsiteX327" fmla="*/ 35763 w 139585"/>
                              <a:gd name="connsiteY327" fmla="*/ 27156 h 182174"/>
                              <a:gd name="connsiteX328" fmla="*/ 32905 w 139585"/>
                              <a:gd name="connsiteY328" fmla="*/ 28108 h 182174"/>
                              <a:gd name="connsiteX329" fmla="*/ 34811 w 139585"/>
                              <a:gd name="connsiteY329" fmla="*/ 30013 h 182174"/>
                              <a:gd name="connsiteX330" fmla="*/ 35763 w 139585"/>
                              <a:gd name="connsiteY330" fmla="*/ 146218 h 182174"/>
                              <a:gd name="connsiteX331" fmla="*/ 34811 w 139585"/>
                              <a:gd name="connsiteY331" fmla="*/ 145266 h 182174"/>
                              <a:gd name="connsiteX332" fmla="*/ 33858 w 139585"/>
                              <a:gd name="connsiteY332" fmla="*/ 146218 h 182174"/>
                              <a:gd name="connsiteX333" fmla="*/ 34811 w 139585"/>
                              <a:gd name="connsiteY333" fmla="*/ 147171 h 182174"/>
                              <a:gd name="connsiteX334" fmla="*/ 35763 w 139585"/>
                              <a:gd name="connsiteY334" fmla="*/ 146218 h 182174"/>
                              <a:gd name="connsiteX335" fmla="*/ 34811 w 139585"/>
                              <a:gd name="connsiteY335" fmla="*/ 34775 h 182174"/>
                              <a:gd name="connsiteX336" fmla="*/ 34811 w 139585"/>
                              <a:gd name="connsiteY336" fmla="*/ 36681 h 182174"/>
                              <a:gd name="connsiteX337" fmla="*/ 36715 w 139585"/>
                              <a:gd name="connsiteY337" fmla="*/ 35728 h 182174"/>
                              <a:gd name="connsiteX338" fmla="*/ 34811 w 139585"/>
                              <a:gd name="connsiteY338" fmla="*/ 30013 h 182174"/>
                              <a:gd name="connsiteX339" fmla="*/ 34811 w 139585"/>
                              <a:gd name="connsiteY339" fmla="*/ 34775 h 182174"/>
                              <a:gd name="connsiteX340" fmla="*/ 38621 w 139585"/>
                              <a:gd name="connsiteY340" fmla="*/ 102403 h 182174"/>
                              <a:gd name="connsiteX341" fmla="*/ 39573 w 139585"/>
                              <a:gd name="connsiteY341" fmla="*/ 100498 h 182174"/>
                              <a:gd name="connsiteX342" fmla="*/ 35763 w 139585"/>
                              <a:gd name="connsiteY342" fmla="*/ 97641 h 182174"/>
                              <a:gd name="connsiteX343" fmla="*/ 34811 w 139585"/>
                              <a:gd name="connsiteY343" fmla="*/ 98593 h 182174"/>
                              <a:gd name="connsiteX344" fmla="*/ 38621 w 139585"/>
                              <a:gd name="connsiteY344" fmla="*/ 102403 h 182174"/>
                              <a:gd name="connsiteX345" fmla="*/ 35763 w 139585"/>
                              <a:gd name="connsiteY345" fmla="*/ 58588 h 182174"/>
                              <a:gd name="connsiteX346" fmla="*/ 35763 w 139585"/>
                              <a:gd name="connsiteY346" fmla="*/ 58588 h 182174"/>
                              <a:gd name="connsiteX347" fmla="*/ 35763 w 139585"/>
                              <a:gd name="connsiteY347" fmla="*/ 56683 h 182174"/>
                              <a:gd name="connsiteX348" fmla="*/ 35763 w 139585"/>
                              <a:gd name="connsiteY348" fmla="*/ 58588 h 182174"/>
                              <a:gd name="connsiteX349" fmla="*/ 35763 w 139585"/>
                              <a:gd name="connsiteY349" fmla="*/ 58588 h 182174"/>
                              <a:gd name="connsiteX350" fmla="*/ 41478 w 139585"/>
                              <a:gd name="connsiteY350" fmla="*/ 119548 h 182174"/>
                              <a:gd name="connsiteX351" fmla="*/ 40525 w 139585"/>
                              <a:gd name="connsiteY351" fmla="*/ 118596 h 182174"/>
                              <a:gd name="connsiteX352" fmla="*/ 38621 w 139585"/>
                              <a:gd name="connsiteY352" fmla="*/ 119548 h 182174"/>
                              <a:gd name="connsiteX353" fmla="*/ 40525 w 139585"/>
                              <a:gd name="connsiteY353" fmla="*/ 120500 h 182174"/>
                              <a:gd name="connsiteX354" fmla="*/ 41478 w 139585"/>
                              <a:gd name="connsiteY354" fmla="*/ 119548 h 182174"/>
                              <a:gd name="connsiteX355" fmla="*/ 40525 w 139585"/>
                              <a:gd name="connsiteY355" fmla="*/ 152885 h 182174"/>
                              <a:gd name="connsiteX356" fmla="*/ 40525 w 139585"/>
                              <a:gd name="connsiteY356" fmla="*/ 152885 h 182174"/>
                              <a:gd name="connsiteX357" fmla="*/ 38621 w 139585"/>
                              <a:gd name="connsiteY357" fmla="*/ 152885 h 182174"/>
                              <a:gd name="connsiteX358" fmla="*/ 40525 w 139585"/>
                              <a:gd name="connsiteY358" fmla="*/ 152885 h 182174"/>
                              <a:gd name="connsiteX359" fmla="*/ 40525 w 139585"/>
                              <a:gd name="connsiteY359" fmla="*/ 152885 h 182174"/>
                              <a:gd name="connsiteX360" fmla="*/ 41478 w 139585"/>
                              <a:gd name="connsiteY360" fmla="*/ 69066 h 182174"/>
                              <a:gd name="connsiteX361" fmla="*/ 41478 w 139585"/>
                              <a:gd name="connsiteY361" fmla="*/ 69066 h 182174"/>
                              <a:gd name="connsiteX362" fmla="*/ 41478 w 139585"/>
                              <a:gd name="connsiteY362" fmla="*/ 67160 h 182174"/>
                              <a:gd name="connsiteX363" fmla="*/ 41478 w 139585"/>
                              <a:gd name="connsiteY363" fmla="*/ 69066 h 182174"/>
                              <a:gd name="connsiteX364" fmla="*/ 41478 w 139585"/>
                              <a:gd name="connsiteY364" fmla="*/ 69066 h 182174"/>
                              <a:gd name="connsiteX365" fmla="*/ 41478 w 139585"/>
                              <a:gd name="connsiteY365" fmla="*/ 105260 h 182174"/>
                              <a:gd name="connsiteX366" fmla="*/ 41478 w 139585"/>
                              <a:gd name="connsiteY366" fmla="*/ 105260 h 182174"/>
                              <a:gd name="connsiteX367" fmla="*/ 40525 w 139585"/>
                              <a:gd name="connsiteY367" fmla="*/ 105260 h 182174"/>
                              <a:gd name="connsiteX368" fmla="*/ 41478 w 139585"/>
                              <a:gd name="connsiteY368" fmla="*/ 105260 h 182174"/>
                              <a:gd name="connsiteX369" fmla="*/ 41478 w 139585"/>
                              <a:gd name="connsiteY369" fmla="*/ 105260 h 182174"/>
                              <a:gd name="connsiteX370" fmla="*/ 44336 w 139585"/>
                              <a:gd name="connsiteY370" fmla="*/ 69066 h 182174"/>
                              <a:gd name="connsiteX371" fmla="*/ 44336 w 139585"/>
                              <a:gd name="connsiteY371" fmla="*/ 69066 h 182174"/>
                              <a:gd name="connsiteX372" fmla="*/ 44336 w 139585"/>
                              <a:gd name="connsiteY372" fmla="*/ 69066 h 182174"/>
                              <a:gd name="connsiteX373" fmla="*/ 44336 w 139585"/>
                              <a:gd name="connsiteY373" fmla="*/ 69066 h 182174"/>
                              <a:gd name="connsiteX374" fmla="*/ 44336 w 139585"/>
                              <a:gd name="connsiteY374" fmla="*/ 69066 h 182174"/>
                              <a:gd name="connsiteX375" fmla="*/ 44336 w 139585"/>
                              <a:gd name="connsiteY375" fmla="*/ 138598 h 182174"/>
                              <a:gd name="connsiteX376" fmla="*/ 44336 w 139585"/>
                              <a:gd name="connsiteY376" fmla="*/ 138598 h 182174"/>
                              <a:gd name="connsiteX377" fmla="*/ 44336 w 139585"/>
                              <a:gd name="connsiteY377" fmla="*/ 138598 h 182174"/>
                              <a:gd name="connsiteX378" fmla="*/ 44336 w 139585"/>
                              <a:gd name="connsiteY378" fmla="*/ 138598 h 182174"/>
                              <a:gd name="connsiteX379" fmla="*/ 44336 w 139585"/>
                              <a:gd name="connsiteY379" fmla="*/ 138598 h 182174"/>
                              <a:gd name="connsiteX380" fmla="*/ 47193 w 139585"/>
                              <a:gd name="connsiteY380" fmla="*/ 29060 h 182174"/>
                              <a:gd name="connsiteX381" fmla="*/ 46240 w 139585"/>
                              <a:gd name="connsiteY381" fmla="*/ 28108 h 182174"/>
                              <a:gd name="connsiteX382" fmla="*/ 45288 w 139585"/>
                              <a:gd name="connsiteY382" fmla="*/ 29060 h 182174"/>
                              <a:gd name="connsiteX383" fmla="*/ 47193 w 139585"/>
                              <a:gd name="connsiteY383" fmla="*/ 29060 h 182174"/>
                              <a:gd name="connsiteX384" fmla="*/ 47193 w 139585"/>
                              <a:gd name="connsiteY384" fmla="*/ 29060 h 182174"/>
                              <a:gd name="connsiteX385" fmla="*/ 50050 w 139585"/>
                              <a:gd name="connsiteY385" fmla="*/ 51921 h 182174"/>
                              <a:gd name="connsiteX386" fmla="*/ 48146 w 139585"/>
                              <a:gd name="connsiteY386" fmla="*/ 50968 h 182174"/>
                              <a:gd name="connsiteX387" fmla="*/ 47193 w 139585"/>
                              <a:gd name="connsiteY387" fmla="*/ 51921 h 182174"/>
                              <a:gd name="connsiteX388" fmla="*/ 50050 w 139585"/>
                              <a:gd name="connsiteY388" fmla="*/ 51921 h 182174"/>
                              <a:gd name="connsiteX389" fmla="*/ 50050 w 139585"/>
                              <a:gd name="connsiteY389" fmla="*/ 51921 h 182174"/>
                              <a:gd name="connsiteX390" fmla="*/ 51003 w 139585"/>
                              <a:gd name="connsiteY390" fmla="*/ 37633 h 182174"/>
                              <a:gd name="connsiteX391" fmla="*/ 51003 w 139585"/>
                              <a:gd name="connsiteY391" fmla="*/ 37633 h 182174"/>
                              <a:gd name="connsiteX392" fmla="*/ 50050 w 139585"/>
                              <a:gd name="connsiteY392" fmla="*/ 37633 h 182174"/>
                              <a:gd name="connsiteX393" fmla="*/ 51003 w 139585"/>
                              <a:gd name="connsiteY393" fmla="*/ 37633 h 182174"/>
                              <a:gd name="connsiteX394" fmla="*/ 51003 w 139585"/>
                              <a:gd name="connsiteY394" fmla="*/ 37633 h 182174"/>
                              <a:gd name="connsiteX395" fmla="*/ 51955 w 139585"/>
                              <a:gd name="connsiteY395" fmla="*/ 75733 h 182174"/>
                              <a:gd name="connsiteX396" fmla="*/ 57671 w 139585"/>
                              <a:gd name="connsiteY396" fmla="*/ 80496 h 182174"/>
                              <a:gd name="connsiteX397" fmla="*/ 70053 w 139585"/>
                              <a:gd name="connsiteY397" fmla="*/ 80496 h 182174"/>
                              <a:gd name="connsiteX398" fmla="*/ 72911 w 139585"/>
                              <a:gd name="connsiteY398" fmla="*/ 80496 h 182174"/>
                              <a:gd name="connsiteX399" fmla="*/ 88150 w 139585"/>
                              <a:gd name="connsiteY399" fmla="*/ 80496 h 182174"/>
                              <a:gd name="connsiteX400" fmla="*/ 94818 w 139585"/>
                              <a:gd name="connsiteY400" fmla="*/ 73828 h 182174"/>
                              <a:gd name="connsiteX401" fmla="*/ 93865 w 139585"/>
                              <a:gd name="connsiteY401" fmla="*/ 39538 h 182174"/>
                              <a:gd name="connsiteX402" fmla="*/ 87198 w 139585"/>
                              <a:gd name="connsiteY402" fmla="*/ 18583 h 182174"/>
                              <a:gd name="connsiteX403" fmla="*/ 83388 w 139585"/>
                              <a:gd name="connsiteY403" fmla="*/ 11916 h 182174"/>
                              <a:gd name="connsiteX404" fmla="*/ 70053 w 139585"/>
                              <a:gd name="connsiteY404" fmla="*/ 10010 h 182174"/>
                              <a:gd name="connsiteX405" fmla="*/ 62433 w 139585"/>
                              <a:gd name="connsiteY405" fmla="*/ 17631 h 182174"/>
                              <a:gd name="connsiteX406" fmla="*/ 55765 w 139585"/>
                              <a:gd name="connsiteY406" fmla="*/ 34775 h 182174"/>
                              <a:gd name="connsiteX407" fmla="*/ 51955 w 139585"/>
                              <a:gd name="connsiteY407" fmla="*/ 75733 h 182174"/>
                              <a:gd name="connsiteX408" fmla="*/ 111011 w 139585"/>
                              <a:gd name="connsiteY408" fmla="*/ 127168 h 182174"/>
                              <a:gd name="connsiteX409" fmla="*/ 109105 w 139585"/>
                              <a:gd name="connsiteY409" fmla="*/ 124310 h 182174"/>
                              <a:gd name="connsiteX410" fmla="*/ 105296 w 139585"/>
                              <a:gd name="connsiteY410" fmla="*/ 122406 h 182174"/>
                              <a:gd name="connsiteX411" fmla="*/ 102438 w 139585"/>
                              <a:gd name="connsiteY411" fmla="*/ 122406 h 182174"/>
                              <a:gd name="connsiteX412" fmla="*/ 102438 w 139585"/>
                              <a:gd name="connsiteY412" fmla="*/ 123358 h 182174"/>
                              <a:gd name="connsiteX413" fmla="*/ 106248 w 139585"/>
                              <a:gd name="connsiteY413" fmla="*/ 129073 h 182174"/>
                              <a:gd name="connsiteX414" fmla="*/ 108153 w 139585"/>
                              <a:gd name="connsiteY414" fmla="*/ 130978 h 182174"/>
                              <a:gd name="connsiteX415" fmla="*/ 111011 w 139585"/>
                              <a:gd name="connsiteY415" fmla="*/ 127168 h 182174"/>
                              <a:gd name="connsiteX416" fmla="*/ 103390 w 139585"/>
                              <a:gd name="connsiteY416" fmla="*/ 47158 h 182174"/>
                              <a:gd name="connsiteX417" fmla="*/ 104343 w 139585"/>
                              <a:gd name="connsiteY417" fmla="*/ 47158 h 182174"/>
                              <a:gd name="connsiteX418" fmla="*/ 105296 w 139585"/>
                              <a:gd name="connsiteY418" fmla="*/ 46206 h 182174"/>
                              <a:gd name="connsiteX419" fmla="*/ 103390 w 139585"/>
                              <a:gd name="connsiteY419" fmla="*/ 47158 h 182174"/>
                              <a:gd name="connsiteX420" fmla="*/ 103390 w 139585"/>
                              <a:gd name="connsiteY420" fmla="*/ 47158 h 182174"/>
                              <a:gd name="connsiteX421" fmla="*/ 105296 w 139585"/>
                              <a:gd name="connsiteY421" fmla="*/ 41443 h 182174"/>
                              <a:gd name="connsiteX422" fmla="*/ 106248 w 139585"/>
                              <a:gd name="connsiteY422" fmla="*/ 46206 h 182174"/>
                              <a:gd name="connsiteX423" fmla="*/ 109105 w 139585"/>
                              <a:gd name="connsiteY423" fmla="*/ 45253 h 182174"/>
                              <a:gd name="connsiteX424" fmla="*/ 108153 w 139585"/>
                              <a:gd name="connsiteY424" fmla="*/ 41443 h 182174"/>
                              <a:gd name="connsiteX425" fmla="*/ 107200 w 139585"/>
                              <a:gd name="connsiteY425" fmla="*/ 39538 h 182174"/>
                              <a:gd name="connsiteX426" fmla="*/ 106248 w 139585"/>
                              <a:gd name="connsiteY426" fmla="*/ 39538 h 182174"/>
                              <a:gd name="connsiteX427" fmla="*/ 105296 w 139585"/>
                              <a:gd name="connsiteY427" fmla="*/ 41443 h 182174"/>
                              <a:gd name="connsiteX428" fmla="*/ 105296 w 139585"/>
                              <a:gd name="connsiteY428" fmla="*/ 30013 h 182174"/>
                              <a:gd name="connsiteX429" fmla="*/ 106248 w 139585"/>
                              <a:gd name="connsiteY429" fmla="*/ 29060 h 182174"/>
                              <a:gd name="connsiteX430" fmla="*/ 105296 w 139585"/>
                              <a:gd name="connsiteY430" fmla="*/ 28108 h 182174"/>
                              <a:gd name="connsiteX431" fmla="*/ 103390 w 139585"/>
                              <a:gd name="connsiteY431" fmla="*/ 29060 h 182174"/>
                              <a:gd name="connsiteX432" fmla="*/ 105296 w 139585"/>
                              <a:gd name="connsiteY432" fmla="*/ 30013 h 182174"/>
                              <a:gd name="connsiteX433" fmla="*/ 106248 w 139585"/>
                              <a:gd name="connsiteY433" fmla="*/ 116691 h 182174"/>
                              <a:gd name="connsiteX434" fmla="*/ 110058 w 139585"/>
                              <a:gd name="connsiteY434" fmla="*/ 122406 h 182174"/>
                              <a:gd name="connsiteX435" fmla="*/ 111011 w 139585"/>
                              <a:gd name="connsiteY435" fmla="*/ 122406 h 182174"/>
                              <a:gd name="connsiteX436" fmla="*/ 115773 w 139585"/>
                              <a:gd name="connsiteY436" fmla="*/ 117643 h 182174"/>
                              <a:gd name="connsiteX437" fmla="*/ 115773 w 139585"/>
                              <a:gd name="connsiteY437" fmla="*/ 120500 h 182174"/>
                              <a:gd name="connsiteX438" fmla="*/ 115773 w 139585"/>
                              <a:gd name="connsiteY438" fmla="*/ 124310 h 182174"/>
                              <a:gd name="connsiteX439" fmla="*/ 113868 w 139585"/>
                              <a:gd name="connsiteY439" fmla="*/ 125263 h 182174"/>
                              <a:gd name="connsiteX440" fmla="*/ 115773 w 139585"/>
                              <a:gd name="connsiteY440" fmla="*/ 128121 h 182174"/>
                              <a:gd name="connsiteX441" fmla="*/ 118630 w 139585"/>
                              <a:gd name="connsiteY441" fmla="*/ 127168 h 182174"/>
                              <a:gd name="connsiteX442" fmla="*/ 120536 w 139585"/>
                              <a:gd name="connsiteY442" fmla="*/ 124310 h 182174"/>
                              <a:gd name="connsiteX443" fmla="*/ 121488 w 139585"/>
                              <a:gd name="connsiteY443" fmla="*/ 122406 h 182174"/>
                              <a:gd name="connsiteX444" fmla="*/ 120536 w 139585"/>
                              <a:gd name="connsiteY444" fmla="*/ 121453 h 182174"/>
                              <a:gd name="connsiteX445" fmla="*/ 122440 w 139585"/>
                              <a:gd name="connsiteY445" fmla="*/ 117643 h 182174"/>
                              <a:gd name="connsiteX446" fmla="*/ 122440 w 139585"/>
                              <a:gd name="connsiteY446" fmla="*/ 116691 h 182174"/>
                              <a:gd name="connsiteX447" fmla="*/ 116725 w 139585"/>
                              <a:gd name="connsiteY447" fmla="*/ 117643 h 182174"/>
                              <a:gd name="connsiteX448" fmla="*/ 116725 w 139585"/>
                              <a:gd name="connsiteY448" fmla="*/ 112881 h 182174"/>
                              <a:gd name="connsiteX449" fmla="*/ 118630 w 139585"/>
                              <a:gd name="connsiteY449" fmla="*/ 109071 h 182174"/>
                              <a:gd name="connsiteX450" fmla="*/ 114821 w 139585"/>
                              <a:gd name="connsiteY450" fmla="*/ 110975 h 182174"/>
                              <a:gd name="connsiteX451" fmla="*/ 113868 w 139585"/>
                              <a:gd name="connsiteY451" fmla="*/ 110023 h 182174"/>
                              <a:gd name="connsiteX452" fmla="*/ 113868 w 139585"/>
                              <a:gd name="connsiteY452" fmla="*/ 110975 h 182174"/>
                              <a:gd name="connsiteX453" fmla="*/ 114821 w 139585"/>
                              <a:gd name="connsiteY453" fmla="*/ 110975 h 182174"/>
                              <a:gd name="connsiteX454" fmla="*/ 113868 w 139585"/>
                              <a:gd name="connsiteY454" fmla="*/ 116691 h 182174"/>
                              <a:gd name="connsiteX455" fmla="*/ 113868 w 139585"/>
                              <a:gd name="connsiteY455" fmla="*/ 118596 h 182174"/>
                              <a:gd name="connsiteX456" fmla="*/ 111963 w 139585"/>
                              <a:gd name="connsiteY456" fmla="*/ 117643 h 182174"/>
                              <a:gd name="connsiteX457" fmla="*/ 109105 w 139585"/>
                              <a:gd name="connsiteY457" fmla="*/ 116691 h 182174"/>
                              <a:gd name="connsiteX458" fmla="*/ 107200 w 139585"/>
                              <a:gd name="connsiteY458" fmla="*/ 116691 h 182174"/>
                              <a:gd name="connsiteX459" fmla="*/ 106248 w 139585"/>
                              <a:gd name="connsiteY459" fmla="*/ 116691 h 182174"/>
                              <a:gd name="connsiteX460" fmla="*/ 111963 w 139585"/>
                              <a:gd name="connsiteY460" fmla="*/ 50968 h 182174"/>
                              <a:gd name="connsiteX461" fmla="*/ 111963 w 139585"/>
                              <a:gd name="connsiteY461" fmla="*/ 50968 h 182174"/>
                              <a:gd name="connsiteX462" fmla="*/ 110058 w 139585"/>
                              <a:gd name="connsiteY462" fmla="*/ 53825 h 182174"/>
                              <a:gd name="connsiteX463" fmla="*/ 108153 w 139585"/>
                              <a:gd name="connsiteY463" fmla="*/ 55731 h 182174"/>
                              <a:gd name="connsiteX464" fmla="*/ 107200 w 139585"/>
                              <a:gd name="connsiteY464" fmla="*/ 59541 h 182174"/>
                              <a:gd name="connsiteX465" fmla="*/ 109105 w 139585"/>
                              <a:gd name="connsiteY465" fmla="*/ 64303 h 182174"/>
                              <a:gd name="connsiteX466" fmla="*/ 113868 w 139585"/>
                              <a:gd name="connsiteY466" fmla="*/ 65256 h 182174"/>
                              <a:gd name="connsiteX467" fmla="*/ 113868 w 139585"/>
                              <a:gd name="connsiteY467" fmla="*/ 65256 h 182174"/>
                              <a:gd name="connsiteX468" fmla="*/ 115773 w 139585"/>
                              <a:gd name="connsiteY468" fmla="*/ 69066 h 182174"/>
                              <a:gd name="connsiteX469" fmla="*/ 118630 w 139585"/>
                              <a:gd name="connsiteY469" fmla="*/ 73828 h 182174"/>
                              <a:gd name="connsiteX470" fmla="*/ 125298 w 139585"/>
                              <a:gd name="connsiteY470" fmla="*/ 70971 h 182174"/>
                              <a:gd name="connsiteX471" fmla="*/ 125298 w 139585"/>
                              <a:gd name="connsiteY471" fmla="*/ 69066 h 182174"/>
                              <a:gd name="connsiteX472" fmla="*/ 123393 w 139585"/>
                              <a:gd name="connsiteY472" fmla="*/ 69066 h 182174"/>
                              <a:gd name="connsiteX473" fmla="*/ 118630 w 139585"/>
                              <a:gd name="connsiteY473" fmla="*/ 70971 h 182174"/>
                              <a:gd name="connsiteX474" fmla="*/ 116725 w 139585"/>
                              <a:gd name="connsiteY474" fmla="*/ 70971 h 182174"/>
                              <a:gd name="connsiteX475" fmla="*/ 116725 w 139585"/>
                              <a:gd name="connsiteY475" fmla="*/ 70018 h 182174"/>
                              <a:gd name="connsiteX476" fmla="*/ 121488 w 139585"/>
                              <a:gd name="connsiteY476" fmla="*/ 66208 h 182174"/>
                              <a:gd name="connsiteX477" fmla="*/ 122440 w 139585"/>
                              <a:gd name="connsiteY477" fmla="*/ 64303 h 182174"/>
                              <a:gd name="connsiteX478" fmla="*/ 121488 w 139585"/>
                              <a:gd name="connsiteY478" fmla="*/ 64303 h 182174"/>
                              <a:gd name="connsiteX479" fmla="*/ 117678 w 139585"/>
                              <a:gd name="connsiteY479" fmla="*/ 65256 h 182174"/>
                              <a:gd name="connsiteX480" fmla="*/ 115773 w 139585"/>
                              <a:gd name="connsiteY480" fmla="*/ 65256 h 182174"/>
                              <a:gd name="connsiteX481" fmla="*/ 113868 w 139585"/>
                              <a:gd name="connsiteY481" fmla="*/ 63350 h 182174"/>
                              <a:gd name="connsiteX482" fmla="*/ 112915 w 139585"/>
                              <a:gd name="connsiteY482" fmla="*/ 61446 h 182174"/>
                              <a:gd name="connsiteX483" fmla="*/ 114821 w 139585"/>
                              <a:gd name="connsiteY483" fmla="*/ 61446 h 182174"/>
                              <a:gd name="connsiteX484" fmla="*/ 118630 w 139585"/>
                              <a:gd name="connsiteY484" fmla="*/ 60493 h 182174"/>
                              <a:gd name="connsiteX485" fmla="*/ 115773 w 139585"/>
                              <a:gd name="connsiteY485" fmla="*/ 58588 h 182174"/>
                              <a:gd name="connsiteX486" fmla="*/ 114821 w 139585"/>
                              <a:gd name="connsiteY486" fmla="*/ 57635 h 182174"/>
                              <a:gd name="connsiteX487" fmla="*/ 116725 w 139585"/>
                              <a:gd name="connsiteY487" fmla="*/ 56683 h 182174"/>
                              <a:gd name="connsiteX488" fmla="*/ 118630 w 139585"/>
                              <a:gd name="connsiteY488" fmla="*/ 54778 h 182174"/>
                              <a:gd name="connsiteX489" fmla="*/ 111963 w 139585"/>
                              <a:gd name="connsiteY489" fmla="*/ 50968 h 182174"/>
                              <a:gd name="connsiteX490" fmla="*/ 107200 w 139585"/>
                              <a:gd name="connsiteY490" fmla="*/ 68113 h 182174"/>
                              <a:gd name="connsiteX491" fmla="*/ 107200 w 139585"/>
                              <a:gd name="connsiteY491" fmla="*/ 68113 h 182174"/>
                              <a:gd name="connsiteX492" fmla="*/ 107200 w 139585"/>
                              <a:gd name="connsiteY492" fmla="*/ 68113 h 182174"/>
                              <a:gd name="connsiteX493" fmla="*/ 107200 w 139585"/>
                              <a:gd name="connsiteY493" fmla="*/ 68113 h 182174"/>
                              <a:gd name="connsiteX494" fmla="*/ 107200 w 139585"/>
                              <a:gd name="connsiteY494" fmla="*/ 68113 h 182174"/>
                              <a:gd name="connsiteX495" fmla="*/ 108153 w 139585"/>
                              <a:gd name="connsiteY495" fmla="*/ 48110 h 182174"/>
                              <a:gd name="connsiteX496" fmla="*/ 111011 w 139585"/>
                              <a:gd name="connsiteY496" fmla="*/ 47158 h 182174"/>
                              <a:gd name="connsiteX497" fmla="*/ 113868 w 139585"/>
                              <a:gd name="connsiteY497" fmla="*/ 47158 h 182174"/>
                              <a:gd name="connsiteX498" fmla="*/ 109105 w 139585"/>
                              <a:gd name="connsiteY498" fmla="*/ 45253 h 182174"/>
                              <a:gd name="connsiteX499" fmla="*/ 108153 w 139585"/>
                              <a:gd name="connsiteY499" fmla="*/ 48110 h 182174"/>
                              <a:gd name="connsiteX500" fmla="*/ 112915 w 139585"/>
                              <a:gd name="connsiteY500" fmla="*/ 70971 h 182174"/>
                              <a:gd name="connsiteX501" fmla="*/ 112915 w 139585"/>
                              <a:gd name="connsiteY501" fmla="*/ 70971 h 182174"/>
                              <a:gd name="connsiteX502" fmla="*/ 111011 w 139585"/>
                              <a:gd name="connsiteY502" fmla="*/ 69066 h 182174"/>
                              <a:gd name="connsiteX503" fmla="*/ 111011 w 139585"/>
                              <a:gd name="connsiteY503" fmla="*/ 72875 h 182174"/>
                              <a:gd name="connsiteX504" fmla="*/ 112915 w 139585"/>
                              <a:gd name="connsiteY504" fmla="*/ 70971 h 182174"/>
                              <a:gd name="connsiteX505" fmla="*/ 112915 w 139585"/>
                              <a:gd name="connsiteY505" fmla="*/ 43348 h 182174"/>
                              <a:gd name="connsiteX506" fmla="*/ 115773 w 139585"/>
                              <a:gd name="connsiteY506" fmla="*/ 43348 h 182174"/>
                              <a:gd name="connsiteX507" fmla="*/ 113868 w 139585"/>
                              <a:gd name="connsiteY507" fmla="*/ 41443 h 182174"/>
                              <a:gd name="connsiteX508" fmla="*/ 113868 w 139585"/>
                              <a:gd name="connsiteY508" fmla="*/ 37633 h 182174"/>
                              <a:gd name="connsiteX509" fmla="*/ 113868 w 139585"/>
                              <a:gd name="connsiteY509" fmla="*/ 34775 h 182174"/>
                              <a:gd name="connsiteX510" fmla="*/ 110058 w 139585"/>
                              <a:gd name="connsiteY510" fmla="*/ 34775 h 182174"/>
                              <a:gd name="connsiteX511" fmla="*/ 110058 w 139585"/>
                              <a:gd name="connsiteY511" fmla="*/ 37633 h 182174"/>
                              <a:gd name="connsiteX512" fmla="*/ 110058 w 139585"/>
                              <a:gd name="connsiteY512" fmla="*/ 38585 h 182174"/>
                              <a:gd name="connsiteX513" fmla="*/ 112915 w 139585"/>
                              <a:gd name="connsiteY513" fmla="*/ 43348 h 182174"/>
                              <a:gd name="connsiteX514" fmla="*/ 111963 w 139585"/>
                              <a:gd name="connsiteY514" fmla="*/ 139550 h 182174"/>
                              <a:gd name="connsiteX515" fmla="*/ 111011 w 139585"/>
                              <a:gd name="connsiteY515" fmla="*/ 138598 h 182174"/>
                              <a:gd name="connsiteX516" fmla="*/ 110058 w 139585"/>
                              <a:gd name="connsiteY516" fmla="*/ 139550 h 182174"/>
                              <a:gd name="connsiteX517" fmla="*/ 111963 w 139585"/>
                              <a:gd name="connsiteY517" fmla="*/ 139550 h 182174"/>
                              <a:gd name="connsiteX518" fmla="*/ 111963 w 139585"/>
                              <a:gd name="connsiteY518" fmla="*/ 139550 h 182174"/>
                              <a:gd name="connsiteX519" fmla="*/ 112915 w 139585"/>
                              <a:gd name="connsiteY519" fmla="*/ 132883 h 182174"/>
                              <a:gd name="connsiteX520" fmla="*/ 112915 w 139585"/>
                              <a:gd name="connsiteY520" fmla="*/ 132883 h 182174"/>
                              <a:gd name="connsiteX521" fmla="*/ 111011 w 139585"/>
                              <a:gd name="connsiteY521" fmla="*/ 132883 h 182174"/>
                              <a:gd name="connsiteX522" fmla="*/ 112915 w 139585"/>
                              <a:gd name="connsiteY522" fmla="*/ 132883 h 182174"/>
                              <a:gd name="connsiteX523" fmla="*/ 112915 w 139585"/>
                              <a:gd name="connsiteY523" fmla="*/ 132883 h 182174"/>
                              <a:gd name="connsiteX524" fmla="*/ 111963 w 139585"/>
                              <a:gd name="connsiteY524" fmla="*/ 65256 h 182174"/>
                              <a:gd name="connsiteX525" fmla="*/ 112915 w 139585"/>
                              <a:gd name="connsiteY525" fmla="*/ 63350 h 182174"/>
                              <a:gd name="connsiteX526" fmla="*/ 111963 w 139585"/>
                              <a:gd name="connsiteY526" fmla="*/ 65256 h 182174"/>
                              <a:gd name="connsiteX527" fmla="*/ 111963 w 139585"/>
                              <a:gd name="connsiteY527" fmla="*/ 65256 h 182174"/>
                              <a:gd name="connsiteX528" fmla="*/ 113868 w 139585"/>
                              <a:gd name="connsiteY528" fmla="*/ 71923 h 182174"/>
                              <a:gd name="connsiteX529" fmla="*/ 113868 w 139585"/>
                              <a:gd name="connsiteY529" fmla="*/ 71923 h 182174"/>
                              <a:gd name="connsiteX530" fmla="*/ 113868 w 139585"/>
                              <a:gd name="connsiteY530" fmla="*/ 71923 h 182174"/>
                              <a:gd name="connsiteX531" fmla="*/ 113868 w 139585"/>
                              <a:gd name="connsiteY531" fmla="*/ 74781 h 182174"/>
                              <a:gd name="connsiteX532" fmla="*/ 114821 w 139585"/>
                              <a:gd name="connsiteY532" fmla="*/ 73828 h 182174"/>
                              <a:gd name="connsiteX533" fmla="*/ 113868 w 139585"/>
                              <a:gd name="connsiteY533" fmla="*/ 71923 h 182174"/>
                              <a:gd name="connsiteX534" fmla="*/ 112915 w 139585"/>
                              <a:gd name="connsiteY534" fmla="*/ 49063 h 182174"/>
                              <a:gd name="connsiteX535" fmla="*/ 113868 w 139585"/>
                              <a:gd name="connsiteY535" fmla="*/ 50016 h 182174"/>
                              <a:gd name="connsiteX536" fmla="*/ 112915 w 139585"/>
                              <a:gd name="connsiteY536" fmla="*/ 49063 h 182174"/>
                              <a:gd name="connsiteX537" fmla="*/ 112915 w 139585"/>
                              <a:gd name="connsiteY537" fmla="*/ 47158 h 182174"/>
                              <a:gd name="connsiteX538" fmla="*/ 112915 w 139585"/>
                              <a:gd name="connsiteY538" fmla="*/ 49063 h 182174"/>
                              <a:gd name="connsiteX539" fmla="*/ 116725 w 139585"/>
                              <a:gd name="connsiteY539" fmla="*/ 123358 h 182174"/>
                              <a:gd name="connsiteX540" fmla="*/ 118630 w 139585"/>
                              <a:gd name="connsiteY540" fmla="*/ 121453 h 182174"/>
                              <a:gd name="connsiteX541" fmla="*/ 119583 w 139585"/>
                              <a:gd name="connsiteY541" fmla="*/ 122406 h 182174"/>
                              <a:gd name="connsiteX542" fmla="*/ 116725 w 139585"/>
                              <a:gd name="connsiteY542" fmla="*/ 123358 h 182174"/>
                              <a:gd name="connsiteX543" fmla="*/ 116725 w 139585"/>
                              <a:gd name="connsiteY543" fmla="*/ 123358 h 182174"/>
                              <a:gd name="connsiteX544" fmla="*/ 120536 w 139585"/>
                              <a:gd name="connsiteY544" fmla="*/ 73828 h 182174"/>
                              <a:gd name="connsiteX545" fmla="*/ 117678 w 139585"/>
                              <a:gd name="connsiteY545" fmla="*/ 75733 h 182174"/>
                              <a:gd name="connsiteX546" fmla="*/ 119583 w 139585"/>
                              <a:gd name="connsiteY546" fmla="*/ 76685 h 182174"/>
                              <a:gd name="connsiteX547" fmla="*/ 122440 w 139585"/>
                              <a:gd name="connsiteY547" fmla="*/ 75733 h 182174"/>
                              <a:gd name="connsiteX548" fmla="*/ 120536 w 139585"/>
                              <a:gd name="connsiteY548" fmla="*/ 73828 h 182174"/>
                              <a:gd name="connsiteX549" fmla="*/ 120536 w 139585"/>
                              <a:gd name="connsiteY549" fmla="*/ 139550 h 182174"/>
                              <a:gd name="connsiteX550" fmla="*/ 118630 w 139585"/>
                              <a:gd name="connsiteY550" fmla="*/ 137646 h 182174"/>
                              <a:gd name="connsiteX551" fmla="*/ 117678 w 139585"/>
                              <a:gd name="connsiteY551" fmla="*/ 138598 h 182174"/>
                              <a:gd name="connsiteX552" fmla="*/ 120536 w 139585"/>
                              <a:gd name="connsiteY552" fmla="*/ 139550 h 182174"/>
                              <a:gd name="connsiteX553" fmla="*/ 120536 w 139585"/>
                              <a:gd name="connsiteY553" fmla="*/ 139550 h 182174"/>
                              <a:gd name="connsiteX554" fmla="*/ 118630 w 139585"/>
                              <a:gd name="connsiteY554" fmla="*/ 48110 h 182174"/>
                              <a:gd name="connsiteX555" fmla="*/ 120536 w 139585"/>
                              <a:gd name="connsiteY555" fmla="*/ 49063 h 182174"/>
                              <a:gd name="connsiteX556" fmla="*/ 121488 w 139585"/>
                              <a:gd name="connsiteY556" fmla="*/ 48110 h 182174"/>
                              <a:gd name="connsiteX557" fmla="*/ 119583 w 139585"/>
                              <a:gd name="connsiteY557" fmla="*/ 46206 h 182174"/>
                              <a:gd name="connsiteX558" fmla="*/ 118630 w 139585"/>
                              <a:gd name="connsiteY558" fmla="*/ 48110 h 182174"/>
                              <a:gd name="connsiteX559" fmla="*/ 119583 w 139585"/>
                              <a:gd name="connsiteY559" fmla="*/ 37633 h 182174"/>
                              <a:gd name="connsiteX560" fmla="*/ 121488 w 139585"/>
                              <a:gd name="connsiteY560" fmla="*/ 36681 h 182174"/>
                              <a:gd name="connsiteX561" fmla="*/ 121488 w 139585"/>
                              <a:gd name="connsiteY561" fmla="*/ 35728 h 182174"/>
                              <a:gd name="connsiteX562" fmla="*/ 119583 w 139585"/>
                              <a:gd name="connsiteY562" fmla="*/ 37633 h 182174"/>
                              <a:gd name="connsiteX563" fmla="*/ 119583 w 139585"/>
                              <a:gd name="connsiteY563" fmla="*/ 37633 h 182174"/>
                              <a:gd name="connsiteX564" fmla="*/ 121488 w 139585"/>
                              <a:gd name="connsiteY564" fmla="*/ 54778 h 182174"/>
                              <a:gd name="connsiteX565" fmla="*/ 121488 w 139585"/>
                              <a:gd name="connsiteY565" fmla="*/ 54778 h 182174"/>
                              <a:gd name="connsiteX566" fmla="*/ 124346 w 139585"/>
                              <a:gd name="connsiteY566" fmla="*/ 58588 h 182174"/>
                              <a:gd name="connsiteX567" fmla="*/ 124346 w 139585"/>
                              <a:gd name="connsiteY567" fmla="*/ 57635 h 182174"/>
                              <a:gd name="connsiteX568" fmla="*/ 121488 w 139585"/>
                              <a:gd name="connsiteY568" fmla="*/ 54778 h 182174"/>
                              <a:gd name="connsiteX569" fmla="*/ 123393 w 139585"/>
                              <a:gd name="connsiteY569" fmla="*/ 128121 h 182174"/>
                              <a:gd name="connsiteX570" fmla="*/ 124346 w 139585"/>
                              <a:gd name="connsiteY570" fmla="*/ 129073 h 182174"/>
                              <a:gd name="connsiteX571" fmla="*/ 125298 w 139585"/>
                              <a:gd name="connsiteY571" fmla="*/ 128121 h 182174"/>
                              <a:gd name="connsiteX572" fmla="*/ 123393 w 139585"/>
                              <a:gd name="connsiteY572" fmla="*/ 128121 h 182174"/>
                              <a:gd name="connsiteX573" fmla="*/ 123393 w 139585"/>
                              <a:gd name="connsiteY573" fmla="*/ 128121 h 182174"/>
                              <a:gd name="connsiteX574" fmla="*/ 123393 w 139585"/>
                              <a:gd name="connsiteY574" fmla="*/ 131931 h 182174"/>
                              <a:gd name="connsiteX575" fmla="*/ 123393 w 139585"/>
                              <a:gd name="connsiteY575" fmla="*/ 131931 h 182174"/>
                              <a:gd name="connsiteX576" fmla="*/ 123393 w 139585"/>
                              <a:gd name="connsiteY576" fmla="*/ 131931 h 182174"/>
                              <a:gd name="connsiteX577" fmla="*/ 123393 w 139585"/>
                              <a:gd name="connsiteY577" fmla="*/ 131931 h 182174"/>
                              <a:gd name="connsiteX578" fmla="*/ 123393 w 139585"/>
                              <a:gd name="connsiteY578" fmla="*/ 131931 h 182174"/>
                              <a:gd name="connsiteX579" fmla="*/ 124346 w 139585"/>
                              <a:gd name="connsiteY579" fmla="*/ 124310 h 182174"/>
                              <a:gd name="connsiteX580" fmla="*/ 124346 w 139585"/>
                              <a:gd name="connsiteY580" fmla="*/ 124310 h 182174"/>
                              <a:gd name="connsiteX581" fmla="*/ 129108 w 139585"/>
                              <a:gd name="connsiteY581" fmla="*/ 122406 h 182174"/>
                              <a:gd name="connsiteX582" fmla="*/ 125298 w 139585"/>
                              <a:gd name="connsiteY582" fmla="*/ 121453 h 182174"/>
                              <a:gd name="connsiteX583" fmla="*/ 124346 w 139585"/>
                              <a:gd name="connsiteY583" fmla="*/ 124310 h 182174"/>
                              <a:gd name="connsiteX584" fmla="*/ 124346 w 139585"/>
                              <a:gd name="connsiteY584" fmla="*/ 47158 h 182174"/>
                              <a:gd name="connsiteX585" fmla="*/ 125298 w 139585"/>
                              <a:gd name="connsiteY585" fmla="*/ 48110 h 182174"/>
                              <a:gd name="connsiteX586" fmla="*/ 126250 w 139585"/>
                              <a:gd name="connsiteY586" fmla="*/ 48110 h 182174"/>
                              <a:gd name="connsiteX587" fmla="*/ 124346 w 139585"/>
                              <a:gd name="connsiteY587" fmla="*/ 47158 h 182174"/>
                              <a:gd name="connsiteX588" fmla="*/ 124346 w 139585"/>
                              <a:gd name="connsiteY588" fmla="*/ 47158 h 182174"/>
                              <a:gd name="connsiteX589" fmla="*/ 126250 w 139585"/>
                              <a:gd name="connsiteY589" fmla="*/ 71923 h 182174"/>
                              <a:gd name="connsiteX590" fmla="*/ 126250 w 139585"/>
                              <a:gd name="connsiteY590" fmla="*/ 71923 h 182174"/>
                              <a:gd name="connsiteX591" fmla="*/ 125298 w 139585"/>
                              <a:gd name="connsiteY591" fmla="*/ 71923 h 182174"/>
                              <a:gd name="connsiteX592" fmla="*/ 126250 w 139585"/>
                              <a:gd name="connsiteY592" fmla="*/ 71923 h 182174"/>
                              <a:gd name="connsiteX593" fmla="*/ 126250 w 139585"/>
                              <a:gd name="connsiteY593" fmla="*/ 71923 h 182174"/>
                              <a:gd name="connsiteX594" fmla="*/ 127203 w 139585"/>
                              <a:gd name="connsiteY594" fmla="*/ 59541 h 182174"/>
                              <a:gd name="connsiteX595" fmla="*/ 127203 w 139585"/>
                              <a:gd name="connsiteY595" fmla="*/ 59541 h 182174"/>
                              <a:gd name="connsiteX596" fmla="*/ 125298 w 139585"/>
                              <a:gd name="connsiteY596" fmla="*/ 60493 h 182174"/>
                              <a:gd name="connsiteX597" fmla="*/ 126250 w 139585"/>
                              <a:gd name="connsiteY597" fmla="*/ 61446 h 182174"/>
                              <a:gd name="connsiteX598" fmla="*/ 127203 w 139585"/>
                              <a:gd name="connsiteY598" fmla="*/ 59541 h 182174"/>
                              <a:gd name="connsiteX599" fmla="*/ 126250 w 139585"/>
                              <a:gd name="connsiteY599" fmla="*/ 54778 h 182174"/>
                              <a:gd name="connsiteX600" fmla="*/ 128155 w 139585"/>
                              <a:gd name="connsiteY600" fmla="*/ 55731 h 182174"/>
                              <a:gd name="connsiteX601" fmla="*/ 129108 w 139585"/>
                              <a:gd name="connsiteY601" fmla="*/ 54778 h 182174"/>
                              <a:gd name="connsiteX602" fmla="*/ 128155 w 139585"/>
                              <a:gd name="connsiteY602" fmla="*/ 53825 h 182174"/>
                              <a:gd name="connsiteX603" fmla="*/ 126250 w 139585"/>
                              <a:gd name="connsiteY603" fmla="*/ 54778 h 1821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Lst>
                            <a:rect l="l" t="t" r="r" b="b"/>
                            <a:pathLst>
                              <a:path w="139585" h="182174">
                                <a:moveTo>
                                  <a:pt x="51003" y="95735"/>
                                </a:moveTo>
                                <a:cubicBezTo>
                                  <a:pt x="51003" y="100498"/>
                                  <a:pt x="51955" y="105260"/>
                                  <a:pt x="51955" y="110023"/>
                                </a:cubicBezTo>
                                <a:cubicBezTo>
                                  <a:pt x="52908" y="120500"/>
                                  <a:pt x="53861" y="130978"/>
                                  <a:pt x="57671" y="141456"/>
                                </a:cubicBezTo>
                                <a:cubicBezTo>
                                  <a:pt x="61480" y="150981"/>
                                  <a:pt x="67196" y="158600"/>
                                  <a:pt x="75768" y="164316"/>
                                </a:cubicBezTo>
                                <a:cubicBezTo>
                                  <a:pt x="89103" y="172888"/>
                                  <a:pt x="102438" y="170031"/>
                                  <a:pt x="108153" y="153838"/>
                                </a:cubicBezTo>
                                <a:cubicBezTo>
                                  <a:pt x="110058" y="149075"/>
                                  <a:pt x="109105" y="146218"/>
                                  <a:pt x="104343" y="144313"/>
                                </a:cubicBezTo>
                                <a:cubicBezTo>
                                  <a:pt x="91961" y="138598"/>
                                  <a:pt x="90055" y="128121"/>
                                  <a:pt x="93865" y="116691"/>
                                </a:cubicBezTo>
                                <a:cubicBezTo>
                                  <a:pt x="94818" y="113833"/>
                                  <a:pt x="95771" y="110975"/>
                                  <a:pt x="98628" y="109071"/>
                                </a:cubicBezTo>
                                <a:cubicBezTo>
                                  <a:pt x="105296" y="104308"/>
                                  <a:pt x="111963" y="101450"/>
                                  <a:pt x="120536" y="102403"/>
                                </a:cubicBezTo>
                                <a:cubicBezTo>
                                  <a:pt x="129108" y="103356"/>
                                  <a:pt x="137681" y="110975"/>
                                  <a:pt x="138633" y="120500"/>
                                </a:cubicBezTo>
                                <a:cubicBezTo>
                                  <a:pt x="140538" y="135741"/>
                                  <a:pt x="135775" y="148123"/>
                                  <a:pt x="127203" y="160506"/>
                                </a:cubicBezTo>
                                <a:cubicBezTo>
                                  <a:pt x="117678" y="172888"/>
                                  <a:pt x="105296" y="178603"/>
                                  <a:pt x="90055" y="181460"/>
                                </a:cubicBezTo>
                                <a:cubicBezTo>
                                  <a:pt x="74815" y="183366"/>
                                  <a:pt x="60528" y="181460"/>
                                  <a:pt x="47193" y="175746"/>
                                </a:cubicBezTo>
                                <a:cubicBezTo>
                                  <a:pt x="36715" y="170983"/>
                                  <a:pt x="27190" y="164316"/>
                                  <a:pt x="19571" y="154791"/>
                                </a:cubicBezTo>
                                <a:cubicBezTo>
                                  <a:pt x="10998" y="144313"/>
                                  <a:pt x="5283" y="131931"/>
                                  <a:pt x="2425" y="118596"/>
                                </a:cubicBezTo>
                                <a:cubicBezTo>
                                  <a:pt x="-1385" y="100498"/>
                                  <a:pt x="-432" y="81448"/>
                                  <a:pt x="3378" y="63350"/>
                                </a:cubicBezTo>
                                <a:cubicBezTo>
                                  <a:pt x="7188" y="46206"/>
                                  <a:pt x="14808" y="32871"/>
                                  <a:pt x="26238" y="20488"/>
                                </a:cubicBezTo>
                                <a:cubicBezTo>
                                  <a:pt x="37668" y="8106"/>
                                  <a:pt x="51955" y="2391"/>
                                  <a:pt x="69100" y="485"/>
                                </a:cubicBezTo>
                                <a:cubicBezTo>
                                  <a:pt x="84340" y="-1419"/>
                                  <a:pt x="97675" y="2391"/>
                                  <a:pt x="111011" y="10010"/>
                                </a:cubicBezTo>
                                <a:cubicBezTo>
                                  <a:pt x="118630" y="14773"/>
                                  <a:pt x="123393" y="20488"/>
                                  <a:pt x="127203" y="28108"/>
                                </a:cubicBezTo>
                                <a:cubicBezTo>
                                  <a:pt x="135775" y="43348"/>
                                  <a:pt x="138633" y="59541"/>
                                  <a:pt x="139586" y="76685"/>
                                </a:cubicBezTo>
                                <a:cubicBezTo>
                                  <a:pt x="139586" y="79543"/>
                                  <a:pt x="139586" y="81448"/>
                                  <a:pt x="139586" y="84306"/>
                                </a:cubicBezTo>
                                <a:cubicBezTo>
                                  <a:pt x="139586" y="89068"/>
                                  <a:pt x="138633" y="90021"/>
                                  <a:pt x="133871" y="90021"/>
                                </a:cubicBezTo>
                                <a:cubicBezTo>
                                  <a:pt x="130061" y="90021"/>
                                  <a:pt x="126250" y="90021"/>
                                  <a:pt x="122440" y="90021"/>
                                </a:cubicBezTo>
                                <a:cubicBezTo>
                                  <a:pt x="100533" y="90973"/>
                                  <a:pt x="78625" y="90973"/>
                                  <a:pt x="57671" y="90973"/>
                                </a:cubicBezTo>
                                <a:cubicBezTo>
                                  <a:pt x="52908" y="90021"/>
                                  <a:pt x="51955" y="90021"/>
                                  <a:pt x="51003" y="95735"/>
                                </a:cubicBezTo>
                                <a:close/>
                                <a:moveTo>
                                  <a:pt x="12903" y="96688"/>
                                </a:moveTo>
                                <a:cubicBezTo>
                                  <a:pt x="13855" y="98593"/>
                                  <a:pt x="12903" y="101450"/>
                                  <a:pt x="16713" y="102403"/>
                                </a:cubicBezTo>
                                <a:cubicBezTo>
                                  <a:pt x="15761" y="100498"/>
                                  <a:pt x="15761" y="98593"/>
                                  <a:pt x="15761" y="96688"/>
                                </a:cubicBezTo>
                                <a:cubicBezTo>
                                  <a:pt x="17665" y="96688"/>
                                  <a:pt x="17665" y="94783"/>
                                  <a:pt x="18618" y="93831"/>
                                </a:cubicBezTo>
                                <a:cubicBezTo>
                                  <a:pt x="18618" y="93831"/>
                                  <a:pt x="19571" y="92878"/>
                                  <a:pt x="19571" y="92878"/>
                                </a:cubicBezTo>
                                <a:cubicBezTo>
                                  <a:pt x="18618" y="91925"/>
                                  <a:pt x="18618" y="92878"/>
                                  <a:pt x="17665" y="92878"/>
                                </a:cubicBezTo>
                                <a:cubicBezTo>
                                  <a:pt x="15761" y="93831"/>
                                  <a:pt x="14808" y="92878"/>
                                  <a:pt x="14808" y="90973"/>
                                </a:cubicBezTo>
                                <a:cubicBezTo>
                                  <a:pt x="14808" y="90021"/>
                                  <a:pt x="15761" y="89068"/>
                                  <a:pt x="13855" y="89068"/>
                                </a:cubicBezTo>
                                <a:cubicBezTo>
                                  <a:pt x="11950" y="89068"/>
                                  <a:pt x="12903" y="90973"/>
                                  <a:pt x="12903" y="91925"/>
                                </a:cubicBezTo>
                                <a:lnTo>
                                  <a:pt x="12903" y="93831"/>
                                </a:lnTo>
                                <a:cubicBezTo>
                                  <a:pt x="12903" y="93831"/>
                                  <a:pt x="12903" y="93831"/>
                                  <a:pt x="12903" y="93831"/>
                                </a:cubicBezTo>
                                <a:lnTo>
                                  <a:pt x="12903" y="93831"/>
                                </a:lnTo>
                                <a:cubicBezTo>
                                  <a:pt x="9093" y="94783"/>
                                  <a:pt x="10998" y="95735"/>
                                  <a:pt x="12903" y="96688"/>
                                </a:cubicBezTo>
                                <a:lnTo>
                                  <a:pt x="12903" y="96688"/>
                                </a:lnTo>
                                <a:lnTo>
                                  <a:pt x="12903" y="96688"/>
                                </a:lnTo>
                                <a:close/>
                                <a:moveTo>
                                  <a:pt x="43383" y="54778"/>
                                </a:moveTo>
                                <a:cubicBezTo>
                                  <a:pt x="43383" y="52873"/>
                                  <a:pt x="42430" y="51921"/>
                                  <a:pt x="42430" y="50016"/>
                                </a:cubicBezTo>
                                <a:cubicBezTo>
                                  <a:pt x="43383" y="47158"/>
                                  <a:pt x="42430" y="46206"/>
                                  <a:pt x="39573" y="45253"/>
                                </a:cubicBezTo>
                                <a:cubicBezTo>
                                  <a:pt x="38621" y="45253"/>
                                  <a:pt x="38621" y="44300"/>
                                  <a:pt x="38621" y="43348"/>
                                </a:cubicBezTo>
                                <a:cubicBezTo>
                                  <a:pt x="38621" y="42396"/>
                                  <a:pt x="39573" y="42396"/>
                                  <a:pt x="40525" y="42396"/>
                                </a:cubicBezTo>
                                <a:cubicBezTo>
                                  <a:pt x="41478" y="42396"/>
                                  <a:pt x="42430" y="43348"/>
                                  <a:pt x="43383" y="42396"/>
                                </a:cubicBezTo>
                                <a:cubicBezTo>
                                  <a:pt x="43383" y="42396"/>
                                  <a:pt x="42430" y="40491"/>
                                  <a:pt x="41478" y="40491"/>
                                </a:cubicBezTo>
                                <a:cubicBezTo>
                                  <a:pt x="40525" y="39538"/>
                                  <a:pt x="39573" y="40491"/>
                                  <a:pt x="38621" y="40491"/>
                                </a:cubicBezTo>
                                <a:cubicBezTo>
                                  <a:pt x="37668" y="41443"/>
                                  <a:pt x="36715" y="42396"/>
                                  <a:pt x="36715" y="44300"/>
                                </a:cubicBezTo>
                                <a:cubicBezTo>
                                  <a:pt x="36715" y="46206"/>
                                  <a:pt x="38621" y="47158"/>
                                  <a:pt x="35763" y="48110"/>
                                </a:cubicBezTo>
                                <a:cubicBezTo>
                                  <a:pt x="34811" y="48110"/>
                                  <a:pt x="35763" y="49063"/>
                                  <a:pt x="35763" y="50016"/>
                                </a:cubicBezTo>
                                <a:cubicBezTo>
                                  <a:pt x="35763" y="50016"/>
                                  <a:pt x="35763" y="50968"/>
                                  <a:pt x="35763" y="50968"/>
                                </a:cubicBezTo>
                                <a:cubicBezTo>
                                  <a:pt x="35763" y="50968"/>
                                  <a:pt x="35763" y="50968"/>
                                  <a:pt x="34811" y="50968"/>
                                </a:cubicBezTo>
                                <a:cubicBezTo>
                                  <a:pt x="33858" y="49063"/>
                                  <a:pt x="31953" y="48110"/>
                                  <a:pt x="32905" y="46206"/>
                                </a:cubicBezTo>
                                <a:cubicBezTo>
                                  <a:pt x="33858" y="44300"/>
                                  <a:pt x="33858" y="44300"/>
                                  <a:pt x="33858" y="42396"/>
                                </a:cubicBezTo>
                                <a:cubicBezTo>
                                  <a:pt x="33858" y="41443"/>
                                  <a:pt x="34811" y="40491"/>
                                  <a:pt x="32905" y="40491"/>
                                </a:cubicBezTo>
                                <a:cubicBezTo>
                                  <a:pt x="31953" y="40491"/>
                                  <a:pt x="29096" y="38585"/>
                                  <a:pt x="29096" y="41443"/>
                                </a:cubicBezTo>
                                <a:cubicBezTo>
                                  <a:pt x="29096" y="42396"/>
                                  <a:pt x="28143" y="43348"/>
                                  <a:pt x="27190" y="43348"/>
                                </a:cubicBezTo>
                                <a:cubicBezTo>
                                  <a:pt x="24333" y="43348"/>
                                  <a:pt x="22428" y="46206"/>
                                  <a:pt x="19571" y="47158"/>
                                </a:cubicBezTo>
                                <a:cubicBezTo>
                                  <a:pt x="17665" y="47158"/>
                                  <a:pt x="19571" y="48110"/>
                                  <a:pt x="19571" y="48110"/>
                                </a:cubicBezTo>
                                <a:cubicBezTo>
                                  <a:pt x="20523" y="49063"/>
                                  <a:pt x="21475" y="49063"/>
                                  <a:pt x="22428" y="48110"/>
                                </a:cubicBezTo>
                                <a:cubicBezTo>
                                  <a:pt x="25286" y="46206"/>
                                  <a:pt x="26238" y="50968"/>
                                  <a:pt x="30048" y="50016"/>
                                </a:cubicBezTo>
                                <a:cubicBezTo>
                                  <a:pt x="30048" y="50016"/>
                                  <a:pt x="30048" y="50968"/>
                                  <a:pt x="30048" y="50968"/>
                                </a:cubicBezTo>
                                <a:cubicBezTo>
                                  <a:pt x="29096" y="51921"/>
                                  <a:pt x="30048" y="52873"/>
                                  <a:pt x="31000" y="52873"/>
                                </a:cubicBezTo>
                                <a:cubicBezTo>
                                  <a:pt x="31953" y="52873"/>
                                  <a:pt x="32905" y="52873"/>
                                  <a:pt x="32905" y="53825"/>
                                </a:cubicBezTo>
                                <a:cubicBezTo>
                                  <a:pt x="32905" y="53825"/>
                                  <a:pt x="31953" y="54778"/>
                                  <a:pt x="31953" y="54778"/>
                                </a:cubicBezTo>
                                <a:cubicBezTo>
                                  <a:pt x="29096" y="55731"/>
                                  <a:pt x="28143" y="53825"/>
                                  <a:pt x="26238" y="52873"/>
                                </a:cubicBezTo>
                                <a:cubicBezTo>
                                  <a:pt x="26238" y="51921"/>
                                  <a:pt x="25286" y="50016"/>
                                  <a:pt x="23380" y="50968"/>
                                </a:cubicBezTo>
                                <a:cubicBezTo>
                                  <a:pt x="22428" y="50968"/>
                                  <a:pt x="22428" y="52873"/>
                                  <a:pt x="22428" y="52873"/>
                                </a:cubicBezTo>
                                <a:cubicBezTo>
                                  <a:pt x="23380" y="54778"/>
                                  <a:pt x="24333" y="52873"/>
                                  <a:pt x="25286" y="52873"/>
                                </a:cubicBezTo>
                                <a:lnTo>
                                  <a:pt x="25286" y="52873"/>
                                </a:lnTo>
                                <a:cubicBezTo>
                                  <a:pt x="25286" y="55731"/>
                                  <a:pt x="24333" y="57635"/>
                                  <a:pt x="21475" y="58588"/>
                                </a:cubicBezTo>
                                <a:cubicBezTo>
                                  <a:pt x="20523" y="59541"/>
                                  <a:pt x="19571" y="60493"/>
                                  <a:pt x="18618" y="61446"/>
                                </a:cubicBezTo>
                                <a:cubicBezTo>
                                  <a:pt x="17665" y="62398"/>
                                  <a:pt x="15761" y="60493"/>
                                  <a:pt x="15761" y="61446"/>
                                </a:cubicBezTo>
                                <a:cubicBezTo>
                                  <a:pt x="14808" y="62398"/>
                                  <a:pt x="17665" y="63350"/>
                                  <a:pt x="16713" y="64303"/>
                                </a:cubicBezTo>
                                <a:lnTo>
                                  <a:pt x="15761" y="65256"/>
                                </a:lnTo>
                                <a:cubicBezTo>
                                  <a:pt x="14808" y="66208"/>
                                  <a:pt x="13855" y="67160"/>
                                  <a:pt x="12903" y="68113"/>
                                </a:cubicBezTo>
                                <a:cubicBezTo>
                                  <a:pt x="12903" y="69066"/>
                                  <a:pt x="12903" y="70018"/>
                                  <a:pt x="13855" y="70018"/>
                                </a:cubicBezTo>
                                <a:cubicBezTo>
                                  <a:pt x="14808" y="70018"/>
                                  <a:pt x="14808" y="70018"/>
                                  <a:pt x="15761" y="69066"/>
                                </a:cubicBezTo>
                                <a:cubicBezTo>
                                  <a:pt x="15761" y="68113"/>
                                  <a:pt x="15761" y="65256"/>
                                  <a:pt x="17665" y="66208"/>
                                </a:cubicBezTo>
                                <a:cubicBezTo>
                                  <a:pt x="18618" y="67160"/>
                                  <a:pt x="18618" y="69066"/>
                                  <a:pt x="17665" y="70971"/>
                                </a:cubicBezTo>
                                <a:cubicBezTo>
                                  <a:pt x="17665" y="71923"/>
                                  <a:pt x="16713" y="71923"/>
                                  <a:pt x="16713" y="72875"/>
                                </a:cubicBezTo>
                                <a:cubicBezTo>
                                  <a:pt x="14808" y="73828"/>
                                  <a:pt x="14808" y="75733"/>
                                  <a:pt x="15761" y="76685"/>
                                </a:cubicBezTo>
                                <a:cubicBezTo>
                                  <a:pt x="14808" y="76685"/>
                                  <a:pt x="13855" y="75733"/>
                                  <a:pt x="11950" y="75733"/>
                                </a:cubicBezTo>
                                <a:cubicBezTo>
                                  <a:pt x="11950" y="74781"/>
                                  <a:pt x="10998" y="75733"/>
                                  <a:pt x="10046" y="75733"/>
                                </a:cubicBezTo>
                                <a:cubicBezTo>
                                  <a:pt x="10046" y="76685"/>
                                  <a:pt x="10046" y="76685"/>
                                  <a:pt x="10046" y="77638"/>
                                </a:cubicBezTo>
                                <a:cubicBezTo>
                                  <a:pt x="12903" y="81448"/>
                                  <a:pt x="15761" y="80496"/>
                                  <a:pt x="17665" y="76685"/>
                                </a:cubicBezTo>
                                <a:cubicBezTo>
                                  <a:pt x="18618" y="77638"/>
                                  <a:pt x="25286" y="75733"/>
                                  <a:pt x="25286" y="77638"/>
                                </a:cubicBezTo>
                                <a:cubicBezTo>
                                  <a:pt x="26238" y="80496"/>
                                  <a:pt x="25286" y="81448"/>
                                  <a:pt x="27190" y="83353"/>
                                </a:cubicBezTo>
                                <a:cubicBezTo>
                                  <a:pt x="24333" y="84306"/>
                                  <a:pt x="27190" y="87163"/>
                                  <a:pt x="25286" y="88116"/>
                                </a:cubicBezTo>
                                <a:cubicBezTo>
                                  <a:pt x="24333" y="87163"/>
                                  <a:pt x="20523" y="86210"/>
                                  <a:pt x="20523" y="84306"/>
                                </a:cubicBezTo>
                                <a:cubicBezTo>
                                  <a:pt x="20523" y="81448"/>
                                  <a:pt x="22428" y="80496"/>
                                  <a:pt x="20523" y="79543"/>
                                </a:cubicBezTo>
                                <a:cubicBezTo>
                                  <a:pt x="18618" y="78591"/>
                                  <a:pt x="19571" y="82400"/>
                                  <a:pt x="17665" y="83353"/>
                                </a:cubicBezTo>
                                <a:cubicBezTo>
                                  <a:pt x="17665" y="83353"/>
                                  <a:pt x="15761" y="82400"/>
                                  <a:pt x="15761" y="82400"/>
                                </a:cubicBezTo>
                                <a:cubicBezTo>
                                  <a:pt x="12903" y="84306"/>
                                  <a:pt x="13855" y="86210"/>
                                  <a:pt x="16713" y="88116"/>
                                </a:cubicBezTo>
                                <a:cubicBezTo>
                                  <a:pt x="17665" y="89068"/>
                                  <a:pt x="18618" y="90021"/>
                                  <a:pt x="19571" y="90021"/>
                                </a:cubicBezTo>
                                <a:cubicBezTo>
                                  <a:pt x="22428" y="91925"/>
                                  <a:pt x="24333" y="90973"/>
                                  <a:pt x="25286" y="87163"/>
                                </a:cubicBezTo>
                                <a:cubicBezTo>
                                  <a:pt x="26238" y="88116"/>
                                  <a:pt x="29096" y="87163"/>
                                  <a:pt x="30048" y="88116"/>
                                </a:cubicBezTo>
                                <a:cubicBezTo>
                                  <a:pt x="31953" y="89068"/>
                                  <a:pt x="33858" y="88116"/>
                                  <a:pt x="35763" y="87163"/>
                                </a:cubicBezTo>
                                <a:cubicBezTo>
                                  <a:pt x="35763" y="87163"/>
                                  <a:pt x="36715" y="86210"/>
                                  <a:pt x="36715" y="86210"/>
                                </a:cubicBezTo>
                                <a:cubicBezTo>
                                  <a:pt x="36715" y="85258"/>
                                  <a:pt x="35763" y="85258"/>
                                  <a:pt x="35763" y="85258"/>
                                </a:cubicBezTo>
                                <a:cubicBezTo>
                                  <a:pt x="34811" y="85258"/>
                                  <a:pt x="33858" y="85258"/>
                                  <a:pt x="32905" y="85258"/>
                                </a:cubicBezTo>
                                <a:cubicBezTo>
                                  <a:pt x="31000" y="84306"/>
                                  <a:pt x="28143" y="85258"/>
                                  <a:pt x="28143" y="81448"/>
                                </a:cubicBezTo>
                                <a:cubicBezTo>
                                  <a:pt x="29096" y="79543"/>
                                  <a:pt x="30048" y="76685"/>
                                  <a:pt x="31000" y="74781"/>
                                </a:cubicBezTo>
                                <a:cubicBezTo>
                                  <a:pt x="31000" y="73828"/>
                                  <a:pt x="31953" y="72875"/>
                                  <a:pt x="32905" y="73828"/>
                                </a:cubicBezTo>
                                <a:cubicBezTo>
                                  <a:pt x="33858" y="74781"/>
                                  <a:pt x="32905" y="75733"/>
                                  <a:pt x="31953" y="75733"/>
                                </a:cubicBezTo>
                                <a:cubicBezTo>
                                  <a:pt x="29096" y="77638"/>
                                  <a:pt x="31000" y="79543"/>
                                  <a:pt x="32905" y="80496"/>
                                </a:cubicBezTo>
                                <a:cubicBezTo>
                                  <a:pt x="33858" y="82400"/>
                                  <a:pt x="35763" y="83353"/>
                                  <a:pt x="37668" y="82400"/>
                                </a:cubicBezTo>
                                <a:cubicBezTo>
                                  <a:pt x="38621" y="82400"/>
                                  <a:pt x="38621" y="81448"/>
                                  <a:pt x="37668" y="81448"/>
                                </a:cubicBezTo>
                                <a:cubicBezTo>
                                  <a:pt x="36715" y="80496"/>
                                  <a:pt x="35763" y="78591"/>
                                  <a:pt x="33858" y="79543"/>
                                </a:cubicBezTo>
                                <a:cubicBezTo>
                                  <a:pt x="33858" y="78591"/>
                                  <a:pt x="34811" y="77638"/>
                                  <a:pt x="34811" y="77638"/>
                                </a:cubicBezTo>
                                <a:cubicBezTo>
                                  <a:pt x="37668" y="75733"/>
                                  <a:pt x="36715" y="73828"/>
                                  <a:pt x="35763" y="72875"/>
                                </a:cubicBezTo>
                                <a:lnTo>
                                  <a:pt x="37668" y="72875"/>
                                </a:lnTo>
                                <a:cubicBezTo>
                                  <a:pt x="37668" y="72875"/>
                                  <a:pt x="37668" y="72875"/>
                                  <a:pt x="37668" y="72875"/>
                                </a:cubicBezTo>
                                <a:cubicBezTo>
                                  <a:pt x="36715" y="72875"/>
                                  <a:pt x="36715" y="72875"/>
                                  <a:pt x="35763" y="72875"/>
                                </a:cubicBezTo>
                                <a:cubicBezTo>
                                  <a:pt x="33858" y="71923"/>
                                  <a:pt x="33858" y="68113"/>
                                  <a:pt x="31000" y="68113"/>
                                </a:cubicBezTo>
                                <a:cubicBezTo>
                                  <a:pt x="30048" y="65256"/>
                                  <a:pt x="22428" y="65256"/>
                                  <a:pt x="19571" y="63350"/>
                                </a:cubicBezTo>
                                <a:cubicBezTo>
                                  <a:pt x="18618" y="62398"/>
                                  <a:pt x="25286" y="58588"/>
                                  <a:pt x="27190" y="58588"/>
                                </a:cubicBezTo>
                                <a:cubicBezTo>
                                  <a:pt x="30048" y="58588"/>
                                  <a:pt x="31953" y="57635"/>
                                  <a:pt x="32905" y="54778"/>
                                </a:cubicBezTo>
                                <a:cubicBezTo>
                                  <a:pt x="33858" y="52873"/>
                                  <a:pt x="36715" y="52873"/>
                                  <a:pt x="38621" y="50968"/>
                                </a:cubicBezTo>
                                <a:cubicBezTo>
                                  <a:pt x="38621" y="50968"/>
                                  <a:pt x="39573" y="53825"/>
                                  <a:pt x="40525" y="54778"/>
                                </a:cubicBezTo>
                                <a:cubicBezTo>
                                  <a:pt x="40525" y="54778"/>
                                  <a:pt x="40525" y="54778"/>
                                  <a:pt x="40525" y="54778"/>
                                </a:cubicBezTo>
                                <a:cubicBezTo>
                                  <a:pt x="41478" y="55731"/>
                                  <a:pt x="41478" y="55731"/>
                                  <a:pt x="42430" y="55731"/>
                                </a:cubicBezTo>
                                <a:cubicBezTo>
                                  <a:pt x="43383" y="55731"/>
                                  <a:pt x="43383" y="55731"/>
                                  <a:pt x="43383" y="54778"/>
                                </a:cubicBezTo>
                                <a:close/>
                                <a:moveTo>
                                  <a:pt x="12903" y="83353"/>
                                </a:moveTo>
                                <a:cubicBezTo>
                                  <a:pt x="12903" y="83353"/>
                                  <a:pt x="12903" y="83353"/>
                                  <a:pt x="12903" y="83353"/>
                                </a:cubicBezTo>
                                <a:cubicBezTo>
                                  <a:pt x="13855" y="82400"/>
                                  <a:pt x="12903" y="81448"/>
                                  <a:pt x="12903" y="81448"/>
                                </a:cubicBezTo>
                                <a:cubicBezTo>
                                  <a:pt x="11950" y="81448"/>
                                  <a:pt x="11950" y="81448"/>
                                  <a:pt x="11950" y="82400"/>
                                </a:cubicBezTo>
                                <a:cubicBezTo>
                                  <a:pt x="10998" y="82400"/>
                                  <a:pt x="11950" y="83353"/>
                                  <a:pt x="12903" y="83353"/>
                                </a:cubicBezTo>
                                <a:close/>
                                <a:moveTo>
                                  <a:pt x="15761" y="96688"/>
                                </a:moveTo>
                                <a:lnTo>
                                  <a:pt x="12903" y="96688"/>
                                </a:lnTo>
                                <a:cubicBezTo>
                                  <a:pt x="12903" y="96688"/>
                                  <a:pt x="12903" y="96688"/>
                                  <a:pt x="12903" y="96688"/>
                                </a:cubicBezTo>
                                <a:lnTo>
                                  <a:pt x="12903" y="93831"/>
                                </a:lnTo>
                                <a:lnTo>
                                  <a:pt x="12903" y="93831"/>
                                </a:lnTo>
                                <a:cubicBezTo>
                                  <a:pt x="13855" y="94783"/>
                                  <a:pt x="14808" y="94783"/>
                                  <a:pt x="15761" y="96688"/>
                                </a:cubicBezTo>
                                <a:close/>
                                <a:moveTo>
                                  <a:pt x="14808" y="110023"/>
                                </a:moveTo>
                                <a:cubicBezTo>
                                  <a:pt x="17665" y="110975"/>
                                  <a:pt x="19571" y="110975"/>
                                  <a:pt x="18618" y="107166"/>
                                </a:cubicBezTo>
                                <a:cubicBezTo>
                                  <a:pt x="18618" y="107166"/>
                                  <a:pt x="18618" y="106213"/>
                                  <a:pt x="19571" y="106213"/>
                                </a:cubicBezTo>
                                <a:cubicBezTo>
                                  <a:pt x="17665" y="106213"/>
                                  <a:pt x="16713" y="106213"/>
                                  <a:pt x="14808" y="106213"/>
                                </a:cubicBezTo>
                                <a:cubicBezTo>
                                  <a:pt x="15761" y="105260"/>
                                  <a:pt x="15761" y="103356"/>
                                  <a:pt x="15761" y="102403"/>
                                </a:cubicBezTo>
                                <a:cubicBezTo>
                                  <a:pt x="14808" y="102403"/>
                                  <a:pt x="13855" y="103356"/>
                                  <a:pt x="13855" y="103356"/>
                                </a:cubicBezTo>
                                <a:cubicBezTo>
                                  <a:pt x="12903" y="103356"/>
                                  <a:pt x="13855" y="104308"/>
                                  <a:pt x="13855" y="104308"/>
                                </a:cubicBezTo>
                                <a:cubicBezTo>
                                  <a:pt x="13855" y="106213"/>
                                  <a:pt x="11950" y="108118"/>
                                  <a:pt x="14808" y="110023"/>
                                </a:cubicBezTo>
                                <a:close/>
                                <a:moveTo>
                                  <a:pt x="21475" y="73828"/>
                                </a:moveTo>
                                <a:cubicBezTo>
                                  <a:pt x="20523" y="73828"/>
                                  <a:pt x="19571" y="74781"/>
                                  <a:pt x="18618" y="74781"/>
                                </a:cubicBezTo>
                                <a:cubicBezTo>
                                  <a:pt x="17665" y="74781"/>
                                  <a:pt x="16713" y="74781"/>
                                  <a:pt x="15761" y="75733"/>
                                </a:cubicBezTo>
                                <a:cubicBezTo>
                                  <a:pt x="16713" y="73828"/>
                                  <a:pt x="19571" y="72875"/>
                                  <a:pt x="21475" y="71923"/>
                                </a:cubicBezTo>
                                <a:cubicBezTo>
                                  <a:pt x="22428" y="71923"/>
                                  <a:pt x="23380" y="71923"/>
                                  <a:pt x="23380" y="72875"/>
                                </a:cubicBezTo>
                                <a:cubicBezTo>
                                  <a:pt x="23380" y="73828"/>
                                  <a:pt x="22428" y="73828"/>
                                  <a:pt x="21475" y="73828"/>
                                </a:cubicBezTo>
                                <a:close/>
                                <a:moveTo>
                                  <a:pt x="17665" y="131931"/>
                                </a:moveTo>
                                <a:cubicBezTo>
                                  <a:pt x="17665" y="131931"/>
                                  <a:pt x="16713" y="131931"/>
                                  <a:pt x="16713" y="130978"/>
                                </a:cubicBezTo>
                                <a:cubicBezTo>
                                  <a:pt x="16713" y="130978"/>
                                  <a:pt x="16713" y="131931"/>
                                  <a:pt x="16713" y="131931"/>
                                </a:cubicBezTo>
                                <a:cubicBezTo>
                                  <a:pt x="15761" y="131931"/>
                                  <a:pt x="16713" y="132883"/>
                                  <a:pt x="17665" y="131931"/>
                                </a:cubicBezTo>
                                <a:cubicBezTo>
                                  <a:pt x="16713" y="132883"/>
                                  <a:pt x="16713" y="131931"/>
                                  <a:pt x="17665" y="131931"/>
                                </a:cubicBezTo>
                                <a:close/>
                                <a:moveTo>
                                  <a:pt x="16713" y="90973"/>
                                </a:moveTo>
                                <a:lnTo>
                                  <a:pt x="16713" y="90973"/>
                                </a:lnTo>
                                <a:cubicBezTo>
                                  <a:pt x="15761" y="90973"/>
                                  <a:pt x="16713" y="91925"/>
                                  <a:pt x="16713" y="91925"/>
                                </a:cubicBezTo>
                                <a:lnTo>
                                  <a:pt x="16713" y="90973"/>
                                </a:lnTo>
                                <a:close/>
                                <a:moveTo>
                                  <a:pt x="18618" y="121453"/>
                                </a:moveTo>
                                <a:cubicBezTo>
                                  <a:pt x="19571" y="122406"/>
                                  <a:pt x="20523" y="121453"/>
                                  <a:pt x="21475" y="120500"/>
                                </a:cubicBezTo>
                                <a:cubicBezTo>
                                  <a:pt x="21475" y="121453"/>
                                  <a:pt x="21475" y="121453"/>
                                  <a:pt x="22428" y="121453"/>
                                </a:cubicBezTo>
                                <a:lnTo>
                                  <a:pt x="22428" y="120500"/>
                                </a:lnTo>
                                <a:cubicBezTo>
                                  <a:pt x="22428" y="119548"/>
                                  <a:pt x="21475" y="120500"/>
                                  <a:pt x="21475" y="120500"/>
                                </a:cubicBezTo>
                                <a:cubicBezTo>
                                  <a:pt x="21475" y="118596"/>
                                  <a:pt x="20523" y="118596"/>
                                  <a:pt x="18618" y="117643"/>
                                </a:cubicBezTo>
                                <a:cubicBezTo>
                                  <a:pt x="18618" y="117643"/>
                                  <a:pt x="19571" y="116691"/>
                                  <a:pt x="19571" y="116691"/>
                                </a:cubicBezTo>
                                <a:cubicBezTo>
                                  <a:pt x="22428" y="116691"/>
                                  <a:pt x="24333" y="115738"/>
                                  <a:pt x="26238" y="114785"/>
                                </a:cubicBezTo>
                                <a:cubicBezTo>
                                  <a:pt x="27190" y="113833"/>
                                  <a:pt x="28143" y="113833"/>
                                  <a:pt x="29096" y="114785"/>
                                </a:cubicBezTo>
                                <a:cubicBezTo>
                                  <a:pt x="31000" y="116691"/>
                                  <a:pt x="31000" y="116691"/>
                                  <a:pt x="31953" y="114785"/>
                                </a:cubicBezTo>
                                <a:cubicBezTo>
                                  <a:pt x="32905" y="110975"/>
                                  <a:pt x="34811" y="110975"/>
                                  <a:pt x="37668" y="112881"/>
                                </a:cubicBezTo>
                                <a:cubicBezTo>
                                  <a:pt x="37668" y="113833"/>
                                  <a:pt x="37668" y="113833"/>
                                  <a:pt x="37668" y="113833"/>
                                </a:cubicBezTo>
                                <a:cubicBezTo>
                                  <a:pt x="37668" y="114785"/>
                                  <a:pt x="37668" y="115738"/>
                                  <a:pt x="38621" y="114785"/>
                                </a:cubicBezTo>
                                <a:cubicBezTo>
                                  <a:pt x="39573" y="114785"/>
                                  <a:pt x="39573" y="113833"/>
                                  <a:pt x="38621" y="113833"/>
                                </a:cubicBezTo>
                                <a:lnTo>
                                  <a:pt x="37668" y="112881"/>
                                </a:lnTo>
                                <a:cubicBezTo>
                                  <a:pt x="36715" y="110023"/>
                                  <a:pt x="33858" y="106213"/>
                                  <a:pt x="35763" y="103356"/>
                                </a:cubicBezTo>
                                <a:cubicBezTo>
                                  <a:pt x="36715" y="101450"/>
                                  <a:pt x="34811" y="101450"/>
                                  <a:pt x="32905" y="101450"/>
                                </a:cubicBezTo>
                                <a:cubicBezTo>
                                  <a:pt x="31000" y="101450"/>
                                  <a:pt x="28143" y="104308"/>
                                  <a:pt x="26238" y="102403"/>
                                </a:cubicBezTo>
                                <a:lnTo>
                                  <a:pt x="25286" y="103356"/>
                                </a:lnTo>
                                <a:cubicBezTo>
                                  <a:pt x="25286" y="104308"/>
                                  <a:pt x="29096" y="107166"/>
                                  <a:pt x="30048" y="106213"/>
                                </a:cubicBezTo>
                                <a:cubicBezTo>
                                  <a:pt x="31000" y="106213"/>
                                  <a:pt x="31953" y="105260"/>
                                  <a:pt x="31953" y="106213"/>
                                </a:cubicBezTo>
                                <a:cubicBezTo>
                                  <a:pt x="31953" y="107166"/>
                                  <a:pt x="31953" y="108118"/>
                                  <a:pt x="31953" y="108118"/>
                                </a:cubicBezTo>
                                <a:cubicBezTo>
                                  <a:pt x="31000" y="109071"/>
                                  <a:pt x="30048" y="110975"/>
                                  <a:pt x="28143" y="110023"/>
                                </a:cubicBezTo>
                                <a:cubicBezTo>
                                  <a:pt x="24333" y="109071"/>
                                  <a:pt x="19571" y="111928"/>
                                  <a:pt x="18618" y="114785"/>
                                </a:cubicBezTo>
                                <a:cubicBezTo>
                                  <a:pt x="17665" y="115738"/>
                                  <a:pt x="19571" y="116691"/>
                                  <a:pt x="19571" y="116691"/>
                                </a:cubicBezTo>
                                <a:cubicBezTo>
                                  <a:pt x="18618" y="119548"/>
                                  <a:pt x="17665" y="120500"/>
                                  <a:pt x="18618" y="121453"/>
                                </a:cubicBezTo>
                                <a:close/>
                                <a:moveTo>
                                  <a:pt x="22428" y="129073"/>
                                </a:moveTo>
                                <a:cubicBezTo>
                                  <a:pt x="23380" y="129073"/>
                                  <a:pt x="23380" y="128121"/>
                                  <a:pt x="22428" y="129073"/>
                                </a:cubicBezTo>
                                <a:cubicBezTo>
                                  <a:pt x="22428" y="127168"/>
                                  <a:pt x="21475" y="128121"/>
                                  <a:pt x="20523" y="128121"/>
                                </a:cubicBezTo>
                                <a:lnTo>
                                  <a:pt x="19571" y="127168"/>
                                </a:lnTo>
                                <a:cubicBezTo>
                                  <a:pt x="19571" y="127168"/>
                                  <a:pt x="18618" y="126216"/>
                                  <a:pt x="18618" y="126216"/>
                                </a:cubicBezTo>
                                <a:cubicBezTo>
                                  <a:pt x="18618" y="126216"/>
                                  <a:pt x="17665" y="126216"/>
                                  <a:pt x="18618" y="126216"/>
                                </a:cubicBezTo>
                                <a:lnTo>
                                  <a:pt x="19571" y="127168"/>
                                </a:lnTo>
                                <a:cubicBezTo>
                                  <a:pt x="19571" y="127168"/>
                                  <a:pt x="20523" y="127168"/>
                                  <a:pt x="20523" y="127168"/>
                                </a:cubicBezTo>
                                <a:cubicBezTo>
                                  <a:pt x="20523" y="129073"/>
                                  <a:pt x="21475" y="129073"/>
                                  <a:pt x="22428" y="129073"/>
                                </a:cubicBezTo>
                                <a:close/>
                                <a:moveTo>
                                  <a:pt x="21475" y="96688"/>
                                </a:moveTo>
                                <a:cubicBezTo>
                                  <a:pt x="21475" y="95735"/>
                                  <a:pt x="20523" y="95735"/>
                                  <a:pt x="21475" y="96688"/>
                                </a:cubicBezTo>
                                <a:cubicBezTo>
                                  <a:pt x="19571" y="95735"/>
                                  <a:pt x="18618" y="95735"/>
                                  <a:pt x="18618" y="96688"/>
                                </a:cubicBezTo>
                                <a:cubicBezTo>
                                  <a:pt x="18618" y="97641"/>
                                  <a:pt x="19571" y="97641"/>
                                  <a:pt x="19571" y="97641"/>
                                </a:cubicBezTo>
                                <a:cubicBezTo>
                                  <a:pt x="20523" y="97641"/>
                                  <a:pt x="21475" y="97641"/>
                                  <a:pt x="21475" y="96688"/>
                                </a:cubicBezTo>
                                <a:close/>
                                <a:moveTo>
                                  <a:pt x="20523" y="139550"/>
                                </a:moveTo>
                                <a:cubicBezTo>
                                  <a:pt x="20523" y="138598"/>
                                  <a:pt x="20523" y="138598"/>
                                  <a:pt x="20523" y="138598"/>
                                </a:cubicBezTo>
                                <a:cubicBezTo>
                                  <a:pt x="19571" y="138598"/>
                                  <a:pt x="19571" y="138598"/>
                                  <a:pt x="19571" y="138598"/>
                                </a:cubicBezTo>
                                <a:cubicBezTo>
                                  <a:pt x="19571" y="139550"/>
                                  <a:pt x="19571" y="139550"/>
                                  <a:pt x="19571" y="140503"/>
                                </a:cubicBezTo>
                                <a:cubicBezTo>
                                  <a:pt x="19571" y="140503"/>
                                  <a:pt x="20523" y="139550"/>
                                  <a:pt x="20523" y="139550"/>
                                </a:cubicBezTo>
                                <a:close/>
                                <a:moveTo>
                                  <a:pt x="20523" y="55731"/>
                                </a:moveTo>
                                <a:lnTo>
                                  <a:pt x="20523" y="55731"/>
                                </a:lnTo>
                                <a:cubicBezTo>
                                  <a:pt x="20523" y="55731"/>
                                  <a:pt x="20523" y="55731"/>
                                  <a:pt x="20523" y="55731"/>
                                </a:cubicBezTo>
                                <a:cubicBezTo>
                                  <a:pt x="20523" y="54778"/>
                                  <a:pt x="20523" y="54778"/>
                                  <a:pt x="20523" y="55731"/>
                                </a:cubicBezTo>
                                <a:cubicBezTo>
                                  <a:pt x="19571" y="54778"/>
                                  <a:pt x="19571" y="54778"/>
                                  <a:pt x="20523" y="55731"/>
                                </a:cubicBezTo>
                                <a:close/>
                                <a:moveTo>
                                  <a:pt x="21475" y="104308"/>
                                </a:moveTo>
                                <a:lnTo>
                                  <a:pt x="22428" y="102403"/>
                                </a:lnTo>
                                <a:cubicBezTo>
                                  <a:pt x="22428" y="101450"/>
                                  <a:pt x="23380" y="100498"/>
                                  <a:pt x="22428" y="100498"/>
                                </a:cubicBezTo>
                                <a:lnTo>
                                  <a:pt x="21475" y="100498"/>
                                </a:lnTo>
                                <a:cubicBezTo>
                                  <a:pt x="20523" y="100498"/>
                                  <a:pt x="20523" y="101450"/>
                                  <a:pt x="20523" y="102403"/>
                                </a:cubicBezTo>
                                <a:lnTo>
                                  <a:pt x="21475" y="104308"/>
                                </a:lnTo>
                                <a:cubicBezTo>
                                  <a:pt x="20523" y="104308"/>
                                  <a:pt x="19571" y="105260"/>
                                  <a:pt x="19571" y="106213"/>
                                </a:cubicBezTo>
                                <a:cubicBezTo>
                                  <a:pt x="19571" y="107166"/>
                                  <a:pt x="20523" y="108118"/>
                                  <a:pt x="20523" y="108118"/>
                                </a:cubicBezTo>
                                <a:cubicBezTo>
                                  <a:pt x="21475" y="110023"/>
                                  <a:pt x="22428" y="109071"/>
                                  <a:pt x="23380" y="109071"/>
                                </a:cubicBezTo>
                                <a:cubicBezTo>
                                  <a:pt x="24333" y="108118"/>
                                  <a:pt x="24333" y="107166"/>
                                  <a:pt x="23380" y="106213"/>
                                </a:cubicBezTo>
                                <a:lnTo>
                                  <a:pt x="21475" y="104308"/>
                                </a:lnTo>
                                <a:close/>
                                <a:moveTo>
                                  <a:pt x="24333" y="130978"/>
                                </a:moveTo>
                                <a:cubicBezTo>
                                  <a:pt x="22428" y="130978"/>
                                  <a:pt x="21475" y="131931"/>
                                  <a:pt x="21475" y="133835"/>
                                </a:cubicBezTo>
                                <a:cubicBezTo>
                                  <a:pt x="21475" y="134788"/>
                                  <a:pt x="21475" y="135741"/>
                                  <a:pt x="22428" y="134788"/>
                                </a:cubicBezTo>
                                <a:cubicBezTo>
                                  <a:pt x="23380" y="133835"/>
                                  <a:pt x="24333" y="132883"/>
                                  <a:pt x="24333" y="130978"/>
                                </a:cubicBezTo>
                                <a:cubicBezTo>
                                  <a:pt x="25286" y="130978"/>
                                  <a:pt x="24333" y="130978"/>
                                  <a:pt x="24333" y="130978"/>
                                </a:cubicBezTo>
                                <a:close/>
                                <a:moveTo>
                                  <a:pt x="21475" y="87163"/>
                                </a:moveTo>
                                <a:cubicBezTo>
                                  <a:pt x="21475" y="87163"/>
                                  <a:pt x="22428" y="86210"/>
                                  <a:pt x="21475" y="87163"/>
                                </a:cubicBezTo>
                                <a:cubicBezTo>
                                  <a:pt x="23380" y="86210"/>
                                  <a:pt x="23380" y="86210"/>
                                  <a:pt x="23380" y="87163"/>
                                </a:cubicBezTo>
                                <a:cubicBezTo>
                                  <a:pt x="24333" y="88116"/>
                                  <a:pt x="23380" y="88116"/>
                                  <a:pt x="21475" y="87163"/>
                                </a:cubicBezTo>
                                <a:cubicBezTo>
                                  <a:pt x="22428" y="88116"/>
                                  <a:pt x="21475" y="88116"/>
                                  <a:pt x="21475" y="87163"/>
                                </a:cubicBezTo>
                                <a:close/>
                                <a:moveTo>
                                  <a:pt x="22428" y="68113"/>
                                </a:moveTo>
                                <a:cubicBezTo>
                                  <a:pt x="22428" y="67160"/>
                                  <a:pt x="23380" y="67160"/>
                                  <a:pt x="22428" y="68113"/>
                                </a:cubicBezTo>
                                <a:lnTo>
                                  <a:pt x="25286" y="66208"/>
                                </a:lnTo>
                                <a:cubicBezTo>
                                  <a:pt x="25286" y="67160"/>
                                  <a:pt x="25286" y="70018"/>
                                  <a:pt x="25286" y="70971"/>
                                </a:cubicBezTo>
                                <a:cubicBezTo>
                                  <a:pt x="25286" y="70971"/>
                                  <a:pt x="22428" y="68113"/>
                                  <a:pt x="22428" y="68113"/>
                                </a:cubicBezTo>
                                <a:close/>
                                <a:moveTo>
                                  <a:pt x="26238" y="126216"/>
                                </a:moveTo>
                                <a:cubicBezTo>
                                  <a:pt x="26238" y="125263"/>
                                  <a:pt x="25286" y="125263"/>
                                  <a:pt x="24333" y="125263"/>
                                </a:cubicBezTo>
                                <a:lnTo>
                                  <a:pt x="23380" y="125263"/>
                                </a:lnTo>
                                <a:cubicBezTo>
                                  <a:pt x="24333" y="126216"/>
                                  <a:pt x="25286" y="126216"/>
                                  <a:pt x="26238" y="126216"/>
                                </a:cubicBezTo>
                                <a:cubicBezTo>
                                  <a:pt x="26238" y="127168"/>
                                  <a:pt x="27190" y="127168"/>
                                  <a:pt x="26238" y="126216"/>
                                </a:cubicBezTo>
                                <a:close/>
                                <a:moveTo>
                                  <a:pt x="25286" y="96688"/>
                                </a:moveTo>
                                <a:cubicBezTo>
                                  <a:pt x="26238" y="96688"/>
                                  <a:pt x="27190" y="95735"/>
                                  <a:pt x="25286" y="96688"/>
                                </a:cubicBezTo>
                                <a:cubicBezTo>
                                  <a:pt x="26238" y="94783"/>
                                  <a:pt x="26238" y="92878"/>
                                  <a:pt x="24333" y="92878"/>
                                </a:cubicBezTo>
                                <a:cubicBezTo>
                                  <a:pt x="23380" y="92878"/>
                                  <a:pt x="23380" y="93831"/>
                                  <a:pt x="23380" y="95735"/>
                                </a:cubicBezTo>
                                <a:cubicBezTo>
                                  <a:pt x="24333" y="95735"/>
                                  <a:pt x="24333" y="96688"/>
                                  <a:pt x="25286" y="96688"/>
                                </a:cubicBezTo>
                                <a:close/>
                                <a:moveTo>
                                  <a:pt x="31953" y="139550"/>
                                </a:moveTo>
                                <a:cubicBezTo>
                                  <a:pt x="30048" y="138598"/>
                                  <a:pt x="31000" y="140503"/>
                                  <a:pt x="29096" y="141456"/>
                                </a:cubicBezTo>
                                <a:lnTo>
                                  <a:pt x="29096" y="141456"/>
                                </a:lnTo>
                                <a:cubicBezTo>
                                  <a:pt x="29096" y="139550"/>
                                  <a:pt x="28143" y="137646"/>
                                  <a:pt x="27190" y="136693"/>
                                </a:cubicBezTo>
                                <a:cubicBezTo>
                                  <a:pt x="27190" y="136693"/>
                                  <a:pt x="26238" y="135741"/>
                                  <a:pt x="26238" y="135741"/>
                                </a:cubicBezTo>
                                <a:cubicBezTo>
                                  <a:pt x="25286" y="135741"/>
                                  <a:pt x="25286" y="136693"/>
                                  <a:pt x="25286" y="137646"/>
                                </a:cubicBezTo>
                                <a:cubicBezTo>
                                  <a:pt x="25286" y="140503"/>
                                  <a:pt x="27190" y="141456"/>
                                  <a:pt x="29096" y="141456"/>
                                </a:cubicBezTo>
                                <a:cubicBezTo>
                                  <a:pt x="29096" y="142408"/>
                                  <a:pt x="29096" y="144313"/>
                                  <a:pt x="31000" y="144313"/>
                                </a:cubicBezTo>
                                <a:cubicBezTo>
                                  <a:pt x="31953" y="144313"/>
                                  <a:pt x="31953" y="143360"/>
                                  <a:pt x="31953" y="142408"/>
                                </a:cubicBezTo>
                                <a:cubicBezTo>
                                  <a:pt x="32905" y="141456"/>
                                  <a:pt x="32905" y="139550"/>
                                  <a:pt x="31953" y="139550"/>
                                </a:cubicBezTo>
                                <a:close/>
                                <a:moveTo>
                                  <a:pt x="26238" y="118596"/>
                                </a:moveTo>
                                <a:cubicBezTo>
                                  <a:pt x="26238" y="118596"/>
                                  <a:pt x="25286" y="118596"/>
                                  <a:pt x="26238" y="118596"/>
                                </a:cubicBezTo>
                                <a:cubicBezTo>
                                  <a:pt x="25286" y="119548"/>
                                  <a:pt x="26238" y="119548"/>
                                  <a:pt x="26238" y="119548"/>
                                </a:cubicBezTo>
                                <a:cubicBezTo>
                                  <a:pt x="26238" y="119548"/>
                                  <a:pt x="26238" y="119548"/>
                                  <a:pt x="26238" y="118596"/>
                                </a:cubicBezTo>
                                <a:cubicBezTo>
                                  <a:pt x="27190" y="119548"/>
                                  <a:pt x="26238" y="118596"/>
                                  <a:pt x="26238" y="118596"/>
                                </a:cubicBezTo>
                                <a:close/>
                                <a:moveTo>
                                  <a:pt x="26238" y="71923"/>
                                </a:moveTo>
                                <a:cubicBezTo>
                                  <a:pt x="26238" y="71923"/>
                                  <a:pt x="26238" y="70971"/>
                                  <a:pt x="26238" y="71923"/>
                                </a:cubicBezTo>
                                <a:cubicBezTo>
                                  <a:pt x="27190" y="71923"/>
                                  <a:pt x="27190" y="71923"/>
                                  <a:pt x="27190" y="71923"/>
                                </a:cubicBezTo>
                                <a:cubicBezTo>
                                  <a:pt x="27190" y="71923"/>
                                  <a:pt x="27190" y="72875"/>
                                  <a:pt x="26238" y="71923"/>
                                </a:cubicBezTo>
                                <a:cubicBezTo>
                                  <a:pt x="26238" y="72875"/>
                                  <a:pt x="26238" y="71923"/>
                                  <a:pt x="26238" y="71923"/>
                                </a:cubicBezTo>
                                <a:close/>
                                <a:moveTo>
                                  <a:pt x="26238" y="30013"/>
                                </a:moveTo>
                                <a:cubicBezTo>
                                  <a:pt x="26238" y="30966"/>
                                  <a:pt x="27190" y="30966"/>
                                  <a:pt x="26238" y="30013"/>
                                </a:cubicBezTo>
                                <a:cubicBezTo>
                                  <a:pt x="27190" y="30013"/>
                                  <a:pt x="27190" y="30013"/>
                                  <a:pt x="27190" y="30013"/>
                                </a:cubicBezTo>
                                <a:cubicBezTo>
                                  <a:pt x="28143" y="29060"/>
                                  <a:pt x="27190" y="29060"/>
                                  <a:pt x="26238" y="30013"/>
                                </a:cubicBezTo>
                                <a:cubicBezTo>
                                  <a:pt x="27190" y="30013"/>
                                  <a:pt x="26238" y="30013"/>
                                  <a:pt x="26238" y="30013"/>
                                </a:cubicBezTo>
                                <a:close/>
                                <a:moveTo>
                                  <a:pt x="29096" y="128121"/>
                                </a:moveTo>
                                <a:cubicBezTo>
                                  <a:pt x="29096" y="129073"/>
                                  <a:pt x="30048" y="130025"/>
                                  <a:pt x="31000" y="130025"/>
                                </a:cubicBezTo>
                                <a:cubicBezTo>
                                  <a:pt x="31000" y="130025"/>
                                  <a:pt x="31953" y="130025"/>
                                  <a:pt x="31000" y="129073"/>
                                </a:cubicBezTo>
                                <a:cubicBezTo>
                                  <a:pt x="30048" y="128121"/>
                                  <a:pt x="30048" y="128121"/>
                                  <a:pt x="29096" y="128121"/>
                                </a:cubicBezTo>
                                <a:cubicBezTo>
                                  <a:pt x="29096" y="128121"/>
                                  <a:pt x="29096" y="128121"/>
                                  <a:pt x="29096" y="128121"/>
                                </a:cubicBezTo>
                                <a:close/>
                                <a:moveTo>
                                  <a:pt x="30048" y="124310"/>
                                </a:moveTo>
                                <a:cubicBezTo>
                                  <a:pt x="31000" y="124310"/>
                                  <a:pt x="31000" y="123358"/>
                                  <a:pt x="31000" y="122406"/>
                                </a:cubicBezTo>
                                <a:cubicBezTo>
                                  <a:pt x="31000" y="122406"/>
                                  <a:pt x="31000" y="121453"/>
                                  <a:pt x="30048" y="121453"/>
                                </a:cubicBezTo>
                                <a:cubicBezTo>
                                  <a:pt x="29096" y="122406"/>
                                  <a:pt x="29096" y="122406"/>
                                  <a:pt x="30048" y="124310"/>
                                </a:cubicBezTo>
                                <a:cubicBezTo>
                                  <a:pt x="29096" y="124310"/>
                                  <a:pt x="29096" y="124310"/>
                                  <a:pt x="30048" y="124310"/>
                                </a:cubicBezTo>
                                <a:close/>
                                <a:moveTo>
                                  <a:pt x="29096" y="67160"/>
                                </a:moveTo>
                                <a:lnTo>
                                  <a:pt x="31953" y="67160"/>
                                </a:lnTo>
                                <a:cubicBezTo>
                                  <a:pt x="31953" y="67160"/>
                                  <a:pt x="31000" y="70018"/>
                                  <a:pt x="30048" y="70018"/>
                                </a:cubicBezTo>
                                <a:cubicBezTo>
                                  <a:pt x="29096" y="70971"/>
                                  <a:pt x="28143" y="68113"/>
                                  <a:pt x="29096" y="67160"/>
                                </a:cubicBezTo>
                                <a:close/>
                                <a:moveTo>
                                  <a:pt x="29096" y="133835"/>
                                </a:moveTo>
                                <a:cubicBezTo>
                                  <a:pt x="29096" y="134788"/>
                                  <a:pt x="29096" y="134788"/>
                                  <a:pt x="30048" y="134788"/>
                                </a:cubicBezTo>
                                <a:cubicBezTo>
                                  <a:pt x="31000" y="134788"/>
                                  <a:pt x="31953" y="133835"/>
                                  <a:pt x="31953" y="132883"/>
                                </a:cubicBezTo>
                                <a:cubicBezTo>
                                  <a:pt x="31953" y="131931"/>
                                  <a:pt x="31000" y="131931"/>
                                  <a:pt x="31000" y="131931"/>
                                </a:cubicBezTo>
                                <a:cubicBezTo>
                                  <a:pt x="30048" y="132883"/>
                                  <a:pt x="29096" y="133835"/>
                                  <a:pt x="29096" y="133835"/>
                                </a:cubicBezTo>
                                <a:close/>
                                <a:moveTo>
                                  <a:pt x="30048" y="98593"/>
                                </a:moveTo>
                                <a:cubicBezTo>
                                  <a:pt x="30048" y="98593"/>
                                  <a:pt x="30048" y="98593"/>
                                  <a:pt x="30048" y="98593"/>
                                </a:cubicBezTo>
                                <a:cubicBezTo>
                                  <a:pt x="31000" y="98593"/>
                                  <a:pt x="31000" y="97641"/>
                                  <a:pt x="31000" y="96688"/>
                                </a:cubicBezTo>
                                <a:lnTo>
                                  <a:pt x="31000" y="96688"/>
                                </a:lnTo>
                                <a:lnTo>
                                  <a:pt x="31953" y="95735"/>
                                </a:lnTo>
                                <a:cubicBezTo>
                                  <a:pt x="31953" y="95735"/>
                                  <a:pt x="31953" y="94783"/>
                                  <a:pt x="31953" y="94783"/>
                                </a:cubicBezTo>
                                <a:cubicBezTo>
                                  <a:pt x="31953" y="94783"/>
                                  <a:pt x="31953" y="93831"/>
                                  <a:pt x="31000" y="94783"/>
                                </a:cubicBezTo>
                                <a:cubicBezTo>
                                  <a:pt x="31000" y="94783"/>
                                  <a:pt x="31000" y="95735"/>
                                  <a:pt x="31000" y="95735"/>
                                </a:cubicBezTo>
                                <a:cubicBezTo>
                                  <a:pt x="31000" y="95735"/>
                                  <a:pt x="31000" y="96688"/>
                                  <a:pt x="31000" y="96688"/>
                                </a:cubicBezTo>
                                <a:cubicBezTo>
                                  <a:pt x="30048" y="96688"/>
                                  <a:pt x="29096" y="97641"/>
                                  <a:pt x="30048" y="98593"/>
                                </a:cubicBezTo>
                                <a:close/>
                                <a:moveTo>
                                  <a:pt x="30048" y="36681"/>
                                </a:moveTo>
                                <a:cubicBezTo>
                                  <a:pt x="31000" y="36681"/>
                                  <a:pt x="31000" y="36681"/>
                                  <a:pt x="30048" y="36681"/>
                                </a:cubicBezTo>
                                <a:cubicBezTo>
                                  <a:pt x="31000" y="36681"/>
                                  <a:pt x="31000" y="35728"/>
                                  <a:pt x="30048" y="36681"/>
                                </a:cubicBezTo>
                                <a:cubicBezTo>
                                  <a:pt x="31000" y="35728"/>
                                  <a:pt x="30048" y="35728"/>
                                  <a:pt x="30048" y="36681"/>
                                </a:cubicBezTo>
                                <a:lnTo>
                                  <a:pt x="30048" y="36681"/>
                                </a:lnTo>
                                <a:close/>
                                <a:moveTo>
                                  <a:pt x="33858" y="59541"/>
                                </a:moveTo>
                                <a:cubicBezTo>
                                  <a:pt x="32905" y="60493"/>
                                  <a:pt x="31953" y="59541"/>
                                  <a:pt x="31000" y="60493"/>
                                </a:cubicBezTo>
                                <a:cubicBezTo>
                                  <a:pt x="31000" y="61446"/>
                                  <a:pt x="31000" y="62398"/>
                                  <a:pt x="31953" y="63350"/>
                                </a:cubicBezTo>
                                <a:cubicBezTo>
                                  <a:pt x="32905" y="65256"/>
                                  <a:pt x="33858" y="63350"/>
                                  <a:pt x="34811" y="63350"/>
                                </a:cubicBezTo>
                                <a:lnTo>
                                  <a:pt x="36715" y="63350"/>
                                </a:lnTo>
                                <a:cubicBezTo>
                                  <a:pt x="37668" y="63350"/>
                                  <a:pt x="38621" y="63350"/>
                                  <a:pt x="38621" y="62398"/>
                                </a:cubicBezTo>
                                <a:cubicBezTo>
                                  <a:pt x="38621" y="62398"/>
                                  <a:pt x="37668" y="61446"/>
                                  <a:pt x="37668" y="61446"/>
                                </a:cubicBezTo>
                                <a:cubicBezTo>
                                  <a:pt x="36715" y="60493"/>
                                  <a:pt x="35763" y="59541"/>
                                  <a:pt x="33858" y="59541"/>
                                </a:cubicBezTo>
                                <a:close/>
                                <a:moveTo>
                                  <a:pt x="33858" y="124310"/>
                                </a:moveTo>
                                <a:cubicBezTo>
                                  <a:pt x="34811" y="124310"/>
                                  <a:pt x="35763" y="124310"/>
                                  <a:pt x="35763" y="123358"/>
                                </a:cubicBezTo>
                                <a:cubicBezTo>
                                  <a:pt x="35763" y="122406"/>
                                  <a:pt x="34811" y="122406"/>
                                  <a:pt x="33858" y="121453"/>
                                </a:cubicBezTo>
                                <a:cubicBezTo>
                                  <a:pt x="32905" y="121453"/>
                                  <a:pt x="32905" y="122406"/>
                                  <a:pt x="32905" y="122406"/>
                                </a:cubicBezTo>
                                <a:cubicBezTo>
                                  <a:pt x="32905" y="124310"/>
                                  <a:pt x="32905" y="124310"/>
                                  <a:pt x="33858" y="124310"/>
                                </a:cubicBezTo>
                                <a:close/>
                                <a:moveTo>
                                  <a:pt x="39573" y="132883"/>
                                </a:moveTo>
                                <a:cubicBezTo>
                                  <a:pt x="38621" y="130978"/>
                                  <a:pt x="36715" y="130025"/>
                                  <a:pt x="34811" y="128121"/>
                                </a:cubicBezTo>
                                <a:cubicBezTo>
                                  <a:pt x="34811" y="128121"/>
                                  <a:pt x="33858" y="127168"/>
                                  <a:pt x="32905" y="128121"/>
                                </a:cubicBezTo>
                                <a:cubicBezTo>
                                  <a:pt x="31953" y="129073"/>
                                  <a:pt x="31953" y="129073"/>
                                  <a:pt x="31953" y="130025"/>
                                </a:cubicBezTo>
                                <a:cubicBezTo>
                                  <a:pt x="31953" y="132883"/>
                                  <a:pt x="35763" y="133835"/>
                                  <a:pt x="35763" y="137646"/>
                                </a:cubicBezTo>
                                <a:cubicBezTo>
                                  <a:pt x="35763" y="137646"/>
                                  <a:pt x="35763" y="137646"/>
                                  <a:pt x="36715" y="137646"/>
                                </a:cubicBezTo>
                                <a:cubicBezTo>
                                  <a:pt x="39573" y="137646"/>
                                  <a:pt x="40525" y="134788"/>
                                  <a:pt x="39573" y="132883"/>
                                </a:cubicBezTo>
                                <a:close/>
                                <a:moveTo>
                                  <a:pt x="34811" y="30013"/>
                                </a:moveTo>
                                <a:lnTo>
                                  <a:pt x="34811" y="30013"/>
                                </a:lnTo>
                                <a:lnTo>
                                  <a:pt x="35763" y="28108"/>
                                </a:lnTo>
                                <a:cubicBezTo>
                                  <a:pt x="35763" y="27156"/>
                                  <a:pt x="36715" y="27156"/>
                                  <a:pt x="35763" y="27156"/>
                                </a:cubicBezTo>
                                <a:cubicBezTo>
                                  <a:pt x="34811" y="27156"/>
                                  <a:pt x="33858" y="28108"/>
                                  <a:pt x="32905" y="28108"/>
                                </a:cubicBezTo>
                                <a:cubicBezTo>
                                  <a:pt x="32905" y="29060"/>
                                  <a:pt x="34811" y="29060"/>
                                  <a:pt x="34811" y="30013"/>
                                </a:cubicBezTo>
                                <a:close/>
                                <a:moveTo>
                                  <a:pt x="35763" y="146218"/>
                                </a:moveTo>
                                <a:cubicBezTo>
                                  <a:pt x="35763" y="145266"/>
                                  <a:pt x="35763" y="145266"/>
                                  <a:pt x="34811" y="145266"/>
                                </a:cubicBezTo>
                                <a:cubicBezTo>
                                  <a:pt x="33858" y="145266"/>
                                  <a:pt x="33858" y="145266"/>
                                  <a:pt x="33858" y="146218"/>
                                </a:cubicBezTo>
                                <a:cubicBezTo>
                                  <a:pt x="33858" y="147171"/>
                                  <a:pt x="33858" y="147171"/>
                                  <a:pt x="34811" y="147171"/>
                                </a:cubicBezTo>
                                <a:cubicBezTo>
                                  <a:pt x="35763" y="147171"/>
                                  <a:pt x="35763" y="147171"/>
                                  <a:pt x="35763" y="146218"/>
                                </a:cubicBezTo>
                                <a:close/>
                                <a:moveTo>
                                  <a:pt x="34811" y="34775"/>
                                </a:moveTo>
                                <a:cubicBezTo>
                                  <a:pt x="34811" y="34775"/>
                                  <a:pt x="32905" y="35728"/>
                                  <a:pt x="34811" y="36681"/>
                                </a:cubicBezTo>
                                <a:cubicBezTo>
                                  <a:pt x="35763" y="36681"/>
                                  <a:pt x="36715" y="36681"/>
                                  <a:pt x="36715" y="35728"/>
                                </a:cubicBezTo>
                                <a:cubicBezTo>
                                  <a:pt x="36715" y="33823"/>
                                  <a:pt x="36715" y="30966"/>
                                  <a:pt x="34811" y="30013"/>
                                </a:cubicBezTo>
                                <a:cubicBezTo>
                                  <a:pt x="35763" y="31918"/>
                                  <a:pt x="36715" y="32871"/>
                                  <a:pt x="34811" y="34775"/>
                                </a:cubicBezTo>
                                <a:close/>
                                <a:moveTo>
                                  <a:pt x="38621" y="102403"/>
                                </a:moveTo>
                                <a:cubicBezTo>
                                  <a:pt x="39573" y="102403"/>
                                  <a:pt x="39573" y="101450"/>
                                  <a:pt x="39573" y="100498"/>
                                </a:cubicBezTo>
                                <a:cubicBezTo>
                                  <a:pt x="38621" y="98593"/>
                                  <a:pt x="37668" y="98593"/>
                                  <a:pt x="35763" y="97641"/>
                                </a:cubicBezTo>
                                <a:cubicBezTo>
                                  <a:pt x="35763" y="97641"/>
                                  <a:pt x="34811" y="98593"/>
                                  <a:pt x="34811" y="98593"/>
                                </a:cubicBezTo>
                                <a:cubicBezTo>
                                  <a:pt x="34811" y="100498"/>
                                  <a:pt x="36715" y="101450"/>
                                  <a:pt x="38621" y="102403"/>
                                </a:cubicBezTo>
                                <a:close/>
                                <a:moveTo>
                                  <a:pt x="35763" y="58588"/>
                                </a:moveTo>
                                <a:cubicBezTo>
                                  <a:pt x="36715" y="58588"/>
                                  <a:pt x="36715" y="57635"/>
                                  <a:pt x="35763" y="58588"/>
                                </a:cubicBezTo>
                                <a:cubicBezTo>
                                  <a:pt x="36715" y="57635"/>
                                  <a:pt x="35763" y="56683"/>
                                  <a:pt x="35763" y="56683"/>
                                </a:cubicBezTo>
                                <a:cubicBezTo>
                                  <a:pt x="35763" y="56683"/>
                                  <a:pt x="35763" y="56683"/>
                                  <a:pt x="35763" y="58588"/>
                                </a:cubicBezTo>
                                <a:cubicBezTo>
                                  <a:pt x="34811" y="57635"/>
                                  <a:pt x="35763" y="58588"/>
                                  <a:pt x="35763" y="58588"/>
                                </a:cubicBezTo>
                                <a:close/>
                                <a:moveTo>
                                  <a:pt x="41478" y="119548"/>
                                </a:moveTo>
                                <a:cubicBezTo>
                                  <a:pt x="41478" y="118596"/>
                                  <a:pt x="40525" y="118596"/>
                                  <a:pt x="40525" y="118596"/>
                                </a:cubicBezTo>
                                <a:cubicBezTo>
                                  <a:pt x="39573" y="118596"/>
                                  <a:pt x="38621" y="118596"/>
                                  <a:pt x="38621" y="119548"/>
                                </a:cubicBezTo>
                                <a:cubicBezTo>
                                  <a:pt x="38621" y="119548"/>
                                  <a:pt x="39573" y="120500"/>
                                  <a:pt x="40525" y="120500"/>
                                </a:cubicBezTo>
                                <a:cubicBezTo>
                                  <a:pt x="40525" y="120500"/>
                                  <a:pt x="41478" y="120500"/>
                                  <a:pt x="41478" y="119548"/>
                                </a:cubicBezTo>
                                <a:close/>
                                <a:moveTo>
                                  <a:pt x="40525" y="152885"/>
                                </a:moveTo>
                                <a:lnTo>
                                  <a:pt x="40525" y="152885"/>
                                </a:lnTo>
                                <a:cubicBezTo>
                                  <a:pt x="39573" y="151933"/>
                                  <a:pt x="39573" y="152885"/>
                                  <a:pt x="38621" y="152885"/>
                                </a:cubicBezTo>
                                <a:cubicBezTo>
                                  <a:pt x="39573" y="151933"/>
                                  <a:pt x="39573" y="152885"/>
                                  <a:pt x="40525" y="152885"/>
                                </a:cubicBezTo>
                                <a:lnTo>
                                  <a:pt x="40525" y="152885"/>
                                </a:lnTo>
                                <a:close/>
                                <a:moveTo>
                                  <a:pt x="41478" y="69066"/>
                                </a:moveTo>
                                <a:lnTo>
                                  <a:pt x="41478" y="69066"/>
                                </a:lnTo>
                                <a:cubicBezTo>
                                  <a:pt x="41478" y="68113"/>
                                  <a:pt x="41478" y="67160"/>
                                  <a:pt x="41478" y="67160"/>
                                </a:cubicBezTo>
                                <a:cubicBezTo>
                                  <a:pt x="40525" y="67160"/>
                                  <a:pt x="40525" y="68113"/>
                                  <a:pt x="41478" y="69066"/>
                                </a:cubicBezTo>
                                <a:cubicBezTo>
                                  <a:pt x="40525" y="68113"/>
                                  <a:pt x="40525" y="69066"/>
                                  <a:pt x="41478" y="69066"/>
                                </a:cubicBezTo>
                                <a:close/>
                                <a:moveTo>
                                  <a:pt x="41478" y="105260"/>
                                </a:moveTo>
                                <a:cubicBezTo>
                                  <a:pt x="41478" y="105260"/>
                                  <a:pt x="41478" y="104308"/>
                                  <a:pt x="41478" y="105260"/>
                                </a:cubicBezTo>
                                <a:cubicBezTo>
                                  <a:pt x="40525" y="104308"/>
                                  <a:pt x="40525" y="104308"/>
                                  <a:pt x="40525" y="105260"/>
                                </a:cubicBezTo>
                                <a:cubicBezTo>
                                  <a:pt x="40525" y="106213"/>
                                  <a:pt x="40525" y="106213"/>
                                  <a:pt x="41478" y="105260"/>
                                </a:cubicBezTo>
                                <a:cubicBezTo>
                                  <a:pt x="41478" y="106213"/>
                                  <a:pt x="41478" y="106213"/>
                                  <a:pt x="41478" y="105260"/>
                                </a:cubicBezTo>
                                <a:close/>
                                <a:moveTo>
                                  <a:pt x="44336" y="69066"/>
                                </a:moveTo>
                                <a:cubicBezTo>
                                  <a:pt x="44336" y="69066"/>
                                  <a:pt x="44336" y="69066"/>
                                  <a:pt x="44336" y="69066"/>
                                </a:cubicBezTo>
                                <a:lnTo>
                                  <a:pt x="44336" y="69066"/>
                                </a:lnTo>
                                <a:cubicBezTo>
                                  <a:pt x="44336" y="69066"/>
                                  <a:pt x="43383" y="69066"/>
                                  <a:pt x="44336" y="69066"/>
                                </a:cubicBezTo>
                                <a:cubicBezTo>
                                  <a:pt x="43383" y="69066"/>
                                  <a:pt x="44336" y="69066"/>
                                  <a:pt x="44336" y="69066"/>
                                </a:cubicBezTo>
                                <a:close/>
                                <a:moveTo>
                                  <a:pt x="44336" y="138598"/>
                                </a:moveTo>
                                <a:cubicBezTo>
                                  <a:pt x="44336" y="138598"/>
                                  <a:pt x="44336" y="138598"/>
                                  <a:pt x="44336" y="138598"/>
                                </a:cubicBezTo>
                                <a:cubicBezTo>
                                  <a:pt x="44336" y="138598"/>
                                  <a:pt x="44336" y="138598"/>
                                  <a:pt x="44336" y="138598"/>
                                </a:cubicBezTo>
                                <a:lnTo>
                                  <a:pt x="44336" y="138598"/>
                                </a:lnTo>
                                <a:lnTo>
                                  <a:pt x="44336" y="138598"/>
                                </a:lnTo>
                                <a:close/>
                                <a:moveTo>
                                  <a:pt x="47193" y="29060"/>
                                </a:moveTo>
                                <a:cubicBezTo>
                                  <a:pt x="47193" y="28108"/>
                                  <a:pt x="46240" y="28108"/>
                                  <a:pt x="46240" y="28108"/>
                                </a:cubicBezTo>
                                <a:cubicBezTo>
                                  <a:pt x="45288" y="28108"/>
                                  <a:pt x="45288" y="28108"/>
                                  <a:pt x="45288" y="29060"/>
                                </a:cubicBezTo>
                                <a:cubicBezTo>
                                  <a:pt x="45288" y="30013"/>
                                  <a:pt x="46240" y="29060"/>
                                  <a:pt x="47193" y="29060"/>
                                </a:cubicBezTo>
                                <a:cubicBezTo>
                                  <a:pt x="47193" y="30013"/>
                                  <a:pt x="47193" y="30013"/>
                                  <a:pt x="47193" y="29060"/>
                                </a:cubicBezTo>
                                <a:close/>
                                <a:moveTo>
                                  <a:pt x="50050" y="51921"/>
                                </a:moveTo>
                                <a:cubicBezTo>
                                  <a:pt x="50050" y="50968"/>
                                  <a:pt x="49098" y="50968"/>
                                  <a:pt x="48146" y="50968"/>
                                </a:cubicBezTo>
                                <a:cubicBezTo>
                                  <a:pt x="48146" y="50968"/>
                                  <a:pt x="47193" y="50968"/>
                                  <a:pt x="47193" y="51921"/>
                                </a:cubicBezTo>
                                <a:cubicBezTo>
                                  <a:pt x="48146" y="52873"/>
                                  <a:pt x="48146" y="52873"/>
                                  <a:pt x="50050" y="51921"/>
                                </a:cubicBezTo>
                                <a:cubicBezTo>
                                  <a:pt x="50050" y="53825"/>
                                  <a:pt x="50050" y="52873"/>
                                  <a:pt x="50050" y="51921"/>
                                </a:cubicBezTo>
                                <a:close/>
                                <a:moveTo>
                                  <a:pt x="51003" y="37633"/>
                                </a:moveTo>
                                <a:lnTo>
                                  <a:pt x="51003" y="37633"/>
                                </a:lnTo>
                                <a:lnTo>
                                  <a:pt x="50050" y="37633"/>
                                </a:lnTo>
                                <a:cubicBezTo>
                                  <a:pt x="50050" y="38585"/>
                                  <a:pt x="50050" y="38585"/>
                                  <a:pt x="51003" y="37633"/>
                                </a:cubicBezTo>
                                <a:cubicBezTo>
                                  <a:pt x="51003" y="38585"/>
                                  <a:pt x="51003" y="37633"/>
                                  <a:pt x="51003" y="37633"/>
                                </a:cubicBezTo>
                                <a:close/>
                                <a:moveTo>
                                  <a:pt x="51955" y="75733"/>
                                </a:moveTo>
                                <a:cubicBezTo>
                                  <a:pt x="51955" y="80496"/>
                                  <a:pt x="52908" y="80496"/>
                                  <a:pt x="57671" y="80496"/>
                                </a:cubicBezTo>
                                <a:cubicBezTo>
                                  <a:pt x="63386" y="80496"/>
                                  <a:pt x="64338" y="79543"/>
                                  <a:pt x="70053" y="80496"/>
                                </a:cubicBezTo>
                                <a:cubicBezTo>
                                  <a:pt x="71005" y="80496"/>
                                  <a:pt x="71958" y="80496"/>
                                  <a:pt x="72911" y="80496"/>
                                </a:cubicBezTo>
                                <a:cubicBezTo>
                                  <a:pt x="76721" y="81448"/>
                                  <a:pt x="83388" y="80496"/>
                                  <a:pt x="88150" y="80496"/>
                                </a:cubicBezTo>
                                <a:cubicBezTo>
                                  <a:pt x="92913" y="80496"/>
                                  <a:pt x="94818" y="79543"/>
                                  <a:pt x="94818" y="73828"/>
                                </a:cubicBezTo>
                                <a:cubicBezTo>
                                  <a:pt x="94818" y="62398"/>
                                  <a:pt x="94818" y="50968"/>
                                  <a:pt x="93865" y="39538"/>
                                </a:cubicBezTo>
                                <a:cubicBezTo>
                                  <a:pt x="92913" y="31918"/>
                                  <a:pt x="91008" y="25250"/>
                                  <a:pt x="87198" y="18583"/>
                                </a:cubicBezTo>
                                <a:cubicBezTo>
                                  <a:pt x="86246" y="15725"/>
                                  <a:pt x="84340" y="13821"/>
                                  <a:pt x="83388" y="11916"/>
                                </a:cubicBezTo>
                                <a:cubicBezTo>
                                  <a:pt x="79578" y="8106"/>
                                  <a:pt x="74815" y="7153"/>
                                  <a:pt x="70053" y="10010"/>
                                </a:cubicBezTo>
                                <a:cubicBezTo>
                                  <a:pt x="67196" y="11916"/>
                                  <a:pt x="64338" y="14773"/>
                                  <a:pt x="62433" y="17631"/>
                                </a:cubicBezTo>
                                <a:cubicBezTo>
                                  <a:pt x="59575" y="23346"/>
                                  <a:pt x="56718" y="29060"/>
                                  <a:pt x="55765" y="34775"/>
                                </a:cubicBezTo>
                                <a:cubicBezTo>
                                  <a:pt x="53861" y="48110"/>
                                  <a:pt x="52908" y="62398"/>
                                  <a:pt x="51955" y="75733"/>
                                </a:cubicBezTo>
                                <a:close/>
                                <a:moveTo>
                                  <a:pt x="111011" y="127168"/>
                                </a:moveTo>
                                <a:cubicBezTo>
                                  <a:pt x="111011" y="126216"/>
                                  <a:pt x="110058" y="124310"/>
                                  <a:pt x="109105" y="124310"/>
                                </a:cubicBezTo>
                                <a:cubicBezTo>
                                  <a:pt x="106248" y="126216"/>
                                  <a:pt x="106248" y="125263"/>
                                  <a:pt x="105296" y="122406"/>
                                </a:cubicBezTo>
                                <a:cubicBezTo>
                                  <a:pt x="105296" y="122406"/>
                                  <a:pt x="103390" y="122406"/>
                                  <a:pt x="102438" y="122406"/>
                                </a:cubicBezTo>
                                <a:cubicBezTo>
                                  <a:pt x="101486" y="122406"/>
                                  <a:pt x="102438" y="123358"/>
                                  <a:pt x="102438" y="123358"/>
                                </a:cubicBezTo>
                                <a:cubicBezTo>
                                  <a:pt x="102438" y="126216"/>
                                  <a:pt x="109105" y="127168"/>
                                  <a:pt x="106248" y="129073"/>
                                </a:cubicBezTo>
                                <a:cubicBezTo>
                                  <a:pt x="107200" y="130025"/>
                                  <a:pt x="107200" y="131931"/>
                                  <a:pt x="108153" y="130978"/>
                                </a:cubicBezTo>
                                <a:cubicBezTo>
                                  <a:pt x="110058" y="130025"/>
                                  <a:pt x="111011" y="129073"/>
                                  <a:pt x="111011" y="127168"/>
                                </a:cubicBezTo>
                                <a:close/>
                                <a:moveTo>
                                  <a:pt x="103390" y="47158"/>
                                </a:moveTo>
                                <a:cubicBezTo>
                                  <a:pt x="103390" y="47158"/>
                                  <a:pt x="104343" y="47158"/>
                                  <a:pt x="104343" y="47158"/>
                                </a:cubicBezTo>
                                <a:lnTo>
                                  <a:pt x="105296" y="46206"/>
                                </a:lnTo>
                                <a:cubicBezTo>
                                  <a:pt x="104343" y="46206"/>
                                  <a:pt x="104343" y="46206"/>
                                  <a:pt x="103390" y="47158"/>
                                </a:cubicBezTo>
                                <a:cubicBezTo>
                                  <a:pt x="103390" y="46206"/>
                                  <a:pt x="102438" y="47158"/>
                                  <a:pt x="103390" y="47158"/>
                                </a:cubicBezTo>
                                <a:close/>
                                <a:moveTo>
                                  <a:pt x="105296" y="41443"/>
                                </a:moveTo>
                                <a:cubicBezTo>
                                  <a:pt x="107200" y="43348"/>
                                  <a:pt x="106248" y="44300"/>
                                  <a:pt x="106248" y="46206"/>
                                </a:cubicBezTo>
                                <a:lnTo>
                                  <a:pt x="109105" y="45253"/>
                                </a:lnTo>
                                <a:cubicBezTo>
                                  <a:pt x="108153" y="44300"/>
                                  <a:pt x="108153" y="42396"/>
                                  <a:pt x="108153" y="41443"/>
                                </a:cubicBezTo>
                                <a:cubicBezTo>
                                  <a:pt x="108153" y="40491"/>
                                  <a:pt x="108153" y="39538"/>
                                  <a:pt x="107200" y="39538"/>
                                </a:cubicBezTo>
                                <a:cubicBezTo>
                                  <a:pt x="107200" y="39538"/>
                                  <a:pt x="106248" y="39538"/>
                                  <a:pt x="106248" y="39538"/>
                                </a:cubicBezTo>
                                <a:cubicBezTo>
                                  <a:pt x="104343" y="39538"/>
                                  <a:pt x="104343" y="40491"/>
                                  <a:pt x="105296" y="41443"/>
                                </a:cubicBezTo>
                                <a:close/>
                                <a:moveTo>
                                  <a:pt x="105296" y="30013"/>
                                </a:moveTo>
                                <a:cubicBezTo>
                                  <a:pt x="106248" y="30013"/>
                                  <a:pt x="106248" y="30013"/>
                                  <a:pt x="106248" y="29060"/>
                                </a:cubicBezTo>
                                <a:cubicBezTo>
                                  <a:pt x="106248" y="28108"/>
                                  <a:pt x="106248" y="28108"/>
                                  <a:pt x="105296" y="28108"/>
                                </a:cubicBezTo>
                                <a:cubicBezTo>
                                  <a:pt x="104343" y="28108"/>
                                  <a:pt x="104343" y="28108"/>
                                  <a:pt x="103390" y="29060"/>
                                </a:cubicBezTo>
                                <a:cubicBezTo>
                                  <a:pt x="104343" y="29060"/>
                                  <a:pt x="105296" y="30013"/>
                                  <a:pt x="105296" y="30013"/>
                                </a:cubicBezTo>
                                <a:close/>
                                <a:moveTo>
                                  <a:pt x="106248" y="116691"/>
                                </a:moveTo>
                                <a:cubicBezTo>
                                  <a:pt x="108153" y="117643"/>
                                  <a:pt x="109105" y="120500"/>
                                  <a:pt x="110058" y="122406"/>
                                </a:cubicBezTo>
                                <a:cubicBezTo>
                                  <a:pt x="110058" y="123358"/>
                                  <a:pt x="111011" y="123358"/>
                                  <a:pt x="111011" y="122406"/>
                                </a:cubicBezTo>
                                <a:cubicBezTo>
                                  <a:pt x="111963" y="119548"/>
                                  <a:pt x="113868" y="119548"/>
                                  <a:pt x="115773" y="117643"/>
                                </a:cubicBezTo>
                                <a:cubicBezTo>
                                  <a:pt x="116725" y="118596"/>
                                  <a:pt x="116725" y="119548"/>
                                  <a:pt x="115773" y="120500"/>
                                </a:cubicBezTo>
                                <a:cubicBezTo>
                                  <a:pt x="114821" y="121453"/>
                                  <a:pt x="114821" y="123358"/>
                                  <a:pt x="115773" y="124310"/>
                                </a:cubicBezTo>
                                <a:cubicBezTo>
                                  <a:pt x="114821" y="124310"/>
                                  <a:pt x="113868" y="124310"/>
                                  <a:pt x="113868" y="125263"/>
                                </a:cubicBezTo>
                                <a:cubicBezTo>
                                  <a:pt x="112915" y="127168"/>
                                  <a:pt x="114821" y="128121"/>
                                  <a:pt x="115773" y="128121"/>
                                </a:cubicBezTo>
                                <a:cubicBezTo>
                                  <a:pt x="116725" y="129073"/>
                                  <a:pt x="118630" y="130025"/>
                                  <a:pt x="118630" y="127168"/>
                                </a:cubicBezTo>
                                <a:cubicBezTo>
                                  <a:pt x="118630" y="125263"/>
                                  <a:pt x="118630" y="123358"/>
                                  <a:pt x="120536" y="124310"/>
                                </a:cubicBezTo>
                                <a:cubicBezTo>
                                  <a:pt x="121488" y="123358"/>
                                  <a:pt x="121488" y="123358"/>
                                  <a:pt x="121488" y="122406"/>
                                </a:cubicBezTo>
                                <a:cubicBezTo>
                                  <a:pt x="120536" y="122406"/>
                                  <a:pt x="120536" y="122406"/>
                                  <a:pt x="120536" y="121453"/>
                                </a:cubicBezTo>
                                <a:cubicBezTo>
                                  <a:pt x="120536" y="120500"/>
                                  <a:pt x="122440" y="118596"/>
                                  <a:pt x="122440" y="117643"/>
                                </a:cubicBezTo>
                                <a:cubicBezTo>
                                  <a:pt x="122440" y="117643"/>
                                  <a:pt x="122440" y="115738"/>
                                  <a:pt x="122440" y="116691"/>
                                </a:cubicBezTo>
                                <a:cubicBezTo>
                                  <a:pt x="120536" y="118596"/>
                                  <a:pt x="118630" y="115738"/>
                                  <a:pt x="116725" y="117643"/>
                                </a:cubicBezTo>
                                <a:cubicBezTo>
                                  <a:pt x="114821" y="116691"/>
                                  <a:pt x="116725" y="114785"/>
                                  <a:pt x="116725" y="112881"/>
                                </a:cubicBezTo>
                                <a:cubicBezTo>
                                  <a:pt x="116725" y="110975"/>
                                  <a:pt x="119583" y="110023"/>
                                  <a:pt x="118630" y="109071"/>
                                </a:cubicBezTo>
                                <a:cubicBezTo>
                                  <a:pt x="117678" y="108118"/>
                                  <a:pt x="116725" y="110975"/>
                                  <a:pt x="114821" y="110975"/>
                                </a:cubicBezTo>
                                <a:cubicBezTo>
                                  <a:pt x="114821" y="110023"/>
                                  <a:pt x="113868" y="110023"/>
                                  <a:pt x="113868" y="110023"/>
                                </a:cubicBezTo>
                                <a:cubicBezTo>
                                  <a:pt x="113868" y="110023"/>
                                  <a:pt x="113868" y="110975"/>
                                  <a:pt x="113868" y="110975"/>
                                </a:cubicBezTo>
                                <a:cubicBezTo>
                                  <a:pt x="113868" y="110975"/>
                                  <a:pt x="114821" y="110975"/>
                                  <a:pt x="114821" y="110975"/>
                                </a:cubicBezTo>
                                <a:cubicBezTo>
                                  <a:pt x="115773" y="112881"/>
                                  <a:pt x="112915" y="113833"/>
                                  <a:pt x="113868" y="116691"/>
                                </a:cubicBezTo>
                                <a:cubicBezTo>
                                  <a:pt x="113868" y="117643"/>
                                  <a:pt x="113868" y="117643"/>
                                  <a:pt x="113868" y="118596"/>
                                </a:cubicBezTo>
                                <a:cubicBezTo>
                                  <a:pt x="112915" y="118596"/>
                                  <a:pt x="112915" y="118596"/>
                                  <a:pt x="111963" y="117643"/>
                                </a:cubicBezTo>
                                <a:cubicBezTo>
                                  <a:pt x="111011" y="117643"/>
                                  <a:pt x="110058" y="116691"/>
                                  <a:pt x="109105" y="116691"/>
                                </a:cubicBezTo>
                                <a:cubicBezTo>
                                  <a:pt x="108153" y="115738"/>
                                  <a:pt x="108153" y="114785"/>
                                  <a:pt x="107200" y="116691"/>
                                </a:cubicBezTo>
                                <a:cubicBezTo>
                                  <a:pt x="106248" y="115738"/>
                                  <a:pt x="106248" y="116691"/>
                                  <a:pt x="106248" y="116691"/>
                                </a:cubicBezTo>
                                <a:close/>
                                <a:moveTo>
                                  <a:pt x="111963" y="50968"/>
                                </a:moveTo>
                                <a:cubicBezTo>
                                  <a:pt x="111011" y="50016"/>
                                  <a:pt x="110058" y="50968"/>
                                  <a:pt x="111963" y="50968"/>
                                </a:cubicBezTo>
                                <a:cubicBezTo>
                                  <a:pt x="111963" y="53825"/>
                                  <a:pt x="111011" y="53825"/>
                                  <a:pt x="110058" y="53825"/>
                                </a:cubicBezTo>
                                <a:cubicBezTo>
                                  <a:pt x="108153" y="52873"/>
                                  <a:pt x="107200" y="53825"/>
                                  <a:pt x="108153" y="55731"/>
                                </a:cubicBezTo>
                                <a:cubicBezTo>
                                  <a:pt x="109105" y="57635"/>
                                  <a:pt x="108153" y="58588"/>
                                  <a:pt x="107200" y="59541"/>
                                </a:cubicBezTo>
                                <a:cubicBezTo>
                                  <a:pt x="106248" y="61446"/>
                                  <a:pt x="108153" y="64303"/>
                                  <a:pt x="109105" y="64303"/>
                                </a:cubicBezTo>
                                <a:cubicBezTo>
                                  <a:pt x="111963" y="61446"/>
                                  <a:pt x="111963" y="65256"/>
                                  <a:pt x="113868" y="65256"/>
                                </a:cubicBezTo>
                                <a:lnTo>
                                  <a:pt x="113868" y="65256"/>
                                </a:lnTo>
                                <a:cubicBezTo>
                                  <a:pt x="114821" y="66208"/>
                                  <a:pt x="115773" y="67160"/>
                                  <a:pt x="115773" y="69066"/>
                                </a:cubicBezTo>
                                <a:cubicBezTo>
                                  <a:pt x="115773" y="70971"/>
                                  <a:pt x="116725" y="73828"/>
                                  <a:pt x="118630" y="73828"/>
                                </a:cubicBezTo>
                                <a:cubicBezTo>
                                  <a:pt x="120536" y="73828"/>
                                  <a:pt x="124346" y="74781"/>
                                  <a:pt x="125298" y="70971"/>
                                </a:cubicBezTo>
                                <a:cubicBezTo>
                                  <a:pt x="125298" y="70018"/>
                                  <a:pt x="126250" y="70018"/>
                                  <a:pt x="125298" y="69066"/>
                                </a:cubicBezTo>
                                <a:cubicBezTo>
                                  <a:pt x="124346" y="68113"/>
                                  <a:pt x="124346" y="68113"/>
                                  <a:pt x="123393" y="69066"/>
                                </a:cubicBezTo>
                                <a:cubicBezTo>
                                  <a:pt x="122440" y="70971"/>
                                  <a:pt x="119583" y="70018"/>
                                  <a:pt x="118630" y="70971"/>
                                </a:cubicBezTo>
                                <a:cubicBezTo>
                                  <a:pt x="117678" y="70971"/>
                                  <a:pt x="117678" y="70971"/>
                                  <a:pt x="116725" y="70971"/>
                                </a:cubicBezTo>
                                <a:cubicBezTo>
                                  <a:pt x="116725" y="70971"/>
                                  <a:pt x="116725" y="70018"/>
                                  <a:pt x="116725" y="70018"/>
                                </a:cubicBezTo>
                                <a:cubicBezTo>
                                  <a:pt x="119583" y="70018"/>
                                  <a:pt x="119583" y="67160"/>
                                  <a:pt x="121488" y="66208"/>
                                </a:cubicBezTo>
                                <a:cubicBezTo>
                                  <a:pt x="121488" y="65256"/>
                                  <a:pt x="122440" y="65256"/>
                                  <a:pt x="122440" y="64303"/>
                                </a:cubicBezTo>
                                <a:cubicBezTo>
                                  <a:pt x="122440" y="64303"/>
                                  <a:pt x="121488" y="64303"/>
                                  <a:pt x="121488" y="64303"/>
                                </a:cubicBezTo>
                                <a:cubicBezTo>
                                  <a:pt x="120536" y="64303"/>
                                  <a:pt x="118630" y="64303"/>
                                  <a:pt x="117678" y="65256"/>
                                </a:cubicBezTo>
                                <a:cubicBezTo>
                                  <a:pt x="116725" y="65256"/>
                                  <a:pt x="115773" y="66208"/>
                                  <a:pt x="115773" y="65256"/>
                                </a:cubicBezTo>
                                <a:cubicBezTo>
                                  <a:pt x="115773" y="63350"/>
                                  <a:pt x="114821" y="63350"/>
                                  <a:pt x="113868" y="63350"/>
                                </a:cubicBezTo>
                                <a:cubicBezTo>
                                  <a:pt x="112915" y="63350"/>
                                  <a:pt x="111963" y="62398"/>
                                  <a:pt x="112915" y="61446"/>
                                </a:cubicBezTo>
                                <a:cubicBezTo>
                                  <a:pt x="112915" y="60493"/>
                                  <a:pt x="113868" y="61446"/>
                                  <a:pt x="114821" y="61446"/>
                                </a:cubicBezTo>
                                <a:cubicBezTo>
                                  <a:pt x="115773" y="61446"/>
                                  <a:pt x="117678" y="62398"/>
                                  <a:pt x="118630" y="60493"/>
                                </a:cubicBezTo>
                                <a:cubicBezTo>
                                  <a:pt x="119583" y="58588"/>
                                  <a:pt x="116725" y="59541"/>
                                  <a:pt x="115773" y="58588"/>
                                </a:cubicBezTo>
                                <a:cubicBezTo>
                                  <a:pt x="115773" y="58588"/>
                                  <a:pt x="114821" y="58588"/>
                                  <a:pt x="114821" y="57635"/>
                                </a:cubicBezTo>
                                <a:cubicBezTo>
                                  <a:pt x="114821" y="56683"/>
                                  <a:pt x="115773" y="56683"/>
                                  <a:pt x="116725" y="56683"/>
                                </a:cubicBezTo>
                                <a:cubicBezTo>
                                  <a:pt x="117678" y="56683"/>
                                  <a:pt x="119583" y="55731"/>
                                  <a:pt x="118630" y="54778"/>
                                </a:cubicBezTo>
                                <a:cubicBezTo>
                                  <a:pt x="116725" y="49063"/>
                                  <a:pt x="112915" y="53825"/>
                                  <a:pt x="111963" y="50968"/>
                                </a:cubicBezTo>
                                <a:close/>
                                <a:moveTo>
                                  <a:pt x="107200" y="68113"/>
                                </a:moveTo>
                                <a:cubicBezTo>
                                  <a:pt x="107200" y="67160"/>
                                  <a:pt x="107200" y="67160"/>
                                  <a:pt x="107200" y="68113"/>
                                </a:cubicBezTo>
                                <a:lnTo>
                                  <a:pt x="107200" y="68113"/>
                                </a:lnTo>
                                <a:cubicBezTo>
                                  <a:pt x="107200" y="68113"/>
                                  <a:pt x="107200" y="68113"/>
                                  <a:pt x="107200" y="68113"/>
                                </a:cubicBezTo>
                                <a:cubicBezTo>
                                  <a:pt x="107200" y="68113"/>
                                  <a:pt x="108153" y="68113"/>
                                  <a:pt x="107200" y="68113"/>
                                </a:cubicBezTo>
                                <a:close/>
                                <a:moveTo>
                                  <a:pt x="108153" y="48110"/>
                                </a:moveTo>
                                <a:cubicBezTo>
                                  <a:pt x="109105" y="49063"/>
                                  <a:pt x="110058" y="48110"/>
                                  <a:pt x="111011" y="47158"/>
                                </a:cubicBezTo>
                                <a:cubicBezTo>
                                  <a:pt x="111963" y="46206"/>
                                  <a:pt x="112915" y="47158"/>
                                  <a:pt x="113868" y="47158"/>
                                </a:cubicBezTo>
                                <a:cubicBezTo>
                                  <a:pt x="112915" y="44300"/>
                                  <a:pt x="111011" y="46206"/>
                                  <a:pt x="109105" y="45253"/>
                                </a:cubicBezTo>
                                <a:cubicBezTo>
                                  <a:pt x="108153" y="46206"/>
                                  <a:pt x="107200" y="47158"/>
                                  <a:pt x="108153" y="48110"/>
                                </a:cubicBezTo>
                                <a:close/>
                                <a:moveTo>
                                  <a:pt x="112915" y="70971"/>
                                </a:moveTo>
                                <a:cubicBezTo>
                                  <a:pt x="112915" y="70971"/>
                                  <a:pt x="112915" y="70971"/>
                                  <a:pt x="112915" y="70971"/>
                                </a:cubicBezTo>
                                <a:cubicBezTo>
                                  <a:pt x="112915" y="69066"/>
                                  <a:pt x="111963" y="68113"/>
                                  <a:pt x="111011" y="69066"/>
                                </a:cubicBezTo>
                                <a:cubicBezTo>
                                  <a:pt x="110058" y="70018"/>
                                  <a:pt x="109105" y="71923"/>
                                  <a:pt x="111011" y="72875"/>
                                </a:cubicBezTo>
                                <a:cubicBezTo>
                                  <a:pt x="111963" y="73828"/>
                                  <a:pt x="111963" y="70971"/>
                                  <a:pt x="112915" y="70971"/>
                                </a:cubicBezTo>
                                <a:close/>
                                <a:moveTo>
                                  <a:pt x="112915" y="43348"/>
                                </a:moveTo>
                                <a:cubicBezTo>
                                  <a:pt x="113868" y="43348"/>
                                  <a:pt x="114821" y="45253"/>
                                  <a:pt x="115773" y="43348"/>
                                </a:cubicBezTo>
                                <a:cubicBezTo>
                                  <a:pt x="116725" y="42396"/>
                                  <a:pt x="114821" y="42396"/>
                                  <a:pt x="113868" y="41443"/>
                                </a:cubicBezTo>
                                <a:cubicBezTo>
                                  <a:pt x="111963" y="39538"/>
                                  <a:pt x="113868" y="38585"/>
                                  <a:pt x="113868" y="37633"/>
                                </a:cubicBezTo>
                                <a:cubicBezTo>
                                  <a:pt x="113868" y="36681"/>
                                  <a:pt x="115773" y="35728"/>
                                  <a:pt x="113868" y="34775"/>
                                </a:cubicBezTo>
                                <a:cubicBezTo>
                                  <a:pt x="112915" y="33823"/>
                                  <a:pt x="111011" y="33823"/>
                                  <a:pt x="110058" y="34775"/>
                                </a:cubicBezTo>
                                <a:cubicBezTo>
                                  <a:pt x="109105" y="34775"/>
                                  <a:pt x="110058" y="36681"/>
                                  <a:pt x="110058" y="37633"/>
                                </a:cubicBezTo>
                                <a:cubicBezTo>
                                  <a:pt x="110058" y="37633"/>
                                  <a:pt x="110058" y="38585"/>
                                  <a:pt x="110058" y="38585"/>
                                </a:cubicBezTo>
                                <a:cubicBezTo>
                                  <a:pt x="109105" y="42396"/>
                                  <a:pt x="109105" y="42396"/>
                                  <a:pt x="112915" y="43348"/>
                                </a:cubicBezTo>
                                <a:close/>
                                <a:moveTo>
                                  <a:pt x="111963" y="139550"/>
                                </a:moveTo>
                                <a:cubicBezTo>
                                  <a:pt x="111963" y="138598"/>
                                  <a:pt x="111963" y="138598"/>
                                  <a:pt x="111011" y="138598"/>
                                </a:cubicBezTo>
                                <a:cubicBezTo>
                                  <a:pt x="110058" y="138598"/>
                                  <a:pt x="110058" y="138598"/>
                                  <a:pt x="110058" y="139550"/>
                                </a:cubicBezTo>
                                <a:cubicBezTo>
                                  <a:pt x="109105" y="139550"/>
                                  <a:pt x="110058" y="140503"/>
                                  <a:pt x="111963" y="139550"/>
                                </a:cubicBezTo>
                                <a:cubicBezTo>
                                  <a:pt x="111011" y="140503"/>
                                  <a:pt x="111011" y="139550"/>
                                  <a:pt x="111963" y="139550"/>
                                </a:cubicBezTo>
                                <a:close/>
                                <a:moveTo>
                                  <a:pt x="112915" y="132883"/>
                                </a:moveTo>
                                <a:cubicBezTo>
                                  <a:pt x="111963" y="132883"/>
                                  <a:pt x="111963" y="132883"/>
                                  <a:pt x="112915" y="132883"/>
                                </a:cubicBezTo>
                                <a:cubicBezTo>
                                  <a:pt x="111963" y="131931"/>
                                  <a:pt x="111011" y="132883"/>
                                  <a:pt x="111011" y="132883"/>
                                </a:cubicBezTo>
                                <a:cubicBezTo>
                                  <a:pt x="111011" y="133835"/>
                                  <a:pt x="111011" y="133835"/>
                                  <a:pt x="112915" y="132883"/>
                                </a:cubicBezTo>
                                <a:cubicBezTo>
                                  <a:pt x="111963" y="133835"/>
                                  <a:pt x="112915" y="133835"/>
                                  <a:pt x="112915" y="132883"/>
                                </a:cubicBezTo>
                                <a:close/>
                                <a:moveTo>
                                  <a:pt x="111963" y="65256"/>
                                </a:moveTo>
                                <a:cubicBezTo>
                                  <a:pt x="112915" y="65256"/>
                                  <a:pt x="112915" y="64303"/>
                                  <a:pt x="112915" y="63350"/>
                                </a:cubicBezTo>
                                <a:cubicBezTo>
                                  <a:pt x="111963" y="64303"/>
                                  <a:pt x="111963" y="64303"/>
                                  <a:pt x="111963" y="65256"/>
                                </a:cubicBezTo>
                                <a:cubicBezTo>
                                  <a:pt x="111963" y="65256"/>
                                  <a:pt x="111963" y="65256"/>
                                  <a:pt x="111963" y="65256"/>
                                </a:cubicBezTo>
                                <a:close/>
                                <a:moveTo>
                                  <a:pt x="113868" y="71923"/>
                                </a:moveTo>
                                <a:cubicBezTo>
                                  <a:pt x="113868" y="70971"/>
                                  <a:pt x="113868" y="70971"/>
                                  <a:pt x="113868" y="71923"/>
                                </a:cubicBezTo>
                                <a:cubicBezTo>
                                  <a:pt x="112915" y="70971"/>
                                  <a:pt x="112915" y="71923"/>
                                  <a:pt x="113868" y="71923"/>
                                </a:cubicBezTo>
                                <a:lnTo>
                                  <a:pt x="113868" y="74781"/>
                                </a:lnTo>
                                <a:cubicBezTo>
                                  <a:pt x="113868" y="74781"/>
                                  <a:pt x="114821" y="74781"/>
                                  <a:pt x="114821" y="73828"/>
                                </a:cubicBezTo>
                                <a:cubicBezTo>
                                  <a:pt x="115773" y="72875"/>
                                  <a:pt x="114821" y="71923"/>
                                  <a:pt x="113868" y="71923"/>
                                </a:cubicBezTo>
                                <a:close/>
                                <a:moveTo>
                                  <a:pt x="112915" y="49063"/>
                                </a:moveTo>
                                <a:cubicBezTo>
                                  <a:pt x="112915" y="50016"/>
                                  <a:pt x="112915" y="50016"/>
                                  <a:pt x="113868" y="50016"/>
                                </a:cubicBezTo>
                                <a:cubicBezTo>
                                  <a:pt x="114821" y="49063"/>
                                  <a:pt x="114821" y="49063"/>
                                  <a:pt x="112915" y="49063"/>
                                </a:cubicBezTo>
                                <a:lnTo>
                                  <a:pt x="112915" y="47158"/>
                                </a:lnTo>
                                <a:lnTo>
                                  <a:pt x="112915" y="49063"/>
                                </a:lnTo>
                                <a:close/>
                                <a:moveTo>
                                  <a:pt x="116725" y="123358"/>
                                </a:moveTo>
                                <a:cubicBezTo>
                                  <a:pt x="116725" y="122406"/>
                                  <a:pt x="116725" y="121453"/>
                                  <a:pt x="118630" y="121453"/>
                                </a:cubicBezTo>
                                <a:cubicBezTo>
                                  <a:pt x="118630" y="121453"/>
                                  <a:pt x="119583" y="121453"/>
                                  <a:pt x="119583" y="122406"/>
                                </a:cubicBezTo>
                                <a:cubicBezTo>
                                  <a:pt x="119583" y="123358"/>
                                  <a:pt x="117678" y="123358"/>
                                  <a:pt x="116725" y="123358"/>
                                </a:cubicBezTo>
                                <a:cubicBezTo>
                                  <a:pt x="116725" y="124310"/>
                                  <a:pt x="116725" y="123358"/>
                                  <a:pt x="116725" y="123358"/>
                                </a:cubicBezTo>
                                <a:close/>
                                <a:moveTo>
                                  <a:pt x="120536" y="73828"/>
                                </a:moveTo>
                                <a:cubicBezTo>
                                  <a:pt x="119583" y="73828"/>
                                  <a:pt x="117678" y="73828"/>
                                  <a:pt x="117678" y="75733"/>
                                </a:cubicBezTo>
                                <a:cubicBezTo>
                                  <a:pt x="117678" y="76685"/>
                                  <a:pt x="118630" y="76685"/>
                                  <a:pt x="119583" y="76685"/>
                                </a:cubicBezTo>
                                <a:cubicBezTo>
                                  <a:pt x="120536" y="76685"/>
                                  <a:pt x="122440" y="76685"/>
                                  <a:pt x="122440" y="75733"/>
                                </a:cubicBezTo>
                                <a:cubicBezTo>
                                  <a:pt x="122440" y="73828"/>
                                  <a:pt x="121488" y="73828"/>
                                  <a:pt x="120536" y="73828"/>
                                </a:cubicBezTo>
                                <a:close/>
                                <a:moveTo>
                                  <a:pt x="120536" y="139550"/>
                                </a:moveTo>
                                <a:cubicBezTo>
                                  <a:pt x="120536" y="138598"/>
                                  <a:pt x="120536" y="137646"/>
                                  <a:pt x="118630" y="137646"/>
                                </a:cubicBezTo>
                                <a:cubicBezTo>
                                  <a:pt x="118630" y="137646"/>
                                  <a:pt x="117678" y="137646"/>
                                  <a:pt x="117678" y="138598"/>
                                </a:cubicBezTo>
                                <a:cubicBezTo>
                                  <a:pt x="118630" y="139550"/>
                                  <a:pt x="119583" y="139550"/>
                                  <a:pt x="120536" y="139550"/>
                                </a:cubicBezTo>
                                <a:cubicBezTo>
                                  <a:pt x="120536" y="140503"/>
                                  <a:pt x="120536" y="139550"/>
                                  <a:pt x="120536" y="139550"/>
                                </a:cubicBezTo>
                                <a:close/>
                                <a:moveTo>
                                  <a:pt x="118630" y="48110"/>
                                </a:moveTo>
                                <a:cubicBezTo>
                                  <a:pt x="118630" y="49063"/>
                                  <a:pt x="119583" y="49063"/>
                                  <a:pt x="120536" y="49063"/>
                                </a:cubicBezTo>
                                <a:cubicBezTo>
                                  <a:pt x="121488" y="49063"/>
                                  <a:pt x="121488" y="49063"/>
                                  <a:pt x="121488" y="48110"/>
                                </a:cubicBezTo>
                                <a:cubicBezTo>
                                  <a:pt x="121488" y="47158"/>
                                  <a:pt x="120536" y="46206"/>
                                  <a:pt x="119583" y="46206"/>
                                </a:cubicBezTo>
                                <a:cubicBezTo>
                                  <a:pt x="119583" y="46206"/>
                                  <a:pt x="118630" y="47158"/>
                                  <a:pt x="118630" y="48110"/>
                                </a:cubicBezTo>
                                <a:close/>
                                <a:moveTo>
                                  <a:pt x="119583" y="37633"/>
                                </a:moveTo>
                                <a:cubicBezTo>
                                  <a:pt x="120536" y="37633"/>
                                  <a:pt x="120536" y="37633"/>
                                  <a:pt x="121488" y="36681"/>
                                </a:cubicBezTo>
                                <a:cubicBezTo>
                                  <a:pt x="121488" y="35728"/>
                                  <a:pt x="121488" y="35728"/>
                                  <a:pt x="121488" y="35728"/>
                                </a:cubicBezTo>
                                <a:cubicBezTo>
                                  <a:pt x="119583" y="36681"/>
                                  <a:pt x="119583" y="36681"/>
                                  <a:pt x="119583" y="37633"/>
                                </a:cubicBezTo>
                                <a:lnTo>
                                  <a:pt x="119583" y="37633"/>
                                </a:lnTo>
                                <a:close/>
                                <a:moveTo>
                                  <a:pt x="121488" y="54778"/>
                                </a:moveTo>
                                <a:cubicBezTo>
                                  <a:pt x="120536" y="54778"/>
                                  <a:pt x="120536" y="54778"/>
                                  <a:pt x="121488" y="54778"/>
                                </a:cubicBezTo>
                                <a:lnTo>
                                  <a:pt x="124346" y="58588"/>
                                </a:lnTo>
                                <a:cubicBezTo>
                                  <a:pt x="124346" y="58588"/>
                                  <a:pt x="124346" y="57635"/>
                                  <a:pt x="124346" y="57635"/>
                                </a:cubicBezTo>
                                <a:cubicBezTo>
                                  <a:pt x="123393" y="55731"/>
                                  <a:pt x="122440" y="54778"/>
                                  <a:pt x="121488" y="54778"/>
                                </a:cubicBezTo>
                                <a:close/>
                                <a:moveTo>
                                  <a:pt x="123393" y="128121"/>
                                </a:moveTo>
                                <a:cubicBezTo>
                                  <a:pt x="123393" y="128121"/>
                                  <a:pt x="124346" y="129073"/>
                                  <a:pt x="124346" y="129073"/>
                                </a:cubicBezTo>
                                <a:cubicBezTo>
                                  <a:pt x="125298" y="129073"/>
                                  <a:pt x="125298" y="129073"/>
                                  <a:pt x="125298" y="128121"/>
                                </a:cubicBezTo>
                                <a:cubicBezTo>
                                  <a:pt x="124346" y="129073"/>
                                  <a:pt x="124346" y="128121"/>
                                  <a:pt x="123393" y="128121"/>
                                </a:cubicBezTo>
                                <a:cubicBezTo>
                                  <a:pt x="123393" y="128121"/>
                                  <a:pt x="123393" y="128121"/>
                                  <a:pt x="123393" y="128121"/>
                                </a:cubicBezTo>
                                <a:close/>
                                <a:moveTo>
                                  <a:pt x="123393" y="131931"/>
                                </a:moveTo>
                                <a:cubicBezTo>
                                  <a:pt x="123393" y="131931"/>
                                  <a:pt x="123393" y="131931"/>
                                  <a:pt x="123393" y="131931"/>
                                </a:cubicBezTo>
                                <a:cubicBezTo>
                                  <a:pt x="124346" y="131931"/>
                                  <a:pt x="124346" y="131931"/>
                                  <a:pt x="123393" y="131931"/>
                                </a:cubicBezTo>
                                <a:cubicBezTo>
                                  <a:pt x="124346" y="130978"/>
                                  <a:pt x="123393" y="130978"/>
                                  <a:pt x="123393" y="131931"/>
                                </a:cubicBezTo>
                                <a:cubicBezTo>
                                  <a:pt x="123393" y="130978"/>
                                  <a:pt x="123393" y="130978"/>
                                  <a:pt x="123393" y="131931"/>
                                </a:cubicBezTo>
                                <a:close/>
                                <a:moveTo>
                                  <a:pt x="124346" y="124310"/>
                                </a:moveTo>
                                <a:cubicBezTo>
                                  <a:pt x="124346" y="124310"/>
                                  <a:pt x="124346" y="124310"/>
                                  <a:pt x="124346" y="124310"/>
                                </a:cubicBezTo>
                                <a:cubicBezTo>
                                  <a:pt x="127203" y="125263"/>
                                  <a:pt x="128155" y="124310"/>
                                  <a:pt x="129108" y="122406"/>
                                </a:cubicBezTo>
                                <a:cubicBezTo>
                                  <a:pt x="130061" y="121453"/>
                                  <a:pt x="127203" y="122406"/>
                                  <a:pt x="125298" y="121453"/>
                                </a:cubicBezTo>
                                <a:cubicBezTo>
                                  <a:pt x="124346" y="122406"/>
                                  <a:pt x="124346" y="123358"/>
                                  <a:pt x="124346" y="124310"/>
                                </a:cubicBezTo>
                                <a:close/>
                                <a:moveTo>
                                  <a:pt x="124346" y="47158"/>
                                </a:moveTo>
                                <a:cubicBezTo>
                                  <a:pt x="124346" y="47158"/>
                                  <a:pt x="125298" y="48110"/>
                                  <a:pt x="125298" y="48110"/>
                                </a:cubicBezTo>
                                <a:cubicBezTo>
                                  <a:pt x="125298" y="48110"/>
                                  <a:pt x="126250" y="48110"/>
                                  <a:pt x="126250" y="48110"/>
                                </a:cubicBezTo>
                                <a:cubicBezTo>
                                  <a:pt x="126250" y="47158"/>
                                  <a:pt x="125298" y="47158"/>
                                  <a:pt x="124346" y="47158"/>
                                </a:cubicBezTo>
                                <a:cubicBezTo>
                                  <a:pt x="124346" y="46206"/>
                                  <a:pt x="123393" y="47158"/>
                                  <a:pt x="124346" y="47158"/>
                                </a:cubicBezTo>
                                <a:close/>
                                <a:moveTo>
                                  <a:pt x="126250" y="71923"/>
                                </a:moveTo>
                                <a:cubicBezTo>
                                  <a:pt x="126250" y="71923"/>
                                  <a:pt x="126250" y="70971"/>
                                  <a:pt x="126250" y="71923"/>
                                </a:cubicBezTo>
                                <a:cubicBezTo>
                                  <a:pt x="125298" y="70971"/>
                                  <a:pt x="125298" y="71923"/>
                                  <a:pt x="125298" y="71923"/>
                                </a:cubicBezTo>
                                <a:cubicBezTo>
                                  <a:pt x="125298" y="71923"/>
                                  <a:pt x="125298" y="72875"/>
                                  <a:pt x="126250" y="71923"/>
                                </a:cubicBezTo>
                                <a:cubicBezTo>
                                  <a:pt x="126250" y="72875"/>
                                  <a:pt x="126250" y="71923"/>
                                  <a:pt x="126250" y="71923"/>
                                </a:cubicBezTo>
                                <a:close/>
                                <a:moveTo>
                                  <a:pt x="127203" y="59541"/>
                                </a:moveTo>
                                <a:cubicBezTo>
                                  <a:pt x="127203" y="59541"/>
                                  <a:pt x="127203" y="59541"/>
                                  <a:pt x="127203" y="59541"/>
                                </a:cubicBezTo>
                                <a:lnTo>
                                  <a:pt x="125298" y="60493"/>
                                </a:lnTo>
                                <a:cubicBezTo>
                                  <a:pt x="125298" y="60493"/>
                                  <a:pt x="125298" y="61446"/>
                                  <a:pt x="126250" y="61446"/>
                                </a:cubicBezTo>
                                <a:cubicBezTo>
                                  <a:pt x="126250" y="60493"/>
                                  <a:pt x="127203" y="60493"/>
                                  <a:pt x="127203" y="59541"/>
                                </a:cubicBezTo>
                                <a:close/>
                                <a:moveTo>
                                  <a:pt x="126250" y="54778"/>
                                </a:moveTo>
                                <a:cubicBezTo>
                                  <a:pt x="126250" y="55731"/>
                                  <a:pt x="127203" y="55731"/>
                                  <a:pt x="128155" y="55731"/>
                                </a:cubicBezTo>
                                <a:cubicBezTo>
                                  <a:pt x="128155" y="55731"/>
                                  <a:pt x="129108" y="55731"/>
                                  <a:pt x="129108" y="54778"/>
                                </a:cubicBezTo>
                                <a:cubicBezTo>
                                  <a:pt x="129108" y="53825"/>
                                  <a:pt x="128155" y="53825"/>
                                  <a:pt x="128155" y="53825"/>
                                </a:cubicBezTo>
                                <a:cubicBezTo>
                                  <a:pt x="126250" y="53825"/>
                                  <a:pt x="126250" y="53825"/>
                                  <a:pt x="126250" y="54778"/>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1" name="Freeform 121"/>
                        <wps:cNvSpPr/>
                        <wps:spPr>
                          <a:xfrm>
                            <a:off x="1784427" y="77507"/>
                            <a:ext cx="132799" cy="181439"/>
                          </a:xfrm>
                          <a:custGeom>
                            <a:avLst/>
                            <a:gdLst>
                              <a:gd name="connsiteX0" fmla="*/ 105727 w 132799"/>
                              <a:gd name="connsiteY0" fmla="*/ 172721 h 181439"/>
                              <a:gd name="connsiteX1" fmla="*/ 63817 w 132799"/>
                              <a:gd name="connsiteY1" fmla="*/ 181294 h 181439"/>
                              <a:gd name="connsiteX2" fmla="*/ 10477 w 132799"/>
                              <a:gd name="connsiteY2" fmla="*/ 158434 h 181439"/>
                              <a:gd name="connsiteX3" fmla="*/ 0 w 132799"/>
                              <a:gd name="connsiteY3" fmla="*/ 132716 h 181439"/>
                              <a:gd name="connsiteX4" fmla="*/ 20955 w 132799"/>
                              <a:gd name="connsiteY4" fmla="*/ 108904 h 181439"/>
                              <a:gd name="connsiteX5" fmla="*/ 39052 w 132799"/>
                              <a:gd name="connsiteY5" fmla="*/ 111761 h 181439"/>
                              <a:gd name="connsiteX6" fmla="*/ 40005 w 132799"/>
                              <a:gd name="connsiteY6" fmla="*/ 147956 h 181439"/>
                              <a:gd name="connsiteX7" fmla="*/ 35242 w 132799"/>
                              <a:gd name="connsiteY7" fmla="*/ 150814 h 181439"/>
                              <a:gd name="connsiteX8" fmla="*/ 34290 w 132799"/>
                              <a:gd name="connsiteY8" fmla="*/ 160339 h 181439"/>
                              <a:gd name="connsiteX9" fmla="*/ 43815 w 132799"/>
                              <a:gd name="connsiteY9" fmla="*/ 167006 h 181439"/>
                              <a:gd name="connsiteX10" fmla="*/ 53340 w 132799"/>
                              <a:gd name="connsiteY10" fmla="*/ 170816 h 181439"/>
                              <a:gd name="connsiteX11" fmla="*/ 88582 w 132799"/>
                              <a:gd name="connsiteY11" fmla="*/ 165101 h 181439"/>
                              <a:gd name="connsiteX12" fmla="*/ 94297 w 132799"/>
                              <a:gd name="connsiteY12" fmla="*/ 157481 h 181439"/>
                              <a:gd name="connsiteX13" fmla="*/ 96202 w 132799"/>
                              <a:gd name="connsiteY13" fmla="*/ 151766 h 181439"/>
                              <a:gd name="connsiteX14" fmla="*/ 89535 w 132799"/>
                              <a:gd name="connsiteY14" fmla="*/ 128906 h 181439"/>
                              <a:gd name="connsiteX15" fmla="*/ 66675 w 132799"/>
                              <a:gd name="connsiteY15" fmla="*/ 111761 h 181439"/>
                              <a:gd name="connsiteX16" fmla="*/ 29527 w 132799"/>
                              <a:gd name="connsiteY16" fmla="*/ 86044 h 181439"/>
                              <a:gd name="connsiteX17" fmla="*/ 8572 w 132799"/>
                              <a:gd name="connsiteY17" fmla="*/ 56516 h 181439"/>
                              <a:gd name="connsiteX18" fmla="*/ 18097 w 132799"/>
                              <a:gd name="connsiteY18" fmla="*/ 19369 h 181439"/>
                              <a:gd name="connsiteX19" fmla="*/ 68580 w 132799"/>
                              <a:gd name="connsiteY19" fmla="*/ 319 h 181439"/>
                              <a:gd name="connsiteX20" fmla="*/ 100965 w 132799"/>
                              <a:gd name="connsiteY20" fmla="*/ 6986 h 181439"/>
                              <a:gd name="connsiteX21" fmla="*/ 127635 w 132799"/>
                              <a:gd name="connsiteY21" fmla="*/ 37466 h 181439"/>
                              <a:gd name="connsiteX22" fmla="*/ 127635 w 132799"/>
                              <a:gd name="connsiteY22" fmla="*/ 49849 h 181439"/>
                              <a:gd name="connsiteX23" fmla="*/ 103822 w 132799"/>
                              <a:gd name="connsiteY23" fmla="*/ 63184 h 181439"/>
                              <a:gd name="connsiteX24" fmla="*/ 96202 w 132799"/>
                              <a:gd name="connsiteY24" fmla="*/ 60326 h 181439"/>
                              <a:gd name="connsiteX25" fmla="*/ 91440 w 132799"/>
                              <a:gd name="connsiteY25" fmla="*/ 27941 h 181439"/>
                              <a:gd name="connsiteX26" fmla="*/ 95250 w 132799"/>
                              <a:gd name="connsiteY26" fmla="*/ 24131 h 181439"/>
                              <a:gd name="connsiteX27" fmla="*/ 95250 w 132799"/>
                              <a:gd name="connsiteY27" fmla="*/ 17464 h 181439"/>
                              <a:gd name="connsiteX28" fmla="*/ 89535 w 132799"/>
                              <a:gd name="connsiteY28" fmla="*/ 13654 h 181439"/>
                              <a:gd name="connsiteX29" fmla="*/ 60007 w 132799"/>
                              <a:gd name="connsiteY29" fmla="*/ 8891 h 181439"/>
                              <a:gd name="connsiteX30" fmla="*/ 45720 w 132799"/>
                              <a:gd name="connsiteY30" fmla="*/ 15559 h 181439"/>
                              <a:gd name="connsiteX31" fmla="*/ 41910 w 132799"/>
                              <a:gd name="connsiteY31" fmla="*/ 38419 h 181439"/>
                              <a:gd name="connsiteX32" fmla="*/ 58102 w 132799"/>
                              <a:gd name="connsiteY32" fmla="*/ 54611 h 181439"/>
                              <a:gd name="connsiteX33" fmla="*/ 70485 w 132799"/>
                              <a:gd name="connsiteY33" fmla="*/ 63184 h 181439"/>
                              <a:gd name="connsiteX34" fmla="*/ 74295 w 132799"/>
                              <a:gd name="connsiteY34" fmla="*/ 66041 h 181439"/>
                              <a:gd name="connsiteX35" fmla="*/ 88582 w 132799"/>
                              <a:gd name="connsiteY35" fmla="*/ 74614 h 181439"/>
                              <a:gd name="connsiteX36" fmla="*/ 100013 w 132799"/>
                              <a:gd name="connsiteY36" fmla="*/ 83186 h 181439"/>
                              <a:gd name="connsiteX37" fmla="*/ 114300 w 132799"/>
                              <a:gd name="connsiteY37" fmla="*/ 93664 h 181439"/>
                              <a:gd name="connsiteX38" fmla="*/ 131445 w 132799"/>
                              <a:gd name="connsiteY38" fmla="*/ 120334 h 181439"/>
                              <a:gd name="connsiteX39" fmla="*/ 105727 w 132799"/>
                              <a:gd name="connsiteY39" fmla="*/ 172721 h 181439"/>
                              <a:gd name="connsiteX40" fmla="*/ 17145 w 132799"/>
                              <a:gd name="connsiteY40" fmla="*/ 129859 h 181439"/>
                              <a:gd name="connsiteX41" fmla="*/ 12382 w 132799"/>
                              <a:gd name="connsiteY41" fmla="*/ 127954 h 181439"/>
                              <a:gd name="connsiteX42" fmla="*/ 11430 w 132799"/>
                              <a:gd name="connsiteY42" fmla="*/ 128906 h 181439"/>
                              <a:gd name="connsiteX43" fmla="*/ 16192 w 132799"/>
                              <a:gd name="connsiteY43" fmla="*/ 132716 h 181439"/>
                              <a:gd name="connsiteX44" fmla="*/ 18097 w 132799"/>
                              <a:gd name="connsiteY44" fmla="*/ 130811 h 181439"/>
                              <a:gd name="connsiteX45" fmla="*/ 17145 w 132799"/>
                              <a:gd name="connsiteY45" fmla="*/ 129859 h 181439"/>
                              <a:gd name="connsiteX46" fmla="*/ 14288 w 132799"/>
                              <a:gd name="connsiteY46" fmla="*/ 124144 h 181439"/>
                              <a:gd name="connsiteX47" fmla="*/ 16192 w 132799"/>
                              <a:gd name="connsiteY47" fmla="*/ 127001 h 181439"/>
                              <a:gd name="connsiteX48" fmla="*/ 16192 w 132799"/>
                              <a:gd name="connsiteY48" fmla="*/ 125096 h 181439"/>
                              <a:gd name="connsiteX49" fmla="*/ 17145 w 132799"/>
                              <a:gd name="connsiteY49" fmla="*/ 123191 h 181439"/>
                              <a:gd name="connsiteX50" fmla="*/ 17145 w 132799"/>
                              <a:gd name="connsiteY50" fmla="*/ 121286 h 181439"/>
                              <a:gd name="connsiteX51" fmla="*/ 15240 w 132799"/>
                              <a:gd name="connsiteY51" fmla="*/ 123191 h 181439"/>
                              <a:gd name="connsiteX52" fmla="*/ 14288 w 132799"/>
                              <a:gd name="connsiteY52" fmla="*/ 124144 h 181439"/>
                              <a:gd name="connsiteX53" fmla="*/ 21907 w 132799"/>
                              <a:gd name="connsiteY53" fmla="*/ 117476 h 181439"/>
                              <a:gd name="connsiteX54" fmla="*/ 21907 w 132799"/>
                              <a:gd name="connsiteY54" fmla="*/ 115571 h 181439"/>
                              <a:gd name="connsiteX55" fmla="*/ 20002 w 132799"/>
                              <a:gd name="connsiteY55" fmla="*/ 117476 h 181439"/>
                              <a:gd name="connsiteX56" fmla="*/ 20002 w 132799"/>
                              <a:gd name="connsiteY56" fmla="*/ 120334 h 181439"/>
                              <a:gd name="connsiteX57" fmla="*/ 21907 w 132799"/>
                              <a:gd name="connsiteY57" fmla="*/ 117476 h 181439"/>
                              <a:gd name="connsiteX58" fmla="*/ 21907 w 132799"/>
                              <a:gd name="connsiteY58" fmla="*/ 130811 h 181439"/>
                              <a:gd name="connsiteX59" fmla="*/ 21907 w 132799"/>
                              <a:gd name="connsiteY59" fmla="*/ 130811 h 181439"/>
                              <a:gd name="connsiteX60" fmla="*/ 20955 w 132799"/>
                              <a:gd name="connsiteY60" fmla="*/ 130811 h 181439"/>
                              <a:gd name="connsiteX61" fmla="*/ 21907 w 132799"/>
                              <a:gd name="connsiteY61" fmla="*/ 130811 h 181439"/>
                              <a:gd name="connsiteX62" fmla="*/ 21907 w 132799"/>
                              <a:gd name="connsiteY62" fmla="*/ 130811 h 181439"/>
                              <a:gd name="connsiteX63" fmla="*/ 22860 w 132799"/>
                              <a:gd name="connsiteY63" fmla="*/ 123191 h 181439"/>
                              <a:gd name="connsiteX64" fmla="*/ 23813 w 132799"/>
                              <a:gd name="connsiteY64" fmla="*/ 122239 h 181439"/>
                              <a:gd name="connsiteX65" fmla="*/ 23813 w 132799"/>
                              <a:gd name="connsiteY65" fmla="*/ 121286 h 181439"/>
                              <a:gd name="connsiteX66" fmla="*/ 22860 w 132799"/>
                              <a:gd name="connsiteY66" fmla="*/ 123191 h 181439"/>
                              <a:gd name="connsiteX67" fmla="*/ 22860 w 132799"/>
                              <a:gd name="connsiteY67" fmla="*/ 123191 h 181439"/>
                              <a:gd name="connsiteX68" fmla="*/ 23813 w 132799"/>
                              <a:gd name="connsiteY68" fmla="*/ 134621 h 181439"/>
                              <a:gd name="connsiteX69" fmla="*/ 23813 w 132799"/>
                              <a:gd name="connsiteY69" fmla="*/ 134621 h 181439"/>
                              <a:gd name="connsiteX70" fmla="*/ 23813 w 132799"/>
                              <a:gd name="connsiteY70" fmla="*/ 133669 h 181439"/>
                              <a:gd name="connsiteX71" fmla="*/ 23813 w 132799"/>
                              <a:gd name="connsiteY71" fmla="*/ 134621 h 181439"/>
                              <a:gd name="connsiteX72" fmla="*/ 23813 w 132799"/>
                              <a:gd name="connsiteY72" fmla="*/ 134621 h 181439"/>
                              <a:gd name="connsiteX73" fmla="*/ 26670 w 132799"/>
                              <a:gd name="connsiteY73" fmla="*/ 116524 h 181439"/>
                              <a:gd name="connsiteX74" fmla="*/ 25717 w 132799"/>
                              <a:gd name="connsiteY74" fmla="*/ 115571 h 181439"/>
                              <a:gd name="connsiteX75" fmla="*/ 23813 w 132799"/>
                              <a:gd name="connsiteY75" fmla="*/ 118429 h 181439"/>
                              <a:gd name="connsiteX76" fmla="*/ 24765 w 132799"/>
                              <a:gd name="connsiteY76" fmla="*/ 119381 h 181439"/>
                              <a:gd name="connsiteX77" fmla="*/ 26670 w 132799"/>
                              <a:gd name="connsiteY77" fmla="*/ 116524 h 181439"/>
                              <a:gd name="connsiteX78" fmla="*/ 24765 w 132799"/>
                              <a:gd name="connsiteY78" fmla="*/ 138431 h 181439"/>
                              <a:gd name="connsiteX79" fmla="*/ 23813 w 132799"/>
                              <a:gd name="connsiteY79" fmla="*/ 137479 h 181439"/>
                              <a:gd name="connsiteX80" fmla="*/ 22860 w 132799"/>
                              <a:gd name="connsiteY80" fmla="*/ 138431 h 181439"/>
                              <a:gd name="connsiteX81" fmla="*/ 24765 w 132799"/>
                              <a:gd name="connsiteY81" fmla="*/ 138431 h 181439"/>
                              <a:gd name="connsiteX82" fmla="*/ 24765 w 132799"/>
                              <a:gd name="connsiteY82" fmla="*/ 138431 h 181439"/>
                              <a:gd name="connsiteX83" fmla="*/ 23813 w 132799"/>
                              <a:gd name="connsiteY83" fmla="*/ 126049 h 181439"/>
                              <a:gd name="connsiteX84" fmla="*/ 23813 w 132799"/>
                              <a:gd name="connsiteY84" fmla="*/ 126049 h 181439"/>
                              <a:gd name="connsiteX85" fmla="*/ 23813 w 132799"/>
                              <a:gd name="connsiteY85" fmla="*/ 127954 h 181439"/>
                              <a:gd name="connsiteX86" fmla="*/ 23813 w 132799"/>
                              <a:gd name="connsiteY86" fmla="*/ 126049 h 181439"/>
                              <a:gd name="connsiteX87" fmla="*/ 23813 w 132799"/>
                              <a:gd name="connsiteY87" fmla="*/ 126049 h 181439"/>
                              <a:gd name="connsiteX88" fmla="*/ 27622 w 132799"/>
                              <a:gd name="connsiteY88" fmla="*/ 128906 h 181439"/>
                              <a:gd name="connsiteX89" fmla="*/ 26670 w 132799"/>
                              <a:gd name="connsiteY89" fmla="*/ 131764 h 181439"/>
                              <a:gd name="connsiteX90" fmla="*/ 27622 w 132799"/>
                              <a:gd name="connsiteY90" fmla="*/ 132716 h 181439"/>
                              <a:gd name="connsiteX91" fmla="*/ 28575 w 132799"/>
                              <a:gd name="connsiteY91" fmla="*/ 131764 h 181439"/>
                              <a:gd name="connsiteX92" fmla="*/ 27622 w 132799"/>
                              <a:gd name="connsiteY92" fmla="*/ 128906 h 181439"/>
                              <a:gd name="connsiteX93" fmla="*/ 30480 w 132799"/>
                              <a:gd name="connsiteY93" fmla="*/ 43181 h 181439"/>
                              <a:gd name="connsiteX94" fmla="*/ 30480 w 132799"/>
                              <a:gd name="connsiteY94" fmla="*/ 43181 h 181439"/>
                              <a:gd name="connsiteX95" fmla="*/ 30480 w 132799"/>
                              <a:gd name="connsiteY95" fmla="*/ 43181 h 181439"/>
                              <a:gd name="connsiteX96" fmla="*/ 28575 w 132799"/>
                              <a:gd name="connsiteY96" fmla="*/ 38419 h 181439"/>
                              <a:gd name="connsiteX97" fmla="*/ 27622 w 132799"/>
                              <a:gd name="connsiteY97" fmla="*/ 37466 h 181439"/>
                              <a:gd name="connsiteX98" fmla="*/ 27622 w 132799"/>
                              <a:gd name="connsiteY98" fmla="*/ 38419 h 181439"/>
                              <a:gd name="connsiteX99" fmla="*/ 30480 w 132799"/>
                              <a:gd name="connsiteY99" fmla="*/ 43181 h 181439"/>
                              <a:gd name="connsiteX100" fmla="*/ 31432 w 132799"/>
                              <a:gd name="connsiteY100" fmla="*/ 124144 h 181439"/>
                              <a:gd name="connsiteX101" fmla="*/ 31432 w 132799"/>
                              <a:gd name="connsiteY101" fmla="*/ 124144 h 181439"/>
                              <a:gd name="connsiteX102" fmla="*/ 28575 w 132799"/>
                              <a:gd name="connsiteY102" fmla="*/ 124144 h 181439"/>
                              <a:gd name="connsiteX103" fmla="*/ 31432 w 132799"/>
                              <a:gd name="connsiteY103" fmla="*/ 127001 h 181439"/>
                              <a:gd name="connsiteX104" fmla="*/ 31432 w 132799"/>
                              <a:gd name="connsiteY104" fmla="*/ 124144 h 181439"/>
                              <a:gd name="connsiteX105" fmla="*/ 31432 w 132799"/>
                              <a:gd name="connsiteY105" fmla="*/ 66041 h 181439"/>
                              <a:gd name="connsiteX106" fmla="*/ 31432 w 132799"/>
                              <a:gd name="connsiteY106" fmla="*/ 66041 h 181439"/>
                              <a:gd name="connsiteX107" fmla="*/ 31432 w 132799"/>
                              <a:gd name="connsiteY107" fmla="*/ 66041 h 181439"/>
                              <a:gd name="connsiteX108" fmla="*/ 31432 w 132799"/>
                              <a:gd name="connsiteY108" fmla="*/ 66041 h 181439"/>
                              <a:gd name="connsiteX109" fmla="*/ 31432 w 132799"/>
                              <a:gd name="connsiteY109" fmla="*/ 66041 h 181439"/>
                              <a:gd name="connsiteX110" fmla="*/ 32385 w 132799"/>
                              <a:gd name="connsiteY110" fmla="*/ 48896 h 181439"/>
                              <a:gd name="connsiteX111" fmla="*/ 32385 w 132799"/>
                              <a:gd name="connsiteY111" fmla="*/ 48896 h 181439"/>
                              <a:gd name="connsiteX112" fmla="*/ 32385 w 132799"/>
                              <a:gd name="connsiteY112" fmla="*/ 49849 h 181439"/>
                              <a:gd name="connsiteX113" fmla="*/ 32385 w 132799"/>
                              <a:gd name="connsiteY113" fmla="*/ 48896 h 181439"/>
                              <a:gd name="connsiteX114" fmla="*/ 32385 w 132799"/>
                              <a:gd name="connsiteY114" fmla="*/ 48896 h 181439"/>
                              <a:gd name="connsiteX115" fmla="*/ 33338 w 132799"/>
                              <a:gd name="connsiteY115" fmla="*/ 53659 h 181439"/>
                              <a:gd name="connsiteX116" fmla="*/ 31432 w 132799"/>
                              <a:gd name="connsiteY116" fmla="*/ 55564 h 181439"/>
                              <a:gd name="connsiteX117" fmla="*/ 32385 w 132799"/>
                              <a:gd name="connsiteY117" fmla="*/ 56516 h 181439"/>
                              <a:gd name="connsiteX118" fmla="*/ 36195 w 132799"/>
                              <a:gd name="connsiteY118" fmla="*/ 54611 h 181439"/>
                              <a:gd name="connsiteX119" fmla="*/ 33338 w 132799"/>
                              <a:gd name="connsiteY119" fmla="*/ 53659 h 181439"/>
                              <a:gd name="connsiteX120" fmla="*/ 43815 w 132799"/>
                              <a:gd name="connsiteY120" fmla="*/ 60326 h 181439"/>
                              <a:gd name="connsiteX121" fmla="*/ 44767 w 132799"/>
                              <a:gd name="connsiteY121" fmla="*/ 58421 h 181439"/>
                              <a:gd name="connsiteX122" fmla="*/ 42863 w 132799"/>
                              <a:gd name="connsiteY122" fmla="*/ 58421 h 181439"/>
                              <a:gd name="connsiteX123" fmla="*/ 36195 w 132799"/>
                              <a:gd name="connsiteY123" fmla="*/ 65089 h 181439"/>
                              <a:gd name="connsiteX124" fmla="*/ 34290 w 132799"/>
                              <a:gd name="connsiteY124" fmla="*/ 60326 h 181439"/>
                              <a:gd name="connsiteX125" fmla="*/ 33338 w 132799"/>
                              <a:gd name="connsiteY125" fmla="*/ 59374 h 181439"/>
                              <a:gd name="connsiteX126" fmla="*/ 32385 w 132799"/>
                              <a:gd name="connsiteY126" fmla="*/ 60326 h 181439"/>
                              <a:gd name="connsiteX127" fmla="*/ 36195 w 132799"/>
                              <a:gd name="connsiteY127" fmla="*/ 65089 h 181439"/>
                              <a:gd name="connsiteX128" fmla="*/ 40957 w 132799"/>
                              <a:gd name="connsiteY128" fmla="*/ 63184 h 181439"/>
                              <a:gd name="connsiteX129" fmla="*/ 43815 w 132799"/>
                              <a:gd name="connsiteY129" fmla="*/ 60326 h 181439"/>
                              <a:gd name="connsiteX130" fmla="*/ 38100 w 132799"/>
                              <a:gd name="connsiteY130" fmla="*/ 72709 h 181439"/>
                              <a:gd name="connsiteX131" fmla="*/ 36195 w 132799"/>
                              <a:gd name="connsiteY131" fmla="*/ 69851 h 181439"/>
                              <a:gd name="connsiteX132" fmla="*/ 35242 w 132799"/>
                              <a:gd name="connsiteY132" fmla="*/ 70804 h 181439"/>
                              <a:gd name="connsiteX133" fmla="*/ 37147 w 132799"/>
                              <a:gd name="connsiteY133" fmla="*/ 73661 h 181439"/>
                              <a:gd name="connsiteX134" fmla="*/ 38100 w 132799"/>
                              <a:gd name="connsiteY134" fmla="*/ 72709 h 181439"/>
                              <a:gd name="connsiteX135" fmla="*/ 39052 w 132799"/>
                              <a:gd name="connsiteY135" fmla="*/ 58421 h 181439"/>
                              <a:gd name="connsiteX136" fmla="*/ 39052 w 132799"/>
                              <a:gd name="connsiteY136" fmla="*/ 58421 h 181439"/>
                              <a:gd name="connsiteX137" fmla="*/ 39052 w 132799"/>
                              <a:gd name="connsiteY137" fmla="*/ 57469 h 181439"/>
                              <a:gd name="connsiteX138" fmla="*/ 39052 w 132799"/>
                              <a:gd name="connsiteY138" fmla="*/ 58421 h 181439"/>
                              <a:gd name="connsiteX139" fmla="*/ 39052 w 132799"/>
                              <a:gd name="connsiteY139" fmla="*/ 58421 h 181439"/>
                              <a:gd name="connsiteX140" fmla="*/ 39052 w 132799"/>
                              <a:gd name="connsiteY140" fmla="*/ 53659 h 181439"/>
                              <a:gd name="connsiteX141" fmla="*/ 39052 w 132799"/>
                              <a:gd name="connsiteY141" fmla="*/ 53659 h 181439"/>
                              <a:gd name="connsiteX142" fmla="*/ 39052 w 132799"/>
                              <a:gd name="connsiteY142" fmla="*/ 52706 h 181439"/>
                              <a:gd name="connsiteX143" fmla="*/ 39052 w 132799"/>
                              <a:gd name="connsiteY143" fmla="*/ 53659 h 181439"/>
                              <a:gd name="connsiteX144" fmla="*/ 39052 w 132799"/>
                              <a:gd name="connsiteY144" fmla="*/ 53659 h 181439"/>
                              <a:gd name="connsiteX145" fmla="*/ 40957 w 132799"/>
                              <a:gd name="connsiteY145" fmla="*/ 48896 h 181439"/>
                              <a:gd name="connsiteX146" fmla="*/ 40957 w 132799"/>
                              <a:gd name="connsiteY146" fmla="*/ 48896 h 181439"/>
                              <a:gd name="connsiteX147" fmla="*/ 40957 w 132799"/>
                              <a:gd name="connsiteY147" fmla="*/ 48896 h 181439"/>
                              <a:gd name="connsiteX148" fmla="*/ 40957 w 132799"/>
                              <a:gd name="connsiteY148" fmla="*/ 48896 h 181439"/>
                              <a:gd name="connsiteX149" fmla="*/ 40957 w 132799"/>
                              <a:gd name="connsiteY149" fmla="*/ 48896 h 181439"/>
                              <a:gd name="connsiteX150" fmla="*/ 44767 w 132799"/>
                              <a:gd name="connsiteY150" fmla="*/ 87949 h 181439"/>
                              <a:gd name="connsiteX151" fmla="*/ 44767 w 132799"/>
                              <a:gd name="connsiteY151" fmla="*/ 87949 h 181439"/>
                              <a:gd name="connsiteX152" fmla="*/ 42863 w 132799"/>
                              <a:gd name="connsiteY152" fmla="*/ 87949 h 181439"/>
                              <a:gd name="connsiteX153" fmla="*/ 44767 w 132799"/>
                              <a:gd name="connsiteY153" fmla="*/ 87949 h 181439"/>
                              <a:gd name="connsiteX154" fmla="*/ 44767 w 132799"/>
                              <a:gd name="connsiteY154" fmla="*/ 87949 h 181439"/>
                              <a:gd name="connsiteX155" fmla="*/ 89535 w 132799"/>
                              <a:gd name="connsiteY155" fmla="*/ 107951 h 181439"/>
                              <a:gd name="connsiteX156" fmla="*/ 90488 w 132799"/>
                              <a:gd name="connsiteY156" fmla="*/ 107951 h 181439"/>
                              <a:gd name="connsiteX157" fmla="*/ 90488 w 132799"/>
                              <a:gd name="connsiteY157" fmla="*/ 111761 h 181439"/>
                              <a:gd name="connsiteX158" fmla="*/ 98107 w 132799"/>
                              <a:gd name="connsiteY158" fmla="*/ 115571 h 181439"/>
                              <a:gd name="connsiteX159" fmla="*/ 100013 w 132799"/>
                              <a:gd name="connsiteY159" fmla="*/ 114619 h 181439"/>
                              <a:gd name="connsiteX160" fmla="*/ 100965 w 132799"/>
                              <a:gd name="connsiteY160" fmla="*/ 113666 h 181439"/>
                              <a:gd name="connsiteX161" fmla="*/ 101917 w 132799"/>
                              <a:gd name="connsiteY161" fmla="*/ 110809 h 181439"/>
                              <a:gd name="connsiteX162" fmla="*/ 101917 w 132799"/>
                              <a:gd name="connsiteY162" fmla="*/ 106999 h 181439"/>
                              <a:gd name="connsiteX163" fmla="*/ 106680 w 132799"/>
                              <a:gd name="connsiteY163" fmla="*/ 108904 h 181439"/>
                              <a:gd name="connsiteX164" fmla="*/ 106680 w 132799"/>
                              <a:gd name="connsiteY164" fmla="*/ 110809 h 181439"/>
                              <a:gd name="connsiteX165" fmla="*/ 108585 w 132799"/>
                              <a:gd name="connsiteY165" fmla="*/ 109856 h 181439"/>
                              <a:gd name="connsiteX166" fmla="*/ 109538 w 132799"/>
                              <a:gd name="connsiteY166" fmla="*/ 107951 h 181439"/>
                              <a:gd name="connsiteX167" fmla="*/ 111442 w 132799"/>
                              <a:gd name="connsiteY167" fmla="*/ 102236 h 181439"/>
                              <a:gd name="connsiteX168" fmla="*/ 110490 w 132799"/>
                              <a:gd name="connsiteY168" fmla="*/ 97474 h 181439"/>
                              <a:gd name="connsiteX169" fmla="*/ 107632 w 132799"/>
                              <a:gd name="connsiteY169" fmla="*/ 96521 h 181439"/>
                              <a:gd name="connsiteX170" fmla="*/ 97155 w 132799"/>
                              <a:gd name="connsiteY170" fmla="*/ 101284 h 181439"/>
                              <a:gd name="connsiteX171" fmla="*/ 102870 w 132799"/>
                              <a:gd name="connsiteY171" fmla="*/ 95569 h 181439"/>
                              <a:gd name="connsiteX172" fmla="*/ 104775 w 132799"/>
                              <a:gd name="connsiteY172" fmla="*/ 95569 h 181439"/>
                              <a:gd name="connsiteX173" fmla="*/ 104775 w 132799"/>
                              <a:gd name="connsiteY173" fmla="*/ 93664 h 181439"/>
                              <a:gd name="connsiteX174" fmla="*/ 102870 w 132799"/>
                              <a:gd name="connsiteY174" fmla="*/ 94616 h 181439"/>
                              <a:gd name="connsiteX175" fmla="*/ 101917 w 132799"/>
                              <a:gd name="connsiteY175" fmla="*/ 95569 h 181439"/>
                              <a:gd name="connsiteX176" fmla="*/ 102870 w 132799"/>
                              <a:gd name="connsiteY176" fmla="*/ 93664 h 181439"/>
                              <a:gd name="connsiteX177" fmla="*/ 102870 w 132799"/>
                              <a:gd name="connsiteY177" fmla="*/ 92711 h 181439"/>
                              <a:gd name="connsiteX178" fmla="*/ 101917 w 132799"/>
                              <a:gd name="connsiteY178" fmla="*/ 92711 h 181439"/>
                              <a:gd name="connsiteX179" fmla="*/ 94297 w 132799"/>
                              <a:gd name="connsiteY179" fmla="*/ 98426 h 181439"/>
                              <a:gd name="connsiteX180" fmla="*/ 90488 w 132799"/>
                              <a:gd name="connsiteY180" fmla="*/ 99379 h 181439"/>
                              <a:gd name="connsiteX181" fmla="*/ 90488 w 132799"/>
                              <a:gd name="connsiteY181" fmla="*/ 96521 h 181439"/>
                              <a:gd name="connsiteX182" fmla="*/ 98107 w 132799"/>
                              <a:gd name="connsiteY182" fmla="*/ 92711 h 181439"/>
                              <a:gd name="connsiteX183" fmla="*/ 98107 w 132799"/>
                              <a:gd name="connsiteY183" fmla="*/ 91759 h 181439"/>
                              <a:gd name="connsiteX184" fmla="*/ 92392 w 132799"/>
                              <a:gd name="connsiteY184" fmla="*/ 91759 h 181439"/>
                              <a:gd name="connsiteX185" fmla="*/ 93345 w 132799"/>
                              <a:gd name="connsiteY185" fmla="*/ 87949 h 181439"/>
                              <a:gd name="connsiteX186" fmla="*/ 93345 w 132799"/>
                              <a:gd name="connsiteY186" fmla="*/ 86044 h 181439"/>
                              <a:gd name="connsiteX187" fmla="*/ 91440 w 132799"/>
                              <a:gd name="connsiteY187" fmla="*/ 86996 h 181439"/>
                              <a:gd name="connsiteX188" fmla="*/ 90488 w 132799"/>
                              <a:gd name="connsiteY188" fmla="*/ 88901 h 181439"/>
                              <a:gd name="connsiteX189" fmla="*/ 88582 w 132799"/>
                              <a:gd name="connsiteY189" fmla="*/ 90806 h 181439"/>
                              <a:gd name="connsiteX190" fmla="*/ 86677 w 132799"/>
                              <a:gd name="connsiteY190" fmla="*/ 88901 h 181439"/>
                              <a:gd name="connsiteX191" fmla="*/ 84772 w 132799"/>
                              <a:gd name="connsiteY191" fmla="*/ 87949 h 181439"/>
                              <a:gd name="connsiteX192" fmla="*/ 79057 w 132799"/>
                              <a:gd name="connsiteY192" fmla="*/ 86996 h 181439"/>
                              <a:gd name="connsiteX193" fmla="*/ 76200 w 132799"/>
                              <a:gd name="connsiteY193" fmla="*/ 85091 h 181439"/>
                              <a:gd name="connsiteX194" fmla="*/ 74295 w 132799"/>
                              <a:gd name="connsiteY194" fmla="*/ 87949 h 181439"/>
                              <a:gd name="connsiteX195" fmla="*/ 70485 w 132799"/>
                              <a:gd name="connsiteY195" fmla="*/ 89854 h 181439"/>
                              <a:gd name="connsiteX196" fmla="*/ 64770 w 132799"/>
                              <a:gd name="connsiteY196" fmla="*/ 91759 h 181439"/>
                              <a:gd name="connsiteX197" fmla="*/ 61913 w 132799"/>
                              <a:gd name="connsiteY197" fmla="*/ 87949 h 181439"/>
                              <a:gd name="connsiteX198" fmla="*/ 61913 w 132799"/>
                              <a:gd name="connsiteY198" fmla="*/ 86996 h 181439"/>
                              <a:gd name="connsiteX199" fmla="*/ 62865 w 132799"/>
                              <a:gd name="connsiteY199" fmla="*/ 86996 h 181439"/>
                              <a:gd name="connsiteX200" fmla="*/ 65722 w 132799"/>
                              <a:gd name="connsiteY200" fmla="*/ 88901 h 181439"/>
                              <a:gd name="connsiteX201" fmla="*/ 67627 w 132799"/>
                              <a:gd name="connsiteY201" fmla="*/ 88901 h 181439"/>
                              <a:gd name="connsiteX202" fmla="*/ 67627 w 132799"/>
                              <a:gd name="connsiteY202" fmla="*/ 86996 h 181439"/>
                              <a:gd name="connsiteX203" fmla="*/ 65722 w 132799"/>
                              <a:gd name="connsiteY203" fmla="*/ 86044 h 181439"/>
                              <a:gd name="connsiteX204" fmla="*/ 64770 w 132799"/>
                              <a:gd name="connsiteY204" fmla="*/ 80329 h 181439"/>
                              <a:gd name="connsiteX205" fmla="*/ 60007 w 132799"/>
                              <a:gd name="connsiteY205" fmla="*/ 77471 h 181439"/>
                              <a:gd name="connsiteX206" fmla="*/ 59055 w 132799"/>
                              <a:gd name="connsiteY206" fmla="*/ 75566 h 181439"/>
                              <a:gd name="connsiteX207" fmla="*/ 58102 w 132799"/>
                              <a:gd name="connsiteY207" fmla="*/ 73661 h 181439"/>
                              <a:gd name="connsiteX208" fmla="*/ 56197 w 132799"/>
                              <a:gd name="connsiteY208" fmla="*/ 75566 h 181439"/>
                              <a:gd name="connsiteX209" fmla="*/ 58102 w 132799"/>
                              <a:gd name="connsiteY209" fmla="*/ 81281 h 181439"/>
                              <a:gd name="connsiteX210" fmla="*/ 55245 w 132799"/>
                              <a:gd name="connsiteY210" fmla="*/ 82234 h 181439"/>
                              <a:gd name="connsiteX211" fmla="*/ 51435 w 132799"/>
                              <a:gd name="connsiteY211" fmla="*/ 80329 h 181439"/>
                              <a:gd name="connsiteX212" fmla="*/ 49530 w 132799"/>
                              <a:gd name="connsiteY212" fmla="*/ 78424 h 181439"/>
                              <a:gd name="connsiteX213" fmla="*/ 52388 w 132799"/>
                              <a:gd name="connsiteY213" fmla="*/ 76519 h 181439"/>
                              <a:gd name="connsiteX214" fmla="*/ 54292 w 132799"/>
                              <a:gd name="connsiteY214" fmla="*/ 74614 h 181439"/>
                              <a:gd name="connsiteX215" fmla="*/ 55245 w 132799"/>
                              <a:gd name="connsiteY215" fmla="*/ 70804 h 181439"/>
                              <a:gd name="connsiteX216" fmla="*/ 55245 w 132799"/>
                              <a:gd name="connsiteY216" fmla="*/ 68899 h 181439"/>
                              <a:gd name="connsiteX217" fmla="*/ 54292 w 132799"/>
                              <a:gd name="connsiteY217" fmla="*/ 66994 h 181439"/>
                              <a:gd name="connsiteX218" fmla="*/ 53340 w 132799"/>
                              <a:gd name="connsiteY218" fmla="*/ 68899 h 181439"/>
                              <a:gd name="connsiteX219" fmla="*/ 51435 w 132799"/>
                              <a:gd name="connsiteY219" fmla="*/ 73661 h 181439"/>
                              <a:gd name="connsiteX220" fmla="*/ 49530 w 132799"/>
                              <a:gd name="connsiteY220" fmla="*/ 74614 h 181439"/>
                              <a:gd name="connsiteX221" fmla="*/ 49530 w 132799"/>
                              <a:gd name="connsiteY221" fmla="*/ 72709 h 181439"/>
                              <a:gd name="connsiteX222" fmla="*/ 49530 w 132799"/>
                              <a:gd name="connsiteY222" fmla="*/ 67946 h 181439"/>
                              <a:gd name="connsiteX223" fmla="*/ 48577 w 132799"/>
                              <a:gd name="connsiteY223" fmla="*/ 65089 h 181439"/>
                              <a:gd name="connsiteX224" fmla="*/ 45720 w 132799"/>
                              <a:gd name="connsiteY224" fmla="*/ 66994 h 181439"/>
                              <a:gd name="connsiteX225" fmla="*/ 43815 w 132799"/>
                              <a:gd name="connsiteY225" fmla="*/ 71756 h 181439"/>
                              <a:gd name="connsiteX226" fmla="*/ 44767 w 132799"/>
                              <a:gd name="connsiteY226" fmla="*/ 72709 h 181439"/>
                              <a:gd name="connsiteX227" fmla="*/ 46672 w 132799"/>
                              <a:gd name="connsiteY227" fmla="*/ 75566 h 181439"/>
                              <a:gd name="connsiteX228" fmla="*/ 45720 w 132799"/>
                              <a:gd name="connsiteY228" fmla="*/ 77471 h 181439"/>
                              <a:gd name="connsiteX229" fmla="*/ 44767 w 132799"/>
                              <a:gd name="connsiteY229" fmla="*/ 83186 h 181439"/>
                              <a:gd name="connsiteX230" fmla="*/ 47625 w 132799"/>
                              <a:gd name="connsiteY230" fmla="*/ 86044 h 181439"/>
                              <a:gd name="connsiteX231" fmla="*/ 49530 w 132799"/>
                              <a:gd name="connsiteY231" fmla="*/ 87949 h 181439"/>
                              <a:gd name="connsiteX232" fmla="*/ 50482 w 132799"/>
                              <a:gd name="connsiteY232" fmla="*/ 86044 h 181439"/>
                              <a:gd name="connsiteX233" fmla="*/ 50482 w 132799"/>
                              <a:gd name="connsiteY233" fmla="*/ 83186 h 181439"/>
                              <a:gd name="connsiteX234" fmla="*/ 52388 w 132799"/>
                              <a:gd name="connsiteY234" fmla="*/ 85091 h 181439"/>
                              <a:gd name="connsiteX235" fmla="*/ 53340 w 132799"/>
                              <a:gd name="connsiteY235" fmla="*/ 87949 h 181439"/>
                              <a:gd name="connsiteX236" fmla="*/ 54292 w 132799"/>
                              <a:gd name="connsiteY236" fmla="*/ 90806 h 181439"/>
                              <a:gd name="connsiteX237" fmla="*/ 54292 w 132799"/>
                              <a:gd name="connsiteY237" fmla="*/ 91759 h 181439"/>
                              <a:gd name="connsiteX238" fmla="*/ 55245 w 132799"/>
                              <a:gd name="connsiteY238" fmla="*/ 91759 h 181439"/>
                              <a:gd name="connsiteX239" fmla="*/ 56197 w 132799"/>
                              <a:gd name="connsiteY239" fmla="*/ 89854 h 181439"/>
                              <a:gd name="connsiteX240" fmla="*/ 58102 w 132799"/>
                              <a:gd name="connsiteY240" fmla="*/ 87949 h 181439"/>
                              <a:gd name="connsiteX241" fmla="*/ 58102 w 132799"/>
                              <a:gd name="connsiteY241" fmla="*/ 90806 h 181439"/>
                              <a:gd name="connsiteX242" fmla="*/ 57150 w 132799"/>
                              <a:gd name="connsiteY242" fmla="*/ 92711 h 181439"/>
                              <a:gd name="connsiteX243" fmla="*/ 54292 w 132799"/>
                              <a:gd name="connsiteY243" fmla="*/ 96521 h 181439"/>
                              <a:gd name="connsiteX244" fmla="*/ 59055 w 132799"/>
                              <a:gd name="connsiteY244" fmla="*/ 93664 h 181439"/>
                              <a:gd name="connsiteX245" fmla="*/ 61913 w 132799"/>
                              <a:gd name="connsiteY245" fmla="*/ 93664 h 181439"/>
                              <a:gd name="connsiteX246" fmla="*/ 59055 w 132799"/>
                              <a:gd name="connsiteY246" fmla="*/ 96521 h 181439"/>
                              <a:gd name="connsiteX247" fmla="*/ 63817 w 132799"/>
                              <a:gd name="connsiteY247" fmla="*/ 99379 h 181439"/>
                              <a:gd name="connsiteX248" fmla="*/ 66675 w 132799"/>
                              <a:gd name="connsiteY248" fmla="*/ 100331 h 181439"/>
                              <a:gd name="connsiteX249" fmla="*/ 68580 w 132799"/>
                              <a:gd name="connsiteY249" fmla="*/ 103189 h 181439"/>
                              <a:gd name="connsiteX250" fmla="*/ 68580 w 132799"/>
                              <a:gd name="connsiteY250" fmla="*/ 103189 h 181439"/>
                              <a:gd name="connsiteX251" fmla="*/ 70485 w 132799"/>
                              <a:gd name="connsiteY251" fmla="*/ 101284 h 181439"/>
                              <a:gd name="connsiteX252" fmla="*/ 66675 w 132799"/>
                              <a:gd name="connsiteY252" fmla="*/ 100331 h 181439"/>
                              <a:gd name="connsiteX253" fmla="*/ 67627 w 132799"/>
                              <a:gd name="connsiteY253" fmla="*/ 99379 h 181439"/>
                              <a:gd name="connsiteX254" fmla="*/ 70485 w 132799"/>
                              <a:gd name="connsiteY254" fmla="*/ 97474 h 181439"/>
                              <a:gd name="connsiteX255" fmla="*/ 70485 w 132799"/>
                              <a:gd name="connsiteY255" fmla="*/ 101284 h 181439"/>
                              <a:gd name="connsiteX256" fmla="*/ 73342 w 132799"/>
                              <a:gd name="connsiteY256" fmla="*/ 102236 h 181439"/>
                              <a:gd name="connsiteX257" fmla="*/ 75247 w 132799"/>
                              <a:gd name="connsiteY257" fmla="*/ 103189 h 181439"/>
                              <a:gd name="connsiteX258" fmla="*/ 80010 w 132799"/>
                              <a:gd name="connsiteY258" fmla="*/ 104141 h 181439"/>
                              <a:gd name="connsiteX259" fmla="*/ 80963 w 132799"/>
                              <a:gd name="connsiteY259" fmla="*/ 104141 h 181439"/>
                              <a:gd name="connsiteX260" fmla="*/ 82867 w 132799"/>
                              <a:gd name="connsiteY260" fmla="*/ 104141 h 181439"/>
                              <a:gd name="connsiteX261" fmla="*/ 80963 w 132799"/>
                              <a:gd name="connsiteY261" fmla="*/ 106046 h 181439"/>
                              <a:gd name="connsiteX262" fmla="*/ 77152 w 132799"/>
                              <a:gd name="connsiteY262" fmla="*/ 106046 h 181439"/>
                              <a:gd name="connsiteX263" fmla="*/ 75247 w 132799"/>
                              <a:gd name="connsiteY263" fmla="*/ 107951 h 181439"/>
                              <a:gd name="connsiteX264" fmla="*/ 77152 w 132799"/>
                              <a:gd name="connsiteY264" fmla="*/ 108904 h 181439"/>
                              <a:gd name="connsiteX265" fmla="*/ 86677 w 132799"/>
                              <a:gd name="connsiteY265" fmla="*/ 106999 h 181439"/>
                              <a:gd name="connsiteX266" fmla="*/ 86677 w 132799"/>
                              <a:gd name="connsiteY266" fmla="*/ 109856 h 181439"/>
                              <a:gd name="connsiteX267" fmla="*/ 89535 w 132799"/>
                              <a:gd name="connsiteY267" fmla="*/ 107951 h 181439"/>
                              <a:gd name="connsiteX268" fmla="*/ 49530 w 132799"/>
                              <a:gd name="connsiteY268" fmla="*/ 77471 h 181439"/>
                              <a:gd name="connsiteX269" fmla="*/ 47625 w 132799"/>
                              <a:gd name="connsiteY269" fmla="*/ 78424 h 181439"/>
                              <a:gd name="connsiteX270" fmla="*/ 45720 w 132799"/>
                              <a:gd name="connsiteY270" fmla="*/ 77471 h 181439"/>
                              <a:gd name="connsiteX271" fmla="*/ 47625 w 132799"/>
                              <a:gd name="connsiteY271" fmla="*/ 76519 h 181439"/>
                              <a:gd name="connsiteX272" fmla="*/ 49530 w 132799"/>
                              <a:gd name="connsiteY272" fmla="*/ 77471 h 181439"/>
                              <a:gd name="connsiteX273" fmla="*/ 47625 w 132799"/>
                              <a:gd name="connsiteY273" fmla="*/ 69851 h 181439"/>
                              <a:gd name="connsiteX274" fmla="*/ 46672 w 132799"/>
                              <a:gd name="connsiteY274" fmla="*/ 69851 h 181439"/>
                              <a:gd name="connsiteX275" fmla="*/ 47625 w 132799"/>
                              <a:gd name="connsiteY275" fmla="*/ 68899 h 181439"/>
                              <a:gd name="connsiteX276" fmla="*/ 48577 w 132799"/>
                              <a:gd name="connsiteY276" fmla="*/ 69851 h 181439"/>
                              <a:gd name="connsiteX277" fmla="*/ 47625 w 132799"/>
                              <a:gd name="connsiteY277" fmla="*/ 69851 h 181439"/>
                              <a:gd name="connsiteX278" fmla="*/ 57150 w 132799"/>
                              <a:gd name="connsiteY278" fmla="*/ 79376 h 181439"/>
                              <a:gd name="connsiteX279" fmla="*/ 57150 w 132799"/>
                              <a:gd name="connsiteY279" fmla="*/ 79376 h 181439"/>
                              <a:gd name="connsiteX280" fmla="*/ 59055 w 132799"/>
                              <a:gd name="connsiteY280" fmla="*/ 82234 h 181439"/>
                              <a:gd name="connsiteX281" fmla="*/ 58102 w 132799"/>
                              <a:gd name="connsiteY281" fmla="*/ 82234 h 181439"/>
                              <a:gd name="connsiteX282" fmla="*/ 57150 w 132799"/>
                              <a:gd name="connsiteY282" fmla="*/ 79376 h 181439"/>
                              <a:gd name="connsiteX283" fmla="*/ 59055 w 132799"/>
                              <a:gd name="connsiteY283" fmla="*/ 97474 h 181439"/>
                              <a:gd name="connsiteX284" fmla="*/ 59055 w 132799"/>
                              <a:gd name="connsiteY284" fmla="*/ 97474 h 181439"/>
                              <a:gd name="connsiteX285" fmla="*/ 59055 w 132799"/>
                              <a:gd name="connsiteY285" fmla="*/ 97474 h 181439"/>
                              <a:gd name="connsiteX286" fmla="*/ 59055 w 132799"/>
                              <a:gd name="connsiteY286" fmla="*/ 97474 h 181439"/>
                              <a:gd name="connsiteX287" fmla="*/ 59055 w 132799"/>
                              <a:gd name="connsiteY287" fmla="*/ 97474 h 181439"/>
                              <a:gd name="connsiteX288" fmla="*/ 60007 w 132799"/>
                              <a:gd name="connsiteY288" fmla="*/ 78424 h 181439"/>
                              <a:gd name="connsiteX289" fmla="*/ 62865 w 132799"/>
                              <a:gd name="connsiteY289" fmla="*/ 75566 h 181439"/>
                              <a:gd name="connsiteX290" fmla="*/ 62865 w 132799"/>
                              <a:gd name="connsiteY290" fmla="*/ 77471 h 181439"/>
                              <a:gd name="connsiteX291" fmla="*/ 60007 w 132799"/>
                              <a:gd name="connsiteY291" fmla="*/ 78424 h 181439"/>
                              <a:gd name="connsiteX292" fmla="*/ 67627 w 132799"/>
                              <a:gd name="connsiteY292" fmla="*/ 91759 h 181439"/>
                              <a:gd name="connsiteX293" fmla="*/ 63817 w 132799"/>
                              <a:gd name="connsiteY293" fmla="*/ 90806 h 181439"/>
                              <a:gd name="connsiteX294" fmla="*/ 67627 w 132799"/>
                              <a:gd name="connsiteY294" fmla="*/ 89854 h 181439"/>
                              <a:gd name="connsiteX295" fmla="*/ 67627 w 132799"/>
                              <a:gd name="connsiteY295" fmla="*/ 91759 h 181439"/>
                              <a:gd name="connsiteX296" fmla="*/ 66675 w 132799"/>
                              <a:gd name="connsiteY296" fmla="*/ 103189 h 181439"/>
                              <a:gd name="connsiteX297" fmla="*/ 66675 w 132799"/>
                              <a:gd name="connsiteY297" fmla="*/ 103189 h 181439"/>
                              <a:gd name="connsiteX298" fmla="*/ 64770 w 132799"/>
                              <a:gd name="connsiteY298" fmla="*/ 103189 h 181439"/>
                              <a:gd name="connsiteX299" fmla="*/ 66675 w 132799"/>
                              <a:gd name="connsiteY299" fmla="*/ 103189 h 181439"/>
                              <a:gd name="connsiteX300" fmla="*/ 66675 w 132799"/>
                              <a:gd name="connsiteY300" fmla="*/ 103189 h 181439"/>
                              <a:gd name="connsiteX301" fmla="*/ 65722 w 132799"/>
                              <a:gd name="connsiteY301" fmla="*/ 67946 h 181439"/>
                              <a:gd name="connsiteX302" fmla="*/ 65722 w 132799"/>
                              <a:gd name="connsiteY302" fmla="*/ 67946 h 181439"/>
                              <a:gd name="connsiteX303" fmla="*/ 65722 w 132799"/>
                              <a:gd name="connsiteY303" fmla="*/ 67946 h 181439"/>
                              <a:gd name="connsiteX304" fmla="*/ 65722 w 132799"/>
                              <a:gd name="connsiteY304" fmla="*/ 67946 h 181439"/>
                              <a:gd name="connsiteX305" fmla="*/ 65722 w 132799"/>
                              <a:gd name="connsiteY305" fmla="*/ 67946 h 181439"/>
                              <a:gd name="connsiteX306" fmla="*/ 67627 w 132799"/>
                              <a:gd name="connsiteY306" fmla="*/ 92711 h 181439"/>
                              <a:gd name="connsiteX307" fmla="*/ 67627 w 132799"/>
                              <a:gd name="connsiteY307" fmla="*/ 92711 h 181439"/>
                              <a:gd name="connsiteX308" fmla="*/ 67627 w 132799"/>
                              <a:gd name="connsiteY308" fmla="*/ 92711 h 181439"/>
                              <a:gd name="connsiteX309" fmla="*/ 67627 w 132799"/>
                              <a:gd name="connsiteY309" fmla="*/ 94616 h 181439"/>
                              <a:gd name="connsiteX310" fmla="*/ 66675 w 132799"/>
                              <a:gd name="connsiteY310" fmla="*/ 94616 h 181439"/>
                              <a:gd name="connsiteX311" fmla="*/ 67627 w 132799"/>
                              <a:gd name="connsiteY311" fmla="*/ 92711 h 181439"/>
                              <a:gd name="connsiteX312" fmla="*/ 71438 w 132799"/>
                              <a:gd name="connsiteY312" fmla="*/ 78424 h 181439"/>
                              <a:gd name="connsiteX313" fmla="*/ 67627 w 132799"/>
                              <a:gd name="connsiteY313" fmla="*/ 78424 h 181439"/>
                              <a:gd name="connsiteX314" fmla="*/ 69532 w 132799"/>
                              <a:gd name="connsiteY314" fmla="*/ 81281 h 181439"/>
                              <a:gd name="connsiteX315" fmla="*/ 71438 w 132799"/>
                              <a:gd name="connsiteY315" fmla="*/ 81281 h 181439"/>
                              <a:gd name="connsiteX316" fmla="*/ 71438 w 132799"/>
                              <a:gd name="connsiteY316" fmla="*/ 78424 h 181439"/>
                              <a:gd name="connsiteX317" fmla="*/ 72390 w 132799"/>
                              <a:gd name="connsiteY317" fmla="*/ 103189 h 181439"/>
                              <a:gd name="connsiteX318" fmla="*/ 68580 w 132799"/>
                              <a:gd name="connsiteY318" fmla="*/ 101284 h 181439"/>
                              <a:gd name="connsiteX319" fmla="*/ 72390 w 132799"/>
                              <a:gd name="connsiteY319" fmla="*/ 103189 h 181439"/>
                              <a:gd name="connsiteX320" fmla="*/ 72390 w 132799"/>
                              <a:gd name="connsiteY320" fmla="*/ 103189 h 181439"/>
                              <a:gd name="connsiteX321" fmla="*/ 69532 w 132799"/>
                              <a:gd name="connsiteY321" fmla="*/ 72709 h 181439"/>
                              <a:gd name="connsiteX322" fmla="*/ 69532 w 132799"/>
                              <a:gd name="connsiteY322" fmla="*/ 72709 h 181439"/>
                              <a:gd name="connsiteX323" fmla="*/ 70485 w 132799"/>
                              <a:gd name="connsiteY323" fmla="*/ 72709 h 181439"/>
                              <a:gd name="connsiteX324" fmla="*/ 69532 w 132799"/>
                              <a:gd name="connsiteY324" fmla="*/ 72709 h 181439"/>
                              <a:gd name="connsiteX325" fmla="*/ 69532 w 132799"/>
                              <a:gd name="connsiteY325" fmla="*/ 72709 h 181439"/>
                              <a:gd name="connsiteX326" fmla="*/ 72390 w 132799"/>
                              <a:gd name="connsiteY326" fmla="*/ 77471 h 181439"/>
                              <a:gd name="connsiteX327" fmla="*/ 72390 w 132799"/>
                              <a:gd name="connsiteY327" fmla="*/ 77471 h 181439"/>
                              <a:gd name="connsiteX328" fmla="*/ 72390 w 132799"/>
                              <a:gd name="connsiteY328" fmla="*/ 77471 h 181439"/>
                              <a:gd name="connsiteX329" fmla="*/ 72390 w 132799"/>
                              <a:gd name="connsiteY329" fmla="*/ 77471 h 181439"/>
                              <a:gd name="connsiteX330" fmla="*/ 72390 w 132799"/>
                              <a:gd name="connsiteY330" fmla="*/ 77471 h 181439"/>
                              <a:gd name="connsiteX331" fmla="*/ 76200 w 132799"/>
                              <a:gd name="connsiteY331" fmla="*/ 89854 h 181439"/>
                              <a:gd name="connsiteX332" fmla="*/ 76200 w 132799"/>
                              <a:gd name="connsiteY332" fmla="*/ 89854 h 181439"/>
                              <a:gd name="connsiteX333" fmla="*/ 74295 w 132799"/>
                              <a:gd name="connsiteY333" fmla="*/ 89854 h 181439"/>
                              <a:gd name="connsiteX334" fmla="*/ 74295 w 132799"/>
                              <a:gd name="connsiteY334" fmla="*/ 88901 h 181439"/>
                              <a:gd name="connsiteX335" fmla="*/ 76200 w 132799"/>
                              <a:gd name="connsiteY335" fmla="*/ 89854 h 181439"/>
                              <a:gd name="connsiteX336" fmla="*/ 77152 w 132799"/>
                              <a:gd name="connsiteY336" fmla="*/ 82234 h 181439"/>
                              <a:gd name="connsiteX337" fmla="*/ 77152 w 132799"/>
                              <a:gd name="connsiteY337" fmla="*/ 82234 h 181439"/>
                              <a:gd name="connsiteX338" fmla="*/ 78105 w 132799"/>
                              <a:gd name="connsiteY338" fmla="*/ 82234 h 181439"/>
                              <a:gd name="connsiteX339" fmla="*/ 77152 w 132799"/>
                              <a:gd name="connsiteY339" fmla="*/ 80329 h 181439"/>
                              <a:gd name="connsiteX340" fmla="*/ 76200 w 132799"/>
                              <a:gd name="connsiteY340" fmla="*/ 80329 h 181439"/>
                              <a:gd name="connsiteX341" fmla="*/ 77152 w 132799"/>
                              <a:gd name="connsiteY341" fmla="*/ 82234 h 181439"/>
                              <a:gd name="connsiteX342" fmla="*/ 81915 w 132799"/>
                              <a:gd name="connsiteY342" fmla="*/ 92711 h 181439"/>
                              <a:gd name="connsiteX343" fmla="*/ 80963 w 132799"/>
                              <a:gd name="connsiteY343" fmla="*/ 93664 h 181439"/>
                              <a:gd name="connsiteX344" fmla="*/ 80010 w 132799"/>
                              <a:gd name="connsiteY344" fmla="*/ 95569 h 181439"/>
                              <a:gd name="connsiteX345" fmla="*/ 78105 w 132799"/>
                              <a:gd name="connsiteY345" fmla="*/ 94616 h 181439"/>
                              <a:gd name="connsiteX346" fmla="*/ 78105 w 132799"/>
                              <a:gd name="connsiteY346" fmla="*/ 90806 h 181439"/>
                              <a:gd name="connsiteX347" fmla="*/ 81915 w 132799"/>
                              <a:gd name="connsiteY347" fmla="*/ 92711 h 181439"/>
                              <a:gd name="connsiteX348" fmla="*/ 81915 w 132799"/>
                              <a:gd name="connsiteY348" fmla="*/ 92711 h 181439"/>
                              <a:gd name="connsiteX349" fmla="*/ 84772 w 132799"/>
                              <a:gd name="connsiteY349" fmla="*/ 92711 h 181439"/>
                              <a:gd name="connsiteX350" fmla="*/ 82867 w 132799"/>
                              <a:gd name="connsiteY350" fmla="*/ 94616 h 181439"/>
                              <a:gd name="connsiteX351" fmla="*/ 81915 w 132799"/>
                              <a:gd name="connsiteY351" fmla="*/ 92711 h 181439"/>
                              <a:gd name="connsiteX352" fmla="*/ 84772 w 132799"/>
                              <a:gd name="connsiteY352" fmla="*/ 92711 h 181439"/>
                              <a:gd name="connsiteX353" fmla="*/ 85725 w 132799"/>
                              <a:gd name="connsiteY353" fmla="*/ 90806 h 181439"/>
                              <a:gd name="connsiteX354" fmla="*/ 85725 w 132799"/>
                              <a:gd name="connsiteY354" fmla="*/ 90806 h 181439"/>
                              <a:gd name="connsiteX355" fmla="*/ 84772 w 132799"/>
                              <a:gd name="connsiteY355" fmla="*/ 92711 h 181439"/>
                              <a:gd name="connsiteX356" fmla="*/ 91440 w 132799"/>
                              <a:gd name="connsiteY356" fmla="*/ 107951 h 181439"/>
                              <a:gd name="connsiteX357" fmla="*/ 87630 w 132799"/>
                              <a:gd name="connsiteY357" fmla="*/ 106046 h 181439"/>
                              <a:gd name="connsiteX358" fmla="*/ 85725 w 132799"/>
                              <a:gd name="connsiteY358" fmla="*/ 104141 h 181439"/>
                              <a:gd name="connsiteX359" fmla="*/ 86677 w 132799"/>
                              <a:gd name="connsiteY359" fmla="*/ 102236 h 181439"/>
                              <a:gd name="connsiteX360" fmla="*/ 98107 w 132799"/>
                              <a:gd name="connsiteY360" fmla="*/ 101284 h 181439"/>
                              <a:gd name="connsiteX361" fmla="*/ 94297 w 132799"/>
                              <a:gd name="connsiteY361" fmla="*/ 103189 h 181439"/>
                              <a:gd name="connsiteX362" fmla="*/ 93345 w 132799"/>
                              <a:gd name="connsiteY362" fmla="*/ 104141 h 181439"/>
                              <a:gd name="connsiteX363" fmla="*/ 94297 w 132799"/>
                              <a:gd name="connsiteY363" fmla="*/ 105094 h 181439"/>
                              <a:gd name="connsiteX364" fmla="*/ 97155 w 132799"/>
                              <a:gd name="connsiteY364" fmla="*/ 106046 h 181439"/>
                              <a:gd name="connsiteX365" fmla="*/ 95250 w 132799"/>
                              <a:gd name="connsiteY365" fmla="*/ 107951 h 181439"/>
                              <a:gd name="connsiteX366" fmla="*/ 91440 w 132799"/>
                              <a:gd name="connsiteY366" fmla="*/ 107951 h 181439"/>
                              <a:gd name="connsiteX367" fmla="*/ 91440 w 132799"/>
                              <a:gd name="connsiteY367" fmla="*/ 107951 h 181439"/>
                              <a:gd name="connsiteX368" fmla="*/ 85725 w 132799"/>
                              <a:gd name="connsiteY368" fmla="*/ 95569 h 181439"/>
                              <a:gd name="connsiteX369" fmla="*/ 86677 w 132799"/>
                              <a:gd name="connsiteY369" fmla="*/ 94616 h 181439"/>
                              <a:gd name="connsiteX370" fmla="*/ 87630 w 132799"/>
                              <a:gd name="connsiteY370" fmla="*/ 95569 h 181439"/>
                              <a:gd name="connsiteX371" fmla="*/ 86677 w 132799"/>
                              <a:gd name="connsiteY371" fmla="*/ 96521 h 181439"/>
                              <a:gd name="connsiteX372" fmla="*/ 85725 w 132799"/>
                              <a:gd name="connsiteY372" fmla="*/ 95569 h 181439"/>
                              <a:gd name="connsiteX373" fmla="*/ 87630 w 132799"/>
                              <a:gd name="connsiteY373" fmla="*/ 113666 h 181439"/>
                              <a:gd name="connsiteX374" fmla="*/ 86677 w 132799"/>
                              <a:gd name="connsiteY374" fmla="*/ 111761 h 181439"/>
                              <a:gd name="connsiteX375" fmla="*/ 85725 w 132799"/>
                              <a:gd name="connsiteY375" fmla="*/ 112714 h 181439"/>
                              <a:gd name="connsiteX376" fmla="*/ 87630 w 132799"/>
                              <a:gd name="connsiteY376" fmla="*/ 113666 h 181439"/>
                              <a:gd name="connsiteX377" fmla="*/ 87630 w 132799"/>
                              <a:gd name="connsiteY377" fmla="*/ 113666 h 181439"/>
                              <a:gd name="connsiteX378" fmla="*/ 91440 w 132799"/>
                              <a:gd name="connsiteY378" fmla="*/ 115571 h 181439"/>
                              <a:gd name="connsiteX379" fmla="*/ 90488 w 132799"/>
                              <a:gd name="connsiteY379" fmla="*/ 114619 h 181439"/>
                              <a:gd name="connsiteX380" fmla="*/ 88582 w 132799"/>
                              <a:gd name="connsiteY380" fmla="*/ 118429 h 181439"/>
                              <a:gd name="connsiteX381" fmla="*/ 89535 w 132799"/>
                              <a:gd name="connsiteY381" fmla="*/ 119381 h 181439"/>
                              <a:gd name="connsiteX382" fmla="*/ 91440 w 132799"/>
                              <a:gd name="connsiteY382" fmla="*/ 115571 h 181439"/>
                              <a:gd name="connsiteX383" fmla="*/ 93345 w 132799"/>
                              <a:gd name="connsiteY383" fmla="*/ 89854 h 181439"/>
                              <a:gd name="connsiteX384" fmla="*/ 91440 w 132799"/>
                              <a:gd name="connsiteY384" fmla="*/ 94616 h 181439"/>
                              <a:gd name="connsiteX385" fmla="*/ 93345 w 132799"/>
                              <a:gd name="connsiteY385" fmla="*/ 89854 h 181439"/>
                              <a:gd name="connsiteX386" fmla="*/ 95250 w 132799"/>
                              <a:gd name="connsiteY386" fmla="*/ 111761 h 181439"/>
                              <a:gd name="connsiteX387" fmla="*/ 95250 w 132799"/>
                              <a:gd name="connsiteY387" fmla="*/ 111761 h 181439"/>
                              <a:gd name="connsiteX388" fmla="*/ 96202 w 132799"/>
                              <a:gd name="connsiteY388" fmla="*/ 111761 h 181439"/>
                              <a:gd name="connsiteX389" fmla="*/ 95250 w 132799"/>
                              <a:gd name="connsiteY389" fmla="*/ 111761 h 181439"/>
                              <a:gd name="connsiteX390" fmla="*/ 95250 w 132799"/>
                              <a:gd name="connsiteY390" fmla="*/ 111761 h 181439"/>
                              <a:gd name="connsiteX391" fmla="*/ 97155 w 132799"/>
                              <a:gd name="connsiteY391" fmla="*/ 121286 h 181439"/>
                              <a:gd name="connsiteX392" fmla="*/ 99060 w 132799"/>
                              <a:gd name="connsiteY392" fmla="*/ 119381 h 181439"/>
                              <a:gd name="connsiteX393" fmla="*/ 98107 w 132799"/>
                              <a:gd name="connsiteY393" fmla="*/ 117476 h 181439"/>
                              <a:gd name="connsiteX394" fmla="*/ 97155 w 132799"/>
                              <a:gd name="connsiteY394" fmla="*/ 118429 h 181439"/>
                              <a:gd name="connsiteX395" fmla="*/ 97155 w 132799"/>
                              <a:gd name="connsiteY395" fmla="*/ 121286 h 181439"/>
                              <a:gd name="connsiteX396" fmla="*/ 109538 w 132799"/>
                              <a:gd name="connsiteY396" fmla="*/ 125096 h 181439"/>
                              <a:gd name="connsiteX397" fmla="*/ 109538 w 132799"/>
                              <a:gd name="connsiteY397" fmla="*/ 123191 h 181439"/>
                              <a:gd name="connsiteX398" fmla="*/ 107632 w 132799"/>
                              <a:gd name="connsiteY398" fmla="*/ 123191 h 181439"/>
                              <a:gd name="connsiteX399" fmla="*/ 100965 w 132799"/>
                              <a:gd name="connsiteY399" fmla="*/ 124144 h 181439"/>
                              <a:gd name="connsiteX400" fmla="*/ 98107 w 132799"/>
                              <a:gd name="connsiteY400" fmla="*/ 125096 h 181439"/>
                              <a:gd name="connsiteX401" fmla="*/ 96202 w 132799"/>
                              <a:gd name="connsiteY401" fmla="*/ 124144 h 181439"/>
                              <a:gd name="connsiteX402" fmla="*/ 97155 w 132799"/>
                              <a:gd name="connsiteY402" fmla="*/ 126049 h 181439"/>
                              <a:gd name="connsiteX403" fmla="*/ 103822 w 132799"/>
                              <a:gd name="connsiteY403" fmla="*/ 127954 h 181439"/>
                              <a:gd name="connsiteX404" fmla="*/ 105727 w 132799"/>
                              <a:gd name="connsiteY404" fmla="*/ 127954 h 181439"/>
                              <a:gd name="connsiteX405" fmla="*/ 109538 w 132799"/>
                              <a:gd name="connsiteY405" fmla="*/ 125096 h 181439"/>
                              <a:gd name="connsiteX406" fmla="*/ 99060 w 132799"/>
                              <a:gd name="connsiteY406" fmla="*/ 104141 h 181439"/>
                              <a:gd name="connsiteX407" fmla="*/ 101917 w 132799"/>
                              <a:gd name="connsiteY407" fmla="*/ 101284 h 181439"/>
                              <a:gd name="connsiteX408" fmla="*/ 105727 w 132799"/>
                              <a:gd name="connsiteY408" fmla="*/ 98426 h 181439"/>
                              <a:gd name="connsiteX409" fmla="*/ 108585 w 132799"/>
                              <a:gd name="connsiteY409" fmla="*/ 97474 h 181439"/>
                              <a:gd name="connsiteX410" fmla="*/ 109538 w 132799"/>
                              <a:gd name="connsiteY410" fmla="*/ 100331 h 181439"/>
                              <a:gd name="connsiteX411" fmla="*/ 109538 w 132799"/>
                              <a:gd name="connsiteY411" fmla="*/ 106999 h 181439"/>
                              <a:gd name="connsiteX412" fmla="*/ 102870 w 132799"/>
                              <a:gd name="connsiteY412" fmla="*/ 106046 h 181439"/>
                              <a:gd name="connsiteX413" fmla="*/ 99060 w 132799"/>
                              <a:gd name="connsiteY413" fmla="*/ 104141 h 181439"/>
                              <a:gd name="connsiteX414" fmla="*/ 100013 w 132799"/>
                              <a:gd name="connsiteY414" fmla="*/ 35561 h 181439"/>
                              <a:gd name="connsiteX415" fmla="*/ 100965 w 132799"/>
                              <a:gd name="connsiteY415" fmla="*/ 36514 h 181439"/>
                              <a:gd name="connsiteX416" fmla="*/ 100013 w 132799"/>
                              <a:gd name="connsiteY416" fmla="*/ 35561 h 181439"/>
                              <a:gd name="connsiteX417" fmla="*/ 100013 w 132799"/>
                              <a:gd name="connsiteY417" fmla="*/ 35561 h 181439"/>
                              <a:gd name="connsiteX418" fmla="*/ 100013 w 132799"/>
                              <a:gd name="connsiteY418" fmla="*/ 35561 h 181439"/>
                              <a:gd name="connsiteX419" fmla="*/ 108585 w 132799"/>
                              <a:gd name="connsiteY419" fmla="*/ 115571 h 181439"/>
                              <a:gd name="connsiteX420" fmla="*/ 106680 w 132799"/>
                              <a:gd name="connsiteY420" fmla="*/ 116524 h 181439"/>
                              <a:gd name="connsiteX421" fmla="*/ 105727 w 132799"/>
                              <a:gd name="connsiteY421" fmla="*/ 116524 h 181439"/>
                              <a:gd name="connsiteX422" fmla="*/ 103822 w 132799"/>
                              <a:gd name="connsiteY422" fmla="*/ 114619 h 181439"/>
                              <a:gd name="connsiteX423" fmla="*/ 103822 w 132799"/>
                              <a:gd name="connsiteY423" fmla="*/ 117476 h 181439"/>
                              <a:gd name="connsiteX424" fmla="*/ 106680 w 132799"/>
                              <a:gd name="connsiteY424" fmla="*/ 120334 h 181439"/>
                              <a:gd name="connsiteX425" fmla="*/ 108585 w 132799"/>
                              <a:gd name="connsiteY425" fmla="*/ 119381 h 181439"/>
                              <a:gd name="connsiteX426" fmla="*/ 108585 w 132799"/>
                              <a:gd name="connsiteY426" fmla="*/ 115571 h 181439"/>
                              <a:gd name="connsiteX427" fmla="*/ 110490 w 132799"/>
                              <a:gd name="connsiteY427" fmla="*/ 145099 h 181439"/>
                              <a:gd name="connsiteX428" fmla="*/ 110490 w 132799"/>
                              <a:gd name="connsiteY428" fmla="*/ 145099 h 181439"/>
                              <a:gd name="connsiteX429" fmla="*/ 106680 w 132799"/>
                              <a:gd name="connsiteY429" fmla="*/ 147004 h 181439"/>
                              <a:gd name="connsiteX430" fmla="*/ 107632 w 132799"/>
                              <a:gd name="connsiteY430" fmla="*/ 147956 h 181439"/>
                              <a:gd name="connsiteX431" fmla="*/ 110490 w 132799"/>
                              <a:gd name="connsiteY431" fmla="*/ 145099 h 181439"/>
                              <a:gd name="connsiteX432" fmla="*/ 109538 w 132799"/>
                              <a:gd name="connsiteY432" fmla="*/ 136526 h 181439"/>
                              <a:gd name="connsiteX433" fmla="*/ 109538 w 132799"/>
                              <a:gd name="connsiteY433" fmla="*/ 136526 h 181439"/>
                              <a:gd name="connsiteX434" fmla="*/ 109538 w 132799"/>
                              <a:gd name="connsiteY434" fmla="*/ 138431 h 181439"/>
                              <a:gd name="connsiteX435" fmla="*/ 109538 w 132799"/>
                              <a:gd name="connsiteY435" fmla="*/ 136526 h 181439"/>
                              <a:gd name="connsiteX436" fmla="*/ 109538 w 132799"/>
                              <a:gd name="connsiteY436" fmla="*/ 136526 h 181439"/>
                              <a:gd name="connsiteX437" fmla="*/ 111442 w 132799"/>
                              <a:gd name="connsiteY437" fmla="*/ 141289 h 181439"/>
                              <a:gd name="connsiteX438" fmla="*/ 111442 w 132799"/>
                              <a:gd name="connsiteY438" fmla="*/ 141289 h 181439"/>
                              <a:gd name="connsiteX439" fmla="*/ 109538 w 132799"/>
                              <a:gd name="connsiteY439" fmla="*/ 141289 h 181439"/>
                              <a:gd name="connsiteX440" fmla="*/ 109538 w 132799"/>
                              <a:gd name="connsiteY440" fmla="*/ 142241 h 181439"/>
                              <a:gd name="connsiteX441" fmla="*/ 111442 w 132799"/>
                              <a:gd name="connsiteY441" fmla="*/ 141289 h 181439"/>
                              <a:gd name="connsiteX442" fmla="*/ 113347 w 132799"/>
                              <a:gd name="connsiteY442" fmla="*/ 144146 h 181439"/>
                              <a:gd name="connsiteX443" fmla="*/ 111442 w 132799"/>
                              <a:gd name="connsiteY443" fmla="*/ 147004 h 181439"/>
                              <a:gd name="connsiteX444" fmla="*/ 111442 w 132799"/>
                              <a:gd name="connsiteY444" fmla="*/ 148909 h 181439"/>
                              <a:gd name="connsiteX445" fmla="*/ 113347 w 132799"/>
                              <a:gd name="connsiteY445" fmla="*/ 147004 h 181439"/>
                              <a:gd name="connsiteX446" fmla="*/ 113347 w 132799"/>
                              <a:gd name="connsiteY446" fmla="*/ 144146 h 181439"/>
                              <a:gd name="connsiteX447" fmla="*/ 111442 w 132799"/>
                              <a:gd name="connsiteY447" fmla="*/ 131764 h 181439"/>
                              <a:gd name="connsiteX448" fmla="*/ 111442 w 132799"/>
                              <a:gd name="connsiteY448" fmla="*/ 131764 h 181439"/>
                              <a:gd name="connsiteX449" fmla="*/ 111442 w 132799"/>
                              <a:gd name="connsiteY449" fmla="*/ 133669 h 181439"/>
                              <a:gd name="connsiteX450" fmla="*/ 111442 w 132799"/>
                              <a:gd name="connsiteY450" fmla="*/ 131764 h 181439"/>
                              <a:gd name="connsiteX451" fmla="*/ 111442 w 132799"/>
                              <a:gd name="connsiteY451" fmla="*/ 131764 h 181439"/>
                              <a:gd name="connsiteX452" fmla="*/ 112395 w 132799"/>
                              <a:gd name="connsiteY452" fmla="*/ 111761 h 181439"/>
                              <a:gd name="connsiteX453" fmla="*/ 114300 w 132799"/>
                              <a:gd name="connsiteY453" fmla="*/ 114619 h 181439"/>
                              <a:gd name="connsiteX454" fmla="*/ 119063 w 132799"/>
                              <a:gd name="connsiteY454" fmla="*/ 116524 h 181439"/>
                              <a:gd name="connsiteX455" fmla="*/ 120015 w 132799"/>
                              <a:gd name="connsiteY455" fmla="*/ 114619 h 181439"/>
                              <a:gd name="connsiteX456" fmla="*/ 114300 w 132799"/>
                              <a:gd name="connsiteY456" fmla="*/ 110809 h 181439"/>
                              <a:gd name="connsiteX457" fmla="*/ 112395 w 132799"/>
                              <a:gd name="connsiteY457" fmla="*/ 109856 h 181439"/>
                              <a:gd name="connsiteX458" fmla="*/ 112395 w 132799"/>
                              <a:gd name="connsiteY458" fmla="*/ 111761 h 181439"/>
                              <a:gd name="connsiteX459" fmla="*/ 115252 w 132799"/>
                              <a:gd name="connsiteY459" fmla="*/ 126049 h 181439"/>
                              <a:gd name="connsiteX460" fmla="*/ 115252 w 132799"/>
                              <a:gd name="connsiteY460" fmla="*/ 126049 h 181439"/>
                              <a:gd name="connsiteX461" fmla="*/ 114300 w 132799"/>
                              <a:gd name="connsiteY461" fmla="*/ 122239 h 181439"/>
                              <a:gd name="connsiteX462" fmla="*/ 112395 w 132799"/>
                              <a:gd name="connsiteY462" fmla="*/ 124144 h 181439"/>
                              <a:gd name="connsiteX463" fmla="*/ 115252 w 132799"/>
                              <a:gd name="connsiteY463" fmla="*/ 126049 h 181439"/>
                              <a:gd name="connsiteX464" fmla="*/ 114300 w 132799"/>
                              <a:gd name="connsiteY464" fmla="*/ 113666 h 181439"/>
                              <a:gd name="connsiteX465" fmla="*/ 116205 w 132799"/>
                              <a:gd name="connsiteY465" fmla="*/ 111761 h 181439"/>
                              <a:gd name="connsiteX466" fmla="*/ 116205 w 132799"/>
                              <a:gd name="connsiteY466" fmla="*/ 112714 h 181439"/>
                              <a:gd name="connsiteX467" fmla="*/ 114300 w 132799"/>
                              <a:gd name="connsiteY467" fmla="*/ 113666 h 181439"/>
                              <a:gd name="connsiteX468" fmla="*/ 115252 w 132799"/>
                              <a:gd name="connsiteY468" fmla="*/ 32704 h 181439"/>
                              <a:gd name="connsiteX469" fmla="*/ 117157 w 132799"/>
                              <a:gd name="connsiteY469" fmla="*/ 32704 h 181439"/>
                              <a:gd name="connsiteX470" fmla="*/ 116205 w 132799"/>
                              <a:gd name="connsiteY470" fmla="*/ 31751 h 181439"/>
                              <a:gd name="connsiteX471" fmla="*/ 115252 w 132799"/>
                              <a:gd name="connsiteY471" fmla="*/ 32704 h 181439"/>
                              <a:gd name="connsiteX472" fmla="*/ 115252 w 132799"/>
                              <a:gd name="connsiteY472" fmla="*/ 32704 h 181439"/>
                              <a:gd name="connsiteX473" fmla="*/ 121920 w 132799"/>
                              <a:gd name="connsiteY473" fmla="*/ 133669 h 181439"/>
                              <a:gd name="connsiteX474" fmla="*/ 117157 w 132799"/>
                              <a:gd name="connsiteY474" fmla="*/ 129859 h 181439"/>
                              <a:gd name="connsiteX475" fmla="*/ 115252 w 132799"/>
                              <a:gd name="connsiteY475" fmla="*/ 131764 h 181439"/>
                              <a:gd name="connsiteX476" fmla="*/ 116205 w 132799"/>
                              <a:gd name="connsiteY476" fmla="*/ 133669 h 181439"/>
                              <a:gd name="connsiteX477" fmla="*/ 120967 w 132799"/>
                              <a:gd name="connsiteY477" fmla="*/ 135574 h 181439"/>
                              <a:gd name="connsiteX478" fmla="*/ 121920 w 132799"/>
                              <a:gd name="connsiteY478" fmla="*/ 133669 h 181439"/>
                              <a:gd name="connsiteX479" fmla="*/ 119063 w 132799"/>
                              <a:gd name="connsiteY479" fmla="*/ 140336 h 181439"/>
                              <a:gd name="connsiteX480" fmla="*/ 117157 w 132799"/>
                              <a:gd name="connsiteY480" fmla="*/ 137479 h 181439"/>
                              <a:gd name="connsiteX481" fmla="*/ 117157 w 132799"/>
                              <a:gd name="connsiteY481" fmla="*/ 139384 h 181439"/>
                              <a:gd name="connsiteX482" fmla="*/ 116205 w 132799"/>
                              <a:gd name="connsiteY482" fmla="*/ 141289 h 181439"/>
                              <a:gd name="connsiteX483" fmla="*/ 116205 w 132799"/>
                              <a:gd name="connsiteY483" fmla="*/ 143194 h 181439"/>
                              <a:gd name="connsiteX484" fmla="*/ 118110 w 132799"/>
                              <a:gd name="connsiteY484" fmla="*/ 141289 h 181439"/>
                              <a:gd name="connsiteX485" fmla="*/ 119063 w 132799"/>
                              <a:gd name="connsiteY485" fmla="*/ 140336 h 181439"/>
                              <a:gd name="connsiteX486" fmla="*/ 120015 w 132799"/>
                              <a:gd name="connsiteY486" fmla="*/ 119381 h 181439"/>
                              <a:gd name="connsiteX487" fmla="*/ 120015 w 132799"/>
                              <a:gd name="connsiteY487" fmla="*/ 119381 h 181439"/>
                              <a:gd name="connsiteX488" fmla="*/ 120015 w 132799"/>
                              <a:gd name="connsiteY488" fmla="*/ 119381 h 181439"/>
                              <a:gd name="connsiteX489" fmla="*/ 120015 w 132799"/>
                              <a:gd name="connsiteY489" fmla="*/ 119381 h 181439"/>
                              <a:gd name="connsiteX490" fmla="*/ 120015 w 132799"/>
                              <a:gd name="connsiteY490" fmla="*/ 119381 h 1814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2799" h="181439">
                                <a:moveTo>
                                  <a:pt x="105727" y="172721"/>
                                </a:moveTo>
                                <a:cubicBezTo>
                                  <a:pt x="92392" y="178436"/>
                                  <a:pt x="78105" y="182246"/>
                                  <a:pt x="63817" y="181294"/>
                                </a:cubicBezTo>
                                <a:cubicBezTo>
                                  <a:pt x="43815" y="179389"/>
                                  <a:pt x="24765" y="173674"/>
                                  <a:pt x="10477" y="158434"/>
                                </a:cubicBezTo>
                                <a:cubicBezTo>
                                  <a:pt x="3810" y="150814"/>
                                  <a:pt x="0" y="142241"/>
                                  <a:pt x="0" y="132716"/>
                                </a:cubicBezTo>
                                <a:cubicBezTo>
                                  <a:pt x="0" y="120334"/>
                                  <a:pt x="8572" y="110809"/>
                                  <a:pt x="20955" y="108904"/>
                                </a:cubicBezTo>
                                <a:cubicBezTo>
                                  <a:pt x="27622" y="107951"/>
                                  <a:pt x="33338" y="108904"/>
                                  <a:pt x="39052" y="111761"/>
                                </a:cubicBezTo>
                                <a:cubicBezTo>
                                  <a:pt x="53340" y="120334"/>
                                  <a:pt x="53340" y="139384"/>
                                  <a:pt x="40005" y="147956"/>
                                </a:cubicBezTo>
                                <a:lnTo>
                                  <a:pt x="35242" y="150814"/>
                                </a:lnTo>
                                <a:cubicBezTo>
                                  <a:pt x="31432" y="153671"/>
                                  <a:pt x="30480" y="157481"/>
                                  <a:pt x="34290" y="160339"/>
                                </a:cubicBezTo>
                                <a:cubicBezTo>
                                  <a:pt x="37147" y="163196"/>
                                  <a:pt x="40005" y="165101"/>
                                  <a:pt x="43815" y="167006"/>
                                </a:cubicBezTo>
                                <a:cubicBezTo>
                                  <a:pt x="46672" y="167959"/>
                                  <a:pt x="50482" y="169864"/>
                                  <a:pt x="53340" y="170816"/>
                                </a:cubicBezTo>
                                <a:cubicBezTo>
                                  <a:pt x="65722" y="174626"/>
                                  <a:pt x="78105" y="173674"/>
                                  <a:pt x="88582" y="165101"/>
                                </a:cubicBezTo>
                                <a:cubicBezTo>
                                  <a:pt x="91440" y="163196"/>
                                  <a:pt x="92392" y="160339"/>
                                  <a:pt x="94297" y="157481"/>
                                </a:cubicBezTo>
                                <a:cubicBezTo>
                                  <a:pt x="95250" y="155576"/>
                                  <a:pt x="95250" y="153671"/>
                                  <a:pt x="96202" y="151766"/>
                                </a:cubicBezTo>
                                <a:cubicBezTo>
                                  <a:pt x="99060" y="142241"/>
                                  <a:pt x="96202" y="135574"/>
                                  <a:pt x="89535" y="128906"/>
                                </a:cubicBezTo>
                                <a:cubicBezTo>
                                  <a:pt x="82867" y="121286"/>
                                  <a:pt x="74295" y="116524"/>
                                  <a:pt x="66675" y="111761"/>
                                </a:cubicBezTo>
                                <a:cubicBezTo>
                                  <a:pt x="54292" y="103189"/>
                                  <a:pt x="41910" y="94616"/>
                                  <a:pt x="29527" y="86044"/>
                                </a:cubicBezTo>
                                <a:cubicBezTo>
                                  <a:pt x="19050" y="78424"/>
                                  <a:pt x="12382" y="68899"/>
                                  <a:pt x="8572" y="56516"/>
                                </a:cubicBezTo>
                                <a:cubicBezTo>
                                  <a:pt x="4763" y="42229"/>
                                  <a:pt x="7620" y="29846"/>
                                  <a:pt x="18097" y="19369"/>
                                </a:cubicBezTo>
                                <a:cubicBezTo>
                                  <a:pt x="31432" y="5081"/>
                                  <a:pt x="47625" y="-1586"/>
                                  <a:pt x="68580" y="319"/>
                                </a:cubicBezTo>
                                <a:cubicBezTo>
                                  <a:pt x="79057" y="-634"/>
                                  <a:pt x="90488" y="2224"/>
                                  <a:pt x="100965" y="6986"/>
                                </a:cubicBezTo>
                                <a:cubicBezTo>
                                  <a:pt x="114300" y="13654"/>
                                  <a:pt x="123825" y="23179"/>
                                  <a:pt x="127635" y="37466"/>
                                </a:cubicBezTo>
                                <a:cubicBezTo>
                                  <a:pt x="128588" y="41276"/>
                                  <a:pt x="128588" y="46039"/>
                                  <a:pt x="127635" y="49849"/>
                                </a:cubicBezTo>
                                <a:cubicBezTo>
                                  <a:pt x="124777" y="60326"/>
                                  <a:pt x="114300" y="66041"/>
                                  <a:pt x="103822" y="63184"/>
                                </a:cubicBezTo>
                                <a:cubicBezTo>
                                  <a:pt x="100965" y="62231"/>
                                  <a:pt x="98107" y="61279"/>
                                  <a:pt x="96202" y="60326"/>
                                </a:cubicBezTo>
                                <a:cubicBezTo>
                                  <a:pt x="83820" y="53659"/>
                                  <a:pt x="81915" y="38419"/>
                                  <a:pt x="91440" y="27941"/>
                                </a:cubicBezTo>
                                <a:cubicBezTo>
                                  <a:pt x="92392" y="26036"/>
                                  <a:pt x="94297" y="25084"/>
                                  <a:pt x="95250" y="24131"/>
                                </a:cubicBezTo>
                                <a:cubicBezTo>
                                  <a:pt x="97155" y="22226"/>
                                  <a:pt x="97155" y="20321"/>
                                  <a:pt x="95250" y="17464"/>
                                </a:cubicBezTo>
                                <a:cubicBezTo>
                                  <a:pt x="94297" y="15559"/>
                                  <a:pt x="92392" y="14606"/>
                                  <a:pt x="89535" y="13654"/>
                                </a:cubicBezTo>
                                <a:cubicBezTo>
                                  <a:pt x="80010" y="9844"/>
                                  <a:pt x="70485" y="6986"/>
                                  <a:pt x="60007" y="8891"/>
                                </a:cubicBezTo>
                                <a:cubicBezTo>
                                  <a:pt x="54292" y="9844"/>
                                  <a:pt x="49530" y="11749"/>
                                  <a:pt x="45720" y="15559"/>
                                </a:cubicBezTo>
                                <a:cubicBezTo>
                                  <a:pt x="39052" y="20321"/>
                                  <a:pt x="38100" y="30799"/>
                                  <a:pt x="41910" y="38419"/>
                                </a:cubicBezTo>
                                <a:cubicBezTo>
                                  <a:pt x="45720" y="45086"/>
                                  <a:pt x="51435" y="50801"/>
                                  <a:pt x="58102" y="54611"/>
                                </a:cubicBezTo>
                                <a:cubicBezTo>
                                  <a:pt x="62865" y="56516"/>
                                  <a:pt x="66675" y="59374"/>
                                  <a:pt x="70485" y="63184"/>
                                </a:cubicBezTo>
                                <a:cubicBezTo>
                                  <a:pt x="71438" y="64136"/>
                                  <a:pt x="72390" y="65089"/>
                                  <a:pt x="74295" y="66041"/>
                                </a:cubicBezTo>
                                <a:cubicBezTo>
                                  <a:pt x="80010" y="67946"/>
                                  <a:pt x="84772" y="70804"/>
                                  <a:pt x="88582" y="74614"/>
                                </a:cubicBezTo>
                                <a:cubicBezTo>
                                  <a:pt x="92392" y="77471"/>
                                  <a:pt x="96202" y="80329"/>
                                  <a:pt x="100013" y="83186"/>
                                </a:cubicBezTo>
                                <a:cubicBezTo>
                                  <a:pt x="104775" y="86996"/>
                                  <a:pt x="109538" y="89854"/>
                                  <a:pt x="114300" y="93664"/>
                                </a:cubicBezTo>
                                <a:cubicBezTo>
                                  <a:pt x="123825" y="100331"/>
                                  <a:pt x="128588" y="109856"/>
                                  <a:pt x="131445" y="120334"/>
                                </a:cubicBezTo>
                                <a:cubicBezTo>
                                  <a:pt x="136207" y="139384"/>
                                  <a:pt x="128588" y="162244"/>
                                  <a:pt x="105727" y="172721"/>
                                </a:cubicBezTo>
                                <a:close/>
                                <a:moveTo>
                                  <a:pt x="17145" y="129859"/>
                                </a:moveTo>
                                <a:cubicBezTo>
                                  <a:pt x="15240" y="128906"/>
                                  <a:pt x="14288" y="128906"/>
                                  <a:pt x="12382" y="127954"/>
                                </a:cubicBezTo>
                                <a:cubicBezTo>
                                  <a:pt x="11430" y="127954"/>
                                  <a:pt x="11430" y="128906"/>
                                  <a:pt x="11430" y="128906"/>
                                </a:cubicBezTo>
                                <a:lnTo>
                                  <a:pt x="16192" y="132716"/>
                                </a:lnTo>
                                <a:cubicBezTo>
                                  <a:pt x="17145" y="131764"/>
                                  <a:pt x="18097" y="131764"/>
                                  <a:pt x="18097" y="130811"/>
                                </a:cubicBezTo>
                                <a:cubicBezTo>
                                  <a:pt x="19050" y="130811"/>
                                  <a:pt x="18097" y="130811"/>
                                  <a:pt x="17145" y="129859"/>
                                </a:cubicBezTo>
                                <a:close/>
                                <a:moveTo>
                                  <a:pt x="14288" y="124144"/>
                                </a:moveTo>
                                <a:cubicBezTo>
                                  <a:pt x="14288" y="126049"/>
                                  <a:pt x="15240" y="127001"/>
                                  <a:pt x="16192" y="127001"/>
                                </a:cubicBezTo>
                                <a:cubicBezTo>
                                  <a:pt x="18097" y="127001"/>
                                  <a:pt x="15240" y="126049"/>
                                  <a:pt x="16192" y="125096"/>
                                </a:cubicBezTo>
                                <a:cubicBezTo>
                                  <a:pt x="16192" y="124144"/>
                                  <a:pt x="16192" y="124144"/>
                                  <a:pt x="17145" y="123191"/>
                                </a:cubicBezTo>
                                <a:cubicBezTo>
                                  <a:pt x="17145" y="122239"/>
                                  <a:pt x="18097" y="121286"/>
                                  <a:pt x="17145" y="121286"/>
                                </a:cubicBezTo>
                                <a:cubicBezTo>
                                  <a:pt x="16192" y="121286"/>
                                  <a:pt x="16192" y="122239"/>
                                  <a:pt x="15240" y="123191"/>
                                </a:cubicBezTo>
                                <a:cubicBezTo>
                                  <a:pt x="15240" y="122239"/>
                                  <a:pt x="15240" y="123191"/>
                                  <a:pt x="14288" y="124144"/>
                                </a:cubicBezTo>
                                <a:close/>
                                <a:moveTo>
                                  <a:pt x="21907" y="117476"/>
                                </a:moveTo>
                                <a:cubicBezTo>
                                  <a:pt x="21907" y="117476"/>
                                  <a:pt x="22860" y="116524"/>
                                  <a:pt x="21907" y="115571"/>
                                </a:cubicBezTo>
                                <a:cubicBezTo>
                                  <a:pt x="20955" y="115571"/>
                                  <a:pt x="20955" y="116524"/>
                                  <a:pt x="20002" y="117476"/>
                                </a:cubicBezTo>
                                <a:cubicBezTo>
                                  <a:pt x="20002" y="118429"/>
                                  <a:pt x="19050" y="119381"/>
                                  <a:pt x="20002" y="120334"/>
                                </a:cubicBezTo>
                                <a:cubicBezTo>
                                  <a:pt x="21907" y="120334"/>
                                  <a:pt x="20955" y="118429"/>
                                  <a:pt x="21907" y="117476"/>
                                </a:cubicBezTo>
                                <a:close/>
                                <a:moveTo>
                                  <a:pt x="21907" y="130811"/>
                                </a:moveTo>
                                <a:cubicBezTo>
                                  <a:pt x="21907" y="130811"/>
                                  <a:pt x="21907" y="130811"/>
                                  <a:pt x="21907" y="130811"/>
                                </a:cubicBezTo>
                                <a:cubicBezTo>
                                  <a:pt x="20955" y="129859"/>
                                  <a:pt x="20955" y="130811"/>
                                  <a:pt x="20955" y="130811"/>
                                </a:cubicBezTo>
                                <a:cubicBezTo>
                                  <a:pt x="20955" y="131764"/>
                                  <a:pt x="20955" y="131764"/>
                                  <a:pt x="21907" y="130811"/>
                                </a:cubicBezTo>
                                <a:cubicBezTo>
                                  <a:pt x="22860" y="131764"/>
                                  <a:pt x="22860" y="131764"/>
                                  <a:pt x="21907" y="130811"/>
                                </a:cubicBezTo>
                                <a:close/>
                                <a:moveTo>
                                  <a:pt x="22860" y="123191"/>
                                </a:moveTo>
                                <a:cubicBezTo>
                                  <a:pt x="23813" y="123191"/>
                                  <a:pt x="23813" y="123191"/>
                                  <a:pt x="23813" y="122239"/>
                                </a:cubicBezTo>
                                <a:cubicBezTo>
                                  <a:pt x="23813" y="122239"/>
                                  <a:pt x="23813" y="121286"/>
                                  <a:pt x="23813" y="121286"/>
                                </a:cubicBezTo>
                                <a:cubicBezTo>
                                  <a:pt x="22860" y="121286"/>
                                  <a:pt x="22860" y="121286"/>
                                  <a:pt x="22860" y="123191"/>
                                </a:cubicBezTo>
                                <a:cubicBezTo>
                                  <a:pt x="22860" y="122239"/>
                                  <a:pt x="22860" y="123191"/>
                                  <a:pt x="22860" y="123191"/>
                                </a:cubicBezTo>
                                <a:close/>
                                <a:moveTo>
                                  <a:pt x="23813" y="134621"/>
                                </a:moveTo>
                                <a:cubicBezTo>
                                  <a:pt x="23813" y="134621"/>
                                  <a:pt x="23813" y="134621"/>
                                  <a:pt x="23813" y="134621"/>
                                </a:cubicBezTo>
                                <a:cubicBezTo>
                                  <a:pt x="24765" y="133669"/>
                                  <a:pt x="23813" y="133669"/>
                                  <a:pt x="23813" y="133669"/>
                                </a:cubicBezTo>
                                <a:cubicBezTo>
                                  <a:pt x="23813" y="133669"/>
                                  <a:pt x="22860" y="133669"/>
                                  <a:pt x="23813" y="134621"/>
                                </a:cubicBezTo>
                                <a:cubicBezTo>
                                  <a:pt x="22860" y="134621"/>
                                  <a:pt x="22860" y="134621"/>
                                  <a:pt x="23813" y="134621"/>
                                </a:cubicBezTo>
                                <a:close/>
                                <a:moveTo>
                                  <a:pt x="26670" y="116524"/>
                                </a:moveTo>
                                <a:cubicBezTo>
                                  <a:pt x="26670" y="115571"/>
                                  <a:pt x="25717" y="115571"/>
                                  <a:pt x="25717" y="115571"/>
                                </a:cubicBezTo>
                                <a:cubicBezTo>
                                  <a:pt x="23813" y="115571"/>
                                  <a:pt x="23813" y="117476"/>
                                  <a:pt x="23813" y="118429"/>
                                </a:cubicBezTo>
                                <a:cubicBezTo>
                                  <a:pt x="23813" y="119381"/>
                                  <a:pt x="23813" y="119381"/>
                                  <a:pt x="24765" y="119381"/>
                                </a:cubicBezTo>
                                <a:cubicBezTo>
                                  <a:pt x="24765" y="118429"/>
                                  <a:pt x="26670" y="118429"/>
                                  <a:pt x="26670" y="116524"/>
                                </a:cubicBezTo>
                                <a:close/>
                                <a:moveTo>
                                  <a:pt x="24765" y="138431"/>
                                </a:moveTo>
                                <a:cubicBezTo>
                                  <a:pt x="24765" y="137479"/>
                                  <a:pt x="24765" y="137479"/>
                                  <a:pt x="23813" y="137479"/>
                                </a:cubicBezTo>
                                <a:cubicBezTo>
                                  <a:pt x="23813" y="137479"/>
                                  <a:pt x="22860" y="137479"/>
                                  <a:pt x="22860" y="138431"/>
                                </a:cubicBezTo>
                                <a:cubicBezTo>
                                  <a:pt x="23813" y="138431"/>
                                  <a:pt x="23813" y="139384"/>
                                  <a:pt x="24765" y="138431"/>
                                </a:cubicBezTo>
                                <a:cubicBezTo>
                                  <a:pt x="24765" y="139384"/>
                                  <a:pt x="24765" y="139384"/>
                                  <a:pt x="24765" y="138431"/>
                                </a:cubicBezTo>
                                <a:close/>
                                <a:moveTo>
                                  <a:pt x="23813" y="126049"/>
                                </a:moveTo>
                                <a:cubicBezTo>
                                  <a:pt x="23813" y="126049"/>
                                  <a:pt x="23813" y="127001"/>
                                  <a:pt x="23813" y="126049"/>
                                </a:cubicBezTo>
                                <a:cubicBezTo>
                                  <a:pt x="22860" y="127954"/>
                                  <a:pt x="23813" y="127954"/>
                                  <a:pt x="23813" y="127954"/>
                                </a:cubicBezTo>
                                <a:cubicBezTo>
                                  <a:pt x="24765" y="127001"/>
                                  <a:pt x="24765" y="127001"/>
                                  <a:pt x="23813" y="126049"/>
                                </a:cubicBezTo>
                                <a:cubicBezTo>
                                  <a:pt x="24765" y="126049"/>
                                  <a:pt x="24765" y="126049"/>
                                  <a:pt x="23813" y="126049"/>
                                </a:cubicBezTo>
                                <a:close/>
                                <a:moveTo>
                                  <a:pt x="27622" y="128906"/>
                                </a:moveTo>
                                <a:cubicBezTo>
                                  <a:pt x="26670" y="128906"/>
                                  <a:pt x="26670" y="130811"/>
                                  <a:pt x="26670" y="131764"/>
                                </a:cubicBezTo>
                                <a:cubicBezTo>
                                  <a:pt x="26670" y="131764"/>
                                  <a:pt x="26670" y="132716"/>
                                  <a:pt x="27622" y="132716"/>
                                </a:cubicBezTo>
                                <a:cubicBezTo>
                                  <a:pt x="27622" y="132716"/>
                                  <a:pt x="28575" y="132716"/>
                                  <a:pt x="28575" y="131764"/>
                                </a:cubicBezTo>
                                <a:cubicBezTo>
                                  <a:pt x="30480" y="130811"/>
                                  <a:pt x="27622" y="128906"/>
                                  <a:pt x="27622" y="128906"/>
                                </a:cubicBezTo>
                                <a:close/>
                                <a:moveTo>
                                  <a:pt x="30480" y="43181"/>
                                </a:moveTo>
                                <a:cubicBezTo>
                                  <a:pt x="31432" y="43181"/>
                                  <a:pt x="31432" y="44134"/>
                                  <a:pt x="30480" y="43181"/>
                                </a:cubicBezTo>
                                <a:cubicBezTo>
                                  <a:pt x="32385" y="43181"/>
                                  <a:pt x="31432" y="43181"/>
                                  <a:pt x="30480" y="43181"/>
                                </a:cubicBezTo>
                                <a:cubicBezTo>
                                  <a:pt x="30480" y="41276"/>
                                  <a:pt x="29527" y="39371"/>
                                  <a:pt x="28575" y="38419"/>
                                </a:cubicBezTo>
                                <a:lnTo>
                                  <a:pt x="27622" y="37466"/>
                                </a:lnTo>
                                <a:cubicBezTo>
                                  <a:pt x="27622" y="37466"/>
                                  <a:pt x="27622" y="38419"/>
                                  <a:pt x="27622" y="38419"/>
                                </a:cubicBezTo>
                                <a:cubicBezTo>
                                  <a:pt x="28575" y="41276"/>
                                  <a:pt x="29527" y="42229"/>
                                  <a:pt x="30480" y="43181"/>
                                </a:cubicBezTo>
                                <a:close/>
                                <a:moveTo>
                                  <a:pt x="31432" y="124144"/>
                                </a:moveTo>
                                <a:cubicBezTo>
                                  <a:pt x="31432" y="124144"/>
                                  <a:pt x="31432" y="123191"/>
                                  <a:pt x="31432" y="124144"/>
                                </a:cubicBezTo>
                                <a:cubicBezTo>
                                  <a:pt x="30480" y="123191"/>
                                  <a:pt x="28575" y="123191"/>
                                  <a:pt x="28575" y="124144"/>
                                </a:cubicBezTo>
                                <a:lnTo>
                                  <a:pt x="31432" y="127001"/>
                                </a:lnTo>
                                <a:cubicBezTo>
                                  <a:pt x="31432" y="126049"/>
                                  <a:pt x="31432" y="124144"/>
                                  <a:pt x="31432" y="124144"/>
                                </a:cubicBezTo>
                                <a:close/>
                                <a:moveTo>
                                  <a:pt x="31432" y="66041"/>
                                </a:moveTo>
                                <a:lnTo>
                                  <a:pt x="31432" y="66041"/>
                                </a:lnTo>
                                <a:cubicBezTo>
                                  <a:pt x="30480" y="66994"/>
                                  <a:pt x="31432" y="66994"/>
                                  <a:pt x="31432" y="66041"/>
                                </a:cubicBezTo>
                                <a:lnTo>
                                  <a:pt x="31432" y="66041"/>
                                </a:lnTo>
                                <a:lnTo>
                                  <a:pt x="31432" y="66041"/>
                                </a:lnTo>
                                <a:close/>
                                <a:moveTo>
                                  <a:pt x="32385" y="48896"/>
                                </a:moveTo>
                                <a:cubicBezTo>
                                  <a:pt x="31432" y="48896"/>
                                  <a:pt x="31432" y="48896"/>
                                  <a:pt x="32385" y="48896"/>
                                </a:cubicBezTo>
                                <a:cubicBezTo>
                                  <a:pt x="31432" y="49849"/>
                                  <a:pt x="31432" y="49849"/>
                                  <a:pt x="32385" y="49849"/>
                                </a:cubicBezTo>
                                <a:cubicBezTo>
                                  <a:pt x="32385" y="49849"/>
                                  <a:pt x="33338" y="49849"/>
                                  <a:pt x="32385" y="48896"/>
                                </a:cubicBezTo>
                                <a:cubicBezTo>
                                  <a:pt x="33338" y="48896"/>
                                  <a:pt x="32385" y="48896"/>
                                  <a:pt x="32385" y="48896"/>
                                </a:cubicBezTo>
                                <a:close/>
                                <a:moveTo>
                                  <a:pt x="33338" y="53659"/>
                                </a:moveTo>
                                <a:cubicBezTo>
                                  <a:pt x="32385" y="53659"/>
                                  <a:pt x="31432" y="54611"/>
                                  <a:pt x="31432" y="55564"/>
                                </a:cubicBezTo>
                                <a:cubicBezTo>
                                  <a:pt x="31432" y="56516"/>
                                  <a:pt x="32385" y="56516"/>
                                  <a:pt x="32385" y="56516"/>
                                </a:cubicBezTo>
                                <a:cubicBezTo>
                                  <a:pt x="33338" y="54611"/>
                                  <a:pt x="35242" y="55564"/>
                                  <a:pt x="36195" y="54611"/>
                                </a:cubicBezTo>
                                <a:cubicBezTo>
                                  <a:pt x="36195" y="53659"/>
                                  <a:pt x="34290" y="53659"/>
                                  <a:pt x="33338" y="53659"/>
                                </a:cubicBezTo>
                                <a:close/>
                                <a:moveTo>
                                  <a:pt x="43815" y="60326"/>
                                </a:moveTo>
                                <a:cubicBezTo>
                                  <a:pt x="44767" y="60326"/>
                                  <a:pt x="44767" y="59374"/>
                                  <a:pt x="44767" y="58421"/>
                                </a:cubicBezTo>
                                <a:cubicBezTo>
                                  <a:pt x="43815" y="58421"/>
                                  <a:pt x="43815" y="58421"/>
                                  <a:pt x="42863" y="58421"/>
                                </a:cubicBezTo>
                                <a:cubicBezTo>
                                  <a:pt x="40005" y="60326"/>
                                  <a:pt x="38100" y="62231"/>
                                  <a:pt x="36195" y="65089"/>
                                </a:cubicBezTo>
                                <a:cubicBezTo>
                                  <a:pt x="36195" y="63184"/>
                                  <a:pt x="34290" y="62231"/>
                                  <a:pt x="34290" y="60326"/>
                                </a:cubicBezTo>
                                <a:cubicBezTo>
                                  <a:pt x="34290" y="59374"/>
                                  <a:pt x="33338" y="59374"/>
                                  <a:pt x="33338" y="59374"/>
                                </a:cubicBezTo>
                                <a:cubicBezTo>
                                  <a:pt x="33338" y="59374"/>
                                  <a:pt x="32385" y="60326"/>
                                  <a:pt x="32385" y="60326"/>
                                </a:cubicBezTo>
                                <a:cubicBezTo>
                                  <a:pt x="32385" y="63184"/>
                                  <a:pt x="34290" y="64136"/>
                                  <a:pt x="36195" y="65089"/>
                                </a:cubicBezTo>
                                <a:cubicBezTo>
                                  <a:pt x="38100" y="66041"/>
                                  <a:pt x="40005" y="65089"/>
                                  <a:pt x="40957" y="63184"/>
                                </a:cubicBezTo>
                                <a:cubicBezTo>
                                  <a:pt x="41910" y="62231"/>
                                  <a:pt x="41910" y="61279"/>
                                  <a:pt x="43815" y="60326"/>
                                </a:cubicBezTo>
                                <a:close/>
                                <a:moveTo>
                                  <a:pt x="38100" y="72709"/>
                                </a:moveTo>
                                <a:cubicBezTo>
                                  <a:pt x="38100" y="71756"/>
                                  <a:pt x="38100" y="70804"/>
                                  <a:pt x="36195" y="69851"/>
                                </a:cubicBezTo>
                                <a:cubicBezTo>
                                  <a:pt x="36195" y="69851"/>
                                  <a:pt x="35242" y="69851"/>
                                  <a:pt x="35242" y="70804"/>
                                </a:cubicBezTo>
                                <a:cubicBezTo>
                                  <a:pt x="35242" y="71756"/>
                                  <a:pt x="35242" y="73661"/>
                                  <a:pt x="37147" y="73661"/>
                                </a:cubicBezTo>
                                <a:cubicBezTo>
                                  <a:pt x="38100" y="73661"/>
                                  <a:pt x="38100" y="73661"/>
                                  <a:pt x="38100" y="72709"/>
                                </a:cubicBezTo>
                                <a:close/>
                                <a:moveTo>
                                  <a:pt x="39052" y="58421"/>
                                </a:moveTo>
                                <a:cubicBezTo>
                                  <a:pt x="39052" y="58421"/>
                                  <a:pt x="39052" y="57469"/>
                                  <a:pt x="39052" y="58421"/>
                                </a:cubicBezTo>
                                <a:cubicBezTo>
                                  <a:pt x="40005" y="57469"/>
                                  <a:pt x="40005" y="57469"/>
                                  <a:pt x="39052" y="57469"/>
                                </a:cubicBezTo>
                                <a:cubicBezTo>
                                  <a:pt x="39052" y="57469"/>
                                  <a:pt x="39052" y="57469"/>
                                  <a:pt x="39052" y="58421"/>
                                </a:cubicBezTo>
                                <a:cubicBezTo>
                                  <a:pt x="38100" y="58421"/>
                                  <a:pt x="39052" y="58421"/>
                                  <a:pt x="39052" y="58421"/>
                                </a:cubicBezTo>
                                <a:close/>
                                <a:moveTo>
                                  <a:pt x="39052" y="53659"/>
                                </a:moveTo>
                                <a:cubicBezTo>
                                  <a:pt x="40005" y="53659"/>
                                  <a:pt x="40005" y="52706"/>
                                  <a:pt x="39052" y="53659"/>
                                </a:cubicBezTo>
                                <a:cubicBezTo>
                                  <a:pt x="40005" y="52706"/>
                                  <a:pt x="39052" y="52706"/>
                                  <a:pt x="39052" y="52706"/>
                                </a:cubicBezTo>
                                <a:lnTo>
                                  <a:pt x="39052" y="53659"/>
                                </a:lnTo>
                                <a:cubicBezTo>
                                  <a:pt x="39052" y="52706"/>
                                  <a:pt x="39052" y="52706"/>
                                  <a:pt x="39052" y="53659"/>
                                </a:cubicBezTo>
                                <a:close/>
                                <a:moveTo>
                                  <a:pt x="40957" y="48896"/>
                                </a:moveTo>
                                <a:cubicBezTo>
                                  <a:pt x="40957" y="48896"/>
                                  <a:pt x="40957" y="48896"/>
                                  <a:pt x="40957" y="48896"/>
                                </a:cubicBezTo>
                                <a:cubicBezTo>
                                  <a:pt x="41910" y="49849"/>
                                  <a:pt x="41910" y="49849"/>
                                  <a:pt x="40957" y="48896"/>
                                </a:cubicBezTo>
                                <a:cubicBezTo>
                                  <a:pt x="41910" y="48896"/>
                                  <a:pt x="41910" y="48896"/>
                                  <a:pt x="40957" y="48896"/>
                                </a:cubicBezTo>
                                <a:cubicBezTo>
                                  <a:pt x="41910" y="47944"/>
                                  <a:pt x="40957" y="48896"/>
                                  <a:pt x="40957" y="48896"/>
                                </a:cubicBezTo>
                                <a:close/>
                                <a:moveTo>
                                  <a:pt x="44767" y="87949"/>
                                </a:moveTo>
                                <a:cubicBezTo>
                                  <a:pt x="44767" y="86996"/>
                                  <a:pt x="44767" y="86996"/>
                                  <a:pt x="44767" y="87949"/>
                                </a:cubicBezTo>
                                <a:lnTo>
                                  <a:pt x="42863" y="87949"/>
                                </a:lnTo>
                                <a:cubicBezTo>
                                  <a:pt x="43815" y="87949"/>
                                  <a:pt x="43815" y="87949"/>
                                  <a:pt x="44767" y="87949"/>
                                </a:cubicBezTo>
                                <a:cubicBezTo>
                                  <a:pt x="44767" y="87949"/>
                                  <a:pt x="44767" y="87949"/>
                                  <a:pt x="44767" y="87949"/>
                                </a:cubicBezTo>
                                <a:close/>
                                <a:moveTo>
                                  <a:pt x="89535" y="107951"/>
                                </a:moveTo>
                                <a:lnTo>
                                  <a:pt x="90488" y="107951"/>
                                </a:lnTo>
                                <a:cubicBezTo>
                                  <a:pt x="90488" y="108904"/>
                                  <a:pt x="88582" y="109856"/>
                                  <a:pt x="90488" y="111761"/>
                                </a:cubicBezTo>
                                <a:cubicBezTo>
                                  <a:pt x="93345" y="113666"/>
                                  <a:pt x="95250" y="115571"/>
                                  <a:pt x="98107" y="115571"/>
                                </a:cubicBezTo>
                                <a:cubicBezTo>
                                  <a:pt x="99060" y="115571"/>
                                  <a:pt x="100013" y="115571"/>
                                  <a:pt x="100013" y="114619"/>
                                </a:cubicBezTo>
                                <a:cubicBezTo>
                                  <a:pt x="100013" y="113666"/>
                                  <a:pt x="100013" y="113666"/>
                                  <a:pt x="100965" y="113666"/>
                                </a:cubicBezTo>
                                <a:cubicBezTo>
                                  <a:pt x="103822" y="113666"/>
                                  <a:pt x="103822" y="112714"/>
                                  <a:pt x="101917" y="110809"/>
                                </a:cubicBezTo>
                                <a:cubicBezTo>
                                  <a:pt x="100965" y="109856"/>
                                  <a:pt x="101917" y="108904"/>
                                  <a:pt x="101917" y="106999"/>
                                </a:cubicBezTo>
                                <a:cubicBezTo>
                                  <a:pt x="103822" y="107951"/>
                                  <a:pt x="104775" y="108904"/>
                                  <a:pt x="106680" y="108904"/>
                                </a:cubicBezTo>
                                <a:cubicBezTo>
                                  <a:pt x="106680" y="109856"/>
                                  <a:pt x="105727" y="110809"/>
                                  <a:pt x="106680" y="110809"/>
                                </a:cubicBezTo>
                                <a:cubicBezTo>
                                  <a:pt x="107632" y="110809"/>
                                  <a:pt x="107632" y="110809"/>
                                  <a:pt x="108585" y="109856"/>
                                </a:cubicBezTo>
                                <a:cubicBezTo>
                                  <a:pt x="108585" y="108904"/>
                                  <a:pt x="108585" y="108904"/>
                                  <a:pt x="109538" y="107951"/>
                                </a:cubicBezTo>
                                <a:cubicBezTo>
                                  <a:pt x="112395" y="106999"/>
                                  <a:pt x="111442" y="104141"/>
                                  <a:pt x="111442" y="102236"/>
                                </a:cubicBezTo>
                                <a:cubicBezTo>
                                  <a:pt x="111442" y="100331"/>
                                  <a:pt x="110490" y="99379"/>
                                  <a:pt x="110490" y="97474"/>
                                </a:cubicBezTo>
                                <a:cubicBezTo>
                                  <a:pt x="110490" y="95569"/>
                                  <a:pt x="109538" y="95569"/>
                                  <a:pt x="107632" y="96521"/>
                                </a:cubicBezTo>
                                <a:cubicBezTo>
                                  <a:pt x="104775" y="98426"/>
                                  <a:pt x="100965" y="101284"/>
                                  <a:pt x="97155" y="101284"/>
                                </a:cubicBezTo>
                                <a:cubicBezTo>
                                  <a:pt x="98107" y="98426"/>
                                  <a:pt x="100965" y="97474"/>
                                  <a:pt x="102870" y="95569"/>
                                </a:cubicBezTo>
                                <a:cubicBezTo>
                                  <a:pt x="102870" y="96521"/>
                                  <a:pt x="103822" y="96521"/>
                                  <a:pt x="104775" y="95569"/>
                                </a:cubicBezTo>
                                <a:cubicBezTo>
                                  <a:pt x="104775" y="95569"/>
                                  <a:pt x="105727" y="94616"/>
                                  <a:pt x="104775" y="93664"/>
                                </a:cubicBezTo>
                                <a:cubicBezTo>
                                  <a:pt x="104775" y="93664"/>
                                  <a:pt x="103822" y="93664"/>
                                  <a:pt x="102870" y="94616"/>
                                </a:cubicBezTo>
                                <a:lnTo>
                                  <a:pt x="101917" y="95569"/>
                                </a:lnTo>
                                <a:cubicBezTo>
                                  <a:pt x="101917" y="94616"/>
                                  <a:pt x="101917" y="94616"/>
                                  <a:pt x="102870" y="93664"/>
                                </a:cubicBezTo>
                                <a:lnTo>
                                  <a:pt x="102870" y="92711"/>
                                </a:lnTo>
                                <a:cubicBezTo>
                                  <a:pt x="102870" y="91759"/>
                                  <a:pt x="101917" y="92711"/>
                                  <a:pt x="101917" y="92711"/>
                                </a:cubicBezTo>
                                <a:cubicBezTo>
                                  <a:pt x="100965" y="95569"/>
                                  <a:pt x="96202" y="95569"/>
                                  <a:pt x="94297" y="98426"/>
                                </a:cubicBezTo>
                                <a:cubicBezTo>
                                  <a:pt x="93345" y="99379"/>
                                  <a:pt x="91440" y="100331"/>
                                  <a:pt x="90488" y="99379"/>
                                </a:cubicBezTo>
                                <a:cubicBezTo>
                                  <a:pt x="88582" y="98426"/>
                                  <a:pt x="90488" y="97474"/>
                                  <a:pt x="90488" y="96521"/>
                                </a:cubicBezTo>
                                <a:cubicBezTo>
                                  <a:pt x="93345" y="96521"/>
                                  <a:pt x="95250" y="93664"/>
                                  <a:pt x="98107" y="92711"/>
                                </a:cubicBezTo>
                                <a:lnTo>
                                  <a:pt x="98107" y="91759"/>
                                </a:lnTo>
                                <a:cubicBezTo>
                                  <a:pt x="96202" y="92711"/>
                                  <a:pt x="94297" y="89854"/>
                                  <a:pt x="92392" y="91759"/>
                                </a:cubicBezTo>
                                <a:cubicBezTo>
                                  <a:pt x="92392" y="90806"/>
                                  <a:pt x="92392" y="88901"/>
                                  <a:pt x="93345" y="87949"/>
                                </a:cubicBezTo>
                                <a:cubicBezTo>
                                  <a:pt x="93345" y="86996"/>
                                  <a:pt x="94297" y="86044"/>
                                  <a:pt x="93345" y="86044"/>
                                </a:cubicBezTo>
                                <a:cubicBezTo>
                                  <a:pt x="92392" y="85091"/>
                                  <a:pt x="91440" y="86044"/>
                                  <a:pt x="91440" y="86996"/>
                                </a:cubicBezTo>
                                <a:cubicBezTo>
                                  <a:pt x="91440" y="87949"/>
                                  <a:pt x="90488" y="88901"/>
                                  <a:pt x="90488" y="88901"/>
                                </a:cubicBezTo>
                                <a:cubicBezTo>
                                  <a:pt x="90488" y="89854"/>
                                  <a:pt x="90488" y="90806"/>
                                  <a:pt x="88582" y="90806"/>
                                </a:cubicBezTo>
                                <a:cubicBezTo>
                                  <a:pt x="87630" y="90806"/>
                                  <a:pt x="86677" y="89854"/>
                                  <a:pt x="86677" y="88901"/>
                                </a:cubicBezTo>
                                <a:cubicBezTo>
                                  <a:pt x="86677" y="87949"/>
                                  <a:pt x="85725" y="86996"/>
                                  <a:pt x="84772" y="87949"/>
                                </a:cubicBezTo>
                                <a:cubicBezTo>
                                  <a:pt x="81915" y="89854"/>
                                  <a:pt x="80963" y="88901"/>
                                  <a:pt x="79057" y="86996"/>
                                </a:cubicBezTo>
                                <a:cubicBezTo>
                                  <a:pt x="78105" y="86044"/>
                                  <a:pt x="77152" y="85091"/>
                                  <a:pt x="76200" y="85091"/>
                                </a:cubicBezTo>
                                <a:cubicBezTo>
                                  <a:pt x="76200" y="86044"/>
                                  <a:pt x="76200" y="87949"/>
                                  <a:pt x="74295" y="87949"/>
                                </a:cubicBezTo>
                                <a:cubicBezTo>
                                  <a:pt x="72390" y="87949"/>
                                  <a:pt x="71438" y="88901"/>
                                  <a:pt x="70485" y="89854"/>
                                </a:cubicBezTo>
                                <a:cubicBezTo>
                                  <a:pt x="68580" y="91759"/>
                                  <a:pt x="66675" y="91759"/>
                                  <a:pt x="64770" y="91759"/>
                                </a:cubicBezTo>
                                <a:cubicBezTo>
                                  <a:pt x="64770" y="89854"/>
                                  <a:pt x="62865" y="88901"/>
                                  <a:pt x="61913" y="87949"/>
                                </a:cubicBezTo>
                                <a:cubicBezTo>
                                  <a:pt x="61913" y="87949"/>
                                  <a:pt x="60960" y="86996"/>
                                  <a:pt x="61913" y="86996"/>
                                </a:cubicBezTo>
                                <a:cubicBezTo>
                                  <a:pt x="61913" y="86996"/>
                                  <a:pt x="62865" y="86996"/>
                                  <a:pt x="62865" y="86996"/>
                                </a:cubicBezTo>
                                <a:cubicBezTo>
                                  <a:pt x="63817" y="87949"/>
                                  <a:pt x="64770" y="88901"/>
                                  <a:pt x="65722" y="88901"/>
                                </a:cubicBezTo>
                                <a:cubicBezTo>
                                  <a:pt x="66675" y="88901"/>
                                  <a:pt x="66675" y="89854"/>
                                  <a:pt x="67627" y="88901"/>
                                </a:cubicBezTo>
                                <a:cubicBezTo>
                                  <a:pt x="68580" y="87949"/>
                                  <a:pt x="67627" y="86996"/>
                                  <a:pt x="67627" y="86996"/>
                                </a:cubicBezTo>
                                <a:cubicBezTo>
                                  <a:pt x="67627" y="86044"/>
                                  <a:pt x="66675" y="86044"/>
                                  <a:pt x="65722" y="86044"/>
                                </a:cubicBezTo>
                                <a:cubicBezTo>
                                  <a:pt x="63817" y="84139"/>
                                  <a:pt x="62865" y="83186"/>
                                  <a:pt x="64770" y="80329"/>
                                </a:cubicBezTo>
                                <a:cubicBezTo>
                                  <a:pt x="64770" y="77471"/>
                                  <a:pt x="61913" y="78424"/>
                                  <a:pt x="60007" y="77471"/>
                                </a:cubicBezTo>
                                <a:lnTo>
                                  <a:pt x="59055" y="75566"/>
                                </a:lnTo>
                                <a:cubicBezTo>
                                  <a:pt x="59055" y="74614"/>
                                  <a:pt x="59055" y="73661"/>
                                  <a:pt x="58102" y="73661"/>
                                </a:cubicBezTo>
                                <a:cubicBezTo>
                                  <a:pt x="57150" y="73661"/>
                                  <a:pt x="56197" y="74614"/>
                                  <a:pt x="56197" y="75566"/>
                                </a:cubicBezTo>
                                <a:cubicBezTo>
                                  <a:pt x="55245" y="77471"/>
                                  <a:pt x="56197" y="79376"/>
                                  <a:pt x="58102" y="81281"/>
                                </a:cubicBezTo>
                                <a:cubicBezTo>
                                  <a:pt x="57150" y="81281"/>
                                  <a:pt x="56197" y="81281"/>
                                  <a:pt x="55245" y="82234"/>
                                </a:cubicBezTo>
                                <a:cubicBezTo>
                                  <a:pt x="54292" y="80329"/>
                                  <a:pt x="52388" y="81281"/>
                                  <a:pt x="51435" y="80329"/>
                                </a:cubicBezTo>
                                <a:cubicBezTo>
                                  <a:pt x="50482" y="79376"/>
                                  <a:pt x="49530" y="79376"/>
                                  <a:pt x="49530" y="78424"/>
                                </a:cubicBezTo>
                                <a:cubicBezTo>
                                  <a:pt x="49530" y="77471"/>
                                  <a:pt x="51435" y="76519"/>
                                  <a:pt x="52388" y="76519"/>
                                </a:cubicBezTo>
                                <a:cubicBezTo>
                                  <a:pt x="54292" y="77471"/>
                                  <a:pt x="55245" y="76519"/>
                                  <a:pt x="54292" y="74614"/>
                                </a:cubicBezTo>
                                <a:cubicBezTo>
                                  <a:pt x="54292" y="72709"/>
                                  <a:pt x="54292" y="71756"/>
                                  <a:pt x="55245" y="70804"/>
                                </a:cubicBezTo>
                                <a:cubicBezTo>
                                  <a:pt x="56197" y="69851"/>
                                  <a:pt x="56197" y="68899"/>
                                  <a:pt x="55245" y="68899"/>
                                </a:cubicBezTo>
                                <a:cubicBezTo>
                                  <a:pt x="55245" y="67946"/>
                                  <a:pt x="55245" y="66994"/>
                                  <a:pt x="54292" y="66994"/>
                                </a:cubicBezTo>
                                <a:cubicBezTo>
                                  <a:pt x="53340" y="66994"/>
                                  <a:pt x="53340" y="67946"/>
                                  <a:pt x="53340" y="68899"/>
                                </a:cubicBezTo>
                                <a:cubicBezTo>
                                  <a:pt x="53340" y="70804"/>
                                  <a:pt x="52388" y="72709"/>
                                  <a:pt x="51435" y="73661"/>
                                </a:cubicBezTo>
                                <a:cubicBezTo>
                                  <a:pt x="51435" y="74614"/>
                                  <a:pt x="50482" y="74614"/>
                                  <a:pt x="49530" y="74614"/>
                                </a:cubicBezTo>
                                <a:cubicBezTo>
                                  <a:pt x="48577" y="74614"/>
                                  <a:pt x="48577" y="73661"/>
                                  <a:pt x="49530" y="72709"/>
                                </a:cubicBezTo>
                                <a:cubicBezTo>
                                  <a:pt x="49530" y="70804"/>
                                  <a:pt x="48577" y="69851"/>
                                  <a:pt x="49530" y="67946"/>
                                </a:cubicBezTo>
                                <a:cubicBezTo>
                                  <a:pt x="49530" y="66994"/>
                                  <a:pt x="49530" y="66041"/>
                                  <a:pt x="48577" y="65089"/>
                                </a:cubicBezTo>
                                <a:cubicBezTo>
                                  <a:pt x="47625" y="65089"/>
                                  <a:pt x="45720" y="66041"/>
                                  <a:pt x="45720" y="66994"/>
                                </a:cubicBezTo>
                                <a:cubicBezTo>
                                  <a:pt x="45720" y="68899"/>
                                  <a:pt x="44767" y="69851"/>
                                  <a:pt x="43815" y="71756"/>
                                </a:cubicBezTo>
                                <a:cubicBezTo>
                                  <a:pt x="43815" y="72709"/>
                                  <a:pt x="44767" y="72709"/>
                                  <a:pt x="44767" y="72709"/>
                                </a:cubicBezTo>
                                <a:cubicBezTo>
                                  <a:pt x="44767" y="73661"/>
                                  <a:pt x="45720" y="74614"/>
                                  <a:pt x="46672" y="75566"/>
                                </a:cubicBezTo>
                                <a:cubicBezTo>
                                  <a:pt x="47625" y="76519"/>
                                  <a:pt x="46672" y="76519"/>
                                  <a:pt x="45720" y="77471"/>
                                </a:cubicBezTo>
                                <a:cubicBezTo>
                                  <a:pt x="41910" y="79376"/>
                                  <a:pt x="40957" y="81281"/>
                                  <a:pt x="44767" y="83186"/>
                                </a:cubicBezTo>
                                <a:cubicBezTo>
                                  <a:pt x="45720" y="84139"/>
                                  <a:pt x="47625" y="85091"/>
                                  <a:pt x="47625" y="86044"/>
                                </a:cubicBezTo>
                                <a:cubicBezTo>
                                  <a:pt x="47625" y="86996"/>
                                  <a:pt x="47625" y="87949"/>
                                  <a:pt x="49530" y="87949"/>
                                </a:cubicBezTo>
                                <a:cubicBezTo>
                                  <a:pt x="51435" y="87949"/>
                                  <a:pt x="50482" y="86996"/>
                                  <a:pt x="50482" y="86044"/>
                                </a:cubicBezTo>
                                <a:cubicBezTo>
                                  <a:pt x="50482" y="85091"/>
                                  <a:pt x="49530" y="84139"/>
                                  <a:pt x="50482" y="83186"/>
                                </a:cubicBezTo>
                                <a:cubicBezTo>
                                  <a:pt x="51435" y="83186"/>
                                  <a:pt x="52388" y="84139"/>
                                  <a:pt x="52388" y="85091"/>
                                </a:cubicBezTo>
                                <a:cubicBezTo>
                                  <a:pt x="53340" y="86044"/>
                                  <a:pt x="52388" y="88901"/>
                                  <a:pt x="53340" y="87949"/>
                                </a:cubicBezTo>
                                <a:cubicBezTo>
                                  <a:pt x="57150" y="87949"/>
                                  <a:pt x="55245" y="88901"/>
                                  <a:pt x="54292" y="90806"/>
                                </a:cubicBezTo>
                                <a:cubicBezTo>
                                  <a:pt x="54292" y="90806"/>
                                  <a:pt x="53340" y="91759"/>
                                  <a:pt x="54292" y="91759"/>
                                </a:cubicBezTo>
                                <a:cubicBezTo>
                                  <a:pt x="55245" y="91759"/>
                                  <a:pt x="55245" y="91759"/>
                                  <a:pt x="55245" y="91759"/>
                                </a:cubicBezTo>
                                <a:cubicBezTo>
                                  <a:pt x="56197" y="90806"/>
                                  <a:pt x="56197" y="90806"/>
                                  <a:pt x="56197" y="89854"/>
                                </a:cubicBezTo>
                                <a:cubicBezTo>
                                  <a:pt x="56197" y="88901"/>
                                  <a:pt x="57150" y="86996"/>
                                  <a:pt x="58102" y="87949"/>
                                </a:cubicBezTo>
                                <a:cubicBezTo>
                                  <a:pt x="59055" y="88901"/>
                                  <a:pt x="58102" y="89854"/>
                                  <a:pt x="58102" y="90806"/>
                                </a:cubicBezTo>
                                <a:cubicBezTo>
                                  <a:pt x="58102" y="90806"/>
                                  <a:pt x="57150" y="91759"/>
                                  <a:pt x="57150" y="92711"/>
                                </a:cubicBezTo>
                                <a:cubicBezTo>
                                  <a:pt x="57150" y="94616"/>
                                  <a:pt x="54292" y="94616"/>
                                  <a:pt x="54292" y="96521"/>
                                </a:cubicBezTo>
                                <a:cubicBezTo>
                                  <a:pt x="56197" y="95569"/>
                                  <a:pt x="58102" y="94616"/>
                                  <a:pt x="59055" y="93664"/>
                                </a:cubicBezTo>
                                <a:cubicBezTo>
                                  <a:pt x="60960" y="91759"/>
                                  <a:pt x="60960" y="92711"/>
                                  <a:pt x="61913" y="93664"/>
                                </a:cubicBezTo>
                                <a:cubicBezTo>
                                  <a:pt x="61913" y="95569"/>
                                  <a:pt x="58102" y="95569"/>
                                  <a:pt x="59055" y="96521"/>
                                </a:cubicBezTo>
                                <a:cubicBezTo>
                                  <a:pt x="60007" y="97474"/>
                                  <a:pt x="61913" y="98426"/>
                                  <a:pt x="63817" y="99379"/>
                                </a:cubicBezTo>
                                <a:lnTo>
                                  <a:pt x="66675" y="100331"/>
                                </a:lnTo>
                                <a:lnTo>
                                  <a:pt x="68580" y="103189"/>
                                </a:lnTo>
                                <a:lnTo>
                                  <a:pt x="68580" y="103189"/>
                                </a:lnTo>
                                <a:cubicBezTo>
                                  <a:pt x="69532" y="102236"/>
                                  <a:pt x="69532" y="101284"/>
                                  <a:pt x="70485" y="101284"/>
                                </a:cubicBezTo>
                                <a:cubicBezTo>
                                  <a:pt x="69532" y="101284"/>
                                  <a:pt x="68580" y="101284"/>
                                  <a:pt x="66675" y="100331"/>
                                </a:cubicBezTo>
                                <a:lnTo>
                                  <a:pt x="67627" y="99379"/>
                                </a:lnTo>
                                <a:cubicBezTo>
                                  <a:pt x="68580" y="98426"/>
                                  <a:pt x="68580" y="96521"/>
                                  <a:pt x="70485" y="97474"/>
                                </a:cubicBezTo>
                                <a:cubicBezTo>
                                  <a:pt x="72390" y="98426"/>
                                  <a:pt x="70485" y="100331"/>
                                  <a:pt x="70485" y="101284"/>
                                </a:cubicBezTo>
                                <a:cubicBezTo>
                                  <a:pt x="72390" y="100331"/>
                                  <a:pt x="72390" y="100331"/>
                                  <a:pt x="73342" y="102236"/>
                                </a:cubicBezTo>
                                <a:cubicBezTo>
                                  <a:pt x="73342" y="103189"/>
                                  <a:pt x="74295" y="103189"/>
                                  <a:pt x="75247" y="103189"/>
                                </a:cubicBezTo>
                                <a:cubicBezTo>
                                  <a:pt x="77152" y="101284"/>
                                  <a:pt x="79057" y="102236"/>
                                  <a:pt x="80010" y="104141"/>
                                </a:cubicBezTo>
                                <a:cubicBezTo>
                                  <a:pt x="80010" y="105094"/>
                                  <a:pt x="80963" y="104141"/>
                                  <a:pt x="80963" y="104141"/>
                                </a:cubicBezTo>
                                <a:cubicBezTo>
                                  <a:pt x="81915" y="103189"/>
                                  <a:pt x="82867" y="102236"/>
                                  <a:pt x="82867" y="104141"/>
                                </a:cubicBezTo>
                                <a:cubicBezTo>
                                  <a:pt x="82867" y="105094"/>
                                  <a:pt x="81915" y="106046"/>
                                  <a:pt x="80963" y="106046"/>
                                </a:cubicBezTo>
                                <a:cubicBezTo>
                                  <a:pt x="80010" y="106046"/>
                                  <a:pt x="79057" y="106046"/>
                                  <a:pt x="77152" y="106046"/>
                                </a:cubicBezTo>
                                <a:cubicBezTo>
                                  <a:pt x="76200" y="106046"/>
                                  <a:pt x="75247" y="106999"/>
                                  <a:pt x="75247" y="107951"/>
                                </a:cubicBezTo>
                                <a:cubicBezTo>
                                  <a:pt x="75247" y="108904"/>
                                  <a:pt x="76200" y="108904"/>
                                  <a:pt x="77152" y="108904"/>
                                </a:cubicBezTo>
                                <a:cubicBezTo>
                                  <a:pt x="81915" y="111761"/>
                                  <a:pt x="82867" y="111761"/>
                                  <a:pt x="86677" y="106999"/>
                                </a:cubicBezTo>
                                <a:cubicBezTo>
                                  <a:pt x="86677" y="107951"/>
                                  <a:pt x="85725" y="108904"/>
                                  <a:pt x="86677" y="109856"/>
                                </a:cubicBezTo>
                                <a:cubicBezTo>
                                  <a:pt x="88582" y="108904"/>
                                  <a:pt x="88582" y="107951"/>
                                  <a:pt x="89535" y="107951"/>
                                </a:cubicBezTo>
                                <a:close/>
                                <a:moveTo>
                                  <a:pt x="49530" y="77471"/>
                                </a:moveTo>
                                <a:cubicBezTo>
                                  <a:pt x="49530" y="78424"/>
                                  <a:pt x="48577" y="78424"/>
                                  <a:pt x="47625" y="78424"/>
                                </a:cubicBezTo>
                                <a:cubicBezTo>
                                  <a:pt x="46672" y="78424"/>
                                  <a:pt x="45720" y="78424"/>
                                  <a:pt x="45720" y="77471"/>
                                </a:cubicBezTo>
                                <a:cubicBezTo>
                                  <a:pt x="45720" y="76519"/>
                                  <a:pt x="46672" y="76519"/>
                                  <a:pt x="47625" y="76519"/>
                                </a:cubicBezTo>
                                <a:cubicBezTo>
                                  <a:pt x="48577" y="76519"/>
                                  <a:pt x="49530" y="76519"/>
                                  <a:pt x="49530" y="77471"/>
                                </a:cubicBezTo>
                                <a:close/>
                                <a:moveTo>
                                  <a:pt x="47625" y="69851"/>
                                </a:moveTo>
                                <a:cubicBezTo>
                                  <a:pt x="47625" y="69851"/>
                                  <a:pt x="46672" y="69851"/>
                                  <a:pt x="46672" y="69851"/>
                                </a:cubicBezTo>
                                <a:cubicBezTo>
                                  <a:pt x="46672" y="69851"/>
                                  <a:pt x="47625" y="68899"/>
                                  <a:pt x="47625" y="68899"/>
                                </a:cubicBezTo>
                                <a:cubicBezTo>
                                  <a:pt x="48577" y="68899"/>
                                  <a:pt x="48577" y="68899"/>
                                  <a:pt x="48577" y="69851"/>
                                </a:cubicBezTo>
                                <a:cubicBezTo>
                                  <a:pt x="48577" y="69851"/>
                                  <a:pt x="48577" y="69851"/>
                                  <a:pt x="47625" y="69851"/>
                                </a:cubicBezTo>
                                <a:close/>
                                <a:moveTo>
                                  <a:pt x="57150" y="79376"/>
                                </a:moveTo>
                                <a:cubicBezTo>
                                  <a:pt x="57150" y="79376"/>
                                  <a:pt x="57150" y="80329"/>
                                  <a:pt x="57150" y="79376"/>
                                </a:cubicBezTo>
                                <a:cubicBezTo>
                                  <a:pt x="58102" y="80329"/>
                                  <a:pt x="59055" y="81281"/>
                                  <a:pt x="59055" y="82234"/>
                                </a:cubicBezTo>
                                <a:cubicBezTo>
                                  <a:pt x="59055" y="83186"/>
                                  <a:pt x="58102" y="82234"/>
                                  <a:pt x="58102" y="82234"/>
                                </a:cubicBezTo>
                                <a:cubicBezTo>
                                  <a:pt x="57150" y="81281"/>
                                  <a:pt x="54292" y="81281"/>
                                  <a:pt x="57150" y="79376"/>
                                </a:cubicBezTo>
                                <a:close/>
                                <a:moveTo>
                                  <a:pt x="59055" y="97474"/>
                                </a:moveTo>
                                <a:lnTo>
                                  <a:pt x="59055" y="97474"/>
                                </a:lnTo>
                                <a:cubicBezTo>
                                  <a:pt x="58102" y="97474"/>
                                  <a:pt x="58102" y="97474"/>
                                  <a:pt x="59055" y="97474"/>
                                </a:cubicBezTo>
                                <a:lnTo>
                                  <a:pt x="59055" y="97474"/>
                                </a:lnTo>
                                <a:cubicBezTo>
                                  <a:pt x="59055" y="97474"/>
                                  <a:pt x="59055" y="97474"/>
                                  <a:pt x="59055" y="97474"/>
                                </a:cubicBezTo>
                                <a:close/>
                                <a:moveTo>
                                  <a:pt x="60007" y="78424"/>
                                </a:moveTo>
                                <a:lnTo>
                                  <a:pt x="62865" y="75566"/>
                                </a:lnTo>
                                <a:lnTo>
                                  <a:pt x="62865" y="77471"/>
                                </a:lnTo>
                                <a:cubicBezTo>
                                  <a:pt x="61913" y="81281"/>
                                  <a:pt x="60960" y="80329"/>
                                  <a:pt x="60007" y="78424"/>
                                </a:cubicBezTo>
                                <a:close/>
                                <a:moveTo>
                                  <a:pt x="67627" y="91759"/>
                                </a:moveTo>
                                <a:cubicBezTo>
                                  <a:pt x="66675" y="91759"/>
                                  <a:pt x="64770" y="91759"/>
                                  <a:pt x="63817" y="90806"/>
                                </a:cubicBezTo>
                                <a:cubicBezTo>
                                  <a:pt x="64770" y="88901"/>
                                  <a:pt x="66675" y="89854"/>
                                  <a:pt x="67627" y="89854"/>
                                </a:cubicBezTo>
                                <a:cubicBezTo>
                                  <a:pt x="67627" y="90806"/>
                                  <a:pt x="67627" y="90806"/>
                                  <a:pt x="67627" y="91759"/>
                                </a:cubicBezTo>
                                <a:close/>
                                <a:moveTo>
                                  <a:pt x="66675" y="103189"/>
                                </a:moveTo>
                                <a:cubicBezTo>
                                  <a:pt x="66675" y="102236"/>
                                  <a:pt x="66675" y="102236"/>
                                  <a:pt x="66675" y="103189"/>
                                </a:cubicBezTo>
                                <a:cubicBezTo>
                                  <a:pt x="64770" y="102236"/>
                                  <a:pt x="64770" y="102236"/>
                                  <a:pt x="64770" y="103189"/>
                                </a:cubicBezTo>
                                <a:cubicBezTo>
                                  <a:pt x="64770" y="103189"/>
                                  <a:pt x="65722" y="103189"/>
                                  <a:pt x="66675" y="103189"/>
                                </a:cubicBezTo>
                                <a:cubicBezTo>
                                  <a:pt x="65722" y="103189"/>
                                  <a:pt x="66675" y="103189"/>
                                  <a:pt x="66675" y="103189"/>
                                </a:cubicBezTo>
                                <a:close/>
                                <a:moveTo>
                                  <a:pt x="65722" y="67946"/>
                                </a:moveTo>
                                <a:cubicBezTo>
                                  <a:pt x="65722" y="67946"/>
                                  <a:pt x="65722" y="68899"/>
                                  <a:pt x="65722" y="67946"/>
                                </a:cubicBezTo>
                                <a:cubicBezTo>
                                  <a:pt x="65722" y="68899"/>
                                  <a:pt x="65722" y="68899"/>
                                  <a:pt x="65722" y="67946"/>
                                </a:cubicBezTo>
                                <a:cubicBezTo>
                                  <a:pt x="66675" y="67946"/>
                                  <a:pt x="65722" y="67946"/>
                                  <a:pt x="65722" y="67946"/>
                                </a:cubicBezTo>
                                <a:cubicBezTo>
                                  <a:pt x="65722" y="67946"/>
                                  <a:pt x="65722" y="67946"/>
                                  <a:pt x="65722" y="67946"/>
                                </a:cubicBezTo>
                                <a:close/>
                                <a:moveTo>
                                  <a:pt x="67627" y="92711"/>
                                </a:moveTo>
                                <a:cubicBezTo>
                                  <a:pt x="67627" y="91759"/>
                                  <a:pt x="67627" y="91759"/>
                                  <a:pt x="67627" y="92711"/>
                                </a:cubicBezTo>
                                <a:lnTo>
                                  <a:pt x="67627" y="92711"/>
                                </a:lnTo>
                                <a:cubicBezTo>
                                  <a:pt x="67627" y="92711"/>
                                  <a:pt x="68580" y="93664"/>
                                  <a:pt x="67627" y="94616"/>
                                </a:cubicBezTo>
                                <a:lnTo>
                                  <a:pt x="66675" y="94616"/>
                                </a:lnTo>
                                <a:cubicBezTo>
                                  <a:pt x="66675" y="93664"/>
                                  <a:pt x="66675" y="92711"/>
                                  <a:pt x="67627" y="92711"/>
                                </a:cubicBezTo>
                                <a:close/>
                                <a:moveTo>
                                  <a:pt x="71438" y="78424"/>
                                </a:moveTo>
                                <a:cubicBezTo>
                                  <a:pt x="70485" y="75566"/>
                                  <a:pt x="68580" y="77471"/>
                                  <a:pt x="67627" y="78424"/>
                                </a:cubicBezTo>
                                <a:cubicBezTo>
                                  <a:pt x="66675" y="80329"/>
                                  <a:pt x="68580" y="80329"/>
                                  <a:pt x="69532" y="81281"/>
                                </a:cubicBezTo>
                                <a:cubicBezTo>
                                  <a:pt x="70485" y="82234"/>
                                  <a:pt x="70485" y="82234"/>
                                  <a:pt x="71438" y="81281"/>
                                </a:cubicBezTo>
                                <a:cubicBezTo>
                                  <a:pt x="71438" y="81281"/>
                                  <a:pt x="71438" y="79376"/>
                                  <a:pt x="71438" y="78424"/>
                                </a:cubicBezTo>
                                <a:close/>
                                <a:moveTo>
                                  <a:pt x="72390" y="103189"/>
                                </a:moveTo>
                                <a:cubicBezTo>
                                  <a:pt x="72390" y="101284"/>
                                  <a:pt x="70485" y="101284"/>
                                  <a:pt x="68580" y="101284"/>
                                </a:cubicBezTo>
                                <a:cubicBezTo>
                                  <a:pt x="69532" y="102236"/>
                                  <a:pt x="69532" y="104141"/>
                                  <a:pt x="72390" y="103189"/>
                                </a:cubicBezTo>
                                <a:cubicBezTo>
                                  <a:pt x="72390" y="104141"/>
                                  <a:pt x="72390" y="103189"/>
                                  <a:pt x="72390" y="103189"/>
                                </a:cubicBezTo>
                                <a:close/>
                                <a:moveTo>
                                  <a:pt x="69532" y="72709"/>
                                </a:moveTo>
                                <a:cubicBezTo>
                                  <a:pt x="69532" y="72709"/>
                                  <a:pt x="69532" y="73661"/>
                                  <a:pt x="69532" y="72709"/>
                                </a:cubicBezTo>
                                <a:lnTo>
                                  <a:pt x="70485" y="72709"/>
                                </a:lnTo>
                                <a:cubicBezTo>
                                  <a:pt x="70485" y="72709"/>
                                  <a:pt x="70485" y="72709"/>
                                  <a:pt x="69532" y="72709"/>
                                </a:cubicBezTo>
                                <a:cubicBezTo>
                                  <a:pt x="69532" y="72709"/>
                                  <a:pt x="69532" y="72709"/>
                                  <a:pt x="69532" y="72709"/>
                                </a:cubicBezTo>
                                <a:close/>
                                <a:moveTo>
                                  <a:pt x="72390" y="77471"/>
                                </a:moveTo>
                                <a:cubicBezTo>
                                  <a:pt x="73342" y="77471"/>
                                  <a:pt x="73342" y="77471"/>
                                  <a:pt x="72390" y="77471"/>
                                </a:cubicBezTo>
                                <a:cubicBezTo>
                                  <a:pt x="73342" y="76519"/>
                                  <a:pt x="73342" y="76519"/>
                                  <a:pt x="72390" y="77471"/>
                                </a:cubicBezTo>
                                <a:lnTo>
                                  <a:pt x="72390" y="77471"/>
                                </a:lnTo>
                                <a:lnTo>
                                  <a:pt x="72390" y="77471"/>
                                </a:lnTo>
                                <a:close/>
                                <a:moveTo>
                                  <a:pt x="76200" y="89854"/>
                                </a:moveTo>
                                <a:cubicBezTo>
                                  <a:pt x="76200" y="89854"/>
                                  <a:pt x="76200" y="90806"/>
                                  <a:pt x="76200" y="89854"/>
                                </a:cubicBezTo>
                                <a:cubicBezTo>
                                  <a:pt x="75247" y="90806"/>
                                  <a:pt x="75247" y="90806"/>
                                  <a:pt x="74295" y="89854"/>
                                </a:cubicBezTo>
                                <a:lnTo>
                                  <a:pt x="74295" y="88901"/>
                                </a:lnTo>
                                <a:cubicBezTo>
                                  <a:pt x="75247" y="88901"/>
                                  <a:pt x="76200" y="88901"/>
                                  <a:pt x="76200" y="89854"/>
                                </a:cubicBezTo>
                                <a:close/>
                                <a:moveTo>
                                  <a:pt x="77152" y="82234"/>
                                </a:moveTo>
                                <a:lnTo>
                                  <a:pt x="77152" y="82234"/>
                                </a:lnTo>
                                <a:cubicBezTo>
                                  <a:pt x="78105" y="82234"/>
                                  <a:pt x="78105" y="82234"/>
                                  <a:pt x="78105" y="82234"/>
                                </a:cubicBezTo>
                                <a:cubicBezTo>
                                  <a:pt x="78105" y="81281"/>
                                  <a:pt x="78105" y="81281"/>
                                  <a:pt x="77152" y="80329"/>
                                </a:cubicBezTo>
                                <a:cubicBezTo>
                                  <a:pt x="77152" y="80329"/>
                                  <a:pt x="76200" y="80329"/>
                                  <a:pt x="76200" y="80329"/>
                                </a:cubicBezTo>
                                <a:cubicBezTo>
                                  <a:pt x="76200" y="81281"/>
                                  <a:pt x="76200" y="82234"/>
                                  <a:pt x="77152" y="82234"/>
                                </a:cubicBezTo>
                                <a:close/>
                                <a:moveTo>
                                  <a:pt x="81915" y="92711"/>
                                </a:moveTo>
                                <a:cubicBezTo>
                                  <a:pt x="81915" y="92711"/>
                                  <a:pt x="81915" y="93664"/>
                                  <a:pt x="80963" y="93664"/>
                                </a:cubicBezTo>
                                <a:cubicBezTo>
                                  <a:pt x="80963" y="94616"/>
                                  <a:pt x="81915" y="95569"/>
                                  <a:pt x="80010" y="95569"/>
                                </a:cubicBezTo>
                                <a:cubicBezTo>
                                  <a:pt x="79057" y="95569"/>
                                  <a:pt x="79057" y="94616"/>
                                  <a:pt x="78105" y="94616"/>
                                </a:cubicBezTo>
                                <a:cubicBezTo>
                                  <a:pt x="77152" y="93664"/>
                                  <a:pt x="77152" y="91759"/>
                                  <a:pt x="78105" y="90806"/>
                                </a:cubicBezTo>
                                <a:cubicBezTo>
                                  <a:pt x="80963" y="90806"/>
                                  <a:pt x="80963" y="92711"/>
                                  <a:pt x="81915" y="92711"/>
                                </a:cubicBezTo>
                                <a:close/>
                                <a:moveTo>
                                  <a:pt x="81915" y="92711"/>
                                </a:moveTo>
                                <a:lnTo>
                                  <a:pt x="84772" y="92711"/>
                                </a:lnTo>
                                <a:cubicBezTo>
                                  <a:pt x="83820" y="93664"/>
                                  <a:pt x="83820" y="94616"/>
                                  <a:pt x="82867" y="94616"/>
                                </a:cubicBezTo>
                                <a:cubicBezTo>
                                  <a:pt x="81915" y="94616"/>
                                  <a:pt x="81915" y="93664"/>
                                  <a:pt x="81915" y="92711"/>
                                </a:cubicBezTo>
                                <a:close/>
                                <a:moveTo>
                                  <a:pt x="84772" y="92711"/>
                                </a:moveTo>
                                <a:cubicBezTo>
                                  <a:pt x="84772" y="91759"/>
                                  <a:pt x="84772" y="90806"/>
                                  <a:pt x="85725" y="90806"/>
                                </a:cubicBezTo>
                                <a:cubicBezTo>
                                  <a:pt x="85725" y="90806"/>
                                  <a:pt x="85725" y="90806"/>
                                  <a:pt x="85725" y="90806"/>
                                </a:cubicBezTo>
                                <a:cubicBezTo>
                                  <a:pt x="85725" y="92711"/>
                                  <a:pt x="84772" y="92711"/>
                                  <a:pt x="84772" y="92711"/>
                                </a:cubicBezTo>
                                <a:close/>
                                <a:moveTo>
                                  <a:pt x="91440" y="107951"/>
                                </a:moveTo>
                                <a:lnTo>
                                  <a:pt x="87630" y="106046"/>
                                </a:lnTo>
                                <a:lnTo>
                                  <a:pt x="85725" y="104141"/>
                                </a:lnTo>
                                <a:cubicBezTo>
                                  <a:pt x="84772" y="103189"/>
                                  <a:pt x="85725" y="102236"/>
                                  <a:pt x="86677" y="102236"/>
                                </a:cubicBezTo>
                                <a:cubicBezTo>
                                  <a:pt x="90488" y="102236"/>
                                  <a:pt x="94297" y="100331"/>
                                  <a:pt x="98107" y="101284"/>
                                </a:cubicBezTo>
                                <a:cubicBezTo>
                                  <a:pt x="97155" y="103189"/>
                                  <a:pt x="95250" y="102236"/>
                                  <a:pt x="94297" y="103189"/>
                                </a:cubicBezTo>
                                <a:cubicBezTo>
                                  <a:pt x="94297" y="103189"/>
                                  <a:pt x="93345" y="104141"/>
                                  <a:pt x="93345" y="104141"/>
                                </a:cubicBezTo>
                                <a:cubicBezTo>
                                  <a:pt x="93345" y="105094"/>
                                  <a:pt x="94297" y="105094"/>
                                  <a:pt x="94297" y="105094"/>
                                </a:cubicBezTo>
                                <a:cubicBezTo>
                                  <a:pt x="95250" y="105094"/>
                                  <a:pt x="96202" y="104141"/>
                                  <a:pt x="97155" y="106046"/>
                                </a:cubicBezTo>
                                <a:cubicBezTo>
                                  <a:pt x="97155" y="107951"/>
                                  <a:pt x="95250" y="106999"/>
                                  <a:pt x="95250" y="107951"/>
                                </a:cubicBezTo>
                                <a:cubicBezTo>
                                  <a:pt x="93345" y="106999"/>
                                  <a:pt x="92392" y="107951"/>
                                  <a:pt x="91440" y="107951"/>
                                </a:cubicBezTo>
                                <a:lnTo>
                                  <a:pt x="91440" y="107951"/>
                                </a:lnTo>
                                <a:close/>
                                <a:moveTo>
                                  <a:pt x="85725" y="95569"/>
                                </a:moveTo>
                                <a:cubicBezTo>
                                  <a:pt x="85725" y="94616"/>
                                  <a:pt x="86677" y="94616"/>
                                  <a:pt x="86677" y="94616"/>
                                </a:cubicBezTo>
                                <a:cubicBezTo>
                                  <a:pt x="87630" y="94616"/>
                                  <a:pt x="87630" y="94616"/>
                                  <a:pt x="87630" y="95569"/>
                                </a:cubicBezTo>
                                <a:cubicBezTo>
                                  <a:pt x="87630" y="96521"/>
                                  <a:pt x="87630" y="96521"/>
                                  <a:pt x="86677" y="96521"/>
                                </a:cubicBezTo>
                                <a:cubicBezTo>
                                  <a:pt x="86677" y="96521"/>
                                  <a:pt x="85725" y="96521"/>
                                  <a:pt x="85725" y="95569"/>
                                </a:cubicBezTo>
                                <a:close/>
                                <a:moveTo>
                                  <a:pt x="87630" y="113666"/>
                                </a:moveTo>
                                <a:cubicBezTo>
                                  <a:pt x="87630" y="112714"/>
                                  <a:pt x="87630" y="111761"/>
                                  <a:pt x="86677" y="111761"/>
                                </a:cubicBezTo>
                                <a:cubicBezTo>
                                  <a:pt x="86677" y="111761"/>
                                  <a:pt x="85725" y="111761"/>
                                  <a:pt x="85725" y="112714"/>
                                </a:cubicBezTo>
                                <a:cubicBezTo>
                                  <a:pt x="85725" y="112714"/>
                                  <a:pt x="85725" y="113666"/>
                                  <a:pt x="87630" y="113666"/>
                                </a:cubicBezTo>
                                <a:cubicBezTo>
                                  <a:pt x="87630" y="113666"/>
                                  <a:pt x="87630" y="112714"/>
                                  <a:pt x="87630" y="113666"/>
                                </a:cubicBezTo>
                                <a:close/>
                                <a:moveTo>
                                  <a:pt x="91440" y="115571"/>
                                </a:moveTo>
                                <a:cubicBezTo>
                                  <a:pt x="91440" y="114619"/>
                                  <a:pt x="90488" y="114619"/>
                                  <a:pt x="90488" y="114619"/>
                                </a:cubicBezTo>
                                <a:cubicBezTo>
                                  <a:pt x="88582" y="115571"/>
                                  <a:pt x="88582" y="116524"/>
                                  <a:pt x="88582" y="118429"/>
                                </a:cubicBezTo>
                                <a:cubicBezTo>
                                  <a:pt x="88582" y="119381"/>
                                  <a:pt x="88582" y="119381"/>
                                  <a:pt x="89535" y="119381"/>
                                </a:cubicBezTo>
                                <a:cubicBezTo>
                                  <a:pt x="90488" y="118429"/>
                                  <a:pt x="91440" y="117476"/>
                                  <a:pt x="91440" y="115571"/>
                                </a:cubicBezTo>
                                <a:close/>
                                <a:moveTo>
                                  <a:pt x="93345" y="89854"/>
                                </a:moveTo>
                                <a:cubicBezTo>
                                  <a:pt x="93345" y="91759"/>
                                  <a:pt x="91440" y="92711"/>
                                  <a:pt x="91440" y="94616"/>
                                </a:cubicBezTo>
                                <a:cubicBezTo>
                                  <a:pt x="89535" y="92711"/>
                                  <a:pt x="91440" y="91759"/>
                                  <a:pt x="93345" y="89854"/>
                                </a:cubicBezTo>
                                <a:close/>
                                <a:moveTo>
                                  <a:pt x="95250" y="111761"/>
                                </a:moveTo>
                                <a:cubicBezTo>
                                  <a:pt x="95250" y="111761"/>
                                  <a:pt x="95250" y="110809"/>
                                  <a:pt x="95250" y="111761"/>
                                </a:cubicBezTo>
                                <a:cubicBezTo>
                                  <a:pt x="96202" y="111761"/>
                                  <a:pt x="96202" y="111761"/>
                                  <a:pt x="96202" y="111761"/>
                                </a:cubicBezTo>
                                <a:cubicBezTo>
                                  <a:pt x="97155" y="111761"/>
                                  <a:pt x="96202" y="112714"/>
                                  <a:pt x="95250" y="111761"/>
                                </a:cubicBezTo>
                                <a:cubicBezTo>
                                  <a:pt x="96202" y="111761"/>
                                  <a:pt x="95250" y="111761"/>
                                  <a:pt x="95250" y="111761"/>
                                </a:cubicBezTo>
                                <a:close/>
                                <a:moveTo>
                                  <a:pt x="97155" y="121286"/>
                                </a:moveTo>
                                <a:cubicBezTo>
                                  <a:pt x="98107" y="121286"/>
                                  <a:pt x="98107" y="120334"/>
                                  <a:pt x="99060" y="119381"/>
                                </a:cubicBezTo>
                                <a:cubicBezTo>
                                  <a:pt x="99060" y="118429"/>
                                  <a:pt x="99060" y="117476"/>
                                  <a:pt x="98107" y="117476"/>
                                </a:cubicBezTo>
                                <a:cubicBezTo>
                                  <a:pt x="97155" y="117476"/>
                                  <a:pt x="96202" y="117476"/>
                                  <a:pt x="97155" y="118429"/>
                                </a:cubicBezTo>
                                <a:cubicBezTo>
                                  <a:pt x="97155" y="119381"/>
                                  <a:pt x="96202" y="121286"/>
                                  <a:pt x="97155" y="121286"/>
                                </a:cubicBezTo>
                                <a:close/>
                                <a:moveTo>
                                  <a:pt x="109538" y="125096"/>
                                </a:moveTo>
                                <a:cubicBezTo>
                                  <a:pt x="110490" y="125096"/>
                                  <a:pt x="109538" y="123191"/>
                                  <a:pt x="109538" y="123191"/>
                                </a:cubicBezTo>
                                <a:cubicBezTo>
                                  <a:pt x="108585" y="122239"/>
                                  <a:pt x="107632" y="123191"/>
                                  <a:pt x="107632" y="123191"/>
                                </a:cubicBezTo>
                                <a:cubicBezTo>
                                  <a:pt x="105727" y="125096"/>
                                  <a:pt x="103822" y="126049"/>
                                  <a:pt x="100965" y="124144"/>
                                </a:cubicBezTo>
                                <a:cubicBezTo>
                                  <a:pt x="100965" y="124144"/>
                                  <a:pt x="99060" y="125096"/>
                                  <a:pt x="98107" y="125096"/>
                                </a:cubicBezTo>
                                <a:cubicBezTo>
                                  <a:pt x="97155" y="124144"/>
                                  <a:pt x="96202" y="123191"/>
                                  <a:pt x="96202" y="124144"/>
                                </a:cubicBezTo>
                                <a:cubicBezTo>
                                  <a:pt x="95250" y="125096"/>
                                  <a:pt x="97155" y="126049"/>
                                  <a:pt x="97155" y="126049"/>
                                </a:cubicBezTo>
                                <a:cubicBezTo>
                                  <a:pt x="99060" y="127001"/>
                                  <a:pt x="101917" y="126049"/>
                                  <a:pt x="103822" y="127954"/>
                                </a:cubicBezTo>
                                <a:cubicBezTo>
                                  <a:pt x="104775" y="128906"/>
                                  <a:pt x="105727" y="127954"/>
                                  <a:pt x="105727" y="127954"/>
                                </a:cubicBezTo>
                                <a:cubicBezTo>
                                  <a:pt x="107632" y="127001"/>
                                  <a:pt x="108585" y="125096"/>
                                  <a:pt x="109538" y="125096"/>
                                </a:cubicBezTo>
                                <a:close/>
                                <a:moveTo>
                                  <a:pt x="99060" y="104141"/>
                                </a:moveTo>
                                <a:cubicBezTo>
                                  <a:pt x="99060" y="102236"/>
                                  <a:pt x="100965" y="102236"/>
                                  <a:pt x="101917" y="101284"/>
                                </a:cubicBezTo>
                                <a:cubicBezTo>
                                  <a:pt x="103822" y="100331"/>
                                  <a:pt x="105727" y="100331"/>
                                  <a:pt x="105727" y="98426"/>
                                </a:cubicBezTo>
                                <a:cubicBezTo>
                                  <a:pt x="105727" y="97474"/>
                                  <a:pt x="107632" y="96521"/>
                                  <a:pt x="108585" y="97474"/>
                                </a:cubicBezTo>
                                <a:cubicBezTo>
                                  <a:pt x="109538" y="97474"/>
                                  <a:pt x="109538" y="99379"/>
                                  <a:pt x="109538" y="100331"/>
                                </a:cubicBezTo>
                                <a:cubicBezTo>
                                  <a:pt x="109538" y="102236"/>
                                  <a:pt x="109538" y="104141"/>
                                  <a:pt x="109538" y="106999"/>
                                </a:cubicBezTo>
                                <a:cubicBezTo>
                                  <a:pt x="106680" y="104141"/>
                                  <a:pt x="106680" y="104141"/>
                                  <a:pt x="102870" y="106046"/>
                                </a:cubicBezTo>
                                <a:cubicBezTo>
                                  <a:pt x="100965" y="105094"/>
                                  <a:pt x="99060" y="106046"/>
                                  <a:pt x="99060" y="104141"/>
                                </a:cubicBezTo>
                                <a:close/>
                                <a:moveTo>
                                  <a:pt x="100013" y="35561"/>
                                </a:moveTo>
                                <a:cubicBezTo>
                                  <a:pt x="100013" y="35561"/>
                                  <a:pt x="100965" y="36514"/>
                                  <a:pt x="100965" y="36514"/>
                                </a:cubicBezTo>
                                <a:cubicBezTo>
                                  <a:pt x="100965" y="36514"/>
                                  <a:pt x="100965" y="35561"/>
                                  <a:pt x="100013" y="35561"/>
                                </a:cubicBezTo>
                                <a:cubicBezTo>
                                  <a:pt x="100965" y="34609"/>
                                  <a:pt x="100013" y="34609"/>
                                  <a:pt x="100013" y="35561"/>
                                </a:cubicBezTo>
                                <a:cubicBezTo>
                                  <a:pt x="100013" y="34609"/>
                                  <a:pt x="100013" y="35561"/>
                                  <a:pt x="100013" y="35561"/>
                                </a:cubicBezTo>
                                <a:close/>
                                <a:moveTo>
                                  <a:pt x="108585" y="115571"/>
                                </a:moveTo>
                                <a:cubicBezTo>
                                  <a:pt x="107632" y="113666"/>
                                  <a:pt x="107632" y="115571"/>
                                  <a:pt x="106680" y="116524"/>
                                </a:cubicBezTo>
                                <a:cubicBezTo>
                                  <a:pt x="106680" y="117476"/>
                                  <a:pt x="105727" y="116524"/>
                                  <a:pt x="105727" y="116524"/>
                                </a:cubicBezTo>
                                <a:cubicBezTo>
                                  <a:pt x="104775" y="115571"/>
                                  <a:pt x="104775" y="114619"/>
                                  <a:pt x="103822" y="114619"/>
                                </a:cubicBezTo>
                                <a:cubicBezTo>
                                  <a:pt x="102870" y="115571"/>
                                  <a:pt x="103822" y="116524"/>
                                  <a:pt x="103822" y="117476"/>
                                </a:cubicBezTo>
                                <a:cubicBezTo>
                                  <a:pt x="103822" y="121286"/>
                                  <a:pt x="103822" y="121286"/>
                                  <a:pt x="106680" y="120334"/>
                                </a:cubicBezTo>
                                <a:lnTo>
                                  <a:pt x="108585" y="119381"/>
                                </a:lnTo>
                                <a:cubicBezTo>
                                  <a:pt x="110490" y="118429"/>
                                  <a:pt x="109538" y="115571"/>
                                  <a:pt x="108585" y="115571"/>
                                </a:cubicBezTo>
                                <a:close/>
                                <a:moveTo>
                                  <a:pt x="110490" y="145099"/>
                                </a:moveTo>
                                <a:cubicBezTo>
                                  <a:pt x="110490" y="145099"/>
                                  <a:pt x="110490" y="144146"/>
                                  <a:pt x="110490" y="145099"/>
                                </a:cubicBezTo>
                                <a:cubicBezTo>
                                  <a:pt x="108585" y="145099"/>
                                  <a:pt x="106680" y="145099"/>
                                  <a:pt x="106680" y="147004"/>
                                </a:cubicBezTo>
                                <a:cubicBezTo>
                                  <a:pt x="106680" y="147956"/>
                                  <a:pt x="107632" y="147956"/>
                                  <a:pt x="107632" y="147956"/>
                                </a:cubicBezTo>
                                <a:cubicBezTo>
                                  <a:pt x="109538" y="147956"/>
                                  <a:pt x="109538" y="147004"/>
                                  <a:pt x="110490" y="145099"/>
                                </a:cubicBezTo>
                                <a:close/>
                                <a:moveTo>
                                  <a:pt x="109538" y="136526"/>
                                </a:moveTo>
                                <a:cubicBezTo>
                                  <a:pt x="109538" y="136526"/>
                                  <a:pt x="108585" y="136526"/>
                                  <a:pt x="109538" y="136526"/>
                                </a:cubicBezTo>
                                <a:cubicBezTo>
                                  <a:pt x="108585" y="137479"/>
                                  <a:pt x="109538" y="138431"/>
                                  <a:pt x="109538" y="138431"/>
                                </a:cubicBezTo>
                                <a:cubicBezTo>
                                  <a:pt x="110490" y="137479"/>
                                  <a:pt x="110490" y="137479"/>
                                  <a:pt x="109538" y="136526"/>
                                </a:cubicBezTo>
                                <a:cubicBezTo>
                                  <a:pt x="110490" y="136526"/>
                                  <a:pt x="109538" y="135574"/>
                                  <a:pt x="109538" y="136526"/>
                                </a:cubicBezTo>
                                <a:close/>
                                <a:moveTo>
                                  <a:pt x="111442" y="141289"/>
                                </a:moveTo>
                                <a:cubicBezTo>
                                  <a:pt x="111442" y="141289"/>
                                  <a:pt x="111442" y="141289"/>
                                  <a:pt x="111442" y="141289"/>
                                </a:cubicBezTo>
                                <a:cubicBezTo>
                                  <a:pt x="110490" y="140336"/>
                                  <a:pt x="110490" y="141289"/>
                                  <a:pt x="109538" y="141289"/>
                                </a:cubicBezTo>
                                <a:cubicBezTo>
                                  <a:pt x="109538" y="141289"/>
                                  <a:pt x="109538" y="142241"/>
                                  <a:pt x="109538" y="142241"/>
                                </a:cubicBezTo>
                                <a:cubicBezTo>
                                  <a:pt x="110490" y="142241"/>
                                  <a:pt x="110490" y="142241"/>
                                  <a:pt x="111442" y="141289"/>
                                </a:cubicBezTo>
                                <a:close/>
                                <a:moveTo>
                                  <a:pt x="113347" y="144146"/>
                                </a:moveTo>
                                <a:cubicBezTo>
                                  <a:pt x="112395" y="144146"/>
                                  <a:pt x="112395" y="146051"/>
                                  <a:pt x="111442" y="147004"/>
                                </a:cubicBezTo>
                                <a:cubicBezTo>
                                  <a:pt x="111442" y="147004"/>
                                  <a:pt x="110490" y="147956"/>
                                  <a:pt x="111442" y="148909"/>
                                </a:cubicBezTo>
                                <a:cubicBezTo>
                                  <a:pt x="112395" y="148909"/>
                                  <a:pt x="112395" y="147956"/>
                                  <a:pt x="113347" y="147004"/>
                                </a:cubicBezTo>
                                <a:cubicBezTo>
                                  <a:pt x="113347" y="145099"/>
                                  <a:pt x="114300" y="144146"/>
                                  <a:pt x="113347" y="144146"/>
                                </a:cubicBezTo>
                                <a:close/>
                                <a:moveTo>
                                  <a:pt x="111442" y="131764"/>
                                </a:moveTo>
                                <a:cubicBezTo>
                                  <a:pt x="111442" y="131764"/>
                                  <a:pt x="111442" y="131764"/>
                                  <a:pt x="111442" y="131764"/>
                                </a:cubicBezTo>
                                <a:cubicBezTo>
                                  <a:pt x="111442" y="132716"/>
                                  <a:pt x="111442" y="133669"/>
                                  <a:pt x="111442" y="133669"/>
                                </a:cubicBezTo>
                                <a:cubicBezTo>
                                  <a:pt x="112395" y="132716"/>
                                  <a:pt x="112395" y="132716"/>
                                  <a:pt x="111442" y="131764"/>
                                </a:cubicBezTo>
                                <a:cubicBezTo>
                                  <a:pt x="112395" y="131764"/>
                                  <a:pt x="112395" y="131764"/>
                                  <a:pt x="111442" y="131764"/>
                                </a:cubicBezTo>
                                <a:close/>
                                <a:moveTo>
                                  <a:pt x="112395" y="111761"/>
                                </a:moveTo>
                                <a:cubicBezTo>
                                  <a:pt x="112395" y="112714"/>
                                  <a:pt x="113347" y="113666"/>
                                  <a:pt x="114300" y="114619"/>
                                </a:cubicBezTo>
                                <a:cubicBezTo>
                                  <a:pt x="115252" y="116524"/>
                                  <a:pt x="117157" y="116524"/>
                                  <a:pt x="119063" y="116524"/>
                                </a:cubicBezTo>
                                <a:cubicBezTo>
                                  <a:pt x="120015" y="116524"/>
                                  <a:pt x="120015" y="115571"/>
                                  <a:pt x="120015" y="114619"/>
                                </a:cubicBezTo>
                                <a:cubicBezTo>
                                  <a:pt x="119063" y="112714"/>
                                  <a:pt x="118110" y="109856"/>
                                  <a:pt x="114300" y="110809"/>
                                </a:cubicBezTo>
                                <a:cubicBezTo>
                                  <a:pt x="113347" y="110809"/>
                                  <a:pt x="113347" y="108904"/>
                                  <a:pt x="112395" y="109856"/>
                                </a:cubicBezTo>
                                <a:cubicBezTo>
                                  <a:pt x="111442" y="109856"/>
                                  <a:pt x="112395" y="110809"/>
                                  <a:pt x="112395" y="111761"/>
                                </a:cubicBezTo>
                                <a:close/>
                                <a:moveTo>
                                  <a:pt x="115252" y="126049"/>
                                </a:moveTo>
                                <a:cubicBezTo>
                                  <a:pt x="116205" y="126049"/>
                                  <a:pt x="116205" y="126049"/>
                                  <a:pt x="115252" y="126049"/>
                                </a:cubicBezTo>
                                <a:lnTo>
                                  <a:pt x="114300" y="122239"/>
                                </a:lnTo>
                                <a:cubicBezTo>
                                  <a:pt x="113347" y="123191"/>
                                  <a:pt x="112395" y="123191"/>
                                  <a:pt x="112395" y="124144"/>
                                </a:cubicBezTo>
                                <a:cubicBezTo>
                                  <a:pt x="112395" y="126049"/>
                                  <a:pt x="114300" y="126049"/>
                                  <a:pt x="115252" y="126049"/>
                                </a:cubicBezTo>
                                <a:close/>
                                <a:moveTo>
                                  <a:pt x="114300" y="113666"/>
                                </a:moveTo>
                                <a:cubicBezTo>
                                  <a:pt x="114300" y="112714"/>
                                  <a:pt x="114300" y="111761"/>
                                  <a:pt x="116205" y="111761"/>
                                </a:cubicBezTo>
                                <a:lnTo>
                                  <a:pt x="116205" y="112714"/>
                                </a:lnTo>
                                <a:cubicBezTo>
                                  <a:pt x="115252" y="114619"/>
                                  <a:pt x="114300" y="113666"/>
                                  <a:pt x="114300" y="113666"/>
                                </a:cubicBezTo>
                                <a:close/>
                                <a:moveTo>
                                  <a:pt x="115252" y="32704"/>
                                </a:moveTo>
                                <a:cubicBezTo>
                                  <a:pt x="114300" y="33656"/>
                                  <a:pt x="116205" y="34609"/>
                                  <a:pt x="117157" y="32704"/>
                                </a:cubicBezTo>
                                <a:cubicBezTo>
                                  <a:pt x="117157" y="31751"/>
                                  <a:pt x="116205" y="31751"/>
                                  <a:pt x="116205" y="31751"/>
                                </a:cubicBezTo>
                                <a:cubicBezTo>
                                  <a:pt x="115252" y="31751"/>
                                  <a:pt x="114300" y="31751"/>
                                  <a:pt x="115252" y="32704"/>
                                </a:cubicBezTo>
                                <a:cubicBezTo>
                                  <a:pt x="114300" y="31751"/>
                                  <a:pt x="114300" y="32704"/>
                                  <a:pt x="115252" y="32704"/>
                                </a:cubicBezTo>
                                <a:close/>
                                <a:moveTo>
                                  <a:pt x="121920" y="133669"/>
                                </a:moveTo>
                                <a:lnTo>
                                  <a:pt x="117157" y="129859"/>
                                </a:lnTo>
                                <a:cubicBezTo>
                                  <a:pt x="116205" y="130811"/>
                                  <a:pt x="115252" y="130811"/>
                                  <a:pt x="115252" y="131764"/>
                                </a:cubicBezTo>
                                <a:cubicBezTo>
                                  <a:pt x="114300" y="132716"/>
                                  <a:pt x="115252" y="132716"/>
                                  <a:pt x="116205" y="133669"/>
                                </a:cubicBezTo>
                                <a:cubicBezTo>
                                  <a:pt x="118110" y="134621"/>
                                  <a:pt x="119063" y="134621"/>
                                  <a:pt x="120967" y="135574"/>
                                </a:cubicBezTo>
                                <a:cubicBezTo>
                                  <a:pt x="121920" y="134621"/>
                                  <a:pt x="121920" y="134621"/>
                                  <a:pt x="121920" y="133669"/>
                                </a:cubicBezTo>
                                <a:close/>
                                <a:moveTo>
                                  <a:pt x="119063" y="140336"/>
                                </a:moveTo>
                                <a:cubicBezTo>
                                  <a:pt x="119063" y="138431"/>
                                  <a:pt x="118110" y="137479"/>
                                  <a:pt x="117157" y="137479"/>
                                </a:cubicBezTo>
                                <a:cubicBezTo>
                                  <a:pt x="115252" y="137479"/>
                                  <a:pt x="118110" y="138431"/>
                                  <a:pt x="117157" y="139384"/>
                                </a:cubicBezTo>
                                <a:cubicBezTo>
                                  <a:pt x="117157" y="140336"/>
                                  <a:pt x="117157" y="140336"/>
                                  <a:pt x="116205" y="141289"/>
                                </a:cubicBezTo>
                                <a:cubicBezTo>
                                  <a:pt x="116205" y="142241"/>
                                  <a:pt x="115252" y="143194"/>
                                  <a:pt x="116205" y="143194"/>
                                </a:cubicBezTo>
                                <a:cubicBezTo>
                                  <a:pt x="117157" y="143194"/>
                                  <a:pt x="117157" y="142241"/>
                                  <a:pt x="118110" y="141289"/>
                                </a:cubicBezTo>
                                <a:cubicBezTo>
                                  <a:pt x="118110" y="141289"/>
                                  <a:pt x="119063" y="140336"/>
                                  <a:pt x="119063" y="140336"/>
                                </a:cubicBezTo>
                                <a:close/>
                                <a:moveTo>
                                  <a:pt x="120015" y="119381"/>
                                </a:moveTo>
                                <a:cubicBezTo>
                                  <a:pt x="120015" y="119381"/>
                                  <a:pt x="120015" y="119381"/>
                                  <a:pt x="120015" y="119381"/>
                                </a:cubicBezTo>
                                <a:lnTo>
                                  <a:pt x="120015" y="119381"/>
                                </a:lnTo>
                                <a:cubicBezTo>
                                  <a:pt x="120967" y="118429"/>
                                  <a:pt x="120967" y="118429"/>
                                  <a:pt x="120015" y="119381"/>
                                </a:cubicBezTo>
                                <a:lnTo>
                                  <a:pt x="120015" y="119381"/>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F6D28FA" id="Graphic 107" o:spid="_x0000_s1026" style="position:absolute;margin-left:7.6pt;margin-top:508.25pt;width:150.95pt;height:26pt;z-index:251691008" coordsize="19172,330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">
                <v:shape id="Freeform 109" o:spid="_x0000_s1027" style="position:absolute;top:721;width:1532;height:1828;visibility:visible;mso-wrap-style:square;v-text-anchor:middle" coordsize="153262,18287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" path="m152795,98107v,7621,,17146,-3810,27623c147080,132397,145175,140017,141365,145732v-7620,14288,-19050,24765,-34290,31433c99455,180022,90882,181928,82310,182880v-5715,,-10478,,-15240,-1905c66117,180975,64212,180022,63260,180022,51830,179070,42305,174307,32780,167640,19444,159067,10872,146685,6110,131445,3252,121920,2300,112395,394,102870v-952,-4763,,-9525,953,-15240c3252,72390,6110,58103,12777,43815,19444,30480,28969,19050,41352,10478,50877,4763,60402,,71832,953,74690,953,78500,,81357,v25718,953,45720,13335,58103,36195c150890,54292,154700,74295,152795,98107xm8967,78105v,,,952,,l14682,77153v,,,,953,-953c14682,75247,13730,74295,12777,74295v-952,1905,-1905,2858,-3810,3810c8967,77153,8967,78105,8967,78105xm11825,97155v,,-953,,,c9919,97155,9919,97155,8967,98107v,953,,953,952,953c10872,99060,11825,98107,11825,97155xm46115,59055r,c46115,58103,45162,58103,45162,56197v,-2857,-3810,-4762,-4762,-3809c35637,53340,38495,49530,36590,49530v,,,-952,952,-952c38495,47625,38495,47625,39447,48578v953,1904,2858,1904,3810,2857c43257,51435,44210,51435,44210,51435v,,,-953,,-953c43257,48578,42305,45720,40400,45720v-2858,,-3810,-1905,-4763,-3810c36590,40005,37542,40957,38495,41910v1905,1905,2857,1905,2857,-953c41352,40957,42305,40005,42305,39053v,,,952,,952c42305,40957,42305,40957,43257,40957v,,953,,953,-952c44210,39053,43257,39053,43257,39053v,,-952,,-952,c42305,38100,43257,37147,44210,36195v2857,-1905,3810,-5715,3810,-8573c47067,29528,45162,31432,42305,32385v-953,,-1905,,-1905,-953c40400,30480,41352,30480,42305,30480v1905,-952,2857,-952,3810,-1905c44210,27622,43257,27622,43257,24765v,-952,,-1905,-952,-952c40400,25717,36590,25717,34685,27622v-2858,953,-2858,1906,-1905,3810c33732,32385,34685,32385,35637,32385v-952,1905,1905,5715,-2857,5715c31827,38100,31827,39053,32780,40005v952,952,1905,952,2857,1905c35637,42863,33732,43815,34685,45720v-1905,,-4763,-1905,-6668,-953c27065,43815,27065,43815,26112,44767v,,-952,953,,953c27065,46672,28017,45720,28017,44767v952,1905,952,3811,1905,5715c28017,50482,27065,51435,25160,51435v-1905,,-1905,953,-953,2857c25160,55245,26112,56197,27065,57150v952,953,,953,,1905c27065,59055,26112,59055,26112,59055v-952,-1905,-1905,-1905,-2857,-1905c21350,58103,20397,60960,18492,60007v-952,,-952,,-952,953c17540,62865,16587,64770,17540,66675v,953,952,1905,1904,2857c20397,69532,20397,69532,21350,68580v,-952,1905,-1905,,-3810c21350,64770,20397,63817,20397,63817v-953,-952,,-1904,953,-1904c22302,61913,23255,60007,24207,60960v953,,953,5715,,6668c21350,68580,22302,70485,24207,71438v953,1904,2858,2857,1905,5715c26112,76200,25160,75247,23255,74295v-953,,-1905,-953,-2858,-953c19444,74295,20397,75247,20397,76200v953,953,953,2857,,3810c18492,81915,18492,85725,15635,86678v-953,,-1905,,-2858,952c11825,87630,11825,88582,12777,89535v953,953,2858,1905,4763,953c18492,89535,16587,88582,16587,87630v,,,-952,,-952c18492,86678,20397,87630,22302,86678v1905,,5715,-953,6667,1904c29922,89535,30875,89535,31827,89535v953,,2858,,3810,953c38495,92392,40400,91440,41352,89535v-2857,-953,-1905,,-952,-2857c41352,86678,41352,85725,41352,84772v,-952,953,-952,1905,-1905c43257,83820,43257,84772,44210,84772r,c44210,83820,43257,83820,43257,82867v,-952,,-1904,1905,-1904c46115,80963,48020,80010,47067,79057v-952,-952,-1905,-952,-2857,c42305,80963,41352,82867,39447,84772v-952,953,-1905,2858,-3810,953c32780,83820,30875,81915,28017,80010v-1905,-953,-952,-2857,952,-2857c31827,78105,31827,78105,32780,75247v,,,-952,,-952c33732,73342,34685,71438,36590,71438v1905,,-953,1904,,2857c36590,75247,36590,75247,37542,76200v953,,1905,,1905,-953c39447,74295,39447,73342,40400,73342v,-952,,-952,952,-952c41352,72390,41352,73342,41352,73342v,1905,,4763,-1905,6668c38495,80963,38495,80963,39447,80963v1905,,4763,-5716,3810,-7621c42305,71438,42305,70485,44210,71438v952,,1905,,1905,-953c46115,68580,48020,65722,48020,63817v,-952,-1905,-2857,-953,-3810c43257,57150,45162,59055,46115,59055xm9919,68580v,952,953,952,,c11825,68580,11825,68580,11825,67628v,-953,-953,-953,-953,-953c9919,67628,9919,68580,9919,68580xm20397,102870v953,,,-1905,-953,-1905c16587,100965,14682,100013,12777,99060v-952,,-952,953,-952,953l11825,100965v1905,952,1905,2857,3810,2857c17540,104775,19444,103822,20397,102870xm13730,93345v,,952,,952,c15635,93345,15635,93345,15635,92392r-1905,953c13730,92392,13730,93345,13730,93345xm18492,99060v,,,-953,,c19444,98107,18492,97155,18492,97155v-952,,-952,,,1905c17540,98107,17540,99060,18492,99060xm27065,93345v,-953,952,-953,,-1905c27065,91440,26112,91440,25160,91440v-1905,1905,-3810,,-4763,-952c20397,90488,19444,89535,19444,90488v-952,952,,952,,1904c21350,95250,25160,97155,24207,100965r953,952c25160,100013,26112,99060,28017,98107v952,,1905,-952,1905,-1904c29922,95250,28017,95250,27065,95250v-953,,-1905,-953,,-1905xm20397,106680v953,952,953,952,2858,1905c23255,107632,23255,106680,22302,105728v,-953,-952,-953,-1905,-953c18492,105728,19444,106680,20397,106680xm23255,116205v,952,,,,c24207,113347,22302,113347,21350,113347v-953,,-953,,-953,953c20397,115253,22302,116205,23255,116205xm20397,40957v,,953,,,l20397,40957v,-952,,-952,,c20397,40957,20397,40957,20397,40957xm21350,131445v952,,952,,952,l22302,130492v,-952,,-952,-952,-952c21350,129540,20397,129540,20397,129540v,952,,1905,953,1905xm21350,54292v,,,953,,c22302,54292,21350,54292,21350,54292v,-952,-953,,,xm21350,120967v,,,,,c21350,120967,21350,120967,21350,120967r,c22302,120967,22302,120967,21350,120967xm22302,111442v953,953,953,,953,c24207,110490,23255,109538,22302,109538v,,,952,,1904xm25160,133350v,-953,-1905,-953,-2858,-953l22302,134303v,952,,1904,953,1904c25160,135255,26112,133350,25160,133350xm25160,101917v-953,,-1905,,-1905,1905c23255,103822,23255,103822,24207,103822v1905,,953,-952,953,-1905xm26112,60007v,,953,,953,c27065,60007,27065,60960,26112,60960v,,,,,-953c25160,60960,25160,60007,26112,60007xm27065,65722v,,,,,c27065,66675,27065,66675,26112,66675v,,-952,,,-953c26112,65722,26112,65722,27065,65722xm28017,101917v,-952,-952,,-1905,l25160,101917r,953l26112,102870v953,-953,1905,,1905,-953xm27065,139065v,,,,,c26112,138113,26112,139065,27065,139065r,c27065,139065,27065,139065,27065,139065xm26112,27622v,953,,953,953,953c28017,28575,28017,28575,28017,27622v,,,-952,,-952c27065,26670,27065,27622,26112,27622xm27065,37147v,,,,,c26112,37147,27065,38100,27065,37147v,953,,,,c27065,37147,27065,37147,27065,37147xm28017,120967v,,,,,c28017,120967,28017,120967,28017,120967r,c27065,120967,28017,120967,28017,120967xm28017,112395v,,-952,,,c27065,113347,27065,114300,28017,115253v,,952,,952,-953c28969,113347,28969,113347,28017,112395xm28969,123825v,,-952,,,c28017,123825,28017,123825,28017,123825v,,,,952,c28969,123825,28969,123825,28969,123825xm31827,55245v-952,,-2858,,-3810,-1905c28017,53340,28017,52388,28969,52388v953,,2858,952,2858,2857c32780,55245,31827,55245,31827,55245xm32780,106680v952,,952,,952,-952c33732,104775,32780,103822,31827,103822v-1905,-952,-2858,,-3810,953c28017,105728,28017,105728,28017,105728v952,952,952,-953,1905,-953c31827,106680,31827,106680,32780,106680xm30875,78105v-953,,-1906,,-1906,952c28969,79057,28969,80010,29922,80010v953,,953,,953,-1905c31827,79057,30875,78105,30875,78105xm30875,140970v952,-953,1905,,1905,c32780,141922,33732,141922,33732,142875v,-953,,-1905,-952,-2858c31827,139065,30875,139065,29922,139065v-953,,-1905,952,-1905,1905c28017,141922,28017,143828,29922,143828v1905,952,2858,,3810,-953c32780,142875,31827,142875,31827,142875v,,-952,-953,-952,-1905xm28969,49530v953,-952,2858,-1905,3811,-1905c33732,50482,30875,49530,28969,49530xm31827,126682v,,,,,c29922,126682,29922,127635,29922,128588v,,,,953,c30875,128588,31827,128588,31827,126682xm40400,63817v-1905,953,-953,-952,-953,-952c38495,61913,34685,61913,33732,62865v-952,,,952,,1905c33732,65722,36590,65722,34685,66675v-953,953,-1905,953,-2858,c30875,65722,30875,65722,30875,64770r,-5715c30875,58103,30875,58103,32780,58103v952,2857,2857,1904,4762,c38495,57150,39447,58103,39447,59055v953,952,953,2858,2858,3810c42305,62865,41352,63817,40400,63817xm29922,34290v,,,952,,c30875,35242,30875,34290,29922,34290v953,,953,,,c29922,34290,29922,34290,29922,34290xm39447,96203v,,-1905,,-2857,952c36590,98107,36590,98107,36590,99060v,953,-953,1905,-1905,1905c33732,100965,33732,100013,33732,99060v,-953,953,-2857,,-3810c33732,94297,33732,93345,32780,93345v-953,,-953,952,-953,1905c32780,96203,31827,97155,31827,98107v-952,1906,-952,2858,953,3810c34685,101917,36590,101917,37542,100965v,-952,,-1905,953,-1905c38495,97155,40400,97155,39447,96203xm33732,28575r953,3810c32780,31432,31827,30480,33732,28575xm35637,112395v953,,953,,,c36590,111442,35637,111442,35637,111442v,,,,,953l35637,112395xm37542,141922v953,-952,953,-1905,,-1905c37542,139065,36590,139065,36590,139065v-953,,,952,952,2857c36590,141922,36590,141922,37542,141922xm38495,154305r,l37542,153353v-952,952,-952,952,953,952c37542,154305,38495,154305,38495,154305xm37542,36195v,-953,953,-953,953,-953c39447,35242,39447,36195,39447,37147v,953,-952,953,-1905,953c37542,38100,36590,37147,37542,36195xm40400,87630v,-952,-953,,-953,c39447,87630,38495,88582,38495,88582v,,952,,1905,-952c40400,88582,41352,87630,40400,87630xm44210,142875v,,-953,,,c43257,142875,43257,142875,44210,142875v-953,,,,,c44210,142875,44210,142875,44210,142875xm46115,22860v,,,953,,c47067,23813,48020,22860,48020,22860v-953,-953,-953,-953,-1905,c46115,21907,46115,21907,46115,22860xm49925,60007v,,-953,,-953,-952l48020,59055v,,952,,952,c48972,60007,49925,60007,49925,60007xm49925,38100v,-953,,-1905,-953,-2858c48020,36195,48020,36195,48020,37147v952,,952,953,1905,953c49925,39053,49925,39053,49925,38100xm48972,25717v,953,,953,,c48972,26670,49925,26670,48972,25717v953,953,953,,,c49925,25717,48972,25717,48972,25717xm102312,91440v953,-2858,953,-4762,953,-8573c102312,78105,101360,72390,101360,66675v,-11430,-1905,-22860,-4763,-34290c94692,26670,92787,20003,88977,15240,83262,8572,75642,7620,68975,14288v-4763,4762,-7620,9525,-9525,15240c53735,45720,51830,63817,50877,80963v-952,19050,-952,38100,3810,57150c56592,148590,60402,157163,67070,164782v5715,6668,14287,6668,20955,c90882,161925,92787,158115,93740,154305v5715,-14288,6667,-29527,7620,-44767c101360,103822,103265,98107,101360,93345v952,952,952,-953,952,-1905xm111837,141922v-952,,-952,953,-1905,953c109932,142875,109932,143828,109932,143828v-1905,,-2857,952,-2857,2857c107075,147638,108027,147638,108027,147638v953,-953,1905,-1906,1905,-3810l109932,143828v,,953,,953,c110885,142875,111837,142875,111837,141922v,,,,,xm109932,151447v,,,,,c109932,151447,108980,151447,109932,151447v-952,953,-952,953,,c109932,152400,109932,151447,109932,151447xm109932,54292v,953,953,,953,c110885,54292,112790,55245,112790,53340v,,-953,-952,-953,-952c110885,53340,109932,53340,109932,54292xm109932,39053v,952,,1904,953,1904c111837,40957,111837,40957,111837,40005v,-952,-952,-952,-1905,-952c109932,38100,109932,39053,109932,39053xm112790,130492v,-952,-953,-952,-1905,-952c109932,129540,109932,130492,109932,130492v,,953,953,1905,953c112790,131445,112790,131445,112790,130492xm122315,52388v-1905,952,-2858,1904,-1905,3809c121362,58103,121362,60007,117552,60007v-952,,-1905,953,-1905,1906c115647,62865,115647,63817,114695,64770v-1905,1905,,2858,952,2858c116600,65722,116600,64770,118505,66675v952,953,1905,953,2857,1905c122315,69532,123267,70485,122315,71438r-6668,-3810c113742,69532,112790,71438,109932,70485v-952,,-952,953,-952,953c109932,74295,114695,76200,116600,76200v1905,,2857,-953,1905,1905c117552,80010,117552,81915,118505,82867v952,953,2857,953,4762,953c124220,83820,125172,82867,124220,81915v-953,-2858,-953,-4762,1905,-4762c127077,77153,126125,74295,128030,75247v1905,953,1905,2858,1905,4763c128982,82867,127077,85725,124220,87630v-1905,952,-2858,952,-3810,1905c119457,90488,118505,89535,119457,88582v,-952,,-1904,-952,-952c116600,87630,115647,88582,113742,87630v-952,,,952,,952c114695,89535,115647,91440,116600,92392v952,953,2857,1905,4762,c123267,90488,124220,93345,125172,92392v3810,-2857,7620,-3810,9525,-8572c135650,81915,136602,80010,139460,80010v952,,952,,952,-953c140412,78105,139460,78105,138507,78105v-1905,,-2857,952,-3810,1905c133745,80963,132792,81915,131840,80010v-953,-1905,952,-1905,1905,-1905c134697,78105,135650,77153,136602,76200v,,953,-953,,-953c136602,75247,135650,75247,135650,75247v-953,,-953,,-1905,953c134697,74295,135650,73342,136602,71438v,-1906,,-2858,-1905,-2858c133745,68580,133745,67628,132792,67628v,-953,953,-1906,,-2858c130887,61913,127077,60960,124220,60007v-1905,-952,-2858,-1904,-2858,-3810c121362,54292,122315,53340,124220,52388v1905,,2857,-953,2857,-1906l127077,50482v953,,1905,,1905,c129935,49530,128982,49530,128030,48578v-953,,-1905,-1906,-2858,-1906c123267,46672,123267,48578,123267,50482v1905,,953,953,-952,1906xm111837,109538v-952,952,,952,,c112790,110490,112790,110490,112790,109538v,,,,-953,c111837,109538,111837,109538,111837,109538xm112790,83820v,,,,,l111837,84772v,,,953,953,c112790,84772,112790,84772,112790,83820xm112790,50482v,953,952,953,1905,953c119457,51435,119457,50482,121362,44767v953,953,953,1905,953,2858c122315,47625,123267,48578,123267,47625v,-953,1905,-1905,953,-3810c123267,42863,122315,43815,121362,43815v-1905,,-1905,952,-3810,2857c117552,47625,116600,47625,116600,47625r-1905,953c112790,49530,112790,49530,112790,50482xm112790,159067v952,,952,-952,,c113742,158115,112790,158115,112790,158115v,,,,,952c112790,159067,112790,159067,112790,159067xm114695,125730r,c114695,128588,115647,128588,116600,128588v,,952,,952,c118505,127635,116600,126682,115647,125730v,,-952,,-952,c114695,124778,114695,124778,114695,125730v,-1905,952,-2858,-953,-2858c112790,122872,112790,123825,112790,124778v-953,952,,952,1905,952xm112790,97155v,,952,,,c113742,98107,113742,97155,114695,97155v,-952,,-952,-1905,c113742,96203,112790,96203,112790,97155xm116600,80963v952,,952,,952,-953c117552,78105,116600,78105,114695,78105v-953,,-1905,-952,-1905,c113742,80963,115647,80010,116600,80963xm114695,160972r,c113742,160972,113742,160972,114695,160972v-1905,953,-953,953,,c113742,161925,114695,161925,114695,160972xm114695,42863v,,952,-953,,c114695,41910,114695,41910,114695,40957v,,-953,,-953,953c113742,42863,114695,42863,114695,42863xm118505,142875v,-1905,-953,-1905,-2858,-1905c114695,140970,113742,141922,113742,142875v,953,953,953,1905,953c116600,143828,118505,144780,118505,142875xm122315,113347v2857,-3809,,-2857,-1905,-1905c119457,111442,117552,112395,116600,112395v-953,,-953,,-953,952c115647,114300,115647,114300,116600,114300v1905,,1905,953,952,1905c115647,119063,117552,120967,118505,123825v952,1905,1905,1905,1905,c120410,121920,121362,121920,123267,121920v1905,-1905,3810,-3810,953,-5715c122315,114300,121362,114300,122315,113347xm143270,118110v-953,-2857,-2858,-1905,-4763,-1905l138507,115253v953,-953,1905,-953,1905,-1906c140412,112395,139460,113347,138507,113347r,c137555,111442,134697,109538,138507,107632v953,,953,-952,,-952c136602,104775,138507,102870,139460,101917v1905,-1904,952,-3810,-953,-4762c139460,97155,139460,97155,139460,96203r,c138507,96203,138507,97155,138507,98107v-952,,-1905,,-2857,953c134697,100013,134697,100013,133745,99060v-953,-953,-1905,-1905,-953,-2857c132792,96203,133745,95250,133745,94297v,-952,952,-952,,-1905c132792,91440,131840,92392,131840,93345v-953,1905,-2858,2858,-4763,2858c123267,97155,124220,99060,126125,100965v,,,952,-953,952c124220,101917,123267,103822,122315,104775v-1905,3810,1905,5715,2857,7620c126125,113347,126125,113347,127077,113347v953,-952,,-952,,-1905c130887,110490,129935,110490,129935,114300r,953c129935,117157,129935,119063,127077,118110v-952,,-1905,953,-952,1905c126125,120015,127077,120967,128030,120967v-2858,1905,,3811,,6668c128030,128588,128030,128588,127077,128588v-952,952,-952,,-1905,c123267,127635,123267,124778,120410,123825v,1905,-1905,3810,952,4763c122315,128588,122315,130492,120410,130492v-1905,,-1905,953,-1905,1905c118505,134303,118505,135255,117552,137160v-952,953,-1905,953,-2857,953c112790,138113,112790,139065,112790,140970v,1905,1905,1905,2857,952c116600,140970,117552,140970,118505,140970v,952,-953,1905,-953,1905c117552,144780,118505,145732,120410,146685v,,952,-953,952,-953l121362,145732v-952,-952,-1905,-2857,-2857,-4762c118505,140017,117552,139065,117552,138113v1905,,2858,-953,4763,-953c124220,137160,125172,138113,126125,139065v952,,952,952,1905,c128982,138113,128030,138113,128030,137160v-1905,-2857,-953,-4763,952,-6668c128982,129540,128982,128588,129935,128588v952,,952,952,952,952c131840,130492,128982,135255,133745,131445v,,952,952,952,952c134697,133350,134697,134303,134697,135255v1905,-2858,1905,-3810,,-5715c132792,128588,132792,127635,133745,125730v1905,-952,2857,-1905,952,-3810c131840,119063,133745,118110,136602,118110v1905,953,2858,1905,3810,2857c140412,120967,141365,121920,142317,121920v1905,-2857,953,-3810,953,-3810xm118505,72390v,952,,1905,-1905,1905c115647,74295,115647,73342,115647,72390v,-952,953,-1905,1905,-1905c118505,71438,118505,72390,118505,72390xm115647,33338v,,953,952,953,952c117552,34290,117552,34290,117552,33338v,-953,,-953,-952,-953c115647,32385,115647,32385,115647,33338xm119457,101917v-952,-952,,-2857,-1905,-3810c116600,98107,116600,99060,116600,100013v,952,,2857,2857,1904c119457,102870,119457,101917,119457,101917xm117552,54292v953,,953,,953,-952c118505,52388,118505,52388,117552,52388v,952,-952,952,,1904c116600,54292,117552,54292,117552,54292xm117552,40005v,,,952,,c117552,41910,117552,41910,118505,41910v,,,,,-953c118505,40957,118505,40005,117552,40005xm118505,107632v,,-953,953,-953,953c117552,109538,117552,109538,118505,109538v952,,952,,952,-953c120410,107632,119457,106680,118505,107632xm119457,148590v,,-952,-952,,l118505,148590v,,,,952,c118505,148590,119457,148590,119457,148590xm120410,117157v,,,953,,c119457,118110,118505,117157,118505,117157v952,-952,952,-952,1905,c120410,116205,120410,116205,120410,117157xm121362,61913v953,,1905,,1905,952c123267,63817,122315,63817,121362,64770v-952,,-952,,-1905,-953c119457,61913,120410,61913,121362,61913xm124220,71438v2857,1904,3810,-953,5715,-1906c130887,70485,131840,70485,133745,70485v1905,,2857,953,952,2857c134697,73342,134697,74295,133745,74295v-1905,-953,-3810,-1905,-5715,-953c127077,74295,126125,74295,124220,73342v-1905,,-1905,-952,,-1904xm125172,147638v,-953,,-953,,c124220,146685,123267,146685,123267,147638v,952,,952,953,952c124220,148590,125172,148590,125172,147638xm125172,131445v,,,952,-952,952c124220,132397,124220,131445,123267,131445v-952,,953,-953,1905,c125172,130492,125172,131445,125172,131445xm125172,137160v953,,953,-953,953,-953c126125,135255,126125,135255,125172,135255v-952,,-952,,-952,952c124220,137160,124220,137160,125172,137160xm129935,140017v-1905,,-2858,,-4763,c124220,140017,124220,140970,124220,140970r952,c127077,141922,128982,141922,129935,140017v,953,,,,xm125172,39053v,,,,,c126125,39053,126125,39053,126125,39053v,-953,,-953,-953,c125172,38100,125172,38100,125172,39053xm126125,99060v952,-1905,1905,-1905,3810,-953c131840,99060,131840,101917,130887,103822v-952,953,-1905,953,-1905,-952c128030,101917,127077,100013,126125,99060xm128030,108585v,,-953,,,c127077,107632,126125,107632,126125,106680v952,,952,952,1905,1905c128030,108585,128030,108585,128030,108585xm128030,54292v-953,,-953,,,c127077,55245,127077,55245,128030,56197v,,,-952,,-1905c128030,54292,128030,54292,128030,54292xm135650,66675v-1905,953,-3810,1905,-5715,2857c128982,68580,131840,65722,128030,66675v-953,,-953,-953,-953,-1905c128030,62865,128982,62865,130887,62865v1905,,953,952,1905,1905c132792,66675,133745,66675,135650,66675xm129935,49530r,c128982,49530,128030,49530,128030,49530r,-952c128982,48578,128982,48578,129935,49530v,,,,,xm129935,40957v,,,,,c129935,41910,130887,40957,129935,40957v952,,,,,c129935,40005,129935,40957,129935,40957xm132792,56197v-952,,-952,,-952,953l131840,58103v952,952,2857,952,3810,1904c136602,62865,140412,62865,142317,64770v,,953,,953,l143270,63817v-953,-1904,-6668,-6667,-10478,-7620xm132792,139065v,,,-952,,l132792,139065v-952,,,,,c132792,139065,132792,139065,132792,139065xm132792,52388v,952,4763,2857,4763,2857c137555,55245,137555,54292,137555,54292v-953,-952,-1905,-2857,-4763,-1904c132792,51435,132792,51435,132792,52388xm135650,122872r,c135650,123825,134697,122872,135650,122872v-1905,,-1905,,-1905,-952c133745,121920,133745,120967,134697,120967v953,,953,953,953,1905xm134697,112395v,952,,952,,c133745,113347,133745,113347,133745,112395v,,,,952,c134697,112395,134697,112395,134697,112395xm134697,101917v953,953,,953,,c133745,102870,133745,102870,133745,102870v,-953,,-953,952,-953c134697,101917,134697,101917,134697,101917xm133745,74295r2857,c135650,75247,134697,76200,133745,74295xm136602,132397v-952,,-952,,-1905,953l134697,133350v953,953,953,,1905,-953xm138507,112395r,l138507,114300v,,-952,,-952,-953c136602,113347,137555,113347,138507,112395xm139460,91440r,c139460,92392,140412,93345,140412,93345v,,953,,953,-953c141365,91440,140412,90488,139460,91440xm145175,84772v,,,,,c145175,83820,145175,83820,145175,84772v-953,-952,-953,-952,,c144222,84772,145175,84772,145175,84772xm147080,93345v,,-953,-953,,c146127,93345,145175,93345,145175,94297v,,,953,952,953c146127,94297,147080,94297,147080,93345xe" stroked="f">
                  <v:stroke joinstyle="miter"/>
                  <v:path arrowok="t" o:connecttype="custom" o:connectlocs="152795,98107;148985,125730;141365,145732;107075,177165;82310,182880;67070,180975;63260,180022;32780,167640;6110,131445;394,102870;1347,87630;12777,43815;41352,10478;71832,953;81357,0;139460,36195;152795,98107;8967,78105;8967,78105;14682,77153;15635,76200;12777,74295;8967,78105;8967,78105;11825,97155;11825,97155;8967,98107;9919,99060;11825,97155;46115,59055;46115,59055;45162,56197;40400,52388;36590,49530;37542,48578;39447,48578;43257,51435;44210,51435;44210,50482;40400,45720;35637,41910;38495,41910;41352,40957;42305,39053;42305,40005;43257,40957;44210,40005;43257,39053;42305,39053;44210,36195;48020,27622;42305,32385;40400,31432;42305,30480;46115,28575;43257,24765;42305,23813;34685,27622;32780,31432;35637,32385;32780,38100;32780,40005;35637,41910;34685,45720;28017,44767;26112,44767;26112,45720;28017,44767;29922,50482;25160,51435;24207,54292;27065,57150;27065,59055;26112,59055;23255,57150;18492,60007;17540,60960;17540,66675;19444,69532;21350,68580;21350,64770;20397,63817;21350,61913;24207,60960;24207,67628;24207,71438;26112,77153;23255,74295;20397,73342;20397,76200;20397,80010;15635,86678;12777,87630;12777,89535;17540,90488;16587,87630;16587,86678;22302,86678;28969,88582;31827,89535;35637,90488;41352,89535;40400,86678;41352,84772;43257,82867;44210,84772;44210,84772;43257,82867;45162,80963;47067,79057;44210,79057;39447,84772;35637,85725;28017,80010;28969,77153;32780,75247;32780,74295;36590,71438;36590,74295;37542,76200;39447,75247;40400,73342;41352,72390;41352,73342;39447,80010;39447,80963;43257,73342;44210,71438;46115,70485;48020,63817;47067,60007;46115,59055;9919,68580;9919,68580;11825,67628;10872,66675;9919,68580;20397,102870;19444,100965;12777,99060;11825,100013;11825,100965;15635,103822;20397,102870;13730,93345;14682,93345;15635,92392;13730,93345;13730,93345;18492,99060;18492,99060;18492,97155;18492,99060;18492,99060;27065,93345;27065,91440;25160,91440;20397,90488;19444,90488;19444,92392;24207,100965;25160,101917;28017,98107;29922,96203;27065,95250;27065,93345;20397,106680;23255,108585;22302,105728;20397,104775;20397,106680;23255,116205;23255,116205;21350,113347;20397,114300;23255,116205;20397,40957;20397,40957;20397,40957;20397,40957;20397,40957;21350,131445;22302,131445;22302,130492;21350,129540;20397,129540;21350,131445;21350,54292;21350,54292;21350,54292;21350,54292;21350,120967;21350,120967;21350,120967;21350,120967;21350,120967;22302,111442;23255,111442;22302,109538;22302,111442;25160,133350;22302,132397;22302,134303;23255,136207;25160,133350;25160,101917;23255,103822;24207,103822;25160,101917;26112,60007;27065,60007;26112,60960;26112,60007;26112,60007;27065,65722;27065,65722;26112,66675;26112,65722;27065,65722;28017,101917;26112,101917;25160,101917;25160,102870;26112,102870;28017,101917;27065,139065;27065,139065;27065,139065;27065,139065;27065,139065;26112,27622;27065,28575;28017,27622;28017,26670;26112,27622;27065,37147;27065,37147;27065,37147;27065,37147;27065,37147;28017,120967;28017,120967;28017,120967;28017,120967;28017,120967;28017,112395;28017,112395;28017,115253;28969,114300;28017,112395;28969,123825;28969,123825;28017,123825;28969,123825;28969,123825;31827,55245;28017,53340;28969,52388;31827,55245;31827,55245;32780,106680;33732,105728;31827,103822;28017,104775;28017,105728;29922,104775;32780,106680;30875,78105;28969,79057;29922,80010;30875,78105;30875,78105;30875,140970;32780,140970;33732,142875;32780,140017;29922,139065;28017,140970;29922,143828;33732,142875;31827,142875;30875,140970;28969,49530;32780,47625;28969,49530;31827,126682;31827,126682;29922,128588;30875,128588;31827,126682;40400,63817;39447,62865;33732,62865;33732,64770;34685,66675;31827,66675;30875,64770;30875,59055;32780,58103;37542,58103;39447,59055;42305,62865;40400,63817;29922,34290;29922,34290;29922,34290;29922,34290;29922,34290;39447,96203;36590,97155;36590,99060;34685,100965;33732,99060;33732,95250;32780,93345;31827,95250;31827,98107;32780,101917;37542,100965;38495,99060;39447,96203;33732,28575;34685,32385;33732,28575;35637,112395;35637,112395;35637,111442;35637,112395;35637,112395;37542,141922;37542,140017;36590,139065;37542,141922;37542,141922;38495,154305;38495,154305;37542,153353;38495,154305;38495,154305;37542,36195;38495,35242;39447,37147;37542,38100;37542,36195;40400,87630;39447,87630;38495,88582;40400,87630;40400,87630;44210,142875;44210,142875;44210,142875;44210,142875;44210,142875;46115,22860;46115,22860;48020,22860;46115,22860;46115,22860;49925,60007;48972,59055;48020,59055;48972,59055;49925,60007;49925,38100;48972,35242;48020,37147;49925,38100;49925,38100;48972,25717;48972,25717;48972,25717;48972,25717;48972,25717;102312,91440;103265,82867;101360,66675;96597,32385;88977,15240;68975,14288;59450,29528;50877,80963;54687,138113;67070,164782;88025,164782;93740,154305;101360,109538;101360,93345;102312,91440;111837,141922;109932,142875;109932,143828;107075,146685;108027,147638;109932,143828;109932,143828;110885,143828;111837,141922;111837,141922;109932,151447;109932,151447;109932,151447;109932,151447;109932,151447;109932,54292;110885,54292;112790,53340;111837,52388;109932,54292;109932,39053;110885,40957;111837,40005;109932,39053;109932,39053;112790,130492;110885,129540;109932,130492;111837,131445;112790,130492;122315,52388;120410,56197;117552,60007;115647,61913;114695,64770;115647,67628;118505,66675;121362,68580;122315,71438;115647,67628;109932,70485;108980,71438;116600,76200;118505,78105;118505,82867;123267,83820;124220,81915;126125,77153;128030,75247;129935,80010;124220,87630;120410,89535;119457,88582;118505,87630;113742,87630;113742,88582;116600,92392;121362,92392;125172,92392;134697,83820;139460,80010;140412,79057;138507,78105;134697,80010;131840,80010;133745,78105;136602,76200;136602,75247;135650,75247;133745,76200;136602,71438;134697,68580;132792,67628;132792,64770;124220,60007;121362,56197;124220,52388;127077,50482;127077,50482;128982,50482;128030,48578;125172,46672;123267,50482;122315,52388;111837,109538;111837,109538;112790,109538;111837,109538;111837,109538;112790,83820;112790,83820;111837,84772;112790,84772;112790,83820;112790,50482;114695,51435;121362,44767;122315,47625;123267,47625;124220,43815;121362,43815;117552,46672;116600,47625;114695,48578;112790,50482;112790,159067;112790,159067;112790,158115;112790,159067;112790,159067;114695,125730;114695,125730;116600,128588;117552,128588;115647,125730;114695,125730;114695,125730;113742,122872;112790,124778;114695,125730;112790,97155;112790,97155;114695,97155;112790,97155;112790,97155;116600,80963;117552,80010;114695,78105;112790,78105;116600,80963;114695,160972;114695,160972;114695,160972;114695,160972;114695,160972;114695,42863;114695,42863;114695,40957;113742,41910;114695,42863;118505,142875;115647,140970;113742,142875;115647,143828;118505,142875;122315,113347;120410,111442;116600,112395;115647,113347;116600,114300;117552,116205;118505,123825;120410,123825;123267,121920;124220,116205;122315,113347;143270,118110;138507,116205;138507,115253;140412,113347;138507,113347;138507,113347;138507,107632;138507,106680;139460,101917;138507,97155;139460,96203;139460,96203;138507,98107;135650,99060;133745,99060;132792,96203;133745,94297;133745,92392;131840,93345;127077,96203;126125,100965;125172,101917;122315,104775;125172,112395;127077,113347;127077,111442;129935,114300;129935,115253;127077,118110;126125,120015;128030,120967;128030,127635;127077,128588;125172,128588;120410,123825;121362,128588;120410,130492;118505,132397;117552,137160;114695,138113;112790,140970;115647,141922;118505,140970;117552,142875;120410,146685;121362,145732;121362,145732;118505,140970;117552,138113;122315,137160;126125,139065;128030,139065;128030,137160;128982,130492;129935,128588;130887,129540;133745,131445;134697,132397;134697,135255;134697,129540;133745,125730;134697,121920;136602,118110;140412,120967;142317,121920;143270,118110;118505,72390;116600,74295;115647,72390;117552,70485;118505,72390;115647,33338;116600,34290;117552,33338;116600,32385;115647,33338;119457,101917;117552,98107;116600,100013;119457,101917;119457,101917;117552,54292;118505,53340;117552,52388;117552,54292;117552,54292;117552,40005;117552,40005;118505,41910;118505,40957;117552,40005;118505,107632;117552,108585;118505,109538;119457,108585;118505,107632;119457,148590;119457,148590;118505,148590;119457,148590;119457,148590;120410,117157;120410,117157;118505,117157;120410,117157;120410,117157;121362,61913;123267,62865;121362,64770;119457,63817;121362,61913;124220,71438;129935,69532;133745,70485;134697,73342;133745,74295;128030,73342;124220,73342;124220,71438;125172,147638;125172,147638;123267,147638;124220,148590;125172,147638;125172,131445;124220,132397;123267,131445;125172,131445;125172,131445;125172,137160;126125,136207;125172,135255;124220,136207;125172,137160;129935,140017;125172,140017;124220,140970;125172,140970;129935,140017;129935,140017;125172,39053;125172,39053;126125,39053;125172,39053;125172,39053;126125,99060;129935,98107;130887,103822;128982,102870;126125,99060;128030,108585;128030,108585;126125,106680;128030,108585;128030,108585;128030,54292;128030,54292;128030,56197;128030,54292;128030,54292;135650,66675;129935,69532;128030,66675;127077,64770;130887,62865;132792,64770;135650,66675;129935,49530;129935,49530;128030,49530;128030,48578;129935,49530;129935,49530;129935,40957;129935,40957;129935,40957;129935,40957;129935,40957;132792,56197;131840,57150;131840,58103;135650,60007;142317,64770;143270,64770;143270,63817;132792,56197;132792,139065;132792,139065;132792,139065;132792,139065;132792,139065;132792,52388;137555,55245;137555,54292;132792,52388;132792,52388;135650,122872;135650,122872;135650,122872;133745,121920;134697,120967;135650,122872;134697,112395;134697,112395;133745,112395;134697,112395;134697,112395;134697,101917;134697,101917;133745,102870;134697,101917;134697,101917;133745,74295;136602,74295;133745,74295;136602,132397;134697,133350;134697,133350;136602,132397;138507,112395;138507,112395;138507,114300;137555,113347;138507,112395;139460,91440;139460,91440;140412,93345;141365,92392;139460,91440;145175,84772;145175,84772;145175,84772;145175,84772;145175,84772;147080,93345;147080,93345;145175,94297;146127,95250;147080,9334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10" o:spid="_x0000_s1028" style="position:absolute;left:1582;top:704;width:1714;height:2601;visibility:visible;mso-wrap-style:square;v-text-anchor:middle" coordsize="171343,2601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" path="m169783,106458v-1905,11429,-2857,21907,-5715,32385c157401,159798,142161,174085,121206,182658v-2858,952,-6668,1904,-9525,952c109776,183610,106918,183610,105013,183610v-12382,952,-20002,-5715,-26670,-15240c76438,165512,75486,162655,74533,158845v,-952,,-1905,-952,-1905c72628,156940,72628,158845,72628,158845v,4763,,10478,,15240c72628,181705,72628,189325,72628,196945v-952,10478,,20955,-952,32385c71676,239808,78343,246475,87868,247428v2858,,5715,952,8573,952c99298,248380,102156,250285,102156,252190v,1905,-2858,3810,-5715,4763c93583,256953,90726,257905,86916,257905v-9525,,-18098,953,-27623,c57388,257905,54531,257905,52626,258858v-953,,-953,952,-953,c47863,256953,43101,257905,39291,257905v-1905,,-4763,,-6668,c27861,258858,23098,258858,18336,258858v-3810,,-6668,,-10478,952c4048,260762,3096,259810,2143,256953v-952,-2858,953,-5716,3810,-5716c9763,251237,12621,249333,15478,248380v5715,-2857,7620,-7620,8573,-13335c25956,218853,25003,201708,25003,185515v,-6667,,-13335,-952,-20003l24051,164560v952,-18098,,-37148,,-55245c24051,101695,25003,94075,25003,85502v,-3809,,-7619,-952,-11429c24051,72168,23098,71215,24051,70262v952,-1904,952,-2857,,-4762c23098,60737,23098,55975,24051,52165v952,-2857,-953,-5715,-953,-8572c23098,38830,23098,35020,23098,30258v,-5715,-2857,-9525,-7620,-11431c12621,17875,8811,16923,5953,16923v-4762,,-6667,-1905,-5715,-3811c238,11208,2143,9302,6906,9302v4762,,8572,,13335,c32623,9302,44053,7398,55483,4540,58341,3587,61198,2635,64056,730v4762,-1905,6667,,6667,4763l71676,18827v,953,,1906,952,1906c73581,20733,73581,20733,74533,19780r1905,-1905c82153,10255,88821,6445,97393,4540v14288,-4763,27623,-3810,40005,5715c150733,20733,160258,33115,165973,49308v5715,19050,6668,38100,3810,57150xm32623,84550v,,,-952,,l32623,84550v-952,,-952,,,c31671,84550,32623,84550,32623,84550xm33576,33115v-953,,-953,,,c32623,32162,32623,33115,33576,33115r,c32623,34068,32623,34068,33576,33115xm36433,75025v1905,1905,2858,3810,953,5715c35481,83598,35481,84550,38338,85502v-952,-2857,953,-3809,2858,-5715c41196,78835,42148,79787,43101,79787v952,953,952,1906,,1906c42148,82645,41196,84550,39291,84550r,c39291,84550,38338,85502,38338,85502v-952,1906,,2858,953,3810c40243,90265,41196,88360,41196,87408r6667,-3810l53578,81693v-952,-953,-2857,-2858,-3810,-3810c48816,76930,47863,76930,46911,75977,42148,73120,42148,73120,36433,75025v,-952,-952,-1905,-1905,-952c34528,74073,33576,75025,34528,75025v953,952,1905,952,1905,xm34528,65500v,952,,952,,c35481,65500,36433,65500,36433,65500v,-952,,-952,-952,-952c34528,64548,34528,65500,34528,65500xm35481,46450v,,952,,1905,c38338,46450,38338,45498,39291,44545v952,1905,,2857,-953,3810c37386,49308,36433,49308,37386,50260v952,952,1905,,1905,c39291,49308,40243,49308,41196,50260v952,2858,2857,1905,4762,1905c47863,52165,48816,52165,47863,54070r,2857c46911,56927,45958,55975,45006,56927r,l45006,56927v-953,,-2858,,-4763,c38338,55975,36433,56927,36433,58833v,952,-1905,1904,-952,1904c36433,61690,36433,59785,37386,59785v952,-952,1905,-952,2857,c41196,59785,43101,60737,44053,61690r,1905c43101,63595,42148,64548,41196,65500v-1905,-952,-3810,-1905,-2858,952c38338,68358,37386,69310,35481,70262v-953,,-953,953,-953,953c34528,72168,35481,72168,36433,72168v1905,,2858,,2858,-1906c39291,68358,40243,66452,41196,65500v952,952,952,1905,952,2858c40243,72168,43101,73120,45006,75025v952,,1905,,2857,952c52626,76930,52626,76930,51673,72168v,-1906,-952,-2858,953,-2858c52626,66452,51673,63595,48816,61690r,c48816,60737,48816,58833,48816,57880r,c49768,58833,50721,58833,50721,59785v952,2858,2857,1905,4762,1905c56436,60737,58341,59785,57388,58833v-952,-953,-2857,-2858,-4762,-953l49768,58833v953,-1906,1905,-2858,953,-5715c49768,51212,48816,50260,51673,51212v953,,953,,953,-952c52626,49308,50721,48355,51673,47402v1905,-1904,2858,-2857,-952,-1904c49768,45498,50721,44545,50721,44545v1905,-1905,3810,-1905,5715,-1905c56436,42640,57388,42640,57388,42640v,-953,,-953,-952,-953c52626,37877,52626,36925,56436,33115v1905,-1905,952,-3810,,-3810c53578,29305,52626,26448,49768,26448v-1905,,-2857,952,-3810,1904c44053,27400,45006,25495,43101,24543v,,-953,,-953,c41196,24543,42148,25495,42148,25495v,953,953,1905,953,1905c43101,28352,43101,28352,43101,29305v-953,953,-953,,-1905,-953c41196,28352,40243,27400,39291,28352v,,,953,,953c39291,31210,41196,33115,40243,35020v-2857,2857,-1905,4763,,7620c42148,44545,40243,45498,38338,46450v-952,-2857,-1905,-952,-2857,c36433,44545,34528,45498,35481,46450xm36433,120745r953,-952c37386,119793,37386,118840,36433,119793v953,,953,952,,952c36433,120745,35481,120745,34528,120745r,c35481,121698,36433,121698,36433,120745xm35481,128365v952,953,952,953,,c36433,128365,36433,128365,35481,128365r,c35481,128365,35481,128365,35481,128365xm36433,241712v,,,,,c36433,240760,35481,241712,36433,241712r,c36433,241712,36433,241712,36433,241712xm35481,219805r,c37386,220758,37386,220758,37386,219805v,,,-952,-1905,c36433,218853,35481,219805,35481,219805xm46911,164560v,-952,1905,-1905,952,-2857c46911,160750,45958,160750,45006,161703v-2858,1905,-3810,,-2858,-2858l42148,156940r,l42148,155987v953,-1904,,-3809,-952,-3809c39291,152178,39291,155035,39291,155987v,953,,953,,1906c39291,157893,39291,158845,38338,158845v-3810,,-2857,1905,,2858c39291,161703,40243,162655,40243,163608v,1904,953,2857,2858,952c44053,163608,44053,163608,45006,164560v952,952,1905,1905,1905,xm38338,232187v-952,,-952,,-1905,953c36433,234093,36433,234093,37386,234093v952,,952,-953,952,-1906c38338,232187,38338,232187,38338,232187xm38338,208375v,,,,,c37386,208375,37386,208375,37386,208375v,953,,953,952,c38338,209328,38338,209328,38338,208375xm38338,133128v,,,,,c38338,133128,38338,132175,38338,133128r,c38338,133128,38338,133128,38338,133128xm39291,213137v952,,952,,952,-952l41196,211233r-1905,c39291,211233,39291,211233,39291,213137v,-952,,,,xm42148,173133v,-953,-952,-1905,-1905,-1905c39291,171228,39291,171228,39291,172180v,953,952,1905,1905,1905c41196,174085,41196,174085,42148,173133xm40243,228378v,,-952,,,c40243,229330,40243,228378,40243,228378xm43101,222662v,-952,-953,-1904,-1905,-1904c40243,220758,41196,222662,41196,222662r,953c40243,224568,40243,226473,40243,227425v3810,,953,-2857,953,-3810c42148,223615,44053,224568,43101,222662xm41196,139795r,c40243,139795,40243,139795,41196,139795r,c41196,139795,41196,139795,41196,139795xm40243,196945v,953,953,953,,c41196,197898,42148,196945,42148,196945v,,,-952,,-952c41196,195993,41196,196945,40243,196945xm42148,92170v-952,,-952,,,c41196,94075,41196,94075,42148,94075v,,953,-952,,-1905c43101,92170,42148,92170,42148,92170xm41196,122650v,952,,1905,,1905c42148,125508,43101,124555,43101,123602v952,,952,-952,1905,-952c45958,121698,47863,122650,47863,120745v,,,-952,-952,-952c45006,119793,45006,121698,44053,122650v-952,,-1905,,-1905,-952c42148,120745,41196,120745,41196,122650xm42148,209328r,c41196,209328,41196,210280,42148,209328v-952,952,,952,,xm43101,231235v-953,,-953,,,c42148,231235,42148,231235,42148,231235v,,,952,953,c43101,232187,43101,231235,43101,231235xm43101,202660v952,,952,-952,1905,-1905c45006,199803,45006,198850,43101,198850v-953,,-953,953,-953,1905c41196,201708,42148,202660,43101,202660xm43101,191230v-953,,-953,953,,c42148,193135,43101,193135,44053,193135v953,,953,,953,-952c44053,192183,43101,191230,43101,191230xm44053,41687v-1905,-1904,-2857,-6667,-952,-7619c45958,32162,47863,30258,46911,26448v952,,1905,,2857,952c50721,28352,52626,28352,52626,30258v,1904,,2857,-1905,3810c49768,34068,49768,35020,48816,35020v-953,953,-3810,,-3810,2857c45006,38830,47863,37877,48816,38830v952,,952,,952,953c49768,39783,48816,40735,48816,40735v-953,,-953,952,-1905,952c47863,42640,46911,44545,44053,41687xm45006,98837v952,-952,,-952,-953,-1904c43101,96933,43101,96933,43101,97885v-953,1905,952,4763,2857,4763c46911,102648,46911,102648,46911,102648v952,-953,,-953,-953,-953c44053,100743,44053,99790,45006,98837xm44053,111220v953,,953,-952,953,-952c45006,110268,45006,109315,44053,109315v-952,,-952,,,1905c43101,110268,43101,111220,44053,111220xm44053,134080v,,,-952,,l43101,134080v,,,,952,c44053,134080,45006,134080,44053,134080xm45958,212185v,-952,-952,-952,-952,-952c44053,211233,44053,212185,44053,213137v,953,953,953,953,953c45958,214090,45958,213137,45958,212185xm44053,174085v,,953,,,c44053,173133,44053,173133,44053,173133v-952,,-952,,,952c43101,174085,44053,174085,44053,174085xm45958,49308v,952,,952,-952,952c43101,50260,43101,49308,43101,48355v,,,-953,952,-953c45006,47402,45958,48355,45958,49308xm45958,234093v,,-952,-953,,c45006,233140,44053,233140,44053,234093v,952,,952,1905,c45006,235045,45958,235045,45958,234093xm44053,115983v,952,,952,,c45006,116935,45006,116935,45958,116935v-952,-952,-952,-952,-1905,-952c44053,115983,44053,115983,44053,115983xm44053,229330r,c45006,230283,45006,230283,44053,229330r,c45006,229330,45006,229330,44053,229330xm45006,68358v,-1906,,-3810,,-5715l45958,62643v3810,1905,4763,1905,2858,5715c47863,70262,49768,70262,50721,71215v952,,952,953,952,953c51673,72168,50721,72168,50721,72168v-5715,952,-5715,,-5715,-3810xm48816,60737v,,,,,c47863,61690,45958,61690,44053,60737r953,-3810c45006,56927,45006,56927,45006,56927v1905,953,1905,2858,3810,3810xm58341,153130v,-1905,-1905,,-2858,l52626,153130v,-952,,-1905,,-1905c53578,152178,54531,152178,54531,150273v,-953,,-2858,-1905,-2858c51673,147415,51673,149320,52626,150273v,,,952,,952c50721,151225,48816,152178,47863,154083v-1905,-953,-2857,,-2857,1904c45006,157893,44053,159798,45958,160750v1905,953,2858,-1905,3810,-1905c50721,158845,51673,156940,51673,157893v1905,3810,2858,,4763,c60246,156940,58341,154083,58341,153130xm48816,130270v,-1905,-953,-2858,-2858,-2858c45006,127412,45006,127412,45006,128365r3810,1905c48816,131223,48816,130270,48816,130270xm45958,80740v,,,-953,953,-953c46911,79787,46911,80740,47863,80740v,953,953,1905,953,2858l47863,83598c45958,81693,45006,80740,45958,80740xm47863,238855v,,-952,-952,,c45958,237903,45958,237903,45958,238855v,,,953,1905,c46911,239808,47863,239808,47863,238855xm46911,188373r,l46911,188373v-953,952,,952,,c46911,188373,46911,188373,46911,188373xm46911,193135v,952,,952,,c47863,194087,47863,193135,47863,193135v,,,,-952,c46911,193135,46911,193135,46911,193135xm46911,175990v,953,952,953,952,953c48816,176943,48816,175990,48816,175037v,-952,,-952,-953,-952c47863,174085,46911,175037,46911,175990xm47863,147415v-952,,-952,,,c46911,148368,46911,149320,47863,149320v,,,-952,,-1905c48816,147415,48816,147415,47863,147415xm46911,207423v,,952,952,,l48816,207423v,,-953,,-1905,c47863,206470,46911,207423,46911,207423xm47863,224568v,,,,,c46911,225520,47863,225520,47863,225520v953,,953,,,-952c48816,224568,48816,224568,47863,224568xm48816,183610v952,,952,952,1905,952c51673,184562,51673,184562,51673,183610v,-952,-952,-1905,-1905,-1905c48816,181705,47863,179800,47863,181705v-952,,-952,953,953,1905xm49768,200755v,,,,,c50721,199803,50721,199803,49768,199803v,,-952,,-952,c48816,200755,48816,200755,49768,200755xm56436,235998v,-1905,,-1905,-953,-1905c55483,234093,54531,234093,54531,234093v-953,2857,-2858,2857,-4763,1905c49768,235998,48816,235998,48816,235998v,,,952,,952c49768,237903,49768,238855,51673,237903v2858,-953,4763,-953,4763,-1905xm50721,191230v,,,,,l50721,191230r,c50721,191230,50721,191230,50721,191230xm50721,102648v,952,,952,,c52626,102648,52626,101695,52626,100743v,,,,-953,-953c51673,101695,50721,101695,50721,102648xm50721,214090v,953,952,953,1905,1905c53578,215995,52626,215995,52626,215043v,,,-953,-1905,-953c50721,213137,50721,214090,50721,214090xm50721,179800v952,,952,,,c51673,179800,51673,179800,50721,179800r,l50721,179800xm51673,169323v,,,,,l51673,169323v,,,,,l51673,169323xm51673,222662v,953,953,1906,1905,1906c53578,224568,54531,224568,54531,223615v-953,-953,-1905,-953,-2858,-953c51673,221710,51673,221710,51673,222662xm57388,111220v,-952,-952,-952,-1905,c54531,112173,53578,112173,52626,113125v,,,,,952c52626,115030,52626,114077,53578,115030r2858,-1905c56436,112173,57388,112173,57388,111220xm56436,175037v952,,1905,,1905,-1904c57388,172180,56436,171228,55483,170275v-952,-952,-1905,953,-2857,1905c51673,172180,52626,173133,52626,173133v952,952,1905,1904,3810,1904xm51673,97885v,,953,952,953,952c54531,98837,54531,96933,54531,95980v,-953,,-2857,-953,-1905c52626,94075,53578,96933,51673,97885xm52626,126460r1905,-1905l54531,123602v-953,,-1905,953,-1905,2858c51673,125508,52626,126460,52626,126460xm52626,120745v,953,,953,,c54531,120745,54531,119793,54531,119793v,-953,,-953,-953,-953c52626,118840,51673,119793,52626,120745xm54531,196945v,-952,-953,-952,-953,c52626,196945,52626,196945,52626,197898v,,952,,1905,-953c53578,197898,54531,197898,54531,196945xm54531,69310v-953,-952,-953,-952,-1905,c53578,69310,53578,70262,54531,69310v,,952,,,xm54531,47402v-953,,-953,953,,c53578,48355,54531,49308,54531,49308v,,952,,952,c54531,48355,54531,48355,54531,47402xm57388,74073v-1905,,-2857,952,-2857,2857c54531,76930,54531,77883,54531,77883v1905,,2857,-953,4762,-1906c58341,75025,58341,74073,57388,74073xm55483,213137v,-952,,-952,-952,-952c53578,212185,53578,212185,53578,213137v953,,953,,1905,c55483,214090,55483,213137,55483,213137xm54531,230283v,,,,,l54531,230283v952,952,952,952,,c55483,230283,54531,230283,54531,230283xm55483,19780v,953,953,953,1905,c57388,19780,58341,19780,58341,18827v,-952,-953,-952,-1905,c56436,18827,55483,18827,55483,19780xm56436,139795v,,,,,c55483,139795,55483,139795,56436,139795v-953,953,-953,953,,c56436,140748,56436,139795,56436,139795xm56436,164560v,,952,,,c57388,163608,57388,162655,56436,162655v-953,,-953,,-953,c55483,163608,55483,164560,56436,164560xm55483,89312r,c56436,89312,56436,88360,55483,89312v,-952,,-952,,c55483,88360,55483,88360,55483,89312xm56436,44545v,,,-952,,c55483,43593,55483,44545,55483,44545v,,,,953,c56436,44545,56436,44545,56436,44545xm56436,23590r,c56436,23590,56436,23590,56436,23590r,c56436,22637,56436,23590,56436,23590xm57388,243618r,c56436,243618,56436,243618,57388,243618r,c57388,244570,57388,243618,57388,243618xm56436,47402v,953,952,953,1905,953c59293,48355,60246,48355,59293,47402v,-952,-952,-952,-1905,-952c56436,46450,56436,46450,56436,47402xm57388,204565r,c57388,204565,58341,204565,57388,204565v,-953,,-953,,c57388,204565,56436,204565,57388,204565xm61198,37877v-952,-952,-1905,-1904,-3810,-952l57388,37877v953,1906,3810,1906,2858,4763c61198,42640,61198,42640,61198,41687v953,-1904,953,-2857,,-3810xm62151,177895v-953,-952,-953,,-1905,953l60246,179800v-953,-952,-953,-2857,-2858,-1905c56436,178848,57388,179800,57388,180753v953,952,1905,,2858,-953c60246,179800,61198,179800,61198,178848v953,,1905,-953,953,-953xm57388,69310v,952,,952,,c58341,70262,59293,69310,59293,69310v,-952,,-952,-952,-952c57388,68358,57388,69310,57388,69310xm58341,211233r,l58341,211233v-953,,-953,,,c58341,211233,58341,211233,58341,211233xm58341,167418v,,,952,,c60246,168370,60246,167418,60246,167418v,-953,,-953,-953,-953c59293,166465,58341,166465,58341,167418xm62151,52165v,-953,,-953,,c61198,52165,60246,52165,59293,54070v,,,953,,953c61198,54070,62151,53118,62151,52165xm65008,30258v,,,,,c63103,29305,63103,30258,63103,31210v,952,,952,,1905c62151,33115,61198,32162,60246,33115v-953,953,,1905,952,1905c63103,35973,64056,37877,64056,39783v,,,952,952,952c65008,40735,65008,39783,65008,39783v,-2858,-952,-4763,-1905,-6668l65008,32162v,,,-952,,-1904xm61198,198850v,,,,,c60246,198850,60246,198850,61198,198850v-952,953,-952,953,,c61198,199803,61198,199803,61198,198850xm62151,140748v,,-953,,,c62151,140748,62151,140748,62151,140748v,,952,,,c62151,140748,62151,140748,62151,140748xm121206,85502v-953,-8572,-953,-17144,-953,-25717c120253,46450,116443,34068,109776,22637v-2858,-5714,-9525,-7619,-14288,-5714c87868,19780,81201,25495,77391,33115v-3810,6668,-4763,14287,-5715,21908c70723,63595,71676,71215,70723,83598v,6667,,16192,,25717c70723,113125,69771,116935,70723,120745v1905,11430,4763,21908,9525,32385c82153,157893,85011,161703,88821,165512v4762,5716,11430,5716,16192,c106918,163608,107871,161703,108823,159798v5715,-9525,8573,-20003,9525,-31433c119301,118840,118348,110268,120253,100743v1905,-3810,1905,-9525,953,-15241xm130731,66452v,-952,,-952,,c129778,65500,129778,65500,129778,65500v,952,,952,953,952c130731,66452,130731,66452,130731,66452xm129778,54070v,,953,953,,l129778,54070v953,,953,,,c130731,54070,130731,54070,129778,54070xm132636,75025r,c131683,74073,130731,75025,131683,75025v,,,,953,c132636,75977,132636,75025,132636,75025xm133588,38830v,-953,,-953,,c134541,37877,134541,37877,133588,37877v,-952,-952,,,953c132636,37877,132636,37877,133588,38830xm133588,60737v953,,953,-952,,c134541,59785,134541,59785,133588,60737r,c133588,60737,133588,60737,133588,60737xm135493,69310v-952,,-952,,,c134541,69310,133588,69310,135493,69310r,c134541,69310,134541,69310,135493,69310xm135493,43593v-952,,-952,,,c134541,43593,134541,43593,135493,43593v-952,,-952,,,l135493,43593xm136446,94075v,,,,,l135493,95027v,,953,,953,-952c136446,95027,136446,95027,136446,94075xm137398,56927v953,,953,953,1905,953c139303,57880,140256,57880,139303,57880v,-953,-952,-953,-1905,-953l137398,55023v,,,-953,,-953c137398,54070,137398,55023,137398,55023v,952,,952,,1904xm143113,54070v1905,-952,-952,-1905,-952,-2858c141208,50260,141208,49308,140256,48355v,,-953,-953,-953,-953l139303,47402v-952,953,-952,2858,953,3810c141208,52165,142161,55023,143113,54070xm141208,64548v,-953,,-1905,-952,-1905c140256,61690,140256,60737,139303,61690v-952,953,-952,1905,-952,2858c139303,63595,140256,64548,141208,64548v,952,,,,xm141208,39783v,952,,952,,c143113,40735,143113,39783,143113,39783v-952,-953,-952,-953,-1905,c141208,38830,140256,39783,141208,39783xm149781,65500v952,,,-952,,-952c149781,63595,148828,63595,147876,62643v-953,,-1905,-953,-1905,-1906c145971,59785,147876,58833,145018,58833v-1905,,-2857,952,-1905,2857c143113,62643,144066,63595,144066,64548v,1904,,2857,1905,952c146923,64548,147876,65500,148828,66452v,-952,,-952,953,-952xm144066,77883v,,,,,c144066,76930,143113,76930,143113,76930v,953,,953,953,953c144066,78835,144066,78835,144066,77883xm145018,69310r-952,c144066,69310,144066,70262,144066,70262v,,952,,952,-952c145971,69310,145018,69310,145018,69310xm145018,107410r,c144066,107410,144066,107410,145018,107410r,l145018,107410xm146923,45498v,952,953,952,953,952c147876,46450,148828,45498,148828,45498v-952,,-952,-953,-1905,c146923,45498,146923,45498,146923,45498xm147876,83598v-953,,-953,,,l147876,83598v-953,952,,952,,l147876,83598xm147876,50260v,,,952,,c148828,51212,148828,51212,147876,50260v952,,952,,,c148828,50260,148828,50260,147876,50260xm151686,108362v,-952,-953,-952,,l149781,107410v,952,,952,,952l151686,108362xm151686,55975v,,-953,-952,,c150733,55023,149781,55023,149781,55975r1905,c150733,56927,150733,56927,151686,55975xm153591,74073v-953,,-953,952,-1905,952c151686,75025,151686,75977,151686,75977v952,,1905,-952,1905,-1904c154543,74073,153591,74073,153591,74073xe" stroked="f">
                  <v:stroke joinstyle="miter"/>
                  <v:path arrowok="t" o:connecttype="custom" o:connectlocs="169783,106458;164068,138843;121206,182658;111681,183610;105013,183610;78343,168370;74533,158845;73581,156940;72628,158845;72628,174085;72628,196945;71676,229330;87868,247428;96441,248380;102156,252190;96441,256953;86916,257905;59293,257905;52626,258858;51673,258858;39291,257905;32623,257905;18336,258858;7858,259810;2143,256953;5953,251237;15478,248380;24051,235045;25003,185515;24051,165512;24051,164560;24051,109315;25003,85502;24051,74073;24051,70262;24051,65500;24051,52165;23098,43593;23098,30258;15478,18827;5953,16923;238,13112;6906,9302;20241,9302;55483,4540;64056,730;70723,5493;71676,18827;72628,20733;74533,19780;76438,17875;97393,4540;137398,10255;165973,49308;169783,106458;32623,84550;32623,84550;32623,84550;32623,84550;32623,84550;33576,33115;33576,33115;33576,33115;33576,33115;33576,33115;36433,75025;37386,80740;38338,85502;41196,79787;43101,79787;43101,81693;39291,84550;39291,84550;38338,85502;39291,89312;41196,87408;47863,83598;53578,81693;49768,77883;46911,75977;36433,75025;34528,74073;34528,75025;36433,75025;34528,65500;34528,65500;36433,65500;35481,64548;34528,65500;35481,46450;37386,46450;39291,44545;38338,48355;37386,50260;39291,50260;41196,50260;45958,52165;47863,54070;47863,56927;45006,56927;45006,56927;45006,56927;40243,56927;36433,58833;35481,60737;37386,59785;40243,59785;44053,61690;44053,63595;41196,65500;38338,66452;35481,70262;34528,71215;36433,72168;39291,70262;41196,65500;42148,68358;45006,75025;47863,75977;51673,72168;52626,69310;48816,61690;48816,61690;48816,57880;48816,57880;50721,59785;55483,61690;57388,58833;52626,57880;49768,58833;50721,53118;51673,51212;52626,50260;51673,47402;50721,45498;50721,44545;56436,42640;57388,42640;56436,41687;56436,33115;56436,29305;49768,26448;45958,28352;43101,24543;42148,24543;42148,25495;43101,27400;43101,29305;41196,28352;39291,28352;39291,29305;40243,35020;40243,42640;38338,46450;35481,46450;35481,46450;36433,120745;37386,119793;36433,119793;36433,120745;34528,120745;34528,120745;36433,120745;35481,128365;35481,128365;35481,128365;35481,128365;35481,128365;36433,241712;36433,241712;36433,241712;36433,241712;36433,241712;35481,219805;35481,219805;37386,219805;35481,219805;35481,219805;46911,164560;47863,161703;45006,161703;42148,158845;42148,156940;42148,156940;42148,155987;41196,152178;39291,155987;39291,157893;38338,158845;38338,161703;40243,163608;43101,164560;45006,164560;46911,164560;38338,232187;36433,233140;37386,234093;38338,232187;38338,232187;38338,208375;38338,208375;37386,208375;38338,208375;38338,208375;38338,133128;38338,133128;38338,133128;38338,133128;38338,133128;39291,213137;40243,212185;41196,211233;39291,211233;39291,213137;39291,213137;42148,173133;40243,171228;39291,172180;41196,174085;42148,173133;40243,228378;40243,228378;40243,228378;43101,222662;41196,220758;41196,222662;41196,223615;40243,227425;41196,223615;43101,222662;41196,139795;41196,139795;41196,139795;41196,139795;41196,139795;40243,196945;40243,196945;42148,196945;42148,195993;40243,196945;42148,92170;42148,92170;42148,94075;42148,92170;42148,92170;41196,122650;41196,124555;43101,123602;45006,122650;47863,120745;46911,119793;44053,122650;42148,121698;41196,122650;42148,209328;42148,209328;42148,209328;42148,209328;43101,231235;43101,231235;42148,231235;43101,231235;43101,231235;43101,202660;45006,200755;43101,198850;42148,200755;43101,202660;43101,191230;43101,191230;44053,193135;45006,192183;43101,191230;44053,41687;43101,34068;46911,26448;49768,27400;52626,30258;50721,34068;48816,35020;45006,37877;48816,38830;49768,39783;48816,40735;46911,41687;44053,41687;45006,98837;44053,96933;43101,97885;45958,102648;46911,102648;45958,101695;45006,98837;44053,111220;45006,110268;44053,109315;44053,111220;44053,111220;44053,134080;44053,134080;43101,134080;44053,134080;44053,134080;45958,212185;45006,211233;44053,213137;45006,214090;45958,212185;44053,174085;44053,174085;44053,173133;44053,174085;44053,174085;45958,49308;45006,50260;43101,48355;44053,47402;45958,49308;45958,234093;45958,234093;44053,234093;45958,234093;45958,234093;44053,115983;44053,115983;45958,116935;44053,115983;44053,115983;44053,229330;44053,229330;44053,229330;44053,229330;44053,229330;45006,68358;45006,62643;45958,62643;48816,68358;50721,71215;51673,72168;50721,72168;45006,68358;48816,60737;48816,60737;44053,60737;45006,56927;45006,56927;48816,60737;58341,153130;55483,153130;52626,153130;52626,151225;54531,150273;52626,147415;52626,150273;52626,151225;47863,154083;45006,155987;45958,160750;49768,158845;51673,157893;56436,157893;58341,153130;48816,130270;45958,127412;45006,128365;48816,130270;48816,130270;45958,80740;46911,79787;47863,80740;48816,83598;47863,83598;45958,80740;47863,238855;47863,238855;45958,238855;47863,238855;47863,238855;46911,188373;46911,188373;46911,188373;46911,188373;46911,188373;46911,193135;46911,193135;47863,193135;46911,193135;46911,193135;46911,175990;47863,176943;48816,175037;47863,174085;46911,175990;47863,147415;47863,147415;47863,149320;47863,147415;47863,147415;46911,207423;46911,207423;48816,207423;46911,207423;46911,207423;47863,224568;47863,224568;47863,225520;47863,224568;47863,224568;48816,183610;50721,184562;51673,183610;49768,181705;47863,181705;48816,183610;49768,200755;49768,200755;49768,199803;48816,199803;49768,200755;56436,235998;55483,234093;54531,234093;49768,235998;48816,235998;48816,236950;51673,237903;56436,235998;50721,191230;50721,191230;50721,191230;50721,191230;50721,191230;50721,102648;50721,102648;52626,100743;51673,99790;50721,102648;50721,214090;52626,215995;52626,215043;50721,214090;50721,214090;50721,179800;50721,179800;50721,179800;50721,179800;50721,179800;51673,169323;51673,169323;51673,169323;51673,169323;51673,169323;51673,222662;53578,224568;54531,223615;51673,222662;51673,222662;57388,111220;55483,111220;52626,113125;52626,114077;53578,115030;56436,113125;57388,111220;56436,175037;58341,173133;55483,170275;52626,172180;52626,173133;56436,175037;51673,97885;52626,98837;54531,95980;53578,94075;51673,97885;52626,126460;54531,124555;54531,123602;52626,126460;52626,126460;52626,120745;52626,120745;54531,119793;53578,118840;52626,120745;54531,196945;53578,196945;52626,197898;54531,196945;54531,196945;54531,69310;52626,69310;54531,69310;54531,69310;54531,47402;54531,47402;54531,49308;55483,49308;54531,47402;57388,74073;54531,76930;54531,77883;59293,75977;57388,74073;55483,213137;54531,212185;53578,213137;55483,213137;55483,213137;54531,230283;54531,230283;54531,230283;54531,230283;54531,230283;55483,19780;57388,19780;58341,18827;56436,18827;55483,19780;56436,139795;56436,139795;56436,139795;56436,139795;56436,139795;56436,164560;56436,164560;56436,162655;55483,162655;56436,164560;55483,89312;55483,89312;55483,89312;55483,89312;55483,89312;56436,44545;56436,44545;55483,44545;56436,44545;56436,44545;56436,23590;56436,23590;56436,23590;56436,23590;56436,23590;57388,243618;57388,243618;57388,243618;57388,243618;57388,243618;56436,47402;58341,48355;59293,47402;57388,46450;56436,47402;57388,204565;57388,204565;57388,204565;57388,204565;57388,204565;61198,37877;57388,36925;57388,37877;60246,42640;61198,41687;61198,37877;62151,177895;60246,178848;60246,179800;57388,177895;57388,180753;60246,179800;61198,178848;62151,177895;57388,69310;57388,69310;59293,69310;58341,68358;57388,69310;58341,211233;58341,211233;58341,211233;58341,211233;58341,211233;58341,167418;58341,167418;60246,167418;59293,166465;58341,167418;62151,52165;62151,52165;59293,54070;59293,55023;62151,52165;65008,30258;65008,30258;63103,31210;63103,33115;60246,33115;61198,35020;64056,39783;65008,40735;65008,39783;63103,33115;65008,32162;65008,30258;61198,198850;61198,198850;61198,198850;61198,198850;61198,198850;62151,140748;62151,140748;62151,140748;62151,140748;62151,140748;121206,85502;120253,59785;109776,22637;95488,16923;77391,33115;71676,55023;70723,83598;70723,109315;70723,120745;80248,153130;88821,165512;105013,165512;108823,159798;118348,128365;120253,100743;121206,85502;130731,66452;130731,66452;129778,65500;130731,66452;130731,66452;129778,54070;129778,54070;129778,54070;129778,54070;129778,54070;132636,75025;132636,75025;131683,75025;132636,75025;132636,75025;133588,38830;133588,38830;133588,37877;133588,38830;133588,38830;133588,60737;133588,60737;133588,60737;133588,60737;133588,60737;135493,69310;135493,69310;135493,69310;135493,69310;135493,69310;135493,43593;135493,43593;135493,43593;135493,43593;135493,43593;136446,94075;136446,94075;135493,95027;136446,94075;136446,94075;137398,56927;139303,57880;139303,57880;137398,56927;137398,55023;137398,54070;137398,55023;137398,56927;143113,54070;142161,51212;140256,48355;139303,47402;139303,47402;140256,51212;143113,54070;141208,64548;140256,62643;139303,61690;138351,64548;141208,64548;141208,64548;141208,39783;141208,39783;143113,39783;141208,39783;141208,39783;149781,65500;149781,64548;147876,62643;145971,60737;145018,58833;143113,61690;144066,64548;145971,65500;148828,66452;149781,65500;144066,77883;144066,77883;143113,76930;144066,77883;144066,77883;145018,69310;144066,69310;144066,70262;145018,69310;145018,69310;145018,107410;145018,107410;145018,107410;145018,107410;145018,107410;146923,45498;147876,46450;148828,45498;146923,45498;146923,45498;147876,83598;147876,83598;147876,83598;147876,83598;147876,83598;147876,50260;147876,50260;147876,50260;147876,50260;147876,50260;151686,108362;151686,108362;149781,107410;149781,108362;151686,108362;151686,55975;151686,55975;149781,55975;151686,55975;151686,55975;153591,74073;151686,75025;151686,75977;153591,74073;153591,7407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11" o:spid="_x0000_s1029" style="position:absolute;left:3335;top:704;width:1713;height:2601;visibility:visible;mso-wrap-style:square;v-text-anchor:middle" coordsize="171343,2601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" path="m169783,106458v-1905,11429,-2857,21907,-5715,32385c157401,159798,142161,174085,121206,182658v-2858,952,-6668,1904,-9525,952c109776,183610,106918,183610,105013,183610v-12382,952,-20002,-5715,-26670,-15240c76438,165512,75486,162655,74533,158845v,-952,,-1905,-952,-1905c72628,156940,72628,158845,72628,158845v,4763,,10478,,15240c72628,181705,72628,189325,72628,196945v-952,10478,,20955,-952,32385c71676,239808,78343,246475,87868,247428v2858,,5715,952,8573,952c99298,248380,102156,250285,102156,252190v,1905,-2858,3810,-5715,4763c93583,256953,90726,257905,86916,257905v-9525,,-18098,953,-27623,c57388,257905,54531,257905,52626,258858v-953,,-953,952,-953,c47863,256953,43101,257905,39291,257905v-1905,,-4763,,-6668,c27861,258858,23098,258858,18336,258858v-3810,,-6668,,-10478,952c4048,260762,3096,259810,2143,256953v-952,-2858,953,-5716,3810,-5716c9763,251237,12621,249333,15478,248380v5715,-2857,7620,-7620,8573,-13335c25956,218853,25003,201708,25003,185515v,-6667,,-13335,-952,-20003l24051,164560v952,-18098,,-37148,,-55245c24051,101695,25003,94075,25003,85502v,-3809,,-7619,-952,-11429c24051,72168,23098,71215,24051,70262v952,-1904,952,-2857,,-4762c23098,60737,23098,55975,24051,52165v952,-2857,-953,-5715,-953,-8572c23098,38830,23098,35020,23098,30258v,-5715,-2857,-9525,-7620,-11431c12621,17875,8811,16923,5953,16923v-4762,,-6667,-1905,-5715,-3811c238,11208,2143,9302,6906,9302v4762,,8572,,13335,c32623,9302,44053,7398,55483,4540,58341,3587,61198,2635,64056,730v4762,-1905,6667,,6667,4763l71676,18827v,953,,1906,952,1906c73581,20733,73581,20733,74533,19780r1905,-1905c82153,10255,88821,6445,97393,4540v14288,-4763,27623,-3810,40005,5715c150733,20733,160258,33115,165973,49308v5715,20002,6668,38100,3810,57150xm32623,84550v,,,,,l32623,84550v-952,,-952,,,c32623,85502,32623,85502,32623,84550xm33576,34068v,-953,,-953,,c32623,33115,32623,33115,33576,34068r,c33576,34068,33576,34068,33576,34068xm37386,75977v1905,1906,2857,3810,952,5716c36433,84550,36433,85502,39291,86455v-953,-2857,952,-3810,2857,-5715c42148,79787,43101,80740,44053,80740v953,953,953,1905,,1905c43101,83598,42148,85502,40243,85502r,c40243,85502,39291,86455,39291,86455v-953,1905,,2857,952,3810c41196,91218,42148,89312,42148,88360r6668,-3810l54531,82645v-953,-952,-2858,-2858,-3810,-3810c49768,77883,48816,77883,47863,76930,42148,74073,42148,74073,37386,75977v,-952,-953,-1904,-1905,-952c35481,75025,34528,75977,35481,75977v,,952,,1905,xm34528,66452v,,953,953,,c35481,66452,36433,66452,36433,66452v,-952,,-952,-952,-952c35481,64548,35481,65500,34528,66452xm36433,46450v,,953,,1905,c39291,46450,39291,45498,40243,44545v953,1905,,2857,-952,3810c38338,49308,37386,49308,38338,50260v953,952,1905,,1905,c40243,49308,41196,49308,42148,50260v953,2858,2858,1905,4763,1905c48816,52165,49768,52165,48816,54070r,2857c47863,56927,46911,55975,45958,56927r,l45958,56927v-952,,-2857,,-4762,c39291,55975,37386,56927,37386,58833v,952,-1905,1904,-953,1904c37386,61690,37386,59785,38338,59785v953,-952,1905,-952,2858,c42148,59785,44053,60737,45006,61690r,1905c44053,63595,43101,64548,42148,65500v-1905,-952,-3810,-1905,-2857,952c39291,68358,38338,69310,36433,70262v-952,,-952,953,-952,953c35481,72168,36433,72168,37386,72168v1905,,2857,,2857,-1906c40243,68358,41196,66452,42148,65500v953,952,953,1905,953,2858c41196,72168,44053,73120,45958,75025v953,,1905,,2858,952c53578,76930,53578,76930,52626,72168v,-1906,-953,-2858,952,-2858c53578,66452,52626,63595,49768,61690r,c49768,60737,49768,58833,49768,57880r,c50721,58833,51673,58833,51673,59785v953,2858,2858,1905,4763,1905c57388,60737,59293,59785,58341,58833v-953,-953,-2858,-2858,-4763,-953l50721,58833v952,-1906,1905,-2858,952,-5715c50721,51212,49768,50260,52626,51212v952,,952,,952,-952c53578,49308,51673,48355,52626,47402v1905,-1904,2857,-2857,-953,-1904c50721,45498,51673,44545,51673,44545v1905,-1905,3810,-1905,5715,-1905c57388,42640,58341,42640,58341,42640v,-953,,-953,-953,-953c53578,37877,53578,36925,57388,33115v1905,-1905,953,-3810,,-3810c54531,29305,53578,26448,50721,26448v-1905,,-2858,952,-3810,1904c45006,27400,45958,25495,44053,24543v,,-952,,-952,c42148,24543,43101,25495,43101,25495v,953,952,1905,952,1905c44053,28352,44053,28352,44053,29305v-952,953,-952,,-1905,-953c42148,28352,41196,27400,40243,28352v,,,953,,953c40243,31210,42148,33115,41196,35020v-2858,2857,-1905,4763,,7620c43101,44545,41196,45498,39291,46450v-953,-2857,-1905,-952,-2858,c36433,45498,35481,45498,36433,46450xm37386,121698r952,-953c38338,120745,38338,119793,37386,120745v,-952,,,,953c37386,121698,36433,121698,35481,121698r,c36433,121698,36433,121698,37386,121698xm36433,129318v,,,,,c37386,128365,37386,128365,36433,129318r,c36433,128365,36433,128365,36433,129318xm37386,241712v,,-953,,,c36433,241712,36433,241712,37386,241712r,c37386,242665,37386,241712,37386,241712xm36433,220758r,c38338,221710,38338,221710,38338,220758v,-953,-952,-953,-1905,c36433,219805,36433,219805,36433,220758xm47863,165512v,-952,1905,-1904,953,-2857c47863,161703,46911,161703,45958,162655v-2857,1905,-3810,,-2857,-2857l43101,157893r,l43101,156940v952,-1905,,-3810,-953,-3810c40243,153130,40243,155987,40243,156940v,953,,953,,1905c40243,158845,40243,159798,39291,159798v-3810,,-2858,1905,,2857c40243,162655,41196,163608,41196,164560v,1905,952,2858,2857,952c45006,164560,45006,164560,45958,165512v953,953,953,953,1905,xm38338,232187v-952,,-952,,-1905,953c36433,234093,36433,234093,37386,234093v952,,952,,952,-1906c39291,232187,38338,232187,38338,232187xm39291,209328v-953,-953,-953,-953,,c38338,209328,38338,209328,38338,209328v-952,,,,953,c38338,209328,38338,209328,39291,209328xm38338,134080v953,,953,,,c39291,133128,39291,133128,38338,134080r,c38338,133128,38338,133128,38338,134080xm40243,213137v953,,953,,953,-952l42148,211233r-1905,c39291,211233,39291,212185,40243,213137v-952,,-952,,,xm42148,174085v,-952,-952,-1905,-1905,-1905c39291,171228,39291,172180,39291,173133v,952,952,1904,1905,1904c42148,174085,42148,174085,42148,174085xm40243,228378v,,-952,,,c40243,229330,40243,229330,40243,228378xm44053,222662v,-952,-952,-1904,-1905,-1904c41196,220758,42148,222662,42148,222662r,953c41196,224568,41196,226473,41196,227425v3810,,952,-2857,952,-3810c42148,224568,44053,225520,44053,222662xm41196,139795r,c41196,139795,41196,139795,41196,139795r,c42148,140748,42148,139795,41196,139795xm41196,196945v,953,,953,,c42148,197898,43101,196945,43101,196945v,,,-952,,-952c41196,196945,41196,196945,41196,196945xm42148,92170v,953,-952,953,,c41196,94075,41196,94075,42148,94075v953,,953,,,-1905c43101,93123,43101,92170,42148,92170xm42148,122650v,952,,1905,,1905c43101,125508,44053,124555,44053,123602v953,,953,-952,1905,-952c46911,121698,48816,122650,48816,120745v,,,-952,-953,-952c45958,119793,45958,121698,45006,122650v-953,,-1905,,-1905,-952c42148,120745,42148,121698,42148,122650xm42148,210280r,c41196,210280,42148,210280,42148,210280v,,,,,xm43101,231235v,,,,,c42148,231235,42148,231235,42148,231235v,952,,952,953,c43101,232187,43101,232187,43101,231235xm43101,203612v952,,952,-952,1905,-1904c45006,200755,45006,199803,43101,199803v-953,,-953,952,-953,1905c42148,202660,42148,202660,43101,203612xm43101,192183v-953,,-953,,,c42148,194087,43101,194087,44053,194087v953,,953,,953,-952c44053,192183,44053,192183,43101,192183xm45006,41687v-1905,-1904,-2858,-6667,-953,-7619c46911,32162,48816,30258,47863,26448v953,,1905,,2858,952c51673,28352,53578,28352,53578,30258v,1904,,2857,-1905,3810c50721,34068,50721,35020,49768,35020v-952,953,-3810,,-3810,2857c45958,38830,48816,37877,49768,38830v953,,953,,953,953c50721,39783,49768,40735,49768,40735v-952,,-952,952,-1905,952c47863,42640,46911,44545,45006,41687xm45958,98837v953,-952,,-952,-952,-1904c44053,96933,44053,96933,44053,97885v-952,1905,953,4763,2858,4763c47863,102648,47863,102648,47863,102648v953,-953,,-953,-952,-953c44053,101695,45006,99790,45958,98837xm44053,111220v953,,953,-952,953,-952c45006,110268,45006,109315,44053,109315v-952,,-952,,,1905c44053,110268,44053,111220,44053,111220xm45006,134080v,,,,,l44053,134080v,,,953,953,c45006,135033,45006,135033,45006,134080xm45958,213137v,-952,-952,-952,-952,-952c44053,212185,44053,213137,44053,214090v,953,953,953,953,953c45958,215043,45958,214090,45958,213137xm44053,174085v953,,953,,,c44053,173133,44053,173133,44053,173133v,,,,,952c44053,174085,44053,174085,44053,174085xm46911,49308v,952,,952,-953,952c44053,50260,44053,49308,44053,48355v,,,-953,953,-953c45958,48355,46911,48355,46911,49308xm45958,235045v,-952,,-952,,c45006,234093,44053,234093,44053,235045v,,,,1905,c45958,235045,45958,235045,45958,235045xm44053,116935v,,953,952,,c45006,117887,45006,117887,45958,117887v,-952,,-1904,-1905,-952c45006,115983,44053,115983,44053,116935xm45006,229330r,c45006,230283,45006,230283,45006,229330r,c45006,229330,45006,229330,45006,229330xm45006,69310v,-1905,,-3810,,-5715l45958,63595v3810,1905,4763,1905,2858,5715c47863,71215,49768,71215,50721,72168v952,,952,952,952,952c51673,73120,50721,73120,50721,73120v-4763,,-5715,-952,-5715,-3810xm49768,61690v,,,,,c48816,62643,46911,62643,45006,61690r952,-3810c45958,57880,45958,57880,45958,57880v1905,,1905,2857,3810,3810xm58341,153130v,-1905,-1905,,-2858,l52626,153130v,-952,,-1905,,-1905c53578,152178,54531,152178,54531,150273v,-953,,-2858,-1905,-2858c51673,147415,51673,149320,52626,150273v,,,952,,952c50721,151225,48816,152178,47863,154083v-1905,-953,-2857,,-2857,1904c45006,157893,44053,159798,45958,160750v1905,953,2858,-1905,3810,-1905c50721,158845,51673,156940,51673,157893v1905,3810,2858,,4763,c60246,156940,58341,154083,58341,153130xm49768,130270v,-1905,-952,-2858,-2857,-2858c45958,127412,45958,127412,45958,128365r3810,1905c48816,131223,49768,130270,49768,130270xm45958,80740v,,,-953,953,-953c46911,79787,46911,80740,47863,80740v,953,953,1905,953,2858l47863,83598v-1905,-953,-1905,-1905,-1905,-2858xm47863,238855v,,,-952,,c45958,237903,45958,237903,45958,238855v,953,953,953,1905,c47863,239808,47863,239808,47863,238855xm46911,188373r,l46911,188373v,952,,952,,c46911,189325,46911,188373,46911,188373xm46911,194087v,,952,,,c47863,195040,47863,194087,47863,194087v,-952,,-952,-952,c46911,193135,46911,193135,46911,194087xm46911,175990v,953,952,953,952,953c48816,176943,48816,175990,48816,175037v,-952,,-952,-953,-952c47863,175037,47863,175037,46911,175990xm48816,147415v-953,,-953,953,,c47863,148368,47863,149320,48816,149320v,,,,,-1905c48816,148368,48816,147415,48816,147415xm47863,208375v,,,,,l49768,208375v-952,-952,-952,-952,-1905,c47863,207423,46911,207423,47863,208375xm48816,224568v,,-953,,,c47863,225520,48816,225520,48816,225520v,,,,,-952c49768,224568,48816,224568,48816,224568xm48816,183610v952,,952,952,1905,952c51673,184562,51673,184562,51673,183610v,-952,-952,-1905,-1905,-1905c48816,181705,47863,179800,47863,181705v,,,1905,953,1905xm49768,201708v,,,-953,,c50721,200755,50721,200755,49768,200755v,-952,,-952,,953c48816,200755,48816,200755,49768,201708xm57388,235998v,-1905,,-1905,-952,-1905c56436,234093,55483,234093,55483,234093v-952,2857,-2857,2857,-4762,1905c50721,235998,49768,235998,49768,235998v,,,952,,952c50721,237903,50721,238855,52626,237903v1905,,4762,,4762,-1905xm50721,191230v,953,,953,,l50721,191230r,c50721,191230,50721,191230,50721,191230xm50721,103600v,,952,,,c52626,103600,52626,102648,52626,101695v,,,,-953,-952c51673,101695,50721,101695,50721,103600xm51673,215043v,952,953,952,1905,1905c54531,216948,53578,216948,53578,215995v-952,-952,-952,-1905,-1905,-952c51673,213137,50721,214090,51673,215043xm51673,179800v,,,,,c52626,179800,52626,179800,51673,179800r,l51673,179800xm51673,170275v953,-952,953,-952,,l51673,170275v953,-952,,-952,,l51673,170275xm51673,222662v,953,953,1906,1905,1906c53578,224568,54531,224568,54531,223615v,-953,-953,-953,-2858,-953c51673,221710,51673,222662,51673,222662xm57388,111220v,-952,-952,-952,-1905,c54531,112173,53578,112173,52626,113125v,,,,,952c52626,115030,52626,114077,53578,115030r2858,-1905c56436,112173,57388,113125,57388,111220xm56436,175037v952,,1905,,1905,-1904c57388,172180,56436,171228,55483,170275v-952,,-1905,953,-2857,1905c51673,172180,52626,173133,52626,173133v952,1904,2857,1904,3810,1904xm52626,97885v,,952,952,952,952c55483,98837,55483,96933,55483,95980v,-953,,-2857,-952,-1905c52626,94075,54531,96933,52626,97885xm52626,126460r1905,-1905l54531,123602v-953,953,-953,1906,-1905,2858c52626,126460,52626,126460,52626,126460xm52626,121698v,,952,,,c54531,121698,54531,120745,54531,120745v,-952,,-952,-953,-952c53578,119793,52626,119793,52626,121698xm54531,196945v,-952,-953,-952,-953,c52626,196945,52626,196945,52626,197898v952,,952,,1905,-953c54531,197898,54531,197898,54531,196945xm55483,69310v-952,-952,-952,-952,-1905,c53578,69310,54531,71215,55483,69310v,952,,,,xm54531,48355v,,-953,,,c53578,49308,54531,50260,54531,50260v,,952,,952,c55483,48355,55483,48355,54531,48355xm57388,74073v-1905,,-2857,952,-2857,2857c54531,76930,54531,77883,54531,77883v1905,,2857,-953,4762,-1906c59293,75025,58341,74073,57388,74073xm56436,213137v,-952,,-952,-953,-952c54531,212185,54531,212185,54531,213137v,,952,953,1905,c56436,214090,56436,214090,56436,213137xm55483,230283v,952,,952,,l55483,230283v,952,,952,,c55483,231235,55483,231235,55483,230283xm55483,20733v,952,953,952,1905,c57388,20733,58341,20733,58341,19780v,-953,-953,-953,-1905,c56436,19780,55483,19780,55483,20733xm56436,139795v,,,,,c55483,139795,55483,139795,56436,139795v-953,953,,953,,c57388,140748,57388,140748,56436,139795xm56436,164560v952,,952,,,c57388,163608,57388,162655,56436,162655v-953,,-953,,-953,c55483,164560,55483,164560,56436,164560xm56436,89312r,c56436,89312,56436,89312,56436,89312v,,,-952,,c56436,88360,55483,89312,56436,89312xm57388,44545v,,,,,c56436,43593,56436,44545,56436,44545v,,,,952,c56436,44545,57388,44545,57388,44545xm56436,23590r,c57388,24543,57388,23590,56436,23590r,c56436,23590,56436,23590,56436,23590xm57388,243618r,c57388,243618,57388,244570,57388,243618r,c58341,244570,58341,244570,57388,243618xm57388,47402v,953,953,953,1905,953c60246,48355,61198,48355,60246,47402v,-952,-953,-952,-1905,-952c57388,46450,57388,46450,57388,47402xm57388,204565r,c58341,205518,58341,204565,57388,204565v953,,953,,,c57388,204565,57388,204565,57388,204565xm62151,37877v-953,-952,-1905,-1904,-3810,-952l58341,37877v952,1906,3810,1906,2857,4763c62151,42640,62151,42640,62151,41687v952,-1904,952,-2857,,-3810xm63103,177895v-952,-952,-952,,-1905,953l61198,179800v-952,-952,-952,-2857,-2857,-1905c57388,178848,58341,179800,58341,180753v952,952,1905,,2857,-953c61198,179800,62151,179800,62151,178848v952,,952,,952,-953xm58341,70262v,,,953,,c59293,71215,60246,70262,60246,70262v,-952,,-952,-953,-952c58341,68358,58341,69310,58341,70262xm59293,211233r,l59293,211233v-952,,-952,,,c58341,212185,59293,212185,59293,211233xm58341,167418v,952,952,952,,c60246,168370,60246,167418,60246,167418v,-953,,-953,-953,-953c59293,166465,59293,166465,58341,167418xm63103,52165v,,-952,,,c62151,52165,61198,52165,60246,54070v,,,953,,953c62151,54070,62151,53118,63103,52165xm65961,31210v,-952,-953,-952,,c64056,30258,64056,31210,64056,32162v,953,,953,,1906c63103,34068,62151,33115,61198,34068v-952,952,,1905,953,1905c64056,36925,65008,38830,65008,40735v,,,952,953,952c65961,41687,65961,40735,65961,40735v,-2858,-953,-4762,-1905,-6667l65961,33115v-953,-953,,-953,,-1905xm62151,199803v,-953,-953,-953,,c61198,198850,61198,198850,62151,199803v-953,,-953,,,c62151,199803,62151,199803,62151,199803xm62151,140748v,,,,,c62151,141700,62151,141700,62151,140748v952,952,952,952,,c63103,140748,63103,140748,62151,140748xm122158,86455v-952,-8572,-952,-17145,-952,-25718c121206,47402,117396,35020,110728,23590v-2857,-5715,-9525,-7620,-14287,-5715c88821,20733,82153,26448,78343,34068v-3810,6667,-4762,14287,-5715,21907c71676,64548,72628,72168,71676,84550v,6668,,16193,,25718c71676,114077,70723,117887,71676,121698v1905,11430,4762,21907,9525,32385c83106,158845,85963,162655,89773,166465v4763,5715,11430,5715,16193,c107871,164560,108823,162655,109776,160750v5715,-9525,8572,-20002,9525,-31432c120253,119793,119301,111220,121206,101695v952,-4762,1905,-10477,952,-15240xm131683,67405v,-953,,-953,,c130731,66452,130731,66452,130731,66452v-953,953,,953,952,953c130731,67405,131683,67405,131683,67405xm130731,54070v,953,,953,,l130731,54070v952,,,,,c130731,54070,130731,54070,130731,54070xm133588,75025r,c132636,74073,131683,75025,132636,75025v-953,,,952,952,c133588,75977,133588,75977,133588,75025xm133588,38830v,,953,,,c134541,37877,134541,37877,133588,37877v,,,,,953c133588,37877,133588,38830,133588,38830xm134541,60737v,,,,,c134541,59785,134541,59785,134541,60737r,c133588,60737,133588,60737,134541,60737xm135493,69310v,,-952,,,c134541,69310,134541,69310,135493,69310r,c135493,70262,135493,69310,135493,69310xm135493,44545v,-952,,-952,,c134541,43593,134541,43593,135493,44545v-952,,-952,,,l135493,44545xm137398,95027v,-952,-952,-952,,l136446,95980v,-953,,,952,-953c136446,95027,137398,95027,137398,95027xm138351,56927v952,,952,953,1905,953c140256,57880,141208,57880,140256,57880v-953,-953,-1905,-953,-1905,-953l138351,55023v,,,-953,,-953c138351,54070,138351,55023,138351,55023v-953,952,,952,,1904xm143113,55023v1905,-953,-952,-1905,-952,-2858c141208,51212,141208,50260,140256,49308v,,-953,-953,-953,-953l139303,48355v-952,953,-952,2857,953,3810c141208,53118,142161,55975,143113,55023xm142161,64548v,-953,,-1905,-953,-1905c141208,61690,141208,60737,140256,61690v-953,953,-953,1905,-953,2858c139303,64548,140256,64548,142161,64548v,952,,952,,xm141208,40735v,,953,,,c143113,41687,143113,40735,143113,40735v,-952,-952,-952,-1905,c141208,39783,141208,39783,141208,40735xm149781,65500v952,,,-952,,-952c149781,63595,148828,63595,147876,62643v-953,,-1905,-953,-1905,-1906c145971,59785,147876,58833,145018,58833v-1905,,-2857,952,-1905,2857c143113,62643,144066,63595,144066,64548v,1904,,2857,1905,952c146923,64548,147876,65500,148828,66452v,-952,953,,953,-952xm145018,78835v,,,-952,,c145018,77883,144066,77883,144066,77883v-953,,-953,,952,952c144066,78835,144066,78835,145018,78835xm145018,70262r-952,c144066,70262,144066,71215,144066,71215v952,-953,952,-953,952,-953c145971,70262,145971,70262,145018,70262xm145018,108362r,c144066,107410,144066,108362,145018,108362r,l145018,108362xm146923,46450v,952,953,952,953,952c147876,47402,148828,46450,148828,46450v,-952,-952,-952,-1905,c146923,45498,146923,45498,146923,46450xm147876,84550v,-952,,-952,,l147876,84550v,,,,,l147876,84550xm148828,50260v,,,952,,952c148828,51212,148828,51212,148828,50260v953,,953,,,c148828,50260,148828,50260,148828,50260xm151686,109315v,-953,,-953,,l149781,108362v,953,,953,,953l151686,109315xm151686,56927v,-952,,-952,,c150733,55975,149781,55975,149781,56927r1905,c151686,57880,151686,56927,151686,56927xm154543,74073v-952,,-952,952,-1905,952c152638,75025,152638,75977,152638,75977v953,,1905,,1905,-1904c154543,74073,154543,74073,154543,74073xe" stroked="f">
                  <v:stroke joinstyle="miter"/>
                  <v:path arrowok="t" o:connecttype="custom" o:connectlocs="169783,106458;164068,138843;121206,182658;111681,183610;105013,183610;78343,168370;74533,158845;73581,156940;72628,158845;72628,174085;72628,196945;71676,229330;87868,247428;96441,248380;102156,252190;96441,256953;86916,257905;59293,257905;52626,258858;51673,258858;39291,257905;32623,257905;18336,258858;7858,259810;2143,256953;5953,251237;15478,248380;24051,235045;25003,185515;24051,165512;24051,164560;24051,109315;25003,85502;24051,74073;24051,70262;24051,65500;24051,52165;23098,43593;23098,30258;15478,18827;5953,16923;238,13112;6906,9302;20241,9302;55483,4540;64056,730;70723,5493;71676,18827;72628,20733;74533,19780;76438,17875;97393,4540;137398,10255;165973,49308;169783,106458;32623,84550;32623,84550;32623,84550;32623,84550;32623,84550;33576,34068;33576,34068;33576,34068;33576,34068;33576,34068;37386,75977;38338,81693;39291,86455;42148,80740;44053,80740;44053,82645;40243,85502;40243,85502;39291,86455;40243,90265;42148,88360;48816,84550;54531,82645;50721,78835;47863,76930;37386,75977;35481,75025;35481,75977;37386,75977;34528,66452;34528,66452;36433,66452;35481,65500;34528,66452;36433,46450;38338,46450;40243,44545;39291,48355;38338,50260;40243,50260;42148,50260;46911,52165;48816,54070;48816,56927;45958,56927;45958,56927;45958,56927;41196,56927;37386,58833;36433,60737;38338,59785;41196,59785;45006,61690;45006,63595;42148,65500;39291,66452;36433,70262;35481,71215;37386,72168;40243,70262;42148,65500;43101,68358;45958,75025;48816,75977;52626,72168;53578,69310;49768,61690;49768,61690;49768,57880;49768,57880;51673,59785;56436,61690;58341,58833;53578,57880;50721,58833;51673,53118;52626,51212;53578,50260;52626,47402;51673,45498;51673,44545;57388,42640;58341,42640;57388,41687;57388,33115;57388,29305;50721,26448;46911,28352;44053,24543;43101,24543;43101,25495;44053,27400;44053,29305;42148,28352;40243,28352;40243,29305;41196,35020;41196,42640;39291,46450;36433,46450;36433,46450;37386,121698;38338,120745;37386,120745;37386,121698;35481,121698;35481,121698;37386,121698;36433,129318;36433,129318;36433,129318;36433,129318;36433,129318;37386,241712;37386,241712;37386,241712;37386,241712;37386,241712;36433,220758;36433,220758;38338,220758;36433,220758;36433,220758;47863,165512;48816,162655;45958,162655;43101,159798;43101,157893;43101,157893;43101,156940;42148,153130;40243,156940;40243,158845;39291,159798;39291,162655;41196,164560;44053,165512;45958,165512;47863,165512;38338,232187;36433,233140;37386,234093;38338,232187;38338,232187;39291,209328;39291,209328;38338,209328;39291,209328;39291,209328;38338,134080;38338,134080;38338,134080;38338,134080;38338,134080;40243,213137;41196,212185;42148,211233;40243,211233;40243,213137;40243,213137;42148,174085;40243,172180;39291,173133;41196,175037;42148,174085;40243,228378;40243,228378;40243,228378;44053,222662;42148,220758;42148,222662;42148,223615;41196,227425;42148,223615;44053,222662;41196,139795;41196,139795;41196,139795;41196,139795;41196,139795;41196,196945;41196,196945;43101,196945;43101,195993;41196,196945;42148,92170;42148,92170;42148,94075;42148,92170;42148,92170;42148,122650;42148,124555;44053,123602;45958,122650;48816,120745;47863,119793;45006,122650;43101,121698;42148,122650;42148,210280;42148,210280;42148,210280;42148,210280;43101,231235;43101,231235;42148,231235;43101,231235;43101,231235;43101,203612;45006,201708;43101,199803;42148,201708;43101,203612;43101,192183;43101,192183;44053,194087;45006,193135;43101,192183;45006,41687;44053,34068;47863,26448;50721,27400;53578,30258;51673,34068;49768,35020;45958,37877;49768,38830;50721,39783;49768,40735;47863,41687;45006,41687;45958,98837;45006,96933;44053,97885;46911,102648;47863,102648;46911,101695;45958,98837;44053,111220;45006,110268;44053,109315;44053,111220;44053,111220;45006,134080;45006,134080;44053,134080;45006,134080;45006,134080;45958,213137;45006,212185;44053,214090;45006,215043;45958,213137;44053,174085;44053,174085;44053,173133;44053,174085;44053,174085;46911,49308;45958,50260;44053,48355;45006,47402;46911,49308;45958,235045;45958,235045;44053,235045;45958,235045;45958,235045;44053,116935;44053,116935;45958,117887;44053,116935;44053,116935;45006,229330;45006,229330;45006,229330;45006,229330;45006,229330;45006,69310;45006,63595;45958,63595;48816,69310;50721,72168;51673,73120;50721,73120;45006,69310;49768,61690;49768,61690;45006,61690;45958,57880;45958,57880;49768,61690;58341,153130;55483,153130;52626,153130;52626,151225;54531,150273;52626,147415;52626,150273;52626,151225;47863,154083;45006,155987;45958,160750;49768,158845;51673,157893;56436,157893;58341,153130;49768,130270;46911,127412;45958,128365;49768,130270;49768,130270;45958,80740;46911,79787;47863,80740;48816,83598;47863,83598;45958,80740;47863,238855;47863,238855;45958,238855;47863,238855;47863,238855;46911,188373;46911,188373;46911,188373;46911,188373;46911,188373;46911,194087;46911,194087;47863,194087;46911,194087;46911,194087;46911,175990;47863,176943;48816,175037;47863,174085;46911,175990;48816,147415;48816,147415;48816,149320;48816,147415;48816,147415;47863,208375;47863,208375;49768,208375;47863,208375;47863,208375;48816,224568;48816,224568;48816,225520;48816,224568;48816,224568;48816,183610;50721,184562;51673,183610;49768,181705;47863,181705;48816,183610;49768,201708;49768,201708;49768,200755;49768,201708;49768,201708;57388,235998;56436,234093;55483,234093;50721,235998;49768,235998;49768,236950;52626,237903;57388,235998;50721,191230;50721,191230;50721,191230;50721,191230;50721,191230;50721,103600;50721,103600;52626,101695;51673,100743;50721,103600;51673,215043;53578,216948;53578,215995;51673,215043;51673,215043;51673,179800;51673,179800;51673,179800;51673,179800;51673,179800;51673,170275;51673,170275;51673,170275;51673,170275;51673,170275;51673,222662;53578,224568;54531,223615;51673,222662;51673,222662;57388,111220;55483,111220;52626,113125;52626,114077;53578,115030;56436,113125;57388,111220;56436,175037;58341,173133;55483,170275;52626,172180;52626,173133;56436,175037;52626,97885;53578,98837;55483,95980;54531,94075;52626,97885;52626,126460;54531,124555;54531,123602;52626,126460;52626,126460;52626,121698;52626,121698;54531,120745;53578,119793;52626,121698;54531,196945;53578,196945;52626,197898;54531,196945;54531,196945;55483,69310;53578,69310;55483,69310;55483,69310;54531,48355;54531,48355;54531,50260;55483,50260;54531,48355;57388,74073;54531,76930;54531,77883;59293,75977;57388,74073;56436,213137;55483,212185;54531,213137;56436,213137;56436,213137;55483,230283;55483,230283;55483,230283;55483,230283;55483,230283;55483,20733;57388,20733;58341,19780;56436,19780;55483,20733;56436,139795;56436,139795;56436,139795;56436,139795;56436,139795;56436,164560;56436,164560;56436,162655;55483,162655;56436,164560;56436,89312;56436,89312;56436,89312;56436,89312;56436,89312;57388,44545;57388,44545;56436,44545;57388,44545;57388,44545;56436,23590;56436,23590;56436,23590;56436,23590;56436,23590;57388,243618;57388,243618;57388,243618;57388,243618;57388,243618;57388,47402;59293,48355;60246,47402;58341,46450;57388,47402;57388,204565;57388,204565;57388,204565;57388,204565;57388,204565;62151,37877;58341,36925;58341,37877;61198,42640;62151,41687;62151,37877;63103,177895;61198,178848;61198,179800;58341,177895;58341,180753;61198,179800;62151,178848;63103,177895;58341,70262;58341,70262;60246,70262;59293,69310;58341,70262;59293,211233;59293,211233;59293,211233;59293,211233;59293,211233;58341,167418;58341,167418;60246,167418;59293,166465;58341,167418;63103,52165;63103,52165;60246,54070;60246,55023;63103,52165;65961,31210;65961,31210;64056,32162;64056,34068;61198,34068;62151,35973;65008,40735;65961,41687;65961,40735;64056,34068;65961,33115;65961,31210;62151,199803;62151,199803;62151,199803;62151,199803;62151,199803;62151,140748;62151,140748;62151,140748;62151,140748;62151,140748;122158,86455;121206,60737;110728,23590;96441,17875;78343,34068;72628,55975;71676,84550;71676,110268;71676,121698;81201,154083;89773,166465;105966,166465;109776,160750;119301,129318;121206,101695;122158,86455;131683,67405;131683,67405;130731,66452;131683,67405;131683,67405;130731,54070;130731,54070;130731,54070;130731,54070;130731,54070;133588,75025;133588,75025;132636,75025;133588,75025;133588,75025;133588,38830;133588,38830;133588,37877;133588,38830;133588,38830;134541,60737;134541,60737;134541,60737;134541,60737;134541,60737;135493,69310;135493,69310;135493,69310;135493,69310;135493,69310;135493,44545;135493,44545;135493,44545;135493,44545;135493,44545;137398,95027;137398,95027;136446,95980;137398,95027;137398,95027;138351,56927;140256,57880;140256,57880;138351,56927;138351,55023;138351,54070;138351,55023;138351,56927;143113,55023;142161,52165;140256,49308;139303,48355;139303,48355;140256,52165;143113,55023;142161,64548;141208,62643;140256,61690;139303,64548;142161,64548;142161,64548;141208,40735;141208,40735;143113,40735;141208,40735;141208,40735;149781,65500;149781,64548;147876,62643;145971,60737;145018,58833;143113,61690;144066,64548;145971,65500;148828,66452;149781,65500;145018,78835;145018,78835;144066,77883;145018,78835;145018,78835;145018,70262;144066,70262;144066,71215;145018,70262;145018,70262;145018,108362;145018,108362;145018,108362;145018,108362;145018,108362;146923,46450;147876,47402;148828,46450;146923,46450;146923,46450;147876,84550;147876,84550;147876,84550;147876,84550;147876,84550;148828,50260;148828,51212;148828,50260;148828,50260;148828,50260;151686,109315;151686,109315;149781,108362;149781,109315;151686,109315;151686,56927;151686,56927;149781,56927;151686,56927;151686,56927;154543,74073;152638,75025;152638,75977;154543,74073;154543,7407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12" o:spid="_x0000_s1030" style="position:absolute;left:5248;top:730;width:1532;height:1829;visibility:visible;mso-wrap-style:square;v-text-anchor:middle" coordsize="153205,18287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" path="m152795,98107v,7620,,17145,-3810,27623c147080,132397,145175,140017,141364,145732v-7619,14288,-19050,24765,-34289,31433c99455,180022,90882,181927,82310,182880v-5715,,-10478,,-15240,-1905c66117,180975,64212,180022,63260,180022,51830,179070,42305,174307,32780,167640,19445,159067,10872,146685,6110,131445,3252,121920,2300,112395,395,102870v-953,-4763,,-9525,952,-15240c3252,72390,6110,58102,12777,43815,19445,30480,28970,19050,41352,10477,50877,4763,60402,,71832,952,74689,952,78500,,81357,v25718,952,45720,13335,58103,36195c149937,54292,154700,74295,152795,98107xm8967,78105v,,,952,,l14682,77152v,,,,953,-952c14682,75247,13730,74295,12777,74295v-952,1905,-2857,2857,-3810,3810c8967,77152,8015,78105,8967,78105xm10872,97155v,,,,,c8967,97155,8967,97155,8015,98107v,953,,953,952,953c9920,99060,10872,98107,10872,97155xm46114,59055r,c46114,58102,45162,58102,45162,56197v,-2857,-3810,-4762,-4762,-3809c35637,53340,38495,49530,36590,49530v,,,-953,952,-953c38495,47625,38495,47625,39447,48577v953,1905,2858,1905,3810,2858c43257,51435,44210,51435,44210,51435v,,,-953,,-953c43257,48577,42305,45720,40400,45720v-2858,,-3810,-1905,-4763,-3810c36590,40005,37542,40957,38495,41910v1905,1905,2857,1905,2857,-953c41352,40957,42305,40005,42305,39052v,,,953,,953c42305,40957,42305,40957,43257,40957v,,953,,953,-952c44210,39052,43257,39052,43257,39052v,,-952,,-952,c42305,38100,43257,37147,44210,36195v2857,-1905,3810,-5715,3810,-8573c47067,29527,45162,31432,42305,32385v-953,,-1905,,-1905,-953c40400,30480,41352,30480,42305,30480v1905,-953,2857,-953,3809,-1905c44210,27622,43257,27622,43257,24765v,-952,,-1905,-952,-952c40400,25717,36590,25717,34685,27622v-2858,953,-2858,1905,-1905,3810c33732,32385,34685,32385,35637,32385v-952,1905,1905,5715,-2857,5715c31827,38100,31827,39052,32780,40005v952,952,1905,952,2857,1905c35637,42863,33732,43815,34685,45720v-1905,,-4763,-1905,-6668,-953c27065,43815,27065,43815,26112,44767v,,-952,953,,953c27065,46672,28017,45720,28017,44767v953,1905,953,3810,1905,5715c28017,50482,27065,51435,25160,51435v-1905,,-1905,953,-953,2857c25160,55245,26112,56197,27065,57150v952,952,,952,,1905c27065,59055,26112,59055,26112,59055v-952,-1905,-1905,-1905,-2857,-1905c21350,58102,20397,60960,18492,60007v-952,,-952,,-952,953c17540,62865,16587,64770,17540,66675v,952,952,1905,1905,2857c20397,69532,20397,69532,21350,68580v,-953,1905,-1905,,-3810c21350,64770,20397,63817,20397,63817v-952,-952,,-1904,953,-1904c22302,61913,23255,60007,24207,60960v953,,953,5715,,6667c21350,68580,22302,70485,24207,71438v953,1904,2858,2857,1905,5714c26112,76200,25160,75247,23255,74295v-953,,-1905,-953,-2858,-953c19445,74295,20397,75247,20397,76200v953,952,953,2857,,3810c18492,81915,18492,85725,15635,86677v-953,,-1905,,-2858,953c11825,87630,11825,88582,12777,89535v953,953,2858,1905,4763,953c18492,89535,16587,88582,16587,87630v,,,-953,,-953c18492,86677,20397,87630,22302,86677v1905,,5715,-952,6668,1905c29922,89535,30875,89535,31827,89535v953,,2858,,3810,953c38495,92392,40400,91440,41352,89535v-2857,-953,-1905,,-952,-2858c41352,86677,41352,85725,41352,84772v,-952,953,-952,1905,-1905c43257,83820,43257,84772,44210,84772r,c44210,83820,43257,83820,43257,82867v,-952,,-1904,1905,-1904c46114,80963,48020,80010,47067,79057v-953,-952,-1905,-952,-2857,c42305,80963,41352,82867,39447,84772v-952,953,-1905,2858,-3810,953c32780,83820,30875,81915,28017,80010v-1905,-953,-952,-2858,953,-2858c31827,78105,31827,78105,32780,75247v,,,-952,,-952c33732,73342,34685,71438,36590,71438v1905,,-953,1904,,2857c36590,75247,36590,75247,37542,76200v953,,1905,,1905,-953c39447,74295,39447,73342,40400,73342v,-952,,-952,952,-952c41352,72390,41352,73342,41352,73342v,1905,,4763,-1905,6668c38495,80963,38495,80963,39447,80963v1905,,4763,-5716,3810,-7621c42305,71438,42305,70485,44210,71438v952,,1904,,1904,-953c46114,68580,48020,65722,48020,63817v,-952,-1906,-2857,-953,-3810c48020,59055,44210,59055,46114,59055xm9920,68580v,952,,952,,c11825,68580,11825,68580,11825,67627v,-952,-953,-952,-953,-952c9920,67627,8967,68580,9920,68580xm20397,102870v953,,,-1905,-952,-1905c16587,100965,14682,100013,12777,99060v-952,,-952,953,-952,953l11825,100965v1905,952,1905,2857,3810,2857c17540,104775,19445,103822,20397,102870xm13730,93345v,,952,,952,c15635,93345,15635,93345,15635,92392r-1905,953c13730,92392,12777,93345,13730,93345xm18492,99060v,,,-953,,c19445,98107,18492,97155,18492,97155v-952,,-952,,,1905c17540,98107,17540,99060,18492,99060xm26112,93345v,-953,953,-953,,-1905c26112,91440,25160,91440,24207,91440v-1905,1905,-3810,,-4762,-952c19445,90488,18492,89535,18492,90488v-952,952,,952,,1904c20397,95250,24207,97155,23255,100965r952,952c24207,100013,25160,99060,27065,98107v952,,1905,-952,1905,-1905c28970,95250,27065,95250,26112,95250v-952,,-952,-953,,-1905xm20397,107632v953,953,953,953,2858,1906c23255,108585,23255,107632,22302,106680v,-953,-952,-953,-1905,-953c18492,105727,19445,106680,20397,107632xm22302,116205v953,952,953,,,c23255,113347,21350,113347,20397,113347v-952,,-952,,-952,953c20397,115252,21350,116205,22302,116205xm20397,40957v,,,,,l20397,40957v,-952,,-952,,c19445,40957,20397,40957,20397,40957xm21350,131445v952,,952,,952,l22302,130492v,-952,,-952,-952,-952c21350,129540,20397,129540,20397,129540v-952,952,,1905,953,1905xm20397,54292v953,,953,953,,c21350,54292,21350,54292,20397,54292v,-952,,,,xm21350,120967v,,,,,c20397,120967,20397,120967,21350,120967r,c21350,120967,21350,120967,21350,120967xm22302,111442v953,953,953,,953,c24207,110490,23255,109538,22302,109538v,,-952,952,,1904xm25160,133350v,-953,-1905,-953,-2858,-953l22302,134302v,953,,1905,953,1905c24207,135255,25160,133350,25160,133350xm25160,101917v-953,,-1905,,-1905,1905c23255,103822,23255,103822,24207,103822v953,,953,-952,953,-1905xm26112,60007v,,953,,953,c27065,60960,27065,60960,26112,60007v,953,,953,,c25160,60960,25160,60007,26112,60007xm27065,65722v,,,,,c27065,66675,27065,66675,26112,66675v,,-952,,,-953c26112,65722,26112,65722,27065,65722xm28017,101917v,-952,-952,,-1905,l25160,101917r,953l26112,102870v953,-953,1905,,1905,-953xm27065,139065v,,,,,c26112,138113,26112,139065,27065,139065r,c27065,139065,27065,139065,27065,139065xm26112,27622v,953,,953,,c28017,28575,28017,28575,28017,27622v,,,-952,,-952c27065,26670,26112,27622,26112,27622xm27065,37147v,,,,,c26112,37147,27065,38100,27065,37147v,953,,,,c27065,37147,27065,37147,27065,37147xm28017,120967v,,,,,c28017,120967,28017,120967,28017,120967r,c27065,120967,27065,120967,28017,120967xm28017,112395v-952,,-952,,,c27065,113347,27065,114300,28017,115252v,,953,,953,-952c28970,113347,28970,113347,28017,112395xm28970,123825v-953,,-953,,,c28017,123825,28017,123825,28017,123825v-952,,,,953,c28017,123825,28017,123825,28970,123825xm31827,55245v-952,,-2857,,-3810,-1905c28017,53340,28017,52388,28970,52388v952,,2857,952,2857,2857c32780,55245,31827,55245,31827,55245xm31827,106680v953,,953,,953,-953c32780,104775,31827,103822,30875,103822v-1905,-952,-2858,,-3810,953c27065,105727,27065,105727,27065,105727v952,953,952,-952,1905,-952c30875,106680,31827,106680,31827,106680xm29922,79057v-952,,-1905,,-1905,953c28017,80010,28017,80963,28970,80963v952,,1905,-953,952,-1906c30875,79057,30875,79057,29922,79057xm30875,141922v952,-952,1905,,1905,c32780,142875,33732,142875,33732,143827v,-952,,-1905,-952,-2857c31827,140017,30875,140017,29922,140017v-952,,-1905,953,-1905,1905c28017,142875,28017,144780,29922,144780v1905,952,2858,,3810,-953c32780,143827,31827,143827,31827,143827v-952,-952,-1905,-952,-952,-1905xm28970,49530v952,-953,2857,-1905,3810,-1905c32780,50482,30875,49530,28970,49530xm31827,126682v,,-952,,,c29922,126682,29922,127635,29922,128588v,,,,953,c30875,128588,31827,128588,31827,126682xm39447,63817v-1905,953,-952,-952,-952,-952c37542,61913,33732,61913,32780,62865v-953,,,952,,1905c32780,65722,35637,65722,33732,66675v-952,952,-1905,952,-2857,c29922,65722,29922,65722,29922,64770r,-5715c29922,58102,29922,58102,31827,58102v953,2858,2858,1905,4763,c37542,57150,38495,58102,38495,59055v952,952,952,2858,2857,3810c41352,62865,40400,63817,39447,63817xm29922,34290v,,,952,,c30875,35242,30875,34290,29922,34290v953,,953,,,c29922,34290,29922,34290,29922,34290xm39447,96202v,,-1905,,-2857,953c36590,98107,36590,98107,36590,99060v,953,-953,1905,-1905,1905c33732,100965,33732,100013,33732,99060v,-953,953,-2858,,-3810c33732,94297,33732,93345,32780,93345v-953,,-953,952,-953,1905c32780,96202,31827,97155,31827,98107v-952,1906,-952,2858,953,3810c34685,101917,36590,101917,37542,100965v,-952,,-1905,953,-1905c38495,97155,40400,97155,39447,96202xm33732,28575r953,3810c32780,31432,31827,30480,33732,28575xm35637,113347v,,953,-952,,c36590,112395,35637,112395,35637,112395v-952,-953,-952,,,952l35637,113347xm37542,141922v953,-952,953,-1905,,-1905c37542,139065,36590,139065,36590,139065v-953,,,952,952,2857c36590,141922,36590,141922,37542,141922xm38495,154305r,l37542,153352v-952,953,-952,953,953,953c37542,154305,38495,154305,38495,154305xm36590,36195v,-953,952,-953,952,-953c38495,35242,38495,36195,38495,37147v,953,-953,953,-1905,953c36590,38100,36590,37147,36590,36195xm40400,87630v,-953,-953,,-953,c39447,87630,38495,88582,38495,88582v,,,,1905,-952c39447,88582,40400,87630,40400,87630xm44210,142875v,,-953,,,c43257,142875,43257,142875,44210,142875v-953,,,,,c44210,142875,44210,142875,44210,142875xm45162,22860v,,952,953,,c46114,23813,47067,22860,47067,22860v,-953,,-953,-1905,c46114,21907,45162,21907,45162,22860xm49925,60007v,,-953,,-953,-952l48020,59055v,,952,,952,c48972,60007,48972,60007,49925,60007xm49925,38100v,-953,,-1905,-953,-2858c48020,36195,48020,36195,48020,37147v,,,953,1905,953c49925,39052,49925,39052,49925,38100xm48972,25717v,953,,953,,c48972,26670,48972,26670,48972,25717v953,953,953,,,c48972,25717,48972,25717,48972,25717xm102312,91440v952,-2858,952,-4763,952,-8573c102312,78105,101360,72390,101360,66675v,-11430,-1905,-22860,-4763,-34290c94692,26670,92787,20002,88977,15240,83262,8572,75642,7620,68975,14288v-4763,4762,-7620,9525,-9525,15239c53735,45720,51830,63817,50877,80963v-952,19050,-952,38100,3810,57150c56592,148590,60402,157163,67070,164782v5715,6668,14287,6668,20955,c90882,161925,92787,158115,93739,154305v5716,-14288,6668,-29528,7621,-44767c101360,103822,103264,98107,101360,93345v,952,952,,952,-1905xm110885,141922v-953,,-953,953,-1905,953c108980,142875,108980,143827,108980,143827v-1905,,-2858,953,-2858,2858c106122,147638,107075,147638,107075,147638v952,-953,1905,-1906,1905,-3811l108980,143827v,,952,,952,c110885,142875,110885,142875,110885,141922v952,,,,,xm109932,151447v,,,,,c108980,151447,108980,151447,109932,151447v-952,953,-952,953,,c109932,152400,109932,151447,109932,151447xm108980,54292v,953,952,,952,c109932,54292,111837,55245,111837,53340v,,-952,-952,-952,-952c109932,53340,108980,53340,108980,54292xm109932,39052v,953,,1905,953,1905c111837,40957,111837,40957,111837,40005v,-953,-952,-953,-1905,-953c109932,38100,108980,39052,109932,39052xm112789,130492v,-952,-952,-952,-1904,-952c109932,129540,109932,130492,109932,130492v,,953,953,1905,953c111837,131445,112789,131445,112789,130492xm122314,52388v-1904,952,-2857,1904,-1904,3809c121362,58102,121362,60007,117552,60007v-952,,-1905,953,-1905,1906c115647,62865,115647,63817,114695,64770v-1906,1905,,2857,952,2857c116600,65722,116600,64770,118505,66675v952,952,1905,952,2857,1905c122314,69532,123267,70485,122314,71438r-6667,-3811c113742,69532,112789,71438,109932,70485v-952,,-952,953,-952,953c109932,74295,114695,76200,116600,76200v1905,,2857,-953,1905,1905c117552,80010,117552,81915,118505,82867v952,953,2857,953,4762,953c124220,83820,125172,82867,124220,81915v-953,-2858,-953,-4763,1905,-4763c127077,77152,126125,74295,128030,75247v1905,953,1905,2858,1905,4763c128982,82867,127077,85725,124220,87630v-1906,952,-2858,952,-3810,1905c119457,90488,118505,89535,119457,88582v,-952,,-1905,-952,-952c116600,87630,115647,88582,113742,87630v-953,,,952,,952c114695,89535,115647,91440,116600,92392v952,953,2857,1905,4762,c123267,90488,124220,93345,125172,92392v3810,-2857,7620,-3810,9525,-8572c135650,81915,136602,80010,139460,80010v952,,952,,952,-953c140412,78105,139460,78105,138507,78105v-1905,,-2857,952,-3810,1905c133745,80963,132792,81915,131839,80010v-952,-1905,953,-1905,1906,-1905c134697,78105,135650,77152,136602,76200v,,953,-953,,-953c136602,75247,135650,75247,135650,75247v-953,,-953,,-1905,953c134697,74295,135650,73342,136602,71438v,-1906,,-2858,-1905,-2858c133745,68580,133745,67627,132792,67627v,-952,953,-1905,,-2857c130887,61913,127077,60960,124220,60007v-1906,-952,-2858,-1905,-2858,-3810c121362,54292,122314,53340,124220,52388v1905,,2857,-953,2857,-1906l127077,50482v953,,1905,,1905,c129935,49530,128982,49530,128030,48577v-953,,-1905,-1905,-2858,-1905c123267,46672,123267,48577,123267,50482v1905,,953,953,-953,1906xm111837,109538v-952,952,,952,,c112789,110490,112789,110490,112789,109538v,,,,-952,c111837,109538,111837,109538,111837,109538xm112789,83820v,,,,,l111837,84772v,,,953,952,c112789,84772,112789,84772,112789,83820xm111837,50482v,953,952,953,1905,953c118505,51435,118505,50482,120410,44767v952,953,952,1905,952,2858c121362,47625,122314,48577,122314,47625v,-953,1906,-1905,953,-3810c122314,42863,121362,43815,120410,43815v-1905,,-1905,952,-3810,2857c116600,47625,115647,47625,115647,47625r-1905,952c112789,49530,111837,49530,111837,50482xm112789,159067v,,953,,,c113742,158115,112789,158115,112789,158115v,,-952,,,952c111837,159067,111837,159067,112789,159067xm113742,125730r,c113742,128588,114695,128588,115647,128588v,,953,,953,c117552,127635,115647,126682,114695,125730v,,,,-953,c113742,124777,114695,124777,113742,125730v,-1905,953,-2858,-953,-2858c111837,122872,111837,123825,111837,124777v,953,952,953,1905,953xm112789,97155v,,953,,,c113742,98107,113742,97155,114695,97155v,,,-953,-1906,c113742,96202,112789,97155,112789,97155xm116600,80963v952,,952,,952,-953c117552,78105,116600,78105,114695,78105v-953,,-1906,-953,-1906,c112789,80963,115647,80010,116600,80963xm113742,161925r,c113742,160972,112789,160972,113742,161925v-953,,-953,,,c113742,161925,113742,161925,113742,161925xm114695,42863v,,,-953,,c114695,41910,114695,41910,114695,40957v,953,-953,953,,1906c113742,42863,113742,42863,114695,42863xm118505,142875v,-1905,-953,-1905,-2858,-1905c114695,140970,113742,141922,113742,142875v,952,953,952,1905,952c116600,143827,118505,144780,118505,142875xm121362,113347v2858,-3809,,-2857,-1905,-1905c118505,111442,116600,112395,115647,112395v-952,,-952,,-952,952c114695,114300,114695,114300,115647,114300v1905,,1905,952,953,1905c114695,119063,116600,120967,117552,123825v953,1905,1905,1905,1905,c119457,121920,120410,121920,122314,121920v1906,-1905,3811,-3810,953,-5715c121362,114300,121362,114300,121362,113347xm143270,118110v-953,-2858,-2858,-1905,-4763,-1905l138507,115252v953,-952,1905,-952,1905,-1905c140412,112395,139460,113347,138507,113347r,c137555,111442,134697,109538,138507,107632v953,,953,-952,,-952c136602,104775,138507,102870,139460,101917v1904,-1904,952,-3810,-953,-4762c139460,97155,139460,97155,139460,96202r,c138507,96202,138507,97155,138507,98107v-952,,-1905,,-2857,953c134697,100013,134697,100013,133745,99060v-953,-953,-1906,-1905,-953,-2858c132792,96202,133745,95250,133745,94297v,-952,952,-952,,-1905c132792,91440,131839,92392,131839,93345v-952,1905,-2857,2857,-4762,2857c123267,97155,124220,99060,126125,100965v,,,952,-953,952c124220,101917,123267,103822,122314,104775v-1904,3810,1906,5715,2858,7620c126125,113347,126125,113347,127077,113347v953,-952,,-952,,-1905c130887,110490,129935,110490,129935,114300r,952c129935,117157,129935,119063,127077,118110v-952,,-1905,953,-952,1905c126125,120015,127077,120967,128030,120967v-2858,1905,,3810,,6668c128030,128588,128030,128588,127077,128588v-952,952,-952,,-1905,c123267,127635,123267,124777,120410,123825v,1905,-1905,3810,952,4763c122314,128588,122314,130492,120410,130492v-1905,,-1905,953,-1905,1905c118505,134302,118505,135255,117552,137160v-952,953,-1905,953,-2857,953c112789,138113,112789,139065,112789,140970v,1905,1906,1905,2858,952c116600,140970,117552,140970,118505,140970v,952,-953,1905,-953,1905c117552,144780,118505,145732,120410,146685v,,952,-953,952,-953l121362,145732v-952,-952,-1905,-2857,-2857,-4762c118505,140017,117552,139065,117552,138113v1905,,2858,-953,4762,-953c124220,137160,125172,138113,126125,139065v952,,952,952,1905,c128982,138113,128030,138113,128030,137160v-1905,-2858,-953,-4763,952,-6668c128982,129540,128982,128588,129935,128588v952,,952,952,952,952c131839,130492,128982,135255,133745,131445v,,952,952,952,952c134697,133350,134697,134302,134697,135255v1905,-2858,1905,-3810,,-5715c132792,128588,132792,127635,133745,125730v1905,-953,2857,-1905,952,-3810c131839,119063,133745,118110,136602,118110v1905,953,2858,1905,3810,2857c140412,120967,141364,121920,142317,121920v1905,-2857,953,-3810,953,-3810xm118505,72390v,952,,1905,-1905,1905c115647,74295,115647,73342,115647,72390v,-952,953,-1905,1905,-1905c118505,71438,118505,72390,118505,72390xm115647,33338v,,953,952,953,952c117552,34290,117552,34290,117552,33338v,-953,,-953,-952,-953c116600,32385,115647,33338,115647,33338xm118505,101917v-953,-952,,-2857,-1905,-3810c115647,98107,115647,99060,115647,100013v953,952,953,2857,2858,1904c118505,102870,119457,101917,118505,101917xm117552,54292v953,,953,,953,-952c118505,52388,118505,52388,117552,52388v,952,-952,952,,1904c116600,54292,116600,54292,117552,54292xm117552,40005v-952,,-952,952,,c117552,41910,117552,41910,118505,41910v,,,,,-953c118505,40957,118505,40005,117552,40005xm118505,107632v,,-953,953,-953,953c117552,109538,117552,109538,118505,109538v952,,952,,952,-953c119457,107632,119457,106680,118505,107632xm118505,148590v,,,-952,,l117552,148590v,,953,,953,c118505,148590,118505,148590,118505,148590xm120410,117157v,,,953,,c119457,118110,118505,117157,118505,117157v,-952,952,-952,1905,c120410,116205,120410,116205,120410,117157xm121362,61913v952,,1905,,1905,952c123267,63817,122314,63817,121362,64770v-952,,-952,,-1905,-953c119457,61913,120410,61913,121362,61913xm124220,71438v2857,1904,3810,-953,5715,-1906c130887,70485,131839,70485,133745,70485v1905,,2857,953,952,2857c134697,73342,134697,74295,133745,74295v-1906,-953,-3810,-1905,-5715,-953c127077,74295,126125,74295,124220,73342v-1906,,-1906,-952,,-1904xm125172,147638v,-953,-952,-953,,c124220,146685,123267,146685,123267,147638v,952,,952,953,952c124220,148590,125172,148590,125172,147638xm125172,131445v,,,952,-952,952c124220,132397,124220,131445,123267,131445v,,,,1905,c125172,130492,125172,131445,125172,131445xm124220,137160v952,,952,-953,952,-953c125172,135255,125172,135255,124220,135255v-953,,-953,,-953,952c123267,137160,124220,137160,124220,137160xm129935,140017v-1905,,-2858,,-4763,c124220,140017,124220,140970,124220,140970r952,c127077,141922,128030,141922,129935,140017v,953,,,,xm125172,39052v,,,,,c126125,39052,126125,39052,126125,39052v,-952,,-952,-953,c125172,38100,125172,38100,125172,39052xm126125,100013v952,-1906,1905,-1906,3810,-953c131839,100013,131839,102870,130887,104775v-952,952,-1905,952,-1905,-953c128030,101917,127077,100013,126125,100013xm128030,108585v-953,,-953,,,c127077,107632,126125,107632,126125,106680v,,952,952,1905,1905c128030,108585,128030,108585,128030,108585xm127077,54292v,,,,,c126125,55245,126125,55245,127077,56197v,,953,-952,,-1905c128030,54292,128030,54292,127077,54292xm134697,67627v-1905,953,-3810,1905,-5715,2858c128030,69532,130887,66675,127077,67627v-952,,-952,-952,-952,-1905c127077,63817,128030,63817,129935,63817v1904,,952,953,1904,1905c131839,66675,133745,66675,134697,67627xm129935,49530r,c128982,49530,128030,49530,128030,49530r,-953c128982,48577,128982,48577,129935,49530v-953,,,,,xm129935,40957v,,,,,c129935,41910,129935,40957,129935,40957v,,,,,c129935,40005,129935,40957,129935,40957xm132792,56197v-953,,-953,,-953,953l131839,58102v953,953,2858,953,3811,1905c136602,62865,140412,62865,142317,64770v,,953,,953,l143270,63817v-953,-1904,-7620,-6667,-10478,-7620xm132792,139065v,,,-952,,l132792,139065v-953,,-953,,,c132792,139065,132792,139065,132792,139065xm132792,52388v,952,4763,2857,4763,2857c137555,55245,137555,54292,137555,54292v-953,-952,-1905,-2857,-4763,-1904c132792,51435,132792,51435,132792,52388xm135650,122872r,c134697,123825,134697,122872,135650,122872v-1905,,-1905,,-1905,-952c133745,121920,133745,120967,134697,120967v,,953,953,953,1905xm134697,112395v,952,-952,952,,c133745,113347,133745,113347,133745,112395v-953,,,,952,c133745,112395,134697,112395,134697,112395xm134697,101917v,953,,953,,c133745,102870,133745,102870,133745,102870v-953,-953,-953,-953,952,-953c134697,101917,134697,101917,134697,101917xm133745,74295r2857,c135650,75247,134697,76200,133745,74295xm136602,133350v-952,,-952,,-1905,952l134697,134302v953,,953,-952,1905,-952xm138507,112395r,l138507,114300v,,-952,,-952,-953c136602,113347,137555,113347,138507,112395xm139460,91440r,c139460,92392,140412,93345,140412,93345v,,952,,952,-953c141364,91440,140412,90488,139460,91440xm145175,84772v,,,,,c145175,83820,145175,83820,145175,84772v-953,-952,-953,-952,,c144222,84772,144222,84772,145175,84772xm147080,93345v,,-953,-953,,c146127,93345,145175,93345,145175,94297v,,,953,952,953c146127,94297,147080,94297,147080,93345xe" stroked="f">
                  <v:stroke joinstyle="miter"/>
                  <v:path arrowok="t" o:connecttype="custom" o:connectlocs="152795,98107;148985,125730;141364,145732;107075,177165;82310,182880;67070,180975;63260,180022;32780,167640;6110,131445;395,102870;1347,87630;12777,43815;41352,10477;71832,952;81357,0;139460,36195;152795,98107;8967,78105;8967,78105;14682,77152;15635,76200;12777,74295;8967,78105;8967,78105;10872,97155;10872,97155;8015,98107;8967,99060;10872,97155;46114,59055;46114,59055;45162,56197;40400,52388;36590,49530;37542,48577;39447,48577;43257,51435;44210,51435;44210,50482;40400,45720;35637,41910;38495,41910;41352,40957;42305,39052;42305,40005;43257,40957;44210,40005;43257,39052;42305,39052;44210,36195;48020,27622;42305,32385;40400,31432;42305,30480;46114,28575;43257,24765;42305,23813;34685,27622;32780,31432;35637,32385;32780,38100;32780,40005;35637,41910;34685,45720;28017,44767;26112,44767;26112,45720;28017,44767;29922,50482;25160,51435;24207,54292;27065,57150;27065,59055;26112,59055;23255,57150;18492,60007;17540,60960;17540,66675;19445,69532;21350,68580;21350,64770;20397,63817;21350,61913;24207,60960;24207,67627;24207,71438;26112,77152;23255,74295;20397,73342;20397,76200;20397,80010;15635,86677;12777,87630;12777,89535;17540,90488;16587,87630;16587,86677;22302,86677;28970,88582;31827,89535;35637,90488;41352,89535;40400,86677;41352,84772;43257,82867;44210,84772;44210,84772;43257,82867;45162,80963;47067,79057;44210,79057;39447,84772;35637,85725;28017,80010;28970,77152;32780,75247;32780,74295;36590,71438;36590,74295;37542,76200;39447,75247;40400,73342;41352,72390;41352,73342;39447,80010;39447,80963;43257,73342;44210,71438;46114,70485;48020,63817;47067,60007;46114,59055;9920,68580;9920,68580;11825,67627;10872,66675;9920,68580;20397,102870;19445,100965;12777,99060;11825,100013;11825,100965;15635,103822;20397,102870;13730,93345;14682,93345;15635,92392;13730,93345;13730,93345;18492,99060;18492,99060;18492,97155;18492,99060;18492,99060;26112,93345;26112,91440;24207,91440;19445,90488;18492,90488;18492,92392;23255,100965;24207,101917;27065,98107;28970,96202;26112,95250;26112,93345;20397,107632;23255,109538;22302,106680;20397,105727;20397,107632;22302,116205;22302,116205;20397,113347;19445,114300;22302,116205;20397,40957;20397,40957;20397,40957;20397,40957;20397,40957;21350,131445;22302,131445;22302,130492;21350,129540;20397,129540;21350,131445;20397,54292;20397,54292;20397,54292;20397,54292;21350,120967;21350,120967;21350,120967;21350,120967;21350,120967;22302,111442;23255,111442;22302,109538;22302,111442;25160,133350;22302,132397;22302,134302;23255,136207;25160,133350;25160,101917;23255,103822;24207,103822;25160,101917;26112,60007;27065,60007;26112,60007;26112,60007;26112,60007;27065,65722;27065,65722;26112,66675;26112,65722;27065,65722;28017,101917;26112,101917;25160,101917;25160,102870;26112,102870;28017,101917;27065,139065;27065,139065;27065,139065;27065,139065;27065,139065;26112,27622;26112,27622;28017,27622;28017,26670;26112,27622;27065,37147;27065,37147;27065,37147;27065,37147;27065,37147;28017,120967;28017,120967;28017,120967;28017,120967;28017,120967;28017,112395;28017,112395;28017,115252;28970,114300;28017,112395;28970,123825;28970,123825;28017,123825;28970,123825;28970,123825;31827,55245;28017,53340;28970,52388;31827,55245;31827,55245;31827,106680;32780,105727;30875,103822;27065,104775;27065,105727;28970,104775;31827,106680;29922,79057;28017,80010;28970,80963;29922,79057;29922,79057;30875,141922;32780,141922;33732,143827;32780,140970;29922,140017;28017,141922;29922,144780;33732,143827;31827,143827;30875,141922;28970,49530;32780,47625;28970,49530;31827,126682;31827,126682;29922,128588;30875,128588;31827,126682;39447,63817;38495,62865;32780,62865;32780,64770;33732,66675;30875,66675;29922,64770;29922,59055;31827,58102;36590,58102;38495,59055;41352,62865;39447,63817;29922,34290;29922,34290;29922,34290;29922,34290;29922,34290;39447,96202;36590,97155;36590,99060;34685,100965;33732,99060;33732,95250;32780,93345;31827,95250;31827,98107;32780,101917;37542,100965;38495,99060;39447,96202;33732,28575;34685,32385;33732,28575;35637,113347;35637,113347;35637,112395;35637,113347;35637,113347;37542,141922;37542,140017;36590,139065;37542,141922;37542,141922;38495,154305;38495,154305;37542,153352;38495,154305;38495,154305;36590,36195;37542,35242;38495,37147;36590,38100;36590,36195;40400,87630;39447,87630;38495,88582;40400,87630;40400,87630;44210,142875;44210,142875;44210,142875;44210,142875;44210,142875;45162,22860;45162,22860;47067,22860;45162,22860;45162,22860;49925,60007;48972,59055;48020,59055;48972,59055;49925,60007;49925,38100;48972,35242;48020,37147;49925,38100;49925,38100;48972,25717;48972,25717;48972,25717;48972,25717;48972,25717;102312,91440;103264,82867;101360,66675;96597,32385;88977,15240;68975,14288;59450,29527;50877,80963;54687,138113;67070,164782;88025,164782;93739,154305;101360,109538;101360,93345;102312,91440;110885,141922;108980,142875;108980,143827;106122,146685;107075,147638;108980,143827;108980,143827;109932,143827;110885,141922;110885,141922;109932,151447;109932,151447;109932,151447;109932,151447;109932,151447;108980,54292;109932,54292;111837,53340;110885,52388;108980,54292;109932,39052;110885,40957;111837,40005;109932,39052;109932,39052;112789,130492;110885,129540;109932,130492;111837,131445;112789,130492;122314,52388;120410,56197;117552,60007;115647,61913;114695,64770;115647,67627;118505,66675;121362,68580;122314,71438;115647,67627;109932,70485;108980,71438;116600,76200;118505,78105;118505,82867;123267,83820;124220,81915;126125,77152;128030,75247;129935,80010;124220,87630;120410,89535;119457,88582;118505,87630;113742,87630;113742,88582;116600,92392;121362,92392;125172,92392;134697,83820;139460,80010;140412,79057;138507,78105;134697,80010;131839,80010;133745,78105;136602,76200;136602,75247;135650,75247;133745,76200;136602,71438;134697,68580;132792,67627;132792,64770;124220,60007;121362,56197;124220,52388;127077,50482;127077,50482;128982,50482;128030,48577;125172,46672;123267,50482;122314,52388;111837,109538;111837,109538;112789,109538;111837,109538;111837,109538;112789,83820;112789,83820;111837,84772;112789,84772;112789,83820;111837,50482;113742,51435;120410,44767;121362,47625;122314,47625;123267,43815;120410,43815;116600,46672;115647,47625;113742,48577;111837,50482;112789,159067;112789,159067;112789,158115;112789,159067;112789,159067;113742,125730;113742,125730;115647,128588;116600,128588;114695,125730;113742,125730;113742,125730;112789,122872;111837,124777;113742,125730;112789,97155;112789,97155;114695,97155;112789,97155;112789,97155;116600,80963;117552,80010;114695,78105;112789,78105;116600,80963;113742,161925;113742,161925;113742,161925;113742,161925;113742,161925;114695,42863;114695,42863;114695,40957;114695,42863;114695,42863;118505,142875;115647,140970;113742,142875;115647,143827;118505,142875;121362,113347;119457,111442;115647,112395;114695,113347;115647,114300;116600,116205;117552,123825;119457,123825;122314,121920;123267,116205;121362,113347;143270,118110;138507,116205;138507,115252;140412,113347;138507,113347;138507,113347;138507,107632;138507,106680;139460,101917;138507,97155;139460,96202;139460,96202;138507,98107;135650,99060;133745,99060;132792,96202;133745,94297;133745,92392;131839,93345;127077,96202;126125,100965;125172,101917;122314,104775;125172,112395;127077,113347;127077,111442;129935,114300;129935,115252;127077,118110;126125,120015;128030,120967;128030,127635;127077,128588;125172,128588;120410,123825;121362,128588;120410,130492;118505,132397;117552,137160;114695,138113;112789,140970;115647,141922;118505,140970;117552,142875;120410,146685;121362,145732;121362,145732;118505,140970;117552,138113;122314,137160;126125,139065;128030,139065;128030,137160;128982,130492;129935,128588;130887,129540;133745,131445;134697,132397;134697,135255;134697,129540;133745,125730;134697,121920;136602,118110;140412,120967;142317,121920;143270,118110;118505,72390;116600,74295;115647,72390;117552,70485;118505,72390;115647,33338;116600,34290;117552,33338;116600,32385;115647,33338;118505,101917;116600,98107;115647,100013;118505,101917;118505,101917;117552,54292;118505,53340;117552,52388;117552,54292;117552,54292;117552,40005;117552,40005;118505,41910;118505,40957;117552,40005;118505,107632;117552,108585;118505,109538;119457,108585;118505,107632;118505,148590;118505,148590;117552,148590;118505,148590;118505,148590;120410,117157;120410,117157;118505,117157;120410,117157;120410,117157;121362,61913;123267,62865;121362,64770;119457,63817;121362,61913;124220,71438;129935,69532;133745,70485;134697,73342;133745,74295;128030,73342;124220,73342;124220,71438;125172,147638;125172,147638;123267,147638;124220,148590;125172,147638;125172,131445;124220,132397;123267,131445;125172,131445;125172,131445;124220,137160;125172,136207;124220,135255;123267,136207;124220,137160;129935,140017;125172,140017;124220,140970;125172,140970;129935,140017;129935,140017;125172,39052;125172,39052;126125,39052;125172,39052;125172,39052;126125,100013;129935,99060;130887,104775;128982,103822;126125,100013;128030,108585;128030,108585;126125,106680;128030,108585;128030,108585;127077,54292;127077,54292;127077,56197;127077,54292;127077,54292;134697,67627;128982,70485;127077,67627;126125,65722;129935,63817;131839,65722;134697,67627;129935,49530;129935,49530;128030,49530;128030,48577;129935,49530;129935,49530;129935,40957;129935,40957;129935,40957;129935,40957;129935,40957;132792,56197;131839,57150;131839,58102;135650,60007;142317,64770;143270,64770;143270,63817;132792,56197;132792,139065;132792,139065;132792,139065;132792,139065;132792,139065;132792,52388;137555,55245;137555,54292;132792,52388;132792,52388;135650,122872;135650,122872;135650,122872;133745,121920;134697,120967;135650,122872;134697,112395;134697,112395;133745,112395;134697,112395;134697,112395;134697,101917;134697,101917;133745,102870;134697,101917;134697,101917;133745,74295;136602,74295;133745,74295;136602,133350;134697,134302;134697,134302;136602,133350;138507,112395;138507,112395;138507,114300;137555,113347;138507,112395;139460,91440;139460,91440;140412,93345;141364,92392;139460,91440;145175,84772;145175,84772;145175,84772;145175,84772;145175,84772;147080,93345;147080,93345;145175,94297;146127,95250;147080,9334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13" o:spid="_x0000_s1031" style="position:absolute;left:6938;top:711;width:1400;height:1791;visibility:visible;mso-wrap-style:square;v-text-anchor:middle" coordsize="140017,17906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" path="m138113,52384v-2858,10477,-14288,20955,-24766,20002c98107,71434,84772,60956,87630,43811,89535,33334,96202,27619,106680,24761v4762,-952,6667,-2857,6667,-5715c113347,15236,108585,12379,104775,12379v-4762,952,-9525,1905,-13335,4762c87630,19999,83820,22856,80963,26666,73342,38096,68580,49526,65722,62861v,1905,,3810,,4763c65722,75244,64770,82864,64770,90484r,952c66675,100961,64770,111439,65722,120964v953,10477,,20002,953,30480c66675,160016,74295,170494,85725,169541v2857,,4763,,7620,953c94297,170494,95250,171446,96202,171446v1905,953,1905,2858,1905,4763c98107,178114,96202,178114,94297,178114v-6667,952,-13334,952,-20002,952l68580,179066v-6667,,-12383,-952,-18098,-952c47625,178114,44767,178114,40957,178114v-952,,-1905,952,-1905,c31432,176209,24765,178114,18097,179066v-4762,,-9525,,-14287,c952,179066,,177161,,174304v,-2858,952,-3810,3810,-3810c4763,170494,5715,170494,5715,170494v6667,,10477,-3810,11430,-9525c20002,149539,20002,139061,19050,127631v,-952,-953,-1905,,-2857c20955,119059,19050,114296,19050,108581v,-2857,952,-4762,952,-7620l20002,36191v,-3810,-952,-7620,-2857,-11430c16192,20951,12382,18094,8572,18094v-1905,,-2857,-953,-4762,-953c952,16189,,15236,,12379,,9521,1905,8569,4763,8569v5714,,12382,,17144,c31432,8569,40005,7616,48577,4759,52388,3806,56197,2854,60960,1901v3810,-952,5715,,5715,4763c66675,13331,66675,19046,66675,24761v,953,,2858,,3810c66675,29524,66675,30476,67627,31429v953,952,1905,-953,1905,-1905c73342,21904,77152,15236,83820,9521,93345,1901,103822,-1909,116205,949v13335,3810,20002,13335,23812,25717c140017,36191,140017,43811,138113,52384xm26670,39049v952,,952,,,c27622,38096,27622,38096,26670,39049r,c25717,39049,26670,39049,26670,39049xm26670,53336v952,953,,3810,2857,3810c30480,57146,30480,56194,30480,55241v,-1905,-1905,-3810,-2858,-3810c26670,52384,26670,53336,26670,53336xm28575,83816v,-952,,-952,,l28575,83816r,l28575,83816xm28575,40954v,952,,952,,c29527,41906,29527,41906,28575,40954v952,,952,,,c28575,40954,28575,40954,28575,40954xm31432,123821v-952,,-952,,,c30480,122869,29527,122869,29527,123821r1905,c30480,124774,30480,123821,31432,123821xm31432,112391v1906,,1906,-1905,1906,-2857c33338,108581,33338,107629,32385,108581v-953,953,-1905,1905,-1905,3810c29527,113344,30480,113344,31432,112391xm30480,97151v,,,,,c30480,98104,30480,99056,30480,99056v952,-952,952,-952,,-1905c31432,97151,31432,97151,30480,97151xm34290,102866v952,,1905,953,1905,953c37147,102866,35242,101914,35242,100961v,,-952,-952,-952,c33338,101914,34290,102866,34290,102866v,,-952,,-952,953c32385,103819,31432,103819,31432,104771r,c32385,104771,32385,104771,34290,102866v-952,953,,953,,xm31432,52384v,952,953,952,1906,952c34290,53336,34290,52384,35242,51431v,-952,-952,-952,-952,-952c32385,50479,31432,50479,31432,52384xm33338,137156v,-952,,-952,,c31432,137156,31432,137156,31432,137156v,,953,,1906,c33338,137156,34290,137156,33338,137156xm33338,69529v,,-953,-953,-953,c32385,69529,32385,70481,33338,70481v952,953,1904,1905,1904,3810c36195,75244,35242,77149,36195,77149v952,,952,-1905,952,-2858c38100,71434,37147,69529,33338,69529xm32385,92389v1905,,2857,-1905,3810,-1905c37147,90484,38100,90484,38100,88579v-953,-953,-1905,,-1905,c34290,90484,32385,90484,32385,92389xm32385,24761v1905,953,1905,3810,3810,5715c37147,29524,37147,27619,37147,25714v,-1905,-1905,-3810,-3809,-2858c32385,22856,31432,23809,32385,24761xm40957,33334v,952,-952,1905,,1905c41910,36191,42863,35239,42863,34286v,-952,,-1905,952,-952c43815,33334,44767,34286,44767,34286v,953,953,2858,,3810c44767,40954,42863,40954,40957,40001v-952,-952,-1905,-952,-3810,c36195,40001,35242,40954,36195,41906v,953,952,1905,2857,1905l40957,43811v953,,953,1905,,1905c39052,45716,37147,46669,36195,47621l34290,44764v,-953,,-953,-952,-1905c33338,42859,32385,41906,32385,42859v-953,2857,,5715,2857,7620c36195,50479,38100,51431,39052,51431v-1905,1905,-3810,3810,-952,5715l39052,56194v953,-953,3811,-1905,3811,-2858c42863,51431,40005,53336,39052,51431v,-952,,-1905,953,-1905c42863,48574,44767,46669,46672,44764r953,c49530,44764,52388,40954,50482,46669v,,,952,953,952c55245,47621,52388,43811,54292,42859v953,-953,,-1905,-952,-1905c49530,41906,49530,38096,48577,36191v-952,-1905,953,-2857,2858,-2857c52388,33334,53340,32381,52388,32381v,-952,-953,,-1906,c48577,32381,47625,33334,45720,32381v-4763,-3810,-4763,-3810,-4763,953xm33338,114296r,l33338,115249v,952,,,,-953c33338,115249,33338,114296,33338,114296xm34290,80959v,,952,,,c34290,79054,34290,79054,33338,79054v-953,,-953,,-953,952c32385,80959,33338,80959,34290,80959xm36195,30476r,c34290,32381,32385,32381,32385,33334v,1905,1905,952,2857,952c35242,34286,36195,35239,37147,35239r,c40005,33334,37147,32381,36195,30476xm36195,144776v,-952,,-1905,-953,-2857c34290,141919,34290,141919,34290,142871v,953,952,2858,1905,2858c36195,146681,36195,145729,36195,144776xm36195,149539v,,,,,c35242,148586,34290,149539,34290,149539v,952,952,952,1905,c36195,150491,36195,150491,36195,149539xm52388,65719v952,,952,-953,952,-953c53340,63814,52388,63814,52388,63814v-953,-953,-953,-1905,-2858,-953c47625,63814,46672,63814,45720,60956v,-952,-953,-1905,-2857,-1905c42863,58099,43815,57146,44767,56194v953,,2858,,2858,-1905c47625,53336,45720,53336,43815,54289v-952,,-1905,952,-1905,1905c40957,58099,39052,57146,38100,56194v-953,1905,-2858,952,-3810,1905c33338,60004,34290,64766,37147,65719v953,952,1905,952,2858,c40957,64766,40005,64766,39052,63814v-1905,-2858,-1905,-3810,953,-4763l42863,58099r,4762c42863,63814,42863,66671,44767,66671v3810,-952,5715,-952,7621,-952xm37147,128584v-952,,-952,952,-952,1905c36195,131441,37147,131441,37147,131441v,-952,,-1905,,-2857c37147,128584,37147,128584,37147,128584xm37147,110486v,-952,,-952,-952,-1905c35242,107629,35242,108581,35242,109534v,952,,952,1905,952c37147,111439,37147,110486,37147,110486xm37147,97151v953,,1905,,2858,c40957,96199,41910,95246,40957,94294v,,-952,-953,-952,-953c39052,93341,39052,94294,39052,95246v-952,,-952,953,-1905,953c36195,96199,35242,96199,36195,97151v,,952,,952,xm36195,37144v,,,-953,,-953c36195,36191,36195,36191,36195,37144xm37147,137156r,c37147,136204,37147,136204,37147,137156v,-952,-952,-952,,c36195,137156,36195,137156,37147,137156xm38100,154301v,,,-952,,c37147,153349,36195,153349,36195,154301v,,,953,1905,c37147,155254,38100,154301,38100,154301xm39052,123821v,,,,,c40005,123821,40005,123821,40957,123821v,-952,-952,-4762,-1905,-4762c39052,119059,38100,119059,38100,119059v-953,1905,952,2857,952,4762xm39052,25714v,952,953,1905,1905,1905c41910,27619,41910,27619,41910,26666v,-952,-953,-1905,-953,-1905c40005,24761,39052,25714,39052,25714xm40005,135251r,c40957,133346,40957,133346,40005,133346v,-952,,,,1905c39052,134299,40005,135251,40005,135251xm40957,74291v,,-1905,953,,1905c41910,76196,42863,76196,42863,75244r952,-3810c43815,70481,43815,70481,42863,69529v-953,,-953,952,-953,952c40957,71434,41910,73339,40957,74291xm41910,149539v,,953,,,c41910,147634,41910,147634,40957,147634v,,-952,952,-952,952c40005,149539,40957,149539,41910,149539xm42863,80006v,-952,-953,-1905,-1906,-1905c40957,78101,40005,78101,40005,79054v952,952,952,952,2858,952c42863,80959,42863,80959,42863,80006xm43815,106676r952,1905c44767,108581,45720,108581,44767,108581v,-952,-952,-952,-952,-1905c43815,103819,43815,101914,43815,99056v952,,952,,952,-952c44767,98104,44767,98104,44767,98104v-952,,-952,952,-952,952c41910,100009,40957,100961,40957,102866v,953,,1905,,3810c40005,107629,40005,109534,40957,110486v,,953,,953,c41910,109534,40957,108581,40957,107629r,c41910,107629,42863,107629,43815,106676xm43815,161921v,-952,,-1905,,c41910,160969,40957,161921,40005,163826v,953,952,953,952,953c43815,164779,43815,162874,43815,161921xm41910,140014v,952,-953,1905,,1905c42863,141919,42863,141919,42863,141919v,-1905,,-1905,-953,-1905c41910,139061,42863,138109,41910,138109v,,-953,,-953,c40005,139061,40957,139061,41910,140014xm46672,119059v,,-952,-953,,c44767,118106,43815,117154,42863,118106v,,952,953,952,953c44767,120011,45720,120011,46672,119059xm43815,85721v,,-952,,,c42863,86674,45720,89531,46672,88579v953,,953,-953,953,-953c46672,85721,45720,85721,43815,85721xm49530,91436v,-1905,-953,-952,-1905,-952c46672,90484,45720,90484,44767,89531v,,-952,,-1904,c42863,90484,43815,90484,43815,90484v952,952,1905,952,2857,952c48577,93341,49530,92389,49530,91436xm43815,25714r2857,3810c47625,29524,47625,29524,47625,28571v952,-952,952,-2857,,-2857c44767,25714,45720,22856,43815,22856v,,,,,c43815,23809,42863,24761,43815,25714xm44767,129536v,,-952,,,l44767,129536v-952,,-952,953,,l44767,129536xm43815,126679v,,,,,c43815,126679,43815,125726,43815,126679r,c43815,125726,43815,126679,43815,126679xm44767,79054v953,,953,,,c45720,78101,45720,78101,44767,79054v,-1905,,-953,,c44767,78101,44767,79054,44767,79054xm46672,42859v-2857,-953,,-2858,,-4763c46672,38096,47625,37144,47625,38096v,,,,,953c47625,40001,47625,41906,46672,42859xm46672,49526v,,,,,c46672,49526,46672,48574,46672,49526v,-952,-952,-952,,c45720,49526,46672,49526,46672,49526xm52388,130489v,-953,-953,-953,-1906,-953l50482,129536v,-1905,,-3810,-1905,-4762c50482,124774,51435,123821,50482,121916v,-952,,-1905,-952,-1905l49530,120011v,953,952,953,952,1905c49530,122869,48577,123821,48577,124774v,1905,-952,2857,-952,4762c47625,130489,47625,131441,48577,131441r,l46672,133346v-952,1905,-952,3810,1905,4763c49530,138109,50482,138109,49530,138109v-1905,-2858,1905,-3810,952,-5715c51435,130489,52388,131441,52388,130489xm46672,18094r,c47625,18094,47625,18094,46672,18094v953,,,-953,,c46672,17141,46672,18094,46672,18094xm48577,100009v-952,952,-1905,1905,-1905,2857c46672,103819,46672,104771,47625,104771v952,-952,952,-1905,1905,-3810c49530,100009,49530,99056,48577,100009xm47625,109534v,952,,1905,952,1905c49530,111439,49530,110486,49530,110486v-953,-952,-953,-1905,-1905,-952c46672,107629,47625,109534,47625,109534xm47625,97151v952,,952,-952,,c48577,96199,48577,96199,47625,96199v,,,,,952c47625,96199,47625,97151,47625,97151xm54292,70481v,,,-952,,c52388,70481,53340,71434,53340,72386v-1905,,-2858,,-4763,953c48577,73339,47625,74291,47625,74291v,953,952,953,952,953c50482,75244,53340,76196,53340,72386v,-952,1905,-952,952,-1905xm50482,130489r-1905,l48577,130489v953,-953,953,-1905,1905,-1905l50482,130489xm48577,114296v953,953,953,,1905,c50482,114296,51435,114296,51435,113344v-953,-953,-953,-953,-1905,c48577,113344,48577,114296,48577,114296xm51435,148586v,,-953,-952,,c49530,147634,49530,147634,49530,148586v,953,952,953,952,953c50482,149539,50482,149539,51435,148586xm52388,80959v,-953,-953,-1905,-1906,-1905c49530,79054,49530,80006,49530,80959v,952,,1905,952,1905c51435,81911,52388,81911,52388,80959xm49530,68576r,c48577,69529,49530,69529,49530,69529r,-953c50482,68576,50482,68576,49530,68576xm50482,58099v,,953,-953,,c51435,57146,51435,57146,50482,58099v,-1905,-952,-1905,,c49530,57146,50482,58099,50482,58099xm51435,86674v,-953,-953,-953,,l50482,86674v-952,,,,953,c50482,86674,51435,86674,51435,86674xm53340,145729v,,-952,,,c52388,145729,52388,145729,53340,145729r,c53340,146681,53340,145729,53340,145729xm56197,45716r,c57150,44764,56197,44764,56197,44764v,,,,,952c55245,45716,56197,45716,56197,45716xm57150,48574v-953,,-953,,-953,c56197,48574,56197,49526,57150,48574v,952,,952,,c58102,48574,58102,48574,57150,48574xm97155,54289v,,-953,,,l96202,54289v953,,,2857,1905,952c98107,56194,97155,54289,97155,54289xm104775,40001v-953,,-1905,953,-953,1905c103822,41906,104775,42859,104775,41906v952,,,-952,,-1905xm106680,37144v-953,,-953,,,c104775,37144,104775,38096,104775,39049v,,,952,,952l105727,39049v,,953,-953,953,-1905xm110490,49526v-952,,-952,-952,-2858,c106680,49526,106680,51431,106680,51431v952,,952,,952,c109538,52384,111442,50479,110490,49526xm120967,51431v-1904,-952,-3810,-1905,-4762,-952c114300,51431,114300,55241,114300,57146v952,,952,,1905,c117157,51431,120015,55241,120015,53336v952,-952,952,-1905,952,-1905xm115252,34286v,,953,953,,c117157,34286,116205,34286,115252,34286r,l115252,34286xe" stroked="f">
                  <v:stroke joinstyle="miter"/>
                  <v:path arrowok="t" o:connecttype="custom" o:connectlocs="138113,52384;113347,72386;87630,43811;106680,24761;113347,19046;104775,12379;91440,17141;80963,26666;65722,62861;65722,67624;64770,90484;64770,91436;65722,120964;66675,151444;85725,169541;93345,170494;96202,171446;98107,176209;94297,178114;74295,179066;68580,179066;50482,178114;40957,178114;39052,178114;18097,179066;3810,179066;0,174304;3810,170494;5715,170494;17145,160969;19050,127631;19050,124774;19050,108581;20002,100961;20002,36191;17145,24761;8572,18094;3810,17141;0,12379;4763,8569;21907,8569;48577,4759;60960,1901;66675,6664;66675,24761;66675,28571;67627,31429;69532,29524;83820,9521;116205,949;140017,26666;138113,52384;26670,39049;26670,39049;26670,39049;26670,39049;26670,39049;26670,53336;29527,57146;30480,55241;27622,51431;26670,53336;28575,83816;28575,83816;28575,83816;28575,83816;28575,83816;28575,40954;28575,40954;28575,40954;28575,40954;28575,40954;31432,123821;31432,123821;29527,123821;31432,123821;31432,123821;31432,112391;33338,109534;32385,108581;30480,112391;31432,112391;30480,97151;30480,97151;30480,99056;30480,97151;30480,97151;34290,102866;36195,103819;35242,100961;34290,100961;34290,102866;33338,103819;31432,104771;31432,104771;34290,102866;34290,102866;31432,52384;33338,53336;35242,51431;34290,50479;31432,52384;33338,137156;33338,137156;31432,137156;33338,137156;33338,137156;33338,69529;32385,69529;33338,70481;35242,74291;36195,77149;37147,74291;33338,69529;32385,92389;36195,90484;38100,88579;36195,88579;32385,92389;32385,24761;36195,30476;37147,25714;33338,22856;32385,24761;40957,33334;40957,35239;42863,34286;43815,33334;44767,34286;44767,38096;40957,40001;37147,40001;36195,41906;39052,43811;40957,43811;40957,45716;36195,47621;34290,44764;33338,42859;32385,42859;35242,50479;39052,51431;38100,57146;39052,56194;42863,53336;39052,51431;40005,49526;46672,44764;47625,44764;50482,46669;51435,47621;54292,42859;53340,40954;48577,36191;51435,33334;52388,32381;50482,32381;45720,32381;40957,33334;33338,114296;33338,114296;33338,115249;33338,114296;33338,114296;34290,80959;34290,80959;33338,79054;32385,80006;34290,80959;36195,30476;36195,30476;32385,33334;35242,34286;37147,35239;37147,35239;36195,30476;36195,144776;35242,141919;34290,142871;36195,145729;36195,144776;36195,149539;36195,149539;34290,149539;36195,149539;36195,149539;52388,65719;53340,64766;52388,63814;49530,62861;45720,60956;42863,59051;44767,56194;47625,54289;43815,54289;41910,56194;38100,56194;34290,58099;37147,65719;40005,65719;39052,63814;40005,59051;42863,58099;42863,62861;44767,66671;52388,65719;37147,128584;36195,130489;37147,131441;37147,128584;37147,128584;37147,110486;36195,108581;35242,109534;37147,110486;37147,110486;37147,97151;40005,97151;40957,94294;40005,93341;39052,95246;37147,96199;36195,97151;37147,97151;36195,37144;36195,36191;36195,37144;37147,137156;37147,137156;37147,137156;37147,137156;37147,137156;38100,154301;38100,154301;36195,154301;38100,154301;38100,154301;39052,123821;39052,123821;40957,123821;39052,119059;38100,119059;39052,123821;39052,25714;40957,27619;41910,26666;40957,24761;39052,25714;40005,135251;40005,135251;40005,133346;40005,135251;40005,135251;40957,74291;40957,76196;42863,75244;43815,71434;42863,69529;41910,70481;40957,74291;41910,149539;41910,149539;40957,147634;40005,148586;41910,149539;42863,80006;40957,78101;40005,79054;42863,80006;42863,80006;43815,106676;44767,108581;44767,108581;43815,106676;43815,99056;44767,98104;44767,98104;43815,99056;40957,102866;40957,106676;40957,110486;41910,110486;40957,107629;40957,107629;43815,106676;43815,161921;43815,161921;40005,163826;40957,164779;43815,161921;41910,140014;41910,141919;42863,141919;41910,140014;41910,138109;40957,138109;41910,140014;46672,119059;46672,119059;42863,118106;43815,119059;46672,119059;43815,85721;43815,85721;46672,88579;47625,87626;43815,85721;49530,91436;47625,90484;44767,89531;42863,89531;43815,90484;46672,91436;49530,91436;43815,25714;46672,29524;47625,28571;47625,25714;43815,22856;43815,22856;43815,25714;44767,129536;44767,129536;44767,129536;44767,129536;44767,129536;43815,126679;43815,126679;43815,126679;43815,126679;43815,126679;44767,79054;44767,79054;44767,79054;44767,79054;44767,79054;46672,42859;46672,38096;47625,38096;47625,39049;46672,42859;46672,49526;46672,49526;46672,49526;46672,49526;46672,49526;52388,130489;50482,129536;50482,129536;48577,124774;50482,121916;49530,120011;49530,120011;50482,121916;48577,124774;47625,129536;48577,131441;48577,131441;46672,133346;48577,138109;49530,138109;50482,132394;52388,130489;46672,18094;46672,18094;46672,18094;46672,18094;46672,18094;48577,100009;46672,102866;47625,104771;49530,100961;48577,100009;47625,109534;48577,111439;49530,110486;47625,109534;47625,109534;47625,97151;47625,97151;47625,96199;47625,97151;47625,97151;54292,70481;54292,70481;53340,72386;48577,73339;47625,74291;48577,75244;53340,72386;54292,70481;50482,130489;48577,130489;48577,130489;50482,128584;50482,130489;48577,114296;50482,114296;51435,113344;49530,113344;48577,114296;51435,148586;51435,148586;49530,148586;50482,149539;51435,148586;52388,80959;50482,79054;49530,80959;50482,82864;52388,80959;49530,68576;49530,68576;49530,69529;49530,68576;49530,68576;50482,58099;50482,58099;50482,58099;50482,58099;50482,58099;51435,86674;51435,86674;50482,86674;51435,86674;51435,86674;53340,145729;53340,145729;53340,145729;53340,145729;53340,145729;56197,45716;56197,45716;56197,44764;56197,45716;56197,45716;57150,48574;56197,48574;57150,48574;57150,48574;57150,48574;97155,54289;97155,54289;96202,54289;98107,55241;97155,54289;104775,40001;103822,41906;104775,41906;104775,40001;106680,37144;106680,37144;104775,39049;104775,40001;105727,39049;106680,37144;110490,49526;107632,49526;106680,51431;107632,51431;110490,49526;120967,51431;116205,50479;114300,57146;116205,57146;120015,53336;120967,51431;115252,34286;115252,34286;115252,34286;115252,34286;115252,34286"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14" o:spid="_x0000_s1032" style="position:absolute;left:8382;top:254;width:1146;height:2324;visibility:visible;mso-wrap-style:square;v-text-anchor:middle" coordsize="114673,23240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" path="m103244,202882v-953,3810,-2858,6668,-3810,9525c92766,226695,81336,231457,67049,232410v-10478,,-19050,-1905,-26670,-8572c30854,216217,26091,205740,26091,193357v-952,-15240,-952,-30480,-952,-45719c25139,135255,24186,123825,25139,112395v952,-5715,952,-11430,,-17145c24186,87630,26091,80010,26091,72390v,-5715,-952,-6668,-6667,-6668c14661,65722,10851,65722,7041,65722v-1905,,-3810,,-4762,-952c374,63817,-579,61913,374,60007v952,-1905,1905,-2857,3810,-2857c16566,55245,27044,50482,36569,41910,44189,35242,48951,26670,54666,18097,57524,13335,58476,8572,61334,3810,63239,,64191,,68001,v2858,952,4763,1905,4763,5715c72764,20002,72764,33338,72764,47625v,7620,,7620,7620,8572l90861,56197v3810,,7620,,11430,c105149,56197,107054,56197,109911,58102v1905,953,1905,2858,1905,4763c110864,64770,109911,66675,108006,66675v-6667,,-13335,952,-20002,c84194,65722,80384,67627,77526,67627v-1905,,-2857,1905,-3810,3811c73716,73342,73716,75247,73716,76200v,13335,,26670,,40005c73716,120967,73716,125730,73716,130492v,15240,,29528,953,44768c74669,180975,74669,186690,74669,192405v,3810,952,7620,952,11430c76574,209550,82289,213360,87051,213360v3810,-953,5715,-2858,7620,-4763c99434,201930,101339,195263,102291,187642v953,-8572,1905,-17145,2858,-25717c105149,160020,105149,157163,108959,157163v3810,,4762,1904,5715,5714c109911,173355,107054,187642,103244,202882xm27996,161925v,-953,,-953,,l27996,161925v,,,,,l27996,161925xm29901,174307v,,,,,c29901,173355,28949,174307,29901,174307v-952,,-952,,,c29901,175260,29901,174307,29901,174307xm30854,180022v952,,952,,,l30854,178117r,1905c29901,180022,29901,180022,30854,180022xm29901,156210v,953,953,953,953,953c31806,156210,33711,157163,33711,156210v,-953,-952,-953,-952,-953c31806,154305,30854,155257,29901,156210xm31806,187642v953,,1905,-952,1905,-952c33711,186690,33711,185738,32759,185738v-953,-953,-1905,,-953,1904l31806,187642xm31806,82867v953,,1905,,1905,-952c33711,80963,33711,80963,32759,80963v,,-953,952,-953,1904c31806,82867,31806,82867,31806,82867xm33711,194310v,-953,-952,-953,-952,-953c32759,193357,31806,193357,31806,194310v,,953,953,1905,c33711,195263,33711,194310,33711,194310xm34664,165735v,-953,-953,-1905,-1905,-1905c31806,163830,31806,165735,31806,166688v,952,,952,953,952c34664,167640,35616,167640,34664,165735xm32759,131445v-953,,-953,952,-953,1905c31806,134302,31806,135255,32759,135255r952,-2858c34664,132397,33711,131445,32759,131445xm32759,76200v,952,952,1905,1905,952c35616,77152,35616,78105,36569,79057v,953,952,953,952,c38474,77152,39426,76200,41331,78105v953,952,3810,952,4763,2858c46094,81915,47046,82867,47046,83820v,952,-952,952,-1905,952c44189,84772,44189,84772,43236,83820v,-953,953,-1905,,-1905c42284,81915,42284,82867,42284,83820v,952,-1905,2857,952,2857c46094,85725,47999,86677,48951,89535v,953,953,953,1905,953c51809,90488,51809,89535,51809,88582v,-952,,-952,-953,-952c49904,85725,49904,84772,51809,85725v952,,952,,1905,c54666,85725,55619,85725,55619,83820v-953,-1905,-953,-3810,-1905,-4763c52761,78105,52761,80963,52761,81915v,952,-952,952,-1905,952c49904,82867,49904,82867,50856,81915v1905,-1905,953,-1905,-952,-1905c45141,80010,44189,79057,44189,74295v1905,-953,2857,-953,952,-2857c44189,72390,44189,73342,44189,74295v-1905,952,-4763,-953,-5715,2857c38474,78105,36569,77152,35616,77152v-1905,-1905,-2857,-1905,-2857,-952xm40379,191452v-953,-952,-953,-1905,-953,-2857c40379,186690,38474,184785,37521,183832v,-2857,953,-4762,1905,-6667c36569,176213,36569,180022,35616,180022v-952,953,-1905,1905,-1905,2858c33711,184785,35616,182880,36569,182880v952,,952,,1905,952c36569,186690,38474,189547,38474,192405v,952,3810,2858,3810,2858c43236,192405,41331,192405,40379,191452xm48951,182880v1905,-1905,953,-3810,953,-5715c48951,175260,47999,177165,47046,177165v-1905,952,-1905,-952,-1905,-1905c47046,174307,45141,171450,47999,171450v952,,,-953,,-1905c46094,167640,45141,163830,41331,163830v953,-2858,2858,-4763,5715,-4763c48951,159067,50856,157163,50856,155257v,-952,,-1905,-952,-1905c48951,153352,48951,154305,48951,155257v,953,,1906,-952,1906c45141,158115,42284,160020,38474,159067v-953,-3810,-1905,-3810,-5715,-952c32759,158115,31806,159067,31806,159067v,953,953,953,953,953c34664,161925,35616,158115,37521,159067v953,1905,,2858,-952,4763c34664,165735,33711,168592,36569,170497v1905,1905,1905,2858,952,4763c39426,174307,41331,172402,43236,175260v-952,953,-3810,,-3810,1905c39426,178117,40379,179070,42284,180022v952,,,953,,1905c42284,182880,42284,183832,43236,183832v2858,,4763,953,5715,-952xm34664,151447v,953,,953,952,953c36569,152400,37521,151447,37521,149542v,,,-952,-952,-952c35616,149542,34664,149542,34664,151447xm34664,126682v,953,952,953,,l36569,126682v,,-953,,-1905,l34664,126682xm35616,121920v,,953,952,,c38474,122872,39426,123825,40379,121920v952,-953,,-3810,2857,-1905c43236,120015,44189,120015,43236,119063v,-953,-952,-953,-952,-1906c41331,116205,41331,114300,40379,115252v-1905,,-953,1905,-953,2858c37521,119063,39426,121920,37521,121920v-952,-953,-1905,-953,-1905,xm36569,102870v-953,952,-1905,2857,,4762c36569,107632,37521,108585,37521,108585v,953,,953,953,953c40379,109538,41331,107632,42284,106680v,-1905,,-3810,-953,-4763c39426,100965,38474,101917,36569,102870xm36569,52388v,952,1905,952,952,2857c36569,57150,36569,57150,39426,59055v953,952,1905,1905,2858,952c43236,60007,43236,59055,42284,58102v-953,-952,-1905,,-2858,953c39426,59055,39426,59055,38474,59055v,-1905,,-2858,952,-4763c39426,53340,39426,52388,38474,51435v-953,,-953,-1905,-1905,-953c35616,50482,35616,51435,36569,52388xm36569,114300v,,,,,c36569,115252,36569,115252,36569,115252v952,,952,-952,,-952c37521,114300,37521,114300,36569,114300xm41331,93345v953,,2858,-953,1905,-1905c42284,89535,40379,88582,38474,89535v-953,953,-1905,2857,-1905,2857c38474,94297,39426,97155,42284,97155v952,,1905,,1905,-953c44189,95250,44189,94297,43236,94297v,,-1905,,-1905,-952xm37521,108585r,c37521,106680,36569,104775,38474,104775v,,952,,952,952c40379,106680,38474,107632,37521,108585xm39426,130492v953,,953,-952,953,-1904c40379,127635,39426,125730,38474,125730v-953,952,-953,2858,-953,3810c38474,129540,38474,131445,39426,130492xm41331,198120v,-953,,-1905,-1905,-1905c38474,196215,38474,197167,38474,198120v,952,952,952,1905,952c41331,199072,41331,198120,41331,198120xm38474,140970v,,,,,c39426,141922,40379,141922,40379,140970v,-953,-953,-953,-1905,c38474,140017,38474,140017,38474,140970xm38474,164782r2857,c41331,166688,41331,167640,43236,168592v953,,953,953,,1905c43236,171450,42284,171450,41331,171450v-1905,-1905,-2857,-3810,-2857,-6668xm39426,144780v,,953,,953,c40379,144780,41331,144780,41331,143827v,-952,,-952,-952,-952c39426,143827,39426,143827,39426,144780xm54666,147638v953,,953,,953,c55619,146685,55619,146685,55619,145732v-1905,-1905,-5715,-1905,-6668,953c47999,148590,46094,150495,44189,151447r-1905,953c41331,152400,40379,150495,39426,151447v-952,953,953,1905,1905,1905c41331,153352,42284,153352,43236,153352v,,,953,953,953c44189,155257,45141,156210,46094,155257v952,-952,952,-1905,,-2857c45141,151447,45141,150495,44189,149542v1905,953,4762,,5715,-952c50856,147638,51809,146685,54666,147638xm41331,92392v,,,,,c41331,93345,41331,92392,41331,92392v-952,,-1905,,-1905,-952c39426,91440,39426,91440,39426,91440v953,,953,,1905,952xm43236,64770v,-953,,-953,,c44189,62865,43236,61913,42284,61913v,,-953,,-953,c41331,62865,41331,63817,43236,64770v-952,-953,,-953,,c43236,65722,43236,66675,41331,67627v-2857,1905,-952,1905,953,1905c43236,69532,43236,69532,44189,69532v952,-1905,1905,-3810,-953,-4762xm41331,147638v,,,952,,c41331,148590,41331,148590,41331,147638v953,,,,,l41331,147638xm42284,137160v952,953,1905,2857,1905,4762c44189,142875,45141,143827,46094,143827v952,,1905,-952,1905,-1905c48951,140970,48951,140017,47999,140017v-1905,-952,-953,-1904,-1905,-2857c46094,136207,46094,136207,46094,135255v,-1905,-1905,-2858,-2858,-2858c42284,132397,42284,133350,42284,133350v-1905,952,-953,2857,,3810xm43236,55245r,l45141,52388v,-953,,-1906,,-1906c44189,49530,43236,49530,42284,49530v-953,,-953,952,-953,1905c41331,54292,42284,55245,43236,55245xm53714,196215v-953,-952,-2858,-952,-3810,-1905c48951,194310,47999,193357,47999,194310v-953,953,,1905,,1905c48951,197167,49904,198120,47999,199072v-953,953,-1905,,-2858,-952l44189,196215v,,-953,-952,-953,-952c42284,195263,42284,196215,42284,197167v,953,,2858,952,4763c44189,202882,45141,200977,47046,200977v2858,953,3810,-1905,6668,-1905c54666,199072,55619,198120,55619,197167v,953,-953,,-1905,-952xm43236,127635v953,,1905,-1905,1905,-2858c45141,123825,44189,122872,43236,122872v-952,,-952,953,-952,1905c42284,126682,42284,127635,43236,127635xm43236,189547v,953,-952,1905,953,2858c45141,192405,47046,193357,47046,191452v-1905,,-2857,-952,-3810,-1905xm47046,189547v-952,-3809,-952,-3809,-3810,-1905c44189,188595,46094,188595,47046,189547xm43236,56197v953,953,953,1905,2858,2858c47046,60007,47999,60960,48951,61913v953,952,953,1904,,1904c47999,63817,47046,64770,47999,65722v,953,952,953,1905,c53714,64770,53714,63817,50856,60960v-952,-953,-2857,-2858,-4762,-1905c46094,56197,45141,56197,43236,56197xm44189,112395v,952,,952,,c47046,113347,46094,110490,47999,109538v,,,-953,-953,-953c46094,109538,45141,110490,44189,112395xm47999,204788r,c47046,203835,47046,204788,46094,204788v,,,952,1905,c47046,205740,47046,204788,47999,204788xm50856,134302v,-952,,-1905,-952,-1905c48951,132397,47999,132397,47999,133350v,1905,,2857,-953,3810c48951,138113,49904,136207,50856,134302xm51809,95250v-953,-953,-1905,-2858,-2858,-2858c48951,92392,47999,93345,47046,93345r4763,1905c50856,96202,50856,95250,51809,95250r,xm48951,106680v,-953,-952,-953,,c47999,105727,47046,105727,47046,106680v,,,,1905,c47999,106680,48951,106680,48951,106680xm47999,117157v,,,,,c49904,117157,49904,116205,49904,115252v,,,-952,-953,c48951,115252,47999,116205,47999,117157xm48951,47625v,952,953,952,1905,952c52761,47625,53714,49530,53714,50482v952,-2857,952,-3810,-1905,-4762c49904,45720,48951,45720,48951,47625xm55619,124777v952,-952,-1905,-1905,-1905,-2857c52761,120015,51809,119063,49904,119063v-953,,-1905,952,-953,1904c49904,121920,49904,122872,50856,123825v1905,952,2858,2857,4763,952xm49904,206692v,,,,,l49904,206692v-953,,-953,953,,c49904,207645,49904,206692,49904,206692xm51809,102870v-953,,-953,-953,-1905,c49904,102870,49904,103822,49904,103822v952,,1905,-952,1905,-952c52761,101917,53714,101917,54666,102870r-952,2857c54666,105727,55619,104775,55619,103822v,-952,-953,-952,-953,-952c54666,100965,55619,98107,52761,98107v-1905,,-952,2858,-952,4763xm51809,215265v,,,,,c50856,214313,49904,215265,50856,215265v,952,,952,953,c51809,216217,51809,215265,51809,215265xm52761,66675v-952,,-1905,,-1905,1905c50856,69532,51809,70485,53714,70485v952,,2857,-953,2857,-1905c55619,67627,53714,66675,52761,66675xm50856,165735v,953,,953,953,953c51809,166688,52761,166688,52761,165735v-952,,-952,-953,-1905,c50856,164782,50856,164782,50856,165735xm50856,211455r,c51809,211455,50856,210502,50856,211455v,-953,,,,c50856,211455,50856,211455,50856,211455xm50856,51435v,953,,953,,c51809,52388,52761,51435,52761,51435r,-953c51809,50482,50856,50482,50856,51435xm51809,130492v952,,952,-952,,c52761,128588,51809,128588,50856,128588v,,-952,,-952,952c50856,129540,50856,130492,51809,130492xm62286,59055v,,953,-953,953,-953c63239,57150,62286,58102,62286,58102v-1905,953,-4762,-952,-6667,1905l54666,56197v,,,-952,-952,-952c52761,55245,52761,56197,52761,57150v,1905,1905,1905,2858,2857c57524,60007,59429,60007,62286,59055xm56571,181927v,-952,-1905,-1905,-2857,-1905c52761,180022,52761,180022,52761,180975v,952,1905,952,2858,1905c55619,181927,56571,182880,56571,181927xm59429,172402v-953,,-953,,-1905,c57524,172402,56571,172402,56571,171450v-952,-953,-1905,952,-2857,952c52761,172402,52761,172402,53714,173355v952,952,1905,,2857,952l57524,174307v,,952,,1905,c57524,173355,58476,173355,59429,172402xm52761,106680v953,,953,-953,953,-953c52761,105727,52761,105727,52761,106680v,,,,,xm55619,133350v,-953,,-1905,,-1905c54666,130492,54666,131445,53714,132397v,953,-953,953,-953,1905c52761,135255,52761,137160,53714,137160v952,,952,-1905,952,-2858c55619,134302,55619,133350,55619,133350xm55619,193357v,,,-952,-953,-952c53714,192405,53714,192405,53714,193357v,,,,1905,c54666,193357,55619,194310,55619,193357xm54666,140970v-952,,-952,,,c53714,141922,53714,142875,54666,142875v953,,953,,953,-953l54666,140970xm58476,87630v-952,,-952,,,c55619,86677,54666,87630,54666,88582v,1906,,2858,1905,3810c56571,92392,57524,92392,57524,92392v,,952,-952,,-952c54666,90488,55619,89535,58476,87630r,xm56571,120015v,,953,,,c57524,118110,57524,118110,56571,118110v-952,,-952,,-952,953c55619,119063,55619,120015,56571,120015xm56571,161925v953,,953,,953,-953c57524,160020,57524,160020,56571,159067v-952,,-952,,-952,953c55619,160972,56571,160972,56571,161925xm56571,49530v,,,952,,c57524,49530,57524,49530,57524,48577v,-952,,-952,-953,-952c56571,48577,56571,49530,56571,49530xm56571,41910v953,1905,1905,1905,3810,2857c60381,44767,60381,43815,60381,43815v-952,-952,-1905,-1905,-3810,-1905c56571,41910,56571,41910,56571,41910xm58476,127635v-952,,-952,953,,c57524,128588,58476,129540,58476,129540v,,953,,953,-952c59429,128588,58476,127635,58476,127635xm58476,80963v,,,,,c58476,80963,58476,81915,58476,80963r,c58476,80963,58476,80963,58476,80963xm59429,67627v952,,952,,,c60381,66675,60381,66675,59429,65722v,,-953,,,1905c58476,66675,59429,67627,59429,67627xm59429,77152v952,,952,-952,952,-952c60381,75247,60381,74295,59429,74295v-953,952,-953,952,,2857c58476,77152,58476,77152,59429,77152xm61334,205740v,,,,,c60381,204788,59429,204788,59429,205740v952,952,952,952,1905,c61334,206692,61334,206692,61334,205740xm62286,95250v-952,,-952,,,c61334,94297,61334,94297,61334,94297v-953,953,,953,952,953c61334,96202,61334,96202,62286,95250xm63239,61913v,,,,,c63239,60960,63239,60007,62286,60007v,953,,953,953,1906c62286,61913,63239,62865,63239,61913xm66096,220027v,-952,-1905,-1905,-2857,-2857c62286,217170,62286,217170,62286,218122v953,953,953,2858,3810,1905l66096,220027xe" stroked="f">
                  <v:stroke joinstyle="miter"/>
                  <v:path arrowok="t" o:connecttype="custom" o:connectlocs="103244,202882;99434,212407;67049,232410;40379,223838;26091,193357;25139,147638;25139,112395;25139,95250;26091,72390;19424,65722;7041,65722;2279,64770;374,60007;4184,57150;36569,41910;54666,18097;61334,3810;68001,0;72764,5715;72764,47625;80384,56197;90861,56197;102291,56197;109911,58102;111816,62865;108006,66675;88004,66675;77526,67627;73716,71438;73716,76200;73716,116205;73716,130492;74669,175260;74669,192405;75621,203835;87051,213360;94671,208597;102291,187642;105149,161925;108959,157163;114674,162877;103244,202882;27996,161925;27996,161925;27996,161925;27996,161925;27996,161925;29901,174307;29901,174307;29901,174307;29901,174307;29901,174307;30854,180022;30854,180022;30854,178117;30854,180022;30854,180022;29901,156210;30854,157163;33711,156210;32759,155257;29901,156210;31806,187642;33711,186690;32759,185738;31806,187642;31806,187642;31806,82867;33711,81915;32759,80963;31806,82867;31806,82867;33711,194310;32759,193357;31806,194310;33711,194310;33711,194310;34664,165735;32759,163830;31806,166688;32759,167640;34664,165735;32759,131445;31806,133350;32759,135255;33711,132397;32759,131445;32759,76200;34664,77152;36569,79057;37521,79057;41331,78105;46094,80963;47046,83820;45141,84772;43236,83820;43236,81915;42284,83820;43236,86677;48951,89535;50856,90488;51809,88582;50856,87630;51809,85725;53714,85725;55619,83820;53714,79057;52761,81915;50856,82867;50856,81915;49904,80010;44189,74295;45141,71438;44189,74295;38474,77152;35616,77152;32759,76200;40379,191452;39426,188595;37521,183832;39426,177165;35616,180022;33711,182880;36569,182880;38474,183832;38474,192405;42284,195263;40379,191452;48951,182880;49904,177165;47046,177165;45141,175260;47999,171450;47999,169545;41331,163830;47046,159067;50856,155257;49904,153352;48951,155257;47999,157163;38474,159067;32759,158115;31806,159067;32759,160020;37521,159067;36569,163830;36569,170497;37521,175260;43236,175260;39426,177165;42284,180022;42284,181927;43236,183832;48951,182880;34664,151447;35616,152400;37521,149542;36569,148590;34664,151447;34664,126682;34664,126682;36569,126682;34664,126682;34664,126682;35616,121920;35616,121920;40379,121920;43236,120015;43236,119063;42284,117157;40379,115252;39426,118110;37521,121920;35616,121920;36569,102870;36569,107632;37521,108585;38474,109538;42284,106680;41331,101917;36569,102870;36569,52388;37521,55245;39426,59055;42284,60007;42284,58102;39426,59055;38474,59055;39426,54292;38474,51435;36569,50482;36569,52388;36569,114300;36569,114300;36569,115252;36569,114300;36569,114300;41331,93345;43236,91440;38474,89535;36569,92392;42284,97155;44189,96202;43236,94297;41331,93345;37521,108585;37521,108585;38474,104775;39426,105727;37521,108585;39426,130492;40379,128588;38474,125730;37521,129540;39426,130492;41331,198120;39426,196215;38474,198120;40379,199072;41331,198120;38474,140970;38474,140970;40379,140970;38474,140970;38474,140970;38474,164782;41331,164782;43236,168592;43236,170497;41331,171450;38474,164782;39426,144780;40379,144780;41331,143827;40379,142875;39426,144780;54666,147638;55619,147638;55619,145732;48951,146685;44189,151447;42284,152400;39426,151447;41331,153352;43236,153352;44189,154305;46094,155257;46094,152400;44189,149542;49904,148590;54666,147638;41331,92392;41331,92392;41331,92392;39426,91440;39426,91440;41331,92392;43236,64770;43236,64770;42284,61913;41331,61913;43236,64770;43236,64770;41331,67627;42284,69532;44189,69532;43236,64770;41331,147638;41331,147638;41331,147638;41331,147638;41331,147638;42284,137160;44189,141922;46094,143827;47999,141922;47999,140017;46094,137160;46094,135255;43236,132397;42284,133350;42284,137160;43236,55245;43236,55245;45141,52388;45141,50482;42284,49530;41331,51435;43236,55245;53714,196215;49904,194310;47999,194310;47999,196215;47999,199072;45141,198120;44189,196215;43236,195263;42284,197167;43236,201930;47046,200977;53714,199072;55619,197167;53714,196215;43236,127635;45141,124777;43236,122872;42284,124777;43236,127635;43236,189547;44189,192405;47046,191452;43236,189547;47046,189547;43236,187642;47046,189547;43236,56197;46094,59055;48951,61913;48951,63817;47999,65722;49904,65722;50856,60960;46094,59055;43236,56197;44189,112395;44189,112395;47999,109538;47046,108585;44189,112395;47999,204788;47999,204788;46094,204788;47999,204788;47999,204788;50856,134302;49904,132397;47999,133350;47046,137160;50856,134302;51809,95250;48951,92392;47046,93345;51809,95250;51809,95250;51809,95250;48951,106680;48951,106680;47046,106680;48951,106680;48951,106680;47999,117157;47999,117157;49904,115252;48951,115252;47999,117157;48951,47625;50856,48577;53714,50482;51809,45720;48951,47625;55619,124777;53714,121920;49904,119063;48951,120967;50856,123825;55619,124777;49904,206692;49904,206692;49904,206692;49904,206692;49904,206692;51809,102870;49904,102870;49904,103822;51809,102870;54666,102870;53714,105727;55619,103822;54666,102870;52761,98107;51809,102870;51809,215265;51809,215265;50856,215265;51809,215265;51809,215265;52761,66675;50856,68580;53714,70485;56571,68580;52761,66675;50856,165735;51809,166688;52761,165735;50856,165735;50856,165735;50856,211455;50856,211455;50856,211455;50856,211455;50856,211455;50856,51435;50856,51435;52761,51435;52761,50482;50856,51435;51809,130492;51809,130492;50856,128588;49904,129540;51809,130492;62286,59055;63239,58102;62286,58102;55619,60007;54666,56197;53714,55245;52761,57150;55619,60007;62286,59055;56571,181927;53714,180022;52761,180975;55619,182880;56571,181927;59429,172402;57524,172402;56571,171450;53714,172402;53714,173355;56571,174307;57524,174307;59429,174307;59429,172402;52761,106680;53714,105727;52761,106680;52761,106680;55619,133350;55619,131445;53714,132397;52761,134302;53714,137160;54666,134302;55619,133350;55619,193357;54666,192405;53714,193357;55619,193357;55619,193357;54666,140970;54666,140970;54666,142875;55619,141922;54666,140970;58476,87630;58476,87630;54666,88582;56571,92392;57524,92392;57524,91440;58476,87630;58476,87630;56571,120015;56571,120015;56571,118110;55619,119063;56571,120015;56571,161925;57524,160972;56571,159067;55619,160020;56571,161925;56571,49530;56571,49530;57524,48577;56571,47625;56571,49530;56571,41910;60381,44767;60381,43815;56571,41910;56571,41910;58476,127635;58476,127635;58476,129540;59429,128588;58476,127635;58476,80963;58476,80963;58476,80963;58476,80963;58476,80963;59429,67627;59429,67627;59429,65722;59429,67627;59429,67627;59429,77152;60381,76200;59429,74295;59429,77152;59429,77152;61334,205740;61334,205740;59429,205740;61334,205740;61334,205740;62286,95250;62286,95250;61334,94297;62286,95250;62286,95250;63239,61913;63239,61913;62286,60007;63239,61913;63239,61913;66096,220027;63239,217170;62286,218122;66096,220027;66096,220027"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15" o:spid="_x0000_s1033" style="position:absolute;left:9525;top:749;width:1826;height:1813;visibility:visible;mso-wrap-style:square;v-text-anchor:middle" coordsize="182677,18131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" path="m181350,176213v-1905,952,-3810,1905,-5715,1905c166110,178118,157538,178118,148013,177165v-4763,,-10478,953,-16193,953c128963,178118,125153,178118,122295,178118v-2857,,-4762,-1905,-5715,-4763c116580,171450,115628,169545,115628,166688v,-3810,,-7620,,-11430c115628,154305,115628,153353,114675,152400v-952,-953,-1905,953,-2857,1905c110865,155258,109913,157163,108960,158115v-4762,8573,-13335,13335,-20955,19050c81338,180975,74670,181928,68003,180975v-9525,-953,-18098,-3810,-26670,-9525c40380,170497,39428,170497,39428,169545v952,,952,-952,952,-952c40380,168593,40380,168593,40380,168593v-952,,,952,-952,1904c29903,163830,26093,154305,24188,143828v-953,-6668,-953,-13335,-953,-20003c23235,120015,23235,115253,22283,111443v-953,-5715,,-11430,-953,-17146c21330,90488,21330,87630,21330,83820v,-5715,,-11430,,-17145c22283,57150,20378,48578,21330,40005v,-3810,953,-7620,953,-11430c22283,21908,17520,17145,10853,16193v-2858,,-5715,-953,-8573,-1905c-577,12383,-577,10478,1328,8572,3233,7620,5138,6668,7043,6668v2857,,5715,,7620,952c28950,9525,43238,5715,56573,1905v952,,2857,-952,3810,-952c64193,,67050,2858,68003,6668r,2857c68003,38100,68003,66675,67050,96203v,16192,,32385,953,47625c68003,146685,68955,150495,69908,153353v4762,12382,16192,16192,26670,7619c101340,158115,104198,153353,106103,148590v3810,-11430,7620,-21907,7620,-34290c113723,105728,112770,98108,112770,89535v,-16192,,-32385,,-48577c112770,35243,111818,29528,109913,23813v-1905,-4763,-5715,-7620,-11430,-7620c95625,16193,93720,15240,92768,13335,89910,10478,91815,7620,94673,7620v2857,,6667,-952,9525,c105150,7620,107055,8572,108008,8572v13335,-952,26670,-1904,40005,-6667c149918,953,151823,953,154680,v4763,,5715,,5715,4763c160395,10478,160395,16193,160395,21908v-952,13335,-952,26670,,40957l160395,69533v,12382,,24764,,38100c160395,120015,160395,131445,160395,143828v,5715,,10477,1905,16192c164205,166688,167063,169545,173730,169545v1905,,4763,,6668,1905c183255,172403,183255,174308,181350,176213xm32760,103822v,-952,,-952,,l31808,103822v,,,953,952,c32760,104775,32760,103822,32760,103822xm31808,82868r,c32760,81915,31808,81915,31808,82868r,xm35618,131445v-953,952,-953,952,-1905,1905c32760,134303,31808,136208,31808,138113v1905,,2857,-953,3810,-2858c34665,132397,35618,130493,40380,128588v953,,953,-953,953,-953c41333,126683,40380,126683,39428,126683v-1905,,-2858,952,-2858,-1905c36570,123825,34665,121920,32760,120968v-952,-953,-1905,-953,-1905,952c30855,124778,31808,127635,33713,130493v2857,,2857,,1905,952xm33713,55245v,952,952,952,,c34665,56197,35618,56197,35618,55245v,,,,-1905,c34665,55245,34665,55245,33713,55245xm34665,105728v-952,952,,1905,953,1905c36570,108585,37523,109538,38475,108585v953,-952,2858,-1905,2858,-3810c41333,102870,39428,102870,38475,101918v-1905,,-952,952,-952,1904c37523,105728,36570,105728,35618,104775v952,953,,,-953,953xm56573,155258r-953,2857l57525,158115v953,-1905,953,-2857,-952,-2857c56573,154305,57525,153353,55620,153353v-3810,,-5715,-2858,-3810,-5715c52763,146685,53715,145733,52763,144780v-1905,-1905,-3810,-3810,-5715,-5715c45143,138113,43238,139065,42285,139065v,-1905,1905,-1905,2858,-2857c47048,135255,48000,134303,48000,137160v,1905,2858,1905,3810,2858c52763,140970,53715,140018,54668,139065v952,-952,952,-1905,952,-2857c55620,135255,54668,134303,52763,135255v-1905,,-2858,953,-3810,-952c48000,132397,46095,129540,48953,127635v1905,2858,3810,,4762,c55620,126683,53715,125730,52763,124778v952,-953,1905,-1906,1905,-3810c55620,119063,54668,118110,53715,117158v,-953,-952,-1905,-952,-2858l51810,115253v-952,952,-2857,2857,-1905,3810c50858,120015,51810,118110,53715,117158v,1905,-952,3810,-1905,5714c50858,124778,51810,124778,52763,124778v,2857,-1905,2857,-3810,2857c49905,125730,48000,124778,47048,122872v-953,-1904,-953,-1904,-1905,-952c44190,122872,41333,122872,43238,125730v2857,4763,1905,4763,-2858,7620c38475,134303,37523,134303,36570,136208v953,,1905,-953,2858,952c39428,138113,40380,139065,41333,140018v-953,1904,-1905,2857,-3810,1904c36570,140970,34665,140970,34665,142875v,953,,3810,2858,2858c38475,145733,39428,145733,39428,146685v-953,1905,952,2858,952,3810c40380,154305,41333,155258,45143,154305v952,953,1905,953,1905,1905c46095,157163,45143,156210,44190,156210v-1905,,-3810,-952,-5715,c37523,156210,37523,157163,37523,158115v,,952,,952,c40380,157163,42285,157163,43238,159068v,952,952,952,1905,c48953,156210,48953,160020,50858,161925r,c54668,162878,54668,162878,55620,159068v-1905,,-2857,-953,-2857,-2858c53715,155258,55620,156210,56573,155258xm35618,100013v952,,952,,1905,-953c36570,99060,35618,99060,35618,100013v-953,,-953,,,xm41333,110490r,c43238,110490,43238,110490,44190,110490v,,,-952,,-952c43238,109538,42285,109538,41333,110490v952,,952,,,c36570,112395,36570,113347,38475,117158v-952,,-1905,,-2857,c35618,117158,34665,118110,34665,118110v953,953,1905,1905,2858,953c38475,119063,38475,118110,38475,117158v953,952,1905,952,2858,c42285,117158,43238,116205,42285,115253v-4762,-953,-952,-2858,-952,-4763xm35618,77153v,1905,3810,5715,5715,5715c42285,82868,42285,81915,42285,80963v,-953,953,-1905,,-1905c41333,78105,41333,79058,40380,80010v-2857,953,-2857,953,-2857,-1905c37523,77153,38475,76200,36570,76200v-952,-1905,-952,,-952,953xm43238,95250v-1905,1905,-4763,1905,-6668,4763c40380,100965,41333,98108,44190,97155v,,,-952,,-952c44190,94297,43238,94297,43238,95250xm38475,91440v953,,953,,,c38475,90488,38475,89535,37523,89535v-953,,-953,953,-953,1905c37523,91440,38475,91440,38475,91440xm37523,61913r,c38475,61913,38475,61913,37523,61913r,c38475,60960,38475,61913,37523,61913xm39428,71438v,952,952,952,952,952c40380,72390,41333,72390,41333,71438v,-953,-953,-953,-953,-953c40380,71438,39428,71438,39428,71438xm42285,161925r,c41333,160972,41333,160020,40380,160972v,,-952,953,,953c40380,161925,41333,161925,42285,161925r,xm44190,153353v-952,-953,-2857,-953,-1905,-2858c42285,149543,42285,149543,42285,148590v-952,-952,-2857,-2857,-952,-2857c43238,144780,43238,147638,44190,148590v953,953,953,2857,,4763xm44190,161925v953,,953,-953,,c43238,160972,43238,160972,42285,161925v953,,1905,953,1905,xm47048,167640v,-952,-953,-2857,-1905,-2857c44190,164783,44190,164783,44190,165735v,1905,1905,1905,2858,1905c47048,168593,47048,168593,47048,167640xm46095,81915v,,953,,,c47048,80963,47048,80010,47048,80010v-953,,-1905,953,-953,1905c45143,81915,45143,81915,46095,81915xm46095,42863v953,,953,,,c47048,41910,46095,41910,46095,41910v,,,,,953c46095,42863,46095,42863,46095,42863xm48953,150495v,952,,1905,-953,1905c47048,152400,47048,151447,47048,151447v,-952,,-1904,952,-1904c48000,148590,48953,149543,48953,150495xm48000,76200v1905,953,,2858,1905,2858c50858,78105,50858,76200,50858,75247r952,-1904c51810,72390,51810,72390,50858,72390v-2858,,-3810,2857,-2858,3810xm48953,111443r,c48000,112395,48000,112395,48953,112395v,,,,,-952c49905,111443,48953,111443,48953,111443xm48953,163830v1905,,1905,-952,952,-1905c48953,161925,48953,161925,48953,163830v-953,-952,,,,xm52763,170497r-1905,-2857c50858,167640,49905,167640,49905,168593v,952,,1904,953,1904c51810,170497,51810,170497,52763,170497xm51810,156210v-952,,-952,,-952,-952c50858,155258,50858,155258,51810,155258v953,-953,953,,,952xm52763,105728v952,,952,,952,-953c53715,103822,53715,102870,52763,102870v,,-953,952,,2858c51810,104775,51810,105728,52763,105728xm52763,111443r,l52763,111443v952,952,2857,1904,2857,c55620,110490,54668,108585,53715,108585v-1905,953,-952,2858,-952,2858xm51810,51435v,,953,,,l51810,51435v953,-952,953,-952,,c51810,50483,51810,50483,51810,51435xm53715,62865v,,,,,c54668,63818,55620,63818,55620,62865v-952,-952,-952,-952,-1905,c53715,61913,53715,61913,53715,62865xm54668,69533r,c53715,69533,53715,69533,53715,69533v,952,,952,953,c54668,69533,54668,69533,54668,69533xm61335,139065v,-1905,-1905,-2857,-3810,-2857c55620,136208,54668,138113,53715,140018v,1904,-952,2857,1905,3810c55620,145733,55620,146685,56573,148590v,,952,953,952,953c57525,149543,57525,148590,57525,148590v-952,-952,-952,-2857,-2857,-3810c53715,142875,53715,140018,57525,140970v1905,-952,3810,-952,3810,-1905xm55620,92393v,952,953,952,1905,952c57525,93345,58478,93345,58478,92393v-953,-953,-1905,-953,-2858,c55620,91440,55620,91440,55620,92393xm56573,122872v,,952,,,l56573,121920v,,-953,,,952l56573,122872xm56573,84772v,,,953,,c57525,85725,57525,85725,58478,85725v,,,-953,,-953c57525,84772,56573,84772,56573,84772xm56573,50483v952,,952,,,l56573,50483v952,-953,952,-953,,l56573,50483xm59430,128588v-1905,952,-1905,1905,-1905,3809c57525,132397,57525,133350,58478,133350v952,-953,952,-2857,952,-4762c60383,128588,59430,128588,59430,128588xm58478,169545v,,-953,-952,,c57525,168593,57525,169545,57525,169545v-952,,,952,953,c57525,170497,58478,169545,58478,169545xm58478,80963v,,952,,,c59430,80010,59430,79058,58478,79058v,,-953,,-953,c57525,80010,57525,80963,58478,80963xm66098,159068r,c64193,159068,64193,159068,64193,160020v,,,952,,952c61335,160972,60383,159068,58478,158115v952,953,952,2857,1905,3810c60383,162878,61335,163830,63240,163830v1905,,1905,-952,1905,-2858c65145,160972,66098,160972,66098,160972v-953,-952,,-952,,-1904xm61335,125730r,c61335,124778,61335,124778,61335,124778v-952,,-952,,,952c60383,124778,60383,125730,61335,125730xm63240,170497v,,,-952,,c61335,169545,60383,170497,60383,172403v,,,952,952,952c62288,172403,63240,171450,63240,170497xm65145,166688v-952,,-952,-953,,l64193,166688v,,,952,952,c64193,166688,65145,166688,65145,166688xm127058,120015v,,952,953,952,c128963,120015,128963,119063,128963,119063v-953,-2858,-953,-4763,1905,-4763c131820,114300,131820,113347,131820,112395v-952,-952,,-2857,-952,-2857c128963,109538,129915,111443,129915,111443v-952,952,-1905,952,-2857,952c127058,112395,126105,112395,126105,113347v953,2858,,4763,953,6668xm126105,42863v,952,,952,953,952c127058,43815,128010,43815,128010,43815v-952,,-952,-952,-1905,-952c126105,42863,126105,42863,126105,42863xm127058,59055v-953,,-953,953,-953,953c126105,60008,126105,60008,127058,60008v,952,952,952,,-953c128010,59055,127058,59055,127058,59055xm128010,26670v953,-952,953,-1905,,-2857c128010,23813,127058,23813,127058,23813v-953,1905,,2857,952,2857xm132773,26670r,l131820,29528v1905,1905,-952,3810,,5715c128963,35243,129915,38100,129915,39053v-952,,-1905,-953,-2857,c126105,40005,127058,40958,128010,40958v953,,953,952,1905,1905c130868,43815,131820,43815,131820,42863v,-953,1905,-1905,-952,-2858c129915,40005,129915,40005,128963,39053v952,-953,3810,-953,1905,-3810c130868,35243,130868,35243,131820,35243v1905,-953,1905,-953,5715,-953l138488,34290v952,-952,952,-1905,952,-3810c139440,28575,138488,28575,137535,28575v-2857,2858,-2857,-953,-4762,-1905xm129915,151447v-952,953,-1905,1906,-1905,2858c128010,155258,128963,155258,128963,155258v952,,952,-1905,952,-3811c130868,152400,129915,151447,129915,151447xm128010,26670v953,952,1905,2858,3810,2858c130868,28575,129915,26670,128010,26670xm129915,75247v,-952,-952,-952,-952,-952c128010,74295,128010,74295,128010,74295v953,952,953,952,1905,952c129915,76200,130868,76200,129915,75247xm137535,96203v953,-953,,-953,-952,-1906c135630,94297,134678,94297,133725,93345v,-952,953,-2857,-952,-2857c130868,90488,131820,92393,131820,94297v,953,,953,-952,1906c129915,95250,129915,94297,128010,95250r-952,953c128010,97155,128963,97155,129915,97155r,c129915,98108,130868,99060,130868,99060v3810,-2857,5715,-1905,6667,-2857xm144203,70485v952,,952,,1905,c146108,69533,146108,69533,145155,68580v,,-952,-952,-1905,-952c143250,68580,143250,68580,143250,68580v-952,953,-1905,953,-2857,l140393,67628v952,-953,1905,-953,2857,-953c142298,66675,142298,65722,141345,65722v-1905,-952,-5715,-952,-3810,-5714c137535,60008,137535,59055,136583,59055v,,-953,953,-953,953c135630,61913,133725,61913,132773,62865v-1905,,-1905,1905,-1905,2857c129915,66675,128010,65722,128010,68580r,c129915,68580,129915,66675,130868,65722v952,,2857,,2857,1906c134678,69533,132773,69533,131820,69533v-952,,-952,952,-952,1905c130868,72390,131820,72390,132773,72390v3810,-2857,7620,-1905,11430,-1905xm129915,160972v,,,,,l128963,160972v,,,953,952,c129915,161925,129915,161925,129915,160972xm129915,53340v,,953,,,c130868,52388,129915,52388,129915,53340v,-952,-952,-952,,c128963,53340,129915,53340,129915,53340xm134678,86678v-953,952,-3810,,-4763,1905c129915,88583,129915,88583,129915,88583v1905,952,3810,-953,5715,-953l135630,87630v,,953,,953,-952c135630,86678,135630,86678,134678,86678xm131820,81915v,-952,-952,-952,-1905,-952c128963,80963,128963,81915,128963,81915v1905,953,1905,953,2857,xm136583,50483r,3810c134678,55245,133725,56197,133725,58103r-952,c131820,58103,131820,58103,130868,58103v-953,,,952,,952c131820,60008,131820,60008,132773,59055r952,-952c134678,57150,136583,56197,136583,54293v952,-953,1905,-1905,,-3810c139440,48578,141345,49530,142298,53340r-1905,953c141345,55245,141345,56197,141345,57150v-952,,-952,,-1905,c139440,58103,139440,59055,140393,59055v952,953,2857,1905,2857,1905c144203,60008,142298,59055,141345,58103v,-953,,-953,-952,-953c142298,56197,142298,54293,141345,53340v,,953,-952,953,-952c142298,49530,139440,46672,137535,46672v-1905,,-4762,2858,-4762,4763c132773,52388,132773,52388,133725,52388v1905,-953,1905,-953,2858,-1905xm134678,105728v,,-953,-953,-1905,-953c131820,105728,130868,105728,130868,106680v,,,953,952,953c131820,106680,133725,106680,134678,105728xm132773,142875v-953,,-1905,-953,-1905,c130868,143828,130868,143828,131820,143828v953,952,953,,953,-953xm133725,119063v,-953,,-953,,c132773,119063,131820,119063,130868,120015v,953,,953,952,953c132773,120015,132773,119063,133725,119063xm130868,25718r,c131820,26670,131820,26670,132773,26670v,,,,,-952c132773,25718,131820,24765,130868,25718r,xm133725,81915v-952,-952,-952,,-1905,c131820,82868,132773,83820,133725,82868v,,,,,-953xm132773,129540r1905,1905c134678,131445,134678,130493,134678,130493v-953,-953,-953,-1905,-1905,-953c132773,128588,131820,128588,132773,129540xm135630,134303v-952,,-1905,952,-1905,1905c133725,139065,132773,140970,132773,142875r,c135630,141922,135630,139065,135630,136208v,-953,1905,-953,,-1905xm136583,114300v952,,1905,953,1905,1905c138488,117158,139440,117158,140393,116205v,,952,-952,952,-952c141345,113347,139440,113347,138488,112395v,-952,,-1905,-1905,-952c135630,112395,134678,112395,134678,113347v,1906,952,953,1905,953xm134678,76200v,,952,,,c134678,75247,134678,75247,134678,75247v,,,,,953c134678,76200,134678,76200,134678,76200xm136583,44768r,c136583,43815,136583,42863,136583,44768v-953,-953,-953,-953,,c135630,43815,135630,44768,136583,44768xm140393,147638v,-953,-953,-1905,-1905,-1905c137535,145733,137535,145733,137535,146685v,953,953,1905,1905,1905c139440,149543,140393,148590,140393,147638xm140393,140018v,-1905,,-2858,-1905,-2858c137535,137160,137535,138113,137535,138113v,952,953,952,2858,1905c140393,140018,140393,139065,140393,140018xm138488,124778r-953,3810c139440,128588,139440,126683,138488,124778v1905,,2857,,2857,-953c141345,122872,140393,122872,140393,123825v-953,-953,-953,,-1905,953xm139440,37147v-952,,-1905,1906,-1905,1906c138488,40958,138488,39053,139440,39053v2858,,4763,,3810,-3810c143250,35243,144203,34290,144203,33338v1905,-1905,1905,-3810,1905,-6668c146108,25718,146108,23813,145155,23813v-952,,-952,1905,-1905,2857c143250,27622,143250,27622,144203,28575v,953,,953,-953,953c140393,28575,140393,30480,140393,32385v952,2858,952,4762,-953,4762xm140393,88583v,-953,,-953,-953,-953c139440,87630,138488,88583,138488,88583v,,952,952,1905,c140393,89535,139440,88583,140393,88583xm139440,107633v,952,953,952,953,952c140393,108585,141345,108585,141345,107633v,-953,-952,,-952,c140393,107633,139440,107633,139440,107633xm139440,120015v953,,953,,,c140393,119063,140393,119063,139440,120015v,-952,,-952,,c139440,120015,139440,120015,139440,120015xm147060,76200v-952,-1905,-3810,-953,-4762,-1905l141345,74295v,,-952,,-952,952c139440,76200,140393,76200,140393,76200r6667,l147060,76200xm140393,18097v,,,953,,l140393,18097v952,,952,,,c140393,17145,140393,18097,140393,18097xm142298,154305v,,,-952,,c141345,153353,140393,154305,140393,154305v,953,952,953,1905,c142298,155258,142298,155258,142298,154305xm140393,95250r,c141345,95250,141345,95250,141345,95250v,,,,-952,c140393,95250,140393,95250,140393,95250xm141345,24765v,,,,,l142298,24765v,,,,-953,c141345,23813,141345,24765,141345,24765xm144203,81915v-953,-952,,-1905,-1905,-952c141345,80963,140393,81915,141345,82868v953,952,1905,-953,2858,-953xm145155,82868v,,,-953,-952,-953c144203,81915,144203,82868,145155,82868v-952,952,-952,1904,-952,1904c145155,84772,145155,83820,145155,82868xm147060,47625v,-1905,,-4762,,-6667c146108,40958,146108,40958,145155,40958v-952,952,-952,6667,,7620c145155,48578,146108,48578,146108,48578v952,952,952,,952,-953xm147060,40005v,,,953,,953c148013,40958,148965,40958,148965,40005v953,-952,1905,-1905,1905,-3810c150870,35243,149918,35243,149918,35243v-1905,1904,-3810,2857,-2858,4762xm147060,111443v,952,953,952,,c148013,112395,148013,112395,148965,111443v,,-952,-953,-1905,c147060,110490,147060,111443,147060,111443xm149918,137160v-953,-952,-953,-952,-953,-1905c148965,135255,148013,135255,148013,136208v,,,952,952,952c148965,138113,148965,137160,149918,137160xm148013,52388v,,-953,,,c148013,53340,148013,53340,148013,53340v952,,952,,,-952c148965,52388,148965,52388,148013,52388xm149918,126683v,,-953,-953,,c148965,125730,148013,126683,148013,126683v,952,952,952,1905,c149918,127635,149918,127635,149918,126683xm151823,66675v,,,,,c149918,66675,148965,66675,148965,68580v,,,953,953,c149918,68580,151823,68580,151823,66675xm150870,88583v,,-952,,,c149918,87630,148965,88583,148965,88583v,952,,952,1905,c150870,89535,150870,89535,150870,88583xm150870,83820v,,-952,-952,,c149918,82868,148965,83820,148965,83820v,952,953,952,1905,c150870,84772,150870,84772,150870,83820xm152775,41910v,,,,,c152775,40958,152775,40958,152775,41910v-952,,-952,,,c151823,41910,151823,42863,152775,41910xm151823,57150v,,952,953,,c152775,58103,152775,58103,151823,57150v1905,,952,,,c152775,57150,152775,57150,151823,57150xm153728,79058v,-953,-953,-953,,c152775,79058,152775,79058,153728,79058v-953,,-953,,,c152775,79058,153728,79058,153728,79058xe" stroked="f">
                  <v:stroke joinstyle="miter"/>
                  <v:path arrowok="t" o:connecttype="custom" o:connectlocs="181350,176213;175635,178118;148013,177165;131820,178118;122295,178118;116580,173355;115628,166688;115628,155258;114675,152400;111818,154305;108960,158115;88005,177165;68003,180975;41333,171450;39428,169545;40380,168593;40380,168593;39428,170497;24188,143828;23235,123825;22283,111443;21330,94297;21330,83820;21330,66675;21330,40005;22283,28575;10853,16193;2280,14288;1328,8572;7043,6668;14663,7620;56573,1905;60383,953;68003,6668;68003,9525;67050,96203;68003,143828;69908,153353;96578,160972;106103,148590;113723,114300;112770,89535;112770,40958;109913,23813;98483,16193;92768,13335;94673,7620;104198,7620;108008,8572;148013,1905;154680,0;160395,4763;160395,21908;160395,62865;160395,69533;160395,107633;160395,143828;162300,160020;173730,169545;180398,171450;181350,176213;32760,103822;32760,103822;31808,103822;32760,103822;32760,103822;31808,82868;31808,82868;31808,82868;31808,82868;35618,131445;33713,133350;31808,138113;35618,135255;40380,128588;41333,127635;39428,126683;36570,124778;32760,120968;30855,121920;33713,130493;35618,131445;33713,55245;33713,55245;35618,55245;33713,55245;33713,55245;34665,105728;35618,107633;38475,108585;41333,104775;38475,101918;37523,103822;35618,104775;34665,105728;56573,155258;55620,158115;57525,158115;56573,155258;55620,153353;51810,147638;52763,144780;47048,139065;42285,139065;45143,136208;48000,137160;51810,140018;54668,139065;55620,136208;52763,135255;48953,134303;48953,127635;53715,127635;52763,124778;54668,120968;53715,117158;52763,114300;51810,115253;49905,119063;53715,117158;51810,122872;52763,124778;48953,127635;47048,122872;45143,121920;43238,125730;40380,133350;36570,136208;39428,137160;41333,140018;37523,141922;34665,142875;37523,145733;39428,146685;40380,150495;45143,154305;47048,156210;44190,156210;38475,156210;37523,158115;38475,158115;43238,159068;45143,159068;50858,161925;50858,161925;55620,159068;52763,156210;56573,155258;35618,100013;37523,99060;35618,100013;35618,100013;41333,110490;41333,110490;44190,110490;44190,109538;41333,110490;41333,110490;38475,117158;35618,117158;34665,118110;37523,119063;38475,117158;41333,117158;42285,115253;41333,110490;35618,77153;41333,82868;42285,80963;42285,79058;40380,80010;37523,78105;36570,76200;35618,77153;43238,95250;36570,100013;44190,97155;44190,96203;43238,95250;38475,91440;38475,91440;37523,89535;36570,91440;38475,91440;37523,61913;37523,61913;37523,61913;37523,61913;37523,61913;39428,71438;40380,72390;41333,71438;40380,70485;39428,71438;42285,161925;42285,161925;40380,160972;40380,161925;42285,161925;42285,161925;44190,153353;42285,150495;42285,148590;41333,145733;44190,148590;44190,153353;44190,161925;44190,161925;42285,161925;44190,161925;47048,167640;45143,164783;44190,165735;47048,167640;47048,167640;46095,81915;46095,81915;47048,80010;46095,81915;46095,81915;46095,42863;46095,42863;46095,41910;46095,42863;46095,42863;48953,150495;48000,152400;47048,151447;48000,149543;48953,150495;48000,76200;49905,79058;50858,75247;51810,73343;50858,72390;48000,76200;48953,111443;48953,111443;48953,112395;48953,111443;48953,111443;48953,163830;49905,161925;48953,163830;48953,163830;52763,170497;50858,167640;49905,168593;50858,170497;52763,170497;51810,156210;50858,155258;51810,155258;51810,156210;52763,105728;53715,104775;52763,102870;52763,105728;52763,105728;52763,111443;52763,111443;52763,111443;55620,111443;53715,108585;52763,111443;51810,51435;51810,51435;51810,51435;51810,51435;51810,51435;53715,62865;53715,62865;55620,62865;53715,62865;53715,62865;54668,69533;54668,69533;53715,69533;54668,69533;54668,69533;61335,139065;57525,136208;53715,140018;55620,143828;56573,148590;57525,149543;57525,148590;54668,144780;57525,140970;61335,139065;55620,92393;57525,93345;58478,92393;55620,92393;55620,92393;56573,122872;56573,122872;56573,121920;56573,122872;56573,122872;56573,84772;56573,84772;58478,85725;58478,84772;56573,84772;56573,50483;56573,50483;56573,50483;56573,50483;56573,50483;59430,128588;57525,132397;58478,133350;59430,128588;59430,128588;58478,169545;58478,169545;57525,169545;58478,169545;58478,169545;58478,80963;58478,80963;58478,79058;57525,79058;58478,80963;66098,159068;66098,159068;64193,160020;64193,160972;58478,158115;60383,161925;63240,163830;65145,160972;66098,160972;66098,159068;61335,125730;61335,125730;61335,124778;61335,125730;61335,125730;63240,170497;63240,170497;60383,172403;61335,173355;63240,170497;65145,166688;65145,166688;64193,166688;65145,166688;65145,166688;127058,120015;128010,120015;128963,119063;130868,114300;131820,112395;130868,109538;129915,111443;127058,112395;126105,113347;127058,120015;126105,42863;127058,43815;128010,43815;126105,42863;126105,42863;127058,59055;126105,60008;127058,60008;127058,59055;127058,59055;128010,26670;128010,23813;127058,23813;128010,26670;132773,26670;132773,26670;131820,29528;131820,35243;129915,39053;127058,39053;128010,40958;129915,42863;131820,42863;130868,40005;128963,39053;130868,35243;131820,35243;137535,34290;138488,34290;139440,30480;137535,28575;132773,26670;129915,151447;128010,154305;128963,155258;129915,151447;129915,151447;128010,26670;131820,29528;128010,26670;129915,75247;128963,74295;128010,74295;129915,75247;129915,75247;137535,96203;136583,94297;133725,93345;132773,90488;131820,94297;130868,96203;128010,95250;127058,96203;129915,97155;129915,97155;130868,99060;137535,96203;144203,70485;146108,70485;145155,68580;143250,67628;143250,68580;140393,68580;140393,67628;143250,66675;141345,65722;137535,60008;136583,59055;135630,60008;132773,62865;130868,65722;128010,68580;128010,68580;130868,65722;133725,67628;131820,69533;130868,71438;132773,72390;144203,70485;129915,160972;129915,160972;128963,160972;129915,160972;129915,160972;129915,53340;129915,53340;129915,53340;129915,53340;129915,53340;134678,86678;129915,88583;129915,88583;135630,87630;135630,87630;136583,86678;134678,86678;131820,81915;129915,80963;128963,81915;131820,81915;136583,50483;136583,54293;133725,58103;132773,58103;130868,58103;130868,59055;132773,59055;133725,58103;136583,54293;136583,50483;142298,53340;140393,54293;141345,57150;139440,57150;140393,59055;143250,60960;141345,58103;140393,57150;141345,53340;142298,52388;137535,46672;132773,51435;133725,52388;136583,50483;134678,105728;132773,104775;130868,106680;131820,107633;134678,105728;132773,142875;130868,142875;131820,143828;132773,142875;133725,119063;133725,119063;130868,120015;131820,120968;133725,119063;130868,25718;130868,25718;132773,26670;132773,25718;130868,25718;130868,25718;133725,81915;131820,81915;133725,82868;133725,81915;132773,129540;134678,131445;134678,130493;132773,129540;132773,129540;135630,134303;133725,136208;132773,142875;132773,142875;135630,136208;135630,134303;136583,114300;138488,116205;140393,116205;141345,115253;138488,112395;136583,111443;134678,113347;136583,114300;134678,76200;134678,76200;134678,75247;134678,76200;134678,76200;136583,44768;136583,44768;136583,44768;136583,44768;136583,44768;140393,147638;138488,145733;137535,146685;139440,148590;140393,147638;140393,140018;138488,137160;137535,138113;140393,140018;140393,140018;138488,124778;137535,128588;138488,124778;141345,123825;140393,123825;138488,124778;139440,37147;137535,39053;139440,39053;143250,35243;144203,33338;146108,26670;145155,23813;143250,26670;144203,28575;143250,29528;140393,32385;139440,37147;140393,88583;139440,87630;138488,88583;140393,88583;140393,88583;139440,107633;140393,108585;141345,107633;140393,107633;139440,107633;139440,120015;139440,120015;139440,120015;139440,120015;139440,120015;147060,76200;142298,74295;141345,74295;140393,75247;140393,76200;147060,76200;147060,76200;140393,18097;140393,18097;140393,18097;140393,18097;140393,18097;142298,154305;142298,154305;140393,154305;142298,154305;142298,154305;140393,95250;140393,95250;141345,95250;140393,95250;140393,95250;141345,24765;141345,24765;142298,24765;141345,24765;141345,24765;144203,81915;142298,80963;141345,82868;144203,81915;145155,82868;144203,81915;145155,82868;144203,84772;145155,82868;147060,47625;147060,40958;145155,40958;145155,48578;146108,48578;147060,47625;147060,40005;147060,40958;148965,40005;150870,36195;149918,35243;147060,40005;147060,111443;147060,111443;148965,111443;147060,111443;147060,111443;149918,137160;148965,135255;148013,136208;148965,137160;149918,137160;148013,52388;148013,52388;148013,53340;148013,52388;148013,52388;149918,126683;149918,126683;148013,126683;149918,126683;149918,126683;151823,66675;151823,66675;148965,68580;149918,68580;151823,66675;150870,88583;150870,88583;148965,88583;150870,88583;150870,88583;150870,83820;150870,83820;148965,83820;150870,83820;150870,83820;152775,41910;152775,41910;152775,41910;152775,41910;152775,41910;151823,57150;151823,57150;151823,57150;151823,57150;151823,57150;153728,79058;153728,79058;153728,79058;153728,79058;153728,7905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16" o:spid="_x0000_s1034" style="position:absolute;left:11460;top:730;width:1757;height:1814;visibility:visible;mso-wrap-style:square;v-text-anchor:middle" coordsize="175764,18139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" path="m175498,175260v,1905,-1905,3810,-3810,3810c170736,179070,169783,179070,168831,179070v-21908,,-43816,,-65723,952c101203,180022,100251,180022,98346,180022v-1906,,-3810,-1905,-2858,-3809c95488,174307,96440,172402,98346,172402v2857,-952,5715,-952,8572,-1905c110728,168592,112633,166688,113586,161925v952,-7620,1904,-16193,952,-23812c113586,132397,114538,126682,114538,120967v,-6667,952,-13335,-952,-20002c113586,100013,113586,98107,113586,98107v2857,-1905,952,-3810,,-5715c112633,88582,113586,85725,113586,81915v,-3810,-953,-8573,,-12383c113586,68580,113586,67627,113586,66675v-953,-8573,,-16193,-953,-24765c112633,34290,109776,28575,105013,22860v-4762,-4763,-12382,-4763,-17145,c71676,38100,64056,57150,64056,79057r,29528c64056,111442,64056,115252,63103,118110v-952,1905,,3810,,4762c65008,129540,64056,136207,64056,142875v,4763,,9525,,14288c65008,163830,68818,167640,74533,170497r2857,953c79296,172402,80248,173355,80248,175260v,1905,-952,2857,-2858,3810c73581,180022,68818,180022,65008,180022v-6668,,-13335,,-20002,953c39290,181927,32623,180975,26908,180975v-5715,,-11430,,-17145,c7858,180975,6906,180975,5001,180975v-1905,,-2858,-1905,-3811,-3810c1190,175260,2143,174307,3096,173355v1905,-953,3810,-953,5715,-1905c13573,171450,15478,168592,16431,163830v1905,-7620,1905,-15240,952,-22860c17383,137160,16431,132397,17383,128588v,-953,,-953,,-1906c15478,121920,17383,116205,17383,111442v,-2857,,-5715,-952,-8572c15478,98107,16431,93345,16431,88582v952,-20002,1905,-39052,952,-59055c17383,22860,13573,19050,6906,17145v-1905,,-3810,,-4763,-953c-714,14288,-714,11430,2143,9525,4048,8572,6906,7620,9763,7620v11430,,22860,,34290,-2857c47863,3810,52626,2857,56436,952v6667,-1905,8572,,8572,5715l65008,26670v,952,,2857,,3810c65008,31432,65961,32385,66913,32385v952,,952,-953,1905,-953c69771,30480,69771,28575,70723,27622,80248,10477,94536,952,114538,v6668,,13335,,19050,1905c135493,2857,137398,2857,139303,3810v10478,6667,17145,15240,20003,26670c162163,40957,163115,51435,162163,62865v,952,,2857,,3810c162163,73342,161211,80963,162163,86677v,13336,-952,25718,,38100c162163,134302,161211,142875,162163,151447v,2858,,5716,952,7620c163115,162877,165021,164782,168831,165735v1905,,3809,,5715,953c174546,171450,176451,173355,175498,175260xm22146,59055v,,,,,c21193,59055,20240,59055,21193,60007v,,,,953,-952c22146,60007,22146,60007,22146,59055xm23098,24765r1905,-1905c25003,22860,24051,22860,24051,22860v-953,,-1905,953,-953,1905c22146,24765,22146,24765,23098,24765xm23098,38100v,,,,,c24051,37147,24051,37147,23098,38100v,-953,,-953,,c22146,37147,22146,38100,23098,38100xm23098,33338v-952,,,952,953,952c25956,34290,26908,31432,28813,31432v952,,-952,-952,-1905,-1905c25003,29527,25003,31432,23098,33338xm25003,81915v953,952,,-952,953,-1905l27861,77152v,,952,-952,952,-952c28813,75247,27861,75247,27861,75247v-953,953,-2858,1905,-3810,3810c22146,80010,24051,81915,25003,81915xm25956,41910v-953,,-1905,953,-953,1905c25003,43815,25003,43815,25003,43815v953,,953,-952,953,-1905c25956,41910,26908,40957,25956,40005r-953,c25956,40957,25956,41910,25956,41910xm27861,70485v952,,2857,,2857,-1905c30718,66675,29765,67627,27861,67627v-953,,-2858,-952,-2858,953c25003,70485,26908,70485,27861,70485xm25956,106680v1905,,1905,-953,952,-1905c26908,103822,27861,102870,25956,102870v-1905,,-953,1905,-953,2857c25003,105727,25003,106680,25956,106680xm25956,148590v,-952,,-952,,l25956,148590v-953,,-953,,,c25956,148590,25956,148590,25956,148590xm26908,158115v-952,,-952,,-952,c25956,158115,25956,159067,26908,159067v,,953,,953,c27861,158115,27861,158115,26908,158115xm28813,140970v,-953,-952,-1905,-1905,-1905c25956,139065,25956,139065,25956,139065v952,952,1905,1905,2857,1905l28813,140970xm54531,117157r,c53578,115252,51673,115252,51673,112395v,-1905,-2858,,-3810,-1905c45958,107632,44053,107632,41196,106680v-953,,-1906,-953,-1906,c38338,108585,37386,107632,36433,106680v-952,-953,-2857,-953,-1905,952c35481,110490,33576,110490,31671,109538v-953,,-2858,-953,-3810,c26908,109538,25956,110490,25956,111442v,953,952,953,1905,c29765,110490,30718,111442,30718,113347v,953,953,,1905,l32623,113347v1905,-1905,2858,-3809,4763,c38338,114300,39290,115252,40243,116205v,952,,1905,953,1905c43101,117157,43101,119063,44053,120015v,1905,,3810,953,4762c45958,129540,45958,130492,51673,130492v,,,953,953,953c52626,131445,52626,132397,53578,132397v,,,,,l51673,130492v-1905,-952,-3810,-1904,-1905,-4762c50721,124777,50721,124777,50721,123825v952,-2858,-953,-953,-1906,-953c48815,121920,48815,120967,47863,120967v-2857,,-1905,-1904,-952,-2857c47863,117157,48815,117157,47863,116205v-952,-953,-1905,-1905,-2857,-953c44053,116205,42148,116205,41196,117157v,-1905,,-2857,,-4762c41196,110490,42148,109538,44053,108585v1905,,2858,953,3810,2857c48815,113347,49768,113347,51673,113347v953,,1905,953,2858,1905c52626,118110,52626,118110,54531,117157xm25956,90488v,952,952,952,,c27861,90488,28813,89535,28813,88582v,-952,,-952,-952,-952c27861,88582,26908,89535,25956,90488xm26908,72390v,,-952,,,l26908,72390r,c26908,72390,26908,72390,26908,72390xm26908,19050v,952,,952,953,952c28813,20002,28813,20002,28813,19050v,-953,-952,-953,-1905,c26908,18097,26908,18097,26908,19050xm27861,51435r,c27861,50482,27861,50482,27861,51435r,c26908,50482,27861,50482,27861,51435xm38338,142875v952,-2858,,-3810,-1905,-5715c36433,136207,35481,135255,34528,135255v-952,,-1905,-953,,-1905c37386,132397,36433,129540,35481,127635v-953,-1905,-3810,-2858,-6668,-953l28813,126682v-1905,953,-2857,2858,-1905,4763c29765,134302,31671,136207,32623,140017v953,953,1905,1905,2858,2858c37386,144780,37386,143827,38338,142875xm31671,36195v,,-953,-953,-953,-953c29765,35242,27861,38100,27861,39052v,953,952,953,952,953c30718,40005,32623,38100,31671,36195xm30718,28575v-953,-953,-1905,-1905,-2857,l30718,28575xm27861,16192v,,952,,,c29765,16192,29765,16192,29765,16192v,-952,-952,-952,-1904,c27861,15240,27861,15240,27861,16192xm28813,80963v-952,952,-952,2857,-952,3809c28813,85725,29765,84772,30718,83820v,,,,,c31671,86677,34528,86677,36433,88582v953,,1905,,953,-952c36433,86677,36433,85725,36433,84772v,-952,-952,-952,-1905,-952c32623,87630,31671,82867,29765,83820v1906,-1905,953,-2857,-952,-2857xm28813,96202v,,-952,953,,c27861,97155,27861,97155,28813,97155v,,952,,,-953c29765,96202,28813,96202,28813,96202xm28813,120015v,,,,,c29765,120015,29765,119063,28813,120015v,-952,-952,-952,,c27861,120015,28813,120015,28813,120015xm28813,55245v-952,,,,,c29765,56197,29765,56197,29765,55245v,,,-953,-952,c28813,54292,28813,54292,28813,55245xm28813,48577v952,,952,-952,,c29765,47625,28813,47625,28813,47625v,-953,,-953,,952c28813,47625,28813,48577,28813,48577xm33576,56197v-953,1905,-1905,1905,-3811,1905c28813,58102,27861,59055,28813,60007v,953,952,953,1905,953l33576,60007v952,,952,953,952,1906l34528,61913v-952,,-1905,,-2857,952c30718,63817,30718,64770,31671,64770v1905,,4762,-953,6667,952l39290,64770r2858,-1905c44053,64770,46911,63817,48815,63817v953,,2858,953,1906,-952c50721,61913,49768,60960,47863,61913v-1905,952,-2857,952,-3810,-953c45006,60007,45958,59055,45958,57150v-952,-953,-1905,-1905,-2857,-2858c41196,53340,45958,52388,44053,51435v-952,-953,-952,-2858,-1905,-3810c38338,48577,37386,51435,34528,54292v,-952,-952,-1904,-1905,-1904c31671,52388,31671,53340,31671,53340v,2857,952,2857,1905,2857xm28813,24765v,1905,1905,952,2858,1905l32623,27622v953,,953,,953,-952c33576,25717,31671,23813,28813,23813v952,,,,,952xm28813,128588v,,,-953,,-953l30718,128588v953,,2858,,2858,1904c33576,132397,31671,131445,30718,131445v-1905,,-1905,-1905,-1905,-2857xm29765,74295v,952,,2857,1906,2857c32623,77152,32623,76200,32623,75247v,-952,,-2857,-1905,-2857c29765,73342,29765,73342,29765,74295xm33576,151447v-953,-952,-1905,-952,-2858,c30718,151447,30718,152400,30718,152400v953,,1905,952,3810,c34528,151447,33576,151447,33576,151447xm54531,49530v952,,952,952,952,1905c57388,52388,58340,51435,59293,51435v953,-953,-953,-953,-953,-1905c57388,47625,55483,48577,54531,46672v1905,,2857,,3809,-952c59293,44767,59293,42863,58340,41910v,-953,,-1905,-1904,-1905c54531,40005,55483,41910,55483,42863v-952,952,-952,2857,-1905,3809c52626,45720,52626,44767,52626,42863v952,-1906,,-3811,-1905,-4763c50721,37147,51673,37147,51673,37147v1905,1905,1905,-952,2858,-1905c55483,33338,53578,33338,52626,33338r-953,-953c52626,32385,52626,31432,53578,31432v,,,,,c52626,31432,52626,32385,52626,33338v-2858,2857,-2858,2857,-6668,l44053,32385v953,1905,1905,2857,2858,4762c43101,38100,41196,37147,39290,33338v,-953,-952,-1906,-952,-1906c39290,31432,40243,30480,40243,31432v953,,1905,953,3810,953c44053,30480,45958,28575,47863,28575v952,,1905,,2858,-953c52626,26670,52626,24765,51673,23813v-952,-953,-1905,,-2858,952c47863,25717,46911,26670,46911,24765v,-1905,-1905,-1905,-953,-3810c46911,20002,45958,20002,45006,20002v-953,953,-2858,953,-2858,1905c42148,22860,40243,24765,44053,23813v953,,953,,953,952c45006,26670,42148,27622,41196,29527v,953,-953,953,-953,c40243,29527,40243,28575,40243,28575v,-953,-953,-3810,-1905,-3810c36433,25717,37386,27622,37386,28575v,2857,-953,3810,-3810,2857c32623,31432,32623,31432,31671,31432v,2858,2857,3810,3810,3810c38338,34290,38338,37147,39290,38100v953,,,1905,-952,952c35481,37147,34528,40005,33576,41910v,,,,952,c35481,42863,38338,43815,36433,45720v-1905,1905,-1905,-953,-2857,-953c32623,44767,32623,43815,32623,43815v-952,952,-2858,1905,-952,3810c33576,48577,33576,49530,32623,51435v,953,-952,1905,953,1905c34528,53340,36433,54292,36433,53340v,-2858,1905,-2858,3810,-3810c42148,48577,42148,47625,41196,45720v,-953,-953,-1905,,-2857c42148,41910,43101,42863,44053,43815v2858,952,3810,952,3810,-2858l47863,39052r4763,1905c51673,42863,50721,44767,48815,45720v-1904,952,-1904,2857,,3810l50721,49530v1905,,1905,952,1905,1905c52626,52388,50721,51435,49768,51435v-2857,,-2857,-2858,-3810,-4763c45958,45720,45958,45720,45006,45720v-953,,-953,952,-953,952c45006,48577,44053,49530,43101,50482v1905,,2857,1906,3810,3810c48815,60007,48815,60007,54531,59055v-1905,2858,,4762,,6667c54531,65722,55483,66675,55483,66675v953,,953,-953,953,-953c56436,63817,57388,62865,57388,61913v,-953,-2857,-953,-2857,-2858c54531,57150,54531,56197,55483,54292v-952,-2857,-1905,-4762,-952,-4762xm31671,100013v-953,,-953,,-953,952c30718,101917,31671,101917,32623,101917v953,,953,-952,953,-1904c33576,99060,32623,100013,31671,100013xm32623,18097v,953,,953,,c33576,18097,33576,18097,33576,17145v,952,,952,-953,952c32623,18097,32623,18097,32623,18097xm35481,118110v952,-2858,-953,-2858,-2858,-3810l35481,118110v-953,,-1905,,-1905,953c33576,120015,33576,120015,34528,120015v953,,953,-952,953,-1905xm40243,69532v953,,1905,,1905,-1905c42148,67627,42148,66675,41196,66675v-953,,-953,952,-953,2857l40243,69532v-1905,,-2857,,-4762,-1905c35481,66675,34528,66675,33576,67627v,953,1905,7620,1905,8573c36433,77152,38338,77152,38338,75247v952,-952,1905,-1905,3810,-1905c43101,73342,44053,73342,44053,72390v,-952,-952,-1905,-1905,-1905c41196,70485,40243,71438,39290,71438v-952,,-1904,952,-1904,c38338,70485,39290,69532,40243,69532xm45006,61913r-2858,1904c41196,62865,41196,60960,41196,61913v-2858,2857,-4763,952,-6668,l34528,61913v1905,-953,4762,,4762,-3811c39290,57150,40243,57150,41196,58102v952,953,2857,1905,3810,3811xm34528,20955r,c36433,20955,37386,20002,37386,19050v952,,952,,952,c38338,19050,39290,19050,39290,19050v,-953,-952,-953,-952,-953c37386,18097,37386,18097,36433,18097v,953,-1905,953,-1905,2858xm36433,138113v,952,,952,-952,1904c35481,140017,35481,140017,35481,140017v-953,-1904,,-1904,952,-1904xm41196,161925v-953,-953,-1906,-2858,-2858,-2858c37386,159067,36433,160020,36433,161925v,952,,1905,,2857c36433,165735,35481,165735,36433,166688v953,,953,,953,-953c37386,163830,38338,163830,40243,163830v,-953,953,-1905,953,-1905xm36433,101917v,,-952,,,c35481,102870,35481,103822,36433,103822v953,,953,,,-1905c37386,102870,37386,101917,36433,101917xm37386,149542v,,-953,,,c36433,150495,36433,150495,37386,149542v,953,,953,,c37386,149542,37386,149542,37386,149542xm38338,98107v952,-1905,2858,-1905,3810,-2857c41196,95250,39290,94297,38338,92392v-952,-952,-2857,-952,-2857,c35481,94297,34528,96202,35481,98107v952,953,2857,953,2857,xm40243,165735v,,,-953,,c39290,164782,39290,164782,38338,165735v,,952,,1905,l40243,165735xm45006,146685v952,,952,,1905,-953c46911,144780,45958,144780,45006,144780r-3810,952c39290,144780,39290,145732,38338,146685v,953,,1905,952,1905c40243,148590,40243,147638,40243,146685r,-953c43101,144780,44053,146685,45006,146685xm40243,120967v,953,,953,,c41196,120015,41196,120015,40243,119063v-953,952,-953,1904,,1904xm43101,151447v,-952,-953,-1905,-1905,-952c40243,150495,39290,151447,39290,152400v,952,953,1905,1906,1905c43101,154305,43101,152400,43101,151447xm40243,140970v953,952,2858,1905,3810,952c45006,140017,46911,139065,46911,137160v,-953,-953,-1905,-953,-953c45006,138113,42148,137160,41196,139065v-953,952,-1906,952,-953,1905xm40243,134302v,953,,953,,c41196,135255,41196,135255,40243,134302v953,,953,,,c40243,134302,40243,134302,40243,134302xm49768,97155v953,-1905,2858,-2858,2858,-5715c52626,91440,52626,90488,52626,90488v,,-953,,-953,c50721,92392,48815,92392,47863,90488v-952,-953,-1905,1904,-2857,c45006,89535,44053,88582,43101,88582v-953,953,,1906,,2858l44053,94297v953,,1905,-952,2858,953c46911,96202,45958,97155,45958,97155v-952,952,-952,952,,1905c46911,100013,47863,100013,49768,100013r,7619c49768,107632,48815,106680,47863,106680r,c47863,107632,48815,107632,49768,107632v953,1906,1905,1906,2858,c52626,106680,52626,105727,52626,104775v,-953,1905,-1905,952,-2858c52626,100965,51673,100965,49768,100965v-1905,-1905,-953,-2858,,-3810xm43101,106680v,,1905,,1905,-953c45958,104775,45006,103822,44053,102870v,-953,,-953,-952,-953c43101,101917,43101,101917,43101,101917v,953,952,953,952,953l43101,104775v,,-953,952,,1905xm47863,82867v-952,-952,-1905,-2857,-2857,-3810c45006,78105,43101,77152,43101,77152v-1905,953,952,953,,1905l43101,80963v-953,2857,-953,2857,2857,2857c46911,83820,47863,83820,47863,82867xm44053,14288v,952,,952,,c46911,13335,48815,15240,49768,17145v953,952,1905,952,1905,c52626,15240,53578,14288,53578,13335v,,-952,,-952,c50721,15240,47863,14288,45958,14288r-1905,c44053,14288,44053,14288,44053,14288xm48815,160972v-952,-952,-1904,-1905,-3809,-2857c45006,158115,44053,158115,44053,159067v,1905,953,2858,2858,3810c47863,162877,47863,161925,48815,160972xm46911,124777v,953,,953,-953,1905l45958,126682v-952,-1905,,-1905,953,-1905xm48815,154305v-952,,-952,952,-952,952c46911,155257,46911,155257,45958,155257r,c45958,155257,46911,155257,47863,154305v,1905,952,952,952,c48815,154305,48815,154305,48815,154305xm49768,149542v,-952,-953,,-1905,c46911,148590,45958,149542,45958,150495v,952,,1905,953,952c47863,151447,49768,151447,49768,149542xm52626,75247v-953,-952,-1905,-1905,-2858,-952c48815,74295,46911,74295,46911,75247v-953,1905,,2858,1904,3810c50721,80010,49768,78105,49768,77152v953,-952,953,,1905,c52626,77152,53578,79057,54531,78105v,-953,-953,-1905,-1905,-2858xm47863,28575v-952,,-952,,-1905,952c45958,30480,45958,30480,46911,30480v952,-953,1904,-953,952,-1905c48815,28575,48815,28575,47863,28575xm49768,165735v,,,-953,,c47863,164782,47863,165735,47863,165735v,953,,953,952,953c48815,166688,49768,166688,49768,165735xm50721,83820v,-953,-953,,-1906,c48815,84772,48815,85725,49768,85725v953,,953,-953,953,-1905xm51673,53340v,,-952,952,,c49768,54292,48815,53340,48815,52388v,-953,,-953,953,-953c50721,52388,51673,51435,51673,53340xm49768,120015r,c49768,120967,49768,120015,49768,120015r,l49768,120015xm49768,67627v953,,953,,,l49768,67627v,-952,,,,c49768,67627,49768,68580,49768,67627xm51673,169545v,,-952,-953,-952,-953c50721,168592,49768,168592,50721,169545v952,952,,,952,c50721,170497,51673,169545,51673,169545xm52626,130492v,,952,-952,,c52626,128588,52626,126682,51673,126682v,,-952,,-952,953c49768,128588,51673,129540,52626,130492xm54531,118110v,953,,953,-953,953c52626,120015,51673,119063,52626,120967v,953,952,1905,1905,953c55483,121920,55483,120967,55483,120015v,-952,,-1905,-952,-1905xm54531,100013v952,,,-953,,-1906c54531,97155,54531,96202,53578,96202v-952,,-1905,953,-1905,953c52626,99060,53578,100013,54531,100013xm53578,155257v,,,,,c52626,155257,52626,155257,53578,155257v-952,953,-952,953,,c53578,155257,53578,155257,53578,155257xm54531,81915r,c53578,80963,53578,81915,54531,81915v-953,952,,952,,c54531,82867,54531,81915,54531,81915xm55483,87630v,,,,,c56436,86677,56436,86677,55483,86677v-952,-952,-952,-952,,953c53578,87630,54531,87630,55483,87630xm56436,104775v,,,-953,-953,-953l54531,104775v,,,952,,952c55483,105727,55483,104775,56436,104775xm59293,160972v,-952,,-952,,c58340,160020,58340,160020,59293,160972r,c59293,160972,59293,160972,59293,160972xm59293,66675v,,,-953,,c59293,66675,58340,66675,59293,66675v-953,,,952,,l59293,66675xm61198,60960v,-953,,-953,,c61198,60007,60246,60007,61198,60960v,,,,,l61198,60960xm63103,38100v,,-952,,,c61198,37147,61198,38100,61198,38100v,952,,1905,1905,c63103,39052,63103,39052,63103,38100xm65961,43815v,-952,,-952,,c65008,42863,65008,42863,65008,43815v,,,952,,952c65961,44767,65961,43815,65961,43815xm119301,20002v,,-953,,,c118348,20002,119301,20002,119301,20002r,c119301,20002,119301,20002,119301,20002xm121206,120015v,,-953,-952,,l121206,120015v-953,,-953,,,c120253,120015,121206,120015,121206,120015xm120253,66675r,c121206,66675,121206,66675,120253,66675v953,-953,,,,l120253,66675xm121206,93345v952,,952,-953,1905,-953l123111,92392v,2858,2857,4763,5715,5715c129778,98107,131683,98107,131683,96202v,-952,-952,-2857,-952,-1905c125015,97155,128826,92392,127873,91440v,,,,-952,l125968,87630r-1905,3810c123111,92392,123111,92392,122158,93345v-952,-953,-1905,,-952,xm121206,139065v952,,952,,,c122158,139065,122158,139065,121206,139065v952,-952,,,,c121206,139065,121206,139065,121206,139065xm121206,46672v952,953,1905,953,2857,953c124063,49530,123111,50482,122158,51435v-952,953,953,1905,953,1905c124063,53340,124063,53340,124063,52388v,-3811,2858,-2858,3810,-2858c129778,53340,129778,53340,133588,50482v,,952,,952,-952c134540,49530,135493,47625,135493,48577v953,,,953,,1905c133588,52388,134540,54292,136446,55245v952,952,1905,1905,2857,952c140256,55245,138351,52388,141208,51435v-952,,-952,,-1905,c138351,51435,137398,51435,137398,52388v,,-952,952,-952,952c136446,53340,136446,52388,136446,51435v,-953,952,-953,952,-953c140256,46672,140256,46672,135493,44767v-953,,-1905,-952,-953,-1904c134540,41910,135493,41910,136446,41910v952,,1905,,1905,953c140256,43815,142161,43815,144065,42863v,1904,-1904,2857,-1904,4762c144065,47625,145018,50482,146923,48577v,,953,,953,953c148828,50482,148828,51435,150733,50482r,-952c150733,47625,149781,47625,147876,47625v,,-953,,-953,l143113,41910v-2857,-1905,-4762,-4763,-9525,-3810c132636,38100,131683,37147,130731,37147v,-952,-953,-952,-953,-952c129778,36195,128826,36195,129778,37147v,953,953,953,1905,953c130731,40005,130731,40957,131683,43815v953,2857,-952,2857,-2857,2857c127873,45720,126921,43815,125968,45720v-1905,2857,-2857,952,-3810,c123111,46672,123111,45720,121206,46672r,xm123111,31432v,1906,952,2858,2857,3810c125968,35242,126921,36195,127873,35242v,-952,-952,-952,-952,-1904c127873,32385,127873,31432,126921,30480v,,-953,,-953,c125015,31432,126921,32385,126921,32385r,953c125015,33338,124063,31432,123111,31432v,-952,,-1905,-953,-1905l122158,29527v-952,953,,953,953,1905xm127873,65722v953,2858,2858,3810,5715,4763c132636,70485,131683,70485,131683,71438v,,,,,c132636,71438,132636,70485,132636,69532v1904,-2857,-953,-2857,-1905,-4762c131683,62865,133588,60960,132636,59055v-953,-953,1904,-2858,-953,-2858c130731,56197,129778,53340,128826,54292v-1905,953,952,2858,952,3810l129778,60007v953,953,1905,2858,1905,3810c129778,62865,128826,61913,129778,60007v-1905,-952,-4763,953,-5715,-1905l124063,58102v-2857,953,-1905,2858,,3811c125968,63817,127873,64770,127873,65722xm133588,155257v,,,-952,-952,-952c130731,153352,129778,150495,126921,150495v-953,-953,-1906,-1905,-2858,-1905c123111,148590,122158,148590,122158,149542v-952,1905,953,953,953,953c124063,150495,125968,150495,126921,150495v952,3810,3810,3810,6667,4762c133588,156210,133588,156210,133588,155257xm124063,105727v,,,-952,,c124063,104775,124063,103822,124063,103822v-952,,-952,,,1905c123111,104775,123111,105727,124063,105727xm124063,66675v-952,,-952,952,-1905,1905c122158,69532,122158,69532,123111,69532v952,,952,-952,952,-1905c125015,67627,125015,66675,124063,66675xm125968,90488v-953,952,-1905,1904,-2857,1904c123111,90488,125015,90488,125968,90488xm126921,116205v,-953,-953,-953,-1906,-953c124063,115252,122158,116205,123111,118110v,953,,953,952,953c124063,117157,126921,118110,126921,116205xm125968,58102v,,,,,c124063,58102,124063,58102,124063,59055v952,952,1905,952,1905,-953xm125015,144780r,c126921,145732,126921,145732,126921,144780v,,-953,,-1906,l125015,144780xm125968,76200v,952,953,1905,1905,952c128826,77152,128826,77152,129778,76200v,-953,-952,-953,-952,-953c126921,75247,125968,75247,125968,76200xm126921,41910v-953,,-953,,-953,953c125968,42863,125968,42863,125968,43815v953,-952,953,-952,953,-1905c127873,41910,127873,41910,126921,41910v952,,952,,,xm130731,158115v,,,-952,,-952c129778,156210,129778,158115,128826,158115v-953,,-953,,-1905,952c125968,160020,125968,160972,125968,162877v,953,953,953,953,953c128826,163830,129778,162877,129778,161925v953,-1905,953,-1905,953,-3810xm127873,133350v,,,-953,,c128826,131445,127873,130492,126921,130492v-953,,-953,,-953,953c126921,132397,126921,133350,127873,133350xm126921,53340v,,952,,,l126921,53340v,,,,,l126921,53340xm126921,120967v,953,952,953,952,953c131683,120967,135493,121920,138351,118110v,,952,-953,1905,-953c140256,117157,140256,118110,141208,118110v953,953,953,953,1905,953c143113,119063,144065,118110,144065,118110v,-953,-952,-953,-1904,-953l140256,117157v1905,-2857,952,-4762,-1905,-5715c136446,114300,135493,117157,131683,117157v-952,,-952,,-952,953c129778,119063,129778,120967,127873,119063v-952,,-952,1904,-952,1904xm127873,39052v,,,,,c126921,40005,126921,40005,126921,40957v,,,953,952,953l128826,40957v,-952,,-1905,-953,-1905xm127873,82867v,953,,2858,1905,2858c130731,85725,131683,85725,132636,84772v-953,-952,-953,-2857,-1905,-3809c128826,80963,127873,81915,127873,82867xm128826,103822v952,1905,952,3810,2857,2858c132636,105727,130731,104775,130731,103822v-953,-952,-953,-952,,-1905c130731,100013,129778,99060,128826,98107v-2858,1906,-953,3810,,5715xm135493,111442v,953,-953,2858,953,1905c137398,113347,137398,113347,138351,112395r,c137398,111442,136446,111442,135493,111442v,-952,1905,-1904,1905,-3810c137398,106680,137398,105727,136446,105727v,,-953,,-953,c134540,109538,132636,108585,129778,108585v-952,,-1905,,-1905,953c127873,110490,128826,110490,128826,110490r6667,952xm127873,50482r2858,-1905c131683,51435,129778,50482,127873,50482xm127873,141922r,c128826,140970,127873,140970,127873,140017v,,,953,,1905xm128826,136207r,c127873,137160,128826,138113,128826,139065v,-952,952,-1905,,-2858xm129778,165735v,,,,,c128826,164782,128826,165735,128826,165735v,,,953,952,c129778,166688,129778,165735,129778,165735xm131683,125730r,l131683,126682v,,,953,,953c131683,127635,132636,127635,132636,126682r,-1905c133588,124777,134540,123825,133588,122872v,,-952,,-952,c131683,123825,132636,124777,132636,124777r-953,c131683,122872,130731,122872,128826,123825r,952c129778,126682,130731,124777,131683,125730xm130731,28575v952,,952,,1905,-953c132636,26670,131683,26670,131683,26670v-952,,-952,,-1905,952c129778,28575,130731,28575,130731,28575xm137398,148590v,-952,953,-952,953,-952c138351,148590,138351,148590,139303,148590v,,953,,953,-952c140256,146685,139303,146685,138351,147638v-953,-953,-2858,-953,-2858,-2858c135493,142875,135493,141922,132636,141922v-1905,,-1905,1905,-2858,2858l128826,147638v,952,952,1904,1905,952c132636,144780,133588,147638,135493,149542v1905,1905,1905,,1905,-952xm131683,111442v-952,,-952,953,-952,953c130731,113347,131683,113347,131683,113347v953,,953,,953,-952c132636,112395,131683,111442,131683,111442xm130731,91440v952,,1905,,1905,-952c134540,91440,136446,91440,137398,92392v-952,,-1905,953,-2858,1905c133588,95250,132636,96202,133588,97155v1905,952,1905,-953,2858,-1905c137398,94297,138351,93345,138351,92392v952,,2857,-952,3810,-952c144065,92392,144065,90488,144065,89535v-952,-953,-1904,-2858,-3809,-953c139303,89535,138351,89535,136446,88582v-953,,-1906,,-2858,953c131683,90488,130731,90488,130731,91440r,xm132636,33338v,,-953,-953,-953,-953c130731,33338,130731,34290,131683,34290v953,952,953,,953,-952c133588,33338,133588,33338,132636,33338xm131683,16192v,,,953,,c132636,17145,132636,17145,132636,16192v,,,,-953,c131683,15240,131683,16192,131683,16192xm138351,132397v,-952,-1905,-1905,-1905,-1905c134540,130492,132636,131445,131683,133350v-952,952,953,2857,2857,2857c135493,136207,138351,133350,138351,132397xm132636,22860r,c131683,23813,132636,24765,133588,24765v,,952,-952,952,-952c133588,22860,133588,22860,132636,22860xm137398,157163r,c135493,157163,134540,158115,133588,160020r,c135493,160020,136446,158115,137398,157163xm134540,32385v,953,-952,953,-952,1905c135493,34290,136446,35242,137398,36195v,,953,952,1905,l138351,35242v-2858,-1904,-1905,-4762,,-6667c138351,28575,138351,27622,138351,27622v-1905,,-3811,953,-3811,4763xm135493,138113v-953,,-953,,,c134540,140017,135493,140017,135493,140017v953,,953,-952,,-1904c136446,138113,135493,138113,135493,138113xm134540,80010v,953,4763,5715,5716,5715c141208,85725,142161,85725,142161,83820v-1905,-953,-1905,-3810,-3810,-5715c137398,77152,136446,77152,135493,78105v,952,-953,952,-953,1905xm136446,73342v,,-1906,,-1906,953c135493,75247,136446,74295,136446,73342v1905,1905,2857,953,3810,-952c141208,71438,141208,71438,140256,70485v,-953,-953,-953,-1905,-953c137398,69532,136446,69532,137398,71438v953,952,,1904,-952,1904xm135493,102870v953,,953,,,c136446,101917,136446,100965,135493,100965v,952,,952,,1905l135493,102870xm140256,124777v,-952,-953,-952,-953,-952c138351,123825,137398,123825,137398,124777v,953,953,953,953,953c139303,125730,140256,124777,140256,124777xm143113,156210r-2857,953c140256,156210,140256,154305,139303,153352v,,953,,953,-952c141208,152400,141208,151447,141208,151447v,,,,,c140256,151447,140256,151447,140256,152400v,,,952,-953,952c137398,154305,137398,155257,137398,157163v953,,1905,-953,2858,c141208,158115,141208,159067,142161,158115v952,-952,952,-952,952,-1905xm138351,98107v,,,,,l138351,98107v-953,,,,,c138351,98107,138351,98107,138351,98107xm138351,62865r,c137398,61913,137398,61913,138351,62865r,l138351,62865xm138351,169545v,,-953,,,c137398,170497,138351,171450,138351,171450v,,952,,952,-953c139303,170497,139303,170497,138351,169545xm138351,127635v,,,,,c138351,127635,138351,127635,138351,127635r,c138351,128588,138351,128588,138351,127635xm143113,144780v952,,952,-953,952,-953c145018,142875,145971,142875,145018,141922v-953,-952,-1905,,-2857,c141208,140970,140256,140970,140256,139065v,-952,,-952,-953,-952c139303,138113,138351,138113,138351,139065v,952,-1905,1905,-953,2857c138351,143827,140256,142875,141208,142875v,952,-952,952,-952,952c140256,144780,139303,144780,139303,145732v1905,953,2858,,3810,-952xm139303,104775v953,,1905,-953,953,-1905c140256,102870,139303,101917,139303,102870v-952,952,-952,952,,1905c139303,105727,138351,105727,139303,106680v,,953,,953,c139303,105727,139303,104775,139303,104775xm139303,27622v953,-952,953,-952,,c140256,26670,139303,26670,139303,26670v,,,,,952xm139303,135255v,952,953,952,953,952c141208,136207,141208,135255,141208,135255v,-953,-952,-953,-952,-953c140256,133350,139303,134302,139303,135255xm151686,83820v952,-953,-953,-1905,-953,-2857c148828,78105,148828,81915,147876,81915v-953,-2858,-1905,-4763,-4763,-3810l143113,77152v-952,-952,,-1905,-1905,-1905c141208,75247,140256,75247,140256,76200v,952,952,952,1905,1905l143113,78105v,1905,1905,1905,2858,3810c146923,81915,146923,81915,147876,81915v952,952,2857,1905,3810,1905xm144065,98107v,-952,-952,-952,-1904,-952c141208,97155,141208,97155,141208,98107v953,953,1905,953,2857,c144065,99060,145018,99060,144065,98107xm145018,111442v953,-952,,-952,,-1904c144065,108585,143113,108585,142161,108585v,,-953,,-953,953c142161,110490,141208,113347,143113,113347v952,-952,952,-1905,1905,-1905xm142161,65722r,c143113,64770,143113,63817,142161,63817r,1905c142161,65722,142161,65722,142161,65722xm142161,33338v,,,,,c143113,34290,143113,34290,143113,33338v,,,-953,,-953c143113,32385,142161,32385,142161,33338xm144065,131445v,,953,,953,c144065,130492,144065,130492,143113,129540v,,-952,,-952,c142161,131445,143113,131445,144065,131445xm144065,154305v,,-952,,,c143113,155257,143113,155257,143113,156210v952,,952,-953,952,-1905xm143113,29527r,c143113,29527,143113,29527,143113,29527r,c143113,28575,142161,29527,143113,29527xm148828,141922v953,,953,-952,953,-1905c148828,139065,147876,138113,147876,137160v,-1905,-953,-1905,-1905,-1905c145018,136207,142161,138113,144065,134302v,,,,-952,c143113,134302,142161,135255,142161,135255v-953,1905,,2858,1904,3810c145971,139065,146923,140017,146923,141922v953,,953,953,1905,xm147876,148590v-953,-952,-1905,-952,-2858,-952c144065,147638,144065,147638,144065,148590v953,952,953,1905,2858,1905c146923,149542,147876,149542,147876,148590xm144065,39052v,,,953,953,953c145018,39052,145971,38100,146923,37147v,-952,,-952,-952,-952c144065,36195,144065,37147,144065,39052xm144065,102870v-952,,,952,,1905c144065,106680,145018,107632,145971,107632v,953,952,953,952,c146923,106680,145971,105727,145971,103822v,,,-952,-1906,-952xm148828,120015r,c148828,117157,146923,116205,146923,114300v,-953,-1905,-953,-2858,c144065,117157,146923,118110,147876,120015v,-952,,,952,xm151686,61913v-1905,-1906,-1905,-3811,,-5716c151686,55245,150733,54292,149781,54292v-1905,1905,-3810,1905,-5716,2858c144065,57150,143113,59055,144065,59055v3811,,4763,1905,7621,2858c151686,62865,151686,62865,151686,61913v,952,952,,,xm145018,69532v953,,953,-952,953,-952c145971,67627,145971,67627,145018,67627v,,-953,,,1905c145018,68580,145018,69532,145018,69532xm145018,82867v,-952,953,-952,953,-952l145018,82867v-953,,,953,,xm149781,90488v,-953,-953,-953,-1905,-953c146923,89535,145971,90488,145018,91440v,,-953,952,,952c145018,92392,145971,93345,145971,93345r2857,-953c149781,91440,150733,91440,149781,90488xm147876,121920v,,-953,,-953,-953c145971,120967,145971,120967,145971,121920v-953,952,,952,1905,l147876,121920xm147876,126682v,,952,,,c148828,125730,148828,125730,147876,126682v,-952,,-952,,c146923,125730,147876,126682,147876,126682xm147876,100965v,,952,-952,,c148828,100013,148828,100013,147876,100013r,952c146923,100013,147876,100965,147876,100965xm147876,32385v,,952,,,l148828,32385v,,,,-952,c147876,32385,147876,32385,147876,32385xm148828,37147v,,-952,953,,c147876,38100,148828,38100,148828,38100v,,953,,,-953c149781,38100,149781,37147,148828,37147xm151686,160020v,-953,-953,-1905,,c149781,160020,148828,160020,148828,160972v,,953,953,953,1905c150733,161925,150733,160972,151686,160020xm149781,104775v,-953,,-953,,c149781,103822,149781,103822,149781,104775v-953,-953,-953,-953,,c149781,103822,149781,104775,149781,104775xm149781,76200v-953,,,952,,c149781,76200,149781,76200,149781,76200v,,,-953,,c149781,75247,149781,76200,149781,76200xm149781,65722r,c149781,64770,149781,64770,149781,65722v,,,,,xm153590,138113v,-1906,-952,-3811,-952,-5716c152638,131445,151686,131445,151686,131445v,,,,,952c152638,134302,152638,136207,152638,138113v,,952,952,952,952c153590,140017,153590,139065,153590,138113xm152638,41910v,,,,,c152638,41910,152638,41910,152638,41910v,,,-953,,c151686,41910,151686,41910,152638,41910xm154543,110490v,,,,,c153590,110490,152638,110490,152638,110490v,,,952,,952c154543,111442,154543,111442,154543,110490xm154543,156210v,,,,,l154543,156210r,c154543,157163,154543,157163,154543,156210xm155496,123825v,,,,,c155496,123825,155496,123825,155496,123825v,,,,,l155496,123825xm158353,56197v,,-952,,,c157401,56197,157401,56197,158353,56197v-952,953,-952,953,,c157401,57150,158353,56197,158353,56197xe" stroked="f">
                  <v:stroke joinstyle="miter"/>
                  <v:path arrowok="t" o:connecttype="custom" o:connectlocs="175498,175260;171688,179070;168831,179070;103108,180022;98346,180022;95488,176213;98346,172402;106918,170497;113586,161925;114538,138113;114538,120967;113586,100965;113586,98107;113586,92392;113586,81915;113586,69532;113586,66675;112633,41910;105013,22860;87868,22860;64056,79057;64056,108585;63103,118110;63103,122872;64056,142875;64056,157163;74533,170497;77390,171450;80248,175260;77390,179070;65008,180022;45006,180975;26908,180975;9763,180975;5001,180975;1190,177165;3096,173355;8811,171450;16431,163830;17383,140970;17383,128588;17383,126682;17383,111442;16431,102870;16431,88582;17383,29527;6906,17145;2143,16192;2143,9525;9763,7620;44053,4763;56436,952;65008,6667;65008,26670;65008,30480;66913,32385;68818,31432;70723,27622;114538,0;133588,1905;139303,3810;159306,30480;162163,62865;162163,66675;162163,86677;162163,124777;162163,151447;163115,159067;168831,165735;174546,166688;175498,175260;22146,59055;22146,59055;21193,60007;22146,59055;22146,59055;23098,24765;25003,22860;24051,22860;23098,24765;23098,24765;23098,38100;23098,38100;23098,38100;23098,38100;23098,38100;23098,33338;24051,34290;28813,31432;26908,29527;23098,33338;25003,81915;25956,80010;27861,77152;28813,76200;27861,75247;24051,79057;25003,81915;25956,41910;25003,43815;25003,43815;25956,41910;25956,40005;25003,40005;25956,41910;27861,70485;30718,68580;27861,67627;25003,68580;27861,70485;25956,106680;26908,104775;25956,102870;25003,105727;25956,106680;25956,148590;25956,148590;25956,148590;25956,148590;25956,148590;26908,158115;25956,158115;26908,159067;27861,159067;26908,158115;28813,140970;26908,139065;25956,139065;28813,140970;28813,140970;54531,117157;54531,117157;51673,112395;47863,110490;41196,106680;39290,106680;36433,106680;34528,107632;31671,109538;27861,109538;25956,111442;27861,111442;30718,113347;32623,113347;32623,113347;37386,113347;40243,116205;41196,118110;44053,120015;45006,124777;51673,130492;52626,131445;53578,132397;53578,132397;51673,130492;49768,125730;50721,123825;48815,122872;47863,120967;46911,118110;47863,116205;45006,115252;41196,117157;41196,112395;44053,108585;47863,111442;51673,113347;54531,115252;54531,117157;25956,90488;25956,90488;28813,88582;27861,87630;25956,90488;26908,72390;26908,72390;26908,72390;26908,72390;26908,72390;26908,19050;27861,20002;28813,19050;26908,19050;26908,19050;27861,51435;27861,51435;27861,51435;27861,51435;27861,51435;38338,142875;36433,137160;34528,135255;34528,133350;35481,127635;28813,126682;28813,126682;26908,131445;32623,140017;35481,142875;38338,142875;31671,36195;30718,35242;27861,39052;28813,40005;31671,36195;30718,28575;27861,28575;30718,28575;27861,16192;27861,16192;29765,16192;27861,16192;27861,16192;28813,80963;27861,84772;30718,83820;30718,83820;36433,88582;37386,87630;36433,84772;34528,83820;29765,83820;28813,80963;28813,96202;28813,96202;28813,97155;28813,96202;28813,96202;28813,120015;28813,120015;28813,120015;28813,120015;28813,120015;28813,55245;28813,55245;29765,55245;28813,55245;28813,55245;28813,48577;28813,48577;28813,47625;28813,48577;28813,48577;33576,56197;29765,58102;28813,60007;30718,60960;33576,60007;34528,61913;34528,61913;31671,62865;31671,64770;38338,65722;39290,64770;42148,62865;48815,63817;50721,62865;47863,61913;44053,60960;45958,57150;43101,54292;44053,51435;42148,47625;34528,54292;32623,52388;31671,53340;33576,56197;28813,24765;31671,26670;32623,27622;33576,26670;28813,23813;28813,24765;28813,128588;28813,127635;30718,128588;33576,130492;30718,131445;28813,128588;29765,74295;31671,77152;32623,75247;30718,72390;29765,74295;33576,151447;30718,151447;30718,152400;34528,152400;33576,151447;54531,49530;55483,51435;59293,51435;58340,49530;54531,46672;58340,45720;58340,41910;56436,40005;55483,42863;53578,46672;52626,42863;50721,38100;51673,37147;54531,35242;52626,33338;51673,32385;53578,31432;53578,31432;52626,33338;45958,33338;44053,32385;46911,37147;39290,33338;38338,31432;40243,31432;44053,32385;47863,28575;50721,27622;51673,23813;48815,24765;46911,24765;45958,20955;45006,20002;42148,21907;44053,23813;45006,24765;41196,29527;40243,29527;40243,28575;38338,24765;37386,28575;33576,31432;31671,31432;35481,35242;39290,38100;38338,39052;33576,41910;34528,41910;36433,45720;33576,44767;32623,43815;31671,47625;32623,51435;33576,53340;36433,53340;40243,49530;41196,45720;41196,42863;44053,43815;47863,40957;47863,39052;52626,40957;48815,45720;48815,49530;50721,49530;52626,51435;49768,51435;45958,46672;45006,45720;44053,46672;43101,50482;46911,54292;54531,59055;54531,65722;55483,66675;56436,65722;57388,61913;54531,59055;55483,54292;54531,49530;31671,100013;30718,100965;32623,101917;33576,100013;31671,100013;32623,18097;32623,18097;33576,17145;32623,18097;32623,18097;35481,118110;32623,114300;35481,118110;33576,119063;34528,120015;35481,118110;40243,69532;42148,67627;41196,66675;40243,69532;40243,69532;35481,67627;33576,67627;35481,76200;38338,75247;42148,73342;44053,72390;42148,70485;39290,71438;37386,71438;40243,69532;45006,61913;42148,63817;41196,61913;34528,61913;34528,61913;39290,58102;41196,58102;45006,61913;34528,20955;34528,20955;37386,19050;38338,19050;39290,19050;38338,18097;36433,18097;34528,20955;36433,138113;35481,140017;35481,140017;36433,138113;41196,161925;38338,159067;36433,161925;36433,164782;36433,166688;37386,165735;40243,163830;41196,161925;36433,101917;36433,101917;36433,103822;36433,101917;36433,101917;37386,149542;37386,149542;37386,149542;37386,149542;37386,149542;38338,98107;42148,95250;38338,92392;35481,92392;35481,98107;38338,98107;40243,165735;40243,165735;38338,165735;40243,165735;40243,165735;45006,146685;46911,145732;45006,144780;41196,145732;38338,146685;39290,148590;40243,146685;40243,145732;45006,146685;40243,120967;40243,120967;40243,119063;40243,120967;43101,151447;41196,150495;39290,152400;41196,154305;43101,151447;40243,140970;44053,141922;46911,137160;45958,136207;41196,139065;40243,140970;40243,134302;40243,134302;40243,134302;40243,134302;40243,134302;49768,97155;52626,91440;52626,90488;51673,90488;47863,90488;45006,90488;43101,88582;43101,91440;44053,94297;46911,95250;45958,97155;45958,99060;49768,100013;49768,107632;47863,106680;47863,106680;49768,107632;52626,107632;52626,104775;53578,101917;49768,100965;49768,97155;43101,106680;45006,105727;44053,102870;43101,101917;43101,101917;44053,102870;43101,104775;43101,106680;47863,82867;45006,79057;43101,77152;43101,79057;43101,80963;45958,83820;47863,82867;44053,14288;44053,14288;49768,17145;51673,17145;53578,13335;52626,13335;45958,14288;44053,14288;44053,14288;48815,160972;45006,158115;44053,159067;46911,162877;48815,160972;46911,124777;45958,126682;45958,126682;46911,124777;48815,154305;47863,155257;45958,155257;45958,155257;47863,154305;48815,154305;48815,154305;49768,149542;47863,149542;45958,150495;46911,151447;49768,149542;52626,75247;49768,74295;46911,75247;48815,79057;49768,77152;51673,77152;54531,78105;52626,75247;47863,28575;45958,29527;46911,30480;47863,28575;47863,28575;49768,165735;49768,165735;47863,165735;48815,166688;49768,165735;50721,83820;48815,83820;49768,85725;50721,83820;51673,53340;51673,53340;48815,52388;49768,51435;51673,53340;49768,120015;49768,120015;49768,120015;49768,120015;49768,120015;49768,67627;49768,67627;49768,67627;49768,67627;49768,67627;51673,169545;50721,168592;50721,169545;51673,169545;51673,169545;52626,130492;52626,130492;51673,126682;50721,127635;52626,130492;54531,118110;53578,119063;52626,120967;54531,121920;55483,120015;54531,118110;54531,100013;54531,98107;53578,96202;51673,97155;54531,100013;53578,155257;53578,155257;53578,155257;53578,155257;53578,155257;54531,81915;54531,81915;54531,81915;54531,81915;54531,81915;55483,87630;55483,87630;55483,86677;55483,87630;55483,87630;56436,104775;55483,103822;54531,104775;54531,105727;56436,104775;59293,160972;59293,160972;59293,160972;59293,160972;59293,160972;59293,66675;59293,66675;59293,66675;59293,66675;59293,66675;61198,60960;61198,60960;61198,60960;61198,60960;61198,60960;63103,38100;63103,38100;61198,38100;63103,38100;63103,38100;65961,43815;65961,43815;65008,43815;65008,44767;65961,43815;119301,20002;119301,20002;119301,20002;119301,20002;119301,20002;121206,120015;121206,120015;121206,120015;121206,120015;121206,120015;120253,66675;120253,66675;120253,66675;120253,66675;120253,66675;121206,93345;123111,92392;123111,92392;128826,98107;131683,96202;130731,94297;127873,91440;126921,91440;125968,87630;124063,91440;122158,93345;121206,93345;121206,139065;121206,139065;121206,139065;121206,139065;121206,139065;121206,46672;124063,47625;122158,51435;123111,53340;124063,52388;127873,49530;133588,50482;134540,49530;135493,48577;135493,50482;136446,55245;139303,56197;141208,51435;139303,51435;137398,52388;136446,53340;136446,51435;137398,50482;135493,44767;134540,42863;136446,41910;138351,42863;144065,42863;142161,47625;146923,48577;147876,49530;150733,50482;150733,49530;147876,47625;146923,47625;143113,41910;133588,38100;130731,37147;129778,36195;129778,37147;131683,38100;131683,43815;128826,46672;125968,45720;122158,45720;121206,46672;121206,46672;123111,31432;125968,35242;127873,35242;126921,33338;126921,30480;125968,30480;126921,32385;126921,33338;123111,31432;122158,29527;122158,29527;123111,31432;127873,65722;133588,70485;131683,71438;131683,71438;132636,69532;130731,64770;132636,59055;131683,56197;128826,54292;129778,58102;129778,60007;131683,63817;129778,60007;124063,58102;124063,58102;124063,61913;127873,65722;133588,155257;132636,154305;126921,150495;124063,148590;122158,149542;123111,150495;126921,150495;133588,155257;133588,155257;124063,105727;124063,105727;124063,103822;124063,105727;124063,105727;124063,66675;122158,68580;123111,69532;124063,67627;124063,66675;125968,90488;123111,92392;125968,90488;126921,116205;125015,115252;123111,118110;124063,119063;126921,116205;125968,58102;125968,58102;124063,59055;125968,58102;125015,144780;125015,144780;126921,144780;125015,144780;125015,144780;125968,76200;127873,77152;129778,76200;128826,75247;125968,76200;126921,41910;125968,42863;125968,43815;126921,41910;126921,41910;126921,41910;130731,158115;130731,157163;128826,158115;126921,159067;125968,162877;126921,163830;129778,161925;130731,158115;127873,133350;127873,133350;126921,130492;125968,131445;127873,133350;126921,53340;126921,53340;126921,53340;126921,53340;126921,53340;126921,120967;127873,121920;138351,118110;140256,117157;141208,118110;143113,119063;144065,118110;142161,117157;140256,117157;138351,111442;131683,117157;130731,118110;127873,119063;126921,120967;127873,39052;127873,39052;126921,40957;127873,41910;128826,40957;127873,39052;127873,82867;129778,85725;132636,84772;130731,80963;127873,82867;128826,103822;131683,106680;130731,103822;130731,101917;128826,98107;128826,103822;135493,111442;136446,113347;138351,112395;138351,112395;135493,111442;137398,107632;136446,105727;135493,105727;129778,108585;127873,109538;128826,110490;135493,111442;127873,50482;130731,48577;127873,50482;127873,141922;127873,141922;127873,140017;127873,141922;128826,136207;128826,136207;128826,139065;128826,136207;129778,165735;129778,165735;128826,165735;129778,165735;129778,165735;131683,125730;131683,125730;131683,126682;131683,127635;132636,126682;132636,124777;133588,122872;132636,122872;132636,124777;131683,124777;128826,123825;128826,124777;131683,125730;130731,28575;132636,27622;131683,26670;129778,27622;130731,28575;137398,148590;138351,147638;139303,148590;140256,147638;138351,147638;135493,144780;132636,141922;129778,144780;128826,147638;130731,148590;135493,149542;137398,148590;131683,111442;130731,112395;131683,113347;132636,112395;131683,111442;130731,91440;132636,90488;137398,92392;134540,94297;133588,97155;136446,95250;138351,92392;142161,91440;144065,89535;140256,88582;136446,88582;133588,89535;130731,91440;130731,91440;132636,33338;131683,32385;131683,34290;132636,33338;132636,33338;131683,16192;131683,16192;132636,16192;131683,16192;131683,16192;138351,132397;136446,130492;131683,133350;134540,136207;138351,132397;132636,22860;132636,22860;133588,24765;134540,23813;132636,22860;137398,157163;137398,157163;133588,160020;133588,160020;137398,157163;134540,32385;133588,34290;137398,36195;139303,36195;138351,35242;138351,28575;138351,27622;134540,32385;135493,138113;135493,138113;135493,140017;135493,138113;135493,138113;134540,80010;140256,85725;142161,83820;138351,78105;135493,78105;134540,80010;136446,73342;134540,74295;136446,73342;140256,72390;140256,70485;138351,69532;137398,71438;136446,73342;135493,102870;135493,102870;135493,100965;135493,102870;135493,102870;140256,124777;139303,123825;137398,124777;138351,125730;140256,124777;143113,156210;140256,157163;139303,153352;140256,152400;141208,151447;141208,151447;140256,152400;139303,153352;137398,157163;140256,157163;142161,158115;143113,156210;138351,98107;138351,98107;138351,98107;138351,98107;138351,98107;138351,62865;138351,62865;138351,62865;138351,62865;138351,62865;138351,169545;138351,169545;138351,171450;139303,170497;138351,169545;138351,127635;138351,127635;138351,127635;138351,127635;138351,127635;143113,144780;144065,143827;145018,141922;142161,141922;140256,139065;139303,138113;138351,139065;137398,141922;141208,142875;140256,143827;139303,145732;143113,144780;139303,104775;140256,102870;139303,102870;139303,104775;139303,106680;140256,106680;139303,104775;139303,27622;139303,27622;139303,26670;139303,27622;139303,135255;140256,136207;141208,135255;140256,134302;139303,135255;151686,83820;150733,80963;147876,81915;143113,78105;143113,77152;141208,75247;140256,76200;142161,78105;143113,78105;145971,81915;147876,81915;151686,83820;144065,98107;142161,97155;141208,98107;144065,98107;144065,98107;145018,111442;145018,109538;142161,108585;141208,109538;143113,113347;145018,111442;142161,65722;142161,65722;142161,63817;142161,65722;142161,65722;142161,33338;142161,33338;143113,33338;143113,32385;142161,33338;144065,131445;145018,131445;143113,129540;142161,129540;144065,131445;144065,154305;144065,154305;143113,156210;144065,154305;143113,29527;143113,29527;143113,29527;143113,29527;143113,29527;148828,141922;149781,140017;147876,137160;145971,135255;144065,134302;143113,134302;142161,135255;144065,139065;146923,141922;148828,141922;147876,148590;145018,147638;144065,148590;146923,150495;147876,148590;144065,39052;145018,40005;146923,37147;145971,36195;144065,39052;144065,102870;144065,104775;145971,107632;146923,107632;145971,103822;144065,102870;148828,120015;148828,120015;146923,114300;144065,114300;147876,120015;148828,120015;151686,61913;151686,56197;149781,54292;144065,57150;144065,59055;151686,61913;151686,61913;151686,61913;145018,69532;145971,68580;145018,67627;145018,69532;145018,69532;145018,82867;145971,81915;145018,82867;145018,82867;149781,90488;147876,89535;145018,91440;145018,92392;145971,93345;148828,92392;149781,90488;147876,121920;146923,120967;145971,121920;147876,121920;147876,121920;147876,126682;147876,126682;147876,126682;147876,126682;147876,126682;147876,100965;147876,100965;147876,100013;147876,100965;147876,100965;147876,32385;147876,32385;148828,32385;147876,32385;147876,32385;148828,37147;148828,37147;148828,38100;148828,37147;148828,37147;151686,160020;151686,160020;148828,160972;149781,162877;151686,160020;149781,104775;149781,104775;149781,104775;149781,104775;149781,104775;149781,76200;149781,76200;149781,76200;149781,76200;149781,76200;149781,65722;149781,65722;149781,65722;149781,65722;153590,138113;152638,132397;151686,131445;151686,132397;152638,138113;153590,139065;153590,138113;152638,41910;152638,41910;152638,41910;152638,41910;152638,41910;154543,110490;154543,110490;152638,110490;152638,111442;154543,110490;154543,156210;154543,156210;154543,156210;154543,156210;154543,156210;155496,123825;155496,123825;155496,123825;155496,123825;155496,123825;158353,56197;158353,56197;158353,56197;158353,56197;158353,56197"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17" o:spid="_x0000_s1035" style="position:absolute;left:13300;width:858;height:2540;visibility:visible;mso-wrap-style:square;v-text-anchor:middle" coordsize="85725,25403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" path="m82868,252133v-1905,1905,-3811,1905,-6668,1905c76200,254038,75247,254038,75247,254038r-22859,c44768,254038,35243,254038,25718,253085v-5715,,-11430,953,-17146,953c6668,254038,5715,254038,3810,254038,1905,254038,,252133,,249275v,-2857,1905,-3810,4763,-3810c7620,245465,10478,245465,13335,244513v3810,-1905,5715,-3810,5715,-7620c19050,229273,20003,220700,20003,214033v-953,-20955,-953,-41910,-953,-62865c19050,136880,19050,122593,19050,108305v,-1905,,-4762,,-6667c17145,96875,14288,94018,9525,93065v-1905,,-3810,,-5715,-952c,91160,-953,88303,1905,85445v952,-952,1905,-1905,3810,-1905c10478,82588,14288,82588,19050,83540v4763,953,9525,,14288,c40957,82588,47625,81635,54293,78778v1904,-953,3810,-953,5714,-1905c63818,76873,65722,77825,65722,81635v,6668,,13335,,20003c64770,110210,65722,118783,65722,128308v,2857,,5715,-952,8572c63818,138785,63818,140690,64770,141643v952,5715,952,10477,,16192c64770,161645,64770,165455,65722,169265v953,2858,953,6668,953,10478c65722,197840,65722,216890,66675,234988v953,8572,3810,11430,12382,11430l81915,246418v1905,,2857,1905,3810,2857c84772,249275,84772,251180,82868,252133xm15240,39725c10478,26390,16193,12103,28575,4483,40005,-3137,52388,-280,60960,7340v7620,5715,9525,15240,8572,23813c69532,32105,69532,33058,68580,34010,66675,49250,57150,56870,41910,56870,28575,57823,19050,51155,15240,39725xm24765,19723v,952,,952,,c24765,20675,24765,19723,24765,19723v953,,,-953,,c24765,19723,24765,19723,24765,19723xm26670,30200v,953,952,1905,952,1905c28575,32105,28575,30200,28575,29248v,,,-953,-953,-953c26670,28295,26670,29248,26670,30200xm28575,195935v,,953,,,l28575,195935v953,,953,-952,,c28575,194983,28575,195935,28575,195935xm30480,227368v1905,-953,3810,-1905,5715,-1905c39053,223558,42863,223558,45720,220700v-952,,-1905,953,-1905,-952c43815,218795,44768,218795,43815,217843v-952,,-1905,,-1905,c40005,218795,39053,221653,37147,222605r,2858c35243,225463,32385,224510,30480,225463v-952,,-952,952,-952,952c28575,227368,29528,227368,30480,227368xm54293,98780v,-952,-953,-952,-953,-952c52388,94970,49530,95923,47625,94970v-4762,-3810,-1905,1905,-3810,1905c43815,96875,42863,97828,42863,97828v,,-953,,-953,c41910,97828,41910,96875,41910,96875v1905,-952,953,-2857,,-2857c40005,93065,39053,94018,39053,95923v-953,2857,-1906,2857,-3810,c35243,94970,34290,94970,34290,94970v-952,-952,-1905,,-2858,953c31432,96875,29528,96875,30480,97828v1905,1905,952,3810,,5715c30480,104495,29528,105448,30480,106400v952,953,952,-952,1905,-952c34290,104495,36195,105448,38100,105448v953,,953,952,,1905c36195,110210,38100,111163,39053,113068v952,952,2857,2857,1904,4762c39053,119735,40005,122593,39053,125450r2857,-952c42863,126403,41910,128308,44768,129260v,1905,1904,1905,2857,1905c47625,132118,48578,133070,49530,133070v,,952,,952,-952c49530,131165,48578,131165,47625,131165r,c47625,128308,47625,128308,44768,129260v,-952,-953,-2857,952,-2857c46672,126403,46672,126403,46672,124498v,,-952,-953,-1904,c43815,124498,42863,124498,40957,124498v-952,-1905,-952,-2858,953,-3810c42863,119735,44768,118783,43815,118783v-2858,-3810,1905,-2858,2857,-4763c45720,114020,45720,114020,45720,113068r952,-953c47625,112115,47625,113068,47625,113068v953,,953,952,1905,952c49530,114020,50482,114973,50482,114973v953,,953,-953,953,-1905l51435,111163v-953,,-953,,-1905,-953l49530,110210r952,953c50482,111163,50482,111163,50482,110210v,-952,1906,-1905,,-3810c48578,104495,48578,107353,47625,107353v-953,,-1905,952,-1905,c43815,105448,42863,106400,41910,108305v,953,-953,953,-1905,c39053,108305,39053,107353,39053,107353v1904,-1905,1904,-4763,3810,-6668c44768,99733,47625,96875,50482,98780v2858,,3811,,3811,xm29528,120688v,952,,952,952,1905c31432,123545,32385,123545,32385,124498v953,4762,3810,,5715,952c39053,125450,38100,123545,38100,122593v-2857,,-4762,,-6668,-1905c31432,120688,30480,119735,29528,120688xm29528,23533v,952,952,952,952,1905l30480,25438v952,,952,-953,1905,-953c33338,23533,35243,26390,35243,24485v952,-1905,-1905,-952,-2858,-1905c32385,21628,31432,21628,30480,21628v-952,,-952,952,-952,1905xm32385,147358v,,,,,l31432,144500v,,-952,,-952,953c30480,146405,30480,147358,32385,147358xm30480,218795v,,,953,,c30480,219748,30480,219748,30480,218795v952,,952,,,c30480,217843,30480,217843,30480,218795xm33338,153073v952,,952,,,c33338,151168,32385,151168,31432,151168v-952,,-952,,-952,952c30480,153073,32385,153073,33338,153073xm41910,137833v,-953,-2857,-953,-3810,-1905l37147,135928v-952,1905,-3809,952,-5715,2857c30480,139738,30480,139738,30480,140690v,953,952,,1905,c34290,138785,36195,140690,38100,138785v953,-952,2857,953,3810,-952xm31432,131165v953,,953,953,1906,953c33338,131165,33338,131165,33338,131165v-953,-952,-1906,-1905,-1906,c30480,130213,30480,131165,31432,131165xm33338,30200v952,,1905,,1905,c36195,29248,35243,28295,34290,28295v-952,-952,-1905,-1905,-3810,-1905l31432,30200v,953,953,,1906,xm32385,37820r,c31432,37820,31432,37820,31432,37820v-952,,,,953,c31432,38773,32385,37820,32385,37820xm50482,177838v-5714,,-2857,-1905,-952,-4763c49530,173075,50482,172123,50482,172123v,-953,,-1905,-952,-953c47625,173075,47625,172123,47625,170218v,-953,953,-1905,,-1905c46672,168313,46672,169265,46672,170218v-952,1905,,3810,-1904,5715c44768,175933,43815,174980,43815,174980r,c43815,174980,44768,174980,44768,174980v,1905,-953,3810,-1905,5715c41910,182600,39053,182600,38100,184505v-953,,-2857,-952,-2857,953c35243,186410,35243,187363,34290,187363v-952,,-2858,,-952,952c34290,189268,35243,191173,36195,190220v,-2857,3810,-1905,2858,-5715c41910,184505,44768,185458,47625,187363v1905,952,1905,-953,2857,-953c51435,185458,49530,185458,49530,185458v-1905,-953,-4762,-1905,-5715,-3810l44768,181648v952,,2857,-4763,5714,-3810c51435,178790,51435,177838,50482,177838xm37147,171170v,-952,953,,1906,c39053,171170,40005,171170,40005,171170v,,,-952,,-952c37147,169265,37147,165455,33338,166408r-1906,c30480,166408,30480,167360,30480,167360v2858,1905,2858,5715,5715,6668c37147,174028,37147,174980,38100,174028v953,-953,,-953,,-1905c38100,172123,37147,171170,37147,171170xm33338,111163r,-953c33338,109258,34290,107353,32385,107353v,,-953,,-953,c30480,108305,30480,110210,31432,111163v953,-953,1906,,1906,c32385,112115,31432,114020,32385,114020v1905,-952,3810,1905,4762,c38100,112115,35243,112115,33338,111163v952,,,,,xm33338,119735r,c33338,117830,33338,116878,32385,116878v,,,,,c31432,117830,32385,118783,33338,119735v,-952,,-952,,c34290,120688,34290,122593,35243,120688v,,952,-953,952,-953c36195,118783,34290,119735,33338,119735r,xm34290,33058v-952,,-1905,952,-952,1905c34290,36868,35243,37820,37147,39725v953,953,953,,953,c39053,36868,36195,34010,34290,33058xm33338,213080v,,-953,953,,1905c33338,215938,34290,214985,35243,214985v1904,,4762,-2857,4762,953l40957,216890v953,,1906,-1905,953,-3810c40005,211175,38100,209270,38100,206413v,-953,-953,-953,-1905,-953c35243,205460,35243,206413,35243,206413v952,2857,-953,4762,-1905,6667xm36195,234988v-952,,-1905,-1905,-2857,c33338,235940,34290,236893,34290,236893v953,,1905,,2857,-953c37147,234988,36195,234988,36195,234988xm37147,101638r,c35243,101638,34290,102590,33338,100685v,,,-952,952,-952c35243,98780,37147,99733,37147,101638xm34290,203555v953,,1905,,1905,-952c36195,201650,36195,201650,35243,201650v-953,,-953,953,-953,1905c33338,203555,33338,203555,34290,203555xm34290,22580v2857,1905,6667,5715,2857,6668c36195,31153,37147,33058,38100,34010v953,1905,2857,2858,2857,4763c42863,38773,43815,39725,44768,40678v952,952,2857,2857,3810,952c49530,40678,46672,40678,45720,39725v-952,-952,-1905,-952,-2857,-2857c41910,34963,44768,34963,44768,34010v952,-952,1904,-1905,952,-3810c42863,29248,41910,27343,41910,24485,40005,22580,38100,19723,35243,19723v-953,,-1905,,-1905,952c33338,21628,34290,21628,34290,22580xm34290,88303v,1905,953,3810,2857,3810c39053,93065,39053,90208,40005,89255v,-1905,-2858,,-3810,-1905c35243,87350,33338,88303,34290,88303xm36195,222605r,-952c36195,220700,36195,219748,35243,220700v-953,,-953,953,,1905c35243,221653,35243,222605,36195,222605xm35243,179743v-953,,-953,,,c34290,180695,35243,180695,35243,181648v,,952,-953,,-1905c35243,179743,35243,179743,35243,179743xm38100,146405v-953,-1905,-953,-2857,-2857,-3810c34290,142595,34290,143548,34290,144500v,1905,953,2858,1905,3810c38100,149263,38100,147358,38100,146405xm37147,231178v,-953,-952,-953,-952,-953c35243,230225,35243,230225,35243,231178v,952,952,952,1904,952c37147,232130,37147,232130,37147,231178xm42863,132118v,-953,-953,-953,-1906,-953c39053,131165,38100,132118,37147,133070v-952,953,-1904,953,-952,1905c36195,135928,37147,135928,38100,135928v953,-1905,2857,-953,3810,-953c41910,134975,42863,133070,42863,132118xm40005,162598v,-1905,-1905,-1905,-2858,-2858c36195,159740,36195,160693,36195,160693v,1905,1905,1905,3810,1905c39053,163550,40005,163550,40005,162598xm36195,15913v952,,2858,952,3810,2857c40957,18770,40957,17818,41910,17818r,c40005,14960,39053,14960,36195,15913r,xm38100,193078v-953,,-953,,,c38100,194983,39053,195935,40957,195935v1906,,1906,-1905,953,-2857c40005,192125,39053,193078,38100,193078xm40957,102590v,953,-952,,-1904,l37147,101638v953,,953,-953,1906,-953c40005,100685,40957,100685,40957,102590xm40005,156883v,,,,,c39053,155930,38100,156883,38100,156883v,952,,952,953,952c40005,158788,40005,157835,40005,156883xm42863,225463v,-953,-953,-953,-1906,-953c39053,224510,40005,226415,40005,227368r,952c40005,227368,40005,227368,39053,227368v,,-953,,-953,952c38100,228320,39053,229273,39053,229273v,1905,952,2857,2857,1905c43815,230225,43815,227368,42863,225463xm40005,48298v,-953,,-953,,c39053,48298,39053,48298,39053,48298v,952,,952,952,l40005,48298xm41910,207365v,-952,-953,-952,-953,-952c40005,206413,39053,207365,40005,208318v,952,952,952,952,952c41910,209270,41910,208318,41910,207365xm40005,26390v,,,-952,,c40957,25438,41910,25438,41910,26390v,1905,953,2858,953,4763c42863,32105,42863,33058,41910,33058v-953,,-953,-953,-953,-1905c40957,31153,40957,30200,41910,29248v-953,,-1905,-1905,-1905,-2858xm40957,38773v,,-952,952,,1905l40957,40678v953,-953,,-1905,,-1905xm40957,17818v,952,1906,1905,2858,1905l43815,20675v,,-952,953,953,953c44768,21628,44768,20675,44768,20675v,,,-952,,-952c42863,18770,42863,17818,40957,17818xm42863,192125r,c41910,193078,42863,192125,42863,192125xm44768,141643v,-953,,-953,-953,-1905c42863,139738,41910,140690,41910,141643v,952,,1905,-953,2857c40957,145453,40957,146405,41910,146405v1905,-952,3810,953,4762,-952c46672,145453,47625,145453,47625,144500v953,,953,-952,953,-1905l48578,142595v-953,,-953,953,-953,1905c47625,144500,47625,145453,47625,145453v-953,-953,-2857,-1905,-2857,-3810xm42863,90208v,952,952,952,1905,952c45720,91160,46672,90208,45720,89255v,,,-952,-952,c44768,90208,42863,89255,42863,90208xm42863,162598v,952,,952,952,952c44768,163550,45720,162598,45720,161645v,-952,,-952,-952,-952c43815,160693,43815,161645,42863,162598xm43815,203555v953,,953,,,l43815,202603v,,,,,952c43815,203555,43815,203555,43815,203555xm45720,149263v,-953,,-953,,c44768,148310,43815,148310,43815,149263v,952,,952,953,952c44768,150215,45720,150215,45720,149263xm46672,238798v,-953,-952,-1905,-1904,-2858c43815,235940,43815,236893,43815,236893v,952,,1905,953,2857c46672,239750,46672,238798,46672,238798xm52388,154025v-953,,-953,,-1906,c49530,151168,47625,152120,45720,153073v-952,,-952,952,-952,1905c44768,155930,45720,155930,46672,155930v953,,1906,,1906,-1905c48578,153073,49530,153073,50482,153073v,952,953,1905,1906,952c52388,154025,52388,154025,52388,154025xm45720,214033v,952,952,1905,1905,952c48578,214985,48578,214033,48578,213080v,-952,,-952,-953,-952c45720,213080,45720,213080,45720,214033xm46672,117830v-952,,-952,,-952,953c45720,119735,46672,120688,47625,119735v953,,953,-952,953,-952c47625,118783,47625,117830,46672,117830xm48578,220700r,-952c47625,218795,46672,218795,46672,219748v,,-952,952,-952,952c45720,220700,46672,220700,46672,220700v953,,1906,953,1906,xm48578,191173v,-953,-953,-953,-1906,-953c45720,190220,44768,191173,44768,192125v,953,952,953,1904,c47625,192125,48578,192125,48578,191173xm48578,135928v-953,,-2858,-953,-2858,952c45720,137833,46672,137833,47625,137833v1905,,3810,,3810,-1905c51435,134975,49530,136880,48578,135928xm47625,46393v,-953,,-1905,-953,-1905c45720,44488,45720,45440,46672,45440v,953,,1905,953,2858c47625,47345,47625,47345,47625,46393xm47625,195935v953,,953,,953,-952c48578,194030,47625,194030,47625,194030v,,-953,,-953,953c46672,195935,46672,195935,47625,195935xm47625,101638v-953,,-1905,952,-1905,1905c45720,103543,45720,104495,46672,104495v953,-952,1906,-1905,953,-2857c48578,101638,48578,101638,47625,101638xm48578,27343v,952,,952,952,952c50482,30200,51435,31153,53340,31153v953,,2857,,3810,-953c57150,33058,53340,33058,52388,34963v,952,-1906,1905,-953,2857c52388,38773,54293,38773,54293,37820v952,-952,1904,-2857,2857,-4762c58103,32105,57150,31153,56197,30200v-2857,-2857,-2857,-2857,,-4762c56197,26390,56197,26390,57150,27343v,,953,,953,c58103,27343,57150,26390,57150,26390v953,-1905,,-2857,-1905,-1905c54293,24485,53340,25438,52388,26390r,c51435,23533,49530,23533,47625,24485v-1905,,953,1905,953,2858xm48578,34010v-1906,,-953,1905,-1906,2858c46672,36868,46672,37820,47625,37820v1905,-952,1905,-1905,953,-3810c49530,34010,49530,34010,48578,34010xm46672,20675v,,953,953,953,953c47625,21628,48578,21628,48578,21628v,-1905,952,-2858,952,-4763c49530,15913,48578,14960,47625,14960v,,-953,,-953,c47625,16865,47625,18770,46672,20675xm48578,166408v952,,952,,,c49530,165455,48578,165455,48578,165455v,,,,,953c48578,166408,48578,166408,48578,166408xm51435,127355v,,,-952,,c51435,124498,50482,123545,49530,122593v,,-952,952,-952,1905c48578,126403,49530,127355,51435,127355xm51435,163550r,c50482,162598,50482,161645,49530,162598v,-953,952,,1905,952c50482,162598,50482,163550,51435,163550xm53340,44488v,-953,-952,-953,-952,-953c51435,43535,50482,43535,50482,44488v,952,,952,953,952c52388,45440,52388,45440,53340,44488xm50482,26390v953,,953,,,c51435,27343,52388,28295,51435,28295v,,-953,-1905,-953,-1905xm55245,104495v,,-952,,,l55245,104495v-952,,-952,953,,c54293,105448,55245,104495,55245,104495xm57150,91160v,,,,,c57150,91160,56197,91160,57150,91160v-953,953,,953,,c57150,91160,57150,91160,57150,91160xe" stroked="f">
                  <v:stroke joinstyle="miter"/>
                  <v:path arrowok="t" o:connecttype="custom" o:connectlocs="82868,252133;76200,254038;75247,254038;52388,254038;25718,253085;8572,254038;3810,254038;0,249275;4763,245465;13335,244513;19050,236893;20003,214033;19050,151168;19050,108305;19050,101638;9525,93065;3810,92113;1905,85445;5715,83540;19050,83540;33338,83540;54293,78778;60007,76873;65722,81635;65722,101638;65722,128308;64770,136880;64770,141643;64770,157835;65722,169265;66675,179743;66675,234988;79057,246418;81915,246418;85725,249275;82868,252133;15240,39725;28575,4483;60960,7340;69532,31153;68580,34010;41910,56870;15240,39725;24765,19723;24765,19723;24765,19723;24765,19723;24765,19723;26670,30200;27622,32105;28575,29248;27622,28295;26670,30200;28575,195935;28575,195935;28575,195935;28575,195935;28575,195935;30480,227368;36195,225463;45720,220700;43815,219748;43815,217843;41910,217843;37147,222605;37147,225463;30480,225463;29528,226415;30480,227368;54293,98780;53340,97828;47625,94970;43815,96875;42863,97828;41910,97828;41910,96875;41910,94018;39053,95923;35243,95923;34290,94970;31432,95923;30480,97828;30480,103543;30480,106400;32385,105448;38100,105448;38100,107353;39053,113068;40957,117830;39053,125450;41910,124498;44768,129260;47625,131165;49530,133070;50482,132118;47625,131165;47625,131165;44768,129260;45720,126403;46672,124498;44768,124498;40957,124498;41910,120688;43815,118783;46672,114020;45720,113068;46672,112115;47625,113068;49530,114020;50482,114973;51435,113068;51435,111163;49530,110210;49530,110210;50482,111163;50482,110210;50482,106400;47625,107353;45720,107353;41910,108305;40005,108305;39053,107353;42863,100685;50482,98780;54293,98780;29528,120688;30480,122593;32385,124498;38100,125450;38100,122593;31432,120688;29528,120688;29528,23533;30480,25438;30480,25438;32385,24485;35243,24485;32385,22580;30480,21628;29528,23533;32385,147358;32385,147358;31432,144500;30480,145453;32385,147358;30480,218795;30480,218795;30480,218795;30480,218795;30480,218795;33338,153073;33338,153073;31432,151168;30480,152120;33338,153073;41910,137833;38100,135928;37147,135928;31432,138785;30480,140690;32385,140690;38100,138785;41910,137833;31432,131165;33338,132118;33338,131165;31432,131165;31432,131165;33338,30200;35243,30200;34290,28295;30480,26390;31432,30200;33338,30200;32385,37820;32385,37820;31432,37820;32385,37820;32385,37820;50482,177838;49530,173075;50482,172123;49530,171170;47625,170218;47625,168313;46672,170218;44768,175933;43815,174980;43815,174980;44768,174980;42863,180695;38100,184505;35243,185458;34290,187363;33338,188315;36195,190220;39053,184505;47625,187363;50482,186410;49530,185458;43815,181648;44768,181648;50482,177838;50482,177838;37147,171170;39053,171170;40005,171170;40005,170218;33338,166408;31432,166408;30480,167360;36195,174028;38100,174028;38100,172123;37147,171170;33338,111163;33338,110210;32385,107353;31432,107353;31432,111163;33338,111163;32385,114020;37147,114020;33338,111163;33338,111163;33338,119735;33338,119735;32385,116878;32385,116878;33338,119735;33338,119735;35243,120688;36195,119735;33338,119735;33338,119735;34290,33058;33338,34963;37147,39725;38100,39725;34290,33058;33338,213080;33338,214985;35243,214985;40005,215938;40957,216890;41910,213080;38100,206413;36195,205460;35243,206413;33338,213080;36195,234988;33338,234988;34290,236893;37147,235940;36195,234988;37147,101638;37147,101638;33338,100685;34290,99733;37147,101638;34290,203555;36195,202603;35243,201650;34290,203555;34290,203555;34290,22580;37147,29248;38100,34010;40957,38773;44768,40678;48578,41630;45720,39725;42863,36868;44768,34010;45720,30200;41910,24485;35243,19723;33338,20675;34290,22580;34290,88303;37147,92113;40005,89255;36195,87350;34290,88303;36195,222605;36195,221653;35243,220700;35243,222605;36195,222605;35243,179743;35243,179743;35243,181648;35243,179743;35243,179743;38100,146405;35243,142595;34290,144500;36195,148310;38100,146405;37147,231178;36195,230225;35243,231178;37147,232130;37147,231178;42863,132118;40957,131165;37147,133070;36195,134975;38100,135928;41910,134975;42863,132118;40005,162598;37147,159740;36195,160693;40005,162598;40005,162598;36195,15913;40005,18770;41910,17818;41910,17818;36195,15913;36195,15913;38100,193078;38100,193078;40957,195935;41910,193078;38100,193078;40957,102590;39053,102590;37147,101638;39053,100685;40957,102590;40005,156883;40005,156883;38100,156883;39053,157835;40005,156883;42863,225463;40957,224510;40005,227368;40005,228320;39053,227368;38100,228320;39053,229273;41910,231178;42863,225463;40005,48298;40005,48298;39053,48298;40005,48298;40005,48298;41910,207365;40957,206413;40005,208318;40957,209270;41910,207365;40005,26390;40005,26390;41910,26390;42863,31153;41910,33058;40957,31153;41910,29248;40005,26390;40957,38773;40957,40678;40957,40678;40957,38773;40957,17818;43815,19723;43815,20675;44768,21628;44768,20675;44768,19723;40957,17818;42863,192125;42863,192125;42863,192125;44768,141643;43815,139738;41910,141643;40957,144500;41910,146405;46672,145453;47625,144500;48578,142595;48578,142595;47625,144500;47625,145453;44768,141643;42863,90208;44768,91160;45720,89255;44768,89255;42863,90208;42863,162598;43815,163550;45720,161645;44768,160693;42863,162598;43815,203555;43815,203555;43815,202603;43815,203555;43815,203555;45720,149263;45720,149263;43815,149263;44768,150215;45720,149263;46672,238798;44768,235940;43815,236893;44768,239750;46672,238798;52388,154025;50482,154025;45720,153073;44768,154978;46672,155930;48578,154025;50482,153073;52388,154025;52388,154025;45720,214033;47625,214985;48578,213080;47625,212128;45720,214033;46672,117830;45720,118783;47625,119735;48578,118783;46672,117830;48578,220700;48578,219748;46672,219748;45720,220700;46672,220700;48578,220700;48578,191173;46672,190220;44768,192125;46672,192125;48578,191173;48578,135928;45720,136880;47625,137833;51435,135928;48578,135928;47625,46393;46672,44488;46672,45440;47625,48298;47625,46393;47625,195935;48578,194983;47625,194030;46672,194983;47625,195935;47625,101638;45720,103543;46672,104495;47625,101638;47625,101638;48578,27343;49530,28295;53340,31153;57150,30200;52388,34963;51435,37820;54293,37820;57150,33058;56197,30200;56197,25438;57150,27343;58103,27343;57150,26390;55245,24485;52388,26390;52388,26390;47625,24485;48578,27343;48578,34010;46672,36868;47625,37820;48578,34010;48578,34010;46672,20675;47625,21628;48578,21628;49530,16865;47625,14960;46672,14960;46672,20675;48578,166408;48578,166408;48578,165455;48578,166408;48578,166408;51435,127355;51435,127355;49530,122593;48578,124498;51435,127355;51435,163550;51435,163550;49530,162598;51435,163550;51435,163550;53340,44488;52388,43535;50482,44488;51435,45440;53340,44488;50482,26390;50482,26390;51435,28295;50482,26390;55245,104495;55245,104495;55245,104495;55245,104495;55245,104495;57150,91160;57150,91160;57150,91160;57150,91160;57150,9116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18" o:spid="_x0000_s1036" style="position:absolute;left:14182;top:263;width:1147;height:2325;visibility:visible;mso-wrap-style:square;v-text-anchor:middle" coordsize="114673,2324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" path="m103244,202883v-953,3810,-2858,6667,-3810,9525c92766,226695,81336,231458,67049,232410v-10478,,-19050,-1905,-26670,-8572c30854,216218,26091,205740,26091,193358v-952,-15240,-952,-30480,-952,-45720c25139,135255,24186,123825,25139,112395v952,-5715,952,-11430,,-17145c24186,87630,26091,80010,26091,72390v,-5715,-952,-6667,-6667,-6667c14661,65723,10851,65723,7041,65723v-1905,,-3810,,-4762,-953c374,63818,-579,61913,374,60008v952,-1905,1905,-2858,3810,-2858c16566,55245,27044,50483,36569,41910,44189,35243,48951,26670,54666,18098,57524,13335,58476,8573,61334,3810,63239,,64191,,68001,v2858,953,4763,1905,4763,5715c72764,20003,72764,33338,72764,47625v,7620,,7620,7620,8573l90861,56198v3810,,7620,,11430,c105149,56198,107054,56198,109911,58103v1905,952,1905,2857,1905,4762c110864,64770,109911,66675,108006,66675v-6667,,-13335,953,-20002,c84194,65723,80384,67628,77526,67628v-1905,,-2857,1905,-3810,3810c73716,73343,73716,75248,73716,76200v,13335,,26670,,40005c73716,120968,73716,125730,73716,130493v,15240,,29527,953,44767c74669,180975,74669,186690,74669,192405v,3810,952,7620,952,11430c76574,209550,82289,213360,87051,213360v3810,-952,5715,-2857,7620,-4762c99434,201930,101339,195263,102291,187643v953,-8573,1905,-17145,2858,-25718c105149,160020,105149,157163,108959,157163v3810,,4762,1905,5715,5715c109911,173355,107054,187643,103244,202883xm28949,161925v,,,-952,,l28949,161925v-953,,-953,,,l28949,161925xm30854,174308v,,,,,c29901,173355,29901,174308,30854,174308v-953,,-953,,,c30854,175260,30854,174308,30854,174308xm31806,180023v,,,,,l31806,178118r,1905c30854,180023,30854,180023,31806,180023xm30854,156210v,953,952,953,952,953c32759,156210,34664,157163,34664,156210v,-952,-953,-952,-953,-952c31806,154305,30854,155258,30854,156210xm31806,187643v953,,1905,-953,1905,-953c33711,186690,33711,185738,32759,185738v-953,-953,-953,,-953,1905l31806,187643xm32759,82868v952,,1905,,1905,-953c34664,80963,34664,80963,33711,80963v-952,,-952,952,-952,1905c31806,82868,31806,82868,32759,82868xm33711,194310v,-952,-952,-952,-952,-952c32759,193358,31806,193358,31806,194310v953,953,953,953,1905,c33711,195263,33711,195263,33711,194310xm35616,166688v,-953,-952,-1905,-1905,-1905c32759,164783,32759,166688,32759,167640v,953,,953,952,953c34664,168593,35616,167640,35616,166688xm33711,132398v-952,,-952,952,-952,1905c32759,135255,32759,136208,33711,136208r953,-2858c34664,132398,34664,131445,33711,132398xm32759,76200v,953,952,1905,1905,953c35616,77153,35616,78105,36569,79058v,952,952,952,952,c38474,77153,39426,76200,41331,78105v953,953,3810,953,4763,2858c46094,81915,47046,82868,47046,83820v,953,-952,953,-1905,953c44189,84773,44189,84773,43236,83820v,-952,953,-1905,,-1905c42284,81915,42284,82868,42284,83820v,953,-1905,2858,952,2858c46094,85725,47999,86678,48951,89535v,953,953,953,1905,953c51809,90488,51809,89535,51809,88583v,-953,,-953,-953,-953c49904,85725,49904,84773,51809,85725v952,,952,,1905,c54666,85725,55619,85725,55619,83820v-953,-1905,-953,-3810,-1905,-4762c52761,78105,52761,80963,52761,81915v,953,-952,953,-1905,953c49904,82868,49904,82868,50856,81915v1905,-1905,953,-1905,-952,-1905c45141,80010,44189,79058,44189,74295v1905,-952,2857,-952,952,-2857c44189,72390,44189,73343,44189,74295v-1905,953,-4763,-952,-5715,2858c38474,78105,36569,77153,35616,77153v-1905,-1905,-2857,-1905,-2857,-953xm40379,191453v-953,-953,-953,-1905,-953,-2858c40379,186690,38474,184785,37521,183833v,-2858,953,-4763,1905,-6668c36569,176213,36569,180023,35616,180023v-952,952,-1905,1905,-1905,2857c33711,184785,35616,182880,36569,182880v952,,952,,1905,953c36569,186690,38474,189548,38474,192405v,953,3810,2858,3810,2858c43236,192405,41331,192405,40379,191453xm49904,182880v1905,-1905,952,-3810,952,-5715c49904,175260,48951,177165,47999,177165v-1905,953,-1905,-952,-1905,-1905c47999,174308,46094,171450,48951,171450v953,,,-952,,-1905c47046,167640,46094,163830,42284,163830v952,-2857,2857,-4762,5715,-4762c49904,159068,51809,157163,51809,155258v,-953,,-1905,-953,-1905c49904,153353,49904,154305,49904,155258v,952,,1905,-953,1905c46094,158115,43236,160020,39426,159068v-952,-3810,-1905,-3810,-5715,-953c33711,158115,32759,159068,32759,159068v,952,952,952,952,952c35616,161925,36569,158115,38474,159068v952,1905,,2857,-953,4762c35616,165735,34664,168593,37521,170498v1905,1905,1905,2857,953,4762c40379,174308,42284,172403,44189,175260v-953,953,-3810,,-3810,1905c40379,178118,41331,179070,43236,180023v953,,,952,,1905c43236,182880,43236,183833,44189,183833v1905,,3810,952,5715,-953xm34664,151448v,952,,952,952,952c36569,152400,37521,151448,37521,149543v,,,-953,-952,-953c36569,149543,35616,149543,34664,151448xm35616,127635v,,,953,,l37521,127635v-952,-952,-952,-952,-1905,l35616,127635xm36569,121920v,,,953,,c39426,122873,40379,123825,41331,121920v953,-952,,-3810,2858,-1905c44189,120015,45141,120015,44189,119063v,-953,-953,-953,-953,-1905c42284,116205,42284,114300,41331,115253v-1905,,-952,1905,-952,2857c38474,119063,40379,121920,38474,121920v-1905,-952,-1905,-952,-1905,xm37521,102870v-952,953,-1905,2858,,4763c37521,107633,38474,108585,38474,108585v,953,,953,952,953c41331,109538,42284,107633,43236,106680v,-1905,,-3810,-952,-4762c40379,100965,38474,101918,37521,102870xm36569,52388v,952,1905,952,952,2857c36569,57150,36569,57150,39426,59055v953,953,1905,1905,2858,953c43236,60008,43236,59055,42284,58103v-953,-953,-1905,,-2858,952c39426,59055,39426,59055,38474,59055v,-1905,,-2857,952,-4762c39426,53340,39426,52388,38474,51435v-953,,-953,-1905,-1905,-952c36569,50483,36569,51435,36569,52388xm37521,114300v,,-952,,,c37521,115253,37521,115253,37521,115253v953,,953,-953,,-953c38474,114300,37521,114300,37521,114300xm42284,93345v952,,2857,-952,1905,-1905c43236,89535,41331,88583,39426,89535v-952,953,-1905,2858,-1905,2858c39426,94298,40379,97155,43236,97155v953,,1905,,1905,-952c45141,95250,45141,94298,44189,94298v-953,,-1905,,-1905,-953xm38474,108585r,c38474,106680,37521,104775,39426,104775v,,953,,953,953c41331,106680,39426,107633,38474,108585xm40379,131445v952,,952,-952,952,-1905c41331,128588,40379,126683,39426,126683v-952,952,-952,2857,-952,3810c39426,130493,39426,131445,40379,131445xm41331,198120v,-952,,-1905,-1905,-1905c38474,196215,38474,197168,38474,198120v,953,952,953,1905,953c41331,199073,41331,199073,41331,198120xm39426,140970v,,,953,,c40379,141923,41331,141923,41331,140970v-952,-952,-952,-952,-1905,c39426,140018,38474,140970,39426,140970xm38474,164783r2857,c41331,166688,41331,167640,43236,168593v953,,953,952,,1905c43236,171450,42284,171450,41331,171450v-952,-1905,-2857,-3810,-2857,-6667xm39426,144780v,,953,,953,c40379,144780,41331,144780,41331,143828v,-953,,-953,-952,-953c40379,143828,39426,143828,39426,144780xm54666,147638v953,,953,,953,c55619,146685,55619,146685,55619,145733v-1905,-1905,-5715,-1905,-6668,952c47999,148590,46094,150495,44189,151448r-1905,952c41331,152400,40379,150495,39426,151448v-952,952,953,1905,1905,1905c41331,153353,42284,153353,43236,153353v,,,952,953,952c44189,155258,45141,156210,46094,155258v952,-953,952,-1905,,-2858c45141,151448,45141,150495,44189,149543v1905,952,4762,,5715,-953c51809,147638,52761,146685,54666,147638xm41331,92393v,,953,,,c41331,93345,41331,92393,41331,92393v-952,,-1905,,-1905,-953c39426,91440,39426,91440,39426,91440v953,,1905,,1905,953xm44189,64770v,-952,,-952,,c45141,62865,44189,61913,43236,61913v,,-952,,-952,c41331,62865,42284,63818,44189,64770v-953,-952,-953,-952,,c44189,65723,44189,66675,42284,67628v-2858,1905,-953,1905,952,1905c44189,69533,44189,69533,45141,69533v953,-1905,1905,-3810,-952,-4763xm41331,147638v,,,952,,c41331,148590,42284,148590,41331,147638v953,,953,,,l41331,147638xm42284,137160v952,953,1905,2858,1905,4763c44189,142875,45141,143828,46094,143828v952,,1905,-953,1905,-1905c48951,140970,48951,140018,47999,140018v-1905,-953,-953,-1905,-1905,-2858c46094,136208,46094,136208,46094,135255v,-1905,-1905,-2857,-2858,-2857c42284,132398,42284,133350,42284,133350v-953,1905,-953,2858,,3810xm44189,55245r,l46094,52388v,-953,,-1905,,-1905c45141,49530,44189,49530,43236,49530v-952,,-952,953,-952,1905c41331,54293,42284,55245,44189,55245xm54666,197168v-952,-953,-2857,-953,-3810,-1905c49904,195263,48951,194310,48951,195263v-952,952,,1905,,1905c49904,198120,50856,199073,48951,200025v-952,953,-1905,,-2857,-952l45141,197168v,,-952,-953,-952,-953c43236,196215,43236,197168,43236,198120v,953,,2858,953,4763c45141,203835,46094,201930,47999,201930v2857,953,3810,-1905,6667,-1905c55619,200025,56571,199073,56571,198120v-952,,-952,-952,-1905,-952xm44189,127635v952,,1905,-1905,1905,-2857c46094,123825,45141,122873,44189,122873v-953,,-953,952,-953,1905c43236,126683,43236,127635,44189,127635xm43236,189548v,952,-952,1905,953,2857c45141,192405,47046,193358,47046,191453v-952,,-1905,-953,-3810,-1905xm47046,189548v-952,-3810,-952,-3810,-3810,-1905c45141,188595,46094,188595,47046,189548xm44189,56198v952,952,952,1905,2857,2857c47999,60008,48951,60960,49904,61913v952,952,952,1905,,1905c48951,63818,47999,64770,48951,65723v,952,953,952,1905,c54666,64770,54666,63818,51809,60960v-953,-952,-2858,-2857,-4763,-1905c47046,56198,46094,56198,44189,56198xm45141,112395v,953,,953,,c47999,113348,47046,110490,48951,109538v,,,-953,-952,-953c46094,109538,45141,111443,45141,112395xm47999,204788r,c47046,203835,47046,204788,46094,204788v952,952,952,952,1905,c47999,205740,47999,205740,47999,204788xm50856,134303v,-953,,-1905,-952,-1905c48951,132398,47999,132398,47999,133350v,1905,,2858,-953,3810c48951,138113,49904,137160,50856,134303xm51809,95250v-953,-952,-1905,-2857,-2858,-2857c48951,92393,47999,93345,47046,93345r3810,2858c50856,96203,51809,95250,51809,95250r,xm48951,106680v,-952,,-952,-952,-952c47999,105728,47046,105728,47046,106680v,,,953,1905,c47999,107633,48951,107633,48951,106680xm47999,117158v,,952,,,c49904,117158,49904,116205,49904,115253v,,,-953,-953,c48951,115253,47999,116205,47999,117158xm48951,47625v,953,953,953,1905,953c52761,47625,53714,49530,53714,50483v952,-2858,952,-3810,-1905,-4763c49904,45720,49904,46673,48951,47625xm55619,124778v952,-953,-1905,-1905,-1905,-2858c52761,120015,51809,119063,49904,119063v-953,,-1905,952,-953,1905c49904,121920,49904,122873,50856,123825v1905,953,2858,2858,4763,953xm50856,206693v,,-952,,,l50856,206693v-952,952,-952,952,,c49904,207645,50856,207645,50856,206693xm52761,102870v-952,,-952,-952,-1905,c50856,102870,50856,103823,50856,103823v953,,953,-953,1905,-953c53714,101918,54666,101918,55619,102870r-953,2858c55619,105728,56571,104775,56571,103823v,-953,-952,-953,-952,-953c55619,100965,56571,98108,53714,98108v-1905,,-1905,2857,-953,4762xm52761,215265v,,-952,,,c51809,214313,50856,215265,51809,215265v,953,,953,952,c52761,216218,52761,215265,52761,215265xm53714,66675v-953,,-1905,,-1905,1905c51809,69533,52761,70485,54666,70485v953,,2858,-952,2858,-1905c55619,67628,54666,66675,53714,66675xm50856,165735v,953,,953,953,953c51809,166688,52761,166688,52761,165735v,,,-952,-1905,c50856,164783,50856,165735,50856,165735xm51809,211455r,c51809,211455,51809,210503,51809,211455v,-952,,,,c51809,211455,51809,211455,51809,211455xm51809,51435v-953,953,-953,953,,c52761,52388,53714,51435,53714,51435r,-952c52761,50483,51809,50483,51809,51435xm52761,130493v,,,-953,,c53714,128588,52761,128588,51809,128588v,,-953,,-953,952c50856,129540,51809,130493,52761,130493xm62286,59055v,,953,-952,953,-952c63239,57150,62286,58103,62286,58103v-1905,952,-4762,-953,-6667,1905l54666,56198v,,,-953,-952,-953c52761,55245,52761,56198,52761,57150v,1905,1905,1905,2858,2858c57524,60008,60381,60008,62286,59055xm56571,181928v,-953,-1905,-1905,-2857,-1905c52761,180023,52761,180023,52761,180975v,953,1905,953,2858,1905c55619,181928,56571,182880,56571,181928xm59429,172403v-953,,-953,,-1905,c57524,172403,56571,172403,56571,171450v-952,-952,-1905,953,-2857,953c52761,172403,52761,172403,53714,173355v952,953,1905,,2857,953l57524,174308v,,952,,1905,c58476,173355,59429,173355,59429,172403xm52761,106680v953,,953,-952,953,-952c53714,105728,52761,105728,52761,106680v,,,,,xm56571,133350v,-952,,-1905,,-1905c55619,130493,55619,131445,54666,132398v,952,-952,952,-952,1905c53714,135255,53714,137160,54666,137160v953,,953,-1905,953,-2857c55619,134303,55619,134303,56571,133350xm55619,193358v,,,-953,,c54666,192405,53714,192405,53714,193358v,,952,952,1905,c55619,194310,55619,194310,55619,193358xm54666,140970v,,-952,953,,c53714,141923,53714,142875,54666,142875v953,,953,,,-1905l54666,140970xm58476,87630v,,-952,,,c55619,86678,54666,87630,54666,88583v,1905,,2857,1905,3810c56571,92393,57524,92393,57524,92393v,,952,-953,,-953c54666,90488,56571,89535,58476,87630r,xm56571,120015v953,,953,,,c57524,118110,57524,118110,56571,118110v-952,,-952,,-952,953c55619,119063,55619,120015,56571,120015xm57524,161925v952,,952,,952,-952c58476,160020,58476,160020,57524,159068v-953,,-953,,-953,952c56571,160973,56571,160973,57524,161925xm56571,49530v,,953,953,,c57524,49530,57524,49530,57524,48578v,-953,,-953,-953,-953c57524,49530,56571,49530,56571,49530xm56571,42863v953,1905,1905,1905,3810,2857c60381,45720,60381,44768,60381,44768v-952,-1905,-1905,-2858,-3810,-1905c57524,41910,56571,42863,56571,42863xm58476,127635v-952,,-952,953,,c57524,128588,58476,129540,58476,129540v,,953,,953,-952c59429,128588,59429,127635,58476,127635xm58476,80963v,,,,,c58476,81915,58476,81915,58476,80963r,c59429,80963,58476,80963,58476,80963xm59429,67628v952,,952,,,c60381,66675,60381,66675,59429,65723v,,-953,,,1905c58476,66675,59429,67628,59429,67628xm59429,78105v952,,952,-952,952,-952c60381,76200,60381,75248,59429,75248v,,,952,,2857c59429,77153,59429,78105,59429,78105xm61334,206693v,-953,,-953,,c60381,205740,59429,205740,59429,206693v952,,952,952,1905,c61334,207645,62286,206693,61334,206693xm62286,95250v,,,,,c61334,94298,61334,94298,61334,94298v,952,,952,952,952c62286,96203,62286,96203,62286,95250xm63239,61913v952,,952,,,c63239,60960,63239,60008,62286,60008v,952,,952,953,1905c62286,61913,63239,62865,63239,61913xm66096,220028v,-953,-1905,-1905,-2857,-2858c62286,217170,62286,217170,62286,218123v953,952,1905,2857,3810,1905l66096,220028xe" stroked="f">
                  <v:stroke joinstyle="miter"/>
                  <v:path arrowok="t" o:connecttype="custom" o:connectlocs="103244,202883;99434,212408;67049,232410;40379,223838;26091,193358;25139,147638;25139,112395;25139,95250;26091,72390;19424,65723;7041,65723;2279,64770;374,60008;4184,57150;36569,41910;54666,18098;61334,3810;68001,0;72764,5715;72764,47625;80384,56198;90861,56198;102291,56198;109911,58103;111816,62865;108006,66675;88004,66675;77526,67628;73716,71438;73716,76200;73716,116205;73716,130493;74669,175260;74669,192405;75621,203835;87051,213360;94671,208598;102291,187643;105149,161925;108959,157163;114674,162878;103244,202883;28949,161925;28949,161925;28949,161925;28949,161925;28949,161925;30854,174308;30854,174308;30854,174308;30854,174308;30854,174308;31806,180023;31806,180023;31806,178118;31806,180023;31806,180023;30854,156210;31806,157163;34664,156210;33711,155258;30854,156210;31806,187643;33711,186690;32759,185738;31806,187643;31806,187643;32759,82868;34664,81915;33711,80963;32759,82868;32759,82868;33711,194310;32759,193358;31806,194310;33711,194310;33711,194310;35616,166688;33711,164783;32759,167640;33711,168593;35616,166688;33711,132398;32759,134303;33711,136208;34664,133350;33711,132398;32759,76200;34664,77153;36569,79058;37521,79058;41331,78105;46094,80963;47046,83820;45141,84773;43236,83820;43236,81915;42284,83820;43236,86678;48951,89535;50856,90488;51809,88583;50856,87630;51809,85725;53714,85725;55619,83820;53714,79058;52761,81915;50856,82868;50856,81915;49904,80010;44189,74295;45141,71438;44189,74295;38474,77153;35616,77153;32759,76200;40379,191453;39426,188595;37521,183833;39426,177165;35616,180023;33711,182880;36569,182880;38474,183833;38474,192405;42284,195263;40379,191453;49904,182880;50856,177165;47999,177165;46094,175260;48951,171450;48951,169545;42284,163830;47999,159068;51809,155258;50856,153353;49904,155258;48951,157163;39426,159068;33711,158115;32759,159068;33711,160020;38474,159068;37521,163830;37521,170498;38474,175260;44189,175260;40379,177165;43236,180023;43236,181928;44189,183833;49904,182880;34664,151448;35616,152400;37521,149543;36569,148590;34664,151448;35616,127635;35616,127635;37521,127635;35616,127635;35616,127635;36569,121920;36569,121920;41331,121920;44189,120015;44189,119063;43236,117158;41331,115253;40379,118110;38474,121920;36569,121920;37521,102870;37521,107633;38474,108585;39426,109538;43236,106680;42284,101918;37521,102870;36569,52388;37521,55245;39426,59055;42284,60008;42284,58103;39426,59055;38474,59055;39426,54293;38474,51435;36569,50483;36569,52388;37521,114300;37521,114300;37521,115253;37521,114300;37521,114300;42284,93345;44189,91440;39426,89535;37521,92393;43236,97155;45141,96203;44189,94298;42284,93345;38474,108585;38474,108585;39426,104775;40379,105728;38474,108585;40379,131445;41331,129540;39426,126683;38474,130493;40379,131445;41331,198120;39426,196215;38474,198120;40379,199073;41331,198120;39426,140970;39426,140970;41331,140970;39426,140970;39426,140970;38474,164783;41331,164783;43236,168593;43236,170498;41331,171450;38474,164783;39426,144780;40379,144780;41331,143828;40379,142875;39426,144780;54666,147638;55619,147638;55619,145733;48951,146685;44189,151448;42284,152400;39426,151448;41331,153353;43236,153353;44189,154305;46094,155258;46094,152400;44189,149543;49904,148590;54666,147638;41331,92393;41331,92393;41331,92393;39426,91440;39426,91440;41331,92393;44189,64770;44189,64770;43236,61913;42284,61913;44189,64770;44189,64770;42284,67628;43236,69533;45141,69533;44189,64770;41331,147638;41331,147638;41331,147638;41331,147638;41331,147638;42284,137160;44189,141923;46094,143828;47999,141923;47999,140018;46094,137160;46094,135255;43236,132398;42284,133350;42284,137160;44189,55245;44189,55245;46094,52388;46094,50483;43236,49530;42284,51435;44189,55245;54666,197168;50856,195263;48951,195263;48951,197168;48951,200025;46094,199073;45141,197168;44189,196215;43236,198120;44189,202883;47999,201930;54666,200025;56571,198120;54666,197168;44189,127635;46094,124778;44189,122873;43236,124778;44189,127635;43236,189548;44189,192405;47046,191453;43236,189548;47046,189548;43236,187643;47046,189548;44189,56198;47046,59055;49904,61913;49904,63818;48951,65723;50856,65723;51809,60960;47046,59055;44189,56198;45141,112395;45141,112395;48951,109538;47999,108585;45141,112395;47999,204788;47999,204788;46094,204788;47999,204788;47999,204788;50856,134303;49904,132398;47999,133350;47046,137160;50856,134303;51809,95250;48951,92393;47046,93345;50856,96203;51809,95250;51809,95250;48951,106680;47999,105728;47046,106680;48951,106680;48951,106680;47999,117158;47999,117158;49904,115253;48951,115253;47999,117158;48951,47625;50856,48578;53714,50483;51809,45720;48951,47625;55619,124778;53714,121920;49904,119063;48951,120968;50856,123825;55619,124778;50856,206693;50856,206693;50856,206693;50856,206693;50856,206693;52761,102870;50856,102870;50856,103823;52761,102870;55619,102870;54666,105728;56571,103823;55619,102870;53714,98108;52761,102870;52761,215265;52761,215265;51809,215265;52761,215265;52761,215265;53714,66675;51809,68580;54666,70485;57524,68580;53714,66675;50856,165735;51809,166688;52761,165735;50856,165735;50856,165735;51809,211455;51809,211455;51809,211455;51809,211455;51809,211455;51809,51435;51809,51435;53714,51435;53714,50483;51809,51435;52761,130493;52761,130493;51809,128588;50856,129540;52761,130493;62286,59055;63239,58103;62286,58103;55619,60008;54666,56198;53714,55245;52761,57150;55619,60008;62286,59055;56571,181928;53714,180023;52761,180975;55619,182880;56571,181928;59429,172403;57524,172403;56571,171450;53714,172403;53714,173355;56571,174308;57524,174308;59429,174308;59429,172403;52761,106680;53714,105728;52761,106680;52761,106680;56571,133350;56571,131445;54666,132398;53714,134303;54666,137160;55619,134303;56571,133350;55619,193358;55619,193358;53714,193358;55619,193358;55619,193358;54666,140970;54666,140970;54666,142875;54666,140970;54666,140970;58476,87630;58476,87630;54666,88583;56571,92393;57524,92393;57524,91440;58476,87630;58476,87630;56571,120015;56571,120015;56571,118110;55619,119063;56571,120015;57524,161925;58476,160973;57524,159068;56571,160020;57524,161925;56571,49530;56571,49530;57524,48578;56571,47625;56571,49530;56571,42863;60381,45720;60381,44768;56571,42863;56571,42863;58476,127635;58476,127635;58476,129540;59429,128588;58476,127635;58476,80963;58476,80963;58476,80963;58476,80963;58476,80963;59429,67628;59429,67628;59429,65723;59429,67628;59429,67628;59429,78105;60381,77153;59429,75248;59429,78105;59429,78105;61334,206693;61334,206693;59429,206693;61334,206693;61334,206693;62286,95250;62286,95250;61334,94298;62286,95250;62286,95250;63239,61913;63239,61913;62286,60008;63239,61913;63239,61913;66096,220028;63239,217170;62286,218123;66096,220028;66096,22002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19" o:spid="_x0000_s1037" style="position:absolute;left:15377;width:857;height:2549;visibility:visible;mso-wrap-style:square;v-text-anchor:middle" coordsize="85725,2549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" path="m82868,253085v-1905,1905,-3810,1905,-6668,1905c76200,254990,75248,254990,75248,254990r-22860,c44768,254990,35243,254990,25718,254038v-5715,,-11430,952,-17145,952c6668,254990,5715,254990,3810,254990,1905,254990,,253085,,250228v,-2858,1905,-3810,4763,-3810c7620,246418,10478,246418,13335,245465v3810,-1905,5715,-3810,5715,-7620c19050,230225,20003,221653,20003,214985v-953,-20955,-953,-41910,-953,-62865c19050,137833,19050,123545,19050,109258v,-1905,,-4763,,-6668c17145,97828,14288,94970,9525,94018v-1905,,-3810,,-5715,-953c,92113,-952,89255,1905,86398v953,-953,1905,-1905,3810,-1905c10478,83540,14288,83540,19050,84493v4763,952,9525,,14288,c40958,83540,47625,82588,54293,79730v1905,-952,3810,-952,5715,-1905c63818,77825,65723,78778,65723,82588v,6667,,13335,,20002c64770,111163,65723,119735,65723,129260v,2858,,5715,-953,8573c63818,139738,63818,141643,64770,142595v953,5715,953,10478,,16193c64770,162598,64770,166408,65723,170218v952,2857,952,6667,952,10477c65723,198793,65723,217843,66675,235940v953,8573,3810,11430,12383,11430l81915,247370v1905,,2858,1905,3810,2858c83820,250228,83820,251180,82868,253085xm14288,39725c9525,26390,15240,12103,27623,4483,39053,-3137,51435,-280,60008,7340v7620,5715,9525,15240,8572,23813c68580,32105,68580,33058,67628,34010,65723,49250,56198,56870,40958,56870,28575,57823,18098,51155,14288,39725xm23813,20675v,,,,,c23813,20675,23813,20675,23813,20675v952,-952,,-952,,c23813,19723,23813,20675,23813,20675xm25718,30200v,953,952,1905,952,1905c27623,32105,27623,30200,27623,29248v,,,-953,-953,-953c25718,29248,25718,30200,25718,30200xm28575,195935v,953,,953,,l28575,195935v,,,,,c27623,195935,27623,195935,28575,195935xm29528,228320v1905,-952,3810,-1905,5715,-1905c38100,224510,41910,224510,44768,221653v-953,,-1905,952,-1905,-953c42863,219748,43815,219748,42863,218795v-953,,-1905,,-1905,c39053,219748,38100,222605,36195,223558r,2857c34290,226415,31433,225463,29528,226415v-953,,-953,953,-953,953c28575,228320,28575,228320,29528,228320xm53340,98780v,-952,-952,-952,-952,-952c51435,94970,48578,95923,46673,94970v-4763,-3810,-1905,1905,-3810,1905c42863,96875,41910,97828,41910,97828v,,-952,,-952,c40958,97828,40958,96875,40958,96875v1905,-952,952,-2857,,-2857c39053,93065,38100,94018,38100,95923v-952,2857,-1905,2857,-3810,c34290,94970,33338,94970,33338,94970v-953,-952,-1905,,-2858,953c30480,96875,28575,96875,29528,97828v1905,1905,952,3810,,5715c29528,104495,28575,105448,29528,106400v952,953,952,-952,1905,-952c33338,104495,35243,105448,37148,105448v952,,952,952,,1905c35243,110210,37148,111163,38100,113068v953,952,2858,2857,1905,4762c38100,119735,39053,122593,38100,125450r2858,-952c41910,126403,40958,128308,43815,129260v,1905,1905,1905,2858,1905c46673,132118,47625,133070,48578,133070v,,952,,952,-952c48578,131165,47625,131165,46673,131165r,c46673,128308,46673,128308,43815,129260v,-952,-952,-2857,953,-2857c45720,126403,45720,126403,45720,124498v,,-952,-953,-1905,c42863,124498,41910,124498,40005,124498v-952,-1905,-952,-2858,953,-3810c41910,119735,43815,118783,42863,118783v-2858,-3810,1905,-2858,2857,-4763c44768,114020,44768,114020,44768,113068r952,-953c46673,112115,46673,113068,46673,113068v952,,952,952,1905,952c48578,114020,49530,114973,49530,114973v953,,953,-953,953,-1905l50483,111163v-953,,-953,,-1905,-953l48578,110210r952,953c49530,111163,49530,111163,49530,110210v,-952,1905,-1905,,-3810c48578,105448,47625,107353,46673,107353v-953,,-1905,952,-1905,c42863,105448,41910,106400,40958,108305v,953,-953,953,-1905,c38100,108305,38100,107353,38100,107353v1905,-1905,1905,-4763,3810,-6668c43815,99733,46673,96875,49530,98780v2858,953,3810,,3810,xm28575,121640v,953,,953,953,1905c30480,124498,31433,124498,31433,125450v952,4763,3810,,5715,953c38100,126403,37148,124498,37148,123545v-2858,,-4763,,-6668,-1905c30480,120688,29528,120688,28575,121640xm28575,24485v,953,953,953,953,1905l29528,26390v952,,952,-952,1905,-952c32385,24485,34290,27343,34290,25438v953,-1905,-1905,-953,-2857,-1905c31433,22580,30480,22580,29528,22580v-953,,-953,,-953,1905xm31433,147358v,952,,,,l30480,144500v,,-952,,-952,953c29528,146405,29528,147358,31433,147358xm29528,219748v,,,,,c29528,220700,30480,220700,29528,219748v952,,952,,,c29528,218795,29528,218795,29528,219748xm32385,154025v953,,953,-952,,c32385,152120,31433,152120,30480,152120v-952,,-952,,-952,953c29528,154025,31433,153073,32385,154025xm40958,137833v,-953,-2858,-953,-3810,-1905l36195,135928v-952,1905,-3810,952,-5715,2857c29528,139738,29528,139738,29528,140690v,953,952,,1905,c33338,138785,35243,140690,37148,138785v952,-952,3810,953,3810,-952xm30480,131165v953,,953,953,1905,953c32385,131165,32385,131165,32385,131165v-952,-952,-1905,-1905,-1905,c29528,130213,29528,131165,30480,131165xm32385,31153v953,,1905,,1905,c35243,30200,34290,29248,33338,29248v-953,-953,-1905,-1905,-3810,-1905l30480,31153v,,953,,1905,xm31433,37820r,c30480,37820,30480,37820,30480,37820v,,,953,953,c31433,38773,31433,38773,31433,37820xm49530,178790v-5715,,-2857,-1905,-952,-4762c48578,174028,49530,173075,49530,173075v,-952,,-1905,-952,-952c46673,174028,46673,173075,46673,171170v,-952,952,-1905,,-1905c45720,169265,45720,170218,45720,171170v-952,1905,,3810,-1905,5715c43815,176885,42863,175933,42863,175933r,c42863,175933,43815,175933,43815,175933v,1905,-952,3810,-1905,5715c40958,183553,38100,183553,37148,185458v-953,,-2858,-953,-2858,952c34290,187363,34290,188315,33338,188315v-953,,-2858,,-953,953c33338,190220,34290,192125,35243,191173v,-2858,3810,-1905,2857,-5715c40958,185458,43815,186410,46673,188315v1905,953,1905,-952,2857,-952c50483,186410,48578,186410,48578,186410v-1905,-952,-4763,-1905,-5715,-3810l43815,182600v953,,2858,-4762,5715,-3810c50483,179743,50483,178790,49530,178790xm37148,171170v,-952,952,,1905,c39053,171170,40005,171170,40005,171170v,,,-952,,-952c37148,169265,37148,165455,33338,166408r-1905,c30480,166408,30480,167360,30480,167360v2858,1905,2858,5715,5715,6668c37148,174028,37148,174980,38100,174028v953,-953,,-953,,-1905c37148,172123,36195,172123,37148,171170xm32385,111163r,-953c32385,109258,33338,107353,31433,107353v,,-953,,-953,c29528,108305,29528,110210,30480,111163v953,,1905,,1905,c31433,112115,30480,114020,31433,114020v1905,-952,3810,1905,4762,c37148,113068,34290,113068,32385,111163v953,,,,,xm32385,119735r,c32385,117830,32385,116878,31433,116878v,,,,,c30480,118783,31433,118783,32385,119735v,,,,,c33338,120688,33338,122593,34290,120688v,,953,-953,953,-953c35243,119735,33338,119735,32385,119735r,xm33338,34010v-953,,-1905,953,-953,1905c33338,37820,34290,38773,36195,40678v953,952,953,,953,c38100,37820,36195,34010,33338,34010xm32385,213080v,,-952,953,,1905c32385,215938,33338,214985,34290,214985v1905,,4763,-2857,4763,953l40005,216890v953,,1905,-1905,953,-3810c39053,211175,37148,209270,37148,206413v,-953,-953,-953,-1905,-953c34290,205460,34290,206413,34290,206413v953,3810,,4762,-1905,6667xm35243,235940v-953,,-1905,-1905,-2858,c32385,236893,33338,237845,33338,237845v952,,1905,,2857,-952c36195,234988,35243,235940,35243,235940xm36195,101638r,c34290,101638,33338,102590,32385,100685v,,,-952,953,-952c34290,99733,36195,99733,36195,101638xm33338,204508v952,,1905,,1905,-953c35243,202603,35243,202603,34290,202603v,,-952,,-952,1905c32385,203555,32385,204508,33338,204508xm34290,22580v2858,1905,6668,5715,2858,6668c36195,31153,37148,33058,38100,34010v953,1905,2858,2858,2858,4763c42863,38773,43815,39725,44768,40678v952,952,2857,2857,3810,952c49530,40678,46673,40678,45720,39725v-952,-952,-1905,-952,-2857,-2857c41910,34963,44768,34963,44768,34010v952,-952,1905,-1905,952,-3810c42863,29248,41910,27343,41910,24485,40005,22580,38100,19723,35243,19723v-953,,-1905,,-1905,952c32385,21628,33338,21628,34290,22580xm33338,89255v,1905,952,3810,2857,3810c38100,94018,38100,91160,39053,90208v,-1905,-2858,,-3810,-1905c34290,88303,32385,88303,33338,89255xm35243,222605r,-952c35243,220700,35243,219748,34290,220700v-952,,-952,953,,1905c34290,222605,34290,222605,35243,222605xm34290,179743v,,-952,952,,c33338,180695,34290,180695,34290,181648v953,,953,,,-1905c35243,180695,34290,179743,34290,179743xm38100,147358v-952,-1905,-952,-2858,-2857,-3810c34290,143548,34290,144500,34290,145453v,1905,953,2857,1905,3810c37148,149263,37148,148310,38100,147358xm36195,231178v,-953,-952,-953,-952,-953c34290,230225,34290,230225,34290,231178v,952,953,952,1905,952c36195,232130,36195,232130,36195,231178xm41910,132118v,-953,-952,-953,-1905,-953c38100,131165,37148,132118,36195,133070v-952,953,-1905,953,-952,1905c35243,135928,36195,135928,37148,135928v952,-1905,2857,-953,3810,-953c40958,134975,41910,134023,41910,132118xm39053,163550v,-1905,-1905,-1905,-2858,-2857c35243,160693,35243,161645,35243,161645v,953,1905,953,3810,1905c38100,163550,39053,163550,39053,163550xm35243,16865v952,,2857,953,3810,2858c40005,19723,40005,18770,40958,18770r,c40005,15913,38100,15913,35243,16865r,xm37148,193078v-953,,-953,,,c37148,194983,38100,195935,40005,195935v1905,,1905,-1905,953,-2857c40005,192125,38100,193078,37148,193078xm40005,102590v,953,-952,,-1905,l36195,101638v953,,953,-953,1905,-953c39053,101638,40005,101638,40005,102590xm40005,157835v,,-952,-952,,c39053,156883,38100,157835,38100,157835v,953,,953,953,953c40005,158788,40005,158788,40005,157835xm41910,226415v,-952,-952,-952,-1905,-952c38100,225463,39053,227368,39053,228320r,953c39053,228320,39053,228320,38100,228320v,,-952,,-952,953c37148,229273,38100,230225,38100,230225v,1905,953,2858,2858,1905c42863,230225,42863,228320,41910,226415xm39053,48298v,,,,,c38100,48298,38100,48298,38100,48298v,952,,952,953,l39053,48298xm40958,208318v,-953,-953,-953,-953,-953c39053,207365,38100,208318,39053,209270v,953,952,953,952,953c40958,209270,40958,209270,40958,208318xm39053,27343v,-953,,-953,,c40005,26390,40958,26390,40958,27343v,1905,952,2857,952,4762c41910,33058,41910,34010,40958,34010v-953,,-953,-952,-953,-1905c40005,32105,40005,31153,40958,30200v,-952,-953,-1905,-1905,-2857xm40005,38773v,,-952,952,,1905l40005,40678v953,-953,953,-953,,-1905xm40958,17818v,952,1905,1905,2857,1905l43815,20675v,,-952,953,953,953c44768,21628,44768,20675,44768,20675v,,,-952,,-952c42863,18770,41910,18770,40958,17818xm41910,192125r,c41910,193078,41910,193078,41910,192125xm43815,142595v,-952,,-952,-952,-1905c41910,140690,40958,141643,40958,142595v,953,,1905,-953,2858c40005,146405,40005,147358,40958,147358v1905,-953,3810,952,4762,-953c45720,146405,46673,146405,46673,145453v952,,952,-953,952,-1905l47625,143548v-952,,-952,952,-952,1905c46673,145453,46673,146405,46673,146405v-953,-1905,-2858,-1905,-2858,-3810xm41910,91160v,953,953,953,1905,953c44768,92113,45720,91160,44768,90208v,,,-953,-953,c43815,90208,41910,89255,41910,91160xm42863,163550v,,,953,,c44768,164503,45720,163550,45720,162598v,-953,,-953,-952,-953c42863,161645,42863,162598,42863,163550xm42863,203555v952,,952,,,l42863,202603v,,,952,,952c42863,203555,42863,203555,42863,203555xm44768,149263v,,,-953,,c43815,148310,42863,148310,42863,149263v,952,,952,952,952c44768,150215,44768,150215,44768,149263xm45720,238798v,-953,-952,-1905,-1905,-2858c42863,235940,42863,236893,42863,236893v952,952,952,2857,2857,1905c45720,239750,45720,238798,45720,238798xm51435,154025v-952,,-952,,-1905,c48578,151168,46673,152120,44768,153073v-953,,-953,952,-953,1905c43815,155930,44768,155930,45720,155930v953,,1905,,1905,-1905c47625,153073,48578,153073,49530,153073v,1905,953,2857,1905,952c51435,154978,51435,154025,51435,154025xm44768,214985v,953,952,1905,1905,953c47625,215938,47625,214985,47625,214033v,-953,,-953,-952,-953c44768,213080,44768,214033,44768,214985xm45720,118783v-952,,-952,,-952,952c44768,120688,45720,121640,46673,120688v952,,952,-953,952,-953c47625,118783,46673,118783,45720,118783xm47625,220700r,-952c46673,218795,45720,218795,45720,219748v,,-952,952,-952,952c44768,220700,45720,220700,45720,220700v953,953,1905,953,1905,xm47625,191173v,-953,-952,-953,-1905,-953c44768,190220,43815,191173,43815,192125v,953,953,953,1905,c46673,192125,47625,192125,47625,191173xm47625,136880v-952,,-2857,-952,-2857,953c44768,138785,45720,138785,46673,138785v1905,,3810,,3810,-1905c50483,135928,48578,136880,47625,136880xm46673,46393v,-953,,-1905,-953,-1905c44768,44488,44768,45440,45720,45440v,953,,1905,953,2858c46673,48298,46673,47345,46673,46393xm46673,195935v952,,952,,952,-952c47625,194030,46673,194030,46673,194030v,,-953,,-953,953c45720,195935,45720,195935,46673,195935xm47625,101638v-952,,-1905,952,-1905,1905c45720,103543,45720,104495,46673,104495v952,-952,952,-952,952,-2857c48578,101638,47625,101638,47625,101638xm47625,28295v,953,,953,953,953c49530,31153,50483,32105,52388,32105v952,,2857,,3810,-952c56198,34010,52388,34010,51435,35915v,953,-1905,1905,-952,2858c51435,39725,53340,39725,53340,38773v953,-953,1905,-2858,2858,-4763c57150,33058,56198,32105,55245,31153v-2857,-2858,-2857,-2858,,-4763c55245,27343,55245,27343,56198,28295v,,952,,952,c57150,28295,56198,27343,56198,27343v952,-1905,,-2858,-1905,-1905c53340,25438,52388,26390,51435,27343r,c50483,24485,48578,24485,46673,25438v-1905,,952,952,952,2857xm47625,34010v-1905,,-952,1905,-1905,2858c45720,36868,45720,37820,46673,37820v1905,,1905,-1905,952,-3810c48578,34963,48578,34010,47625,34010xm45720,20675v,,953,953,953,953c46673,21628,47625,21628,47625,21628v,-1905,953,-2858,953,-4763c48578,15913,47625,14960,46673,14960v,,-953,,-953,c46673,16865,46673,18770,45720,20675xm47625,166408v953,,953,,,c48578,165455,47625,165455,47625,165455v,,,,,953c47625,166408,47625,166408,47625,166408xm50483,128308v952,,952,-953,,c50483,125450,49530,124498,48578,123545v,,-953,953,-953,1905c47625,126403,48578,128308,50483,128308xm50483,163550r,c49530,162598,49530,161645,48578,162598v,,952,,1905,952c49530,162598,49530,163550,50483,163550xm52388,44488v,-953,-953,-953,-953,-953c50483,43535,49530,43535,49530,44488v,952,,952,953,952c51435,45440,51435,45440,52388,44488xm49530,27343v953,,953,-953,,c50483,28295,51435,29248,50483,29248v,,-953,-1905,-953,-1905xm54293,104495v,,,,,l54293,104495v-953,953,-953,953,,c54293,105448,54293,105448,54293,104495xm57150,92113v-952,,-952,-953,,c56198,91160,56198,92113,57150,92113v-952,,-952,,,c56198,92113,57150,92113,57150,92113xe" stroked="f">
                  <v:stroke joinstyle="miter"/>
                  <v:path arrowok="t" o:connecttype="custom" o:connectlocs="82868,253085;76200,254990;75248,254990;52388,254990;25718,254038;8573,254990;3810,254990;0,250228;4763,246418;13335,245465;19050,237845;20003,214985;19050,152120;19050,109258;19050,102590;9525,94018;3810,93065;1905,86398;5715,84493;19050,84493;33338,84493;54293,79730;60008,77825;65723,82588;65723,102590;65723,129260;64770,137833;64770,142595;64770,158788;65723,170218;66675,180695;66675,235940;79058,247370;81915,247370;85725,250228;82868,253085;14288,39725;27623,4483;60008,7340;68580,31153;67628,34010;40958,56870;14288,39725;23813,20675;23813,20675;23813,20675;23813,20675;23813,20675;25718,30200;26670,32105;27623,29248;26670,28295;25718,30200;28575,195935;28575,195935;28575,195935;28575,195935;28575,195935;29528,228320;35243,226415;44768,221653;42863,220700;42863,218795;40958,218795;36195,223558;36195,226415;29528,226415;28575,227368;29528,228320;53340,98780;52388,97828;46673,94970;42863,96875;41910,97828;40958,97828;40958,96875;40958,94018;38100,95923;34290,95923;33338,94970;30480,95923;29528,97828;29528,103543;29528,106400;31433,105448;37148,105448;37148,107353;38100,113068;40005,117830;38100,125450;40958,124498;43815,129260;46673,131165;48578,133070;49530,132118;46673,131165;46673,131165;43815,129260;44768,126403;45720,124498;43815,124498;40005,124498;40958,120688;42863,118783;45720,114020;44768,113068;45720,112115;46673,113068;48578,114020;49530,114973;50483,113068;50483,111163;48578,110210;48578,110210;49530,111163;49530,110210;49530,106400;46673,107353;44768,107353;40958,108305;39053,108305;38100,107353;41910,100685;49530,98780;53340,98780;28575,121640;29528,123545;31433,125450;37148,126403;37148,123545;30480,121640;28575,121640;28575,24485;29528,26390;29528,26390;31433,25438;34290,25438;31433,23533;29528,22580;28575,24485;31433,147358;31433,147358;30480,144500;29528,145453;31433,147358;29528,219748;29528,219748;29528,219748;29528,219748;29528,219748;32385,154025;32385,154025;30480,152120;29528,153073;32385,154025;40958,137833;37148,135928;36195,135928;30480,138785;29528,140690;31433,140690;37148,138785;40958,137833;30480,131165;32385,132118;32385,131165;30480,131165;30480,131165;32385,31153;34290,31153;33338,29248;29528,27343;30480,31153;32385,31153;31433,37820;31433,37820;30480,37820;31433,37820;31433,37820;49530,178790;48578,174028;49530,173075;48578,172123;46673,171170;46673,169265;45720,171170;43815,176885;42863,175933;42863,175933;43815,175933;41910,181648;37148,185458;34290,186410;33338,188315;32385,189268;35243,191173;38100,185458;46673,188315;49530,187363;48578,186410;42863,182600;43815,182600;49530,178790;49530,178790;37148,171170;39053,171170;40005,171170;40005,170218;33338,166408;31433,166408;30480,167360;36195,174028;38100,174028;38100,172123;37148,171170;32385,111163;32385,110210;31433,107353;30480,107353;30480,111163;32385,111163;31433,114020;36195,114020;32385,111163;32385,111163;32385,119735;32385,119735;31433,116878;31433,116878;32385,119735;32385,119735;34290,120688;35243,119735;32385,119735;32385,119735;33338,34010;32385,35915;36195,40678;37148,40678;33338,34010;32385,213080;32385,214985;34290,214985;39053,215938;40005,216890;40958,213080;37148,206413;35243,205460;34290,206413;32385,213080;35243,235940;32385,235940;33338,237845;36195,236893;35243,235940;36195,101638;36195,101638;32385,100685;33338,99733;36195,101638;33338,204508;35243,203555;34290,202603;33338,204508;33338,204508;34290,22580;37148,29248;38100,34010;40958,38773;44768,40678;48578,41630;45720,39725;42863,36868;44768,34010;45720,30200;41910,24485;35243,19723;33338,20675;34290,22580;33338,89255;36195,93065;39053,90208;35243,88303;33338,89255;35243,222605;35243,221653;34290,220700;34290,222605;35243,222605;34290,179743;34290,179743;34290,181648;34290,179743;34290,179743;38100,147358;35243,143548;34290,145453;36195,149263;38100,147358;36195,231178;35243,230225;34290,231178;36195,232130;36195,231178;41910,132118;40005,131165;36195,133070;35243,134975;37148,135928;40958,134975;41910,132118;39053,163550;36195,160693;35243,161645;39053,163550;39053,163550;35243,16865;39053,19723;40958,18770;40958,18770;35243,16865;35243,16865;37148,193078;37148,193078;40005,195935;40958,193078;37148,193078;40005,102590;38100,102590;36195,101638;38100,100685;40005,102590;40005,157835;40005,157835;38100,157835;39053,158788;40005,157835;41910,226415;40005,225463;39053,228320;39053,229273;38100,228320;37148,229273;38100,230225;40958,232130;41910,226415;39053,48298;39053,48298;38100,48298;39053,48298;39053,48298;40958,208318;40005,207365;39053,209270;40005,210223;40958,208318;39053,27343;39053,27343;40958,27343;41910,32105;40958,34010;40005,32105;40958,30200;39053,27343;40005,38773;40005,40678;40005,40678;40005,38773;40958,17818;43815,19723;43815,20675;44768,21628;44768,20675;44768,19723;40958,17818;41910,192125;41910,192125;41910,192125;43815,142595;42863,140690;40958,142595;40005,145453;40958,147358;45720,146405;46673,145453;47625,143548;47625,143548;46673,145453;46673,146405;43815,142595;41910,91160;43815,92113;44768,90208;43815,90208;41910,91160;42863,163550;42863,163550;45720,162598;44768,161645;42863,163550;42863,203555;42863,203555;42863,202603;42863,203555;42863,203555;44768,149263;44768,149263;42863,149263;43815,150215;44768,149263;45720,238798;43815,235940;42863,236893;45720,238798;45720,238798;51435,154025;49530,154025;44768,153073;43815,154978;45720,155930;47625,154025;49530,153073;51435,154025;51435,154025;44768,214985;46673,215938;47625,214033;46673,213080;44768,214985;45720,118783;44768,119735;46673,120688;47625,119735;45720,118783;47625,220700;47625,219748;45720,219748;44768,220700;45720,220700;47625,220700;47625,191173;45720,190220;43815,192125;45720,192125;47625,191173;47625,136880;44768,137833;46673,138785;50483,136880;47625,136880;46673,46393;45720,44488;45720,45440;46673,48298;46673,46393;46673,195935;47625,194983;46673,194030;45720,194983;46673,195935;47625,101638;45720,103543;46673,104495;47625,101638;47625,101638;47625,28295;48578,29248;52388,32105;56198,31153;51435,35915;50483,38773;53340,38773;56198,34010;55245,31153;55245,26390;56198,28295;57150,28295;56198,27343;54293,25438;51435,27343;51435,27343;46673,25438;47625,28295;47625,34010;45720,36868;46673,37820;47625,34010;47625,34010;45720,20675;46673,21628;47625,21628;48578,16865;46673,14960;45720,14960;45720,20675;47625,166408;47625,166408;47625,165455;47625,166408;47625,166408;50483,128308;50483,128308;48578,123545;47625,125450;50483,128308;50483,163550;50483,163550;48578,162598;50483,163550;50483,163550;52388,44488;51435,43535;49530,44488;50483,45440;52388,44488;49530,27343;49530,27343;50483,29248;49530,27343;54293,104495;54293,104495;54293,104495;54293,104495;54293,104495;57150,92113;57150,92113;57150,92113;57150,92113;57150,92113"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20" o:spid="_x0000_s1038" style="position:absolute;left:16305;top:782;width:1396;height:1822;visibility:visible;mso-wrap-style:square;v-text-anchor:middle" coordsize="139585,1821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" path="m51003,95735v,4763,952,9525,952,14288c52908,120500,53861,130978,57671,141456v3809,9525,9525,17144,18097,22860c89103,172888,102438,170031,108153,153838v1905,-4763,952,-7620,-3810,-9525c91961,138598,90055,128121,93865,116691v953,-2858,1906,-5716,4763,-7620c105296,104308,111963,101450,120536,102403v8572,953,17145,8572,18097,18097c140538,135741,135775,148123,127203,160506v-9525,12382,-21907,18097,-37148,20954c74815,183366,60528,181460,47193,175746,36715,170983,27190,164316,19571,154791,10998,144313,5283,131931,2425,118596,-1385,100498,-432,81448,3378,63350,7188,46206,14808,32871,26238,20488,37668,8106,51955,2391,69100,485v15240,-1904,28575,1906,41911,9525c118630,14773,123393,20488,127203,28108v8572,15240,11430,31433,12383,48577c139586,79543,139586,81448,139586,84306v,4762,-953,5715,-5715,5715c130061,90021,126250,90021,122440,90021v-21907,952,-43815,952,-64769,952c52908,90021,51955,90021,51003,95735xm12903,96688v952,1905,,4762,3810,5715c15761,100498,15761,98593,15761,96688v1904,,1904,-1905,2857,-2857c18618,93831,19571,92878,19571,92878v-953,-953,-953,,-1906,c15761,93831,14808,92878,14808,90973v,-952,953,-1905,-953,-1905c11950,89068,12903,90973,12903,91925r,1906c12903,93831,12903,93831,12903,93831r,c9093,94783,10998,95735,12903,96688r,l12903,96688xm43383,54778v,-1905,-953,-2857,-953,-4762c43383,47158,42430,46206,39573,45253v-952,,-952,-953,-952,-1905c38621,42396,39573,42396,40525,42396v953,,1905,952,2858,c43383,42396,42430,40491,41478,40491v-953,-953,-1905,,-2857,c37668,41443,36715,42396,36715,44300v,1906,1906,2858,-952,3810c34811,48110,35763,49063,35763,50016v,,,952,,952c35763,50968,35763,50968,34811,50968v-953,-1905,-2858,-2858,-1906,-4762c33858,44300,33858,44300,33858,42396v,-953,953,-1905,-953,-1905c31953,40491,29096,38585,29096,41443v,953,-953,1905,-1906,1905c24333,43348,22428,46206,19571,47158v-1906,,,952,,952c20523,49063,21475,49063,22428,48110v2858,-1904,3810,2858,7620,1906c30048,50016,30048,50968,30048,50968v-952,953,,1905,952,1905c31953,52873,32905,52873,32905,53825v,,-952,953,-952,953c29096,55731,28143,53825,26238,52873v,-952,-952,-2857,-2858,-1905c22428,50968,22428,52873,22428,52873v952,1905,1905,,2858,l25286,52873v,2858,-953,4762,-3811,5715c20523,59541,19571,60493,18618,61446v-953,952,-2857,-953,-2857,c14808,62398,17665,63350,16713,64303r-952,953c14808,66208,13855,67160,12903,68113v,953,,1905,952,1905c14808,70018,14808,70018,15761,69066v,-953,,-3810,1904,-2858c18618,67160,18618,69066,17665,70971v,952,-952,952,-952,1904c14808,73828,14808,75733,15761,76685v-953,,-1906,-952,-3811,-952c11950,74781,10998,75733,10046,75733v,952,,952,,1905c12903,81448,15761,80496,17665,76685v953,953,7621,-952,7621,953c26238,80496,25286,81448,27190,83353v-2857,953,,3810,-1904,4763c24333,87163,20523,86210,20523,84306v,-2858,1905,-3810,,-4763c18618,78591,19571,82400,17665,83353v,,-1904,-953,-1904,-953c12903,84306,13855,86210,16713,88116v952,952,1905,1905,2858,1905c22428,91925,24333,90973,25286,87163v952,953,3810,,4762,953c31953,89068,33858,88116,35763,87163v,,952,-953,952,-953c36715,85258,35763,85258,35763,85258v-952,,-1905,,-2858,c31000,84306,28143,85258,28143,81448v953,-1905,1905,-4763,2857,-6667c31000,73828,31953,72875,32905,73828v953,953,,1905,-952,1905c29096,77638,31000,79543,32905,80496v953,1904,2858,2857,4763,1904c38621,82400,38621,81448,37668,81448v-953,-952,-1905,-2857,-3810,-1905c33858,78591,34811,77638,34811,77638v2857,-1905,1904,-3810,952,-4763l37668,72875v,,,,,c36715,72875,36715,72875,35763,72875v-1905,-952,-1905,-4762,-4763,-4762c30048,65256,22428,65256,19571,63350v-953,-952,5715,-4762,7619,-4762c30048,58588,31953,57635,32905,54778v953,-1905,3810,-1905,5716,-3810c38621,50968,39573,53825,40525,54778v,,,,,c41478,55731,41478,55731,42430,55731v953,,953,,953,-953xm12903,83353v,,,,,c13855,82400,12903,81448,12903,81448v-953,,-953,,-953,952c10998,82400,11950,83353,12903,83353xm15761,96688r-2858,c12903,96688,12903,96688,12903,96688r,-2857l12903,93831v952,952,1905,952,2858,2857xm14808,110023v2857,952,4763,952,3810,-2857c18618,107166,18618,106213,19571,106213v-1906,,-2858,,-4763,c15761,105260,15761,103356,15761,102403v-953,,-1906,953,-1906,953c12903,103356,13855,104308,13855,104308v,1905,-1905,3810,953,5715xm21475,73828v-952,,-1904,953,-2857,953c17665,74781,16713,74781,15761,75733v952,-1905,3810,-2858,5714,-3810c22428,71923,23380,71923,23380,72875v,953,-952,953,-1905,953xm17665,131931v,,-952,,-952,-953c16713,130978,16713,131931,16713,131931v-952,,,952,952,c16713,132883,16713,131931,17665,131931xm16713,90973r,c15761,90973,16713,91925,16713,91925r,-952xm18618,121453v953,953,1905,,2857,-953c21475,121453,21475,121453,22428,121453r,-953c22428,119548,21475,120500,21475,120500v,-1904,-952,-1904,-2857,-2857c18618,117643,19571,116691,19571,116691v2857,,4762,-953,6667,-1906c27190,113833,28143,113833,29096,114785v1904,1906,1904,1906,2857,c32905,110975,34811,110975,37668,112881v,952,,952,,952c37668,114785,37668,115738,38621,114785v952,,952,-952,,-952l37668,112881v-953,-2858,-3810,-6668,-1905,-9525c36715,101450,34811,101450,32905,101450v-1905,,-4762,2858,-6667,953l25286,103356v,952,3810,3810,4762,2857c31000,106213,31953,105260,31953,106213v,953,,1905,,1905c31000,109071,30048,110975,28143,110023v-3810,-952,-8572,1905,-9525,4762c17665,115738,19571,116691,19571,116691v-953,2857,-1906,3809,-953,4762xm22428,129073v952,,952,-952,,c22428,127168,21475,128121,20523,128121r-952,-953c19571,127168,18618,126216,18618,126216v,,-953,,,l19571,127168v,,952,,952,c20523,129073,21475,129073,22428,129073xm21475,96688v,-953,-952,-953,,c19571,95735,18618,95735,18618,96688v,953,953,953,953,953c20523,97641,21475,97641,21475,96688xm20523,139550v,-952,,-952,,-952c19571,138598,19571,138598,19571,138598v,952,,952,,1905c19571,140503,20523,139550,20523,139550xm20523,55731r,c20523,55731,20523,55731,20523,55731v,-953,,-953,,c19571,54778,19571,54778,20523,55731xm21475,104308r953,-1905c22428,101450,23380,100498,22428,100498r-953,c20523,100498,20523,101450,20523,102403r952,1905c20523,104308,19571,105260,19571,106213v,953,952,1905,952,1905c21475,110023,22428,109071,23380,109071v953,-953,953,-1905,,-2858l21475,104308xm24333,130978v-1905,,-2858,953,-2858,2857c21475,134788,21475,135741,22428,134788v952,-953,1905,-1905,1905,-3810c25286,130978,24333,130978,24333,130978xm21475,87163v,,953,-953,,c23380,86210,23380,86210,23380,87163v953,953,,953,-1905,c22428,88116,21475,88116,21475,87163xm22428,68113v,-953,952,-953,,l25286,66208v,952,,3810,,4763c25286,70971,22428,68113,22428,68113xm26238,126216v,-953,-952,-953,-1905,-953l23380,125263v953,953,1906,953,2858,953c26238,127168,27190,127168,26238,126216xm25286,96688v952,,1904,-953,,c26238,94783,26238,92878,24333,92878v-953,,-953,953,-953,2857c24333,95735,24333,96688,25286,96688xm31953,139550v-1905,-952,-953,953,-2857,1906l29096,141456v,-1906,-953,-3810,-1906,-4763c27190,136693,26238,135741,26238,135741v-952,,-952,952,-952,1905c25286,140503,27190,141456,29096,141456v,952,,2857,1904,2857c31953,144313,31953,143360,31953,142408v952,-952,952,-2858,,-2858xm26238,118596v,,-952,,,c25286,119548,26238,119548,26238,119548v,,,,,-952c27190,119548,26238,118596,26238,118596xm26238,71923v,,,-952,,c27190,71923,27190,71923,27190,71923v,,,952,-952,c26238,72875,26238,71923,26238,71923xm26238,30013v,953,952,953,,c27190,30013,27190,30013,27190,30013v953,-953,,-953,-952,c27190,30013,26238,30013,26238,30013xm29096,128121v,952,952,1904,1904,1904c31000,130025,31953,130025,31000,129073v-952,-952,-952,-952,-1904,-952c29096,128121,29096,128121,29096,128121xm30048,124310v952,,952,-952,952,-1904c31000,122406,31000,121453,30048,121453v-952,953,-952,953,,2857c29096,124310,29096,124310,30048,124310xm29096,67160r2857,c31953,67160,31000,70018,30048,70018v-952,953,-1905,-1905,-952,-2858xm29096,133835v,953,,953,952,953c31000,134788,31953,133835,31953,132883v,-952,-953,-952,-953,-952c30048,132883,29096,133835,29096,133835xm30048,98593v,,,,,c31000,98593,31000,97641,31000,96688r,l31953,95735v,,,-952,,-952c31953,94783,31953,93831,31000,94783v,,,952,,952c31000,95735,31000,96688,31000,96688v-952,,-1904,953,-952,1905xm30048,36681v952,,952,,,c31000,36681,31000,35728,30048,36681v952,-953,,-953,,l30048,36681xm33858,59541v-953,952,-1905,,-2858,952c31000,61446,31000,62398,31953,63350v952,1906,1905,,2858,l36715,63350v953,,1906,,1906,-952c38621,62398,37668,61446,37668,61446v-953,-953,-1905,-1905,-3810,-1905xm33858,124310v953,,1905,,1905,-952c35763,122406,34811,122406,33858,121453v-953,,-953,953,-953,953c32905,124310,32905,124310,33858,124310xm39573,132883v-952,-1905,-2858,-2858,-4762,-4762c34811,128121,33858,127168,32905,128121v-952,952,-952,952,-952,1904c31953,132883,35763,133835,35763,137646v,,,,952,c39573,137646,40525,134788,39573,132883xm34811,30013r,l35763,28108v,-952,952,-952,,-952c34811,27156,33858,28108,32905,28108v,952,1906,952,1906,1905xm35763,146218v,-952,,-952,-952,-952c33858,145266,33858,145266,33858,146218v,953,,953,953,953c35763,147171,35763,147171,35763,146218xm34811,34775v,,-1906,953,,1906c35763,36681,36715,36681,36715,35728v,-1905,,-4762,-1904,-5715c35763,31918,36715,32871,34811,34775xm38621,102403v952,,952,-953,952,-1905c38621,98593,37668,98593,35763,97641v,,-952,952,-952,952c34811,100498,36715,101450,38621,102403xm35763,58588v952,,952,-953,,c36715,57635,35763,56683,35763,56683v,,,,,1905c34811,57635,35763,58588,35763,58588xm41478,119548v,-952,-953,-952,-953,-952c39573,118596,38621,118596,38621,119548v,,952,952,1904,952c40525,120500,41478,120500,41478,119548xm40525,152885r,c39573,151933,39573,152885,38621,152885v952,-952,952,,1904,l40525,152885xm41478,69066r,c41478,68113,41478,67160,41478,67160v-953,,-953,953,,1906c40525,68113,40525,69066,41478,69066xm41478,105260v,,,-952,,c40525,104308,40525,104308,40525,105260v,953,,953,953,c41478,106213,41478,106213,41478,105260xm44336,69066v,,,,,l44336,69066v,,-953,,,c43383,69066,44336,69066,44336,69066xm44336,138598v,,,,,c44336,138598,44336,138598,44336,138598r,l44336,138598xm47193,29060v,-952,-953,-952,-953,-952c45288,28108,45288,28108,45288,29060v,953,952,,1905,c47193,30013,47193,30013,47193,29060xm50050,51921v,-953,-952,-953,-1904,-953c48146,50968,47193,50968,47193,51921v953,952,953,952,2857,c50050,53825,50050,52873,50050,51921xm51003,37633r,l50050,37633v,952,,952,953,c51003,38585,51003,37633,51003,37633xm51955,75733v,4763,953,4763,5716,4763c63386,80496,64338,79543,70053,80496v952,,1905,,2858,c76721,81448,83388,80496,88150,80496v4763,,6668,-953,6668,-6668c94818,62398,94818,50968,93865,39538,92913,31918,91008,25250,87198,18583v-952,-2858,-2858,-4762,-3810,-6667c79578,8106,74815,7153,70053,10010v-2857,1906,-5715,4763,-7620,7621c59575,23346,56718,29060,55765,34775,53861,48110,52908,62398,51955,75733xm111011,127168v,-952,-953,-2858,-1906,-2858c106248,126216,106248,125263,105296,122406v,,-1906,,-2858,c101486,122406,102438,123358,102438,123358v,2858,6667,3810,3810,5715c107200,130025,107200,131931,108153,130978v1905,-953,2858,-1905,2858,-3810xm103390,47158v,,953,,953,l105296,46206v-953,,-953,,-1906,952c103390,46206,102438,47158,103390,47158xm105296,41443v1904,1905,952,2857,952,4763l109105,45253v-952,-953,-952,-2857,-952,-3810c108153,40491,108153,39538,107200,39538v,,-952,,-952,c104343,39538,104343,40491,105296,41443xm105296,30013v952,,952,,952,-953c106248,28108,106248,28108,105296,28108v-953,,-953,,-1906,952c104343,29060,105296,30013,105296,30013xm106248,116691v1905,952,2857,3809,3810,5715c110058,123358,111011,123358,111011,122406v952,-2858,2857,-2858,4762,-4763c116725,118596,116725,119548,115773,120500v-952,953,-952,2858,,3810c114821,124310,113868,124310,113868,125263v-953,1905,953,2858,1905,2858c116725,129073,118630,130025,118630,127168v,-1905,,-3810,1906,-2858c121488,123358,121488,123358,121488,122406v-952,,-952,,-952,-953c120536,120500,122440,118596,122440,117643v,,,-1905,,-952c120536,118596,118630,115738,116725,117643v-1904,-952,,-2858,,-4762c116725,110975,119583,110023,118630,109071v-952,-953,-1905,1904,-3809,1904c114821,110023,113868,110023,113868,110023v,,,952,,952c113868,110975,114821,110975,114821,110975v952,1906,-1906,2858,-953,5716c113868,117643,113868,117643,113868,118596v-953,,-953,,-1905,-953c111011,117643,110058,116691,109105,116691v-952,-953,-952,-1906,-1905,c106248,115738,106248,116691,106248,116691xm111963,50968v-952,-952,-1905,,,c111963,53825,111011,53825,110058,53825v-1905,-952,-2858,,-1905,1906c109105,57635,108153,58588,107200,59541v-952,1905,953,4762,1905,4762c111963,61446,111963,65256,113868,65256r,c114821,66208,115773,67160,115773,69066v,1905,952,4762,2857,4762c120536,73828,124346,74781,125298,70971v,-953,952,-953,,-1905c124346,68113,124346,68113,123393,69066v-953,1905,-3810,952,-4763,1905c117678,70971,117678,70971,116725,70971v,,,-953,,-953c119583,70018,119583,67160,121488,66208v,-952,952,-952,952,-1905c122440,64303,121488,64303,121488,64303v-952,,-2858,,-3810,953c116725,65256,115773,66208,115773,65256v,-1906,-952,-1906,-1905,-1906c112915,63350,111963,62398,112915,61446v,-953,953,,1906,c115773,61446,117678,62398,118630,60493v953,-1905,-1905,-952,-2857,-1905c115773,58588,114821,58588,114821,57635v,-952,952,-952,1904,-952c117678,56683,119583,55731,118630,54778v-1905,-5715,-5715,-953,-6667,-3810xm107200,68113v,-953,,-953,,l107200,68113v,,,,,c107200,68113,108153,68113,107200,68113xm108153,48110v952,953,1905,,2858,-952c111963,46206,112915,47158,113868,47158v-953,-2858,-2857,-952,-4763,-1905c108153,46206,107200,47158,108153,48110xm112915,70971v,,,,,c112915,69066,111963,68113,111011,69066v-953,952,-1906,2857,,3809c111963,73828,111963,70971,112915,70971xm112915,43348v953,,1906,1905,2858,c116725,42396,114821,42396,113868,41443v-1905,-1905,,-2858,,-3810c113868,36681,115773,35728,113868,34775v-953,-952,-2857,-952,-3810,c109105,34775,110058,36681,110058,37633v,,,952,,952c109105,42396,109105,42396,112915,43348xm111963,139550v,-952,,-952,-952,-952c110058,138598,110058,138598,110058,139550v-953,,,953,1905,c111011,140503,111011,139550,111963,139550xm112915,132883v-952,,-952,,,c111963,131931,111011,132883,111011,132883v,952,,952,1904,c111963,133835,112915,133835,112915,132883xm111963,65256v952,,952,-953,952,-1906c111963,64303,111963,64303,111963,65256v,,,,,xm113868,71923v,-952,,-952,,c112915,70971,112915,71923,113868,71923r,2858c113868,74781,114821,74781,114821,73828v952,-953,,-1905,-953,-1905xm112915,49063v,953,,953,953,953c114821,49063,114821,49063,112915,49063r,-1905l112915,49063xm116725,123358v,-952,,-1905,1905,-1905c118630,121453,119583,121453,119583,122406v,952,-1905,952,-2858,952c116725,124310,116725,123358,116725,123358xm120536,73828v-953,,-2858,,-2858,1905c117678,76685,118630,76685,119583,76685v953,,2857,,2857,-952c122440,73828,121488,73828,120536,73828xm120536,139550v,-952,,-1904,-1906,-1904c118630,137646,117678,137646,117678,138598v952,952,1905,952,2858,952c120536,140503,120536,139550,120536,139550xm118630,48110v,953,953,953,1906,953c121488,49063,121488,49063,121488,48110v,-952,-952,-1904,-1905,-1904c119583,46206,118630,47158,118630,48110xm119583,37633v953,,953,,1905,-952c121488,35728,121488,35728,121488,35728v-1905,953,-1905,953,-1905,1905l119583,37633xm121488,54778v-952,,-952,,,l124346,58588v,,,-953,,-953c123393,55731,122440,54778,121488,54778xm123393,128121v,,953,952,953,952c125298,129073,125298,129073,125298,128121v-952,952,-952,,-1905,c123393,128121,123393,128121,123393,128121xm123393,131931v,,,,,c124346,131931,124346,131931,123393,131931v953,-953,,-953,,c123393,130978,123393,130978,123393,131931xm124346,124310v,,,,,c127203,125263,128155,124310,129108,122406v953,-953,-1905,,-3810,-953c124346,122406,124346,123358,124346,124310xm124346,47158v,,952,952,952,952c125298,48110,126250,48110,126250,48110v,-952,-952,-952,-1904,-952c124346,46206,123393,47158,124346,47158xm126250,71923v,,,-952,,c125298,70971,125298,71923,125298,71923v,,,952,952,c126250,72875,126250,71923,126250,71923xm127203,59541v,,,,,l125298,60493v,,,953,952,953c126250,60493,127203,60493,127203,59541xm126250,54778v,953,953,953,1905,953c128155,55731,129108,55731,129108,54778v,-953,-953,-953,-953,-953c126250,53825,126250,53825,126250,54778xe" stroked="f">
                  <v:stroke joinstyle="miter"/>
                  <v:path arrowok="t" o:connecttype="custom" o:connectlocs="51003,95735;51955,110023;57671,141456;75768,164316;108153,153838;104343,144313;93865,116691;98628,109071;120536,102403;138633,120500;127203,160506;90055,181460;47193,175746;19571,154791;2425,118596;3378,63350;26238,20488;69100,485;111011,10010;127203,28108;139586,76685;139586,84306;133871,90021;122440,90021;57671,90973;51003,95735;12903,96688;16713,102403;15761,96688;18618,93831;19571,92878;17665,92878;14808,90973;13855,89068;12903,91925;12903,93831;12903,93831;12903,93831;12903,96688;12903,96688;12903,96688;43383,54778;42430,50016;39573,45253;38621,43348;40525,42396;43383,42396;41478,40491;38621,40491;36715,44300;35763,48110;35763,50016;35763,50968;34811,50968;32905,46206;33858,42396;32905,40491;29096,41443;27190,43348;19571,47158;19571,48110;22428,48110;30048,50016;30048,50968;31000,52873;32905,53825;31953,54778;26238,52873;23380,50968;22428,52873;25286,52873;25286,52873;21475,58588;18618,61446;15761,61446;16713,64303;15761,65256;12903,68113;13855,70018;15761,69066;17665,66208;17665,70971;16713,72875;15761,76685;11950,75733;10046,75733;10046,77638;17665,76685;25286,77638;27190,83353;25286,88116;20523,84306;20523,79543;17665,83353;15761,82400;16713,88116;19571,90021;25286,87163;30048,88116;35763,87163;36715,86210;35763,85258;32905,85258;28143,81448;31000,74781;32905,73828;31953,75733;32905,80496;37668,82400;37668,81448;33858,79543;34811,77638;35763,72875;37668,72875;37668,72875;35763,72875;31000,68113;19571,63350;27190,58588;32905,54778;38621,50968;40525,54778;40525,54778;42430,55731;43383,54778;12903,83353;12903,83353;12903,81448;11950,82400;12903,83353;15761,96688;12903,96688;12903,96688;12903,93831;12903,93831;15761,96688;14808,110023;18618,107166;19571,106213;14808,106213;15761,102403;13855,103356;13855,104308;14808,110023;21475,73828;18618,74781;15761,75733;21475,71923;23380,72875;21475,73828;17665,131931;16713,130978;16713,131931;17665,131931;17665,131931;16713,90973;16713,90973;16713,91925;16713,90973;18618,121453;21475,120500;22428,121453;22428,120500;21475,120500;18618,117643;19571,116691;26238,114785;29096,114785;31953,114785;37668,112881;37668,113833;38621,114785;38621,113833;37668,112881;35763,103356;32905,101450;26238,102403;25286,103356;30048,106213;31953,106213;31953,108118;28143,110023;18618,114785;19571,116691;18618,121453;22428,129073;22428,129073;20523,128121;19571,127168;18618,126216;18618,126216;19571,127168;20523,127168;22428,129073;21475,96688;21475,96688;18618,96688;19571,97641;21475,96688;20523,139550;20523,138598;19571,138598;19571,140503;20523,139550;20523,55731;20523,55731;20523,55731;20523,55731;20523,55731;21475,104308;22428,102403;22428,100498;21475,100498;20523,102403;21475,104308;19571,106213;20523,108118;23380,109071;23380,106213;21475,104308;24333,130978;21475,133835;22428,134788;24333,130978;24333,130978;21475,87163;21475,87163;23380,87163;21475,87163;21475,87163;22428,68113;22428,68113;25286,66208;25286,70971;22428,68113;26238,126216;24333,125263;23380,125263;26238,126216;26238,126216;25286,96688;25286,96688;24333,92878;23380,95735;25286,96688;31953,139550;29096,141456;29096,141456;27190,136693;26238,135741;25286,137646;29096,141456;31000,144313;31953,142408;31953,139550;26238,118596;26238,118596;26238,119548;26238,118596;26238,118596;26238,71923;26238,71923;27190,71923;26238,71923;26238,71923;26238,30013;26238,30013;27190,30013;26238,30013;26238,30013;29096,128121;31000,130025;31000,129073;29096,128121;29096,128121;30048,124310;31000,122406;30048,121453;30048,124310;30048,124310;29096,67160;31953,67160;30048,70018;29096,67160;29096,133835;30048,134788;31953,132883;31000,131931;29096,133835;30048,98593;30048,98593;31000,96688;31000,96688;31953,95735;31953,94783;31000,94783;31000,95735;31000,96688;30048,98593;30048,36681;30048,36681;30048,36681;30048,36681;30048,36681;33858,59541;31000,60493;31953,63350;34811,63350;36715,63350;38621,62398;37668,61446;33858,59541;33858,124310;35763,123358;33858,121453;32905,122406;33858,124310;39573,132883;34811,128121;32905,128121;31953,130025;35763,137646;36715,137646;39573,132883;34811,30013;34811,30013;35763,28108;35763,27156;32905,28108;34811,30013;35763,146218;34811,145266;33858,146218;34811,147171;35763,146218;34811,34775;34811,36681;36715,35728;34811,30013;34811,34775;38621,102403;39573,100498;35763,97641;34811,98593;38621,102403;35763,58588;35763,58588;35763,56683;35763,58588;35763,58588;41478,119548;40525,118596;38621,119548;40525,120500;41478,119548;40525,152885;40525,152885;38621,152885;40525,152885;40525,152885;41478,69066;41478,69066;41478,67160;41478,69066;41478,69066;41478,105260;41478,105260;40525,105260;41478,105260;41478,105260;44336,69066;44336,69066;44336,69066;44336,69066;44336,69066;44336,138598;44336,138598;44336,138598;44336,138598;44336,138598;47193,29060;46240,28108;45288,29060;47193,29060;47193,29060;50050,51921;48146,50968;47193,51921;50050,51921;50050,51921;51003,37633;51003,37633;50050,37633;51003,37633;51003,37633;51955,75733;57671,80496;70053,80496;72911,80496;88150,80496;94818,73828;93865,39538;87198,18583;83388,11916;70053,10010;62433,17631;55765,34775;51955,75733;111011,127168;109105,124310;105296,122406;102438,122406;102438,123358;106248,129073;108153,130978;111011,127168;103390,47158;104343,47158;105296,46206;103390,47158;103390,47158;105296,41443;106248,46206;109105,45253;108153,41443;107200,39538;106248,39538;105296,41443;105296,30013;106248,29060;105296,28108;103390,29060;105296,30013;106248,116691;110058,122406;111011,122406;115773,117643;115773,120500;115773,124310;113868,125263;115773,128121;118630,127168;120536,124310;121488,122406;120536,121453;122440,117643;122440,116691;116725,117643;116725,112881;118630,109071;114821,110975;113868,110023;113868,110975;114821,110975;113868,116691;113868,118596;111963,117643;109105,116691;107200,116691;106248,116691;111963,50968;111963,50968;110058,53825;108153,55731;107200,59541;109105,64303;113868,65256;113868,65256;115773,69066;118630,73828;125298,70971;125298,69066;123393,69066;118630,70971;116725,70971;116725,70018;121488,66208;122440,64303;121488,64303;117678,65256;115773,65256;113868,63350;112915,61446;114821,61446;118630,60493;115773,58588;114821,57635;116725,56683;118630,54778;111963,50968;107200,68113;107200,68113;107200,68113;107200,68113;107200,68113;108153,48110;111011,47158;113868,47158;109105,45253;108153,48110;112915,70971;112915,70971;111011,69066;111011,72875;112915,70971;112915,43348;115773,43348;113868,41443;113868,37633;113868,34775;110058,34775;110058,37633;110058,38585;112915,43348;111963,139550;111011,138598;110058,139550;111963,139550;111963,139550;112915,132883;112915,132883;111011,132883;112915,132883;112915,132883;111963,65256;112915,63350;111963,65256;111963,65256;113868,71923;113868,71923;113868,71923;113868,74781;114821,73828;113868,71923;112915,49063;113868,50016;112915,49063;112915,47158;112915,49063;116725,123358;118630,121453;119583,122406;116725,123358;116725,123358;120536,73828;117678,75733;119583,76685;122440,75733;120536,73828;120536,139550;118630,137646;117678,138598;120536,139550;120536,139550;118630,48110;120536,49063;121488,48110;119583,46206;118630,48110;119583,37633;121488,36681;121488,35728;119583,37633;119583,37633;121488,54778;121488,54778;124346,58588;124346,57635;121488,54778;123393,128121;124346,129073;125298,128121;123393,128121;123393,128121;123393,131931;123393,131931;123393,131931;123393,131931;123393,131931;124346,124310;124346,124310;129108,122406;125298,121453;124346,124310;124346,47158;125298,48110;126250,48110;124346,47158;124346,47158;126250,71923;126250,71923;125298,71923;126250,71923;126250,71923;127203,59541;127203,59541;125298,60493;126250,61446;127203,59541;126250,54778;128155,55731;129108,54778;128155,53825;126250,5477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21" o:spid="_x0000_s1039" style="position:absolute;left:17844;top:775;width:1328;height:1814;visibility:visible;mso-wrap-style:square;v-text-anchor:middle" coordsize="132799,18143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" path="m105727,172721v-13335,5715,-27622,9525,-41910,8573c43815,179389,24765,173674,10477,158434,3810,150814,,142241,,132716,,120334,8572,110809,20955,108904v6667,-953,12383,,18097,2857c53340,120334,53340,139384,40005,147956r-4763,2858c31432,153671,30480,157481,34290,160339v2857,2857,5715,4762,9525,6667c46672,167959,50482,169864,53340,170816v12382,3810,24765,2858,35242,-5715c91440,163196,92392,160339,94297,157481v953,-1905,953,-3810,1905,-5715c99060,142241,96202,135574,89535,128906,82867,121286,74295,116524,66675,111761,54292,103189,41910,94616,29527,86044,19050,78424,12382,68899,8572,56516,4763,42229,7620,29846,18097,19369,31432,5081,47625,-1586,68580,319v10477,-953,21908,1905,32385,6667c114300,13654,123825,23179,127635,37466v953,3810,953,8573,,12383c124777,60326,114300,66041,103822,63184v-2857,-953,-5715,-1905,-7620,-2858c83820,53659,81915,38419,91440,27941v952,-1905,2857,-2857,3810,-3810c97155,22226,97155,20321,95250,17464v-953,-1905,-2858,-2858,-5715,-3810c80010,9844,70485,6986,60007,8891v-5715,953,-10477,2858,-14287,6668c39052,20321,38100,30799,41910,38419v3810,6667,9525,12382,16192,16192c62865,56516,66675,59374,70485,63184v953,952,1905,1905,3810,2857c80010,67946,84772,70804,88582,74614v3810,2857,7620,5715,11431,8572c104775,86996,109538,89854,114300,93664v9525,6667,14288,16192,17145,26670c136207,139384,128588,162244,105727,172721xm17145,129859v-1905,-953,-2857,-953,-4763,-1905c11430,127954,11430,128906,11430,128906r4762,3810c17145,131764,18097,131764,18097,130811v953,,,,-952,-952xm14288,124144v,1905,952,2857,1904,2857c18097,127001,15240,126049,16192,125096v,-952,,-952,953,-1905c17145,122239,18097,121286,17145,121286v-953,,-953,953,-1905,1905c15240,122239,15240,123191,14288,124144xm21907,117476v,,953,-952,,-1905c20955,115571,20955,116524,20002,117476v,953,-952,1905,,2858c21907,120334,20955,118429,21907,117476xm21907,130811v,,,,,c20955,129859,20955,130811,20955,130811v,953,,953,952,c22860,131764,22860,131764,21907,130811xm22860,123191v953,,953,,953,-952c23813,122239,23813,121286,23813,121286v-953,,-953,,-953,1905c22860,122239,22860,123191,22860,123191xm23813,134621v,,,,,c24765,133669,23813,133669,23813,133669v,,-953,,,952c22860,134621,22860,134621,23813,134621xm26670,116524v,-953,-953,-953,-953,-953c23813,115571,23813,117476,23813,118429v,952,,952,952,952c24765,118429,26670,118429,26670,116524xm24765,138431v,-952,,-952,-952,-952c23813,137479,22860,137479,22860,138431v953,,953,953,1905,c24765,139384,24765,139384,24765,138431xm23813,126049v,,,952,,c22860,127954,23813,127954,23813,127954v952,-953,952,-953,,-1905c24765,126049,24765,126049,23813,126049xm27622,128906v-952,,-952,1905,-952,2858c26670,131764,26670,132716,27622,132716v,,953,,953,-952c30480,130811,27622,128906,27622,128906xm30480,43181v952,,952,953,,c32385,43181,31432,43181,30480,43181v,-1905,-953,-3810,-1905,-4762l27622,37466v,,,953,,953c28575,41276,29527,42229,30480,43181xm31432,124144v,,,-953,,c30480,123191,28575,123191,28575,124144r2857,2857c31432,126049,31432,124144,31432,124144xm31432,66041r,c30480,66994,31432,66994,31432,66041r,l31432,66041xm32385,48896v-953,,-953,,,c31432,49849,31432,49849,32385,49849v,,953,,,-953c33338,48896,32385,48896,32385,48896xm33338,53659v-953,,-1906,952,-1906,1905c31432,56516,32385,56516,32385,56516v953,-1905,2857,-952,3810,-1905c36195,53659,34290,53659,33338,53659xm43815,60326v952,,952,-952,952,-1905c43815,58421,43815,58421,42863,58421v-2858,1905,-4763,3810,-6668,6668c36195,63184,34290,62231,34290,60326v,-952,-952,-952,-952,-952c33338,59374,32385,60326,32385,60326v,2858,1905,3810,3810,4763c38100,66041,40005,65089,40957,63184v953,-953,953,-1905,2858,-2858xm38100,72709v,-953,,-1905,-1905,-2858c36195,69851,35242,69851,35242,70804v,952,,2857,1905,2857c38100,73661,38100,73661,38100,72709xm39052,58421v,,,-952,,c40005,57469,40005,57469,39052,57469v,,,,,952c38100,58421,39052,58421,39052,58421xm39052,53659v953,,953,-953,,c40005,52706,39052,52706,39052,52706r,953c39052,52706,39052,52706,39052,53659xm40957,48896v,,,,,c41910,49849,41910,49849,40957,48896v953,,953,,,c41910,47944,40957,48896,40957,48896xm44767,87949v,-953,,-953,,l42863,87949v952,,952,,1904,c44767,87949,44767,87949,44767,87949xm89535,107951r953,c90488,108904,88582,109856,90488,111761v2857,1905,4762,3810,7619,3810c99060,115571,100013,115571,100013,114619v,-953,,-953,952,-953c103822,113666,103822,112714,101917,110809v-952,-953,,-1905,,-3810c103822,107951,104775,108904,106680,108904v,952,-953,1905,,1905c107632,110809,107632,110809,108585,109856v,-952,,-952,953,-1905c112395,106999,111442,104141,111442,102236v,-1905,-952,-2857,-952,-4762c110490,95569,109538,95569,107632,96521v-2857,1905,-6667,4763,-10477,4763c98107,98426,100965,97474,102870,95569v,952,952,952,1905,c104775,95569,105727,94616,104775,93664v,,-953,,-1905,952l101917,95569v,-953,,-953,953,-1905l102870,92711v,-952,-953,,-953,c100965,95569,96202,95569,94297,98426v-952,953,-2857,1905,-3809,953c88582,98426,90488,97474,90488,96521v2857,,4762,-2857,7619,-3810l98107,91759v-1905,952,-3810,-1905,-5715,c92392,90806,92392,88901,93345,87949v,-953,952,-1905,,-1905c92392,85091,91440,86044,91440,86996v,953,-952,1905,-952,1905c90488,89854,90488,90806,88582,90806v-952,,-1905,-952,-1905,-1905c86677,87949,85725,86996,84772,87949v-2857,1905,-3809,952,-5715,-953c78105,86044,77152,85091,76200,85091v,953,,2858,-1905,2858c72390,87949,71438,88901,70485,89854v-1905,1905,-3810,1905,-5715,1905c64770,89854,62865,88901,61913,87949v,,-953,-953,,-953c61913,86996,62865,86996,62865,86996v952,953,1905,1905,2857,1905c66675,88901,66675,89854,67627,88901v953,-952,,-1905,,-1905c67627,86044,66675,86044,65722,86044v-1905,-1905,-2857,-2858,-952,-5715c64770,77471,61913,78424,60007,77471r-952,-1905c59055,74614,59055,73661,58102,73661v-952,,-1905,953,-1905,1905c55245,77471,56197,79376,58102,81281v-952,,-1905,,-2857,953c54292,80329,52388,81281,51435,80329v-953,-953,-1905,-953,-1905,-1905c49530,77471,51435,76519,52388,76519v1904,952,2857,,1904,-1905c54292,72709,54292,71756,55245,70804v952,-953,952,-1905,,-1905c55245,67946,55245,66994,54292,66994v-952,,-952,952,-952,1905c53340,70804,52388,72709,51435,73661v,953,-953,953,-1905,953c48577,74614,48577,73661,49530,72709v,-1905,-953,-2858,,-4763c49530,66994,49530,66041,48577,65089v-952,,-2857,952,-2857,1905c45720,68899,44767,69851,43815,71756v,953,952,953,952,953c44767,73661,45720,74614,46672,75566v953,953,,953,-952,1905c41910,79376,40957,81281,44767,83186v953,953,2858,1905,2858,2858c47625,86996,47625,87949,49530,87949v1905,,952,-953,952,-1905c50482,85091,49530,84139,50482,83186v953,,1906,953,1906,1905c53340,86044,52388,88901,53340,87949v3810,,1905,952,952,2857c54292,90806,53340,91759,54292,91759v953,,953,,953,c56197,90806,56197,90806,56197,89854v,-953,953,-2858,1905,-1905c59055,88901,58102,89854,58102,90806v,,-952,953,-952,1905c57150,94616,54292,94616,54292,96521v1905,-952,3810,-1905,4763,-2857c60960,91759,60960,92711,61913,93664v,1905,-3811,1905,-2858,2857c60007,97474,61913,98426,63817,99379r2858,952l68580,103189r,c69532,102236,69532,101284,70485,101284v-953,,-1905,,-3810,-953l67627,99379v953,-953,953,-2858,2858,-1905c72390,98426,70485,100331,70485,101284v1905,-953,1905,-953,2857,952c73342,103189,74295,103189,75247,103189v1905,-1905,3810,-953,4763,952c80010,105094,80963,104141,80963,104141v952,-952,1904,-1905,1904,c82867,105094,81915,106046,80963,106046v-953,,-1906,,-3811,c76200,106046,75247,106999,75247,107951v,953,953,953,1905,953c81915,111761,82867,111761,86677,106999v,952,-952,1905,,2857c88582,108904,88582,107951,89535,107951xm49530,77471v,953,-953,953,-1905,953c46672,78424,45720,78424,45720,77471v,-952,952,-952,1905,-952c48577,76519,49530,76519,49530,77471xm47625,69851v,,-953,,-953,c46672,69851,47625,68899,47625,68899v952,,952,,952,952c48577,69851,48577,69851,47625,69851xm57150,79376v,,,953,,c58102,80329,59055,81281,59055,82234v,952,-953,,-953,c57150,81281,54292,81281,57150,79376xm59055,97474r,c58102,97474,58102,97474,59055,97474r,c59055,97474,59055,97474,59055,97474xm60007,78424r2858,-2858l62865,77471v-952,3810,-1905,2858,-2858,953xm67627,91759v-952,,-2857,,-3810,-953c64770,88901,66675,89854,67627,89854v,952,,952,,1905xm66675,103189v,-953,,-953,,c64770,102236,64770,102236,64770,103189v,,952,,1905,c65722,103189,66675,103189,66675,103189xm65722,67946v,,,953,,c65722,68899,65722,68899,65722,67946v953,,,,,c65722,67946,65722,67946,65722,67946xm67627,92711v,-952,,-952,,l67627,92711v,,953,953,,1905l66675,94616v,-952,,-1905,952,-1905xm71438,78424v-953,-2858,-2858,-953,-3811,c66675,80329,68580,80329,69532,81281v953,953,953,953,1906,c71438,81281,71438,79376,71438,78424xm72390,103189v,-1905,-1905,-1905,-3810,-1905c69532,102236,69532,104141,72390,103189v,952,,,,xm69532,72709v,,,952,,l70485,72709v,,,,-953,c69532,72709,69532,72709,69532,72709xm72390,77471v952,,952,,,c73342,76519,73342,76519,72390,77471r,l72390,77471xm76200,89854v,,,952,,c75247,90806,75247,90806,74295,89854r,-953c75247,88901,76200,88901,76200,89854xm77152,82234r,c78105,82234,78105,82234,78105,82234v,-953,,-953,-953,-1905c77152,80329,76200,80329,76200,80329v,952,,1905,952,1905xm81915,92711v,,,953,-952,953c80963,94616,81915,95569,80010,95569v-953,,-953,-953,-1905,-953c77152,93664,77152,91759,78105,90806v2858,,2858,1905,3810,1905xm81915,92711r2857,c83820,93664,83820,94616,82867,94616v-952,,-952,-952,-952,-1905xm84772,92711v,-952,,-1905,953,-1905c85725,90806,85725,90806,85725,90806v,1905,-953,1905,-953,1905xm91440,107951r-3810,-1905l85725,104141v-953,-952,,-1905,952,-1905c90488,102236,94297,100331,98107,101284v-952,1905,-2857,952,-3810,1905c94297,103189,93345,104141,93345,104141v,953,952,953,952,953c95250,105094,96202,104141,97155,106046v,1905,-1905,953,-1905,1905c93345,106999,92392,107951,91440,107951r,xm85725,95569v,-953,952,-953,952,-953c87630,94616,87630,94616,87630,95569v,952,,952,-953,952c86677,96521,85725,96521,85725,95569xm87630,113666v,-952,,-1905,-953,-1905c86677,111761,85725,111761,85725,112714v,,,952,1905,952c87630,113666,87630,112714,87630,113666xm91440,115571v,-952,-952,-952,-952,-952c88582,115571,88582,116524,88582,118429v,952,,952,953,952c90488,118429,91440,117476,91440,115571xm93345,89854v,1905,-1905,2857,-1905,4762c89535,92711,91440,91759,93345,89854xm95250,111761v,,,-952,,c96202,111761,96202,111761,96202,111761v953,,,953,-952,c96202,111761,95250,111761,95250,111761xm97155,121286v952,,952,-952,1905,-1905c99060,118429,99060,117476,98107,117476v-952,,-1905,,-952,953c97155,119381,96202,121286,97155,121286xm109538,125096v952,,,-1905,,-1905c108585,122239,107632,123191,107632,123191v-1905,1905,-3810,2858,-6667,953c100965,124144,99060,125096,98107,125096v-952,-952,-1905,-1905,-1905,-952c95250,125096,97155,126049,97155,126049v1905,952,4762,,6667,1905c104775,128906,105727,127954,105727,127954v1905,-953,2858,-2858,3811,-2858xm99060,104141v,-1905,1905,-1905,2857,-2857c103822,100331,105727,100331,105727,98426v,-952,1905,-1905,2858,-952c109538,97474,109538,99379,109538,100331v,1905,,3810,,6668c106680,104141,106680,104141,102870,106046v-1905,-952,-3810,,-3810,-1905xm100013,35561v,,952,953,952,953c100965,36514,100965,35561,100013,35561v952,-952,,-952,,c100013,34609,100013,35561,100013,35561xm108585,115571v-953,-1905,-953,,-1905,953c106680,117476,105727,116524,105727,116524v-952,-953,-952,-1905,-1905,-1905c102870,115571,103822,116524,103822,117476v,3810,,3810,2858,2858l108585,119381v1905,-952,953,-3810,,-3810xm110490,145099v,,,-953,,c108585,145099,106680,145099,106680,147004v,952,952,952,952,952c109538,147956,109538,147004,110490,145099xm109538,136526v,,-953,,,c108585,137479,109538,138431,109538,138431v952,-952,952,-952,,-1905c110490,136526,109538,135574,109538,136526xm111442,141289v,,,,,c110490,140336,110490,141289,109538,141289v,,,952,,952c110490,142241,110490,142241,111442,141289xm113347,144146v-952,,-952,1905,-1905,2858c111442,147004,110490,147956,111442,148909v953,,953,-953,1905,-1905c113347,145099,114300,144146,113347,144146xm111442,131764v,,,,,c111442,132716,111442,133669,111442,133669v953,-953,953,-953,,-1905c112395,131764,112395,131764,111442,131764xm112395,111761v,953,952,1905,1905,2858c115252,116524,117157,116524,119063,116524v952,,952,-953,952,-1905c119063,112714,118110,109856,114300,110809v-953,,-953,-1905,-1905,-953c111442,109856,112395,110809,112395,111761xm115252,126049v953,,953,,,l114300,122239v-953,952,-1905,952,-1905,1905c112395,126049,114300,126049,115252,126049xm114300,113666v,-952,,-1905,1905,-1905l116205,112714v-953,1905,-1905,952,-1905,952xm115252,32704v-952,952,953,1905,1905,c117157,31751,116205,31751,116205,31751v-953,,-1905,,-953,953c114300,31751,114300,32704,115252,32704xm121920,133669r-4763,-3810c116205,130811,115252,130811,115252,131764v-952,952,,952,953,1905c118110,134621,119063,134621,120967,135574v953,-953,953,-953,953,-1905xm119063,140336v,-1905,-953,-2857,-1906,-2857c115252,137479,118110,138431,117157,139384v,952,,952,-952,1905c116205,142241,115252,143194,116205,143194v952,,952,-953,1905,-1905c118110,141289,119063,140336,119063,140336xm120015,119381v,,,,,l120015,119381v952,-952,952,-952,,l120015,119381xe" stroked="f">
                  <v:stroke joinstyle="miter"/>
                  <v:path arrowok="t" o:connecttype="custom" o:connectlocs="105727,172721;63817,181294;10477,158434;0,132716;20955,108904;39052,111761;40005,147956;35242,150814;34290,160339;43815,167006;53340,170816;88582,165101;94297,157481;96202,151766;89535,128906;66675,111761;29527,86044;8572,56516;18097,19369;68580,319;100965,6986;127635,37466;127635,49849;103822,63184;96202,60326;91440,27941;95250,24131;95250,17464;89535,13654;60007,8891;45720,15559;41910,38419;58102,54611;70485,63184;74295,66041;88582,74614;100013,83186;114300,93664;131445,120334;105727,172721;17145,129859;12382,127954;11430,128906;16192,132716;18097,130811;17145,129859;14288,124144;16192,127001;16192,125096;17145,123191;17145,121286;15240,123191;14288,124144;21907,117476;21907,115571;20002,117476;20002,120334;21907,117476;21907,130811;21907,130811;20955,130811;21907,130811;21907,130811;22860,123191;23813,122239;23813,121286;22860,123191;22860,123191;23813,134621;23813,134621;23813,133669;23813,134621;23813,134621;26670,116524;25717,115571;23813,118429;24765,119381;26670,116524;24765,138431;23813,137479;22860,138431;24765,138431;24765,138431;23813,126049;23813,126049;23813,127954;23813,126049;23813,126049;27622,128906;26670,131764;27622,132716;28575,131764;27622,128906;30480,43181;30480,43181;30480,43181;28575,38419;27622,37466;27622,38419;30480,43181;31432,124144;31432,124144;28575,124144;31432,127001;31432,124144;31432,66041;31432,66041;31432,66041;31432,66041;31432,66041;32385,48896;32385,48896;32385,49849;32385,48896;32385,48896;33338,53659;31432,55564;32385,56516;36195,54611;33338,53659;43815,60326;44767,58421;42863,58421;36195,65089;34290,60326;33338,59374;32385,60326;36195,65089;40957,63184;43815,60326;38100,72709;36195,69851;35242,70804;37147,73661;38100,72709;39052,58421;39052,58421;39052,57469;39052,58421;39052,58421;39052,53659;39052,53659;39052,52706;39052,53659;39052,53659;40957,48896;40957,48896;40957,48896;40957,48896;40957,48896;44767,87949;44767,87949;42863,87949;44767,87949;44767,87949;89535,107951;90488,107951;90488,111761;98107,115571;100013,114619;100965,113666;101917,110809;101917,106999;106680,108904;106680,110809;108585,109856;109538,107951;111442,102236;110490,97474;107632,96521;97155,101284;102870,95569;104775,95569;104775,93664;102870,94616;101917,95569;102870,93664;102870,92711;101917,92711;94297,98426;90488,99379;90488,96521;98107,92711;98107,91759;92392,91759;93345,87949;93345,86044;91440,86996;90488,88901;88582,90806;86677,88901;84772,87949;79057,86996;76200,85091;74295,87949;70485,89854;64770,91759;61913,87949;61913,86996;62865,86996;65722,88901;67627,88901;67627,86996;65722,86044;64770,80329;60007,77471;59055,75566;58102,73661;56197,75566;58102,81281;55245,82234;51435,80329;49530,78424;52388,76519;54292,74614;55245,70804;55245,68899;54292,66994;53340,68899;51435,73661;49530,74614;49530,72709;49530,67946;48577,65089;45720,66994;43815,71756;44767,72709;46672,75566;45720,77471;44767,83186;47625,86044;49530,87949;50482,86044;50482,83186;52388,85091;53340,87949;54292,90806;54292,91759;55245,91759;56197,89854;58102,87949;58102,90806;57150,92711;54292,96521;59055,93664;61913,93664;59055,96521;63817,99379;66675,100331;68580,103189;68580,103189;70485,101284;66675,100331;67627,99379;70485,97474;70485,101284;73342,102236;75247,103189;80010,104141;80963,104141;82867,104141;80963,106046;77152,106046;75247,107951;77152,108904;86677,106999;86677,109856;89535,107951;49530,77471;47625,78424;45720,77471;47625,76519;49530,77471;47625,69851;46672,69851;47625,68899;48577,69851;47625,69851;57150,79376;57150,79376;59055,82234;58102,82234;57150,79376;59055,97474;59055,97474;59055,97474;59055,97474;59055,97474;60007,78424;62865,75566;62865,77471;60007,78424;67627,91759;63817,90806;67627,89854;67627,91759;66675,103189;66675,103189;64770,103189;66675,103189;66675,103189;65722,67946;65722,67946;65722,67946;65722,67946;65722,67946;67627,92711;67627,92711;67627,92711;67627,94616;66675,94616;67627,92711;71438,78424;67627,78424;69532,81281;71438,81281;71438,78424;72390,103189;68580,101284;72390,103189;72390,103189;69532,72709;69532,72709;70485,72709;69532,72709;69532,72709;72390,77471;72390,77471;72390,77471;72390,77471;72390,77471;76200,89854;76200,89854;74295,89854;74295,88901;76200,89854;77152,82234;77152,82234;78105,82234;77152,80329;76200,80329;77152,82234;81915,92711;80963,93664;80010,95569;78105,94616;78105,90806;81915,92711;81915,92711;84772,92711;82867,94616;81915,92711;84772,92711;85725,90806;85725,90806;84772,92711;91440,107951;87630,106046;85725,104141;86677,102236;98107,101284;94297,103189;93345,104141;94297,105094;97155,106046;95250,107951;91440,107951;91440,107951;85725,95569;86677,94616;87630,95569;86677,96521;85725,95569;87630,113666;86677,111761;85725,112714;87630,113666;87630,113666;91440,115571;90488,114619;88582,118429;89535,119381;91440,115571;93345,89854;91440,94616;93345,89854;95250,111761;95250,111761;96202,111761;95250,111761;95250,111761;97155,121286;99060,119381;98107,117476;97155,118429;97155,121286;109538,125096;109538,123191;107632,123191;100965,124144;98107,125096;96202,124144;97155,126049;103822,127954;105727,127954;109538,125096;99060,104141;101917,101284;105727,98426;108585,97474;109538,100331;109538,106999;102870,106046;99060,104141;100013,35561;100965,36514;100013,35561;100013,35561;100013,35561;108585,115571;106680,116524;105727,116524;103822,114619;103822,117476;106680,120334;108585,119381;108585,115571;110490,145099;110490,145099;106680,147004;107632,147956;110490,145099;109538,136526;109538,136526;109538,138431;109538,136526;109538,136526;111442,141289;111442,141289;109538,141289;109538,142241;111442,141289;113347,144146;111442,147004;111442,148909;113347,147004;113347,144146;111442,131764;111442,131764;111442,133669;111442,131764;111442,131764;112395,111761;114300,114619;119063,116524;120015,114619;114300,110809;112395,109856;112395,111761;115252,126049;115252,126049;114300,122239;112395,124144;115252,126049;114300,113666;116205,111761;116205,112714;114300,113666;115252,32704;117157,32704;116205,31751;115252,32704;115252,32704;121920,133669;117157,129859;115252,131764;116205,133669;120967,135574;121920,133669;119063,140336;117157,137479;117157,139384;116205,141289;116205,143194;118110,141289;119063,140336;120015,119381;120015,119381;120015,119381;120015,119381;120015,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group>
            </w:pict>
          </mc:Fallback>
        </mc:AlternateContent>
      </w:r>
      <w:r>
        <w:rPr>
          <w:noProof/>
        </w:rPr>
        <mc:AlternateContent>
          <mc:Choice Requires="wps">
            <w:drawing>
              <wp:anchor distT="0" distB="0" distL="114300" distR="114300" simplePos="0" relativeHeight="251687936" behindDoc="0" locked="0" layoutInCell="1" allowOverlap="1" wp14:anchorId="64F6614E" wp14:editId="3BA2BF6B">
                <wp:simplePos x="0" y="0"/>
                <wp:positionH relativeFrom="column">
                  <wp:posOffset>3634740</wp:posOffset>
                </wp:positionH>
                <wp:positionV relativeFrom="paragraph">
                  <wp:posOffset>3267710</wp:posOffset>
                </wp:positionV>
                <wp:extent cx="440055" cy="316865"/>
                <wp:effectExtent l="0" t="0" r="4445" b="635"/>
                <wp:wrapNone/>
                <wp:docPr id="105" name="Graphic 92"/>
                <wp:cNvGraphicFramePr/>
                <a:graphic xmlns:a="http://schemas.openxmlformats.org/drawingml/2006/main">
                  <a:graphicData uri="http://schemas.microsoft.com/office/word/2010/wordprocessingShape">
                    <wps:wsp>
                      <wps:cNvSpPr/>
                      <wps:spPr>
                        <a:xfrm>
                          <a:off x="0" y="0"/>
                          <a:ext cx="440055" cy="316865"/>
                        </a:xfrm>
                        <a:custGeom>
                          <a:avLst/>
                          <a:gdLst>
                            <a:gd name="connsiteX0" fmla="*/ 440055 w 440055"/>
                            <a:gd name="connsiteY0" fmla="*/ 8572 h 317182"/>
                            <a:gd name="connsiteX1" fmla="*/ 436245 w 440055"/>
                            <a:gd name="connsiteY1" fmla="*/ 12382 h 317182"/>
                            <a:gd name="connsiteX2" fmla="*/ 421005 w 440055"/>
                            <a:gd name="connsiteY2" fmla="*/ 15240 h 317182"/>
                            <a:gd name="connsiteX3" fmla="*/ 378143 w 440055"/>
                            <a:gd name="connsiteY3" fmla="*/ 56197 h 317182"/>
                            <a:gd name="connsiteX4" fmla="*/ 359093 w 440055"/>
                            <a:gd name="connsiteY4" fmla="*/ 121920 h 317182"/>
                            <a:gd name="connsiteX5" fmla="*/ 354330 w 440055"/>
                            <a:gd name="connsiteY5" fmla="*/ 140970 h 317182"/>
                            <a:gd name="connsiteX6" fmla="*/ 350520 w 440055"/>
                            <a:gd name="connsiteY6" fmla="*/ 153352 h 317182"/>
                            <a:gd name="connsiteX7" fmla="*/ 348615 w 440055"/>
                            <a:gd name="connsiteY7" fmla="*/ 157163 h 317182"/>
                            <a:gd name="connsiteX8" fmla="*/ 321945 w 440055"/>
                            <a:gd name="connsiteY8" fmla="*/ 263842 h 317182"/>
                            <a:gd name="connsiteX9" fmla="*/ 311468 w 440055"/>
                            <a:gd name="connsiteY9" fmla="*/ 302895 h 317182"/>
                            <a:gd name="connsiteX10" fmla="*/ 311468 w 440055"/>
                            <a:gd name="connsiteY10" fmla="*/ 303847 h 317182"/>
                            <a:gd name="connsiteX11" fmla="*/ 303847 w 440055"/>
                            <a:gd name="connsiteY11" fmla="*/ 316230 h 317182"/>
                            <a:gd name="connsiteX12" fmla="*/ 300038 w 440055"/>
                            <a:gd name="connsiteY12" fmla="*/ 316230 h 317182"/>
                            <a:gd name="connsiteX13" fmla="*/ 291465 w 440055"/>
                            <a:gd name="connsiteY13" fmla="*/ 315277 h 317182"/>
                            <a:gd name="connsiteX14" fmla="*/ 283845 w 440055"/>
                            <a:gd name="connsiteY14" fmla="*/ 309563 h 317182"/>
                            <a:gd name="connsiteX15" fmla="*/ 277178 w 440055"/>
                            <a:gd name="connsiteY15" fmla="*/ 291465 h 317182"/>
                            <a:gd name="connsiteX16" fmla="*/ 273368 w 440055"/>
                            <a:gd name="connsiteY16" fmla="*/ 281940 h 317182"/>
                            <a:gd name="connsiteX17" fmla="*/ 258128 w 440055"/>
                            <a:gd name="connsiteY17" fmla="*/ 227647 h 317182"/>
                            <a:gd name="connsiteX18" fmla="*/ 227647 w 440055"/>
                            <a:gd name="connsiteY18" fmla="*/ 134302 h 317182"/>
                            <a:gd name="connsiteX19" fmla="*/ 220028 w 440055"/>
                            <a:gd name="connsiteY19" fmla="*/ 106680 h 317182"/>
                            <a:gd name="connsiteX20" fmla="*/ 217170 w 440055"/>
                            <a:gd name="connsiteY20" fmla="*/ 102870 h 317182"/>
                            <a:gd name="connsiteX21" fmla="*/ 214313 w 440055"/>
                            <a:gd name="connsiteY21" fmla="*/ 106680 h 317182"/>
                            <a:gd name="connsiteX22" fmla="*/ 203835 w 440055"/>
                            <a:gd name="connsiteY22" fmla="*/ 142875 h 317182"/>
                            <a:gd name="connsiteX23" fmla="*/ 189547 w 440055"/>
                            <a:gd name="connsiteY23" fmla="*/ 200025 h 317182"/>
                            <a:gd name="connsiteX24" fmla="*/ 173355 w 440055"/>
                            <a:gd name="connsiteY24" fmla="*/ 260032 h 317182"/>
                            <a:gd name="connsiteX25" fmla="*/ 161925 w 440055"/>
                            <a:gd name="connsiteY25" fmla="*/ 308610 h 317182"/>
                            <a:gd name="connsiteX26" fmla="*/ 154305 w 440055"/>
                            <a:gd name="connsiteY26" fmla="*/ 317182 h 317182"/>
                            <a:gd name="connsiteX27" fmla="*/ 143828 w 440055"/>
                            <a:gd name="connsiteY27" fmla="*/ 317182 h 317182"/>
                            <a:gd name="connsiteX28" fmla="*/ 133350 w 440055"/>
                            <a:gd name="connsiteY28" fmla="*/ 307657 h 317182"/>
                            <a:gd name="connsiteX29" fmla="*/ 112395 w 440055"/>
                            <a:gd name="connsiteY29" fmla="*/ 240030 h 317182"/>
                            <a:gd name="connsiteX30" fmla="*/ 102870 w 440055"/>
                            <a:gd name="connsiteY30" fmla="*/ 208597 h 317182"/>
                            <a:gd name="connsiteX31" fmla="*/ 91440 w 440055"/>
                            <a:gd name="connsiteY31" fmla="*/ 177165 h 317182"/>
                            <a:gd name="connsiteX32" fmla="*/ 55245 w 440055"/>
                            <a:gd name="connsiteY32" fmla="*/ 64770 h 317182"/>
                            <a:gd name="connsiteX33" fmla="*/ 47625 w 440055"/>
                            <a:gd name="connsiteY33" fmla="*/ 45720 h 317182"/>
                            <a:gd name="connsiteX34" fmla="*/ 39053 w 440055"/>
                            <a:gd name="connsiteY34" fmla="*/ 30480 h 317182"/>
                            <a:gd name="connsiteX35" fmla="*/ 14288 w 440055"/>
                            <a:gd name="connsiteY35" fmla="*/ 15240 h 317182"/>
                            <a:gd name="connsiteX36" fmla="*/ 3810 w 440055"/>
                            <a:gd name="connsiteY36" fmla="*/ 13335 h 317182"/>
                            <a:gd name="connsiteX37" fmla="*/ 0 w 440055"/>
                            <a:gd name="connsiteY37" fmla="*/ 9525 h 317182"/>
                            <a:gd name="connsiteX38" fmla="*/ 3810 w 440055"/>
                            <a:gd name="connsiteY38" fmla="*/ 4763 h 317182"/>
                            <a:gd name="connsiteX39" fmla="*/ 11430 w 440055"/>
                            <a:gd name="connsiteY39" fmla="*/ 3810 h 317182"/>
                            <a:gd name="connsiteX40" fmla="*/ 32385 w 440055"/>
                            <a:gd name="connsiteY40" fmla="*/ 3810 h 317182"/>
                            <a:gd name="connsiteX41" fmla="*/ 49530 w 440055"/>
                            <a:gd name="connsiteY41" fmla="*/ 3810 h 317182"/>
                            <a:gd name="connsiteX42" fmla="*/ 69533 w 440055"/>
                            <a:gd name="connsiteY42" fmla="*/ 4763 h 317182"/>
                            <a:gd name="connsiteX43" fmla="*/ 87630 w 440055"/>
                            <a:gd name="connsiteY43" fmla="*/ 3810 h 317182"/>
                            <a:gd name="connsiteX44" fmla="*/ 129540 w 440055"/>
                            <a:gd name="connsiteY44" fmla="*/ 3810 h 317182"/>
                            <a:gd name="connsiteX45" fmla="*/ 137160 w 440055"/>
                            <a:gd name="connsiteY45" fmla="*/ 5715 h 317182"/>
                            <a:gd name="connsiteX46" fmla="*/ 136208 w 440055"/>
                            <a:gd name="connsiteY46" fmla="*/ 13335 h 317182"/>
                            <a:gd name="connsiteX47" fmla="*/ 128588 w 440055"/>
                            <a:gd name="connsiteY47" fmla="*/ 15240 h 317182"/>
                            <a:gd name="connsiteX48" fmla="*/ 119063 w 440055"/>
                            <a:gd name="connsiteY48" fmla="*/ 26670 h 317182"/>
                            <a:gd name="connsiteX49" fmla="*/ 121920 w 440055"/>
                            <a:gd name="connsiteY49" fmla="*/ 45720 h 317182"/>
                            <a:gd name="connsiteX50" fmla="*/ 140970 w 440055"/>
                            <a:gd name="connsiteY50" fmla="*/ 104775 h 317182"/>
                            <a:gd name="connsiteX51" fmla="*/ 150495 w 440055"/>
                            <a:gd name="connsiteY51" fmla="*/ 129540 h 317182"/>
                            <a:gd name="connsiteX52" fmla="*/ 168593 w 440055"/>
                            <a:gd name="connsiteY52" fmla="*/ 186690 h 317182"/>
                            <a:gd name="connsiteX53" fmla="*/ 170497 w 440055"/>
                            <a:gd name="connsiteY53" fmla="*/ 193357 h 317182"/>
                            <a:gd name="connsiteX54" fmla="*/ 172403 w 440055"/>
                            <a:gd name="connsiteY54" fmla="*/ 195263 h 317182"/>
                            <a:gd name="connsiteX55" fmla="*/ 174308 w 440055"/>
                            <a:gd name="connsiteY55" fmla="*/ 193357 h 317182"/>
                            <a:gd name="connsiteX56" fmla="*/ 176213 w 440055"/>
                            <a:gd name="connsiteY56" fmla="*/ 186690 h 317182"/>
                            <a:gd name="connsiteX57" fmla="*/ 193358 w 440055"/>
                            <a:gd name="connsiteY57" fmla="*/ 123825 h 317182"/>
                            <a:gd name="connsiteX58" fmla="*/ 206693 w 440055"/>
                            <a:gd name="connsiteY58" fmla="*/ 76200 h 317182"/>
                            <a:gd name="connsiteX59" fmla="*/ 206693 w 440055"/>
                            <a:gd name="connsiteY59" fmla="*/ 65722 h 317182"/>
                            <a:gd name="connsiteX60" fmla="*/ 195263 w 440055"/>
                            <a:gd name="connsiteY60" fmla="*/ 34290 h 317182"/>
                            <a:gd name="connsiteX61" fmla="*/ 169545 w 440055"/>
                            <a:gd name="connsiteY61" fmla="*/ 14288 h 317182"/>
                            <a:gd name="connsiteX62" fmla="*/ 165735 w 440055"/>
                            <a:gd name="connsiteY62" fmla="*/ 12382 h 317182"/>
                            <a:gd name="connsiteX63" fmla="*/ 166688 w 440055"/>
                            <a:gd name="connsiteY63" fmla="*/ 4763 h 317182"/>
                            <a:gd name="connsiteX64" fmla="*/ 181928 w 440055"/>
                            <a:gd name="connsiteY64" fmla="*/ 2857 h 317182"/>
                            <a:gd name="connsiteX65" fmla="*/ 202883 w 440055"/>
                            <a:gd name="connsiteY65" fmla="*/ 4763 h 317182"/>
                            <a:gd name="connsiteX66" fmla="*/ 208597 w 440055"/>
                            <a:gd name="connsiteY66" fmla="*/ 4763 h 317182"/>
                            <a:gd name="connsiteX67" fmla="*/ 233363 w 440055"/>
                            <a:gd name="connsiteY67" fmla="*/ 4763 h 317182"/>
                            <a:gd name="connsiteX68" fmla="*/ 255270 w 440055"/>
                            <a:gd name="connsiteY68" fmla="*/ 3810 h 317182"/>
                            <a:gd name="connsiteX69" fmla="*/ 288608 w 440055"/>
                            <a:gd name="connsiteY69" fmla="*/ 3810 h 317182"/>
                            <a:gd name="connsiteX70" fmla="*/ 293370 w 440055"/>
                            <a:gd name="connsiteY70" fmla="*/ 3810 h 317182"/>
                            <a:gd name="connsiteX71" fmla="*/ 299085 w 440055"/>
                            <a:gd name="connsiteY71" fmla="*/ 7620 h 317182"/>
                            <a:gd name="connsiteX72" fmla="*/ 294322 w 440055"/>
                            <a:gd name="connsiteY72" fmla="*/ 14288 h 317182"/>
                            <a:gd name="connsiteX73" fmla="*/ 288608 w 440055"/>
                            <a:gd name="connsiteY73" fmla="*/ 14288 h 317182"/>
                            <a:gd name="connsiteX74" fmla="*/ 273368 w 440055"/>
                            <a:gd name="connsiteY74" fmla="*/ 27622 h 317182"/>
                            <a:gd name="connsiteX75" fmla="*/ 275272 w 440055"/>
                            <a:gd name="connsiteY75" fmla="*/ 42863 h 317182"/>
                            <a:gd name="connsiteX76" fmla="*/ 284797 w 440055"/>
                            <a:gd name="connsiteY76" fmla="*/ 75247 h 317182"/>
                            <a:gd name="connsiteX77" fmla="*/ 288608 w 440055"/>
                            <a:gd name="connsiteY77" fmla="*/ 87630 h 317182"/>
                            <a:gd name="connsiteX78" fmla="*/ 311468 w 440055"/>
                            <a:gd name="connsiteY78" fmla="*/ 162877 h 317182"/>
                            <a:gd name="connsiteX79" fmla="*/ 320993 w 440055"/>
                            <a:gd name="connsiteY79" fmla="*/ 189547 h 317182"/>
                            <a:gd name="connsiteX80" fmla="*/ 323850 w 440055"/>
                            <a:gd name="connsiteY80" fmla="*/ 192405 h 317182"/>
                            <a:gd name="connsiteX81" fmla="*/ 325755 w 440055"/>
                            <a:gd name="connsiteY81" fmla="*/ 189547 h 317182"/>
                            <a:gd name="connsiteX82" fmla="*/ 328613 w 440055"/>
                            <a:gd name="connsiteY82" fmla="*/ 181927 h 317182"/>
                            <a:gd name="connsiteX83" fmla="*/ 345758 w 440055"/>
                            <a:gd name="connsiteY83" fmla="*/ 117157 h 317182"/>
                            <a:gd name="connsiteX84" fmla="*/ 360997 w 440055"/>
                            <a:gd name="connsiteY84" fmla="*/ 55245 h 317182"/>
                            <a:gd name="connsiteX85" fmla="*/ 341947 w 440055"/>
                            <a:gd name="connsiteY85" fmla="*/ 15240 h 317182"/>
                            <a:gd name="connsiteX86" fmla="*/ 326708 w 440055"/>
                            <a:gd name="connsiteY86" fmla="*/ 12382 h 317182"/>
                            <a:gd name="connsiteX87" fmla="*/ 320993 w 440055"/>
                            <a:gd name="connsiteY87" fmla="*/ 8572 h 317182"/>
                            <a:gd name="connsiteX88" fmla="*/ 325755 w 440055"/>
                            <a:gd name="connsiteY88" fmla="*/ 2857 h 317182"/>
                            <a:gd name="connsiteX89" fmla="*/ 343853 w 440055"/>
                            <a:gd name="connsiteY89" fmla="*/ 1905 h 317182"/>
                            <a:gd name="connsiteX90" fmla="*/ 357188 w 440055"/>
                            <a:gd name="connsiteY90" fmla="*/ 2857 h 317182"/>
                            <a:gd name="connsiteX91" fmla="*/ 402908 w 440055"/>
                            <a:gd name="connsiteY91" fmla="*/ 1905 h 317182"/>
                            <a:gd name="connsiteX92" fmla="*/ 428625 w 440055"/>
                            <a:gd name="connsiteY92" fmla="*/ 0 h 317182"/>
                            <a:gd name="connsiteX93" fmla="*/ 437197 w 440055"/>
                            <a:gd name="connsiteY93" fmla="*/ 2857 h 317182"/>
                            <a:gd name="connsiteX94" fmla="*/ 440055 w 440055"/>
                            <a:gd name="connsiteY94" fmla="*/ 8572 h 317182"/>
                            <a:gd name="connsiteX95" fmla="*/ 80010 w 440055"/>
                            <a:gd name="connsiteY95" fmla="*/ 61913 h 317182"/>
                            <a:gd name="connsiteX96" fmla="*/ 76200 w 440055"/>
                            <a:gd name="connsiteY96" fmla="*/ 58102 h 317182"/>
                            <a:gd name="connsiteX97" fmla="*/ 75247 w 440055"/>
                            <a:gd name="connsiteY97" fmla="*/ 60960 h 317182"/>
                            <a:gd name="connsiteX98" fmla="*/ 75247 w 440055"/>
                            <a:gd name="connsiteY98" fmla="*/ 64770 h 317182"/>
                            <a:gd name="connsiteX99" fmla="*/ 80010 w 440055"/>
                            <a:gd name="connsiteY99" fmla="*/ 61913 h 317182"/>
                            <a:gd name="connsiteX100" fmla="*/ 84772 w 440055"/>
                            <a:gd name="connsiteY100" fmla="*/ 83820 h 317182"/>
                            <a:gd name="connsiteX101" fmla="*/ 84772 w 440055"/>
                            <a:gd name="connsiteY101" fmla="*/ 83820 h 317182"/>
                            <a:gd name="connsiteX102" fmla="*/ 83820 w 440055"/>
                            <a:gd name="connsiteY102" fmla="*/ 83820 h 317182"/>
                            <a:gd name="connsiteX103" fmla="*/ 84772 w 440055"/>
                            <a:gd name="connsiteY103" fmla="*/ 83820 h 317182"/>
                            <a:gd name="connsiteX104" fmla="*/ 84772 w 440055"/>
                            <a:gd name="connsiteY104" fmla="*/ 83820 h 317182"/>
                            <a:gd name="connsiteX105" fmla="*/ 96203 w 440055"/>
                            <a:gd name="connsiteY105" fmla="*/ 82867 h 317182"/>
                            <a:gd name="connsiteX106" fmla="*/ 96203 w 440055"/>
                            <a:gd name="connsiteY106" fmla="*/ 82867 h 317182"/>
                            <a:gd name="connsiteX107" fmla="*/ 96203 w 440055"/>
                            <a:gd name="connsiteY107" fmla="*/ 82867 h 317182"/>
                            <a:gd name="connsiteX108" fmla="*/ 96203 w 440055"/>
                            <a:gd name="connsiteY108" fmla="*/ 82867 h 317182"/>
                            <a:gd name="connsiteX109" fmla="*/ 96203 w 440055"/>
                            <a:gd name="connsiteY109" fmla="*/ 82867 h 317182"/>
                            <a:gd name="connsiteX110" fmla="*/ 101918 w 440055"/>
                            <a:gd name="connsiteY110" fmla="*/ 48577 h 317182"/>
                            <a:gd name="connsiteX111" fmla="*/ 100013 w 440055"/>
                            <a:gd name="connsiteY111" fmla="*/ 47625 h 317182"/>
                            <a:gd name="connsiteX112" fmla="*/ 99060 w 440055"/>
                            <a:gd name="connsiteY112" fmla="*/ 48577 h 317182"/>
                            <a:gd name="connsiteX113" fmla="*/ 100965 w 440055"/>
                            <a:gd name="connsiteY113" fmla="*/ 49530 h 317182"/>
                            <a:gd name="connsiteX114" fmla="*/ 101918 w 440055"/>
                            <a:gd name="connsiteY114" fmla="*/ 48577 h 317182"/>
                            <a:gd name="connsiteX115" fmla="*/ 103822 w 440055"/>
                            <a:gd name="connsiteY115" fmla="*/ 70485 h 317182"/>
                            <a:gd name="connsiteX116" fmla="*/ 103822 w 440055"/>
                            <a:gd name="connsiteY116" fmla="*/ 70485 h 317182"/>
                            <a:gd name="connsiteX117" fmla="*/ 102870 w 440055"/>
                            <a:gd name="connsiteY117" fmla="*/ 70485 h 317182"/>
                            <a:gd name="connsiteX118" fmla="*/ 103822 w 440055"/>
                            <a:gd name="connsiteY118" fmla="*/ 70485 h 317182"/>
                            <a:gd name="connsiteX119" fmla="*/ 103822 w 440055"/>
                            <a:gd name="connsiteY119" fmla="*/ 70485 h 317182"/>
                            <a:gd name="connsiteX120" fmla="*/ 109538 w 440055"/>
                            <a:gd name="connsiteY120" fmla="*/ 161925 h 317182"/>
                            <a:gd name="connsiteX121" fmla="*/ 109538 w 440055"/>
                            <a:gd name="connsiteY121" fmla="*/ 161925 h 317182"/>
                            <a:gd name="connsiteX122" fmla="*/ 109538 w 440055"/>
                            <a:gd name="connsiteY122" fmla="*/ 161925 h 317182"/>
                            <a:gd name="connsiteX123" fmla="*/ 109538 w 440055"/>
                            <a:gd name="connsiteY123" fmla="*/ 161925 h 317182"/>
                            <a:gd name="connsiteX124" fmla="*/ 109538 w 440055"/>
                            <a:gd name="connsiteY124" fmla="*/ 161925 h 317182"/>
                            <a:gd name="connsiteX125" fmla="*/ 110490 w 440055"/>
                            <a:gd name="connsiteY125" fmla="*/ 86677 h 317182"/>
                            <a:gd name="connsiteX126" fmla="*/ 110490 w 440055"/>
                            <a:gd name="connsiteY126" fmla="*/ 86677 h 317182"/>
                            <a:gd name="connsiteX127" fmla="*/ 110490 w 440055"/>
                            <a:gd name="connsiteY127" fmla="*/ 88582 h 317182"/>
                            <a:gd name="connsiteX128" fmla="*/ 111443 w 440055"/>
                            <a:gd name="connsiteY128" fmla="*/ 87630 h 317182"/>
                            <a:gd name="connsiteX129" fmla="*/ 110490 w 440055"/>
                            <a:gd name="connsiteY129" fmla="*/ 86677 h 317182"/>
                            <a:gd name="connsiteX130" fmla="*/ 118110 w 440055"/>
                            <a:gd name="connsiteY130" fmla="*/ 124777 h 317182"/>
                            <a:gd name="connsiteX131" fmla="*/ 117158 w 440055"/>
                            <a:gd name="connsiteY131" fmla="*/ 124777 h 317182"/>
                            <a:gd name="connsiteX132" fmla="*/ 117158 w 440055"/>
                            <a:gd name="connsiteY132" fmla="*/ 128588 h 317182"/>
                            <a:gd name="connsiteX133" fmla="*/ 120968 w 440055"/>
                            <a:gd name="connsiteY133" fmla="*/ 128588 h 317182"/>
                            <a:gd name="connsiteX134" fmla="*/ 118110 w 440055"/>
                            <a:gd name="connsiteY134" fmla="*/ 124777 h 317182"/>
                            <a:gd name="connsiteX135" fmla="*/ 118110 w 440055"/>
                            <a:gd name="connsiteY135" fmla="*/ 142875 h 317182"/>
                            <a:gd name="connsiteX136" fmla="*/ 116205 w 440055"/>
                            <a:gd name="connsiteY136" fmla="*/ 144780 h 317182"/>
                            <a:gd name="connsiteX137" fmla="*/ 118110 w 440055"/>
                            <a:gd name="connsiteY137" fmla="*/ 146685 h 317182"/>
                            <a:gd name="connsiteX138" fmla="*/ 119063 w 440055"/>
                            <a:gd name="connsiteY138" fmla="*/ 146685 h 317182"/>
                            <a:gd name="connsiteX139" fmla="*/ 118110 w 440055"/>
                            <a:gd name="connsiteY139" fmla="*/ 142875 h 317182"/>
                            <a:gd name="connsiteX140" fmla="*/ 118110 w 440055"/>
                            <a:gd name="connsiteY140" fmla="*/ 173355 h 317182"/>
                            <a:gd name="connsiteX141" fmla="*/ 118110 w 440055"/>
                            <a:gd name="connsiteY141" fmla="*/ 173355 h 317182"/>
                            <a:gd name="connsiteX142" fmla="*/ 118110 w 440055"/>
                            <a:gd name="connsiteY142" fmla="*/ 173355 h 317182"/>
                            <a:gd name="connsiteX143" fmla="*/ 118110 w 440055"/>
                            <a:gd name="connsiteY143" fmla="*/ 173355 h 317182"/>
                            <a:gd name="connsiteX144" fmla="*/ 118110 w 440055"/>
                            <a:gd name="connsiteY144" fmla="*/ 173355 h 317182"/>
                            <a:gd name="connsiteX145" fmla="*/ 125730 w 440055"/>
                            <a:gd name="connsiteY145" fmla="*/ 198120 h 317182"/>
                            <a:gd name="connsiteX146" fmla="*/ 125730 w 440055"/>
                            <a:gd name="connsiteY146" fmla="*/ 198120 h 317182"/>
                            <a:gd name="connsiteX147" fmla="*/ 123825 w 440055"/>
                            <a:gd name="connsiteY147" fmla="*/ 199072 h 317182"/>
                            <a:gd name="connsiteX148" fmla="*/ 125730 w 440055"/>
                            <a:gd name="connsiteY148" fmla="*/ 198120 h 317182"/>
                            <a:gd name="connsiteX149" fmla="*/ 125730 w 440055"/>
                            <a:gd name="connsiteY149" fmla="*/ 198120 h 317182"/>
                            <a:gd name="connsiteX150" fmla="*/ 135255 w 440055"/>
                            <a:gd name="connsiteY150" fmla="*/ 131445 h 317182"/>
                            <a:gd name="connsiteX151" fmla="*/ 129540 w 440055"/>
                            <a:gd name="connsiteY151" fmla="*/ 125730 h 317182"/>
                            <a:gd name="connsiteX152" fmla="*/ 127635 w 440055"/>
                            <a:gd name="connsiteY152" fmla="*/ 131445 h 317182"/>
                            <a:gd name="connsiteX153" fmla="*/ 129540 w 440055"/>
                            <a:gd name="connsiteY153" fmla="*/ 135255 h 317182"/>
                            <a:gd name="connsiteX154" fmla="*/ 135255 w 440055"/>
                            <a:gd name="connsiteY154" fmla="*/ 131445 h 317182"/>
                            <a:gd name="connsiteX155" fmla="*/ 140018 w 440055"/>
                            <a:gd name="connsiteY155" fmla="*/ 155257 h 317182"/>
                            <a:gd name="connsiteX156" fmla="*/ 138113 w 440055"/>
                            <a:gd name="connsiteY156" fmla="*/ 153352 h 317182"/>
                            <a:gd name="connsiteX157" fmla="*/ 138113 w 440055"/>
                            <a:gd name="connsiteY157" fmla="*/ 154305 h 317182"/>
                            <a:gd name="connsiteX158" fmla="*/ 138113 w 440055"/>
                            <a:gd name="connsiteY158" fmla="*/ 158115 h 317182"/>
                            <a:gd name="connsiteX159" fmla="*/ 140018 w 440055"/>
                            <a:gd name="connsiteY159" fmla="*/ 155257 h 317182"/>
                            <a:gd name="connsiteX160" fmla="*/ 150495 w 440055"/>
                            <a:gd name="connsiteY160" fmla="*/ 205740 h 317182"/>
                            <a:gd name="connsiteX161" fmla="*/ 150495 w 440055"/>
                            <a:gd name="connsiteY161" fmla="*/ 205740 h 317182"/>
                            <a:gd name="connsiteX162" fmla="*/ 148590 w 440055"/>
                            <a:gd name="connsiteY162" fmla="*/ 205740 h 317182"/>
                            <a:gd name="connsiteX163" fmla="*/ 150495 w 440055"/>
                            <a:gd name="connsiteY163" fmla="*/ 205740 h 317182"/>
                            <a:gd name="connsiteX164" fmla="*/ 150495 w 440055"/>
                            <a:gd name="connsiteY164" fmla="*/ 205740 h 317182"/>
                            <a:gd name="connsiteX165" fmla="*/ 156210 w 440055"/>
                            <a:gd name="connsiteY165" fmla="*/ 246697 h 317182"/>
                            <a:gd name="connsiteX166" fmla="*/ 155258 w 440055"/>
                            <a:gd name="connsiteY166" fmla="*/ 247650 h 317182"/>
                            <a:gd name="connsiteX167" fmla="*/ 156210 w 440055"/>
                            <a:gd name="connsiteY167" fmla="*/ 248602 h 317182"/>
                            <a:gd name="connsiteX168" fmla="*/ 157163 w 440055"/>
                            <a:gd name="connsiteY168" fmla="*/ 247650 h 317182"/>
                            <a:gd name="connsiteX169" fmla="*/ 156210 w 440055"/>
                            <a:gd name="connsiteY169" fmla="*/ 246697 h 317182"/>
                            <a:gd name="connsiteX170" fmla="*/ 160972 w 440055"/>
                            <a:gd name="connsiteY170" fmla="*/ 225742 h 317182"/>
                            <a:gd name="connsiteX171" fmla="*/ 160972 w 440055"/>
                            <a:gd name="connsiteY171" fmla="*/ 225742 h 317182"/>
                            <a:gd name="connsiteX172" fmla="*/ 160020 w 440055"/>
                            <a:gd name="connsiteY172" fmla="*/ 225742 h 317182"/>
                            <a:gd name="connsiteX173" fmla="*/ 160972 w 440055"/>
                            <a:gd name="connsiteY173" fmla="*/ 225742 h 317182"/>
                            <a:gd name="connsiteX174" fmla="*/ 160972 w 440055"/>
                            <a:gd name="connsiteY174" fmla="*/ 225742 h 317182"/>
                            <a:gd name="connsiteX175" fmla="*/ 213360 w 440055"/>
                            <a:gd name="connsiteY175" fmla="*/ 40005 h 317182"/>
                            <a:gd name="connsiteX176" fmla="*/ 212408 w 440055"/>
                            <a:gd name="connsiteY176" fmla="*/ 39052 h 317182"/>
                            <a:gd name="connsiteX177" fmla="*/ 212408 w 440055"/>
                            <a:gd name="connsiteY177" fmla="*/ 40005 h 317182"/>
                            <a:gd name="connsiteX178" fmla="*/ 213360 w 440055"/>
                            <a:gd name="connsiteY178" fmla="*/ 40005 h 317182"/>
                            <a:gd name="connsiteX179" fmla="*/ 213360 w 440055"/>
                            <a:gd name="connsiteY179" fmla="*/ 40005 h 317182"/>
                            <a:gd name="connsiteX180" fmla="*/ 217170 w 440055"/>
                            <a:gd name="connsiteY180" fmla="*/ 70485 h 317182"/>
                            <a:gd name="connsiteX181" fmla="*/ 217170 w 440055"/>
                            <a:gd name="connsiteY181" fmla="*/ 70485 h 317182"/>
                            <a:gd name="connsiteX182" fmla="*/ 217170 w 440055"/>
                            <a:gd name="connsiteY182" fmla="*/ 70485 h 317182"/>
                            <a:gd name="connsiteX183" fmla="*/ 216218 w 440055"/>
                            <a:gd name="connsiteY183" fmla="*/ 71438 h 317182"/>
                            <a:gd name="connsiteX184" fmla="*/ 217170 w 440055"/>
                            <a:gd name="connsiteY184" fmla="*/ 70485 h 317182"/>
                            <a:gd name="connsiteX185" fmla="*/ 220980 w 440055"/>
                            <a:gd name="connsiteY185" fmla="*/ 60007 h 317182"/>
                            <a:gd name="connsiteX186" fmla="*/ 222885 w 440055"/>
                            <a:gd name="connsiteY186" fmla="*/ 58102 h 317182"/>
                            <a:gd name="connsiteX187" fmla="*/ 220980 w 440055"/>
                            <a:gd name="connsiteY187" fmla="*/ 54292 h 317182"/>
                            <a:gd name="connsiteX188" fmla="*/ 218122 w 440055"/>
                            <a:gd name="connsiteY188" fmla="*/ 52388 h 317182"/>
                            <a:gd name="connsiteX189" fmla="*/ 217170 w 440055"/>
                            <a:gd name="connsiteY189" fmla="*/ 55245 h 317182"/>
                            <a:gd name="connsiteX190" fmla="*/ 220980 w 440055"/>
                            <a:gd name="connsiteY190" fmla="*/ 55245 h 317182"/>
                            <a:gd name="connsiteX191" fmla="*/ 220980 w 440055"/>
                            <a:gd name="connsiteY191" fmla="*/ 55245 h 317182"/>
                            <a:gd name="connsiteX192" fmla="*/ 220980 w 440055"/>
                            <a:gd name="connsiteY192" fmla="*/ 59055 h 317182"/>
                            <a:gd name="connsiteX193" fmla="*/ 220980 w 440055"/>
                            <a:gd name="connsiteY193" fmla="*/ 60007 h 317182"/>
                            <a:gd name="connsiteX194" fmla="*/ 219075 w 440055"/>
                            <a:gd name="connsiteY194" fmla="*/ 35242 h 317182"/>
                            <a:gd name="connsiteX195" fmla="*/ 219075 w 440055"/>
                            <a:gd name="connsiteY195" fmla="*/ 35242 h 317182"/>
                            <a:gd name="connsiteX196" fmla="*/ 220028 w 440055"/>
                            <a:gd name="connsiteY196" fmla="*/ 35242 h 317182"/>
                            <a:gd name="connsiteX197" fmla="*/ 219075 w 440055"/>
                            <a:gd name="connsiteY197" fmla="*/ 35242 h 317182"/>
                            <a:gd name="connsiteX198" fmla="*/ 219075 w 440055"/>
                            <a:gd name="connsiteY198" fmla="*/ 35242 h 317182"/>
                            <a:gd name="connsiteX199" fmla="*/ 220980 w 440055"/>
                            <a:gd name="connsiteY199" fmla="*/ 45720 h 317182"/>
                            <a:gd name="connsiteX200" fmla="*/ 220980 w 440055"/>
                            <a:gd name="connsiteY200" fmla="*/ 46672 h 317182"/>
                            <a:gd name="connsiteX201" fmla="*/ 223838 w 440055"/>
                            <a:gd name="connsiteY201" fmla="*/ 46672 h 317182"/>
                            <a:gd name="connsiteX202" fmla="*/ 224790 w 440055"/>
                            <a:gd name="connsiteY202" fmla="*/ 48577 h 317182"/>
                            <a:gd name="connsiteX203" fmla="*/ 226695 w 440055"/>
                            <a:gd name="connsiteY203" fmla="*/ 49530 h 317182"/>
                            <a:gd name="connsiteX204" fmla="*/ 226695 w 440055"/>
                            <a:gd name="connsiteY204" fmla="*/ 49530 h 317182"/>
                            <a:gd name="connsiteX205" fmla="*/ 224790 w 440055"/>
                            <a:gd name="connsiteY205" fmla="*/ 47625 h 317182"/>
                            <a:gd name="connsiteX206" fmla="*/ 222885 w 440055"/>
                            <a:gd name="connsiteY206" fmla="*/ 47625 h 317182"/>
                            <a:gd name="connsiteX207" fmla="*/ 220980 w 440055"/>
                            <a:gd name="connsiteY207" fmla="*/ 45720 h 317182"/>
                            <a:gd name="connsiteX208" fmla="*/ 221933 w 440055"/>
                            <a:gd name="connsiteY208" fmla="*/ 16192 h 317182"/>
                            <a:gd name="connsiteX209" fmla="*/ 221933 w 440055"/>
                            <a:gd name="connsiteY209" fmla="*/ 16192 h 317182"/>
                            <a:gd name="connsiteX210" fmla="*/ 222885 w 440055"/>
                            <a:gd name="connsiteY210" fmla="*/ 16192 h 317182"/>
                            <a:gd name="connsiteX211" fmla="*/ 221933 w 440055"/>
                            <a:gd name="connsiteY211" fmla="*/ 16192 h 317182"/>
                            <a:gd name="connsiteX212" fmla="*/ 221933 w 440055"/>
                            <a:gd name="connsiteY212" fmla="*/ 16192 h 317182"/>
                            <a:gd name="connsiteX213" fmla="*/ 222885 w 440055"/>
                            <a:gd name="connsiteY213" fmla="*/ 75247 h 317182"/>
                            <a:gd name="connsiteX214" fmla="*/ 223838 w 440055"/>
                            <a:gd name="connsiteY214" fmla="*/ 74295 h 317182"/>
                            <a:gd name="connsiteX215" fmla="*/ 221933 w 440055"/>
                            <a:gd name="connsiteY215" fmla="*/ 72390 h 317182"/>
                            <a:gd name="connsiteX216" fmla="*/ 220980 w 440055"/>
                            <a:gd name="connsiteY216" fmla="*/ 73342 h 317182"/>
                            <a:gd name="connsiteX217" fmla="*/ 222885 w 440055"/>
                            <a:gd name="connsiteY217" fmla="*/ 75247 h 317182"/>
                            <a:gd name="connsiteX218" fmla="*/ 268605 w 440055"/>
                            <a:gd name="connsiteY218" fmla="*/ 113347 h 317182"/>
                            <a:gd name="connsiteX219" fmla="*/ 267653 w 440055"/>
                            <a:gd name="connsiteY219" fmla="*/ 108585 h 317182"/>
                            <a:gd name="connsiteX220" fmla="*/ 263843 w 440055"/>
                            <a:gd name="connsiteY220" fmla="*/ 108585 h 317182"/>
                            <a:gd name="connsiteX221" fmla="*/ 260985 w 440055"/>
                            <a:gd name="connsiteY221" fmla="*/ 110490 h 317182"/>
                            <a:gd name="connsiteX222" fmla="*/ 255270 w 440055"/>
                            <a:gd name="connsiteY222" fmla="*/ 111442 h 317182"/>
                            <a:gd name="connsiteX223" fmla="*/ 257175 w 440055"/>
                            <a:gd name="connsiteY223" fmla="*/ 106680 h 317182"/>
                            <a:gd name="connsiteX224" fmla="*/ 263843 w 440055"/>
                            <a:gd name="connsiteY224" fmla="*/ 100965 h 317182"/>
                            <a:gd name="connsiteX225" fmla="*/ 268605 w 440055"/>
                            <a:gd name="connsiteY225" fmla="*/ 95250 h 317182"/>
                            <a:gd name="connsiteX226" fmla="*/ 262890 w 440055"/>
                            <a:gd name="connsiteY226" fmla="*/ 99060 h 317182"/>
                            <a:gd name="connsiteX227" fmla="*/ 262890 w 440055"/>
                            <a:gd name="connsiteY227" fmla="*/ 99060 h 317182"/>
                            <a:gd name="connsiteX228" fmla="*/ 259080 w 440055"/>
                            <a:gd name="connsiteY228" fmla="*/ 100013 h 317182"/>
                            <a:gd name="connsiteX229" fmla="*/ 259080 w 440055"/>
                            <a:gd name="connsiteY229" fmla="*/ 96202 h 317182"/>
                            <a:gd name="connsiteX230" fmla="*/ 258128 w 440055"/>
                            <a:gd name="connsiteY230" fmla="*/ 88582 h 317182"/>
                            <a:gd name="connsiteX231" fmla="*/ 258128 w 440055"/>
                            <a:gd name="connsiteY231" fmla="*/ 81915 h 317182"/>
                            <a:gd name="connsiteX232" fmla="*/ 261938 w 440055"/>
                            <a:gd name="connsiteY232" fmla="*/ 81915 h 317182"/>
                            <a:gd name="connsiteX233" fmla="*/ 263843 w 440055"/>
                            <a:gd name="connsiteY233" fmla="*/ 80010 h 317182"/>
                            <a:gd name="connsiteX234" fmla="*/ 268605 w 440055"/>
                            <a:gd name="connsiteY234" fmla="*/ 81915 h 317182"/>
                            <a:gd name="connsiteX235" fmla="*/ 265747 w 440055"/>
                            <a:gd name="connsiteY235" fmla="*/ 77152 h 317182"/>
                            <a:gd name="connsiteX236" fmla="*/ 264795 w 440055"/>
                            <a:gd name="connsiteY236" fmla="*/ 76200 h 317182"/>
                            <a:gd name="connsiteX237" fmla="*/ 262890 w 440055"/>
                            <a:gd name="connsiteY237" fmla="*/ 76200 h 317182"/>
                            <a:gd name="connsiteX238" fmla="*/ 262890 w 440055"/>
                            <a:gd name="connsiteY238" fmla="*/ 78105 h 317182"/>
                            <a:gd name="connsiteX239" fmla="*/ 262890 w 440055"/>
                            <a:gd name="connsiteY239" fmla="*/ 80010 h 317182"/>
                            <a:gd name="connsiteX240" fmla="*/ 254318 w 440055"/>
                            <a:gd name="connsiteY240" fmla="*/ 78105 h 317182"/>
                            <a:gd name="connsiteX241" fmla="*/ 253365 w 440055"/>
                            <a:gd name="connsiteY241" fmla="*/ 76200 h 317182"/>
                            <a:gd name="connsiteX242" fmla="*/ 252413 w 440055"/>
                            <a:gd name="connsiteY242" fmla="*/ 72390 h 317182"/>
                            <a:gd name="connsiteX243" fmla="*/ 244793 w 440055"/>
                            <a:gd name="connsiteY243" fmla="*/ 73342 h 317182"/>
                            <a:gd name="connsiteX244" fmla="*/ 244793 w 440055"/>
                            <a:gd name="connsiteY244" fmla="*/ 73342 h 317182"/>
                            <a:gd name="connsiteX245" fmla="*/ 241935 w 440055"/>
                            <a:gd name="connsiteY245" fmla="*/ 76200 h 317182"/>
                            <a:gd name="connsiteX246" fmla="*/ 240030 w 440055"/>
                            <a:gd name="connsiteY246" fmla="*/ 78105 h 317182"/>
                            <a:gd name="connsiteX247" fmla="*/ 241935 w 440055"/>
                            <a:gd name="connsiteY247" fmla="*/ 79057 h 317182"/>
                            <a:gd name="connsiteX248" fmla="*/ 243840 w 440055"/>
                            <a:gd name="connsiteY248" fmla="*/ 79057 h 317182"/>
                            <a:gd name="connsiteX249" fmla="*/ 247650 w 440055"/>
                            <a:gd name="connsiteY249" fmla="*/ 75247 h 317182"/>
                            <a:gd name="connsiteX250" fmla="*/ 248603 w 440055"/>
                            <a:gd name="connsiteY250" fmla="*/ 76200 h 317182"/>
                            <a:gd name="connsiteX251" fmla="*/ 243840 w 440055"/>
                            <a:gd name="connsiteY251" fmla="*/ 78105 h 317182"/>
                            <a:gd name="connsiteX252" fmla="*/ 243840 w 440055"/>
                            <a:gd name="connsiteY252" fmla="*/ 78105 h 317182"/>
                            <a:gd name="connsiteX253" fmla="*/ 243840 w 440055"/>
                            <a:gd name="connsiteY253" fmla="*/ 78105 h 317182"/>
                            <a:gd name="connsiteX254" fmla="*/ 245745 w 440055"/>
                            <a:gd name="connsiteY254" fmla="*/ 79057 h 317182"/>
                            <a:gd name="connsiteX255" fmla="*/ 247650 w 440055"/>
                            <a:gd name="connsiteY255" fmla="*/ 82867 h 317182"/>
                            <a:gd name="connsiteX256" fmla="*/ 249555 w 440055"/>
                            <a:gd name="connsiteY256" fmla="*/ 85725 h 317182"/>
                            <a:gd name="connsiteX257" fmla="*/ 251460 w 440055"/>
                            <a:gd name="connsiteY257" fmla="*/ 86677 h 317182"/>
                            <a:gd name="connsiteX258" fmla="*/ 255270 w 440055"/>
                            <a:gd name="connsiteY258" fmla="*/ 90488 h 317182"/>
                            <a:gd name="connsiteX259" fmla="*/ 256222 w 440055"/>
                            <a:gd name="connsiteY259" fmla="*/ 93345 h 317182"/>
                            <a:gd name="connsiteX260" fmla="*/ 254318 w 440055"/>
                            <a:gd name="connsiteY260" fmla="*/ 91440 h 317182"/>
                            <a:gd name="connsiteX261" fmla="*/ 252413 w 440055"/>
                            <a:gd name="connsiteY261" fmla="*/ 91440 h 317182"/>
                            <a:gd name="connsiteX262" fmla="*/ 242888 w 440055"/>
                            <a:gd name="connsiteY262" fmla="*/ 92392 h 317182"/>
                            <a:gd name="connsiteX263" fmla="*/ 240030 w 440055"/>
                            <a:gd name="connsiteY263" fmla="*/ 92392 h 317182"/>
                            <a:gd name="connsiteX264" fmla="*/ 241935 w 440055"/>
                            <a:gd name="connsiteY264" fmla="*/ 96202 h 317182"/>
                            <a:gd name="connsiteX265" fmla="*/ 238125 w 440055"/>
                            <a:gd name="connsiteY265" fmla="*/ 97155 h 317182"/>
                            <a:gd name="connsiteX266" fmla="*/ 240030 w 440055"/>
                            <a:gd name="connsiteY266" fmla="*/ 86677 h 317182"/>
                            <a:gd name="connsiteX267" fmla="*/ 241935 w 440055"/>
                            <a:gd name="connsiteY267" fmla="*/ 86677 h 317182"/>
                            <a:gd name="connsiteX268" fmla="*/ 243840 w 440055"/>
                            <a:gd name="connsiteY268" fmla="*/ 87630 h 317182"/>
                            <a:gd name="connsiteX269" fmla="*/ 244793 w 440055"/>
                            <a:gd name="connsiteY269" fmla="*/ 84772 h 317182"/>
                            <a:gd name="connsiteX270" fmla="*/ 242888 w 440055"/>
                            <a:gd name="connsiteY270" fmla="*/ 80963 h 317182"/>
                            <a:gd name="connsiteX271" fmla="*/ 233363 w 440055"/>
                            <a:gd name="connsiteY271" fmla="*/ 74295 h 317182"/>
                            <a:gd name="connsiteX272" fmla="*/ 227647 w 440055"/>
                            <a:gd name="connsiteY272" fmla="*/ 76200 h 317182"/>
                            <a:gd name="connsiteX273" fmla="*/ 227647 w 440055"/>
                            <a:gd name="connsiteY273" fmla="*/ 78105 h 317182"/>
                            <a:gd name="connsiteX274" fmla="*/ 229553 w 440055"/>
                            <a:gd name="connsiteY274" fmla="*/ 78105 h 317182"/>
                            <a:gd name="connsiteX275" fmla="*/ 231458 w 440055"/>
                            <a:gd name="connsiteY275" fmla="*/ 77152 h 317182"/>
                            <a:gd name="connsiteX276" fmla="*/ 238125 w 440055"/>
                            <a:gd name="connsiteY276" fmla="*/ 80010 h 317182"/>
                            <a:gd name="connsiteX277" fmla="*/ 235268 w 440055"/>
                            <a:gd name="connsiteY277" fmla="*/ 87630 h 317182"/>
                            <a:gd name="connsiteX278" fmla="*/ 233363 w 440055"/>
                            <a:gd name="connsiteY278" fmla="*/ 86677 h 317182"/>
                            <a:gd name="connsiteX279" fmla="*/ 233363 w 440055"/>
                            <a:gd name="connsiteY279" fmla="*/ 86677 h 317182"/>
                            <a:gd name="connsiteX280" fmla="*/ 235268 w 440055"/>
                            <a:gd name="connsiteY280" fmla="*/ 87630 h 317182"/>
                            <a:gd name="connsiteX281" fmla="*/ 235268 w 440055"/>
                            <a:gd name="connsiteY281" fmla="*/ 91440 h 317182"/>
                            <a:gd name="connsiteX282" fmla="*/ 240030 w 440055"/>
                            <a:gd name="connsiteY282" fmla="*/ 96202 h 317182"/>
                            <a:gd name="connsiteX283" fmla="*/ 240030 w 440055"/>
                            <a:gd name="connsiteY283" fmla="*/ 96202 h 317182"/>
                            <a:gd name="connsiteX284" fmla="*/ 244793 w 440055"/>
                            <a:gd name="connsiteY284" fmla="*/ 100965 h 317182"/>
                            <a:gd name="connsiteX285" fmla="*/ 246697 w 440055"/>
                            <a:gd name="connsiteY285" fmla="*/ 100013 h 317182"/>
                            <a:gd name="connsiteX286" fmla="*/ 244793 w 440055"/>
                            <a:gd name="connsiteY286" fmla="*/ 94297 h 317182"/>
                            <a:gd name="connsiteX287" fmla="*/ 247650 w 440055"/>
                            <a:gd name="connsiteY287" fmla="*/ 95250 h 317182"/>
                            <a:gd name="connsiteX288" fmla="*/ 252413 w 440055"/>
                            <a:gd name="connsiteY288" fmla="*/ 95250 h 317182"/>
                            <a:gd name="connsiteX289" fmla="*/ 255270 w 440055"/>
                            <a:gd name="connsiteY289" fmla="*/ 94297 h 317182"/>
                            <a:gd name="connsiteX290" fmla="*/ 258128 w 440055"/>
                            <a:gd name="connsiteY290" fmla="*/ 96202 h 317182"/>
                            <a:gd name="connsiteX291" fmla="*/ 256222 w 440055"/>
                            <a:gd name="connsiteY291" fmla="*/ 98107 h 317182"/>
                            <a:gd name="connsiteX292" fmla="*/ 256222 w 440055"/>
                            <a:gd name="connsiteY292" fmla="*/ 100013 h 317182"/>
                            <a:gd name="connsiteX293" fmla="*/ 258128 w 440055"/>
                            <a:gd name="connsiteY293" fmla="*/ 100965 h 317182"/>
                            <a:gd name="connsiteX294" fmla="*/ 260033 w 440055"/>
                            <a:gd name="connsiteY294" fmla="*/ 102870 h 317182"/>
                            <a:gd name="connsiteX295" fmla="*/ 257175 w 440055"/>
                            <a:gd name="connsiteY295" fmla="*/ 104775 h 317182"/>
                            <a:gd name="connsiteX296" fmla="*/ 249555 w 440055"/>
                            <a:gd name="connsiteY296" fmla="*/ 104775 h 317182"/>
                            <a:gd name="connsiteX297" fmla="*/ 247650 w 440055"/>
                            <a:gd name="connsiteY297" fmla="*/ 104775 h 317182"/>
                            <a:gd name="connsiteX298" fmla="*/ 242888 w 440055"/>
                            <a:gd name="connsiteY298" fmla="*/ 105727 h 317182"/>
                            <a:gd name="connsiteX299" fmla="*/ 241935 w 440055"/>
                            <a:gd name="connsiteY299" fmla="*/ 107632 h 317182"/>
                            <a:gd name="connsiteX300" fmla="*/ 243840 w 440055"/>
                            <a:gd name="connsiteY300" fmla="*/ 107632 h 317182"/>
                            <a:gd name="connsiteX301" fmla="*/ 258128 w 440055"/>
                            <a:gd name="connsiteY301" fmla="*/ 109538 h 317182"/>
                            <a:gd name="connsiteX302" fmla="*/ 273368 w 440055"/>
                            <a:gd name="connsiteY302" fmla="*/ 111442 h 317182"/>
                            <a:gd name="connsiteX303" fmla="*/ 268605 w 440055"/>
                            <a:gd name="connsiteY303" fmla="*/ 113347 h 317182"/>
                            <a:gd name="connsiteX304" fmla="*/ 224790 w 440055"/>
                            <a:gd name="connsiteY304" fmla="*/ 33338 h 317182"/>
                            <a:gd name="connsiteX305" fmla="*/ 224790 w 440055"/>
                            <a:gd name="connsiteY305" fmla="*/ 33338 h 317182"/>
                            <a:gd name="connsiteX306" fmla="*/ 224790 w 440055"/>
                            <a:gd name="connsiteY306" fmla="*/ 31432 h 317182"/>
                            <a:gd name="connsiteX307" fmla="*/ 223838 w 440055"/>
                            <a:gd name="connsiteY307" fmla="*/ 31432 h 317182"/>
                            <a:gd name="connsiteX308" fmla="*/ 224790 w 440055"/>
                            <a:gd name="connsiteY308" fmla="*/ 33338 h 317182"/>
                            <a:gd name="connsiteX309" fmla="*/ 226695 w 440055"/>
                            <a:gd name="connsiteY309" fmla="*/ 63817 h 317182"/>
                            <a:gd name="connsiteX310" fmla="*/ 225743 w 440055"/>
                            <a:gd name="connsiteY310" fmla="*/ 64770 h 317182"/>
                            <a:gd name="connsiteX311" fmla="*/ 227647 w 440055"/>
                            <a:gd name="connsiteY311" fmla="*/ 65722 h 317182"/>
                            <a:gd name="connsiteX312" fmla="*/ 228600 w 440055"/>
                            <a:gd name="connsiteY312" fmla="*/ 64770 h 317182"/>
                            <a:gd name="connsiteX313" fmla="*/ 226695 w 440055"/>
                            <a:gd name="connsiteY313" fmla="*/ 63817 h 317182"/>
                            <a:gd name="connsiteX314" fmla="*/ 227647 w 440055"/>
                            <a:gd name="connsiteY314" fmla="*/ 56197 h 317182"/>
                            <a:gd name="connsiteX315" fmla="*/ 225743 w 440055"/>
                            <a:gd name="connsiteY315" fmla="*/ 57150 h 317182"/>
                            <a:gd name="connsiteX316" fmla="*/ 228600 w 440055"/>
                            <a:gd name="connsiteY316" fmla="*/ 62865 h 317182"/>
                            <a:gd name="connsiteX317" fmla="*/ 230505 w 440055"/>
                            <a:gd name="connsiteY317" fmla="*/ 63817 h 317182"/>
                            <a:gd name="connsiteX318" fmla="*/ 231458 w 440055"/>
                            <a:gd name="connsiteY318" fmla="*/ 61913 h 317182"/>
                            <a:gd name="connsiteX319" fmla="*/ 227647 w 440055"/>
                            <a:gd name="connsiteY319" fmla="*/ 56197 h 317182"/>
                            <a:gd name="connsiteX320" fmla="*/ 227647 w 440055"/>
                            <a:gd name="connsiteY320" fmla="*/ 85725 h 317182"/>
                            <a:gd name="connsiteX321" fmla="*/ 229553 w 440055"/>
                            <a:gd name="connsiteY321" fmla="*/ 84772 h 317182"/>
                            <a:gd name="connsiteX322" fmla="*/ 228600 w 440055"/>
                            <a:gd name="connsiteY322" fmla="*/ 82867 h 317182"/>
                            <a:gd name="connsiteX323" fmla="*/ 226695 w 440055"/>
                            <a:gd name="connsiteY323" fmla="*/ 83820 h 317182"/>
                            <a:gd name="connsiteX324" fmla="*/ 227647 w 440055"/>
                            <a:gd name="connsiteY324" fmla="*/ 85725 h 317182"/>
                            <a:gd name="connsiteX325" fmla="*/ 229553 w 440055"/>
                            <a:gd name="connsiteY325" fmla="*/ 95250 h 317182"/>
                            <a:gd name="connsiteX326" fmla="*/ 229553 w 440055"/>
                            <a:gd name="connsiteY326" fmla="*/ 95250 h 317182"/>
                            <a:gd name="connsiteX327" fmla="*/ 227647 w 440055"/>
                            <a:gd name="connsiteY327" fmla="*/ 99060 h 317182"/>
                            <a:gd name="connsiteX328" fmla="*/ 228600 w 440055"/>
                            <a:gd name="connsiteY328" fmla="*/ 100013 h 317182"/>
                            <a:gd name="connsiteX329" fmla="*/ 229553 w 440055"/>
                            <a:gd name="connsiteY329" fmla="*/ 95250 h 317182"/>
                            <a:gd name="connsiteX330" fmla="*/ 228600 w 440055"/>
                            <a:gd name="connsiteY330" fmla="*/ 26670 h 317182"/>
                            <a:gd name="connsiteX331" fmla="*/ 230505 w 440055"/>
                            <a:gd name="connsiteY331" fmla="*/ 26670 h 317182"/>
                            <a:gd name="connsiteX332" fmla="*/ 233363 w 440055"/>
                            <a:gd name="connsiteY332" fmla="*/ 25717 h 317182"/>
                            <a:gd name="connsiteX333" fmla="*/ 231458 w 440055"/>
                            <a:gd name="connsiteY333" fmla="*/ 23813 h 317182"/>
                            <a:gd name="connsiteX334" fmla="*/ 228600 w 440055"/>
                            <a:gd name="connsiteY334" fmla="*/ 26670 h 317182"/>
                            <a:gd name="connsiteX335" fmla="*/ 228600 w 440055"/>
                            <a:gd name="connsiteY335" fmla="*/ 53340 h 317182"/>
                            <a:gd name="connsiteX336" fmla="*/ 229553 w 440055"/>
                            <a:gd name="connsiteY336" fmla="*/ 54292 h 317182"/>
                            <a:gd name="connsiteX337" fmla="*/ 231458 w 440055"/>
                            <a:gd name="connsiteY337" fmla="*/ 52388 h 317182"/>
                            <a:gd name="connsiteX338" fmla="*/ 230505 w 440055"/>
                            <a:gd name="connsiteY338" fmla="*/ 51435 h 317182"/>
                            <a:gd name="connsiteX339" fmla="*/ 228600 w 440055"/>
                            <a:gd name="connsiteY339" fmla="*/ 53340 h 317182"/>
                            <a:gd name="connsiteX340" fmla="*/ 232410 w 440055"/>
                            <a:gd name="connsiteY340" fmla="*/ 32385 h 317182"/>
                            <a:gd name="connsiteX341" fmla="*/ 229553 w 440055"/>
                            <a:gd name="connsiteY341" fmla="*/ 32385 h 317182"/>
                            <a:gd name="connsiteX342" fmla="*/ 229553 w 440055"/>
                            <a:gd name="connsiteY342" fmla="*/ 34290 h 317182"/>
                            <a:gd name="connsiteX343" fmla="*/ 232410 w 440055"/>
                            <a:gd name="connsiteY343" fmla="*/ 34290 h 317182"/>
                            <a:gd name="connsiteX344" fmla="*/ 238125 w 440055"/>
                            <a:gd name="connsiteY344" fmla="*/ 38100 h 317182"/>
                            <a:gd name="connsiteX345" fmla="*/ 240030 w 440055"/>
                            <a:gd name="connsiteY345" fmla="*/ 39052 h 317182"/>
                            <a:gd name="connsiteX346" fmla="*/ 240030 w 440055"/>
                            <a:gd name="connsiteY346" fmla="*/ 37147 h 317182"/>
                            <a:gd name="connsiteX347" fmla="*/ 232410 w 440055"/>
                            <a:gd name="connsiteY347" fmla="*/ 32385 h 317182"/>
                            <a:gd name="connsiteX348" fmla="*/ 236220 w 440055"/>
                            <a:gd name="connsiteY348" fmla="*/ 55245 h 317182"/>
                            <a:gd name="connsiteX349" fmla="*/ 232410 w 440055"/>
                            <a:gd name="connsiteY349" fmla="*/ 56197 h 317182"/>
                            <a:gd name="connsiteX350" fmla="*/ 236220 w 440055"/>
                            <a:gd name="connsiteY350" fmla="*/ 60007 h 317182"/>
                            <a:gd name="connsiteX351" fmla="*/ 237172 w 440055"/>
                            <a:gd name="connsiteY351" fmla="*/ 60960 h 317182"/>
                            <a:gd name="connsiteX352" fmla="*/ 239078 w 440055"/>
                            <a:gd name="connsiteY352" fmla="*/ 60960 h 317182"/>
                            <a:gd name="connsiteX353" fmla="*/ 239078 w 440055"/>
                            <a:gd name="connsiteY353" fmla="*/ 60007 h 317182"/>
                            <a:gd name="connsiteX354" fmla="*/ 237172 w 440055"/>
                            <a:gd name="connsiteY354" fmla="*/ 60007 h 317182"/>
                            <a:gd name="connsiteX355" fmla="*/ 236220 w 440055"/>
                            <a:gd name="connsiteY355" fmla="*/ 60007 h 317182"/>
                            <a:gd name="connsiteX356" fmla="*/ 236220 w 440055"/>
                            <a:gd name="connsiteY356" fmla="*/ 55245 h 317182"/>
                            <a:gd name="connsiteX357" fmla="*/ 238125 w 440055"/>
                            <a:gd name="connsiteY357" fmla="*/ 49530 h 317182"/>
                            <a:gd name="connsiteX358" fmla="*/ 236220 w 440055"/>
                            <a:gd name="connsiteY358" fmla="*/ 49530 h 317182"/>
                            <a:gd name="connsiteX359" fmla="*/ 231458 w 440055"/>
                            <a:gd name="connsiteY359" fmla="*/ 45720 h 317182"/>
                            <a:gd name="connsiteX360" fmla="*/ 230505 w 440055"/>
                            <a:gd name="connsiteY360" fmla="*/ 46672 h 317182"/>
                            <a:gd name="connsiteX361" fmla="*/ 235268 w 440055"/>
                            <a:gd name="connsiteY361" fmla="*/ 49530 h 317182"/>
                            <a:gd name="connsiteX362" fmla="*/ 236220 w 440055"/>
                            <a:gd name="connsiteY362" fmla="*/ 49530 h 317182"/>
                            <a:gd name="connsiteX363" fmla="*/ 236220 w 440055"/>
                            <a:gd name="connsiteY363" fmla="*/ 55245 h 317182"/>
                            <a:gd name="connsiteX364" fmla="*/ 243840 w 440055"/>
                            <a:gd name="connsiteY364" fmla="*/ 67627 h 317182"/>
                            <a:gd name="connsiteX365" fmla="*/ 238125 w 440055"/>
                            <a:gd name="connsiteY365" fmla="*/ 67627 h 317182"/>
                            <a:gd name="connsiteX366" fmla="*/ 232410 w 440055"/>
                            <a:gd name="connsiteY366" fmla="*/ 73342 h 317182"/>
                            <a:gd name="connsiteX367" fmla="*/ 232410 w 440055"/>
                            <a:gd name="connsiteY367" fmla="*/ 75247 h 317182"/>
                            <a:gd name="connsiteX368" fmla="*/ 234315 w 440055"/>
                            <a:gd name="connsiteY368" fmla="*/ 75247 h 317182"/>
                            <a:gd name="connsiteX369" fmla="*/ 243840 w 440055"/>
                            <a:gd name="connsiteY369" fmla="*/ 73342 h 317182"/>
                            <a:gd name="connsiteX370" fmla="*/ 243840 w 440055"/>
                            <a:gd name="connsiteY370" fmla="*/ 71438 h 317182"/>
                            <a:gd name="connsiteX371" fmla="*/ 243840 w 440055"/>
                            <a:gd name="connsiteY371" fmla="*/ 67627 h 317182"/>
                            <a:gd name="connsiteX372" fmla="*/ 240030 w 440055"/>
                            <a:gd name="connsiteY372" fmla="*/ 61913 h 317182"/>
                            <a:gd name="connsiteX373" fmla="*/ 234315 w 440055"/>
                            <a:gd name="connsiteY373" fmla="*/ 64770 h 317182"/>
                            <a:gd name="connsiteX374" fmla="*/ 234315 w 440055"/>
                            <a:gd name="connsiteY374" fmla="*/ 65722 h 317182"/>
                            <a:gd name="connsiteX375" fmla="*/ 240030 w 440055"/>
                            <a:gd name="connsiteY375" fmla="*/ 62865 h 317182"/>
                            <a:gd name="connsiteX376" fmla="*/ 240030 w 440055"/>
                            <a:gd name="connsiteY376" fmla="*/ 61913 h 317182"/>
                            <a:gd name="connsiteX377" fmla="*/ 238125 w 440055"/>
                            <a:gd name="connsiteY377" fmla="*/ 83820 h 317182"/>
                            <a:gd name="connsiteX378" fmla="*/ 239078 w 440055"/>
                            <a:gd name="connsiteY378" fmla="*/ 83820 h 317182"/>
                            <a:gd name="connsiteX379" fmla="*/ 238125 w 440055"/>
                            <a:gd name="connsiteY379" fmla="*/ 84772 h 317182"/>
                            <a:gd name="connsiteX380" fmla="*/ 236220 w 440055"/>
                            <a:gd name="connsiteY380" fmla="*/ 84772 h 317182"/>
                            <a:gd name="connsiteX381" fmla="*/ 236220 w 440055"/>
                            <a:gd name="connsiteY381" fmla="*/ 83820 h 317182"/>
                            <a:gd name="connsiteX382" fmla="*/ 238125 w 440055"/>
                            <a:gd name="connsiteY382" fmla="*/ 83820 h 317182"/>
                            <a:gd name="connsiteX383" fmla="*/ 240030 w 440055"/>
                            <a:gd name="connsiteY383" fmla="*/ 123825 h 317182"/>
                            <a:gd name="connsiteX384" fmla="*/ 240030 w 440055"/>
                            <a:gd name="connsiteY384" fmla="*/ 123825 h 317182"/>
                            <a:gd name="connsiteX385" fmla="*/ 238125 w 440055"/>
                            <a:gd name="connsiteY385" fmla="*/ 123825 h 317182"/>
                            <a:gd name="connsiteX386" fmla="*/ 239078 w 440055"/>
                            <a:gd name="connsiteY386" fmla="*/ 123825 h 317182"/>
                            <a:gd name="connsiteX387" fmla="*/ 240030 w 440055"/>
                            <a:gd name="connsiteY387" fmla="*/ 123825 h 317182"/>
                            <a:gd name="connsiteX388" fmla="*/ 238125 w 440055"/>
                            <a:gd name="connsiteY388" fmla="*/ 48577 h 317182"/>
                            <a:gd name="connsiteX389" fmla="*/ 241935 w 440055"/>
                            <a:gd name="connsiteY389" fmla="*/ 50482 h 317182"/>
                            <a:gd name="connsiteX390" fmla="*/ 243840 w 440055"/>
                            <a:gd name="connsiteY390" fmla="*/ 50482 h 317182"/>
                            <a:gd name="connsiteX391" fmla="*/ 242888 w 440055"/>
                            <a:gd name="connsiteY391" fmla="*/ 49530 h 317182"/>
                            <a:gd name="connsiteX392" fmla="*/ 238125 w 440055"/>
                            <a:gd name="connsiteY392" fmla="*/ 48577 h 317182"/>
                            <a:gd name="connsiteX393" fmla="*/ 240030 w 440055"/>
                            <a:gd name="connsiteY393" fmla="*/ 44767 h 317182"/>
                            <a:gd name="connsiteX394" fmla="*/ 241935 w 440055"/>
                            <a:gd name="connsiteY394" fmla="*/ 43815 h 317182"/>
                            <a:gd name="connsiteX395" fmla="*/ 240983 w 440055"/>
                            <a:gd name="connsiteY395" fmla="*/ 42863 h 317182"/>
                            <a:gd name="connsiteX396" fmla="*/ 240030 w 440055"/>
                            <a:gd name="connsiteY396" fmla="*/ 44767 h 317182"/>
                            <a:gd name="connsiteX397" fmla="*/ 240030 w 440055"/>
                            <a:gd name="connsiteY397" fmla="*/ 44767 h 317182"/>
                            <a:gd name="connsiteX398" fmla="*/ 240030 w 440055"/>
                            <a:gd name="connsiteY398" fmla="*/ 33338 h 317182"/>
                            <a:gd name="connsiteX399" fmla="*/ 243840 w 440055"/>
                            <a:gd name="connsiteY399" fmla="*/ 30480 h 317182"/>
                            <a:gd name="connsiteX400" fmla="*/ 242888 w 440055"/>
                            <a:gd name="connsiteY400" fmla="*/ 29527 h 317182"/>
                            <a:gd name="connsiteX401" fmla="*/ 239078 w 440055"/>
                            <a:gd name="connsiteY401" fmla="*/ 31432 h 317182"/>
                            <a:gd name="connsiteX402" fmla="*/ 240030 w 440055"/>
                            <a:gd name="connsiteY402" fmla="*/ 33338 h 317182"/>
                            <a:gd name="connsiteX403" fmla="*/ 241935 w 440055"/>
                            <a:gd name="connsiteY403" fmla="*/ 23813 h 317182"/>
                            <a:gd name="connsiteX404" fmla="*/ 241935 w 440055"/>
                            <a:gd name="connsiteY404" fmla="*/ 23813 h 317182"/>
                            <a:gd name="connsiteX405" fmla="*/ 242888 w 440055"/>
                            <a:gd name="connsiteY405" fmla="*/ 23813 h 317182"/>
                            <a:gd name="connsiteX406" fmla="*/ 241935 w 440055"/>
                            <a:gd name="connsiteY406" fmla="*/ 23813 h 317182"/>
                            <a:gd name="connsiteX407" fmla="*/ 241935 w 440055"/>
                            <a:gd name="connsiteY407" fmla="*/ 23813 h 317182"/>
                            <a:gd name="connsiteX408" fmla="*/ 252413 w 440055"/>
                            <a:gd name="connsiteY408" fmla="*/ 127635 h 317182"/>
                            <a:gd name="connsiteX409" fmla="*/ 253365 w 440055"/>
                            <a:gd name="connsiteY409" fmla="*/ 126682 h 317182"/>
                            <a:gd name="connsiteX410" fmla="*/ 256222 w 440055"/>
                            <a:gd name="connsiteY410" fmla="*/ 124777 h 317182"/>
                            <a:gd name="connsiteX411" fmla="*/ 256222 w 440055"/>
                            <a:gd name="connsiteY411" fmla="*/ 127635 h 317182"/>
                            <a:gd name="connsiteX412" fmla="*/ 258128 w 440055"/>
                            <a:gd name="connsiteY412" fmla="*/ 130492 h 317182"/>
                            <a:gd name="connsiteX413" fmla="*/ 260033 w 440055"/>
                            <a:gd name="connsiteY413" fmla="*/ 128588 h 317182"/>
                            <a:gd name="connsiteX414" fmla="*/ 260033 w 440055"/>
                            <a:gd name="connsiteY414" fmla="*/ 125730 h 317182"/>
                            <a:gd name="connsiteX415" fmla="*/ 254318 w 440055"/>
                            <a:gd name="connsiteY415" fmla="*/ 116205 h 317182"/>
                            <a:gd name="connsiteX416" fmla="*/ 253365 w 440055"/>
                            <a:gd name="connsiteY416" fmla="*/ 116205 h 317182"/>
                            <a:gd name="connsiteX417" fmla="*/ 245745 w 440055"/>
                            <a:gd name="connsiteY417" fmla="*/ 113347 h 317182"/>
                            <a:gd name="connsiteX418" fmla="*/ 242888 w 440055"/>
                            <a:gd name="connsiteY418" fmla="*/ 113347 h 317182"/>
                            <a:gd name="connsiteX419" fmla="*/ 240983 w 440055"/>
                            <a:gd name="connsiteY419" fmla="*/ 117157 h 317182"/>
                            <a:gd name="connsiteX420" fmla="*/ 242888 w 440055"/>
                            <a:gd name="connsiteY420" fmla="*/ 118110 h 317182"/>
                            <a:gd name="connsiteX421" fmla="*/ 245745 w 440055"/>
                            <a:gd name="connsiteY421" fmla="*/ 119063 h 317182"/>
                            <a:gd name="connsiteX422" fmla="*/ 250508 w 440055"/>
                            <a:gd name="connsiteY422" fmla="*/ 125730 h 317182"/>
                            <a:gd name="connsiteX423" fmla="*/ 252413 w 440055"/>
                            <a:gd name="connsiteY423" fmla="*/ 127635 h 317182"/>
                            <a:gd name="connsiteX424" fmla="*/ 244793 w 440055"/>
                            <a:gd name="connsiteY424" fmla="*/ 64770 h 317182"/>
                            <a:gd name="connsiteX425" fmla="*/ 245745 w 440055"/>
                            <a:gd name="connsiteY425" fmla="*/ 64770 h 317182"/>
                            <a:gd name="connsiteX426" fmla="*/ 245745 w 440055"/>
                            <a:gd name="connsiteY426" fmla="*/ 60960 h 317182"/>
                            <a:gd name="connsiteX427" fmla="*/ 245745 w 440055"/>
                            <a:gd name="connsiteY427" fmla="*/ 60960 h 317182"/>
                            <a:gd name="connsiteX428" fmla="*/ 247650 w 440055"/>
                            <a:gd name="connsiteY428" fmla="*/ 61913 h 317182"/>
                            <a:gd name="connsiteX429" fmla="*/ 249555 w 440055"/>
                            <a:gd name="connsiteY429" fmla="*/ 60960 h 317182"/>
                            <a:gd name="connsiteX430" fmla="*/ 248603 w 440055"/>
                            <a:gd name="connsiteY430" fmla="*/ 59055 h 317182"/>
                            <a:gd name="connsiteX431" fmla="*/ 247650 w 440055"/>
                            <a:gd name="connsiteY431" fmla="*/ 58102 h 317182"/>
                            <a:gd name="connsiteX432" fmla="*/ 248603 w 440055"/>
                            <a:gd name="connsiteY432" fmla="*/ 58102 h 317182"/>
                            <a:gd name="connsiteX433" fmla="*/ 248603 w 440055"/>
                            <a:gd name="connsiteY433" fmla="*/ 56197 h 317182"/>
                            <a:gd name="connsiteX434" fmla="*/ 248603 w 440055"/>
                            <a:gd name="connsiteY434" fmla="*/ 56197 h 317182"/>
                            <a:gd name="connsiteX435" fmla="*/ 247650 w 440055"/>
                            <a:gd name="connsiteY435" fmla="*/ 58102 h 317182"/>
                            <a:gd name="connsiteX436" fmla="*/ 247650 w 440055"/>
                            <a:gd name="connsiteY436" fmla="*/ 59055 h 317182"/>
                            <a:gd name="connsiteX437" fmla="*/ 245745 w 440055"/>
                            <a:gd name="connsiteY437" fmla="*/ 61913 h 317182"/>
                            <a:gd name="connsiteX438" fmla="*/ 245745 w 440055"/>
                            <a:gd name="connsiteY438" fmla="*/ 61913 h 317182"/>
                            <a:gd name="connsiteX439" fmla="*/ 245745 w 440055"/>
                            <a:gd name="connsiteY439" fmla="*/ 61913 h 317182"/>
                            <a:gd name="connsiteX440" fmla="*/ 244793 w 440055"/>
                            <a:gd name="connsiteY440" fmla="*/ 64770 h 317182"/>
                            <a:gd name="connsiteX441" fmla="*/ 244793 w 440055"/>
                            <a:gd name="connsiteY441" fmla="*/ 35242 h 317182"/>
                            <a:gd name="connsiteX442" fmla="*/ 245745 w 440055"/>
                            <a:gd name="connsiteY442" fmla="*/ 35242 h 317182"/>
                            <a:gd name="connsiteX443" fmla="*/ 246697 w 440055"/>
                            <a:gd name="connsiteY443" fmla="*/ 34290 h 317182"/>
                            <a:gd name="connsiteX444" fmla="*/ 244793 w 440055"/>
                            <a:gd name="connsiteY444" fmla="*/ 33338 h 317182"/>
                            <a:gd name="connsiteX445" fmla="*/ 244793 w 440055"/>
                            <a:gd name="connsiteY445" fmla="*/ 35242 h 317182"/>
                            <a:gd name="connsiteX446" fmla="*/ 244793 w 440055"/>
                            <a:gd name="connsiteY446" fmla="*/ 55245 h 317182"/>
                            <a:gd name="connsiteX447" fmla="*/ 244793 w 440055"/>
                            <a:gd name="connsiteY447" fmla="*/ 55245 h 317182"/>
                            <a:gd name="connsiteX448" fmla="*/ 244793 w 440055"/>
                            <a:gd name="connsiteY448" fmla="*/ 55245 h 317182"/>
                            <a:gd name="connsiteX449" fmla="*/ 244793 w 440055"/>
                            <a:gd name="connsiteY449" fmla="*/ 55245 h 317182"/>
                            <a:gd name="connsiteX450" fmla="*/ 244793 w 440055"/>
                            <a:gd name="connsiteY450" fmla="*/ 55245 h 317182"/>
                            <a:gd name="connsiteX451" fmla="*/ 246697 w 440055"/>
                            <a:gd name="connsiteY451" fmla="*/ 124777 h 317182"/>
                            <a:gd name="connsiteX452" fmla="*/ 246697 w 440055"/>
                            <a:gd name="connsiteY452" fmla="*/ 124777 h 317182"/>
                            <a:gd name="connsiteX453" fmla="*/ 246697 w 440055"/>
                            <a:gd name="connsiteY453" fmla="*/ 123825 h 317182"/>
                            <a:gd name="connsiteX454" fmla="*/ 246697 w 440055"/>
                            <a:gd name="connsiteY454" fmla="*/ 124777 h 317182"/>
                            <a:gd name="connsiteX455" fmla="*/ 246697 w 440055"/>
                            <a:gd name="connsiteY455" fmla="*/ 124777 h 317182"/>
                            <a:gd name="connsiteX456" fmla="*/ 246697 w 440055"/>
                            <a:gd name="connsiteY456" fmla="*/ 43815 h 317182"/>
                            <a:gd name="connsiteX457" fmla="*/ 246697 w 440055"/>
                            <a:gd name="connsiteY457" fmla="*/ 45720 h 317182"/>
                            <a:gd name="connsiteX458" fmla="*/ 247650 w 440055"/>
                            <a:gd name="connsiteY458" fmla="*/ 46672 h 317182"/>
                            <a:gd name="connsiteX459" fmla="*/ 248603 w 440055"/>
                            <a:gd name="connsiteY459" fmla="*/ 44767 h 317182"/>
                            <a:gd name="connsiteX460" fmla="*/ 246697 w 440055"/>
                            <a:gd name="connsiteY460" fmla="*/ 43815 h 317182"/>
                            <a:gd name="connsiteX461" fmla="*/ 249555 w 440055"/>
                            <a:gd name="connsiteY461" fmla="*/ 134302 h 317182"/>
                            <a:gd name="connsiteX462" fmla="*/ 248603 w 440055"/>
                            <a:gd name="connsiteY462" fmla="*/ 132397 h 317182"/>
                            <a:gd name="connsiteX463" fmla="*/ 246697 w 440055"/>
                            <a:gd name="connsiteY463" fmla="*/ 136207 h 317182"/>
                            <a:gd name="connsiteX464" fmla="*/ 247650 w 440055"/>
                            <a:gd name="connsiteY464" fmla="*/ 138113 h 317182"/>
                            <a:gd name="connsiteX465" fmla="*/ 249555 w 440055"/>
                            <a:gd name="connsiteY465" fmla="*/ 134302 h 317182"/>
                            <a:gd name="connsiteX466" fmla="*/ 250508 w 440055"/>
                            <a:gd name="connsiteY466" fmla="*/ 156210 h 317182"/>
                            <a:gd name="connsiteX467" fmla="*/ 250508 w 440055"/>
                            <a:gd name="connsiteY467" fmla="*/ 156210 h 317182"/>
                            <a:gd name="connsiteX468" fmla="*/ 248603 w 440055"/>
                            <a:gd name="connsiteY468" fmla="*/ 156210 h 317182"/>
                            <a:gd name="connsiteX469" fmla="*/ 248603 w 440055"/>
                            <a:gd name="connsiteY469" fmla="*/ 157163 h 317182"/>
                            <a:gd name="connsiteX470" fmla="*/ 250508 w 440055"/>
                            <a:gd name="connsiteY470" fmla="*/ 156210 h 317182"/>
                            <a:gd name="connsiteX471" fmla="*/ 251460 w 440055"/>
                            <a:gd name="connsiteY471" fmla="*/ 49530 h 317182"/>
                            <a:gd name="connsiteX472" fmla="*/ 256222 w 440055"/>
                            <a:gd name="connsiteY472" fmla="*/ 49530 h 317182"/>
                            <a:gd name="connsiteX473" fmla="*/ 258128 w 440055"/>
                            <a:gd name="connsiteY473" fmla="*/ 49530 h 317182"/>
                            <a:gd name="connsiteX474" fmla="*/ 259080 w 440055"/>
                            <a:gd name="connsiteY474" fmla="*/ 49530 h 317182"/>
                            <a:gd name="connsiteX475" fmla="*/ 258128 w 440055"/>
                            <a:gd name="connsiteY475" fmla="*/ 47625 h 317182"/>
                            <a:gd name="connsiteX476" fmla="*/ 256222 w 440055"/>
                            <a:gd name="connsiteY476" fmla="*/ 47625 h 317182"/>
                            <a:gd name="connsiteX477" fmla="*/ 251460 w 440055"/>
                            <a:gd name="connsiteY477" fmla="*/ 49530 h 317182"/>
                            <a:gd name="connsiteX478" fmla="*/ 267653 w 440055"/>
                            <a:gd name="connsiteY478" fmla="*/ 137160 h 317182"/>
                            <a:gd name="connsiteX479" fmla="*/ 265747 w 440055"/>
                            <a:gd name="connsiteY479" fmla="*/ 136207 h 317182"/>
                            <a:gd name="connsiteX480" fmla="*/ 264795 w 440055"/>
                            <a:gd name="connsiteY480" fmla="*/ 136207 h 317182"/>
                            <a:gd name="connsiteX481" fmla="*/ 262890 w 440055"/>
                            <a:gd name="connsiteY481" fmla="*/ 134302 h 317182"/>
                            <a:gd name="connsiteX482" fmla="*/ 255270 w 440055"/>
                            <a:gd name="connsiteY482" fmla="*/ 133350 h 317182"/>
                            <a:gd name="connsiteX483" fmla="*/ 255270 w 440055"/>
                            <a:gd name="connsiteY483" fmla="*/ 134302 h 317182"/>
                            <a:gd name="connsiteX484" fmla="*/ 253365 w 440055"/>
                            <a:gd name="connsiteY484" fmla="*/ 140970 h 317182"/>
                            <a:gd name="connsiteX485" fmla="*/ 254318 w 440055"/>
                            <a:gd name="connsiteY485" fmla="*/ 142875 h 317182"/>
                            <a:gd name="connsiteX486" fmla="*/ 257175 w 440055"/>
                            <a:gd name="connsiteY486" fmla="*/ 140970 h 317182"/>
                            <a:gd name="connsiteX487" fmla="*/ 264795 w 440055"/>
                            <a:gd name="connsiteY487" fmla="*/ 136207 h 317182"/>
                            <a:gd name="connsiteX488" fmla="*/ 265747 w 440055"/>
                            <a:gd name="connsiteY488" fmla="*/ 137160 h 317182"/>
                            <a:gd name="connsiteX489" fmla="*/ 267653 w 440055"/>
                            <a:gd name="connsiteY489" fmla="*/ 137160 h 317182"/>
                            <a:gd name="connsiteX490" fmla="*/ 267653 w 440055"/>
                            <a:gd name="connsiteY490" fmla="*/ 137160 h 317182"/>
                            <a:gd name="connsiteX491" fmla="*/ 253365 w 440055"/>
                            <a:gd name="connsiteY491" fmla="*/ 67627 h 317182"/>
                            <a:gd name="connsiteX492" fmla="*/ 253365 w 440055"/>
                            <a:gd name="connsiteY492" fmla="*/ 68580 h 317182"/>
                            <a:gd name="connsiteX493" fmla="*/ 255270 w 440055"/>
                            <a:gd name="connsiteY493" fmla="*/ 70485 h 317182"/>
                            <a:gd name="connsiteX494" fmla="*/ 256222 w 440055"/>
                            <a:gd name="connsiteY494" fmla="*/ 69532 h 317182"/>
                            <a:gd name="connsiteX495" fmla="*/ 253365 w 440055"/>
                            <a:gd name="connsiteY495" fmla="*/ 67627 h 317182"/>
                            <a:gd name="connsiteX496" fmla="*/ 254318 w 440055"/>
                            <a:gd name="connsiteY496" fmla="*/ 60007 h 317182"/>
                            <a:gd name="connsiteX497" fmla="*/ 254318 w 440055"/>
                            <a:gd name="connsiteY497" fmla="*/ 60007 h 317182"/>
                            <a:gd name="connsiteX498" fmla="*/ 254318 w 440055"/>
                            <a:gd name="connsiteY498" fmla="*/ 59055 h 317182"/>
                            <a:gd name="connsiteX499" fmla="*/ 254318 w 440055"/>
                            <a:gd name="connsiteY499" fmla="*/ 60007 h 317182"/>
                            <a:gd name="connsiteX500" fmla="*/ 254318 w 440055"/>
                            <a:gd name="connsiteY500" fmla="*/ 60007 h 317182"/>
                            <a:gd name="connsiteX501" fmla="*/ 257175 w 440055"/>
                            <a:gd name="connsiteY501" fmla="*/ 152400 h 317182"/>
                            <a:gd name="connsiteX502" fmla="*/ 257175 w 440055"/>
                            <a:gd name="connsiteY502" fmla="*/ 151447 h 317182"/>
                            <a:gd name="connsiteX503" fmla="*/ 255270 w 440055"/>
                            <a:gd name="connsiteY503" fmla="*/ 153352 h 317182"/>
                            <a:gd name="connsiteX504" fmla="*/ 255270 w 440055"/>
                            <a:gd name="connsiteY504" fmla="*/ 155257 h 317182"/>
                            <a:gd name="connsiteX505" fmla="*/ 257175 w 440055"/>
                            <a:gd name="connsiteY505" fmla="*/ 152400 h 317182"/>
                            <a:gd name="connsiteX506" fmla="*/ 257175 w 440055"/>
                            <a:gd name="connsiteY506" fmla="*/ 105727 h 317182"/>
                            <a:gd name="connsiteX507" fmla="*/ 257175 w 440055"/>
                            <a:gd name="connsiteY507" fmla="*/ 105727 h 317182"/>
                            <a:gd name="connsiteX508" fmla="*/ 257175 w 440055"/>
                            <a:gd name="connsiteY508" fmla="*/ 105727 h 317182"/>
                            <a:gd name="connsiteX509" fmla="*/ 256222 w 440055"/>
                            <a:gd name="connsiteY509" fmla="*/ 104775 h 317182"/>
                            <a:gd name="connsiteX510" fmla="*/ 257175 w 440055"/>
                            <a:gd name="connsiteY510" fmla="*/ 105727 h 317182"/>
                            <a:gd name="connsiteX511" fmla="*/ 262890 w 440055"/>
                            <a:gd name="connsiteY511" fmla="*/ 159067 h 317182"/>
                            <a:gd name="connsiteX512" fmla="*/ 260985 w 440055"/>
                            <a:gd name="connsiteY512" fmla="*/ 158115 h 317182"/>
                            <a:gd name="connsiteX513" fmla="*/ 258128 w 440055"/>
                            <a:gd name="connsiteY513" fmla="*/ 160020 h 317182"/>
                            <a:gd name="connsiteX514" fmla="*/ 256222 w 440055"/>
                            <a:gd name="connsiteY514" fmla="*/ 160972 h 317182"/>
                            <a:gd name="connsiteX515" fmla="*/ 258128 w 440055"/>
                            <a:gd name="connsiteY515" fmla="*/ 161925 h 317182"/>
                            <a:gd name="connsiteX516" fmla="*/ 260033 w 440055"/>
                            <a:gd name="connsiteY516" fmla="*/ 161925 h 317182"/>
                            <a:gd name="connsiteX517" fmla="*/ 262890 w 440055"/>
                            <a:gd name="connsiteY517" fmla="*/ 159067 h 317182"/>
                            <a:gd name="connsiteX518" fmla="*/ 257175 w 440055"/>
                            <a:gd name="connsiteY518" fmla="*/ 60007 h 317182"/>
                            <a:gd name="connsiteX519" fmla="*/ 257175 w 440055"/>
                            <a:gd name="connsiteY519" fmla="*/ 60007 h 317182"/>
                            <a:gd name="connsiteX520" fmla="*/ 257175 w 440055"/>
                            <a:gd name="connsiteY520" fmla="*/ 60007 h 317182"/>
                            <a:gd name="connsiteX521" fmla="*/ 257175 w 440055"/>
                            <a:gd name="connsiteY521" fmla="*/ 60007 h 317182"/>
                            <a:gd name="connsiteX522" fmla="*/ 257175 w 440055"/>
                            <a:gd name="connsiteY522" fmla="*/ 60007 h 317182"/>
                            <a:gd name="connsiteX523" fmla="*/ 260033 w 440055"/>
                            <a:gd name="connsiteY523" fmla="*/ 140017 h 317182"/>
                            <a:gd name="connsiteX524" fmla="*/ 259080 w 440055"/>
                            <a:gd name="connsiteY524" fmla="*/ 141922 h 317182"/>
                            <a:gd name="connsiteX525" fmla="*/ 260033 w 440055"/>
                            <a:gd name="connsiteY525" fmla="*/ 143827 h 317182"/>
                            <a:gd name="connsiteX526" fmla="*/ 260985 w 440055"/>
                            <a:gd name="connsiteY526" fmla="*/ 141922 h 317182"/>
                            <a:gd name="connsiteX527" fmla="*/ 260033 w 440055"/>
                            <a:gd name="connsiteY527" fmla="*/ 140017 h 317182"/>
                            <a:gd name="connsiteX528" fmla="*/ 259080 w 440055"/>
                            <a:gd name="connsiteY528" fmla="*/ 119063 h 317182"/>
                            <a:gd name="connsiteX529" fmla="*/ 261938 w 440055"/>
                            <a:gd name="connsiteY529" fmla="*/ 120015 h 317182"/>
                            <a:gd name="connsiteX530" fmla="*/ 262890 w 440055"/>
                            <a:gd name="connsiteY530" fmla="*/ 119063 h 317182"/>
                            <a:gd name="connsiteX531" fmla="*/ 259080 w 440055"/>
                            <a:gd name="connsiteY531" fmla="*/ 119063 h 317182"/>
                            <a:gd name="connsiteX532" fmla="*/ 259080 w 440055"/>
                            <a:gd name="connsiteY532" fmla="*/ 119063 h 317182"/>
                            <a:gd name="connsiteX533" fmla="*/ 261938 w 440055"/>
                            <a:gd name="connsiteY533" fmla="*/ 167640 h 317182"/>
                            <a:gd name="connsiteX534" fmla="*/ 261938 w 440055"/>
                            <a:gd name="connsiteY534" fmla="*/ 167640 h 317182"/>
                            <a:gd name="connsiteX535" fmla="*/ 260033 w 440055"/>
                            <a:gd name="connsiteY535" fmla="*/ 167640 h 317182"/>
                            <a:gd name="connsiteX536" fmla="*/ 261938 w 440055"/>
                            <a:gd name="connsiteY536" fmla="*/ 167640 h 317182"/>
                            <a:gd name="connsiteX537" fmla="*/ 261938 w 440055"/>
                            <a:gd name="connsiteY537" fmla="*/ 167640 h 317182"/>
                            <a:gd name="connsiteX538" fmla="*/ 263843 w 440055"/>
                            <a:gd name="connsiteY538" fmla="*/ 92392 h 317182"/>
                            <a:gd name="connsiteX539" fmla="*/ 261938 w 440055"/>
                            <a:gd name="connsiteY539" fmla="*/ 94297 h 317182"/>
                            <a:gd name="connsiteX540" fmla="*/ 262890 w 440055"/>
                            <a:gd name="connsiteY540" fmla="*/ 94297 h 317182"/>
                            <a:gd name="connsiteX541" fmla="*/ 264795 w 440055"/>
                            <a:gd name="connsiteY541" fmla="*/ 93345 h 317182"/>
                            <a:gd name="connsiteX542" fmla="*/ 263843 w 440055"/>
                            <a:gd name="connsiteY542" fmla="*/ 92392 h 317182"/>
                            <a:gd name="connsiteX543" fmla="*/ 263843 w 440055"/>
                            <a:gd name="connsiteY543" fmla="*/ 69532 h 317182"/>
                            <a:gd name="connsiteX544" fmla="*/ 264795 w 440055"/>
                            <a:gd name="connsiteY544" fmla="*/ 70485 h 317182"/>
                            <a:gd name="connsiteX545" fmla="*/ 265747 w 440055"/>
                            <a:gd name="connsiteY545" fmla="*/ 69532 h 317182"/>
                            <a:gd name="connsiteX546" fmla="*/ 264795 w 440055"/>
                            <a:gd name="connsiteY546" fmla="*/ 68580 h 317182"/>
                            <a:gd name="connsiteX547" fmla="*/ 263843 w 440055"/>
                            <a:gd name="connsiteY547" fmla="*/ 69532 h 317182"/>
                            <a:gd name="connsiteX548" fmla="*/ 265747 w 440055"/>
                            <a:gd name="connsiteY548" fmla="*/ 86677 h 317182"/>
                            <a:gd name="connsiteX549" fmla="*/ 265747 w 440055"/>
                            <a:gd name="connsiteY549" fmla="*/ 86677 h 317182"/>
                            <a:gd name="connsiteX550" fmla="*/ 264795 w 440055"/>
                            <a:gd name="connsiteY550" fmla="*/ 86677 h 317182"/>
                            <a:gd name="connsiteX551" fmla="*/ 265747 w 440055"/>
                            <a:gd name="connsiteY551" fmla="*/ 86677 h 317182"/>
                            <a:gd name="connsiteX552" fmla="*/ 265747 w 440055"/>
                            <a:gd name="connsiteY552" fmla="*/ 86677 h 317182"/>
                            <a:gd name="connsiteX553" fmla="*/ 264795 w 440055"/>
                            <a:gd name="connsiteY553" fmla="*/ 128588 h 317182"/>
                            <a:gd name="connsiteX554" fmla="*/ 265747 w 440055"/>
                            <a:gd name="connsiteY554" fmla="*/ 126682 h 317182"/>
                            <a:gd name="connsiteX555" fmla="*/ 264795 w 440055"/>
                            <a:gd name="connsiteY555" fmla="*/ 125730 h 317182"/>
                            <a:gd name="connsiteX556" fmla="*/ 263843 w 440055"/>
                            <a:gd name="connsiteY556" fmla="*/ 126682 h 317182"/>
                            <a:gd name="connsiteX557" fmla="*/ 264795 w 440055"/>
                            <a:gd name="connsiteY557" fmla="*/ 128588 h 317182"/>
                            <a:gd name="connsiteX558" fmla="*/ 266700 w 440055"/>
                            <a:gd name="connsiteY558" fmla="*/ 170497 h 317182"/>
                            <a:gd name="connsiteX559" fmla="*/ 266700 w 440055"/>
                            <a:gd name="connsiteY559" fmla="*/ 170497 h 317182"/>
                            <a:gd name="connsiteX560" fmla="*/ 264795 w 440055"/>
                            <a:gd name="connsiteY560" fmla="*/ 170497 h 317182"/>
                            <a:gd name="connsiteX561" fmla="*/ 266700 w 440055"/>
                            <a:gd name="connsiteY561" fmla="*/ 170497 h 317182"/>
                            <a:gd name="connsiteX562" fmla="*/ 266700 w 440055"/>
                            <a:gd name="connsiteY562" fmla="*/ 170497 h 317182"/>
                            <a:gd name="connsiteX563" fmla="*/ 264795 w 440055"/>
                            <a:gd name="connsiteY563" fmla="*/ 63817 h 317182"/>
                            <a:gd name="connsiteX564" fmla="*/ 264795 w 440055"/>
                            <a:gd name="connsiteY564" fmla="*/ 63817 h 317182"/>
                            <a:gd name="connsiteX565" fmla="*/ 265747 w 440055"/>
                            <a:gd name="connsiteY565" fmla="*/ 63817 h 317182"/>
                            <a:gd name="connsiteX566" fmla="*/ 264795 w 440055"/>
                            <a:gd name="connsiteY566" fmla="*/ 63817 h 317182"/>
                            <a:gd name="connsiteX567" fmla="*/ 264795 w 440055"/>
                            <a:gd name="connsiteY567" fmla="*/ 63817 h 317182"/>
                            <a:gd name="connsiteX568" fmla="*/ 267653 w 440055"/>
                            <a:gd name="connsiteY568" fmla="*/ 201930 h 317182"/>
                            <a:gd name="connsiteX569" fmla="*/ 267653 w 440055"/>
                            <a:gd name="connsiteY569" fmla="*/ 201930 h 317182"/>
                            <a:gd name="connsiteX570" fmla="*/ 266700 w 440055"/>
                            <a:gd name="connsiteY570" fmla="*/ 201930 h 317182"/>
                            <a:gd name="connsiteX571" fmla="*/ 267653 w 440055"/>
                            <a:gd name="connsiteY571" fmla="*/ 201930 h 317182"/>
                            <a:gd name="connsiteX572" fmla="*/ 267653 w 440055"/>
                            <a:gd name="connsiteY572" fmla="*/ 201930 h 317182"/>
                            <a:gd name="connsiteX573" fmla="*/ 271463 w 440055"/>
                            <a:gd name="connsiteY573" fmla="*/ 120967 h 317182"/>
                            <a:gd name="connsiteX574" fmla="*/ 268605 w 440055"/>
                            <a:gd name="connsiteY574" fmla="*/ 119063 h 317182"/>
                            <a:gd name="connsiteX575" fmla="*/ 268605 w 440055"/>
                            <a:gd name="connsiteY575" fmla="*/ 120015 h 317182"/>
                            <a:gd name="connsiteX576" fmla="*/ 270510 w 440055"/>
                            <a:gd name="connsiteY576" fmla="*/ 121920 h 317182"/>
                            <a:gd name="connsiteX577" fmla="*/ 271463 w 440055"/>
                            <a:gd name="connsiteY577" fmla="*/ 120967 h 317182"/>
                            <a:gd name="connsiteX578" fmla="*/ 270510 w 440055"/>
                            <a:gd name="connsiteY578" fmla="*/ 206692 h 317182"/>
                            <a:gd name="connsiteX579" fmla="*/ 270510 w 440055"/>
                            <a:gd name="connsiteY579" fmla="*/ 206692 h 317182"/>
                            <a:gd name="connsiteX580" fmla="*/ 269558 w 440055"/>
                            <a:gd name="connsiteY580" fmla="*/ 206692 h 317182"/>
                            <a:gd name="connsiteX581" fmla="*/ 270510 w 440055"/>
                            <a:gd name="connsiteY581" fmla="*/ 206692 h 317182"/>
                            <a:gd name="connsiteX582" fmla="*/ 270510 w 440055"/>
                            <a:gd name="connsiteY582" fmla="*/ 206692 h 317182"/>
                            <a:gd name="connsiteX583" fmla="*/ 271463 w 440055"/>
                            <a:gd name="connsiteY583" fmla="*/ 146685 h 317182"/>
                            <a:gd name="connsiteX584" fmla="*/ 270510 w 440055"/>
                            <a:gd name="connsiteY584" fmla="*/ 145732 h 317182"/>
                            <a:gd name="connsiteX585" fmla="*/ 269558 w 440055"/>
                            <a:gd name="connsiteY585" fmla="*/ 145732 h 317182"/>
                            <a:gd name="connsiteX586" fmla="*/ 269558 w 440055"/>
                            <a:gd name="connsiteY586" fmla="*/ 146685 h 317182"/>
                            <a:gd name="connsiteX587" fmla="*/ 271463 w 440055"/>
                            <a:gd name="connsiteY587" fmla="*/ 146685 h 317182"/>
                            <a:gd name="connsiteX588" fmla="*/ 269558 w 440055"/>
                            <a:gd name="connsiteY588" fmla="*/ 76200 h 317182"/>
                            <a:gd name="connsiteX589" fmla="*/ 270510 w 440055"/>
                            <a:gd name="connsiteY589" fmla="*/ 77152 h 317182"/>
                            <a:gd name="connsiteX590" fmla="*/ 271463 w 440055"/>
                            <a:gd name="connsiteY590" fmla="*/ 77152 h 317182"/>
                            <a:gd name="connsiteX591" fmla="*/ 269558 w 440055"/>
                            <a:gd name="connsiteY591" fmla="*/ 76200 h 317182"/>
                            <a:gd name="connsiteX592" fmla="*/ 269558 w 440055"/>
                            <a:gd name="connsiteY592" fmla="*/ 76200 h 317182"/>
                            <a:gd name="connsiteX593" fmla="*/ 270510 w 440055"/>
                            <a:gd name="connsiteY593" fmla="*/ 132397 h 317182"/>
                            <a:gd name="connsiteX594" fmla="*/ 270510 w 440055"/>
                            <a:gd name="connsiteY594" fmla="*/ 132397 h 317182"/>
                            <a:gd name="connsiteX595" fmla="*/ 270510 w 440055"/>
                            <a:gd name="connsiteY595" fmla="*/ 131445 h 317182"/>
                            <a:gd name="connsiteX596" fmla="*/ 270510 w 440055"/>
                            <a:gd name="connsiteY596" fmla="*/ 132397 h 317182"/>
                            <a:gd name="connsiteX597" fmla="*/ 270510 w 440055"/>
                            <a:gd name="connsiteY597" fmla="*/ 132397 h 317182"/>
                            <a:gd name="connsiteX598" fmla="*/ 270510 w 440055"/>
                            <a:gd name="connsiteY598" fmla="*/ 165735 h 317182"/>
                            <a:gd name="connsiteX599" fmla="*/ 270510 w 440055"/>
                            <a:gd name="connsiteY599" fmla="*/ 165735 h 317182"/>
                            <a:gd name="connsiteX600" fmla="*/ 270510 w 440055"/>
                            <a:gd name="connsiteY600" fmla="*/ 166688 h 317182"/>
                            <a:gd name="connsiteX601" fmla="*/ 270510 w 440055"/>
                            <a:gd name="connsiteY601" fmla="*/ 165735 h 317182"/>
                            <a:gd name="connsiteX602" fmla="*/ 270510 w 440055"/>
                            <a:gd name="connsiteY602" fmla="*/ 165735 h 317182"/>
                            <a:gd name="connsiteX603" fmla="*/ 271463 w 440055"/>
                            <a:gd name="connsiteY603" fmla="*/ 101917 h 317182"/>
                            <a:gd name="connsiteX604" fmla="*/ 271463 w 440055"/>
                            <a:gd name="connsiteY604" fmla="*/ 103822 h 317182"/>
                            <a:gd name="connsiteX605" fmla="*/ 274320 w 440055"/>
                            <a:gd name="connsiteY605" fmla="*/ 102870 h 317182"/>
                            <a:gd name="connsiteX606" fmla="*/ 274320 w 440055"/>
                            <a:gd name="connsiteY606" fmla="*/ 99060 h 317182"/>
                            <a:gd name="connsiteX607" fmla="*/ 273368 w 440055"/>
                            <a:gd name="connsiteY607" fmla="*/ 98107 h 317182"/>
                            <a:gd name="connsiteX608" fmla="*/ 271463 w 440055"/>
                            <a:gd name="connsiteY608" fmla="*/ 101917 h 317182"/>
                            <a:gd name="connsiteX609" fmla="*/ 271463 w 440055"/>
                            <a:gd name="connsiteY609" fmla="*/ 92392 h 317182"/>
                            <a:gd name="connsiteX610" fmla="*/ 274320 w 440055"/>
                            <a:gd name="connsiteY610" fmla="*/ 95250 h 317182"/>
                            <a:gd name="connsiteX611" fmla="*/ 275272 w 440055"/>
                            <a:gd name="connsiteY611" fmla="*/ 95250 h 317182"/>
                            <a:gd name="connsiteX612" fmla="*/ 271463 w 440055"/>
                            <a:gd name="connsiteY612" fmla="*/ 92392 h 317182"/>
                            <a:gd name="connsiteX613" fmla="*/ 271463 w 440055"/>
                            <a:gd name="connsiteY613" fmla="*/ 92392 h 317182"/>
                            <a:gd name="connsiteX614" fmla="*/ 272415 w 440055"/>
                            <a:gd name="connsiteY614" fmla="*/ 140017 h 317182"/>
                            <a:gd name="connsiteX615" fmla="*/ 272415 w 440055"/>
                            <a:gd name="connsiteY615" fmla="*/ 140017 h 317182"/>
                            <a:gd name="connsiteX616" fmla="*/ 272415 w 440055"/>
                            <a:gd name="connsiteY616" fmla="*/ 140017 h 317182"/>
                            <a:gd name="connsiteX617" fmla="*/ 272415 w 440055"/>
                            <a:gd name="connsiteY617" fmla="*/ 140017 h 317182"/>
                            <a:gd name="connsiteX618" fmla="*/ 272415 w 440055"/>
                            <a:gd name="connsiteY618" fmla="*/ 140017 h 317182"/>
                            <a:gd name="connsiteX619" fmla="*/ 272415 w 440055"/>
                            <a:gd name="connsiteY619" fmla="*/ 125730 h 317182"/>
                            <a:gd name="connsiteX620" fmla="*/ 272415 w 440055"/>
                            <a:gd name="connsiteY620" fmla="*/ 125730 h 317182"/>
                            <a:gd name="connsiteX621" fmla="*/ 272415 w 440055"/>
                            <a:gd name="connsiteY621" fmla="*/ 126682 h 317182"/>
                            <a:gd name="connsiteX622" fmla="*/ 272415 w 440055"/>
                            <a:gd name="connsiteY622" fmla="*/ 125730 h 317182"/>
                            <a:gd name="connsiteX623" fmla="*/ 272415 w 440055"/>
                            <a:gd name="connsiteY623" fmla="*/ 125730 h 317182"/>
                            <a:gd name="connsiteX624" fmla="*/ 274320 w 440055"/>
                            <a:gd name="connsiteY624" fmla="*/ 214313 h 317182"/>
                            <a:gd name="connsiteX625" fmla="*/ 274320 w 440055"/>
                            <a:gd name="connsiteY625" fmla="*/ 214313 h 317182"/>
                            <a:gd name="connsiteX626" fmla="*/ 272415 w 440055"/>
                            <a:gd name="connsiteY626" fmla="*/ 214313 h 317182"/>
                            <a:gd name="connsiteX627" fmla="*/ 273368 w 440055"/>
                            <a:gd name="connsiteY627" fmla="*/ 215265 h 317182"/>
                            <a:gd name="connsiteX628" fmla="*/ 274320 w 440055"/>
                            <a:gd name="connsiteY628" fmla="*/ 214313 h 317182"/>
                            <a:gd name="connsiteX629" fmla="*/ 273368 w 440055"/>
                            <a:gd name="connsiteY629" fmla="*/ 155257 h 317182"/>
                            <a:gd name="connsiteX630" fmla="*/ 274320 w 440055"/>
                            <a:gd name="connsiteY630" fmla="*/ 157163 h 317182"/>
                            <a:gd name="connsiteX631" fmla="*/ 276225 w 440055"/>
                            <a:gd name="connsiteY631" fmla="*/ 157163 h 317182"/>
                            <a:gd name="connsiteX632" fmla="*/ 275272 w 440055"/>
                            <a:gd name="connsiteY632" fmla="*/ 155257 h 317182"/>
                            <a:gd name="connsiteX633" fmla="*/ 273368 w 440055"/>
                            <a:gd name="connsiteY633" fmla="*/ 155257 h 317182"/>
                            <a:gd name="connsiteX634" fmla="*/ 275272 w 440055"/>
                            <a:gd name="connsiteY634" fmla="*/ 110490 h 317182"/>
                            <a:gd name="connsiteX635" fmla="*/ 276225 w 440055"/>
                            <a:gd name="connsiteY635" fmla="*/ 109538 h 317182"/>
                            <a:gd name="connsiteX636" fmla="*/ 273368 w 440055"/>
                            <a:gd name="connsiteY636" fmla="*/ 111442 h 317182"/>
                            <a:gd name="connsiteX637" fmla="*/ 275272 w 440055"/>
                            <a:gd name="connsiteY637" fmla="*/ 113347 h 317182"/>
                            <a:gd name="connsiteX638" fmla="*/ 275272 w 440055"/>
                            <a:gd name="connsiteY638" fmla="*/ 110490 h 317182"/>
                            <a:gd name="connsiteX639" fmla="*/ 275272 w 440055"/>
                            <a:gd name="connsiteY639" fmla="*/ 182880 h 317182"/>
                            <a:gd name="connsiteX640" fmla="*/ 277178 w 440055"/>
                            <a:gd name="connsiteY640" fmla="*/ 182880 h 317182"/>
                            <a:gd name="connsiteX641" fmla="*/ 275272 w 440055"/>
                            <a:gd name="connsiteY641" fmla="*/ 181927 h 317182"/>
                            <a:gd name="connsiteX642" fmla="*/ 273368 w 440055"/>
                            <a:gd name="connsiteY642" fmla="*/ 181927 h 317182"/>
                            <a:gd name="connsiteX643" fmla="*/ 275272 w 440055"/>
                            <a:gd name="connsiteY643" fmla="*/ 182880 h 317182"/>
                            <a:gd name="connsiteX644" fmla="*/ 276225 w 440055"/>
                            <a:gd name="connsiteY644" fmla="*/ 134302 h 317182"/>
                            <a:gd name="connsiteX645" fmla="*/ 276225 w 440055"/>
                            <a:gd name="connsiteY645" fmla="*/ 134302 h 317182"/>
                            <a:gd name="connsiteX646" fmla="*/ 274320 w 440055"/>
                            <a:gd name="connsiteY646" fmla="*/ 134302 h 317182"/>
                            <a:gd name="connsiteX647" fmla="*/ 275272 w 440055"/>
                            <a:gd name="connsiteY647" fmla="*/ 135255 h 317182"/>
                            <a:gd name="connsiteX648" fmla="*/ 276225 w 440055"/>
                            <a:gd name="connsiteY648" fmla="*/ 134302 h 317182"/>
                            <a:gd name="connsiteX649" fmla="*/ 277178 w 440055"/>
                            <a:gd name="connsiteY649" fmla="*/ 190500 h 317182"/>
                            <a:gd name="connsiteX650" fmla="*/ 275272 w 440055"/>
                            <a:gd name="connsiteY650" fmla="*/ 186690 h 317182"/>
                            <a:gd name="connsiteX651" fmla="*/ 275272 w 440055"/>
                            <a:gd name="connsiteY651" fmla="*/ 187642 h 317182"/>
                            <a:gd name="connsiteX652" fmla="*/ 277178 w 440055"/>
                            <a:gd name="connsiteY652" fmla="*/ 190500 h 317182"/>
                            <a:gd name="connsiteX653" fmla="*/ 277178 w 440055"/>
                            <a:gd name="connsiteY653" fmla="*/ 190500 h 317182"/>
                            <a:gd name="connsiteX654" fmla="*/ 276225 w 440055"/>
                            <a:gd name="connsiteY654" fmla="*/ 106680 h 317182"/>
                            <a:gd name="connsiteX655" fmla="*/ 276225 w 440055"/>
                            <a:gd name="connsiteY655" fmla="*/ 106680 h 317182"/>
                            <a:gd name="connsiteX656" fmla="*/ 276225 w 440055"/>
                            <a:gd name="connsiteY656" fmla="*/ 108585 h 317182"/>
                            <a:gd name="connsiteX657" fmla="*/ 276225 w 440055"/>
                            <a:gd name="connsiteY657" fmla="*/ 106680 h 317182"/>
                            <a:gd name="connsiteX658" fmla="*/ 279083 w 440055"/>
                            <a:gd name="connsiteY658" fmla="*/ 128588 h 317182"/>
                            <a:gd name="connsiteX659" fmla="*/ 277178 w 440055"/>
                            <a:gd name="connsiteY659" fmla="*/ 126682 h 317182"/>
                            <a:gd name="connsiteX660" fmla="*/ 276225 w 440055"/>
                            <a:gd name="connsiteY660" fmla="*/ 127635 h 317182"/>
                            <a:gd name="connsiteX661" fmla="*/ 277178 w 440055"/>
                            <a:gd name="connsiteY661" fmla="*/ 128588 h 317182"/>
                            <a:gd name="connsiteX662" fmla="*/ 279083 w 440055"/>
                            <a:gd name="connsiteY662" fmla="*/ 128588 h 317182"/>
                            <a:gd name="connsiteX663" fmla="*/ 277178 w 440055"/>
                            <a:gd name="connsiteY663" fmla="*/ 119063 h 317182"/>
                            <a:gd name="connsiteX664" fmla="*/ 277178 w 440055"/>
                            <a:gd name="connsiteY664" fmla="*/ 119063 h 317182"/>
                            <a:gd name="connsiteX665" fmla="*/ 277178 w 440055"/>
                            <a:gd name="connsiteY665" fmla="*/ 118110 h 317182"/>
                            <a:gd name="connsiteX666" fmla="*/ 277178 w 440055"/>
                            <a:gd name="connsiteY666" fmla="*/ 119063 h 317182"/>
                            <a:gd name="connsiteX667" fmla="*/ 277178 w 440055"/>
                            <a:gd name="connsiteY667" fmla="*/ 119063 h 317182"/>
                            <a:gd name="connsiteX668" fmla="*/ 279083 w 440055"/>
                            <a:gd name="connsiteY668" fmla="*/ 196215 h 317182"/>
                            <a:gd name="connsiteX669" fmla="*/ 280035 w 440055"/>
                            <a:gd name="connsiteY669" fmla="*/ 196215 h 317182"/>
                            <a:gd name="connsiteX670" fmla="*/ 279083 w 440055"/>
                            <a:gd name="connsiteY670" fmla="*/ 196215 h 317182"/>
                            <a:gd name="connsiteX671" fmla="*/ 279083 w 440055"/>
                            <a:gd name="connsiteY671" fmla="*/ 196215 h 317182"/>
                            <a:gd name="connsiteX672" fmla="*/ 279083 w 440055"/>
                            <a:gd name="connsiteY672" fmla="*/ 196215 h 317182"/>
                            <a:gd name="connsiteX673" fmla="*/ 280035 w 440055"/>
                            <a:gd name="connsiteY673" fmla="*/ 165735 h 317182"/>
                            <a:gd name="connsiteX674" fmla="*/ 280035 w 440055"/>
                            <a:gd name="connsiteY674" fmla="*/ 165735 h 317182"/>
                            <a:gd name="connsiteX675" fmla="*/ 280035 w 440055"/>
                            <a:gd name="connsiteY675" fmla="*/ 164782 h 317182"/>
                            <a:gd name="connsiteX676" fmla="*/ 280035 w 440055"/>
                            <a:gd name="connsiteY676" fmla="*/ 165735 h 317182"/>
                            <a:gd name="connsiteX677" fmla="*/ 280035 w 440055"/>
                            <a:gd name="connsiteY677" fmla="*/ 165735 h 317182"/>
                            <a:gd name="connsiteX678" fmla="*/ 281940 w 440055"/>
                            <a:gd name="connsiteY678" fmla="*/ 228600 h 317182"/>
                            <a:gd name="connsiteX679" fmla="*/ 281940 w 440055"/>
                            <a:gd name="connsiteY679" fmla="*/ 228600 h 317182"/>
                            <a:gd name="connsiteX680" fmla="*/ 280988 w 440055"/>
                            <a:gd name="connsiteY680" fmla="*/ 228600 h 317182"/>
                            <a:gd name="connsiteX681" fmla="*/ 281940 w 440055"/>
                            <a:gd name="connsiteY681" fmla="*/ 228600 h 317182"/>
                            <a:gd name="connsiteX682" fmla="*/ 281940 w 440055"/>
                            <a:gd name="connsiteY682" fmla="*/ 228600 h 317182"/>
                            <a:gd name="connsiteX683" fmla="*/ 284797 w 440055"/>
                            <a:gd name="connsiteY683" fmla="*/ 190500 h 317182"/>
                            <a:gd name="connsiteX684" fmla="*/ 284797 w 440055"/>
                            <a:gd name="connsiteY684" fmla="*/ 190500 h 317182"/>
                            <a:gd name="connsiteX685" fmla="*/ 283845 w 440055"/>
                            <a:gd name="connsiteY685" fmla="*/ 190500 h 317182"/>
                            <a:gd name="connsiteX686" fmla="*/ 284797 w 440055"/>
                            <a:gd name="connsiteY686" fmla="*/ 190500 h 317182"/>
                            <a:gd name="connsiteX687" fmla="*/ 284797 w 440055"/>
                            <a:gd name="connsiteY687" fmla="*/ 190500 h 317182"/>
                            <a:gd name="connsiteX688" fmla="*/ 284797 w 440055"/>
                            <a:gd name="connsiteY688" fmla="*/ 151447 h 317182"/>
                            <a:gd name="connsiteX689" fmla="*/ 288608 w 440055"/>
                            <a:gd name="connsiteY689" fmla="*/ 153352 h 317182"/>
                            <a:gd name="connsiteX690" fmla="*/ 289560 w 440055"/>
                            <a:gd name="connsiteY690" fmla="*/ 152400 h 317182"/>
                            <a:gd name="connsiteX691" fmla="*/ 285750 w 440055"/>
                            <a:gd name="connsiteY691" fmla="*/ 150495 h 317182"/>
                            <a:gd name="connsiteX692" fmla="*/ 284797 w 440055"/>
                            <a:gd name="connsiteY692" fmla="*/ 151447 h 317182"/>
                            <a:gd name="connsiteX693" fmla="*/ 288608 w 440055"/>
                            <a:gd name="connsiteY693" fmla="*/ 201930 h 317182"/>
                            <a:gd name="connsiteX694" fmla="*/ 286703 w 440055"/>
                            <a:gd name="connsiteY694" fmla="*/ 200025 h 317182"/>
                            <a:gd name="connsiteX695" fmla="*/ 284797 w 440055"/>
                            <a:gd name="connsiteY695" fmla="*/ 203835 h 317182"/>
                            <a:gd name="connsiteX696" fmla="*/ 287655 w 440055"/>
                            <a:gd name="connsiteY696" fmla="*/ 205740 h 317182"/>
                            <a:gd name="connsiteX697" fmla="*/ 288608 w 440055"/>
                            <a:gd name="connsiteY697" fmla="*/ 201930 h 317182"/>
                            <a:gd name="connsiteX698" fmla="*/ 285750 w 440055"/>
                            <a:gd name="connsiteY698" fmla="*/ 165735 h 317182"/>
                            <a:gd name="connsiteX699" fmla="*/ 285750 w 440055"/>
                            <a:gd name="connsiteY699" fmla="*/ 165735 h 317182"/>
                            <a:gd name="connsiteX700" fmla="*/ 285750 w 440055"/>
                            <a:gd name="connsiteY700" fmla="*/ 167640 h 317182"/>
                            <a:gd name="connsiteX701" fmla="*/ 286703 w 440055"/>
                            <a:gd name="connsiteY701" fmla="*/ 167640 h 317182"/>
                            <a:gd name="connsiteX702" fmla="*/ 285750 w 440055"/>
                            <a:gd name="connsiteY702" fmla="*/ 165735 h 317182"/>
                            <a:gd name="connsiteX703" fmla="*/ 294322 w 440055"/>
                            <a:gd name="connsiteY703" fmla="*/ 252413 h 317182"/>
                            <a:gd name="connsiteX704" fmla="*/ 291465 w 440055"/>
                            <a:gd name="connsiteY704" fmla="*/ 248602 h 317182"/>
                            <a:gd name="connsiteX705" fmla="*/ 288608 w 440055"/>
                            <a:gd name="connsiteY705" fmla="*/ 252413 h 317182"/>
                            <a:gd name="connsiteX706" fmla="*/ 290513 w 440055"/>
                            <a:gd name="connsiteY706" fmla="*/ 255270 h 317182"/>
                            <a:gd name="connsiteX707" fmla="*/ 294322 w 440055"/>
                            <a:gd name="connsiteY707" fmla="*/ 252413 h 317182"/>
                            <a:gd name="connsiteX708" fmla="*/ 290513 w 440055"/>
                            <a:gd name="connsiteY708" fmla="*/ 215265 h 317182"/>
                            <a:gd name="connsiteX709" fmla="*/ 290513 w 440055"/>
                            <a:gd name="connsiteY709" fmla="*/ 215265 h 317182"/>
                            <a:gd name="connsiteX710" fmla="*/ 289560 w 440055"/>
                            <a:gd name="connsiteY710" fmla="*/ 215265 h 317182"/>
                            <a:gd name="connsiteX711" fmla="*/ 290513 w 440055"/>
                            <a:gd name="connsiteY711" fmla="*/ 215265 h 317182"/>
                            <a:gd name="connsiteX712" fmla="*/ 290513 w 440055"/>
                            <a:gd name="connsiteY712" fmla="*/ 215265 h 317182"/>
                            <a:gd name="connsiteX713" fmla="*/ 290513 w 440055"/>
                            <a:gd name="connsiteY713" fmla="*/ 220980 h 317182"/>
                            <a:gd name="connsiteX714" fmla="*/ 290513 w 440055"/>
                            <a:gd name="connsiteY714" fmla="*/ 220027 h 317182"/>
                            <a:gd name="connsiteX715" fmla="*/ 290513 w 440055"/>
                            <a:gd name="connsiteY715" fmla="*/ 220980 h 317182"/>
                            <a:gd name="connsiteX716" fmla="*/ 290513 w 440055"/>
                            <a:gd name="connsiteY716" fmla="*/ 220980 h 317182"/>
                            <a:gd name="connsiteX717" fmla="*/ 290513 w 440055"/>
                            <a:gd name="connsiteY717" fmla="*/ 220980 h 317182"/>
                            <a:gd name="connsiteX718" fmla="*/ 290513 w 440055"/>
                            <a:gd name="connsiteY718" fmla="*/ 226695 h 317182"/>
                            <a:gd name="connsiteX719" fmla="*/ 290513 w 440055"/>
                            <a:gd name="connsiteY719" fmla="*/ 226695 h 317182"/>
                            <a:gd name="connsiteX720" fmla="*/ 290513 w 440055"/>
                            <a:gd name="connsiteY720" fmla="*/ 225742 h 317182"/>
                            <a:gd name="connsiteX721" fmla="*/ 290513 w 440055"/>
                            <a:gd name="connsiteY721" fmla="*/ 226695 h 317182"/>
                            <a:gd name="connsiteX722" fmla="*/ 290513 w 440055"/>
                            <a:gd name="connsiteY722" fmla="*/ 226695 h 317182"/>
                            <a:gd name="connsiteX723" fmla="*/ 290513 w 440055"/>
                            <a:gd name="connsiteY723" fmla="*/ 188595 h 317182"/>
                            <a:gd name="connsiteX724" fmla="*/ 291465 w 440055"/>
                            <a:gd name="connsiteY724" fmla="*/ 190500 h 317182"/>
                            <a:gd name="connsiteX725" fmla="*/ 293370 w 440055"/>
                            <a:gd name="connsiteY725" fmla="*/ 189547 h 317182"/>
                            <a:gd name="connsiteX726" fmla="*/ 291465 w 440055"/>
                            <a:gd name="connsiteY726" fmla="*/ 187642 h 317182"/>
                            <a:gd name="connsiteX727" fmla="*/ 290513 w 440055"/>
                            <a:gd name="connsiteY727" fmla="*/ 188595 h 317182"/>
                            <a:gd name="connsiteX728" fmla="*/ 293370 w 440055"/>
                            <a:gd name="connsiteY728" fmla="*/ 230505 h 317182"/>
                            <a:gd name="connsiteX729" fmla="*/ 291465 w 440055"/>
                            <a:gd name="connsiteY729" fmla="*/ 233363 h 317182"/>
                            <a:gd name="connsiteX730" fmla="*/ 292418 w 440055"/>
                            <a:gd name="connsiteY730" fmla="*/ 234315 h 317182"/>
                            <a:gd name="connsiteX731" fmla="*/ 294322 w 440055"/>
                            <a:gd name="connsiteY731" fmla="*/ 232410 h 317182"/>
                            <a:gd name="connsiteX732" fmla="*/ 293370 w 440055"/>
                            <a:gd name="connsiteY732" fmla="*/ 230505 h 317182"/>
                            <a:gd name="connsiteX733" fmla="*/ 293370 w 440055"/>
                            <a:gd name="connsiteY733" fmla="*/ 240030 h 317182"/>
                            <a:gd name="connsiteX734" fmla="*/ 293370 w 440055"/>
                            <a:gd name="connsiteY734" fmla="*/ 240030 h 317182"/>
                            <a:gd name="connsiteX735" fmla="*/ 297180 w 440055"/>
                            <a:gd name="connsiteY735" fmla="*/ 243840 h 317182"/>
                            <a:gd name="connsiteX736" fmla="*/ 298133 w 440055"/>
                            <a:gd name="connsiteY736" fmla="*/ 242888 h 317182"/>
                            <a:gd name="connsiteX737" fmla="*/ 293370 w 440055"/>
                            <a:gd name="connsiteY737" fmla="*/ 240030 h 317182"/>
                            <a:gd name="connsiteX738" fmla="*/ 295275 w 440055"/>
                            <a:gd name="connsiteY738" fmla="*/ 174307 h 317182"/>
                            <a:gd name="connsiteX739" fmla="*/ 295275 w 440055"/>
                            <a:gd name="connsiteY739" fmla="*/ 174307 h 317182"/>
                            <a:gd name="connsiteX740" fmla="*/ 297180 w 440055"/>
                            <a:gd name="connsiteY740" fmla="*/ 174307 h 317182"/>
                            <a:gd name="connsiteX741" fmla="*/ 296228 w 440055"/>
                            <a:gd name="connsiteY741" fmla="*/ 173355 h 317182"/>
                            <a:gd name="connsiteX742" fmla="*/ 295275 w 440055"/>
                            <a:gd name="connsiteY742" fmla="*/ 174307 h 317182"/>
                            <a:gd name="connsiteX743" fmla="*/ 299085 w 440055"/>
                            <a:gd name="connsiteY743" fmla="*/ 263842 h 317182"/>
                            <a:gd name="connsiteX744" fmla="*/ 298133 w 440055"/>
                            <a:gd name="connsiteY744" fmla="*/ 263842 h 317182"/>
                            <a:gd name="connsiteX745" fmla="*/ 297180 w 440055"/>
                            <a:gd name="connsiteY745" fmla="*/ 264795 h 317182"/>
                            <a:gd name="connsiteX746" fmla="*/ 298133 w 440055"/>
                            <a:gd name="connsiteY746" fmla="*/ 264795 h 317182"/>
                            <a:gd name="connsiteX747" fmla="*/ 299085 w 440055"/>
                            <a:gd name="connsiteY747" fmla="*/ 263842 h 317182"/>
                            <a:gd name="connsiteX748" fmla="*/ 299085 w 440055"/>
                            <a:gd name="connsiteY748" fmla="*/ 211455 h 317182"/>
                            <a:gd name="connsiteX749" fmla="*/ 298133 w 440055"/>
                            <a:gd name="connsiteY749" fmla="*/ 207645 h 317182"/>
                            <a:gd name="connsiteX750" fmla="*/ 297180 w 440055"/>
                            <a:gd name="connsiteY750" fmla="*/ 209550 h 317182"/>
                            <a:gd name="connsiteX751" fmla="*/ 299085 w 440055"/>
                            <a:gd name="connsiteY751" fmla="*/ 213360 h 317182"/>
                            <a:gd name="connsiteX752" fmla="*/ 299085 w 440055"/>
                            <a:gd name="connsiteY752" fmla="*/ 211455 h 317182"/>
                            <a:gd name="connsiteX753" fmla="*/ 308610 w 440055"/>
                            <a:gd name="connsiteY753" fmla="*/ 205740 h 317182"/>
                            <a:gd name="connsiteX754" fmla="*/ 308610 w 440055"/>
                            <a:gd name="connsiteY754" fmla="*/ 203835 h 317182"/>
                            <a:gd name="connsiteX755" fmla="*/ 304800 w 440055"/>
                            <a:gd name="connsiteY755" fmla="*/ 201930 h 317182"/>
                            <a:gd name="connsiteX756" fmla="*/ 300990 w 440055"/>
                            <a:gd name="connsiteY756" fmla="*/ 203835 h 317182"/>
                            <a:gd name="connsiteX757" fmla="*/ 304800 w 440055"/>
                            <a:gd name="connsiteY757" fmla="*/ 205740 h 317182"/>
                            <a:gd name="connsiteX758" fmla="*/ 306705 w 440055"/>
                            <a:gd name="connsiteY758" fmla="*/ 205740 h 317182"/>
                            <a:gd name="connsiteX759" fmla="*/ 308610 w 440055"/>
                            <a:gd name="connsiteY759" fmla="*/ 205740 h 317182"/>
                            <a:gd name="connsiteX760" fmla="*/ 307658 w 440055"/>
                            <a:gd name="connsiteY760" fmla="*/ 219075 h 317182"/>
                            <a:gd name="connsiteX761" fmla="*/ 306705 w 440055"/>
                            <a:gd name="connsiteY761" fmla="*/ 217170 h 317182"/>
                            <a:gd name="connsiteX762" fmla="*/ 306705 w 440055"/>
                            <a:gd name="connsiteY762" fmla="*/ 219075 h 317182"/>
                            <a:gd name="connsiteX763" fmla="*/ 306705 w 440055"/>
                            <a:gd name="connsiteY763" fmla="*/ 220027 h 317182"/>
                            <a:gd name="connsiteX764" fmla="*/ 306705 w 440055"/>
                            <a:gd name="connsiteY764" fmla="*/ 220027 h 317182"/>
                            <a:gd name="connsiteX765" fmla="*/ 301943 w 440055"/>
                            <a:gd name="connsiteY765" fmla="*/ 222885 h 317182"/>
                            <a:gd name="connsiteX766" fmla="*/ 302895 w 440055"/>
                            <a:gd name="connsiteY766" fmla="*/ 223838 h 317182"/>
                            <a:gd name="connsiteX767" fmla="*/ 307658 w 440055"/>
                            <a:gd name="connsiteY767" fmla="*/ 220027 h 317182"/>
                            <a:gd name="connsiteX768" fmla="*/ 307658 w 440055"/>
                            <a:gd name="connsiteY768" fmla="*/ 219075 h 317182"/>
                            <a:gd name="connsiteX769" fmla="*/ 302895 w 440055"/>
                            <a:gd name="connsiteY769" fmla="*/ 253365 h 317182"/>
                            <a:gd name="connsiteX770" fmla="*/ 302895 w 440055"/>
                            <a:gd name="connsiteY770" fmla="*/ 253365 h 317182"/>
                            <a:gd name="connsiteX771" fmla="*/ 300990 w 440055"/>
                            <a:gd name="connsiteY771" fmla="*/ 253365 h 317182"/>
                            <a:gd name="connsiteX772" fmla="*/ 302895 w 440055"/>
                            <a:gd name="connsiteY772" fmla="*/ 253365 h 317182"/>
                            <a:gd name="connsiteX773" fmla="*/ 302895 w 440055"/>
                            <a:gd name="connsiteY773" fmla="*/ 253365 h 317182"/>
                            <a:gd name="connsiteX774" fmla="*/ 303847 w 440055"/>
                            <a:gd name="connsiteY774" fmla="*/ 238125 h 317182"/>
                            <a:gd name="connsiteX775" fmla="*/ 303847 w 440055"/>
                            <a:gd name="connsiteY775" fmla="*/ 238125 h 317182"/>
                            <a:gd name="connsiteX776" fmla="*/ 303847 w 440055"/>
                            <a:gd name="connsiteY776" fmla="*/ 238125 h 317182"/>
                            <a:gd name="connsiteX777" fmla="*/ 303847 w 440055"/>
                            <a:gd name="connsiteY777" fmla="*/ 238125 h 317182"/>
                            <a:gd name="connsiteX778" fmla="*/ 303847 w 440055"/>
                            <a:gd name="connsiteY778" fmla="*/ 238125 h 317182"/>
                            <a:gd name="connsiteX779" fmla="*/ 307658 w 440055"/>
                            <a:gd name="connsiteY779" fmla="*/ 227647 h 317182"/>
                            <a:gd name="connsiteX780" fmla="*/ 307658 w 440055"/>
                            <a:gd name="connsiteY780" fmla="*/ 226695 h 317182"/>
                            <a:gd name="connsiteX781" fmla="*/ 305753 w 440055"/>
                            <a:gd name="connsiteY781" fmla="*/ 226695 h 317182"/>
                            <a:gd name="connsiteX782" fmla="*/ 306705 w 440055"/>
                            <a:gd name="connsiteY782" fmla="*/ 227647 h 317182"/>
                            <a:gd name="connsiteX783" fmla="*/ 307658 w 440055"/>
                            <a:gd name="connsiteY783" fmla="*/ 227647 h 317182"/>
                            <a:gd name="connsiteX784" fmla="*/ 312420 w 440055"/>
                            <a:gd name="connsiteY784" fmla="*/ 228600 h 317182"/>
                            <a:gd name="connsiteX785" fmla="*/ 311468 w 440055"/>
                            <a:gd name="connsiteY785" fmla="*/ 228600 h 317182"/>
                            <a:gd name="connsiteX786" fmla="*/ 311468 w 440055"/>
                            <a:gd name="connsiteY786" fmla="*/ 228600 h 317182"/>
                            <a:gd name="connsiteX787" fmla="*/ 312420 w 440055"/>
                            <a:gd name="connsiteY787" fmla="*/ 228600 h 317182"/>
                            <a:gd name="connsiteX788" fmla="*/ 312420 w 440055"/>
                            <a:gd name="connsiteY788" fmla="*/ 228600 h 317182"/>
                            <a:gd name="connsiteX789" fmla="*/ 318135 w 440055"/>
                            <a:gd name="connsiteY789" fmla="*/ 224790 h 317182"/>
                            <a:gd name="connsiteX790" fmla="*/ 316230 w 440055"/>
                            <a:gd name="connsiteY790" fmla="*/ 222885 h 317182"/>
                            <a:gd name="connsiteX791" fmla="*/ 316230 w 440055"/>
                            <a:gd name="connsiteY791" fmla="*/ 223838 h 317182"/>
                            <a:gd name="connsiteX792" fmla="*/ 318135 w 440055"/>
                            <a:gd name="connsiteY792" fmla="*/ 224790 h 317182"/>
                            <a:gd name="connsiteX793" fmla="*/ 318135 w 440055"/>
                            <a:gd name="connsiteY793" fmla="*/ 224790 h 31718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Lst>
                          <a:rect l="l" t="t" r="r" b="b"/>
                          <a:pathLst>
                            <a:path w="440055" h="317182">
                              <a:moveTo>
                                <a:pt x="440055" y="8572"/>
                              </a:moveTo>
                              <a:cubicBezTo>
                                <a:pt x="440055" y="10477"/>
                                <a:pt x="438150" y="12382"/>
                                <a:pt x="436245" y="12382"/>
                              </a:cubicBezTo>
                              <a:cubicBezTo>
                                <a:pt x="431483" y="12382"/>
                                <a:pt x="426720" y="14288"/>
                                <a:pt x="421005" y="15240"/>
                              </a:cubicBezTo>
                              <a:cubicBezTo>
                                <a:pt x="398145" y="20955"/>
                                <a:pt x="383858" y="34290"/>
                                <a:pt x="378143" y="56197"/>
                              </a:cubicBezTo>
                              <a:cubicBezTo>
                                <a:pt x="372428" y="78105"/>
                                <a:pt x="364808" y="100013"/>
                                <a:pt x="359093" y="121920"/>
                              </a:cubicBezTo>
                              <a:lnTo>
                                <a:pt x="354330" y="140970"/>
                              </a:lnTo>
                              <a:cubicBezTo>
                                <a:pt x="353378" y="144780"/>
                                <a:pt x="352425" y="149542"/>
                                <a:pt x="350520" y="153352"/>
                              </a:cubicBezTo>
                              <a:cubicBezTo>
                                <a:pt x="349568" y="154305"/>
                                <a:pt x="349568" y="156210"/>
                                <a:pt x="348615" y="157163"/>
                              </a:cubicBezTo>
                              <a:cubicBezTo>
                                <a:pt x="339090" y="192405"/>
                                <a:pt x="330518" y="227647"/>
                                <a:pt x="321945" y="263842"/>
                              </a:cubicBezTo>
                              <a:cubicBezTo>
                                <a:pt x="319088" y="277177"/>
                                <a:pt x="314325" y="290513"/>
                                <a:pt x="311468" y="302895"/>
                              </a:cubicBezTo>
                              <a:cubicBezTo>
                                <a:pt x="311468" y="302895"/>
                                <a:pt x="311468" y="303847"/>
                                <a:pt x="311468" y="303847"/>
                              </a:cubicBezTo>
                              <a:cubicBezTo>
                                <a:pt x="311468" y="309563"/>
                                <a:pt x="308610" y="313372"/>
                                <a:pt x="303847" y="316230"/>
                              </a:cubicBezTo>
                              <a:lnTo>
                                <a:pt x="300038" y="316230"/>
                              </a:lnTo>
                              <a:cubicBezTo>
                                <a:pt x="297180" y="315277"/>
                                <a:pt x="294322" y="315277"/>
                                <a:pt x="291465" y="315277"/>
                              </a:cubicBezTo>
                              <a:cubicBezTo>
                                <a:pt x="285750" y="315277"/>
                                <a:pt x="284797" y="314325"/>
                                <a:pt x="283845" y="309563"/>
                              </a:cubicBezTo>
                              <a:cubicBezTo>
                                <a:pt x="281940" y="302895"/>
                                <a:pt x="280035" y="297180"/>
                                <a:pt x="277178" y="291465"/>
                              </a:cubicBezTo>
                              <a:cubicBezTo>
                                <a:pt x="276225" y="288607"/>
                                <a:pt x="274320" y="285750"/>
                                <a:pt x="273368" y="281940"/>
                              </a:cubicBezTo>
                              <a:cubicBezTo>
                                <a:pt x="269558" y="262890"/>
                                <a:pt x="264795" y="244792"/>
                                <a:pt x="258128" y="227647"/>
                              </a:cubicBezTo>
                              <a:cubicBezTo>
                                <a:pt x="246697" y="197167"/>
                                <a:pt x="238125" y="164782"/>
                                <a:pt x="227647" y="134302"/>
                              </a:cubicBezTo>
                              <a:cubicBezTo>
                                <a:pt x="224790" y="124777"/>
                                <a:pt x="221933" y="115252"/>
                                <a:pt x="220028" y="106680"/>
                              </a:cubicBezTo>
                              <a:cubicBezTo>
                                <a:pt x="219075" y="104775"/>
                                <a:pt x="219075" y="102870"/>
                                <a:pt x="217170" y="102870"/>
                              </a:cubicBezTo>
                              <a:cubicBezTo>
                                <a:pt x="215265" y="102870"/>
                                <a:pt x="214313" y="104775"/>
                                <a:pt x="214313" y="106680"/>
                              </a:cubicBezTo>
                              <a:cubicBezTo>
                                <a:pt x="211455" y="119063"/>
                                <a:pt x="206693" y="130492"/>
                                <a:pt x="203835" y="142875"/>
                              </a:cubicBezTo>
                              <a:cubicBezTo>
                                <a:pt x="200025" y="161925"/>
                                <a:pt x="193358" y="180975"/>
                                <a:pt x="189547" y="200025"/>
                              </a:cubicBezTo>
                              <a:cubicBezTo>
                                <a:pt x="185738" y="220980"/>
                                <a:pt x="179070" y="240030"/>
                                <a:pt x="173355" y="260032"/>
                              </a:cubicBezTo>
                              <a:cubicBezTo>
                                <a:pt x="168593" y="276225"/>
                                <a:pt x="166688" y="292417"/>
                                <a:pt x="161925" y="308610"/>
                              </a:cubicBezTo>
                              <a:cubicBezTo>
                                <a:pt x="160972" y="312420"/>
                                <a:pt x="159068" y="316230"/>
                                <a:pt x="154305" y="317182"/>
                              </a:cubicBezTo>
                              <a:lnTo>
                                <a:pt x="143828" y="317182"/>
                              </a:lnTo>
                              <a:cubicBezTo>
                                <a:pt x="138113" y="317182"/>
                                <a:pt x="136208" y="313372"/>
                                <a:pt x="133350" y="307657"/>
                              </a:cubicBezTo>
                              <a:cubicBezTo>
                                <a:pt x="124778" y="285750"/>
                                <a:pt x="120015" y="261938"/>
                                <a:pt x="112395" y="240030"/>
                              </a:cubicBezTo>
                              <a:cubicBezTo>
                                <a:pt x="108585" y="229552"/>
                                <a:pt x="104775" y="219075"/>
                                <a:pt x="102870" y="208597"/>
                              </a:cubicBezTo>
                              <a:cubicBezTo>
                                <a:pt x="100013" y="198120"/>
                                <a:pt x="95250" y="187642"/>
                                <a:pt x="91440" y="177165"/>
                              </a:cubicBezTo>
                              <a:cubicBezTo>
                                <a:pt x="78105" y="140017"/>
                                <a:pt x="68580" y="101917"/>
                                <a:pt x="55245" y="64770"/>
                              </a:cubicBezTo>
                              <a:cubicBezTo>
                                <a:pt x="53340" y="58102"/>
                                <a:pt x="50483" y="51435"/>
                                <a:pt x="47625" y="45720"/>
                              </a:cubicBezTo>
                              <a:cubicBezTo>
                                <a:pt x="45720" y="40005"/>
                                <a:pt x="42863" y="35242"/>
                                <a:pt x="39053" y="30480"/>
                              </a:cubicBezTo>
                              <a:cubicBezTo>
                                <a:pt x="32385" y="21907"/>
                                <a:pt x="24765" y="17145"/>
                                <a:pt x="14288" y="15240"/>
                              </a:cubicBezTo>
                              <a:cubicBezTo>
                                <a:pt x="10478" y="15240"/>
                                <a:pt x="7620" y="14288"/>
                                <a:pt x="3810" y="13335"/>
                              </a:cubicBezTo>
                              <a:cubicBezTo>
                                <a:pt x="1905" y="12382"/>
                                <a:pt x="0" y="11430"/>
                                <a:pt x="0" y="9525"/>
                              </a:cubicBezTo>
                              <a:cubicBezTo>
                                <a:pt x="0" y="6667"/>
                                <a:pt x="1905" y="5715"/>
                                <a:pt x="3810" y="4763"/>
                              </a:cubicBezTo>
                              <a:cubicBezTo>
                                <a:pt x="6668" y="3810"/>
                                <a:pt x="9525" y="2857"/>
                                <a:pt x="11430" y="3810"/>
                              </a:cubicBezTo>
                              <a:cubicBezTo>
                                <a:pt x="18097" y="5715"/>
                                <a:pt x="24765" y="5715"/>
                                <a:pt x="32385" y="3810"/>
                              </a:cubicBezTo>
                              <a:cubicBezTo>
                                <a:pt x="38100" y="2857"/>
                                <a:pt x="43815" y="3810"/>
                                <a:pt x="49530" y="3810"/>
                              </a:cubicBezTo>
                              <a:cubicBezTo>
                                <a:pt x="56197" y="3810"/>
                                <a:pt x="62865" y="3810"/>
                                <a:pt x="69533" y="4763"/>
                              </a:cubicBezTo>
                              <a:cubicBezTo>
                                <a:pt x="75247" y="5715"/>
                                <a:pt x="80963" y="3810"/>
                                <a:pt x="87630" y="3810"/>
                              </a:cubicBezTo>
                              <a:cubicBezTo>
                                <a:pt x="100965" y="3810"/>
                                <a:pt x="115253" y="3810"/>
                                <a:pt x="129540" y="3810"/>
                              </a:cubicBezTo>
                              <a:cubicBezTo>
                                <a:pt x="132397" y="3810"/>
                                <a:pt x="135255" y="3810"/>
                                <a:pt x="137160" y="5715"/>
                              </a:cubicBezTo>
                              <a:cubicBezTo>
                                <a:pt x="140970" y="7620"/>
                                <a:pt x="140018" y="11430"/>
                                <a:pt x="136208" y="13335"/>
                              </a:cubicBezTo>
                              <a:lnTo>
                                <a:pt x="128588" y="15240"/>
                              </a:lnTo>
                              <a:cubicBezTo>
                                <a:pt x="122872" y="17145"/>
                                <a:pt x="120015" y="20002"/>
                                <a:pt x="119063" y="26670"/>
                              </a:cubicBezTo>
                              <a:cubicBezTo>
                                <a:pt x="119063" y="32385"/>
                                <a:pt x="120015" y="39052"/>
                                <a:pt x="121920" y="45720"/>
                              </a:cubicBezTo>
                              <a:cubicBezTo>
                                <a:pt x="127635" y="65722"/>
                                <a:pt x="135255" y="85725"/>
                                <a:pt x="140970" y="104775"/>
                              </a:cubicBezTo>
                              <a:cubicBezTo>
                                <a:pt x="143828" y="113347"/>
                                <a:pt x="148590" y="120967"/>
                                <a:pt x="150495" y="129540"/>
                              </a:cubicBezTo>
                              <a:cubicBezTo>
                                <a:pt x="156210" y="148590"/>
                                <a:pt x="162878" y="167640"/>
                                <a:pt x="168593" y="186690"/>
                              </a:cubicBezTo>
                              <a:cubicBezTo>
                                <a:pt x="169545" y="188595"/>
                                <a:pt x="169545" y="191452"/>
                                <a:pt x="170497" y="193357"/>
                              </a:cubicBezTo>
                              <a:cubicBezTo>
                                <a:pt x="170497" y="194310"/>
                                <a:pt x="171450" y="195263"/>
                                <a:pt x="172403" y="195263"/>
                              </a:cubicBezTo>
                              <a:cubicBezTo>
                                <a:pt x="173355" y="195263"/>
                                <a:pt x="173355" y="194310"/>
                                <a:pt x="174308" y="193357"/>
                              </a:cubicBezTo>
                              <a:cubicBezTo>
                                <a:pt x="175260" y="191452"/>
                                <a:pt x="176213" y="188595"/>
                                <a:pt x="176213" y="186690"/>
                              </a:cubicBezTo>
                              <a:cubicBezTo>
                                <a:pt x="181928" y="165735"/>
                                <a:pt x="188595" y="145732"/>
                                <a:pt x="193358" y="123825"/>
                              </a:cubicBezTo>
                              <a:cubicBezTo>
                                <a:pt x="197168" y="107632"/>
                                <a:pt x="202883" y="92392"/>
                                <a:pt x="206693" y="76200"/>
                              </a:cubicBezTo>
                              <a:cubicBezTo>
                                <a:pt x="207645" y="72390"/>
                                <a:pt x="207645" y="69532"/>
                                <a:pt x="206693" y="65722"/>
                              </a:cubicBezTo>
                              <a:cubicBezTo>
                                <a:pt x="203835" y="55245"/>
                                <a:pt x="200025" y="44767"/>
                                <a:pt x="195263" y="34290"/>
                              </a:cubicBezTo>
                              <a:cubicBezTo>
                                <a:pt x="190500" y="22860"/>
                                <a:pt x="181928" y="15240"/>
                                <a:pt x="169545" y="14288"/>
                              </a:cubicBezTo>
                              <a:cubicBezTo>
                                <a:pt x="167640" y="14288"/>
                                <a:pt x="166688" y="13335"/>
                                <a:pt x="165735" y="12382"/>
                              </a:cubicBezTo>
                              <a:cubicBezTo>
                                <a:pt x="162878" y="9525"/>
                                <a:pt x="163830" y="6667"/>
                                <a:pt x="166688" y="4763"/>
                              </a:cubicBezTo>
                              <a:cubicBezTo>
                                <a:pt x="171450" y="2857"/>
                                <a:pt x="176213" y="952"/>
                                <a:pt x="181928" y="2857"/>
                              </a:cubicBezTo>
                              <a:cubicBezTo>
                                <a:pt x="188595" y="4763"/>
                                <a:pt x="196215" y="5715"/>
                                <a:pt x="202883" y="4763"/>
                              </a:cubicBezTo>
                              <a:cubicBezTo>
                                <a:pt x="204788" y="4763"/>
                                <a:pt x="206693" y="4763"/>
                                <a:pt x="208597" y="4763"/>
                              </a:cubicBezTo>
                              <a:cubicBezTo>
                                <a:pt x="217170" y="4763"/>
                                <a:pt x="225743" y="5715"/>
                                <a:pt x="233363" y="4763"/>
                              </a:cubicBezTo>
                              <a:cubicBezTo>
                                <a:pt x="240983" y="3810"/>
                                <a:pt x="248603" y="3810"/>
                                <a:pt x="255270" y="3810"/>
                              </a:cubicBezTo>
                              <a:cubicBezTo>
                                <a:pt x="266700" y="3810"/>
                                <a:pt x="278130" y="3810"/>
                                <a:pt x="288608" y="3810"/>
                              </a:cubicBezTo>
                              <a:cubicBezTo>
                                <a:pt x="290513" y="3810"/>
                                <a:pt x="292418" y="3810"/>
                                <a:pt x="293370" y="3810"/>
                              </a:cubicBezTo>
                              <a:cubicBezTo>
                                <a:pt x="296228" y="3810"/>
                                <a:pt x="299085" y="3810"/>
                                <a:pt x="299085" y="7620"/>
                              </a:cubicBezTo>
                              <a:cubicBezTo>
                                <a:pt x="299085" y="11430"/>
                                <a:pt x="297180" y="14288"/>
                                <a:pt x="294322" y="14288"/>
                              </a:cubicBezTo>
                              <a:cubicBezTo>
                                <a:pt x="292418" y="14288"/>
                                <a:pt x="290513" y="14288"/>
                                <a:pt x="288608" y="14288"/>
                              </a:cubicBezTo>
                              <a:cubicBezTo>
                                <a:pt x="279083" y="14288"/>
                                <a:pt x="274320" y="19050"/>
                                <a:pt x="273368" y="27622"/>
                              </a:cubicBezTo>
                              <a:cubicBezTo>
                                <a:pt x="272415" y="33338"/>
                                <a:pt x="273368" y="37147"/>
                                <a:pt x="275272" y="42863"/>
                              </a:cubicBezTo>
                              <a:cubicBezTo>
                                <a:pt x="279083" y="53340"/>
                                <a:pt x="282893" y="63817"/>
                                <a:pt x="284797" y="75247"/>
                              </a:cubicBezTo>
                              <a:cubicBezTo>
                                <a:pt x="285750" y="80010"/>
                                <a:pt x="287655" y="83820"/>
                                <a:pt x="288608" y="87630"/>
                              </a:cubicBezTo>
                              <a:cubicBezTo>
                                <a:pt x="297180" y="112395"/>
                                <a:pt x="304800" y="137160"/>
                                <a:pt x="311468" y="162877"/>
                              </a:cubicBezTo>
                              <a:cubicBezTo>
                                <a:pt x="314325" y="172402"/>
                                <a:pt x="317183" y="180022"/>
                                <a:pt x="320993" y="189547"/>
                              </a:cubicBezTo>
                              <a:cubicBezTo>
                                <a:pt x="320993" y="190500"/>
                                <a:pt x="321945" y="192405"/>
                                <a:pt x="323850" y="192405"/>
                              </a:cubicBezTo>
                              <a:cubicBezTo>
                                <a:pt x="325755" y="192405"/>
                                <a:pt x="325755" y="190500"/>
                                <a:pt x="325755" y="189547"/>
                              </a:cubicBezTo>
                              <a:cubicBezTo>
                                <a:pt x="326708" y="187642"/>
                                <a:pt x="327660" y="184785"/>
                                <a:pt x="328613" y="181927"/>
                              </a:cubicBezTo>
                              <a:cubicBezTo>
                                <a:pt x="333375" y="160020"/>
                                <a:pt x="340043" y="138113"/>
                                <a:pt x="345758" y="117157"/>
                              </a:cubicBezTo>
                              <a:cubicBezTo>
                                <a:pt x="351472" y="96202"/>
                                <a:pt x="357188" y="76200"/>
                                <a:pt x="360997" y="55245"/>
                              </a:cubicBezTo>
                              <a:cubicBezTo>
                                <a:pt x="364808" y="38100"/>
                                <a:pt x="361950" y="23813"/>
                                <a:pt x="341947" y="15240"/>
                              </a:cubicBezTo>
                              <a:cubicBezTo>
                                <a:pt x="337185" y="13335"/>
                                <a:pt x="332422" y="10477"/>
                                <a:pt x="326708" y="12382"/>
                              </a:cubicBezTo>
                              <a:cubicBezTo>
                                <a:pt x="323850" y="13335"/>
                                <a:pt x="320993" y="10477"/>
                                <a:pt x="320993" y="8572"/>
                              </a:cubicBezTo>
                              <a:cubicBezTo>
                                <a:pt x="320993" y="5715"/>
                                <a:pt x="322897" y="2857"/>
                                <a:pt x="325755" y="2857"/>
                              </a:cubicBezTo>
                              <a:cubicBezTo>
                                <a:pt x="331470" y="2857"/>
                                <a:pt x="338138" y="952"/>
                                <a:pt x="343853" y="1905"/>
                              </a:cubicBezTo>
                              <a:cubicBezTo>
                                <a:pt x="347663" y="2857"/>
                                <a:pt x="352425" y="2857"/>
                                <a:pt x="357188" y="2857"/>
                              </a:cubicBezTo>
                              <a:cubicBezTo>
                                <a:pt x="372428" y="1905"/>
                                <a:pt x="387668" y="2857"/>
                                <a:pt x="402908" y="1905"/>
                              </a:cubicBezTo>
                              <a:cubicBezTo>
                                <a:pt x="411480" y="952"/>
                                <a:pt x="420053" y="0"/>
                                <a:pt x="428625" y="0"/>
                              </a:cubicBezTo>
                              <a:cubicBezTo>
                                <a:pt x="432435" y="0"/>
                                <a:pt x="435293" y="0"/>
                                <a:pt x="437197" y="2857"/>
                              </a:cubicBezTo>
                              <a:cubicBezTo>
                                <a:pt x="439103" y="4763"/>
                                <a:pt x="440055" y="6667"/>
                                <a:pt x="440055" y="8572"/>
                              </a:cubicBezTo>
                              <a:close/>
                              <a:moveTo>
                                <a:pt x="80010" y="61913"/>
                              </a:moveTo>
                              <a:cubicBezTo>
                                <a:pt x="80010" y="60007"/>
                                <a:pt x="77153" y="58102"/>
                                <a:pt x="76200" y="58102"/>
                              </a:cubicBezTo>
                              <a:cubicBezTo>
                                <a:pt x="74295" y="58102"/>
                                <a:pt x="76200" y="60007"/>
                                <a:pt x="75247" y="60960"/>
                              </a:cubicBezTo>
                              <a:cubicBezTo>
                                <a:pt x="77153" y="61913"/>
                                <a:pt x="73343" y="63817"/>
                                <a:pt x="75247" y="64770"/>
                              </a:cubicBezTo>
                              <a:cubicBezTo>
                                <a:pt x="77153" y="63817"/>
                                <a:pt x="80010" y="61913"/>
                                <a:pt x="80010" y="61913"/>
                              </a:cubicBezTo>
                              <a:close/>
                              <a:moveTo>
                                <a:pt x="84772" y="83820"/>
                              </a:moveTo>
                              <a:cubicBezTo>
                                <a:pt x="84772" y="82867"/>
                                <a:pt x="84772" y="82867"/>
                                <a:pt x="84772" y="83820"/>
                              </a:cubicBezTo>
                              <a:cubicBezTo>
                                <a:pt x="83820" y="82867"/>
                                <a:pt x="83820" y="82867"/>
                                <a:pt x="83820" y="83820"/>
                              </a:cubicBezTo>
                              <a:cubicBezTo>
                                <a:pt x="83820" y="83820"/>
                                <a:pt x="83820" y="83820"/>
                                <a:pt x="84772" y="83820"/>
                              </a:cubicBezTo>
                              <a:cubicBezTo>
                                <a:pt x="83820" y="84772"/>
                                <a:pt x="84772" y="83820"/>
                                <a:pt x="84772" y="83820"/>
                              </a:cubicBezTo>
                              <a:close/>
                              <a:moveTo>
                                <a:pt x="96203" y="82867"/>
                              </a:moveTo>
                              <a:cubicBezTo>
                                <a:pt x="96203" y="82867"/>
                                <a:pt x="95250" y="82867"/>
                                <a:pt x="96203" y="82867"/>
                              </a:cubicBezTo>
                              <a:cubicBezTo>
                                <a:pt x="95250" y="82867"/>
                                <a:pt x="95250" y="82867"/>
                                <a:pt x="96203" y="82867"/>
                              </a:cubicBezTo>
                              <a:cubicBezTo>
                                <a:pt x="95250" y="82867"/>
                                <a:pt x="95250" y="82867"/>
                                <a:pt x="96203" y="82867"/>
                              </a:cubicBezTo>
                              <a:cubicBezTo>
                                <a:pt x="95250" y="82867"/>
                                <a:pt x="96203" y="82867"/>
                                <a:pt x="96203" y="82867"/>
                              </a:cubicBezTo>
                              <a:close/>
                              <a:moveTo>
                                <a:pt x="101918" y="48577"/>
                              </a:moveTo>
                              <a:cubicBezTo>
                                <a:pt x="101918" y="47625"/>
                                <a:pt x="100013" y="48577"/>
                                <a:pt x="100013" y="47625"/>
                              </a:cubicBezTo>
                              <a:cubicBezTo>
                                <a:pt x="99060" y="47625"/>
                                <a:pt x="99060" y="47625"/>
                                <a:pt x="99060" y="48577"/>
                              </a:cubicBezTo>
                              <a:cubicBezTo>
                                <a:pt x="99060" y="49530"/>
                                <a:pt x="100013" y="49530"/>
                                <a:pt x="100965" y="49530"/>
                              </a:cubicBezTo>
                              <a:cubicBezTo>
                                <a:pt x="100965" y="49530"/>
                                <a:pt x="101918" y="49530"/>
                                <a:pt x="101918" y="48577"/>
                              </a:cubicBezTo>
                              <a:close/>
                              <a:moveTo>
                                <a:pt x="103822" y="70485"/>
                              </a:moveTo>
                              <a:cubicBezTo>
                                <a:pt x="103822" y="69532"/>
                                <a:pt x="102870" y="69532"/>
                                <a:pt x="103822" y="70485"/>
                              </a:cubicBezTo>
                              <a:cubicBezTo>
                                <a:pt x="102870" y="69532"/>
                                <a:pt x="102870" y="69532"/>
                                <a:pt x="102870" y="70485"/>
                              </a:cubicBezTo>
                              <a:cubicBezTo>
                                <a:pt x="102870" y="71438"/>
                                <a:pt x="102870" y="70485"/>
                                <a:pt x="103822" y="70485"/>
                              </a:cubicBezTo>
                              <a:cubicBezTo>
                                <a:pt x="102870" y="71438"/>
                                <a:pt x="103822" y="70485"/>
                                <a:pt x="103822" y="70485"/>
                              </a:cubicBezTo>
                              <a:close/>
                              <a:moveTo>
                                <a:pt x="109538" y="161925"/>
                              </a:moveTo>
                              <a:lnTo>
                                <a:pt x="109538" y="161925"/>
                              </a:lnTo>
                              <a:cubicBezTo>
                                <a:pt x="109538" y="161925"/>
                                <a:pt x="108585" y="161925"/>
                                <a:pt x="109538" y="161925"/>
                              </a:cubicBezTo>
                              <a:lnTo>
                                <a:pt x="109538" y="161925"/>
                              </a:lnTo>
                              <a:cubicBezTo>
                                <a:pt x="109538" y="161925"/>
                                <a:pt x="110490" y="161925"/>
                                <a:pt x="109538" y="161925"/>
                              </a:cubicBezTo>
                              <a:close/>
                              <a:moveTo>
                                <a:pt x="110490" y="86677"/>
                              </a:moveTo>
                              <a:lnTo>
                                <a:pt x="110490" y="86677"/>
                              </a:lnTo>
                              <a:cubicBezTo>
                                <a:pt x="109538" y="87630"/>
                                <a:pt x="109538" y="88582"/>
                                <a:pt x="110490" y="88582"/>
                              </a:cubicBezTo>
                              <a:cubicBezTo>
                                <a:pt x="111443" y="88582"/>
                                <a:pt x="111443" y="88582"/>
                                <a:pt x="111443" y="87630"/>
                              </a:cubicBezTo>
                              <a:cubicBezTo>
                                <a:pt x="110490" y="86677"/>
                                <a:pt x="111443" y="86677"/>
                                <a:pt x="110490" y="86677"/>
                              </a:cubicBezTo>
                              <a:close/>
                              <a:moveTo>
                                <a:pt x="118110" y="124777"/>
                              </a:moveTo>
                              <a:cubicBezTo>
                                <a:pt x="118110" y="124777"/>
                                <a:pt x="117158" y="123825"/>
                                <a:pt x="117158" y="124777"/>
                              </a:cubicBezTo>
                              <a:lnTo>
                                <a:pt x="117158" y="128588"/>
                              </a:lnTo>
                              <a:lnTo>
                                <a:pt x="120968" y="128588"/>
                              </a:lnTo>
                              <a:cubicBezTo>
                                <a:pt x="123825" y="127635"/>
                                <a:pt x="118110" y="124777"/>
                                <a:pt x="118110" y="124777"/>
                              </a:cubicBezTo>
                              <a:close/>
                              <a:moveTo>
                                <a:pt x="118110" y="142875"/>
                              </a:moveTo>
                              <a:cubicBezTo>
                                <a:pt x="118110" y="142875"/>
                                <a:pt x="116205" y="143827"/>
                                <a:pt x="116205" y="144780"/>
                              </a:cubicBezTo>
                              <a:cubicBezTo>
                                <a:pt x="116205" y="145732"/>
                                <a:pt x="117158" y="145732"/>
                                <a:pt x="118110" y="146685"/>
                              </a:cubicBezTo>
                              <a:lnTo>
                                <a:pt x="119063" y="146685"/>
                              </a:lnTo>
                              <a:cubicBezTo>
                                <a:pt x="120968" y="146685"/>
                                <a:pt x="120015" y="143827"/>
                                <a:pt x="118110" y="142875"/>
                              </a:cubicBezTo>
                              <a:close/>
                              <a:moveTo>
                                <a:pt x="118110" y="173355"/>
                              </a:moveTo>
                              <a:cubicBezTo>
                                <a:pt x="118110" y="172402"/>
                                <a:pt x="118110" y="172402"/>
                                <a:pt x="118110" y="173355"/>
                              </a:cubicBezTo>
                              <a:lnTo>
                                <a:pt x="118110" y="173355"/>
                              </a:lnTo>
                              <a:lnTo>
                                <a:pt x="118110" y="173355"/>
                              </a:lnTo>
                              <a:cubicBezTo>
                                <a:pt x="118110" y="173355"/>
                                <a:pt x="118110" y="173355"/>
                                <a:pt x="118110" y="173355"/>
                              </a:cubicBezTo>
                              <a:close/>
                              <a:moveTo>
                                <a:pt x="125730" y="198120"/>
                              </a:moveTo>
                              <a:lnTo>
                                <a:pt x="125730" y="198120"/>
                              </a:lnTo>
                              <a:cubicBezTo>
                                <a:pt x="124778" y="198120"/>
                                <a:pt x="123825" y="198120"/>
                                <a:pt x="123825" y="199072"/>
                              </a:cubicBezTo>
                              <a:cubicBezTo>
                                <a:pt x="123825" y="199072"/>
                                <a:pt x="124778" y="199072"/>
                                <a:pt x="125730" y="198120"/>
                              </a:cubicBezTo>
                              <a:cubicBezTo>
                                <a:pt x="125730" y="199072"/>
                                <a:pt x="125730" y="198120"/>
                                <a:pt x="125730" y="198120"/>
                              </a:cubicBezTo>
                              <a:close/>
                              <a:moveTo>
                                <a:pt x="135255" y="131445"/>
                              </a:moveTo>
                              <a:cubicBezTo>
                                <a:pt x="135255" y="130492"/>
                                <a:pt x="130493" y="125730"/>
                                <a:pt x="129540" y="125730"/>
                              </a:cubicBezTo>
                              <a:cubicBezTo>
                                <a:pt x="128588" y="125730"/>
                                <a:pt x="127635" y="130492"/>
                                <a:pt x="127635" y="131445"/>
                              </a:cubicBezTo>
                              <a:cubicBezTo>
                                <a:pt x="127635" y="131445"/>
                                <a:pt x="129540" y="135255"/>
                                <a:pt x="129540" y="135255"/>
                              </a:cubicBezTo>
                              <a:cubicBezTo>
                                <a:pt x="131445" y="135255"/>
                                <a:pt x="135255" y="132397"/>
                                <a:pt x="135255" y="131445"/>
                              </a:cubicBezTo>
                              <a:close/>
                              <a:moveTo>
                                <a:pt x="140018" y="155257"/>
                              </a:moveTo>
                              <a:cubicBezTo>
                                <a:pt x="140018" y="154305"/>
                                <a:pt x="140018" y="153352"/>
                                <a:pt x="138113" y="153352"/>
                              </a:cubicBezTo>
                              <a:cubicBezTo>
                                <a:pt x="138113" y="153352"/>
                                <a:pt x="137160" y="153352"/>
                                <a:pt x="138113" y="154305"/>
                              </a:cubicBezTo>
                              <a:cubicBezTo>
                                <a:pt x="137160" y="155257"/>
                                <a:pt x="138113" y="157163"/>
                                <a:pt x="138113" y="158115"/>
                              </a:cubicBezTo>
                              <a:cubicBezTo>
                                <a:pt x="139065" y="158115"/>
                                <a:pt x="139065" y="155257"/>
                                <a:pt x="140018" y="155257"/>
                              </a:cubicBezTo>
                              <a:close/>
                              <a:moveTo>
                                <a:pt x="150495" y="205740"/>
                              </a:moveTo>
                              <a:cubicBezTo>
                                <a:pt x="149543" y="205740"/>
                                <a:pt x="149543" y="204788"/>
                                <a:pt x="150495" y="205740"/>
                              </a:cubicBezTo>
                              <a:cubicBezTo>
                                <a:pt x="148590" y="203835"/>
                                <a:pt x="148590" y="204788"/>
                                <a:pt x="148590" y="205740"/>
                              </a:cubicBezTo>
                              <a:lnTo>
                                <a:pt x="150495" y="205740"/>
                              </a:lnTo>
                              <a:cubicBezTo>
                                <a:pt x="149543" y="205740"/>
                                <a:pt x="149543" y="205740"/>
                                <a:pt x="150495" y="205740"/>
                              </a:cubicBezTo>
                              <a:close/>
                              <a:moveTo>
                                <a:pt x="156210" y="246697"/>
                              </a:moveTo>
                              <a:cubicBezTo>
                                <a:pt x="156210" y="246697"/>
                                <a:pt x="155258" y="247650"/>
                                <a:pt x="155258" y="247650"/>
                              </a:cubicBezTo>
                              <a:cubicBezTo>
                                <a:pt x="155258" y="247650"/>
                                <a:pt x="155258" y="248602"/>
                                <a:pt x="156210" y="248602"/>
                              </a:cubicBezTo>
                              <a:cubicBezTo>
                                <a:pt x="156210" y="248602"/>
                                <a:pt x="157163" y="248602"/>
                                <a:pt x="157163" y="247650"/>
                              </a:cubicBezTo>
                              <a:cubicBezTo>
                                <a:pt x="157163" y="247650"/>
                                <a:pt x="156210" y="246697"/>
                                <a:pt x="156210" y="246697"/>
                              </a:cubicBezTo>
                              <a:close/>
                              <a:moveTo>
                                <a:pt x="160972" y="225742"/>
                              </a:moveTo>
                              <a:cubicBezTo>
                                <a:pt x="160020" y="225742"/>
                                <a:pt x="160020" y="225742"/>
                                <a:pt x="160972" y="225742"/>
                              </a:cubicBezTo>
                              <a:cubicBezTo>
                                <a:pt x="160020" y="225742"/>
                                <a:pt x="160020" y="225742"/>
                                <a:pt x="160020" y="225742"/>
                              </a:cubicBezTo>
                              <a:cubicBezTo>
                                <a:pt x="160020" y="226695"/>
                                <a:pt x="160020" y="226695"/>
                                <a:pt x="160972" y="225742"/>
                              </a:cubicBezTo>
                              <a:cubicBezTo>
                                <a:pt x="160020" y="226695"/>
                                <a:pt x="160972" y="226695"/>
                                <a:pt x="160972" y="225742"/>
                              </a:cubicBezTo>
                              <a:close/>
                              <a:moveTo>
                                <a:pt x="213360" y="40005"/>
                              </a:moveTo>
                              <a:cubicBezTo>
                                <a:pt x="213360" y="39052"/>
                                <a:pt x="213360" y="39052"/>
                                <a:pt x="212408" y="39052"/>
                              </a:cubicBezTo>
                              <a:lnTo>
                                <a:pt x="212408" y="40005"/>
                              </a:lnTo>
                              <a:cubicBezTo>
                                <a:pt x="211455" y="40957"/>
                                <a:pt x="211455" y="40957"/>
                                <a:pt x="213360" y="40005"/>
                              </a:cubicBezTo>
                              <a:cubicBezTo>
                                <a:pt x="213360" y="40957"/>
                                <a:pt x="213360" y="40957"/>
                                <a:pt x="213360" y="40005"/>
                              </a:cubicBezTo>
                              <a:close/>
                              <a:moveTo>
                                <a:pt x="217170" y="70485"/>
                              </a:moveTo>
                              <a:cubicBezTo>
                                <a:pt x="217170" y="69532"/>
                                <a:pt x="217170" y="69532"/>
                                <a:pt x="217170" y="70485"/>
                              </a:cubicBezTo>
                              <a:cubicBezTo>
                                <a:pt x="216218" y="69532"/>
                                <a:pt x="216218" y="69532"/>
                                <a:pt x="217170" y="70485"/>
                              </a:cubicBezTo>
                              <a:lnTo>
                                <a:pt x="216218" y="71438"/>
                              </a:lnTo>
                              <a:cubicBezTo>
                                <a:pt x="217170" y="71438"/>
                                <a:pt x="217170" y="70485"/>
                                <a:pt x="217170" y="70485"/>
                              </a:cubicBezTo>
                              <a:close/>
                              <a:moveTo>
                                <a:pt x="220980" y="60007"/>
                              </a:moveTo>
                              <a:cubicBezTo>
                                <a:pt x="221933" y="60007"/>
                                <a:pt x="222885" y="59055"/>
                                <a:pt x="222885" y="58102"/>
                              </a:cubicBezTo>
                              <a:cubicBezTo>
                                <a:pt x="222885" y="56197"/>
                                <a:pt x="222885" y="55245"/>
                                <a:pt x="220980" y="54292"/>
                              </a:cubicBezTo>
                              <a:cubicBezTo>
                                <a:pt x="220980" y="52388"/>
                                <a:pt x="220028" y="51435"/>
                                <a:pt x="218122" y="52388"/>
                              </a:cubicBezTo>
                              <a:cubicBezTo>
                                <a:pt x="217170" y="53340"/>
                                <a:pt x="216218" y="54292"/>
                                <a:pt x="217170" y="55245"/>
                              </a:cubicBezTo>
                              <a:cubicBezTo>
                                <a:pt x="218122" y="57150"/>
                                <a:pt x="219075" y="55245"/>
                                <a:pt x="220980" y="55245"/>
                              </a:cubicBezTo>
                              <a:cubicBezTo>
                                <a:pt x="220980" y="55245"/>
                                <a:pt x="220980" y="55245"/>
                                <a:pt x="220980" y="55245"/>
                              </a:cubicBezTo>
                              <a:cubicBezTo>
                                <a:pt x="220980" y="56197"/>
                                <a:pt x="221933" y="58102"/>
                                <a:pt x="220980" y="59055"/>
                              </a:cubicBezTo>
                              <a:cubicBezTo>
                                <a:pt x="220980" y="59055"/>
                                <a:pt x="220028" y="60007"/>
                                <a:pt x="220980" y="60007"/>
                              </a:cubicBezTo>
                              <a:close/>
                              <a:moveTo>
                                <a:pt x="219075" y="35242"/>
                              </a:moveTo>
                              <a:lnTo>
                                <a:pt x="219075" y="35242"/>
                              </a:lnTo>
                              <a:lnTo>
                                <a:pt x="220028" y="35242"/>
                              </a:lnTo>
                              <a:cubicBezTo>
                                <a:pt x="220028" y="35242"/>
                                <a:pt x="220028" y="34290"/>
                                <a:pt x="219075" y="35242"/>
                              </a:cubicBezTo>
                              <a:cubicBezTo>
                                <a:pt x="219075" y="35242"/>
                                <a:pt x="219075" y="35242"/>
                                <a:pt x="219075" y="35242"/>
                              </a:cubicBezTo>
                              <a:close/>
                              <a:moveTo>
                                <a:pt x="220980" y="45720"/>
                              </a:moveTo>
                              <a:cubicBezTo>
                                <a:pt x="220028" y="45720"/>
                                <a:pt x="220028" y="46672"/>
                                <a:pt x="220980" y="46672"/>
                              </a:cubicBezTo>
                              <a:cubicBezTo>
                                <a:pt x="221933" y="47625"/>
                                <a:pt x="222885" y="46672"/>
                                <a:pt x="223838" y="46672"/>
                              </a:cubicBezTo>
                              <a:lnTo>
                                <a:pt x="224790" y="48577"/>
                              </a:lnTo>
                              <a:cubicBezTo>
                                <a:pt x="224790" y="49530"/>
                                <a:pt x="225743" y="50482"/>
                                <a:pt x="226695" y="49530"/>
                              </a:cubicBezTo>
                              <a:cubicBezTo>
                                <a:pt x="226695" y="49530"/>
                                <a:pt x="226695" y="49530"/>
                                <a:pt x="226695" y="49530"/>
                              </a:cubicBezTo>
                              <a:cubicBezTo>
                                <a:pt x="226695" y="47625"/>
                                <a:pt x="225743" y="47625"/>
                                <a:pt x="224790" y="47625"/>
                              </a:cubicBezTo>
                              <a:cubicBezTo>
                                <a:pt x="224790" y="47625"/>
                                <a:pt x="223838" y="47625"/>
                                <a:pt x="222885" y="47625"/>
                              </a:cubicBezTo>
                              <a:cubicBezTo>
                                <a:pt x="222885" y="44767"/>
                                <a:pt x="221933" y="44767"/>
                                <a:pt x="220980" y="45720"/>
                              </a:cubicBezTo>
                              <a:close/>
                              <a:moveTo>
                                <a:pt x="221933" y="16192"/>
                              </a:moveTo>
                              <a:lnTo>
                                <a:pt x="221933" y="16192"/>
                              </a:lnTo>
                              <a:cubicBezTo>
                                <a:pt x="222885" y="17145"/>
                                <a:pt x="222885" y="16192"/>
                                <a:pt x="222885" y="16192"/>
                              </a:cubicBezTo>
                              <a:cubicBezTo>
                                <a:pt x="222885" y="16192"/>
                                <a:pt x="222885" y="15240"/>
                                <a:pt x="221933" y="16192"/>
                              </a:cubicBezTo>
                              <a:cubicBezTo>
                                <a:pt x="222885" y="15240"/>
                                <a:pt x="221933" y="16192"/>
                                <a:pt x="221933" y="16192"/>
                              </a:cubicBezTo>
                              <a:close/>
                              <a:moveTo>
                                <a:pt x="222885" y="75247"/>
                              </a:moveTo>
                              <a:cubicBezTo>
                                <a:pt x="223838" y="75247"/>
                                <a:pt x="223838" y="75247"/>
                                <a:pt x="223838" y="74295"/>
                              </a:cubicBezTo>
                              <a:cubicBezTo>
                                <a:pt x="223838" y="73342"/>
                                <a:pt x="222885" y="72390"/>
                                <a:pt x="221933" y="72390"/>
                              </a:cubicBezTo>
                              <a:cubicBezTo>
                                <a:pt x="220980" y="72390"/>
                                <a:pt x="220980" y="73342"/>
                                <a:pt x="220980" y="73342"/>
                              </a:cubicBezTo>
                              <a:cubicBezTo>
                                <a:pt x="221933" y="75247"/>
                                <a:pt x="222885" y="75247"/>
                                <a:pt x="222885" y="75247"/>
                              </a:cubicBezTo>
                              <a:close/>
                              <a:moveTo>
                                <a:pt x="268605" y="113347"/>
                              </a:moveTo>
                              <a:cubicBezTo>
                                <a:pt x="268605" y="111442"/>
                                <a:pt x="268605" y="109538"/>
                                <a:pt x="267653" y="108585"/>
                              </a:cubicBezTo>
                              <a:cubicBezTo>
                                <a:pt x="265747" y="106680"/>
                                <a:pt x="264795" y="108585"/>
                                <a:pt x="263843" y="108585"/>
                              </a:cubicBezTo>
                              <a:cubicBezTo>
                                <a:pt x="262890" y="109538"/>
                                <a:pt x="261938" y="109538"/>
                                <a:pt x="260985" y="110490"/>
                              </a:cubicBezTo>
                              <a:cubicBezTo>
                                <a:pt x="259080" y="111442"/>
                                <a:pt x="257175" y="113347"/>
                                <a:pt x="255270" y="111442"/>
                              </a:cubicBezTo>
                              <a:cubicBezTo>
                                <a:pt x="254318" y="109538"/>
                                <a:pt x="257175" y="108585"/>
                                <a:pt x="257175" y="106680"/>
                              </a:cubicBezTo>
                              <a:cubicBezTo>
                                <a:pt x="260033" y="105727"/>
                                <a:pt x="261938" y="102870"/>
                                <a:pt x="263843" y="100965"/>
                              </a:cubicBezTo>
                              <a:cubicBezTo>
                                <a:pt x="265747" y="99060"/>
                                <a:pt x="267653" y="98107"/>
                                <a:pt x="268605" y="95250"/>
                              </a:cubicBezTo>
                              <a:cubicBezTo>
                                <a:pt x="264795" y="94297"/>
                                <a:pt x="264795" y="98107"/>
                                <a:pt x="262890" y="99060"/>
                              </a:cubicBezTo>
                              <a:lnTo>
                                <a:pt x="262890" y="99060"/>
                              </a:lnTo>
                              <a:cubicBezTo>
                                <a:pt x="261938" y="100013"/>
                                <a:pt x="260033" y="100965"/>
                                <a:pt x="259080" y="100013"/>
                              </a:cubicBezTo>
                              <a:cubicBezTo>
                                <a:pt x="258128" y="99060"/>
                                <a:pt x="257175" y="97155"/>
                                <a:pt x="259080" y="96202"/>
                              </a:cubicBezTo>
                              <a:cubicBezTo>
                                <a:pt x="260985" y="93345"/>
                                <a:pt x="260033" y="90488"/>
                                <a:pt x="258128" y="88582"/>
                              </a:cubicBezTo>
                              <a:cubicBezTo>
                                <a:pt x="255270" y="85725"/>
                                <a:pt x="258128" y="83820"/>
                                <a:pt x="258128" y="81915"/>
                              </a:cubicBezTo>
                              <a:cubicBezTo>
                                <a:pt x="258128" y="80010"/>
                                <a:pt x="260033" y="81915"/>
                                <a:pt x="261938" y="81915"/>
                              </a:cubicBezTo>
                              <a:cubicBezTo>
                                <a:pt x="262890" y="81915"/>
                                <a:pt x="262890" y="80963"/>
                                <a:pt x="263843" y="80010"/>
                              </a:cubicBezTo>
                              <a:cubicBezTo>
                                <a:pt x="265747" y="80963"/>
                                <a:pt x="268605" y="82867"/>
                                <a:pt x="268605" y="81915"/>
                              </a:cubicBezTo>
                              <a:cubicBezTo>
                                <a:pt x="269558" y="80010"/>
                                <a:pt x="266700" y="79057"/>
                                <a:pt x="265747" y="77152"/>
                              </a:cubicBezTo>
                              <a:cubicBezTo>
                                <a:pt x="265747" y="77152"/>
                                <a:pt x="264795" y="77152"/>
                                <a:pt x="264795" y="76200"/>
                              </a:cubicBezTo>
                              <a:cubicBezTo>
                                <a:pt x="263843" y="76200"/>
                                <a:pt x="262890" y="75247"/>
                                <a:pt x="262890" y="76200"/>
                              </a:cubicBezTo>
                              <a:cubicBezTo>
                                <a:pt x="261938" y="76200"/>
                                <a:pt x="262890" y="77152"/>
                                <a:pt x="262890" y="78105"/>
                              </a:cubicBezTo>
                              <a:cubicBezTo>
                                <a:pt x="262890" y="79057"/>
                                <a:pt x="262890" y="80010"/>
                                <a:pt x="262890" y="80010"/>
                              </a:cubicBezTo>
                              <a:cubicBezTo>
                                <a:pt x="260033" y="80010"/>
                                <a:pt x="258128" y="77152"/>
                                <a:pt x="254318" y="78105"/>
                              </a:cubicBezTo>
                              <a:cubicBezTo>
                                <a:pt x="253365" y="78105"/>
                                <a:pt x="252413" y="77152"/>
                                <a:pt x="253365" y="76200"/>
                              </a:cubicBezTo>
                              <a:cubicBezTo>
                                <a:pt x="255270" y="74295"/>
                                <a:pt x="254318" y="74295"/>
                                <a:pt x="252413" y="72390"/>
                              </a:cubicBezTo>
                              <a:cubicBezTo>
                                <a:pt x="248603" y="70485"/>
                                <a:pt x="247650" y="72390"/>
                                <a:pt x="244793" y="73342"/>
                              </a:cubicBezTo>
                              <a:lnTo>
                                <a:pt x="244793" y="73342"/>
                              </a:lnTo>
                              <a:cubicBezTo>
                                <a:pt x="243840" y="74295"/>
                                <a:pt x="242888" y="75247"/>
                                <a:pt x="241935" y="76200"/>
                              </a:cubicBezTo>
                              <a:cubicBezTo>
                                <a:pt x="240983" y="76200"/>
                                <a:pt x="240030" y="77152"/>
                                <a:pt x="240030" y="78105"/>
                              </a:cubicBezTo>
                              <a:cubicBezTo>
                                <a:pt x="240030" y="79057"/>
                                <a:pt x="241935" y="79057"/>
                                <a:pt x="241935" y="79057"/>
                              </a:cubicBezTo>
                              <a:cubicBezTo>
                                <a:pt x="241935" y="79057"/>
                                <a:pt x="242888" y="79057"/>
                                <a:pt x="243840" y="79057"/>
                              </a:cubicBezTo>
                              <a:cubicBezTo>
                                <a:pt x="244793" y="77152"/>
                                <a:pt x="245745" y="76200"/>
                                <a:pt x="247650" y="75247"/>
                              </a:cubicBezTo>
                              <a:cubicBezTo>
                                <a:pt x="248603" y="75247"/>
                                <a:pt x="248603" y="76200"/>
                                <a:pt x="248603" y="76200"/>
                              </a:cubicBezTo>
                              <a:cubicBezTo>
                                <a:pt x="247650" y="78105"/>
                                <a:pt x="245745" y="78105"/>
                                <a:pt x="243840" y="78105"/>
                              </a:cubicBezTo>
                              <a:lnTo>
                                <a:pt x="243840" y="78105"/>
                              </a:lnTo>
                              <a:lnTo>
                                <a:pt x="243840" y="78105"/>
                              </a:lnTo>
                              <a:cubicBezTo>
                                <a:pt x="243840" y="78105"/>
                                <a:pt x="244793" y="79057"/>
                                <a:pt x="245745" y="79057"/>
                              </a:cubicBezTo>
                              <a:cubicBezTo>
                                <a:pt x="248603" y="79057"/>
                                <a:pt x="251460" y="79057"/>
                                <a:pt x="247650" y="82867"/>
                              </a:cubicBezTo>
                              <a:cubicBezTo>
                                <a:pt x="245745" y="84772"/>
                                <a:pt x="246697" y="85725"/>
                                <a:pt x="249555" y="85725"/>
                              </a:cubicBezTo>
                              <a:cubicBezTo>
                                <a:pt x="250508" y="85725"/>
                                <a:pt x="250508" y="85725"/>
                                <a:pt x="251460" y="86677"/>
                              </a:cubicBezTo>
                              <a:cubicBezTo>
                                <a:pt x="252413" y="88582"/>
                                <a:pt x="253365" y="89535"/>
                                <a:pt x="255270" y="90488"/>
                              </a:cubicBezTo>
                              <a:cubicBezTo>
                                <a:pt x="256222" y="91440"/>
                                <a:pt x="257175" y="92392"/>
                                <a:pt x="256222" y="93345"/>
                              </a:cubicBezTo>
                              <a:cubicBezTo>
                                <a:pt x="254318" y="95250"/>
                                <a:pt x="254318" y="92392"/>
                                <a:pt x="254318" y="91440"/>
                              </a:cubicBezTo>
                              <a:cubicBezTo>
                                <a:pt x="253365" y="91440"/>
                                <a:pt x="252413" y="90488"/>
                                <a:pt x="252413" y="91440"/>
                              </a:cubicBezTo>
                              <a:cubicBezTo>
                                <a:pt x="249555" y="95250"/>
                                <a:pt x="245745" y="92392"/>
                                <a:pt x="242888" y="92392"/>
                              </a:cubicBezTo>
                              <a:cubicBezTo>
                                <a:pt x="241935" y="92392"/>
                                <a:pt x="240983" y="90488"/>
                                <a:pt x="240030" y="92392"/>
                              </a:cubicBezTo>
                              <a:cubicBezTo>
                                <a:pt x="239078" y="94297"/>
                                <a:pt x="240983" y="94297"/>
                                <a:pt x="241935" y="96202"/>
                              </a:cubicBezTo>
                              <a:cubicBezTo>
                                <a:pt x="240983" y="97155"/>
                                <a:pt x="239078" y="98107"/>
                                <a:pt x="238125" y="97155"/>
                              </a:cubicBezTo>
                              <a:cubicBezTo>
                                <a:pt x="236220" y="93345"/>
                                <a:pt x="240030" y="90488"/>
                                <a:pt x="240030" y="86677"/>
                              </a:cubicBezTo>
                              <a:cubicBezTo>
                                <a:pt x="240030" y="85725"/>
                                <a:pt x="240983" y="86677"/>
                                <a:pt x="241935" y="86677"/>
                              </a:cubicBezTo>
                              <a:cubicBezTo>
                                <a:pt x="241935" y="87630"/>
                                <a:pt x="242888" y="88582"/>
                                <a:pt x="243840" y="87630"/>
                              </a:cubicBezTo>
                              <a:cubicBezTo>
                                <a:pt x="244793" y="86677"/>
                                <a:pt x="244793" y="85725"/>
                                <a:pt x="244793" y="84772"/>
                              </a:cubicBezTo>
                              <a:cubicBezTo>
                                <a:pt x="244793" y="83820"/>
                                <a:pt x="243840" y="82867"/>
                                <a:pt x="242888" y="80963"/>
                              </a:cubicBezTo>
                              <a:cubicBezTo>
                                <a:pt x="240983" y="77152"/>
                                <a:pt x="237172" y="76200"/>
                                <a:pt x="233363" y="74295"/>
                              </a:cubicBezTo>
                              <a:cubicBezTo>
                                <a:pt x="231458" y="73342"/>
                                <a:pt x="228600" y="74295"/>
                                <a:pt x="227647" y="76200"/>
                              </a:cubicBezTo>
                              <a:cubicBezTo>
                                <a:pt x="227647" y="76200"/>
                                <a:pt x="226695" y="77152"/>
                                <a:pt x="227647" y="78105"/>
                              </a:cubicBezTo>
                              <a:cubicBezTo>
                                <a:pt x="227647" y="78105"/>
                                <a:pt x="228600" y="78105"/>
                                <a:pt x="229553" y="78105"/>
                              </a:cubicBezTo>
                              <a:lnTo>
                                <a:pt x="231458" y="77152"/>
                              </a:lnTo>
                              <a:cubicBezTo>
                                <a:pt x="235268" y="76200"/>
                                <a:pt x="236220" y="77152"/>
                                <a:pt x="238125" y="80010"/>
                              </a:cubicBezTo>
                              <a:cubicBezTo>
                                <a:pt x="240030" y="82867"/>
                                <a:pt x="238125" y="85725"/>
                                <a:pt x="235268" y="87630"/>
                              </a:cubicBezTo>
                              <a:cubicBezTo>
                                <a:pt x="234315" y="86677"/>
                                <a:pt x="234315" y="86677"/>
                                <a:pt x="233363" y="86677"/>
                              </a:cubicBezTo>
                              <a:cubicBezTo>
                                <a:pt x="233363" y="86677"/>
                                <a:pt x="233363" y="86677"/>
                                <a:pt x="233363" y="86677"/>
                              </a:cubicBezTo>
                              <a:cubicBezTo>
                                <a:pt x="234315" y="86677"/>
                                <a:pt x="235268" y="86677"/>
                                <a:pt x="235268" y="87630"/>
                              </a:cubicBezTo>
                              <a:cubicBezTo>
                                <a:pt x="235268" y="89535"/>
                                <a:pt x="235268" y="90488"/>
                                <a:pt x="235268" y="91440"/>
                              </a:cubicBezTo>
                              <a:cubicBezTo>
                                <a:pt x="237172" y="93345"/>
                                <a:pt x="237172" y="95250"/>
                                <a:pt x="240030" y="96202"/>
                              </a:cubicBezTo>
                              <a:lnTo>
                                <a:pt x="240030" y="96202"/>
                              </a:lnTo>
                              <a:cubicBezTo>
                                <a:pt x="240030" y="99060"/>
                                <a:pt x="242888" y="100013"/>
                                <a:pt x="244793" y="100965"/>
                              </a:cubicBezTo>
                              <a:cubicBezTo>
                                <a:pt x="245745" y="100965"/>
                                <a:pt x="245745" y="100965"/>
                                <a:pt x="246697" y="100013"/>
                              </a:cubicBezTo>
                              <a:cubicBezTo>
                                <a:pt x="247650" y="98107"/>
                                <a:pt x="245745" y="96202"/>
                                <a:pt x="244793" y="94297"/>
                              </a:cubicBezTo>
                              <a:cubicBezTo>
                                <a:pt x="245745" y="94297"/>
                                <a:pt x="246697" y="94297"/>
                                <a:pt x="247650" y="95250"/>
                              </a:cubicBezTo>
                              <a:cubicBezTo>
                                <a:pt x="249555" y="98107"/>
                                <a:pt x="251460" y="100013"/>
                                <a:pt x="252413" y="95250"/>
                              </a:cubicBezTo>
                              <a:cubicBezTo>
                                <a:pt x="252413" y="94297"/>
                                <a:pt x="254318" y="94297"/>
                                <a:pt x="255270" y="94297"/>
                              </a:cubicBezTo>
                              <a:cubicBezTo>
                                <a:pt x="257175" y="94297"/>
                                <a:pt x="258128" y="95250"/>
                                <a:pt x="258128" y="96202"/>
                              </a:cubicBezTo>
                              <a:cubicBezTo>
                                <a:pt x="258128" y="97155"/>
                                <a:pt x="257175" y="98107"/>
                                <a:pt x="256222" y="98107"/>
                              </a:cubicBezTo>
                              <a:cubicBezTo>
                                <a:pt x="254318" y="98107"/>
                                <a:pt x="255270" y="99060"/>
                                <a:pt x="256222" y="100013"/>
                              </a:cubicBezTo>
                              <a:cubicBezTo>
                                <a:pt x="257175" y="100013"/>
                                <a:pt x="258128" y="100965"/>
                                <a:pt x="258128" y="100965"/>
                              </a:cubicBezTo>
                              <a:cubicBezTo>
                                <a:pt x="260033" y="100965"/>
                                <a:pt x="260033" y="101917"/>
                                <a:pt x="260033" y="102870"/>
                              </a:cubicBezTo>
                              <a:cubicBezTo>
                                <a:pt x="259080" y="103822"/>
                                <a:pt x="258128" y="104775"/>
                                <a:pt x="257175" y="104775"/>
                              </a:cubicBezTo>
                              <a:cubicBezTo>
                                <a:pt x="254318" y="100013"/>
                                <a:pt x="252413" y="101917"/>
                                <a:pt x="249555" y="104775"/>
                              </a:cubicBezTo>
                              <a:cubicBezTo>
                                <a:pt x="249555" y="104775"/>
                                <a:pt x="247650" y="104775"/>
                                <a:pt x="247650" y="104775"/>
                              </a:cubicBezTo>
                              <a:cubicBezTo>
                                <a:pt x="245745" y="104775"/>
                                <a:pt x="243840" y="105727"/>
                                <a:pt x="242888" y="105727"/>
                              </a:cubicBezTo>
                              <a:cubicBezTo>
                                <a:pt x="241935" y="105727"/>
                                <a:pt x="240983" y="106680"/>
                                <a:pt x="241935" y="107632"/>
                              </a:cubicBezTo>
                              <a:cubicBezTo>
                                <a:pt x="241935" y="108585"/>
                                <a:pt x="242888" y="108585"/>
                                <a:pt x="243840" y="107632"/>
                              </a:cubicBezTo>
                              <a:cubicBezTo>
                                <a:pt x="248603" y="106680"/>
                                <a:pt x="253365" y="107632"/>
                                <a:pt x="258128" y="109538"/>
                              </a:cubicBezTo>
                              <a:cubicBezTo>
                                <a:pt x="262890" y="112395"/>
                                <a:pt x="267653" y="113347"/>
                                <a:pt x="273368" y="111442"/>
                              </a:cubicBezTo>
                              <a:cubicBezTo>
                                <a:pt x="266700" y="115252"/>
                                <a:pt x="268605" y="115252"/>
                                <a:pt x="268605" y="113347"/>
                              </a:cubicBezTo>
                              <a:close/>
                              <a:moveTo>
                                <a:pt x="224790" y="33338"/>
                              </a:moveTo>
                              <a:cubicBezTo>
                                <a:pt x="224790" y="33338"/>
                                <a:pt x="225743" y="33338"/>
                                <a:pt x="224790" y="33338"/>
                              </a:cubicBezTo>
                              <a:cubicBezTo>
                                <a:pt x="225743" y="32385"/>
                                <a:pt x="225743" y="31432"/>
                                <a:pt x="224790" y="31432"/>
                              </a:cubicBezTo>
                              <a:cubicBezTo>
                                <a:pt x="224790" y="31432"/>
                                <a:pt x="223838" y="31432"/>
                                <a:pt x="223838" y="31432"/>
                              </a:cubicBezTo>
                              <a:cubicBezTo>
                                <a:pt x="224790" y="32385"/>
                                <a:pt x="224790" y="33338"/>
                                <a:pt x="224790" y="33338"/>
                              </a:cubicBezTo>
                              <a:close/>
                              <a:moveTo>
                                <a:pt x="226695" y="63817"/>
                              </a:moveTo>
                              <a:cubicBezTo>
                                <a:pt x="226695" y="63817"/>
                                <a:pt x="225743" y="63817"/>
                                <a:pt x="225743" y="64770"/>
                              </a:cubicBezTo>
                              <a:cubicBezTo>
                                <a:pt x="225743" y="65722"/>
                                <a:pt x="226695" y="65722"/>
                                <a:pt x="227647" y="65722"/>
                              </a:cubicBezTo>
                              <a:cubicBezTo>
                                <a:pt x="228600" y="65722"/>
                                <a:pt x="228600" y="65722"/>
                                <a:pt x="228600" y="64770"/>
                              </a:cubicBezTo>
                              <a:cubicBezTo>
                                <a:pt x="228600" y="64770"/>
                                <a:pt x="227647" y="63817"/>
                                <a:pt x="226695" y="63817"/>
                              </a:cubicBezTo>
                              <a:close/>
                              <a:moveTo>
                                <a:pt x="227647" y="56197"/>
                              </a:moveTo>
                              <a:cubicBezTo>
                                <a:pt x="226695" y="56197"/>
                                <a:pt x="225743" y="56197"/>
                                <a:pt x="225743" y="57150"/>
                              </a:cubicBezTo>
                              <a:cubicBezTo>
                                <a:pt x="227647" y="59055"/>
                                <a:pt x="226695" y="60960"/>
                                <a:pt x="228600" y="62865"/>
                              </a:cubicBezTo>
                              <a:cubicBezTo>
                                <a:pt x="228600" y="62865"/>
                                <a:pt x="229553" y="63817"/>
                                <a:pt x="230505" y="63817"/>
                              </a:cubicBezTo>
                              <a:cubicBezTo>
                                <a:pt x="231458" y="63817"/>
                                <a:pt x="231458" y="62865"/>
                                <a:pt x="231458" y="61913"/>
                              </a:cubicBezTo>
                              <a:cubicBezTo>
                                <a:pt x="231458" y="60007"/>
                                <a:pt x="229553" y="56197"/>
                                <a:pt x="227647" y="56197"/>
                              </a:cubicBezTo>
                              <a:close/>
                              <a:moveTo>
                                <a:pt x="227647" y="85725"/>
                              </a:moveTo>
                              <a:cubicBezTo>
                                <a:pt x="228600" y="85725"/>
                                <a:pt x="229553" y="85725"/>
                                <a:pt x="229553" y="84772"/>
                              </a:cubicBezTo>
                              <a:cubicBezTo>
                                <a:pt x="229553" y="83820"/>
                                <a:pt x="229553" y="83820"/>
                                <a:pt x="228600" y="82867"/>
                              </a:cubicBezTo>
                              <a:cubicBezTo>
                                <a:pt x="227647" y="82867"/>
                                <a:pt x="226695" y="82867"/>
                                <a:pt x="226695" y="83820"/>
                              </a:cubicBezTo>
                              <a:cubicBezTo>
                                <a:pt x="225743" y="84772"/>
                                <a:pt x="226695" y="85725"/>
                                <a:pt x="227647" y="85725"/>
                              </a:cubicBezTo>
                              <a:close/>
                              <a:moveTo>
                                <a:pt x="229553" y="95250"/>
                              </a:moveTo>
                              <a:lnTo>
                                <a:pt x="229553" y="95250"/>
                              </a:lnTo>
                              <a:cubicBezTo>
                                <a:pt x="228600" y="96202"/>
                                <a:pt x="226695" y="96202"/>
                                <a:pt x="227647" y="99060"/>
                              </a:cubicBezTo>
                              <a:cubicBezTo>
                                <a:pt x="227647" y="99060"/>
                                <a:pt x="227647" y="100013"/>
                                <a:pt x="228600" y="100013"/>
                              </a:cubicBezTo>
                              <a:cubicBezTo>
                                <a:pt x="230505" y="98107"/>
                                <a:pt x="229553" y="97155"/>
                                <a:pt x="229553" y="95250"/>
                              </a:cubicBezTo>
                              <a:close/>
                              <a:moveTo>
                                <a:pt x="228600" y="26670"/>
                              </a:moveTo>
                              <a:cubicBezTo>
                                <a:pt x="228600" y="27622"/>
                                <a:pt x="230505" y="26670"/>
                                <a:pt x="230505" y="26670"/>
                              </a:cubicBezTo>
                              <a:cubicBezTo>
                                <a:pt x="231458" y="26670"/>
                                <a:pt x="232410" y="28575"/>
                                <a:pt x="233363" y="25717"/>
                              </a:cubicBezTo>
                              <a:cubicBezTo>
                                <a:pt x="233363" y="24765"/>
                                <a:pt x="232410" y="23813"/>
                                <a:pt x="231458" y="23813"/>
                              </a:cubicBezTo>
                              <a:cubicBezTo>
                                <a:pt x="230505" y="24765"/>
                                <a:pt x="228600" y="24765"/>
                                <a:pt x="228600" y="26670"/>
                              </a:cubicBezTo>
                              <a:close/>
                              <a:moveTo>
                                <a:pt x="228600" y="53340"/>
                              </a:moveTo>
                              <a:cubicBezTo>
                                <a:pt x="228600" y="54292"/>
                                <a:pt x="228600" y="54292"/>
                                <a:pt x="229553" y="54292"/>
                              </a:cubicBezTo>
                              <a:cubicBezTo>
                                <a:pt x="230505" y="54292"/>
                                <a:pt x="231458" y="53340"/>
                                <a:pt x="231458" y="52388"/>
                              </a:cubicBezTo>
                              <a:cubicBezTo>
                                <a:pt x="231458" y="51435"/>
                                <a:pt x="231458" y="51435"/>
                                <a:pt x="230505" y="51435"/>
                              </a:cubicBezTo>
                              <a:cubicBezTo>
                                <a:pt x="228600" y="51435"/>
                                <a:pt x="228600" y="52388"/>
                                <a:pt x="228600" y="53340"/>
                              </a:cubicBezTo>
                              <a:close/>
                              <a:moveTo>
                                <a:pt x="232410" y="32385"/>
                              </a:moveTo>
                              <a:cubicBezTo>
                                <a:pt x="231458" y="32385"/>
                                <a:pt x="230505" y="30480"/>
                                <a:pt x="229553" y="32385"/>
                              </a:cubicBezTo>
                              <a:cubicBezTo>
                                <a:pt x="229553" y="32385"/>
                                <a:pt x="229553" y="34290"/>
                                <a:pt x="229553" y="34290"/>
                              </a:cubicBezTo>
                              <a:cubicBezTo>
                                <a:pt x="230505" y="36195"/>
                                <a:pt x="231458" y="35242"/>
                                <a:pt x="232410" y="34290"/>
                              </a:cubicBezTo>
                              <a:cubicBezTo>
                                <a:pt x="236220" y="33338"/>
                                <a:pt x="236220" y="36195"/>
                                <a:pt x="238125" y="38100"/>
                              </a:cubicBezTo>
                              <a:cubicBezTo>
                                <a:pt x="238125" y="38100"/>
                                <a:pt x="239078" y="40005"/>
                                <a:pt x="240030" y="39052"/>
                              </a:cubicBezTo>
                              <a:cubicBezTo>
                                <a:pt x="240983" y="39052"/>
                                <a:pt x="240030" y="38100"/>
                                <a:pt x="240030" y="37147"/>
                              </a:cubicBezTo>
                              <a:cubicBezTo>
                                <a:pt x="238125" y="33338"/>
                                <a:pt x="235268" y="33338"/>
                                <a:pt x="232410" y="32385"/>
                              </a:cubicBezTo>
                              <a:close/>
                              <a:moveTo>
                                <a:pt x="236220" y="55245"/>
                              </a:moveTo>
                              <a:cubicBezTo>
                                <a:pt x="234315" y="55245"/>
                                <a:pt x="232410" y="54292"/>
                                <a:pt x="232410" y="56197"/>
                              </a:cubicBezTo>
                              <a:cubicBezTo>
                                <a:pt x="232410" y="59055"/>
                                <a:pt x="234315" y="59055"/>
                                <a:pt x="236220" y="60007"/>
                              </a:cubicBezTo>
                              <a:cubicBezTo>
                                <a:pt x="236220" y="60007"/>
                                <a:pt x="237172" y="60007"/>
                                <a:pt x="237172" y="60960"/>
                              </a:cubicBezTo>
                              <a:cubicBezTo>
                                <a:pt x="238125" y="60960"/>
                                <a:pt x="238125" y="60960"/>
                                <a:pt x="239078" y="60960"/>
                              </a:cubicBezTo>
                              <a:cubicBezTo>
                                <a:pt x="239078" y="60960"/>
                                <a:pt x="239078" y="60007"/>
                                <a:pt x="239078" y="60007"/>
                              </a:cubicBezTo>
                              <a:cubicBezTo>
                                <a:pt x="239078" y="60007"/>
                                <a:pt x="238125" y="60007"/>
                                <a:pt x="237172" y="60007"/>
                              </a:cubicBezTo>
                              <a:cubicBezTo>
                                <a:pt x="237172" y="60007"/>
                                <a:pt x="236220" y="60007"/>
                                <a:pt x="236220" y="60007"/>
                              </a:cubicBezTo>
                              <a:cubicBezTo>
                                <a:pt x="236220" y="58102"/>
                                <a:pt x="237172" y="56197"/>
                                <a:pt x="236220" y="55245"/>
                              </a:cubicBezTo>
                              <a:cubicBezTo>
                                <a:pt x="238125" y="53340"/>
                                <a:pt x="238125" y="51435"/>
                                <a:pt x="238125" y="49530"/>
                              </a:cubicBezTo>
                              <a:lnTo>
                                <a:pt x="236220" y="49530"/>
                              </a:lnTo>
                              <a:cubicBezTo>
                                <a:pt x="235268" y="46672"/>
                                <a:pt x="233363" y="45720"/>
                                <a:pt x="231458" y="45720"/>
                              </a:cubicBezTo>
                              <a:cubicBezTo>
                                <a:pt x="230505" y="45720"/>
                                <a:pt x="230505" y="45720"/>
                                <a:pt x="230505" y="46672"/>
                              </a:cubicBezTo>
                              <a:cubicBezTo>
                                <a:pt x="231458" y="48577"/>
                                <a:pt x="234315" y="48577"/>
                                <a:pt x="235268" y="49530"/>
                              </a:cubicBezTo>
                              <a:lnTo>
                                <a:pt x="236220" y="49530"/>
                              </a:lnTo>
                              <a:cubicBezTo>
                                <a:pt x="234315" y="50482"/>
                                <a:pt x="236220" y="52388"/>
                                <a:pt x="236220" y="55245"/>
                              </a:cubicBezTo>
                              <a:close/>
                              <a:moveTo>
                                <a:pt x="243840" y="67627"/>
                              </a:moveTo>
                              <a:cubicBezTo>
                                <a:pt x="241935" y="66675"/>
                                <a:pt x="240030" y="66675"/>
                                <a:pt x="238125" y="67627"/>
                              </a:cubicBezTo>
                              <a:cubicBezTo>
                                <a:pt x="235268" y="69532"/>
                                <a:pt x="234315" y="71438"/>
                                <a:pt x="232410" y="73342"/>
                              </a:cubicBezTo>
                              <a:cubicBezTo>
                                <a:pt x="231458" y="73342"/>
                                <a:pt x="231458" y="74295"/>
                                <a:pt x="232410" y="75247"/>
                              </a:cubicBezTo>
                              <a:cubicBezTo>
                                <a:pt x="233363" y="76200"/>
                                <a:pt x="234315" y="76200"/>
                                <a:pt x="234315" y="75247"/>
                              </a:cubicBezTo>
                              <a:cubicBezTo>
                                <a:pt x="237172" y="73342"/>
                                <a:pt x="240030" y="73342"/>
                                <a:pt x="243840" y="73342"/>
                              </a:cubicBezTo>
                              <a:cubicBezTo>
                                <a:pt x="243840" y="72390"/>
                                <a:pt x="242888" y="71438"/>
                                <a:pt x="243840" y="71438"/>
                              </a:cubicBezTo>
                              <a:cubicBezTo>
                                <a:pt x="244793" y="70485"/>
                                <a:pt x="245745" y="68580"/>
                                <a:pt x="243840" y="67627"/>
                              </a:cubicBezTo>
                              <a:close/>
                              <a:moveTo>
                                <a:pt x="240030" y="61913"/>
                              </a:moveTo>
                              <a:cubicBezTo>
                                <a:pt x="239078" y="60960"/>
                                <a:pt x="234315" y="62865"/>
                                <a:pt x="234315" y="64770"/>
                              </a:cubicBezTo>
                              <a:cubicBezTo>
                                <a:pt x="234315" y="64770"/>
                                <a:pt x="234315" y="65722"/>
                                <a:pt x="234315" y="65722"/>
                              </a:cubicBezTo>
                              <a:cubicBezTo>
                                <a:pt x="235268" y="66675"/>
                                <a:pt x="240030" y="63817"/>
                                <a:pt x="240030" y="62865"/>
                              </a:cubicBezTo>
                              <a:cubicBezTo>
                                <a:pt x="240030" y="62865"/>
                                <a:pt x="240030" y="62865"/>
                                <a:pt x="240030" y="61913"/>
                              </a:cubicBezTo>
                              <a:close/>
                              <a:moveTo>
                                <a:pt x="238125" y="83820"/>
                              </a:moveTo>
                              <a:cubicBezTo>
                                <a:pt x="238125" y="83820"/>
                                <a:pt x="239078" y="83820"/>
                                <a:pt x="239078" y="83820"/>
                              </a:cubicBezTo>
                              <a:cubicBezTo>
                                <a:pt x="239078" y="83820"/>
                                <a:pt x="238125" y="83820"/>
                                <a:pt x="238125" y="84772"/>
                              </a:cubicBezTo>
                              <a:cubicBezTo>
                                <a:pt x="237172" y="84772"/>
                                <a:pt x="236220" y="84772"/>
                                <a:pt x="236220" y="84772"/>
                              </a:cubicBezTo>
                              <a:lnTo>
                                <a:pt x="236220" y="83820"/>
                              </a:lnTo>
                              <a:cubicBezTo>
                                <a:pt x="236220" y="82867"/>
                                <a:pt x="237172" y="83820"/>
                                <a:pt x="238125" y="83820"/>
                              </a:cubicBezTo>
                              <a:close/>
                              <a:moveTo>
                                <a:pt x="240030" y="123825"/>
                              </a:moveTo>
                              <a:cubicBezTo>
                                <a:pt x="240030" y="122872"/>
                                <a:pt x="239078" y="122872"/>
                                <a:pt x="240030" y="123825"/>
                              </a:cubicBezTo>
                              <a:cubicBezTo>
                                <a:pt x="238125" y="123825"/>
                                <a:pt x="238125" y="123825"/>
                                <a:pt x="238125" y="123825"/>
                              </a:cubicBezTo>
                              <a:cubicBezTo>
                                <a:pt x="238125" y="123825"/>
                                <a:pt x="239078" y="123825"/>
                                <a:pt x="239078" y="123825"/>
                              </a:cubicBezTo>
                              <a:cubicBezTo>
                                <a:pt x="239078" y="124777"/>
                                <a:pt x="240030" y="124777"/>
                                <a:pt x="240030" y="123825"/>
                              </a:cubicBezTo>
                              <a:close/>
                              <a:moveTo>
                                <a:pt x="238125" y="48577"/>
                              </a:moveTo>
                              <a:lnTo>
                                <a:pt x="241935" y="50482"/>
                              </a:lnTo>
                              <a:cubicBezTo>
                                <a:pt x="242888" y="50482"/>
                                <a:pt x="242888" y="51435"/>
                                <a:pt x="243840" y="50482"/>
                              </a:cubicBezTo>
                              <a:lnTo>
                                <a:pt x="242888" y="49530"/>
                              </a:lnTo>
                              <a:cubicBezTo>
                                <a:pt x="240983" y="48577"/>
                                <a:pt x="240030" y="47625"/>
                                <a:pt x="238125" y="48577"/>
                              </a:cubicBezTo>
                              <a:close/>
                              <a:moveTo>
                                <a:pt x="240030" y="44767"/>
                              </a:moveTo>
                              <a:cubicBezTo>
                                <a:pt x="240983" y="44767"/>
                                <a:pt x="241935" y="44767"/>
                                <a:pt x="241935" y="43815"/>
                              </a:cubicBezTo>
                              <a:cubicBezTo>
                                <a:pt x="242888" y="43815"/>
                                <a:pt x="241935" y="42863"/>
                                <a:pt x="240983" y="42863"/>
                              </a:cubicBezTo>
                              <a:cubicBezTo>
                                <a:pt x="240030" y="42863"/>
                                <a:pt x="239078" y="42863"/>
                                <a:pt x="240030" y="44767"/>
                              </a:cubicBezTo>
                              <a:cubicBezTo>
                                <a:pt x="238125" y="44767"/>
                                <a:pt x="239078" y="44767"/>
                                <a:pt x="240030" y="44767"/>
                              </a:cubicBezTo>
                              <a:close/>
                              <a:moveTo>
                                <a:pt x="240030" y="33338"/>
                              </a:moveTo>
                              <a:cubicBezTo>
                                <a:pt x="241935" y="33338"/>
                                <a:pt x="242888" y="31432"/>
                                <a:pt x="243840" y="30480"/>
                              </a:cubicBezTo>
                              <a:cubicBezTo>
                                <a:pt x="243840" y="29527"/>
                                <a:pt x="243840" y="29527"/>
                                <a:pt x="242888" y="29527"/>
                              </a:cubicBezTo>
                              <a:cubicBezTo>
                                <a:pt x="241935" y="31432"/>
                                <a:pt x="239078" y="29527"/>
                                <a:pt x="239078" y="31432"/>
                              </a:cubicBezTo>
                              <a:cubicBezTo>
                                <a:pt x="238125" y="33338"/>
                                <a:pt x="239078" y="33338"/>
                                <a:pt x="240030" y="33338"/>
                              </a:cubicBezTo>
                              <a:close/>
                              <a:moveTo>
                                <a:pt x="241935" y="23813"/>
                              </a:moveTo>
                              <a:cubicBezTo>
                                <a:pt x="241935" y="24765"/>
                                <a:pt x="241935" y="24765"/>
                                <a:pt x="241935" y="23813"/>
                              </a:cubicBezTo>
                              <a:cubicBezTo>
                                <a:pt x="242888" y="23813"/>
                                <a:pt x="242888" y="23813"/>
                                <a:pt x="242888" y="23813"/>
                              </a:cubicBezTo>
                              <a:cubicBezTo>
                                <a:pt x="242888" y="23813"/>
                                <a:pt x="242888" y="23813"/>
                                <a:pt x="241935" y="23813"/>
                              </a:cubicBezTo>
                              <a:cubicBezTo>
                                <a:pt x="241935" y="23813"/>
                                <a:pt x="241935" y="23813"/>
                                <a:pt x="241935" y="23813"/>
                              </a:cubicBezTo>
                              <a:close/>
                              <a:moveTo>
                                <a:pt x="252413" y="127635"/>
                              </a:moveTo>
                              <a:cubicBezTo>
                                <a:pt x="252413" y="127635"/>
                                <a:pt x="253365" y="127635"/>
                                <a:pt x="253365" y="126682"/>
                              </a:cubicBezTo>
                              <a:cubicBezTo>
                                <a:pt x="254318" y="125730"/>
                                <a:pt x="255270" y="124777"/>
                                <a:pt x="256222" y="124777"/>
                              </a:cubicBezTo>
                              <a:cubicBezTo>
                                <a:pt x="258128" y="125730"/>
                                <a:pt x="256222" y="126682"/>
                                <a:pt x="256222" y="127635"/>
                              </a:cubicBezTo>
                              <a:cubicBezTo>
                                <a:pt x="255270" y="129540"/>
                                <a:pt x="256222" y="130492"/>
                                <a:pt x="258128" y="130492"/>
                              </a:cubicBezTo>
                              <a:cubicBezTo>
                                <a:pt x="259080" y="130492"/>
                                <a:pt x="260033" y="129540"/>
                                <a:pt x="260033" y="128588"/>
                              </a:cubicBezTo>
                              <a:lnTo>
                                <a:pt x="260033" y="125730"/>
                              </a:lnTo>
                              <a:cubicBezTo>
                                <a:pt x="260033" y="120967"/>
                                <a:pt x="256222" y="119063"/>
                                <a:pt x="254318" y="116205"/>
                              </a:cubicBezTo>
                              <a:cubicBezTo>
                                <a:pt x="254318" y="116205"/>
                                <a:pt x="253365" y="116205"/>
                                <a:pt x="253365" y="116205"/>
                              </a:cubicBezTo>
                              <a:cubicBezTo>
                                <a:pt x="250508" y="116205"/>
                                <a:pt x="247650" y="114300"/>
                                <a:pt x="245745" y="113347"/>
                              </a:cubicBezTo>
                              <a:cubicBezTo>
                                <a:pt x="244793" y="113347"/>
                                <a:pt x="243840" y="112395"/>
                                <a:pt x="242888" y="113347"/>
                              </a:cubicBezTo>
                              <a:cubicBezTo>
                                <a:pt x="241935" y="114300"/>
                                <a:pt x="240983" y="115252"/>
                                <a:pt x="240983" y="117157"/>
                              </a:cubicBezTo>
                              <a:cubicBezTo>
                                <a:pt x="240983" y="119063"/>
                                <a:pt x="242888" y="118110"/>
                                <a:pt x="242888" y="118110"/>
                              </a:cubicBezTo>
                              <a:cubicBezTo>
                                <a:pt x="243840" y="118110"/>
                                <a:pt x="244793" y="119063"/>
                                <a:pt x="245745" y="119063"/>
                              </a:cubicBezTo>
                              <a:cubicBezTo>
                                <a:pt x="249555" y="119063"/>
                                <a:pt x="251460" y="121920"/>
                                <a:pt x="250508" y="125730"/>
                              </a:cubicBezTo>
                              <a:cubicBezTo>
                                <a:pt x="251460" y="126682"/>
                                <a:pt x="251460" y="127635"/>
                                <a:pt x="252413" y="127635"/>
                              </a:cubicBezTo>
                              <a:close/>
                              <a:moveTo>
                                <a:pt x="244793" y="64770"/>
                              </a:moveTo>
                              <a:cubicBezTo>
                                <a:pt x="244793" y="64770"/>
                                <a:pt x="245745" y="65722"/>
                                <a:pt x="245745" y="64770"/>
                              </a:cubicBezTo>
                              <a:cubicBezTo>
                                <a:pt x="246697" y="63817"/>
                                <a:pt x="245745" y="62865"/>
                                <a:pt x="245745" y="60960"/>
                              </a:cubicBezTo>
                              <a:lnTo>
                                <a:pt x="245745" y="60960"/>
                              </a:lnTo>
                              <a:cubicBezTo>
                                <a:pt x="246697" y="60960"/>
                                <a:pt x="246697" y="60960"/>
                                <a:pt x="247650" y="61913"/>
                              </a:cubicBezTo>
                              <a:cubicBezTo>
                                <a:pt x="248603" y="61913"/>
                                <a:pt x="249555" y="61913"/>
                                <a:pt x="249555" y="60960"/>
                              </a:cubicBezTo>
                              <a:cubicBezTo>
                                <a:pt x="249555" y="60007"/>
                                <a:pt x="249555" y="59055"/>
                                <a:pt x="248603" y="59055"/>
                              </a:cubicBezTo>
                              <a:lnTo>
                                <a:pt x="247650" y="58102"/>
                              </a:lnTo>
                              <a:cubicBezTo>
                                <a:pt x="247650" y="58102"/>
                                <a:pt x="247650" y="58102"/>
                                <a:pt x="248603" y="58102"/>
                              </a:cubicBezTo>
                              <a:cubicBezTo>
                                <a:pt x="248603" y="57150"/>
                                <a:pt x="249555" y="57150"/>
                                <a:pt x="248603" y="56197"/>
                              </a:cubicBezTo>
                              <a:cubicBezTo>
                                <a:pt x="248603" y="56197"/>
                                <a:pt x="248603" y="56197"/>
                                <a:pt x="248603" y="56197"/>
                              </a:cubicBezTo>
                              <a:cubicBezTo>
                                <a:pt x="247650" y="56197"/>
                                <a:pt x="248603" y="57150"/>
                                <a:pt x="247650" y="58102"/>
                              </a:cubicBezTo>
                              <a:lnTo>
                                <a:pt x="247650" y="59055"/>
                              </a:lnTo>
                              <a:cubicBezTo>
                                <a:pt x="245745" y="59055"/>
                                <a:pt x="244793" y="60960"/>
                                <a:pt x="245745" y="61913"/>
                              </a:cubicBezTo>
                              <a:lnTo>
                                <a:pt x="245745" y="61913"/>
                              </a:lnTo>
                              <a:lnTo>
                                <a:pt x="245745" y="61913"/>
                              </a:lnTo>
                              <a:cubicBezTo>
                                <a:pt x="244793" y="61913"/>
                                <a:pt x="243840" y="62865"/>
                                <a:pt x="244793" y="64770"/>
                              </a:cubicBezTo>
                              <a:close/>
                              <a:moveTo>
                                <a:pt x="244793" y="35242"/>
                              </a:moveTo>
                              <a:cubicBezTo>
                                <a:pt x="244793" y="35242"/>
                                <a:pt x="245745" y="35242"/>
                                <a:pt x="245745" y="35242"/>
                              </a:cubicBezTo>
                              <a:cubicBezTo>
                                <a:pt x="245745" y="35242"/>
                                <a:pt x="246697" y="35242"/>
                                <a:pt x="246697" y="34290"/>
                              </a:cubicBezTo>
                              <a:cubicBezTo>
                                <a:pt x="246697" y="33338"/>
                                <a:pt x="245745" y="33338"/>
                                <a:pt x="244793" y="33338"/>
                              </a:cubicBezTo>
                              <a:cubicBezTo>
                                <a:pt x="245745" y="34290"/>
                                <a:pt x="244793" y="35242"/>
                                <a:pt x="244793" y="35242"/>
                              </a:cubicBezTo>
                              <a:close/>
                              <a:moveTo>
                                <a:pt x="244793" y="55245"/>
                              </a:moveTo>
                              <a:cubicBezTo>
                                <a:pt x="244793" y="55245"/>
                                <a:pt x="244793" y="56197"/>
                                <a:pt x="244793" y="55245"/>
                              </a:cubicBezTo>
                              <a:lnTo>
                                <a:pt x="244793" y="55245"/>
                              </a:lnTo>
                              <a:cubicBezTo>
                                <a:pt x="245745" y="55245"/>
                                <a:pt x="245745" y="54292"/>
                                <a:pt x="244793" y="55245"/>
                              </a:cubicBezTo>
                              <a:lnTo>
                                <a:pt x="244793" y="55245"/>
                              </a:lnTo>
                              <a:close/>
                              <a:moveTo>
                                <a:pt x="246697" y="124777"/>
                              </a:moveTo>
                              <a:cubicBezTo>
                                <a:pt x="247650" y="124777"/>
                                <a:pt x="247650" y="124777"/>
                                <a:pt x="246697" y="124777"/>
                              </a:cubicBezTo>
                              <a:cubicBezTo>
                                <a:pt x="247650" y="123825"/>
                                <a:pt x="246697" y="123825"/>
                                <a:pt x="246697" y="123825"/>
                              </a:cubicBezTo>
                              <a:cubicBezTo>
                                <a:pt x="246697" y="122872"/>
                                <a:pt x="245745" y="122872"/>
                                <a:pt x="246697" y="124777"/>
                              </a:cubicBezTo>
                              <a:cubicBezTo>
                                <a:pt x="245745" y="124777"/>
                                <a:pt x="246697" y="124777"/>
                                <a:pt x="246697" y="124777"/>
                              </a:cubicBezTo>
                              <a:close/>
                              <a:moveTo>
                                <a:pt x="246697" y="43815"/>
                              </a:moveTo>
                              <a:cubicBezTo>
                                <a:pt x="245745" y="43815"/>
                                <a:pt x="245745" y="44767"/>
                                <a:pt x="246697" y="45720"/>
                              </a:cubicBezTo>
                              <a:cubicBezTo>
                                <a:pt x="246697" y="45720"/>
                                <a:pt x="246697" y="46672"/>
                                <a:pt x="247650" y="46672"/>
                              </a:cubicBezTo>
                              <a:cubicBezTo>
                                <a:pt x="248603" y="46672"/>
                                <a:pt x="248603" y="45720"/>
                                <a:pt x="248603" y="44767"/>
                              </a:cubicBezTo>
                              <a:cubicBezTo>
                                <a:pt x="248603" y="44767"/>
                                <a:pt x="247650" y="43815"/>
                                <a:pt x="246697" y="43815"/>
                              </a:cubicBezTo>
                              <a:close/>
                              <a:moveTo>
                                <a:pt x="249555" y="134302"/>
                              </a:moveTo>
                              <a:cubicBezTo>
                                <a:pt x="249555" y="133350"/>
                                <a:pt x="249555" y="132397"/>
                                <a:pt x="248603" y="132397"/>
                              </a:cubicBezTo>
                              <a:cubicBezTo>
                                <a:pt x="246697" y="132397"/>
                                <a:pt x="246697" y="135255"/>
                                <a:pt x="246697" y="136207"/>
                              </a:cubicBezTo>
                              <a:cubicBezTo>
                                <a:pt x="246697" y="137160"/>
                                <a:pt x="246697" y="138113"/>
                                <a:pt x="247650" y="138113"/>
                              </a:cubicBezTo>
                              <a:cubicBezTo>
                                <a:pt x="249555" y="138113"/>
                                <a:pt x="249555" y="136207"/>
                                <a:pt x="249555" y="134302"/>
                              </a:cubicBezTo>
                              <a:close/>
                              <a:moveTo>
                                <a:pt x="250508" y="156210"/>
                              </a:moveTo>
                              <a:cubicBezTo>
                                <a:pt x="249555" y="156210"/>
                                <a:pt x="249555" y="155257"/>
                                <a:pt x="250508" y="156210"/>
                              </a:cubicBezTo>
                              <a:cubicBezTo>
                                <a:pt x="249555" y="155257"/>
                                <a:pt x="248603" y="155257"/>
                                <a:pt x="248603" y="156210"/>
                              </a:cubicBezTo>
                              <a:cubicBezTo>
                                <a:pt x="248603" y="156210"/>
                                <a:pt x="248603" y="156210"/>
                                <a:pt x="248603" y="157163"/>
                              </a:cubicBezTo>
                              <a:cubicBezTo>
                                <a:pt x="249555" y="156210"/>
                                <a:pt x="249555" y="156210"/>
                                <a:pt x="250508" y="156210"/>
                              </a:cubicBezTo>
                              <a:close/>
                              <a:moveTo>
                                <a:pt x="251460" y="49530"/>
                              </a:moveTo>
                              <a:cubicBezTo>
                                <a:pt x="251460" y="51435"/>
                                <a:pt x="254318" y="49530"/>
                                <a:pt x="256222" y="49530"/>
                              </a:cubicBezTo>
                              <a:cubicBezTo>
                                <a:pt x="257175" y="49530"/>
                                <a:pt x="257175" y="49530"/>
                                <a:pt x="258128" y="49530"/>
                              </a:cubicBezTo>
                              <a:cubicBezTo>
                                <a:pt x="258128" y="49530"/>
                                <a:pt x="259080" y="49530"/>
                                <a:pt x="259080" y="49530"/>
                              </a:cubicBezTo>
                              <a:cubicBezTo>
                                <a:pt x="259080" y="48577"/>
                                <a:pt x="259080" y="47625"/>
                                <a:pt x="258128" y="47625"/>
                              </a:cubicBezTo>
                              <a:cubicBezTo>
                                <a:pt x="257175" y="47625"/>
                                <a:pt x="257175" y="47625"/>
                                <a:pt x="256222" y="47625"/>
                              </a:cubicBezTo>
                              <a:cubicBezTo>
                                <a:pt x="255270" y="50482"/>
                                <a:pt x="251460" y="47625"/>
                                <a:pt x="251460" y="49530"/>
                              </a:cubicBezTo>
                              <a:close/>
                              <a:moveTo>
                                <a:pt x="267653" y="137160"/>
                              </a:moveTo>
                              <a:cubicBezTo>
                                <a:pt x="267653" y="136207"/>
                                <a:pt x="265747" y="136207"/>
                                <a:pt x="265747" y="136207"/>
                              </a:cubicBezTo>
                              <a:cubicBezTo>
                                <a:pt x="265747" y="136207"/>
                                <a:pt x="264795" y="136207"/>
                                <a:pt x="264795" y="136207"/>
                              </a:cubicBezTo>
                              <a:cubicBezTo>
                                <a:pt x="264795" y="135255"/>
                                <a:pt x="263843" y="134302"/>
                                <a:pt x="262890" y="134302"/>
                              </a:cubicBezTo>
                              <a:cubicBezTo>
                                <a:pt x="260985" y="134302"/>
                                <a:pt x="258128" y="134302"/>
                                <a:pt x="255270" y="133350"/>
                              </a:cubicBezTo>
                              <a:cubicBezTo>
                                <a:pt x="255270" y="132397"/>
                                <a:pt x="254318" y="133350"/>
                                <a:pt x="255270" y="134302"/>
                              </a:cubicBezTo>
                              <a:cubicBezTo>
                                <a:pt x="256222" y="137160"/>
                                <a:pt x="254318" y="139065"/>
                                <a:pt x="253365" y="140970"/>
                              </a:cubicBezTo>
                              <a:cubicBezTo>
                                <a:pt x="252413" y="142875"/>
                                <a:pt x="253365" y="142875"/>
                                <a:pt x="254318" y="142875"/>
                              </a:cubicBezTo>
                              <a:cubicBezTo>
                                <a:pt x="256222" y="142875"/>
                                <a:pt x="257175" y="142875"/>
                                <a:pt x="257175" y="140970"/>
                              </a:cubicBezTo>
                              <a:cubicBezTo>
                                <a:pt x="258128" y="137160"/>
                                <a:pt x="260985" y="136207"/>
                                <a:pt x="264795" y="136207"/>
                              </a:cubicBezTo>
                              <a:lnTo>
                                <a:pt x="265747" y="137160"/>
                              </a:lnTo>
                              <a:cubicBezTo>
                                <a:pt x="265747" y="138113"/>
                                <a:pt x="266700" y="139065"/>
                                <a:pt x="267653" y="137160"/>
                              </a:cubicBezTo>
                              <a:cubicBezTo>
                                <a:pt x="267653" y="138113"/>
                                <a:pt x="267653" y="138113"/>
                                <a:pt x="267653" y="137160"/>
                              </a:cubicBezTo>
                              <a:close/>
                              <a:moveTo>
                                <a:pt x="253365" y="67627"/>
                              </a:moveTo>
                              <a:cubicBezTo>
                                <a:pt x="252413" y="67627"/>
                                <a:pt x="252413" y="67627"/>
                                <a:pt x="253365" y="68580"/>
                              </a:cubicBezTo>
                              <a:cubicBezTo>
                                <a:pt x="254318" y="69532"/>
                                <a:pt x="255270" y="70485"/>
                                <a:pt x="255270" y="70485"/>
                              </a:cubicBezTo>
                              <a:cubicBezTo>
                                <a:pt x="255270" y="70485"/>
                                <a:pt x="256222" y="70485"/>
                                <a:pt x="256222" y="69532"/>
                              </a:cubicBezTo>
                              <a:cubicBezTo>
                                <a:pt x="255270" y="67627"/>
                                <a:pt x="254318" y="67627"/>
                                <a:pt x="253365" y="67627"/>
                              </a:cubicBezTo>
                              <a:close/>
                              <a:moveTo>
                                <a:pt x="254318" y="60007"/>
                              </a:moveTo>
                              <a:cubicBezTo>
                                <a:pt x="254318" y="60960"/>
                                <a:pt x="255270" y="60007"/>
                                <a:pt x="254318" y="60007"/>
                              </a:cubicBezTo>
                              <a:cubicBezTo>
                                <a:pt x="255270" y="59055"/>
                                <a:pt x="254318" y="59055"/>
                                <a:pt x="254318" y="59055"/>
                              </a:cubicBezTo>
                              <a:lnTo>
                                <a:pt x="254318" y="60007"/>
                              </a:lnTo>
                              <a:cubicBezTo>
                                <a:pt x="253365" y="60007"/>
                                <a:pt x="253365" y="60007"/>
                                <a:pt x="254318" y="60007"/>
                              </a:cubicBezTo>
                              <a:close/>
                              <a:moveTo>
                                <a:pt x="257175" y="152400"/>
                              </a:moveTo>
                              <a:cubicBezTo>
                                <a:pt x="257175" y="152400"/>
                                <a:pt x="258128" y="151447"/>
                                <a:pt x="257175" y="151447"/>
                              </a:cubicBezTo>
                              <a:cubicBezTo>
                                <a:pt x="256222" y="151447"/>
                                <a:pt x="255270" y="151447"/>
                                <a:pt x="255270" y="153352"/>
                              </a:cubicBezTo>
                              <a:cubicBezTo>
                                <a:pt x="255270" y="153352"/>
                                <a:pt x="255270" y="154305"/>
                                <a:pt x="255270" y="155257"/>
                              </a:cubicBezTo>
                              <a:cubicBezTo>
                                <a:pt x="256222" y="154305"/>
                                <a:pt x="256222" y="152400"/>
                                <a:pt x="257175" y="152400"/>
                              </a:cubicBezTo>
                              <a:close/>
                              <a:moveTo>
                                <a:pt x="257175" y="105727"/>
                              </a:moveTo>
                              <a:cubicBezTo>
                                <a:pt x="257175" y="105727"/>
                                <a:pt x="257175" y="105727"/>
                                <a:pt x="257175" y="105727"/>
                              </a:cubicBezTo>
                              <a:cubicBezTo>
                                <a:pt x="257175" y="105727"/>
                                <a:pt x="257175" y="105727"/>
                                <a:pt x="257175" y="105727"/>
                              </a:cubicBezTo>
                              <a:lnTo>
                                <a:pt x="256222" y="104775"/>
                              </a:lnTo>
                              <a:cubicBezTo>
                                <a:pt x="257175" y="104775"/>
                                <a:pt x="257175" y="105727"/>
                                <a:pt x="257175" y="105727"/>
                              </a:cubicBezTo>
                              <a:close/>
                              <a:moveTo>
                                <a:pt x="262890" y="159067"/>
                              </a:moveTo>
                              <a:cubicBezTo>
                                <a:pt x="261938" y="157163"/>
                                <a:pt x="261938" y="157163"/>
                                <a:pt x="260985" y="158115"/>
                              </a:cubicBezTo>
                              <a:cubicBezTo>
                                <a:pt x="260033" y="159067"/>
                                <a:pt x="259080" y="160020"/>
                                <a:pt x="258128" y="160020"/>
                              </a:cubicBezTo>
                              <a:cubicBezTo>
                                <a:pt x="257175" y="160020"/>
                                <a:pt x="256222" y="160020"/>
                                <a:pt x="256222" y="160972"/>
                              </a:cubicBezTo>
                              <a:cubicBezTo>
                                <a:pt x="256222" y="161925"/>
                                <a:pt x="257175" y="161925"/>
                                <a:pt x="258128" y="161925"/>
                              </a:cubicBezTo>
                              <a:cubicBezTo>
                                <a:pt x="259080" y="161925"/>
                                <a:pt x="260033" y="161925"/>
                                <a:pt x="260033" y="161925"/>
                              </a:cubicBezTo>
                              <a:cubicBezTo>
                                <a:pt x="263843" y="161925"/>
                                <a:pt x="263843" y="161925"/>
                                <a:pt x="262890" y="159067"/>
                              </a:cubicBezTo>
                              <a:close/>
                              <a:moveTo>
                                <a:pt x="257175" y="60007"/>
                              </a:moveTo>
                              <a:lnTo>
                                <a:pt x="257175" y="60007"/>
                              </a:lnTo>
                              <a:cubicBezTo>
                                <a:pt x="258128" y="60960"/>
                                <a:pt x="258128" y="60960"/>
                                <a:pt x="257175" y="60007"/>
                              </a:cubicBezTo>
                              <a:lnTo>
                                <a:pt x="257175" y="60007"/>
                              </a:lnTo>
                              <a:cubicBezTo>
                                <a:pt x="257175" y="60007"/>
                                <a:pt x="257175" y="60007"/>
                                <a:pt x="257175" y="60007"/>
                              </a:cubicBezTo>
                              <a:close/>
                              <a:moveTo>
                                <a:pt x="260033" y="140017"/>
                              </a:moveTo>
                              <a:cubicBezTo>
                                <a:pt x="259080" y="140017"/>
                                <a:pt x="259080" y="141922"/>
                                <a:pt x="259080" y="141922"/>
                              </a:cubicBezTo>
                              <a:cubicBezTo>
                                <a:pt x="259080" y="142875"/>
                                <a:pt x="259080" y="143827"/>
                                <a:pt x="260033" y="143827"/>
                              </a:cubicBezTo>
                              <a:cubicBezTo>
                                <a:pt x="261938" y="143827"/>
                                <a:pt x="260985" y="142875"/>
                                <a:pt x="260985" y="141922"/>
                              </a:cubicBezTo>
                              <a:cubicBezTo>
                                <a:pt x="260033" y="141922"/>
                                <a:pt x="261938" y="140017"/>
                                <a:pt x="260033" y="140017"/>
                              </a:cubicBezTo>
                              <a:close/>
                              <a:moveTo>
                                <a:pt x="259080" y="119063"/>
                              </a:moveTo>
                              <a:cubicBezTo>
                                <a:pt x="260033" y="120015"/>
                                <a:pt x="260985" y="120015"/>
                                <a:pt x="261938" y="120015"/>
                              </a:cubicBezTo>
                              <a:cubicBezTo>
                                <a:pt x="261938" y="120015"/>
                                <a:pt x="261938" y="119063"/>
                                <a:pt x="262890" y="119063"/>
                              </a:cubicBezTo>
                              <a:cubicBezTo>
                                <a:pt x="262890" y="119063"/>
                                <a:pt x="260985" y="118110"/>
                                <a:pt x="259080" y="119063"/>
                              </a:cubicBezTo>
                              <a:cubicBezTo>
                                <a:pt x="259080" y="119063"/>
                                <a:pt x="259080" y="119063"/>
                                <a:pt x="259080" y="119063"/>
                              </a:cubicBezTo>
                              <a:close/>
                              <a:moveTo>
                                <a:pt x="261938" y="167640"/>
                              </a:moveTo>
                              <a:cubicBezTo>
                                <a:pt x="261938" y="167640"/>
                                <a:pt x="260985" y="166688"/>
                                <a:pt x="261938" y="167640"/>
                              </a:cubicBezTo>
                              <a:cubicBezTo>
                                <a:pt x="260985" y="166688"/>
                                <a:pt x="260033" y="167640"/>
                                <a:pt x="260033" y="167640"/>
                              </a:cubicBezTo>
                              <a:cubicBezTo>
                                <a:pt x="260033" y="168592"/>
                                <a:pt x="260985" y="168592"/>
                                <a:pt x="261938" y="167640"/>
                              </a:cubicBezTo>
                              <a:cubicBezTo>
                                <a:pt x="260985" y="168592"/>
                                <a:pt x="261938" y="168592"/>
                                <a:pt x="261938" y="167640"/>
                              </a:cubicBezTo>
                              <a:close/>
                              <a:moveTo>
                                <a:pt x="263843" y="92392"/>
                              </a:moveTo>
                              <a:cubicBezTo>
                                <a:pt x="262890" y="92392"/>
                                <a:pt x="261938" y="92392"/>
                                <a:pt x="261938" y="94297"/>
                              </a:cubicBezTo>
                              <a:cubicBezTo>
                                <a:pt x="261938" y="94297"/>
                                <a:pt x="261938" y="94297"/>
                                <a:pt x="262890" y="94297"/>
                              </a:cubicBezTo>
                              <a:cubicBezTo>
                                <a:pt x="263843" y="94297"/>
                                <a:pt x="264795" y="94297"/>
                                <a:pt x="264795" y="93345"/>
                              </a:cubicBezTo>
                              <a:cubicBezTo>
                                <a:pt x="264795" y="92392"/>
                                <a:pt x="264795" y="92392"/>
                                <a:pt x="263843" y="92392"/>
                              </a:cubicBezTo>
                              <a:close/>
                              <a:moveTo>
                                <a:pt x="263843" y="69532"/>
                              </a:moveTo>
                              <a:cubicBezTo>
                                <a:pt x="263843" y="69532"/>
                                <a:pt x="264795" y="70485"/>
                                <a:pt x="264795" y="70485"/>
                              </a:cubicBezTo>
                              <a:cubicBezTo>
                                <a:pt x="264795" y="70485"/>
                                <a:pt x="265747" y="70485"/>
                                <a:pt x="265747" y="69532"/>
                              </a:cubicBezTo>
                              <a:cubicBezTo>
                                <a:pt x="265747" y="68580"/>
                                <a:pt x="265747" y="68580"/>
                                <a:pt x="264795" y="68580"/>
                              </a:cubicBezTo>
                              <a:cubicBezTo>
                                <a:pt x="263843" y="68580"/>
                                <a:pt x="264795" y="68580"/>
                                <a:pt x="263843" y="69532"/>
                              </a:cubicBezTo>
                              <a:close/>
                              <a:moveTo>
                                <a:pt x="265747" y="86677"/>
                              </a:moveTo>
                              <a:cubicBezTo>
                                <a:pt x="264795" y="86677"/>
                                <a:pt x="264795" y="86677"/>
                                <a:pt x="265747" y="86677"/>
                              </a:cubicBezTo>
                              <a:cubicBezTo>
                                <a:pt x="264795" y="86677"/>
                                <a:pt x="264795" y="86677"/>
                                <a:pt x="264795" y="86677"/>
                              </a:cubicBezTo>
                              <a:cubicBezTo>
                                <a:pt x="264795" y="86677"/>
                                <a:pt x="264795" y="87630"/>
                                <a:pt x="265747" y="86677"/>
                              </a:cubicBezTo>
                              <a:cubicBezTo>
                                <a:pt x="264795" y="87630"/>
                                <a:pt x="265747" y="86677"/>
                                <a:pt x="265747" y="86677"/>
                              </a:cubicBezTo>
                              <a:close/>
                              <a:moveTo>
                                <a:pt x="264795" y="128588"/>
                              </a:moveTo>
                              <a:cubicBezTo>
                                <a:pt x="265747" y="128588"/>
                                <a:pt x="265747" y="127635"/>
                                <a:pt x="265747" y="126682"/>
                              </a:cubicBezTo>
                              <a:cubicBezTo>
                                <a:pt x="265747" y="125730"/>
                                <a:pt x="265747" y="125730"/>
                                <a:pt x="264795" y="125730"/>
                              </a:cubicBezTo>
                              <a:cubicBezTo>
                                <a:pt x="264795" y="125730"/>
                                <a:pt x="263843" y="126682"/>
                                <a:pt x="263843" y="126682"/>
                              </a:cubicBezTo>
                              <a:cubicBezTo>
                                <a:pt x="264795" y="128588"/>
                                <a:pt x="264795" y="128588"/>
                                <a:pt x="264795" y="128588"/>
                              </a:cubicBezTo>
                              <a:close/>
                              <a:moveTo>
                                <a:pt x="266700" y="170497"/>
                              </a:moveTo>
                              <a:lnTo>
                                <a:pt x="266700" y="170497"/>
                              </a:lnTo>
                              <a:cubicBezTo>
                                <a:pt x="265747" y="169545"/>
                                <a:pt x="264795" y="169545"/>
                                <a:pt x="264795" y="170497"/>
                              </a:cubicBezTo>
                              <a:cubicBezTo>
                                <a:pt x="264795" y="171450"/>
                                <a:pt x="264795" y="171450"/>
                                <a:pt x="266700" y="170497"/>
                              </a:cubicBezTo>
                              <a:cubicBezTo>
                                <a:pt x="265747" y="171450"/>
                                <a:pt x="266700" y="171450"/>
                                <a:pt x="266700" y="170497"/>
                              </a:cubicBezTo>
                              <a:close/>
                              <a:moveTo>
                                <a:pt x="264795" y="63817"/>
                              </a:moveTo>
                              <a:cubicBezTo>
                                <a:pt x="264795" y="64770"/>
                                <a:pt x="265747" y="64770"/>
                                <a:pt x="264795" y="63817"/>
                              </a:cubicBezTo>
                              <a:cubicBezTo>
                                <a:pt x="265747" y="64770"/>
                                <a:pt x="265747" y="63817"/>
                                <a:pt x="265747" y="63817"/>
                              </a:cubicBezTo>
                              <a:cubicBezTo>
                                <a:pt x="266700" y="63817"/>
                                <a:pt x="265747" y="63817"/>
                                <a:pt x="264795" y="63817"/>
                              </a:cubicBezTo>
                              <a:cubicBezTo>
                                <a:pt x="265747" y="63817"/>
                                <a:pt x="265747" y="63817"/>
                                <a:pt x="264795" y="63817"/>
                              </a:cubicBezTo>
                              <a:close/>
                              <a:moveTo>
                                <a:pt x="267653" y="201930"/>
                              </a:moveTo>
                              <a:cubicBezTo>
                                <a:pt x="267653" y="201930"/>
                                <a:pt x="267653" y="200977"/>
                                <a:pt x="267653" y="201930"/>
                              </a:cubicBezTo>
                              <a:cubicBezTo>
                                <a:pt x="267653" y="200977"/>
                                <a:pt x="266700" y="200977"/>
                                <a:pt x="266700" y="201930"/>
                              </a:cubicBezTo>
                              <a:cubicBezTo>
                                <a:pt x="265747" y="201930"/>
                                <a:pt x="266700" y="202882"/>
                                <a:pt x="267653" y="201930"/>
                              </a:cubicBezTo>
                              <a:cubicBezTo>
                                <a:pt x="266700" y="202882"/>
                                <a:pt x="267653" y="201930"/>
                                <a:pt x="267653" y="201930"/>
                              </a:cubicBezTo>
                              <a:close/>
                              <a:moveTo>
                                <a:pt x="271463" y="120967"/>
                              </a:moveTo>
                              <a:cubicBezTo>
                                <a:pt x="270510" y="120015"/>
                                <a:pt x="269558" y="119063"/>
                                <a:pt x="268605" y="119063"/>
                              </a:cubicBezTo>
                              <a:cubicBezTo>
                                <a:pt x="267653" y="119063"/>
                                <a:pt x="267653" y="120015"/>
                                <a:pt x="268605" y="120015"/>
                              </a:cubicBezTo>
                              <a:cubicBezTo>
                                <a:pt x="269558" y="120967"/>
                                <a:pt x="269558" y="121920"/>
                                <a:pt x="270510" y="121920"/>
                              </a:cubicBezTo>
                              <a:cubicBezTo>
                                <a:pt x="271463" y="121920"/>
                                <a:pt x="271463" y="120967"/>
                                <a:pt x="271463" y="120967"/>
                              </a:cubicBezTo>
                              <a:close/>
                              <a:moveTo>
                                <a:pt x="270510" y="206692"/>
                              </a:moveTo>
                              <a:cubicBezTo>
                                <a:pt x="270510" y="205740"/>
                                <a:pt x="270510" y="205740"/>
                                <a:pt x="270510" y="206692"/>
                              </a:cubicBezTo>
                              <a:cubicBezTo>
                                <a:pt x="269558" y="205740"/>
                                <a:pt x="269558" y="205740"/>
                                <a:pt x="269558" y="206692"/>
                              </a:cubicBezTo>
                              <a:cubicBezTo>
                                <a:pt x="269558" y="206692"/>
                                <a:pt x="269558" y="206692"/>
                                <a:pt x="270510" y="206692"/>
                              </a:cubicBezTo>
                              <a:lnTo>
                                <a:pt x="270510" y="206692"/>
                              </a:lnTo>
                              <a:close/>
                              <a:moveTo>
                                <a:pt x="271463" y="146685"/>
                              </a:moveTo>
                              <a:cubicBezTo>
                                <a:pt x="271463" y="145732"/>
                                <a:pt x="271463" y="145732"/>
                                <a:pt x="270510" y="145732"/>
                              </a:cubicBezTo>
                              <a:cubicBezTo>
                                <a:pt x="270510" y="145732"/>
                                <a:pt x="269558" y="145732"/>
                                <a:pt x="269558" y="145732"/>
                              </a:cubicBezTo>
                              <a:cubicBezTo>
                                <a:pt x="269558" y="146685"/>
                                <a:pt x="269558" y="146685"/>
                                <a:pt x="269558" y="146685"/>
                              </a:cubicBezTo>
                              <a:cubicBezTo>
                                <a:pt x="270510" y="147638"/>
                                <a:pt x="270510" y="146685"/>
                                <a:pt x="271463" y="146685"/>
                              </a:cubicBezTo>
                              <a:close/>
                              <a:moveTo>
                                <a:pt x="269558" y="76200"/>
                              </a:moveTo>
                              <a:cubicBezTo>
                                <a:pt x="269558" y="76200"/>
                                <a:pt x="270510" y="77152"/>
                                <a:pt x="270510" y="77152"/>
                              </a:cubicBezTo>
                              <a:cubicBezTo>
                                <a:pt x="270510" y="77152"/>
                                <a:pt x="271463" y="77152"/>
                                <a:pt x="271463" y="77152"/>
                              </a:cubicBezTo>
                              <a:cubicBezTo>
                                <a:pt x="271463" y="76200"/>
                                <a:pt x="270510" y="75247"/>
                                <a:pt x="269558" y="76200"/>
                              </a:cubicBezTo>
                              <a:cubicBezTo>
                                <a:pt x="269558" y="75247"/>
                                <a:pt x="268605" y="75247"/>
                                <a:pt x="269558" y="76200"/>
                              </a:cubicBezTo>
                              <a:close/>
                              <a:moveTo>
                                <a:pt x="270510" y="132397"/>
                              </a:moveTo>
                              <a:cubicBezTo>
                                <a:pt x="270510" y="132397"/>
                                <a:pt x="270510" y="132397"/>
                                <a:pt x="270510" y="132397"/>
                              </a:cubicBezTo>
                              <a:cubicBezTo>
                                <a:pt x="270510" y="131445"/>
                                <a:pt x="270510" y="131445"/>
                                <a:pt x="270510" y="131445"/>
                              </a:cubicBezTo>
                              <a:cubicBezTo>
                                <a:pt x="269558" y="131445"/>
                                <a:pt x="269558" y="131445"/>
                                <a:pt x="270510" y="132397"/>
                              </a:cubicBezTo>
                              <a:cubicBezTo>
                                <a:pt x="269558" y="132397"/>
                                <a:pt x="270510" y="132397"/>
                                <a:pt x="270510" y="132397"/>
                              </a:cubicBezTo>
                              <a:close/>
                              <a:moveTo>
                                <a:pt x="270510" y="165735"/>
                              </a:moveTo>
                              <a:lnTo>
                                <a:pt x="270510" y="165735"/>
                              </a:lnTo>
                              <a:lnTo>
                                <a:pt x="270510" y="166688"/>
                              </a:lnTo>
                              <a:cubicBezTo>
                                <a:pt x="270510" y="165735"/>
                                <a:pt x="270510" y="165735"/>
                                <a:pt x="270510" y="165735"/>
                              </a:cubicBezTo>
                              <a:lnTo>
                                <a:pt x="270510" y="165735"/>
                              </a:lnTo>
                              <a:close/>
                              <a:moveTo>
                                <a:pt x="271463" y="101917"/>
                              </a:moveTo>
                              <a:cubicBezTo>
                                <a:pt x="271463" y="102870"/>
                                <a:pt x="270510" y="103822"/>
                                <a:pt x="271463" y="103822"/>
                              </a:cubicBezTo>
                              <a:cubicBezTo>
                                <a:pt x="272415" y="103822"/>
                                <a:pt x="273368" y="103822"/>
                                <a:pt x="274320" y="102870"/>
                              </a:cubicBezTo>
                              <a:cubicBezTo>
                                <a:pt x="275272" y="101917"/>
                                <a:pt x="274320" y="100013"/>
                                <a:pt x="274320" y="99060"/>
                              </a:cubicBezTo>
                              <a:cubicBezTo>
                                <a:pt x="274320" y="99060"/>
                                <a:pt x="273368" y="99060"/>
                                <a:pt x="273368" y="98107"/>
                              </a:cubicBezTo>
                              <a:cubicBezTo>
                                <a:pt x="272415" y="100013"/>
                                <a:pt x="272415" y="100965"/>
                                <a:pt x="271463" y="101917"/>
                              </a:cubicBezTo>
                              <a:close/>
                              <a:moveTo>
                                <a:pt x="271463" y="92392"/>
                              </a:moveTo>
                              <a:cubicBezTo>
                                <a:pt x="271463" y="94297"/>
                                <a:pt x="273368" y="94297"/>
                                <a:pt x="274320" y="95250"/>
                              </a:cubicBezTo>
                              <a:cubicBezTo>
                                <a:pt x="274320" y="95250"/>
                                <a:pt x="274320" y="95250"/>
                                <a:pt x="275272" y="95250"/>
                              </a:cubicBezTo>
                              <a:lnTo>
                                <a:pt x="271463" y="92392"/>
                              </a:lnTo>
                              <a:cubicBezTo>
                                <a:pt x="272415" y="91440"/>
                                <a:pt x="271463" y="91440"/>
                                <a:pt x="271463" y="92392"/>
                              </a:cubicBezTo>
                              <a:close/>
                              <a:moveTo>
                                <a:pt x="272415" y="140017"/>
                              </a:moveTo>
                              <a:cubicBezTo>
                                <a:pt x="272415" y="140017"/>
                                <a:pt x="273368" y="140017"/>
                                <a:pt x="272415" y="140017"/>
                              </a:cubicBezTo>
                              <a:cubicBezTo>
                                <a:pt x="272415" y="138113"/>
                                <a:pt x="272415" y="138113"/>
                                <a:pt x="272415" y="140017"/>
                              </a:cubicBezTo>
                              <a:cubicBezTo>
                                <a:pt x="272415" y="139065"/>
                                <a:pt x="271463" y="139065"/>
                                <a:pt x="272415" y="140017"/>
                              </a:cubicBezTo>
                              <a:cubicBezTo>
                                <a:pt x="271463" y="140017"/>
                                <a:pt x="272415" y="140017"/>
                                <a:pt x="272415" y="140017"/>
                              </a:cubicBezTo>
                              <a:close/>
                              <a:moveTo>
                                <a:pt x="272415" y="125730"/>
                              </a:moveTo>
                              <a:cubicBezTo>
                                <a:pt x="272415" y="125730"/>
                                <a:pt x="272415" y="125730"/>
                                <a:pt x="272415" y="125730"/>
                              </a:cubicBezTo>
                              <a:cubicBezTo>
                                <a:pt x="271463" y="126682"/>
                                <a:pt x="271463" y="126682"/>
                                <a:pt x="272415" y="126682"/>
                              </a:cubicBezTo>
                              <a:cubicBezTo>
                                <a:pt x="273368" y="126682"/>
                                <a:pt x="273368" y="126682"/>
                                <a:pt x="272415" y="125730"/>
                              </a:cubicBezTo>
                              <a:cubicBezTo>
                                <a:pt x="273368" y="125730"/>
                                <a:pt x="273368" y="125730"/>
                                <a:pt x="272415" y="125730"/>
                              </a:cubicBezTo>
                              <a:close/>
                              <a:moveTo>
                                <a:pt x="274320" y="214313"/>
                              </a:moveTo>
                              <a:cubicBezTo>
                                <a:pt x="274320" y="213360"/>
                                <a:pt x="274320" y="213360"/>
                                <a:pt x="274320" y="214313"/>
                              </a:cubicBezTo>
                              <a:cubicBezTo>
                                <a:pt x="273368" y="213360"/>
                                <a:pt x="272415" y="214313"/>
                                <a:pt x="272415" y="214313"/>
                              </a:cubicBezTo>
                              <a:cubicBezTo>
                                <a:pt x="272415" y="214313"/>
                                <a:pt x="272415" y="214313"/>
                                <a:pt x="273368" y="215265"/>
                              </a:cubicBezTo>
                              <a:cubicBezTo>
                                <a:pt x="273368" y="215265"/>
                                <a:pt x="274320" y="214313"/>
                                <a:pt x="274320" y="214313"/>
                              </a:cubicBezTo>
                              <a:close/>
                              <a:moveTo>
                                <a:pt x="273368" y="155257"/>
                              </a:moveTo>
                              <a:cubicBezTo>
                                <a:pt x="272415" y="156210"/>
                                <a:pt x="274320" y="156210"/>
                                <a:pt x="274320" y="157163"/>
                              </a:cubicBezTo>
                              <a:cubicBezTo>
                                <a:pt x="274320" y="157163"/>
                                <a:pt x="275272" y="158115"/>
                                <a:pt x="276225" y="157163"/>
                              </a:cubicBezTo>
                              <a:cubicBezTo>
                                <a:pt x="276225" y="156210"/>
                                <a:pt x="276225" y="156210"/>
                                <a:pt x="275272" y="155257"/>
                              </a:cubicBezTo>
                              <a:cubicBezTo>
                                <a:pt x="274320" y="154305"/>
                                <a:pt x="273368" y="154305"/>
                                <a:pt x="273368" y="155257"/>
                              </a:cubicBezTo>
                              <a:close/>
                              <a:moveTo>
                                <a:pt x="275272" y="110490"/>
                              </a:moveTo>
                              <a:cubicBezTo>
                                <a:pt x="275272" y="110490"/>
                                <a:pt x="275272" y="109538"/>
                                <a:pt x="276225" y="109538"/>
                              </a:cubicBezTo>
                              <a:cubicBezTo>
                                <a:pt x="274320" y="108585"/>
                                <a:pt x="272415" y="109538"/>
                                <a:pt x="273368" y="111442"/>
                              </a:cubicBezTo>
                              <a:cubicBezTo>
                                <a:pt x="273368" y="112395"/>
                                <a:pt x="273368" y="114300"/>
                                <a:pt x="275272" y="113347"/>
                              </a:cubicBezTo>
                              <a:cubicBezTo>
                                <a:pt x="277178" y="112395"/>
                                <a:pt x="274320" y="111442"/>
                                <a:pt x="275272" y="110490"/>
                              </a:cubicBezTo>
                              <a:close/>
                              <a:moveTo>
                                <a:pt x="275272" y="182880"/>
                              </a:moveTo>
                              <a:cubicBezTo>
                                <a:pt x="275272" y="182880"/>
                                <a:pt x="276225" y="182880"/>
                                <a:pt x="277178" y="182880"/>
                              </a:cubicBezTo>
                              <a:cubicBezTo>
                                <a:pt x="277178" y="180975"/>
                                <a:pt x="276225" y="181927"/>
                                <a:pt x="275272" y="181927"/>
                              </a:cubicBezTo>
                              <a:cubicBezTo>
                                <a:pt x="275272" y="181927"/>
                                <a:pt x="274320" y="180022"/>
                                <a:pt x="273368" y="181927"/>
                              </a:cubicBezTo>
                              <a:cubicBezTo>
                                <a:pt x="273368" y="182880"/>
                                <a:pt x="274320" y="182880"/>
                                <a:pt x="275272" y="182880"/>
                              </a:cubicBezTo>
                              <a:close/>
                              <a:moveTo>
                                <a:pt x="276225" y="134302"/>
                              </a:moveTo>
                              <a:cubicBezTo>
                                <a:pt x="276225" y="134302"/>
                                <a:pt x="276225" y="133350"/>
                                <a:pt x="276225" y="134302"/>
                              </a:cubicBezTo>
                              <a:cubicBezTo>
                                <a:pt x="275272" y="133350"/>
                                <a:pt x="274320" y="133350"/>
                                <a:pt x="274320" y="134302"/>
                              </a:cubicBezTo>
                              <a:cubicBezTo>
                                <a:pt x="274320" y="134302"/>
                                <a:pt x="274320" y="135255"/>
                                <a:pt x="275272" y="135255"/>
                              </a:cubicBezTo>
                              <a:cubicBezTo>
                                <a:pt x="276225" y="135255"/>
                                <a:pt x="276225" y="134302"/>
                                <a:pt x="276225" y="134302"/>
                              </a:cubicBezTo>
                              <a:close/>
                              <a:moveTo>
                                <a:pt x="277178" y="190500"/>
                              </a:moveTo>
                              <a:cubicBezTo>
                                <a:pt x="277178" y="189547"/>
                                <a:pt x="277178" y="187642"/>
                                <a:pt x="275272" y="186690"/>
                              </a:cubicBezTo>
                              <a:cubicBezTo>
                                <a:pt x="274320" y="186690"/>
                                <a:pt x="275272" y="187642"/>
                                <a:pt x="275272" y="187642"/>
                              </a:cubicBezTo>
                              <a:lnTo>
                                <a:pt x="277178" y="190500"/>
                              </a:lnTo>
                              <a:cubicBezTo>
                                <a:pt x="276225" y="192405"/>
                                <a:pt x="277178" y="191452"/>
                                <a:pt x="277178" y="190500"/>
                              </a:cubicBezTo>
                              <a:close/>
                              <a:moveTo>
                                <a:pt x="276225" y="106680"/>
                              </a:moveTo>
                              <a:lnTo>
                                <a:pt x="276225" y="106680"/>
                              </a:lnTo>
                              <a:cubicBezTo>
                                <a:pt x="275272" y="107632"/>
                                <a:pt x="276225" y="108585"/>
                                <a:pt x="276225" y="108585"/>
                              </a:cubicBezTo>
                              <a:cubicBezTo>
                                <a:pt x="276225" y="108585"/>
                                <a:pt x="276225" y="107632"/>
                                <a:pt x="276225" y="106680"/>
                              </a:cubicBezTo>
                              <a:close/>
                              <a:moveTo>
                                <a:pt x="279083" y="128588"/>
                              </a:moveTo>
                              <a:cubicBezTo>
                                <a:pt x="279083" y="127635"/>
                                <a:pt x="278130" y="126682"/>
                                <a:pt x="277178" y="126682"/>
                              </a:cubicBezTo>
                              <a:cubicBezTo>
                                <a:pt x="276225" y="126682"/>
                                <a:pt x="276225" y="127635"/>
                                <a:pt x="276225" y="127635"/>
                              </a:cubicBezTo>
                              <a:cubicBezTo>
                                <a:pt x="276225" y="128588"/>
                                <a:pt x="276225" y="128588"/>
                                <a:pt x="277178" y="128588"/>
                              </a:cubicBezTo>
                              <a:cubicBezTo>
                                <a:pt x="278130" y="129540"/>
                                <a:pt x="279083" y="129540"/>
                                <a:pt x="279083" y="128588"/>
                              </a:cubicBezTo>
                              <a:close/>
                              <a:moveTo>
                                <a:pt x="277178" y="119063"/>
                              </a:moveTo>
                              <a:cubicBezTo>
                                <a:pt x="278130" y="119063"/>
                                <a:pt x="278130" y="119063"/>
                                <a:pt x="277178" y="119063"/>
                              </a:cubicBezTo>
                              <a:cubicBezTo>
                                <a:pt x="278130" y="118110"/>
                                <a:pt x="277178" y="118110"/>
                                <a:pt x="277178" y="118110"/>
                              </a:cubicBezTo>
                              <a:cubicBezTo>
                                <a:pt x="277178" y="118110"/>
                                <a:pt x="277178" y="119063"/>
                                <a:pt x="277178" y="119063"/>
                              </a:cubicBezTo>
                              <a:cubicBezTo>
                                <a:pt x="276225" y="119063"/>
                                <a:pt x="277178" y="119063"/>
                                <a:pt x="277178" y="119063"/>
                              </a:cubicBezTo>
                              <a:close/>
                              <a:moveTo>
                                <a:pt x="279083" y="196215"/>
                              </a:moveTo>
                              <a:cubicBezTo>
                                <a:pt x="279083" y="196215"/>
                                <a:pt x="280035" y="196215"/>
                                <a:pt x="280035" y="196215"/>
                              </a:cubicBezTo>
                              <a:cubicBezTo>
                                <a:pt x="280035" y="196215"/>
                                <a:pt x="280035" y="195263"/>
                                <a:pt x="279083" y="196215"/>
                              </a:cubicBezTo>
                              <a:cubicBezTo>
                                <a:pt x="280035" y="195263"/>
                                <a:pt x="279083" y="195263"/>
                                <a:pt x="279083" y="196215"/>
                              </a:cubicBezTo>
                              <a:lnTo>
                                <a:pt x="279083" y="196215"/>
                              </a:lnTo>
                              <a:close/>
                              <a:moveTo>
                                <a:pt x="280035" y="165735"/>
                              </a:moveTo>
                              <a:cubicBezTo>
                                <a:pt x="280035" y="165735"/>
                                <a:pt x="280988" y="165735"/>
                                <a:pt x="280035" y="165735"/>
                              </a:cubicBezTo>
                              <a:cubicBezTo>
                                <a:pt x="280988" y="164782"/>
                                <a:pt x="280988" y="164782"/>
                                <a:pt x="280035" y="164782"/>
                              </a:cubicBezTo>
                              <a:lnTo>
                                <a:pt x="280035" y="165735"/>
                              </a:lnTo>
                              <a:cubicBezTo>
                                <a:pt x="280035" y="165735"/>
                                <a:pt x="280035" y="165735"/>
                                <a:pt x="280035" y="165735"/>
                              </a:cubicBezTo>
                              <a:close/>
                              <a:moveTo>
                                <a:pt x="281940" y="228600"/>
                              </a:moveTo>
                              <a:cubicBezTo>
                                <a:pt x="281940" y="228600"/>
                                <a:pt x="280988" y="228600"/>
                                <a:pt x="281940" y="228600"/>
                              </a:cubicBezTo>
                              <a:cubicBezTo>
                                <a:pt x="280988" y="227647"/>
                                <a:pt x="280988" y="228600"/>
                                <a:pt x="280988" y="228600"/>
                              </a:cubicBezTo>
                              <a:cubicBezTo>
                                <a:pt x="280035" y="228600"/>
                                <a:pt x="280988" y="229552"/>
                                <a:pt x="281940" y="228600"/>
                              </a:cubicBezTo>
                              <a:cubicBezTo>
                                <a:pt x="280988" y="229552"/>
                                <a:pt x="281940" y="229552"/>
                                <a:pt x="281940" y="228600"/>
                              </a:cubicBezTo>
                              <a:close/>
                              <a:moveTo>
                                <a:pt x="284797" y="190500"/>
                              </a:moveTo>
                              <a:cubicBezTo>
                                <a:pt x="283845" y="190500"/>
                                <a:pt x="283845" y="190500"/>
                                <a:pt x="284797" y="190500"/>
                              </a:cubicBezTo>
                              <a:lnTo>
                                <a:pt x="283845" y="190500"/>
                              </a:lnTo>
                              <a:cubicBezTo>
                                <a:pt x="283845" y="190500"/>
                                <a:pt x="283845" y="190500"/>
                                <a:pt x="284797" y="190500"/>
                              </a:cubicBezTo>
                              <a:cubicBezTo>
                                <a:pt x="283845" y="190500"/>
                                <a:pt x="283845" y="190500"/>
                                <a:pt x="284797" y="190500"/>
                              </a:cubicBezTo>
                              <a:close/>
                              <a:moveTo>
                                <a:pt x="284797" y="151447"/>
                              </a:moveTo>
                              <a:cubicBezTo>
                                <a:pt x="284797" y="153352"/>
                                <a:pt x="286703" y="153352"/>
                                <a:pt x="288608" y="153352"/>
                              </a:cubicBezTo>
                              <a:cubicBezTo>
                                <a:pt x="288608" y="153352"/>
                                <a:pt x="290513" y="153352"/>
                                <a:pt x="289560" y="152400"/>
                              </a:cubicBezTo>
                              <a:cubicBezTo>
                                <a:pt x="288608" y="151447"/>
                                <a:pt x="286703" y="150495"/>
                                <a:pt x="285750" y="150495"/>
                              </a:cubicBezTo>
                              <a:cubicBezTo>
                                <a:pt x="284797" y="150495"/>
                                <a:pt x="284797" y="151447"/>
                                <a:pt x="284797" y="151447"/>
                              </a:cubicBezTo>
                              <a:close/>
                              <a:moveTo>
                                <a:pt x="288608" y="201930"/>
                              </a:moveTo>
                              <a:cubicBezTo>
                                <a:pt x="288608" y="200977"/>
                                <a:pt x="288608" y="200025"/>
                                <a:pt x="286703" y="200025"/>
                              </a:cubicBezTo>
                              <a:cubicBezTo>
                                <a:pt x="284797" y="200977"/>
                                <a:pt x="284797" y="201930"/>
                                <a:pt x="284797" y="203835"/>
                              </a:cubicBezTo>
                              <a:cubicBezTo>
                                <a:pt x="284797" y="204788"/>
                                <a:pt x="286703" y="205740"/>
                                <a:pt x="287655" y="205740"/>
                              </a:cubicBezTo>
                              <a:cubicBezTo>
                                <a:pt x="289560" y="204788"/>
                                <a:pt x="289560" y="202882"/>
                                <a:pt x="288608" y="201930"/>
                              </a:cubicBezTo>
                              <a:close/>
                              <a:moveTo>
                                <a:pt x="285750" y="165735"/>
                              </a:moveTo>
                              <a:cubicBezTo>
                                <a:pt x="285750" y="165735"/>
                                <a:pt x="285750" y="166688"/>
                                <a:pt x="285750" y="165735"/>
                              </a:cubicBezTo>
                              <a:cubicBezTo>
                                <a:pt x="285750" y="166688"/>
                                <a:pt x="285750" y="167640"/>
                                <a:pt x="285750" y="167640"/>
                              </a:cubicBezTo>
                              <a:cubicBezTo>
                                <a:pt x="285750" y="167640"/>
                                <a:pt x="286703" y="167640"/>
                                <a:pt x="286703" y="167640"/>
                              </a:cubicBezTo>
                              <a:cubicBezTo>
                                <a:pt x="287655" y="165735"/>
                                <a:pt x="286703" y="165735"/>
                                <a:pt x="285750" y="165735"/>
                              </a:cubicBezTo>
                              <a:close/>
                              <a:moveTo>
                                <a:pt x="294322" y="252413"/>
                              </a:moveTo>
                              <a:cubicBezTo>
                                <a:pt x="291465" y="252413"/>
                                <a:pt x="294322" y="248602"/>
                                <a:pt x="291465" y="248602"/>
                              </a:cubicBezTo>
                              <a:cubicBezTo>
                                <a:pt x="289560" y="248602"/>
                                <a:pt x="288608" y="250507"/>
                                <a:pt x="288608" y="252413"/>
                              </a:cubicBezTo>
                              <a:cubicBezTo>
                                <a:pt x="288608" y="253365"/>
                                <a:pt x="287655" y="255270"/>
                                <a:pt x="290513" y="255270"/>
                              </a:cubicBezTo>
                              <a:cubicBezTo>
                                <a:pt x="292418" y="254317"/>
                                <a:pt x="294322" y="254317"/>
                                <a:pt x="294322" y="252413"/>
                              </a:cubicBezTo>
                              <a:close/>
                              <a:moveTo>
                                <a:pt x="290513" y="215265"/>
                              </a:moveTo>
                              <a:cubicBezTo>
                                <a:pt x="289560" y="215265"/>
                                <a:pt x="289560" y="215265"/>
                                <a:pt x="290513" y="215265"/>
                              </a:cubicBezTo>
                              <a:lnTo>
                                <a:pt x="289560" y="215265"/>
                              </a:lnTo>
                              <a:cubicBezTo>
                                <a:pt x="289560" y="216217"/>
                                <a:pt x="289560" y="216217"/>
                                <a:pt x="290513" y="215265"/>
                              </a:cubicBezTo>
                              <a:lnTo>
                                <a:pt x="290513" y="215265"/>
                              </a:lnTo>
                              <a:close/>
                              <a:moveTo>
                                <a:pt x="290513" y="220980"/>
                              </a:moveTo>
                              <a:cubicBezTo>
                                <a:pt x="290513" y="220980"/>
                                <a:pt x="290513" y="220027"/>
                                <a:pt x="290513" y="220027"/>
                              </a:cubicBezTo>
                              <a:lnTo>
                                <a:pt x="290513" y="220980"/>
                              </a:lnTo>
                              <a:cubicBezTo>
                                <a:pt x="289560" y="220027"/>
                                <a:pt x="289560" y="220980"/>
                                <a:pt x="290513" y="220980"/>
                              </a:cubicBezTo>
                              <a:lnTo>
                                <a:pt x="290513" y="220980"/>
                              </a:lnTo>
                              <a:close/>
                              <a:moveTo>
                                <a:pt x="290513" y="226695"/>
                              </a:moveTo>
                              <a:cubicBezTo>
                                <a:pt x="291465" y="226695"/>
                                <a:pt x="291465" y="226695"/>
                                <a:pt x="290513" y="226695"/>
                              </a:cubicBezTo>
                              <a:cubicBezTo>
                                <a:pt x="291465" y="225742"/>
                                <a:pt x="290513" y="225742"/>
                                <a:pt x="290513" y="225742"/>
                              </a:cubicBezTo>
                              <a:cubicBezTo>
                                <a:pt x="290513" y="225742"/>
                                <a:pt x="290513" y="225742"/>
                                <a:pt x="290513" y="226695"/>
                              </a:cubicBezTo>
                              <a:cubicBezTo>
                                <a:pt x="289560" y="226695"/>
                                <a:pt x="290513" y="226695"/>
                                <a:pt x="290513" y="226695"/>
                              </a:cubicBezTo>
                              <a:close/>
                              <a:moveTo>
                                <a:pt x="290513" y="188595"/>
                              </a:moveTo>
                              <a:cubicBezTo>
                                <a:pt x="290513" y="189547"/>
                                <a:pt x="290513" y="190500"/>
                                <a:pt x="291465" y="190500"/>
                              </a:cubicBezTo>
                              <a:cubicBezTo>
                                <a:pt x="292418" y="190500"/>
                                <a:pt x="293370" y="189547"/>
                                <a:pt x="293370" y="189547"/>
                              </a:cubicBezTo>
                              <a:cubicBezTo>
                                <a:pt x="293370" y="188595"/>
                                <a:pt x="292418" y="187642"/>
                                <a:pt x="291465" y="187642"/>
                              </a:cubicBezTo>
                              <a:cubicBezTo>
                                <a:pt x="290513" y="187642"/>
                                <a:pt x="290513" y="188595"/>
                                <a:pt x="290513" y="188595"/>
                              </a:cubicBezTo>
                              <a:close/>
                              <a:moveTo>
                                <a:pt x="293370" y="230505"/>
                              </a:moveTo>
                              <a:cubicBezTo>
                                <a:pt x="292418" y="230505"/>
                                <a:pt x="291465" y="231457"/>
                                <a:pt x="291465" y="233363"/>
                              </a:cubicBezTo>
                              <a:cubicBezTo>
                                <a:pt x="291465" y="233363"/>
                                <a:pt x="292418" y="234315"/>
                                <a:pt x="292418" y="234315"/>
                              </a:cubicBezTo>
                              <a:cubicBezTo>
                                <a:pt x="293370" y="234315"/>
                                <a:pt x="294322" y="233363"/>
                                <a:pt x="294322" y="232410"/>
                              </a:cubicBezTo>
                              <a:cubicBezTo>
                                <a:pt x="295275" y="231457"/>
                                <a:pt x="294322" y="230505"/>
                                <a:pt x="293370" y="230505"/>
                              </a:cubicBezTo>
                              <a:close/>
                              <a:moveTo>
                                <a:pt x="293370" y="240030"/>
                              </a:moveTo>
                              <a:cubicBezTo>
                                <a:pt x="293370" y="240030"/>
                                <a:pt x="293370" y="240030"/>
                                <a:pt x="293370" y="240030"/>
                              </a:cubicBezTo>
                              <a:cubicBezTo>
                                <a:pt x="293370" y="242888"/>
                                <a:pt x="295275" y="241935"/>
                                <a:pt x="297180" y="243840"/>
                              </a:cubicBezTo>
                              <a:cubicBezTo>
                                <a:pt x="297180" y="243840"/>
                                <a:pt x="298133" y="243840"/>
                                <a:pt x="298133" y="242888"/>
                              </a:cubicBezTo>
                              <a:cubicBezTo>
                                <a:pt x="297180" y="240982"/>
                                <a:pt x="295275" y="240030"/>
                                <a:pt x="293370" y="240030"/>
                              </a:cubicBezTo>
                              <a:close/>
                              <a:moveTo>
                                <a:pt x="295275" y="174307"/>
                              </a:moveTo>
                              <a:cubicBezTo>
                                <a:pt x="295275" y="174307"/>
                                <a:pt x="296228" y="174307"/>
                                <a:pt x="295275" y="174307"/>
                              </a:cubicBezTo>
                              <a:cubicBezTo>
                                <a:pt x="297180" y="174307"/>
                                <a:pt x="297180" y="174307"/>
                                <a:pt x="297180" y="174307"/>
                              </a:cubicBezTo>
                              <a:cubicBezTo>
                                <a:pt x="297180" y="173355"/>
                                <a:pt x="297180" y="173355"/>
                                <a:pt x="296228" y="173355"/>
                              </a:cubicBezTo>
                              <a:cubicBezTo>
                                <a:pt x="295275" y="173355"/>
                                <a:pt x="295275" y="173355"/>
                                <a:pt x="295275" y="174307"/>
                              </a:cubicBezTo>
                              <a:close/>
                              <a:moveTo>
                                <a:pt x="299085" y="263842"/>
                              </a:moveTo>
                              <a:lnTo>
                                <a:pt x="298133" y="263842"/>
                              </a:lnTo>
                              <a:cubicBezTo>
                                <a:pt x="298133" y="263842"/>
                                <a:pt x="297180" y="263842"/>
                                <a:pt x="297180" y="264795"/>
                              </a:cubicBezTo>
                              <a:cubicBezTo>
                                <a:pt x="297180" y="265747"/>
                                <a:pt x="298133" y="264795"/>
                                <a:pt x="298133" y="264795"/>
                              </a:cubicBezTo>
                              <a:cubicBezTo>
                                <a:pt x="298133" y="264795"/>
                                <a:pt x="299085" y="264795"/>
                                <a:pt x="299085" y="263842"/>
                              </a:cubicBezTo>
                              <a:close/>
                              <a:moveTo>
                                <a:pt x="299085" y="211455"/>
                              </a:moveTo>
                              <a:cubicBezTo>
                                <a:pt x="298133" y="210502"/>
                                <a:pt x="300038" y="208597"/>
                                <a:pt x="298133" y="207645"/>
                              </a:cubicBezTo>
                              <a:cubicBezTo>
                                <a:pt x="297180" y="207645"/>
                                <a:pt x="296228" y="209550"/>
                                <a:pt x="297180" y="209550"/>
                              </a:cubicBezTo>
                              <a:cubicBezTo>
                                <a:pt x="298133" y="211455"/>
                                <a:pt x="297180" y="213360"/>
                                <a:pt x="299085" y="213360"/>
                              </a:cubicBezTo>
                              <a:cubicBezTo>
                                <a:pt x="299085" y="215265"/>
                                <a:pt x="299085" y="212407"/>
                                <a:pt x="299085" y="211455"/>
                              </a:cubicBezTo>
                              <a:close/>
                              <a:moveTo>
                                <a:pt x="308610" y="205740"/>
                              </a:moveTo>
                              <a:cubicBezTo>
                                <a:pt x="308610" y="205740"/>
                                <a:pt x="308610" y="204788"/>
                                <a:pt x="308610" y="203835"/>
                              </a:cubicBezTo>
                              <a:cubicBezTo>
                                <a:pt x="308610" y="201930"/>
                                <a:pt x="306705" y="201930"/>
                                <a:pt x="304800" y="201930"/>
                              </a:cubicBezTo>
                              <a:cubicBezTo>
                                <a:pt x="303847" y="203835"/>
                                <a:pt x="300990" y="200977"/>
                                <a:pt x="300990" y="203835"/>
                              </a:cubicBezTo>
                              <a:cubicBezTo>
                                <a:pt x="300990" y="205740"/>
                                <a:pt x="302895" y="205740"/>
                                <a:pt x="304800" y="205740"/>
                              </a:cubicBezTo>
                              <a:lnTo>
                                <a:pt x="306705" y="205740"/>
                              </a:lnTo>
                              <a:cubicBezTo>
                                <a:pt x="306705" y="205740"/>
                                <a:pt x="307658" y="206692"/>
                                <a:pt x="308610" y="205740"/>
                              </a:cubicBezTo>
                              <a:close/>
                              <a:moveTo>
                                <a:pt x="307658" y="219075"/>
                              </a:moveTo>
                              <a:cubicBezTo>
                                <a:pt x="307658" y="218122"/>
                                <a:pt x="306705" y="217170"/>
                                <a:pt x="306705" y="217170"/>
                              </a:cubicBezTo>
                              <a:cubicBezTo>
                                <a:pt x="304800" y="218122"/>
                                <a:pt x="306705" y="219075"/>
                                <a:pt x="306705" y="219075"/>
                              </a:cubicBezTo>
                              <a:cubicBezTo>
                                <a:pt x="306705" y="219075"/>
                                <a:pt x="306705" y="219075"/>
                                <a:pt x="306705" y="220027"/>
                              </a:cubicBezTo>
                              <a:lnTo>
                                <a:pt x="306705" y="220027"/>
                              </a:lnTo>
                              <a:cubicBezTo>
                                <a:pt x="304800" y="220980"/>
                                <a:pt x="302895" y="220027"/>
                                <a:pt x="301943" y="222885"/>
                              </a:cubicBezTo>
                              <a:cubicBezTo>
                                <a:pt x="301943" y="222885"/>
                                <a:pt x="301943" y="223838"/>
                                <a:pt x="302895" y="223838"/>
                              </a:cubicBezTo>
                              <a:cubicBezTo>
                                <a:pt x="304800" y="223838"/>
                                <a:pt x="306705" y="221932"/>
                                <a:pt x="307658" y="220027"/>
                              </a:cubicBezTo>
                              <a:cubicBezTo>
                                <a:pt x="307658" y="220027"/>
                                <a:pt x="307658" y="219075"/>
                                <a:pt x="307658" y="219075"/>
                              </a:cubicBezTo>
                              <a:close/>
                              <a:moveTo>
                                <a:pt x="302895" y="253365"/>
                              </a:moveTo>
                              <a:cubicBezTo>
                                <a:pt x="302895" y="253365"/>
                                <a:pt x="302895" y="253365"/>
                                <a:pt x="302895" y="253365"/>
                              </a:cubicBezTo>
                              <a:cubicBezTo>
                                <a:pt x="301943" y="253365"/>
                                <a:pt x="300990" y="253365"/>
                                <a:pt x="300990" y="253365"/>
                              </a:cubicBezTo>
                              <a:cubicBezTo>
                                <a:pt x="301943" y="254317"/>
                                <a:pt x="301943" y="255270"/>
                                <a:pt x="302895" y="253365"/>
                              </a:cubicBezTo>
                              <a:cubicBezTo>
                                <a:pt x="302895" y="254317"/>
                                <a:pt x="302895" y="254317"/>
                                <a:pt x="302895" y="253365"/>
                              </a:cubicBezTo>
                              <a:close/>
                              <a:moveTo>
                                <a:pt x="303847" y="238125"/>
                              </a:moveTo>
                              <a:cubicBezTo>
                                <a:pt x="303847" y="238125"/>
                                <a:pt x="303847" y="237172"/>
                                <a:pt x="303847" y="238125"/>
                              </a:cubicBezTo>
                              <a:cubicBezTo>
                                <a:pt x="302895" y="237172"/>
                                <a:pt x="302895" y="238125"/>
                                <a:pt x="303847" y="238125"/>
                              </a:cubicBezTo>
                              <a:cubicBezTo>
                                <a:pt x="302895" y="238125"/>
                                <a:pt x="302895" y="238125"/>
                                <a:pt x="303847" y="238125"/>
                              </a:cubicBezTo>
                              <a:cubicBezTo>
                                <a:pt x="303847" y="238125"/>
                                <a:pt x="303847" y="238125"/>
                                <a:pt x="303847" y="238125"/>
                              </a:cubicBezTo>
                              <a:close/>
                              <a:moveTo>
                                <a:pt x="307658" y="227647"/>
                              </a:moveTo>
                              <a:cubicBezTo>
                                <a:pt x="307658" y="226695"/>
                                <a:pt x="307658" y="226695"/>
                                <a:pt x="307658" y="226695"/>
                              </a:cubicBezTo>
                              <a:cubicBezTo>
                                <a:pt x="306705" y="226695"/>
                                <a:pt x="306705" y="226695"/>
                                <a:pt x="305753" y="226695"/>
                              </a:cubicBezTo>
                              <a:cubicBezTo>
                                <a:pt x="305753" y="227647"/>
                                <a:pt x="305753" y="228600"/>
                                <a:pt x="306705" y="227647"/>
                              </a:cubicBezTo>
                              <a:cubicBezTo>
                                <a:pt x="306705" y="227647"/>
                                <a:pt x="306705" y="227647"/>
                                <a:pt x="307658" y="227647"/>
                              </a:cubicBezTo>
                              <a:close/>
                              <a:moveTo>
                                <a:pt x="312420" y="228600"/>
                              </a:moveTo>
                              <a:cubicBezTo>
                                <a:pt x="312420" y="228600"/>
                                <a:pt x="311468" y="228600"/>
                                <a:pt x="311468" y="228600"/>
                              </a:cubicBezTo>
                              <a:lnTo>
                                <a:pt x="311468" y="228600"/>
                              </a:lnTo>
                              <a:cubicBezTo>
                                <a:pt x="311468" y="228600"/>
                                <a:pt x="311468" y="229552"/>
                                <a:pt x="312420" y="228600"/>
                              </a:cubicBezTo>
                              <a:cubicBezTo>
                                <a:pt x="312420" y="228600"/>
                                <a:pt x="312420" y="228600"/>
                                <a:pt x="312420" y="228600"/>
                              </a:cubicBezTo>
                              <a:close/>
                              <a:moveTo>
                                <a:pt x="318135" y="224790"/>
                              </a:moveTo>
                              <a:cubicBezTo>
                                <a:pt x="318135" y="223838"/>
                                <a:pt x="317183" y="222885"/>
                                <a:pt x="316230" y="222885"/>
                              </a:cubicBezTo>
                              <a:cubicBezTo>
                                <a:pt x="316230" y="222885"/>
                                <a:pt x="316230" y="222885"/>
                                <a:pt x="316230" y="223838"/>
                              </a:cubicBezTo>
                              <a:cubicBezTo>
                                <a:pt x="316230" y="224790"/>
                                <a:pt x="316230" y="225742"/>
                                <a:pt x="318135" y="224790"/>
                              </a:cubicBezTo>
                              <a:cubicBezTo>
                                <a:pt x="318135" y="225742"/>
                                <a:pt x="318135" y="225742"/>
                                <a:pt x="318135" y="224790"/>
                              </a:cubicBezTo>
                              <a:close/>
                            </a:path>
                          </a:pathLst>
                        </a:custGeom>
                        <a:solidFill>
                          <a:srgbClr val="FFFFFF"/>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D1A36C3" id="Graphic 92" o:spid="_x0000_s1026" style="position:absolute;margin-left:286.2pt;margin-top:257.3pt;width:34.65pt;height:24.95pt;z-index:251687936;visibility:visible;mso-wrap-style:square;mso-wrap-distance-left:9pt;mso-wrap-distance-top:0;mso-wrap-distance-right:9pt;mso-wrap-distance-bottom:0;mso-position-horizontal:absolute;mso-position-horizontal-relative:text;mso-position-vertical:absolute;mso-position-vertical-relative:text;v-text-anchor:middle" coordsize="440055,31718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" path="m440055,8572v,1905,-1905,3810,-3810,3810c431483,12382,426720,14288,421005,15240v-22860,5715,-37147,19050,-42862,40957c372428,78105,364808,100013,359093,121920r-4763,19050c353378,144780,352425,149542,350520,153352v-952,953,-952,2858,-1905,3811c339090,192405,330518,227647,321945,263842v-2857,13335,-7620,26671,-10477,39053c311468,302895,311468,303847,311468,303847v,5716,-2858,9525,-7621,12383l300038,316230v-2858,-953,-5716,-953,-8573,-953c285750,315277,284797,314325,283845,309563v-1905,-6668,-3810,-12383,-6667,-18098c276225,288607,274320,285750,273368,281940v-3810,-19050,-8573,-37148,-15240,-54293c246697,197167,238125,164782,227647,134302v-2857,-9525,-5714,-19050,-7619,-27622c219075,104775,219075,102870,217170,102870v-1905,,-2857,1905,-2857,3810c211455,119063,206693,130492,203835,142875v-3810,19050,-10477,38100,-14288,57150c185738,220980,179070,240030,173355,260032v-4762,16193,-6667,32385,-11430,48578c160972,312420,159068,316230,154305,317182r-10477,c138113,317182,136208,313372,133350,307657v-8572,-21907,-13335,-45719,-20955,-67627c108585,229552,104775,219075,102870,208597,100013,198120,95250,187642,91440,177165,78105,140017,68580,101917,55245,64770,53340,58102,50483,51435,47625,45720,45720,40005,42863,35242,39053,30480,32385,21907,24765,17145,14288,15240v-3810,,-6668,-952,-10478,-1905c1905,12382,,11430,,9525,,6667,1905,5715,3810,4763,6668,3810,9525,2857,11430,3810v6667,1905,13335,1905,20955,c38100,2857,43815,3810,49530,3810v6667,,13335,,20003,953c75247,5715,80963,3810,87630,3810v13335,,27623,,41910,c132397,3810,135255,3810,137160,5715v3810,1905,2858,5715,-952,7620l128588,15240v-5716,1905,-8573,4762,-9525,11430c119063,32385,120015,39052,121920,45720v5715,20002,13335,40005,19050,59055c143828,113347,148590,120967,150495,129540v5715,19050,12383,38100,18098,57150c169545,188595,169545,191452,170497,193357v,953,953,1906,1906,1906c173355,195263,173355,194310,174308,193357v952,-1905,1905,-4762,1905,-6667c181928,165735,188595,145732,193358,123825v3810,-16193,9525,-31433,13335,-47625c207645,72390,207645,69532,206693,65722,203835,55245,200025,44767,195263,34290,190500,22860,181928,15240,169545,14288v-1905,,-2857,-953,-3810,-1906c162878,9525,163830,6667,166688,4763v4762,-1906,9525,-3811,15240,-1906c188595,4763,196215,5715,202883,4763v1905,,3810,,5714,c217170,4763,225743,5715,233363,4763v7620,-953,15240,-953,21907,-953c266700,3810,278130,3810,288608,3810v1905,,3810,,4762,c296228,3810,299085,3810,299085,7620v,3810,-1905,6668,-4763,6668c292418,14288,290513,14288,288608,14288v-9525,,-14288,4762,-15240,13334c272415,33338,273368,37147,275272,42863v3811,10477,7621,20954,9525,32384c285750,80010,287655,83820,288608,87630v8572,24765,16192,49530,22860,75247c314325,172402,317183,180022,320993,189547v,953,952,2858,2857,2858c325755,192405,325755,190500,325755,189547v953,-1905,1905,-4762,2858,-7620c333375,160020,340043,138113,345758,117157v5714,-20955,11430,-40957,15239,-61912c364808,38100,361950,23813,341947,15240v-4762,-1905,-9525,-4763,-15239,-2858c323850,13335,320993,10477,320993,8572v,-2857,1904,-5715,4762,-5715c331470,2857,338138,952,343853,1905v3810,952,8572,952,13335,952c372428,1905,387668,2857,402908,1905,411480,952,420053,,428625,v3810,,6668,,8572,2857c439103,4763,440055,6667,440055,8572xm80010,61913v,-1906,-2857,-3811,-3810,-3811c74295,58102,76200,60007,75247,60960v1906,953,-1904,2857,,3810c77153,63817,80010,61913,80010,61913xm84772,83820v,-953,,-953,,c83820,82867,83820,82867,83820,83820v,,,,952,c83820,84772,84772,83820,84772,83820xm96203,82867v,,-953,,,c95250,82867,95250,82867,96203,82867v-953,,-953,,,c95250,82867,96203,82867,96203,82867xm101918,48577v,-952,-1905,,-1905,-952c99060,47625,99060,47625,99060,48577v,953,953,953,1905,953c100965,49530,101918,49530,101918,48577xm103822,70485v,-953,-952,-953,,c102870,69532,102870,69532,102870,70485v,953,,,952,c102870,71438,103822,70485,103822,70485xm109538,161925r,c109538,161925,108585,161925,109538,161925r,c109538,161925,110490,161925,109538,161925xm110490,86677r,c109538,87630,109538,88582,110490,88582v953,,953,,953,-952c110490,86677,111443,86677,110490,86677xm118110,124777v,,-952,-952,-952,l117158,128588r3810,c123825,127635,118110,124777,118110,124777xm118110,142875v,,-1905,952,-1905,1905c116205,145732,117158,145732,118110,146685r953,c120968,146685,120015,143827,118110,142875xm118110,173355v,-953,,-953,,l118110,173355r,c118110,173355,118110,173355,118110,173355xm125730,198120r,c124778,198120,123825,198120,123825,199072v,,953,,1905,-952c125730,199072,125730,198120,125730,198120xm135255,131445v,-953,-4762,-5715,-5715,-5715c128588,125730,127635,130492,127635,131445v,,1905,3810,1905,3810c131445,135255,135255,132397,135255,131445xm140018,155257v,-952,,-1905,-1905,-1905c138113,153352,137160,153352,138113,154305v-953,952,,2858,,3810c139065,158115,139065,155257,140018,155257xm150495,205740v-952,,-952,-952,,c148590,203835,148590,204788,148590,205740r1905,c149543,205740,149543,205740,150495,205740xm156210,246697v,,-952,953,-952,953c155258,247650,155258,248602,156210,248602v,,953,,953,-952c157163,247650,156210,246697,156210,246697xm160972,225742v-952,,-952,,,c160020,225742,160020,225742,160020,225742v,953,,953,952,c160020,226695,160972,226695,160972,225742xm213360,40005v,-953,,-953,-952,-953l212408,40005v-953,952,-953,952,952,c213360,40957,213360,40957,213360,40005xm217170,70485v,-953,,-953,,c216218,69532,216218,69532,217170,70485r-952,953c217170,71438,217170,70485,217170,70485xm220980,60007v953,,1905,-952,1905,-1905c222885,56197,222885,55245,220980,54292v,-1904,-952,-2857,-2858,-1904c217170,53340,216218,54292,217170,55245v952,1905,1905,,3810,c220980,55245,220980,55245,220980,55245v,952,953,2857,,3810c220980,59055,220028,60007,220980,60007xm219075,35242r,l220028,35242v,,,-952,-953,c219075,35242,219075,35242,219075,35242xm220980,45720v-952,,-952,952,,952c221933,47625,222885,46672,223838,46672r952,1905c224790,49530,225743,50482,226695,49530v,,,,,c226695,47625,225743,47625,224790,47625v,,-952,,-1905,c222885,44767,221933,44767,220980,45720xm221933,16192r,c222885,17145,222885,16192,222885,16192v,,,-952,-952,c222885,15240,221933,16192,221933,16192xm222885,75247v953,,953,,953,-952c223838,73342,222885,72390,221933,72390v-953,,-953,952,-953,952c221933,75247,222885,75247,222885,75247xm268605,113347v,-1905,,-3809,-952,-4762c265747,106680,264795,108585,263843,108585v-953,953,-1905,953,-2858,1905c259080,111442,257175,113347,255270,111442v-952,-1904,1905,-2857,1905,-4762c260033,105727,261938,102870,263843,100965v1904,-1905,3810,-2858,4762,-5715c264795,94297,264795,98107,262890,99060r,c261938,100013,260033,100965,259080,100013v-952,-953,-1905,-2858,,-3811c260985,93345,260033,90488,258128,88582v-2858,-2857,,-4762,,-6667c258128,80010,260033,81915,261938,81915v952,,952,-952,1905,-1905c265747,80963,268605,82867,268605,81915v953,-1905,-1905,-2858,-2858,-4763c265747,77152,264795,77152,264795,76200v-952,,-1905,-953,-1905,c261938,76200,262890,77152,262890,78105v,952,,1905,,1905c260033,80010,258128,77152,254318,78105v-953,,-1905,-953,-953,-1905c255270,74295,254318,74295,252413,72390v-3810,-1905,-4763,,-7620,952l244793,73342v-953,953,-1905,1905,-2858,2858c240983,76200,240030,77152,240030,78105v,952,1905,952,1905,952c241935,79057,242888,79057,243840,79057v953,-1905,1905,-2857,3810,-3810c248603,75247,248603,76200,248603,76200v-953,1905,-2858,1905,-4763,1905l243840,78105r,c243840,78105,244793,79057,245745,79057v2858,,5715,,1905,3810c245745,84772,246697,85725,249555,85725v953,,953,,1905,952c252413,88582,253365,89535,255270,90488v952,952,1905,1904,952,2857c254318,95250,254318,92392,254318,91440v-953,,-1905,-952,-1905,c249555,95250,245745,92392,242888,92392v-953,,-1905,-1904,-2858,c239078,94297,240983,94297,241935,96202v-952,953,-2857,1905,-3810,953c236220,93345,240030,90488,240030,86677v,-952,953,,1905,c241935,87630,242888,88582,243840,87630v953,-953,953,-1905,953,-2858c244793,83820,243840,82867,242888,80963v-1905,-3811,-5716,-4763,-9525,-6668c231458,73342,228600,74295,227647,76200v,,-952,952,,1905c227647,78105,228600,78105,229553,78105r1905,-953c235268,76200,236220,77152,238125,80010v1905,2857,,5715,-2857,7620c234315,86677,234315,86677,233363,86677v,,,,,c234315,86677,235268,86677,235268,87630v,1905,,2858,,3810c237172,93345,237172,95250,240030,96202r,c240030,99060,242888,100013,244793,100965v952,,952,,1904,-952c247650,98107,245745,96202,244793,94297v952,,1904,,2857,953c249555,98107,251460,100013,252413,95250v,-953,1905,-953,2857,-953c257175,94297,258128,95250,258128,96202v,953,-953,1905,-1906,1905c254318,98107,255270,99060,256222,100013v953,,1906,952,1906,952c260033,100965,260033,101917,260033,102870v-953,952,-1905,1905,-2858,1905c254318,100013,252413,101917,249555,104775v,,-1905,,-1905,c245745,104775,243840,105727,242888,105727v-953,,-1905,953,-953,1905c241935,108585,242888,108585,243840,107632v4763,-952,9525,,14288,1906c262890,112395,267653,113347,273368,111442v-6668,3810,-4763,3810,-4763,1905xm224790,33338v,,953,,,c225743,32385,225743,31432,224790,31432v,,-952,,-952,c224790,32385,224790,33338,224790,33338xm226695,63817v,,-952,,-952,953c225743,65722,226695,65722,227647,65722v953,,953,,953,-952c228600,64770,227647,63817,226695,63817xm227647,56197v-952,,-1904,,-1904,953c227647,59055,226695,60960,228600,62865v,,953,952,1905,952c231458,63817,231458,62865,231458,61913v,-1906,-1905,-5716,-3811,-5716xm227647,85725v953,,1906,,1906,-953c229553,83820,229553,83820,228600,82867v-953,,-1905,,-1905,953c225743,84772,226695,85725,227647,85725xm229553,95250r,c228600,96202,226695,96202,227647,99060v,,,953,953,953c230505,98107,229553,97155,229553,95250xm228600,26670v,952,1905,,1905,c231458,26670,232410,28575,233363,25717v,-952,-953,-1904,-1905,-1904c230505,24765,228600,24765,228600,26670xm228600,53340v,952,,952,953,952c230505,54292,231458,53340,231458,52388v,-953,,-953,-953,-953c228600,51435,228600,52388,228600,53340xm232410,32385v-952,,-1905,-1905,-2857,c229553,32385,229553,34290,229553,34290v952,1905,1905,952,2857,c236220,33338,236220,36195,238125,38100v,,953,1905,1905,952c240983,39052,240030,38100,240030,37147v-1905,-3809,-4762,-3809,-7620,-4762xm236220,55245v-1905,,-3810,-953,-3810,952c232410,59055,234315,59055,236220,60007v,,952,,952,953c238125,60960,238125,60960,239078,60960v,,,-953,,-953c239078,60007,238125,60007,237172,60007v,,-952,,-952,c236220,58102,237172,56197,236220,55245v1905,-1905,1905,-3810,1905,-5715l236220,49530v-952,-2858,-2857,-3810,-4762,-3810c230505,45720,230505,45720,230505,46672v953,1905,3810,1905,4763,2858l236220,49530v-1905,952,,2858,,5715xm243840,67627v-1905,-952,-3810,-952,-5715,c235268,69532,234315,71438,232410,73342v-952,,-952,953,,1905c233363,76200,234315,76200,234315,75247v2857,-1905,5715,-1905,9525,-1905c243840,72390,242888,71438,243840,71438v953,-953,1905,-2858,,-3811xm240030,61913v-952,-953,-5715,952,-5715,2857c234315,64770,234315,65722,234315,65722v953,953,5715,-1905,5715,-2857c240030,62865,240030,62865,240030,61913xm238125,83820v,,953,,953,c239078,83820,238125,83820,238125,84772v-953,,-1905,,-1905,l236220,83820v,-953,952,,1905,xm240030,123825v,-953,-952,-953,,c238125,123825,238125,123825,238125,123825v,,953,,953,c239078,124777,240030,124777,240030,123825xm238125,48577r3810,1905c242888,50482,242888,51435,243840,50482r-952,-952c240983,48577,240030,47625,238125,48577xm240030,44767v953,,1905,,1905,-952c242888,43815,241935,42863,240983,42863v-953,,-1905,,-953,1904c238125,44767,239078,44767,240030,44767xm240030,33338v1905,,2858,-1906,3810,-2858c243840,29527,243840,29527,242888,29527v-953,1905,-3810,,-3810,1905c238125,33338,239078,33338,240030,33338xm241935,23813v,952,,952,,c242888,23813,242888,23813,242888,23813v,,,,-953,c241935,23813,241935,23813,241935,23813xm252413,127635v,,952,,952,-953c254318,125730,255270,124777,256222,124777v1906,953,,1905,,2858c255270,129540,256222,130492,258128,130492v952,,1905,-952,1905,-1904l260033,125730v,-4763,-3811,-6667,-5715,-9525c254318,116205,253365,116205,253365,116205v-2857,,-5715,-1905,-7620,-2858c244793,113347,243840,112395,242888,113347v-953,953,-1905,1905,-1905,3810c240983,119063,242888,118110,242888,118110v952,,1905,953,2857,953c249555,119063,251460,121920,250508,125730v952,952,952,1905,1905,1905xm244793,64770v,,952,952,952,c246697,63817,245745,62865,245745,60960r,c246697,60960,246697,60960,247650,61913v953,,1905,,1905,-953c249555,60007,249555,59055,248603,59055r-953,-953c247650,58102,247650,58102,248603,58102v,-952,952,-952,,-1905c248603,56197,248603,56197,248603,56197v-953,,,953,-953,1905l247650,59055v-1905,,-2857,1905,-1905,2858l245745,61913r,c244793,61913,243840,62865,244793,64770xm244793,35242v,,952,,952,c245745,35242,246697,35242,246697,34290v,-952,-952,-952,-1904,-952c245745,34290,244793,35242,244793,35242xm244793,55245v,,,952,,l244793,55245v952,,952,-953,,l244793,55245xm246697,124777v953,,953,,,c247650,123825,246697,123825,246697,123825v,-953,-952,-953,,952c245745,124777,246697,124777,246697,124777xm246697,43815v-952,,-952,952,,1905c246697,45720,246697,46672,247650,46672v953,,953,-952,953,-1905c248603,44767,247650,43815,246697,43815xm249555,134302v,-952,,-1905,-952,-1905c246697,132397,246697,135255,246697,136207v,953,,1906,953,1906c249555,138113,249555,136207,249555,134302xm250508,156210v-953,,-953,-953,,c249555,155257,248603,155257,248603,156210v,,,,,953c249555,156210,249555,156210,250508,156210xm251460,49530v,1905,2858,,4762,c257175,49530,257175,49530,258128,49530v,,952,,952,c259080,48577,259080,47625,258128,47625v-953,,-953,,-1906,c255270,50482,251460,47625,251460,49530xm267653,137160v,-953,-1906,-953,-1906,-953c265747,136207,264795,136207,264795,136207v,-952,-952,-1905,-1905,-1905c260985,134302,258128,134302,255270,133350v,-953,-952,,,952c256222,137160,254318,139065,253365,140970v-952,1905,,1905,953,1905c256222,142875,257175,142875,257175,140970v953,-3810,3810,-4763,7620,-4763l265747,137160v,953,953,1905,1906,c267653,138113,267653,138113,267653,137160xm253365,67627v-952,,-952,,,953c254318,69532,255270,70485,255270,70485v,,952,,952,-953c255270,67627,254318,67627,253365,67627xm254318,60007v,953,952,,,c255270,59055,254318,59055,254318,59055r,952c253365,60007,253365,60007,254318,60007xm257175,152400v,,953,-953,,-953c256222,151447,255270,151447,255270,153352v,,,953,,1905c256222,154305,256222,152400,257175,152400xm257175,105727v,,,,,c257175,105727,257175,105727,257175,105727r-953,-952c257175,104775,257175,105727,257175,105727xm262890,159067v-952,-1904,-952,-1904,-1905,-952c260033,159067,259080,160020,258128,160020v-953,,-1906,,-1906,952c256222,161925,257175,161925,258128,161925v952,,1905,,1905,c263843,161925,263843,161925,262890,159067xm257175,60007r,c258128,60960,258128,60960,257175,60007r,c257175,60007,257175,60007,257175,60007xm260033,140017v-953,,-953,1905,-953,1905c259080,142875,259080,143827,260033,143827v1905,,952,-952,952,-1905c260033,141922,261938,140017,260033,140017xm259080,119063v953,952,1905,952,2858,952c261938,120015,261938,119063,262890,119063v,,-1905,-953,-3810,c259080,119063,259080,119063,259080,119063xm261938,167640v,,-953,-952,,c260985,166688,260033,167640,260033,167640v,952,952,952,1905,c260985,168592,261938,168592,261938,167640xm263843,92392v-953,,-1905,,-1905,1905c261938,94297,261938,94297,262890,94297v953,,1905,,1905,-952c264795,92392,264795,92392,263843,92392xm263843,69532v,,952,953,952,953c264795,70485,265747,70485,265747,69532v,-952,,-952,-952,-952c263843,68580,264795,68580,263843,69532xm265747,86677v-952,,-952,,,c264795,86677,264795,86677,264795,86677v,,,953,952,c264795,87630,265747,86677,265747,86677xm264795,128588v952,,952,-953,952,-1906c265747,125730,265747,125730,264795,125730v,,-952,952,-952,952c264795,128588,264795,128588,264795,128588xm266700,170497r,c265747,169545,264795,169545,264795,170497v,953,,953,1905,c265747,171450,266700,171450,266700,170497xm264795,63817v,953,952,953,,c265747,64770,265747,63817,265747,63817v953,,,,-952,c265747,63817,265747,63817,264795,63817xm267653,201930v,,,-953,,c267653,200977,266700,200977,266700,201930v-953,,,952,953,c266700,202882,267653,201930,267653,201930xm271463,120967v-953,-952,-1905,-1904,-2858,-1904c267653,119063,267653,120015,268605,120015v953,952,953,1905,1905,1905c271463,121920,271463,120967,271463,120967xm270510,206692v,-952,,-952,,c269558,205740,269558,205740,269558,206692v,,,,952,l270510,206692xm271463,146685v,-953,,-953,-953,-953c270510,145732,269558,145732,269558,145732v,953,,953,,953c270510,147638,270510,146685,271463,146685xm269558,76200v,,952,952,952,952c270510,77152,271463,77152,271463,77152v,-952,-953,-1905,-1905,-952c269558,75247,268605,75247,269558,76200xm270510,132397v,,,,,c270510,131445,270510,131445,270510,131445v-952,,-952,,,952c269558,132397,270510,132397,270510,132397xm270510,165735r,l270510,166688v,-953,,-953,,-953l270510,165735xm271463,101917v,953,-953,1905,,1905c272415,103822,273368,103822,274320,102870v952,-953,,-2857,,-3810c274320,99060,273368,99060,273368,98107v-953,1906,-953,2858,-1905,3810xm271463,92392v,1905,1905,1905,2857,2858c274320,95250,274320,95250,275272,95250r-3809,-2858c272415,91440,271463,91440,271463,92392xm272415,140017v,,953,,,c272415,138113,272415,138113,272415,140017v,-952,-952,-952,,c271463,140017,272415,140017,272415,140017xm272415,125730v,,,,,c271463,126682,271463,126682,272415,126682v953,,953,,,-952c273368,125730,273368,125730,272415,125730xm274320,214313v,-953,,-953,,c273368,213360,272415,214313,272415,214313v,,,,953,952c273368,215265,274320,214313,274320,214313xm273368,155257v-953,953,952,953,952,1906c274320,157163,275272,158115,276225,157163v,-953,,-953,-953,-1906c274320,154305,273368,154305,273368,155257xm275272,110490v,,,-952,953,-952c274320,108585,272415,109538,273368,111442v,953,,2858,1904,1905c277178,112395,274320,111442,275272,110490xm275272,182880v,,953,,1906,c277178,180975,276225,181927,275272,181927v,,-952,-1905,-1904,c273368,182880,274320,182880,275272,182880xm276225,134302v,,,-952,,c275272,133350,274320,133350,274320,134302v,,,953,952,953c276225,135255,276225,134302,276225,134302xm277178,190500v,-953,,-2858,-1906,-3810c274320,186690,275272,187642,275272,187642r1906,2858c276225,192405,277178,191452,277178,190500xm276225,106680r,c275272,107632,276225,108585,276225,108585v,,,-953,,-1905xm279083,128588v,-953,-953,-1906,-1905,-1906c276225,126682,276225,127635,276225,127635v,953,,953,953,953c278130,129540,279083,129540,279083,128588xm277178,119063v952,,952,,,c278130,118110,277178,118110,277178,118110v,,,953,,953c276225,119063,277178,119063,277178,119063xm279083,196215v,,952,,952,c280035,196215,280035,195263,279083,196215v952,-952,,-952,,l279083,196215xm280035,165735v,,953,,,c280988,164782,280988,164782,280035,164782r,953c280035,165735,280035,165735,280035,165735xm281940,228600v,,-952,,,c280988,227647,280988,228600,280988,228600v-953,,,952,952,c280988,229552,281940,229552,281940,228600xm284797,190500v-952,,-952,,,l283845,190500v,,,,952,c283845,190500,283845,190500,284797,190500xm284797,151447v,1905,1906,1905,3811,1905c288608,153352,290513,153352,289560,152400v-952,-953,-2857,-1905,-3810,-1905c284797,150495,284797,151447,284797,151447xm288608,201930v,-953,,-1905,-1905,-1905c284797,200977,284797,201930,284797,203835v,953,1906,1905,2858,1905c289560,204788,289560,202882,288608,201930xm285750,165735v,,,953,,c285750,166688,285750,167640,285750,167640v,,953,,953,c287655,165735,286703,165735,285750,165735xm294322,252413v-2857,,,-3811,-2857,-3811c289560,248602,288608,250507,288608,252413v,952,-953,2857,1905,2857c292418,254317,294322,254317,294322,252413xm290513,215265v-953,,-953,,,l289560,215265v,952,,952,953,l290513,215265xm290513,220980v,,,-953,,-953l290513,220980v-953,-953,-953,,,l290513,220980xm290513,226695v952,,952,,,c291465,225742,290513,225742,290513,225742v,,,,,953c289560,226695,290513,226695,290513,226695xm290513,188595v,952,,1905,952,1905c292418,190500,293370,189547,293370,189547v,-952,-952,-1905,-1905,-1905c290513,187642,290513,188595,290513,188595xm293370,230505v-952,,-1905,952,-1905,2858c291465,233363,292418,234315,292418,234315v952,,1904,-952,1904,-1905c295275,231457,294322,230505,293370,230505xm293370,240030v,,,,,c293370,242888,295275,241935,297180,243840v,,953,,953,-952c297180,240982,295275,240030,293370,240030xm295275,174307v,,953,,,c297180,174307,297180,174307,297180,174307v,-952,,-952,-952,-952c295275,173355,295275,173355,295275,174307xm299085,263842r-952,c298133,263842,297180,263842,297180,264795v,952,953,,953,c298133,264795,299085,264795,299085,263842xm299085,211455v-952,-953,953,-2858,-952,-3810c297180,207645,296228,209550,297180,209550v953,1905,,3810,1905,3810c299085,215265,299085,212407,299085,211455xm308610,205740v,,,-952,,-1905c308610,201930,306705,201930,304800,201930v-953,1905,-3810,-953,-3810,1905c300990,205740,302895,205740,304800,205740r1905,c306705,205740,307658,206692,308610,205740xm307658,219075v,-953,-953,-1905,-953,-1905c304800,218122,306705,219075,306705,219075v,,,,,952l306705,220027v-1905,953,-3810,,-4762,2858c301943,222885,301943,223838,302895,223838v1905,,3810,-1906,4763,-3811c307658,220027,307658,219075,307658,219075xm302895,253365v,,,,,c301943,253365,300990,253365,300990,253365v953,952,953,1905,1905,c302895,254317,302895,254317,302895,253365xm303847,238125v,,,-953,,c302895,237172,302895,238125,303847,238125v-952,,-952,,,c303847,238125,303847,238125,303847,238125xm307658,227647v,-952,,-952,,-952c306705,226695,306705,226695,305753,226695v,952,,1905,952,952c306705,227647,306705,227647,307658,227647xm312420,228600v,,-952,,-952,l311468,228600v,,,952,952,c312420,228600,312420,228600,312420,228600xm318135,224790v,-952,-952,-1905,-1905,-1905c316230,222885,316230,222885,316230,223838v,952,,1904,1905,952c318135,225742,318135,225742,318135,224790xe" stroked="f">
                <v:stroke joinstyle="miter"/>
                <v:path arrowok="t" o:connecttype="custom" o:connectlocs="440055,8563;436245,12370;421005,15225;378143,56141;359093,121798;354330,140829;350520,153199;348615,157006;321945,263578;311468,302592;311468,303543;303847,315914;300038,315914;291465,314962;283845,309254;277178,291174;273368,281658;258128,227419;227647,134168;220028,106573;217170,102767;214313,106573;203835,142732;189547,199825;173355,259772;161925,308302;154305,316865;143828,316865;133350,307350;112395,239790;102870,208389;91440,176988;55245,64705;47625,45674;39053,30450;14288,15225;3810,13322;0,9515;3810,4758;11430,3806;32385,3806;49530,3806;69533,4758;87630,3806;129540,3806;137160,5709;136208,13322;128588,15225;119063,26643;121920,45674;140970,104670;150495,129411;168593,186503;170497,193164;172403,195068;174308,193164;176213,186503;193358,123701;206693,76124;206693,65656;195263,34256;169545,14274;165735,12370;166688,4758;181928,2854;202883,4758;208597,4758;233363,4758;255270,3806;288608,3806;293370,3806;299085,7612;294322,14274;288608,14274;273368,27594;275272,42820;284797,75172;288608,87542;311468,162714;320993,189358;323850,192213;325755,189358;328613,181745;345758,117040;360997,55190;341947,15225;326708,12370;320993,8563;325755,2854;343853,1903;357188,2854;402908,1903;428625,0;437197,2854;440055,8563;80010,61851;76200,58044;75247,60899;75247,64705;80010,61851;84772,83736;84772,83736;83820,83736;84772,83736;84772,83736;96203,82784;96203,82784;96203,82784;96203,82784;96203,82784;101918,48528;100013,47577;99060,48528;100965,49480;101918,48528;103822,70415;103822,70415;102870,70415;103822,70415;103822,70415;109538,161763;109538,161763;109538,161763;109538,161763;109538,161763;110490,86590;110490,86590;110490,88493;111443,87542;110490,86590;118110,124652;117158,124652;117158,128459;120968,128459;118110,124652;118110,142732;116205,144635;118110,146538;119063,146538;118110,142732;118110,173182;118110,173182;118110,173182;118110,173182;118110,173182;125730,197922;125730,197922;123825,198873;125730,197922;125730,197922;135255,131314;129540,125604;127635,131314;129540,135120;135255,131314;140018,155102;138113,153199;138113,154151;138113,157957;140018,155102;150495,205534;150495,205534;148590,205534;150495,205534;150495,205534;156210,246450;155258,247402;156210,248354;157163,247402;156210,246450;160972,225516;160972,225516;160020,225516;160972,225516;160972,225516;213360,39965;212408,39013;212408,39965;213360,39965;213360,39965;217170,70415;217170,70415;217170,70415;216218,71367;217170,70415;220980,59947;222885,58044;220980,54238;218122,52336;217170,55190;220980,55190;220980,55190;220980,58996;220980,59947;219075,35207;219075,35207;220028,35207;219075,35207;219075,35207;220980,45674;220980,46625;223838,46625;224790,48528;226695,49480;226695,49480;224790,47577;222885,47577;220980,45674;221933,16176;221933,16176;222885,16176;221933,16176;221933,16176;222885,75172;223838,74221;221933,72318;220980,73269;222885,75172;268605,113234;267653,108476;263843,108476;260985,110380;255270,111331;257175,106573;263843,100864;268605,95155;262890,98961;262890,98961;259080,99913;259080,96106;258128,88493;258128,81833;261938,81833;263843,79930;268605,81833;265747,77075;264795,76124;262890,76124;262890,78027;262890,79930;254318,78027;253365,76124;252413,72318;244793,73269;244793,73269;241935,76124;240030,78027;241935,78978;243840,78978;247650,75172;248603,76124;243840,78027;243840,78027;243840,78027;245745,78978;247650,82784;249555,85639;251460,86590;255270,90398;256222,93252;254318,91349;252413,91349;242888,92300;240030,92300;241935,96106;238125,97058;240030,86590;241935,86590;243840,87542;244793,84687;242888,80882;233363,74221;227647,76124;227647,78027;229553,78027;231458,77075;238125,79930;235268,87542;233363,86590;233363,86590;235268,87542;235268,91349;240030,96106;240030,96106;244793,100864;246697,99913;244793,94203;247650,95155;252413,95155;255270,94203;258128,96106;256222,98009;256222,99913;258128,100864;260033,102767;257175,104670;249555,104670;247650,104670;242888,105621;241935,107524;243840,107524;258128,109429;273368,111331;268605,113234;224790,33305;224790,33305;224790,31401;223838,31401;224790,33305;226695,63753;225743,64705;227647,65656;228600,64705;226695,63753;227647,56141;225743,57093;228600,62802;230505,63753;231458,61851;227647,56141;227647,85639;229553,84687;228600,82784;226695,83736;227647,85639;229553,95155;229553,95155;227647,98961;228600,99913;229553,95155;228600,26643;230505,26643;233363,25691;231458,23789;228600,26643;228600,53287;229553,54238;231458,52336;230505,51384;228600,53287;232410,32353;229553,32353;229553,34256;232410,34256;238125,38062;240030,39013;240030,37110;232410,32353;236220,55190;232410,56141;236220,59947;237172,60899;239078,60899;239078,59947;237172,59947;236220,59947;236220,55190;238125,49480;236220,49480;231458,45674;230505,46625;235268,49480;236220,49480;236220,55190;243840,67559;238125,67559;232410,73269;232410,75172;234315,75172;243840,73269;243840,71367;243840,67559;240030,61851;234315,64705;234315,65656;240030,62802;240030,61851;238125,83736;239078,83736;238125,84687;236220,84687;236220,83736;238125,83736;240030,123701;240030,123701;238125,123701;239078,123701;240030,123701;238125,48528;241935,50432;243840,50432;242888,49480;238125,48528;240030,44722;241935,43771;240983,42820;240030,44722;240030,44722;240030,33305;243840,30450;242888,29497;239078,31401;240030,33305;241935,23789;241935,23789;242888,23789;241935,23789;241935,23789;252413,127507;253365,126555;256222,124652;256222,127507;258128,130362;260033,128459;260033,125604;254318,116089;253365,116089;245745,113234;242888,113234;240983,117040;242888,117992;245745,118944;250508,125604;252413,127507;244793,64705;245745,64705;245745,60899;245745,60899;247650,61851;249555,60899;248603,58996;247650,58044;248603,58044;248603,56141;248603,56141;247650,58044;247650,58996;245745,61851;245745,61851;245745,61851;244793,64705;244793,35207;245745,35207;246697,34256;244793,33305;244793,35207;244793,55190;244793,55190;244793,55190;244793,55190;244793,55190;246697,124652;246697,124652;246697,123701;246697,124652;246697,124652;246697,43771;246697,45674;247650,46625;248603,44722;246697,43771;249555,134168;248603,132265;246697,136071;247650,137975;249555,134168;250508,156054;250508,156054;248603,156054;248603,157006;250508,156054;251460,49480;256222,49480;258128,49480;259080,49480;258128,47577;256222,47577;251460,49480;267653,137023;265747,136071;264795,136071;262890,134168;255270,133217;255270,134168;253365,140829;254318,142732;257175,140829;264795,136071;265747,137023;267653,137023;267653,137023;253365,67559;253365,68511;255270,70415;256222,69463;253365,67559;254318,59947;254318,59947;254318,58996;254318,59947;254318,59947;257175,152248;257175,151296;255270,153199;255270,155102;257175,152248;257175,105621;257175,105621;257175,105621;256222,104670;257175,105621;262890,158908;260985,157957;258128,159860;256222,160811;258128,161763;260033,161763;262890,158908;257175,59947;257175,59947;257175,59947;257175,59947;257175,59947;260033,139877;259080,141780;260033,143683;260985,141780;260033,139877;259080,118944;261938,119895;262890,118944;259080,118944;259080,118944;261938,167472;261938,167472;260033,167472;261938,167472;261938,167472;263843,92300;261938,94203;262890,94203;264795,93252;263843,92300;263843,69463;264795,70415;265747,69463;264795,68511;263843,69463;265747,86590;265747,86590;264795,86590;265747,86590;265747,86590;264795,128459;265747,126555;264795,125604;263843,126555;264795,128459;266700,170327;266700,170327;264795,170327;266700,170327;266700,170327;264795,63753;264795,63753;265747,63753;264795,63753;264795,63753;267653,201728;267653,201728;266700,201728;267653,201728;267653,201728;271463,120846;268605,118944;268605,119895;270510,121798;271463,120846;270510,206485;270510,206485;269558,206485;270510,206485;270510,206485;271463,146538;270510,145586;269558,145586;269558,146538;271463,146538;269558,76124;270510,77075;271463,77075;269558,76124;269558,76124;270510,132265;270510,132265;270510,131314;270510,132265;270510,132265;270510,165569;270510,165569;270510,166521;270510,165569;270510,165569;271463,101815;271463,103718;274320,102767;274320,98961;273368,98009;271463,101815;271463,92300;274320,95155;275272,95155;271463,92300;271463,92300;272415,139877;272415,139877;272415,139877;272415,139877;272415,139877;272415,125604;272415,125604;272415,126555;272415,125604;272415,125604;274320,214099;274320,214099;272415,214099;273368,215050;274320,214099;273368,155102;274320,157006;276225,157006;275272,155102;273368,155102;275272,110380;276225,109429;273368,111331;275272,113234;275272,110380;275272,182697;277178,182697;275272,181745;273368,181745;275272,182697;276225,134168;276225,134168;274320,134168;275272,135120;276225,134168;277178,190310;275272,186503;275272,187454;277178,190310;277178,190310;276225,106573;276225,106573;276225,108476;276225,106573;279083,128459;277178,126555;276225,127507;277178,128459;279083,128459;277178,118944;277178,118944;277178,117992;277178,118944;277178,118944;279083,196019;280035,196019;279083,196019;279083,196019;279083,196019;280035,165569;280035,165569;280035,164617;280035,165569;280035,165569;281940,228372;281940,228372;280988,228372;281940,228372;281940,228372;284797,190310;284797,190310;283845,190310;284797,190310;284797,190310;284797,151296;288608,153199;289560,152248;285750,150345;284797,151296;288608,201728;286703,199825;284797,203631;287655,205534;288608,201728;285750,165569;285750,165569;285750,167472;286703,167472;285750,165569;294322,252161;291465,248354;288608,252161;290513,255015;294322,252161;290513,215050;290513,215050;289560,215050;290513,215050;290513,215050;290513,220759;290513,219807;290513,220759;290513,220759;290513,220759;290513,226468;290513,226468;290513,225516;290513,226468;290513,226468;290513,188407;291465,190310;293370,189358;291465,187454;290513,188407;293370,230275;291465,233130;292418,234081;294322,232178;293370,230275;293370,239790;293370,239790;297180,243596;298133,242645;293370,239790;295275,174133;295275,174133;297180,174133;296228,173182;295275,174133;299085,263578;298133,263578;297180,264530;298133,264530;299085,263578;299085,211244;298133,207437;297180,209341;299085,213147;299085,211244;308610,205534;308610,203631;304800,201728;300990,203631;304800,205534;306705,205534;308610,205534;307658,218856;306705,216953;306705,218856;306705,219807;306705,219807;301943,222662;302895,223614;307658,219807;307658,218856;302895,253112;302895,253112;300990,253112;302895,253112;302895,253112;303847,237887;303847,237887;303847,237887;303847,237887;303847,237887;307658,227419;307658,226468;305753,226468;306705,227419;307658,227419;312420,228372;311468,228372;311468,228372;312420,228372;312420,228372;318135,224565;316230,222662;316230,223614;318135,224565;318135,22456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w:pict>
          </mc:Fallback>
        </mc:AlternateContent>
      </w:r>
      <w:r>
        <w:rPr>
          <w:noProof/>
        </w:rPr>
        <mc:AlternateContent>
          <mc:Choice Requires="wpg">
            <w:drawing>
              <wp:anchor distT="0" distB="0" distL="114300" distR="114300" simplePos="0" relativeHeight="251684864" behindDoc="0" locked="0" layoutInCell="1" allowOverlap="1" wp14:anchorId="1AE4F7D0" wp14:editId="136598C7">
                <wp:simplePos x="0" y="0"/>
                <wp:positionH relativeFrom="column">
                  <wp:posOffset>5274310</wp:posOffset>
                </wp:positionH>
                <wp:positionV relativeFrom="paragraph">
                  <wp:posOffset>648970</wp:posOffset>
                </wp:positionV>
                <wp:extent cx="1673860" cy="271145"/>
                <wp:effectExtent l="0" t="0" r="2540" b="0"/>
                <wp:wrapNone/>
                <wp:docPr id="94" name="Graphic 93"/>
                <wp:cNvGraphicFramePr/>
                <a:graphic xmlns:a="http://schemas.openxmlformats.org/drawingml/2006/main">
                  <a:graphicData uri="http://schemas.microsoft.com/office/word/2010/wordprocessingGroup">
                    <wpg:wgp>
                      <wpg:cNvGrpSpPr/>
                      <wpg:grpSpPr>
                        <a:xfrm>
                          <a:off x="0" y="0"/>
                          <a:ext cx="1673860" cy="271145"/>
                          <a:chOff x="0" y="0"/>
                          <a:chExt cx="1674103" cy="271556"/>
                        </a:xfrm>
                        <a:solidFill>
                          <a:srgbClr val="FFFFFF"/>
                        </a:solidFill>
                      </wpg:grpSpPr>
                      <wps:wsp>
                        <wps:cNvPr id="95" name="Freeform 95"/>
                        <wps:cNvSpPr/>
                        <wps:spPr>
                          <a:xfrm>
                            <a:off x="0" y="86862"/>
                            <a:ext cx="266938" cy="179490"/>
                          </a:xfrm>
                          <a:custGeom>
                            <a:avLst/>
                            <a:gdLst>
                              <a:gd name="connsiteX0" fmla="*/ 266938 w 266938"/>
                              <a:gd name="connsiteY0" fmla="*/ 6815 h 179490"/>
                              <a:gd name="connsiteX1" fmla="*/ 263128 w 266938"/>
                              <a:gd name="connsiteY1" fmla="*/ 10625 h 179490"/>
                              <a:gd name="connsiteX2" fmla="*/ 237411 w 266938"/>
                              <a:gd name="connsiteY2" fmla="*/ 30627 h 179490"/>
                              <a:gd name="connsiteX3" fmla="*/ 223123 w 266938"/>
                              <a:gd name="connsiteY3" fmla="*/ 71585 h 179490"/>
                              <a:gd name="connsiteX4" fmla="*/ 211693 w 266938"/>
                              <a:gd name="connsiteY4" fmla="*/ 102065 h 179490"/>
                              <a:gd name="connsiteX5" fmla="*/ 200263 w 266938"/>
                              <a:gd name="connsiteY5" fmla="*/ 134450 h 179490"/>
                              <a:gd name="connsiteX6" fmla="*/ 186928 w 266938"/>
                              <a:gd name="connsiteY6" fmla="*/ 168740 h 179490"/>
                              <a:gd name="connsiteX7" fmla="*/ 185976 w 266938"/>
                              <a:gd name="connsiteY7" fmla="*/ 171597 h 179490"/>
                              <a:gd name="connsiteX8" fmla="*/ 182166 w 266938"/>
                              <a:gd name="connsiteY8" fmla="*/ 178265 h 179490"/>
                              <a:gd name="connsiteX9" fmla="*/ 171688 w 266938"/>
                              <a:gd name="connsiteY9" fmla="*/ 178265 h 179490"/>
                              <a:gd name="connsiteX10" fmla="*/ 167878 w 266938"/>
                              <a:gd name="connsiteY10" fmla="*/ 171597 h 179490"/>
                              <a:gd name="connsiteX11" fmla="*/ 158353 w 266938"/>
                              <a:gd name="connsiteY11" fmla="*/ 142070 h 179490"/>
                              <a:gd name="connsiteX12" fmla="*/ 133588 w 266938"/>
                              <a:gd name="connsiteY12" fmla="*/ 71585 h 179490"/>
                              <a:gd name="connsiteX13" fmla="*/ 131683 w 266938"/>
                              <a:gd name="connsiteY13" fmla="*/ 67775 h 179490"/>
                              <a:gd name="connsiteX14" fmla="*/ 129778 w 266938"/>
                              <a:gd name="connsiteY14" fmla="*/ 71585 h 179490"/>
                              <a:gd name="connsiteX15" fmla="*/ 115491 w 266938"/>
                              <a:gd name="connsiteY15" fmla="*/ 111590 h 179490"/>
                              <a:gd name="connsiteX16" fmla="*/ 96441 w 266938"/>
                              <a:gd name="connsiteY16" fmla="*/ 165882 h 179490"/>
                              <a:gd name="connsiteX17" fmla="*/ 92631 w 266938"/>
                              <a:gd name="connsiteY17" fmla="*/ 175407 h 179490"/>
                              <a:gd name="connsiteX18" fmla="*/ 78343 w 266938"/>
                              <a:gd name="connsiteY18" fmla="*/ 176360 h 179490"/>
                              <a:gd name="connsiteX19" fmla="*/ 75486 w 266938"/>
                              <a:gd name="connsiteY19" fmla="*/ 169693 h 179490"/>
                              <a:gd name="connsiteX20" fmla="*/ 71676 w 266938"/>
                              <a:gd name="connsiteY20" fmla="*/ 159215 h 179490"/>
                              <a:gd name="connsiteX21" fmla="*/ 69771 w 266938"/>
                              <a:gd name="connsiteY21" fmla="*/ 153500 h 179490"/>
                              <a:gd name="connsiteX22" fmla="*/ 44053 w 266938"/>
                              <a:gd name="connsiteY22" fmla="*/ 84920 h 179490"/>
                              <a:gd name="connsiteX23" fmla="*/ 38338 w 266938"/>
                              <a:gd name="connsiteY23" fmla="*/ 70632 h 179490"/>
                              <a:gd name="connsiteX24" fmla="*/ 34528 w 266938"/>
                              <a:gd name="connsiteY24" fmla="*/ 59202 h 179490"/>
                              <a:gd name="connsiteX25" fmla="*/ 23098 w 266938"/>
                              <a:gd name="connsiteY25" fmla="*/ 29675 h 179490"/>
                              <a:gd name="connsiteX26" fmla="*/ 21193 w 266938"/>
                              <a:gd name="connsiteY26" fmla="*/ 25865 h 179490"/>
                              <a:gd name="connsiteX27" fmla="*/ 6906 w 266938"/>
                              <a:gd name="connsiteY27" fmla="*/ 10625 h 179490"/>
                              <a:gd name="connsiteX28" fmla="*/ 2143 w 266938"/>
                              <a:gd name="connsiteY28" fmla="*/ 9672 h 179490"/>
                              <a:gd name="connsiteX29" fmla="*/ 2143 w 266938"/>
                              <a:gd name="connsiteY29" fmla="*/ 2052 h 179490"/>
                              <a:gd name="connsiteX30" fmla="*/ 8811 w 266938"/>
                              <a:gd name="connsiteY30" fmla="*/ 1100 h 179490"/>
                              <a:gd name="connsiteX31" fmla="*/ 16431 w 266938"/>
                              <a:gd name="connsiteY31" fmla="*/ 1100 h 179490"/>
                              <a:gd name="connsiteX32" fmla="*/ 40243 w 266938"/>
                              <a:gd name="connsiteY32" fmla="*/ 1100 h 179490"/>
                              <a:gd name="connsiteX33" fmla="*/ 54531 w 266938"/>
                              <a:gd name="connsiteY33" fmla="*/ 2052 h 179490"/>
                              <a:gd name="connsiteX34" fmla="*/ 62151 w 266938"/>
                              <a:gd name="connsiteY34" fmla="*/ 3005 h 179490"/>
                              <a:gd name="connsiteX35" fmla="*/ 75486 w 266938"/>
                              <a:gd name="connsiteY35" fmla="*/ 2052 h 179490"/>
                              <a:gd name="connsiteX36" fmla="*/ 81201 w 266938"/>
                              <a:gd name="connsiteY36" fmla="*/ 4910 h 179490"/>
                              <a:gd name="connsiteX37" fmla="*/ 78343 w 266938"/>
                              <a:gd name="connsiteY37" fmla="*/ 10625 h 179490"/>
                              <a:gd name="connsiteX38" fmla="*/ 73581 w 266938"/>
                              <a:gd name="connsiteY38" fmla="*/ 12530 h 179490"/>
                              <a:gd name="connsiteX39" fmla="*/ 69771 w 266938"/>
                              <a:gd name="connsiteY39" fmla="*/ 22055 h 179490"/>
                              <a:gd name="connsiteX40" fmla="*/ 78343 w 266938"/>
                              <a:gd name="connsiteY40" fmla="*/ 44915 h 179490"/>
                              <a:gd name="connsiteX41" fmla="*/ 93583 w 266938"/>
                              <a:gd name="connsiteY41" fmla="*/ 81110 h 179490"/>
                              <a:gd name="connsiteX42" fmla="*/ 97393 w 266938"/>
                              <a:gd name="connsiteY42" fmla="*/ 92540 h 179490"/>
                              <a:gd name="connsiteX43" fmla="*/ 102156 w 266938"/>
                              <a:gd name="connsiteY43" fmla="*/ 103018 h 179490"/>
                              <a:gd name="connsiteX44" fmla="*/ 104061 w 266938"/>
                              <a:gd name="connsiteY44" fmla="*/ 104922 h 179490"/>
                              <a:gd name="connsiteX45" fmla="*/ 105966 w 266938"/>
                              <a:gd name="connsiteY45" fmla="*/ 102065 h 179490"/>
                              <a:gd name="connsiteX46" fmla="*/ 114538 w 266938"/>
                              <a:gd name="connsiteY46" fmla="*/ 81110 h 179490"/>
                              <a:gd name="connsiteX47" fmla="*/ 124063 w 266938"/>
                              <a:gd name="connsiteY47" fmla="*/ 53487 h 179490"/>
                              <a:gd name="connsiteX48" fmla="*/ 123111 w 266938"/>
                              <a:gd name="connsiteY48" fmla="*/ 41105 h 179490"/>
                              <a:gd name="connsiteX49" fmla="*/ 116443 w 266938"/>
                              <a:gd name="connsiteY49" fmla="*/ 23007 h 179490"/>
                              <a:gd name="connsiteX50" fmla="*/ 104061 w 266938"/>
                              <a:gd name="connsiteY50" fmla="*/ 10625 h 179490"/>
                              <a:gd name="connsiteX51" fmla="*/ 99298 w 266938"/>
                              <a:gd name="connsiteY51" fmla="*/ 8720 h 179490"/>
                              <a:gd name="connsiteX52" fmla="*/ 97393 w 266938"/>
                              <a:gd name="connsiteY52" fmla="*/ 4910 h 179490"/>
                              <a:gd name="connsiteX53" fmla="*/ 100251 w 266938"/>
                              <a:gd name="connsiteY53" fmla="*/ 2052 h 179490"/>
                              <a:gd name="connsiteX54" fmla="*/ 119301 w 266938"/>
                              <a:gd name="connsiteY54" fmla="*/ 147 h 179490"/>
                              <a:gd name="connsiteX55" fmla="*/ 127873 w 266938"/>
                              <a:gd name="connsiteY55" fmla="*/ 1100 h 179490"/>
                              <a:gd name="connsiteX56" fmla="*/ 143113 w 266938"/>
                              <a:gd name="connsiteY56" fmla="*/ 147 h 179490"/>
                              <a:gd name="connsiteX57" fmla="*/ 174546 w 266938"/>
                              <a:gd name="connsiteY57" fmla="*/ 147 h 179490"/>
                              <a:gd name="connsiteX58" fmla="*/ 179308 w 266938"/>
                              <a:gd name="connsiteY58" fmla="*/ 1100 h 179490"/>
                              <a:gd name="connsiteX59" fmla="*/ 182166 w 266938"/>
                              <a:gd name="connsiteY59" fmla="*/ 4910 h 179490"/>
                              <a:gd name="connsiteX60" fmla="*/ 179308 w 266938"/>
                              <a:gd name="connsiteY60" fmla="*/ 8720 h 179490"/>
                              <a:gd name="connsiteX61" fmla="*/ 173593 w 266938"/>
                              <a:gd name="connsiteY61" fmla="*/ 10625 h 179490"/>
                              <a:gd name="connsiteX62" fmla="*/ 165973 w 266938"/>
                              <a:gd name="connsiteY62" fmla="*/ 24912 h 179490"/>
                              <a:gd name="connsiteX63" fmla="*/ 173593 w 266938"/>
                              <a:gd name="connsiteY63" fmla="*/ 48725 h 179490"/>
                              <a:gd name="connsiteX64" fmla="*/ 187881 w 266938"/>
                              <a:gd name="connsiteY64" fmla="*/ 90635 h 179490"/>
                              <a:gd name="connsiteX65" fmla="*/ 192643 w 266938"/>
                              <a:gd name="connsiteY65" fmla="*/ 103018 h 179490"/>
                              <a:gd name="connsiteX66" fmla="*/ 195501 w 266938"/>
                              <a:gd name="connsiteY66" fmla="*/ 105875 h 179490"/>
                              <a:gd name="connsiteX67" fmla="*/ 197406 w 266938"/>
                              <a:gd name="connsiteY67" fmla="*/ 103018 h 179490"/>
                              <a:gd name="connsiteX68" fmla="*/ 204073 w 266938"/>
                              <a:gd name="connsiteY68" fmla="*/ 84920 h 179490"/>
                              <a:gd name="connsiteX69" fmla="*/ 221218 w 266938"/>
                              <a:gd name="connsiteY69" fmla="*/ 35390 h 179490"/>
                              <a:gd name="connsiteX70" fmla="*/ 223123 w 266938"/>
                              <a:gd name="connsiteY70" fmla="*/ 22055 h 179490"/>
                              <a:gd name="connsiteX71" fmla="*/ 212646 w 266938"/>
                              <a:gd name="connsiteY71" fmla="*/ 10625 h 179490"/>
                              <a:gd name="connsiteX72" fmla="*/ 204073 w 266938"/>
                              <a:gd name="connsiteY72" fmla="*/ 9672 h 179490"/>
                              <a:gd name="connsiteX73" fmla="*/ 199311 w 266938"/>
                              <a:gd name="connsiteY73" fmla="*/ 5862 h 179490"/>
                              <a:gd name="connsiteX74" fmla="*/ 205026 w 266938"/>
                              <a:gd name="connsiteY74" fmla="*/ 2052 h 179490"/>
                              <a:gd name="connsiteX75" fmla="*/ 232648 w 266938"/>
                              <a:gd name="connsiteY75" fmla="*/ 2052 h 179490"/>
                              <a:gd name="connsiteX76" fmla="*/ 256461 w 266938"/>
                              <a:gd name="connsiteY76" fmla="*/ 2052 h 179490"/>
                              <a:gd name="connsiteX77" fmla="*/ 261223 w 266938"/>
                              <a:gd name="connsiteY77" fmla="*/ 2052 h 179490"/>
                              <a:gd name="connsiteX78" fmla="*/ 266938 w 266938"/>
                              <a:gd name="connsiteY78" fmla="*/ 6815 h 179490"/>
                              <a:gd name="connsiteX79" fmla="*/ 45958 w 266938"/>
                              <a:gd name="connsiteY79" fmla="*/ 25865 h 179490"/>
                              <a:gd name="connsiteX80" fmla="*/ 45958 w 266938"/>
                              <a:gd name="connsiteY80" fmla="*/ 25865 h 179490"/>
                              <a:gd name="connsiteX81" fmla="*/ 45958 w 266938"/>
                              <a:gd name="connsiteY81" fmla="*/ 25865 h 179490"/>
                              <a:gd name="connsiteX82" fmla="*/ 45958 w 266938"/>
                              <a:gd name="connsiteY82" fmla="*/ 25865 h 179490"/>
                              <a:gd name="connsiteX83" fmla="*/ 45958 w 266938"/>
                              <a:gd name="connsiteY83" fmla="*/ 25865 h 179490"/>
                              <a:gd name="connsiteX84" fmla="*/ 50721 w 266938"/>
                              <a:gd name="connsiteY84" fmla="*/ 27770 h 179490"/>
                              <a:gd name="connsiteX85" fmla="*/ 52626 w 266938"/>
                              <a:gd name="connsiteY85" fmla="*/ 31580 h 179490"/>
                              <a:gd name="connsiteX86" fmla="*/ 53578 w 266938"/>
                              <a:gd name="connsiteY86" fmla="*/ 30627 h 179490"/>
                              <a:gd name="connsiteX87" fmla="*/ 50721 w 266938"/>
                              <a:gd name="connsiteY87" fmla="*/ 27770 h 179490"/>
                              <a:gd name="connsiteX88" fmla="*/ 50721 w 266938"/>
                              <a:gd name="connsiteY88" fmla="*/ 27770 h 179490"/>
                              <a:gd name="connsiteX89" fmla="*/ 52626 w 266938"/>
                              <a:gd name="connsiteY89" fmla="*/ 47772 h 179490"/>
                              <a:gd name="connsiteX90" fmla="*/ 52626 w 266938"/>
                              <a:gd name="connsiteY90" fmla="*/ 47772 h 179490"/>
                              <a:gd name="connsiteX91" fmla="*/ 51673 w 266938"/>
                              <a:gd name="connsiteY91" fmla="*/ 47772 h 179490"/>
                              <a:gd name="connsiteX92" fmla="*/ 52626 w 266938"/>
                              <a:gd name="connsiteY92" fmla="*/ 47772 h 179490"/>
                              <a:gd name="connsiteX93" fmla="*/ 52626 w 266938"/>
                              <a:gd name="connsiteY93" fmla="*/ 47772 h 179490"/>
                              <a:gd name="connsiteX94" fmla="*/ 55483 w 266938"/>
                              <a:gd name="connsiteY94" fmla="*/ 33485 h 179490"/>
                              <a:gd name="connsiteX95" fmla="*/ 55483 w 266938"/>
                              <a:gd name="connsiteY95" fmla="*/ 33485 h 179490"/>
                              <a:gd name="connsiteX96" fmla="*/ 51673 w 266938"/>
                              <a:gd name="connsiteY96" fmla="*/ 37295 h 179490"/>
                              <a:gd name="connsiteX97" fmla="*/ 52626 w 266938"/>
                              <a:gd name="connsiteY97" fmla="*/ 38247 h 179490"/>
                              <a:gd name="connsiteX98" fmla="*/ 55483 w 266938"/>
                              <a:gd name="connsiteY98" fmla="*/ 33485 h 179490"/>
                              <a:gd name="connsiteX99" fmla="*/ 56436 w 266938"/>
                              <a:gd name="connsiteY99" fmla="*/ 64918 h 179490"/>
                              <a:gd name="connsiteX100" fmla="*/ 58341 w 266938"/>
                              <a:gd name="connsiteY100" fmla="*/ 57297 h 179490"/>
                              <a:gd name="connsiteX101" fmla="*/ 57388 w 266938"/>
                              <a:gd name="connsiteY101" fmla="*/ 55393 h 179490"/>
                              <a:gd name="connsiteX102" fmla="*/ 56436 w 266938"/>
                              <a:gd name="connsiteY102" fmla="*/ 56345 h 179490"/>
                              <a:gd name="connsiteX103" fmla="*/ 55483 w 266938"/>
                              <a:gd name="connsiteY103" fmla="*/ 60155 h 179490"/>
                              <a:gd name="connsiteX104" fmla="*/ 55483 w 266938"/>
                              <a:gd name="connsiteY104" fmla="*/ 64918 h 179490"/>
                              <a:gd name="connsiteX105" fmla="*/ 56436 w 266938"/>
                              <a:gd name="connsiteY105" fmla="*/ 64918 h 179490"/>
                              <a:gd name="connsiteX106" fmla="*/ 56436 w 266938"/>
                              <a:gd name="connsiteY106" fmla="*/ 64918 h 179490"/>
                              <a:gd name="connsiteX107" fmla="*/ 55483 w 266938"/>
                              <a:gd name="connsiteY107" fmla="*/ 43962 h 179490"/>
                              <a:gd name="connsiteX108" fmla="*/ 55483 w 266938"/>
                              <a:gd name="connsiteY108" fmla="*/ 43962 h 179490"/>
                              <a:gd name="connsiteX109" fmla="*/ 55483 w 266938"/>
                              <a:gd name="connsiteY109" fmla="*/ 43962 h 179490"/>
                              <a:gd name="connsiteX110" fmla="*/ 55483 w 266938"/>
                              <a:gd name="connsiteY110" fmla="*/ 43962 h 179490"/>
                              <a:gd name="connsiteX111" fmla="*/ 55483 w 266938"/>
                              <a:gd name="connsiteY111" fmla="*/ 43962 h 179490"/>
                              <a:gd name="connsiteX112" fmla="*/ 56436 w 266938"/>
                              <a:gd name="connsiteY112" fmla="*/ 51582 h 179490"/>
                              <a:gd name="connsiteX113" fmla="*/ 56436 w 266938"/>
                              <a:gd name="connsiteY113" fmla="*/ 51582 h 179490"/>
                              <a:gd name="connsiteX114" fmla="*/ 56436 w 266938"/>
                              <a:gd name="connsiteY114" fmla="*/ 51582 h 179490"/>
                              <a:gd name="connsiteX115" fmla="*/ 56436 w 266938"/>
                              <a:gd name="connsiteY115" fmla="*/ 51582 h 179490"/>
                              <a:gd name="connsiteX116" fmla="*/ 56436 w 266938"/>
                              <a:gd name="connsiteY116" fmla="*/ 51582 h 179490"/>
                              <a:gd name="connsiteX117" fmla="*/ 59293 w 266938"/>
                              <a:gd name="connsiteY117" fmla="*/ 77300 h 179490"/>
                              <a:gd name="connsiteX118" fmla="*/ 62151 w 266938"/>
                              <a:gd name="connsiteY118" fmla="*/ 73490 h 179490"/>
                              <a:gd name="connsiteX119" fmla="*/ 61198 w 266938"/>
                              <a:gd name="connsiteY119" fmla="*/ 72537 h 179490"/>
                              <a:gd name="connsiteX120" fmla="*/ 57388 w 266938"/>
                              <a:gd name="connsiteY120" fmla="*/ 75395 h 179490"/>
                              <a:gd name="connsiteX121" fmla="*/ 59293 w 266938"/>
                              <a:gd name="connsiteY121" fmla="*/ 77300 h 179490"/>
                              <a:gd name="connsiteX122" fmla="*/ 61198 w 266938"/>
                              <a:gd name="connsiteY122" fmla="*/ 85872 h 179490"/>
                              <a:gd name="connsiteX123" fmla="*/ 68818 w 266938"/>
                              <a:gd name="connsiteY123" fmla="*/ 86825 h 179490"/>
                              <a:gd name="connsiteX124" fmla="*/ 69771 w 266938"/>
                              <a:gd name="connsiteY124" fmla="*/ 87777 h 179490"/>
                              <a:gd name="connsiteX125" fmla="*/ 76438 w 266938"/>
                              <a:gd name="connsiteY125" fmla="*/ 85872 h 179490"/>
                              <a:gd name="connsiteX126" fmla="*/ 78343 w 266938"/>
                              <a:gd name="connsiteY126" fmla="*/ 85872 h 179490"/>
                              <a:gd name="connsiteX127" fmla="*/ 77391 w 266938"/>
                              <a:gd name="connsiteY127" fmla="*/ 83968 h 179490"/>
                              <a:gd name="connsiteX128" fmla="*/ 72628 w 266938"/>
                              <a:gd name="connsiteY128" fmla="*/ 82062 h 179490"/>
                              <a:gd name="connsiteX129" fmla="*/ 69771 w 266938"/>
                              <a:gd name="connsiteY129" fmla="*/ 82062 h 179490"/>
                              <a:gd name="connsiteX130" fmla="*/ 67866 w 266938"/>
                              <a:gd name="connsiteY130" fmla="*/ 81110 h 179490"/>
                              <a:gd name="connsiteX131" fmla="*/ 62151 w 266938"/>
                              <a:gd name="connsiteY131" fmla="*/ 83015 h 179490"/>
                              <a:gd name="connsiteX132" fmla="*/ 60246 w 266938"/>
                              <a:gd name="connsiteY132" fmla="*/ 81110 h 179490"/>
                              <a:gd name="connsiteX133" fmla="*/ 58341 w 266938"/>
                              <a:gd name="connsiteY133" fmla="*/ 84920 h 179490"/>
                              <a:gd name="connsiteX134" fmla="*/ 61198 w 266938"/>
                              <a:gd name="connsiteY134" fmla="*/ 85872 h 179490"/>
                              <a:gd name="connsiteX135" fmla="*/ 59293 w 266938"/>
                              <a:gd name="connsiteY135" fmla="*/ 36343 h 179490"/>
                              <a:gd name="connsiteX136" fmla="*/ 59293 w 266938"/>
                              <a:gd name="connsiteY136" fmla="*/ 36343 h 179490"/>
                              <a:gd name="connsiteX137" fmla="*/ 59293 w 266938"/>
                              <a:gd name="connsiteY137" fmla="*/ 36343 h 179490"/>
                              <a:gd name="connsiteX138" fmla="*/ 59293 w 266938"/>
                              <a:gd name="connsiteY138" fmla="*/ 36343 h 179490"/>
                              <a:gd name="connsiteX139" fmla="*/ 59293 w 266938"/>
                              <a:gd name="connsiteY139" fmla="*/ 36343 h 179490"/>
                              <a:gd name="connsiteX140" fmla="*/ 62151 w 266938"/>
                              <a:gd name="connsiteY140" fmla="*/ 56345 h 179490"/>
                              <a:gd name="connsiteX141" fmla="*/ 63103 w 266938"/>
                              <a:gd name="connsiteY141" fmla="*/ 58250 h 179490"/>
                              <a:gd name="connsiteX142" fmla="*/ 64056 w 266938"/>
                              <a:gd name="connsiteY142" fmla="*/ 56345 h 179490"/>
                              <a:gd name="connsiteX143" fmla="*/ 63103 w 266938"/>
                              <a:gd name="connsiteY143" fmla="*/ 55393 h 179490"/>
                              <a:gd name="connsiteX144" fmla="*/ 62151 w 266938"/>
                              <a:gd name="connsiteY144" fmla="*/ 56345 h 179490"/>
                              <a:gd name="connsiteX145" fmla="*/ 63103 w 266938"/>
                              <a:gd name="connsiteY145" fmla="*/ 62060 h 179490"/>
                              <a:gd name="connsiteX146" fmla="*/ 64056 w 266938"/>
                              <a:gd name="connsiteY146" fmla="*/ 65870 h 179490"/>
                              <a:gd name="connsiteX147" fmla="*/ 64056 w 266938"/>
                              <a:gd name="connsiteY147" fmla="*/ 71585 h 179490"/>
                              <a:gd name="connsiteX148" fmla="*/ 63103 w 266938"/>
                              <a:gd name="connsiteY148" fmla="*/ 76347 h 179490"/>
                              <a:gd name="connsiteX149" fmla="*/ 62151 w 266938"/>
                              <a:gd name="connsiteY149" fmla="*/ 77300 h 179490"/>
                              <a:gd name="connsiteX150" fmla="*/ 63103 w 266938"/>
                              <a:gd name="connsiteY150" fmla="*/ 77300 h 179490"/>
                              <a:gd name="connsiteX151" fmla="*/ 67866 w 266938"/>
                              <a:gd name="connsiteY151" fmla="*/ 77300 h 179490"/>
                              <a:gd name="connsiteX152" fmla="*/ 72628 w 266938"/>
                              <a:gd name="connsiteY152" fmla="*/ 76347 h 179490"/>
                              <a:gd name="connsiteX153" fmla="*/ 76438 w 266938"/>
                              <a:gd name="connsiteY153" fmla="*/ 70632 h 179490"/>
                              <a:gd name="connsiteX154" fmla="*/ 76438 w 266938"/>
                              <a:gd name="connsiteY154" fmla="*/ 69680 h 179490"/>
                              <a:gd name="connsiteX155" fmla="*/ 74533 w 266938"/>
                              <a:gd name="connsiteY155" fmla="*/ 69680 h 179490"/>
                              <a:gd name="connsiteX156" fmla="*/ 68818 w 266938"/>
                              <a:gd name="connsiteY156" fmla="*/ 70632 h 179490"/>
                              <a:gd name="connsiteX157" fmla="*/ 66913 w 266938"/>
                              <a:gd name="connsiteY157" fmla="*/ 69680 h 179490"/>
                              <a:gd name="connsiteX158" fmla="*/ 67866 w 266938"/>
                              <a:gd name="connsiteY158" fmla="*/ 68727 h 179490"/>
                              <a:gd name="connsiteX159" fmla="*/ 67866 w 266938"/>
                              <a:gd name="connsiteY159" fmla="*/ 66822 h 179490"/>
                              <a:gd name="connsiteX160" fmla="*/ 65961 w 266938"/>
                              <a:gd name="connsiteY160" fmla="*/ 63012 h 179490"/>
                              <a:gd name="connsiteX161" fmla="*/ 66913 w 266938"/>
                              <a:gd name="connsiteY161" fmla="*/ 59202 h 179490"/>
                              <a:gd name="connsiteX162" fmla="*/ 65961 w 266938"/>
                              <a:gd name="connsiteY162" fmla="*/ 56345 h 179490"/>
                              <a:gd name="connsiteX163" fmla="*/ 64056 w 266938"/>
                              <a:gd name="connsiteY163" fmla="*/ 59202 h 179490"/>
                              <a:gd name="connsiteX164" fmla="*/ 64056 w 266938"/>
                              <a:gd name="connsiteY164" fmla="*/ 60155 h 179490"/>
                              <a:gd name="connsiteX165" fmla="*/ 63103 w 266938"/>
                              <a:gd name="connsiteY165" fmla="*/ 62060 h 179490"/>
                              <a:gd name="connsiteX166" fmla="*/ 63103 w 266938"/>
                              <a:gd name="connsiteY166" fmla="*/ 62060 h 179490"/>
                              <a:gd name="connsiteX167" fmla="*/ 65961 w 266938"/>
                              <a:gd name="connsiteY167" fmla="*/ 97302 h 179490"/>
                              <a:gd name="connsiteX168" fmla="*/ 69771 w 266938"/>
                              <a:gd name="connsiteY168" fmla="*/ 93493 h 179490"/>
                              <a:gd name="connsiteX169" fmla="*/ 77391 w 266938"/>
                              <a:gd name="connsiteY169" fmla="*/ 98255 h 179490"/>
                              <a:gd name="connsiteX170" fmla="*/ 78343 w 266938"/>
                              <a:gd name="connsiteY170" fmla="*/ 99207 h 179490"/>
                              <a:gd name="connsiteX171" fmla="*/ 78343 w 266938"/>
                              <a:gd name="connsiteY171" fmla="*/ 101112 h 179490"/>
                              <a:gd name="connsiteX172" fmla="*/ 79296 w 266938"/>
                              <a:gd name="connsiteY172" fmla="*/ 103970 h 179490"/>
                              <a:gd name="connsiteX173" fmla="*/ 82153 w 266938"/>
                              <a:gd name="connsiteY173" fmla="*/ 105875 h 179490"/>
                              <a:gd name="connsiteX174" fmla="*/ 85011 w 266938"/>
                              <a:gd name="connsiteY174" fmla="*/ 102065 h 179490"/>
                              <a:gd name="connsiteX175" fmla="*/ 85963 w 266938"/>
                              <a:gd name="connsiteY175" fmla="*/ 101112 h 179490"/>
                              <a:gd name="connsiteX176" fmla="*/ 85963 w 266938"/>
                              <a:gd name="connsiteY176" fmla="*/ 101112 h 179490"/>
                              <a:gd name="connsiteX177" fmla="*/ 87868 w 266938"/>
                              <a:gd name="connsiteY177" fmla="*/ 96350 h 179490"/>
                              <a:gd name="connsiteX178" fmla="*/ 85963 w 266938"/>
                              <a:gd name="connsiteY178" fmla="*/ 94445 h 179490"/>
                              <a:gd name="connsiteX179" fmla="*/ 85011 w 266938"/>
                              <a:gd name="connsiteY179" fmla="*/ 96350 h 179490"/>
                              <a:gd name="connsiteX180" fmla="*/ 84058 w 266938"/>
                              <a:gd name="connsiteY180" fmla="*/ 97302 h 179490"/>
                              <a:gd name="connsiteX181" fmla="*/ 84058 w 266938"/>
                              <a:gd name="connsiteY181" fmla="*/ 97302 h 179490"/>
                              <a:gd name="connsiteX182" fmla="*/ 84058 w 266938"/>
                              <a:gd name="connsiteY182" fmla="*/ 97302 h 179490"/>
                              <a:gd name="connsiteX183" fmla="*/ 81201 w 266938"/>
                              <a:gd name="connsiteY183" fmla="*/ 94445 h 179490"/>
                              <a:gd name="connsiteX184" fmla="*/ 78343 w 266938"/>
                              <a:gd name="connsiteY184" fmla="*/ 92540 h 179490"/>
                              <a:gd name="connsiteX185" fmla="*/ 75486 w 266938"/>
                              <a:gd name="connsiteY185" fmla="*/ 94445 h 179490"/>
                              <a:gd name="connsiteX186" fmla="*/ 75486 w 266938"/>
                              <a:gd name="connsiteY186" fmla="*/ 94445 h 179490"/>
                              <a:gd name="connsiteX187" fmla="*/ 70723 w 266938"/>
                              <a:gd name="connsiteY187" fmla="*/ 95397 h 179490"/>
                              <a:gd name="connsiteX188" fmla="*/ 72628 w 266938"/>
                              <a:gd name="connsiteY188" fmla="*/ 93493 h 179490"/>
                              <a:gd name="connsiteX189" fmla="*/ 73581 w 266938"/>
                              <a:gd name="connsiteY189" fmla="*/ 91587 h 179490"/>
                              <a:gd name="connsiteX190" fmla="*/ 71676 w 266938"/>
                              <a:gd name="connsiteY190" fmla="*/ 91587 h 179490"/>
                              <a:gd name="connsiteX191" fmla="*/ 67866 w 266938"/>
                              <a:gd name="connsiteY191" fmla="*/ 92540 h 179490"/>
                              <a:gd name="connsiteX192" fmla="*/ 65961 w 266938"/>
                              <a:gd name="connsiteY192" fmla="*/ 92540 h 179490"/>
                              <a:gd name="connsiteX193" fmla="*/ 66913 w 266938"/>
                              <a:gd name="connsiteY193" fmla="*/ 94445 h 179490"/>
                              <a:gd name="connsiteX194" fmla="*/ 66913 w 266938"/>
                              <a:gd name="connsiteY194" fmla="*/ 99207 h 179490"/>
                              <a:gd name="connsiteX195" fmla="*/ 65008 w 266938"/>
                              <a:gd name="connsiteY195" fmla="*/ 100160 h 179490"/>
                              <a:gd name="connsiteX196" fmla="*/ 65961 w 266938"/>
                              <a:gd name="connsiteY196" fmla="*/ 97302 h 179490"/>
                              <a:gd name="connsiteX197" fmla="*/ 69771 w 266938"/>
                              <a:gd name="connsiteY197" fmla="*/ 103970 h 179490"/>
                              <a:gd name="connsiteX198" fmla="*/ 68818 w 266938"/>
                              <a:gd name="connsiteY198" fmla="*/ 101112 h 179490"/>
                              <a:gd name="connsiteX199" fmla="*/ 66913 w 266938"/>
                              <a:gd name="connsiteY199" fmla="*/ 102065 h 179490"/>
                              <a:gd name="connsiteX200" fmla="*/ 68818 w 266938"/>
                              <a:gd name="connsiteY200" fmla="*/ 104922 h 179490"/>
                              <a:gd name="connsiteX201" fmla="*/ 69771 w 266938"/>
                              <a:gd name="connsiteY201" fmla="*/ 103970 h 179490"/>
                              <a:gd name="connsiteX202" fmla="*/ 70723 w 266938"/>
                              <a:gd name="connsiteY202" fmla="*/ 117305 h 179490"/>
                              <a:gd name="connsiteX203" fmla="*/ 70723 w 266938"/>
                              <a:gd name="connsiteY203" fmla="*/ 117305 h 179490"/>
                              <a:gd name="connsiteX204" fmla="*/ 69771 w 266938"/>
                              <a:gd name="connsiteY204" fmla="*/ 117305 h 179490"/>
                              <a:gd name="connsiteX205" fmla="*/ 70723 w 266938"/>
                              <a:gd name="connsiteY205" fmla="*/ 117305 h 179490"/>
                              <a:gd name="connsiteX206" fmla="*/ 70723 w 266938"/>
                              <a:gd name="connsiteY206" fmla="*/ 117305 h 179490"/>
                              <a:gd name="connsiteX207" fmla="*/ 69771 w 266938"/>
                              <a:gd name="connsiteY207" fmla="*/ 74443 h 179490"/>
                              <a:gd name="connsiteX208" fmla="*/ 69771 w 266938"/>
                              <a:gd name="connsiteY208" fmla="*/ 74443 h 179490"/>
                              <a:gd name="connsiteX209" fmla="*/ 70723 w 266938"/>
                              <a:gd name="connsiteY209" fmla="*/ 74443 h 179490"/>
                              <a:gd name="connsiteX210" fmla="*/ 69771 w 266938"/>
                              <a:gd name="connsiteY210" fmla="*/ 74443 h 179490"/>
                              <a:gd name="connsiteX211" fmla="*/ 69771 w 266938"/>
                              <a:gd name="connsiteY211" fmla="*/ 74443 h 179490"/>
                              <a:gd name="connsiteX212" fmla="*/ 72628 w 266938"/>
                              <a:gd name="connsiteY212" fmla="*/ 110637 h 179490"/>
                              <a:gd name="connsiteX213" fmla="*/ 72628 w 266938"/>
                              <a:gd name="connsiteY213" fmla="*/ 110637 h 179490"/>
                              <a:gd name="connsiteX214" fmla="*/ 72628 w 266938"/>
                              <a:gd name="connsiteY214" fmla="*/ 110637 h 179490"/>
                              <a:gd name="connsiteX215" fmla="*/ 72628 w 266938"/>
                              <a:gd name="connsiteY215" fmla="*/ 110637 h 179490"/>
                              <a:gd name="connsiteX216" fmla="*/ 72628 w 266938"/>
                              <a:gd name="connsiteY216" fmla="*/ 110637 h 179490"/>
                              <a:gd name="connsiteX217" fmla="*/ 97393 w 266938"/>
                              <a:gd name="connsiteY217" fmla="*/ 111590 h 179490"/>
                              <a:gd name="connsiteX218" fmla="*/ 97393 w 266938"/>
                              <a:gd name="connsiteY218" fmla="*/ 111590 h 179490"/>
                              <a:gd name="connsiteX219" fmla="*/ 92631 w 266938"/>
                              <a:gd name="connsiteY219" fmla="*/ 111590 h 179490"/>
                              <a:gd name="connsiteX220" fmla="*/ 92631 w 266938"/>
                              <a:gd name="connsiteY220" fmla="*/ 111590 h 179490"/>
                              <a:gd name="connsiteX221" fmla="*/ 92631 w 266938"/>
                              <a:gd name="connsiteY221" fmla="*/ 110637 h 179490"/>
                              <a:gd name="connsiteX222" fmla="*/ 91678 w 266938"/>
                              <a:gd name="connsiteY222" fmla="*/ 107780 h 179490"/>
                              <a:gd name="connsiteX223" fmla="*/ 89773 w 266938"/>
                              <a:gd name="connsiteY223" fmla="*/ 109685 h 179490"/>
                              <a:gd name="connsiteX224" fmla="*/ 86916 w 266938"/>
                              <a:gd name="connsiteY224" fmla="*/ 112543 h 179490"/>
                              <a:gd name="connsiteX225" fmla="*/ 83106 w 266938"/>
                              <a:gd name="connsiteY225" fmla="*/ 111590 h 179490"/>
                              <a:gd name="connsiteX226" fmla="*/ 82153 w 266938"/>
                              <a:gd name="connsiteY226" fmla="*/ 111590 h 179490"/>
                              <a:gd name="connsiteX227" fmla="*/ 82153 w 266938"/>
                              <a:gd name="connsiteY227" fmla="*/ 108732 h 179490"/>
                              <a:gd name="connsiteX228" fmla="*/ 86916 w 266938"/>
                              <a:gd name="connsiteY228" fmla="*/ 105875 h 179490"/>
                              <a:gd name="connsiteX229" fmla="*/ 87868 w 266938"/>
                              <a:gd name="connsiteY229" fmla="*/ 103018 h 179490"/>
                              <a:gd name="connsiteX230" fmla="*/ 85011 w 266938"/>
                              <a:gd name="connsiteY230" fmla="*/ 103018 h 179490"/>
                              <a:gd name="connsiteX231" fmla="*/ 81201 w 266938"/>
                              <a:gd name="connsiteY231" fmla="*/ 104922 h 179490"/>
                              <a:gd name="connsiteX232" fmla="*/ 80248 w 266938"/>
                              <a:gd name="connsiteY232" fmla="*/ 106827 h 179490"/>
                              <a:gd name="connsiteX233" fmla="*/ 72628 w 266938"/>
                              <a:gd name="connsiteY233" fmla="*/ 105875 h 179490"/>
                              <a:gd name="connsiteX234" fmla="*/ 71676 w 266938"/>
                              <a:gd name="connsiteY234" fmla="*/ 106827 h 179490"/>
                              <a:gd name="connsiteX235" fmla="*/ 72628 w 266938"/>
                              <a:gd name="connsiteY235" fmla="*/ 107780 h 179490"/>
                              <a:gd name="connsiteX236" fmla="*/ 75486 w 266938"/>
                              <a:gd name="connsiteY236" fmla="*/ 107780 h 179490"/>
                              <a:gd name="connsiteX237" fmla="*/ 77391 w 266938"/>
                              <a:gd name="connsiteY237" fmla="*/ 110637 h 179490"/>
                              <a:gd name="connsiteX238" fmla="*/ 78343 w 266938"/>
                              <a:gd name="connsiteY238" fmla="*/ 114447 h 179490"/>
                              <a:gd name="connsiteX239" fmla="*/ 82153 w 266938"/>
                              <a:gd name="connsiteY239" fmla="*/ 111590 h 179490"/>
                              <a:gd name="connsiteX240" fmla="*/ 83106 w 266938"/>
                              <a:gd name="connsiteY240" fmla="*/ 113495 h 179490"/>
                              <a:gd name="connsiteX241" fmla="*/ 88821 w 266938"/>
                              <a:gd name="connsiteY241" fmla="*/ 113495 h 179490"/>
                              <a:gd name="connsiteX242" fmla="*/ 88821 w 266938"/>
                              <a:gd name="connsiteY242" fmla="*/ 112543 h 179490"/>
                              <a:gd name="connsiteX243" fmla="*/ 89773 w 266938"/>
                              <a:gd name="connsiteY243" fmla="*/ 112543 h 179490"/>
                              <a:gd name="connsiteX244" fmla="*/ 88821 w 266938"/>
                              <a:gd name="connsiteY244" fmla="*/ 114447 h 179490"/>
                              <a:gd name="connsiteX245" fmla="*/ 90726 w 266938"/>
                              <a:gd name="connsiteY245" fmla="*/ 114447 h 179490"/>
                              <a:gd name="connsiteX246" fmla="*/ 92631 w 266938"/>
                              <a:gd name="connsiteY246" fmla="*/ 110637 h 179490"/>
                              <a:gd name="connsiteX247" fmla="*/ 93583 w 266938"/>
                              <a:gd name="connsiteY247" fmla="*/ 110637 h 179490"/>
                              <a:gd name="connsiteX248" fmla="*/ 97393 w 266938"/>
                              <a:gd name="connsiteY248" fmla="*/ 111590 h 179490"/>
                              <a:gd name="connsiteX249" fmla="*/ 78343 w 266938"/>
                              <a:gd name="connsiteY249" fmla="*/ 77300 h 179490"/>
                              <a:gd name="connsiteX250" fmla="*/ 73581 w 266938"/>
                              <a:gd name="connsiteY250" fmla="*/ 79205 h 179490"/>
                              <a:gd name="connsiteX251" fmla="*/ 72628 w 266938"/>
                              <a:gd name="connsiteY251" fmla="*/ 82062 h 179490"/>
                              <a:gd name="connsiteX252" fmla="*/ 78343 w 266938"/>
                              <a:gd name="connsiteY252" fmla="*/ 82062 h 179490"/>
                              <a:gd name="connsiteX253" fmla="*/ 78343 w 266938"/>
                              <a:gd name="connsiteY253" fmla="*/ 77300 h 179490"/>
                              <a:gd name="connsiteX254" fmla="*/ 78343 w 266938"/>
                              <a:gd name="connsiteY254" fmla="*/ 77300 h 179490"/>
                              <a:gd name="connsiteX255" fmla="*/ 74533 w 266938"/>
                              <a:gd name="connsiteY255" fmla="*/ 117305 h 179490"/>
                              <a:gd name="connsiteX256" fmla="*/ 74533 w 266938"/>
                              <a:gd name="connsiteY256" fmla="*/ 117305 h 179490"/>
                              <a:gd name="connsiteX257" fmla="*/ 72628 w 266938"/>
                              <a:gd name="connsiteY257" fmla="*/ 117305 h 179490"/>
                              <a:gd name="connsiteX258" fmla="*/ 72628 w 266938"/>
                              <a:gd name="connsiteY258" fmla="*/ 118257 h 179490"/>
                              <a:gd name="connsiteX259" fmla="*/ 74533 w 266938"/>
                              <a:gd name="connsiteY259" fmla="*/ 117305 h 179490"/>
                              <a:gd name="connsiteX260" fmla="*/ 74533 w 266938"/>
                              <a:gd name="connsiteY260" fmla="*/ 64918 h 179490"/>
                              <a:gd name="connsiteX261" fmla="*/ 77391 w 266938"/>
                              <a:gd name="connsiteY261" fmla="*/ 66822 h 179490"/>
                              <a:gd name="connsiteX262" fmla="*/ 78343 w 266938"/>
                              <a:gd name="connsiteY262" fmla="*/ 64918 h 179490"/>
                              <a:gd name="connsiteX263" fmla="*/ 75486 w 266938"/>
                              <a:gd name="connsiteY263" fmla="*/ 63012 h 179490"/>
                              <a:gd name="connsiteX264" fmla="*/ 74533 w 266938"/>
                              <a:gd name="connsiteY264" fmla="*/ 64918 h 179490"/>
                              <a:gd name="connsiteX265" fmla="*/ 75486 w 266938"/>
                              <a:gd name="connsiteY265" fmla="*/ 113495 h 179490"/>
                              <a:gd name="connsiteX266" fmla="*/ 75486 w 266938"/>
                              <a:gd name="connsiteY266" fmla="*/ 113495 h 179490"/>
                              <a:gd name="connsiteX267" fmla="*/ 75486 w 266938"/>
                              <a:gd name="connsiteY267" fmla="*/ 113495 h 179490"/>
                              <a:gd name="connsiteX268" fmla="*/ 75486 w 266938"/>
                              <a:gd name="connsiteY268" fmla="*/ 113495 h 179490"/>
                              <a:gd name="connsiteX269" fmla="*/ 75486 w 266938"/>
                              <a:gd name="connsiteY269" fmla="*/ 113495 h 179490"/>
                              <a:gd name="connsiteX270" fmla="*/ 75486 w 266938"/>
                              <a:gd name="connsiteY270" fmla="*/ 92540 h 179490"/>
                              <a:gd name="connsiteX271" fmla="*/ 78343 w 266938"/>
                              <a:gd name="connsiteY271" fmla="*/ 94445 h 179490"/>
                              <a:gd name="connsiteX272" fmla="*/ 77391 w 266938"/>
                              <a:gd name="connsiteY272" fmla="*/ 95397 h 179490"/>
                              <a:gd name="connsiteX273" fmla="*/ 75486 w 266938"/>
                              <a:gd name="connsiteY273" fmla="*/ 92540 h 179490"/>
                              <a:gd name="connsiteX274" fmla="*/ 93583 w 266938"/>
                              <a:gd name="connsiteY274" fmla="*/ 127782 h 179490"/>
                              <a:gd name="connsiteX275" fmla="*/ 85011 w 266938"/>
                              <a:gd name="connsiteY275" fmla="*/ 123972 h 179490"/>
                              <a:gd name="connsiteX276" fmla="*/ 80248 w 266938"/>
                              <a:gd name="connsiteY276" fmla="*/ 120162 h 179490"/>
                              <a:gd name="connsiteX277" fmla="*/ 79296 w 266938"/>
                              <a:gd name="connsiteY277" fmla="*/ 118257 h 179490"/>
                              <a:gd name="connsiteX278" fmla="*/ 76438 w 266938"/>
                              <a:gd name="connsiteY278" fmla="*/ 120162 h 179490"/>
                              <a:gd name="connsiteX279" fmla="*/ 77391 w 266938"/>
                              <a:gd name="connsiteY279" fmla="*/ 122068 h 179490"/>
                              <a:gd name="connsiteX280" fmla="*/ 78343 w 266938"/>
                              <a:gd name="connsiteY280" fmla="*/ 124925 h 179490"/>
                              <a:gd name="connsiteX281" fmla="*/ 81201 w 266938"/>
                              <a:gd name="connsiteY281" fmla="*/ 130640 h 179490"/>
                              <a:gd name="connsiteX282" fmla="*/ 85963 w 266938"/>
                              <a:gd name="connsiteY282" fmla="*/ 125877 h 179490"/>
                              <a:gd name="connsiteX283" fmla="*/ 87868 w 266938"/>
                              <a:gd name="connsiteY283" fmla="*/ 130640 h 179490"/>
                              <a:gd name="connsiteX284" fmla="*/ 87868 w 266938"/>
                              <a:gd name="connsiteY284" fmla="*/ 131593 h 179490"/>
                              <a:gd name="connsiteX285" fmla="*/ 88821 w 266938"/>
                              <a:gd name="connsiteY285" fmla="*/ 135402 h 179490"/>
                              <a:gd name="connsiteX286" fmla="*/ 87868 w 266938"/>
                              <a:gd name="connsiteY286" fmla="*/ 131593 h 179490"/>
                              <a:gd name="connsiteX287" fmla="*/ 88821 w 266938"/>
                              <a:gd name="connsiteY287" fmla="*/ 135402 h 179490"/>
                              <a:gd name="connsiteX288" fmla="*/ 87868 w 266938"/>
                              <a:gd name="connsiteY288" fmla="*/ 140165 h 179490"/>
                              <a:gd name="connsiteX289" fmla="*/ 87868 w 266938"/>
                              <a:gd name="connsiteY289" fmla="*/ 141118 h 179490"/>
                              <a:gd name="connsiteX290" fmla="*/ 92631 w 266938"/>
                              <a:gd name="connsiteY290" fmla="*/ 139212 h 179490"/>
                              <a:gd name="connsiteX291" fmla="*/ 93583 w 266938"/>
                              <a:gd name="connsiteY291" fmla="*/ 137307 h 179490"/>
                              <a:gd name="connsiteX292" fmla="*/ 91678 w 266938"/>
                              <a:gd name="connsiteY292" fmla="*/ 129687 h 179490"/>
                              <a:gd name="connsiteX293" fmla="*/ 90726 w 266938"/>
                              <a:gd name="connsiteY293" fmla="*/ 125877 h 179490"/>
                              <a:gd name="connsiteX294" fmla="*/ 93583 w 266938"/>
                              <a:gd name="connsiteY294" fmla="*/ 127782 h 179490"/>
                              <a:gd name="connsiteX295" fmla="*/ 95488 w 266938"/>
                              <a:gd name="connsiteY295" fmla="*/ 127782 h 179490"/>
                              <a:gd name="connsiteX296" fmla="*/ 93583 w 266938"/>
                              <a:gd name="connsiteY296" fmla="*/ 127782 h 179490"/>
                              <a:gd name="connsiteX297" fmla="*/ 80248 w 266938"/>
                              <a:gd name="connsiteY297" fmla="*/ 130640 h 179490"/>
                              <a:gd name="connsiteX298" fmla="*/ 77391 w 266938"/>
                              <a:gd name="connsiteY298" fmla="*/ 129687 h 179490"/>
                              <a:gd name="connsiteX299" fmla="*/ 76438 w 266938"/>
                              <a:gd name="connsiteY299" fmla="*/ 129687 h 179490"/>
                              <a:gd name="connsiteX300" fmla="*/ 77391 w 266938"/>
                              <a:gd name="connsiteY300" fmla="*/ 131593 h 179490"/>
                              <a:gd name="connsiteX301" fmla="*/ 80248 w 266938"/>
                              <a:gd name="connsiteY301" fmla="*/ 132545 h 179490"/>
                              <a:gd name="connsiteX302" fmla="*/ 80248 w 266938"/>
                              <a:gd name="connsiteY302" fmla="*/ 130640 h 179490"/>
                              <a:gd name="connsiteX303" fmla="*/ 78343 w 266938"/>
                              <a:gd name="connsiteY303" fmla="*/ 83015 h 179490"/>
                              <a:gd name="connsiteX304" fmla="*/ 81201 w 266938"/>
                              <a:gd name="connsiteY304" fmla="*/ 84920 h 179490"/>
                              <a:gd name="connsiteX305" fmla="*/ 82153 w 266938"/>
                              <a:gd name="connsiteY305" fmla="*/ 86825 h 179490"/>
                              <a:gd name="connsiteX306" fmla="*/ 82153 w 266938"/>
                              <a:gd name="connsiteY306" fmla="*/ 88730 h 179490"/>
                              <a:gd name="connsiteX307" fmla="*/ 83106 w 266938"/>
                              <a:gd name="connsiteY307" fmla="*/ 86825 h 179490"/>
                              <a:gd name="connsiteX308" fmla="*/ 80248 w 266938"/>
                              <a:gd name="connsiteY308" fmla="*/ 83015 h 179490"/>
                              <a:gd name="connsiteX309" fmla="*/ 78343 w 266938"/>
                              <a:gd name="connsiteY309" fmla="*/ 83015 h 179490"/>
                              <a:gd name="connsiteX310" fmla="*/ 83106 w 266938"/>
                              <a:gd name="connsiteY310" fmla="*/ 95397 h 179490"/>
                              <a:gd name="connsiteX311" fmla="*/ 83106 w 266938"/>
                              <a:gd name="connsiteY311" fmla="*/ 95397 h 179490"/>
                              <a:gd name="connsiteX312" fmla="*/ 84058 w 266938"/>
                              <a:gd name="connsiteY312" fmla="*/ 99207 h 179490"/>
                              <a:gd name="connsiteX313" fmla="*/ 84058 w 266938"/>
                              <a:gd name="connsiteY313" fmla="*/ 99207 h 179490"/>
                              <a:gd name="connsiteX314" fmla="*/ 81201 w 266938"/>
                              <a:gd name="connsiteY314" fmla="*/ 96350 h 179490"/>
                              <a:gd name="connsiteX315" fmla="*/ 83106 w 266938"/>
                              <a:gd name="connsiteY315" fmla="*/ 95397 h 179490"/>
                              <a:gd name="connsiteX316" fmla="*/ 84058 w 266938"/>
                              <a:gd name="connsiteY316" fmla="*/ 148737 h 179490"/>
                              <a:gd name="connsiteX317" fmla="*/ 84058 w 266938"/>
                              <a:gd name="connsiteY317" fmla="*/ 148737 h 179490"/>
                              <a:gd name="connsiteX318" fmla="*/ 84058 w 266938"/>
                              <a:gd name="connsiteY318" fmla="*/ 148737 h 179490"/>
                              <a:gd name="connsiteX319" fmla="*/ 84058 w 266938"/>
                              <a:gd name="connsiteY319" fmla="*/ 148737 h 179490"/>
                              <a:gd name="connsiteX320" fmla="*/ 84058 w 266938"/>
                              <a:gd name="connsiteY320" fmla="*/ 148737 h 179490"/>
                              <a:gd name="connsiteX321" fmla="*/ 83106 w 266938"/>
                              <a:gd name="connsiteY321" fmla="*/ 118257 h 179490"/>
                              <a:gd name="connsiteX322" fmla="*/ 85963 w 266938"/>
                              <a:gd name="connsiteY322" fmla="*/ 121115 h 179490"/>
                              <a:gd name="connsiteX323" fmla="*/ 89773 w 266938"/>
                              <a:gd name="connsiteY323" fmla="*/ 121115 h 179490"/>
                              <a:gd name="connsiteX324" fmla="*/ 91678 w 266938"/>
                              <a:gd name="connsiteY324" fmla="*/ 121115 h 179490"/>
                              <a:gd name="connsiteX325" fmla="*/ 90726 w 266938"/>
                              <a:gd name="connsiteY325" fmla="*/ 118257 h 179490"/>
                              <a:gd name="connsiteX326" fmla="*/ 86916 w 266938"/>
                              <a:gd name="connsiteY326" fmla="*/ 116352 h 179490"/>
                              <a:gd name="connsiteX327" fmla="*/ 84058 w 266938"/>
                              <a:gd name="connsiteY327" fmla="*/ 115400 h 179490"/>
                              <a:gd name="connsiteX328" fmla="*/ 83106 w 266938"/>
                              <a:gd name="connsiteY328" fmla="*/ 118257 h 179490"/>
                              <a:gd name="connsiteX329" fmla="*/ 86916 w 266938"/>
                              <a:gd name="connsiteY329" fmla="*/ 86825 h 179490"/>
                              <a:gd name="connsiteX330" fmla="*/ 86916 w 266938"/>
                              <a:gd name="connsiteY330" fmla="*/ 86825 h 179490"/>
                              <a:gd name="connsiteX331" fmla="*/ 88821 w 266938"/>
                              <a:gd name="connsiteY331" fmla="*/ 86825 h 179490"/>
                              <a:gd name="connsiteX332" fmla="*/ 87868 w 266938"/>
                              <a:gd name="connsiteY332" fmla="*/ 85872 h 179490"/>
                              <a:gd name="connsiteX333" fmla="*/ 86916 w 266938"/>
                              <a:gd name="connsiteY333" fmla="*/ 86825 h 179490"/>
                              <a:gd name="connsiteX334" fmla="*/ 89773 w 266938"/>
                              <a:gd name="connsiteY334" fmla="*/ 100160 h 179490"/>
                              <a:gd name="connsiteX335" fmla="*/ 91678 w 266938"/>
                              <a:gd name="connsiteY335" fmla="*/ 103970 h 179490"/>
                              <a:gd name="connsiteX336" fmla="*/ 92631 w 266938"/>
                              <a:gd name="connsiteY336" fmla="*/ 103018 h 179490"/>
                              <a:gd name="connsiteX337" fmla="*/ 89773 w 266938"/>
                              <a:gd name="connsiteY337" fmla="*/ 100160 h 179490"/>
                              <a:gd name="connsiteX338" fmla="*/ 89773 w 266938"/>
                              <a:gd name="connsiteY338" fmla="*/ 100160 h 179490"/>
                              <a:gd name="connsiteX339" fmla="*/ 95488 w 266938"/>
                              <a:gd name="connsiteY339" fmla="*/ 116352 h 179490"/>
                              <a:gd name="connsiteX340" fmla="*/ 93583 w 266938"/>
                              <a:gd name="connsiteY340" fmla="*/ 114447 h 179490"/>
                              <a:gd name="connsiteX341" fmla="*/ 92631 w 266938"/>
                              <a:gd name="connsiteY341" fmla="*/ 115400 h 179490"/>
                              <a:gd name="connsiteX342" fmla="*/ 95488 w 266938"/>
                              <a:gd name="connsiteY342" fmla="*/ 116352 h 179490"/>
                              <a:gd name="connsiteX343" fmla="*/ 95488 w 266938"/>
                              <a:gd name="connsiteY343" fmla="*/ 116352 h 179490"/>
                              <a:gd name="connsiteX344" fmla="*/ 99298 w 266938"/>
                              <a:gd name="connsiteY344" fmla="*/ 128735 h 179490"/>
                              <a:gd name="connsiteX345" fmla="*/ 97393 w 266938"/>
                              <a:gd name="connsiteY345" fmla="*/ 124925 h 179490"/>
                              <a:gd name="connsiteX346" fmla="*/ 96441 w 266938"/>
                              <a:gd name="connsiteY346" fmla="*/ 126830 h 179490"/>
                              <a:gd name="connsiteX347" fmla="*/ 97393 w 266938"/>
                              <a:gd name="connsiteY347" fmla="*/ 129687 h 179490"/>
                              <a:gd name="connsiteX348" fmla="*/ 99298 w 266938"/>
                              <a:gd name="connsiteY348" fmla="*/ 128735 h 179490"/>
                              <a:gd name="connsiteX349" fmla="*/ 97393 w 266938"/>
                              <a:gd name="connsiteY349" fmla="*/ 119210 h 179490"/>
                              <a:gd name="connsiteX350" fmla="*/ 97393 w 266938"/>
                              <a:gd name="connsiteY350" fmla="*/ 119210 h 179490"/>
                              <a:gd name="connsiteX351" fmla="*/ 97393 w 266938"/>
                              <a:gd name="connsiteY351" fmla="*/ 121115 h 179490"/>
                              <a:gd name="connsiteX352" fmla="*/ 97393 w 266938"/>
                              <a:gd name="connsiteY352" fmla="*/ 119210 h 179490"/>
                              <a:gd name="connsiteX353" fmla="*/ 97393 w 266938"/>
                              <a:gd name="connsiteY353" fmla="*/ 119210 h 179490"/>
                              <a:gd name="connsiteX354" fmla="*/ 100251 w 266938"/>
                              <a:gd name="connsiteY354" fmla="*/ 132545 h 179490"/>
                              <a:gd name="connsiteX355" fmla="*/ 100251 w 266938"/>
                              <a:gd name="connsiteY355" fmla="*/ 132545 h 179490"/>
                              <a:gd name="connsiteX356" fmla="*/ 100251 w 266938"/>
                              <a:gd name="connsiteY356" fmla="*/ 132545 h 179490"/>
                              <a:gd name="connsiteX357" fmla="*/ 100251 w 266938"/>
                              <a:gd name="connsiteY357" fmla="*/ 132545 h 179490"/>
                              <a:gd name="connsiteX358" fmla="*/ 100251 w 266938"/>
                              <a:gd name="connsiteY358" fmla="*/ 132545 h 179490"/>
                              <a:gd name="connsiteX359" fmla="*/ 133588 w 266938"/>
                              <a:gd name="connsiteY359" fmla="*/ 27770 h 179490"/>
                              <a:gd name="connsiteX360" fmla="*/ 133588 w 266938"/>
                              <a:gd name="connsiteY360" fmla="*/ 27770 h 179490"/>
                              <a:gd name="connsiteX361" fmla="*/ 132636 w 266938"/>
                              <a:gd name="connsiteY361" fmla="*/ 27770 h 179490"/>
                              <a:gd name="connsiteX362" fmla="*/ 133588 w 266938"/>
                              <a:gd name="connsiteY362" fmla="*/ 27770 h 179490"/>
                              <a:gd name="connsiteX363" fmla="*/ 133588 w 266938"/>
                              <a:gd name="connsiteY363" fmla="*/ 27770 h 179490"/>
                              <a:gd name="connsiteX364" fmla="*/ 134541 w 266938"/>
                              <a:gd name="connsiteY364" fmla="*/ 57297 h 179490"/>
                              <a:gd name="connsiteX365" fmla="*/ 134541 w 266938"/>
                              <a:gd name="connsiteY365" fmla="*/ 57297 h 179490"/>
                              <a:gd name="connsiteX366" fmla="*/ 134541 w 266938"/>
                              <a:gd name="connsiteY366" fmla="*/ 57297 h 179490"/>
                              <a:gd name="connsiteX367" fmla="*/ 134541 w 266938"/>
                              <a:gd name="connsiteY367" fmla="*/ 57297 h 179490"/>
                              <a:gd name="connsiteX368" fmla="*/ 134541 w 266938"/>
                              <a:gd name="connsiteY368" fmla="*/ 57297 h 179490"/>
                              <a:gd name="connsiteX369" fmla="*/ 136446 w 266938"/>
                              <a:gd name="connsiteY369" fmla="*/ 54440 h 179490"/>
                              <a:gd name="connsiteX370" fmla="*/ 136446 w 266938"/>
                              <a:gd name="connsiteY370" fmla="*/ 54440 h 179490"/>
                              <a:gd name="connsiteX371" fmla="*/ 135493 w 266938"/>
                              <a:gd name="connsiteY371" fmla="*/ 53487 h 179490"/>
                              <a:gd name="connsiteX372" fmla="*/ 135493 w 266938"/>
                              <a:gd name="connsiteY372" fmla="*/ 54440 h 179490"/>
                              <a:gd name="connsiteX373" fmla="*/ 136446 w 266938"/>
                              <a:gd name="connsiteY373" fmla="*/ 54440 h 179490"/>
                              <a:gd name="connsiteX374" fmla="*/ 137398 w 266938"/>
                              <a:gd name="connsiteY374" fmla="*/ 60155 h 179490"/>
                              <a:gd name="connsiteX375" fmla="*/ 137398 w 266938"/>
                              <a:gd name="connsiteY375" fmla="*/ 60155 h 179490"/>
                              <a:gd name="connsiteX376" fmla="*/ 135493 w 266938"/>
                              <a:gd name="connsiteY376" fmla="*/ 62060 h 179490"/>
                              <a:gd name="connsiteX377" fmla="*/ 136446 w 266938"/>
                              <a:gd name="connsiteY377" fmla="*/ 63012 h 179490"/>
                              <a:gd name="connsiteX378" fmla="*/ 137398 w 266938"/>
                              <a:gd name="connsiteY378" fmla="*/ 60155 h 179490"/>
                              <a:gd name="connsiteX379" fmla="*/ 144066 w 266938"/>
                              <a:gd name="connsiteY379" fmla="*/ 18245 h 179490"/>
                              <a:gd name="connsiteX380" fmla="*/ 143113 w 266938"/>
                              <a:gd name="connsiteY380" fmla="*/ 17293 h 179490"/>
                              <a:gd name="connsiteX381" fmla="*/ 141208 w 266938"/>
                              <a:gd name="connsiteY381" fmla="*/ 18245 h 179490"/>
                              <a:gd name="connsiteX382" fmla="*/ 143113 w 266938"/>
                              <a:gd name="connsiteY382" fmla="*/ 19197 h 179490"/>
                              <a:gd name="connsiteX383" fmla="*/ 144066 w 266938"/>
                              <a:gd name="connsiteY383" fmla="*/ 18245 h 179490"/>
                              <a:gd name="connsiteX384" fmla="*/ 144066 w 266938"/>
                              <a:gd name="connsiteY384" fmla="*/ 15387 h 179490"/>
                              <a:gd name="connsiteX385" fmla="*/ 145971 w 266938"/>
                              <a:gd name="connsiteY385" fmla="*/ 19197 h 179490"/>
                              <a:gd name="connsiteX386" fmla="*/ 147876 w 266938"/>
                              <a:gd name="connsiteY386" fmla="*/ 15387 h 179490"/>
                              <a:gd name="connsiteX387" fmla="*/ 144066 w 266938"/>
                              <a:gd name="connsiteY387" fmla="*/ 15387 h 179490"/>
                              <a:gd name="connsiteX388" fmla="*/ 145018 w 266938"/>
                              <a:gd name="connsiteY388" fmla="*/ 45868 h 179490"/>
                              <a:gd name="connsiteX389" fmla="*/ 145971 w 266938"/>
                              <a:gd name="connsiteY389" fmla="*/ 42057 h 179490"/>
                              <a:gd name="connsiteX390" fmla="*/ 150733 w 266938"/>
                              <a:gd name="connsiteY390" fmla="*/ 41105 h 179490"/>
                              <a:gd name="connsiteX391" fmla="*/ 150733 w 266938"/>
                              <a:gd name="connsiteY391" fmla="*/ 42057 h 179490"/>
                              <a:gd name="connsiteX392" fmla="*/ 150733 w 266938"/>
                              <a:gd name="connsiteY392" fmla="*/ 44915 h 179490"/>
                              <a:gd name="connsiteX393" fmla="*/ 151686 w 266938"/>
                              <a:gd name="connsiteY393" fmla="*/ 44915 h 179490"/>
                              <a:gd name="connsiteX394" fmla="*/ 151686 w 266938"/>
                              <a:gd name="connsiteY394" fmla="*/ 44915 h 179490"/>
                              <a:gd name="connsiteX395" fmla="*/ 153591 w 266938"/>
                              <a:gd name="connsiteY395" fmla="*/ 46820 h 179490"/>
                              <a:gd name="connsiteX396" fmla="*/ 154543 w 266938"/>
                              <a:gd name="connsiteY396" fmla="*/ 44915 h 179490"/>
                              <a:gd name="connsiteX397" fmla="*/ 153591 w 266938"/>
                              <a:gd name="connsiteY397" fmla="*/ 43962 h 179490"/>
                              <a:gd name="connsiteX398" fmla="*/ 153591 w 266938"/>
                              <a:gd name="connsiteY398" fmla="*/ 43962 h 179490"/>
                              <a:gd name="connsiteX399" fmla="*/ 153591 w 266938"/>
                              <a:gd name="connsiteY399" fmla="*/ 42057 h 179490"/>
                              <a:gd name="connsiteX400" fmla="*/ 152638 w 266938"/>
                              <a:gd name="connsiteY400" fmla="*/ 41105 h 179490"/>
                              <a:gd name="connsiteX401" fmla="*/ 147876 w 266938"/>
                              <a:gd name="connsiteY401" fmla="*/ 42057 h 179490"/>
                              <a:gd name="connsiteX402" fmla="*/ 145018 w 266938"/>
                              <a:gd name="connsiteY402" fmla="*/ 45868 h 179490"/>
                              <a:gd name="connsiteX403" fmla="*/ 146923 w 266938"/>
                              <a:gd name="connsiteY403" fmla="*/ 30627 h 179490"/>
                              <a:gd name="connsiteX404" fmla="*/ 145971 w 266938"/>
                              <a:gd name="connsiteY404" fmla="*/ 31580 h 179490"/>
                              <a:gd name="connsiteX405" fmla="*/ 146923 w 266938"/>
                              <a:gd name="connsiteY405" fmla="*/ 32532 h 179490"/>
                              <a:gd name="connsiteX406" fmla="*/ 146923 w 266938"/>
                              <a:gd name="connsiteY406" fmla="*/ 30627 h 179490"/>
                              <a:gd name="connsiteX407" fmla="*/ 146923 w 266938"/>
                              <a:gd name="connsiteY407" fmla="*/ 30627 h 179490"/>
                              <a:gd name="connsiteX408" fmla="*/ 146923 w 266938"/>
                              <a:gd name="connsiteY408" fmla="*/ 83015 h 179490"/>
                              <a:gd name="connsiteX409" fmla="*/ 146923 w 266938"/>
                              <a:gd name="connsiteY409" fmla="*/ 83015 h 179490"/>
                              <a:gd name="connsiteX410" fmla="*/ 145971 w 266938"/>
                              <a:gd name="connsiteY410" fmla="*/ 83015 h 179490"/>
                              <a:gd name="connsiteX411" fmla="*/ 146923 w 266938"/>
                              <a:gd name="connsiteY411" fmla="*/ 83015 h 179490"/>
                              <a:gd name="connsiteX412" fmla="*/ 146923 w 266938"/>
                              <a:gd name="connsiteY412" fmla="*/ 83015 h 179490"/>
                              <a:gd name="connsiteX413" fmla="*/ 148828 w 266938"/>
                              <a:gd name="connsiteY413" fmla="*/ 63965 h 179490"/>
                              <a:gd name="connsiteX414" fmla="*/ 147876 w 266938"/>
                              <a:gd name="connsiteY414" fmla="*/ 63012 h 179490"/>
                              <a:gd name="connsiteX415" fmla="*/ 147876 w 266938"/>
                              <a:gd name="connsiteY415" fmla="*/ 64918 h 179490"/>
                              <a:gd name="connsiteX416" fmla="*/ 145971 w 266938"/>
                              <a:gd name="connsiteY416" fmla="*/ 65870 h 179490"/>
                              <a:gd name="connsiteX417" fmla="*/ 145971 w 266938"/>
                              <a:gd name="connsiteY417" fmla="*/ 65870 h 179490"/>
                              <a:gd name="connsiteX418" fmla="*/ 147876 w 266938"/>
                              <a:gd name="connsiteY418" fmla="*/ 64918 h 179490"/>
                              <a:gd name="connsiteX419" fmla="*/ 148828 w 266938"/>
                              <a:gd name="connsiteY419" fmla="*/ 63965 h 179490"/>
                              <a:gd name="connsiteX420" fmla="*/ 146923 w 266938"/>
                              <a:gd name="connsiteY420" fmla="*/ 12530 h 179490"/>
                              <a:gd name="connsiteX421" fmla="*/ 146923 w 266938"/>
                              <a:gd name="connsiteY421" fmla="*/ 12530 h 179490"/>
                              <a:gd name="connsiteX422" fmla="*/ 146923 w 266938"/>
                              <a:gd name="connsiteY422" fmla="*/ 12530 h 179490"/>
                              <a:gd name="connsiteX423" fmla="*/ 146923 w 266938"/>
                              <a:gd name="connsiteY423" fmla="*/ 12530 h 179490"/>
                              <a:gd name="connsiteX424" fmla="*/ 146923 w 266938"/>
                              <a:gd name="connsiteY424" fmla="*/ 12530 h 179490"/>
                              <a:gd name="connsiteX425" fmla="*/ 152638 w 266938"/>
                              <a:gd name="connsiteY425" fmla="*/ 75395 h 179490"/>
                              <a:gd name="connsiteX426" fmla="*/ 150733 w 266938"/>
                              <a:gd name="connsiteY426" fmla="*/ 74443 h 179490"/>
                              <a:gd name="connsiteX427" fmla="*/ 149781 w 266938"/>
                              <a:gd name="connsiteY427" fmla="*/ 77300 h 179490"/>
                              <a:gd name="connsiteX428" fmla="*/ 152638 w 266938"/>
                              <a:gd name="connsiteY428" fmla="*/ 75395 h 179490"/>
                              <a:gd name="connsiteX429" fmla="*/ 152638 w 266938"/>
                              <a:gd name="connsiteY429" fmla="*/ 51582 h 179490"/>
                              <a:gd name="connsiteX430" fmla="*/ 150733 w 266938"/>
                              <a:gd name="connsiteY430" fmla="*/ 50630 h 179490"/>
                              <a:gd name="connsiteX431" fmla="*/ 149781 w 266938"/>
                              <a:gd name="connsiteY431" fmla="*/ 51582 h 179490"/>
                              <a:gd name="connsiteX432" fmla="*/ 150733 w 266938"/>
                              <a:gd name="connsiteY432" fmla="*/ 53487 h 179490"/>
                              <a:gd name="connsiteX433" fmla="*/ 152638 w 266938"/>
                              <a:gd name="connsiteY433" fmla="*/ 51582 h 179490"/>
                              <a:gd name="connsiteX434" fmla="*/ 152638 w 266938"/>
                              <a:gd name="connsiteY434" fmla="*/ 51582 h 179490"/>
                              <a:gd name="connsiteX435" fmla="*/ 151686 w 266938"/>
                              <a:gd name="connsiteY435" fmla="*/ 43962 h 179490"/>
                              <a:gd name="connsiteX436" fmla="*/ 151686 w 266938"/>
                              <a:gd name="connsiteY436" fmla="*/ 43962 h 179490"/>
                              <a:gd name="connsiteX437" fmla="*/ 151686 w 266938"/>
                              <a:gd name="connsiteY437" fmla="*/ 43962 h 179490"/>
                              <a:gd name="connsiteX438" fmla="*/ 151686 w 266938"/>
                              <a:gd name="connsiteY438" fmla="*/ 43962 h 179490"/>
                              <a:gd name="connsiteX439" fmla="*/ 151686 w 266938"/>
                              <a:gd name="connsiteY439" fmla="*/ 52535 h 179490"/>
                              <a:gd name="connsiteX440" fmla="*/ 151686 w 266938"/>
                              <a:gd name="connsiteY440" fmla="*/ 52535 h 179490"/>
                              <a:gd name="connsiteX441" fmla="*/ 151686 w 266938"/>
                              <a:gd name="connsiteY441" fmla="*/ 51582 h 179490"/>
                              <a:gd name="connsiteX442" fmla="*/ 151686 w 266938"/>
                              <a:gd name="connsiteY442" fmla="*/ 52535 h 179490"/>
                              <a:gd name="connsiteX443" fmla="*/ 151686 w 266938"/>
                              <a:gd name="connsiteY443" fmla="*/ 52535 h 179490"/>
                              <a:gd name="connsiteX444" fmla="*/ 151686 w 266938"/>
                              <a:gd name="connsiteY444" fmla="*/ 34437 h 179490"/>
                              <a:gd name="connsiteX445" fmla="*/ 151686 w 266938"/>
                              <a:gd name="connsiteY445" fmla="*/ 34437 h 179490"/>
                              <a:gd name="connsiteX446" fmla="*/ 151686 w 266938"/>
                              <a:gd name="connsiteY446" fmla="*/ 34437 h 179490"/>
                              <a:gd name="connsiteX447" fmla="*/ 151686 w 266938"/>
                              <a:gd name="connsiteY447" fmla="*/ 34437 h 179490"/>
                              <a:gd name="connsiteX448" fmla="*/ 151686 w 266938"/>
                              <a:gd name="connsiteY448" fmla="*/ 34437 h 179490"/>
                              <a:gd name="connsiteX449" fmla="*/ 152638 w 266938"/>
                              <a:gd name="connsiteY449" fmla="*/ 53487 h 179490"/>
                              <a:gd name="connsiteX450" fmla="*/ 151686 w 266938"/>
                              <a:gd name="connsiteY450" fmla="*/ 58250 h 179490"/>
                              <a:gd name="connsiteX451" fmla="*/ 152638 w 266938"/>
                              <a:gd name="connsiteY451" fmla="*/ 59202 h 179490"/>
                              <a:gd name="connsiteX452" fmla="*/ 153591 w 266938"/>
                              <a:gd name="connsiteY452" fmla="*/ 58250 h 179490"/>
                              <a:gd name="connsiteX453" fmla="*/ 154543 w 266938"/>
                              <a:gd name="connsiteY453" fmla="*/ 54440 h 179490"/>
                              <a:gd name="connsiteX454" fmla="*/ 154543 w 266938"/>
                              <a:gd name="connsiteY454" fmla="*/ 52535 h 179490"/>
                              <a:gd name="connsiteX455" fmla="*/ 152638 w 266938"/>
                              <a:gd name="connsiteY455" fmla="*/ 53487 h 179490"/>
                              <a:gd name="connsiteX456" fmla="*/ 152638 w 266938"/>
                              <a:gd name="connsiteY456" fmla="*/ 107780 h 179490"/>
                              <a:gd name="connsiteX457" fmla="*/ 152638 w 266938"/>
                              <a:gd name="connsiteY457" fmla="*/ 107780 h 179490"/>
                              <a:gd name="connsiteX458" fmla="*/ 152638 w 266938"/>
                              <a:gd name="connsiteY458" fmla="*/ 107780 h 179490"/>
                              <a:gd name="connsiteX459" fmla="*/ 152638 w 266938"/>
                              <a:gd name="connsiteY459" fmla="*/ 107780 h 179490"/>
                              <a:gd name="connsiteX460" fmla="*/ 152638 w 266938"/>
                              <a:gd name="connsiteY460" fmla="*/ 107780 h 179490"/>
                              <a:gd name="connsiteX461" fmla="*/ 152638 w 266938"/>
                              <a:gd name="connsiteY461" fmla="*/ 22055 h 179490"/>
                              <a:gd name="connsiteX462" fmla="*/ 152638 w 266938"/>
                              <a:gd name="connsiteY462" fmla="*/ 22055 h 179490"/>
                              <a:gd name="connsiteX463" fmla="*/ 152638 w 266938"/>
                              <a:gd name="connsiteY463" fmla="*/ 22055 h 179490"/>
                              <a:gd name="connsiteX464" fmla="*/ 152638 w 266938"/>
                              <a:gd name="connsiteY464" fmla="*/ 22055 h 179490"/>
                              <a:gd name="connsiteX465" fmla="*/ 152638 w 266938"/>
                              <a:gd name="connsiteY465" fmla="*/ 22055 h 179490"/>
                              <a:gd name="connsiteX466" fmla="*/ 153591 w 266938"/>
                              <a:gd name="connsiteY466" fmla="*/ 64918 h 179490"/>
                              <a:gd name="connsiteX467" fmla="*/ 153591 w 266938"/>
                              <a:gd name="connsiteY467" fmla="*/ 64918 h 179490"/>
                              <a:gd name="connsiteX468" fmla="*/ 153591 w 266938"/>
                              <a:gd name="connsiteY468" fmla="*/ 64918 h 179490"/>
                              <a:gd name="connsiteX469" fmla="*/ 153591 w 266938"/>
                              <a:gd name="connsiteY469" fmla="*/ 64918 h 179490"/>
                              <a:gd name="connsiteX470" fmla="*/ 153591 w 266938"/>
                              <a:gd name="connsiteY470" fmla="*/ 64918 h 179490"/>
                              <a:gd name="connsiteX471" fmla="*/ 154543 w 266938"/>
                              <a:gd name="connsiteY471" fmla="*/ 68727 h 179490"/>
                              <a:gd name="connsiteX472" fmla="*/ 156448 w 266938"/>
                              <a:gd name="connsiteY472" fmla="*/ 67775 h 179490"/>
                              <a:gd name="connsiteX473" fmla="*/ 154543 w 266938"/>
                              <a:gd name="connsiteY473" fmla="*/ 66822 h 179490"/>
                              <a:gd name="connsiteX474" fmla="*/ 154543 w 266938"/>
                              <a:gd name="connsiteY474" fmla="*/ 68727 h 179490"/>
                              <a:gd name="connsiteX475" fmla="*/ 154543 w 266938"/>
                              <a:gd name="connsiteY475" fmla="*/ 68727 h 179490"/>
                              <a:gd name="connsiteX476" fmla="*/ 156448 w 266938"/>
                              <a:gd name="connsiteY476" fmla="*/ 88730 h 179490"/>
                              <a:gd name="connsiteX477" fmla="*/ 156448 w 266938"/>
                              <a:gd name="connsiteY477" fmla="*/ 88730 h 179490"/>
                              <a:gd name="connsiteX478" fmla="*/ 155496 w 266938"/>
                              <a:gd name="connsiteY478" fmla="*/ 85872 h 179490"/>
                              <a:gd name="connsiteX479" fmla="*/ 154543 w 266938"/>
                              <a:gd name="connsiteY479" fmla="*/ 86825 h 179490"/>
                              <a:gd name="connsiteX480" fmla="*/ 156448 w 266938"/>
                              <a:gd name="connsiteY480" fmla="*/ 88730 h 179490"/>
                              <a:gd name="connsiteX481" fmla="*/ 155496 w 266938"/>
                              <a:gd name="connsiteY481" fmla="*/ 24912 h 179490"/>
                              <a:gd name="connsiteX482" fmla="*/ 155496 w 266938"/>
                              <a:gd name="connsiteY482" fmla="*/ 24912 h 179490"/>
                              <a:gd name="connsiteX483" fmla="*/ 156448 w 266938"/>
                              <a:gd name="connsiteY483" fmla="*/ 24912 h 179490"/>
                              <a:gd name="connsiteX484" fmla="*/ 155496 w 266938"/>
                              <a:gd name="connsiteY484" fmla="*/ 24912 h 179490"/>
                              <a:gd name="connsiteX485" fmla="*/ 155496 w 266938"/>
                              <a:gd name="connsiteY485" fmla="*/ 24912 h 179490"/>
                              <a:gd name="connsiteX486" fmla="*/ 156448 w 266938"/>
                              <a:gd name="connsiteY486" fmla="*/ 36343 h 179490"/>
                              <a:gd name="connsiteX487" fmla="*/ 156448 w 266938"/>
                              <a:gd name="connsiteY487" fmla="*/ 38247 h 179490"/>
                              <a:gd name="connsiteX488" fmla="*/ 157401 w 266938"/>
                              <a:gd name="connsiteY488" fmla="*/ 40152 h 179490"/>
                              <a:gd name="connsiteX489" fmla="*/ 157401 w 266938"/>
                              <a:gd name="connsiteY489" fmla="*/ 43962 h 179490"/>
                              <a:gd name="connsiteX490" fmla="*/ 156448 w 266938"/>
                              <a:gd name="connsiteY490" fmla="*/ 44915 h 179490"/>
                              <a:gd name="connsiteX491" fmla="*/ 155496 w 266938"/>
                              <a:gd name="connsiteY491" fmla="*/ 46820 h 179490"/>
                              <a:gd name="connsiteX492" fmla="*/ 156448 w 266938"/>
                              <a:gd name="connsiteY492" fmla="*/ 46820 h 179490"/>
                              <a:gd name="connsiteX493" fmla="*/ 157401 w 266938"/>
                              <a:gd name="connsiteY493" fmla="*/ 45868 h 179490"/>
                              <a:gd name="connsiteX494" fmla="*/ 157401 w 266938"/>
                              <a:gd name="connsiteY494" fmla="*/ 43962 h 179490"/>
                              <a:gd name="connsiteX495" fmla="*/ 157401 w 266938"/>
                              <a:gd name="connsiteY495" fmla="*/ 40152 h 179490"/>
                              <a:gd name="connsiteX496" fmla="*/ 160258 w 266938"/>
                              <a:gd name="connsiteY496" fmla="*/ 42057 h 179490"/>
                              <a:gd name="connsiteX497" fmla="*/ 160258 w 266938"/>
                              <a:gd name="connsiteY497" fmla="*/ 39200 h 179490"/>
                              <a:gd name="connsiteX498" fmla="*/ 160258 w 266938"/>
                              <a:gd name="connsiteY498" fmla="*/ 39200 h 179490"/>
                              <a:gd name="connsiteX499" fmla="*/ 159306 w 266938"/>
                              <a:gd name="connsiteY499" fmla="*/ 38247 h 179490"/>
                              <a:gd name="connsiteX500" fmla="*/ 158353 w 266938"/>
                              <a:gd name="connsiteY500" fmla="*/ 36343 h 179490"/>
                              <a:gd name="connsiteX501" fmla="*/ 156448 w 266938"/>
                              <a:gd name="connsiteY501" fmla="*/ 36343 h 179490"/>
                              <a:gd name="connsiteX502" fmla="*/ 161211 w 266938"/>
                              <a:gd name="connsiteY502" fmla="*/ 82062 h 179490"/>
                              <a:gd name="connsiteX503" fmla="*/ 158353 w 266938"/>
                              <a:gd name="connsiteY503" fmla="*/ 77300 h 179490"/>
                              <a:gd name="connsiteX504" fmla="*/ 156448 w 266938"/>
                              <a:gd name="connsiteY504" fmla="*/ 77300 h 179490"/>
                              <a:gd name="connsiteX505" fmla="*/ 157401 w 266938"/>
                              <a:gd name="connsiteY505" fmla="*/ 79205 h 179490"/>
                              <a:gd name="connsiteX506" fmla="*/ 159306 w 266938"/>
                              <a:gd name="connsiteY506" fmla="*/ 83015 h 179490"/>
                              <a:gd name="connsiteX507" fmla="*/ 160258 w 266938"/>
                              <a:gd name="connsiteY507" fmla="*/ 84920 h 179490"/>
                              <a:gd name="connsiteX508" fmla="*/ 161211 w 266938"/>
                              <a:gd name="connsiteY508" fmla="*/ 82062 h 179490"/>
                              <a:gd name="connsiteX509" fmla="*/ 156448 w 266938"/>
                              <a:gd name="connsiteY509" fmla="*/ 103018 h 179490"/>
                              <a:gd name="connsiteX510" fmla="*/ 156448 w 266938"/>
                              <a:gd name="connsiteY510" fmla="*/ 103018 h 179490"/>
                              <a:gd name="connsiteX511" fmla="*/ 156448 w 266938"/>
                              <a:gd name="connsiteY511" fmla="*/ 102065 h 179490"/>
                              <a:gd name="connsiteX512" fmla="*/ 156448 w 266938"/>
                              <a:gd name="connsiteY512" fmla="*/ 103018 h 179490"/>
                              <a:gd name="connsiteX513" fmla="*/ 156448 w 266938"/>
                              <a:gd name="connsiteY513" fmla="*/ 103018 h 179490"/>
                              <a:gd name="connsiteX514" fmla="*/ 156448 w 266938"/>
                              <a:gd name="connsiteY514" fmla="*/ 66822 h 179490"/>
                              <a:gd name="connsiteX515" fmla="*/ 156448 w 266938"/>
                              <a:gd name="connsiteY515" fmla="*/ 66822 h 179490"/>
                              <a:gd name="connsiteX516" fmla="*/ 156448 w 266938"/>
                              <a:gd name="connsiteY516" fmla="*/ 66822 h 179490"/>
                              <a:gd name="connsiteX517" fmla="*/ 156448 w 266938"/>
                              <a:gd name="connsiteY517" fmla="*/ 66822 h 179490"/>
                              <a:gd name="connsiteX518" fmla="*/ 156448 w 266938"/>
                              <a:gd name="connsiteY518" fmla="*/ 66822 h 179490"/>
                              <a:gd name="connsiteX519" fmla="*/ 159306 w 266938"/>
                              <a:gd name="connsiteY519" fmla="*/ 113495 h 179490"/>
                              <a:gd name="connsiteX520" fmla="*/ 159306 w 266938"/>
                              <a:gd name="connsiteY520" fmla="*/ 113495 h 179490"/>
                              <a:gd name="connsiteX521" fmla="*/ 157401 w 266938"/>
                              <a:gd name="connsiteY521" fmla="*/ 114447 h 179490"/>
                              <a:gd name="connsiteX522" fmla="*/ 158353 w 266938"/>
                              <a:gd name="connsiteY522" fmla="*/ 115400 h 179490"/>
                              <a:gd name="connsiteX523" fmla="*/ 159306 w 266938"/>
                              <a:gd name="connsiteY523" fmla="*/ 113495 h 179490"/>
                              <a:gd name="connsiteX524" fmla="*/ 158353 w 266938"/>
                              <a:gd name="connsiteY524" fmla="*/ 90635 h 179490"/>
                              <a:gd name="connsiteX525" fmla="*/ 158353 w 266938"/>
                              <a:gd name="connsiteY525" fmla="*/ 90635 h 179490"/>
                              <a:gd name="connsiteX526" fmla="*/ 157401 w 266938"/>
                              <a:gd name="connsiteY526" fmla="*/ 91587 h 179490"/>
                              <a:gd name="connsiteX527" fmla="*/ 158353 w 266938"/>
                              <a:gd name="connsiteY527" fmla="*/ 90635 h 179490"/>
                              <a:gd name="connsiteX528" fmla="*/ 158353 w 266938"/>
                              <a:gd name="connsiteY528" fmla="*/ 90635 h 179490"/>
                              <a:gd name="connsiteX529" fmla="*/ 157401 w 266938"/>
                              <a:gd name="connsiteY529" fmla="*/ 29675 h 179490"/>
                              <a:gd name="connsiteX530" fmla="*/ 157401 w 266938"/>
                              <a:gd name="connsiteY530" fmla="*/ 29675 h 179490"/>
                              <a:gd name="connsiteX531" fmla="*/ 157401 w 266938"/>
                              <a:gd name="connsiteY531" fmla="*/ 29675 h 179490"/>
                              <a:gd name="connsiteX532" fmla="*/ 157401 w 266938"/>
                              <a:gd name="connsiteY532" fmla="*/ 29675 h 179490"/>
                              <a:gd name="connsiteX533" fmla="*/ 157401 w 266938"/>
                              <a:gd name="connsiteY533" fmla="*/ 29675 h 179490"/>
                              <a:gd name="connsiteX534" fmla="*/ 160258 w 266938"/>
                              <a:gd name="connsiteY534" fmla="*/ 109685 h 179490"/>
                              <a:gd name="connsiteX535" fmla="*/ 160258 w 266938"/>
                              <a:gd name="connsiteY535" fmla="*/ 109685 h 179490"/>
                              <a:gd name="connsiteX536" fmla="*/ 158353 w 266938"/>
                              <a:gd name="connsiteY536" fmla="*/ 108732 h 179490"/>
                              <a:gd name="connsiteX537" fmla="*/ 158353 w 266938"/>
                              <a:gd name="connsiteY537" fmla="*/ 109685 h 179490"/>
                              <a:gd name="connsiteX538" fmla="*/ 160258 w 266938"/>
                              <a:gd name="connsiteY538" fmla="*/ 109685 h 179490"/>
                              <a:gd name="connsiteX539" fmla="*/ 160258 w 266938"/>
                              <a:gd name="connsiteY539" fmla="*/ 109685 h 179490"/>
                              <a:gd name="connsiteX540" fmla="*/ 164068 w 266938"/>
                              <a:gd name="connsiteY540" fmla="*/ 90635 h 179490"/>
                              <a:gd name="connsiteX541" fmla="*/ 164068 w 266938"/>
                              <a:gd name="connsiteY541" fmla="*/ 90635 h 179490"/>
                              <a:gd name="connsiteX542" fmla="*/ 162163 w 266938"/>
                              <a:gd name="connsiteY542" fmla="*/ 92540 h 179490"/>
                              <a:gd name="connsiteX543" fmla="*/ 159306 w 266938"/>
                              <a:gd name="connsiteY543" fmla="*/ 93493 h 179490"/>
                              <a:gd name="connsiteX544" fmla="*/ 157401 w 266938"/>
                              <a:gd name="connsiteY544" fmla="*/ 94445 h 179490"/>
                              <a:gd name="connsiteX545" fmla="*/ 160258 w 266938"/>
                              <a:gd name="connsiteY545" fmla="*/ 95397 h 179490"/>
                              <a:gd name="connsiteX546" fmla="*/ 162163 w 266938"/>
                              <a:gd name="connsiteY546" fmla="*/ 91587 h 179490"/>
                              <a:gd name="connsiteX547" fmla="*/ 163116 w 266938"/>
                              <a:gd name="connsiteY547" fmla="*/ 91587 h 179490"/>
                              <a:gd name="connsiteX548" fmla="*/ 164068 w 266938"/>
                              <a:gd name="connsiteY548" fmla="*/ 90635 h 179490"/>
                              <a:gd name="connsiteX549" fmla="*/ 158353 w 266938"/>
                              <a:gd name="connsiteY549" fmla="*/ 54440 h 179490"/>
                              <a:gd name="connsiteX550" fmla="*/ 160258 w 266938"/>
                              <a:gd name="connsiteY550" fmla="*/ 52535 h 179490"/>
                              <a:gd name="connsiteX551" fmla="*/ 159306 w 266938"/>
                              <a:gd name="connsiteY551" fmla="*/ 50630 h 179490"/>
                              <a:gd name="connsiteX552" fmla="*/ 157401 w 266938"/>
                              <a:gd name="connsiteY552" fmla="*/ 52535 h 179490"/>
                              <a:gd name="connsiteX553" fmla="*/ 158353 w 266938"/>
                              <a:gd name="connsiteY553" fmla="*/ 54440 h 179490"/>
                              <a:gd name="connsiteX554" fmla="*/ 159306 w 266938"/>
                              <a:gd name="connsiteY554" fmla="*/ 39200 h 179490"/>
                              <a:gd name="connsiteX555" fmla="*/ 159306 w 266938"/>
                              <a:gd name="connsiteY555" fmla="*/ 39200 h 179490"/>
                              <a:gd name="connsiteX556" fmla="*/ 159306 w 266938"/>
                              <a:gd name="connsiteY556" fmla="*/ 40152 h 179490"/>
                              <a:gd name="connsiteX557" fmla="*/ 158353 w 266938"/>
                              <a:gd name="connsiteY557" fmla="*/ 40152 h 179490"/>
                              <a:gd name="connsiteX558" fmla="*/ 159306 w 266938"/>
                              <a:gd name="connsiteY558" fmla="*/ 39200 h 179490"/>
                              <a:gd name="connsiteX559" fmla="*/ 159306 w 266938"/>
                              <a:gd name="connsiteY559" fmla="*/ 39200 h 179490"/>
                              <a:gd name="connsiteX560" fmla="*/ 163116 w 266938"/>
                              <a:gd name="connsiteY560" fmla="*/ 55393 h 179490"/>
                              <a:gd name="connsiteX561" fmla="*/ 164068 w 266938"/>
                              <a:gd name="connsiteY561" fmla="*/ 48725 h 179490"/>
                              <a:gd name="connsiteX562" fmla="*/ 160258 w 266938"/>
                              <a:gd name="connsiteY562" fmla="*/ 56345 h 179490"/>
                              <a:gd name="connsiteX563" fmla="*/ 160258 w 266938"/>
                              <a:gd name="connsiteY563" fmla="*/ 61107 h 179490"/>
                              <a:gd name="connsiteX564" fmla="*/ 163116 w 266938"/>
                              <a:gd name="connsiteY564" fmla="*/ 60155 h 179490"/>
                              <a:gd name="connsiteX565" fmla="*/ 165973 w 266938"/>
                              <a:gd name="connsiteY565" fmla="*/ 61107 h 179490"/>
                              <a:gd name="connsiteX566" fmla="*/ 166926 w 266938"/>
                              <a:gd name="connsiteY566" fmla="*/ 62060 h 179490"/>
                              <a:gd name="connsiteX567" fmla="*/ 166926 w 266938"/>
                              <a:gd name="connsiteY567" fmla="*/ 58250 h 179490"/>
                              <a:gd name="connsiteX568" fmla="*/ 166926 w 266938"/>
                              <a:gd name="connsiteY568" fmla="*/ 58250 h 179490"/>
                              <a:gd name="connsiteX569" fmla="*/ 167878 w 266938"/>
                              <a:gd name="connsiteY569" fmla="*/ 56345 h 179490"/>
                              <a:gd name="connsiteX570" fmla="*/ 165973 w 266938"/>
                              <a:gd name="connsiteY570" fmla="*/ 57297 h 179490"/>
                              <a:gd name="connsiteX571" fmla="*/ 164068 w 266938"/>
                              <a:gd name="connsiteY571" fmla="*/ 57297 h 179490"/>
                              <a:gd name="connsiteX572" fmla="*/ 162163 w 266938"/>
                              <a:gd name="connsiteY572" fmla="*/ 58250 h 179490"/>
                              <a:gd name="connsiteX573" fmla="*/ 163116 w 266938"/>
                              <a:gd name="connsiteY573" fmla="*/ 55393 h 179490"/>
                              <a:gd name="connsiteX574" fmla="*/ 160258 w 266938"/>
                              <a:gd name="connsiteY574" fmla="*/ 108732 h 179490"/>
                              <a:gd name="connsiteX575" fmla="*/ 161211 w 266938"/>
                              <a:gd name="connsiteY575" fmla="*/ 104922 h 179490"/>
                              <a:gd name="connsiteX576" fmla="*/ 160258 w 266938"/>
                              <a:gd name="connsiteY576" fmla="*/ 104922 h 179490"/>
                              <a:gd name="connsiteX577" fmla="*/ 160258 w 266938"/>
                              <a:gd name="connsiteY577" fmla="*/ 108732 h 179490"/>
                              <a:gd name="connsiteX578" fmla="*/ 160258 w 266938"/>
                              <a:gd name="connsiteY578" fmla="*/ 87777 h 179490"/>
                              <a:gd name="connsiteX579" fmla="*/ 160258 w 266938"/>
                              <a:gd name="connsiteY579" fmla="*/ 87777 h 179490"/>
                              <a:gd name="connsiteX580" fmla="*/ 160258 w 266938"/>
                              <a:gd name="connsiteY580" fmla="*/ 87777 h 179490"/>
                              <a:gd name="connsiteX581" fmla="*/ 160258 w 266938"/>
                              <a:gd name="connsiteY581" fmla="*/ 87777 h 179490"/>
                              <a:gd name="connsiteX582" fmla="*/ 160258 w 266938"/>
                              <a:gd name="connsiteY582" fmla="*/ 87777 h 179490"/>
                              <a:gd name="connsiteX583" fmla="*/ 162163 w 266938"/>
                              <a:gd name="connsiteY583" fmla="*/ 118257 h 179490"/>
                              <a:gd name="connsiteX584" fmla="*/ 162163 w 266938"/>
                              <a:gd name="connsiteY584" fmla="*/ 118257 h 179490"/>
                              <a:gd name="connsiteX585" fmla="*/ 162163 w 266938"/>
                              <a:gd name="connsiteY585" fmla="*/ 118257 h 179490"/>
                              <a:gd name="connsiteX586" fmla="*/ 162163 w 266938"/>
                              <a:gd name="connsiteY586" fmla="*/ 118257 h 179490"/>
                              <a:gd name="connsiteX587" fmla="*/ 162163 w 266938"/>
                              <a:gd name="connsiteY587" fmla="*/ 118257 h 179490"/>
                              <a:gd name="connsiteX588" fmla="*/ 162163 w 266938"/>
                              <a:gd name="connsiteY588" fmla="*/ 64918 h 179490"/>
                              <a:gd name="connsiteX589" fmla="*/ 162163 w 266938"/>
                              <a:gd name="connsiteY589" fmla="*/ 64918 h 179490"/>
                              <a:gd name="connsiteX590" fmla="*/ 162163 w 266938"/>
                              <a:gd name="connsiteY590" fmla="*/ 66822 h 179490"/>
                              <a:gd name="connsiteX591" fmla="*/ 162163 w 266938"/>
                              <a:gd name="connsiteY591" fmla="*/ 64918 h 179490"/>
                              <a:gd name="connsiteX592" fmla="*/ 162163 w 266938"/>
                              <a:gd name="connsiteY592" fmla="*/ 64918 h 179490"/>
                              <a:gd name="connsiteX593" fmla="*/ 163116 w 266938"/>
                              <a:gd name="connsiteY593" fmla="*/ 112543 h 179490"/>
                              <a:gd name="connsiteX594" fmla="*/ 163116 w 266938"/>
                              <a:gd name="connsiteY594" fmla="*/ 112543 h 179490"/>
                              <a:gd name="connsiteX595" fmla="*/ 162163 w 266938"/>
                              <a:gd name="connsiteY595" fmla="*/ 112543 h 179490"/>
                              <a:gd name="connsiteX596" fmla="*/ 163116 w 266938"/>
                              <a:gd name="connsiteY596" fmla="*/ 112543 h 179490"/>
                              <a:gd name="connsiteX597" fmla="*/ 163116 w 266938"/>
                              <a:gd name="connsiteY597" fmla="*/ 112543 h 179490"/>
                              <a:gd name="connsiteX598" fmla="*/ 162163 w 266938"/>
                              <a:gd name="connsiteY598" fmla="*/ 47772 h 179490"/>
                              <a:gd name="connsiteX599" fmla="*/ 164068 w 266938"/>
                              <a:gd name="connsiteY599" fmla="*/ 48725 h 179490"/>
                              <a:gd name="connsiteX600" fmla="*/ 162163 w 266938"/>
                              <a:gd name="connsiteY600" fmla="*/ 47772 h 179490"/>
                              <a:gd name="connsiteX601" fmla="*/ 162163 w 266938"/>
                              <a:gd name="connsiteY601" fmla="*/ 47772 h 179490"/>
                              <a:gd name="connsiteX602" fmla="*/ 187881 w 266938"/>
                              <a:gd name="connsiteY602" fmla="*/ 125877 h 179490"/>
                              <a:gd name="connsiteX603" fmla="*/ 191691 w 266938"/>
                              <a:gd name="connsiteY603" fmla="*/ 122068 h 179490"/>
                              <a:gd name="connsiteX604" fmla="*/ 188833 w 266938"/>
                              <a:gd name="connsiteY604" fmla="*/ 115400 h 179490"/>
                              <a:gd name="connsiteX605" fmla="*/ 190738 w 266938"/>
                              <a:gd name="connsiteY605" fmla="*/ 115400 h 179490"/>
                              <a:gd name="connsiteX606" fmla="*/ 189786 w 266938"/>
                              <a:gd name="connsiteY606" fmla="*/ 113495 h 179490"/>
                              <a:gd name="connsiteX607" fmla="*/ 188833 w 266938"/>
                              <a:gd name="connsiteY607" fmla="*/ 115400 h 179490"/>
                              <a:gd name="connsiteX608" fmla="*/ 185023 w 266938"/>
                              <a:gd name="connsiteY608" fmla="*/ 107780 h 179490"/>
                              <a:gd name="connsiteX609" fmla="*/ 190738 w 266938"/>
                              <a:gd name="connsiteY609" fmla="*/ 108732 h 179490"/>
                              <a:gd name="connsiteX610" fmla="*/ 191691 w 266938"/>
                              <a:gd name="connsiteY610" fmla="*/ 105875 h 179490"/>
                              <a:gd name="connsiteX611" fmla="*/ 190738 w 266938"/>
                              <a:gd name="connsiteY611" fmla="*/ 103970 h 179490"/>
                              <a:gd name="connsiteX612" fmla="*/ 185023 w 266938"/>
                              <a:gd name="connsiteY612" fmla="*/ 106827 h 179490"/>
                              <a:gd name="connsiteX613" fmla="*/ 178356 w 266938"/>
                              <a:gd name="connsiteY613" fmla="*/ 113495 h 179490"/>
                              <a:gd name="connsiteX614" fmla="*/ 171688 w 266938"/>
                              <a:gd name="connsiteY614" fmla="*/ 108732 h 179490"/>
                              <a:gd name="connsiteX615" fmla="*/ 169783 w 266938"/>
                              <a:gd name="connsiteY615" fmla="*/ 108732 h 179490"/>
                              <a:gd name="connsiteX616" fmla="*/ 166926 w 266938"/>
                              <a:gd name="connsiteY616" fmla="*/ 109685 h 179490"/>
                              <a:gd name="connsiteX617" fmla="*/ 165973 w 266938"/>
                              <a:gd name="connsiteY617" fmla="*/ 106827 h 179490"/>
                              <a:gd name="connsiteX618" fmla="*/ 165021 w 266938"/>
                              <a:gd name="connsiteY618" fmla="*/ 107780 h 179490"/>
                              <a:gd name="connsiteX619" fmla="*/ 166926 w 266938"/>
                              <a:gd name="connsiteY619" fmla="*/ 110637 h 179490"/>
                              <a:gd name="connsiteX620" fmla="*/ 169783 w 266938"/>
                              <a:gd name="connsiteY620" fmla="*/ 111590 h 179490"/>
                              <a:gd name="connsiteX621" fmla="*/ 176451 w 266938"/>
                              <a:gd name="connsiteY621" fmla="*/ 118257 h 179490"/>
                              <a:gd name="connsiteX622" fmla="*/ 172641 w 266938"/>
                              <a:gd name="connsiteY622" fmla="*/ 122068 h 179490"/>
                              <a:gd name="connsiteX623" fmla="*/ 173593 w 266938"/>
                              <a:gd name="connsiteY623" fmla="*/ 123972 h 179490"/>
                              <a:gd name="connsiteX624" fmla="*/ 175498 w 266938"/>
                              <a:gd name="connsiteY624" fmla="*/ 123020 h 179490"/>
                              <a:gd name="connsiteX625" fmla="*/ 176451 w 266938"/>
                              <a:gd name="connsiteY625" fmla="*/ 118257 h 179490"/>
                              <a:gd name="connsiteX626" fmla="*/ 178356 w 266938"/>
                              <a:gd name="connsiteY626" fmla="*/ 117305 h 179490"/>
                              <a:gd name="connsiteX627" fmla="*/ 179308 w 266938"/>
                              <a:gd name="connsiteY627" fmla="*/ 113495 h 179490"/>
                              <a:gd name="connsiteX628" fmla="*/ 181213 w 266938"/>
                              <a:gd name="connsiteY628" fmla="*/ 114447 h 179490"/>
                              <a:gd name="connsiteX629" fmla="*/ 183118 w 266938"/>
                              <a:gd name="connsiteY629" fmla="*/ 116352 h 179490"/>
                              <a:gd name="connsiteX630" fmla="*/ 183118 w 266938"/>
                              <a:gd name="connsiteY630" fmla="*/ 118257 h 179490"/>
                              <a:gd name="connsiteX631" fmla="*/ 183118 w 266938"/>
                              <a:gd name="connsiteY631" fmla="*/ 121115 h 179490"/>
                              <a:gd name="connsiteX632" fmla="*/ 179308 w 266938"/>
                              <a:gd name="connsiteY632" fmla="*/ 124925 h 179490"/>
                              <a:gd name="connsiteX633" fmla="*/ 177403 w 266938"/>
                              <a:gd name="connsiteY633" fmla="*/ 130640 h 179490"/>
                              <a:gd name="connsiteX634" fmla="*/ 177403 w 266938"/>
                              <a:gd name="connsiteY634" fmla="*/ 134450 h 179490"/>
                              <a:gd name="connsiteX635" fmla="*/ 178356 w 266938"/>
                              <a:gd name="connsiteY635" fmla="*/ 132545 h 179490"/>
                              <a:gd name="connsiteX636" fmla="*/ 181213 w 266938"/>
                              <a:gd name="connsiteY636" fmla="*/ 128735 h 179490"/>
                              <a:gd name="connsiteX637" fmla="*/ 183118 w 266938"/>
                              <a:gd name="connsiteY637" fmla="*/ 127782 h 179490"/>
                              <a:gd name="connsiteX638" fmla="*/ 187881 w 266938"/>
                              <a:gd name="connsiteY638" fmla="*/ 125877 h 179490"/>
                              <a:gd name="connsiteX639" fmla="*/ 187881 w 266938"/>
                              <a:gd name="connsiteY639" fmla="*/ 125877 h 179490"/>
                              <a:gd name="connsiteX640" fmla="*/ 165021 w 266938"/>
                              <a:gd name="connsiteY640" fmla="*/ 81110 h 179490"/>
                              <a:gd name="connsiteX641" fmla="*/ 165021 w 266938"/>
                              <a:gd name="connsiteY641" fmla="*/ 81110 h 179490"/>
                              <a:gd name="connsiteX642" fmla="*/ 165021 w 266938"/>
                              <a:gd name="connsiteY642" fmla="*/ 82062 h 179490"/>
                              <a:gd name="connsiteX643" fmla="*/ 165021 w 266938"/>
                              <a:gd name="connsiteY643" fmla="*/ 81110 h 179490"/>
                              <a:gd name="connsiteX644" fmla="*/ 165021 w 266938"/>
                              <a:gd name="connsiteY644" fmla="*/ 81110 h 179490"/>
                              <a:gd name="connsiteX645" fmla="*/ 165021 w 266938"/>
                              <a:gd name="connsiteY645" fmla="*/ 39200 h 179490"/>
                              <a:gd name="connsiteX646" fmla="*/ 165021 w 266938"/>
                              <a:gd name="connsiteY646" fmla="*/ 39200 h 179490"/>
                              <a:gd name="connsiteX647" fmla="*/ 165973 w 266938"/>
                              <a:gd name="connsiteY647" fmla="*/ 39200 h 179490"/>
                              <a:gd name="connsiteX648" fmla="*/ 165973 w 266938"/>
                              <a:gd name="connsiteY648" fmla="*/ 38247 h 179490"/>
                              <a:gd name="connsiteX649" fmla="*/ 165021 w 266938"/>
                              <a:gd name="connsiteY649" fmla="*/ 39200 h 179490"/>
                              <a:gd name="connsiteX650" fmla="*/ 166926 w 266938"/>
                              <a:gd name="connsiteY650" fmla="*/ 69680 h 179490"/>
                              <a:gd name="connsiteX651" fmla="*/ 166926 w 266938"/>
                              <a:gd name="connsiteY651" fmla="*/ 69680 h 179490"/>
                              <a:gd name="connsiteX652" fmla="*/ 165021 w 266938"/>
                              <a:gd name="connsiteY652" fmla="*/ 69680 h 179490"/>
                              <a:gd name="connsiteX653" fmla="*/ 166926 w 266938"/>
                              <a:gd name="connsiteY653" fmla="*/ 69680 h 179490"/>
                              <a:gd name="connsiteX654" fmla="*/ 166926 w 266938"/>
                              <a:gd name="connsiteY654" fmla="*/ 69680 h 179490"/>
                              <a:gd name="connsiteX655" fmla="*/ 165973 w 266938"/>
                              <a:gd name="connsiteY655" fmla="*/ 94445 h 179490"/>
                              <a:gd name="connsiteX656" fmla="*/ 167878 w 266938"/>
                              <a:gd name="connsiteY656" fmla="*/ 94445 h 179490"/>
                              <a:gd name="connsiteX657" fmla="*/ 168831 w 266938"/>
                              <a:gd name="connsiteY657" fmla="*/ 94445 h 179490"/>
                              <a:gd name="connsiteX658" fmla="*/ 171688 w 266938"/>
                              <a:gd name="connsiteY658" fmla="*/ 92540 h 179490"/>
                              <a:gd name="connsiteX659" fmla="*/ 171688 w 266938"/>
                              <a:gd name="connsiteY659" fmla="*/ 91587 h 179490"/>
                              <a:gd name="connsiteX660" fmla="*/ 168831 w 266938"/>
                              <a:gd name="connsiteY660" fmla="*/ 92540 h 179490"/>
                              <a:gd name="connsiteX661" fmla="*/ 167878 w 266938"/>
                              <a:gd name="connsiteY661" fmla="*/ 92540 h 179490"/>
                              <a:gd name="connsiteX662" fmla="*/ 165973 w 266938"/>
                              <a:gd name="connsiteY662" fmla="*/ 94445 h 179490"/>
                              <a:gd name="connsiteX663" fmla="*/ 165973 w 266938"/>
                              <a:gd name="connsiteY663" fmla="*/ 57297 h 179490"/>
                              <a:gd name="connsiteX664" fmla="*/ 165973 w 266938"/>
                              <a:gd name="connsiteY664" fmla="*/ 57297 h 179490"/>
                              <a:gd name="connsiteX665" fmla="*/ 165973 w 266938"/>
                              <a:gd name="connsiteY665" fmla="*/ 57297 h 179490"/>
                              <a:gd name="connsiteX666" fmla="*/ 165973 w 266938"/>
                              <a:gd name="connsiteY666" fmla="*/ 57297 h 179490"/>
                              <a:gd name="connsiteX667" fmla="*/ 165973 w 266938"/>
                              <a:gd name="connsiteY667" fmla="*/ 57297 h 179490"/>
                              <a:gd name="connsiteX668" fmla="*/ 166926 w 266938"/>
                              <a:gd name="connsiteY668" fmla="*/ 77300 h 179490"/>
                              <a:gd name="connsiteX669" fmla="*/ 168831 w 266938"/>
                              <a:gd name="connsiteY669" fmla="*/ 78252 h 179490"/>
                              <a:gd name="connsiteX670" fmla="*/ 170736 w 266938"/>
                              <a:gd name="connsiteY670" fmla="*/ 76347 h 179490"/>
                              <a:gd name="connsiteX671" fmla="*/ 169783 w 266938"/>
                              <a:gd name="connsiteY671" fmla="*/ 75395 h 179490"/>
                              <a:gd name="connsiteX672" fmla="*/ 166926 w 266938"/>
                              <a:gd name="connsiteY672" fmla="*/ 77300 h 179490"/>
                              <a:gd name="connsiteX673" fmla="*/ 168831 w 266938"/>
                              <a:gd name="connsiteY673" fmla="*/ 134450 h 179490"/>
                              <a:gd name="connsiteX674" fmla="*/ 168831 w 266938"/>
                              <a:gd name="connsiteY674" fmla="*/ 134450 h 179490"/>
                              <a:gd name="connsiteX675" fmla="*/ 167878 w 266938"/>
                              <a:gd name="connsiteY675" fmla="*/ 134450 h 179490"/>
                              <a:gd name="connsiteX676" fmla="*/ 168831 w 266938"/>
                              <a:gd name="connsiteY676" fmla="*/ 134450 h 179490"/>
                              <a:gd name="connsiteX677" fmla="*/ 168831 w 266938"/>
                              <a:gd name="connsiteY677" fmla="*/ 134450 h 179490"/>
                              <a:gd name="connsiteX678" fmla="*/ 170736 w 266938"/>
                              <a:gd name="connsiteY678" fmla="*/ 85872 h 179490"/>
                              <a:gd name="connsiteX679" fmla="*/ 167878 w 266938"/>
                              <a:gd name="connsiteY679" fmla="*/ 87777 h 179490"/>
                              <a:gd name="connsiteX680" fmla="*/ 168831 w 266938"/>
                              <a:gd name="connsiteY680" fmla="*/ 89682 h 179490"/>
                              <a:gd name="connsiteX681" fmla="*/ 170736 w 266938"/>
                              <a:gd name="connsiteY681" fmla="*/ 85872 h 179490"/>
                              <a:gd name="connsiteX682" fmla="*/ 170736 w 266938"/>
                              <a:gd name="connsiteY682" fmla="*/ 85872 h 179490"/>
                              <a:gd name="connsiteX683" fmla="*/ 167878 w 266938"/>
                              <a:gd name="connsiteY683" fmla="*/ 43010 h 179490"/>
                              <a:gd name="connsiteX684" fmla="*/ 170736 w 266938"/>
                              <a:gd name="connsiteY684" fmla="*/ 46820 h 179490"/>
                              <a:gd name="connsiteX685" fmla="*/ 171688 w 266938"/>
                              <a:gd name="connsiteY685" fmla="*/ 46820 h 179490"/>
                              <a:gd name="connsiteX686" fmla="*/ 169783 w 266938"/>
                              <a:gd name="connsiteY686" fmla="*/ 43010 h 179490"/>
                              <a:gd name="connsiteX687" fmla="*/ 167878 w 266938"/>
                              <a:gd name="connsiteY687" fmla="*/ 43010 h 179490"/>
                              <a:gd name="connsiteX688" fmla="*/ 167878 w 266938"/>
                              <a:gd name="connsiteY688" fmla="*/ 43010 h 179490"/>
                              <a:gd name="connsiteX689" fmla="*/ 168831 w 266938"/>
                              <a:gd name="connsiteY689" fmla="*/ 127782 h 179490"/>
                              <a:gd name="connsiteX690" fmla="*/ 169783 w 266938"/>
                              <a:gd name="connsiteY690" fmla="*/ 126830 h 179490"/>
                              <a:gd name="connsiteX691" fmla="*/ 168831 w 266938"/>
                              <a:gd name="connsiteY691" fmla="*/ 127782 h 179490"/>
                              <a:gd name="connsiteX692" fmla="*/ 168831 w 266938"/>
                              <a:gd name="connsiteY692" fmla="*/ 127782 h 179490"/>
                              <a:gd name="connsiteX693" fmla="*/ 170736 w 266938"/>
                              <a:gd name="connsiteY693" fmla="*/ 125877 h 179490"/>
                              <a:gd name="connsiteX694" fmla="*/ 170736 w 266938"/>
                              <a:gd name="connsiteY694" fmla="*/ 125877 h 179490"/>
                              <a:gd name="connsiteX695" fmla="*/ 168831 w 266938"/>
                              <a:gd name="connsiteY695" fmla="*/ 126830 h 179490"/>
                              <a:gd name="connsiteX696" fmla="*/ 170736 w 266938"/>
                              <a:gd name="connsiteY696" fmla="*/ 125877 h 179490"/>
                              <a:gd name="connsiteX697" fmla="*/ 173593 w 266938"/>
                              <a:gd name="connsiteY697" fmla="*/ 99207 h 179490"/>
                              <a:gd name="connsiteX698" fmla="*/ 175498 w 266938"/>
                              <a:gd name="connsiteY698" fmla="*/ 100160 h 179490"/>
                              <a:gd name="connsiteX699" fmla="*/ 176451 w 266938"/>
                              <a:gd name="connsiteY699" fmla="*/ 99207 h 179490"/>
                              <a:gd name="connsiteX700" fmla="*/ 176451 w 266938"/>
                              <a:gd name="connsiteY700" fmla="*/ 97302 h 179490"/>
                              <a:gd name="connsiteX701" fmla="*/ 174546 w 266938"/>
                              <a:gd name="connsiteY701" fmla="*/ 94445 h 179490"/>
                              <a:gd name="connsiteX702" fmla="*/ 173593 w 266938"/>
                              <a:gd name="connsiteY702" fmla="*/ 96350 h 179490"/>
                              <a:gd name="connsiteX703" fmla="*/ 172641 w 266938"/>
                              <a:gd name="connsiteY703" fmla="*/ 97302 h 179490"/>
                              <a:gd name="connsiteX704" fmla="*/ 173593 w 266938"/>
                              <a:gd name="connsiteY704" fmla="*/ 99207 h 179490"/>
                              <a:gd name="connsiteX705" fmla="*/ 174546 w 266938"/>
                              <a:gd name="connsiteY705" fmla="*/ 129687 h 179490"/>
                              <a:gd name="connsiteX706" fmla="*/ 173593 w 266938"/>
                              <a:gd name="connsiteY706" fmla="*/ 128735 h 179490"/>
                              <a:gd name="connsiteX707" fmla="*/ 172641 w 266938"/>
                              <a:gd name="connsiteY707" fmla="*/ 129687 h 179490"/>
                              <a:gd name="connsiteX708" fmla="*/ 172641 w 266938"/>
                              <a:gd name="connsiteY708" fmla="*/ 130640 h 179490"/>
                              <a:gd name="connsiteX709" fmla="*/ 174546 w 266938"/>
                              <a:gd name="connsiteY709" fmla="*/ 129687 h 179490"/>
                              <a:gd name="connsiteX710" fmla="*/ 173593 w 266938"/>
                              <a:gd name="connsiteY710" fmla="*/ 66822 h 179490"/>
                              <a:gd name="connsiteX711" fmla="*/ 176451 w 266938"/>
                              <a:gd name="connsiteY711" fmla="*/ 68727 h 179490"/>
                              <a:gd name="connsiteX712" fmla="*/ 177403 w 266938"/>
                              <a:gd name="connsiteY712" fmla="*/ 67775 h 179490"/>
                              <a:gd name="connsiteX713" fmla="*/ 174546 w 266938"/>
                              <a:gd name="connsiteY713" fmla="*/ 65870 h 179490"/>
                              <a:gd name="connsiteX714" fmla="*/ 173593 w 266938"/>
                              <a:gd name="connsiteY714" fmla="*/ 66822 h 179490"/>
                              <a:gd name="connsiteX715" fmla="*/ 177403 w 266938"/>
                              <a:gd name="connsiteY715" fmla="*/ 84920 h 179490"/>
                              <a:gd name="connsiteX716" fmla="*/ 174546 w 266938"/>
                              <a:gd name="connsiteY716" fmla="*/ 86825 h 179490"/>
                              <a:gd name="connsiteX717" fmla="*/ 174546 w 266938"/>
                              <a:gd name="connsiteY717" fmla="*/ 88730 h 179490"/>
                              <a:gd name="connsiteX718" fmla="*/ 178356 w 266938"/>
                              <a:gd name="connsiteY718" fmla="*/ 93493 h 179490"/>
                              <a:gd name="connsiteX719" fmla="*/ 179308 w 266938"/>
                              <a:gd name="connsiteY719" fmla="*/ 93493 h 179490"/>
                              <a:gd name="connsiteX720" fmla="*/ 179308 w 266938"/>
                              <a:gd name="connsiteY720" fmla="*/ 92540 h 179490"/>
                              <a:gd name="connsiteX721" fmla="*/ 177403 w 266938"/>
                              <a:gd name="connsiteY721" fmla="*/ 89682 h 179490"/>
                              <a:gd name="connsiteX722" fmla="*/ 177403 w 266938"/>
                              <a:gd name="connsiteY722" fmla="*/ 84920 h 179490"/>
                              <a:gd name="connsiteX723" fmla="*/ 178356 w 266938"/>
                              <a:gd name="connsiteY723" fmla="*/ 143022 h 179490"/>
                              <a:gd name="connsiteX724" fmla="*/ 178356 w 266938"/>
                              <a:gd name="connsiteY724" fmla="*/ 143022 h 179490"/>
                              <a:gd name="connsiteX725" fmla="*/ 176451 w 266938"/>
                              <a:gd name="connsiteY725" fmla="*/ 143022 h 179490"/>
                              <a:gd name="connsiteX726" fmla="*/ 178356 w 266938"/>
                              <a:gd name="connsiteY726" fmla="*/ 143022 h 179490"/>
                              <a:gd name="connsiteX727" fmla="*/ 178356 w 266938"/>
                              <a:gd name="connsiteY727" fmla="*/ 143022 h 179490"/>
                              <a:gd name="connsiteX728" fmla="*/ 180261 w 266938"/>
                              <a:gd name="connsiteY728" fmla="*/ 138260 h 179490"/>
                              <a:gd name="connsiteX729" fmla="*/ 180261 w 266938"/>
                              <a:gd name="connsiteY729" fmla="*/ 138260 h 179490"/>
                              <a:gd name="connsiteX730" fmla="*/ 179308 w 266938"/>
                              <a:gd name="connsiteY730" fmla="*/ 138260 h 179490"/>
                              <a:gd name="connsiteX731" fmla="*/ 180261 w 266938"/>
                              <a:gd name="connsiteY731" fmla="*/ 138260 h 179490"/>
                              <a:gd name="connsiteX732" fmla="*/ 180261 w 266938"/>
                              <a:gd name="connsiteY732" fmla="*/ 138260 h 179490"/>
                              <a:gd name="connsiteX733" fmla="*/ 187881 w 266938"/>
                              <a:gd name="connsiteY733" fmla="*/ 125877 h 179490"/>
                              <a:gd name="connsiteX734" fmla="*/ 187881 w 266938"/>
                              <a:gd name="connsiteY734" fmla="*/ 125877 h 179490"/>
                              <a:gd name="connsiteX735" fmla="*/ 185976 w 266938"/>
                              <a:gd name="connsiteY735" fmla="*/ 123972 h 179490"/>
                              <a:gd name="connsiteX736" fmla="*/ 185976 w 266938"/>
                              <a:gd name="connsiteY736" fmla="*/ 121115 h 179490"/>
                              <a:gd name="connsiteX737" fmla="*/ 187881 w 266938"/>
                              <a:gd name="connsiteY737" fmla="*/ 125877 h 179490"/>
                              <a:gd name="connsiteX738" fmla="*/ 185976 w 266938"/>
                              <a:gd name="connsiteY738" fmla="*/ 133497 h 179490"/>
                              <a:gd name="connsiteX739" fmla="*/ 185976 w 266938"/>
                              <a:gd name="connsiteY739" fmla="*/ 133497 h 179490"/>
                              <a:gd name="connsiteX740" fmla="*/ 185976 w 266938"/>
                              <a:gd name="connsiteY740" fmla="*/ 135402 h 179490"/>
                              <a:gd name="connsiteX741" fmla="*/ 185976 w 266938"/>
                              <a:gd name="connsiteY741" fmla="*/ 133497 h 179490"/>
                              <a:gd name="connsiteX742" fmla="*/ 185976 w 266938"/>
                              <a:gd name="connsiteY742" fmla="*/ 133497 h 179490"/>
                              <a:gd name="connsiteX743" fmla="*/ 191691 w 266938"/>
                              <a:gd name="connsiteY743" fmla="*/ 122068 h 179490"/>
                              <a:gd name="connsiteX744" fmla="*/ 185976 w 266938"/>
                              <a:gd name="connsiteY744" fmla="*/ 122068 h 179490"/>
                              <a:gd name="connsiteX745" fmla="*/ 191691 w 266938"/>
                              <a:gd name="connsiteY745" fmla="*/ 122068 h 179490"/>
                              <a:gd name="connsiteX746" fmla="*/ 189786 w 266938"/>
                              <a:gd name="connsiteY746" fmla="*/ 110637 h 179490"/>
                              <a:gd name="connsiteX747" fmla="*/ 187881 w 266938"/>
                              <a:gd name="connsiteY747" fmla="*/ 111590 h 179490"/>
                              <a:gd name="connsiteX748" fmla="*/ 189786 w 266938"/>
                              <a:gd name="connsiteY748" fmla="*/ 113495 h 179490"/>
                              <a:gd name="connsiteX749" fmla="*/ 189786 w 266938"/>
                              <a:gd name="connsiteY749" fmla="*/ 110637 h 179490"/>
                              <a:gd name="connsiteX750" fmla="*/ 191691 w 266938"/>
                              <a:gd name="connsiteY750" fmla="*/ 131593 h 179490"/>
                              <a:gd name="connsiteX751" fmla="*/ 189786 w 266938"/>
                              <a:gd name="connsiteY751" fmla="*/ 130640 h 179490"/>
                              <a:gd name="connsiteX752" fmla="*/ 188833 w 266938"/>
                              <a:gd name="connsiteY752" fmla="*/ 130640 h 179490"/>
                              <a:gd name="connsiteX753" fmla="*/ 191691 w 266938"/>
                              <a:gd name="connsiteY753" fmla="*/ 131593 h 179490"/>
                              <a:gd name="connsiteX754" fmla="*/ 191691 w 266938"/>
                              <a:gd name="connsiteY754" fmla="*/ 131593 h 179490"/>
                              <a:gd name="connsiteX755" fmla="*/ 192643 w 266938"/>
                              <a:gd name="connsiteY755" fmla="*/ 127782 h 179490"/>
                              <a:gd name="connsiteX756" fmla="*/ 192643 w 266938"/>
                              <a:gd name="connsiteY756" fmla="*/ 127782 h 179490"/>
                              <a:gd name="connsiteX757" fmla="*/ 189786 w 266938"/>
                              <a:gd name="connsiteY757" fmla="*/ 128735 h 179490"/>
                              <a:gd name="connsiteX758" fmla="*/ 190738 w 266938"/>
                              <a:gd name="connsiteY758" fmla="*/ 129687 h 179490"/>
                              <a:gd name="connsiteX759" fmla="*/ 192643 w 266938"/>
                              <a:gd name="connsiteY759" fmla="*/ 127782 h 1794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Lst>
                            <a:rect l="l" t="t" r="r" b="b"/>
                            <a:pathLst>
                              <a:path w="266938" h="179490">
                                <a:moveTo>
                                  <a:pt x="266938" y="6815"/>
                                </a:moveTo>
                                <a:cubicBezTo>
                                  <a:pt x="266938" y="9672"/>
                                  <a:pt x="265986" y="10625"/>
                                  <a:pt x="263128" y="10625"/>
                                </a:cubicBezTo>
                                <a:cubicBezTo>
                                  <a:pt x="249793" y="11577"/>
                                  <a:pt x="242173" y="20150"/>
                                  <a:pt x="237411" y="30627"/>
                                </a:cubicBezTo>
                                <a:cubicBezTo>
                                  <a:pt x="231696" y="43962"/>
                                  <a:pt x="227886" y="58250"/>
                                  <a:pt x="223123" y="71585"/>
                                </a:cubicBezTo>
                                <a:cubicBezTo>
                                  <a:pt x="219313" y="82062"/>
                                  <a:pt x="215503" y="91587"/>
                                  <a:pt x="211693" y="102065"/>
                                </a:cubicBezTo>
                                <a:cubicBezTo>
                                  <a:pt x="208836" y="113495"/>
                                  <a:pt x="203121" y="123020"/>
                                  <a:pt x="200263" y="134450"/>
                                </a:cubicBezTo>
                                <a:cubicBezTo>
                                  <a:pt x="196453" y="145880"/>
                                  <a:pt x="192643" y="157310"/>
                                  <a:pt x="186928" y="168740"/>
                                </a:cubicBezTo>
                                <a:lnTo>
                                  <a:pt x="185976" y="171597"/>
                                </a:lnTo>
                                <a:cubicBezTo>
                                  <a:pt x="185023" y="174455"/>
                                  <a:pt x="185023" y="177312"/>
                                  <a:pt x="182166" y="178265"/>
                                </a:cubicBezTo>
                                <a:cubicBezTo>
                                  <a:pt x="179308" y="179218"/>
                                  <a:pt x="175498" y="179218"/>
                                  <a:pt x="171688" y="178265"/>
                                </a:cubicBezTo>
                                <a:cubicBezTo>
                                  <a:pt x="168831" y="177312"/>
                                  <a:pt x="168831" y="174455"/>
                                  <a:pt x="167878" y="171597"/>
                                </a:cubicBezTo>
                                <a:cubicBezTo>
                                  <a:pt x="164068" y="161120"/>
                                  <a:pt x="162163" y="151595"/>
                                  <a:pt x="158353" y="142070"/>
                                </a:cubicBezTo>
                                <a:cubicBezTo>
                                  <a:pt x="149781" y="119210"/>
                                  <a:pt x="141208" y="95397"/>
                                  <a:pt x="133588" y="71585"/>
                                </a:cubicBezTo>
                                <a:cubicBezTo>
                                  <a:pt x="132636" y="70632"/>
                                  <a:pt x="133588" y="67775"/>
                                  <a:pt x="131683" y="67775"/>
                                </a:cubicBezTo>
                                <a:cubicBezTo>
                                  <a:pt x="129778" y="67775"/>
                                  <a:pt x="129778" y="69680"/>
                                  <a:pt x="129778" y="71585"/>
                                </a:cubicBezTo>
                                <a:cubicBezTo>
                                  <a:pt x="124063" y="84920"/>
                                  <a:pt x="120253" y="98255"/>
                                  <a:pt x="115491" y="111590"/>
                                </a:cubicBezTo>
                                <a:cubicBezTo>
                                  <a:pt x="108823" y="129687"/>
                                  <a:pt x="103108" y="147785"/>
                                  <a:pt x="96441" y="165882"/>
                                </a:cubicBezTo>
                                <a:lnTo>
                                  <a:pt x="92631" y="175407"/>
                                </a:lnTo>
                                <a:cubicBezTo>
                                  <a:pt x="89773" y="180170"/>
                                  <a:pt x="82153" y="181122"/>
                                  <a:pt x="78343" y="176360"/>
                                </a:cubicBezTo>
                                <a:cubicBezTo>
                                  <a:pt x="77391" y="174455"/>
                                  <a:pt x="75486" y="172550"/>
                                  <a:pt x="75486" y="169693"/>
                                </a:cubicBezTo>
                                <a:cubicBezTo>
                                  <a:pt x="74533" y="165882"/>
                                  <a:pt x="73581" y="163025"/>
                                  <a:pt x="71676" y="159215"/>
                                </a:cubicBezTo>
                                <a:cubicBezTo>
                                  <a:pt x="70723" y="157310"/>
                                  <a:pt x="69771" y="155405"/>
                                  <a:pt x="69771" y="153500"/>
                                </a:cubicBezTo>
                                <a:cubicBezTo>
                                  <a:pt x="62151" y="130640"/>
                                  <a:pt x="51673" y="108732"/>
                                  <a:pt x="44053" y="84920"/>
                                </a:cubicBezTo>
                                <a:cubicBezTo>
                                  <a:pt x="43101" y="80157"/>
                                  <a:pt x="40243" y="75395"/>
                                  <a:pt x="38338" y="70632"/>
                                </a:cubicBezTo>
                                <a:cubicBezTo>
                                  <a:pt x="36433" y="66822"/>
                                  <a:pt x="35481" y="63012"/>
                                  <a:pt x="34528" y="59202"/>
                                </a:cubicBezTo>
                                <a:cubicBezTo>
                                  <a:pt x="31671" y="48725"/>
                                  <a:pt x="26908" y="40152"/>
                                  <a:pt x="23098" y="29675"/>
                                </a:cubicBezTo>
                                <a:cubicBezTo>
                                  <a:pt x="22146" y="28722"/>
                                  <a:pt x="22146" y="27770"/>
                                  <a:pt x="21193" y="25865"/>
                                </a:cubicBezTo>
                                <a:cubicBezTo>
                                  <a:pt x="19288" y="18245"/>
                                  <a:pt x="15478" y="12530"/>
                                  <a:pt x="6906" y="10625"/>
                                </a:cubicBezTo>
                                <a:cubicBezTo>
                                  <a:pt x="5001" y="10625"/>
                                  <a:pt x="3096" y="9672"/>
                                  <a:pt x="2143" y="9672"/>
                                </a:cubicBezTo>
                                <a:cubicBezTo>
                                  <a:pt x="-714" y="7768"/>
                                  <a:pt x="-714" y="3957"/>
                                  <a:pt x="2143" y="2052"/>
                                </a:cubicBezTo>
                                <a:cubicBezTo>
                                  <a:pt x="4048" y="1100"/>
                                  <a:pt x="5953" y="147"/>
                                  <a:pt x="8811" y="1100"/>
                                </a:cubicBezTo>
                                <a:cubicBezTo>
                                  <a:pt x="11668" y="2052"/>
                                  <a:pt x="13573" y="2052"/>
                                  <a:pt x="16431" y="1100"/>
                                </a:cubicBezTo>
                                <a:cubicBezTo>
                                  <a:pt x="24051" y="-805"/>
                                  <a:pt x="32623" y="147"/>
                                  <a:pt x="40243" y="1100"/>
                                </a:cubicBezTo>
                                <a:cubicBezTo>
                                  <a:pt x="45006" y="1100"/>
                                  <a:pt x="49768" y="3005"/>
                                  <a:pt x="54531" y="2052"/>
                                </a:cubicBezTo>
                                <a:cubicBezTo>
                                  <a:pt x="57388" y="1100"/>
                                  <a:pt x="59293" y="3005"/>
                                  <a:pt x="62151" y="3005"/>
                                </a:cubicBezTo>
                                <a:cubicBezTo>
                                  <a:pt x="66913" y="3005"/>
                                  <a:pt x="70723" y="3005"/>
                                  <a:pt x="75486" y="2052"/>
                                </a:cubicBezTo>
                                <a:cubicBezTo>
                                  <a:pt x="78343" y="1100"/>
                                  <a:pt x="80248" y="2052"/>
                                  <a:pt x="81201" y="4910"/>
                                </a:cubicBezTo>
                                <a:cubicBezTo>
                                  <a:pt x="82153" y="7768"/>
                                  <a:pt x="81201" y="9672"/>
                                  <a:pt x="78343" y="10625"/>
                                </a:cubicBezTo>
                                <a:lnTo>
                                  <a:pt x="73581" y="12530"/>
                                </a:lnTo>
                                <a:cubicBezTo>
                                  <a:pt x="68818" y="15387"/>
                                  <a:pt x="67866" y="17293"/>
                                  <a:pt x="69771" y="22055"/>
                                </a:cubicBezTo>
                                <a:cubicBezTo>
                                  <a:pt x="72628" y="29675"/>
                                  <a:pt x="75486" y="38247"/>
                                  <a:pt x="78343" y="44915"/>
                                </a:cubicBezTo>
                                <a:cubicBezTo>
                                  <a:pt x="84058" y="57297"/>
                                  <a:pt x="89773" y="68727"/>
                                  <a:pt x="93583" y="81110"/>
                                </a:cubicBezTo>
                                <a:cubicBezTo>
                                  <a:pt x="95488" y="84920"/>
                                  <a:pt x="96441" y="88730"/>
                                  <a:pt x="97393" y="92540"/>
                                </a:cubicBezTo>
                                <a:cubicBezTo>
                                  <a:pt x="98346" y="96350"/>
                                  <a:pt x="100251" y="100160"/>
                                  <a:pt x="102156" y="103018"/>
                                </a:cubicBezTo>
                                <a:cubicBezTo>
                                  <a:pt x="103108" y="103970"/>
                                  <a:pt x="103108" y="104922"/>
                                  <a:pt x="104061" y="104922"/>
                                </a:cubicBezTo>
                                <a:cubicBezTo>
                                  <a:pt x="105013" y="104922"/>
                                  <a:pt x="105966" y="103018"/>
                                  <a:pt x="105966" y="102065"/>
                                </a:cubicBezTo>
                                <a:cubicBezTo>
                                  <a:pt x="107871" y="94445"/>
                                  <a:pt x="111681" y="87777"/>
                                  <a:pt x="114538" y="81110"/>
                                </a:cubicBezTo>
                                <a:cubicBezTo>
                                  <a:pt x="118348" y="71585"/>
                                  <a:pt x="121206" y="63012"/>
                                  <a:pt x="124063" y="53487"/>
                                </a:cubicBezTo>
                                <a:cubicBezTo>
                                  <a:pt x="125968" y="49677"/>
                                  <a:pt x="125968" y="44915"/>
                                  <a:pt x="123111" y="41105"/>
                                </a:cubicBezTo>
                                <a:cubicBezTo>
                                  <a:pt x="120253" y="35390"/>
                                  <a:pt x="118348" y="28722"/>
                                  <a:pt x="116443" y="23007"/>
                                </a:cubicBezTo>
                                <a:cubicBezTo>
                                  <a:pt x="114538" y="16340"/>
                                  <a:pt x="110728" y="12530"/>
                                  <a:pt x="104061" y="10625"/>
                                </a:cubicBezTo>
                                <a:cubicBezTo>
                                  <a:pt x="102156" y="10625"/>
                                  <a:pt x="100251" y="9672"/>
                                  <a:pt x="99298" y="8720"/>
                                </a:cubicBezTo>
                                <a:cubicBezTo>
                                  <a:pt x="97393" y="7768"/>
                                  <a:pt x="97393" y="6815"/>
                                  <a:pt x="97393" y="4910"/>
                                </a:cubicBezTo>
                                <a:cubicBezTo>
                                  <a:pt x="97393" y="3005"/>
                                  <a:pt x="98346" y="2052"/>
                                  <a:pt x="100251" y="2052"/>
                                </a:cubicBezTo>
                                <a:cubicBezTo>
                                  <a:pt x="106918" y="2052"/>
                                  <a:pt x="112633" y="147"/>
                                  <a:pt x="119301" y="147"/>
                                </a:cubicBezTo>
                                <a:cubicBezTo>
                                  <a:pt x="122158" y="147"/>
                                  <a:pt x="125016" y="147"/>
                                  <a:pt x="127873" y="1100"/>
                                </a:cubicBezTo>
                                <a:cubicBezTo>
                                  <a:pt x="133588" y="2052"/>
                                  <a:pt x="138351" y="147"/>
                                  <a:pt x="143113" y="147"/>
                                </a:cubicBezTo>
                                <a:cubicBezTo>
                                  <a:pt x="153591" y="147"/>
                                  <a:pt x="164068" y="147"/>
                                  <a:pt x="174546" y="147"/>
                                </a:cubicBezTo>
                                <a:cubicBezTo>
                                  <a:pt x="176451" y="147"/>
                                  <a:pt x="178356" y="147"/>
                                  <a:pt x="179308" y="1100"/>
                                </a:cubicBezTo>
                                <a:cubicBezTo>
                                  <a:pt x="181213" y="2052"/>
                                  <a:pt x="182166" y="3005"/>
                                  <a:pt x="182166" y="4910"/>
                                </a:cubicBezTo>
                                <a:cubicBezTo>
                                  <a:pt x="182166" y="6815"/>
                                  <a:pt x="181213" y="8720"/>
                                  <a:pt x="179308" y="8720"/>
                                </a:cubicBezTo>
                                <a:cubicBezTo>
                                  <a:pt x="177403" y="9672"/>
                                  <a:pt x="175498" y="9672"/>
                                  <a:pt x="173593" y="10625"/>
                                </a:cubicBezTo>
                                <a:cubicBezTo>
                                  <a:pt x="165021" y="12530"/>
                                  <a:pt x="163116" y="17293"/>
                                  <a:pt x="165973" y="24912"/>
                                </a:cubicBezTo>
                                <a:cubicBezTo>
                                  <a:pt x="168831" y="32532"/>
                                  <a:pt x="172641" y="41105"/>
                                  <a:pt x="173593" y="48725"/>
                                </a:cubicBezTo>
                                <a:cubicBezTo>
                                  <a:pt x="177403" y="63012"/>
                                  <a:pt x="184071" y="76347"/>
                                  <a:pt x="187881" y="90635"/>
                                </a:cubicBezTo>
                                <a:cubicBezTo>
                                  <a:pt x="188833" y="94445"/>
                                  <a:pt x="190738" y="99207"/>
                                  <a:pt x="192643" y="103018"/>
                                </a:cubicBezTo>
                                <a:cubicBezTo>
                                  <a:pt x="193596" y="103970"/>
                                  <a:pt x="193596" y="105875"/>
                                  <a:pt x="195501" y="105875"/>
                                </a:cubicBezTo>
                                <a:cubicBezTo>
                                  <a:pt x="196453" y="105875"/>
                                  <a:pt x="197406" y="103970"/>
                                  <a:pt x="197406" y="103018"/>
                                </a:cubicBezTo>
                                <a:cubicBezTo>
                                  <a:pt x="199311" y="97302"/>
                                  <a:pt x="202168" y="91587"/>
                                  <a:pt x="204073" y="84920"/>
                                </a:cubicBezTo>
                                <a:cubicBezTo>
                                  <a:pt x="209788" y="68727"/>
                                  <a:pt x="215503" y="51582"/>
                                  <a:pt x="221218" y="35390"/>
                                </a:cubicBezTo>
                                <a:cubicBezTo>
                                  <a:pt x="223123" y="30627"/>
                                  <a:pt x="223123" y="26818"/>
                                  <a:pt x="223123" y="22055"/>
                                </a:cubicBezTo>
                                <a:cubicBezTo>
                                  <a:pt x="222171" y="16340"/>
                                  <a:pt x="218361" y="11577"/>
                                  <a:pt x="212646" y="10625"/>
                                </a:cubicBezTo>
                                <a:cubicBezTo>
                                  <a:pt x="209788" y="10625"/>
                                  <a:pt x="206931" y="10625"/>
                                  <a:pt x="204073" y="9672"/>
                                </a:cubicBezTo>
                                <a:cubicBezTo>
                                  <a:pt x="200263" y="9672"/>
                                  <a:pt x="199311" y="7768"/>
                                  <a:pt x="199311" y="5862"/>
                                </a:cubicBezTo>
                                <a:cubicBezTo>
                                  <a:pt x="199311" y="3005"/>
                                  <a:pt x="201216" y="2052"/>
                                  <a:pt x="205026" y="2052"/>
                                </a:cubicBezTo>
                                <a:lnTo>
                                  <a:pt x="232648" y="2052"/>
                                </a:lnTo>
                                <a:cubicBezTo>
                                  <a:pt x="240268" y="2052"/>
                                  <a:pt x="248841" y="2052"/>
                                  <a:pt x="256461" y="2052"/>
                                </a:cubicBezTo>
                                <a:cubicBezTo>
                                  <a:pt x="258366" y="2052"/>
                                  <a:pt x="259318" y="2052"/>
                                  <a:pt x="261223" y="2052"/>
                                </a:cubicBezTo>
                                <a:cubicBezTo>
                                  <a:pt x="265986" y="3005"/>
                                  <a:pt x="266938" y="3957"/>
                                  <a:pt x="266938" y="6815"/>
                                </a:cubicBezTo>
                                <a:close/>
                                <a:moveTo>
                                  <a:pt x="45958" y="25865"/>
                                </a:moveTo>
                                <a:cubicBezTo>
                                  <a:pt x="45958" y="24912"/>
                                  <a:pt x="45958" y="24912"/>
                                  <a:pt x="45958" y="25865"/>
                                </a:cubicBezTo>
                                <a:lnTo>
                                  <a:pt x="45958" y="25865"/>
                                </a:lnTo>
                                <a:cubicBezTo>
                                  <a:pt x="45006" y="25865"/>
                                  <a:pt x="45006" y="25865"/>
                                  <a:pt x="45958" y="25865"/>
                                </a:cubicBezTo>
                                <a:cubicBezTo>
                                  <a:pt x="45958" y="25865"/>
                                  <a:pt x="45958" y="25865"/>
                                  <a:pt x="45958" y="25865"/>
                                </a:cubicBezTo>
                                <a:close/>
                                <a:moveTo>
                                  <a:pt x="50721" y="27770"/>
                                </a:moveTo>
                                <a:cubicBezTo>
                                  <a:pt x="51673" y="28722"/>
                                  <a:pt x="49768" y="31580"/>
                                  <a:pt x="52626" y="31580"/>
                                </a:cubicBezTo>
                                <a:cubicBezTo>
                                  <a:pt x="53578" y="31580"/>
                                  <a:pt x="53578" y="30627"/>
                                  <a:pt x="53578" y="30627"/>
                                </a:cubicBezTo>
                                <a:cubicBezTo>
                                  <a:pt x="53578" y="28722"/>
                                  <a:pt x="52626" y="27770"/>
                                  <a:pt x="50721" y="27770"/>
                                </a:cubicBezTo>
                                <a:cubicBezTo>
                                  <a:pt x="51673" y="26818"/>
                                  <a:pt x="50721" y="27770"/>
                                  <a:pt x="50721" y="27770"/>
                                </a:cubicBezTo>
                                <a:close/>
                                <a:moveTo>
                                  <a:pt x="52626" y="47772"/>
                                </a:moveTo>
                                <a:cubicBezTo>
                                  <a:pt x="51673" y="46820"/>
                                  <a:pt x="51673" y="46820"/>
                                  <a:pt x="52626" y="47772"/>
                                </a:cubicBezTo>
                                <a:cubicBezTo>
                                  <a:pt x="51673" y="47772"/>
                                  <a:pt x="51673" y="47772"/>
                                  <a:pt x="51673" y="47772"/>
                                </a:cubicBezTo>
                                <a:cubicBezTo>
                                  <a:pt x="51673" y="47772"/>
                                  <a:pt x="51673" y="48725"/>
                                  <a:pt x="52626" y="47772"/>
                                </a:cubicBezTo>
                                <a:cubicBezTo>
                                  <a:pt x="51673" y="48725"/>
                                  <a:pt x="52626" y="47772"/>
                                  <a:pt x="52626" y="47772"/>
                                </a:cubicBezTo>
                                <a:close/>
                                <a:moveTo>
                                  <a:pt x="55483" y="33485"/>
                                </a:moveTo>
                                <a:cubicBezTo>
                                  <a:pt x="55483" y="33485"/>
                                  <a:pt x="55483" y="33485"/>
                                  <a:pt x="55483" y="33485"/>
                                </a:cubicBezTo>
                                <a:cubicBezTo>
                                  <a:pt x="53578" y="33485"/>
                                  <a:pt x="50721" y="36343"/>
                                  <a:pt x="51673" y="37295"/>
                                </a:cubicBezTo>
                                <a:cubicBezTo>
                                  <a:pt x="51673" y="37295"/>
                                  <a:pt x="51673" y="38247"/>
                                  <a:pt x="52626" y="38247"/>
                                </a:cubicBezTo>
                                <a:cubicBezTo>
                                  <a:pt x="52626" y="37295"/>
                                  <a:pt x="55483" y="34437"/>
                                  <a:pt x="55483" y="33485"/>
                                </a:cubicBezTo>
                                <a:close/>
                                <a:moveTo>
                                  <a:pt x="56436" y="64918"/>
                                </a:moveTo>
                                <a:cubicBezTo>
                                  <a:pt x="54531" y="62060"/>
                                  <a:pt x="56436" y="60155"/>
                                  <a:pt x="58341" y="57297"/>
                                </a:cubicBezTo>
                                <a:cubicBezTo>
                                  <a:pt x="59293" y="56345"/>
                                  <a:pt x="57388" y="55393"/>
                                  <a:pt x="57388" y="55393"/>
                                </a:cubicBezTo>
                                <a:cubicBezTo>
                                  <a:pt x="56436" y="54440"/>
                                  <a:pt x="56436" y="56345"/>
                                  <a:pt x="56436" y="56345"/>
                                </a:cubicBezTo>
                                <a:cubicBezTo>
                                  <a:pt x="56436" y="57297"/>
                                  <a:pt x="55483" y="59202"/>
                                  <a:pt x="55483" y="60155"/>
                                </a:cubicBezTo>
                                <a:cubicBezTo>
                                  <a:pt x="54531" y="62060"/>
                                  <a:pt x="54531" y="63012"/>
                                  <a:pt x="55483" y="64918"/>
                                </a:cubicBezTo>
                                <a:cubicBezTo>
                                  <a:pt x="55483" y="64918"/>
                                  <a:pt x="55483" y="64918"/>
                                  <a:pt x="56436" y="64918"/>
                                </a:cubicBezTo>
                                <a:cubicBezTo>
                                  <a:pt x="56436" y="64918"/>
                                  <a:pt x="57388" y="64918"/>
                                  <a:pt x="56436" y="64918"/>
                                </a:cubicBezTo>
                                <a:close/>
                                <a:moveTo>
                                  <a:pt x="55483" y="43962"/>
                                </a:moveTo>
                                <a:cubicBezTo>
                                  <a:pt x="55483" y="43962"/>
                                  <a:pt x="55483" y="43962"/>
                                  <a:pt x="55483" y="43962"/>
                                </a:cubicBezTo>
                                <a:lnTo>
                                  <a:pt x="55483" y="43962"/>
                                </a:lnTo>
                                <a:lnTo>
                                  <a:pt x="55483" y="43962"/>
                                </a:lnTo>
                                <a:cubicBezTo>
                                  <a:pt x="55483" y="43962"/>
                                  <a:pt x="55483" y="43962"/>
                                  <a:pt x="55483" y="43962"/>
                                </a:cubicBezTo>
                                <a:close/>
                                <a:moveTo>
                                  <a:pt x="56436" y="51582"/>
                                </a:moveTo>
                                <a:cubicBezTo>
                                  <a:pt x="56436" y="51582"/>
                                  <a:pt x="57388" y="51582"/>
                                  <a:pt x="56436" y="51582"/>
                                </a:cubicBezTo>
                                <a:cubicBezTo>
                                  <a:pt x="57388" y="51582"/>
                                  <a:pt x="57388" y="51582"/>
                                  <a:pt x="56436" y="51582"/>
                                </a:cubicBezTo>
                                <a:cubicBezTo>
                                  <a:pt x="57388" y="51582"/>
                                  <a:pt x="57388" y="51582"/>
                                  <a:pt x="56436" y="51582"/>
                                </a:cubicBezTo>
                                <a:cubicBezTo>
                                  <a:pt x="56436" y="51582"/>
                                  <a:pt x="56436" y="51582"/>
                                  <a:pt x="56436" y="51582"/>
                                </a:cubicBezTo>
                                <a:close/>
                                <a:moveTo>
                                  <a:pt x="59293" y="77300"/>
                                </a:moveTo>
                                <a:cubicBezTo>
                                  <a:pt x="60246" y="76347"/>
                                  <a:pt x="62151" y="75395"/>
                                  <a:pt x="62151" y="73490"/>
                                </a:cubicBezTo>
                                <a:cubicBezTo>
                                  <a:pt x="62151" y="73490"/>
                                  <a:pt x="62151" y="72537"/>
                                  <a:pt x="61198" y="72537"/>
                                </a:cubicBezTo>
                                <a:cubicBezTo>
                                  <a:pt x="59293" y="72537"/>
                                  <a:pt x="58341" y="73490"/>
                                  <a:pt x="57388" y="75395"/>
                                </a:cubicBezTo>
                                <a:cubicBezTo>
                                  <a:pt x="57388" y="76347"/>
                                  <a:pt x="58341" y="77300"/>
                                  <a:pt x="59293" y="77300"/>
                                </a:cubicBezTo>
                                <a:close/>
                                <a:moveTo>
                                  <a:pt x="61198" y="85872"/>
                                </a:moveTo>
                                <a:cubicBezTo>
                                  <a:pt x="65008" y="83015"/>
                                  <a:pt x="65008" y="83015"/>
                                  <a:pt x="68818" y="86825"/>
                                </a:cubicBezTo>
                                <a:cubicBezTo>
                                  <a:pt x="68818" y="87777"/>
                                  <a:pt x="69771" y="87777"/>
                                  <a:pt x="69771" y="87777"/>
                                </a:cubicBezTo>
                                <a:cubicBezTo>
                                  <a:pt x="71676" y="85872"/>
                                  <a:pt x="73581" y="84920"/>
                                  <a:pt x="76438" y="85872"/>
                                </a:cubicBezTo>
                                <a:cubicBezTo>
                                  <a:pt x="77391" y="86825"/>
                                  <a:pt x="78343" y="86825"/>
                                  <a:pt x="78343" y="85872"/>
                                </a:cubicBezTo>
                                <a:cubicBezTo>
                                  <a:pt x="79296" y="84920"/>
                                  <a:pt x="77391" y="84920"/>
                                  <a:pt x="77391" y="83968"/>
                                </a:cubicBezTo>
                                <a:cubicBezTo>
                                  <a:pt x="76438" y="82062"/>
                                  <a:pt x="73581" y="83015"/>
                                  <a:pt x="72628" y="82062"/>
                                </a:cubicBezTo>
                                <a:cubicBezTo>
                                  <a:pt x="71676" y="82062"/>
                                  <a:pt x="69771" y="83968"/>
                                  <a:pt x="69771" y="82062"/>
                                </a:cubicBezTo>
                                <a:cubicBezTo>
                                  <a:pt x="69771" y="79205"/>
                                  <a:pt x="68818" y="81110"/>
                                  <a:pt x="67866" y="81110"/>
                                </a:cubicBezTo>
                                <a:lnTo>
                                  <a:pt x="62151" y="83015"/>
                                </a:lnTo>
                                <a:cubicBezTo>
                                  <a:pt x="62151" y="82062"/>
                                  <a:pt x="61198" y="81110"/>
                                  <a:pt x="60246" y="81110"/>
                                </a:cubicBezTo>
                                <a:cubicBezTo>
                                  <a:pt x="58341" y="82062"/>
                                  <a:pt x="58341" y="83015"/>
                                  <a:pt x="58341" y="84920"/>
                                </a:cubicBezTo>
                                <a:cubicBezTo>
                                  <a:pt x="58341" y="86825"/>
                                  <a:pt x="60246" y="87777"/>
                                  <a:pt x="61198" y="85872"/>
                                </a:cubicBezTo>
                                <a:close/>
                                <a:moveTo>
                                  <a:pt x="59293" y="36343"/>
                                </a:moveTo>
                                <a:cubicBezTo>
                                  <a:pt x="59293" y="36343"/>
                                  <a:pt x="59293" y="36343"/>
                                  <a:pt x="59293" y="36343"/>
                                </a:cubicBezTo>
                                <a:cubicBezTo>
                                  <a:pt x="60246" y="36343"/>
                                  <a:pt x="60246" y="36343"/>
                                  <a:pt x="59293" y="36343"/>
                                </a:cubicBezTo>
                                <a:cubicBezTo>
                                  <a:pt x="60246" y="35390"/>
                                  <a:pt x="59293" y="35390"/>
                                  <a:pt x="59293" y="36343"/>
                                </a:cubicBezTo>
                                <a:cubicBezTo>
                                  <a:pt x="59293" y="35390"/>
                                  <a:pt x="59293" y="35390"/>
                                  <a:pt x="59293" y="36343"/>
                                </a:cubicBezTo>
                                <a:close/>
                                <a:moveTo>
                                  <a:pt x="62151" y="56345"/>
                                </a:moveTo>
                                <a:cubicBezTo>
                                  <a:pt x="62151" y="56345"/>
                                  <a:pt x="62151" y="58250"/>
                                  <a:pt x="63103" y="58250"/>
                                </a:cubicBezTo>
                                <a:cubicBezTo>
                                  <a:pt x="64056" y="58250"/>
                                  <a:pt x="63103" y="57297"/>
                                  <a:pt x="64056" y="56345"/>
                                </a:cubicBezTo>
                                <a:cubicBezTo>
                                  <a:pt x="64056" y="56345"/>
                                  <a:pt x="64056" y="55393"/>
                                  <a:pt x="63103" y="55393"/>
                                </a:cubicBezTo>
                                <a:cubicBezTo>
                                  <a:pt x="62151" y="54440"/>
                                  <a:pt x="62151" y="55393"/>
                                  <a:pt x="62151" y="56345"/>
                                </a:cubicBezTo>
                                <a:close/>
                                <a:moveTo>
                                  <a:pt x="63103" y="62060"/>
                                </a:moveTo>
                                <a:cubicBezTo>
                                  <a:pt x="64056" y="63012"/>
                                  <a:pt x="65008" y="63965"/>
                                  <a:pt x="64056" y="65870"/>
                                </a:cubicBezTo>
                                <a:cubicBezTo>
                                  <a:pt x="63103" y="67775"/>
                                  <a:pt x="63103" y="69680"/>
                                  <a:pt x="64056" y="71585"/>
                                </a:cubicBezTo>
                                <a:cubicBezTo>
                                  <a:pt x="64056" y="73490"/>
                                  <a:pt x="65008" y="74443"/>
                                  <a:pt x="63103" y="76347"/>
                                </a:cubicBezTo>
                                <a:cubicBezTo>
                                  <a:pt x="63103" y="76347"/>
                                  <a:pt x="62151" y="77300"/>
                                  <a:pt x="62151" y="77300"/>
                                </a:cubicBezTo>
                                <a:cubicBezTo>
                                  <a:pt x="62151" y="77300"/>
                                  <a:pt x="63103" y="77300"/>
                                  <a:pt x="63103" y="77300"/>
                                </a:cubicBezTo>
                                <a:cubicBezTo>
                                  <a:pt x="65008" y="76347"/>
                                  <a:pt x="66913" y="76347"/>
                                  <a:pt x="67866" y="77300"/>
                                </a:cubicBezTo>
                                <a:cubicBezTo>
                                  <a:pt x="69771" y="78252"/>
                                  <a:pt x="71676" y="78252"/>
                                  <a:pt x="72628" y="76347"/>
                                </a:cubicBezTo>
                                <a:cubicBezTo>
                                  <a:pt x="73581" y="74443"/>
                                  <a:pt x="75486" y="72537"/>
                                  <a:pt x="76438" y="70632"/>
                                </a:cubicBezTo>
                                <a:cubicBezTo>
                                  <a:pt x="76438" y="70632"/>
                                  <a:pt x="77391" y="69680"/>
                                  <a:pt x="76438" y="69680"/>
                                </a:cubicBezTo>
                                <a:cubicBezTo>
                                  <a:pt x="76438" y="69680"/>
                                  <a:pt x="75486" y="69680"/>
                                  <a:pt x="74533" y="69680"/>
                                </a:cubicBezTo>
                                <a:cubicBezTo>
                                  <a:pt x="72628" y="70632"/>
                                  <a:pt x="70723" y="71585"/>
                                  <a:pt x="68818" y="70632"/>
                                </a:cubicBezTo>
                                <a:cubicBezTo>
                                  <a:pt x="67866" y="70632"/>
                                  <a:pt x="66913" y="70632"/>
                                  <a:pt x="66913" y="69680"/>
                                </a:cubicBezTo>
                                <a:cubicBezTo>
                                  <a:pt x="65961" y="68727"/>
                                  <a:pt x="67866" y="68727"/>
                                  <a:pt x="67866" y="68727"/>
                                </a:cubicBezTo>
                                <a:cubicBezTo>
                                  <a:pt x="68818" y="67775"/>
                                  <a:pt x="68818" y="66822"/>
                                  <a:pt x="67866" y="66822"/>
                                </a:cubicBezTo>
                                <a:cubicBezTo>
                                  <a:pt x="65008" y="66822"/>
                                  <a:pt x="65961" y="64918"/>
                                  <a:pt x="65961" y="63012"/>
                                </a:cubicBezTo>
                                <a:lnTo>
                                  <a:pt x="66913" y="59202"/>
                                </a:lnTo>
                                <a:cubicBezTo>
                                  <a:pt x="66913" y="58250"/>
                                  <a:pt x="67866" y="56345"/>
                                  <a:pt x="65961" y="56345"/>
                                </a:cubicBezTo>
                                <a:cubicBezTo>
                                  <a:pt x="65008" y="56345"/>
                                  <a:pt x="64056" y="57297"/>
                                  <a:pt x="64056" y="59202"/>
                                </a:cubicBezTo>
                                <a:cubicBezTo>
                                  <a:pt x="64056" y="59202"/>
                                  <a:pt x="64056" y="60155"/>
                                  <a:pt x="64056" y="60155"/>
                                </a:cubicBezTo>
                                <a:cubicBezTo>
                                  <a:pt x="66913" y="62060"/>
                                  <a:pt x="66913" y="63012"/>
                                  <a:pt x="63103" y="62060"/>
                                </a:cubicBezTo>
                                <a:cubicBezTo>
                                  <a:pt x="63103" y="60155"/>
                                  <a:pt x="63103" y="62060"/>
                                  <a:pt x="63103" y="62060"/>
                                </a:cubicBezTo>
                                <a:close/>
                                <a:moveTo>
                                  <a:pt x="65961" y="97302"/>
                                </a:moveTo>
                                <a:cubicBezTo>
                                  <a:pt x="67866" y="96350"/>
                                  <a:pt x="67866" y="94445"/>
                                  <a:pt x="69771" y="93493"/>
                                </a:cubicBezTo>
                                <a:cubicBezTo>
                                  <a:pt x="71676" y="98255"/>
                                  <a:pt x="72628" y="99207"/>
                                  <a:pt x="77391" y="98255"/>
                                </a:cubicBezTo>
                                <a:cubicBezTo>
                                  <a:pt x="78343" y="98255"/>
                                  <a:pt x="78343" y="98255"/>
                                  <a:pt x="78343" y="99207"/>
                                </a:cubicBezTo>
                                <a:cubicBezTo>
                                  <a:pt x="79296" y="100160"/>
                                  <a:pt x="78343" y="100160"/>
                                  <a:pt x="78343" y="101112"/>
                                </a:cubicBezTo>
                                <a:cubicBezTo>
                                  <a:pt x="76438" y="102065"/>
                                  <a:pt x="77391" y="103018"/>
                                  <a:pt x="79296" y="103970"/>
                                </a:cubicBezTo>
                                <a:lnTo>
                                  <a:pt x="82153" y="105875"/>
                                </a:lnTo>
                                <a:cubicBezTo>
                                  <a:pt x="82153" y="103970"/>
                                  <a:pt x="82153" y="103018"/>
                                  <a:pt x="85011" y="102065"/>
                                </a:cubicBezTo>
                                <a:cubicBezTo>
                                  <a:pt x="85011" y="102065"/>
                                  <a:pt x="85011" y="101112"/>
                                  <a:pt x="85963" y="101112"/>
                                </a:cubicBezTo>
                                <a:lnTo>
                                  <a:pt x="85963" y="101112"/>
                                </a:lnTo>
                                <a:cubicBezTo>
                                  <a:pt x="87868" y="100160"/>
                                  <a:pt x="88821" y="98255"/>
                                  <a:pt x="87868" y="96350"/>
                                </a:cubicBezTo>
                                <a:cubicBezTo>
                                  <a:pt x="87868" y="95397"/>
                                  <a:pt x="86916" y="94445"/>
                                  <a:pt x="85963" y="94445"/>
                                </a:cubicBezTo>
                                <a:cubicBezTo>
                                  <a:pt x="85011" y="94445"/>
                                  <a:pt x="85963" y="95397"/>
                                  <a:pt x="85011" y="96350"/>
                                </a:cubicBezTo>
                                <a:cubicBezTo>
                                  <a:pt x="85011" y="97302"/>
                                  <a:pt x="84058" y="97302"/>
                                  <a:pt x="84058" y="97302"/>
                                </a:cubicBezTo>
                                <a:lnTo>
                                  <a:pt x="84058" y="97302"/>
                                </a:lnTo>
                                <a:lnTo>
                                  <a:pt x="84058" y="97302"/>
                                </a:lnTo>
                                <a:cubicBezTo>
                                  <a:pt x="83106" y="96350"/>
                                  <a:pt x="81201" y="96350"/>
                                  <a:pt x="81201" y="94445"/>
                                </a:cubicBezTo>
                                <a:cubicBezTo>
                                  <a:pt x="81201" y="92540"/>
                                  <a:pt x="79296" y="92540"/>
                                  <a:pt x="78343" y="92540"/>
                                </a:cubicBezTo>
                                <a:cubicBezTo>
                                  <a:pt x="75486" y="91587"/>
                                  <a:pt x="75486" y="92540"/>
                                  <a:pt x="75486" y="94445"/>
                                </a:cubicBezTo>
                                <a:lnTo>
                                  <a:pt x="75486" y="94445"/>
                                </a:lnTo>
                                <a:lnTo>
                                  <a:pt x="70723" y="95397"/>
                                </a:lnTo>
                                <a:cubicBezTo>
                                  <a:pt x="71676" y="94445"/>
                                  <a:pt x="71676" y="93493"/>
                                  <a:pt x="72628" y="93493"/>
                                </a:cubicBezTo>
                                <a:cubicBezTo>
                                  <a:pt x="73581" y="92540"/>
                                  <a:pt x="74533" y="92540"/>
                                  <a:pt x="73581" y="91587"/>
                                </a:cubicBezTo>
                                <a:cubicBezTo>
                                  <a:pt x="72628" y="90635"/>
                                  <a:pt x="72628" y="91587"/>
                                  <a:pt x="71676" y="91587"/>
                                </a:cubicBezTo>
                                <a:cubicBezTo>
                                  <a:pt x="70723" y="92540"/>
                                  <a:pt x="69771" y="94445"/>
                                  <a:pt x="67866" y="92540"/>
                                </a:cubicBezTo>
                                <a:cubicBezTo>
                                  <a:pt x="66913" y="91587"/>
                                  <a:pt x="65961" y="91587"/>
                                  <a:pt x="65961" y="92540"/>
                                </a:cubicBezTo>
                                <a:cubicBezTo>
                                  <a:pt x="65008" y="93493"/>
                                  <a:pt x="65961" y="94445"/>
                                  <a:pt x="66913" y="94445"/>
                                </a:cubicBezTo>
                                <a:cubicBezTo>
                                  <a:pt x="68818" y="96350"/>
                                  <a:pt x="68818" y="97302"/>
                                  <a:pt x="66913" y="99207"/>
                                </a:cubicBezTo>
                                <a:cubicBezTo>
                                  <a:pt x="65961" y="99207"/>
                                  <a:pt x="65008" y="99207"/>
                                  <a:pt x="65008" y="100160"/>
                                </a:cubicBezTo>
                                <a:cubicBezTo>
                                  <a:pt x="64056" y="98255"/>
                                  <a:pt x="65008" y="97302"/>
                                  <a:pt x="65961" y="97302"/>
                                </a:cubicBezTo>
                                <a:close/>
                                <a:moveTo>
                                  <a:pt x="69771" y="103970"/>
                                </a:moveTo>
                                <a:cubicBezTo>
                                  <a:pt x="69771" y="103018"/>
                                  <a:pt x="70723" y="101112"/>
                                  <a:pt x="68818" y="101112"/>
                                </a:cubicBezTo>
                                <a:cubicBezTo>
                                  <a:pt x="67866" y="101112"/>
                                  <a:pt x="67866" y="102065"/>
                                  <a:pt x="66913" y="102065"/>
                                </a:cubicBezTo>
                                <a:cubicBezTo>
                                  <a:pt x="66913" y="103018"/>
                                  <a:pt x="67866" y="104922"/>
                                  <a:pt x="68818" y="104922"/>
                                </a:cubicBezTo>
                                <a:cubicBezTo>
                                  <a:pt x="69771" y="105875"/>
                                  <a:pt x="68818" y="104922"/>
                                  <a:pt x="69771" y="103970"/>
                                </a:cubicBezTo>
                                <a:close/>
                                <a:moveTo>
                                  <a:pt x="70723" y="117305"/>
                                </a:moveTo>
                                <a:cubicBezTo>
                                  <a:pt x="70723" y="117305"/>
                                  <a:pt x="70723" y="117305"/>
                                  <a:pt x="70723" y="117305"/>
                                </a:cubicBezTo>
                                <a:cubicBezTo>
                                  <a:pt x="69771" y="116352"/>
                                  <a:pt x="69771" y="117305"/>
                                  <a:pt x="69771" y="117305"/>
                                </a:cubicBezTo>
                                <a:lnTo>
                                  <a:pt x="70723" y="117305"/>
                                </a:lnTo>
                                <a:cubicBezTo>
                                  <a:pt x="70723" y="117305"/>
                                  <a:pt x="70723" y="117305"/>
                                  <a:pt x="70723" y="117305"/>
                                </a:cubicBezTo>
                                <a:close/>
                                <a:moveTo>
                                  <a:pt x="69771" y="74443"/>
                                </a:moveTo>
                                <a:cubicBezTo>
                                  <a:pt x="69771" y="74443"/>
                                  <a:pt x="69771" y="73490"/>
                                  <a:pt x="69771" y="74443"/>
                                </a:cubicBezTo>
                                <a:cubicBezTo>
                                  <a:pt x="70723" y="73490"/>
                                  <a:pt x="70723" y="73490"/>
                                  <a:pt x="70723" y="74443"/>
                                </a:cubicBezTo>
                                <a:cubicBezTo>
                                  <a:pt x="71676" y="75395"/>
                                  <a:pt x="70723" y="75395"/>
                                  <a:pt x="69771" y="74443"/>
                                </a:cubicBezTo>
                                <a:cubicBezTo>
                                  <a:pt x="69771" y="75395"/>
                                  <a:pt x="69771" y="75395"/>
                                  <a:pt x="69771" y="74443"/>
                                </a:cubicBezTo>
                                <a:close/>
                                <a:moveTo>
                                  <a:pt x="72628" y="110637"/>
                                </a:moveTo>
                                <a:cubicBezTo>
                                  <a:pt x="71676" y="109685"/>
                                  <a:pt x="71676" y="109685"/>
                                  <a:pt x="72628" y="110637"/>
                                </a:cubicBezTo>
                                <a:lnTo>
                                  <a:pt x="72628" y="110637"/>
                                </a:lnTo>
                                <a:cubicBezTo>
                                  <a:pt x="71676" y="110637"/>
                                  <a:pt x="71676" y="110637"/>
                                  <a:pt x="72628" y="110637"/>
                                </a:cubicBezTo>
                                <a:lnTo>
                                  <a:pt x="72628" y="110637"/>
                                </a:lnTo>
                                <a:close/>
                                <a:moveTo>
                                  <a:pt x="97393" y="111590"/>
                                </a:moveTo>
                                <a:cubicBezTo>
                                  <a:pt x="97393" y="111590"/>
                                  <a:pt x="97393" y="110637"/>
                                  <a:pt x="97393" y="111590"/>
                                </a:cubicBezTo>
                                <a:cubicBezTo>
                                  <a:pt x="95488" y="109685"/>
                                  <a:pt x="94536" y="109685"/>
                                  <a:pt x="92631" y="111590"/>
                                </a:cubicBezTo>
                                <a:lnTo>
                                  <a:pt x="92631" y="111590"/>
                                </a:lnTo>
                                <a:cubicBezTo>
                                  <a:pt x="92631" y="111590"/>
                                  <a:pt x="92631" y="110637"/>
                                  <a:pt x="92631" y="110637"/>
                                </a:cubicBezTo>
                                <a:cubicBezTo>
                                  <a:pt x="92631" y="109685"/>
                                  <a:pt x="92631" y="108732"/>
                                  <a:pt x="91678" y="107780"/>
                                </a:cubicBezTo>
                                <a:cubicBezTo>
                                  <a:pt x="89773" y="106827"/>
                                  <a:pt x="90726" y="108732"/>
                                  <a:pt x="89773" y="109685"/>
                                </a:cubicBezTo>
                                <a:cubicBezTo>
                                  <a:pt x="88821" y="110637"/>
                                  <a:pt x="87868" y="111590"/>
                                  <a:pt x="86916" y="112543"/>
                                </a:cubicBezTo>
                                <a:cubicBezTo>
                                  <a:pt x="85011" y="114447"/>
                                  <a:pt x="85011" y="110637"/>
                                  <a:pt x="83106" y="111590"/>
                                </a:cubicBezTo>
                                <a:cubicBezTo>
                                  <a:pt x="83106" y="111590"/>
                                  <a:pt x="83106" y="111590"/>
                                  <a:pt x="82153" y="111590"/>
                                </a:cubicBezTo>
                                <a:cubicBezTo>
                                  <a:pt x="81201" y="110637"/>
                                  <a:pt x="79296" y="109685"/>
                                  <a:pt x="82153" y="108732"/>
                                </a:cubicBezTo>
                                <a:cubicBezTo>
                                  <a:pt x="84058" y="108732"/>
                                  <a:pt x="85011" y="107780"/>
                                  <a:pt x="86916" y="105875"/>
                                </a:cubicBezTo>
                                <a:cubicBezTo>
                                  <a:pt x="87868" y="104922"/>
                                  <a:pt x="88821" y="103970"/>
                                  <a:pt x="87868" y="103018"/>
                                </a:cubicBezTo>
                                <a:cubicBezTo>
                                  <a:pt x="86916" y="102065"/>
                                  <a:pt x="85963" y="102065"/>
                                  <a:pt x="85011" y="103018"/>
                                </a:cubicBezTo>
                                <a:cubicBezTo>
                                  <a:pt x="84058" y="103970"/>
                                  <a:pt x="82153" y="103970"/>
                                  <a:pt x="81201" y="104922"/>
                                </a:cubicBezTo>
                                <a:cubicBezTo>
                                  <a:pt x="81201" y="105875"/>
                                  <a:pt x="81201" y="106827"/>
                                  <a:pt x="80248" y="106827"/>
                                </a:cubicBezTo>
                                <a:cubicBezTo>
                                  <a:pt x="77391" y="104922"/>
                                  <a:pt x="75486" y="105875"/>
                                  <a:pt x="72628" y="105875"/>
                                </a:cubicBezTo>
                                <a:cubicBezTo>
                                  <a:pt x="71676" y="105875"/>
                                  <a:pt x="71676" y="106827"/>
                                  <a:pt x="71676" y="106827"/>
                                </a:cubicBezTo>
                                <a:cubicBezTo>
                                  <a:pt x="71676" y="107780"/>
                                  <a:pt x="71676" y="107780"/>
                                  <a:pt x="72628" y="107780"/>
                                </a:cubicBezTo>
                                <a:lnTo>
                                  <a:pt x="75486" y="107780"/>
                                </a:lnTo>
                                <a:cubicBezTo>
                                  <a:pt x="77391" y="107780"/>
                                  <a:pt x="78343" y="108732"/>
                                  <a:pt x="77391" y="110637"/>
                                </a:cubicBezTo>
                                <a:cubicBezTo>
                                  <a:pt x="77391" y="112543"/>
                                  <a:pt x="76438" y="114447"/>
                                  <a:pt x="78343" y="114447"/>
                                </a:cubicBezTo>
                                <a:cubicBezTo>
                                  <a:pt x="80248" y="115400"/>
                                  <a:pt x="80248" y="111590"/>
                                  <a:pt x="82153" y="111590"/>
                                </a:cubicBezTo>
                                <a:cubicBezTo>
                                  <a:pt x="82153" y="112543"/>
                                  <a:pt x="81201" y="113495"/>
                                  <a:pt x="83106" y="113495"/>
                                </a:cubicBezTo>
                                <a:cubicBezTo>
                                  <a:pt x="85011" y="114447"/>
                                  <a:pt x="86916" y="113495"/>
                                  <a:pt x="88821" y="113495"/>
                                </a:cubicBezTo>
                                <a:cubicBezTo>
                                  <a:pt x="88821" y="112543"/>
                                  <a:pt x="88821" y="112543"/>
                                  <a:pt x="88821" y="112543"/>
                                </a:cubicBezTo>
                                <a:cubicBezTo>
                                  <a:pt x="88821" y="112543"/>
                                  <a:pt x="89773" y="112543"/>
                                  <a:pt x="89773" y="112543"/>
                                </a:cubicBezTo>
                                <a:cubicBezTo>
                                  <a:pt x="89773" y="113495"/>
                                  <a:pt x="89773" y="113495"/>
                                  <a:pt x="88821" y="114447"/>
                                </a:cubicBezTo>
                                <a:cubicBezTo>
                                  <a:pt x="89773" y="115400"/>
                                  <a:pt x="89773" y="115400"/>
                                  <a:pt x="90726" y="114447"/>
                                </a:cubicBezTo>
                                <a:cubicBezTo>
                                  <a:pt x="91678" y="113495"/>
                                  <a:pt x="91678" y="111590"/>
                                  <a:pt x="92631" y="110637"/>
                                </a:cubicBezTo>
                                <a:cubicBezTo>
                                  <a:pt x="92631" y="110637"/>
                                  <a:pt x="93583" y="110637"/>
                                  <a:pt x="93583" y="110637"/>
                                </a:cubicBezTo>
                                <a:cubicBezTo>
                                  <a:pt x="95488" y="112543"/>
                                  <a:pt x="96441" y="112543"/>
                                  <a:pt x="97393" y="111590"/>
                                </a:cubicBezTo>
                                <a:close/>
                                <a:moveTo>
                                  <a:pt x="78343" y="77300"/>
                                </a:moveTo>
                                <a:cubicBezTo>
                                  <a:pt x="76438" y="78252"/>
                                  <a:pt x="75486" y="78252"/>
                                  <a:pt x="73581" y="79205"/>
                                </a:cubicBezTo>
                                <a:cubicBezTo>
                                  <a:pt x="72628" y="79205"/>
                                  <a:pt x="71676" y="81110"/>
                                  <a:pt x="72628" y="82062"/>
                                </a:cubicBezTo>
                                <a:cubicBezTo>
                                  <a:pt x="74533" y="81110"/>
                                  <a:pt x="76438" y="80157"/>
                                  <a:pt x="78343" y="82062"/>
                                </a:cubicBezTo>
                                <a:cubicBezTo>
                                  <a:pt x="78343" y="81110"/>
                                  <a:pt x="78343" y="80157"/>
                                  <a:pt x="78343" y="77300"/>
                                </a:cubicBezTo>
                                <a:cubicBezTo>
                                  <a:pt x="79296" y="78252"/>
                                  <a:pt x="79296" y="77300"/>
                                  <a:pt x="78343" y="77300"/>
                                </a:cubicBezTo>
                                <a:close/>
                                <a:moveTo>
                                  <a:pt x="74533" y="117305"/>
                                </a:moveTo>
                                <a:cubicBezTo>
                                  <a:pt x="74533" y="117305"/>
                                  <a:pt x="74533" y="117305"/>
                                  <a:pt x="74533" y="117305"/>
                                </a:cubicBezTo>
                                <a:cubicBezTo>
                                  <a:pt x="73581" y="116352"/>
                                  <a:pt x="73581" y="116352"/>
                                  <a:pt x="72628" y="117305"/>
                                </a:cubicBezTo>
                                <a:cubicBezTo>
                                  <a:pt x="72628" y="117305"/>
                                  <a:pt x="72628" y="118257"/>
                                  <a:pt x="72628" y="118257"/>
                                </a:cubicBezTo>
                                <a:cubicBezTo>
                                  <a:pt x="74533" y="118257"/>
                                  <a:pt x="74533" y="118257"/>
                                  <a:pt x="74533" y="117305"/>
                                </a:cubicBezTo>
                                <a:close/>
                                <a:moveTo>
                                  <a:pt x="74533" y="64918"/>
                                </a:moveTo>
                                <a:cubicBezTo>
                                  <a:pt x="74533" y="66822"/>
                                  <a:pt x="75486" y="66822"/>
                                  <a:pt x="77391" y="66822"/>
                                </a:cubicBezTo>
                                <a:cubicBezTo>
                                  <a:pt x="78343" y="66822"/>
                                  <a:pt x="78343" y="65870"/>
                                  <a:pt x="78343" y="64918"/>
                                </a:cubicBezTo>
                                <a:cubicBezTo>
                                  <a:pt x="78343" y="63012"/>
                                  <a:pt x="77391" y="63012"/>
                                  <a:pt x="75486" y="63012"/>
                                </a:cubicBezTo>
                                <a:cubicBezTo>
                                  <a:pt x="74533" y="63965"/>
                                  <a:pt x="74533" y="63965"/>
                                  <a:pt x="74533" y="64918"/>
                                </a:cubicBezTo>
                                <a:close/>
                                <a:moveTo>
                                  <a:pt x="75486" y="113495"/>
                                </a:moveTo>
                                <a:lnTo>
                                  <a:pt x="75486" y="113495"/>
                                </a:lnTo>
                                <a:cubicBezTo>
                                  <a:pt x="75486" y="112543"/>
                                  <a:pt x="75486" y="112543"/>
                                  <a:pt x="75486" y="113495"/>
                                </a:cubicBezTo>
                                <a:cubicBezTo>
                                  <a:pt x="74533" y="112543"/>
                                  <a:pt x="74533" y="113495"/>
                                  <a:pt x="75486" y="113495"/>
                                </a:cubicBezTo>
                                <a:cubicBezTo>
                                  <a:pt x="75486" y="113495"/>
                                  <a:pt x="75486" y="113495"/>
                                  <a:pt x="75486" y="113495"/>
                                </a:cubicBezTo>
                                <a:close/>
                                <a:moveTo>
                                  <a:pt x="75486" y="92540"/>
                                </a:moveTo>
                                <a:cubicBezTo>
                                  <a:pt x="76438" y="92540"/>
                                  <a:pt x="78343" y="92540"/>
                                  <a:pt x="78343" y="94445"/>
                                </a:cubicBezTo>
                                <a:cubicBezTo>
                                  <a:pt x="78343" y="95397"/>
                                  <a:pt x="78343" y="95397"/>
                                  <a:pt x="77391" y="95397"/>
                                </a:cubicBezTo>
                                <a:cubicBezTo>
                                  <a:pt x="76438" y="94445"/>
                                  <a:pt x="74533" y="94445"/>
                                  <a:pt x="75486" y="92540"/>
                                </a:cubicBezTo>
                                <a:close/>
                                <a:moveTo>
                                  <a:pt x="93583" y="127782"/>
                                </a:moveTo>
                                <a:cubicBezTo>
                                  <a:pt x="91678" y="124925"/>
                                  <a:pt x="88821" y="123972"/>
                                  <a:pt x="85011" y="123972"/>
                                </a:cubicBezTo>
                                <a:cubicBezTo>
                                  <a:pt x="82153" y="123972"/>
                                  <a:pt x="81201" y="123020"/>
                                  <a:pt x="80248" y="120162"/>
                                </a:cubicBezTo>
                                <a:cubicBezTo>
                                  <a:pt x="80248" y="119210"/>
                                  <a:pt x="80248" y="118257"/>
                                  <a:pt x="79296" y="118257"/>
                                </a:cubicBezTo>
                                <a:cubicBezTo>
                                  <a:pt x="77391" y="118257"/>
                                  <a:pt x="77391" y="119210"/>
                                  <a:pt x="76438" y="120162"/>
                                </a:cubicBezTo>
                                <a:cubicBezTo>
                                  <a:pt x="75486" y="121115"/>
                                  <a:pt x="76438" y="122068"/>
                                  <a:pt x="77391" y="122068"/>
                                </a:cubicBezTo>
                                <a:cubicBezTo>
                                  <a:pt x="78343" y="122068"/>
                                  <a:pt x="79296" y="123020"/>
                                  <a:pt x="78343" y="124925"/>
                                </a:cubicBezTo>
                                <a:cubicBezTo>
                                  <a:pt x="78343" y="126830"/>
                                  <a:pt x="79296" y="128735"/>
                                  <a:pt x="81201" y="130640"/>
                                </a:cubicBezTo>
                                <a:cubicBezTo>
                                  <a:pt x="82153" y="127782"/>
                                  <a:pt x="84058" y="125877"/>
                                  <a:pt x="85963" y="125877"/>
                                </a:cubicBezTo>
                                <a:cubicBezTo>
                                  <a:pt x="88821" y="126830"/>
                                  <a:pt x="87868" y="128735"/>
                                  <a:pt x="87868" y="130640"/>
                                </a:cubicBezTo>
                                <a:cubicBezTo>
                                  <a:pt x="87868" y="130640"/>
                                  <a:pt x="87868" y="131593"/>
                                  <a:pt x="87868" y="131593"/>
                                </a:cubicBezTo>
                                <a:cubicBezTo>
                                  <a:pt x="85011" y="133497"/>
                                  <a:pt x="87868" y="134450"/>
                                  <a:pt x="88821" y="135402"/>
                                </a:cubicBezTo>
                                <a:lnTo>
                                  <a:pt x="87868" y="131593"/>
                                </a:lnTo>
                                <a:cubicBezTo>
                                  <a:pt x="90726" y="131593"/>
                                  <a:pt x="90726" y="133497"/>
                                  <a:pt x="88821" y="135402"/>
                                </a:cubicBezTo>
                                <a:cubicBezTo>
                                  <a:pt x="89773" y="137307"/>
                                  <a:pt x="89773" y="139212"/>
                                  <a:pt x="87868" y="140165"/>
                                </a:cubicBezTo>
                                <a:cubicBezTo>
                                  <a:pt x="86916" y="140165"/>
                                  <a:pt x="86916" y="141118"/>
                                  <a:pt x="87868" y="141118"/>
                                </a:cubicBezTo>
                                <a:cubicBezTo>
                                  <a:pt x="89773" y="141118"/>
                                  <a:pt x="90726" y="139212"/>
                                  <a:pt x="92631" y="139212"/>
                                </a:cubicBezTo>
                                <a:cubicBezTo>
                                  <a:pt x="93583" y="139212"/>
                                  <a:pt x="93583" y="138260"/>
                                  <a:pt x="93583" y="137307"/>
                                </a:cubicBezTo>
                                <a:cubicBezTo>
                                  <a:pt x="95488" y="134450"/>
                                  <a:pt x="93583" y="131593"/>
                                  <a:pt x="91678" y="129687"/>
                                </a:cubicBezTo>
                                <a:cubicBezTo>
                                  <a:pt x="90726" y="128735"/>
                                  <a:pt x="88821" y="126830"/>
                                  <a:pt x="90726" y="125877"/>
                                </a:cubicBezTo>
                                <a:cubicBezTo>
                                  <a:pt x="91678" y="124925"/>
                                  <a:pt x="92631" y="126830"/>
                                  <a:pt x="93583" y="127782"/>
                                </a:cubicBezTo>
                                <a:cubicBezTo>
                                  <a:pt x="93583" y="127782"/>
                                  <a:pt x="94536" y="128735"/>
                                  <a:pt x="95488" y="127782"/>
                                </a:cubicBezTo>
                                <a:cubicBezTo>
                                  <a:pt x="96441" y="126830"/>
                                  <a:pt x="94536" y="127782"/>
                                  <a:pt x="93583" y="127782"/>
                                </a:cubicBezTo>
                                <a:close/>
                                <a:moveTo>
                                  <a:pt x="80248" y="130640"/>
                                </a:moveTo>
                                <a:cubicBezTo>
                                  <a:pt x="79296" y="131593"/>
                                  <a:pt x="78343" y="130640"/>
                                  <a:pt x="77391" y="129687"/>
                                </a:cubicBezTo>
                                <a:cubicBezTo>
                                  <a:pt x="77391" y="129687"/>
                                  <a:pt x="76438" y="129687"/>
                                  <a:pt x="76438" y="129687"/>
                                </a:cubicBezTo>
                                <a:cubicBezTo>
                                  <a:pt x="76438" y="130640"/>
                                  <a:pt x="77391" y="131593"/>
                                  <a:pt x="77391" y="131593"/>
                                </a:cubicBezTo>
                                <a:cubicBezTo>
                                  <a:pt x="78343" y="132545"/>
                                  <a:pt x="79296" y="133497"/>
                                  <a:pt x="80248" y="132545"/>
                                </a:cubicBezTo>
                                <a:cubicBezTo>
                                  <a:pt x="82153" y="132545"/>
                                  <a:pt x="81201" y="131593"/>
                                  <a:pt x="80248" y="130640"/>
                                </a:cubicBezTo>
                                <a:close/>
                                <a:moveTo>
                                  <a:pt x="78343" y="83015"/>
                                </a:moveTo>
                                <a:cubicBezTo>
                                  <a:pt x="79296" y="84920"/>
                                  <a:pt x="80248" y="84920"/>
                                  <a:pt x="81201" y="84920"/>
                                </a:cubicBezTo>
                                <a:cubicBezTo>
                                  <a:pt x="83106" y="83968"/>
                                  <a:pt x="83106" y="84920"/>
                                  <a:pt x="82153" y="86825"/>
                                </a:cubicBezTo>
                                <a:cubicBezTo>
                                  <a:pt x="82153" y="87777"/>
                                  <a:pt x="80248" y="88730"/>
                                  <a:pt x="82153" y="88730"/>
                                </a:cubicBezTo>
                                <a:cubicBezTo>
                                  <a:pt x="83106" y="88730"/>
                                  <a:pt x="83106" y="87777"/>
                                  <a:pt x="83106" y="86825"/>
                                </a:cubicBezTo>
                                <a:cubicBezTo>
                                  <a:pt x="85011" y="83015"/>
                                  <a:pt x="84058" y="82062"/>
                                  <a:pt x="80248" y="83015"/>
                                </a:cubicBezTo>
                                <a:cubicBezTo>
                                  <a:pt x="79296" y="82062"/>
                                  <a:pt x="79296" y="83015"/>
                                  <a:pt x="78343" y="83015"/>
                                </a:cubicBezTo>
                                <a:close/>
                                <a:moveTo>
                                  <a:pt x="83106" y="95397"/>
                                </a:moveTo>
                                <a:cubicBezTo>
                                  <a:pt x="83106" y="95397"/>
                                  <a:pt x="83106" y="95397"/>
                                  <a:pt x="83106" y="95397"/>
                                </a:cubicBezTo>
                                <a:lnTo>
                                  <a:pt x="84058" y="99207"/>
                                </a:lnTo>
                                <a:lnTo>
                                  <a:pt x="84058" y="99207"/>
                                </a:lnTo>
                                <a:cubicBezTo>
                                  <a:pt x="83106" y="98255"/>
                                  <a:pt x="81201" y="98255"/>
                                  <a:pt x="81201" y="96350"/>
                                </a:cubicBezTo>
                                <a:cubicBezTo>
                                  <a:pt x="81201" y="95397"/>
                                  <a:pt x="82153" y="95397"/>
                                  <a:pt x="83106" y="95397"/>
                                </a:cubicBezTo>
                                <a:close/>
                                <a:moveTo>
                                  <a:pt x="84058" y="148737"/>
                                </a:moveTo>
                                <a:cubicBezTo>
                                  <a:pt x="84058" y="148737"/>
                                  <a:pt x="83106" y="148737"/>
                                  <a:pt x="84058" y="148737"/>
                                </a:cubicBezTo>
                                <a:cubicBezTo>
                                  <a:pt x="83106" y="148737"/>
                                  <a:pt x="83106" y="148737"/>
                                  <a:pt x="84058" y="148737"/>
                                </a:cubicBezTo>
                                <a:cubicBezTo>
                                  <a:pt x="83106" y="149690"/>
                                  <a:pt x="83106" y="149690"/>
                                  <a:pt x="84058" y="148737"/>
                                </a:cubicBezTo>
                                <a:lnTo>
                                  <a:pt x="84058" y="148737"/>
                                </a:lnTo>
                                <a:close/>
                                <a:moveTo>
                                  <a:pt x="83106" y="118257"/>
                                </a:moveTo>
                                <a:cubicBezTo>
                                  <a:pt x="83106" y="120162"/>
                                  <a:pt x="84058" y="121115"/>
                                  <a:pt x="85963" y="121115"/>
                                </a:cubicBezTo>
                                <a:cubicBezTo>
                                  <a:pt x="86916" y="121115"/>
                                  <a:pt x="88821" y="121115"/>
                                  <a:pt x="89773" y="121115"/>
                                </a:cubicBezTo>
                                <a:cubicBezTo>
                                  <a:pt x="90726" y="121115"/>
                                  <a:pt x="90726" y="122068"/>
                                  <a:pt x="91678" y="121115"/>
                                </a:cubicBezTo>
                                <a:cubicBezTo>
                                  <a:pt x="92631" y="120162"/>
                                  <a:pt x="91678" y="119210"/>
                                  <a:pt x="90726" y="118257"/>
                                </a:cubicBezTo>
                                <a:cubicBezTo>
                                  <a:pt x="89773" y="117305"/>
                                  <a:pt x="86916" y="118257"/>
                                  <a:pt x="86916" y="116352"/>
                                </a:cubicBezTo>
                                <a:cubicBezTo>
                                  <a:pt x="86916" y="115400"/>
                                  <a:pt x="85011" y="115400"/>
                                  <a:pt x="84058" y="115400"/>
                                </a:cubicBezTo>
                                <a:cubicBezTo>
                                  <a:pt x="83106" y="116352"/>
                                  <a:pt x="83106" y="117305"/>
                                  <a:pt x="83106" y="118257"/>
                                </a:cubicBezTo>
                                <a:close/>
                                <a:moveTo>
                                  <a:pt x="86916" y="86825"/>
                                </a:moveTo>
                                <a:cubicBezTo>
                                  <a:pt x="86916" y="86825"/>
                                  <a:pt x="86916" y="86825"/>
                                  <a:pt x="86916" y="86825"/>
                                </a:cubicBezTo>
                                <a:cubicBezTo>
                                  <a:pt x="87868" y="86825"/>
                                  <a:pt x="88821" y="86825"/>
                                  <a:pt x="88821" y="86825"/>
                                </a:cubicBezTo>
                                <a:cubicBezTo>
                                  <a:pt x="88821" y="85872"/>
                                  <a:pt x="88821" y="85872"/>
                                  <a:pt x="87868" y="85872"/>
                                </a:cubicBezTo>
                                <a:cubicBezTo>
                                  <a:pt x="86916" y="85872"/>
                                  <a:pt x="85963" y="85872"/>
                                  <a:pt x="86916" y="86825"/>
                                </a:cubicBezTo>
                                <a:close/>
                                <a:moveTo>
                                  <a:pt x="89773" y="100160"/>
                                </a:moveTo>
                                <a:cubicBezTo>
                                  <a:pt x="89773" y="102065"/>
                                  <a:pt x="89773" y="103018"/>
                                  <a:pt x="91678" y="103970"/>
                                </a:cubicBezTo>
                                <a:cubicBezTo>
                                  <a:pt x="92631" y="103970"/>
                                  <a:pt x="92631" y="103970"/>
                                  <a:pt x="92631" y="103018"/>
                                </a:cubicBezTo>
                                <a:cubicBezTo>
                                  <a:pt x="92631" y="101112"/>
                                  <a:pt x="91678" y="100160"/>
                                  <a:pt x="89773" y="100160"/>
                                </a:cubicBezTo>
                                <a:cubicBezTo>
                                  <a:pt x="89773" y="99207"/>
                                  <a:pt x="89773" y="99207"/>
                                  <a:pt x="89773" y="100160"/>
                                </a:cubicBezTo>
                                <a:close/>
                                <a:moveTo>
                                  <a:pt x="95488" y="116352"/>
                                </a:moveTo>
                                <a:cubicBezTo>
                                  <a:pt x="95488" y="115400"/>
                                  <a:pt x="94536" y="114447"/>
                                  <a:pt x="93583" y="114447"/>
                                </a:cubicBezTo>
                                <a:cubicBezTo>
                                  <a:pt x="92631" y="114447"/>
                                  <a:pt x="92631" y="114447"/>
                                  <a:pt x="92631" y="115400"/>
                                </a:cubicBezTo>
                                <a:cubicBezTo>
                                  <a:pt x="92631" y="116352"/>
                                  <a:pt x="93583" y="116352"/>
                                  <a:pt x="95488" y="116352"/>
                                </a:cubicBezTo>
                                <a:cubicBezTo>
                                  <a:pt x="94536" y="117305"/>
                                  <a:pt x="95488" y="117305"/>
                                  <a:pt x="95488" y="116352"/>
                                </a:cubicBezTo>
                                <a:close/>
                                <a:moveTo>
                                  <a:pt x="99298" y="128735"/>
                                </a:moveTo>
                                <a:cubicBezTo>
                                  <a:pt x="98346" y="127782"/>
                                  <a:pt x="99298" y="125877"/>
                                  <a:pt x="97393" y="124925"/>
                                </a:cubicBezTo>
                                <a:cubicBezTo>
                                  <a:pt x="96441" y="124925"/>
                                  <a:pt x="96441" y="125877"/>
                                  <a:pt x="96441" y="126830"/>
                                </a:cubicBezTo>
                                <a:cubicBezTo>
                                  <a:pt x="96441" y="127782"/>
                                  <a:pt x="96441" y="128735"/>
                                  <a:pt x="97393" y="129687"/>
                                </a:cubicBezTo>
                                <a:cubicBezTo>
                                  <a:pt x="98346" y="130640"/>
                                  <a:pt x="99298" y="129687"/>
                                  <a:pt x="99298" y="128735"/>
                                </a:cubicBezTo>
                                <a:close/>
                                <a:moveTo>
                                  <a:pt x="97393" y="119210"/>
                                </a:moveTo>
                                <a:cubicBezTo>
                                  <a:pt x="97393" y="119210"/>
                                  <a:pt x="97393" y="120162"/>
                                  <a:pt x="97393" y="119210"/>
                                </a:cubicBezTo>
                                <a:cubicBezTo>
                                  <a:pt x="96441" y="120162"/>
                                  <a:pt x="96441" y="121115"/>
                                  <a:pt x="97393" y="121115"/>
                                </a:cubicBezTo>
                                <a:cubicBezTo>
                                  <a:pt x="98346" y="121115"/>
                                  <a:pt x="98346" y="120162"/>
                                  <a:pt x="97393" y="119210"/>
                                </a:cubicBezTo>
                                <a:cubicBezTo>
                                  <a:pt x="98346" y="119210"/>
                                  <a:pt x="98346" y="119210"/>
                                  <a:pt x="97393" y="119210"/>
                                </a:cubicBezTo>
                                <a:close/>
                                <a:moveTo>
                                  <a:pt x="100251" y="132545"/>
                                </a:moveTo>
                                <a:cubicBezTo>
                                  <a:pt x="99298" y="132545"/>
                                  <a:pt x="99298" y="132545"/>
                                  <a:pt x="100251" y="132545"/>
                                </a:cubicBezTo>
                                <a:lnTo>
                                  <a:pt x="100251" y="132545"/>
                                </a:lnTo>
                                <a:cubicBezTo>
                                  <a:pt x="99298" y="133497"/>
                                  <a:pt x="100251" y="133497"/>
                                  <a:pt x="100251" y="132545"/>
                                </a:cubicBezTo>
                                <a:lnTo>
                                  <a:pt x="100251" y="132545"/>
                                </a:lnTo>
                                <a:close/>
                                <a:moveTo>
                                  <a:pt x="133588" y="27770"/>
                                </a:moveTo>
                                <a:cubicBezTo>
                                  <a:pt x="133588" y="27770"/>
                                  <a:pt x="133588" y="26818"/>
                                  <a:pt x="133588" y="27770"/>
                                </a:cubicBezTo>
                                <a:cubicBezTo>
                                  <a:pt x="132636" y="26818"/>
                                  <a:pt x="132636" y="27770"/>
                                  <a:pt x="132636" y="27770"/>
                                </a:cubicBezTo>
                                <a:cubicBezTo>
                                  <a:pt x="132636" y="28722"/>
                                  <a:pt x="132636" y="28722"/>
                                  <a:pt x="133588" y="27770"/>
                                </a:cubicBezTo>
                                <a:cubicBezTo>
                                  <a:pt x="133588" y="28722"/>
                                  <a:pt x="133588" y="28722"/>
                                  <a:pt x="133588" y="27770"/>
                                </a:cubicBezTo>
                                <a:close/>
                                <a:moveTo>
                                  <a:pt x="134541" y="57297"/>
                                </a:moveTo>
                                <a:cubicBezTo>
                                  <a:pt x="134541" y="56345"/>
                                  <a:pt x="134541" y="56345"/>
                                  <a:pt x="134541" y="57297"/>
                                </a:cubicBezTo>
                                <a:cubicBezTo>
                                  <a:pt x="133588" y="56345"/>
                                  <a:pt x="133588" y="56345"/>
                                  <a:pt x="134541" y="57297"/>
                                </a:cubicBezTo>
                                <a:lnTo>
                                  <a:pt x="134541" y="57297"/>
                                </a:lnTo>
                                <a:cubicBezTo>
                                  <a:pt x="134541" y="57297"/>
                                  <a:pt x="134541" y="57297"/>
                                  <a:pt x="134541" y="57297"/>
                                </a:cubicBezTo>
                                <a:close/>
                                <a:moveTo>
                                  <a:pt x="136446" y="54440"/>
                                </a:moveTo>
                                <a:cubicBezTo>
                                  <a:pt x="136446" y="54440"/>
                                  <a:pt x="136446" y="53487"/>
                                  <a:pt x="136446" y="54440"/>
                                </a:cubicBezTo>
                                <a:cubicBezTo>
                                  <a:pt x="136446" y="53487"/>
                                  <a:pt x="135493" y="53487"/>
                                  <a:pt x="135493" y="53487"/>
                                </a:cubicBezTo>
                                <a:cubicBezTo>
                                  <a:pt x="135493" y="53487"/>
                                  <a:pt x="134541" y="54440"/>
                                  <a:pt x="135493" y="54440"/>
                                </a:cubicBezTo>
                                <a:cubicBezTo>
                                  <a:pt x="135493" y="53487"/>
                                  <a:pt x="135493" y="54440"/>
                                  <a:pt x="136446" y="54440"/>
                                </a:cubicBezTo>
                                <a:close/>
                                <a:moveTo>
                                  <a:pt x="137398" y="60155"/>
                                </a:moveTo>
                                <a:cubicBezTo>
                                  <a:pt x="137398" y="59202"/>
                                  <a:pt x="137398" y="59202"/>
                                  <a:pt x="137398" y="60155"/>
                                </a:cubicBezTo>
                                <a:cubicBezTo>
                                  <a:pt x="135493" y="60155"/>
                                  <a:pt x="135493" y="61107"/>
                                  <a:pt x="135493" y="62060"/>
                                </a:cubicBezTo>
                                <a:cubicBezTo>
                                  <a:pt x="135493" y="62060"/>
                                  <a:pt x="135493" y="63012"/>
                                  <a:pt x="136446" y="63012"/>
                                </a:cubicBezTo>
                                <a:cubicBezTo>
                                  <a:pt x="137398" y="62060"/>
                                  <a:pt x="137398" y="61107"/>
                                  <a:pt x="137398" y="60155"/>
                                </a:cubicBezTo>
                                <a:close/>
                                <a:moveTo>
                                  <a:pt x="144066" y="18245"/>
                                </a:moveTo>
                                <a:cubicBezTo>
                                  <a:pt x="144066" y="17293"/>
                                  <a:pt x="144066" y="17293"/>
                                  <a:pt x="143113" y="17293"/>
                                </a:cubicBezTo>
                                <a:cubicBezTo>
                                  <a:pt x="142161" y="17293"/>
                                  <a:pt x="141208" y="17293"/>
                                  <a:pt x="141208" y="18245"/>
                                </a:cubicBezTo>
                                <a:cubicBezTo>
                                  <a:pt x="141208" y="19197"/>
                                  <a:pt x="142161" y="19197"/>
                                  <a:pt x="143113" y="19197"/>
                                </a:cubicBezTo>
                                <a:cubicBezTo>
                                  <a:pt x="143113" y="19197"/>
                                  <a:pt x="144066" y="19197"/>
                                  <a:pt x="144066" y="18245"/>
                                </a:cubicBezTo>
                                <a:close/>
                                <a:moveTo>
                                  <a:pt x="144066" y="15387"/>
                                </a:moveTo>
                                <a:cubicBezTo>
                                  <a:pt x="144066" y="17293"/>
                                  <a:pt x="145018" y="18245"/>
                                  <a:pt x="145971" y="19197"/>
                                </a:cubicBezTo>
                                <a:cubicBezTo>
                                  <a:pt x="146923" y="18245"/>
                                  <a:pt x="146923" y="16340"/>
                                  <a:pt x="147876" y="15387"/>
                                </a:cubicBezTo>
                                <a:cubicBezTo>
                                  <a:pt x="145971" y="16340"/>
                                  <a:pt x="145018" y="16340"/>
                                  <a:pt x="144066" y="15387"/>
                                </a:cubicBezTo>
                                <a:close/>
                                <a:moveTo>
                                  <a:pt x="145018" y="45868"/>
                                </a:moveTo>
                                <a:cubicBezTo>
                                  <a:pt x="145971" y="44915"/>
                                  <a:pt x="145971" y="43010"/>
                                  <a:pt x="145971" y="42057"/>
                                </a:cubicBezTo>
                                <a:lnTo>
                                  <a:pt x="150733" y="41105"/>
                                </a:lnTo>
                                <a:cubicBezTo>
                                  <a:pt x="150733" y="41105"/>
                                  <a:pt x="150733" y="42057"/>
                                  <a:pt x="150733" y="42057"/>
                                </a:cubicBezTo>
                                <a:cubicBezTo>
                                  <a:pt x="150733" y="43010"/>
                                  <a:pt x="148828" y="43010"/>
                                  <a:pt x="150733" y="44915"/>
                                </a:cubicBezTo>
                                <a:cubicBezTo>
                                  <a:pt x="150733" y="44915"/>
                                  <a:pt x="150733" y="44915"/>
                                  <a:pt x="151686" y="44915"/>
                                </a:cubicBezTo>
                                <a:lnTo>
                                  <a:pt x="151686" y="44915"/>
                                </a:lnTo>
                                <a:cubicBezTo>
                                  <a:pt x="151686" y="45868"/>
                                  <a:pt x="152638" y="46820"/>
                                  <a:pt x="153591" y="46820"/>
                                </a:cubicBezTo>
                                <a:cubicBezTo>
                                  <a:pt x="154543" y="46820"/>
                                  <a:pt x="154543" y="45868"/>
                                  <a:pt x="154543" y="44915"/>
                                </a:cubicBezTo>
                                <a:cubicBezTo>
                                  <a:pt x="154543" y="43962"/>
                                  <a:pt x="154543" y="43962"/>
                                  <a:pt x="153591" y="43962"/>
                                </a:cubicBezTo>
                                <a:lnTo>
                                  <a:pt x="153591" y="43962"/>
                                </a:lnTo>
                                <a:cubicBezTo>
                                  <a:pt x="153591" y="43010"/>
                                  <a:pt x="153591" y="42057"/>
                                  <a:pt x="153591" y="42057"/>
                                </a:cubicBezTo>
                                <a:cubicBezTo>
                                  <a:pt x="153591" y="42057"/>
                                  <a:pt x="152638" y="42057"/>
                                  <a:pt x="152638" y="41105"/>
                                </a:cubicBezTo>
                                <a:cubicBezTo>
                                  <a:pt x="150733" y="38247"/>
                                  <a:pt x="149781" y="38247"/>
                                  <a:pt x="147876" y="42057"/>
                                </a:cubicBezTo>
                                <a:cubicBezTo>
                                  <a:pt x="145018" y="43010"/>
                                  <a:pt x="144066" y="43962"/>
                                  <a:pt x="145018" y="45868"/>
                                </a:cubicBezTo>
                                <a:close/>
                                <a:moveTo>
                                  <a:pt x="146923" y="30627"/>
                                </a:moveTo>
                                <a:cubicBezTo>
                                  <a:pt x="145971" y="30627"/>
                                  <a:pt x="145971" y="31580"/>
                                  <a:pt x="145971" y="31580"/>
                                </a:cubicBezTo>
                                <a:cubicBezTo>
                                  <a:pt x="145971" y="31580"/>
                                  <a:pt x="145971" y="32532"/>
                                  <a:pt x="146923" y="32532"/>
                                </a:cubicBezTo>
                                <a:cubicBezTo>
                                  <a:pt x="145971" y="31580"/>
                                  <a:pt x="146923" y="31580"/>
                                  <a:pt x="146923" y="30627"/>
                                </a:cubicBezTo>
                                <a:cubicBezTo>
                                  <a:pt x="146923" y="30627"/>
                                  <a:pt x="146923" y="30627"/>
                                  <a:pt x="146923" y="30627"/>
                                </a:cubicBezTo>
                                <a:close/>
                                <a:moveTo>
                                  <a:pt x="146923" y="83015"/>
                                </a:moveTo>
                                <a:cubicBezTo>
                                  <a:pt x="146923" y="83015"/>
                                  <a:pt x="145971" y="83015"/>
                                  <a:pt x="146923" y="83015"/>
                                </a:cubicBezTo>
                                <a:cubicBezTo>
                                  <a:pt x="145971" y="83015"/>
                                  <a:pt x="145971" y="83015"/>
                                  <a:pt x="145971" y="83015"/>
                                </a:cubicBezTo>
                                <a:lnTo>
                                  <a:pt x="146923" y="83015"/>
                                </a:lnTo>
                                <a:cubicBezTo>
                                  <a:pt x="146923" y="83968"/>
                                  <a:pt x="146923" y="83968"/>
                                  <a:pt x="146923" y="83015"/>
                                </a:cubicBezTo>
                                <a:close/>
                                <a:moveTo>
                                  <a:pt x="148828" y="63965"/>
                                </a:moveTo>
                                <a:cubicBezTo>
                                  <a:pt x="148828" y="63965"/>
                                  <a:pt x="148828" y="63012"/>
                                  <a:pt x="147876" y="63012"/>
                                </a:cubicBezTo>
                                <a:cubicBezTo>
                                  <a:pt x="146923" y="63965"/>
                                  <a:pt x="147876" y="64918"/>
                                  <a:pt x="147876" y="64918"/>
                                </a:cubicBezTo>
                                <a:cubicBezTo>
                                  <a:pt x="146923" y="64918"/>
                                  <a:pt x="145971" y="64918"/>
                                  <a:pt x="145971" y="65870"/>
                                </a:cubicBezTo>
                                <a:cubicBezTo>
                                  <a:pt x="145971" y="65870"/>
                                  <a:pt x="145971" y="65870"/>
                                  <a:pt x="145971" y="65870"/>
                                </a:cubicBezTo>
                                <a:cubicBezTo>
                                  <a:pt x="146923" y="65870"/>
                                  <a:pt x="146923" y="64918"/>
                                  <a:pt x="147876" y="64918"/>
                                </a:cubicBezTo>
                                <a:cubicBezTo>
                                  <a:pt x="148828" y="65870"/>
                                  <a:pt x="148828" y="64918"/>
                                  <a:pt x="148828" y="63965"/>
                                </a:cubicBezTo>
                                <a:close/>
                                <a:moveTo>
                                  <a:pt x="146923" y="12530"/>
                                </a:moveTo>
                                <a:lnTo>
                                  <a:pt x="146923" y="12530"/>
                                </a:lnTo>
                                <a:cubicBezTo>
                                  <a:pt x="147876" y="12530"/>
                                  <a:pt x="147876" y="11577"/>
                                  <a:pt x="146923" y="12530"/>
                                </a:cubicBezTo>
                                <a:cubicBezTo>
                                  <a:pt x="146923" y="11577"/>
                                  <a:pt x="146923" y="11577"/>
                                  <a:pt x="146923" y="12530"/>
                                </a:cubicBezTo>
                                <a:lnTo>
                                  <a:pt x="146923" y="12530"/>
                                </a:lnTo>
                                <a:close/>
                                <a:moveTo>
                                  <a:pt x="152638" y="75395"/>
                                </a:moveTo>
                                <a:cubicBezTo>
                                  <a:pt x="152638" y="74443"/>
                                  <a:pt x="150733" y="74443"/>
                                  <a:pt x="150733" y="74443"/>
                                </a:cubicBezTo>
                                <a:cubicBezTo>
                                  <a:pt x="150733" y="75395"/>
                                  <a:pt x="149781" y="76347"/>
                                  <a:pt x="149781" y="77300"/>
                                </a:cubicBezTo>
                                <a:cubicBezTo>
                                  <a:pt x="150733" y="77300"/>
                                  <a:pt x="152638" y="76347"/>
                                  <a:pt x="152638" y="75395"/>
                                </a:cubicBezTo>
                                <a:close/>
                                <a:moveTo>
                                  <a:pt x="152638" y="51582"/>
                                </a:moveTo>
                                <a:cubicBezTo>
                                  <a:pt x="152638" y="50630"/>
                                  <a:pt x="151686" y="50630"/>
                                  <a:pt x="150733" y="50630"/>
                                </a:cubicBezTo>
                                <a:cubicBezTo>
                                  <a:pt x="149781" y="50630"/>
                                  <a:pt x="149781" y="50630"/>
                                  <a:pt x="149781" y="51582"/>
                                </a:cubicBezTo>
                                <a:cubicBezTo>
                                  <a:pt x="149781" y="52535"/>
                                  <a:pt x="149781" y="53487"/>
                                  <a:pt x="150733" y="53487"/>
                                </a:cubicBezTo>
                                <a:lnTo>
                                  <a:pt x="152638" y="51582"/>
                                </a:lnTo>
                                <a:cubicBezTo>
                                  <a:pt x="151686" y="52535"/>
                                  <a:pt x="151686" y="51582"/>
                                  <a:pt x="152638" y="51582"/>
                                </a:cubicBezTo>
                                <a:close/>
                                <a:moveTo>
                                  <a:pt x="151686" y="43962"/>
                                </a:moveTo>
                                <a:lnTo>
                                  <a:pt x="151686" y="43962"/>
                                </a:lnTo>
                                <a:cubicBezTo>
                                  <a:pt x="150733" y="43962"/>
                                  <a:pt x="150733" y="43962"/>
                                  <a:pt x="151686" y="43962"/>
                                </a:cubicBezTo>
                                <a:cubicBezTo>
                                  <a:pt x="150733" y="43962"/>
                                  <a:pt x="151686" y="43962"/>
                                  <a:pt x="151686" y="43962"/>
                                </a:cubicBezTo>
                                <a:close/>
                                <a:moveTo>
                                  <a:pt x="151686" y="52535"/>
                                </a:moveTo>
                                <a:cubicBezTo>
                                  <a:pt x="151686" y="52535"/>
                                  <a:pt x="150733" y="51582"/>
                                  <a:pt x="151686" y="52535"/>
                                </a:cubicBezTo>
                                <a:cubicBezTo>
                                  <a:pt x="150733" y="51582"/>
                                  <a:pt x="151686" y="51582"/>
                                  <a:pt x="151686" y="51582"/>
                                </a:cubicBezTo>
                                <a:cubicBezTo>
                                  <a:pt x="151686" y="50630"/>
                                  <a:pt x="151686" y="51582"/>
                                  <a:pt x="151686" y="52535"/>
                                </a:cubicBezTo>
                                <a:cubicBezTo>
                                  <a:pt x="151686" y="51582"/>
                                  <a:pt x="151686" y="51582"/>
                                  <a:pt x="151686" y="52535"/>
                                </a:cubicBezTo>
                                <a:close/>
                                <a:moveTo>
                                  <a:pt x="151686" y="34437"/>
                                </a:moveTo>
                                <a:cubicBezTo>
                                  <a:pt x="151686" y="34437"/>
                                  <a:pt x="151686" y="35390"/>
                                  <a:pt x="151686" y="34437"/>
                                </a:cubicBezTo>
                                <a:cubicBezTo>
                                  <a:pt x="152638" y="34437"/>
                                  <a:pt x="152638" y="34437"/>
                                  <a:pt x="151686" y="34437"/>
                                </a:cubicBezTo>
                                <a:cubicBezTo>
                                  <a:pt x="152638" y="33485"/>
                                  <a:pt x="151686" y="33485"/>
                                  <a:pt x="151686" y="34437"/>
                                </a:cubicBezTo>
                                <a:cubicBezTo>
                                  <a:pt x="151686" y="33485"/>
                                  <a:pt x="150733" y="34437"/>
                                  <a:pt x="151686" y="34437"/>
                                </a:cubicBezTo>
                                <a:close/>
                                <a:moveTo>
                                  <a:pt x="152638" y="53487"/>
                                </a:moveTo>
                                <a:cubicBezTo>
                                  <a:pt x="151686" y="54440"/>
                                  <a:pt x="151686" y="56345"/>
                                  <a:pt x="151686" y="58250"/>
                                </a:cubicBezTo>
                                <a:cubicBezTo>
                                  <a:pt x="151686" y="59202"/>
                                  <a:pt x="151686" y="59202"/>
                                  <a:pt x="152638" y="59202"/>
                                </a:cubicBezTo>
                                <a:cubicBezTo>
                                  <a:pt x="153591" y="59202"/>
                                  <a:pt x="154543" y="58250"/>
                                  <a:pt x="153591" y="58250"/>
                                </a:cubicBezTo>
                                <a:cubicBezTo>
                                  <a:pt x="153591" y="57297"/>
                                  <a:pt x="153591" y="55393"/>
                                  <a:pt x="154543" y="54440"/>
                                </a:cubicBezTo>
                                <a:cubicBezTo>
                                  <a:pt x="154543" y="54440"/>
                                  <a:pt x="155496" y="53487"/>
                                  <a:pt x="154543" y="52535"/>
                                </a:cubicBezTo>
                                <a:cubicBezTo>
                                  <a:pt x="154543" y="52535"/>
                                  <a:pt x="153591" y="52535"/>
                                  <a:pt x="152638" y="53487"/>
                                </a:cubicBezTo>
                                <a:close/>
                                <a:moveTo>
                                  <a:pt x="152638" y="107780"/>
                                </a:moveTo>
                                <a:lnTo>
                                  <a:pt x="152638" y="107780"/>
                                </a:lnTo>
                                <a:cubicBezTo>
                                  <a:pt x="152638" y="107780"/>
                                  <a:pt x="151686" y="108732"/>
                                  <a:pt x="152638" y="107780"/>
                                </a:cubicBezTo>
                                <a:cubicBezTo>
                                  <a:pt x="152638" y="108732"/>
                                  <a:pt x="152638" y="108732"/>
                                  <a:pt x="152638" y="107780"/>
                                </a:cubicBezTo>
                                <a:cubicBezTo>
                                  <a:pt x="152638" y="108732"/>
                                  <a:pt x="153591" y="108732"/>
                                  <a:pt x="152638" y="107780"/>
                                </a:cubicBezTo>
                                <a:close/>
                                <a:moveTo>
                                  <a:pt x="152638" y="22055"/>
                                </a:moveTo>
                                <a:cubicBezTo>
                                  <a:pt x="152638" y="22055"/>
                                  <a:pt x="152638" y="22055"/>
                                  <a:pt x="152638" y="22055"/>
                                </a:cubicBezTo>
                                <a:cubicBezTo>
                                  <a:pt x="153591" y="22055"/>
                                  <a:pt x="153591" y="22055"/>
                                  <a:pt x="152638" y="22055"/>
                                </a:cubicBezTo>
                                <a:lnTo>
                                  <a:pt x="152638" y="22055"/>
                                </a:lnTo>
                                <a:cubicBezTo>
                                  <a:pt x="152638" y="21102"/>
                                  <a:pt x="152638" y="22055"/>
                                  <a:pt x="152638" y="22055"/>
                                </a:cubicBezTo>
                                <a:close/>
                                <a:moveTo>
                                  <a:pt x="153591" y="64918"/>
                                </a:moveTo>
                                <a:lnTo>
                                  <a:pt x="153591" y="64918"/>
                                </a:lnTo>
                                <a:lnTo>
                                  <a:pt x="153591" y="64918"/>
                                </a:lnTo>
                                <a:lnTo>
                                  <a:pt x="153591" y="64918"/>
                                </a:lnTo>
                                <a:cubicBezTo>
                                  <a:pt x="152638" y="64918"/>
                                  <a:pt x="152638" y="64918"/>
                                  <a:pt x="153591" y="64918"/>
                                </a:cubicBezTo>
                                <a:close/>
                                <a:moveTo>
                                  <a:pt x="154543" y="68727"/>
                                </a:moveTo>
                                <a:cubicBezTo>
                                  <a:pt x="155496" y="68727"/>
                                  <a:pt x="155496" y="68727"/>
                                  <a:pt x="156448" y="67775"/>
                                </a:cubicBezTo>
                                <a:cubicBezTo>
                                  <a:pt x="156448" y="66822"/>
                                  <a:pt x="155496" y="66822"/>
                                  <a:pt x="154543" y="66822"/>
                                </a:cubicBezTo>
                                <a:cubicBezTo>
                                  <a:pt x="153591" y="66822"/>
                                  <a:pt x="153591" y="67775"/>
                                  <a:pt x="154543" y="68727"/>
                                </a:cubicBezTo>
                                <a:cubicBezTo>
                                  <a:pt x="153591" y="68727"/>
                                  <a:pt x="153591" y="68727"/>
                                  <a:pt x="154543" y="68727"/>
                                </a:cubicBezTo>
                                <a:close/>
                                <a:moveTo>
                                  <a:pt x="156448" y="88730"/>
                                </a:moveTo>
                                <a:lnTo>
                                  <a:pt x="156448" y="88730"/>
                                </a:lnTo>
                                <a:cubicBezTo>
                                  <a:pt x="156448" y="87777"/>
                                  <a:pt x="155496" y="86825"/>
                                  <a:pt x="155496" y="85872"/>
                                </a:cubicBezTo>
                                <a:lnTo>
                                  <a:pt x="154543" y="86825"/>
                                </a:lnTo>
                                <a:cubicBezTo>
                                  <a:pt x="154543" y="87777"/>
                                  <a:pt x="155496" y="88730"/>
                                  <a:pt x="156448" y="88730"/>
                                </a:cubicBezTo>
                                <a:close/>
                                <a:moveTo>
                                  <a:pt x="155496" y="24912"/>
                                </a:moveTo>
                                <a:cubicBezTo>
                                  <a:pt x="155496" y="24912"/>
                                  <a:pt x="155496" y="25865"/>
                                  <a:pt x="155496" y="24912"/>
                                </a:cubicBezTo>
                                <a:cubicBezTo>
                                  <a:pt x="156448" y="25865"/>
                                  <a:pt x="156448" y="24912"/>
                                  <a:pt x="156448" y="24912"/>
                                </a:cubicBezTo>
                                <a:lnTo>
                                  <a:pt x="155496" y="24912"/>
                                </a:lnTo>
                                <a:lnTo>
                                  <a:pt x="155496" y="24912"/>
                                </a:lnTo>
                                <a:close/>
                                <a:moveTo>
                                  <a:pt x="156448" y="36343"/>
                                </a:moveTo>
                                <a:cubicBezTo>
                                  <a:pt x="154543" y="37295"/>
                                  <a:pt x="156448" y="38247"/>
                                  <a:pt x="156448" y="38247"/>
                                </a:cubicBezTo>
                                <a:cubicBezTo>
                                  <a:pt x="156448" y="39200"/>
                                  <a:pt x="157401" y="39200"/>
                                  <a:pt x="157401" y="40152"/>
                                </a:cubicBezTo>
                                <a:cubicBezTo>
                                  <a:pt x="154543" y="42057"/>
                                  <a:pt x="154543" y="42057"/>
                                  <a:pt x="157401" y="43962"/>
                                </a:cubicBezTo>
                                <a:cubicBezTo>
                                  <a:pt x="157401" y="43962"/>
                                  <a:pt x="156448" y="43962"/>
                                  <a:pt x="156448" y="44915"/>
                                </a:cubicBezTo>
                                <a:cubicBezTo>
                                  <a:pt x="156448" y="45868"/>
                                  <a:pt x="155496" y="45868"/>
                                  <a:pt x="155496" y="46820"/>
                                </a:cubicBezTo>
                                <a:cubicBezTo>
                                  <a:pt x="155496" y="46820"/>
                                  <a:pt x="155496" y="46820"/>
                                  <a:pt x="156448" y="46820"/>
                                </a:cubicBezTo>
                                <a:cubicBezTo>
                                  <a:pt x="157401" y="46820"/>
                                  <a:pt x="157401" y="45868"/>
                                  <a:pt x="157401" y="45868"/>
                                </a:cubicBezTo>
                                <a:cubicBezTo>
                                  <a:pt x="157401" y="45868"/>
                                  <a:pt x="157401" y="44915"/>
                                  <a:pt x="157401" y="43962"/>
                                </a:cubicBezTo>
                                <a:cubicBezTo>
                                  <a:pt x="157401" y="43010"/>
                                  <a:pt x="158353" y="42057"/>
                                  <a:pt x="157401" y="40152"/>
                                </a:cubicBezTo>
                                <a:cubicBezTo>
                                  <a:pt x="158353" y="41105"/>
                                  <a:pt x="159306" y="43010"/>
                                  <a:pt x="160258" y="42057"/>
                                </a:cubicBezTo>
                                <a:cubicBezTo>
                                  <a:pt x="161211" y="41105"/>
                                  <a:pt x="160258" y="40152"/>
                                  <a:pt x="160258" y="39200"/>
                                </a:cubicBezTo>
                                <a:cubicBezTo>
                                  <a:pt x="160258" y="39200"/>
                                  <a:pt x="160258" y="39200"/>
                                  <a:pt x="160258" y="39200"/>
                                </a:cubicBezTo>
                                <a:cubicBezTo>
                                  <a:pt x="160258" y="39200"/>
                                  <a:pt x="160258" y="38247"/>
                                  <a:pt x="159306" y="38247"/>
                                </a:cubicBezTo>
                                <a:lnTo>
                                  <a:pt x="158353" y="36343"/>
                                </a:lnTo>
                                <a:cubicBezTo>
                                  <a:pt x="158353" y="35390"/>
                                  <a:pt x="157401" y="35390"/>
                                  <a:pt x="156448" y="36343"/>
                                </a:cubicBezTo>
                                <a:close/>
                                <a:moveTo>
                                  <a:pt x="161211" y="82062"/>
                                </a:moveTo>
                                <a:cubicBezTo>
                                  <a:pt x="160258" y="81110"/>
                                  <a:pt x="160258" y="78252"/>
                                  <a:pt x="158353" y="77300"/>
                                </a:cubicBezTo>
                                <a:cubicBezTo>
                                  <a:pt x="157401" y="77300"/>
                                  <a:pt x="157401" y="76347"/>
                                  <a:pt x="156448" y="77300"/>
                                </a:cubicBezTo>
                                <a:cubicBezTo>
                                  <a:pt x="156448" y="78252"/>
                                  <a:pt x="156448" y="78252"/>
                                  <a:pt x="157401" y="79205"/>
                                </a:cubicBezTo>
                                <a:cubicBezTo>
                                  <a:pt x="159306" y="80157"/>
                                  <a:pt x="160258" y="81110"/>
                                  <a:pt x="159306" y="83015"/>
                                </a:cubicBezTo>
                                <a:cubicBezTo>
                                  <a:pt x="159306" y="83968"/>
                                  <a:pt x="159306" y="84920"/>
                                  <a:pt x="160258" y="84920"/>
                                </a:cubicBezTo>
                                <a:cubicBezTo>
                                  <a:pt x="160258" y="83968"/>
                                  <a:pt x="161211" y="83015"/>
                                  <a:pt x="161211" y="82062"/>
                                </a:cubicBezTo>
                                <a:close/>
                                <a:moveTo>
                                  <a:pt x="156448" y="103018"/>
                                </a:moveTo>
                                <a:cubicBezTo>
                                  <a:pt x="157401" y="103018"/>
                                  <a:pt x="157401" y="103018"/>
                                  <a:pt x="156448" y="103018"/>
                                </a:cubicBezTo>
                                <a:cubicBezTo>
                                  <a:pt x="157401" y="102065"/>
                                  <a:pt x="156448" y="102065"/>
                                  <a:pt x="156448" y="102065"/>
                                </a:cubicBezTo>
                                <a:cubicBezTo>
                                  <a:pt x="156448" y="102065"/>
                                  <a:pt x="156448" y="102065"/>
                                  <a:pt x="156448" y="103018"/>
                                </a:cubicBezTo>
                                <a:cubicBezTo>
                                  <a:pt x="156448" y="103018"/>
                                  <a:pt x="156448" y="103018"/>
                                  <a:pt x="156448" y="103018"/>
                                </a:cubicBezTo>
                                <a:close/>
                                <a:moveTo>
                                  <a:pt x="156448" y="66822"/>
                                </a:moveTo>
                                <a:lnTo>
                                  <a:pt x="156448" y="66822"/>
                                </a:lnTo>
                                <a:lnTo>
                                  <a:pt x="156448" y="66822"/>
                                </a:lnTo>
                                <a:cubicBezTo>
                                  <a:pt x="157401" y="65870"/>
                                  <a:pt x="156448" y="66822"/>
                                  <a:pt x="156448" y="66822"/>
                                </a:cubicBezTo>
                                <a:cubicBezTo>
                                  <a:pt x="156448" y="66822"/>
                                  <a:pt x="156448" y="66822"/>
                                  <a:pt x="156448" y="66822"/>
                                </a:cubicBezTo>
                                <a:close/>
                                <a:moveTo>
                                  <a:pt x="159306" y="113495"/>
                                </a:moveTo>
                                <a:cubicBezTo>
                                  <a:pt x="159306" y="113495"/>
                                  <a:pt x="158353" y="112543"/>
                                  <a:pt x="159306" y="113495"/>
                                </a:cubicBezTo>
                                <a:cubicBezTo>
                                  <a:pt x="157401" y="112543"/>
                                  <a:pt x="157401" y="113495"/>
                                  <a:pt x="157401" y="114447"/>
                                </a:cubicBezTo>
                                <a:cubicBezTo>
                                  <a:pt x="157401" y="114447"/>
                                  <a:pt x="158353" y="115400"/>
                                  <a:pt x="158353" y="115400"/>
                                </a:cubicBezTo>
                                <a:cubicBezTo>
                                  <a:pt x="158353" y="114447"/>
                                  <a:pt x="158353" y="114447"/>
                                  <a:pt x="159306" y="113495"/>
                                </a:cubicBezTo>
                                <a:close/>
                                <a:moveTo>
                                  <a:pt x="158353" y="90635"/>
                                </a:moveTo>
                                <a:cubicBezTo>
                                  <a:pt x="157401" y="90635"/>
                                  <a:pt x="157401" y="90635"/>
                                  <a:pt x="158353" y="90635"/>
                                </a:cubicBezTo>
                                <a:lnTo>
                                  <a:pt x="157401" y="91587"/>
                                </a:lnTo>
                                <a:cubicBezTo>
                                  <a:pt x="157401" y="91587"/>
                                  <a:pt x="158353" y="91587"/>
                                  <a:pt x="158353" y="90635"/>
                                </a:cubicBezTo>
                                <a:cubicBezTo>
                                  <a:pt x="158353" y="90635"/>
                                  <a:pt x="158353" y="90635"/>
                                  <a:pt x="158353" y="90635"/>
                                </a:cubicBezTo>
                                <a:close/>
                                <a:moveTo>
                                  <a:pt x="157401" y="29675"/>
                                </a:moveTo>
                                <a:cubicBezTo>
                                  <a:pt x="157401" y="29675"/>
                                  <a:pt x="157401" y="29675"/>
                                  <a:pt x="157401" y="29675"/>
                                </a:cubicBezTo>
                                <a:cubicBezTo>
                                  <a:pt x="158353" y="30627"/>
                                  <a:pt x="158353" y="30627"/>
                                  <a:pt x="157401" y="29675"/>
                                </a:cubicBezTo>
                                <a:cubicBezTo>
                                  <a:pt x="158353" y="29675"/>
                                  <a:pt x="158353" y="29675"/>
                                  <a:pt x="157401" y="29675"/>
                                </a:cubicBezTo>
                                <a:cubicBezTo>
                                  <a:pt x="157401" y="28722"/>
                                  <a:pt x="157401" y="29675"/>
                                  <a:pt x="157401" y="29675"/>
                                </a:cubicBezTo>
                                <a:close/>
                                <a:moveTo>
                                  <a:pt x="160258" y="109685"/>
                                </a:moveTo>
                                <a:lnTo>
                                  <a:pt x="160258" y="109685"/>
                                </a:lnTo>
                                <a:cubicBezTo>
                                  <a:pt x="159306" y="108732"/>
                                  <a:pt x="158353" y="108732"/>
                                  <a:pt x="158353" y="108732"/>
                                </a:cubicBezTo>
                                <a:cubicBezTo>
                                  <a:pt x="158353" y="108732"/>
                                  <a:pt x="158353" y="109685"/>
                                  <a:pt x="158353" y="109685"/>
                                </a:cubicBezTo>
                                <a:cubicBezTo>
                                  <a:pt x="158353" y="110637"/>
                                  <a:pt x="158353" y="110637"/>
                                  <a:pt x="160258" y="109685"/>
                                </a:cubicBezTo>
                                <a:cubicBezTo>
                                  <a:pt x="159306" y="109685"/>
                                  <a:pt x="160258" y="109685"/>
                                  <a:pt x="160258" y="109685"/>
                                </a:cubicBezTo>
                                <a:close/>
                                <a:moveTo>
                                  <a:pt x="164068" y="90635"/>
                                </a:moveTo>
                                <a:cubicBezTo>
                                  <a:pt x="164068" y="90635"/>
                                  <a:pt x="163116" y="90635"/>
                                  <a:pt x="164068" y="90635"/>
                                </a:cubicBezTo>
                                <a:cubicBezTo>
                                  <a:pt x="163116" y="91587"/>
                                  <a:pt x="163116" y="91587"/>
                                  <a:pt x="162163" y="92540"/>
                                </a:cubicBezTo>
                                <a:cubicBezTo>
                                  <a:pt x="161211" y="93493"/>
                                  <a:pt x="160258" y="93493"/>
                                  <a:pt x="159306" y="93493"/>
                                </a:cubicBezTo>
                                <a:cubicBezTo>
                                  <a:pt x="158353" y="93493"/>
                                  <a:pt x="157401" y="93493"/>
                                  <a:pt x="157401" y="94445"/>
                                </a:cubicBezTo>
                                <a:cubicBezTo>
                                  <a:pt x="157401" y="96350"/>
                                  <a:pt x="159306" y="96350"/>
                                  <a:pt x="160258" y="95397"/>
                                </a:cubicBezTo>
                                <a:cubicBezTo>
                                  <a:pt x="162163" y="94445"/>
                                  <a:pt x="163116" y="93493"/>
                                  <a:pt x="162163" y="91587"/>
                                </a:cubicBezTo>
                                <a:cubicBezTo>
                                  <a:pt x="162163" y="91587"/>
                                  <a:pt x="163116" y="91587"/>
                                  <a:pt x="163116" y="91587"/>
                                </a:cubicBezTo>
                                <a:cubicBezTo>
                                  <a:pt x="165021" y="91587"/>
                                  <a:pt x="165021" y="91587"/>
                                  <a:pt x="164068" y="90635"/>
                                </a:cubicBezTo>
                                <a:close/>
                                <a:moveTo>
                                  <a:pt x="158353" y="54440"/>
                                </a:moveTo>
                                <a:cubicBezTo>
                                  <a:pt x="160258" y="54440"/>
                                  <a:pt x="160258" y="53487"/>
                                  <a:pt x="160258" y="52535"/>
                                </a:cubicBezTo>
                                <a:cubicBezTo>
                                  <a:pt x="160258" y="51582"/>
                                  <a:pt x="160258" y="50630"/>
                                  <a:pt x="159306" y="50630"/>
                                </a:cubicBezTo>
                                <a:cubicBezTo>
                                  <a:pt x="158353" y="50630"/>
                                  <a:pt x="157401" y="51582"/>
                                  <a:pt x="157401" y="52535"/>
                                </a:cubicBezTo>
                                <a:cubicBezTo>
                                  <a:pt x="157401" y="53487"/>
                                  <a:pt x="157401" y="53487"/>
                                  <a:pt x="158353" y="54440"/>
                                </a:cubicBezTo>
                                <a:close/>
                                <a:moveTo>
                                  <a:pt x="159306" y="39200"/>
                                </a:moveTo>
                                <a:lnTo>
                                  <a:pt x="159306" y="39200"/>
                                </a:lnTo>
                                <a:cubicBezTo>
                                  <a:pt x="159306" y="40152"/>
                                  <a:pt x="159306" y="40152"/>
                                  <a:pt x="159306" y="40152"/>
                                </a:cubicBezTo>
                                <a:cubicBezTo>
                                  <a:pt x="159306" y="40152"/>
                                  <a:pt x="158353" y="41105"/>
                                  <a:pt x="158353" y="40152"/>
                                </a:cubicBezTo>
                                <a:cubicBezTo>
                                  <a:pt x="159306" y="40152"/>
                                  <a:pt x="158353" y="40152"/>
                                  <a:pt x="159306" y="39200"/>
                                </a:cubicBezTo>
                                <a:cubicBezTo>
                                  <a:pt x="158353" y="39200"/>
                                  <a:pt x="159306" y="39200"/>
                                  <a:pt x="159306" y="39200"/>
                                </a:cubicBezTo>
                                <a:close/>
                                <a:moveTo>
                                  <a:pt x="163116" y="55393"/>
                                </a:moveTo>
                                <a:cubicBezTo>
                                  <a:pt x="164068" y="53487"/>
                                  <a:pt x="165973" y="51582"/>
                                  <a:pt x="164068" y="48725"/>
                                </a:cubicBezTo>
                                <a:cubicBezTo>
                                  <a:pt x="163116" y="51582"/>
                                  <a:pt x="161211" y="53487"/>
                                  <a:pt x="160258" y="56345"/>
                                </a:cubicBezTo>
                                <a:cubicBezTo>
                                  <a:pt x="160258" y="58250"/>
                                  <a:pt x="159306" y="60155"/>
                                  <a:pt x="160258" y="61107"/>
                                </a:cubicBezTo>
                                <a:cubicBezTo>
                                  <a:pt x="161211" y="62060"/>
                                  <a:pt x="162163" y="60155"/>
                                  <a:pt x="163116" y="60155"/>
                                </a:cubicBezTo>
                                <a:cubicBezTo>
                                  <a:pt x="164068" y="60155"/>
                                  <a:pt x="165021" y="60155"/>
                                  <a:pt x="165973" y="61107"/>
                                </a:cubicBezTo>
                                <a:cubicBezTo>
                                  <a:pt x="165973" y="62060"/>
                                  <a:pt x="166926" y="62060"/>
                                  <a:pt x="166926" y="62060"/>
                                </a:cubicBezTo>
                                <a:cubicBezTo>
                                  <a:pt x="167878" y="61107"/>
                                  <a:pt x="167878" y="59202"/>
                                  <a:pt x="166926" y="58250"/>
                                </a:cubicBezTo>
                                <a:lnTo>
                                  <a:pt x="166926" y="58250"/>
                                </a:lnTo>
                                <a:cubicBezTo>
                                  <a:pt x="167878" y="58250"/>
                                  <a:pt x="167878" y="57297"/>
                                  <a:pt x="167878" y="56345"/>
                                </a:cubicBezTo>
                                <a:cubicBezTo>
                                  <a:pt x="166926" y="56345"/>
                                  <a:pt x="166926" y="56345"/>
                                  <a:pt x="165973" y="57297"/>
                                </a:cubicBezTo>
                                <a:cubicBezTo>
                                  <a:pt x="165973" y="57297"/>
                                  <a:pt x="165021" y="57297"/>
                                  <a:pt x="164068" y="57297"/>
                                </a:cubicBezTo>
                                <a:cubicBezTo>
                                  <a:pt x="163116" y="57297"/>
                                  <a:pt x="163116" y="58250"/>
                                  <a:pt x="162163" y="58250"/>
                                </a:cubicBezTo>
                                <a:cubicBezTo>
                                  <a:pt x="161211" y="57297"/>
                                  <a:pt x="162163" y="56345"/>
                                  <a:pt x="163116" y="55393"/>
                                </a:cubicBezTo>
                                <a:close/>
                                <a:moveTo>
                                  <a:pt x="160258" y="108732"/>
                                </a:moveTo>
                                <a:cubicBezTo>
                                  <a:pt x="161211" y="107780"/>
                                  <a:pt x="162163" y="106827"/>
                                  <a:pt x="161211" y="104922"/>
                                </a:cubicBezTo>
                                <a:lnTo>
                                  <a:pt x="160258" y="104922"/>
                                </a:lnTo>
                                <a:cubicBezTo>
                                  <a:pt x="159306" y="106827"/>
                                  <a:pt x="160258" y="107780"/>
                                  <a:pt x="160258" y="108732"/>
                                </a:cubicBezTo>
                                <a:close/>
                                <a:moveTo>
                                  <a:pt x="160258" y="87777"/>
                                </a:moveTo>
                                <a:cubicBezTo>
                                  <a:pt x="159306" y="87777"/>
                                  <a:pt x="159306" y="87777"/>
                                  <a:pt x="160258" y="87777"/>
                                </a:cubicBezTo>
                                <a:cubicBezTo>
                                  <a:pt x="160258" y="88730"/>
                                  <a:pt x="160258" y="88730"/>
                                  <a:pt x="160258" y="87777"/>
                                </a:cubicBezTo>
                                <a:cubicBezTo>
                                  <a:pt x="160258" y="88730"/>
                                  <a:pt x="161211" y="87777"/>
                                  <a:pt x="160258" y="87777"/>
                                </a:cubicBezTo>
                                <a:cubicBezTo>
                                  <a:pt x="160258" y="87777"/>
                                  <a:pt x="160258" y="87777"/>
                                  <a:pt x="160258" y="87777"/>
                                </a:cubicBezTo>
                                <a:close/>
                                <a:moveTo>
                                  <a:pt x="162163" y="118257"/>
                                </a:moveTo>
                                <a:cubicBezTo>
                                  <a:pt x="162163" y="118257"/>
                                  <a:pt x="162163" y="117305"/>
                                  <a:pt x="162163" y="118257"/>
                                </a:cubicBezTo>
                                <a:cubicBezTo>
                                  <a:pt x="161211" y="117305"/>
                                  <a:pt x="161211" y="117305"/>
                                  <a:pt x="162163" y="118257"/>
                                </a:cubicBezTo>
                                <a:cubicBezTo>
                                  <a:pt x="161211" y="118257"/>
                                  <a:pt x="161211" y="118257"/>
                                  <a:pt x="162163" y="118257"/>
                                </a:cubicBezTo>
                                <a:cubicBezTo>
                                  <a:pt x="162163" y="118257"/>
                                  <a:pt x="162163" y="118257"/>
                                  <a:pt x="162163" y="118257"/>
                                </a:cubicBezTo>
                                <a:close/>
                                <a:moveTo>
                                  <a:pt x="162163" y="64918"/>
                                </a:moveTo>
                                <a:cubicBezTo>
                                  <a:pt x="161211" y="64918"/>
                                  <a:pt x="161211" y="64918"/>
                                  <a:pt x="162163" y="64918"/>
                                </a:cubicBezTo>
                                <a:cubicBezTo>
                                  <a:pt x="161211" y="66822"/>
                                  <a:pt x="161211" y="66822"/>
                                  <a:pt x="162163" y="66822"/>
                                </a:cubicBezTo>
                                <a:cubicBezTo>
                                  <a:pt x="162163" y="66822"/>
                                  <a:pt x="163116" y="65870"/>
                                  <a:pt x="162163" y="64918"/>
                                </a:cubicBezTo>
                                <a:cubicBezTo>
                                  <a:pt x="163116" y="64918"/>
                                  <a:pt x="163116" y="64918"/>
                                  <a:pt x="162163" y="64918"/>
                                </a:cubicBezTo>
                                <a:close/>
                                <a:moveTo>
                                  <a:pt x="163116" y="112543"/>
                                </a:moveTo>
                                <a:cubicBezTo>
                                  <a:pt x="163116" y="111590"/>
                                  <a:pt x="163116" y="111590"/>
                                  <a:pt x="163116" y="112543"/>
                                </a:cubicBezTo>
                                <a:cubicBezTo>
                                  <a:pt x="162163" y="111590"/>
                                  <a:pt x="162163" y="112543"/>
                                  <a:pt x="162163" y="112543"/>
                                </a:cubicBezTo>
                                <a:cubicBezTo>
                                  <a:pt x="162163" y="112543"/>
                                  <a:pt x="162163" y="113495"/>
                                  <a:pt x="163116" y="112543"/>
                                </a:cubicBezTo>
                                <a:cubicBezTo>
                                  <a:pt x="163116" y="113495"/>
                                  <a:pt x="163116" y="112543"/>
                                  <a:pt x="163116" y="112543"/>
                                </a:cubicBezTo>
                                <a:close/>
                                <a:moveTo>
                                  <a:pt x="162163" y="47772"/>
                                </a:moveTo>
                                <a:cubicBezTo>
                                  <a:pt x="162163" y="48725"/>
                                  <a:pt x="163116" y="48725"/>
                                  <a:pt x="164068" y="48725"/>
                                </a:cubicBezTo>
                                <a:cubicBezTo>
                                  <a:pt x="164068" y="47772"/>
                                  <a:pt x="163116" y="47772"/>
                                  <a:pt x="162163" y="47772"/>
                                </a:cubicBezTo>
                                <a:lnTo>
                                  <a:pt x="162163" y="47772"/>
                                </a:lnTo>
                                <a:close/>
                                <a:moveTo>
                                  <a:pt x="187881" y="125877"/>
                                </a:moveTo>
                                <a:cubicBezTo>
                                  <a:pt x="191691" y="124925"/>
                                  <a:pt x="191691" y="124925"/>
                                  <a:pt x="191691" y="122068"/>
                                </a:cubicBezTo>
                                <a:cubicBezTo>
                                  <a:pt x="190738" y="120162"/>
                                  <a:pt x="187881" y="118257"/>
                                  <a:pt x="188833" y="115400"/>
                                </a:cubicBezTo>
                                <a:cubicBezTo>
                                  <a:pt x="189786" y="115400"/>
                                  <a:pt x="190738" y="115400"/>
                                  <a:pt x="190738" y="115400"/>
                                </a:cubicBezTo>
                                <a:cubicBezTo>
                                  <a:pt x="190738" y="114447"/>
                                  <a:pt x="190738" y="114447"/>
                                  <a:pt x="189786" y="113495"/>
                                </a:cubicBezTo>
                                <a:lnTo>
                                  <a:pt x="188833" y="115400"/>
                                </a:lnTo>
                                <a:cubicBezTo>
                                  <a:pt x="184071" y="112543"/>
                                  <a:pt x="183118" y="111590"/>
                                  <a:pt x="185023" y="107780"/>
                                </a:cubicBezTo>
                                <a:cubicBezTo>
                                  <a:pt x="186928" y="108732"/>
                                  <a:pt x="187881" y="109685"/>
                                  <a:pt x="190738" y="108732"/>
                                </a:cubicBezTo>
                                <a:cubicBezTo>
                                  <a:pt x="192643" y="108732"/>
                                  <a:pt x="191691" y="106827"/>
                                  <a:pt x="191691" y="105875"/>
                                </a:cubicBezTo>
                                <a:cubicBezTo>
                                  <a:pt x="191691" y="104922"/>
                                  <a:pt x="190738" y="103970"/>
                                  <a:pt x="190738" y="103970"/>
                                </a:cubicBezTo>
                                <a:cubicBezTo>
                                  <a:pt x="189786" y="106827"/>
                                  <a:pt x="186928" y="104922"/>
                                  <a:pt x="185023" y="106827"/>
                                </a:cubicBezTo>
                                <a:cubicBezTo>
                                  <a:pt x="183118" y="108732"/>
                                  <a:pt x="179308" y="109685"/>
                                  <a:pt x="178356" y="113495"/>
                                </a:cubicBezTo>
                                <a:cubicBezTo>
                                  <a:pt x="176451" y="111590"/>
                                  <a:pt x="171688" y="112543"/>
                                  <a:pt x="171688" y="108732"/>
                                </a:cubicBezTo>
                                <a:cubicBezTo>
                                  <a:pt x="171688" y="107780"/>
                                  <a:pt x="170736" y="108732"/>
                                  <a:pt x="169783" y="108732"/>
                                </a:cubicBezTo>
                                <a:lnTo>
                                  <a:pt x="166926" y="109685"/>
                                </a:lnTo>
                                <a:cubicBezTo>
                                  <a:pt x="167878" y="107780"/>
                                  <a:pt x="166926" y="106827"/>
                                  <a:pt x="165973" y="106827"/>
                                </a:cubicBezTo>
                                <a:cubicBezTo>
                                  <a:pt x="165973" y="106827"/>
                                  <a:pt x="165021" y="106827"/>
                                  <a:pt x="165021" y="107780"/>
                                </a:cubicBezTo>
                                <a:cubicBezTo>
                                  <a:pt x="165021" y="108732"/>
                                  <a:pt x="164068" y="110637"/>
                                  <a:pt x="166926" y="110637"/>
                                </a:cubicBezTo>
                                <a:cubicBezTo>
                                  <a:pt x="167878" y="111590"/>
                                  <a:pt x="168831" y="111590"/>
                                  <a:pt x="169783" y="111590"/>
                                </a:cubicBezTo>
                                <a:cubicBezTo>
                                  <a:pt x="172641" y="112543"/>
                                  <a:pt x="176451" y="114447"/>
                                  <a:pt x="176451" y="118257"/>
                                </a:cubicBezTo>
                                <a:cubicBezTo>
                                  <a:pt x="174546" y="118257"/>
                                  <a:pt x="173593" y="120162"/>
                                  <a:pt x="172641" y="122068"/>
                                </a:cubicBezTo>
                                <a:cubicBezTo>
                                  <a:pt x="171688" y="123020"/>
                                  <a:pt x="172641" y="123972"/>
                                  <a:pt x="173593" y="123972"/>
                                </a:cubicBezTo>
                                <a:cubicBezTo>
                                  <a:pt x="174546" y="124925"/>
                                  <a:pt x="175498" y="123972"/>
                                  <a:pt x="175498" y="123020"/>
                                </a:cubicBezTo>
                                <a:cubicBezTo>
                                  <a:pt x="176451" y="121115"/>
                                  <a:pt x="176451" y="120162"/>
                                  <a:pt x="176451" y="118257"/>
                                </a:cubicBezTo>
                                <a:cubicBezTo>
                                  <a:pt x="177403" y="119210"/>
                                  <a:pt x="178356" y="119210"/>
                                  <a:pt x="178356" y="117305"/>
                                </a:cubicBezTo>
                                <a:cubicBezTo>
                                  <a:pt x="178356" y="116352"/>
                                  <a:pt x="178356" y="114447"/>
                                  <a:pt x="179308" y="113495"/>
                                </a:cubicBezTo>
                                <a:cubicBezTo>
                                  <a:pt x="180261" y="113495"/>
                                  <a:pt x="180261" y="114447"/>
                                  <a:pt x="181213" y="114447"/>
                                </a:cubicBezTo>
                                <a:cubicBezTo>
                                  <a:pt x="182166" y="114447"/>
                                  <a:pt x="183118" y="116352"/>
                                  <a:pt x="183118" y="116352"/>
                                </a:cubicBezTo>
                                <a:cubicBezTo>
                                  <a:pt x="183118" y="117305"/>
                                  <a:pt x="182166" y="117305"/>
                                  <a:pt x="183118" y="118257"/>
                                </a:cubicBezTo>
                                <a:cubicBezTo>
                                  <a:pt x="185023" y="120162"/>
                                  <a:pt x="185023" y="120162"/>
                                  <a:pt x="183118" y="121115"/>
                                </a:cubicBezTo>
                                <a:cubicBezTo>
                                  <a:pt x="181213" y="122068"/>
                                  <a:pt x="179308" y="123972"/>
                                  <a:pt x="179308" y="124925"/>
                                </a:cubicBezTo>
                                <a:cubicBezTo>
                                  <a:pt x="180261" y="127782"/>
                                  <a:pt x="179308" y="128735"/>
                                  <a:pt x="177403" y="130640"/>
                                </a:cubicBezTo>
                                <a:cubicBezTo>
                                  <a:pt x="176451" y="131593"/>
                                  <a:pt x="176451" y="134450"/>
                                  <a:pt x="177403" y="134450"/>
                                </a:cubicBezTo>
                                <a:cubicBezTo>
                                  <a:pt x="178356" y="135402"/>
                                  <a:pt x="178356" y="133497"/>
                                  <a:pt x="178356" y="132545"/>
                                </a:cubicBezTo>
                                <a:cubicBezTo>
                                  <a:pt x="179308" y="131593"/>
                                  <a:pt x="181213" y="130640"/>
                                  <a:pt x="181213" y="128735"/>
                                </a:cubicBezTo>
                                <a:cubicBezTo>
                                  <a:pt x="181213" y="127782"/>
                                  <a:pt x="182166" y="127782"/>
                                  <a:pt x="183118" y="127782"/>
                                </a:cubicBezTo>
                                <a:cubicBezTo>
                                  <a:pt x="185976" y="129687"/>
                                  <a:pt x="185976" y="129687"/>
                                  <a:pt x="187881" y="125877"/>
                                </a:cubicBezTo>
                                <a:lnTo>
                                  <a:pt x="187881" y="125877"/>
                                </a:lnTo>
                                <a:close/>
                                <a:moveTo>
                                  <a:pt x="165021" y="81110"/>
                                </a:moveTo>
                                <a:cubicBezTo>
                                  <a:pt x="165021" y="81110"/>
                                  <a:pt x="164068" y="81110"/>
                                  <a:pt x="165021" y="81110"/>
                                </a:cubicBezTo>
                                <a:cubicBezTo>
                                  <a:pt x="165021" y="82062"/>
                                  <a:pt x="165021" y="82062"/>
                                  <a:pt x="165021" y="82062"/>
                                </a:cubicBezTo>
                                <a:cubicBezTo>
                                  <a:pt x="165973" y="82062"/>
                                  <a:pt x="165973" y="82062"/>
                                  <a:pt x="165021" y="81110"/>
                                </a:cubicBezTo>
                                <a:lnTo>
                                  <a:pt x="165021" y="81110"/>
                                </a:lnTo>
                                <a:close/>
                                <a:moveTo>
                                  <a:pt x="165021" y="39200"/>
                                </a:moveTo>
                                <a:lnTo>
                                  <a:pt x="165021" y="39200"/>
                                </a:lnTo>
                                <a:cubicBezTo>
                                  <a:pt x="165973" y="40152"/>
                                  <a:pt x="165973" y="40152"/>
                                  <a:pt x="165973" y="39200"/>
                                </a:cubicBezTo>
                                <a:lnTo>
                                  <a:pt x="165973" y="38247"/>
                                </a:lnTo>
                                <a:cubicBezTo>
                                  <a:pt x="165021" y="38247"/>
                                  <a:pt x="165021" y="38247"/>
                                  <a:pt x="165021" y="39200"/>
                                </a:cubicBezTo>
                                <a:close/>
                                <a:moveTo>
                                  <a:pt x="166926" y="69680"/>
                                </a:moveTo>
                                <a:cubicBezTo>
                                  <a:pt x="166926" y="68727"/>
                                  <a:pt x="166926" y="68727"/>
                                  <a:pt x="166926" y="69680"/>
                                </a:cubicBezTo>
                                <a:cubicBezTo>
                                  <a:pt x="165973" y="68727"/>
                                  <a:pt x="165021" y="68727"/>
                                  <a:pt x="165021" y="69680"/>
                                </a:cubicBezTo>
                                <a:cubicBezTo>
                                  <a:pt x="165973" y="69680"/>
                                  <a:pt x="165973" y="69680"/>
                                  <a:pt x="166926" y="69680"/>
                                </a:cubicBezTo>
                                <a:cubicBezTo>
                                  <a:pt x="166926" y="69680"/>
                                  <a:pt x="166926" y="69680"/>
                                  <a:pt x="166926" y="69680"/>
                                </a:cubicBezTo>
                                <a:close/>
                                <a:moveTo>
                                  <a:pt x="165973" y="94445"/>
                                </a:moveTo>
                                <a:cubicBezTo>
                                  <a:pt x="165973" y="95397"/>
                                  <a:pt x="166926" y="94445"/>
                                  <a:pt x="167878" y="94445"/>
                                </a:cubicBezTo>
                                <a:lnTo>
                                  <a:pt x="168831" y="94445"/>
                                </a:lnTo>
                                <a:cubicBezTo>
                                  <a:pt x="170736" y="95397"/>
                                  <a:pt x="170736" y="93493"/>
                                  <a:pt x="171688" y="92540"/>
                                </a:cubicBezTo>
                                <a:cubicBezTo>
                                  <a:pt x="171688" y="92540"/>
                                  <a:pt x="172641" y="91587"/>
                                  <a:pt x="171688" y="91587"/>
                                </a:cubicBezTo>
                                <a:lnTo>
                                  <a:pt x="168831" y="92540"/>
                                </a:lnTo>
                                <a:lnTo>
                                  <a:pt x="167878" y="92540"/>
                                </a:lnTo>
                                <a:cubicBezTo>
                                  <a:pt x="166926" y="93493"/>
                                  <a:pt x="165021" y="93493"/>
                                  <a:pt x="165973" y="94445"/>
                                </a:cubicBezTo>
                                <a:close/>
                                <a:moveTo>
                                  <a:pt x="165973" y="57297"/>
                                </a:moveTo>
                                <a:cubicBezTo>
                                  <a:pt x="165973" y="57297"/>
                                  <a:pt x="165973" y="57297"/>
                                  <a:pt x="165973" y="57297"/>
                                </a:cubicBezTo>
                                <a:cubicBezTo>
                                  <a:pt x="166926" y="57297"/>
                                  <a:pt x="166926" y="57297"/>
                                  <a:pt x="165973" y="57297"/>
                                </a:cubicBezTo>
                                <a:lnTo>
                                  <a:pt x="165973" y="57297"/>
                                </a:lnTo>
                                <a:cubicBezTo>
                                  <a:pt x="165973" y="58250"/>
                                  <a:pt x="165973" y="57297"/>
                                  <a:pt x="165973" y="57297"/>
                                </a:cubicBezTo>
                                <a:close/>
                                <a:moveTo>
                                  <a:pt x="166926" y="77300"/>
                                </a:moveTo>
                                <a:cubicBezTo>
                                  <a:pt x="166926" y="78252"/>
                                  <a:pt x="167878" y="78252"/>
                                  <a:pt x="168831" y="78252"/>
                                </a:cubicBezTo>
                                <a:cubicBezTo>
                                  <a:pt x="169783" y="78252"/>
                                  <a:pt x="170736" y="77300"/>
                                  <a:pt x="170736" y="76347"/>
                                </a:cubicBezTo>
                                <a:cubicBezTo>
                                  <a:pt x="170736" y="76347"/>
                                  <a:pt x="170736" y="75395"/>
                                  <a:pt x="169783" y="75395"/>
                                </a:cubicBezTo>
                                <a:cubicBezTo>
                                  <a:pt x="168831" y="76347"/>
                                  <a:pt x="167878" y="76347"/>
                                  <a:pt x="166926" y="77300"/>
                                </a:cubicBezTo>
                                <a:close/>
                                <a:moveTo>
                                  <a:pt x="168831" y="134450"/>
                                </a:moveTo>
                                <a:cubicBezTo>
                                  <a:pt x="168831" y="134450"/>
                                  <a:pt x="168831" y="134450"/>
                                  <a:pt x="168831" y="134450"/>
                                </a:cubicBezTo>
                                <a:cubicBezTo>
                                  <a:pt x="167878" y="133497"/>
                                  <a:pt x="167878" y="134450"/>
                                  <a:pt x="167878" y="134450"/>
                                </a:cubicBezTo>
                                <a:cubicBezTo>
                                  <a:pt x="167878" y="134450"/>
                                  <a:pt x="167878" y="135402"/>
                                  <a:pt x="168831" y="134450"/>
                                </a:cubicBezTo>
                                <a:cubicBezTo>
                                  <a:pt x="168831" y="135402"/>
                                  <a:pt x="168831" y="135402"/>
                                  <a:pt x="168831" y="134450"/>
                                </a:cubicBezTo>
                                <a:close/>
                                <a:moveTo>
                                  <a:pt x="170736" y="85872"/>
                                </a:moveTo>
                                <a:cubicBezTo>
                                  <a:pt x="169783" y="86825"/>
                                  <a:pt x="167878" y="84920"/>
                                  <a:pt x="167878" y="87777"/>
                                </a:cubicBezTo>
                                <a:cubicBezTo>
                                  <a:pt x="167878" y="88730"/>
                                  <a:pt x="167878" y="89682"/>
                                  <a:pt x="168831" y="89682"/>
                                </a:cubicBezTo>
                                <a:cubicBezTo>
                                  <a:pt x="169783" y="88730"/>
                                  <a:pt x="171688" y="87777"/>
                                  <a:pt x="170736" y="85872"/>
                                </a:cubicBezTo>
                                <a:cubicBezTo>
                                  <a:pt x="171688" y="85872"/>
                                  <a:pt x="170736" y="85872"/>
                                  <a:pt x="170736" y="85872"/>
                                </a:cubicBezTo>
                                <a:close/>
                                <a:moveTo>
                                  <a:pt x="167878" y="43010"/>
                                </a:moveTo>
                                <a:cubicBezTo>
                                  <a:pt x="168831" y="44915"/>
                                  <a:pt x="169783" y="45868"/>
                                  <a:pt x="170736" y="46820"/>
                                </a:cubicBezTo>
                                <a:cubicBezTo>
                                  <a:pt x="170736" y="46820"/>
                                  <a:pt x="171688" y="46820"/>
                                  <a:pt x="171688" y="46820"/>
                                </a:cubicBezTo>
                                <a:lnTo>
                                  <a:pt x="169783" y="43010"/>
                                </a:lnTo>
                                <a:cubicBezTo>
                                  <a:pt x="169783" y="42057"/>
                                  <a:pt x="169783" y="42057"/>
                                  <a:pt x="167878" y="43010"/>
                                </a:cubicBezTo>
                                <a:cubicBezTo>
                                  <a:pt x="167878" y="42057"/>
                                  <a:pt x="167878" y="43010"/>
                                  <a:pt x="167878" y="43010"/>
                                </a:cubicBezTo>
                                <a:close/>
                                <a:moveTo>
                                  <a:pt x="168831" y="127782"/>
                                </a:moveTo>
                                <a:cubicBezTo>
                                  <a:pt x="168831" y="127782"/>
                                  <a:pt x="168831" y="126830"/>
                                  <a:pt x="169783" y="126830"/>
                                </a:cubicBezTo>
                                <a:cubicBezTo>
                                  <a:pt x="168831" y="126830"/>
                                  <a:pt x="167878" y="126830"/>
                                  <a:pt x="168831" y="127782"/>
                                </a:cubicBezTo>
                                <a:cubicBezTo>
                                  <a:pt x="167878" y="127782"/>
                                  <a:pt x="167878" y="128735"/>
                                  <a:pt x="168831" y="127782"/>
                                </a:cubicBezTo>
                                <a:close/>
                                <a:moveTo>
                                  <a:pt x="170736" y="125877"/>
                                </a:moveTo>
                                <a:cubicBezTo>
                                  <a:pt x="170736" y="125877"/>
                                  <a:pt x="170736" y="125877"/>
                                  <a:pt x="170736" y="125877"/>
                                </a:cubicBezTo>
                                <a:cubicBezTo>
                                  <a:pt x="169783" y="124925"/>
                                  <a:pt x="168831" y="125877"/>
                                  <a:pt x="168831" y="126830"/>
                                </a:cubicBezTo>
                                <a:cubicBezTo>
                                  <a:pt x="169783" y="126830"/>
                                  <a:pt x="170736" y="126830"/>
                                  <a:pt x="170736" y="125877"/>
                                </a:cubicBezTo>
                                <a:close/>
                                <a:moveTo>
                                  <a:pt x="173593" y="99207"/>
                                </a:moveTo>
                                <a:cubicBezTo>
                                  <a:pt x="174546" y="99207"/>
                                  <a:pt x="174546" y="100160"/>
                                  <a:pt x="175498" y="100160"/>
                                </a:cubicBezTo>
                                <a:cubicBezTo>
                                  <a:pt x="176451" y="101112"/>
                                  <a:pt x="177403" y="101112"/>
                                  <a:pt x="176451" y="99207"/>
                                </a:cubicBezTo>
                                <a:cubicBezTo>
                                  <a:pt x="176451" y="98255"/>
                                  <a:pt x="176451" y="97302"/>
                                  <a:pt x="176451" y="97302"/>
                                </a:cubicBezTo>
                                <a:cubicBezTo>
                                  <a:pt x="177403" y="95397"/>
                                  <a:pt x="175498" y="94445"/>
                                  <a:pt x="174546" y="94445"/>
                                </a:cubicBezTo>
                                <a:cubicBezTo>
                                  <a:pt x="172641" y="94445"/>
                                  <a:pt x="174546" y="95397"/>
                                  <a:pt x="173593" y="96350"/>
                                </a:cubicBezTo>
                                <a:cubicBezTo>
                                  <a:pt x="173593" y="96350"/>
                                  <a:pt x="173593" y="97302"/>
                                  <a:pt x="172641" y="97302"/>
                                </a:cubicBezTo>
                                <a:cubicBezTo>
                                  <a:pt x="171688" y="98255"/>
                                  <a:pt x="171688" y="99207"/>
                                  <a:pt x="173593" y="99207"/>
                                </a:cubicBezTo>
                                <a:close/>
                                <a:moveTo>
                                  <a:pt x="174546" y="129687"/>
                                </a:moveTo>
                                <a:cubicBezTo>
                                  <a:pt x="174546" y="128735"/>
                                  <a:pt x="174546" y="128735"/>
                                  <a:pt x="173593" y="128735"/>
                                </a:cubicBezTo>
                                <a:cubicBezTo>
                                  <a:pt x="173593" y="128735"/>
                                  <a:pt x="172641" y="128735"/>
                                  <a:pt x="172641" y="129687"/>
                                </a:cubicBezTo>
                                <a:cubicBezTo>
                                  <a:pt x="172641" y="130640"/>
                                  <a:pt x="172641" y="130640"/>
                                  <a:pt x="172641" y="130640"/>
                                </a:cubicBezTo>
                                <a:cubicBezTo>
                                  <a:pt x="173593" y="130640"/>
                                  <a:pt x="173593" y="129687"/>
                                  <a:pt x="174546" y="129687"/>
                                </a:cubicBezTo>
                                <a:close/>
                                <a:moveTo>
                                  <a:pt x="173593" y="66822"/>
                                </a:moveTo>
                                <a:cubicBezTo>
                                  <a:pt x="173593" y="67775"/>
                                  <a:pt x="175498" y="67775"/>
                                  <a:pt x="176451" y="68727"/>
                                </a:cubicBezTo>
                                <a:cubicBezTo>
                                  <a:pt x="177403" y="68727"/>
                                  <a:pt x="178356" y="68727"/>
                                  <a:pt x="177403" y="67775"/>
                                </a:cubicBezTo>
                                <a:cubicBezTo>
                                  <a:pt x="177403" y="66822"/>
                                  <a:pt x="175498" y="65870"/>
                                  <a:pt x="174546" y="65870"/>
                                </a:cubicBezTo>
                                <a:cubicBezTo>
                                  <a:pt x="173593" y="65870"/>
                                  <a:pt x="173593" y="65870"/>
                                  <a:pt x="173593" y="66822"/>
                                </a:cubicBezTo>
                                <a:close/>
                                <a:moveTo>
                                  <a:pt x="177403" y="84920"/>
                                </a:moveTo>
                                <a:lnTo>
                                  <a:pt x="174546" y="86825"/>
                                </a:lnTo>
                                <a:cubicBezTo>
                                  <a:pt x="173593" y="87777"/>
                                  <a:pt x="173593" y="87777"/>
                                  <a:pt x="174546" y="88730"/>
                                </a:cubicBezTo>
                                <a:cubicBezTo>
                                  <a:pt x="176451" y="89682"/>
                                  <a:pt x="176451" y="92540"/>
                                  <a:pt x="178356" y="93493"/>
                                </a:cubicBezTo>
                                <a:cubicBezTo>
                                  <a:pt x="179308" y="93493"/>
                                  <a:pt x="179308" y="94445"/>
                                  <a:pt x="179308" y="93493"/>
                                </a:cubicBezTo>
                                <a:cubicBezTo>
                                  <a:pt x="179308" y="93493"/>
                                  <a:pt x="179308" y="92540"/>
                                  <a:pt x="179308" y="92540"/>
                                </a:cubicBezTo>
                                <a:cubicBezTo>
                                  <a:pt x="179308" y="91587"/>
                                  <a:pt x="176451" y="90635"/>
                                  <a:pt x="177403" y="89682"/>
                                </a:cubicBezTo>
                                <a:cubicBezTo>
                                  <a:pt x="179308" y="88730"/>
                                  <a:pt x="176451" y="86825"/>
                                  <a:pt x="177403" y="84920"/>
                                </a:cubicBezTo>
                                <a:close/>
                                <a:moveTo>
                                  <a:pt x="178356" y="143022"/>
                                </a:moveTo>
                                <a:cubicBezTo>
                                  <a:pt x="178356" y="143022"/>
                                  <a:pt x="177403" y="142070"/>
                                  <a:pt x="178356" y="143022"/>
                                </a:cubicBezTo>
                                <a:cubicBezTo>
                                  <a:pt x="177403" y="142070"/>
                                  <a:pt x="176451" y="143022"/>
                                  <a:pt x="176451" y="143022"/>
                                </a:cubicBezTo>
                                <a:lnTo>
                                  <a:pt x="178356" y="143022"/>
                                </a:lnTo>
                                <a:cubicBezTo>
                                  <a:pt x="178356" y="143975"/>
                                  <a:pt x="178356" y="143975"/>
                                  <a:pt x="178356" y="143022"/>
                                </a:cubicBezTo>
                                <a:close/>
                                <a:moveTo>
                                  <a:pt x="180261" y="138260"/>
                                </a:moveTo>
                                <a:cubicBezTo>
                                  <a:pt x="180261" y="138260"/>
                                  <a:pt x="180261" y="137307"/>
                                  <a:pt x="180261" y="138260"/>
                                </a:cubicBezTo>
                                <a:cubicBezTo>
                                  <a:pt x="179308" y="137307"/>
                                  <a:pt x="179308" y="137307"/>
                                  <a:pt x="179308" y="138260"/>
                                </a:cubicBezTo>
                                <a:cubicBezTo>
                                  <a:pt x="179308" y="138260"/>
                                  <a:pt x="179308" y="138260"/>
                                  <a:pt x="180261" y="138260"/>
                                </a:cubicBezTo>
                                <a:cubicBezTo>
                                  <a:pt x="179308" y="138260"/>
                                  <a:pt x="180261" y="138260"/>
                                  <a:pt x="180261" y="138260"/>
                                </a:cubicBezTo>
                                <a:close/>
                                <a:moveTo>
                                  <a:pt x="187881" y="125877"/>
                                </a:moveTo>
                                <a:lnTo>
                                  <a:pt x="187881" y="125877"/>
                                </a:lnTo>
                                <a:cubicBezTo>
                                  <a:pt x="185976" y="126830"/>
                                  <a:pt x="185023" y="126830"/>
                                  <a:pt x="185976" y="123972"/>
                                </a:cubicBezTo>
                                <a:cubicBezTo>
                                  <a:pt x="185976" y="123020"/>
                                  <a:pt x="185976" y="122068"/>
                                  <a:pt x="185976" y="121115"/>
                                </a:cubicBezTo>
                                <a:cubicBezTo>
                                  <a:pt x="185976" y="123020"/>
                                  <a:pt x="187881" y="123972"/>
                                  <a:pt x="187881" y="125877"/>
                                </a:cubicBezTo>
                                <a:close/>
                                <a:moveTo>
                                  <a:pt x="185976" y="133497"/>
                                </a:moveTo>
                                <a:cubicBezTo>
                                  <a:pt x="185976" y="133497"/>
                                  <a:pt x="185023" y="133497"/>
                                  <a:pt x="185976" y="133497"/>
                                </a:cubicBezTo>
                                <a:cubicBezTo>
                                  <a:pt x="185023" y="134450"/>
                                  <a:pt x="185976" y="135402"/>
                                  <a:pt x="185976" y="135402"/>
                                </a:cubicBezTo>
                                <a:cubicBezTo>
                                  <a:pt x="186928" y="134450"/>
                                  <a:pt x="186928" y="134450"/>
                                  <a:pt x="185976" y="133497"/>
                                </a:cubicBezTo>
                                <a:cubicBezTo>
                                  <a:pt x="186928" y="133497"/>
                                  <a:pt x="186928" y="133497"/>
                                  <a:pt x="185976" y="133497"/>
                                </a:cubicBezTo>
                                <a:close/>
                                <a:moveTo>
                                  <a:pt x="191691" y="122068"/>
                                </a:moveTo>
                                <a:cubicBezTo>
                                  <a:pt x="189786" y="123972"/>
                                  <a:pt x="187881" y="122068"/>
                                  <a:pt x="185976" y="122068"/>
                                </a:cubicBezTo>
                                <a:cubicBezTo>
                                  <a:pt x="187881" y="120162"/>
                                  <a:pt x="189786" y="121115"/>
                                  <a:pt x="191691" y="122068"/>
                                </a:cubicBezTo>
                                <a:close/>
                                <a:moveTo>
                                  <a:pt x="189786" y="110637"/>
                                </a:moveTo>
                                <a:cubicBezTo>
                                  <a:pt x="189786" y="110637"/>
                                  <a:pt x="188833" y="110637"/>
                                  <a:pt x="187881" y="111590"/>
                                </a:cubicBezTo>
                                <a:cubicBezTo>
                                  <a:pt x="187881" y="112543"/>
                                  <a:pt x="188833" y="113495"/>
                                  <a:pt x="189786" y="113495"/>
                                </a:cubicBezTo>
                                <a:cubicBezTo>
                                  <a:pt x="189786" y="112543"/>
                                  <a:pt x="190738" y="111590"/>
                                  <a:pt x="189786" y="110637"/>
                                </a:cubicBezTo>
                                <a:close/>
                                <a:moveTo>
                                  <a:pt x="191691" y="131593"/>
                                </a:moveTo>
                                <a:cubicBezTo>
                                  <a:pt x="191691" y="130640"/>
                                  <a:pt x="190738" y="130640"/>
                                  <a:pt x="189786" y="130640"/>
                                </a:cubicBezTo>
                                <a:cubicBezTo>
                                  <a:pt x="188833" y="130640"/>
                                  <a:pt x="188833" y="130640"/>
                                  <a:pt x="188833" y="130640"/>
                                </a:cubicBezTo>
                                <a:cubicBezTo>
                                  <a:pt x="187881" y="131593"/>
                                  <a:pt x="189786" y="131593"/>
                                  <a:pt x="191691" y="131593"/>
                                </a:cubicBezTo>
                                <a:cubicBezTo>
                                  <a:pt x="190738" y="132545"/>
                                  <a:pt x="190738" y="132545"/>
                                  <a:pt x="191691" y="131593"/>
                                </a:cubicBezTo>
                                <a:close/>
                                <a:moveTo>
                                  <a:pt x="192643" y="127782"/>
                                </a:moveTo>
                                <a:cubicBezTo>
                                  <a:pt x="192643" y="126830"/>
                                  <a:pt x="191691" y="126830"/>
                                  <a:pt x="192643" y="127782"/>
                                </a:cubicBezTo>
                                <a:cubicBezTo>
                                  <a:pt x="191691" y="127782"/>
                                  <a:pt x="189786" y="127782"/>
                                  <a:pt x="189786" y="128735"/>
                                </a:cubicBezTo>
                                <a:cubicBezTo>
                                  <a:pt x="189786" y="129687"/>
                                  <a:pt x="190738" y="129687"/>
                                  <a:pt x="190738" y="129687"/>
                                </a:cubicBezTo>
                                <a:cubicBezTo>
                                  <a:pt x="191691" y="127782"/>
                                  <a:pt x="192643" y="127782"/>
                                  <a:pt x="192643" y="127782"/>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6" name="Freeform 96"/>
                        <wps:cNvSpPr/>
                        <wps:spPr>
                          <a:xfrm>
                            <a:off x="257846" y="87476"/>
                            <a:ext cx="139585" cy="182174"/>
                          </a:xfrm>
                          <a:custGeom>
                            <a:avLst/>
                            <a:gdLst>
                              <a:gd name="connsiteX0" fmla="*/ 51003 w 139585"/>
                              <a:gd name="connsiteY0" fmla="*/ 95735 h 182174"/>
                              <a:gd name="connsiteX1" fmla="*/ 51955 w 139585"/>
                              <a:gd name="connsiteY1" fmla="*/ 110023 h 182174"/>
                              <a:gd name="connsiteX2" fmla="*/ 57670 w 139585"/>
                              <a:gd name="connsiteY2" fmla="*/ 141455 h 182174"/>
                              <a:gd name="connsiteX3" fmla="*/ 75768 w 139585"/>
                              <a:gd name="connsiteY3" fmla="*/ 164316 h 182174"/>
                              <a:gd name="connsiteX4" fmla="*/ 108153 w 139585"/>
                              <a:gd name="connsiteY4" fmla="*/ 153838 h 182174"/>
                              <a:gd name="connsiteX5" fmla="*/ 104343 w 139585"/>
                              <a:gd name="connsiteY5" fmla="*/ 144313 h 182174"/>
                              <a:gd name="connsiteX6" fmla="*/ 93865 w 139585"/>
                              <a:gd name="connsiteY6" fmla="*/ 116691 h 182174"/>
                              <a:gd name="connsiteX7" fmla="*/ 98628 w 139585"/>
                              <a:gd name="connsiteY7" fmla="*/ 109070 h 182174"/>
                              <a:gd name="connsiteX8" fmla="*/ 120535 w 139585"/>
                              <a:gd name="connsiteY8" fmla="*/ 102403 h 182174"/>
                              <a:gd name="connsiteX9" fmla="*/ 138633 w 139585"/>
                              <a:gd name="connsiteY9" fmla="*/ 120501 h 182174"/>
                              <a:gd name="connsiteX10" fmla="*/ 127203 w 139585"/>
                              <a:gd name="connsiteY10" fmla="*/ 160505 h 182174"/>
                              <a:gd name="connsiteX11" fmla="*/ 90055 w 139585"/>
                              <a:gd name="connsiteY11" fmla="*/ 181460 h 182174"/>
                              <a:gd name="connsiteX12" fmla="*/ 47193 w 139585"/>
                              <a:gd name="connsiteY12" fmla="*/ 175745 h 182174"/>
                              <a:gd name="connsiteX13" fmla="*/ 19570 w 139585"/>
                              <a:gd name="connsiteY13" fmla="*/ 154791 h 182174"/>
                              <a:gd name="connsiteX14" fmla="*/ 2425 w 139585"/>
                              <a:gd name="connsiteY14" fmla="*/ 118595 h 182174"/>
                              <a:gd name="connsiteX15" fmla="*/ 3378 w 139585"/>
                              <a:gd name="connsiteY15" fmla="*/ 63351 h 182174"/>
                              <a:gd name="connsiteX16" fmla="*/ 26238 w 139585"/>
                              <a:gd name="connsiteY16" fmla="*/ 20488 h 182174"/>
                              <a:gd name="connsiteX17" fmla="*/ 69100 w 139585"/>
                              <a:gd name="connsiteY17" fmla="*/ 485 h 182174"/>
                              <a:gd name="connsiteX18" fmla="*/ 111010 w 139585"/>
                              <a:gd name="connsiteY18" fmla="*/ 10010 h 182174"/>
                              <a:gd name="connsiteX19" fmla="*/ 127203 w 139585"/>
                              <a:gd name="connsiteY19" fmla="*/ 28108 h 182174"/>
                              <a:gd name="connsiteX20" fmla="*/ 139585 w 139585"/>
                              <a:gd name="connsiteY20" fmla="*/ 76685 h 182174"/>
                              <a:gd name="connsiteX21" fmla="*/ 139585 w 139585"/>
                              <a:gd name="connsiteY21" fmla="*/ 84305 h 182174"/>
                              <a:gd name="connsiteX22" fmla="*/ 133870 w 139585"/>
                              <a:gd name="connsiteY22" fmla="*/ 90020 h 182174"/>
                              <a:gd name="connsiteX23" fmla="*/ 122440 w 139585"/>
                              <a:gd name="connsiteY23" fmla="*/ 90020 h 182174"/>
                              <a:gd name="connsiteX24" fmla="*/ 57670 w 139585"/>
                              <a:gd name="connsiteY24" fmla="*/ 90973 h 182174"/>
                              <a:gd name="connsiteX25" fmla="*/ 51003 w 139585"/>
                              <a:gd name="connsiteY25" fmla="*/ 95735 h 182174"/>
                              <a:gd name="connsiteX26" fmla="*/ 11950 w 139585"/>
                              <a:gd name="connsiteY26" fmla="*/ 96688 h 182174"/>
                              <a:gd name="connsiteX27" fmla="*/ 15760 w 139585"/>
                              <a:gd name="connsiteY27" fmla="*/ 102403 h 182174"/>
                              <a:gd name="connsiteX28" fmla="*/ 14808 w 139585"/>
                              <a:gd name="connsiteY28" fmla="*/ 96688 h 182174"/>
                              <a:gd name="connsiteX29" fmla="*/ 17665 w 139585"/>
                              <a:gd name="connsiteY29" fmla="*/ 93830 h 182174"/>
                              <a:gd name="connsiteX30" fmla="*/ 18618 w 139585"/>
                              <a:gd name="connsiteY30" fmla="*/ 92878 h 182174"/>
                              <a:gd name="connsiteX31" fmla="*/ 16713 w 139585"/>
                              <a:gd name="connsiteY31" fmla="*/ 92878 h 182174"/>
                              <a:gd name="connsiteX32" fmla="*/ 13855 w 139585"/>
                              <a:gd name="connsiteY32" fmla="*/ 90973 h 182174"/>
                              <a:gd name="connsiteX33" fmla="*/ 12903 w 139585"/>
                              <a:gd name="connsiteY33" fmla="*/ 89068 h 182174"/>
                              <a:gd name="connsiteX34" fmla="*/ 11950 w 139585"/>
                              <a:gd name="connsiteY34" fmla="*/ 91926 h 182174"/>
                              <a:gd name="connsiteX35" fmla="*/ 11950 w 139585"/>
                              <a:gd name="connsiteY35" fmla="*/ 93830 h 182174"/>
                              <a:gd name="connsiteX36" fmla="*/ 11950 w 139585"/>
                              <a:gd name="connsiteY36" fmla="*/ 93830 h 182174"/>
                              <a:gd name="connsiteX37" fmla="*/ 11950 w 139585"/>
                              <a:gd name="connsiteY37" fmla="*/ 93830 h 182174"/>
                              <a:gd name="connsiteX38" fmla="*/ 11950 w 139585"/>
                              <a:gd name="connsiteY38" fmla="*/ 96688 h 182174"/>
                              <a:gd name="connsiteX39" fmla="*/ 11950 w 139585"/>
                              <a:gd name="connsiteY39" fmla="*/ 96688 h 182174"/>
                              <a:gd name="connsiteX40" fmla="*/ 11950 w 139585"/>
                              <a:gd name="connsiteY40" fmla="*/ 96688 h 182174"/>
                              <a:gd name="connsiteX41" fmla="*/ 42430 w 139585"/>
                              <a:gd name="connsiteY41" fmla="*/ 54778 h 182174"/>
                              <a:gd name="connsiteX42" fmla="*/ 41478 w 139585"/>
                              <a:gd name="connsiteY42" fmla="*/ 50016 h 182174"/>
                              <a:gd name="connsiteX43" fmla="*/ 38620 w 139585"/>
                              <a:gd name="connsiteY43" fmla="*/ 45253 h 182174"/>
                              <a:gd name="connsiteX44" fmla="*/ 37668 w 139585"/>
                              <a:gd name="connsiteY44" fmla="*/ 43348 h 182174"/>
                              <a:gd name="connsiteX45" fmla="*/ 39573 w 139585"/>
                              <a:gd name="connsiteY45" fmla="*/ 42395 h 182174"/>
                              <a:gd name="connsiteX46" fmla="*/ 42430 w 139585"/>
                              <a:gd name="connsiteY46" fmla="*/ 42395 h 182174"/>
                              <a:gd name="connsiteX47" fmla="*/ 40525 w 139585"/>
                              <a:gd name="connsiteY47" fmla="*/ 40491 h 182174"/>
                              <a:gd name="connsiteX48" fmla="*/ 37668 w 139585"/>
                              <a:gd name="connsiteY48" fmla="*/ 40491 h 182174"/>
                              <a:gd name="connsiteX49" fmla="*/ 35763 w 139585"/>
                              <a:gd name="connsiteY49" fmla="*/ 44301 h 182174"/>
                              <a:gd name="connsiteX50" fmla="*/ 34810 w 139585"/>
                              <a:gd name="connsiteY50" fmla="*/ 48110 h 182174"/>
                              <a:gd name="connsiteX51" fmla="*/ 34810 w 139585"/>
                              <a:gd name="connsiteY51" fmla="*/ 50016 h 182174"/>
                              <a:gd name="connsiteX52" fmla="*/ 34810 w 139585"/>
                              <a:gd name="connsiteY52" fmla="*/ 50968 h 182174"/>
                              <a:gd name="connsiteX53" fmla="*/ 33858 w 139585"/>
                              <a:gd name="connsiteY53" fmla="*/ 50968 h 182174"/>
                              <a:gd name="connsiteX54" fmla="*/ 31953 w 139585"/>
                              <a:gd name="connsiteY54" fmla="*/ 46205 h 182174"/>
                              <a:gd name="connsiteX55" fmla="*/ 32905 w 139585"/>
                              <a:gd name="connsiteY55" fmla="*/ 42395 h 182174"/>
                              <a:gd name="connsiteX56" fmla="*/ 31953 w 139585"/>
                              <a:gd name="connsiteY56" fmla="*/ 40491 h 182174"/>
                              <a:gd name="connsiteX57" fmla="*/ 28143 w 139585"/>
                              <a:gd name="connsiteY57" fmla="*/ 41443 h 182174"/>
                              <a:gd name="connsiteX58" fmla="*/ 26238 w 139585"/>
                              <a:gd name="connsiteY58" fmla="*/ 43348 h 182174"/>
                              <a:gd name="connsiteX59" fmla="*/ 18618 w 139585"/>
                              <a:gd name="connsiteY59" fmla="*/ 47158 h 182174"/>
                              <a:gd name="connsiteX60" fmla="*/ 18618 w 139585"/>
                              <a:gd name="connsiteY60" fmla="*/ 48110 h 182174"/>
                              <a:gd name="connsiteX61" fmla="*/ 21475 w 139585"/>
                              <a:gd name="connsiteY61" fmla="*/ 48110 h 182174"/>
                              <a:gd name="connsiteX62" fmla="*/ 29095 w 139585"/>
                              <a:gd name="connsiteY62" fmla="*/ 50016 h 182174"/>
                              <a:gd name="connsiteX63" fmla="*/ 29095 w 139585"/>
                              <a:gd name="connsiteY63" fmla="*/ 50968 h 182174"/>
                              <a:gd name="connsiteX64" fmla="*/ 30048 w 139585"/>
                              <a:gd name="connsiteY64" fmla="*/ 52873 h 182174"/>
                              <a:gd name="connsiteX65" fmla="*/ 31953 w 139585"/>
                              <a:gd name="connsiteY65" fmla="*/ 53826 h 182174"/>
                              <a:gd name="connsiteX66" fmla="*/ 31000 w 139585"/>
                              <a:gd name="connsiteY66" fmla="*/ 54778 h 182174"/>
                              <a:gd name="connsiteX67" fmla="*/ 25285 w 139585"/>
                              <a:gd name="connsiteY67" fmla="*/ 52873 h 182174"/>
                              <a:gd name="connsiteX68" fmla="*/ 22428 w 139585"/>
                              <a:gd name="connsiteY68" fmla="*/ 50968 h 182174"/>
                              <a:gd name="connsiteX69" fmla="*/ 21475 w 139585"/>
                              <a:gd name="connsiteY69" fmla="*/ 52873 h 182174"/>
                              <a:gd name="connsiteX70" fmla="*/ 24333 w 139585"/>
                              <a:gd name="connsiteY70" fmla="*/ 52873 h 182174"/>
                              <a:gd name="connsiteX71" fmla="*/ 24333 w 139585"/>
                              <a:gd name="connsiteY71" fmla="*/ 52873 h 182174"/>
                              <a:gd name="connsiteX72" fmla="*/ 20523 w 139585"/>
                              <a:gd name="connsiteY72" fmla="*/ 58588 h 182174"/>
                              <a:gd name="connsiteX73" fmla="*/ 17665 w 139585"/>
                              <a:gd name="connsiteY73" fmla="*/ 61445 h 182174"/>
                              <a:gd name="connsiteX74" fmla="*/ 14808 w 139585"/>
                              <a:gd name="connsiteY74" fmla="*/ 61445 h 182174"/>
                              <a:gd name="connsiteX75" fmla="*/ 15760 w 139585"/>
                              <a:gd name="connsiteY75" fmla="*/ 64303 h 182174"/>
                              <a:gd name="connsiteX76" fmla="*/ 14808 w 139585"/>
                              <a:gd name="connsiteY76" fmla="*/ 65255 h 182174"/>
                              <a:gd name="connsiteX77" fmla="*/ 11950 w 139585"/>
                              <a:gd name="connsiteY77" fmla="*/ 68113 h 182174"/>
                              <a:gd name="connsiteX78" fmla="*/ 12903 w 139585"/>
                              <a:gd name="connsiteY78" fmla="*/ 70018 h 182174"/>
                              <a:gd name="connsiteX79" fmla="*/ 14808 w 139585"/>
                              <a:gd name="connsiteY79" fmla="*/ 69066 h 182174"/>
                              <a:gd name="connsiteX80" fmla="*/ 16713 w 139585"/>
                              <a:gd name="connsiteY80" fmla="*/ 66208 h 182174"/>
                              <a:gd name="connsiteX81" fmla="*/ 16713 w 139585"/>
                              <a:gd name="connsiteY81" fmla="*/ 70970 h 182174"/>
                              <a:gd name="connsiteX82" fmla="*/ 15760 w 139585"/>
                              <a:gd name="connsiteY82" fmla="*/ 72876 h 182174"/>
                              <a:gd name="connsiteX83" fmla="*/ 14808 w 139585"/>
                              <a:gd name="connsiteY83" fmla="*/ 76685 h 182174"/>
                              <a:gd name="connsiteX84" fmla="*/ 10998 w 139585"/>
                              <a:gd name="connsiteY84" fmla="*/ 75733 h 182174"/>
                              <a:gd name="connsiteX85" fmla="*/ 9093 w 139585"/>
                              <a:gd name="connsiteY85" fmla="*/ 75733 h 182174"/>
                              <a:gd name="connsiteX86" fmla="*/ 9093 w 139585"/>
                              <a:gd name="connsiteY86" fmla="*/ 77638 h 182174"/>
                              <a:gd name="connsiteX87" fmla="*/ 16713 w 139585"/>
                              <a:gd name="connsiteY87" fmla="*/ 76685 h 182174"/>
                              <a:gd name="connsiteX88" fmla="*/ 24333 w 139585"/>
                              <a:gd name="connsiteY88" fmla="*/ 77638 h 182174"/>
                              <a:gd name="connsiteX89" fmla="*/ 26238 w 139585"/>
                              <a:gd name="connsiteY89" fmla="*/ 83353 h 182174"/>
                              <a:gd name="connsiteX90" fmla="*/ 24333 w 139585"/>
                              <a:gd name="connsiteY90" fmla="*/ 88116 h 182174"/>
                              <a:gd name="connsiteX91" fmla="*/ 19570 w 139585"/>
                              <a:gd name="connsiteY91" fmla="*/ 84305 h 182174"/>
                              <a:gd name="connsiteX92" fmla="*/ 19570 w 139585"/>
                              <a:gd name="connsiteY92" fmla="*/ 79543 h 182174"/>
                              <a:gd name="connsiteX93" fmla="*/ 16713 w 139585"/>
                              <a:gd name="connsiteY93" fmla="*/ 83353 h 182174"/>
                              <a:gd name="connsiteX94" fmla="*/ 14808 w 139585"/>
                              <a:gd name="connsiteY94" fmla="*/ 82401 h 182174"/>
                              <a:gd name="connsiteX95" fmla="*/ 15760 w 139585"/>
                              <a:gd name="connsiteY95" fmla="*/ 88116 h 182174"/>
                              <a:gd name="connsiteX96" fmla="*/ 18618 w 139585"/>
                              <a:gd name="connsiteY96" fmla="*/ 90020 h 182174"/>
                              <a:gd name="connsiteX97" fmla="*/ 24333 w 139585"/>
                              <a:gd name="connsiteY97" fmla="*/ 87163 h 182174"/>
                              <a:gd name="connsiteX98" fmla="*/ 29095 w 139585"/>
                              <a:gd name="connsiteY98" fmla="*/ 88116 h 182174"/>
                              <a:gd name="connsiteX99" fmla="*/ 34810 w 139585"/>
                              <a:gd name="connsiteY99" fmla="*/ 87163 h 182174"/>
                              <a:gd name="connsiteX100" fmla="*/ 35763 w 139585"/>
                              <a:gd name="connsiteY100" fmla="*/ 86210 h 182174"/>
                              <a:gd name="connsiteX101" fmla="*/ 34810 w 139585"/>
                              <a:gd name="connsiteY101" fmla="*/ 85258 h 182174"/>
                              <a:gd name="connsiteX102" fmla="*/ 31953 w 139585"/>
                              <a:gd name="connsiteY102" fmla="*/ 85258 h 182174"/>
                              <a:gd name="connsiteX103" fmla="*/ 27190 w 139585"/>
                              <a:gd name="connsiteY103" fmla="*/ 81448 h 182174"/>
                              <a:gd name="connsiteX104" fmla="*/ 30048 w 139585"/>
                              <a:gd name="connsiteY104" fmla="*/ 74780 h 182174"/>
                              <a:gd name="connsiteX105" fmla="*/ 31953 w 139585"/>
                              <a:gd name="connsiteY105" fmla="*/ 73828 h 182174"/>
                              <a:gd name="connsiteX106" fmla="*/ 31000 w 139585"/>
                              <a:gd name="connsiteY106" fmla="*/ 75733 h 182174"/>
                              <a:gd name="connsiteX107" fmla="*/ 31953 w 139585"/>
                              <a:gd name="connsiteY107" fmla="*/ 80495 h 182174"/>
                              <a:gd name="connsiteX108" fmla="*/ 36715 w 139585"/>
                              <a:gd name="connsiteY108" fmla="*/ 82401 h 182174"/>
                              <a:gd name="connsiteX109" fmla="*/ 36715 w 139585"/>
                              <a:gd name="connsiteY109" fmla="*/ 81448 h 182174"/>
                              <a:gd name="connsiteX110" fmla="*/ 32905 w 139585"/>
                              <a:gd name="connsiteY110" fmla="*/ 79543 h 182174"/>
                              <a:gd name="connsiteX111" fmla="*/ 33858 w 139585"/>
                              <a:gd name="connsiteY111" fmla="*/ 77638 h 182174"/>
                              <a:gd name="connsiteX112" fmla="*/ 34810 w 139585"/>
                              <a:gd name="connsiteY112" fmla="*/ 72876 h 182174"/>
                              <a:gd name="connsiteX113" fmla="*/ 36715 w 139585"/>
                              <a:gd name="connsiteY113" fmla="*/ 72876 h 182174"/>
                              <a:gd name="connsiteX114" fmla="*/ 36715 w 139585"/>
                              <a:gd name="connsiteY114" fmla="*/ 72876 h 182174"/>
                              <a:gd name="connsiteX115" fmla="*/ 34810 w 139585"/>
                              <a:gd name="connsiteY115" fmla="*/ 72876 h 182174"/>
                              <a:gd name="connsiteX116" fmla="*/ 30048 w 139585"/>
                              <a:gd name="connsiteY116" fmla="*/ 68113 h 182174"/>
                              <a:gd name="connsiteX117" fmla="*/ 18618 w 139585"/>
                              <a:gd name="connsiteY117" fmla="*/ 63351 h 182174"/>
                              <a:gd name="connsiteX118" fmla="*/ 26238 w 139585"/>
                              <a:gd name="connsiteY118" fmla="*/ 58588 h 182174"/>
                              <a:gd name="connsiteX119" fmla="*/ 31953 w 139585"/>
                              <a:gd name="connsiteY119" fmla="*/ 54778 h 182174"/>
                              <a:gd name="connsiteX120" fmla="*/ 37668 w 139585"/>
                              <a:gd name="connsiteY120" fmla="*/ 50968 h 182174"/>
                              <a:gd name="connsiteX121" fmla="*/ 39573 w 139585"/>
                              <a:gd name="connsiteY121" fmla="*/ 54778 h 182174"/>
                              <a:gd name="connsiteX122" fmla="*/ 39573 w 139585"/>
                              <a:gd name="connsiteY122" fmla="*/ 54778 h 182174"/>
                              <a:gd name="connsiteX123" fmla="*/ 41478 w 139585"/>
                              <a:gd name="connsiteY123" fmla="*/ 55730 h 182174"/>
                              <a:gd name="connsiteX124" fmla="*/ 42430 w 139585"/>
                              <a:gd name="connsiteY124" fmla="*/ 54778 h 182174"/>
                              <a:gd name="connsiteX125" fmla="*/ 11950 w 139585"/>
                              <a:gd name="connsiteY125" fmla="*/ 83353 h 182174"/>
                              <a:gd name="connsiteX126" fmla="*/ 11950 w 139585"/>
                              <a:gd name="connsiteY126" fmla="*/ 83353 h 182174"/>
                              <a:gd name="connsiteX127" fmla="*/ 11950 w 139585"/>
                              <a:gd name="connsiteY127" fmla="*/ 81448 h 182174"/>
                              <a:gd name="connsiteX128" fmla="*/ 10998 w 139585"/>
                              <a:gd name="connsiteY128" fmla="*/ 82401 h 182174"/>
                              <a:gd name="connsiteX129" fmla="*/ 11950 w 139585"/>
                              <a:gd name="connsiteY129" fmla="*/ 83353 h 182174"/>
                              <a:gd name="connsiteX130" fmla="*/ 14808 w 139585"/>
                              <a:gd name="connsiteY130" fmla="*/ 96688 h 182174"/>
                              <a:gd name="connsiteX131" fmla="*/ 11950 w 139585"/>
                              <a:gd name="connsiteY131" fmla="*/ 96688 h 182174"/>
                              <a:gd name="connsiteX132" fmla="*/ 11950 w 139585"/>
                              <a:gd name="connsiteY132" fmla="*/ 96688 h 182174"/>
                              <a:gd name="connsiteX133" fmla="*/ 11950 w 139585"/>
                              <a:gd name="connsiteY133" fmla="*/ 93830 h 182174"/>
                              <a:gd name="connsiteX134" fmla="*/ 11950 w 139585"/>
                              <a:gd name="connsiteY134" fmla="*/ 93830 h 182174"/>
                              <a:gd name="connsiteX135" fmla="*/ 14808 w 139585"/>
                              <a:gd name="connsiteY135" fmla="*/ 96688 h 182174"/>
                              <a:gd name="connsiteX136" fmla="*/ 13855 w 139585"/>
                              <a:gd name="connsiteY136" fmla="*/ 110023 h 182174"/>
                              <a:gd name="connsiteX137" fmla="*/ 17665 w 139585"/>
                              <a:gd name="connsiteY137" fmla="*/ 107166 h 182174"/>
                              <a:gd name="connsiteX138" fmla="*/ 18618 w 139585"/>
                              <a:gd name="connsiteY138" fmla="*/ 106213 h 182174"/>
                              <a:gd name="connsiteX139" fmla="*/ 13855 w 139585"/>
                              <a:gd name="connsiteY139" fmla="*/ 106213 h 182174"/>
                              <a:gd name="connsiteX140" fmla="*/ 14808 w 139585"/>
                              <a:gd name="connsiteY140" fmla="*/ 102403 h 182174"/>
                              <a:gd name="connsiteX141" fmla="*/ 12903 w 139585"/>
                              <a:gd name="connsiteY141" fmla="*/ 103355 h 182174"/>
                              <a:gd name="connsiteX142" fmla="*/ 12903 w 139585"/>
                              <a:gd name="connsiteY142" fmla="*/ 104308 h 182174"/>
                              <a:gd name="connsiteX143" fmla="*/ 13855 w 139585"/>
                              <a:gd name="connsiteY143" fmla="*/ 110023 h 182174"/>
                              <a:gd name="connsiteX144" fmla="*/ 21475 w 139585"/>
                              <a:gd name="connsiteY144" fmla="*/ 74780 h 182174"/>
                              <a:gd name="connsiteX145" fmla="*/ 18618 w 139585"/>
                              <a:gd name="connsiteY145" fmla="*/ 75733 h 182174"/>
                              <a:gd name="connsiteX146" fmla="*/ 15760 w 139585"/>
                              <a:gd name="connsiteY146" fmla="*/ 76685 h 182174"/>
                              <a:gd name="connsiteX147" fmla="*/ 21475 w 139585"/>
                              <a:gd name="connsiteY147" fmla="*/ 72876 h 182174"/>
                              <a:gd name="connsiteX148" fmla="*/ 23380 w 139585"/>
                              <a:gd name="connsiteY148" fmla="*/ 73828 h 182174"/>
                              <a:gd name="connsiteX149" fmla="*/ 21475 w 139585"/>
                              <a:gd name="connsiteY149" fmla="*/ 74780 h 182174"/>
                              <a:gd name="connsiteX150" fmla="*/ 16713 w 139585"/>
                              <a:gd name="connsiteY150" fmla="*/ 131930 h 182174"/>
                              <a:gd name="connsiteX151" fmla="*/ 15760 w 139585"/>
                              <a:gd name="connsiteY151" fmla="*/ 130978 h 182174"/>
                              <a:gd name="connsiteX152" fmla="*/ 15760 w 139585"/>
                              <a:gd name="connsiteY152" fmla="*/ 131930 h 182174"/>
                              <a:gd name="connsiteX153" fmla="*/ 16713 w 139585"/>
                              <a:gd name="connsiteY153" fmla="*/ 131930 h 182174"/>
                              <a:gd name="connsiteX154" fmla="*/ 16713 w 139585"/>
                              <a:gd name="connsiteY154" fmla="*/ 131930 h 182174"/>
                              <a:gd name="connsiteX155" fmla="*/ 15760 w 139585"/>
                              <a:gd name="connsiteY155" fmla="*/ 90973 h 182174"/>
                              <a:gd name="connsiteX156" fmla="*/ 15760 w 139585"/>
                              <a:gd name="connsiteY156" fmla="*/ 90973 h 182174"/>
                              <a:gd name="connsiteX157" fmla="*/ 15760 w 139585"/>
                              <a:gd name="connsiteY157" fmla="*/ 91926 h 182174"/>
                              <a:gd name="connsiteX158" fmla="*/ 15760 w 139585"/>
                              <a:gd name="connsiteY158" fmla="*/ 90973 h 182174"/>
                              <a:gd name="connsiteX159" fmla="*/ 17665 w 139585"/>
                              <a:gd name="connsiteY159" fmla="*/ 121453 h 182174"/>
                              <a:gd name="connsiteX160" fmla="*/ 20523 w 139585"/>
                              <a:gd name="connsiteY160" fmla="*/ 120501 h 182174"/>
                              <a:gd name="connsiteX161" fmla="*/ 21475 w 139585"/>
                              <a:gd name="connsiteY161" fmla="*/ 121453 h 182174"/>
                              <a:gd name="connsiteX162" fmla="*/ 21475 w 139585"/>
                              <a:gd name="connsiteY162" fmla="*/ 120501 h 182174"/>
                              <a:gd name="connsiteX163" fmla="*/ 20523 w 139585"/>
                              <a:gd name="connsiteY163" fmla="*/ 120501 h 182174"/>
                              <a:gd name="connsiteX164" fmla="*/ 17665 w 139585"/>
                              <a:gd name="connsiteY164" fmla="*/ 117643 h 182174"/>
                              <a:gd name="connsiteX165" fmla="*/ 18618 w 139585"/>
                              <a:gd name="connsiteY165" fmla="*/ 116691 h 182174"/>
                              <a:gd name="connsiteX166" fmla="*/ 25285 w 139585"/>
                              <a:gd name="connsiteY166" fmla="*/ 114785 h 182174"/>
                              <a:gd name="connsiteX167" fmla="*/ 28143 w 139585"/>
                              <a:gd name="connsiteY167" fmla="*/ 114785 h 182174"/>
                              <a:gd name="connsiteX168" fmla="*/ 31000 w 139585"/>
                              <a:gd name="connsiteY168" fmla="*/ 114785 h 182174"/>
                              <a:gd name="connsiteX169" fmla="*/ 36715 w 139585"/>
                              <a:gd name="connsiteY169" fmla="*/ 112880 h 182174"/>
                              <a:gd name="connsiteX170" fmla="*/ 36715 w 139585"/>
                              <a:gd name="connsiteY170" fmla="*/ 113833 h 182174"/>
                              <a:gd name="connsiteX171" fmla="*/ 37668 w 139585"/>
                              <a:gd name="connsiteY171" fmla="*/ 114785 h 182174"/>
                              <a:gd name="connsiteX172" fmla="*/ 37668 w 139585"/>
                              <a:gd name="connsiteY172" fmla="*/ 113833 h 182174"/>
                              <a:gd name="connsiteX173" fmla="*/ 36715 w 139585"/>
                              <a:gd name="connsiteY173" fmla="*/ 112880 h 182174"/>
                              <a:gd name="connsiteX174" fmla="*/ 34810 w 139585"/>
                              <a:gd name="connsiteY174" fmla="*/ 103355 h 182174"/>
                              <a:gd name="connsiteX175" fmla="*/ 31953 w 139585"/>
                              <a:gd name="connsiteY175" fmla="*/ 101451 h 182174"/>
                              <a:gd name="connsiteX176" fmla="*/ 25285 w 139585"/>
                              <a:gd name="connsiteY176" fmla="*/ 102403 h 182174"/>
                              <a:gd name="connsiteX177" fmla="*/ 24333 w 139585"/>
                              <a:gd name="connsiteY177" fmla="*/ 103355 h 182174"/>
                              <a:gd name="connsiteX178" fmla="*/ 29095 w 139585"/>
                              <a:gd name="connsiteY178" fmla="*/ 106213 h 182174"/>
                              <a:gd name="connsiteX179" fmla="*/ 31000 w 139585"/>
                              <a:gd name="connsiteY179" fmla="*/ 106213 h 182174"/>
                              <a:gd name="connsiteX180" fmla="*/ 31000 w 139585"/>
                              <a:gd name="connsiteY180" fmla="*/ 108118 h 182174"/>
                              <a:gd name="connsiteX181" fmla="*/ 27190 w 139585"/>
                              <a:gd name="connsiteY181" fmla="*/ 110023 h 182174"/>
                              <a:gd name="connsiteX182" fmla="*/ 17665 w 139585"/>
                              <a:gd name="connsiteY182" fmla="*/ 114785 h 182174"/>
                              <a:gd name="connsiteX183" fmla="*/ 18618 w 139585"/>
                              <a:gd name="connsiteY183" fmla="*/ 116691 h 182174"/>
                              <a:gd name="connsiteX184" fmla="*/ 17665 w 139585"/>
                              <a:gd name="connsiteY184" fmla="*/ 121453 h 182174"/>
                              <a:gd name="connsiteX185" fmla="*/ 21475 w 139585"/>
                              <a:gd name="connsiteY185" fmla="*/ 129073 h 182174"/>
                              <a:gd name="connsiteX186" fmla="*/ 21475 w 139585"/>
                              <a:gd name="connsiteY186" fmla="*/ 129073 h 182174"/>
                              <a:gd name="connsiteX187" fmla="*/ 19570 w 139585"/>
                              <a:gd name="connsiteY187" fmla="*/ 128120 h 182174"/>
                              <a:gd name="connsiteX188" fmla="*/ 18618 w 139585"/>
                              <a:gd name="connsiteY188" fmla="*/ 127168 h 182174"/>
                              <a:gd name="connsiteX189" fmla="*/ 17665 w 139585"/>
                              <a:gd name="connsiteY189" fmla="*/ 126216 h 182174"/>
                              <a:gd name="connsiteX190" fmla="*/ 17665 w 139585"/>
                              <a:gd name="connsiteY190" fmla="*/ 126216 h 182174"/>
                              <a:gd name="connsiteX191" fmla="*/ 18618 w 139585"/>
                              <a:gd name="connsiteY191" fmla="*/ 127168 h 182174"/>
                              <a:gd name="connsiteX192" fmla="*/ 19570 w 139585"/>
                              <a:gd name="connsiteY192" fmla="*/ 127168 h 182174"/>
                              <a:gd name="connsiteX193" fmla="*/ 21475 w 139585"/>
                              <a:gd name="connsiteY193" fmla="*/ 129073 h 182174"/>
                              <a:gd name="connsiteX194" fmla="*/ 20523 w 139585"/>
                              <a:gd name="connsiteY194" fmla="*/ 97641 h 182174"/>
                              <a:gd name="connsiteX195" fmla="*/ 20523 w 139585"/>
                              <a:gd name="connsiteY195" fmla="*/ 97641 h 182174"/>
                              <a:gd name="connsiteX196" fmla="*/ 17665 w 139585"/>
                              <a:gd name="connsiteY196" fmla="*/ 97641 h 182174"/>
                              <a:gd name="connsiteX197" fmla="*/ 18618 w 139585"/>
                              <a:gd name="connsiteY197" fmla="*/ 98593 h 182174"/>
                              <a:gd name="connsiteX198" fmla="*/ 20523 w 139585"/>
                              <a:gd name="connsiteY198" fmla="*/ 97641 h 182174"/>
                              <a:gd name="connsiteX199" fmla="*/ 20523 w 139585"/>
                              <a:gd name="connsiteY199" fmla="*/ 140503 h 182174"/>
                              <a:gd name="connsiteX200" fmla="*/ 20523 w 139585"/>
                              <a:gd name="connsiteY200" fmla="*/ 139551 h 182174"/>
                              <a:gd name="connsiteX201" fmla="*/ 19570 w 139585"/>
                              <a:gd name="connsiteY201" fmla="*/ 139551 h 182174"/>
                              <a:gd name="connsiteX202" fmla="*/ 19570 w 139585"/>
                              <a:gd name="connsiteY202" fmla="*/ 141455 h 182174"/>
                              <a:gd name="connsiteX203" fmla="*/ 20523 w 139585"/>
                              <a:gd name="connsiteY203" fmla="*/ 140503 h 182174"/>
                              <a:gd name="connsiteX204" fmla="*/ 19570 w 139585"/>
                              <a:gd name="connsiteY204" fmla="*/ 55730 h 182174"/>
                              <a:gd name="connsiteX205" fmla="*/ 19570 w 139585"/>
                              <a:gd name="connsiteY205" fmla="*/ 55730 h 182174"/>
                              <a:gd name="connsiteX206" fmla="*/ 19570 w 139585"/>
                              <a:gd name="connsiteY206" fmla="*/ 55730 h 182174"/>
                              <a:gd name="connsiteX207" fmla="*/ 19570 w 139585"/>
                              <a:gd name="connsiteY207" fmla="*/ 55730 h 182174"/>
                              <a:gd name="connsiteX208" fmla="*/ 19570 w 139585"/>
                              <a:gd name="connsiteY208" fmla="*/ 55730 h 182174"/>
                              <a:gd name="connsiteX209" fmla="*/ 21475 w 139585"/>
                              <a:gd name="connsiteY209" fmla="*/ 104308 h 182174"/>
                              <a:gd name="connsiteX210" fmla="*/ 22428 w 139585"/>
                              <a:gd name="connsiteY210" fmla="*/ 102403 h 182174"/>
                              <a:gd name="connsiteX211" fmla="*/ 22428 w 139585"/>
                              <a:gd name="connsiteY211" fmla="*/ 100498 h 182174"/>
                              <a:gd name="connsiteX212" fmla="*/ 21475 w 139585"/>
                              <a:gd name="connsiteY212" fmla="*/ 100498 h 182174"/>
                              <a:gd name="connsiteX213" fmla="*/ 20523 w 139585"/>
                              <a:gd name="connsiteY213" fmla="*/ 102403 h 182174"/>
                              <a:gd name="connsiteX214" fmla="*/ 21475 w 139585"/>
                              <a:gd name="connsiteY214" fmla="*/ 104308 h 182174"/>
                              <a:gd name="connsiteX215" fmla="*/ 19570 w 139585"/>
                              <a:gd name="connsiteY215" fmla="*/ 106213 h 182174"/>
                              <a:gd name="connsiteX216" fmla="*/ 20523 w 139585"/>
                              <a:gd name="connsiteY216" fmla="*/ 108118 h 182174"/>
                              <a:gd name="connsiteX217" fmla="*/ 23380 w 139585"/>
                              <a:gd name="connsiteY217" fmla="*/ 109070 h 182174"/>
                              <a:gd name="connsiteX218" fmla="*/ 23380 w 139585"/>
                              <a:gd name="connsiteY218" fmla="*/ 106213 h 182174"/>
                              <a:gd name="connsiteX219" fmla="*/ 21475 w 139585"/>
                              <a:gd name="connsiteY219" fmla="*/ 104308 h 182174"/>
                              <a:gd name="connsiteX220" fmla="*/ 23380 w 139585"/>
                              <a:gd name="connsiteY220" fmla="*/ 130978 h 182174"/>
                              <a:gd name="connsiteX221" fmla="*/ 20523 w 139585"/>
                              <a:gd name="connsiteY221" fmla="*/ 133835 h 182174"/>
                              <a:gd name="connsiteX222" fmla="*/ 21475 w 139585"/>
                              <a:gd name="connsiteY222" fmla="*/ 134788 h 182174"/>
                              <a:gd name="connsiteX223" fmla="*/ 23380 w 139585"/>
                              <a:gd name="connsiteY223" fmla="*/ 130978 h 182174"/>
                              <a:gd name="connsiteX224" fmla="*/ 23380 w 139585"/>
                              <a:gd name="connsiteY224" fmla="*/ 130978 h 182174"/>
                              <a:gd name="connsiteX225" fmla="*/ 21475 w 139585"/>
                              <a:gd name="connsiteY225" fmla="*/ 88116 h 182174"/>
                              <a:gd name="connsiteX226" fmla="*/ 21475 w 139585"/>
                              <a:gd name="connsiteY226" fmla="*/ 88116 h 182174"/>
                              <a:gd name="connsiteX227" fmla="*/ 23380 w 139585"/>
                              <a:gd name="connsiteY227" fmla="*/ 88116 h 182174"/>
                              <a:gd name="connsiteX228" fmla="*/ 21475 w 139585"/>
                              <a:gd name="connsiteY228" fmla="*/ 88116 h 182174"/>
                              <a:gd name="connsiteX229" fmla="*/ 21475 w 139585"/>
                              <a:gd name="connsiteY229" fmla="*/ 88116 h 182174"/>
                              <a:gd name="connsiteX230" fmla="*/ 22428 w 139585"/>
                              <a:gd name="connsiteY230" fmla="*/ 68113 h 182174"/>
                              <a:gd name="connsiteX231" fmla="*/ 22428 w 139585"/>
                              <a:gd name="connsiteY231" fmla="*/ 68113 h 182174"/>
                              <a:gd name="connsiteX232" fmla="*/ 25285 w 139585"/>
                              <a:gd name="connsiteY232" fmla="*/ 66208 h 182174"/>
                              <a:gd name="connsiteX233" fmla="*/ 25285 w 139585"/>
                              <a:gd name="connsiteY233" fmla="*/ 70970 h 182174"/>
                              <a:gd name="connsiteX234" fmla="*/ 22428 w 139585"/>
                              <a:gd name="connsiteY234" fmla="*/ 68113 h 182174"/>
                              <a:gd name="connsiteX235" fmla="*/ 26238 w 139585"/>
                              <a:gd name="connsiteY235" fmla="*/ 126216 h 182174"/>
                              <a:gd name="connsiteX236" fmla="*/ 24333 w 139585"/>
                              <a:gd name="connsiteY236" fmla="*/ 125263 h 182174"/>
                              <a:gd name="connsiteX237" fmla="*/ 23380 w 139585"/>
                              <a:gd name="connsiteY237" fmla="*/ 125263 h 182174"/>
                              <a:gd name="connsiteX238" fmla="*/ 26238 w 139585"/>
                              <a:gd name="connsiteY238" fmla="*/ 126216 h 182174"/>
                              <a:gd name="connsiteX239" fmla="*/ 26238 w 139585"/>
                              <a:gd name="connsiteY239" fmla="*/ 126216 h 182174"/>
                              <a:gd name="connsiteX240" fmla="*/ 25285 w 139585"/>
                              <a:gd name="connsiteY240" fmla="*/ 96688 h 182174"/>
                              <a:gd name="connsiteX241" fmla="*/ 25285 w 139585"/>
                              <a:gd name="connsiteY241" fmla="*/ 96688 h 182174"/>
                              <a:gd name="connsiteX242" fmla="*/ 24333 w 139585"/>
                              <a:gd name="connsiteY242" fmla="*/ 92878 h 182174"/>
                              <a:gd name="connsiteX243" fmla="*/ 23380 w 139585"/>
                              <a:gd name="connsiteY243" fmla="*/ 95735 h 182174"/>
                              <a:gd name="connsiteX244" fmla="*/ 25285 w 139585"/>
                              <a:gd name="connsiteY244" fmla="*/ 96688 h 182174"/>
                              <a:gd name="connsiteX245" fmla="*/ 31953 w 139585"/>
                              <a:gd name="connsiteY245" fmla="*/ 140503 h 182174"/>
                              <a:gd name="connsiteX246" fmla="*/ 29095 w 139585"/>
                              <a:gd name="connsiteY246" fmla="*/ 142408 h 182174"/>
                              <a:gd name="connsiteX247" fmla="*/ 29095 w 139585"/>
                              <a:gd name="connsiteY247" fmla="*/ 142408 h 182174"/>
                              <a:gd name="connsiteX248" fmla="*/ 27190 w 139585"/>
                              <a:gd name="connsiteY248" fmla="*/ 137645 h 182174"/>
                              <a:gd name="connsiteX249" fmla="*/ 26238 w 139585"/>
                              <a:gd name="connsiteY249" fmla="*/ 136693 h 182174"/>
                              <a:gd name="connsiteX250" fmla="*/ 25285 w 139585"/>
                              <a:gd name="connsiteY250" fmla="*/ 138598 h 182174"/>
                              <a:gd name="connsiteX251" fmla="*/ 29095 w 139585"/>
                              <a:gd name="connsiteY251" fmla="*/ 142408 h 182174"/>
                              <a:gd name="connsiteX252" fmla="*/ 31000 w 139585"/>
                              <a:gd name="connsiteY252" fmla="*/ 145266 h 182174"/>
                              <a:gd name="connsiteX253" fmla="*/ 31953 w 139585"/>
                              <a:gd name="connsiteY253" fmla="*/ 143360 h 182174"/>
                              <a:gd name="connsiteX254" fmla="*/ 31953 w 139585"/>
                              <a:gd name="connsiteY254" fmla="*/ 140503 h 182174"/>
                              <a:gd name="connsiteX255" fmla="*/ 25285 w 139585"/>
                              <a:gd name="connsiteY255" fmla="*/ 119548 h 182174"/>
                              <a:gd name="connsiteX256" fmla="*/ 25285 w 139585"/>
                              <a:gd name="connsiteY256" fmla="*/ 119548 h 182174"/>
                              <a:gd name="connsiteX257" fmla="*/ 25285 w 139585"/>
                              <a:gd name="connsiteY257" fmla="*/ 120501 h 182174"/>
                              <a:gd name="connsiteX258" fmla="*/ 25285 w 139585"/>
                              <a:gd name="connsiteY258" fmla="*/ 119548 h 182174"/>
                              <a:gd name="connsiteX259" fmla="*/ 25285 w 139585"/>
                              <a:gd name="connsiteY259" fmla="*/ 119548 h 182174"/>
                              <a:gd name="connsiteX260" fmla="*/ 25285 w 139585"/>
                              <a:gd name="connsiteY260" fmla="*/ 72876 h 182174"/>
                              <a:gd name="connsiteX261" fmla="*/ 25285 w 139585"/>
                              <a:gd name="connsiteY261" fmla="*/ 72876 h 182174"/>
                              <a:gd name="connsiteX262" fmla="*/ 26238 w 139585"/>
                              <a:gd name="connsiteY262" fmla="*/ 72876 h 182174"/>
                              <a:gd name="connsiteX263" fmla="*/ 25285 w 139585"/>
                              <a:gd name="connsiteY263" fmla="*/ 72876 h 182174"/>
                              <a:gd name="connsiteX264" fmla="*/ 25285 w 139585"/>
                              <a:gd name="connsiteY264" fmla="*/ 72876 h 182174"/>
                              <a:gd name="connsiteX265" fmla="*/ 25285 w 139585"/>
                              <a:gd name="connsiteY265" fmla="*/ 30966 h 182174"/>
                              <a:gd name="connsiteX266" fmla="*/ 25285 w 139585"/>
                              <a:gd name="connsiteY266" fmla="*/ 30966 h 182174"/>
                              <a:gd name="connsiteX267" fmla="*/ 26238 w 139585"/>
                              <a:gd name="connsiteY267" fmla="*/ 30966 h 182174"/>
                              <a:gd name="connsiteX268" fmla="*/ 25285 w 139585"/>
                              <a:gd name="connsiteY268" fmla="*/ 30966 h 182174"/>
                              <a:gd name="connsiteX269" fmla="*/ 25285 w 139585"/>
                              <a:gd name="connsiteY269" fmla="*/ 30966 h 182174"/>
                              <a:gd name="connsiteX270" fmla="*/ 28143 w 139585"/>
                              <a:gd name="connsiteY270" fmla="*/ 128120 h 182174"/>
                              <a:gd name="connsiteX271" fmla="*/ 30048 w 139585"/>
                              <a:gd name="connsiteY271" fmla="*/ 130026 h 182174"/>
                              <a:gd name="connsiteX272" fmla="*/ 30048 w 139585"/>
                              <a:gd name="connsiteY272" fmla="*/ 129073 h 182174"/>
                              <a:gd name="connsiteX273" fmla="*/ 28143 w 139585"/>
                              <a:gd name="connsiteY273" fmla="*/ 128120 h 182174"/>
                              <a:gd name="connsiteX274" fmla="*/ 28143 w 139585"/>
                              <a:gd name="connsiteY274" fmla="*/ 128120 h 182174"/>
                              <a:gd name="connsiteX275" fmla="*/ 29095 w 139585"/>
                              <a:gd name="connsiteY275" fmla="*/ 124310 h 182174"/>
                              <a:gd name="connsiteX276" fmla="*/ 30048 w 139585"/>
                              <a:gd name="connsiteY276" fmla="*/ 122405 h 182174"/>
                              <a:gd name="connsiteX277" fmla="*/ 29095 w 139585"/>
                              <a:gd name="connsiteY277" fmla="*/ 121453 h 182174"/>
                              <a:gd name="connsiteX278" fmla="*/ 29095 w 139585"/>
                              <a:gd name="connsiteY278" fmla="*/ 124310 h 182174"/>
                              <a:gd name="connsiteX279" fmla="*/ 29095 w 139585"/>
                              <a:gd name="connsiteY279" fmla="*/ 124310 h 182174"/>
                              <a:gd name="connsiteX280" fmla="*/ 28143 w 139585"/>
                              <a:gd name="connsiteY280" fmla="*/ 68113 h 182174"/>
                              <a:gd name="connsiteX281" fmla="*/ 31000 w 139585"/>
                              <a:gd name="connsiteY281" fmla="*/ 68113 h 182174"/>
                              <a:gd name="connsiteX282" fmla="*/ 29095 w 139585"/>
                              <a:gd name="connsiteY282" fmla="*/ 70970 h 182174"/>
                              <a:gd name="connsiteX283" fmla="*/ 28143 w 139585"/>
                              <a:gd name="connsiteY283" fmla="*/ 68113 h 182174"/>
                              <a:gd name="connsiteX284" fmla="*/ 29095 w 139585"/>
                              <a:gd name="connsiteY284" fmla="*/ 134788 h 182174"/>
                              <a:gd name="connsiteX285" fmla="*/ 30048 w 139585"/>
                              <a:gd name="connsiteY285" fmla="*/ 135741 h 182174"/>
                              <a:gd name="connsiteX286" fmla="*/ 31953 w 139585"/>
                              <a:gd name="connsiteY286" fmla="*/ 133835 h 182174"/>
                              <a:gd name="connsiteX287" fmla="*/ 31000 w 139585"/>
                              <a:gd name="connsiteY287" fmla="*/ 132883 h 182174"/>
                              <a:gd name="connsiteX288" fmla="*/ 29095 w 139585"/>
                              <a:gd name="connsiteY288" fmla="*/ 134788 h 182174"/>
                              <a:gd name="connsiteX289" fmla="*/ 29095 w 139585"/>
                              <a:gd name="connsiteY289" fmla="*/ 98593 h 182174"/>
                              <a:gd name="connsiteX290" fmla="*/ 29095 w 139585"/>
                              <a:gd name="connsiteY290" fmla="*/ 98593 h 182174"/>
                              <a:gd name="connsiteX291" fmla="*/ 30048 w 139585"/>
                              <a:gd name="connsiteY291" fmla="*/ 96688 h 182174"/>
                              <a:gd name="connsiteX292" fmla="*/ 30048 w 139585"/>
                              <a:gd name="connsiteY292" fmla="*/ 96688 h 182174"/>
                              <a:gd name="connsiteX293" fmla="*/ 31000 w 139585"/>
                              <a:gd name="connsiteY293" fmla="*/ 95735 h 182174"/>
                              <a:gd name="connsiteX294" fmla="*/ 31000 w 139585"/>
                              <a:gd name="connsiteY294" fmla="*/ 94783 h 182174"/>
                              <a:gd name="connsiteX295" fmla="*/ 30048 w 139585"/>
                              <a:gd name="connsiteY295" fmla="*/ 94783 h 182174"/>
                              <a:gd name="connsiteX296" fmla="*/ 30048 w 139585"/>
                              <a:gd name="connsiteY296" fmla="*/ 95735 h 182174"/>
                              <a:gd name="connsiteX297" fmla="*/ 30048 w 139585"/>
                              <a:gd name="connsiteY297" fmla="*/ 96688 h 182174"/>
                              <a:gd name="connsiteX298" fmla="*/ 29095 w 139585"/>
                              <a:gd name="connsiteY298" fmla="*/ 98593 h 182174"/>
                              <a:gd name="connsiteX299" fmla="*/ 30048 w 139585"/>
                              <a:gd name="connsiteY299" fmla="*/ 37633 h 182174"/>
                              <a:gd name="connsiteX300" fmla="*/ 30048 w 139585"/>
                              <a:gd name="connsiteY300" fmla="*/ 37633 h 182174"/>
                              <a:gd name="connsiteX301" fmla="*/ 30048 w 139585"/>
                              <a:gd name="connsiteY301" fmla="*/ 37633 h 182174"/>
                              <a:gd name="connsiteX302" fmla="*/ 30048 w 139585"/>
                              <a:gd name="connsiteY302" fmla="*/ 37633 h 182174"/>
                              <a:gd name="connsiteX303" fmla="*/ 30048 w 139585"/>
                              <a:gd name="connsiteY303" fmla="*/ 37633 h 182174"/>
                              <a:gd name="connsiteX304" fmla="*/ 33858 w 139585"/>
                              <a:gd name="connsiteY304" fmla="*/ 59541 h 182174"/>
                              <a:gd name="connsiteX305" fmla="*/ 31000 w 139585"/>
                              <a:gd name="connsiteY305" fmla="*/ 60493 h 182174"/>
                              <a:gd name="connsiteX306" fmla="*/ 31953 w 139585"/>
                              <a:gd name="connsiteY306" fmla="*/ 63351 h 182174"/>
                              <a:gd name="connsiteX307" fmla="*/ 34810 w 139585"/>
                              <a:gd name="connsiteY307" fmla="*/ 63351 h 182174"/>
                              <a:gd name="connsiteX308" fmla="*/ 36715 w 139585"/>
                              <a:gd name="connsiteY308" fmla="*/ 63351 h 182174"/>
                              <a:gd name="connsiteX309" fmla="*/ 38620 w 139585"/>
                              <a:gd name="connsiteY309" fmla="*/ 62398 h 182174"/>
                              <a:gd name="connsiteX310" fmla="*/ 37668 w 139585"/>
                              <a:gd name="connsiteY310" fmla="*/ 61445 h 182174"/>
                              <a:gd name="connsiteX311" fmla="*/ 33858 w 139585"/>
                              <a:gd name="connsiteY311" fmla="*/ 59541 h 182174"/>
                              <a:gd name="connsiteX312" fmla="*/ 33858 w 139585"/>
                              <a:gd name="connsiteY312" fmla="*/ 124310 h 182174"/>
                              <a:gd name="connsiteX313" fmla="*/ 35763 w 139585"/>
                              <a:gd name="connsiteY313" fmla="*/ 123358 h 182174"/>
                              <a:gd name="connsiteX314" fmla="*/ 33858 w 139585"/>
                              <a:gd name="connsiteY314" fmla="*/ 121453 h 182174"/>
                              <a:gd name="connsiteX315" fmla="*/ 32905 w 139585"/>
                              <a:gd name="connsiteY315" fmla="*/ 122405 h 182174"/>
                              <a:gd name="connsiteX316" fmla="*/ 33858 w 139585"/>
                              <a:gd name="connsiteY316" fmla="*/ 124310 h 182174"/>
                              <a:gd name="connsiteX317" fmla="*/ 38620 w 139585"/>
                              <a:gd name="connsiteY317" fmla="*/ 133835 h 182174"/>
                              <a:gd name="connsiteX318" fmla="*/ 33858 w 139585"/>
                              <a:gd name="connsiteY318" fmla="*/ 129073 h 182174"/>
                              <a:gd name="connsiteX319" fmla="*/ 31953 w 139585"/>
                              <a:gd name="connsiteY319" fmla="*/ 129073 h 182174"/>
                              <a:gd name="connsiteX320" fmla="*/ 31000 w 139585"/>
                              <a:gd name="connsiteY320" fmla="*/ 130978 h 182174"/>
                              <a:gd name="connsiteX321" fmla="*/ 34810 w 139585"/>
                              <a:gd name="connsiteY321" fmla="*/ 138598 h 182174"/>
                              <a:gd name="connsiteX322" fmla="*/ 35763 w 139585"/>
                              <a:gd name="connsiteY322" fmla="*/ 138598 h 182174"/>
                              <a:gd name="connsiteX323" fmla="*/ 38620 w 139585"/>
                              <a:gd name="connsiteY323" fmla="*/ 133835 h 182174"/>
                              <a:gd name="connsiteX324" fmla="*/ 34810 w 139585"/>
                              <a:gd name="connsiteY324" fmla="*/ 30013 h 182174"/>
                              <a:gd name="connsiteX325" fmla="*/ 34810 w 139585"/>
                              <a:gd name="connsiteY325" fmla="*/ 30013 h 182174"/>
                              <a:gd name="connsiteX326" fmla="*/ 35763 w 139585"/>
                              <a:gd name="connsiteY326" fmla="*/ 28108 h 182174"/>
                              <a:gd name="connsiteX327" fmla="*/ 35763 w 139585"/>
                              <a:gd name="connsiteY327" fmla="*/ 27155 h 182174"/>
                              <a:gd name="connsiteX328" fmla="*/ 32905 w 139585"/>
                              <a:gd name="connsiteY328" fmla="*/ 28108 h 182174"/>
                              <a:gd name="connsiteX329" fmla="*/ 34810 w 139585"/>
                              <a:gd name="connsiteY329" fmla="*/ 30013 h 182174"/>
                              <a:gd name="connsiteX330" fmla="*/ 34810 w 139585"/>
                              <a:gd name="connsiteY330" fmla="*/ 147170 h 182174"/>
                              <a:gd name="connsiteX331" fmla="*/ 33858 w 139585"/>
                              <a:gd name="connsiteY331" fmla="*/ 146218 h 182174"/>
                              <a:gd name="connsiteX332" fmla="*/ 32905 w 139585"/>
                              <a:gd name="connsiteY332" fmla="*/ 147170 h 182174"/>
                              <a:gd name="connsiteX333" fmla="*/ 34810 w 139585"/>
                              <a:gd name="connsiteY333" fmla="*/ 147170 h 182174"/>
                              <a:gd name="connsiteX334" fmla="*/ 34810 w 139585"/>
                              <a:gd name="connsiteY334" fmla="*/ 147170 h 182174"/>
                              <a:gd name="connsiteX335" fmla="*/ 34810 w 139585"/>
                              <a:gd name="connsiteY335" fmla="*/ 34776 h 182174"/>
                              <a:gd name="connsiteX336" fmla="*/ 34810 w 139585"/>
                              <a:gd name="connsiteY336" fmla="*/ 36680 h 182174"/>
                              <a:gd name="connsiteX337" fmla="*/ 36715 w 139585"/>
                              <a:gd name="connsiteY337" fmla="*/ 35728 h 182174"/>
                              <a:gd name="connsiteX338" fmla="*/ 34810 w 139585"/>
                              <a:gd name="connsiteY338" fmla="*/ 30013 h 182174"/>
                              <a:gd name="connsiteX339" fmla="*/ 34810 w 139585"/>
                              <a:gd name="connsiteY339" fmla="*/ 34776 h 182174"/>
                              <a:gd name="connsiteX340" fmla="*/ 37668 w 139585"/>
                              <a:gd name="connsiteY340" fmla="*/ 103355 h 182174"/>
                              <a:gd name="connsiteX341" fmla="*/ 38620 w 139585"/>
                              <a:gd name="connsiteY341" fmla="*/ 101451 h 182174"/>
                              <a:gd name="connsiteX342" fmla="*/ 34810 w 139585"/>
                              <a:gd name="connsiteY342" fmla="*/ 98593 h 182174"/>
                              <a:gd name="connsiteX343" fmla="*/ 33858 w 139585"/>
                              <a:gd name="connsiteY343" fmla="*/ 99545 h 182174"/>
                              <a:gd name="connsiteX344" fmla="*/ 37668 w 139585"/>
                              <a:gd name="connsiteY344" fmla="*/ 103355 h 182174"/>
                              <a:gd name="connsiteX345" fmla="*/ 35763 w 139585"/>
                              <a:gd name="connsiteY345" fmla="*/ 58588 h 182174"/>
                              <a:gd name="connsiteX346" fmla="*/ 35763 w 139585"/>
                              <a:gd name="connsiteY346" fmla="*/ 58588 h 182174"/>
                              <a:gd name="connsiteX347" fmla="*/ 35763 w 139585"/>
                              <a:gd name="connsiteY347" fmla="*/ 56683 h 182174"/>
                              <a:gd name="connsiteX348" fmla="*/ 35763 w 139585"/>
                              <a:gd name="connsiteY348" fmla="*/ 58588 h 182174"/>
                              <a:gd name="connsiteX349" fmla="*/ 35763 w 139585"/>
                              <a:gd name="connsiteY349" fmla="*/ 58588 h 182174"/>
                              <a:gd name="connsiteX350" fmla="*/ 40525 w 139585"/>
                              <a:gd name="connsiteY350" fmla="*/ 120501 h 182174"/>
                              <a:gd name="connsiteX351" fmla="*/ 39573 w 139585"/>
                              <a:gd name="connsiteY351" fmla="*/ 119548 h 182174"/>
                              <a:gd name="connsiteX352" fmla="*/ 37668 w 139585"/>
                              <a:gd name="connsiteY352" fmla="*/ 120501 h 182174"/>
                              <a:gd name="connsiteX353" fmla="*/ 39573 w 139585"/>
                              <a:gd name="connsiteY353" fmla="*/ 121453 h 182174"/>
                              <a:gd name="connsiteX354" fmla="*/ 40525 w 139585"/>
                              <a:gd name="connsiteY354" fmla="*/ 120501 h 182174"/>
                              <a:gd name="connsiteX355" fmla="*/ 40525 w 139585"/>
                              <a:gd name="connsiteY355" fmla="*/ 152885 h 182174"/>
                              <a:gd name="connsiteX356" fmla="*/ 40525 w 139585"/>
                              <a:gd name="connsiteY356" fmla="*/ 152885 h 182174"/>
                              <a:gd name="connsiteX357" fmla="*/ 38620 w 139585"/>
                              <a:gd name="connsiteY357" fmla="*/ 152885 h 182174"/>
                              <a:gd name="connsiteX358" fmla="*/ 40525 w 139585"/>
                              <a:gd name="connsiteY358" fmla="*/ 152885 h 182174"/>
                              <a:gd name="connsiteX359" fmla="*/ 40525 w 139585"/>
                              <a:gd name="connsiteY359" fmla="*/ 152885 h 182174"/>
                              <a:gd name="connsiteX360" fmla="*/ 40525 w 139585"/>
                              <a:gd name="connsiteY360" fmla="*/ 69066 h 182174"/>
                              <a:gd name="connsiteX361" fmla="*/ 40525 w 139585"/>
                              <a:gd name="connsiteY361" fmla="*/ 69066 h 182174"/>
                              <a:gd name="connsiteX362" fmla="*/ 40525 w 139585"/>
                              <a:gd name="connsiteY362" fmla="*/ 67160 h 182174"/>
                              <a:gd name="connsiteX363" fmla="*/ 40525 w 139585"/>
                              <a:gd name="connsiteY363" fmla="*/ 69066 h 182174"/>
                              <a:gd name="connsiteX364" fmla="*/ 40525 w 139585"/>
                              <a:gd name="connsiteY364" fmla="*/ 69066 h 182174"/>
                              <a:gd name="connsiteX365" fmla="*/ 40525 w 139585"/>
                              <a:gd name="connsiteY365" fmla="*/ 106213 h 182174"/>
                              <a:gd name="connsiteX366" fmla="*/ 40525 w 139585"/>
                              <a:gd name="connsiteY366" fmla="*/ 106213 h 182174"/>
                              <a:gd name="connsiteX367" fmla="*/ 39573 w 139585"/>
                              <a:gd name="connsiteY367" fmla="*/ 106213 h 182174"/>
                              <a:gd name="connsiteX368" fmla="*/ 40525 w 139585"/>
                              <a:gd name="connsiteY368" fmla="*/ 106213 h 182174"/>
                              <a:gd name="connsiteX369" fmla="*/ 40525 w 139585"/>
                              <a:gd name="connsiteY369" fmla="*/ 106213 h 182174"/>
                              <a:gd name="connsiteX370" fmla="*/ 43383 w 139585"/>
                              <a:gd name="connsiteY370" fmla="*/ 70018 h 182174"/>
                              <a:gd name="connsiteX371" fmla="*/ 43383 w 139585"/>
                              <a:gd name="connsiteY371" fmla="*/ 70018 h 182174"/>
                              <a:gd name="connsiteX372" fmla="*/ 43383 w 139585"/>
                              <a:gd name="connsiteY372" fmla="*/ 70018 h 182174"/>
                              <a:gd name="connsiteX373" fmla="*/ 43383 w 139585"/>
                              <a:gd name="connsiteY373" fmla="*/ 70018 h 182174"/>
                              <a:gd name="connsiteX374" fmla="*/ 43383 w 139585"/>
                              <a:gd name="connsiteY374" fmla="*/ 70018 h 182174"/>
                              <a:gd name="connsiteX375" fmla="*/ 44335 w 139585"/>
                              <a:gd name="connsiteY375" fmla="*/ 139551 h 182174"/>
                              <a:gd name="connsiteX376" fmla="*/ 44335 w 139585"/>
                              <a:gd name="connsiteY376" fmla="*/ 139551 h 182174"/>
                              <a:gd name="connsiteX377" fmla="*/ 44335 w 139585"/>
                              <a:gd name="connsiteY377" fmla="*/ 139551 h 182174"/>
                              <a:gd name="connsiteX378" fmla="*/ 44335 w 139585"/>
                              <a:gd name="connsiteY378" fmla="*/ 139551 h 182174"/>
                              <a:gd name="connsiteX379" fmla="*/ 44335 w 139585"/>
                              <a:gd name="connsiteY379" fmla="*/ 139551 h 182174"/>
                              <a:gd name="connsiteX380" fmla="*/ 47193 w 139585"/>
                              <a:gd name="connsiteY380" fmla="*/ 29060 h 182174"/>
                              <a:gd name="connsiteX381" fmla="*/ 46240 w 139585"/>
                              <a:gd name="connsiteY381" fmla="*/ 28108 h 182174"/>
                              <a:gd name="connsiteX382" fmla="*/ 45288 w 139585"/>
                              <a:gd name="connsiteY382" fmla="*/ 29060 h 182174"/>
                              <a:gd name="connsiteX383" fmla="*/ 47193 w 139585"/>
                              <a:gd name="connsiteY383" fmla="*/ 29060 h 182174"/>
                              <a:gd name="connsiteX384" fmla="*/ 47193 w 139585"/>
                              <a:gd name="connsiteY384" fmla="*/ 29060 h 182174"/>
                              <a:gd name="connsiteX385" fmla="*/ 50050 w 139585"/>
                              <a:gd name="connsiteY385" fmla="*/ 52873 h 182174"/>
                              <a:gd name="connsiteX386" fmla="*/ 48145 w 139585"/>
                              <a:gd name="connsiteY386" fmla="*/ 51920 h 182174"/>
                              <a:gd name="connsiteX387" fmla="*/ 47193 w 139585"/>
                              <a:gd name="connsiteY387" fmla="*/ 52873 h 182174"/>
                              <a:gd name="connsiteX388" fmla="*/ 50050 w 139585"/>
                              <a:gd name="connsiteY388" fmla="*/ 52873 h 182174"/>
                              <a:gd name="connsiteX389" fmla="*/ 50050 w 139585"/>
                              <a:gd name="connsiteY389" fmla="*/ 52873 h 182174"/>
                              <a:gd name="connsiteX390" fmla="*/ 50050 w 139585"/>
                              <a:gd name="connsiteY390" fmla="*/ 38585 h 182174"/>
                              <a:gd name="connsiteX391" fmla="*/ 50050 w 139585"/>
                              <a:gd name="connsiteY391" fmla="*/ 38585 h 182174"/>
                              <a:gd name="connsiteX392" fmla="*/ 49098 w 139585"/>
                              <a:gd name="connsiteY392" fmla="*/ 38585 h 182174"/>
                              <a:gd name="connsiteX393" fmla="*/ 50050 w 139585"/>
                              <a:gd name="connsiteY393" fmla="*/ 38585 h 182174"/>
                              <a:gd name="connsiteX394" fmla="*/ 50050 w 139585"/>
                              <a:gd name="connsiteY394" fmla="*/ 38585 h 182174"/>
                              <a:gd name="connsiteX395" fmla="*/ 51955 w 139585"/>
                              <a:gd name="connsiteY395" fmla="*/ 75733 h 182174"/>
                              <a:gd name="connsiteX396" fmla="*/ 57670 w 139585"/>
                              <a:gd name="connsiteY396" fmla="*/ 80495 h 182174"/>
                              <a:gd name="connsiteX397" fmla="*/ 70053 w 139585"/>
                              <a:gd name="connsiteY397" fmla="*/ 80495 h 182174"/>
                              <a:gd name="connsiteX398" fmla="*/ 72910 w 139585"/>
                              <a:gd name="connsiteY398" fmla="*/ 80495 h 182174"/>
                              <a:gd name="connsiteX399" fmla="*/ 88150 w 139585"/>
                              <a:gd name="connsiteY399" fmla="*/ 80495 h 182174"/>
                              <a:gd name="connsiteX400" fmla="*/ 94818 w 139585"/>
                              <a:gd name="connsiteY400" fmla="*/ 73828 h 182174"/>
                              <a:gd name="connsiteX401" fmla="*/ 93865 w 139585"/>
                              <a:gd name="connsiteY401" fmla="*/ 39538 h 182174"/>
                              <a:gd name="connsiteX402" fmla="*/ 87198 w 139585"/>
                              <a:gd name="connsiteY402" fmla="*/ 18583 h 182174"/>
                              <a:gd name="connsiteX403" fmla="*/ 83388 w 139585"/>
                              <a:gd name="connsiteY403" fmla="*/ 11916 h 182174"/>
                              <a:gd name="connsiteX404" fmla="*/ 70053 w 139585"/>
                              <a:gd name="connsiteY404" fmla="*/ 10010 h 182174"/>
                              <a:gd name="connsiteX405" fmla="*/ 62433 w 139585"/>
                              <a:gd name="connsiteY405" fmla="*/ 17630 h 182174"/>
                              <a:gd name="connsiteX406" fmla="*/ 55765 w 139585"/>
                              <a:gd name="connsiteY406" fmla="*/ 34776 h 182174"/>
                              <a:gd name="connsiteX407" fmla="*/ 51955 w 139585"/>
                              <a:gd name="connsiteY407" fmla="*/ 75733 h 182174"/>
                              <a:gd name="connsiteX408" fmla="*/ 111010 w 139585"/>
                              <a:gd name="connsiteY408" fmla="*/ 128120 h 182174"/>
                              <a:gd name="connsiteX409" fmla="*/ 109105 w 139585"/>
                              <a:gd name="connsiteY409" fmla="*/ 125263 h 182174"/>
                              <a:gd name="connsiteX410" fmla="*/ 105295 w 139585"/>
                              <a:gd name="connsiteY410" fmla="*/ 123358 h 182174"/>
                              <a:gd name="connsiteX411" fmla="*/ 102438 w 139585"/>
                              <a:gd name="connsiteY411" fmla="*/ 123358 h 182174"/>
                              <a:gd name="connsiteX412" fmla="*/ 102438 w 139585"/>
                              <a:gd name="connsiteY412" fmla="*/ 124310 h 182174"/>
                              <a:gd name="connsiteX413" fmla="*/ 106248 w 139585"/>
                              <a:gd name="connsiteY413" fmla="*/ 130026 h 182174"/>
                              <a:gd name="connsiteX414" fmla="*/ 108153 w 139585"/>
                              <a:gd name="connsiteY414" fmla="*/ 131930 h 182174"/>
                              <a:gd name="connsiteX415" fmla="*/ 111010 w 139585"/>
                              <a:gd name="connsiteY415" fmla="*/ 128120 h 182174"/>
                              <a:gd name="connsiteX416" fmla="*/ 102438 w 139585"/>
                              <a:gd name="connsiteY416" fmla="*/ 47158 h 182174"/>
                              <a:gd name="connsiteX417" fmla="*/ 103390 w 139585"/>
                              <a:gd name="connsiteY417" fmla="*/ 47158 h 182174"/>
                              <a:gd name="connsiteX418" fmla="*/ 104343 w 139585"/>
                              <a:gd name="connsiteY418" fmla="*/ 46205 h 182174"/>
                              <a:gd name="connsiteX419" fmla="*/ 102438 w 139585"/>
                              <a:gd name="connsiteY419" fmla="*/ 47158 h 182174"/>
                              <a:gd name="connsiteX420" fmla="*/ 102438 w 139585"/>
                              <a:gd name="connsiteY420" fmla="*/ 47158 h 182174"/>
                              <a:gd name="connsiteX421" fmla="*/ 104343 w 139585"/>
                              <a:gd name="connsiteY421" fmla="*/ 41443 h 182174"/>
                              <a:gd name="connsiteX422" fmla="*/ 105295 w 139585"/>
                              <a:gd name="connsiteY422" fmla="*/ 46205 h 182174"/>
                              <a:gd name="connsiteX423" fmla="*/ 108153 w 139585"/>
                              <a:gd name="connsiteY423" fmla="*/ 45253 h 182174"/>
                              <a:gd name="connsiteX424" fmla="*/ 107200 w 139585"/>
                              <a:gd name="connsiteY424" fmla="*/ 41443 h 182174"/>
                              <a:gd name="connsiteX425" fmla="*/ 106248 w 139585"/>
                              <a:gd name="connsiteY425" fmla="*/ 39538 h 182174"/>
                              <a:gd name="connsiteX426" fmla="*/ 105295 w 139585"/>
                              <a:gd name="connsiteY426" fmla="*/ 39538 h 182174"/>
                              <a:gd name="connsiteX427" fmla="*/ 104343 w 139585"/>
                              <a:gd name="connsiteY427" fmla="*/ 41443 h 182174"/>
                              <a:gd name="connsiteX428" fmla="*/ 105295 w 139585"/>
                              <a:gd name="connsiteY428" fmla="*/ 30966 h 182174"/>
                              <a:gd name="connsiteX429" fmla="*/ 106248 w 139585"/>
                              <a:gd name="connsiteY429" fmla="*/ 30013 h 182174"/>
                              <a:gd name="connsiteX430" fmla="*/ 105295 w 139585"/>
                              <a:gd name="connsiteY430" fmla="*/ 29060 h 182174"/>
                              <a:gd name="connsiteX431" fmla="*/ 103390 w 139585"/>
                              <a:gd name="connsiteY431" fmla="*/ 30013 h 182174"/>
                              <a:gd name="connsiteX432" fmla="*/ 105295 w 139585"/>
                              <a:gd name="connsiteY432" fmla="*/ 30966 h 182174"/>
                              <a:gd name="connsiteX433" fmla="*/ 105295 w 139585"/>
                              <a:gd name="connsiteY433" fmla="*/ 117643 h 182174"/>
                              <a:gd name="connsiteX434" fmla="*/ 109105 w 139585"/>
                              <a:gd name="connsiteY434" fmla="*/ 123358 h 182174"/>
                              <a:gd name="connsiteX435" fmla="*/ 110058 w 139585"/>
                              <a:gd name="connsiteY435" fmla="*/ 123358 h 182174"/>
                              <a:gd name="connsiteX436" fmla="*/ 114820 w 139585"/>
                              <a:gd name="connsiteY436" fmla="*/ 118595 h 182174"/>
                              <a:gd name="connsiteX437" fmla="*/ 114820 w 139585"/>
                              <a:gd name="connsiteY437" fmla="*/ 121453 h 182174"/>
                              <a:gd name="connsiteX438" fmla="*/ 114820 w 139585"/>
                              <a:gd name="connsiteY438" fmla="*/ 125263 h 182174"/>
                              <a:gd name="connsiteX439" fmla="*/ 112915 w 139585"/>
                              <a:gd name="connsiteY439" fmla="*/ 126216 h 182174"/>
                              <a:gd name="connsiteX440" fmla="*/ 114820 w 139585"/>
                              <a:gd name="connsiteY440" fmla="*/ 129073 h 182174"/>
                              <a:gd name="connsiteX441" fmla="*/ 117678 w 139585"/>
                              <a:gd name="connsiteY441" fmla="*/ 128120 h 182174"/>
                              <a:gd name="connsiteX442" fmla="*/ 119583 w 139585"/>
                              <a:gd name="connsiteY442" fmla="*/ 125263 h 182174"/>
                              <a:gd name="connsiteX443" fmla="*/ 120535 w 139585"/>
                              <a:gd name="connsiteY443" fmla="*/ 123358 h 182174"/>
                              <a:gd name="connsiteX444" fmla="*/ 119583 w 139585"/>
                              <a:gd name="connsiteY444" fmla="*/ 122405 h 182174"/>
                              <a:gd name="connsiteX445" fmla="*/ 121488 w 139585"/>
                              <a:gd name="connsiteY445" fmla="*/ 118595 h 182174"/>
                              <a:gd name="connsiteX446" fmla="*/ 121488 w 139585"/>
                              <a:gd name="connsiteY446" fmla="*/ 117643 h 182174"/>
                              <a:gd name="connsiteX447" fmla="*/ 115773 w 139585"/>
                              <a:gd name="connsiteY447" fmla="*/ 118595 h 182174"/>
                              <a:gd name="connsiteX448" fmla="*/ 115773 w 139585"/>
                              <a:gd name="connsiteY448" fmla="*/ 113833 h 182174"/>
                              <a:gd name="connsiteX449" fmla="*/ 117678 w 139585"/>
                              <a:gd name="connsiteY449" fmla="*/ 110023 h 182174"/>
                              <a:gd name="connsiteX450" fmla="*/ 113868 w 139585"/>
                              <a:gd name="connsiteY450" fmla="*/ 111928 h 182174"/>
                              <a:gd name="connsiteX451" fmla="*/ 112915 w 139585"/>
                              <a:gd name="connsiteY451" fmla="*/ 110976 h 182174"/>
                              <a:gd name="connsiteX452" fmla="*/ 112915 w 139585"/>
                              <a:gd name="connsiteY452" fmla="*/ 111928 h 182174"/>
                              <a:gd name="connsiteX453" fmla="*/ 113868 w 139585"/>
                              <a:gd name="connsiteY453" fmla="*/ 111928 h 182174"/>
                              <a:gd name="connsiteX454" fmla="*/ 112915 w 139585"/>
                              <a:gd name="connsiteY454" fmla="*/ 117643 h 182174"/>
                              <a:gd name="connsiteX455" fmla="*/ 112915 w 139585"/>
                              <a:gd name="connsiteY455" fmla="*/ 119548 h 182174"/>
                              <a:gd name="connsiteX456" fmla="*/ 111010 w 139585"/>
                              <a:gd name="connsiteY456" fmla="*/ 118595 h 182174"/>
                              <a:gd name="connsiteX457" fmla="*/ 108153 w 139585"/>
                              <a:gd name="connsiteY457" fmla="*/ 117643 h 182174"/>
                              <a:gd name="connsiteX458" fmla="*/ 106248 w 139585"/>
                              <a:gd name="connsiteY458" fmla="*/ 117643 h 182174"/>
                              <a:gd name="connsiteX459" fmla="*/ 105295 w 139585"/>
                              <a:gd name="connsiteY459" fmla="*/ 117643 h 182174"/>
                              <a:gd name="connsiteX460" fmla="*/ 111010 w 139585"/>
                              <a:gd name="connsiteY460" fmla="*/ 50968 h 182174"/>
                              <a:gd name="connsiteX461" fmla="*/ 111010 w 139585"/>
                              <a:gd name="connsiteY461" fmla="*/ 50968 h 182174"/>
                              <a:gd name="connsiteX462" fmla="*/ 109105 w 139585"/>
                              <a:gd name="connsiteY462" fmla="*/ 53826 h 182174"/>
                              <a:gd name="connsiteX463" fmla="*/ 107200 w 139585"/>
                              <a:gd name="connsiteY463" fmla="*/ 55730 h 182174"/>
                              <a:gd name="connsiteX464" fmla="*/ 106248 w 139585"/>
                              <a:gd name="connsiteY464" fmla="*/ 59541 h 182174"/>
                              <a:gd name="connsiteX465" fmla="*/ 108153 w 139585"/>
                              <a:gd name="connsiteY465" fmla="*/ 64303 h 182174"/>
                              <a:gd name="connsiteX466" fmla="*/ 112915 w 139585"/>
                              <a:gd name="connsiteY466" fmla="*/ 65255 h 182174"/>
                              <a:gd name="connsiteX467" fmla="*/ 112915 w 139585"/>
                              <a:gd name="connsiteY467" fmla="*/ 65255 h 182174"/>
                              <a:gd name="connsiteX468" fmla="*/ 114820 w 139585"/>
                              <a:gd name="connsiteY468" fmla="*/ 69066 h 182174"/>
                              <a:gd name="connsiteX469" fmla="*/ 117678 w 139585"/>
                              <a:gd name="connsiteY469" fmla="*/ 73828 h 182174"/>
                              <a:gd name="connsiteX470" fmla="*/ 124345 w 139585"/>
                              <a:gd name="connsiteY470" fmla="*/ 70970 h 182174"/>
                              <a:gd name="connsiteX471" fmla="*/ 124345 w 139585"/>
                              <a:gd name="connsiteY471" fmla="*/ 69066 h 182174"/>
                              <a:gd name="connsiteX472" fmla="*/ 122440 w 139585"/>
                              <a:gd name="connsiteY472" fmla="*/ 69066 h 182174"/>
                              <a:gd name="connsiteX473" fmla="*/ 117678 w 139585"/>
                              <a:gd name="connsiteY473" fmla="*/ 70970 h 182174"/>
                              <a:gd name="connsiteX474" fmla="*/ 115773 w 139585"/>
                              <a:gd name="connsiteY474" fmla="*/ 70970 h 182174"/>
                              <a:gd name="connsiteX475" fmla="*/ 115773 w 139585"/>
                              <a:gd name="connsiteY475" fmla="*/ 70018 h 182174"/>
                              <a:gd name="connsiteX476" fmla="*/ 120535 w 139585"/>
                              <a:gd name="connsiteY476" fmla="*/ 66208 h 182174"/>
                              <a:gd name="connsiteX477" fmla="*/ 121488 w 139585"/>
                              <a:gd name="connsiteY477" fmla="*/ 64303 h 182174"/>
                              <a:gd name="connsiteX478" fmla="*/ 120535 w 139585"/>
                              <a:gd name="connsiteY478" fmla="*/ 64303 h 182174"/>
                              <a:gd name="connsiteX479" fmla="*/ 116725 w 139585"/>
                              <a:gd name="connsiteY479" fmla="*/ 65255 h 182174"/>
                              <a:gd name="connsiteX480" fmla="*/ 114820 w 139585"/>
                              <a:gd name="connsiteY480" fmla="*/ 65255 h 182174"/>
                              <a:gd name="connsiteX481" fmla="*/ 112915 w 139585"/>
                              <a:gd name="connsiteY481" fmla="*/ 63351 h 182174"/>
                              <a:gd name="connsiteX482" fmla="*/ 111963 w 139585"/>
                              <a:gd name="connsiteY482" fmla="*/ 61445 h 182174"/>
                              <a:gd name="connsiteX483" fmla="*/ 113868 w 139585"/>
                              <a:gd name="connsiteY483" fmla="*/ 61445 h 182174"/>
                              <a:gd name="connsiteX484" fmla="*/ 117678 w 139585"/>
                              <a:gd name="connsiteY484" fmla="*/ 60493 h 182174"/>
                              <a:gd name="connsiteX485" fmla="*/ 114820 w 139585"/>
                              <a:gd name="connsiteY485" fmla="*/ 58588 h 182174"/>
                              <a:gd name="connsiteX486" fmla="*/ 113868 w 139585"/>
                              <a:gd name="connsiteY486" fmla="*/ 57635 h 182174"/>
                              <a:gd name="connsiteX487" fmla="*/ 115773 w 139585"/>
                              <a:gd name="connsiteY487" fmla="*/ 56683 h 182174"/>
                              <a:gd name="connsiteX488" fmla="*/ 117678 w 139585"/>
                              <a:gd name="connsiteY488" fmla="*/ 54778 h 182174"/>
                              <a:gd name="connsiteX489" fmla="*/ 111010 w 139585"/>
                              <a:gd name="connsiteY489" fmla="*/ 50968 h 182174"/>
                              <a:gd name="connsiteX490" fmla="*/ 107200 w 139585"/>
                              <a:gd name="connsiteY490" fmla="*/ 68113 h 182174"/>
                              <a:gd name="connsiteX491" fmla="*/ 107200 w 139585"/>
                              <a:gd name="connsiteY491" fmla="*/ 68113 h 182174"/>
                              <a:gd name="connsiteX492" fmla="*/ 107200 w 139585"/>
                              <a:gd name="connsiteY492" fmla="*/ 68113 h 182174"/>
                              <a:gd name="connsiteX493" fmla="*/ 107200 w 139585"/>
                              <a:gd name="connsiteY493" fmla="*/ 68113 h 182174"/>
                              <a:gd name="connsiteX494" fmla="*/ 107200 w 139585"/>
                              <a:gd name="connsiteY494" fmla="*/ 68113 h 182174"/>
                              <a:gd name="connsiteX495" fmla="*/ 107200 w 139585"/>
                              <a:gd name="connsiteY495" fmla="*/ 48110 h 182174"/>
                              <a:gd name="connsiteX496" fmla="*/ 110058 w 139585"/>
                              <a:gd name="connsiteY496" fmla="*/ 47158 h 182174"/>
                              <a:gd name="connsiteX497" fmla="*/ 112915 w 139585"/>
                              <a:gd name="connsiteY497" fmla="*/ 47158 h 182174"/>
                              <a:gd name="connsiteX498" fmla="*/ 108153 w 139585"/>
                              <a:gd name="connsiteY498" fmla="*/ 45253 h 182174"/>
                              <a:gd name="connsiteX499" fmla="*/ 107200 w 139585"/>
                              <a:gd name="connsiteY499" fmla="*/ 48110 h 182174"/>
                              <a:gd name="connsiteX500" fmla="*/ 111963 w 139585"/>
                              <a:gd name="connsiteY500" fmla="*/ 70970 h 182174"/>
                              <a:gd name="connsiteX501" fmla="*/ 111963 w 139585"/>
                              <a:gd name="connsiteY501" fmla="*/ 70970 h 182174"/>
                              <a:gd name="connsiteX502" fmla="*/ 110058 w 139585"/>
                              <a:gd name="connsiteY502" fmla="*/ 69066 h 182174"/>
                              <a:gd name="connsiteX503" fmla="*/ 110058 w 139585"/>
                              <a:gd name="connsiteY503" fmla="*/ 72876 h 182174"/>
                              <a:gd name="connsiteX504" fmla="*/ 111963 w 139585"/>
                              <a:gd name="connsiteY504" fmla="*/ 70970 h 182174"/>
                              <a:gd name="connsiteX505" fmla="*/ 112915 w 139585"/>
                              <a:gd name="connsiteY505" fmla="*/ 43348 h 182174"/>
                              <a:gd name="connsiteX506" fmla="*/ 115773 w 139585"/>
                              <a:gd name="connsiteY506" fmla="*/ 43348 h 182174"/>
                              <a:gd name="connsiteX507" fmla="*/ 113868 w 139585"/>
                              <a:gd name="connsiteY507" fmla="*/ 41443 h 182174"/>
                              <a:gd name="connsiteX508" fmla="*/ 113868 w 139585"/>
                              <a:gd name="connsiteY508" fmla="*/ 37633 h 182174"/>
                              <a:gd name="connsiteX509" fmla="*/ 113868 w 139585"/>
                              <a:gd name="connsiteY509" fmla="*/ 34776 h 182174"/>
                              <a:gd name="connsiteX510" fmla="*/ 110058 w 139585"/>
                              <a:gd name="connsiteY510" fmla="*/ 34776 h 182174"/>
                              <a:gd name="connsiteX511" fmla="*/ 110058 w 139585"/>
                              <a:gd name="connsiteY511" fmla="*/ 37633 h 182174"/>
                              <a:gd name="connsiteX512" fmla="*/ 110058 w 139585"/>
                              <a:gd name="connsiteY512" fmla="*/ 38585 h 182174"/>
                              <a:gd name="connsiteX513" fmla="*/ 112915 w 139585"/>
                              <a:gd name="connsiteY513" fmla="*/ 43348 h 182174"/>
                              <a:gd name="connsiteX514" fmla="*/ 111010 w 139585"/>
                              <a:gd name="connsiteY514" fmla="*/ 139551 h 182174"/>
                              <a:gd name="connsiteX515" fmla="*/ 110058 w 139585"/>
                              <a:gd name="connsiteY515" fmla="*/ 138598 h 182174"/>
                              <a:gd name="connsiteX516" fmla="*/ 109105 w 139585"/>
                              <a:gd name="connsiteY516" fmla="*/ 139551 h 182174"/>
                              <a:gd name="connsiteX517" fmla="*/ 111010 w 139585"/>
                              <a:gd name="connsiteY517" fmla="*/ 139551 h 182174"/>
                              <a:gd name="connsiteX518" fmla="*/ 111010 w 139585"/>
                              <a:gd name="connsiteY518" fmla="*/ 139551 h 182174"/>
                              <a:gd name="connsiteX519" fmla="*/ 111963 w 139585"/>
                              <a:gd name="connsiteY519" fmla="*/ 133835 h 182174"/>
                              <a:gd name="connsiteX520" fmla="*/ 111963 w 139585"/>
                              <a:gd name="connsiteY520" fmla="*/ 133835 h 182174"/>
                              <a:gd name="connsiteX521" fmla="*/ 110058 w 139585"/>
                              <a:gd name="connsiteY521" fmla="*/ 133835 h 182174"/>
                              <a:gd name="connsiteX522" fmla="*/ 111963 w 139585"/>
                              <a:gd name="connsiteY522" fmla="*/ 133835 h 182174"/>
                              <a:gd name="connsiteX523" fmla="*/ 111963 w 139585"/>
                              <a:gd name="connsiteY523" fmla="*/ 133835 h 182174"/>
                              <a:gd name="connsiteX524" fmla="*/ 111010 w 139585"/>
                              <a:gd name="connsiteY524" fmla="*/ 66208 h 182174"/>
                              <a:gd name="connsiteX525" fmla="*/ 111963 w 139585"/>
                              <a:gd name="connsiteY525" fmla="*/ 64303 h 182174"/>
                              <a:gd name="connsiteX526" fmla="*/ 111010 w 139585"/>
                              <a:gd name="connsiteY526" fmla="*/ 66208 h 182174"/>
                              <a:gd name="connsiteX527" fmla="*/ 111010 w 139585"/>
                              <a:gd name="connsiteY527" fmla="*/ 66208 h 182174"/>
                              <a:gd name="connsiteX528" fmla="*/ 112915 w 139585"/>
                              <a:gd name="connsiteY528" fmla="*/ 71923 h 182174"/>
                              <a:gd name="connsiteX529" fmla="*/ 112915 w 139585"/>
                              <a:gd name="connsiteY529" fmla="*/ 71923 h 182174"/>
                              <a:gd name="connsiteX530" fmla="*/ 112915 w 139585"/>
                              <a:gd name="connsiteY530" fmla="*/ 71923 h 182174"/>
                              <a:gd name="connsiteX531" fmla="*/ 112915 w 139585"/>
                              <a:gd name="connsiteY531" fmla="*/ 74780 h 182174"/>
                              <a:gd name="connsiteX532" fmla="*/ 113868 w 139585"/>
                              <a:gd name="connsiteY532" fmla="*/ 73828 h 182174"/>
                              <a:gd name="connsiteX533" fmla="*/ 112915 w 139585"/>
                              <a:gd name="connsiteY533" fmla="*/ 71923 h 182174"/>
                              <a:gd name="connsiteX534" fmla="*/ 112915 w 139585"/>
                              <a:gd name="connsiteY534" fmla="*/ 49063 h 182174"/>
                              <a:gd name="connsiteX535" fmla="*/ 113868 w 139585"/>
                              <a:gd name="connsiteY535" fmla="*/ 50016 h 182174"/>
                              <a:gd name="connsiteX536" fmla="*/ 112915 w 139585"/>
                              <a:gd name="connsiteY536" fmla="*/ 49063 h 182174"/>
                              <a:gd name="connsiteX537" fmla="*/ 112915 w 139585"/>
                              <a:gd name="connsiteY537" fmla="*/ 47158 h 182174"/>
                              <a:gd name="connsiteX538" fmla="*/ 112915 w 139585"/>
                              <a:gd name="connsiteY538" fmla="*/ 49063 h 182174"/>
                              <a:gd name="connsiteX539" fmla="*/ 115773 w 139585"/>
                              <a:gd name="connsiteY539" fmla="*/ 123358 h 182174"/>
                              <a:gd name="connsiteX540" fmla="*/ 117678 w 139585"/>
                              <a:gd name="connsiteY540" fmla="*/ 121453 h 182174"/>
                              <a:gd name="connsiteX541" fmla="*/ 118630 w 139585"/>
                              <a:gd name="connsiteY541" fmla="*/ 122405 h 182174"/>
                              <a:gd name="connsiteX542" fmla="*/ 115773 w 139585"/>
                              <a:gd name="connsiteY542" fmla="*/ 123358 h 182174"/>
                              <a:gd name="connsiteX543" fmla="*/ 115773 w 139585"/>
                              <a:gd name="connsiteY543" fmla="*/ 123358 h 182174"/>
                              <a:gd name="connsiteX544" fmla="*/ 119583 w 139585"/>
                              <a:gd name="connsiteY544" fmla="*/ 73828 h 182174"/>
                              <a:gd name="connsiteX545" fmla="*/ 116725 w 139585"/>
                              <a:gd name="connsiteY545" fmla="*/ 75733 h 182174"/>
                              <a:gd name="connsiteX546" fmla="*/ 118630 w 139585"/>
                              <a:gd name="connsiteY546" fmla="*/ 76685 h 182174"/>
                              <a:gd name="connsiteX547" fmla="*/ 121488 w 139585"/>
                              <a:gd name="connsiteY547" fmla="*/ 75733 h 182174"/>
                              <a:gd name="connsiteX548" fmla="*/ 119583 w 139585"/>
                              <a:gd name="connsiteY548" fmla="*/ 73828 h 182174"/>
                              <a:gd name="connsiteX549" fmla="*/ 120535 w 139585"/>
                              <a:gd name="connsiteY549" fmla="*/ 139551 h 182174"/>
                              <a:gd name="connsiteX550" fmla="*/ 118630 w 139585"/>
                              <a:gd name="connsiteY550" fmla="*/ 137645 h 182174"/>
                              <a:gd name="connsiteX551" fmla="*/ 117678 w 139585"/>
                              <a:gd name="connsiteY551" fmla="*/ 138598 h 182174"/>
                              <a:gd name="connsiteX552" fmla="*/ 120535 w 139585"/>
                              <a:gd name="connsiteY552" fmla="*/ 139551 h 182174"/>
                              <a:gd name="connsiteX553" fmla="*/ 120535 w 139585"/>
                              <a:gd name="connsiteY553" fmla="*/ 139551 h 182174"/>
                              <a:gd name="connsiteX554" fmla="*/ 117678 w 139585"/>
                              <a:gd name="connsiteY554" fmla="*/ 48110 h 182174"/>
                              <a:gd name="connsiteX555" fmla="*/ 119583 w 139585"/>
                              <a:gd name="connsiteY555" fmla="*/ 49063 h 182174"/>
                              <a:gd name="connsiteX556" fmla="*/ 120535 w 139585"/>
                              <a:gd name="connsiteY556" fmla="*/ 48110 h 182174"/>
                              <a:gd name="connsiteX557" fmla="*/ 118630 w 139585"/>
                              <a:gd name="connsiteY557" fmla="*/ 46205 h 182174"/>
                              <a:gd name="connsiteX558" fmla="*/ 117678 w 139585"/>
                              <a:gd name="connsiteY558" fmla="*/ 48110 h 182174"/>
                              <a:gd name="connsiteX559" fmla="*/ 118630 w 139585"/>
                              <a:gd name="connsiteY559" fmla="*/ 38585 h 182174"/>
                              <a:gd name="connsiteX560" fmla="*/ 120535 w 139585"/>
                              <a:gd name="connsiteY560" fmla="*/ 37633 h 182174"/>
                              <a:gd name="connsiteX561" fmla="*/ 120535 w 139585"/>
                              <a:gd name="connsiteY561" fmla="*/ 36680 h 182174"/>
                              <a:gd name="connsiteX562" fmla="*/ 118630 w 139585"/>
                              <a:gd name="connsiteY562" fmla="*/ 38585 h 182174"/>
                              <a:gd name="connsiteX563" fmla="*/ 118630 w 139585"/>
                              <a:gd name="connsiteY563" fmla="*/ 38585 h 182174"/>
                              <a:gd name="connsiteX564" fmla="*/ 120535 w 139585"/>
                              <a:gd name="connsiteY564" fmla="*/ 54778 h 182174"/>
                              <a:gd name="connsiteX565" fmla="*/ 120535 w 139585"/>
                              <a:gd name="connsiteY565" fmla="*/ 54778 h 182174"/>
                              <a:gd name="connsiteX566" fmla="*/ 123393 w 139585"/>
                              <a:gd name="connsiteY566" fmla="*/ 58588 h 182174"/>
                              <a:gd name="connsiteX567" fmla="*/ 123393 w 139585"/>
                              <a:gd name="connsiteY567" fmla="*/ 57635 h 182174"/>
                              <a:gd name="connsiteX568" fmla="*/ 120535 w 139585"/>
                              <a:gd name="connsiteY568" fmla="*/ 54778 h 182174"/>
                              <a:gd name="connsiteX569" fmla="*/ 122440 w 139585"/>
                              <a:gd name="connsiteY569" fmla="*/ 131930 h 182174"/>
                              <a:gd name="connsiteX570" fmla="*/ 122440 w 139585"/>
                              <a:gd name="connsiteY570" fmla="*/ 131930 h 182174"/>
                              <a:gd name="connsiteX571" fmla="*/ 122440 w 139585"/>
                              <a:gd name="connsiteY571" fmla="*/ 131930 h 182174"/>
                              <a:gd name="connsiteX572" fmla="*/ 122440 w 139585"/>
                              <a:gd name="connsiteY572" fmla="*/ 131930 h 182174"/>
                              <a:gd name="connsiteX573" fmla="*/ 122440 w 139585"/>
                              <a:gd name="connsiteY573" fmla="*/ 131930 h 182174"/>
                              <a:gd name="connsiteX574" fmla="*/ 122440 w 139585"/>
                              <a:gd name="connsiteY574" fmla="*/ 129073 h 182174"/>
                              <a:gd name="connsiteX575" fmla="*/ 123393 w 139585"/>
                              <a:gd name="connsiteY575" fmla="*/ 130026 h 182174"/>
                              <a:gd name="connsiteX576" fmla="*/ 124345 w 139585"/>
                              <a:gd name="connsiteY576" fmla="*/ 129073 h 182174"/>
                              <a:gd name="connsiteX577" fmla="*/ 122440 w 139585"/>
                              <a:gd name="connsiteY577" fmla="*/ 129073 h 182174"/>
                              <a:gd name="connsiteX578" fmla="*/ 122440 w 139585"/>
                              <a:gd name="connsiteY578" fmla="*/ 129073 h 182174"/>
                              <a:gd name="connsiteX579" fmla="*/ 123393 w 139585"/>
                              <a:gd name="connsiteY579" fmla="*/ 124310 h 182174"/>
                              <a:gd name="connsiteX580" fmla="*/ 123393 w 139585"/>
                              <a:gd name="connsiteY580" fmla="*/ 124310 h 182174"/>
                              <a:gd name="connsiteX581" fmla="*/ 128155 w 139585"/>
                              <a:gd name="connsiteY581" fmla="*/ 122405 h 182174"/>
                              <a:gd name="connsiteX582" fmla="*/ 124345 w 139585"/>
                              <a:gd name="connsiteY582" fmla="*/ 121453 h 182174"/>
                              <a:gd name="connsiteX583" fmla="*/ 123393 w 139585"/>
                              <a:gd name="connsiteY583" fmla="*/ 124310 h 182174"/>
                              <a:gd name="connsiteX584" fmla="*/ 123393 w 139585"/>
                              <a:gd name="connsiteY584" fmla="*/ 48110 h 182174"/>
                              <a:gd name="connsiteX585" fmla="*/ 124345 w 139585"/>
                              <a:gd name="connsiteY585" fmla="*/ 49063 h 182174"/>
                              <a:gd name="connsiteX586" fmla="*/ 125298 w 139585"/>
                              <a:gd name="connsiteY586" fmla="*/ 49063 h 182174"/>
                              <a:gd name="connsiteX587" fmla="*/ 123393 w 139585"/>
                              <a:gd name="connsiteY587" fmla="*/ 48110 h 182174"/>
                              <a:gd name="connsiteX588" fmla="*/ 123393 w 139585"/>
                              <a:gd name="connsiteY588" fmla="*/ 48110 h 182174"/>
                              <a:gd name="connsiteX589" fmla="*/ 125298 w 139585"/>
                              <a:gd name="connsiteY589" fmla="*/ 72876 h 182174"/>
                              <a:gd name="connsiteX590" fmla="*/ 125298 w 139585"/>
                              <a:gd name="connsiteY590" fmla="*/ 72876 h 182174"/>
                              <a:gd name="connsiteX591" fmla="*/ 124345 w 139585"/>
                              <a:gd name="connsiteY591" fmla="*/ 72876 h 182174"/>
                              <a:gd name="connsiteX592" fmla="*/ 125298 w 139585"/>
                              <a:gd name="connsiteY592" fmla="*/ 72876 h 182174"/>
                              <a:gd name="connsiteX593" fmla="*/ 125298 w 139585"/>
                              <a:gd name="connsiteY593" fmla="*/ 72876 h 182174"/>
                              <a:gd name="connsiteX594" fmla="*/ 126250 w 139585"/>
                              <a:gd name="connsiteY594" fmla="*/ 60493 h 182174"/>
                              <a:gd name="connsiteX595" fmla="*/ 126250 w 139585"/>
                              <a:gd name="connsiteY595" fmla="*/ 60493 h 182174"/>
                              <a:gd name="connsiteX596" fmla="*/ 124345 w 139585"/>
                              <a:gd name="connsiteY596" fmla="*/ 61445 h 182174"/>
                              <a:gd name="connsiteX597" fmla="*/ 125298 w 139585"/>
                              <a:gd name="connsiteY597" fmla="*/ 62398 h 182174"/>
                              <a:gd name="connsiteX598" fmla="*/ 126250 w 139585"/>
                              <a:gd name="connsiteY598" fmla="*/ 60493 h 182174"/>
                              <a:gd name="connsiteX599" fmla="*/ 125298 w 139585"/>
                              <a:gd name="connsiteY599" fmla="*/ 54778 h 182174"/>
                              <a:gd name="connsiteX600" fmla="*/ 127203 w 139585"/>
                              <a:gd name="connsiteY600" fmla="*/ 55730 h 182174"/>
                              <a:gd name="connsiteX601" fmla="*/ 128155 w 139585"/>
                              <a:gd name="connsiteY601" fmla="*/ 54778 h 182174"/>
                              <a:gd name="connsiteX602" fmla="*/ 125298 w 139585"/>
                              <a:gd name="connsiteY602" fmla="*/ 54778 h 182174"/>
                              <a:gd name="connsiteX603" fmla="*/ 125298 w 139585"/>
                              <a:gd name="connsiteY603" fmla="*/ 54778 h 1821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Lst>
                            <a:rect l="l" t="t" r="r" b="b"/>
                            <a:pathLst>
                              <a:path w="139585" h="182174">
                                <a:moveTo>
                                  <a:pt x="51003" y="95735"/>
                                </a:moveTo>
                                <a:cubicBezTo>
                                  <a:pt x="51003" y="100498"/>
                                  <a:pt x="51955" y="105260"/>
                                  <a:pt x="51955" y="110023"/>
                                </a:cubicBezTo>
                                <a:cubicBezTo>
                                  <a:pt x="52908" y="120501"/>
                                  <a:pt x="53860" y="130978"/>
                                  <a:pt x="57670" y="141455"/>
                                </a:cubicBezTo>
                                <a:cubicBezTo>
                                  <a:pt x="61480" y="150980"/>
                                  <a:pt x="67195" y="158601"/>
                                  <a:pt x="75768" y="164316"/>
                                </a:cubicBezTo>
                                <a:cubicBezTo>
                                  <a:pt x="89103" y="172888"/>
                                  <a:pt x="102438" y="170030"/>
                                  <a:pt x="108153" y="153838"/>
                                </a:cubicBezTo>
                                <a:cubicBezTo>
                                  <a:pt x="110058" y="149076"/>
                                  <a:pt x="109105" y="146218"/>
                                  <a:pt x="104343" y="144313"/>
                                </a:cubicBezTo>
                                <a:cubicBezTo>
                                  <a:pt x="91960" y="138598"/>
                                  <a:pt x="90055" y="128120"/>
                                  <a:pt x="93865" y="116691"/>
                                </a:cubicBezTo>
                                <a:cubicBezTo>
                                  <a:pt x="94818" y="113833"/>
                                  <a:pt x="95770" y="110976"/>
                                  <a:pt x="98628" y="109070"/>
                                </a:cubicBezTo>
                                <a:cubicBezTo>
                                  <a:pt x="105295" y="104308"/>
                                  <a:pt x="111963" y="101451"/>
                                  <a:pt x="120535" y="102403"/>
                                </a:cubicBezTo>
                                <a:cubicBezTo>
                                  <a:pt x="129108" y="103355"/>
                                  <a:pt x="137681" y="110976"/>
                                  <a:pt x="138633" y="120501"/>
                                </a:cubicBezTo>
                                <a:cubicBezTo>
                                  <a:pt x="140538" y="135741"/>
                                  <a:pt x="135775" y="148123"/>
                                  <a:pt x="127203" y="160505"/>
                                </a:cubicBezTo>
                                <a:cubicBezTo>
                                  <a:pt x="117678" y="172888"/>
                                  <a:pt x="105295" y="178603"/>
                                  <a:pt x="90055" y="181460"/>
                                </a:cubicBezTo>
                                <a:cubicBezTo>
                                  <a:pt x="74815" y="183366"/>
                                  <a:pt x="60528" y="181460"/>
                                  <a:pt x="47193" y="175745"/>
                                </a:cubicBezTo>
                                <a:cubicBezTo>
                                  <a:pt x="36715" y="170983"/>
                                  <a:pt x="27190" y="164316"/>
                                  <a:pt x="19570" y="154791"/>
                                </a:cubicBezTo>
                                <a:cubicBezTo>
                                  <a:pt x="10998" y="144313"/>
                                  <a:pt x="5283" y="131930"/>
                                  <a:pt x="2425" y="118595"/>
                                </a:cubicBezTo>
                                <a:cubicBezTo>
                                  <a:pt x="-1385" y="100498"/>
                                  <a:pt x="-432" y="81448"/>
                                  <a:pt x="3378" y="63351"/>
                                </a:cubicBezTo>
                                <a:cubicBezTo>
                                  <a:pt x="7188" y="46205"/>
                                  <a:pt x="14808" y="32870"/>
                                  <a:pt x="26238" y="20488"/>
                                </a:cubicBezTo>
                                <a:cubicBezTo>
                                  <a:pt x="37668" y="8105"/>
                                  <a:pt x="51955" y="2391"/>
                                  <a:pt x="69100" y="485"/>
                                </a:cubicBezTo>
                                <a:cubicBezTo>
                                  <a:pt x="84340" y="-1420"/>
                                  <a:pt x="97675" y="2391"/>
                                  <a:pt x="111010" y="10010"/>
                                </a:cubicBezTo>
                                <a:cubicBezTo>
                                  <a:pt x="118630" y="14773"/>
                                  <a:pt x="123393" y="20488"/>
                                  <a:pt x="127203" y="28108"/>
                                </a:cubicBezTo>
                                <a:cubicBezTo>
                                  <a:pt x="135775" y="43348"/>
                                  <a:pt x="138633" y="59541"/>
                                  <a:pt x="139585" y="76685"/>
                                </a:cubicBezTo>
                                <a:cubicBezTo>
                                  <a:pt x="139585" y="79543"/>
                                  <a:pt x="139585" y="81448"/>
                                  <a:pt x="139585" y="84305"/>
                                </a:cubicBezTo>
                                <a:cubicBezTo>
                                  <a:pt x="139585" y="89068"/>
                                  <a:pt x="138633" y="90020"/>
                                  <a:pt x="133870" y="90020"/>
                                </a:cubicBezTo>
                                <a:cubicBezTo>
                                  <a:pt x="130060" y="90020"/>
                                  <a:pt x="126250" y="90020"/>
                                  <a:pt x="122440" y="90020"/>
                                </a:cubicBezTo>
                                <a:cubicBezTo>
                                  <a:pt x="100533" y="90973"/>
                                  <a:pt x="78625" y="90973"/>
                                  <a:pt x="57670" y="90973"/>
                                </a:cubicBezTo>
                                <a:cubicBezTo>
                                  <a:pt x="51955" y="90020"/>
                                  <a:pt x="51003" y="90973"/>
                                  <a:pt x="51003" y="95735"/>
                                </a:cubicBezTo>
                                <a:close/>
                                <a:moveTo>
                                  <a:pt x="11950" y="96688"/>
                                </a:moveTo>
                                <a:cubicBezTo>
                                  <a:pt x="12903" y="98593"/>
                                  <a:pt x="11950" y="101451"/>
                                  <a:pt x="15760" y="102403"/>
                                </a:cubicBezTo>
                                <a:cubicBezTo>
                                  <a:pt x="14808" y="100498"/>
                                  <a:pt x="14808" y="98593"/>
                                  <a:pt x="14808" y="96688"/>
                                </a:cubicBezTo>
                                <a:cubicBezTo>
                                  <a:pt x="16713" y="96688"/>
                                  <a:pt x="16713" y="94783"/>
                                  <a:pt x="17665" y="93830"/>
                                </a:cubicBezTo>
                                <a:cubicBezTo>
                                  <a:pt x="17665" y="93830"/>
                                  <a:pt x="18618" y="92878"/>
                                  <a:pt x="18618" y="92878"/>
                                </a:cubicBezTo>
                                <a:cubicBezTo>
                                  <a:pt x="17665" y="91926"/>
                                  <a:pt x="17665" y="92878"/>
                                  <a:pt x="16713" y="92878"/>
                                </a:cubicBezTo>
                                <a:cubicBezTo>
                                  <a:pt x="14808" y="93830"/>
                                  <a:pt x="13855" y="92878"/>
                                  <a:pt x="13855" y="90973"/>
                                </a:cubicBezTo>
                                <a:cubicBezTo>
                                  <a:pt x="13855" y="90020"/>
                                  <a:pt x="14808" y="89068"/>
                                  <a:pt x="12903" y="89068"/>
                                </a:cubicBezTo>
                                <a:cubicBezTo>
                                  <a:pt x="11950" y="89068"/>
                                  <a:pt x="11950" y="90973"/>
                                  <a:pt x="11950" y="91926"/>
                                </a:cubicBezTo>
                                <a:lnTo>
                                  <a:pt x="11950" y="93830"/>
                                </a:lnTo>
                                <a:cubicBezTo>
                                  <a:pt x="11950" y="93830"/>
                                  <a:pt x="11950" y="93830"/>
                                  <a:pt x="11950" y="93830"/>
                                </a:cubicBezTo>
                                <a:lnTo>
                                  <a:pt x="11950" y="93830"/>
                                </a:lnTo>
                                <a:cubicBezTo>
                                  <a:pt x="9093" y="94783"/>
                                  <a:pt x="10045" y="95735"/>
                                  <a:pt x="11950" y="96688"/>
                                </a:cubicBezTo>
                                <a:lnTo>
                                  <a:pt x="11950" y="96688"/>
                                </a:lnTo>
                                <a:lnTo>
                                  <a:pt x="11950" y="96688"/>
                                </a:lnTo>
                                <a:close/>
                                <a:moveTo>
                                  <a:pt x="42430" y="54778"/>
                                </a:moveTo>
                                <a:cubicBezTo>
                                  <a:pt x="42430" y="52873"/>
                                  <a:pt x="41478" y="51920"/>
                                  <a:pt x="41478" y="50016"/>
                                </a:cubicBezTo>
                                <a:cubicBezTo>
                                  <a:pt x="42430" y="47158"/>
                                  <a:pt x="41478" y="46205"/>
                                  <a:pt x="38620" y="45253"/>
                                </a:cubicBezTo>
                                <a:cubicBezTo>
                                  <a:pt x="37668" y="45253"/>
                                  <a:pt x="37668" y="44301"/>
                                  <a:pt x="37668" y="43348"/>
                                </a:cubicBezTo>
                                <a:cubicBezTo>
                                  <a:pt x="37668" y="42395"/>
                                  <a:pt x="38620" y="42395"/>
                                  <a:pt x="39573" y="42395"/>
                                </a:cubicBezTo>
                                <a:cubicBezTo>
                                  <a:pt x="40525" y="42395"/>
                                  <a:pt x="41478" y="43348"/>
                                  <a:pt x="42430" y="42395"/>
                                </a:cubicBezTo>
                                <a:cubicBezTo>
                                  <a:pt x="42430" y="42395"/>
                                  <a:pt x="41478" y="40491"/>
                                  <a:pt x="40525" y="40491"/>
                                </a:cubicBezTo>
                                <a:cubicBezTo>
                                  <a:pt x="39573" y="39538"/>
                                  <a:pt x="38620" y="40491"/>
                                  <a:pt x="37668" y="40491"/>
                                </a:cubicBezTo>
                                <a:cubicBezTo>
                                  <a:pt x="36715" y="41443"/>
                                  <a:pt x="35763" y="42395"/>
                                  <a:pt x="35763" y="44301"/>
                                </a:cubicBezTo>
                                <a:cubicBezTo>
                                  <a:pt x="35763" y="46205"/>
                                  <a:pt x="37668" y="47158"/>
                                  <a:pt x="34810" y="48110"/>
                                </a:cubicBezTo>
                                <a:cubicBezTo>
                                  <a:pt x="33858" y="48110"/>
                                  <a:pt x="34810" y="49063"/>
                                  <a:pt x="34810" y="50016"/>
                                </a:cubicBezTo>
                                <a:cubicBezTo>
                                  <a:pt x="34810" y="50016"/>
                                  <a:pt x="34810" y="50968"/>
                                  <a:pt x="34810" y="50968"/>
                                </a:cubicBezTo>
                                <a:cubicBezTo>
                                  <a:pt x="34810" y="50968"/>
                                  <a:pt x="34810" y="50968"/>
                                  <a:pt x="33858" y="50968"/>
                                </a:cubicBezTo>
                                <a:cubicBezTo>
                                  <a:pt x="32905" y="49063"/>
                                  <a:pt x="31000" y="48110"/>
                                  <a:pt x="31953" y="46205"/>
                                </a:cubicBezTo>
                                <a:cubicBezTo>
                                  <a:pt x="32905" y="44301"/>
                                  <a:pt x="32905" y="44301"/>
                                  <a:pt x="32905" y="42395"/>
                                </a:cubicBezTo>
                                <a:cubicBezTo>
                                  <a:pt x="32905" y="41443"/>
                                  <a:pt x="33858" y="40491"/>
                                  <a:pt x="31953" y="40491"/>
                                </a:cubicBezTo>
                                <a:cubicBezTo>
                                  <a:pt x="31000" y="40491"/>
                                  <a:pt x="28143" y="38585"/>
                                  <a:pt x="28143" y="41443"/>
                                </a:cubicBezTo>
                                <a:cubicBezTo>
                                  <a:pt x="28143" y="42395"/>
                                  <a:pt x="27190" y="43348"/>
                                  <a:pt x="26238" y="43348"/>
                                </a:cubicBezTo>
                                <a:cubicBezTo>
                                  <a:pt x="23380" y="43348"/>
                                  <a:pt x="21475" y="46205"/>
                                  <a:pt x="18618" y="47158"/>
                                </a:cubicBezTo>
                                <a:cubicBezTo>
                                  <a:pt x="16713" y="47158"/>
                                  <a:pt x="18618" y="48110"/>
                                  <a:pt x="18618" y="48110"/>
                                </a:cubicBezTo>
                                <a:cubicBezTo>
                                  <a:pt x="19570" y="49063"/>
                                  <a:pt x="20523" y="49063"/>
                                  <a:pt x="21475" y="48110"/>
                                </a:cubicBezTo>
                                <a:cubicBezTo>
                                  <a:pt x="24333" y="46205"/>
                                  <a:pt x="25285" y="50968"/>
                                  <a:pt x="29095" y="50016"/>
                                </a:cubicBezTo>
                                <a:cubicBezTo>
                                  <a:pt x="29095" y="50016"/>
                                  <a:pt x="29095" y="50968"/>
                                  <a:pt x="29095" y="50968"/>
                                </a:cubicBezTo>
                                <a:cubicBezTo>
                                  <a:pt x="28143" y="51920"/>
                                  <a:pt x="29095" y="52873"/>
                                  <a:pt x="30048" y="52873"/>
                                </a:cubicBezTo>
                                <a:cubicBezTo>
                                  <a:pt x="31000" y="52873"/>
                                  <a:pt x="31953" y="52873"/>
                                  <a:pt x="31953" y="53826"/>
                                </a:cubicBezTo>
                                <a:cubicBezTo>
                                  <a:pt x="31953" y="53826"/>
                                  <a:pt x="31000" y="54778"/>
                                  <a:pt x="31000" y="54778"/>
                                </a:cubicBezTo>
                                <a:cubicBezTo>
                                  <a:pt x="28143" y="55730"/>
                                  <a:pt x="27190" y="53826"/>
                                  <a:pt x="25285" y="52873"/>
                                </a:cubicBezTo>
                                <a:cubicBezTo>
                                  <a:pt x="25285" y="51920"/>
                                  <a:pt x="24333" y="50016"/>
                                  <a:pt x="22428" y="50968"/>
                                </a:cubicBezTo>
                                <a:cubicBezTo>
                                  <a:pt x="21475" y="50968"/>
                                  <a:pt x="21475" y="52873"/>
                                  <a:pt x="21475" y="52873"/>
                                </a:cubicBezTo>
                                <a:cubicBezTo>
                                  <a:pt x="22428" y="54778"/>
                                  <a:pt x="23380" y="52873"/>
                                  <a:pt x="24333" y="52873"/>
                                </a:cubicBezTo>
                                <a:lnTo>
                                  <a:pt x="24333" y="52873"/>
                                </a:lnTo>
                                <a:cubicBezTo>
                                  <a:pt x="24333" y="55730"/>
                                  <a:pt x="23380" y="57635"/>
                                  <a:pt x="20523" y="58588"/>
                                </a:cubicBezTo>
                                <a:cubicBezTo>
                                  <a:pt x="19570" y="59541"/>
                                  <a:pt x="18618" y="60493"/>
                                  <a:pt x="17665" y="61445"/>
                                </a:cubicBezTo>
                                <a:cubicBezTo>
                                  <a:pt x="16713" y="62398"/>
                                  <a:pt x="14808" y="60493"/>
                                  <a:pt x="14808" y="61445"/>
                                </a:cubicBezTo>
                                <a:cubicBezTo>
                                  <a:pt x="13855" y="62398"/>
                                  <a:pt x="16713" y="63351"/>
                                  <a:pt x="15760" y="64303"/>
                                </a:cubicBezTo>
                                <a:lnTo>
                                  <a:pt x="14808" y="65255"/>
                                </a:lnTo>
                                <a:cubicBezTo>
                                  <a:pt x="13855" y="66208"/>
                                  <a:pt x="12903" y="67160"/>
                                  <a:pt x="11950" y="68113"/>
                                </a:cubicBezTo>
                                <a:cubicBezTo>
                                  <a:pt x="11950" y="69066"/>
                                  <a:pt x="11950" y="70018"/>
                                  <a:pt x="12903" y="70018"/>
                                </a:cubicBezTo>
                                <a:cubicBezTo>
                                  <a:pt x="13855" y="70018"/>
                                  <a:pt x="13855" y="70018"/>
                                  <a:pt x="14808" y="69066"/>
                                </a:cubicBezTo>
                                <a:cubicBezTo>
                                  <a:pt x="14808" y="68113"/>
                                  <a:pt x="14808" y="65255"/>
                                  <a:pt x="16713" y="66208"/>
                                </a:cubicBezTo>
                                <a:cubicBezTo>
                                  <a:pt x="17665" y="67160"/>
                                  <a:pt x="17665" y="69066"/>
                                  <a:pt x="16713" y="70970"/>
                                </a:cubicBezTo>
                                <a:cubicBezTo>
                                  <a:pt x="16713" y="71923"/>
                                  <a:pt x="15760" y="71923"/>
                                  <a:pt x="15760" y="72876"/>
                                </a:cubicBezTo>
                                <a:cubicBezTo>
                                  <a:pt x="13855" y="73828"/>
                                  <a:pt x="13855" y="75733"/>
                                  <a:pt x="14808" y="76685"/>
                                </a:cubicBezTo>
                                <a:cubicBezTo>
                                  <a:pt x="13855" y="76685"/>
                                  <a:pt x="12903" y="75733"/>
                                  <a:pt x="10998" y="75733"/>
                                </a:cubicBezTo>
                                <a:cubicBezTo>
                                  <a:pt x="10998" y="74780"/>
                                  <a:pt x="10045" y="75733"/>
                                  <a:pt x="9093" y="75733"/>
                                </a:cubicBezTo>
                                <a:cubicBezTo>
                                  <a:pt x="9093" y="76685"/>
                                  <a:pt x="9093" y="76685"/>
                                  <a:pt x="9093" y="77638"/>
                                </a:cubicBezTo>
                                <a:cubicBezTo>
                                  <a:pt x="11950" y="81448"/>
                                  <a:pt x="14808" y="80495"/>
                                  <a:pt x="16713" y="76685"/>
                                </a:cubicBezTo>
                                <a:cubicBezTo>
                                  <a:pt x="17665" y="77638"/>
                                  <a:pt x="24333" y="75733"/>
                                  <a:pt x="24333" y="77638"/>
                                </a:cubicBezTo>
                                <a:cubicBezTo>
                                  <a:pt x="25285" y="80495"/>
                                  <a:pt x="24333" y="81448"/>
                                  <a:pt x="26238" y="83353"/>
                                </a:cubicBezTo>
                                <a:cubicBezTo>
                                  <a:pt x="23380" y="84305"/>
                                  <a:pt x="26238" y="87163"/>
                                  <a:pt x="24333" y="88116"/>
                                </a:cubicBezTo>
                                <a:cubicBezTo>
                                  <a:pt x="23380" y="87163"/>
                                  <a:pt x="19570" y="86210"/>
                                  <a:pt x="19570" y="84305"/>
                                </a:cubicBezTo>
                                <a:cubicBezTo>
                                  <a:pt x="19570" y="81448"/>
                                  <a:pt x="21475" y="80495"/>
                                  <a:pt x="19570" y="79543"/>
                                </a:cubicBezTo>
                                <a:cubicBezTo>
                                  <a:pt x="17665" y="78591"/>
                                  <a:pt x="18618" y="82401"/>
                                  <a:pt x="16713" y="83353"/>
                                </a:cubicBezTo>
                                <a:cubicBezTo>
                                  <a:pt x="16713" y="83353"/>
                                  <a:pt x="14808" y="82401"/>
                                  <a:pt x="14808" y="82401"/>
                                </a:cubicBezTo>
                                <a:cubicBezTo>
                                  <a:pt x="11950" y="84305"/>
                                  <a:pt x="12903" y="86210"/>
                                  <a:pt x="15760" y="88116"/>
                                </a:cubicBezTo>
                                <a:cubicBezTo>
                                  <a:pt x="16713" y="89068"/>
                                  <a:pt x="17665" y="90020"/>
                                  <a:pt x="18618" y="90020"/>
                                </a:cubicBezTo>
                                <a:cubicBezTo>
                                  <a:pt x="21475" y="91926"/>
                                  <a:pt x="23380" y="90973"/>
                                  <a:pt x="24333" y="87163"/>
                                </a:cubicBezTo>
                                <a:cubicBezTo>
                                  <a:pt x="25285" y="88116"/>
                                  <a:pt x="28143" y="87163"/>
                                  <a:pt x="29095" y="88116"/>
                                </a:cubicBezTo>
                                <a:cubicBezTo>
                                  <a:pt x="31000" y="89068"/>
                                  <a:pt x="32905" y="88116"/>
                                  <a:pt x="34810" y="87163"/>
                                </a:cubicBezTo>
                                <a:cubicBezTo>
                                  <a:pt x="34810" y="87163"/>
                                  <a:pt x="35763" y="86210"/>
                                  <a:pt x="35763" y="86210"/>
                                </a:cubicBezTo>
                                <a:cubicBezTo>
                                  <a:pt x="35763" y="85258"/>
                                  <a:pt x="34810" y="85258"/>
                                  <a:pt x="34810" y="85258"/>
                                </a:cubicBezTo>
                                <a:cubicBezTo>
                                  <a:pt x="33858" y="85258"/>
                                  <a:pt x="32905" y="85258"/>
                                  <a:pt x="31953" y="85258"/>
                                </a:cubicBezTo>
                                <a:cubicBezTo>
                                  <a:pt x="30048" y="84305"/>
                                  <a:pt x="27190" y="85258"/>
                                  <a:pt x="27190" y="81448"/>
                                </a:cubicBezTo>
                                <a:cubicBezTo>
                                  <a:pt x="28143" y="79543"/>
                                  <a:pt x="29095" y="76685"/>
                                  <a:pt x="30048" y="74780"/>
                                </a:cubicBezTo>
                                <a:cubicBezTo>
                                  <a:pt x="30048" y="73828"/>
                                  <a:pt x="31000" y="72876"/>
                                  <a:pt x="31953" y="73828"/>
                                </a:cubicBezTo>
                                <a:cubicBezTo>
                                  <a:pt x="32905" y="74780"/>
                                  <a:pt x="31953" y="75733"/>
                                  <a:pt x="31000" y="75733"/>
                                </a:cubicBezTo>
                                <a:cubicBezTo>
                                  <a:pt x="28143" y="77638"/>
                                  <a:pt x="30048" y="79543"/>
                                  <a:pt x="31953" y="80495"/>
                                </a:cubicBezTo>
                                <a:cubicBezTo>
                                  <a:pt x="32905" y="82401"/>
                                  <a:pt x="34810" y="83353"/>
                                  <a:pt x="36715" y="82401"/>
                                </a:cubicBezTo>
                                <a:cubicBezTo>
                                  <a:pt x="37668" y="82401"/>
                                  <a:pt x="37668" y="81448"/>
                                  <a:pt x="36715" y="81448"/>
                                </a:cubicBezTo>
                                <a:cubicBezTo>
                                  <a:pt x="35763" y="80495"/>
                                  <a:pt x="34810" y="78591"/>
                                  <a:pt x="32905" y="79543"/>
                                </a:cubicBezTo>
                                <a:cubicBezTo>
                                  <a:pt x="32905" y="78591"/>
                                  <a:pt x="33858" y="77638"/>
                                  <a:pt x="33858" y="77638"/>
                                </a:cubicBezTo>
                                <a:cubicBezTo>
                                  <a:pt x="36715" y="75733"/>
                                  <a:pt x="35763" y="73828"/>
                                  <a:pt x="34810" y="72876"/>
                                </a:cubicBezTo>
                                <a:lnTo>
                                  <a:pt x="36715" y="72876"/>
                                </a:lnTo>
                                <a:cubicBezTo>
                                  <a:pt x="36715" y="72876"/>
                                  <a:pt x="36715" y="72876"/>
                                  <a:pt x="36715" y="72876"/>
                                </a:cubicBezTo>
                                <a:cubicBezTo>
                                  <a:pt x="35763" y="72876"/>
                                  <a:pt x="35763" y="72876"/>
                                  <a:pt x="34810" y="72876"/>
                                </a:cubicBezTo>
                                <a:cubicBezTo>
                                  <a:pt x="32905" y="71923"/>
                                  <a:pt x="32905" y="68113"/>
                                  <a:pt x="30048" y="68113"/>
                                </a:cubicBezTo>
                                <a:cubicBezTo>
                                  <a:pt x="29095" y="65255"/>
                                  <a:pt x="21475" y="65255"/>
                                  <a:pt x="18618" y="63351"/>
                                </a:cubicBezTo>
                                <a:cubicBezTo>
                                  <a:pt x="17665" y="62398"/>
                                  <a:pt x="24333" y="58588"/>
                                  <a:pt x="26238" y="58588"/>
                                </a:cubicBezTo>
                                <a:cubicBezTo>
                                  <a:pt x="29095" y="58588"/>
                                  <a:pt x="31000" y="57635"/>
                                  <a:pt x="31953" y="54778"/>
                                </a:cubicBezTo>
                                <a:cubicBezTo>
                                  <a:pt x="32905" y="52873"/>
                                  <a:pt x="35763" y="52873"/>
                                  <a:pt x="37668" y="50968"/>
                                </a:cubicBezTo>
                                <a:cubicBezTo>
                                  <a:pt x="37668" y="50968"/>
                                  <a:pt x="38620" y="53826"/>
                                  <a:pt x="39573" y="54778"/>
                                </a:cubicBezTo>
                                <a:cubicBezTo>
                                  <a:pt x="39573" y="54778"/>
                                  <a:pt x="39573" y="54778"/>
                                  <a:pt x="39573" y="54778"/>
                                </a:cubicBezTo>
                                <a:cubicBezTo>
                                  <a:pt x="40525" y="55730"/>
                                  <a:pt x="40525" y="55730"/>
                                  <a:pt x="41478" y="55730"/>
                                </a:cubicBezTo>
                                <a:cubicBezTo>
                                  <a:pt x="43383" y="56683"/>
                                  <a:pt x="42430" y="55730"/>
                                  <a:pt x="42430" y="54778"/>
                                </a:cubicBezTo>
                                <a:close/>
                                <a:moveTo>
                                  <a:pt x="11950" y="83353"/>
                                </a:moveTo>
                                <a:cubicBezTo>
                                  <a:pt x="11950" y="83353"/>
                                  <a:pt x="11950" y="83353"/>
                                  <a:pt x="11950" y="83353"/>
                                </a:cubicBezTo>
                                <a:cubicBezTo>
                                  <a:pt x="12903" y="82401"/>
                                  <a:pt x="11950" y="81448"/>
                                  <a:pt x="11950" y="81448"/>
                                </a:cubicBezTo>
                                <a:cubicBezTo>
                                  <a:pt x="10998" y="81448"/>
                                  <a:pt x="10998" y="81448"/>
                                  <a:pt x="10998" y="82401"/>
                                </a:cubicBezTo>
                                <a:cubicBezTo>
                                  <a:pt x="10998" y="83353"/>
                                  <a:pt x="10998" y="83353"/>
                                  <a:pt x="11950" y="83353"/>
                                </a:cubicBezTo>
                                <a:close/>
                                <a:moveTo>
                                  <a:pt x="14808" y="96688"/>
                                </a:moveTo>
                                <a:lnTo>
                                  <a:pt x="11950" y="96688"/>
                                </a:lnTo>
                                <a:cubicBezTo>
                                  <a:pt x="11950" y="96688"/>
                                  <a:pt x="11950" y="96688"/>
                                  <a:pt x="11950" y="96688"/>
                                </a:cubicBezTo>
                                <a:lnTo>
                                  <a:pt x="11950" y="93830"/>
                                </a:lnTo>
                                <a:lnTo>
                                  <a:pt x="11950" y="93830"/>
                                </a:lnTo>
                                <a:cubicBezTo>
                                  <a:pt x="12903" y="94783"/>
                                  <a:pt x="13855" y="95735"/>
                                  <a:pt x="14808" y="96688"/>
                                </a:cubicBezTo>
                                <a:close/>
                                <a:moveTo>
                                  <a:pt x="13855" y="110023"/>
                                </a:moveTo>
                                <a:cubicBezTo>
                                  <a:pt x="16713" y="110976"/>
                                  <a:pt x="18618" y="110976"/>
                                  <a:pt x="17665" y="107166"/>
                                </a:cubicBezTo>
                                <a:cubicBezTo>
                                  <a:pt x="17665" y="107166"/>
                                  <a:pt x="17665" y="106213"/>
                                  <a:pt x="18618" y="106213"/>
                                </a:cubicBezTo>
                                <a:cubicBezTo>
                                  <a:pt x="16713" y="106213"/>
                                  <a:pt x="15760" y="106213"/>
                                  <a:pt x="13855" y="106213"/>
                                </a:cubicBezTo>
                                <a:cubicBezTo>
                                  <a:pt x="14808" y="105260"/>
                                  <a:pt x="14808" y="103355"/>
                                  <a:pt x="14808" y="102403"/>
                                </a:cubicBezTo>
                                <a:cubicBezTo>
                                  <a:pt x="13855" y="102403"/>
                                  <a:pt x="12903" y="103355"/>
                                  <a:pt x="12903" y="103355"/>
                                </a:cubicBezTo>
                                <a:cubicBezTo>
                                  <a:pt x="11950" y="103355"/>
                                  <a:pt x="12903" y="104308"/>
                                  <a:pt x="12903" y="104308"/>
                                </a:cubicBezTo>
                                <a:cubicBezTo>
                                  <a:pt x="12903" y="107166"/>
                                  <a:pt x="10998" y="109070"/>
                                  <a:pt x="13855" y="110023"/>
                                </a:cubicBezTo>
                                <a:close/>
                                <a:moveTo>
                                  <a:pt x="21475" y="74780"/>
                                </a:moveTo>
                                <a:cubicBezTo>
                                  <a:pt x="20523" y="74780"/>
                                  <a:pt x="19570" y="75733"/>
                                  <a:pt x="18618" y="75733"/>
                                </a:cubicBezTo>
                                <a:cubicBezTo>
                                  <a:pt x="17665" y="75733"/>
                                  <a:pt x="16713" y="75733"/>
                                  <a:pt x="15760" y="76685"/>
                                </a:cubicBezTo>
                                <a:cubicBezTo>
                                  <a:pt x="16713" y="74780"/>
                                  <a:pt x="19570" y="73828"/>
                                  <a:pt x="21475" y="72876"/>
                                </a:cubicBezTo>
                                <a:cubicBezTo>
                                  <a:pt x="22428" y="72876"/>
                                  <a:pt x="23380" y="72876"/>
                                  <a:pt x="23380" y="73828"/>
                                </a:cubicBezTo>
                                <a:cubicBezTo>
                                  <a:pt x="23380" y="74780"/>
                                  <a:pt x="21475" y="74780"/>
                                  <a:pt x="21475" y="74780"/>
                                </a:cubicBezTo>
                                <a:close/>
                                <a:moveTo>
                                  <a:pt x="16713" y="131930"/>
                                </a:moveTo>
                                <a:cubicBezTo>
                                  <a:pt x="16713" y="131930"/>
                                  <a:pt x="15760" y="131930"/>
                                  <a:pt x="15760" y="130978"/>
                                </a:cubicBezTo>
                                <a:cubicBezTo>
                                  <a:pt x="15760" y="130978"/>
                                  <a:pt x="15760" y="131930"/>
                                  <a:pt x="15760" y="131930"/>
                                </a:cubicBezTo>
                                <a:cubicBezTo>
                                  <a:pt x="15760" y="132883"/>
                                  <a:pt x="15760" y="132883"/>
                                  <a:pt x="16713" y="131930"/>
                                </a:cubicBezTo>
                                <a:cubicBezTo>
                                  <a:pt x="16713" y="132883"/>
                                  <a:pt x="16713" y="132883"/>
                                  <a:pt x="16713" y="131930"/>
                                </a:cubicBezTo>
                                <a:close/>
                                <a:moveTo>
                                  <a:pt x="15760" y="90973"/>
                                </a:moveTo>
                                <a:lnTo>
                                  <a:pt x="15760" y="90973"/>
                                </a:lnTo>
                                <a:cubicBezTo>
                                  <a:pt x="14808" y="90973"/>
                                  <a:pt x="15760" y="91926"/>
                                  <a:pt x="15760" y="91926"/>
                                </a:cubicBezTo>
                                <a:lnTo>
                                  <a:pt x="15760" y="90973"/>
                                </a:lnTo>
                                <a:close/>
                                <a:moveTo>
                                  <a:pt x="17665" y="121453"/>
                                </a:moveTo>
                                <a:cubicBezTo>
                                  <a:pt x="18618" y="122405"/>
                                  <a:pt x="19570" y="121453"/>
                                  <a:pt x="20523" y="120501"/>
                                </a:cubicBezTo>
                                <a:cubicBezTo>
                                  <a:pt x="20523" y="121453"/>
                                  <a:pt x="20523" y="121453"/>
                                  <a:pt x="21475" y="121453"/>
                                </a:cubicBezTo>
                                <a:lnTo>
                                  <a:pt x="21475" y="120501"/>
                                </a:lnTo>
                                <a:cubicBezTo>
                                  <a:pt x="21475" y="119548"/>
                                  <a:pt x="20523" y="120501"/>
                                  <a:pt x="20523" y="120501"/>
                                </a:cubicBezTo>
                                <a:cubicBezTo>
                                  <a:pt x="20523" y="118595"/>
                                  <a:pt x="19570" y="118595"/>
                                  <a:pt x="17665" y="117643"/>
                                </a:cubicBezTo>
                                <a:cubicBezTo>
                                  <a:pt x="17665" y="117643"/>
                                  <a:pt x="18618" y="116691"/>
                                  <a:pt x="18618" y="116691"/>
                                </a:cubicBezTo>
                                <a:cubicBezTo>
                                  <a:pt x="21475" y="116691"/>
                                  <a:pt x="23380" y="115738"/>
                                  <a:pt x="25285" y="114785"/>
                                </a:cubicBezTo>
                                <a:cubicBezTo>
                                  <a:pt x="26238" y="113833"/>
                                  <a:pt x="27190" y="113833"/>
                                  <a:pt x="28143" y="114785"/>
                                </a:cubicBezTo>
                                <a:cubicBezTo>
                                  <a:pt x="30048" y="116691"/>
                                  <a:pt x="30048" y="116691"/>
                                  <a:pt x="31000" y="114785"/>
                                </a:cubicBezTo>
                                <a:cubicBezTo>
                                  <a:pt x="31953" y="110976"/>
                                  <a:pt x="33858" y="110976"/>
                                  <a:pt x="36715" y="112880"/>
                                </a:cubicBezTo>
                                <a:cubicBezTo>
                                  <a:pt x="36715" y="113833"/>
                                  <a:pt x="36715" y="113833"/>
                                  <a:pt x="36715" y="113833"/>
                                </a:cubicBezTo>
                                <a:cubicBezTo>
                                  <a:pt x="36715" y="114785"/>
                                  <a:pt x="36715" y="115738"/>
                                  <a:pt x="37668" y="114785"/>
                                </a:cubicBezTo>
                                <a:cubicBezTo>
                                  <a:pt x="38620" y="114785"/>
                                  <a:pt x="38620" y="113833"/>
                                  <a:pt x="37668" y="113833"/>
                                </a:cubicBezTo>
                                <a:lnTo>
                                  <a:pt x="36715" y="112880"/>
                                </a:lnTo>
                                <a:cubicBezTo>
                                  <a:pt x="35763" y="110023"/>
                                  <a:pt x="32905" y="106213"/>
                                  <a:pt x="34810" y="103355"/>
                                </a:cubicBezTo>
                                <a:cubicBezTo>
                                  <a:pt x="35763" y="101451"/>
                                  <a:pt x="33858" y="101451"/>
                                  <a:pt x="31953" y="101451"/>
                                </a:cubicBezTo>
                                <a:cubicBezTo>
                                  <a:pt x="30048" y="101451"/>
                                  <a:pt x="27190" y="104308"/>
                                  <a:pt x="25285" y="102403"/>
                                </a:cubicBezTo>
                                <a:lnTo>
                                  <a:pt x="24333" y="103355"/>
                                </a:lnTo>
                                <a:cubicBezTo>
                                  <a:pt x="24333" y="104308"/>
                                  <a:pt x="28143" y="107166"/>
                                  <a:pt x="29095" y="106213"/>
                                </a:cubicBezTo>
                                <a:cubicBezTo>
                                  <a:pt x="30048" y="106213"/>
                                  <a:pt x="31000" y="105260"/>
                                  <a:pt x="31000" y="106213"/>
                                </a:cubicBezTo>
                                <a:cubicBezTo>
                                  <a:pt x="31000" y="107166"/>
                                  <a:pt x="31000" y="108118"/>
                                  <a:pt x="31000" y="108118"/>
                                </a:cubicBezTo>
                                <a:cubicBezTo>
                                  <a:pt x="30048" y="109070"/>
                                  <a:pt x="29095" y="110976"/>
                                  <a:pt x="27190" y="110023"/>
                                </a:cubicBezTo>
                                <a:cubicBezTo>
                                  <a:pt x="23380" y="109070"/>
                                  <a:pt x="18618" y="111928"/>
                                  <a:pt x="17665" y="114785"/>
                                </a:cubicBezTo>
                                <a:cubicBezTo>
                                  <a:pt x="16713" y="115738"/>
                                  <a:pt x="18618" y="116691"/>
                                  <a:pt x="18618" y="116691"/>
                                </a:cubicBezTo>
                                <a:cubicBezTo>
                                  <a:pt x="18618" y="119548"/>
                                  <a:pt x="16713" y="120501"/>
                                  <a:pt x="17665" y="121453"/>
                                </a:cubicBezTo>
                                <a:close/>
                                <a:moveTo>
                                  <a:pt x="21475" y="129073"/>
                                </a:moveTo>
                                <a:cubicBezTo>
                                  <a:pt x="22428" y="129073"/>
                                  <a:pt x="22428" y="129073"/>
                                  <a:pt x="21475" y="129073"/>
                                </a:cubicBezTo>
                                <a:cubicBezTo>
                                  <a:pt x="21475" y="127168"/>
                                  <a:pt x="20523" y="128120"/>
                                  <a:pt x="19570" y="128120"/>
                                </a:cubicBezTo>
                                <a:lnTo>
                                  <a:pt x="18618" y="127168"/>
                                </a:lnTo>
                                <a:cubicBezTo>
                                  <a:pt x="18618" y="127168"/>
                                  <a:pt x="17665" y="126216"/>
                                  <a:pt x="17665" y="126216"/>
                                </a:cubicBezTo>
                                <a:cubicBezTo>
                                  <a:pt x="17665" y="126216"/>
                                  <a:pt x="16713" y="126216"/>
                                  <a:pt x="17665" y="126216"/>
                                </a:cubicBezTo>
                                <a:lnTo>
                                  <a:pt x="18618" y="127168"/>
                                </a:lnTo>
                                <a:cubicBezTo>
                                  <a:pt x="18618" y="127168"/>
                                  <a:pt x="19570" y="127168"/>
                                  <a:pt x="19570" y="127168"/>
                                </a:cubicBezTo>
                                <a:cubicBezTo>
                                  <a:pt x="20523" y="129073"/>
                                  <a:pt x="20523" y="130026"/>
                                  <a:pt x="21475" y="129073"/>
                                </a:cubicBezTo>
                                <a:close/>
                                <a:moveTo>
                                  <a:pt x="20523" y="97641"/>
                                </a:moveTo>
                                <a:cubicBezTo>
                                  <a:pt x="20523" y="96688"/>
                                  <a:pt x="20523" y="96688"/>
                                  <a:pt x="20523" y="97641"/>
                                </a:cubicBezTo>
                                <a:cubicBezTo>
                                  <a:pt x="18618" y="96688"/>
                                  <a:pt x="17665" y="96688"/>
                                  <a:pt x="17665" y="97641"/>
                                </a:cubicBezTo>
                                <a:cubicBezTo>
                                  <a:pt x="17665" y="98593"/>
                                  <a:pt x="18618" y="98593"/>
                                  <a:pt x="18618" y="98593"/>
                                </a:cubicBezTo>
                                <a:cubicBezTo>
                                  <a:pt x="19570" y="97641"/>
                                  <a:pt x="20523" y="97641"/>
                                  <a:pt x="20523" y="97641"/>
                                </a:cubicBezTo>
                                <a:close/>
                                <a:moveTo>
                                  <a:pt x="20523" y="140503"/>
                                </a:moveTo>
                                <a:cubicBezTo>
                                  <a:pt x="20523" y="139551"/>
                                  <a:pt x="20523" y="139551"/>
                                  <a:pt x="20523" y="139551"/>
                                </a:cubicBezTo>
                                <a:cubicBezTo>
                                  <a:pt x="19570" y="139551"/>
                                  <a:pt x="19570" y="139551"/>
                                  <a:pt x="19570" y="139551"/>
                                </a:cubicBezTo>
                                <a:cubicBezTo>
                                  <a:pt x="19570" y="140503"/>
                                  <a:pt x="19570" y="140503"/>
                                  <a:pt x="19570" y="141455"/>
                                </a:cubicBezTo>
                                <a:cubicBezTo>
                                  <a:pt x="19570" y="140503"/>
                                  <a:pt x="19570" y="140503"/>
                                  <a:pt x="20523" y="140503"/>
                                </a:cubicBezTo>
                                <a:close/>
                                <a:moveTo>
                                  <a:pt x="19570" y="55730"/>
                                </a:moveTo>
                                <a:lnTo>
                                  <a:pt x="19570" y="55730"/>
                                </a:lnTo>
                                <a:cubicBezTo>
                                  <a:pt x="19570" y="55730"/>
                                  <a:pt x="19570" y="55730"/>
                                  <a:pt x="19570" y="55730"/>
                                </a:cubicBezTo>
                                <a:cubicBezTo>
                                  <a:pt x="19570" y="55730"/>
                                  <a:pt x="19570" y="54778"/>
                                  <a:pt x="19570" y="55730"/>
                                </a:cubicBezTo>
                                <a:cubicBezTo>
                                  <a:pt x="18618" y="54778"/>
                                  <a:pt x="18618" y="55730"/>
                                  <a:pt x="19570" y="55730"/>
                                </a:cubicBezTo>
                                <a:close/>
                                <a:moveTo>
                                  <a:pt x="21475" y="104308"/>
                                </a:moveTo>
                                <a:lnTo>
                                  <a:pt x="22428" y="102403"/>
                                </a:lnTo>
                                <a:cubicBezTo>
                                  <a:pt x="22428" y="101451"/>
                                  <a:pt x="23380" y="100498"/>
                                  <a:pt x="22428" y="100498"/>
                                </a:cubicBezTo>
                                <a:lnTo>
                                  <a:pt x="21475" y="100498"/>
                                </a:lnTo>
                                <a:cubicBezTo>
                                  <a:pt x="20523" y="100498"/>
                                  <a:pt x="20523" y="101451"/>
                                  <a:pt x="20523" y="102403"/>
                                </a:cubicBezTo>
                                <a:lnTo>
                                  <a:pt x="21475" y="104308"/>
                                </a:lnTo>
                                <a:cubicBezTo>
                                  <a:pt x="20523" y="104308"/>
                                  <a:pt x="19570" y="105260"/>
                                  <a:pt x="19570" y="106213"/>
                                </a:cubicBezTo>
                                <a:cubicBezTo>
                                  <a:pt x="19570" y="107166"/>
                                  <a:pt x="20523" y="108118"/>
                                  <a:pt x="20523" y="108118"/>
                                </a:cubicBezTo>
                                <a:cubicBezTo>
                                  <a:pt x="21475" y="110023"/>
                                  <a:pt x="22428" y="109070"/>
                                  <a:pt x="23380" y="109070"/>
                                </a:cubicBezTo>
                                <a:cubicBezTo>
                                  <a:pt x="24333" y="108118"/>
                                  <a:pt x="24333" y="107166"/>
                                  <a:pt x="23380" y="106213"/>
                                </a:cubicBezTo>
                                <a:lnTo>
                                  <a:pt x="21475" y="104308"/>
                                </a:lnTo>
                                <a:close/>
                                <a:moveTo>
                                  <a:pt x="23380" y="130978"/>
                                </a:moveTo>
                                <a:cubicBezTo>
                                  <a:pt x="21475" y="130978"/>
                                  <a:pt x="20523" y="131930"/>
                                  <a:pt x="20523" y="133835"/>
                                </a:cubicBezTo>
                                <a:cubicBezTo>
                                  <a:pt x="20523" y="134788"/>
                                  <a:pt x="20523" y="135741"/>
                                  <a:pt x="21475" y="134788"/>
                                </a:cubicBezTo>
                                <a:cubicBezTo>
                                  <a:pt x="22428" y="134788"/>
                                  <a:pt x="23380" y="132883"/>
                                  <a:pt x="23380" y="130978"/>
                                </a:cubicBezTo>
                                <a:cubicBezTo>
                                  <a:pt x="24333" y="130978"/>
                                  <a:pt x="23380" y="130978"/>
                                  <a:pt x="23380" y="130978"/>
                                </a:cubicBezTo>
                                <a:close/>
                                <a:moveTo>
                                  <a:pt x="21475" y="88116"/>
                                </a:moveTo>
                                <a:cubicBezTo>
                                  <a:pt x="21475" y="87163"/>
                                  <a:pt x="21475" y="87163"/>
                                  <a:pt x="21475" y="88116"/>
                                </a:cubicBezTo>
                                <a:cubicBezTo>
                                  <a:pt x="23380" y="87163"/>
                                  <a:pt x="23380" y="87163"/>
                                  <a:pt x="23380" y="88116"/>
                                </a:cubicBezTo>
                                <a:cubicBezTo>
                                  <a:pt x="23380" y="88116"/>
                                  <a:pt x="22428" y="88116"/>
                                  <a:pt x="21475" y="88116"/>
                                </a:cubicBezTo>
                                <a:cubicBezTo>
                                  <a:pt x="21475" y="88116"/>
                                  <a:pt x="21475" y="88116"/>
                                  <a:pt x="21475" y="88116"/>
                                </a:cubicBezTo>
                                <a:close/>
                                <a:moveTo>
                                  <a:pt x="22428" y="68113"/>
                                </a:moveTo>
                                <a:cubicBezTo>
                                  <a:pt x="22428" y="68113"/>
                                  <a:pt x="22428" y="68113"/>
                                  <a:pt x="22428" y="68113"/>
                                </a:cubicBezTo>
                                <a:lnTo>
                                  <a:pt x="25285" y="66208"/>
                                </a:lnTo>
                                <a:cubicBezTo>
                                  <a:pt x="25285" y="67160"/>
                                  <a:pt x="25285" y="70018"/>
                                  <a:pt x="25285" y="70970"/>
                                </a:cubicBezTo>
                                <a:cubicBezTo>
                                  <a:pt x="24333" y="71923"/>
                                  <a:pt x="22428" y="69066"/>
                                  <a:pt x="22428" y="68113"/>
                                </a:cubicBezTo>
                                <a:close/>
                                <a:moveTo>
                                  <a:pt x="26238" y="126216"/>
                                </a:moveTo>
                                <a:cubicBezTo>
                                  <a:pt x="26238" y="125263"/>
                                  <a:pt x="25285" y="125263"/>
                                  <a:pt x="24333" y="125263"/>
                                </a:cubicBezTo>
                                <a:lnTo>
                                  <a:pt x="23380" y="125263"/>
                                </a:lnTo>
                                <a:cubicBezTo>
                                  <a:pt x="23380" y="127168"/>
                                  <a:pt x="24333" y="126216"/>
                                  <a:pt x="26238" y="126216"/>
                                </a:cubicBezTo>
                                <a:cubicBezTo>
                                  <a:pt x="25285" y="127168"/>
                                  <a:pt x="26238" y="127168"/>
                                  <a:pt x="26238" y="126216"/>
                                </a:cubicBezTo>
                                <a:close/>
                                <a:moveTo>
                                  <a:pt x="25285" y="96688"/>
                                </a:moveTo>
                                <a:cubicBezTo>
                                  <a:pt x="25285" y="96688"/>
                                  <a:pt x="26238" y="96688"/>
                                  <a:pt x="25285" y="96688"/>
                                </a:cubicBezTo>
                                <a:cubicBezTo>
                                  <a:pt x="26238" y="94783"/>
                                  <a:pt x="26238" y="92878"/>
                                  <a:pt x="24333" y="92878"/>
                                </a:cubicBezTo>
                                <a:cubicBezTo>
                                  <a:pt x="23380" y="92878"/>
                                  <a:pt x="23380" y="93830"/>
                                  <a:pt x="23380" y="95735"/>
                                </a:cubicBezTo>
                                <a:cubicBezTo>
                                  <a:pt x="23380" y="95735"/>
                                  <a:pt x="23380" y="96688"/>
                                  <a:pt x="25285" y="96688"/>
                                </a:cubicBezTo>
                                <a:close/>
                                <a:moveTo>
                                  <a:pt x="31953" y="140503"/>
                                </a:moveTo>
                                <a:cubicBezTo>
                                  <a:pt x="30048" y="139551"/>
                                  <a:pt x="31000" y="141455"/>
                                  <a:pt x="29095" y="142408"/>
                                </a:cubicBezTo>
                                <a:lnTo>
                                  <a:pt x="29095" y="142408"/>
                                </a:lnTo>
                                <a:cubicBezTo>
                                  <a:pt x="29095" y="140503"/>
                                  <a:pt x="28143" y="138598"/>
                                  <a:pt x="27190" y="137645"/>
                                </a:cubicBezTo>
                                <a:cubicBezTo>
                                  <a:pt x="27190" y="137645"/>
                                  <a:pt x="26238" y="136693"/>
                                  <a:pt x="26238" y="136693"/>
                                </a:cubicBezTo>
                                <a:cubicBezTo>
                                  <a:pt x="25285" y="136693"/>
                                  <a:pt x="25285" y="137645"/>
                                  <a:pt x="25285" y="138598"/>
                                </a:cubicBezTo>
                                <a:cubicBezTo>
                                  <a:pt x="25285" y="141455"/>
                                  <a:pt x="27190" y="142408"/>
                                  <a:pt x="29095" y="142408"/>
                                </a:cubicBezTo>
                                <a:cubicBezTo>
                                  <a:pt x="29095" y="143360"/>
                                  <a:pt x="29095" y="145266"/>
                                  <a:pt x="31000" y="145266"/>
                                </a:cubicBezTo>
                                <a:cubicBezTo>
                                  <a:pt x="31953" y="145266"/>
                                  <a:pt x="31953" y="144313"/>
                                  <a:pt x="31953" y="143360"/>
                                </a:cubicBezTo>
                                <a:cubicBezTo>
                                  <a:pt x="31953" y="141455"/>
                                  <a:pt x="32905" y="140503"/>
                                  <a:pt x="31953" y="140503"/>
                                </a:cubicBezTo>
                                <a:close/>
                                <a:moveTo>
                                  <a:pt x="25285" y="119548"/>
                                </a:moveTo>
                                <a:cubicBezTo>
                                  <a:pt x="25285" y="118595"/>
                                  <a:pt x="25285" y="119548"/>
                                  <a:pt x="25285" y="119548"/>
                                </a:cubicBezTo>
                                <a:cubicBezTo>
                                  <a:pt x="24333" y="120501"/>
                                  <a:pt x="25285" y="120501"/>
                                  <a:pt x="25285" y="120501"/>
                                </a:cubicBezTo>
                                <a:cubicBezTo>
                                  <a:pt x="25285" y="120501"/>
                                  <a:pt x="26238" y="120501"/>
                                  <a:pt x="25285" y="119548"/>
                                </a:cubicBezTo>
                                <a:cubicBezTo>
                                  <a:pt x="26238" y="119548"/>
                                  <a:pt x="26238" y="119548"/>
                                  <a:pt x="25285" y="119548"/>
                                </a:cubicBezTo>
                                <a:close/>
                                <a:moveTo>
                                  <a:pt x="25285" y="72876"/>
                                </a:moveTo>
                                <a:cubicBezTo>
                                  <a:pt x="25285" y="71923"/>
                                  <a:pt x="26238" y="71923"/>
                                  <a:pt x="25285" y="72876"/>
                                </a:cubicBezTo>
                                <a:cubicBezTo>
                                  <a:pt x="26238" y="72876"/>
                                  <a:pt x="26238" y="72876"/>
                                  <a:pt x="26238" y="72876"/>
                                </a:cubicBezTo>
                                <a:cubicBezTo>
                                  <a:pt x="26238" y="72876"/>
                                  <a:pt x="26238" y="72876"/>
                                  <a:pt x="25285" y="72876"/>
                                </a:cubicBezTo>
                                <a:cubicBezTo>
                                  <a:pt x="26238" y="72876"/>
                                  <a:pt x="25285" y="72876"/>
                                  <a:pt x="25285" y="72876"/>
                                </a:cubicBezTo>
                                <a:close/>
                                <a:moveTo>
                                  <a:pt x="25285" y="30966"/>
                                </a:moveTo>
                                <a:cubicBezTo>
                                  <a:pt x="25285" y="30966"/>
                                  <a:pt x="26238" y="30966"/>
                                  <a:pt x="25285" y="30966"/>
                                </a:cubicBezTo>
                                <a:cubicBezTo>
                                  <a:pt x="26238" y="30966"/>
                                  <a:pt x="26238" y="30966"/>
                                  <a:pt x="26238" y="30966"/>
                                </a:cubicBezTo>
                                <a:cubicBezTo>
                                  <a:pt x="27190" y="30013"/>
                                  <a:pt x="26238" y="30013"/>
                                  <a:pt x="25285" y="30966"/>
                                </a:cubicBezTo>
                                <a:cubicBezTo>
                                  <a:pt x="26238" y="30013"/>
                                  <a:pt x="25285" y="30013"/>
                                  <a:pt x="25285" y="30966"/>
                                </a:cubicBezTo>
                                <a:close/>
                                <a:moveTo>
                                  <a:pt x="28143" y="128120"/>
                                </a:moveTo>
                                <a:cubicBezTo>
                                  <a:pt x="28143" y="129073"/>
                                  <a:pt x="29095" y="130026"/>
                                  <a:pt x="30048" y="130026"/>
                                </a:cubicBezTo>
                                <a:cubicBezTo>
                                  <a:pt x="30048" y="130026"/>
                                  <a:pt x="31000" y="130026"/>
                                  <a:pt x="30048" y="129073"/>
                                </a:cubicBezTo>
                                <a:cubicBezTo>
                                  <a:pt x="30048" y="129073"/>
                                  <a:pt x="29095" y="128120"/>
                                  <a:pt x="28143" y="128120"/>
                                </a:cubicBezTo>
                                <a:cubicBezTo>
                                  <a:pt x="28143" y="128120"/>
                                  <a:pt x="28143" y="128120"/>
                                  <a:pt x="28143" y="128120"/>
                                </a:cubicBezTo>
                                <a:close/>
                                <a:moveTo>
                                  <a:pt x="29095" y="124310"/>
                                </a:moveTo>
                                <a:cubicBezTo>
                                  <a:pt x="30048" y="124310"/>
                                  <a:pt x="30048" y="123358"/>
                                  <a:pt x="30048" y="122405"/>
                                </a:cubicBezTo>
                                <a:cubicBezTo>
                                  <a:pt x="30048" y="122405"/>
                                  <a:pt x="30048" y="121453"/>
                                  <a:pt x="29095" y="121453"/>
                                </a:cubicBezTo>
                                <a:cubicBezTo>
                                  <a:pt x="28143" y="122405"/>
                                  <a:pt x="28143" y="123358"/>
                                  <a:pt x="29095" y="124310"/>
                                </a:cubicBezTo>
                                <a:cubicBezTo>
                                  <a:pt x="28143" y="124310"/>
                                  <a:pt x="28143" y="124310"/>
                                  <a:pt x="29095" y="124310"/>
                                </a:cubicBezTo>
                                <a:close/>
                                <a:moveTo>
                                  <a:pt x="28143" y="68113"/>
                                </a:moveTo>
                                <a:lnTo>
                                  <a:pt x="31000" y="68113"/>
                                </a:lnTo>
                                <a:cubicBezTo>
                                  <a:pt x="31000" y="68113"/>
                                  <a:pt x="30048" y="70970"/>
                                  <a:pt x="29095" y="70970"/>
                                </a:cubicBezTo>
                                <a:cubicBezTo>
                                  <a:pt x="29095" y="71923"/>
                                  <a:pt x="28143" y="68113"/>
                                  <a:pt x="28143" y="68113"/>
                                </a:cubicBezTo>
                                <a:close/>
                                <a:moveTo>
                                  <a:pt x="29095" y="134788"/>
                                </a:moveTo>
                                <a:cubicBezTo>
                                  <a:pt x="29095" y="135741"/>
                                  <a:pt x="29095" y="135741"/>
                                  <a:pt x="30048" y="135741"/>
                                </a:cubicBezTo>
                                <a:cubicBezTo>
                                  <a:pt x="31000" y="135741"/>
                                  <a:pt x="31953" y="134788"/>
                                  <a:pt x="31953" y="133835"/>
                                </a:cubicBezTo>
                                <a:cubicBezTo>
                                  <a:pt x="31953" y="132883"/>
                                  <a:pt x="31000" y="132883"/>
                                  <a:pt x="31000" y="132883"/>
                                </a:cubicBezTo>
                                <a:cubicBezTo>
                                  <a:pt x="29095" y="133835"/>
                                  <a:pt x="29095" y="133835"/>
                                  <a:pt x="29095" y="134788"/>
                                </a:cubicBezTo>
                                <a:close/>
                                <a:moveTo>
                                  <a:pt x="29095" y="98593"/>
                                </a:moveTo>
                                <a:cubicBezTo>
                                  <a:pt x="29095" y="98593"/>
                                  <a:pt x="29095" y="99545"/>
                                  <a:pt x="29095" y="98593"/>
                                </a:cubicBezTo>
                                <a:cubicBezTo>
                                  <a:pt x="30048" y="98593"/>
                                  <a:pt x="30048" y="97641"/>
                                  <a:pt x="30048" y="96688"/>
                                </a:cubicBezTo>
                                <a:lnTo>
                                  <a:pt x="30048" y="96688"/>
                                </a:lnTo>
                                <a:lnTo>
                                  <a:pt x="31000" y="95735"/>
                                </a:lnTo>
                                <a:cubicBezTo>
                                  <a:pt x="31000" y="95735"/>
                                  <a:pt x="31000" y="94783"/>
                                  <a:pt x="31000" y="94783"/>
                                </a:cubicBezTo>
                                <a:cubicBezTo>
                                  <a:pt x="31000" y="94783"/>
                                  <a:pt x="31000" y="93830"/>
                                  <a:pt x="30048" y="94783"/>
                                </a:cubicBezTo>
                                <a:cubicBezTo>
                                  <a:pt x="30048" y="94783"/>
                                  <a:pt x="30048" y="95735"/>
                                  <a:pt x="30048" y="95735"/>
                                </a:cubicBezTo>
                                <a:cubicBezTo>
                                  <a:pt x="30048" y="95735"/>
                                  <a:pt x="30048" y="96688"/>
                                  <a:pt x="30048" y="96688"/>
                                </a:cubicBezTo>
                                <a:cubicBezTo>
                                  <a:pt x="30048" y="97641"/>
                                  <a:pt x="29095" y="97641"/>
                                  <a:pt x="29095" y="98593"/>
                                </a:cubicBezTo>
                                <a:close/>
                                <a:moveTo>
                                  <a:pt x="30048" y="37633"/>
                                </a:moveTo>
                                <a:cubicBezTo>
                                  <a:pt x="30048" y="37633"/>
                                  <a:pt x="30048" y="37633"/>
                                  <a:pt x="30048" y="37633"/>
                                </a:cubicBezTo>
                                <a:cubicBezTo>
                                  <a:pt x="31000" y="36680"/>
                                  <a:pt x="30048" y="36680"/>
                                  <a:pt x="30048" y="37633"/>
                                </a:cubicBezTo>
                                <a:cubicBezTo>
                                  <a:pt x="30048" y="36680"/>
                                  <a:pt x="30048" y="36680"/>
                                  <a:pt x="30048" y="37633"/>
                                </a:cubicBezTo>
                                <a:lnTo>
                                  <a:pt x="30048" y="37633"/>
                                </a:lnTo>
                                <a:close/>
                                <a:moveTo>
                                  <a:pt x="33858" y="59541"/>
                                </a:moveTo>
                                <a:cubicBezTo>
                                  <a:pt x="32905" y="60493"/>
                                  <a:pt x="31953" y="59541"/>
                                  <a:pt x="31000" y="60493"/>
                                </a:cubicBezTo>
                                <a:cubicBezTo>
                                  <a:pt x="31000" y="61445"/>
                                  <a:pt x="31000" y="62398"/>
                                  <a:pt x="31953" y="63351"/>
                                </a:cubicBezTo>
                                <a:cubicBezTo>
                                  <a:pt x="32905" y="65255"/>
                                  <a:pt x="33858" y="63351"/>
                                  <a:pt x="34810" y="63351"/>
                                </a:cubicBezTo>
                                <a:lnTo>
                                  <a:pt x="36715" y="63351"/>
                                </a:lnTo>
                                <a:cubicBezTo>
                                  <a:pt x="37668" y="63351"/>
                                  <a:pt x="38620" y="63351"/>
                                  <a:pt x="38620" y="62398"/>
                                </a:cubicBezTo>
                                <a:cubicBezTo>
                                  <a:pt x="38620" y="62398"/>
                                  <a:pt x="37668" y="61445"/>
                                  <a:pt x="37668" y="61445"/>
                                </a:cubicBezTo>
                                <a:cubicBezTo>
                                  <a:pt x="35763" y="60493"/>
                                  <a:pt x="34810" y="59541"/>
                                  <a:pt x="33858" y="59541"/>
                                </a:cubicBezTo>
                                <a:close/>
                                <a:moveTo>
                                  <a:pt x="33858" y="124310"/>
                                </a:moveTo>
                                <a:cubicBezTo>
                                  <a:pt x="34810" y="124310"/>
                                  <a:pt x="35763" y="124310"/>
                                  <a:pt x="35763" y="123358"/>
                                </a:cubicBezTo>
                                <a:cubicBezTo>
                                  <a:pt x="35763" y="122405"/>
                                  <a:pt x="34810" y="122405"/>
                                  <a:pt x="33858" y="121453"/>
                                </a:cubicBezTo>
                                <a:cubicBezTo>
                                  <a:pt x="32905" y="120501"/>
                                  <a:pt x="32905" y="122405"/>
                                  <a:pt x="32905" y="122405"/>
                                </a:cubicBezTo>
                                <a:cubicBezTo>
                                  <a:pt x="31953" y="124310"/>
                                  <a:pt x="32905" y="124310"/>
                                  <a:pt x="33858" y="124310"/>
                                </a:cubicBezTo>
                                <a:close/>
                                <a:moveTo>
                                  <a:pt x="38620" y="133835"/>
                                </a:moveTo>
                                <a:cubicBezTo>
                                  <a:pt x="37668" y="131930"/>
                                  <a:pt x="35763" y="130978"/>
                                  <a:pt x="33858" y="129073"/>
                                </a:cubicBezTo>
                                <a:cubicBezTo>
                                  <a:pt x="33858" y="129073"/>
                                  <a:pt x="32905" y="128120"/>
                                  <a:pt x="31953" y="129073"/>
                                </a:cubicBezTo>
                                <a:cubicBezTo>
                                  <a:pt x="31000" y="130026"/>
                                  <a:pt x="31000" y="130026"/>
                                  <a:pt x="31000" y="130978"/>
                                </a:cubicBezTo>
                                <a:cubicBezTo>
                                  <a:pt x="31000" y="133835"/>
                                  <a:pt x="34810" y="134788"/>
                                  <a:pt x="34810" y="138598"/>
                                </a:cubicBezTo>
                                <a:cubicBezTo>
                                  <a:pt x="34810" y="138598"/>
                                  <a:pt x="34810" y="138598"/>
                                  <a:pt x="35763" y="138598"/>
                                </a:cubicBezTo>
                                <a:cubicBezTo>
                                  <a:pt x="38620" y="138598"/>
                                  <a:pt x="39573" y="135741"/>
                                  <a:pt x="38620" y="133835"/>
                                </a:cubicBezTo>
                                <a:close/>
                                <a:moveTo>
                                  <a:pt x="34810" y="30013"/>
                                </a:moveTo>
                                <a:lnTo>
                                  <a:pt x="34810" y="30013"/>
                                </a:lnTo>
                                <a:lnTo>
                                  <a:pt x="35763" y="28108"/>
                                </a:lnTo>
                                <a:cubicBezTo>
                                  <a:pt x="35763" y="27155"/>
                                  <a:pt x="36715" y="27155"/>
                                  <a:pt x="35763" y="27155"/>
                                </a:cubicBezTo>
                                <a:cubicBezTo>
                                  <a:pt x="34810" y="27155"/>
                                  <a:pt x="33858" y="28108"/>
                                  <a:pt x="32905" y="28108"/>
                                </a:cubicBezTo>
                                <a:cubicBezTo>
                                  <a:pt x="31953" y="29060"/>
                                  <a:pt x="33858" y="29060"/>
                                  <a:pt x="34810" y="30013"/>
                                </a:cubicBezTo>
                                <a:close/>
                                <a:moveTo>
                                  <a:pt x="34810" y="147170"/>
                                </a:moveTo>
                                <a:cubicBezTo>
                                  <a:pt x="34810" y="146218"/>
                                  <a:pt x="34810" y="146218"/>
                                  <a:pt x="33858" y="146218"/>
                                </a:cubicBezTo>
                                <a:cubicBezTo>
                                  <a:pt x="32905" y="146218"/>
                                  <a:pt x="32905" y="146218"/>
                                  <a:pt x="32905" y="147170"/>
                                </a:cubicBezTo>
                                <a:cubicBezTo>
                                  <a:pt x="32905" y="147170"/>
                                  <a:pt x="32905" y="147170"/>
                                  <a:pt x="34810" y="147170"/>
                                </a:cubicBezTo>
                                <a:cubicBezTo>
                                  <a:pt x="34810" y="147170"/>
                                  <a:pt x="34810" y="147170"/>
                                  <a:pt x="34810" y="147170"/>
                                </a:cubicBezTo>
                                <a:close/>
                                <a:moveTo>
                                  <a:pt x="34810" y="34776"/>
                                </a:moveTo>
                                <a:cubicBezTo>
                                  <a:pt x="34810" y="34776"/>
                                  <a:pt x="32905" y="35728"/>
                                  <a:pt x="34810" y="36680"/>
                                </a:cubicBezTo>
                                <a:cubicBezTo>
                                  <a:pt x="35763" y="36680"/>
                                  <a:pt x="36715" y="36680"/>
                                  <a:pt x="36715" y="35728"/>
                                </a:cubicBezTo>
                                <a:cubicBezTo>
                                  <a:pt x="36715" y="33823"/>
                                  <a:pt x="36715" y="30966"/>
                                  <a:pt x="34810" y="30013"/>
                                </a:cubicBezTo>
                                <a:cubicBezTo>
                                  <a:pt x="34810" y="31918"/>
                                  <a:pt x="35763" y="33823"/>
                                  <a:pt x="34810" y="34776"/>
                                </a:cubicBezTo>
                                <a:close/>
                                <a:moveTo>
                                  <a:pt x="37668" y="103355"/>
                                </a:moveTo>
                                <a:cubicBezTo>
                                  <a:pt x="38620" y="103355"/>
                                  <a:pt x="38620" y="102403"/>
                                  <a:pt x="38620" y="101451"/>
                                </a:cubicBezTo>
                                <a:cubicBezTo>
                                  <a:pt x="37668" y="99545"/>
                                  <a:pt x="36715" y="99545"/>
                                  <a:pt x="34810" y="98593"/>
                                </a:cubicBezTo>
                                <a:cubicBezTo>
                                  <a:pt x="34810" y="98593"/>
                                  <a:pt x="33858" y="99545"/>
                                  <a:pt x="33858" y="99545"/>
                                </a:cubicBezTo>
                                <a:cubicBezTo>
                                  <a:pt x="34810" y="101451"/>
                                  <a:pt x="35763" y="102403"/>
                                  <a:pt x="37668" y="103355"/>
                                </a:cubicBezTo>
                                <a:close/>
                                <a:moveTo>
                                  <a:pt x="35763" y="58588"/>
                                </a:moveTo>
                                <a:cubicBezTo>
                                  <a:pt x="35763" y="58588"/>
                                  <a:pt x="36715" y="58588"/>
                                  <a:pt x="35763" y="58588"/>
                                </a:cubicBezTo>
                                <a:cubicBezTo>
                                  <a:pt x="36715" y="57635"/>
                                  <a:pt x="35763" y="56683"/>
                                  <a:pt x="35763" y="56683"/>
                                </a:cubicBezTo>
                                <a:cubicBezTo>
                                  <a:pt x="34810" y="56683"/>
                                  <a:pt x="34810" y="57635"/>
                                  <a:pt x="35763" y="58588"/>
                                </a:cubicBezTo>
                                <a:cubicBezTo>
                                  <a:pt x="34810" y="58588"/>
                                  <a:pt x="34810" y="58588"/>
                                  <a:pt x="35763" y="58588"/>
                                </a:cubicBezTo>
                                <a:close/>
                                <a:moveTo>
                                  <a:pt x="40525" y="120501"/>
                                </a:moveTo>
                                <a:cubicBezTo>
                                  <a:pt x="40525" y="119548"/>
                                  <a:pt x="39573" y="119548"/>
                                  <a:pt x="39573" y="119548"/>
                                </a:cubicBezTo>
                                <a:cubicBezTo>
                                  <a:pt x="39573" y="119548"/>
                                  <a:pt x="37668" y="119548"/>
                                  <a:pt x="37668" y="120501"/>
                                </a:cubicBezTo>
                                <a:cubicBezTo>
                                  <a:pt x="37668" y="120501"/>
                                  <a:pt x="38620" y="121453"/>
                                  <a:pt x="39573" y="121453"/>
                                </a:cubicBezTo>
                                <a:cubicBezTo>
                                  <a:pt x="39573" y="120501"/>
                                  <a:pt x="40525" y="121453"/>
                                  <a:pt x="40525" y="120501"/>
                                </a:cubicBezTo>
                                <a:close/>
                                <a:moveTo>
                                  <a:pt x="40525" y="152885"/>
                                </a:moveTo>
                                <a:lnTo>
                                  <a:pt x="40525" y="152885"/>
                                </a:lnTo>
                                <a:cubicBezTo>
                                  <a:pt x="39573" y="151933"/>
                                  <a:pt x="39573" y="152885"/>
                                  <a:pt x="38620" y="152885"/>
                                </a:cubicBezTo>
                                <a:cubicBezTo>
                                  <a:pt x="38620" y="152885"/>
                                  <a:pt x="39573" y="152885"/>
                                  <a:pt x="40525" y="152885"/>
                                </a:cubicBezTo>
                                <a:lnTo>
                                  <a:pt x="40525" y="152885"/>
                                </a:lnTo>
                                <a:close/>
                                <a:moveTo>
                                  <a:pt x="40525" y="69066"/>
                                </a:moveTo>
                                <a:lnTo>
                                  <a:pt x="40525" y="69066"/>
                                </a:lnTo>
                                <a:cubicBezTo>
                                  <a:pt x="40525" y="68113"/>
                                  <a:pt x="40525" y="67160"/>
                                  <a:pt x="40525" y="67160"/>
                                </a:cubicBezTo>
                                <a:cubicBezTo>
                                  <a:pt x="39573" y="68113"/>
                                  <a:pt x="39573" y="68113"/>
                                  <a:pt x="40525" y="69066"/>
                                </a:cubicBezTo>
                                <a:cubicBezTo>
                                  <a:pt x="39573" y="69066"/>
                                  <a:pt x="39573" y="70018"/>
                                  <a:pt x="40525" y="69066"/>
                                </a:cubicBezTo>
                                <a:close/>
                                <a:moveTo>
                                  <a:pt x="40525" y="106213"/>
                                </a:moveTo>
                                <a:cubicBezTo>
                                  <a:pt x="40525" y="105260"/>
                                  <a:pt x="40525" y="105260"/>
                                  <a:pt x="40525" y="106213"/>
                                </a:cubicBezTo>
                                <a:cubicBezTo>
                                  <a:pt x="39573" y="105260"/>
                                  <a:pt x="39573" y="105260"/>
                                  <a:pt x="39573" y="106213"/>
                                </a:cubicBezTo>
                                <a:cubicBezTo>
                                  <a:pt x="39573" y="106213"/>
                                  <a:pt x="39573" y="107166"/>
                                  <a:pt x="40525" y="106213"/>
                                </a:cubicBezTo>
                                <a:cubicBezTo>
                                  <a:pt x="40525" y="107166"/>
                                  <a:pt x="40525" y="106213"/>
                                  <a:pt x="40525" y="106213"/>
                                </a:cubicBezTo>
                                <a:close/>
                                <a:moveTo>
                                  <a:pt x="43383" y="70018"/>
                                </a:moveTo>
                                <a:cubicBezTo>
                                  <a:pt x="43383" y="70018"/>
                                  <a:pt x="43383" y="70018"/>
                                  <a:pt x="43383" y="70018"/>
                                </a:cubicBezTo>
                                <a:lnTo>
                                  <a:pt x="43383" y="70018"/>
                                </a:lnTo>
                                <a:cubicBezTo>
                                  <a:pt x="43383" y="69066"/>
                                  <a:pt x="43383" y="69066"/>
                                  <a:pt x="43383" y="70018"/>
                                </a:cubicBezTo>
                                <a:cubicBezTo>
                                  <a:pt x="43383" y="70018"/>
                                  <a:pt x="43383" y="70018"/>
                                  <a:pt x="43383" y="70018"/>
                                </a:cubicBezTo>
                                <a:close/>
                                <a:moveTo>
                                  <a:pt x="44335" y="139551"/>
                                </a:moveTo>
                                <a:cubicBezTo>
                                  <a:pt x="44335" y="138598"/>
                                  <a:pt x="44335" y="138598"/>
                                  <a:pt x="44335" y="139551"/>
                                </a:cubicBezTo>
                                <a:cubicBezTo>
                                  <a:pt x="43383" y="139551"/>
                                  <a:pt x="43383" y="139551"/>
                                  <a:pt x="44335" y="139551"/>
                                </a:cubicBezTo>
                                <a:lnTo>
                                  <a:pt x="44335" y="139551"/>
                                </a:lnTo>
                                <a:lnTo>
                                  <a:pt x="44335" y="139551"/>
                                </a:lnTo>
                                <a:close/>
                                <a:moveTo>
                                  <a:pt x="47193" y="29060"/>
                                </a:moveTo>
                                <a:cubicBezTo>
                                  <a:pt x="47193" y="28108"/>
                                  <a:pt x="46240" y="28108"/>
                                  <a:pt x="46240" y="28108"/>
                                </a:cubicBezTo>
                                <a:cubicBezTo>
                                  <a:pt x="45288" y="28108"/>
                                  <a:pt x="45288" y="28108"/>
                                  <a:pt x="45288" y="29060"/>
                                </a:cubicBezTo>
                                <a:cubicBezTo>
                                  <a:pt x="44335" y="29060"/>
                                  <a:pt x="45288" y="30013"/>
                                  <a:pt x="47193" y="29060"/>
                                </a:cubicBezTo>
                                <a:cubicBezTo>
                                  <a:pt x="46240" y="30013"/>
                                  <a:pt x="47193" y="30013"/>
                                  <a:pt x="47193" y="29060"/>
                                </a:cubicBezTo>
                                <a:close/>
                                <a:moveTo>
                                  <a:pt x="50050" y="52873"/>
                                </a:moveTo>
                                <a:cubicBezTo>
                                  <a:pt x="50050" y="51920"/>
                                  <a:pt x="49098" y="51920"/>
                                  <a:pt x="48145" y="51920"/>
                                </a:cubicBezTo>
                                <a:cubicBezTo>
                                  <a:pt x="48145" y="51920"/>
                                  <a:pt x="47193" y="51920"/>
                                  <a:pt x="47193" y="52873"/>
                                </a:cubicBezTo>
                                <a:cubicBezTo>
                                  <a:pt x="47193" y="52873"/>
                                  <a:pt x="48145" y="53826"/>
                                  <a:pt x="50050" y="52873"/>
                                </a:cubicBezTo>
                                <a:cubicBezTo>
                                  <a:pt x="49098" y="53826"/>
                                  <a:pt x="49098" y="52873"/>
                                  <a:pt x="50050" y="52873"/>
                                </a:cubicBezTo>
                                <a:close/>
                                <a:moveTo>
                                  <a:pt x="50050" y="38585"/>
                                </a:moveTo>
                                <a:lnTo>
                                  <a:pt x="50050" y="38585"/>
                                </a:lnTo>
                                <a:lnTo>
                                  <a:pt x="49098" y="38585"/>
                                </a:lnTo>
                                <a:cubicBezTo>
                                  <a:pt x="49098" y="38585"/>
                                  <a:pt x="49098" y="39538"/>
                                  <a:pt x="50050" y="38585"/>
                                </a:cubicBezTo>
                                <a:cubicBezTo>
                                  <a:pt x="50050" y="38585"/>
                                  <a:pt x="50050" y="38585"/>
                                  <a:pt x="50050" y="38585"/>
                                </a:cubicBezTo>
                                <a:close/>
                                <a:moveTo>
                                  <a:pt x="51955" y="75733"/>
                                </a:moveTo>
                                <a:cubicBezTo>
                                  <a:pt x="51955" y="80495"/>
                                  <a:pt x="52908" y="80495"/>
                                  <a:pt x="57670" y="80495"/>
                                </a:cubicBezTo>
                                <a:cubicBezTo>
                                  <a:pt x="63385" y="80495"/>
                                  <a:pt x="64338" y="79543"/>
                                  <a:pt x="70053" y="80495"/>
                                </a:cubicBezTo>
                                <a:cubicBezTo>
                                  <a:pt x="71005" y="80495"/>
                                  <a:pt x="71958" y="80495"/>
                                  <a:pt x="72910" y="80495"/>
                                </a:cubicBezTo>
                                <a:cubicBezTo>
                                  <a:pt x="76720" y="81448"/>
                                  <a:pt x="83388" y="80495"/>
                                  <a:pt x="88150" y="80495"/>
                                </a:cubicBezTo>
                                <a:cubicBezTo>
                                  <a:pt x="92913" y="80495"/>
                                  <a:pt x="94818" y="79543"/>
                                  <a:pt x="94818" y="73828"/>
                                </a:cubicBezTo>
                                <a:cubicBezTo>
                                  <a:pt x="94818" y="62398"/>
                                  <a:pt x="94818" y="50968"/>
                                  <a:pt x="93865" y="39538"/>
                                </a:cubicBezTo>
                                <a:cubicBezTo>
                                  <a:pt x="92913" y="31918"/>
                                  <a:pt x="91008" y="25251"/>
                                  <a:pt x="87198" y="18583"/>
                                </a:cubicBezTo>
                                <a:cubicBezTo>
                                  <a:pt x="86245" y="15726"/>
                                  <a:pt x="84340" y="13820"/>
                                  <a:pt x="83388" y="11916"/>
                                </a:cubicBezTo>
                                <a:cubicBezTo>
                                  <a:pt x="79578" y="8105"/>
                                  <a:pt x="74815" y="7153"/>
                                  <a:pt x="70053" y="10010"/>
                                </a:cubicBezTo>
                                <a:cubicBezTo>
                                  <a:pt x="67195" y="11916"/>
                                  <a:pt x="64338" y="14773"/>
                                  <a:pt x="62433" y="17630"/>
                                </a:cubicBezTo>
                                <a:cubicBezTo>
                                  <a:pt x="59575" y="23345"/>
                                  <a:pt x="56718" y="29060"/>
                                  <a:pt x="55765" y="34776"/>
                                </a:cubicBezTo>
                                <a:cubicBezTo>
                                  <a:pt x="52908" y="49063"/>
                                  <a:pt x="51955" y="62398"/>
                                  <a:pt x="51955" y="75733"/>
                                </a:cubicBezTo>
                                <a:close/>
                                <a:moveTo>
                                  <a:pt x="111010" y="128120"/>
                                </a:moveTo>
                                <a:cubicBezTo>
                                  <a:pt x="111010" y="127168"/>
                                  <a:pt x="110058" y="125263"/>
                                  <a:pt x="109105" y="125263"/>
                                </a:cubicBezTo>
                                <a:cubicBezTo>
                                  <a:pt x="106248" y="127168"/>
                                  <a:pt x="106248" y="126216"/>
                                  <a:pt x="105295" y="123358"/>
                                </a:cubicBezTo>
                                <a:cubicBezTo>
                                  <a:pt x="105295" y="123358"/>
                                  <a:pt x="103390" y="123358"/>
                                  <a:pt x="102438" y="123358"/>
                                </a:cubicBezTo>
                                <a:cubicBezTo>
                                  <a:pt x="101485" y="123358"/>
                                  <a:pt x="102438" y="124310"/>
                                  <a:pt x="102438" y="124310"/>
                                </a:cubicBezTo>
                                <a:cubicBezTo>
                                  <a:pt x="102438" y="127168"/>
                                  <a:pt x="109105" y="128120"/>
                                  <a:pt x="106248" y="130026"/>
                                </a:cubicBezTo>
                                <a:cubicBezTo>
                                  <a:pt x="107200" y="130978"/>
                                  <a:pt x="107200" y="132883"/>
                                  <a:pt x="108153" y="131930"/>
                                </a:cubicBezTo>
                                <a:cubicBezTo>
                                  <a:pt x="109105" y="130978"/>
                                  <a:pt x="110058" y="129073"/>
                                  <a:pt x="111010" y="128120"/>
                                </a:cubicBezTo>
                                <a:close/>
                                <a:moveTo>
                                  <a:pt x="102438" y="47158"/>
                                </a:moveTo>
                                <a:cubicBezTo>
                                  <a:pt x="102438" y="47158"/>
                                  <a:pt x="103390" y="47158"/>
                                  <a:pt x="103390" y="47158"/>
                                </a:cubicBezTo>
                                <a:lnTo>
                                  <a:pt x="104343" y="46205"/>
                                </a:lnTo>
                                <a:cubicBezTo>
                                  <a:pt x="104343" y="46205"/>
                                  <a:pt x="103390" y="46205"/>
                                  <a:pt x="102438" y="47158"/>
                                </a:cubicBezTo>
                                <a:cubicBezTo>
                                  <a:pt x="102438" y="46205"/>
                                  <a:pt x="102438" y="47158"/>
                                  <a:pt x="102438" y="47158"/>
                                </a:cubicBezTo>
                                <a:close/>
                                <a:moveTo>
                                  <a:pt x="104343" y="41443"/>
                                </a:moveTo>
                                <a:cubicBezTo>
                                  <a:pt x="106248" y="43348"/>
                                  <a:pt x="105295" y="44301"/>
                                  <a:pt x="105295" y="46205"/>
                                </a:cubicBezTo>
                                <a:lnTo>
                                  <a:pt x="108153" y="45253"/>
                                </a:lnTo>
                                <a:cubicBezTo>
                                  <a:pt x="107200" y="44301"/>
                                  <a:pt x="107200" y="42395"/>
                                  <a:pt x="107200" y="41443"/>
                                </a:cubicBezTo>
                                <a:cubicBezTo>
                                  <a:pt x="107200" y="40491"/>
                                  <a:pt x="107200" y="39538"/>
                                  <a:pt x="106248" y="39538"/>
                                </a:cubicBezTo>
                                <a:cubicBezTo>
                                  <a:pt x="106248" y="39538"/>
                                  <a:pt x="105295" y="39538"/>
                                  <a:pt x="105295" y="39538"/>
                                </a:cubicBezTo>
                                <a:cubicBezTo>
                                  <a:pt x="103390" y="39538"/>
                                  <a:pt x="103390" y="40491"/>
                                  <a:pt x="104343" y="41443"/>
                                </a:cubicBezTo>
                                <a:close/>
                                <a:moveTo>
                                  <a:pt x="105295" y="30966"/>
                                </a:moveTo>
                                <a:cubicBezTo>
                                  <a:pt x="106248" y="30966"/>
                                  <a:pt x="106248" y="30966"/>
                                  <a:pt x="106248" y="30013"/>
                                </a:cubicBezTo>
                                <a:cubicBezTo>
                                  <a:pt x="106248" y="29060"/>
                                  <a:pt x="106248" y="29060"/>
                                  <a:pt x="105295" y="29060"/>
                                </a:cubicBezTo>
                                <a:cubicBezTo>
                                  <a:pt x="104343" y="29060"/>
                                  <a:pt x="104343" y="29060"/>
                                  <a:pt x="103390" y="30013"/>
                                </a:cubicBezTo>
                                <a:cubicBezTo>
                                  <a:pt x="103390" y="30013"/>
                                  <a:pt x="104343" y="30966"/>
                                  <a:pt x="105295" y="30966"/>
                                </a:cubicBezTo>
                                <a:close/>
                                <a:moveTo>
                                  <a:pt x="105295" y="117643"/>
                                </a:moveTo>
                                <a:cubicBezTo>
                                  <a:pt x="107200" y="118595"/>
                                  <a:pt x="108153" y="121453"/>
                                  <a:pt x="109105" y="123358"/>
                                </a:cubicBezTo>
                                <a:cubicBezTo>
                                  <a:pt x="109105" y="124310"/>
                                  <a:pt x="110058" y="124310"/>
                                  <a:pt x="110058" y="123358"/>
                                </a:cubicBezTo>
                                <a:cubicBezTo>
                                  <a:pt x="111010" y="120501"/>
                                  <a:pt x="112915" y="120501"/>
                                  <a:pt x="114820" y="118595"/>
                                </a:cubicBezTo>
                                <a:cubicBezTo>
                                  <a:pt x="115773" y="119548"/>
                                  <a:pt x="115773" y="120501"/>
                                  <a:pt x="114820" y="121453"/>
                                </a:cubicBezTo>
                                <a:cubicBezTo>
                                  <a:pt x="113868" y="122405"/>
                                  <a:pt x="113868" y="124310"/>
                                  <a:pt x="114820" y="125263"/>
                                </a:cubicBezTo>
                                <a:cubicBezTo>
                                  <a:pt x="113868" y="125263"/>
                                  <a:pt x="112915" y="125263"/>
                                  <a:pt x="112915" y="126216"/>
                                </a:cubicBezTo>
                                <a:cubicBezTo>
                                  <a:pt x="111963" y="128120"/>
                                  <a:pt x="113868" y="129073"/>
                                  <a:pt x="114820" y="129073"/>
                                </a:cubicBezTo>
                                <a:cubicBezTo>
                                  <a:pt x="115773" y="129073"/>
                                  <a:pt x="117678" y="130978"/>
                                  <a:pt x="117678" y="128120"/>
                                </a:cubicBezTo>
                                <a:cubicBezTo>
                                  <a:pt x="117678" y="126216"/>
                                  <a:pt x="117678" y="124310"/>
                                  <a:pt x="119583" y="125263"/>
                                </a:cubicBezTo>
                                <a:cubicBezTo>
                                  <a:pt x="120535" y="124310"/>
                                  <a:pt x="120535" y="124310"/>
                                  <a:pt x="120535" y="123358"/>
                                </a:cubicBezTo>
                                <a:cubicBezTo>
                                  <a:pt x="119583" y="123358"/>
                                  <a:pt x="119583" y="123358"/>
                                  <a:pt x="119583" y="122405"/>
                                </a:cubicBezTo>
                                <a:cubicBezTo>
                                  <a:pt x="119583" y="121453"/>
                                  <a:pt x="121488" y="119548"/>
                                  <a:pt x="121488" y="118595"/>
                                </a:cubicBezTo>
                                <a:cubicBezTo>
                                  <a:pt x="121488" y="118595"/>
                                  <a:pt x="121488" y="116691"/>
                                  <a:pt x="121488" y="117643"/>
                                </a:cubicBezTo>
                                <a:cubicBezTo>
                                  <a:pt x="119583" y="119548"/>
                                  <a:pt x="117678" y="116691"/>
                                  <a:pt x="115773" y="118595"/>
                                </a:cubicBezTo>
                                <a:cubicBezTo>
                                  <a:pt x="113868" y="117643"/>
                                  <a:pt x="115773" y="115738"/>
                                  <a:pt x="115773" y="113833"/>
                                </a:cubicBezTo>
                                <a:cubicBezTo>
                                  <a:pt x="115773" y="111928"/>
                                  <a:pt x="118630" y="110976"/>
                                  <a:pt x="117678" y="110023"/>
                                </a:cubicBezTo>
                                <a:cubicBezTo>
                                  <a:pt x="116725" y="109070"/>
                                  <a:pt x="115773" y="111928"/>
                                  <a:pt x="113868" y="111928"/>
                                </a:cubicBezTo>
                                <a:cubicBezTo>
                                  <a:pt x="113868" y="110976"/>
                                  <a:pt x="112915" y="110976"/>
                                  <a:pt x="112915" y="110976"/>
                                </a:cubicBezTo>
                                <a:cubicBezTo>
                                  <a:pt x="112915" y="110976"/>
                                  <a:pt x="112915" y="111928"/>
                                  <a:pt x="112915" y="111928"/>
                                </a:cubicBezTo>
                                <a:cubicBezTo>
                                  <a:pt x="112915" y="111928"/>
                                  <a:pt x="113868" y="111928"/>
                                  <a:pt x="113868" y="111928"/>
                                </a:cubicBezTo>
                                <a:cubicBezTo>
                                  <a:pt x="114820" y="113833"/>
                                  <a:pt x="111963" y="114785"/>
                                  <a:pt x="112915" y="117643"/>
                                </a:cubicBezTo>
                                <a:cubicBezTo>
                                  <a:pt x="112915" y="118595"/>
                                  <a:pt x="112915" y="118595"/>
                                  <a:pt x="112915" y="119548"/>
                                </a:cubicBezTo>
                                <a:cubicBezTo>
                                  <a:pt x="111963" y="119548"/>
                                  <a:pt x="111963" y="119548"/>
                                  <a:pt x="111010" y="118595"/>
                                </a:cubicBezTo>
                                <a:cubicBezTo>
                                  <a:pt x="110058" y="118595"/>
                                  <a:pt x="109105" y="117643"/>
                                  <a:pt x="108153" y="117643"/>
                                </a:cubicBezTo>
                                <a:cubicBezTo>
                                  <a:pt x="107200" y="116691"/>
                                  <a:pt x="107200" y="115738"/>
                                  <a:pt x="106248" y="117643"/>
                                </a:cubicBezTo>
                                <a:cubicBezTo>
                                  <a:pt x="105295" y="116691"/>
                                  <a:pt x="105295" y="117643"/>
                                  <a:pt x="105295" y="117643"/>
                                </a:cubicBezTo>
                                <a:close/>
                                <a:moveTo>
                                  <a:pt x="111010" y="50968"/>
                                </a:moveTo>
                                <a:cubicBezTo>
                                  <a:pt x="111010" y="50968"/>
                                  <a:pt x="110058" y="50968"/>
                                  <a:pt x="111010" y="50968"/>
                                </a:cubicBezTo>
                                <a:cubicBezTo>
                                  <a:pt x="111010" y="53826"/>
                                  <a:pt x="110058" y="53826"/>
                                  <a:pt x="109105" y="53826"/>
                                </a:cubicBezTo>
                                <a:cubicBezTo>
                                  <a:pt x="107200" y="52873"/>
                                  <a:pt x="106248" y="53826"/>
                                  <a:pt x="107200" y="55730"/>
                                </a:cubicBezTo>
                                <a:cubicBezTo>
                                  <a:pt x="108153" y="57635"/>
                                  <a:pt x="107200" y="58588"/>
                                  <a:pt x="106248" y="59541"/>
                                </a:cubicBezTo>
                                <a:cubicBezTo>
                                  <a:pt x="105295" y="61445"/>
                                  <a:pt x="107200" y="64303"/>
                                  <a:pt x="108153" y="64303"/>
                                </a:cubicBezTo>
                                <a:cubicBezTo>
                                  <a:pt x="111010" y="61445"/>
                                  <a:pt x="111010" y="65255"/>
                                  <a:pt x="112915" y="65255"/>
                                </a:cubicBezTo>
                                <a:lnTo>
                                  <a:pt x="112915" y="65255"/>
                                </a:lnTo>
                                <a:cubicBezTo>
                                  <a:pt x="113868" y="66208"/>
                                  <a:pt x="114820" y="67160"/>
                                  <a:pt x="114820" y="69066"/>
                                </a:cubicBezTo>
                                <a:cubicBezTo>
                                  <a:pt x="114820" y="70970"/>
                                  <a:pt x="115773" y="73828"/>
                                  <a:pt x="117678" y="73828"/>
                                </a:cubicBezTo>
                                <a:cubicBezTo>
                                  <a:pt x="119583" y="73828"/>
                                  <a:pt x="123393" y="74780"/>
                                  <a:pt x="124345" y="70970"/>
                                </a:cubicBezTo>
                                <a:cubicBezTo>
                                  <a:pt x="124345" y="70018"/>
                                  <a:pt x="125298" y="70018"/>
                                  <a:pt x="124345" y="69066"/>
                                </a:cubicBezTo>
                                <a:cubicBezTo>
                                  <a:pt x="123393" y="68113"/>
                                  <a:pt x="123393" y="68113"/>
                                  <a:pt x="122440" y="69066"/>
                                </a:cubicBezTo>
                                <a:cubicBezTo>
                                  <a:pt x="121488" y="70970"/>
                                  <a:pt x="118630" y="70018"/>
                                  <a:pt x="117678" y="70970"/>
                                </a:cubicBezTo>
                                <a:cubicBezTo>
                                  <a:pt x="116725" y="70970"/>
                                  <a:pt x="116725" y="70970"/>
                                  <a:pt x="115773" y="70970"/>
                                </a:cubicBezTo>
                                <a:cubicBezTo>
                                  <a:pt x="115773" y="70970"/>
                                  <a:pt x="115773" y="70018"/>
                                  <a:pt x="115773" y="70018"/>
                                </a:cubicBezTo>
                                <a:cubicBezTo>
                                  <a:pt x="118630" y="70018"/>
                                  <a:pt x="118630" y="67160"/>
                                  <a:pt x="120535" y="66208"/>
                                </a:cubicBezTo>
                                <a:cubicBezTo>
                                  <a:pt x="120535" y="65255"/>
                                  <a:pt x="121488" y="65255"/>
                                  <a:pt x="121488" y="64303"/>
                                </a:cubicBezTo>
                                <a:cubicBezTo>
                                  <a:pt x="121488" y="64303"/>
                                  <a:pt x="120535" y="64303"/>
                                  <a:pt x="120535" y="64303"/>
                                </a:cubicBezTo>
                                <a:cubicBezTo>
                                  <a:pt x="119583" y="64303"/>
                                  <a:pt x="117678" y="64303"/>
                                  <a:pt x="116725" y="65255"/>
                                </a:cubicBezTo>
                                <a:cubicBezTo>
                                  <a:pt x="115773" y="65255"/>
                                  <a:pt x="114820" y="66208"/>
                                  <a:pt x="114820" y="65255"/>
                                </a:cubicBezTo>
                                <a:cubicBezTo>
                                  <a:pt x="114820" y="63351"/>
                                  <a:pt x="113868" y="63351"/>
                                  <a:pt x="112915" y="63351"/>
                                </a:cubicBezTo>
                                <a:cubicBezTo>
                                  <a:pt x="111963" y="63351"/>
                                  <a:pt x="111010" y="62398"/>
                                  <a:pt x="111963" y="61445"/>
                                </a:cubicBezTo>
                                <a:cubicBezTo>
                                  <a:pt x="111963" y="60493"/>
                                  <a:pt x="112915" y="61445"/>
                                  <a:pt x="113868" y="61445"/>
                                </a:cubicBezTo>
                                <a:cubicBezTo>
                                  <a:pt x="114820" y="61445"/>
                                  <a:pt x="116725" y="62398"/>
                                  <a:pt x="117678" y="60493"/>
                                </a:cubicBezTo>
                                <a:cubicBezTo>
                                  <a:pt x="118630" y="58588"/>
                                  <a:pt x="115773" y="59541"/>
                                  <a:pt x="114820" y="58588"/>
                                </a:cubicBezTo>
                                <a:cubicBezTo>
                                  <a:pt x="114820" y="58588"/>
                                  <a:pt x="113868" y="58588"/>
                                  <a:pt x="113868" y="57635"/>
                                </a:cubicBezTo>
                                <a:cubicBezTo>
                                  <a:pt x="113868" y="56683"/>
                                  <a:pt x="114820" y="56683"/>
                                  <a:pt x="115773" y="56683"/>
                                </a:cubicBezTo>
                                <a:cubicBezTo>
                                  <a:pt x="116725" y="56683"/>
                                  <a:pt x="118630" y="55730"/>
                                  <a:pt x="117678" y="54778"/>
                                </a:cubicBezTo>
                                <a:cubicBezTo>
                                  <a:pt x="115773" y="49063"/>
                                  <a:pt x="112915" y="54778"/>
                                  <a:pt x="111010" y="50968"/>
                                </a:cubicBezTo>
                                <a:close/>
                                <a:moveTo>
                                  <a:pt x="107200" y="68113"/>
                                </a:moveTo>
                                <a:cubicBezTo>
                                  <a:pt x="106248" y="68113"/>
                                  <a:pt x="106248" y="68113"/>
                                  <a:pt x="107200" y="68113"/>
                                </a:cubicBezTo>
                                <a:lnTo>
                                  <a:pt x="107200" y="68113"/>
                                </a:lnTo>
                                <a:cubicBezTo>
                                  <a:pt x="106248" y="68113"/>
                                  <a:pt x="106248" y="68113"/>
                                  <a:pt x="107200" y="68113"/>
                                </a:cubicBezTo>
                                <a:cubicBezTo>
                                  <a:pt x="107200" y="69066"/>
                                  <a:pt x="107200" y="68113"/>
                                  <a:pt x="107200" y="68113"/>
                                </a:cubicBezTo>
                                <a:close/>
                                <a:moveTo>
                                  <a:pt x="107200" y="48110"/>
                                </a:moveTo>
                                <a:cubicBezTo>
                                  <a:pt x="108153" y="49063"/>
                                  <a:pt x="109105" y="48110"/>
                                  <a:pt x="110058" y="47158"/>
                                </a:cubicBezTo>
                                <a:cubicBezTo>
                                  <a:pt x="111010" y="46205"/>
                                  <a:pt x="111963" y="47158"/>
                                  <a:pt x="112915" y="47158"/>
                                </a:cubicBezTo>
                                <a:cubicBezTo>
                                  <a:pt x="111963" y="44301"/>
                                  <a:pt x="110058" y="46205"/>
                                  <a:pt x="108153" y="45253"/>
                                </a:cubicBezTo>
                                <a:cubicBezTo>
                                  <a:pt x="107200" y="46205"/>
                                  <a:pt x="106248" y="47158"/>
                                  <a:pt x="107200" y="48110"/>
                                </a:cubicBezTo>
                                <a:close/>
                                <a:moveTo>
                                  <a:pt x="111963" y="70970"/>
                                </a:moveTo>
                                <a:cubicBezTo>
                                  <a:pt x="111963" y="70970"/>
                                  <a:pt x="111963" y="70970"/>
                                  <a:pt x="111963" y="70970"/>
                                </a:cubicBezTo>
                                <a:cubicBezTo>
                                  <a:pt x="111963" y="69066"/>
                                  <a:pt x="111010" y="68113"/>
                                  <a:pt x="110058" y="69066"/>
                                </a:cubicBezTo>
                                <a:cubicBezTo>
                                  <a:pt x="109105" y="70018"/>
                                  <a:pt x="108153" y="71923"/>
                                  <a:pt x="110058" y="72876"/>
                                </a:cubicBezTo>
                                <a:cubicBezTo>
                                  <a:pt x="111010" y="74780"/>
                                  <a:pt x="111010" y="71923"/>
                                  <a:pt x="111963" y="70970"/>
                                </a:cubicBezTo>
                                <a:close/>
                                <a:moveTo>
                                  <a:pt x="112915" y="43348"/>
                                </a:moveTo>
                                <a:cubicBezTo>
                                  <a:pt x="113868" y="43348"/>
                                  <a:pt x="114820" y="45253"/>
                                  <a:pt x="115773" y="43348"/>
                                </a:cubicBezTo>
                                <a:cubicBezTo>
                                  <a:pt x="116725" y="42395"/>
                                  <a:pt x="114820" y="42395"/>
                                  <a:pt x="113868" y="41443"/>
                                </a:cubicBezTo>
                                <a:cubicBezTo>
                                  <a:pt x="111963" y="39538"/>
                                  <a:pt x="113868" y="38585"/>
                                  <a:pt x="113868" y="37633"/>
                                </a:cubicBezTo>
                                <a:cubicBezTo>
                                  <a:pt x="114820" y="36680"/>
                                  <a:pt x="115773" y="35728"/>
                                  <a:pt x="113868" y="34776"/>
                                </a:cubicBezTo>
                                <a:cubicBezTo>
                                  <a:pt x="112915" y="33823"/>
                                  <a:pt x="111010" y="33823"/>
                                  <a:pt x="110058" y="34776"/>
                                </a:cubicBezTo>
                                <a:cubicBezTo>
                                  <a:pt x="109105" y="34776"/>
                                  <a:pt x="110058" y="36680"/>
                                  <a:pt x="110058" y="37633"/>
                                </a:cubicBezTo>
                                <a:cubicBezTo>
                                  <a:pt x="110058" y="37633"/>
                                  <a:pt x="110058" y="38585"/>
                                  <a:pt x="110058" y="38585"/>
                                </a:cubicBezTo>
                                <a:cubicBezTo>
                                  <a:pt x="109105" y="43348"/>
                                  <a:pt x="109105" y="43348"/>
                                  <a:pt x="112915" y="43348"/>
                                </a:cubicBezTo>
                                <a:close/>
                                <a:moveTo>
                                  <a:pt x="111010" y="139551"/>
                                </a:moveTo>
                                <a:cubicBezTo>
                                  <a:pt x="111010" y="138598"/>
                                  <a:pt x="111010" y="138598"/>
                                  <a:pt x="110058" y="138598"/>
                                </a:cubicBezTo>
                                <a:cubicBezTo>
                                  <a:pt x="109105" y="138598"/>
                                  <a:pt x="109105" y="138598"/>
                                  <a:pt x="109105" y="139551"/>
                                </a:cubicBezTo>
                                <a:cubicBezTo>
                                  <a:pt x="109105" y="139551"/>
                                  <a:pt x="109105" y="140503"/>
                                  <a:pt x="111010" y="139551"/>
                                </a:cubicBezTo>
                                <a:cubicBezTo>
                                  <a:pt x="110058" y="140503"/>
                                  <a:pt x="111010" y="140503"/>
                                  <a:pt x="111010" y="139551"/>
                                </a:cubicBezTo>
                                <a:close/>
                                <a:moveTo>
                                  <a:pt x="111963" y="133835"/>
                                </a:moveTo>
                                <a:cubicBezTo>
                                  <a:pt x="111963" y="133835"/>
                                  <a:pt x="111963" y="132883"/>
                                  <a:pt x="111963" y="133835"/>
                                </a:cubicBezTo>
                                <a:cubicBezTo>
                                  <a:pt x="111010" y="132883"/>
                                  <a:pt x="110058" y="133835"/>
                                  <a:pt x="110058" y="133835"/>
                                </a:cubicBezTo>
                                <a:cubicBezTo>
                                  <a:pt x="110058" y="133835"/>
                                  <a:pt x="111010" y="133835"/>
                                  <a:pt x="111963" y="133835"/>
                                </a:cubicBezTo>
                                <a:cubicBezTo>
                                  <a:pt x="111010" y="134788"/>
                                  <a:pt x="111963" y="133835"/>
                                  <a:pt x="111963" y="133835"/>
                                </a:cubicBezTo>
                                <a:close/>
                                <a:moveTo>
                                  <a:pt x="111010" y="66208"/>
                                </a:moveTo>
                                <a:cubicBezTo>
                                  <a:pt x="111963" y="66208"/>
                                  <a:pt x="111963" y="65255"/>
                                  <a:pt x="111963" y="64303"/>
                                </a:cubicBezTo>
                                <a:cubicBezTo>
                                  <a:pt x="111010" y="65255"/>
                                  <a:pt x="111010" y="65255"/>
                                  <a:pt x="111010" y="66208"/>
                                </a:cubicBezTo>
                                <a:cubicBezTo>
                                  <a:pt x="111010" y="66208"/>
                                  <a:pt x="111010" y="66208"/>
                                  <a:pt x="111010" y="66208"/>
                                </a:cubicBezTo>
                                <a:close/>
                                <a:moveTo>
                                  <a:pt x="112915" y="71923"/>
                                </a:moveTo>
                                <a:cubicBezTo>
                                  <a:pt x="112915" y="71923"/>
                                  <a:pt x="112915" y="70970"/>
                                  <a:pt x="112915" y="71923"/>
                                </a:cubicBezTo>
                                <a:cubicBezTo>
                                  <a:pt x="111963" y="71923"/>
                                  <a:pt x="111963" y="71923"/>
                                  <a:pt x="112915" y="71923"/>
                                </a:cubicBezTo>
                                <a:lnTo>
                                  <a:pt x="112915" y="74780"/>
                                </a:lnTo>
                                <a:cubicBezTo>
                                  <a:pt x="112915" y="74780"/>
                                  <a:pt x="113868" y="74780"/>
                                  <a:pt x="113868" y="73828"/>
                                </a:cubicBezTo>
                                <a:cubicBezTo>
                                  <a:pt x="114820" y="72876"/>
                                  <a:pt x="113868" y="72876"/>
                                  <a:pt x="112915" y="71923"/>
                                </a:cubicBezTo>
                                <a:close/>
                                <a:moveTo>
                                  <a:pt x="112915" y="49063"/>
                                </a:moveTo>
                                <a:cubicBezTo>
                                  <a:pt x="112915" y="50016"/>
                                  <a:pt x="112915" y="50016"/>
                                  <a:pt x="113868" y="50016"/>
                                </a:cubicBezTo>
                                <a:cubicBezTo>
                                  <a:pt x="113868" y="50016"/>
                                  <a:pt x="113868" y="49063"/>
                                  <a:pt x="112915" y="49063"/>
                                </a:cubicBezTo>
                                <a:lnTo>
                                  <a:pt x="112915" y="47158"/>
                                </a:lnTo>
                                <a:lnTo>
                                  <a:pt x="112915" y="49063"/>
                                </a:lnTo>
                                <a:close/>
                                <a:moveTo>
                                  <a:pt x="115773" y="123358"/>
                                </a:moveTo>
                                <a:cubicBezTo>
                                  <a:pt x="115773" y="122405"/>
                                  <a:pt x="115773" y="121453"/>
                                  <a:pt x="117678" y="121453"/>
                                </a:cubicBezTo>
                                <a:cubicBezTo>
                                  <a:pt x="117678" y="121453"/>
                                  <a:pt x="118630" y="121453"/>
                                  <a:pt x="118630" y="122405"/>
                                </a:cubicBezTo>
                                <a:cubicBezTo>
                                  <a:pt x="118630" y="123358"/>
                                  <a:pt x="117678" y="123358"/>
                                  <a:pt x="115773" y="123358"/>
                                </a:cubicBezTo>
                                <a:cubicBezTo>
                                  <a:pt x="116725" y="124310"/>
                                  <a:pt x="115773" y="124310"/>
                                  <a:pt x="115773" y="123358"/>
                                </a:cubicBezTo>
                                <a:close/>
                                <a:moveTo>
                                  <a:pt x="119583" y="73828"/>
                                </a:moveTo>
                                <a:cubicBezTo>
                                  <a:pt x="118630" y="73828"/>
                                  <a:pt x="116725" y="73828"/>
                                  <a:pt x="116725" y="75733"/>
                                </a:cubicBezTo>
                                <a:cubicBezTo>
                                  <a:pt x="116725" y="76685"/>
                                  <a:pt x="117678" y="76685"/>
                                  <a:pt x="118630" y="76685"/>
                                </a:cubicBezTo>
                                <a:cubicBezTo>
                                  <a:pt x="119583" y="76685"/>
                                  <a:pt x="121488" y="76685"/>
                                  <a:pt x="121488" y="75733"/>
                                </a:cubicBezTo>
                                <a:cubicBezTo>
                                  <a:pt x="122440" y="73828"/>
                                  <a:pt x="120535" y="74780"/>
                                  <a:pt x="119583" y="73828"/>
                                </a:cubicBezTo>
                                <a:close/>
                                <a:moveTo>
                                  <a:pt x="120535" y="139551"/>
                                </a:moveTo>
                                <a:cubicBezTo>
                                  <a:pt x="120535" y="138598"/>
                                  <a:pt x="120535" y="137645"/>
                                  <a:pt x="118630" y="137645"/>
                                </a:cubicBezTo>
                                <a:cubicBezTo>
                                  <a:pt x="118630" y="137645"/>
                                  <a:pt x="117678" y="137645"/>
                                  <a:pt x="117678" y="138598"/>
                                </a:cubicBezTo>
                                <a:cubicBezTo>
                                  <a:pt x="117678" y="139551"/>
                                  <a:pt x="118630" y="139551"/>
                                  <a:pt x="120535" y="139551"/>
                                </a:cubicBezTo>
                                <a:cubicBezTo>
                                  <a:pt x="119583" y="140503"/>
                                  <a:pt x="120535" y="140503"/>
                                  <a:pt x="120535" y="139551"/>
                                </a:cubicBezTo>
                                <a:close/>
                                <a:moveTo>
                                  <a:pt x="117678" y="48110"/>
                                </a:moveTo>
                                <a:cubicBezTo>
                                  <a:pt x="117678" y="49063"/>
                                  <a:pt x="118630" y="49063"/>
                                  <a:pt x="119583" y="49063"/>
                                </a:cubicBezTo>
                                <a:cubicBezTo>
                                  <a:pt x="120535" y="49063"/>
                                  <a:pt x="120535" y="49063"/>
                                  <a:pt x="120535" y="48110"/>
                                </a:cubicBezTo>
                                <a:cubicBezTo>
                                  <a:pt x="120535" y="47158"/>
                                  <a:pt x="119583" y="46205"/>
                                  <a:pt x="118630" y="46205"/>
                                </a:cubicBezTo>
                                <a:cubicBezTo>
                                  <a:pt x="118630" y="46205"/>
                                  <a:pt x="117678" y="47158"/>
                                  <a:pt x="117678" y="48110"/>
                                </a:cubicBezTo>
                                <a:close/>
                                <a:moveTo>
                                  <a:pt x="118630" y="38585"/>
                                </a:moveTo>
                                <a:cubicBezTo>
                                  <a:pt x="119583" y="38585"/>
                                  <a:pt x="119583" y="38585"/>
                                  <a:pt x="120535" y="37633"/>
                                </a:cubicBezTo>
                                <a:cubicBezTo>
                                  <a:pt x="120535" y="36680"/>
                                  <a:pt x="120535" y="36680"/>
                                  <a:pt x="120535" y="36680"/>
                                </a:cubicBezTo>
                                <a:cubicBezTo>
                                  <a:pt x="118630" y="36680"/>
                                  <a:pt x="118630" y="37633"/>
                                  <a:pt x="118630" y="38585"/>
                                </a:cubicBezTo>
                                <a:lnTo>
                                  <a:pt x="118630" y="38585"/>
                                </a:lnTo>
                                <a:close/>
                                <a:moveTo>
                                  <a:pt x="120535" y="54778"/>
                                </a:moveTo>
                                <a:cubicBezTo>
                                  <a:pt x="120535" y="54778"/>
                                  <a:pt x="119583" y="55730"/>
                                  <a:pt x="120535" y="54778"/>
                                </a:cubicBezTo>
                                <a:lnTo>
                                  <a:pt x="123393" y="58588"/>
                                </a:lnTo>
                                <a:cubicBezTo>
                                  <a:pt x="123393" y="58588"/>
                                  <a:pt x="123393" y="57635"/>
                                  <a:pt x="123393" y="57635"/>
                                </a:cubicBezTo>
                                <a:cubicBezTo>
                                  <a:pt x="123393" y="56683"/>
                                  <a:pt x="122440" y="55730"/>
                                  <a:pt x="120535" y="54778"/>
                                </a:cubicBezTo>
                                <a:close/>
                                <a:moveTo>
                                  <a:pt x="122440" y="131930"/>
                                </a:moveTo>
                                <a:cubicBezTo>
                                  <a:pt x="122440" y="131930"/>
                                  <a:pt x="122440" y="131930"/>
                                  <a:pt x="122440" y="131930"/>
                                </a:cubicBezTo>
                                <a:cubicBezTo>
                                  <a:pt x="123393" y="131930"/>
                                  <a:pt x="123393" y="131930"/>
                                  <a:pt x="122440" y="131930"/>
                                </a:cubicBezTo>
                                <a:cubicBezTo>
                                  <a:pt x="123393" y="131930"/>
                                  <a:pt x="123393" y="131930"/>
                                  <a:pt x="122440" y="131930"/>
                                </a:cubicBezTo>
                                <a:cubicBezTo>
                                  <a:pt x="122440" y="131930"/>
                                  <a:pt x="122440" y="131930"/>
                                  <a:pt x="122440" y="131930"/>
                                </a:cubicBezTo>
                                <a:close/>
                                <a:moveTo>
                                  <a:pt x="122440" y="129073"/>
                                </a:moveTo>
                                <a:cubicBezTo>
                                  <a:pt x="122440" y="129073"/>
                                  <a:pt x="123393" y="130026"/>
                                  <a:pt x="123393" y="130026"/>
                                </a:cubicBezTo>
                                <a:cubicBezTo>
                                  <a:pt x="124345" y="130026"/>
                                  <a:pt x="124345" y="130026"/>
                                  <a:pt x="124345" y="129073"/>
                                </a:cubicBezTo>
                                <a:cubicBezTo>
                                  <a:pt x="123393" y="129073"/>
                                  <a:pt x="123393" y="129073"/>
                                  <a:pt x="122440" y="129073"/>
                                </a:cubicBezTo>
                                <a:cubicBezTo>
                                  <a:pt x="122440" y="128120"/>
                                  <a:pt x="122440" y="129073"/>
                                  <a:pt x="122440" y="129073"/>
                                </a:cubicBezTo>
                                <a:close/>
                                <a:moveTo>
                                  <a:pt x="123393" y="124310"/>
                                </a:moveTo>
                                <a:cubicBezTo>
                                  <a:pt x="123393" y="124310"/>
                                  <a:pt x="124345" y="124310"/>
                                  <a:pt x="123393" y="124310"/>
                                </a:cubicBezTo>
                                <a:cubicBezTo>
                                  <a:pt x="126250" y="125263"/>
                                  <a:pt x="127203" y="124310"/>
                                  <a:pt x="128155" y="122405"/>
                                </a:cubicBezTo>
                                <a:cubicBezTo>
                                  <a:pt x="129108" y="121453"/>
                                  <a:pt x="126250" y="122405"/>
                                  <a:pt x="124345" y="121453"/>
                                </a:cubicBezTo>
                                <a:cubicBezTo>
                                  <a:pt x="123393" y="122405"/>
                                  <a:pt x="123393" y="123358"/>
                                  <a:pt x="123393" y="124310"/>
                                </a:cubicBezTo>
                                <a:close/>
                                <a:moveTo>
                                  <a:pt x="123393" y="48110"/>
                                </a:moveTo>
                                <a:cubicBezTo>
                                  <a:pt x="123393" y="48110"/>
                                  <a:pt x="124345" y="49063"/>
                                  <a:pt x="124345" y="49063"/>
                                </a:cubicBezTo>
                                <a:cubicBezTo>
                                  <a:pt x="124345" y="49063"/>
                                  <a:pt x="125298" y="49063"/>
                                  <a:pt x="125298" y="49063"/>
                                </a:cubicBezTo>
                                <a:cubicBezTo>
                                  <a:pt x="125298" y="48110"/>
                                  <a:pt x="125298" y="47158"/>
                                  <a:pt x="123393" y="48110"/>
                                </a:cubicBezTo>
                                <a:cubicBezTo>
                                  <a:pt x="123393" y="47158"/>
                                  <a:pt x="123393" y="47158"/>
                                  <a:pt x="123393" y="48110"/>
                                </a:cubicBezTo>
                                <a:close/>
                                <a:moveTo>
                                  <a:pt x="125298" y="72876"/>
                                </a:moveTo>
                                <a:cubicBezTo>
                                  <a:pt x="125298" y="71923"/>
                                  <a:pt x="125298" y="71923"/>
                                  <a:pt x="125298" y="72876"/>
                                </a:cubicBezTo>
                                <a:cubicBezTo>
                                  <a:pt x="124345" y="71923"/>
                                  <a:pt x="124345" y="72876"/>
                                  <a:pt x="124345" y="72876"/>
                                </a:cubicBezTo>
                                <a:cubicBezTo>
                                  <a:pt x="124345" y="72876"/>
                                  <a:pt x="124345" y="72876"/>
                                  <a:pt x="125298" y="72876"/>
                                </a:cubicBezTo>
                                <a:cubicBezTo>
                                  <a:pt x="125298" y="72876"/>
                                  <a:pt x="125298" y="72876"/>
                                  <a:pt x="125298" y="72876"/>
                                </a:cubicBezTo>
                                <a:close/>
                                <a:moveTo>
                                  <a:pt x="126250" y="60493"/>
                                </a:moveTo>
                                <a:cubicBezTo>
                                  <a:pt x="126250" y="60493"/>
                                  <a:pt x="126250" y="59541"/>
                                  <a:pt x="126250" y="60493"/>
                                </a:cubicBezTo>
                                <a:lnTo>
                                  <a:pt x="124345" y="61445"/>
                                </a:lnTo>
                                <a:cubicBezTo>
                                  <a:pt x="124345" y="61445"/>
                                  <a:pt x="124345" y="62398"/>
                                  <a:pt x="125298" y="62398"/>
                                </a:cubicBezTo>
                                <a:cubicBezTo>
                                  <a:pt x="126250" y="61445"/>
                                  <a:pt x="126250" y="61445"/>
                                  <a:pt x="126250" y="60493"/>
                                </a:cubicBezTo>
                                <a:close/>
                                <a:moveTo>
                                  <a:pt x="125298" y="54778"/>
                                </a:moveTo>
                                <a:cubicBezTo>
                                  <a:pt x="125298" y="55730"/>
                                  <a:pt x="126250" y="55730"/>
                                  <a:pt x="127203" y="55730"/>
                                </a:cubicBezTo>
                                <a:cubicBezTo>
                                  <a:pt x="127203" y="55730"/>
                                  <a:pt x="128155" y="55730"/>
                                  <a:pt x="128155" y="54778"/>
                                </a:cubicBezTo>
                                <a:cubicBezTo>
                                  <a:pt x="127203" y="54778"/>
                                  <a:pt x="127203" y="53826"/>
                                  <a:pt x="125298" y="54778"/>
                                </a:cubicBezTo>
                                <a:cubicBezTo>
                                  <a:pt x="126250" y="54778"/>
                                  <a:pt x="125298" y="54778"/>
                                  <a:pt x="125298" y="54778"/>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7" name="Freeform 97"/>
                        <wps:cNvSpPr/>
                        <wps:spPr>
                          <a:xfrm>
                            <a:off x="413580" y="87009"/>
                            <a:ext cx="161015" cy="181451"/>
                          </a:xfrm>
                          <a:custGeom>
                            <a:avLst/>
                            <a:gdLst>
                              <a:gd name="connsiteX0" fmla="*/ 161016 w 161015"/>
                              <a:gd name="connsiteY0" fmla="*/ 119063 h 181451"/>
                              <a:gd name="connsiteX1" fmla="*/ 157206 w 161015"/>
                              <a:gd name="connsiteY1" fmla="*/ 152400 h 181451"/>
                              <a:gd name="connsiteX2" fmla="*/ 141966 w 161015"/>
                              <a:gd name="connsiteY2" fmla="*/ 174308 h 181451"/>
                              <a:gd name="connsiteX3" fmla="*/ 94341 w 161015"/>
                              <a:gd name="connsiteY3" fmla="*/ 173355 h 181451"/>
                              <a:gd name="connsiteX4" fmla="*/ 89578 w 161015"/>
                              <a:gd name="connsiteY4" fmla="*/ 167640 h 181451"/>
                              <a:gd name="connsiteX5" fmla="*/ 81958 w 161015"/>
                              <a:gd name="connsiteY5" fmla="*/ 166688 h 181451"/>
                              <a:gd name="connsiteX6" fmla="*/ 56241 w 161015"/>
                              <a:gd name="connsiteY6" fmla="*/ 180022 h 181451"/>
                              <a:gd name="connsiteX7" fmla="*/ 29571 w 161015"/>
                              <a:gd name="connsiteY7" fmla="*/ 180022 h 181451"/>
                              <a:gd name="connsiteX8" fmla="*/ 2901 w 161015"/>
                              <a:gd name="connsiteY8" fmla="*/ 156210 h 181451"/>
                              <a:gd name="connsiteX9" fmla="*/ 2901 w 161015"/>
                              <a:gd name="connsiteY9" fmla="*/ 121920 h 181451"/>
                              <a:gd name="connsiteX10" fmla="*/ 10521 w 161015"/>
                              <a:gd name="connsiteY10" fmla="*/ 108585 h 181451"/>
                              <a:gd name="connsiteX11" fmla="*/ 48621 w 161015"/>
                              <a:gd name="connsiteY11" fmla="*/ 84772 h 181451"/>
                              <a:gd name="connsiteX12" fmla="*/ 69576 w 161015"/>
                              <a:gd name="connsiteY12" fmla="*/ 75247 h 181451"/>
                              <a:gd name="connsiteX13" fmla="*/ 81958 w 161015"/>
                              <a:gd name="connsiteY13" fmla="*/ 56197 h 181451"/>
                              <a:gd name="connsiteX14" fmla="*/ 81006 w 161015"/>
                              <a:gd name="connsiteY14" fmla="*/ 22860 h 181451"/>
                              <a:gd name="connsiteX15" fmla="*/ 64813 w 161015"/>
                              <a:gd name="connsiteY15" fmla="*/ 8572 h 181451"/>
                              <a:gd name="connsiteX16" fmla="*/ 39096 w 161015"/>
                              <a:gd name="connsiteY16" fmla="*/ 17145 h 181451"/>
                              <a:gd name="connsiteX17" fmla="*/ 36238 w 161015"/>
                              <a:gd name="connsiteY17" fmla="*/ 26670 h 181451"/>
                              <a:gd name="connsiteX18" fmla="*/ 41001 w 161015"/>
                              <a:gd name="connsiteY18" fmla="*/ 30480 h 181451"/>
                              <a:gd name="connsiteX19" fmla="*/ 59098 w 161015"/>
                              <a:gd name="connsiteY19" fmla="*/ 46672 h 181451"/>
                              <a:gd name="connsiteX20" fmla="*/ 26713 w 161015"/>
                              <a:gd name="connsiteY20" fmla="*/ 71438 h 181451"/>
                              <a:gd name="connsiteX21" fmla="*/ 10521 w 161015"/>
                              <a:gd name="connsiteY21" fmla="*/ 51435 h 181451"/>
                              <a:gd name="connsiteX22" fmla="*/ 19093 w 161015"/>
                              <a:gd name="connsiteY22" fmla="*/ 20003 h 181451"/>
                              <a:gd name="connsiteX23" fmla="*/ 55288 w 161015"/>
                              <a:gd name="connsiteY23" fmla="*/ 953 h 181451"/>
                              <a:gd name="connsiteX24" fmla="*/ 97198 w 161015"/>
                              <a:gd name="connsiteY24" fmla="*/ 3810 h 181451"/>
                              <a:gd name="connsiteX25" fmla="*/ 126726 w 161015"/>
                              <a:gd name="connsiteY25" fmla="*/ 26670 h 181451"/>
                              <a:gd name="connsiteX26" fmla="*/ 132441 w 161015"/>
                              <a:gd name="connsiteY26" fmla="*/ 55245 h 181451"/>
                              <a:gd name="connsiteX27" fmla="*/ 131488 w 161015"/>
                              <a:gd name="connsiteY27" fmla="*/ 63818 h 181451"/>
                              <a:gd name="connsiteX28" fmla="*/ 130536 w 161015"/>
                              <a:gd name="connsiteY28" fmla="*/ 81915 h 181451"/>
                              <a:gd name="connsiteX29" fmla="*/ 131488 w 161015"/>
                              <a:gd name="connsiteY29" fmla="*/ 93345 h 181451"/>
                              <a:gd name="connsiteX30" fmla="*/ 131488 w 161015"/>
                              <a:gd name="connsiteY30" fmla="*/ 140018 h 181451"/>
                              <a:gd name="connsiteX31" fmla="*/ 132441 w 161015"/>
                              <a:gd name="connsiteY31" fmla="*/ 152400 h 181451"/>
                              <a:gd name="connsiteX32" fmla="*/ 134346 w 161015"/>
                              <a:gd name="connsiteY32" fmla="*/ 157163 h 181451"/>
                              <a:gd name="connsiteX33" fmla="*/ 144823 w 161015"/>
                              <a:gd name="connsiteY33" fmla="*/ 158115 h 181451"/>
                              <a:gd name="connsiteX34" fmla="*/ 151491 w 161015"/>
                              <a:gd name="connsiteY34" fmla="*/ 139065 h 181451"/>
                              <a:gd name="connsiteX35" fmla="*/ 152443 w 161015"/>
                              <a:gd name="connsiteY35" fmla="*/ 121920 h 181451"/>
                              <a:gd name="connsiteX36" fmla="*/ 158158 w 161015"/>
                              <a:gd name="connsiteY36" fmla="*/ 116205 h 181451"/>
                              <a:gd name="connsiteX37" fmla="*/ 161016 w 161015"/>
                              <a:gd name="connsiteY37" fmla="*/ 119063 h 181451"/>
                              <a:gd name="connsiteX38" fmla="*/ 9568 w 161015"/>
                              <a:gd name="connsiteY38" fmla="*/ 145733 h 181451"/>
                              <a:gd name="connsiteX39" fmla="*/ 6711 w 161015"/>
                              <a:gd name="connsiteY39" fmla="*/ 146685 h 181451"/>
                              <a:gd name="connsiteX40" fmla="*/ 7663 w 161015"/>
                              <a:gd name="connsiteY40" fmla="*/ 148590 h 181451"/>
                              <a:gd name="connsiteX41" fmla="*/ 9568 w 161015"/>
                              <a:gd name="connsiteY41" fmla="*/ 145733 h 181451"/>
                              <a:gd name="connsiteX42" fmla="*/ 9568 w 161015"/>
                              <a:gd name="connsiteY42" fmla="*/ 145733 h 181451"/>
                              <a:gd name="connsiteX43" fmla="*/ 26713 w 161015"/>
                              <a:gd name="connsiteY43" fmla="*/ 144780 h 181451"/>
                              <a:gd name="connsiteX44" fmla="*/ 24808 w 161015"/>
                              <a:gd name="connsiteY44" fmla="*/ 140970 h 181451"/>
                              <a:gd name="connsiteX45" fmla="*/ 28618 w 161015"/>
                              <a:gd name="connsiteY45" fmla="*/ 140018 h 181451"/>
                              <a:gd name="connsiteX46" fmla="*/ 28618 w 161015"/>
                              <a:gd name="connsiteY46" fmla="*/ 139065 h 181451"/>
                              <a:gd name="connsiteX47" fmla="*/ 26713 w 161015"/>
                              <a:gd name="connsiteY47" fmla="*/ 134303 h 181451"/>
                              <a:gd name="connsiteX48" fmla="*/ 31476 w 161015"/>
                              <a:gd name="connsiteY48" fmla="*/ 135255 h 181451"/>
                              <a:gd name="connsiteX49" fmla="*/ 31476 w 161015"/>
                              <a:gd name="connsiteY49" fmla="*/ 138113 h 181451"/>
                              <a:gd name="connsiteX50" fmla="*/ 34333 w 161015"/>
                              <a:gd name="connsiteY50" fmla="*/ 137160 h 181451"/>
                              <a:gd name="connsiteX51" fmla="*/ 36238 w 161015"/>
                              <a:gd name="connsiteY51" fmla="*/ 135255 h 181451"/>
                              <a:gd name="connsiteX52" fmla="*/ 34333 w 161015"/>
                              <a:gd name="connsiteY52" fmla="*/ 134303 h 181451"/>
                              <a:gd name="connsiteX53" fmla="*/ 33381 w 161015"/>
                              <a:gd name="connsiteY53" fmla="*/ 132397 h 181451"/>
                              <a:gd name="connsiteX54" fmla="*/ 29571 w 161015"/>
                              <a:gd name="connsiteY54" fmla="*/ 131445 h 181451"/>
                              <a:gd name="connsiteX55" fmla="*/ 25761 w 161015"/>
                              <a:gd name="connsiteY55" fmla="*/ 127635 h 181451"/>
                              <a:gd name="connsiteX56" fmla="*/ 32428 w 161015"/>
                              <a:gd name="connsiteY56" fmla="*/ 128588 h 181451"/>
                              <a:gd name="connsiteX57" fmla="*/ 38143 w 161015"/>
                              <a:gd name="connsiteY57" fmla="*/ 124778 h 181451"/>
                              <a:gd name="connsiteX58" fmla="*/ 39096 w 161015"/>
                              <a:gd name="connsiteY58" fmla="*/ 124778 h 181451"/>
                              <a:gd name="connsiteX59" fmla="*/ 40048 w 161015"/>
                              <a:gd name="connsiteY59" fmla="*/ 123825 h 181451"/>
                              <a:gd name="connsiteX60" fmla="*/ 39096 w 161015"/>
                              <a:gd name="connsiteY60" fmla="*/ 119063 h 181451"/>
                              <a:gd name="connsiteX61" fmla="*/ 37191 w 161015"/>
                              <a:gd name="connsiteY61" fmla="*/ 117158 h 181451"/>
                              <a:gd name="connsiteX62" fmla="*/ 36238 w 161015"/>
                              <a:gd name="connsiteY62" fmla="*/ 119063 h 181451"/>
                              <a:gd name="connsiteX63" fmla="*/ 35286 w 161015"/>
                              <a:gd name="connsiteY63" fmla="*/ 120015 h 181451"/>
                              <a:gd name="connsiteX64" fmla="*/ 33381 w 161015"/>
                              <a:gd name="connsiteY64" fmla="*/ 123825 h 181451"/>
                              <a:gd name="connsiteX65" fmla="*/ 32428 w 161015"/>
                              <a:gd name="connsiteY65" fmla="*/ 125730 h 181451"/>
                              <a:gd name="connsiteX66" fmla="*/ 27666 w 161015"/>
                              <a:gd name="connsiteY66" fmla="*/ 127635 h 181451"/>
                              <a:gd name="connsiteX67" fmla="*/ 23856 w 161015"/>
                              <a:gd name="connsiteY67" fmla="*/ 125730 h 181451"/>
                              <a:gd name="connsiteX68" fmla="*/ 24808 w 161015"/>
                              <a:gd name="connsiteY68" fmla="*/ 128588 h 181451"/>
                              <a:gd name="connsiteX69" fmla="*/ 24808 w 161015"/>
                              <a:gd name="connsiteY69" fmla="*/ 128588 h 181451"/>
                              <a:gd name="connsiteX70" fmla="*/ 21951 w 161015"/>
                              <a:gd name="connsiteY70" fmla="*/ 130493 h 181451"/>
                              <a:gd name="connsiteX71" fmla="*/ 18141 w 161015"/>
                              <a:gd name="connsiteY71" fmla="*/ 129540 h 181451"/>
                              <a:gd name="connsiteX72" fmla="*/ 19093 w 161015"/>
                              <a:gd name="connsiteY72" fmla="*/ 123825 h 181451"/>
                              <a:gd name="connsiteX73" fmla="*/ 15283 w 161015"/>
                              <a:gd name="connsiteY73" fmla="*/ 123825 h 181451"/>
                              <a:gd name="connsiteX74" fmla="*/ 12426 w 161015"/>
                              <a:gd name="connsiteY74" fmla="*/ 124778 h 181451"/>
                              <a:gd name="connsiteX75" fmla="*/ 15283 w 161015"/>
                              <a:gd name="connsiteY75" fmla="*/ 126683 h 181451"/>
                              <a:gd name="connsiteX76" fmla="*/ 16236 w 161015"/>
                              <a:gd name="connsiteY76" fmla="*/ 128588 h 181451"/>
                              <a:gd name="connsiteX77" fmla="*/ 15283 w 161015"/>
                              <a:gd name="connsiteY77" fmla="*/ 131445 h 181451"/>
                              <a:gd name="connsiteX78" fmla="*/ 18141 w 161015"/>
                              <a:gd name="connsiteY78" fmla="*/ 131445 h 181451"/>
                              <a:gd name="connsiteX79" fmla="*/ 19093 w 161015"/>
                              <a:gd name="connsiteY79" fmla="*/ 136208 h 181451"/>
                              <a:gd name="connsiteX80" fmla="*/ 21951 w 161015"/>
                              <a:gd name="connsiteY80" fmla="*/ 134303 h 181451"/>
                              <a:gd name="connsiteX81" fmla="*/ 20998 w 161015"/>
                              <a:gd name="connsiteY81" fmla="*/ 140970 h 181451"/>
                              <a:gd name="connsiteX82" fmla="*/ 22903 w 161015"/>
                              <a:gd name="connsiteY82" fmla="*/ 146685 h 181451"/>
                              <a:gd name="connsiteX83" fmla="*/ 20046 w 161015"/>
                              <a:gd name="connsiteY83" fmla="*/ 143828 h 181451"/>
                              <a:gd name="connsiteX84" fmla="*/ 16236 w 161015"/>
                              <a:gd name="connsiteY84" fmla="*/ 140970 h 181451"/>
                              <a:gd name="connsiteX85" fmla="*/ 18141 w 161015"/>
                              <a:gd name="connsiteY85" fmla="*/ 137160 h 181451"/>
                              <a:gd name="connsiteX86" fmla="*/ 19093 w 161015"/>
                              <a:gd name="connsiteY86" fmla="*/ 136208 h 181451"/>
                              <a:gd name="connsiteX87" fmla="*/ 15283 w 161015"/>
                              <a:gd name="connsiteY87" fmla="*/ 136208 h 181451"/>
                              <a:gd name="connsiteX88" fmla="*/ 16236 w 161015"/>
                              <a:gd name="connsiteY88" fmla="*/ 140970 h 181451"/>
                              <a:gd name="connsiteX89" fmla="*/ 17188 w 161015"/>
                              <a:gd name="connsiteY89" fmla="*/ 146685 h 181451"/>
                              <a:gd name="connsiteX90" fmla="*/ 22903 w 161015"/>
                              <a:gd name="connsiteY90" fmla="*/ 146685 h 181451"/>
                              <a:gd name="connsiteX91" fmla="*/ 26713 w 161015"/>
                              <a:gd name="connsiteY91" fmla="*/ 149543 h 181451"/>
                              <a:gd name="connsiteX92" fmla="*/ 30523 w 161015"/>
                              <a:gd name="connsiteY92" fmla="*/ 148590 h 181451"/>
                              <a:gd name="connsiteX93" fmla="*/ 26713 w 161015"/>
                              <a:gd name="connsiteY93" fmla="*/ 144780 h 181451"/>
                              <a:gd name="connsiteX94" fmla="*/ 18141 w 161015"/>
                              <a:gd name="connsiteY94" fmla="*/ 151447 h 181451"/>
                              <a:gd name="connsiteX95" fmla="*/ 15283 w 161015"/>
                              <a:gd name="connsiteY95" fmla="*/ 148590 h 181451"/>
                              <a:gd name="connsiteX96" fmla="*/ 14331 w 161015"/>
                              <a:gd name="connsiteY96" fmla="*/ 153353 h 181451"/>
                              <a:gd name="connsiteX97" fmla="*/ 15283 w 161015"/>
                              <a:gd name="connsiteY97" fmla="*/ 154305 h 181451"/>
                              <a:gd name="connsiteX98" fmla="*/ 18141 w 161015"/>
                              <a:gd name="connsiteY98" fmla="*/ 151447 h 181451"/>
                              <a:gd name="connsiteX99" fmla="*/ 18141 w 161015"/>
                              <a:gd name="connsiteY99" fmla="*/ 117158 h 181451"/>
                              <a:gd name="connsiteX100" fmla="*/ 18141 w 161015"/>
                              <a:gd name="connsiteY100" fmla="*/ 118110 h 181451"/>
                              <a:gd name="connsiteX101" fmla="*/ 18141 w 161015"/>
                              <a:gd name="connsiteY101" fmla="*/ 120015 h 181451"/>
                              <a:gd name="connsiteX102" fmla="*/ 20998 w 161015"/>
                              <a:gd name="connsiteY102" fmla="*/ 118110 h 181451"/>
                              <a:gd name="connsiteX103" fmla="*/ 21951 w 161015"/>
                              <a:gd name="connsiteY103" fmla="*/ 115253 h 181451"/>
                              <a:gd name="connsiteX104" fmla="*/ 18141 w 161015"/>
                              <a:gd name="connsiteY104" fmla="*/ 111443 h 181451"/>
                              <a:gd name="connsiteX105" fmla="*/ 18141 w 161015"/>
                              <a:gd name="connsiteY105" fmla="*/ 117158 h 181451"/>
                              <a:gd name="connsiteX106" fmla="*/ 24808 w 161015"/>
                              <a:gd name="connsiteY106" fmla="*/ 154305 h 181451"/>
                              <a:gd name="connsiteX107" fmla="*/ 24808 w 161015"/>
                              <a:gd name="connsiteY107" fmla="*/ 154305 h 181451"/>
                              <a:gd name="connsiteX108" fmla="*/ 24808 w 161015"/>
                              <a:gd name="connsiteY108" fmla="*/ 154305 h 181451"/>
                              <a:gd name="connsiteX109" fmla="*/ 22903 w 161015"/>
                              <a:gd name="connsiteY109" fmla="*/ 151447 h 181451"/>
                              <a:gd name="connsiteX110" fmla="*/ 19093 w 161015"/>
                              <a:gd name="connsiteY110" fmla="*/ 153353 h 181451"/>
                              <a:gd name="connsiteX111" fmla="*/ 20046 w 161015"/>
                              <a:gd name="connsiteY111" fmla="*/ 157163 h 181451"/>
                              <a:gd name="connsiteX112" fmla="*/ 23856 w 161015"/>
                              <a:gd name="connsiteY112" fmla="*/ 158115 h 181451"/>
                              <a:gd name="connsiteX113" fmla="*/ 23856 w 161015"/>
                              <a:gd name="connsiteY113" fmla="*/ 158115 h 181451"/>
                              <a:gd name="connsiteX114" fmla="*/ 23856 w 161015"/>
                              <a:gd name="connsiteY114" fmla="*/ 157163 h 181451"/>
                              <a:gd name="connsiteX115" fmla="*/ 24808 w 161015"/>
                              <a:gd name="connsiteY115" fmla="*/ 154305 h 181451"/>
                              <a:gd name="connsiteX116" fmla="*/ 21951 w 161015"/>
                              <a:gd name="connsiteY116" fmla="*/ 39053 h 181451"/>
                              <a:gd name="connsiteX117" fmla="*/ 21951 w 161015"/>
                              <a:gd name="connsiteY117" fmla="*/ 39053 h 181451"/>
                              <a:gd name="connsiteX118" fmla="*/ 20046 w 161015"/>
                              <a:gd name="connsiteY118" fmla="*/ 40005 h 181451"/>
                              <a:gd name="connsiteX119" fmla="*/ 20998 w 161015"/>
                              <a:gd name="connsiteY119" fmla="*/ 40958 h 181451"/>
                              <a:gd name="connsiteX120" fmla="*/ 21951 w 161015"/>
                              <a:gd name="connsiteY120" fmla="*/ 39053 h 181451"/>
                              <a:gd name="connsiteX121" fmla="*/ 23856 w 161015"/>
                              <a:gd name="connsiteY121" fmla="*/ 120015 h 181451"/>
                              <a:gd name="connsiteX122" fmla="*/ 20046 w 161015"/>
                              <a:gd name="connsiteY122" fmla="*/ 122872 h 181451"/>
                              <a:gd name="connsiteX123" fmla="*/ 22903 w 161015"/>
                              <a:gd name="connsiteY123" fmla="*/ 123825 h 181451"/>
                              <a:gd name="connsiteX124" fmla="*/ 25761 w 161015"/>
                              <a:gd name="connsiteY124" fmla="*/ 120968 h 181451"/>
                              <a:gd name="connsiteX125" fmla="*/ 23856 w 161015"/>
                              <a:gd name="connsiteY125" fmla="*/ 120015 h 181451"/>
                              <a:gd name="connsiteX126" fmla="*/ 20998 w 161015"/>
                              <a:gd name="connsiteY126" fmla="*/ 112395 h 181451"/>
                              <a:gd name="connsiteX127" fmla="*/ 20998 w 161015"/>
                              <a:gd name="connsiteY127" fmla="*/ 112395 h 181451"/>
                              <a:gd name="connsiteX128" fmla="*/ 20998 w 161015"/>
                              <a:gd name="connsiteY128" fmla="*/ 112395 h 181451"/>
                              <a:gd name="connsiteX129" fmla="*/ 20998 w 161015"/>
                              <a:gd name="connsiteY129" fmla="*/ 112395 h 181451"/>
                              <a:gd name="connsiteX130" fmla="*/ 20998 w 161015"/>
                              <a:gd name="connsiteY130" fmla="*/ 112395 h 181451"/>
                              <a:gd name="connsiteX131" fmla="*/ 23856 w 161015"/>
                              <a:gd name="connsiteY131" fmla="*/ 137160 h 181451"/>
                              <a:gd name="connsiteX132" fmla="*/ 23856 w 161015"/>
                              <a:gd name="connsiteY132" fmla="*/ 137160 h 181451"/>
                              <a:gd name="connsiteX133" fmla="*/ 20998 w 161015"/>
                              <a:gd name="connsiteY133" fmla="*/ 137160 h 181451"/>
                              <a:gd name="connsiteX134" fmla="*/ 21951 w 161015"/>
                              <a:gd name="connsiteY134" fmla="*/ 136208 h 181451"/>
                              <a:gd name="connsiteX135" fmla="*/ 23856 w 161015"/>
                              <a:gd name="connsiteY135" fmla="*/ 137160 h 181451"/>
                              <a:gd name="connsiteX136" fmla="*/ 21951 w 161015"/>
                              <a:gd name="connsiteY136" fmla="*/ 128588 h 181451"/>
                              <a:gd name="connsiteX137" fmla="*/ 21951 w 161015"/>
                              <a:gd name="connsiteY137" fmla="*/ 128588 h 181451"/>
                              <a:gd name="connsiteX138" fmla="*/ 26713 w 161015"/>
                              <a:gd name="connsiteY138" fmla="*/ 131445 h 181451"/>
                              <a:gd name="connsiteX139" fmla="*/ 21951 w 161015"/>
                              <a:gd name="connsiteY139" fmla="*/ 128588 h 181451"/>
                              <a:gd name="connsiteX140" fmla="*/ 23856 w 161015"/>
                              <a:gd name="connsiteY140" fmla="*/ 160972 h 181451"/>
                              <a:gd name="connsiteX141" fmla="*/ 22903 w 161015"/>
                              <a:gd name="connsiteY141" fmla="*/ 160972 h 181451"/>
                              <a:gd name="connsiteX142" fmla="*/ 21951 w 161015"/>
                              <a:gd name="connsiteY142" fmla="*/ 161925 h 181451"/>
                              <a:gd name="connsiteX143" fmla="*/ 22903 w 161015"/>
                              <a:gd name="connsiteY143" fmla="*/ 162878 h 181451"/>
                              <a:gd name="connsiteX144" fmla="*/ 23856 w 161015"/>
                              <a:gd name="connsiteY144" fmla="*/ 160972 h 181451"/>
                              <a:gd name="connsiteX145" fmla="*/ 23856 w 161015"/>
                              <a:gd name="connsiteY145" fmla="*/ 33338 h 181451"/>
                              <a:gd name="connsiteX146" fmla="*/ 22903 w 161015"/>
                              <a:gd name="connsiteY146" fmla="*/ 32385 h 181451"/>
                              <a:gd name="connsiteX147" fmla="*/ 21951 w 161015"/>
                              <a:gd name="connsiteY147" fmla="*/ 33338 h 181451"/>
                              <a:gd name="connsiteX148" fmla="*/ 23856 w 161015"/>
                              <a:gd name="connsiteY148" fmla="*/ 33338 h 181451"/>
                              <a:gd name="connsiteX149" fmla="*/ 23856 w 161015"/>
                              <a:gd name="connsiteY149" fmla="*/ 33338 h 181451"/>
                              <a:gd name="connsiteX150" fmla="*/ 24808 w 161015"/>
                              <a:gd name="connsiteY150" fmla="*/ 154305 h 181451"/>
                              <a:gd name="connsiteX151" fmla="*/ 24808 w 161015"/>
                              <a:gd name="connsiteY151" fmla="*/ 157163 h 181451"/>
                              <a:gd name="connsiteX152" fmla="*/ 24808 w 161015"/>
                              <a:gd name="connsiteY152" fmla="*/ 157163 h 181451"/>
                              <a:gd name="connsiteX153" fmla="*/ 24808 w 161015"/>
                              <a:gd name="connsiteY153" fmla="*/ 154305 h 181451"/>
                              <a:gd name="connsiteX154" fmla="*/ 24808 w 161015"/>
                              <a:gd name="connsiteY154" fmla="*/ 154305 h 181451"/>
                              <a:gd name="connsiteX155" fmla="*/ 22903 w 161015"/>
                              <a:gd name="connsiteY155" fmla="*/ 107633 h 181451"/>
                              <a:gd name="connsiteX156" fmla="*/ 24808 w 161015"/>
                              <a:gd name="connsiteY156" fmla="*/ 109538 h 181451"/>
                              <a:gd name="connsiteX157" fmla="*/ 25761 w 161015"/>
                              <a:gd name="connsiteY157" fmla="*/ 106680 h 181451"/>
                              <a:gd name="connsiteX158" fmla="*/ 25761 w 161015"/>
                              <a:gd name="connsiteY158" fmla="*/ 104775 h 181451"/>
                              <a:gd name="connsiteX159" fmla="*/ 22903 w 161015"/>
                              <a:gd name="connsiteY159" fmla="*/ 107633 h 181451"/>
                              <a:gd name="connsiteX160" fmla="*/ 25761 w 161015"/>
                              <a:gd name="connsiteY160" fmla="*/ 98108 h 181451"/>
                              <a:gd name="connsiteX161" fmla="*/ 25761 w 161015"/>
                              <a:gd name="connsiteY161" fmla="*/ 98108 h 181451"/>
                              <a:gd name="connsiteX162" fmla="*/ 25761 w 161015"/>
                              <a:gd name="connsiteY162" fmla="*/ 98108 h 181451"/>
                              <a:gd name="connsiteX163" fmla="*/ 25761 w 161015"/>
                              <a:gd name="connsiteY163" fmla="*/ 98108 h 181451"/>
                              <a:gd name="connsiteX164" fmla="*/ 25761 w 161015"/>
                              <a:gd name="connsiteY164" fmla="*/ 98108 h 181451"/>
                              <a:gd name="connsiteX165" fmla="*/ 30523 w 161015"/>
                              <a:gd name="connsiteY165" fmla="*/ 51435 h 181451"/>
                              <a:gd name="connsiteX166" fmla="*/ 28618 w 161015"/>
                              <a:gd name="connsiteY166" fmla="*/ 50483 h 181451"/>
                              <a:gd name="connsiteX167" fmla="*/ 29571 w 161015"/>
                              <a:gd name="connsiteY167" fmla="*/ 48578 h 181451"/>
                              <a:gd name="connsiteX168" fmla="*/ 29571 w 161015"/>
                              <a:gd name="connsiteY168" fmla="*/ 47625 h 181451"/>
                              <a:gd name="connsiteX169" fmla="*/ 28618 w 161015"/>
                              <a:gd name="connsiteY169" fmla="*/ 48578 h 181451"/>
                              <a:gd name="connsiteX170" fmla="*/ 27666 w 161015"/>
                              <a:gd name="connsiteY170" fmla="*/ 50483 h 181451"/>
                              <a:gd name="connsiteX171" fmla="*/ 29571 w 161015"/>
                              <a:gd name="connsiteY171" fmla="*/ 53340 h 181451"/>
                              <a:gd name="connsiteX172" fmla="*/ 30523 w 161015"/>
                              <a:gd name="connsiteY172" fmla="*/ 51435 h 181451"/>
                              <a:gd name="connsiteX173" fmla="*/ 26713 w 161015"/>
                              <a:gd name="connsiteY173" fmla="*/ 114300 h 181451"/>
                              <a:gd name="connsiteX174" fmla="*/ 26713 w 161015"/>
                              <a:gd name="connsiteY174" fmla="*/ 114300 h 181451"/>
                              <a:gd name="connsiteX175" fmla="*/ 28618 w 161015"/>
                              <a:gd name="connsiteY175" fmla="*/ 114300 h 181451"/>
                              <a:gd name="connsiteX176" fmla="*/ 26713 w 161015"/>
                              <a:gd name="connsiteY176" fmla="*/ 114300 h 181451"/>
                              <a:gd name="connsiteX177" fmla="*/ 26713 w 161015"/>
                              <a:gd name="connsiteY177" fmla="*/ 114300 h 181451"/>
                              <a:gd name="connsiteX178" fmla="*/ 34333 w 161015"/>
                              <a:gd name="connsiteY178" fmla="*/ 42863 h 181451"/>
                              <a:gd name="connsiteX179" fmla="*/ 32428 w 161015"/>
                              <a:gd name="connsiteY179" fmla="*/ 40958 h 181451"/>
                              <a:gd name="connsiteX180" fmla="*/ 29571 w 161015"/>
                              <a:gd name="connsiteY180" fmla="*/ 40005 h 181451"/>
                              <a:gd name="connsiteX181" fmla="*/ 28618 w 161015"/>
                              <a:gd name="connsiteY181" fmla="*/ 37147 h 181451"/>
                              <a:gd name="connsiteX182" fmla="*/ 27666 w 161015"/>
                              <a:gd name="connsiteY182" fmla="*/ 40005 h 181451"/>
                              <a:gd name="connsiteX183" fmla="*/ 30523 w 161015"/>
                              <a:gd name="connsiteY183" fmla="*/ 42863 h 181451"/>
                              <a:gd name="connsiteX184" fmla="*/ 31476 w 161015"/>
                              <a:gd name="connsiteY184" fmla="*/ 42863 h 181451"/>
                              <a:gd name="connsiteX185" fmla="*/ 34333 w 161015"/>
                              <a:gd name="connsiteY185" fmla="*/ 42863 h 181451"/>
                              <a:gd name="connsiteX186" fmla="*/ 42906 w 161015"/>
                              <a:gd name="connsiteY186" fmla="*/ 148590 h 181451"/>
                              <a:gd name="connsiteX187" fmla="*/ 41001 w 161015"/>
                              <a:gd name="connsiteY187" fmla="*/ 150495 h 181451"/>
                              <a:gd name="connsiteX188" fmla="*/ 39096 w 161015"/>
                              <a:gd name="connsiteY188" fmla="*/ 153353 h 181451"/>
                              <a:gd name="connsiteX189" fmla="*/ 35286 w 161015"/>
                              <a:gd name="connsiteY189" fmla="*/ 156210 h 181451"/>
                              <a:gd name="connsiteX190" fmla="*/ 31476 w 161015"/>
                              <a:gd name="connsiteY190" fmla="*/ 156210 h 181451"/>
                              <a:gd name="connsiteX191" fmla="*/ 30523 w 161015"/>
                              <a:gd name="connsiteY191" fmla="*/ 154305 h 181451"/>
                              <a:gd name="connsiteX192" fmla="*/ 31476 w 161015"/>
                              <a:gd name="connsiteY192" fmla="*/ 150495 h 181451"/>
                              <a:gd name="connsiteX193" fmla="*/ 29571 w 161015"/>
                              <a:gd name="connsiteY193" fmla="*/ 149543 h 181451"/>
                              <a:gd name="connsiteX194" fmla="*/ 28618 w 161015"/>
                              <a:gd name="connsiteY194" fmla="*/ 151447 h 181451"/>
                              <a:gd name="connsiteX195" fmla="*/ 28618 w 161015"/>
                              <a:gd name="connsiteY195" fmla="*/ 161925 h 181451"/>
                              <a:gd name="connsiteX196" fmla="*/ 28618 w 161015"/>
                              <a:gd name="connsiteY196" fmla="*/ 163830 h 181451"/>
                              <a:gd name="connsiteX197" fmla="*/ 29571 w 161015"/>
                              <a:gd name="connsiteY197" fmla="*/ 162878 h 181451"/>
                              <a:gd name="connsiteX198" fmla="*/ 31476 w 161015"/>
                              <a:gd name="connsiteY198" fmla="*/ 160020 h 181451"/>
                              <a:gd name="connsiteX199" fmla="*/ 35286 w 161015"/>
                              <a:gd name="connsiteY199" fmla="*/ 156210 h 181451"/>
                              <a:gd name="connsiteX200" fmla="*/ 36238 w 161015"/>
                              <a:gd name="connsiteY200" fmla="*/ 156210 h 181451"/>
                              <a:gd name="connsiteX201" fmla="*/ 38143 w 161015"/>
                              <a:gd name="connsiteY201" fmla="*/ 159068 h 181451"/>
                              <a:gd name="connsiteX202" fmla="*/ 40048 w 161015"/>
                              <a:gd name="connsiteY202" fmla="*/ 160972 h 181451"/>
                              <a:gd name="connsiteX203" fmla="*/ 41001 w 161015"/>
                              <a:gd name="connsiteY203" fmla="*/ 162878 h 181451"/>
                              <a:gd name="connsiteX204" fmla="*/ 41953 w 161015"/>
                              <a:gd name="connsiteY204" fmla="*/ 160972 h 181451"/>
                              <a:gd name="connsiteX205" fmla="*/ 39096 w 161015"/>
                              <a:gd name="connsiteY205" fmla="*/ 157163 h 181451"/>
                              <a:gd name="connsiteX206" fmla="*/ 36238 w 161015"/>
                              <a:gd name="connsiteY206" fmla="*/ 156210 h 181451"/>
                              <a:gd name="connsiteX207" fmla="*/ 38143 w 161015"/>
                              <a:gd name="connsiteY207" fmla="*/ 155258 h 181451"/>
                              <a:gd name="connsiteX208" fmla="*/ 43858 w 161015"/>
                              <a:gd name="connsiteY208" fmla="*/ 150495 h 181451"/>
                              <a:gd name="connsiteX209" fmla="*/ 42906 w 161015"/>
                              <a:gd name="connsiteY209" fmla="*/ 148590 h 181451"/>
                              <a:gd name="connsiteX210" fmla="*/ 28618 w 161015"/>
                              <a:gd name="connsiteY210" fmla="*/ 117158 h 181451"/>
                              <a:gd name="connsiteX211" fmla="*/ 28618 w 161015"/>
                              <a:gd name="connsiteY211" fmla="*/ 117158 h 181451"/>
                              <a:gd name="connsiteX212" fmla="*/ 29571 w 161015"/>
                              <a:gd name="connsiteY212" fmla="*/ 117158 h 181451"/>
                              <a:gd name="connsiteX213" fmla="*/ 28618 w 161015"/>
                              <a:gd name="connsiteY213" fmla="*/ 117158 h 181451"/>
                              <a:gd name="connsiteX214" fmla="*/ 28618 w 161015"/>
                              <a:gd name="connsiteY214" fmla="*/ 117158 h 181451"/>
                              <a:gd name="connsiteX215" fmla="*/ 29571 w 161015"/>
                              <a:gd name="connsiteY215" fmla="*/ 141922 h 181451"/>
                              <a:gd name="connsiteX216" fmla="*/ 31476 w 161015"/>
                              <a:gd name="connsiteY216" fmla="*/ 143828 h 181451"/>
                              <a:gd name="connsiteX217" fmla="*/ 32428 w 161015"/>
                              <a:gd name="connsiteY217" fmla="*/ 141922 h 181451"/>
                              <a:gd name="connsiteX218" fmla="*/ 31476 w 161015"/>
                              <a:gd name="connsiteY218" fmla="*/ 140970 h 181451"/>
                              <a:gd name="connsiteX219" fmla="*/ 29571 w 161015"/>
                              <a:gd name="connsiteY219" fmla="*/ 141922 h 181451"/>
                              <a:gd name="connsiteX220" fmla="*/ 33381 w 161015"/>
                              <a:gd name="connsiteY220" fmla="*/ 134303 h 181451"/>
                              <a:gd name="connsiteX221" fmla="*/ 33381 w 161015"/>
                              <a:gd name="connsiteY221" fmla="*/ 137160 h 181451"/>
                              <a:gd name="connsiteX222" fmla="*/ 30523 w 161015"/>
                              <a:gd name="connsiteY222" fmla="*/ 136208 h 181451"/>
                              <a:gd name="connsiteX223" fmla="*/ 33381 w 161015"/>
                              <a:gd name="connsiteY223" fmla="*/ 134303 h 181451"/>
                              <a:gd name="connsiteX224" fmla="*/ 32428 w 161015"/>
                              <a:gd name="connsiteY224" fmla="*/ 113347 h 181451"/>
                              <a:gd name="connsiteX225" fmla="*/ 33381 w 161015"/>
                              <a:gd name="connsiteY225" fmla="*/ 113347 h 181451"/>
                              <a:gd name="connsiteX226" fmla="*/ 34333 w 161015"/>
                              <a:gd name="connsiteY226" fmla="*/ 112395 h 181451"/>
                              <a:gd name="connsiteX227" fmla="*/ 33381 w 161015"/>
                              <a:gd name="connsiteY227" fmla="*/ 111443 h 181451"/>
                              <a:gd name="connsiteX228" fmla="*/ 31476 w 161015"/>
                              <a:gd name="connsiteY228" fmla="*/ 111443 h 181451"/>
                              <a:gd name="connsiteX229" fmla="*/ 29571 w 161015"/>
                              <a:gd name="connsiteY229" fmla="*/ 110490 h 181451"/>
                              <a:gd name="connsiteX230" fmla="*/ 32428 w 161015"/>
                              <a:gd name="connsiteY230" fmla="*/ 113347 h 181451"/>
                              <a:gd name="connsiteX231" fmla="*/ 31476 w 161015"/>
                              <a:gd name="connsiteY231" fmla="*/ 56197 h 181451"/>
                              <a:gd name="connsiteX232" fmla="*/ 31476 w 161015"/>
                              <a:gd name="connsiteY232" fmla="*/ 56197 h 181451"/>
                              <a:gd name="connsiteX233" fmla="*/ 31476 w 161015"/>
                              <a:gd name="connsiteY233" fmla="*/ 56197 h 181451"/>
                              <a:gd name="connsiteX234" fmla="*/ 31476 w 161015"/>
                              <a:gd name="connsiteY234" fmla="*/ 56197 h 181451"/>
                              <a:gd name="connsiteX235" fmla="*/ 31476 w 161015"/>
                              <a:gd name="connsiteY235" fmla="*/ 56197 h 181451"/>
                              <a:gd name="connsiteX236" fmla="*/ 32428 w 161015"/>
                              <a:gd name="connsiteY236" fmla="*/ 149543 h 181451"/>
                              <a:gd name="connsiteX237" fmla="*/ 35286 w 161015"/>
                              <a:gd name="connsiteY237" fmla="*/ 148590 h 181451"/>
                              <a:gd name="connsiteX238" fmla="*/ 37191 w 161015"/>
                              <a:gd name="connsiteY238" fmla="*/ 146685 h 181451"/>
                              <a:gd name="connsiteX239" fmla="*/ 36238 w 161015"/>
                              <a:gd name="connsiteY239" fmla="*/ 146685 h 181451"/>
                              <a:gd name="connsiteX240" fmla="*/ 35286 w 161015"/>
                              <a:gd name="connsiteY240" fmla="*/ 148590 h 181451"/>
                              <a:gd name="connsiteX241" fmla="*/ 33381 w 161015"/>
                              <a:gd name="connsiteY241" fmla="*/ 146685 h 181451"/>
                              <a:gd name="connsiteX242" fmla="*/ 32428 w 161015"/>
                              <a:gd name="connsiteY242" fmla="*/ 146685 h 181451"/>
                              <a:gd name="connsiteX243" fmla="*/ 32428 w 161015"/>
                              <a:gd name="connsiteY243" fmla="*/ 149543 h 181451"/>
                              <a:gd name="connsiteX244" fmla="*/ 33381 w 161015"/>
                              <a:gd name="connsiteY244" fmla="*/ 174308 h 181451"/>
                              <a:gd name="connsiteX245" fmla="*/ 33381 w 161015"/>
                              <a:gd name="connsiteY245" fmla="*/ 174308 h 181451"/>
                              <a:gd name="connsiteX246" fmla="*/ 33381 w 161015"/>
                              <a:gd name="connsiteY246" fmla="*/ 174308 h 181451"/>
                              <a:gd name="connsiteX247" fmla="*/ 33381 w 161015"/>
                              <a:gd name="connsiteY247" fmla="*/ 174308 h 181451"/>
                              <a:gd name="connsiteX248" fmla="*/ 33381 w 161015"/>
                              <a:gd name="connsiteY248" fmla="*/ 174308 h 181451"/>
                              <a:gd name="connsiteX249" fmla="*/ 33381 w 161015"/>
                              <a:gd name="connsiteY249" fmla="*/ 166688 h 181451"/>
                              <a:gd name="connsiteX250" fmla="*/ 33381 w 161015"/>
                              <a:gd name="connsiteY250" fmla="*/ 166688 h 181451"/>
                              <a:gd name="connsiteX251" fmla="*/ 33381 w 161015"/>
                              <a:gd name="connsiteY251" fmla="*/ 166688 h 181451"/>
                              <a:gd name="connsiteX252" fmla="*/ 33381 w 161015"/>
                              <a:gd name="connsiteY252" fmla="*/ 166688 h 181451"/>
                              <a:gd name="connsiteX253" fmla="*/ 33381 w 161015"/>
                              <a:gd name="connsiteY253" fmla="*/ 166688 h 181451"/>
                              <a:gd name="connsiteX254" fmla="*/ 33381 w 161015"/>
                              <a:gd name="connsiteY254" fmla="*/ 106680 h 181451"/>
                              <a:gd name="connsiteX255" fmla="*/ 33381 w 161015"/>
                              <a:gd name="connsiteY255" fmla="*/ 106680 h 181451"/>
                              <a:gd name="connsiteX256" fmla="*/ 35286 w 161015"/>
                              <a:gd name="connsiteY256" fmla="*/ 106680 h 181451"/>
                              <a:gd name="connsiteX257" fmla="*/ 33381 w 161015"/>
                              <a:gd name="connsiteY257" fmla="*/ 106680 h 181451"/>
                              <a:gd name="connsiteX258" fmla="*/ 33381 w 161015"/>
                              <a:gd name="connsiteY258" fmla="*/ 106680 h 181451"/>
                              <a:gd name="connsiteX259" fmla="*/ 34333 w 161015"/>
                              <a:gd name="connsiteY259" fmla="*/ 38100 h 181451"/>
                              <a:gd name="connsiteX260" fmla="*/ 34333 w 161015"/>
                              <a:gd name="connsiteY260" fmla="*/ 38100 h 181451"/>
                              <a:gd name="connsiteX261" fmla="*/ 34333 w 161015"/>
                              <a:gd name="connsiteY261" fmla="*/ 40005 h 181451"/>
                              <a:gd name="connsiteX262" fmla="*/ 35286 w 161015"/>
                              <a:gd name="connsiteY262" fmla="*/ 39053 h 181451"/>
                              <a:gd name="connsiteX263" fmla="*/ 34333 w 161015"/>
                              <a:gd name="connsiteY263" fmla="*/ 38100 h 181451"/>
                              <a:gd name="connsiteX264" fmla="*/ 35286 w 161015"/>
                              <a:gd name="connsiteY264" fmla="*/ 51435 h 181451"/>
                              <a:gd name="connsiteX265" fmla="*/ 34333 w 161015"/>
                              <a:gd name="connsiteY265" fmla="*/ 54293 h 181451"/>
                              <a:gd name="connsiteX266" fmla="*/ 38143 w 161015"/>
                              <a:gd name="connsiteY266" fmla="*/ 53340 h 181451"/>
                              <a:gd name="connsiteX267" fmla="*/ 39096 w 161015"/>
                              <a:gd name="connsiteY267" fmla="*/ 53340 h 181451"/>
                              <a:gd name="connsiteX268" fmla="*/ 40048 w 161015"/>
                              <a:gd name="connsiteY268" fmla="*/ 52388 h 181451"/>
                              <a:gd name="connsiteX269" fmla="*/ 40048 w 161015"/>
                              <a:gd name="connsiteY269" fmla="*/ 52388 h 181451"/>
                              <a:gd name="connsiteX270" fmla="*/ 38143 w 161015"/>
                              <a:gd name="connsiteY270" fmla="*/ 53340 h 181451"/>
                              <a:gd name="connsiteX271" fmla="*/ 38143 w 161015"/>
                              <a:gd name="connsiteY271" fmla="*/ 54293 h 181451"/>
                              <a:gd name="connsiteX272" fmla="*/ 37191 w 161015"/>
                              <a:gd name="connsiteY272" fmla="*/ 53340 h 181451"/>
                              <a:gd name="connsiteX273" fmla="*/ 35286 w 161015"/>
                              <a:gd name="connsiteY273" fmla="*/ 51435 h 181451"/>
                              <a:gd name="connsiteX274" fmla="*/ 38143 w 161015"/>
                              <a:gd name="connsiteY274" fmla="*/ 128588 h 181451"/>
                              <a:gd name="connsiteX275" fmla="*/ 35286 w 161015"/>
                              <a:gd name="connsiteY275" fmla="*/ 128588 h 181451"/>
                              <a:gd name="connsiteX276" fmla="*/ 34333 w 161015"/>
                              <a:gd name="connsiteY276" fmla="*/ 129540 h 181451"/>
                              <a:gd name="connsiteX277" fmla="*/ 37191 w 161015"/>
                              <a:gd name="connsiteY277" fmla="*/ 131445 h 181451"/>
                              <a:gd name="connsiteX278" fmla="*/ 38143 w 161015"/>
                              <a:gd name="connsiteY278" fmla="*/ 128588 h 181451"/>
                              <a:gd name="connsiteX279" fmla="*/ 40048 w 161015"/>
                              <a:gd name="connsiteY279" fmla="*/ 127635 h 181451"/>
                              <a:gd name="connsiteX280" fmla="*/ 40048 w 161015"/>
                              <a:gd name="connsiteY280" fmla="*/ 126683 h 181451"/>
                              <a:gd name="connsiteX281" fmla="*/ 38143 w 161015"/>
                              <a:gd name="connsiteY281" fmla="*/ 128588 h 181451"/>
                              <a:gd name="connsiteX282" fmla="*/ 37191 w 161015"/>
                              <a:gd name="connsiteY282" fmla="*/ 163830 h 181451"/>
                              <a:gd name="connsiteX283" fmla="*/ 36238 w 161015"/>
                              <a:gd name="connsiteY283" fmla="*/ 162878 h 181451"/>
                              <a:gd name="connsiteX284" fmla="*/ 35286 w 161015"/>
                              <a:gd name="connsiteY284" fmla="*/ 164783 h 181451"/>
                              <a:gd name="connsiteX285" fmla="*/ 37191 w 161015"/>
                              <a:gd name="connsiteY285" fmla="*/ 165735 h 181451"/>
                              <a:gd name="connsiteX286" fmla="*/ 37191 w 161015"/>
                              <a:gd name="connsiteY286" fmla="*/ 163830 h 181451"/>
                              <a:gd name="connsiteX287" fmla="*/ 37191 w 161015"/>
                              <a:gd name="connsiteY287" fmla="*/ 138113 h 181451"/>
                              <a:gd name="connsiteX288" fmla="*/ 37191 w 161015"/>
                              <a:gd name="connsiteY288" fmla="*/ 138113 h 181451"/>
                              <a:gd name="connsiteX289" fmla="*/ 38143 w 161015"/>
                              <a:gd name="connsiteY289" fmla="*/ 139065 h 181451"/>
                              <a:gd name="connsiteX290" fmla="*/ 37191 w 161015"/>
                              <a:gd name="connsiteY290" fmla="*/ 138113 h 181451"/>
                              <a:gd name="connsiteX291" fmla="*/ 37191 w 161015"/>
                              <a:gd name="connsiteY291" fmla="*/ 138113 h 181451"/>
                              <a:gd name="connsiteX292" fmla="*/ 39096 w 161015"/>
                              <a:gd name="connsiteY292" fmla="*/ 58103 h 181451"/>
                              <a:gd name="connsiteX293" fmla="*/ 39096 w 161015"/>
                              <a:gd name="connsiteY293" fmla="*/ 58103 h 181451"/>
                              <a:gd name="connsiteX294" fmla="*/ 37191 w 161015"/>
                              <a:gd name="connsiteY294" fmla="*/ 58103 h 181451"/>
                              <a:gd name="connsiteX295" fmla="*/ 39096 w 161015"/>
                              <a:gd name="connsiteY295" fmla="*/ 58103 h 181451"/>
                              <a:gd name="connsiteX296" fmla="*/ 39096 w 161015"/>
                              <a:gd name="connsiteY296" fmla="*/ 58103 h 181451"/>
                              <a:gd name="connsiteX297" fmla="*/ 38143 w 161015"/>
                              <a:gd name="connsiteY297" fmla="*/ 42863 h 181451"/>
                              <a:gd name="connsiteX298" fmla="*/ 40048 w 161015"/>
                              <a:gd name="connsiteY298" fmla="*/ 43815 h 181451"/>
                              <a:gd name="connsiteX299" fmla="*/ 42906 w 161015"/>
                              <a:gd name="connsiteY299" fmla="*/ 42863 h 181451"/>
                              <a:gd name="connsiteX300" fmla="*/ 38143 w 161015"/>
                              <a:gd name="connsiteY300" fmla="*/ 42863 h 181451"/>
                              <a:gd name="connsiteX301" fmla="*/ 38143 w 161015"/>
                              <a:gd name="connsiteY301" fmla="*/ 42863 h 181451"/>
                              <a:gd name="connsiteX302" fmla="*/ 42906 w 161015"/>
                              <a:gd name="connsiteY302" fmla="*/ 39053 h 181451"/>
                              <a:gd name="connsiteX303" fmla="*/ 42906 w 161015"/>
                              <a:gd name="connsiteY303" fmla="*/ 39053 h 181451"/>
                              <a:gd name="connsiteX304" fmla="*/ 44811 w 161015"/>
                              <a:gd name="connsiteY304" fmla="*/ 39053 h 181451"/>
                              <a:gd name="connsiteX305" fmla="*/ 44811 w 161015"/>
                              <a:gd name="connsiteY305" fmla="*/ 38100 h 181451"/>
                              <a:gd name="connsiteX306" fmla="*/ 42906 w 161015"/>
                              <a:gd name="connsiteY306" fmla="*/ 39053 h 181451"/>
                              <a:gd name="connsiteX307" fmla="*/ 44811 w 161015"/>
                              <a:gd name="connsiteY307" fmla="*/ 52388 h 181451"/>
                              <a:gd name="connsiteX308" fmla="*/ 43858 w 161015"/>
                              <a:gd name="connsiteY308" fmla="*/ 54293 h 181451"/>
                              <a:gd name="connsiteX309" fmla="*/ 43858 w 161015"/>
                              <a:gd name="connsiteY309" fmla="*/ 55245 h 181451"/>
                              <a:gd name="connsiteX310" fmla="*/ 44811 w 161015"/>
                              <a:gd name="connsiteY310" fmla="*/ 52388 h 181451"/>
                              <a:gd name="connsiteX311" fmla="*/ 44811 w 161015"/>
                              <a:gd name="connsiteY311" fmla="*/ 52388 h 181451"/>
                              <a:gd name="connsiteX312" fmla="*/ 82911 w 161015"/>
                              <a:gd name="connsiteY312" fmla="*/ 147638 h 181451"/>
                              <a:gd name="connsiteX313" fmla="*/ 81958 w 161015"/>
                              <a:gd name="connsiteY313" fmla="*/ 132397 h 181451"/>
                              <a:gd name="connsiteX314" fmla="*/ 81958 w 161015"/>
                              <a:gd name="connsiteY314" fmla="*/ 112395 h 181451"/>
                              <a:gd name="connsiteX315" fmla="*/ 81958 w 161015"/>
                              <a:gd name="connsiteY315" fmla="*/ 96203 h 181451"/>
                              <a:gd name="connsiteX316" fmla="*/ 81958 w 161015"/>
                              <a:gd name="connsiteY316" fmla="*/ 80963 h 181451"/>
                              <a:gd name="connsiteX317" fmla="*/ 79101 w 161015"/>
                              <a:gd name="connsiteY317" fmla="*/ 80010 h 181451"/>
                              <a:gd name="connsiteX318" fmla="*/ 61003 w 161015"/>
                              <a:gd name="connsiteY318" fmla="*/ 92393 h 181451"/>
                              <a:gd name="connsiteX319" fmla="*/ 45763 w 161015"/>
                              <a:gd name="connsiteY319" fmla="*/ 115253 h 181451"/>
                              <a:gd name="connsiteX320" fmla="*/ 47668 w 161015"/>
                              <a:gd name="connsiteY320" fmla="*/ 150495 h 181451"/>
                              <a:gd name="connsiteX321" fmla="*/ 65766 w 161015"/>
                              <a:gd name="connsiteY321" fmla="*/ 163830 h 181451"/>
                              <a:gd name="connsiteX322" fmla="*/ 82911 w 161015"/>
                              <a:gd name="connsiteY322" fmla="*/ 147638 h 181451"/>
                              <a:gd name="connsiteX323" fmla="*/ 47668 w 161015"/>
                              <a:gd name="connsiteY323" fmla="*/ 55245 h 181451"/>
                              <a:gd name="connsiteX324" fmla="*/ 47668 w 161015"/>
                              <a:gd name="connsiteY324" fmla="*/ 55245 h 181451"/>
                              <a:gd name="connsiteX325" fmla="*/ 47668 w 161015"/>
                              <a:gd name="connsiteY325" fmla="*/ 55245 h 181451"/>
                              <a:gd name="connsiteX326" fmla="*/ 47668 w 161015"/>
                              <a:gd name="connsiteY326" fmla="*/ 55245 h 181451"/>
                              <a:gd name="connsiteX327" fmla="*/ 47668 w 161015"/>
                              <a:gd name="connsiteY327" fmla="*/ 55245 h 181451"/>
                              <a:gd name="connsiteX328" fmla="*/ 88626 w 161015"/>
                              <a:gd name="connsiteY328" fmla="*/ 75247 h 181451"/>
                              <a:gd name="connsiteX329" fmla="*/ 87673 w 161015"/>
                              <a:gd name="connsiteY329" fmla="*/ 76200 h 181451"/>
                              <a:gd name="connsiteX330" fmla="*/ 88626 w 161015"/>
                              <a:gd name="connsiteY330" fmla="*/ 77153 h 181451"/>
                              <a:gd name="connsiteX331" fmla="*/ 88626 w 161015"/>
                              <a:gd name="connsiteY331" fmla="*/ 75247 h 181451"/>
                              <a:gd name="connsiteX332" fmla="*/ 88626 w 161015"/>
                              <a:gd name="connsiteY332" fmla="*/ 75247 h 181451"/>
                              <a:gd name="connsiteX333" fmla="*/ 88626 w 161015"/>
                              <a:gd name="connsiteY333" fmla="*/ 30480 h 181451"/>
                              <a:gd name="connsiteX334" fmla="*/ 88626 w 161015"/>
                              <a:gd name="connsiteY334" fmla="*/ 30480 h 181451"/>
                              <a:gd name="connsiteX335" fmla="*/ 88626 w 161015"/>
                              <a:gd name="connsiteY335" fmla="*/ 30480 h 181451"/>
                              <a:gd name="connsiteX336" fmla="*/ 88626 w 161015"/>
                              <a:gd name="connsiteY336" fmla="*/ 30480 h 181451"/>
                              <a:gd name="connsiteX337" fmla="*/ 88626 w 161015"/>
                              <a:gd name="connsiteY337" fmla="*/ 30480 h 181451"/>
                              <a:gd name="connsiteX338" fmla="*/ 91483 w 161015"/>
                              <a:gd name="connsiteY338" fmla="*/ 68580 h 181451"/>
                              <a:gd name="connsiteX339" fmla="*/ 93388 w 161015"/>
                              <a:gd name="connsiteY339" fmla="*/ 66675 h 181451"/>
                              <a:gd name="connsiteX340" fmla="*/ 90531 w 161015"/>
                              <a:gd name="connsiteY340" fmla="*/ 64770 h 181451"/>
                              <a:gd name="connsiteX341" fmla="*/ 88626 w 161015"/>
                              <a:gd name="connsiteY341" fmla="*/ 65722 h 181451"/>
                              <a:gd name="connsiteX342" fmla="*/ 91483 w 161015"/>
                              <a:gd name="connsiteY342" fmla="*/ 68580 h 181451"/>
                              <a:gd name="connsiteX343" fmla="*/ 98151 w 161015"/>
                              <a:gd name="connsiteY343" fmla="*/ 91440 h 181451"/>
                              <a:gd name="connsiteX344" fmla="*/ 99103 w 161015"/>
                              <a:gd name="connsiteY344" fmla="*/ 94297 h 181451"/>
                              <a:gd name="connsiteX345" fmla="*/ 100056 w 161015"/>
                              <a:gd name="connsiteY345" fmla="*/ 96203 h 181451"/>
                              <a:gd name="connsiteX346" fmla="*/ 100056 w 161015"/>
                              <a:gd name="connsiteY346" fmla="*/ 95250 h 181451"/>
                              <a:gd name="connsiteX347" fmla="*/ 97198 w 161015"/>
                              <a:gd name="connsiteY347" fmla="*/ 85725 h 181451"/>
                              <a:gd name="connsiteX348" fmla="*/ 95293 w 161015"/>
                              <a:gd name="connsiteY348" fmla="*/ 83820 h 181451"/>
                              <a:gd name="connsiteX349" fmla="*/ 92436 w 161015"/>
                              <a:gd name="connsiteY349" fmla="*/ 79058 h 181451"/>
                              <a:gd name="connsiteX350" fmla="*/ 90531 w 161015"/>
                              <a:gd name="connsiteY350" fmla="*/ 83820 h 181451"/>
                              <a:gd name="connsiteX351" fmla="*/ 92436 w 161015"/>
                              <a:gd name="connsiteY351" fmla="*/ 88583 h 181451"/>
                              <a:gd name="connsiteX352" fmla="*/ 94341 w 161015"/>
                              <a:gd name="connsiteY352" fmla="*/ 85725 h 181451"/>
                              <a:gd name="connsiteX353" fmla="*/ 95293 w 161015"/>
                              <a:gd name="connsiteY353" fmla="*/ 86678 h 181451"/>
                              <a:gd name="connsiteX354" fmla="*/ 92436 w 161015"/>
                              <a:gd name="connsiteY354" fmla="*/ 88583 h 181451"/>
                              <a:gd name="connsiteX355" fmla="*/ 92436 w 161015"/>
                              <a:gd name="connsiteY355" fmla="*/ 88583 h 181451"/>
                              <a:gd name="connsiteX356" fmla="*/ 92436 w 161015"/>
                              <a:gd name="connsiteY356" fmla="*/ 88583 h 181451"/>
                              <a:gd name="connsiteX357" fmla="*/ 94341 w 161015"/>
                              <a:gd name="connsiteY357" fmla="*/ 89535 h 181451"/>
                              <a:gd name="connsiteX358" fmla="*/ 98151 w 161015"/>
                              <a:gd name="connsiteY358" fmla="*/ 91440 h 181451"/>
                              <a:gd name="connsiteX359" fmla="*/ 90531 w 161015"/>
                              <a:gd name="connsiteY359" fmla="*/ 52388 h 181451"/>
                              <a:gd name="connsiteX360" fmla="*/ 90531 w 161015"/>
                              <a:gd name="connsiteY360" fmla="*/ 52388 h 181451"/>
                              <a:gd name="connsiteX361" fmla="*/ 91483 w 161015"/>
                              <a:gd name="connsiteY361" fmla="*/ 52388 h 181451"/>
                              <a:gd name="connsiteX362" fmla="*/ 90531 w 161015"/>
                              <a:gd name="connsiteY362" fmla="*/ 52388 h 181451"/>
                              <a:gd name="connsiteX363" fmla="*/ 90531 w 161015"/>
                              <a:gd name="connsiteY363" fmla="*/ 52388 h 181451"/>
                              <a:gd name="connsiteX364" fmla="*/ 91483 w 161015"/>
                              <a:gd name="connsiteY364" fmla="*/ 61913 h 181451"/>
                              <a:gd name="connsiteX365" fmla="*/ 91483 w 161015"/>
                              <a:gd name="connsiteY365" fmla="*/ 61913 h 181451"/>
                              <a:gd name="connsiteX366" fmla="*/ 92436 w 161015"/>
                              <a:gd name="connsiteY366" fmla="*/ 62865 h 181451"/>
                              <a:gd name="connsiteX367" fmla="*/ 91483 w 161015"/>
                              <a:gd name="connsiteY367" fmla="*/ 61913 h 181451"/>
                              <a:gd name="connsiteX368" fmla="*/ 91483 w 161015"/>
                              <a:gd name="connsiteY368" fmla="*/ 61913 h 181451"/>
                              <a:gd name="connsiteX369" fmla="*/ 91483 w 161015"/>
                              <a:gd name="connsiteY369" fmla="*/ 26670 h 181451"/>
                              <a:gd name="connsiteX370" fmla="*/ 91483 w 161015"/>
                              <a:gd name="connsiteY370" fmla="*/ 26670 h 181451"/>
                              <a:gd name="connsiteX371" fmla="*/ 91483 w 161015"/>
                              <a:gd name="connsiteY371" fmla="*/ 26670 h 181451"/>
                              <a:gd name="connsiteX372" fmla="*/ 91483 w 161015"/>
                              <a:gd name="connsiteY372" fmla="*/ 26670 h 181451"/>
                              <a:gd name="connsiteX373" fmla="*/ 91483 w 161015"/>
                              <a:gd name="connsiteY373" fmla="*/ 26670 h 181451"/>
                              <a:gd name="connsiteX374" fmla="*/ 94341 w 161015"/>
                              <a:gd name="connsiteY374" fmla="*/ 60008 h 181451"/>
                              <a:gd name="connsiteX375" fmla="*/ 95293 w 161015"/>
                              <a:gd name="connsiteY375" fmla="*/ 59055 h 181451"/>
                              <a:gd name="connsiteX376" fmla="*/ 93388 w 161015"/>
                              <a:gd name="connsiteY376" fmla="*/ 56197 h 181451"/>
                              <a:gd name="connsiteX377" fmla="*/ 92436 w 161015"/>
                              <a:gd name="connsiteY377" fmla="*/ 57150 h 181451"/>
                              <a:gd name="connsiteX378" fmla="*/ 94341 w 161015"/>
                              <a:gd name="connsiteY378" fmla="*/ 60008 h 181451"/>
                              <a:gd name="connsiteX379" fmla="*/ 93388 w 161015"/>
                              <a:gd name="connsiteY379" fmla="*/ 49530 h 181451"/>
                              <a:gd name="connsiteX380" fmla="*/ 94341 w 161015"/>
                              <a:gd name="connsiteY380" fmla="*/ 48578 h 181451"/>
                              <a:gd name="connsiteX381" fmla="*/ 91483 w 161015"/>
                              <a:gd name="connsiteY381" fmla="*/ 45720 h 181451"/>
                              <a:gd name="connsiteX382" fmla="*/ 91483 w 161015"/>
                              <a:gd name="connsiteY382" fmla="*/ 46672 h 181451"/>
                              <a:gd name="connsiteX383" fmla="*/ 93388 w 161015"/>
                              <a:gd name="connsiteY383" fmla="*/ 49530 h 181451"/>
                              <a:gd name="connsiteX384" fmla="*/ 96246 w 161015"/>
                              <a:gd name="connsiteY384" fmla="*/ 96203 h 181451"/>
                              <a:gd name="connsiteX385" fmla="*/ 93388 w 161015"/>
                              <a:gd name="connsiteY385" fmla="*/ 95250 h 181451"/>
                              <a:gd name="connsiteX386" fmla="*/ 92436 w 161015"/>
                              <a:gd name="connsiteY386" fmla="*/ 96203 h 181451"/>
                              <a:gd name="connsiteX387" fmla="*/ 93388 w 161015"/>
                              <a:gd name="connsiteY387" fmla="*/ 97155 h 181451"/>
                              <a:gd name="connsiteX388" fmla="*/ 95293 w 161015"/>
                              <a:gd name="connsiteY388" fmla="*/ 98108 h 181451"/>
                              <a:gd name="connsiteX389" fmla="*/ 98151 w 161015"/>
                              <a:gd name="connsiteY389" fmla="*/ 100013 h 181451"/>
                              <a:gd name="connsiteX390" fmla="*/ 96246 w 161015"/>
                              <a:gd name="connsiteY390" fmla="*/ 96203 h 181451"/>
                              <a:gd name="connsiteX391" fmla="*/ 94341 w 161015"/>
                              <a:gd name="connsiteY391" fmla="*/ 34290 h 181451"/>
                              <a:gd name="connsiteX392" fmla="*/ 92436 w 161015"/>
                              <a:gd name="connsiteY392" fmla="*/ 36195 h 181451"/>
                              <a:gd name="connsiteX393" fmla="*/ 95293 w 161015"/>
                              <a:gd name="connsiteY393" fmla="*/ 38100 h 181451"/>
                              <a:gd name="connsiteX394" fmla="*/ 98151 w 161015"/>
                              <a:gd name="connsiteY394" fmla="*/ 33338 h 181451"/>
                              <a:gd name="connsiteX395" fmla="*/ 97198 w 161015"/>
                              <a:gd name="connsiteY395" fmla="*/ 31433 h 181451"/>
                              <a:gd name="connsiteX396" fmla="*/ 96246 w 161015"/>
                              <a:gd name="connsiteY396" fmla="*/ 33338 h 181451"/>
                              <a:gd name="connsiteX397" fmla="*/ 94341 w 161015"/>
                              <a:gd name="connsiteY397" fmla="*/ 34290 h 181451"/>
                              <a:gd name="connsiteX398" fmla="*/ 95293 w 161015"/>
                              <a:gd name="connsiteY398" fmla="*/ 153353 h 181451"/>
                              <a:gd name="connsiteX399" fmla="*/ 95293 w 161015"/>
                              <a:gd name="connsiteY399" fmla="*/ 153353 h 181451"/>
                              <a:gd name="connsiteX400" fmla="*/ 93388 w 161015"/>
                              <a:gd name="connsiteY400" fmla="*/ 152400 h 181451"/>
                              <a:gd name="connsiteX401" fmla="*/ 94341 w 161015"/>
                              <a:gd name="connsiteY401" fmla="*/ 153353 h 181451"/>
                              <a:gd name="connsiteX402" fmla="*/ 95293 w 161015"/>
                              <a:gd name="connsiteY402" fmla="*/ 153353 h 181451"/>
                              <a:gd name="connsiteX403" fmla="*/ 96246 w 161015"/>
                              <a:gd name="connsiteY403" fmla="*/ 75247 h 181451"/>
                              <a:gd name="connsiteX404" fmla="*/ 96246 w 161015"/>
                              <a:gd name="connsiteY404" fmla="*/ 73343 h 181451"/>
                              <a:gd name="connsiteX405" fmla="*/ 94341 w 161015"/>
                              <a:gd name="connsiteY405" fmla="*/ 74295 h 181451"/>
                              <a:gd name="connsiteX406" fmla="*/ 93388 w 161015"/>
                              <a:gd name="connsiteY406" fmla="*/ 79058 h 181451"/>
                              <a:gd name="connsiteX407" fmla="*/ 96246 w 161015"/>
                              <a:gd name="connsiteY407" fmla="*/ 75247 h 181451"/>
                              <a:gd name="connsiteX408" fmla="*/ 95293 w 161015"/>
                              <a:gd name="connsiteY408" fmla="*/ 138113 h 181451"/>
                              <a:gd name="connsiteX409" fmla="*/ 95293 w 161015"/>
                              <a:gd name="connsiteY409" fmla="*/ 138113 h 181451"/>
                              <a:gd name="connsiteX410" fmla="*/ 94341 w 161015"/>
                              <a:gd name="connsiteY410" fmla="*/ 140018 h 181451"/>
                              <a:gd name="connsiteX411" fmla="*/ 95293 w 161015"/>
                              <a:gd name="connsiteY411" fmla="*/ 138113 h 181451"/>
                              <a:gd name="connsiteX412" fmla="*/ 95293 w 161015"/>
                              <a:gd name="connsiteY412" fmla="*/ 138113 h 181451"/>
                              <a:gd name="connsiteX413" fmla="*/ 94341 w 161015"/>
                              <a:gd name="connsiteY413" fmla="*/ 62865 h 181451"/>
                              <a:gd name="connsiteX414" fmla="*/ 94341 w 161015"/>
                              <a:gd name="connsiteY414" fmla="*/ 62865 h 181451"/>
                              <a:gd name="connsiteX415" fmla="*/ 95293 w 161015"/>
                              <a:gd name="connsiteY415" fmla="*/ 62865 h 181451"/>
                              <a:gd name="connsiteX416" fmla="*/ 95293 w 161015"/>
                              <a:gd name="connsiteY416" fmla="*/ 61913 h 181451"/>
                              <a:gd name="connsiteX417" fmla="*/ 94341 w 161015"/>
                              <a:gd name="connsiteY417" fmla="*/ 62865 h 181451"/>
                              <a:gd name="connsiteX418" fmla="*/ 95293 w 161015"/>
                              <a:gd name="connsiteY418" fmla="*/ 7620 h 181451"/>
                              <a:gd name="connsiteX419" fmla="*/ 95293 w 161015"/>
                              <a:gd name="connsiteY419" fmla="*/ 7620 h 181451"/>
                              <a:gd name="connsiteX420" fmla="*/ 95293 w 161015"/>
                              <a:gd name="connsiteY420" fmla="*/ 7620 h 181451"/>
                              <a:gd name="connsiteX421" fmla="*/ 95293 w 161015"/>
                              <a:gd name="connsiteY421" fmla="*/ 7620 h 181451"/>
                              <a:gd name="connsiteX422" fmla="*/ 95293 w 161015"/>
                              <a:gd name="connsiteY422" fmla="*/ 7620 h 181451"/>
                              <a:gd name="connsiteX423" fmla="*/ 100056 w 161015"/>
                              <a:gd name="connsiteY423" fmla="*/ 55245 h 181451"/>
                              <a:gd name="connsiteX424" fmla="*/ 101961 w 161015"/>
                              <a:gd name="connsiteY424" fmla="*/ 57150 h 181451"/>
                              <a:gd name="connsiteX425" fmla="*/ 104818 w 161015"/>
                              <a:gd name="connsiteY425" fmla="*/ 54293 h 181451"/>
                              <a:gd name="connsiteX426" fmla="*/ 103866 w 161015"/>
                              <a:gd name="connsiteY426" fmla="*/ 53340 h 181451"/>
                              <a:gd name="connsiteX427" fmla="*/ 98151 w 161015"/>
                              <a:gd name="connsiteY427" fmla="*/ 51435 h 181451"/>
                              <a:gd name="connsiteX428" fmla="*/ 96246 w 161015"/>
                              <a:gd name="connsiteY428" fmla="*/ 51435 h 181451"/>
                              <a:gd name="connsiteX429" fmla="*/ 94341 w 161015"/>
                              <a:gd name="connsiteY429" fmla="*/ 53340 h 181451"/>
                              <a:gd name="connsiteX430" fmla="*/ 96246 w 161015"/>
                              <a:gd name="connsiteY430" fmla="*/ 54293 h 181451"/>
                              <a:gd name="connsiteX431" fmla="*/ 100056 w 161015"/>
                              <a:gd name="connsiteY431" fmla="*/ 55245 h 181451"/>
                              <a:gd name="connsiteX432" fmla="*/ 101008 w 161015"/>
                              <a:gd name="connsiteY432" fmla="*/ 39053 h 181451"/>
                              <a:gd name="connsiteX433" fmla="*/ 96246 w 161015"/>
                              <a:gd name="connsiteY433" fmla="*/ 41910 h 181451"/>
                              <a:gd name="connsiteX434" fmla="*/ 97198 w 161015"/>
                              <a:gd name="connsiteY434" fmla="*/ 42863 h 181451"/>
                              <a:gd name="connsiteX435" fmla="*/ 101961 w 161015"/>
                              <a:gd name="connsiteY435" fmla="*/ 40005 h 181451"/>
                              <a:gd name="connsiteX436" fmla="*/ 101008 w 161015"/>
                              <a:gd name="connsiteY436" fmla="*/ 39053 h 181451"/>
                              <a:gd name="connsiteX437" fmla="*/ 98151 w 161015"/>
                              <a:gd name="connsiteY437" fmla="*/ 120015 h 181451"/>
                              <a:gd name="connsiteX438" fmla="*/ 99103 w 161015"/>
                              <a:gd name="connsiteY438" fmla="*/ 120968 h 181451"/>
                              <a:gd name="connsiteX439" fmla="*/ 99103 w 161015"/>
                              <a:gd name="connsiteY439" fmla="*/ 119063 h 181451"/>
                              <a:gd name="connsiteX440" fmla="*/ 100056 w 161015"/>
                              <a:gd name="connsiteY440" fmla="*/ 117158 h 181451"/>
                              <a:gd name="connsiteX441" fmla="*/ 98151 w 161015"/>
                              <a:gd name="connsiteY441" fmla="*/ 118110 h 181451"/>
                              <a:gd name="connsiteX442" fmla="*/ 98151 w 161015"/>
                              <a:gd name="connsiteY442" fmla="*/ 120015 h 181451"/>
                              <a:gd name="connsiteX443" fmla="*/ 98151 w 161015"/>
                              <a:gd name="connsiteY443" fmla="*/ 63818 h 181451"/>
                              <a:gd name="connsiteX444" fmla="*/ 98151 w 161015"/>
                              <a:gd name="connsiteY444" fmla="*/ 63818 h 181451"/>
                              <a:gd name="connsiteX445" fmla="*/ 100056 w 161015"/>
                              <a:gd name="connsiteY445" fmla="*/ 63818 h 181451"/>
                              <a:gd name="connsiteX446" fmla="*/ 98151 w 161015"/>
                              <a:gd name="connsiteY446" fmla="*/ 63818 h 181451"/>
                              <a:gd name="connsiteX447" fmla="*/ 98151 w 161015"/>
                              <a:gd name="connsiteY447" fmla="*/ 63818 h 181451"/>
                              <a:gd name="connsiteX448" fmla="*/ 99103 w 161015"/>
                              <a:gd name="connsiteY448" fmla="*/ 139065 h 181451"/>
                              <a:gd name="connsiteX449" fmla="*/ 100056 w 161015"/>
                              <a:gd name="connsiteY449" fmla="*/ 137160 h 181451"/>
                              <a:gd name="connsiteX450" fmla="*/ 100056 w 161015"/>
                              <a:gd name="connsiteY450" fmla="*/ 136208 h 181451"/>
                              <a:gd name="connsiteX451" fmla="*/ 99103 w 161015"/>
                              <a:gd name="connsiteY451" fmla="*/ 136208 h 181451"/>
                              <a:gd name="connsiteX452" fmla="*/ 99103 w 161015"/>
                              <a:gd name="connsiteY452" fmla="*/ 139065 h 181451"/>
                              <a:gd name="connsiteX453" fmla="*/ 99103 w 161015"/>
                              <a:gd name="connsiteY453" fmla="*/ 139065 h 181451"/>
                              <a:gd name="connsiteX454" fmla="*/ 99103 w 161015"/>
                              <a:gd name="connsiteY454" fmla="*/ 25718 h 181451"/>
                              <a:gd name="connsiteX455" fmla="*/ 99103 w 161015"/>
                              <a:gd name="connsiteY455" fmla="*/ 26670 h 181451"/>
                              <a:gd name="connsiteX456" fmla="*/ 101008 w 161015"/>
                              <a:gd name="connsiteY456" fmla="*/ 23813 h 181451"/>
                              <a:gd name="connsiteX457" fmla="*/ 100056 w 161015"/>
                              <a:gd name="connsiteY457" fmla="*/ 21908 h 181451"/>
                              <a:gd name="connsiteX458" fmla="*/ 99103 w 161015"/>
                              <a:gd name="connsiteY458" fmla="*/ 25718 h 181451"/>
                              <a:gd name="connsiteX459" fmla="*/ 99103 w 161015"/>
                              <a:gd name="connsiteY459" fmla="*/ 67628 h 181451"/>
                              <a:gd name="connsiteX460" fmla="*/ 99103 w 161015"/>
                              <a:gd name="connsiteY460" fmla="*/ 67628 h 181451"/>
                              <a:gd name="connsiteX461" fmla="*/ 102913 w 161015"/>
                              <a:gd name="connsiteY461" fmla="*/ 67628 h 181451"/>
                              <a:gd name="connsiteX462" fmla="*/ 104818 w 161015"/>
                              <a:gd name="connsiteY462" fmla="*/ 65722 h 181451"/>
                              <a:gd name="connsiteX463" fmla="*/ 104818 w 161015"/>
                              <a:gd name="connsiteY463" fmla="*/ 64770 h 181451"/>
                              <a:gd name="connsiteX464" fmla="*/ 99103 w 161015"/>
                              <a:gd name="connsiteY464" fmla="*/ 67628 h 181451"/>
                              <a:gd name="connsiteX465" fmla="*/ 100056 w 161015"/>
                              <a:gd name="connsiteY465" fmla="*/ 45720 h 181451"/>
                              <a:gd name="connsiteX466" fmla="*/ 100056 w 161015"/>
                              <a:gd name="connsiteY466" fmla="*/ 45720 h 181451"/>
                              <a:gd name="connsiteX467" fmla="*/ 100056 w 161015"/>
                              <a:gd name="connsiteY467" fmla="*/ 46672 h 181451"/>
                              <a:gd name="connsiteX468" fmla="*/ 100056 w 161015"/>
                              <a:gd name="connsiteY468" fmla="*/ 45720 h 181451"/>
                              <a:gd name="connsiteX469" fmla="*/ 100056 w 161015"/>
                              <a:gd name="connsiteY469" fmla="*/ 45720 h 181451"/>
                              <a:gd name="connsiteX470" fmla="*/ 114343 w 161015"/>
                              <a:gd name="connsiteY470" fmla="*/ 159068 h 181451"/>
                              <a:gd name="connsiteX471" fmla="*/ 111486 w 161015"/>
                              <a:gd name="connsiteY471" fmla="*/ 159068 h 181451"/>
                              <a:gd name="connsiteX472" fmla="*/ 108628 w 161015"/>
                              <a:gd name="connsiteY472" fmla="*/ 160020 h 181451"/>
                              <a:gd name="connsiteX473" fmla="*/ 100056 w 161015"/>
                              <a:gd name="connsiteY473" fmla="*/ 162878 h 181451"/>
                              <a:gd name="connsiteX474" fmla="*/ 99103 w 161015"/>
                              <a:gd name="connsiteY474" fmla="*/ 163830 h 181451"/>
                              <a:gd name="connsiteX475" fmla="*/ 100056 w 161015"/>
                              <a:gd name="connsiteY475" fmla="*/ 164783 h 181451"/>
                              <a:gd name="connsiteX476" fmla="*/ 101961 w 161015"/>
                              <a:gd name="connsiteY476" fmla="*/ 165735 h 181451"/>
                              <a:gd name="connsiteX477" fmla="*/ 113391 w 161015"/>
                              <a:gd name="connsiteY477" fmla="*/ 162878 h 181451"/>
                              <a:gd name="connsiteX478" fmla="*/ 114343 w 161015"/>
                              <a:gd name="connsiteY478" fmla="*/ 159068 h 181451"/>
                              <a:gd name="connsiteX479" fmla="*/ 111486 w 161015"/>
                              <a:gd name="connsiteY479" fmla="*/ 144780 h 181451"/>
                              <a:gd name="connsiteX480" fmla="*/ 112438 w 161015"/>
                              <a:gd name="connsiteY480" fmla="*/ 143828 h 181451"/>
                              <a:gd name="connsiteX481" fmla="*/ 114343 w 161015"/>
                              <a:gd name="connsiteY481" fmla="*/ 142875 h 181451"/>
                              <a:gd name="connsiteX482" fmla="*/ 113391 w 161015"/>
                              <a:gd name="connsiteY482" fmla="*/ 141922 h 181451"/>
                              <a:gd name="connsiteX483" fmla="*/ 112438 w 161015"/>
                              <a:gd name="connsiteY483" fmla="*/ 143828 h 181451"/>
                              <a:gd name="connsiteX484" fmla="*/ 108628 w 161015"/>
                              <a:gd name="connsiteY484" fmla="*/ 142875 h 181451"/>
                              <a:gd name="connsiteX485" fmla="*/ 101961 w 161015"/>
                              <a:gd name="connsiteY485" fmla="*/ 142875 h 181451"/>
                              <a:gd name="connsiteX486" fmla="*/ 99103 w 161015"/>
                              <a:gd name="connsiteY486" fmla="*/ 142875 h 181451"/>
                              <a:gd name="connsiteX487" fmla="*/ 99103 w 161015"/>
                              <a:gd name="connsiteY487" fmla="*/ 144780 h 181451"/>
                              <a:gd name="connsiteX488" fmla="*/ 101961 w 161015"/>
                              <a:gd name="connsiteY488" fmla="*/ 145733 h 181451"/>
                              <a:gd name="connsiteX489" fmla="*/ 111486 w 161015"/>
                              <a:gd name="connsiteY489" fmla="*/ 144780 h 181451"/>
                              <a:gd name="connsiteX490" fmla="*/ 101008 w 161015"/>
                              <a:gd name="connsiteY490" fmla="*/ 84772 h 181451"/>
                              <a:gd name="connsiteX491" fmla="*/ 102913 w 161015"/>
                              <a:gd name="connsiteY491" fmla="*/ 88583 h 181451"/>
                              <a:gd name="connsiteX492" fmla="*/ 103866 w 161015"/>
                              <a:gd name="connsiteY492" fmla="*/ 92393 h 181451"/>
                              <a:gd name="connsiteX493" fmla="*/ 104818 w 161015"/>
                              <a:gd name="connsiteY493" fmla="*/ 93345 h 181451"/>
                              <a:gd name="connsiteX494" fmla="*/ 107676 w 161015"/>
                              <a:gd name="connsiteY494" fmla="*/ 90488 h 181451"/>
                              <a:gd name="connsiteX495" fmla="*/ 105771 w 161015"/>
                              <a:gd name="connsiteY495" fmla="*/ 87630 h 181451"/>
                              <a:gd name="connsiteX496" fmla="*/ 104818 w 161015"/>
                              <a:gd name="connsiteY496" fmla="*/ 85725 h 181451"/>
                              <a:gd name="connsiteX497" fmla="*/ 104818 w 161015"/>
                              <a:gd name="connsiteY497" fmla="*/ 81915 h 181451"/>
                              <a:gd name="connsiteX498" fmla="*/ 104818 w 161015"/>
                              <a:gd name="connsiteY498" fmla="*/ 80010 h 181451"/>
                              <a:gd name="connsiteX499" fmla="*/ 103866 w 161015"/>
                              <a:gd name="connsiteY499" fmla="*/ 78105 h 181451"/>
                              <a:gd name="connsiteX500" fmla="*/ 101961 w 161015"/>
                              <a:gd name="connsiteY500" fmla="*/ 79058 h 181451"/>
                              <a:gd name="connsiteX501" fmla="*/ 100056 w 161015"/>
                              <a:gd name="connsiteY501" fmla="*/ 80963 h 181451"/>
                              <a:gd name="connsiteX502" fmla="*/ 100056 w 161015"/>
                              <a:gd name="connsiteY502" fmla="*/ 81915 h 181451"/>
                              <a:gd name="connsiteX503" fmla="*/ 101008 w 161015"/>
                              <a:gd name="connsiteY503" fmla="*/ 84772 h 181451"/>
                              <a:gd name="connsiteX504" fmla="*/ 101008 w 161015"/>
                              <a:gd name="connsiteY504" fmla="*/ 157163 h 181451"/>
                              <a:gd name="connsiteX505" fmla="*/ 102913 w 161015"/>
                              <a:gd name="connsiteY505" fmla="*/ 154305 h 181451"/>
                              <a:gd name="connsiteX506" fmla="*/ 103866 w 161015"/>
                              <a:gd name="connsiteY506" fmla="*/ 151447 h 181451"/>
                              <a:gd name="connsiteX507" fmla="*/ 101961 w 161015"/>
                              <a:gd name="connsiteY507" fmla="*/ 150495 h 181451"/>
                              <a:gd name="connsiteX508" fmla="*/ 101008 w 161015"/>
                              <a:gd name="connsiteY508" fmla="*/ 157163 h 181451"/>
                              <a:gd name="connsiteX509" fmla="*/ 101961 w 161015"/>
                              <a:gd name="connsiteY509" fmla="*/ 160020 h 181451"/>
                              <a:gd name="connsiteX510" fmla="*/ 104818 w 161015"/>
                              <a:gd name="connsiteY510" fmla="*/ 158115 h 181451"/>
                              <a:gd name="connsiteX511" fmla="*/ 101008 w 161015"/>
                              <a:gd name="connsiteY511" fmla="*/ 157163 h 181451"/>
                              <a:gd name="connsiteX512" fmla="*/ 101008 w 161015"/>
                              <a:gd name="connsiteY512" fmla="*/ 157163 h 181451"/>
                              <a:gd name="connsiteX513" fmla="*/ 100056 w 161015"/>
                              <a:gd name="connsiteY513" fmla="*/ 135255 h 181451"/>
                              <a:gd name="connsiteX514" fmla="*/ 100056 w 161015"/>
                              <a:gd name="connsiteY514" fmla="*/ 135255 h 181451"/>
                              <a:gd name="connsiteX515" fmla="*/ 101008 w 161015"/>
                              <a:gd name="connsiteY515" fmla="*/ 133350 h 181451"/>
                              <a:gd name="connsiteX516" fmla="*/ 101008 w 161015"/>
                              <a:gd name="connsiteY516" fmla="*/ 133350 h 181451"/>
                              <a:gd name="connsiteX517" fmla="*/ 100056 w 161015"/>
                              <a:gd name="connsiteY517" fmla="*/ 135255 h 181451"/>
                              <a:gd name="connsiteX518" fmla="*/ 101008 w 161015"/>
                              <a:gd name="connsiteY518" fmla="*/ 100013 h 181451"/>
                              <a:gd name="connsiteX519" fmla="*/ 101008 w 161015"/>
                              <a:gd name="connsiteY519" fmla="*/ 100013 h 181451"/>
                              <a:gd name="connsiteX520" fmla="*/ 101008 w 161015"/>
                              <a:gd name="connsiteY520" fmla="*/ 101918 h 181451"/>
                              <a:gd name="connsiteX521" fmla="*/ 101008 w 161015"/>
                              <a:gd name="connsiteY521" fmla="*/ 100013 h 181451"/>
                              <a:gd name="connsiteX522" fmla="*/ 101008 w 161015"/>
                              <a:gd name="connsiteY522" fmla="*/ 100013 h 181451"/>
                              <a:gd name="connsiteX523" fmla="*/ 100056 w 161015"/>
                              <a:gd name="connsiteY523" fmla="*/ 29528 h 181451"/>
                              <a:gd name="connsiteX524" fmla="*/ 101961 w 161015"/>
                              <a:gd name="connsiteY524" fmla="*/ 29528 h 181451"/>
                              <a:gd name="connsiteX525" fmla="*/ 104818 w 161015"/>
                              <a:gd name="connsiteY525" fmla="*/ 31433 h 181451"/>
                              <a:gd name="connsiteX526" fmla="*/ 105771 w 161015"/>
                              <a:gd name="connsiteY526" fmla="*/ 31433 h 181451"/>
                              <a:gd name="connsiteX527" fmla="*/ 102913 w 161015"/>
                              <a:gd name="connsiteY527" fmla="*/ 26670 h 181451"/>
                              <a:gd name="connsiteX528" fmla="*/ 101008 w 161015"/>
                              <a:gd name="connsiteY528" fmla="*/ 27622 h 181451"/>
                              <a:gd name="connsiteX529" fmla="*/ 100056 w 161015"/>
                              <a:gd name="connsiteY529" fmla="*/ 29528 h 181451"/>
                              <a:gd name="connsiteX530" fmla="*/ 103866 w 161015"/>
                              <a:gd name="connsiteY530" fmla="*/ 70485 h 181451"/>
                              <a:gd name="connsiteX531" fmla="*/ 101008 w 161015"/>
                              <a:gd name="connsiteY531" fmla="*/ 74295 h 181451"/>
                              <a:gd name="connsiteX532" fmla="*/ 101961 w 161015"/>
                              <a:gd name="connsiteY532" fmla="*/ 75247 h 181451"/>
                              <a:gd name="connsiteX533" fmla="*/ 105771 w 161015"/>
                              <a:gd name="connsiteY533" fmla="*/ 72390 h 181451"/>
                              <a:gd name="connsiteX534" fmla="*/ 103866 w 161015"/>
                              <a:gd name="connsiteY534" fmla="*/ 70485 h 181451"/>
                              <a:gd name="connsiteX535" fmla="*/ 101961 w 161015"/>
                              <a:gd name="connsiteY535" fmla="*/ 35243 h 181451"/>
                              <a:gd name="connsiteX536" fmla="*/ 101961 w 161015"/>
                              <a:gd name="connsiteY536" fmla="*/ 35243 h 181451"/>
                              <a:gd name="connsiteX537" fmla="*/ 101961 w 161015"/>
                              <a:gd name="connsiteY537" fmla="*/ 34290 h 181451"/>
                              <a:gd name="connsiteX538" fmla="*/ 101961 w 161015"/>
                              <a:gd name="connsiteY538" fmla="*/ 35243 h 181451"/>
                              <a:gd name="connsiteX539" fmla="*/ 101961 w 161015"/>
                              <a:gd name="connsiteY539" fmla="*/ 35243 h 181451"/>
                              <a:gd name="connsiteX540" fmla="*/ 103866 w 161015"/>
                              <a:gd name="connsiteY540" fmla="*/ 107633 h 181451"/>
                              <a:gd name="connsiteX541" fmla="*/ 103866 w 161015"/>
                              <a:gd name="connsiteY541" fmla="*/ 107633 h 181451"/>
                              <a:gd name="connsiteX542" fmla="*/ 103866 w 161015"/>
                              <a:gd name="connsiteY542" fmla="*/ 107633 h 181451"/>
                              <a:gd name="connsiteX543" fmla="*/ 103866 w 161015"/>
                              <a:gd name="connsiteY543" fmla="*/ 107633 h 181451"/>
                              <a:gd name="connsiteX544" fmla="*/ 103866 w 161015"/>
                              <a:gd name="connsiteY544" fmla="*/ 107633 h 181451"/>
                              <a:gd name="connsiteX545" fmla="*/ 102913 w 161015"/>
                              <a:gd name="connsiteY545" fmla="*/ 134303 h 181451"/>
                              <a:gd name="connsiteX546" fmla="*/ 105771 w 161015"/>
                              <a:gd name="connsiteY546" fmla="*/ 136208 h 181451"/>
                              <a:gd name="connsiteX547" fmla="*/ 107676 w 161015"/>
                              <a:gd name="connsiteY547" fmla="*/ 134303 h 181451"/>
                              <a:gd name="connsiteX548" fmla="*/ 104818 w 161015"/>
                              <a:gd name="connsiteY548" fmla="*/ 133350 h 181451"/>
                              <a:gd name="connsiteX549" fmla="*/ 102913 w 161015"/>
                              <a:gd name="connsiteY549" fmla="*/ 134303 h 181451"/>
                              <a:gd name="connsiteX550" fmla="*/ 104818 w 161015"/>
                              <a:gd name="connsiteY550" fmla="*/ 37147 h 181451"/>
                              <a:gd name="connsiteX551" fmla="*/ 104818 w 161015"/>
                              <a:gd name="connsiteY551" fmla="*/ 37147 h 181451"/>
                              <a:gd name="connsiteX552" fmla="*/ 104818 w 161015"/>
                              <a:gd name="connsiteY552" fmla="*/ 37147 h 181451"/>
                              <a:gd name="connsiteX553" fmla="*/ 104818 w 161015"/>
                              <a:gd name="connsiteY553" fmla="*/ 37147 h 181451"/>
                              <a:gd name="connsiteX554" fmla="*/ 104818 w 161015"/>
                              <a:gd name="connsiteY554" fmla="*/ 37147 h 181451"/>
                              <a:gd name="connsiteX555" fmla="*/ 107676 w 161015"/>
                              <a:gd name="connsiteY555" fmla="*/ 45720 h 181451"/>
                              <a:gd name="connsiteX556" fmla="*/ 106723 w 161015"/>
                              <a:gd name="connsiteY556" fmla="*/ 44768 h 181451"/>
                              <a:gd name="connsiteX557" fmla="*/ 104818 w 161015"/>
                              <a:gd name="connsiteY557" fmla="*/ 47625 h 181451"/>
                              <a:gd name="connsiteX558" fmla="*/ 105771 w 161015"/>
                              <a:gd name="connsiteY558" fmla="*/ 48578 h 181451"/>
                              <a:gd name="connsiteX559" fmla="*/ 107676 w 161015"/>
                              <a:gd name="connsiteY559" fmla="*/ 45720 h 181451"/>
                              <a:gd name="connsiteX560" fmla="*/ 107676 w 161015"/>
                              <a:gd name="connsiteY560" fmla="*/ 98108 h 181451"/>
                              <a:gd name="connsiteX561" fmla="*/ 107676 w 161015"/>
                              <a:gd name="connsiteY561" fmla="*/ 98108 h 181451"/>
                              <a:gd name="connsiteX562" fmla="*/ 105771 w 161015"/>
                              <a:gd name="connsiteY562" fmla="*/ 98108 h 181451"/>
                              <a:gd name="connsiteX563" fmla="*/ 106723 w 161015"/>
                              <a:gd name="connsiteY563" fmla="*/ 99060 h 181451"/>
                              <a:gd name="connsiteX564" fmla="*/ 107676 w 161015"/>
                              <a:gd name="connsiteY564" fmla="*/ 98108 h 181451"/>
                              <a:gd name="connsiteX565" fmla="*/ 106723 w 161015"/>
                              <a:gd name="connsiteY565" fmla="*/ 41910 h 181451"/>
                              <a:gd name="connsiteX566" fmla="*/ 106723 w 161015"/>
                              <a:gd name="connsiteY566" fmla="*/ 41910 h 181451"/>
                              <a:gd name="connsiteX567" fmla="*/ 107676 w 161015"/>
                              <a:gd name="connsiteY567" fmla="*/ 40958 h 181451"/>
                              <a:gd name="connsiteX568" fmla="*/ 106723 w 161015"/>
                              <a:gd name="connsiteY568" fmla="*/ 41910 h 181451"/>
                              <a:gd name="connsiteX569" fmla="*/ 106723 w 161015"/>
                              <a:gd name="connsiteY569" fmla="*/ 41910 h 181451"/>
                              <a:gd name="connsiteX570" fmla="*/ 110533 w 161015"/>
                              <a:gd name="connsiteY570" fmla="*/ 150495 h 181451"/>
                              <a:gd name="connsiteX571" fmla="*/ 107676 w 161015"/>
                              <a:gd name="connsiteY571" fmla="*/ 153353 h 181451"/>
                              <a:gd name="connsiteX572" fmla="*/ 108628 w 161015"/>
                              <a:gd name="connsiteY572" fmla="*/ 153353 h 181451"/>
                              <a:gd name="connsiteX573" fmla="*/ 110533 w 161015"/>
                              <a:gd name="connsiteY573" fmla="*/ 150495 h 181451"/>
                              <a:gd name="connsiteX574" fmla="*/ 110533 w 161015"/>
                              <a:gd name="connsiteY574" fmla="*/ 150495 h 181451"/>
                              <a:gd name="connsiteX575" fmla="*/ 108628 w 161015"/>
                              <a:gd name="connsiteY575" fmla="*/ 56197 h 181451"/>
                              <a:gd name="connsiteX576" fmla="*/ 108628 w 161015"/>
                              <a:gd name="connsiteY576" fmla="*/ 56197 h 181451"/>
                              <a:gd name="connsiteX577" fmla="*/ 108628 w 161015"/>
                              <a:gd name="connsiteY577" fmla="*/ 57150 h 181451"/>
                              <a:gd name="connsiteX578" fmla="*/ 108628 w 161015"/>
                              <a:gd name="connsiteY578" fmla="*/ 56197 h 181451"/>
                              <a:gd name="connsiteX579" fmla="*/ 108628 w 161015"/>
                              <a:gd name="connsiteY579" fmla="*/ 56197 h 181451"/>
                              <a:gd name="connsiteX580" fmla="*/ 107676 w 161015"/>
                              <a:gd name="connsiteY580" fmla="*/ 103822 h 181451"/>
                              <a:gd name="connsiteX581" fmla="*/ 107676 w 161015"/>
                              <a:gd name="connsiteY581" fmla="*/ 103822 h 181451"/>
                              <a:gd name="connsiteX582" fmla="*/ 108628 w 161015"/>
                              <a:gd name="connsiteY582" fmla="*/ 103822 h 181451"/>
                              <a:gd name="connsiteX583" fmla="*/ 107676 w 161015"/>
                              <a:gd name="connsiteY583" fmla="*/ 103822 h 181451"/>
                              <a:gd name="connsiteX584" fmla="*/ 107676 w 161015"/>
                              <a:gd name="connsiteY584" fmla="*/ 103822 h 181451"/>
                              <a:gd name="connsiteX585" fmla="*/ 107676 w 161015"/>
                              <a:gd name="connsiteY585" fmla="*/ 94297 h 181451"/>
                              <a:gd name="connsiteX586" fmla="*/ 107676 w 161015"/>
                              <a:gd name="connsiteY586" fmla="*/ 94297 h 181451"/>
                              <a:gd name="connsiteX587" fmla="*/ 107676 w 161015"/>
                              <a:gd name="connsiteY587" fmla="*/ 93345 h 181451"/>
                              <a:gd name="connsiteX588" fmla="*/ 107676 w 161015"/>
                              <a:gd name="connsiteY588" fmla="*/ 94297 h 181451"/>
                              <a:gd name="connsiteX589" fmla="*/ 107676 w 161015"/>
                              <a:gd name="connsiteY589" fmla="*/ 94297 h 181451"/>
                              <a:gd name="connsiteX590" fmla="*/ 108628 w 161015"/>
                              <a:gd name="connsiteY590" fmla="*/ 18097 h 181451"/>
                              <a:gd name="connsiteX591" fmla="*/ 108628 w 161015"/>
                              <a:gd name="connsiteY591" fmla="*/ 18097 h 181451"/>
                              <a:gd name="connsiteX592" fmla="*/ 109581 w 161015"/>
                              <a:gd name="connsiteY592" fmla="*/ 18097 h 181451"/>
                              <a:gd name="connsiteX593" fmla="*/ 108628 w 161015"/>
                              <a:gd name="connsiteY593" fmla="*/ 18097 h 181451"/>
                              <a:gd name="connsiteX594" fmla="*/ 108628 w 161015"/>
                              <a:gd name="connsiteY594" fmla="*/ 18097 h 181451"/>
                              <a:gd name="connsiteX595" fmla="*/ 108628 w 161015"/>
                              <a:gd name="connsiteY595" fmla="*/ 21908 h 181451"/>
                              <a:gd name="connsiteX596" fmla="*/ 108628 w 161015"/>
                              <a:gd name="connsiteY596" fmla="*/ 21908 h 181451"/>
                              <a:gd name="connsiteX597" fmla="*/ 108628 w 161015"/>
                              <a:gd name="connsiteY597" fmla="*/ 21908 h 181451"/>
                              <a:gd name="connsiteX598" fmla="*/ 108628 w 161015"/>
                              <a:gd name="connsiteY598" fmla="*/ 21908 h 181451"/>
                              <a:gd name="connsiteX599" fmla="*/ 108628 w 161015"/>
                              <a:gd name="connsiteY599" fmla="*/ 21908 h 181451"/>
                              <a:gd name="connsiteX600" fmla="*/ 109581 w 161015"/>
                              <a:gd name="connsiteY600" fmla="*/ 32385 h 181451"/>
                              <a:gd name="connsiteX601" fmla="*/ 108628 w 161015"/>
                              <a:gd name="connsiteY601" fmla="*/ 33338 h 181451"/>
                              <a:gd name="connsiteX602" fmla="*/ 109581 w 161015"/>
                              <a:gd name="connsiteY602" fmla="*/ 34290 h 181451"/>
                              <a:gd name="connsiteX603" fmla="*/ 109581 w 161015"/>
                              <a:gd name="connsiteY603" fmla="*/ 32385 h 181451"/>
                              <a:gd name="connsiteX604" fmla="*/ 109581 w 161015"/>
                              <a:gd name="connsiteY604" fmla="*/ 32385 h 181451"/>
                              <a:gd name="connsiteX605" fmla="*/ 110533 w 161015"/>
                              <a:gd name="connsiteY605" fmla="*/ 167640 h 181451"/>
                              <a:gd name="connsiteX606" fmla="*/ 110533 w 161015"/>
                              <a:gd name="connsiteY606" fmla="*/ 167640 h 181451"/>
                              <a:gd name="connsiteX607" fmla="*/ 108628 w 161015"/>
                              <a:gd name="connsiteY607" fmla="*/ 167640 h 181451"/>
                              <a:gd name="connsiteX608" fmla="*/ 110533 w 161015"/>
                              <a:gd name="connsiteY608" fmla="*/ 167640 h 181451"/>
                              <a:gd name="connsiteX609" fmla="*/ 110533 w 161015"/>
                              <a:gd name="connsiteY609" fmla="*/ 167640 h 181451"/>
                              <a:gd name="connsiteX610" fmla="*/ 110533 w 161015"/>
                              <a:gd name="connsiteY610" fmla="*/ 80963 h 181451"/>
                              <a:gd name="connsiteX611" fmla="*/ 110533 w 161015"/>
                              <a:gd name="connsiteY611" fmla="*/ 80963 h 181451"/>
                              <a:gd name="connsiteX612" fmla="*/ 110533 w 161015"/>
                              <a:gd name="connsiteY612" fmla="*/ 80963 h 181451"/>
                              <a:gd name="connsiteX613" fmla="*/ 110533 w 161015"/>
                              <a:gd name="connsiteY613" fmla="*/ 80963 h 181451"/>
                              <a:gd name="connsiteX614" fmla="*/ 110533 w 161015"/>
                              <a:gd name="connsiteY614" fmla="*/ 80963 h 181451"/>
                              <a:gd name="connsiteX615" fmla="*/ 110533 w 161015"/>
                              <a:gd name="connsiteY615" fmla="*/ 138113 h 181451"/>
                              <a:gd name="connsiteX616" fmla="*/ 110533 w 161015"/>
                              <a:gd name="connsiteY616" fmla="*/ 140018 h 181451"/>
                              <a:gd name="connsiteX617" fmla="*/ 113391 w 161015"/>
                              <a:gd name="connsiteY617" fmla="*/ 140018 h 181451"/>
                              <a:gd name="connsiteX618" fmla="*/ 115296 w 161015"/>
                              <a:gd name="connsiteY618" fmla="*/ 138113 h 181451"/>
                              <a:gd name="connsiteX619" fmla="*/ 112438 w 161015"/>
                              <a:gd name="connsiteY619" fmla="*/ 133350 h 181451"/>
                              <a:gd name="connsiteX620" fmla="*/ 110533 w 161015"/>
                              <a:gd name="connsiteY620" fmla="*/ 138113 h 181451"/>
                              <a:gd name="connsiteX621" fmla="*/ 110533 w 161015"/>
                              <a:gd name="connsiteY621" fmla="*/ 47625 h 181451"/>
                              <a:gd name="connsiteX622" fmla="*/ 111486 w 161015"/>
                              <a:gd name="connsiteY622" fmla="*/ 48578 h 181451"/>
                              <a:gd name="connsiteX623" fmla="*/ 114343 w 161015"/>
                              <a:gd name="connsiteY623" fmla="*/ 48578 h 181451"/>
                              <a:gd name="connsiteX624" fmla="*/ 117201 w 161015"/>
                              <a:gd name="connsiteY624" fmla="*/ 45720 h 181451"/>
                              <a:gd name="connsiteX625" fmla="*/ 118153 w 161015"/>
                              <a:gd name="connsiteY625" fmla="*/ 44768 h 181451"/>
                              <a:gd name="connsiteX626" fmla="*/ 118153 w 161015"/>
                              <a:gd name="connsiteY626" fmla="*/ 43815 h 181451"/>
                              <a:gd name="connsiteX627" fmla="*/ 110533 w 161015"/>
                              <a:gd name="connsiteY627" fmla="*/ 47625 h 181451"/>
                              <a:gd name="connsiteX628" fmla="*/ 112438 w 161015"/>
                              <a:gd name="connsiteY628" fmla="*/ 73343 h 181451"/>
                              <a:gd name="connsiteX629" fmla="*/ 110533 w 161015"/>
                              <a:gd name="connsiteY629" fmla="*/ 77153 h 181451"/>
                              <a:gd name="connsiteX630" fmla="*/ 111486 w 161015"/>
                              <a:gd name="connsiteY630" fmla="*/ 78105 h 181451"/>
                              <a:gd name="connsiteX631" fmla="*/ 114343 w 161015"/>
                              <a:gd name="connsiteY631" fmla="*/ 75247 h 181451"/>
                              <a:gd name="connsiteX632" fmla="*/ 112438 w 161015"/>
                              <a:gd name="connsiteY632" fmla="*/ 73343 h 181451"/>
                              <a:gd name="connsiteX633" fmla="*/ 112438 w 161015"/>
                              <a:gd name="connsiteY633" fmla="*/ 72390 h 181451"/>
                              <a:gd name="connsiteX634" fmla="*/ 111486 w 161015"/>
                              <a:gd name="connsiteY634" fmla="*/ 71438 h 181451"/>
                              <a:gd name="connsiteX635" fmla="*/ 112438 w 161015"/>
                              <a:gd name="connsiteY635" fmla="*/ 73343 h 181451"/>
                              <a:gd name="connsiteX636" fmla="*/ 112438 w 161015"/>
                              <a:gd name="connsiteY636" fmla="*/ 73343 h 181451"/>
                              <a:gd name="connsiteX637" fmla="*/ 112438 w 161015"/>
                              <a:gd name="connsiteY637" fmla="*/ 104775 h 181451"/>
                              <a:gd name="connsiteX638" fmla="*/ 111486 w 161015"/>
                              <a:gd name="connsiteY638" fmla="*/ 103822 h 181451"/>
                              <a:gd name="connsiteX639" fmla="*/ 110533 w 161015"/>
                              <a:gd name="connsiteY639" fmla="*/ 104775 h 181451"/>
                              <a:gd name="connsiteX640" fmla="*/ 112438 w 161015"/>
                              <a:gd name="connsiteY640" fmla="*/ 104775 h 181451"/>
                              <a:gd name="connsiteX641" fmla="*/ 112438 w 161015"/>
                              <a:gd name="connsiteY641" fmla="*/ 104775 h 181451"/>
                              <a:gd name="connsiteX642" fmla="*/ 112438 w 161015"/>
                              <a:gd name="connsiteY642" fmla="*/ 129540 h 181451"/>
                              <a:gd name="connsiteX643" fmla="*/ 112438 w 161015"/>
                              <a:gd name="connsiteY643" fmla="*/ 129540 h 181451"/>
                              <a:gd name="connsiteX644" fmla="*/ 111486 w 161015"/>
                              <a:gd name="connsiteY644" fmla="*/ 132397 h 181451"/>
                              <a:gd name="connsiteX645" fmla="*/ 112438 w 161015"/>
                              <a:gd name="connsiteY645" fmla="*/ 129540 h 181451"/>
                              <a:gd name="connsiteX646" fmla="*/ 112438 w 161015"/>
                              <a:gd name="connsiteY646" fmla="*/ 100013 h 181451"/>
                              <a:gd name="connsiteX647" fmla="*/ 112438 w 161015"/>
                              <a:gd name="connsiteY647" fmla="*/ 100013 h 181451"/>
                              <a:gd name="connsiteX648" fmla="*/ 112438 w 161015"/>
                              <a:gd name="connsiteY648" fmla="*/ 100013 h 181451"/>
                              <a:gd name="connsiteX649" fmla="*/ 112438 w 161015"/>
                              <a:gd name="connsiteY649" fmla="*/ 100013 h 181451"/>
                              <a:gd name="connsiteX650" fmla="*/ 112438 w 161015"/>
                              <a:gd name="connsiteY650" fmla="*/ 100013 h 181451"/>
                              <a:gd name="connsiteX651" fmla="*/ 114343 w 161015"/>
                              <a:gd name="connsiteY651" fmla="*/ 58103 h 181451"/>
                              <a:gd name="connsiteX652" fmla="*/ 114343 w 161015"/>
                              <a:gd name="connsiteY652" fmla="*/ 58103 h 181451"/>
                              <a:gd name="connsiteX653" fmla="*/ 112438 w 161015"/>
                              <a:gd name="connsiteY653" fmla="*/ 54293 h 181451"/>
                              <a:gd name="connsiteX654" fmla="*/ 111486 w 161015"/>
                              <a:gd name="connsiteY654" fmla="*/ 54293 h 181451"/>
                              <a:gd name="connsiteX655" fmla="*/ 114343 w 161015"/>
                              <a:gd name="connsiteY655" fmla="*/ 58103 h 181451"/>
                              <a:gd name="connsiteX656" fmla="*/ 112438 w 161015"/>
                              <a:gd name="connsiteY656" fmla="*/ 40005 h 181451"/>
                              <a:gd name="connsiteX657" fmla="*/ 113391 w 161015"/>
                              <a:gd name="connsiteY657" fmla="*/ 40005 h 181451"/>
                              <a:gd name="connsiteX658" fmla="*/ 113391 w 161015"/>
                              <a:gd name="connsiteY658" fmla="*/ 39053 h 181451"/>
                              <a:gd name="connsiteX659" fmla="*/ 112438 w 161015"/>
                              <a:gd name="connsiteY659" fmla="*/ 40005 h 181451"/>
                              <a:gd name="connsiteX660" fmla="*/ 112438 w 161015"/>
                              <a:gd name="connsiteY660" fmla="*/ 40005 h 181451"/>
                              <a:gd name="connsiteX661" fmla="*/ 114343 w 161015"/>
                              <a:gd name="connsiteY661" fmla="*/ 121920 h 181451"/>
                              <a:gd name="connsiteX662" fmla="*/ 112438 w 161015"/>
                              <a:gd name="connsiteY662" fmla="*/ 120015 h 181451"/>
                              <a:gd name="connsiteX663" fmla="*/ 111486 w 161015"/>
                              <a:gd name="connsiteY663" fmla="*/ 120968 h 181451"/>
                              <a:gd name="connsiteX664" fmla="*/ 114343 w 161015"/>
                              <a:gd name="connsiteY664" fmla="*/ 121920 h 181451"/>
                              <a:gd name="connsiteX665" fmla="*/ 114343 w 161015"/>
                              <a:gd name="connsiteY665" fmla="*/ 121920 h 181451"/>
                              <a:gd name="connsiteX666" fmla="*/ 113391 w 161015"/>
                              <a:gd name="connsiteY666" fmla="*/ 64770 h 181451"/>
                              <a:gd name="connsiteX667" fmla="*/ 113391 w 161015"/>
                              <a:gd name="connsiteY667" fmla="*/ 64770 h 181451"/>
                              <a:gd name="connsiteX668" fmla="*/ 114343 w 161015"/>
                              <a:gd name="connsiteY668" fmla="*/ 65722 h 181451"/>
                              <a:gd name="connsiteX669" fmla="*/ 115296 w 161015"/>
                              <a:gd name="connsiteY669" fmla="*/ 64770 h 181451"/>
                              <a:gd name="connsiteX670" fmla="*/ 113391 w 161015"/>
                              <a:gd name="connsiteY670" fmla="*/ 64770 h 181451"/>
                              <a:gd name="connsiteX671" fmla="*/ 113391 w 161015"/>
                              <a:gd name="connsiteY671" fmla="*/ 149543 h 181451"/>
                              <a:gd name="connsiteX672" fmla="*/ 113391 w 161015"/>
                              <a:gd name="connsiteY672" fmla="*/ 149543 h 181451"/>
                              <a:gd name="connsiteX673" fmla="*/ 114343 w 161015"/>
                              <a:gd name="connsiteY673" fmla="*/ 149543 h 181451"/>
                              <a:gd name="connsiteX674" fmla="*/ 113391 w 161015"/>
                              <a:gd name="connsiteY674" fmla="*/ 149543 h 181451"/>
                              <a:gd name="connsiteX675" fmla="*/ 113391 w 161015"/>
                              <a:gd name="connsiteY675" fmla="*/ 149543 h 181451"/>
                              <a:gd name="connsiteX676" fmla="*/ 116248 w 161015"/>
                              <a:gd name="connsiteY676" fmla="*/ 160972 h 181451"/>
                              <a:gd name="connsiteX677" fmla="*/ 114343 w 161015"/>
                              <a:gd name="connsiteY677" fmla="*/ 162878 h 181451"/>
                              <a:gd name="connsiteX678" fmla="*/ 114343 w 161015"/>
                              <a:gd name="connsiteY678" fmla="*/ 163830 h 181451"/>
                              <a:gd name="connsiteX679" fmla="*/ 116248 w 161015"/>
                              <a:gd name="connsiteY679" fmla="*/ 160972 h 181451"/>
                              <a:gd name="connsiteX680" fmla="*/ 116248 w 161015"/>
                              <a:gd name="connsiteY680" fmla="*/ 160972 h 181451"/>
                              <a:gd name="connsiteX681" fmla="*/ 115296 w 161015"/>
                              <a:gd name="connsiteY681" fmla="*/ 90488 h 181451"/>
                              <a:gd name="connsiteX682" fmla="*/ 117201 w 161015"/>
                              <a:gd name="connsiteY682" fmla="*/ 88583 h 181451"/>
                              <a:gd name="connsiteX683" fmla="*/ 116248 w 161015"/>
                              <a:gd name="connsiteY683" fmla="*/ 87630 h 181451"/>
                              <a:gd name="connsiteX684" fmla="*/ 115296 w 161015"/>
                              <a:gd name="connsiteY684" fmla="*/ 90488 h 181451"/>
                              <a:gd name="connsiteX685" fmla="*/ 115296 w 161015"/>
                              <a:gd name="connsiteY685" fmla="*/ 90488 h 181451"/>
                              <a:gd name="connsiteX686" fmla="*/ 116248 w 161015"/>
                              <a:gd name="connsiteY686" fmla="*/ 83820 h 181451"/>
                              <a:gd name="connsiteX687" fmla="*/ 116248 w 161015"/>
                              <a:gd name="connsiteY687" fmla="*/ 83820 h 181451"/>
                              <a:gd name="connsiteX688" fmla="*/ 116248 w 161015"/>
                              <a:gd name="connsiteY688" fmla="*/ 82868 h 181451"/>
                              <a:gd name="connsiteX689" fmla="*/ 116248 w 161015"/>
                              <a:gd name="connsiteY689" fmla="*/ 83820 h 181451"/>
                              <a:gd name="connsiteX690" fmla="*/ 116248 w 161015"/>
                              <a:gd name="connsiteY690" fmla="*/ 83820 h 181451"/>
                              <a:gd name="connsiteX691" fmla="*/ 119106 w 161015"/>
                              <a:gd name="connsiteY691" fmla="*/ 154305 h 181451"/>
                              <a:gd name="connsiteX692" fmla="*/ 117201 w 161015"/>
                              <a:gd name="connsiteY692" fmla="*/ 153353 h 181451"/>
                              <a:gd name="connsiteX693" fmla="*/ 117201 w 161015"/>
                              <a:gd name="connsiteY693" fmla="*/ 154305 h 181451"/>
                              <a:gd name="connsiteX694" fmla="*/ 118153 w 161015"/>
                              <a:gd name="connsiteY694" fmla="*/ 156210 h 181451"/>
                              <a:gd name="connsiteX695" fmla="*/ 119106 w 161015"/>
                              <a:gd name="connsiteY695" fmla="*/ 154305 h 181451"/>
                              <a:gd name="connsiteX696" fmla="*/ 119106 w 161015"/>
                              <a:gd name="connsiteY696" fmla="*/ 145733 h 181451"/>
                              <a:gd name="connsiteX697" fmla="*/ 117201 w 161015"/>
                              <a:gd name="connsiteY697" fmla="*/ 147638 h 181451"/>
                              <a:gd name="connsiteX698" fmla="*/ 118153 w 161015"/>
                              <a:gd name="connsiteY698" fmla="*/ 149543 h 181451"/>
                              <a:gd name="connsiteX699" fmla="*/ 119106 w 161015"/>
                              <a:gd name="connsiteY699" fmla="*/ 148590 h 181451"/>
                              <a:gd name="connsiteX700" fmla="*/ 119106 w 161015"/>
                              <a:gd name="connsiteY700" fmla="*/ 145733 h 181451"/>
                              <a:gd name="connsiteX701" fmla="*/ 119106 w 161015"/>
                              <a:gd name="connsiteY701" fmla="*/ 124778 h 181451"/>
                              <a:gd name="connsiteX702" fmla="*/ 119106 w 161015"/>
                              <a:gd name="connsiteY702" fmla="*/ 124778 h 181451"/>
                              <a:gd name="connsiteX703" fmla="*/ 119106 w 161015"/>
                              <a:gd name="connsiteY703" fmla="*/ 124778 h 181451"/>
                              <a:gd name="connsiteX704" fmla="*/ 119106 w 161015"/>
                              <a:gd name="connsiteY704" fmla="*/ 124778 h 181451"/>
                              <a:gd name="connsiteX705" fmla="*/ 119106 w 161015"/>
                              <a:gd name="connsiteY705" fmla="*/ 124778 h 181451"/>
                              <a:gd name="connsiteX706" fmla="*/ 121011 w 161015"/>
                              <a:gd name="connsiteY706" fmla="*/ 133350 h 181451"/>
                              <a:gd name="connsiteX707" fmla="*/ 121011 w 161015"/>
                              <a:gd name="connsiteY707" fmla="*/ 133350 h 181451"/>
                              <a:gd name="connsiteX708" fmla="*/ 119106 w 161015"/>
                              <a:gd name="connsiteY708" fmla="*/ 134303 h 181451"/>
                              <a:gd name="connsiteX709" fmla="*/ 121011 w 161015"/>
                              <a:gd name="connsiteY709" fmla="*/ 133350 h 181451"/>
                              <a:gd name="connsiteX710" fmla="*/ 121011 w 161015"/>
                              <a:gd name="connsiteY710" fmla="*/ 133350 h 181451"/>
                              <a:gd name="connsiteX711" fmla="*/ 121963 w 161015"/>
                              <a:gd name="connsiteY711" fmla="*/ 52388 h 181451"/>
                              <a:gd name="connsiteX712" fmla="*/ 121011 w 161015"/>
                              <a:gd name="connsiteY712" fmla="*/ 51435 h 181451"/>
                              <a:gd name="connsiteX713" fmla="*/ 120058 w 161015"/>
                              <a:gd name="connsiteY713" fmla="*/ 52388 h 181451"/>
                              <a:gd name="connsiteX714" fmla="*/ 121963 w 161015"/>
                              <a:gd name="connsiteY714" fmla="*/ 52388 h 181451"/>
                              <a:gd name="connsiteX715" fmla="*/ 121963 w 161015"/>
                              <a:gd name="connsiteY715" fmla="*/ 52388 h 1814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Lst>
                            <a:rect l="l" t="t" r="r" b="b"/>
                            <a:pathLst>
                              <a:path w="161015" h="181451">
                                <a:moveTo>
                                  <a:pt x="161016" y="119063"/>
                                </a:moveTo>
                                <a:cubicBezTo>
                                  <a:pt x="160063" y="130493"/>
                                  <a:pt x="161016" y="140970"/>
                                  <a:pt x="157206" y="152400"/>
                                </a:cubicBezTo>
                                <a:cubicBezTo>
                                  <a:pt x="154348" y="160972"/>
                                  <a:pt x="150538" y="168593"/>
                                  <a:pt x="141966" y="174308"/>
                                </a:cubicBezTo>
                                <a:cubicBezTo>
                                  <a:pt x="126726" y="184785"/>
                                  <a:pt x="107676" y="182880"/>
                                  <a:pt x="94341" y="173355"/>
                                </a:cubicBezTo>
                                <a:cubicBezTo>
                                  <a:pt x="92436" y="171450"/>
                                  <a:pt x="90531" y="169545"/>
                                  <a:pt x="89578" y="167640"/>
                                </a:cubicBezTo>
                                <a:cubicBezTo>
                                  <a:pt x="85768" y="163830"/>
                                  <a:pt x="85768" y="163830"/>
                                  <a:pt x="81958" y="166688"/>
                                </a:cubicBezTo>
                                <a:cubicBezTo>
                                  <a:pt x="74338" y="173355"/>
                                  <a:pt x="65766" y="178118"/>
                                  <a:pt x="56241" y="180022"/>
                                </a:cubicBezTo>
                                <a:cubicBezTo>
                                  <a:pt x="47668" y="181928"/>
                                  <a:pt x="38143" y="181928"/>
                                  <a:pt x="29571" y="180022"/>
                                </a:cubicBezTo>
                                <a:cubicBezTo>
                                  <a:pt x="17188" y="176213"/>
                                  <a:pt x="7663" y="168593"/>
                                  <a:pt x="2901" y="156210"/>
                                </a:cubicBezTo>
                                <a:cubicBezTo>
                                  <a:pt x="-1862" y="143828"/>
                                  <a:pt x="43" y="133350"/>
                                  <a:pt x="2901" y="121920"/>
                                </a:cubicBezTo>
                                <a:cubicBezTo>
                                  <a:pt x="3853" y="117158"/>
                                  <a:pt x="6711" y="112395"/>
                                  <a:pt x="10521" y="108585"/>
                                </a:cubicBezTo>
                                <a:cubicBezTo>
                                  <a:pt x="20998" y="96203"/>
                                  <a:pt x="33381" y="89535"/>
                                  <a:pt x="48621" y="84772"/>
                                </a:cubicBezTo>
                                <a:cubicBezTo>
                                  <a:pt x="56241" y="81915"/>
                                  <a:pt x="62908" y="79058"/>
                                  <a:pt x="69576" y="75247"/>
                                </a:cubicBezTo>
                                <a:cubicBezTo>
                                  <a:pt x="77196" y="70485"/>
                                  <a:pt x="81006" y="63818"/>
                                  <a:pt x="81958" y="56197"/>
                                </a:cubicBezTo>
                                <a:cubicBezTo>
                                  <a:pt x="83863" y="44768"/>
                                  <a:pt x="82911" y="34290"/>
                                  <a:pt x="81006" y="22860"/>
                                </a:cubicBezTo>
                                <a:cubicBezTo>
                                  <a:pt x="79101" y="15240"/>
                                  <a:pt x="73386" y="9525"/>
                                  <a:pt x="64813" y="8572"/>
                                </a:cubicBezTo>
                                <a:cubicBezTo>
                                  <a:pt x="54336" y="7620"/>
                                  <a:pt x="46716" y="10478"/>
                                  <a:pt x="39096" y="17145"/>
                                </a:cubicBezTo>
                                <a:cubicBezTo>
                                  <a:pt x="36238" y="20003"/>
                                  <a:pt x="35286" y="22860"/>
                                  <a:pt x="36238" y="26670"/>
                                </a:cubicBezTo>
                                <a:cubicBezTo>
                                  <a:pt x="37191" y="29528"/>
                                  <a:pt x="38143" y="30480"/>
                                  <a:pt x="41001" y="30480"/>
                                </a:cubicBezTo>
                                <a:cubicBezTo>
                                  <a:pt x="51478" y="29528"/>
                                  <a:pt x="58146" y="36195"/>
                                  <a:pt x="59098" y="46672"/>
                                </a:cubicBezTo>
                                <a:cubicBezTo>
                                  <a:pt x="60051" y="64770"/>
                                  <a:pt x="43858" y="78105"/>
                                  <a:pt x="26713" y="71438"/>
                                </a:cubicBezTo>
                                <a:cubicBezTo>
                                  <a:pt x="18141" y="67628"/>
                                  <a:pt x="11473" y="60960"/>
                                  <a:pt x="10521" y="51435"/>
                                </a:cubicBezTo>
                                <a:cubicBezTo>
                                  <a:pt x="8616" y="40005"/>
                                  <a:pt x="11473" y="29528"/>
                                  <a:pt x="19093" y="20003"/>
                                </a:cubicBezTo>
                                <a:cubicBezTo>
                                  <a:pt x="28618" y="7620"/>
                                  <a:pt x="40048" y="2858"/>
                                  <a:pt x="55288" y="953"/>
                                </a:cubicBezTo>
                                <a:cubicBezTo>
                                  <a:pt x="69576" y="-953"/>
                                  <a:pt x="83863" y="0"/>
                                  <a:pt x="97198" y="3810"/>
                                </a:cubicBezTo>
                                <a:cubicBezTo>
                                  <a:pt x="110533" y="7620"/>
                                  <a:pt x="120058" y="16193"/>
                                  <a:pt x="126726" y="26670"/>
                                </a:cubicBezTo>
                                <a:cubicBezTo>
                                  <a:pt x="132441" y="35243"/>
                                  <a:pt x="132441" y="44768"/>
                                  <a:pt x="132441" y="55245"/>
                                </a:cubicBezTo>
                                <a:cubicBezTo>
                                  <a:pt x="132441" y="58103"/>
                                  <a:pt x="131488" y="60960"/>
                                  <a:pt x="131488" y="63818"/>
                                </a:cubicBezTo>
                                <a:cubicBezTo>
                                  <a:pt x="131488" y="69533"/>
                                  <a:pt x="131488" y="76200"/>
                                  <a:pt x="130536" y="81915"/>
                                </a:cubicBezTo>
                                <a:cubicBezTo>
                                  <a:pt x="130536" y="85725"/>
                                  <a:pt x="131488" y="89535"/>
                                  <a:pt x="131488" y="93345"/>
                                </a:cubicBezTo>
                                <a:cubicBezTo>
                                  <a:pt x="131488" y="108585"/>
                                  <a:pt x="131488" y="124778"/>
                                  <a:pt x="131488" y="140018"/>
                                </a:cubicBezTo>
                                <a:cubicBezTo>
                                  <a:pt x="131488" y="143828"/>
                                  <a:pt x="132441" y="148590"/>
                                  <a:pt x="132441" y="152400"/>
                                </a:cubicBezTo>
                                <a:cubicBezTo>
                                  <a:pt x="132441" y="154305"/>
                                  <a:pt x="133393" y="156210"/>
                                  <a:pt x="134346" y="157163"/>
                                </a:cubicBezTo>
                                <a:cubicBezTo>
                                  <a:pt x="137203" y="161925"/>
                                  <a:pt x="141013" y="161925"/>
                                  <a:pt x="144823" y="158115"/>
                                </a:cubicBezTo>
                                <a:cubicBezTo>
                                  <a:pt x="149586" y="152400"/>
                                  <a:pt x="150538" y="145733"/>
                                  <a:pt x="151491" y="139065"/>
                                </a:cubicBezTo>
                                <a:cubicBezTo>
                                  <a:pt x="151491" y="133350"/>
                                  <a:pt x="151491" y="126683"/>
                                  <a:pt x="152443" y="121920"/>
                                </a:cubicBezTo>
                                <a:cubicBezTo>
                                  <a:pt x="152443" y="118110"/>
                                  <a:pt x="154348" y="116205"/>
                                  <a:pt x="158158" y="116205"/>
                                </a:cubicBezTo>
                                <a:cubicBezTo>
                                  <a:pt x="159111" y="115253"/>
                                  <a:pt x="161016" y="116205"/>
                                  <a:pt x="161016" y="119063"/>
                                </a:cubicBezTo>
                                <a:close/>
                                <a:moveTo>
                                  <a:pt x="9568" y="145733"/>
                                </a:moveTo>
                                <a:cubicBezTo>
                                  <a:pt x="8616" y="145733"/>
                                  <a:pt x="7663" y="145733"/>
                                  <a:pt x="6711" y="146685"/>
                                </a:cubicBezTo>
                                <a:cubicBezTo>
                                  <a:pt x="6711" y="147638"/>
                                  <a:pt x="6711" y="148590"/>
                                  <a:pt x="7663" y="148590"/>
                                </a:cubicBezTo>
                                <a:cubicBezTo>
                                  <a:pt x="9568" y="148590"/>
                                  <a:pt x="9568" y="146685"/>
                                  <a:pt x="9568" y="145733"/>
                                </a:cubicBezTo>
                                <a:cubicBezTo>
                                  <a:pt x="10521" y="145733"/>
                                  <a:pt x="10521" y="145733"/>
                                  <a:pt x="9568" y="145733"/>
                                </a:cubicBezTo>
                                <a:close/>
                                <a:moveTo>
                                  <a:pt x="26713" y="144780"/>
                                </a:moveTo>
                                <a:cubicBezTo>
                                  <a:pt x="25761" y="143828"/>
                                  <a:pt x="23856" y="141922"/>
                                  <a:pt x="24808" y="140970"/>
                                </a:cubicBezTo>
                                <a:cubicBezTo>
                                  <a:pt x="25761" y="140018"/>
                                  <a:pt x="28618" y="140970"/>
                                  <a:pt x="28618" y="140018"/>
                                </a:cubicBezTo>
                                <a:cubicBezTo>
                                  <a:pt x="28618" y="140018"/>
                                  <a:pt x="28618" y="139065"/>
                                  <a:pt x="28618" y="139065"/>
                                </a:cubicBezTo>
                                <a:cubicBezTo>
                                  <a:pt x="28618" y="137160"/>
                                  <a:pt x="25761" y="136208"/>
                                  <a:pt x="26713" y="134303"/>
                                </a:cubicBezTo>
                                <a:cubicBezTo>
                                  <a:pt x="26713" y="134303"/>
                                  <a:pt x="30523" y="135255"/>
                                  <a:pt x="31476" y="135255"/>
                                </a:cubicBezTo>
                                <a:lnTo>
                                  <a:pt x="31476" y="138113"/>
                                </a:lnTo>
                                <a:cubicBezTo>
                                  <a:pt x="32428" y="138113"/>
                                  <a:pt x="33381" y="138113"/>
                                  <a:pt x="34333" y="137160"/>
                                </a:cubicBezTo>
                                <a:cubicBezTo>
                                  <a:pt x="35286" y="137160"/>
                                  <a:pt x="36238" y="136208"/>
                                  <a:pt x="36238" y="135255"/>
                                </a:cubicBezTo>
                                <a:cubicBezTo>
                                  <a:pt x="36238" y="134303"/>
                                  <a:pt x="35286" y="134303"/>
                                  <a:pt x="34333" y="134303"/>
                                </a:cubicBezTo>
                                <a:cubicBezTo>
                                  <a:pt x="34333" y="133350"/>
                                  <a:pt x="34333" y="132397"/>
                                  <a:pt x="33381" y="132397"/>
                                </a:cubicBezTo>
                                <a:lnTo>
                                  <a:pt x="29571" y="131445"/>
                                </a:lnTo>
                                <a:cubicBezTo>
                                  <a:pt x="28618" y="129540"/>
                                  <a:pt x="26713" y="128588"/>
                                  <a:pt x="25761" y="127635"/>
                                </a:cubicBezTo>
                                <a:cubicBezTo>
                                  <a:pt x="28618" y="125730"/>
                                  <a:pt x="30523" y="128588"/>
                                  <a:pt x="32428" y="128588"/>
                                </a:cubicBezTo>
                                <a:cubicBezTo>
                                  <a:pt x="34333" y="127635"/>
                                  <a:pt x="36238" y="125730"/>
                                  <a:pt x="38143" y="124778"/>
                                </a:cubicBezTo>
                                <a:lnTo>
                                  <a:pt x="39096" y="124778"/>
                                </a:lnTo>
                                <a:cubicBezTo>
                                  <a:pt x="40048" y="124778"/>
                                  <a:pt x="40048" y="123825"/>
                                  <a:pt x="40048" y="123825"/>
                                </a:cubicBezTo>
                                <a:cubicBezTo>
                                  <a:pt x="37191" y="122872"/>
                                  <a:pt x="39096" y="120968"/>
                                  <a:pt x="39096" y="119063"/>
                                </a:cubicBezTo>
                                <a:cubicBezTo>
                                  <a:pt x="39096" y="118110"/>
                                  <a:pt x="38143" y="117158"/>
                                  <a:pt x="37191" y="117158"/>
                                </a:cubicBezTo>
                                <a:cubicBezTo>
                                  <a:pt x="35286" y="117158"/>
                                  <a:pt x="36238" y="118110"/>
                                  <a:pt x="36238" y="119063"/>
                                </a:cubicBezTo>
                                <a:cubicBezTo>
                                  <a:pt x="36238" y="120015"/>
                                  <a:pt x="36238" y="120015"/>
                                  <a:pt x="35286" y="120015"/>
                                </a:cubicBezTo>
                                <a:cubicBezTo>
                                  <a:pt x="32428" y="120015"/>
                                  <a:pt x="31476" y="121920"/>
                                  <a:pt x="33381" y="123825"/>
                                </a:cubicBezTo>
                                <a:cubicBezTo>
                                  <a:pt x="34333" y="125730"/>
                                  <a:pt x="33381" y="125730"/>
                                  <a:pt x="32428" y="125730"/>
                                </a:cubicBezTo>
                                <a:cubicBezTo>
                                  <a:pt x="30523" y="124778"/>
                                  <a:pt x="28618" y="124778"/>
                                  <a:pt x="27666" y="127635"/>
                                </a:cubicBezTo>
                                <a:cubicBezTo>
                                  <a:pt x="26713" y="126683"/>
                                  <a:pt x="25761" y="124778"/>
                                  <a:pt x="23856" y="125730"/>
                                </a:cubicBezTo>
                                <a:cubicBezTo>
                                  <a:pt x="22903" y="126683"/>
                                  <a:pt x="24808" y="127635"/>
                                  <a:pt x="24808" y="128588"/>
                                </a:cubicBezTo>
                                <a:cubicBezTo>
                                  <a:pt x="24808" y="128588"/>
                                  <a:pt x="24808" y="128588"/>
                                  <a:pt x="24808" y="128588"/>
                                </a:cubicBezTo>
                                <a:cubicBezTo>
                                  <a:pt x="23856" y="128588"/>
                                  <a:pt x="22903" y="129540"/>
                                  <a:pt x="21951" y="130493"/>
                                </a:cubicBezTo>
                                <a:cubicBezTo>
                                  <a:pt x="20998" y="129540"/>
                                  <a:pt x="20046" y="129540"/>
                                  <a:pt x="18141" y="129540"/>
                                </a:cubicBezTo>
                                <a:cubicBezTo>
                                  <a:pt x="19093" y="127635"/>
                                  <a:pt x="20998" y="125730"/>
                                  <a:pt x="19093" y="123825"/>
                                </a:cubicBezTo>
                                <a:cubicBezTo>
                                  <a:pt x="18141" y="121920"/>
                                  <a:pt x="16236" y="123825"/>
                                  <a:pt x="15283" y="123825"/>
                                </a:cubicBezTo>
                                <a:cubicBezTo>
                                  <a:pt x="14331" y="123825"/>
                                  <a:pt x="13378" y="123825"/>
                                  <a:pt x="12426" y="124778"/>
                                </a:cubicBezTo>
                                <a:cubicBezTo>
                                  <a:pt x="12426" y="126683"/>
                                  <a:pt x="13378" y="126683"/>
                                  <a:pt x="15283" y="126683"/>
                                </a:cubicBezTo>
                                <a:cubicBezTo>
                                  <a:pt x="17188" y="126683"/>
                                  <a:pt x="17188" y="126683"/>
                                  <a:pt x="16236" y="128588"/>
                                </a:cubicBezTo>
                                <a:cubicBezTo>
                                  <a:pt x="15283" y="129540"/>
                                  <a:pt x="14331" y="129540"/>
                                  <a:pt x="15283" y="131445"/>
                                </a:cubicBezTo>
                                <a:cubicBezTo>
                                  <a:pt x="16236" y="132397"/>
                                  <a:pt x="17188" y="131445"/>
                                  <a:pt x="18141" y="131445"/>
                                </a:cubicBezTo>
                                <a:cubicBezTo>
                                  <a:pt x="18141" y="133350"/>
                                  <a:pt x="19093" y="135255"/>
                                  <a:pt x="19093" y="136208"/>
                                </a:cubicBezTo>
                                <a:lnTo>
                                  <a:pt x="21951" y="134303"/>
                                </a:lnTo>
                                <a:cubicBezTo>
                                  <a:pt x="22903" y="137160"/>
                                  <a:pt x="20998" y="139065"/>
                                  <a:pt x="20998" y="140970"/>
                                </a:cubicBezTo>
                                <a:cubicBezTo>
                                  <a:pt x="23856" y="141922"/>
                                  <a:pt x="22903" y="144780"/>
                                  <a:pt x="22903" y="146685"/>
                                </a:cubicBezTo>
                                <a:cubicBezTo>
                                  <a:pt x="21951" y="145733"/>
                                  <a:pt x="20046" y="145733"/>
                                  <a:pt x="20046" y="143828"/>
                                </a:cubicBezTo>
                                <a:cubicBezTo>
                                  <a:pt x="19093" y="141922"/>
                                  <a:pt x="18141" y="140970"/>
                                  <a:pt x="16236" y="140970"/>
                                </a:cubicBezTo>
                                <a:cubicBezTo>
                                  <a:pt x="16236" y="139065"/>
                                  <a:pt x="15283" y="137160"/>
                                  <a:pt x="18141" y="137160"/>
                                </a:cubicBezTo>
                                <a:cubicBezTo>
                                  <a:pt x="19093" y="137160"/>
                                  <a:pt x="19093" y="136208"/>
                                  <a:pt x="19093" y="136208"/>
                                </a:cubicBezTo>
                                <a:cubicBezTo>
                                  <a:pt x="18141" y="135255"/>
                                  <a:pt x="16236" y="134303"/>
                                  <a:pt x="15283" y="136208"/>
                                </a:cubicBezTo>
                                <a:cubicBezTo>
                                  <a:pt x="14331" y="138113"/>
                                  <a:pt x="14331" y="140018"/>
                                  <a:pt x="16236" y="140970"/>
                                </a:cubicBezTo>
                                <a:cubicBezTo>
                                  <a:pt x="16236" y="142875"/>
                                  <a:pt x="14331" y="144780"/>
                                  <a:pt x="17188" y="146685"/>
                                </a:cubicBezTo>
                                <a:cubicBezTo>
                                  <a:pt x="19093" y="148590"/>
                                  <a:pt x="20998" y="147638"/>
                                  <a:pt x="22903" y="146685"/>
                                </a:cubicBezTo>
                                <a:cubicBezTo>
                                  <a:pt x="24808" y="146685"/>
                                  <a:pt x="25761" y="147638"/>
                                  <a:pt x="26713" y="149543"/>
                                </a:cubicBezTo>
                                <a:cubicBezTo>
                                  <a:pt x="28618" y="150495"/>
                                  <a:pt x="29571" y="149543"/>
                                  <a:pt x="30523" y="148590"/>
                                </a:cubicBezTo>
                                <a:cubicBezTo>
                                  <a:pt x="28618" y="145733"/>
                                  <a:pt x="27666" y="145733"/>
                                  <a:pt x="26713" y="144780"/>
                                </a:cubicBezTo>
                                <a:close/>
                                <a:moveTo>
                                  <a:pt x="18141" y="151447"/>
                                </a:moveTo>
                                <a:cubicBezTo>
                                  <a:pt x="17188" y="150495"/>
                                  <a:pt x="16236" y="148590"/>
                                  <a:pt x="15283" y="148590"/>
                                </a:cubicBezTo>
                                <a:cubicBezTo>
                                  <a:pt x="14331" y="149543"/>
                                  <a:pt x="16236" y="151447"/>
                                  <a:pt x="14331" y="153353"/>
                                </a:cubicBezTo>
                                <a:cubicBezTo>
                                  <a:pt x="14331" y="153353"/>
                                  <a:pt x="14331" y="154305"/>
                                  <a:pt x="15283" y="154305"/>
                                </a:cubicBezTo>
                                <a:cubicBezTo>
                                  <a:pt x="15283" y="154305"/>
                                  <a:pt x="17188" y="153353"/>
                                  <a:pt x="18141" y="151447"/>
                                </a:cubicBezTo>
                                <a:close/>
                                <a:moveTo>
                                  <a:pt x="18141" y="117158"/>
                                </a:moveTo>
                                <a:cubicBezTo>
                                  <a:pt x="18141" y="117158"/>
                                  <a:pt x="18141" y="118110"/>
                                  <a:pt x="18141" y="118110"/>
                                </a:cubicBezTo>
                                <a:cubicBezTo>
                                  <a:pt x="18141" y="119063"/>
                                  <a:pt x="17188" y="120015"/>
                                  <a:pt x="18141" y="120015"/>
                                </a:cubicBezTo>
                                <a:cubicBezTo>
                                  <a:pt x="19093" y="120015"/>
                                  <a:pt x="20046" y="119063"/>
                                  <a:pt x="20998" y="118110"/>
                                </a:cubicBezTo>
                                <a:cubicBezTo>
                                  <a:pt x="21951" y="117158"/>
                                  <a:pt x="22903" y="116205"/>
                                  <a:pt x="21951" y="115253"/>
                                </a:cubicBezTo>
                                <a:cubicBezTo>
                                  <a:pt x="20998" y="114300"/>
                                  <a:pt x="19093" y="113347"/>
                                  <a:pt x="18141" y="111443"/>
                                </a:cubicBezTo>
                                <a:cubicBezTo>
                                  <a:pt x="17188" y="115253"/>
                                  <a:pt x="18141" y="116205"/>
                                  <a:pt x="18141" y="117158"/>
                                </a:cubicBezTo>
                                <a:close/>
                                <a:moveTo>
                                  <a:pt x="24808" y="154305"/>
                                </a:moveTo>
                                <a:lnTo>
                                  <a:pt x="24808" y="154305"/>
                                </a:lnTo>
                                <a:lnTo>
                                  <a:pt x="24808" y="154305"/>
                                </a:lnTo>
                                <a:cubicBezTo>
                                  <a:pt x="23856" y="152400"/>
                                  <a:pt x="24808" y="150495"/>
                                  <a:pt x="22903" y="151447"/>
                                </a:cubicBezTo>
                                <a:cubicBezTo>
                                  <a:pt x="21951" y="151447"/>
                                  <a:pt x="20046" y="151447"/>
                                  <a:pt x="19093" y="153353"/>
                                </a:cubicBezTo>
                                <a:cubicBezTo>
                                  <a:pt x="19093" y="154305"/>
                                  <a:pt x="18141" y="156210"/>
                                  <a:pt x="20046" y="157163"/>
                                </a:cubicBezTo>
                                <a:cubicBezTo>
                                  <a:pt x="20998" y="158115"/>
                                  <a:pt x="22903" y="158115"/>
                                  <a:pt x="23856" y="158115"/>
                                </a:cubicBezTo>
                                <a:lnTo>
                                  <a:pt x="23856" y="158115"/>
                                </a:lnTo>
                                <a:lnTo>
                                  <a:pt x="23856" y="157163"/>
                                </a:lnTo>
                                <a:cubicBezTo>
                                  <a:pt x="26713" y="156210"/>
                                  <a:pt x="25761" y="155258"/>
                                  <a:pt x="24808" y="154305"/>
                                </a:cubicBezTo>
                                <a:close/>
                                <a:moveTo>
                                  <a:pt x="21951" y="39053"/>
                                </a:moveTo>
                                <a:cubicBezTo>
                                  <a:pt x="21951" y="39053"/>
                                  <a:pt x="21951" y="38100"/>
                                  <a:pt x="21951" y="39053"/>
                                </a:cubicBezTo>
                                <a:cubicBezTo>
                                  <a:pt x="20046" y="38100"/>
                                  <a:pt x="20046" y="39053"/>
                                  <a:pt x="20046" y="40005"/>
                                </a:cubicBezTo>
                                <a:cubicBezTo>
                                  <a:pt x="20046" y="40958"/>
                                  <a:pt x="20046" y="40958"/>
                                  <a:pt x="20998" y="40958"/>
                                </a:cubicBezTo>
                                <a:cubicBezTo>
                                  <a:pt x="20998" y="40958"/>
                                  <a:pt x="21951" y="40005"/>
                                  <a:pt x="21951" y="39053"/>
                                </a:cubicBezTo>
                                <a:close/>
                                <a:moveTo>
                                  <a:pt x="23856" y="120015"/>
                                </a:moveTo>
                                <a:cubicBezTo>
                                  <a:pt x="21951" y="120015"/>
                                  <a:pt x="20998" y="120968"/>
                                  <a:pt x="20046" y="122872"/>
                                </a:cubicBezTo>
                                <a:cubicBezTo>
                                  <a:pt x="20046" y="123825"/>
                                  <a:pt x="20998" y="123825"/>
                                  <a:pt x="22903" y="123825"/>
                                </a:cubicBezTo>
                                <a:cubicBezTo>
                                  <a:pt x="24808" y="124778"/>
                                  <a:pt x="24808" y="122872"/>
                                  <a:pt x="25761" y="120968"/>
                                </a:cubicBezTo>
                                <a:cubicBezTo>
                                  <a:pt x="25761" y="120015"/>
                                  <a:pt x="24808" y="119063"/>
                                  <a:pt x="23856" y="120015"/>
                                </a:cubicBezTo>
                                <a:close/>
                                <a:moveTo>
                                  <a:pt x="20998" y="112395"/>
                                </a:moveTo>
                                <a:cubicBezTo>
                                  <a:pt x="20998" y="112395"/>
                                  <a:pt x="20998" y="112395"/>
                                  <a:pt x="20998" y="112395"/>
                                </a:cubicBezTo>
                                <a:cubicBezTo>
                                  <a:pt x="20998" y="113347"/>
                                  <a:pt x="21951" y="112395"/>
                                  <a:pt x="20998" y="112395"/>
                                </a:cubicBezTo>
                                <a:cubicBezTo>
                                  <a:pt x="21951" y="112395"/>
                                  <a:pt x="21951" y="111443"/>
                                  <a:pt x="20998" y="112395"/>
                                </a:cubicBezTo>
                                <a:cubicBezTo>
                                  <a:pt x="20998" y="111443"/>
                                  <a:pt x="20046" y="111443"/>
                                  <a:pt x="20998" y="112395"/>
                                </a:cubicBezTo>
                                <a:close/>
                                <a:moveTo>
                                  <a:pt x="23856" y="137160"/>
                                </a:moveTo>
                                <a:cubicBezTo>
                                  <a:pt x="23856" y="138113"/>
                                  <a:pt x="23856" y="138113"/>
                                  <a:pt x="23856" y="137160"/>
                                </a:cubicBezTo>
                                <a:cubicBezTo>
                                  <a:pt x="21951" y="138113"/>
                                  <a:pt x="21951" y="138113"/>
                                  <a:pt x="20998" y="137160"/>
                                </a:cubicBezTo>
                                <a:cubicBezTo>
                                  <a:pt x="20998" y="136208"/>
                                  <a:pt x="20998" y="136208"/>
                                  <a:pt x="21951" y="136208"/>
                                </a:cubicBezTo>
                                <a:cubicBezTo>
                                  <a:pt x="23856" y="136208"/>
                                  <a:pt x="23856" y="136208"/>
                                  <a:pt x="23856" y="137160"/>
                                </a:cubicBezTo>
                                <a:close/>
                                <a:moveTo>
                                  <a:pt x="21951" y="128588"/>
                                </a:moveTo>
                                <a:lnTo>
                                  <a:pt x="21951" y="128588"/>
                                </a:lnTo>
                                <a:cubicBezTo>
                                  <a:pt x="23856" y="128588"/>
                                  <a:pt x="25761" y="129540"/>
                                  <a:pt x="26713" y="131445"/>
                                </a:cubicBezTo>
                                <a:cubicBezTo>
                                  <a:pt x="22903" y="132397"/>
                                  <a:pt x="22903" y="130493"/>
                                  <a:pt x="21951" y="128588"/>
                                </a:cubicBezTo>
                                <a:close/>
                                <a:moveTo>
                                  <a:pt x="23856" y="160972"/>
                                </a:moveTo>
                                <a:cubicBezTo>
                                  <a:pt x="23856" y="160972"/>
                                  <a:pt x="22903" y="160972"/>
                                  <a:pt x="22903" y="160972"/>
                                </a:cubicBezTo>
                                <a:cubicBezTo>
                                  <a:pt x="21951" y="160972"/>
                                  <a:pt x="21951" y="161925"/>
                                  <a:pt x="21951" y="161925"/>
                                </a:cubicBezTo>
                                <a:cubicBezTo>
                                  <a:pt x="21951" y="162878"/>
                                  <a:pt x="22903" y="162878"/>
                                  <a:pt x="22903" y="162878"/>
                                </a:cubicBezTo>
                                <a:cubicBezTo>
                                  <a:pt x="23856" y="162878"/>
                                  <a:pt x="24808" y="161925"/>
                                  <a:pt x="23856" y="160972"/>
                                </a:cubicBezTo>
                                <a:close/>
                                <a:moveTo>
                                  <a:pt x="23856" y="33338"/>
                                </a:moveTo>
                                <a:cubicBezTo>
                                  <a:pt x="23856" y="32385"/>
                                  <a:pt x="23856" y="32385"/>
                                  <a:pt x="22903" y="32385"/>
                                </a:cubicBezTo>
                                <a:cubicBezTo>
                                  <a:pt x="21951" y="32385"/>
                                  <a:pt x="21951" y="33338"/>
                                  <a:pt x="21951" y="33338"/>
                                </a:cubicBezTo>
                                <a:cubicBezTo>
                                  <a:pt x="21951" y="33338"/>
                                  <a:pt x="22903" y="33338"/>
                                  <a:pt x="23856" y="33338"/>
                                </a:cubicBezTo>
                                <a:cubicBezTo>
                                  <a:pt x="22903" y="34290"/>
                                  <a:pt x="23856" y="33338"/>
                                  <a:pt x="23856" y="33338"/>
                                </a:cubicBezTo>
                                <a:close/>
                                <a:moveTo>
                                  <a:pt x="24808" y="154305"/>
                                </a:moveTo>
                                <a:lnTo>
                                  <a:pt x="24808" y="157163"/>
                                </a:lnTo>
                                <a:cubicBezTo>
                                  <a:pt x="24808" y="157163"/>
                                  <a:pt x="24808" y="157163"/>
                                  <a:pt x="24808" y="157163"/>
                                </a:cubicBezTo>
                                <a:cubicBezTo>
                                  <a:pt x="21951" y="156210"/>
                                  <a:pt x="22903" y="155258"/>
                                  <a:pt x="24808" y="154305"/>
                                </a:cubicBezTo>
                                <a:cubicBezTo>
                                  <a:pt x="24808" y="154305"/>
                                  <a:pt x="24808" y="154305"/>
                                  <a:pt x="24808" y="154305"/>
                                </a:cubicBezTo>
                                <a:close/>
                                <a:moveTo>
                                  <a:pt x="22903" y="107633"/>
                                </a:moveTo>
                                <a:cubicBezTo>
                                  <a:pt x="22903" y="108585"/>
                                  <a:pt x="23856" y="109538"/>
                                  <a:pt x="24808" y="109538"/>
                                </a:cubicBezTo>
                                <a:cubicBezTo>
                                  <a:pt x="25761" y="109538"/>
                                  <a:pt x="24808" y="107633"/>
                                  <a:pt x="25761" y="106680"/>
                                </a:cubicBezTo>
                                <a:cubicBezTo>
                                  <a:pt x="25761" y="105728"/>
                                  <a:pt x="25761" y="104775"/>
                                  <a:pt x="25761" y="104775"/>
                                </a:cubicBezTo>
                                <a:cubicBezTo>
                                  <a:pt x="23856" y="104775"/>
                                  <a:pt x="22903" y="106680"/>
                                  <a:pt x="22903" y="107633"/>
                                </a:cubicBezTo>
                                <a:close/>
                                <a:moveTo>
                                  <a:pt x="25761" y="98108"/>
                                </a:moveTo>
                                <a:lnTo>
                                  <a:pt x="25761" y="98108"/>
                                </a:lnTo>
                                <a:cubicBezTo>
                                  <a:pt x="25761" y="98108"/>
                                  <a:pt x="26713" y="98108"/>
                                  <a:pt x="25761" y="98108"/>
                                </a:cubicBezTo>
                                <a:cubicBezTo>
                                  <a:pt x="26713" y="98108"/>
                                  <a:pt x="25761" y="98108"/>
                                  <a:pt x="25761" y="98108"/>
                                </a:cubicBezTo>
                                <a:cubicBezTo>
                                  <a:pt x="25761" y="98108"/>
                                  <a:pt x="25761" y="98108"/>
                                  <a:pt x="25761" y="98108"/>
                                </a:cubicBezTo>
                                <a:close/>
                                <a:moveTo>
                                  <a:pt x="30523" y="51435"/>
                                </a:moveTo>
                                <a:cubicBezTo>
                                  <a:pt x="30523" y="50483"/>
                                  <a:pt x="29571" y="50483"/>
                                  <a:pt x="28618" y="50483"/>
                                </a:cubicBezTo>
                                <a:cubicBezTo>
                                  <a:pt x="29571" y="49530"/>
                                  <a:pt x="29571" y="49530"/>
                                  <a:pt x="29571" y="48578"/>
                                </a:cubicBezTo>
                                <a:cubicBezTo>
                                  <a:pt x="29571" y="48578"/>
                                  <a:pt x="29571" y="47625"/>
                                  <a:pt x="29571" y="47625"/>
                                </a:cubicBezTo>
                                <a:cubicBezTo>
                                  <a:pt x="28618" y="47625"/>
                                  <a:pt x="28618" y="48578"/>
                                  <a:pt x="28618" y="48578"/>
                                </a:cubicBezTo>
                                <a:cubicBezTo>
                                  <a:pt x="28618" y="48578"/>
                                  <a:pt x="28618" y="49530"/>
                                  <a:pt x="27666" y="50483"/>
                                </a:cubicBezTo>
                                <a:cubicBezTo>
                                  <a:pt x="24808" y="53340"/>
                                  <a:pt x="27666" y="53340"/>
                                  <a:pt x="29571" y="53340"/>
                                </a:cubicBezTo>
                                <a:cubicBezTo>
                                  <a:pt x="29571" y="52388"/>
                                  <a:pt x="30523" y="52388"/>
                                  <a:pt x="30523" y="51435"/>
                                </a:cubicBezTo>
                                <a:close/>
                                <a:moveTo>
                                  <a:pt x="26713" y="114300"/>
                                </a:moveTo>
                                <a:cubicBezTo>
                                  <a:pt x="26713" y="114300"/>
                                  <a:pt x="27666" y="115253"/>
                                  <a:pt x="26713" y="114300"/>
                                </a:cubicBezTo>
                                <a:cubicBezTo>
                                  <a:pt x="28618" y="115253"/>
                                  <a:pt x="28618" y="114300"/>
                                  <a:pt x="28618" y="114300"/>
                                </a:cubicBezTo>
                                <a:cubicBezTo>
                                  <a:pt x="28618" y="113347"/>
                                  <a:pt x="28618" y="113347"/>
                                  <a:pt x="26713" y="114300"/>
                                </a:cubicBezTo>
                                <a:cubicBezTo>
                                  <a:pt x="27666" y="113347"/>
                                  <a:pt x="26713" y="113347"/>
                                  <a:pt x="26713" y="114300"/>
                                </a:cubicBezTo>
                                <a:close/>
                                <a:moveTo>
                                  <a:pt x="34333" y="42863"/>
                                </a:moveTo>
                                <a:cubicBezTo>
                                  <a:pt x="34333" y="42863"/>
                                  <a:pt x="33381" y="41910"/>
                                  <a:pt x="32428" y="40958"/>
                                </a:cubicBezTo>
                                <a:cubicBezTo>
                                  <a:pt x="31476" y="40005"/>
                                  <a:pt x="29571" y="41910"/>
                                  <a:pt x="29571" y="40005"/>
                                </a:cubicBezTo>
                                <a:cubicBezTo>
                                  <a:pt x="30523" y="38100"/>
                                  <a:pt x="29571" y="37147"/>
                                  <a:pt x="28618" y="37147"/>
                                </a:cubicBezTo>
                                <a:cubicBezTo>
                                  <a:pt x="26713" y="37147"/>
                                  <a:pt x="27666" y="38100"/>
                                  <a:pt x="27666" y="40005"/>
                                </a:cubicBezTo>
                                <a:cubicBezTo>
                                  <a:pt x="26713" y="42863"/>
                                  <a:pt x="26713" y="42863"/>
                                  <a:pt x="30523" y="42863"/>
                                </a:cubicBezTo>
                                <a:lnTo>
                                  <a:pt x="31476" y="42863"/>
                                </a:lnTo>
                                <a:cubicBezTo>
                                  <a:pt x="32428" y="42863"/>
                                  <a:pt x="33381" y="43815"/>
                                  <a:pt x="34333" y="42863"/>
                                </a:cubicBezTo>
                                <a:close/>
                                <a:moveTo>
                                  <a:pt x="42906" y="148590"/>
                                </a:moveTo>
                                <a:cubicBezTo>
                                  <a:pt x="41953" y="148590"/>
                                  <a:pt x="41001" y="149543"/>
                                  <a:pt x="41001" y="150495"/>
                                </a:cubicBezTo>
                                <a:cubicBezTo>
                                  <a:pt x="41001" y="152400"/>
                                  <a:pt x="41001" y="153353"/>
                                  <a:pt x="39096" y="153353"/>
                                </a:cubicBezTo>
                                <a:cubicBezTo>
                                  <a:pt x="36238" y="152400"/>
                                  <a:pt x="36238" y="154305"/>
                                  <a:pt x="35286" y="156210"/>
                                </a:cubicBezTo>
                                <a:cubicBezTo>
                                  <a:pt x="34333" y="156210"/>
                                  <a:pt x="32428" y="157163"/>
                                  <a:pt x="31476" y="156210"/>
                                </a:cubicBezTo>
                                <a:cubicBezTo>
                                  <a:pt x="30523" y="156210"/>
                                  <a:pt x="29571" y="154305"/>
                                  <a:pt x="30523" y="154305"/>
                                </a:cubicBezTo>
                                <a:cubicBezTo>
                                  <a:pt x="34333" y="153353"/>
                                  <a:pt x="31476" y="151447"/>
                                  <a:pt x="31476" y="150495"/>
                                </a:cubicBezTo>
                                <a:cubicBezTo>
                                  <a:pt x="31476" y="149543"/>
                                  <a:pt x="30523" y="148590"/>
                                  <a:pt x="29571" y="149543"/>
                                </a:cubicBezTo>
                                <a:cubicBezTo>
                                  <a:pt x="28618" y="149543"/>
                                  <a:pt x="28618" y="150495"/>
                                  <a:pt x="28618" y="151447"/>
                                </a:cubicBezTo>
                                <a:lnTo>
                                  <a:pt x="28618" y="161925"/>
                                </a:lnTo>
                                <a:cubicBezTo>
                                  <a:pt x="28618" y="162878"/>
                                  <a:pt x="27666" y="162878"/>
                                  <a:pt x="28618" y="163830"/>
                                </a:cubicBezTo>
                                <a:cubicBezTo>
                                  <a:pt x="29571" y="163830"/>
                                  <a:pt x="29571" y="162878"/>
                                  <a:pt x="29571" y="162878"/>
                                </a:cubicBezTo>
                                <a:cubicBezTo>
                                  <a:pt x="30523" y="161925"/>
                                  <a:pt x="30523" y="160020"/>
                                  <a:pt x="31476" y="160020"/>
                                </a:cubicBezTo>
                                <a:cubicBezTo>
                                  <a:pt x="35286" y="160972"/>
                                  <a:pt x="34333" y="158115"/>
                                  <a:pt x="35286" y="156210"/>
                                </a:cubicBezTo>
                                <a:lnTo>
                                  <a:pt x="36238" y="156210"/>
                                </a:lnTo>
                                <a:cubicBezTo>
                                  <a:pt x="36238" y="157163"/>
                                  <a:pt x="36238" y="159068"/>
                                  <a:pt x="38143" y="159068"/>
                                </a:cubicBezTo>
                                <a:cubicBezTo>
                                  <a:pt x="40048" y="159068"/>
                                  <a:pt x="40048" y="160020"/>
                                  <a:pt x="40048" y="160972"/>
                                </a:cubicBezTo>
                                <a:cubicBezTo>
                                  <a:pt x="40048" y="161925"/>
                                  <a:pt x="40048" y="162878"/>
                                  <a:pt x="41001" y="162878"/>
                                </a:cubicBezTo>
                                <a:cubicBezTo>
                                  <a:pt x="41953" y="162878"/>
                                  <a:pt x="41953" y="161925"/>
                                  <a:pt x="41953" y="160972"/>
                                </a:cubicBezTo>
                                <a:cubicBezTo>
                                  <a:pt x="41953" y="159068"/>
                                  <a:pt x="41001" y="158115"/>
                                  <a:pt x="39096" y="157163"/>
                                </a:cubicBezTo>
                                <a:lnTo>
                                  <a:pt x="36238" y="156210"/>
                                </a:lnTo>
                                <a:cubicBezTo>
                                  <a:pt x="36238" y="155258"/>
                                  <a:pt x="37191" y="154305"/>
                                  <a:pt x="38143" y="155258"/>
                                </a:cubicBezTo>
                                <a:cubicBezTo>
                                  <a:pt x="41953" y="156210"/>
                                  <a:pt x="42906" y="153353"/>
                                  <a:pt x="43858" y="150495"/>
                                </a:cubicBezTo>
                                <a:cubicBezTo>
                                  <a:pt x="42906" y="150495"/>
                                  <a:pt x="43858" y="148590"/>
                                  <a:pt x="42906" y="148590"/>
                                </a:cubicBezTo>
                                <a:close/>
                                <a:moveTo>
                                  <a:pt x="28618" y="117158"/>
                                </a:moveTo>
                                <a:cubicBezTo>
                                  <a:pt x="28618" y="118110"/>
                                  <a:pt x="28618" y="118110"/>
                                  <a:pt x="28618" y="117158"/>
                                </a:cubicBezTo>
                                <a:cubicBezTo>
                                  <a:pt x="29571" y="118110"/>
                                  <a:pt x="29571" y="117158"/>
                                  <a:pt x="29571" y="117158"/>
                                </a:cubicBezTo>
                                <a:cubicBezTo>
                                  <a:pt x="29571" y="117158"/>
                                  <a:pt x="29571" y="116205"/>
                                  <a:pt x="28618" y="117158"/>
                                </a:cubicBezTo>
                                <a:cubicBezTo>
                                  <a:pt x="28618" y="117158"/>
                                  <a:pt x="28618" y="117158"/>
                                  <a:pt x="28618" y="117158"/>
                                </a:cubicBezTo>
                                <a:close/>
                                <a:moveTo>
                                  <a:pt x="29571" y="141922"/>
                                </a:moveTo>
                                <a:cubicBezTo>
                                  <a:pt x="29571" y="142875"/>
                                  <a:pt x="30523" y="143828"/>
                                  <a:pt x="31476" y="143828"/>
                                </a:cubicBezTo>
                                <a:cubicBezTo>
                                  <a:pt x="33381" y="143828"/>
                                  <a:pt x="32428" y="142875"/>
                                  <a:pt x="32428" y="141922"/>
                                </a:cubicBezTo>
                                <a:cubicBezTo>
                                  <a:pt x="32428" y="140970"/>
                                  <a:pt x="32428" y="140018"/>
                                  <a:pt x="31476" y="140970"/>
                                </a:cubicBezTo>
                                <a:cubicBezTo>
                                  <a:pt x="30523" y="140018"/>
                                  <a:pt x="29571" y="140970"/>
                                  <a:pt x="29571" y="141922"/>
                                </a:cubicBezTo>
                                <a:close/>
                                <a:moveTo>
                                  <a:pt x="33381" y="134303"/>
                                </a:moveTo>
                                <a:cubicBezTo>
                                  <a:pt x="33381" y="135255"/>
                                  <a:pt x="33381" y="136208"/>
                                  <a:pt x="33381" y="137160"/>
                                </a:cubicBezTo>
                                <a:cubicBezTo>
                                  <a:pt x="32428" y="137160"/>
                                  <a:pt x="31476" y="136208"/>
                                  <a:pt x="30523" y="136208"/>
                                </a:cubicBezTo>
                                <a:cubicBezTo>
                                  <a:pt x="31476" y="135255"/>
                                  <a:pt x="32428" y="134303"/>
                                  <a:pt x="33381" y="134303"/>
                                </a:cubicBezTo>
                                <a:close/>
                                <a:moveTo>
                                  <a:pt x="32428" y="113347"/>
                                </a:moveTo>
                                <a:cubicBezTo>
                                  <a:pt x="32428" y="113347"/>
                                  <a:pt x="33381" y="113347"/>
                                  <a:pt x="33381" y="113347"/>
                                </a:cubicBezTo>
                                <a:cubicBezTo>
                                  <a:pt x="34333" y="113347"/>
                                  <a:pt x="34333" y="113347"/>
                                  <a:pt x="34333" y="112395"/>
                                </a:cubicBezTo>
                                <a:cubicBezTo>
                                  <a:pt x="34333" y="111443"/>
                                  <a:pt x="33381" y="111443"/>
                                  <a:pt x="33381" y="111443"/>
                                </a:cubicBezTo>
                                <a:lnTo>
                                  <a:pt x="31476" y="111443"/>
                                </a:lnTo>
                                <a:cubicBezTo>
                                  <a:pt x="30523" y="111443"/>
                                  <a:pt x="29571" y="109538"/>
                                  <a:pt x="29571" y="110490"/>
                                </a:cubicBezTo>
                                <a:cubicBezTo>
                                  <a:pt x="30523" y="112395"/>
                                  <a:pt x="31476" y="112395"/>
                                  <a:pt x="32428" y="113347"/>
                                </a:cubicBezTo>
                                <a:close/>
                                <a:moveTo>
                                  <a:pt x="31476" y="56197"/>
                                </a:moveTo>
                                <a:cubicBezTo>
                                  <a:pt x="31476" y="56197"/>
                                  <a:pt x="31476" y="56197"/>
                                  <a:pt x="31476" y="56197"/>
                                </a:cubicBezTo>
                                <a:cubicBezTo>
                                  <a:pt x="31476" y="56197"/>
                                  <a:pt x="30523" y="56197"/>
                                  <a:pt x="31476" y="56197"/>
                                </a:cubicBezTo>
                                <a:cubicBezTo>
                                  <a:pt x="31476" y="57150"/>
                                  <a:pt x="31476" y="57150"/>
                                  <a:pt x="31476" y="56197"/>
                                </a:cubicBezTo>
                                <a:cubicBezTo>
                                  <a:pt x="31476" y="57150"/>
                                  <a:pt x="31476" y="57150"/>
                                  <a:pt x="31476" y="56197"/>
                                </a:cubicBezTo>
                                <a:close/>
                                <a:moveTo>
                                  <a:pt x="32428" y="149543"/>
                                </a:moveTo>
                                <a:cubicBezTo>
                                  <a:pt x="33381" y="150495"/>
                                  <a:pt x="34333" y="150495"/>
                                  <a:pt x="35286" y="148590"/>
                                </a:cubicBezTo>
                                <a:cubicBezTo>
                                  <a:pt x="36238" y="148590"/>
                                  <a:pt x="37191" y="147638"/>
                                  <a:pt x="37191" y="146685"/>
                                </a:cubicBezTo>
                                <a:cubicBezTo>
                                  <a:pt x="37191" y="146685"/>
                                  <a:pt x="36238" y="145733"/>
                                  <a:pt x="36238" y="146685"/>
                                </a:cubicBezTo>
                                <a:cubicBezTo>
                                  <a:pt x="35286" y="146685"/>
                                  <a:pt x="35286" y="147638"/>
                                  <a:pt x="35286" y="148590"/>
                                </a:cubicBezTo>
                                <a:cubicBezTo>
                                  <a:pt x="34333" y="148590"/>
                                  <a:pt x="33381" y="147638"/>
                                  <a:pt x="33381" y="146685"/>
                                </a:cubicBezTo>
                                <a:cubicBezTo>
                                  <a:pt x="33381" y="145733"/>
                                  <a:pt x="32428" y="145733"/>
                                  <a:pt x="32428" y="146685"/>
                                </a:cubicBezTo>
                                <a:cubicBezTo>
                                  <a:pt x="31476" y="148590"/>
                                  <a:pt x="31476" y="149543"/>
                                  <a:pt x="32428" y="149543"/>
                                </a:cubicBezTo>
                                <a:close/>
                                <a:moveTo>
                                  <a:pt x="33381" y="174308"/>
                                </a:moveTo>
                                <a:cubicBezTo>
                                  <a:pt x="33381" y="173355"/>
                                  <a:pt x="32428" y="173355"/>
                                  <a:pt x="33381" y="174308"/>
                                </a:cubicBezTo>
                                <a:lnTo>
                                  <a:pt x="33381" y="174308"/>
                                </a:lnTo>
                                <a:cubicBezTo>
                                  <a:pt x="32428" y="174308"/>
                                  <a:pt x="32428" y="175260"/>
                                  <a:pt x="33381" y="174308"/>
                                </a:cubicBezTo>
                                <a:cubicBezTo>
                                  <a:pt x="33381" y="174308"/>
                                  <a:pt x="33381" y="174308"/>
                                  <a:pt x="33381" y="174308"/>
                                </a:cubicBezTo>
                                <a:close/>
                                <a:moveTo>
                                  <a:pt x="33381" y="166688"/>
                                </a:moveTo>
                                <a:lnTo>
                                  <a:pt x="33381" y="166688"/>
                                </a:lnTo>
                                <a:cubicBezTo>
                                  <a:pt x="33381" y="166688"/>
                                  <a:pt x="33381" y="166688"/>
                                  <a:pt x="33381" y="166688"/>
                                </a:cubicBezTo>
                                <a:lnTo>
                                  <a:pt x="33381" y="166688"/>
                                </a:lnTo>
                                <a:cubicBezTo>
                                  <a:pt x="34333" y="166688"/>
                                  <a:pt x="34333" y="166688"/>
                                  <a:pt x="33381" y="166688"/>
                                </a:cubicBezTo>
                                <a:close/>
                                <a:moveTo>
                                  <a:pt x="33381" y="106680"/>
                                </a:moveTo>
                                <a:cubicBezTo>
                                  <a:pt x="33381" y="107633"/>
                                  <a:pt x="34333" y="107633"/>
                                  <a:pt x="33381" y="106680"/>
                                </a:cubicBezTo>
                                <a:cubicBezTo>
                                  <a:pt x="35286" y="107633"/>
                                  <a:pt x="35286" y="107633"/>
                                  <a:pt x="35286" y="106680"/>
                                </a:cubicBezTo>
                                <a:cubicBezTo>
                                  <a:pt x="35286" y="106680"/>
                                  <a:pt x="35286" y="106680"/>
                                  <a:pt x="33381" y="106680"/>
                                </a:cubicBezTo>
                                <a:cubicBezTo>
                                  <a:pt x="34333" y="106680"/>
                                  <a:pt x="33381" y="106680"/>
                                  <a:pt x="33381" y="106680"/>
                                </a:cubicBezTo>
                                <a:close/>
                                <a:moveTo>
                                  <a:pt x="34333" y="38100"/>
                                </a:moveTo>
                                <a:cubicBezTo>
                                  <a:pt x="34333" y="38100"/>
                                  <a:pt x="33381" y="39053"/>
                                  <a:pt x="34333" y="38100"/>
                                </a:cubicBezTo>
                                <a:lnTo>
                                  <a:pt x="34333" y="40005"/>
                                </a:lnTo>
                                <a:cubicBezTo>
                                  <a:pt x="34333" y="40005"/>
                                  <a:pt x="35286" y="40005"/>
                                  <a:pt x="35286" y="39053"/>
                                </a:cubicBezTo>
                                <a:cubicBezTo>
                                  <a:pt x="35286" y="39053"/>
                                  <a:pt x="35286" y="39053"/>
                                  <a:pt x="34333" y="38100"/>
                                </a:cubicBezTo>
                                <a:close/>
                                <a:moveTo>
                                  <a:pt x="35286" y="51435"/>
                                </a:moveTo>
                                <a:cubicBezTo>
                                  <a:pt x="34333" y="52388"/>
                                  <a:pt x="34333" y="54293"/>
                                  <a:pt x="34333" y="54293"/>
                                </a:cubicBezTo>
                                <a:cubicBezTo>
                                  <a:pt x="36238" y="56197"/>
                                  <a:pt x="36238" y="54293"/>
                                  <a:pt x="38143" y="53340"/>
                                </a:cubicBezTo>
                                <a:lnTo>
                                  <a:pt x="39096" y="53340"/>
                                </a:lnTo>
                                <a:cubicBezTo>
                                  <a:pt x="40048" y="53340"/>
                                  <a:pt x="40048" y="52388"/>
                                  <a:pt x="40048" y="52388"/>
                                </a:cubicBezTo>
                                <a:lnTo>
                                  <a:pt x="40048" y="52388"/>
                                </a:lnTo>
                                <a:cubicBezTo>
                                  <a:pt x="39096" y="52388"/>
                                  <a:pt x="39096" y="52388"/>
                                  <a:pt x="38143" y="53340"/>
                                </a:cubicBezTo>
                                <a:cubicBezTo>
                                  <a:pt x="38143" y="53340"/>
                                  <a:pt x="38143" y="54293"/>
                                  <a:pt x="38143" y="54293"/>
                                </a:cubicBezTo>
                                <a:cubicBezTo>
                                  <a:pt x="38143" y="54293"/>
                                  <a:pt x="37191" y="54293"/>
                                  <a:pt x="37191" y="53340"/>
                                </a:cubicBezTo>
                                <a:cubicBezTo>
                                  <a:pt x="36238" y="52388"/>
                                  <a:pt x="36238" y="50483"/>
                                  <a:pt x="35286" y="51435"/>
                                </a:cubicBezTo>
                                <a:close/>
                                <a:moveTo>
                                  <a:pt x="38143" y="128588"/>
                                </a:moveTo>
                                <a:lnTo>
                                  <a:pt x="35286" y="128588"/>
                                </a:lnTo>
                                <a:cubicBezTo>
                                  <a:pt x="35286" y="128588"/>
                                  <a:pt x="34333" y="128588"/>
                                  <a:pt x="34333" y="129540"/>
                                </a:cubicBezTo>
                                <a:cubicBezTo>
                                  <a:pt x="35286" y="130493"/>
                                  <a:pt x="36238" y="131445"/>
                                  <a:pt x="37191" y="131445"/>
                                </a:cubicBezTo>
                                <a:lnTo>
                                  <a:pt x="38143" y="128588"/>
                                </a:lnTo>
                                <a:cubicBezTo>
                                  <a:pt x="39096" y="128588"/>
                                  <a:pt x="39096" y="128588"/>
                                  <a:pt x="40048" y="127635"/>
                                </a:cubicBezTo>
                                <a:cubicBezTo>
                                  <a:pt x="40048" y="127635"/>
                                  <a:pt x="40048" y="126683"/>
                                  <a:pt x="40048" y="126683"/>
                                </a:cubicBezTo>
                                <a:cubicBezTo>
                                  <a:pt x="38143" y="127635"/>
                                  <a:pt x="38143" y="127635"/>
                                  <a:pt x="38143" y="128588"/>
                                </a:cubicBezTo>
                                <a:close/>
                                <a:moveTo>
                                  <a:pt x="37191" y="163830"/>
                                </a:moveTo>
                                <a:cubicBezTo>
                                  <a:pt x="37191" y="163830"/>
                                  <a:pt x="37191" y="162878"/>
                                  <a:pt x="36238" y="162878"/>
                                </a:cubicBezTo>
                                <a:cubicBezTo>
                                  <a:pt x="35286" y="162878"/>
                                  <a:pt x="35286" y="163830"/>
                                  <a:pt x="35286" y="164783"/>
                                </a:cubicBezTo>
                                <a:cubicBezTo>
                                  <a:pt x="35286" y="165735"/>
                                  <a:pt x="36238" y="166688"/>
                                  <a:pt x="37191" y="165735"/>
                                </a:cubicBezTo>
                                <a:cubicBezTo>
                                  <a:pt x="37191" y="165735"/>
                                  <a:pt x="37191" y="164783"/>
                                  <a:pt x="37191" y="163830"/>
                                </a:cubicBezTo>
                                <a:close/>
                                <a:moveTo>
                                  <a:pt x="37191" y="138113"/>
                                </a:moveTo>
                                <a:lnTo>
                                  <a:pt x="37191" y="138113"/>
                                </a:lnTo>
                                <a:cubicBezTo>
                                  <a:pt x="37191" y="139065"/>
                                  <a:pt x="37191" y="139065"/>
                                  <a:pt x="38143" y="139065"/>
                                </a:cubicBezTo>
                                <a:cubicBezTo>
                                  <a:pt x="38143" y="139065"/>
                                  <a:pt x="38143" y="139065"/>
                                  <a:pt x="37191" y="138113"/>
                                </a:cubicBezTo>
                                <a:cubicBezTo>
                                  <a:pt x="38143" y="138113"/>
                                  <a:pt x="37191" y="137160"/>
                                  <a:pt x="37191" y="138113"/>
                                </a:cubicBezTo>
                                <a:close/>
                                <a:moveTo>
                                  <a:pt x="39096" y="58103"/>
                                </a:moveTo>
                                <a:cubicBezTo>
                                  <a:pt x="39096" y="58103"/>
                                  <a:pt x="38143" y="58103"/>
                                  <a:pt x="39096" y="58103"/>
                                </a:cubicBezTo>
                                <a:cubicBezTo>
                                  <a:pt x="38143" y="58103"/>
                                  <a:pt x="37191" y="58103"/>
                                  <a:pt x="37191" y="58103"/>
                                </a:cubicBezTo>
                                <a:cubicBezTo>
                                  <a:pt x="37191" y="58103"/>
                                  <a:pt x="37191" y="59055"/>
                                  <a:pt x="39096" y="58103"/>
                                </a:cubicBezTo>
                                <a:cubicBezTo>
                                  <a:pt x="38143" y="59055"/>
                                  <a:pt x="39096" y="59055"/>
                                  <a:pt x="39096" y="58103"/>
                                </a:cubicBezTo>
                                <a:close/>
                                <a:moveTo>
                                  <a:pt x="38143" y="42863"/>
                                </a:moveTo>
                                <a:cubicBezTo>
                                  <a:pt x="38143" y="43815"/>
                                  <a:pt x="39096" y="43815"/>
                                  <a:pt x="40048" y="43815"/>
                                </a:cubicBezTo>
                                <a:cubicBezTo>
                                  <a:pt x="41001" y="43815"/>
                                  <a:pt x="42906" y="43815"/>
                                  <a:pt x="42906" y="42863"/>
                                </a:cubicBezTo>
                                <a:cubicBezTo>
                                  <a:pt x="41953" y="41910"/>
                                  <a:pt x="40048" y="42863"/>
                                  <a:pt x="38143" y="42863"/>
                                </a:cubicBezTo>
                                <a:cubicBezTo>
                                  <a:pt x="39096" y="41910"/>
                                  <a:pt x="38143" y="41910"/>
                                  <a:pt x="38143" y="42863"/>
                                </a:cubicBezTo>
                                <a:close/>
                                <a:moveTo>
                                  <a:pt x="42906" y="39053"/>
                                </a:moveTo>
                                <a:cubicBezTo>
                                  <a:pt x="42906" y="39053"/>
                                  <a:pt x="42906" y="39053"/>
                                  <a:pt x="42906" y="39053"/>
                                </a:cubicBezTo>
                                <a:cubicBezTo>
                                  <a:pt x="43858" y="40005"/>
                                  <a:pt x="44811" y="40005"/>
                                  <a:pt x="44811" y="39053"/>
                                </a:cubicBezTo>
                                <a:cubicBezTo>
                                  <a:pt x="44811" y="39053"/>
                                  <a:pt x="44811" y="38100"/>
                                  <a:pt x="44811" y="38100"/>
                                </a:cubicBezTo>
                                <a:cubicBezTo>
                                  <a:pt x="43858" y="39053"/>
                                  <a:pt x="42906" y="39053"/>
                                  <a:pt x="42906" y="39053"/>
                                </a:cubicBezTo>
                                <a:close/>
                                <a:moveTo>
                                  <a:pt x="44811" y="52388"/>
                                </a:moveTo>
                                <a:cubicBezTo>
                                  <a:pt x="43858" y="52388"/>
                                  <a:pt x="44811" y="53340"/>
                                  <a:pt x="43858" y="54293"/>
                                </a:cubicBezTo>
                                <a:cubicBezTo>
                                  <a:pt x="43858" y="54293"/>
                                  <a:pt x="43858" y="55245"/>
                                  <a:pt x="43858" y="55245"/>
                                </a:cubicBezTo>
                                <a:cubicBezTo>
                                  <a:pt x="44811" y="55245"/>
                                  <a:pt x="44811" y="54293"/>
                                  <a:pt x="44811" y="52388"/>
                                </a:cubicBezTo>
                                <a:cubicBezTo>
                                  <a:pt x="44811" y="53340"/>
                                  <a:pt x="44811" y="53340"/>
                                  <a:pt x="44811" y="52388"/>
                                </a:cubicBezTo>
                                <a:close/>
                                <a:moveTo>
                                  <a:pt x="82911" y="147638"/>
                                </a:moveTo>
                                <a:cubicBezTo>
                                  <a:pt x="82911" y="142875"/>
                                  <a:pt x="82911" y="138113"/>
                                  <a:pt x="81958" y="132397"/>
                                </a:cubicBezTo>
                                <a:cubicBezTo>
                                  <a:pt x="81006" y="125730"/>
                                  <a:pt x="81958" y="119063"/>
                                  <a:pt x="81958" y="112395"/>
                                </a:cubicBezTo>
                                <a:cubicBezTo>
                                  <a:pt x="81958" y="106680"/>
                                  <a:pt x="81958" y="100013"/>
                                  <a:pt x="81958" y="96203"/>
                                </a:cubicBezTo>
                                <a:lnTo>
                                  <a:pt x="81958" y="80963"/>
                                </a:lnTo>
                                <a:cubicBezTo>
                                  <a:pt x="81958" y="78105"/>
                                  <a:pt x="81006" y="78105"/>
                                  <a:pt x="79101" y="80010"/>
                                </a:cubicBezTo>
                                <a:cubicBezTo>
                                  <a:pt x="73386" y="84772"/>
                                  <a:pt x="67671" y="87630"/>
                                  <a:pt x="61003" y="92393"/>
                                </a:cubicBezTo>
                                <a:cubicBezTo>
                                  <a:pt x="53383" y="98108"/>
                                  <a:pt x="47668" y="105728"/>
                                  <a:pt x="45763" y="115253"/>
                                </a:cubicBezTo>
                                <a:cubicBezTo>
                                  <a:pt x="42906" y="127635"/>
                                  <a:pt x="43858" y="139065"/>
                                  <a:pt x="47668" y="150495"/>
                                </a:cubicBezTo>
                                <a:cubicBezTo>
                                  <a:pt x="51478" y="161925"/>
                                  <a:pt x="58146" y="164783"/>
                                  <a:pt x="65766" y="163830"/>
                                </a:cubicBezTo>
                                <a:cubicBezTo>
                                  <a:pt x="74338" y="161925"/>
                                  <a:pt x="82911" y="154305"/>
                                  <a:pt x="82911" y="147638"/>
                                </a:cubicBezTo>
                                <a:close/>
                                <a:moveTo>
                                  <a:pt x="47668" y="55245"/>
                                </a:moveTo>
                                <a:lnTo>
                                  <a:pt x="47668" y="55245"/>
                                </a:lnTo>
                                <a:cubicBezTo>
                                  <a:pt x="47668" y="56197"/>
                                  <a:pt x="47668" y="55245"/>
                                  <a:pt x="47668" y="55245"/>
                                </a:cubicBezTo>
                                <a:cubicBezTo>
                                  <a:pt x="47668" y="55245"/>
                                  <a:pt x="47668" y="55245"/>
                                  <a:pt x="47668" y="55245"/>
                                </a:cubicBezTo>
                                <a:cubicBezTo>
                                  <a:pt x="47668" y="55245"/>
                                  <a:pt x="47668" y="55245"/>
                                  <a:pt x="47668" y="55245"/>
                                </a:cubicBezTo>
                                <a:close/>
                                <a:moveTo>
                                  <a:pt x="88626" y="75247"/>
                                </a:moveTo>
                                <a:cubicBezTo>
                                  <a:pt x="87673" y="75247"/>
                                  <a:pt x="87673" y="75247"/>
                                  <a:pt x="87673" y="76200"/>
                                </a:cubicBezTo>
                                <a:cubicBezTo>
                                  <a:pt x="87673" y="77153"/>
                                  <a:pt x="87673" y="77153"/>
                                  <a:pt x="88626" y="77153"/>
                                </a:cubicBezTo>
                                <a:cubicBezTo>
                                  <a:pt x="88626" y="77153"/>
                                  <a:pt x="89578" y="76200"/>
                                  <a:pt x="88626" y="75247"/>
                                </a:cubicBezTo>
                                <a:cubicBezTo>
                                  <a:pt x="89578" y="75247"/>
                                  <a:pt x="89578" y="75247"/>
                                  <a:pt x="88626" y="75247"/>
                                </a:cubicBezTo>
                                <a:close/>
                                <a:moveTo>
                                  <a:pt x="88626" y="30480"/>
                                </a:moveTo>
                                <a:cubicBezTo>
                                  <a:pt x="88626" y="30480"/>
                                  <a:pt x="88626" y="30480"/>
                                  <a:pt x="88626" y="30480"/>
                                </a:cubicBezTo>
                                <a:cubicBezTo>
                                  <a:pt x="89578" y="30480"/>
                                  <a:pt x="89578" y="30480"/>
                                  <a:pt x="88626" y="30480"/>
                                </a:cubicBezTo>
                                <a:cubicBezTo>
                                  <a:pt x="89578" y="29528"/>
                                  <a:pt x="89578" y="29528"/>
                                  <a:pt x="88626" y="30480"/>
                                </a:cubicBezTo>
                                <a:cubicBezTo>
                                  <a:pt x="88626" y="29528"/>
                                  <a:pt x="88626" y="29528"/>
                                  <a:pt x="88626" y="30480"/>
                                </a:cubicBezTo>
                                <a:close/>
                                <a:moveTo>
                                  <a:pt x="91483" y="68580"/>
                                </a:moveTo>
                                <a:cubicBezTo>
                                  <a:pt x="92436" y="68580"/>
                                  <a:pt x="93388" y="67628"/>
                                  <a:pt x="93388" y="66675"/>
                                </a:cubicBezTo>
                                <a:cubicBezTo>
                                  <a:pt x="93388" y="64770"/>
                                  <a:pt x="91483" y="65722"/>
                                  <a:pt x="90531" y="64770"/>
                                </a:cubicBezTo>
                                <a:cubicBezTo>
                                  <a:pt x="89578" y="64770"/>
                                  <a:pt x="88626" y="64770"/>
                                  <a:pt x="88626" y="65722"/>
                                </a:cubicBezTo>
                                <a:cubicBezTo>
                                  <a:pt x="88626" y="67628"/>
                                  <a:pt x="90531" y="68580"/>
                                  <a:pt x="91483" y="68580"/>
                                </a:cubicBezTo>
                                <a:close/>
                                <a:moveTo>
                                  <a:pt x="98151" y="91440"/>
                                </a:moveTo>
                                <a:cubicBezTo>
                                  <a:pt x="98151" y="92393"/>
                                  <a:pt x="99103" y="93345"/>
                                  <a:pt x="99103" y="94297"/>
                                </a:cubicBezTo>
                                <a:cubicBezTo>
                                  <a:pt x="99103" y="95250"/>
                                  <a:pt x="99103" y="95250"/>
                                  <a:pt x="100056" y="96203"/>
                                </a:cubicBezTo>
                                <a:cubicBezTo>
                                  <a:pt x="100056" y="95250"/>
                                  <a:pt x="100056" y="95250"/>
                                  <a:pt x="100056" y="95250"/>
                                </a:cubicBezTo>
                                <a:cubicBezTo>
                                  <a:pt x="100056" y="91440"/>
                                  <a:pt x="98151" y="89535"/>
                                  <a:pt x="97198" y="85725"/>
                                </a:cubicBezTo>
                                <a:cubicBezTo>
                                  <a:pt x="97198" y="84772"/>
                                  <a:pt x="96246" y="83820"/>
                                  <a:pt x="95293" y="83820"/>
                                </a:cubicBezTo>
                                <a:cubicBezTo>
                                  <a:pt x="91483" y="82868"/>
                                  <a:pt x="91483" y="82868"/>
                                  <a:pt x="92436" y="79058"/>
                                </a:cubicBezTo>
                                <a:cubicBezTo>
                                  <a:pt x="90531" y="80010"/>
                                  <a:pt x="88626" y="81915"/>
                                  <a:pt x="90531" y="83820"/>
                                </a:cubicBezTo>
                                <a:cubicBezTo>
                                  <a:pt x="91483" y="85725"/>
                                  <a:pt x="91483" y="86678"/>
                                  <a:pt x="92436" y="88583"/>
                                </a:cubicBezTo>
                                <a:cubicBezTo>
                                  <a:pt x="92436" y="87630"/>
                                  <a:pt x="92436" y="85725"/>
                                  <a:pt x="94341" y="85725"/>
                                </a:cubicBezTo>
                                <a:cubicBezTo>
                                  <a:pt x="95293" y="85725"/>
                                  <a:pt x="95293" y="85725"/>
                                  <a:pt x="95293" y="86678"/>
                                </a:cubicBezTo>
                                <a:cubicBezTo>
                                  <a:pt x="95293" y="88583"/>
                                  <a:pt x="93388" y="88583"/>
                                  <a:pt x="92436" y="88583"/>
                                </a:cubicBezTo>
                                <a:lnTo>
                                  <a:pt x="92436" y="88583"/>
                                </a:lnTo>
                                <a:lnTo>
                                  <a:pt x="92436" y="88583"/>
                                </a:lnTo>
                                <a:cubicBezTo>
                                  <a:pt x="92436" y="89535"/>
                                  <a:pt x="93388" y="90488"/>
                                  <a:pt x="94341" y="89535"/>
                                </a:cubicBezTo>
                                <a:cubicBezTo>
                                  <a:pt x="97198" y="88583"/>
                                  <a:pt x="98151" y="88583"/>
                                  <a:pt x="98151" y="91440"/>
                                </a:cubicBezTo>
                                <a:close/>
                                <a:moveTo>
                                  <a:pt x="90531" y="52388"/>
                                </a:moveTo>
                                <a:cubicBezTo>
                                  <a:pt x="90531" y="52388"/>
                                  <a:pt x="90531" y="53340"/>
                                  <a:pt x="90531" y="52388"/>
                                </a:cubicBezTo>
                                <a:cubicBezTo>
                                  <a:pt x="91483" y="53340"/>
                                  <a:pt x="92436" y="53340"/>
                                  <a:pt x="91483" y="52388"/>
                                </a:cubicBezTo>
                                <a:lnTo>
                                  <a:pt x="90531" y="52388"/>
                                </a:lnTo>
                                <a:cubicBezTo>
                                  <a:pt x="91483" y="52388"/>
                                  <a:pt x="91483" y="52388"/>
                                  <a:pt x="90531" y="52388"/>
                                </a:cubicBezTo>
                                <a:close/>
                                <a:moveTo>
                                  <a:pt x="91483" y="61913"/>
                                </a:moveTo>
                                <a:cubicBezTo>
                                  <a:pt x="91483" y="61913"/>
                                  <a:pt x="91483" y="61913"/>
                                  <a:pt x="91483" y="61913"/>
                                </a:cubicBezTo>
                                <a:lnTo>
                                  <a:pt x="92436" y="62865"/>
                                </a:lnTo>
                                <a:cubicBezTo>
                                  <a:pt x="92436" y="62865"/>
                                  <a:pt x="92436" y="62865"/>
                                  <a:pt x="91483" y="61913"/>
                                </a:cubicBezTo>
                                <a:cubicBezTo>
                                  <a:pt x="92436" y="61913"/>
                                  <a:pt x="92436" y="61913"/>
                                  <a:pt x="91483" y="61913"/>
                                </a:cubicBezTo>
                                <a:close/>
                                <a:moveTo>
                                  <a:pt x="91483" y="26670"/>
                                </a:moveTo>
                                <a:cubicBezTo>
                                  <a:pt x="91483" y="26670"/>
                                  <a:pt x="91483" y="26670"/>
                                  <a:pt x="91483" y="26670"/>
                                </a:cubicBezTo>
                                <a:cubicBezTo>
                                  <a:pt x="92436" y="26670"/>
                                  <a:pt x="92436" y="26670"/>
                                  <a:pt x="91483" y="26670"/>
                                </a:cubicBezTo>
                                <a:cubicBezTo>
                                  <a:pt x="92436" y="25718"/>
                                  <a:pt x="92436" y="25718"/>
                                  <a:pt x="91483" y="26670"/>
                                </a:cubicBezTo>
                                <a:cubicBezTo>
                                  <a:pt x="91483" y="25718"/>
                                  <a:pt x="91483" y="26670"/>
                                  <a:pt x="91483" y="26670"/>
                                </a:cubicBezTo>
                                <a:close/>
                                <a:moveTo>
                                  <a:pt x="94341" y="60008"/>
                                </a:moveTo>
                                <a:cubicBezTo>
                                  <a:pt x="94341" y="60008"/>
                                  <a:pt x="95293" y="60008"/>
                                  <a:pt x="95293" y="59055"/>
                                </a:cubicBezTo>
                                <a:cubicBezTo>
                                  <a:pt x="93388" y="59055"/>
                                  <a:pt x="95293" y="56197"/>
                                  <a:pt x="93388" y="56197"/>
                                </a:cubicBezTo>
                                <a:cubicBezTo>
                                  <a:pt x="92436" y="56197"/>
                                  <a:pt x="92436" y="56197"/>
                                  <a:pt x="92436" y="57150"/>
                                </a:cubicBezTo>
                                <a:cubicBezTo>
                                  <a:pt x="91483" y="58103"/>
                                  <a:pt x="92436" y="60008"/>
                                  <a:pt x="94341" y="60008"/>
                                </a:cubicBezTo>
                                <a:close/>
                                <a:moveTo>
                                  <a:pt x="93388" y="49530"/>
                                </a:moveTo>
                                <a:cubicBezTo>
                                  <a:pt x="94341" y="49530"/>
                                  <a:pt x="94341" y="49530"/>
                                  <a:pt x="94341" y="48578"/>
                                </a:cubicBezTo>
                                <a:cubicBezTo>
                                  <a:pt x="93388" y="47625"/>
                                  <a:pt x="92436" y="46672"/>
                                  <a:pt x="91483" y="45720"/>
                                </a:cubicBezTo>
                                <a:cubicBezTo>
                                  <a:pt x="91483" y="45720"/>
                                  <a:pt x="91483" y="46672"/>
                                  <a:pt x="91483" y="46672"/>
                                </a:cubicBezTo>
                                <a:cubicBezTo>
                                  <a:pt x="92436" y="47625"/>
                                  <a:pt x="92436" y="49530"/>
                                  <a:pt x="93388" y="49530"/>
                                </a:cubicBezTo>
                                <a:close/>
                                <a:moveTo>
                                  <a:pt x="96246" y="96203"/>
                                </a:moveTo>
                                <a:cubicBezTo>
                                  <a:pt x="96246" y="95250"/>
                                  <a:pt x="94341" y="95250"/>
                                  <a:pt x="93388" y="95250"/>
                                </a:cubicBezTo>
                                <a:cubicBezTo>
                                  <a:pt x="92436" y="95250"/>
                                  <a:pt x="92436" y="95250"/>
                                  <a:pt x="92436" y="96203"/>
                                </a:cubicBezTo>
                                <a:cubicBezTo>
                                  <a:pt x="92436" y="97155"/>
                                  <a:pt x="92436" y="97155"/>
                                  <a:pt x="93388" y="97155"/>
                                </a:cubicBezTo>
                                <a:cubicBezTo>
                                  <a:pt x="94341" y="97155"/>
                                  <a:pt x="94341" y="98108"/>
                                  <a:pt x="95293" y="98108"/>
                                </a:cubicBezTo>
                                <a:cubicBezTo>
                                  <a:pt x="96246" y="99060"/>
                                  <a:pt x="97198" y="100013"/>
                                  <a:pt x="98151" y="100013"/>
                                </a:cubicBezTo>
                                <a:cubicBezTo>
                                  <a:pt x="98151" y="98108"/>
                                  <a:pt x="96246" y="97155"/>
                                  <a:pt x="96246" y="96203"/>
                                </a:cubicBezTo>
                                <a:close/>
                                <a:moveTo>
                                  <a:pt x="94341" y="34290"/>
                                </a:moveTo>
                                <a:cubicBezTo>
                                  <a:pt x="93388" y="34290"/>
                                  <a:pt x="91483" y="34290"/>
                                  <a:pt x="92436" y="36195"/>
                                </a:cubicBezTo>
                                <a:cubicBezTo>
                                  <a:pt x="93388" y="37147"/>
                                  <a:pt x="93388" y="38100"/>
                                  <a:pt x="95293" y="38100"/>
                                </a:cubicBezTo>
                                <a:cubicBezTo>
                                  <a:pt x="98151" y="38100"/>
                                  <a:pt x="98151" y="35243"/>
                                  <a:pt x="98151" y="33338"/>
                                </a:cubicBezTo>
                                <a:cubicBezTo>
                                  <a:pt x="99103" y="32385"/>
                                  <a:pt x="98151" y="31433"/>
                                  <a:pt x="97198" y="31433"/>
                                </a:cubicBezTo>
                                <a:cubicBezTo>
                                  <a:pt x="96246" y="31433"/>
                                  <a:pt x="96246" y="32385"/>
                                  <a:pt x="96246" y="33338"/>
                                </a:cubicBezTo>
                                <a:cubicBezTo>
                                  <a:pt x="96246" y="34290"/>
                                  <a:pt x="95293" y="34290"/>
                                  <a:pt x="94341" y="34290"/>
                                </a:cubicBezTo>
                                <a:close/>
                                <a:moveTo>
                                  <a:pt x="95293" y="153353"/>
                                </a:moveTo>
                                <a:cubicBezTo>
                                  <a:pt x="95293" y="152400"/>
                                  <a:pt x="95293" y="152400"/>
                                  <a:pt x="95293" y="153353"/>
                                </a:cubicBezTo>
                                <a:cubicBezTo>
                                  <a:pt x="94341" y="152400"/>
                                  <a:pt x="93388" y="152400"/>
                                  <a:pt x="93388" y="152400"/>
                                </a:cubicBezTo>
                                <a:cubicBezTo>
                                  <a:pt x="93388" y="153353"/>
                                  <a:pt x="93388" y="153353"/>
                                  <a:pt x="94341" y="153353"/>
                                </a:cubicBezTo>
                                <a:cubicBezTo>
                                  <a:pt x="94341" y="153353"/>
                                  <a:pt x="95293" y="153353"/>
                                  <a:pt x="95293" y="153353"/>
                                </a:cubicBezTo>
                                <a:close/>
                                <a:moveTo>
                                  <a:pt x="96246" y="75247"/>
                                </a:moveTo>
                                <a:cubicBezTo>
                                  <a:pt x="96246" y="74295"/>
                                  <a:pt x="96246" y="73343"/>
                                  <a:pt x="96246" y="73343"/>
                                </a:cubicBezTo>
                                <a:cubicBezTo>
                                  <a:pt x="95293" y="73343"/>
                                  <a:pt x="95293" y="74295"/>
                                  <a:pt x="94341" y="74295"/>
                                </a:cubicBezTo>
                                <a:cubicBezTo>
                                  <a:pt x="92436" y="75247"/>
                                  <a:pt x="92436" y="77153"/>
                                  <a:pt x="93388" y="79058"/>
                                </a:cubicBezTo>
                                <a:cubicBezTo>
                                  <a:pt x="97198" y="78105"/>
                                  <a:pt x="97198" y="78105"/>
                                  <a:pt x="96246" y="75247"/>
                                </a:cubicBezTo>
                                <a:close/>
                                <a:moveTo>
                                  <a:pt x="95293" y="138113"/>
                                </a:moveTo>
                                <a:cubicBezTo>
                                  <a:pt x="95293" y="138113"/>
                                  <a:pt x="94341" y="139065"/>
                                  <a:pt x="95293" y="138113"/>
                                </a:cubicBezTo>
                                <a:cubicBezTo>
                                  <a:pt x="94341" y="139065"/>
                                  <a:pt x="94341" y="139065"/>
                                  <a:pt x="94341" y="140018"/>
                                </a:cubicBezTo>
                                <a:cubicBezTo>
                                  <a:pt x="95293" y="140018"/>
                                  <a:pt x="96246" y="140018"/>
                                  <a:pt x="95293" y="138113"/>
                                </a:cubicBezTo>
                                <a:cubicBezTo>
                                  <a:pt x="96246" y="139065"/>
                                  <a:pt x="96246" y="138113"/>
                                  <a:pt x="95293" y="138113"/>
                                </a:cubicBezTo>
                                <a:close/>
                                <a:moveTo>
                                  <a:pt x="94341" y="62865"/>
                                </a:moveTo>
                                <a:cubicBezTo>
                                  <a:pt x="94341" y="62865"/>
                                  <a:pt x="94341" y="63818"/>
                                  <a:pt x="94341" y="62865"/>
                                </a:cubicBezTo>
                                <a:cubicBezTo>
                                  <a:pt x="95293" y="63818"/>
                                  <a:pt x="95293" y="63818"/>
                                  <a:pt x="95293" y="62865"/>
                                </a:cubicBezTo>
                                <a:cubicBezTo>
                                  <a:pt x="95293" y="62865"/>
                                  <a:pt x="95293" y="61913"/>
                                  <a:pt x="95293" y="61913"/>
                                </a:cubicBezTo>
                                <a:cubicBezTo>
                                  <a:pt x="95293" y="61913"/>
                                  <a:pt x="95293" y="61913"/>
                                  <a:pt x="94341" y="62865"/>
                                </a:cubicBezTo>
                                <a:close/>
                                <a:moveTo>
                                  <a:pt x="95293" y="7620"/>
                                </a:moveTo>
                                <a:cubicBezTo>
                                  <a:pt x="95293" y="8572"/>
                                  <a:pt x="95293" y="8572"/>
                                  <a:pt x="95293" y="7620"/>
                                </a:cubicBezTo>
                                <a:cubicBezTo>
                                  <a:pt x="95293" y="8572"/>
                                  <a:pt x="96246" y="8572"/>
                                  <a:pt x="95293" y="7620"/>
                                </a:cubicBezTo>
                                <a:cubicBezTo>
                                  <a:pt x="96246" y="7620"/>
                                  <a:pt x="95293" y="7620"/>
                                  <a:pt x="95293" y="7620"/>
                                </a:cubicBezTo>
                                <a:cubicBezTo>
                                  <a:pt x="95293" y="7620"/>
                                  <a:pt x="95293" y="7620"/>
                                  <a:pt x="95293" y="7620"/>
                                </a:cubicBezTo>
                                <a:close/>
                                <a:moveTo>
                                  <a:pt x="100056" y="55245"/>
                                </a:moveTo>
                                <a:cubicBezTo>
                                  <a:pt x="100056" y="56197"/>
                                  <a:pt x="101008" y="58103"/>
                                  <a:pt x="101961" y="57150"/>
                                </a:cubicBezTo>
                                <a:cubicBezTo>
                                  <a:pt x="102913" y="56197"/>
                                  <a:pt x="104818" y="56197"/>
                                  <a:pt x="104818" y="54293"/>
                                </a:cubicBezTo>
                                <a:cubicBezTo>
                                  <a:pt x="104818" y="53340"/>
                                  <a:pt x="103866" y="52388"/>
                                  <a:pt x="103866" y="53340"/>
                                </a:cubicBezTo>
                                <a:cubicBezTo>
                                  <a:pt x="101008" y="54293"/>
                                  <a:pt x="100056" y="51435"/>
                                  <a:pt x="98151" y="51435"/>
                                </a:cubicBezTo>
                                <a:cubicBezTo>
                                  <a:pt x="98151" y="51435"/>
                                  <a:pt x="97198" y="50483"/>
                                  <a:pt x="96246" y="51435"/>
                                </a:cubicBezTo>
                                <a:cubicBezTo>
                                  <a:pt x="95293" y="51435"/>
                                  <a:pt x="94341" y="52388"/>
                                  <a:pt x="94341" y="53340"/>
                                </a:cubicBezTo>
                                <a:cubicBezTo>
                                  <a:pt x="94341" y="54293"/>
                                  <a:pt x="95293" y="54293"/>
                                  <a:pt x="96246" y="54293"/>
                                </a:cubicBezTo>
                                <a:cubicBezTo>
                                  <a:pt x="99103" y="52388"/>
                                  <a:pt x="99103" y="54293"/>
                                  <a:pt x="100056" y="55245"/>
                                </a:cubicBezTo>
                                <a:close/>
                                <a:moveTo>
                                  <a:pt x="101008" y="39053"/>
                                </a:moveTo>
                                <a:cubicBezTo>
                                  <a:pt x="99103" y="40005"/>
                                  <a:pt x="97198" y="40958"/>
                                  <a:pt x="96246" y="41910"/>
                                </a:cubicBezTo>
                                <a:cubicBezTo>
                                  <a:pt x="95293" y="42863"/>
                                  <a:pt x="97198" y="42863"/>
                                  <a:pt x="97198" y="42863"/>
                                </a:cubicBezTo>
                                <a:cubicBezTo>
                                  <a:pt x="99103" y="42863"/>
                                  <a:pt x="101008" y="42863"/>
                                  <a:pt x="101961" y="40005"/>
                                </a:cubicBezTo>
                                <a:cubicBezTo>
                                  <a:pt x="101961" y="39053"/>
                                  <a:pt x="101961" y="38100"/>
                                  <a:pt x="101008" y="39053"/>
                                </a:cubicBezTo>
                                <a:close/>
                                <a:moveTo>
                                  <a:pt x="98151" y="120015"/>
                                </a:moveTo>
                                <a:cubicBezTo>
                                  <a:pt x="98151" y="120968"/>
                                  <a:pt x="98151" y="121920"/>
                                  <a:pt x="99103" y="120968"/>
                                </a:cubicBezTo>
                                <a:cubicBezTo>
                                  <a:pt x="100056" y="120015"/>
                                  <a:pt x="99103" y="120015"/>
                                  <a:pt x="99103" y="119063"/>
                                </a:cubicBezTo>
                                <a:cubicBezTo>
                                  <a:pt x="100056" y="119063"/>
                                  <a:pt x="101008" y="118110"/>
                                  <a:pt x="100056" y="117158"/>
                                </a:cubicBezTo>
                                <a:cubicBezTo>
                                  <a:pt x="99103" y="116205"/>
                                  <a:pt x="99103" y="117158"/>
                                  <a:pt x="98151" y="118110"/>
                                </a:cubicBezTo>
                                <a:cubicBezTo>
                                  <a:pt x="98151" y="118110"/>
                                  <a:pt x="98151" y="119063"/>
                                  <a:pt x="98151" y="120015"/>
                                </a:cubicBezTo>
                                <a:close/>
                                <a:moveTo>
                                  <a:pt x="98151" y="63818"/>
                                </a:moveTo>
                                <a:cubicBezTo>
                                  <a:pt x="98151" y="63818"/>
                                  <a:pt x="98151" y="63818"/>
                                  <a:pt x="98151" y="63818"/>
                                </a:cubicBezTo>
                                <a:lnTo>
                                  <a:pt x="100056" y="63818"/>
                                </a:lnTo>
                                <a:cubicBezTo>
                                  <a:pt x="100056" y="63818"/>
                                  <a:pt x="99103" y="62865"/>
                                  <a:pt x="98151" y="63818"/>
                                </a:cubicBezTo>
                                <a:cubicBezTo>
                                  <a:pt x="99103" y="62865"/>
                                  <a:pt x="98151" y="62865"/>
                                  <a:pt x="98151" y="63818"/>
                                </a:cubicBezTo>
                                <a:close/>
                                <a:moveTo>
                                  <a:pt x="99103" y="139065"/>
                                </a:moveTo>
                                <a:cubicBezTo>
                                  <a:pt x="100056" y="139065"/>
                                  <a:pt x="100056" y="138113"/>
                                  <a:pt x="100056" y="137160"/>
                                </a:cubicBezTo>
                                <a:lnTo>
                                  <a:pt x="100056" y="136208"/>
                                </a:lnTo>
                                <a:cubicBezTo>
                                  <a:pt x="100056" y="136208"/>
                                  <a:pt x="99103" y="136208"/>
                                  <a:pt x="99103" y="136208"/>
                                </a:cubicBezTo>
                                <a:cubicBezTo>
                                  <a:pt x="98151" y="137160"/>
                                  <a:pt x="98151" y="138113"/>
                                  <a:pt x="99103" y="139065"/>
                                </a:cubicBezTo>
                                <a:cubicBezTo>
                                  <a:pt x="98151" y="139065"/>
                                  <a:pt x="99103" y="139065"/>
                                  <a:pt x="99103" y="139065"/>
                                </a:cubicBezTo>
                                <a:close/>
                                <a:moveTo>
                                  <a:pt x="99103" y="25718"/>
                                </a:moveTo>
                                <a:cubicBezTo>
                                  <a:pt x="99103" y="25718"/>
                                  <a:pt x="98151" y="26670"/>
                                  <a:pt x="99103" y="26670"/>
                                </a:cubicBezTo>
                                <a:cubicBezTo>
                                  <a:pt x="101008" y="26670"/>
                                  <a:pt x="101008" y="24765"/>
                                  <a:pt x="101008" y="23813"/>
                                </a:cubicBezTo>
                                <a:cubicBezTo>
                                  <a:pt x="101008" y="22860"/>
                                  <a:pt x="101008" y="22860"/>
                                  <a:pt x="100056" y="21908"/>
                                </a:cubicBezTo>
                                <a:cubicBezTo>
                                  <a:pt x="98151" y="21908"/>
                                  <a:pt x="99103" y="23813"/>
                                  <a:pt x="99103" y="25718"/>
                                </a:cubicBezTo>
                                <a:close/>
                                <a:moveTo>
                                  <a:pt x="99103" y="67628"/>
                                </a:moveTo>
                                <a:cubicBezTo>
                                  <a:pt x="99103" y="67628"/>
                                  <a:pt x="99103" y="67628"/>
                                  <a:pt x="99103" y="67628"/>
                                </a:cubicBezTo>
                                <a:cubicBezTo>
                                  <a:pt x="101008" y="68580"/>
                                  <a:pt x="101961" y="68580"/>
                                  <a:pt x="102913" y="67628"/>
                                </a:cubicBezTo>
                                <a:cubicBezTo>
                                  <a:pt x="103866" y="67628"/>
                                  <a:pt x="104818" y="66675"/>
                                  <a:pt x="104818" y="65722"/>
                                </a:cubicBezTo>
                                <a:cubicBezTo>
                                  <a:pt x="104818" y="65722"/>
                                  <a:pt x="104818" y="64770"/>
                                  <a:pt x="104818" y="64770"/>
                                </a:cubicBezTo>
                                <a:cubicBezTo>
                                  <a:pt x="102913" y="64770"/>
                                  <a:pt x="99103" y="66675"/>
                                  <a:pt x="99103" y="67628"/>
                                </a:cubicBezTo>
                                <a:close/>
                                <a:moveTo>
                                  <a:pt x="100056" y="45720"/>
                                </a:moveTo>
                                <a:cubicBezTo>
                                  <a:pt x="100056" y="45720"/>
                                  <a:pt x="100056" y="45720"/>
                                  <a:pt x="100056" y="45720"/>
                                </a:cubicBezTo>
                                <a:cubicBezTo>
                                  <a:pt x="99103" y="46672"/>
                                  <a:pt x="99103" y="46672"/>
                                  <a:pt x="100056" y="46672"/>
                                </a:cubicBezTo>
                                <a:cubicBezTo>
                                  <a:pt x="100056" y="46672"/>
                                  <a:pt x="101008" y="46672"/>
                                  <a:pt x="100056" y="45720"/>
                                </a:cubicBezTo>
                                <a:cubicBezTo>
                                  <a:pt x="101008" y="45720"/>
                                  <a:pt x="100056" y="45720"/>
                                  <a:pt x="100056" y="45720"/>
                                </a:cubicBezTo>
                                <a:close/>
                                <a:moveTo>
                                  <a:pt x="114343" y="159068"/>
                                </a:moveTo>
                                <a:cubicBezTo>
                                  <a:pt x="113391" y="157163"/>
                                  <a:pt x="112438" y="159068"/>
                                  <a:pt x="111486" y="159068"/>
                                </a:cubicBezTo>
                                <a:cubicBezTo>
                                  <a:pt x="110533" y="159068"/>
                                  <a:pt x="109581" y="160020"/>
                                  <a:pt x="108628" y="160020"/>
                                </a:cubicBezTo>
                                <a:cubicBezTo>
                                  <a:pt x="105771" y="160972"/>
                                  <a:pt x="102913" y="162878"/>
                                  <a:pt x="100056" y="162878"/>
                                </a:cubicBezTo>
                                <a:cubicBezTo>
                                  <a:pt x="99103" y="162878"/>
                                  <a:pt x="99103" y="162878"/>
                                  <a:pt x="99103" y="163830"/>
                                </a:cubicBezTo>
                                <a:cubicBezTo>
                                  <a:pt x="99103" y="163830"/>
                                  <a:pt x="100056" y="164783"/>
                                  <a:pt x="100056" y="164783"/>
                                </a:cubicBezTo>
                                <a:cubicBezTo>
                                  <a:pt x="101008" y="164783"/>
                                  <a:pt x="101008" y="164783"/>
                                  <a:pt x="101961" y="165735"/>
                                </a:cubicBezTo>
                                <a:cubicBezTo>
                                  <a:pt x="105771" y="164783"/>
                                  <a:pt x="109581" y="165735"/>
                                  <a:pt x="113391" y="162878"/>
                                </a:cubicBezTo>
                                <a:cubicBezTo>
                                  <a:pt x="113391" y="160972"/>
                                  <a:pt x="115296" y="160020"/>
                                  <a:pt x="114343" y="159068"/>
                                </a:cubicBezTo>
                                <a:close/>
                                <a:moveTo>
                                  <a:pt x="111486" y="144780"/>
                                </a:moveTo>
                                <a:cubicBezTo>
                                  <a:pt x="112438" y="144780"/>
                                  <a:pt x="112438" y="143828"/>
                                  <a:pt x="112438" y="143828"/>
                                </a:cubicBezTo>
                                <a:cubicBezTo>
                                  <a:pt x="113391" y="143828"/>
                                  <a:pt x="114343" y="143828"/>
                                  <a:pt x="114343" y="142875"/>
                                </a:cubicBezTo>
                                <a:cubicBezTo>
                                  <a:pt x="114343" y="142875"/>
                                  <a:pt x="114343" y="141922"/>
                                  <a:pt x="113391" y="141922"/>
                                </a:cubicBezTo>
                                <a:cubicBezTo>
                                  <a:pt x="112438" y="141922"/>
                                  <a:pt x="112438" y="142875"/>
                                  <a:pt x="112438" y="143828"/>
                                </a:cubicBezTo>
                                <a:cubicBezTo>
                                  <a:pt x="111486" y="143828"/>
                                  <a:pt x="110533" y="141922"/>
                                  <a:pt x="108628" y="142875"/>
                                </a:cubicBezTo>
                                <a:cubicBezTo>
                                  <a:pt x="106723" y="144780"/>
                                  <a:pt x="103866" y="143828"/>
                                  <a:pt x="101961" y="142875"/>
                                </a:cubicBezTo>
                                <a:cubicBezTo>
                                  <a:pt x="101008" y="142875"/>
                                  <a:pt x="100056" y="141922"/>
                                  <a:pt x="99103" y="142875"/>
                                </a:cubicBezTo>
                                <a:cubicBezTo>
                                  <a:pt x="99103" y="143828"/>
                                  <a:pt x="99103" y="143828"/>
                                  <a:pt x="99103" y="144780"/>
                                </a:cubicBezTo>
                                <a:cubicBezTo>
                                  <a:pt x="99103" y="145733"/>
                                  <a:pt x="101008" y="145733"/>
                                  <a:pt x="101961" y="145733"/>
                                </a:cubicBezTo>
                                <a:cubicBezTo>
                                  <a:pt x="105771" y="145733"/>
                                  <a:pt x="108628" y="145733"/>
                                  <a:pt x="111486" y="144780"/>
                                </a:cubicBezTo>
                                <a:close/>
                                <a:moveTo>
                                  <a:pt x="101008" y="84772"/>
                                </a:moveTo>
                                <a:cubicBezTo>
                                  <a:pt x="100056" y="86678"/>
                                  <a:pt x="101008" y="88583"/>
                                  <a:pt x="102913" y="88583"/>
                                </a:cubicBezTo>
                                <a:cubicBezTo>
                                  <a:pt x="104818" y="89535"/>
                                  <a:pt x="105771" y="90488"/>
                                  <a:pt x="103866" y="92393"/>
                                </a:cubicBezTo>
                                <a:cubicBezTo>
                                  <a:pt x="103866" y="93345"/>
                                  <a:pt x="103866" y="94297"/>
                                  <a:pt x="104818" y="93345"/>
                                </a:cubicBezTo>
                                <a:cubicBezTo>
                                  <a:pt x="106723" y="93345"/>
                                  <a:pt x="107676" y="91440"/>
                                  <a:pt x="107676" y="90488"/>
                                </a:cubicBezTo>
                                <a:cubicBezTo>
                                  <a:pt x="107676" y="89535"/>
                                  <a:pt x="107676" y="87630"/>
                                  <a:pt x="105771" y="87630"/>
                                </a:cubicBezTo>
                                <a:cubicBezTo>
                                  <a:pt x="104818" y="87630"/>
                                  <a:pt x="102913" y="87630"/>
                                  <a:pt x="104818" y="85725"/>
                                </a:cubicBezTo>
                                <a:cubicBezTo>
                                  <a:pt x="105771" y="84772"/>
                                  <a:pt x="104818" y="83820"/>
                                  <a:pt x="104818" y="81915"/>
                                </a:cubicBezTo>
                                <a:lnTo>
                                  <a:pt x="104818" y="80010"/>
                                </a:lnTo>
                                <a:cubicBezTo>
                                  <a:pt x="104818" y="79058"/>
                                  <a:pt x="104818" y="78105"/>
                                  <a:pt x="103866" y="78105"/>
                                </a:cubicBezTo>
                                <a:cubicBezTo>
                                  <a:pt x="102913" y="77153"/>
                                  <a:pt x="102913" y="78105"/>
                                  <a:pt x="101961" y="79058"/>
                                </a:cubicBezTo>
                                <a:lnTo>
                                  <a:pt x="100056" y="80963"/>
                                </a:lnTo>
                                <a:cubicBezTo>
                                  <a:pt x="99103" y="80963"/>
                                  <a:pt x="99103" y="81915"/>
                                  <a:pt x="100056" y="81915"/>
                                </a:cubicBezTo>
                                <a:cubicBezTo>
                                  <a:pt x="103866" y="81915"/>
                                  <a:pt x="101008" y="83820"/>
                                  <a:pt x="101008" y="84772"/>
                                </a:cubicBezTo>
                                <a:close/>
                                <a:moveTo>
                                  <a:pt x="101008" y="157163"/>
                                </a:moveTo>
                                <a:cubicBezTo>
                                  <a:pt x="101008" y="156210"/>
                                  <a:pt x="101008" y="155258"/>
                                  <a:pt x="102913" y="154305"/>
                                </a:cubicBezTo>
                                <a:cubicBezTo>
                                  <a:pt x="103866" y="153353"/>
                                  <a:pt x="103866" y="152400"/>
                                  <a:pt x="103866" y="151447"/>
                                </a:cubicBezTo>
                                <a:cubicBezTo>
                                  <a:pt x="103866" y="150495"/>
                                  <a:pt x="103866" y="149543"/>
                                  <a:pt x="101961" y="150495"/>
                                </a:cubicBezTo>
                                <a:cubicBezTo>
                                  <a:pt x="99103" y="151447"/>
                                  <a:pt x="99103" y="153353"/>
                                  <a:pt x="101008" y="157163"/>
                                </a:cubicBezTo>
                                <a:cubicBezTo>
                                  <a:pt x="101008" y="158115"/>
                                  <a:pt x="100056" y="160020"/>
                                  <a:pt x="101961" y="160020"/>
                                </a:cubicBezTo>
                                <a:cubicBezTo>
                                  <a:pt x="102913" y="160020"/>
                                  <a:pt x="104818" y="159068"/>
                                  <a:pt x="104818" y="158115"/>
                                </a:cubicBezTo>
                                <a:cubicBezTo>
                                  <a:pt x="103866" y="156210"/>
                                  <a:pt x="102913" y="157163"/>
                                  <a:pt x="101008" y="157163"/>
                                </a:cubicBezTo>
                                <a:lnTo>
                                  <a:pt x="101008" y="157163"/>
                                </a:lnTo>
                                <a:close/>
                                <a:moveTo>
                                  <a:pt x="100056" y="135255"/>
                                </a:moveTo>
                                <a:lnTo>
                                  <a:pt x="100056" y="135255"/>
                                </a:lnTo>
                                <a:cubicBezTo>
                                  <a:pt x="101008" y="135255"/>
                                  <a:pt x="101961" y="135255"/>
                                  <a:pt x="101008" y="133350"/>
                                </a:cubicBezTo>
                                <a:lnTo>
                                  <a:pt x="101008" y="133350"/>
                                </a:lnTo>
                                <a:cubicBezTo>
                                  <a:pt x="100056" y="134303"/>
                                  <a:pt x="100056" y="135255"/>
                                  <a:pt x="100056" y="135255"/>
                                </a:cubicBezTo>
                                <a:close/>
                                <a:moveTo>
                                  <a:pt x="101008" y="100013"/>
                                </a:moveTo>
                                <a:cubicBezTo>
                                  <a:pt x="101008" y="100013"/>
                                  <a:pt x="100056" y="100013"/>
                                  <a:pt x="101008" y="100013"/>
                                </a:cubicBezTo>
                                <a:cubicBezTo>
                                  <a:pt x="100056" y="100965"/>
                                  <a:pt x="101008" y="101918"/>
                                  <a:pt x="101008" y="101918"/>
                                </a:cubicBezTo>
                                <a:cubicBezTo>
                                  <a:pt x="101008" y="100965"/>
                                  <a:pt x="101961" y="100965"/>
                                  <a:pt x="101008" y="100013"/>
                                </a:cubicBezTo>
                                <a:cubicBezTo>
                                  <a:pt x="101961" y="100013"/>
                                  <a:pt x="101961" y="100013"/>
                                  <a:pt x="101008" y="100013"/>
                                </a:cubicBezTo>
                                <a:close/>
                                <a:moveTo>
                                  <a:pt x="100056" y="29528"/>
                                </a:moveTo>
                                <a:cubicBezTo>
                                  <a:pt x="100056" y="30480"/>
                                  <a:pt x="101008" y="29528"/>
                                  <a:pt x="101961" y="29528"/>
                                </a:cubicBezTo>
                                <a:cubicBezTo>
                                  <a:pt x="103866" y="29528"/>
                                  <a:pt x="103866" y="30480"/>
                                  <a:pt x="104818" y="31433"/>
                                </a:cubicBezTo>
                                <a:cubicBezTo>
                                  <a:pt x="104818" y="31433"/>
                                  <a:pt x="105771" y="32385"/>
                                  <a:pt x="105771" y="31433"/>
                                </a:cubicBezTo>
                                <a:cubicBezTo>
                                  <a:pt x="106723" y="30480"/>
                                  <a:pt x="104818" y="26670"/>
                                  <a:pt x="102913" y="26670"/>
                                </a:cubicBezTo>
                                <a:cubicBezTo>
                                  <a:pt x="102913" y="26670"/>
                                  <a:pt x="101961" y="26670"/>
                                  <a:pt x="101008" y="27622"/>
                                </a:cubicBezTo>
                                <a:cubicBezTo>
                                  <a:pt x="101961" y="28575"/>
                                  <a:pt x="100056" y="28575"/>
                                  <a:pt x="100056" y="29528"/>
                                </a:cubicBezTo>
                                <a:close/>
                                <a:moveTo>
                                  <a:pt x="103866" y="70485"/>
                                </a:moveTo>
                                <a:cubicBezTo>
                                  <a:pt x="101961" y="70485"/>
                                  <a:pt x="101961" y="73343"/>
                                  <a:pt x="101008" y="74295"/>
                                </a:cubicBezTo>
                                <a:cubicBezTo>
                                  <a:pt x="101008" y="75247"/>
                                  <a:pt x="101961" y="76200"/>
                                  <a:pt x="101961" y="75247"/>
                                </a:cubicBezTo>
                                <a:cubicBezTo>
                                  <a:pt x="103866" y="75247"/>
                                  <a:pt x="105771" y="75247"/>
                                  <a:pt x="105771" y="72390"/>
                                </a:cubicBezTo>
                                <a:cubicBezTo>
                                  <a:pt x="106723" y="71438"/>
                                  <a:pt x="104818" y="70485"/>
                                  <a:pt x="103866" y="70485"/>
                                </a:cubicBezTo>
                                <a:close/>
                                <a:moveTo>
                                  <a:pt x="101961" y="35243"/>
                                </a:moveTo>
                                <a:cubicBezTo>
                                  <a:pt x="101961" y="35243"/>
                                  <a:pt x="102913" y="35243"/>
                                  <a:pt x="101961" y="35243"/>
                                </a:cubicBezTo>
                                <a:cubicBezTo>
                                  <a:pt x="102913" y="34290"/>
                                  <a:pt x="102913" y="33338"/>
                                  <a:pt x="101961" y="34290"/>
                                </a:cubicBezTo>
                                <a:cubicBezTo>
                                  <a:pt x="101961" y="34290"/>
                                  <a:pt x="101008" y="34290"/>
                                  <a:pt x="101961" y="35243"/>
                                </a:cubicBezTo>
                                <a:cubicBezTo>
                                  <a:pt x="101008" y="35243"/>
                                  <a:pt x="101961" y="35243"/>
                                  <a:pt x="101961" y="35243"/>
                                </a:cubicBezTo>
                                <a:close/>
                                <a:moveTo>
                                  <a:pt x="103866" y="107633"/>
                                </a:moveTo>
                                <a:lnTo>
                                  <a:pt x="103866" y="107633"/>
                                </a:lnTo>
                                <a:cubicBezTo>
                                  <a:pt x="103866" y="106680"/>
                                  <a:pt x="102913" y="106680"/>
                                  <a:pt x="103866" y="107633"/>
                                </a:cubicBezTo>
                                <a:lnTo>
                                  <a:pt x="103866" y="107633"/>
                                </a:lnTo>
                                <a:cubicBezTo>
                                  <a:pt x="102913" y="107633"/>
                                  <a:pt x="102913" y="107633"/>
                                  <a:pt x="103866" y="107633"/>
                                </a:cubicBezTo>
                                <a:close/>
                                <a:moveTo>
                                  <a:pt x="102913" y="134303"/>
                                </a:moveTo>
                                <a:cubicBezTo>
                                  <a:pt x="102913" y="135255"/>
                                  <a:pt x="103866" y="136208"/>
                                  <a:pt x="105771" y="136208"/>
                                </a:cubicBezTo>
                                <a:cubicBezTo>
                                  <a:pt x="106723" y="136208"/>
                                  <a:pt x="107676" y="136208"/>
                                  <a:pt x="107676" y="134303"/>
                                </a:cubicBezTo>
                                <a:cubicBezTo>
                                  <a:pt x="106723" y="132397"/>
                                  <a:pt x="105771" y="133350"/>
                                  <a:pt x="104818" y="133350"/>
                                </a:cubicBezTo>
                                <a:cubicBezTo>
                                  <a:pt x="103866" y="132397"/>
                                  <a:pt x="102913" y="132397"/>
                                  <a:pt x="102913" y="134303"/>
                                </a:cubicBezTo>
                                <a:close/>
                                <a:moveTo>
                                  <a:pt x="104818" y="37147"/>
                                </a:moveTo>
                                <a:cubicBezTo>
                                  <a:pt x="104818" y="37147"/>
                                  <a:pt x="105771" y="37147"/>
                                  <a:pt x="104818" y="37147"/>
                                </a:cubicBezTo>
                                <a:cubicBezTo>
                                  <a:pt x="105771" y="36195"/>
                                  <a:pt x="104818" y="36195"/>
                                  <a:pt x="104818" y="37147"/>
                                </a:cubicBezTo>
                                <a:cubicBezTo>
                                  <a:pt x="104818" y="36195"/>
                                  <a:pt x="104818" y="37147"/>
                                  <a:pt x="104818" y="37147"/>
                                </a:cubicBezTo>
                                <a:cubicBezTo>
                                  <a:pt x="104818" y="37147"/>
                                  <a:pt x="104818" y="37147"/>
                                  <a:pt x="104818" y="37147"/>
                                </a:cubicBezTo>
                                <a:close/>
                                <a:moveTo>
                                  <a:pt x="107676" y="45720"/>
                                </a:moveTo>
                                <a:cubicBezTo>
                                  <a:pt x="107676" y="44768"/>
                                  <a:pt x="107676" y="44768"/>
                                  <a:pt x="106723" y="44768"/>
                                </a:cubicBezTo>
                                <a:cubicBezTo>
                                  <a:pt x="104818" y="44768"/>
                                  <a:pt x="104818" y="46672"/>
                                  <a:pt x="104818" y="47625"/>
                                </a:cubicBezTo>
                                <a:cubicBezTo>
                                  <a:pt x="104818" y="48578"/>
                                  <a:pt x="104818" y="48578"/>
                                  <a:pt x="105771" y="48578"/>
                                </a:cubicBezTo>
                                <a:cubicBezTo>
                                  <a:pt x="106723" y="47625"/>
                                  <a:pt x="107676" y="46672"/>
                                  <a:pt x="107676" y="45720"/>
                                </a:cubicBezTo>
                                <a:close/>
                                <a:moveTo>
                                  <a:pt x="107676" y="98108"/>
                                </a:moveTo>
                                <a:cubicBezTo>
                                  <a:pt x="107676" y="97155"/>
                                  <a:pt x="107676" y="97155"/>
                                  <a:pt x="107676" y="98108"/>
                                </a:cubicBezTo>
                                <a:cubicBezTo>
                                  <a:pt x="105771" y="97155"/>
                                  <a:pt x="105771" y="97155"/>
                                  <a:pt x="105771" y="98108"/>
                                </a:cubicBezTo>
                                <a:cubicBezTo>
                                  <a:pt x="105771" y="98108"/>
                                  <a:pt x="106723" y="99060"/>
                                  <a:pt x="106723" y="99060"/>
                                </a:cubicBezTo>
                                <a:cubicBezTo>
                                  <a:pt x="106723" y="99060"/>
                                  <a:pt x="107676" y="99060"/>
                                  <a:pt x="107676" y="98108"/>
                                </a:cubicBezTo>
                                <a:close/>
                                <a:moveTo>
                                  <a:pt x="106723" y="41910"/>
                                </a:moveTo>
                                <a:cubicBezTo>
                                  <a:pt x="106723" y="41910"/>
                                  <a:pt x="106723" y="41910"/>
                                  <a:pt x="106723" y="41910"/>
                                </a:cubicBezTo>
                                <a:cubicBezTo>
                                  <a:pt x="107676" y="41910"/>
                                  <a:pt x="108628" y="41910"/>
                                  <a:pt x="107676" y="40958"/>
                                </a:cubicBezTo>
                                <a:cubicBezTo>
                                  <a:pt x="107676" y="40958"/>
                                  <a:pt x="107676" y="40958"/>
                                  <a:pt x="106723" y="41910"/>
                                </a:cubicBezTo>
                                <a:cubicBezTo>
                                  <a:pt x="106723" y="40958"/>
                                  <a:pt x="106723" y="40958"/>
                                  <a:pt x="106723" y="41910"/>
                                </a:cubicBezTo>
                                <a:close/>
                                <a:moveTo>
                                  <a:pt x="110533" y="150495"/>
                                </a:moveTo>
                                <a:cubicBezTo>
                                  <a:pt x="108628" y="150495"/>
                                  <a:pt x="108628" y="152400"/>
                                  <a:pt x="107676" y="153353"/>
                                </a:cubicBezTo>
                                <a:cubicBezTo>
                                  <a:pt x="107676" y="153353"/>
                                  <a:pt x="107676" y="153353"/>
                                  <a:pt x="108628" y="153353"/>
                                </a:cubicBezTo>
                                <a:cubicBezTo>
                                  <a:pt x="108628" y="153353"/>
                                  <a:pt x="110533" y="153353"/>
                                  <a:pt x="110533" y="150495"/>
                                </a:cubicBezTo>
                                <a:cubicBezTo>
                                  <a:pt x="110533" y="151447"/>
                                  <a:pt x="110533" y="150495"/>
                                  <a:pt x="110533" y="150495"/>
                                </a:cubicBezTo>
                                <a:close/>
                                <a:moveTo>
                                  <a:pt x="108628" y="56197"/>
                                </a:moveTo>
                                <a:lnTo>
                                  <a:pt x="108628" y="56197"/>
                                </a:lnTo>
                                <a:cubicBezTo>
                                  <a:pt x="107676" y="57150"/>
                                  <a:pt x="107676" y="57150"/>
                                  <a:pt x="108628" y="57150"/>
                                </a:cubicBezTo>
                                <a:cubicBezTo>
                                  <a:pt x="108628" y="58103"/>
                                  <a:pt x="108628" y="58103"/>
                                  <a:pt x="108628" y="56197"/>
                                </a:cubicBezTo>
                                <a:cubicBezTo>
                                  <a:pt x="109581" y="57150"/>
                                  <a:pt x="108628" y="56197"/>
                                  <a:pt x="108628" y="56197"/>
                                </a:cubicBezTo>
                                <a:close/>
                                <a:moveTo>
                                  <a:pt x="107676" y="103822"/>
                                </a:moveTo>
                                <a:cubicBezTo>
                                  <a:pt x="107676" y="103822"/>
                                  <a:pt x="107676" y="103822"/>
                                  <a:pt x="107676" y="103822"/>
                                </a:cubicBezTo>
                                <a:cubicBezTo>
                                  <a:pt x="108628" y="104775"/>
                                  <a:pt x="108628" y="103822"/>
                                  <a:pt x="108628" y="103822"/>
                                </a:cubicBezTo>
                                <a:lnTo>
                                  <a:pt x="107676" y="103822"/>
                                </a:lnTo>
                                <a:cubicBezTo>
                                  <a:pt x="107676" y="102870"/>
                                  <a:pt x="107676" y="102870"/>
                                  <a:pt x="107676" y="103822"/>
                                </a:cubicBezTo>
                                <a:close/>
                                <a:moveTo>
                                  <a:pt x="107676" y="94297"/>
                                </a:moveTo>
                                <a:cubicBezTo>
                                  <a:pt x="107676" y="94297"/>
                                  <a:pt x="108628" y="94297"/>
                                  <a:pt x="107676" y="94297"/>
                                </a:cubicBezTo>
                                <a:cubicBezTo>
                                  <a:pt x="108628" y="93345"/>
                                  <a:pt x="108628" y="93345"/>
                                  <a:pt x="107676" y="93345"/>
                                </a:cubicBezTo>
                                <a:cubicBezTo>
                                  <a:pt x="107676" y="93345"/>
                                  <a:pt x="107676" y="93345"/>
                                  <a:pt x="107676" y="94297"/>
                                </a:cubicBezTo>
                                <a:cubicBezTo>
                                  <a:pt x="107676" y="93345"/>
                                  <a:pt x="107676" y="94297"/>
                                  <a:pt x="107676" y="94297"/>
                                </a:cubicBezTo>
                                <a:close/>
                                <a:moveTo>
                                  <a:pt x="108628" y="18097"/>
                                </a:moveTo>
                                <a:cubicBezTo>
                                  <a:pt x="108628" y="18097"/>
                                  <a:pt x="108628" y="18097"/>
                                  <a:pt x="108628" y="18097"/>
                                </a:cubicBezTo>
                                <a:cubicBezTo>
                                  <a:pt x="109581" y="18097"/>
                                  <a:pt x="109581" y="18097"/>
                                  <a:pt x="109581" y="18097"/>
                                </a:cubicBezTo>
                                <a:cubicBezTo>
                                  <a:pt x="109581" y="18097"/>
                                  <a:pt x="109581" y="17145"/>
                                  <a:pt x="108628" y="18097"/>
                                </a:cubicBezTo>
                                <a:lnTo>
                                  <a:pt x="108628" y="18097"/>
                                </a:lnTo>
                                <a:close/>
                                <a:moveTo>
                                  <a:pt x="108628" y="21908"/>
                                </a:moveTo>
                                <a:cubicBezTo>
                                  <a:pt x="108628" y="22860"/>
                                  <a:pt x="109581" y="22860"/>
                                  <a:pt x="108628" y="21908"/>
                                </a:cubicBezTo>
                                <a:cubicBezTo>
                                  <a:pt x="109581" y="21908"/>
                                  <a:pt x="109581" y="21908"/>
                                  <a:pt x="108628" y="21908"/>
                                </a:cubicBezTo>
                                <a:cubicBezTo>
                                  <a:pt x="109581" y="21908"/>
                                  <a:pt x="109581" y="21908"/>
                                  <a:pt x="108628" y="21908"/>
                                </a:cubicBezTo>
                                <a:cubicBezTo>
                                  <a:pt x="108628" y="21908"/>
                                  <a:pt x="108628" y="21908"/>
                                  <a:pt x="108628" y="21908"/>
                                </a:cubicBezTo>
                                <a:close/>
                                <a:moveTo>
                                  <a:pt x="109581" y="32385"/>
                                </a:moveTo>
                                <a:cubicBezTo>
                                  <a:pt x="108628" y="32385"/>
                                  <a:pt x="108628" y="32385"/>
                                  <a:pt x="108628" y="33338"/>
                                </a:cubicBezTo>
                                <a:cubicBezTo>
                                  <a:pt x="108628" y="34290"/>
                                  <a:pt x="108628" y="34290"/>
                                  <a:pt x="109581" y="34290"/>
                                </a:cubicBezTo>
                                <a:cubicBezTo>
                                  <a:pt x="110533" y="34290"/>
                                  <a:pt x="110533" y="34290"/>
                                  <a:pt x="109581" y="32385"/>
                                </a:cubicBezTo>
                                <a:cubicBezTo>
                                  <a:pt x="110533" y="32385"/>
                                  <a:pt x="110533" y="32385"/>
                                  <a:pt x="109581" y="32385"/>
                                </a:cubicBezTo>
                                <a:close/>
                                <a:moveTo>
                                  <a:pt x="110533" y="167640"/>
                                </a:moveTo>
                                <a:cubicBezTo>
                                  <a:pt x="110533" y="166688"/>
                                  <a:pt x="110533" y="166688"/>
                                  <a:pt x="110533" y="167640"/>
                                </a:cubicBezTo>
                                <a:cubicBezTo>
                                  <a:pt x="108628" y="166688"/>
                                  <a:pt x="108628" y="167640"/>
                                  <a:pt x="108628" y="167640"/>
                                </a:cubicBezTo>
                                <a:cubicBezTo>
                                  <a:pt x="109581" y="167640"/>
                                  <a:pt x="109581" y="168593"/>
                                  <a:pt x="110533" y="167640"/>
                                </a:cubicBezTo>
                                <a:cubicBezTo>
                                  <a:pt x="110533" y="168593"/>
                                  <a:pt x="110533" y="168593"/>
                                  <a:pt x="110533" y="167640"/>
                                </a:cubicBezTo>
                                <a:close/>
                                <a:moveTo>
                                  <a:pt x="110533" y="80963"/>
                                </a:moveTo>
                                <a:cubicBezTo>
                                  <a:pt x="109581" y="80010"/>
                                  <a:pt x="109581" y="80963"/>
                                  <a:pt x="110533" y="80963"/>
                                </a:cubicBezTo>
                                <a:cubicBezTo>
                                  <a:pt x="110533" y="80963"/>
                                  <a:pt x="110533" y="81915"/>
                                  <a:pt x="110533" y="80963"/>
                                </a:cubicBezTo>
                                <a:cubicBezTo>
                                  <a:pt x="110533" y="81915"/>
                                  <a:pt x="111486" y="80963"/>
                                  <a:pt x="110533" y="80963"/>
                                </a:cubicBezTo>
                                <a:cubicBezTo>
                                  <a:pt x="110533" y="80963"/>
                                  <a:pt x="110533" y="80963"/>
                                  <a:pt x="110533" y="80963"/>
                                </a:cubicBezTo>
                                <a:close/>
                                <a:moveTo>
                                  <a:pt x="110533" y="138113"/>
                                </a:moveTo>
                                <a:cubicBezTo>
                                  <a:pt x="109581" y="139065"/>
                                  <a:pt x="109581" y="140018"/>
                                  <a:pt x="110533" y="140018"/>
                                </a:cubicBezTo>
                                <a:cubicBezTo>
                                  <a:pt x="111486" y="140970"/>
                                  <a:pt x="112438" y="140970"/>
                                  <a:pt x="113391" y="140018"/>
                                </a:cubicBezTo>
                                <a:cubicBezTo>
                                  <a:pt x="114343" y="140018"/>
                                  <a:pt x="115296" y="139065"/>
                                  <a:pt x="115296" y="138113"/>
                                </a:cubicBezTo>
                                <a:cubicBezTo>
                                  <a:pt x="114343" y="136208"/>
                                  <a:pt x="115296" y="134303"/>
                                  <a:pt x="112438" y="133350"/>
                                </a:cubicBezTo>
                                <a:cubicBezTo>
                                  <a:pt x="113391" y="135255"/>
                                  <a:pt x="111486" y="136208"/>
                                  <a:pt x="110533" y="138113"/>
                                </a:cubicBezTo>
                                <a:close/>
                                <a:moveTo>
                                  <a:pt x="110533" y="47625"/>
                                </a:moveTo>
                                <a:cubicBezTo>
                                  <a:pt x="110533" y="48578"/>
                                  <a:pt x="110533" y="48578"/>
                                  <a:pt x="111486" y="48578"/>
                                </a:cubicBezTo>
                                <a:cubicBezTo>
                                  <a:pt x="112438" y="48578"/>
                                  <a:pt x="114343" y="49530"/>
                                  <a:pt x="114343" y="48578"/>
                                </a:cubicBezTo>
                                <a:cubicBezTo>
                                  <a:pt x="113391" y="44768"/>
                                  <a:pt x="116248" y="46672"/>
                                  <a:pt x="117201" y="45720"/>
                                </a:cubicBezTo>
                                <a:cubicBezTo>
                                  <a:pt x="117201" y="45720"/>
                                  <a:pt x="118153" y="45720"/>
                                  <a:pt x="118153" y="44768"/>
                                </a:cubicBezTo>
                                <a:lnTo>
                                  <a:pt x="118153" y="43815"/>
                                </a:lnTo>
                                <a:cubicBezTo>
                                  <a:pt x="115296" y="43815"/>
                                  <a:pt x="111486" y="45720"/>
                                  <a:pt x="110533" y="47625"/>
                                </a:cubicBezTo>
                                <a:close/>
                                <a:moveTo>
                                  <a:pt x="112438" y="73343"/>
                                </a:moveTo>
                                <a:cubicBezTo>
                                  <a:pt x="111486" y="74295"/>
                                  <a:pt x="111486" y="75247"/>
                                  <a:pt x="110533" y="77153"/>
                                </a:cubicBezTo>
                                <a:cubicBezTo>
                                  <a:pt x="110533" y="78105"/>
                                  <a:pt x="110533" y="79058"/>
                                  <a:pt x="111486" y="78105"/>
                                </a:cubicBezTo>
                                <a:cubicBezTo>
                                  <a:pt x="112438" y="77153"/>
                                  <a:pt x="114343" y="76200"/>
                                  <a:pt x="114343" y="75247"/>
                                </a:cubicBezTo>
                                <a:cubicBezTo>
                                  <a:pt x="115296" y="74295"/>
                                  <a:pt x="113391" y="73343"/>
                                  <a:pt x="112438" y="73343"/>
                                </a:cubicBezTo>
                                <a:lnTo>
                                  <a:pt x="112438" y="72390"/>
                                </a:lnTo>
                                <a:cubicBezTo>
                                  <a:pt x="112438" y="71438"/>
                                  <a:pt x="111486" y="71438"/>
                                  <a:pt x="111486" y="71438"/>
                                </a:cubicBezTo>
                                <a:cubicBezTo>
                                  <a:pt x="110533" y="71438"/>
                                  <a:pt x="111486" y="71438"/>
                                  <a:pt x="112438" y="73343"/>
                                </a:cubicBezTo>
                                <a:lnTo>
                                  <a:pt x="112438" y="73343"/>
                                </a:lnTo>
                                <a:close/>
                                <a:moveTo>
                                  <a:pt x="112438" y="104775"/>
                                </a:moveTo>
                                <a:cubicBezTo>
                                  <a:pt x="112438" y="103822"/>
                                  <a:pt x="112438" y="103822"/>
                                  <a:pt x="111486" y="103822"/>
                                </a:cubicBezTo>
                                <a:lnTo>
                                  <a:pt x="110533" y="104775"/>
                                </a:lnTo>
                                <a:cubicBezTo>
                                  <a:pt x="111486" y="104775"/>
                                  <a:pt x="111486" y="104775"/>
                                  <a:pt x="112438" y="104775"/>
                                </a:cubicBezTo>
                                <a:cubicBezTo>
                                  <a:pt x="111486" y="105728"/>
                                  <a:pt x="112438" y="104775"/>
                                  <a:pt x="112438" y="104775"/>
                                </a:cubicBezTo>
                                <a:close/>
                                <a:moveTo>
                                  <a:pt x="112438" y="129540"/>
                                </a:moveTo>
                                <a:cubicBezTo>
                                  <a:pt x="112438" y="129540"/>
                                  <a:pt x="112438" y="129540"/>
                                  <a:pt x="112438" y="129540"/>
                                </a:cubicBezTo>
                                <a:cubicBezTo>
                                  <a:pt x="109581" y="130493"/>
                                  <a:pt x="110533" y="131445"/>
                                  <a:pt x="111486" y="132397"/>
                                </a:cubicBezTo>
                                <a:cubicBezTo>
                                  <a:pt x="112438" y="132397"/>
                                  <a:pt x="113391" y="131445"/>
                                  <a:pt x="112438" y="129540"/>
                                </a:cubicBezTo>
                                <a:close/>
                                <a:moveTo>
                                  <a:pt x="112438" y="100013"/>
                                </a:moveTo>
                                <a:cubicBezTo>
                                  <a:pt x="112438" y="100013"/>
                                  <a:pt x="112438" y="100013"/>
                                  <a:pt x="112438" y="100013"/>
                                </a:cubicBezTo>
                                <a:cubicBezTo>
                                  <a:pt x="111486" y="100013"/>
                                  <a:pt x="111486" y="100013"/>
                                  <a:pt x="112438" y="100013"/>
                                </a:cubicBezTo>
                                <a:cubicBezTo>
                                  <a:pt x="111486" y="100013"/>
                                  <a:pt x="111486" y="100965"/>
                                  <a:pt x="112438" y="100013"/>
                                </a:cubicBezTo>
                                <a:cubicBezTo>
                                  <a:pt x="112438" y="100965"/>
                                  <a:pt x="112438" y="100013"/>
                                  <a:pt x="112438" y="100013"/>
                                </a:cubicBezTo>
                                <a:close/>
                                <a:moveTo>
                                  <a:pt x="114343" y="58103"/>
                                </a:moveTo>
                                <a:lnTo>
                                  <a:pt x="114343" y="58103"/>
                                </a:lnTo>
                                <a:cubicBezTo>
                                  <a:pt x="114343" y="56197"/>
                                  <a:pt x="113391" y="55245"/>
                                  <a:pt x="112438" y="54293"/>
                                </a:cubicBezTo>
                                <a:cubicBezTo>
                                  <a:pt x="111486" y="54293"/>
                                  <a:pt x="111486" y="54293"/>
                                  <a:pt x="111486" y="54293"/>
                                </a:cubicBezTo>
                                <a:cubicBezTo>
                                  <a:pt x="112438" y="56197"/>
                                  <a:pt x="113391" y="58103"/>
                                  <a:pt x="114343" y="58103"/>
                                </a:cubicBezTo>
                                <a:close/>
                                <a:moveTo>
                                  <a:pt x="112438" y="40005"/>
                                </a:moveTo>
                                <a:cubicBezTo>
                                  <a:pt x="112438" y="40005"/>
                                  <a:pt x="113391" y="40005"/>
                                  <a:pt x="113391" y="40005"/>
                                </a:cubicBezTo>
                                <a:cubicBezTo>
                                  <a:pt x="113391" y="39053"/>
                                  <a:pt x="113391" y="39053"/>
                                  <a:pt x="113391" y="39053"/>
                                </a:cubicBezTo>
                                <a:cubicBezTo>
                                  <a:pt x="112438" y="39053"/>
                                  <a:pt x="112438" y="39053"/>
                                  <a:pt x="112438" y="40005"/>
                                </a:cubicBezTo>
                                <a:cubicBezTo>
                                  <a:pt x="111486" y="40005"/>
                                  <a:pt x="112438" y="40005"/>
                                  <a:pt x="112438" y="40005"/>
                                </a:cubicBezTo>
                                <a:close/>
                                <a:moveTo>
                                  <a:pt x="114343" y="121920"/>
                                </a:moveTo>
                                <a:cubicBezTo>
                                  <a:pt x="114343" y="120968"/>
                                  <a:pt x="113391" y="120015"/>
                                  <a:pt x="112438" y="120015"/>
                                </a:cubicBezTo>
                                <a:cubicBezTo>
                                  <a:pt x="112438" y="120015"/>
                                  <a:pt x="111486" y="120968"/>
                                  <a:pt x="111486" y="120968"/>
                                </a:cubicBezTo>
                                <a:cubicBezTo>
                                  <a:pt x="112438" y="121920"/>
                                  <a:pt x="113391" y="122872"/>
                                  <a:pt x="114343" y="121920"/>
                                </a:cubicBezTo>
                                <a:cubicBezTo>
                                  <a:pt x="114343" y="123825"/>
                                  <a:pt x="114343" y="122872"/>
                                  <a:pt x="114343" y="121920"/>
                                </a:cubicBezTo>
                                <a:close/>
                                <a:moveTo>
                                  <a:pt x="113391" y="64770"/>
                                </a:moveTo>
                                <a:cubicBezTo>
                                  <a:pt x="112438" y="64770"/>
                                  <a:pt x="112438" y="64770"/>
                                  <a:pt x="113391" y="64770"/>
                                </a:cubicBezTo>
                                <a:cubicBezTo>
                                  <a:pt x="113391" y="66675"/>
                                  <a:pt x="113391" y="66675"/>
                                  <a:pt x="114343" y="65722"/>
                                </a:cubicBezTo>
                                <a:cubicBezTo>
                                  <a:pt x="114343" y="65722"/>
                                  <a:pt x="115296" y="64770"/>
                                  <a:pt x="115296" y="64770"/>
                                </a:cubicBezTo>
                                <a:cubicBezTo>
                                  <a:pt x="114343" y="64770"/>
                                  <a:pt x="113391" y="64770"/>
                                  <a:pt x="113391" y="64770"/>
                                </a:cubicBezTo>
                                <a:close/>
                                <a:moveTo>
                                  <a:pt x="113391" y="149543"/>
                                </a:moveTo>
                                <a:cubicBezTo>
                                  <a:pt x="113391" y="149543"/>
                                  <a:pt x="113391" y="149543"/>
                                  <a:pt x="113391" y="149543"/>
                                </a:cubicBezTo>
                                <a:cubicBezTo>
                                  <a:pt x="114343" y="150495"/>
                                  <a:pt x="114343" y="149543"/>
                                  <a:pt x="114343" y="149543"/>
                                </a:cubicBezTo>
                                <a:cubicBezTo>
                                  <a:pt x="114343" y="148590"/>
                                  <a:pt x="114343" y="148590"/>
                                  <a:pt x="113391" y="149543"/>
                                </a:cubicBezTo>
                                <a:cubicBezTo>
                                  <a:pt x="113391" y="148590"/>
                                  <a:pt x="113391" y="148590"/>
                                  <a:pt x="113391" y="149543"/>
                                </a:cubicBezTo>
                                <a:close/>
                                <a:moveTo>
                                  <a:pt x="116248" y="160972"/>
                                </a:moveTo>
                                <a:cubicBezTo>
                                  <a:pt x="115296" y="160972"/>
                                  <a:pt x="114343" y="161925"/>
                                  <a:pt x="114343" y="162878"/>
                                </a:cubicBezTo>
                                <a:cubicBezTo>
                                  <a:pt x="114343" y="163830"/>
                                  <a:pt x="114343" y="163830"/>
                                  <a:pt x="114343" y="163830"/>
                                </a:cubicBezTo>
                                <a:cubicBezTo>
                                  <a:pt x="115296" y="163830"/>
                                  <a:pt x="116248" y="163830"/>
                                  <a:pt x="116248" y="160972"/>
                                </a:cubicBezTo>
                                <a:cubicBezTo>
                                  <a:pt x="117201" y="161925"/>
                                  <a:pt x="116248" y="161925"/>
                                  <a:pt x="116248" y="160972"/>
                                </a:cubicBezTo>
                                <a:close/>
                                <a:moveTo>
                                  <a:pt x="115296" y="90488"/>
                                </a:moveTo>
                                <a:cubicBezTo>
                                  <a:pt x="116248" y="89535"/>
                                  <a:pt x="117201" y="90488"/>
                                  <a:pt x="117201" y="88583"/>
                                </a:cubicBezTo>
                                <a:cubicBezTo>
                                  <a:pt x="117201" y="88583"/>
                                  <a:pt x="117201" y="87630"/>
                                  <a:pt x="116248" y="87630"/>
                                </a:cubicBezTo>
                                <a:cubicBezTo>
                                  <a:pt x="115296" y="87630"/>
                                  <a:pt x="115296" y="88583"/>
                                  <a:pt x="115296" y="90488"/>
                                </a:cubicBezTo>
                                <a:cubicBezTo>
                                  <a:pt x="114343" y="90488"/>
                                  <a:pt x="114343" y="90488"/>
                                  <a:pt x="115296" y="90488"/>
                                </a:cubicBezTo>
                                <a:close/>
                                <a:moveTo>
                                  <a:pt x="116248" y="83820"/>
                                </a:moveTo>
                                <a:cubicBezTo>
                                  <a:pt x="116248" y="83820"/>
                                  <a:pt x="116248" y="82868"/>
                                  <a:pt x="116248" y="83820"/>
                                </a:cubicBezTo>
                                <a:cubicBezTo>
                                  <a:pt x="117201" y="82868"/>
                                  <a:pt x="117201" y="82868"/>
                                  <a:pt x="116248" y="82868"/>
                                </a:cubicBezTo>
                                <a:cubicBezTo>
                                  <a:pt x="116248" y="81915"/>
                                  <a:pt x="116248" y="81915"/>
                                  <a:pt x="116248" y="83820"/>
                                </a:cubicBezTo>
                                <a:cubicBezTo>
                                  <a:pt x="115296" y="82868"/>
                                  <a:pt x="115296" y="83820"/>
                                  <a:pt x="116248" y="83820"/>
                                </a:cubicBezTo>
                                <a:close/>
                                <a:moveTo>
                                  <a:pt x="119106" y="154305"/>
                                </a:moveTo>
                                <a:cubicBezTo>
                                  <a:pt x="119106" y="153353"/>
                                  <a:pt x="119106" y="153353"/>
                                  <a:pt x="117201" y="153353"/>
                                </a:cubicBezTo>
                                <a:cubicBezTo>
                                  <a:pt x="117201" y="153353"/>
                                  <a:pt x="116248" y="154305"/>
                                  <a:pt x="117201" y="154305"/>
                                </a:cubicBezTo>
                                <a:cubicBezTo>
                                  <a:pt x="117201" y="155258"/>
                                  <a:pt x="117201" y="156210"/>
                                  <a:pt x="118153" y="156210"/>
                                </a:cubicBezTo>
                                <a:cubicBezTo>
                                  <a:pt x="119106" y="155258"/>
                                  <a:pt x="119106" y="154305"/>
                                  <a:pt x="119106" y="154305"/>
                                </a:cubicBezTo>
                                <a:close/>
                                <a:moveTo>
                                  <a:pt x="119106" y="145733"/>
                                </a:moveTo>
                                <a:cubicBezTo>
                                  <a:pt x="118153" y="145733"/>
                                  <a:pt x="117201" y="146685"/>
                                  <a:pt x="117201" y="147638"/>
                                </a:cubicBezTo>
                                <a:cubicBezTo>
                                  <a:pt x="117201" y="148590"/>
                                  <a:pt x="117201" y="149543"/>
                                  <a:pt x="118153" y="149543"/>
                                </a:cubicBezTo>
                                <a:cubicBezTo>
                                  <a:pt x="119106" y="149543"/>
                                  <a:pt x="119106" y="148590"/>
                                  <a:pt x="119106" y="148590"/>
                                </a:cubicBezTo>
                                <a:cubicBezTo>
                                  <a:pt x="121011" y="146685"/>
                                  <a:pt x="120058" y="145733"/>
                                  <a:pt x="119106" y="145733"/>
                                </a:cubicBezTo>
                                <a:close/>
                                <a:moveTo>
                                  <a:pt x="119106" y="124778"/>
                                </a:moveTo>
                                <a:lnTo>
                                  <a:pt x="119106" y="124778"/>
                                </a:lnTo>
                                <a:cubicBezTo>
                                  <a:pt x="119106" y="125730"/>
                                  <a:pt x="120058" y="124778"/>
                                  <a:pt x="119106" y="124778"/>
                                </a:cubicBezTo>
                                <a:lnTo>
                                  <a:pt x="119106" y="124778"/>
                                </a:lnTo>
                                <a:lnTo>
                                  <a:pt x="119106" y="124778"/>
                                </a:lnTo>
                                <a:close/>
                                <a:moveTo>
                                  <a:pt x="121011" y="133350"/>
                                </a:moveTo>
                                <a:cubicBezTo>
                                  <a:pt x="120058" y="133350"/>
                                  <a:pt x="120058" y="133350"/>
                                  <a:pt x="121011" y="133350"/>
                                </a:cubicBezTo>
                                <a:cubicBezTo>
                                  <a:pt x="120058" y="133350"/>
                                  <a:pt x="119106" y="133350"/>
                                  <a:pt x="119106" y="134303"/>
                                </a:cubicBezTo>
                                <a:lnTo>
                                  <a:pt x="121011" y="133350"/>
                                </a:lnTo>
                                <a:cubicBezTo>
                                  <a:pt x="120058" y="134303"/>
                                  <a:pt x="121011" y="134303"/>
                                  <a:pt x="121011" y="133350"/>
                                </a:cubicBezTo>
                                <a:close/>
                                <a:moveTo>
                                  <a:pt x="121963" y="52388"/>
                                </a:moveTo>
                                <a:cubicBezTo>
                                  <a:pt x="121963" y="51435"/>
                                  <a:pt x="121011" y="51435"/>
                                  <a:pt x="121011" y="51435"/>
                                </a:cubicBezTo>
                                <a:cubicBezTo>
                                  <a:pt x="120058" y="51435"/>
                                  <a:pt x="120058" y="51435"/>
                                  <a:pt x="120058" y="52388"/>
                                </a:cubicBezTo>
                                <a:cubicBezTo>
                                  <a:pt x="120058" y="53340"/>
                                  <a:pt x="120058" y="53340"/>
                                  <a:pt x="121963" y="52388"/>
                                </a:cubicBezTo>
                                <a:cubicBezTo>
                                  <a:pt x="121963" y="53340"/>
                                  <a:pt x="121963" y="53340"/>
                                  <a:pt x="121963" y="52388"/>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8" name="Freeform 98"/>
                        <wps:cNvSpPr/>
                        <wps:spPr>
                          <a:xfrm>
                            <a:off x="572691" y="0"/>
                            <a:ext cx="188594" cy="265521"/>
                          </a:xfrm>
                          <a:custGeom>
                            <a:avLst/>
                            <a:gdLst>
                              <a:gd name="connsiteX0" fmla="*/ 182880 w 188594"/>
                              <a:gd name="connsiteY0" fmla="*/ 262269 h 265521"/>
                              <a:gd name="connsiteX1" fmla="*/ 178117 w 188594"/>
                              <a:gd name="connsiteY1" fmla="*/ 264174 h 265521"/>
                              <a:gd name="connsiteX2" fmla="*/ 142875 w 188594"/>
                              <a:gd name="connsiteY2" fmla="*/ 265127 h 265521"/>
                              <a:gd name="connsiteX3" fmla="*/ 118110 w 188594"/>
                              <a:gd name="connsiteY3" fmla="*/ 264174 h 265521"/>
                              <a:gd name="connsiteX4" fmla="*/ 107632 w 188594"/>
                              <a:gd name="connsiteY4" fmla="*/ 265127 h 265521"/>
                              <a:gd name="connsiteX5" fmla="*/ 100965 w 188594"/>
                              <a:gd name="connsiteY5" fmla="*/ 264174 h 265521"/>
                              <a:gd name="connsiteX6" fmla="*/ 98107 w 188594"/>
                              <a:gd name="connsiteY6" fmla="*/ 260365 h 265521"/>
                              <a:gd name="connsiteX7" fmla="*/ 100965 w 188594"/>
                              <a:gd name="connsiteY7" fmla="*/ 256555 h 265521"/>
                              <a:gd name="connsiteX8" fmla="*/ 106680 w 188594"/>
                              <a:gd name="connsiteY8" fmla="*/ 255602 h 265521"/>
                              <a:gd name="connsiteX9" fmla="*/ 112395 w 188594"/>
                              <a:gd name="connsiteY9" fmla="*/ 245124 h 265521"/>
                              <a:gd name="connsiteX10" fmla="*/ 100013 w 188594"/>
                              <a:gd name="connsiteY10" fmla="*/ 219407 h 265521"/>
                              <a:gd name="connsiteX11" fmla="*/ 84772 w 188594"/>
                              <a:gd name="connsiteY11" fmla="*/ 191784 h 265521"/>
                              <a:gd name="connsiteX12" fmla="*/ 82867 w 188594"/>
                              <a:gd name="connsiteY12" fmla="*/ 187974 h 265521"/>
                              <a:gd name="connsiteX13" fmla="*/ 77152 w 188594"/>
                              <a:gd name="connsiteY13" fmla="*/ 187974 h 265521"/>
                              <a:gd name="connsiteX14" fmla="*/ 70485 w 188594"/>
                              <a:gd name="connsiteY14" fmla="*/ 197499 h 265521"/>
                              <a:gd name="connsiteX15" fmla="*/ 69532 w 188594"/>
                              <a:gd name="connsiteY15" fmla="*/ 209882 h 265521"/>
                              <a:gd name="connsiteX16" fmla="*/ 70485 w 188594"/>
                              <a:gd name="connsiteY16" fmla="*/ 236552 h 265521"/>
                              <a:gd name="connsiteX17" fmla="*/ 83820 w 188594"/>
                              <a:gd name="connsiteY17" fmla="*/ 256555 h 265521"/>
                              <a:gd name="connsiteX18" fmla="*/ 86677 w 188594"/>
                              <a:gd name="connsiteY18" fmla="*/ 261317 h 265521"/>
                              <a:gd name="connsiteX19" fmla="*/ 81915 w 188594"/>
                              <a:gd name="connsiteY19" fmla="*/ 264174 h 265521"/>
                              <a:gd name="connsiteX20" fmla="*/ 44767 w 188594"/>
                              <a:gd name="connsiteY20" fmla="*/ 265127 h 265521"/>
                              <a:gd name="connsiteX21" fmla="*/ 14288 w 188594"/>
                              <a:gd name="connsiteY21" fmla="*/ 264174 h 265521"/>
                              <a:gd name="connsiteX22" fmla="*/ 4763 w 188594"/>
                              <a:gd name="connsiteY22" fmla="*/ 264174 h 265521"/>
                              <a:gd name="connsiteX23" fmla="*/ 0 w 188594"/>
                              <a:gd name="connsiteY23" fmla="*/ 259412 h 265521"/>
                              <a:gd name="connsiteX24" fmla="*/ 4763 w 188594"/>
                              <a:gd name="connsiteY24" fmla="*/ 254649 h 265521"/>
                              <a:gd name="connsiteX25" fmla="*/ 15240 w 188594"/>
                              <a:gd name="connsiteY25" fmla="*/ 251792 h 265521"/>
                              <a:gd name="connsiteX26" fmla="*/ 22860 w 188594"/>
                              <a:gd name="connsiteY26" fmla="*/ 239409 h 265521"/>
                              <a:gd name="connsiteX27" fmla="*/ 22860 w 188594"/>
                              <a:gd name="connsiteY27" fmla="*/ 231790 h 265521"/>
                              <a:gd name="connsiteX28" fmla="*/ 23813 w 188594"/>
                              <a:gd name="connsiteY28" fmla="*/ 187974 h 265521"/>
                              <a:gd name="connsiteX29" fmla="*/ 22860 w 188594"/>
                              <a:gd name="connsiteY29" fmla="*/ 128919 h 265521"/>
                              <a:gd name="connsiteX30" fmla="*/ 23813 w 188594"/>
                              <a:gd name="connsiteY30" fmla="*/ 93677 h 265521"/>
                              <a:gd name="connsiteX31" fmla="*/ 23813 w 188594"/>
                              <a:gd name="connsiteY31" fmla="*/ 44147 h 265521"/>
                              <a:gd name="connsiteX32" fmla="*/ 22860 w 188594"/>
                              <a:gd name="connsiteY32" fmla="*/ 30812 h 265521"/>
                              <a:gd name="connsiteX33" fmla="*/ 9525 w 188594"/>
                              <a:gd name="connsiteY33" fmla="*/ 19382 h 265521"/>
                              <a:gd name="connsiteX34" fmla="*/ 5715 w 188594"/>
                              <a:gd name="connsiteY34" fmla="*/ 19382 h 265521"/>
                              <a:gd name="connsiteX35" fmla="*/ 1905 w 188594"/>
                              <a:gd name="connsiteY35" fmla="*/ 13667 h 265521"/>
                              <a:gd name="connsiteX36" fmla="*/ 6667 w 188594"/>
                              <a:gd name="connsiteY36" fmla="*/ 9857 h 265521"/>
                              <a:gd name="connsiteX37" fmla="*/ 17145 w 188594"/>
                              <a:gd name="connsiteY37" fmla="*/ 8905 h 265521"/>
                              <a:gd name="connsiteX38" fmla="*/ 60007 w 188594"/>
                              <a:gd name="connsiteY38" fmla="*/ 1284 h 265521"/>
                              <a:gd name="connsiteX39" fmla="*/ 61913 w 188594"/>
                              <a:gd name="connsiteY39" fmla="*/ 332 h 265521"/>
                              <a:gd name="connsiteX40" fmla="*/ 68580 w 188594"/>
                              <a:gd name="connsiteY40" fmla="*/ 5094 h 265521"/>
                              <a:gd name="connsiteX41" fmla="*/ 69532 w 188594"/>
                              <a:gd name="connsiteY41" fmla="*/ 18430 h 265521"/>
                              <a:gd name="connsiteX42" fmla="*/ 69532 w 188594"/>
                              <a:gd name="connsiteY42" fmla="*/ 36527 h 265521"/>
                              <a:gd name="connsiteX43" fmla="*/ 70485 w 188594"/>
                              <a:gd name="connsiteY43" fmla="*/ 64149 h 265521"/>
                              <a:gd name="connsiteX44" fmla="*/ 70485 w 188594"/>
                              <a:gd name="connsiteY44" fmla="*/ 86057 h 265521"/>
                              <a:gd name="connsiteX45" fmla="*/ 71438 w 188594"/>
                              <a:gd name="connsiteY45" fmla="*/ 111774 h 265521"/>
                              <a:gd name="connsiteX46" fmla="*/ 71438 w 188594"/>
                              <a:gd name="connsiteY46" fmla="*/ 136540 h 265521"/>
                              <a:gd name="connsiteX47" fmla="*/ 71438 w 188594"/>
                              <a:gd name="connsiteY47" fmla="*/ 144159 h 265521"/>
                              <a:gd name="connsiteX48" fmla="*/ 71438 w 188594"/>
                              <a:gd name="connsiteY48" fmla="*/ 176544 h 265521"/>
                              <a:gd name="connsiteX49" fmla="*/ 71438 w 188594"/>
                              <a:gd name="connsiteY49" fmla="*/ 178449 h 265521"/>
                              <a:gd name="connsiteX50" fmla="*/ 73342 w 188594"/>
                              <a:gd name="connsiteY50" fmla="*/ 177497 h 265521"/>
                              <a:gd name="connsiteX51" fmla="*/ 75247 w 188594"/>
                              <a:gd name="connsiteY51" fmla="*/ 175592 h 265521"/>
                              <a:gd name="connsiteX52" fmla="*/ 86677 w 188594"/>
                              <a:gd name="connsiteY52" fmla="*/ 162257 h 265521"/>
                              <a:gd name="connsiteX53" fmla="*/ 113347 w 188594"/>
                              <a:gd name="connsiteY53" fmla="*/ 127967 h 265521"/>
                              <a:gd name="connsiteX54" fmla="*/ 122872 w 188594"/>
                              <a:gd name="connsiteY54" fmla="*/ 113680 h 265521"/>
                              <a:gd name="connsiteX55" fmla="*/ 114300 w 188594"/>
                              <a:gd name="connsiteY55" fmla="*/ 99392 h 265521"/>
                              <a:gd name="connsiteX56" fmla="*/ 107632 w 188594"/>
                              <a:gd name="connsiteY56" fmla="*/ 99392 h 265521"/>
                              <a:gd name="connsiteX57" fmla="*/ 102870 w 188594"/>
                              <a:gd name="connsiteY57" fmla="*/ 93677 h 265521"/>
                              <a:gd name="connsiteX58" fmla="*/ 107632 w 188594"/>
                              <a:gd name="connsiteY58" fmla="*/ 89867 h 265521"/>
                              <a:gd name="connsiteX59" fmla="*/ 152400 w 188594"/>
                              <a:gd name="connsiteY59" fmla="*/ 89867 h 265521"/>
                              <a:gd name="connsiteX60" fmla="*/ 171450 w 188594"/>
                              <a:gd name="connsiteY60" fmla="*/ 89867 h 265521"/>
                              <a:gd name="connsiteX61" fmla="*/ 176213 w 188594"/>
                              <a:gd name="connsiteY61" fmla="*/ 92724 h 265521"/>
                              <a:gd name="connsiteX62" fmla="*/ 172402 w 188594"/>
                              <a:gd name="connsiteY62" fmla="*/ 97487 h 265521"/>
                              <a:gd name="connsiteX63" fmla="*/ 162877 w 188594"/>
                              <a:gd name="connsiteY63" fmla="*/ 100344 h 265521"/>
                              <a:gd name="connsiteX64" fmla="*/ 139065 w 188594"/>
                              <a:gd name="connsiteY64" fmla="*/ 114632 h 265521"/>
                              <a:gd name="connsiteX65" fmla="*/ 112395 w 188594"/>
                              <a:gd name="connsiteY65" fmla="*/ 148922 h 265521"/>
                              <a:gd name="connsiteX66" fmla="*/ 112395 w 188594"/>
                              <a:gd name="connsiteY66" fmla="*/ 154637 h 265521"/>
                              <a:gd name="connsiteX67" fmla="*/ 128588 w 188594"/>
                              <a:gd name="connsiteY67" fmla="*/ 182259 h 265521"/>
                              <a:gd name="connsiteX68" fmla="*/ 140017 w 188594"/>
                              <a:gd name="connsiteY68" fmla="*/ 200357 h 265521"/>
                              <a:gd name="connsiteX69" fmla="*/ 153352 w 188594"/>
                              <a:gd name="connsiteY69" fmla="*/ 219407 h 265521"/>
                              <a:gd name="connsiteX70" fmla="*/ 165735 w 188594"/>
                              <a:gd name="connsiteY70" fmla="*/ 238457 h 265521"/>
                              <a:gd name="connsiteX71" fmla="*/ 173355 w 188594"/>
                              <a:gd name="connsiteY71" fmla="*/ 248934 h 265521"/>
                              <a:gd name="connsiteX72" fmla="*/ 183832 w 188594"/>
                              <a:gd name="connsiteY72" fmla="*/ 254649 h 265521"/>
                              <a:gd name="connsiteX73" fmla="*/ 188595 w 188594"/>
                              <a:gd name="connsiteY73" fmla="*/ 257507 h 265521"/>
                              <a:gd name="connsiteX74" fmla="*/ 182880 w 188594"/>
                              <a:gd name="connsiteY74" fmla="*/ 262269 h 265521"/>
                              <a:gd name="connsiteX75" fmla="*/ 31432 w 188594"/>
                              <a:gd name="connsiteY75" fmla="*/ 217502 h 265521"/>
                              <a:gd name="connsiteX76" fmla="*/ 31432 w 188594"/>
                              <a:gd name="connsiteY76" fmla="*/ 217502 h 265521"/>
                              <a:gd name="connsiteX77" fmla="*/ 29527 w 188594"/>
                              <a:gd name="connsiteY77" fmla="*/ 216549 h 265521"/>
                              <a:gd name="connsiteX78" fmla="*/ 31432 w 188594"/>
                              <a:gd name="connsiteY78" fmla="*/ 217502 h 265521"/>
                              <a:gd name="connsiteX79" fmla="*/ 31432 w 188594"/>
                              <a:gd name="connsiteY79" fmla="*/ 217502 h 265521"/>
                              <a:gd name="connsiteX80" fmla="*/ 31432 w 188594"/>
                              <a:gd name="connsiteY80" fmla="*/ 77484 h 265521"/>
                              <a:gd name="connsiteX81" fmla="*/ 31432 w 188594"/>
                              <a:gd name="connsiteY81" fmla="*/ 77484 h 265521"/>
                              <a:gd name="connsiteX82" fmla="*/ 30480 w 188594"/>
                              <a:gd name="connsiteY82" fmla="*/ 77484 h 265521"/>
                              <a:gd name="connsiteX83" fmla="*/ 31432 w 188594"/>
                              <a:gd name="connsiteY83" fmla="*/ 77484 h 265521"/>
                              <a:gd name="connsiteX84" fmla="*/ 31432 w 188594"/>
                              <a:gd name="connsiteY84" fmla="*/ 77484 h 265521"/>
                              <a:gd name="connsiteX85" fmla="*/ 34290 w 188594"/>
                              <a:gd name="connsiteY85" fmla="*/ 247030 h 265521"/>
                              <a:gd name="connsiteX86" fmla="*/ 34290 w 188594"/>
                              <a:gd name="connsiteY86" fmla="*/ 247030 h 265521"/>
                              <a:gd name="connsiteX87" fmla="*/ 32385 w 188594"/>
                              <a:gd name="connsiteY87" fmla="*/ 247030 h 265521"/>
                              <a:gd name="connsiteX88" fmla="*/ 33338 w 188594"/>
                              <a:gd name="connsiteY88" fmla="*/ 247030 h 265521"/>
                              <a:gd name="connsiteX89" fmla="*/ 34290 w 188594"/>
                              <a:gd name="connsiteY89" fmla="*/ 247030 h 265521"/>
                              <a:gd name="connsiteX90" fmla="*/ 37147 w 188594"/>
                              <a:gd name="connsiteY90" fmla="*/ 236552 h 265521"/>
                              <a:gd name="connsiteX91" fmla="*/ 35242 w 188594"/>
                              <a:gd name="connsiteY91" fmla="*/ 232742 h 265521"/>
                              <a:gd name="connsiteX92" fmla="*/ 34290 w 188594"/>
                              <a:gd name="connsiteY92" fmla="*/ 236552 h 265521"/>
                              <a:gd name="connsiteX93" fmla="*/ 36195 w 188594"/>
                              <a:gd name="connsiteY93" fmla="*/ 238457 h 265521"/>
                              <a:gd name="connsiteX94" fmla="*/ 37147 w 188594"/>
                              <a:gd name="connsiteY94" fmla="*/ 236552 h 265521"/>
                              <a:gd name="connsiteX95" fmla="*/ 34290 w 188594"/>
                              <a:gd name="connsiteY95" fmla="*/ 204167 h 265521"/>
                              <a:gd name="connsiteX96" fmla="*/ 35242 w 188594"/>
                              <a:gd name="connsiteY96" fmla="*/ 205119 h 265521"/>
                              <a:gd name="connsiteX97" fmla="*/ 36195 w 188594"/>
                              <a:gd name="connsiteY97" fmla="*/ 205119 h 265521"/>
                              <a:gd name="connsiteX98" fmla="*/ 34290 w 188594"/>
                              <a:gd name="connsiteY98" fmla="*/ 204167 h 265521"/>
                              <a:gd name="connsiteX99" fmla="*/ 34290 w 188594"/>
                              <a:gd name="connsiteY99" fmla="*/ 204167 h 265521"/>
                              <a:gd name="connsiteX100" fmla="*/ 35242 w 188594"/>
                              <a:gd name="connsiteY100" fmla="*/ 74627 h 265521"/>
                              <a:gd name="connsiteX101" fmla="*/ 35242 w 188594"/>
                              <a:gd name="connsiteY101" fmla="*/ 74627 h 265521"/>
                              <a:gd name="connsiteX102" fmla="*/ 35242 w 188594"/>
                              <a:gd name="connsiteY102" fmla="*/ 74627 h 265521"/>
                              <a:gd name="connsiteX103" fmla="*/ 35242 w 188594"/>
                              <a:gd name="connsiteY103" fmla="*/ 74627 h 265521"/>
                              <a:gd name="connsiteX104" fmla="*/ 37147 w 188594"/>
                              <a:gd name="connsiteY104" fmla="*/ 77484 h 265521"/>
                              <a:gd name="connsiteX105" fmla="*/ 35242 w 188594"/>
                              <a:gd name="connsiteY105" fmla="*/ 78437 h 265521"/>
                              <a:gd name="connsiteX106" fmla="*/ 36195 w 188594"/>
                              <a:gd name="connsiteY106" fmla="*/ 79390 h 265521"/>
                              <a:gd name="connsiteX107" fmla="*/ 37147 w 188594"/>
                              <a:gd name="connsiteY107" fmla="*/ 77484 h 265521"/>
                              <a:gd name="connsiteX108" fmla="*/ 37147 w 188594"/>
                              <a:gd name="connsiteY108" fmla="*/ 77484 h 265521"/>
                              <a:gd name="connsiteX109" fmla="*/ 35242 w 188594"/>
                              <a:gd name="connsiteY109" fmla="*/ 52719 h 265521"/>
                              <a:gd name="connsiteX110" fmla="*/ 36195 w 188594"/>
                              <a:gd name="connsiteY110" fmla="*/ 53672 h 265521"/>
                              <a:gd name="connsiteX111" fmla="*/ 37147 w 188594"/>
                              <a:gd name="connsiteY111" fmla="*/ 52719 h 265521"/>
                              <a:gd name="connsiteX112" fmla="*/ 36195 w 188594"/>
                              <a:gd name="connsiteY112" fmla="*/ 51767 h 265521"/>
                              <a:gd name="connsiteX113" fmla="*/ 35242 w 188594"/>
                              <a:gd name="connsiteY113" fmla="*/ 52719 h 265521"/>
                              <a:gd name="connsiteX114" fmla="*/ 36195 w 188594"/>
                              <a:gd name="connsiteY114" fmla="*/ 90819 h 265521"/>
                              <a:gd name="connsiteX115" fmla="*/ 37147 w 188594"/>
                              <a:gd name="connsiteY115" fmla="*/ 91772 h 265521"/>
                              <a:gd name="connsiteX116" fmla="*/ 38100 w 188594"/>
                              <a:gd name="connsiteY116" fmla="*/ 89867 h 265521"/>
                              <a:gd name="connsiteX117" fmla="*/ 37147 w 188594"/>
                              <a:gd name="connsiteY117" fmla="*/ 88915 h 265521"/>
                              <a:gd name="connsiteX118" fmla="*/ 36195 w 188594"/>
                              <a:gd name="connsiteY118" fmla="*/ 90819 h 265521"/>
                              <a:gd name="connsiteX119" fmla="*/ 37147 w 188594"/>
                              <a:gd name="connsiteY119" fmla="*/ 227980 h 265521"/>
                              <a:gd name="connsiteX120" fmla="*/ 36195 w 188594"/>
                              <a:gd name="connsiteY120" fmla="*/ 226074 h 265521"/>
                              <a:gd name="connsiteX121" fmla="*/ 35242 w 188594"/>
                              <a:gd name="connsiteY121" fmla="*/ 227027 h 265521"/>
                              <a:gd name="connsiteX122" fmla="*/ 37147 w 188594"/>
                              <a:gd name="connsiteY122" fmla="*/ 227980 h 265521"/>
                              <a:gd name="connsiteX123" fmla="*/ 37147 w 188594"/>
                              <a:gd name="connsiteY123" fmla="*/ 227980 h 265521"/>
                              <a:gd name="connsiteX124" fmla="*/ 38100 w 188594"/>
                              <a:gd name="connsiteY124" fmla="*/ 40337 h 265521"/>
                              <a:gd name="connsiteX125" fmla="*/ 39052 w 188594"/>
                              <a:gd name="connsiteY125" fmla="*/ 39384 h 265521"/>
                              <a:gd name="connsiteX126" fmla="*/ 38100 w 188594"/>
                              <a:gd name="connsiteY126" fmla="*/ 38432 h 265521"/>
                              <a:gd name="connsiteX127" fmla="*/ 37147 w 188594"/>
                              <a:gd name="connsiteY127" fmla="*/ 38432 h 265521"/>
                              <a:gd name="connsiteX128" fmla="*/ 38100 w 188594"/>
                              <a:gd name="connsiteY128" fmla="*/ 40337 h 265521"/>
                              <a:gd name="connsiteX129" fmla="*/ 40957 w 188594"/>
                              <a:gd name="connsiteY129" fmla="*/ 225122 h 265521"/>
                              <a:gd name="connsiteX130" fmla="*/ 41910 w 188594"/>
                              <a:gd name="connsiteY130" fmla="*/ 221312 h 265521"/>
                              <a:gd name="connsiteX131" fmla="*/ 40957 w 188594"/>
                              <a:gd name="connsiteY131" fmla="*/ 220359 h 265521"/>
                              <a:gd name="connsiteX132" fmla="*/ 41910 w 188594"/>
                              <a:gd name="connsiteY132" fmla="*/ 217502 h 265521"/>
                              <a:gd name="connsiteX133" fmla="*/ 37147 w 188594"/>
                              <a:gd name="connsiteY133" fmla="*/ 216549 h 265521"/>
                              <a:gd name="connsiteX134" fmla="*/ 40005 w 188594"/>
                              <a:gd name="connsiteY134" fmla="*/ 219407 h 265521"/>
                              <a:gd name="connsiteX135" fmla="*/ 41910 w 188594"/>
                              <a:gd name="connsiteY135" fmla="*/ 220359 h 265521"/>
                              <a:gd name="connsiteX136" fmla="*/ 41910 w 188594"/>
                              <a:gd name="connsiteY136" fmla="*/ 222265 h 265521"/>
                              <a:gd name="connsiteX137" fmla="*/ 40957 w 188594"/>
                              <a:gd name="connsiteY137" fmla="*/ 225122 h 265521"/>
                              <a:gd name="connsiteX138" fmla="*/ 40957 w 188594"/>
                              <a:gd name="connsiteY138" fmla="*/ 225122 h 265521"/>
                              <a:gd name="connsiteX139" fmla="*/ 37147 w 188594"/>
                              <a:gd name="connsiteY139" fmla="*/ 117490 h 265521"/>
                              <a:gd name="connsiteX140" fmla="*/ 39052 w 188594"/>
                              <a:gd name="connsiteY140" fmla="*/ 118442 h 265521"/>
                              <a:gd name="connsiteX141" fmla="*/ 40005 w 188594"/>
                              <a:gd name="connsiteY141" fmla="*/ 117490 h 265521"/>
                              <a:gd name="connsiteX142" fmla="*/ 37147 w 188594"/>
                              <a:gd name="connsiteY142" fmla="*/ 117490 h 265521"/>
                              <a:gd name="connsiteX143" fmla="*/ 37147 w 188594"/>
                              <a:gd name="connsiteY143" fmla="*/ 117490 h 265521"/>
                              <a:gd name="connsiteX144" fmla="*/ 37147 w 188594"/>
                              <a:gd name="connsiteY144" fmla="*/ 202262 h 265521"/>
                              <a:gd name="connsiteX145" fmla="*/ 38100 w 188594"/>
                              <a:gd name="connsiteY145" fmla="*/ 202262 h 265521"/>
                              <a:gd name="connsiteX146" fmla="*/ 39052 w 188594"/>
                              <a:gd name="connsiteY146" fmla="*/ 202262 h 265521"/>
                              <a:gd name="connsiteX147" fmla="*/ 37147 w 188594"/>
                              <a:gd name="connsiteY147" fmla="*/ 202262 h 265521"/>
                              <a:gd name="connsiteX148" fmla="*/ 37147 w 188594"/>
                              <a:gd name="connsiteY148" fmla="*/ 202262 h 265521"/>
                              <a:gd name="connsiteX149" fmla="*/ 38100 w 188594"/>
                              <a:gd name="connsiteY149" fmla="*/ 142255 h 265521"/>
                              <a:gd name="connsiteX150" fmla="*/ 38100 w 188594"/>
                              <a:gd name="connsiteY150" fmla="*/ 142255 h 265521"/>
                              <a:gd name="connsiteX151" fmla="*/ 38100 w 188594"/>
                              <a:gd name="connsiteY151" fmla="*/ 142255 h 265521"/>
                              <a:gd name="connsiteX152" fmla="*/ 38100 w 188594"/>
                              <a:gd name="connsiteY152" fmla="*/ 142255 h 265521"/>
                              <a:gd name="connsiteX153" fmla="*/ 38100 w 188594"/>
                              <a:gd name="connsiteY153" fmla="*/ 142255 h 265521"/>
                              <a:gd name="connsiteX154" fmla="*/ 39052 w 188594"/>
                              <a:gd name="connsiteY154" fmla="*/ 246077 h 265521"/>
                              <a:gd name="connsiteX155" fmla="*/ 39052 w 188594"/>
                              <a:gd name="connsiteY155" fmla="*/ 246077 h 265521"/>
                              <a:gd name="connsiteX156" fmla="*/ 38100 w 188594"/>
                              <a:gd name="connsiteY156" fmla="*/ 246077 h 265521"/>
                              <a:gd name="connsiteX157" fmla="*/ 39052 w 188594"/>
                              <a:gd name="connsiteY157" fmla="*/ 246077 h 265521"/>
                              <a:gd name="connsiteX158" fmla="*/ 39052 w 188594"/>
                              <a:gd name="connsiteY158" fmla="*/ 246077 h 265521"/>
                              <a:gd name="connsiteX159" fmla="*/ 39052 w 188594"/>
                              <a:gd name="connsiteY159" fmla="*/ 147969 h 265521"/>
                              <a:gd name="connsiteX160" fmla="*/ 37147 w 188594"/>
                              <a:gd name="connsiteY160" fmla="*/ 148922 h 265521"/>
                              <a:gd name="connsiteX161" fmla="*/ 41910 w 188594"/>
                              <a:gd name="connsiteY161" fmla="*/ 152732 h 265521"/>
                              <a:gd name="connsiteX162" fmla="*/ 41910 w 188594"/>
                              <a:gd name="connsiteY162" fmla="*/ 151780 h 265521"/>
                              <a:gd name="connsiteX163" fmla="*/ 39052 w 188594"/>
                              <a:gd name="connsiteY163" fmla="*/ 147969 h 265521"/>
                              <a:gd name="connsiteX164" fmla="*/ 38100 w 188594"/>
                              <a:gd name="connsiteY164" fmla="*/ 108917 h 265521"/>
                              <a:gd name="connsiteX165" fmla="*/ 38100 w 188594"/>
                              <a:gd name="connsiteY165" fmla="*/ 108917 h 265521"/>
                              <a:gd name="connsiteX166" fmla="*/ 39052 w 188594"/>
                              <a:gd name="connsiteY166" fmla="*/ 109869 h 265521"/>
                              <a:gd name="connsiteX167" fmla="*/ 38100 w 188594"/>
                              <a:gd name="connsiteY167" fmla="*/ 108917 h 265521"/>
                              <a:gd name="connsiteX168" fmla="*/ 38100 w 188594"/>
                              <a:gd name="connsiteY168" fmla="*/ 108917 h 265521"/>
                              <a:gd name="connsiteX169" fmla="*/ 38100 w 188594"/>
                              <a:gd name="connsiteY169" fmla="*/ 164162 h 265521"/>
                              <a:gd name="connsiteX170" fmla="*/ 41910 w 188594"/>
                              <a:gd name="connsiteY170" fmla="*/ 166067 h 265521"/>
                              <a:gd name="connsiteX171" fmla="*/ 43815 w 188594"/>
                              <a:gd name="connsiteY171" fmla="*/ 163209 h 265521"/>
                              <a:gd name="connsiteX172" fmla="*/ 41910 w 188594"/>
                              <a:gd name="connsiteY172" fmla="*/ 162257 h 265521"/>
                              <a:gd name="connsiteX173" fmla="*/ 38100 w 188594"/>
                              <a:gd name="connsiteY173" fmla="*/ 164162 h 265521"/>
                              <a:gd name="connsiteX174" fmla="*/ 39052 w 188594"/>
                              <a:gd name="connsiteY174" fmla="*/ 58434 h 265521"/>
                              <a:gd name="connsiteX175" fmla="*/ 39052 w 188594"/>
                              <a:gd name="connsiteY175" fmla="*/ 58434 h 265521"/>
                              <a:gd name="connsiteX176" fmla="*/ 39052 w 188594"/>
                              <a:gd name="connsiteY176" fmla="*/ 58434 h 265521"/>
                              <a:gd name="connsiteX177" fmla="*/ 39052 w 188594"/>
                              <a:gd name="connsiteY177" fmla="*/ 58434 h 265521"/>
                              <a:gd name="connsiteX178" fmla="*/ 39052 w 188594"/>
                              <a:gd name="connsiteY178" fmla="*/ 58434 h 265521"/>
                              <a:gd name="connsiteX179" fmla="*/ 40005 w 188594"/>
                              <a:gd name="connsiteY179" fmla="*/ 199405 h 265521"/>
                              <a:gd name="connsiteX180" fmla="*/ 41910 w 188594"/>
                              <a:gd name="connsiteY180" fmla="*/ 201309 h 265521"/>
                              <a:gd name="connsiteX181" fmla="*/ 42863 w 188594"/>
                              <a:gd name="connsiteY181" fmla="*/ 201309 h 265521"/>
                              <a:gd name="connsiteX182" fmla="*/ 43815 w 188594"/>
                              <a:gd name="connsiteY182" fmla="*/ 195594 h 265521"/>
                              <a:gd name="connsiteX183" fmla="*/ 42863 w 188594"/>
                              <a:gd name="connsiteY183" fmla="*/ 194642 h 265521"/>
                              <a:gd name="connsiteX184" fmla="*/ 40957 w 188594"/>
                              <a:gd name="connsiteY184" fmla="*/ 196547 h 265521"/>
                              <a:gd name="connsiteX185" fmla="*/ 40005 w 188594"/>
                              <a:gd name="connsiteY185" fmla="*/ 199405 h 265521"/>
                              <a:gd name="connsiteX186" fmla="*/ 40005 w 188594"/>
                              <a:gd name="connsiteY186" fmla="*/ 133682 h 265521"/>
                              <a:gd name="connsiteX187" fmla="*/ 40005 w 188594"/>
                              <a:gd name="connsiteY187" fmla="*/ 133682 h 265521"/>
                              <a:gd name="connsiteX188" fmla="*/ 39052 w 188594"/>
                              <a:gd name="connsiteY188" fmla="*/ 133682 h 265521"/>
                              <a:gd name="connsiteX189" fmla="*/ 40005 w 188594"/>
                              <a:gd name="connsiteY189" fmla="*/ 133682 h 265521"/>
                              <a:gd name="connsiteX190" fmla="*/ 40005 w 188594"/>
                              <a:gd name="connsiteY190" fmla="*/ 133682 h 265521"/>
                              <a:gd name="connsiteX191" fmla="*/ 39052 w 188594"/>
                              <a:gd name="connsiteY191" fmla="*/ 86057 h 265521"/>
                              <a:gd name="connsiteX192" fmla="*/ 39052 w 188594"/>
                              <a:gd name="connsiteY192" fmla="*/ 86057 h 265521"/>
                              <a:gd name="connsiteX193" fmla="*/ 42863 w 188594"/>
                              <a:gd name="connsiteY193" fmla="*/ 85105 h 265521"/>
                              <a:gd name="connsiteX194" fmla="*/ 41910 w 188594"/>
                              <a:gd name="connsiteY194" fmla="*/ 85105 h 265521"/>
                              <a:gd name="connsiteX195" fmla="*/ 39052 w 188594"/>
                              <a:gd name="connsiteY195" fmla="*/ 86057 h 265521"/>
                              <a:gd name="connsiteX196" fmla="*/ 40005 w 188594"/>
                              <a:gd name="connsiteY196" fmla="*/ 171782 h 265521"/>
                              <a:gd name="connsiteX197" fmla="*/ 40005 w 188594"/>
                              <a:gd name="connsiteY197" fmla="*/ 171782 h 265521"/>
                              <a:gd name="connsiteX198" fmla="*/ 41910 w 188594"/>
                              <a:gd name="connsiteY198" fmla="*/ 171782 h 265521"/>
                              <a:gd name="connsiteX199" fmla="*/ 40005 w 188594"/>
                              <a:gd name="connsiteY199" fmla="*/ 171782 h 265521"/>
                              <a:gd name="connsiteX200" fmla="*/ 40005 w 188594"/>
                              <a:gd name="connsiteY200" fmla="*/ 171782 h 265521"/>
                              <a:gd name="connsiteX201" fmla="*/ 40957 w 188594"/>
                              <a:gd name="connsiteY201" fmla="*/ 160352 h 265521"/>
                              <a:gd name="connsiteX202" fmla="*/ 40957 w 188594"/>
                              <a:gd name="connsiteY202" fmla="*/ 160352 h 265521"/>
                              <a:gd name="connsiteX203" fmla="*/ 40957 w 188594"/>
                              <a:gd name="connsiteY203" fmla="*/ 158447 h 265521"/>
                              <a:gd name="connsiteX204" fmla="*/ 40957 w 188594"/>
                              <a:gd name="connsiteY204" fmla="*/ 160352 h 265521"/>
                              <a:gd name="connsiteX205" fmla="*/ 40957 w 188594"/>
                              <a:gd name="connsiteY205" fmla="*/ 160352 h 265521"/>
                              <a:gd name="connsiteX206" fmla="*/ 40005 w 188594"/>
                              <a:gd name="connsiteY206" fmla="*/ 69865 h 265521"/>
                              <a:gd name="connsiteX207" fmla="*/ 40005 w 188594"/>
                              <a:gd name="connsiteY207" fmla="*/ 69865 h 265521"/>
                              <a:gd name="connsiteX208" fmla="*/ 40957 w 188594"/>
                              <a:gd name="connsiteY208" fmla="*/ 67007 h 265521"/>
                              <a:gd name="connsiteX209" fmla="*/ 41910 w 188594"/>
                              <a:gd name="connsiteY209" fmla="*/ 65102 h 265521"/>
                              <a:gd name="connsiteX210" fmla="*/ 40957 w 188594"/>
                              <a:gd name="connsiteY210" fmla="*/ 65102 h 265521"/>
                              <a:gd name="connsiteX211" fmla="*/ 40957 w 188594"/>
                              <a:gd name="connsiteY211" fmla="*/ 67007 h 265521"/>
                              <a:gd name="connsiteX212" fmla="*/ 40005 w 188594"/>
                              <a:gd name="connsiteY212" fmla="*/ 69865 h 265521"/>
                              <a:gd name="connsiteX213" fmla="*/ 40957 w 188594"/>
                              <a:gd name="connsiteY213" fmla="*/ 190832 h 265521"/>
                              <a:gd name="connsiteX214" fmla="*/ 42863 w 188594"/>
                              <a:gd name="connsiteY214" fmla="*/ 191784 h 265521"/>
                              <a:gd name="connsiteX215" fmla="*/ 43815 w 188594"/>
                              <a:gd name="connsiteY215" fmla="*/ 190832 h 265521"/>
                              <a:gd name="connsiteX216" fmla="*/ 40957 w 188594"/>
                              <a:gd name="connsiteY216" fmla="*/ 190832 h 265521"/>
                              <a:gd name="connsiteX217" fmla="*/ 40957 w 188594"/>
                              <a:gd name="connsiteY217" fmla="*/ 190832 h 265521"/>
                              <a:gd name="connsiteX218" fmla="*/ 41910 w 188594"/>
                              <a:gd name="connsiteY218" fmla="*/ 237505 h 265521"/>
                              <a:gd name="connsiteX219" fmla="*/ 42863 w 188594"/>
                              <a:gd name="connsiteY219" fmla="*/ 235599 h 265521"/>
                              <a:gd name="connsiteX220" fmla="*/ 41910 w 188594"/>
                              <a:gd name="connsiteY220" fmla="*/ 234647 h 265521"/>
                              <a:gd name="connsiteX221" fmla="*/ 41910 w 188594"/>
                              <a:gd name="connsiteY221" fmla="*/ 237505 h 265521"/>
                              <a:gd name="connsiteX222" fmla="*/ 41910 w 188594"/>
                              <a:gd name="connsiteY222" fmla="*/ 237505 h 265521"/>
                              <a:gd name="connsiteX223" fmla="*/ 48577 w 188594"/>
                              <a:gd name="connsiteY223" fmla="*/ 207977 h 265521"/>
                              <a:gd name="connsiteX224" fmla="*/ 42863 w 188594"/>
                              <a:gd name="connsiteY224" fmla="*/ 207024 h 265521"/>
                              <a:gd name="connsiteX225" fmla="*/ 40957 w 188594"/>
                              <a:gd name="connsiteY225" fmla="*/ 207024 h 265521"/>
                              <a:gd name="connsiteX226" fmla="*/ 45720 w 188594"/>
                              <a:gd name="connsiteY226" fmla="*/ 212740 h 265521"/>
                              <a:gd name="connsiteX227" fmla="*/ 46672 w 188594"/>
                              <a:gd name="connsiteY227" fmla="*/ 212740 h 265521"/>
                              <a:gd name="connsiteX228" fmla="*/ 48577 w 188594"/>
                              <a:gd name="connsiteY228" fmla="*/ 207977 h 265521"/>
                              <a:gd name="connsiteX229" fmla="*/ 41910 w 188594"/>
                              <a:gd name="connsiteY229" fmla="*/ 75580 h 265521"/>
                              <a:gd name="connsiteX230" fmla="*/ 41910 w 188594"/>
                              <a:gd name="connsiteY230" fmla="*/ 75580 h 265521"/>
                              <a:gd name="connsiteX231" fmla="*/ 41910 w 188594"/>
                              <a:gd name="connsiteY231" fmla="*/ 75580 h 265521"/>
                              <a:gd name="connsiteX232" fmla="*/ 41910 w 188594"/>
                              <a:gd name="connsiteY232" fmla="*/ 75580 h 265521"/>
                              <a:gd name="connsiteX233" fmla="*/ 41910 w 188594"/>
                              <a:gd name="connsiteY233" fmla="*/ 75580 h 265521"/>
                              <a:gd name="connsiteX234" fmla="*/ 41910 w 188594"/>
                              <a:gd name="connsiteY234" fmla="*/ 181307 h 265521"/>
                              <a:gd name="connsiteX235" fmla="*/ 41910 w 188594"/>
                              <a:gd name="connsiteY235" fmla="*/ 181307 h 265521"/>
                              <a:gd name="connsiteX236" fmla="*/ 41910 w 188594"/>
                              <a:gd name="connsiteY236" fmla="*/ 181307 h 265521"/>
                              <a:gd name="connsiteX237" fmla="*/ 41910 w 188594"/>
                              <a:gd name="connsiteY237" fmla="*/ 181307 h 265521"/>
                              <a:gd name="connsiteX238" fmla="*/ 41910 w 188594"/>
                              <a:gd name="connsiteY238" fmla="*/ 181307 h 265521"/>
                              <a:gd name="connsiteX239" fmla="*/ 42863 w 188594"/>
                              <a:gd name="connsiteY239" fmla="*/ 136540 h 265521"/>
                              <a:gd name="connsiteX240" fmla="*/ 40957 w 188594"/>
                              <a:gd name="connsiteY240" fmla="*/ 137492 h 265521"/>
                              <a:gd name="connsiteX241" fmla="*/ 43815 w 188594"/>
                              <a:gd name="connsiteY241" fmla="*/ 139397 h 265521"/>
                              <a:gd name="connsiteX242" fmla="*/ 44767 w 188594"/>
                              <a:gd name="connsiteY242" fmla="*/ 138444 h 265521"/>
                              <a:gd name="connsiteX243" fmla="*/ 42863 w 188594"/>
                              <a:gd name="connsiteY243" fmla="*/ 136540 h 265521"/>
                              <a:gd name="connsiteX244" fmla="*/ 52388 w 188594"/>
                              <a:gd name="connsiteY244" fmla="*/ 239409 h 265521"/>
                              <a:gd name="connsiteX245" fmla="*/ 49530 w 188594"/>
                              <a:gd name="connsiteY245" fmla="*/ 236552 h 265521"/>
                              <a:gd name="connsiteX246" fmla="*/ 47625 w 188594"/>
                              <a:gd name="connsiteY246" fmla="*/ 238457 h 265521"/>
                              <a:gd name="connsiteX247" fmla="*/ 42863 w 188594"/>
                              <a:gd name="connsiteY247" fmla="*/ 244172 h 265521"/>
                              <a:gd name="connsiteX248" fmla="*/ 41910 w 188594"/>
                              <a:gd name="connsiteY248" fmla="*/ 245124 h 265521"/>
                              <a:gd name="connsiteX249" fmla="*/ 43815 w 188594"/>
                              <a:gd name="connsiteY249" fmla="*/ 245124 h 265521"/>
                              <a:gd name="connsiteX250" fmla="*/ 43815 w 188594"/>
                              <a:gd name="connsiteY250" fmla="*/ 245124 h 265521"/>
                              <a:gd name="connsiteX251" fmla="*/ 52388 w 188594"/>
                              <a:gd name="connsiteY251" fmla="*/ 239409 h 265521"/>
                              <a:gd name="connsiteX252" fmla="*/ 52388 w 188594"/>
                              <a:gd name="connsiteY252" fmla="*/ 239409 h 265521"/>
                              <a:gd name="connsiteX253" fmla="*/ 44767 w 188594"/>
                              <a:gd name="connsiteY253" fmla="*/ 175592 h 265521"/>
                              <a:gd name="connsiteX254" fmla="*/ 44767 w 188594"/>
                              <a:gd name="connsiteY254" fmla="*/ 175592 h 265521"/>
                              <a:gd name="connsiteX255" fmla="*/ 42863 w 188594"/>
                              <a:gd name="connsiteY255" fmla="*/ 175592 h 265521"/>
                              <a:gd name="connsiteX256" fmla="*/ 42863 w 188594"/>
                              <a:gd name="connsiteY256" fmla="*/ 175592 h 265521"/>
                              <a:gd name="connsiteX257" fmla="*/ 44767 w 188594"/>
                              <a:gd name="connsiteY257" fmla="*/ 175592 h 265521"/>
                              <a:gd name="connsiteX258" fmla="*/ 44767 w 188594"/>
                              <a:gd name="connsiteY258" fmla="*/ 227027 h 265521"/>
                              <a:gd name="connsiteX259" fmla="*/ 42863 w 188594"/>
                              <a:gd name="connsiteY259" fmla="*/ 228932 h 265521"/>
                              <a:gd name="connsiteX260" fmla="*/ 43815 w 188594"/>
                              <a:gd name="connsiteY260" fmla="*/ 229884 h 265521"/>
                              <a:gd name="connsiteX261" fmla="*/ 46672 w 188594"/>
                              <a:gd name="connsiteY261" fmla="*/ 230837 h 265521"/>
                              <a:gd name="connsiteX262" fmla="*/ 45720 w 188594"/>
                              <a:gd name="connsiteY262" fmla="*/ 227027 h 265521"/>
                              <a:gd name="connsiteX263" fmla="*/ 44767 w 188594"/>
                              <a:gd name="connsiteY263" fmla="*/ 227027 h 265521"/>
                              <a:gd name="connsiteX264" fmla="*/ 42863 w 188594"/>
                              <a:gd name="connsiteY264" fmla="*/ 34622 h 265521"/>
                              <a:gd name="connsiteX265" fmla="*/ 42863 w 188594"/>
                              <a:gd name="connsiteY265" fmla="*/ 34622 h 265521"/>
                              <a:gd name="connsiteX266" fmla="*/ 42863 w 188594"/>
                              <a:gd name="connsiteY266" fmla="*/ 34622 h 265521"/>
                              <a:gd name="connsiteX267" fmla="*/ 42863 w 188594"/>
                              <a:gd name="connsiteY267" fmla="*/ 34622 h 265521"/>
                              <a:gd name="connsiteX268" fmla="*/ 43815 w 188594"/>
                              <a:gd name="connsiteY268" fmla="*/ 70817 h 265521"/>
                              <a:gd name="connsiteX269" fmla="*/ 45720 w 188594"/>
                              <a:gd name="connsiteY269" fmla="*/ 70817 h 265521"/>
                              <a:gd name="connsiteX270" fmla="*/ 46672 w 188594"/>
                              <a:gd name="connsiteY270" fmla="*/ 69865 h 265521"/>
                              <a:gd name="connsiteX271" fmla="*/ 45720 w 188594"/>
                              <a:gd name="connsiteY271" fmla="*/ 69865 h 265521"/>
                              <a:gd name="connsiteX272" fmla="*/ 43815 w 188594"/>
                              <a:gd name="connsiteY272" fmla="*/ 70817 h 265521"/>
                              <a:gd name="connsiteX273" fmla="*/ 43815 w 188594"/>
                              <a:gd name="connsiteY273" fmla="*/ 52719 h 265521"/>
                              <a:gd name="connsiteX274" fmla="*/ 45720 w 188594"/>
                              <a:gd name="connsiteY274" fmla="*/ 53672 h 265521"/>
                              <a:gd name="connsiteX275" fmla="*/ 48577 w 188594"/>
                              <a:gd name="connsiteY275" fmla="*/ 50814 h 265521"/>
                              <a:gd name="connsiteX276" fmla="*/ 47625 w 188594"/>
                              <a:gd name="connsiteY276" fmla="*/ 48909 h 265521"/>
                              <a:gd name="connsiteX277" fmla="*/ 43815 w 188594"/>
                              <a:gd name="connsiteY277" fmla="*/ 52719 h 265521"/>
                              <a:gd name="connsiteX278" fmla="*/ 49530 w 188594"/>
                              <a:gd name="connsiteY278" fmla="*/ 37480 h 265521"/>
                              <a:gd name="connsiteX279" fmla="*/ 48577 w 188594"/>
                              <a:gd name="connsiteY279" fmla="*/ 36527 h 265521"/>
                              <a:gd name="connsiteX280" fmla="*/ 44767 w 188594"/>
                              <a:gd name="connsiteY280" fmla="*/ 36527 h 265521"/>
                              <a:gd name="connsiteX281" fmla="*/ 49530 w 188594"/>
                              <a:gd name="connsiteY281" fmla="*/ 37480 h 265521"/>
                              <a:gd name="connsiteX282" fmla="*/ 49530 w 188594"/>
                              <a:gd name="connsiteY282" fmla="*/ 37480 h 265521"/>
                              <a:gd name="connsiteX283" fmla="*/ 48577 w 188594"/>
                              <a:gd name="connsiteY283" fmla="*/ 182259 h 265521"/>
                              <a:gd name="connsiteX284" fmla="*/ 44767 w 188594"/>
                              <a:gd name="connsiteY284" fmla="*/ 183212 h 265521"/>
                              <a:gd name="connsiteX285" fmla="*/ 46672 w 188594"/>
                              <a:gd name="connsiteY285" fmla="*/ 184165 h 265521"/>
                              <a:gd name="connsiteX286" fmla="*/ 48577 w 188594"/>
                              <a:gd name="connsiteY286" fmla="*/ 182259 h 265521"/>
                              <a:gd name="connsiteX287" fmla="*/ 48577 w 188594"/>
                              <a:gd name="connsiteY287" fmla="*/ 182259 h 265521"/>
                              <a:gd name="connsiteX288" fmla="*/ 46672 w 188594"/>
                              <a:gd name="connsiteY288" fmla="*/ 74627 h 265521"/>
                              <a:gd name="connsiteX289" fmla="*/ 46672 w 188594"/>
                              <a:gd name="connsiteY289" fmla="*/ 74627 h 265521"/>
                              <a:gd name="connsiteX290" fmla="*/ 46672 w 188594"/>
                              <a:gd name="connsiteY290" fmla="*/ 78437 h 265521"/>
                              <a:gd name="connsiteX291" fmla="*/ 46672 w 188594"/>
                              <a:gd name="connsiteY291" fmla="*/ 74627 h 265521"/>
                              <a:gd name="connsiteX292" fmla="*/ 45720 w 188594"/>
                              <a:gd name="connsiteY292" fmla="*/ 120347 h 265521"/>
                              <a:gd name="connsiteX293" fmla="*/ 45720 w 188594"/>
                              <a:gd name="connsiteY293" fmla="*/ 121299 h 265521"/>
                              <a:gd name="connsiteX294" fmla="*/ 47625 w 188594"/>
                              <a:gd name="connsiteY294" fmla="*/ 118442 h 265521"/>
                              <a:gd name="connsiteX295" fmla="*/ 47625 w 188594"/>
                              <a:gd name="connsiteY295" fmla="*/ 117490 h 265521"/>
                              <a:gd name="connsiteX296" fmla="*/ 45720 w 188594"/>
                              <a:gd name="connsiteY296" fmla="*/ 120347 h 265521"/>
                              <a:gd name="connsiteX297" fmla="*/ 46672 w 188594"/>
                              <a:gd name="connsiteY297" fmla="*/ 223217 h 265521"/>
                              <a:gd name="connsiteX298" fmla="*/ 46672 w 188594"/>
                              <a:gd name="connsiteY298" fmla="*/ 223217 h 265521"/>
                              <a:gd name="connsiteX299" fmla="*/ 46672 w 188594"/>
                              <a:gd name="connsiteY299" fmla="*/ 221312 h 265521"/>
                              <a:gd name="connsiteX300" fmla="*/ 45720 w 188594"/>
                              <a:gd name="connsiteY300" fmla="*/ 221312 h 265521"/>
                              <a:gd name="connsiteX301" fmla="*/ 46672 w 188594"/>
                              <a:gd name="connsiteY301" fmla="*/ 223217 h 265521"/>
                              <a:gd name="connsiteX302" fmla="*/ 47625 w 188594"/>
                              <a:gd name="connsiteY302" fmla="*/ 146065 h 265521"/>
                              <a:gd name="connsiteX303" fmla="*/ 47625 w 188594"/>
                              <a:gd name="connsiteY303" fmla="*/ 146065 h 265521"/>
                              <a:gd name="connsiteX304" fmla="*/ 47625 w 188594"/>
                              <a:gd name="connsiteY304" fmla="*/ 144159 h 265521"/>
                              <a:gd name="connsiteX305" fmla="*/ 46672 w 188594"/>
                              <a:gd name="connsiteY305" fmla="*/ 145112 h 265521"/>
                              <a:gd name="connsiteX306" fmla="*/ 47625 w 188594"/>
                              <a:gd name="connsiteY306" fmla="*/ 146065 h 265521"/>
                              <a:gd name="connsiteX307" fmla="*/ 46672 w 188594"/>
                              <a:gd name="connsiteY307" fmla="*/ 88915 h 265521"/>
                              <a:gd name="connsiteX308" fmla="*/ 46672 w 188594"/>
                              <a:gd name="connsiteY308" fmla="*/ 88915 h 265521"/>
                              <a:gd name="connsiteX309" fmla="*/ 46672 w 188594"/>
                              <a:gd name="connsiteY309" fmla="*/ 88915 h 265521"/>
                              <a:gd name="connsiteX310" fmla="*/ 46672 w 188594"/>
                              <a:gd name="connsiteY310" fmla="*/ 88915 h 265521"/>
                              <a:gd name="connsiteX311" fmla="*/ 46672 w 188594"/>
                              <a:gd name="connsiteY311" fmla="*/ 88915 h 265521"/>
                              <a:gd name="connsiteX312" fmla="*/ 46672 w 188594"/>
                              <a:gd name="connsiteY312" fmla="*/ 79390 h 265521"/>
                              <a:gd name="connsiteX313" fmla="*/ 46672 w 188594"/>
                              <a:gd name="connsiteY313" fmla="*/ 81294 h 265521"/>
                              <a:gd name="connsiteX314" fmla="*/ 46672 w 188594"/>
                              <a:gd name="connsiteY314" fmla="*/ 79390 h 265521"/>
                              <a:gd name="connsiteX315" fmla="*/ 46672 w 188594"/>
                              <a:gd name="connsiteY315" fmla="*/ 79390 h 265521"/>
                              <a:gd name="connsiteX316" fmla="*/ 46672 w 188594"/>
                              <a:gd name="connsiteY316" fmla="*/ 79390 h 265521"/>
                              <a:gd name="connsiteX317" fmla="*/ 47625 w 188594"/>
                              <a:gd name="connsiteY317" fmla="*/ 68912 h 265521"/>
                              <a:gd name="connsiteX318" fmla="*/ 47625 w 188594"/>
                              <a:gd name="connsiteY318" fmla="*/ 68912 h 265521"/>
                              <a:gd name="connsiteX319" fmla="*/ 46672 w 188594"/>
                              <a:gd name="connsiteY319" fmla="*/ 69865 h 265521"/>
                              <a:gd name="connsiteX320" fmla="*/ 47625 w 188594"/>
                              <a:gd name="connsiteY320" fmla="*/ 68912 h 265521"/>
                              <a:gd name="connsiteX321" fmla="*/ 46672 w 188594"/>
                              <a:gd name="connsiteY321" fmla="*/ 31764 h 265521"/>
                              <a:gd name="connsiteX322" fmla="*/ 46672 w 188594"/>
                              <a:gd name="connsiteY322" fmla="*/ 31764 h 265521"/>
                              <a:gd name="connsiteX323" fmla="*/ 49530 w 188594"/>
                              <a:gd name="connsiteY323" fmla="*/ 29859 h 265521"/>
                              <a:gd name="connsiteX324" fmla="*/ 48577 w 188594"/>
                              <a:gd name="connsiteY324" fmla="*/ 29859 h 265521"/>
                              <a:gd name="connsiteX325" fmla="*/ 46672 w 188594"/>
                              <a:gd name="connsiteY325" fmla="*/ 31764 h 265521"/>
                              <a:gd name="connsiteX326" fmla="*/ 47625 w 188594"/>
                              <a:gd name="connsiteY326" fmla="*/ 232742 h 265521"/>
                              <a:gd name="connsiteX327" fmla="*/ 47625 w 188594"/>
                              <a:gd name="connsiteY327" fmla="*/ 232742 h 265521"/>
                              <a:gd name="connsiteX328" fmla="*/ 47625 w 188594"/>
                              <a:gd name="connsiteY328" fmla="*/ 230837 h 265521"/>
                              <a:gd name="connsiteX329" fmla="*/ 47625 w 188594"/>
                              <a:gd name="connsiteY329" fmla="*/ 232742 h 265521"/>
                              <a:gd name="connsiteX330" fmla="*/ 47625 w 188594"/>
                              <a:gd name="connsiteY330" fmla="*/ 179402 h 265521"/>
                              <a:gd name="connsiteX331" fmla="*/ 47625 w 188594"/>
                              <a:gd name="connsiteY331" fmla="*/ 179402 h 265521"/>
                              <a:gd name="connsiteX332" fmla="*/ 49530 w 188594"/>
                              <a:gd name="connsiteY332" fmla="*/ 179402 h 265521"/>
                              <a:gd name="connsiteX333" fmla="*/ 47625 w 188594"/>
                              <a:gd name="connsiteY333" fmla="*/ 179402 h 265521"/>
                              <a:gd name="connsiteX334" fmla="*/ 47625 w 188594"/>
                              <a:gd name="connsiteY334" fmla="*/ 179402 h 265521"/>
                              <a:gd name="connsiteX335" fmla="*/ 49530 w 188594"/>
                              <a:gd name="connsiteY335" fmla="*/ 61292 h 265521"/>
                              <a:gd name="connsiteX336" fmla="*/ 49530 w 188594"/>
                              <a:gd name="connsiteY336" fmla="*/ 61292 h 265521"/>
                              <a:gd name="connsiteX337" fmla="*/ 48577 w 188594"/>
                              <a:gd name="connsiteY337" fmla="*/ 61292 h 265521"/>
                              <a:gd name="connsiteX338" fmla="*/ 49530 w 188594"/>
                              <a:gd name="connsiteY338" fmla="*/ 61292 h 265521"/>
                              <a:gd name="connsiteX339" fmla="*/ 49530 w 188594"/>
                              <a:gd name="connsiteY339" fmla="*/ 61292 h 265521"/>
                              <a:gd name="connsiteX340" fmla="*/ 49530 w 188594"/>
                              <a:gd name="connsiteY340" fmla="*/ 217502 h 265521"/>
                              <a:gd name="connsiteX341" fmla="*/ 49530 w 188594"/>
                              <a:gd name="connsiteY341" fmla="*/ 217502 h 265521"/>
                              <a:gd name="connsiteX342" fmla="*/ 52388 w 188594"/>
                              <a:gd name="connsiteY342" fmla="*/ 215597 h 265521"/>
                              <a:gd name="connsiteX343" fmla="*/ 51435 w 188594"/>
                              <a:gd name="connsiteY343" fmla="*/ 214644 h 265521"/>
                              <a:gd name="connsiteX344" fmla="*/ 49530 w 188594"/>
                              <a:gd name="connsiteY344" fmla="*/ 217502 h 265521"/>
                              <a:gd name="connsiteX345" fmla="*/ 50482 w 188594"/>
                              <a:gd name="connsiteY345" fmla="*/ 193690 h 265521"/>
                              <a:gd name="connsiteX346" fmla="*/ 51435 w 188594"/>
                              <a:gd name="connsiteY346" fmla="*/ 193690 h 265521"/>
                              <a:gd name="connsiteX347" fmla="*/ 53340 w 188594"/>
                              <a:gd name="connsiteY347" fmla="*/ 193690 h 265521"/>
                              <a:gd name="connsiteX348" fmla="*/ 52388 w 188594"/>
                              <a:gd name="connsiteY348" fmla="*/ 192737 h 265521"/>
                              <a:gd name="connsiteX349" fmla="*/ 50482 w 188594"/>
                              <a:gd name="connsiteY349" fmla="*/ 193690 h 265521"/>
                              <a:gd name="connsiteX350" fmla="*/ 51435 w 188594"/>
                              <a:gd name="connsiteY350" fmla="*/ 187022 h 265521"/>
                              <a:gd name="connsiteX351" fmla="*/ 52388 w 188594"/>
                              <a:gd name="connsiteY351" fmla="*/ 185117 h 265521"/>
                              <a:gd name="connsiteX352" fmla="*/ 52388 w 188594"/>
                              <a:gd name="connsiteY352" fmla="*/ 184165 h 265521"/>
                              <a:gd name="connsiteX353" fmla="*/ 50482 w 188594"/>
                              <a:gd name="connsiteY353" fmla="*/ 185117 h 265521"/>
                              <a:gd name="connsiteX354" fmla="*/ 51435 w 188594"/>
                              <a:gd name="connsiteY354" fmla="*/ 187022 h 265521"/>
                              <a:gd name="connsiteX355" fmla="*/ 51435 w 188594"/>
                              <a:gd name="connsiteY355" fmla="*/ 134634 h 265521"/>
                              <a:gd name="connsiteX356" fmla="*/ 52388 w 188594"/>
                              <a:gd name="connsiteY356" fmla="*/ 135587 h 265521"/>
                              <a:gd name="connsiteX357" fmla="*/ 53340 w 188594"/>
                              <a:gd name="connsiteY357" fmla="*/ 134634 h 265521"/>
                              <a:gd name="connsiteX358" fmla="*/ 51435 w 188594"/>
                              <a:gd name="connsiteY358" fmla="*/ 134634 h 265521"/>
                              <a:gd name="connsiteX359" fmla="*/ 51435 w 188594"/>
                              <a:gd name="connsiteY359" fmla="*/ 134634 h 265521"/>
                              <a:gd name="connsiteX360" fmla="*/ 52388 w 188594"/>
                              <a:gd name="connsiteY360" fmla="*/ 189880 h 265521"/>
                              <a:gd name="connsiteX361" fmla="*/ 52388 w 188594"/>
                              <a:gd name="connsiteY361" fmla="*/ 189880 h 265521"/>
                              <a:gd name="connsiteX362" fmla="*/ 51435 w 188594"/>
                              <a:gd name="connsiteY362" fmla="*/ 190832 h 265521"/>
                              <a:gd name="connsiteX363" fmla="*/ 52388 w 188594"/>
                              <a:gd name="connsiteY363" fmla="*/ 189880 h 265521"/>
                              <a:gd name="connsiteX364" fmla="*/ 52388 w 188594"/>
                              <a:gd name="connsiteY364" fmla="*/ 189880 h 265521"/>
                              <a:gd name="connsiteX365" fmla="*/ 53340 w 188594"/>
                              <a:gd name="connsiteY365" fmla="*/ 206072 h 265521"/>
                              <a:gd name="connsiteX366" fmla="*/ 53340 w 188594"/>
                              <a:gd name="connsiteY366" fmla="*/ 206072 h 265521"/>
                              <a:gd name="connsiteX367" fmla="*/ 51435 w 188594"/>
                              <a:gd name="connsiteY367" fmla="*/ 207024 h 265521"/>
                              <a:gd name="connsiteX368" fmla="*/ 52388 w 188594"/>
                              <a:gd name="connsiteY368" fmla="*/ 207977 h 265521"/>
                              <a:gd name="connsiteX369" fmla="*/ 53340 w 188594"/>
                              <a:gd name="connsiteY369" fmla="*/ 206072 h 265521"/>
                              <a:gd name="connsiteX370" fmla="*/ 54292 w 188594"/>
                              <a:gd name="connsiteY370" fmla="*/ 199405 h 265521"/>
                              <a:gd name="connsiteX371" fmla="*/ 54292 w 188594"/>
                              <a:gd name="connsiteY371" fmla="*/ 199405 h 265521"/>
                              <a:gd name="connsiteX372" fmla="*/ 53340 w 188594"/>
                              <a:gd name="connsiteY372" fmla="*/ 199405 h 265521"/>
                              <a:gd name="connsiteX373" fmla="*/ 54292 w 188594"/>
                              <a:gd name="connsiteY373" fmla="*/ 199405 h 265521"/>
                              <a:gd name="connsiteX374" fmla="*/ 54292 w 188594"/>
                              <a:gd name="connsiteY374" fmla="*/ 199405 h 265521"/>
                              <a:gd name="connsiteX375" fmla="*/ 56197 w 188594"/>
                              <a:gd name="connsiteY375" fmla="*/ 216549 h 265521"/>
                              <a:gd name="connsiteX376" fmla="*/ 56197 w 188594"/>
                              <a:gd name="connsiteY376" fmla="*/ 216549 h 265521"/>
                              <a:gd name="connsiteX377" fmla="*/ 56197 w 188594"/>
                              <a:gd name="connsiteY377" fmla="*/ 217502 h 265521"/>
                              <a:gd name="connsiteX378" fmla="*/ 56197 w 188594"/>
                              <a:gd name="connsiteY378" fmla="*/ 216549 h 265521"/>
                              <a:gd name="connsiteX379" fmla="*/ 56197 w 188594"/>
                              <a:gd name="connsiteY379" fmla="*/ 216549 h 265521"/>
                              <a:gd name="connsiteX380" fmla="*/ 96202 w 188594"/>
                              <a:gd name="connsiteY380" fmla="*/ 187974 h 265521"/>
                              <a:gd name="connsiteX381" fmla="*/ 99060 w 188594"/>
                              <a:gd name="connsiteY381" fmla="*/ 188927 h 265521"/>
                              <a:gd name="connsiteX382" fmla="*/ 99060 w 188594"/>
                              <a:gd name="connsiteY382" fmla="*/ 186069 h 265521"/>
                              <a:gd name="connsiteX383" fmla="*/ 99060 w 188594"/>
                              <a:gd name="connsiteY383" fmla="*/ 184165 h 265521"/>
                              <a:gd name="connsiteX384" fmla="*/ 97155 w 188594"/>
                              <a:gd name="connsiteY384" fmla="*/ 185117 h 265521"/>
                              <a:gd name="connsiteX385" fmla="*/ 96202 w 188594"/>
                              <a:gd name="connsiteY385" fmla="*/ 187974 h 265521"/>
                              <a:gd name="connsiteX386" fmla="*/ 99060 w 188594"/>
                              <a:gd name="connsiteY386" fmla="*/ 193690 h 265521"/>
                              <a:gd name="connsiteX387" fmla="*/ 99060 w 188594"/>
                              <a:gd name="connsiteY387" fmla="*/ 193690 h 265521"/>
                              <a:gd name="connsiteX388" fmla="*/ 99060 w 188594"/>
                              <a:gd name="connsiteY388" fmla="*/ 191784 h 265521"/>
                              <a:gd name="connsiteX389" fmla="*/ 99060 w 188594"/>
                              <a:gd name="connsiteY389" fmla="*/ 193690 h 265521"/>
                              <a:gd name="connsiteX390" fmla="*/ 99060 w 188594"/>
                              <a:gd name="connsiteY390" fmla="*/ 193690 h 265521"/>
                              <a:gd name="connsiteX391" fmla="*/ 100013 w 188594"/>
                              <a:gd name="connsiteY391" fmla="*/ 180355 h 265521"/>
                              <a:gd name="connsiteX392" fmla="*/ 99060 w 188594"/>
                              <a:gd name="connsiteY392" fmla="*/ 184165 h 265521"/>
                              <a:gd name="connsiteX393" fmla="*/ 102870 w 188594"/>
                              <a:gd name="connsiteY393" fmla="*/ 183212 h 265521"/>
                              <a:gd name="connsiteX394" fmla="*/ 104775 w 188594"/>
                              <a:gd name="connsiteY394" fmla="*/ 180355 h 265521"/>
                              <a:gd name="connsiteX395" fmla="*/ 100013 w 188594"/>
                              <a:gd name="connsiteY395" fmla="*/ 180355 h 265521"/>
                              <a:gd name="connsiteX396" fmla="*/ 111442 w 188594"/>
                              <a:gd name="connsiteY396" fmla="*/ 207024 h 265521"/>
                              <a:gd name="connsiteX397" fmla="*/ 110490 w 188594"/>
                              <a:gd name="connsiteY397" fmla="*/ 203215 h 265521"/>
                              <a:gd name="connsiteX398" fmla="*/ 110490 w 188594"/>
                              <a:gd name="connsiteY398" fmla="*/ 199405 h 265521"/>
                              <a:gd name="connsiteX399" fmla="*/ 110490 w 188594"/>
                              <a:gd name="connsiteY399" fmla="*/ 196547 h 265521"/>
                              <a:gd name="connsiteX400" fmla="*/ 113347 w 188594"/>
                              <a:gd name="connsiteY400" fmla="*/ 197499 h 265521"/>
                              <a:gd name="connsiteX401" fmla="*/ 114300 w 188594"/>
                              <a:gd name="connsiteY401" fmla="*/ 199405 h 265521"/>
                              <a:gd name="connsiteX402" fmla="*/ 114300 w 188594"/>
                              <a:gd name="connsiteY402" fmla="*/ 203215 h 265521"/>
                              <a:gd name="connsiteX403" fmla="*/ 118110 w 188594"/>
                              <a:gd name="connsiteY403" fmla="*/ 207024 h 265521"/>
                              <a:gd name="connsiteX404" fmla="*/ 115252 w 188594"/>
                              <a:gd name="connsiteY404" fmla="*/ 203215 h 265521"/>
                              <a:gd name="connsiteX405" fmla="*/ 118110 w 188594"/>
                              <a:gd name="connsiteY405" fmla="*/ 203215 h 265521"/>
                              <a:gd name="connsiteX406" fmla="*/ 120015 w 188594"/>
                              <a:gd name="connsiteY406" fmla="*/ 203215 h 265521"/>
                              <a:gd name="connsiteX407" fmla="*/ 120015 w 188594"/>
                              <a:gd name="connsiteY407" fmla="*/ 202262 h 265521"/>
                              <a:gd name="connsiteX408" fmla="*/ 118110 w 188594"/>
                              <a:gd name="connsiteY408" fmla="*/ 201309 h 265521"/>
                              <a:gd name="connsiteX409" fmla="*/ 115252 w 188594"/>
                              <a:gd name="connsiteY409" fmla="*/ 203215 h 265521"/>
                              <a:gd name="connsiteX410" fmla="*/ 114300 w 188594"/>
                              <a:gd name="connsiteY410" fmla="*/ 203215 h 265521"/>
                              <a:gd name="connsiteX411" fmla="*/ 114300 w 188594"/>
                              <a:gd name="connsiteY411" fmla="*/ 199405 h 265521"/>
                              <a:gd name="connsiteX412" fmla="*/ 116205 w 188594"/>
                              <a:gd name="connsiteY412" fmla="*/ 197499 h 265521"/>
                              <a:gd name="connsiteX413" fmla="*/ 114300 w 188594"/>
                              <a:gd name="connsiteY413" fmla="*/ 190832 h 265521"/>
                              <a:gd name="connsiteX414" fmla="*/ 113347 w 188594"/>
                              <a:gd name="connsiteY414" fmla="*/ 187022 h 265521"/>
                              <a:gd name="connsiteX415" fmla="*/ 110490 w 188594"/>
                              <a:gd name="connsiteY415" fmla="*/ 184165 h 265521"/>
                              <a:gd name="connsiteX416" fmla="*/ 108585 w 188594"/>
                              <a:gd name="connsiteY416" fmla="*/ 183212 h 265521"/>
                              <a:gd name="connsiteX417" fmla="*/ 107632 w 188594"/>
                              <a:gd name="connsiteY417" fmla="*/ 185117 h 265521"/>
                              <a:gd name="connsiteX418" fmla="*/ 107632 w 188594"/>
                              <a:gd name="connsiteY418" fmla="*/ 191784 h 265521"/>
                              <a:gd name="connsiteX419" fmla="*/ 107632 w 188594"/>
                              <a:gd name="connsiteY419" fmla="*/ 192737 h 265521"/>
                              <a:gd name="connsiteX420" fmla="*/ 106680 w 188594"/>
                              <a:gd name="connsiteY420" fmla="*/ 191784 h 265521"/>
                              <a:gd name="connsiteX421" fmla="*/ 104775 w 188594"/>
                              <a:gd name="connsiteY421" fmla="*/ 189880 h 265521"/>
                              <a:gd name="connsiteX422" fmla="*/ 102870 w 188594"/>
                              <a:gd name="connsiteY422" fmla="*/ 188927 h 265521"/>
                              <a:gd name="connsiteX423" fmla="*/ 102870 w 188594"/>
                              <a:gd name="connsiteY423" fmla="*/ 191784 h 265521"/>
                              <a:gd name="connsiteX424" fmla="*/ 103822 w 188594"/>
                              <a:gd name="connsiteY424" fmla="*/ 193690 h 265521"/>
                              <a:gd name="connsiteX425" fmla="*/ 100013 w 188594"/>
                              <a:gd name="connsiteY425" fmla="*/ 199405 h 265521"/>
                              <a:gd name="connsiteX426" fmla="*/ 100965 w 188594"/>
                              <a:gd name="connsiteY426" fmla="*/ 201309 h 265521"/>
                              <a:gd name="connsiteX427" fmla="*/ 102870 w 188594"/>
                              <a:gd name="connsiteY427" fmla="*/ 201309 h 265521"/>
                              <a:gd name="connsiteX428" fmla="*/ 103822 w 188594"/>
                              <a:gd name="connsiteY428" fmla="*/ 200357 h 265521"/>
                              <a:gd name="connsiteX429" fmla="*/ 106680 w 188594"/>
                              <a:gd name="connsiteY429" fmla="*/ 201309 h 265521"/>
                              <a:gd name="connsiteX430" fmla="*/ 105727 w 188594"/>
                              <a:gd name="connsiteY430" fmla="*/ 203215 h 265521"/>
                              <a:gd name="connsiteX431" fmla="*/ 105727 w 188594"/>
                              <a:gd name="connsiteY431" fmla="*/ 207024 h 265521"/>
                              <a:gd name="connsiteX432" fmla="*/ 108585 w 188594"/>
                              <a:gd name="connsiteY432" fmla="*/ 208930 h 265521"/>
                              <a:gd name="connsiteX433" fmla="*/ 110490 w 188594"/>
                              <a:gd name="connsiteY433" fmla="*/ 206072 h 265521"/>
                              <a:gd name="connsiteX434" fmla="*/ 111442 w 188594"/>
                              <a:gd name="connsiteY434" fmla="*/ 207024 h 265521"/>
                              <a:gd name="connsiteX435" fmla="*/ 106680 w 188594"/>
                              <a:gd name="connsiteY435" fmla="*/ 199405 h 265521"/>
                              <a:gd name="connsiteX436" fmla="*/ 106680 w 188594"/>
                              <a:gd name="connsiteY436" fmla="*/ 199405 h 265521"/>
                              <a:gd name="connsiteX437" fmla="*/ 103822 w 188594"/>
                              <a:gd name="connsiteY437" fmla="*/ 195594 h 265521"/>
                              <a:gd name="connsiteX438" fmla="*/ 103822 w 188594"/>
                              <a:gd name="connsiteY438" fmla="*/ 195594 h 265521"/>
                              <a:gd name="connsiteX439" fmla="*/ 106680 w 188594"/>
                              <a:gd name="connsiteY439" fmla="*/ 199405 h 265521"/>
                              <a:gd name="connsiteX440" fmla="*/ 107632 w 188594"/>
                              <a:gd name="connsiteY440" fmla="*/ 179402 h 265521"/>
                              <a:gd name="connsiteX441" fmla="*/ 109538 w 188594"/>
                              <a:gd name="connsiteY441" fmla="*/ 181307 h 265521"/>
                              <a:gd name="connsiteX442" fmla="*/ 110490 w 188594"/>
                              <a:gd name="connsiteY442" fmla="*/ 180355 h 265521"/>
                              <a:gd name="connsiteX443" fmla="*/ 107632 w 188594"/>
                              <a:gd name="connsiteY443" fmla="*/ 179402 h 265521"/>
                              <a:gd name="connsiteX444" fmla="*/ 107632 w 188594"/>
                              <a:gd name="connsiteY444" fmla="*/ 179402 h 265521"/>
                              <a:gd name="connsiteX445" fmla="*/ 110490 w 188594"/>
                              <a:gd name="connsiteY445" fmla="*/ 192737 h 265521"/>
                              <a:gd name="connsiteX446" fmla="*/ 110490 w 188594"/>
                              <a:gd name="connsiteY446" fmla="*/ 192737 h 265521"/>
                              <a:gd name="connsiteX447" fmla="*/ 111442 w 188594"/>
                              <a:gd name="connsiteY447" fmla="*/ 192737 h 265521"/>
                              <a:gd name="connsiteX448" fmla="*/ 110490 w 188594"/>
                              <a:gd name="connsiteY448" fmla="*/ 192737 h 265521"/>
                              <a:gd name="connsiteX449" fmla="*/ 110490 w 188594"/>
                              <a:gd name="connsiteY449" fmla="*/ 192737 h 265521"/>
                              <a:gd name="connsiteX450" fmla="*/ 117157 w 188594"/>
                              <a:gd name="connsiteY450" fmla="*/ 216549 h 265521"/>
                              <a:gd name="connsiteX451" fmla="*/ 117157 w 188594"/>
                              <a:gd name="connsiteY451" fmla="*/ 216549 h 265521"/>
                              <a:gd name="connsiteX452" fmla="*/ 114300 w 188594"/>
                              <a:gd name="connsiteY452" fmla="*/ 211787 h 265521"/>
                              <a:gd name="connsiteX453" fmla="*/ 112395 w 188594"/>
                              <a:gd name="connsiteY453" fmla="*/ 210834 h 265521"/>
                              <a:gd name="connsiteX454" fmla="*/ 110490 w 188594"/>
                              <a:gd name="connsiteY454" fmla="*/ 210834 h 265521"/>
                              <a:gd name="connsiteX455" fmla="*/ 111442 w 188594"/>
                              <a:gd name="connsiteY455" fmla="*/ 212740 h 265521"/>
                              <a:gd name="connsiteX456" fmla="*/ 113347 w 188594"/>
                              <a:gd name="connsiteY456" fmla="*/ 211787 h 265521"/>
                              <a:gd name="connsiteX457" fmla="*/ 117157 w 188594"/>
                              <a:gd name="connsiteY457" fmla="*/ 216549 h 265521"/>
                              <a:gd name="connsiteX458" fmla="*/ 115252 w 188594"/>
                              <a:gd name="connsiteY458" fmla="*/ 216549 h 265521"/>
                              <a:gd name="connsiteX459" fmla="*/ 115252 w 188594"/>
                              <a:gd name="connsiteY459" fmla="*/ 218455 h 265521"/>
                              <a:gd name="connsiteX460" fmla="*/ 116205 w 188594"/>
                              <a:gd name="connsiteY460" fmla="*/ 218455 h 265521"/>
                              <a:gd name="connsiteX461" fmla="*/ 117157 w 188594"/>
                              <a:gd name="connsiteY461" fmla="*/ 216549 h 265521"/>
                              <a:gd name="connsiteX462" fmla="*/ 114300 w 188594"/>
                              <a:gd name="connsiteY462" fmla="*/ 225122 h 265521"/>
                              <a:gd name="connsiteX463" fmla="*/ 114300 w 188594"/>
                              <a:gd name="connsiteY463" fmla="*/ 225122 h 265521"/>
                              <a:gd name="connsiteX464" fmla="*/ 112395 w 188594"/>
                              <a:gd name="connsiteY464" fmla="*/ 225122 h 265521"/>
                              <a:gd name="connsiteX465" fmla="*/ 114300 w 188594"/>
                              <a:gd name="connsiteY465" fmla="*/ 225122 h 265521"/>
                              <a:gd name="connsiteX466" fmla="*/ 114300 w 188594"/>
                              <a:gd name="connsiteY466" fmla="*/ 225122 h 265521"/>
                              <a:gd name="connsiteX467" fmla="*/ 117157 w 188594"/>
                              <a:gd name="connsiteY467" fmla="*/ 222265 h 265521"/>
                              <a:gd name="connsiteX468" fmla="*/ 115252 w 188594"/>
                              <a:gd name="connsiteY468" fmla="*/ 221312 h 265521"/>
                              <a:gd name="connsiteX469" fmla="*/ 114300 w 188594"/>
                              <a:gd name="connsiteY469" fmla="*/ 222265 h 265521"/>
                              <a:gd name="connsiteX470" fmla="*/ 117157 w 188594"/>
                              <a:gd name="connsiteY470" fmla="*/ 222265 h 265521"/>
                              <a:gd name="connsiteX471" fmla="*/ 117157 w 188594"/>
                              <a:gd name="connsiteY471" fmla="*/ 222265 h 265521"/>
                              <a:gd name="connsiteX472" fmla="*/ 116205 w 188594"/>
                              <a:gd name="connsiteY472" fmla="*/ 194642 h 265521"/>
                              <a:gd name="connsiteX473" fmla="*/ 119063 w 188594"/>
                              <a:gd name="connsiteY473" fmla="*/ 196547 h 265521"/>
                              <a:gd name="connsiteX474" fmla="*/ 120015 w 188594"/>
                              <a:gd name="connsiteY474" fmla="*/ 195594 h 265521"/>
                              <a:gd name="connsiteX475" fmla="*/ 117157 w 188594"/>
                              <a:gd name="connsiteY475" fmla="*/ 193690 h 265521"/>
                              <a:gd name="connsiteX476" fmla="*/ 116205 w 188594"/>
                              <a:gd name="connsiteY476" fmla="*/ 194642 h 265521"/>
                              <a:gd name="connsiteX477" fmla="*/ 126682 w 188594"/>
                              <a:gd name="connsiteY477" fmla="*/ 221312 h 265521"/>
                              <a:gd name="connsiteX478" fmla="*/ 126682 w 188594"/>
                              <a:gd name="connsiteY478" fmla="*/ 218455 h 265521"/>
                              <a:gd name="connsiteX479" fmla="*/ 124777 w 188594"/>
                              <a:gd name="connsiteY479" fmla="*/ 215597 h 265521"/>
                              <a:gd name="connsiteX480" fmla="*/ 120967 w 188594"/>
                              <a:gd name="connsiteY480" fmla="*/ 218455 h 265521"/>
                              <a:gd name="connsiteX481" fmla="*/ 120015 w 188594"/>
                              <a:gd name="connsiteY481" fmla="*/ 215597 h 265521"/>
                              <a:gd name="connsiteX482" fmla="*/ 117157 w 188594"/>
                              <a:gd name="connsiteY482" fmla="*/ 207977 h 265521"/>
                              <a:gd name="connsiteX483" fmla="*/ 120015 w 188594"/>
                              <a:gd name="connsiteY483" fmla="*/ 215597 h 265521"/>
                              <a:gd name="connsiteX484" fmla="*/ 120967 w 188594"/>
                              <a:gd name="connsiteY484" fmla="*/ 218455 h 265521"/>
                              <a:gd name="connsiteX485" fmla="*/ 123825 w 188594"/>
                              <a:gd name="connsiteY485" fmla="*/ 221312 h 265521"/>
                              <a:gd name="connsiteX486" fmla="*/ 126682 w 188594"/>
                              <a:gd name="connsiteY486" fmla="*/ 221312 h 265521"/>
                              <a:gd name="connsiteX487" fmla="*/ 124777 w 188594"/>
                              <a:gd name="connsiteY487" fmla="*/ 227980 h 265521"/>
                              <a:gd name="connsiteX488" fmla="*/ 124777 w 188594"/>
                              <a:gd name="connsiteY488" fmla="*/ 227980 h 265521"/>
                              <a:gd name="connsiteX489" fmla="*/ 123825 w 188594"/>
                              <a:gd name="connsiteY489" fmla="*/ 226074 h 265521"/>
                              <a:gd name="connsiteX490" fmla="*/ 120967 w 188594"/>
                              <a:gd name="connsiteY490" fmla="*/ 229884 h 265521"/>
                              <a:gd name="connsiteX491" fmla="*/ 121920 w 188594"/>
                              <a:gd name="connsiteY491" fmla="*/ 230837 h 265521"/>
                              <a:gd name="connsiteX492" fmla="*/ 124777 w 188594"/>
                              <a:gd name="connsiteY492" fmla="*/ 227980 h 265521"/>
                              <a:gd name="connsiteX493" fmla="*/ 121920 w 188594"/>
                              <a:gd name="connsiteY493" fmla="*/ 243219 h 265521"/>
                              <a:gd name="connsiteX494" fmla="*/ 121920 w 188594"/>
                              <a:gd name="connsiteY494" fmla="*/ 243219 h 265521"/>
                              <a:gd name="connsiteX495" fmla="*/ 121920 w 188594"/>
                              <a:gd name="connsiteY495" fmla="*/ 244172 h 265521"/>
                              <a:gd name="connsiteX496" fmla="*/ 121920 w 188594"/>
                              <a:gd name="connsiteY496" fmla="*/ 243219 h 265521"/>
                              <a:gd name="connsiteX497" fmla="*/ 121920 w 188594"/>
                              <a:gd name="connsiteY497" fmla="*/ 243219 h 265521"/>
                              <a:gd name="connsiteX498" fmla="*/ 121920 w 188594"/>
                              <a:gd name="connsiteY498" fmla="*/ 207977 h 265521"/>
                              <a:gd name="connsiteX499" fmla="*/ 121920 w 188594"/>
                              <a:gd name="connsiteY499" fmla="*/ 207977 h 265521"/>
                              <a:gd name="connsiteX500" fmla="*/ 123825 w 188594"/>
                              <a:gd name="connsiteY500" fmla="*/ 208930 h 265521"/>
                              <a:gd name="connsiteX501" fmla="*/ 121920 w 188594"/>
                              <a:gd name="connsiteY501" fmla="*/ 207977 h 265521"/>
                              <a:gd name="connsiteX502" fmla="*/ 121920 w 188594"/>
                              <a:gd name="connsiteY502" fmla="*/ 207977 h 265521"/>
                              <a:gd name="connsiteX503" fmla="*/ 121920 w 188594"/>
                              <a:gd name="connsiteY503" fmla="*/ 203215 h 265521"/>
                              <a:gd name="connsiteX504" fmla="*/ 122872 w 188594"/>
                              <a:gd name="connsiteY504" fmla="*/ 204167 h 265521"/>
                              <a:gd name="connsiteX505" fmla="*/ 123825 w 188594"/>
                              <a:gd name="connsiteY505" fmla="*/ 203215 h 265521"/>
                              <a:gd name="connsiteX506" fmla="*/ 121920 w 188594"/>
                              <a:gd name="connsiteY506" fmla="*/ 203215 h 265521"/>
                              <a:gd name="connsiteX507" fmla="*/ 121920 w 188594"/>
                              <a:gd name="connsiteY507" fmla="*/ 203215 h 265521"/>
                              <a:gd name="connsiteX508" fmla="*/ 123825 w 188594"/>
                              <a:gd name="connsiteY508" fmla="*/ 235599 h 265521"/>
                              <a:gd name="connsiteX509" fmla="*/ 123825 w 188594"/>
                              <a:gd name="connsiteY509" fmla="*/ 235599 h 265521"/>
                              <a:gd name="connsiteX510" fmla="*/ 123825 w 188594"/>
                              <a:gd name="connsiteY510" fmla="*/ 235599 h 265521"/>
                              <a:gd name="connsiteX511" fmla="*/ 123825 w 188594"/>
                              <a:gd name="connsiteY511" fmla="*/ 235599 h 265521"/>
                              <a:gd name="connsiteX512" fmla="*/ 123825 w 188594"/>
                              <a:gd name="connsiteY512" fmla="*/ 235599 h 265521"/>
                              <a:gd name="connsiteX513" fmla="*/ 126682 w 188594"/>
                              <a:gd name="connsiteY513" fmla="*/ 245124 h 265521"/>
                              <a:gd name="connsiteX514" fmla="*/ 125730 w 188594"/>
                              <a:gd name="connsiteY514" fmla="*/ 244172 h 265521"/>
                              <a:gd name="connsiteX515" fmla="*/ 124777 w 188594"/>
                              <a:gd name="connsiteY515" fmla="*/ 245124 h 265521"/>
                              <a:gd name="connsiteX516" fmla="*/ 126682 w 188594"/>
                              <a:gd name="connsiteY516" fmla="*/ 245124 h 265521"/>
                              <a:gd name="connsiteX517" fmla="*/ 126682 w 188594"/>
                              <a:gd name="connsiteY517" fmla="*/ 245124 h 265521"/>
                              <a:gd name="connsiteX518" fmla="*/ 124777 w 188594"/>
                              <a:gd name="connsiteY518" fmla="*/ 215597 h 265521"/>
                              <a:gd name="connsiteX519" fmla="*/ 125730 w 188594"/>
                              <a:gd name="connsiteY519" fmla="*/ 215597 h 265521"/>
                              <a:gd name="connsiteX520" fmla="*/ 126682 w 188594"/>
                              <a:gd name="connsiteY520" fmla="*/ 214644 h 265521"/>
                              <a:gd name="connsiteX521" fmla="*/ 124777 w 188594"/>
                              <a:gd name="connsiteY521" fmla="*/ 214644 h 265521"/>
                              <a:gd name="connsiteX522" fmla="*/ 124777 w 188594"/>
                              <a:gd name="connsiteY522" fmla="*/ 215597 h 265521"/>
                              <a:gd name="connsiteX523" fmla="*/ 140970 w 188594"/>
                              <a:gd name="connsiteY523" fmla="*/ 238457 h 265521"/>
                              <a:gd name="connsiteX524" fmla="*/ 139065 w 188594"/>
                              <a:gd name="connsiteY524" fmla="*/ 235599 h 265521"/>
                              <a:gd name="connsiteX525" fmla="*/ 140970 w 188594"/>
                              <a:gd name="connsiteY525" fmla="*/ 234647 h 265521"/>
                              <a:gd name="connsiteX526" fmla="*/ 138113 w 188594"/>
                              <a:gd name="connsiteY526" fmla="*/ 232742 h 265521"/>
                              <a:gd name="connsiteX527" fmla="*/ 135255 w 188594"/>
                              <a:gd name="connsiteY527" fmla="*/ 228932 h 265521"/>
                              <a:gd name="connsiteX528" fmla="*/ 132397 w 188594"/>
                              <a:gd name="connsiteY528" fmla="*/ 227027 h 265521"/>
                              <a:gd name="connsiteX529" fmla="*/ 131445 w 188594"/>
                              <a:gd name="connsiteY529" fmla="*/ 226074 h 265521"/>
                              <a:gd name="connsiteX530" fmla="*/ 130492 w 188594"/>
                              <a:gd name="connsiteY530" fmla="*/ 227980 h 265521"/>
                              <a:gd name="connsiteX531" fmla="*/ 132397 w 188594"/>
                              <a:gd name="connsiteY531" fmla="*/ 234647 h 265521"/>
                              <a:gd name="connsiteX532" fmla="*/ 133350 w 188594"/>
                              <a:gd name="connsiteY532" fmla="*/ 235599 h 265521"/>
                              <a:gd name="connsiteX533" fmla="*/ 133350 w 188594"/>
                              <a:gd name="connsiteY533" fmla="*/ 235599 h 265521"/>
                              <a:gd name="connsiteX534" fmla="*/ 135255 w 188594"/>
                              <a:gd name="connsiteY534" fmla="*/ 235599 h 265521"/>
                              <a:gd name="connsiteX535" fmla="*/ 134302 w 188594"/>
                              <a:gd name="connsiteY535" fmla="*/ 236552 h 265521"/>
                              <a:gd name="connsiteX536" fmla="*/ 129540 w 188594"/>
                              <a:gd name="connsiteY536" fmla="*/ 235599 h 265521"/>
                              <a:gd name="connsiteX537" fmla="*/ 127635 w 188594"/>
                              <a:gd name="connsiteY537" fmla="*/ 235599 h 265521"/>
                              <a:gd name="connsiteX538" fmla="*/ 128588 w 188594"/>
                              <a:gd name="connsiteY538" fmla="*/ 238457 h 265521"/>
                              <a:gd name="connsiteX539" fmla="*/ 136207 w 188594"/>
                              <a:gd name="connsiteY539" fmla="*/ 241315 h 265521"/>
                              <a:gd name="connsiteX540" fmla="*/ 139065 w 188594"/>
                              <a:gd name="connsiteY540" fmla="*/ 242267 h 265521"/>
                              <a:gd name="connsiteX541" fmla="*/ 140970 w 188594"/>
                              <a:gd name="connsiteY541" fmla="*/ 243219 h 265521"/>
                              <a:gd name="connsiteX542" fmla="*/ 140970 w 188594"/>
                              <a:gd name="connsiteY542" fmla="*/ 238457 h 265521"/>
                              <a:gd name="connsiteX543" fmla="*/ 129540 w 188594"/>
                              <a:gd name="connsiteY543" fmla="*/ 239409 h 265521"/>
                              <a:gd name="connsiteX544" fmla="*/ 129540 w 188594"/>
                              <a:gd name="connsiteY544" fmla="*/ 239409 h 265521"/>
                              <a:gd name="connsiteX545" fmla="*/ 128588 w 188594"/>
                              <a:gd name="connsiteY545" fmla="*/ 239409 h 265521"/>
                              <a:gd name="connsiteX546" fmla="*/ 129540 w 188594"/>
                              <a:gd name="connsiteY546" fmla="*/ 239409 h 265521"/>
                              <a:gd name="connsiteX547" fmla="*/ 129540 w 188594"/>
                              <a:gd name="connsiteY547" fmla="*/ 239409 h 265521"/>
                              <a:gd name="connsiteX548" fmla="*/ 134302 w 188594"/>
                              <a:gd name="connsiteY548" fmla="*/ 243219 h 265521"/>
                              <a:gd name="connsiteX549" fmla="*/ 134302 w 188594"/>
                              <a:gd name="connsiteY549" fmla="*/ 243219 h 265521"/>
                              <a:gd name="connsiteX550" fmla="*/ 132397 w 188594"/>
                              <a:gd name="connsiteY550" fmla="*/ 244172 h 265521"/>
                              <a:gd name="connsiteX551" fmla="*/ 132397 w 188594"/>
                              <a:gd name="connsiteY551" fmla="*/ 247030 h 265521"/>
                              <a:gd name="connsiteX552" fmla="*/ 130492 w 188594"/>
                              <a:gd name="connsiteY552" fmla="*/ 248934 h 265521"/>
                              <a:gd name="connsiteX553" fmla="*/ 131445 w 188594"/>
                              <a:gd name="connsiteY553" fmla="*/ 249887 h 265521"/>
                              <a:gd name="connsiteX554" fmla="*/ 133350 w 188594"/>
                              <a:gd name="connsiteY554" fmla="*/ 247030 h 265521"/>
                              <a:gd name="connsiteX555" fmla="*/ 133350 w 188594"/>
                              <a:gd name="connsiteY555" fmla="*/ 247030 h 265521"/>
                              <a:gd name="connsiteX556" fmla="*/ 138113 w 188594"/>
                              <a:gd name="connsiteY556" fmla="*/ 247030 h 265521"/>
                              <a:gd name="connsiteX557" fmla="*/ 134302 w 188594"/>
                              <a:gd name="connsiteY557" fmla="*/ 243219 h 265521"/>
                              <a:gd name="connsiteX558" fmla="*/ 131445 w 188594"/>
                              <a:gd name="connsiteY558" fmla="*/ 220359 h 265521"/>
                              <a:gd name="connsiteX559" fmla="*/ 135255 w 188594"/>
                              <a:gd name="connsiteY559" fmla="*/ 224169 h 265521"/>
                              <a:gd name="connsiteX560" fmla="*/ 136207 w 188594"/>
                              <a:gd name="connsiteY560" fmla="*/ 223217 h 265521"/>
                              <a:gd name="connsiteX561" fmla="*/ 131445 w 188594"/>
                              <a:gd name="connsiteY561" fmla="*/ 220359 h 265521"/>
                              <a:gd name="connsiteX562" fmla="*/ 131445 w 188594"/>
                              <a:gd name="connsiteY562" fmla="*/ 220359 h 265521"/>
                              <a:gd name="connsiteX563" fmla="*/ 133350 w 188594"/>
                              <a:gd name="connsiteY563" fmla="*/ 215597 h 265521"/>
                              <a:gd name="connsiteX564" fmla="*/ 133350 w 188594"/>
                              <a:gd name="connsiteY564" fmla="*/ 215597 h 265521"/>
                              <a:gd name="connsiteX565" fmla="*/ 135255 w 188594"/>
                              <a:gd name="connsiteY565" fmla="*/ 215597 h 265521"/>
                              <a:gd name="connsiteX566" fmla="*/ 133350 w 188594"/>
                              <a:gd name="connsiteY566" fmla="*/ 215597 h 265521"/>
                              <a:gd name="connsiteX567" fmla="*/ 133350 w 188594"/>
                              <a:gd name="connsiteY567" fmla="*/ 215597 h 2655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Lst>
                            <a:rect l="l" t="t" r="r" b="b"/>
                            <a:pathLst>
                              <a:path w="188594" h="265521">
                                <a:moveTo>
                                  <a:pt x="182880" y="262269"/>
                                </a:moveTo>
                                <a:cubicBezTo>
                                  <a:pt x="180975" y="263222"/>
                                  <a:pt x="180022" y="264174"/>
                                  <a:pt x="178117" y="264174"/>
                                </a:cubicBezTo>
                                <a:cubicBezTo>
                                  <a:pt x="165735" y="264174"/>
                                  <a:pt x="154305" y="265127"/>
                                  <a:pt x="142875" y="265127"/>
                                </a:cubicBezTo>
                                <a:cubicBezTo>
                                  <a:pt x="134302" y="265127"/>
                                  <a:pt x="126682" y="264174"/>
                                  <a:pt x="118110" y="264174"/>
                                </a:cubicBezTo>
                                <a:cubicBezTo>
                                  <a:pt x="114300" y="264174"/>
                                  <a:pt x="111442" y="264174"/>
                                  <a:pt x="107632" y="265127"/>
                                </a:cubicBezTo>
                                <a:cubicBezTo>
                                  <a:pt x="105727" y="266080"/>
                                  <a:pt x="102870" y="265127"/>
                                  <a:pt x="100965" y="264174"/>
                                </a:cubicBezTo>
                                <a:cubicBezTo>
                                  <a:pt x="99060" y="263222"/>
                                  <a:pt x="98107" y="262269"/>
                                  <a:pt x="98107" y="260365"/>
                                </a:cubicBezTo>
                                <a:cubicBezTo>
                                  <a:pt x="98107" y="258459"/>
                                  <a:pt x="100013" y="257507"/>
                                  <a:pt x="100965" y="256555"/>
                                </a:cubicBezTo>
                                <a:cubicBezTo>
                                  <a:pt x="102870" y="255602"/>
                                  <a:pt x="104775" y="255602"/>
                                  <a:pt x="106680" y="255602"/>
                                </a:cubicBezTo>
                                <a:cubicBezTo>
                                  <a:pt x="112395" y="253697"/>
                                  <a:pt x="114300" y="250840"/>
                                  <a:pt x="112395" y="245124"/>
                                </a:cubicBezTo>
                                <a:cubicBezTo>
                                  <a:pt x="109538" y="235599"/>
                                  <a:pt x="104775" y="227980"/>
                                  <a:pt x="100013" y="219407"/>
                                </a:cubicBezTo>
                                <a:lnTo>
                                  <a:pt x="84772" y="191784"/>
                                </a:lnTo>
                                <a:cubicBezTo>
                                  <a:pt x="83820" y="190832"/>
                                  <a:pt x="83820" y="188927"/>
                                  <a:pt x="82867" y="187974"/>
                                </a:cubicBezTo>
                                <a:cubicBezTo>
                                  <a:pt x="80963" y="184165"/>
                                  <a:pt x="79057" y="184165"/>
                                  <a:pt x="77152" y="187974"/>
                                </a:cubicBezTo>
                                <a:cubicBezTo>
                                  <a:pt x="74295" y="190832"/>
                                  <a:pt x="71438" y="194642"/>
                                  <a:pt x="70485" y="197499"/>
                                </a:cubicBezTo>
                                <a:cubicBezTo>
                                  <a:pt x="68580" y="201309"/>
                                  <a:pt x="68580" y="206072"/>
                                  <a:pt x="69532" y="209882"/>
                                </a:cubicBezTo>
                                <a:cubicBezTo>
                                  <a:pt x="71438" y="218455"/>
                                  <a:pt x="69532" y="227027"/>
                                  <a:pt x="70485" y="236552"/>
                                </a:cubicBezTo>
                                <a:cubicBezTo>
                                  <a:pt x="71438" y="246077"/>
                                  <a:pt x="74295" y="253697"/>
                                  <a:pt x="83820" y="256555"/>
                                </a:cubicBezTo>
                                <a:cubicBezTo>
                                  <a:pt x="86677" y="257507"/>
                                  <a:pt x="87630" y="258459"/>
                                  <a:pt x="86677" y="261317"/>
                                </a:cubicBezTo>
                                <a:cubicBezTo>
                                  <a:pt x="86677" y="264174"/>
                                  <a:pt x="84772" y="264174"/>
                                  <a:pt x="81915" y="264174"/>
                                </a:cubicBezTo>
                                <a:lnTo>
                                  <a:pt x="44767" y="265127"/>
                                </a:lnTo>
                                <a:cubicBezTo>
                                  <a:pt x="33338" y="264174"/>
                                  <a:pt x="23813" y="264174"/>
                                  <a:pt x="14288" y="264174"/>
                                </a:cubicBezTo>
                                <a:cubicBezTo>
                                  <a:pt x="11430" y="264174"/>
                                  <a:pt x="7620" y="264174"/>
                                  <a:pt x="4763" y="264174"/>
                                </a:cubicBezTo>
                                <a:cubicBezTo>
                                  <a:pt x="1905" y="264174"/>
                                  <a:pt x="0" y="262269"/>
                                  <a:pt x="0" y="259412"/>
                                </a:cubicBezTo>
                                <a:cubicBezTo>
                                  <a:pt x="0" y="256555"/>
                                  <a:pt x="1905" y="255602"/>
                                  <a:pt x="4763" y="254649"/>
                                </a:cubicBezTo>
                                <a:cubicBezTo>
                                  <a:pt x="8572" y="254649"/>
                                  <a:pt x="12382" y="253697"/>
                                  <a:pt x="15240" y="251792"/>
                                </a:cubicBezTo>
                                <a:cubicBezTo>
                                  <a:pt x="20002" y="248934"/>
                                  <a:pt x="23813" y="245124"/>
                                  <a:pt x="22860" y="239409"/>
                                </a:cubicBezTo>
                                <a:lnTo>
                                  <a:pt x="22860" y="231790"/>
                                </a:lnTo>
                                <a:cubicBezTo>
                                  <a:pt x="22860" y="217502"/>
                                  <a:pt x="22860" y="203215"/>
                                  <a:pt x="23813" y="187974"/>
                                </a:cubicBezTo>
                                <a:cubicBezTo>
                                  <a:pt x="23813" y="167972"/>
                                  <a:pt x="22860" y="147969"/>
                                  <a:pt x="22860" y="128919"/>
                                </a:cubicBezTo>
                                <a:cubicBezTo>
                                  <a:pt x="22860" y="116537"/>
                                  <a:pt x="24765" y="105107"/>
                                  <a:pt x="23813" y="93677"/>
                                </a:cubicBezTo>
                                <a:cubicBezTo>
                                  <a:pt x="22860" y="76532"/>
                                  <a:pt x="23813" y="60339"/>
                                  <a:pt x="23813" y="44147"/>
                                </a:cubicBezTo>
                                <a:cubicBezTo>
                                  <a:pt x="23813" y="39384"/>
                                  <a:pt x="23813" y="35574"/>
                                  <a:pt x="22860" y="30812"/>
                                </a:cubicBezTo>
                                <a:cubicBezTo>
                                  <a:pt x="20955" y="24144"/>
                                  <a:pt x="17145" y="20334"/>
                                  <a:pt x="9525" y="19382"/>
                                </a:cubicBezTo>
                                <a:cubicBezTo>
                                  <a:pt x="8572" y="19382"/>
                                  <a:pt x="6667" y="19382"/>
                                  <a:pt x="5715" y="19382"/>
                                </a:cubicBezTo>
                                <a:cubicBezTo>
                                  <a:pt x="2857" y="18430"/>
                                  <a:pt x="1905" y="16524"/>
                                  <a:pt x="1905" y="13667"/>
                                </a:cubicBezTo>
                                <a:cubicBezTo>
                                  <a:pt x="1905" y="10809"/>
                                  <a:pt x="3810" y="9857"/>
                                  <a:pt x="6667" y="9857"/>
                                </a:cubicBezTo>
                                <a:cubicBezTo>
                                  <a:pt x="10477" y="9857"/>
                                  <a:pt x="14288" y="8905"/>
                                  <a:pt x="17145" y="8905"/>
                                </a:cubicBezTo>
                                <a:cubicBezTo>
                                  <a:pt x="32385" y="9857"/>
                                  <a:pt x="45720" y="6047"/>
                                  <a:pt x="60007" y="1284"/>
                                </a:cubicBezTo>
                                <a:lnTo>
                                  <a:pt x="61913" y="332"/>
                                </a:lnTo>
                                <a:cubicBezTo>
                                  <a:pt x="65722" y="-620"/>
                                  <a:pt x="67627" y="332"/>
                                  <a:pt x="68580" y="5094"/>
                                </a:cubicBezTo>
                                <a:cubicBezTo>
                                  <a:pt x="69532" y="9857"/>
                                  <a:pt x="69532" y="13667"/>
                                  <a:pt x="69532" y="18430"/>
                                </a:cubicBezTo>
                                <a:lnTo>
                                  <a:pt x="69532" y="36527"/>
                                </a:lnTo>
                                <a:cubicBezTo>
                                  <a:pt x="69532" y="46052"/>
                                  <a:pt x="69532" y="54624"/>
                                  <a:pt x="70485" y="64149"/>
                                </a:cubicBezTo>
                                <a:cubicBezTo>
                                  <a:pt x="71438" y="71769"/>
                                  <a:pt x="70485" y="79390"/>
                                  <a:pt x="70485" y="86057"/>
                                </a:cubicBezTo>
                                <a:cubicBezTo>
                                  <a:pt x="69532" y="94630"/>
                                  <a:pt x="71438" y="103202"/>
                                  <a:pt x="71438" y="111774"/>
                                </a:cubicBezTo>
                                <a:cubicBezTo>
                                  <a:pt x="71438" y="120347"/>
                                  <a:pt x="74295" y="128919"/>
                                  <a:pt x="71438" y="136540"/>
                                </a:cubicBezTo>
                                <a:cubicBezTo>
                                  <a:pt x="70485" y="139397"/>
                                  <a:pt x="71438" y="141302"/>
                                  <a:pt x="71438" y="144159"/>
                                </a:cubicBezTo>
                                <a:lnTo>
                                  <a:pt x="71438" y="176544"/>
                                </a:lnTo>
                                <a:cubicBezTo>
                                  <a:pt x="71438" y="177497"/>
                                  <a:pt x="71438" y="177497"/>
                                  <a:pt x="71438" y="178449"/>
                                </a:cubicBezTo>
                                <a:cubicBezTo>
                                  <a:pt x="72390" y="178449"/>
                                  <a:pt x="73342" y="178449"/>
                                  <a:pt x="73342" y="177497"/>
                                </a:cubicBezTo>
                                <a:cubicBezTo>
                                  <a:pt x="74295" y="176544"/>
                                  <a:pt x="74295" y="176544"/>
                                  <a:pt x="75247" y="175592"/>
                                </a:cubicBezTo>
                                <a:cubicBezTo>
                                  <a:pt x="79057" y="170830"/>
                                  <a:pt x="82867" y="166067"/>
                                  <a:pt x="86677" y="162257"/>
                                </a:cubicBezTo>
                                <a:cubicBezTo>
                                  <a:pt x="97155" y="151780"/>
                                  <a:pt x="104775" y="140349"/>
                                  <a:pt x="113347" y="127967"/>
                                </a:cubicBezTo>
                                <a:cubicBezTo>
                                  <a:pt x="117157" y="123205"/>
                                  <a:pt x="120015" y="118442"/>
                                  <a:pt x="122872" y="113680"/>
                                </a:cubicBezTo>
                                <a:cubicBezTo>
                                  <a:pt x="126682" y="105107"/>
                                  <a:pt x="122872" y="100344"/>
                                  <a:pt x="114300" y="99392"/>
                                </a:cubicBezTo>
                                <a:lnTo>
                                  <a:pt x="107632" y="99392"/>
                                </a:lnTo>
                                <a:cubicBezTo>
                                  <a:pt x="103822" y="99392"/>
                                  <a:pt x="102870" y="97487"/>
                                  <a:pt x="102870" y="93677"/>
                                </a:cubicBezTo>
                                <a:cubicBezTo>
                                  <a:pt x="102870" y="90819"/>
                                  <a:pt x="104775" y="89867"/>
                                  <a:pt x="107632" y="89867"/>
                                </a:cubicBezTo>
                                <a:cubicBezTo>
                                  <a:pt x="122872" y="89867"/>
                                  <a:pt x="137160" y="89867"/>
                                  <a:pt x="152400" y="89867"/>
                                </a:cubicBezTo>
                                <a:cubicBezTo>
                                  <a:pt x="159067" y="89867"/>
                                  <a:pt x="165735" y="89867"/>
                                  <a:pt x="171450" y="89867"/>
                                </a:cubicBezTo>
                                <a:cubicBezTo>
                                  <a:pt x="173355" y="89867"/>
                                  <a:pt x="176213" y="89867"/>
                                  <a:pt x="176213" y="92724"/>
                                </a:cubicBezTo>
                                <a:cubicBezTo>
                                  <a:pt x="176213" y="95582"/>
                                  <a:pt x="174307" y="96534"/>
                                  <a:pt x="172402" y="97487"/>
                                </a:cubicBezTo>
                                <a:lnTo>
                                  <a:pt x="162877" y="100344"/>
                                </a:lnTo>
                                <a:cubicBezTo>
                                  <a:pt x="153352" y="102249"/>
                                  <a:pt x="145732" y="107012"/>
                                  <a:pt x="139065" y="114632"/>
                                </a:cubicBezTo>
                                <a:cubicBezTo>
                                  <a:pt x="129540" y="126062"/>
                                  <a:pt x="120967" y="136540"/>
                                  <a:pt x="112395" y="148922"/>
                                </a:cubicBezTo>
                                <a:cubicBezTo>
                                  <a:pt x="110490" y="150827"/>
                                  <a:pt x="111442" y="152732"/>
                                  <a:pt x="112395" y="154637"/>
                                </a:cubicBezTo>
                                <a:cubicBezTo>
                                  <a:pt x="118110" y="164162"/>
                                  <a:pt x="122872" y="172734"/>
                                  <a:pt x="128588" y="182259"/>
                                </a:cubicBezTo>
                                <a:cubicBezTo>
                                  <a:pt x="132397" y="187974"/>
                                  <a:pt x="136207" y="194642"/>
                                  <a:pt x="140017" y="200357"/>
                                </a:cubicBezTo>
                                <a:cubicBezTo>
                                  <a:pt x="143827" y="207024"/>
                                  <a:pt x="148590" y="213692"/>
                                  <a:pt x="153352" y="219407"/>
                                </a:cubicBezTo>
                                <a:cubicBezTo>
                                  <a:pt x="158115" y="226074"/>
                                  <a:pt x="161925" y="232742"/>
                                  <a:pt x="165735" y="238457"/>
                                </a:cubicBezTo>
                                <a:cubicBezTo>
                                  <a:pt x="168592" y="242267"/>
                                  <a:pt x="170497" y="245124"/>
                                  <a:pt x="173355" y="248934"/>
                                </a:cubicBezTo>
                                <a:cubicBezTo>
                                  <a:pt x="176213" y="252744"/>
                                  <a:pt x="179070" y="254649"/>
                                  <a:pt x="183832" y="254649"/>
                                </a:cubicBezTo>
                                <a:cubicBezTo>
                                  <a:pt x="185738" y="254649"/>
                                  <a:pt x="187642" y="254649"/>
                                  <a:pt x="188595" y="257507"/>
                                </a:cubicBezTo>
                                <a:cubicBezTo>
                                  <a:pt x="184785" y="260365"/>
                                  <a:pt x="183832" y="261317"/>
                                  <a:pt x="182880" y="262269"/>
                                </a:cubicBezTo>
                                <a:close/>
                                <a:moveTo>
                                  <a:pt x="31432" y="217502"/>
                                </a:moveTo>
                                <a:cubicBezTo>
                                  <a:pt x="31432" y="216549"/>
                                  <a:pt x="31432" y="216549"/>
                                  <a:pt x="31432" y="217502"/>
                                </a:cubicBezTo>
                                <a:cubicBezTo>
                                  <a:pt x="30480" y="216549"/>
                                  <a:pt x="30480" y="216549"/>
                                  <a:pt x="29527" y="216549"/>
                                </a:cubicBezTo>
                                <a:cubicBezTo>
                                  <a:pt x="29527" y="217502"/>
                                  <a:pt x="29527" y="217502"/>
                                  <a:pt x="31432" y="217502"/>
                                </a:cubicBezTo>
                                <a:cubicBezTo>
                                  <a:pt x="30480" y="217502"/>
                                  <a:pt x="31432" y="217502"/>
                                  <a:pt x="31432" y="217502"/>
                                </a:cubicBezTo>
                                <a:close/>
                                <a:moveTo>
                                  <a:pt x="31432" y="77484"/>
                                </a:moveTo>
                                <a:cubicBezTo>
                                  <a:pt x="31432" y="76532"/>
                                  <a:pt x="31432" y="76532"/>
                                  <a:pt x="31432" y="77484"/>
                                </a:cubicBezTo>
                                <a:cubicBezTo>
                                  <a:pt x="30480" y="76532"/>
                                  <a:pt x="30480" y="77484"/>
                                  <a:pt x="30480" y="77484"/>
                                </a:cubicBezTo>
                                <a:cubicBezTo>
                                  <a:pt x="30480" y="77484"/>
                                  <a:pt x="30480" y="77484"/>
                                  <a:pt x="31432" y="77484"/>
                                </a:cubicBezTo>
                                <a:cubicBezTo>
                                  <a:pt x="31432" y="77484"/>
                                  <a:pt x="31432" y="77484"/>
                                  <a:pt x="31432" y="77484"/>
                                </a:cubicBezTo>
                                <a:close/>
                                <a:moveTo>
                                  <a:pt x="34290" y="247030"/>
                                </a:moveTo>
                                <a:cubicBezTo>
                                  <a:pt x="34290" y="247030"/>
                                  <a:pt x="33338" y="247030"/>
                                  <a:pt x="34290" y="247030"/>
                                </a:cubicBezTo>
                                <a:cubicBezTo>
                                  <a:pt x="33338" y="246077"/>
                                  <a:pt x="32385" y="246077"/>
                                  <a:pt x="32385" y="247030"/>
                                </a:cubicBezTo>
                                <a:cubicBezTo>
                                  <a:pt x="32385" y="247030"/>
                                  <a:pt x="33338" y="247030"/>
                                  <a:pt x="33338" y="247030"/>
                                </a:cubicBezTo>
                                <a:cubicBezTo>
                                  <a:pt x="33338" y="247982"/>
                                  <a:pt x="34290" y="247030"/>
                                  <a:pt x="34290" y="247030"/>
                                </a:cubicBezTo>
                                <a:close/>
                                <a:moveTo>
                                  <a:pt x="37147" y="236552"/>
                                </a:moveTo>
                                <a:cubicBezTo>
                                  <a:pt x="36195" y="235599"/>
                                  <a:pt x="37147" y="233694"/>
                                  <a:pt x="35242" y="232742"/>
                                </a:cubicBezTo>
                                <a:cubicBezTo>
                                  <a:pt x="35242" y="233694"/>
                                  <a:pt x="34290" y="235599"/>
                                  <a:pt x="34290" y="236552"/>
                                </a:cubicBezTo>
                                <a:cubicBezTo>
                                  <a:pt x="34290" y="237505"/>
                                  <a:pt x="35242" y="238457"/>
                                  <a:pt x="36195" y="238457"/>
                                </a:cubicBezTo>
                                <a:cubicBezTo>
                                  <a:pt x="37147" y="238457"/>
                                  <a:pt x="37147" y="237505"/>
                                  <a:pt x="37147" y="236552"/>
                                </a:cubicBezTo>
                                <a:close/>
                                <a:moveTo>
                                  <a:pt x="34290" y="204167"/>
                                </a:moveTo>
                                <a:cubicBezTo>
                                  <a:pt x="34290" y="205119"/>
                                  <a:pt x="34290" y="205119"/>
                                  <a:pt x="35242" y="205119"/>
                                </a:cubicBezTo>
                                <a:cubicBezTo>
                                  <a:pt x="35242" y="205119"/>
                                  <a:pt x="36195" y="205119"/>
                                  <a:pt x="36195" y="205119"/>
                                </a:cubicBezTo>
                                <a:cubicBezTo>
                                  <a:pt x="36195" y="204167"/>
                                  <a:pt x="36195" y="204167"/>
                                  <a:pt x="34290" y="204167"/>
                                </a:cubicBezTo>
                                <a:cubicBezTo>
                                  <a:pt x="35242" y="204167"/>
                                  <a:pt x="35242" y="204167"/>
                                  <a:pt x="34290" y="204167"/>
                                </a:cubicBezTo>
                                <a:close/>
                                <a:moveTo>
                                  <a:pt x="35242" y="74627"/>
                                </a:moveTo>
                                <a:lnTo>
                                  <a:pt x="35242" y="74627"/>
                                </a:lnTo>
                                <a:cubicBezTo>
                                  <a:pt x="35242" y="73674"/>
                                  <a:pt x="35242" y="73674"/>
                                  <a:pt x="35242" y="74627"/>
                                </a:cubicBezTo>
                                <a:cubicBezTo>
                                  <a:pt x="35242" y="73674"/>
                                  <a:pt x="35242" y="73674"/>
                                  <a:pt x="35242" y="74627"/>
                                </a:cubicBezTo>
                                <a:close/>
                                <a:moveTo>
                                  <a:pt x="37147" y="77484"/>
                                </a:moveTo>
                                <a:cubicBezTo>
                                  <a:pt x="36195" y="77484"/>
                                  <a:pt x="35242" y="77484"/>
                                  <a:pt x="35242" y="78437"/>
                                </a:cubicBezTo>
                                <a:cubicBezTo>
                                  <a:pt x="35242" y="79390"/>
                                  <a:pt x="36195" y="79390"/>
                                  <a:pt x="36195" y="79390"/>
                                </a:cubicBezTo>
                                <a:cubicBezTo>
                                  <a:pt x="37147" y="79390"/>
                                  <a:pt x="38100" y="78437"/>
                                  <a:pt x="37147" y="77484"/>
                                </a:cubicBezTo>
                                <a:cubicBezTo>
                                  <a:pt x="38100" y="77484"/>
                                  <a:pt x="38100" y="77484"/>
                                  <a:pt x="37147" y="77484"/>
                                </a:cubicBezTo>
                                <a:close/>
                                <a:moveTo>
                                  <a:pt x="35242" y="52719"/>
                                </a:moveTo>
                                <a:cubicBezTo>
                                  <a:pt x="35242" y="53672"/>
                                  <a:pt x="36195" y="53672"/>
                                  <a:pt x="36195" y="53672"/>
                                </a:cubicBezTo>
                                <a:cubicBezTo>
                                  <a:pt x="37147" y="53672"/>
                                  <a:pt x="37147" y="53672"/>
                                  <a:pt x="37147" y="52719"/>
                                </a:cubicBezTo>
                                <a:cubicBezTo>
                                  <a:pt x="37147" y="51767"/>
                                  <a:pt x="36195" y="51767"/>
                                  <a:pt x="36195" y="51767"/>
                                </a:cubicBezTo>
                                <a:cubicBezTo>
                                  <a:pt x="36195" y="51767"/>
                                  <a:pt x="35242" y="51767"/>
                                  <a:pt x="35242" y="52719"/>
                                </a:cubicBezTo>
                                <a:close/>
                                <a:moveTo>
                                  <a:pt x="36195" y="90819"/>
                                </a:moveTo>
                                <a:cubicBezTo>
                                  <a:pt x="36195" y="91772"/>
                                  <a:pt x="36195" y="92724"/>
                                  <a:pt x="37147" y="91772"/>
                                </a:cubicBezTo>
                                <a:cubicBezTo>
                                  <a:pt x="38100" y="91772"/>
                                  <a:pt x="38100" y="90819"/>
                                  <a:pt x="38100" y="89867"/>
                                </a:cubicBezTo>
                                <a:cubicBezTo>
                                  <a:pt x="38100" y="88915"/>
                                  <a:pt x="38100" y="88915"/>
                                  <a:pt x="37147" y="88915"/>
                                </a:cubicBezTo>
                                <a:cubicBezTo>
                                  <a:pt x="36195" y="89867"/>
                                  <a:pt x="36195" y="89867"/>
                                  <a:pt x="36195" y="90819"/>
                                </a:cubicBezTo>
                                <a:close/>
                                <a:moveTo>
                                  <a:pt x="37147" y="227980"/>
                                </a:moveTo>
                                <a:cubicBezTo>
                                  <a:pt x="37147" y="227027"/>
                                  <a:pt x="37147" y="227027"/>
                                  <a:pt x="36195" y="226074"/>
                                </a:cubicBezTo>
                                <a:cubicBezTo>
                                  <a:pt x="35242" y="226074"/>
                                  <a:pt x="35242" y="227027"/>
                                  <a:pt x="35242" y="227027"/>
                                </a:cubicBezTo>
                                <a:cubicBezTo>
                                  <a:pt x="36195" y="227980"/>
                                  <a:pt x="36195" y="227980"/>
                                  <a:pt x="37147" y="227980"/>
                                </a:cubicBezTo>
                                <a:cubicBezTo>
                                  <a:pt x="38100" y="228932"/>
                                  <a:pt x="38100" y="227980"/>
                                  <a:pt x="37147" y="227980"/>
                                </a:cubicBezTo>
                                <a:close/>
                                <a:moveTo>
                                  <a:pt x="38100" y="40337"/>
                                </a:moveTo>
                                <a:cubicBezTo>
                                  <a:pt x="39052" y="40337"/>
                                  <a:pt x="39052" y="40337"/>
                                  <a:pt x="39052" y="39384"/>
                                </a:cubicBezTo>
                                <a:cubicBezTo>
                                  <a:pt x="39052" y="38432"/>
                                  <a:pt x="38100" y="38432"/>
                                  <a:pt x="38100" y="38432"/>
                                </a:cubicBezTo>
                                <a:cubicBezTo>
                                  <a:pt x="38100" y="38432"/>
                                  <a:pt x="37147" y="38432"/>
                                  <a:pt x="37147" y="38432"/>
                                </a:cubicBezTo>
                                <a:cubicBezTo>
                                  <a:pt x="36195" y="40337"/>
                                  <a:pt x="37147" y="40337"/>
                                  <a:pt x="38100" y="40337"/>
                                </a:cubicBezTo>
                                <a:close/>
                                <a:moveTo>
                                  <a:pt x="40957" y="225122"/>
                                </a:moveTo>
                                <a:cubicBezTo>
                                  <a:pt x="41910" y="224169"/>
                                  <a:pt x="41910" y="223217"/>
                                  <a:pt x="41910" y="221312"/>
                                </a:cubicBezTo>
                                <a:cubicBezTo>
                                  <a:pt x="41910" y="220359"/>
                                  <a:pt x="41910" y="220359"/>
                                  <a:pt x="40957" y="220359"/>
                                </a:cubicBezTo>
                                <a:cubicBezTo>
                                  <a:pt x="40957" y="219407"/>
                                  <a:pt x="42863" y="218455"/>
                                  <a:pt x="41910" y="217502"/>
                                </a:cubicBezTo>
                                <a:cubicBezTo>
                                  <a:pt x="41910" y="216549"/>
                                  <a:pt x="36195" y="216549"/>
                                  <a:pt x="37147" y="216549"/>
                                </a:cubicBezTo>
                                <a:cubicBezTo>
                                  <a:pt x="37147" y="217502"/>
                                  <a:pt x="39052" y="218455"/>
                                  <a:pt x="40005" y="219407"/>
                                </a:cubicBezTo>
                                <a:cubicBezTo>
                                  <a:pt x="40957" y="219407"/>
                                  <a:pt x="40957" y="220359"/>
                                  <a:pt x="41910" y="220359"/>
                                </a:cubicBezTo>
                                <a:cubicBezTo>
                                  <a:pt x="41910" y="220359"/>
                                  <a:pt x="41910" y="221312"/>
                                  <a:pt x="41910" y="222265"/>
                                </a:cubicBezTo>
                                <a:cubicBezTo>
                                  <a:pt x="40957" y="223217"/>
                                  <a:pt x="40005" y="224169"/>
                                  <a:pt x="40957" y="225122"/>
                                </a:cubicBezTo>
                                <a:cubicBezTo>
                                  <a:pt x="40957" y="225122"/>
                                  <a:pt x="40957" y="225122"/>
                                  <a:pt x="40957" y="225122"/>
                                </a:cubicBezTo>
                                <a:close/>
                                <a:moveTo>
                                  <a:pt x="37147" y="117490"/>
                                </a:moveTo>
                                <a:cubicBezTo>
                                  <a:pt x="37147" y="118442"/>
                                  <a:pt x="38100" y="118442"/>
                                  <a:pt x="39052" y="118442"/>
                                </a:cubicBezTo>
                                <a:cubicBezTo>
                                  <a:pt x="40005" y="118442"/>
                                  <a:pt x="40005" y="118442"/>
                                  <a:pt x="40005" y="117490"/>
                                </a:cubicBezTo>
                                <a:cubicBezTo>
                                  <a:pt x="40005" y="117490"/>
                                  <a:pt x="39052" y="116537"/>
                                  <a:pt x="37147" y="117490"/>
                                </a:cubicBezTo>
                                <a:cubicBezTo>
                                  <a:pt x="37147" y="116537"/>
                                  <a:pt x="37147" y="117490"/>
                                  <a:pt x="37147" y="117490"/>
                                </a:cubicBezTo>
                                <a:close/>
                                <a:moveTo>
                                  <a:pt x="37147" y="202262"/>
                                </a:moveTo>
                                <a:cubicBezTo>
                                  <a:pt x="37147" y="202262"/>
                                  <a:pt x="38100" y="202262"/>
                                  <a:pt x="38100" y="202262"/>
                                </a:cubicBezTo>
                                <a:cubicBezTo>
                                  <a:pt x="39052" y="202262"/>
                                  <a:pt x="39052" y="202262"/>
                                  <a:pt x="39052" y="202262"/>
                                </a:cubicBezTo>
                                <a:cubicBezTo>
                                  <a:pt x="39052" y="201309"/>
                                  <a:pt x="38100" y="201309"/>
                                  <a:pt x="37147" y="202262"/>
                                </a:cubicBezTo>
                                <a:cubicBezTo>
                                  <a:pt x="37147" y="201309"/>
                                  <a:pt x="37147" y="201309"/>
                                  <a:pt x="37147" y="202262"/>
                                </a:cubicBezTo>
                                <a:close/>
                                <a:moveTo>
                                  <a:pt x="38100" y="142255"/>
                                </a:moveTo>
                                <a:cubicBezTo>
                                  <a:pt x="38100" y="142255"/>
                                  <a:pt x="38100" y="142255"/>
                                  <a:pt x="38100" y="142255"/>
                                </a:cubicBezTo>
                                <a:cubicBezTo>
                                  <a:pt x="38100" y="142255"/>
                                  <a:pt x="38100" y="141302"/>
                                  <a:pt x="38100" y="142255"/>
                                </a:cubicBezTo>
                                <a:cubicBezTo>
                                  <a:pt x="38100" y="141302"/>
                                  <a:pt x="37147" y="141302"/>
                                  <a:pt x="38100" y="142255"/>
                                </a:cubicBezTo>
                                <a:cubicBezTo>
                                  <a:pt x="37147" y="142255"/>
                                  <a:pt x="38100" y="142255"/>
                                  <a:pt x="38100" y="142255"/>
                                </a:cubicBezTo>
                                <a:close/>
                                <a:moveTo>
                                  <a:pt x="39052" y="246077"/>
                                </a:moveTo>
                                <a:cubicBezTo>
                                  <a:pt x="38100" y="246077"/>
                                  <a:pt x="38100" y="245124"/>
                                  <a:pt x="39052" y="246077"/>
                                </a:cubicBezTo>
                                <a:cubicBezTo>
                                  <a:pt x="38100" y="245124"/>
                                  <a:pt x="38100" y="246077"/>
                                  <a:pt x="38100" y="246077"/>
                                </a:cubicBezTo>
                                <a:lnTo>
                                  <a:pt x="39052" y="246077"/>
                                </a:lnTo>
                                <a:cubicBezTo>
                                  <a:pt x="39052" y="247030"/>
                                  <a:pt x="39052" y="246077"/>
                                  <a:pt x="39052" y="246077"/>
                                </a:cubicBezTo>
                                <a:close/>
                                <a:moveTo>
                                  <a:pt x="39052" y="147969"/>
                                </a:moveTo>
                                <a:cubicBezTo>
                                  <a:pt x="38100" y="147969"/>
                                  <a:pt x="37147" y="147969"/>
                                  <a:pt x="37147" y="148922"/>
                                </a:cubicBezTo>
                                <a:cubicBezTo>
                                  <a:pt x="37147" y="149874"/>
                                  <a:pt x="40957" y="152732"/>
                                  <a:pt x="41910" y="152732"/>
                                </a:cubicBezTo>
                                <a:cubicBezTo>
                                  <a:pt x="41910" y="152732"/>
                                  <a:pt x="42863" y="152732"/>
                                  <a:pt x="41910" y="151780"/>
                                </a:cubicBezTo>
                                <a:cubicBezTo>
                                  <a:pt x="41910" y="150827"/>
                                  <a:pt x="40005" y="149874"/>
                                  <a:pt x="39052" y="147969"/>
                                </a:cubicBezTo>
                                <a:close/>
                                <a:moveTo>
                                  <a:pt x="38100" y="108917"/>
                                </a:moveTo>
                                <a:cubicBezTo>
                                  <a:pt x="38100" y="108917"/>
                                  <a:pt x="38100" y="109869"/>
                                  <a:pt x="38100" y="108917"/>
                                </a:cubicBezTo>
                                <a:lnTo>
                                  <a:pt x="39052" y="109869"/>
                                </a:lnTo>
                                <a:cubicBezTo>
                                  <a:pt x="39052" y="108917"/>
                                  <a:pt x="39052" y="108917"/>
                                  <a:pt x="38100" y="108917"/>
                                </a:cubicBezTo>
                                <a:cubicBezTo>
                                  <a:pt x="39052" y="108917"/>
                                  <a:pt x="38100" y="108917"/>
                                  <a:pt x="38100" y="108917"/>
                                </a:cubicBezTo>
                                <a:close/>
                                <a:moveTo>
                                  <a:pt x="38100" y="164162"/>
                                </a:moveTo>
                                <a:cubicBezTo>
                                  <a:pt x="38100" y="165115"/>
                                  <a:pt x="40957" y="166067"/>
                                  <a:pt x="41910" y="166067"/>
                                </a:cubicBezTo>
                                <a:cubicBezTo>
                                  <a:pt x="42863" y="166067"/>
                                  <a:pt x="43815" y="164162"/>
                                  <a:pt x="43815" y="163209"/>
                                </a:cubicBezTo>
                                <a:cubicBezTo>
                                  <a:pt x="43815" y="161305"/>
                                  <a:pt x="41910" y="163209"/>
                                  <a:pt x="41910" y="162257"/>
                                </a:cubicBezTo>
                                <a:cubicBezTo>
                                  <a:pt x="40957" y="164162"/>
                                  <a:pt x="38100" y="162257"/>
                                  <a:pt x="38100" y="164162"/>
                                </a:cubicBezTo>
                                <a:close/>
                                <a:moveTo>
                                  <a:pt x="39052" y="58434"/>
                                </a:moveTo>
                                <a:cubicBezTo>
                                  <a:pt x="39052" y="58434"/>
                                  <a:pt x="38100" y="57482"/>
                                  <a:pt x="39052" y="58434"/>
                                </a:cubicBezTo>
                                <a:cubicBezTo>
                                  <a:pt x="38100" y="57482"/>
                                  <a:pt x="38100" y="57482"/>
                                  <a:pt x="39052" y="58434"/>
                                </a:cubicBezTo>
                                <a:cubicBezTo>
                                  <a:pt x="38100" y="58434"/>
                                  <a:pt x="38100" y="58434"/>
                                  <a:pt x="39052" y="58434"/>
                                </a:cubicBezTo>
                                <a:lnTo>
                                  <a:pt x="39052" y="58434"/>
                                </a:lnTo>
                                <a:close/>
                                <a:moveTo>
                                  <a:pt x="40005" y="199405"/>
                                </a:moveTo>
                                <a:lnTo>
                                  <a:pt x="41910" y="201309"/>
                                </a:lnTo>
                                <a:cubicBezTo>
                                  <a:pt x="41910" y="201309"/>
                                  <a:pt x="42863" y="202262"/>
                                  <a:pt x="42863" y="201309"/>
                                </a:cubicBezTo>
                                <a:cubicBezTo>
                                  <a:pt x="42863" y="199405"/>
                                  <a:pt x="43815" y="197499"/>
                                  <a:pt x="43815" y="195594"/>
                                </a:cubicBezTo>
                                <a:cubicBezTo>
                                  <a:pt x="43815" y="194642"/>
                                  <a:pt x="42863" y="194642"/>
                                  <a:pt x="42863" y="194642"/>
                                </a:cubicBezTo>
                                <a:cubicBezTo>
                                  <a:pt x="41910" y="195594"/>
                                  <a:pt x="41910" y="196547"/>
                                  <a:pt x="40957" y="196547"/>
                                </a:cubicBezTo>
                                <a:cubicBezTo>
                                  <a:pt x="37147" y="197499"/>
                                  <a:pt x="38100" y="198452"/>
                                  <a:pt x="40005" y="199405"/>
                                </a:cubicBezTo>
                                <a:close/>
                                <a:moveTo>
                                  <a:pt x="40005" y="133682"/>
                                </a:moveTo>
                                <a:cubicBezTo>
                                  <a:pt x="40005" y="133682"/>
                                  <a:pt x="40005" y="133682"/>
                                  <a:pt x="40005" y="133682"/>
                                </a:cubicBezTo>
                                <a:cubicBezTo>
                                  <a:pt x="39052" y="133682"/>
                                  <a:pt x="39052" y="133682"/>
                                  <a:pt x="39052" y="133682"/>
                                </a:cubicBezTo>
                                <a:cubicBezTo>
                                  <a:pt x="39052" y="133682"/>
                                  <a:pt x="39052" y="133682"/>
                                  <a:pt x="40005" y="133682"/>
                                </a:cubicBezTo>
                                <a:cubicBezTo>
                                  <a:pt x="40005" y="134634"/>
                                  <a:pt x="40957" y="134634"/>
                                  <a:pt x="40005" y="133682"/>
                                </a:cubicBezTo>
                                <a:close/>
                                <a:moveTo>
                                  <a:pt x="39052" y="86057"/>
                                </a:moveTo>
                                <a:cubicBezTo>
                                  <a:pt x="39052" y="86057"/>
                                  <a:pt x="40005" y="87009"/>
                                  <a:pt x="39052" y="86057"/>
                                </a:cubicBezTo>
                                <a:cubicBezTo>
                                  <a:pt x="40957" y="86057"/>
                                  <a:pt x="42863" y="86057"/>
                                  <a:pt x="42863" y="85105"/>
                                </a:cubicBezTo>
                                <a:cubicBezTo>
                                  <a:pt x="42863" y="84152"/>
                                  <a:pt x="41910" y="84152"/>
                                  <a:pt x="41910" y="85105"/>
                                </a:cubicBezTo>
                                <a:cubicBezTo>
                                  <a:pt x="40957" y="86057"/>
                                  <a:pt x="39052" y="85105"/>
                                  <a:pt x="39052" y="86057"/>
                                </a:cubicBezTo>
                                <a:close/>
                                <a:moveTo>
                                  <a:pt x="40005" y="171782"/>
                                </a:moveTo>
                                <a:cubicBezTo>
                                  <a:pt x="40005" y="171782"/>
                                  <a:pt x="40005" y="172734"/>
                                  <a:pt x="40005" y="171782"/>
                                </a:cubicBezTo>
                                <a:cubicBezTo>
                                  <a:pt x="41910" y="172734"/>
                                  <a:pt x="41910" y="172734"/>
                                  <a:pt x="41910" y="171782"/>
                                </a:cubicBezTo>
                                <a:cubicBezTo>
                                  <a:pt x="41910" y="170830"/>
                                  <a:pt x="40957" y="170830"/>
                                  <a:pt x="40005" y="171782"/>
                                </a:cubicBezTo>
                                <a:lnTo>
                                  <a:pt x="40005" y="171782"/>
                                </a:lnTo>
                                <a:close/>
                                <a:moveTo>
                                  <a:pt x="40957" y="160352"/>
                                </a:moveTo>
                                <a:cubicBezTo>
                                  <a:pt x="40957" y="160352"/>
                                  <a:pt x="41910" y="160352"/>
                                  <a:pt x="40957" y="160352"/>
                                </a:cubicBezTo>
                                <a:cubicBezTo>
                                  <a:pt x="41910" y="159399"/>
                                  <a:pt x="41910" y="158447"/>
                                  <a:pt x="40957" y="158447"/>
                                </a:cubicBezTo>
                                <a:cubicBezTo>
                                  <a:pt x="40957" y="158447"/>
                                  <a:pt x="40005" y="158447"/>
                                  <a:pt x="40957" y="160352"/>
                                </a:cubicBezTo>
                                <a:cubicBezTo>
                                  <a:pt x="40005" y="159399"/>
                                  <a:pt x="40005" y="160352"/>
                                  <a:pt x="40957" y="160352"/>
                                </a:cubicBezTo>
                                <a:close/>
                                <a:moveTo>
                                  <a:pt x="40005" y="69865"/>
                                </a:moveTo>
                                <a:lnTo>
                                  <a:pt x="40005" y="69865"/>
                                </a:lnTo>
                                <a:cubicBezTo>
                                  <a:pt x="40957" y="68912"/>
                                  <a:pt x="40957" y="67959"/>
                                  <a:pt x="40957" y="67007"/>
                                </a:cubicBezTo>
                                <a:cubicBezTo>
                                  <a:pt x="41910" y="67007"/>
                                  <a:pt x="41910" y="66055"/>
                                  <a:pt x="41910" y="65102"/>
                                </a:cubicBezTo>
                                <a:cubicBezTo>
                                  <a:pt x="41910" y="65102"/>
                                  <a:pt x="41910" y="65102"/>
                                  <a:pt x="40957" y="65102"/>
                                </a:cubicBezTo>
                                <a:cubicBezTo>
                                  <a:pt x="40957" y="66055"/>
                                  <a:pt x="40957" y="66055"/>
                                  <a:pt x="40957" y="67007"/>
                                </a:cubicBezTo>
                                <a:cubicBezTo>
                                  <a:pt x="40005" y="67959"/>
                                  <a:pt x="40005" y="68912"/>
                                  <a:pt x="40005" y="69865"/>
                                </a:cubicBezTo>
                                <a:close/>
                                <a:moveTo>
                                  <a:pt x="40957" y="190832"/>
                                </a:moveTo>
                                <a:cubicBezTo>
                                  <a:pt x="40957" y="191784"/>
                                  <a:pt x="41910" y="191784"/>
                                  <a:pt x="42863" y="191784"/>
                                </a:cubicBezTo>
                                <a:cubicBezTo>
                                  <a:pt x="43815" y="191784"/>
                                  <a:pt x="43815" y="191784"/>
                                  <a:pt x="43815" y="190832"/>
                                </a:cubicBezTo>
                                <a:cubicBezTo>
                                  <a:pt x="42863" y="190832"/>
                                  <a:pt x="41910" y="189880"/>
                                  <a:pt x="40957" y="190832"/>
                                </a:cubicBezTo>
                                <a:cubicBezTo>
                                  <a:pt x="40957" y="189880"/>
                                  <a:pt x="40005" y="189880"/>
                                  <a:pt x="40957" y="190832"/>
                                </a:cubicBezTo>
                                <a:close/>
                                <a:moveTo>
                                  <a:pt x="41910" y="237505"/>
                                </a:moveTo>
                                <a:cubicBezTo>
                                  <a:pt x="42863" y="236552"/>
                                  <a:pt x="42863" y="235599"/>
                                  <a:pt x="42863" y="235599"/>
                                </a:cubicBezTo>
                                <a:lnTo>
                                  <a:pt x="41910" y="234647"/>
                                </a:lnTo>
                                <a:cubicBezTo>
                                  <a:pt x="40957" y="235599"/>
                                  <a:pt x="40957" y="236552"/>
                                  <a:pt x="41910" y="237505"/>
                                </a:cubicBezTo>
                                <a:cubicBezTo>
                                  <a:pt x="40957" y="237505"/>
                                  <a:pt x="40957" y="237505"/>
                                  <a:pt x="41910" y="237505"/>
                                </a:cubicBezTo>
                                <a:close/>
                                <a:moveTo>
                                  <a:pt x="48577" y="207977"/>
                                </a:moveTo>
                                <a:cubicBezTo>
                                  <a:pt x="46672" y="206072"/>
                                  <a:pt x="45720" y="207024"/>
                                  <a:pt x="42863" y="207024"/>
                                </a:cubicBezTo>
                                <a:cubicBezTo>
                                  <a:pt x="42863" y="207024"/>
                                  <a:pt x="40957" y="206072"/>
                                  <a:pt x="40957" y="207024"/>
                                </a:cubicBezTo>
                                <a:cubicBezTo>
                                  <a:pt x="41910" y="208930"/>
                                  <a:pt x="44767" y="210834"/>
                                  <a:pt x="45720" y="212740"/>
                                </a:cubicBezTo>
                                <a:cubicBezTo>
                                  <a:pt x="45720" y="212740"/>
                                  <a:pt x="46672" y="212740"/>
                                  <a:pt x="46672" y="212740"/>
                                </a:cubicBezTo>
                                <a:cubicBezTo>
                                  <a:pt x="50482" y="211787"/>
                                  <a:pt x="50482" y="210834"/>
                                  <a:pt x="48577" y="207977"/>
                                </a:cubicBezTo>
                                <a:close/>
                                <a:moveTo>
                                  <a:pt x="41910" y="75580"/>
                                </a:moveTo>
                                <a:cubicBezTo>
                                  <a:pt x="40957" y="75580"/>
                                  <a:pt x="40957" y="75580"/>
                                  <a:pt x="41910" y="75580"/>
                                </a:cubicBezTo>
                                <a:lnTo>
                                  <a:pt x="41910" y="75580"/>
                                </a:lnTo>
                                <a:cubicBezTo>
                                  <a:pt x="41910" y="76532"/>
                                  <a:pt x="41910" y="76532"/>
                                  <a:pt x="41910" y="75580"/>
                                </a:cubicBezTo>
                                <a:lnTo>
                                  <a:pt x="41910" y="75580"/>
                                </a:lnTo>
                                <a:close/>
                                <a:moveTo>
                                  <a:pt x="41910" y="181307"/>
                                </a:moveTo>
                                <a:lnTo>
                                  <a:pt x="41910" y="181307"/>
                                </a:lnTo>
                                <a:cubicBezTo>
                                  <a:pt x="40957" y="181307"/>
                                  <a:pt x="40957" y="182259"/>
                                  <a:pt x="41910" y="181307"/>
                                </a:cubicBezTo>
                                <a:lnTo>
                                  <a:pt x="41910" y="181307"/>
                                </a:lnTo>
                                <a:cubicBezTo>
                                  <a:pt x="42863" y="181307"/>
                                  <a:pt x="41910" y="181307"/>
                                  <a:pt x="41910" y="181307"/>
                                </a:cubicBezTo>
                                <a:close/>
                                <a:moveTo>
                                  <a:pt x="42863" y="136540"/>
                                </a:moveTo>
                                <a:cubicBezTo>
                                  <a:pt x="41910" y="136540"/>
                                  <a:pt x="40957" y="137492"/>
                                  <a:pt x="40957" y="137492"/>
                                </a:cubicBezTo>
                                <a:cubicBezTo>
                                  <a:pt x="40957" y="139397"/>
                                  <a:pt x="42863" y="139397"/>
                                  <a:pt x="43815" y="139397"/>
                                </a:cubicBezTo>
                                <a:cubicBezTo>
                                  <a:pt x="44767" y="139397"/>
                                  <a:pt x="44767" y="139397"/>
                                  <a:pt x="44767" y="138444"/>
                                </a:cubicBezTo>
                                <a:cubicBezTo>
                                  <a:pt x="43815" y="138444"/>
                                  <a:pt x="45720" y="135587"/>
                                  <a:pt x="42863" y="136540"/>
                                </a:cubicBezTo>
                                <a:close/>
                                <a:moveTo>
                                  <a:pt x="52388" y="239409"/>
                                </a:moveTo>
                                <a:cubicBezTo>
                                  <a:pt x="52388" y="238457"/>
                                  <a:pt x="51435" y="236552"/>
                                  <a:pt x="49530" y="236552"/>
                                </a:cubicBezTo>
                                <a:cubicBezTo>
                                  <a:pt x="47625" y="235599"/>
                                  <a:pt x="47625" y="237505"/>
                                  <a:pt x="47625" y="238457"/>
                                </a:cubicBezTo>
                                <a:cubicBezTo>
                                  <a:pt x="45720" y="240362"/>
                                  <a:pt x="44767" y="243219"/>
                                  <a:pt x="42863" y="244172"/>
                                </a:cubicBezTo>
                                <a:cubicBezTo>
                                  <a:pt x="42863" y="244172"/>
                                  <a:pt x="41910" y="244172"/>
                                  <a:pt x="41910" y="245124"/>
                                </a:cubicBezTo>
                                <a:cubicBezTo>
                                  <a:pt x="41910" y="245124"/>
                                  <a:pt x="42863" y="245124"/>
                                  <a:pt x="43815" y="245124"/>
                                </a:cubicBezTo>
                                <a:lnTo>
                                  <a:pt x="43815" y="245124"/>
                                </a:lnTo>
                                <a:cubicBezTo>
                                  <a:pt x="47625" y="245124"/>
                                  <a:pt x="48577" y="239409"/>
                                  <a:pt x="52388" y="239409"/>
                                </a:cubicBezTo>
                                <a:lnTo>
                                  <a:pt x="52388" y="239409"/>
                                </a:lnTo>
                                <a:close/>
                                <a:moveTo>
                                  <a:pt x="44767" y="175592"/>
                                </a:moveTo>
                                <a:cubicBezTo>
                                  <a:pt x="44767" y="175592"/>
                                  <a:pt x="44767" y="174640"/>
                                  <a:pt x="44767" y="175592"/>
                                </a:cubicBezTo>
                                <a:cubicBezTo>
                                  <a:pt x="43815" y="174640"/>
                                  <a:pt x="43815" y="175592"/>
                                  <a:pt x="42863" y="175592"/>
                                </a:cubicBezTo>
                                <a:cubicBezTo>
                                  <a:pt x="42863" y="175592"/>
                                  <a:pt x="42863" y="175592"/>
                                  <a:pt x="42863" y="175592"/>
                                </a:cubicBezTo>
                                <a:cubicBezTo>
                                  <a:pt x="43815" y="176544"/>
                                  <a:pt x="43815" y="175592"/>
                                  <a:pt x="44767" y="175592"/>
                                </a:cubicBezTo>
                                <a:close/>
                                <a:moveTo>
                                  <a:pt x="44767" y="227027"/>
                                </a:moveTo>
                                <a:cubicBezTo>
                                  <a:pt x="43815" y="227980"/>
                                  <a:pt x="42863" y="227980"/>
                                  <a:pt x="42863" y="228932"/>
                                </a:cubicBezTo>
                                <a:cubicBezTo>
                                  <a:pt x="42863" y="229884"/>
                                  <a:pt x="43815" y="229884"/>
                                  <a:pt x="43815" y="229884"/>
                                </a:cubicBezTo>
                                <a:lnTo>
                                  <a:pt x="46672" y="230837"/>
                                </a:lnTo>
                                <a:cubicBezTo>
                                  <a:pt x="46672" y="229884"/>
                                  <a:pt x="46672" y="227980"/>
                                  <a:pt x="45720" y="227027"/>
                                </a:cubicBezTo>
                                <a:cubicBezTo>
                                  <a:pt x="45720" y="227027"/>
                                  <a:pt x="44767" y="226074"/>
                                  <a:pt x="44767" y="227027"/>
                                </a:cubicBezTo>
                                <a:close/>
                                <a:moveTo>
                                  <a:pt x="42863" y="34622"/>
                                </a:moveTo>
                                <a:lnTo>
                                  <a:pt x="42863" y="34622"/>
                                </a:lnTo>
                                <a:lnTo>
                                  <a:pt x="42863" y="34622"/>
                                </a:lnTo>
                                <a:cubicBezTo>
                                  <a:pt x="42863" y="34622"/>
                                  <a:pt x="42863" y="34622"/>
                                  <a:pt x="42863" y="34622"/>
                                </a:cubicBezTo>
                                <a:close/>
                                <a:moveTo>
                                  <a:pt x="43815" y="70817"/>
                                </a:moveTo>
                                <a:cubicBezTo>
                                  <a:pt x="43815" y="71769"/>
                                  <a:pt x="44767" y="71769"/>
                                  <a:pt x="45720" y="70817"/>
                                </a:cubicBezTo>
                                <a:cubicBezTo>
                                  <a:pt x="45720" y="70817"/>
                                  <a:pt x="46672" y="69865"/>
                                  <a:pt x="46672" y="69865"/>
                                </a:cubicBezTo>
                                <a:cubicBezTo>
                                  <a:pt x="46672" y="69865"/>
                                  <a:pt x="45720" y="69865"/>
                                  <a:pt x="45720" y="69865"/>
                                </a:cubicBezTo>
                                <a:cubicBezTo>
                                  <a:pt x="44767" y="69865"/>
                                  <a:pt x="42863" y="69865"/>
                                  <a:pt x="43815" y="70817"/>
                                </a:cubicBezTo>
                                <a:close/>
                                <a:moveTo>
                                  <a:pt x="43815" y="52719"/>
                                </a:moveTo>
                                <a:cubicBezTo>
                                  <a:pt x="43815" y="53672"/>
                                  <a:pt x="44767" y="53672"/>
                                  <a:pt x="45720" y="53672"/>
                                </a:cubicBezTo>
                                <a:cubicBezTo>
                                  <a:pt x="47625" y="53672"/>
                                  <a:pt x="48577" y="52719"/>
                                  <a:pt x="48577" y="50814"/>
                                </a:cubicBezTo>
                                <a:cubicBezTo>
                                  <a:pt x="48577" y="49862"/>
                                  <a:pt x="48577" y="49862"/>
                                  <a:pt x="47625" y="48909"/>
                                </a:cubicBezTo>
                                <a:cubicBezTo>
                                  <a:pt x="46672" y="48909"/>
                                  <a:pt x="43815" y="51767"/>
                                  <a:pt x="43815" y="52719"/>
                                </a:cubicBezTo>
                                <a:close/>
                                <a:moveTo>
                                  <a:pt x="49530" y="37480"/>
                                </a:moveTo>
                                <a:cubicBezTo>
                                  <a:pt x="49530" y="36527"/>
                                  <a:pt x="49530" y="36527"/>
                                  <a:pt x="48577" y="36527"/>
                                </a:cubicBezTo>
                                <a:cubicBezTo>
                                  <a:pt x="47625" y="36527"/>
                                  <a:pt x="46672" y="36527"/>
                                  <a:pt x="44767" y="36527"/>
                                </a:cubicBezTo>
                                <a:cubicBezTo>
                                  <a:pt x="45720" y="37480"/>
                                  <a:pt x="46672" y="37480"/>
                                  <a:pt x="49530" y="37480"/>
                                </a:cubicBezTo>
                                <a:cubicBezTo>
                                  <a:pt x="48577" y="37480"/>
                                  <a:pt x="49530" y="37480"/>
                                  <a:pt x="49530" y="37480"/>
                                </a:cubicBezTo>
                                <a:close/>
                                <a:moveTo>
                                  <a:pt x="48577" y="182259"/>
                                </a:moveTo>
                                <a:cubicBezTo>
                                  <a:pt x="47625" y="183212"/>
                                  <a:pt x="45720" y="181307"/>
                                  <a:pt x="44767" y="183212"/>
                                </a:cubicBezTo>
                                <a:cubicBezTo>
                                  <a:pt x="44767" y="184165"/>
                                  <a:pt x="45720" y="184165"/>
                                  <a:pt x="46672" y="184165"/>
                                </a:cubicBezTo>
                                <a:cubicBezTo>
                                  <a:pt x="48577" y="184165"/>
                                  <a:pt x="49530" y="184165"/>
                                  <a:pt x="48577" y="182259"/>
                                </a:cubicBezTo>
                                <a:cubicBezTo>
                                  <a:pt x="49530" y="182259"/>
                                  <a:pt x="49530" y="182259"/>
                                  <a:pt x="48577" y="182259"/>
                                </a:cubicBezTo>
                                <a:close/>
                                <a:moveTo>
                                  <a:pt x="46672" y="74627"/>
                                </a:moveTo>
                                <a:lnTo>
                                  <a:pt x="46672" y="74627"/>
                                </a:lnTo>
                                <a:cubicBezTo>
                                  <a:pt x="44767" y="76532"/>
                                  <a:pt x="45720" y="77484"/>
                                  <a:pt x="46672" y="78437"/>
                                </a:cubicBezTo>
                                <a:cubicBezTo>
                                  <a:pt x="46672" y="77484"/>
                                  <a:pt x="46672" y="76532"/>
                                  <a:pt x="46672" y="74627"/>
                                </a:cubicBezTo>
                                <a:close/>
                                <a:moveTo>
                                  <a:pt x="45720" y="120347"/>
                                </a:moveTo>
                                <a:cubicBezTo>
                                  <a:pt x="45720" y="120347"/>
                                  <a:pt x="45720" y="121299"/>
                                  <a:pt x="45720" y="121299"/>
                                </a:cubicBezTo>
                                <a:cubicBezTo>
                                  <a:pt x="47625" y="121299"/>
                                  <a:pt x="46672" y="119394"/>
                                  <a:pt x="47625" y="118442"/>
                                </a:cubicBezTo>
                                <a:cubicBezTo>
                                  <a:pt x="47625" y="118442"/>
                                  <a:pt x="47625" y="117490"/>
                                  <a:pt x="47625" y="117490"/>
                                </a:cubicBezTo>
                                <a:cubicBezTo>
                                  <a:pt x="45720" y="118442"/>
                                  <a:pt x="45720" y="119394"/>
                                  <a:pt x="45720" y="120347"/>
                                </a:cubicBezTo>
                                <a:close/>
                                <a:moveTo>
                                  <a:pt x="46672" y="223217"/>
                                </a:moveTo>
                                <a:cubicBezTo>
                                  <a:pt x="46672" y="223217"/>
                                  <a:pt x="46672" y="223217"/>
                                  <a:pt x="46672" y="223217"/>
                                </a:cubicBezTo>
                                <a:cubicBezTo>
                                  <a:pt x="47625" y="222265"/>
                                  <a:pt x="47625" y="221312"/>
                                  <a:pt x="46672" y="221312"/>
                                </a:cubicBezTo>
                                <a:cubicBezTo>
                                  <a:pt x="46672" y="221312"/>
                                  <a:pt x="46672" y="221312"/>
                                  <a:pt x="45720" y="221312"/>
                                </a:cubicBezTo>
                                <a:cubicBezTo>
                                  <a:pt x="45720" y="222265"/>
                                  <a:pt x="45720" y="223217"/>
                                  <a:pt x="46672" y="223217"/>
                                </a:cubicBezTo>
                                <a:close/>
                                <a:moveTo>
                                  <a:pt x="47625" y="146065"/>
                                </a:moveTo>
                                <a:cubicBezTo>
                                  <a:pt x="47625" y="146065"/>
                                  <a:pt x="48577" y="146065"/>
                                  <a:pt x="47625" y="146065"/>
                                </a:cubicBezTo>
                                <a:cubicBezTo>
                                  <a:pt x="48577" y="145112"/>
                                  <a:pt x="48577" y="144159"/>
                                  <a:pt x="47625" y="144159"/>
                                </a:cubicBezTo>
                                <a:cubicBezTo>
                                  <a:pt x="46672" y="144159"/>
                                  <a:pt x="46672" y="144159"/>
                                  <a:pt x="46672" y="145112"/>
                                </a:cubicBezTo>
                                <a:cubicBezTo>
                                  <a:pt x="45720" y="146065"/>
                                  <a:pt x="46672" y="146065"/>
                                  <a:pt x="47625" y="146065"/>
                                </a:cubicBezTo>
                                <a:close/>
                                <a:moveTo>
                                  <a:pt x="46672" y="88915"/>
                                </a:moveTo>
                                <a:lnTo>
                                  <a:pt x="46672" y="88915"/>
                                </a:lnTo>
                                <a:cubicBezTo>
                                  <a:pt x="46672" y="89867"/>
                                  <a:pt x="47625" y="89867"/>
                                  <a:pt x="46672" y="88915"/>
                                </a:cubicBezTo>
                                <a:cubicBezTo>
                                  <a:pt x="46672" y="88915"/>
                                  <a:pt x="46672" y="88915"/>
                                  <a:pt x="46672" y="88915"/>
                                </a:cubicBezTo>
                                <a:cubicBezTo>
                                  <a:pt x="46672" y="88915"/>
                                  <a:pt x="45720" y="88915"/>
                                  <a:pt x="46672" y="88915"/>
                                </a:cubicBezTo>
                                <a:close/>
                                <a:moveTo>
                                  <a:pt x="46672" y="79390"/>
                                </a:moveTo>
                                <a:cubicBezTo>
                                  <a:pt x="46672" y="80342"/>
                                  <a:pt x="46672" y="81294"/>
                                  <a:pt x="46672" y="81294"/>
                                </a:cubicBezTo>
                                <a:cubicBezTo>
                                  <a:pt x="47625" y="81294"/>
                                  <a:pt x="47625" y="80342"/>
                                  <a:pt x="46672" y="79390"/>
                                </a:cubicBezTo>
                                <a:cubicBezTo>
                                  <a:pt x="46672" y="79390"/>
                                  <a:pt x="46672" y="78437"/>
                                  <a:pt x="46672" y="79390"/>
                                </a:cubicBezTo>
                                <a:cubicBezTo>
                                  <a:pt x="46672" y="78437"/>
                                  <a:pt x="46672" y="79390"/>
                                  <a:pt x="46672" y="79390"/>
                                </a:cubicBezTo>
                                <a:close/>
                                <a:moveTo>
                                  <a:pt x="47625" y="68912"/>
                                </a:moveTo>
                                <a:lnTo>
                                  <a:pt x="47625" y="68912"/>
                                </a:lnTo>
                                <a:cubicBezTo>
                                  <a:pt x="46672" y="68912"/>
                                  <a:pt x="46672" y="69865"/>
                                  <a:pt x="46672" y="69865"/>
                                </a:cubicBezTo>
                                <a:cubicBezTo>
                                  <a:pt x="47625" y="69865"/>
                                  <a:pt x="47625" y="69865"/>
                                  <a:pt x="47625" y="68912"/>
                                </a:cubicBezTo>
                                <a:close/>
                                <a:moveTo>
                                  <a:pt x="46672" y="31764"/>
                                </a:moveTo>
                                <a:lnTo>
                                  <a:pt x="46672" y="31764"/>
                                </a:lnTo>
                                <a:cubicBezTo>
                                  <a:pt x="48577" y="31764"/>
                                  <a:pt x="48577" y="31764"/>
                                  <a:pt x="49530" y="29859"/>
                                </a:cubicBezTo>
                                <a:cubicBezTo>
                                  <a:pt x="49530" y="29859"/>
                                  <a:pt x="49530" y="29859"/>
                                  <a:pt x="48577" y="29859"/>
                                </a:cubicBezTo>
                                <a:cubicBezTo>
                                  <a:pt x="48577" y="30812"/>
                                  <a:pt x="46672" y="30812"/>
                                  <a:pt x="46672" y="31764"/>
                                </a:cubicBezTo>
                                <a:close/>
                                <a:moveTo>
                                  <a:pt x="47625" y="232742"/>
                                </a:moveTo>
                                <a:cubicBezTo>
                                  <a:pt x="47625" y="232742"/>
                                  <a:pt x="48577" y="232742"/>
                                  <a:pt x="47625" y="232742"/>
                                </a:cubicBezTo>
                                <a:cubicBezTo>
                                  <a:pt x="48577" y="230837"/>
                                  <a:pt x="47625" y="230837"/>
                                  <a:pt x="47625" y="230837"/>
                                </a:cubicBezTo>
                                <a:cubicBezTo>
                                  <a:pt x="47625" y="231790"/>
                                  <a:pt x="46672" y="232742"/>
                                  <a:pt x="47625" y="232742"/>
                                </a:cubicBezTo>
                                <a:close/>
                                <a:moveTo>
                                  <a:pt x="47625" y="179402"/>
                                </a:moveTo>
                                <a:lnTo>
                                  <a:pt x="47625" y="179402"/>
                                </a:lnTo>
                                <a:lnTo>
                                  <a:pt x="49530" y="179402"/>
                                </a:lnTo>
                                <a:lnTo>
                                  <a:pt x="47625" y="179402"/>
                                </a:lnTo>
                                <a:lnTo>
                                  <a:pt x="47625" y="179402"/>
                                </a:lnTo>
                                <a:close/>
                                <a:moveTo>
                                  <a:pt x="49530" y="61292"/>
                                </a:moveTo>
                                <a:lnTo>
                                  <a:pt x="49530" y="61292"/>
                                </a:lnTo>
                                <a:cubicBezTo>
                                  <a:pt x="48577" y="60339"/>
                                  <a:pt x="48577" y="61292"/>
                                  <a:pt x="48577" y="61292"/>
                                </a:cubicBezTo>
                                <a:cubicBezTo>
                                  <a:pt x="47625" y="61292"/>
                                  <a:pt x="48577" y="61292"/>
                                  <a:pt x="49530" y="61292"/>
                                </a:cubicBezTo>
                                <a:cubicBezTo>
                                  <a:pt x="48577" y="61292"/>
                                  <a:pt x="48577" y="61292"/>
                                  <a:pt x="49530" y="61292"/>
                                </a:cubicBezTo>
                                <a:close/>
                                <a:moveTo>
                                  <a:pt x="49530" y="217502"/>
                                </a:moveTo>
                                <a:cubicBezTo>
                                  <a:pt x="49530" y="218455"/>
                                  <a:pt x="49530" y="218455"/>
                                  <a:pt x="49530" y="217502"/>
                                </a:cubicBezTo>
                                <a:cubicBezTo>
                                  <a:pt x="51435" y="217502"/>
                                  <a:pt x="51435" y="217502"/>
                                  <a:pt x="52388" y="215597"/>
                                </a:cubicBezTo>
                                <a:cubicBezTo>
                                  <a:pt x="52388" y="214644"/>
                                  <a:pt x="52388" y="214644"/>
                                  <a:pt x="51435" y="214644"/>
                                </a:cubicBezTo>
                                <a:cubicBezTo>
                                  <a:pt x="49530" y="215597"/>
                                  <a:pt x="50482" y="216549"/>
                                  <a:pt x="49530" y="217502"/>
                                </a:cubicBezTo>
                                <a:close/>
                                <a:moveTo>
                                  <a:pt x="50482" y="193690"/>
                                </a:moveTo>
                                <a:cubicBezTo>
                                  <a:pt x="50482" y="194642"/>
                                  <a:pt x="51435" y="193690"/>
                                  <a:pt x="51435" y="193690"/>
                                </a:cubicBezTo>
                                <a:cubicBezTo>
                                  <a:pt x="52388" y="193690"/>
                                  <a:pt x="53340" y="193690"/>
                                  <a:pt x="53340" y="193690"/>
                                </a:cubicBezTo>
                                <a:cubicBezTo>
                                  <a:pt x="53340" y="192737"/>
                                  <a:pt x="52388" y="192737"/>
                                  <a:pt x="52388" y="192737"/>
                                </a:cubicBezTo>
                                <a:cubicBezTo>
                                  <a:pt x="52388" y="193690"/>
                                  <a:pt x="50482" y="193690"/>
                                  <a:pt x="50482" y="193690"/>
                                </a:cubicBezTo>
                                <a:close/>
                                <a:moveTo>
                                  <a:pt x="51435" y="187022"/>
                                </a:moveTo>
                                <a:cubicBezTo>
                                  <a:pt x="52388" y="187022"/>
                                  <a:pt x="52388" y="186069"/>
                                  <a:pt x="52388" y="185117"/>
                                </a:cubicBezTo>
                                <a:cubicBezTo>
                                  <a:pt x="52388" y="185117"/>
                                  <a:pt x="52388" y="184165"/>
                                  <a:pt x="52388" y="184165"/>
                                </a:cubicBezTo>
                                <a:cubicBezTo>
                                  <a:pt x="51435" y="184165"/>
                                  <a:pt x="51435" y="185117"/>
                                  <a:pt x="50482" y="185117"/>
                                </a:cubicBezTo>
                                <a:cubicBezTo>
                                  <a:pt x="50482" y="186069"/>
                                  <a:pt x="51435" y="186069"/>
                                  <a:pt x="51435" y="187022"/>
                                </a:cubicBezTo>
                                <a:close/>
                                <a:moveTo>
                                  <a:pt x="51435" y="134634"/>
                                </a:moveTo>
                                <a:cubicBezTo>
                                  <a:pt x="51435" y="135587"/>
                                  <a:pt x="51435" y="135587"/>
                                  <a:pt x="52388" y="135587"/>
                                </a:cubicBezTo>
                                <a:cubicBezTo>
                                  <a:pt x="52388" y="135587"/>
                                  <a:pt x="53340" y="134634"/>
                                  <a:pt x="53340" y="134634"/>
                                </a:cubicBezTo>
                                <a:cubicBezTo>
                                  <a:pt x="52388" y="134634"/>
                                  <a:pt x="52388" y="133682"/>
                                  <a:pt x="51435" y="134634"/>
                                </a:cubicBezTo>
                                <a:cubicBezTo>
                                  <a:pt x="51435" y="133682"/>
                                  <a:pt x="51435" y="134634"/>
                                  <a:pt x="51435" y="134634"/>
                                </a:cubicBezTo>
                                <a:close/>
                                <a:moveTo>
                                  <a:pt x="52388" y="189880"/>
                                </a:moveTo>
                                <a:cubicBezTo>
                                  <a:pt x="52388" y="189880"/>
                                  <a:pt x="51435" y="189880"/>
                                  <a:pt x="52388" y="189880"/>
                                </a:cubicBezTo>
                                <a:cubicBezTo>
                                  <a:pt x="51435" y="190832"/>
                                  <a:pt x="51435" y="190832"/>
                                  <a:pt x="51435" y="190832"/>
                                </a:cubicBezTo>
                                <a:cubicBezTo>
                                  <a:pt x="52388" y="190832"/>
                                  <a:pt x="52388" y="190832"/>
                                  <a:pt x="52388" y="189880"/>
                                </a:cubicBezTo>
                                <a:cubicBezTo>
                                  <a:pt x="52388" y="189880"/>
                                  <a:pt x="52388" y="189880"/>
                                  <a:pt x="52388" y="189880"/>
                                </a:cubicBezTo>
                                <a:close/>
                                <a:moveTo>
                                  <a:pt x="53340" y="206072"/>
                                </a:moveTo>
                                <a:cubicBezTo>
                                  <a:pt x="53340" y="205119"/>
                                  <a:pt x="53340" y="205119"/>
                                  <a:pt x="53340" y="206072"/>
                                </a:cubicBezTo>
                                <a:cubicBezTo>
                                  <a:pt x="52388" y="206072"/>
                                  <a:pt x="51435" y="206072"/>
                                  <a:pt x="51435" y="207024"/>
                                </a:cubicBezTo>
                                <a:cubicBezTo>
                                  <a:pt x="51435" y="207024"/>
                                  <a:pt x="52388" y="207024"/>
                                  <a:pt x="52388" y="207977"/>
                                </a:cubicBezTo>
                                <a:cubicBezTo>
                                  <a:pt x="53340" y="207024"/>
                                  <a:pt x="53340" y="206072"/>
                                  <a:pt x="53340" y="206072"/>
                                </a:cubicBezTo>
                                <a:close/>
                                <a:moveTo>
                                  <a:pt x="54292" y="199405"/>
                                </a:moveTo>
                                <a:cubicBezTo>
                                  <a:pt x="53340" y="199405"/>
                                  <a:pt x="53340" y="199405"/>
                                  <a:pt x="54292" y="199405"/>
                                </a:cubicBezTo>
                                <a:cubicBezTo>
                                  <a:pt x="53340" y="199405"/>
                                  <a:pt x="53340" y="199405"/>
                                  <a:pt x="53340" y="199405"/>
                                </a:cubicBezTo>
                                <a:cubicBezTo>
                                  <a:pt x="52388" y="200357"/>
                                  <a:pt x="53340" y="200357"/>
                                  <a:pt x="54292" y="199405"/>
                                </a:cubicBezTo>
                                <a:cubicBezTo>
                                  <a:pt x="54292" y="200357"/>
                                  <a:pt x="54292" y="200357"/>
                                  <a:pt x="54292" y="199405"/>
                                </a:cubicBezTo>
                                <a:close/>
                                <a:moveTo>
                                  <a:pt x="56197" y="216549"/>
                                </a:moveTo>
                                <a:cubicBezTo>
                                  <a:pt x="56197" y="216549"/>
                                  <a:pt x="55245" y="216549"/>
                                  <a:pt x="56197" y="216549"/>
                                </a:cubicBezTo>
                                <a:cubicBezTo>
                                  <a:pt x="56197" y="217502"/>
                                  <a:pt x="56197" y="217502"/>
                                  <a:pt x="56197" y="217502"/>
                                </a:cubicBezTo>
                                <a:cubicBezTo>
                                  <a:pt x="56197" y="217502"/>
                                  <a:pt x="57150" y="217502"/>
                                  <a:pt x="56197" y="216549"/>
                                </a:cubicBezTo>
                                <a:cubicBezTo>
                                  <a:pt x="57150" y="216549"/>
                                  <a:pt x="56197" y="216549"/>
                                  <a:pt x="56197" y="216549"/>
                                </a:cubicBezTo>
                                <a:close/>
                                <a:moveTo>
                                  <a:pt x="96202" y="187974"/>
                                </a:moveTo>
                                <a:cubicBezTo>
                                  <a:pt x="97155" y="188927"/>
                                  <a:pt x="98107" y="188927"/>
                                  <a:pt x="99060" y="188927"/>
                                </a:cubicBezTo>
                                <a:cubicBezTo>
                                  <a:pt x="100013" y="187974"/>
                                  <a:pt x="99060" y="187022"/>
                                  <a:pt x="99060" y="186069"/>
                                </a:cubicBezTo>
                                <a:cubicBezTo>
                                  <a:pt x="99060" y="185117"/>
                                  <a:pt x="99060" y="185117"/>
                                  <a:pt x="99060" y="184165"/>
                                </a:cubicBezTo>
                                <a:cubicBezTo>
                                  <a:pt x="99060" y="184165"/>
                                  <a:pt x="98107" y="185117"/>
                                  <a:pt x="97155" y="185117"/>
                                </a:cubicBezTo>
                                <a:cubicBezTo>
                                  <a:pt x="96202" y="186069"/>
                                  <a:pt x="95250" y="187022"/>
                                  <a:pt x="96202" y="187974"/>
                                </a:cubicBezTo>
                                <a:close/>
                                <a:moveTo>
                                  <a:pt x="99060" y="193690"/>
                                </a:moveTo>
                                <a:cubicBezTo>
                                  <a:pt x="99060" y="193690"/>
                                  <a:pt x="100013" y="193690"/>
                                  <a:pt x="99060" y="193690"/>
                                </a:cubicBezTo>
                                <a:cubicBezTo>
                                  <a:pt x="100013" y="192737"/>
                                  <a:pt x="99060" y="191784"/>
                                  <a:pt x="99060" y="191784"/>
                                </a:cubicBezTo>
                                <a:cubicBezTo>
                                  <a:pt x="98107" y="191784"/>
                                  <a:pt x="98107" y="192737"/>
                                  <a:pt x="99060" y="193690"/>
                                </a:cubicBezTo>
                                <a:cubicBezTo>
                                  <a:pt x="98107" y="193690"/>
                                  <a:pt x="98107" y="193690"/>
                                  <a:pt x="99060" y="193690"/>
                                </a:cubicBezTo>
                                <a:close/>
                                <a:moveTo>
                                  <a:pt x="100013" y="180355"/>
                                </a:moveTo>
                                <a:cubicBezTo>
                                  <a:pt x="99060" y="181307"/>
                                  <a:pt x="99060" y="182259"/>
                                  <a:pt x="99060" y="184165"/>
                                </a:cubicBezTo>
                                <a:lnTo>
                                  <a:pt x="102870" y="183212"/>
                                </a:lnTo>
                                <a:cubicBezTo>
                                  <a:pt x="105727" y="183212"/>
                                  <a:pt x="105727" y="182259"/>
                                  <a:pt x="104775" y="180355"/>
                                </a:cubicBezTo>
                                <a:cubicBezTo>
                                  <a:pt x="102870" y="178449"/>
                                  <a:pt x="101917" y="178449"/>
                                  <a:pt x="100013" y="180355"/>
                                </a:cubicBezTo>
                                <a:close/>
                                <a:moveTo>
                                  <a:pt x="111442" y="207024"/>
                                </a:moveTo>
                                <a:cubicBezTo>
                                  <a:pt x="111442" y="206072"/>
                                  <a:pt x="111442" y="204167"/>
                                  <a:pt x="110490" y="203215"/>
                                </a:cubicBezTo>
                                <a:cubicBezTo>
                                  <a:pt x="109538" y="202262"/>
                                  <a:pt x="110490" y="201309"/>
                                  <a:pt x="110490" y="199405"/>
                                </a:cubicBezTo>
                                <a:cubicBezTo>
                                  <a:pt x="110490" y="198452"/>
                                  <a:pt x="109538" y="197499"/>
                                  <a:pt x="110490" y="196547"/>
                                </a:cubicBezTo>
                                <a:cubicBezTo>
                                  <a:pt x="111442" y="196547"/>
                                  <a:pt x="112395" y="197499"/>
                                  <a:pt x="113347" y="197499"/>
                                </a:cubicBezTo>
                                <a:lnTo>
                                  <a:pt x="114300" y="199405"/>
                                </a:lnTo>
                                <a:cubicBezTo>
                                  <a:pt x="112395" y="200357"/>
                                  <a:pt x="111442" y="202262"/>
                                  <a:pt x="114300" y="203215"/>
                                </a:cubicBezTo>
                                <a:cubicBezTo>
                                  <a:pt x="114300" y="206072"/>
                                  <a:pt x="116205" y="207024"/>
                                  <a:pt x="118110" y="207024"/>
                                </a:cubicBezTo>
                                <a:cubicBezTo>
                                  <a:pt x="118110" y="205119"/>
                                  <a:pt x="116205" y="204167"/>
                                  <a:pt x="115252" y="203215"/>
                                </a:cubicBezTo>
                                <a:cubicBezTo>
                                  <a:pt x="116205" y="203215"/>
                                  <a:pt x="117157" y="203215"/>
                                  <a:pt x="118110" y="203215"/>
                                </a:cubicBezTo>
                                <a:cubicBezTo>
                                  <a:pt x="119063" y="203215"/>
                                  <a:pt x="120015" y="204167"/>
                                  <a:pt x="120015" y="203215"/>
                                </a:cubicBezTo>
                                <a:cubicBezTo>
                                  <a:pt x="120015" y="203215"/>
                                  <a:pt x="120015" y="202262"/>
                                  <a:pt x="120015" y="202262"/>
                                </a:cubicBezTo>
                                <a:cubicBezTo>
                                  <a:pt x="120015" y="201309"/>
                                  <a:pt x="119063" y="201309"/>
                                  <a:pt x="118110" y="201309"/>
                                </a:cubicBezTo>
                                <a:cubicBezTo>
                                  <a:pt x="117157" y="202262"/>
                                  <a:pt x="116205" y="202262"/>
                                  <a:pt x="115252" y="203215"/>
                                </a:cubicBezTo>
                                <a:lnTo>
                                  <a:pt x="114300" y="203215"/>
                                </a:lnTo>
                                <a:lnTo>
                                  <a:pt x="114300" y="199405"/>
                                </a:lnTo>
                                <a:cubicBezTo>
                                  <a:pt x="115252" y="199405"/>
                                  <a:pt x="117157" y="199405"/>
                                  <a:pt x="116205" y="197499"/>
                                </a:cubicBezTo>
                                <a:cubicBezTo>
                                  <a:pt x="114300" y="195594"/>
                                  <a:pt x="113347" y="192737"/>
                                  <a:pt x="114300" y="190832"/>
                                </a:cubicBezTo>
                                <a:cubicBezTo>
                                  <a:pt x="115252" y="187974"/>
                                  <a:pt x="114300" y="187022"/>
                                  <a:pt x="113347" y="187022"/>
                                </a:cubicBezTo>
                                <a:cubicBezTo>
                                  <a:pt x="111442" y="187022"/>
                                  <a:pt x="110490" y="186069"/>
                                  <a:pt x="110490" y="184165"/>
                                </a:cubicBezTo>
                                <a:cubicBezTo>
                                  <a:pt x="110490" y="183212"/>
                                  <a:pt x="109538" y="182259"/>
                                  <a:pt x="108585" y="183212"/>
                                </a:cubicBezTo>
                                <a:cubicBezTo>
                                  <a:pt x="107632" y="183212"/>
                                  <a:pt x="107632" y="184165"/>
                                  <a:pt x="107632" y="185117"/>
                                </a:cubicBezTo>
                                <a:cubicBezTo>
                                  <a:pt x="108585" y="187022"/>
                                  <a:pt x="107632" y="188927"/>
                                  <a:pt x="107632" y="191784"/>
                                </a:cubicBezTo>
                                <a:cubicBezTo>
                                  <a:pt x="107632" y="191784"/>
                                  <a:pt x="107632" y="192737"/>
                                  <a:pt x="107632" y="192737"/>
                                </a:cubicBezTo>
                                <a:cubicBezTo>
                                  <a:pt x="107632" y="192737"/>
                                  <a:pt x="106680" y="192737"/>
                                  <a:pt x="106680" y="191784"/>
                                </a:cubicBezTo>
                                <a:lnTo>
                                  <a:pt x="104775" y="189880"/>
                                </a:lnTo>
                                <a:cubicBezTo>
                                  <a:pt x="104775" y="188927"/>
                                  <a:pt x="103822" y="187974"/>
                                  <a:pt x="102870" y="188927"/>
                                </a:cubicBezTo>
                                <a:cubicBezTo>
                                  <a:pt x="101917" y="189880"/>
                                  <a:pt x="102870" y="190832"/>
                                  <a:pt x="102870" y="191784"/>
                                </a:cubicBezTo>
                                <a:lnTo>
                                  <a:pt x="103822" y="193690"/>
                                </a:lnTo>
                                <a:cubicBezTo>
                                  <a:pt x="100965" y="194642"/>
                                  <a:pt x="101917" y="197499"/>
                                  <a:pt x="100013" y="199405"/>
                                </a:cubicBezTo>
                                <a:cubicBezTo>
                                  <a:pt x="99060" y="199405"/>
                                  <a:pt x="100965" y="200357"/>
                                  <a:pt x="100965" y="201309"/>
                                </a:cubicBezTo>
                                <a:cubicBezTo>
                                  <a:pt x="101917" y="202262"/>
                                  <a:pt x="102870" y="201309"/>
                                  <a:pt x="102870" y="201309"/>
                                </a:cubicBezTo>
                                <a:cubicBezTo>
                                  <a:pt x="102870" y="200357"/>
                                  <a:pt x="103822" y="200357"/>
                                  <a:pt x="103822" y="200357"/>
                                </a:cubicBezTo>
                                <a:cubicBezTo>
                                  <a:pt x="104775" y="199405"/>
                                  <a:pt x="105727" y="200357"/>
                                  <a:pt x="106680" y="201309"/>
                                </a:cubicBezTo>
                                <a:cubicBezTo>
                                  <a:pt x="107632" y="202262"/>
                                  <a:pt x="106680" y="203215"/>
                                  <a:pt x="105727" y="203215"/>
                                </a:cubicBezTo>
                                <a:cubicBezTo>
                                  <a:pt x="102870" y="204167"/>
                                  <a:pt x="105727" y="205119"/>
                                  <a:pt x="105727" y="207024"/>
                                </a:cubicBezTo>
                                <a:cubicBezTo>
                                  <a:pt x="105727" y="208930"/>
                                  <a:pt x="106680" y="208930"/>
                                  <a:pt x="108585" y="208930"/>
                                </a:cubicBezTo>
                                <a:cubicBezTo>
                                  <a:pt x="110490" y="208930"/>
                                  <a:pt x="109538" y="207024"/>
                                  <a:pt x="110490" y="206072"/>
                                </a:cubicBezTo>
                                <a:cubicBezTo>
                                  <a:pt x="109538" y="206072"/>
                                  <a:pt x="110490" y="208930"/>
                                  <a:pt x="111442" y="207024"/>
                                </a:cubicBezTo>
                                <a:close/>
                                <a:moveTo>
                                  <a:pt x="106680" y="199405"/>
                                </a:moveTo>
                                <a:lnTo>
                                  <a:pt x="106680" y="199405"/>
                                </a:lnTo>
                                <a:cubicBezTo>
                                  <a:pt x="103822" y="199405"/>
                                  <a:pt x="103822" y="197499"/>
                                  <a:pt x="103822" y="195594"/>
                                </a:cubicBezTo>
                                <a:cubicBezTo>
                                  <a:pt x="103822" y="195594"/>
                                  <a:pt x="103822" y="195594"/>
                                  <a:pt x="103822" y="195594"/>
                                </a:cubicBezTo>
                                <a:cubicBezTo>
                                  <a:pt x="104775" y="196547"/>
                                  <a:pt x="106680" y="196547"/>
                                  <a:pt x="106680" y="199405"/>
                                </a:cubicBezTo>
                                <a:close/>
                                <a:moveTo>
                                  <a:pt x="107632" y="179402"/>
                                </a:moveTo>
                                <a:cubicBezTo>
                                  <a:pt x="108585" y="180355"/>
                                  <a:pt x="108585" y="180355"/>
                                  <a:pt x="109538" y="181307"/>
                                </a:cubicBezTo>
                                <a:cubicBezTo>
                                  <a:pt x="110490" y="181307"/>
                                  <a:pt x="110490" y="181307"/>
                                  <a:pt x="110490" y="180355"/>
                                </a:cubicBezTo>
                                <a:cubicBezTo>
                                  <a:pt x="110490" y="179402"/>
                                  <a:pt x="109538" y="178449"/>
                                  <a:pt x="107632" y="179402"/>
                                </a:cubicBezTo>
                                <a:cubicBezTo>
                                  <a:pt x="107632" y="178449"/>
                                  <a:pt x="107632" y="179402"/>
                                  <a:pt x="107632" y="179402"/>
                                </a:cubicBezTo>
                                <a:close/>
                                <a:moveTo>
                                  <a:pt x="110490" y="192737"/>
                                </a:moveTo>
                                <a:cubicBezTo>
                                  <a:pt x="109538" y="192737"/>
                                  <a:pt x="109538" y="191784"/>
                                  <a:pt x="110490" y="192737"/>
                                </a:cubicBezTo>
                                <a:cubicBezTo>
                                  <a:pt x="111442" y="191784"/>
                                  <a:pt x="111442" y="191784"/>
                                  <a:pt x="111442" y="192737"/>
                                </a:cubicBezTo>
                                <a:cubicBezTo>
                                  <a:pt x="111442" y="192737"/>
                                  <a:pt x="111442" y="193690"/>
                                  <a:pt x="110490" y="192737"/>
                                </a:cubicBezTo>
                                <a:cubicBezTo>
                                  <a:pt x="110490" y="193690"/>
                                  <a:pt x="110490" y="192737"/>
                                  <a:pt x="110490" y="192737"/>
                                </a:cubicBezTo>
                                <a:close/>
                                <a:moveTo>
                                  <a:pt x="117157" y="216549"/>
                                </a:moveTo>
                                <a:lnTo>
                                  <a:pt x="117157" y="216549"/>
                                </a:lnTo>
                                <a:cubicBezTo>
                                  <a:pt x="117157" y="212740"/>
                                  <a:pt x="116205" y="211787"/>
                                  <a:pt x="114300" y="211787"/>
                                </a:cubicBezTo>
                                <a:cubicBezTo>
                                  <a:pt x="114300" y="211787"/>
                                  <a:pt x="113347" y="210834"/>
                                  <a:pt x="112395" y="210834"/>
                                </a:cubicBezTo>
                                <a:cubicBezTo>
                                  <a:pt x="112395" y="210834"/>
                                  <a:pt x="111442" y="209882"/>
                                  <a:pt x="110490" y="210834"/>
                                </a:cubicBezTo>
                                <a:cubicBezTo>
                                  <a:pt x="109538" y="211787"/>
                                  <a:pt x="110490" y="212740"/>
                                  <a:pt x="111442" y="212740"/>
                                </a:cubicBezTo>
                                <a:cubicBezTo>
                                  <a:pt x="112395" y="213692"/>
                                  <a:pt x="113347" y="212740"/>
                                  <a:pt x="113347" y="211787"/>
                                </a:cubicBezTo>
                                <a:cubicBezTo>
                                  <a:pt x="114300" y="213692"/>
                                  <a:pt x="115252" y="214644"/>
                                  <a:pt x="117157" y="216549"/>
                                </a:cubicBezTo>
                                <a:cubicBezTo>
                                  <a:pt x="116205" y="215597"/>
                                  <a:pt x="115252" y="216549"/>
                                  <a:pt x="115252" y="216549"/>
                                </a:cubicBezTo>
                                <a:cubicBezTo>
                                  <a:pt x="115252" y="217502"/>
                                  <a:pt x="115252" y="217502"/>
                                  <a:pt x="115252" y="218455"/>
                                </a:cubicBezTo>
                                <a:cubicBezTo>
                                  <a:pt x="115252" y="218455"/>
                                  <a:pt x="116205" y="218455"/>
                                  <a:pt x="116205" y="218455"/>
                                </a:cubicBezTo>
                                <a:cubicBezTo>
                                  <a:pt x="117157" y="217502"/>
                                  <a:pt x="117157" y="217502"/>
                                  <a:pt x="117157" y="216549"/>
                                </a:cubicBezTo>
                                <a:close/>
                                <a:moveTo>
                                  <a:pt x="114300" y="225122"/>
                                </a:moveTo>
                                <a:cubicBezTo>
                                  <a:pt x="114300" y="224169"/>
                                  <a:pt x="114300" y="224169"/>
                                  <a:pt x="114300" y="225122"/>
                                </a:cubicBezTo>
                                <a:cubicBezTo>
                                  <a:pt x="113347" y="224169"/>
                                  <a:pt x="112395" y="224169"/>
                                  <a:pt x="112395" y="225122"/>
                                </a:cubicBezTo>
                                <a:cubicBezTo>
                                  <a:pt x="112395" y="225122"/>
                                  <a:pt x="113347" y="225122"/>
                                  <a:pt x="114300" y="225122"/>
                                </a:cubicBezTo>
                                <a:cubicBezTo>
                                  <a:pt x="113347" y="225122"/>
                                  <a:pt x="114300" y="225122"/>
                                  <a:pt x="114300" y="225122"/>
                                </a:cubicBezTo>
                                <a:close/>
                                <a:moveTo>
                                  <a:pt x="117157" y="222265"/>
                                </a:moveTo>
                                <a:lnTo>
                                  <a:pt x="115252" y="221312"/>
                                </a:lnTo>
                                <a:cubicBezTo>
                                  <a:pt x="114300" y="221312"/>
                                  <a:pt x="114300" y="221312"/>
                                  <a:pt x="114300" y="222265"/>
                                </a:cubicBezTo>
                                <a:cubicBezTo>
                                  <a:pt x="115252" y="222265"/>
                                  <a:pt x="116205" y="223217"/>
                                  <a:pt x="117157" y="222265"/>
                                </a:cubicBezTo>
                                <a:cubicBezTo>
                                  <a:pt x="117157" y="222265"/>
                                  <a:pt x="117157" y="222265"/>
                                  <a:pt x="117157" y="222265"/>
                                </a:cubicBezTo>
                                <a:close/>
                                <a:moveTo>
                                  <a:pt x="116205" y="194642"/>
                                </a:moveTo>
                                <a:cubicBezTo>
                                  <a:pt x="116205" y="195594"/>
                                  <a:pt x="118110" y="196547"/>
                                  <a:pt x="119063" y="196547"/>
                                </a:cubicBezTo>
                                <a:cubicBezTo>
                                  <a:pt x="119063" y="196547"/>
                                  <a:pt x="120015" y="196547"/>
                                  <a:pt x="120015" y="195594"/>
                                </a:cubicBezTo>
                                <a:cubicBezTo>
                                  <a:pt x="120015" y="194642"/>
                                  <a:pt x="119063" y="193690"/>
                                  <a:pt x="117157" y="193690"/>
                                </a:cubicBezTo>
                                <a:cubicBezTo>
                                  <a:pt x="116205" y="193690"/>
                                  <a:pt x="116205" y="193690"/>
                                  <a:pt x="116205" y="194642"/>
                                </a:cubicBezTo>
                                <a:close/>
                                <a:moveTo>
                                  <a:pt x="126682" y="221312"/>
                                </a:moveTo>
                                <a:cubicBezTo>
                                  <a:pt x="127635" y="220359"/>
                                  <a:pt x="127635" y="219407"/>
                                  <a:pt x="126682" y="218455"/>
                                </a:cubicBezTo>
                                <a:lnTo>
                                  <a:pt x="124777" y="215597"/>
                                </a:lnTo>
                                <a:cubicBezTo>
                                  <a:pt x="123825" y="216549"/>
                                  <a:pt x="122872" y="218455"/>
                                  <a:pt x="120967" y="218455"/>
                                </a:cubicBezTo>
                                <a:lnTo>
                                  <a:pt x="120015" y="215597"/>
                                </a:lnTo>
                                <a:cubicBezTo>
                                  <a:pt x="121920" y="212740"/>
                                  <a:pt x="120967" y="209882"/>
                                  <a:pt x="117157" y="207977"/>
                                </a:cubicBezTo>
                                <a:cubicBezTo>
                                  <a:pt x="117157" y="210834"/>
                                  <a:pt x="120015" y="212740"/>
                                  <a:pt x="120015" y="215597"/>
                                </a:cubicBezTo>
                                <a:cubicBezTo>
                                  <a:pt x="119063" y="216549"/>
                                  <a:pt x="118110" y="217502"/>
                                  <a:pt x="120967" y="218455"/>
                                </a:cubicBezTo>
                                <a:cubicBezTo>
                                  <a:pt x="120967" y="219407"/>
                                  <a:pt x="121920" y="220359"/>
                                  <a:pt x="123825" y="221312"/>
                                </a:cubicBezTo>
                                <a:cubicBezTo>
                                  <a:pt x="124777" y="222265"/>
                                  <a:pt x="125730" y="222265"/>
                                  <a:pt x="126682" y="221312"/>
                                </a:cubicBezTo>
                                <a:close/>
                                <a:moveTo>
                                  <a:pt x="124777" y="227980"/>
                                </a:moveTo>
                                <a:lnTo>
                                  <a:pt x="124777" y="227980"/>
                                </a:lnTo>
                                <a:cubicBezTo>
                                  <a:pt x="125730" y="226074"/>
                                  <a:pt x="124777" y="226074"/>
                                  <a:pt x="123825" y="226074"/>
                                </a:cubicBezTo>
                                <a:cubicBezTo>
                                  <a:pt x="121920" y="227027"/>
                                  <a:pt x="120967" y="227027"/>
                                  <a:pt x="120967" y="229884"/>
                                </a:cubicBezTo>
                                <a:cubicBezTo>
                                  <a:pt x="120967" y="229884"/>
                                  <a:pt x="120967" y="230837"/>
                                  <a:pt x="121920" y="230837"/>
                                </a:cubicBezTo>
                                <a:cubicBezTo>
                                  <a:pt x="123825" y="229884"/>
                                  <a:pt x="123825" y="228932"/>
                                  <a:pt x="124777" y="227980"/>
                                </a:cubicBezTo>
                                <a:close/>
                                <a:moveTo>
                                  <a:pt x="121920" y="243219"/>
                                </a:moveTo>
                                <a:cubicBezTo>
                                  <a:pt x="121920" y="243219"/>
                                  <a:pt x="121920" y="243219"/>
                                  <a:pt x="121920" y="243219"/>
                                </a:cubicBezTo>
                                <a:cubicBezTo>
                                  <a:pt x="121920" y="244172"/>
                                  <a:pt x="121920" y="244172"/>
                                  <a:pt x="121920" y="244172"/>
                                </a:cubicBezTo>
                                <a:cubicBezTo>
                                  <a:pt x="121920" y="244172"/>
                                  <a:pt x="122872" y="244172"/>
                                  <a:pt x="121920" y="243219"/>
                                </a:cubicBezTo>
                                <a:cubicBezTo>
                                  <a:pt x="122872" y="243219"/>
                                  <a:pt x="122872" y="242267"/>
                                  <a:pt x="121920" y="243219"/>
                                </a:cubicBezTo>
                                <a:close/>
                                <a:moveTo>
                                  <a:pt x="121920" y="207977"/>
                                </a:moveTo>
                                <a:cubicBezTo>
                                  <a:pt x="121920" y="208930"/>
                                  <a:pt x="121920" y="208930"/>
                                  <a:pt x="121920" y="207977"/>
                                </a:cubicBezTo>
                                <a:cubicBezTo>
                                  <a:pt x="123825" y="208930"/>
                                  <a:pt x="123825" y="208930"/>
                                  <a:pt x="123825" y="208930"/>
                                </a:cubicBezTo>
                                <a:cubicBezTo>
                                  <a:pt x="123825" y="207977"/>
                                  <a:pt x="122872" y="207977"/>
                                  <a:pt x="121920" y="207977"/>
                                </a:cubicBezTo>
                                <a:cubicBezTo>
                                  <a:pt x="121920" y="207977"/>
                                  <a:pt x="121920" y="207977"/>
                                  <a:pt x="121920" y="207977"/>
                                </a:cubicBezTo>
                                <a:close/>
                                <a:moveTo>
                                  <a:pt x="121920" y="203215"/>
                                </a:moveTo>
                                <a:cubicBezTo>
                                  <a:pt x="121920" y="204167"/>
                                  <a:pt x="122872" y="204167"/>
                                  <a:pt x="122872" y="204167"/>
                                </a:cubicBezTo>
                                <a:cubicBezTo>
                                  <a:pt x="123825" y="204167"/>
                                  <a:pt x="123825" y="204167"/>
                                  <a:pt x="123825" y="203215"/>
                                </a:cubicBezTo>
                                <a:cubicBezTo>
                                  <a:pt x="123825" y="202262"/>
                                  <a:pt x="122872" y="202262"/>
                                  <a:pt x="121920" y="203215"/>
                                </a:cubicBezTo>
                                <a:cubicBezTo>
                                  <a:pt x="121920" y="202262"/>
                                  <a:pt x="121920" y="202262"/>
                                  <a:pt x="121920" y="203215"/>
                                </a:cubicBezTo>
                                <a:close/>
                                <a:moveTo>
                                  <a:pt x="123825" y="235599"/>
                                </a:moveTo>
                                <a:lnTo>
                                  <a:pt x="123825" y="235599"/>
                                </a:lnTo>
                                <a:cubicBezTo>
                                  <a:pt x="122872" y="235599"/>
                                  <a:pt x="121920" y="235599"/>
                                  <a:pt x="123825" y="235599"/>
                                </a:cubicBezTo>
                                <a:lnTo>
                                  <a:pt x="123825" y="235599"/>
                                </a:lnTo>
                                <a:cubicBezTo>
                                  <a:pt x="123825" y="236552"/>
                                  <a:pt x="123825" y="236552"/>
                                  <a:pt x="123825" y="235599"/>
                                </a:cubicBezTo>
                                <a:close/>
                                <a:moveTo>
                                  <a:pt x="126682" y="245124"/>
                                </a:moveTo>
                                <a:cubicBezTo>
                                  <a:pt x="126682" y="244172"/>
                                  <a:pt x="126682" y="244172"/>
                                  <a:pt x="125730" y="244172"/>
                                </a:cubicBezTo>
                                <a:cubicBezTo>
                                  <a:pt x="125730" y="244172"/>
                                  <a:pt x="124777" y="245124"/>
                                  <a:pt x="124777" y="245124"/>
                                </a:cubicBezTo>
                                <a:cubicBezTo>
                                  <a:pt x="124777" y="245124"/>
                                  <a:pt x="124777" y="245124"/>
                                  <a:pt x="126682" y="245124"/>
                                </a:cubicBezTo>
                                <a:cubicBezTo>
                                  <a:pt x="125730" y="245124"/>
                                  <a:pt x="126682" y="245124"/>
                                  <a:pt x="126682" y="245124"/>
                                </a:cubicBezTo>
                                <a:close/>
                                <a:moveTo>
                                  <a:pt x="124777" y="215597"/>
                                </a:moveTo>
                                <a:cubicBezTo>
                                  <a:pt x="124777" y="215597"/>
                                  <a:pt x="125730" y="215597"/>
                                  <a:pt x="125730" y="215597"/>
                                </a:cubicBezTo>
                                <a:cubicBezTo>
                                  <a:pt x="126682" y="215597"/>
                                  <a:pt x="127635" y="214644"/>
                                  <a:pt x="126682" y="214644"/>
                                </a:cubicBezTo>
                                <a:cubicBezTo>
                                  <a:pt x="126682" y="213692"/>
                                  <a:pt x="125730" y="214644"/>
                                  <a:pt x="124777" y="214644"/>
                                </a:cubicBezTo>
                                <a:cubicBezTo>
                                  <a:pt x="125730" y="214644"/>
                                  <a:pt x="124777" y="214644"/>
                                  <a:pt x="124777" y="215597"/>
                                </a:cubicBezTo>
                                <a:close/>
                                <a:moveTo>
                                  <a:pt x="140970" y="238457"/>
                                </a:moveTo>
                                <a:cubicBezTo>
                                  <a:pt x="140017" y="237505"/>
                                  <a:pt x="139065" y="236552"/>
                                  <a:pt x="139065" y="235599"/>
                                </a:cubicBezTo>
                                <a:cubicBezTo>
                                  <a:pt x="140017" y="235599"/>
                                  <a:pt x="140970" y="236552"/>
                                  <a:pt x="140970" y="234647"/>
                                </a:cubicBezTo>
                                <a:cubicBezTo>
                                  <a:pt x="140970" y="233694"/>
                                  <a:pt x="140017" y="231790"/>
                                  <a:pt x="138113" y="232742"/>
                                </a:cubicBezTo>
                                <a:cubicBezTo>
                                  <a:pt x="137160" y="230837"/>
                                  <a:pt x="137160" y="229884"/>
                                  <a:pt x="135255" y="228932"/>
                                </a:cubicBezTo>
                                <a:cubicBezTo>
                                  <a:pt x="134302" y="228932"/>
                                  <a:pt x="133350" y="228932"/>
                                  <a:pt x="132397" y="227027"/>
                                </a:cubicBezTo>
                                <a:cubicBezTo>
                                  <a:pt x="132397" y="227027"/>
                                  <a:pt x="132397" y="226074"/>
                                  <a:pt x="131445" y="226074"/>
                                </a:cubicBezTo>
                                <a:cubicBezTo>
                                  <a:pt x="130492" y="226074"/>
                                  <a:pt x="130492" y="227027"/>
                                  <a:pt x="130492" y="227980"/>
                                </a:cubicBezTo>
                                <a:cubicBezTo>
                                  <a:pt x="129540" y="230837"/>
                                  <a:pt x="135255" y="230837"/>
                                  <a:pt x="132397" y="234647"/>
                                </a:cubicBezTo>
                                <a:lnTo>
                                  <a:pt x="133350" y="235599"/>
                                </a:lnTo>
                                <a:lnTo>
                                  <a:pt x="133350" y="235599"/>
                                </a:lnTo>
                                <a:cubicBezTo>
                                  <a:pt x="134302" y="235599"/>
                                  <a:pt x="134302" y="234647"/>
                                  <a:pt x="135255" y="235599"/>
                                </a:cubicBezTo>
                                <a:cubicBezTo>
                                  <a:pt x="135255" y="236552"/>
                                  <a:pt x="134302" y="236552"/>
                                  <a:pt x="134302" y="236552"/>
                                </a:cubicBezTo>
                                <a:cubicBezTo>
                                  <a:pt x="132397" y="237505"/>
                                  <a:pt x="131445" y="236552"/>
                                  <a:pt x="129540" y="235599"/>
                                </a:cubicBezTo>
                                <a:cubicBezTo>
                                  <a:pt x="128588" y="234647"/>
                                  <a:pt x="128588" y="233694"/>
                                  <a:pt x="127635" y="235599"/>
                                </a:cubicBezTo>
                                <a:cubicBezTo>
                                  <a:pt x="126682" y="236552"/>
                                  <a:pt x="127635" y="237505"/>
                                  <a:pt x="128588" y="238457"/>
                                </a:cubicBezTo>
                                <a:cubicBezTo>
                                  <a:pt x="130492" y="239409"/>
                                  <a:pt x="133350" y="240362"/>
                                  <a:pt x="136207" y="241315"/>
                                </a:cubicBezTo>
                                <a:cubicBezTo>
                                  <a:pt x="137160" y="241315"/>
                                  <a:pt x="139065" y="240362"/>
                                  <a:pt x="139065" y="242267"/>
                                </a:cubicBezTo>
                                <a:cubicBezTo>
                                  <a:pt x="139065" y="243219"/>
                                  <a:pt x="140017" y="244172"/>
                                  <a:pt x="140970" y="243219"/>
                                </a:cubicBezTo>
                                <a:cubicBezTo>
                                  <a:pt x="140970" y="240362"/>
                                  <a:pt x="141922" y="238457"/>
                                  <a:pt x="140970" y="238457"/>
                                </a:cubicBezTo>
                                <a:close/>
                                <a:moveTo>
                                  <a:pt x="129540" y="239409"/>
                                </a:moveTo>
                                <a:cubicBezTo>
                                  <a:pt x="129540" y="239409"/>
                                  <a:pt x="129540" y="239409"/>
                                  <a:pt x="129540" y="239409"/>
                                </a:cubicBezTo>
                                <a:lnTo>
                                  <a:pt x="128588" y="239409"/>
                                </a:lnTo>
                                <a:lnTo>
                                  <a:pt x="129540" y="239409"/>
                                </a:lnTo>
                                <a:cubicBezTo>
                                  <a:pt x="129540" y="240362"/>
                                  <a:pt x="129540" y="240362"/>
                                  <a:pt x="129540" y="239409"/>
                                </a:cubicBezTo>
                                <a:close/>
                                <a:moveTo>
                                  <a:pt x="134302" y="243219"/>
                                </a:moveTo>
                                <a:lnTo>
                                  <a:pt x="134302" y="243219"/>
                                </a:lnTo>
                                <a:cubicBezTo>
                                  <a:pt x="133350" y="242267"/>
                                  <a:pt x="132397" y="243219"/>
                                  <a:pt x="132397" y="244172"/>
                                </a:cubicBezTo>
                                <a:cubicBezTo>
                                  <a:pt x="132397" y="245124"/>
                                  <a:pt x="132397" y="246077"/>
                                  <a:pt x="132397" y="247030"/>
                                </a:cubicBezTo>
                                <a:cubicBezTo>
                                  <a:pt x="131445" y="247030"/>
                                  <a:pt x="130492" y="247030"/>
                                  <a:pt x="130492" y="248934"/>
                                </a:cubicBezTo>
                                <a:cubicBezTo>
                                  <a:pt x="130492" y="248934"/>
                                  <a:pt x="130492" y="249887"/>
                                  <a:pt x="131445" y="249887"/>
                                </a:cubicBezTo>
                                <a:cubicBezTo>
                                  <a:pt x="132397" y="249887"/>
                                  <a:pt x="132397" y="247982"/>
                                  <a:pt x="133350" y="247030"/>
                                </a:cubicBezTo>
                                <a:lnTo>
                                  <a:pt x="133350" y="247030"/>
                                </a:lnTo>
                                <a:cubicBezTo>
                                  <a:pt x="135255" y="247030"/>
                                  <a:pt x="137160" y="248934"/>
                                  <a:pt x="138113" y="247030"/>
                                </a:cubicBezTo>
                                <a:cubicBezTo>
                                  <a:pt x="138113" y="244172"/>
                                  <a:pt x="135255" y="244172"/>
                                  <a:pt x="134302" y="243219"/>
                                </a:cubicBezTo>
                                <a:close/>
                                <a:moveTo>
                                  <a:pt x="131445" y="220359"/>
                                </a:moveTo>
                                <a:cubicBezTo>
                                  <a:pt x="132397" y="222265"/>
                                  <a:pt x="134302" y="223217"/>
                                  <a:pt x="135255" y="224169"/>
                                </a:cubicBezTo>
                                <a:cubicBezTo>
                                  <a:pt x="135255" y="224169"/>
                                  <a:pt x="136207" y="224169"/>
                                  <a:pt x="136207" y="223217"/>
                                </a:cubicBezTo>
                                <a:cubicBezTo>
                                  <a:pt x="136207" y="221312"/>
                                  <a:pt x="133350" y="218455"/>
                                  <a:pt x="131445" y="220359"/>
                                </a:cubicBezTo>
                                <a:cubicBezTo>
                                  <a:pt x="131445" y="219407"/>
                                  <a:pt x="131445" y="219407"/>
                                  <a:pt x="131445" y="220359"/>
                                </a:cubicBezTo>
                                <a:close/>
                                <a:moveTo>
                                  <a:pt x="133350" y="215597"/>
                                </a:moveTo>
                                <a:cubicBezTo>
                                  <a:pt x="133350" y="215597"/>
                                  <a:pt x="133350" y="215597"/>
                                  <a:pt x="133350" y="215597"/>
                                </a:cubicBezTo>
                                <a:cubicBezTo>
                                  <a:pt x="134302" y="216549"/>
                                  <a:pt x="134302" y="216549"/>
                                  <a:pt x="135255" y="215597"/>
                                </a:cubicBezTo>
                                <a:cubicBezTo>
                                  <a:pt x="134302" y="214644"/>
                                  <a:pt x="134302" y="214644"/>
                                  <a:pt x="133350" y="215597"/>
                                </a:cubicBezTo>
                                <a:cubicBezTo>
                                  <a:pt x="133350" y="214644"/>
                                  <a:pt x="133350" y="214644"/>
                                  <a:pt x="133350" y="215597"/>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9" name="Freeform 99"/>
                        <wps:cNvSpPr/>
                        <wps:spPr>
                          <a:xfrm>
                            <a:off x="755333" y="85104"/>
                            <a:ext cx="175764" cy="181398"/>
                          </a:xfrm>
                          <a:custGeom>
                            <a:avLst/>
                            <a:gdLst>
                              <a:gd name="connsiteX0" fmla="*/ 175498 w 175764"/>
                              <a:gd name="connsiteY0" fmla="*/ 175260 h 181398"/>
                              <a:gd name="connsiteX1" fmla="*/ 171688 w 175764"/>
                              <a:gd name="connsiteY1" fmla="*/ 179070 h 181398"/>
                              <a:gd name="connsiteX2" fmla="*/ 168831 w 175764"/>
                              <a:gd name="connsiteY2" fmla="*/ 179070 h 181398"/>
                              <a:gd name="connsiteX3" fmla="*/ 103108 w 175764"/>
                              <a:gd name="connsiteY3" fmla="*/ 180022 h 181398"/>
                              <a:gd name="connsiteX4" fmla="*/ 98346 w 175764"/>
                              <a:gd name="connsiteY4" fmla="*/ 180022 h 181398"/>
                              <a:gd name="connsiteX5" fmla="*/ 95488 w 175764"/>
                              <a:gd name="connsiteY5" fmla="*/ 176213 h 181398"/>
                              <a:gd name="connsiteX6" fmla="*/ 98346 w 175764"/>
                              <a:gd name="connsiteY6" fmla="*/ 172402 h 181398"/>
                              <a:gd name="connsiteX7" fmla="*/ 106918 w 175764"/>
                              <a:gd name="connsiteY7" fmla="*/ 170497 h 181398"/>
                              <a:gd name="connsiteX8" fmla="*/ 113586 w 175764"/>
                              <a:gd name="connsiteY8" fmla="*/ 161925 h 181398"/>
                              <a:gd name="connsiteX9" fmla="*/ 114538 w 175764"/>
                              <a:gd name="connsiteY9" fmla="*/ 138113 h 181398"/>
                              <a:gd name="connsiteX10" fmla="*/ 114538 w 175764"/>
                              <a:gd name="connsiteY10" fmla="*/ 120967 h 181398"/>
                              <a:gd name="connsiteX11" fmla="*/ 113586 w 175764"/>
                              <a:gd name="connsiteY11" fmla="*/ 100965 h 181398"/>
                              <a:gd name="connsiteX12" fmla="*/ 113586 w 175764"/>
                              <a:gd name="connsiteY12" fmla="*/ 98107 h 181398"/>
                              <a:gd name="connsiteX13" fmla="*/ 113586 w 175764"/>
                              <a:gd name="connsiteY13" fmla="*/ 92392 h 181398"/>
                              <a:gd name="connsiteX14" fmla="*/ 113586 w 175764"/>
                              <a:gd name="connsiteY14" fmla="*/ 81915 h 181398"/>
                              <a:gd name="connsiteX15" fmla="*/ 113586 w 175764"/>
                              <a:gd name="connsiteY15" fmla="*/ 69532 h 181398"/>
                              <a:gd name="connsiteX16" fmla="*/ 113586 w 175764"/>
                              <a:gd name="connsiteY16" fmla="*/ 66675 h 181398"/>
                              <a:gd name="connsiteX17" fmla="*/ 112633 w 175764"/>
                              <a:gd name="connsiteY17" fmla="*/ 41910 h 181398"/>
                              <a:gd name="connsiteX18" fmla="*/ 105013 w 175764"/>
                              <a:gd name="connsiteY18" fmla="*/ 22860 h 181398"/>
                              <a:gd name="connsiteX19" fmla="*/ 87868 w 175764"/>
                              <a:gd name="connsiteY19" fmla="*/ 22860 h 181398"/>
                              <a:gd name="connsiteX20" fmla="*/ 64056 w 175764"/>
                              <a:gd name="connsiteY20" fmla="*/ 79057 h 181398"/>
                              <a:gd name="connsiteX21" fmla="*/ 64056 w 175764"/>
                              <a:gd name="connsiteY21" fmla="*/ 108585 h 181398"/>
                              <a:gd name="connsiteX22" fmla="*/ 63103 w 175764"/>
                              <a:gd name="connsiteY22" fmla="*/ 118110 h 181398"/>
                              <a:gd name="connsiteX23" fmla="*/ 63103 w 175764"/>
                              <a:gd name="connsiteY23" fmla="*/ 122872 h 181398"/>
                              <a:gd name="connsiteX24" fmla="*/ 64056 w 175764"/>
                              <a:gd name="connsiteY24" fmla="*/ 142875 h 181398"/>
                              <a:gd name="connsiteX25" fmla="*/ 64056 w 175764"/>
                              <a:gd name="connsiteY25" fmla="*/ 157163 h 181398"/>
                              <a:gd name="connsiteX26" fmla="*/ 74533 w 175764"/>
                              <a:gd name="connsiteY26" fmla="*/ 170497 h 181398"/>
                              <a:gd name="connsiteX27" fmla="*/ 77391 w 175764"/>
                              <a:gd name="connsiteY27" fmla="*/ 171450 h 181398"/>
                              <a:gd name="connsiteX28" fmla="*/ 80248 w 175764"/>
                              <a:gd name="connsiteY28" fmla="*/ 175260 h 181398"/>
                              <a:gd name="connsiteX29" fmla="*/ 77391 w 175764"/>
                              <a:gd name="connsiteY29" fmla="*/ 179070 h 181398"/>
                              <a:gd name="connsiteX30" fmla="*/ 65008 w 175764"/>
                              <a:gd name="connsiteY30" fmla="*/ 180022 h 181398"/>
                              <a:gd name="connsiteX31" fmla="*/ 45006 w 175764"/>
                              <a:gd name="connsiteY31" fmla="*/ 180975 h 181398"/>
                              <a:gd name="connsiteX32" fmla="*/ 26908 w 175764"/>
                              <a:gd name="connsiteY32" fmla="*/ 180975 h 181398"/>
                              <a:gd name="connsiteX33" fmla="*/ 9763 w 175764"/>
                              <a:gd name="connsiteY33" fmla="*/ 180975 h 181398"/>
                              <a:gd name="connsiteX34" fmla="*/ 5001 w 175764"/>
                              <a:gd name="connsiteY34" fmla="*/ 180975 h 181398"/>
                              <a:gd name="connsiteX35" fmla="*/ 1191 w 175764"/>
                              <a:gd name="connsiteY35" fmla="*/ 177165 h 181398"/>
                              <a:gd name="connsiteX36" fmla="*/ 3096 w 175764"/>
                              <a:gd name="connsiteY36" fmla="*/ 173355 h 181398"/>
                              <a:gd name="connsiteX37" fmla="*/ 8811 w 175764"/>
                              <a:gd name="connsiteY37" fmla="*/ 171450 h 181398"/>
                              <a:gd name="connsiteX38" fmla="*/ 16431 w 175764"/>
                              <a:gd name="connsiteY38" fmla="*/ 163830 h 181398"/>
                              <a:gd name="connsiteX39" fmla="*/ 17383 w 175764"/>
                              <a:gd name="connsiteY39" fmla="*/ 140970 h 181398"/>
                              <a:gd name="connsiteX40" fmla="*/ 17383 w 175764"/>
                              <a:gd name="connsiteY40" fmla="*/ 128588 h 181398"/>
                              <a:gd name="connsiteX41" fmla="*/ 17383 w 175764"/>
                              <a:gd name="connsiteY41" fmla="*/ 126682 h 181398"/>
                              <a:gd name="connsiteX42" fmla="*/ 17383 w 175764"/>
                              <a:gd name="connsiteY42" fmla="*/ 111442 h 181398"/>
                              <a:gd name="connsiteX43" fmla="*/ 16431 w 175764"/>
                              <a:gd name="connsiteY43" fmla="*/ 102870 h 181398"/>
                              <a:gd name="connsiteX44" fmla="*/ 16431 w 175764"/>
                              <a:gd name="connsiteY44" fmla="*/ 88582 h 181398"/>
                              <a:gd name="connsiteX45" fmla="*/ 17383 w 175764"/>
                              <a:gd name="connsiteY45" fmla="*/ 29527 h 181398"/>
                              <a:gd name="connsiteX46" fmla="*/ 6906 w 175764"/>
                              <a:gd name="connsiteY46" fmla="*/ 17145 h 181398"/>
                              <a:gd name="connsiteX47" fmla="*/ 2143 w 175764"/>
                              <a:gd name="connsiteY47" fmla="*/ 16192 h 181398"/>
                              <a:gd name="connsiteX48" fmla="*/ 2143 w 175764"/>
                              <a:gd name="connsiteY48" fmla="*/ 9525 h 181398"/>
                              <a:gd name="connsiteX49" fmla="*/ 9763 w 175764"/>
                              <a:gd name="connsiteY49" fmla="*/ 7620 h 181398"/>
                              <a:gd name="connsiteX50" fmla="*/ 44053 w 175764"/>
                              <a:gd name="connsiteY50" fmla="*/ 4763 h 181398"/>
                              <a:gd name="connsiteX51" fmla="*/ 56436 w 175764"/>
                              <a:gd name="connsiteY51" fmla="*/ 952 h 181398"/>
                              <a:gd name="connsiteX52" fmla="*/ 65008 w 175764"/>
                              <a:gd name="connsiteY52" fmla="*/ 6667 h 181398"/>
                              <a:gd name="connsiteX53" fmla="*/ 65008 w 175764"/>
                              <a:gd name="connsiteY53" fmla="*/ 26670 h 181398"/>
                              <a:gd name="connsiteX54" fmla="*/ 65008 w 175764"/>
                              <a:gd name="connsiteY54" fmla="*/ 30480 h 181398"/>
                              <a:gd name="connsiteX55" fmla="*/ 66913 w 175764"/>
                              <a:gd name="connsiteY55" fmla="*/ 32385 h 181398"/>
                              <a:gd name="connsiteX56" fmla="*/ 68818 w 175764"/>
                              <a:gd name="connsiteY56" fmla="*/ 31432 h 181398"/>
                              <a:gd name="connsiteX57" fmla="*/ 70723 w 175764"/>
                              <a:gd name="connsiteY57" fmla="*/ 27622 h 181398"/>
                              <a:gd name="connsiteX58" fmla="*/ 114538 w 175764"/>
                              <a:gd name="connsiteY58" fmla="*/ 0 h 181398"/>
                              <a:gd name="connsiteX59" fmla="*/ 133588 w 175764"/>
                              <a:gd name="connsiteY59" fmla="*/ 1905 h 181398"/>
                              <a:gd name="connsiteX60" fmla="*/ 139303 w 175764"/>
                              <a:gd name="connsiteY60" fmla="*/ 3810 h 181398"/>
                              <a:gd name="connsiteX61" fmla="*/ 159306 w 175764"/>
                              <a:gd name="connsiteY61" fmla="*/ 30480 h 181398"/>
                              <a:gd name="connsiteX62" fmla="*/ 162163 w 175764"/>
                              <a:gd name="connsiteY62" fmla="*/ 62865 h 181398"/>
                              <a:gd name="connsiteX63" fmla="*/ 162163 w 175764"/>
                              <a:gd name="connsiteY63" fmla="*/ 66675 h 181398"/>
                              <a:gd name="connsiteX64" fmla="*/ 162163 w 175764"/>
                              <a:gd name="connsiteY64" fmla="*/ 86677 h 181398"/>
                              <a:gd name="connsiteX65" fmla="*/ 162163 w 175764"/>
                              <a:gd name="connsiteY65" fmla="*/ 124777 h 181398"/>
                              <a:gd name="connsiteX66" fmla="*/ 162163 w 175764"/>
                              <a:gd name="connsiteY66" fmla="*/ 151447 h 181398"/>
                              <a:gd name="connsiteX67" fmla="*/ 163116 w 175764"/>
                              <a:gd name="connsiteY67" fmla="*/ 159067 h 181398"/>
                              <a:gd name="connsiteX68" fmla="*/ 168831 w 175764"/>
                              <a:gd name="connsiteY68" fmla="*/ 165735 h 181398"/>
                              <a:gd name="connsiteX69" fmla="*/ 174546 w 175764"/>
                              <a:gd name="connsiteY69" fmla="*/ 166688 h 181398"/>
                              <a:gd name="connsiteX70" fmla="*/ 175498 w 175764"/>
                              <a:gd name="connsiteY70" fmla="*/ 175260 h 181398"/>
                              <a:gd name="connsiteX71" fmla="*/ 22146 w 175764"/>
                              <a:gd name="connsiteY71" fmla="*/ 58102 h 181398"/>
                              <a:gd name="connsiteX72" fmla="*/ 22146 w 175764"/>
                              <a:gd name="connsiteY72" fmla="*/ 58102 h 181398"/>
                              <a:gd name="connsiteX73" fmla="*/ 21193 w 175764"/>
                              <a:gd name="connsiteY73" fmla="*/ 59055 h 181398"/>
                              <a:gd name="connsiteX74" fmla="*/ 22146 w 175764"/>
                              <a:gd name="connsiteY74" fmla="*/ 58102 h 181398"/>
                              <a:gd name="connsiteX75" fmla="*/ 22146 w 175764"/>
                              <a:gd name="connsiteY75" fmla="*/ 58102 h 181398"/>
                              <a:gd name="connsiteX76" fmla="*/ 23098 w 175764"/>
                              <a:gd name="connsiteY76" fmla="*/ 23813 h 181398"/>
                              <a:gd name="connsiteX77" fmla="*/ 25003 w 175764"/>
                              <a:gd name="connsiteY77" fmla="*/ 21907 h 181398"/>
                              <a:gd name="connsiteX78" fmla="*/ 24051 w 175764"/>
                              <a:gd name="connsiteY78" fmla="*/ 21907 h 181398"/>
                              <a:gd name="connsiteX79" fmla="*/ 23098 w 175764"/>
                              <a:gd name="connsiteY79" fmla="*/ 23813 h 181398"/>
                              <a:gd name="connsiteX80" fmla="*/ 23098 w 175764"/>
                              <a:gd name="connsiteY80" fmla="*/ 23813 h 181398"/>
                              <a:gd name="connsiteX81" fmla="*/ 23098 w 175764"/>
                              <a:gd name="connsiteY81" fmla="*/ 37147 h 181398"/>
                              <a:gd name="connsiteX82" fmla="*/ 23098 w 175764"/>
                              <a:gd name="connsiteY82" fmla="*/ 37147 h 181398"/>
                              <a:gd name="connsiteX83" fmla="*/ 23098 w 175764"/>
                              <a:gd name="connsiteY83" fmla="*/ 37147 h 181398"/>
                              <a:gd name="connsiteX84" fmla="*/ 23098 w 175764"/>
                              <a:gd name="connsiteY84" fmla="*/ 37147 h 181398"/>
                              <a:gd name="connsiteX85" fmla="*/ 23098 w 175764"/>
                              <a:gd name="connsiteY85" fmla="*/ 37147 h 181398"/>
                              <a:gd name="connsiteX86" fmla="*/ 23098 w 175764"/>
                              <a:gd name="connsiteY86" fmla="*/ 32385 h 181398"/>
                              <a:gd name="connsiteX87" fmla="*/ 24051 w 175764"/>
                              <a:gd name="connsiteY87" fmla="*/ 33338 h 181398"/>
                              <a:gd name="connsiteX88" fmla="*/ 28813 w 175764"/>
                              <a:gd name="connsiteY88" fmla="*/ 30480 h 181398"/>
                              <a:gd name="connsiteX89" fmla="*/ 26908 w 175764"/>
                              <a:gd name="connsiteY89" fmla="*/ 28575 h 181398"/>
                              <a:gd name="connsiteX90" fmla="*/ 23098 w 175764"/>
                              <a:gd name="connsiteY90" fmla="*/ 32385 h 181398"/>
                              <a:gd name="connsiteX91" fmla="*/ 25003 w 175764"/>
                              <a:gd name="connsiteY91" fmla="*/ 81915 h 181398"/>
                              <a:gd name="connsiteX92" fmla="*/ 25956 w 175764"/>
                              <a:gd name="connsiteY92" fmla="*/ 80010 h 181398"/>
                              <a:gd name="connsiteX93" fmla="*/ 27861 w 175764"/>
                              <a:gd name="connsiteY93" fmla="*/ 77152 h 181398"/>
                              <a:gd name="connsiteX94" fmla="*/ 28813 w 175764"/>
                              <a:gd name="connsiteY94" fmla="*/ 76200 h 181398"/>
                              <a:gd name="connsiteX95" fmla="*/ 27861 w 175764"/>
                              <a:gd name="connsiteY95" fmla="*/ 75247 h 181398"/>
                              <a:gd name="connsiteX96" fmla="*/ 24051 w 175764"/>
                              <a:gd name="connsiteY96" fmla="*/ 79057 h 181398"/>
                              <a:gd name="connsiteX97" fmla="*/ 25003 w 175764"/>
                              <a:gd name="connsiteY97" fmla="*/ 81915 h 181398"/>
                              <a:gd name="connsiteX98" fmla="*/ 25956 w 175764"/>
                              <a:gd name="connsiteY98" fmla="*/ 41910 h 181398"/>
                              <a:gd name="connsiteX99" fmla="*/ 25003 w 175764"/>
                              <a:gd name="connsiteY99" fmla="*/ 43815 h 181398"/>
                              <a:gd name="connsiteX100" fmla="*/ 25003 w 175764"/>
                              <a:gd name="connsiteY100" fmla="*/ 43815 h 181398"/>
                              <a:gd name="connsiteX101" fmla="*/ 25956 w 175764"/>
                              <a:gd name="connsiteY101" fmla="*/ 41910 h 181398"/>
                              <a:gd name="connsiteX102" fmla="*/ 25956 w 175764"/>
                              <a:gd name="connsiteY102" fmla="*/ 40005 h 181398"/>
                              <a:gd name="connsiteX103" fmla="*/ 25003 w 175764"/>
                              <a:gd name="connsiteY103" fmla="*/ 40005 h 181398"/>
                              <a:gd name="connsiteX104" fmla="*/ 25956 w 175764"/>
                              <a:gd name="connsiteY104" fmla="*/ 41910 h 181398"/>
                              <a:gd name="connsiteX105" fmla="*/ 27861 w 175764"/>
                              <a:gd name="connsiteY105" fmla="*/ 69532 h 181398"/>
                              <a:gd name="connsiteX106" fmla="*/ 30718 w 175764"/>
                              <a:gd name="connsiteY106" fmla="*/ 67627 h 181398"/>
                              <a:gd name="connsiteX107" fmla="*/ 27861 w 175764"/>
                              <a:gd name="connsiteY107" fmla="*/ 66675 h 181398"/>
                              <a:gd name="connsiteX108" fmla="*/ 25003 w 175764"/>
                              <a:gd name="connsiteY108" fmla="*/ 67627 h 181398"/>
                              <a:gd name="connsiteX109" fmla="*/ 27861 w 175764"/>
                              <a:gd name="connsiteY109" fmla="*/ 69532 h 181398"/>
                              <a:gd name="connsiteX110" fmla="*/ 25956 w 175764"/>
                              <a:gd name="connsiteY110" fmla="*/ 106680 h 181398"/>
                              <a:gd name="connsiteX111" fmla="*/ 26908 w 175764"/>
                              <a:gd name="connsiteY111" fmla="*/ 104775 h 181398"/>
                              <a:gd name="connsiteX112" fmla="*/ 25956 w 175764"/>
                              <a:gd name="connsiteY112" fmla="*/ 102870 h 181398"/>
                              <a:gd name="connsiteX113" fmla="*/ 25003 w 175764"/>
                              <a:gd name="connsiteY113" fmla="*/ 105727 h 181398"/>
                              <a:gd name="connsiteX114" fmla="*/ 25956 w 175764"/>
                              <a:gd name="connsiteY114" fmla="*/ 106680 h 181398"/>
                              <a:gd name="connsiteX115" fmla="*/ 25956 w 175764"/>
                              <a:gd name="connsiteY115" fmla="*/ 147638 h 181398"/>
                              <a:gd name="connsiteX116" fmla="*/ 25956 w 175764"/>
                              <a:gd name="connsiteY116" fmla="*/ 147638 h 181398"/>
                              <a:gd name="connsiteX117" fmla="*/ 25956 w 175764"/>
                              <a:gd name="connsiteY117" fmla="*/ 147638 h 181398"/>
                              <a:gd name="connsiteX118" fmla="*/ 25956 w 175764"/>
                              <a:gd name="connsiteY118" fmla="*/ 147638 h 181398"/>
                              <a:gd name="connsiteX119" fmla="*/ 25956 w 175764"/>
                              <a:gd name="connsiteY119" fmla="*/ 147638 h 181398"/>
                              <a:gd name="connsiteX120" fmla="*/ 26908 w 175764"/>
                              <a:gd name="connsiteY120" fmla="*/ 157163 h 181398"/>
                              <a:gd name="connsiteX121" fmla="*/ 25956 w 175764"/>
                              <a:gd name="connsiteY121" fmla="*/ 157163 h 181398"/>
                              <a:gd name="connsiteX122" fmla="*/ 26908 w 175764"/>
                              <a:gd name="connsiteY122" fmla="*/ 158115 h 181398"/>
                              <a:gd name="connsiteX123" fmla="*/ 27861 w 175764"/>
                              <a:gd name="connsiteY123" fmla="*/ 158115 h 181398"/>
                              <a:gd name="connsiteX124" fmla="*/ 26908 w 175764"/>
                              <a:gd name="connsiteY124" fmla="*/ 157163 h 181398"/>
                              <a:gd name="connsiteX125" fmla="*/ 28813 w 175764"/>
                              <a:gd name="connsiteY125" fmla="*/ 140017 h 181398"/>
                              <a:gd name="connsiteX126" fmla="*/ 26908 w 175764"/>
                              <a:gd name="connsiteY126" fmla="*/ 138113 h 181398"/>
                              <a:gd name="connsiteX127" fmla="*/ 25956 w 175764"/>
                              <a:gd name="connsiteY127" fmla="*/ 138113 h 181398"/>
                              <a:gd name="connsiteX128" fmla="*/ 28813 w 175764"/>
                              <a:gd name="connsiteY128" fmla="*/ 140017 h 181398"/>
                              <a:gd name="connsiteX129" fmla="*/ 28813 w 175764"/>
                              <a:gd name="connsiteY129" fmla="*/ 140017 h 181398"/>
                              <a:gd name="connsiteX130" fmla="*/ 53578 w 175764"/>
                              <a:gd name="connsiteY130" fmla="*/ 117157 h 181398"/>
                              <a:gd name="connsiteX131" fmla="*/ 53578 w 175764"/>
                              <a:gd name="connsiteY131" fmla="*/ 117157 h 181398"/>
                              <a:gd name="connsiteX132" fmla="*/ 50721 w 175764"/>
                              <a:gd name="connsiteY132" fmla="*/ 112395 h 181398"/>
                              <a:gd name="connsiteX133" fmla="*/ 46911 w 175764"/>
                              <a:gd name="connsiteY133" fmla="*/ 110490 h 181398"/>
                              <a:gd name="connsiteX134" fmla="*/ 40243 w 175764"/>
                              <a:gd name="connsiteY134" fmla="*/ 106680 h 181398"/>
                              <a:gd name="connsiteX135" fmla="*/ 38338 w 175764"/>
                              <a:gd name="connsiteY135" fmla="*/ 106680 h 181398"/>
                              <a:gd name="connsiteX136" fmla="*/ 35481 w 175764"/>
                              <a:gd name="connsiteY136" fmla="*/ 106680 h 181398"/>
                              <a:gd name="connsiteX137" fmla="*/ 33576 w 175764"/>
                              <a:gd name="connsiteY137" fmla="*/ 107632 h 181398"/>
                              <a:gd name="connsiteX138" fmla="*/ 30718 w 175764"/>
                              <a:gd name="connsiteY138" fmla="*/ 109538 h 181398"/>
                              <a:gd name="connsiteX139" fmla="*/ 26908 w 175764"/>
                              <a:gd name="connsiteY139" fmla="*/ 109538 h 181398"/>
                              <a:gd name="connsiteX140" fmla="*/ 25003 w 175764"/>
                              <a:gd name="connsiteY140" fmla="*/ 111442 h 181398"/>
                              <a:gd name="connsiteX141" fmla="*/ 26908 w 175764"/>
                              <a:gd name="connsiteY141" fmla="*/ 111442 h 181398"/>
                              <a:gd name="connsiteX142" fmla="*/ 29766 w 175764"/>
                              <a:gd name="connsiteY142" fmla="*/ 113347 h 181398"/>
                              <a:gd name="connsiteX143" fmla="*/ 31671 w 175764"/>
                              <a:gd name="connsiteY143" fmla="*/ 113347 h 181398"/>
                              <a:gd name="connsiteX144" fmla="*/ 31671 w 175764"/>
                              <a:gd name="connsiteY144" fmla="*/ 113347 h 181398"/>
                              <a:gd name="connsiteX145" fmla="*/ 36433 w 175764"/>
                              <a:gd name="connsiteY145" fmla="*/ 113347 h 181398"/>
                              <a:gd name="connsiteX146" fmla="*/ 39291 w 175764"/>
                              <a:gd name="connsiteY146" fmla="*/ 116205 h 181398"/>
                              <a:gd name="connsiteX147" fmla="*/ 40243 w 175764"/>
                              <a:gd name="connsiteY147" fmla="*/ 118110 h 181398"/>
                              <a:gd name="connsiteX148" fmla="*/ 43101 w 175764"/>
                              <a:gd name="connsiteY148" fmla="*/ 120015 h 181398"/>
                              <a:gd name="connsiteX149" fmla="*/ 44053 w 175764"/>
                              <a:gd name="connsiteY149" fmla="*/ 124777 h 181398"/>
                              <a:gd name="connsiteX150" fmla="*/ 50721 w 175764"/>
                              <a:gd name="connsiteY150" fmla="*/ 130492 h 181398"/>
                              <a:gd name="connsiteX151" fmla="*/ 51673 w 175764"/>
                              <a:gd name="connsiteY151" fmla="*/ 131445 h 181398"/>
                              <a:gd name="connsiteX152" fmla="*/ 52626 w 175764"/>
                              <a:gd name="connsiteY152" fmla="*/ 132397 h 181398"/>
                              <a:gd name="connsiteX153" fmla="*/ 52626 w 175764"/>
                              <a:gd name="connsiteY153" fmla="*/ 132397 h 181398"/>
                              <a:gd name="connsiteX154" fmla="*/ 50721 w 175764"/>
                              <a:gd name="connsiteY154" fmla="*/ 130492 h 181398"/>
                              <a:gd name="connsiteX155" fmla="*/ 48816 w 175764"/>
                              <a:gd name="connsiteY155" fmla="*/ 125730 h 181398"/>
                              <a:gd name="connsiteX156" fmla="*/ 49768 w 175764"/>
                              <a:gd name="connsiteY156" fmla="*/ 123825 h 181398"/>
                              <a:gd name="connsiteX157" fmla="*/ 47863 w 175764"/>
                              <a:gd name="connsiteY157" fmla="*/ 122872 h 181398"/>
                              <a:gd name="connsiteX158" fmla="*/ 46911 w 175764"/>
                              <a:gd name="connsiteY158" fmla="*/ 120967 h 181398"/>
                              <a:gd name="connsiteX159" fmla="*/ 45958 w 175764"/>
                              <a:gd name="connsiteY159" fmla="*/ 118110 h 181398"/>
                              <a:gd name="connsiteX160" fmla="*/ 46911 w 175764"/>
                              <a:gd name="connsiteY160" fmla="*/ 116205 h 181398"/>
                              <a:gd name="connsiteX161" fmla="*/ 44053 w 175764"/>
                              <a:gd name="connsiteY161" fmla="*/ 115252 h 181398"/>
                              <a:gd name="connsiteX162" fmla="*/ 40243 w 175764"/>
                              <a:gd name="connsiteY162" fmla="*/ 117157 h 181398"/>
                              <a:gd name="connsiteX163" fmla="*/ 40243 w 175764"/>
                              <a:gd name="connsiteY163" fmla="*/ 112395 h 181398"/>
                              <a:gd name="connsiteX164" fmla="*/ 43101 w 175764"/>
                              <a:gd name="connsiteY164" fmla="*/ 108585 h 181398"/>
                              <a:gd name="connsiteX165" fmla="*/ 46911 w 175764"/>
                              <a:gd name="connsiteY165" fmla="*/ 111442 h 181398"/>
                              <a:gd name="connsiteX166" fmla="*/ 50721 w 175764"/>
                              <a:gd name="connsiteY166" fmla="*/ 113347 h 181398"/>
                              <a:gd name="connsiteX167" fmla="*/ 53578 w 175764"/>
                              <a:gd name="connsiteY167" fmla="*/ 115252 h 181398"/>
                              <a:gd name="connsiteX168" fmla="*/ 53578 w 175764"/>
                              <a:gd name="connsiteY168" fmla="*/ 117157 h 181398"/>
                              <a:gd name="connsiteX169" fmla="*/ 25956 w 175764"/>
                              <a:gd name="connsiteY169" fmla="*/ 89535 h 181398"/>
                              <a:gd name="connsiteX170" fmla="*/ 25956 w 175764"/>
                              <a:gd name="connsiteY170" fmla="*/ 89535 h 181398"/>
                              <a:gd name="connsiteX171" fmla="*/ 28813 w 175764"/>
                              <a:gd name="connsiteY171" fmla="*/ 87630 h 181398"/>
                              <a:gd name="connsiteX172" fmla="*/ 27861 w 175764"/>
                              <a:gd name="connsiteY172" fmla="*/ 86677 h 181398"/>
                              <a:gd name="connsiteX173" fmla="*/ 25956 w 175764"/>
                              <a:gd name="connsiteY173" fmla="*/ 89535 h 181398"/>
                              <a:gd name="connsiteX174" fmla="*/ 26908 w 175764"/>
                              <a:gd name="connsiteY174" fmla="*/ 71438 h 181398"/>
                              <a:gd name="connsiteX175" fmla="*/ 26908 w 175764"/>
                              <a:gd name="connsiteY175" fmla="*/ 71438 h 181398"/>
                              <a:gd name="connsiteX176" fmla="*/ 26908 w 175764"/>
                              <a:gd name="connsiteY176" fmla="*/ 71438 h 181398"/>
                              <a:gd name="connsiteX177" fmla="*/ 26908 w 175764"/>
                              <a:gd name="connsiteY177" fmla="*/ 71438 h 181398"/>
                              <a:gd name="connsiteX178" fmla="*/ 26908 w 175764"/>
                              <a:gd name="connsiteY178" fmla="*/ 71438 h 181398"/>
                              <a:gd name="connsiteX179" fmla="*/ 26908 w 175764"/>
                              <a:gd name="connsiteY179" fmla="*/ 18097 h 181398"/>
                              <a:gd name="connsiteX180" fmla="*/ 27861 w 175764"/>
                              <a:gd name="connsiteY180" fmla="*/ 19050 h 181398"/>
                              <a:gd name="connsiteX181" fmla="*/ 28813 w 175764"/>
                              <a:gd name="connsiteY181" fmla="*/ 18097 h 181398"/>
                              <a:gd name="connsiteX182" fmla="*/ 26908 w 175764"/>
                              <a:gd name="connsiteY182" fmla="*/ 18097 h 181398"/>
                              <a:gd name="connsiteX183" fmla="*/ 26908 w 175764"/>
                              <a:gd name="connsiteY183" fmla="*/ 18097 h 181398"/>
                              <a:gd name="connsiteX184" fmla="*/ 27861 w 175764"/>
                              <a:gd name="connsiteY184" fmla="*/ 50482 h 181398"/>
                              <a:gd name="connsiteX185" fmla="*/ 27861 w 175764"/>
                              <a:gd name="connsiteY185" fmla="*/ 50482 h 181398"/>
                              <a:gd name="connsiteX186" fmla="*/ 27861 w 175764"/>
                              <a:gd name="connsiteY186" fmla="*/ 50482 h 181398"/>
                              <a:gd name="connsiteX187" fmla="*/ 27861 w 175764"/>
                              <a:gd name="connsiteY187" fmla="*/ 50482 h 181398"/>
                              <a:gd name="connsiteX188" fmla="*/ 27861 w 175764"/>
                              <a:gd name="connsiteY188" fmla="*/ 50482 h 181398"/>
                              <a:gd name="connsiteX189" fmla="*/ 38338 w 175764"/>
                              <a:gd name="connsiteY189" fmla="*/ 142875 h 181398"/>
                              <a:gd name="connsiteX190" fmla="*/ 36433 w 175764"/>
                              <a:gd name="connsiteY190" fmla="*/ 137160 h 181398"/>
                              <a:gd name="connsiteX191" fmla="*/ 34528 w 175764"/>
                              <a:gd name="connsiteY191" fmla="*/ 135255 h 181398"/>
                              <a:gd name="connsiteX192" fmla="*/ 34528 w 175764"/>
                              <a:gd name="connsiteY192" fmla="*/ 133350 h 181398"/>
                              <a:gd name="connsiteX193" fmla="*/ 35481 w 175764"/>
                              <a:gd name="connsiteY193" fmla="*/ 127635 h 181398"/>
                              <a:gd name="connsiteX194" fmla="*/ 28813 w 175764"/>
                              <a:gd name="connsiteY194" fmla="*/ 126682 h 181398"/>
                              <a:gd name="connsiteX195" fmla="*/ 28813 w 175764"/>
                              <a:gd name="connsiteY195" fmla="*/ 126682 h 181398"/>
                              <a:gd name="connsiteX196" fmla="*/ 26908 w 175764"/>
                              <a:gd name="connsiteY196" fmla="*/ 131445 h 181398"/>
                              <a:gd name="connsiteX197" fmla="*/ 32623 w 175764"/>
                              <a:gd name="connsiteY197" fmla="*/ 140017 h 181398"/>
                              <a:gd name="connsiteX198" fmla="*/ 35481 w 175764"/>
                              <a:gd name="connsiteY198" fmla="*/ 142875 h 181398"/>
                              <a:gd name="connsiteX199" fmla="*/ 38338 w 175764"/>
                              <a:gd name="connsiteY199" fmla="*/ 142875 h 181398"/>
                              <a:gd name="connsiteX200" fmla="*/ 31671 w 175764"/>
                              <a:gd name="connsiteY200" fmla="*/ 35242 h 181398"/>
                              <a:gd name="connsiteX201" fmla="*/ 30718 w 175764"/>
                              <a:gd name="connsiteY201" fmla="*/ 34290 h 181398"/>
                              <a:gd name="connsiteX202" fmla="*/ 27861 w 175764"/>
                              <a:gd name="connsiteY202" fmla="*/ 38100 h 181398"/>
                              <a:gd name="connsiteX203" fmla="*/ 28813 w 175764"/>
                              <a:gd name="connsiteY203" fmla="*/ 39052 h 181398"/>
                              <a:gd name="connsiteX204" fmla="*/ 31671 w 175764"/>
                              <a:gd name="connsiteY204" fmla="*/ 35242 h 181398"/>
                              <a:gd name="connsiteX205" fmla="*/ 29766 w 175764"/>
                              <a:gd name="connsiteY205" fmla="*/ 28575 h 181398"/>
                              <a:gd name="connsiteX206" fmla="*/ 26908 w 175764"/>
                              <a:gd name="connsiteY206" fmla="*/ 28575 h 181398"/>
                              <a:gd name="connsiteX207" fmla="*/ 29766 w 175764"/>
                              <a:gd name="connsiteY207" fmla="*/ 28575 h 181398"/>
                              <a:gd name="connsiteX208" fmla="*/ 27861 w 175764"/>
                              <a:gd name="connsiteY208" fmla="*/ 15240 h 181398"/>
                              <a:gd name="connsiteX209" fmla="*/ 27861 w 175764"/>
                              <a:gd name="connsiteY209" fmla="*/ 15240 h 181398"/>
                              <a:gd name="connsiteX210" fmla="*/ 29766 w 175764"/>
                              <a:gd name="connsiteY210" fmla="*/ 15240 h 181398"/>
                              <a:gd name="connsiteX211" fmla="*/ 27861 w 175764"/>
                              <a:gd name="connsiteY211" fmla="*/ 15240 h 181398"/>
                              <a:gd name="connsiteX212" fmla="*/ 27861 w 175764"/>
                              <a:gd name="connsiteY212" fmla="*/ 15240 h 181398"/>
                              <a:gd name="connsiteX213" fmla="*/ 28813 w 175764"/>
                              <a:gd name="connsiteY213" fmla="*/ 80963 h 181398"/>
                              <a:gd name="connsiteX214" fmla="*/ 27861 w 175764"/>
                              <a:gd name="connsiteY214" fmla="*/ 84772 h 181398"/>
                              <a:gd name="connsiteX215" fmla="*/ 30718 w 175764"/>
                              <a:gd name="connsiteY215" fmla="*/ 83820 h 181398"/>
                              <a:gd name="connsiteX216" fmla="*/ 30718 w 175764"/>
                              <a:gd name="connsiteY216" fmla="*/ 83820 h 181398"/>
                              <a:gd name="connsiteX217" fmla="*/ 36433 w 175764"/>
                              <a:gd name="connsiteY217" fmla="*/ 88582 h 181398"/>
                              <a:gd name="connsiteX218" fmla="*/ 37386 w 175764"/>
                              <a:gd name="connsiteY218" fmla="*/ 87630 h 181398"/>
                              <a:gd name="connsiteX219" fmla="*/ 36433 w 175764"/>
                              <a:gd name="connsiteY219" fmla="*/ 84772 h 181398"/>
                              <a:gd name="connsiteX220" fmla="*/ 34528 w 175764"/>
                              <a:gd name="connsiteY220" fmla="*/ 83820 h 181398"/>
                              <a:gd name="connsiteX221" fmla="*/ 29766 w 175764"/>
                              <a:gd name="connsiteY221" fmla="*/ 83820 h 181398"/>
                              <a:gd name="connsiteX222" fmla="*/ 28813 w 175764"/>
                              <a:gd name="connsiteY222" fmla="*/ 80963 h 181398"/>
                              <a:gd name="connsiteX223" fmla="*/ 28813 w 175764"/>
                              <a:gd name="connsiteY223" fmla="*/ 96202 h 181398"/>
                              <a:gd name="connsiteX224" fmla="*/ 28813 w 175764"/>
                              <a:gd name="connsiteY224" fmla="*/ 96202 h 181398"/>
                              <a:gd name="connsiteX225" fmla="*/ 28813 w 175764"/>
                              <a:gd name="connsiteY225" fmla="*/ 97155 h 181398"/>
                              <a:gd name="connsiteX226" fmla="*/ 28813 w 175764"/>
                              <a:gd name="connsiteY226" fmla="*/ 96202 h 181398"/>
                              <a:gd name="connsiteX227" fmla="*/ 28813 w 175764"/>
                              <a:gd name="connsiteY227" fmla="*/ 96202 h 181398"/>
                              <a:gd name="connsiteX228" fmla="*/ 27861 w 175764"/>
                              <a:gd name="connsiteY228" fmla="*/ 54292 h 181398"/>
                              <a:gd name="connsiteX229" fmla="*/ 27861 w 175764"/>
                              <a:gd name="connsiteY229" fmla="*/ 54292 h 181398"/>
                              <a:gd name="connsiteX230" fmla="*/ 28813 w 175764"/>
                              <a:gd name="connsiteY230" fmla="*/ 54292 h 181398"/>
                              <a:gd name="connsiteX231" fmla="*/ 27861 w 175764"/>
                              <a:gd name="connsiteY231" fmla="*/ 54292 h 181398"/>
                              <a:gd name="connsiteX232" fmla="*/ 27861 w 175764"/>
                              <a:gd name="connsiteY232" fmla="*/ 54292 h 181398"/>
                              <a:gd name="connsiteX233" fmla="*/ 28813 w 175764"/>
                              <a:gd name="connsiteY233" fmla="*/ 120015 h 181398"/>
                              <a:gd name="connsiteX234" fmla="*/ 28813 w 175764"/>
                              <a:gd name="connsiteY234" fmla="*/ 120015 h 181398"/>
                              <a:gd name="connsiteX235" fmla="*/ 28813 w 175764"/>
                              <a:gd name="connsiteY235" fmla="*/ 120015 h 181398"/>
                              <a:gd name="connsiteX236" fmla="*/ 28813 w 175764"/>
                              <a:gd name="connsiteY236" fmla="*/ 120015 h 181398"/>
                              <a:gd name="connsiteX237" fmla="*/ 28813 w 175764"/>
                              <a:gd name="connsiteY237" fmla="*/ 120015 h 181398"/>
                              <a:gd name="connsiteX238" fmla="*/ 28813 w 175764"/>
                              <a:gd name="connsiteY238" fmla="*/ 47625 h 181398"/>
                              <a:gd name="connsiteX239" fmla="*/ 28813 w 175764"/>
                              <a:gd name="connsiteY239" fmla="*/ 47625 h 181398"/>
                              <a:gd name="connsiteX240" fmla="*/ 28813 w 175764"/>
                              <a:gd name="connsiteY240" fmla="*/ 46672 h 181398"/>
                              <a:gd name="connsiteX241" fmla="*/ 28813 w 175764"/>
                              <a:gd name="connsiteY241" fmla="*/ 47625 h 181398"/>
                              <a:gd name="connsiteX242" fmla="*/ 28813 w 175764"/>
                              <a:gd name="connsiteY242" fmla="*/ 47625 h 181398"/>
                              <a:gd name="connsiteX243" fmla="*/ 33576 w 175764"/>
                              <a:gd name="connsiteY243" fmla="*/ 55245 h 181398"/>
                              <a:gd name="connsiteX244" fmla="*/ 29766 w 175764"/>
                              <a:gd name="connsiteY244" fmla="*/ 57150 h 181398"/>
                              <a:gd name="connsiteX245" fmla="*/ 28813 w 175764"/>
                              <a:gd name="connsiteY245" fmla="*/ 59055 h 181398"/>
                              <a:gd name="connsiteX246" fmla="*/ 30718 w 175764"/>
                              <a:gd name="connsiteY246" fmla="*/ 60007 h 181398"/>
                              <a:gd name="connsiteX247" fmla="*/ 33576 w 175764"/>
                              <a:gd name="connsiteY247" fmla="*/ 59055 h 181398"/>
                              <a:gd name="connsiteX248" fmla="*/ 34528 w 175764"/>
                              <a:gd name="connsiteY248" fmla="*/ 60960 h 181398"/>
                              <a:gd name="connsiteX249" fmla="*/ 34528 w 175764"/>
                              <a:gd name="connsiteY249" fmla="*/ 60960 h 181398"/>
                              <a:gd name="connsiteX250" fmla="*/ 31671 w 175764"/>
                              <a:gd name="connsiteY250" fmla="*/ 61913 h 181398"/>
                              <a:gd name="connsiteX251" fmla="*/ 31671 w 175764"/>
                              <a:gd name="connsiteY251" fmla="*/ 63817 h 181398"/>
                              <a:gd name="connsiteX252" fmla="*/ 38338 w 175764"/>
                              <a:gd name="connsiteY252" fmla="*/ 64770 h 181398"/>
                              <a:gd name="connsiteX253" fmla="*/ 39291 w 175764"/>
                              <a:gd name="connsiteY253" fmla="*/ 63817 h 181398"/>
                              <a:gd name="connsiteX254" fmla="*/ 42148 w 175764"/>
                              <a:gd name="connsiteY254" fmla="*/ 61913 h 181398"/>
                              <a:gd name="connsiteX255" fmla="*/ 48816 w 175764"/>
                              <a:gd name="connsiteY255" fmla="*/ 62865 h 181398"/>
                              <a:gd name="connsiteX256" fmla="*/ 50721 w 175764"/>
                              <a:gd name="connsiteY256" fmla="*/ 61913 h 181398"/>
                              <a:gd name="connsiteX257" fmla="*/ 47863 w 175764"/>
                              <a:gd name="connsiteY257" fmla="*/ 60960 h 181398"/>
                              <a:gd name="connsiteX258" fmla="*/ 44053 w 175764"/>
                              <a:gd name="connsiteY258" fmla="*/ 60007 h 181398"/>
                              <a:gd name="connsiteX259" fmla="*/ 45958 w 175764"/>
                              <a:gd name="connsiteY259" fmla="*/ 56197 h 181398"/>
                              <a:gd name="connsiteX260" fmla="*/ 43101 w 175764"/>
                              <a:gd name="connsiteY260" fmla="*/ 53340 h 181398"/>
                              <a:gd name="connsiteX261" fmla="*/ 44053 w 175764"/>
                              <a:gd name="connsiteY261" fmla="*/ 50482 h 181398"/>
                              <a:gd name="connsiteX262" fmla="*/ 42148 w 175764"/>
                              <a:gd name="connsiteY262" fmla="*/ 46672 h 181398"/>
                              <a:gd name="connsiteX263" fmla="*/ 34528 w 175764"/>
                              <a:gd name="connsiteY263" fmla="*/ 53340 h 181398"/>
                              <a:gd name="connsiteX264" fmla="*/ 32623 w 175764"/>
                              <a:gd name="connsiteY264" fmla="*/ 51435 h 181398"/>
                              <a:gd name="connsiteX265" fmla="*/ 31671 w 175764"/>
                              <a:gd name="connsiteY265" fmla="*/ 52388 h 181398"/>
                              <a:gd name="connsiteX266" fmla="*/ 33576 w 175764"/>
                              <a:gd name="connsiteY266" fmla="*/ 55245 h 181398"/>
                              <a:gd name="connsiteX267" fmla="*/ 28813 w 175764"/>
                              <a:gd name="connsiteY267" fmla="*/ 23813 h 181398"/>
                              <a:gd name="connsiteX268" fmla="*/ 31671 w 175764"/>
                              <a:gd name="connsiteY268" fmla="*/ 25717 h 181398"/>
                              <a:gd name="connsiteX269" fmla="*/ 32623 w 175764"/>
                              <a:gd name="connsiteY269" fmla="*/ 26670 h 181398"/>
                              <a:gd name="connsiteX270" fmla="*/ 33576 w 175764"/>
                              <a:gd name="connsiteY270" fmla="*/ 25717 h 181398"/>
                              <a:gd name="connsiteX271" fmla="*/ 28813 w 175764"/>
                              <a:gd name="connsiteY271" fmla="*/ 22860 h 181398"/>
                              <a:gd name="connsiteX272" fmla="*/ 28813 w 175764"/>
                              <a:gd name="connsiteY272" fmla="*/ 23813 h 181398"/>
                              <a:gd name="connsiteX273" fmla="*/ 28813 w 175764"/>
                              <a:gd name="connsiteY273" fmla="*/ 127635 h 181398"/>
                              <a:gd name="connsiteX274" fmla="*/ 28813 w 175764"/>
                              <a:gd name="connsiteY274" fmla="*/ 126682 h 181398"/>
                              <a:gd name="connsiteX275" fmla="*/ 30718 w 175764"/>
                              <a:gd name="connsiteY275" fmla="*/ 127635 h 181398"/>
                              <a:gd name="connsiteX276" fmla="*/ 33576 w 175764"/>
                              <a:gd name="connsiteY276" fmla="*/ 129540 h 181398"/>
                              <a:gd name="connsiteX277" fmla="*/ 30718 w 175764"/>
                              <a:gd name="connsiteY277" fmla="*/ 130492 h 181398"/>
                              <a:gd name="connsiteX278" fmla="*/ 28813 w 175764"/>
                              <a:gd name="connsiteY278" fmla="*/ 127635 h 181398"/>
                              <a:gd name="connsiteX279" fmla="*/ 29766 w 175764"/>
                              <a:gd name="connsiteY279" fmla="*/ 73342 h 181398"/>
                              <a:gd name="connsiteX280" fmla="*/ 31671 w 175764"/>
                              <a:gd name="connsiteY280" fmla="*/ 76200 h 181398"/>
                              <a:gd name="connsiteX281" fmla="*/ 32623 w 175764"/>
                              <a:gd name="connsiteY281" fmla="*/ 74295 h 181398"/>
                              <a:gd name="connsiteX282" fmla="*/ 30718 w 175764"/>
                              <a:gd name="connsiteY282" fmla="*/ 71438 h 181398"/>
                              <a:gd name="connsiteX283" fmla="*/ 29766 w 175764"/>
                              <a:gd name="connsiteY283" fmla="*/ 73342 h 181398"/>
                              <a:gd name="connsiteX284" fmla="*/ 33576 w 175764"/>
                              <a:gd name="connsiteY284" fmla="*/ 150495 h 181398"/>
                              <a:gd name="connsiteX285" fmla="*/ 30718 w 175764"/>
                              <a:gd name="connsiteY285" fmla="*/ 150495 h 181398"/>
                              <a:gd name="connsiteX286" fmla="*/ 30718 w 175764"/>
                              <a:gd name="connsiteY286" fmla="*/ 151447 h 181398"/>
                              <a:gd name="connsiteX287" fmla="*/ 34528 w 175764"/>
                              <a:gd name="connsiteY287" fmla="*/ 151447 h 181398"/>
                              <a:gd name="connsiteX288" fmla="*/ 33576 w 175764"/>
                              <a:gd name="connsiteY288" fmla="*/ 150495 h 181398"/>
                              <a:gd name="connsiteX289" fmla="*/ 54531 w 175764"/>
                              <a:gd name="connsiteY289" fmla="*/ 49530 h 181398"/>
                              <a:gd name="connsiteX290" fmla="*/ 55483 w 175764"/>
                              <a:gd name="connsiteY290" fmla="*/ 51435 h 181398"/>
                              <a:gd name="connsiteX291" fmla="*/ 59293 w 175764"/>
                              <a:gd name="connsiteY291" fmla="*/ 51435 h 181398"/>
                              <a:gd name="connsiteX292" fmla="*/ 58341 w 175764"/>
                              <a:gd name="connsiteY292" fmla="*/ 49530 h 181398"/>
                              <a:gd name="connsiteX293" fmla="*/ 54531 w 175764"/>
                              <a:gd name="connsiteY293" fmla="*/ 46672 h 181398"/>
                              <a:gd name="connsiteX294" fmla="*/ 58341 w 175764"/>
                              <a:gd name="connsiteY294" fmla="*/ 45720 h 181398"/>
                              <a:gd name="connsiteX295" fmla="*/ 58341 w 175764"/>
                              <a:gd name="connsiteY295" fmla="*/ 41910 h 181398"/>
                              <a:gd name="connsiteX296" fmla="*/ 56436 w 175764"/>
                              <a:gd name="connsiteY296" fmla="*/ 40005 h 181398"/>
                              <a:gd name="connsiteX297" fmla="*/ 55483 w 175764"/>
                              <a:gd name="connsiteY297" fmla="*/ 42863 h 181398"/>
                              <a:gd name="connsiteX298" fmla="*/ 53578 w 175764"/>
                              <a:gd name="connsiteY298" fmla="*/ 46672 h 181398"/>
                              <a:gd name="connsiteX299" fmla="*/ 52626 w 175764"/>
                              <a:gd name="connsiteY299" fmla="*/ 42863 h 181398"/>
                              <a:gd name="connsiteX300" fmla="*/ 50721 w 175764"/>
                              <a:gd name="connsiteY300" fmla="*/ 38100 h 181398"/>
                              <a:gd name="connsiteX301" fmla="*/ 51673 w 175764"/>
                              <a:gd name="connsiteY301" fmla="*/ 37147 h 181398"/>
                              <a:gd name="connsiteX302" fmla="*/ 54531 w 175764"/>
                              <a:gd name="connsiteY302" fmla="*/ 35242 h 181398"/>
                              <a:gd name="connsiteX303" fmla="*/ 52626 w 175764"/>
                              <a:gd name="connsiteY303" fmla="*/ 33338 h 181398"/>
                              <a:gd name="connsiteX304" fmla="*/ 51673 w 175764"/>
                              <a:gd name="connsiteY304" fmla="*/ 32385 h 181398"/>
                              <a:gd name="connsiteX305" fmla="*/ 53578 w 175764"/>
                              <a:gd name="connsiteY305" fmla="*/ 31432 h 181398"/>
                              <a:gd name="connsiteX306" fmla="*/ 53578 w 175764"/>
                              <a:gd name="connsiteY306" fmla="*/ 31432 h 181398"/>
                              <a:gd name="connsiteX307" fmla="*/ 52626 w 175764"/>
                              <a:gd name="connsiteY307" fmla="*/ 33338 h 181398"/>
                              <a:gd name="connsiteX308" fmla="*/ 45958 w 175764"/>
                              <a:gd name="connsiteY308" fmla="*/ 33338 h 181398"/>
                              <a:gd name="connsiteX309" fmla="*/ 44053 w 175764"/>
                              <a:gd name="connsiteY309" fmla="*/ 32385 h 181398"/>
                              <a:gd name="connsiteX310" fmla="*/ 46911 w 175764"/>
                              <a:gd name="connsiteY310" fmla="*/ 37147 h 181398"/>
                              <a:gd name="connsiteX311" fmla="*/ 39291 w 175764"/>
                              <a:gd name="connsiteY311" fmla="*/ 33338 h 181398"/>
                              <a:gd name="connsiteX312" fmla="*/ 38338 w 175764"/>
                              <a:gd name="connsiteY312" fmla="*/ 31432 h 181398"/>
                              <a:gd name="connsiteX313" fmla="*/ 40243 w 175764"/>
                              <a:gd name="connsiteY313" fmla="*/ 31432 h 181398"/>
                              <a:gd name="connsiteX314" fmla="*/ 44053 w 175764"/>
                              <a:gd name="connsiteY314" fmla="*/ 32385 h 181398"/>
                              <a:gd name="connsiteX315" fmla="*/ 47863 w 175764"/>
                              <a:gd name="connsiteY315" fmla="*/ 28575 h 181398"/>
                              <a:gd name="connsiteX316" fmla="*/ 50721 w 175764"/>
                              <a:gd name="connsiteY316" fmla="*/ 27622 h 181398"/>
                              <a:gd name="connsiteX317" fmla="*/ 51673 w 175764"/>
                              <a:gd name="connsiteY317" fmla="*/ 23813 h 181398"/>
                              <a:gd name="connsiteX318" fmla="*/ 48816 w 175764"/>
                              <a:gd name="connsiteY318" fmla="*/ 24765 h 181398"/>
                              <a:gd name="connsiteX319" fmla="*/ 46911 w 175764"/>
                              <a:gd name="connsiteY319" fmla="*/ 24765 h 181398"/>
                              <a:gd name="connsiteX320" fmla="*/ 45958 w 175764"/>
                              <a:gd name="connsiteY320" fmla="*/ 20955 h 181398"/>
                              <a:gd name="connsiteX321" fmla="*/ 45006 w 175764"/>
                              <a:gd name="connsiteY321" fmla="*/ 20002 h 181398"/>
                              <a:gd name="connsiteX322" fmla="*/ 42148 w 175764"/>
                              <a:gd name="connsiteY322" fmla="*/ 21907 h 181398"/>
                              <a:gd name="connsiteX323" fmla="*/ 44053 w 175764"/>
                              <a:gd name="connsiteY323" fmla="*/ 23813 h 181398"/>
                              <a:gd name="connsiteX324" fmla="*/ 45006 w 175764"/>
                              <a:gd name="connsiteY324" fmla="*/ 24765 h 181398"/>
                              <a:gd name="connsiteX325" fmla="*/ 41196 w 175764"/>
                              <a:gd name="connsiteY325" fmla="*/ 29527 h 181398"/>
                              <a:gd name="connsiteX326" fmla="*/ 40243 w 175764"/>
                              <a:gd name="connsiteY326" fmla="*/ 29527 h 181398"/>
                              <a:gd name="connsiteX327" fmla="*/ 40243 w 175764"/>
                              <a:gd name="connsiteY327" fmla="*/ 28575 h 181398"/>
                              <a:gd name="connsiteX328" fmla="*/ 38338 w 175764"/>
                              <a:gd name="connsiteY328" fmla="*/ 24765 h 181398"/>
                              <a:gd name="connsiteX329" fmla="*/ 37386 w 175764"/>
                              <a:gd name="connsiteY329" fmla="*/ 28575 h 181398"/>
                              <a:gd name="connsiteX330" fmla="*/ 33576 w 175764"/>
                              <a:gd name="connsiteY330" fmla="*/ 31432 h 181398"/>
                              <a:gd name="connsiteX331" fmla="*/ 31671 w 175764"/>
                              <a:gd name="connsiteY331" fmla="*/ 31432 h 181398"/>
                              <a:gd name="connsiteX332" fmla="*/ 35481 w 175764"/>
                              <a:gd name="connsiteY332" fmla="*/ 35242 h 181398"/>
                              <a:gd name="connsiteX333" fmla="*/ 39291 w 175764"/>
                              <a:gd name="connsiteY333" fmla="*/ 38100 h 181398"/>
                              <a:gd name="connsiteX334" fmla="*/ 38338 w 175764"/>
                              <a:gd name="connsiteY334" fmla="*/ 39052 h 181398"/>
                              <a:gd name="connsiteX335" fmla="*/ 33576 w 175764"/>
                              <a:gd name="connsiteY335" fmla="*/ 41910 h 181398"/>
                              <a:gd name="connsiteX336" fmla="*/ 34528 w 175764"/>
                              <a:gd name="connsiteY336" fmla="*/ 41910 h 181398"/>
                              <a:gd name="connsiteX337" fmla="*/ 36433 w 175764"/>
                              <a:gd name="connsiteY337" fmla="*/ 45720 h 181398"/>
                              <a:gd name="connsiteX338" fmla="*/ 33576 w 175764"/>
                              <a:gd name="connsiteY338" fmla="*/ 44767 h 181398"/>
                              <a:gd name="connsiteX339" fmla="*/ 32623 w 175764"/>
                              <a:gd name="connsiteY339" fmla="*/ 43815 h 181398"/>
                              <a:gd name="connsiteX340" fmla="*/ 31671 w 175764"/>
                              <a:gd name="connsiteY340" fmla="*/ 47625 h 181398"/>
                              <a:gd name="connsiteX341" fmla="*/ 32623 w 175764"/>
                              <a:gd name="connsiteY341" fmla="*/ 51435 h 181398"/>
                              <a:gd name="connsiteX342" fmla="*/ 33576 w 175764"/>
                              <a:gd name="connsiteY342" fmla="*/ 53340 h 181398"/>
                              <a:gd name="connsiteX343" fmla="*/ 36433 w 175764"/>
                              <a:gd name="connsiteY343" fmla="*/ 53340 h 181398"/>
                              <a:gd name="connsiteX344" fmla="*/ 40243 w 175764"/>
                              <a:gd name="connsiteY344" fmla="*/ 49530 h 181398"/>
                              <a:gd name="connsiteX345" fmla="*/ 41196 w 175764"/>
                              <a:gd name="connsiteY345" fmla="*/ 45720 h 181398"/>
                              <a:gd name="connsiteX346" fmla="*/ 41196 w 175764"/>
                              <a:gd name="connsiteY346" fmla="*/ 42863 h 181398"/>
                              <a:gd name="connsiteX347" fmla="*/ 44053 w 175764"/>
                              <a:gd name="connsiteY347" fmla="*/ 43815 h 181398"/>
                              <a:gd name="connsiteX348" fmla="*/ 47863 w 175764"/>
                              <a:gd name="connsiteY348" fmla="*/ 40957 h 181398"/>
                              <a:gd name="connsiteX349" fmla="*/ 47863 w 175764"/>
                              <a:gd name="connsiteY349" fmla="*/ 39052 h 181398"/>
                              <a:gd name="connsiteX350" fmla="*/ 52626 w 175764"/>
                              <a:gd name="connsiteY350" fmla="*/ 40957 h 181398"/>
                              <a:gd name="connsiteX351" fmla="*/ 48816 w 175764"/>
                              <a:gd name="connsiteY351" fmla="*/ 45720 h 181398"/>
                              <a:gd name="connsiteX352" fmla="*/ 48816 w 175764"/>
                              <a:gd name="connsiteY352" fmla="*/ 49530 h 181398"/>
                              <a:gd name="connsiteX353" fmla="*/ 50721 w 175764"/>
                              <a:gd name="connsiteY353" fmla="*/ 49530 h 181398"/>
                              <a:gd name="connsiteX354" fmla="*/ 52626 w 175764"/>
                              <a:gd name="connsiteY354" fmla="*/ 51435 h 181398"/>
                              <a:gd name="connsiteX355" fmla="*/ 49768 w 175764"/>
                              <a:gd name="connsiteY355" fmla="*/ 51435 h 181398"/>
                              <a:gd name="connsiteX356" fmla="*/ 45958 w 175764"/>
                              <a:gd name="connsiteY356" fmla="*/ 46672 h 181398"/>
                              <a:gd name="connsiteX357" fmla="*/ 45006 w 175764"/>
                              <a:gd name="connsiteY357" fmla="*/ 45720 h 181398"/>
                              <a:gd name="connsiteX358" fmla="*/ 44053 w 175764"/>
                              <a:gd name="connsiteY358" fmla="*/ 46672 h 181398"/>
                              <a:gd name="connsiteX359" fmla="*/ 43101 w 175764"/>
                              <a:gd name="connsiteY359" fmla="*/ 50482 h 181398"/>
                              <a:gd name="connsiteX360" fmla="*/ 46911 w 175764"/>
                              <a:gd name="connsiteY360" fmla="*/ 54292 h 181398"/>
                              <a:gd name="connsiteX361" fmla="*/ 54531 w 175764"/>
                              <a:gd name="connsiteY361" fmla="*/ 59055 h 181398"/>
                              <a:gd name="connsiteX362" fmla="*/ 54531 w 175764"/>
                              <a:gd name="connsiteY362" fmla="*/ 65722 h 181398"/>
                              <a:gd name="connsiteX363" fmla="*/ 55483 w 175764"/>
                              <a:gd name="connsiteY363" fmla="*/ 66675 h 181398"/>
                              <a:gd name="connsiteX364" fmla="*/ 56436 w 175764"/>
                              <a:gd name="connsiteY364" fmla="*/ 65722 h 181398"/>
                              <a:gd name="connsiteX365" fmla="*/ 57388 w 175764"/>
                              <a:gd name="connsiteY365" fmla="*/ 61913 h 181398"/>
                              <a:gd name="connsiteX366" fmla="*/ 54531 w 175764"/>
                              <a:gd name="connsiteY366" fmla="*/ 59055 h 181398"/>
                              <a:gd name="connsiteX367" fmla="*/ 55483 w 175764"/>
                              <a:gd name="connsiteY367" fmla="*/ 54292 h 181398"/>
                              <a:gd name="connsiteX368" fmla="*/ 54531 w 175764"/>
                              <a:gd name="connsiteY368" fmla="*/ 49530 h 181398"/>
                              <a:gd name="connsiteX369" fmla="*/ 31671 w 175764"/>
                              <a:gd name="connsiteY369" fmla="*/ 99060 h 181398"/>
                              <a:gd name="connsiteX370" fmla="*/ 30718 w 175764"/>
                              <a:gd name="connsiteY370" fmla="*/ 100013 h 181398"/>
                              <a:gd name="connsiteX371" fmla="*/ 32623 w 175764"/>
                              <a:gd name="connsiteY371" fmla="*/ 100965 h 181398"/>
                              <a:gd name="connsiteX372" fmla="*/ 33576 w 175764"/>
                              <a:gd name="connsiteY372" fmla="*/ 99060 h 181398"/>
                              <a:gd name="connsiteX373" fmla="*/ 31671 w 175764"/>
                              <a:gd name="connsiteY373" fmla="*/ 99060 h 181398"/>
                              <a:gd name="connsiteX374" fmla="*/ 31671 w 175764"/>
                              <a:gd name="connsiteY374" fmla="*/ 18097 h 181398"/>
                              <a:gd name="connsiteX375" fmla="*/ 31671 w 175764"/>
                              <a:gd name="connsiteY375" fmla="*/ 18097 h 181398"/>
                              <a:gd name="connsiteX376" fmla="*/ 32623 w 175764"/>
                              <a:gd name="connsiteY376" fmla="*/ 17145 h 181398"/>
                              <a:gd name="connsiteX377" fmla="*/ 31671 w 175764"/>
                              <a:gd name="connsiteY377" fmla="*/ 18097 h 181398"/>
                              <a:gd name="connsiteX378" fmla="*/ 31671 w 175764"/>
                              <a:gd name="connsiteY378" fmla="*/ 18097 h 181398"/>
                              <a:gd name="connsiteX379" fmla="*/ 35481 w 175764"/>
                              <a:gd name="connsiteY379" fmla="*/ 118110 h 181398"/>
                              <a:gd name="connsiteX380" fmla="*/ 32623 w 175764"/>
                              <a:gd name="connsiteY380" fmla="*/ 114300 h 181398"/>
                              <a:gd name="connsiteX381" fmla="*/ 35481 w 175764"/>
                              <a:gd name="connsiteY381" fmla="*/ 118110 h 181398"/>
                              <a:gd name="connsiteX382" fmla="*/ 33576 w 175764"/>
                              <a:gd name="connsiteY382" fmla="*/ 119063 h 181398"/>
                              <a:gd name="connsiteX383" fmla="*/ 34528 w 175764"/>
                              <a:gd name="connsiteY383" fmla="*/ 120015 h 181398"/>
                              <a:gd name="connsiteX384" fmla="*/ 35481 w 175764"/>
                              <a:gd name="connsiteY384" fmla="*/ 118110 h 181398"/>
                              <a:gd name="connsiteX385" fmla="*/ 40243 w 175764"/>
                              <a:gd name="connsiteY385" fmla="*/ 68580 h 181398"/>
                              <a:gd name="connsiteX386" fmla="*/ 42148 w 175764"/>
                              <a:gd name="connsiteY386" fmla="*/ 66675 h 181398"/>
                              <a:gd name="connsiteX387" fmla="*/ 41196 w 175764"/>
                              <a:gd name="connsiteY387" fmla="*/ 65722 h 181398"/>
                              <a:gd name="connsiteX388" fmla="*/ 40243 w 175764"/>
                              <a:gd name="connsiteY388" fmla="*/ 68580 h 181398"/>
                              <a:gd name="connsiteX389" fmla="*/ 40243 w 175764"/>
                              <a:gd name="connsiteY389" fmla="*/ 68580 h 181398"/>
                              <a:gd name="connsiteX390" fmla="*/ 35481 w 175764"/>
                              <a:gd name="connsiteY390" fmla="*/ 66675 h 181398"/>
                              <a:gd name="connsiteX391" fmla="*/ 33576 w 175764"/>
                              <a:gd name="connsiteY391" fmla="*/ 66675 h 181398"/>
                              <a:gd name="connsiteX392" fmla="*/ 35481 w 175764"/>
                              <a:gd name="connsiteY392" fmla="*/ 75247 h 181398"/>
                              <a:gd name="connsiteX393" fmla="*/ 38338 w 175764"/>
                              <a:gd name="connsiteY393" fmla="*/ 74295 h 181398"/>
                              <a:gd name="connsiteX394" fmla="*/ 42148 w 175764"/>
                              <a:gd name="connsiteY394" fmla="*/ 72390 h 181398"/>
                              <a:gd name="connsiteX395" fmla="*/ 44053 w 175764"/>
                              <a:gd name="connsiteY395" fmla="*/ 71438 h 181398"/>
                              <a:gd name="connsiteX396" fmla="*/ 42148 w 175764"/>
                              <a:gd name="connsiteY396" fmla="*/ 69532 h 181398"/>
                              <a:gd name="connsiteX397" fmla="*/ 39291 w 175764"/>
                              <a:gd name="connsiteY397" fmla="*/ 70485 h 181398"/>
                              <a:gd name="connsiteX398" fmla="*/ 37386 w 175764"/>
                              <a:gd name="connsiteY398" fmla="*/ 70485 h 181398"/>
                              <a:gd name="connsiteX399" fmla="*/ 40243 w 175764"/>
                              <a:gd name="connsiteY399" fmla="*/ 68580 h 181398"/>
                              <a:gd name="connsiteX400" fmla="*/ 45006 w 175764"/>
                              <a:gd name="connsiteY400" fmla="*/ 60960 h 181398"/>
                              <a:gd name="connsiteX401" fmla="*/ 42148 w 175764"/>
                              <a:gd name="connsiteY401" fmla="*/ 62865 h 181398"/>
                              <a:gd name="connsiteX402" fmla="*/ 41196 w 175764"/>
                              <a:gd name="connsiteY402" fmla="*/ 60960 h 181398"/>
                              <a:gd name="connsiteX403" fmla="*/ 34528 w 175764"/>
                              <a:gd name="connsiteY403" fmla="*/ 60960 h 181398"/>
                              <a:gd name="connsiteX404" fmla="*/ 34528 w 175764"/>
                              <a:gd name="connsiteY404" fmla="*/ 60960 h 181398"/>
                              <a:gd name="connsiteX405" fmla="*/ 39291 w 175764"/>
                              <a:gd name="connsiteY405" fmla="*/ 57150 h 181398"/>
                              <a:gd name="connsiteX406" fmla="*/ 41196 w 175764"/>
                              <a:gd name="connsiteY406" fmla="*/ 57150 h 181398"/>
                              <a:gd name="connsiteX407" fmla="*/ 45006 w 175764"/>
                              <a:gd name="connsiteY407" fmla="*/ 60960 h 181398"/>
                              <a:gd name="connsiteX408" fmla="*/ 34528 w 175764"/>
                              <a:gd name="connsiteY408" fmla="*/ 20002 h 181398"/>
                              <a:gd name="connsiteX409" fmla="*/ 34528 w 175764"/>
                              <a:gd name="connsiteY409" fmla="*/ 20002 h 181398"/>
                              <a:gd name="connsiteX410" fmla="*/ 37386 w 175764"/>
                              <a:gd name="connsiteY410" fmla="*/ 18097 h 181398"/>
                              <a:gd name="connsiteX411" fmla="*/ 38338 w 175764"/>
                              <a:gd name="connsiteY411" fmla="*/ 18097 h 181398"/>
                              <a:gd name="connsiteX412" fmla="*/ 39291 w 175764"/>
                              <a:gd name="connsiteY412" fmla="*/ 18097 h 181398"/>
                              <a:gd name="connsiteX413" fmla="*/ 38338 w 175764"/>
                              <a:gd name="connsiteY413" fmla="*/ 17145 h 181398"/>
                              <a:gd name="connsiteX414" fmla="*/ 36433 w 175764"/>
                              <a:gd name="connsiteY414" fmla="*/ 17145 h 181398"/>
                              <a:gd name="connsiteX415" fmla="*/ 34528 w 175764"/>
                              <a:gd name="connsiteY415" fmla="*/ 20002 h 181398"/>
                              <a:gd name="connsiteX416" fmla="*/ 36433 w 175764"/>
                              <a:gd name="connsiteY416" fmla="*/ 137160 h 181398"/>
                              <a:gd name="connsiteX417" fmla="*/ 35481 w 175764"/>
                              <a:gd name="connsiteY417" fmla="*/ 139065 h 181398"/>
                              <a:gd name="connsiteX418" fmla="*/ 35481 w 175764"/>
                              <a:gd name="connsiteY418" fmla="*/ 139065 h 181398"/>
                              <a:gd name="connsiteX419" fmla="*/ 36433 w 175764"/>
                              <a:gd name="connsiteY419" fmla="*/ 137160 h 181398"/>
                              <a:gd name="connsiteX420" fmla="*/ 40243 w 175764"/>
                              <a:gd name="connsiteY420" fmla="*/ 160972 h 181398"/>
                              <a:gd name="connsiteX421" fmla="*/ 37386 w 175764"/>
                              <a:gd name="connsiteY421" fmla="*/ 158115 h 181398"/>
                              <a:gd name="connsiteX422" fmla="*/ 35481 w 175764"/>
                              <a:gd name="connsiteY422" fmla="*/ 160972 h 181398"/>
                              <a:gd name="connsiteX423" fmla="*/ 35481 w 175764"/>
                              <a:gd name="connsiteY423" fmla="*/ 163830 h 181398"/>
                              <a:gd name="connsiteX424" fmla="*/ 35481 w 175764"/>
                              <a:gd name="connsiteY424" fmla="*/ 165735 h 181398"/>
                              <a:gd name="connsiteX425" fmla="*/ 36433 w 175764"/>
                              <a:gd name="connsiteY425" fmla="*/ 164782 h 181398"/>
                              <a:gd name="connsiteX426" fmla="*/ 39291 w 175764"/>
                              <a:gd name="connsiteY426" fmla="*/ 162877 h 181398"/>
                              <a:gd name="connsiteX427" fmla="*/ 40243 w 175764"/>
                              <a:gd name="connsiteY427" fmla="*/ 160972 h 181398"/>
                              <a:gd name="connsiteX428" fmla="*/ 36433 w 175764"/>
                              <a:gd name="connsiteY428" fmla="*/ 101917 h 181398"/>
                              <a:gd name="connsiteX429" fmla="*/ 36433 w 175764"/>
                              <a:gd name="connsiteY429" fmla="*/ 101917 h 181398"/>
                              <a:gd name="connsiteX430" fmla="*/ 36433 w 175764"/>
                              <a:gd name="connsiteY430" fmla="*/ 103822 h 181398"/>
                              <a:gd name="connsiteX431" fmla="*/ 36433 w 175764"/>
                              <a:gd name="connsiteY431" fmla="*/ 101917 h 181398"/>
                              <a:gd name="connsiteX432" fmla="*/ 36433 w 175764"/>
                              <a:gd name="connsiteY432" fmla="*/ 101917 h 181398"/>
                              <a:gd name="connsiteX433" fmla="*/ 37386 w 175764"/>
                              <a:gd name="connsiteY433" fmla="*/ 148590 h 181398"/>
                              <a:gd name="connsiteX434" fmla="*/ 37386 w 175764"/>
                              <a:gd name="connsiteY434" fmla="*/ 148590 h 181398"/>
                              <a:gd name="connsiteX435" fmla="*/ 37386 w 175764"/>
                              <a:gd name="connsiteY435" fmla="*/ 148590 h 181398"/>
                              <a:gd name="connsiteX436" fmla="*/ 37386 w 175764"/>
                              <a:gd name="connsiteY436" fmla="*/ 148590 h 181398"/>
                              <a:gd name="connsiteX437" fmla="*/ 37386 w 175764"/>
                              <a:gd name="connsiteY437" fmla="*/ 148590 h 181398"/>
                              <a:gd name="connsiteX438" fmla="*/ 38338 w 175764"/>
                              <a:gd name="connsiteY438" fmla="*/ 97155 h 181398"/>
                              <a:gd name="connsiteX439" fmla="*/ 42148 w 175764"/>
                              <a:gd name="connsiteY439" fmla="*/ 94297 h 181398"/>
                              <a:gd name="connsiteX440" fmla="*/ 38338 w 175764"/>
                              <a:gd name="connsiteY440" fmla="*/ 91440 h 181398"/>
                              <a:gd name="connsiteX441" fmla="*/ 35481 w 175764"/>
                              <a:gd name="connsiteY441" fmla="*/ 91440 h 181398"/>
                              <a:gd name="connsiteX442" fmla="*/ 35481 w 175764"/>
                              <a:gd name="connsiteY442" fmla="*/ 97155 h 181398"/>
                              <a:gd name="connsiteX443" fmla="*/ 38338 w 175764"/>
                              <a:gd name="connsiteY443" fmla="*/ 97155 h 181398"/>
                              <a:gd name="connsiteX444" fmla="*/ 40243 w 175764"/>
                              <a:gd name="connsiteY444" fmla="*/ 164782 h 181398"/>
                              <a:gd name="connsiteX445" fmla="*/ 40243 w 175764"/>
                              <a:gd name="connsiteY445" fmla="*/ 164782 h 181398"/>
                              <a:gd name="connsiteX446" fmla="*/ 38338 w 175764"/>
                              <a:gd name="connsiteY446" fmla="*/ 164782 h 181398"/>
                              <a:gd name="connsiteX447" fmla="*/ 40243 w 175764"/>
                              <a:gd name="connsiteY447" fmla="*/ 164782 h 181398"/>
                              <a:gd name="connsiteX448" fmla="*/ 40243 w 175764"/>
                              <a:gd name="connsiteY448" fmla="*/ 164782 h 181398"/>
                              <a:gd name="connsiteX449" fmla="*/ 45006 w 175764"/>
                              <a:gd name="connsiteY449" fmla="*/ 146685 h 181398"/>
                              <a:gd name="connsiteX450" fmla="*/ 46911 w 175764"/>
                              <a:gd name="connsiteY450" fmla="*/ 145732 h 181398"/>
                              <a:gd name="connsiteX451" fmla="*/ 45006 w 175764"/>
                              <a:gd name="connsiteY451" fmla="*/ 144780 h 181398"/>
                              <a:gd name="connsiteX452" fmla="*/ 41196 w 175764"/>
                              <a:gd name="connsiteY452" fmla="*/ 145732 h 181398"/>
                              <a:gd name="connsiteX453" fmla="*/ 38338 w 175764"/>
                              <a:gd name="connsiteY453" fmla="*/ 146685 h 181398"/>
                              <a:gd name="connsiteX454" fmla="*/ 39291 w 175764"/>
                              <a:gd name="connsiteY454" fmla="*/ 148590 h 181398"/>
                              <a:gd name="connsiteX455" fmla="*/ 40243 w 175764"/>
                              <a:gd name="connsiteY455" fmla="*/ 146685 h 181398"/>
                              <a:gd name="connsiteX456" fmla="*/ 40243 w 175764"/>
                              <a:gd name="connsiteY456" fmla="*/ 145732 h 181398"/>
                              <a:gd name="connsiteX457" fmla="*/ 45006 w 175764"/>
                              <a:gd name="connsiteY457" fmla="*/ 146685 h 181398"/>
                              <a:gd name="connsiteX458" fmla="*/ 40243 w 175764"/>
                              <a:gd name="connsiteY458" fmla="*/ 120967 h 181398"/>
                              <a:gd name="connsiteX459" fmla="*/ 40243 w 175764"/>
                              <a:gd name="connsiteY459" fmla="*/ 120967 h 181398"/>
                              <a:gd name="connsiteX460" fmla="*/ 40243 w 175764"/>
                              <a:gd name="connsiteY460" fmla="*/ 119063 h 181398"/>
                              <a:gd name="connsiteX461" fmla="*/ 40243 w 175764"/>
                              <a:gd name="connsiteY461" fmla="*/ 120967 h 181398"/>
                              <a:gd name="connsiteX462" fmla="*/ 42148 w 175764"/>
                              <a:gd name="connsiteY462" fmla="*/ 151447 h 181398"/>
                              <a:gd name="connsiteX463" fmla="*/ 40243 w 175764"/>
                              <a:gd name="connsiteY463" fmla="*/ 150495 h 181398"/>
                              <a:gd name="connsiteX464" fmla="*/ 38338 w 175764"/>
                              <a:gd name="connsiteY464" fmla="*/ 152400 h 181398"/>
                              <a:gd name="connsiteX465" fmla="*/ 40243 w 175764"/>
                              <a:gd name="connsiteY465" fmla="*/ 154305 h 181398"/>
                              <a:gd name="connsiteX466" fmla="*/ 42148 w 175764"/>
                              <a:gd name="connsiteY466" fmla="*/ 151447 h 181398"/>
                              <a:gd name="connsiteX467" fmla="*/ 40243 w 175764"/>
                              <a:gd name="connsiteY467" fmla="*/ 140970 h 181398"/>
                              <a:gd name="connsiteX468" fmla="*/ 44053 w 175764"/>
                              <a:gd name="connsiteY468" fmla="*/ 141922 h 181398"/>
                              <a:gd name="connsiteX469" fmla="*/ 46911 w 175764"/>
                              <a:gd name="connsiteY469" fmla="*/ 137160 h 181398"/>
                              <a:gd name="connsiteX470" fmla="*/ 45958 w 175764"/>
                              <a:gd name="connsiteY470" fmla="*/ 136207 h 181398"/>
                              <a:gd name="connsiteX471" fmla="*/ 41196 w 175764"/>
                              <a:gd name="connsiteY471" fmla="*/ 139065 h 181398"/>
                              <a:gd name="connsiteX472" fmla="*/ 40243 w 175764"/>
                              <a:gd name="connsiteY472" fmla="*/ 140970 h 181398"/>
                              <a:gd name="connsiteX473" fmla="*/ 40243 w 175764"/>
                              <a:gd name="connsiteY473" fmla="*/ 134302 h 181398"/>
                              <a:gd name="connsiteX474" fmla="*/ 40243 w 175764"/>
                              <a:gd name="connsiteY474" fmla="*/ 134302 h 181398"/>
                              <a:gd name="connsiteX475" fmla="*/ 40243 w 175764"/>
                              <a:gd name="connsiteY475" fmla="*/ 134302 h 181398"/>
                              <a:gd name="connsiteX476" fmla="*/ 40243 w 175764"/>
                              <a:gd name="connsiteY476" fmla="*/ 134302 h 181398"/>
                              <a:gd name="connsiteX477" fmla="*/ 40243 w 175764"/>
                              <a:gd name="connsiteY477" fmla="*/ 134302 h 181398"/>
                              <a:gd name="connsiteX478" fmla="*/ 48816 w 175764"/>
                              <a:gd name="connsiteY478" fmla="*/ 97155 h 181398"/>
                              <a:gd name="connsiteX479" fmla="*/ 51673 w 175764"/>
                              <a:gd name="connsiteY479" fmla="*/ 91440 h 181398"/>
                              <a:gd name="connsiteX480" fmla="*/ 51673 w 175764"/>
                              <a:gd name="connsiteY480" fmla="*/ 90488 h 181398"/>
                              <a:gd name="connsiteX481" fmla="*/ 50721 w 175764"/>
                              <a:gd name="connsiteY481" fmla="*/ 90488 h 181398"/>
                              <a:gd name="connsiteX482" fmla="*/ 46911 w 175764"/>
                              <a:gd name="connsiteY482" fmla="*/ 90488 h 181398"/>
                              <a:gd name="connsiteX483" fmla="*/ 44053 w 175764"/>
                              <a:gd name="connsiteY483" fmla="*/ 90488 h 181398"/>
                              <a:gd name="connsiteX484" fmla="*/ 42148 w 175764"/>
                              <a:gd name="connsiteY484" fmla="*/ 88582 h 181398"/>
                              <a:gd name="connsiteX485" fmla="*/ 42148 w 175764"/>
                              <a:gd name="connsiteY485" fmla="*/ 91440 h 181398"/>
                              <a:gd name="connsiteX486" fmla="*/ 43101 w 175764"/>
                              <a:gd name="connsiteY486" fmla="*/ 94297 h 181398"/>
                              <a:gd name="connsiteX487" fmla="*/ 45958 w 175764"/>
                              <a:gd name="connsiteY487" fmla="*/ 95250 h 181398"/>
                              <a:gd name="connsiteX488" fmla="*/ 45006 w 175764"/>
                              <a:gd name="connsiteY488" fmla="*/ 97155 h 181398"/>
                              <a:gd name="connsiteX489" fmla="*/ 45006 w 175764"/>
                              <a:gd name="connsiteY489" fmla="*/ 99060 h 181398"/>
                              <a:gd name="connsiteX490" fmla="*/ 48816 w 175764"/>
                              <a:gd name="connsiteY490" fmla="*/ 100013 h 181398"/>
                              <a:gd name="connsiteX491" fmla="*/ 48816 w 175764"/>
                              <a:gd name="connsiteY491" fmla="*/ 107632 h 181398"/>
                              <a:gd name="connsiteX492" fmla="*/ 46911 w 175764"/>
                              <a:gd name="connsiteY492" fmla="*/ 106680 h 181398"/>
                              <a:gd name="connsiteX493" fmla="*/ 46911 w 175764"/>
                              <a:gd name="connsiteY493" fmla="*/ 106680 h 181398"/>
                              <a:gd name="connsiteX494" fmla="*/ 48816 w 175764"/>
                              <a:gd name="connsiteY494" fmla="*/ 107632 h 181398"/>
                              <a:gd name="connsiteX495" fmla="*/ 51673 w 175764"/>
                              <a:gd name="connsiteY495" fmla="*/ 107632 h 181398"/>
                              <a:gd name="connsiteX496" fmla="*/ 51673 w 175764"/>
                              <a:gd name="connsiteY496" fmla="*/ 104775 h 181398"/>
                              <a:gd name="connsiteX497" fmla="*/ 52626 w 175764"/>
                              <a:gd name="connsiteY497" fmla="*/ 101917 h 181398"/>
                              <a:gd name="connsiteX498" fmla="*/ 48816 w 175764"/>
                              <a:gd name="connsiteY498" fmla="*/ 100965 h 181398"/>
                              <a:gd name="connsiteX499" fmla="*/ 48816 w 175764"/>
                              <a:gd name="connsiteY499" fmla="*/ 97155 h 181398"/>
                              <a:gd name="connsiteX500" fmla="*/ 43101 w 175764"/>
                              <a:gd name="connsiteY500" fmla="*/ 105727 h 181398"/>
                              <a:gd name="connsiteX501" fmla="*/ 45006 w 175764"/>
                              <a:gd name="connsiteY501" fmla="*/ 104775 h 181398"/>
                              <a:gd name="connsiteX502" fmla="*/ 44053 w 175764"/>
                              <a:gd name="connsiteY502" fmla="*/ 101917 h 181398"/>
                              <a:gd name="connsiteX503" fmla="*/ 43101 w 175764"/>
                              <a:gd name="connsiteY503" fmla="*/ 100965 h 181398"/>
                              <a:gd name="connsiteX504" fmla="*/ 43101 w 175764"/>
                              <a:gd name="connsiteY504" fmla="*/ 100965 h 181398"/>
                              <a:gd name="connsiteX505" fmla="*/ 44053 w 175764"/>
                              <a:gd name="connsiteY505" fmla="*/ 101917 h 181398"/>
                              <a:gd name="connsiteX506" fmla="*/ 43101 w 175764"/>
                              <a:gd name="connsiteY506" fmla="*/ 103822 h 181398"/>
                              <a:gd name="connsiteX507" fmla="*/ 43101 w 175764"/>
                              <a:gd name="connsiteY507" fmla="*/ 105727 h 181398"/>
                              <a:gd name="connsiteX508" fmla="*/ 47863 w 175764"/>
                              <a:gd name="connsiteY508" fmla="*/ 82867 h 181398"/>
                              <a:gd name="connsiteX509" fmla="*/ 45006 w 175764"/>
                              <a:gd name="connsiteY509" fmla="*/ 79057 h 181398"/>
                              <a:gd name="connsiteX510" fmla="*/ 43101 w 175764"/>
                              <a:gd name="connsiteY510" fmla="*/ 77152 h 181398"/>
                              <a:gd name="connsiteX511" fmla="*/ 43101 w 175764"/>
                              <a:gd name="connsiteY511" fmla="*/ 79057 h 181398"/>
                              <a:gd name="connsiteX512" fmla="*/ 43101 w 175764"/>
                              <a:gd name="connsiteY512" fmla="*/ 80963 h 181398"/>
                              <a:gd name="connsiteX513" fmla="*/ 45958 w 175764"/>
                              <a:gd name="connsiteY513" fmla="*/ 83820 h 181398"/>
                              <a:gd name="connsiteX514" fmla="*/ 47863 w 175764"/>
                              <a:gd name="connsiteY514" fmla="*/ 82867 h 181398"/>
                              <a:gd name="connsiteX515" fmla="*/ 43101 w 175764"/>
                              <a:gd name="connsiteY515" fmla="*/ 14288 h 181398"/>
                              <a:gd name="connsiteX516" fmla="*/ 43101 w 175764"/>
                              <a:gd name="connsiteY516" fmla="*/ 14288 h 181398"/>
                              <a:gd name="connsiteX517" fmla="*/ 48816 w 175764"/>
                              <a:gd name="connsiteY517" fmla="*/ 17145 h 181398"/>
                              <a:gd name="connsiteX518" fmla="*/ 50721 w 175764"/>
                              <a:gd name="connsiteY518" fmla="*/ 17145 h 181398"/>
                              <a:gd name="connsiteX519" fmla="*/ 52626 w 175764"/>
                              <a:gd name="connsiteY519" fmla="*/ 13335 h 181398"/>
                              <a:gd name="connsiteX520" fmla="*/ 51673 w 175764"/>
                              <a:gd name="connsiteY520" fmla="*/ 13335 h 181398"/>
                              <a:gd name="connsiteX521" fmla="*/ 45006 w 175764"/>
                              <a:gd name="connsiteY521" fmla="*/ 14288 h 181398"/>
                              <a:gd name="connsiteX522" fmla="*/ 43101 w 175764"/>
                              <a:gd name="connsiteY522" fmla="*/ 14288 h 181398"/>
                              <a:gd name="connsiteX523" fmla="*/ 43101 w 175764"/>
                              <a:gd name="connsiteY523" fmla="*/ 14288 h 181398"/>
                              <a:gd name="connsiteX524" fmla="*/ 47863 w 175764"/>
                              <a:gd name="connsiteY524" fmla="*/ 160020 h 181398"/>
                              <a:gd name="connsiteX525" fmla="*/ 44053 w 175764"/>
                              <a:gd name="connsiteY525" fmla="*/ 157163 h 181398"/>
                              <a:gd name="connsiteX526" fmla="*/ 43101 w 175764"/>
                              <a:gd name="connsiteY526" fmla="*/ 158115 h 181398"/>
                              <a:gd name="connsiteX527" fmla="*/ 45958 w 175764"/>
                              <a:gd name="connsiteY527" fmla="*/ 161925 h 181398"/>
                              <a:gd name="connsiteX528" fmla="*/ 47863 w 175764"/>
                              <a:gd name="connsiteY528" fmla="*/ 160020 h 181398"/>
                              <a:gd name="connsiteX529" fmla="*/ 45958 w 175764"/>
                              <a:gd name="connsiteY529" fmla="*/ 123825 h 181398"/>
                              <a:gd name="connsiteX530" fmla="*/ 45006 w 175764"/>
                              <a:gd name="connsiteY530" fmla="*/ 125730 h 181398"/>
                              <a:gd name="connsiteX531" fmla="*/ 45006 w 175764"/>
                              <a:gd name="connsiteY531" fmla="*/ 125730 h 181398"/>
                              <a:gd name="connsiteX532" fmla="*/ 45958 w 175764"/>
                              <a:gd name="connsiteY532" fmla="*/ 123825 h 181398"/>
                              <a:gd name="connsiteX533" fmla="*/ 47863 w 175764"/>
                              <a:gd name="connsiteY533" fmla="*/ 154305 h 181398"/>
                              <a:gd name="connsiteX534" fmla="*/ 46911 w 175764"/>
                              <a:gd name="connsiteY534" fmla="*/ 155257 h 181398"/>
                              <a:gd name="connsiteX535" fmla="*/ 45006 w 175764"/>
                              <a:gd name="connsiteY535" fmla="*/ 155257 h 181398"/>
                              <a:gd name="connsiteX536" fmla="*/ 45006 w 175764"/>
                              <a:gd name="connsiteY536" fmla="*/ 155257 h 181398"/>
                              <a:gd name="connsiteX537" fmla="*/ 46911 w 175764"/>
                              <a:gd name="connsiteY537" fmla="*/ 154305 h 181398"/>
                              <a:gd name="connsiteX538" fmla="*/ 47863 w 175764"/>
                              <a:gd name="connsiteY538" fmla="*/ 154305 h 181398"/>
                              <a:gd name="connsiteX539" fmla="*/ 47863 w 175764"/>
                              <a:gd name="connsiteY539" fmla="*/ 154305 h 181398"/>
                              <a:gd name="connsiteX540" fmla="*/ 49768 w 175764"/>
                              <a:gd name="connsiteY540" fmla="*/ 149542 h 181398"/>
                              <a:gd name="connsiteX541" fmla="*/ 47863 w 175764"/>
                              <a:gd name="connsiteY541" fmla="*/ 149542 h 181398"/>
                              <a:gd name="connsiteX542" fmla="*/ 45958 w 175764"/>
                              <a:gd name="connsiteY542" fmla="*/ 150495 h 181398"/>
                              <a:gd name="connsiteX543" fmla="*/ 46911 w 175764"/>
                              <a:gd name="connsiteY543" fmla="*/ 151447 h 181398"/>
                              <a:gd name="connsiteX544" fmla="*/ 49768 w 175764"/>
                              <a:gd name="connsiteY544" fmla="*/ 149542 h 181398"/>
                              <a:gd name="connsiteX545" fmla="*/ 51673 w 175764"/>
                              <a:gd name="connsiteY545" fmla="*/ 74295 h 181398"/>
                              <a:gd name="connsiteX546" fmla="*/ 48816 w 175764"/>
                              <a:gd name="connsiteY546" fmla="*/ 73342 h 181398"/>
                              <a:gd name="connsiteX547" fmla="*/ 45958 w 175764"/>
                              <a:gd name="connsiteY547" fmla="*/ 74295 h 181398"/>
                              <a:gd name="connsiteX548" fmla="*/ 47863 w 175764"/>
                              <a:gd name="connsiteY548" fmla="*/ 78105 h 181398"/>
                              <a:gd name="connsiteX549" fmla="*/ 48816 w 175764"/>
                              <a:gd name="connsiteY549" fmla="*/ 76200 h 181398"/>
                              <a:gd name="connsiteX550" fmla="*/ 50721 w 175764"/>
                              <a:gd name="connsiteY550" fmla="*/ 76200 h 181398"/>
                              <a:gd name="connsiteX551" fmla="*/ 53578 w 175764"/>
                              <a:gd name="connsiteY551" fmla="*/ 77152 h 181398"/>
                              <a:gd name="connsiteX552" fmla="*/ 51673 w 175764"/>
                              <a:gd name="connsiteY552" fmla="*/ 74295 h 181398"/>
                              <a:gd name="connsiteX553" fmla="*/ 47863 w 175764"/>
                              <a:gd name="connsiteY553" fmla="*/ 27622 h 181398"/>
                              <a:gd name="connsiteX554" fmla="*/ 45958 w 175764"/>
                              <a:gd name="connsiteY554" fmla="*/ 28575 h 181398"/>
                              <a:gd name="connsiteX555" fmla="*/ 46911 w 175764"/>
                              <a:gd name="connsiteY555" fmla="*/ 29527 h 181398"/>
                              <a:gd name="connsiteX556" fmla="*/ 47863 w 175764"/>
                              <a:gd name="connsiteY556" fmla="*/ 27622 h 181398"/>
                              <a:gd name="connsiteX557" fmla="*/ 47863 w 175764"/>
                              <a:gd name="connsiteY557" fmla="*/ 27622 h 181398"/>
                              <a:gd name="connsiteX558" fmla="*/ 49768 w 175764"/>
                              <a:gd name="connsiteY558" fmla="*/ 164782 h 181398"/>
                              <a:gd name="connsiteX559" fmla="*/ 49768 w 175764"/>
                              <a:gd name="connsiteY559" fmla="*/ 164782 h 181398"/>
                              <a:gd name="connsiteX560" fmla="*/ 47863 w 175764"/>
                              <a:gd name="connsiteY560" fmla="*/ 164782 h 181398"/>
                              <a:gd name="connsiteX561" fmla="*/ 48816 w 175764"/>
                              <a:gd name="connsiteY561" fmla="*/ 165735 h 181398"/>
                              <a:gd name="connsiteX562" fmla="*/ 49768 w 175764"/>
                              <a:gd name="connsiteY562" fmla="*/ 164782 h 181398"/>
                              <a:gd name="connsiteX563" fmla="*/ 49768 w 175764"/>
                              <a:gd name="connsiteY563" fmla="*/ 82867 h 181398"/>
                              <a:gd name="connsiteX564" fmla="*/ 47863 w 175764"/>
                              <a:gd name="connsiteY564" fmla="*/ 82867 h 181398"/>
                              <a:gd name="connsiteX565" fmla="*/ 48816 w 175764"/>
                              <a:gd name="connsiteY565" fmla="*/ 84772 h 181398"/>
                              <a:gd name="connsiteX566" fmla="*/ 49768 w 175764"/>
                              <a:gd name="connsiteY566" fmla="*/ 82867 h 181398"/>
                              <a:gd name="connsiteX567" fmla="*/ 51673 w 175764"/>
                              <a:gd name="connsiteY567" fmla="*/ 53340 h 181398"/>
                              <a:gd name="connsiteX568" fmla="*/ 51673 w 175764"/>
                              <a:gd name="connsiteY568" fmla="*/ 53340 h 181398"/>
                              <a:gd name="connsiteX569" fmla="*/ 48816 w 175764"/>
                              <a:gd name="connsiteY569" fmla="*/ 52388 h 181398"/>
                              <a:gd name="connsiteX570" fmla="*/ 49768 w 175764"/>
                              <a:gd name="connsiteY570" fmla="*/ 51435 h 181398"/>
                              <a:gd name="connsiteX571" fmla="*/ 51673 w 175764"/>
                              <a:gd name="connsiteY571" fmla="*/ 53340 h 181398"/>
                              <a:gd name="connsiteX572" fmla="*/ 48816 w 175764"/>
                              <a:gd name="connsiteY572" fmla="*/ 119063 h 181398"/>
                              <a:gd name="connsiteX573" fmla="*/ 48816 w 175764"/>
                              <a:gd name="connsiteY573" fmla="*/ 119063 h 181398"/>
                              <a:gd name="connsiteX574" fmla="*/ 48816 w 175764"/>
                              <a:gd name="connsiteY574" fmla="*/ 119063 h 181398"/>
                              <a:gd name="connsiteX575" fmla="*/ 48816 w 175764"/>
                              <a:gd name="connsiteY575" fmla="*/ 119063 h 181398"/>
                              <a:gd name="connsiteX576" fmla="*/ 48816 w 175764"/>
                              <a:gd name="connsiteY576" fmla="*/ 119063 h 181398"/>
                              <a:gd name="connsiteX577" fmla="*/ 49768 w 175764"/>
                              <a:gd name="connsiteY577" fmla="*/ 67627 h 181398"/>
                              <a:gd name="connsiteX578" fmla="*/ 49768 w 175764"/>
                              <a:gd name="connsiteY578" fmla="*/ 67627 h 181398"/>
                              <a:gd name="connsiteX579" fmla="*/ 49768 w 175764"/>
                              <a:gd name="connsiteY579" fmla="*/ 67627 h 181398"/>
                              <a:gd name="connsiteX580" fmla="*/ 49768 w 175764"/>
                              <a:gd name="connsiteY580" fmla="*/ 67627 h 181398"/>
                              <a:gd name="connsiteX581" fmla="*/ 49768 w 175764"/>
                              <a:gd name="connsiteY581" fmla="*/ 67627 h 181398"/>
                              <a:gd name="connsiteX582" fmla="*/ 51673 w 175764"/>
                              <a:gd name="connsiteY582" fmla="*/ 168592 h 181398"/>
                              <a:gd name="connsiteX583" fmla="*/ 50721 w 175764"/>
                              <a:gd name="connsiteY583" fmla="*/ 167640 h 181398"/>
                              <a:gd name="connsiteX584" fmla="*/ 50721 w 175764"/>
                              <a:gd name="connsiteY584" fmla="*/ 168592 h 181398"/>
                              <a:gd name="connsiteX585" fmla="*/ 51673 w 175764"/>
                              <a:gd name="connsiteY585" fmla="*/ 168592 h 181398"/>
                              <a:gd name="connsiteX586" fmla="*/ 51673 w 175764"/>
                              <a:gd name="connsiteY586" fmla="*/ 168592 h 181398"/>
                              <a:gd name="connsiteX587" fmla="*/ 52626 w 175764"/>
                              <a:gd name="connsiteY587" fmla="*/ 129540 h 181398"/>
                              <a:gd name="connsiteX588" fmla="*/ 52626 w 175764"/>
                              <a:gd name="connsiteY588" fmla="*/ 129540 h 181398"/>
                              <a:gd name="connsiteX589" fmla="*/ 51673 w 175764"/>
                              <a:gd name="connsiteY589" fmla="*/ 125730 h 181398"/>
                              <a:gd name="connsiteX590" fmla="*/ 50721 w 175764"/>
                              <a:gd name="connsiteY590" fmla="*/ 126682 h 181398"/>
                              <a:gd name="connsiteX591" fmla="*/ 52626 w 175764"/>
                              <a:gd name="connsiteY591" fmla="*/ 129540 h 181398"/>
                              <a:gd name="connsiteX592" fmla="*/ 53578 w 175764"/>
                              <a:gd name="connsiteY592" fmla="*/ 117157 h 181398"/>
                              <a:gd name="connsiteX593" fmla="*/ 52626 w 175764"/>
                              <a:gd name="connsiteY593" fmla="*/ 118110 h 181398"/>
                              <a:gd name="connsiteX594" fmla="*/ 51673 w 175764"/>
                              <a:gd name="connsiteY594" fmla="*/ 120015 h 181398"/>
                              <a:gd name="connsiteX595" fmla="*/ 53578 w 175764"/>
                              <a:gd name="connsiteY595" fmla="*/ 120967 h 181398"/>
                              <a:gd name="connsiteX596" fmla="*/ 54531 w 175764"/>
                              <a:gd name="connsiteY596" fmla="*/ 119063 h 181398"/>
                              <a:gd name="connsiteX597" fmla="*/ 53578 w 175764"/>
                              <a:gd name="connsiteY597" fmla="*/ 117157 h 181398"/>
                              <a:gd name="connsiteX598" fmla="*/ 54531 w 175764"/>
                              <a:gd name="connsiteY598" fmla="*/ 99060 h 181398"/>
                              <a:gd name="connsiteX599" fmla="*/ 54531 w 175764"/>
                              <a:gd name="connsiteY599" fmla="*/ 97155 h 181398"/>
                              <a:gd name="connsiteX600" fmla="*/ 53578 w 175764"/>
                              <a:gd name="connsiteY600" fmla="*/ 95250 h 181398"/>
                              <a:gd name="connsiteX601" fmla="*/ 51673 w 175764"/>
                              <a:gd name="connsiteY601" fmla="*/ 96202 h 181398"/>
                              <a:gd name="connsiteX602" fmla="*/ 54531 w 175764"/>
                              <a:gd name="connsiteY602" fmla="*/ 99060 h 181398"/>
                              <a:gd name="connsiteX603" fmla="*/ 53578 w 175764"/>
                              <a:gd name="connsiteY603" fmla="*/ 154305 h 181398"/>
                              <a:gd name="connsiteX604" fmla="*/ 53578 w 175764"/>
                              <a:gd name="connsiteY604" fmla="*/ 154305 h 181398"/>
                              <a:gd name="connsiteX605" fmla="*/ 53578 w 175764"/>
                              <a:gd name="connsiteY605" fmla="*/ 154305 h 181398"/>
                              <a:gd name="connsiteX606" fmla="*/ 53578 w 175764"/>
                              <a:gd name="connsiteY606" fmla="*/ 154305 h 181398"/>
                              <a:gd name="connsiteX607" fmla="*/ 53578 w 175764"/>
                              <a:gd name="connsiteY607" fmla="*/ 154305 h 181398"/>
                              <a:gd name="connsiteX608" fmla="*/ 54531 w 175764"/>
                              <a:gd name="connsiteY608" fmla="*/ 81915 h 181398"/>
                              <a:gd name="connsiteX609" fmla="*/ 54531 w 175764"/>
                              <a:gd name="connsiteY609" fmla="*/ 81915 h 181398"/>
                              <a:gd name="connsiteX610" fmla="*/ 54531 w 175764"/>
                              <a:gd name="connsiteY610" fmla="*/ 81915 h 181398"/>
                              <a:gd name="connsiteX611" fmla="*/ 54531 w 175764"/>
                              <a:gd name="connsiteY611" fmla="*/ 81915 h 181398"/>
                              <a:gd name="connsiteX612" fmla="*/ 54531 w 175764"/>
                              <a:gd name="connsiteY612" fmla="*/ 81915 h 181398"/>
                              <a:gd name="connsiteX613" fmla="*/ 54531 w 175764"/>
                              <a:gd name="connsiteY613" fmla="*/ 86677 h 181398"/>
                              <a:gd name="connsiteX614" fmla="*/ 54531 w 175764"/>
                              <a:gd name="connsiteY614" fmla="*/ 86677 h 181398"/>
                              <a:gd name="connsiteX615" fmla="*/ 54531 w 175764"/>
                              <a:gd name="connsiteY615" fmla="*/ 85725 h 181398"/>
                              <a:gd name="connsiteX616" fmla="*/ 54531 w 175764"/>
                              <a:gd name="connsiteY616" fmla="*/ 86677 h 181398"/>
                              <a:gd name="connsiteX617" fmla="*/ 54531 w 175764"/>
                              <a:gd name="connsiteY617" fmla="*/ 86677 h 181398"/>
                              <a:gd name="connsiteX618" fmla="*/ 55483 w 175764"/>
                              <a:gd name="connsiteY618" fmla="*/ 103822 h 181398"/>
                              <a:gd name="connsiteX619" fmla="*/ 54531 w 175764"/>
                              <a:gd name="connsiteY619" fmla="*/ 102870 h 181398"/>
                              <a:gd name="connsiteX620" fmla="*/ 53578 w 175764"/>
                              <a:gd name="connsiteY620" fmla="*/ 103822 h 181398"/>
                              <a:gd name="connsiteX621" fmla="*/ 53578 w 175764"/>
                              <a:gd name="connsiteY621" fmla="*/ 104775 h 181398"/>
                              <a:gd name="connsiteX622" fmla="*/ 55483 w 175764"/>
                              <a:gd name="connsiteY622" fmla="*/ 103822 h 181398"/>
                              <a:gd name="connsiteX623" fmla="*/ 59293 w 175764"/>
                              <a:gd name="connsiteY623" fmla="*/ 160020 h 181398"/>
                              <a:gd name="connsiteX624" fmla="*/ 59293 w 175764"/>
                              <a:gd name="connsiteY624" fmla="*/ 160020 h 181398"/>
                              <a:gd name="connsiteX625" fmla="*/ 59293 w 175764"/>
                              <a:gd name="connsiteY625" fmla="*/ 160020 h 181398"/>
                              <a:gd name="connsiteX626" fmla="*/ 59293 w 175764"/>
                              <a:gd name="connsiteY626" fmla="*/ 160020 h 181398"/>
                              <a:gd name="connsiteX627" fmla="*/ 59293 w 175764"/>
                              <a:gd name="connsiteY627" fmla="*/ 160020 h 181398"/>
                              <a:gd name="connsiteX628" fmla="*/ 59293 w 175764"/>
                              <a:gd name="connsiteY628" fmla="*/ 65722 h 181398"/>
                              <a:gd name="connsiteX629" fmla="*/ 59293 w 175764"/>
                              <a:gd name="connsiteY629" fmla="*/ 65722 h 181398"/>
                              <a:gd name="connsiteX630" fmla="*/ 59293 w 175764"/>
                              <a:gd name="connsiteY630" fmla="*/ 65722 h 181398"/>
                              <a:gd name="connsiteX631" fmla="*/ 59293 w 175764"/>
                              <a:gd name="connsiteY631" fmla="*/ 65722 h 181398"/>
                              <a:gd name="connsiteX632" fmla="*/ 59293 w 175764"/>
                              <a:gd name="connsiteY632" fmla="*/ 65722 h 181398"/>
                              <a:gd name="connsiteX633" fmla="*/ 61198 w 175764"/>
                              <a:gd name="connsiteY633" fmla="*/ 60007 h 181398"/>
                              <a:gd name="connsiteX634" fmla="*/ 61198 w 175764"/>
                              <a:gd name="connsiteY634" fmla="*/ 60007 h 181398"/>
                              <a:gd name="connsiteX635" fmla="*/ 61198 w 175764"/>
                              <a:gd name="connsiteY635" fmla="*/ 60007 h 181398"/>
                              <a:gd name="connsiteX636" fmla="*/ 61198 w 175764"/>
                              <a:gd name="connsiteY636" fmla="*/ 60007 h 181398"/>
                              <a:gd name="connsiteX637" fmla="*/ 61198 w 175764"/>
                              <a:gd name="connsiteY637" fmla="*/ 60007 h 181398"/>
                              <a:gd name="connsiteX638" fmla="*/ 62151 w 175764"/>
                              <a:gd name="connsiteY638" fmla="*/ 38100 h 181398"/>
                              <a:gd name="connsiteX639" fmla="*/ 62151 w 175764"/>
                              <a:gd name="connsiteY639" fmla="*/ 38100 h 181398"/>
                              <a:gd name="connsiteX640" fmla="*/ 60246 w 175764"/>
                              <a:gd name="connsiteY640" fmla="*/ 38100 h 181398"/>
                              <a:gd name="connsiteX641" fmla="*/ 62151 w 175764"/>
                              <a:gd name="connsiteY641" fmla="*/ 38100 h 181398"/>
                              <a:gd name="connsiteX642" fmla="*/ 62151 w 175764"/>
                              <a:gd name="connsiteY642" fmla="*/ 38100 h 181398"/>
                              <a:gd name="connsiteX643" fmla="*/ 65961 w 175764"/>
                              <a:gd name="connsiteY643" fmla="*/ 42863 h 181398"/>
                              <a:gd name="connsiteX644" fmla="*/ 65961 w 175764"/>
                              <a:gd name="connsiteY644" fmla="*/ 42863 h 181398"/>
                              <a:gd name="connsiteX645" fmla="*/ 65008 w 175764"/>
                              <a:gd name="connsiteY645" fmla="*/ 42863 h 181398"/>
                              <a:gd name="connsiteX646" fmla="*/ 65008 w 175764"/>
                              <a:gd name="connsiteY646" fmla="*/ 43815 h 181398"/>
                              <a:gd name="connsiteX647" fmla="*/ 65961 w 175764"/>
                              <a:gd name="connsiteY647" fmla="*/ 42863 h 181398"/>
                              <a:gd name="connsiteX648" fmla="*/ 119301 w 175764"/>
                              <a:gd name="connsiteY648" fmla="*/ 19050 h 181398"/>
                              <a:gd name="connsiteX649" fmla="*/ 119301 w 175764"/>
                              <a:gd name="connsiteY649" fmla="*/ 19050 h 181398"/>
                              <a:gd name="connsiteX650" fmla="*/ 119301 w 175764"/>
                              <a:gd name="connsiteY650" fmla="*/ 19050 h 181398"/>
                              <a:gd name="connsiteX651" fmla="*/ 119301 w 175764"/>
                              <a:gd name="connsiteY651" fmla="*/ 19050 h 181398"/>
                              <a:gd name="connsiteX652" fmla="*/ 119301 w 175764"/>
                              <a:gd name="connsiteY652" fmla="*/ 19050 h 181398"/>
                              <a:gd name="connsiteX653" fmla="*/ 120253 w 175764"/>
                              <a:gd name="connsiteY653" fmla="*/ 119063 h 181398"/>
                              <a:gd name="connsiteX654" fmla="*/ 120253 w 175764"/>
                              <a:gd name="connsiteY654" fmla="*/ 119063 h 181398"/>
                              <a:gd name="connsiteX655" fmla="*/ 120253 w 175764"/>
                              <a:gd name="connsiteY655" fmla="*/ 119063 h 181398"/>
                              <a:gd name="connsiteX656" fmla="*/ 120253 w 175764"/>
                              <a:gd name="connsiteY656" fmla="*/ 119063 h 181398"/>
                              <a:gd name="connsiteX657" fmla="*/ 120253 w 175764"/>
                              <a:gd name="connsiteY657" fmla="*/ 119063 h 181398"/>
                              <a:gd name="connsiteX658" fmla="*/ 120253 w 175764"/>
                              <a:gd name="connsiteY658" fmla="*/ 66675 h 181398"/>
                              <a:gd name="connsiteX659" fmla="*/ 120253 w 175764"/>
                              <a:gd name="connsiteY659" fmla="*/ 66675 h 181398"/>
                              <a:gd name="connsiteX660" fmla="*/ 120253 w 175764"/>
                              <a:gd name="connsiteY660" fmla="*/ 66675 h 181398"/>
                              <a:gd name="connsiteX661" fmla="*/ 120253 w 175764"/>
                              <a:gd name="connsiteY661" fmla="*/ 66675 h 181398"/>
                              <a:gd name="connsiteX662" fmla="*/ 120253 w 175764"/>
                              <a:gd name="connsiteY662" fmla="*/ 66675 h 181398"/>
                              <a:gd name="connsiteX663" fmla="*/ 121206 w 175764"/>
                              <a:gd name="connsiteY663" fmla="*/ 92392 h 181398"/>
                              <a:gd name="connsiteX664" fmla="*/ 123111 w 175764"/>
                              <a:gd name="connsiteY664" fmla="*/ 91440 h 181398"/>
                              <a:gd name="connsiteX665" fmla="*/ 123111 w 175764"/>
                              <a:gd name="connsiteY665" fmla="*/ 91440 h 181398"/>
                              <a:gd name="connsiteX666" fmla="*/ 128826 w 175764"/>
                              <a:gd name="connsiteY666" fmla="*/ 97155 h 181398"/>
                              <a:gd name="connsiteX667" fmla="*/ 131683 w 175764"/>
                              <a:gd name="connsiteY667" fmla="*/ 95250 h 181398"/>
                              <a:gd name="connsiteX668" fmla="*/ 130731 w 175764"/>
                              <a:gd name="connsiteY668" fmla="*/ 93345 h 181398"/>
                              <a:gd name="connsiteX669" fmla="*/ 127873 w 175764"/>
                              <a:gd name="connsiteY669" fmla="*/ 90488 h 181398"/>
                              <a:gd name="connsiteX670" fmla="*/ 126921 w 175764"/>
                              <a:gd name="connsiteY670" fmla="*/ 90488 h 181398"/>
                              <a:gd name="connsiteX671" fmla="*/ 125968 w 175764"/>
                              <a:gd name="connsiteY671" fmla="*/ 86677 h 181398"/>
                              <a:gd name="connsiteX672" fmla="*/ 124063 w 175764"/>
                              <a:gd name="connsiteY672" fmla="*/ 90488 h 181398"/>
                              <a:gd name="connsiteX673" fmla="*/ 122158 w 175764"/>
                              <a:gd name="connsiteY673" fmla="*/ 92392 h 181398"/>
                              <a:gd name="connsiteX674" fmla="*/ 121206 w 175764"/>
                              <a:gd name="connsiteY674" fmla="*/ 92392 h 181398"/>
                              <a:gd name="connsiteX675" fmla="*/ 121206 w 175764"/>
                              <a:gd name="connsiteY675" fmla="*/ 139065 h 181398"/>
                              <a:gd name="connsiteX676" fmla="*/ 121206 w 175764"/>
                              <a:gd name="connsiteY676" fmla="*/ 139065 h 181398"/>
                              <a:gd name="connsiteX677" fmla="*/ 121206 w 175764"/>
                              <a:gd name="connsiteY677" fmla="*/ 139065 h 181398"/>
                              <a:gd name="connsiteX678" fmla="*/ 121206 w 175764"/>
                              <a:gd name="connsiteY678" fmla="*/ 139065 h 181398"/>
                              <a:gd name="connsiteX679" fmla="*/ 121206 w 175764"/>
                              <a:gd name="connsiteY679" fmla="*/ 139065 h 181398"/>
                              <a:gd name="connsiteX680" fmla="*/ 121206 w 175764"/>
                              <a:gd name="connsiteY680" fmla="*/ 45720 h 181398"/>
                              <a:gd name="connsiteX681" fmla="*/ 124063 w 175764"/>
                              <a:gd name="connsiteY681" fmla="*/ 46672 h 181398"/>
                              <a:gd name="connsiteX682" fmla="*/ 122158 w 175764"/>
                              <a:gd name="connsiteY682" fmla="*/ 50482 h 181398"/>
                              <a:gd name="connsiteX683" fmla="*/ 123111 w 175764"/>
                              <a:gd name="connsiteY683" fmla="*/ 52388 h 181398"/>
                              <a:gd name="connsiteX684" fmla="*/ 124063 w 175764"/>
                              <a:gd name="connsiteY684" fmla="*/ 51435 h 181398"/>
                              <a:gd name="connsiteX685" fmla="*/ 127873 w 175764"/>
                              <a:gd name="connsiteY685" fmla="*/ 48577 h 181398"/>
                              <a:gd name="connsiteX686" fmla="*/ 133588 w 175764"/>
                              <a:gd name="connsiteY686" fmla="*/ 49530 h 181398"/>
                              <a:gd name="connsiteX687" fmla="*/ 134541 w 175764"/>
                              <a:gd name="connsiteY687" fmla="*/ 48577 h 181398"/>
                              <a:gd name="connsiteX688" fmla="*/ 135493 w 175764"/>
                              <a:gd name="connsiteY688" fmla="*/ 47625 h 181398"/>
                              <a:gd name="connsiteX689" fmla="*/ 135493 w 175764"/>
                              <a:gd name="connsiteY689" fmla="*/ 49530 h 181398"/>
                              <a:gd name="connsiteX690" fmla="*/ 136446 w 175764"/>
                              <a:gd name="connsiteY690" fmla="*/ 54292 h 181398"/>
                              <a:gd name="connsiteX691" fmla="*/ 139303 w 175764"/>
                              <a:gd name="connsiteY691" fmla="*/ 55245 h 181398"/>
                              <a:gd name="connsiteX692" fmla="*/ 141208 w 175764"/>
                              <a:gd name="connsiteY692" fmla="*/ 50482 h 181398"/>
                              <a:gd name="connsiteX693" fmla="*/ 139303 w 175764"/>
                              <a:gd name="connsiteY693" fmla="*/ 50482 h 181398"/>
                              <a:gd name="connsiteX694" fmla="*/ 137398 w 175764"/>
                              <a:gd name="connsiteY694" fmla="*/ 51435 h 181398"/>
                              <a:gd name="connsiteX695" fmla="*/ 136446 w 175764"/>
                              <a:gd name="connsiteY695" fmla="*/ 52388 h 181398"/>
                              <a:gd name="connsiteX696" fmla="*/ 136446 w 175764"/>
                              <a:gd name="connsiteY696" fmla="*/ 50482 h 181398"/>
                              <a:gd name="connsiteX697" fmla="*/ 137398 w 175764"/>
                              <a:gd name="connsiteY697" fmla="*/ 49530 h 181398"/>
                              <a:gd name="connsiteX698" fmla="*/ 135493 w 175764"/>
                              <a:gd name="connsiteY698" fmla="*/ 43815 h 181398"/>
                              <a:gd name="connsiteX699" fmla="*/ 134541 w 175764"/>
                              <a:gd name="connsiteY699" fmla="*/ 41910 h 181398"/>
                              <a:gd name="connsiteX700" fmla="*/ 136446 w 175764"/>
                              <a:gd name="connsiteY700" fmla="*/ 40957 h 181398"/>
                              <a:gd name="connsiteX701" fmla="*/ 138351 w 175764"/>
                              <a:gd name="connsiteY701" fmla="*/ 41910 h 181398"/>
                              <a:gd name="connsiteX702" fmla="*/ 144066 w 175764"/>
                              <a:gd name="connsiteY702" fmla="*/ 41910 h 181398"/>
                              <a:gd name="connsiteX703" fmla="*/ 142161 w 175764"/>
                              <a:gd name="connsiteY703" fmla="*/ 46672 h 181398"/>
                              <a:gd name="connsiteX704" fmla="*/ 146923 w 175764"/>
                              <a:gd name="connsiteY704" fmla="*/ 47625 h 181398"/>
                              <a:gd name="connsiteX705" fmla="*/ 147876 w 175764"/>
                              <a:gd name="connsiteY705" fmla="*/ 48577 h 181398"/>
                              <a:gd name="connsiteX706" fmla="*/ 150733 w 175764"/>
                              <a:gd name="connsiteY706" fmla="*/ 49530 h 181398"/>
                              <a:gd name="connsiteX707" fmla="*/ 150733 w 175764"/>
                              <a:gd name="connsiteY707" fmla="*/ 48577 h 181398"/>
                              <a:gd name="connsiteX708" fmla="*/ 147876 w 175764"/>
                              <a:gd name="connsiteY708" fmla="*/ 46672 h 181398"/>
                              <a:gd name="connsiteX709" fmla="*/ 146923 w 175764"/>
                              <a:gd name="connsiteY709" fmla="*/ 46672 h 181398"/>
                              <a:gd name="connsiteX710" fmla="*/ 143113 w 175764"/>
                              <a:gd name="connsiteY710" fmla="*/ 40957 h 181398"/>
                              <a:gd name="connsiteX711" fmla="*/ 133588 w 175764"/>
                              <a:gd name="connsiteY711" fmla="*/ 37147 h 181398"/>
                              <a:gd name="connsiteX712" fmla="*/ 130731 w 175764"/>
                              <a:gd name="connsiteY712" fmla="*/ 36195 h 181398"/>
                              <a:gd name="connsiteX713" fmla="*/ 129778 w 175764"/>
                              <a:gd name="connsiteY713" fmla="*/ 35242 h 181398"/>
                              <a:gd name="connsiteX714" fmla="*/ 129778 w 175764"/>
                              <a:gd name="connsiteY714" fmla="*/ 36195 h 181398"/>
                              <a:gd name="connsiteX715" fmla="*/ 131683 w 175764"/>
                              <a:gd name="connsiteY715" fmla="*/ 37147 h 181398"/>
                              <a:gd name="connsiteX716" fmla="*/ 131683 w 175764"/>
                              <a:gd name="connsiteY716" fmla="*/ 42863 h 181398"/>
                              <a:gd name="connsiteX717" fmla="*/ 128826 w 175764"/>
                              <a:gd name="connsiteY717" fmla="*/ 45720 h 181398"/>
                              <a:gd name="connsiteX718" fmla="*/ 125968 w 175764"/>
                              <a:gd name="connsiteY718" fmla="*/ 44767 h 181398"/>
                              <a:gd name="connsiteX719" fmla="*/ 122158 w 175764"/>
                              <a:gd name="connsiteY719" fmla="*/ 44767 h 181398"/>
                              <a:gd name="connsiteX720" fmla="*/ 121206 w 175764"/>
                              <a:gd name="connsiteY720" fmla="*/ 45720 h 181398"/>
                              <a:gd name="connsiteX721" fmla="*/ 121206 w 175764"/>
                              <a:gd name="connsiteY721" fmla="*/ 45720 h 181398"/>
                              <a:gd name="connsiteX722" fmla="*/ 123111 w 175764"/>
                              <a:gd name="connsiteY722" fmla="*/ 30480 h 181398"/>
                              <a:gd name="connsiteX723" fmla="*/ 125968 w 175764"/>
                              <a:gd name="connsiteY723" fmla="*/ 34290 h 181398"/>
                              <a:gd name="connsiteX724" fmla="*/ 127873 w 175764"/>
                              <a:gd name="connsiteY724" fmla="*/ 34290 h 181398"/>
                              <a:gd name="connsiteX725" fmla="*/ 126921 w 175764"/>
                              <a:gd name="connsiteY725" fmla="*/ 32385 h 181398"/>
                              <a:gd name="connsiteX726" fmla="*/ 126921 w 175764"/>
                              <a:gd name="connsiteY726" fmla="*/ 29527 h 181398"/>
                              <a:gd name="connsiteX727" fmla="*/ 125968 w 175764"/>
                              <a:gd name="connsiteY727" fmla="*/ 29527 h 181398"/>
                              <a:gd name="connsiteX728" fmla="*/ 126921 w 175764"/>
                              <a:gd name="connsiteY728" fmla="*/ 31432 h 181398"/>
                              <a:gd name="connsiteX729" fmla="*/ 126921 w 175764"/>
                              <a:gd name="connsiteY729" fmla="*/ 32385 h 181398"/>
                              <a:gd name="connsiteX730" fmla="*/ 123111 w 175764"/>
                              <a:gd name="connsiteY730" fmla="*/ 30480 h 181398"/>
                              <a:gd name="connsiteX731" fmla="*/ 122158 w 175764"/>
                              <a:gd name="connsiteY731" fmla="*/ 28575 h 181398"/>
                              <a:gd name="connsiteX732" fmla="*/ 122158 w 175764"/>
                              <a:gd name="connsiteY732" fmla="*/ 28575 h 181398"/>
                              <a:gd name="connsiteX733" fmla="*/ 123111 w 175764"/>
                              <a:gd name="connsiteY733" fmla="*/ 30480 h 181398"/>
                              <a:gd name="connsiteX734" fmla="*/ 127873 w 175764"/>
                              <a:gd name="connsiteY734" fmla="*/ 65722 h 181398"/>
                              <a:gd name="connsiteX735" fmla="*/ 133588 w 175764"/>
                              <a:gd name="connsiteY735" fmla="*/ 70485 h 181398"/>
                              <a:gd name="connsiteX736" fmla="*/ 131683 w 175764"/>
                              <a:gd name="connsiteY736" fmla="*/ 71438 h 181398"/>
                              <a:gd name="connsiteX737" fmla="*/ 131683 w 175764"/>
                              <a:gd name="connsiteY737" fmla="*/ 71438 h 181398"/>
                              <a:gd name="connsiteX738" fmla="*/ 132636 w 175764"/>
                              <a:gd name="connsiteY738" fmla="*/ 69532 h 181398"/>
                              <a:gd name="connsiteX739" fmla="*/ 130731 w 175764"/>
                              <a:gd name="connsiteY739" fmla="*/ 64770 h 181398"/>
                              <a:gd name="connsiteX740" fmla="*/ 132636 w 175764"/>
                              <a:gd name="connsiteY740" fmla="*/ 59055 h 181398"/>
                              <a:gd name="connsiteX741" fmla="*/ 131683 w 175764"/>
                              <a:gd name="connsiteY741" fmla="*/ 56197 h 181398"/>
                              <a:gd name="connsiteX742" fmla="*/ 128826 w 175764"/>
                              <a:gd name="connsiteY742" fmla="*/ 54292 h 181398"/>
                              <a:gd name="connsiteX743" fmla="*/ 129778 w 175764"/>
                              <a:gd name="connsiteY743" fmla="*/ 58102 h 181398"/>
                              <a:gd name="connsiteX744" fmla="*/ 129778 w 175764"/>
                              <a:gd name="connsiteY744" fmla="*/ 60007 h 181398"/>
                              <a:gd name="connsiteX745" fmla="*/ 131683 w 175764"/>
                              <a:gd name="connsiteY745" fmla="*/ 63817 h 181398"/>
                              <a:gd name="connsiteX746" fmla="*/ 129778 w 175764"/>
                              <a:gd name="connsiteY746" fmla="*/ 60007 h 181398"/>
                              <a:gd name="connsiteX747" fmla="*/ 124063 w 175764"/>
                              <a:gd name="connsiteY747" fmla="*/ 58102 h 181398"/>
                              <a:gd name="connsiteX748" fmla="*/ 124063 w 175764"/>
                              <a:gd name="connsiteY748" fmla="*/ 58102 h 181398"/>
                              <a:gd name="connsiteX749" fmla="*/ 124063 w 175764"/>
                              <a:gd name="connsiteY749" fmla="*/ 61913 h 181398"/>
                              <a:gd name="connsiteX750" fmla="*/ 127873 w 175764"/>
                              <a:gd name="connsiteY750" fmla="*/ 65722 h 181398"/>
                              <a:gd name="connsiteX751" fmla="*/ 133588 w 175764"/>
                              <a:gd name="connsiteY751" fmla="*/ 155257 h 181398"/>
                              <a:gd name="connsiteX752" fmla="*/ 132636 w 175764"/>
                              <a:gd name="connsiteY752" fmla="*/ 154305 h 181398"/>
                              <a:gd name="connsiteX753" fmla="*/ 126921 w 175764"/>
                              <a:gd name="connsiteY753" fmla="*/ 150495 h 181398"/>
                              <a:gd name="connsiteX754" fmla="*/ 124063 w 175764"/>
                              <a:gd name="connsiteY754" fmla="*/ 148590 h 181398"/>
                              <a:gd name="connsiteX755" fmla="*/ 122158 w 175764"/>
                              <a:gd name="connsiteY755" fmla="*/ 149542 h 181398"/>
                              <a:gd name="connsiteX756" fmla="*/ 123111 w 175764"/>
                              <a:gd name="connsiteY756" fmla="*/ 150495 h 181398"/>
                              <a:gd name="connsiteX757" fmla="*/ 126921 w 175764"/>
                              <a:gd name="connsiteY757" fmla="*/ 150495 h 181398"/>
                              <a:gd name="connsiteX758" fmla="*/ 133588 w 175764"/>
                              <a:gd name="connsiteY758" fmla="*/ 155257 h 181398"/>
                              <a:gd name="connsiteX759" fmla="*/ 133588 w 175764"/>
                              <a:gd name="connsiteY759" fmla="*/ 155257 h 181398"/>
                              <a:gd name="connsiteX760" fmla="*/ 123111 w 175764"/>
                              <a:gd name="connsiteY760" fmla="*/ 104775 h 181398"/>
                              <a:gd name="connsiteX761" fmla="*/ 123111 w 175764"/>
                              <a:gd name="connsiteY761" fmla="*/ 104775 h 181398"/>
                              <a:gd name="connsiteX762" fmla="*/ 123111 w 175764"/>
                              <a:gd name="connsiteY762" fmla="*/ 102870 h 181398"/>
                              <a:gd name="connsiteX763" fmla="*/ 123111 w 175764"/>
                              <a:gd name="connsiteY763" fmla="*/ 104775 h 181398"/>
                              <a:gd name="connsiteX764" fmla="*/ 123111 w 175764"/>
                              <a:gd name="connsiteY764" fmla="*/ 104775 h 181398"/>
                              <a:gd name="connsiteX765" fmla="*/ 124063 w 175764"/>
                              <a:gd name="connsiteY765" fmla="*/ 66675 h 181398"/>
                              <a:gd name="connsiteX766" fmla="*/ 122158 w 175764"/>
                              <a:gd name="connsiteY766" fmla="*/ 68580 h 181398"/>
                              <a:gd name="connsiteX767" fmla="*/ 123111 w 175764"/>
                              <a:gd name="connsiteY767" fmla="*/ 69532 h 181398"/>
                              <a:gd name="connsiteX768" fmla="*/ 124063 w 175764"/>
                              <a:gd name="connsiteY768" fmla="*/ 67627 h 181398"/>
                              <a:gd name="connsiteX769" fmla="*/ 124063 w 175764"/>
                              <a:gd name="connsiteY769" fmla="*/ 66675 h 181398"/>
                              <a:gd name="connsiteX770" fmla="*/ 125968 w 175764"/>
                              <a:gd name="connsiteY770" fmla="*/ 89535 h 181398"/>
                              <a:gd name="connsiteX771" fmla="*/ 123111 w 175764"/>
                              <a:gd name="connsiteY771" fmla="*/ 91440 h 181398"/>
                              <a:gd name="connsiteX772" fmla="*/ 125968 w 175764"/>
                              <a:gd name="connsiteY772" fmla="*/ 89535 h 181398"/>
                              <a:gd name="connsiteX773" fmla="*/ 126921 w 175764"/>
                              <a:gd name="connsiteY773" fmla="*/ 115252 h 181398"/>
                              <a:gd name="connsiteX774" fmla="*/ 125016 w 175764"/>
                              <a:gd name="connsiteY774" fmla="*/ 114300 h 181398"/>
                              <a:gd name="connsiteX775" fmla="*/ 123111 w 175764"/>
                              <a:gd name="connsiteY775" fmla="*/ 117157 h 181398"/>
                              <a:gd name="connsiteX776" fmla="*/ 124063 w 175764"/>
                              <a:gd name="connsiteY776" fmla="*/ 118110 h 181398"/>
                              <a:gd name="connsiteX777" fmla="*/ 126921 w 175764"/>
                              <a:gd name="connsiteY777" fmla="*/ 115252 h 181398"/>
                              <a:gd name="connsiteX778" fmla="*/ 125968 w 175764"/>
                              <a:gd name="connsiteY778" fmla="*/ 58102 h 181398"/>
                              <a:gd name="connsiteX779" fmla="*/ 125968 w 175764"/>
                              <a:gd name="connsiteY779" fmla="*/ 58102 h 181398"/>
                              <a:gd name="connsiteX780" fmla="*/ 124063 w 175764"/>
                              <a:gd name="connsiteY780" fmla="*/ 59055 h 181398"/>
                              <a:gd name="connsiteX781" fmla="*/ 125968 w 175764"/>
                              <a:gd name="connsiteY781" fmla="*/ 58102 h 181398"/>
                              <a:gd name="connsiteX782" fmla="*/ 125016 w 175764"/>
                              <a:gd name="connsiteY782" fmla="*/ 144780 h 181398"/>
                              <a:gd name="connsiteX783" fmla="*/ 125016 w 175764"/>
                              <a:gd name="connsiteY783" fmla="*/ 144780 h 181398"/>
                              <a:gd name="connsiteX784" fmla="*/ 126921 w 175764"/>
                              <a:gd name="connsiteY784" fmla="*/ 144780 h 181398"/>
                              <a:gd name="connsiteX785" fmla="*/ 125016 w 175764"/>
                              <a:gd name="connsiteY785" fmla="*/ 144780 h 181398"/>
                              <a:gd name="connsiteX786" fmla="*/ 125016 w 175764"/>
                              <a:gd name="connsiteY786" fmla="*/ 144780 h 181398"/>
                              <a:gd name="connsiteX787" fmla="*/ 125968 w 175764"/>
                              <a:gd name="connsiteY787" fmla="*/ 75247 h 181398"/>
                              <a:gd name="connsiteX788" fmla="*/ 127873 w 175764"/>
                              <a:gd name="connsiteY788" fmla="*/ 76200 h 181398"/>
                              <a:gd name="connsiteX789" fmla="*/ 129778 w 175764"/>
                              <a:gd name="connsiteY789" fmla="*/ 75247 h 181398"/>
                              <a:gd name="connsiteX790" fmla="*/ 128826 w 175764"/>
                              <a:gd name="connsiteY790" fmla="*/ 74295 h 181398"/>
                              <a:gd name="connsiteX791" fmla="*/ 125968 w 175764"/>
                              <a:gd name="connsiteY791" fmla="*/ 75247 h 181398"/>
                              <a:gd name="connsiteX792" fmla="*/ 126921 w 175764"/>
                              <a:gd name="connsiteY792" fmla="*/ 40957 h 181398"/>
                              <a:gd name="connsiteX793" fmla="*/ 125968 w 175764"/>
                              <a:gd name="connsiteY793" fmla="*/ 41910 h 181398"/>
                              <a:gd name="connsiteX794" fmla="*/ 125968 w 175764"/>
                              <a:gd name="connsiteY794" fmla="*/ 42863 h 181398"/>
                              <a:gd name="connsiteX795" fmla="*/ 126921 w 175764"/>
                              <a:gd name="connsiteY795" fmla="*/ 40957 h 181398"/>
                              <a:gd name="connsiteX796" fmla="*/ 126921 w 175764"/>
                              <a:gd name="connsiteY796" fmla="*/ 40957 h 181398"/>
                              <a:gd name="connsiteX797" fmla="*/ 126921 w 175764"/>
                              <a:gd name="connsiteY797" fmla="*/ 40957 h 181398"/>
                              <a:gd name="connsiteX798" fmla="*/ 130731 w 175764"/>
                              <a:gd name="connsiteY798" fmla="*/ 158115 h 181398"/>
                              <a:gd name="connsiteX799" fmla="*/ 130731 w 175764"/>
                              <a:gd name="connsiteY799" fmla="*/ 157163 h 181398"/>
                              <a:gd name="connsiteX800" fmla="*/ 128826 w 175764"/>
                              <a:gd name="connsiteY800" fmla="*/ 158115 h 181398"/>
                              <a:gd name="connsiteX801" fmla="*/ 126921 w 175764"/>
                              <a:gd name="connsiteY801" fmla="*/ 159067 h 181398"/>
                              <a:gd name="connsiteX802" fmla="*/ 125968 w 175764"/>
                              <a:gd name="connsiteY802" fmla="*/ 162877 h 181398"/>
                              <a:gd name="connsiteX803" fmla="*/ 126921 w 175764"/>
                              <a:gd name="connsiteY803" fmla="*/ 163830 h 181398"/>
                              <a:gd name="connsiteX804" fmla="*/ 129778 w 175764"/>
                              <a:gd name="connsiteY804" fmla="*/ 161925 h 181398"/>
                              <a:gd name="connsiteX805" fmla="*/ 130731 w 175764"/>
                              <a:gd name="connsiteY805" fmla="*/ 158115 h 181398"/>
                              <a:gd name="connsiteX806" fmla="*/ 127873 w 175764"/>
                              <a:gd name="connsiteY806" fmla="*/ 132397 h 181398"/>
                              <a:gd name="connsiteX807" fmla="*/ 127873 w 175764"/>
                              <a:gd name="connsiteY807" fmla="*/ 132397 h 181398"/>
                              <a:gd name="connsiteX808" fmla="*/ 126921 w 175764"/>
                              <a:gd name="connsiteY808" fmla="*/ 129540 h 181398"/>
                              <a:gd name="connsiteX809" fmla="*/ 125968 w 175764"/>
                              <a:gd name="connsiteY809" fmla="*/ 130492 h 181398"/>
                              <a:gd name="connsiteX810" fmla="*/ 127873 w 175764"/>
                              <a:gd name="connsiteY810" fmla="*/ 132397 h 181398"/>
                              <a:gd name="connsiteX811" fmla="*/ 126921 w 175764"/>
                              <a:gd name="connsiteY811" fmla="*/ 53340 h 181398"/>
                              <a:gd name="connsiteX812" fmla="*/ 126921 w 175764"/>
                              <a:gd name="connsiteY812" fmla="*/ 53340 h 181398"/>
                              <a:gd name="connsiteX813" fmla="*/ 126921 w 175764"/>
                              <a:gd name="connsiteY813" fmla="*/ 53340 h 181398"/>
                              <a:gd name="connsiteX814" fmla="*/ 126921 w 175764"/>
                              <a:gd name="connsiteY814" fmla="*/ 53340 h 181398"/>
                              <a:gd name="connsiteX815" fmla="*/ 126921 w 175764"/>
                              <a:gd name="connsiteY815" fmla="*/ 53340 h 181398"/>
                              <a:gd name="connsiteX816" fmla="*/ 126921 w 175764"/>
                              <a:gd name="connsiteY816" fmla="*/ 120967 h 181398"/>
                              <a:gd name="connsiteX817" fmla="*/ 127873 w 175764"/>
                              <a:gd name="connsiteY817" fmla="*/ 121920 h 181398"/>
                              <a:gd name="connsiteX818" fmla="*/ 138351 w 175764"/>
                              <a:gd name="connsiteY818" fmla="*/ 118110 h 181398"/>
                              <a:gd name="connsiteX819" fmla="*/ 140256 w 175764"/>
                              <a:gd name="connsiteY819" fmla="*/ 117157 h 181398"/>
                              <a:gd name="connsiteX820" fmla="*/ 141208 w 175764"/>
                              <a:gd name="connsiteY820" fmla="*/ 118110 h 181398"/>
                              <a:gd name="connsiteX821" fmla="*/ 143113 w 175764"/>
                              <a:gd name="connsiteY821" fmla="*/ 119063 h 181398"/>
                              <a:gd name="connsiteX822" fmla="*/ 144066 w 175764"/>
                              <a:gd name="connsiteY822" fmla="*/ 118110 h 181398"/>
                              <a:gd name="connsiteX823" fmla="*/ 142161 w 175764"/>
                              <a:gd name="connsiteY823" fmla="*/ 117157 h 181398"/>
                              <a:gd name="connsiteX824" fmla="*/ 140256 w 175764"/>
                              <a:gd name="connsiteY824" fmla="*/ 117157 h 181398"/>
                              <a:gd name="connsiteX825" fmla="*/ 138351 w 175764"/>
                              <a:gd name="connsiteY825" fmla="*/ 111442 h 181398"/>
                              <a:gd name="connsiteX826" fmla="*/ 131683 w 175764"/>
                              <a:gd name="connsiteY826" fmla="*/ 117157 h 181398"/>
                              <a:gd name="connsiteX827" fmla="*/ 130731 w 175764"/>
                              <a:gd name="connsiteY827" fmla="*/ 118110 h 181398"/>
                              <a:gd name="connsiteX828" fmla="*/ 127873 w 175764"/>
                              <a:gd name="connsiteY828" fmla="*/ 119063 h 181398"/>
                              <a:gd name="connsiteX829" fmla="*/ 126921 w 175764"/>
                              <a:gd name="connsiteY829" fmla="*/ 120967 h 181398"/>
                              <a:gd name="connsiteX830" fmla="*/ 127873 w 175764"/>
                              <a:gd name="connsiteY830" fmla="*/ 39052 h 181398"/>
                              <a:gd name="connsiteX831" fmla="*/ 127873 w 175764"/>
                              <a:gd name="connsiteY831" fmla="*/ 39052 h 181398"/>
                              <a:gd name="connsiteX832" fmla="*/ 126921 w 175764"/>
                              <a:gd name="connsiteY832" fmla="*/ 40957 h 181398"/>
                              <a:gd name="connsiteX833" fmla="*/ 127873 w 175764"/>
                              <a:gd name="connsiteY833" fmla="*/ 41910 h 181398"/>
                              <a:gd name="connsiteX834" fmla="*/ 128826 w 175764"/>
                              <a:gd name="connsiteY834" fmla="*/ 40957 h 181398"/>
                              <a:gd name="connsiteX835" fmla="*/ 127873 w 175764"/>
                              <a:gd name="connsiteY835" fmla="*/ 39052 h 181398"/>
                              <a:gd name="connsiteX836" fmla="*/ 126921 w 175764"/>
                              <a:gd name="connsiteY836" fmla="*/ 82867 h 181398"/>
                              <a:gd name="connsiteX837" fmla="*/ 128826 w 175764"/>
                              <a:gd name="connsiteY837" fmla="*/ 85725 h 181398"/>
                              <a:gd name="connsiteX838" fmla="*/ 131683 w 175764"/>
                              <a:gd name="connsiteY838" fmla="*/ 84772 h 181398"/>
                              <a:gd name="connsiteX839" fmla="*/ 129778 w 175764"/>
                              <a:gd name="connsiteY839" fmla="*/ 80963 h 181398"/>
                              <a:gd name="connsiteX840" fmla="*/ 126921 w 175764"/>
                              <a:gd name="connsiteY840" fmla="*/ 82867 h 181398"/>
                              <a:gd name="connsiteX841" fmla="*/ 128826 w 175764"/>
                              <a:gd name="connsiteY841" fmla="*/ 102870 h 181398"/>
                              <a:gd name="connsiteX842" fmla="*/ 131683 w 175764"/>
                              <a:gd name="connsiteY842" fmla="*/ 105727 h 181398"/>
                              <a:gd name="connsiteX843" fmla="*/ 130731 w 175764"/>
                              <a:gd name="connsiteY843" fmla="*/ 102870 h 181398"/>
                              <a:gd name="connsiteX844" fmla="*/ 130731 w 175764"/>
                              <a:gd name="connsiteY844" fmla="*/ 100965 h 181398"/>
                              <a:gd name="connsiteX845" fmla="*/ 128826 w 175764"/>
                              <a:gd name="connsiteY845" fmla="*/ 97155 h 181398"/>
                              <a:gd name="connsiteX846" fmla="*/ 128826 w 175764"/>
                              <a:gd name="connsiteY846" fmla="*/ 102870 h 181398"/>
                              <a:gd name="connsiteX847" fmla="*/ 135493 w 175764"/>
                              <a:gd name="connsiteY847" fmla="*/ 110490 h 181398"/>
                              <a:gd name="connsiteX848" fmla="*/ 136446 w 175764"/>
                              <a:gd name="connsiteY848" fmla="*/ 112395 h 181398"/>
                              <a:gd name="connsiteX849" fmla="*/ 138351 w 175764"/>
                              <a:gd name="connsiteY849" fmla="*/ 111442 h 181398"/>
                              <a:gd name="connsiteX850" fmla="*/ 138351 w 175764"/>
                              <a:gd name="connsiteY850" fmla="*/ 111442 h 181398"/>
                              <a:gd name="connsiteX851" fmla="*/ 135493 w 175764"/>
                              <a:gd name="connsiteY851" fmla="*/ 110490 h 181398"/>
                              <a:gd name="connsiteX852" fmla="*/ 137398 w 175764"/>
                              <a:gd name="connsiteY852" fmla="*/ 106680 h 181398"/>
                              <a:gd name="connsiteX853" fmla="*/ 136446 w 175764"/>
                              <a:gd name="connsiteY853" fmla="*/ 104775 h 181398"/>
                              <a:gd name="connsiteX854" fmla="*/ 135493 w 175764"/>
                              <a:gd name="connsiteY854" fmla="*/ 104775 h 181398"/>
                              <a:gd name="connsiteX855" fmla="*/ 129778 w 175764"/>
                              <a:gd name="connsiteY855" fmla="*/ 107632 h 181398"/>
                              <a:gd name="connsiteX856" fmla="*/ 127873 w 175764"/>
                              <a:gd name="connsiteY856" fmla="*/ 108585 h 181398"/>
                              <a:gd name="connsiteX857" fmla="*/ 128826 w 175764"/>
                              <a:gd name="connsiteY857" fmla="*/ 109538 h 181398"/>
                              <a:gd name="connsiteX858" fmla="*/ 135493 w 175764"/>
                              <a:gd name="connsiteY858" fmla="*/ 110490 h 181398"/>
                              <a:gd name="connsiteX859" fmla="*/ 127873 w 175764"/>
                              <a:gd name="connsiteY859" fmla="*/ 49530 h 181398"/>
                              <a:gd name="connsiteX860" fmla="*/ 130731 w 175764"/>
                              <a:gd name="connsiteY860" fmla="*/ 47625 h 181398"/>
                              <a:gd name="connsiteX861" fmla="*/ 127873 w 175764"/>
                              <a:gd name="connsiteY861" fmla="*/ 49530 h 181398"/>
                              <a:gd name="connsiteX862" fmla="*/ 127873 w 175764"/>
                              <a:gd name="connsiteY862" fmla="*/ 140970 h 181398"/>
                              <a:gd name="connsiteX863" fmla="*/ 127873 w 175764"/>
                              <a:gd name="connsiteY863" fmla="*/ 140970 h 181398"/>
                              <a:gd name="connsiteX864" fmla="*/ 127873 w 175764"/>
                              <a:gd name="connsiteY864" fmla="*/ 139065 h 181398"/>
                              <a:gd name="connsiteX865" fmla="*/ 127873 w 175764"/>
                              <a:gd name="connsiteY865" fmla="*/ 140970 h 181398"/>
                              <a:gd name="connsiteX866" fmla="*/ 128826 w 175764"/>
                              <a:gd name="connsiteY866" fmla="*/ 135255 h 181398"/>
                              <a:gd name="connsiteX867" fmla="*/ 128826 w 175764"/>
                              <a:gd name="connsiteY867" fmla="*/ 135255 h 181398"/>
                              <a:gd name="connsiteX868" fmla="*/ 128826 w 175764"/>
                              <a:gd name="connsiteY868" fmla="*/ 138113 h 181398"/>
                              <a:gd name="connsiteX869" fmla="*/ 128826 w 175764"/>
                              <a:gd name="connsiteY869" fmla="*/ 135255 h 181398"/>
                              <a:gd name="connsiteX870" fmla="*/ 129778 w 175764"/>
                              <a:gd name="connsiteY870" fmla="*/ 165735 h 181398"/>
                              <a:gd name="connsiteX871" fmla="*/ 129778 w 175764"/>
                              <a:gd name="connsiteY871" fmla="*/ 165735 h 181398"/>
                              <a:gd name="connsiteX872" fmla="*/ 128826 w 175764"/>
                              <a:gd name="connsiteY872" fmla="*/ 165735 h 181398"/>
                              <a:gd name="connsiteX873" fmla="*/ 129778 w 175764"/>
                              <a:gd name="connsiteY873" fmla="*/ 165735 h 181398"/>
                              <a:gd name="connsiteX874" fmla="*/ 129778 w 175764"/>
                              <a:gd name="connsiteY874" fmla="*/ 165735 h 181398"/>
                              <a:gd name="connsiteX875" fmla="*/ 131683 w 175764"/>
                              <a:gd name="connsiteY875" fmla="*/ 124777 h 181398"/>
                              <a:gd name="connsiteX876" fmla="*/ 131683 w 175764"/>
                              <a:gd name="connsiteY876" fmla="*/ 124777 h 181398"/>
                              <a:gd name="connsiteX877" fmla="*/ 131683 w 175764"/>
                              <a:gd name="connsiteY877" fmla="*/ 125730 h 181398"/>
                              <a:gd name="connsiteX878" fmla="*/ 131683 w 175764"/>
                              <a:gd name="connsiteY878" fmla="*/ 126682 h 181398"/>
                              <a:gd name="connsiteX879" fmla="*/ 132636 w 175764"/>
                              <a:gd name="connsiteY879" fmla="*/ 125730 h 181398"/>
                              <a:gd name="connsiteX880" fmla="*/ 132636 w 175764"/>
                              <a:gd name="connsiteY880" fmla="*/ 123825 h 181398"/>
                              <a:gd name="connsiteX881" fmla="*/ 133588 w 175764"/>
                              <a:gd name="connsiteY881" fmla="*/ 121920 h 181398"/>
                              <a:gd name="connsiteX882" fmla="*/ 132636 w 175764"/>
                              <a:gd name="connsiteY882" fmla="*/ 121920 h 181398"/>
                              <a:gd name="connsiteX883" fmla="*/ 132636 w 175764"/>
                              <a:gd name="connsiteY883" fmla="*/ 123825 h 181398"/>
                              <a:gd name="connsiteX884" fmla="*/ 131683 w 175764"/>
                              <a:gd name="connsiteY884" fmla="*/ 123825 h 181398"/>
                              <a:gd name="connsiteX885" fmla="*/ 128826 w 175764"/>
                              <a:gd name="connsiteY885" fmla="*/ 122872 h 181398"/>
                              <a:gd name="connsiteX886" fmla="*/ 128826 w 175764"/>
                              <a:gd name="connsiteY886" fmla="*/ 123825 h 181398"/>
                              <a:gd name="connsiteX887" fmla="*/ 131683 w 175764"/>
                              <a:gd name="connsiteY887" fmla="*/ 124777 h 181398"/>
                              <a:gd name="connsiteX888" fmla="*/ 130731 w 175764"/>
                              <a:gd name="connsiteY888" fmla="*/ 27622 h 181398"/>
                              <a:gd name="connsiteX889" fmla="*/ 132636 w 175764"/>
                              <a:gd name="connsiteY889" fmla="*/ 26670 h 181398"/>
                              <a:gd name="connsiteX890" fmla="*/ 131683 w 175764"/>
                              <a:gd name="connsiteY890" fmla="*/ 25717 h 181398"/>
                              <a:gd name="connsiteX891" fmla="*/ 129778 w 175764"/>
                              <a:gd name="connsiteY891" fmla="*/ 26670 h 181398"/>
                              <a:gd name="connsiteX892" fmla="*/ 130731 w 175764"/>
                              <a:gd name="connsiteY892" fmla="*/ 27622 h 181398"/>
                              <a:gd name="connsiteX893" fmla="*/ 137398 w 175764"/>
                              <a:gd name="connsiteY893" fmla="*/ 147638 h 181398"/>
                              <a:gd name="connsiteX894" fmla="*/ 138351 w 175764"/>
                              <a:gd name="connsiteY894" fmla="*/ 146685 h 181398"/>
                              <a:gd name="connsiteX895" fmla="*/ 139303 w 175764"/>
                              <a:gd name="connsiteY895" fmla="*/ 147638 h 181398"/>
                              <a:gd name="connsiteX896" fmla="*/ 140256 w 175764"/>
                              <a:gd name="connsiteY896" fmla="*/ 146685 h 181398"/>
                              <a:gd name="connsiteX897" fmla="*/ 138351 w 175764"/>
                              <a:gd name="connsiteY897" fmla="*/ 146685 h 181398"/>
                              <a:gd name="connsiteX898" fmla="*/ 135493 w 175764"/>
                              <a:gd name="connsiteY898" fmla="*/ 143827 h 181398"/>
                              <a:gd name="connsiteX899" fmla="*/ 132636 w 175764"/>
                              <a:gd name="connsiteY899" fmla="*/ 140970 h 181398"/>
                              <a:gd name="connsiteX900" fmla="*/ 129778 w 175764"/>
                              <a:gd name="connsiteY900" fmla="*/ 143827 h 181398"/>
                              <a:gd name="connsiteX901" fmla="*/ 128826 w 175764"/>
                              <a:gd name="connsiteY901" fmla="*/ 146685 h 181398"/>
                              <a:gd name="connsiteX902" fmla="*/ 130731 w 175764"/>
                              <a:gd name="connsiteY902" fmla="*/ 147638 h 181398"/>
                              <a:gd name="connsiteX903" fmla="*/ 135493 w 175764"/>
                              <a:gd name="connsiteY903" fmla="*/ 148590 h 181398"/>
                              <a:gd name="connsiteX904" fmla="*/ 137398 w 175764"/>
                              <a:gd name="connsiteY904" fmla="*/ 147638 h 181398"/>
                              <a:gd name="connsiteX905" fmla="*/ 131683 w 175764"/>
                              <a:gd name="connsiteY905" fmla="*/ 110490 h 181398"/>
                              <a:gd name="connsiteX906" fmla="*/ 130731 w 175764"/>
                              <a:gd name="connsiteY906" fmla="*/ 111442 h 181398"/>
                              <a:gd name="connsiteX907" fmla="*/ 131683 w 175764"/>
                              <a:gd name="connsiteY907" fmla="*/ 112395 h 181398"/>
                              <a:gd name="connsiteX908" fmla="*/ 132636 w 175764"/>
                              <a:gd name="connsiteY908" fmla="*/ 111442 h 181398"/>
                              <a:gd name="connsiteX909" fmla="*/ 131683 w 175764"/>
                              <a:gd name="connsiteY909" fmla="*/ 110490 h 181398"/>
                              <a:gd name="connsiteX910" fmla="*/ 130731 w 175764"/>
                              <a:gd name="connsiteY910" fmla="*/ 90488 h 181398"/>
                              <a:gd name="connsiteX911" fmla="*/ 132636 w 175764"/>
                              <a:gd name="connsiteY911" fmla="*/ 89535 h 181398"/>
                              <a:gd name="connsiteX912" fmla="*/ 137398 w 175764"/>
                              <a:gd name="connsiteY912" fmla="*/ 91440 h 181398"/>
                              <a:gd name="connsiteX913" fmla="*/ 134541 w 175764"/>
                              <a:gd name="connsiteY913" fmla="*/ 93345 h 181398"/>
                              <a:gd name="connsiteX914" fmla="*/ 133588 w 175764"/>
                              <a:gd name="connsiteY914" fmla="*/ 96202 h 181398"/>
                              <a:gd name="connsiteX915" fmla="*/ 136446 w 175764"/>
                              <a:gd name="connsiteY915" fmla="*/ 94297 h 181398"/>
                              <a:gd name="connsiteX916" fmla="*/ 138351 w 175764"/>
                              <a:gd name="connsiteY916" fmla="*/ 91440 h 181398"/>
                              <a:gd name="connsiteX917" fmla="*/ 142161 w 175764"/>
                              <a:gd name="connsiteY917" fmla="*/ 90488 h 181398"/>
                              <a:gd name="connsiteX918" fmla="*/ 144066 w 175764"/>
                              <a:gd name="connsiteY918" fmla="*/ 88582 h 181398"/>
                              <a:gd name="connsiteX919" fmla="*/ 140256 w 175764"/>
                              <a:gd name="connsiteY919" fmla="*/ 87630 h 181398"/>
                              <a:gd name="connsiteX920" fmla="*/ 136446 w 175764"/>
                              <a:gd name="connsiteY920" fmla="*/ 87630 h 181398"/>
                              <a:gd name="connsiteX921" fmla="*/ 133588 w 175764"/>
                              <a:gd name="connsiteY921" fmla="*/ 88582 h 181398"/>
                              <a:gd name="connsiteX922" fmla="*/ 130731 w 175764"/>
                              <a:gd name="connsiteY922" fmla="*/ 90488 h 181398"/>
                              <a:gd name="connsiteX923" fmla="*/ 130731 w 175764"/>
                              <a:gd name="connsiteY923" fmla="*/ 90488 h 181398"/>
                              <a:gd name="connsiteX924" fmla="*/ 132636 w 175764"/>
                              <a:gd name="connsiteY924" fmla="*/ 32385 h 181398"/>
                              <a:gd name="connsiteX925" fmla="*/ 131683 w 175764"/>
                              <a:gd name="connsiteY925" fmla="*/ 31432 h 181398"/>
                              <a:gd name="connsiteX926" fmla="*/ 131683 w 175764"/>
                              <a:gd name="connsiteY926" fmla="*/ 33338 h 181398"/>
                              <a:gd name="connsiteX927" fmla="*/ 132636 w 175764"/>
                              <a:gd name="connsiteY927" fmla="*/ 32385 h 181398"/>
                              <a:gd name="connsiteX928" fmla="*/ 132636 w 175764"/>
                              <a:gd name="connsiteY928" fmla="*/ 32385 h 181398"/>
                              <a:gd name="connsiteX929" fmla="*/ 131683 w 175764"/>
                              <a:gd name="connsiteY929" fmla="*/ 15240 h 181398"/>
                              <a:gd name="connsiteX930" fmla="*/ 131683 w 175764"/>
                              <a:gd name="connsiteY930" fmla="*/ 15240 h 181398"/>
                              <a:gd name="connsiteX931" fmla="*/ 132636 w 175764"/>
                              <a:gd name="connsiteY931" fmla="*/ 15240 h 181398"/>
                              <a:gd name="connsiteX932" fmla="*/ 131683 w 175764"/>
                              <a:gd name="connsiteY932" fmla="*/ 15240 h 181398"/>
                              <a:gd name="connsiteX933" fmla="*/ 131683 w 175764"/>
                              <a:gd name="connsiteY933" fmla="*/ 15240 h 181398"/>
                              <a:gd name="connsiteX934" fmla="*/ 138351 w 175764"/>
                              <a:gd name="connsiteY934" fmla="*/ 131445 h 181398"/>
                              <a:gd name="connsiteX935" fmla="*/ 136446 w 175764"/>
                              <a:gd name="connsiteY935" fmla="*/ 129540 h 181398"/>
                              <a:gd name="connsiteX936" fmla="*/ 131683 w 175764"/>
                              <a:gd name="connsiteY936" fmla="*/ 132397 h 181398"/>
                              <a:gd name="connsiteX937" fmla="*/ 134541 w 175764"/>
                              <a:gd name="connsiteY937" fmla="*/ 135255 h 181398"/>
                              <a:gd name="connsiteX938" fmla="*/ 138351 w 175764"/>
                              <a:gd name="connsiteY938" fmla="*/ 131445 h 181398"/>
                              <a:gd name="connsiteX939" fmla="*/ 132636 w 175764"/>
                              <a:gd name="connsiteY939" fmla="*/ 21907 h 181398"/>
                              <a:gd name="connsiteX940" fmla="*/ 132636 w 175764"/>
                              <a:gd name="connsiteY940" fmla="*/ 21907 h 181398"/>
                              <a:gd name="connsiteX941" fmla="*/ 133588 w 175764"/>
                              <a:gd name="connsiteY941" fmla="*/ 23813 h 181398"/>
                              <a:gd name="connsiteX942" fmla="*/ 134541 w 175764"/>
                              <a:gd name="connsiteY942" fmla="*/ 22860 h 181398"/>
                              <a:gd name="connsiteX943" fmla="*/ 132636 w 175764"/>
                              <a:gd name="connsiteY943" fmla="*/ 21907 h 181398"/>
                              <a:gd name="connsiteX944" fmla="*/ 136446 w 175764"/>
                              <a:gd name="connsiteY944" fmla="*/ 157163 h 181398"/>
                              <a:gd name="connsiteX945" fmla="*/ 136446 w 175764"/>
                              <a:gd name="connsiteY945" fmla="*/ 157163 h 181398"/>
                              <a:gd name="connsiteX946" fmla="*/ 132636 w 175764"/>
                              <a:gd name="connsiteY946" fmla="*/ 160020 h 181398"/>
                              <a:gd name="connsiteX947" fmla="*/ 132636 w 175764"/>
                              <a:gd name="connsiteY947" fmla="*/ 160020 h 181398"/>
                              <a:gd name="connsiteX948" fmla="*/ 136446 w 175764"/>
                              <a:gd name="connsiteY948" fmla="*/ 157163 h 181398"/>
                              <a:gd name="connsiteX949" fmla="*/ 134541 w 175764"/>
                              <a:gd name="connsiteY949" fmla="*/ 31432 h 181398"/>
                              <a:gd name="connsiteX950" fmla="*/ 133588 w 175764"/>
                              <a:gd name="connsiteY950" fmla="*/ 33338 h 181398"/>
                              <a:gd name="connsiteX951" fmla="*/ 137398 w 175764"/>
                              <a:gd name="connsiteY951" fmla="*/ 35242 h 181398"/>
                              <a:gd name="connsiteX952" fmla="*/ 139303 w 175764"/>
                              <a:gd name="connsiteY952" fmla="*/ 35242 h 181398"/>
                              <a:gd name="connsiteX953" fmla="*/ 138351 w 175764"/>
                              <a:gd name="connsiteY953" fmla="*/ 34290 h 181398"/>
                              <a:gd name="connsiteX954" fmla="*/ 138351 w 175764"/>
                              <a:gd name="connsiteY954" fmla="*/ 27622 h 181398"/>
                              <a:gd name="connsiteX955" fmla="*/ 138351 w 175764"/>
                              <a:gd name="connsiteY955" fmla="*/ 26670 h 181398"/>
                              <a:gd name="connsiteX956" fmla="*/ 134541 w 175764"/>
                              <a:gd name="connsiteY956" fmla="*/ 31432 h 181398"/>
                              <a:gd name="connsiteX957" fmla="*/ 135493 w 175764"/>
                              <a:gd name="connsiteY957" fmla="*/ 137160 h 181398"/>
                              <a:gd name="connsiteX958" fmla="*/ 135493 w 175764"/>
                              <a:gd name="connsiteY958" fmla="*/ 137160 h 181398"/>
                              <a:gd name="connsiteX959" fmla="*/ 135493 w 175764"/>
                              <a:gd name="connsiteY959" fmla="*/ 139065 h 181398"/>
                              <a:gd name="connsiteX960" fmla="*/ 135493 w 175764"/>
                              <a:gd name="connsiteY960" fmla="*/ 137160 h 181398"/>
                              <a:gd name="connsiteX961" fmla="*/ 135493 w 175764"/>
                              <a:gd name="connsiteY961" fmla="*/ 137160 h 181398"/>
                              <a:gd name="connsiteX962" fmla="*/ 134541 w 175764"/>
                              <a:gd name="connsiteY962" fmla="*/ 79057 h 181398"/>
                              <a:gd name="connsiteX963" fmla="*/ 140256 w 175764"/>
                              <a:gd name="connsiteY963" fmla="*/ 84772 h 181398"/>
                              <a:gd name="connsiteX964" fmla="*/ 142161 w 175764"/>
                              <a:gd name="connsiteY964" fmla="*/ 82867 h 181398"/>
                              <a:gd name="connsiteX965" fmla="*/ 138351 w 175764"/>
                              <a:gd name="connsiteY965" fmla="*/ 77152 h 181398"/>
                              <a:gd name="connsiteX966" fmla="*/ 135493 w 175764"/>
                              <a:gd name="connsiteY966" fmla="*/ 77152 h 181398"/>
                              <a:gd name="connsiteX967" fmla="*/ 134541 w 175764"/>
                              <a:gd name="connsiteY967" fmla="*/ 79057 h 181398"/>
                              <a:gd name="connsiteX968" fmla="*/ 136446 w 175764"/>
                              <a:gd name="connsiteY968" fmla="*/ 72390 h 181398"/>
                              <a:gd name="connsiteX969" fmla="*/ 134541 w 175764"/>
                              <a:gd name="connsiteY969" fmla="*/ 73342 h 181398"/>
                              <a:gd name="connsiteX970" fmla="*/ 136446 w 175764"/>
                              <a:gd name="connsiteY970" fmla="*/ 72390 h 181398"/>
                              <a:gd name="connsiteX971" fmla="*/ 140256 w 175764"/>
                              <a:gd name="connsiteY971" fmla="*/ 71438 h 181398"/>
                              <a:gd name="connsiteX972" fmla="*/ 140256 w 175764"/>
                              <a:gd name="connsiteY972" fmla="*/ 69532 h 181398"/>
                              <a:gd name="connsiteX973" fmla="*/ 138351 w 175764"/>
                              <a:gd name="connsiteY973" fmla="*/ 68580 h 181398"/>
                              <a:gd name="connsiteX974" fmla="*/ 137398 w 175764"/>
                              <a:gd name="connsiteY974" fmla="*/ 70485 h 181398"/>
                              <a:gd name="connsiteX975" fmla="*/ 136446 w 175764"/>
                              <a:gd name="connsiteY975" fmla="*/ 72390 h 181398"/>
                              <a:gd name="connsiteX976" fmla="*/ 135493 w 175764"/>
                              <a:gd name="connsiteY976" fmla="*/ 102870 h 181398"/>
                              <a:gd name="connsiteX977" fmla="*/ 135493 w 175764"/>
                              <a:gd name="connsiteY977" fmla="*/ 102870 h 181398"/>
                              <a:gd name="connsiteX978" fmla="*/ 135493 w 175764"/>
                              <a:gd name="connsiteY978" fmla="*/ 100965 h 181398"/>
                              <a:gd name="connsiteX979" fmla="*/ 135493 w 175764"/>
                              <a:gd name="connsiteY979" fmla="*/ 102870 h 181398"/>
                              <a:gd name="connsiteX980" fmla="*/ 135493 w 175764"/>
                              <a:gd name="connsiteY980" fmla="*/ 102870 h 181398"/>
                              <a:gd name="connsiteX981" fmla="*/ 139303 w 175764"/>
                              <a:gd name="connsiteY981" fmla="*/ 123825 h 181398"/>
                              <a:gd name="connsiteX982" fmla="*/ 138351 w 175764"/>
                              <a:gd name="connsiteY982" fmla="*/ 122872 h 181398"/>
                              <a:gd name="connsiteX983" fmla="*/ 136446 w 175764"/>
                              <a:gd name="connsiteY983" fmla="*/ 123825 h 181398"/>
                              <a:gd name="connsiteX984" fmla="*/ 137398 w 175764"/>
                              <a:gd name="connsiteY984" fmla="*/ 124777 h 181398"/>
                              <a:gd name="connsiteX985" fmla="*/ 139303 w 175764"/>
                              <a:gd name="connsiteY985" fmla="*/ 123825 h 181398"/>
                              <a:gd name="connsiteX986" fmla="*/ 142161 w 175764"/>
                              <a:gd name="connsiteY986" fmla="*/ 155257 h 181398"/>
                              <a:gd name="connsiteX987" fmla="*/ 139303 w 175764"/>
                              <a:gd name="connsiteY987" fmla="*/ 156210 h 181398"/>
                              <a:gd name="connsiteX988" fmla="*/ 138351 w 175764"/>
                              <a:gd name="connsiteY988" fmla="*/ 152400 h 181398"/>
                              <a:gd name="connsiteX989" fmla="*/ 139303 w 175764"/>
                              <a:gd name="connsiteY989" fmla="*/ 151447 h 181398"/>
                              <a:gd name="connsiteX990" fmla="*/ 140256 w 175764"/>
                              <a:gd name="connsiteY990" fmla="*/ 150495 h 181398"/>
                              <a:gd name="connsiteX991" fmla="*/ 140256 w 175764"/>
                              <a:gd name="connsiteY991" fmla="*/ 150495 h 181398"/>
                              <a:gd name="connsiteX992" fmla="*/ 139303 w 175764"/>
                              <a:gd name="connsiteY992" fmla="*/ 151447 h 181398"/>
                              <a:gd name="connsiteX993" fmla="*/ 138351 w 175764"/>
                              <a:gd name="connsiteY993" fmla="*/ 152400 h 181398"/>
                              <a:gd name="connsiteX994" fmla="*/ 136446 w 175764"/>
                              <a:gd name="connsiteY994" fmla="*/ 156210 h 181398"/>
                              <a:gd name="connsiteX995" fmla="*/ 139303 w 175764"/>
                              <a:gd name="connsiteY995" fmla="*/ 156210 h 181398"/>
                              <a:gd name="connsiteX996" fmla="*/ 141208 w 175764"/>
                              <a:gd name="connsiteY996" fmla="*/ 157163 h 181398"/>
                              <a:gd name="connsiteX997" fmla="*/ 142161 w 175764"/>
                              <a:gd name="connsiteY997" fmla="*/ 155257 h 181398"/>
                              <a:gd name="connsiteX998" fmla="*/ 138351 w 175764"/>
                              <a:gd name="connsiteY998" fmla="*/ 98107 h 181398"/>
                              <a:gd name="connsiteX999" fmla="*/ 138351 w 175764"/>
                              <a:gd name="connsiteY999" fmla="*/ 98107 h 181398"/>
                              <a:gd name="connsiteX1000" fmla="*/ 138351 w 175764"/>
                              <a:gd name="connsiteY1000" fmla="*/ 98107 h 181398"/>
                              <a:gd name="connsiteX1001" fmla="*/ 138351 w 175764"/>
                              <a:gd name="connsiteY1001" fmla="*/ 98107 h 181398"/>
                              <a:gd name="connsiteX1002" fmla="*/ 138351 w 175764"/>
                              <a:gd name="connsiteY1002" fmla="*/ 98107 h 181398"/>
                              <a:gd name="connsiteX1003" fmla="*/ 138351 w 175764"/>
                              <a:gd name="connsiteY1003" fmla="*/ 62865 h 181398"/>
                              <a:gd name="connsiteX1004" fmla="*/ 138351 w 175764"/>
                              <a:gd name="connsiteY1004" fmla="*/ 62865 h 181398"/>
                              <a:gd name="connsiteX1005" fmla="*/ 138351 w 175764"/>
                              <a:gd name="connsiteY1005" fmla="*/ 62865 h 181398"/>
                              <a:gd name="connsiteX1006" fmla="*/ 138351 w 175764"/>
                              <a:gd name="connsiteY1006" fmla="*/ 62865 h 181398"/>
                              <a:gd name="connsiteX1007" fmla="*/ 138351 w 175764"/>
                              <a:gd name="connsiteY1007" fmla="*/ 62865 h 181398"/>
                              <a:gd name="connsiteX1008" fmla="*/ 138351 w 175764"/>
                              <a:gd name="connsiteY1008" fmla="*/ 169545 h 181398"/>
                              <a:gd name="connsiteX1009" fmla="*/ 138351 w 175764"/>
                              <a:gd name="connsiteY1009" fmla="*/ 169545 h 181398"/>
                              <a:gd name="connsiteX1010" fmla="*/ 138351 w 175764"/>
                              <a:gd name="connsiteY1010" fmla="*/ 171450 h 181398"/>
                              <a:gd name="connsiteX1011" fmla="*/ 139303 w 175764"/>
                              <a:gd name="connsiteY1011" fmla="*/ 170497 h 181398"/>
                              <a:gd name="connsiteX1012" fmla="*/ 138351 w 175764"/>
                              <a:gd name="connsiteY1012" fmla="*/ 169545 h 181398"/>
                              <a:gd name="connsiteX1013" fmla="*/ 138351 w 175764"/>
                              <a:gd name="connsiteY1013" fmla="*/ 127635 h 181398"/>
                              <a:gd name="connsiteX1014" fmla="*/ 138351 w 175764"/>
                              <a:gd name="connsiteY1014" fmla="*/ 127635 h 181398"/>
                              <a:gd name="connsiteX1015" fmla="*/ 138351 w 175764"/>
                              <a:gd name="connsiteY1015" fmla="*/ 127635 h 181398"/>
                              <a:gd name="connsiteX1016" fmla="*/ 138351 w 175764"/>
                              <a:gd name="connsiteY1016" fmla="*/ 127635 h 181398"/>
                              <a:gd name="connsiteX1017" fmla="*/ 138351 w 175764"/>
                              <a:gd name="connsiteY1017" fmla="*/ 127635 h 181398"/>
                              <a:gd name="connsiteX1018" fmla="*/ 142161 w 175764"/>
                              <a:gd name="connsiteY1018" fmla="*/ 144780 h 181398"/>
                              <a:gd name="connsiteX1019" fmla="*/ 143113 w 175764"/>
                              <a:gd name="connsiteY1019" fmla="*/ 143827 h 181398"/>
                              <a:gd name="connsiteX1020" fmla="*/ 144066 w 175764"/>
                              <a:gd name="connsiteY1020" fmla="*/ 141922 h 181398"/>
                              <a:gd name="connsiteX1021" fmla="*/ 141208 w 175764"/>
                              <a:gd name="connsiteY1021" fmla="*/ 141922 h 181398"/>
                              <a:gd name="connsiteX1022" fmla="*/ 139303 w 175764"/>
                              <a:gd name="connsiteY1022" fmla="*/ 139065 h 181398"/>
                              <a:gd name="connsiteX1023" fmla="*/ 138351 w 175764"/>
                              <a:gd name="connsiteY1023" fmla="*/ 138113 h 181398"/>
                              <a:gd name="connsiteX1024" fmla="*/ 137398 w 175764"/>
                              <a:gd name="connsiteY1024" fmla="*/ 139065 h 181398"/>
                              <a:gd name="connsiteX1025" fmla="*/ 136446 w 175764"/>
                              <a:gd name="connsiteY1025" fmla="*/ 141922 h 181398"/>
                              <a:gd name="connsiteX1026" fmla="*/ 140256 w 175764"/>
                              <a:gd name="connsiteY1026" fmla="*/ 142875 h 181398"/>
                              <a:gd name="connsiteX1027" fmla="*/ 139303 w 175764"/>
                              <a:gd name="connsiteY1027" fmla="*/ 143827 h 181398"/>
                              <a:gd name="connsiteX1028" fmla="*/ 138351 w 175764"/>
                              <a:gd name="connsiteY1028" fmla="*/ 145732 h 181398"/>
                              <a:gd name="connsiteX1029" fmla="*/ 142161 w 175764"/>
                              <a:gd name="connsiteY1029" fmla="*/ 144780 h 181398"/>
                              <a:gd name="connsiteX1030" fmla="*/ 139303 w 175764"/>
                              <a:gd name="connsiteY1030" fmla="*/ 103822 h 181398"/>
                              <a:gd name="connsiteX1031" fmla="*/ 140256 w 175764"/>
                              <a:gd name="connsiteY1031" fmla="*/ 101917 h 181398"/>
                              <a:gd name="connsiteX1032" fmla="*/ 139303 w 175764"/>
                              <a:gd name="connsiteY1032" fmla="*/ 101917 h 181398"/>
                              <a:gd name="connsiteX1033" fmla="*/ 139303 w 175764"/>
                              <a:gd name="connsiteY1033" fmla="*/ 103822 h 181398"/>
                              <a:gd name="connsiteX1034" fmla="*/ 139303 w 175764"/>
                              <a:gd name="connsiteY1034" fmla="*/ 105727 h 181398"/>
                              <a:gd name="connsiteX1035" fmla="*/ 140256 w 175764"/>
                              <a:gd name="connsiteY1035" fmla="*/ 105727 h 181398"/>
                              <a:gd name="connsiteX1036" fmla="*/ 139303 w 175764"/>
                              <a:gd name="connsiteY1036" fmla="*/ 103822 h 181398"/>
                              <a:gd name="connsiteX1037" fmla="*/ 139303 w 175764"/>
                              <a:gd name="connsiteY1037" fmla="*/ 26670 h 181398"/>
                              <a:gd name="connsiteX1038" fmla="*/ 139303 w 175764"/>
                              <a:gd name="connsiteY1038" fmla="*/ 26670 h 181398"/>
                              <a:gd name="connsiteX1039" fmla="*/ 139303 w 175764"/>
                              <a:gd name="connsiteY1039" fmla="*/ 25717 h 181398"/>
                              <a:gd name="connsiteX1040" fmla="*/ 139303 w 175764"/>
                              <a:gd name="connsiteY1040" fmla="*/ 26670 h 181398"/>
                              <a:gd name="connsiteX1041" fmla="*/ 139303 w 175764"/>
                              <a:gd name="connsiteY1041" fmla="*/ 134302 h 181398"/>
                              <a:gd name="connsiteX1042" fmla="*/ 140256 w 175764"/>
                              <a:gd name="connsiteY1042" fmla="*/ 135255 h 181398"/>
                              <a:gd name="connsiteX1043" fmla="*/ 141208 w 175764"/>
                              <a:gd name="connsiteY1043" fmla="*/ 134302 h 181398"/>
                              <a:gd name="connsiteX1044" fmla="*/ 140256 w 175764"/>
                              <a:gd name="connsiteY1044" fmla="*/ 133350 h 181398"/>
                              <a:gd name="connsiteX1045" fmla="*/ 139303 w 175764"/>
                              <a:gd name="connsiteY1045" fmla="*/ 134302 h 181398"/>
                              <a:gd name="connsiteX1046" fmla="*/ 151686 w 175764"/>
                              <a:gd name="connsiteY1046" fmla="*/ 82867 h 181398"/>
                              <a:gd name="connsiteX1047" fmla="*/ 150733 w 175764"/>
                              <a:gd name="connsiteY1047" fmla="*/ 80010 h 181398"/>
                              <a:gd name="connsiteX1048" fmla="*/ 147876 w 175764"/>
                              <a:gd name="connsiteY1048" fmla="*/ 80963 h 181398"/>
                              <a:gd name="connsiteX1049" fmla="*/ 143113 w 175764"/>
                              <a:gd name="connsiteY1049" fmla="*/ 77152 h 181398"/>
                              <a:gd name="connsiteX1050" fmla="*/ 143113 w 175764"/>
                              <a:gd name="connsiteY1050" fmla="*/ 76200 h 181398"/>
                              <a:gd name="connsiteX1051" fmla="*/ 141208 w 175764"/>
                              <a:gd name="connsiteY1051" fmla="*/ 74295 h 181398"/>
                              <a:gd name="connsiteX1052" fmla="*/ 140256 w 175764"/>
                              <a:gd name="connsiteY1052" fmla="*/ 75247 h 181398"/>
                              <a:gd name="connsiteX1053" fmla="*/ 142161 w 175764"/>
                              <a:gd name="connsiteY1053" fmla="*/ 77152 h 181398"/>
                              <a:gd name="connsiteX1054" fmla="*/ 143113 w 175764"/>
                              <a:gd name="connsiteY1054" fmla="*/ 77152 h 181398"/>
                              <a:gd name="connsiteX1055" fmla="*/ 145971 w 175764"/>
                              <a:gd name="connsiteY1055" fmla="*/ 80963 h 181398"/>
                              <a:gd name="connsiteX1056" fmla="*/ 147876 w 175764"/>
                              <a:gd name="connsiteY1056" fmla="*/ 80963 h 181398"/>
                              <a:gd name="connsiteX1057" fmla="*/ 151686 w 175764"/>
                              <a:gd name="connsiteY1057" fmla="*/ 82867 h 181398"/>
                              <a:gd name="connsiteX1058" fmla="*/ 144066 w 175764"/>
                              <a:gd name="connsiteY1058" fmla="*/ 98107 h 181398"/>
                              <a:gd name="connsiteX1059" fmla="*/ 142161 w 175764"/>
                              <a:gd name="connsiteY1059" fmla="*/ 97155 h 181398"/>
                              <a:gd name="connsiteX1060" fmla="*/ 141208 w 175764"/>
                              <a:gd name="connsiteY1060" fmla="*/ 98107 h 181398"/>
                              <a:gd name="connsiteX1061" fmla="*/ 144066 w 175764"/>
                              <a:gd name="connsiteY1061" fmla="*/ 98107 h 181398"/>
                              <a:gd name="connsiteX1062" fmla="*/ 144066 w 175764"/>
                              <a:gd name="connsiteY1062" fmla="*/ 98107 h 181398"/>
                              <a:gd name="connsiteX1063" fmla="*/ 145018 w 175764"/>
                              <a:gd name="connsiteY1063" fmla="*/ 110490 h 181398"/>
                              <a:gd name="connsiteX1064" fmla="*/ 145018 w 175764"/>
                              <a:gd name="connsiteY1064" fmla="*/ 108585 h 181398"/>
                              <a:gd name="connsiteX1065" fmla="*/ 142161 w 175764"/>
                              <a:gd name="connsiteY1065" fmla="*/ 107632 h 181398"/>
                              <a:gd name="connsiteX1066" fmla="*/ 141208 w 175764"/>
                              <a:gd name="connsiteY1066" fmla="*/ 108585 h 181398"/>
                              <a:gd name="connsiteX1067" fmla="*/ 143113 w 175764"/>
                              <a:gd name="connsiteY1067" fmla="*/ 112395 h 181398"/>
                              <a:gd name="connsiteX1068" fmla="*/ 145018 w 175764"/>
                              <a:gd name="connsiteY1068" fmla="*/ 110490 h 181398"/>
                              <a:gd name="connsiteX1069" fmla="*/ 142161 w 175764"/>
                              <a:gd name="connsiteY1069" fmla="*/ 65722 h 181398"/>
                              <a:gd name="connsiteX1070" fmla="*/ 142161 w 175764"/>
                              <a:gd name="connsiteY1070" fmla="*/ 65722 h 181398"/>
                              <a:gd name="connsiteX1071" fmla="*/ 142161 w 175764"/>
                              <a:gd name="connsiteY1071" fmla="*/ 63817 h 181398"/>
                              <a:gd name="connsiteX1072" fmla="*/ 142161 w 175764"/>
                              <a:gd name="connsiteY1072" fmla="*/ 65722 h 181398"/>
                              <a:gd name="connsiteX1073" fmla="*/ 142161 w 175764"/>
                              <a:gd name="connsiteY1073" fmla="*/ 65722 h 181398"/>
                              <a:gd name="connsiteX1074" fmla="*/ 142161 w 175764"/>
                              <a:gd name="connsiteY1074" fmla="*/ 32385 h 181398"/>
                              <a:gd name="connsiteX1075" fmla="*/ 142161 w 175764"/>
                              <a:gd name="connsiteY1075" fmla="*/ 32385 h 181398"/>
                              <a:gd name="connsiteX1076" fmla="*/ 143113 w 175764"/>
                              <a:gd name="connsiteY1076" fmla="*/ 32385 h 181398"/>
                              <a:gd name="connsiteX1077" fmla="*/ 143113 w 175764"/>
                              <a:gd name="connsiteY1077" fmla="*/ 31432 h 181398"/>
                              <a:gd name="connsiteX1078" fmla="*/ 142161 w 175764"/>
                              <a:gd name="connsiteY1078" fmla="*/ 32385 h 181398"/>
                              <a:gd name="connsiteX1079" fmla="*/ 144066 w 175764"/>
                              <a:gd name="connsiteY1079" fmla="*/ 131445 h 181398"/>
                              <a:gd name="connsiteX1080" fmla="*/ 144066 w 175764"/>
                              <a:gd name="connsiteY1080" fmla="*/ 131445 h 181398"/>
                              <a:gd name="connsiteX1081" fmla="*/ 143113 w 175764"/>
                              <a:gd name="connsiteY1081" fmla="*/ 129540 h 181398"/>
                              <a:gd name="connsiteX1082" fmla="*/ 142161 w 175764"/>
                              <a:gd name="connsiteY1082" fmla="*/ 129540 h 181398"/>
                              <a:gd name="connsiteX1083" fmla="*/ 144066 w 175764"/>
                              <a:gd name="connsiteY1083" fmla="*/ 131445 h 181398"/>
                              <a:gd name="connsiteX1084" fmla="*/ 143113 w 175764"/>
                              <a:gd name="connsiteY1084" fmla="*/ 153352 h 181398"/>
                              <a:gd name="connsiteX1085" fmla="*/ 143113 w 175764"/>
                              <a:gd name="connsiteY1085" fmla="*/ 153352 h 181398"/>
                              <a:gd name="connsiteX1086" fmla="*/ 142161 w 175764"/>
                              <a:gd name="connsiteY1086" fmla="*/ 155257 h 181398"/>
                              <a:gd name="connsiteX1087" fmla="*/ 143113 w 175764"/>
                              <a:gd name="connsiteY1087" fmla="*/ 153352 h 181398"/>
                              <a:gd name="connsiteX1088" fmla="*/ 143113 w 175764"/>
                              <a:gd name="connsiteY1088" fmla="*/ 28575 h 181398"/>
                              <a:gd name="connsiteX1089" fmla="*/ 143113 w 175764"/>
                              <a:gd name="connsiteY1089" fmla="*/ 28575 h 181398"/>
                              <a:gd name="connsiteX1090" fmla="*/ 143113 w 175764"/>
                              <a:gd name="connsiteY1090" fmla="*/ 28575 h 181398"/>
                              <a:gd name="connsiteX1091" fmla="*/ 143113 w 175764"/>
                              <a:gd name="connsiteY1091" fmla="*/ 28575 h 181398"/>
                              <a:gd name="connsiteX1092" fmla="*/ 143113 w 175764"/>
                              <a:gd name="connsiteY1092" fmla="*/ 28575 h 181398"/>
                              <a:gd name="connsiteX1093" fmla="*/ 148828 w 175764"/>
                              <a:gd name="connsiteY1093" fmla="*/ 141922 h 181398"/>
                              <a:gd name="connsiteX1094" fmla="*/ 149781 w 175764"/>
                              <a:gd name="connsiteY1094" fmla="*/ 140017 h 181398"/>
                              <a:gd name="connsiteX1095" fmla="*/ 147876 w 175764"/>
                              <a:gd name="connsiteY1095" fmla="*/ 137160 h 181398"/>
                              <a:gd name="connsiteX1096" fmla="*/ 145971 w 175764"/>
                              <a:gd name="connsiteY1096" fmla="*/ 135255 h 181398"/>
                              <a:gd name="connsiteX1097" fmla="*/ 144066 w 175764"/>
                              <a:gd name="connsiteY1097" fmla="*/ 134302 h 181398"/>
                              <a:gd name="connsiteX1098" fmla="*/ 143113 w 175764"/>
                              <a:gd name="connsiteY1098" fmla="*/ 134302 h 181398"/>
                              <a:gd name="connsiteX1099" fmla="*/ 142161 w 175764"/>
                              <a:gd name="connsiteY1099" fmla="*/ 135255 h 181398"/>
                              <a:gd name="connsiteX1100" fmla="*/ 144066 w 175764"/>
                              <a:gd name="connsiteY1100" fmla="*/ 139065 h 181398"/>
                              <a:gd name="connsiteX1101" fmla="*/ 146923 w 175764"/>
                              <a:gd name="connsiteY1101" fmla="*/ 141922 h 181398"/>
                              <a:gd name="connsiteX1102" fmla="*/ 148828 w 175764"/>
                              <a:gd name="connsiteY1102" fmla="*/ 141922 h 181398"/>
                              <a:gd name="connsiteX1103" fmla="*/ 146923 w 175764"/>
                              <a:gd name="connsiteY1103" fmla="*/ 147638 h 181398"/>
                              <a:gd name="connsiteX1104" fmla="*/ 144066 w 175764"/>
                              <a:gd name="connsiteY1104" fmla="*/ 146685 h 181398"/>
                              <a:gd name="connsiteX1105" fmla="*/ 143113 w 175764"/>
                              <a:gd name="connsiteY1105" fmla="*/ 147638 h 181398"/>
                              <a:gd name="connsiteX1106" fmla="*/ 145971 w 175764"/>
                              <a:gd name="connsiteY1106" fmla="*/ 149542 h 181398"/>
                              <a:gd name="connsiteX1107" fmla="*/ 146923 w 175764"/>
                              <a:gd name="connsiteY1107" fmla="*/ 147638 h 181398"/>
                              <a:gd name="connsiteX1108" fmla="*/ 144066 w 175764"/>
                              <a:gd name="connsiteY1108" fmla="*/ 38100 h 181398"/>
                              <a:gd name="connsiteX1109" fmla="*/ 145018 w 175764"/>
                              <a:gd name="connsiteY1109" fmla="*/ 39052 h 181398"/>
                              <a:gd name="connsiteX1110" fmla="*/ 146923 w 175764"/>
                              <a:gd name="connsiteY1110" fmla="*/ 36195 h 181398"/>
                              <a:gd name="connsiteX1111" fmla="*/ 145971 w 175764"/>
                              <a:gd name="connsiteY1111" fmla="*/ 35242 h 181398"/>
                              <a:gd name="connsiteX1112" fmla="*/ 144066 w 175764"/>
                              <a:gd name="connsiteY1112" fmla="*/ 38100 h 181398"/>
                              <a:gd name="connsiteX1113" fmla="*/ 144066 w 175764"/>
                              <a:gd name="connsiteY1113" fmla="*/ 102870 h 181398"/>
                              <a:gd name="connsiteX1114" fmla="*/ 144066 w 175764"/>
                              <a:gd name="connsiteY1114" fmla="*/ 104775 h 181398"/>
                              <a:gd name="connsiteX1115" fmla="*/ 145971 w 175764"/>
                              <a:gd name="connsiteY1115" fmla="*/ 107632 h 181398"/>
                              <a:gd name="connsiteX1116" fmla="*/ 146923 w 175764"/>
                              <a:gd name="connsiteY1116" fmla="*/ 107632 h 181398"/>
                              <a:gd name="connsiteX1117" fmla="*/ 145971 w 175764"/>
                              <a:gd name="connsiteY1117" fmla="*/ 103822 h 181398"/>
                              <a:gd name="connsiteX1118" fmla="*/ 144066 w 175764"/>
                              <a:gd name="connsiteY1118" fmla="*/ 102870 h 181398"/>
                              <a:gd name="connsiteX1119" fmla="*/ 148828 w 175764"/>
                              <a:gd name="connsiteY1119" fmla="*/ 119063 h 181398"/>
                              <a:gd name="connsiteX1120" fmla="*/ 148828 w 175764"/>
                              <a:gd name="connsiteY1120" fmla="*/ 119063 h 181398"/>
                              <a:gd name="connsiteX1121" fmla="*/ 146923 w 175764"/>
                              <a:gd name="connsiteY1121" fmla="*/ 113347 h 181398"/>
                              <a:gd name="connsiteX1122" fmla="*/ 144066 w 175764"/>
                              <a:gd name="connsiteY1122" fmla="*/ 113347 h 181398"/>
                              <a:gd name="connsiteX1123" fmla="*/ 147876 w 175764"/>
                              <a:gd name="connsiteY1123" fmla="*/ 119063 h 181398"/>
                              <a:gd name="connsiteX1124" fmla="*/ 148828 w 175764"/>
                              <a:gd name="connsiteY1124" fmla="*/ 119063 h 181398"/>
                              <a:gd name="connsiteX1125" fmla="*/ 151686 w 175764"/>
                              <a:gd name="connsiteY1125" fmla="*/ 61913 h 181398"/>
                              <a:gd name="connsiteX1126" fmla="*/ 151686 w 175764"/>
                              <a:gd name="connsiteY1126" fmla="*/ 56197 h 181398"/>
                              <a:gd name="connsiteX1127" fmla="*/ 149781 w 175764"/>
                              <a:gd name="connsiteY1127" fmla="*/ 54292 h 181398"/>
                              <a:gd name="connsiteX1128" fmla="*/ 144066 w 175764"/>
                              <a:gd name="connsiteY1128" fmla="*/ 57150 h 181398"/>
                              <a:gd name="connsiteX1129" fmla="*/ 144066 w 175764"/>
                              <a:gd name="connsiteY1129" fmla="*/ 59055 h 181398"/>
                              <a:gd name="connsiteX1130" fmla="*/ 151686 w 175764"/>
                              <a:gd name="connsiteY1130" fmla="*/ 61913 h 181398"/>
                              <a:gd name="connsiteX1131" fmla="*/ 151686 w 175764"/>
                              <a:gd name="connsiteY1131" fmla="*/ 61913 h 181398"/>
                              <a:gd name="connsiteX1132" fmla="*/ 151686 w 175764"/>
                              <a:gd name="connsiteY1132" fmla="*/ 61913 h 181398"/>
                              <a:gd name="connsiteX1133" fmla="*/ 145018 w 175764"/>
                              <a:gd name="connsiteY1133" fmla="*/ 68580 h 181398"/>
                              <a:gd name="connsiteX1134" fmla="*/ 145971 w 175764"/>
                              <a:gd name="connsiteY1134" fmla="*/ 67627 h 181398"/>
                              <a:gd name="connsiteX1135" fmla="*/ 145018 w 175764"/>
                              <a:gd name="connsiteY1135" fmla="*/ 66675 h 181398"/>
                              <a:gd name="connsiteX1136" fmla="*/ 145018 w 175764"/>
                              <a:gd name="connsiteY1136" fmla="*/ 68580 h 181398"/>
                              <a:gd name="connsiteX1137" fmla="*/ 145018 w 175764"/>
                              <a:gd name="connsiteY1137" fmla="*/ 68580 h 181398"/>
                              <a:gd name="connsiteX1138" fmla="*/ 145018 w 175764"/>
                              <a:gd name="connsiteY1138" fmla="*/ 82867 h 181398"/>
                              <a:gd name="connsiteX1139" fmla="*/ 145971 w 175764"/>
                              <a:gd name="connsiteY1139" fmla="*/ 81915 h 181398"/>
                              <a:gd name="connsiteX1140" fmla="*/ 145018 w 175764"/>
                              <a:gd name="connsiteY1140" fmla="*/ 82867 h 181398"/>
                              <a:gd name="connsiteX1141" fmla="*/ 145018 w 175764"/>
                              <a:gd name="connsiteY1141" fmla="*/ 82867 h 181398"/>
                              <a:gd name="connsiteX1142" fmla="*/ 149781 w 175764"/>
                              <a:gd name="connsiteY1142" fmla="*/ 89535 h 181398"/>
                              <a:gd name="connsiteX1143" fmla="*/ 147876 w 175764"/>
                              <a:gd name="connsiteY1143" fmla="*/ 88582 h 181398"/>
                              <a:gd name="connsiteX1144" fmla="*/ 145018 w 175764"/>
                              <a:gd name="connsiteY1144" fmla="*/ 90488 h 181398"/>
                              <a:gd name="connsiteX1145" fmla="*/ 145018 w 175764"/>
                              <a:gd name="connsiteY1145" fmla="*/ 91440 h 181398"/>
                              <a:gd name="connsiteX1146" fmla="*/ 145971 w 175764"/>
                              <a:gd name="connsiteY1146" fmla="*/ 92392 h 181398"/>
                              <a:gd name="connsiteX1147" fmla="*/ 148828 w 175764"/>
                              <a:gd name="connsiteY1147" fmla="*/ 91440 h 181398"/>
                              <a:gd name="connsiteX1148" fmla="*/ 149781 w 175764"/>
                              <a:gd name="connsiteY1148" fmla="*/ 89535 h 181398"/>
                              <a:gd name="connsiteX1149" fmla="*/ 146923 w 175764"/>
                              <a:gd name="connsiteY1149" fmla="*/ 121920 h 181398"/>
                              <a:gd name="connsiteX1150" fmla="*/ 145971 w 175764"/>
                              <a:gd name="connsiteY1150" fmla="*/ 120967 h 181398"/>
                              <a:gd name="connsiteX1151" fmla="*/ 145018 w 175764"/>
                              <a:gd name="connsiteY1151" fmla="*/ 121920 h 181398"/>
                              <a:gd name="connsiteX1152" fmla="*/ 146923 w 175764"/>
                              <a:gd name="connsiteY1152" fmla="*/ 121920 h 181398"/>
                              <a:gd name="connsiteX1153" fmla="*/ 146923 w 175764"/>
                              <a:gd name="connsiteY1153" fmla="*/ 121920 h 181398"/>
                              <a:gd name="connsiteX1154" fmla="*/ 147876 w 175764"/>
                              <a:gd name="connsiteY1154" fmla="*/ 125730 h 181398"/>
                              <a:gd name="connsiteX1155" fmla="*/ 147876 w 175764"/>
                              <a:gd name="connsiteY1155" fmla="*/ 125730 h 181398"/>
                              <a:gd name="connsiteX1156" fmla="*/ 147876 w 175764"/>
                              <a:gd name="connsiteY1156" fmla="*/ 125730 h 181398"/>
                              <a:gd name="connsiteX1157" fmla="*/ 147876 w 175764"/>
                              <a:gd name="connsiteY1157" fmla="*/ 125730 h 181398"/>
                              <a:gd name="connsiteX1158" fmla="*/ 147876 w 175764"/>
                              <a:gd name="connsiteY1158" fmla="*/ 125730 h 181398"/>
                              <a:gd name="connsiteX1159" fmla="*/ 147876 w 175764"/>
                              <a:gd name="connsiteY1159" fmla="*/ 100013 h 181398"/>
                              <a:gd name="connsiteX1160" fmla="*/ 147876 w 175764"/>
                              <a:gd name="connsiteY1160" fmla="*/ 100013 h 181398"/>
                              <a:gd name="connsiteX1161" fmla="*/ 147876 w 175764"/>
                              <a:gd name="connsiteY1161" fmla="*/ 99060 h 181398"/>
                              <a:gd name="connsiteX1162" fmla="*/ 147876 w 175764"/>
                              <a:gd name="connsiteY1162" fmla="*/ 100013 h 181398"/>
                              <a:gd name="connsiteX1163" fmla="*/ 147876 w 175764"/>
                              <a:gd name="connsiteY1163" fmla="*/ 100013 h 181398"/>
                              <a:gd name="connsiteX1164" fmla="*/ 147876 w 175764"/>
                              <a:gd name="connsiteY1164" fmla="*/ 32385 h 181398"/>
                              <a:gd name="connsiteX1165" fmla="*/ 147876 w 175764"/>
                              <a:gd name="connsiteY1165" fmla="*/ 32385 h 181398"/>
                              <a:gd name="connsiteX1166" fmla="*/ 148828 w 175764"/>
                              <a:gd name="connsiteY1166" fmla="*/ 32385 h 181398"/>
                              <a:gd name="connsiteX1167" fmla="*/ 147876 w 175764"/>
                              <a:gd name="connsiteY1167" fmla="*/ 32385 h 181398"/>
                              <a:gd name="connsiteX1168" fmla="*/ 147876 w 175764"/>
                              <a:gd name="connsiteY1168" fmla="*/ 32385 h 181398"/>
                              <a:gd name="connsiteX1169" fmla="*/ 148828 w 175764"/>
                              <a:gd name="connsiteY1169" fmla="*/ 37147 h 181398"/>
                              <a:gd name="connsiteX1170" fmla="*/ 148828 w 175764"/>
                              <a:gd name="connsiteY1170" fmla="*/ 37147 h 181398"/>
                              <a:gd name="connsiteX1171" fmla="*/ 148828 w 175764"/>
                              <a:gd name="connsiteY1171" fmla="*/ 38100 h 181398"/>
                              <a:gd name="connsiteX1172" fmla="*/ 148828 w 175764"/>
                              <a:gd name="connsiteY1172" fmla="*/ 37147 h 181398"/>
                              <a:gd name="connsiteX1173" fmla="*/ 148828 w 175764"/>
                              <a:gd name="connsiteY1173" fmla="*/ 37147 h 181398"/>
                              <a:gd name="connsiteX1174" fmla="*/ 151686 w 175764"/>
                              <a:gd name="connsiteY1174" fmla="*/ 159067 h 181398"/>
                              <a:gd name="connsiteX1175" fmla="*/ 151686 w 175764"/>
                              <a:gd name="connsiteY1175" fmla="*/ 159067 h 181398"/>
                              <a:gd name="connsiteX1176" fmla="*/ 148828 w 175764"/>
                              <a:gd name="connsiteY1176" fmla="*/ 160020 h 181398"/>
                              <a:gd name="connsiteX1177" fmla="*/ 149781 w 175764"/>
                              <a:gd name="connsiteY1177" fmla="*/ 161925 h 181398"/>
                              <a:gd name="connsiteX1178" fmla="*/ 151686 w 175764"/>
                              <a:gd name="connsiteY1178" fmla="*/ 159067 h 181398"/>
                              <a:gd name="connsiteX1179" fmla="*/ 149781 w 175764"/>
                              <a:gd name="connsiteY1179" fmla="*/ 103822 h 181398"/>
                              <a:gd name="connsiteX1180" fmla="*/ 149781 w 175764"/>
                              <a:gd name="connsiteY1180" fmla="*/ 103822 h 181398"/>
                              <a:gd name="connsiteX1181" fmla="*/ 149781 w 175764"/>
                              <a:gd name="connsiteY1181" fmla="*/ 103822 h 181398"/>
                              <a:gd name="connsiteX1182" fmla="*/ 149781 w 175764"/>
                              <a:gd name="connsiteY1182" fmla="*/ 103822 h 181398"/>
                              <a:gd name="connsiteX1183" fmla="*/ 149781 w 175764"/>
                              <a:gd name="connsiteY1183" fmla="*/ 103822 h 181398"/>
                              <a:gd name="connsiteX1184" fmla="*/ 148828 w 175764"/>
                              <a:gd name="connsiteY1184" fmla="*/ 75247 h 181398"/>
                              <a:gd name="connsiteX1185" fmla="*/ 148828 w 175764"/>
                              <a:gd name="connsiteY1185" fmla="*/ 75247 h 181398"/>
                              <a:gd name="connsiteX1186" fmla="*/ 148828 w 175764"/>
                              <a:gd name="connsiteY1186" fmla="*/ 75247 h 181398"/>
                              <a:gd name="connsiteX1187" fmla="*/ 148828 w 175764"/>
                              <a:gd name="connsiteY1187" fmla="*/ 75247 h 181398"/>
                              <a:gd name="connsiteX1188" fmla="*/ 148828 w 175764"/>
                              <a:gd name="connsiteY1188" fmla="*/ 75247 h 181398"/>
                              <a:gd name="connsiteX1189" fmla="*/ 149781 w 175764"/>
                              <a:gd name="connsiteY1189" fmla="*/ 65722 h 181398"/>
                              <a:gd name="connsiteX1190" fmla="*/ 149781 w 175764"/>
                              <a:gd name="connsiteY1190" fmla="*/ 65722 h 181398"/>
                              <a:gd name="connsiteX1191" fmla="*/ 149781 w 175764"/>
                              <a:gd name="connsiteY1191" fmla="*/ 65722 h 181398"/>
                              <a:gd name="connsiteX1192" fmla="*/ 149781 w 175764"/>
                              <a:gd name="connsiteY1192" fmla="*/ 65722 h 181398"/>
                              <a:gd name="connsiteX1193" fmla="*/ 153591 w 175764"/>
                              <a:gd name="connsiteY1193" fmla="*/ 138113 h 181398"/>
                              <a:gd name="connsiteX1194" fmla="*/ 152638 w 175764"/>
                              <a:gd name="connsiteY1194" fmla="*/ 132397 h 181398"/>
                              <a:gd name="connsiteX1195" fmla="*/ 151686 w 175764"/>
                              <a:gd name="connsiteY1195" fmla="*/ 131445 h 181398"/>
                              <a:gd name="connsiteX1196" fmla="*/ 151686 w 175764"/>
                              <a:gd name="connsiteY1196" fmla="*/ 132397 h 181398"/>
                              <a:gd name="connsiteX1197" fmla="*/ 152638 w 175764"/>
                              <a:gd name="connsiteY1197" fmla="*/ 138113 h 181398"/>
                              <a:gd name="connsiteX1198" fmla="*/ 153591 w 175764"/>
                              <a:gd name="connsiteY1198" fmla="*/ 139065 h 181398"/>
                              <a:gd name="connsiteX1199" fmla="*/ 153591 w 175764"/>
                              <a:gd name="connsiteY1199" fmla="*/ 138113 h 181398"/>
                              <a:gd name="connsiteX1200" fmla="*/ 152638 w 175764"/>
                              <a:gd name="connsiteY1200" fmla="*/ 41910 h 181398"/>
                              <a:gd name="connsiteX1201" fmla="*/ 152638 w 175764"/>
                              <a:gd name="connsiteY1201" fmla="*/ 41910 h 181398"/>
                              <a:gd name="connsiteX1202" fmla="*/ 152638 w 175764"/>
                              <a:gd name="connsiteY1202" fmla="*/ 41910 h 181398"/>
                              <a:gd name="connsiteX1203" fmla="*/ 152638 w 175764"/>
                              <a:gd name="connsiteY1203" fmla="*/ 41910 h 181398"/>
                              <a:gd name="connsiteX1204" fmla="*/ 152638 w 175764"/>
                              <a:gd name="connsiteY1204" fmla="*/ 41910 h 181398"/>
                              <a:gd name="connsiteX1205" fmla="*/ 154543 w 175764"/>
                              <a:gd name="connsiteY1205" fmla="*/ 109538 h 181398"/>
                              <a:gd name="connsiteX1206" fmla="*/ 154543 w 175764"/>
                              <a:gd name="connsiteY1206" fmla="*/ 109538 h 181398"/>
                              <a:gd name="connsiteX1207" fmla="*/ 152638 w 175764"/>
                              <a:gd name="connsiteY1207" fmla="*/ 109538 h 181398"/>
                              <a:gd name="connsiteX1208" fmla="*/ 152638 w 175764"/>
                              <a:gd name="connsiteY1208" fmla="*/ 110490 h 181398"/>
                              <a:gd name="connsiteX1209" fmla="*/ 154543 w 175764"/>
                              <a:gd name="connsiteY1209" fmla="*/ 109538 h 181398"/>
                              <a:gd name="connsiteX1210" fmla="*/ 154543 w 175764"/>
                              <a:gd name="connsiteY1210" fmla="*/ 156210 h 181398"/>
                              <a:gd name="connsiteX1211" fmla="*/ 154543 w 175764"/>
                              <a:gd name="connsiteY1211" fmla="*/ 156210 h 181398"/>
                              <a:gd name="connsiteX1212" fmla="*/ 154543 w 175764"/>
                              <a:gd name="connsiteY1212" fmla="*/ 156210 h 181398"/>
                              <a:gd name="connsiteX1213" fmla="*/ 154543 w 175764"/>
                              <a:gd name="connsiteY1213" fmla="*/ 156210 h 181398"/>
                              <a:gd name="connsiteX1214" fmla="*/ 154543 w 175764"/>
                              <a:gd name="connsiteY1214" fmla="*/ 156210 h 181398"/>
                              <a:gd name="connsiteX1215" fmla="*/ 155496 w 175764"/>
                              <a:gd name="connsiteY1215" fmla="*/ 123825 h 181398"/>
                              <a:gd name="connsiteX1216" fmla="*/ 155496 w 175764"/>
                              <a:gd name="connsiteY1216" fmla="*/ 123825 h 181398"/>
                              <a:gd name="connsiteX1217" fmla="*/ 155496 w 175764"/>
                              <a:gd name="connsiteY1217" fmla="*/ 123825 h 181398"/>
                              <a:gd name="connsiteX1218" fmla="*/ 155496 w 175764"/>
                              <a:gd name="connsiteY1218" fmla="*/ 123825 h 181398"/>
                              <a:gd name="connsiteX1219" fmla="*/ 155496 w 175764"/>
                              <a:gd name="connsiteY1219" fmla="*/ 123825 h 181398"/>
                              <a:gd name="connsiteX1220" fmla="*/ 157401 w 175764"/>
                              <a:gd name="connsiteY1220" fmla="*/ 55245 h 181398"/>
                              <a:gd name="connsiteX1221" fmla="*/ 157401 w 175764"/>
                              <a:gd name="connsiteY1221" fmla="*/ 55245 h 181398"/>
                              <a:gd name="connsiteX1222" fmla="*/ 157401 w 175764"/>
                              <a:gd name="connsiteY1222" fmla="*/ 55245 h 181398"/>
                              <a:gd name="connsiteX1223" fmla="*/ 157401 w 175764"/>
                              <a:gd name="connsiteY1223" fmla="*/ 55245 h 181398"/>
                              <a:gd name="connsiteX1224" fmla="*/ 157401 w 175764"/>
                              <a:gd name="connsiteY1224" fmla="*/ 55245 h 18139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 ang="0">
                                <a:pos x="connsiteX1184" y="connsiteY1184"/>
                              </a:cxn>
                              <a:cxn ang="0">
                                <a:pos x="connsiteX1185" y="connsiteY1185"/>
                              </a:cxn>
                              <a:cxn ang="0">
                                <a:pos x="connsiteX1186" y="connsiteY1186"/>
                              </a:cxn>
                              <a:cxn ang="0">
                                <a:pos x="connsiteX1187" y="connsiteY1187"/>
                              </a:cxn>
                              <a:cxn ang="0">
                                <a:pos x="connsiteX1188" y="connsiteY1188"/>
                              </a:cxn>
                              <a:cxn ang="0">
                                <a:pos x="connsiteX1189" y="connsiteY1189"/>
                              </a:cxn>
                              <a:cxn ang="0">
                                <a:pos x="connsiteX1190" y="connsiteY1190"/>
                              </a:cxn>
                              <a:cxn ang="0">
                                <a:pos x="connsiteX1191" y="connsiteY1191"/>
                              </a:cxn>
                              <a:cxn ang="0">
                                <a:pos x="connsiteX1192" y="connsiteY1192"/>
                              </a:cxn>
                              <a:cxn ang="0">
                                <a:pos x="connsiteX1193" y="connsiteY1193"/>
                              </a:cxn>
                              <a:cxn ang="0">
                                <a:pos x="connsiteX1194" y="connsiteY1194"/>
                              </a:cxn>
                              <a:cxn ang="0">
                                <a:pos x="connsiteX1195" y="connsiteY1195"/>
                              </a:cxn>
                              <a:cxn ang="0">
                                <a:pos x="connsiteX1196" y="connsiteY1196"/>
                              </a:cxn>
                              <a:cxn ang="0">
                                <a:pos x="connsiteX1197" y="connsiteY1197"/>
                              </a:cxn>
                              <a:cxn ang="0">
                                <a:pos x="connsiteX1198" y="connsiteY1198"/>
                              </a:cxn>
                              <a:cxn ang="0">
                                <a:pos x="connsiteX1199" y="connsiteY1199"/>
                              </a:cxn>
                              <a:cxn ang="0">
                                <a:pos x="connsiteX1200" y="connsiteY1200"/>
                              </a:cxn>
                              <a:cxn ang="0">
                                <a:pos x="connsiteX1201" y="connsiteY1201"/>
                              </a:cxn>
                              <a:cxn ang="0">
                                <a:pos x="connsiteX1202" y="connsiteY1202"/>
                              </a:cxn>
                              <a:cxn ang="0">
                                <a:pos x="connsiteX1203" y="connsiteY1203"/>
                              </a:cxn>
                              <a:cxn ang="0">
                                <a:pos x="connsiteX1204" y="connsiteY1204"/>
                              </a:cxn>
                              <a:cxn ang="0">
                                <a:pos x="connsiteX1205" y="connsiteY1205"/>
                              </a:cxn>
                              <a:cxn ang="0">
                                <a:pos x="connsiteX1206" y="connsiteY1206"/>
                              </a:cxn>
                              <a:cxn ang="0">
                                <a:pos x="connsiteX1207" y="connsiteY1207"/>
                              </a:cxn>
                              <a:cxn ang="0">
                                <a:pos x="connsiteX1208" y="connsiteY1208"/>
                              </a:cxn>
                              <a:cxn ang="0">
                                <a:pos x="connsiteX1209" y="connsiteY1209"/>
                              </a:cxn>
                              <a:cxn ang="0">
                                <a:pos x="connsiteX1210" y="connsiteY1210"/>
                              </a:cxn>
                              <a:cxn ang="0">
                                <a:pos x="connsiteX1211" y="connsiteY1211"/>
                              </a:cxn>
                              <a:cxn ang="0">
                                <a:pos x="connsiteX1212" y="connsiteY1212"/>
                              </a:cxn>
                              <a:cxn ang="0">
                                <a:pos x="connsiteX1213" y="connsiteY1213"/>
                              </a:cxn>
                              <a:cxn ang="0">
                                <a:pos x="connsiteX1214" y="connsiteY1214"/>
                              </a:cxn>
                              <a:cxn ang="0">
                                <a:pos x="connsiteX1215" y="connsiteY1215"/>
                              </a:cxn>
                              <a:cxn ang="0">
                                <a:pos x="connsiteX1216" y="connsiteY1216"/>
                              </a:cxn>
                              <a:cxn ang="0">
                                <a:pos x="connsiteX1217" y="connsiteY1217"/>
                              </a:cxn>
                              <a:cxn ang="0">
                                <a:pos x="connsiteX1218" y="connsiteY1218"/>
                              </a:cxn>
                              <a:cxn ang="0">
                                <a:pos x="connsiteX1219" y="connsiteY1219"/>
                              </a:cxn>
                              <a:cxn ang="0">
                                <a:pos x="connsiteX1220" y="connsiteY1220"/>
                              </a:cxn>
                              <a:cxn ang="0">
                                <a:pos x="connsiteX1221" y="connsiteY1221"/>
                              </a:cxn>
                              <a:cxn ang="0">
                                <a:pos x="connsiteX1222" y="connsiteY1222"/>
                              </a:cxn>
                              <a:cxn ang="0">
                                <a:pos x="connsiteX1223" y="connsiteY1223"/>
                              </a:cxn>
                              <a:cxn ang="0">
                                <a:pos x="connsiteX1224" y="connsiteY1224"/>
                              </a:cxn>
                            </a:cxnLst>
                            <a:rect l="l" t="t" r="r" b="b"/>
                            <a:pathLst>
                              <a:path w="175764" h="181398">
                                <a:moveTo>
                                  <a:pt x="175498" y="175260"/>
                                </a:moveTo>
                                <a:cubicBezTo>
                                  <a:pt x="175498" y="177165"/>
                                  <a:pt x="173593" y="179070"/>
                                  <a:pt x="171688" y="179070"/>
                                </a:cubicBezTo>
                                <a:cubicBezTo>
                                  <a:pt x="170736" y="179070"/>
                                  <a:pt x="169783" y="179070"/>
                                  <a:pt x="168831" y="179070"/>
                                </a:cubicBezTo>
                                <a:cubicBezTo>
                                  <a:pt x="146923" y="179070"/>
                                  <a:pt x="125016" y="179070"/>
                                  <a:pt x="103108" y="180022"/>
                                </a:cubicBezTo>
                                <a:cubicBezTo>
                                  <a:pt x="101203" y="180022"/>
                                  <a:pt x="100251" y="180022"/>
                                  <a:pt x="98346" y="180022"/>
                                </a:cubicBezTo>
                                <a:cubicBezTo>
                                  <a:pt x="96441" y="180022"/>
                                  <a:pt x="94536" y="178117"/>
                                  <a:pt x="95488" y="176213"/>
                                </a:cubicBezTo>
                                <a:cubicBezTo>
                                  <a:pt x="95488" y="174307"/>
                                  <a:pt x="96441" y="172402"/>
                                  <a:pt x="98346" y="172402"/>
                                </a:cubicBezTo>
                                <a:cubicBezTo>
                                  <a:pt x="101203" y="171450"/>
                                  <a:pt x="104061" y="171450"/>
                                  <a:pt x="106918" y="170497"/>
                                </a:cubicBezTo>
                                <a:cubicBezTo>
                                  <a:pt x="110728" y="168592"/>
                                  <a:pt x="112633" y="166688"/>
                                  <a:pt x="113586" y="161925"/>
                                </a:cubicBezTo>
                                <a:cubicBezTo>
                                  <a:pt x="114538" y="154305"/>
                                  <a:pt x="115491" y="145732"/>
                                  <a:pt x="114538" y="138113"/>
                                </a:cubicBezTo>
                                <a:cubicBezTo>
                                  <a:pt x="113586" y="132397"/>
                                  <a:pt x="114538" y="126682"/>
                                  <a:pt x="114538" y="120967"/>
                                </a:cubicBezTo>
                                <a:cubicBezTo>
                                  <a:pt x="114538" y="114300"/>
                                  <a:pt x="115491" y="107632"/>
                                  <a:pt x="113586" y="100965"/>
                                </a:cubicBezTo>
                                <a:cubicBezTo>
                                  <a:pt x="113586" y="100013"/>
                                  <a:pt x="113586" y="98107"/>
                                  <a:pt x="113586" y="98107"/>
                                </a:cubicBezTo>
                                <a:cubicBezTo>
                                  <a:pt x="116443" y="96202"/>
                                  <a:pt x="114538" y="94297"/>
                                  <a:pt x="113586" y="92392"/>
                                </a:cubicBezTo>
                                <a:cubicBezTo>
                                  <a:pt x="112633" y="88582"/>
                                  <a:pt x="113586" y="85725"/>
                                  <a:pt x="113586" y="81915"/>
                                </a:cubicBezTo>
                                <a:cubicBezTo>
                                  <a:pt x="113586" y="78105"/>
                                  <a:pt x="112633" y="73342"/>
                                  <a:pt x="113586" y="69532"/>
                                </a:cubicBezTo>
                                <a:cubicBezTo>
                                  <a:pt x="113586" y="68580"/>
                                  <a:pt x="113586" y="67627"/>
                                  <a:pt x="113586" y="66675"/>
                                </a:cubicBezTo>
                                <a:cubicBezTo>
                                  <a:pt x="112633" y="58102"/>
                                  <a:pt x="113586" y="50482"/>
                                  <a:pt x="112633" y="41910"/>
                                </a:cubicBezTo>
                                <a:cubicBezTo>
                                  <a:pt x="112633" y="34290"/>
                                  <a:pt x="109776" y="28575"/>
                                  <a:pt x="105013" y="22860"/>
                                </a:cubicBezTo>
                                <a:cubicBezTo>
                                  <a:pt x="100251" y="18097"/>
                                  <a:pt x="92631" y="18097"/>
                                  <a:pt x="87868" y="22860"/>
                                </a:cubicBezTo>
                                <a:cubicBezTo>
                                  <a:pt x="71676" y="38100"/>
                                  <a:pt x="64056" y="57150"/>
                                  <a:pt x="64056" y="79057"/>
                                </a:cubicBezTo>
                                <a:lnTo>
                                  <a:pt x="64056" y="108585"/>
                                </a:lnTo>
                                <a:cubicBezTo>
                                  <a:pt x="64056" y="111442"/>
                                  <a:pt x="64056" y="115252"/>
                                  <a:pt x="63103" y="118110"/>
                                </a:cubicBezTo>
                                <a:cubicBezTo>
                                  <a:pt x="62151" y="120015"/>
                                  <a:pt x="63103" y="121920"/>
                                  <a:pt x="63103" y="122872"/>
                                </a:cubicBezTo>
                                <a:cubicBezTo>
                                  <a:pt x="65008" y="129540"/>
                                  <a:pt x="64056" y="136207"/>
                                  <a:pt x="64056" y="142875"/>
                                </a:cubicBezTo>
                                <a:cubicBezTo>
                                  <a:pt x="64056" y="147638"/>
                                  <a:pt x="64056" y="152400"/>
                                  <a:pt x="64056" y="157163"/>
                                </a:cubicBezTo>
                                <a:cubicBezTo>
                                  <a:pt x="65008" y="163830"/>
                                  <a:pt x="68818" y="167640"/>
                                  <a:pt x="74533" y="170497"/>
                                </a:cubicBezTo>
                                <a:lnTo>
                                  <a:pt x="77391" y="171450"/>
                                </a:lnTo>
                                <a:cubicBezTo>
                                  <a:pt x="79296" y="172402"/>
                                  <a:pt x="80248" y="173355"/>
                                  <a:pt x="80248" y="175260"/>
                                </a:cubicBezTo>
                                <a:cubicBezTo>
                                  <a:pt x="80248" y="177165"/>
                                  <a:pt x="79296" y="178117"/>
                                  <a:pt x="77391" y="179070"/>
                                </a:cubicBezTo>
                                <a:cubicBezTo>
                                  <a:pt x="73581" y="180022"/>
                                  <a:pt x="68818" y="180022"/>
                                  <a:pt x="65008" y="180022"/>
                                </a:cubicBezTo>
                                <a:cubicBezTo>
                                  <a:pt x="58341" y="180022"/>
                                  <a:pt x="51673" y="180022"/>
                                  <a:pt x="45006" y="180975"/>
                                </a:cubicBezTo>
                                <a:cubicBezTo>
                                  <a:pt x="39291" y="181927"/>
                                  <a:pt x="32623" y="180975"/>
                                  <a:pt x="26908" y="180975"/>
                                </a:cubicBezTo>
                                <a:cubicBezTo>
                                  <a:pt x="21193" y="180975"/>
                                  <a:pt x="15478" y="180975"/>
                                  <a:pt x="9763" y="180975"/>
                                </a:cubicBezTo>
                                <a:cubicBezTo>
                                  <a:pt x="7858" y="180975"/>
                                  <a:pt x="6906" y="180975"/>
                                  <a:pt x="5001" y="180975"/>
                                </a:cubicBezTo>
                                <a:cubicBezTo>
                                  <a:pt x="3096" y="180975"/>
                                  <a:pt x="2143" y="179070"/>
                                  <a:pt x="1191" y="177165"/>
                                </a:cubicBezTo>
                                <a:cubicBezTo>
                                  <a:pt x="1191" y="175260"/>
                                  <a:pt x="2143" y="174307"/>
                                  <a:pt x="3096" y="173355"/>
                                </a:cubicBezTo>
                                <a:cubicBezTo>
                                  <a:pt x="5001" y="172402"/>
                                  <a:pt x="6906" y="172402"/>
                                  <a:pt x="8811" y="171450"/>
                                </a:cubicBezTo>
                                <a:cubicBezTo>
                                  <a:pt x="13573" y="171450"/>
                                  <a:pt x="15478" y="168592"/>
                                  <a:pt x="16431" y="163830"/>
                                </a:cubicBezTo>
                                <a:cubicBezTo>
                                  <a:pt x="18336" y="156210"/>
                                  <a:pt x="18336" y="148590"/>
                                  <a:pt x="17383" y="140970"/>
                                </a:cubicBezTo>
                                <a:cubicBezTo>
                                  <a:pt x="17383" y="137160"/>
                                  <a:pt x="16431" y="132397"/>
                                  <a:pt x="17383" y="128588"/>
                                </a:cubicBezTo>
                                <a:cubicBezTo>
                                  <a:pt x="17383" y="127635"/>
                                  <a:pt x="17383" y="127635"/>
                                  <a:pt x="17383" y="126682"/>
                                </a:cubicBezTo>
                                <a:cubicBezTo>
                                  <a:pt x="15478" y="121920"/>
                                  <a:pt x="17383" y="116205"/>
                                  <a:pt x="17383" y="111442"/>
                                </a:cubicBezTo>
                                <a:cubicBezTo>
                                  <a:pt x="17383" y="108585"/>
                                  <a:pt x="17383" y="105727"/>
                                  <a:pt x="16431" y="102870"/>
                                </a:cubicBezTo>
                                <a:cubicBezTo>
                                  <a:pt x="15478" y="98107"/>
                                  <a:pt x="16431" y="93345"/>
                                  <a:pt x="16431" y="88582"/>
                                </a:cubicBezTo>
                                <a:cubicBezTo>
                                  <a:pt x="17383" y="68580"/>
                                  <a:pt x="18336" y="49530"/>
                                  <a:pt x="17383" y="29527"/>
                                </a:cubicBezTo>
                                <a:cubicBezTo>
                                  <a:pt x="17383" y="22860"/>
                                  <a:pt x="13573" y="19050"/>
                                  <a:pt x="6906" y="17145"/>
                                </a:cubicBezTo>
                                <a:cubicBezTo>
                                  <a:pt x="5001" y="17145"/>
                                  <a:pt x="3096" y="17145"/>
                                  <a:pt x="2143" y="16192"/>
                                </a:cubicBezTo>
                                <a:cubicBezTo>
                                  <a:pt x="-714" y="14288"/>
                                  <a:pt x="-714" y="11430"/>
                                  <a:pt x="2143" y="9525"/>
                                </a:cubicBezTo>
                                <a:cubicBezTo>
                                  <a:pt x="4048" y="8572"/>
                                  <a:pt x="6906" y="7620"/>
                                  <a:pt x="9763" y="7620"/>
                                </a:cubicBezTo>
                                <a:cubicBezTo>
                                  <a:pt x="21193" y="7620"/>
                                  <a:pt x="32623" y="7620"/>
                                  <a:pt x="44053" y="4763"/>
                                </a:cubicBezTo>
                                <a:cubicBezTo>
                                  <a:pt x="47863" y="3810"/>
                                  <a:pt x="52626" y="2857"/>
                                  <a:pt x="56436" y="952"/>
                                </a:cubicBezTo>
                                <a:cubicBezTo>
                                  <a:pt x="63103" y="-953"/>
                                  <a:pt x="65008" y="952"/>
                                  <a:pt x="65008" y="6667"/>
                                </a:cubicBezTo>
                                <a:lnTo>
                                  <a:pt x="65008" y="26670"/>
                                </a:lnTo>
                                <a:cubicBezTo>
                                  <a:pt x="65008" y="27622"/>
                                  <a:pt x="65008" y="29527"/>
                                  <a:pt x="65008" y="30480"/>
                                </a:cubicBezTo>
                                <a:cubicBezTo>
                                  <a:pt x="65008" y="31432"/>
                                  <a:pt x="65961" y="32385"/>
                                  <a:pt x="66913" y="32385"/>
                                </a:cubicBezTo>
                                <a:cubicBezTo>
                                  <a:pt x="67866" y="32385"/>
                                  <a:pt x="67866" y="31432"/>
                                  <a:pt x="68818" y="31432"/>
                                </a:cubicBezTo>
                                <a:cubicBezTo>
                                  <a:pt x="69771" y="30480"/>
                                  <a:pt x="69771" y="28575"/>
                                  <a:pt x="70723" y="27622"/>
                                </a:cubicBezTo>
                                <a:cubicBezTo>
                                  <a:pt x="80248" y="10477"/>
                                  <a:pt x="94536" y="952"/>
                                  <a:pt x="114538" y="0"/>
                                </a:cubicBezTo>
                                <a:cubicBezTo>
                                  <a:pt x="121206" y="0"/>
                                  <a:pt x="127873" y="0"/>
                                  <a:pt x="133588" y="1905"/>
                                </a:cubicBezTo>
                                <a:cubicBezTo>
                                  <a:pt x="135493" y="2857"/>
                                  <a:pt x="137398" y="2857"/>
                                  <a:pt x="139303" y="3810"/>
                                </a:cubicBezTo>
                                <a:cubicBezTo>
                                  <a:pt x="149781" y="10477"/>
                                  <a:pt x="156448" y="19050"/>
                                  <a:pt x="159306" y="30480"/>
                                </a:cubicBezTo>
                                <a:cubicBezTo>
                                  <a:pt x="162163" y="40957"/>
                                  <a:pt x="163116" y="51435"/>
                                  <a:pt x="162163" y="62865"/>
                                </a:cubicBezTo>
                                <a:cubicBezTo>
                                  <a:pt x="162163" y="63817"/>
                                  <a:pt x="162163" y="65722"/>
                                  <a:pt x="162163" y="66675"/>
                                </a:cubicBezTo>
                                <a:cubicBezTo>
                                  <a:pt x="162163" y="73342"/>
                                  <a:pt x="161211" y="80963"/>
                                  <a:pt x="162163" y="86677"/>
                                </a:cubicBezTo>
                                <a:cubicBezTo>
                                  <a:pt x="162163" y="100013"/>
                                  <a:pt x="161211" y="112395"/>
                                  <a:pt x="162163" y="124777"/>
                                </a:cubicBezTo>
                                <a:cubicBezTo>
                                  <a:pt x="162163" y="134302"/>
                                  <a:pt x="161211" y="142875"/>
                                  <a:pt x="162163" y="151447"/>
                                </a:cubicBezTo>
                                <a:cubicBezTo>
                                  <a:pt x="162163" y="154305"/>
                                  <a:pt x="162163" y="157163"/>
                                  <a:pt x="163116" y="159067"/>
                                </a:cubicBezTo>
                                <a:cubicBezTo>
                                  <a:pt x="163116" y="162877"/>
                                  <a:pt x="165021" y="164782"/>
                                  <a:pt x="168831" y="165735"/>
                                </a:cubicBezTo>
                                <a:cubicBezTo>
                                  <a:pt x="170736" y="165735"/>
                                  <a:pt x="172641" y="165735"/>
                                  <a:pt x="174546" y="166688"/>
                                </a:cubicBezTo>
                                <a:cubicBezTo>
                                  <a:pt x="174546" y="171450"/>
                                  <a:pt x="176451" y="172402"/>
                                  <a:pt x="175498" y="175260"/>
                                </a:cubicBezTo>
                                <a:close/>
                                <a:moveTo>
                                  <a:pt x="22146" y="58102"/>
                                </a:moveTo>
                                <a:cubicBezTo>
                                  <a:pt x="22146" y="58102"/>
                                  <a:pt x="22146" y="58102"/>
                                  <a:pt x="22146" y="58102"/>
                                </a:cubicBezTo>
                                <a:cubicBezTo>
                                  <a:pt x="21193" y="58102"/>
                                  <a:pt x="20241" y="58102"/>
                                  <a:pt x="21193" y="59055"/>
                                </a:cubicBezTo>
                                <a:cubicBezTo>
                                  <a:pt x="21193" y="59055"/>
                                  <a:pt x="21193" y="59055"/>
                                  <a:pt x="22146" y="58102"/>
                                </a:cubicBezTo>
                                <a:cubicBezTo>
                                  <a:pt x="22146" y="59055"/>
                                  <a:pt x="22146" y="59055"/>
                                  <a:pt x="22146" y="58102"/>
                                </a:cubicBezTo>
                                <a:close/>
                                <a:moveTo>
                                  <a:pt x="23098" y="23813"/>
                                </a:moveTo>
                                <a:lnTo>
                                  <a:pt x="25003" y="21907"/>
                                </a:lnTo>
                                <a:cubicBezTo>
                                  <a:pt x="25003" y="21907"/>
                                  <a:pt x="24051" y="21907"/>
                                  <a:pt x="24051" y="21907"/>
                                </a:cubicBezTo>
                                <a:cubicBezTo>
                                  <a:pt x="23098" y="21907"/>
                                  <a:pt x="22146" y="22860"/>
                                  <a:pt x="23098" y="23813"/>
                                </a:cubicBezTo>
                                <a:cubicBezTo>
                                  <a:pt x="22146" y="23813"/>
                                  <a:pt x="22146" y="23813"/>
                                  <a:pt x="23098" y="23813"/>
                                </a:cubicBezTo>
                                <a:close/>
                                <a:moveTo>
                                  <a:pt x="23098" y="37147"/>
                                </a:moveTo>
                                <a:cubicBezTo>
                                  <a:pt x="23098" y="37147"/>
                                  <a:pt x="23098" y="37147"/>
                                  <a:pt x="23098" y="37147"/>
                                </a:cubicBezTo>
                                <a:cubicBezTo>
                                  <a:pt x="24051" y="37147"/>
                                  <a:pt x="24051" y="36195"/>
                                  <a:pt x="23098" y="37147"/>
                                </a:cubicBezTo>
                                <a:cubicBezTo>
                                  <a:pt x="23098" y="36195"/>
                                  <a:pt x="23098" y="36195"/>
                                  <a:pt x="23098" y="37147"/>
                                </a:cubicBezTo>
                                <a:cubicBezTo>
                                  <a:pt x="22146" y="37147"/>
                                  <a:pt x="22146" y="37147"/>
                                  <a:pt x="23098" y="37147"/>
                                </a:cubicBezTo>
                                <a:close/>
                                <a:moveTo>
                                  <a:pt x="23098" y="32385"/>
                                </a:moveTo>
                                <a:cubicBezTo>
                                  <a:pt x="22146" y="32385"/>
                                  <a:pt x="23098" y="33338"/>
                                  <a:pt x="24051" y="33338"/>
                                </a:cubicBezTo>
                                <a:cubicBezTo>
                                  <a:pt x="25956" y="33338"/>
                                  <a:pt x="26908" y="30480"/>
                                  <a:pt x="28813" y="30480"/>
                                </a:cubicBezTo>
                                <a:cubicBezTo>
                                  <a:pt x="29766" y="30480"/>
                                  <a:pt x="27861" y="29527"/>
                                  <a:pt x="26908" y="28575"/>
                                </a:cubicBezTo>
                                <a:cubicBezTo>
                                  <a:pt x="25003" y="28575"/>
                                  <a:pt x="25003" y="31432"/>
                                  <a:pt x="23098" y="32385"/>
                                </a:cubicBezTo>
                                <a:close/>
                                <a:moveTo>
                                  <a:pt x="25003" y="81915"/>
                                </a:moveTo>
                                <a:cubicBezTo>
                                  <a:pt x="25956" y="82867"/>
                                  <a:pt x="25003" y="80963"/>
                                  <a:pt x="25956" y="80010"/>
                                </a:cubicBezTo>
                                <a:lnTo>
                                  <a:pt x="27861" y="77152"/>
                                </a:lnTo>
                                <a:cubicBezTo>
                                  <a:pt x="27861" y="77152"/>
                                  <a:pt x="28813" y="76200"/>
                                  <a:pt x="28813" y="76200"/>
                                </a:cubicBezTo>
                                <a:cubicBezTo>
                                  <a:pt x="28813" y="75247"/>
                                  <a:pt x="27861" y="75247"/>
                                  <a:pt x="27861" y="75247"/>
                                </a:cubicBezTo>
                                <a:cubicBezTo>
                                  <a:pt x="26908" y="76200"/>
                                  <a:pt x="25003" y="77152"/>
                                  <a:pt x="24051" y="79057"/>
                                </a:cubicBezTo>
                                <a:cubicBezTo>
                                  <a:pt x="22146" y="80010"/>
                                  <a:pt x="24051" y="80963"/>
                                  <a:pt x="25003" y="81915"/>
                                </a:cubicBezTo>
                                <a:close/>
                                <a:moveTo>
                                  <a:pt x="25956" y="41910"/>
                                </a:moveTo>
                                <a:cubicBezTo>
                                  <a:pt x="25003" y="41910"/>
                                  <a:pt x="24051" y="42863"/>
                                  <a:pt x="25003" y="43815"/>
                                </a:cubicBezTo>
                                <a:cubicBezTo>
                                  <a:pt x="25003" y="43815"/>
                                  <a:pt x="25003" y="43815"/>
                                  <a:pt x="25003" y="43815"/>
                                </a:cubicBezTo>
                                <a:cubicBezTo>
                                  <a:pt x="25956" y="43815"/>
                                  <a:pt x="25003" y="42863"/>
                                  <a:pt x="25956" y="41910"/>
                                </a:cubicBezTo>
                                <a:cubicBezTo>
                                  <a:pt x="25956" y="41910"/>
                                  <a:pt x="26908" y="40957"/>
                                  <a:pt x="25956" y="40005"/>
                                </a:cubicBezTo>
                                <a:lnTo>
                                  <a:pt x="25003" y="40005"/>
                                </a:lnTo>
                                <a:cubicBezTo>
                                  <a:pt x="25956" y="40957"/>
                                  <a:pt x="25956" y="41910"/>
                                  <a:pt x="25956" y="41910"/>
                                </a:cubicBezTo>
                                <a:close/>
                                <a:moveTo>
                                  <a:pt x="27861" y="69532"/>
                                </a:moveTo>
                                <a:cubicBezTo>
                                  <a:pt x="28813" y="69532"/>
                                  <a:pt x="30718" y="69532"/>
                                  <a:pt x="30718" y="67627"/>
                                </a:cubicBezTo>
                                <a:cubicBezTo>
                                  <a:pt x="30718" y="65722"/>
                                  <a:pt x="29766" y="66675"/>
                                  <a:pt x="27861" y="66675"/>
                                </a:cubicBezTo>
                                <a:cubicBezTo>
                                  <a:pt x="26908" y="66675"/>
                                  <a:pt x="25003" y="65722"/>
                                  <a:pt x="25003" y="67627"/>
                                </a:cubicBezTo>
                                <a:cubicBezTo>
                                  <a:pt x="25003" y="69532"/>
                                  <a:pt x="26908" y="69532"/>
                                  <a:pt x="27861" y="69532"/>
                                </a:cubicBezTo>
                                <a:close/>
                                <a:moveTo>
                                  <a:pt x="25956" y="106680"/>
                                </a:moveTo>
                                <a:cubicBezTo>
                                  <a:pt x="27861" y="106680"/>
                                  <a:pt x="27861" y="105727"/>
                                  <a:pt x="26908" y="104775"/>
                                </a:cubicBezTo>
                                <a:cubicBezTo>
                                  <a:pt x="26908" y="103822"/>
                                  <a:pt x="27861" y="102870"/>
                                  <a:pt x="25956" y="102870"/>
                                </a:cubicBezTo>
                                <a:cubicBezTo>
                                  <a:pt x="24051" y="102870"/>
                                  <a:pt x="25003" y="104775"/>
                                  <a:pt x="25003" y="105727"/>
                                </a:cubicBezTo>
                                <a:cubicBezTo>
                                  <a:pt x="25003" y="105727"/>
                                  <a:pt x="25003" y="106680"/>
                                  <a:pt x="25956" y="106680"/>
                                </a:cubicBezTo>
                                <a:close/>
                                <a:moveTo>
                                  <a:pt x="25956" y="147638"/>
                                </a:moveTo>
                                <a:cubicBezTo>
                                  <a:pt x="25956" y="147638"/>
                                  <a:pt x="25956" y="147638"/>
                                  <a:pt x="25956" y="147638"/>
                                </a:cubicBezTo>
                                <a:lnTo>
                                  <a:pt x="25956" y="147638"/>
                                </a:lnTo>
                                <a:cubicBezTo>
                                  <a:pt x="25003" y="147638"/>
                                  <a:pt x="25003" y="147638"/>
                                  <a:pt x="25956" y="147638"/>
                                </a:cubicBezTo>
                                <a:cubicBezTo>
                                  <a:pt x="25956" y="147638"/>
                                  <a:pt x="25956" y="147638"/>
                                  <a:pt x="25956" y="147638"/>
                                </a:cubicBezTo>
                                <a:close/>
                                <a:moveTo>
                                  <a:pt x="26908" y="157163"/>
                                </a:moveTo>
                                <a:cubicBezTo>
                                  <a:pt x="25956" y="157163"/>
                                  <a:pt x="25956" y="157163"/>
                                  <a:pt x="25956" y="157163"/>
                                </a:cubicBezTo>
                                <a:cubicBezTo>
                                  <a:pt x="25956" y="157163"/>
                                  <a:pt x="25956" y="158115"/>
                                  <a:pt x="26908" y="158115"/>
                                </a:cubicBezTo>
                                <a:cubicBezTo>
                                  <a:pt x="27861" y="158115"/>
                                  <a:pt x="27861" y="158115"/>
                                  <a:pt x="27861" y="158115"/>
                                </a:cubicBezTo>
                                <a:cubicBezTo>
                                  <a:pt x="27861" y="158115"/>
                                  <a:pt x="27861" y="157163"/>
                                  <a:pt x="26908" y="157163"/>
                                </a:cubicBezTo>
                                <a:close/>
                                <a:moveTo>
                                  <a:pt x="28813" y="140017"/>
                                </a:moveTo>
                                <a:cubicBezTo>
                                  <a:pt x="28813" y="139065"/>
                                  <a:pt x="27861" y="138113"/>
                                  <a:pt x="26908" y="138113"/>
                                </a:cubicBezTo>
                                <a:cubicBezTo>
                                  <a:pt x="25956" y="138113"/>
                                  <a:pt x="25956" y="138113"/>
                                  <a:pt x="25956" y="138113"/>
                                </a:cubicBezTo>
                                <a:cubicBezTo>
                                  <a:pt x="26908" y="139065"/>
                                  <a:pt x="27861" y="140017"/>
                                  <a:pt x="28813" y="140017"/>
                                </a:cubicBezTo>
                                <a:lnTo>
                                  <a:pt x="28813" y="140017"/>
                                </a:lnTo>
                                <a:close/>
                                <a:moveTo>
                                  <a:pt x="53578" y="117157"/>
                                </a:moveTo>
                                <a:lnTo>
                                  <a:pt x="53578" y="117157"/>
                                </a:lnTo>
                                <a:cubicBezTo>
                                  <a:pt x="52626" y="115252"/>
                                  <a:pt x="50721" y="115252"/>
                                  <a:pt x="50721" y="112395"/>
                                </a:cubicBezTo>
                                <a:cubicBezTo>
                                  <a:pt x="50721" y="110490"/>
                                  <a:pt x="47863" y="112395"/>
                                  <a:pt x="46911" y="110490"/>
                                </a:cubicBezTo>
                                <a:cubicBezTo>
                                  <a:pt x="45006" y="107632"/>
                                  <a:pt x="43101" y="107632"/>
                                  <a:pt x="40243" y="106680"/>
                                </a:cubicBezTo>
                                <a:cubicBezTo>
                                  <a:pt x="39291" y="106680"/>
                                  <a:pt x="38338" y="105727"/>
                                  <a:pt x="38338" y="106680"/>
                                </a:cubicBezTo>
                                <a:cubicBezTo>
                                  <a:pt x="37386" y="108585"/>
                                  <a:pt x="36433" y="107632"/>
                                  <a:pt x="35481" y="106680"/>
                                </a:cubicBezTo>
                                <a:cubicBezTo>
                                  <a:pt x="34528" y="105727"/>
                                  <a:pt x="32623" y="105727"/>
                                  <a:pt x="33576" y="107632"/>
                                </a:cubicBezTo>
                                <a:cubicBezTo>
                                  <a:pt x="34528" y="110490"/>
                                  <a:pt x="32623" y="110490"/>
                                  <a:pt x="30718" y="109538"/>
                                </a:cubicBezTo>
                                <a:cubicBezTo>
                                  <a:pt x="29766" y="109538"/>
                                  <a:pt x="27861" y="108585"/>
                                  <a:pt x="26908" y="109538"/>
                                </a:cubicBezTo>
                                <a:cubicBezTo>
                                  <a:pt x="25956" y="109538"/>
                                  <a:pt x="25003" y="110490"/>
                                  <a:pt x="25003" y="111442"/>
                                </a:cubicBezTo>
                                <a:cubicBezTo>
                                  <a:pt x="25003" y="112395"/>
                                  <a:pt x="25956" y="112395"/>
                                  <a:pt x="26908" y="111442"/>
                                </a:cubicBezTo>
                                <a:cubicBezTo>
                                  <a:pt x="28813" y="110490"/>
                                  <a:pt x="29766" y="111442"/>
                                  <a:pt x="29766" y="113347"/>
                                </a:cubicBezTo>
                                <a:cubicBezTo>
                                  <a:pt x="29766" y="114300"/>
                                  <a:pt x="30718" y="113347"/>
                                  <a:pt x="31671" y="113347"/>
                                </a:cubicBezTo>
                                <a:lnTo>
                                  <a:pt x="31671" y="113347"/>
                                </a:lnTo>
                                <a:cubicBezTo>
                                  <a:pt x="33576" y="111442"/>
                                  <a:pt x="34528" y="109538"/>
                                  <a:pt x="36433" y="113347"/>
                                </a:cubicBezTo>
                                <a:cubicBezTo>
                                  <a:pt x="37386" y="114300"/>
                                  <a:pt x="38338" y="115252"/>
                                  <a:pt x="39291" y="116205"/>
                                </a:cubicBezTo>
                                <a:cubicBezTo>
                                  <a:pt x="39291" y="117157"/>
                                  <a:pt x="39291" y="118110"/>
                                  <a:pt x="40243" y="118110"/>
                                </a:cubicBezTo>
                                <a:cubicBezTo>
                                  <a:pt x="42148" y="117157"/>
                                  <a:pt x="42148" y="119063"/>
                                  <a:pt x="43101" y="120015"/>
                                </a:cubicBezTo>
                                <a:cubicBezTo>
                                  <a:pt x="43101" y="121920"/>
                                  <a:pt x="43101" y="123825"/>
                                  <a:pt x="44053" y="124777"/>
                                </a:cubicBezTo>
                                <a:cubicBezTo>
                                  <a:pt x="45006" y="129540"/>
                                  <a:pt x="45006" y="130492"/>
                                  <a:pt x="50721" y="130492"/>
                                </a:cubicBezTo>
                                <a:cubicBezTo>
                                  <a:pt x="50721" y="130492"/>
                                  <a:pt x="50721" y="131445"/>
                                  <a:pt x="51673" y="131445"/>
                                </a:cubicBezTo>
                                <a:cubicBezTo>
                                  <a:pt x="51673" y="131445"/>
                                  <a:pt x="51673" y="132397"/>
                                  <a:pt x="52626" y="132397"/>
                                </a:cubicBezTo>
                                <a:cubicBezTo>
                                  <a:pt x="52626" y="132397"/>
                                  <a:pt x="52626" y="132397"/>
                                  <a:pt x="52626" y="132397"/>
                                </a:cubicBezTo>
                                <a:lnTo>
                                  <a:pt x="50721" y="130492"/>
                                </a:lnTo>
                                <a:cubicBezTo>
                                  <a:pt x="48816" y="129540"/>
                                  <a:pt x="46911" y="128588"/>
                                  <a:pt x="48816" y="125730"/>
                                </a:cubicBezTo>
                                <a:cubicBezTo>
                                  <a:pt x="49768" y="124777"/>
                                  <a:pt x="49768" y="124777"/>
                                  <a:pt x="49768" y="123825"/>
                                </a:cubicBezTo>
                                <a:cubicBezTo>
                                  <a:pt x="50721" y="120967"/>
                                  <a:pt x="48816" y="122872"/>
                                  <a:pt x="47863" y="122872"/>
                                </a:cubicBezTo>
                                <a:cubicBezTo>
                                  <a:pt x="47863" y="121920"/>
                                  <a:pt x="47863" y="120967"/>
                                  <a:pt x="46911" y="120967"/>
                                </a:cubicBezTo>
                                <a:cubicBezTo>
                                  <a:pt x="44053" y="120967"/>
                                  <a:pt x="45006" y="119063"/>
                                  <a:pt x="45958" y="118110"/>
                                </a:cubicBezTo>
                                <a:cubicBezTo>
                                  <a:pt x="46911" y="117157"/>
                                  <a:pt x="47863" y="117157"/>
                                  <a:pt x="46911" y="116205"/>
                                </a:cubicBezTo>
                                <a:cubicBezTo>
                                  <a:pt x="45958" y="115252"/>
                                  <a:pt x="45006" y="114300"/>
                                  <a:pt x="44053" y="115252"/>
                                </a:cubicBezTo>
                                <a:cubicBezTo>
                                  <a:pt x="43101" y="116205"/>
                                  <a:pt x="41196" y="116205"/>
                                  <a:pt x="40243" y="117157"/>
                                </a:cubicBezTo>
                                <a:cubicBezTo>
                                  <a:pt x="40243" y="115252"/>
                                  <a:pt x="40243" y="114300"/>
                                  <a:pt x="40243" y="112395"/>
                                </a:cubicBezTo>
                                <a:cubicBezTo>
                                  <a:pt x="40243" y="110490"/>
                                  <a:pt x="41196" y="109538"/>
                                  <a:pt x="43101" y="108585"/>
                                </a:cubicBezTo>
                                <a:cubicBezTo>
                                  <a:pt x="45006" y="108585"/>
                                  <a:pt x="45958" y="109538"/>
                                  <a:pt x="46911" y="111442"/>
                                </a:cubicBezTo>
                                <a:cubicBezTo>
                                  <a:pt x="47863" y="113347"/>
                                  <a:pt x="48816" y="113347"/>
                                  <a:pt x="50721" y="113347"/>
                                </a:cubicBezTo>
                                <a:cubicBezTo>
                                  <a:pt x="51673" y="113347"/>
                                  <a:pt x="52626" y="114300"/>
                                  <a:pt x="53578" y="115252"/>
                                </a:cubicBezTo>
                                <a:cubicBezTo>
                                  <a:pt x="51673" y="117157"/>
                                  <a:pt x="52626" y="117157"/>
                                  <a:pt x="53578" y="117157"/>
                                </a:cubicBezTo>
                                <a:close/>
                                <a:moveTo>
                                  <a:pt x="25956" y="89535"/>
                                </a:moveTo>
                                <a:cubicBezTo>
                                  <a:pt x="25956" y="90488"/>
                                  <a:pt x="25956" y="90488"/>
                                  <a:pt x="25956" y="89535"/>
                                </a:cubicBezTo>
                                <a:cubicBezTo>
                                  <a:pt x="27861" y="89535"/>
                                  <a:pt x="28813" y="88582"/>
                                  <a:pt x="28813" y="87630"/>
                                </a:cubicBezTo>
                                <a:cubicBezTo>
                                  <a:pt x="28813" y="86677"/>
                                  <a:pt x="28813" y="86677"/>
                                  <a:pt x="27861" y="86677"/>
                                </a:cubicBezTo>
                                <a:cubicBezTo>
                                  <a:pt x="26908" y="87630"/>
                                  <a:pt x="25956" y="88582"/>
                                  <a:pt x="25956" y="89535"/>
                                </a:cubicBezTo>
                                <a:close/>
                                <a:moveTo>
                                  <a:pt x="26908" y="71438"/>
                                </a:moveTo>
                                <a:cubicBezTo>
                                  <a:pt x="25956" y="71438"/>
                                  <a:pt x="25956" y="71438"/>
                                  <a:pt x="26908" y="71438"/>
                                </a:cubicBezTo>
                                <a:lnTo>
                                  <a:pt x="26908" y="71438"/>
                                </a:lnTo>
                                <a:lnTo>
                                  <a:pt x="26908" y="71438"/>
                                </a:lnTo>
                                <a:cubicBezTo>
                                  <a:pt x="26908" y="71438"/>
                                  <a:pt x="26908" y="71438"/>
                                  <a:pt x="26908" y="71438"/>
                                </a:cubicBezTo>
                                <a:close/>
                                <a:moveTo>
                                  <a:pt x="26908" y="18097"/>
                                </a:moveTo>
                                <a:cubicBezTo>
                                  <a:pt x="26908" y="19050"/>
                                  <a:pt x="26908" y="19050"/>
                                  <a:pt x="27861" y="19050"/>
                                </a:cubicBezTo>
                                <a:cubicBezTo>
                                  <a:pt x="28813" y="19050"/>
                                  <a:pt x="28813" y="19050"/>
                                  <a:pt x="28813" y="18097"/>
                                </a:cubicBezTo>
                                <a:cubicBezTo>
                                  <a:pt x="28813" y="18097"/>
                                  <a:pt x="27861" y="18097"/>
                                  <a:pt x="26908" y="18097"/>
                                </a:cubicBezTo>
                                <a:cubicBezTo>
                                  <a:pt x="26908" y="18097"/>
                                  <a:pt x="26908" y="18097"/>
                                  <a:pt x="26908" y="18097"/>
                                </a:cubicBezTo>
                                <a:close/>
                                <a:moveTo>
                                  <a:pt x="27861" y="50482"/>
                                </a:moveTo>
                                <a:lnTo>
                                  <a:pt x="27861" y="50482"/>
                                </a:lnTo>
                                <a:cubicBezTo>
                                  <a:pt x="27861" y="50482"/>
                                  <a:pt x="26908" y="50482"/>
                                  <a:pt x="27861" y="50482"/>
                                </a:cubicBezTo>
                                <a:lnTo>
                                  <a:pt x="27861" y="50482"/>
                                </a:lnTo>
                                <a:cubicBezTo>
                                  <a:pt x="26908" y="50482"/>
                                  <a:pt x="26908" y="50482"/>
                                  <a:pt x="27861" y="50482"/>
                                </a:cubicBezTo>
                                <a:close/>
                                <a:moveTo>
                                  <a:pt x="38338" y="142875"/>
                                </a:moveTo>
                                <a:cubicBezTo>
                                  <a:pt x="39291" y="140017"/>
                                  <a:pt x="38338" y="139065"/>
                                  <a:pt x="36433" y="137160"/>
                                </a:cubicBezTo>
                                <a:cubicBezTo>
                                  <a:pt x="36433" y="136207"/>
                                  <a:pt x="35481" y="135255"/>
                                  <a:pt x="34528" y="135255"/>
                                </a:cubicBezTo>
                                <a:cubicBezTo>
                                  <a:pt x="33576" y="135255"/>
                                  <a:pt x="32623" y="134302"/>
                                  <a:pt x="34528" y="133350"/>
                                </a:cubicBezTo>
                                <a:cubicBezTo>
                                  <a:pt x="37386" y="132397"/>
                                  <a:pt x="36433" y="129540"/>
                                  <a:pt x="35481" y="127635"/>
                                </a:cubicBezTo>
                                <a:cubicBezTo>
                                  <a:pt x="34528" y="125730"/>
                                  <a:pt x="31671" y="124777"/>
                                  <a:pt x="28813" y="126682"/>
                                </a:cubicBezTo>
                                <a:lnTo>
                                  <a:pt x="28813" y="126682"/>
                                </a:lnTo>
                                <a:cubicBezTo>
                                  <a:pt x="26908" y="127635"/>
                                  <a:pt x="25956" y="129540"/>
                                  <a:pt x="26908" y="131445"/>
                                </a:cubicBezTo>
                                <a:cubicBezTo>
                                  <a:pt x="29766" y="134302"/>
                                  <a:pt x="31671" y="136207"/>
                                  <a:pt x="32623" y="140017"/>
                                </a:cubicBezTo>
                                <a:cubicBezTo>
                                  <a:pt x="33576" y="140970"/>
                                  <a:pt x="34528" y="141922"/>
                                  <a:pt x="35481" y="142875"/>
                                </a:cubicBezTo>
                                <a:cubicBezTo>
                                  <a:pt x="37386" y="144780"/>
                                  <a:pt x="37386" y="142875"/>
                                  <a:pt x="38338" y="142875"/>
                                </a:cubicBezTo>
                                <a:close/>
                                <a:moveTo>
                                  <a:pt x="31671" y="35242"/>
                                </a:moveTo>
                                <a:cubicBezTo>
                                  <a:pt x="31671" y="35242"/>
                                  <a:pt x="30718" y="34290"/>
                                  <a:pt x="30718" y="34290"/>
                                </a:cubicBezTo>
                                <a:cubicBezTo>
                                  <a:pt x="30718" y="34290"/>
                                  <a:pt x="27861" y="37147"/>
                                  <a:pt x="27861" y="38100"/>
                                </a:cubicBezTo>
                                <a:cubicBezTo>
                                  <a:pt x="27861" y="39052"/>
                                  <a:pt x="28813" y="39052"/>
                                  <a:pt x="28813" y="39052"/>
                                </a:cubicBezTo>
                                <a:cubicBezTo>
                                  <a:pt x="29766" y="39052"/>
                                  <a:pt x="31671" y="37147"/>
                                  <a:pt x="31671" y="35242"/>
                                </a:cubicBezTo>
                                <a:close/>
                                <a:moveTo>
                                  <a:pt x="29766" y="28575"/>
                                </a:moveTo>
                                <a:cubicBezTo>
                                  <a:pt x="28813" y="27622"/>
                                  <a:pt x="27861" y="26670"/>
                                  <a:pt x="26908" y="28575"/>
                                </a:cubicBezTo>
                                <a:lnTo>
                                  <a:pt x="29766" y="28575"/>
                                </a:lnTo>
                                <a:close/>
                                <a:moveTo>
                                  <a:pt x="27861" y="15240"/>
                                </a:moveTo>
                                <a:cubicBezTo>
                                  <a:pt x="27861" y="16192"/>
                                  <a:pt x="28813" y="16192"/>
                                  <a:pt x="27861" y="15240"/>
                                </a:cubicBezTo>
                                <a:cubicBezTo>
                                  <a:pt x="29766" y="15240"/>
                                  <a:pt x="29766" y="15240"/>
                                  <a:pt x="29766" y="15240"/>
                                </a:cubicBezTo>
                                <a:cubicBezTo>
                                  <a:pt x="29766" y="14288"/>
                                  <a:pt x="28813" y="14288"/>
                                  <a:pt x="27861" y="15240"/>
                                </a:cubicBezTo>
                                <a:cubicBezTo>
                                  <a:pt x="27861" y="15240"/>
                                  <a:pt x="27861" y="15240"/>
                                  <a:pt x="27861" y="15240"/>
                                </a:cubicBezTo>
                                <a:close/>
                                <a:moveTo>
                                  <a:pt x="28813" y="80963"/>
                                </a:moveTo>
                                <a:cubicBezTo>
                                  <a:pt x="27861" y="81915"/>
                                  <a:pt x="27861" y="83820"/>
                                  <a:pt x="27861" y="84772"/>
                                </a:cubicBezTo>
                                <a:cubicBezTo>
                                  <a:pt x="28813" y="85725"/>
                                  <a:pt x="29766" y="84772"/>
                                  <a:pt x="30718" y="83820"/>
                                </a:cubicBezTo>
                                <a:cubicBezTo>
                                  <a:pt x="30718" y="83820"/>
                                  <a:pt x="30718" y="83820"/>
                                  <a:pt x="30718" y="83820"/>
                                </a:cubicBezTo>
                                <a:cubicBezTo>
                                  <a:pt x="31671" y="86677"/>
                                  <a:pt x="34528" y="86677"/>
                                  <a:pt x="36433" y="88582"/>
                                </a:cubicBezTo>
                                <a:cubicBezTo>
                                  <a:pt x="37386" y="88582"/>
                                  <a:pt x="38338" y="88582"/>
                                  <a:pt x="37386" y="87630"/>
                                </a:cubicBezTo>
                                <a:cubicBezTo>
                                  <a:pt x="36433" y="86677"/>
                                  <a:pt x="36433" y="85725"/>
                                  <a:pt x="36433" y="84772"/>
                                </a:cubicBezTo>
                                <a:cubicBezTo>
                                  <a:pt x="36433" y="83820"/>
                                  <a:pt x="35481" y="83820"/>
                                  <a:pt x="34528" y="83820"/>
                                </a:cubicBezTo>
                                <a:cubicBezTo>
                                  <a:pt x="32623" y="87630"/>
                                  <a:pt x="31671" y="82867"/>
                                  <a:pt x="29766" y="83820"/>
                                </a:cubicBezTo>
                                <a:cubicBezTo>
                                  <a:pt x="30718" y="81915"/>
                                  <a:pt x="29766" y="80010"/>
                                  <a:pt x="28813" y="80963"/>
                                </a:cubicBezTo>
                                <a:close/>
                                <a:moveTo>
                                  <a:pt x="28813" y="96202"/>
                                </a:moveTo>
                                <a:cubicBezTo>
                                  <a:pt x="27861" y="96202"/>
                                  <a:pt x="27861" y="96202"/>
                                  <a:pt x="28813" y="96202"/>
                                </a:cubicBezTo>
                                <a:cubicBezTo>
                                  <a:pt x="27861" y="97155"/>
                                  <a:pt x="27861" y="97155"/>
                                  <a:pt x="28813" y="97155"/>
                                </a:cubicBezTo>
                                <a:cubicBezTo>
                                  <a:pt x="28813" y="97155"/>
                                  <a:pt x="28813" y="96202"/>
                                  <a:pt x="28813" y="96202"/>
                                </a:cubicBezTo>
                                <a:cubicBezTo>
                                  <a:pt x="28813" y="95250"/>
                                  <a:pt x="28813" y="95250"/>
                                  <a:pt x="28813" y="96202"/>
                                </a:cubicBezTo>
                                <a:close/>
                                <a:moveTo>
                                  <a:pt x="27861" y="54292"/>
                                </a:moveTo>
                                <a:cubicBezTo>
                                  <a:pt x="27861" y="54292"/>
                                  <a:pt x="27861" y="55245"/>
                                  <a:pt x="27861" y="54292"/>
                                </a:cubicBezTo>
                                <a:cubicBezTo>
                                  <a:pt x="28813" y="55245"/>
                                  <a:pt x="28813" y="55245"/>
                                  <a:pt x="28813" y="54292"/>
                                </a:cubicBezTo>
                                <a:cubicBezTo>
                                  <a:pt x="29766" y="54292"/>
                                  <a:pt x="29766" y="53340"/>
                                  <a:pt x="27861" y="54292"/>
                                </a:cubicBezTo>
                                <a:cubicBezTo>
                                  <a:pt x="28813" y="53340"/>
                                  <a:pt x="27861" y="54292"/>
                                  <a:pt x="27861" y="54292"/>
                                </a:cubicBezTo>
                                <a:close/>
                                <a:moveTo>
                                  <a:pt x="28813" y="120015"/>
                                </a:moveTo>
                                <a:cubicBezTo>
                                  <a:pt x="28813" y="120015"/>
                                  <a:pt x="28813" y="119063"/>
                                  <a:pt x="28813" y="120015"/>
                                </a:cubicBezTo>
                                <a:cubicBezTo>
                                  <a:pt x="29766" y="119063"/>
                                  <a:pt x="29766" y="119063"/>
                                  <a:pt x="28813" y="120015"/>
                                </a:cubicBezTo>
                                <a:cubicBezTo>
                                  <a:pt x="28813" y="118110"/>
                                  <a:pt x="27861" y="118110"/>
                                  <a:pt x="28813" y="120015"/>
                                </a:cubicBezTo>
                                <a:cubicBezTo>
                                  <a:pt x="27861" y="119063"/>
                                  <a:pt x="28813" y="120015"/>
                                  <a:pt x="28813" y="120015"/>
                                </a:cubicBezTo>
                                <a:close/>
                                <a:moveTo>
                                  <a:pt x="28813" y="47625"/>
                                </a:moveTo>
                                <a:cubicBezTo>
                                  <a:pt x="28813" y="47625"/>
                                  <a:pt x="29766" y="47625"/>
                                  <a:pt x="28813" y="47625"/>
                                </a:cubicBezTo>
                                <a:cubicBezTo>
                                  <a:pt x="29766" y="46672"/>
                                  <a:pt x="28813" y="46672"/>
                                  <a:pt x="28813" y="46672"/>
                                </a:cubicBezTo>
                                <a:cubicBezTo>
                                  <a:pt x="28813" y="46672"/>
                                  <a:pt x="28813" y="46672"/>
                                  <a:pt x="28813" y="47625"/>
                                </a:cubicBezTo>
                                <a:cubicBezTo>
                                  <a:pt x="27861" y="47625"/>
                                  <a:pt x="28813" y="47625"/>
                                  <a:pt x="28813" y="47625"/>
                                </a:cubicBezTo>
                                <a:close/>
                                <a:moveTo>
                                  <a:pt x="33576" y="55245"/>
                                </a:moveTo>
                                <a:cubicBezTo>
                                  <a:pt x="32623" y="57150"/>
                                  <a:pt x="31671" y="57150"/>
                                  <a:pt x="29766" y="57150"/>
                                </a:cubicBezTo>
                                <a:cubicBezTo>
                                  <a:pt x="28813" y="57150"/>
                                  <a:pt x="27861" y="58102"/>
                                  <a:pt x="28813" y="59055"/>
                                </a:cubicBezTo>
                                <a:cubicBezTo>
                                  <a:pt x="28813" y="60007"/>
                                  <a:pt x="29766" y="60007"/>
                                  <a:pt x="30718" y="60007"/>
                                </a:cubicBezTo>
                                <a:lnTo>
                                  <a:pt x="33576" y="59055"/>
                                </a:lnTo>
                                <a:cubicBezTo>
                                  <a:pt x="34528" y="59055"/>
                                  <a:pt x="34528" y="60007"/>
                                  <a:pt x="34528" y="60960"/>
                                </a:cubicBezTo>
                                <a:lnTo>
                                  <a:pt x="34528" y="60960"/>
                                </a:lnTo>
                                <a:cubicBezTo>
                                  <a:pt x="33576" y="60960"/>
                                  <a:pt x="32623" y="60960"/>
                                  <a:pt x="31671" y="61913"/>
                                </a:cubicBezTo>
                                <a:cubicBezTo>
                                  <a:pt x="30718" y="62865"/>
                                  <a:pt x="30718" y="63817"/>
                                  <a:pt x="31671" y="63817"/>
                                </a:cubicBezTo>
                                <a:cubicBezTo>
                                  <a:pt x="33576" y="63817"/>
                                  <a:pt x="36433" y="62865"/>
                                  <a:pt x="38338" y="64770"/>
                                </a:cubicBezTo>
                                <a:lnTo>
                                  <a:pt x="39291" y="63817"/>
                                </a:lnTo>
                                <a:lnTo>
                                  <a:pt x="42148" y="61913"/>
                                </a:lnTo>
                                <a:cubicBezTo>
                                  <a:pt x="44053" y="63817"/>
                                  <a:pt x="46911" y="62865"/>
                                  <a:pt x="48816" y="62865"/>
                                </a:cubicBezTo>
                                <a:cubicBezTo>
                                  <a:pt x="49768" y="62865"/>
                                  <a:pt x="51673" y="63817"/>
                                  <a:pt x="50721" y="61913"/>
                                </a:cubicBezTo>
                                <a:cubicBezTo>
                                  <a:pt x="50721" y="60960"/>
                                  <a:pt x="49768" y="60007"/>
                                  <a:pt x="47863" y="60960"/>
                                </a:cubicBezTo>
                                <a:cubicBezTo>
                                  <a:pt x="46911" y="60960"/>
                                  <a:pt x="45006" y="61913"/>
                                  <a:pt x="44053" y="60007"/>
                                </a:cubicBezTo>
                                <a:cubicBezTo>
                                  <a:pt x="45006" y="59055"/>
                                  <a:pt x="45958" y="58102"/>
                                  <a:pt x="45958" y="56197"/>
                                </a:cubicBezTo>
                                <a:cubicBezTo>
                                  <a:pt x="45006" y="55245"/>
                                  <a:pt x="44053" y="54292"/>
                                  <a:pt x="43101" y="53340"/>
                                </a:cubicBezTo>
                                <a:cubicBezTo>
                                  <a:pt x="41196" y="52388"/>
                                  <a:pt x="45958" y="51435"/>
                                  <a:pt x="44053" y="50482"/>
                                </a:cubicBezTo>
                                <a:cubicBezTo>
                                  <a:pt x="43101" y="49530"/>
                                  <a:pt x="43101" y="47625"/>
                                  <a:pt x="42148" y="46672"/>
                                </a:cubicBezTo>
                                <a:cubicBezTo>
                                  <a:pt x="38338" y="47625"/>
                                  <a:pt x="37386" y="50482"/>
                                  <a:pt x="34528" y="53340"/>
                                </a:cubicBezTo>
                                <a:cubicBezTo>
                                  <a:pt x="34528" y="52388"/>
                                  <a:pt x="33576" y="51435"/>
                                  <a:pt x="32623" y="51435"/>
                                </a:cubicBezTo>
                                <a:cubicBezTo>
                                  <a:pt x="31671" y="51435"/>
                                  <a:pt x="31671" y="52388"/>
                                  <a:pt x="31671" y="52388"/>
                                </a:cubicBezTo>
                                <a:cubicBezTo>
                                  <a:pt x="31671" y="55245"/>
                                  <a:pt x="32623" y="55245"/>
                                  <a:pt x="33576" y="55245"/>
                                </a:cubicBezTo>
                                <a:close/>
                                <a:moveTo>
                                  <a:pt x="28813" y="23813"/>
                                </a:moveTo>
                                <a:cubicBezTo>
                                  <a:pt x="28813" y="25717"/>
                                  <a:pt x="30718" y="24765"/>
                                  <a:pt x="31671" y="25717"/>
                                </a:cubicBezTo>
                                <a:lnTo>
                                  <a:pt x="32623" y="26670"/>
                                </a:lnTo>
                                <a:cubicBezTo>
                                  <a:pt x="33576" y="26670"/>
                                  <a:pt x="33576" y="26670"/>
                                  <a:pt x="33576" y="25717"/>
                                </a:cubicBezTo>
                                <a:cubicBezTo>
                                  <a:pt x="33576" y="24765"/>
                                  <a:pt x="31671" y="22860"/>
                                  <a:pt x="28813" y="22860"/>
                                </a:cubicBezTo>
                                <a:cubicBezTo>
                                  <a:pt x="29766" y="22860"/>
                                  <a:pt x="28813" y="23813"/>
                                  <a:pt x="28813" y="23813"/>
                                </a:cubicBezTo>
                                <a:close/>
                                <a:moveTo>
                                  <a:pt x="28813" y="127635"/>
                                </a:moveTo>
                                <a:cubicBezTo>
                                  <a:pt x="28813" y="127635"/>
                                  <a:pt x="28813" y="126682"/>
                                  <a:pt x="28813" y="126682"/>
                                </a:cubicBezTo>
                                <a:lnTo>
                                  <a:pt x="30718" y="127635"/>
                                </a:lnTo>
                                <a:cubicBezTo>
                                  <a:pt x="31671" y="127635"/>
                                  <a:pt x="33576" y="127635"/>
                                  <a:pt x="33576" y="129540"/>
                                </a:cubicBezTo>
                                <a:cubicBezTo>
                                  <a:pt x="33576" y="131445"/>
                                  <a:pt x="31671" y="130492"/>
                                  <a:pt x="30718" y="130492"/>
                                </a:cubicBezTo>
                                <a:cubicBezTo>
                                  <a:pt x="28813" y="130492"/>
                                  <a:pt x="28813" y="129540"/>
                                  <a:pt x="28813" y="127635"/>
                                </a:cubicBezTo>
                                <a:close/>
                                <a:moveTo>
                                  <a:pt x="29766" y="73342"/>
                                </a:moveTo>
                                <a:cubicBezTo>
                                  <a:pt x="29766" y="74295"/>
                                  <a:pt x="29766" y="76200"/>
                                  <a:pt x="31671" y="76200"/>
                                </a:cubicBezTo>
                                <a:cubicBezTo>
                                  <a:pt x="32623" y="76200"/>
                                  <a:pt x="32623" y="75247"/>
                                  <a:pt x="32623" y="74295"/>
                                </a:cubicBezTo>
                                <a:cubicBezTo>
                                  <a:pt x="32623" y="73342"/>
                                  <a:pt x="32623" y="71438"/>
                                  <a:pt x="30718" y="71438"/>
                                </a:cubicBezTo>
                                <a:cubicBezTo>
                                  <a:pt x="29766" y="72390"/>
                                  <a:pt x="29766" y="73342"/>
                                  <a:pt x="29766" y="73342"/>
                                </a:cubicBezTo>
                                <a:close/>
                                <a:moveTo>
                                  <a:pt x="33576" y="150495"/>
                                </a:moveTo>
                                <a:cubicBezTo>
                                  <a:pt x="32623" y="149542"/>
                                  <a:pt x="31671" y="149542"/>
                                  <a:pt x="30718" y="150495"/>
                                </a:cubicBezTo>
                                <a:cubicBezTo>
                                  <a:pt x="30718" y="150495"/>
                                  <a:pt x="30718" y="151447"/>
                                  <a:pt x="30718" y="151447"/>
                                </a:cubicBezTo>
                                <a:cubicBezTo>
                                  <a:pt x="31671" y="151447"/>
                                  <a:pt x="32623" y="152400"/>
                                  <a:pt x="34528" y="151447"/>
                                </a:cubicBezTo>
                                <a:cubicBezTo>
                                  <a:pt x="34528" y="151447"/>
                                  <a:pt x="33576" y="150495"/>
                                  <a:pt x="33576" y="150495"/>
                                </a:cubicBezTo>
                                <a:close/>
                                <a:moveTo>
                                  <a:pt x="54531" y="49530"/>
                                </a:moveTo>
                                <a:cubicBezTo>
                                  <a:pt x="55483" y="49530"/>
                                  <a:pt x="55483" y="50482"/>
                                  <a:pt x="55483" y="51435"/>
                                </a:cubicBezTo>
                                <a:cubicBezTo>
                                  <a:pt x="57388" y="52388"/>
                                  <a:pt x="58341" y="51435"/>
                                  <a:pt x="59293" y="51435"/>
                                </a:cubicBezTo>
                                <a:cubicBezTo>
                                  <a:pt x="60246" y="50482"/>
                                  <a:pt x="58341" y="50482"/>
                                  <a:pt x="58341" y="49530"/>
                                </a:cubicBezTo>
                                <a:cubicBezTo>
                                  <a:pt x="57388" y="47625"/>
                                  <a:pt x="55483" y="48577"/>
                                  <a:pt x="54531" y="46672"/>
                                </a:cubicBezTo>
                                <a:cubicBezTo>
                                  <a:pt x="56436" y="46672"/>
                                  <a:pt x="57388" y="46672"/>
                                  <a:pt x="58341" y="45720"/>
                                </a:cubicBezTo>
                                <a:cubicBezTo>
                                  <a:pt x="59293" y="44767"/>
                                  <a:pt x="59293" y="42863"/>
                                  <a:pt x="58341" y="41910"/>
                                </a:cubicBezTo>
                                <a:cubicBezTo>
                                  <a:pt x="58341" y="40957"/>
                                  <a:pt x="58341" y="40005"/>
                                  <a:pt x="56436" y="40005"/>
                                </a:cubicBezTo>
                                <a:cubicBezTo>
                                  <a:pt x="54531" y="40005"/>
                                  <a:pt x="55483" y="41910"/>
                                  <a:pt x="55483" y="42863"/>
                                </a:cubicBezTo>
                                <a:cubicBezTo>
                                  <a:pt x="54531" y="43815"/>
                                  <a:pt x="54531" y="45720"/>
                                  <a:pt x="53578" y="46672"/>
                                </a:cubicBezTo>
                                <a:cubicBezTo>
                                  <a:pt x="52626" y="45720"/>
                                  <a:pt x="52626" y="44767"/>
                                  <a:pt x="52626" y="42863"/>
                                </a:cubicBezTo>
                                <a:cubicBezTo>
                                  <a:pt x="53578" y="40957"/>
                                  <a:pt x="52626" y="39052"/>
                                  <a:pt x="50721" y="38100"/>
                                </a:cubicBezTo>
                                <a:cubicBezTo>
                                  <a:pt x="50721" y="37147"/>
                                  <a:pt x="51673" y="37147"/>
                                  <a:pt x="51673" y="37147"/>
                                </a:cubicBezTo>
                                <a:cubicBezTo>
                                  <a:pt x="53578" y="39052"/>
                                  <a:pt x="53578" y="36195"/>
                                  <a:pt x="54531" y="35242"/>
                                </a:cubicBezTo>
                                <a:cubicBezTo>
                                  <a:pt x="55483" y="33338"/>
                                  <a:pt x="53578" y="33338"/>
                                  <a:pt x="52626" y="33338"/>
                                </a:cubicBezTo>
                                <a:lnTo>
                                  <a:pt x="51673" y="32385"/>
                                </a:lnTo>
                                <a:cubicBezTo>
                                  <a:pt x="52626" y="32385"/>
                                  <a:pt x="52626" y="31432"/>
                                  <a:pt x="53578" y="31432"/>
                                </a:cubicBezTo>
                                <a:cubicBezTo>
                                  <a:pt x="53578" y="31432"/>
                                  <a:pt x="53578" y="31432"/>
                                  <a:pt x="53578" y="31432"/>
                                </a:cubicBezTo>
                                <a:cubicBezTo>
                                  <a:pt x="52626" y="31432"/>
                                  <a:pt x="52626" y="32385"/>
                                  <a:pt x="52626" y="33338"/>
                                </a:cubicBezTo>
                                <a:cubicBezTo>
                                  <a:pt x="49768" y="36195"/>
                                  <a:pt x="49768" y="36195"/>
                                  <a:pt x="45958" y="33338"/>
                                </a:cubicBezTo>
                                <a:lnTo>
                                  <a:pt x="44053" y="32385"/>
                                </a:lnTo>
                                <a:cubicBezTo>
                                  <a:pt x="45006" y="34290"/>
                                  <a:pt x="45958" y="35242"/>
                                  <a:pt x="46911" y="37147"/>
                                </a:cubicBezTo>
                                <a:cubicBezTo>
                                  <a:pt x="43101" y="38100"/>
                                  <a:pt x="41196" y="37147"/>
                                  <a:pt x="39291" y="33338"/>
                                </a:cubicBezTo>
                                <a:cubicBezTo>
                                  <a:pt x="39291" y="32385"/>
                                  <a:pt x="38338" y="31432"/>
                                  <a:pt x="38338" y="31432"/>
                                </a:cubicBezTo>
                                <a:cubicBezTo>
                                  <a:pt x="39291" y="31432"/>
                                  <a:pt x="40243" y="30480"/>
                                  <a:pt x="40243" y="31432"/>
                                </a:cubicBezTo>
                                <a:cubicBezTo>
                                  <a:pt x="41196" y="31432"/>
                                  <a:pt x="42148" y="32385"/>
                                  <a:pt x="44053" y="32385"/>
                                </a:cubicBezTo>
                                <a:cubicBezTo>
                                  <a:pt x="44053" y="30480"/>
                                  <a:pt x="45958" y="28575"/>
                                  <a:pt x="47863" y="28575"/>
                                </a:cubicBezTo>
                                <a:cubicBezTo>
                                  <a:pt x="48816" y="28575"/>
                                  <a:pt x="49768" y="28575"/>
                                  <a:pt x="50721" y="27622"/>
                                </a:cubicBezTo>
                                <a:cubicBezTo>
                                  <a:pt x="52626" y="26670"/>
                                  <a:pt x="52626" y="24765"/>
                                  <a:pt x="51673" y="23813"/>
                                </a:cubicBezTo>
                                <a:cubicBezTo>
                                  <a:pt x="50721" y="22860"/>
                                  <a:pt x="49768" y="23813"/>
                                  <a:pt x="48816" y="24765"/>
                                </a:cubicBezTo>
                                <a:cubicBezTo>
                                  <a:pt x="47863" y="25717"/>
                                  <a:pt x="46911" y="26670"/>
                                  <a:pt x="46911" y="24765"/>
                                </a:cubicBezTo>
                                <a:cubicBezTo>
                                  <a:pt x="46911" y="22860"/>
                                  <a:pt x="45006" y="22860"/>
                                  <a:pt x="45958" y="20955"/>
                                </a:cubicBezTo>
                                <a:cubicBezTo>
                                  <a:pt x="46911" y="20002"/>
                                  <a:pt x="45958" y="20002"/>
                                  <a:pt x="45006" y="20002"/>
                                </a:cubicBezTo>
                                <a:cubicBezTo>
                                  <a:pt x="44053" y="20955"/>
                                  <a:pt x="42148" y="20955"/>
                                  <a:pt x="42148" y="21907"/>
                                </a:cubicBezTo>
                                <a:cubicBezTo>
                                  <a:pt x="42148" y="22860"/>
                                  <a:pt x="40243" y="24765"/>
                                  <a:pt x="44053" y="23813"/>
                                </a:cubicBezTo>
                                <a:cubicBezTo>
                                  <a:pt x="45006" y="23813"/>
                                  <a:pt x="45006" y="23813"/>
                                  <a:pt x="45006" y="24765"/>
                                </a:cubicBezTo>
                                <a:cubicBezTo>
                                  <a:pt x="45006" y="26670"/>
                                  <a:pt x="42148" y="27622"/>
                                  <a:pt x="41196" y="29527"/>
                                </a:cubicBezTo>
                                <a:cubicBezTo>
                                  <a:pt x="41196" y="30480"/>
                                  <a:pt x="40243" y="30480"/>
                                  <a:pt x="40243" y="29527"/>
                                </a:cubicBezTo>
                                <a:cubicBezTo>
                                  <a:pt x="40243" y="29527"/>
                                  <a:pt x="40243" y="28575"/>
                                  <a:pt x="40243" y="28575"/>
                                </a:cubicBezTo>
                                <a:cubicBezTo>
                                  <a:pt x="40243" y="27622"/>
                                  <a:pt x="39291" y="24765"/>
                                  <a:pt x="38338" y="24765"/>
                                </a:cubicBezTo>
                                <a:cubicBezTo>
                                  <a:pt x="36433" y="25717"/>
                                  <a:pt x="37386" y="27622"/>
                                  <a:pt x="37386" y="28575"/>
                                </a:cubicBezTo>
                                <a:cubicBezTo>
                                  <a:pt x="37386" y="31432"/>
                                  <a:pt x="36433" y="32385"/>
                                  <a:pt x="33576" y="31432"/>
                                </a:cubicBezTo>
                                <a:cubicBezTo>
                                  <a:pt x="32623" y="31432"/>
                                  <a:pt x="32623" y="31432"/>
                                  <a:pt x="31671" y="31432"/>
                                </a:cubicBezTo>
                                <a:cubicBezTo>
                                  <a:pt x="31671" y="34290"/>
                                  <a:pt x="34528" y="35242"/>
                                  <a:pt x="35481" y="35242"/>
                                </a:cubicBezTo>
                                <a:cubicBezTo>
                                  <a:pt x="38338" y="34290"/>
                                  <a:pt x="38338" y="37147"/>
                                  <a:pt x="39291" y="38100"/>
                                </a:cubicBezTo>
                                <a:cubicBezTo>
                                  <a:pt x="40243" y="38100"/>
                                  <a:pt x="39291" y="40005"/>
                                  <a:pt x="38338" y="39052"/>
                                </a:cubicBezTo>
                                <a:cubicBezTo>
                                  <a:pt x="35481" y="37147"/>
                                  <a:pt x="34528" y="40005"/>
                                  <a:pt x="33576" y="41910"/>
                                </a:cubicBezTo>
                                <a:cubicBezTo>
                                  <a:pt x="33576" y="41910"/>
                                  <a:pt x="33576" y="41910"/>
                                  <a:pt x="34528" y="41910"/>
                                </a:cubicBezTo>
                                <a:cubicBezTo>
                                  <a:pt x="35481" y="42863"/>
                                  <a:pt x="38338" y="43815"/>
                                  <a:pt x="36433" y="45720"/>
                                </a:cubicBezTo>
                                <a:cubicBezTo>
                                  <a:pt x="34528" y="47625"/>
                                  <a:pt x="34528" y="44767"/>
                                  <a:pt x="33576" y="44767"/>
                                </a:cubicBezTo>
                                <a:cubicBezTo>
                                  <a:pt x="32623" y="44767"/>
                                  <a:pt x="32623" y="43815"/>
                                  <a:pt x="32623" y="43815"/>
                                </a:cubicBezTo>
                                <a:cubicBezTo>
                                  <a:pt x="31671" y="44767"/>
                                  <a:pt x="29766" y="45720"/>
                                  <a:pt x="31671" y="47625"/>
                                </a:cubicBezTo>
                                <a:cubicBezTo>
                                  <a:pt x="33576" y="48577"/>
                                  <a:pt x="33576" y="49530"/>
                                  <a:pt x="32623" y="51435"/>
                                </a:cubicBezTo>
                                <a:cubicBezTo>
                                  <a:pt x="32623" y="52388"/>
                                  <a:pt x="31671" y="53340"/>
                                  <a:pt x="33576" y="53340"/>
                                </a:cubicBezTo>
                                <a:cubicBezTo>
                                  <a:pt x="34528" y="53340"/>
                                  <a:pt x="36433" y="54292"/>
                                  <a:pt x="36433" y="53340"/>
                                </a:cubicBezTo>
                                <a:cubicBezTo>
                                  <a:pt x="36433" y="50482"/>
                                  <a:pt x="38338" y="50482"/>
                                  <a:pt x="40243" y="49530"/>
                                </a:cubicBezTo>
                                <a:cubicBezTo>
                                  <a:pt x="42148" y="48577"/>
                                  <a:pt x="42148" y="47625"/>
                                  <a:pt x="41196" y="45720"/>
                                </a:cubicBezTo>
                                <a:cubicBezTo>
                                  <a:pt x="41196" y="44767"/>
                                  <a:pt x="40243" y="43815"/>
                                  <a:pt x="41196" y="42863"/>
                                </a:cubicBezTo>
                                <a:cubicBezTo>
                                  <a:pt x="42148" y="41910"/>
                                  <a:pt x="43101" y="42863"/>
                                  <a:pt x="44053" y="43815"/>
                                </a:cubicBezTo>
                                <a:cubicBezTo>
                                  <a:pt x="46911" y="44767"/>
                                  <a:pt x="47863" y="44767"/>
                                  <a:pt x="47863" y="40957"/>
                                </a:cubicBezTo>
                                <a:lnTo>
                                  <a:pt x="47863" y="39052"/>
                                </a:lnTo>
                                <a:lnTo>
                                  <a:pt x="52626" y="40957"/>
                                </a:lnTo>
                                <a:cubicBezTo>
                                  <a:pt x="51673" y="42863"/>
                                  <a:pt x="50721" y="44767"/>
                                  <a:pt x="48816" y="45720"/>
                                </a:cubicBezTo>
                                <a:cubicBezTo>
                                  <a:pt x="46911" y="46672"/>
                                  <a:pt x="46911" y="48577"/>
                                  <a:pt x="48816" y="49530"/>
                                </a:cubicBezTo>
                                <a:lnTo>
                                  <a:pt x="50721" y="49530"/>
                                </a:lnTo>
                                <a:cubicBezTo>
                                  <a:pt x="52626" y="49530"/>
                                  <a:pt x="52626" y="50482"/>
                                  <a:pt x="52626" y="51435"/>
                                </a:cubicBezTo>
                                <a:cubicBezTo>
                                  <a:pt x="52626" y="52388"/>
                                  <a:pt x="50721" y="51435"/>
                                  <a:pt x="49768" y="51435"/>
                                </a:cubicBezTo>
                                <a:cubicBezTo>
                                  <a:pt x="46911" y="51435"/>
                                  <a:pt x="46911" y="48577"/>
                                  <a:pt x="45958" y="46672"/>
                                </a:cubicBezTo>
                                <a:cubicBezTo>
                                  <a:pt x="45958" y="45720"/>
                                  <a:pt x="45958" y="45720"/>
                                  <a:pt x="45006" y="45720"/>
                                </a:cubicBezTo>
                                <a:cubicBezTo>
                                  <a:pt x="44053" y="45720"/>
                                  <a:pt x="44053" y="46672"/>
                                  <a:pt x="44053" y="46672"/>
                                </a:cubicBezTo>
                                <a:cubicBezTo>
                                  <a:pt x="45006" y="48577"/>
                                  <a:pt x="44053" y="49530"/>
                                  <a:pt x="43101" y="50482"/>
                                </a:cubicBezTo>
                                <a:cubicBezTo>
                                  <a:pt x="45006" y="50482"/>
                                  <a:pt x="45958" y="52388"/>
                                  <a:pt x="46911" y="54292"/>
                                </a:cubicBezTo>
                                <a:cubicBezTo>
                                  <a:pt x="48816" y="60007"/>
                                  <a:pt x="48816" y="60007"/>
                                  <a:pt x="54531" y="59055"/>
                                </a:cubicBezTo>
                                <a:cubicBezTo>
                                  <a:pt x="52626" y="61913"/>
                                  <a:pt x="54531" y="63817"/>
                                  <a:pt x="54531" y="65722"/>
                                </a:cubicBezTo>
                                <a:cubicBezTo>
                                  <a:pt x="54531" y="65722"/>
                                  <a:pt x="55483" y="66675"/>
                                  <a:pt x="55483" y="66675"/>
                                </a:cubicBezTo>
                                <a:cubicBezTo>
                                  <a:pt x="56436" y="66675"/>
                                  <a:pt x="56436" y="65722"/>
                                  <a:pt x="56436" y="65722"/>
                                </a:cubicBezTo>
                                <a:cubicBezTo>
                                  <a:pt x="56436" y="63817"/>
                                  <a:pt x="57388" y="62865"/>
                                  <a:pt x="57388" y="61913"/>
                                </a:cubicBezTo>
                                <a:cubicBezTo>
                                  <a:pt x="57388" y="60960"/>
                                  <a:pt x="54531" y="60960"/>
                                  <a:pt x="54531" y="59055"/>
                                </a:cubicBezTo>
                                <a:cubicBezTo>
                                  <a:pt x="54531" y="57150"/>
                                  <a:pt x="54531" y="56197"/>
                                  <a:pt x="55483" y="54292"/>
                                </a:cubicBezTo>
                                <a:cubicBezTo>
                                  <a:pt x="54531" y="50482"/>
                                  <a:pt x="53578" y="49530"/>
                                  <a:pt x="54531" y="49530"/>
                                </a:cubicBezTo>
                                <a:close/>
                                <a:moveTo>
                                  <a:pt x="31671" y="99060"/>
                                </a:moveTo>
                                <a:cubicBezTo>
                                  <a:pt x="30718" y="99060"/>
                                  <a:pt x="30718" y="99060"/>
                                  <a:pt x="30718" y="100013"/>
                                </a:cubicBezTo>
                                <a:cubicBezTo>
                                  <a:pt x="30718" y="100965"/>
                                  <a:pt x="31671" y="100965"/>
                                  <a:pt x="32623" y="100965"/>
                                </a:cubicBezTo>
                                <a:cubicBezTo>
                                  <a:pt x="33576" y="100965"/>
                                  <a:pt x="33576" y="100013"/>
                                  <a:pt x="33576" y="99060"/>
                                </a:cubicBezTo>
                                <a:cubicBezTo>
                                  <a:pt x="33576" y="99060"/>
                                  <a:pt x="32623" y="99060"/>
                                  <a:pt x="31671" y="99060"/>
                                </a:cubicBezTo>
                                <a:close/>
                                <a:moveTo>
                                  <a:pt x="31671" y="18097"/>
                                </a:moveTo>
                                <a:cubicBezTo>
                                  <a:pt x="31671" y="18097"/>
                                  <a:pt x="32623" y="18097"/>
                                  <a:pt x="31671" y="18097"/>
                                </a:cubicBezTo>
                                <a:cubicBezTo>
                                  <a:pt x="32623" y="18097"/>
                                  <a:pt x="32623" y="18097"/>
                                  <a:pt x="32623" y="17145"/>
                                </a:cubicBezTo>
                                <a:cubicBezTo>
                                  <a:pt x="33576" y="17145"/>
                                  <a:pt x="32623" y="17145"/>
                                  <a:pt x="31671" y="18097"/>
                                </a:cubicBezTo>
                                <a:cubicBezTo>
                                  <a:pt x="32623" y="17145"/>
                                  <a:pt x="31671" y="18097"/>
                                  <a:pt x="31671" y="18097"/>
                                </a:cubicBezTo>
                                <a:close/>
                                <a:moveTo>
                                  <a:pt x="35481" y="118110"/>
                                </a:moveTo>
                                <a:cubicBezTo>
                                  <a:pt x="36433" y="115252"/>
                                  <a:pt x="34528" y="115252"/>
                                  <a:pt x="32623" y="114300"/>
                                </a:cubicBezTo>
                                <a:lnTo>
                                  <a:pt x="35481" y="118110"/>
                                </a:lnTo>
                                <a:cubicBezTo>
                                  <a:pt x="34528" y="118110"/>
                                  <a:pt x="33576" y="118110"/>
                                  <a:pt x="33576" y="119063"/>
                                </a:cubicBezTo>
                                <a:cubicBezTo>
                                  <a:pt x="33576" y="120015"/>
                                  <a:pt x="33576" y="120015"/>
                                  <a:pt x="34528" y="120015"/>
                                </a:cubicBezTo>
                                <a:cubicBezTo>
                                  <a:pt x="35481" y="120015"/>
                                  <a:pt x="35481" y="119063"/>
                                  <a:pt x="35481" y="118110"/>
                                </a:cubicBezTo>
                                <a:close/>
                                <a:moveTo>
                                  <a:pt x="40243" y="68580"/>
                                </a:moveTo>
                                <a:cubicBezTo>
                                  <a:pt x="41196" y="68580"/>
                                  <a:pt x="42148" y="68580"/>
                                  <a:pt x="42148" y="66675"/>
                                </a:cubicBezTo>
                                <a:cubicBezTo>
                                  <a:pt x="42148" y="66675"/>
                                  <a:pt x="42148" y="65722"/>
                                  <a:pt x="41196" y="65722"/>
                                </a:cubicBezTo>
                                <a:cubicBezTo>
                                  <a:pt x="40243" y="65722"/>
                                  <a:pt x="40243" y="67627"/>
                                  <a:pt x="40243" y="68580"/>
                                </a:cubicBezTo>
                                <a:lnTo>
                                  <a:pt x="40243" y="68580"/>
                                </a:lnTo>
                                <a:cubicBezTo>
                                  <a:pt x="38338" y="68580"/>
                                  <a:pt x="37386" y="68580"/>
                                  <a:pt x="35481" y="66675"/>
                                </a:cubicBezTo>
                                <a:cubicBezTo>
                                  <a:pt x="35481" y="65722"/>
                                  <a:pt x="34528" y="65722"/>
                                  <a:pt x="33576" y="66675"/>
                                </a:cubicBezTo>
                                <a:cubicBezTo>
                                  <a:pt x="33576" y="67627"/>
                                  <a:pt x="35481" y="74295"/>
                                  <a:pt x="35481" y="75247"/>
                                </a:cubicBezTo>
                                <a:cubicBezTo>
                                  <a:pt x="36433" y="76200"/>
                                  <a:pt x="38338" y="76200"/>
                                  <a:pt x="38338" y="74295"/>
                                </a:cubicBezTo>
                                <a:cubicBezTo>
                                  <a:pt x="39291" y="73342"/>
                                  <a:pt x="40243" y="72390"/>
                                  <a:pt x="42148" y="72390"/>
                                </a:cubicBezTo>
                                <a:cubicBezTo>
                                  <a:pt x="43101" y="72390"/>
                                  <a:pt x="44053" y="72390"/>
                                  <a:pt x="44053" y="71438"/>
                                </a:cubicBezTo>
                                <a:cubicBezTo>
                                  <a:pt x="44053" y="70485"/>
                                  <a:pt x="43101" y="69532"/>
                                  <a:pt x="42148" y="69532"/>
                                </a:cubicBezTo>
                                <a:cubicBezTo>
                                  <a:pt x="41196" y="69532"/>
                                  <a:pt x="40243" y="70485"/>
                                  <a:pt x="39291" y="70485"/>
                                </a:cubicBezTo>
                                <a:cubicBezTo>
                                  <a:pt x="38338" y="70485"/>
                                  <a:pt x="37386" y="71438"/>
                                  <a:pt x="37386" y="70485"/>
                                </a:cubicBezTo>
                                <a:cubicBezTo>
                                  <a:pt x="38338" y="69532"/>
                                  <a:pt x="39291" y="69532"/>
                                  <a:pt x="40243" y="68580"/>
                                </a:cubicBezTo>
                                <a:close/>
                                <a:moveTo>
                                  <a:pt x="45006" y="60960"/>
                                </a:moveTo>
                                <a:lnTo>
                                  <a:pt x="42148" y="62865"/>
                                </a:lnTo>
                                <a:cubicBezTo>
                                  <a:pt x="41196" y="61913"/>
                                  <a:pt x="41196" y="60007"/>
                                  <a:pt x="41196" y="60960"/>
                                </a:cubicBezTo>
                                <a:cubicBezTo>
                                  <a:pt x="38338" y="63817"/>
                                  <a:pt x="36433" y="61913"/>
                                  <a:pt x="34528" y="60960"/>
                                </a:cubicBezTo>
                                <a:lnTo>
                                  <a:pt x="34528" y="60960"/>
                                </a:lnTo>
                                <a:cubicBezTo>
                                  <a:pt x="36433" y="60007"/>
                                  <a:pt x="39291" y="60960"/>
                                  <a:pt x="39291" y="57150"/>
                                </a:cubicBezTo>
                                <a:cubicBezTo>
                                  <a:pt x="39291" y="56197"/>
                                  <a:pt x="40243" y="56197"/>
                                  <a:pt x="41196" y="57150"/>
                                </a:cubicBezTo>
                                <a:cubicBezTo>
                                  <a:pt x="42148" y="58102"/>
                                  <a:pt x="44053" y="59055"/>
                                  <a:pt x="45006" y="60960"/>
                                </a:cubicBezTo>
                                <a:close/>
                                <a:moveTo>
                                  <a:pt x="34528" y="20002"/>
                                </a:moveTo>
                                <a:lnTo>
                                  <a:pt x="34528" y="20002"/>
                                </a:lnTo>
                                <a:cubicBezTo>
                                  <a:pt x="36433" y="20002"/>
                                  <a:pt x="37386" y="19050"/>
                                  <a:pt x="37386" y="18097"/>
                                </a:cubicBezTo>
                                <a:cubicBezTo>
                                  <a:pt x="38338" y="18097"/>
                                  <a:pt x="38338" y="18097"/>
                                  <a:pt x="38338" y="18097"/>
                                </a:cubicBezTo>
                                <a:cubicBezTo>
                                  <a:pt x="38338" y="18097"/>
                                  <a:pt x="39291" y="18097"/>
                                  <a:pt x="39291" y="18097"/>
                                </a:cubicBezTo>
                                <a:cubicBezTo>
                                  <a:pt x="39291" y="17145"/>
                                  <a:pt x="38338" y="17145"/>
                                  <a:pt x="38338" y="17145"/>
                                </a:cubicBezTo>
                                <a:cubicBezTo>
                                  <a:pt x="37386" y="17145"/>
                                  <a:pt x="37386" y="17145"/>
                                  <a:pt x="36433" y="17145"/>
                                </a:cubicBezTo>
                                <a:cubicBezTo>
                                  <a:pt x="35481" y="18097"/>
                                  <a:pt x="34528" y="18097"/>
                                  <a:pt x="34528" y="20002"/>
                                </a:cubicBezTo>
                                <a:close/>
                                <a:moveTo>
                                  <a:pt x="36433" y="137160"/>
                                </a:moveTo>
                                <a:cubicBezTo>
                                  <a:pt x="36433" y="138113"/>
                                  <a:pt x="36433" y="138113"/>
                                  <a:pt x="35481" y="139065"/>
                                </a:cubicBezTo>
                                <a:cubicBezTo>
                                  <a:pt x="35481" y="139065"/>
                                  <a:pt x="35481" y="139065"/>
                                  <a:pt x="35481" y="139065"/>
                                </a:cubicBezTo>
                                <a:cubicBezTo>
                                  <a:pt x="34528" y="137160"/>
                                  <a:pt x="35481" y="137160"/>
                                  <a:pt x="36433" y="137160"/>
                                </a:cubicBezTo>
                                <a:close/>
                                <a:moveTo>
                                  <a:pt x="40243" y="160972"/>
                                </a:moveTo>
                                <a:cubicBezTo>
                                  <a:pt x="39291" y="160020"/>
                                  <a:pt x="38338" y="158115"/>
                                  <a:pt x="37386" y="158115"/>
                                </a:cubicBezTo>
                                <a:cubicBezTo>
                                  <a:pt x="36433" y="158115"/>
                                  <a:pt x="35481" y="159067"/>
                                  <a:pt x="35481" y="160972"/>
                                </a:cubicBezTo>
                                <a:cubicBezTo>
                                  <a:pt x="35481" y="161925"/>
                                  <a:pt x="35481" y="162877"/>
                                  <a:pt x="35481" y="163830"/>
                                </a:cubicBezTo>
                                <a:cubicBezTo>
                                  <a:pt x="35481" y="164782"/>
                                  <a:pt x="34528" y="164782"/>
                                  <a:pt x="35481" y="165735"/>
                                </a:cubicBezTo>
                                <a:cubicBezTo>
                                  <a:pt x="36433" y="165735"/>
                                  <a:pt x="36433" y="165735"/>
                                  <a:pt x="36433" y="164782"/>
                                </a:cubicBezTo>
                                <a:cubicBezTo>
                                  <a:pt x="36433" y="162877"/>
                                  <a:pt x="37386" y="162877"/>
                                  <a:pt x="39291" y="162877"/>
                                </a:cubicBezTo>
                                <a:cubicBezTo>
                                  <a:pt x="40243" y="161925"/>
                                  <a:pt x="41196" y="161925"/>
                                  <a:pt x="40243" y="160972"/>
                                </a:cubicBezTo>
                                <a:close/>
                                <a:moveTo>
                                  <a:pt x="36433" y="101917"/>
                                </a:moveTo>
                                <a:cubicBezTo>
                                  <a:pt x="36433" y="101917"/>
                                  <a:pt x="35481" y="101917"/>
                                  <a:pt x="36433" y="101917"/>
                                </a:cubicBezTo>
                                <a:cubicBezTo>
                                  <a:pt x="35481" y="102870"/>
                                  <a:pt x="35481" y="103822"/>
                                  <a:pt x="36433" y="103822"/>
                                </a:cubicBezTo>
                                <a:cubicBezTo>
                                  <a:pt x="37386" y="102870"/>
                                  <a:pt x="37386" y="102870"/>
                                  <a:pt x="36433" y="101917"/>
                                </a:cubicBezTo>
                                <a:cubicBezTo>
                                  <a:pt x="37386" y="101917"/>
                                  <a:pt x="37386" y="101917"/>
                                  <a:pt x="36433" y="101917"/>
                                </a:cubicBezTo>
                                <a:close/>
                                <a:moveTo>
                                  <a:pt x="37386" y="148590"/>
                                </a:moveTo>
                                <a:cubicBezTo>
                                  <a:pt x="37386" y="148590"/>
                                  <a:pt x="36433" y="148590"/>
                                  <a:pt x="37386" y="148590"/>
                                </a:cubicBezTo>
                                <a:cubicBezTo>
                                  <a:pt x="36433" y="149542"/>
                                  <a:pt x="36433" y="150495"/>
                                  <a:pt x="37386" y="148590"/>
                                </a:cubicBezTo>
                                <a:cubicBezTo>
                                  <a:pt x="37386" y="149542"/>
                                  <a:pt x="37386" y="149542"/>
                                  <a:pt x="37386" y="148590"/>
                                </a:cubicBezTo>
                                <a:cubicBezTo>
                                  <a:pt x="37386" y="149542"/>
                                  <a:pt x="37386" y="148590"/>
                                  <a:pt x="37386" y="148590"/>
                                </a:cubicBezTo>
                                <a:close/>
                                <a:moveTo>
                                  <a:pt x="38338" y="97155"/>
                                </a:moveTo>
                                <a:cubicBezTo>
                                  <a:pt x="39291" y="95250"/>
                                  <a:pt x="41196" y="95250"/>
                                  <a:pt x="42148" y="94297"/>
                                </a:cubicBezTo>
                                <a:cubicBezTo>
                                  <a:pt x="41196" y="94297"/>
                                  <a:pt x="39291" y="93345"/>
                                  <a:pt x="38338" y="91440"/>
                                </a:cubicBezTo>
                                <a:cubicBezTo>
                                  <a:pt x="37386" y="90488"/>
                                  <a:pt x="35481" y="90488"/>
                                  <a:pt x="35481" y="91440"/>
                                </a:cubicBezTo>
                                <a:cubicBezTo>
                                  <a:pt x="35481" y="93345"/>
                                  <a:pt x="34528" y="95250"/>
                                  <a:pt x="35481" y="97155"/>
                                </a:cubicBezTo>
                                <a:cubicBezTo>
                                  <a:pt x="36433" y="98107"/>
                                  <a:pt x="38338" y="98107"/>
                                  <a:pt x="38338" y="97155"/>
                                </a:cubicBezTo>
                                <a:close/>
                                <a:moveTo>
                                  <a:pt x="40243" y="164782"/>
                                </a:moveTo>
                                <a:cubicBezTo>
                                  <a:pt x="40243" y="164782"/>
                                  <a:pt x="39291" y="163830"/>
                                  <a:pt x="40243" y="164782"/>
                                </a:cubicBezTo>
                                <a:cubicBezTo>
                                  <a:pt x="39291" y="163830"/>
                                  <a:pt x="39291" y="163830"/>
                                  <a:pt x="38338" y="164782"/>
                                </a:cubicBezTo>
                                <a:cubicBezTo>
                                  <a:pt x="38338" y="164782"/>
                                  <a:pt x="38338" y="165735"/>
                                  <a:pt x="40243" y="164782"/>
                                </a:cubicBezTo>
                                <a:lnTo>
                                  <a:pt x="40243" y="164782"/>
                                </a:lnTo>
                                <a:close/>
                                <a:moveTo>
                                  <a:pt x="45006" y="146685"/>
                                </a:moveTo>
                                <a:cubicBezTo>
                                  <a:pt x="45958" y="146685"/>
                                  <a:pt x="45958" y="146685"/>
                                  <a:pt x="46911" y="145732"/>
                                </a:cubicBezTo>
                                <a:cubicBezTo>
                                  <a:pt x="46911" y="144780"/>
                                  <a:pt x="45958" y="144780"/>
                                  <a:pt x="45006" y="144780"/>
                                </a:cubicBezTo>
                                <a:lnTo>
                                  <a:pt x="41196" y="145732"/>
                                </a:lnTo>
                                <a:cubicBezTo>
                                  <a:pt x="39291" y="144780"/>
                                  <a:pt x="39291" y="145732"/>
                                  <a:pt x="38338" y="146685"/>
                                </a:cubicBezTo>
                                <a:cubicBezTo>
                                  <a:pt x="38338" y="147638"/>
                                  <a:pt x="38338" y="148590"/>
                                  <a:pt x="39291" y="148590"/>
                                </a:cubicBezTo>
                                <a:cubicBezTo>
                                  <a:pt x="40243" y="148590"/>
                                  <a:pt x="40243" y="147638"/>
                                  <a:pt x="40243" y="146685"/>
                                </a:cubicBezTo>
                                <a:lnTo>
                                  <a:pt x="40243" y="145732"/>
                                </a:lnTo>
                                <a:cubicBezTo>
                                  <a:pt x="43101" y="144780"/>
                                  <a:pt x="44053" y="145732"/>
                                  <a:pt x="45006" y="146685"/>
                                </a:cubicBezTo>
                                <a:close/>
                                <a:moveTo>
                                  <a:pt x="40243" y="120967"/>
                                </a:moveTo>
                                <a:cubicBezTo>
                                  <a:pt x="40243" y="120967"/>
                                  <a:pt x="40243" y="120967"/>
                                  <a:pt x="40243" y="120967"/>
                                </a:cubicBezTo>
                                <a:cubicBezTo>
                                  <a:pt x="41196" y="120015"/>
                                  <a:pt x="41196" y="120015"/>
                                  <a:pt x="40243" y="119063"/>
                                </a:cubicBezTo>
                                <a:cubicBezTo>
                                  <a:pt x="39291" y="120015"/>
                                  <a:pt x="39291" y="120015"/>
                                  <a:pt x="40243" y="120967"/>
                                </a:cubicBezTo>
                                <a:close/>
                                <a:moveTo>
                                  <a:pt x="42148" y="151447"/>
                                </a:moveTo>
                                <a:cubicBezTo>
                                  <a:pt x="42148" y="150495"/>
                                  <a:pt x="41196" y="149542"/>
                                  <a:pt x="40243" y="150495"/>
                                </a:cubicBezTo>
                                <a:cubicBezTo>
                                  <a:pt x="39291" y="150495"/>
                                  <a:pt x="38338" y="151447"/>
                                  <a:pt x="38338" y="152400"/>
                                </a:cubicBezTo>
                                <a:cubicBezTo>
                                  <a:pt x="38338" y="153352"/>
                                  <a:pt x="39291" y="154305"/>
                                  <a:pt x="40243" y="154305"/>
                                </a:cubicBezTo>
                                <a:cubicBezTo>
                                  <a:pt x="42148" y="153352"/>
                                  <a:pt x="43101" y="152400"/>
                                  <a:pt x="42148" y="151447"/>
                                </a:cubicBezTo>
                                <a:close/>
                                <a:moveTo>
                                  <a:pt x="40243" y="140970"/>
                                </a:moveTo>
                                <a:cubicBezTo>
                                  <a:pt x="41196" y="141922"/>
                                  <a:pt x="43101" y="142875"/>
                                  <a:pt x="44053" y="141922"/>
                                </a:cubicBezTo>
                                <a:cubicBezTo>
                                  <a:pt x="45006" y="140017"/>
                                  <a:pt x="46911" y="139065"/>
                                  <a:pt x="46911" y="137160"/>
                                </a:cubicBezTo>
                                <a:cubicBezTo>
                                  <a:pt x="46911" y="136207"/>
                                  <a:pt x="45958" y="135255"/>
                                  <a:pt x="45958" y="136207"/>
                                </a:cubicBezTo>
                                <a:cubicBezTo>
                                  <a:pt x="45006" y="138113"/>
                                  <a:pt x="42148" y="137160"/>
                                  <a:pt x="41196" y="139065"/>
                                </a:cubicBezTo>
                                <a:cubicBezTo>
                                  <a:pt x="40243" y="139065"/>
                                  <a:pt x="39291" y="140017"/>
                                  <a:pt x="40243" y="140970"/>
                                </a:cubicBezTo>
                                <a:close/>
                                <a:moveTo>
                                  <a:pt x="40243" y="134302"/>
                                </a:moveTo>
                                <a:cubicBezTo>
                                  <a:pt x="40243" y="134302"/>
                                  <a:pt x="40243" y="134302"/>
                                  <a:pt x="40243" y="134302"/>
                                </a:cubicBezTo>
                                <a:cubicBezTo>
                                  <a:pt x="40243" y="134302"/>
                                  <a:pt x="41196" y="134302"/>
                                  <a:pt x="40243" y="134302"/>
                                </a:cubicBezTo>
                                <a:cubicBezTo>
                                  <a:pt x="41196" y="134302"/>
                                  <a:pt x="40243" y="133350"/>
                                  <a:pt x="40243" y="134302"/>
                                </a:cubicBezTo>
                                <a:cubicBezTo>
                                  <a:pt x="40243" y="133350"/>
                                  <a:pt x="40243" y="133350"/>
                                  <a:pt x="40243" y="134302"/>
                                </a:cubicBezTo>
                                <a:close/>
                                <a:moveTo>
                                  <a:pt x="48816" y="97155"/>
                                </a:moveTo>
                                <a:cubicBezTo>
                                  <a:pt x="49768" y="95250"/>
                                  <a:pt x="51673" y="94297"/>
                                  <a:pt x="51673" y="91440"/>
                                </a:cubicBezTo>
                                <a:cubicBezTo>
                                  <a:pt x="51673" y="91440"/>
                                  <a:pt x="51673" y="90488"/>
                                  <a:pt x="51673" y="90488"/>
                                </a:cubicBezTo>
                                <a:cubicBezTo>
                                  <a:pt x="51673" y="90488"/>
                                  <a:pt x="50721" y="90488"/>
                                  <a:pt x="50721" y="90488"/>
                                </a:cubicBezTo>
                                <a:cubicBezTo>
                                  <a:pt x="49768" y="92392"/>
                                  <a:pt x="47863" y="92392"/>
                                  <a:pt x="46911" y="90488"/>
                                </a:cubicBezTo>
                                <a:cubicBezTo>
                                  <a:pt x="45958" y="89535"/>
                                  <a:pt x="45006" y="92392"/>
                                  <a:pt x="44053" y="90488"/>
                                </a:cubicBezTo>
                                <a:cubicBezTo>
                                  <a:pt x="44053" y="89535"/>
                                  <a:pt x="43101" y="88582"/>
                                  <a:pt x="42148" y="88582"/>
                                </a:cubicBezTo>
                                <a:cubicBezTo>
                                  <a:pt x="41196" y="89535"/>
                                  <a:pt x="42148" y="90488"/>
                                  <a:pt x="42148" y="91440"/>
                                </a:cubicBezTo>
                                <a:lnTo>
                                  <a:pt x="43101" y="94297"/>
                                </a:lnTo>
                                <a:cubicBezTo>
                                  <a:pt x="44053" y="94297"/>
                                  <a:pt x="45006" y="93345"/>
                                  <a:pt x="45958" y="95250"/>
                                </a:cubicBezTo>
                                <a:cubicBezTo>
                                  <a:pt x="45958" y="96202"/>
                                  <a:pt x="45006" y="97155"/>
                                  <a:pt x="45006" y="97155"/>
                                </a:cubicBezTo>
                                <a:cubicBezTo>
                                  <a:pt x="44053" y="98107"/>
                                  <a:pt x="44053" y="98107"/>
                                  <a:pt x="45006" y="99060"/>
                                </a:cubicBezTo>
                                <a:cubicBezTo>
                                  <a:pt x="45958" y="100013"/>
                                  <a:pt x="46911" y="100013"/>
                                  <a:pt x="48816" y="100013"/>
                                </a:cubicBezTo>
                                <a:lnTo>
                                  <a:pt x="48816" y="107632"/>
                                </a:lnTo>
                                <a:cubicBezTo>
                                  <a:pt x="48816" y="107632"/>
                                  <a:pt x="47863" y="106680"/>
                                  <a:pt x="46911" y="106680"/>
                                </a:cubicBezTo>
                                <a:lnTo>
                                  <a:pt x="46911" y="106680"/>
                                </a:lnTo>
                                <a:cubicBezTo>
                                  <a:pt x="46911" y="107632"/>
                                  <a:pt x="47863" y="107632"/>
                                  <a:pt x="48816" y="107632"/>
                                </a:cubicBezTo>
                                <a:cubicBezTo>
                                  <a:pt x="49768" y="109538"/>
                                  <a:pt x="50721" y="109538"/>
                                  <a:pt x="51673" y="107632"/>
                                </a:cubicBezTo>
                                <a:cubicBezTo>
                                  <a:pt x="51673" y="106680"/>
                                  <a:pt x="51673" y="105727"/>
                                  <a:pt x="51673" y="104775"/>
                                </a:cubicBezTo>
                                <a:cubicBezTo>
                                  <a:pt x="51673" y="103822"/>
                                  <a:pt x="53578" y="102870"/>
                                  <a:pt x="52626" y="101917"/>
                                </a:cubicBezTo>
                                <a:cubicBezTo>
                                  <a:pt x="51673" y="100965"/>
                                  <a:pt x="50721" y="100965"/>
                                  <a:pt x="48816" y="100965"/>
                                </a:cubicBezTo>
                                <a:cubicBezTo>
                                  <a:pt x="46911" y="98107"/>
                                  <a:pt x="48816" y="98107"/>
                                  <a:pt x="48816" y="97155"/>
                                </a:cubicBezTo>
                                <a:close/>
                                <a:moveTo>
                                  <a:pt x="43101" y="105727"/>
                                </a:moveTo>
                                <a:cubicBezTo>
                                  <a:pt x="43101" y="105727"/>
                                  <a:pt x="45006" y="105727"/>
                                  <a:pt x="45006" y="104775"/>
                                </a:cubicBezTo>
                                <a:cubicBezTo>
                                  <a:pt x="45958" y="103822"/>
                                  <a:pt x="45006" y="102870"/>
                                  <a:pt x="44053" y="101917"/>
                                </a:cubicBezTo>
                                <a:cubicBezTo>
                                  <a:pt x="44053" y="100965"/>
                                  <a:pt x="44053" y="100965"/>
                                  <a:pt x="43101" y="100965"/>
                                </a:cubicBezTo>
                                <a:cubicBezTo>
                                  <a:pt x="43101" y="100965"/>
                                  <a:pt x="43101" y="100965"/>
                                  <a:pt x="43101" y="100965"/>
                                </a:cubicBezTo>
                                <a:cubicBezTo>
                                  <a:pt x="43101" y="101917"/>
                                  <a:pt x="44053" y="101917"/>
                                  <a:pt x="44053" y="101917"/>
                                </a:cubicBezTo>
                                <a:lnTo>
                                  <a:pt x="43101" y="103822"/>
                                </a:lnTo>
                                <a:cubicBezTo>
                                  <a:pt x="43101" y="104775"/>
                                  <a:pt x="42148" y="104775"/>
                                  <a:pt x="43101" y="105727"/>
                                </a:cubicBezTo>
                                <a:close/>
                                <a:moveTo>
                                  <a:pt x="47863" y="82867"/>
                                </a:moveTo>
                                <a:cubicBezTo>
                                  <a:pt x="46911" y="81915"/>
                                  <a:pt x="45958" y="80010"/>
                                  <a:pt x="45006" y="79057"/>
                                </a:cubicBezTo>
                                <a:cubicBezTo>
                                  <a:pt x="45006" y="78105"/>
                                  <a:pt x="43101" y="77152"/>
                                  <a:pt x="43101" y="77152"/>
                                </a:cubicBezTo>
                                <a:cubicBezTo>
                                  <a:pt x="41196" y="78105"/>
                                  <a:pt x="44053" y="78105"/>
                                  <a:pt x="43101" y="79057"/>
                                </a:cubicBezTo>
                                <a:lnTo>
                                  <a:pt x="43101" y="80963"/>
                                </a:lnTo>
                                <a:cubicBezTo>
                                  <a:pt x="42148" y="83820"/>
                                  <a:pt x="42148" y="83820"/>
                                  <a:pt x="45958" y="83820"/>
                                </a:cubicBezTo>
                                <a:cubicBezTo>
                                  <a:pt x="46911" y="83820"/>
                                  <a:pt x="47863" y="82867"/>
                                  <a:pt x="47863" y="82867"/>
                                </a:cubicBezTo>
                                <a:close/>
                                <a:moveTo>
                                  <a:pt x="43101" y="14288"/>
                                </a:moveTo>
                                <a:cubicBezTo>
                                  <a:pt x="43101" y="14288"/>
                                  <a:pt x="44053" y="15240"/>
                                  <a:pt x="43101" y="14288"/>
                                </a:cubicBezTo>
                                <a:cubicBezTo>
                                  <a:pt x="45958" y="13335"/>
                                  <a:pt x="47863" y="15240"/>
                                  <a:pt x="48816" y="17145"/>
                                </a:cubicBezTo>
                                <a:cubicBezTo>
                                  <a:pt x="49768" y="18097"/>
                                  <a:pt x="50721" y="18097"/>
                                  <a:pt x="50721" y="17145"/>
                                </a:cubicBezTo>
                                <a:cubicBezTo>
                                  <a:pt x="51673" y="15240"/>
                                  <a:pt x="52626" y="14288"/>
                                  <a:pt x="52626" y="13335"/>
                                </a:cubicBezTo>
                                <a:cubicBezTo>
                                  <a:pt x="52626" y="13335"/>
                                  <a:pt x="51673" y="13335"/>
                                  <a:pt x="51673" y="13335"/>
                                </a:cubicBezTo>
                                <a:cubicBezTo>
                                  <a:pt x="49768" y="15240"/>
                                  <a:pt x="46911" y="14288"/>
                                  <a:pt x="45006" y="14288"/>
                                </a:cubicBezTo>
                                <a:lnTo>
                                  <a:pt x="43101" y="14288"/>
                                </a:lnTo>
                                <a:cubicBezTo>
                                  <a:pt x="44053" y="13335"/>
                                  <a:pt x="43101" y="14288"/>
                                  <a:pt x="43101" y="14288"/>
                                </a:cubicBezTo>
                                <a:close/>
                                <a:moveTo>
                                  <a:pt x="47863" y="160020"/>
                                </a:moveTo>
                                <a:cubicBezTo>
                                  <a:pt x="46911" y="159067"/>
                                  <a:pt x="45958" y="158115"/>
                                  <a:pt x="44053" y="157163"/>
                                </a:cubicBezTo>
                                <a:cubicBezTo>
                                  <a:pt x="44053" y="157163"/>
                                  <a:pt x="43101" y="157163"/>
                                  <a:pt x="43101" y="158115"/>
                                </a:cubicBezTo>
                                <a:cubicBezTo>
                                  <a:pt x="43101" y="160020"/>
                                  <a:pt x="44053" y="160972"/>
                                  <a:pt x="45958" y="161925"/>
                                </a:cubicBezTo>
                                <a:cubicBezTo>
                                  <a:pt x="47863" y="161925"/>
                                  <a:pt x="47863" y="160972"/>
                                  <a:pt x="47863" y="160020"/>
                                </a:cubicBezTo>
                                <a:close/>
                                <a:moveTo>
                                  <a:pt x="45958" y="123825"/>
                                </a:moveTo>
                                <a:cubicBezTo>
                                  <a:pt x="45958" y="124777"/>
                                  <a:pt x="45958" y="124777"/>
                                  <a:pt x="45006" y="125730"/>
                                </a:cubicBezTo>
                                <a:lnTo>
                                  <a:pt x="45006" y="125730"/>
                                </a:lnTo>
                                <a:cubicBezTo>
                                  <a:pt x="45006" y="124777"/>
                                  <a:pt x="45958" y="123825"/>
                                  <a:pt x="45958" y="123825"/>
                                </a:cubicBezTo>
                                <a:close/>
                                <a:moveTo>
                                  <a:pt x="47863" y="154305"/>
                                </a:moveTo>
                                <a:cubicBezTo>
                                  <a:pt x="46911" y="154305"/>
                                  <a:pt x="46911" y="155257"/>
                                  <a:pt x="46911" y="155257"/>
                                </a:cubicBezTo>
                                <a:cubicBezTo>
                                  <a:pt x="45958" y="155257"/>
                                  <a:pt x="45958" y="155257"/>
                                  <a:pt x="45006" y="155257"/>
                                </a:cubicBezTo>
                                <a:lnTo>
                                  <a:pt x="45006" y="155257"/>
                                </a:lnTo>
                                <a:cubicBezTo>
                                  <a:pt x="45006" y="155257"/>
                                  <a:pt x="45958" y="155257"/>
                                  <a:pt x="46911" y="154305"/>
                                </a:cubicBezTo>
                                <a:cubicBezTo>
                                  <a:pt x="47863" y="155257"/>
                                  <a:pt x="48816" y="155257"/>
                                  <a:pt x="47863" y="154305"/>
                                </a:cubicBezTo>
                                <a:cubicBezTo>
                                  <a:pt x="48816" y="154305"/>
                                  <a:pt x="48816" y="153352"/>
                                  <a:pt x="47863" y="154305"/>
                                </a:cubicBezTo>
                                <a:close/>
                                <a:moveTo>
                                  <a:pt x="49768" y="149542"/>
                                </a:moveTo>
                                <a:cubicBezTo>
                                  <a:pt x="49768" y="148590"/>
                                  <a:pt x="48816" y="149542"/>
                                  <a:pt x="47863" y="149542"/>
                                </a:cubicBezTo>
                                <a:cubicBezTo>
                                  <a:pt x="46911" y="148590"/>
                                  <a:pt x="45958" y="149542"/>
                                  <a:pt x="45958" y="150495"/>
                                </a:cubicBezTo>
                                <a:cubicBezTo>
                                  <a:pt x="45958" y="151447"/>
                                  <a:pt x="45958" y="152400"/>
                                  <a:pt x="46911" y="151447"/>
                                </a:cubicBezTo>
                                <a:cubicBezTo>
                                  <a:pt x="47863" y="151447"/>
                                  <a:pt x="49768" y="151447"/>
                                  <a:pt x="49768" y="149542"/>
                                </a:cubicBezTo>
                                <a:close/>
                                <a:moveTo>
                                  <a:pt x="51673" y="74295"/>
                                </a:moveTo>
                                <a:cubicBezTo>
                                  <a:pt x="50721" y="73342"/>
                                  <a:pt x="49768" y="72390"/>
                                  <a:pt x="48816" y="73342"/>
                                </a:cubicBezTo>
                                <a:cubicBezTo>
                                  <a:pt x="47863" y="73342"/>
                                  <a:pt x="45958" y="73342"/>
                                  <a:pt x="45958" y="74295"/>
                                </a:cubicBezTo>
                                <a:cubicBezTo>
                                  <a:pt x="45006" y="76200"/>
                                  <a:pt x="45958" y="77152"/>
                                  <a:pt x="47863" y="78105"/>
                                </a:cubicBezTo>
                                <a:cubicBezTo>
                                  <a:pt x="49768" y="79057"/>
                                  <a:pt x="48816" y="77152"/>
                                  <a:pt x="48816" y="76200"/>
                                </a:cubicBezTo>
                                <a:cubicBezTo>
                                  <a:pt x="49768" y="75247"/>
                                  <a:pt x="49768" y="76200"/>
                                  <a:pt x="50721" y="76200"/>
                                </a:cubicBezTo>
                                <a:cubicBezTo>
                                  <a:pt x="51673" y="76200"/>
                                  <a:pt x="52626" y="78105"/>
                                  <a:pt x="53578" y="77152"/>
                                </a:cubicBezTo>
                                <a:cubicBezTo>
                                  <a:pt x="54531" y="76200"/>
                                  <a:pt x="53578" y="75247"/>
                                  <a:pt x="51673" y="74295"/>
                                </a:cubicBezTo>
                                <a:close/>
                                <a:moveTo>
                                  <a:pt x="47863" y="27622"/>
                                </a:moveTo>
                                <a:cubicBezTo>
                                  <a:pt x="46911" y="27622"/>
                                  <a:pt x="46911" y="27622"/>
                                  <a:pt x="45958" y="28575"/>
                                </a:cubicBezTo>
                                <a:cubicBezTo>
                                  <a:pt x="45958" y="29527"/>
                                  <a:pt x="45958" y="29527"/>
                                  <a:pt x="46911" y="29527"/>
                                </a:cubicBezTo>
                                <a:cubicBezTo>
                                  <a:pt x="47863" y="29527"/>
                                  <a:pt x="48816" y="28575"/>
                                  <a:pt x="47863" y="27622"/>
                                </a:cubicBezTo>
                                <a:cubicBezTo>
                                  <a:pt x="48816" y="27622"/>
                                  <a:pt x="48816" y="27622"/>
                                  <a:pt x="47863" y="27622"/>
                                </a:cubicBezTo>
                                <a:close/>
                                <a:moveTo>
                                  <a:pt x="49768" y="164782"/>
                                </a:moveTo>
                                <a:cubicBezTo>
                                  <a:pt x="49768" y="164782"/>
                                  <a:pt x="49768" y="164782"/>
                                  <a:pt x="49768" y="164782"/>
                                </a:cubicBezTo>
                                <a:cubicBezTo>
                                  <a:pt x="47863" y="163830"/>
                                  <a:pt x="47863" y="164782"/>
                                  <a:pt x="47863" y="164782"/>
                                </a:cubicBezTo>
                                <a:cubicBezTo>
                                  <a:pt x="47863" y="165735"/>
                                  <a:pt x="47863" y="165735"/>
                                  <a:pt x="48816" y="165735"/>
                                </a:cubicBezTo>
                                <a:cubicBezTo>
                                  <a:pt x="48816" y="166688"/>
                                  <a:pt x="49768" y="165735"/>
                                  <a:pt x="49768" y="164782"/>
                                </a:cubicBezTo>
                                <a:close/>
                                <a:moveTo>
                                  <a:pt x="49768" y="82867"/>
                                </a:moveTo>
                                <a:cubicBezTo>
                                  <a:pt x="49768" y="81915"/>
                                  <a:pt x="48816" y="82867"/>
                                  <a:pt x="47863" y="82867"/>
                                </a:cubicBezTo>
                                <a:cubicBezTo>
                                  <a:pt x="47863" y="83820"/>
                                  <a:pt x="47863" y="84772"/>
                                  <a:pt x="48816" y="84772"/>
                                </a:cubicBezTo>
                                <a:cubicBezTo>
                                  <a:pt x="49768" y="84772"/>
                                  <a:pt x="50721" y="83820"/>
                                  <a:pt x="49768" y="82867"/>
                                </a:cubicBezTo>
                                <a:close/>
                                <a:moveTo>
                                  <a:pt x="51673" y="53340"/>
                                </a:moveTo>
                                <a:cubicBezTo>
                                  <a:pt x="51673" y="53340"/>
                                  <a:pt x="50721" y="53340"/>
                                  <a:pt x="51673" y="53340"/>
                                </a:cubicBezTo>
                                <a:cubicBezTo>
                                  <a:pt x="49768" y="54292"/>
                                  <a:pt x="48816" y="53340"/>
                                  <a:pt x="48816" y="52388"/>
                                </a:cubicBezTo>
                                <a:cubicBezTo>
                                  <a:pt x="48816" y="51435"/>
                                  <a:pt x="48816" y="51435"/>
                                  <a:pt x="49768" y="51435"/>
                                </a:cubicBezTo>
                                <a:cubicBezTo>
                                  <a:pt x="50721" y="51435"/>
                                  <a:pt x="51673" y="51435"/>
                                  <a:pt x="51673" y="53340"/>
                                </a:cubicBezTo>
                                <a:close/>
                                <a:moveTo>
                                  <a:pt x="48816" y="119063"/>
                                </a:moveTo>
                                <a:lnTo>
                                  <a:pt x="48816" y="119063"/>
                                </a:lnTo>
                                <a:cubicBezTo>
                                  <a:pt x="48816" y="120015"/>
                                  <a:pt x="49768" y="120015"/>
                                  <a:pt x="48816" y="119063"/>
                                </a:cubicBezTo>
                                <a:lnTo>
                                  <a:pt x="48816" y="119063"/>
                                </a:lnTo>
                                <a:lnTo>
                                  <a:pt x="48816" y="119063"/>
                                </a:lnTo>
                                <a:close/>
                                <a:moveTo>
                                  <a:pt x="49768" y="67627"/>
                                </a:moveTo>
                                <a:cubicBezTo>
                                  <a:pt x="50721" y="67627"/>
                                  <a:pt x="50721" y="66675"/>
                                  <a:pt x="49768" y="67627"/>
                                </a:cubicBezTo>
                                <a:lnTo>
                                  <a:pt x="49768" y="67627"/>
                                </a:lnTo>
                                <a:cubicBezTo>
                                  <a:pt x="49768" y="66675"/>
                                  <a:pt x="49768" y="66675"/>
                                  <a:pt x="49768" y="67627"/>
                                </a:cubicBezTo>
                                <a:cubicBezTo>
                                  <a:pt x="49768" y="67627"/>
                                  <a:pt x="49768" y="67627"/>
                                  <a:pt x="49768" y="67627"/>
                                </a:cubicBezTo>
                                <a:close/>
                                <a:moveTo>
                                  <a:pt x="51673" y="168592"/>
                                </a:moveTo>
                                <a:cubicBezTo>
                                  <a:pt x="51673" y="168592"/>
                                  <a:pt x="50721" y="167640"/>
                                  <a:pt x="50721" y="167640"/>
                                </a:cubicBezTo>
                                <a:cubicBezTo>
                                  <a:pt x="50721" y="167640"/>
                                  <a:pt x="49768" y="167640"/>
                                  <a:pt x="50721" y="168592"/>
                                </a:cubicBezTo>
                                <a:cubicBezTo>
                                  <a:pt x="51673" y="169545"/>
                                  <a:pt x="50721" y="169545"/>
                                  <a:pt x="51673" y="168592"/>
                                </a:cubicBezTo>
                                <a:cubicBezTo>
                                  <a:pt x="50721" y="169545"/>
                                  <a:pt x="51673" y="169545"/>
                                  <a:pt x="51673" y="168592"/>
                                </a:cubicBezTo>
                                <a:close/>
                                <a:moveTo>
                                  <a:pt x="52626" y="129540"/>
                                </a:moveTo>
                                <a:cubicBezTo>
                                  <a:pt x="52626" y="129540"/>
                                  <a:pt x="53578" y="129540"/>
                                  <a:pt x="52626" y="129540"/>
                                </a:cubicBezTo>
                                <a:cubicBezTo>
                                  <a:pt x="52626" y="127635"/>
                                  <a:pt x="52626" y="125730"/>
                                  <a:pt x="51673" y="125730"/>
                                </a:cubicBezTo>
                                <a:cubicBezTo>
                                  <a:pt x="51673" y="125730"/>
                                  <a:pt x="50721" y="125730"/>
                                  <a:pt x="50721" y="126682"/>
                                </a:cubicBezTo>
                                <a:cubicBezTo>
                                  <a:pt x="49768" y="128588"/>
                                  <a:pt x="51673" y="128588"/>
                                  <a:pt x="52626" y="129540"/>
                                </a:cubicBezTo>
                                <a:close/>
                                <a:moveTo>
                                  <a:pt x="53578" y="117157"/>
                                </a:moveTo>
                                <a:cubicBezTo>
                                  <a:pt x="53578" y="118110"/>
                                  <a:pt x="53578" y="118110"/>
                                  <a:pt x="52626" y="118110"/>
                                </a:cubicBezTo>
                                <a:cubicBezTo>
                                  <a:pt x="51673" y="119063"/>
                                  <a:pt x="50721" y="118110"/>
                                  <a:pt x="51673" y="120015"/>
                                </a:cubicBezTo>
                                <a:cubicBezTo>
                                  <a:pt x="51673" y="120967"/>
                                  <a:pt x="52626" y="121920"/>
                                  <a:pt x="53578" y="120967"/>
                                </a:cubicBezTo>
                                <a:cubicBezTo>
                                  <a:pt x="54531" y="120967"/>
                                  <a:pt x="54531" y="120015"/>
                                  <a:pt x="54531" y="119063"/>
                                </a:cubicBezTo>
                                <a:cubicBezTo>
                                  <a:pt x="54531" y="119063"/>
                                  <a:pt x="54531" y="118110"/>
                                  <a:pt x="53578" y="117157"/>
                                </a:cubicBezTo>
                                <a:close/>
                                <a:moveTo>
                                  <a:pt x="54531" y="99060"/>
                                </a:moveTo>
                                <a:cubicBezTo>
                                  <a:pt x="55483" y="99060"/>
                                  <a:pt x="54531" y="98107"/>
                                  <a:pt x="54531" y="97155"/>
                                </a:cubicBezTo>
                                <a:cubicBezTo>
                                  <a:pt x="54531" y="96202"/>
                                  <a:pt x="54531" y="95250"/>
                                  <a:pt x="53578" y="95250"/>
                                </a:cubicBezTo>
                                <a:cubicBezTo>
                                  <a:pt x="52626" y="95250"/>
                                  <a:pt x="51673" y="96202"/>
                                  <a:pt x="51673" y="96202"/>
                                </a:cubicBezTo>
                                <a:cubicBezTo>
                                  <a:pt x="52626" y="98107"/>
                                  <a:pt x="52626" y="99060"/>
                                  <a:pt x="54531" y="99060"/>
                                </a:cubicBezTo>
                                <a:close/>
                                <a:moveTo>
                                  <a:pt x="53578" y="154305"/>
                                </a:moveTo>
                                <a:cubicBezTo>
                                  <a:pt x="53578" y="154305"/>
                                  <a:pt x="53578" y="154305"/>
                                  <a:pt x="53578" y="154305"/>
                                </a:cubicBezTo>
                                <a:cubicBezTo>
                                  <a:pt x="52626" y="154305"/>
                                  <a:pt x="52626" y="155257"/>
                                  <a:pt x="53578" y="154305"/>
                                </a:cubicBezTo>
                                <a:cubicBezTo>
                                  <a:pt x="52626" y="155257"/>
                                  <a:pt x="52626" y="155257"/>
                                  <a:pt x="53578" y="154305"/>
                                </a:cubicBezTo>
                                <a:cubicBezTo>
                                  <a:pt x="53578" y="155257"/>
                                  <a:pt x="53578" y="155257"/>
                                  <a:pt x="53578" y="154305"/>
                                </a:cubicBezTo>
                                <a:close/>
                                <a:moveTo>
                                  <a:pt x="54531" y="81915"/>
                                </a:moveTo>
                                <a:lnTo>
                                  <a:pt x="54531" y="81915"/>
                                </a:lnTo>
                                <a:cubicBezTo>
                                  <a:pt x="53578" y="80963"/>
                                  <a:pt x="53578" y="80963"/>
                                  <a:pt x="54531" y="81915"/>
                                </a:cubicBezTo>
                                <a:cubicBezTo>
                                  <a:pt x="53578" y="81915"/>
                                  <a:pt x="53578" y="81915"/>
                                  <a:pt x="54531" y="81915"/>
                                </a:cubicBezTo>
                                <a:cubicBezTo>
                                  <a:pt x="54531" y="81915"/>
                                  <a:pt x="54531" y="81915"/>
                                  <a:pt x="54531" y="81915"/>
                                </a:cubicBezTo>
                                <a:close/>
                                <a:moveTo>
                                  <a:pt x="54531" y="86677"/>
                                </a:moveTo>
                                <a:cubicBezTo>
                                  <a:pt x="54531" y="86677"/>
                                  <a:pt x="55483" y="86677"/>
                                  <a:pt x="54531" y="86677"/>
                                </a:cubicBezTo>
                                <a:cubicBezTo>
                                  <a:pt x="55483" y="85725"/>
                                  <a:pt x="55483" y="85725"/>
                                  <a:pt x="54531" y="85725"/>
                                </a:cubicBezTo>
                                <a:cubicBezTo>
                                  <a:pt x="54531" y="85725"/>
                                  <a:pt x="53578" y="85725"/>
                                  <a:pt x="54531" y="86677"/>
                                </a:cubicBezTo>
                                <a:cubicBezTo>
                                  <a:pt x="53578" y="86677"/>
                                  <a:pt x="54531" y="86677"/>
                                  <a:pt x="54531" y="86677"/>
                                </a:cubicBezTo>
                                <a:close/>
                                <a:moveTo>
                                  <a:pt x="55483" y="103822"/>
                                </a:moveTo>
                                <a:cubicBezTo>
                                  <a:pt x="55483" y="103822"/>
                                  <a:pt x="55483" y="102870"/>
                                  <a:pt x="54531" y="102870"/>
                                </a:cubicBezTo>
                                <a:lnTo>
                                  <a:pt x="53578" y="103822"/>
                                </a:lnTo>
                                <a:cubicBezTo>
                                  <a:pt x="53578" y="103822"/>
                                  <a:pt x="53578" y="104775"/>
                                  <a:pt x="53578" y="104775"/>
                                </a:cubicBezTo>
                                <a:cubicBezTo>
                                  <a:pt x="55483" y="104775"/>
                                  <a:pt x="55483" y="103822"/>
                                  <a:pt x="55483" y="103822"/>
                                </a:cubicBezTo>
                                <a:close/>
                                <a:moveTo>
                                  <a:pt x="59293" y="160020"/>
                                </a:moveTo>
                                <a:cubicBezTo>
                                  <a:pt x="59293" y="160020"/>
                                  <a:pt x="59293" y="160020"/>
                                  <a:pt x="59293" y="160020"/>
                                </a:cubicBezTo>
                                <a:cubicBezTo>
                                  <a:pt x="58341" y="159067"/>
                                  <a:pt x="58341" y="160020"/>
                                  <a:pt x="59293" y="160020"/>
                                </a:cubicBezTo>
                                <a:lnTo>
                                  <a:pt x="59293" y="160020"/>
                                </a:lnTo>
                                <a:cubicBezTo>
                                  <a:pt x="59293" y="160020"/>
                                  <a:pt x="59293" y="160020"/>
                                  <a:pt x="59293" y="160020"/>
                                </a:cubicBezTo>
                                <a:close/>
                                <a:moveTo>
                                  <a:pt x="59293" y="65722"/>
                                </a:moveTo>
                                <a:cubicBezTo>
                                  <a:pt x="59293" y="65722"/>
                                  <a:pt x="59293" y="65722"/>
                                  <a:pt x="59293" y="65722"/>
                                </a:cubicBezTo>
                                <a:cubicBezTo>
                                  <a:pt x="58341" y="65722"/>
                                  <a:pt x="58341" y="65722"/>
                                  <a:pt x="59293" y="65722"/>
                                </a:cubicBezTo>
                                <a:cubicBezTo>
                                  <a:pt x="58341" y="66675"/>
                                  <a:pt x="58341" y="66675"/>
                                  <a:pt x="59293" y="65722"/>
                                </a:cubicBezTo>
                                <a:lnTo>
                                  <a:pt x="59293" y="65722"/>
                                </a:lnTo>
                                <a:close/>
                                <a:moveTo>
                                  <a:pt x="61198" y="60007"/>
                                </a:moveTo>
                                <a:cubicBezTo>
                                  <a:pt x="61198" y="60007"/>
                                  <a:pt x="61198" y="59055"/>
                                  <a:pt x="61198" y="60007"/>
                                </a:cubicBezTo>
                                <a:cubicBezTo>
                                  <a:pt x="60246" y="59055"/>
                                  <a:pt x="60246" y="60007"/>
                                  <a:pt x="61198" y="60007"/>
                                </a:cubicBezTo>
                                <a:cubicBezTo>
                                  <a:pt x="61198" y="60007"/>
                                  <a:pt x="61198" y="60960"/>
                                  <a:pt x="61198" y="60007"/>
                                </a:cubicBezTo>
                                <a:lnTo>
                                  <a:pt x="61198" y="60007"/>
                                </a:lnTo>
                                <a:close/>
                                <a:moveTo>
                                  <a:pt x="62151" y="38100"/>
                                </a:moveTo>
                                <a:cubicBezTo>
                                  <a:pt x="62151" y="37147"/>
                                  <a:pt x="62151" y="37147"/>
                                  <a:pt x="62151" y="38100"/>
                                </a:cubicBezTo>
                                <a:cubicBezTo>
                                  <a:pt x="60246" y="37147"/>
                                  <a:pt x="60246" y="38100"/>
                                  <a:pt x="60246" y="38100"/>
                                </a:cubicBezTo>
                                <a:cubicBezTo>
                                  <a:pt x="61198" y="39052"/>
                                  <a:pt x="61198" y="39052"/>
                                  <a:pt x="62151" y="38100"/>
                                </a:cubicBezTo>
                                <a:cubicBezTo>
                                  <a:pt x="62151" y="39052"/>
                                  <a:pt x="62151" y="38100"/>
                                  <a:pt x="62151" y="38100"/>
                                </a:cubicBezTo>
                                <a:close/>
                                <a:moveTo>
                                  <a:pt x="65961" y="42863"/>
                                </a:moveTo>
                                <a:cubicBezTo>
                                  <a:pt x="65961" y="42863"/>
                                  <a:pt x="65961" y="41910"/>
                                  <a:pt x="65961" y="42863"/>
                                </a:cubicBezTo>
                                <a:cubicBezTo>
                                  <a:pt x="65008" y="41910"/>
                                  <a:pt x="65008" y="41910"/>
                                  <a:pt x="65008" y="42863"/>
                                </a:cubicBezTo>
                                <a:cubicBezTo>
                                  <a:pt x="65008" y="42863"/>
                                  <a:pt x="65008" y="43815"/>
                                  <a:pt x="65008" y="43815"/>
                                </a:cubicBezTo>
                                <a:cubicBezTo>
                                  <a:pt x="65961" y="43815"/>
                                  <a:pt x="65961" y="42863"/>
                                  <a:pt x="65961" y="42863"/>
                                </a:cubicBezTo>
                                <a:close/>
                                <a:moveTo>
                                  <a:pt x="119301" y="19050"/>
                                </a:moveTo>
                                <a:cubicBezTo>
                                  <a:pt x="119301" y="19050"/>
                                  <a:pt x="118348" y="19050"/>
                                  <a:pt x="119301" y="19050"/>
                                </a:cubicBezTo>
                                <a:cubicBezTo>
                                  <a:pt x="118348" y="20002"/>
                                  <a:pt x="119301" y="20002"/>
                                  <a:pt x="119301" y="19050"/>
                                </a:cubicBezTo>
                                <a:lnTo>
                                  <a:pt x="119301" y="19050"/>
                                </a:lnTo>
                                <a:cubicBezTo>
                                  <a:pt x="119301" y="19050"/>
                                  <a:pt x="119301" y="19050"/>
                                  <a:pt x="119301" y="19050"/>
                                </a:cubicBezTo>
                                <a:close/>
                                <a:moveTo>
                                  <a:pt x="120253" y="119063"/>
                                </a:moveTo>
                                <a:cubicBezTo>
                                  <a:pt x="120253" y="119063"/>
                                  <a:pt x="120253" y="119063"/>
                                  <a:pt x="120253" y="119063"/>
                                </a:cubicBezTo>
                                <a:lnTo>
                                  <a:pt x="120253" y="119063"/>
                                </a:lnTo>
                                <a:cubicBezTo>
                                  <a:pt x="119301" y="119063"/>
                                  <a:pt x="120253" y="120015"/>
                                  <a:pt x="120253" y="119063"/>
                                </a:cubicBezTo>
                                <a:cubicBezTo>
                                  <a:pt x="120253" y="119063"/>
                                  <a:pt x="120253" y="119063"/>
                                  <a:pt x="120253" y="119063"/>
                                </a:cubicBezTo>
                                <a:close/>
                                <a:moveTo>
                                  <a:pt x="120253" y="66675"/>
                                </a:moveTo>
                                <a:lnTo>
                                  <a:pt x="120253" y="66675"/>
                                </a:lnTo>
                                <a:cubicBezTo>
                                  <a:pt x="120253" y="66675"/>
                                  <a:pt x="121206" y="66675"/>
                                  <a:pt x="120253" y="66675"/>
                                </a:cubicBezTo>
                                <a:cubicBezTo>
                                  <a:pt x="120253" y="65722"/>
                                  <a:pt x="120253" y="65722"/>
                                  <a:pt x="120253" y="66675"/>
                                </a:cubicBezTo>
                                <a:lnTo>
                                  <a:pt x="120253" y="66675"/>
                                </a:lnTo>
                                <a:close/>
                                <a:moveTo>
                                  <a:pt x="121206" y="92392"/>
                                </a:moveTo>
                                <a:cubicBezTo>
                                  <a:pt x="122158" y="92392"/>
                                  <a:pt x="122158" y="91440"/>
                                  <a:pt x="123111" y="91440"/>
                                </a:cubicBezTo>
                                <a:lnTo>
                                  <a:pt x="123111" y="91440"/>
                                </a:lnTo>
                                <a:cubicBezTo>
                                  <a:pt x="123111" y="94297"/>
                                  <a:pt x="125968" y="96202"/>
                                  <a:pt x="128826" y="97155"/>
                                </a:cubicBezTo>
                                <a:cubicBezTo>
                                  <a:pt x="129778" y="97155"/>
                                  <a:pt x="131683" y="97155"/>
                                  <a:pt x="131683" y="95250"/>
                                </a:cubicBezTo>
                                <a:cubicBezTo>
                                  <a:pt x="131683" y="94297"/>
                                  <a:pt x="130731" y="92392"/>
                                  <a:pt x="130731" y="93345"/>
                                </a:cubicBezTo>
                                <a:cubicBezTo>
                                  <a:pt x="125016" y="96202"/>
                                  <a:pt x="128826" y="91440"/>
                                  <a:pt x="127873" y="90488"/>
                                </a:cubicBezTo>
                                <a:cubicBezTo>
                                  <a:pt x="127873" y="90488"/>
                                  <a:pt x="127873" y="90488"/>
                                  <a:pt x="126921" y="90488"/>
                                </a:cubicBezTo>
                                <a:lnTo>
                                  <a:pt x="125968" y="86677"/>
                                </a:lnTo>
                                <a:lnTo>
                                  <a:pt x="124063" y="90488"/>
                                </a:lnTo>
                                <a:cubicBezTo>
                                  <a:pt x="123111" y="91440"/>
                                  <a:pt x="123111" y="91440"/>
                                  <a:pt x="122158" y="92392"/>
                                </a:cubicBezTo>
                                <a:cubicBezTo>
                                  <a:pt x="120253" y="91440"/>
                                  <a:pt x="120253" y="92392"/>
                                  <a:pt x="121206" y="92392"/>
                                </a:cubicBezTo>
                                <a:close/>
                                <a:moveTo>
                                  <a:pt x="121206" y="139065"/>
                                </a:moveTo>
                                <a:cubicBezTo>
                                  <a:pt x="122158" y="139065"/>
                                  <a:pt x="122158" y="138113"/>
                                  <a:pt x="121206" y="139065"/>
                                </a:cubicBezTo>
                                <a:cubicBezTo>
                                  <a:pt x="122158" y="138113"/>
                                  <a:pt x="122158" y="138113"/>
                                  <a:pt x="121206" y="139065"/>
                                </a:cubicBezTo>
                                <a:cubicBezTo>
                                  <a:pt x="122158" y="138113"/>
                                  <a:pt x="121206" y="138113"/>
                                  <a:pt x="121206" y="139065"/>
                                </a:cubicBezTo>
                                <a:cubicBezTo>
                                  <a:pt x="121206" y="138113"/>
                                  <a:pt x="121206" y="139065"/>
                                  <a:pt x="121206" y="139065"/>
                                </a:cubicBezTo>
                                <a:close/>
                                <a:moveTo>
                                  <a:pt x="121206" y="45720"/>
                                </a:moveTo>
                                <a:cubicBezTo>
                                  <a:pt x="122158" y="46672"/>
                                  <a:pt x="123111" y="46672"/>
                                  <a:pt x="124063" y="46672"/>
                                </a:cubicBezTo>
                                <a:cubicBezTo>
                                  <a:pt x="124063" y="48577"/>
                                  <a:pt x="123111" y="49530"/>
                                  <a:pt x="122158" y="50482"/>
                                </a:cubicBezTo>
                                <a:cubicBezTo>
                                  <a:pt x="121206" y="51435"/>
                                  <a:pt x="123111" y="52388"/>
                                  <a:pt x="123111" y="52388"/>
                                </a:cubicBezTo>
                                <a:cubicBezTo>
                                  <a:pt x="124063" y="52388"/>
                                  <a:pt x="124063" y="52388"/>
                                  <a:pt x="124063" y="51435"/>
                                </a:cubicBezTo>
                                <a:cubicBezTo>
                                  <a:pt x="124063" y="47625"/>
                                  <a:pt x="126921" y="48577"/>
                                  <a:pt x="127873" y="48577"/>
                                </a:cubicBezTo>
                                <a:cubicBezTo>
                                  <a:pt x="129778" y="52388"/>
                                  <a:pt x="129778" y="52388"/>
                                  <a:pt x="133588" y="49530"/>
                                </a:cubicBezTo>
                                <a:cubicBezTo>
                                  <a:pt x="133588" y="49530"/>
                                  <a:pt x="134541" y="49530"/>
                                  <a:pt x="134541" y="48577"/>
                                </a:cubicBezTo>
                                <a:cubicBezTo>
                                  <a:pt x="134541" y="48577"/>
                                  <a:pt x="135493" y="46672"/>
                                  <a:pt x="135493" y="47625"/>
                                </a:cubicBezTo>
                                <a:cubicBezTo>
                                  <a:pt x="136446" y="47625"/>
                                  <a:pt x="135493" y="48577"/>
                                  <a:pt x="135493" y="49530"/>
                                </a:cubicBezTo>
                                <a:cubicBezTo>
                                  <a:pt x="133588" y="51435"/>
                                  <a:pt x="134541" y="53340"/>
                                  <a:pt x="136446" y="54292"/>
                                </a:cubicBezTo>
                                <a:cubicBezTo>
                                  <a:pt x="137398" y="55245"/>
                                  <a:pt x="138351" y="56197"/>
                                  <a:pt x="139303" y="55245"/>
                                </a:cubicBezTo>
                                <a:cubicBezTo>
                                  <a:pt x="140256" y="54292"/>
                                  <a:pt x="138351" y="51435"/>
                                  <a:pt x="141208" y="50482"/>
                                </a:cubicBezTo>
                                <a:cubicBezTo>
                                  <a:pt x="140256" y="50482"/>
                                  <a:pt x="140256" y="50482"/>
                                  <a:pt x="139303" y="50482"/>
                                </a:cubicBezTo>
                                <a:cubicBezTo>
                                  <a:pt x="138351" y="50482"/>
                                  <a:pt x="137398" y="50482"/>
                                  <a:pt x="137398" y="51435"/>
                                </a:cubicBezTo>
                                <a:cubicBezTo>
                                  <a:pt x="137398" y="51435"/>
                                  <a:pt x="136446" y="52388"/>
                                  <a:pt x="136446" y="52388"/>
                                </a:cubicBezTo>
                                <a:cubicBezTo>
                                  <a:pt x="135493" y="52388"/>
                                  <a:pt x="136446" y="51435"/>
                                  <a:pt x="136446" y="50482"/>
                                </a:cubicBezTo>
                                <a:cubicBezTo>
                                  <a:pt x="136446" y="49530"/>
                                  <a:pt x="137398" y="49530"/>
                                  <a:pt x="137398" y="49530"/>
                                </a:cubicBezTo>
                                <a:cubicBezTo>
                                  <a:pt x="140256" y="45720"/>
                                  <a:pt x="140256" y="45720"/>
                                  <a:pt x="135493" y="43815"/>
                                </a:cubicBezTo>
                                <a:cubicBezTo>
                                  <a:pt x="134541" y="43815"/>
                                  <a:pt x="133588" y="42863"/>
                                  <a:pt x="134541" y="41910"/>
                                </a:cubicBezTo>
                                <a:cubicBezTo>
                                  <a:pt x="134541" y="40957"/>
                                  <a:pt x="135493" y="40957"/>
                                  <a:pt x="136446" y="40957"/>
                                </a:cubicBezTo>
                                <a:cubicBezTo>
                                  <a:pt x="137398" y="40957"/>
                                  <a:pt x="138351" y="40957"/>
                                  <a:pt x="138351" y="41910"/>
                                </a:cubicBezTo>
                                <a:cubicBezTo>
                                  <a:pt x="140256" y="42863"/>
                                  <a:pt x="142161" y="42863"/>
                                  <a:pt x="144066" y="41910"/>
                                </a:cubicBezTo>
                                <a:cubicBezTo>
                                  <a:pt x="144066" y="43815"/>
                                  <a:pt x="142161" y="44767"/>
                                  <a:pt x="142161" y="46672"/>
                                </a:cubicBezTo>
                                <a:cubicBezTo>
                                  <a:pt x="144066" y="46672"/>
                                  <a:pt x="145018" y="49530"/>
                                  <a:pt x="146923" y="47625"/>
                                </a:cubicBezTo>
                                <a:cubicBezTo>
                                  <a:pt x="146923" y="47625"/>
                                  <a:pt x="147876" y="47625"/>
                                  <a:pt x="147876" y="48577"/>
                                </a:cubicBezTo>
                                <a:cubicBezTo>
                                  <a:pt x="148828" y="49530"/>
                                  <a:pt x="148828" y="50482"/>
                                  <a:pt x="150733" y="49530"/>
                                </a:cubicBezTo>
                                <a:lnTo>
                                  <a:pt x="150733" y="48577"/>
                                </a:lnTo>
                                <a:cubicBezTo>
                                  <a:pt x="150733" y="46672"/>
                                  <a:pt x="149781" y="46672"/>
                                  <a:pt x="147876" y="46672"/>
                                </a:cubicBezTo>
                                <a:cubicBezTo>
                                  <a:pt x="147876" y="46672"/>
                                  <a:pt x="146923" y="46672"/>
                                  <a:pt x="146923" y="46672"/>
                                </a:cubicBezTo>
                                <a:lnTo>
                                  <a:pt x="143113" y="40957"/>
                                </a:lnTo>
                                <a:cubicBezTo>
                                  <a:pt x="140256" y="39052"/>
                                  <a:pt x="138351" y="36195"/>
                                  <a:pt x="133588" y="37147"/>
                                </a:cubicBezTo>
                                <a:cubicBezTo>
                                  <a:pt x="132636" y="37147"/>
                                  <a:pt x="131683" y="36195"/>
                                  <a:pt x="130731" y="36195"/>
                                </a:cubicBezTo>
                                <a:cubicBezTo>
                                  <a:pt x="130731" y="35242"/>
                                  <a:pt x="129778" y="35242"/>
                                  <a:pt x="129778" y="35242"/>
                                </a:cubicBezTo>
                                <a:cubicBezTo>
                                  <a:pt x="129778" y="35242"/>
                                  <a:pt x="128826" y="35242"/>
                                  <a:pt x="129778" y="36195"/>
                                </a:cubicBezTo>
                                <a:cubicBezTo>
                                  <a:pt x="129778" y="37147"/>
                                  <a:pt x="130731" y="37147"/>
                                  <a:pt x="131683" y="37147"/>
                                </a:cubicBezTo>
                                <a:cubicBezTo>
                                  <a:pt x="130731" y="39052"/>
                                  <a:pt x="130731" y="40005"/>
                                  <a:pt x="131683" y="42863"/>
                                </a:cubicBezTo>
                                <a:cubicBezTo>
                                  <a:pt x="132636" y="45720"/>
                                  <a:pt x="130731" y="45720"/>
                                  <a:pt x="128826" y="45720"/>
                                </a:cubicBezTo>
                                <a:cubicBezTo>
                                  <a:pt x="127873" y="44767"/>
                                  <a:pt x="126921" y="42863"/>
                                  <a:pt x="125968" y="44767"/>
                                </a:cubicBezTo>
                                <a:cubicBezTo>
                                  <a:pt x="124063" y="47625"/>
                                  <a:pt x="123111" y="45720"/>
                                  <a:pt x="122158" y="44767"/>
                                </a:cubicBezTo>
                                <a:cubicBezTo>
                                  <a:pt x="123111" y="45720"/>
                                  <a:pt x="122158" y="45720"/>
                                  <a:pt x="121206" y="45720"/>
                                </a:cubicBezTo>
                                <a:lnTo>
                                  <a:pt x="121206" y="45720"/>
                                </a:lnTo>
                                <a:close/>
                                <a:moveTo>
                                  <a:pt x="123111" y="30480"/>
                                </a:moveTo>
                                <a:cubicBezTo>
                                  <a:pt x="123111" y="32385"/>
                                  <a:pt x="124063" y="33338"/>
                                  <a:pt x="125968" y="34290"/>
                                </a:cubicBezTo>
                                <a:cubicBezTo>
                                  <a:pt x="125968" y="34290"/>
                                  <a:pt x="126921" y="35242"/>
                                  <a:pt x="127873" y="34290"/>
                                </a:cubicBezTo>
                                <a:cubicBezTo>
                                  <a:pt x="127873" y="33338"/>
                                  <a:pt x="126921" y="33338"/>
                                  <a:pt x="126921" y="32385"/>
                                </a:cubicBezTo>
                                <a:cubicBezTo>
                                  <a:pt x="127873" y="31432"/>
                                  <a:pt x="127873" y="30480"/>
                                  <a:pt x="126921" y="29527"/>
                                </a:cubicBezTo>
                                <a:cubicBezTo>
                                  <a:pt x="126921" y="29527"/>
                                  <a:pt x="125968" y="29527"/>
                                  <a:pt x="125968" y="29527"/>
                                </a:cubicBezTo>
                                <a:cubicBezTo>
                                  <a:pt x="125016" y="30480"/>
                                  <a:pt x="126921" y="31432"/>
                                  <a:pt x="126921" y="31432"/>
                                </a:cubicBezTo>
                                <a:lnTo>
                                  <a:pt x="126921" y="32385"/>
                                </a:lnTo>
                                <a:cubicBezTo>
                                  <a:pt x="125016" y="32385"/>
                                  <a:pt x="124063" y="31432"/>
                                  <a:pt x="123111" y="30480"/>
                                </a:cubicBezTo>
                                <a:cubicBezTo>
                                  <a:pt x="123111" y="29527"/>
                                  <a:pt x="123111" y="28575"/>
                                  <a:pt x="122158" y="28575"/>
                                </a:cubicBezTo>
                                <a:lnTo>
                                  <a:pt x="122158" y="28575"/>
                                </a:lnTo>
                                <a:cubicBezTo>
                                  <a:pt x="121206" y="30480"/>
                                  <a:pt x="122158" y="30480"/>
                                  <a:pt x="123111" y="30480"/>
                                </a:cubicBezTo>
                                <a:close/>
                                <a:moveTo>
                                  <a:pt x="127873" y="65722"/>
                                </a:moveTo>
                                <a:cubicBezTo>
                                  <a:pt x="128826" y="68580"/>
                                  <a:pt x="130731" y="69532"/>
                                  <a:pt x="133588" y="70485"/>
                                </a:cubicBezTo>
                                <a:cubicBezTo>
                                  <a:pt x="132636" y="70485"/>
                                  <a:pt x="131683" y="70485"/>
                                  <a:pt x="131683" y="71438"/>
                                </a:cubicBezTo>
                                <a:cubicBezTo>
                                  <a:pt x="131683" y="71438"/>
                                  <a:pt x="131683" y="71438"/>
                                  <a:pt x="131683" y="71438"/>
                                </a:cubicBezTo>
                                <a:cubicBezTo>
                                  <a:pt x="132636" y="71438"/>
                                  <a:pt x="132636" y="70485"/>
                                  <a:pt x="132636" y="69532"/>
                                </a:cubicBezTo>
                                <a:cubicBezTo>
                                  <a:pt x="134541" y="66675"/>
                                  <a:pt x="131683" y="66675"/>
                                  <a:pt x="130731" y="64770"/>
                                </a:cubicBezTo>
                                <a:cubicBezTo>
                                  <a:pt x="131683" y="62865"/>
                                  <a:pt x="133588" y="60960"/>
                                  <a:pt x="132636" y="59055"/>
                                </a:cubicBezTo>
                                <a:cubicBezTo>
                                  <a:pt x="131683" y="58102"/>
                                  <a:pt x="134541" y="56197"/>
                                  <a:pt x="131683" y="56197"/>
                                </a:cubicBezTo>
                                <a:cubicBezTo>
                                  <a:pt x="130731" y="56197"/>
                                  <a:pt x="129778" y="53340"/>
                                  <a:pt x="128826" y="54292"/>
                                </a:cubicBezTo>
                                <a:cubicBezTo>
                                  <a:pt x="126921" y="55245"/>
                                  <a:pt x="129778" y="57150"/>
                                  <a:pt x="129778" y="58102"/>
                                </a:cubicBezTo>
                                <a:lnTo>
                                  <a:pt x="129778" y="60007"/>
                                </a:lnTo>
                                <a:cubicBezTo>
                                  <a:pt x="130731" y="60960"/>
                                  <a:pt x="131683" y="62865"/>
                                  <a:pt x="131683" y="63817"/>
                                </a:cubicBezTo>
                                <a:cubicBezTo>
                                  <a:pt x="129778" y="62865"/>
                                  <a:pt x="128826" y="61913"/>
                                  <a:pt x="129778" y="60007"/>
                                </a:cubicBezTo>
                                <a:cubicBezTo>
                                  <a:pt x="127873" y="59055"/>
                                  <a:pt x="125016" y="60960"/>
                                  <a:pt x="124063" y="58102"/>
                                </a:cubicBezTo>
                                <a:lnTo>
                                  <a:pt x="124063" y="58102"/>
                                </a:lnTo>
                                <a:cubicBezTo>
                                  <a:pt x="121206" y="59055"/>
                                  <a:pt x="122158" y="60960"/>
                                  <a:pt x="124063" y="61913"/>
                                </a:cubicBezTo>
                                <a:cubicBezTo>
                                  <a:pt x="125968" y="62865"/>
                                  <a:pt x="126921" y="63817"/>
                                  <a:pt x="127873" y="65722"/>
                                </a:cubicBezTo>
                                <a:close/>
                                <a:moveTo>
                                  <a:pt x="133588" y="155257"/>
                                </a:moveTo>
                                <a:cubicBezTo>
                                  <a:pt x="133588" y="155257"/>
                                  <a:pt x="133588" y="154305"/>
                                  <a:pt x="132636" y="154305"/>
                                </a:cubicBezTo>
                                <a:cubicBezTo>
                                  <a:pt x="130731" y="153352"/>
                                  <a:pt x="129778" y="150495"/>
                                  <a:pt x="126921" y="150495"/>
                                </a:cubicBezTo>
                                <a:cubicBezTo>
                                  <a:pt x="125968" y="149542"/>
                                  <a:pt x="125016" y="148590"/>
                                  <a:pt x="124063" y="148590"/>
                                </a:cubicBezTo>
                                <a:cubicBezTo>
                                  <a:pt x="123111" y="148590"/>
                                  <a:pt x="122158" y="148590"/>
                                  <a:pt x="122158" y="149542"/>
                                </a:cubicBezTo>
                                <a:cubicBezTo>
                                  <a:pt x="121206" y="151447"/>
                                  <a:pt x="123111" y="150495"/>
                                  <a:pt x="123111" y="150495"/>
                                </a:cubicBezTo>
                                <a:cubicBezTo>
                                  <a:pt x="124063" y="150495"/>
                                  <a:pt x="125968" y="150495"/>
                                  <a:pt x="126921" y="150495"/>
                                </a:cubicBezTo>
                                <a:cubicBezTo>
                                  <a:pt x="127873" y="153352"/>
                                  <a:pt x="130731" y="153352"/>
                                  <a:pt x="133588" y="155257"/>
                                </a:cubicBezTo>
                                <a:cubicBezTo>
                                  <a:pt x="132636" y="155257"/>
                                  <a:pt x="133588" y="155257"/>
                                  <a:pt x="133588" y="155257"/>
                                </a:cubicBezTo>
                                <a:close/>
                                <a:moveTo>
                                  <a:pt x="123111" y="104775"/>
                                </a:moveTo>
                                <a:cubicBezTo>
                                  <a:pt x="123111" y="104775"/>
                                  <a:pt x="124063" y="103822"/>
                                  <a:pt x="123111" y="104775"/>
                                </a:cubicBezTo>
                                <a:cubicBezTo>
                                  <a:pt x="123111" y="103822"/>
                                  <a:pt x="123111" y="102870"/>
                                  <a:pt x="123111" y="102870"/>
                                </a:cubicBezTo>
                                <a:cubicBezTo>
                                  <a:pt x="122158" y="102870"/>
                                  <a:pt x="122158" y="103822"/>
                                  <a:pt x="123111" y="104775"/>
                                </a:cubicBezTo>
                                <a:cubicBezTo>
                                  <a:pt x="122158" y="104775"/>
                                  <a:pt x="123111" y="104775"/>
                                  <a:pt x="123111" y="104775"/>
                                </a:cubicBezTo>
                                <a:close/>
                                <a:moveTo>
                                  <a:pt x="124063" y="66675"/>
                                </a:moveTo>
                                <a:cubicBezTo>
                                  <a:pt x="123111" y="66675"/>
                                  <a:pt x="123111" y="67627"/>
                                  <a:pt x="122158" y="68580"/>
                                </a:cubicBezTo>
                                <a:cubicBezTo>
                                  <a:pt x="122158" y="69532"/>
                                  <a:pt x="122158" y="69532"/>
                                  <a:pt x="123111" y="69532"/>
                                </a:cubicBezTo>
                                <a:cubicBezTo>
                                  <a:pt x="124063" y="69532"/>
                                  <a:pt x="124063" y="68580"/>
                                  <a:pt x="124063" y="67627"/>
                                </a:cubicBezTo>
                                <a:cubicBezTo>
                                  <a:pt x="124063" y="66675"/>
                                  <a:pt x="125016" y="66675"/>
                                  <a:pt x="124063" y="66675"/>
                                </a:cubicBezTo>
                                <a:close/>
                                <a:moveTo>
                                  <a:pt x="125968" y="89535"/>
                                </a:moveTo>
                                <a:cubicBezTo>
                                  <a:pt x="125016" y="90488"/>
                                  <a:pt x="124063" y="91440"/>
                                  <a:pt x="123111" y="91440"/>
                                </a:cubicBezTo>
                                <a:cubicBezTo>
                                  <a:pt x="123111" y="90488"/>
                                  <a:pt x="124063" y="90488"/>
                                  <a:pt x="125968" y="89535"/>
                                </a:cubicBezTo>
                                <a:close/>
                                <a:moveTo>
                                  <a:pt x="126921" y="115252"/>
                                </a:moveTo>
                                <a:cubicBezTo>
                                  <a:pt x="126921" y="114300"/>
                                  <a:pt x="125968" y="114300"/>
                                  <a:pt x="125016" y="114300"/>
                                </a:cubicBezTo>
                                <a:cubicBezTo>
                                  <a:pt x="124063" y="114300"/>
                                  <a:pt x="122158" y="115252"/>
                                  <a:pt x="123111" y="117157"/>
                                </a:cubicBezTo>
                                <a:cubicBezTo>
                                  <a:pt x="123111" y="118110"/>
                                  <a:pt x="123111" y="118110"/>
                                  <a:pt x="124063" y="118110"/>
                                </a:cubicBezTo>
                                <a:cubicBezTo>
                                  <a:pt x="124063" y="116205"/>
                                  <a:pt x="126921" y="117157"/>
                                  <a:pt x="126921" y="115252"/>
                                </a:cubicBezTo>
                                <a:close/>
                                <a:moveTo>
                                  <a:pt x="125968" y="58102"/>
                                </a:moveTo>
                                <a:cubicBezTo>
                                  <a:pt x="125968" y="58102"/>
                                  <a:pt x="125016" y="57150"/>
                                  <a:pt x="125968" y="58102"/>
                                </a:cubicBezTo>
                                <a:cubicBezTo>
                                  <a:pt x="124063" y="58102"/>
                                  <a:pt x="124063" y="58102"/>
                                  <a:pt x="124063" y="59055"/>
                                </a:cubicBezTo>
                                <a:cubicBezTo>
                                  <a:pt x="125016" y="59055"/>
                                  <a:pt x="125968" y="59055"/>
                                  <a:pt x="125968" y="58102"/>
                                </a:cubicBezTo>
                                <a:close/>
                                <a:moveTo>
                                  <a:pt x="125016" y="144780"/>
                                </a:moveTo>
                                <a:lnTo>
                                  <a:pt x="125016" y="144780"/>
                                </a:lnTo>
                                <a:cubicBezTo>
                                  <a:pt x="126921" y="145732"/>
                                  <a:pt x="126921" y="145732"/>
                                  <a:pt x="126921" y="144780"/>
                                </a:cubicBezTo>
                                <a:cubicBezTo>
                                  <a:pt x="126921" y="143827"/>
                                  <a:pt x="125968" y="143827"/>
                                  <a:pt x="125016" y="144780"/>
                                </a:cubicBezTo>
                                <a:lnTo>
                                  <a:pt x="125016" y="144780"/>
                                </a:lnTo>
                                <a:close/>
                                <a:moveTo>
                                  <a:pt x="125968" y="75247"/>
                                </a:moveTo>
                                <a:cubicBezTo>
                                  <a:pt x="125968" y="76200"/>
                                  <a:pt x="126921" y="77152"/>
                                  <a:pt x="127873" y="76200"/>
                                </a:cubicBezTo>
                                <a:cubicBezTo>
                                  <a:pt x="128826" y="76200"/>
                                  <a:pt x="128826" y="76200"/>
                                  <a:pt x="129778" y="75247"/>
                                </a:cubicBezTo>
                                <a:cubicBezTo>
                                  <a:pt x="129778" y="74295"/>
                                  <a:pt x="128826" y="74295"/>
                                  <a:pt x="128826" y="74295"/>
                                </a:cubicBezTo>
                                <a:cubicBezTo>
                                  <a:pt x="126921" y="74295"/>
                                  <a:pt x="125968" y="74295"/>
                                  <a:pt x="125968" y="75247"/>
                                </a:cubicBezTo>
                                <a:close/>
                                <a:moveTo>
                                  <a:pt x="126921" y="40957"/>
                                </a:moveTo>
                                <a:cubicBezTo>
                                  <a:pt x="125968" y="40957"/>
                                  <a:pt x="125968" y="40957"/>
                                  <a:pt x="125968" y="41910"/>
                                </a:cubicBezTo>
                                <a:cubicBezTo>
                                  <a:pt x="125968" y="41910"/>
                                  <a:pt x="125968" y="41910"/>
                                  <a:pt x="125968" y="42863"/>
                                </a:cubicBezTo>
                                <a:cubicBezTo>
                                  <a:pt x="125968" y="41910"/>
                                  <a:pt x="126921" y="41910"/>
                                  <a:pt x="126921" y="40957"/>
                                </a:cubicBezTo>
                                <a:cubicBezTo>
                                  <a:pt x="126921" y="41910"/>
                                  <a:pt x="127873" y="40957"/>
                                  <a:pt x="126921" y="40957"/>
                                </a:cubicBezTo>
                                <a:cubicBezTo>
                                  <a:pt x="126921" y="40957"/>
                                  <a:pt x="126921" y="40957"/>
                                  <a:pt x="126921" y="40957"/>
                                </a:cubicBezTo>
                                <a:close/>
                                <a:moveTo>
                                  <a:pt x="130731" y="158115"/>
                                </a:moveTo>
                                <a:cubicBezTo>
                                  <a:pt x="130731" y="158115"/>
                                  <a:pt x="130731" y="157163"/>
                                  <a:pt x="130731" y="157163"/>
                                </a:cubicBezTo>
                                <a:cubicBezTo>
                                  <a:pt x="129778" y="156210"/>
                                  <a:pt x="129778" y="158115"/>
                                  <a:pt x="128826" y="158115"/>
                                </a:cubicBezTo>
                                <a:cubicBezTo>
                                  <a:pt x="127873" y="158115"/>
                                  <a:pt x="127873" y="158115"/>
                                  <a:pt x="126921" y="159067"/>
                                </a:cubicBezTo>
                                <a:cubicBezTo>
                                  <a:pt x="125968" y="160020"/>
                                  <a:pt x="125968" y="160972"/>
                                  <a:pt x="125968" y="162877"/>
                                </a:cubicBezTo>
                                <a:cubicBezTo>
                                  <a:pt x="125968" y="163830"/>
                                  <a:pt x="126921" y="163830"/>
                                  <a:pt x="126921" y="163830"/>
                                </a:cubicBezTo>
                                <a:cubicBezTo>
                                  <a:pt x="128826" y="163830"/>
                                  <a:pt x="129778" y="162877"/>
                                  <a:pt x="129778" y="161925"/>
                                </a:cubicBezTo>
                                <a:cubicBezTo>
                                  <a:pt x="130731" y="160020"/>
                                  <a:pt x="130731" y="159067"/>
                                  <a:pt x="130731" y="158115"/>
                                </a:cubicBezTo>
                                <a:close/>
                                <a:moveTo>
                                  <a:pt x="127873" y="132397"/>
                                </a:moveTo>
                                <a:cubicBezTo>
                                  <a:pt x="127873" y="132397"/>
                                  <a:pt x="127873" y="132397"/>
                                  <a:pt x="127873" y="132397"/>
                                </a:cubicBezTo>
                                <a:cubicBezTo>
                                  <a:pt x="128826" y="130492"/>
                                  <a:pt x="127873" y="129540"/>
                                  <a:pt x="126921" y="129540"/>
                                </a:cubicBezTo>
                                <a:cubicBezTo>
                                  <a:pt x="125968" y="129540"/>
                                  <a:pt x="125968" y="129540"/>
                                  <a:pt x="125968" y="130492"/>
                                </a:cubicBezTo>
                                <a:cubicBezTo>
                                  <a:pt x="126921" y="131445"/>
                                  <a:pt x="126921" y="132397"/>
                                  <a:pt x="127873" y="132397"/>
                                </a:cubicBezTo>
                                <a:close/>
                                <a:moveTo>
                                  <a:pt x="126921" y="53340"/>
                                </a:moveTo>
                                <a:cubicBezTo>
                                  <a:pt x="126921" y="53340"/>
                                  <a:pt x="126921" y="53340"/>
                                  <a:pt x="126921" y="53340"/>
                                </a:cubicBezTo>
                                <a:lnTo>
                                  <a:pt x="126921" y="53340"/>
                                </a:lnTo>
                                <a:cubicBezTo>
                                  <a:pt x="125968" y="52388"/>
                                  <a:pt x="125968" y="52388"/>
                                  <a:pt x="126921" y="53340"/>
                                </a:cubicBezTo>
                                <a:lnTo>
                                  <a:pt x="126921" y="53340"/>
                                </a:lnTo>
                                <a:close/>
                                <a:moveTo>
                                  <a:pt x="126921" y="120967"/>
                                </a:moveTo>
                                <a:cubicBezTo>
                                  <a:pt x="126921" y="121920"/>
                                  <a:pt x="127873" y="121920"/>
                                  <a:pt x="127873" y="121920"/>
                                </a:cubicBezTo>
                                <a:cubicBezTo>
                                  <a:pt x="131683" y="120967"/>
                                  <a:pt x="135493" y="121920"/>
                                  <a:pt x="138351" y="118110"/>
                                </a:cubicBezTo>
                                <a:cubicBezTo>
                                  <a:pt x="138351" y="118110"/>
                                  <a:pt x="139303" y="117157"/>
                                  <a:pt x="140256" y="117157"/>
                                </a:cubicBezTo>
                                <a:cubicBezTo>
                                  <a:pt x="140256" y="117157"/>
                                  <a:pt x="140256" y="118110"/>
                                  <a:pt x="141208" y="118110"/>
                                </a:cubicBezTo>
                                <a:cubicBezTo>
                                  <a:pt x="142161" y="119063"/>
                                  <a:pt x="142161" y="119063"/>
                                  <a:pt x="143113" y="119063"/>
                                </a:cubicBezTo>
                                <a:cubicBezTo>
                                  <a:pt x="143113" y="119063"/>
                                  <a:pt x="144066" y="118110"/>
                                  <a:pt x="144066" y="118110"/>
                                </a:cubicBezTo>
                                <a:cubicBezTo>
                                  <a:pt x="144066" y="117157"/>
                                  <a:pt x="143113" y="117157"/>
                                  <a:pt x="142161" y="117157"/>
                                </a:cubicBezTo>
                                <a:lnTo>
                                  <a:pt x="140256" y="117157"/>
                                </a:lnTo>
                                <a:cubicBezTo>
                                  <a:pt x="142161" y="114300"/>
                                  <a:pt x="141208" y="112395"/>
                                  <a:pt x="138351" y="111442"/>
                                </a:cubicBezTo>
                                <a:cubicBezTo>
                                  <a:pt x="136446" y="114300"/>
                                  <a:pt x="135493" y="117157"/>
                                  <a:pt x="131683" y="117157"/>
                                </a:cubicBezTo>
                                <a:cubicBezTo>
                                  <a:pt x="130731" y="117157"/>
                                  <a:pt x="130731" y="117157"/>
                                  <a:pt x="130731" y="118110"/>
                                </a:cubicBezTo>
                                <a:cubicBezTo>
                                  <a:pt x="129778" y="119063"/>
                                  <a:pt x="129778" y="120967"/>
                                  <a:pt x="127873" y="119063"/>
                                </a:cubicBezTo>
                                <a:cubicBezTo>
                                  <a:pt x="126921" y="119063"/>
                                  <a:pt x="126921" y="120015"/>
                                  <a:pt x="126921" y="120967"/>
                                </a:cubicBezTo>
                                <a:close/>
                                <a:moveTo>
                                  <a:pt x="127873" y="39052"/>
                                </a:moveTo>
                                <a:cubicBezTo>
                                  <a:pt x="127873" y="39052"/>
                                  <a:pt x="126921" y="39052"/>
                                  <a:pt x="127873" y="39052"/>
                                </a:cubicBezTo>
                                <a:cubicBezTo>
                                  <a:pt x="126921" y="40005"/>
                                  <a:pt x="126921" y="40005"/>
                                  <a:pt x="126921" y="40957"/>
                                </a:cubicBezTo>
                                <a:cubicBezTo>
                                  <a:pt x="126921" y="40957"/>
                                  <a:pt x="126921" y="41910"/>
                                  <a:pt x="127873" y="41910"/>
                                </a:cubicBezTo>
                                <a:lnTo>
                                  <a:pt x="128826" y="40957"/>
                                </a:lnTo>
                                <a:cubicBezTo>
                                  <a:pt x="128826" y="39052"/>
                                  <a:pt x="128826" y="39052"/>
                                  <a:pt x="127873" y="39052"/>
                                </a:cubicBezTo>
                                <a:close/>
                                <a:moveTo>
                                  <a:pt x="126921" y="82867"/>
                                </a:moveTo>
                                <a:cubicBezTo>
                                  <a:pt x="126921" y="83820"/>
                                  <a:pt x="126921" y="85725"/>
                                  <a:pt x="128826" y="85725"/>
                                </a:cubicBezTo>
                                <a:cubicBezTo>
                                  <a:pt x="129778" y="85725"/>
                                  <a:pt x="130731" y="85725"/>
                                  <a:pt x="131683" y="84772"/>
                                </a:cubicBezTo>
                                <a:cubicBezTo>
                                  <a:pt x="130731" y="83820"/>
                                  <a:pt x="130731" y="81915"/>
                                  <a:pt x="129778" y="80963"/>
                                </a:cubicBezTo>
                                <a:cubicBezTo>
                                  <a:pt x="128826" y="80010"/>
                                  <a:pt x="127873" y="81915"/>
                                  <a:pt x="126921" y="82867"/>
                                </a:cubicBezTo>
                                <a:close/>
                                <a:moveTo>
                                  <a:pt x="128826" y="102870"/>
                                </a:moveTo>
                                <a:cubicBezTo>
                                  <a:pt x="129778" y="104775"/>
                                  <a:pt x="129778" y="106680"/>
                                  <a:pt x="131683" y="105727"/>
                                </a:cubicBezTo>
                                <a:cubicBezTo>
                                  <a:pt x="132636" y="104775"/>
                                  <a:pt x="130731" y="103822"/>
                                  <a:pt x="130731" y="102870"/>
                                </a:cubicBezTo>
                                <a:cubicBezTo>
                                  <a:pt x="129778" y="101917"/>
                                  <a:pt x="129778" y="101917"/>
                                  <a:pt x="130731" y="100965"/>
                                </a:cubicBezTo>
                                <a:cubicBezTo>
                                  <a:pt x="130731" y="99060"/>
                                  <a:pt x="129778" y="98107"/>
                                  <a:pt x="128826" y="97155"/>
                                </a:cubicBezTo>
                                <a:cubicBezTo>
                                  <a:pt x="125968" y="99060"/>
                                  <a:pt x="127873" y="100965"/>
                                  <a:pt x="128826" y="102870"/>
                                </a:cubicBezTo>
                                <a:close/>
                                <a:moveTo>
                                  <a:pt x="135493" y="110490"/>
                                </a:moveTo>
                                <a:cubicBezTo>
                                  <a:pt x="135493" y="111442"/>
                                  <a:pt x="134541" y="113347"/>
                                  <a:pt x="136446" y="112395"/>
                                </a:cubicBezTo>
                                <a:cubicBezTo>
                                  <a:pt x="137398" y="112395"/>
                                  <a:pt x="137398" y="112395"/>
                                  <a:pt x="138351" y="111442"/>
                                </a:cubicBezTo>
                                <a:lnTo>
                                  <a:pt x="138351" y="111442"/>
                                </a:lnTo>
                                <a:cubicBezTo>
                                  <a:pt x="137398" y="110490"/>
                                  <a:pt x="136446" y="110490"/>
                                  <a:pt x="135493" y="110490"/>
                                </a:cubicBezTo>
                                <a:cubicBezTo>
                                  <a:pt x="135493" y="109538"/>
                                  <a:pt x="137398" y="108585"/>
                                  <a:pt x="137398" y="106680"/>
                                </a:cubicBezTo>
                                <a:cubicBezTo>
                                  <a:pt x="137398" y="105727"/>
                                  <a:pt x="137398" y="104775"/>
                                  <a:pt x="136446" y="104775"/>
                                </a:cubicBezTo>
                                <a:cubicBezTo>
                                  <a:pt x="136446" y="104775"/>
                                  <a:pt x="135493" y="104775"/>
                                  <a:pt x="135493" y="104775"/>
                                </a:cubicBezTo>
                                <a:cubicBezTo>
                                  <a:pt x="134541" y="108585"/>
                                  <a:pt x="132636" y="107632"/>
                                  <a:pt x="129778" y="107632"/>
                                </a:cubicBezTo>
                                <a:cubicBezTo>
                                  <a:pt x="128826" y="107632"/>
                                  <a:pt x="127873" y="107632"/>
                                  <a:pt x="127873" y="108585"/>
                                </a:cubicBezTo>
                                <a:cubicBezTo>
                                  <a:pt x="127873" y="109538"/>
                                  <a:pt x="128826" y="109538"/>
                                  <a:pt x="128826" y="109538"/>
                                </a:cubicBezTo>
                                <a:lnTo>
                                  <a:pt x="135493" y="110490"/>
                                </a:lnTo>
                                <a:close/>
                                <a:moveTo>
                                  <a:pt x="127873" y="49530"/>
                                </a:moveTo>
                                <a:lnTo>
                                  <a:pt x="130731" y="47625"/>
                                </a:lnTo>
                                <a:cubicBezTo>
                                  <a:pt x="130731" y="50482"/>
                                  <a:pt x="128826" y="49530"/>
                                  <a:pt x="127873" y="49530"/>
                                </a:cubicBezTo>
                                <a:close/>
                                <a:moveTo>
                                  <a:pt x="127873" y="140970"/>
                                </a:moveTo>
                                <a:lnTo>
                                  <a:pt x="127873" y="140970"/>
                                </a:lnTo>
                                <a:cubicBezTo>
                                  <a:pt x="128826" y="140017"/>
                                  <a:pt x="127873" y="140017"/>
                                  <a:pt x="127873" y="139065"/>
                                </a:cubicBezTo>
                                <a:cubicBezTo>
                                  <a:pt x="127873" y="140017"/>
                                  <a:pt x="127873" y="140017"/>
                                  <a:pt x="127873" y="140970"/>
                                </a:cubicBezTo>
                                <a:close/>
                                <a:moveTo>
                                  <a:pt x="128826" y="135255"/>
                                </a:moveTo>
                                <a:lnTo>
                                  <a:pt x="128826" y="135255"/>
                                </a:lnTo>
                                <a:cubicBezTo>
                                  <a:pt x="127873" y="136207"/>
                                  <a:pt x="128826" y="137160"/>
                                  <a:pt x="128826" y="138113"/>
                                </a:cubicBezTo>
                                <a:cubicBezTo>
                                  <a:pt x="128826" y="137160"/>
                                  <a:pt x="129778" y="136207"/>
                                  <a:pt x="128826" y="135255"/>
                                </a:cubicBezTo>
                                <a:close/>
                                <a:moveTo>
                                  <a:pt x="129778" y="165735"/>
                                </a:moveTo>
                                <a:cubicBezTo>
                                  <a:pt x="129778" y="165735"/>
                                  <a:pt x="129778" y="164782"/>
                                  <a:pt x="129778" y="165735"/>
                                </a:cubicBezTo>
                                <a:cubicBezTo>
                                  <a:pt x="128826" y="164782"/>
                                  <a:pt x="128826" y="165735"/>
                                  <a:pt x="128826" y="165735"/>
                                </a:cubicBezTo>
                                <a:cubicBezTo>
                                  <a:pt x="128826" y="165735"/>
                                  <a:pt x="128826" y="165735"/>
                                  <a:pt x="129778" y="165735"/>
                                </a:cubicBezTo>
                                <a:cubicBezTo>
                                  <a:pt x="128826" y="165735"/>
                                  <a:pt x="129778" y="165735"/>
                                  <a:pt x="129778" y="165735"/>
                                </a:cubicBezTo>
                                <a:close/>
                                <a:moveTo>
                                  <a:pt x="131683" y="124777"/>
                                </a:moveTo>
                                <a:lnTo>
                                  <a:pt x="131683" y="124777"/>
                                </a:lnTo>
                                <a:lnTo>
                                  <a:pt x="131683" y="125730"/>
                                </a:lnTo>
                                <a:cubicBezTo>
                                  <a:pt x="131683" y="125730"/>
                                  <a:pt x="131683" y="126682"/>
                                  <a:pt x="131683" y="126682"/>
                                </a:cubicBezTo>
                                <a:cubicBezTo>
                                  <a:pt x="131683" y="126682"/>
                                  <a:pt x="132636" y="126682"/>
                                  <a:pt x="132636" y="125730"/>
                                </a:cubicBezTo>
                                <a:lnTo>
                                  <a:pt x="132636" y="123825"/>
                                </a:lnTo>
                                <a:cubicBezTo>
                                  <a:pt x="133588" y="123825"/>
                                  <a:pt x="134541" y="122872"/>
                                  <a:pt x="133588" y="121920"/>
                                </a:cubicBezTo>
                                <a:cubicBezTo>
                                  <a:pt x="133588" y="121920"/>
                                  <a:pt x="132636" y="121920"/>
                                  <a:pt x="132636" y="121920"/>
                                </a:cubicBezTo>
                                <a:cubicBezTo>
                                  <a:pt x="131683" y="122872"/>
                                  <a:pt x="132636" y="123825"/>
                                  <a:pt x="132636" y="123825"/>
                                </a:cubicBezTo>
                                <a:lnTo>
                                  <a:pt x="131683" y="123825"/>
                                </a:lnTo>
                                <a:cubicBezTo>
                                  <a:pt x="131683" y="121920"/>
                                  <a:pt x="130731" y="121920"/>
                                  <a:pt x="128826" y="122872"/>
                                </a:cubicBezTo>
                                <a:lnTo>
                                  <a:pt x="128826" y="123825"/>
                                </a:lnTo>
                                <a:cubicBezTo>
                                  <a:pt x="129778" y="125730"/>
                                  <a:pt x="130731" y="124777"/>
                                  <a:pt x="131683" y="124777"/>
                                </a:cubicBezTo>
                                <a:close/>
                                <a:moveTo>
                                  <a:pt x="130731" y="27622"/>
                                </a:moveTo>
                                <a:cubicBezTo>
                                  <a:pt x="131683" y="27622"/>
                                  <a:pt x="131683" y="27622"/>
                                  <a:pt x="132636" y="26670"/>
                                </a:cubicBezTo>
                                <a:cubicBezTo>
                                  <a:pt x="132636" y="25717"/>
                                  <a:pt x="131683" y="25717"/>
                                  <a:pt x="131683" y="25717"/>
                                </a:cubicBezTo>
                                <a:cubicBezTo>
                                  <a:pt x="130731" y="25717"/>
                                  <a:pt x="130731" y="25717"/>
                                  <a:pt x="129778" y="26670"/>
                                </a:cubicBezTo>
                                <a:cubicBezTo>
                                  <a:pt x="129778" y="27622"/>
                                  <a:pt x="129778" y="27622"/>
                                  <a:pt x="130731" y="27622"/>
                                </a:cubicBezTo>
                                <a:close/>
                                <a:moveTo>
                                  <a:pt x="137398" y="147638"/>
                                </a:moveTo>
                                <a:cubicBezTo>
                                  <a:pt x="137398" y="146685"/>
                                  <a:pt x="138351" y="146685"/>
                                  <a:pt x="138351" y="146685"/>
                                </a:cubicBezTo>
                                <a:cubicBezTo>
                                  <a:pt x="138351" y="147638"/>
                                  <a:pt x="138351" y="147638"/>
                                  <a:pt x="139303" y="147638"/>
                                </a:cubicBezTo>
                                <a:cubicBezTo>
                                  <a:pt x="139303" y="147638"/>
                                  <a:pt x="140256" y="147638"/>
                                  <a:pt x="140256" y="146685"/>
                                </a:cubicBezTo>
                                <a:cubicBezTo>
                                  <a:pt x="140256" y="145732"/>
                                  <a:pt x="139303" y="145732"/>
                                  <a:pt x="138351" y="146685"/>
                                </a:cubicBezTo>
                                <a:cubicBezTo>
                                  <a:pt x="137398" y="145732"/>
                                  <a:pt x="135493" y="145732"/>
                                  <a:pt x="135493" y="143827"/>
                                </a:cubicBezTo>
                                <a:cubicBezTo>
                                  <a:pt x="135493" y="141922"/>
                                  <a:pt x="135493" y="140970"/>
                                  <a:pt x="132636" y="140970"/>
                                </a:cubicBezTo>
                                <a:cubicBezTo>
                                  <a:pt x="130731" y="140970"/>
                                  <a:pt x="130731" y="142875"/>
                                  <a:pt x="129778" y="143827"/>
                                </a:cubicBezTo>
                                <a:lnTo>
                                  <a:pt x="128826" y="146685"/>
                                </a:lnTo>
                                <a:cubicBezTo>
                                  <a:pt x="128826" y="147638"/>
                                  <a:pt x="129778" y="148590"/>
                                  <a:pt x="130731" y="147638"/>
                                </a:cubicBezTo>
                                <a:cubicBezTo>
                                  <a:pt x="132636" y="143827"/>
                                  <a:pt x="133588" y="146685"/>
                                  <a:pt x="135493" y="148590"/>
                                </a:cubicBezTo>
                                <a:cubicBezTo>
                                  <a:pt x="136446" y="150495"/>
                                  <a:pt x="137398" y="149542"/>
                                  <a:pt x="137398" y="147638"/>
                                </a:cubicBezTo>
                                <a:close/>
                                <a:moveTo>
                                  <a:pt x="131683" y="110490"/>
                                </a:moveTo>
                                <a:cubicBezTo>
                                  <a:pt x="130731" y="110490"/>
                                  <a:pt x="130731" y="111442"/>
                                  <a:pt x="130731" y="111442"/>
                                </a:cubicBezTo>
                                <a:cubicBezTo>
                                  <a:pt x="130731" y="112395"/>
                                  <a:pt x="131683" y="112395"/>
                                  <a:pt x="131683" y="112395"/>
                                </a:cubicBezTo>
                                <a:cubicBezTo>
                                  <a:pt x="132636" y="112395"/>
                                  <a:pt x="132636" y="112395"/>
                                  <a:pt x="132636" y="111442"/>
                                </a:cubicBezTo>
                                <a:cubicBezTo>
                                  <a:pt x="132636" y="111442"/>
                                  <a:pt x="131683" y="110490"/>
                                  <a:pt x="131683" y="110490"/>
                                </a:cubicBezTo>
                                <a:close/>
                                <a:moveTo>
                                  <a:pt x="130731" y="90488"/>
                                </a:moveTo>
                                <a:cubicBezTo>
                                  <a:pt x="131683" y="90488"/>
                                  <a:pt x="132636" y="90488"/>
                                  <a:pt x="132636" y="89535"/>
                                </a:cubicBezTo>
                                <a:cubicBezTo>
                                  <a:pt x="134541" y="90488"/>
                                  <a:pt x="136446" y="90488"/>
                                  <a:pt x="137398" y="91440"/>
                                </a:cubicBezTo>
                                <a:cubicBezTo>
                                  <a:pt x="136446" y="91440"/>
                                  <a:pt x="135493" y="92392"/>
                                  <a:pt x="134541" y="93345"/>
                                </a:cubicBezTo>
                                <a:cubicBezTo>
                                  <a:pt x="133588" y="94297"/>
                                  <a:pt x="132636" y="95250"/>
                                  <a:pt x="133588" y="96202"/>
                                </a:cubicBezTo>
                                <a:cubicBezTo>
                                  <a:pt x="135493" y="97155"/>
                                  <a:pt x="135493" y="95250"/>
                                  <a:pt x="136446" y="94297"/>
                                </a:cubicBezTo>
                                <a:cubicBezTo>
                                  <a:pt x="137398" y="93345"/>
                                  <a:pt x="138351" y="92392"/>
                                  <a:pt x="138351" y="91440"/>
                                </a:cubicBezTo>
                                <a:cubicBezTo>
                                  <a:pt x="139303" y="91440"/>
                                  <a:pt x="141208" y="90488"/>
                                  <a:pt x="142161" y="90488"/>
                                </a:cubicBezTo>
                                <a:cubicBezTo>
                                  <a:pt x="144066" y="91440"/>
                                  <a:pt x="144066" y="89535"/>
                                  <a:pt x="144066" y="88582"/>
                                </a:cubicBezTo>
                                <a:cubicBezTo>
                                  <a:pt x="143113" y="87630"/>
                                  <a:pt x="142161" y="85725"/>
                                  <a:pt x="140256" y="87630"/>
                                </a:cubicBezTo>
                                <a:cubicBezTo>
                                  <a:pt x="139303" y="88582"/>
                                  <a:pt x="138351" y="88582"/>
                                  <a:pt x="136446" y="87630"/>
                                </a:cubicBezTo>
                                <a:cubicBezTo>
                                  <a:pt x="135493" y="87630"/>
                                  <a:pt x="134541" y="87630"/>
                                  <a:pt x="133588" y="88582"/>
                                </a:cubicBezTo>
                                <a:cubicBezTo>
                                  <a:pt x="131683" y="89535"/>
                                  <a:pt x="130731" y="89535"/>
                                  <a:pt x="130731" y="90488"/>
                                </a:cubicBezTo>
                                <a:lnTo>
                                  <a:pt x="130731" y="90488"/>
                                </a:lnTo>
                                <a:close/>
                                <a:moveTo>
                                  <a:pt x="132636" y="32385"/>
                                </a:moveTo>
                                <a:cubicBezTo>
                                  <a:pt x="132636" y="32385"/>
                                  <a:pt x="131683" y="31432"/>
                                  <a:pt x="131683" y="31432"/>
                                </a:cubicBezTo>
                                <a:cubicBezTo>
                                  <a:pt x="130731" y="32385"/>
                                  <a:pt x="130731" y="33338"/>
                                  <a:pt x="131683" y="33338"/>
                                </a:cubicBezTo>
                                <a:cubicBezTo>
                                  <a:pt x="131683" y="34290"/>
                                  <a:pt x="132636" y="34290"/>
                                  <a:pt x="132636" y="32385"/>
                                </a:cubicBezTo>
                                <a:cubicBezTo>
                                  <a:pt x="133588" y="33338"/>
                                  <a:pt x="132636" y="33338"/>
                                  <a:pt x="132636" y="32385"/>
                                </a:cubicBezTo>
                                <a:close/>
                                <a:moveTo>
                                  <a:pt x="131683" y="15240"/>
                                </a:moveTo>
                                <a:cubicBezTo>
                                  <a:pt x="131683" y="16192"/>
                                  <a:pt x="131683" y="16192"/>
                                  <a:pt x="131683" y="15240"/>
                                </a:cubicBezTo>
                                <a:cubicBezTo>
                                  <a:pt x="132636" y="16192"/>
                                  <a:pt x="132636" y="16192"/>
                                  <a:pt x="132636" y="15240"/>
                                </a:cubicBezTo>
                                <a:cubicBezTo>
                                  <a:pt x="132636" y="15240"/>
                                  <a:pt x="132636" y="15240"/>
                                  <a:pt x="131683" y="15240"/>
                                </a:cubicBezTo>
                                <a:cubicBezTo>
                                  <a:pt x="131683" y="15240"/>
                                  <a:pt x="131683" y="15240"/>
                                  <a:pt x="131683" y="15240"/>
                                </a:cubicBezTo>
                                <a:close/>
                                <a:moveTo>
                                  <a:pt x="138351" y="131445"/>
                                </a:moveTo>
                                <a:cubicBezTo>
                                  <a:pt x="138351" y="130492"/>
                                  <a:pt x="136446" y="129540"/>
                                  <a:pt x="136446" y="129540"/>
                                </a:cubicBezTo>
                                <a:cubicBezTo>
                                  <a:pt x="134541" y="129540"/>
                                  <a:pt x="132636" y="130492"/>
                                  <a:pt x="131683" y="132397"/>
                                </a:cubicBezTo>
                                <a:cubicBezTo>
                                  <a:pt x="130731" y="133350"/>
                                  <a:pt x="132636" y="135255"/>
                                  <a:pt x="134541" y="135255"/>
                                </a:cubicBezTo>
                                <a:cubicBezTo>
                                  <a:pt x="135493" y="136207"/>
                                  <a:pt x="138351" y="133350"/>
                                  <a:pt x="138351" y="131445"/>
                                </a:cubicBezTo>
                                <a:close/>
                                <a:moveTo>
                                  <a:pt x="132636" y="21907"/>
                                </a:moveTo>
                                <a:lnTo>
                                  <a:pt x="132636" y="21907"/>
                                </a:lnTo>
                                <a:cubicBezTo>
                                  <a:pt x="131683" y="22860"/>
                                  <a:pt x="132636" y="23813"/>
                                  <a:pt x="133588" y="23813"/>
                                </a:cubicBezTo>
                                <a:cubicBezTo>
                                  <a:pt x="133588" y="23813"/>
                                  <a:pt x="134541" y="22860"/>
                                  <a:pt x="134541" y="22860"/>
                                </a:cubicBezTo>
                                <a:cubicBezTo>
                                  <a:pt x="133588" y="21907"/>
                                  <a:pt x="132636" y="21907"/>
                                  <a:pt x="132636" y="21907"/>
                                </a:cubicBezTo>
                                <a:close/>
                                <a:moveTo>
                                  <a:pt x="136446" y="157163"/>
                                </a:moveTo>
                                <a:lnTo>
                                  <a:pt x="136446" y="157163"/>
                                </a:lnTo>
                                <a:cubicBezTo>
                                  <a:pt x="134541" y="157163"/>
                                  <a:pt x="133588" y="158115"/>
                                  <a:pt x="132636" y="160020"/>
                                </a:cubicBezTo>
                                <a:lnTo>
                                  <a:pt x="132636" y="160020"/>
                                </a:lnTo>
                                <a:cubicBezTo>
                                  <a:pt x="135493" y="160020"/>
                                  <a:pt x="135493" y="158115"/>
                                  <a:pt x="136446" y="157163"/>
                                </a:cubicBezTo>
                                <a:close/>
                                <a:moveTo>
                                  <a:pt x="134541" y="31432"/>
                                </a:moveTo>
                                <a:cubicBezTo>
                                  <a:pt x="134541" y="32385"/>
                                  <a:pt x="133588" y="32385"/>
                                  <a:pt x="133588" y="33338"/>
                                </a:cubicBezTo>
                                <a:cubicBezTo>
                                  <a:pt x="135493" y="33338"/>
                                  <a:pt x="136446" y="34290"/>
                                  <a:pt x="137398" y="35242"/>
                                </a:cubicBezTo>
                                <a:cubicBezTo>
                                  <a:pt x="137398" y="35242"/>
                                  <a:pt x="138351" y="36195"/>
                                  <a:pt x="139303" y="35242"/>
                                </a:cubicBezTo>
                                <a:lnTo>
                                  <a:pt x="138351" y="34290"/>
                                </a:lnTo>
                                <a:cubicBezTo>
                                  <a:pt x="135493" y="32385"/>
                                  <a:pt x="136446" y="29527"/>
                                  <a:pt x="138351" y="27622"/>
                                </a:cubicBezTo>
                                <a:cubicBezTo>
                                  <a:pt x="138351" y="27622"/>
                                  <a:pt x="138351" y="26670"/>
                                  <a:pt x="138351" y="26670"/>
                                </a:cubicBezTo>
                                <a:cubicBezTo>
                                  <a:pt x="136446" y="26670"/>
                                  <a:pt x="134541" y="28575"/>
                                  <a:pt x="134541" y="31432"/>
                                </a:cubicBezTo>
                                <a:close/>
                                <a:moveTo>
                                  <a:pt x="135493" y="137160"/>
                                </a:moveTo>
                                <a:cubicBezTo>
                                  <a:pt x="134541" y="137160"/>
                                  <a:pt x="134541" y="138113"/>
                                  <a:pt x="135493" y="137160"/>
                                </a:cubicBezTo>
                                <a:cubicBezTo>
                                  <a:pt x="134541" y="139065"/>
                                  <a:pt x="135493" y="139065"/>
                                  <a:pt x="135493" y="139065"/>
                                </a:cubicBezTo>
                                <a:cubicBezTo>
                                  <a:pt x="135493" y="139065"/>
                                  <a:pt x="136446" y="139065"/>
                                  <a:pt x="135493" y="137160"/>
                                </a:cubicBezTo>
                                <a:cubicBezTo>
                                  <a:pt x="136446" y="137160"/>
                                  <a:pt x="135493" y="137160"/>
                                  <a:pt x="135493" y="137160"/>
                                </a:cubicBezTo>
                                <a:close/>
                                <a:moveTo>
                                  <a:pt x="134541" y="79057"/>
                                </a:moveTo>
                                <a:cubicBezTo>
                                  <a:pt x="134541" y="80010"/>
                                  <a:pt x="139303" y="84772"/>
                                  <a:pt x="140256" y="84772"/>
                                </a:cubicBezTo>
                                <a:cubicBezTo>
                                  <a:pt x="141208" y="84772"/>
                                  <a:pt x="142161" y="84772"/>
                                  <a:pt x="142161" y="82867"/>
                                </a:cubicBezTo>
                                <a:cubicBezTo>
                                  <a:pt x="140256" y="81915"/>
                                  <a:pt x="140256" y="79057"/>
                                  <a:pt x="138351" y="77152"/>
                                </a:cubicBezTo>
                                <a:cubicBezTo>
                                  <a:pt x="137398" y="76200"/>
                                  <a:pt x="136446" y="76200"/>
                                  <a:pt x="135493" y="77152"/>
                                </a:cubicBezTo>
                                <a:cubicBezTo>
                                  <a:pt x="135493" y="78105"/>
                                  <a:pt x="134541" y="79057"/>
                                  <a:pt x="134541" y="79057"/>
                                </a:cubicBezTo>
                                <a:close/>
                                <a:moveTo>
                                  <a:pt x="136446" y="72390"/>
                                </a:moveTo>
                                <a:cubicBezTo>
                                  <a:pt x="136446" y="72390"/>
                                  <a:pt x="134541" y="72390"/>
                                  <a:pt x="134541" y="73342"/>
                                </a:cubicBezTo>
                                <a:cubicBezTo>
                                  <a:pt x="135493" y="74295"/>
                                  <a:pt x="136446" y="73342"/>
                                  <a:pt x="136446" y="72390"/>
                                </a:cubicBezTo>
                                <a:cubicBezTo>
                                  <a:pt x="138351" y="74295"/>
                                  <a:pt x="139303" y="73342"/>
                                  <a:pt x="140256" y="71438"/>
                                </a:cubicBezTo>
                                <a:cubicBezTo>
                                  <a:pt x="141208" y="70485"/>
                                  <a:pt x="141208" y="70485"/>
                                  <a:pt x="140256" y="69532"/>
                                </a:cubicBezTo>
                                <a:cubicBezTo>
                                  <a:pt x="140256" y="68580"/>
                                  <a:pt x="139303" y="68580"/>
                                  <a:pt x="138351" y="68580"/>
                                </a:cubicBezTo>
                                <a:cubicBezTo>
                                  <a:pt x="137398" y="68580"/>
                                  <a:pt x="136446" y="68580"/>
                                  <a:pt x="137398" y="70485"/>
                                </a:cubicBezTo>
                                <a:cubicBezTo>
                                  <a:pt x="138351" y="72390"/>
                                  <a:pt x="137398" y="72390"/>
                                  <a:pt x="136446" y="72390"/>
                                </a:cubicBezTo>
                                <a:close/>
                                <a:moveTo>
                                  <a:pt x="135493" y="102870"/>
                                </a:moveTo>
                                <a:cubicBezTo>
                                  <a:pt x="136446" y="102870"/>
                                  <a:pt x="136446" y="102870"/>
                                  <a:pt x="135493" y="102870"/>
                                </a:cubicBezTo>
                                <a:cubicBezTo>
                                  <a:pt x="136446" y="101917"/>
                                  <a:pt x="136446" y="100965"/>
                                  <a:pt x="135493" y="100965"/>
                                </a:cubicBezTo>
                                <a:cubicBezTo>
                                  <a:pt x="135493" y="100965"/>
                                  <a:pt x="135493" y="101917"/>
                                  <a:pt x="135493" y="102870"/>
                                </a:cubicBezTo>
                                <a:lnTo>
                                  <a:pt x="135493" y="102870"/>
                                </a:lnTo>
                                <a:close/>
                                <a:moveTo>
                                  <a:pt x="139303" y="123825"/>
                                </a:moveTo>
                                <a:cubicBezTo>
                                  <a:pt x="139303" y="122872"/>
                                  <a:pt x="138351" y="122872"/>
                                  <a:pt x="138351" y="122872"/>
                                </a:cubicBezTo>
                                <a:cubicBezTo>
                                  <a:pt x="137398" y="122872"/>
                                  <a:pt x="136446" y="122872"/>
                                  <a:pt x="136446" y="123825"/>
                                </a:cubicBezTo>
                                <a:cubicBezTo>
                                  <a:pt x="136446" y="124777"/>
                                  <a:pt x="137398" y="124777"/>
                                  <a:pt x="137398" y="124777"/>
                                </a:cubicBezTo>
                                <a:cubicBezTo>
                                  <a:pt x="139303" y="124777"/>
                                  <a:pt x="139303" y="124777"/>
                                  <a:pt x="139303" y="123825"/>
                                </a:cubicBezTo>
                                <a:close/>
                                <a:moveTo>
                                  <a:pt x="142161" y="155257"/>
                                </a:moveTo>
                                <a:lnTo>
                                  <a:pt x="139303" y="156210"/>
                                </a:lnTo>
                                <a:cubicBezTo>
                                  <a:pt x="139303" y="155257"/>
                                  <a:pt x="139303" y="153352"/>
                                  <a:pt x="138351" y="152400"/>
                                </a:cubicBezTo>
                                <a:cubicBezTo>
                                  <a:pt x="138351" y="152400"/>
                                  <a:pt x="139303" y="152400"/>
                                  <a:pt x="139303" y="151447"/>
                                </a:cubicBezTo>
                                <a:cubicBezTo>
                                  <a:pt x="140256" y="151447"/>
                                  <a:pt x="140256" y="150495"/>
                                  <a:pt x="140256" y="150495"/>
                                </a:cubicBezTo>
                                <a:cubicBezTo>
                                  <a:pt x="140256" y="150495"/>
                                  <a:pt x="140256" y="150495"/>
                                  <a:pt x="140256" y="150495"/>
                                </a:cubicBezTo>
                                <a:cubicBezTo>
                                  <a:pt x="139303" y="150495"/>
                                  <a:pt x="139303" y="150495"/>
                                  <a:pt x="139303" y="151447"/>
                                </a:cubicBezTo>
                                <a:cubicBezTo>
                                  <a:pt x="139303" y="151447"/>
                                  <a:pt x="139303" y="152400"/>
                                  <a:pt x="138351" y="152400"/>
                                </a:cubicBezTo>
                                <a:cubicBezTo>
                                  <a:pt x="136446" y="153352"/>
                                  <a:pt x="136446" y="154305"/>
                                  <a:pt x="136446" y="156210"/>
                                </a:cubicBezTo>
                                <a:cubicBezTo>
                                  <a:pt x="137398" y="156210"/>
                                  <a:pt x="138351" y="155257"/>
                                  <a:pt x="139303" y="156210"/>
                                </a:cubicBezTo>
                                <a:cubicBezTo>
                                  <a:pt x="140256" y="157163"/>
                                  <a:pt x="140256" y="158115"/>
                                  <a:pt x="141208" y="157163"/>
                                </a:cubicBezTo>
                                <a:cubicBezTo>
                                  <a:pt x="142161" y="157163"/>
                                  <a:pt x="142161" y="156210"/>
                                  <a:pt x="142161" y="155257"/>
                                </a:cubicBezTo>
                                <a:close/>
                                <a:moveTo>
                                  <a:pt x="138351" y="98107"/>
                                </a:moveTo>
                                <a:cubicBezTo>
                                  <a:pt x="138351" y="98107"/>
                                  <a:pt x="138351" y="97155"/>
                                  <a:pt x="138351" y="98107"/>
                                </a:cubicBezTo>
                                <a:lnTo>
                                  <a:pt x="138351" y="98107"/>
                                </a:lnTo>
                                <a:cubicBezTo>
                                  <a:pt x="137398" y="98107"/>
                                  <a:pt x="138351" y="98107"/>
                                  <a:pt x="138351" y="98107"/>
                                </a:cubicBezTo>
                                <a:cubicBezTo>
                                  <a:pt x="138351" y="98107"/>
                                  <a:pt x="138351" y="98107"/>
                                  <a:pt x="138351" y="98107"/>
                                </a:cubicBezTo>
                                <a:close/>
                                <a:moveTo>
                                  <a:pt x="138351" y="62865"/>
                                </a:moveTo>
                                <a:lnTo>
                                  <a:pt x="138351" y="62865"/>
                                </a:lnTo>
                                <a:cubicBezTo>
                                  <a:pt x="137398" y="61913"/>
                                  <a:pt x="137398" y="61913"/>
                                  <a:pt x="138351" y="62865"/>
                                </a:cubicBezTo>
                                <a:lnTo>
                                  <a:pt x="138351" y="62865"/>
                                </a:lnTo>
                                <a:lnTo>
                                  <a:pt x="138351" y="62865"/>
                                </a:lnTo>
                                <a:close/>
                                <a:moveTo>
                                  <a:pt x="138351" y="169545"/>
                                </a:moveTo>
                                <a:cubicBezTo>
                                  <a:pt x="137398" y="169545"/>
                                  <a:pt x="137398" y="169545"/>
                                  <a:pt x="138351" y="169545"/>
                                </a:cubicBezTo>
                                <a:cubicBezTo>
                                  <a:pt x="137398" y="170497"/>
                                  <a:pt x="138351" y="171450"/>
                                  <a:pt x="138351" y="171450"/>
                                </a:cubicBezTo>
                                <a:cubicBezTo>
                                  <a:pt x="138351" y="171450"/>
                                  <a:pt x="139303" y="171450"/>
                                  <a:pt x="139303" y="170497"/>
                                </a:cubicBezTo>
                                <a:cubicBezTo>
                                  <a:pt x="139303" y="170497"/>
                                  <a:pt x="138351" y="169545"/>
                                  <a:pt x="138351" y="169545"/>
                                </a:cubicBezTo>
                                <a:close/>
                                <a:moveTo>
                                  <a:pt x="138351" y="127635"/>
                                </a:moveTo>
                                <a:cubicBezTo>
                                  <a:pt x="138351" y="127635"/>
                                  <a:pt x="138351" y="127635"/>
                                  <a:pt x="138351" y="127635"/>
                                </a:cubicBezTo>
                                <a:cubicBezTo>
                                  <a:pt x="138351" y="126682"/>
                                  <a:pt x="137398" y="126682"/>
                                  <a:pt x="138351" y="127635"/>
                                </a:cubicBezTo>
                                <a:lnTo>
                                  <a:pt x="138351" y="127635"/>
                                </a:lnTo>
                                <a:cubicBezTo>
                                  <a:pt x="137398" y="127635"/>
                                  <a:pt x="138351" y="127635"/>
                                  <a:pt x="138351" y="127635"/>
                                </a:cubicBezTo>
                                <a:close/>
                                <a:moveTo>
                                  <a:pt x="142161" y="144780"/>
                                </a:moveTo>
                                <a:cubicBezTo>
                                  <a:pt x="143113" y="144780"/>
                                  <a:pt x="143113" y="143827"/>
                                  <a:pt x="143113" y="143827"/>
                                </a:cubicBezTo>
                                <a:cubicBezTo>
                                  <a:pt x="144066" y="142875"/>
                                  <a:pt x="145018" y="142875"/>
                                  <a:pt x="144066" y="141922"/>
                                </a:cubicBezTo>
                                <a:cubicBezTo>
                                  <a:pt x="143113" y="140970"/>
                                  <a:pt x="142161" y="141922"/>
                                  <a:pt x="141208" y="141922"/>
                                </a:cubicBezTo>
                                <a:cubicBezTo>
                                  <a:pt x="140256" y="140970"/>
                                  <a:pt x="139303" y="140970"/>
                                  <a:pt x="139303" y="139065"/>
                                </a:cubicBezTo>
                                <a:cubicBezTo>
                                  <a:pt x="139303" y="138113"/>
                                  <a:pt x="139303" y="138113"/>
                                  <a:pt x="138351" y="138113"/>
                                </a:cubicBezTo>
                                <a:cubicBezTo>
                                  <a:pt x="138351" y="138113"/>
                                  <a:pt x="137398" y="138113"/>
                                  <a:pt x="137398" y="139065"/>
                                </a:cubicBezTo>
                                <a:cubicBezTo>
                                  <a:pt x="137398" y="140017"/>
                                  <a:pt x="135493" y="140970"/>
                                  <a:pt x="136446" y="141922"/>
                                </a:cubicBezTo>
                                <a:cubicBezTo>
                                  <a:pt x="137398" y="143827"/>
                                  <a:pt x="139303" y="142875"/>
                                  <a:pt x="140256" y="142875"/>
                                </a:cubicBezTo>
                                <a:cubicBezTo>
                                  <a:pt x="140256" y="143827"/>
                                  <a:pt x="139303" y="143827"/>
                                  <a:pt x="139303" y="143827"/>
                                </a:cubicBezTo>
                                <a:cubicBezTo>
                                  <a:pt x="139303" y="144780"/>
                                  <a:pt x="138351" y="144780"/>
                                  <a:pt x="138351" y="145732"/>
                                </a:cubicBezTo>
                                <a:cubicBezTo>
                                  <a:pt x="141208" y="145732"/>
                                  <a:pt x="142161" y="144780"/>
                                  <a:pt x="142161" y="144780"/>
                                </a:cubicBezTo>
                                <a:close/>
                                <a:moveTo>
                                  <a:pt x="139303" y="103822"/>
                                </a:moveTo>
                                <a:cubicBezTo>
                                  <a:pt x="140256" y="103822"/>
                                  <a:pt x="141208" y="102870"/>
                                  <a:pt x="140256" y="101917"/>
                                </a:cubicBezTo>
                                <a:cubicBezTo>
                                  <a:pt x="140256" y="101917"/>
                                  <a:pt x="139303" y="100965"/>
                                  <a:pt x="139303" y="101917"/>
                                </a:cubicBezTo>
                                <a:cubicBezTo>
                                  <a:pt x="138351" y="102870"/>
                                  <a:pt x="138351" y="103822"/>
                                  <a:pt x="139303" y="103822"/>
                                </a:cubicBezTo>
                                <a:cubicBezTo>
                                  <a:pt x="139303" y="104775"/>
                                  <a:pt x="138351" y="104775"/>
                                  <a:pt x="139303" y="105727"/>
                                </a:cubicBezTo>
                                <a:cubicBezTo>
                                  <a:pt x="139303" y="105727"/>
                                  <a:pt x="140256" y="105727"/>
                                  <a:pt x="140256" y="105727"/>
                                </a:cubicBezTo>
                                <a:cubicBezTo>
                                  <a:pt x="139303" y="105727"/>
                                  <a:pt x="139303" y="104775"/>
                                  <a:pt x="139303" y="103822"/>
                                </a:cubicBezTo>
                                <a:close/>
                                <a:moveTo>
                                  <a:pt x="139303" y="26670"/>
                                </a:moveTo>
                                <a:cubicBezTo>
                                  <a:pt x="140256" y="26670"/>
                                  <a:pt x="140256" y="26670"/>
                                  <a:pt x="139303" y="26670"/>
                                </a:cubicBezTo>
                                <a:cubicBezTo>
                                  <a:pt x="140256" y="25717"/>
                                  <a:pt x="139303" y="25717"/>
                                  <a:pt x="139303" y="25717"/>
                                </a:cubicBezTo>
                                <a:cubicBezTo>
                                  <a:pt x="139303" y="25717"/>
                                  <a:pt x="139303" y="25717"/>
                                  <a:pt x="139303" y="26670"/>
                                </a:cubicBezTo>
                                <a:close/>
                                <a:moveTo>
                                  <a:pt x="139303" y="134302"/>
                                </a:moveTo>
                                <a:cubicBezTo>
                                  <a:pt x="139303" y="135255"/>
                                  <a:pt x="140256" y="135255"/>
                                  <a:pt x="140256" y="135255"/>
                                </a:cubicBezTo>
                                <a:cubicBezTo>
                                  <a:pt x="141208" y="135255"/>
                                  <a:pt x="141208" y="134302"/>
                                  <a:pt x="141208" y="134302"/>
                                </a:cubicBezTo>
                                <a:cubicBezTo>
                                  <a:pt x="141208" y="133350"/>
                                  <a:pt x="140256" y="133350"/>
                                  <a:pt x="140256" y="133350"/>
                                </a:cubicBezTo>
                                <a:cubicBezTo>
                                  <a:pt x="140256" y="133350"/>
                                  <a:pt x="139303" y="134302"/>
                                  <a:pt x="139303" y="134302"/>
                                </a:cubicBezTo>
                                <a:close/>
                                <a:moveTo>
                                  <a:pt x="151686" y="82867"/>
                                </a:moveTo>
                                <a:cubicBezTo>
                                  <a:pt x="152638" y="81915"/>
                                  <a:pt x="150733" y="80963"/>
                                  <a:pt x="150733" y="80010"/>
                                </a:cubicBezTo>
                                <a:cubicBezTo>
                                  <a:pt x="148828" y="77152"/>
                                  <a:pt x="148828" y="80963"/>
                                  <a:pt x="147876" y="80963"/>
                                </a:cubicBezTo>
                                <a:cubicBezTo>
                                  <a:pt x="146923" y="78105"/>
                                  <a:pt x="145971" y="76200"/>
                                  <a:pt x="143113" y="77152"/>
                                </a:cubicBezTo>
                                <a:lnTo>
                                  <a:pt x="143113" y="76200"/>
                                </a:lnTo>
                                <a:cubicBezTo>
                                  <a:pt x="142161" y="75247"/>
                                  <a:pt x="143113" y="74295"/>
                                  <a:pt x="141208" y="74295"/>
                                </a:cubicBezTo>
                                <a:cubicBezTo>
                                  <a:pt x="141208" y="74295"/>
                                  <a:pt x="140256" y="74295"/>
                                  <a:pt x="140256" y="75247"/>
                                </a:cubicBezTo>
                                <a:cubicBezTo>
                                  <a:pt x="140256" y="76200"/>
                                  <a:pt x="141208" y="76200"/>
                                  <a:pt x="142161" y="77152"/>
                                </a:cubicBezTo>
                                <a:lnTo>
                                  <a:pt x="143113" y="77152"/>
                                </a:lnTo>
                                <a:cubicBezTo>
                                  <a:pt x="143113" y="79057"/>
                                  <a:pt x="145018" y="79057"/>
                                  <a:pt x="145971" y="80963"/>
                                </a:cubicBezTo>
                                <a:cubicBezTo>
                                  <a:pt x="146923" y="80963"/>
                                  <a:pt x="146923" y="80963"/>
                                  <a:pt x="147876" y="80963"/>
                                </a:cubicBezTo>
                                <a:cubicBezTo>
                                  <a:pt x="148828" y="82867"/>
                                  <a:pt x="149781" y="83820"/>
                                  <a:pt x="151686" y="82867"/>
                                </a:cubicBezTo>
                                <a:close/>
                                <a:moveTo>
                                  <a:pt x="144066" y="98107"/>
                                </a:moveTo>
                                <a:cubicBezTo>
                                  <a:pt x="144066" y="97155"/>
                                  <a:pt x="143113" y="97155"/>
                                  <a:pt x="142161" y="97155"/>
                                </a:cubicBezTo>
                                <a:cubicBezTo>
                                  <a:pt x="141208" y="97155"/>
                                  <a:pt x="141208" y="97155"/>
                                  <a:pt x="141208" y="98107"/>
                                </a:cubicBezTo>
                                <a:cubicBezTo>
                                  <a:pt x="142161" y="99060"/>
                                  <a:pt x="142161" y="99060"/>
                                  <a:pt x="144066" y="98107"/>
                                </a:cubicBezTo>
                                <a:cubicBezTo>
                                  <a:pt x="144066" y="99060"/>
                                  <a:pt x="144066" y="98107"/>
                                  <a:pt x="144066" y="98107"/>
                                </a:cubicBezTo>
                                <a:close/>
                                <a:moveTo>
                                  <a:pt x="145018" y="110490"/>
                                </a:moveTo>
                                <a:cubicBezTo>
                                  <a:pt x="145971" y="109538"/>
                                  <a:pt x="145018" y="109538"/>
                                  <a:pt x="145018" y="108585"/>
                                </a:cubicBezTo>
                                <a:cubicBezTo>
                                  <a:pt x="144066" y="107632"/>
                                  <a:pt x="143113" y="107632"/>
                                  <a:pt x="142161" y="107632"/>
                                </a:cubicBezTo>
                                <a:cubicBezTo>
                                  <a:pt x="142161" y="107632"/>
                                  <a:pt x="141208" y="107632"/>
                                  <a:pt x="141208" y="108585"/>
                                </a:cubicBezTo>
                                <a:cubicBezTo>
                                  <a:pt x="142161" y="109538"/>
                                  <a:pt x="141208" y="112395"/>
                                  <a:pt x="143113" y="112395"/>
                                </a:cubicBezTo>
                                <a:cubicBezTo>
                                  <a:pt x="144066" y="111442"/>
                                  <a:pt x="144066" y="110490"/>
                                  <a:pt x="145018" y="110490"/>
                                </a:cubicBezTo>
                                <a:close/>
                                <a:moveTo>
                                  <a:pt x="142161" y="65722"/>
                                </a:moveTo>
                                <a:lnTo>
                                  <a:pt x="142161" y="65722"/>
                                </a:lnTo>
                                <a:cubicBezTo>
                                  <a:pt x="143113" y="64770"/>
                                  <a:pt x="143113" y="63817"/>
                                  <a:pt x="142161" y="63817"/>
                                </a:cubicBezTo>
                                <a:lnTo>
                                  <a:pt x="142161" y="65722"/>
                                </a:lnTo>
                                <a:cubicBezTo>
                                  <a:pt x="142161" y="64770"/>
                                  <a:pt x="142161" y="65722"/>
                                  <a:pt x="142161" y="65722"/>
                                </a:cubicBezTo>
                                <a:close/>
                                <a:moveTo>
                                  <a:pt x="142161" y="32385"/>
                                </a:moveTo>
                                <a:cubicBezTo>
                                  <a:pt x="142161" y="33338"/>
                                  <a:pt x="142161" y="33338"/>
                                  <a:pt x="142161" y="32385"/>
                                </a:cubicBezTo>
                                <a:cubicBezTo>
                                  <a:pt x="143113" y="33338"/>
                                  <a:pt x="143113" y="33338"/>
                                  <a:pt x="143113" y="32385"/>
                                </a:cubicBezTo>
                                <a:cubicBezTo>
                                  <a:pt x="143113" y="32385"/>
                                  <a:pt x="143113" y="31432"/>
                                  <a:pt x="143113" y="31432"/>
                                </a:cubicBezTo>
                                <a:cubicBezTo>
                                  <a:pt x="143113" y="32385"/>
                                  <a:pt x="142161" y="32385"/>
                                  <a:pt x="142161" y="32385"/>
                                </a:cubicBezTo>
                                <a:close/>
                                <a:moveTo>
                                  <a:pt x="144066" y="131445"/>
                                </a:moveTo>
                                <a:cubicBezTo>
                                  <a:pt x="144066" y="131445"/>
                                  <a:pt x="144066" y="131445"/>
                                  <a:pt x="144066" y="131445"/>
                                </a:cubicBezTo>
                                <a:cubicBezTo>
                                  <a:pt x="144066" y="130492"/>
                                  <a:pt x="144066" y="129540"/>
                                  <a:pt x="143113" y="129540"/>
                                </a:cubicBezTo>
                                <a:cubicBezTo>
                                  <a:pt x="143113" y="129540"/>
                                  <a:pt x="142161" y="129540"/>
                                  <a:pt x="142161" y="129540"/>
                                </a:cubicBezTo>
                                <a:cubicBezTo>
                                  <a:pt x="142161" y="130492"/>
                                  <a:pt x="142161" y="131445"/>
                                  <a:pt x="144066" y="131445"/>
                                </a:cubicBezTo>
                                <a:close/>
                                <a:moveTo>
                                  <a:pt x="143113" y="153352"/>
                                </a:moveTo>
                                <a:cubicBezTo>
                                  <a:pt x="143113" y="153352"/>
                                  <a:pt x="143113" y="153352"/>
                                  <a:pt x="143113" y="153352"/>
                                </a:cubicBezTo>
                                <a:cubicBezTo>
                                  <a:pt x="142161" y="154305"/>
                                  <a:pt x="142161" y="154305"/>
                                  <a:pt x="142161" y="155257"/>
                                </a:cubicBezTo>
                                <a:cubicBezTo>
                                  <a:pt x="143113" y="155257"/>
                                  <a:pt x="144066" y="154305"/>
                                  <a:pt x="143113" y="153352"/>
                                </a:cubicBezTo>
                                <a:close/>
                                <a:moveTo>
                                  <a:pt x="143113" y="28575"/>
                                </a:moveTo>
                                <a:lnTo>
                                  <a:pt x="143113" y="28575"/>
                                </a:lnTo>
                                <a:cubicBezTo>
                                  <a:pt x="143113" y="28575"/>
                                  <a:pt x="143113" y="28575"/>
                                  <a:pt x="143113" y="28575"/>
                                </a:cubicBezTo>
                                <a:lnTo>
                                  <a:pt x="143113" y="28575"/>
                                </a:lnTo>
                                <a:cubicBezTo>
                                  <a:pt x="143113" y="28575"/>
                                  <a:pt x="142161" y="28575"/>
                                  <a:pt x="143113" y="28575"/>
                                </a:cubicBezTo>
                                <a:close/>
                                <a:moveTo>
                                  <a:pt x="148828" y="141922"/>
                                </a:moveTo>
                                <a:cubicBezTo>
                                  <a:pt x="149781" y="141922"/>
                                  <a:pt x="149781" y="140970"/>
                                  <a:pt x="149781" y="140017"/>
                                </a:cubicBezTo>
                                <a:cubicBezTo>
                                  <a:pt x="148828" y="139065"/>
                                  <a:pt x="147876" y="138113"/>
                                  <a:pt x="147876" y="137160"/>
                                </a:cubicBezTo>
                                <a:cubicBezTo>
                                  <a:pt x="147876" y="135255"/>
                                  <a:pt x="146923" y="135255"/>
                                  <a:pt x="145971" y="135255"/>
                                </a:cubicBezTo>
                                <a:cubicBezTo>
                                  <a:pt x="145018" y="136207"/>
                                  <a:pt x="142161" y="138113"/>
                                  <a:pt x="144066" y="134302"/>
                                </a:cubicBezTo>
                                <a:cubicBezTo>
                                  <a:pt x="144066" y="134302"/>
                                  <a:pt x="144066" y="134302"/>
                                  <a:pt x="143113" y="134302"/>
                                </a:cubicBezTo>
                                <a:cubicBezTo>
                                  <a:pt x="143113" y="134302"/>
                                  <a:pt x="142161" y="135255"/>
                                  <a:pt x="142161" y="135255"/>
                                </a:cubicBezTo>
                                <a:cubicBezTo>
                                  <a:pt x="141208" y="137160"/>
                                  <a:pt x="142161" y="138113"/>
                                  <a:pt x="144066" y="139065"/>
                                </a:cubicBezTo>
                                <a:cubicBezTo>
                                  <a:pt x="145971" y="139065"/>
                                  <a:pt x="146923" y="140017"/>
                                  <a:pt x="146923" y="141922"/>
                                </a:cubicBezTo>
                                <a:cubicBezTo>
                                  <a:pt x="147876" y="141922"/>
                                  <a:pt x="147876" y="141922"/>
                                  <a:pt x="148828" y="141922"/>
                                </a:cubicBezTo>
                                <a:close/>
                                <a:moveTo>
                                  <a:pt x="146923" y="147638"/>
                                </a:moveTo>
                                <a:cubicBezTo>
                                  <a:pt x="145971" y="146685"/>
                                  <a:pt x="145018" y="146685"/>
                                  <a:pt x="144066" y="146685"/>
                                </a:cubicBezTo>
                                <a:cubicBezTo>
                                  <a:pt x="143113" y="146685"/>
                                  <a:pt x="143113" y="146685"/>
                                  <a:pt x="143113" y="147638"/>
                                </a:cubicBezTo>
                                <a:cubicBezTo>
                                  <a:pt x="144066" y="148590"/>
                                  <a:pt x="144066" y="149542"/>
                                  <a:pt x="145971" y="149542"/>
                                </a:cubicBezTo>
                                <a:cubicBezTo>
                                  <a:pt x="146923" y="149542"/>
                                  <a:pt x="146923" y="148590"/>
                                  <a:pt x="146923" y="147638"/>
                                </a:cubicBezTo>
                                <a:close/>
                                <a:moveTo>
                                  <a:pt x="144066" y="38100"/>
                                </a:moveTo>
                                <a:cubicBezTo>
                                  <a:pt x="144066" y="38100"/>
                                  <a:pt x="144066" y="39052"/>
                                  <a:pt x="145018" y="39052"/>
                                </a:cubicBezTo>
                                <a:cubicBezTo>
                                  <a:pt x="145018" y="38100"/>
                                  <a:pt x="145971" y="37147"/>
                                  <a:pt x="146923" y="36195"/>
                                </a:cubicBezTo>
                                <a:cubicBezTo>
                                  <a:pt x="146923" y="35242"/>
                                  <a:pt x="146923" y="35242"/>
                                  <a:pt x="145971" y="35242"/>
                                </a:cubicBezTo>
                                <a:cubicBezTo>
                                  <a:pt x="144066" y="36195"/>
                                  <a:pt x="144066" y="37147"/>
                                  <a:pt x="144066" y="38100"/>
                                </a:cubicBezTo>
                                <a:close/>
                                <a:moveTo>
                                  <a:pt x="144066" y="102870"/>
                                </a:moveTo>
                                <a:cubicBezTo>
                                  <a:pt x="143113" y="102870"/>
                                  <a:pt x="144066" y="103822"/>
                                  <a:pt x="144066" y="104775"/>
                                </a:cubicBezTo>
                                <a:cubicBezTo>
                                  <a:pt x="144066" y="106680"/>
                                  <a:pt x="145018" y="107632"/>
                                  <a:pt x="145971" y="107632"/>
                                </a:cubicBezTo>
                                <a:cubicBezTo>
                                  <a:pt x="145971" y="108585"/>
                                  <a:pt x="146923" y="108585"/>
                                  <a:pt x="146923" y="107632"/>
                                </a:cubicBezTo>
                                <a:cubicBezTo>
                                  <a:pt x="146923" y="106680"/>
                                  <a:pt x="145971" y="105727"/>
                                  <a:pt x="145971" y="103822"/>
                                </a:cubicBezTo>
                                <a:cubicBezTo>
                                  <a:pt x="145971" y="102870"/>
                                  <a:pt x="145018" y="101917"/>
                                  <a:pt x="144066" y="102870"/>
                                </a:cubicBezTo>
                                <a:close/>
                                <a:moveTo>
                                  <a:pt x="148828" y="119063"/>
                                </a:moveTo>
                                <a:lnTo>
                                  <a:pt x="148828" y="119063"/>
                                </a:lnTo>
                                <a:cubicBezTo>
                                  <a:pt x="148828" y="116205"/>
                                  <a:pt x="146923" y="115252"/>
                                  <a:pt x="146923" y="113347"/>
                                </a:cubicBezTo>
                                <a:cubicBezTo>
                                  <a:pt x="146923" y="112395"/>
                                  <a:pt x="145018" y="112395"/>
                                  <a:pt x="144066" y="113347"/>
                                </a:cubicBezTo>
                                <a:cubicBezTo>
                                  <a:pt x="144066" y="116205"/>
                                  <a:pt x="146923" y="117157"/>
                                  <a:pt x="147876" y="119063"/>
                                </a:cubicBezTo>
                                <a:cubicBezTo>
                                  <a:pt x="146923" y="119063"/>
                                  <a:pt x="147876" y="119063"/>
                                  <a:pt x="148828" y="119063"/>
                                </a:cubicBezTo>
                                <a:close/>
                                <a:moveTo>
                                  <a:pt x="151686" y="61913"/>
                                </a:moveTo>
                                <a:cubicBezTo>
                                  <a:pt x="149781" y="60007"/>
                                  <a:pt x="149781" y="58102"/>
                                  <a:pt x="151686" y="56197"/>
                                </a:cubicBezTo>
                                <a:cubicBezTo>
                                  <a:pt x="151686" y="55245"/>
                                  <a:pt x="150733" y="54292"/>
                                  <a:pt x="149781" y="54292"/>
                                </a:cubicBezTo>
                                <a:cubicBezTo>
                                  <a:pt x="147876" y="56197"/>
                                  <a:pt x="145971" y="56197"/>
                                  <a:pt x="144066" y="57150"/>
                                </a:cubicBezTo>
                                <a:cubicBezTo>
                                  <a:pt x="144066" y="57150"/>
                                  <a:pt x="143113" y="59055"/>
                                  <a:pt x="144066" y="59055"/>
                                </a:cubicBezTo>
                                <a:cubicBezTo>
                                  <a:pt x="147876" y="58102"/>
                                  <a:pt x="148828" y="60960"/>
                                  <a:pt x="151686" y="61913"/>
                                </a:cubicBezTo>
                                <a:cubicBezTo>
                                  <a:pt x="150733" y="62865"/>
                                  <a:pt x="151686" y="62865"/>
                                  <a:pt x="151686" y="61913"/>
                                </a:cubicBezTo>
                                <a:cubicBezTo>
                                  <a:pt x="151686" y="61913"/>
                                  <a:pt x="151686" y="61913"/>
                                  <a:pt x="151686" y="61913"/>
                                </a:cubicBezTo>
                                <a:close/>
                                <a:moveTo>
                                  <a:pt x="145018" y="68580"/>
                                </a:moveTo>
                                <a:cubicBezTo>
                                  <a:pt x="145971" y="68580"/>
                                  <a:pt x="145971" y="67627"/>
                                  <a:pt x="145971" y="67627"/>
                                </a:cubicBezTo>
                                <a:cubicBezTo>
                                  <a:pt x="145971" y="66675"/>
                                  <a:pt x="145971" y="66675"/>
                                  <a:pt x="145018" y="66675"/>
                                </a:cubicBezTo>
                                <a:cubicBezTo>
                                  <a:pt x="145018" y="66675"/>
                                  <a:pt x="144066" y="66675"/>
                                  <a:pt x="145018" y="68580"/>
                                </a:cubicBezTo>
                                <a:cubicBezTo>
                                  <a:pt x="145018" y="68580"/>
                                  <a:pt x="145018" y="68580"/>
                                  <a:pt x="145018" y="68580"/>
                                </a:cubicBezTo>
                                <a:close/>
                                <a:moveTo>
                                  <a:pt x="145018" y="82867"/>
                                </a:moveTo>
                                <a:cubicBezTo>
                                  <a:pt x="145018" y="81915"/>
                                  <a:pt x="145971" y="81915"/>
                                  <a:pt x="145971" y="81915"/>
                                </a:cubicBezTo>
                                <a:lnTo>
                                  <a:pt x="145018" y="82867"/>
                                </a:lnTo>
                                <a:cubicBezTo>
                                  <a:pt x="144066" y="82867"/>
                                  <a:pt x="145018" y="82867"/>
                                  <a:pt x="145018" y="82867"/>
                                </a:cubicBezTo>
                                <a:close/>
                                <a:moveTo>
                                  <a:pt x="149781" y="89535"/>
                                </a:moveTo>
                                <a:cubicBezTo>
                                  <a:pt x="149781" y="88582"/>
                                  <a:pt x="148828" y="88582"/>
                                  <a:pt x="147876" y="88582"/>
                                </a:cubicBezTo>
                                <a:cubicBezTo>
                                  <a:pt x="146923" y="88582"/>
                                  <a:pt x="145971" y="89535"/>
                                  <a:pt x="145018" y="90488"/>
                                </a:cubicBezTo>
                                <a:cubicBezTo>
                                  <a:pt x="145018" y="90488"/>
                                  <a:pt x="144066" y="91440"/>
                                  <a:pt x="145018" y="91440"/>
                                </a:cubicBezTo>
                                <a:cubicBezTo>
                                  <a:pt x="145018" y="91440"/>
                                  <a:pt x="145971" y="92392"/>
                                  <a:pt x="145971" y="92392"/>
                                </a:cubicBezTo>
                                <a:lnTo>
                                  <a:pt x="148828" y="91440"/>
                                </a:lnTo>
                                <a:cubicBezTo>
                                  <a:pt x="148828" y="90488"/>
                                  <a:pt x="149781" y="90488"/>
                                  <a:pt x="149781" y="89535"/>
                                </a:cubicBezTo>
                                <a:close/>
                                <a:moveTo>
                                  <a:pt x="146923" y="121920"/>
                                </a:moveTo>
                                <a:cubicBezTo>
                                  <a:pt x="146923" y="121920"/>
                                  <a:pt x="145971" y="121920"/>
                                  <a:pt x="145971" y="120967"/>
                                </a:cubicBezTo>
                                <a:cubicBezTo>
                                  <a:pt x="145018" y="120967"/>
                                  <a:pt x="145018" y="120967"/>
                                  <a:pt x="145018" y="121920"/>
                                </a:cubicBezTo>
                                <a:cubicBezTo>
                                  <a:pt x="145018" y="122872"/>
                                  <a:pt x="145971" y="122872"/>
                                  <a:pt x="146923" y="121920"/>
                                </a:cubicBezTo>
                                <a:lnTo>
                                  <a:pt x="146923" y="121920"/>
                                </a:lnTo>
                                <a:close/>
                                <a:moveTo>
                                  <a:pt x="147876" y="125730"/>
                                </a:moveTo>
                                <a:cubicBezTo>
                                  <a:pt x="147876" y="125730"/>
                                  <a:pt x="147876" y="125730"/>
                                  <a:pt x="147876" y="125730"/>
                                </a:cubicBezTo>
                                <a:cubicBezTo>
                                  <a:pt x="147876" y="125730"/>
                                  <a:pt x="147876" y="124777"/>
                                  <a:pt x="147876" y="125730"/>
                                </a:cubicBezTo>
                                <a:cubicBezTo>
                                  <a:pt x="147876" y="124777"/>
                                  <a:pt x="146923" y="124777"/>
                                  <a:pt x="147876" y="125730"/>
                                </a:cubicBezTo>
                                <a:cubicBezTo>
                                  <a:pt x="146923" y="125730"/>
                                  <a:pt x="146923" y="125730"/>
                                  <a:pt x="147876" y="125730"/>
                                </a:cubicBezTo>
                                <a:close/>
                                <a:moveTo>
                                  <a:pt x="147876" y="100013"/>
                                </a:moveTo>
                                <a:cubicBezTo>
                                  <a:pt x="147876" y="100013"/>
                                  <a:pt x="147876" y="100013"/>
                                  <a:pt x="147876" y="100013"/>
                                </a:cubicBezTo>
                                <a:cubicBezTo>
                                  <a:pt x="148828" y="99060"/>
                                  <a:pt x="148828" y="99060"/>
                                  <a:pt x="147876" y="99060"/>
                                </a:cubicBezTo>
                                <a:lnTo>
                                  <a:pt x="147876" y="100013"/>
                                </a:lnTo>
                                <a:cubicBezTo>
                                  <a:pt x="146923" y="100013"/>
                                  <a:pt x="146923" y="100013"/>
                                  <a:pt x="147876" y="100013"/>
                                </a:cubicBezTo>
                                <a:close/>
                                <a:moveTo>
                                  <a:pt x="147876" y="32385"/>
                                </a:moveTo>
                                <a:cubicBezTo>
                                  <a:pt x="147876" y="32385"/>
                                  <a:pt x="148828" y="32385"/>
                                  <a:pt x="147876" y="32385"/>
                                </a:cubicBezTo>
                                <a:lnTo>
                                  <a:pt x="148828" y="32385"/>
                                </a:lnTo>
                                <a:cubicBezTo>
                                  <a:pt x="148828" y="31432"/>
                                  <a:pt x="148828" y="31432"/>
                                  <a:pt x="147876" y="32385"/>
                                </a:cubicBezTo>
                                <a:cubicBezTo>
                                  <a:pt x="147876" y="31432"/>
                                  <a:pt x="147876" y="31432"/>
                                  <a:pt x="147876" y="32385"/>
                                </a:cubicBezTo>
                                <a:close/>
                                <a:moveTo>
                                  <a:pt x="148828" y="37147"/>
                                </a:moveTo>
                                <a:cubicBezTo>
                                  <a:pt x="148828" y="37147"/>
                                  <a:pt x="147876" y="37147"/>
                                  <a:pt x="148828" y="37147"/>
                                </a:cubicBezTo>
                                <a:cubicBezTo>
                                  <a:pt x="147876" y="38100"/>
                                  <a:pt x="148828" y="38100"/>
                                  <a:pt x="148828" y="38100"/>
                                </a:cubicBezTo>
                                <a:cubicBezTo>
                                  <a:pt x="148828" y="38100"/>
                                  <a:pt x="149781" y="38100"/>
                                  <a:pt x="148828" y="37147"/>
                                </a:cubicBezTo>
                                <a:cubicBezTo>
                                  <a:pt x="149781" y="37147"/>
                                  <a:pt x="149781" y="37147"/>
                                  <a:pt x="148828" y="37147"/>
                                </a:cubicBezTo>
                                <a:close/>
                                <a:moveTo>
                                  <a:pt x="151686" y="159067"/>
                                </a:moveTo>
                                <a:cubicBezTo>
                                  <a:pt x="151686" y="159067"/>
                                  <a:pt x="150733" y="158115"/>
                                  <a:pt x="151686" y="159067"/>
                                </a:cubicBezTo>
                                <a:cubicBezTo>
                                  <a:pt x="149781" y="159067"/>
                                  <a:pt x="148828" y="159067"/>
                                  <a:pt x="148828" y="160020"/>
                                </a:cubicBezTo>
                                <a:cubicBezTo>
                                  <a:pt x="148828" y="160020"/>
                                  <a:pt x="149781" y="160972"/>
                                  <a:pt x="149781" y="161925"/>
                                </a:cubicBezTo>
                                <a:cubicBezTo>
                                  <a:pt x="150733" y="160972"/>
                                  <a:pt x="150733" y="160020"/>
                                  <a:pt x="151686" y="159067"/>
                                </a:cubicBezTo>
                                <a:close/>
                                <a:moveTo>
                                  <a:pt x="149781" y="103822"/>
                                </a:moveTo>
                                <a:cubicBezTo>
                                  <a:pt x="149781" y="103822"/>
                                  <a:pt x="149781" y="103822"/>
                                  <a:pt x="149781" y="103822"/>
                                </a:cubicBezTo>
                                <a:cubicBezTo>
                                  <a:pt x="149781" y="102870"/>
                                  <a:pt x="149781" y="102870"/>
                                  <a:pt x="149781" y="103822"/>
                                </a:cubicBezTo>
                                <a:cubicBezTo>
                                  <a:pt x="148828" y="102870"/>
                                  <a:pt x="148828" y="102870"/>
                                  <a:pt x="149781" y="103822"/>
                                </a:cubicBezTo>
                                <a:cubicBezTo>
                                  <a:pt x="148828" y="103822"/>
                                  <a:pt x="148828" y="103822"/>
                                  <a:pt x="149781" y="103822"/>
                                </a:cubicBezTo>
                                <a:close/>
                                <a:moveTo>
                                  <a:pt x="148828" y="75247"/>
                                </a:moveTo>
                                <a:cubicBezTo>
                                  <a:pt x="148828" y="76200"/>
                                  <a:pt x="148828" y="76200"/>
                                  <a:pt x="148828" y="75247"/>
                                </a:cubicBezTo>
                                <a:cubicBezTo>
                                  <a:pt x="149781" y="76200"/>
                                  <a:pt x="149781" y="75247"/>
                                  <a:pt x="148828" y="75247"/>
                                </a:cubicBezTo>
                                <a:cubicBezTo>
                                  <a:pt x="149781" y="75247"/>
                                  <a:pt x="149781" y="75247"/>
                                  <a:pt x="148828" y="75247"/>
                                </a:cubicBezTo>
                                <a:cubicBezTo>
                                  <a:pt x="149781" y="75247"/>
                                  <a:pt x="148828" y="75247"/>
                                  <a:pt x="148828" y="75247"/>
                                </a:cubicBezTo>
                                <a:close/>
                                <a:moveTo>
                                  <a:pt x="149781" y="65722"/>
                                </a:moveTo>
                                <a:lnTo>
                                  <a:pt x="149781" y="65722"/>
                                </a:lnTo>
                                <a:cubicBezTo>
                                  <a:pt x="149781" y="64770"/>
                                  <a:pt x="149781" y="64770"/>
                                  <a:pt x="149781" y="65722"/>
                                </a:cubicBezTo>
                                <a:cubicBezTo>
                                  <a:pt x="148828" y="64770"/>
                                  <a:pt x="148828" y="65722"/>
                                  <a:pt x="149781" y="65722"/>
                                </a:cubicBezTo>
                                <a:close/>
                                <a:moveTo>
                                  <a:pt x="153591" y="138113"/>
                                </a:moveTo>
                                <a:cubicBezTo>
                                  <a:pt x="153591" y="136207"/>
                                  <a:pt x="152638" y="134302"/>
                                  <a:pt x="152638" y="132397"/>
                                </a:cubicBezTo>
                                <a:cubicBezTo>
                                  <a:pt x="152638" y="131445"/>
                                  <a:pt x="151686" y="131445"/>
                                  <a:pt x="151686" y="131445"/>
                                </a:cubicBezTo>
                                <a:cubicBezTo>
                                  <a:pt x="151686" y="131445"/>
                                  <a:pt x="151686" y="131445"/>
                                  <a:pt x="151686" y="132397"/>
                                </a:cubicBezTo>
                                <a:cubicBezTo>
                                  <a:pt x="152638" y="134302"/>
                                  <a:pt x="152638" y="136207"/>
                                  <a:pt x="152638" y="138113"/>
                                </a:cubicBezTo>
                                <a:cubicBezTo>
                                  <a:pt x="152638" y="138113"/>
                                  <a:pt x="153591" y="139065"/>
                                  <a:pt x="153591" y="139065"/>
                                </a:cubicBezTo>
                                <a:cubicBezTo>
                                  <a:pt x="153591" y="139065"/>
                                  <a:pt x="153591" y="139065"/>
                                  <a:pt x="153591" y="138113"/>
                                </a:cubicBezTo>
                                <a:close/>
                                <a:moveTo>
                                  <a:pt x="152638" y="41910"/>
                                </a:moveTo>
                                <a:cubicBezTo>
                                  <a:pt x="152638" y="41910"/>
                                  <a:pt x="152638" y="41910"/>
                                  <a:pt x="152638" y="41910"/>
                                </a:cubicBezTo>
                                <a:cubicBezTo>
                                  <a:pt x="152638" y="41910"/>
                                  <a:pt x="152638" y="41910"/>
                                  <a:pt x="152638" y="41910"/>
                                </a:cubicBezTo>
                                <a:cubicBezTo>
                                  <a:pt x="152638" y="40957"/>
                                  <a:pt x="152638" y="40957"/>
                                  <a:pt x="152638" y="41910"/>
                                </a:cubicBezTo>
                                <a:cubicBezTo>
                                  <a:pt x="151686" y="40957"/>
                                  <a:pt x="151686" y="40957"/>
                                  <a:pt x="152638" y="41910"/>
                                </a:cubicBezTo>
                                <a:close/>
                                <a:moveTo>
                                  <a:pt x="154543" y="109538"/>
                                </a:moveTo>
                                <a:cubicBezTo>
                                  <a:pt x="154543" y="109538"/>
                                  <a:pt x="153591" y="109538"/>
                                  <a:pt x="154543" y="109538"/>
                                </a:cubicBezTo>
                                <a:cubicBezTo>
                                  <a:pt x="153591" y="109538"/>
                                  <a:pt x="152638" y="109538"/>
                                  <a:pt x="152638" y="109538"/>
                                </a:cubicBezTo>
                                <a:cubicBezTo>
                                  <a:pt x="152638" y="109538"/>
                                  <a:pt x="152638" y="110490"/>
                                  <a:pt x="152638" y="110490"/>
                                </a:cubicBezTo>
                                <a:cubicBezTo>
                                  <a:pt x="153591" y="111442"/>
                                  <a:pt x="154543" y="110490"/>
                                  <a:pt x="154543" y="109538"/>
                                </a:cubicBezTo>
                                <a:close/>
                                <a:moveTo>
                                  <a:pt x="154543" y="156210"/>
                                </a:moveTo>
                                <a:cubicBezTo>
                                  <a:pt x="154543" y="156210"/>
                                  <a:pt x="154543" y="156210"/>
                                  <a:pt x="154543" y="156210"/>
                                </a:cubicBezTo>
                                <a:lnTo>
                                  <a:pt x="154543" y="156210"/>
                                </a:lnTo>
                                <a:lnTo>
                                  <a:pt x="154543" y="156210"/>
                                </a:lnTo>
                                <a:cubicBezTo>
                                  <a:pt x="154543" y="156210"/>
                                  <a:pt x="154543" y="156210"/>
                                  <a:pt x="154543" y="156210"/>
                                </a:cubicBezTo>
                                <a:close/>
                                <a:moveTo>
                                  <a:pt x="155496" y="123825"/>
                                </a:moveTo>
                                <a:cubicBezTo>
                                  <a:pt x="155496" y="122872"/>
                                  <a:pt x="155496" y="122872"/>
                                  <a:pt x="155496" y="123825"/>
                                </a:cubicBezTo>
                                <a:cubicBezTo>
                                  <a:pt x="155496" y="122872"/>
                                  <a:pt x="155496" y="122872"/>
                                  <a:pt x="155496" y="123825"/>
                                </a:cubicBezTo>
                                <a:cubicBezTo>
                                  <a:pt x="155496" y="123825"/>
                                  <a:pt x="155496" y="123825"/>
                                  <a:pt x="155496" y="123825"/>
                                </a:cubicBezTo>
                                <a:lnTo>
                                  <a:pt x="155496" y="123825"/>
                                </a:lnTo>
                                <a:close/>
                                <a:moveTo>
                                  <a:pt x="157401" y="55245"/>
                                </a:moveTo>
                                <a:cubicBezTo>
                                  <a:pt x="157401" y="55245"/>
                                  <a:pt x="157401" y="55245"/>
                                  <a:pt x="157401" y="55245"/>
                                </a:cubicBezTo>
                                <a:cubicBezTo>
                                  <a:pt x="157401" y="55245"/>
                                  <a:pt x="156448" y="55245"/>
                                  <a:pt x="157401" y="55245"/>
                                </a:cubicBezTo>
                                <a:cubicBezTo>
                                  <a:pt x="156448" y="56197"/>
                                  <a:pt x="157401" y="56197"/>
                                  <a:pt x="157401" y="55245"/>
                                </a:cubicBezTo>
                                <a:cubicBezTo>
                                  <a:pt x="157401" y="56197"/>
                                  <a:pt x="157401" y="56197"/>
                                  <a:pt x="157401" y="55245"/>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0" name="Freeform 100"/>
                        <wps:cNvSpPr/>
                        <wps:spPr>
                          <a:xfrm>
                            <a:off x="943646" y="88429"/>
                            <a:ext cx="139585" cy="182174"/>
                          </a:xfrm>
                          <a:custGeom>
                            <a:avLst/>
                            <a:gdLst>
                              <a:gd name="connsiteX0" fmla="*/ 51003 w 139585"/>
                              <a:gd name="connsiteY0" fmla="*/ 95736 h 182174"/>
                              <a:gd name="connsiteX1" fmla="*/ 51955 w 139585"/>
                              <a:gd name="connsiteY1" fmla="*/ 110023 h 182174"/>
                              <a:gd name="connsiteX2" fmla="*/ 57671 w 139585"/>
                              <a:gd name="connsiteY2" fmla="*/ 141455 h 182174"/>
                              <a:gd name="connsiteX3" fmla="*/ 75768 w 139585"/>
                              <a:gd name="connsiteY3" fmla="*/ 164315 h 182174"/>
                              <a:gd name="connsiteX4" fmla="*/ 108153 w 139585"/>
                              <a:gd name="connsiteY4" fmla="*/ 153838 h 182174"/>
                              <a:gd name="connsiteX5" fmla="*/ 104343 w 139585"/>
                              <a:gd name="connsiteY5" fmla="*/ 144313 h 182174"/>
                              <a:gd name="connsiteX6" fmla="*/ 93865 w 139585"/>
                              <a:gd name="connsiteY6" fmla="*/ 116690 h 182174"/>
                              <a:gd name="connsiteX7" fmla="*/ 98628 w 139585"/>
                              <a:gd name="connsiteY7" fmla="*/ 109070 h 182174"/>
                              <a:gd name="connsiteX8" fmla="*/ 120535 w 139585"/>
                              <a:gd name="connsiteY8" fmla="*/ 102403 h 182174"/>
                              <a:gd name="connsiteX9" fmla="*/ 138633 w 139585"/>
                              <a:gd name="connsiteY9" fmla="*/ 120501 h 182174"/>
                              <a:gd name="connsiteX10" fmla="*/ 127203 w 139585"/>
                              <a:gd name="connsiteY10" fmla="*/ 160505 h 182174"/>
                              <a:gd name="connsiteX11" fmla="*/ 90055 w 139585"/>
                              <a:gd name="connsiteY11" fmla="*/ 181461 h 182174"/>
                              <a:gd name="connsiteX12" fmla="*/ 47193 w 139585"/>
                              <a:gd name="connsiteY12" fmla="*/ 175745 h 182174"/>
                              <a:gd name="connsiteX13" fmla="*/ 19571 w 139585"/>
                              <a:gd name="connsiteY13" fmla="*/ 154790 h 182174"/>
                              <a:gd name="connsiteX14" fmla="*/ 2425 w 139585"/>
                              <a:gd name="connsiteY14" fmla="*/ 118595 h 182174"/>
                              <a:gd name="connsiteX15" fmla="*/ 3378 w 139585"/>
                              <a:gd name="connsiteY15" fmla="*/ 63351 h 182174"/>
                              <a:gd name="connsiteX16" fmla="*/ 26238 w 139585"/>
                              <a:gd name="connsiteY16" fmla="*/ 20488 h 182174"/>
                              <a:gd name="connsiteX17" fmla="*/ 69100 w 139585"/>
                              <a:gd name="connsiteY17" fmla="*/ 486 h 182174"/>
                              <a:gd name="connsiteX18" fmla="*/ 111010 w 139585"/>
                              <a:gd name="connsiteY18" fmla="*/ 10011 h 182174"/>
                              <a:gd name="connsiteX19" fmla="*/ 127203 w 139585"/>
                              <a:gd name="connsiteY19" fmla="*/ 28108 h 182174"/>
                              <a:gd name="connsiteX20" fmla="*/ 139585 w 139585"/>
                              <a:gd name="connsiteY20" fmla="*/ 76686 h 182174"/>
                              <a:gd name="connsiteX21" fmla="*/ 139585 w 139585"/>
                              <a:gd name="connsiteY21" fmla="*/ 84305 h 182174"/>
                              <a:gd name="connsiteX22" fmla="*/ 133871 w 139585"/>
                              <a:gd name="connsiteY22" fmla="*/ 90020 h 182174"/>
                              <a:gd name="connsiteX23" fmla="*/ 122440 w 139585"/>
                              <a:gd name="connsiteY23" fmla="*/ 90020 h 182174"/>
                              <a:gd name="connsiteX24" fmla="*/ 57671 w 139585"/>
                              <a:gd name="connsiteY24" fmla="*/ 90973 h 182174"/>
                              <a:gd name="connsiteX25" fmla="*/ 51003 w 139585"/>
                              <a:gd name="connsiteY25" fmla="*/ 95736 h 182174"/>
                              <a:gd name="connsiteX26" fmla="*/ 11950 w 139585"/>
                              <a:gd name="connsiteY26" fmla="*/ 97640 h 182174"/>
                              <a:gd name="connsiteX27" fmla="*/ 15760 w 139585"/>
                              <a:gd name="connsiteY27" fmla="*/ 103355 h 182174"/>
                              <a:gd name="connsiteX28" fmla="*/ 14808 w 139585"/>
                              <a:gd name="connsiteY28" fmla="*/ 97640 h 182174"/>
                              <a:gd name="connsiteX29" fmla="*/ 17665 w 139585"/>
                              <a:gd name="connsiteY29" fmla="*/ 94783 h 182174"/>
                              <a:gd name="connsiteX30" fmla="*/ 18618 w 139585"/>
                              <a:gd name="connsiteY30" fmla="*/ 93830 h 182174"/>
                              <a:gd name="connsiteX31" fmla="*/ 16713 w 139585"/>
                              <a:gd name="connsiteY31" fmla="*/ 93830 h 182174"/>
                              <a:gd name="connsiteX32" fmla="*/ 13855 w 139585"/>
                              <a:gd name="connsiteY32" fmla="*/ 91926 h 182174"/>
                              <a:gd name="connsiteX33" fmla="*/ 12903 w 139585"/>
                              <a:gd name="connsiteY33" fmla="*/ 90020 h 182174"/>
                              <a:gd name="connsiteX34" fmla="*/ 11950 w 139585"/>
                              <a:gd name="connsiteY34" fmla="*/ 92878 h 182174"/>
                              <a:gd name="connsiteX35" fmla="*/ 11950 w 139585"/>
                              <a:gd name="connsiteY35" fmla="*/ 94783 h 182174"/>
                              <a:gd name="connsiteX36" fmla="*/ 11950 w 139585"/>
                              <a:gd name="connsiteY36" fmla="*/ 94783 h 182174"/>
                              <a:gd name="connsiteX37" fmla="*/ 11950 w 139585"/>
                              <a:gd name="connsiteY37" fmla="*/ 94783 h 182174"/>
                              <a:gd name="connsiteX38" fmla="*/ 11950 w 139585"/>
                              <a:gd name="connsiteY38" fmla="*/ 97640 h 182174"/>
                              <a:gd name="connsiteX39" fmla="*/ 11950 w 139585"/>
                              <a:gd name="connsiteY39" fmla="*/ 97640 h 182174"/>
                              <a:gd name="connsiteX40" fmla="*/ 11950 w 139585"/>
                              <a:gd name="connsiteY40" fmla="*/ 97640 h 182174"/>
                              <a:gd name="connsiteX41" fmla="*/ 43383 w 139585"/>
                              <a:gd name="connsiteY41" fmla="*/ 55730 h 182174"/>
                              <a:gd name="connsiteX42" fmla="*/ 42430 w 139585"/>
                              <a:gd name="connsiteY42" fmla="*/ 50968 h 182174"/>
                              <a:gd name="connsiteX43" fmla="*/ 39573 w 139585"/>
                              <a:gd name="connsiteY43" fmla="*/ 46205 h 182174"/>
                              <a:gd name="connsiteX44" fmla="*/ 38621 w 139585"/>
                              <a:gd name="connsiteY44" fmla="*/ 44301 h 182174"/>
                              <a:gd name="connsiteX45" fmla="*/ 40525 w 139585"/>
                              <a:gd name="connsiteY45" fmla="*/ 43348 h 182174"/>
                              <a:gd name="connsiteX46" fmla="*/ 43383 w 139585"/>
                              <a:gd name="connsiteY46" fmla="*/ 43348 h 182174"/>
                              <a:gd name="connsiteX47" fmla="*/ 41478 w 139585"/>
                              <a:gd name="connsiteY47" fmla="*/ 41443 h 182174"/>
                              <a:gd name="connsiteX48" fmla="*/ 38621 w 139585"/>
                              <a:gd name="connsiteY48" fmla="*/ 41443 h 182174"/>
                              <a:gd name="connsiteX49" fmla="*/ 36715 w 139585"/>
                              <a:gd name="connsiteY49" fmla="*/ 45253 h 182174"/>
                              <a:gd name="connsiteX50" fmla="*/ 35763 w 139585"/>
                              <a:gd name="connsiteY50" fmla="*/ 49063 h 182174"/>
                              <a:gd name="connsiteX51" fmla="*/ 35763 w 139585"/>
                              <a:gd name="connsiteY51" fmla="*/ 50968 h 182174"/>
                              <a:gd name="connsiteX52" fmla="*/ 35763 w 139585"/>
                              <a:gd name="connsiteY52" fmla="*/ 51920 h 182174"/>
                              <a:gd name="connsiteX53" fmla="*/ 34810 w 139585"/>
                              <a:gd name="connsiteY53" fmla="*/ 51920 h 182174"/>
                              <a:gd name="connsiteX54" fmla="*/ 32905 w 139585"/>
                              <a:gd name="connsiteY54" fmla="*/ 47158 h 182174"/>
                              <a:gd name="connsiteX55" fmla="*/ 33858 w 139585"/>
                              <a:gd name="connsiteY55" fmla="*/ 43348 h 182174"/>
                              <a:gd name="connsiteX56" fmla="*/ 32905 w 139585"/>
                              <a:gd name="connsiteY56" fmla="*/ 41443 h 182174"/>
                              <a:gd name="connsiteX57" fmla="*/ 29096 w 139585"/>
                              <a:gd name="connsiteY57" fmla="*/ 42395 h 182174"/>
                              <a:gd name="connsiteX58" fmla="*/ 27190 w 139585"/>
                              <a:gd name="connsiteY58" fmla="*/ 44301 h 182174"/>
                              <a:gd name="connsiteX59" fmla="*/ 19571 w 139585"/>
                              <a:gd name="connsiteY59" fmla="*/ 48111 h 182174"/>
                              <a:gd name="connsiteX60" fmla="*/ 19571 w 139585"/>
                              <a:gd name="connsiteY60" fmla="*/ 49063 h 182174"/>
                              <a:gd name="connsiteX61" fmla="*/ 22428 w 139585"/>
                              <a:gd name="connsiteY61" fmla="*/ 49063 h 182174"/>
                              <a:gd name="connsiteX62" fmla="*/ 30048 w 139585"/>
                              <a:gd name="connsiteY62" fmla="*/ 50968 h 182174"/>
                              <a:gd name="connsiteX63" fmla="*/ 30048 w 139585"/>
                              <a:gd name="connsiteY63" fmla="*/ 51920 h 182174"/>
                              <a:gd name="connsiteX64" fmla="*/ 31000 w 139585"/>
                              <a:gd name="connsiteY64" fmla="*/ 53826 h 182174"/>
                              <a:gd name="connsiteX65" fmla="*/ 32905 w 139585"/>
                              <a:gd name="connsiteY65" fmla="*/ 54778 h 182174"/>
                              <a:gd name="connsiteX66" fmla="*/ 31953 w 139585"/>
                              <a:gd name="connsiteY66" fmla="*/ 55730 h 182174"/>
                              <a:gd name="connsiteX67" fmla="*/ 26238 w 139585"/>
                              <a:gd name="connsiteY67" fmla="*/ 53826 h 182174"/>
                              <a:gd name="connsiteX68" fmla="*/ 23380 w 139585"/>
                              <a:gd name="connsiteY68" fmla="*/ 51920 h 182174"/>
                              <a:gd name="connsiteX69" fmla="*/ 22428 w 139585"/>
                              <a:gd name="connsiteY69" fmla="*/ 53826 h 182174"/>
                              <a:gd name="connsiteX70" fmla="*/ 25285 w 139585"/>
                              <a:gd name="connsiteY70" fmla="*/ 53826 h 182174"/>
                              <a:gd name="connsiteX71" fmla="*/ 25285 w 139585"/>
                              <a:gd name="connsiteY71" fmla="*/ 53826 h 182174"/>
                              <a:gd name="connsiteX72" fmla="*/ 21475 w 139585"/>
                              <a:gd name="connsiteY72" fmla="*/ 59540 h 182174"/>
                              <a:gd name="connsiteX73" fmla="*/ 18618 w 139585"/>
                              <a:gd name="connsiteY73" fmla="*/ 62398 h 182174"/>
                              <a:gd name="connsiteX74" fmla="*/ 15760 w 139585"/>
                              <a:gd name="connsiteY74" fmla="*/ 62398 h 182174"/>
                              <a:gd name="connsiteX75" fmla="*/ 16713 w 139585"/>
                              <a:gd name="connsiteY75" fmla="*/ 65255 h 182174"/>
                              <a:gd name="connsiteX76" fmla="*/ 15760 w 139585"/>
                              <a:gd name="connsiteY76" fmla="*/ 66208 h 182174"/>
                              <a:gd name="connsiteX77" fmla="*/ 12903 w 139585"/>
                              <a:gd name="connsiteY77" fmla="*/ 69065 h 182174"/>
                              <a:gd name="connsiteX78" fmla="*/ 13855 w 139585"/>
                              <a:gd name="connsiteY78" fmla="*/ 70970 h 182174"/>
                              <a:gd name="connsiteX79" fmla="*/ 15760 w 139585"/>
                              <a:gd name="connsiteY79" fmla="*/ 70018 h 182174"/>
                              <a:gd name="connsiteX80" fmla="*/ 17665 w 139585"/>
                              <a:gd name="connsiteY80" fmla="*/ 67161 h 182174"/>
                              <a:gd name="connsiteX81" fmla="*/ 17665 w 139585"/>
                              <a:gd name="connsiteY81" fmla="*/ 71923 h 182174"/>
                              <a:gd name="connsiteX82" fmla="*/ 16713 w 139585"/>
                              <a:gd name="connsiteY82" fmla="*/ 73828 h 182174"/>
                              <a:gd name="connsiteX83" fmla="*/ 15760 w 139585"/>
                              <a:gd name="connsiteY83" fmla="*/ 77638 h 182174"/>
                              <a:gd name="connsiteX84" fmla="*/ 11950 w 139585"/>
                              <a:gd name="connsiteY84" fmla="*/ 76686 h 182174"/>
                              <a:gd name="connsiteX85" fmla="*/ 10046 w 139585"/>
                              <a:gd name="connsiteY85" fmla="*/ 76686 h 182174"/>
                              <a:gd name="connsiteX86" fmla="*/ 10046 w 139585"/>
                              <a:gd name="connsiteY86" fmla="*/ 78590 h 182174"/>
                              <a:gd name="connsiteX87" fmla="*/ 17665 w 139585"/>
                              <a:gd name="connsiteY87" fmla="*/ 77638 h 182174"/>
                              <a:gd name="connsiteX88" fmla="*/ 25285 w 139585"/>
                              <a:gd name="connsiteY88" fmla="*/ 78590 h 182174"/>
                              <a:gd name="connsiteX89" fmla="*/ 27190 w 139585"/>
                              <a:gd name="connsiteY89" fmla="*/ 84305 h 182174"/>
                              <a:gd name="connsiteX90" fmla="*/ 25285 w 139585"/>
                              <a:gd name="connsiteY90" fmla="*/ 89068 h 182174"/>
                              <a:gd name="connsiteX91" fmla="*/ 20523 w 139585"/>
                              <a:gd name="connsiteY91" fmla="*/ 85258 h 182174"/>
                              <a:gd name="connsiteX92" fmla="*/ 20523 w 139585"/>
                              <a:gd name="connsiteY92" fmla="*/ 80495 h 182174"/>
                              <a:gd name="connsiteX93" fmla="*/ 17665 w 139585"/>
                              <a:gd name="connsiteY93" fmla="*/ 84305 h 182174"/>
                              <a:gd name="connsiteX94" fmla="*/ 15760 w 139585"/>
                              <a:gd name="connsiteY94" fmla="*/ 83353 h 182174"/>
                              <a:gd name="connsiteX95" fmla="*/ 16713 w 139585"/>
                              <a:gd name="connsiteY95" fmla="*/ 89068 h 182174"/>
                              <a:gd name="connsiteX96" fmla="*/ 19571 w 139585"/>
                              <a:gd name="connsiteY96" fmla="*/ 90973 h 182174"/>
                              <a:gd name="connsiteX97" fmla="*/ 25285 w 139585"/>
                              <a:gd name="connsiteY97" fmla="*/ 88115 h 182174"/>
                              <a:gd name="connsiteX98" fmla="*/ 30048 w 139585"/>
                              <a:gd name="connsiteY98" fmla="*/ 89068 h 182174"/>
                              <a:gd name="connsiteX99" fmla="*/ 35763 w 139585"/>
                              <a:gd name="connsiteY99" fmla="*/ 88115 h 182174"/>
                              <a:gd name="connsiteX100" fmla="*/ 36715 w 139585"/>
                              <a:gd name="connsiteY100" fmla="*/ 87163 h 182174"/>
                              <a:gd name="connsiteX101" fmla="*/ 35763 w 139585"/>
                              <a:gd name="connsiteY101" fmla="*/ 86211 h 182174"/>
                              <a:gd name="connsiteX102" fmla="*/ 32905 w 139585"/>
                              <a:gd name="connsiteY102" fmla="*/ 86211 h 182174"/>
                              <a:gd name="connsiteX103" fmla="*/ 28143 w 139585"/>
                              <a:gd name="connsiteY103" fmla="*/ 82401 h 182174"/>
                              <a:gd name="connsiteX104" fmla="*/ 31000 w 139585"/>
                              <a:gd name="connsiteY104" fmla="*/ 75733 h 182174"/>
                              <a:gd name="connsiteX105" fmla="*/ 32905 w 139585"/>
                              <a:gd name="connsiteY105" fmla="*/ 74780 h 182174"/>
                              <a:gd name="connsiteX106" fmla="*/ 31953 w 139585"/>
                              <a:gd name="connsiteY106" fmla="*/ 76686 h 182174"/>
                              <a:gd name="connsiteX107" fmla="*/ 32905 w 139585"/>
                              <a:gd name="connsiteY107" fmla="*/ 81448 h 182174"/>
                              <a:gd name="connsiteX108" fmla="*/ 37668 w 139585"/>
                              <a:gd name="connsiteY108" fmla="*/ 83353 h 182174"/>
                              <a:gd name="connsiteX109" fmla="*/ 37668 w 139585"/>
                              <a:gd name="connsiteY109" fmla="*/ 82401 h 182174"/>
                              <a:gd name="connsiteX110" fmla="*/ 33858 w 139585"/>
                              <a:gd name="connsiteY110" fmla="*/ 80495 h 182174"/>
                              <a:gd name="connsiteX111" fmla="*/ 34810 w 139585"/>
                              <a:gd name="connsiteY111" fmla="*/ 78590 h 182174"/>
                              <a:gd name="connsiteX112" fmla="*/ 35763 w 139585"/>
                              <a:gd name="connsiteY112" fmla="*/ 73828 h 182174"/>
                              <a:gd name="connsiteX113" fmla="*/ 37668 w 139585"/>
                              <a:gd name="connsiteY113" fmla="*/ 73828 h 182174"/>
                              <a:gd name="connsiteX114" fmla="*/ 37668 w 139585"/>
                              <a:gd name="connsiteY114" fmla="*/ 73828 h 182174"/>
                              <a:gd name="connsiteX115" fmla="*/ 35763 w 139585"/>
                              <a:gd name="connsiteY115" fmla="*/ 73828 h 182174"/>
                              <a:gd name="connsiteX116" fmla="*/ 31000 w 139585"/>
                              <a:gd name="connsiteY116" fmla="*/ 69065 h 182174"/>
                              <a:gd name="connsiteX117" fmla="*/ 19571 w 139585"/>
                              <a:gd name="connsiteY117" fmla="*/ 64303 h 182174"/>
                              <a:gd name="connsiteX118" fmla="*/ 27190 w 139585"/>
                              <a:gd name="connsiteY118" fmla="*/ 59540 h 182174"/>
                              <a:gd name="connsiteX119" fmla="*/ 32905 w 139585"/>
                              <a:gd name="connsiteY119" fmla="*/ 55730 h 182174"/>
                              <a:gd name="connsiteX120" fmla="*/ 38621 w 139585"/>
                              <a:gd name="connsiteY120" fmla="*/ 51920 h 182174"/>
                              <a:gd name="connsiteX121" fmla="*/ 40525 w 139585"/>
                              <a:gd name="connsiteY121" fmla="*/ 55730 h 182174"/>
                              <a:gd name="connsiteX122" fmla="*/ 40525 w 139585"/>
                              <a:gd name="connsiteY122" fmla="*/ 55730 h 182174"/>
                              <a:gd name="connsiteX123" fmla="*/ 42430 w 139585"/>
                              <a:gd name="connsiteY123" fmla="*/ 56683 h 182174"/>
                              <a:gd name="connsiteX124" fmla="*/ 43383 w 139585"/>
                              <a:gd name="connsiteY124" fmla="*/ 55730 h 182174"/>
                              <a:gd name="connsiteX125" fmla="*/ 11950 w 139585"/>
                              <a:gd name="connsiteY125" fmla="*/ 83353 h 182174"/>
                              <a:gd name="connsiteX126" fmla="*/ 11950 w 139585"/>
                              <a:gd name="connsiteY126" fmla="*/ 83353 h 182174"/>
                              <a:gd name="connsiteX127" fmla="*/ 11950 w 139585"/>
                              <a:gd name="connsiteY127" fmla="*/ 81448 h 182174"/>
                              <a:gd name="connsiteX128" fmla="*/ 10998 w 139585"/>
                              <a:gd name="connsiteY128" fmla="*/ 82401 h 182174"/>
                              <a:gd name="connsiteX129" fmla="*/ 11950 w 139585"/>
                              <a:gd name="connsiteY129" fmla="*/ 83353 h 182174"/>
                              <a:gd name="connsiteX130" fmla="*/ 14808 w 139585"/>
                              <a:gd name="connsiteY130" fmla="*/ 97640 h 182174"/>
                              <a:gd name="connsiteX131" fmla="*/ 11950 w 139585"/>
                              <a:gd name="connsiteY131" fmla="*/ 97640 h 182174"/>
                              <a:gd name="connsiteX132" fmla="*/ 11950 w 139585"/>
                              <a:gd name="connsiteY132" fmla="*/ 97640 h 182174"/>
                              <a:gd name="connsiteX133" fmla="*/ 11950 w 139585"/>
                              <a:gd name="connsiteY133" fmla="*/ 94783 h 182174"/>
                              <a:gd name="connsiteX134" fmla="*/ 11950 w 139585"/>
                              <a:gd name="connsiteY134" fmla="*/ 94783 h 182174"/>
                              <a:gd name="connsiteX135" fmla="*/ 14808 w 139585"/>
                              <a:gd name="connsiteY135" fmla="*/ 97640 h 182174"/>
                              <a:gd name="connsiteX136" fmla="*/ 14808 w 139585"/>
                              <a:gd name="connsiteY136" fmla="*/ 110976 h 182174"/>
                              <a:gd name="connsiteX137" fmla="*/ 18618 w 139585"/>
                              <a:gd name="connsiteY137" fmla="*/ 108118 h 182174"/>
                              <a:gd name="connsiteX138" fmla="*/ 19571 w 139585"/>
                              <a:gd name="connsiteY138" fmla="*/ 107165 h 182174"/>
                              <a:gd name="connsiteX139" fmla="*/ 14808 w 139585"/>
                              <a:gd name="connsiteY139" fmla="*/ 107165 h 182174"/>
                              <a:gd name="connsiteX140" fmla="*/ 15760 w 139585"/>
                              <a:gd name="connsiteY140" fmla="*/ 103355 h 182174"/>
                              <a:gd name="connsiteX141" fmla="*/ 13855 w 139585"/>
                              <a:gd name="connsiteY141" fmla="*/ 104308 h 182174"/>
                              <a:gd name="connsiteX142" fmla="*/ 13855 w 139585"/>
                              <a:gd name="connsiteY142" fmla="*/ 105261 h 182174"/>
                              <a:gd name="connsiteX143" fmla="*/ 14808 w 139585"/>
                              <a:gd name="connsiteY143" fmla="*/ 110976 h 182174"/>
                              <a:gd name="connsiteX144" fmla="*/ 21475 w 139585"/>
                              <a:gd name="connsiteY144" fmla="*/ 74780 h 182174"/>
                              <a:gd name="connsiteX145" fmla="*/ 18618 w 139585"/>
                              <a:gd name="connsiteY145" fmla="*/ 75733 h 182174"/>
                              <a:gd name="connsiteX146" fmla="*/ 15760 w 139585"/>
                              <a:gd name="connsiteY146" fmla="*/ 76686 h 182174"/>
                              <a:gd name="connsiteX147" fmla="*/ 21475 w 139585"/>
                              <a:gd name="connsiteY147" fmla="*/ 72876 h 182174"/>
                              <a:gd name="connsiteX148" fmla="*/ 23380 w 139585"/>
                              <a:gd name="connsiteY148" fmla="*/ 73828 h 182174"/>
                              <a:gd name="connsiteX149" fmla="*/ 21475 w 139585"/>
                              <a:gd name="connsiteY149" fmla="*/ 74780 h 182174"/>
                              <a:gd name="connsiteX150" fmla="*/ 16713 w 139585"/>
                              <a:gd name="connsiteY150" fmla="*/ 132883 h 182174"/>
                              <a:gd name="connsiteX151" fmla="*/ 15760 w 139585"/>
                              <a:gd name="connsiteY151" fmla="*/ 131930 h 182174"/>
                              <a:gd name="connsiteX152" fmla="*/ 15760 w 139585"/>
                              <a:gd name="connsiteY152" fmla="*/ 132883 h 182174"/>
                              <a:gd name="connsiteX153" fmla="*/ 16713 w 139585"/>
                              <a:gd name="connsiteY153" fmla="*/ 132883 h 182174"/>
                              <a:gd name="connsiteX154" fmla="*/ 16713 w 139585"/>
                              <a:gd name="connsiteY154" fmla="*/ 132883 h 182174"/>
                              <a:gd name="connsiteX155" fmla="*/ 16713 w 139585"/>
                              <a:gd name="connsiteY155" fmla="*/ 91926 h 182174"/>
                              <a:gd name="connsiteX156" fmla="*/ 16713 w 139585"/>
                              <a:gd name="connsiteY156" fmla="*/ 91926 h 182174"/>
                              <a:gd name="connsiteX157" fmla="*/ 16713 w 139585"/>
                              <a:gd name="connsiteY157" fmla="*/ 92878 h 182174"/>
                              <a:gd name="connsiteX158" fmla="*/ 16713 w 139585"/>
                              <a:gd name="connsiteY158" fmla="*/ 91926 h 182174"/>
                              <a:gd name="connsiteX159" fmla="*/ 18618 w 139585"/>
                              <a:gd name="connsiteY159" fmla="*/ 122405 h 182174"/>
                              <a:gd name="connsiteX160" fmla="*/ 21475 w 139585"/>
                              <a:gd name="connsiteY160" fmla="*/ 121453 h 182174"/>
                              <a:gd name="connsiteX161" fmla="*/ 22428 w 139585"/>
                              <a:gd name="connsiteY161" fmla="*/ 122405 h 182174"/>
                              <a:gd name="connsiteX162" fmla="*/ 22428 w 139585"/>
                              <a:gd name="connsiteY162" fmla="*/ 121453 h 182174"/>
                              <a:gd name="connsiteX163" fmla="*/ 21475 w 139585"/>
                              <a:gd name="connsiteY163" fmla="*/ 121453 h 182174"/>
                              <a:gd name="connsiteX164" fmla="*/ 18618 w 139585"/>
                              <a:gd name="connsiteY164" fmla="*/ 118595 h 182174"/>
                              <a:gd name="connsiteX165" fmla="*/ 19571 w 139585"/>
                              <a:gd name="connsiteY165" fmla="*/ 117643 h 182174"/>
                              <a:gd name="connsiteX166" fmla="*/ 26238 w 139585"/>
                              <a:gd name="connsiteY166" fmla="*/ 115738 h 182174"/>
                              <a:gd name="connsiteX167" fmla="*/ 29096 w 139585"/>
                              <a:gd name="connsiteY167" fmla="*/ 115738 h 182174"/>
                              <a:gd name="connsiteX168" fmla="*/ 31953 w 139585"/>
                              <a:gd name="connsiteY168" fmla="*/ 115738 h 182174"/>
                              <a:gd name="connsiteX169" fmla="*/ 37668 w 139585"/>
                              <a:gd name="connsiteY169" fmla="*/ 113833 h 182174"/>
                              <a:gd name="connsiteX170" fmla="*/ 37668 w 139585"/>
                              <a:gd name="connsiteY170" fmla="*/ 114786 h 182174"/>
                              <a:gd name="connsiteX171" fmla="*/ 38621 w 139585"/>
                              <a:gd name="connsiteY171" fmla="*/ 115738 h 182174"/>
                              <a:gd name="connsiteX172" fmla="*/ 38621 w 139585"/>
                              <a:gd name="connsiteY172" fmla="*/ 114786 h 182174"/>
                              <a:gd name="connsiteX173" fmla="*/ 37668 w 139585"/>
                              <a:gd name="connsiteY173" fmla="*/ 113833 h 182174"/>
                              <a:gd name="connsiteX174" fmla="*/ 35763 w 139585"/>
                              <a:gd name="connsiteY174" fmla="*/ 104308 h 182174"/>
                              <a:gd name="connsiteX175" fmla="*/ 32905 w 139585"/>
                              <a:gd name="connsiteY175" fmla="*/ 102403 h 182174"/>
                              <a:gd name="connsiteX176" fmla="*/ 26238 w 139585"/>
                              <a:gd name="connsiteY176" fmla="*/ 103355 h 182174"/>
                              <a:gd name="connsiteX177" fmla="*/ 25285 w 139585"/>
                              <a:gd name="connsiteY177" fmla="*/ 104308 h 182174"/>
                              <a:gd name="connsiteX178" fmla="*/ 30048 w 139585"/>
                              <a:gd name="connsiteY178" fmla="*/ 107165 h 182174"/>
                              <a:gd name="connsiteX179" fmla="*/ 31953 w 139585"/>
                              <a:gd name="connsiteY179" fmla="*/ 107165 h 182174"/>
                              <a:gd name="connsiteX180" fmla="*/ 31953 w 139585"/>
                              <a:gd name="connsiteY180" fmla="*/ 109070 h 182174"/>
                              <a:gd name="connsiteX181" fmla="*/ 28143 w 139585"/>
                              <a:gd name="connsiteY181" fmla="*/ 110976 h 182174"/>
                              <a:gd name="connsiteX182" fmla="*/ 18618 w 139585"/>
                              <a:gd name="connsiteY182" fmla="*/ 115738 h 182174"/>
                              <a:gd name="connsiteX183" fmla="*/ 19571 w 139585"/>
                              <a:gd name="connsiteY183" fmla="*/ 117643 h 182174"/>
                              <a:gd name="connsiteX184" fmla="*/ 18618 w 139585"/>
                              <a:gd name="connsiteY184" fmla="*/ 122405 h 182174"/>
                              <a:gd name="connsiteX185" fmla="*/ 22428 w 139585"/>
                              <a:gd name="connsiteY185" fmla="*/ 130026 h 182174"/>
                              <a:gd name="connsiteX186" fmla="*/ 22428 w 139585"/>
                              <a:gd name="connsiteY186" fmla="*/ 130026 h 182174"/>
                              <a:gd name="connsiteX187" fmla="*/ 20523 w 139585"/>
                              <a:gd name="connsiteY187" fmla="*/ 129073 h 182174"/>
                              <a:gd name="connsiteX188" fmla="*/ 19571 w 139585"/>
                              <a:gd name="connsiteY188" fmla="*/ 128120 h 182174"/>
                              <a:gd name="connsiteX189" fmla="*/ 18618 w 139585"/>
                              <a:gd name="connsiteY189" fmla="*/ 127168 h 182174"/>
                              <a:gd name="connsiteX190" fmla="*/ 18618 w 139585"/>
                              <a:gd name="connsiteY190" fmla="*/ 127168 h 182174"/>
                              <a:gd name="connsiteX191" fmla="*/ 19571 w 139585"/>
                              <a:gd name="connsiteY191" fmla="*/ 128120 h 182174"/>
                              <a:gd name="connsiteX192" fmla="*/ 20523 w 139585"/>
                              <a:gd name="connsiteY192" fmla="*/ 128120 h 182174"/>
                              <a:gd name="connsiteX193" fmla="*/ 22428 w 139585"/>
                              <a:gd name="connsiteY193" fmla="*/ 130026 h 182174"/>
                              <a:gd name="connsiteX194" fmla="*/ 21475 w 139585"/>
                              <a:gd name="connsiteY194" fmla="*/ 97640 h 182174"/>
                              <a:gd name="connsiteX195" fmla="*/ 21475 w 139585"/>
                              <a:gd name="connsiteY195" fmla="*/ 97640 h 182174"/>
                              <a:gd name="connsiteX196" fmla="*/ 18618 w 139585"/>
                              <a:gd name="connsiteY196" fmla="*/ 97640 h 182174"/>
                              <a:gd name="connsiteX197" fmla="*/ 19571 w 139585"/>
                              <a:gd name="connsiteY197" fmla="*/ 98593 h 182174"/>
                              <a:gd name="connsiteX198" fmla="*/ 21475 w 139585"/>
                              <a:gd name="connsiteY198" fmla="*/ 97640 h 182174"/>
                              <a:gd name="connsiteX199" fmla="*/ 20523 w 139585"/>
                              <a:gd name="connsiteY199" fmla="*/ 140503 h 182174"/>
                              <a:gd name="connsiteX200" fmla="*/ 20523 w 139585"/>
                              <a:gd name="connsiteY200" fmla="*/ 139551 h 182174"/>
                              <a:gd name="connsiteX201" fmla="*/ 19571 w 139585"/>
                              <a:gd name="connsiteY201" fmla="*/ 139551 h 182174"/>
                              <a:gd name="connsiteX202" fmla="*/ 19571 w 139585"/>
                              <a:gd name="connsiteY202" fmla="*/ 141455 h 182174"/>
                              <a:gd name="connsiteX203" fmla="*/ 20523 w 139585"/>
                              <a:gd name="connsiteY203" fmla="*/ 140503 h 182174"/>
                              <a:gd name="connsiteX204" fmla="*/ 19571 w 139585"/>
                              <a:gd name="connsiteY204" fmla="*/ 55730 h 182174"/>
                              <a:gd name="connsiteX205" fmla="*/ 19571 w 139585"/>
                              <a:gd name="connsiteY205" fmla="*/ 55730 h 182174"/>
                              <a:gd name="connsiteX206" fmla="*/ 19571 w 139585"/>
                              <a:gd name="connsiteY206" fmla="*/ 55730 h 182174"/>
                              <a:gd name="connsiteX207" fmla="*/ 19571 w 139585"/>
                              <a:gd name="connsiteY207" fmla="*/ 55730 h 182174"/>
                              <a:gd name="connsiteX208" fmla="*/ 19571 w 139585"/>
                              <a:gd name="connsiteY208" fmla="*/ 55730 h 182174"/>
                              <a:gd name="connsiteX209" fmla="*/ 21475 w 139585"/>
                              <a:gd name="connsiteY209" fmla="*/ 105261 h 182174"/>
                              <a:gd name="connsiteX210" fmla="*/ 22428 w 139585"/>
                              <a:gd name="connsiteY210" fmla="*/ 103355 h 182174"/>
                              <a:gd name="connsiteX211" fmla="*/ 22428 w 139585"/>
                              <a:gd name="connsiteY211" fmla="*/ 101451 h 182174"/>
                              <a:gd name="connsiteX212" fmla="*/ 22428 w 139585"/>
                              <a:gd name="connsiteY212" fmla="*/ 101451 h 182174"/>
                              <a:gd name="connsiteX213" fmla="*/ 21475 w 139585"/>
                              <a:gd name="connsiteY213" fmla="*/ 103355 h 182174"/>
                              <a:gd name="connsiteX214" fmla="*/ 21475 w 139585"/>
                              <a:gd name="connsiteY214" fmla="*/ 105261 h 182174"/>
                              <a:gd name="connsiteX215" fmla="*/ 19571 w 139585"/>
                              <a:gd name="connsiteY215" fmla="*/ 107165 h 182174"/>
                              <a:gd name="connsiteX216" fmla="*/ 20523 w 139585"/>
                              <a:gd name="connsiteY216" fmla="*/ 109070 h 182174"/>
                              <a:gd name="connsiteX217" fmla="*/ 23380 w 139585"/>
                              <a:gd name="connsiteY217" fmla="*/ 110023 h 182174"/>
                              <a:gd name="connsiteX218" fmla="*/ 23380 w 139585"/>
                              <a:gd name="connsiteY218" fmla="*/ 107165 h 182174"/>
                              <a:gd name="connsiteX219" fmla="*/ 21475 w 139585"/>
                              <a:gd name="connsiteY219" fmla="*/ 105261 h 182174"/>
                              <a:gd name="connsiteX220" fmla="*/ 23380 w 139585"/>
                              <a:gd name="connsiteY220" fmla="*/ 131930 h 182174"/>
                              <a:gd name="connsiteX221" fmla="*/ 20523 w 139585"/>
                              <a:gd name="connsiteY221" fmla="*/ 134788 h 182174"/>
                              <a:gd name="connsiteX222" fmla="*/ 21475 w 139585"/>
                              <a:gd name="connsiteY222" fmla="*/ 135740 h 182174"/>
                              <a:gd name="connsiteX223" fmla="*/ 23380 w 139585"/>
                              <a:gd name="connsiteY223" fmla="*/ 131930 h 182174"/>
                              <a:gd name="connsiteX224" fmla="*/ 23380 w 139585"/>
                              <a:gd name="connsiteY224" fmla="*/ 131930 h 182174"/>
                              <a:gd name="connsiteX225" fmla="*/ 21475 w 139585"/>
                              <a:gd name="connsiteY225" fmla="*/ 88115 h 182174"/>
                              <a:gd name="connsiteX226" fmla="*/ 21475 w 139585"/>
                              <a:gd name="connsiteY226" fmla="*/ 88115 h 182174"/>
                              <a:gd name="connsiteX227" fmla="*/ 23380 w 139585"/>
                              <a:gd name="connsiteY227" fmla="*/ 88115 h 182174"/>
                              <a:gd name="connsiteX228" fmla="*/ 21475 w 139585"/>
                              <a:gd name="connsiteY228" fmla="*/ 88115 h 182174"/>
                              <a:gd name="connsiteX229" fmla="*/ 21475 w 139585"/>
                              <a:gd name="connsiteY229" fmla="*/ 88115 h 182174"/>
                              <a:gd name="connsiteX230" fmla="*/ 22428 w 139585"/>
                              <a:gd name="connsiteY230" fmla="*/ 69065 h 182174"/>
                              <a:gd name="connsiteX231" fmla="*/ 22428 w 139585"/>
                              <a:gd name="connsiteY231" fmla="*/ 69065 h 182174"/>
                              <a:gd name="connsiteX232" fmla="*/ 25285 w 139585"/>
                              <a:gd name="connsiteY232" fmla="*/ 67161 h 182174"/>
                              <a:gd name="connsiteX233" fmla="*/ 25285 w 139585"/>
                              <a:gd name="connsiteY233" fmla="*/ 71923 h 182174"/>
                              <a:gd name="connsiteX234" fmla="*/ 22428 w 139585"/>
                              <a:gd name="connsiteY234" fmla="*/ 69065 h 182174"/>
                              <a:gd name="connsiteX235" fmla="*/ 26238 w 139585"/>
                              <a:gd name="connsiteY235" fmla="*/ 127168 h 182174"/>
                              <a:gd name="connsiteX236" fmla="*/ 24333 w 139585"/>
                              <a:gd name="connsiteY236" fmla="*/ 126215 h 182174"/>
                              <a:gd name="connsiteX237" fmla="*/ 23380 w 139585"/>
                              <a:gd name="connsiteY237" fmla="*/ 126215 h 182174"/>
                              <a:gd name="connsiteX238" fmla="*/ 26238 w 139585"/>
                              <a:gd name="connsiteY238" fmla="*/ 127168 h 182174"/>
                              <a:gd name="connsiteX239" fmla="*/ 26238 w 139585"/>
                              <a:gd name="connsiteY239" fmla="*/ 127168 h 182174"/>
                              <a:gd name="connsiteX240" fmla="*/ 25285 w 139585"/>
                              <a:gd name="connsiteY240" fmla="*/ 96688 h 182174"/>
                              <a:gd name="connsiteX241" fmla="*/ 25285 w 139585"/>
                              <a:gd name="connsiteY241" fmla="*/ 96688 h 182174"/>
                              <a:gd name="connsiteX242" fmla="*/ 24333 w 139585"/>
                              <a:gd name="connsiteY242" fmla="*/ 92878 h 182174"/>
                              <a:gd name="connsiteX243" fmla="*/ 23380 w 139585"/>
                              <a:gd name="connsiteY243" fmla="*/ 95736 h 182174"/>
                              <a:gd name="connsiteX244" fmla="*/ 25285 w 139585"/>
                              <a:gd name="connsiteY244" fmla="*/ 96688 h 182174"/>
                              <a:gd name="connsiteX245" fmla="*/ 31953 w 139585"/>
                              <a:gd name="connsiteY245" fmla="*/ 140503 h 182174"/>
                              <a:gd name="connsiteX246" fmla="*/ 29096 w 139585"/>
                              <a:gd name="connsiteY246" fmla="*/ 142408 h 182174"/>
                              <a:gd name="connsiteX247" fmla="*/ 29096 w 139585"/>
                              <a:gd name="connsiteY247" fmla="*/ 142408 h 182174"/>
                              <a:gd name="connsiteX248" fmla="*/ 27190 w 139585"/>
                              <a:gd name="connsiteY248" fmla="*/ 137645 h 182174"/>
                              <a:gd name="connsiteX249" fmla="*/ 26238 w 139585"/>
                              <a:gd name="connsiteY249" fmla="*/ 136693 h 182174"/>
                              <a:gd name="connsiteX250" fmla="*/ 25285 w 139585"/>
                              <a:gd name="connsiteY250" fmla="*/ 138598 h 182174"/>
                              <a:gd name="connsiteX251" fmla="*/ 29096 w 139585"/>
                              <a:gd name="connsiteY251" fmla="*/ 142408 h 182174"/>
                              <a:gd name="connsiteX252" fmla="*/ 31000 w 139585"/>
                              <a:gd name="connsiteY252" fmla="*/ 145265 h 182174"/>
                              <a:gd name="connsiteX253" fmla="*/ 31953 w 139585"/>
                              <a:gd name="connsiteY253" fmla="*/ 143361 h 182174"/>
                              <a:gd name="connsiteX254" fmla="*/ 31953 w 139585"/>
                              <a:gd name="connsiteY254" fmla="*/ 140503 h 182174"/>
                              <a:gd name="connsiteX255" fmla="*/ 26238 w 139585"/>
                              <a:gd name="connsiteY255" fmla="*/ 119548 h 182174"/>
                              <a:gd name="connsiteX256" fmla="*/ 26238 w 139585"/>
                              <a:gd name="connsiteY256" fmla="*/ 119548 h 182174"/>
                              <a:gd name="connsiteX257" fmla="*/ 26238 w 139585"/>
                              <a:gd name="connsiteY257" fmla="*/ 120501 h 182174"/>
                              <a:gd name="connsiteX258" fmla="*/ 26238 w 139585"/>
                              <a:gd name="connsiteY258" fmla="*/ 119548 h 182174"/>
                              <a:gd name="connsiteX259" fmla="*/ 26238 w 139585"/>
                              <a:gd name="connsiteY259" fmla="*/ 119548 h 182174"/>
                              <a:gd name="connsiteX260" fmla="*/ 26238 w 139585"/>
                              <a:gd name="connsiteY260" fmla="*/ 72876 h 182174"/>
                              <a:gd name="connsiteX261" fmla="*/ 26238 w 139585"/>
                              <a:gd name="connsiteY261" fmla="*/ 72876 h 182174"/>
                              <a:gd name="connsiteX262" fmla="*/ 27190 w 139585"/>
                              <a:gd name="connsiteY262" fmla="*/ 72876 h 182174"/>
                              <a:gd name="connsiteX263" fmla="*/ 26238 w 139585"/>
                              <a:gd name="connsiteY263" fmla="*/ 72876 h 182174"/>
                              <a:gd name="connsiteX264" fmla="*/ 26238 w 139585"/>
                              <a:gd name="connsiteY264" fmla="*/ 72876 h 182174"/>
                              <a:gd name="connsiteX265" fmla="*/ 26238 w 139585"/>
                              <a:gd name="connsiteY265" fmla="*/ 30965 h 182174"/>
                              <a:gd name="connsiteX266" fmla="*/ 26238 w 139585"/>
                              <a:gd name="connsiteY266" fmla="*/ 30965 h 182174"/>
                              <a:gd name="connsiteX267" fmla="*/ 27190 w 139585"/>
                              <a:gd name="connsiteY267" fmla="*/ 30965 h 182174"/>
                              <a:gd name="connsiteX268" fmla="*/ 26238 w 139585"/>
                              <a:gd name="connsiteY268" fmla="*/ 30965 h 182174"/>
                              <a:gd name="connsiteX269" fmla="*/ 26238 w 139585"/>
                              <a:gd name="connsiteY269" fmla="*/ 30965 h 182174"/>
                              <a:gd name="connsiteX270" fmla="*/ 28143 w 139585"/>
                              <a:gd name="connsiteY270" fmla="*/ 129073 h 182174"/>
                              <a:gd name="connsiteX271" fmla="*/ 30048 w 139585"/>
                              <a:gd name="connsiteY271" fmla="*/ 130978 h 182174"/>
                              <a:gd name="connsiteX272" fmla="*/ 30048 w 139585"/>
                              <a:gd name="connsiteY272" fmla="*/ 130026 h 182174"/>
                              <a:gd name="connsiteX273" fmla="*/ 28143 w 139585"/>
                              <a:gd name="connsiteY273" fmla="*/ 129073 h 182174"/>
                              <a:gd name="connsiteX274" fmla="*/ 28143 w 139585"/>
                              <a:gd name="connsiteY274" fmla="*/ 129073 h 182174"/>
                              <a:gd name="connsiteX275" fmla="*/ 29096 w 139585"/>
                              <a:gd name="connsiteY275" fmla="*/ 125263 h 182174"/>
                              <a:gd name="connsiteX276" fmla="*/ 30048 w 139585"/>
                              <a:gd name="connsiteY276" fmla="*/ 123358 h 182174"/>
                              <a:gd name="connsiteX277" fmla="*/ 29096 w 139585"/>
                              <a:gd name="connsiteY277" fmla="*/ 122405 h 182174"/>
                              <a:gd name="connsiteX278" fmla="*/ 29096 w 139585"/>
                              <a:gd name="connsiteY278" fmla="*/ 125263 h 182174"/>
                              <a:gd name="connsiteX279" fmla="*/ 29096 w 139585"/>
                              <a:gd name="connsiteY279" fmla="*/ 125263 h 182174"/>
                              <a:gd name="connsiteX280" fmla="*/ 28143 w 139585"/>
                              <a:gd name="connsiteY280" fmla="*/ 68113 h 182174"/>
                              <a:gd name="connsiteX281" fmla="*/ 31000 w 139585"/>
                              <a:gd name="connsiteY281" fmla="*/ 68113 h 182174"/>
                              <a:gd name="connsiteX282" fmla="*/ 29096 w 139585"/>
                              <a:gd name="connsiteY282" fmla="*/ 70970 h 182174"/>
                              <a:gd name="connsiteX283" fmla="*/ 28143 w 139585"/>
                              <a:gd name="connsiteY283" fmla="*/ 68113 h 182174"/>
                              <a:gd name="connsiteX284" fmla="*/ 29096 w 139585"/>
                              <a:gd name="connsiteY284" fmla="*/ 134788 h 182174"/>
                              <a:gd name="connsiteX285" fmla="*/ 30048 w 139585"/>
                              <a:gd name="connsiteY285" fmla="*/ 135740 h 182174"/>
                              <a:gd name="connsiteX286" fmla="*/ 31953 w 139585"/>
                              <a:gd name="connsiteY286" fmla="*/ 133836 h 182174"/>
                              <a:gd name="connsiteX287" fmla="*/ 31000 w 139585"/>
                              <a:gd name="connsiteY287" fmla="*/ 132883 h 182174"/>
                              <a:gd name="connsiteX288" fmla="*/ 29096 w 139585"/>
                              <a:gd name="connsiteY288" fmla="*/ 134788 h 182174"/>
                              <a:gd name="connsiteX289" fmla="*/ 30048 w 139585"/>
                              <a:gd name="connsiteY289" fmla="*/ 99545 h 182174"/>
                              <a:gd name="connsiteX290" fmla="*/ 30048 w 139585"/>
                              <a:gd name="connsiteY290" fmla="*/ 99545 h 182174"/>
                              <a:gd name="connsiteX291" fmla="*/ 31000 w 139585"/>
                              <a:gd name="connsiteY291" fmla="*/ 97640 h 182174"/>
                              <a:gd name="connsiteX292" fmla="*/ 31000 w 139585"/>
                              <a:gd name="connsiteY292" fmla="*/ 97640 h 182174"/>
                              <a:gd name="connsiteX293" fmla="*/ 31953 w 139585"/>
                              <a:gd name="connsiteY293" fmla="*/ 96688 h 182174"/>
                              <a:gd name="connsiteX294" fmla="*/ 31953 w 139585"/>
                              <a:gd name="connsiteY294" fmla="*/ 95736 h 182174"/>
                              <a:gd name="connsiteX295" fmla="*/ 31000 w 139585"/>
                              <a:gd name="connsiteY295" fmla="*/ 95736 h 182174"/>
                              <a:gd name="connsiteX296" fmla="*/ 31000 w 139585"/>
                              <a:gd name="connsiteY296" fmla="*/ 96688 h 182174"/>
                              <a:gd name="connsiteX297" fmla="*/ 31000 w 139585"/>
                              <a:gd name="connsiteY297" fmla="*/ 97640 h 182174"/>
                              <a:gd name="connsiteX298" fmla="*/ 30048 w 139585"/>
                              <a:gd name="connsiteY298" fmla="*/ 99545 h 182174"/>
                              <a:gd name="connsiteX299" fmla="*/ 30048 w 139585"/>
                              <a:gd name="connsiteY299" fmla="*/ 37633 h 182174"/>
                              <a:gd name="connsiteX300" fmla="*/ 30048 w 139585"/>
                              <a:gd name="connsiteY300" fmla="*/ 37633 h 182174"/>
                              <a:gd name="connsiteX301" fmla="*/ 30048 w 139585"/>
                              <a:gd name="connsiteY301" fmla="*/ 37633 h 182174"/>
                              <a:gd name="connsiteX302" fmla="*/ 30048 w 139585"/>
                              <a:gd name="connsiteY302" fmla="*/ 37633 h 182174"/>
                              <a:gd name="connsiteX303" fmla="*/ 30048 w 139585"/>
                              <a:gd name="connsiteY303" fmla="*/ 37633 h 182174"/>
                              <a:gd name="connsiteX304" fmla="*/ 33858 w 139585"/>
                              <a:gd name="connsiteY304" fmla="*/ 59540 h 182174"/>
                              <a:gd name="connsiteX305" fmla="*/ 31000 w 139585"/>
                              <a:gd name="connsiteY305" fmla="*/ 60493 h 182174"/>
                              <a:gd name="connsiteX306" fmla="*/ 31953 w 139585"/>
                              <a:gd name="connsiteY306" fmla="*/ 63351 h 182174"/>
                              <a:gd name="connsiteX307" fmla="*/ 34810 w 139585"/>
                              <a:gd name="connsiteY307" fmla="*/ 63351 h 182174"/>
                              <a:gd name="connsiteX308" fmla="*/ 36715 w 139585"/>
                              <a:gd name="connsiteY308" fmla="*/ 63351 h 182174"/>
                              <a:gd name="connsiteX309" fmla="*/ 38621 w 139585"/>
                              <a:gd name="connsiteY309" fmla="*/ 62398 h 182174"/>
                              <a:gd name="connsiteX310" fmla="*/ 37668 w 139585"/>
                              <a:gd name="connsiteY310" fmla="*/ 61445 h 182174"/>
                              <a:gd name="connsiteX311" fmla="*/ 33858 w 139585"/>
                              <a:gd name="connsiteY311" fmla="*/ 59540 h 182174"/>
                              <a:gd name="connsiteX312" fmla="*/ 33858 w 139585"/>
                              <a:gd name="connsiteY312" fmla="*/ 124311 h 182174"/>
                              <a:gd name="connsiteX313" fmla="*/ 35763 w 139585"/>
                              <a:gd name="connsiteY313" fmla="*/ 123358 h 182174"/>
                              <a:gd name="connsiteX314" fmla="*/ 33858 w 139585"/>
                              <a:gd name="connsiteY314" fmla="*/ 121453 h 182174"/>
                              <a:gd name="connsiteX315" fmla="*/ 32905 w 139585"/>
                              <a:gd name="connsiteY315" fmla="*/ 122405 h 182174"/>
                              <a:gd name="connsiteX316" fmla="*/ 33858 w 139585"/>
                              <a:gd name="connsiteY316" fmla="*/ 124311 h 182174"/>
                              <a:gd name="connsiteX317" fmla="*/ 39573 w 139585"/>
                              <a:gd name="connsiteY317" fmla="*/ 133836 h 182174"/>
                              <a:gd name="connsiteX318" fmla="*/ 34810 w 139585"/>
                              <a:gd name="connsiteY318" fmla="*/ 129073 h 182174"/>
                              <a:gd name="connsiteX319" fmla="*/ 32905 w 139585"/>
                              <a:gd name="connsiteY319" fmla="*/ 129073 h 182174"/>
                              <a:gd name="connsiteX320" fmla="*/ 31953 w 139585"/>
                              <a:gd name="connsiteY320" fmla="*/ 130978 h 182174"/>
                              <a:gd name="connsiteX321" fmla="*/ 35763 w 139585"/>
                              <a:gd name="connsiteY321" fmla="*/ 138598 h 182174"/>
                              <a:gd name="connsiteX322" fmla="*/ 36715 w 139585"/>
                              <a:gd name="connsiteY322" fmla="*/ 138598 h 182174"/>
                              <a:gd name="connsiteX323" fmla="*/ 39573 w 139585"/>
                              <a:gd name="connsiteY323" fmla="*/ 133836 h 182174"/>
                              <a:gd name="connsiteX324" fmla="*/ 34810 w 139585"/>
                              <a:gd name="connsiteY324" fmla="*/ 30013 h 182174"/>
                              <a:gd name="connsiteX325" fmla="*/ 34810 w 139585"/>
                              <a:gd name="connsiteY325" fmla="*/ 30013 h 182174"/>
                              <a:gd name="connsiteX326" fmla="*/ 35763 w 139585"/>
                              <a:gd name="connsiteY326" fmla="*/ 28108 h 182174"/>
                              <a:gd name="connsiteX327" fmla="*/ 35763 w 139585"/>
                              <a:gd name="connsiteY327" fmla="*/ 27155 h 182174"/>
                              <a:gd name="connsiteX328" fmla="*/ 32905 w 139585"/>
                              <a:gd name="connsiteY328" fmla="*/ 28108 h 182174"/>
                              <a:gd name="connsiteX329" fmla="*/ 34810 w 139585"/>
                              <a:gd name="connsiteY329" fmla="*/ 30013 h 182174"/>
                              <a:gd name="connsiteX330" fmla="*/ 35763 w 139585"/>
                              <a:gd name="connsiteY330" fmla="*/ 147170 h 182174"/>
                              <a:gd name="connsiteX331" fmla="*/ 34810 w 139585"/>
                              <a:gd name="connsiteY331" fmla="*/ 146218 h 182174"/>
                              <a:gd name="connsiteX332" fmla="*/ 33858 w 139585"/>
                              <a:gd name="connsiteY332" fmla="*/ 147170 h 182174"/>
                              <a:gd name="connsiteX333" fmla="*/ 35763 w 139585"/>
                              <a:gd name="connsiteY333" fmla="*/ 147170 h 182174"/>
                              <a:gd name="connsiteX334" fmla="*/ 35763 w 139585"/>
                              <a:gd name="connsiteY334" fmla="*/ 147170 h 182174"/>
                              <a:gd name="connsiteX335" fmla="*/ 34810 w 139585"/>
                              <a:gd name="connsiteY335" fmla="*/ 35728 h 182174"/>
                              <a:gd name="connsiteX336" fmla="*/ 34810 w 139585"/>
                              <a:gd name="connsiteY336" fmla="*/ 37633 h 182174"/>
                              <a:gd name="connsiteX337" fmla="*/ 36715 w 139585"/>
                              <a:gd name="connsiteY337" fmla="*/ 36680 h 182174"/>
                              <a:gd name="connsiteX338" fmla="*/ 34810 w 139585"/>
                              <a:gd name="connsiteY338" fmla="*/ 30965 h 182174"/>
                              <a:gd name="connsiteX339" fmla="*/ 34810 w 139585"/>
                              <a:gd name="connsiteY339" fmla="*/ 35728 h 182174"/>
                              <a:gd name="connsiteX340" fmla="*/ 37668 w 139585"/>
                              <a:gd name="connsiteY340" fmla="*/ 103355 h 182174"/>
                              <a:gd name="connsiteX341" fmla="*/ 38621 w 139585"/>
                              <a:gd name="connsiteY341" fmla="*/ 101451 h 182174"/>
                              <a:gd name="connsiteX342" fmla="*/ 34810 w 139585"/>
                              <a:gd name="connsiteY342" fmla="*/ 98593 h 182174"/>
                              <a:gd name="connsiteX343" fmla="*/ 33858 w 139585"/>
                              <a:gd name="connsiteY343" fmla="*/ 99545 h 182174"/>
                              <a:gd name="connsiteX344" fmla="*/ 37668 w 139585"/>
                              <a:gd name="connsiteY344" fmla="*/ 103355 h 182174"/>
                              <a:gd name="connsiteX345" fmla="*/ 35763 w 139585"/>
                              <a:gd name="connsiteY345" fmla="*/ 58588 h 182174"/>
                              <a:gd name="connsiteX346" fmla="*/ 35763 w 139585"/>
                              <a:gd name="connsiteY346" fmla="*/ 58588 h 182174"/>
                              <a:gd name="connsiteX347" fmla="*/ 35763 w 139585"/>
                              <a:gd name="connsiteY347" fmla="*/ 56683 h 182174"/>
                              <a:gd name="connsiteX348" fmla="*/ 35763 w 139585"/>
                              <a:gd name="connsiteY348" fmla="*/ 58588 h 182174"/>
                              <a:gd name="connsiteX349" fmla="*/ 35763 w 139585"/>
                              <a:gd name="connsiteY349" fmla="*/ 58588 h 182174"/>
                              <a:gd name="connsiteX350" fmla="*/ 41478 w 139585"/>
                              <a:gd name="connsiteY350" fmla="*/ 120501 h 182174"/>
                              <a:gd name="connsiteX351" fmla="*/ 40525 w 139585"/>
                              <a:gd name="connsiteY351" fmla="*/ 119548 h 182174"/>
                              <a:gd name="connsiteX352" fmla="*/ 38621 w 139585"/>
                              <a:gd name="connsiteY352" fmla="*/ 120501 h 182174"/>
                              <a:gd name="connsiteX353" fmla="*/ 40525 w 139585"/>
                              <a:gd name="connsiteY353" fmla="*/ 121453 h 182174"/>
                              <a:gd name="connsiteX354" fmla="*/ 41478 w 139585"/>
                              <a:gd name="connsiteY354" fmla="*/ 120501 h 182174"/>
                              <a:gd name="connsiteX355" fmla="*/ 40525 w 139585"/>
                              <a:gd name="connsiteY355" fmla="*/ 152886 h 182174"/>
                              <a:gd name="connsiteX356" fmla="*/ 40525 w 139585"/>
                              <a:gd name="connsiteY356" fmla="*/ 152886 h 182174"/>
                              <a:gd name="connsiteX357" fmla="*/ 38621 w 139585"/>
                              <a:gd name="connsiteY357" fmla="*/ 152886 h 182174"/>
                              <a:gd name="connsiteX358" fmla="*/ 40525 w 139585"/>
                              <a:gd name="connsiteY358" fmla="*/ 152886 h 182174"/>
                              <a:gd name="connsiteX359" fmla="*/ 40525 w 139585"/>
                              <a:gd name="connsiteY359" fmla="*/ 152886 h 182174"/>
                              <a:gd name="connsiteX360" fmla="*/ 40525 w 139585"/>
                              <a:gd name="connsiteY360" fmla="*/ 70018 h 182174"/>
                              <a:gd name="connsiteX361" fmla="*/ 40525 w 139585"/>
                              <a:gd name="connsiteY361" fmla="*/ 70018 h 182174"/>
                              <a:gd name="connsiteX362" fmla="*/ 40525 w 139585"/>
                              <a:gd name="connsiteY362" fmla="*/ 68113 h 182174"/>
                              <a:gd name="connsiteX363" fmla="*/ 40525 w 139585"/>
                              <a:gd name="connsiteY363" fmla="*/ 70018 h 182174"/>
                              <a:gd name="connsiteX364" fmla="*/ 40525 w 139585"/>
                              <a:gd name="connsiteY364" fmla="*/ 70018 h 182174"/>
                              <a:gd name="connsiteX365" fmla="*/ 41478 w 139585"/>
                              <a:gd name="connsiteY365" fmla="*/ 106213 h 182174"/>
                              <a:gd name="connsiteX366" fmla="*/ 41478 w 139585"/>
                              <a:gd name="connsiteY366" fmla="*/ 106213 h 182174"/>
                              <a:gd name="connsiteX367" fmla="*/ 40525 w 139585"/>
                              <a:gd name="connsiteY367" fmla="*/ 106213 h 182174"/>
                              <a:gd name="connsiteX368" fmla="*/ 41478 w 139585"/>
                              <a:gd name="connsiteY368" fmla="*/ 106213 h 182174"/>
                              <a:gd name="connsiteX369" fmla="*/ 41478 w 139585"/>
                              <a:gd name="connsiteY369" fmla="*/ 106213 h 182174"/>
                              <a:gd name="connsiteX370" fmla="*/ 43383 w 139585"/>
                              <a:gd name="connsiteY370" fmla="*/ 70018 h 182174"/>
                              <a:gd name="connsiteX371" fmla="*/ 43383 w 139585"/>
                              <a:gd name="connsiteY371" fmla="*/ 70018 h 182174"/>
                              <a:gd name="connsiteX372" fmla="*/ 43383 w 139585"/>
                              <a:gd name="connsiteY372" fmla="*/ 70018 h 182174"/>
                              <a:gd name="connsiteX373" fmla="*/ 43383 w 139585"/>
                              <a:gd name="connsiteY373" fmla="*/ 70018 h 182174"/>
                              <a:gd name="connsiteX374" fmla="*/ 43383 w 139585"/>
                              <a:gd name="connsiteY374" fmla="*/ 70018 h 182174"/>
                              <a:gd name="connsiteX375" fmla="*/ 44335 w 139585"/>
                              <a:gd name="connsiteY375" fmla="*/ 139551 h 182174"/>
                              <a:gd name="connsiteX376" fmla="*/ 44335 w 139585"/>
                              <a:gd name="connsiteY376" fmla="*/ 139551 h 182174"/>
                              <a:gd name="connsiteX377" fmla="*/ 44335 w 139585"/>
                              <a:gd name="connsiteY377" fmla="*/ 139551 h 182174"/>
                              <a:gd name="connsiteX378" fmla="*/ 44335 w 139585"/>
                              <a:gd name="connsiteY378" fmla="*/ 139551 h 182174"/>
                              <a:gd name="connsiteX379" fmla="*/ 44335 w 139585"/>
                              <a:gd name="connsiteY379" fmla="*/ 139551 h 182174"/>
                              <a:gd name="connsiteX380" fmla="*/ 47193 w 139585"/>
                              <a:gd name="connsiteY380" fmla="*/ 30013 h 182174"/>
                              <a:gd name="connsiteX381" fmla="*/ 46240 w 139585"/>
                              <a:gd name="connsiteY381" fmla="*/ 29061 h 182174"/>
                              <a:gd name="connsiteX382" fmla="*/ 45288 w 139585"/>
                              <a:gd name="connsiteY382" fmla="*/ 30013 h 182174"/>
                              <a:gd name="connsiteX383" fmla="*/ 47193 w 139585"/>
                              <a:gd name="connsiteY383" fmla="*/ 30013 h 182174"/>
                              <a:gd name="connsiteX384" fmla="*/ 47193 w 139585"/>
                              <a:gd name="connsiteY384" fmla="*/ 30013 h 182174"/>
                              <a:gd name="connsiteX385" fmla="*/ 50050 w 139585"/>
                              <a:gd name="connsiteY385" fmla="*/ 52873 h 182174"/>
                              <a:gd name="connsiteX386" fmla="*/ 48146 w 139585"/>
                              <a:gd name="connsiteY386" fmla="*/ 51920 h 182174"/>
                              <a:gd name="connsiteX387" fmla="*/ 47193 w 139585"/>
                              <a:gd name="connsiteY387" fmla="*/ 52873 h 182174"/>
                              <a:gd name="connsiteX388" fmla="*/ 50050 w 139585"/>
                              <a:gd name="connsiteY388" fmla="*/ 52873 h 182174"/>
                              <a:gd name="connsiteX389" fmla="*/ 50050 w 139585"/>
                              <a:gd name="connsiteY389" fmla="*/ 52873 h 182174"/>
                              <a:gd name="connsiteX390" fmla="*/ 51003 w 139585"/>
                              <a:gd name="connsiteY390" fmla="*/ 38586 h 182174"/>
                              <a:gd name="connsiteX391" fmla="*/ 51003 w 139585"/>
                              <a:gd name="connsiteY391" fmla="*/ 38586 h 182174"/>
                              <a:gd name="connsiteX392" fmla="*/ 50050 w 139585"/>
                              <a:gd name="connsiteY392" fmla="*/ 38586 h 182174"/>
                              <a:gd name="connsiteX393" fmla="*/ 51003 w 139585"/>
                              <a:gd name="connsiteY393" fmla="*/ 38586 h 182174"/>
                              <a:gd name="connsiteX394" fmla="*/ 51003 w 139585"/>
                              <a:gd name="connsiteY394" fmla="*/ 38586 h 182174"/>
                              <a:gd name="connsiteX395" fmla="*/ 51955 w 139585"/>
                              <a:gd name="connsiteY395" fmla="*/ 76686 h 182174"/>
                              <a:gd name="connsiteX396" fmla="*/ 57671 w 139585"/>
                              <a:gd name="connsiteY396" fmla="*/ 81448 h 182174"/>
                              <a:gd name="connsiteX397" fmla="*/ 70053 w 139585"/>
                              <a:gd name="connsiteY397" fmla="*/ 81448 h 182174"/>
                              <a:gd name="connsiteX398" fmla="*/ 72910 w 139585"/>
                              <a:gd name="connsiteY398" fmla="*/ 81448 h 182174"/>
                              <a:gd name="connsiteX399" fmla="*/ 88150 w 139585"/>
                              <a:gd name="connsiteY399" fmla="*/ 81448 h 182174"/>
                              <a:gd name="connsiteX400" fmla="*/ 94818 w 139585"/>
                              <a:gd name="connsiteY400" fmla="*/ 74780 h 182174"/>
                              <a:gd name="connsiteX401" fmla="*/ 93865 w 139585"/>
                              <a:gd name="connsiteY401" fmla="*/ 40490 h 182174"/>
                              <a:gd name="connsiteX402" fmla="*/ 87198 w 139585"/>
                              <a:gd name="connsiteY402" fmla="*/ 19536 h 182174"/>
                              <a:gd name="connsiteX403" fmla="*/ 83388 w 139585"/>
                              <a:gd name="connsiteY403" fmla="*/ 12868 h 182174"/>
                              <a:gd name="connsiteX404" fmla="*/ 70053 w 139585"/>
                              <a:gd name="connsiteY404" fmla="*/ 10963 h 182174"/>
                              <a:gd name="connsiteX405" fmla="*/ 62433 w 139585"/>
                              <a:gd name="connsiteY405" fmla="*/ 18583 h 182174"/>
                              <a:gd name="connsiteX406" fmla="*/ 55765 w 139585"/>
                              <a:gd name="connsiteY406" fmla="*/ 35728 h 182174"/>
                              <a:gd name="connsiteX407" fmla="*/ 51955 w 139585"/>
                              <a:gd name="connsiteY407" fmla="*/ 76686 h 182174"/>
                              <a:gd name="connsiteX408" fmla="*/ 111010 w 139585"/>
                              <a:gd name="connsiteY408" fmla="*/ 128120 h 182174"/>
                              <a:gd name="connsiteX409" fmla="*/ 109105 w 139585"/>
                              <a:gd name="connsiteY409" fmla="*/ 125263 h 182174"/>
                              <a:gd name="connsiteX410" fmla="*/ 105296 w 139585"/>
                              <a:gd name="connsiteY410" fmla="*/ 123358 h 182174"/>
                              <a:gd name="connsiteX411" fmla="*/ 102438 w 139585"/>
                              <a:gd name="connsiteY411" fmla="*/ 123358 h 182174"/>
                              <a:gd name="connsiteX412" fmla="*/ 102438 w 139585"/>
                              <a:gd name="connsiteY412" fmla="*/ 124311 h 182174"/>
                              <a:gd name="connsiteX413" fmla="*/ 106248 w 139585"/>
                              <a:gd name="connsiteY413" fmla="*/ 130026 h 182174"/>
                              <a:gd name="connsiteX414" fmla="*/ 108153 w 139585"/>
                              <a:gd name="connsiteY414" fmla="*/ 131930 h 182174"/>
                              <a:gd name="connsiteX415" fmla="*/ 111010 w 139585"/>
                              <a:gd name="connsiteY415" fmla="*/ 128120 h 182174"/>
                              <a:gd name="connsiteX416" fmla="*/ 102438 w 139585"/>
                              <a:gd name="connsiteY416" fmla="*/ 48111 h 182174"/>
                              <a:gd name="connsiteX417" fmla="*/ 103390 w 139585"/>
                              <a:gd name="connsiteY417" fmla="*/ 48111 h 182174"/>
                              <a:gd name="connsiteX418" fmla="*/ 104343 w 139585"/>
                              <a:gd name="connsiteY418" fmla="*/ 47158 h 182174"/>
                              <a:gd name="connsiteX419" fmla="*/ 102438 w 139585"/>
                              <a:gd name="connsiteY419" fmla="*/ 48111 h 182174"/>
                              <a:gd name="connsiteX420" fmla="*/ 102438 w 139585"/>
                              <a:gd name="connsiteY420" fmla="*/ 48111 h 182174"/>
                              <a:gd name="connsiteX421" fmla="*/ 104343 w 139585"/>
                              <a:gd name="connsiteY421" fmla="*/ 41443 h 182174"/>
                              <a:gd name="connsiteX422" fmla="*/ 105296 w 139585"/>
                              <a:gd name="connsiteY422" fmla="*/ 46205 h 182174"/>
                              <a:gd name="connsiteX423" fmla="*/ 108153 w 139585"/>
                              <a:gd name="connsiteY423" fmla="*/ 45253 h 182174"/>
                              <a:gd name="connsiteX424" fmla="*/ 107200 w 139585"/>
                              <a:gd name="connsiteY424" fmla="*/ 41443 h 182174"/>
                              <a:gd name="connsiteX425" fmla="*/ 106248 w 139585"/>
                              <a:gd name="connsiteY425" fmla="*/ 39538 h 182174"/>
                              <a:gd name="connsiteX426" fmla="*/ 105296 w 139585"/>
                              <a:gd name="connsiteY426" fmla="*/ 39538 h 182174"/>
                              <a:gd name="connsiteX427" fmla="*/ 104343 w 139585"/>
                              <a:gd name="connsiteY427" fmla="*/ 41443 h 182174"/>
                              <a:gd name="connsiteX428" fmla="*/ 105296 w 139585"/>
                              <a:gd name="connsiteY428" fmla="*/ 30965 h 182174"/>
                              <a:gd name="connsiteX429" fmla="*/ 106248 w 139585"/>
                              <a:gd name="connsiteY429" fmla="*/ 30013 h 182174"/>
                              <a:gd name="connsiteX430" fmla="*/ 105296 w 139585"/>
                              <a:gd name="connsiteY430" fmla="*/ 29061 h 182174"/>
                              <a:gd name="connsiteX431" fmla="*/ 103390 w 139585"/>
                              <a:gd name="connsiteY431" fmla="*/ 30013 h 182174"/>
                              <a:gd name="connsiteX432" fmla="*/ 105296 w 139585"/>
                              <a:gd name="connsiteY432" fmla="*/ 30965 h 182174"/>
                              <a:gd name="connsiteX433" fmla="*/ 106248 w 139585"/>
                              <a:gd name="connsiteY433" fmla="*/ 117643 h 182174"/>
                              <a:gd name="connsiteX434" fmla="*/ 110058 w 139585"/>
                              <a:gd name="connsiteY434" fmla="*/ 123358 h 182174"/>
                              <a:gd name="connsiteX435" fmla="*/ 111010 w 139585"/>
                              <a:gd name="connsiteY435" fmla="*/ 123358 h 182174"/>
                              <a:gd name="connsiteX436" fmla="*/ 115773 w 139585"/>
                              <a:gd name="connsiteY436" fmla="*/ 118595 h 182174"/>
                              <a:gd name="connsiteX437" fmla="*/ 115773 w 139585"/>
                              <a:gd name="connsiteY437" fmla="*/ 121453 h 182174"/>
                              <a:gd name="connsiteX438" fmla="*/ 115773 w 139585"/>
                              <a:gd name="connsiteY438" fmla="*/ 125263 h 182174"/>
                              <a:gd name="connsiteX439" fmla="*/ 113868 w 139585"/>
                              <a:gd name="connsiteY439" fmla="*/ 126215 h 182174"/>
                              <a:gd name="connsiteX440" fmla="*/ 115773 w 139585"/>
                              <a:gd name="connsiteY440" fmla="*/ 129073 h 182174"/>
                              <a:gd name="connsiteX441" fmla="*/ 118630 w 139585"/>
                              <a:gd name="connsiteY441" fmla="*/ 128120 h 182174"/>
                              <a:gd name="connsiteX442" fmla="*/ 120535 w 139585"/>
                              <a:gd name="connsiteY442" fmla="*/ 125263 h 182174"/>
                              <a:gd name="connsiteX443" fmla="*/ 121488 w 139585"/>
                              <a:gd name="connsiteY443" fmla="*/ 123358 h 182174"/>
                              <a:gd name="connsiteX444" fmla="*/ 120535 w 139585"/>
                              <a:gd name="connsiteY444" fmla="*/ 122405 h 182174"/>
                              <a:gd name="connsiteX445" fmla="*/ 122440 w 139585"/>
                              <a:gd name="connsiteY445" fmla="*/ 118595 h 182174"/>
                              <a:gd name="connsiteX446" fmla="*/ 122440 w 139585"/>
                              <a:gd name="connsiteY446" fmla="*/ 117643 h 182174"/>
                              <a:gd name="connsiteX447" fmla="*/ 116725 w 139585"/>
                              <a:gd name="connsiteY447" fmla="*/ 118595 h 182174"/>
                              <a:gd name="connsiteX448" fmla="*/ 116725 w 139585"/>
                              <a:gd name="connsiteY448" fmla="*/ 113833 h 182174"/>
                              <a:gd name="connsiteX449" fmla="*/ 118630 w 139585"/>
                              <a:gd name="connsiteY449" fmla="*/ 110023 h 182174"/>
                              <a:gd name="connsiteX450" fmla="*/ 114821 w 139585"/>
                              <a:gd name="connsiteY450" fmla="*/ 111928 h 182174"/>
                              <a:gd name="connsiteX451" fmla="*/ 113868 w 139585"/>
                              <a:gd name="connsiteY451" fmla="*/ 110976 h 182174"/>
                              <a:gd name="connsiteX452" fmla="*/ 113868 w 139585"/>
                              <a:gd name="connsiteY452" fmla="*/ 111928 h 182174"/>
                              <a:gd name="connsiteX453" fmla="*/ 114821 w 139585"/>
                              <a:gd name="connsiteY453" fmla="*/ 111928 h 182174"/>
                              <a:gd name="connsiteX454" fmla="*/ 113868 w 139585"/>
                              <a:gd name="connsiteY454" fmla="*/ 117643 h 182174"/>
                              <a:gd name="connsiteX455" fmla="*/ 113868 w 139585"/>
                              <a:gd name="connsiteY455" fmla="*/ 119548 h 182174"/>
                              <a:gd name="connsiteX456" fmla="*/ 111963 w 139585"/>
                              <a:gd name="connsiteY456" fmla="*/ 118595 h 182174"/>
                              <a:gd name="connsiteX457" fmla="*/ 109105 w 139585"/>
                              <a:gd name="connsiteY457" fmla="*/ 117643 h 182174"/>
                              <a:gd name="connsiteX458" fmla="*/ 107200 w 139585"/>
                              <a:gd name="connsiteY458" fmla="*/ 117643 h 182174"/>
                              <a:gd name="connsiteX459" fmla="*/ 106248 w 139585"/>
                              <a:gd name="connsiteY459" fmla="*/ 117643 h 182174"/>
                              <a:gd name="connsiteX460" fmla="*/ 111010 w 139585"/>
                              <a:gd name="connsiteY460" fmla="*/ 51920 h 182174"/>
                              <a:gd name="connsiteX461" fmla="*/ 111010 w 139585"/>
                              <a:gd name="connsiteY461" fmla="*/ 51920 h 182174"/>
                              <a:gd name="connsiteX462" fmla="*/ 109105 w 139585"/>
                              <a:gd name="connsiteY462" fmla="*/ 54778 h 182174"/>
                              <a:gd name="connsiteX463" fmla="*/ 107200 w 139585"/>
                              <a:gd name="connsiteY463" fmla="*/ 56683 h 182174"/>
                              <a:gd name="connsiteX464" fmla="*/ 106248 w 139585"/>
                              <a:gd name="connsiteY464" fmla="*/ 60493 h 182174"/>
                              <a:gd name="connsiteX465" fmla="*/ 108153 w 139585"/>
                              <a:gd name="connsiteY465" fmla="*/ 65255 h 182174"/>
                              <a:gd name="connsiteX466" fmla="*/ 112915 w 139585"/>
                              <a:gd name="connsiteY466" fmla="*/ 66208 h 182174"/>
                              <a:gd name="connsiteX467" fmla="*/ 112915 w 139585"/>
                              <a:gd name="connsiteY467" fmla="*/ 66208 h 182174"/>
                              <a:gd name="connsiteX468" fmla="*/ 114821 w 139585"/>
                              <a:gd name="connsiteY468" fmla="*/ 70018 h 182174"/>
                              <a:gd name="connsiteX469" fmla="*/ 117678 w 139585"/>
                              <a:gd name="connsiteY469" fmla="*/ 74780 h 182174"/>
                              <a:gd name="connsiteX470" fmla="*/ 124346 w 139585"/>
                              <a:gd name="connsiteY470" fmla="*/ 71923 h 182174"/>
                              <a:gd name="connsiteX471" fmla="*/ 124346 w 139585"/>
                              <a:gd name="connsiteY471" fmla="*/ 70018 h 182174"/>
                              <a:gd name="connsiteX472" fmla="*/ 122440 w 139585"/>
                              <a:gd name="connsiteY472" fmla="*/ 70018 h 182174"/>
                              <a:gd name="connsiteX473" fmla="*/ 117678 w 139585"/>
                              <a:gd name="connsiteY473" fmla="*/ 71923 h 182174"/>
                              <a:gd name="connsiteX474" fmla="*/ 115773 w 139585"/>
                              <a:gd name="connsiteY474" fmla="*/ 71923 h 182174"/>
                              <a:gd name="connsiteX475" fmla="*/ 115773 w 139585"/>
                              <a:gd name="connsiteY475" fmla="*/ 70970 h 182174"/>
                              <a:gd name="connsiteX476" fmla="*/ 120535 w 139585"/>
                              <a:gd name="connsiteY476" fmla="*/ 67161 h 182174"/>
                              <a:gd name="connsiteX477" fmla="*/ 121488 w 139585"/>
                              <a:gd name="connsiteY477" fmla="*/ 65255 h 182174"/>
                              <a:gd name="connsiteX478" fmla="*/ 120535 w 139585"/>
                              <a:gd name="connsiteY478" fmla="*/ 65255 h 182174"/>
                              <a:gd name="connsiteX479" fmla="*/ 116725 w 139585"/>
                              <a:gd name="connsiteY479" fmla="*/ 66208 h 182174"/>
                              <a:gd name="connsiteX480" fmla="*/ 114821 w 139585"/>
                              <a:gd name="connsiteY480" fmla="*/ 66208 h 182174"/>
                              <a:gd name="connsiteX481" fmla="*/ 112915 w 139585"/>
                              <a:gd name="connsiteY481" fmla="*/ 64303 h 182174"/>
                              <a:gd name="connsiteX482" fmla="*/ 111963 w 139585"/>
                              <a:gd name="connsiteY482" fmla="*/ 62398 h 182174"/>
                              <a:gd name="connsiteX483" fmla="*/ 113868 w 139585"/>
                              <a:gd name="connsiteY483" fmla="*/ 62398 h 182174"/>
                              <a:gd name="connsiteX484" fmla="*/ 117678 w 139585"/>
                              <a:gd name="connsiteY484" fmla="*/ 61445 h 182174"/>
                              <a:gd name="connsiteX485" fmla="*/ 114821 w 139585"/>
                              <a:gd name="connsiteY485" fmla="*/ 59540 h 182174"/>
                              <a:gd name="connsiteX486" fmla="*/ 113868 w 139585"/>
                              <a:gd name="connsiteY486" fmla="*/ 58588 h 182174"/>
                              <a:gd name="connsiteX487" fmla="*/ 115773 w 139585"/>
                              <a:gd name="connsiteY487" fmla="*/ 57636 h 182174"/>
                              <a:gd name="connsiteX488" fmla="*/ 117678 w 139585"/>
                              <a:gd name="connsiteY488" fmla="*/ 55730 h 182174"/>
                              <a:gd name="connsiteX489" fmla="*/ 111010 w 139585"/>
                              <a:gd name="connsiteY489" fmla="*/ 51920 h 182174"/>
                              <a:gd name="connsiteX490" fmla="*/ 107200 w 139585"/>
                              <a:gd name="connsiteY490" fmla="*/ 68113 h 182174"/>
                              <a:gd name="connsiteX491" fmla="*/ 107200 w 139585"/>
                              <a:gd name="connsiteY491" fmla="*/ 68113 h 182174"/>
                              <a:gd name="connsiteX492" fmla="*/ 107200 w 139585"/>
                              <a:gd name="connsiteY492" fmla="*/ 68113 h 182174"/>
                              <a:gd name="connsiteX493" fmla="*/ 107200 w 139585"/>
                              <a:gd name="connsiteY493" fmla="*/ 68113 h 182174"/>
                              <a:gd name="connsiteX494" fmla="*/ 107200 w 139585"/>
                              <a:gd name="connsiteY494" fmla="*/ 68113 h 182174"/>
                              <a:gd name="connsiteX495" fmla="*/ 107200 w 139585"/>
                              <a:gd name="connsiteY495" fmla="*/ 48111 h 182174"/>
                              <a:gd name="connsiteX496" fmla="*/ 110058 w 139585"/>
                              <a:gd name="connsiteY496" fmla="*/ 47158 h 182174"/>
                              <a:gd name="connsiteX497" fmla="*/ 112915 w 139585"/>
                              <a:gd name="connsiteY497" fmla="*/ 47158 h 182174"/>
                              <a:gd name="connsiteX498" fmla="*/ 108153 w 139585"/>
                              <a:gd name="connsiteY498" fmla="*/ 45253 h 182174"/>
                              <a:gd name="connsiteX499" fmla="*/ 107200 w 139585"/>
                              <a:gd name="connsiteY499" fmla="*/ 48111 h 182174"/>
                              <a:gd name="connsiteX500" fmla="*/ 111963 w 139585"/>
                              <a:gd name="connsiteY500" fmla="*/ 71923 h 182174"/>
                              <a:gd name="connsiteX501" fmla="*/ 111963 w 139585"/>
                              <a:gd name="connsiteY501" fmla="*/ 71923 h 182174"/>
                              <a:gd name="connsiteX502" fmla="*/ 110058 w 139585"/>
                              <a:gd name="connsiteY502" fmla="*/ 70018 h 182174"/>
                              <a:gd name="connsiteX503" fmla="*/ 110058 w 139585"/>
                              <a:gd name="connsiteY503" fmla="*/ 73828 h 182174"/>
                              <a:gd name="connsiteX504" fmla="*/ 111963 w 139585"/>
                              <a:gd name="connsiteY504" fmla="*/ 71923 h 182174"/>
                              <a:gd name="connsiteX505" fmla="*/ 112915 w 139585"/>
                              <a:gd name="connsiteY505" fmla="*/ 43348 h 182174"/>
                              <a:gd name="connsiteX506" fmla="*/ 115773 w 139585"/>
                              <a:gd name="connsiteY506" fmla="*/ 43348 h 182174"/>
                              <a:gd name="connsiteX507" fmla="*/ 113868 w 139585"/>
                              <a:gd name="connsiteY507" fmla="*/ 41443 h 182174"/>
                              <a:gd name="connsiteX508" fmla="*/ 113868 w 139585"/>
                              <a:gd name="connsiteY508" fmla="*/ 37633 h 182174"/>
                              <a:gd name="connsiteX509" fmla="*/ 113868 w 139585"/>
                              <a:gd name="connsiteY509" fmla="*/ 34776 h 182174"/>
                              <a:gd name="connsiteX510" fmla="*/ 110058 w 139585"/>
                              <a:gd name="connsiteY510" fmla="*/ 34776 h 182174"/>
                              <a:gd name="connsiteX511" fmla="*/ 110058 w 139585"/>
                              <a:gd name="connsiteY511" fmla="*/ 37633 h 182174"/>
                              <a:gd name="connsiteX512" fmla="*/ 110058 w 139585"/>
                              <a:gd name="connsiteY512" fmla="*/ 38586 h 182174"/>
                              <a:gd name="connsiteX513" fmla="*/ 112915 w 139585"/>
                              <a:gd name="connsiteY513" fmla="*/ 43348 h 182174"/>
                              <a:gd name="connsiteX514" fmla="*/ 111010 w 139585"/>
                              <a:gd name="connsiteY514" fmla="*/ 139551 h 182174"/>
                              <a:gd name="connsiteX515" fmla="*/ 110058 w 139585"/>
                              <a:gd name="connsiteY515" fmla="*/ 138598 h 182174"/>
                              <a:gd name="connsiteX516" fmla="*/ 109105 w 139585"/>
                              <a:gd name="connsiteY516" fmla="*/ 139551 h 182174"/>
                              <a:gd name="connsiteX517" fmla="*/ 111010 w 139585"/>
                              <a:gd name="connsiteY517" fmla="*/ 139551 h 182174"/>
                              <a:gd name="connsiteX518" fmla="*/ 111010 w 139585"/>
                              <a:gd name="connsiteY518" fmla="*/ 139551 h 182174"/>
                              <a:gd name="connsiteX519" fmla="*/ 111963 w 139585"/>
                              <a:gd name="connsiteY519" fmla="*/ 133836 h 182174"/>
                              <a:gd name="connsiteX520" fmla="*/ 111963 w 139585"/>
                              <a:gd name="connsiteY520" fmla="*/ 133836 h 182174"/>
                              <a:gd name="connsiteX521" fmla="*/ 110058 w 139585"/>
                              <a:gd name="connsiteY521" fmla="*/ 133836 h 182174"/>
                              <a:gd name="connsiteX522" fmla="*/ 111963 w 139585"/>
                              <a:gd name="connsiteY522" fmla="*/ 133836 h 182174"/>
                              <a:gd name="connsiteX523" fmla="*/ 111963 w 139585"/>
                              <a:gd name="connsiteY523" fmla="*/ 133836 h 182174"/>
                              <a:gd name="connsiteX524" fmla="*/ 111963 w 139585"/>
                              <a:gd name="connsiteY524" fmla="*/ 66208 h 182174"/>
                              <a:gd name="connsiteX525" fmla="*/ 112915 w 139585"/>
                              <a:gd name="connsiteY525" fmla="*/ 64303 h 182174"/>
                              <a:gd name="connsiteX526" fmla="*/ 111963 w 139585"/>
                              <a:gd name="connsiteY526" fmla="*/ 66208 h 182174"/>
                              <a:gd name="connsiteX527" fmla="*/ 111963 w 139585"/>
                              <a:gd name="connsiteY527" fmla="*/ 66208 h 182174"/>
                              <a:gd name="connsiteX528" fmla="*/ 113868 w 139585"/>
                              <a:gd name="connsiteY528" fmla="*/ 71923 h 182174"/>
                              <a:gd name="connsiteX529" fmla="*/ 113868 w 139585"/>
                              <a:gd name="connsiteY529" fmla="*/ 71923 h 182174"/>
                              <a:gd name="connsiteX530" fmla="*/ 113868 w 139585"/>
                              <a:gd name="connsiteY530" fmla="*/ 71923 h 182174"/>
                              <a:gd name="connsiteX531" fmla="*/ 113868 w 139585"/>
                              <a:gd name="connsiteY531" fmla="*/ 74780 h 182174"/>
                              <a:gd name="connsiteX532" fmla="*/ 114821 w 139585"/>
                              <a:gd name="connsiteY532" fmla="*/ 73828 h 182174"/>
                              <a:gd name="connsiteX533" fmla="*/ 113868 w 139585"/>
                              <a:gd name="connsiteY533" fmla="*/ 71923 h 182174"/>
                              <a:gd name="connsiteX534" fmla="*/ 112915 w 139585"/>
                              <a:gd name="connsiteY534" fmla="*/ 49063 h 182174"/>
                              <a:gd name="connsiteX535" fmla="*/ 113868 w 139585"/>
                              <a:gd name="connsiteY535" fmla="*/ 50015 h 182174"/>
                              <a:gd name="connsiteX536" fmla="*/ 112915 w 139585"/>
                              <a:gd name="connsiteY536" fmla="*/ 49063 h 182174"/>
                              <a:gd name="connsiteX537" fmla="*/ 112915 w 139585"/>
                              <a:gd name="connsiteY537" fmla="*/ 47158 h 182174"/>
                              <a:gd name="connsiteX538" fmla="*/ 112915 w 139585"/>
                              <a:gd name="connsiteY538" fmla="*/ 49063 h 182174"/>
                              <a:gd name="connsiteX539" fmla="*/ 116725 w 139585"/>
                              <a:gd name="connsiteY539" fmla="*/ 124311 h 182174"/>
                              <a:gd name="connsiteX540" fmla="*/ 118630 w 139585"/>
                              <a:gd name="connsiteY540" fmla="*/ 122405 h 182174"/>
                              <a:gd name="connsiteX541" fmla="*/ 119583 w 139585"/>
                              <a:gd name="connsiteY541" fmla="*/ 123358 h 182174"/>
                              <a:gd name="connsiteX542" fmla="*/ 116725 w 139585"/>
                              <a:gd name="connsiteY542" fmla="*/ 124311 h 182174"/>
                              <a:gd name="connsiteX543" fmla="*/ 116725 w 139585"/>
                              <a:gd name="connsiteY543" fmla="*/ 124311 h 182174"/>
                              <a:gd name="connsiteX544" fmla="*/ 119583 w 139585"/>
                              <a:gd name="connsiteY544" fmla="*/ 74780 h 182174"/>
                              <a:gd name="connsiteX545" fmla="*/ 116725 w 139585"/>
                              <a:gd name="connsiteY545" fmla="*/ 76686 h 182174"/>
                              <a:gd name="connsiteX546" fmla="*/ 118630 w 139585"/>
                              <a:gd name="connsiteY546" fmla="*/ 77638 h 182174"/>
                              <a:gd name="connsiteX547" fmla="*/ 121488 w 139585"/>
                              <a:gd name="connsiteY547" fmla="*/ 76686 h 182174"/>
                              <a:gd name="connsiteX548" fmla="*/ 119583 w 139585"/>
                              <a:gd name="connsiteY548" fmla="*/ 74780 h 182174"/>
                              <a:gd name="connsiteX549" fmla="*/ 120535 w 139585"/>
                              <a:gd name="connsiteY549" fmla="*/ 139551 h 182174"/>
                              <a:gd name="connsiteX550" fmla="*/ 118630 w 139585"/>
                              <a:gd name="connsiteY550" fmla="*/ 137645 h 182174"/>
                              <a:gd name="connsiteX551" fmla="*/ 117678 w 139585"/>
                              <a:gd name="connsiteY551" fmla="*/ 138598 h 182174"/>
                              <a:gd name="connsiteX552" fmla="*/ 120535 w 139585"/>
                              <a:gd name="connsiteY552" fmla="*/ 139551 h 182174"/>
                              <a:gd name="connsiteX553" fmla="*/ 120535 w 139585"/>
                              <a:gd name="connsiteY553" fmla="*/ 139551 h 182174"/>
                              <a:gd name="connsiteX554" fmla="*/ 118630 w 139585"/>
                              <a:gd name="connsiteY554" fmla="*/ 48111 h 182174"/>
                              <a:gd name="connsiteX555" fmla="*/ 120535 w 139585"/>
                              <a:gd name="connsiteY555" fmla="*/ 49063 h 182174"/>
                              <a:gd name="connsiteX556" fmla="*/ 121488 w 139585"/>
                              <a:gd name="connsiteY556" fmla="*/ 48111 h 182174"/>
                              <a:gd name="connsiteX557" fmla="*/ 119583 w 139585"/>
                              <a:gd name="connsiteY557" fmla="*/ 46205 h 182174"/>
                              <a:gd name="connsiteX558" fmla="*/ 118630 w 139585"/>
                              <a:gd name="connsiteY558" fmla="*/ 48111 h 182174"/>
                              <a:gd name="connsiteX559" fmla="*/ 118630 w 139585"/>
                              <a:gd name="connsiteY559" fmla="*/ 38586 h 182174"/>
                              <a:gd name="connsiteX560" fmla="*/ 120535 w 139585"/>
                              <a:gd name="connsiteY560" fmla="*/ 37633 h 182174"/>
                              <a:gd name="connsiteX561" fmla="*/ 120535 w 139585"/>
                              <a:gd name="connsiteY561" fmla="*/ 36680 h 182174"/>
                              <a:gd name="connsiteX562" fmla="*/ 118630 w 139585"/>
                              <a:gd name="connsiteY562" fmla="*/ 38586 h 182174"/>
                              <a:gd name="connsiteX563" fmla="*/ 118630 w 139585"/>
                              <a:gd name="connsiteY563" fmla="*/ 38586 h 182174"/>
                              <a:gd name="connsiteX564" fmla="*/ 120535 w 139585"/>
                              <a:gd name="connsiteY564" fmla="*/ 55730 h 182174"/>
                              <a:gd name="connsiteX565" fmla="*/ 120535 w 139585"/>
                              <a:gd name="connsiteY565" fmla="*/ 55730 h 182174"/>
                              <a:gd name="connsiteX566" fmla="*/ 123393 w 139585"/>
                              <a:gd name="connsiteY566" fmla="*/ 59540 h 182174"/>
                              <a:gd name="connsiteX567" fmla="*/ 123393 w 139585"/>
                              <a:gd name="connsiteY567" fmla="*/ 58588 h 182174"/>
                              <a:gd name="connsiteX568" fmla="*/ 120535 w 139585"/>
                              <a:gd name="connsiteY568" fmla="*/ 55730 h 182174"/>
                              <a:gd name="connsiteX569" fmla="*/ 122440 w 139585"/>
                              <a:gd name="connsiteY569" fmla="*/ 132883 h 182174"/>
                              <a:gd name="connsiteX570" fmla="*/ 122440 w 139585"/>
                              <a:gd name="connsiteY570" fmla="*/ 132883 h 182174"/>
                              <a:gd name="connsiteX571" fmla="*/ 122440 w 139585"/>
                              <a:gd name="connsiteY571" fmla="*/ 132883 h 182174"/>
                              <a:gd name="connsiteX572" fmla="*/ 122440 w 139585"/>
                              <a:gd name="connsiteY572" fmla="*/ 132883 h 182174"/>
                              <a:gd name="connsiteX573" fmla="*/ 122440 w 139585"/>
                              <a:gd name="connsiteY573" fmla="*/ 132883 h 182174"/>
                              <a:gd name="connsiteX574" fmla="*/ 122440 w 139585"/>
                              <a:gd name="connsiteY574" fmla="*/ 129073 h 182174"/>
                              <a:gd name="connsiteX575" fmla="*/ 123393 w 139585"/>
                              <a:gd name="connsiteY575" fmla="*/ 130026 h 182174"/>
                              <a:gd name="connsiteX576" fmla="*/ 124346 w 139585"/>
                              <a:gd name="connsiteY576" fmla="*/ 129073 h 182174"/>
                              <a:gd name="connsiteX577" fmla="*/ 122440 w 139585"/>
                              <a:gd name="connsiteY577" fmla="*/ 129073 h 182174"/>
                              <a:gd name="connsiteX578" fmla="*/ 122440 w 139585"/>
                              <a:gd name="connsiteY578" fmla="*/ 129073 h 182174"/>
                              <a:gd name="connsiteX579" fmla="*/ 123393 w 139585"/>
                              <a:gd name="connsiteY579" fmla="*/ 125263 h 182174"/>
                              <a:gd name="connsiteX580" fmla="*/ 123393 w 139585"/>
                              <a:gd name="connsiteY580" fmla="*/ 125263 h 182174"/>
                              <a:gd name="connsiteX581" fmla="*/ 128155 w 139585"/>
                              <a:gd name="connsiteY581" fmla="*/ 123358 h 182174"/>
                              <a:gd name="connsiteX582" fmla="*/ 124346 w 139585"/>
                              <a:gd name="connsiteY582" fmla="*/ 122405 h 182174"/>
                              <a:gd name="connsiteX583" fmla="*/ 123393 w 139585"/>
                              <a:gd name="connsiteY583" fmla="*/ 125263 h 182174"/>
                              <a:gd name="connsiteX584" fmla="*/ 123393 w 139585"/>
                              <a:gd name="connsiteY584" fmla="*/ 48111 h 182174"/>
                              <a:gd name="connsiteX585" fmla="*/ 124346 w 139585"/>
                              <a:gd name="connsiteY585" fmla="*/ 49063 h 182174"/>
                              <a:gd name="connsiteX586" fmla="*/ 125298 w 139585"/>
                              <a:gd name="connsiteY586" fmla="*/ 49063 h 182174"/>
                              <a:gd name="connsiteX587" fmla="*/ 123393 w 139585"/>
                              <a:gd name="connsiteY587" fmla="*/ 48111 h 182174"/>
                              <a:gd name="connsiteX588" fmla="*/ 123393 w 139585"/>
                              <a:gd name="connsiteY588" fmla="*/ 48111 h 182174"/>
                              <a:gd name="connsiteX589" fmla="*/ 126250 w 139585"/>
                              <a:gd name="connsiteY589" fmla="*/ 72876 h 182174"/>
                              <a:gd name="connsiteX590" fmla="*/ 126250 w 139585"/>
                              <a:gd name="connsiteY590" fmla="*/ 72876 h 182174"/>
                              <a:gd name="connsiteX591" fmla="*/ 125298 w 139585"/>
                              <a:gd name="connsiteY591" fmla="*/ 72876 h 182174"/>
                              <a:gd name="connsiteX592" fmla="*/ 126250 w 139585"/>
                              <a:gd name="connsiteY592" fmla="*/ 72876 h 182174"/>
                              <a:gd name="connsiteX593" fmla="*/ 126250 w 139585"/>
                              <a:gd name="connsiteY593" fmla="*/ 72876 h 182174"/>
                              <a:gd name="connsiteX594" fmla="*/ 127203 w 139585"/>
                              <a:gd name="connsiteY594" fmla="*/ 60493 h 182174"/>
                              <a:gd name="connsiteX595" fmla="*/ 127203 w 139585"/>
                              <a:gd name="connsiteY595" fmla="*/ 60493 h 182174"/>
                              <a:gd name="connsiteX596" fmla="*/ 125298 w 139585"/>
                              <a:gd name="connsiteY596" fmla="*/ 61445 h 182174"/>
                              <a:gd name="connsiteX597" fmla="*/ 126250 w 139585"/>
                              <a:gd name="connsiteY597" fmla="*/ 62398 h 182174"/>
                              <a:gd name="connsiteX598" fmla="*/ 127203 w 139585"/>
                              <a:gd name="connsiteY598" fmla="*/ 60493 h 182174"/>
                              <a:gd name="connsiteX599" fmla="*/ 126250 w 139585"/>
                              <a:gd name="connsiteY599" fmla="*/ 55730 h 182174"/>
                              <a:gd name="connsiteX600" fmla="*/ 128155 w 139585"/>
                              <a:gd name="connsiteY600" fmla="*/ 56683 h 182174"/>
                              <a:gd name="connsiteX601" fmla="*/ 129108 w 139585"/>
                              <a:gd name="connsiteY601" fmla="*/ 55730 h 182174"/>
                              <a:gd name="connsiteX602" fmla="*/ 126250 w 139585"/>
                              <a:gd name="connsiteY602" fmla="*/ 55730 h 182174"/>
                              <a:gd name="connsiteX603" fmla="*/ 126250 w 139585"/>
                              <a:gd name="connsiteY603" fmla="*/ 55730 h 1821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Lst>
                            <a:rect l="l" t="t" r="r" b="b"/>
                            <a:pathLst>
                              <a:path w="139585" h="182174">
                                <a:moveTo>
                                  <a:pt x="51003" y="95736"/>
                                </a:moveTo>
                                <a:cubicBezTo>
                                  <a:pt x="51003" y="100498"/>
                                  <a:pt x="51955" y="105261"/>
                                  <a:pt x="51955" y="110023"/>
                                </a:cubicBezTo>
                                <a:cubicBezTo>
                                  <a:pt x="52908" y="120501"/>
                                  <a:pt x="53860" y="130978"/>
                                  <a:pt x="57671" y="141455"/>
                                </a:cubicBezTo>
                                <a:cubicBezTo>
                                  <a:pt x="61480" y="150980"/>
                                  <a:pt x="67196" y="158601"/>
                                  <a:pt x="75768" y="164315"/>
                                </a:cubicBezTo>
                                <a:cubicBezTo>
                                  <a:pt x="89103" y="172888"/>
                                  <a:pt x="102438" y="170030"/>
                                  <a:pt x="108153" y="153838"/>
                                </a:cubicBezTo>
                                <a:cubicBezTo>
                                  <a:pt x="110058" y="149076"/>
                                  <a:pt x="109105" y="146218"/>
                                  <a:pt x="104343" y="144313"/>
                                </a:cubicBezTo>
                                <a:cubicBezTo>
                                  <a:pt x="91960" y="138598"/>
                                  <a:pt x="90055" y="128120"/>
                                  <a:pt x="93865" y="116690"/>
                                </a:cubicBezTo>
                                <a:cubicBezTo>
                                  <a:pt x="94818" y="113833"/>
                                  <a:pt x="95771" y="110976"/>
                                  <a:pt x="98628" y="109070"/>
                                </a:cubicBezTo>
                                <a:cubicBezTo>
                                  <a:pt x="105296" y="104308"/>
                                  <a:pt x="111963" y="101451"/>
                                  <a:pt x="120535" y="102403"/>
                                </a:cubicBezTo>
                                <a:cubicBezTo>
                                  <a:pt x="129108" y="103355"/>
                                  <a:pt x="137681" y="110976"/>
                                  <a:pt x="138633" y="120501"/>
                                </a:cubicBezTo>
                                <a:cubicBezTo>
                                  <a:pt x="140538" y="135740"/>
                                  <a:pt x="135775" y="148123"/>
                                  <a:pt x="127203" y="160505"/>
                                </a:cubicBezTo>
                                <a:cubicBezTo>
                                  <a:pt x="117678" y="172888"/>
                                  <a:pt x="105296" y="178603"/>
                                  <a:pt x="90055" y="181461"/>
                                </a:cubicBezTo>
                                <a:cubicBezTo>
                                  <a:pt x="74815" y="183365"/>
                                  <a:pt x="60528" y="181461"/>
                                  <a:pt x="47193" y="175745"/>
                                </a:cubicBezTo>
                                <a:cubicBezTo>
                                  <a:pt x="36715" y="170983"/>
                                  <a:pt x="27190" y="164315"/>
                                  <a:pt x="19571" y="154790"/>
                                </a:cubicBezTo>
                                <a:cubicBezTo>
                                  <a:pt x="10998" y="144313"/>
                                  <a:pt x="5283" y="131930"/>
                                  <a:pt x="2425" y="118595"/>
                                </a:cubicBezTo>
                                <a:cubicBezTo>
                                  <a:pt x="-1385" y="100498"/>
                                  <a:pt x="-432" y="81448"/>
                                  <a:pt x="3378" y="63351"/>
                                </a:cubicBezTo>
                                <a:cubicBezTo>
                                  <a:pt x="7188" y="46205"/>
                                  <a:pt x="14808" y="32870"/>
                                  <a:pt x="26238" y="20488"/>
                                </a:cubicBezTo>
                                <a:cubicBezTo>
                                  <a:pt x="37668" y="8105"/>
                                  <a:pt x="51955" y="2390"/>
                                  <a:pt x="69100" y="486"/>
                                </a:cubicBezTo>
                                <a:cubicBezTo>
                                  <a:pt x="84340" y="-1420"/>
                                  <a:pt x="97675" y="2390"/>
                                  <a:pt x="111010" y="10011"/>
                                </a:cubicBezTo>
                                <a:cubicBezTo>
                                  <a:pt x="118630" y="14773"/>
                                  <a:pt x="123393" y="20488"/>
                                  <a:pt x="127203" y="28108"/>
                                </a:cubicBezTo>
                                <a:cubicBezTo>
                                  <a:pt x="135775" y="43348"/>
                                  <a:pt x="138633" y="59540"/>
                                  <a:pt x="139585" y="76686"/>
                                </a:cubicBezTo>
                                <a:cubicBezTo>
                                  <a:pt x="139585" y="79543"/>
                                  <a:pt x="139585" y="81448"/>
                                  <a:pt x="139585" y="84305"/>
                                </a:cubicBezTo>
                                <a:cubicBezTo>
                                  <a:pt x="139585" y="89068"/>
                                  <a:pt x="138633" y="90020"/>
                                  <a:pt x="133871" y="90020"/>
                                </a:cubicBezTo>
                                <a:cubicBezTo>
                                  <a:pt x="130060" y="90020"/>
                                  <a:pt x="126250" y="90020"/>
                                  <a:pt x="122440" y="90020"/>
                                </a:cubicBezTo>
                                <a:cubicBezTo>
                                  <a:pt x="100533" y="90973"/>
                                  <a:pt x="78625" y="90973"/>
                                  <a:pt x="57671" y="90973"/>
                                </a:cubicBezTo>
                                <a:cubicBezTo>
                                  <a:pt x="51955" y="90020"/>
                                  <a:pt x="51955" y="90973"/>
                                  <a:pt x="51003" y="95736"/>
                                </a:cubicBezTo>
                                <a:close/>
                                <a:moveTo>
                                  <a:pt x="11950" y="97640"/>
                                </a:moveTo>
                                <a:cubicBezTo>
                                  <a:pt x="12903" y="99545"/>
                                  <a:pt x="11950" y="102403"/>
                                  <a:pt x="15760" y="103355"/>
                                </a:cubicBezTo>
                                <a:cubicBezTo>
                                  <a:pt x="14808" y="101451"/>
                                  <a:pt x="14808" y="99545"/>
                                  <a:pt x="14808" y="97640"/>
                                </a:cubicBezTo>
                                <a:cubicBezTo>
                                  <a:pt x="16713" y="97640"/>
                                  <a:pt x="16713" y="95736"/>
                                  <a:pt x="17665" y="94783"/>
                                </a:cubicBezTo>
                                <a:cubicBezTo>
                                  <a:pt x="17665" y="94783"/>
                                  <a:pt x="18618" y="93830"/>
                                  <a:pt x="18618" y="93830"/>
                                </a:cubicBezTo>
                                <a:cubicBezTo>
                                  <a:pt x="17665" y="92878"/>
                                  <a:pt x="17665" y="93830"/>
                                  <a:pt x="16713" y="93830"/>
                                </a:cubicBezTo>
                                <a:cubicBezTo>
                                  <a:pt x="14808" y="94783"/>
                                  <a:pt x="13855" y="93830"/>
                                  <a:pt x="13855" y="91926"/>
                                </a:cubicBezTo>
                                <a:cubicBezTo>
                                  <a:pt x="13855" y="90973"/>
                                  <a:pt x="14808" y="90020"/>
                                  <a:pt x="12903" y="90020"/>
                                </a:cubicBezTo>
                                <a:cubicBezTo>
                                  <a:pt x="10998" y="90020"/>
                                  <a:pt x="11950" y="91926"/>
                                  <a:pt x="11950" y="92878"/>
                                </a:cubicBezTo>
                                <a:lnTo>
                                  <a:pt x="11950" y="94783"/>
                                </a:lnTo>
                                <a:cubicBezTo>
                                  <a:pt x="11950" y="94783"/>
                                  <a:pt x="11950" y="94783"/>
                                  <a:pt x="11950" y="94783"/>
                                </a:cubicBezTo>
                                <a:lnTo>
                                  <a:pt x="11950" y="94783"/>
                                </a:lnTo>
                                <a:cubicBezTo>
                                  <a:pt x="9093" y="95736"/>
                                  <a:pt x="10998" y="96688"/>
                                  <a:pt x="11950" y="97640"/>
                                </a:cubicBezTo>
                                <a:lnTo>
                                  <a:pt x="11950" y="97640"/>
                                </a:lnTo>
                                <a:lnTo>
                                  <a:pt x="11950" y="97640"/>
                                </a:lnTo>
                                <a:close/>
                                <a:moveTo>
                                  <a:pt x="43383" y="55730"/>
                                </a:moveTo>
                                <a:cubicBezTo>
                                  <a:pt x="43383" y="53826"/>
                                  <a:pt x="42430" y="52873"/>
                                  <a:pt x="42430" y="50968"/>
                                </a:cubicBezTo>
                                <a:cubicBezTo>
                                  <a:pt x="43383" y="48111"/>
                                  <a:pt x="42430" y="47158"/>
                                  <a:pt x="39573" y="46205"/>
                                </a:cubicBezTo>
                                <a:cubicBezTo>
                                  <a:pt x="38621" y="46205"/>
                                  <a:pt x="38621" y="45253"/>
                                  <a:pt x="38621" y="44301"/>
                                </a:cubicBezTo>
                                <a:cubicBezTo>
                                  <a:pt x="38621" y="43348"/>
                                  <a:pt x="39573" y="43348"/>
                                  <a:pt x="40525" y="43348"/>
                                </a:cubicBezTo>
                                <a:cubicBezTo>
                                  <a:pt x="41478" y="43348"/>
                                  <a:pt x="42430" y="44301"/>
                                  <a:pt x="43383" y="43348"/>
                                </a:cubicBezTo>
                                <a:cubicBezTo>
                                  <a:pt x="43383" y="43348"/>
                                  <a:pt x="42430" y="41443"/>
                                  <a:pt x="41478" y="41443"/>
                                </a:cubicBezTo>
                                <a:cubicBezTo>
                                  <a:pt x="40525" y="40490"/>
                                  <a:pt x="39573" y="41443"/>
                                  <a:pt x="38621" y="41443"/>
                                </a:cubicBezTo>
                                <a:cubicBezTo>
                                  <a:pt x="37668" y="42395"/>
                                  <a:pt x="36715" y="43348"/>
                                  <a:pt x="36715" y="45253"/>
                                </a:cubicBezTo>
                                <a:cubicBezTo>
                                  <a:pt x="36715" y="47158"/>
                                  <a:pt x="38621" y="48111"/>
                                  <a:pt x="35763" y="49063"/>
                                </a:cubicBezTo>
                                <a:cubicBezTo>
                                  <a:pt x="34810" y="49063"/>
                                  <a:pt x="35763" y="50015"/>
                                  <a:pt x="35763" y="50968"/>
                                </a:cubicBezTo>
                                <a:cubicBezTo>
                                  <a:pt x="35763" y="50968"/>
                                  <a:pt x="35763" y="51920"/>
                                  <a:pt x="35763" y="51920"/>
                                </a:cubicBezTo>
                                <a:cubicBezTo>
                                  <a:pt x="35763" y="51920"/>
                                  <a:pt x="35763" y="51920"/>
                                  <a:pt x="34810" y="51920"/>
                                </a:cubicBezTo>
                                <a:cubicBezTo>
                                  <a:pt x="33858" y="50015"/>
                                  <a:pt x="31953" y="49063"/>
                                  <a:pt x="32905" y="47158"/>
                                </a:cubicBezTo>
                                <a:cubicBezTo>
                                  <a:pt x="33858" y="45253"/>
                                  <a:pt x="33858" y="45253"/>
                                  <a:pt x="33858" y="43348"/>
                                </a:cubicBezTo>
                                <a:cubicBezTo>
                                  <a:pt x="33858" y="42395"/>
                                  <a:pt x="34810" y="41443"/>
                                  <a:pt x="32905" y="41443"/>
                                </a:cubicBezTo>
                                <a:cubicBezTo>
                                  <a:pt x="31953" y="41443"/>
                                  <a:pt x="29096" y="39538"/>
                                  <a:pt x="29096" y="42395"/>
                                </a:cubicBezTo>
                                <a:cubicBezTo>
                                  <a:pt x="29096" y="43348"/>
                                  <a:pt x="28143" y="44301"/>
                                  <a:pt x="27190" y="44301"/>
                                </a:cubicBezTo>
                                <a:cubicBezTo>
                                  <a:pt x="24333" y="44301"/>
                                  <a:pt x="22428" y="47158"/>
                                  <a:pt x="19571" y="48111"/>
                                </a:cubicBezTo>
                                <a:cubicBezTo>
                                  <a:pt x="17665" y="48111"/>
                                  <a:pt x="19571" y="49063"/>
                                  <a:pt x="19571" y="49063"/>
                                </a:cubicBezTo>
                                <a:cubicBezTo>
                                  <a:pt x="20523" y="50015"/>
                                  <a:pt x="21475" y="50015"/>
                                  <a:pt x="22428" y="49063"/>
                                </a:cubicBezTo>
                                <a:cubicBezTo>
                                  <a:pt x="25285" y="47158"/>
                                  <a:pt x="26238" y="51920"/>
                                  <a:pt x="30048" y="50968"/>
                                </a:cubicBezTo>
                                <a:cubicBezTo>
                                  <a:pt x="30048" y="50968"/>
                                  <a:pt x="30048" y="51920"/>
                                  <a:pt x="30048" y="51920"/>
                                </a:cubicBezTo>
                                <a:cubicBezTo>
                                  <a:pt x="29096" y="52873"/>
                                  <a:pt x="30048" y="53826"/>
                                  <a:pt x="31000" y="53826"/>
                                </a:cubicBezTo>
                                <a:cubicBezTo>
                                  <a:pt x="31953" y="53826"/>
                                  <a:pt x="32905" y="53826"/>
                                  <a:pt x="32905" y="54778"/>
                                </a:cubicBezTo>
                                <a:cubicBezTo>
                                  <a:pt x="32905" y="54778"/>
                                  <a:pt x="31953" y="55730"/>
                                  <a:pt x="31953" y="55730"/>
                                </a:cubicBezTo>
                                <a:cubicBezTo>
                                  <a:pt x="29096" y="56683"/>
                                  <a:pt x="28143" y="54778"/>
                                  <a:pt x="26238" y="53826"/>
                                </a:cubicBezTo>
                                <a:cubicBezTo>
                                  <a:pt x="26238" y="52873"/>
                                  <a:pt x="25285" y="50968"/>
                                  <a:pt x="23380" y="51920"/>
                                </a:cubicBezTo>
                                <a:cubicBezTo>
                                  <a:pt x="22428" y="51920"/>
                                  <a:pt x="22428" y="53826"/>
                                  <a:pt x="22428" y="53826"/>
                                </a:cubicBezTo>
                                <a:cubicBezTo>
                                  <a:pt x="23380" y="55730"/>
                                  <a:pt x="24333" y="53826"/>
                                  <a:pt x="25285" y="53826"/>
                                </a:cubicBezTo>
                                <a:lnTo>
                                  <a:pt x="25285" y="53826"/>
                                </a:lnTo>
                                <a:cubicBezTo>
                                  <a:pt x="25285" y="56683"/>
                                  <a:pt x="24333" y="58588"/>
                                  <a:pt x="21475" y="59540"/>
                                </a:cubicBezTo>
                                <a:cubicBezTo>
                                  <a:pt x="20523" y="60493"/>
                                  <a:pt x="19571" y="61445"/>
                                  <a:pt x="18618" y="62398"/>
                                </a:cubicBezTo>
                                <a:cubicBezTo>
                                  <a:pt x="17665" y="63351"/>
                                  <a:pt x="15760" y="61445"/>
                                  <a:pt x="15760" y="62398"/>
                                </a:cubicBezTo>
                                <a:cubicBezTo>
                                  <a:pt x="14808" y="63351"/>
                                  <a:pt x="17665" y="64303"/>
                                  <a:pt x="16713" y="65255"/>
                                </a:cubicBezTo>
                                <a:lnTo>
                                  <a:pt x="15760" y="66208"/>
                                </a:lnTo>
                                <a:cubicBezTo>
                                  <a:pt x="14808" y="67161"/>
                                  <a:pt x="13855" y="68113"/>
                                  <a:pt x="12903" y="69065"/>
                                </a:cubicBezTo>
                                <a:cubicBezTo>
                                  <a:pt x="12903" y="70018"/>
                                  <a:pt x="12903" y="70970"/>
                                  <a:pt x="13855" y="70970"/>
                                </a:cubicBezTo>
                                <a:cubicBezTo>
                                  <a:pt x="14808" y="70970"/>
                                  <a:pt x="14808" y="70970"/>
                                  <a:pt x="15760" y="70018"/>
                                </a:cubicBezTo>
                                <a:cubicBezTo>
                                  <a:pt x="15760" y="69065"/>
                                  <a:pt x="15760" y="66208"/>
                                  <a:pt x="17665" y="67161"/>
                                </a:cubicBezTo>
                                <a:cubicBezTo>
                                  <a:pt x="18618" y="68113"/>
                                  <a:pt x="18618" y="70018"/>
                                  <a:pt x="17665" y="71923"/>
                                </a:cubicBezTo>
                                <a:cubicBezTo>
                                  <a:pt x="17665" y="72876"/>
                                  <a:pt x="16713" y="72876"/>
                                  <a:pt x="16713" y="73828"/>
                                </a:cubicBezTo>
                                <a:cubicBezTo>
                                  <a:pt x="14808" y="74780"/>
                                  <a:pt x="14808" y="76686"/>
                                  <a:pt x="15760" y="77638"/>
                                </a:cubicBezTo>
                                <a:cubicBezTo>
                                  <a:pt x="14808" y="77638"/>
                                  <a:pt x="13855" y="76686"/>
                                  <a:pt x="11950" y="76686"/>
                                </a:cubicBezTo>
                                <a:cubicBezTo>
                                  <a:pt x="11950" y="75733"/>
                                  <a:pt x="10998" y="76686"/>
                                  <a:pt x="10046" y="76686"/>
                                </a:cubicBezTo>
                                <a:cubicBezTo>
                                  <a:pt x="10046" y="77638"/>
                                  <a:pt x="10046" y="77638"/>
                                  <a:pt x="10046" y="78590"/>
                                </a:cubicBezTo>
                                <a:cubicBezTo>
                                  <a:pt x="12903" y="82401"/>
                                  <a:pt x="15760" y="81448"/>
                                  <a:pt x="17665" y="77638"/>
                                </a:cubicBezTo>
                                <a:cubicBezTo>
                                  <a:pt x="18618" y="78590"/>
                                  <a:pt x="25285" y="76686"/>
                                  <a:pt x="25285" y="78590"/>
                                </a:cubicBezTo>
                                <a:cubicBezTo>
                                  <a:pt x="26238" y="81448"/>
                                  <a:pt x="25285" y="82401"/>
                                  <a:pt x="27190" y="84305"/>
                                </a:cubicBezTo>
                                <a:cubicBezTo>
                                  <a:pt x="24333" y="85258"/>
                                  <a:pt x="27190" y="88115"/>
                                  <a:pt x="25285" y="89068"/>
                                </a:cubicBezTo>
                                <a:cubicBezTo>
                                  <a:pt x="24333" y="88115"/>
                                  <a:pt x="20523" y="87163"/>
                                  <a:pt x="20523" y="85258"/>
                                </a:cubicBezTo>
                                <a:cubicBezTo>
                                  <a:pt x="20523" y="82401"/>
                                  <a:pt x="22428" y="81448"/>
                                  <a:pt x="20523" y="80495"/>
                                </a:cubicBezTo>
                                <a:cubicBezTo>
                                  <a:pt x="18618" y="79543"/>
                                  <a:pt x="19571" y="83353"/>
                                  <a:pt x="17665" y="84305"/>
                                </a:cubicBezTo>
                                <a:cubicBezTo>
                                  <a:pt x="17665" y="84305"/>
                                  <a:pt x="15760" y="83353"/>
                                  <a:pt x="15760" y="83353"/>
                                </a:cubicBezTo>
                                <a:cubicBezTo>
                                  <a:pt x="12903" y="85258"/>
                                  <a:pt x="13855" y="87163"/>
                                  <a:pt x="16713" y="89068"/>
                                </a:cubicBezTo>
                                <a:cubicBezTo>
                                  <a:pt x="17665" y="90020"/>
                                  <a:pt x="18618" y="90973"/>
                                  <a:pt x="19571" y="90973"/>
                                </a:cubicBezTo>
                                <a:cubicBezTo>
                                  <a:pt x="22428" y="92878"/>
                                  <a:pt x="24333" y="91926"/>
                                  <a:pt x="25285" y="88115"/>
                                </a:cubicBezTo>
                                <a:cubicBezTo>
                                  <a:pt x="26238" y="89068"/>
                                  <a:pt x="29096" y="88115"/>
                                  <a:pt x="30048" y="89068"/>
                                </a:cubicBezTo>
                                <a:cubicBezTo>
                                  <a:pt x="31953" y="90020"/>
                                  <a:pt x="33858" y="89068"/>
                                  <a:pt x="35763" y="88115"/>
                                </a:cubicBezTo>
                                <a:cubicBezTo>
                                  <a:pt x="35763" y="88115"/>
                                  <a:pt x="36715" y="87163"/>
                                  <a:pt x="36715" y="87163"/>
                                </a:cubicBezTo>
                                <a:cubicBezTo>
                                  <a:pt x="36715" y="86211"/>
                                  <a:pt x="35763" y="86211"/>
                                  <a:pt x="35763" y="86211"/>
                                </a:cubicBezTo>
                                <a:cubicBezTo>
                                  <a:pt x="34810" y="86211"/>
                                  <a:pt x="33858" y="86211"/>
                                  <a:pt x="32905" y="86211"/>
                                </a:cubicBezTo>
                                <a:cubicBezTo>
                                  <a:pt x="31000" y="85258"/>
                                  <a:pt x="28143" y="86211"/>
                                  <a:pt x="28143" y="82401"/>
                                </a:cubicBezTo>
                                <a:cubicBezTo>
                                  <a:pt x="29096" y="80495"/>
                                  <a:pt x="30048" y="77638"/>
                                  <a:pt x="31000" y="75733"/>
                                </a:cubicBezTo>
                                <a:cubicBezTo>
                                  <a:pt x="31000" y="74780"/>
                                  <a:pt x="31953" y="73828"/>
                                  <a:pt x="32905" y="74780"/>
                                </a:cubicBezTo>
                                <a:cubicBezTo>
                                  <a:pt x="33858" y="75733"/>
                                  <a:pt x="32905" y="76686"/>
                                  <a:pt x="31953" y="76686"/>
                                </a:cubicBezTo>
                                <a:cubicBezTo>
                                  <a:pt x="29096" y="78590"/>
                                  <a:pt x="31000" y="80495"/>
                                  <a:pt x="32905" y="81448"/>
                                </a:cubicBezTo>
                                <a:cubicBezTo>
                                  <a:pt x="33858" y="83353"/>
                                  <a:pt x="35763" y="84305"/>
                                  <a:pt x="37668" y="83353"/>
                                </a:cubicBezTo>
                                <a:cubicBezTo>
                                  <a:pt x="38621" y="83353"/>
                                  <a:pt x="38621" y="82401"/>
                                  <a:pt x="37668" y="82401"/>
                                </a:cubicBezTo>
                                <a:cubicBezTo>
                                  <a:pt x="36715" y="81448"/>
                                  <a:pt x="35763" y="79543"/>
                                  <a:pt x="33858" y="80495"/>
                                </a:cubicBezTo>
                                <a:cubicBezTo>
                                  <a:pt x="33858" y="79543"/>
                                  <a:pt x="34810" y="78590"/>
                                  <a:pt x="34810" y="78590"/>
                                </a:cubicBezTo>
                                <a:cubicBezTo>
                                  <a:pt x="37668" y="76686"/>
                                  <a:pt x="36715" y="74780"/>
                                  <a:pt x="35763" y="73828"/>
                                </a:cubicBezTo>
                                <a:lnTo>
                                  <a:pt x="37668" y="73828"/>
                                </a:lnTo>
                                <a:cubicBezTo>
                                  <a:pt x="37668" y="73828"/>
                                  <a:pt x="37668" y="73828"/>
                                  <a:pt x="37668" y="73828"/>
                                </a:cubicBezTo>
                                <a:cubicBezTo>
                                  <a:pt x="36715" y="73828"/>
                                  <a:pt x="36715" y="73828"/>
                                  <a:pt x="35763" y="73828"/>
                                </a:cubicBezTo>
                                <a:cubicBezTo>
                                  <a:pt x="33858" y="72876"/>
                                  <a:pt x="33858" y="69065"/>
                                  <a:pt x="31000" y="69065"/>
                                </a:cubicBezTo>
                                <a:cubicBezTo>
                                  <a:pt x="30048" y="66208"/>
                                  <a:pt x="22428" y="66208"/>
                                  <a:pt x="19571" y="64303"/>
                                </a:cubicBezTo>
                                <a:cubicBezTo>
                                  <a:pt x="18618" y="63351"/>
                                  <a:pt x="25285" y="59540"/>
                                  <a:pt x="27190" y="59540"/>
                                </a:cubicBezTo>
                                <a:cubicBezTo>
                                  <a:pt x="30048" y="59540"/>
                                  <a:pt x="31953" y="58588"/>
                                  <a:pt x="32905" y="55730"/>
                                </a:cubicBezTo>
                                <a:cubicBezTo>
                                  <a:pt x="33858" y="53826"/>
                                  <a:pt x="36715" y="53826"/>
                                  <a:pt x="38621" y="51920"/>
                                </a:cubicBezTo>
                                <a:cubicBezTo>
                                  <a:pt x="38621" y="51920"/>
                                  <a:pt x="39573" y="54778"/>
                                  <a:pt x="40525" y="55730"/>
                                </a:cubicBezTo>
                                <a:cubicBezTo>
                                  <a:pt x="40525" y="55730"/>
                                  <a:pt x="40525" y="55730"/>
                                  <a:pt x="40525" y="55730"/>
                                </a:cubicBezTo>
                                <a:cubicBezTo>
                                  <a:pt x="41478" y="56683"/>
                                  <a:pt x="41478" y="56683"/>
                                  <a:pt x="42430" y="56683"/>
                                </a:cubicBezTo>
                                <a:cubicBezTo>
                                  <a:pt x="43383" y="56683"/>
                                  <a:pt x="43383" y="56683"/>
                                  <a:pt x="43383" y="55730"/>
                                </a:cubicBezTo>
                                <a:close/>
                                <a:moveTo>
                                  <a:pt x="11950" y="83353"/>
                                </a:moveTo>
                                <a:cubicBezTo>
                                  <a:pt x="12903" y="84305"/>
                                  <a:pt x="12903" y="83353"/>
                                  <a:pt x="11950" y="83353"/>
                                </a:cubicBezTo>
                                <a:cubicBezTo>
                                  <a:pt x="12903" y="82401"/>
                                  <a:pt x="11950" y="81448"/>
                                  <a:pt x="11950" y="81448"/>
                                </a:cubicBezTo>
                                <a:cubicBezTo>
                                  <a:pt x="10998" y="81448"/>
                                  <a:pt x="10998" y="81448"/>
                                  <a:pt x="10998" y="82401"/>
                                </a:cubicBezTo>
                                <a:cubicBezTo>
                                  <a:pt x="10998" y="83353"/>
                                  <a:pt x="11950" y="83353"/>
                                  <a:pt x="11950" y="83353"/>
                                </a:cubicBezTo>
                                <a:close/>
                                <a:moveTo>
                                  <a:pt x="14808" y="97640"/>
                                </a:moveTo>
                                <a:lnTo>
                                  <a:pt x="11950" y="97640"/>
                                </a:lnTo>
                                <a:cubicBezTo>
                                  <a:pt x="11950" y="97640"/>
                                  <a:pt x="11950" y="97640"/>
                                  <a:pt x="11950" y="97640"/>
                                </a:cubicBezTo>
                                <a:lnTo>
                                  <a:pt x="11950" y="94783"/>
                                </a:lnTo>
                                <a:lnTo>
                                  <a:pt x="11950" y="94783"/>
                                </a:lnTo>
                                <a:cubicBezTo>
                                  <a:pt x="13855" y="94783"/>
                                  <a:pt x="14808" y="95736"/>
                                  <a:pt x="14808" y="97640"/>
                                </a:cubicBezTo>
                                <a:close/>
                                <a:moveTo>
                                  <a:pt x="14808" y="110976"/>
                                </a:moveTo>
                                <a:cubicBezTo>
                                  <a:pt x="17665" y="111928"/>
                                  <a:pt x="19571" y="111928"/>
                                  <a:pt x="18618" y="108118"/>
                                </a:cubicBezTo>
                                <a:cubicBezTo>
                                  <a:pt x="18618" y="108118"/>
                                  <a:pt x="18618" y="107165"/>
                                  <a:pt x="19571" y="107165"/>
                                </a:cubicBezTo>
                                <a:cubicBezTo>
                                  <a:pt x="17665" y="107165"/>
                                  <a:pt x="16713" y="107165"/>
                                  <a:pt x="14808" y="107165"/>
                                </a:cubicBezTo>
                                <a:cubicBezTo>
                                  <a:pt x="15760" y="106213"/>
                                  <a:pt x="15760" y="104308"/>
                                  <a:pt x="15760" y="103355"/>
                                </a:cubicBezTo>
                                <a:cubicBezTo>
                                  <a:pt x="14808" y="103355"/>
                                  <a:pt x="13855" y="104308"/>
                                  <a:pt x="13855" y="104308"/>
                                </a:cubicBezTo>
                                <a:cubicBezTo>
                                  <a:pt x="12903" y="104308"/>
                                  <a:pt x="13855" y="105261"/>
                                  <a:pt x="13855" y="105261"/>
                                </a:cubicBezTo>
                                <a:cubicBezTo>
                                  <a:pt x="12903" y="107165"/>
                                  <a:pt x="10998" y="109070"/>
                                  <a:pt x="14808" y="110976"/>
                                </a:cubicBezTo>
                                <a:close/>
                                <a:moveTo>
                                  <a:pt x="21475" y="74780"/>
                                </a:moveTo>
                                <a:cubicBezTo>
                                  <a:pt x="20523" y="74780"/>
                                  <a:pt x="19571" y="75733"/>
                                  <a:pt x="18618" y="75733"/>
                                </a:cubicBezTo>
                                <a:cubicBezTo>
                                  <a:pt x="17665" y="75733"/>
                                  <a:pt x="16713" y="75733"/>
                                  <a:pt x="15760" y="76686"/>
                                </a:cubicBezTo>
                                <a:cubicBezTo>
                                  <a:pt x="16713" y="74780"/>
                                  <a:pt x="19571" y="73828"/>
                                  <a:pt x="21475" y="72876"/>
                                </a:cubicBezTo>
                                <a:cubicBezTo>
                                  <a:pt x="22428" y="72876"/>
                                  <a:pt x="23380" y="72876"/>
                                  <a:pt x="23380" y="73828"/>
                                </a:cubicBezTo>
                                <a:cubicBezTo>
                                  <a:pt x="23380" y="74780"/>
                                  <a:pt x="22428" y="74780"/>
                                  <a:pt x="21475" y="74780"/>
                                </a:cubicBezTo>
                                <a:close/>
                                <a:moveTo>
                                  <a:pt x="16713" y="132883"/>
                                </a:moveTo>
                                <a:cubicBezTo>
                                  <a:pt x="16713" y="132883"/>
                                  <a:pt x="15760" y="132883"/>
                                  <a:pt x="15760" y="131930"/>
                                </a:cubicBezTo>
                                <a:cubicBezTo>
                                  <a:pt x="15760" y="131930"/>
                                  <a:pt x="15760" y="132883"/>
                                  <a:pt x="15760" y="132883"/>
                                </a:cubicBezTo>
                                <a:cubicBezTo>
                                  <a:pt x="15760" y="132883"/>
                                  <a:pt x="15760" y="133836"/>
                                  <a:pt x="16713" y="132883"/>
                                </a:cubicBezTo>
                                <a:cubicBezTo>
                                  <a:pt x="16713" y="133836"/>
                                  <a:pt x="16713" y="132883"/>
                                  <a:pt x="16713" y="132883"/>
                                </a:cubicBezTo>
                                <a:close/>
                                <a:moveTo>
                                  <a:pt x="16713" y="91926"/>
                                </a:moveTo>
                                <a:lnTo>
                                  <a:pt x="16713" y="91926"/>
                                </a:lnTo>
                                <a:cubicBezTo>
                                  <a:pt x="15760" y="91926"/>
                                  <a:pt x="16713" y="92878"/>
                                  <a:pt x="16713" y="92878"/>
                                </a:cubicBezTo>
                                <a:lnTo>
                                  <a:pt x="16713" y="91926"/>
                                </a:lnTo>
                                <a:close/>
                                <a:moveTo>
                                  <a:pt x="18618" y="122405"/>
                                </a:moveTo>
                                <a:cubicBezTo>
                                  <a:pt x="19571" y="123358"/>
                                  <a:pt x="20523" y="122405"/>
                                  <a:pt x="21475" y="121453"/>
                                </a:cubicBezTo>
                                <a:cubicBezTo>
                                  <a:pt x="21475" y="122405"/>
                                  <a:pt x="21475" y="122405"/>
                                  <a:pt x="22428" y="122405"/>
                                </a:cubicBezTo>
                                <a:lnTo>
                                  <a:pt x="22428" y="121453"/>
                                </a:lnTo>
                                <a:cubicBezTo>
                                  <a:pt x="22428" y="120501"/>
                                  <a:pt x="21475" y="121453"/>
                                  <a:pt x="21475" y="121453"/>
                                </a:cubicBezTo>
                                <a:cubicBezTo>
                                  <a:pt x="21475" y="119548"/>
                                  <a:pt x="20523" y="119548"/>
                                  <a:pt x="18618" y="118595"/>
                                </a:cubicBezTo>
                                <a:cubicBezTo>
                                  <a:pt x="18618" y="118595"/>
                                  <a:pt x="19571" y="117643"/>
                                  <a:pt x="19571" y="117643"/>
                                </a:cubicBezTo>
                                <a:cubicBezTo>
                                  <a:pt x="22428" y="117643"/>
                                  <a:pt x="24333" y="116690"/>
                                  <a:pt x="26238" y="115738"/>
                                </a:cubicBezTo>
                                <a:cubicBezTo>
                                  <a:pt x="27190" y="114786"/>
                                  <a:pt x="28143" y="114786"/>
                                  <a:pt x="29096" y="115738"/>
                                </a:cubicBezTo>
                                <a:cubicBezTo>
                                  <a:pt x="31000" y="117643"/>
                                  <a:pt x="31000" y="117643"/>
                                  <a:pt x="31953" y="115738"/>
                                </a:cubicBezTo>
                                <a:cubicBezTo>
                                  <a:pt x="32905" y="111928"/>
                                  <a:pt x="34810" y="111928"/>
                                  <a:pt x="37668" y="113833"/>
                                </a:cubicBezTo>
                                <a:cubicBezTo>
                                  <a:pt x="37668" y="114786"/>
                                  <a:pt x="37668" y="114786"/>
                                  <a:pt x="37668" y="114786"/>
                                </a:cubicBezTo>
                                <a:cubicBezTo>
                                  <a:pt x="37668" y="115738"/>
                                  <a:pt x="37668" y="116690"/>
                                  <a:pt x="38621" y="115738"/>
                                </a:cubicBezTo>
                                <a:cubicBezTo>
                                  <a:pt x="39573" y="115738"/>
                                  <a:pt x="39573" y="114786"/>
                                  <a:pt x="38621" y="114786"/>
                                </a:cubicBezTo>
                                <a:lnTo>
                                  <a:pt x="37668" y="113833"/>
                                </a:lnTo>
                                <a:cubicBezTo>
                                  <a:pt x="36715" y="110976"/>
                                  <a:pt x="33858" y="107165"/>
                                  <a:pt x="35763" y="104308"/>
                                </a:cubicBezTo>
                                <a:cubicBezTo>
                                  <a:pt x="36715" y="102403"/>
                                  <a:pt x="34810" y="102403"/>
                                  <a:pt x="32905" y="102403"/>
                                </a:cubicBezTo>
                                <a:cubicBezTo>
                                  <a:pt x="31000" y="102403"/>
                                  <a:pt x="28143" y="105261"/>
                                  <a:pt x="26238" y="103355"/>
                                </a:cubicBezTo>
                                <a:lnTo>
                                  <a:pt x="25285" y="104308"/>
                                </a:lnTo>
                                <a:cubicBezTo>
                                  <a:pt x="25285" y="105261"/>
                                  <a:pt x="29096" y="108118"/>
                                  <a:pt x="30048" y="107165"/>
                                </a:cubicBezTo>
                                <a:cubicBezTo>
                                  <a:pt x="31000" y="107165"/>
                                  <a:pt x="31953" y="106213"/>
                                  <a:pt x="31953" y="107165"/>
                                </a:cubicBezTo>
                                <a:cubicBezTo>
                                  <a:pt x="31953" y="108118"/>
                                  <a:pt x="31953" y="109070"/>
                                  <a:pt x="31953" y="109070"/>
                                </a:cubicBezTo>
                                <a:cubicBezTo>
                                  <a:pt x="31000" y="110023"/>
                                  <a:pt x="30048" y="111928"/>
                                  <a:pt x="28143" y="110976"/>
                                </a:cubicBezTo>
                                <a:cubicBezTo>
                                  <a:pt x="24333" y="110023"/>
                                  <a:pt x="19571" y="112880"/>
                                  <a:pt x="18618" y="115738"/>
                                </a:cubicBezTo>
                                <a:cubicBezTo>
                                  <a:pt x="17665" y="116690"/>
                                  <a:pt x="19571" y="117643"/>
                                  <a:pt x="19571" y="117643"/>
                                </a:cubicBezTo>
                                <a:cubicBezTo>
                                  <a:pt x="18618" y="119548"/>
                                  <a:pt x="16713" y="121453"/>
                                  <a:pt x="18618" y="122405"/>
                                </a:cubicBezTo>
                                <a:close/>
                                <a:moveTo>
                                  <a:pt x="22428" y="130026"/>
                                </a:moveTo>
                                <a:cubicBezTo>
                                  <a:pt x="22428" y="130026"/>
                                  <a:pt x="23380" y="129073"/>
                                  <a:pt x="22428" y="130026"/>
                                </a:cubicBezTo>
                                <a:cubicBezTo>
                                  <a:pt x="22428" y="128120"/>
                                  <a:pt x="21475" y="129073"/>
                                  <a:pt x="20523" y="129073"/>
                                </a:cubicBezTo>
                                <a:lnTo>
                                  <a:pt x="19571" y="128120"/>
                                </a:lnTo>
                                <a:cubicBezTo>
                                  <a:pt x="19571" y="128120"/>
                                  <a:pt x="18618" y="127168"/>
                                  <a:pt x="18618" y="127168"/>
                                </a:cubicBezTo>
                                <a:cubicBezTo>
                                  <a:pt x="18618" y="127168"/>
                                  <a:pt x="17665" y="127168"/>
                                  <a:pt x="18618" y="127168"/>
                                </a:cubicBezTo>
                                <a:lnTo>
                                  <a:pt x="19571" y="128120"/>
                                </a:lnTo>
                                <a:cubicBezTo>
                                  <a:pt x="19571" y="128120"/>
                                  <a:pt x="20523" y="128120"/>
                                  <a:pt x="20523" y="128120"/>
                                </a:cubicBezTo>
                                <a:cubicBezTo>
                                  <a:pt x="20523" y="130026"/>
                                  <a:pt x="21475" y="130026"/>
                                  <a:pt x="22428" y="130026"/>
                                </a:cubicBezTo>
                                <a:close/>
                                <a:moveTo>
                                  <a:pt x="21475" y="97640"/>
                                </a:moveTo>
                                <a:cubicBezTo>
                                  <a:pt x="20523" y="96688"/>
                                  <a:pt x="20523" y="96688"/>
                                  <a:pt x="21475" y="97640"/>
                                </a:cubicBezTo>
                                <a:cubicBezTo>
                                  <a:pt x="19571" y="96688"/>
                                  <a:pt x="18618" y="96688"/>
                                  <a:pt x="18618" y="97640"/>
                                </a:cubicBezTo>
                                <a:cubicBezTo>
                                  <a:pt x="18618" y="98593"/>
                                  <a:pt x="19571" y="98593"/>
                                  <a:pt x="19571" y="98593"/>
                                </a:cubicBezTo>
                                <a:cubicBezTo>
                                  <a:pt x="20523" y="98593"/>
                                  <a:pt x="20523" y="98593"/>
                                  <a:pt x="21475" y="97640"/>
                                </a:cubicBezTo>
                                <a:close/>
                                <a:moveTo>
                                  <a:pt x="20523" y="140503"/>
                                </a:moveTo>
                                <a:cubicBezTo>
                                  <a:pt x="20523" y="139551"/>
                                  <a:pt x="20523" y="139551"/>
                                  <a:pt x="20523" y="139551"/>
                                </a:cubicBezTo>
                                <a:cubicBezTo>
                                  <a:pt x="19571" y="139551"/>
                                  <a:pt x="19571" y="139551"/>
                                  <a:pt x="19571" y="139551"/>
                                </a:cubicBezTo>
                                <a:cubicBezTo>
                                  <a:pt x="19571" y="140503"/>
                                  <a:pt x="19571" y="140503"/>
                                  <a:pt x="19571" y="141455"/>
                                </a:cubicBezTo>
                                <a:cubicBezTo>
                                  <a:pt x="19571" y="141455"/>
                                  <a:pt x="20523" y="140503"/>
                                  <a:pt x="20523" y="140503"/>
                                </a:cubicBezTo>
                                <a:close/>
                                <a:moveTo>
                                  <a:pt x="19571" y="55730"/>
                                </a:moveTo>
                                <a:lnTo>
                                  <a:pt x="19571" y="55730"/>
                                </a:lnTo>
                                <a:cubicBezTo>
                                  <a:pt x="20523" y="56683"/>
                                  <a:pt x="20523" y="56683"/>
                                  <a:pt x="19571" y="55730"/>
                                </a:cubicBezTo>
                                <a:cubicBezTo>
                                  <a:pt x="20523" y="55730"/>
                                  <a:pt x="20523" y="55730"/>
                                  <a:pt x="19571" y="55730"/>
                                </a:cubicBezTo>
                                <a:cubicBezTo>
                                  <a:pt x="19571" y="55730"/>
                                  <a:pt x="19571" y="55730"/>
                                  <a:pt x="19571" y="55730"/>
                                </a:cubicBezTo>
                                <a:close/>
                                <a:moveTo>
                                  <a:pt x="21475" y="105261"/>
                                </a:moveTo>
                                <a:lnTo>
                                  <a:pt x="22428" y="103355"/>
                                </a:lnTo>
                                <a:cubicBezTo>
                                  <a:pt x="22428" y="102403"/>
                                  <a:pt x="23380" y="101451"/>
                                  <a:pt x="22428" y="101451"/>
                                </a:cubicBezTo>
                                <a:lnTo>
                                  <a:pt x="22428" y="101451"/>
                                </a:lnTo>
                                <a:cubicBezTo>
                                  <a:pt x="21475" y="101451"/>
                                  <a:pt x="21475" y="102403"/>
                                  <a:pt x="21475" y="103355"/>
                                </a:cubicBezTo>
                                <a:lnTo>
                                  <a:pt x="21475" y="105261"/>
                                </a:lnTo>
                                <a:cubicBezTo>
                                  <a:pt x="20523" y="105261"/>
                                  <a:pt x="19571" y="106213"/>
                                  <a:pt x="19571" y="107165"/>
                                </a:cubicBezTo>
                                <a:cubicBezTo>
                                  <a:pt x="19571" y="108118"/>
                                  <a:pt x="20523" y="109070"/>
                                  <a:pt x="20523" y="109070"/>
                                </a:cubicBezTo>
                                <a:cubicBezTo>
                                  <a:pt x="21475" y="110976"/>
                                  <a:pt x="22428" y="110023"/>
                                  <a:pt x="23380" y="110023"/>
                                </a:cubicBezTo>
                                <a:cubicBezTo>
                                  <a:pt x="24333" y="109070"/>
                                  <a:pt x="24333" y="108118"/>
                                  <a:pt x="23380" y="107165"/>
                                </a:cubicBezTo>
                                <a:lnTo>
                                  <a:pt x="21475" y="105261"/>
                                </a:lnTo>
                                <a:close/>
                                <a:moveTo>
                                  <a:pt x="23380" y="131930"/>
                                </a:moveTo>
                                <a:cubicBezTo>
                                  <a:pt x="21475" y="131930"/>
                                  <a:pt x="20523" y="132883"/>
                                  <a:pt x="20523" y="134788"/>
                                </a:cubicBezTo>
                                <a:cubicBezTo>
                                  <a:pt x="20523" y="135740"/>
                                  <a:pt x="20523" y="136693"/>
                                  <a:pt x="21475" y="135740"/>
                                </a:cubicBezTo>
                                <a:cubicBezTo>
                                  <a:pt x="22428" y="134788"/>
                                  <a:pt x="23380" y="133836"/>
                                  <a:pt x="23380" y="131930"/>
                                </a:cubicBezTo>
                                <a:cubicBezTo>
                                  <a:pt x="24333" y="131930"/>
                                  <a:pt x="24333" y="131930"/>
                                  <a:pt x="23380" y="131930"/>
                                </a:cubicBezTo>
                                <a:close/>
                                <a:moveTo>
                                  <a:pt x="21475" y="88115"/>
                                </a:moveTo>
                                <a:cubicBezTo>
                                  <a:pt x="21475" y="87163"/>
                                  <a:pt x="21475" y="87163"/>
                                  <a:pt x="21475" y="88115"/>
                                </a:cubicBezTo>
                                <a:cubicBezTo>
                                  <a:pt x="23380" y="87163"/>
                                  <a:pt x="23380" y="87163"/>
                                  <a:pt x="23380" y="88115"/>
                                </a:cubicBezTo>
                                <a:cubicBezTo>
                                  <a:pt x="23380" y="89068"/>
                                  <a:pt x="23380" y="89068"/>
                                  <a:pt x="21475" y="88115"/>
                                </a:cubicBezTo>
                                <a:cubicBezTo>
                                  <a:pt x="22428" y="89068"/>
                                  <a:pt x="21475" y="88115"/>
                                  <a:pt x="21475" y="88115"/>
                                </a:cubicBezTo>
                                <a:close/>
                                <a:moveTo>
                                  <a:pt x="22428" y="69065"/>
                                </a:moveTo>
                                <a:cubicBezTo>
                                  <a:pt x="22428" y="68113"/>
                                  <a:pt x="22428" y="68113"/>
                                  <a:pt x="22428" y="69065"/>
                                </a:cubicBezTo>
                                <a:lnTo>
                                  <a:pt x="25285" y="67161"/>
                                </a:lnTo>
                                <a:cubicBezTo>
                                  <a:pt x="25285" y="68113"/>
                                  <a:pt x="25285" y="70970"/>
                                  <a:pt x="25285" y="71923"/>
                                </a:cubicBezTo>
                                <a:cubicBezTo>
                                  <a:pt x="24333" y="71923"/>
                                  <a:pt x="22428" y="69065"/>
                                  <a:pt x="22428" y="69065"/>
                                </a:cubicBezTo>
                                <a:close/>
                                <a:moveTo>
                                  <a:pt x="26238" y="127168"/>
                                </a:moveTo>
                                <a:cubicBezTo>
                                  <a:pt x="26238" y="126215"/>
                                  <a:pt x="25285" y="126215"/>
                                  <a:pt x="24333" y="126215"/>
                                </a:cubicBezTo>
                                <a:lnTo>
                                  <a:pt x="23380" y="126215"/>
                                </a:lnTo>
                                <a:cubicBezTo>
                                  <a:pt x="23380" y="127168"/>
                                  <a:pt x="24333" y="127168"/>
                                  <a:pt x="26238" y="127168"/>
                                </a:cubicBezTo>
                                <a:cubicBezTo>
                                  <a:pt x="25285" y="127168"/>
                                  <a:pt x="26238" y="127168"/>
                                  <a:pt x="26238" y="127168"/>
                                </a:cubicBezTo>
                                <a:close/>
                                <a:moveTo>
                                  <a:pt x="25285" y="96688"/>
                                </a:moveTo>
                                <a:cubicBezTo>
                                  <a:pt x="26238" y="96688"/>
                                  <a:pt x="26238" y="96688"/>
                                  <a:pt x="25285" y="96688"/>
                                </a:cubicBezTo>
                                <a:cubicBezTo>
                                  <a:pt x="26238" y="94783"/>
                                  <a:pt x="26238" y="92878"/>
                                  <a:pt x="24333" y="92878"/>
                                </a:cubicBezTo>
                                <a:cubicBezTo>
                                  <a:pt x="23380" y="92878"/>
                                  <a:pt x="23380" y="93830"/>
                                  <a:pt x="23380" y="95736"/>
                                </a:cubicBezTo>
                                <a:cubicBezTo>
                                  <a:pt x="23380" y="95736"/>
                                  <a:pt x="24333" y="96688"/>
                                  <a:pt x="25285" y="96688"/>
                                </a:cubicBezTo>
                                <a:close/>
                                <a:moveTo>
                                  <a:pt x="31953" y="140503"/>
                                </a:moveTo>
                                <a:cubicBezTo>
                                  <a:pt x="30048" y="139551"/>
                                  <a:pt x="31000" y="141455"/>
                                  <a:pt x="29096" y="142408"/>
                                </a:cubicBezTo>
                                <a:lnTo>
                                  <a:pt x="29096" y="142408"/>
                                </a:lnTo>
                                <a:cubicBezTo>
                                  <a:pt x="29096" y="140503"/>
                                  <a:pt x="28143" y="138598"/>
                                  <a:pt x="27190" y="137645"/>
                                </a:cubicBezTo>
                                <a:cubicBezTo>
                                  <a:pt x="27190" y="137645"/>
                                  <a:pt x="26238" y="136693"/>
                                  <a:pt x="26238" y="136693"/>
                                </a:cubicBezTo>
                                <a:cubicBezTo>
                                  <a:pt x="25285" y="136693"/>
                                  <a:pt x="25285" y="137645"/>
                                  <a:pt x="25285" y="138598"/>
                                </a:cubicBezTo>
                                <a:cubicBezTo>
                                  <a:pt x="25285" y="141455"/>
                                  <a:pt x="27190" y="142408"/>
                                  <a:pt x="29096" y="142408"/>
                                </a:cubicBezTo>
                                <a:cubicBezTo>
                                  <a:pt x="29096" y="143361"/>
                                  <a:pt x="29096" y="145265"/>
                                  <a:pt x="31000" y="145265"/>
                                </a:cubicBezTo>
                                <a:cubicBezTo>
                                  <a:pt x="31953" y="145265"/>
                                  <a:pt x="31953" y="144313"/>
                                  <a:pt x="31953" y="143361"/>
                                </a:cubicBezTo>
                                <a:cubicBezTo>
                                  <a:pt x="31953" y="142408"/>
                                  <a:pt x="32905" y="140503"/>
                                  <a:pt x="31953" y="140503"/>
                                </a:cubicBezTo>
                                <a:close/>
                                <a:moveTo>
                                  <a:pt x="26238" y="119548"/>
                                </a:moveTo>
                                <a:cubicBezTo>
                                  <a:pt x="25285" y="119548"/>
                                  <a:pt x="25285" y="119548"/>
                                  <a:pt x="26238" y="119548"/>
                                </a:cubicBezTo>
                                <a:cubicBezTo>
                                  <a:pt x="25285" y="120501"/>
                                  <a:pt x="26238" y="120501"/>
                                  <a:pt x="26238" y="120501"/>
                                </a:cubicBezTo>
                                <a:cubicBezTo>
                                  <a:pt x="26238" y="120501"/>
                                  <a:pt x="26238" y="120501"/>
                                  <a:pt x="26238" y="119548"/>
                                </a:cubicBezTo>
                                <a:cubicBezTo>
                                  <a:pt x="26238" y="120501"/>
                                  <a:pt x="26238" y="119548"/>
                                  <a:pt x="26238" y="119548"/>
                                </a:cubicBezTo>
                                <a:close/>
                                <a:moveTo>
                                  <a:pt x="26238" y="72876"/>
                                </a:moveTo>
                                <a:cubicBezTo>
                                  <a:pt x="26238" y="72876"/>
                                  <a:pt x="26238" y="71923"/>
                                  <a:pt x="26238" y="72876"/>
                                </a:cubicBezTo>
                                <a:cubicBezTo>
                                  <a:pt x="27190" y="72876"/>
                                  <a:pt x="27190" y="72876"/>
                                  <a:pt x="27190" y="72876"/>
                                </a:cubicBezTo>
                                <a:cubicBezTo>
                                  <a:pt x="27190" y="72876"/>
                                  <a:pt x="26238" y="73828"/>
                                  <a:pt x="26238" y="72876"/>
                                </a:cubicBezTo>
                                <a:cubicBezTo>
                                  <a:pt x="26238" y="73828"/>
                                  <a:pt x="26238" y="72876"/>
                                  <a:pt x="26238" y="72876"/>
                                </a:cubicBezTo>
                                <a:close/>
                                <a:moveTo>
                                  <a:pt x="26238" y="30965"/>
                                </a:moveTo>
                                <a:cubicBezTo>
                                  <a:pt x="26238" y="30965"/>
                                  <a:pt x="26238" y="31918"/>
                                  <a:pt x="26238" y="30965"/>
                                </a:cubicBezTo>
                                <a:cubicBezTo>
                                  <a:pt x="27190" y="30965"/>
                                  <a:pt x="27190" y="30965"/>
                                  <a:pt x="27190" y="30965"/>
                                </a:cubicBezTo>
                                <a:cubicBezTo>
                                  <a:pt x="27190" y="30013"/>
                                  <a:pt x="27190" y="30013"/>
                                  <a:pt x="26238" y="30965"/>
                                </a:cubicBezTo>
                                <a:cubicBezTo>
                                  <a:pt x="26238" y="30013"/>
                                  <a:pt x="26238" y="30965"/>
                                  <a:pt x="26238" y="30965"/>
                                </a:cubicBezTo>
                                <a:close/>
                                <a:moveTo>
                                  <a:pt x="28143" y="129073"/>
                                </a:moveTo>
                                <a:cubicBezTo>
                                  <a:pt x="28143" y="130026"/>
                                  <a:pt x="29096" y="130978"/>
                                  <a:pt x="30048" y="130978"/>
                                </a:cubicBezTo>
                                <a:cubicBezTo>
                                  <a:pt x="30048" y="130978"/>
                                  <a:pt x="31000" y="130978"/>
                                  <a:pt x="30048" y="130026"/>
                                </a:cubicBezTo>
                                <a:cubicBezTo>
                                  <a:pt x="30048" y="129073"/>
                                  <a:pt x="29096" y="129073"/>
                                  <a:pt x="28143" y="129073"/>
                                </a:cubicBezTo>
                                <a:cubicBezTo>
                                  <a:pt x="29096" y="128120"/>
                                  <a:pt x="28143" y="129073"/>
                                  <a:pt x="28143" y="129073"/>
                                </a:cubicBezTo>
                                <a:close/>
                                <a:moveTo>
                                  <a:pt x="29096" y="125263"/>
                                </a:moveTo>
                                <a:cubicBezTo>
                                  <a:pt x="30048" y="125263"/>
                                  <a:pt x="30048" y="124311"/>
                                  <a:pt x="30048" y="123358"/>
                                </a:cubicBezTo>
                                <a:cubicBezTo>
                                  <a:pt x="30048" y="123358"/>
                                  <a:pt x="30048" y="122405"/>
                                  <a:pt x="29096" y="122405"/>
                                </a:cubicBezTo>
                                <a:cubicBezTo>
                                  <a:pt x="29096" y="122405"/>
                                  <a:pt x="28143" y="123358"/>
                                  <a:pt x="29096" y="125263"/>
                                </a:cubicBezTo>
                                <a:cubicBezTo>
                                  <a:pt x="28143" y="124311"/>
                                  <a:pt x="29096" y="125263"/>
                                  <a:pt x="29096" y="125263"/>
                                </a:cubicBezTo>
                                <a:close/>
                                <a:moveTo>
                                  <a:pt x="28143" y="68113"/>
                                </a:moveTo>
                                <a:lnTo>
                                  <a:pt x="31000" y="68113"/>
                                </a:lnTo>
                                <a:cubicBezTo>
                                  <a:pt x="31000" y="68113"/>
                                  <a:pt x="30048" y="70970"/>
                                  <a:pt x="29096" y="70970"/>
                                </a:cubicBezTo>
                                <a:cubicBezTo>
                                  <a:pt x="29096" y="71923"/>
                                  <a:pt x="28143" y="69065"/>
                                  <a:pt x="28143" y="68113"/>
                                </a:cubicBezTo>
                                <a:close/>
                                <a:moveTo>
                                  <a:pt x="29096" y="134788"/>
                                </a:moveTo>
                                <a:cubicBezTo>
                                  <a:pt x="29096" y="135740"/>
                                  <a:pt x="29096" y="135740"/>
                                  <a:pt x="30048" y="135740"/>
                                </a:cubicBezTo>
                                <a:cubicBezTo>
                                  <a:pt x="31000" y="135740"/>
                                  <a:pt x="31953" y="134788"/>
                                  <a:pt x="31953" y="133836"/>
                                </a:cubicBezTo>
                                <a:cubicBezTo>
                                  <a:pt x="31953" y="132883"/>
                                  <a:pt x="31000" y="132883"/>
                                  <a:pt x="31000" y="132883"/>
                                </a:cubicBezTo>
                                <a:cubicBezTo>
                                  <a:pt x="29096" y="133836"/>
                                  <a:pt x="29096" y="134788"/>
                                  <a:pt x="29096" y="134788"/>
                                </a:cubicBezTo>
                                <a:close/>
                                <a:moveTo>
                                  <a:pt x="30048" y="99545"/>
                                </a:moveTo>
                                <a:cubicBezTo>
                                  <a:pt x="30048" y="99545"/>
                                  <a:pt x="30048" y="99545"/>
                                  <a:pt x="30048" y="99545"/>
                                </a:cubicBezTo>
                                <a:cubicBezTo>
                                  <a:pt x="31000" y="99545"/>
                                  <a:pt x="31000" y="98593"/>
                                  <a:pt x="31000" y="97640"/>
                                </a:cubicBezTo>
                                <a:lnTo>
                                  <a:pt x="31000" y="97640"/>
                                </a:lnTo>
                                <a:lnTo>
                                  <a:pt x="31953" y="96688"/>
                                </a:lnTo>
                                <a:cubicBezTo>
                                  <a:pt x="31953" y="96688"/>
                                  <a:pt x="31953" y="95736"/>
                                  <a:pt x="31953" y="95736"/>
                                </a:cubicBezTo>
                                <a:cubicBezTo>
                                  <a:pt x="31953" y="95736"/>
                                  <a:pt x="31953" y="94783"/>
                                  <a:pt x="31000" y="95736"/>
                                </a:cubicBezTo>
                                <a:cubicBezTo>
                                  <a:pt x="31000" y="95736"/>
                                  <a:pt x="31000" y="96688"/>
                                  <a:pt x="31000" y="96688"/>
                                </a:cubicBezTo>
                                <a:cubicBezTo>
                                  <a:pt x="31000" y="96688"/>
                                  <a:pt x="31000" y="97640"/>
                                  <a:pt x="31000" y="97640"/>
                                </a:cubicBezTo>
                                <a:cubicBezTo>
                                  <a:pt x="30048" y="97640"/>
                                  <a:pt x="29096" y="97640"/>
                                  <a:pt x="30048" y="99545"/>
                                </a:cubicBezTo>
                                <a:close/>
                                <a:moveTo>
                                  <a:pt x="30048" y="37633"/>
                                </a:moveTo>
                                <a:cubicBezTo>
                                  <a:pt x="30048" y="37633"/>
                                  <a:pt x="31000" y="37633"/>
                                  <a:pt x="30048" y="37633"/>
                                </a:cubicBezTo>
                                <a:cubicBezTo>
                                  <a:pt x="31000" y="37633"/>
                                  <a:pt x="31000" y="36680"/>
                                  <a:pt x="30048" y="37633"/>
                                </a:cubicBezTo>
                                <a:cubicBezTo>
                                  <a:pt x="30048" y="36680"/>
                                  <a:pt x="30048" y="36680"/>
                                  <a:pt x="30048" y="37633"/>
                                </a:cubicBezTo>
                                <a:lnTo>
                                  <a:pt x="30048" y="37633"/>
                                </a:lnTo>
                                <a:close/>
                                <a:moveTo>
                                  <a:pt x="33858" y="59540"/>
                                </a:moveTo>
                                <a:cubicBezTo>
                                  <a:pt x="32905" y="60493"/>
                                  <a:pt x="31953" y="59540"/>
                                  <a:pt x="31000" y="60493"/>
                                </a:cubicBezTo>
                                <a:cubicBezTo>
                                  <a:pt x="31000" y="61445"/>
                                  <a:pt x="31000" y="62398"/>
                                  <a:pt x="31953" y="63351"/>
                                </a:cubicBezTo>
                                <a:cubicBezTo>
                                  <a:pt x="32905" y="65255"/>
                                  <a:pt x="33858" y="63351"/>
                                  <a:pt x="34810" y="63351"/>
                                </a:cubicBezTo>
                                <a:lnTo>
                                  <a:pt x="36715" y="63351"/>
                                </a:lnTo>
                                <a:cubicBezTo>
                                  <a:pt x="37668" y="63351"/>
                                  <a:pt x="38621" y="63351"/>
                                  <a:pt x="38621" y="62398"/>
                                </a:cubicBezTo>
                                <a:cubicBezTo>
                                  <a:pt x="38621" y="62398"/>
                                  <a:pt x="37668" y="61445"/>
                                  <a:pt x="37668" y="61445"/>
                                </a:cubicBezTo>
                                <a:cubicBezTo>
                                  <a:pt x="35763" y="60493"/>
                                  <a:pt x="35763" y="59540"/>
                                  <a:pt x="33858" y="59540"/>
                                </a:cubicBezTo>
                                <a:close/>
                                <a:moveTo>
                                  <a:pt x="33858" y="124311"/>
                                </a:moveTo>
                                <a:cubicBezTo>
                                  <a:pt x="34810" y="124311"/>
                                  <a:pt x="35763" y="124311"/>
                                  <a:pt x="35763" y="123358"/>
                                </a:cubicBezTo>
                                <a:cubicBezTo>
                                  <a:pt x="35763" y="122405"/>
                                  <a:pt x="34810" y="122405"/>
                                  <a:pt x="33858" y="121453"/>
                                </a:cubicBezTo>
                                <a:cubicBezTo>
                                  <a:pt x="32905" y="120501"/>
                                  <a:pt x="32905" y="122405"/>
                                  <a:pt x="32905" y="122405"/>
                                </a:cubicBezTo>
                                <a:cubicBezTo>
                                  <a:pt x="31953" y="124311"/>
                                  <a:pt x="32905" y="125263"/>
                                  <a:pt x="33858" y="124311"/>
                                </a:cubicBezTo>
                                <a:close/>
                                <a:moveTo>
                                  <a:pt x="39573" y="133836"/>
                                </a:moveTo>
                                <a:cubicBezTo>
                                  <a:pt x="38621" y="131930"/>
                                  <a:pt x="36715" y="130978"/>
                                  <a:pt x="34810" y="129073"/>
                                </a:cubicBezTo>
                                <a:cubicBezTo>
                                  <a:pt x="34810" y="129073"/>
                                  <a:pt x="33858" y="128120"/>
                                  <a:pt x="32905" y="129073"/>
                                </a:cubicBezTo>
                                <a:cubicBezTo>
                                  <a:pt x="31953" y="130026"/>
                                  <a:pt x="31953" y="130026"/>
                                  <a:pt x="31953" y="130978"/>
                                </a:cubicBezTo>
                                <a:cubicBezTo>
                                  <a:pt x="31953" y="133836"/>
                                  <a:pt x="35763" y="134788"/>
                                  <a:pt x="35763" y="138598"/>
                                </a:cubicBezTo>
                                <a:cubicBezTo>
                                  <a:pt x="35763" y="138598"/>
                                  <a:pt x="35763" y="138598"/>
                                  <a:pt x="36715" y="138598"/>
                                </a:cubicBezTo>
                                <a:cubicBezTo>
                                  <a:pt x="38621" y="138598"/>
                                  <a:pt x="40525" y="135740"/>
                                  <a:pt x="39573" y="133836"/>
                                </a:cubicBezTo>
                                <a:close/>
                                <a:moveTo>
                                  <a:pt x="34810" y="30013"/>
                                </a:moveTo>
                                <a:lnTo>
                                  <a:pt x="34810" y="30013"/>
                                </a:lnTo>
                                <a:lnTo>
                                  <a:pt x="35763" y="28108"/>
                                </a:lnTo>
                                <a:cubicBezTo>
                                  <a:pt x="35763" y="27155"/>
                                  <a:pt x="36715" y="27155"/>
                                  <a:pt x="35763" y="27155"/>
                                </a:cubicBezTo>
                                <a:cubicBezTo>
                                  <a:pt x="34810" y="27155"/>
                                  <a:pt x="33858" y="28108"/>
                                  <a:pt x="32905" y="28108"/>
                                </a:cubicBezTo>
                                <a:cubicBezTo>
                                  <a:pt x="32905" y="30013"/>
                                  <a:pt x="34810" y="30013"/>
                                  <a:pt x="34810" y="30013"/>
                                </a:cubicBezTo>
                                <a:close/>
                                <a:moveTo>
                                  <a:pt x="35763" y="147170"/>
                                </a:moveTo>
                                <a:cubicBezTo>
                                  <a:pt x="35763" y="146218"/>
                                  <a:pt x="35763" y="146218"/>
                                  <a:pt x="34810" y="146218"/>
                                </a:cubicBezTo>
                                <a:cubicBezTo>
                                  <a:pt x="33858" y="146218"/>
                                  <a:pt x="33858" y="146218"/>
                                  <a:pt x="33858" y="147170"/>
                                </a:cubicBezTo>
                                <a:cubicBezTo>
                                  <a:pt x="33858" y="147170"/>
                                  <a:pt x="33858" y="148123"/>
                                  <a:pt x="35763" y="147170"/>
                                </a:cubicBezTo>
                                <a:cubicBezTo>
                                  <a:pt x="34810" y="148123"/>
                                  <a:pt x="35763" y="148123"/>
                                  <a:pt x="35763" y="147170"/>
                                </a:cubicBezTo>
                                <a:close/>
                                <a:moveTo>
                                  <a:pt x="34810" y="35728"/>
                                </a:moveTo>
                                <a:cubicBezTo>
                                  <a:pt x="34810" y="35728"/>
                                  <a:pt x="32905" y="36680"/>
                                  <a:pt x="34810" y="37633"/>
                                </a:cubicBezTo>
                                <a:cubicBezTo>
                                  <a:pt x="35763" y="37633"/>
                                  <a:pt x="36715" y="37633"/>
                                  <a:pt x="36715" y="36680"/>
                                </a:cubicBezTo>
                                <a:cubicBezTo>
                                  <a:pt x="36715" y="34776"/>
                                  <a:pt x="36715" y="31918"/>
                                  <a:pt x="34810" y="30965"/>
                                </a:cubicBezTo>
                                <a:cubicBezTo>
                                  <a:pt x="35763" y="32870"/>
                                  <a:pt x="35763" y="33823"/>
                                  <a:pt x="34810" y="35728"/>
                                </a:cubicBezTo>
                                <a:close/>
                                <a:moveTo>
                                  <a:pt x="37668" y="103355"/>
                                </a:moveTo>
                                <a:cubicBezTo>
                                  <a:pt x="38621" y="103355"/>
                                  <a:pt x="38621" y="102403"/>
                                  <a:pt x="38621" y="101451"/>
                                </a:cubicBezTo>
                                <a:cubicBezTo>
                                  <a:pt x="37668" y="99545"/>
                                  <a:pt x="36715" y="99545"/>
                                  <a:pt x="34810" y="98593"/>
                                </a:cubicBezTo>
                                <a:cubicBezTo>
                                  <a:pt x="34810" y="98593"/>
                                  <a:pt x="33858" y="99545"/>
                                  <a:pt x="33858" y="99545"/>
                                </a:cubicBezTo>
                                <a:cubicBezTo>
                                  <a:pt x="34810" y="101451"/>
                                  <a:pt x="35763" y="102403"/>
                                  <a:pt x="37668" y="103355"/>
                                </a:cubicBezTo>
                                <a:close/>
                                <a:moveTo>
                                  <a:pt x="35763" y="58588"/>
                                </a:moveTo>
                                <a:cubicBezTo>
                                  <a:pt x="35763" y="58588"/>
                                  <a:pt x="36715" y="58588"/>
                                  <a:pt x="35763" y="58588"/>
                                </a:cubicBezTo>
                                <a:cubicBezTo>
                                  <a:pt x="36715" y="57636"/>
                                  <a:pt x="35763" y="56683"/>
                                  <a:pt x="35763" y="56683"/>
                                </a:cubicBezTo>
                                <a:cubicBezTo>
                                  <a:pt x="35763" y="56683"/>
                                  <a:pt x="34810" y="57636"/>
                                  <a:pt x="35763" y="58588"/>
                                </a:cubicBezTo>
                                <a:cubicBezTo>
                                  <a:pt x="34810" y="58588"/>
                                  <a:pt x="34810" y="58588"/>
                                  <a:pt x="35763" y="58588"/>
                                </a:cubicBezTo>
                                <a:close/>
                                <a:moveTo>
                                  <a:pt x="41478" y="120501"/>
                                </a:moveTo>
                                <a:cubicBezTo>
                                  <a:pt x="41478" y="119548"/>
                                  <a:pt x="40525" y="119548"/>
                                  <a:pt x="40525" y="119548"/>
                                </a:cubicBezTo>
                                <a:cubicBezTo>
                                  <a:pt x="39573" y="119548"/>
                                  <a:pt x="38621" y="119548"/>
                                  <a:pt x="38621" y="120501"/>
                                </a:cubicBezTo>
                                <a:cubicBezTo>
                                  <a:pt x="38621" y="120501"/>
                                  <a:pt x="39573" y="121453"/>
                                  <a:pt x="40525" y="121453"/>
                                </a:cubicBezTo>
                                <a:cubicBezTo>
                                  <a:pt x="40525" y="121453"/>
                                  <a:pt x="40525" y="121453"/>
                                  <a:pt x="41478" y="120501"/>
                                </a:cubicBezTo>
                                <a:close/>
                                <a:moveTo>
                                  <a:pt x="40525" y="152886"/>
                                </a:moveTo>
                                <a:lnTo>
                                  <a:pt x="40525" y="152886"/>
                                </a:lnTo>
                                <a:cubicBezTo>
                                  <a:pt x="39573" y="151933"/>
                                  <a:pt x="39573" y="152886"/>
                                  <a:pt x="38621" y="152886"/>
                                </a:cubicBezTo>
                                <a:cubicBezTo>
                                  <a:pt x="39573" y="152886"/>
                                  <a:pt x="39573" y="152886"/>
                                  <a:pt x="40525" y="152886"/>
                                </a:cubicBezTo>
                                <a:lnTo>
                                  <a:pt x="40525" y="152886"/>
                                </a:lnTo>
                                <a:close/>
                                <a:moveTo>
                                  <a:pt x="40525" y="70018"/>
                                </a:moveTo>
                                <a:lnTo>
                                  <a:pt x="40525" y="70018"/>
                                </a:lnTo>
                                <a:cubicBezTo>
                                  <a:pt x="40525" y="69065"/>
                                  <a:pt x="40525" y="68113"/>
                                  <a:pt x="40525" y="68113"/>
                                </a:cubicBezTo>
                                <a:cubicBezTo>
                                  <a:pt x="39573" y="68113"/>
                                  <a:pt x="39573" y="68113"/>
                                  <a:pt x="40525" y="70018"/>
                                </a:cubicBezTo>
                                <a:cubicBezTo>
                                  <a:pt x="39573" y="69065"/>
                                  <a:pt x="40525" y="70018"/>
                                  <a:pt x="40525" y="70018"/>
                                </a:cubicBezTo>
                                <a:close/>
                                <a:moveTo>
                                  <a:pt x="41478" y="106213"/>
                                </a:moveTo>
                                <a:cubicBezTo>
                                  <a:pt x="41478" y="106213"/>
                                  <a:pt x="41478" y="105261"/>
                                  <a:pt x="41478" y="106213"/>
                                </a:cubicBezTo>
                                <a:cubicBezTo>
                                  <a:pt x="40525" y="105261"/>
                                  <a:pt x="40525" y="105261"/>
                                  <a:pt x="40525" y="106213"/>
                                </a:cubicBezTo>
                                <a:cubicBezTo>
                                  <a:pt x="40525" y="107165"/>
                                  <a:pt x="40525" y="107165"/>
                                  <a:pt x="41478" y="106213"/>
                                </a:cubicBezTo>
                                <a:cubicBezTo>
                                  <a:pt x="41478" y="107165"/>
                                  <a:pt x="41478" y="107165"/>
                                  <a:pt x="41478" y="106213"/>
                                </a:cubicBezTo>
                                <a:close/>
                                <a:moveTo>
                                  <a:pt x="43383" y="70018"/>
                                </a:moveTo>
                                <a:cubicBezTo>
                                  <a:pt x="44335" y="70018"/>
                                  <a:pt x="44335" y="70018"/>
                                  <a:pt x="43383" y="70018"/>
                                </a:cubicBezTo>
                                <a:lnTo>
                                  <a:pt x="43383" y="70018"/>
                                </a:lnTo>
                                <a:cubicBezTo>
                                  <a:pt x="43383" y="69065"/>
                                  <a:pt x="43383" y="70018"/>
                                  <a:pt x="43383" y="70018"/>
                                </a:cubicBezTo>
                                <a:cubicBezTo>
                                  <a:pt x="43383" y="70018"/>
                                  <a:pt x="43383" y="70018"/>
                                  <a:pt x="43383" y="70018"/>
                                </a:cubicBezTo>
                                <a:close/>
                                <a:moveTo>
                                  <a:pt x="44335" y="139551"/>
                                </a:moveTo>
                                <a:cubicBezTo>
                                  <a:pt x="44335" y="139551"/>
                                  <a:pt x="44335" y="139551"/>
                                  <a:pt x="44335" y="139551"/>
                                </a:cubicBezTo>
                                <a:cubicBezTo>
                                  <a:pt x="43383" y="139551"/>
                                  <a:pt x="43383" y="139551"/>
                                  <a:pt x="44335" y="139551"/>
                                </a:cubicBezTo>
                                <a:lnTo>
                                  <a:pt x="44335" y="139551"/>
                                </a:lnTo>
                                <a:lnTo>
                                  <a:pt x="44335" y="139551"/>
                                </a:lnTo>
                                <a:close/>
                                <a:moveTo>
                                  <a:pt x="47193" y="30013"/>
                                </a:moveTo>
                                <a:cubicBezTo>
                                  <a:pt x="47193" y="29061"/>
                                  <a:pt x="46240" y="29061"/>
                                  <a:pt x="46240" y="29061"/>
                                </a:cubicBezTo>
                                <a:cubicBezTo>
                                  <a:pt x="45288" y="29061"/>
                                  <a:pt x="45288" y="29061"/>
                                  <a:pt x="45288" y="30013"/>
                                </a:cubicBezTo>
                                <a:cubicBezTo>
                                  <a:pt x="45288" y="30965"/>
                                  <a:pt x="45288" y="30013"/>
                                  <a:pt x="47193" y="30013"/>
                                </a:cubicBezTo>
                                <a:cubicBezTo>
                                  <a:pt x="46240" y="30013"/>
                                  <a:pt x="47193" y="30013"/>
                                  <a:pt x="47193" y="30013"/>
                                </a:cubicBezTo>
                                <a:close/>
                                <a:moveTo>
                                  <a:pt x="50050" y="52873"/>
                                </a:moveTo>
                                <a:cubicBezTo>
                                  <a:pt x="50050" y="51920"/>
                                  <a:pt x="49098" y="51920"/>
                                  <a:pt x="48146" y="51920"/>
                                </a:cubicBezTo>
                                <a:cubicBezTo>
                                  <a:pt x="48146" y="51920"/>
                                  <a:pt x="47193" y="51920"/>
                                  <a:pt x="47193" y="52873"/>
                                </a:cubicBezTo>
                                <a:cubicBezTo>
                                  <a:pt x="47193" y="53826"/>
                                  <a:pt x="48146" y="53826"/>
                                  <a:pt x="50050" y="52873"/>
                                </a:cubicBezTo>
                                <a:cubicBezTo>
                                  <a:pt x="50050" y="54778"/>
                                  <a:pt x="50050" y="53826"/>
                                  <a:pt x="50050" y="52873"/>
                                </a:cubicBezTo>
                                <a:close/>
                                <a:moveTo>
                                  <a:pt x="51003" y="38586"/>
                                </a:moveTo>
                                <a:lnTo>
                                  <a:pt x="51003" y="38586"/>
                                </a:lnTo>
                                <a:lnTo>
                                  <a:pt x="50050" y="38586"/>
                                </a:lnTo>
                                <a:cubicBezTo>
                                  <a:pt x="49098" y="39538"/>
                                  <a:pt x="50050" y="39538"/>
                                  <a:pt x="51003" y="38586"/>
                                </a:cubicBezTo>
                                <a:cubicBezTo>
                                  <a:pt x="50050" y="39538"/>
                                  <a:pt x="50050" y="38586"/>
                                  <a:pt x="51003" y="38586"/>
                                </a:cubicBezTo>
                                <a:close/>
                                <a:moveTo>
                                  <a:pt x="51955" y="76686"/>
                                </a:moveTo>
                                <a:cubicBezTo>
                                  <a:pt x="51955" y="81448"/>
                                  <a:pt x="52908" y="81448"/>
                                  <a:pt x="57671" y="81448"/>
                                </a:cubicBezTo>
                                <a:cubicBezTo>
                                  <a:pt x="63385" y="81448"/>
                                  <a:pt x="64338" y="80495"/>
                                  <a:pt x="70053" y="81448"/>
                                </a:cubicBezTo>
                                <a:cubicBezTo>
                                  <a:pt x="71005" y="81448"/>
                                  <a:pt x="71958" y="81448"/>
                                  <a:pt x="72910" y="81448"/>
                                </a:cubicBezTo>
                                <a:cubicBezTo>
                                  <a:pt x="76721" y="82401"/>
                                  <a:pt x="83388" y="81448"/>
                                  <a:pt x="88150" y="81448"/>
                                </a:cubicBezTo>
                                <a:cubicBezTo>
                                  <a:pt x="92913" y="81448"/>
                                  <a:pt x="94818" y="80495"/>
                                  <a:pt x="94818" y="74780"/>
                                </a:cubicBezTo>
                                <a:cubicBezTo>
                                  <a:pt x="94818" y="63351"/>
                                  <a:pt x="94818" y="51920"/>
                                  <a:pt x="93865" y="40490"/>
                                </a:cubicBezTo>
                                <a:cubicBezTo>
                                  <a:pt x="92913" y="32870"/>
                                  <a:pt x="91008" y="26203"/>
                                  <a:pt x="87198" y="19536"/>
                                </a:cubicBezTo>
                                <a:cubicBezTo>
                                  <a:pt x="86246" y="16678"/>
                                  <a:pt x="84340" y="14773"/>
                                  <a:pt x="83388" y="12868"/>
                                </a:cubicBezTo>
                                <a:cubicBezTo>
                                  <a:pt x="79578" y="9058"/>
                                  <a:pt x="74815" y="8105"/>
                                  <a:pt x="70053" y="10963"/>
                                </a:cubicBezTo>
                                <a:cubicBezTo>
                                  <a:pt x="67196" y="12868"/>
                                  <a:pt x="64338" y="15726"/>
                                  <a:pt x="62433" y="18583"/>
                                </a:cubicBezTo>
                                <a:cubicBezTo>
                                  <a:pt x="59575" y="24298"/>
                                  <a:pt x="56718" y="30013"/>
                                  <a:pt x="55765" y="35728"/>
                                </a:cubicBezTo>
                                <a:cubicBezTo>
                                  <a:pt x="53860" y="49063"/>
                                  <a:pt x="51955" y="62398"/>
                                  <a:pt x="51955" y="76686"/>
                                </a:cubicBezTo>
                                <a:close/>
                                <a:moveTo>
                                  <a:pt x="111010" y="128120"/>
                                </a:moveTo>
                                <a:cubicBezTo>
                                  <a:pt x="111010" y="127168"/>
                                  <a:pt x="110058" y="125263"/>
                                  <a:pt x="109105" y="125263"/>
                                </a:cubicBezTo>
                                <a:cubicBezTo>
                                  <a:pt x="106248" y="127168"/>
                                  <a:pt x="106248" y="126215"/>
                                  <a:pt x="105296" y="123358"/>
                                </a:cubicBezTo>
                                <a:cubicBezTo>
                                  <a:pt x="105296" y="123358"/>
                                  <a:pt x="103390" y="123358"/>
                                  <a:pt x="102438" y="123358"/>
                                </a:cubicBezTo>
                                <a:cubicBezTo>
                                  <a:pt x="101485" y="123358"/>
                                  <a:pt x="102438" y="124311"/>
                                  <a:pt x="102438" y="124311"/>
                                </a:cubicBezTo>
                                <a:cubicBezTo>
                                  <a:pt x="102438" y="127168"/>
                                  <a:pt x="109105" y="128120"/>
                                  <a:pt x="106248" y="130026"/>
                                </a:cubicBezTo>
                                <a:cubicBezTo>
                                  <a:pt x="107200" y="130978"/>
                                  <a:pt x="107200" y="132883"/>
                                  <a:pt x="108153" y="131930"/>
                                </a:cubicBezTo>
                                <a:cubicBezTo>
                                  <a:pt x="110058" y="130978"/>
                                  <a:pt x="110058" y="130026"/>
                                  <a:pt x="111010" y="128120"/>
                                </a:cubicBezTo>
                                <a:close/>
                                <a:moveTo>
                                  <a:pt x="102438" y="48111"/>
                                </a:moveTo>
                                <a:cubicBezTo>
                                  <a:pt x="102438" y="48111"/>
                                  <a:pt x="103390" y="48111"/>
                                  <a:pt x="103390" y="48111"/>
                                </a:cubicBezTo>
                                <a:lnTo>
                                  <a:pt x="104343" y="47158"/>
                                </a:lnTo>
                                <a:cubicBezTo>
                                  <a:pt x="104343" y="47158"/>
                                  <a:pt x="103390" y="46205"/>
                                  <a:pt x="102438" y="48111"/>
                                </a:cubicBezTo>
                                <a:cubicBezTo>
                                  <a:pt x="102438" y="47158"/>
                                  <a:pt x="102438" y="47158"/>
                                  <a:pt x="102438" y="48111"/>
                                </a:cubicBezTo>
                                <a:close/>
                                <a:moveTo>
                                  <a:pt x="104343" y="41443"/>
                                </a:moveTo>
                                <a:cubicBezTo>
                                  <a:pt x="106248" y="43348"/>
                                  <a:pt x="105296" y="44301"/>
                                  <a:pt x="105296" y="46205"/>
                                </a:cubicBezTo>
                                <a:lnTo>
                                  <a:pt x="108153" y="45253"/>
                                </a:lnTo>
                                <a:cubicBezTo>
                                  <a:pt x="107200" y="44301"/>
                                  <a:pt x="107200" y="42395"/>
                                  <a:pt x="107200" y="41443"/>
                                </a:cubicBezTo>
                                <a:cubicBezTo>
                                  <a:pt x="107200" y="40490"/>
                                  <a:pt x="107200" y="39538"/>
                                  <a:pt x="106248" y="39538"/>
                                </a:cubicBezTo>
                                <a:cubicBezTo>
                                  <a:pt x="106248" y="39538"/>
                                  <a:pt x="105296" y="39538"/>
                                  <a:pt x="105296" y="39538"/>
                                </a:cubicBezTo>
                                <a:cubicBezTo>
                                  <a:pt x="104343" y="40490"/>
                                  <a:pt x="104343" y="41443"/>
                                  <a:pt x="104343" y="41443"/>
                                </a:cubicBezTo>
                                <a:close/>
                                <a:moveTo>
                                  <a:pt x="105296" y="30965"/>
                                </a:moveTo>
                                <a:cubicBezTo>
                                  <a:pt x="106248" y="30965"/>
                                  <a:pt x="106248" y="30965"/>
                                  <a:pt x="106248" y="30013"/>
                                </a:cubicBezTo>
                                <a:cubicBezTo>
                                  <a:pt x="106248" y="29061"/>
                                  <a:pt x="106248" y="29061"/>
                                  <a:pt x="105296" y="29061"/>
                                </a:cubicBezTo>
                                <a:cubicBezTo>
                                  <a:pt x="104343" y="29061"/>
                                  <a:pt x="104343" y="29061"/>
                                  <a:pt x="103390" y="30013"/>
                                </a:cubicBezTo>
                                <a:cubicBezTo>
                                  <a:pt x="104343" y="30013"/>
                                  <a:pt x="104343" y="30965"/>
                                  <a:pt x="105296" y="30965"/>
                                </a:cubicBezTo>
                                <a:close/>
                                <a:moveTo>
                                  <a:pt x="106248" y="117643"/>
                                </a:moveTo>
                                <a:cubicBezTo>
                                  <a:pt x="108153" y="118595"/>
                                  <a:pt x="109105" y="121453"/>
                                  <a:pt x="110058" y="123358"/>
                                </a:cubicBezTo>
                                <a:cubicBezTo>
                                  <a:pt x="110058" y="124311"/>
                                  <a:pt x="111010" y="124311"/>
                                  <a:pt x="111010" y="123358"/>
                                </a:cubicBezTo>
                                <a:cubicBezTo>
                                  <a:pt x="111963" y="120501"/>
                                  <a:pt x="113868" y="120501"/>
                                  <a:pt x="115773" y="118595"/>
                                </a:cubicBezTo>
                                <a:cubicBezTo>
                                  <a:pt x="116725" y="119548"/>
                                  <a:pt x="116725" y="120501"/>
                                  <a:pt x="115773" y="121453"/>
                                </a:cubicBezTo>
                                <a:cubicBezTo>
                                  <a:pt x="114821" y="122405"/>
                                  <a:pt x="114821" y="124311"/>
                                  <a:pt x="115773" y="125263"/>
                                </a:cubicBezTo>
                                <a:cubicBezTo>
                                  <a:pt x="114821" y="125263"/>
                                  <a:pt x="113868" y="125263"/>
                                  <a:pt x="113868" y="126215"/>
                                </a:cubicBezTo>
                                <a:cubicBezTo>
                                  <a:pt x="112915" y="128120"/>
                                  <a:pt x="114821" y="129073"/>
                                  <a:pt x="115773" y="129073"/>
                                </a:cubicBezTo>
                                <a:cubicBezTo>
                                  <a:pt x="116725" y="129073"/>
                                  <a:pt x="118630" y="130978"/>
                                  <a:pt x="118630" y="128120"/>
                                </a:cubicBezTo>
                                <a:cubicBezTo>
                                  <a:pt x="118630" y="126215"/>
                                  <a:pt x="118630" y="124311"/>
                                  <a:pt x="120535" y="125263"/>
                                </a:cubicBezTo>
                                <a:cubicBezTo>
                                  <a:pt x="121488" y="124311"/>
                                  <a:pt x="121488" y="124311"/>
                                  <a:pt x="121488" y="123358"/>
                                </a:cubicBezTo>
                                <a:cubicBezTo>
                                  <a:pt x="120535" y="123358"/>
                                  <a:pt x="120535" y="123358"/>
                                  <a:pt x="120535" y="122405"/>
                                </a:cubicBezTo>
                                <a:cubicBezTo>
                                  <a:pt x="120535" y="121453"/>
                                  <a:pt x="122440" y="119548"/>
                                  <a:pt x="122440" y="118595"/>
                                </a:cubicBezTo>
                                <a:cubicBezTo>
                                  <a:pt x="122440" y="118595"/>
                                  <a:pt x="122440" y="116690"/>
                                  <a:pt x="122440" y="117643"/>
                                </a:cubicBezTo>
                                <a:cubicBezTo>
                                  <a:pt x="120535" y="119548"/>
                                  <a:pt x="118630" y="116690"/>
                                  <a:pt x="116725" y="118595"/>
                                </a:cubicBezTo>
                                <a:cubicBezTo>
                                  <a:pt x="114821" y="117643"/>
                                  <a:pt x="116725" y="115738"/>
                                  <a:pt x="116725" y="113833"/>
                                </a:cubicBezTo>
                                <a:cubicBezTo>
                                  <a:pt x="116725" y="111928"/>
                                  <a:pt x="119583" y="110976"/>
                                  <a:pt x="118630" y="110023"/>
                                </a:cubicBezTo>
                                <a:cubicBezTo>
                                  <a:pt x="117678" y="109070"/>
                                  <a:pt x="116725" y="111928"/>
                                  <a:pt x="114821" y="111928"/>
                                </a:cubicBezTo>
                                <a:cubicBezTo>
                                  <a:pt x="114821" y="110976"/>
                                  <a:pt x="113868" y="110976"/>
                                  <a:pt x="113868" y="110976"/>
                                </a:cubicBezTo>
                                <a:cubicBezTo>
                                  <a:pt x="113868" y="110976"/>
                                  <a:pt x="113868" y="111928"/>
                                  <a:pt x="113868" y="111928"/>
                                </a:cubicBezTo>
                                <a:cubicBezTo>
                                  <a:pt x="113868" y="111928"/>
                                  <a:pt x="114821" y="111928"/>
                                  <a:pt x="114821" y="111928"/>
                                </a:cubicBezTo>
                                <a:cubicBezTo>
                                  <a:pt x="115773" y="113833"/>
                                  <a:pt x="112915" y="114786"/>
                                  <a:pt x="113868" y="117643"/>
                                </a:cubicBezTo>
                                <a:cubicBezTo>
                                  <a:pt x="113868" y="118595"/>
                                  <a:pt x="113868" y="118595"/>
                                  <a:pt x="113868" y="119548"/>
                                </a:cubicBezTo>
                                <a:cubicBezTo>
                                  <a:pt x="112915" y="119548"/>
                                  <a:pt x="112915" y="119548"/>
                                  <a:pt x="111963" y="118595"/>
                                </a:cubicBezTo>
                                <a:cubicBezTo>
                                  <a:pt x="111010" y="118595"/>
                                  <a:pt x="110058" y="117643"/>
                                  <a:pt x="109105" y="117643"/>
                                </a:cubicBezTo>
                                <a:cubicBezTo>
                                  <a:pt x="108153" y="116690"/>
                                  <a:pt x="108153" y="115738"/>
                                  <a:pt x="107200" y="117643"/>
                                </a:cubicBezTo>
                                <a:cubicBezTo>
                                  <a:pt x="106248" y="116690"/>
                                  <a:pt x="106248" y="117643"/>
                                  <a:pt x="106248" y="117643"/>
                                </a:cubicBezTo>
                                <a:close/>
                                <a:moveTo>
                                  <a:pt x="111010" y="51920"/>
                                </a:moveTo>
                                <a:cubicBezTo>
                                  <a:pt x="111010" y="50968"/>
                                  <a:pt x="110058" y="51920"/>
                                  <a:pt x="111010" y="51920"/>
                                </a:cubicBezTo>
                                <a:cubicBezTo>
                                  <a:pt x="111010" y="54778"/>
                                  <a:pt x="110058" y="54778"/>
                                  <a:pt x="109105" y="54778"/>
                                </a:cubicBezTo>
                                <a:cubicBezTo>
                                  <a:pt x="107200" y="53826"/>
                                  <a:pt x="106248" y="54778"/>
                                  <a:pt x="107200" y="56683"/>
                                </a:cubicBezTo>
                                <a:cubicBezTo>
                                  <a:pt x="108153" y="58588"/>
                                  <a:pt x="107200" y="59540"/>
                                  <a:pt x="106248" y="60493"/>
                                </a:cubicBezTo>
                                <a:cubicBezTo>
                                  <a:pt x="105296" y="62398"/>
                                  <a:pt x="107200" y="65255"/>
                                  <a:pt x="108153" y="65255"/>
                                </a:cubicBezTo>
                                <a:cubicBezTo>
                                  <a:pt x="111010" y="62398"/>
                                  <a:pt x="111010" y="66208"/>
                                  <a:pt x="112915" y="66208"/>
                                </a:cubicBezTo>
                                <a:lnTo>
                                  <a:pt x="112915" y="66208"/>
                                </a:lnTo>
                                <a:cubicBezTo>
                                  <a:pt x="113868" y="67161"/>
                                  <a:pt x="114821" y="68113"/>
                                  <a:pt x="114821" y="70018"/>
                                </a:cubicBezTo>
                                <a:cubicBezTo>
                                  <a:pt x="114821" y="71923"/>
                                  <a:pt x="115773" y="74780"/>
                                  <a:pt x="117678" y="74780"/>
                                </a:cubicBezTo>
                                <a:cubicBezTo>
                                  <a:pt x="119583" y="74780"/>
                                  <a:pt x="123393" y="75733"/>
                                  <a:pt x="124346" y="71923"/>
                                </a:cubicBezTo>
                                <a:cubicBezTo>
                                  <a:pt x="124346" y="70970"/>
                                  <a:pt x="125298" y="70970"/>
                                  <a:pt x="124346" y="70018"/>
                                </a:cubicBezTo>
                                <a:cubicBezTo>
                                  <a:pt x="123393" y="69065"/>
                                  <a:pt x="123393" y="69065"/>
                                  <a:pt x="122440" y="70018"/>
                                </a:cubicBezTo>
                                <a:cubicBezTo>
                                  <a:pt x="121488" y="71923"/>
                                  <a:pt x="118630" y="70970"/>
                                  <a:pt x="117678" y="71923"/>
                                </a:cubicBezTo>
                                <a:cubicBezTo>
                                  <a:pt x="116725" y="71923"/>
                                  <a:pt x="116725" y="71923"/>
                                  <a:pt x="115773" y="71923"/>
                                </a:cubicBezTo>
                                <a:cubicBezTo>
                                  <a:pt x="115773" y="71923"/>
                                  <a:pt x="115773" y="70970"/>
                                  <a:pt x="115773" y="70970"/>
                                </a:cubicBezTo>
                                <a:cubicBezTo>
                                  <a:pt x="118630" y="70970"/>
                                  <a:pt x="118630" y="68113"/>
                                  <a:pt x="120535" y="67161"/>
                                </a:cubicBezTo>
                                <a:cubicBezTo>
                                  <a:pt x="120535" y="66208"/>
                                  <a:pt x="121488" y="66208"/>
                                  <a:pt x="121488" y="65255"/>
                                </a:cubicBezTo>
                                <a:cubicBezTo>
                                  <a:pt x="121488" y="65255"/>
                                  <a:pt x="120535" y="65255"/>
                                  <a:pt x="120535" y="65255"/>
                                </a:cubicBezTo>
                                <a:cubicBezTo>
                                  <a:pt x="119583" y="65255"/>
                                  <a:pt x="117678" y="65255"/>
                                  <a:pt x="116725" y="66208"/>
                                </a:cubicBezTo>
                                <a:cubicBezTo>
                                  <a:pt x="115773" y="66208"/>
                                  <a:pt x="114821" y="67161"/>
                                  <a:pt x="114821" y="66208"/>
                                </a:cubicBezTo>
                                <a:cubicBezTo>
                                  <a:pt x="114821" y="64303"/>
                                  <a:pt x="113868" y="64303"/>
                                  <a:pt x="112915" y="64303"/>
                                </a:cubicBezTo>
                                <a:cubicBezTo>
                                  <a:pt x="111963" y="64303"/>
                                  <a:pt x="111010" y="63351"/>
                                  <a:pt x="111963" y="62398"/>
                                </a:cubicBezTo>
                                <a:cubicBezTo>
                                  <a:pt x="111963" y="61445"/>
                                  <a:pt x="112915" y="62398"/>
                                  <a:pt x="113868" y="62398"/>
                                </a:cubicBezTo>
                                <a:cubicBezTo>
                                  <a:pt x="114821" y="62398"/>
                                  <a:pt x="116725" y="63351"/>
                                  <a:pt x="117678" y="61445"/>
                                </a:cubicBezTo>
                                <a:cubicBezTo>
                                  <a:pt x="118630" y="59540"/>
                                  <a:pt x="115773" y="60493"/>
                                  <a:pt x="114821" y="59540"/>
                                </a:cubicBezTo>
                                <a:cubicBezTo>
                                  <a:pt x="114821" y="59540"/>
                                  <a:pt x="113868" y="59540"/>
                                  <a:pt x="113868" y="58588"/>
                                </a:cubicBezTo>
                                <a:cubicBezTo>
                                  <a:pt x="113868" y="57636"/>
                                  <a:pt x="114821" y="57636"/>
                                  <a:pt x="115773" y="57636"/>
                                </a:cubicBezTo>
                                <a:cubicBezTo>
                                  <a:pt x="116725" y="57636"/>
                                  <a:pt x="118630" y="56683"/>
                                  <a:pt x="117678" y="55730"/>
                                </a:cubicBezTo>
                                <a:cubicBezTo>
                                  <a:pt x="116725" y="50015"/>
                                  <a:pt x="112915" y="54778"/>
                                  <a:pt x="111010" y="51920"/>
                                </a:cubicBezTo>
                                <a:close/>
                                <a:moveTo>
                                  <a:pt x="107200" y="68113"/>
                                </a:moveTo>
                                <a:cubicBezTo>
                                  <a:pt x="107200" y="68113"/>
                                  <a:pt x="107200" y="68113"/>
                                  <a:pt x="107200" y="68113"/>
                                </a:cubicBezTo>
                                <a:lnTo>
                                  <a:pt x="107200" y="68113"/>
                                </a:lnTo>
                                <a:cubicBezTo>
                                  <a:pt x="106248" y="68113"/>
                                  <a:pt x="106248" y="69065"/>
                                  <a:pt x="107200" y="68113"/>
                                </a:cubicBezTo>
                                <a:cubicBezTo>
                                  <a:pt x="107200" y="69065"/>
                                  <a:pt x="107200" y="69065"/>
                                  <a:pt x="107200" y="68113"/>
                                </a:cubicBezTo>
                                <a:close/>
                                <a:moveTo>
                                  <a:pt x="107200" y="48111"/>
                                </a:moveTo>
                                <a:cubicBezTo>
                                  <a:pt x="108153" y="49063"/>
                                  <a:pt x="109105" y="48111"/>
                                  <a:pt x="110058" y="47158"/>
                                </a:cubicBezTo>
                                <a:cubicBezTo>
                                  <a:pt x="111010" y="46205"/>
                                  <a:pt x="111963" y="47158"/>
                                  <a:pt x="112915" y="47158"/>
                                </a:cubicBezTo>
                                <a:cubicBezTo>
                                  <a:pt x="111963" y="44301"/>
                                  <a:pt x="110058" y="46205"/>
                                  <a:pt x="108153" y="45253"/>
                                </a:cubicBezTo>
                                <a:cubicBezTo>
                                  <a:pt x="108153" y="46205"/>
                                  <a:pt x="106248" y="48111"/>
                                  <a:pt x="107200" y="48111"/>
                                </a:cubicBezTo>
                                <a:close/>
                                <a:moveTo>
                                  <a:pt x="111963" y="71923"/>
                                </a:moveTo>
                                <a:cubicBezTo>
                                  <a:pt x="112915" y="71923"/>
                                  <a:pt x="112915" y="70970"/>
                                  <a:pt x="111963" y="71923"/>
                                </a:cubicBezTo>
                                <a:cubicBezTo>
                                  <a:pt x="111963" y="70018"/>
                                  <a:pt x="111010" y="69065"/>
                                  <a:pt x="110058" y="70018"/>
                                </a:cubicBezTo>
                                <a:cubicBezTo>
                                  <a:pt x="109105" y="70970"/>
                                  <a:pt x="108153" y="72876"/>
                                  <a:pt x="110058" y="73828"/>
                                </a:cubicBezTo>
                                <a:cubicBezTo>
                                  <a:pt x="111963" y="74780"/>
                                  <a:pt x="111010" y="71923"/>
                                  <a:pt x="111963" y="71923"/>
                                </a:cubicBezTo>
                                <a:close/>
                                <a:moveTo>
                                  <a:pt x="112915" y="43348"/>
                                </a:moveTo>
                                <a:cubicBezTo>
                                  <a:pt x="113868" y="43348"/>
                                  <a:pt x="114821" y="45253"/>
                                  <a:pt x="115773" y="43348"/>
                                </a:cubicBezTo>
                                <a:cubicBezTo>
                                  <a:pt x="116725" y="42395"/>
                                  <a:pt x="114821" y="42395"/>
                                  <a:pt x="113868" y="41443"/>
                                </a:cubicBezTo>
                                <a:cubicBezTo>
                                  <a:pt x="111963" y="39538"/>
                                  <a:pt x="113868" y="38586"/>
                                  <a:pt x="113868" y="37633"/>
                                </a:cubicBezTo>
                                <a:cubicBezTo>
                                  <a:pt x="114821" y="36680"/>
                                  <a:pt x="115773" y="35728"/>
                                  <a:pt x="113868" y="34776"/>
                                </a:cubicBezTo>
                                <a:cubicBezTo>
                                  <a:pt x="112915" y="33823"/>
                                  <a:pt x="111010" y="33823"/>
                                  <a:pt x="110058" y="34776"/>
                                </a:cubicBezTo>
                                <a:cubicBezTo>
                                  <a:pt x="109105" y="34776"/>
                                  <a:pt x="110058" y="36680"/>
                                  <a:pt x="110058" y="37633"/>
                                </a:cubicBezTo>
                                <a:cubicBezTo>
                                  <a:pt x="110058" y="37633"/>
                                  <a:pt x="110058" y="38586"/>
                                  <a:pt x="110058" y="38586"/>
                                </a:cubicBezTo>
                                <a:cubicBezTo>
                                  <a:pt x="109105" y="43348"/>
                                  <a:pt x="109105" y="43348"/>
                                  <a:pt x="112915" y="43348"/>
                                </a:cubicBezTo>
                                <a:close/>
                                <a:moveTo>
                                  <a:pt x="111010" y="139551"/>
                                </a:moveTo>
                                <a:cubicBezTo>
                                  <a:pt x="111010" y="138598"/>
                                  <a:pt x="111010" y="138598"/>
                                  <a:pt x="110058" y="138598"/>
                                </a:cubicBezTo>
                                <a:cubicBezTo>
                                  <a:pt x="109105" y="138598"/>
                                  <a:pt x="109105" y="138598"/>
                                  <a:pt x="109105" y="139551"/>
                                </a:cubicBezTo>
                                <a:cubicBezTo>
                                  <a:pt x="109105" y="140503"/>
                                  <a:pt x="109105" y="140503"/>
                                  <a:pt x="111010" y="139551"/>
                                </a:cubicBezTo>
                                <a:cubicBezTo>
                                  <a:pt x="111010" y="140503"/>
                                  <a:pt x="111010" y="140503"/>
                                  <a:pt x="111010" y="139551"/>
                                </a:cubicBezTo>
                                <a:close/>
                                <a:moveTo>
                                  <a:pt x="111963" y="133836"/>
                                </a:moveTo>
                                <a:cubicBezTo>
                                  <a:pt x="111963" y="133836"/>
                                  <a:pt x="111963" y="132883"/>
                                  <a:pt x="111963" y="133836"/>
                                </a:cubicBezTo>
                                <a:cubicBezTo>
                                  <a:pt x="111010" y="132883"/>
                                  <a:pt x="110058" y="133836"/>
                                  <a:pt x="110058" y="133836"/>
                                </a:cubicBezTo>
                                <a:cubicBezTo>
                                  <a:pt x="111010" y="133836"/>
                                  <a:pt x="111010" y="134788"/>
                                  <a:pt x="111963" y="133836"/>
                                </a:cubicBezTo>
                                <a:cubicBezTo>
                                  <a:pt x="111963" y="134788"/>
                                  <a:pt x="111963" y="134788"/>
                                  <a:pt x="111963" y="133836"/>
                                </a:cubicBezTo>
                                <a:close/>
                                <a:moveTo>
                                  <a:pt x="111963" y="66208"/>
                                </a:moveTo>
                                <a:cubicBezTo>
                                  <a:pt x="112915" y="66208"/>
                                  <a:pt x="112915" y="65255"/>
                                  <a:pt x="112915" y="64303"/>
                                </a:cubicBezTo>
                                <a:cubicBezTo>
                                  <a:pt x="111963" y="65255"/>
                                  <a:pt x="111963" y="65255"/>
                                  <a:pt x="111963" y="66208"/>
                                </a:cubicBezTo>
                                <a:cubicBezTo>
                                  <a:pt x="111010" y="66208"/>
                                  <a:pt x="111963" y="66208"/>
                                  <a:pt x="111963" y="66208"/>
                                </a:cubicBezTo>
                                <a:close/>
                                <a:moveTo>
                                  <a:pt x="113868" y="71923"/>
                                </a:moveTo>
                                <a:cubicBezTo>
                                  <a:pt x="113868" y="71923"/>
                                  <a:pt x="112915" y="71923"/>
                                  <a:pt x="113868" y="71923"/>
                                </a:cubicBezTo>
                                <a:cubicBezTo>
                                  <a:pt x="112915" y="71923"/>
                                  <a:pt x="112915" y="71923"/>
                                  <a:pt x="113868" y="71923"/>
                                </a:cubicBezTo>
                                <a:lnTo>
                                  <a:pt x="113868" y="74780"/>
                                </a:lnTo>
                                <a:cubicBezTo>
                                  <a:pt x="113868" y="74780"/>
                                  <a:pt x="114821" y="74780"/>
                                  <a:pt x="114821" y="73828"/>
                                </a:cubicBezTo>
                                <a:cubicBezTo>
                                  <a:pt x="114821" y="73828"/>
                                  <a:pt x="114821" y="72876"/>
                                  <a:pt x="113868" y="71923"/>
                                </a:cubicBezTo>
                                <a:close/>
                                <a:moveTo>
                                  <a:pt x="112915" y="49063"/>
                                </a:moveTo>
                                <a:cubicBezTo>
                                  <a:pt x="112915" y="50015"/>
                                  <a:pt x="112915" y="50015"/>
                                  <a:pt x="113868" y="50015"/>
                                </a:cubicBezTo>
                                <a:cubicBezTo>
                                  <a:pt x="114821" y="50015"/>
                                  <a:pt x="113868" y="49063"/>
                                  <a:pt x="112915" y="49063"/>
                                </a:cubicBezTo>
                                <a:lnTo>
                                  <a:pt x="112915" y="47158"/>
                                </a:lnTo>
                                <a:lnTo>
                                  <a:pt x="112915" y="49063"/>
                                </a:lnTo>
                                <a:close/>
                                <a:moveTo>
                                  <a:pt x="116725" y="124311"/>
                                </a:moveTo>
                                <a:cubicBezTo>
                                  <a:pt x="116725" y="123358"/>
                                  <a:pt x="116725" y="122405"/>
                                  <a:pt x="118630" y="122405"/>
                                </a:cubicBezTo>
                                <a:cubicBezTo>
                                  <a:pt x="118630" y="122405"/>
                                  <a:pt x="119583" y="122405"/>
                                  <a:pt x="119583" y="123358"/>
                                </a:cubicBezTo>
                                <a:cubicBezTo>
                                  <a:pt x="118630" y="124311"/>
                                  <a:pt x="117678" y="124311"/>
                                  <a:pt x="116725" y="124311"/>
                                </a:cubicBezTo>
                                <a:cubicBezTo>
                                  <a:pt x="116725" y="125263"/>
                                  <a:pt x="116725" y="124311"/>
                                  <a:pt x="116725" y="124311"/>
                                </a:cubicBezTo>
                                <a:close/>
                                <a:moveTo>
                                  <a:pt x="119583" y="74780"/>
                                </a:moveTo>
                                <a:cubicBezTo>
                                  <a:pt x="118630" y="74780"/>
                                  <a:pt x="116725" y="74780"/>
                                  <a:pt x="116725" y="76686"/>
                                </a:cubicBezTo>
                                <a:cubicBezTo>
                                  <a:pt x="116725" y="77638"/>
                                  <a:pt x="117678" y="77638"/>
                                  <a:pt x="118630" y="77638"/>
                                </a:cubicBezTo>
                                <a:cubicBezTo>
                                  <a:pt x="119583" y="77638"/>
                                  <a:pt x="121488" y="77638"/>
                                  <a:pt x="121488" y="76686"/>
                                </a:cubicBezTo>
                                <a:cubicBezTo>
                                  <a:pt x="122440" y="73828"/>
                                  <a:pt x="120535" y="74780"/>
                                  <a:pt x="119583" y="74780"/>
                                </a:cubicBezTo>
                                <a:close/>
                                <a:moveTo>
                                  <a:pt x="120535" y="139551"/>
                                </a:moveTo>
                                <a:cubicBezTo>
                                  <a:pt x="120535" y="138598"/>
                                  <a:pt x="120535" y="137645"/>
                                  <a:pt x="118630" y="137645"/>
                                </a:cubicBezTo>
                                <a:cubicBezTo>
                                  <a:pt x="118630" y="137645"/>
                                  <a:pt x="117678" y="137645"/>
                                  <a:pt x="117678" y="138598"/>
                                </a:cubicBezTo>
                                <a:cubicBezTo>
                                  <a:pt x="117678" y="139551"/>
                                  <a:pt x="119583" y="139551"/>
                                  <a:pt x="120535" y="139551"/>
                                </a:cubicBezTo>
                                <a:cubicBezTo>
                                  <a:pt x="120535" y="140503"/>
                                  <a:pt x="120535" y="140503"/>
                                  <a:pt x="120535" y="139551"/>
                                </a:cubicBezTo>
                                <a:close/>
                                <a:moveTo>
                                  <a:pt x="118630" y="48111"/>
                                </a:moveTo>
                                <a:cubicBezTo>
                                  <a:pt x="118630" y="49063"/>
                                  <a:pt x="119583" y="49063"/>
                                  <a:pt x="120535" y="49063"/>
                                </a:cubicBezTo>
                                <a:cubicBezTo>
                                  <a:pt x="121488" y="49063"/>
                                  <a:pt x="121488" y="49063"/>
                                  <a:pt x="121488" y="48111"/>
                                </a:cubicBezTo>
                                <a:cubicBezTo>
                                  <a:pt x="121488" y="47158"/>
                                  <a:pt x="120535" y="46205"/>
                                  <a:pt x="119583" y="46205"/>
                                </a:cubicBezTo>
                                <a:cubicBezTo>
                                  <a:pt x="118630" y="46205"/>
                                  <a:pt x="118630" y="47158"/>
                                  <a:pt x="118630" y="48111"/>
                                </a:cubicBezTo>
                                <a:close/>
                                <a:moveTo>
                                  <a:pt x="118630" y="38586"/>
                                </a:moveTo>
                                <a:cubicBezTo>
                                  <a:pt x="119583" y="38586"/>
                                  <a:pt x="119583" y="38586"/>
                                  <a:pt x="120535" y="37633"/>
                                </a:cubicBezTo>
                                <a:cubicBezTo>
                                  <a:pt x="120535" y="36680"/>
                                  <a:pt x="120535" y="36680"/>
                                  <a:pt x="120535" y="36680"/>
                                </a:cubicBezTo>
                                <a:cubicBezTo>
                                  <a:pt x="119583" y="37633"/>
                                  <a:pt x="119583" y="37633"/>
                                  <a:pt x="118630" y="38586"/>
                                </a:cubicBezTo>
                                <a:lnTo>
                                  <a:pt x="118630" y="38586"/>
                                </a:lnTo>
                                <a:close/>
                                <a:moveTo>
                                  <a:pt x="120535" y="55730"/>
                                </a:moveTo>
                                <a:cubicBezTo>
                                  <a:pt x="120535" y="55730"/>
                                  <a:pt x="120535" y="55730"/>
                                  <a:pt x="120535" y="55730"/>
                                </a:cubicBezTo>
                                <a:lnTo>
                                  <a:pt x="123393" y="59540"/>
                                </a:lnTo>
                                <a:cubicBezTo>
                                  <a:pt x="123393" y="59540"/>
                                  <a:pt x="123393" y="58588"/>
                                  <a:pt x="123393" y="58588"/>
                                </a:cubicBezTo>
                                <a:cubicBezTo>
                                  <a:pt x="123393" y="56683"/>
                                  <a:pt x="122440" y="55730"/>
                                  <a:pt x="120535" y="55730"/>
                                </a:cubicBezTo>
                                <a:close/>
                                <a:moveTo>
                                  <a:pt x="122440" y="132883"/>
                                </a:moveTo>
                                <a:cubicBezTo>
                                  <a:pt x="122440" y="132883"/>
                                  <a:pt x="123393" y="132883"/>
                                  <a:pt x="122440" y="132883"/>
                                </a:cubicBezTo>
                                <a:cubicBezTo>
                                  <a:pt x="123393" y="132883"/>
                                  <a:pt x="123393" y="132883"/>
                                  <a:pt x="122440" y="132883"/>
                                </a:cubicBezTo>
                                <a:cubicBezTo>
                                  <a:pt x="123393" y="131930"/>
                                  <a:pt x="123393" y="131930"/>
                                  <a:pt x="122440" y="132883"/>
                                </a:cubicBezTo>
                                <a:cubicBezTo>
                                  <a:pt x="123393" y="131930"/>
                                  <a:pt x="122440" y="131930"/>
                                  <a:pt x="122440" y="132883"/>
                                </a:cubicBezTo>
                                <a:close/>
                                <a:moveTo>
                                  <a:pt x="122440" y="129073"/>
                                </a:moveTo>
                                <a:cubicBezTo>
                                  <a:pt x="122440" y="129073"/>
                                  <a:pt x="123393" y="130026"/>
                                  <a:pt x="123393" y="130026"/>
                                </a:cubicBezTo>
                                <a:cubicBezTo>
                                  <a:pt x="124346" y="130026"/>
                                  <a:pt x="124346" y="130026"/>
                                  <a:pt x="124346" y="129073"/>
                                </a:cubicBezTo>
                                <a:cubicBezTo>
                                  <a:pt x="124346" y="130026"/>
                                  <a:pt x="123393" y="129073"/>
                                  <a:pt x="122440" y="129073"/>
                                </a:cubicBezTo>
                                <a:cubicBezTo>
                                  <a:pt x="123393" y="129073"/>
                                  <a:pt x="122440" y="129073"/>
                                  <a:pt x="122440" y="129073"/>
                                </a:cubicBezTo>
                                <a:close/>
                                <a:moveTo>
                                  <a:pt x="123393" y="125263"/>
                                </a:moveTo>
                                <a:cubicBezTo>
                                  <a:pt x="124346" y="125263"/>
                                  <a:pt x="124346" y="125263"/>
                                  <a:pt x="123393" y="125263"/>
                                </a:cubicBezTo>
                                <a:cubicBezTo>
                                  <a:pt x="126250" y="126215"/>
                                  <a:pt x="127203" y="125263"/>
                                  <a:pt x="128155" y="123358"/>
                                </a:cubicBezTo>
                                <a:cubicBezTo>
                                  <a:pt x="129108" y="122405"/>
                                  <a:pt x="126250" y="123358"/>
                                  <a:pt x="124346" y="122405"/>
                                </a:cubicBezTo>
                                <a:cubicBezTo>
                                  <a:pt x="124346" y="123358"/>
                                  <a:pt x="123393" y="124311"/>
                                  <a:pt x="123393" y="125263"/>
                                </a:cubicBezTo>
                                <a:close/>
                                <a:moveTo>
                                  <a:pt x="123393" y="48111"/>
                                </a:moveTo>
                                <a:cubicBezTo>
                                  <a:pt x="123393" y="48111"/>
                                  <a:pt x="124346" y="49063"/>
                                  <a:pt x="124346" y="49063"/>
                                </a:cubicBezTo>
                                <a:cubicBezTo>
                                  <a:pt x="124346" y="49063"/>
                                  <a:pt x="125298" y="49063"/>
                                  <a:pt x="125298" y="49063"/>
                                </a:cubicBezTo>
                                <a:cubicBezTo>
                                  <a:pt x="125298" y="48111"/>
                                  <a:pt x="125298" y="47158"/>
                                  <a:pt x="123393" y="48111"/>
                                </a:cubicBezTo>
                                <a:cubicBezTo>
                                  <a:pt x="124346" y="47158"/>
                                  <a:pt x="123393" y="47158"/>
                                  <a:pt x="123393" y="48111"/>
                                </a:cubicBezTo>
                                <a:close/>
                                <a:moveTo>
                                  <a:pt x="126250" y="72876"/>
                                </a:moveTo>
                                <a:cubicBezTo>
                                  <a:pt x="126250" y="71923"/>
                                  <a:pt x="125298" y="71923"/>
                                  <a:pt x="126250" y="72876"/>
                                </a:cubicBezTo>
                                <a:cubicBezTo>
                                  <a:pt x="125298" y="71923"/>
                                  <a:pt x="125298" y="72876"/>
                                  <a:pt x="125298" y="72876"/>
                                </a:cubicBezTo>
                                <a:cubicBezTo>
                                  <a:pt x="124346" y="72876"/>
                                  <a:pt x="125298" y="73828"/>
                                  <a:pt x="126250" y="72876"/>
                                </a:cubicBezTo>
                                <a:cubicBezTo>
                                  <a:pt x="125298" y="72876"/>
                                  <a:pt x="126250" y="72876"/>
                                  <a:pt x="126250" y="72876"/>
                                </a:cubicBezTo>
                                <a:close/>
                                <a:moveTo>
                                  <a:pt x="127203" y="60493"/>
                                </a:moveTo>
                                <a:cubicBezTo>
                                  <a:pt x="127203" y="60493"/>
                                  <a:pt x="126250" y="60493"/>
                                  <a:pt x="127203" y="60493"/>
                                </a:cubicBezTo>
                                <a:lnTo>
                                  <a:pt x="125298" y="61445"/>
                                </a:lnTo>
                                <a:cubicBezTo>
                                  <a:pt x="125298" y="61445"/>
                                  <a:pt x="125298" y="62398"/>
                                  <a:pt x="126250" y="62398"/>
                                </a:cubicBezTo>
                                <a:cubicBezTo>
                                  <a:pt x="126250" y="61445"/>
                                  <a:pt x="127203" y="61445"/>
                                  <a:pt x="127203" y="60493"/>
                                </a:cubicBezTo>
                                <a:close/>
                                <a:moveTo>
                                  <a:pt x="126250" y="55730"/>
                                </a:moveTo>
                                <a:cubicBezTo>
                                  <a:pt x="126250" y="56683"/>
                                  <a:pt x="127203" y="56683"/>
                                  <a:pt x="128155" y="56683"/>
                                </a:cubicBezTo>
                                <a:cubicBezTo>
                                  <a:pt x="128155" y="56683"/>
                                  <a:pt x="129108" y="56683"/>
                                  <a:pt x="129108" y="55730"/>
                                </a:cubicBezTo>
                                <a:cubicBezTo>
                                  <a:pt x="128155" y="54778"/>
                                  <a:pt x="127203" y="54778"/>
                                  <a:pt x="126250" y="55730"/>
                                </a:cubicBezTo>
                                <a:cubicBezTo>
                                  <a:pt x="126250" y="54778"/>
                                  <a:pt x="126250" y="54778"/>
                                  <a:pt x="126250" y="55730"/>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1" name="Freeform 101"/>
                        <wps:cNvSpPr/>
                        <wps:spPr>
                          <a:xfrm>
                            <a:off x="1097518" y="88595"/>
                            <a:ext cx="132799" cy="181720"/>
                          </a:xfrm>
                          <a:custGeom>
                            <a:avLst/>
                            <a:gdLst>
                              <a:gd name="connsiteX0" fmla="*/ 105728 w 132799"/>
                              <a:gd name="connsiteY0" fmla="*/ 172721 h 181720"/>
                              <a:gd name="connsiteX1" fmla="*/ 63818 w 132799"/>
                              <a:gd name="connsiteY1" fmla="*/ 181294 h 181720"/>
                              <a:gd name="connsiteX2" fmla="*/ 10478 w 132799"/>
                              <a:gd name="connsiteY2" fmla="*/ 158434 h 181720"/>
                              <a:gd name="connsiteX3" fmla="*/ 0 w 132799"/>
                              <a:gd name="connsiteY3" fmla="*/ 132716 h 181720"/>
                              <a:gd name="connsiteX4" fmla="*/ 20955 w 132799"/>
                              <a:gd name="connsiteY4" fmla="*/ 108904 h 181720"/>
                              <a:gd name="connsiteX5" fmla="*/ 39053 w 132799"/>
                              <a:gd name="connsiteY5" fmla="*/ 111761 h 181720"/>
                              <a:gd name="connsiteX6" fmla="*/ 40005 w 132799"/>
                              <a:gd name="connsiteY6" fmla="*/ 147956 h 181720"/>
                              <a:gd name="connsiteX7" fmla="*/ 35243 w 132799"/>
                              <a:gd name="connsiteY7" fmla="*/ 150814 h 181720"/>
                              <a:gd name="connsiteX8" fmla="*/ 34290 w 132799"/>
                              <a:gd name="connsiteY8" fmla="*/ 160339 h 181720"/>
                              <a:gd name="connsiteX9" fmla="*/ 43815 w 132799"/>
                              <a:gd name="connsiteY9" fmla="*/ 167006 h 181720"/>
                              <a:gd name="connsiteX10" fmla="*/ 53340 w 132799"/>
                              <a:gd name="connsiteY10" fmla="*/ 170816 h 181720"/>
                              <a:gd name="connsiteX11" fmla="*/ 88583 w 132799"/>
                              <a:gd name="connsiteY11" fmla="*/ 165101 h 181720"/>
                              <a:gd name="connsiteX12" fmla="*/ 94298 w 132799"/>
                              <a:gd name="connsiteY12" fmla="*/ 157481 h 181720"/>
                              <a:gd name="connsiteX13" fmla="*/ 96203 w 132799"/>
                              <a:gd name="connsiteY13" fmla="*/ 151766 h 181720"/>
                              <a:gd name="connsiteX14" fmla="*/ 89535 w 132799"/>
                              <a:gd name="connsiteY14" fmla="*/ 128906 h 181720"/>
                              <a:gd name="connsiteX15" fmla="*/ 66675 w 132799"/>
                              <a:gd name="connsiteY15" fmla="*/ 111761 h 181720"/>
                              <a:gd name="connsiteX16" fmla="*/ 29528 w 132799"/>
                              <a:gd name="connsiteY16" fmla="*/ 86044 h 181720"/>
                              <a:gd name="connsiteX17" fmla="*/ 8573 w 132799"/>
                              <a:gd name="connsiteY17" fmla="*/ 56516 h 181720"/>
                              <a:gd name="connsiteX18" fmla="*/ 18098 w 132799"/>
                              <a:gd name="connsiteY18" fmla="*/ 19369 h 181720"/>
                              <a:gd name="connsiteX19" fmla="*/ 68580 w 132799"/>
                              <a:gd name="connsiteY19" fmla="*/ 319 h 181720"/>
                              <a:gd name="connsiteX20" fmla="*/ 100965 w 132799"/>
                              <a:gd name="connsiteY20" fmla="*/ 6986 h 181720"/>
                              <a:gd name="connsiteX21" fmla="*/ 127635 w 132799"/>
                              <a:gd name="connsiteY21" fmla="*/ 37466 h 181720"/>
                              <a:gd name="connsiteX22" fmla="*/ 127635 w 132799"/>
                              <a:gd name="connsiteY22" fmla="*/ 49849 h 181720"/>
                              <a:gd name="connsiteX23" fmla="*/ 103823 w 132799"/>
                              <a:gd name="connsiteY23" fmla="*/ 63184 h 181720"/>
                              <a:gd name="connsiteX24" fmla="*/ 96203 w 132799"/>
                              <a:gd name="connsiteY24" fmla="*/ 60326 h 181720"/>
                              <a:gd name="connsiteX25" fmla="*/ 91440 w 132799"/>
                              <a:gd name="connsiteY25" fmla="*/ 27941 h 181720"/>
                              <a:gd name="connsiteX26" fmla="*/ 95250 w 132799"/>
                              <a:gd name="connsiteY26" fmla="*/ 24131 h 181720"/>
                              <a:gd name="connsiteX27" fmla="*/ 95250 w 132799"/>
                              <a:gd name="connsiteY27" fmla="*/ 17464 h 181720"/>
                              <a:gd name="connsiteX28" fmla="*/ 89535 w 132799"/>
                              <a:gd name="connsiteY28" fmla="*/ 13654 h 181720"/>
                              <a:gd name="connsiteX29" fmla="*/ 60008 w 132799"/>
                              <a:gd name="connsiteY29" fmla="*/ 8891 h 181720"/>
                              <a:gd name="connsiteX30" fmla="*/ 45720 w 132799"/>
                              <a:gd name="connsiteY30" fmla="*/ 15559 h 181720"/>
                              <a:gd name="connsiteX31" fmla="*/ 41910 w 132799"/>
                              <a:gd name="connsiteY31" fmla="*/ 38419 h 181720"/>
                              <a:gd name="connsiteX32" fmla="*/ 58103 w 132799"/>
                              <a:gd name="connsiteY32" fmla="*/ 54611 h 181720"/>
                              <a:gd name="connsiteX33" fmla="*/ 70485 w 132799"/>
                              <a:gd name="connsiteY33" fmla="*/ 63184 h 181720"/>
                              <a:gd name="connsiteX34" fmla="*/ 74295 w 132799"/>
                              <a:gd name="connsiteY34" fmla="*/ 66041 h 181720"/>
                              <a:gd name="connsiteX35" fmla="*/ 88583 w 132799"/>
                              <a:gd name="connsiteY35" fmla="*/ 74614 h 181720"/>
                              <a:gd name="connsiteX36" fmla="*/ 100013 w 132799"/>
                              <a:gd name="connsiteY36" fmla="*/ 83186 h 181720"/>
                              <a:gd name="connsiteX37" fmla="*/ 114300 w 132799"/>
                              <a:gd name="connsiteY37" fmla="*/ 93664 h 181720"/>
                              <a:gd name="connsiteX38" fmla="*/ 131445 w 132799"/>
                              <a:gd name="connsiteY38" fmla="*/ 120334 h 181720"/>
                              <a:gd name="connsiteX39" fmla="*/ 105728 w 132799"/>
                              <a:gd name="connsiteY39" fmla="*/ 172721 h 181720"/>
                              <a:gd name="connsiteX40" fmla="*/ 17145 w 132799"/>
                              <a:gd name="connsiteY40" fmla="*/ 129859 h 181720"/>
                              <a:gd name="connsiteX41" fmla="*/ 12383 w 132799"/>
                              <a:gd name="connsiteY41" fmla="*/ 127954 h 181720"/>
                              <a:gd name="connsiteX42" fmla="*/ 11430 w 132799"/>
                              <a:gd name="connsiteY42" fmla="*/ 128906 h 181720"/>
                              <a:gd name="connsiteX43" fmla="*/ 16193 w 132799"/>
                              <a:gd name="connsiteY43" fmla="*/ 132716 h 181720"/>
                              <a:gd name="connsiteX44" fmla="*/ 18098 w 132799"/>
                              <a:gd name="connsiteY44" fmla="*/ 130811 h 181720"/>
                              <a:gd name="connsiteX45" fmla="*/ 17145 w 132799"/>
                              <a:gd name="connsiteY45" fmla="*/ 129859 h 181720"/>
                              <a:gd name="connsiteX46" fmla="*/ 14288 w 132799"/>
                              <a:gd name="connsiteY46" fmla="*/ 123191 h 181720"/>
                              <a:gd name="connsiteX47" fmla="*/ 16193 w 132799"/>
                              <a:gd name="connsiteY47" fmla="*/ 126049 h 181720"/>
                              <a:gd name="connsiteX48" fmla="*/ 16193 w 132799"/>
                              <a:gd name="connsiteY48" fmla="*/ 124144 h 181720"/>
                              <a:gd name="connsiteX49" fmla="*/ 17145 w 132799"/>
                              <a:gd name="connsiteY49" fmla="*/ 122239 h 181720"/>
                              <a:gd name="connsiteX50" fmla="*/ 17145 w 132799"/>
                              <a:gd name="connsiteY50" fmla="*/ 120334 h 181720"/>
                              <a:gd name="connsiteX51" fmla="*/ 15240 w 132799"/>
                              <a:gd name="connsiteY51" fmla="*/ 122239 h 181720"/>
                              <a:gd name="connsiteX52" fmla="*/ 14288 w 132799"/>
                              <a:gd name="connsiteY52" fmla="*/ 123191 h 181720"/>
                              <a:gd name="connsiteX53" fmla="*/ 21908 w 132799"/>
                              <a:gd name="connsiteY53" fmla="*/ 116524 h 181720"/>
                              <a:gd name="connsiteX54" fmla="*/ 21908 w 132799"/>
                              <a:gd name="connsiteY54" fmla="*/ 114619 h 181720"/>
                              <a:gd name="connsiteX55" fmla="*/ 20003 w 132799"/>
                              <a:gd name="connsiteY55" fmla="*/ 116524 h 181720"/>
                              <a:gd name="connsiteX56" fmla="*/ 20003 w 132799"/>
                              <a:gd name="connsiteY56" fmla="*/ 119381 h 181720"/>
                              <a:gd name="connsiteX57" fmla="*/ 21908 w 132799"/>
                              <a:gd name="connsiteY57" fmla="*/ 116524 h 181720"/>
                              <a:gd name="connsiteX58" fmla="*/ 21908 w 132799"/>
                              <a:gd name="connsiteY58" fmla="*/ 130811 h 181720"/>
                              <a:gd name="connsiteX59" fmla="*/ 21908 w 132799"/>
                              <a:gd name="connsiteY59" fmla="*/ 130811 h 181720"/>
                              <a:gd name="connsiteX60" fmla="*/ 20955 w 132799"/>
                              <a:gd name="connsiteY60" fmla="*/ 130811 h 181720"/>
                              <a:gd name="connsiteX61" fmla="*/ 21908 w 132799"/>
                              <a:gd name="connsiteY61" fmla="*/ 130811 h 181720"/>
                              <a:gd name="connsiteX62" fmla="*/ 21908 w 132799"/>
                              <a:gd name="connsiteY62" fmla="*/ 130811 h 181720"/>
                              <a:gd name="connsiteX63" fmla="*/ 22860 w 132799"/>
                              <a:gd name="connsiteY63" fmla="*/ 122239 h 181720"/>
                              <a:gd name="connsiteX64" fmla="*/ 23813 w 132799"/>
                              <a:gd name="connsiteY64" fmla="*/ 121286 h 181720"/>
                              <a:gd name="connsiteX65" fmla="*/ 23813 w 132799"/>
                              <a:gd name="connsiteY65" fmla="*/ 120334 h 181720"/>
                              <a:gd name="connsiteX66" fmla="*/ 22860 w 132799"/>
                              <a:gd name="connsiteY66" fmla="*/ 122239 h 181720"/>
                              <a:gd name="connsiteX67" fmla="*/ 22860 w 132799"/>
                              <a:gd name="connsiteY67" fmla="*/ 122239 h 181720"/>
                              <a:gd name="connsiteX68" fmla="*/ 23813 w 132799"/>
                              <a:gd name="connsiteY68" fmla="*/ 134621 h 181720"/>
                              <a:gd name="connsiteX69" fmla="*/ 23813 w 132799"/>
                              <a:gd name="connsiteY69" fmla="*/ 134621 h 181720"/>
                              <a:gd name="connsiteX70" fmla="*/ 23813 w 132799"/>
                              <a:gd name="connsiteY70" fmla="*/ 133669 h 181720"/>
                              <a:gd name="connsiteX71" fmla="*/ 23813 w 132799"/>
                              <a:gd name="connsiteY71" fmla="*/ 134621 h 181720"/>
                              <a:gd name="connsiteX72" fmla="*/ 23813 w 132799"/>
                              <a:gd name="connsiteY72" fmla="*/ 134621 h 181720"/>
                              <a:gd name="connsiteX73" fmla="*/ 26670 w 132799"/>
                              <a:gd name="connsiteY73" fmla="*/ 116524 h 181720"/>
                              <a:gd name="connsiteX74" fmla="*/ 25718 w 132799"/>
                              <a:gd name="connsiteY74" fmla="*/ 115571 h 181720"/>
                              <a:gd name="connsiteX75" fmla="*/ 23813 w 132799"/>
                              <a:gd name="connsiteY75" fmla="*/ 118429 h 181720"/>
                              <a:gd name="connsiteX76" fmla="*/ 24765 w 132799"/>
                              <a:gd name="connsiteY76" fmla="*/ 119381 h 181720"/>
                              <a:gd name="connsiteX77" fmla="*/ 26670 w 132799"/>
                              <a:gd name="connsiteY77" fmla="*/ 116524 h 181720"/>
                              <a:gd name="connsiteX78" fmla="*/ 24765 w 132799"/>
                              <a:gd name="connsiteY78" fmla="*/ 138431 h 181720"/>
                              <a:gd name="connsiteX79" fmla="*/ 23813 w 132799"/>
                              <a:gd name="connsiteY79" fmla="*/ 137479 h 181720"/>
                              <a:gd name="connsiteX80" fmla="*/ 22860 w 132799"/>
                              <a:gd name="connsiteY80" fmla="*/ 138431 h 181720"/>
                              <a:gd name="connsiteX81" fmla="*/ 24765 w 132799"/>
                              <a:gd name="connsiteY81" fmla="*/ 138431 h 181720"/>
                              <a:gd name="connsiteX82" fmla="*/ 24765 w 132799"/>
                              <a:gd name="connsiteY82" fmla="*/ 138431 h 181720"/>
                              <a:gd name="connsiteX83" fmla="*/ 23813 w 132799"/>
                              <a:gd name="connsiteY83" fmla="*/ 126049 h 181720"/>
                              <a:gd name="connsiteX84" fmla="*/ 23813 w 132799"/>
                              <a:gd name="connsiteY84" fmla="*/ 126049 h 181720"/>
                              <a:gd name="connsiteX85" fmla="*/ 23813 w 132799"/>
                              <a:gd name="connsiteY85" fmla="*/ 127954 h 181720"/>
                              <a:gd name="connsiteX86" fmla="*/ 23813 w 132799"/>
                              <a:gd name="connsiteY86" fmla="*/ 126049 h 181720"/>
                              <a:gd name="connsiteX87" fmla="*/ 23813 w 132799"/>
                              <a:gd name="connsiteY87" fmla="*/ 126049 h 181720"/>
                              <a:gd name="connsiteX88" fmla="*/ 26670 w 132799"/>
                              <a:gd name="connsiteY88" fmla="*/ 128906 h 181720"/>
                              <a:gd name="connsiteX89" fmla="*/ 25718 w 132799"/>
                              <a:gd name="connsiteY89" fmla="*/ 131764 h 181720"/>
                              <a:gd name="connsiteX90" fmla="*/ 26670 w 132799"/>
                              <a:gd name="connsiteY90" fmla="*/ 132716 h 181720"/>
                              <a:gd name="connsiteX91" fmla="*/ 27623 w 132799"/>
                              <a:gd name="connsiteY91" fmla="*/ 131764 h 181720"/>
                              <a:gd name="connsiteX92" fmla="*/ 26670 w 132799"/>
                              <a:gd name="connsiteY92" fmla="*/ 128906 h 181720"/>
                              <a:gd name="connsiteX93" fmla="*/ 30480 w 132799"/>
                              <a:gd name="connsiteY93" fmla="*/ 43181 h 181720"/>
                              <a:gd name="connsiteX94" fmla="*/ 30480 w 132799"/>
                              <a:gd name="connsiteY94" fmla="*/ 43181 h 181720"/>
                              <a:gd name="connsiteX95" fmla="*/ 30480 w 132799"/>
                              <a:gd name="connsiteY95" fmla="*/ 43181 h 181720"/>
                              <a:gd name="connsiteX96" fmla="*/ 28575 w 132799"/>
                              <a:gd name="connsiteY96" fmla="*/ 38419 h 181720"/>
                              <a:gd name="connsiteX97" fmla="*/ 27623 w 132799"/>
                              <a:gd name="connsiteY97" fmla="*/ 37466 h 181720"/>
                              <a:gd name="connsiteX98" fmla="*/ 27623 w 132799"/>
                              <a:gd name="connsiteY98" fmla="*/ 38419 h 181720"/>
                              <a:gd name="connsiteX99" fmla="*/ 30480 w 132799"/>
                              <a:gd name="connsiteY99" fmla="*/ 43181 h 181720"/>
                              <a:gd name="connsiteX100" fmla="*/ 31433 w 132799"/>
                              <a:gd name="connsiteY100" fmla="*/ 123191 h 181720"/>
                              <a:gd name="connsiteX101" fmla="*/ 31433 w 132799"/>
                              <a:gd name="connsiteY101" fmla="*/ 123191 h 181720"/>
                              <a:gd name="connsiteX102" fmla="*/ 28575 w 132799"/>
                              <a:gd name="connsiteY102" fmla="*/ 123191 h 181720"/>
                              <a:gd name="connsiteX103" fmla="*/ 31433 w 132799"/>
                              <a:gd name="connsiteY103" fmla="*/ 126049 h 181720"/>
                              <a:gd name="connsiteX104" fmla="*/ 31433 w 132799"/>
                              <a:gd name="connsiteY104" fmla="*/ 123191 h 181720"/>
                              <a:gd name="connsiteX105" fmla="*/ 31433 w 132799"/>
                              <a:gd name="connsiteY105" fmla="*/ 66041 h 181720"/>
                              <a:gd name="connsiteX106" fmla="*/ 31433 w 132799"/>
                              <a:gd name="connsiteY106" fmla="*/ 66041 h 181720"/>
                              <a:gd name="connsiteX107" fmla="*/ 31433 w 132799"/>
                              <a:gd name="connsiteY107" fmla="*/ 66041 h 181720"/>
                              <a:gd name="connsiteX108" fmla="*/ 31433 w 132799"/>
                              <a:gd name="connsiteY108" fmla="*/ 66041 h 181720"/>
                              <a:gd name="connsiteX109" fmla="*/ 31433 w 132799"/>
                              <a:gd name="connsiteY109" fmla="*/ 66041 h 181720"/>
                              <a:gd name="connsiteX110" fmla="*/ 31433 w 132799"/>
                              <a:gd name="connsiteY110" fmla="*/ 48896 h 181720"/>
                              <a:gd name="connsiteX111" fmla="*/ 31433 w 132799"/>
                              <a:gd name="connsiteY111" fmla="*/ 48896 h 181720"/>
                              <a:gd name="connsiteX112" fmla="*/ 31433 w 132799"/>
                              <a:gd name="connsiteY112" fmla="*/ 49849 h 181720"/>
                              <a:gd name="connsiteX113" fmla="*/ 31433 w 132799"/>
                              <a:gd name="connsiteY113" fmla="*/ 48896 h 181720"/>
                              <a:gd name="connsiteX114" fmla="*/ 31433 w 132799"/>
                              <a:gd name="connsiteY114" fmla="*/ 48896 h 181720"/>
                              <a:gd name="connsiteX115" fmla="*/ 33338 w 132799"/>
                              <a:gd name="connsiteY115" fmla="*/ 52706 h 181720"/>
                              <a:gd name="connsiteX116" fmla="*/ 31433 w 132799"/>
                              <a:gd name="connsiteY116" fmla="*/ 54611 h 181720"/>
                              <a:gd name="connsiteX117" fmla="*/ 32385 w 132799"/>
                              <a:gd name="connsiteY117" fmla="*/ 55564 h 181720"/>
                              <a:gd name="connsiteX118" fmla="*/ 36195 w 132799"/>
                              <a:gd name="connsiteY118" fmla="*/ 53659 h 181720"/>
                              <a:gd name="connsiteX119" fmla="*/ 33338 w 132799"/>
                              <a:gd name="connsiteY119" fmla="*/ 52706 h 181720"/>
                              <a:gd name="connsiteX120" fmla="*/ 42863 w 132799"/>
                              <a:gd name="connsiteY120" fmla="*/ 59374 h 181720"/>
                              <a:gd name="connsiteX121" fmla="*/ 43815 w 132799"/>
                              <a:gd name="connsiteY121" fmla="*/ 57469 h 181720"/>
                              <a:gd name="connsiteX122" fmla="*/ 41910 w 132799"/>
                              <a:gd name="connsiteY122" fmla="*/ 57469 h 181720"/>
                              <a:gd name="connsiteX123" fmla="*/ 35243 w 132799"/>
                              <a:gd name="connsiteY123" fmla="*/ 64136 h 181720"/>
                              <a:gd name="connsiteX124" fmla="*/ 33338 w 132799"/>
                              <a:gd name="connsiteY124" fmla="*/ 59374 h 181720"/>
                              <a:gd name="connsiteX125" fmla="*/ 32385 w 132799"/>
                              <a:gd name="connsiteY125" fmla="*/ 58421 h 181720"/>
                              <a:gd name="connsiteX126" fmla="*/ 31433 w 132799"/>
                              <a:gd name="connsiteY126" fmla="*/ 59374 h 181720"/>
                              <a:gd name="connsiteX127" fmla="*/ 35243 w 132799"/>
                              <a:gd name="connsiteY127" fmla="*/ 64136 h 181720"/>
                              <a:gd name="connsiteX128" fmla="*/ 40005 w 132799"/>
                              <a:gd name="connsiteY128" fmla="*/ 62231 h 181720"/>
                              <a:gd name="connsiteX129" fmla="*/ 42863 w 132799"/>
                              <a:gd name="connsiteY129" fmla="*/ 59374 h 181720"/>
                              <a:gd name="connsiteX130" fmla="*/ 38100 w 132799"/>
                              <a:gd name="connsiteY130" fmla="*/ 72709 h 181720"/>
                              <a:gd name="connsiteX131" fmla="*/ 36195 w 132799"/>
                              <a:gd name="connsiteY131" fmla="*/ 69851 h 181720"/>
                              <a:gd name="connsiteX132" fmla="*/ 35243 w 132799"/>
                              <a:gd name="connsiteY132" fmla="*/ 70804 h 181720"/>
                              <a:gd name="connsiteX133" fmla="*/ 37148 w 132799"/>
                              <a:gd name="connsiteY133" fmla="*/ 73661 h 181720"/>
                              <a:gd name="connsiteX134" fmla="*/ 38100 w 132799"/>
                              <a:gd name="connsiteY134" fmla="*/ 72709 h 181720"/>
                              <a:gd name="connsiteX135" fmla="*/ 39053 w 132799"/>
                              <a:gd name="connsiteY135" fmla="*/ 58421 h 181720"/>
                              <a:gd name="connsiteX136" fmla="*/ 39053 w 132799"/>
                              <a:gd name="connsiteY136" fmla="*/ 58421 h 181720"/>
                              <a:gd name="connsiteX137" fmla="*/ 39053 w 132799"/>
                              <a:gd name="connsiteY137" fmla="*/ 57469 h 181720"/>
                              <a:gd name="connsiteX138" fmla="*/ 39053 w 132799"/>
                              <a:gd name="connsiteY138" fmla="*/ 58421 h 181720"/>
                              <a:gd name="connsiteX139" fmla="*/ 39053 w 132799"/>
                              <a:gd name="connsiteY139" fmla="*/ 58421 h 181720"/>
                              <a:gd name="connsiteX140" fmla="*/ 39053 w 132799"/>
                              <a:gd name="connsiteY140" fmla="*/ 52706 h 181720"/>
                              <a:gd name="connsiteX141" fmla="*/ 39053 w 132799"/>
                              <a:gd name="connsiteY141" fmla="*/ 52706 h 181720"/>
                              <a:gd name="connsiteX142" fmla="*/ 39053 w 132799"/>
                              <a:gd name="connsiteY142" fmla="*/ 51754 h 181720"/>
                              <a:gd name="connsiteX143" fmla="*/ 39053 w 132799"/>
                              <a:gd name="connsiteY143" fmla="*/ 52706 h 181720"/>
                              <a:gd name="connsiteX144" fmla="*/ 39053 w 132799"/>
                              <a:gd name="connsiteY144" fmla="*/ 52706 h 181720"/>
                              <a:gd name="connsiteX145" fmla="*/ 40958 w 132799"/>
                              <a:gd name="connsiteY145" fmla="*/ 48896 h 181720"/>
                              <a:gd name="connsiteX146" fmla="*/ 40958 w 132799"/>
                              <a:gd name="connsiteY146" fmla="*/ 48896 h 181720"/>
                              <a:gd name="connsiteX147" fmla="*/ 40958 w 132799"/>
                              <a:gd name="connsiteY147" fmla="*/ 48896 h 181720"/>
                              <a:gd name="connsiteX148" fmla="*/ 40958 w 132799"/>
                              <a:gd name="connsiteY148" fmla="*/ 48896 h 181720"/>
                              <a:gd name="connsiteX149" fmla="*/ 40958 w 132799"/>
                              <a:gd name="connsiteY149" fmla="*/ 48896 h 181720"/>
                              <a:gd name="connsiteX150" fmla="*/ 44768 w 132799"/>
                              <a:gd name="connsiteY150" fmla="*/ 86996 h 181720"/>
                              <a:gd name="connsiteX151" fmla="*/ 44768 w 132799"/>
                              <a:gd name="connsiteY151" fmla="*/ 86996 h 181720"/>
                              <a:gd name="connsiteX152" fmla="*/ 42863 w 132799"/>
                              <a:gd name="connsiteY152" fmla="*/ 86996 h 181720"/>
                              <a:gd name="connsiteX153" fmla="*/ 44768 w 132799"/>
                              <a:gd name="connsiteY153" fmla="*/ 86996 h 181720"/>
                              <a:gd name="connsiteX154" fmla="*/ 44768 w 132799"/>
                              <a:gd name="connsiteY154" fmla="*/ 86996 h 181720"/>
                              <a:gd name="connsiteX155" fmla="*/ 89535 w 132799"/>
                              <a:gd name="connsiteY155" fmla="*/ 106999 h 181720"/>
                              <a:gd name="connsiteX156" fmla="*/ 90488 w 132799"/>
                              <a:gd name="connsiteY156" fmla="*/ 106999 h 181720"/>
                              <a:gd name="connsiteX157" fmla="*/ 90488 w 132799"/>
                              <a:gd name="connsiteY157" fmla="*/ 110809 h 181720"/>
                              <a:gd name="connsiteX158" fmla="*/ 98108 w 132799"/>
                              <a:gd name="connsiteY158" fmla="*/ 114619 h 181720"/>
                              <a:gd name="connsiteX159" fmla="*/ 100013 w 132799"/>
                              <a:gd name="connsiteY159" fmla="*/ 113666 h 181720"/>
                              <a:gd name="connsiteX160" fmla="*/ 100965 w 132799"/>
                              <a:gd name="connsiteY160" fmla="*/ 112714 h 181720"/>
                              <a:gd name="connsiteX161" fmla="*/ 101918 w 132799"/>
                              <a:gd name="connsiteY161" fmla="*/ 109856 h 181720"/>
                              <a:gd name="connsiteX162" fmla="*/ 101918 w 132799"/>
                              <a:gd name="connsiteY162" fmla="*/ 106046 h 181720"/>
                              <a:gd name="connsiteX163" fmla="*/ 106680 w 132799"/>
                              <a:gd name="connsiteY163" fmla="*/ 107951 h 181720"/>
                              <a:gd name="connsiteX164" fmla="*/ 106680 w 132799"/>
                              <a:gd name="connsiteY164" fmla="*/ 109856 h 181720"/>
                              <a:gd name="connsiteX165" fmla="*/ 108585 w 132799"/>
                              <a:gd name="connsiteY165" fmla="*/ 108904 h 181720"/>
                              <a:gd name="connsiteX166" fmla="*/ 109538 w 132799"/>
                              <a:gd name="connsiteY166" fmla="*/ 106999 h 181720"/>
                              <a:gd name="connsiteX167" fmla="*/ 111443 w 132799"/>
                              <a:gd name="connsiteY167" fmla="*/ 101284 h 181720"/>
                              <a:gd name="connsiteX168" fmla="*/ 110490 w 132799"/>
                              <a:gd name="connsiteY168" fmla="*/ 96521 h 181720"/>
                              <a:gd name="connsiteX169" fmla="*/ 107633 w 132799"/>
                              <a:gd name="connsiteY169" fmla="*/ 95569 h 181720"/>
                              <a:gd name="connsiteX170" fmla="*/ 97155 w 132799"/>
                              <a:gd name="connsiteY170" fmla="*/ 100331 h 181720"/>
                              <a:gd name="connsiteX171" fmla="*/ 102870 w 132799"/>
                              <a:gd name="connsiteY171" fmla="*/ 94616 h 181720"/>
                              <a:gd name="connsiteX172" fmla="*/ 104775 w 132799"/>
                              <a:gd name="connsiteY172" fmla="*/ 94616 h 181720"/>
                              <a:gd name="connsiteX173" fmla="*/ 104775 w 132799"/>
                              <a:gd name="connsiteY173" fmla="*/ 92711 h 181720"/>
                              <a:gd name="connsiteX174" fmla="*/ 102870 w 132799"/>
                              <a:gd name="connsiteY174" fmla="*/ 93664 h 181720"/>
                              <a:gd name="connsiteX175" fmla="*/ 101918 w 132799"/>
                              <a:gd name="connsiteY175" fmla="*/ 94616 h 181720"/>
                              <a:gd name="connsiteX176" fmla="*/ 102870 w 132799"/>
                              <a:gd name="connsiteY176" fmla="*/ 92711 h 181720"/>
                              <a:gd name="connsiteX177" fmla="*/ 102870 w 132799"/>
                              <a:gd name="connsiteY177" fmla="*/ 91759 h 181720"/>
                              <a:gd name="connsiteX178" fmla="*/ 101918 w 132799"/>
                              <a:gd name="connsiteY178" fmla="*/ 91759 h 181720"/>
                              <a:gd name="connsiteX179" fmla="*/ 94298 w 132799"/>
                              <a:gd name="connsiteY179" fmla="*/ 97474 h 181720"/>
                              <a:gd name="connsiteX180" fmla="*/ 90488 w 132799"/>
                              <a:gd name="connsiteY180" fmla="*/ 98426 h 181720"/>
                              <a:gd name="connsiteX181" fmla="*/ 90488 w 132799"/>
                              <a:gd name="connsiteY181" fmla="*/ 95569 h 181720"/>
                              <a:gd name="connsiteX182" fmla="*/ 98108 w 132799"/>
                              <a:gd name="connsiteY182" fmla="*/ 91759 h 181720"/>
                              <a:gd name="connsiteX183" fmla="*/ 98108 w 132799"/>
                              <a:gd name="connsiteY183" fmla="*/ 90806 h 181720"/>
                              <a:gd name="connsiteX184" fmla="*/ 92393 w 132799"/>
                              <a:gd name="connsiteY184" fmla="*/ 90806 h 181720"/>
                              <a:gd name="connsiteX185" fmla="*/ 93345 w 132799"/>
                              <a:gd name="connsiteY185" fmla="*/ 86996 h 181720"/>
                              <a:gd name="connsiteX186" fmla="*/ 93345 w 132799"/>
                              <a:gd name="connsiteY186" fmla="*/ 85091 h 181720"/>
                              <a:gd name="connsiteX187" fmla="*/ 91440 w 132799"/>
                              <a:gd name="connsiteY187" fmla="*/ 86044 h 181720"/>
                              <a:gd name="connsiteX188" fmla="*/ 90488 w 132799"/>
                              <a:gd name="connsiteY188" fmla="*/ 87949 h 181720"/>
                              <a:gd name="connsiteX189" fmla="*/ 88583 w 132799"/>
                              <a:gd name="connsiteY189" fmla="*/ 89854 h 181720"/>
                              <a:gd name="connsiteX190" fmla="*/ 86678 w 132799"/>
                              <a:gd name="connsiteY190" fmla="*/ 87949 h 181720"/>
                              <a:gd name="connsiteX191" fmla="*/ 84773 w 132799"/>
                              <a:gd name="connsiteY191" fmla="*/ 86996 h 181720"/>
                              <a:gd name="connsiteX192" fmla="*/ 79058 w 132799"/>
                              <a:gd name="connsiteY192" fmla="*/ 86044 h 181720"/>
                              <a:gd name="connsiteX193" fmla="*/ 76200 w 132799"/>
                              <a:gd name="connsiteY193" fmla="*/ 84139 h 181720"/>
                              <a:gd name="connsiteX194" fmla="*/ 74295 w 132799"/>
                              <a:gd name="connsiteY194" fmla="*/ 86996 h 181720"/>
                              <a:gd name="connsiteX195" fmla="*/ 70485 w 132799"/>
                              <a:gd name="connsiteY195" fmla="*/ 88901 h 181720"/>
                              <a:gd name="connsiteX196" fmla="*/ 64770 w 132799"/>
                              <a:gd name="connsiteY196" fmla="*/ 90806 h 181720"/>
                              <a:gd name="connsiteX197" fmla="*/ 61913 w 132799"/>
                              <a:gd name="connsiteY197" fmla="*/ 86996 h 181720"/>
                              <a:gd name="connsiteX198" fmla="*/ 61913 w 132799"/>
                              <a:gd name="connsiteY198" fmla="*/ 86044 h 181720"/>
                              <a:gd name="connsiteX199" fmla="*/ 62865 w 132799"/>
                              <a:gd name="connsiteY199" fmla="*/ 86044 h 181720"/>
                              <a:gd name="connsiteX200" fmla="*/ 65723 w 132799"/>
                              <a:gd name="connsiteY200" fmla="*/ 87949 h 181720"/>
                              <a:gd name="connsiteX201" fmla="*/ 67628 w 132799"/>
                              <a:gd name="connsiteY201" fmla="*/ 87949 h 181720"/>
                              <a:gd name="connsiteX202" fmla="*/ 67628 w 132799"/>
                              <a:gd name="connsiteY202" fmla="*/ 86044 h 181720"/>
                              <a:gd name="connsiteX203" fmla="*/ 65723 w 132799"/>
                              <a:gd name="connsiteY203" fmla="*/ 85091 h 181720"/>
                              <a:gd name="connsiteX204" fmla="*/ 64770 w 132799"/>
                              <a:gd name="connsiteY204" fmla="*/ 79376 h 181720"/>
                              <a:gd name="connsiteX205" fmla="*/ 60008 w 132799"/>
                              <a:gd name="connsiteY205" fmla="*/ 76519 h 181720"/>
                              <a:gd name="connsiteX206" fmla="*/ 59055 w 132799"/>
                              <a:gd name="connsiteY206" fmla="*/ 74614 h 181720"/>
                              <a:gd name="connsiteX207" fmla="*/ 58103 w 132799"/>
                              <a:gd name="connsiteY207" fmla="*/ 72709 h 181720"/>
                              <a:gd name="connsiteX208" fmla="*/ 56198 w 132799"/>
                              <a:gd name="connsiteY208" fmla="*/ 74614 h 181720"/>
                              <a:gd name="connsiteX209" fmla="*/ 58103 w 132799"/>
                              <a:gd name="connsiteY209" fmla="*/ 80329 h 181720"/>
                              <a:gd name="connsiteX210" fmla="*/ 55245 w 132799"/>
                              <a:gd name="connsiteY210" fmla="*/ 81281 h 181720"/>
                              <a:gd name="connsiteX211" fmla="*/ 51435 w 132799"/>
                              <a:gd name="connsiteY211" fmla="*/ 79376 h 181720"/>
                              <a:gd name="connsiteX212" fmla="*/ 49530 w 132799"/>
                              <a:gd name="connsiteY212" fmla="*/ 77471 h 181720"/>
                              <a:gd name="connsiteX213" fmla="*/ 52388 w 132799"/>
                              <a:gd name="connsiteY213" fmla="*/ 75566 h 181720"/>
                              <a:gd name="connsiteX214" fmla="*/ 54293 w 132799"/>
                              <a:gd name="connsiteY214" fmla="*/ 73661 h 181720"/>
                              <a:gd name="connsiteX215" fmla="*/ 55245 w 132799"/>
                              <a:gd name="connsiteY215" fmla="*/ 69851 h 181720"/>
                              <a:gd name="connsiteX216" fmla="*/ 55245 w 132799"/>
                              <a:gd name="connsiteY216" fmla="*/ 67946 h 181720"/>
                              <a:gd name="connsiteX217" fmla="*/ 54293 w 132799"/>
                              <a:gd name="connsiteY217" fmla="*/ 66041 h 181720"/>
                              <a:gd name="connsiteX218" fmla="*/ 53340 w 132799"/>
                              <a:gd name="connsiteY218" fmla="*/ 67946 h 181720"/>
                              <a:gd name="connsiteX219" fmla="*/ 51435 w 132799"/>
                              <a:gd name="connsiteY219" fmla="*/ 72709 h 181720"/>
                              <a:gd name="connsiteX220" fmla="*/ 49530 w 132799"/>
                              <a:gd name="connsiteY220" fmla="*/ 73661 h 181720"/>
                              <a:gd name="connsiteX221" fmla="*/ 49530 w 132799"/>
                              <a:gd name="connsiteY221" fmla="*/ 71756 h 181720"/>
                              <a:gd name="connsiteX222" fmla="*/ 49530 w 132799"/>
                              <a:gd name="connsiteY222" fmla="*/ 66994 h 181720"/>
                              <a:gd name="connsiteX223" fmla="*/ 48578 w 132799"/>
                              <a:gd name="connsiteY223" fmla="*/ 64136 h 181720"/>
                              <a:gd name="connsiteX224" fmla="*/ 45720 w 132799"/>
                              <a:gd name="connsiteY224" fmla="*/ 66041 h 181720"/>
                              <a:gd name="connsiteX225" fmla="*/ 43815 w 132799"/>
                              <a:gd name="connsiteY225" fmla="*/ 70804 h 181720"/>
                              <a:gd name="connsiteX226" fmla="*/ 44768 w 132799"/>
                              <a:gd name="connsiteY226" fmla="*/ 71756 h 181720"/>
                              <a:gd name="connsiteX227" fmla="*/ 46673 w 132799"/>
                              <a:gd name="connsiteY227" fmla="*/ 74614 h 181720"/>
                              <a:gd name="connsiteX228" fmla="*/ 45720 w 132799"/>
                              <a:gd name="connsiteY228" fmla="*/ 76519 h 181720"/>
                              <a:gd name="connsiteX229" fmla="*/ 44768 w 132799"/>
                              <a:gd name="connsiteY229" fmla="*/ 82234 h 181720"/>
                              <a:gd name="connsiteX230" fmla="*/ 47625 w 132799"/>
                              <a:gd name="connsiteY230" fmla="*/ 85091 h 181720"/>
                              <a:gd name="connsiteX231" fmla="*/ 49530 w 132799"/>
                              <a:gd name="connsiteY231" fmla="*/ 86996 h 181720"/>
                              <a:gd name="connsiteX232" fmla="*/ 50483 w 132799"/>
                              <a:gd name="connsiteY232" fmla="*/ 85091 h 181720"/>
                              <a:gd name="connsiteX233" fmla="*/ 50483 w 132799"/>
                              <a:gd name="connsiteY233" fmla="*/ 82234 h 181720"/>
                              <a:gd name="connsiteX234" fmla="*/ 52388 w 132799"/>
                              <a:gd name="connsiteY234" fmla="*/ 84139 h 181720"/>
                              <a:gd name="connsiteX235" fmla="*/ 53340 w 132799"/>
                              <a:gd name="connsiteY235" fmla="*/ 86996 h 181720"/>
                              <a:gd name="connsiteX236" fmla="*/ 54293 w 132799"/>
                              <a:gd name="connsiteY236" fmla="*/ 89854 h 181720"/>
                              <a:gd name="connsiteX237" fmla="*/ 54293 w 132799"/>
                              <a:gd name="connsiteY237" fmla="*/ 90806 h 181720"/>
                              <a:gd name="connsiteX238" fmla="*/ 55245 w 132799"/>
                              <a:gd name="connsiteY238" fmla="*/ 90806 h 181720"/>
                              <a:gd name="connsiteX239" fmla="*/ 56198 w 132799"/>
                              <a:gd name="connsiteY239" fmla="*/ 88901 h 181720"/>
                              <a:gd name="connsiteX240" fmla="*/ 58103 w 132799"/>
                              <a:gd name="connsiteY240" fmla="*/ 86996 h 181720"/>
                              <a:gd name="connsiteX241" fmla="*/ 58103 w 132799"/>
                              <a:gd name="connsiteY241" fmla="*/ 89854 h 181720"/>
                              <a:gd name="connsiteX242" fmla="*/ 57150 w 132799"/>
                              <a:gd name="connsiteY242" fmla="*/ 91759 h 181720"/>
                              <a:gd name="connsiteX243" fmla="*/ 54293 w 132799"/>
                              <a:gd name="connsiteY243" fmla="*/ 95569 h 181720"/>
                              <a:gd name="connsiteX244" fmla="*/ 59055 w 132799"/>
                              <a:gd name="connsiteY244" fmla="*/ 92711 h 181720"/>
                              <a:gd name="connsiteX245" fmla="*/ 61913 w 132799"/>
                              <a:gd name="connsiteY245" fmla="*/ 92711 h 181720"/>
                              <a:gd name="connsiteX246" fmla="*/ 59055 w 132799"/>
                              <a:gd name="connsiteY246" fmla="*/ 95569 h 181720"/>
                              <a:gd name="connsiteX247" fmla="*/ 63818 w 132799"/>
                              <a:gd name="connsiteY247" fmla="*/ 98426 h 181720"/>
                              <a:gd name="connsiteX248" fmla="*/ 66675 w 132799"/>
                              <a:gd name="connsiteY248" fmla="*/ 99379 h 181720"/>
                              <a:gd name="connsiteX249" fmla="*/ 68580 w 132799"/>
                              <a:gd name="connsiteY249" fmla="*/ 102236 h 181720"/>
                              <a:gd name="connsiteX250" fmla="*/ 68580 w 132799"/>
                              <a:gd name="connsiteY250" fmla="*/ 102236 h 181720"/>
                              <a:gd name="connsiteX251" fmla="*/ 70485 w 132799"/>
                              <a:gd name="connsiteY251" fmla="*/ 100331 h 181720"/>
                              <a:gd name="connsiteX252" fmla="*/ 66675 w 132799"/>
                              <a:gd name="connsiteY252" fmla="*/ 99379 h 181720"/>
                              <a:gd name="connsiteX253" fmla="*/ 67628 w 132799"/>
                              <a:gd name="connsiteY253" fmla="*/ 98426 h 181720"/>
                              <a:gd name="connsiteX254" fmla="*/ 70485 w 132799"/>
                              <a:gd name="connsiteY254" fmla="*/ 96521 h 181720"/>
                              <a:gd name="connsiteX255" fmla="*/ 70485 w 132799"/>
                              <a:gd name="connsiteY255" fmla="*/ 100331 h 181720"/>
                              <a:gd name="connsiteX256" fmla="*/ 73343 w 132799"/>
                              <a:gd name="connsiteY256" fmla="*/ 101284 h 181720"/>
                              <a:gd name="connsiteX257" fmla="*/ 75248 w 132799"/>
                              <a:gd name="connsiteY257" fmla="*/ 102236 h 181720"/>
                              <a:gd name="connsiteX258" fmla="*/ 80010 w 132799"/>
                              <a:gd name="connsiteY258" fmla="*/ 103189 h 181720"/>
                              <a:gd name="connsiteX259" fmla="*/ 80963 w 132799"/>
                              <a:gd name="connsiteY259" fmla="*/ 103189 h 181720"/>
                              <a:gd name="connsiteX260" fmla="*/ 82868 w 132799"/>
                              <a:gd name="connsiteY260" fmla="*/ 103189 h 181720"/>
                              <a:gd name="connsiteX261" fmla="*/ 80963 w 132799"/>
                              <a:gd name="connsiteY261" fmla="*/ 105094 h 181720"/>
                              <a:gd name="connsiteX262" fmla="*/ 77153 w 132799"/>
                              <a:gd name="connsiteY262" fmla="*/ 105094 h 181720"/>
                              <a:gd name="connsiteX263" fmla="*/ 75248 w 132799"/>
                              <a:gd name="connsiteY263" fmla="*/ 106999 h 181720"/>
                              <a:gd name="connsiteX264" fmla="*/ 77153 w 132799"/>
                              <a:gd name="connsiteY264" fmla="*/ 107951 h 181720"/>
                              <a:gd name="connsiteX265" fmla="*/ 86678 w 132799"/>
                              <a:gd name="connsiteY265" fmla="*/ 106046 h 181720"/>
                              <a:gd name="connsiteX266" fmla="*/ 86678 w 132799"/>
                              <a:gd name="connsiteY266" fmla="*/ 108904 h 181720"/>
                              <a:gd name="connsiteX267" fmla="*/ 89535 w 132799"/>
                              <a:gd name="connsiteY267" fmla="*/ 106999 h 181720"/>
                              <a:gd name="connsiteX268" fmla="*/ 49530 w 132799"/>
                              <a:gd name="connsiteY268" fmla="*/ 77471 h 181720"/>
                              <a:gd name="connsiteX269" fmla="*/ 47625 w 132799"/>
                              <a:gd name="connsiteY269" fmla="*/ 78424 h 181720"/>
                              <a:gd name="connsiteX270" fmla="*/ 45720 w 132799"/>
                              <a:gd name="connsiteY270" fmla="*/ 77471 h 181720"/>
                              <a:gd name="connsiteX271" fmla="*/ 47625 w 132799"/>
                              <a:gd name="connsiteY271" fmla="*/ 76519 h 181720"/>
                              <a:gd name="connsiteX272" fmla="*/ 49530 w 132799"/>
                              <a:gd name="connsiteY272" fmla="*/ 77471 h 181720"/>
                              <a:gd name="connsiteX273" fmla="*/ 47625 w 132799"/>
                              <a:gd name="connsiteY273" fmla="*/ 69851 h 181720"/>
                              <a:gd name="connsiteX274" fmla="*/ 46673 w 132799"/>
                              <a:gd name="connsiteY274" fmla="*/ 69851 h 181720"/>
                              <a:gd name="connsiteX275" fmla="*/ 47625 w 132799"/>
                              <a:gd name="connsiteY275" fmla="*/ 68899 h 181720"/>
                              <a:gd name="connsiteX276" fmla="*/ 48578 w 132799"/>
                              <a:gd name="connsiteY276" fmla="*/ 69851 h 181720"/>
                              <a:gd name="connsiteX277" fmla="*/ 47625 w 132799"/>
                              <a:gd name="connsiteY277" fmla="*/ 69851 h 181720"/>
                              <a:gd name="connsiteX278" fmla="*/ 56198 w 132799"/>
                              <a:gd name="connsiteY278" fmla="*/ 79376 h 181720"/>
                              <a:gd name="connsiteX279" fmla="*/ 56198 w 132799"/>
                              <a:gd name="connsiteY279" fmla="*/ 79376 h 181720"/>
                              <a:gd name="connsiteX280" fmla="*/ 58103 w 132799"/>
                              <a:gd name="connsiteY280" fmla="*/ 82234 h 181720"/>
                              <a:gd name="connsiteX281" fmla="*/ 57150 w 132799"/>
                              <a:gd name="connsiteY281" fmla="*/ 82234 h 181720"/>
                              <a:gd name="connsiteX282" fmla="*/ 56198 w 132799"/>
                              <a:gd name="connsiteY282" fmla="*/ 79376 h 181720"/>
                              <a:gd name="connsiteX283" fmla="*/ 58103 w 132799"/>
                              <a:gd name="connsiteY283" fmla="*/ 96521 h 181720"/>
                              <a:gd name="connsiteX284" fmla="*/ 58103 w 132799"/>
                              <a:gd name="connsiteY284" fmla="*/ 96521 h 181720"/>
                              <a:gd name="connsiteX285" fmla="*/ 58103 w 132799"/>
                              <a:gd name="connsiteY285" fmla="*/ 96521 h 181720"/>
                              <a:gd name="connsiteX286" fmla="*/ 58103 w 132799"/>
                              <a:gd name="connsiteY286" fmla="*/ 96521 h 181720"/>
                              <a:gd name="connsiteX287" fmla="*/ 58103 w 132799"/>
                              <a:gd name="connsiteY287" fmla="*/ 96521 h 181720"/>
                              <a:gd name="connsiteX288" fmla="*/ 59055 w 132799"/>
                              <a:gd name="connsiteY288" fmla="*/ 78424 h 181720"/>
                              <a:gd name="connsiteX289" fmla="*/ 61913 w 132799"/>
                              <a:gd name="connsiteY289" fmla="*/ 75566 h 181720"/>
                              <a:gd name="connsiteX290" fmla="*/ 61913 w 132799"/>
                              <a:gd name="connsiteY290" fmla="*/ 77471 h 181720"/>
                              <a:gd name="connsiteX291" fmla="*/ 59055 w 132799"/>
                              <a:gd name="connsiteY291" fmla="*/ 78424 h 181720"/>
                              <a:gd name="connsiteX292" fmla="*/ 67628 w 132799"/>
                              <a:gd name="connsiteY292" fmla="*/ 91759 h 181720"/>
                              <a:gd name="connsiteX293" fmla="*/ 63818 w 132799"/>
                              <a:gd name="connsiteY293" fmla="*/ 90806 h 181720"/>
                              <a:gd name="connsiteX294" fmla="*/ 67628 w 132799"/>
                              <a:gd name="connsiteY294" fmla="*/ 89854 h 181720"/>
                              <a:gd name="connsiteX295" fmla="*/ 67628 w 132799"/>
                              <a:gd name="connsiteY295" fmla="*/ 91759 h 181720"/>
                              <a:gd name="connsiteX296" fmla="*/ 66675 w 132799"/>
                              <a:gd name="connsiteY296" fmla="*/ 103189 h 181720"/>
                              <a:gd name="connsiteX297" fmla="*/ 66675 w 132799"/>
                              <a:gd name="connsiteY297" fmla="*/ 103189 h 181720"/>
                              <a:gd name="connsiteX298" fmla="*/ 64770 w 132799"/>
                              <a:gd name="connsiteY298" fmla="*/ 103189 h 181720"/>
                              <a:gd name="connsiteX299" fmla="*/ 66675 w 132799"/>
                              <a:gd name="connsiteY299" fmla="*/ 103189 h 181720"/>
                              <a:gd name="connsiteX300" fmla="*/ 66675 w 132799"/>
                              <a:gd name="connsiteY300" fmla="*/ 103189 h 181720"/>
                              <a:gd name="connsiteX301" fmla="*/ 64770 w 132799"/>
                              <a:gd name="connsiteY301" fmla="*/ 67946 h 181720"/>
                              <a:gd name="connsiteX302" fmla="*/ 64770 w 132799"/>
                              <a:gd name="connsiteY302" fmla="*/ 67946 h 181720"/>
                              <a:gd name="connsiteX303" fmla="*/ 64770 w 132799"/>
                              <a:gd name="connsiteY303" fmla="*/ 67946 h 181720"/>
                              <a:gd name="connsiteX304" fmla="*/ 64770 w 132799"/>
                              <a:gd name="connsiteY304" fmla="*/ 67946 h 181720"/>
                              <a:gd name="connsiteX305" fmla="*/ 64770 w 132799"/>
                              <a:gd name="connsiteY305" fmla="*/ 67946 h 181720"/>
                              <a:gd name="connsiteX306" fmla="*/ 66675 w 132799"/>
                              <a:gd name="connsiteY306" fmla="*/ 91759 h 181720"/>
                              <a:gd name="connsiteX307" fmla="*/ 66675 w 132799"/>
                              <a:gd name="connsiteY307" fmla="*/ 91759 h 181720"/>
                              <a:gd name="connsiteX308" fmla="*/ 66675 w 132799"/>
                              <a:gd name="connsiteY308" fmla="*/ 91759 h 181720"/>
                              <a:gd name="connsiteX309" fmla="*/ 66675 w 132799"/>
                              <a:gd name="connsiteY309" fmla="*/ 93664 h 181720"/>
                              <a:gd name="connsiteX310" fmla="*/ 65723 w 132799"/>
                              <a:gd name="connsiteY310" fmla="*/ 93664 h 181720"/>
                              <a:gd name="connsiteX311" fmla="*/ 66675 w 132799"/>
                              <a:gd name="connsiteY311" fmla="*/ 91759 h 181720"/>
                              <a:gd name="connsiteX312" fmla="*/ 70485 w 132799"/>
                              <a:gd name="connsiteY312" fmla="*/ 78424 h 181720"/>
                              <a:gd name="connsiteX313" fmla="*/ 66675 w 132799"/>
                              <a:gd name="connsiteY313" fmla="*/ 78424 h 181720"/>
                              <a:gd name="connsiteX314" fmla="*/ 68580 w 132799"/>
                              <a:gd name="connsiteY314" fmla="*/ 81281 h 181720"/>
                              <a:gd name="connsiteX315" fmla="*/ 70485 w 132799"/>
                              <a:gd name="connsiteY315" fmla="*/ 81281 h 181720"/>
                              <a:gd name="connsiteX316" fmla="*/ 70485 w 132799"/>
                              <a:gd name="connsiteY316" fmla="*/ 78424 h 181720"/>
                              <a:gd name="connsiteX317" fmla="*/ 72390 w 132799"/>
                              <a:gd name="connsiteY317" fmla="*/ 103189 h 181720"/>
                              <a:gd name="connsiteX318" fmla="*/ 68580 w 132799"/>
                              <a:gd name="connsiteY318" fmla="*/ 101284 h 181720"/>
                              <a:gd name="connsiteX319" fmla="*/ 72390 w 132799"/>
                              <a:gd name="connsiteY319" fmla="*/ 103189 h 181720"/>
                              <a:gd name="connsiteX320" fmla="*/ 72390 w 132799"/>
                              <a:gd name="connsiteY320" fmla="*/ 103189 h 181720"/>
                              <a:gd name="connsiteX321" fmla="*/ 69533 w 132799"/>
                              <a:gd name="connsiteY321" fmla="*/ 72709 h 181720"/>
                              <a:gd name="connsiteX322" fmla="*/ 69533 w 132799"/>
                              <a:gd name="connsiteY322" fmla="*/ 72709 h 181720"/>
                              <a:gd name="connsiteX323" fmla="*/ 70485 w 132799"/>
                              <a:gd name="connsiteY323" fmla="*/ 72709 h 181720"/>
                              <a:gd name="connsiteX324" fmla="*/ 69533 w 132799"/>
                              <a:gd name="connsiteY324" fmla="*/ 72709 h 181720"/>
                              <a:gd name="connsiteX325" fmla="*/ 69533 w 132799"/>
                              <a:gd name="connsiteY325" fmla="*/ 72709 h 181720"/>
                              <a:gd name="connsiteX326" fmla="*/ 72390 w 132799"/>
                              <a:gd name="connsiteY326" fmla="*/ 77471 h 181720"/>
                              <a:gd name="connsiteX327" fmla="*/ 72390 w 132799"/>
                              <a:gd name="connsiteY327" fmla="*/ 77471 h 181720"/>
                              <a:gd name="connsiteX328" fmla="*/ 72390 w 132799"/>
                              <a:gd name="connsiteY328" fmla="*/ 77471 h 181720"/>
                              <a:gd name="connsiteX329" fmla="*/ 72390 w 132799"/>
                              <a:gd name="connsiteY329" fmla="*/ 77471 h 181720"/>
                              <a:gd name="connsiteX330" fmla="*/ 72390 w 132799"/>
                              <a:gd name="connsiteY330" fmla="*/ 77471 h 181720"/>
                              <a:gd name="connsiteX331" fmla="*/ 76200 w 132799"/>
                              <a:gd name="connsiteY331" fmla="*/ 89854 h 181720"/>
                              <a:gd name="connsiteX332" fmla="*/ 76200 w 132799"/>
                              <a:gd name="connsiteY332" fmla="*/ 89854 h 181720"/>
                              <a:gd name="connsiteX333" fmla="*/ 74295 w 132799"/>
                              <a:gd name="connsiteY333" fmla="*/ 89854 h 181720"/>
                              <a:gd name="connsiteX334" fmla="*/ 74295 w 132799"/>
                              <a:gd name="connsiteY334" fmla="*/ 88901 h 181720"/>
                              <a:gd name="connsiteX335" fmla="*/ 76200 w 132799"/>
                              <a:gd name="connsiteY335" fmla="*/ 89854 h 181720"/>
                              <a:gd name="connsiteX336" fmla="*/ 76200 w 132799"/>
                              <a:gd name="connsiteY336" fmla="*/ 82234 h 181720"/>
                              <a:gd name="connsiteX337" fmla="*/ 76200 w 132799"/>
                              <a:gd name="connsiteY337" fmla="*/ 82234 h 181720"/>
                              <a:gd name="connsiteX338" fmla="*/ 77153 w 132799"/>
                              <a:gd name="connsiteY338" fmla="*/ 82234 h 181720"/>
                              <a:gd name="connsiteX339" fmla="*/ 76200 w 132799"/>
                              <a:gd name="connsiteY339" fmla="*/ 80329 h 181720"/>
                              <a:gd name="connsiteX340" fmla="*/ 75248 w 132799"/>
                              <a:gd name="connsiteY340" fmla="*/ 80329 h 181720"/>
                              <a:gd name="connsiteX341" fmla="*/ 76200 w 132799"/>
                              <a:gd name="connsiteY341" fmla="*/ 82234 h 181720"/>
                              <a:gd name="connsiteX342" fmla="*/ 81915 w 132799"/>
                              <a:gd name="connsiteY342" fmla="*/ 92711 h 181720"/>
                              <a:gd name="connsiteX343" fmla="*/ 80963 w 132799"/>
                              <a:gd name="connsiteY343" fmla="*/ 93664 h 181720"/>
                              <a:gd name="connsiteX344" fmla="*/ 80010 w 132799"/>
                              <a:gd name="connsiteY344" fmla="*/ 95569 h 181720"/>
                              <a:gd name="connsiteX345" fmla="*/ 78105 w 132799"/>
                              <a:gd name="connsiteY345" fmla="*/ 94616 h 181720"/>
                              <a:gd name="connsiteX346" fmla="*/ 78105 w 132799"/>
                              <a:gd name="connsiteY346" fmla="*/ 90806 h 181720"/>
                              <a:gd name="connsiteX347" fmla="*/ 81915 w 132799"/>
                              <a:gd name="connsiteY347" fmla="*/ 92711 h 181720"/>
                              <a:gd name="connsiteX348" fmla="*/ 81915 w 132799"/>
                              <a:gd name="connsiteY348" fmla="*/ 92711 h 181720"/>
                              <a:gd name="connsiteX349" fmla="*/ 84773 w 132799"/>
                              <a:gd name="connsiteY349" fmla="*/ 92711 h 181720"/>
                              <a:gd name="connsiteX350" fmla="*/ 82868 w 132799"/>
                              <a:gd name="connsiteY350" fmla="*/ 94616 h 181720"/>
                              <a:gd name="connsiteX351" fmla="*/ 81915 w 132799"/>
                              <a:gd name="connsiteY351" fmla="*/ 92711 h 181720"/>
                              <a:gd name="connsiteX352" fmla="*/ 83820 w 132799"/>
                              <a:gd name="connsiteY352" fmla="*/ 92711 h 181720"/>
                              <a:gd name="connsiteX353" fmla="*/ 84773 w 132799"/>
                              <a:gd name="connsiteY353" fmla="*/ 90806 h 181720"/>
                              <a:gd name="connsiteX354" fmla="*/ 84773 w 132799"/>
                              <a:gd name="connsiteY354" fmla="*/ 90806 h 181720"/>
                              <a:gd name="connsiteX355" fmla="*/ 83820 w 132799"/>
                              <a:gd name="connsiteY355" fmla="*/ 92711 h 181720"/>
                              <a:gd name="connsiteX356" fmla="*/ 91440 w 132799"/>
                              <a:gd name="connsiteY356" fmla="*/ 106999 h 181720"/>
                              <a:gd name="connsiteX357" fmla="*/ 87630 w 132799"/>
                              <a:gd name="connsiteY357" fmla="*/ 105094 h 181720"/>
                              <a:gd name="connsiteX358" fmla="*/ 85725 w 132799"/>
                              <a:gd name="connsiteY358" fmla="*/ 103189 h 181720"/>
                              <a:gd name="connsiteX359" fmla="*/ 86678 w 132799"/>
                              <a:gd name="connsiteY359" fmla="*/ 101284 h 181720"/>
                              <a:gd name="connsiteX360" fmla="*/ 98108 w 132799"/>
                              <a:gd name="connsiteY360" fmla="*/ 100331 h 181720"/>
                              <a:gd name="connsiteX361" fmla="*/ 94298 w 132799"/>
                              <a:gd name="connsiteY361" fmla="*/ 102236 h 181720"/>
                              <a:gd name="connsiteX362" fmla="*/ 93345 w 132799"/>
                              <a:gd name="connsiteY362" fmla="*/ 103189 h 181720"/>
                              <a:gd name="connsiteX363" fmla="*/ 94298 w 132799"/>
                              <a:gd name="connsiteY363" fmla="*/ 104141 h 181720"/>
                              <a:gd name="connsiteX364" fmla="*/ 97155 w 132799"/>
                              <a:gd name="connsiteY364" fmla="*/ 105094 h 181720"/>
                              <a:gd name="connsiteX365" fmla="*/ 95250 w 132799"/>
                              <a:gd name="connsiteY365" fmla="*/ 106999 h 181720"/>
                              <a:gd name="connsiteX366" fmla="*/ 91440 w 132799"/>
                              <a:gd name="connsiteY366" fmla="*/ 106999 h 181720"/>
                              <a:gd name="connsiteX367" fmla="*/ 91440 w 132799"/>
                              <a:gd name="connsiteY367" fmla="*/ 106999 h 181720"/>
                              <a:gd name="connsiteX368" fmla="*/ 85725 w 132799"/>
                              <a:gd name="connsiteY368" fmla="*/ 95569 h 181720"/>
                              <a:gd name="connsiteX369" fmla="*/ 86678 w 132799"/>
                              <a:gd name="connsiteY369" fmla="*/ 94616 h 181720"/>
                              <a:gd name="connsiteX370" fmla="*/ 87630 w 132799"/>
                              <a:gd name="connsiteY370" fmla="*/ 95569 h 181720"/>
                              <a:gd name="connsiteX371" fmla="*/ 86678 w 132799"/>
                              <a:gd name="connsiteY371" fmla="*/ 96521 h 181720"/>
                              <a:gd name="connsiteX372" fmla="*/ 85725 w 132799"/>
                              <a:gd name="connsiteY372" fmla="*/ 95569 h 181720"/>
                              <a:gd name="connsiteX373" fmla="*/ 86678 w 132799"/>
                              <a:gd name="connsiteY373" fmla="*/ 113666 h 181720"/>
                              <a:gd name="connsiteX374" fmla="*/ 85725 w 132799"/>
                              <a:gd name="connsiteY374" fmla="*/ 111761 h 181720"/>
                              <a:gd name="connsiteX375" fmla="*/ 84773 w 132799"/>
                              <a:gd name="connsiteY375" fmla="*/ 112714 h 181720"/>
                              <a:gd name="connsiteX376" fmla="*/ 86678 w 132799"/>
                              <a:gd name="connsiteY376" fmla="*/ 113666 h 181720"/>
                              <a:gd name="connsiteX377" fmla="*/ 86678 w 132799"/>
                              <a:gd name="connsiteY377" fmla="*/ 113666 h 181720"/>
                              <a:gd name="connsiteX378" fmla="*/ 91440 w 132799"/>
                              <a:gd name="connsiteY378" fmla="*/ 115571 h 181720"/>
                              <a:gd name="connsiteX379" fmla="*/ 90488 w 132799"/>
                              <a:gd name="connsiteY379" fmla="*/ 114619 h 181720"/>
                              <a:gd name="connsiteX380" fmla="*/ 88583 w 132799"/>
                              <a:gd name="connsiteY380" fmla="*/ 118429 h 181720"/>
                              <a:gd name="connsiteX381" fmla="*/ 89535 w 132799"/>
                              <a:gd name="connsiteY381" fmla="*/ 119381 h 181720"/>
                              <a:gd name="connsiteX382" fmla="*/ 91440 w 132799"/>
                              <a:gd name="connsiteY382" fmla="*/ 115571 h 181720"/>
                              <a:gd name="connsiteX383" fmla="*/ 93345 w 132799"/>
                              <a:gd name="connsiteY383" fmla="*/ 89854 h 181720"/>
                              <a:gd name="connsiteX384" fmla="*/ 91440 w 132799"/>
                              <a:gd name="connsiteY384" fmla="*/ 94616 h 181720"/>
                              <a:gd name="connsiteX385" fmla="*/ 93345 w 132799"/>
                              <a:gd name="connsiteY385" fmla="*/ 89854 h 181720"/>
                              <a:gd name="connsiteX386" fmla="*/ 95250 w 132799"/>
                              <a:gd name="connsiteY386" fmla="*/ 111761 h 181720"/>
                              <a:gd name="connsiteX387" fmla="*/ 95250 w 132799"/>
                              <a:gd name="connsiteY387" fmla="*/ 111761 h 181720"/>
                              <a:gd name="connsiteX388" fmla="*/ 96203 w 132799"/>
                              <a:gd name="connsiteY388" fmla="*/ 111761 h 181720"/>
                              <a:gd name="connsiteX389" fmla="*/ 95250 w 132799"/>
                              <a:gd name="connsiteY389" fmla="*/ 111761 h 181720"/>
                              <a:gd name="connsiteX390" fmla="*/ 95250 w 132799"/>
                              <a:gd name="connsiteY390" fmla="*/ 111761 h 181720"/>
                              <a:gd name="connsiteX391" fmla="*/ 97155 w 132799"/>
                              <a:gd name="connsiteY391" fmla="*/ 121286 h 181720"/>
                              <a:gd name="connsiteX392" fmla="*/ 99060 w 132799"/>
                              <a:gd name="connsiteY392" fmla="*/ 119381 h 181720"/>
                              <a:gd name="connsiteX393" fmla="*/ 98108 w 132799"/>
                              <a:gd name="connsiteY393" fmla="*/ 117476 h 181720"/>
                              <a:gd name="connsiteX394" fmla="*/ 97155 w 132799"/>
                              <a:gd name="connsiteY394" fmla="*/ 118429 h 181720"/>
                              <a:gd name="connsiteX395" fmla="*/ 97155 w 132799"/>
                              <a:gd name="connsiteY395" fmla="*/ 121286 h 181720"/>
                              <a:gd name="connsiteX396" fmla="*/ 109538 w 132799"/>
                              <a:gd name="connsiteY396" fmla="*/ 125096 h 181720"/>
                              <a:gd name="connsiteX397" fmla="*/ 109538 w 132799"/>
                              <a:gd name="connsiteY397" fmla="*/ 123191 h 181720"/>
                              <a:gd name="connsiteX398" fmla="*/ 107633 w 132799"/>
                              <a:gd name="connsiteY398" fmla="*/ 123191 h 181720"/>
                              <a:gd name="connsiteX399" fmla="*/ 100965 w 132799"/>
                              <a:gd name="connsiteY399" fmla="*/ 124144 h 181720"/>
                              <a:gd name="connsiteX400" fmla="*/ 98108 w 132799"/>
                              <a:gd name="connsiteY400" fmla="*/ 125096 h 181720"/>
                              <a:gd name="connsiteX401" fmla="*/ 96203 w 132799"/>
                              <a:gd name="connsiteY401" fmla="*/ 124144 h 181720"/>
                              <a:gd name="connsiteX402" fmla="*/ 97155 w 132799"/>
                              <a:gd name="connsiteY402" fmla="*/ 126049 h 181720"/>
                              <a:gd name="connsiteX403" fmla="*/ 103823 w 132799"/>
                              <a:gd name="connsiteY403" fmla="*/ 127954 h 181720"/>
                              <a:gd name="connsiteX404" fmla="*/ 105728 w 132799"/>
                              <a:gd name="connsiteY404" fmla="*/ 127954 h 181720"/>
                              <a:gd name="connsiteX405" fmla="*/ 109538 w 132799"/>
                              <a:gd name="connsiteY405" fmla="*/ 125096 h 181720"/>
                              <a:gd name="connsiteX406" fmla="*/ 99060 w 132799"/>
                              <a:gd name="connsiteY406" fmla="*/ 104141 h 181720"/>
                              <a:gd name="connsiteX407" fmla="*/ 101918 w 132799"/>
                              <a:gd name="connsiteY407" fmla="*/ 101284 h 181720"/>
                              <a:gd name="connsiteX408" fmla="*/ 105728 w 132799"/>
                              <a:gd name="connsiteY408" fmla="*/ 98426 h 181720"/>
                              <a:gd name="connsiteX409" fmla="*/ 108585 w 132799"/>
                              <a:gd name="connsiteY409" fmla="*/ 97474 h 181720"/>
                              <a:gd name="connsiteX410" fmla="*/ 109538 w 132799"/>
                              <a:gd name="connsiteY410" fmla="*/ 100331 h 181720"/>
                              <a:gd name="connsiteX411" fmla="*/ 109538 w 132799"/>
                              <a:gd name="connsiteY411" fmla="*/ 106999 h 181720"/>
                              <a:gd name="connsiteX412" fmla="*/ 102870 w 132799"/>
                              <a:gd name="connsiteY412" fmla="*/ 106046 h 181720"/>
                              <a:gd name="connsiteX413" fmla="*/ 99060 w 132799"/>
                              <a:gd name="connsiteY413" fmla="*/ 104141 h 181720"/>
                              <a:gd name="connsiteX414" fmla="*/ 99060 w 132799"/>
                              <a:gd name="connsiteY414" fmla="*/ 34609 h 181720"/>
                              <a:gd name="connsiteX415" fmla="*/ 100013 w 132799"/>
                              <a:gd name="connsiteY415" fmla="*/ 35561 h 181720"/>
                              <a:gd name="connsiteX416" fmla="*/ 99060 w 132799"/>
                              <a:gd name="connsiteY416" fmla="*/ 34609 h 181720"/>
                              <a:gd name="connsiteX417" fmla="*/ 99060 w 132799"/>
                              <a:gd name="connsiteY417" fmla="*/ 34609 h 181720"/>
                              <a:gd name="connsiteX418" fmla="*/ 99060 w 132799"/>
                              <a:gd name="connsiteY418" fmla="*/ 34609 h 181720"/>
                              <a:gd name="connsiteX419" fmla="*/ 108585 w 132799"/>
                              <a:gd name="connsiteY419" fmla="*/ 115571 h 181720"/>
                              <a:gd name="connsiteX420" fmla="*/ 106680 w 132799"/>
                              <a:gd name="connsiteY420" fmla="*/ 116524 h 181720"/>
                              <a:gd name="connsiteX421" fmla="*/ 105728 w 132799"/>
                              <a:gd name="connsiteY421" fmla="*/ 116524 h 181720"/>
                              <a:gd name="connsiteX422" fmla="*/ 103823 w 132799"/>
                              <a:gd name="connsiteY422" fmla="*/ 114619 h 181720"/>
                              <a:gd name="connsiteX423" fmla="*/ 103823 w 132799"/>
                              <a:gd name="connsiteY423" fmla="*/ 117476 h 181720"/>
                              <a:gd name="connsiteX424" fmla="*/ 106680 w 132799"/>
                              <a:gd name="connsiteY424" fmla="*/ 120334 h 181720"/>
                              <a:gd name="connsiteX425" fmla="*/ 108585 w 132799"/>
                              <a:gd name="connsiteY425" fmla="*/ 119381 h 181720"/>
                              <a:gd name="connsiteX426" fmla="*/ 108585 w 132799"/>
                              <a:gd name="connsiteY426" fmla="*/ 115571 h 181720"/>
                              <a:gd name="connsiteX427" fmla="*/ 110490 w 132799"/>
                              <a:gd name="connsiteY427" fmla="*/ 145099 h 181720"/>
                              <a:gd name="connsiteX428" fmla="*/ 110490 w 132799"/>
                              <a:gd name="connsiteY428" fmla="*/ 145099 h 181720"/>
                              <a:gd name="connsiteX429" fmla="*/ 106680 w 132799"/>
                              <a:gd name="connsiteY429" fmla="*/ 147004 h 181720"/>
                              <a:gd name="connsiteX430" fmla="*/ 107633 w 132799"/>
                              <a:gd name="connsiteY430" fmla="*/ 147956 h 181720"/>
                              <a:gd name="connsiteX431" fmla="*/ 110490 w 132799"/>
                              <a:gd name="connsiteY431" fmla="*/ 145099 h 181720"/>
                              <a:gd name="connsiteX432" fmla="*/ 109538 w 132799"/>
                              <a:gd name="connsiteY432" fmla="*/ 135574 h 181720"/>
                              <a:gd name="connsiteX433" fmla="*/ 109538 w 132799"/>
                              <a:gd name="connsiteY433" fmla="*/ 135574 h 181720"/>
                              <a:gd name="connsiteX434" fmla="*/ 109538 w 132799"/>
                              <a:gd name="connsiteY434" fmla="*/ 137479 h 181720"/>
                              <a:gd name="connsiteX435" fmla="*/ 109538 w 132799"/>
                              <a:gd name="connsiteY435" fmla="*/ 135574 h 181720"/>
                              <a:gd name="connsiteX436" fmla="*/ 109538 w 132799"/>
                              <a:gd name="connsiteY436" fmla="*/ 135574 h 181720"/>
                              <a:gd name="connsiteX437" fmla="*/ 110490 w 132799"/>
                              <a:gd name="connsiteY437" fmla="*/ 141289 h 181720"/>
                              <a:gd name="connsiteX438" fmla="*/ 110490 w 132799"/>
                              <a:gd name="connsiteY438" fmla="*/ 141289 h 181720"/>
                              <a:gd name="connsiteX439" fmla="*/ 108585 w 132799"/>
                              <a:gd name="connsiteY439" fmla="*/ 141289 h 181720"/>
                              <a:gd name="connsiteX440" fmla="*/ 108585 w 132799"/>
                              <a:gd name="connsiteY440" fmla="*/ 142241 h 181720"/>
                              <a:gd name="connsiteX441" fmla="*/ 110490 w 132799"/>
                              <a:gd name="connsiteY441" fmla="*/ 141289 h 181720"/>
                              <a:gd name="connsiteX442" fmla="*/ 113348 w 132799"/>
                              <a:gd name="connsiteY442" fmla="*/ 144146 h 181720"/>
                              <a:gd name="connsiteX443" fmla="*/ 111443 w 132799"/>
                              <a:gd name="connsiteY443" fmla="*/ 147004 h 181720"/>
                              <a:gd name="connsiteX444" fmla="*/ 111443 w 132799"/>
                              <a:gd name="connsiteY444" fmla="*/ 148909 h 181720"/>
                              <a:gd name="connsiteX445" fmla="*/ 113348 w 132799"/>
                              <a:gd name="connsiteY445" fmla="*/ 147004 h 181720"/>
                              <a:gd name="connsiteX446" fmla="*/ 113348 w 132799"/>
                              <a:gd name="connsiteY446" fmla="*/ 144146 h 181720"/>
                              <a:gd name="connsiteX447" fmla="*/ 111443 w 132799"/>
                              <a:gd name="connsiteY447" fmla="*/ 130811 h 181720"/>
                              <a:gd name="connsiteX448" fmla="*/ 111443 w 132799"/>
                              <a:gd name="connsiteY448" fmla="*/ 130811 h 181720"/>
                              <a:gd name="connsiteX449" fmla="*/ 111443 w 132799"/>
                              <a:gd name="connsiteY449" fmla="*/ 132716 h 181720"/>
                              <a:gd name="connsiteX450" fmla="*/ 111443 w 132799"/>
                              <a:gd name="connsiteY450" fmla="*/ 130811 h 181720"/>
                              <a:gd name="connsiteX451" fmla="*/ 111443 w 132799"/>
                              <a:gd name="connsiteY451" fmla="*/ 130811 h 181720"/>
                              <a:gd name="connsiteX452" fmla="*/ 111443 w 132799"/>
                              <a:gd name="connsiteY452" fmla="*/ 111761 h 181720"/>
                              <a:gd name="connsiteX453" fmla="*/ 113348 w 132799"/>
                              <a:gd name="connsiteY453" fmla="*/ 114619 h 181720"/>
                              <a:gd name="connsiteX454" fmla="*/ 118110 w 132799"/>
                              <a:gd name="connsiteY454" fmla="*/ 116524 h 181720"/>
                              <a:gd name="connsiteX455" fmla="*/ 119063 w 132799"/>
                              <a:gd name="connsiteY455" fmla="*/ 114619 h 181720"/>
                              <a:gd name="connsiteX456" fmla="*/ 113348 w 132799"/>
                              <a:gd name="connsiteY456" fmla="*/ 110809 h 181720"/>
                              <a:gd name="connsiteX457" fmla="*/ 111443 w 132799"/>
                              <a:gd name="connsiteY457" fmla="*/ 109856 h 181720"/>
                              <a:gd name="connsiteX458" fmla="*/ 111443 w 132799"/>
                              <a:gd name="connsiteY458" fmla="*/ 111761 h 181720"/>
                              <a:gd name="connsiteX459" fmla="*/ 115253 w 132799"/>
                              <a:gd name="connsiteY459" fmla="*/ 126049 h 181720"/>
                              <a:gd name="connsiteX460" fmla="*/ 115253 w 132799"/>
                              <a:gd name="connsiteY460" fmla="*/ 126049 h 181720"/>
                              <a:gd name="connsiteX461" fmla="*/ 114300 w 132799"/>
                              <a:gd name="connsiteY461" fmla="*/ 122239 h 181720"/>
                              <a:gd name="connsiteX462" fmla="*/ 112395 w 132799"/>
                              <a:gd name="connsiteY462" fmla="*/ 124144 h 181720"/>
                              <a:gd name="connsiteX463" fmla="*/ 115253 w 132799"/>
                              <a:gd name="connsiteY463" fmla="*/ 126049 h 181720"/>
                              <a:gd name="connsiteX464" fmla="*/ 113348 w 132799"/>
                              <a:gd name="connsiteY464" fmla="*/ 113666 h 181720"/>
                              <a:gd name="connsiteX465" fmla="*/ 115253 w 132799"/>
                              <a:gd name="connsiteY465" fmla="*/ 111761 h 181720"/>
                              <a:gd name="connsiteX466" fmla="*/ 115253 w 132799"/>
                              <a:gd name="connsiteY466" fmla="*/ 112714 h 181720"/>
                              <a:gd name="connsiteX467" fmla="*/ 113348 w 132799"/>
                              <a:gd name="connsiteY467" fmla="*/ 113666 h 181720"/>
                              <a:gd name="connsiteX468" fmla="*/ 114300 w 132799"/>
                              <a:gd name="connsiteY468" fmla="*/ 32704 h 181720"/>
                              <a:gd name="connsiteX469" fmla="*/ 116205 w 132799"/>
                              <a:gd name="connsiteY469" fmla="*/ 32704 h 181720"/>
                              <a:gd name="connsiteX470" fmla="*/ 115253 w 132799"/>
                              <a:gd name="connsiteY470" fmla="*/ 31751 h 181720"/>
                              <a:gd name="connsiteX471" fmla="*/ 114300 w 132799"/>
                              <a:gd name="connsiteY471" fmla="*/ 32704 h 181720"/>
                              <a:gd name="connsiteX472" fmla="*/ 114300 w 132799"/>
                              <a:gd name="connsiteY472" fmla="*/ 32704 h 181720"/>
                              <a:gd name="connsiteX473" fmla="*/ 121920 w 132799"/>
                              <a:gd name="connsiteY473" fmla="*/ 133669 h 181720"/>
                              <a:gd name="connsiteX474" fmla="*/ 117158 w 132799"/>
                              <a:gd name="connsiteY474" fmla="*/ 129859 h 181720"/>
                              <a:gd name="connsiteX475" fmla="*/ 115253 w 132799"/>
                              <a:gd name="connsiteY475" fmla="*/ 131764 h 181720"/>
                              <a:gd name="connsiteX476" fmla="*/ 116205 w 132799"/>
                              <a:gd name="connsiteY476" fmla="*/ 133669 h 181720"/>
                              <a:gd name="connsiteX477" fmla="*/ 120968 w 132799"/>
                              <a:gd name="connsiteY477" fmla="*/ 135574 h 181720"/>
                              <a:gd name="connsiteX478" fmla="*/ 121920 w 132799"/>
                              <a:gd name="connsiteY478" fmla="*/ 133669 h 181720"/>
                              <a:gd name="connsiteX479" fmla="*/ 119063 w 132799"/>
                              <a:gd name="connsiteY479" fmla="*/ 139384 h 181720"/>
                              <a:gd name="connsiteX480" fmla="*/ 117158 w 132799"/>
                              <a:gd name="connsiteY480" fmla="*/ 136526 h 181720"/>
                              <a:gd name="connsiteX481" fmla="*/ 117158 w 132799"/>
                              <a:gd name="connsiteY481" fmla="*/ 138431 h 181720"/>
                              <a:gd name="connsiteX482" fmla="*/ 116205 w 132799"/>
                              <a:gd name="connsiteY482" fmla="*/ 140336 h 181720"/>
                              <a:gd name="connsiteX483" fmla="*/ 116205 w 132799"/>
                              <a:gd name="connsiteY483" fmla="*/ 142241 h 181720"/>
                              <a:gd name="connsiteX484" fmla="*/ 118110 w 132799"/>
                              <a:gd name="connsiteY484" fmla="*/ 140336 h 181720"/>
                              <a:gd name="connsiteX485" fmla="*/ 119063 w 132799"/>
                              <a:gd name="connsiteY485" fmla="*/ 139384 h 181720"/>
                              <a:gd name="connsiteX486" fmla="*/ 120015 w 132799"/>
                              <a:gd name="connsiteY486" fmla="*/ 119381 h 181720"/>
                              <a:gd name="connsiteX487" fmla="*/ 120015 w 132799"/>
                              <a:gd name="connsiteY487" fmla="*/ 119381 h 181720"/>
                              <a:gd name="connsiteX488" fmla="*/ 120015 w 132799"/>
                              <a:gd name="connsiteY488" fmla="*/ 119381 h 181720"/>
                              <a:gd name="connsiteX489" fmla="*/ 120015 w 132799"/>
                              <a:gd name="connsiteY489" fmla="*/ 119381 h 181720"/>
                              <a:gd name="connsiteX490" fmla="*/ 120015 w 132799"/>
                              <a:gd name="connsiteY490" fmla="*/ 119381 h 1817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2799" h="181720">
                                <a:moveTo>
                                  <a:pt x="105728" y="172721"/>
                                </a:moveTo>
                                <a:cubicBezTo>
                                  <a:pt x="92393" y="178436"/>
                                  <a:pt x="78105" y="183199"/>
                                  <a:pt x="63818" y="181294"/>
                                </a:cubicBezTo>
                                <a:cubicBezTo>
                                  <a:pt x="43815" y="179389"/>
                                  <a:pt x="24765" y="173674"/>
                                  <a:pt x="10478" y="158434"/>
                                </a:cubicBezTo>
                                <a:cubicBezTo>
                                  <a:pt x="3810" y="150814"/>
                                  <a:pt x="0" y="142241"/>
                                  <a:pt x="0" y="132716"/>
                                </a:cubicBezTo>
                                <a:cubicBezTo>
                                  <a:pt x="0" y="120334"/>
                                  <a:pt x="8573" y="110809"/>
                                  <a:pt x="20955" y="108904"/>
                                </a:cubicBezTo>
                                <a:cubicBezTo>
                                  <a:pt x="27623" y="107951"/>
                                  <a:pt x="33338" y="108904"/>
                                  <a:pt x="39053" y="111761"/>
                                </a:cubicBezTo>
                                <a:cubicBezTo>
                                  <a:pt x="53340" y="120334"/>
                                  <a:pt x="53340" y="139384"/>
                                  <a:pt x="40005" y="147956"/>
                                </a:cubicBezTo>
                                <a:lnTo>
                                  <a:pt x="35243" y="150814"/>
                                </a:lnTo>
                                <a:cubicBezTo>
                                  <a:pt x="31433" y="153671"/>
                                  <a:pt x="30480" y="157481"/>
                                  <a:pt x="34290" y="160339"/>
                                </a:cubicBezTo>
                                <a:cubicBezTo>
                                  <a:pt x="37148" y="163196"/>
                                  <a:pt x="40005" y="165101"/>
                                  <a:pt x="43815" y="167006"/>
                                </a:cubicBezTo>
                                <a:cubicBezTo>
                                  <a:pt x="46673" y="167959"/>
                                  <a:pt x="50483" y="169864"/>
                                  <a:pt x="53340" y="170816"/>
                                </a:cubicBezTo>
                                <a:cubicBezTo>
                                  <a:pt x="65723" y="174626"/>
                                  <a:pt x="78105" y="173674"/>
                                  <a:pt x="88583" y="165101"/>
                                </a:cubicBezTo>
                                <a:cubicBezTo>
                                  <a:pt x="91440" y="163196"/>
                                  <a:pt x="92393" y="160339"/>
                                  <a:pt x="94298" y="157481"/>
                                </a:cubicBezTo>
                                <a:cubicBezTo>
                                  <a:pt x="95250" y="155576"/>
                                  <a:pt x="95250" y="153671"/>
                                  <a:pt x="96203" y="151766"/>
                                </a:cubicBezTo>
                                <a:cubicBezTo>
                                  <a:pt x="99060" y="142241"/>
                                  <a:pt x="96203" y="135574"/>
                                  <a:pt x="89535" y="128906"/>
                                </a:cubicBezTo>
                                <a:cubicBezTo>
                                  <a:pt x="82868" y="121286"/>
                                  <a:pt x="74295" y="116524"/>
                                  <a:pt x="66675" y="111761"/>
                                </a:cubicBezTo>
                                <a:cubicBezTo>
                                  <a:pt x="54293" y="103189"/>
                                  <a:pt x="41910" y="94616"/>
                                  <a:pt x="29528" y="86044"/>
                                </a:cubicBezTo>
                                <a:cubicBezTo>
                                  <a:pt x="19050" y="78424"/>
                                  <a:pt x="12383" y="68899"/>
                                  <a:pt x="8573" y="56516"/>
                                </a:cubicBezTo>
                                <a:cubicBezTo>
                                  <a:pt x="4763" y="42229"/>
                                  <a:pt x="7620" y="29846"/>
                                  <a:pt x="18098" y="19369"/>
                                </a:cubicBezTo>
                                <a:cubicBezTo>
                                  <a:pt x="31433" y="5081"/>
                                  <a:pt x="47625" y="-1586"/>
                                  <a:pt x="68580" y="319"/>
                                </a:cubicBezTo>
                                <a:cubicBezTo>
                                  <a:pt x="79058" y="-634"/>
                                  <a:pt x="90488" y="2224"/>
                                  <a:pt x="100965" y="6986"/>
                                </a:cubicBezTo>
                                <a:cubicBezTo>
                                  <a:pt x="114300" y="13654"/>
                                  <a:pt x="123825" y="23179"/>
                                  <a:pt x="127635" y="37466"/>
                                </a:cubicBezTo>
                                <a:cubicBezTo>
                                  <a:pt x="128588" y="41276"/>
                                  <a:pt x="128588" y="46039"/>
                                  <a:pt x="127635" y="49849"/>
                                </a:cubicBezTo>
                                <a:cubicBezTo>
                                  <a:pt x="124778" y="60326"/>
                                  <a:pt x="114300" y="66041"/>
                                  <a:pt x="103823" y="63184"/>
                                </a:cubicBezTo>
                                <a:cubicBezTo>
                                  <a:pt x="100965" y="62231"/>
                                  <a:pt x="98108" y="61279"/>
                                  <a:pt x="96203" y="60326"/>
                                </a:cubicBezTo>
                                <a:cubicBezTo>
                                  <a:pt x="83820" y="53659"/>
                                  <a:pt x="81915" y="38419"/>
                                  <a:pt x="91440" y="27941"/>
                                </a:cubicBezTo>
                                <a:cubicBezTo>
                                  <a:pt x="92393" y="26036"/>
                                  <a:pt x="94298" y="25084"/>
                                  <a:pt x="95250" y="24131"/>
                                </a:cubicBezTo>
                                <a:cubicBezTo>
                                  <a:pt x="97155" y="22226"/>
                                  <a:pt x="97155" y="20321"/>
                                  <a:pt x="95250" y="17464"/>
                                </a:cubicBezTo>
                                <a:cubicBezTo>
                                  <a:pt x="94298" y="15559"/>
                                  <a:pt x="92393" y="14606"/>
                                  <a:pt x="89535" y="13654"/>
                                </a:cubicBezTo>
                                <a:cubicBezTo>
                                  <a:pt x="80010" y="9844"/>
                                  <a:pt x="70485" y="6986"/>
                                  <a:pt x="60008" y="8891"/>
                                </a:cubicBezTo>
                                <a:cubicBezTo>
                                  <a:pt x="54293" y="9844"/>
                                  <a:pt x="49530" y="11749"/>
                                  <a:pt x="45720" y="15559"/>
                                </a:cubicBezTo>
                                <a:cubicBezTo>
                                  <a:pt x="39053" y="20321"/>
                                  <a:pt x="38100" y="30799"/>
                                  <a:pt x="41910" y="38419"/>
                                </a:cubicBezTo>
                                <a:cubicBezTo>
                                  <a:pt x="45720" y="45086"/>
                                  <a:pt x="51435" y="50801"/>
                                  <a:pt x="58103" y="54611"/>
                                </a:cubicBezTo>
                                <a:cubicBezTo>
                                  <a:pt x="62865" y="56516"/>
                                  <a:pt x="66675" y="59374"/>
                                  <a:pt x="70485" y="63184"/>
                                </a:cubicBezTo>
                                <a:cubicBezTo>
                                  <a:pt x="71438" y="64136"/>
                                  <a:pt x="72390" y="65089"/>
                                  <a:pt x="74295" y="66041"/>
                                </a:cubicBezTo>
                                <a:cubicBezTo>
                                  <a:pt x="80010" y="67946"/>
                                  <a:pt x="84773" y="70804"/>
                                  <a:pt x="88583" y="74614"/>
                                </a:cubicBezTo>
                                <a:cubicBezTo>
                                  <a:pt x="92393" y="77471"/>
                                  <a:pt x="96203" y="80329"/>
                                  <a:pt x="100013" y="83186"/>
                                </a:cubicBezTo>
                                <a:cubicBezTo>
                                  <a:pt x="104775" y="86996"/>
                                  <a:pt x="109538" y="89854"/>
                                  <a:pt x="114300" y="93664"/>
                                </a:cubicBezTo>
                                <a:cubicBezTo>
                                  <a:pt x="123825" y="100331"/>
                                  <a:pt x="128588" y="109856"/>
                                  <a:pt x="131445" y="120334"/>
                                </a:cubicBezTo>
                                <a:cubicBezTo>
                                  <a:pt x="136208" y="139384"/>
                                  <a:pt x="128588" y="162244"/>
                                  <a:pt x="105728" y="172721"/>
                                </a:cubicBezTo>
                                <a:close/>
                                <a:moveTo>
                                  <a:pt x="17145" y="129859"/>
                                </a:moveTo>
                                <a:cubicBezTo>
                                  <a:pt x="15240" y="128906"/>
                                  <a:pt x="14288" y="128906"/>
                                  <a:pt x="12383" y="127954"/>
                                </a:cubicBezTo>
                                <a:cubicBezTo>
                                  <a:pt x="11430" y="127954"/>
                                  <a:pt x="11430" y="128906"/>
                                  <a:pt x="11430" y="128906"/>
                                </a:cubicBezTo>
                                <a:lnTo>
                                  <a:pt x="16193" y="132716"/>
                                </a:lnTo>
                                <a:cubicBezTo>
                                  <a:pt x="17145" y="131764"/>
                                  <a:pt x="18098" y="131764"/>
                                  <a:pt x="18098" y="130811"/>
                                </a:cubicBezTo>
                                <a:cubicBezTo>
                                  <a:pt x="19050" y="130811"/>
                                  <a:pt x="18098" y="130811"/>
                                  <a:pt x="17145" y="129859"/>
                                </a:cubicBezTo>
                                <a:close/>
                                <a:moveTo>
                                  <a:pt x="14288" y="123191"/>
                                </a:moveTo>
                                <a:cubicBezTo>
                                  <a:pt x="14288" y="125096"/>
                                  <a:pt x="15240" y="126049"/>
                                  <a:pt x="16193" y="126049"/>
                                </a:cubicBezTo>
                                <a:cubicBezTo>
                                  <a:pt x="18098" y="126049"/>
                                  <a:pt x="15240" y="125096"/>
                                  <a:pt x="16193" y="124144"/>
                                </a:cubicBezTo>
                                <a:cubicBezTo>
                                  <a:pt x="16193" y="123191"/>
                                  <a:pt x="16193" y="123191"/>
                                  <a:pt x="17145" y="122239"/>
                                </a:cubicBezTo>
                                <a:cubicBezTo>
                                  <a:pt x="17145" y="121286"/>
                                  <a:pt x="18098" y="120334"/>
                                  <a:pt x="17145" y="120334"/>
                                </a:cubicBezTo>
                                <a:cubicBezTo>
                                  <a:pt x="16193" y="120334"/>
                                  <a:pt x="16193" y="121286"/>
                                  <a:pt x="15240" y="122239"/>
                                </a:cubicBezTo>
                                <a:cubicBezTo>
                                  <a:pt x="15240" y="122239"/>
                                  <a:pt x="14288" y="123191"/>
                                  <a:pt x="14288" y="123191"/>
                                </a:cubicBezTo>
                                <a:close/>
                                <a:moveTo>
                                  <a:pt x="21908" y="116524"/>
                                </a:moveTo>
                                <a:cubicBezTo>
                                  <a:pt x="21908" y="116524"/>
                                  <a:pt x="22860" y="115571"/>
                                  <a:pt x="21908" y="114619"/>
                                </a:cubicBezTo>
                                <a:cubicBezTo>
                                  <a:pt x="20955" y="114619"/>
                                  <a:pt x="20955" y="115571"/>
                                  <a:pt x="20003" y="116524"/>
                                </a:cubicBezTo>
                                <a:cubicBezTo>
                                  <a:pt x="20003" y="117476"/>
                                  <a:pt x="19050" y="118429"/>
                                  <a:pt x="20003" y="119381"/>
                                </a:cubicBezTo>
                                <a:cubicBezTo>
                                  <a:pt x="20955" y="119381"/>
                                  <a:pt x="20955" y="117476"/>
                                  <a:pt x="21908" y="116524"/>
                                </a:cubicBezTo>
                                <a:close/>
                                <a:moveTo>
                                  <a:pt x="21908" y="130811"/>
                                </a:moveTo>
                                <a:cubicBezTo>
                                  <a:pt x="21908" y="130811"/>
                                  <a:pt x="21908" y="130811"/>
                                  <a:pt x="21908" y="130811"/>
                                </a:cubicBezTo>
                                <a:cubicBezTo>
                                  <a:pt x="20955" y="129859"/>
                                  <a:pt x="20955" y="130811"/>
                                  <a:pt x="20955" y="130811"/>
                                </a:cubicBezTo>
                                <a:cubicBezTo>
                                  <a:pt x="20955" y="131764"/>
                                  <a:pt x="20955" y="131764"/>
                                  <a:pt x="21908" y="130811"/>
                                </a:cubicBezTo>
                                <a:cubicBezTo>
                                  <a:pt x="21908" y="131764"/>
                                  <a:pt x="21908" y="131764"/>
                                  <a:pt x="21908" y="130811"/>
                                </a:cubicBezTo>
                                <a:close/>
                                <a:moveTo>
                                  <a:pt x="22860" y="122239"/>
                                </a:moveTo>
                                <a:cubicBezTo>
                                  <a:pt x="23813" y="122239"/>
                                  <a:pt x="23813" y="122239"/>
                                  <a:pt x="23813" y="121286"/>
                                </a:cubicBezTo>
                                <a:cubicBezTo>
                                  <a:pt x="23813" y="121286"/>
                                  <a:pt x="23813" y="120334"/>
                                  <a:pt x="23813" y="120334"/>
                                </a:cubicBezTo>
                                <a:cubicBezTo>
                                  <a:pt x="22860" y="121286"/>
                                  <a:pt x="22860" y="121286"/>
                                  <a:pt x="22860" y="122239"/>
                                </a:cubicBezTo>
                                <a:cubicBezTo>
                                  <a:pt x="21908" y="122239"/>
                                  <a:pt x="21908" y="122239"/>
                                  <a:pt x="22860" y="122239"/>
                                </a:cubicBezTo>
                                <a:close/>
                                <a:moveTo>
                                  <a:pt x="23813" y="134621"/>
                                </a:moveTo>
                                <a:cubicBezTo>
                                  <a:pt x="23813" y="134621"/>
                                  <a:pt x="23813" y="134621"/>
                                  <a:pt x="23813" y="134621"/>
                                </a:cubicBezTo>
                                <a:cubicBezTo>
                                  <a:pt x="24765" y="133669"/>
                                  <a:pt x="23813" y="133669"/>
                                  <a:pt x="23813" y="133669"/>
                                </a:cubicBezTo>
                                <a:cubicBezTo>
                                  <a:pt x="22860" y="133669"/>
                                  <a:pt x="22860" y="133669"/>
                                  <a:pt x="23813" y="134621"/>
                                </a:cubicBezTo>
                                <a:cubicBezTo>
                                  <a:pt x="22860" y="134621"/>
                                  <a:pt x="22860" y="134621"/>
                                  <a:pt x="23813" y="134621"/>
                                </a:cubicBezTo>
                                <a:close/>
                                <a:moveTo>
                                  <a:pt x="26670" y="116524"/>
                                </a:moveTo>
                                <a:cubicBezTo>
                                  <a:pt x="26670" y="115571"/>
                                  <a:pt x="25718" y="115571"/>
                                  <a:pt x="25718" y="115571"/>
                                </a:cubicBezTo>
                                <a:cubicBezTo>
                                  <a:pt x="23813" y="115571"/>
                                  <a:pt x="23813" y="117476"/>
                                  <a:pt x="23813" y="118429"/>
                                </a:cubicBezTo>
                                <a:cubicBezTo>
                                  <a:pt x="23813" y="119381"/>
                                  <a:pt x="23813" y="119381"/>
                                  <a:pt x="24765" y="119381"/>
                                </a:cubicBezTo>
                                <a:cubicBezTo>
                                  <a:pt x="24765" y="117476"/>
                                  <a:pt x="26670" y="118429"/>
                                  <a:pt x="26670" y="116524"/>
                                </a:cubicBezTo>
                                <a:close/>
                                <a:moveTo>
                                  <a:pt x="24765" y="138431"/>
                                </a:moveTo>
                                <a:cubicBezTo>
                                  <a:pt x="24765" y="137479"/>
                                  <a:pt x="24765" y="137479"/>
                                  <a:pt x="23813" y="137479"/>
                                </a:cubicBezTo>
                                <a:cubicBezTo>
                                  <a:pt x="23813" y="137479"/>
                                  <a:pt x="22860" y="137479"/>
                                  <a:pt x="22860" y="138431"/>
                                </a:cubicBezTo>
                                <a:cubicBezTo>
                                  <a:pt x="22860" y="138431"/>
                                  <a:pt x="23813" y="139384"/>
                                  <a:pt x="24765" y="138431"/>
                                </a:cubicBezTo>
                                <a:cubicBezTo>
                                  <a:pt x="24765" y="139384"/>
                                  <a:pt x="24765" y="139384"/>
                                  <a:pt x="24765" y="138431"/>
                                </a:cubicBezTo>
                                <a:close/>
                                <a:moveTo>
                                  <a:pt x="23813" y="126049"/>
                                </a:moveTo>
                                <a:cubicBezTo>
                                  <a:pt x="22860" y="126049"/>
                                  <a:pt x="22860" y="126049"/>
                                  <a:pt x="23813" y="126049"/>
                                </a:cubicBezTo>
                                <a:cubicBezTo>
                                  <a:pt x="22860" y="127954"/>
                                  <a:pt x="23813" y="127954"/>
                                  <a:pt x="23813" y="127954"/>
                                </a:cubicBezTo>
                                <a:cubicBezTo>
                                  <a:pt x="23813" y="127001"/>
                                  <a:pt x="24765" y="127001"/>
                                  <a:pt x="23813" y="126049"/>
                                </a:cubicBezTo>
                                <a:cubicBezTo>
                                  <a:pt x="24765" y="126049"/>
                                  <a:pt x="23813" y="126049"/>
                                  <a:pt x="23813" y="126049"/>
                                </a:cubicBezTo>
                                <a:close/>
                                <a:moveTo>
                                  <a:pt x="26670" y="128906"/>
                                </a:moveTo>
                                <a:cubicBezTo>
                                  <a:pt x="25718" y="128906"/>
                                  <a:pt x="25718" y="130811"/>
                                  <a:pt x="25718" y="131764"/>
                                </a:cubicBezTo>
                                <a:cubicBezTo>
                                  <a:pt x="25718" y="131764"/>
                                  <a:pt x="25718" y="132716"/>
                                  <a:pt x="26670" y="132716"/>
                                </a:cubicBezTo>
                                <a:cubicBezTo>
                                  <a:pt x="26670" y="132716"/>
                                  <a:pt x="27623" y="132716"/>
                                  <a:pt x="27623" y="131764"/>
                                </a:cubicBezTo>
                                <a:cubicBezTo>
                                  <a:pt x="29528" y="130811"/>
                                  <a:pt x="27623" y="128906"/>
                                  <a:pt x="26670" y="128906"/>
                                </a:cubicBezTo>
                                <a:close/>
                                <a:moveTo>
                                  <a:pt x="30480" y="43181"/>
                                </a:moveTo>
                                <a:cubicBezTo>
                                  <a:pt x="30480" y="43181"/>
                                  <a:pt x="31433" y="44134"/>
                                  <a:pt x="30480" y="43181"/>
                                </a:cubicBezTo>
                                <a:cubicBezTo>
                                  <a:pt x="32385" y="43181"/>
                                  <a:pt x="31433" y="43181"/>
                                  <a:pt x="30480" y="43181"/>
                                </a:cubicBezTo>
                                <a:cubicBezTo>
                                  <a:pt x="30480" y="41276"/>
                                  <a:pt x="29528" y="39371"/>
                                  <a:pt x="28575" y="38419"/>
                                </a:cubicBezTo>
                                <a:lnTo>
                                  <a:pt x="27623" y="37466"/>
                                </a:lnTo>
                                <a:cubicBezTo>
                                  <a:pt x="27623" y="37466"/>
                                  <a:pt x="27623" y="38419"/>
                                  <a:pt x="27623" y="38419"/>
                                </a:cubicBezTo>
                                <a:cubicBezTo>
                                  <a:pt x="28575" y="41276"/>
                                  <a:pt x="28575" y="42229"/>
                                  <a:pt x="30480" y="43181"/>
                                </a:cubicBezTo>
                                <a:close/>
                                <a:moveTo>
                                  <a:pt x="31433" y="123191"/>
                                </a:moveTo>
                                <a:cubicBezTo>
                                  <a:pt x="31433" y="123191"/>
                                  <a:pt x="31433" y="123191"/>
                                  <a:pt x="31433" y="123191"/>
                                </a:cubicBezTo>
                                <a:cubicBezTo>
                                  <a:pt x="30480" y="122239"/>
                                  <a:pt x="28575" y="122239"/>
                                  <a:pt x="28575" y="123191"/>
                                </a:cubicBezTo>
                                <a:lnTo>
                                  <a:pt x="31433" y="126049"/>
                                </a:lnTo>
                                <a:cubicBezTo>
                                  <a:pt x="31433" y="126049"/>
                                  <a:pt x="31433" y="124144"/>
                                  <a:pt x="31433" y="123191"/>
                                </a:cubicBezTo>
                                <a:close/>
                                <a:moveTo>
                                  <a:pt x="31433" y="66041"/>
                                </a:moveTo>
                                <a:lnTo>
                                  <a:pt x="31433" y="66041"/>
                                </a:lnTo>
                                <a:cubicBezTo>
                                  <a:pt x="30480" y="66994"/>
                                  <a:pt x="30480" y="66994"/>
                                  <a:pt x="31433" y="66041"/>
                                </a:cubicBezTo>
                                <a:lnTo>
                                  <a:pt x="31433" y="66041"/>
                                </a:lnTo>
                                <a:lnTo>
                                  <a:pt x="31433" y="66041"/>
                                </a:lnTo>
                                <a:close/>
                                <a:moveTo>
                                  <a:pt x="31433" y="48896"/>
                                </a:moveTo>
                                <a:cubicBezTo>
                                  <a:pt x="31433" y="48896"/>
                                  <a:pt x="30480" y="48896"/>
                                  <a:pt x="31433" y="48896"/>
                                </a:cubicBezTo>
                                <a:cubicBezTo>
                                  <a:pt x="30480" y="49849"/>
                                  <a:pt x="30480" y="49849"/>
                                  <a:pt x="31433" y="49849"/>
                                </a:cubicBezTo>
                                <a:cubicBezTo>
                                  <a:pt x="32385" y="49849"/>
                                  <a:pt x="32385" y="49849"/>
                                  <a:pt x="31433" y="48896"/>
                                </a:cubicBezTo>
                                <a:cubicBezTo>
                                  <a:pt x="32385" y="48896"/>
                                  <a:pt x="32385" y="48896"/>
                                  <a:pt x="31433" y="48896"/>
                                </a:cubicBezTo>
                                <a:close/>
                                <a:moveTo>
                                  <a:pt x="33338" y="52706"/>
                                </a:moveTo>
                                <a:cubicBezTo>
                                  <a:pt x="32385" y="52706"/>
                                  <a:pt x="31433" y="53659"/>
                                  <a:pt x="31433" y="54611"/>
                                </a:cubicBezTo>
                                <a:cubicBezTo>
                                  <a:pt x="31433" y="55564"/>
                                  <a:pt x="32385" y="55564"/>
                                  <a:pt x="32385" y="55564"/>
                                </a:cubicBezTo>
                                <a:cubicBezTo>
                                  <a:pt x="33338" y="53659"/>
                                  <a:pt x="35243" y="54611"/>
                                  <a:pt x="36195" y="53659"/>
                                </a:cubicBezTo>
                                <a:cubicBezTo>
                                  <a:pt x="36195" y="53659"/>
                                  <a:pt x="34290" y="53659"/>
                                  <a:pt x="33338" y="52706"/>
                                </a:cubicBezTo>
                                <a:close/>
                                <a:moveTo>
                                  <a:pt x="42863" y="59374"/>
                                </a:moveTo>
                                <a:cubicBezTo>
                                  <a:pt x="43815" y="59374"/>
                                  <a:pt x="43815" y="58421"/>
                                  <a:pt x="43815" y="57469"/>
                                </a:cubicBezTo>
                                <a:cubicBezTo>
                                  <a:pt x="42863" y="57469"/>
                                  <a:pt x="42863" y="57469"/>
                                  <a:pt x="41910" y="57469"/>
                                </a:cubicBezTo>
                                <a:cubicBezTo>
                                  <a:pt x="39053" y="59374"/>
                                  <a:pt x="37148" y="61279"/>
                                  <a:pt x="35243" y="64136"/>
                                </a:cubicBezTo>
                                <a:cubicBezTo>
                                  <a:pt x="35243" y="62231"/>
                                  <a:pt x="33338" y="61279"/>
                                  <a:pt x="33338" y="59374"/>
                                </a:cubicBezTo>
                                <a:cubicBezTo>
                                  <a:pt x="33338" y="58421"/>
                                  <a:pt x="32385" y="58421"/>
                                  <a:pt x="32385" y="58421"/>
                                </a:cubicBezTo>
                                <a:cubicBezTo>
                                  <a:pt x="32385" y="58421"/>
                                  <a:pt x="31433" y="59374"/>
                                  <a:pt x="31433" y="59374"/>
                                </a:cubicBezTo>
                                <a:cubicBezTo>
                                  <a:pt x="31433" y="62231"/>
                                  <a:pt x="33338" y="63184"/>
                                  <a:pt x="35243" y="64136"/>
                                </a:cubicBezTo>
                                <a:cubicBezTo>
                                  <a:pt x="37148" y="65089"/>
                                  <a:pt x="39053" y="64136"/>
                                  <a:pt x="40005" y="62231"/>
                                </a:cubicBezTo>
                                <a:cubicBezTo>
                                  <a:pt x="40958" y="62231"/>
                                  <a:pt x="41910" y="60326"/>
                                  <a:pt x="42863" y="59374"/>
                                </a:cubicBezTo>
                                <a:close/>
                                <a:moveTo>
                                  <a:pt x="38100" y="72709"/>
                                </a:moveTo>
                                <a:cubicBezTo>
                                  <a:pt x="38100" y="71756"/>
                                  <a:pt x="38100" y="70804"/>
                                  <a:pt x="36195" y="69851"/>
                                </a:cubicBezTo>
                                <a:cubicBezTo>
                                  <a:pt x="36195" y="69851"/>
                                  <a:pt x="35243" y="69851"/>
                                  <a:pt x="35243" y="70804"/>
                                </a:cubicBezTo>
                                <a:cubicBezTo>
                                  <a:pt x="35243" y="71756"/>
                                  <a:pt x="35243" y="73661"/>
                                  <a:pt x="37148" y="73661"/>
                                </a:cubicBezTo>
                                <a:cubicBezTo>
                                  <a:pt x="38100" y="73661"/>
                                  <a:pt x="38100" y="73661"/>
                                  <a:pt x="38100" y="72709"/>
                                </a:cubicBezTo>
                                <a:close/>
                                <a:moveTo>
                                  <a:pt x="39053" y="58421"/>
                                </a:moveTo>
                                <a:cubicBezTo>
                                  <a:pt x="39053" y="58421"/>
                                  <a:pt x="39053" y="57469"/>
                                  <a:pt x="39053" y="58421"/>
                                </a:cubicBezTo>
                                <a:cubicBezTo>
                                  <a:pt x="40005" y="57469"/>
                                  <a:pt x="40005" y="57469"/>
                                  <a:pt x="39053" y="57469"/>
                                </a:cubicBezTo>
                                <a:cubicBezTo>
                                  <a:pt x="39053" y="56516"/>
                                  <a:pt x="38100" y="57469"/>
                                  <a:pt x="39053" y="58421"/>
                                </a:cubicBezTo>
                                <a:cubicBezTo>
                                  <a:pt x="38100" y="58421"/>
                                  <a:pt x="38100" y="58421"/>
                                  <a:pt x="39053" y="58421"/>
                                </a:cubicBezTo>
                                <a:close/>
                                <a:moveTo>
                                  <a:pt x="39053" y="52706"/>
                                </a:moveTo>
                                <a:cubicBezTo>
                                  <a:pt x="39053" y="52706"/>
                                  <a:pt x="40005" y="52706"/>
                                  <a:pt x="39053" y="52706"/>
                                </a:cubicBezTo>
                                <a:cubicBezTo>
                                  <a:pt x="40005" y="51754"/>
                                  <a:pt x="39053" y="51754"/>
                                  <a:pt x="39053" y="51754"/>
                                </a:cubicBezTo>
                                <a:lnTo>
                                  <a:pt x="39053" y="52706"/>
                                </a:lnTo>
                                <a:cubicBezTo>
                                  <a:pt x="38100" y="52706"/>
                                  <a:pt x="39053" y="52706"/>
                                  <a:pt x="39053" y="52706"/>
                                </a:cubicBezTo>
                                <a:close/>
                                <a:moveTo>
                                  <a:pt x="40958" y="48896"/>
                                </a:moveTo>
                                <a:cubicBezTo>
                                  <a:pt x="40958" y="48896"/>
                                  <a:pt x="40958" y="48896"/>
                                  <a:pt x="40958" y="48896"/>
                                </a:cubicBezTo>
                                <a:cubicBezTo>
                                  <a:pt x="41910" y="49849"/>
                                  <a:pt x="41910" y="49849"/>
                                  <a:pt x="40958" y="48896"/>
                                </a:cubicBezTo>
                                <a:cubicBezTo>
                                  <a:pt x="41910" y="48896"/>
                                  <a:pt x="41910" y="48896"/>
                                  <a:pt x="40958" y="48896"/>
                                </a:cubicBezTo>
                                <a:cubicBezTo>
                                  <a:pt x="40958" y="47944"/>
                                  <a:pt x="40958" y="48896"/>
                                  <a:pt x="40958" y="48896"/>
                                </a:cubicBezTo>
                                <a:close/>
                                <a:moveTo>
                                  <a:pt x="44768" y="86996"/>
                                </a:moveTo>
                                <a:cubicBezTo>
                                  <a:pt x="44768" y="86996"/>
                                  <a:pt x="44768" y="86044"/>
                                  <a:pt x="44768" y="86996"/>
                                </a:cubicBezTo>
                                <a:lnTo>
                                  <a:pt x="42863" y="86996"/>
                                </a:lnTo>
                                <a:cubicBezTo>
                                  <a:pt x="42863" y="86996"/>
                                  <a:pt x="43815" y="87949"/>
                                  <a:pt x="44768" y="86996"/>
                                </a:cubicBezTo>
                                <a:cubicBezTo>
                                  <a:pt x="44768" y="87949"/>
                                  <a:pt x="44768" y="86996"/>
                                  <a:pt x="44768" y="86996"/>
                                </a:cubicBezTo>
                                <a:close/>
                                <a:moveTo>
                                  <a:pt x="89535" y="106999"/>
                                </a:moveTo>
                                <a:lnTo>
                                  <a:pt x="90488" y="106999"/>
                                </a:lnTo>
                                <a:cubicBezTo>
                                  <a:pt x="90488" y="107951"/>
                                  <a:pt x="88583" y="108904"/>
                                  <a:pt x="90488" y="110809"/>
                                </a:cubicBezTo>
                                <a:cubicBezTo>
                                  <a:pt x="93345" y="112714"/>
                                  <a:pt x="95250" y="114619"/>
                                  <a:pt x="98108" y="114619"/>
                                </a:cubicBezTo>
                                <a:cubicBezTo>
                                  <a:pt x="99060" y="114619"/>
                                  <a:pt x="100013" y="114619"/>
                                  <a:pt x="100013" y="113666"/>
                                </a:cubicBezTo>
                                <a:cubicBezTo>
                                  <a:pt x="100013" y="112714"/>
                                  <a:pt x="100013" y="112714"/>
                                  <a:pt x="100965" y="112714"/>
                                </a:cubicBezTo>
                                <a:cubicBezTo>
                                  <a:pt x="103823" y="112714"/>
                                  <a:pt x="103823" y="111761"/>
                                  <a:pt x="101918" y="109856"/>
                                </a:cubicBezTo>
                                <a:cubicBezTo>
                                  <a:pt x="100965" y="108904"/>
                                  <a:pt x="101918" y="107951"/>
                                  <a:pt x="101918" y="106046"/>
                                </a:cubicBezTo>
                                <a:cubicBezTo>
                                  <a:pt x="103823" y="106999"/>
                                  <a:pt x="104775" y="107951"/>
                                  <a:pt x="106680" y="107951"/>
                                </a:cubicBezTo>
                                <a:cubicBezTo>
                                  <a:pt x="106680" y="108904"/>
                                  <a:pt x="105728" y="109856"/>
                                  <a:pt x="106680" y="109856"/>
                                </a:cubicBezTo>
                                <a:cubicBezTo>
                                  <a:pt x="107633" y="109856"/>
                                  <a:pt x="107633" y="109856"/>
                                  <a:pt x="108585" y="108904"/>
                                </a:cubicBezTo>
                                <a:cubicBezTo>
                                  <a:pt x="108585" y="107951"/>
                                  <a:pt x="108585" y="107951"/>
                                  <a:pt x="109538" y="106999"/>
                                </a:cubicBezTo>
                                <a:cubicBezTo>
                                  <a:pt x="112395" y="106046"/>
                                  <a:pt x="111443" y="103189"/>
                                  <a:pt x="111443" y="101284"/>
                                </a:cubicBezTo>
                                <a:cubicBezTo>
                                  <a:pt x="111443" y="99379"/>
                                  <a:pt x="110490" y="98426"/>
                                  <a:pt x="110490" y="96521"/>
                                </a:cubicBezTo>
                                <a:cubicBezTo>
                                  <a:pt x="110490" y="94616"/>
                                  <a:pt x="109538" y="94616"/>
                                  <a:pt x="107633" y="95569"/>
                                </a:cubicBezTo>
                                <a:cubicBezTo>
                                  <a:pt x="104775" y="97474"/>
                                  <a:pt x="100965" y="100331"/>
                                  <a:pt x="97155" y="100331"/>
                                </a:cubicBezTo>
                                <a:cubicBezTo>
                                  <a:pt x="98108" y="97474"/>
                                  <a:pt x="100965" y="96521"/>
                                  <a:pt x="102870" y="94616"/>
                                </a:cubicBezTo>
                                <a:cubicBezTo>
                                  <a:pt x="102870" y="95569"/>
                                  <a:pt x="103823" y="95569"/>
                                  <a:pt x="104775" y="94616"/>
                                </a:cubicBezTo>
                                <a:cubicBezTo>
                                  <a:pt x="104775" y="94616"/>
                                  <a:pt x="105728" y="93664"/>
                                  <a:pt x="104775" y="92711"/>
                                </a:cubicBezTo>
                                <a:cubicBezTo>
                                  <a:pt x="104775" y="92711"/>
                                  <a:pt x="103823" y="92711"/>
                                  <a:pt x="102870" y="93664"/>
                                </a:cubicBezTo>
                                <a:lnTo>
                                  <a:pt x="101918" y="94616"/>
                                </a:lnTo>
                                <a:cubicBezTo>
                                  <a:pt x="101918" y="93664"/>
                                  <a:pt x="101918" y="93664"/>
                                  <a:pt x="102870" y="92711"/>
                                </a:cubicBezTo>
                                <a:lnTo>
                                  <a:pt x="102870" y="91759"/>
                                </a:lnTo>
                                <a:cubicBezTo>
                                  <a:pt x="102870" y="90806"/>
                                  <a:pt x="101918" y="91759"/>
                                  <a:pt x="101918" y="91759"/>
                                </a:cubicBezTo>
                                <a:cubicBezTo>
                                  <a:pt x="100965" y="94616"/>
                                  <a:pt x="96203" y="94616"/>
                                  <a:pt x="94298" y="97474"/>
                                </a:cubicBezTo>
                                <a:cubicBezTo>
                                  <a:pt x="93345" y="98426"/>
                                  <a:pt x="91440" y="99379"/>
                                  <a:pt x="90488" y="98426"/>
                                </a:cubicBezTo>
                                <a:cubicBezTo>
                                  <a:pt x="88583" y="97474"/>
                                  <a:pt x="90488" y="96521"/>
                                  <a:pt x="90488" y="95569"/>
                                </a:cubicBezTo>
                                <a:cubicBezTo>
                                  <a:pt x="93345" y="95569"/>
                                  <a:pt x="95250" y="92711"/>
                                  <a:pt x="98108" y="91759"/>
                                </a:cubicBezTo>
                                <a:lnTo>
                                  <a:pt x="98108" y="90806"/>
                                </a:lnTo>
                                <a:cubicBezTo>
                                  <a:pt x="96203" y="91759"/>
                                  <a:pt x="94298" y="88901"/>
                                  <a:pt x="92393" y="90806"/>
                                </a:cubicBezTo>
                                <a:cubicBezTo>
                                  <a:pt x="92393" y="89854"/>
                                  <a:pt x="92393" y="87949"/>
                                  <a:pt x="93345" y="86996"/>
                                </a:cubicBezTo>
                                <a:cubicBezTo>
                                  <a:pt x="93345" y="86044"/>
                                  <a:pt x="94298" y="85091"/>
                                  <a:pt x="93345" y="85091"/>
                                </a:cubicBezTo>
                                <a:cubicBezTo>
                                  <a:pt x="92393" y="84139"/>
                                  <a:pt x="91440" y="85091"/>
                                  <a:pt x="91440" y="86044"/>
                                </a:cubicBezTo>
                                <a:cubicBezTo>
                                  <a:pt x="91440" y="86996"/>
                                  <a:pt x="90488" y="87949"/>
                                  <a:pt x="90488" y="87949"/>
                                </a:cubicBezTo>
                                <a:cubicBezTo>
                                  <a:pt x="90488" y="88901"/>
                                  <a:pt x="90488" y="89854"/>
                                  <a:pt x="88583" y="89854"/>
                                </a:cubicBezTo>
                                <a:cubicBezTo>
                                  <a:pt x="87630" y="89854"/>
                                  <a:pt x="86678" y="88901"/>
                                  <a:pt x="86678" y="87949"/>
                                </a:cubicBezTo>
                                <a:cubicBezTo>
                                  <a:pt x="86678" y="86996"/>
                                  <a:pt x="85725" y="86044"/>
                                  <a:pt x="84773" y="86996"/>
                                </a:cubicBezTo>
                                <a:cubicBezTo>
                                  <a:pt x="81915" y="88901"/>
                                  <a:pt x="80963" y="87949"/>
                                  <a:pt x="79058" y="86044"/>
                                </a:cubicBezTo>
                                <a:cubicBezTo>
                                  <a:pt x="78105" y="85091"/>
                                  <a:pt x="77153" y="84139"/>
                                  <a:pt x="76200" y="84139"/>
                                </a:cubicBezTo>
                                <a:cubicBezTo>
                                  <a:pt x="76200" y="85091"/>
                                  <a:pt x="76200" y="86996"/>
                                  <a:pt x="74295" y="86996"/>
                                </a:cubicBezTo>
                                <a:cubicBezTo>
                                  <a:pt x="72390" y="86996"/>
                                  <a:pt x="71438" y="87949"/>
                                  <a:pt x="70485" y="88901"/>
                                </a:cubicBezTo>
                                <a:cubicBezTo>
                                  <a:pt x="68580" y="90806"/>
                                  <a:pt x="66675" y="90806"/>
                                  <a:pt x="64770" y="90806"/>
                                </a:cubicBezTo>
                                <a:cubicBezTo>
                                  <a:pt x="64770" y="88901"/>
                                  <a:pt x="62865" y="87949"/>
                                  <a:pt x="61913" y="86996"/>
                                </a:cubicBezTo>
                                <a:cubicBezTo>
                                  <a:pt x="61913" y="86996"/>
                                  <a:pt x="60960" y="86044"/>
                                  <a:pt x="61913" y="86044"/>
                                </a:cubicBezTo>
                                <a:cubicBezTo>
                                  <a:pt x="61913" y="86044"/>
                                  <a:pt x="62865" y="86044"/>
                                  <a:pt x="62865" y="86044"/>
                                </a:cubicBezTo>
                                <a:cubicBezTo>
                                  <a:pt x="63818" y="86996"/>
                                  <a:pt x="64770" y="87949"/>
                                  <a:pt x="65723" y="87949"/>
                                </a:cubicBezTo>
                                <a:cubicBezTo>
                                  <a:pt x="66675" y="87949"/>
                                  <a:pt x="66675" y="88901"/>
                                  <a:pt x="67628" y="87949"/>
                                </a:cubicBezTo>
                                <a:cubicBezTo>
                                  <a:pt x="68580" y="86996"/>
                                  <a:pt x="67628" y="86044"/>
                                  <a:pt x="67628" y="86044"/>
                                </a:cubicBezTo>
                                <a:cubicBezTo>
                                  <a:pt x="67628" y="85091"/>
                                  <a:pt x="66675" y="85091"/>
                                  <a:pt x="65723" y="85091"/>
                                </a:cubicBezTo>
                                <a:cubicBezTo>
                                  <a:pt x="63818" y="83186"/>
                                  <a:pt x="62865" y="82234"/>
                                  <a:pt x="64770" y="79376"/>
                                </a:cubicBezTo>
                                <a:cubicBezTo>
                                  <a:pt x="64770" y="76519"/>
                                  <a:pt x="61913" y="77471"/>
                                  <a:pt x="60008" y="76519"/>
                                </a:cubicBezTo>
                                <a:lnTo>
                                  <a:pt x="59055" y="74614"/>
                                </a:lnTo>
                                <a:cubicBezTo>
                                  <a:pt x="59055" y="73661"/>
                                  <a:pt x="59055" y="72709"/>
                                  <a:pt x="58103" y="72709"/>
                                </a:cubicBezTo>
                                <a:cubicBezTo>
                                  <a:pt x="57150" y="72709"/>
                                  <a:pt x="56198" y="73661"/>
                                  <a:pt x="56198" y="74614"/>
                                </a:cubicBezTo>
                                <a:cubicBezTo>
                                  <a:pt x="55245" y="76519"/>
                                  <a:pt x="56198" y="78424"/>
                                  <a:pt x="58103" y="80329"/>
                                </a:cubicBezTo>
                                <a:cubicBezTo>
                                  <a:pt x="57150" y="80329"/>
                                  <a:pt x="56198" y="80329"/>
                                  <a:pt x="55245" y="81281"/>
                                </a:cubicBezTo>
                                <a:cubicBezTo>
                                  <a:pt x="54293" y="79376"/>
                                  <a:pt x="52388" y="80329"/>
                                  <a:pt x="51435" y="79376"/>
                                </a:cubicBezTo>
                                <a:cubicBezTo>
                                  <a:pt x="50483" y="78424"/>
                                  <a:pt x="49530" y="78424"/>
                                  <a:pt x="49530" y="77471"/>
                                </a:cubicBezTo>
                                <a:cubicBezTo>
                                  <a:pt x="49530" y="76519"/>
                                  <a:pt x="51435" y="75566"/>
                                  <a:pt x="52388" y="75566"/>
                                </a:cubicBezTo>
                                <a:cubicBezTo>
                                  <a:pt x="54293" y="76519"/>
                                  <a:pt x="55245" y="75566"/>
                                  <a:pt x="54293" y="73661"/>
                                </a:cubicBezTo>
                                <a:cubicBezTo>
                                  <a:pt x="54293" y="71756"/>
                                  <a:pt x="54293" y="70804"/>
                                  <a:pt x="55245" y="69851"/>
                                </a:cubicBezTo>
                                <a:cubicBezTo>
                                  <a:pt x="56198" y="68899"/>
                                  <a:pt x="56198" y="67946"/>
                                  <a:pt x="55245" y="67946"/>
                                </a:cubicBezTo>
                                <a:cubicBezTo>
                                  <a:pt x="55245" y="66994"/>
                                  <a:pt x="55245" y="66041"/>
                                  <a:pt x="54293" y="66041"/>
                                </a:cubicBezTo>
                                <a:cubicBezTo>
                                  <a:pt x="53340" y="66041"/>
                                  <a:pt x="53340" y="66994"/>
                                  <a:pt x="53340" y="67946"/>
                                </a:cubicBezTo>
                                <a:cubicBezTo>
                                  <a:pt x="53340" y="69851"/>
                                  <a:pt x="52388" y="71756"/>
                                  <a:pt x="51435" y="72709"/>
                                </a:cubicBezTo>
                                <a:cubicBezTo>
                                  <a:pt x="51435" y="73661"/>
                                  <a:pt x="50483" y="73661"/>
                                  <a:pt x="49530" y="73661"/>
                                </a:cubicBezTo>
                                <a:cubicBezTo>
                                  <a:pt x="48578" y="73661"/>
                                  <a:pt x="48578" y="72709"/>
                                  <a:pt x="49530" y="71756"/>
                                </a:cubicBezTo>
                                <a:cubicBezTo>
                                  <a:pt x="49530" y="69851"/>
                                  <a:pt x="48578" y="68899"/>
                                  <a:pt x="49530" y="66994"/>
                                </a:cubicBezTo>
                                <a:cubicBezTo>
                                  <a:pt x="49530" y="66041"/>
                                  <a:pt x="49530" y="65089"/>
                                  <a:pt x="48578" y="64136"/>
                                </a:cubicBezTo>
                                <a:cubicBezTo>
                                  <a:pt x="47625" y="64136"/>
                                  <a:pt x="45720" y="65089"/>
                                  <a:pt x="45720" y="66041"/>
                                </a:cubicBezTo>
                                <a:cubicBezTo>
                                  <a:pt x="45720" y="67946"/>
                                  <a:pt x="44768" y="68899"/>
                                  <a:pt x="43815" y="70804"/>
                                </a:cubicBezTo>
                                <a:cubicBezTo>
                                  <a:pt x="43815" y="71756"/>
                                  <a:pt x="44768" y="71756"/>
                                  <a:pt x="44768" y="71756"/>
                                </a:cubicBezTo>
                                <a:cubicBezTo>
                                  <a:pt x="44768" y="72709"/>
                                  <a:pt x="45720" y="73661"/>
                                  <a:pt x="46673" y="74614"/>
                                </a:cubicBezTo>
                                <a:cubicBezTo>
                                  <a:pt x="47625" y="75566"/>
                                  <a:pt x="46673" y="75566"/>
                                  <a:pt x="45720" y="76519"/>
                                </a:cubicBezTo>
                                <a:cubicBezTo>
                                  <a:pt x="41910" y="78424"/>
                                  <a:pt x="40958" y="80329"/>
                                  <a:pt x="44768" y="82234"/>
                                </a:cubicBezTo>
                                <a:cubicBezTo>
                                  <a:pt x="45720" y="83186"/>
                                  <a:pt x="47625" y="84139"/>
                                  <a:pt x="47625" y="85091"/>
                                </a:cubicBezTo>
                                <a:cubicBezTo>
                                  <a:pt x="47625" y="86044"/>
                                  <a:pt x="47625" y="86996"/>
                                  <a:pt x="49530" y="86996"/>
                                </a:cubicBezTo>
                                <a:cubicBezTo>
                                  <a:pt x="51435" y="86996"/>
                                  <a:pt x="50483" y="86044"/>
                                  <a:pt x="50483" y="85091"/>
                                </a:cubicBezTo>
                                <a:cubicBezTo>
                                  <a:pt x="50483" y="84139"/>
                                  <a:pt x="49530" y="83186"/>
                                  <a:pt x="50483" y="82234"/>
                                </a:cubicBezTo>
                                <a:cubicBezTo>
                                  <a:pt x="51435" y="82234"/>
                                  <a:pt x="52388" y="83186"/>
                                  <a:pt x="52388" y="84139"/>
                                </a:cubicBezTo>
                                <a:cubicBezTo>
                                  <a:pt x="53340" y="85091"/>
                                  <a:pt x="52388" y="87949"/>
                                  <a:pt x="53340" y="86996"/>
                                </a:cubicBezTo>
                                <a:cubicBezTo>
                                  <a:pt x="57150" y="86996"/>
                                  <a:pt x="55245" y="87949"/>
                                  <a:pt x="54293" y="89854"/>
                                </a:cubicBezTo>
                                <a:cubicBezTo>
                                  <a:pt x="54293" y="89854"/>
                                  <a:pt x="53340" y="90806"/>
                                  <a:pt x="54293" y="90806"/>
                                </a:cubicBezTo>
                                <a:cubicBezTo>
                                  <a:pt x="55245" y="90806"/>
                                  <a:pt x="55245" y="90806"/>
                                  <a:pt x="55245" y="90806"/>
                                </a:cubicBezTo>
                                <a:cubicBezTo>
                                  <a:pt x="56198" y="89854"/>
                                  <a:pt x="56198" y="89854"/>
                                  <a:pt x="56198" y="88901"/>
                                </a:cubicBezTo>
                                <a:cubicBezTo>
                                  <a:pt x="56198" y="87949"/>
                                  <a:pt x="57150" y="86044"/>
                                  <a:pt x="58103" y="86996"/>
                                </a:cubicBezTo>
                                <a:cubicBezTo>
                                  <a:pt x="59055" y="87949"/>
                                  <a:pt x="58103" y="88901"/>
                                  <a:pt x="58103" y="89854"/>
                                </a:cubicBezTo>
                                <a:cubicBezTo>
                                  <a:pt x="58103" y="89854"/>
                                  <a:pt x="57150" y="90806"/>
                                  <a:pt x="57150" y="91759"/>
                                </a:cubicBezTo>
                                <a:cubicBezTo>
                                  <a:pt x="57150" y="93664"/>
                                  <a:pt x="54293" y="93664"/>
                                  <a:pt x="54293" y="95569"/>
                                </a:cubicBezTo>
                                <a:cubicBezTo>
                                  <a:pt x="56198" y="94616"/>
                                  <a:pt x="58103" y="93664"/>
                                  <a:pt x="59055" y="92711"/>
                                </a:cubicBezTo>
                                <a:cubicBezTo>
                                  <a:pt x="60960" y="90806"/>
                                  <a:pt x="60960" y="91759"/>
                                  <a:pt x="61913" y="92711"/>
                                </a:cubicBezTo>
                                <a:cubicBezTo>
                                  <a:pt x="61913" y="94616"/>
                                  <a:pt x="58103" y="94616"/>
                                  <a:pt x="59055" y="95569"/>
                                </a:cubicBezTo>
                                <a:cubicBezTo>
                                  <a:pt x="60008" y="96521"/>
                                  <a:pt x="61913" y="97474"/>
                                  <a:pt x="63818" y="98426"/>
                                </a:cubicBezTo>
                                <a:lnTo>
                                  <a:pt x="66675" y="99379"/>
                                </a:lnTo>
                                <a:lnTo>
                                  <a:pt x="68580" y="102236"/>
                                </a:lnTo>
                                <a:lnTo>
                                  <a:pt x="68580" y="102236"/>
                                </a:lnTo>
                                <a:cubicBezTo>
                                  <a:pt x="69533" y="101284"/>
                                  <a:pt x="69533" y="100331"/>
                                  <a:pt x="70485" y="100331"/>
                                </a:cubicBezTo>
                                <a:cubicBezTo>
                                  <a:pt x="69533" y="100331"/>
                                  <a:pt x="68580" y="100331"/>
                                  <a:pt x="66675" y="99379"/>
                                </a:cubicBezTo>
                                <a:lnTo>
                                  <a:pt x="67628" y="98426"/>
                                </a:lnTo>
                                <a:cubicBezTo>
                                  <a:pt x="68580" y="97474"/>
                                  <a:pt x="68580" y="95569"/>
                                  <a:pt x="70485" y="96521"/>
                                </a:cubicBezTo>
                                <a:cubicBezTo>
                                  <a:pt x="72390" y="97474"/>
                                  <a:pt x="70485" y="99379"/>
                                  <a:pt x="70485" y="100331"/>
                                </a:cubicBezTo>
                                <a:cubicBezTo>
                                  <a:pt x="72390" y="99379"/>
                                  <a:pt x="72390" y="99379"/>
                                  <a:pt x="73343" y="101284"/>
                                </a:cubicBezTo>
                                <a:cubicBezTo>
                                  <a:pt x="73343" y="102236"/>
                                  <a:pt x="74295" y="102236"/>
                                  <a:pt x="75248" y="102236"/>
                                </a:cubicBezTo>
                                <a:cubicBezTo>
                                  <a:pt x="77153" y="100331"/>
                                  <a:pt x="79058" y="101284"/>
                                  <a:pt x="80010" y="103189"/>
                                </a:cubicBezTo>
                                <a:cubicBezTo>
                                  <a:pt x="80010" y="104141"/>
                                  <a:pt x="80963" y="103189"/>
                                  <a:pt x="80963" y="103189"/>
                                </a:cubicBezTo>
                                <a:cubicBezTo>
                                  <a:pt x="81915" y="102236"/>
                                  <a:pt x="82868" y="101284"/>
                                  <a:pt x="82868" y="103189"/>
                                </a:cubicBezTo>
                                <a:cubicBezTo>
                                  <a:pt x="82868" y="104141"/>
                                  <a:pt x="81915" y="105094"/>
                                  <a:pt x="80963" y="105094"/>
                                </a:cubicBezTo>
                                <a:cubicBezTo>
                                  <a:pt x="80010" y="105094"/>
                                  <a:pt x="79058" y="105094"/>
                                  <a:pt x="77153" y="105094"/>
                                </a:cubicBezTo>
                                <a:cubicBezTo>
                                  <a:pt x="76200" y="105094"/>
                                  <a:pt x="75248" y="106046"/>
                                  <a:pt x="75248" y="106999"/>
                                </a:cubicBezTo>
                                <a:cubicBezTo>
                                  <a:pt x="75248" y="107951"/>
                                  <a:pt x="76200" y="107951"/>
                                  <a:pt x="77153" y="107951"/>
                                </a:cubicBezTo>
                                <a:cubicBezTo>
                                  <a:pt x="81915" y="110809"/>
                                  <a:pt x="82868" y="110809"/>
                                  <a:pt x="86678" y="106046"/>
                                </a:cubicBezTo>
                                <a:cubicBezTo>
                                  <a:pt x="86678" y="106999"/>
                                  <a:pt x="85725" y="107951"/>
                                  <a:pt x="86678" y="108904"/>
                                </a:cubicBezTo>
                                <a:cubicBezTo>
                                  <a:pt x="87630" y="108904"/>
                                  <a:pt x="88583" y="106999"/>
                                  <a:pt x="89535" y="106999"/>
                                </a:cubicBezTo>
                                <a:close/>
                                <a:moveTo>
                                  <a:pt x="49530" y="77471"/>
                                </a:moveTo>
                                <a:cubicBezTo>
                                  <a:pt x="49530" y="78424"/>
                                  <a:pt x="48578" y="78424"/>
                                  <a:pt x="47625" y="78424"/>
                                </a:cubicBezTo>
                                <a:cubicBezTo>
                                  <a:pt x="46673" y="78424"/>
                                  <a:pt x="45720" y="78424"/>
                                  <a:pt x="45720" y="77471"/>
                                </a:cubicBezTo>
                                <a:cubicBezTo>
                                  <a:pt x="45720" y="76519"/>
                                  <a:pt x="46673" y="76519"/>
                                  <a:pt x="47625" y="76519"/>
                                </a:cubicBezTo>
                                <a:cubicBezTo>
                                  <a:pt x="48578" y="76519"/>
                                  <a:pt x="48578" y="76519"/>
                                  <a:pt x="49530" y="77471"/>
                                </a:cubicBezTo>
                                <a:close/>
                                <a:moveTo>
                                  <a:pt x="47625" y="69851"/>
                                </a:moveTo>
                                <a:cubicBezTo>
                                  <a:pt x="47625" y="69851"/>
                                  <a:pt x="46673" y="69851"/>
                                  <a:pt x="46673" y="69851"/>
                                </a:cubicBezTo>
                                <a:cubicBezTo>
                                  <a:pt x="46673" y="69851"/>
                                  <a:pt x="47625" y="68899"/>
                                  <a:pt x="47625" y="68899"/>
                                </a:cubicBezTo>
                                <a:cubicBezTo>
                                  <a:pt x="48578" y="68899"/>
                                  <a:pt x="48578" y="68899"/>
                                  <a:pt x="48578" y="69851"/>
                                </a:cubicBezTo>
                                <a:cubicBezTo>
                                  <a:pt x="48578" y="70804"/>
                                  <a:pt x="47625" y="69851"/>
                                  <a:pt x="47625" y="69851"/>
                                </a:cubicBezTo>
                                <a:close/>
                                <a:moveTo>
                                  <a:pt x="56198" y="79376"/>
                                </a:moveTo>
                                <a:cubicBezTo>
                                  <a:pt x="56198" y="79376"/>
                                  <a:pt x="57150" y="80329"/>
                                  <a:pt x="56198" y="79376"/>
                                </a:cubicBezTo>
                                <a:cubicBezTo>
                                  <a:pt x="57150" y="80329"/>
                                  <a:pt x="58103" y="81281"/>
                                  <a:pt x="58103" y="82234"/>
                                </a:cubicBezTo>
                                <a:cubicBezTo>
                                  <a:pt x="58103" y="83186"/>
                                  <a:pt x="57150" y="82234"/>
                                  <a:pt x="57150" y="82234"/>
                                </a:cubicBezTo>
                                <a:cubicBezTo>
                                  <a:pt x="57150" y="81281"/>
                                  <a:pt x="54293" y="81281"/>
                                  <a:pt x="56198" y="79376"/>
                                </a:cubicBezTo>
                                <a:close/>
                                <a:moveTo>
                                  <a:pt x="58103" y="96521"/>
                                </a:moveTo>
                                <a:lnTo>
                                  <a:pt x="58103" y="96521"/>
                                </a:lnTo>
                                <a:cubicBezTo>
                                  <a:pt x="58103" y="97474"/>
                                  <a:pt x="58103" y="97474"/>
                                  <a:pt x="58103" y="96521"/>
                                </a:cubicBezTo>
                                <a:lnTo>
                                  <a:pt x="58103" y="96521"/>
                                </a:lnTo>
                                <a:cubicBezTo>
                                  <a:pt x="59055" y="97474"/>
                                  <a:pt x="59055" y="97474"/>
                                  <a:pt x="58103" y="96521"/>
                                </a:cubicBezTo>
                                <a:close/>
                                <a:moveTo>
                                  <a:pt x="59055" y="78424"/>
                                </a:moveTo>
                                <a:lnTo>
                                  <a:pt x="61913" y="75566"/>
                                </a:lnTo>
                                <a:lnTo>
                                  <a:pt x="61913" y="77471"/>
                                </a:lnTo>
                                <a:cubicBezTo>
                                  <a:pt x="61913" y="81281"/>
                                  <a:pt x="60960" y="80329"/>
                                  <a:pt x="59055" y="78424"/>
                                </a:cubicBezTo>
                                <a:close/>
                                <a:moveTo>
                                  <a:pt x="67628" y="91759"/>
                                </a:moveTo>
                                <a:cubicBezTo>
                                  <a:pt x="66675" y="91759"/>
                                  <a:pt x="64770" y="91759"/>
                                  <a:pt x="63818" y="90806"/>
                                </a:cubicBezTo>
                                <a:cubicBezTo>
                                  <a:pt x="64770" y="88901"/>
                                  <a:pt x="66675" y="89854"/>
                                  <a:pt x="67628" y="89854"/>
                                </a:cubicBezTo>
                                <a:cubicBezTo>
                                  <a:pt x="67628" y="90806"/>
                                  <a:pt x="67628" y="90806"/>
                                  <a:pt x="67628" y="91759"/>
                                </a:cubicBezTo>
                                <a:close/>
                                <a:moveTo>
                                  <a:pt x="66675" y="103189"/>
                                </a:moveTo>
                                <a:cubicBezTo>
                                  <a:pt x="66675" y="102236"/>
                                  <a:pt x="65723" y="102236"/>
                                  <a:pt x="66675" y="103189"/>
                                </a:cubicBezTo>
                                <a:cubicBezTo>
                                  <a:pt x="64770" y="102236"/>
                                  <a:pt x="64770" y="102236"/>
                                  <a:pt x="64770" y="103189"/>
                                </a:cubicBezTo>
                                <a:cubicBezTo>
                                  <a:pt x="64770" y="103189"/>
                                  <a:pt x="64770" y="103189"/>
                                  <a:pt x="66675" y="103189"/>
                                </a:cubicBezTo>
                                <a:cubicBezTo>
                                  <a:pt x="65723" y="103189"/>
                                  <a:pt x="65723" y="103189"/>
                                  <a:pt x="66675" y="103189"/>
                                </a:cubicBezTo>
                                <a:close/>
                                <a:moveTo>
                                  <a:pt x="64770" y="67946"/>
                                </a:moveTo>
                                <a:cubicBezTo>
                                  <a:pt x="64770" y="67946"/>
                                  <a:pt x="64770" y="67946"/>
                                  <a:pt x="64770" y="67946"/>
                                </a:cubicBezTo>
                                <a:cubicBezTo>
                                  <a:pt x="65723" y="67946"/>
                                  <a:pt x="65723" y="67946"/>
                                  <a:pt x="64770" y="67946"/>
                                </a:cubicBezTo>
                                <a:cubicBezTo>
                                  <a:pt x="65723" y="67946"/>
                                  <a:pt x="65723" y="67946"/>
                                  <a:pt x="64770" y="67946"/>
                                </a:cubicBezTo>
                                <a:cubicBezTo>
                                  <a:pt x="65723" y="66994"/>
                                  <a:pt x="64770" y="67946"/>
                                  <a:pt x="64770" y="67946"/>
                                </a:cubicBezTo>
                                <a:close/>
                                <a:moveTo>
                                  <a:pt x="66675" y="91759"/>
                                </a:moveTo>
                                <a:cubicBezTo>
                                  <a:pt x="67628" y="91759"/>
                                  <a:pt x="67628" y="91759"/>
                                  <a:pt x="66675" y="91759"/>
                                </a:cubicBezTo>
                                <a:lnTo>
                                  <a:pt x="66675" y="91759"/>
                                </a:lnTo>
                                <a:cubicBezTo>
                                  <a:pt x="66675" y="91759"/>
                                  <a:pt x="67628" y="92711"/>
                                  <a:pt x="66675" y="93664"/>
                                </a:cubicBezTo>
                                <a:lnTo>
                                  <a:pt x="65723" y="93664"/>
                                </a:lnTo>
                                <a:cubicBezTo>
                                  <a:pt x="66675" y="92711"/>
                                  <a:pt x="66675" y="92711"/>
                                  <a:pt x="66675" y="91759"/>
                                </a:cubicBezTo>
                                <a:close/>
                                <a:moveTo>
                                  <a:pt x="70485" y="78424"/>
                                </a:moveTo>
                                <a:cubicBezTo>
                                  <a:pt x="69533" y="75566"/>
                                  <a:pt x="67628" y="77471"/>
                                  <a:pt x="66675" y="78424"/>
                                </a:cubicBezTo>
                                <a:cubicBezTo>
                                  <a:pt x="65723" y="80329"/>
                                  <a:pt x="67628" y="80329"/>
                                  <a:pt x="68580" y="81281"/>
                                </a:cubicBezTo>
                                <a:cubicBezTo>
                                  <a:pt x="69533" y="82234"/>
                                  <a:pt x="69533" y="82234"/>
                                  <a:pt x="70485" y="81281"/>
                                </a:cubicBezTo>
                                <a:cubicBezTo>
                                  <a:pt x="71438" y="81281"/>
                                  <a:pt x="71438" y="79376"/>
                                  <a:pt x="70485" y="78424"/>
                                </a:cubicBezTo>
                                <a:close/>
                                <a:moveTo>
                                  <a:pt x="72390" y="103189"/>
                                </a:moveTo>
                                <a:cubicBezTo>
                                  <a:pt x="72390" y="101284"/>
                                  <a:pt x="70485" y="101284"/>
                                  <a:pt x="68580" y="101284"/>
                                </a:cubicBezTo>
                                <a:cubicBezTo>
                                  <a:pt x="69533" y="102236"/>
                                  <a:pt x="69533" y="104141"/>
                                  <a:pt x="72390" y="103189"/>
                                </a:cubicBezTo>
                                <a:cubicBezTo>
                                  <a:pt x="72390" y="104141"/>
                                  <a:pt x="72390" y="103189"/>
                                  <a:pt x="72390" y="103189"/>
                                </a:cubicBezTo>
                                <a:close/>
                                <a:moveTo>
                                  <a:pt x="69533" y="72709"/>
                                </a:moveTo>
                                <a:cubicBezTo>
                                  <a:pt x="69533" y="72709"/>
                                  <a:pt x="69533" y="73661"/>
                                  <a:pt x="69533" y="72709"/>
                                </a:cubicBezTo>
                                <a:lnTo>
                                  <a:pt x="70485" y="72709"/>
                                </a:lnTo>
                                <a:cubicBezTo>
                                  <a:pt x="70485" y="72709"/>
                                  <a:pt x="70485" y="71756"/>
                                  <a:pt x="69533" y="72709"/>
                                </a:cubicBezTo>
                                <a:cubicBezTo>
                                  <a:pt x="69533" y="72709"/>
                                  <a:pt x="69533" y="72709"/>
                                  <a:pt x="69533" y="72709"/>
                                </a:cubicBezTo>
                                <a:close/>
                                <a:moveTo>
                                  <a:pt x="72390" y="77471"/>
                                </a:moveTo>
                                <a:cubicBezTo>
                                  <a:pt x="72390" y="77471"/>
                                  <a:pt x="73343" y="77471"/>
                                  <a:pt x="72390" y="77471"/>
                                </a:cubicBezTo>
                                <a:cubicBezTo>
                                  <a:pt x="73343" y="76519"/>
                                  <a:pt x="73343" y="76519"/>
                                  <a:pt x="72390" y="77471"/>
                                </a:cubicBezTo>
                                <a:lnTo>
                                  <a:pt x="72390" y="77471"/>
                                </a:lnTo>
                                <a:lnTo>
                                  <a:pt x="72390" y="77471"/>
                                </a:lnTo>
                                <a:close/>
                                <a:moveTo>
                                  <a:pt x="76200" y="89854"/>
                                </a:moveTo>
                                <a:cubicBezTo>
                                  <a:pt x="75248" y="89854"/>
                                  <a:pt x="75248" y="90806"/>
                                  <a:pt x="76200" y="89854"/>
                                </a:cubicBezTo>
                                <a:cubicBezTo>
                                  <a:pt x="75248" y="90806"/>
                                  <a:pt x="75248" y="90806"/>
                                  <a:pt x="74295" y="89854"/>
                                </a:cubicBezTo>
                                <a:lnTo>
                                  <a:pt x="74295" y="88901"/>
                                </a:lnTo>
                                <a:cubicBezTo>
                                  <a:pt x="75248" y="88901"/>
                                  <a:pt x="75248" y="88901"/>
                                  <a:pt x="76200" y="89854"/>
                                </a:cubicBezTo>
                                <a:close/>
                                <a:moveTo>
                                  <a:pt x="76200" y="82234"/>
                                </a:moveTo>
                                <a:lnTo>
                                  <a:pt x="76200" y="82234"/>
                                </a:lnTo>
                                <a:cubicBezTo>
                                  <a:pt x="77153" y="82234"/>
                                  <a:pt x="77153" y="82234"/>
                                  <a:pt x="77153" y="82234"/>
                                </a:cubicBezTo>
                                <a:cubicBezTo>
                                  <a:pt x="77153" y="81281"/>
                                  <a:pt x="77153" y="81281"/>
                                  <a:pt x="76200" y="80329"/>
                                </a:cubicBezTo>
                                <a:cubicBezTo>
                                  <a:pt x="76200" y="80329"/>
                                  <a:pt x="75248" y="80329"/>
                                  <a:pt x="75248" y="80329"/>
                                </a:cubicBezTo>
                                <a:cubicBezTo>
                                  <a:pt x="76200" y="81281"/>
                                  <a:pt x="76200" y="82234"/>
                                  <a:pt x="76200" y="82234"/>
                                </a:cubicBezTo>
                                <a:close/>
                                <a:moveTo>
                                  <a:pt x="81915" y="92711"/>
                                </a:moveTo>
                                <a:cubicBezTo>
                                  <a:pt x="81915" y="92711"/>
                                  <a:pt x="81915" y="93664"/>
                                  <a:pt x="80963" y="93664"/>
                                </a:cubicBezTo>
                                <a:cubicBezTo>
                                  <a:pt x="80963" y="94616"/>
                                  <a:pt x="81915" y="95569"/>
                                  <a:pt x="80010" y="95569"/>
                                </a:cubicBezTo>
                                <a:cubicBezTo>
                                  <a:pt x="79058" y="95569"/>
                                  <a:pt x="79058" y="94616"/>
                                  <a:pt x="78105" y="94616"/>
                                </a:cubicBezTo>
                                <a:cubicBezTo>
                                  <a:pt x="77153" y="93664"/>
                                  <a:pt x="77153" y="91759"/>
                                  <a:pt x="78105" y="90806"/>
                                </a:cubicBezTo>
                                <a:cubicBezTo>
                                  <a:pt x="80010" y="90806"/>
                                  <a:pt x="80963" y="92711"/>
                                  <a:pt x="81915" y="92711"/>
                                </a:cubicBezTo>
                                <a:close/>
                                <a:moveTo>
                                  <a:pt x="81915" y="92711"/>
                                </a:moveTo>
                                <a:lnTo>
                                  <a:pt x="84773" y="92711"/>
                                </a:lnTo>
                                <a:cubicBezTo>
                                  <a:pt x="83820" y="93664"/>
                                  <a:pt x="83820" y="94616"/>
                                  <a:pt x="82868" y="94616"/>
                                </a:cubicBezTo>
                                <a:cubicBezTo>
                                  <a:pt x="81915" y="94616"/>
                                  <a:pt x="81915" y="93664"/>
                                  <a:pt x="81915" y="92711"/>
                                </a:cubicBezTo>
                                <a:close/>
                                <a:moveTo>
                                  <a:pt x="83820" y="92711"/>
                                </a:moveTo>
                                <a:cubicBezTo>
                                  <a:pt x="83820" y="91759"/>
                                  <a:pt x="83820" y="90806"/>
                                  <a:pt x="84773" y="90806"/>
                                </a:cubicBezTo>
                                <a:cubicBezTo>
                                  <a:pt x="84773" y="90806"/>
                                  <a:pt x="84773" y="90806"/>
                                  <a:pt x="84773" y="90806"/>
                                </a:cubicBezTo>
                                <a:cubicBezTo>
                                  <a:pt x="85725" y="92711"/>
                                  <a:pt x="84773" y="92711"/>
                                  <a:pt x="83820" y="92711"/>
                                </a:cubicBezTo>
                                <a:close/>
                                <a:moveTo>
                                  <a:pt x="91440" y="106999"/>
                                </a:moveTo>
                                <a:lnTo>
                                  <a:pt x="87630" y="105094"/>
                                </a:lnTo>
                                <a:lnTo>
                                  <a:pt x="85725" y="103189"/>
                                </a:lnTo>
                                <a:cubicBezTo>
                                  <a:pt x="84773" y="102236"/>
                                  <a:pt x="85725" y="101284"/>
                                  <a:pt x="86678" y="101284"/>
                                </a:cubicBezTo>
                                <a:cubicBezTo>
                                  <a:pt x="90488" y="101284"/>
                                  <a:pt x="94298" y="99379"/>
                                  <a:pt x="98108" y="100331"/>
                                </a:cubicBezTo>
                                <a:cubicBezTo>
                                  <a:pt x="97155" y="102236"/>
                                  <a:pt x="95250" y="101284"/>
                                  <a:pt x="94298" y="102236"/>
                                </a:cubicBezTo>
                                <a:cubicBezTo>
                                  <a:pt x="94298" y="102236"/>
                                  <a:pt x="93345" y="103189"/>
                                  <a:pt x="93345" y="103189"/>
                                </a:cubicBezTo>
                                <a:cubicBezTo>
                                  <a:pt x="93345" y="104141"/>
                                  <a:pt x="94298" y="104141"/>
                                  <a:pt x="94298" y="104141"/>
                                </a:cubicBezTo>
                                <a:cubicBezTo>
                                  <a:pt x="95250" y="104141"/>
                                  <a:pt x="96203" y="103189"/>
                                  <a:pt x="97155" y="105094"/>
                                </a:cubicBezTo>
                                <a:cubicBezTo>
                                  <a:pt x="97155" y="106999"/>
                                  <a:pt x="95250" y="106046"/>
                                  <a:pt x="95250" y="106999"/>
                                </a:cubicBezTo>
                                <a:cubicBezTo>
                                  <a:pt x="92393" y="106999"/>
                                  <a:pt x="92393" y="106999"/>
                                  <a:pt x="91440" y="106999"/>
                                </a:cubicBezTo>
                                <a:lnTo>
                                  <a:pt x="91440" y="106999"/>
                                </a:lnTo>
                                <a:close/>
                                <a:moveTo>
                                  <a:pt x="85725" y="95569"/>
                                </a:moveTo>
                                <a:cubicBezTo>
                                  <a:pt x="85725" y="94616"/>
                                  <a:pt x="86678" y="94616"/>
                                  <a:pt x="86678" y="94616"/>
                                </a:cubicBezTo>
                                <a:cubicBezTo>
                                  <a:pt x="87630" y="94616"/>
                                  <a:pt x="87630" y="94616"/>
                                  <a:pt x="87630" y="95569"/>
                                </a:cubicBezTo>
                                <a:cubicBezTo>
                                  <a:pt x="87630" y="96521"/>
                                  <a:pt x="87630" y="96521"/>
                                  <a:pt x="86678" y="96521"/>
                                </a:cubicBezTo>
                                <a:cubicBezTo>
                                  <a:pt x="85725" y="96521"/>
                                  <a:pt x="85725" y="96521"/>
                                  <a:pt x="85725" y="95569"/>
                                </a:cubicBezTo>
                                <a:close/>
                                <a:moveTo>
                                  <a:pt x="86678" y="113666"/>
                                </a:moveTo>
                                <a:cubicBezTo>
                                  <a:pt x="86678" y="112714"/>
                                  <a:pt x="86678" y="111761"/>
                                  <a:pt x="85725" y="111761"/>
                                </a:cubicBezTo>
                                <a:cubicBezTo>
                                  <a:pt x="85725" y="111761"/>
                                  <a:pt x="84773" y="111761"/>
                                  <a:pt x="84773" y="112714"/>
                                </a:cubicBezTo>
                                <a:cubicBezTo>
                                  <a:pt x="85725" y="112714"/>
                                  <a:pt x="85725" y="113666"/>
                                  <a:pt x="86678" y="113666"/>
                                </a:cubicBezTo>
                                <a:cubicBezTo>
                                  <a:pt x="86678" y="113666"/>
                                  <a:pt x="86678" y="112714"/>
                                  <a:pt x="86678" y="113666"/>
                                </a:cubicBezTo>
                                <a:close/>
                                <a:moveTo>
                                  <a:pt x="91440" y="115571"/>
                                </a:moveTo>
                                <a:cubicBezTo>
                                  <a:pt x="91440" y="114619"/>
                                  <a:pt x="90488" y="114619"/>
                                  <a:pt x="90488" y="114619"/>
                                </a:cubicBezTo>
                                <a:cubicBezTo>
                                  <a:pt x="88583" y="115571"/>
                                  <a:pt x="88583" y="116524"/>
                                  <a:pt x="88583" y="118429"/>
                                </a:cubicBezTo>
                                <a:cubicBezTo>
                                  <a:pt x="88583" y="119381"/>
                                  <a:pt x="88583" y="119381"/>
                                  <a:pt x="89535" y="119381"/>
                                </a:cubicBezTo>
                                <a:cubicBezTo>
                                  <a:pt x="90488" y="118429"/>
                                  <a:pt x="91440" y="117476"/>
                                  <a:pt x="91440" y="115571"/>
                                </a:cubicBezTo>
                                <a:close/>
                                <a:moveTo>
                                  <a:pt x="93345" y="89854"/>
                                </a:moveTo>
                                <a:cubicBezTo>
                                  <a:pt x="93345" y="91759"/>
                                  <a:pt x="91440" y="92711"/>
                                  <a:pt x="91440" y="94616"/>
                                </a:cubicBezTo>
                                <a:cubicBezTo>
                                  <a:pt x="88583" y="92711"/>
                                  <a:pt x="91440" y="91759"/>
                                  <a:pt x="93345" y="89854"/>
                                </a:cubicBezTo>
                                <a:close/>
                                <a:moveTo>
                                  <a:pt x="95250" y="111761"/>
                                </a:moveTo>
                                <a:cubicBezTo>
                                  <a:pt x="95250" y="111761"/>
                                  <a:pt x="95250" y="110809"/>
                                  <a:pt x="95250" y="111761"/>
                                </a:cubicBezTo>
                                <a:cubicBezTo>
                                  <a:pt x="96203" y="111761"/>
                                  <a:pt x="96203" y="111761"/>
                                  <a:pt x="96203" y="111761"/>
                                </a:cubicBezTo>
                                <a:cubicBezTo>
                                  <a:pt x="96203" y="111761"/>
                                  <a:pt x="96203" y="112714"/>
                                  <a:pt x="95250" y="111761"/>
                                </a:cubicBezTo>
                                <a:cubicBezTo>
                                  <a:pt x="95250" y="111761"/>
                                  <a:pt x="95250" y="111761"/>
                                  <a:pt x="95250" y="111761"/>
                                </a:cubicBezTo>
                                <a:close/>
                                <a:moveTo>
                                  <a:pt x="97155" y="121286"/>
                                </a:moveTo>
                                <a:cubicBezTo>
                                  <a:pt x="98108" y="121286"/>
                                  <a:pt x="98108" y="120334"/>
                                  <a:pt x="99060" y="119381"/>
                                </a:cubicBezTo>
                                <a:cubicBezTo>
                                  <a:pt x="99060" y="118429"/>
                                  <a:pt x="99060" y="117476"/>
                                  <a:pt x="98108" y="117476"/>
                                </a:cubicBezTo>
                                <a:cubicBezTo>
                                  <a:pt x="97155" y="117476"/>
                                  <a:pt x="96203" y="117476"/>
                                  <a:pt x="97155" y="118429"/>
                                </a:cubicBezTo>
                                <a:cubicBezTo>
                                  <a:pt x="97155" y="119381"/>
                                  <a:pt x="95250" y="121286"/>
                                  <a:pt x="97155" y="121286"/>
                                </a:cubicBezTo>
                                <a:close/>
                                <a:moveTo>
                                  <a:pt x="109538" y="125096"/>
                                </a:moveTo>
                                <a:cubicBezTo>
                                  <a:pt x="110490" y="125096"/>
                                  <a:pt x="109538" y="123191"/>
                                  <a:pt x="109538" y="123191"/>
                                </a:cubicBezTo>
                                <a:cubicBezTo>
                                  <a:pt x="108585" y="122239"/>
                                  <a:pt x="107633" y="123191"/>
                                  <a:pt x="107633" y="123191"/>
                                </a:cubicBezTo>
                                <a:cubicBezTo>
                                  <a:pt x="105728" y="125096"/>
                                  <a:pt x="103823" y="126049"/>
                                  <a:pt x="100965" y="124144"/>
                                </a:cubicBezTo>
                                <a:cubicBezTo>
                                  <a:pt x="100965" y="124144"/>
                                  <a:pt x="99060" y="125096"/>
                                  <a:pt x="98108" y="125096"/>
                                </a:cubicBezTo>
                                <a:cubicBezTo>
                                  <a:pt x="97155" y="124144"/>
                                  <a:pt x="96203" y="123191"/>
                                  <a:pt x="96203" y="124144"/>
                                </a:cubicBezTo>
                                <a:cubicBezTo>
                                  <a:pt x="95250" y="125096"/>
                                  <a:pt x="97155" y="126049"/>
                                  <a:pt x="97155" y="126049"/>
                                </a:cubicBezTo>
                                <a:cubicBezTo>
                                  <a:pt x="99060" y="127001"/>
                                  <a:pt x="101918" y="126049"/>
                                  <a:pt x="103823" y="127954"/>
                                </a:cubicBezTo>
                                <a:cubicBezTo>
                                  <a:pt x="104775" y="128906"/>
                                  <a:pt x="105728" y="127954"/>
                                  <a:pt x="105728" y="127954"/>
                                </a:cubicBezTo>
                                <a:cubicBezTo>
                                  <a:pt x="107633" y="127001"/>
                                  <a:pt x="107633" y="125096"/>
                                  <a:pt x="109538" y="125096"/>
                                </a:cubicBezTo>
                                <a:close/>
                                <a:moveTo>
                                  <a:pt x="99060" y="104141"/>
                                </a:moveTo>
                                <a:cubicBezTo>
                                  <a:pt x="99060" y="102236"/>
                                  <a:pt x="100965" y="102236"/>
                                  <a:pt x="101918" y="101284"/>
                                </a:cubicBezTo>
                                <a:cubicBezTo>
                                  <a:pt x="103823" y="100331"/>
                                  <a:pt x="105728" y="100331"/>
                                  <a:pt x="105728" y="98426"/>
                                </a:cubicBezTo>
                                <a:cubicBezTo>
                                  <a:pt x="105728" y="97474"/>
                                  <a:pt x="107633" y="96521"/>
                                  <a:pt x="108585" y="97474"/>
                                </a:cubicBezTo>
                                <a:cubicBezTo>
                                  <a:pt x="109538" y="97474"/>
                                  <a:pt x="109538" y="99379"/>
                                  <a:pt x="109538" y="100331"/>
                                </a:cubicBezTo>
                                <a:cubicBezTo>
                                  <a:pt x="109538" y="102236"/>
                                  <a:pt x="109538" y="104141"/>
                                  <a:pt x="109538" y="106999"/>
                                </a:cubicBezTo>
                                <a:cubicBezTo>
                                  <a:pt x="106680" y="104141"/>
                                  <a:pt x="106680" y="104141"/>
                                  <a:pt x="102870" y="106046"/>
                                </a:cubicBezTo>
                                <a:cubicBezTo>
                                  <a:pt x="100965" y="105094"/>
                                  <a:pt x="99060" y="105094"/>
                                  <a:pt x="99060" y="104141"/>
                                </a:cubicBezTo>
                                <a:close/>
                                <a:moveTo>
                                  <a:pt x="99060" y="34609"/>
                                </a:moveTo>
                                <a:cubicBezTo>
                                  <a:pt x="99060" y="34609"/>
                                  <a:pt x="100013" y="35561"/>
                                  <a:pt x="100013" y="35561"/>
                                </a:cubicBezTo>
                                <a:cubicBezTo>
                                  <a:pt x="100965" y="36514"/>
                                  <a:pt x="100965" y="35561"/>
                                  <a:pt x="99060" y="34609"/>
                                </a:cubicBezTo>
                                <a:cubicBezTo>
                                  <a:pt x="100013" y="34609"/>
                                  <a:pt x="100013" y="34609"/>
                                  <a:pt x="99060" y="34609"/>
                                </a:cubicBezTo>
                                <a:cubicBezTo>
                                  <a:pt x="100013" y="34609"/>
                                  <a:pt x="99060" y="34609"/>
                                  <a:pt x="99060" y="34609"/>
                                </a:cubicBezTo>
                                <a:close/>
                                <a:moveTo>
                                  <a:pt x="108585" y="115571"/>
                                </a:moveTo>
                                <a:cubicBezTo>
                                  <a:pt x="107633" y="113666"/>
                                  <a:pt x="107633" y="115571"/>
                                  <a:pt x="106680" y="116524"/>
                                </a:cubicBezTo>
                                <a:cubicBezTo>
                                  <a:pt x="106680" y="117476"/>
                                  <a:pt x="105728" y="116524"/>
                                  <a:pt x="105728" y="116524"/>
                                </a:cubicBezTo>
                                <a:cubicBezTo>
                                  <a:pt x="104775" y="115571"/>
                                  <a:pt x="104775" y="114619"/>
                                  <a:pt x="103823" y="114619"/>
                                </a:cubicBezTo>
                                <a:cubicBezTo>
                                  <a:pt x="102870" y="115571"/>
                                  <a:pt x="103823" y="116524"/>
                                  <a:pt x="103823" y="117476"/>
                                </a:cubicBezTo>
                                <a:cubicBezTo>
                                  <a:pt x="103823" y="121286"/>
                                  <a:pt x="103823" y="121286"/>
                                  <a:pt x="106680" y="120334"/>
                                </a:cubicBezTo>
                                <a:lnTo>
                                  <a:pt x="108585" y="119381"/>
                                </a:lnTo>
                                <a:cubicBezTo>
                                  <a:pt x="109538" y="118429"/>
                                  <a:pt x="108585" y="115571"/>
                                  <a:pt x="108585" y="115571"/>
                                </a:cubicBezTo>
                                <a:close/>
                                <a:moveTo>
                                  <a:pt x="110490" y="145099"/>
                                </a:moveTo>
                                <a:cubicBezTo>
                                  <a:pt x="110490" y="145099"/>
                                  <a:pt x="109538" y="144146"/>
                                  <a:pt x="110490" y="145099"/>
                                </a:cubicBezTo>
                                <a:cubicBezTo>
                                  <a:pt x="108585" y="145099"/>
                                  <a:pt x="106680" y="145099"/>
                                  <a:pt x="106680" y="147004"/>
                                </a:cubicBezTo>
                                <a:cubicBezTo>
                                  <a:pt x="106680" y="147956"/>
                                  <a:pt x="107633" y="147956"/>
                                  <a:pt x="107633" y="147956"/>
                                </a:cubicBezTo>
                                <a:cubicBezTo>
                                  <a:pt x="109538" y="147956"/>
                                  <a:pt x="109538" y="147004"/>
                                  <a:pt x="110490" y="145099"/>
                                </a:cubicBezTo>
                                <a:close/>
                                <a:moveTo>
                                  <a:pt x="109538" y="135574"/>
                                </a:moveTo>
                                <a:cubicBezTo>
                                  <a:pt x="108585" y="136526"/>
                                  <a:pt x="108585" y="136526"/>
                                  <a:pt x="109538" y="135574"/>
                                </a:cubicBezTo>
                                <a:cubicBezTo>
                                  <a:pt x="108585" y="136526"/>
                                  <a:pt x="109538" y="137479"/>
                                  <a:pt x="109538" y="137479"/>
                                </a:cubicBezTo>
                                <a:cubicBezTo>
                                  <a:pt x="109538" y="137479"/>
                                  <a:pt x="109538" y="136526"/>
                                  <a:pt x="109538" y="135574"/>
                                </a:cubicBezTo>
                                <a:cubicBezTo>
                                  <a:pt x="109538" y="135574"/>
                                  <a:pt x="109538" y="135574"/>
                                  <a:pt x="109538" y="135574"/>
                                </a:cubicBezTo>
                                <a:close/>
                                <a:moveTo>
                                  <a:pt x="110490" y="141289"/>
                                </a:moveTo>
                                <a:cubicBezTo>
                                  <a:pt x="110490" y="141289"/>
                                  <a:pt x="110490" y="140336"/>
                                  <a:pt x="110490" y="141289"/>
                                </a:cubicBezTo>
                                <a:cubicBezTo>
                                  <a:pt x="109538" y="140336"/>
                                  <a:pt x="109538" y="141289"/>
                                  <a:pt x="108585" y="141289"/>
                                </a:cubicBezTo>
                                <a:cubicBezTo>
                                  <a:pt x="108585" y="141289"/>
                                  <a:pt x="108585" y="142241"/>
                                  <a:pt x="108585" y="142241"/>
                                </a:cubicBezTo>
                                <a:cubicBezTo>
                                  <a:pt x="110490" y="142241"/>
                                  <a:pt x="110490" y="142241"/>
                                  <a:pt x="110490" y="141289"/>
                                </a:cubicBezTo>
                                <a:close/>
                                <a:moveTo>
                                  <a:pt x="113348" y="144146"/>
                                </a:moveTo>
                                <a:cubicBezTo>
                                  <a:pt x="112395" y="144146"/>
                                  <a:pt x="112395" y="146051"/>
                                  <a:pt x="111443" y="147004"/>
                                </a:cubicBezTo>
                                <a:cubicBezTo>
                                  <a:pt x="111443" y="147004"/>
                                  <a:pt x="110490" y="147956"/>
                                  <a:pt x="111443" y="148909"/>
                                </a:cubicBezTo>
                                <a:cubicBezTo>
                                  <a:pt x="112395" y="148909"/>
                                  <a:pt x="112395" y="147956"/>
                                  <a:pt x="113348" y="147004"/>
                                </a:cubicBezTo>
                                <a:cubicBezTo>
                                  <a:pt x="112395" y="145099"/>
                                  <a:pt x="114300" y="144146"/>
                                  <a:pt x="113348" y="144146"/>
                                </a:cubicBezTo>
                                <a:close/>
                                <a:moveTo>
                                  <a:pt x="111443" y="130811"/>
                                </a:moveTo>
                                <a:cubicBezTo>
                                  <a:pt x="110490" y="130811"/>
                                  <a:pt x="110490" y="131764"/>
                                  <a:pt x="111443" y="130811"/>
                                </a:cubicBezTo>
                                <a:cubicBezTo>
                                  <a:pt x="111443" y="131764"/>
                                  <a:pt x="111443" y="132716"/>
                                  <a:pt x="111443" y="132716"/>
                                </a:cubicBezTo>
                                <a:cubicBezTo>
                                  <a:pt x="112395" y="132716"/>
                                  <a:pt x="112395" y="132716"/>
                                  <a:pt x="111443" y="130811"/>
                                </a:cubicBezTo>
                                <a:cubicBezTo>
                                  <a:pt x="112395" y="130811"/>
                                  <a:pt x="112395" y="130811"/>
                                  <a:pt x="111443" y="130811"/>
                                </a:cubicBezTo>
                                <a:close/>
                                <a:moveTo>
                                  <a:pt x="111443" y="111761"/>
                                </a:moveTo>
                                <a:cubicBezTo>
                                  <a:pt x="111443" y="112714"/>
                                  <a:pt x="112395" y="113666"/>
                                  <a:pt x="113348" y="114619"/>
                                </a:cubicBezTo>
                                <a:cubicBezTo>
                                  <a:pt x="114300" y="116524"/>
                                  <a:pt x="116205" y="116524"/>
                                  <a:pt x="118110" y="116524"/>
                                </a:cubicBezTo>
                                <a:cubicBezTo>
                                  <a:pt x="119063" y="116524"/>
                                  <a:pt x="119063" y="115571"/>
                                  <a:pt x="119063" y="114619"/>
                                </a:cubicBezTo>
                                <a:cubicBezTo>
                                  <a:pt x="118110" y="112714"/>
                                  <a:pt x="117158" y="109856"/>
                                  <a:pt x="113348" y="110809"/>
                                </a:cubicBezTo>
                                <a:cubicBezTo>
                                  <a:pt x="112395" y="110809"/>
                                  <a:pt x="112395" y="108904"/>
                                  <a:pt x="111443" y="109856"/>
                                </a:cubicBezTo>
                                <a:cubicBezTo>
                                  <a:pt x="111443" y="109856"/>
                                  <a:pt x="111443" y="110809"/>
                                  <a:pt x="111443" y="111761"/>
                                </a:cubicBezTo>
                                <a:close/>
                                <a:moveTo>
                                  <a:pt x="115253" y="126049"/>
                                </a:moveTo>
                                <a:cubicBezTo>
                                  <a:pt x="115253" y="126049"/>
                                  <a:pt x="116205" y="126049"/>
                                  <a:pt x="115253" y="126049"/>
                                </a:cubicBezTo>
                                <a:lnTo>
                                  <a:pt x="114300" y="122239"/>
                                </a:lnTo>
                                <a:cubicBezTo>
                                  <a:pt x="113348" y="123191"/>
                                  <a:pt x="112395" y="123191"/>
                                  <a:pt x="112395" y="124144"/>
                                </a:cubicBezTo>
                                <a:cubicBezTo>
                                  <a:pt x="112395" y="126049"/>
                                  <a:pt x="114300" y="126049"/>
                                  <a:pt x="115253" y="126049"/>
                                </a:cubicBezTo>
                                <a:close/>
                                <a:moveTo>
                                  <a:pt x="113348" y="113666"/>
                                </a:moveTo>
                                <a:cubicBezTo>
                                  <a:pt x="113348" y="112714"/>
                                  <a:pt x="113348" y="111761"/>
                                  <a:pt x="115253" y="111761"/>
                                </a:cubicBezTo>
                                <a:lnTo>
                                  <a:pt x="115253" y="112714"/>
                                </a:lnTo>
                                <a:cubicBezTo>
                                  <a:pt x="115253" y="114619"/>
                                  <a:pt x="114300" y="113666"/>
                                  <a:pt x="113348" y="113666"/>
                                </a:cubicBezTo>
                                <a:close/>
                                <a:moveTo>
                                  <a:pt x="114300" y="32704"/>
                                </a:moveTo>
                                <a:cubicBezTo>
                                  <a:pt x="113348" y="33656"/>
                                  <a:pt x="115253" y="34609"/>
                                  <a:pt x="116205" y="32704"/>
                                </a:cubicBezTo>
                                <a:cubicBezTo>
                                  <a:pt x="116205" y="31751"/>
                                  <a:pt x="115253" y="31751"/>
                                  <a:pt x="115253" y="31751"/>
                                </a:cubicBezTo>
                                <a:cubicBezTo>
                                  <a:pt x="114300" y="31751"/>
                                  <a:pt x="114300" y="31751"/>
                                  <a:pt x="114300" y="32704"/>
                                </a:cubicBezTo>
                                <a:cubicBezTo>
                                  <a:pt x="114300" y="31751"/>
                                  <a:pt x="114300" y="32704"/>
                                  <a:pt x="114300" y="32704"/>
                                </a:cubicBezTo>
                                <a:close/>
                                <a:moveTo>
                                  <a:pt x="121920" y="133669"/>
                                </a:moveTo>
                                <a:lnTo>
                                  <a:pt x="117158" y="129859"/>
                                </a:lnTo>
                                <a:cubicBezTo>
                                  <a:pt x="116205" y="130811"/>
                                  <a:pt x="115253" y="130811"/>
                                  <a:pt x="115253" y="131764"/>
                                </a:cubicBezTo>
                                <a:cubicBezTo>
                                  <a:pt x="114300" y="132716"/>
                                  <a:pt x="115253" y="132716"/>
                                  <a:pt x="116205" y="133669"/>
                                </a:cubicBezTo>
                                <a:cubicBezTo>
                                  <a:pt x="118110" y="134621"/>
                                  <a:pt x="119063" y="134621"/>
                                  <a:pt x="120968" y="135574"/>
                                </a:cubicBezTo>
                                <a:cubicBezTo>
                                  <a:pt x="120968" y="134621"/>
                                  <a:pt x="121920" y="133669"/>
                                  <a:pt x="121920" y="133669"/>
                                </a:cubicBezTo>
                                <a:close/>
                                <a:moveTo>
                                  <a:pt x="119063" y="139384"/>
                                </a:moveTo>
                                <a:cubicBezTo>
                                  <a:pt x="119063" y="137479"/>
                                  <a:pt x="118110" y="136526"/>
                                  <a:pt x="117158" y="136526"/>
                                </a:cubicBezTo>
                                <a:cubicBezTo>
                                  <a:pt x="115253" y="136526"/>
                                  <a:pt x="118110" y="137479"/>
                                  <a:pt x="117158" y="138431"/>
                                </a:cubicBezTo>
                                <a:cubicBezTo>
                                  <a:pt x="117158" y="139384"/>
                                  <a:pt x="117158" y="139384"/>
                                  <a:pt x="116205" y="140336"/>
                                </a:cubicBezTo>
                                <a:cubicBezTo>
                                  <a:pt x="116205" y="141289"/>
                                  <a:pt x="115253" y="142241"/>
                                  <a:pt x="116205" y="142241"/>
                                </a:cubicBezTo>
                                <a:cubicBezTo>
                                  <a:pt x="117158" y="142241"/>
                                  <a:pt x="117158" y="141289"/>
                                  <a:pt x="118110" y="140336"/>
                                </a:cubicBezTo>
                                <a:cubicBezTo>
                                  <a:pt x="118110" y="141289"/>
                                  <a:pt x="118110" y="140336"/>
                                  <a:pt x="119063" y="139384"/>
                                </a:cubicBezTo>
                                <a:close/>
                                <a:moveTo>
                                  <a:pt x="120015" y="119381"/>
                                </a:moveTo>
                                <a:cubicBezTo>
                                  <a:pt x="120015" y="119381"/>
                                  <a:pt x="120015" y="119381"/>
                                  <a:pt x="120015" y="119381"/>
                                </a:cubicBezTo>
                                <a:lnTo>
                                  <a:pt x="120015" y="119381"/>
                                </a:lnTo>
                                <a:cubicBezTo>
                                  <a:pt x="120015" y="118429"/>
                                  <a:pt x="120015" y="118429"/>
                                  <a:pt x="120015" y="119381"/>
                                </a:cubicBezTo>
                                <a:lnTo>
                                  <a:pt x="120015" y="119381"/>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2" name="Freeform 102"/>
                        <wps:cNvSpPr/>
                        <wps:spPr>
                          <a:xfrm>
                            <a:off x="1240393" y="88595"/>
                            <a:ext cx="132384" cy="181720"/>
                          </a:xfrm>
                          <a:custGeom>
                            <a:avLst/>
                            <a:gdLst>
                              <a:gd name="connsiteX0" fmla="*/ 105728 w 132384"/>
                              <a:gd name="connsiteY0" fmla="*/ 172721 h 181720"/>
                              <a:gd name="connsiteX1" fmla="*/ 63818 w 132384"/>
                              <a:gd name="connsiteY1" fmla="*/ 181294 h 181720"/>
                              <a:gd name="connsiteX2" fmla="*/ 10478 w 132384"/>
                              <a:gd name="connsiteY2" fmla="*/ 158434 h 181720"/>
                              <a:gd name="connsiteX3" fmla="*/ 0 w 132384"/>
                              <a:gd name="connsiteY3" fmla="*/ 132716 h 181720"/>
                              <a:gd name="connsiteX4" fmla="*/ 20955 w 132384"/>
                              <a:gd name="connsiteY4" fmla="*/ 108904 h 181720"/>
                              <a:gd name="connsiteX5" fmla="*/ 39053 w 132384"/>
                              <a:gd name="connsiteY5" fmla="*/ 111761 h 181720"/>
                              <a:gd name="connsiteX6" fmla="*/ 40005 w 132384"/>
                              <a:gd name="connsiteY6" fmla="*/ 147956 h 181720"/>
                              <a:gd name="connsiteX7" fmla="*/ 35243 w 132384"/>
                              <a:gd name="connsiteY7" fmla="*/ 150814 h 181720"/>
                              <a:gd name="connsiteX8" fmla="*/ 34290 w 132384"/>
                              <a:gd name="connsiteY8" fmla="*/ 160339 h 181720"/>
                              <a:gd name="connsiteX9" fmla="*/ 43815 w 132384"/>
                              <a:gd name="connsiteY9" fmla="*/ 167006 h 181720"/>
                              <a:gd name="connsiteX10" fmla="*/ 53340 w 132384"/>
                              <a:gd name="connsiteY10" fmla="*/ 170816 h 181720"/>
                              <a:gd name="connsiteX11" fmla="*/ 88583 w 132384"/>
                              <a:gd name="connsiteY11" fmla="*/ 165101 h 181720"/>
                              <a:gd name="connsiteX12" fmla="*/ 94298 w 132384"/>
                              <a:gd name="connsiteY12" fmla="*/ 157481 h 181720"/>
                              <a:gd name="connsiteX13" fmla="*/ 96203 w 132384"/>
                              <a:gd name="connsiteY13" fmla="*/ 151766 h 181720"/>
                              <a:gd name="connsiteX14" fmla="*/ 89535 w 132384"/>
                              <a:gd name="connsiteY14" fmla="*/ 128906 h 181720"/>
                              <a:gd name="connsiteX15" fmla="*/ 66675 w 132384"/>
                              <a:gd name="connsiteY15" fmla="*/ 111761 h 181720"/>
                              <a:gd name="connsiteX16" fmla="*/ 29528 w 132384"/>
                              <a:gd name="connsiteY16" fmla="*/ 86044 h 181720"/>
                              <a:gd name="connsiteX17" fmla="*/ 8573 w 132384"/>
                              <a:gd name="connsiteY17" fmla="*/ 56516 h 181720"/>
                              <a:gd name="connsiteX18" fmla="*/ 18098 w 132384"/>
                              <a:gd name="connsiteY18" fmla="*/ 19369 h 181720"/>
                              <a:gd name="connsiteX19" fmla="*/ 68580 w 132384"/>
                              <a:gd name="connsiteY19" fmla="*/ 319 h 181720"/>
                              <a:gd name="connsiteX20" fmla="*/ 100965 w 132384"/>
                              <a:gd name="connsiteY20" fmla="*/ 6986 h 181720"/>
                              <a:gd name="connsiteX21" fmla="*/ 127635 w 132384"/>
                              <a:gd name="connsiteY21" fmla="*/ 37466 h 181720"/>
                              <a:gd name="connsiteX22" fmla="*/ 127635 w 132384"/>
                              <a:gd name="connsiteY22" fmla="*/ 49849 h 181720"/>
                              <a:gd name="connsiteX23" fmla="*/ 103823 w 132384"/>
                              <a:gd name="connsiteY23" fmla="*/ 63184 h 181720"/>
                              <a:gd name="connsiteX24" fmla="*/ 96203 w 132384"/>
                              <a:gd name="connsiteY24" fmla="*/ 60326 h 181720"/>
                              <a:gd name="connsiteX25" fmla="*/ 91440 w 132384"/>
                              <a:gd name="connsiteY25" fmla="*/ 27941 h 181720"/>
                              <a:gd name="connsiteX26" fmla="*/ 95250 w 132384"/>
                              <a:gd name="connsiteY26" fmla="*/ 24131 h 181720"/>
                              <a:gd name="connsiteX27" fmla="*/ 95250 w 132384"/>
                              <a:gd name="connsiteY27" fmla="*/ 17464 h 181720"/>
                              <a:gd name="connsiteX28" fmla="*/ 89535 w 132384"/>
                              <a:gd name="connsiteY28" fmla="*/ 13654 h 181720"/>
                              <a:gd name="connsiteX29" fmla="*/ 60008 w 132384"/>
                              <a:gd name="connsiteY29" fmla="*/ 8891 h 181720"/>
                              <a:gd name="connsiteX30" fmla="*/ 45720 w 132384"/>
                              <a:gd name="connsiteY30" fmla="*/ 15559 h 181720"/>
                              <a:gd name="connsiteX31" fmla="*/ 41910 w 132384"/>
                              <a:gd name="connsiteY31" fmla="*/ 38419 h 181720"/>
                              <a:gd name="connsiteX32" fmla="*/ 58103 w 132384"/>
                              <a:gd name="connsiteY32" fmla="*/ 54611 h 181720"/>
                              <a:gd name="connsiteX33" fmla="*/ 70485 w 132384"/>
                              <a:gd name="connsiteY33" fmla="*/ 63184 h 181720"/>
                              <a:gd name="connsiteX34" fmla="*/ 74295 w 132384"/>
                              <a:gd name="connsiteY34" fmla="*/ 66041 h 181720"/>
                              <a:gd name="connsiteX35" fmla="*/ 88583 w 132384"/>
                              <a:gd name="connsiteY35" fmla="*/ 74614 h 181720"/>
                              <a:gd name="connsiteX36" fmla="*/ 100013 w 132384"/>
                              <a:gd name="connsiteY36" fmla="*/ 83186 h 181720"/>
                              <a:gd name="connsiteX37" fmla="*/ 114300 w 132384"/>
                              <a:gd name="connsiteY37" fmla="*/ 93664 h 181720"/>
                              <a:gd name="connsiteX38" fmla="*/ 131445 w 132384"/>
                              <a:gd name="connsiteY38" fmla="*/ 120334 h 181720"/>
                              <a:gd name="connsiteX39" fmla="*/ 105728 w 132384"/>
                              <a:gd name="connsiteY39" fmla="*/ 172721 h 181720"/>
                              <a:gd name="connsiteX40" fmla="*/ 17145 w 132384"/>
                              <a:gd name="connsiteY40" fmla="*/ 130811 h 181720"/>
                              <a:gd name="connsiteX41" fmla="*/ 12383 w 132384"/>
                              <a:gd name="connsiteY41" fmla="*/ 128906 h 181720"/>
                              <a:gd name="connsiteX42" fmla="*/ 11430 w 132384"/>
                              <a:gd name="connsiteY42" fmla="*/ 129859 h 181720"/>
                              <a:gd name="connsiteX43" fmla="*/ 16193 w 132384"/>
                              <a:gd name="connsiteY43" fmla="*/ 133669 h 181720"/>
                              <a:gd name="connsiteX44" fmla="*/ 18098 w 132384"/>
                              <a:gd name="connsiteY44" fmla="*/ 131764 h 181720"/>
                              <a:gd name="connsiteX45" fmla="*/ 17145 w 132384"/>
                              <a:gd name="connsiteY45" fmla="*/ 130811 h 181720"/>
                              <a:gd name="connsiteX46" fmla="*/ 14288 w 132384"/>
                              <a:gd name="connsiteY46" fmla="*/ 124144 h 181720"/>
                              <a:gd name="connsiteX47" fmla="*/ 16193 w 132384"/>
                              <a:gd name="connsiteY47" fmla="*/ 127001 h 181720"/>
                              <a:gd name="connsiteX48" fmla="*/ 16193 w 132384"/>
                              <a:gd name="connsiteY48" fmla="*/ 125096 h 181720"/>
                              <a:gd name="connsiteX49" fmla="*/ 17145 w 132384"/>
                              <a:gd name="connsiteY49" fmla="*/ 123191 h 181720"/>
                              <a:gd name="connsiteX50" fmla="*/ 17145 w 132384"/>
                              <a:gd name="connsiteY50" fmla="*/ 121286 h 181720"/>
                              <a:gd name="connsiteX51" fmla="*/ 15240 w 132384"/>
                              <a:gd name="connsiteY51" fmla="*/ 123191 h 181720"/>
                              <a:gd name="connsiteX52" fmla="*/ 14288 w 132384"/>
                              <a:gd name="connsiteY52" fmla="*/ 124144 h 181720"/>
                              <a:gd name="connsiteX53" fmla="*/ 21908 w 132384"/>
                              <a:gd name="connsiteY53" fmla="*/ 117476 h 181720"/>
                              <a:gd name="connsiteX54" fmla="*/ 21908 w 132384"/>
                              <a:gd name="connsiteY54" fmla="*/ 115571 h 181720"/>
                              <a:gd name="connsiteX55" fmla="*/ 20003 w 132384"/>
                              <a:gd name="connsiteY55" fmla="*/ 117476 h 181720"/>
                              <a:gd name="connsiteX56" fmla="*/ 20003 w 132384"/>
                              <a:gd name="connsiteY56" fmla="*/ 120334 h 181720"/>
                              <a:gd name="connsiteX57" fmla="*/ 21908 w 132384"/>
                              <a:gd name="connsiteY57" fmla="*/ 117476 h 181720"/>
                              <a:gd name="connsiteX58" fmla="*/ 21908 w 132384"/>
                              <a:gd name="connsiteY58" fmla="*/ 131764 h 181720"/>
                              <a:gd name="connsiteX59" fmla="*/ 21908 w 132384"/>
                              <a:gd name="connsiteY59" fmla="*/ 131764 h 181720"/>
                              <a:gd name="connsiteX60" fmla="*/ 20955 w 132384"/>
                              <a:gd name="connsiteY60" fmla="*/ 131764 h 181720"/>
                              <a:gd name="connsiteX61" fmla="*/ 21908 w 132384"/>
                              <a:gd name="connsiteY61" fmla="*/ 131764 h 181720"/>
                              <a:gd name="connsiteX62" fmla="*/ 21908 w 132384"/>
                              <a:gd name="connsiteY62" fmla="*/ 131764 h 181720"/>
                              <a:gd name="connsiteX63" fmla="*/ 21908 w 132384"/>
                              <a:gd name="connsiteY63" fmla="*/ 123191 h 181720"/>
                              <a:gd name="connsiteX64" fmla="*/ 22860 w 132384"/>
                              <a:gd name="connsiteY64" fmla="*/ 122239 h 181720"/>
                              <a:gd name="connsiteX65" fmla="*/ 22860 w 132384"/>
                              <a:gd name="connsiteY65" fmla="*/ 121286 h 181720"/>
                              <a:gd name="connsiteX66" fmla="*/ 21908 w 132384"/>
                              <a:gd name="connsiteY66" fmla="*/ 123191 h 181720"/>
                              <a:gd name="connsiteX67" fmla="*/ 21908 w 132384"/>
                              <a:gd name="connsiteY67" fmla="*/ 123191 h 181720"/>
                              <a:gd name="connsiteX68" fmla="*/ 22860 w 132384"/>
                              <a:gd name="connsiteY68" fmla="*/ 134621 h 181720"/>
                              <a:gd name="connsiteX69" fmla="*/ 22860 w 132384"/>
                              <a:gd name="connsiteY69" fmla="*/ 134621 h 181720"/>
                              <a:gd name="connsiteX70" fmla="*/ 22860 w 132384"/>
                              <a:gd name="connsiteY70" fmla="*/ 133669 h 181720"/>
                              <a:gd name="connsiteX71" fmla="*/ 22860 w 132384"/>
                              <a:gd name="connsiteY71" fmla="*/ 134621 h 181720"/>
                              <a:gd name="connsiteX72" fmla="*/ 22860 w 132384"/>
                              <a:gd name="connsiteY72" fmla="*/ 134621 h 181720"/>
                              <a:gd name="connsiteX73" fmla="*/ 25718 w 132384"/>
                              <a:gd name="connsiteY73" fmla="*/ 116524 h 181720"/>
                              <a:gd name="connsiteX74" fmla="*/ 24765 w 132384"/>
                              <a:gd name="connsiteY74" fmla="*/ 115571 h 181720"/>
                              <a:gd name="connsiteX75" fmla="*/ 22860 w 132384"/>
                              <a:gd name="connsiteY75" fmla="*/ 118429 h 181720"/>
                              <a:gd name="connsiteX76" fmla="*/ 23813 w 132384"/>
                              <a:gd name="connsiteY76" fmla="*/ 119381 h 181720"/>
                              <a:gd name="connsiteX77" fmla="*/ 25718 w 132384"/>
                              <a:gd name="connsiteY77" fmla="*/ 116524 h 181720"/>
                              <a:gd name="connsiteX78" fmla="*/ 23813 w 132384"/>
                              <a:gd name="connsiteY78" fmla="*/ 139384 h 181720"/>
                              <a:gd name="connsiteX79" fmla="*/ 22860 w 132384"/>
                              <a:gd name="connsiteY79" fmla="*/ 138431 h 181720"/>
                              <a:gd name="connsiteX80" fmla="*/ 21908 w 132384"/>
                              <a:gd name="connsiteY80" fmla="*/ 139384 h 181720"/>
                              <a:gd name="connsiteX81" fmla="*/ 23813 w 132384"/>
                              <a:gd name="connsiteY81" fmla="*/ 139384 h 181720"/>
                              <a:gd name="connsiteX82" fmla="*/ 23813 w 132384"/>
                              <a:gd name="connsiteY82" fmla="*/ 139384 h 181720"/>
                              <a:gd name="connsiteX83" fmla="*/ 23813 w 132384"/>
                              <a:gd name="connsiteY83" fmla="*/ 126049 h 181720"/>
                              <a:gd name="connsiteX84" fmla="*/ 23813 w 132384"/>
                              <a:gd name="connsiteY84" fmla="*/ 126049 h 181720"/>
                              <a:gd name="connsiteX85" fmla="*/ 23813 w 132384"/>
                              <a:gd name="connsiteY85" fmla="*/ 127954 h 181720"/>
                              <a:gd name="connsiteX86" fmla="*/ 23813 w 132384"/>
                              <a:gd name="connsiteY86" fmla="*/ 126049 h 181720"/>
                              <a:gd name="connsiteX87" fmla="*/ 23813 w 132384"/>
                              <a:gd name="connsiteY87" fmla="*/ 126049 h 181720"/>
                              <a:gd name="connsiteX88" fmla="*/ 26670 w 132384"/>
                              <a:gd name="connsiteY88" fmla="*/ 128906 h 181720"/>
                              <a:gd name="connsiteX89" fmla="*/ 25718 w 132384"/>
                              <a:gd name="connsiteY89" fmla="*/ 131764 h 181720"/>
                              <a:gd name="connsiteX90" fmla="*/ 26670 w 132384"/>
                              <a:gd name="connsiteY90" fmla="*/ 132716 h 181720"/>
                              <a:gd name="connsiteX91" fmla="*/ 27623 w 132384"/>
                              <a:gd name="connsiteY91" fmla="*/ 131764 h 181720"/>
                              <a:gd name="connsiteX92" fmla="*/ 26670 w 132384"/>
                              <a:gd name="connsiteY92" fmla="*/ 128906 h 181720"/>
                              <a:gd name="connsiteX93" fmla="*/ 30480 w 132384"/>
                              <a:gd name="connsiteY93" fmla="*/ 44134 h 181720"/>
                              <a:gd name="connsiteX94" fmla="*/ 30480 w 132384"/>
                              <a:gd name="connsiteY94" fmla="*/ 44134 h 181720"/>
                              <a:gd name="connsiteX95" fmla="*/ 30480 w 132384"/>
                              <a:gd name="connsiteY95" fmla="*/ 44134 h 181720"/>
                              <a:gd name="connsiteX96" fmla="*/ 28575 w 132384"/>
                              <a:gd name="connsiteY96" fmla="*/ 39371 h 181720"/>
                              <a:gd name="connsiteX97" fmla="*/ 27623 w 132384"/>
                              <a:gd name="connsiteY97" fmla="*/ 38419 h 181720"/>
                              <a:gd name="connsiteX98" fmla="*/ 27623 w 132384"/>
                              <a:gd name="connsiteY98" fmla="*/ 39371 h 181720"/>
                              <a:gd name="connsiteX99" fmla="*/ 30480 w 132384"/>
                              <a:gd name="connsiteY99" fmla="*/ 44134 h 181720"/>
                              <a:gd name="connsiteX100" fmla="*/ 30480 w 132384"/>
                              <a:gd name="connsiteY100" fmla="*/ 124144 h 181720"/>
                              <a:gd name="connsiteX101" fmla="*/ 30480 w 132384"/>
                              <a:gd name="connsiteY101" fmla="*/ 124144 h 181720"/>
                              <a:gd name="connsiteX102" fmla="*/ 27623 w 132384"/>
                              <a:gd name="connsiteY102" fmla="*/ 124144 h 181720"/>
                              <a:gd name="connsiteX103" fmla="*/ 30480 w 132384"/>
                              <a:gd name="connsiteY103" fmla="*/ 127001 h 181720"/>
                              <a:gd name="connsiteX104" fmla="*/ 30480 w 132384"/>
                              <a:gd name="connsiteY104" fmla="*/ 124144 h 181720"/>
                              <a:gd name="connsiteX105" fmla="*/ 31433 w 132384"/>
                              <a:gd name="connsiteY105" fmla="*/ 66994 h 181720"/>
                              <a:gd name="connsiteX106" fmla="*/ 31433 w 132384"/>
                              <a:gd name="connsiteY106" fmla="*/ 66994 h 181720"/>
                              <a:gd name="connsiteX107" fmla="*/ 31433 w 132384"/>
                              <a:gd name="connsiteY107" fmla="*/ 66994 h 181720"/>
                              <a:gd name="connsiteX108" fmla="*/ 31433 w 132384"/>
                              <a:gd name="connsiteY108" fmla="*/ 66994 h 181720"/>
                              <a:gd name="connsiteX109" fmla="*/ 31433 w 132384"/>
                              <a:gd name="connsiteY109" fmla="*/ 66994 h 181720"/>
                              <a:gd name="connsiteX110" fmla="*/ 31433 w 132384"/>
                              <a:gd name="connsiteY110" fmla="*/ 48896 h 181720"/>
                              <a:gd name="connsiteX111" fmla="*/ 31433 w 132384"/>
                              <a:gd name="connsiteY111" fmla="*/ 48896 h 181720"/>
                              <a:gd name="connsiteX112" fmla="*/ 31433 w 132384"/>
                              <a:gd name="connsiteY112" fmla="*/ 49849 h 181720"/>
                              <a:gd name="connsiteX113" fmla="*/ 31433 w 132384"/>
                              <a:gd name="connsiteY113" fmla="*/ 48896 h 181720"/>
                              <a:gd name="connsiteX114" fmla="*/ 31433 w 132384"/>
                              <a:gd name="connsiteY114" fmla="*/ 48896 h 181720"/>
                              <a:gd name="connsiteX115" fmla="*/ 32385 w 132384"/>
                              <a:gd name="connsiteY115" fmla="*/ 53659 h 181720"/>
                              <a:gd name="connsiteX116" fmla="*/ 30480 w 132384"/>
                              <a:gd name="connsiteY116" fmla="*/ 55564 h 181720"/>
                              <a:gd name="connsiteX117" fmla="*/ 31433 w 132384"/>
                              <a:gd name="connsiteY117" fmla="*/ 56516 h 181720"/>
                              <a:gd name="connsiteX118" fmla="*/ 35243 w 132384"/>
                              <a:gd name="connsiteY118" fmla="*/ 54611 h 181720"/>
                              <a:gd name="connsiteX119" fmla="*/ 32385 w 132384"/>
                              <a:gd name="connsiteY119" fmla="*/ 53659 h 181720"/>
                              <a:gd name="connsiteX120" fmla="*/ 42863 w 132384"/>
                              <a:gd name="connsiteY120" fmla="*/ 60326 h 181720"/>
                              <a:gd name="connsiteX121" fmla="*/ 43815 w 132384"/>
                              <a:gd name="connsiteY121" fmla="*/ 58421 h 181720"/>
                              <a:gd name="connsiteX122" fmla="*/ 41910 w 132384"/>
                              <a:gd name="connsiteY122" fmla="*/ 58421 h 181720"/>
                              <a:gd name="connsiteX123" fmla="*/ 35243 w 132384"/>
                              <a:gd name="connsiteY123" fmla="*/ 65089 h 181720"/>
                              <a:gd name="connsiteX124" fmla="*/ 33338 w 132384"/>
                              <a:gd name="connsiteY124" fmla="*/ 60326 h 181720"/>
                              <a:gd name="connsiteX125" fmla="*/ 32385 w 132384"/>
                              <a:gd name="connsiteY125" fmla="*/ 59374 h 181720"/>
                              <a:gd name="connsiteX126" fmla="*/ 31433 w 132384"/>
                              <a:gd name="connsiteY126" fmla="*/ 60326 h 181720"/>
                              <a:gd name="connsiteX127" fmla="*/ 35243 w 132384"/>
                              <a:gd name="connsiteY127" fmla="*/ 65089 h 181720"/>
                              <a:gd name="connsiteX128" fmla="*/ 40005 w 132384"/>
                              <a:gd name="connsiteY128" fmla="*/ 63184 h 181720"/>
                              <a:gd name="connsiteX129" fmla="*/ 42863 w 132384"/>
                              <a:gd name="connsiteY129" fmla="*/ 60326 h 181720"/>
                              <a:gd name="connsiteX130" fmla="*/ 37148 w 132384"/>
                              <a:gd name="connsiteY130" fmla="*/ 72709 h 181720"/>
                              <a:gd name="connsiteX131" fmla="*/ 35243 w 132384"/>
                              <a:gd name="connsiteY131" fmla="*/ 69851 h 181720"/>
                              <a:gd name="connsiteX132" fmla="*/ 34290 w 132384"/>
                              <a:gd name="connsiteY132" fmla="*/ 70804 h 181720"/>
                              <a:gd name="connsiteX133" fmla="*/ 36195 w 132384"/>
                              <a:gd name="connsiteY133" fmla="*/ 73661 h 181720"/>
                              <a:gd name="connsiteX134" fmla="*/ 37148 w 132384"/>
                              <a:gd name="connsiteY134" fmla="*/ 72709 h 181720"/>
                              <a:gd name="connsiteX135" fmla="*/ 38100 w 132384"/>
                              <a:gd name="connsiteY135" fmla="*/ 58421 h 181720"/>
                              <a:gd name="connsiteX136" fmla="*/ 38100 w 132384"/>
                              <a:gd name="connsiteY136" fmla="*/ 58421 h 181720"/>
                              <a:gd name="connsiteX137" fmla="*/ 38100 w 132384"/>
                              <a:gd name="connsiteY137" fmla="*/ 57469 h 181720"/>
                              <a:gd name="connsiteX138" fmla="*/ 38100 w 132384"/>
                              <a:gd name="connsiteY138" fmla="*/ 58421 h 181720"/>
                              <a:gd name="connsiteX139" fmla="*/ 38100 w 132384"/>
                              <a:gd name="connsiteY139" fmla="*/ 58421 h 181720"/>
                              <a:gd name="connsiteX140" fmla="*/ 39053 w 132384"/>
                              <a:gd name="connsiteY140" fmla="*/ 53659 h 181720"/>
                              <a:gd name="connsiteX141" fmla="*/ 39053 w 132384"/>
                              <a:gd name="connsiteY141" fmla="*/ 53659 h 181720"/>
                              <a:gd name="connsiteX142" fmla="*/ 39053 w 132384"/>
                              <a:gd name="connsiteY142" fmla="*/ 52706 h 181720"/>
                              <a:gd name="connsiteX143" fmla="*/ 39053 w 132384"/>
                              <a:gd name="connsiteY143" fmla="*/ 52706 h 181720"/>
                              <a:gd name="connsiteX144" fmla="*/ 39053 w 132384"/>
                              <a:gd name="connsiteY144" fmla="*/ 53659 h 181720"/>
                              <a:gd name="connsiteX145" fmla="*/ 40958 w 132384"/>
                              <a:gd name="connsiteY145" fmla="*/ 48896 h 181720"/>
                              <a:gd name="connsiteX146" fmla="*/ 40958 w 132384"/>
                              <a:gd name="connsiteY146" fmla="*/ 48896 h 181720"/>
                              <a:gd name="connsiteX147" fmla="*/ 40958 w 132384"/>
                              <a:gd name="connsiteY147" fmla="*/ 48896 h 181720"/>
                              <a:gd name="connsiteX148" fmla="*/ 40958 w 132384"/>
                              <a:gd name="connsiteY148" fmla="*/ 48896 h 181720"/>
                              <a:gd name="connsiteX149" fmla="*/ 40958 w 132384"/>
                              <a:gd name="connsiteY149" fmla="*/ 48896 h 181720"/>
                              <a:gd name="connsiteX150" fmla="*/ 43815 w 132384"/>
                              <a:gd name="connsiteY150" fmla="*/ 87949 h 181720"/>
                              <a:gd name="connsiteX151" fmla="*/ 43815 w 132384"/>
                              <a:gd name="connsiteY151" fmla="*/ 87949 h 181720"/>
                              <a:gd name="connsiteX152" fmla="*/ 41910 w 132384"/>
                              <a:gd name="connsiteY152" fmla="*/ 87949 h 181720"/>
                              <a:gd name="connsiteX153" fmla="*/ 43815 w 132384"/>
                              <a:gd name="connsiteY153" fmla="*/ 87949 h 181720"/>
                              <a:gd name="connsiteX154" fmla="*/ 43815 w 132384"/>
                              <a:gd name="connsiteY154" fmla="*/ 87949 h 181720"/>
                              <a:gd name="connsiteX155" fmla="*/ 89535 w 132384"/>
                              <a:gd name="connsiteY155" fmla="*/ 107951 h 181720"/>
                              <a:gd name="connsiteX156" fmla="*/ 90488 w 132384"/>
                              <a:gd name="connsiteY156" fmla="*/ 107951 h 181720"/>
                              <a:gd name="connsiteX157" fmla="*/ 90488 w 132384"/>
                              <a:gd name="connsiteY157" fmla="*/ 111761 h 181720"/>
                              <a:gd name="connsiteX158" fmla="*/ 98108 w 132384"/>
                              <a:gd name="connsiteY158" fmla="*/ 115571 h 181720"/>
                              <a:gd name="connsiteX159" fmla="*/ 100013 w 132384"/>
                              <a:gd name="connsiteY159" fmla="*/ 114619 h 181720"/>
                              <a:gd name="connsiteX160" fmla="*/ 100965 w 132384"/>
                              <a:gd name="connsiteY160" fmla="*/ 113666 h 181720"/>
                              <a:gd name="connsiteX161" fmla="*/ 101918 w 132384"/>
                              <a:gd name="connsiteY161" fmla="*/ 110809 h 181720"/>
                              <a:gd name="connsiteX162" fmla="*/ 101918 w 132384"/>
                              <a:gd name="connsiteY162" fmla="*/ 106999 h 181720"/>
                              <a:gd name="connsiteX163" fmla="*/ 106680 w 132384"/>
                              <a:gd name="connsiteY163" fmla="*/ 108904 h 181720"/>
                              <a:gd name="connsiteX164" fmla="*/ 106680 w 132384"/>
                              <a:gd name="connsiteY164" fmla="*/ 110809 h 181720"/>
                              <a:gd name="connsiteX165" fmla="*/ 108585 w 132384"/>
                              <a:gd name="connsiteY165" fmla="*/ 109856 h 181720"/>
                              <a:gd name="connsiteX166" fmla="*/ 109538 w 132384"/>
                              <a:gd name="connsiteY166" fmla="*/ 107951 h 181720"/>
                              <a:gd name="connsiteX167" fmla="*/ 111443 w 132384"/>
                              <a:gd name="connsiteY167" fmla="*/ 102236 h 181720"/>
                              <a:gd name="connsiteX168" fmla="*/ 110490 w 132384"/>
                              <a:gd name="connsiteY168" fmla="*/ 97474 h 181720"/>
                              <a:gd name="connsiteX169" fmla="*/ 107633 w 132384"/>
                              <a:gd name="connsiteY169" fmla="*/ 96521 h 181720"/>
                              <a:gd name="connsiteX170" fmla="*/ 97155 w 132384"/>
                              <a:gd name="connsiteY170" fmla="*/ 101284 h 181720"/>
                              <a:gd name="connsiteX171" fmla="*/ 102870 w 132384"/>
                              <a:gd name="connsiteY171" fmla="*/ 95569 h 181720"/>
                              <a:gd name="connsiteX172" fmla="*/ 104775 w 132384"/>
                              <a:gd name="connsiteY172" fmla="*/ 95569 h 181720"/>
                              <a:gd name="connsiteX173" fmla="*/ 104775 w 132384"/>
                              <a:gd name="connsiteY173" fmla="*/ 93664 h 181720"/>
                              <a:gd name="connsiteX174" fmla="*/ 102870 w 132384"/>
                              <a:gd name="connsiteY174" fmla="*/ 94616 h 181720"/>
                              <a:gd name="connsiteX175" fmla="*/ 101918 w 132384"/>
                              <a:gd name="connsiteY175" fmla="*/ 95569 h 181720"/>
                              <a:gd name="connsiteX176" fmla="*/ 102870 w 132384"/>
                              <a:gd name="connsiteY176" fmla="*/ 93664 h 181720"/>
                              <a:gd name="connsiteX177" fmla="*/ 102870 w 132384"/>
                              <a:gd name="connsiteY177" fmla="*/ 92711 h 181720"/>
                              <a:gd name="connsiteX178" fmla="*/ 101918 w 132384"/>
                              <a:gd name="connsiteY178" fmla="*/ 92711 h 181720"/>
                              <a:gd name="connsiteX179" fmla="*/ 94298 w 132384"/>
                              <a:gd name="connsiteY179" fmla="*/ 98426 h 181720"/>
                              <a:gd name="connsiteX180" fmla="*/ 90488 w 132384"/>
                              <a:gd name="connsiteY180" fmla="*/ 99379 h 181720"/>
                              <a:gd name="connsiteX181" fmla="*/ 90488 w 132384"/>
                              <a:gd name="connsiteY181" fmla="*/ 96521 h 181720"/>
                              <a:gd name="connsiteX182" fmla="*/ 98108 w 132384"/>
                              <a:gd name="connsiteY182" fmla="*/ 92711 h 181720"/>
                              <a:gd name="connsiteX183" fmla="*/ 98108 w 132384"/>
                              <a:gd name="connsiteY183" fmla="*/ 91759 h 181720"/>
                              <a:gd name="connsiteX184" fmla="*/ 92393 w 132384"/>
                              <a:gd name="connsiteY184" fmla="*/ 91759 h 181720"/>
                              <a:gd name="connsiteX185" fmla="*/ 93345 w 132384"/>
                              <a:gd name="connsiteY185" fmla="*/ 87949 h 181720"/>
                              <a:gd name="connsiteX186" fmla="*/ 93345 w 132384"/>
                              <a:gd name="connsiteY186" fmla="*/ 86044 h 181720"/>
                              <a:gd name="connsiteX187" fmla="*/ 91440 w 132384"/>
                              <a:gd name="connsiteY187" fmla="*/ 86996 h 181720"/>
                              <a:gd name="connsiteX188" fmla="*/ 90488 w 132384"/>
                              <a:gd name="connsiteY188" fmla="*/ 88901 h 181720"/>
                              <a:gd name="connsiteX189" fmla="*/ 88583 w 132384"/>
                              <a:gd name="connsiteY189" fmla="*/ 90806 h 181720"/>
                              <a:gd name="connsiteX190" fmla="*/ 86678 w 132384"/>
                              <a:gd name="connsiteY190" fmla="*/ 88901 h 181720"/>
                              <a:gd name="connsiteX191" fmla="*/ 84773 w 132384"/>
                              <a:gd name="connsiteY191" fmla="*/ 87949 h 181720"/>
                              <a:gd name="connsiteX192" fmla="*/ 79058 w 132384"/>
                              <a:gd name="connsiteY192" fmla="*/ 86996 h 181720"/>
                              <a:gd name="connsiteX193" fmla="*/ 76200 w 132384"/>
                              <a:gd name="connsiteY193" fmla="*/ 85091 h 181720"/>
                              <a:gd name="connsiteX194" fmla="*/ 74295 w 132384"/>
                              <a:gd name="connsiteY194" fmla="*/ 87949 h 181720"/>
                              <a:gd name="connsiteX195" fmla="*/ 70485 w 132384"/>
                              <a:gd name="connsiteY195" fmla="*/ 89854 h 181720"/>
                              <a:gd name="connsiteX196" fmla="*/ 64770 w 132384"/>
                              <a:gd name="connsiteY196" fmla="*/ 91759 h 181720"/>
                              <a:gd name="connsiteX197" fmla="*/ 61913 w 132384"/>
                              <a:gd name="connsiteY197" fmla="*/ 87949 h 181720"/>
                              <a:gd name="connsiteX198" fmla="*/ 61913 w 132384"/>
                              <a:gd name="connsiteY198" fmla="*/ 86996 h 181720"/>
                              <a:gd name="connsiteX199" fmla="*/ 62865 w 132384"/>
                              <a:gd name="connsiteY199" fmla="*/ 86996 h 181720"/>
                              <a:gd name="connsiteX200" fmla="*/ 65723 w 132384"/>
                              <a:gd name="connsiteY200" fmla="*/ 88901 h 181720"/>
                              <a:gd name="connsiteX201" fmla="*/ 67628 w 132384"/>
                              <a:gd name="connsiteY201" fmla="*/ 88901 h 181720"/>
                              <a:gd name="connsiteX202" fmla="*/ 67628 w 132384"/>
                              <a:gd name="connsiteY202" fmla="*/ 86996 h 181720"/>
                              <a:gd name="connsiteX203" fmla="*/ 65723 w 132384"/>
                              <a:gd name="connsiteY203" fmla="*/ 86044 h 181720"/>
                              <a:gd name="connsiteX204" fmla="*/ 64770 w 132384"/>
                              <a:gd name="connsiteY204" fmla="*/ 80329 h 181720"/>
                              <a:gd name="connsiteX205" fmla="*/ 60008 w 132384"/>
                              <a:gd name="connsiteY205" fmla="*/ 77471 h 181720"/>
                              <a:gd name="connsiteX206" fmla="*/ 59055 w 132384"/>
                              <a:gd name="connsiteY206" fmla="*/ 75566 h 181720"/>
                              <a:gd name="connsiteX207" fmla="*/ 58103 w 132384"/>
                              <a:gd name="connsiteY207" fmla="*/ 73661 h 181720"/>
                              <a:gd name="connsiteX208" fmla="*/ 56198 w 132384"/>
                              <a:gd name="connsiteY208" fmla="*/ 75566 h 181720"/>
                              <a:gd name="connsiteX209" fmla="*/ 58103 w 132384"/>
                              <a:gd name="connsiteY209" fmla="*/ 81281 h 181720"/>
                              <a:gd name="connsiteX210" fmla="*/ 55245 w 132384"/>
                              <a:gd name="connsiteY210" fmla="*/ 82234 h 181720"/>
                              <a:gd name="connsiteX211" fmla="*/ 51435 w 132384"/>
                              <a:gd name="connsiteY211" fmla="*/ 80329 h 181720"/>
                              <a:gd name="connsiteX212" fmla="*/ 49530 w 132384"/>
                              <a:gd name="connsiteY212" fmla="*/ 78424 h 181720"/>
                              <a:gd name="connsiteX213" fmla="*/ 52388 w 132384"/>
                              <a:gd name="connsiteY213" fmla="*/ 76519 h 181720"/>
                              <a:gd name="connsiteX214" fmla="*/ 54293 w 132384"/>
                              <a:gd name="connsiteY214" fmla="*/ 74614 h 181720"/>
                              <a:gd name="connsiteX215" fmla="*/ 55245 w 132384"/>
                              <a:gd name="connsiteY215" fmla="*/ 70804 h 181720"/>
                              <a:gd name="connsiteX216" fmla="*/ 55245 w 132384"/>
                              <a:gd name="connsiteY216" fmla="*/ 68899 h 181720"/>
                              <a:gd name="connsiteX217" fmla="*/ 54293 w 132384"/>
                              <a:gd name="connsiteY217" fmla="*/ 66994 h 181720"/>
                              <a:gd name="connsiteX218" fmla="*/ 53340 w 132384"/>
                              <a:gd name="connsiteY218" fmla="*/ 68899 h 181720"/>
                              <a:gd name="connsiteX219" fmla="*/ 51435 w 132384"/>
                              <a:gd name="connsiteY219" fmla="*/ 73661 h 181720"/>
                              <a:gd name="connsiteX220" fmla="*/ 49530 w 132384"/>
                              <a:gd name="connsiteY220" fmla="*/ 74614 h 181720"/>
                              <a:gd name="connsiteX221" fmla="*/ 49530 w 132384"/>
                              <a:gd name="connsiteY221" fmla="*/ 72709 h 181720"/>
                              <a:gd name="connsiteX222" fmla="*/ 49530 w 132384"/>
                              <a:gd name="connsiteY222" fmla="*/ 67946 h 181720"/>
                              <a:gd name="connsiteX223" fmla="*/ 48578 w 132384"/>
                              <a:gd name="connsiteY223" fmla="*/ 65089 h 181720"/>
                              <a:gd name="connsiteX224" fmla="*/ 45720 w 132384"/>
                              <a:gd name="connsiteY224" fmla="*/ 66994 h 181720"/>
                              <a:gd name="connsiteX225" fmla="*/ 43815 w 132384"/>
                              <a:gd name="connsiteY225" fmla="*/ 71756 h 181720"/>
                              <a:gd name="connsiteX226" fmla="*/ 44768 w 132384"/>
                              <a:gd name="connsiteY226" fmla="*/ 72709 h 181720"/>
                              <a:gd name="connsiteX227" fmla="*/ 46673 w 132384"/>
                              <a:gd name="connsiteY227" fmla="*/ 75566 h 181720"/>
                              <a:gd name="connsiteX228" fmla="*/ 45720 w 132384"/>
                              <a:gd name="connsiteY228" fmla="*/ 77471 h 181720"/>
                              <a:gd name="connsiteX229" fmla="*/ 44768 w 132384"/>
                              <a:gd name="connsiteY229" fmla="*/ 83186 h 181720"/>
                              <a:gd name="connsiteX230" fmla="*/ 47625 w 132384"/>
                              <a:gd name="connsiteY230" fmla="*/ 86044 h 181720"/>
                              <a:gd name="connsiteX231" fmla="*/ 49530 w 132384"/>
                              <a:gd name="connsiteY231" fmla="*/ 87949 h 181720"/>
                              <a:gd name="connsiteX232" fmla="*/ 50483 w 132384"/>
                              <a:gd name="connsiteY232" fmla="*/ 86044 h 181720"/>
                              <a:gd name="connsiteX233" fmla="*/ 50483 w 132384"/>
                              <a:gd name="connsiteY233" fmla="*/ 83186 h 181720"/>
                              <a:gd name="connsiteX234" fmla="*/ 52388 w 132384"/>
                              <a:gd name="connsiteY234" fmla="*/ 85091 h 181720"/>
                              <a:gd name="connsiteX235" fmla="*/ 53340 w 132384"/>
                              <a:gd name="connsiteY235" fmla="*/ 87949 h 181720"/>
                              <a:gd name="connsiteX236" fmla="*/ 54293 w 132384"/>
                              <a:gd name="connsiteY236" fmla="*/ 90806 h 181720"/>
                              <a:gd name="connsiteX237" fmla="*/ 54293 w 132384"/>
                              <a:gd name="connsiteY237" fmla="*/ 91759 h 181720"/>
                              <a:gd name="connsiteX238" fmla="*/ 55245 w 132384"/>
                              <a:gd name="connsiteY238" fmla="*/ 91759 h 181720"/>
                              <a:gd name="connsiteX239" fmla="*/ 56198 w 132384"/>
                              <a:gd name="connsiteY239" fmla="*/ 89854 h 181720"/>
                              <a:gd name="connsiteX240" fmla="*/ 58103 w 132384"/>
                              <a:gd name="connsiteY240" fmla="*/ 87949 h 181720"/>
                              <a:gd name="connsiteX241" fmla="*/ 58103 w 132384"/>
                              <a:gd name="connsiteY241" fmla="*/ 90806 h 181720"/>
                              <a:gd name="connsiteX242" fmla="*/ 57150 w 132384"/>
                              <a:gd name="connsiteY242" fmla="*/ 92711 h 181720"/>
                              <a:gd name="connsiteX243" fmla="*/ 54293 w 132384"/>
                              <a:gd name="connsiteY243" fmla="*/ 96521 h 181720"/>
                              <a:gd name="connsiteX244" fmla="*/ 59055 w 132384"/>
                              <a:gd name="connsiteY244" fmla="*/ 93664 h 181720"/>
                              <a:gd name="connsiteX245" fmla="*/ 61913 w 132384"/>
                              <a:gd name="connsiteY245" fmla="*/ 93664 h 181720"/>
                              <a:gd name="connsiteX246" fmla="*/ 59055 w 132384"/>
                              <a:gd name="connsiteY246" fmla="*/ 96521 h 181720"/>
                              <a:gd name="connsiteX247" fmla="*/ 63818 w 132384"/>
                              <a:gd name="connsiteY247" fmla="*/ 99379 h 181720"/>
                              <a:gd name="connsiteX248" fmla="*/ 66675 w 132384"/>
                              <a:gd name="connsiteY248" fmla="*/ 100331 h 181720"/>
                              <a:gd name="connsiteX249" fmla="*/ 68580 w 132384"/>
                              <a:gd name="connsiteY249" fmla="*/ 103189 h 181720"/>
                              <a:gd name="connsiteX250" fmla="*/ 68580 w 132384"/>
                              <a:gd name="connsiteY250" fmla="*/ 103189 h 181720"/>
                              <a:gd name="connsiteX251" fmla="*/ 70485 w 132384"/>
                              <a:gd name="connsiteY251" fmla="*/ 101284 h 181720"/>
                              <a:gd name="connsiteX252" fmla="*/ 66675 w 132384"/>
                              <a:gd name="connsiteY252" fmla="*/ 100331 h 181720"/>
                              <a:gd name="connsiteX253" fmla="*/ 67628 w 132384"/>
                              <a:gd name="connsiteY253" fmla="*/ 99379 h 181720"/>
                              <a:gd name="connsiteX254" fmla="*/ 70485 w 132384"/>
                              <a:gd name="connsiteY254" fmla="*/ 97474 h 181720"/>
                              <a:gd name="connsiteX255" fmla="*/ 70485 w 132384"/>
                              <a:gd name="connsiteY255" fmla="*/ 101284 h 181720"/>
                              <a:gd name="connsiteX256" fmla="*/ 73343 w 132384"/>
                              <a:gd name="connsiteY256" fmla="*/ 102236 h 181720"/>
                              <a:gd name="connsiteX257" fmla="*/ 75248 w 132384"/>
                              <a:gd name="connsiteY257" fmla="*/ 103189 h 181720"/>
                              <a:gd name="connsiteX258" fmla="*/ 80010 w 132384"/>
                              <a:gd name="connsiteY258" fmla="*/ 104141 h 181720"/>
                              <a:gd name="connsiteX259" fmla="*/ 80963 w 132384"/>
                              <a:gd name="connsiteY259" fmla="*/ 104141 h 181720"/>
                              <a:gd name="connsiteX260" fmla="*/ 82868 w 132384"/>
                              <a:gd name="connsiteY260" fmla="*/ 104141 h 181720"/>
                              <a:gd name="connsiteX261" fmla="*/ 80963 w 132384"/>
                              <a:gd name="connsiteY261" fmla="*/ 106046 h 181720"/>
                              <a:gd name="connsiteX262" fmla="*/ 77153 w 132384"/>
                              <a:gd name="connsiteY262" fmla="*/ 106046 h 181720"/>
                              <a:gd name="connsiteX263" fmla="*/ 75248 w 132384"/>
                              <a:gd name="connsiteY263" fmla="*/ 107951 h 181720"/>
                              <a:gd name="connsiteX264" fmla="*/ 77153 w 132384"/>
                              <a:gd name="connsiteY264" fmla="*/ 108904 h 181720"/>
                              <a:gd name="connsiteX265" fmla="*/ 86678 w 132384"/>
                              <a:gd name="connsiteY265" fmla="*/ 106999 h 181720"/>
                              <a:gd name="connsiteX266" fmla="*/ 86678 w 132384"/>
                              <a:gd name="connsiteY266" fmla="*/ 109856 h 181720"/>
                              <a:gd name="connsiteX267" fmla="*/ 89535 w 132384"/>
                              <a:gd name="connsiteY267" fmla="*/ 107951 h 181720"/>
                              <a:gd name="connsiteX268" fmla="*/ 48578 w 132384"/>
                              <a:gd name="connsiteY268" fmla="*/ 77471 h 181720"/>
                              <a:gd name="connsiteX269" fmla="*/ 46673 w 132384"/>
                              <a:gd name="connsiteY269" fmla="*/ 78424 h 181720"/>
                              <a:gd name="connsiteX270" fmla="*/ 44768 w 132384"/>
                              <a:gd name="connsiteY270" fmla="*/ 77471 h 181720"/>
                              <a:gd name="connsiteX271" fmla="*/ 46673 w 132384"/>
                              <a:gd name="connsiteY271" fmla="*/ 76519 h 181720"/>
                              <a:gd name="connsiteX272" fmla="*/ 48578 w 132384"/>
                              <a:gd name="connsiteY272" fmla="*/ 77471 h 181720"/>
                              <a:gd name="connsiteX273" fmla="*/ 46673 w 132384"/>
                              <a:gd name="connsiteY273" fmla="*/ 70804 h 181720"/>
                              <a:gd name="connsiteX274" fmla="*/ 45720 w 132384"/>
                              <a:gd name="connsiteY274" fmla="*/ 70804 h 181720"/>
                              <a:gd name="connsiteX275" fmla="*/ 46673 w 132384"/>
                              <a:gd name="connsiteY275" fmla="*/ 69851 h 181720"/>
                              <a:gd name="connsiteX276" fmla="*/ 47625 w 132384"/>
                              <a:gd name="connsiteY276" fmla="*/ 70804 h 181720"/>
                              <a:gd name="connsiteX277" fmla="*/ 46673 w 132384"/>
                              <a:gd name="connsiteY277" fmla="*/ 70804 h 181720"/>
                              <a:gd name="connsiteX278" fmla="*/ 56198 w 132384"/>
                              <a:gd name="connsiteY278" fmla="*/ 79376 h 181720"/>
                              <a:gd name="connsiteX279" fmla="*/ 56198 w 132384"/>
                              <a:gd name="connsiteY279" fmla="*/ 79376 h 181720"/>
                              <a:gd name="connsiteX280" fmla="*/ 58103 w 132384"/>
                              <a:gd name="connsiteY280" fmla="*/ 82234 h 181720"/>
                              <a:gd name="connsiteX281" fmla="*/ 57150 w 132384"/>
                              <a:gd name="connsiteY281" fmla="*/ 82234 h 181720"/>
                              <a:gd name="connsiteX282" fmla="*/ 56198 w 132384"/>
                              <a:gd name="connsiteY282" fmla="*/ 79376 h 181720"/>
                              <a:gd name="connsiteX283" fmla="*/ 58103 w 132384"/>
                              <a:gd name="connsiteY283" fmla="*/ 97474 h 181720"/>
                              <a:gd name="connsiteX284" fmla="*/ 58103 w 132384"/>
                              <a:gd name="connsiteY284" fmla="*/ 97474 h 181720"/>
                              <a:gd name="connsiteX285" fmla="*/ 58103 w 132384"/>
                              <a:gd name="connsiteY285" fmla="*/ 97474 h 181720"/>
                              <a:gd name="connsiteX286" fmla="*/ 58103 w 132384"/>
                              <a:gd name="connsiteY286" fmla="*/ 97474 h 181720"/>
                              <a:gd name="connsiteX287" fmla="*/ 58103 w 132384"/>
                              <a:gd name="connsiteY287" fmla="*/ 97474 h 181720"/>
                              <a:gd name="connsiteX288" fmla="*/ 59055 w 132384"/>
                              <a:gd name="connsiteY288" fmla="*/ 78424 h 181720"/>
                              <a:gd name="connsiteX289" fmla="*/ 61913 w 132384"/>
                              <a:gd name="connsiteY289" fmla="*/ 75566 h 181720"/>
                              <a:gd name="connsiteX290" fmla="*/ 61913 w 132384"/>
                              <a:gd name="connsiteY290" fmla="*/ 77471 h 181720"/>
                              <a:gd name="connsiteX291" fmla="*/ 59055 w 132384"/>
                              <a:gd name="connsiteY291" fmla="*/ 78424 h 181720"/>
                              <a:gd name="connsiteX292" fmla="*/ 66675 w 132384"/>
                              <a:gd name="connsiteY292" fmla="*/ 91759 h 181720"/>
                              <a:gd name="connsiteX293" fmla="*/ 62865 w 132384"/>
                              <a:gd name="connsiteY293" fmla="*/ 90806 h 181720"/>
                              <a:gd name="connsiteX294" fmla="*/ 66675 w 132384"/>
                              <a:gd name="connsiteY294" fmla="*/ 89854 h 181720"/>
                              <a:gd name="connsiteX295" fmla="*/ 66675 w 132384"/>
                              <a:gd name="connsiteY295" fmla="*/ 91759 h 181720"/>
                              <a:gd name="connsiteX296" fmla="*/ 65723 w 132384"/>
                              <a:gd name="connsiteY296" fmla="*/ 103189 h 181720"/>
                              <a:gd name="connsiteX297" fmla="*/ 65723 w 132384"/>
                              <a:gd name="connsiteY297" fmla="*/ 103189 h 181720"/>
                              <a:gd name="connsiteX298" fmla="*/ 63818 w 132384"/>
                              <a:gd name="connsiteY298" fmla="*/ 103189 h 181720"/>
                              <a:gd name="connsiteX299" fmla="*/ 65723 w 132384"/>
                              <a:gd name="connsiteY299" fmla="*/ 103189 h 181720"/>
                              <a:gd name="connsiteX300" fmla="*/ 65723 w 132384"/>
                              <a:gd name="connsiteY300" fmla="*/ 103189 h 181720"/>
                              <a:gd name="connsiteX301" fmla="*/ 64770 w 132384"/>
                              <a:gd name="connsiteY301" fmla="*/ 67946 h 181720"/>
                              <a:gd name="connsiteX302" fmla="*/ 64770 w 132384"/>
                              <a:gd name="connsiteY302" fmla="*/ 67946 h 181720"/>
                              <a:gd name="connsiteX303" fmla="*/ 64770 w 132384"/>
                              <a:gd name="connsiteY303" fmla="*/ 67946 h 181720"/>
                              <a:gd name="connsiteX304" fmla="*/ 64770 w 132384"/>
                              <a:gd name="connsiteY304" fmla="*/ 67946 h 181720"/>
                              <a:gd name="connsiteX305" fmla="*/ 64770 w 132384"/>
                              <a:gd name="connsiteY305" fmla="*/ 67946 h 181720"/>
                              <a:gd name="connsiteX306" fmla="*/ 66675 w 132384"/>
                              <a:gd name="connsiteY306" fmla="*/ 92711 h 181720"/>
                              <a:gd name="connsiteX307" fmla="*/ 66675 w 132384"/>
                              <a:gd name="connsiteY307" fmla="*/ 92711 h 181720"/>
                              <a:gd name="connsiteX308" fmla="*/ 66675 w 132384"/>
                              <a:gd name="connsiteY308" fmla="*/ 92711 h 181720"/>
                              <a:gd name="connsiteX309" fmla="*/ 66675 w 132384"/>
                              <a:gd name="connsiteY309" fmla="*/ 94616 h 181720"/>
                              <a:gd name="connsiteX310" fmla="*/ 65723 w 132384"/>
                              <a:gd name="connsiteY310" fmla="*/ 94616 h 181720"/>
                              <a:gd name="connsiteX311" fmla="*/ 66675 w 132384"/>
                              <a:gd name="connsiteY311" fmla="*/ 92711 h 181720"/>
                              <a:gd name="connsiteX312" fmla="*/ 70485 w 132384"/>
                              <a:gd name="connsiteY312" fmla="*/ 79376 h 181720"/>
                              <a:gd name="connsiteX313" fmla="*/ 66675 w 132384"/>
                              <a:gd name="connsiteY313" fmla="*/ 79376 h 181720"/>
                              <a:gd name="connsiteX314" fmla="*/ 68580 w 132384"/>
                              <a:gd name="connsiteY314" fmla="*/ 82234 h 181720"/>
                              <a:gd name="connsiteX315" fmla="*/ 70485 w 132384"/>
                              <a:gd name="connsiteY315" fmla="*/ 82234 h 181720"/>
                              <a:gd name="connsiteX316" fmla="*/ 70485 w 132384"/>
                              <a:gd name="connsiteY316" fmla="*/ 79376 h 181720"/>
                              <a:gd name="connsiteX317" fmla="*/ 71438 w 132384"/>
                              <a:gd name="connsiteY317" fmla="*/ 103189 h 181720"/>
                              <a:gd name="connsiteX318" fmla="*/ 67628 w 132384"/>
                              <a:gd name="connsiteY318" fmla="*/ 101284 h 181720"/>
                              <a:gd name="connsiteX319" fmla="*/ 71438 w 132384"/>
                              <a:gd name="connsiteY319" fmla="*/ 103189 h 181720"/>
                              <a:gd name="connsiteX320" fmla="*/ 71438 w 132384"/>
                              <a:gd name="connsiteY320" fmla="*/ 103189 h 181720"/>
                              <a:gd name="connsiteX321" fmla="*/ 68580 w 132384"/>
                              <a:gd name="connsiteY321" fmla="*/ 72709 h 181720"/>
                              <a:gd name="connsiteX322" fmla="*/ 68580 w 132384"/>
                              <a:gd name="connsiteY322" fmla="*/ 72709 h 181720"/>
                              <a:gd name="connsiteX323" fmla="*/ 69533 w 132384"/>
                              <a:gd name="connsiteY323" fmla="*/ 72709 h 181720"/>
                              <a:gd name="connsiteX324" fmla="*/ 68580 w 132384"/>
                              <a:gd name="connsiteY324" fmla="*/ 72709 h 181720"/>
                              <a:gd name="connsiteX325" fmla="*/ 68580 w 132384"/>
                              <a:gd name="connsiteY325" fmla="*/ 72709 h 181720"/>
                              <a:gd name="connsiteX326" fmla="*/ 71438 w 132384"/>
                              <a:gd name="connsiteY326" fmla="*/ 77471 h 181720"/>
                              <a:gd name="connsiteX327" fmla="*/ 71438 w 132384"/>
                              <a:gd name="connsiteY327" fmla="*/ 77471 h 181720"/>
                              <a:gd name="connsiteX328" fmla="*/ 71438 w 132384"/>
                              <a:gd name="connsiteY328" fmla="*/ 77471 h 181720"/>
                              <a:gd name="connsiteX329" fmla="*/ 71438 w 132384"/>
                              <a:gd name="connsiteY329" fmla="*/ 77471 h 181720"/>
                              <a:gd name="connsiteX330" fmla="*/ 71438 w 132384"/>
                              <a:gd name="connsiteY330" fmla="*/ 77471 h 181720"/>
                              <a:gd name="connsiteX331" fmla="*/ 75248 w 132384"/>
                              <a:gd name="connsiteY331" fmla="*/ 89854 h 181720"/>
                              <a:gd name="connsiteX332" fmla="*/ 75248 w 132384"/>
                              <a:gd name="connsiteY332" fmla="*/ 89854 h 181720"/>
                              <a:gd name="connsiteX333" fmla="*/ 73343 w 132384"/>
                              <a:gd name="connsiteY333" fmla="*/ 89854 h 181720"/>
                              <a:gd name="connsiteX334" fmla="*/ 73343 w 132384"/>
                              <a:gd name="connsiteY334" fmla="*/ 88901 h 181720"/>
                              <a:gd name="connsiteX335" fmla="*/ 75248 w 132384"/>
                              <a:gd name="connsiteY335" fmla="*/ 89854 h 181720"/>
                              <a:gd name="connsiteX336" fmla="*/ 76200 w 132384"/>
                              <a:gd name="connsiteY336" fmla="*/ 83186 h 181720"/>
                              <a:gd name="connsiteX337" fmla="*/ 76200 w 132384"/>
                              <a:gd name="connsiteY337" fmla="*/ 83186 h 181720"/>
                              <a:gd name="connsiteX338" fmla="*/ 77153 w 132384"/>
                              <a:gd name="connsiteY338" fmla="*/ 83186 h 181720"/>
                              <a:gd name="connsiteX339" fmla="*/ 76200 w 132384"/>
                              <a:gd name="connsiteY339" fmla="*/ 81281 h 181720"/>
                              <a:gd name="connsiteX340" fmla="*/ 75248 w 132384"/>
                              <a:gd name="connsiteY340" fmla="*/ 81281 h 181720"/>
                              <a:gd name="connsiteX341" fmla="*/ 76200 w 132384"/>
                              <a:gd name="connsiteY341" fmla="*/ 83186 h 181720"/>
                              <a:gd name="connsiteX342" fmla="*/ 80963 w 132384"/>
                              <a:gd name="connsiteY342" fmla="*/ 92711 h 181720"/>
                              <a:gd name="connsiteX343" fmla="*/ 80010 w 132384"/>
                              <a:gd name="connsiteY343" fmla="*/ 93664 h 181720"/>
                              <a:gd name="connsiteX344" fmla="*/ 79058 w 132384"/>
                              <a:gd name="connsiteY344" fmla="*/ 95569 h 181720"/>
                              <a:gd name="connsiteX345" fmla="*/ 77153 w 132384"/>
                              <a:gd name="connsiteY345" fmla="*/ 94616 h 181720"/>
                              <a:gd name="connsiteX346" fmla="*/ 77153 w 132384"/>
                              <a:gd name="connsiteY346" fmla="*/ 90806 h 181720"/>
                              <a:gd name="connsiteX347" fmla="*/ 80963 w 132384"/>
                              <a:gd name="connsiteY347" fmla="*/ 92711 h 181720"/>
                              <a:gd name="connsiteX348" fmla="*/ 80963 w 132384"/>
                              <a:gd name="connsiteY348" fmla="*/ 92711 h 181720"/>
                              <a:gd name="connsiteX349" fmla="*/ 83820 w 132384"/>
                              <a:gd name="connsiteY349" fmla="*/ 92711 h 181720"/>
                              <a:gd name="connsiteX350" fmla="*/ 81915 w 132384"/>
                              <a:gd name="connsiteY350" fmla="*/ 94616 h 181720"/>
                              <a:gd name="connsiteX351" fmla="*/ 80963 w 132384"/>
                              <a:gd name="connsiteY351" fmla="*/ 92711 h 181720"/>
                              <a:gd name="connsiteX352" fmla="*/ 83820 w 132384"/>
                              <a:gd name="connsiteY352" fmla="*/ 92711 h 181720"/>
                              <a:gd name="connsiteX353" fmla="*/ 84773 w 132384"/>
                              <a:gd name="connsiteY353" fmla="*/ 90806 h 181720"/>
                              <a:gd name="connsiteX354" fmla="*/ 84773 w 132384"/>
                              <a:gd name="connsiteY354" fmla="*/ 90806 h 181720"/>
                              <a:gd name="connsiteX355" fmla="*/ 83820 w 132384"/>
                              <a:gd name="connsiteY355" fmla="*/ 92711 h 181720"/>
                              <a:gd name="connsiteX356" fmla="*/ 90488 w 132384"/>
                              <a:gd name="connsiteY356" fmla="*/ 107951 h 181720"/>
                              <a:gd name="connsiteX357" fmla="*/ 86678 w 132384"/>
                              <a:gd name="connsiteY357" fmla="*/ 106046 h 181720"/>
                              <a:gd name="connsiteX358" fmla="*/ 84773 w 132384"/>
                              <a:gd name="connsiteY358" fmla="*/ 104141 h 181720"/>
                              <a:gd name="connsiteX359" fmla="*/ 85725 w 132384"/>
                              <a:gd name="connsiteY359" fmla="*/ 102236 h 181720"/>
                              <a:gd name="connsiteX360" fmla="*/ 97155 w 132384"/>
                              <a:gd name="connsiteY360" fmla="*/ 101284 h 181720"/>
                              <a:gd name="connsiteX361" fmla="*/ 93345 w 132384"/>
                              <a:gd name="connsiteY361" fmla="*/ 103189 h 181720"/>
                              <a:gd name="connsiteX362" fmla="*/ 92393 w 132384"/>
                              <a:gd name="connsiteY362" fmla="*/ 104141 h 181720"/>
                              <a:gd name="connsiteX363" fmla="*/ 93345 w 132384"/>
                              <a:gd name="connsiteY363" fmla="*/ 105094 h 181720"/>
                              <a:gd name="connsiteX364" fmla="*/ 96203 w 132384"/>
                              <a:gd name="connsiteY364" fmla="*/ 106046 h 181720"/>
                              <a:gd name="connsiteX365" fmla="*/ 94298 w 132384"/>
                              <a:gd name="connsiteY365" fmla="*/ 107951 h 181720"/>
                              <a:gd name="connsiteX366" fmla="*/ 90488 w 132384"/>
                              <a:gd name="connsiteY366" fmla="*/ 107951 h 181720"/>
                              <a:gd name="connsiteX367" fmla="*/ 90488 w 132384"/>
                              <a:gd name="connsiteY367" fmla="*/ 107951 h 181720"/>
                              <a:gd name="connsiteX368" fmla="*/ 84773 w 132384"/>
                              <a:gd name="connsiteY368" fmla="*/ 95569 h 181720"/>
                              <a:gd name="connsiteX369" fmla="*/ 85725 w 132384"/>
                              <a:gd name="connsiteY369" fmla="*/ 94616 h 181720"/>
                              <a:gd name="connsiteX370" fmla="*/ 86678 w 132384"/>
                              <a:gd name="connsiteY370" fmla="*/ 95569 h 181720"/>
                              <a:gd name="connsiteX371" fmla="*/ 85725 w 132384"/>
                              <a:gd name="connsiteY371" fmla="*/ 96521 h 181720"/>
                              <a:gd name="connsiteX372" fmla="*/ 84773 w 132384"/>
                              <a:gd name="connsiteY372" fmla="*/ 95569 h 181720"/>
                              <a:gd name="connsiteX373" fmla="*/ 86678 w 132384"/>
                              <a:gd name="connsiteY373" fmla="*/ 113666 h 181720"/>
                              <a:gd name="connsiteX374" fmla="*/ 85725 w 132384"/>
                              <a:gd name="connsiteY374" fmla="*/ 111761 h 181720"/>
                              <a:gd name="connsiteX375" fmla="*/ 84773 w 132384"/>
                              <a:gd name="connsiteY375" fmla="*/ 112714 h 181720"/>
                              <a:gd name="connsiteX376" fmla="*/ 86678 w 132384"/>
                              <a:gd name="connsiteY376" fmla="*/ 113666 h 181720"/>
                              <a:gd name="connsiteX377" fmla="*/ 86678 w 132384"/>
                              <a:gd name="connsiteY377" fmla="*/ 113666 h 181720"/>
                              <a:gd name="connsiteX378" fmla="*/ 91440 w 132384"/>
                              <a:gd name="connsiteY378" fmla="*/ 115571 h 181720"/>
                              <a:gd name="connsiteX379" fmla="*/ 90488 w 132384"/>
                              <a:gd name="connsiteY379" fmla="*/ 114619 h 181720"/>
                              <a:gd name="connsiteX380" fmla="*/ 88583 w 132384"/>
                              <a:gd name="connsiteY380" fmla="*/ 118429 h 181720"/>
                              <a:gd name="connsiteX381" fmla="*/ 89535 w 132384"/>
                              <a:gd name="connsiteY381" fmla="*/ 119381 h 181720"/>
                              <a:gd name="connsiteX382" fmla="*/ 91440 w 132384"/>
                              <a:gd name="connsiteY382" fmla="*/ 115571 h 181720"/>
                              <a:gd name="connsiteX383" fmla="*/ 92393 w 132384"/>
                              <a:gd name="connsiteY383" fmla="*/ 90806 h 181720"/>
                              <a:gd name="connsiteX384" fmla="*/ 90488 w 132384"/>
                              <a:gd name="connsiteY384" fmla="*/ 95569 h 181720"/>
                              <a:gd name="connsiteX385" fmla="*/ 92393 w 132384"/>
                              <a:gd name="connsiteY385" fmla="*/ 90806 h 181720"/>
                              <a:gd name="connsiteX386" fmla="*/ 94298 w 132384"/>
                              <a:gd name="connsiteY386" fmla="*/ 111761 h 181720"/>
                              <a:gd name="connsiteX387" fmla="*/ 94298 w 132384"/>
                              <a:gd name="connsiteY387" fmla="*/ 111761 h 181720"/>
                              <a:gd name="connsiteX388" fmla="*/ 95250 w 132384"/>
                              <a:gd name="connsiteY388" fmla="*/ 111761 h 181720"/>
                              <a:gd name="connsiteX389" fmla="*/ 94298 w 132384"/>
                              <a:gd name="connsiteY389" fmla="*/ 111761 h 181720"/>
                              <a:gd name="connsiteX390" fmla="*/ 94298 w 132384"/>
                              <a:gd name="connsiteY390" fmla="*/ 111761 h 181720"/>
                              <a:gd name="connsiteX391" fmla="*/ 96203 w 132384"/>
                              <a:gd name="connsiteY391" fmla="*/ 121286 h 181720"/>
                              <a:gd name="connsiteX392" fmla="*/ 98108 w 132384"/>
                              <a:gd name="connsiteY392" fmla="*/ 119381 h 181720"/>
                              <a:gd name="connsiteX393" fmla="*/ 97155 w 132384"/>
                              <a:gd name="connsiteY393" fmla="*/ 117476 h 181720"/>
                              <a:gd name="connsiteX394" fmla="*/ 96203 w 132384"/>
                              <a:gd name="connsiteY394" fmla="*/ 118429 h 181720"/>
                              <a:gd name="connsiteX395" fmla="*/ 96203 w 132384"/>
                              <a:gd name="connsiteY395" fmla="*/ 121286 h 181720"/>
                              <a:gd name="connsiteX396" fmla="*/ 109538 w 132384"/>
                              <a:gd name="connsiteY396" fmla="*/ 125096 h 181720"/>
                              <a:gd name="connsiteX397" fmla="*/ 109538 w 132384"/>
                              <a:gd name="connsiteY397" fmla="*/ 123191 h 181720"/>
                              <a:gd name="connsiteX398" fmla="*/ 107633 w 132384"/>
                              <a:gd name="connsiteY398" fmla="*/ 123191 h 181720"/>
                              <a:gd name="connsiteX399" fmla="*/ 100965 w 132384"/>
                              <a:gd name="connsiteY399" fmla="*/ 124144 h 181720"/>
                              <a:gd name="connsiteX400" fmla="*/ 98108 w 132384"/>
                              <a:gd name="connsiteY400" fmla="*/ 125096 h 181720"/>
                              <a:gd name="connsiteX401" fmla="*/ 96203 w 132384"/>
                              <a:gd name="connsiteY401" fmla="*/ 124144 h 181720"/>
                              <a:gd name="connsiteX402" fmla="*/ 97155 w 132384"/>
                              <a:gd name="connsiteY402" fmla="*/ 126049 h 181720"/>
                              <a:gd name="connsiteX403" fmla="*/ 103823 w 132384"/>
                              <a:gd name="connsiteY403" fmla="*/ 127954 h 181720"/>
                              <a:gd name="connsiteX404" fmla="*/ 105728 w 132384"/>
                              <a:gd name="connsiteY404" fmla="*/ 127954 h 181720"/>
                              <a:gd name="connsiteX405" fmla="*/ 109538 w 132384"/>
                              <a:gd name="connsiteY405" fmla="*/ 125096 h 181720"/>
                              <a:gd name="connsiteX406" fmla="*/ 98108 w 132384"/>
                              <a:gd name="connsiteY406" fmla="*/ 104141 h 181720"/>
                              <a:gd name="connsiteX407" fmla="*/ 100965 w 132384"/>
                              <a:gd name="connsiteY407" fmla="*/ 101284 h 181720"/>
                              <a:gd name="connsiteX408" fmla="*/ 104775 w 132384"/>
                              <a:gd name="connsiteY408" fmla="*/ 98426 h 181720"/>
                              <a:gd name="connsiteX409" fmla="*/ 107633 w 132384"/>
                              <a:gd name="connsiteY409" fmla="*/ 97474 h 181720"/>
                              <a:gd name="connsiteX410" fmla="*/ 108585 w 132384"/>
                              <a:gd name="connsiteY410" fmla="*/ 100331 h 181720"/>
                              <a:gd name="connsiteX411" fmla="*/ 108585 w 132384"/>
                              <a:gd name="connsiteY411" fmla="*/ 106999 h 181720"/>
                              <a:gd name="connsiteX412" fmla="*/ 101918 w 132384"/>
                              <a:gd name="connsiteY412" fmla="*/ 106046 h 181720"/>
                              <a:gd name="connsiteX413" fmla="*/ 98108 w 132384"/>
                              <a:gd name="connsiteY413" fmla="*/ 104141 h 181720"/>
                              <a:gd name="connsiteX414" fmla="*/ 99060 w 132384"/>
                              <a:gd name="connsiteY414" fmla="*/ 35561 h 181720"/>
                              <a:gd name="connsiteX415" fmla="*/ 100013 w 132384"/>
                              <a:gd name="connsiteY415" fmla="*/ 36514 h 181720"/>
                              <a:gd name="connsiteX416" fmla="*/ 99060 w 132384"/>
                              <a:gd name="connsiteY416" fmla="*/ 35561 h 181720"/>
                              <a:gd name="connsiteX417" fmla="*/ 99060 w 132384"/>
                              <a:gd name="connsiteY417" fmla="*/ 35561 h 181720"/>
                              <a:gd name="connsiteX418" fmla="*/ 99060 w 132384"/>
                              <a:gd name="connsiteY418" fmla="*/ 35561 h 181720"/>
                              <a:gd name="connsiteX419" fmla="*/ 107633 w 132384"/>
                              <a:gd name="connsiteY419" fmla="*/ 115571 h 181720"/>
                              <a:gd name="connsiteX420" fmla="*/ 105728 w 132384"/>
                              <a:gd name="connsiteY420" fmla="*/ 116524 h 181720"/>
                              <a:gd name="connsiteX421" fmla="*/ 104775 w 132384"/>
                              <a:gd name="connsiteY421" fmla="*/ 116524 h 181720"/>
                              <a:gd name="connsiteX422" fmla="*/ 102870 w 132384"/>
                              <a:gd name="connsiteY422" fmla="*/ 114619 h 181720"/>
                              <a:gd name="connsiteX423" fmla="*/ 102870 w 132384"/>
                              <a:gd name="connsiteY423" fmla="*/ 117476 h 181720"/>
                              <a:gd name="connsiteX424" fmla="*/ 105728 w 132384"/>
                              <a:gd name="connsiteY424" fmla="*/ 120334 h 181720"/>
                              <a:gd name="connsiteX425" fmla="*/ 107633 w 132384"/>
                              <a:gd name="connsiteY425" fmla="*/ 119381 h 181720"/>
                              <a:gd name="connsiteX426" fmla="*/ 107633 w 132384"/>
                              <a:gd name="connsiteY426" fmla="*/ 115571 h 181720"/>
                              <a:gd name="connsiteX427" fmla="*/ 109538 w 132384"/>
                              <a:gd name="connsiteY427" fmla="*/ 146051 h 181720"/>
                              <a:gd name="connsiteX428" fmla="*/ 109538 w 132384"/>
                              <a:gd name="connsiteY428" fmla="*/ 146051 h 181720"/>
                              <a:gd name="connsiteX429" fmla="*/ 105728 w 132384"/>
                              <a:gd name="connsiteY429" fmla="*/ 147956 h 181720"/>
                              <a:gd name="connsiteX430" fmla="*/ 106680 w 132384"/>
                              <a:gd name="connsiteY430" fmla="*/ 148909 h 181720"/>
                              <a:gd name="connsiteX431" fmla="*/ 109538 w 132384"/>
                              <a:gd name="connsiteY431" fmla="*/ 146051 h 181720"/>
                              <a:gd name="connsiteX432" fmla="*/ 108585 w 132384"/>
                              <a:gd name="connsiteY432" fmla="*/ 136526 h 181720"/>
                              <a:gd name="connsiteX433" fmla="*/ 108585 w 132384"/>
                              <a:gd name="connsiteY433" fmla="*/ 136526 h 181720"/>
                              <a:gd name="connsiteX434" fmla="*/ 108585 w 132384"/>
                              <a:gd name="connsiteY434" fmla="*/ 138431 h 181720"/>
                              <a:gd name="connsiteX435" fmla="*/ 108585 w 132384"/>
                              <a:gd name="connsiteY435" fmla="*/ 136526 h 181720"/>
                              <a:gd name="connsiteX436" fmla="*/ 108585 w 132384"/>
                              <a:gd name="connsiteY436" fmla="*/ 136526 h 181720"/>
                              <a:gd name="connsiteX437" fmla="*/ 110490 w 132384"/>
                              <a:gd name="connsiteY437" fmla="*/ 141289 h 181720"/>
                              <a:gd name="connsiteX438" fmla="*/ 110490 w 132384"/>
                              <a:gd name="connsiteY438" fmla="*/ 141289 h 181720"/>
                              <a:gd name="connsiteX439" fmla="*/ 108585 w 132384"/>
                              <a:gd name="connsiteY439" fmla="*/ 141289 h 181720"/>
                              <a:gd name="connsiteX440" fmla="*/ 108585 w 132384"/>
                              <a:gd name="connsiteY440" fmla="*/ 142241 h 181720"/>
                              <a:gd name="connsiteX441" fmla="*/ 110490 w 132384"/>
                              <a:gd name="connsiteY441" fmla="*/ 141289 h 181720"/>
                              <a:gd name="connsiteX442" fmla="*/ 112395 w 132384"/>
                              <a:gd name="connsiteY442" fmla="*/ 144146 h 181720"/>
                              <a:gd name="connsiteX443" fmla="*/ 110490 w 132384"/>
                              <a:gd name="connsiteY443" fmla="*/ 147004 h 181720"/>
                              <a:gd name="connsiteX444" fmla="*/ 110490 w 132384"/>
                              <a:gd name="connsiteY444" fmla="*/ 148909 h 181720"/>
                              <a:gd name="connsiteX445" fmla="*/ 112395 w 132384"/>
                              <a:gd name="connsiteY445" fmla="*/ 147004 h 181720"/>
                              <a:gd name="connsiteX446" fmla="*/ 112395 w 132384"/>
                              <a:gd name="connsiteY446" fmla="*/ 144146 h 181720"/>
                              <a:gd name="connsiteX447" fmla="*/ 111443 w 132384"/>
                              <a:gd name="connsiteY447" fmla="*/ 131764 h 181720"/>
                              <a:gd name="connsiteX448" fmla="*/ 111443 w 132384"/>
                              <a:gd name="connsiteY448" fmla="*/ 131764 h 181720"/>
                              <a:gd name="connsiteX449" fmla="*/ 111443 w 132384"/>
                              <a:gd name="connsiteY449" fmla="*/ 133669 h 181720"/>
                              <a:gd name="connsiteX450" fmla="*/ 112395 w 132384"/>
                              <a:gd name="connsiteY450" fmla="*/ 132716 h 181720"/>
                              <a:gd name="connsiteX451" fmla="*/ 111443 w 132384"/>
                              <a:gd name="connsiteY451" fmla="*/ 131764 h 181720"/>
                              <a:gd name="connsiteX452" fmla="*/ 111443 w 132384"/>
                              <a:gd name="connsiteY452" fmla="*/ 111761 h 181720"/>
                              <a:gd name="connsiteX453" fmla="*/ 113348 w 132384"/>
                              <a:gd name="connsiteY453" fmla="*/ 114619 h 181720"/>
                              <a:gd name="connsiteX454" fmla="*/ 118110 w 132384"/>
                              <a:gd name="connsiteY454" fmla="*/ 116524 h 181720"/>
                              <a:gd name="connsiteX455" fmla="*/ 119063 w 132384"/>
                              <a:gd name="connsiteY455" fmla="*/ 114619 h 181720"/>
                              <a:gd name="connsiteX456" fmla="*/ 113348 w 132384"/>
                              <a:gd name="connsiteY456" fmla="*/ 110809 h 181720"/>
                              <a:gd name="connsiteX457" fmla="*/ 111443 w 132384"/>
                              <a:gd name="connsiteY457" fmla="*/ 109856 h 181720"/>
                              <a:gd name="connsiteX458" fmla="*/ 111443 w 132384"/>
                              <a:gd name="connsiteY458" fmla="*/ 111761 h 181720"/>
                              <a:gd name="connsiteX459" fmla="*/ 114300 w 132384"/>
                              <a:gd name="connsiteY459" fmla="*/ 126049 h 181720"/>
                              <a:gd name="connsiteX460" fmla="*/ 114300 w 132384"/>
                              <a:gd name="connsiteY460" fmla="*/ 126049 h 181720"/>
                              <a:gd name="connsiteX461" fmla="*/ 113348 w 132384"/>
                              <a:gd name="connsiteY461" fmla="*/ 122239 h 181720"/>
                              <a:gd name="connsiteX462" fmla="*/ 111443 w 132384"/>
                              <a:gd name="connsiteY462" fmla="*/ 124144 h 181720"/>
                              <a:gd name="connsiteX463" fmla="*/ 114300 w 132384"/>
                              <a:gd name="connsiteY463" fmla="*/ 126049 h 181720"/>
                              <a:gd name="connsiteX464" fmla="*/ 113348 w 132384"/>
                              <a:gd name="connsiteY464" fmla="*/ 114619 h 181720"/>
                              <a:gd name="connsiteX465" fmla="*/ 115253 w 132384"/>
                              <a:gd name="connsiteY465" fmla="*/ 112714 h 181720"/>
                              <a:gd name="connsiteX466" fmla="*/ 115253 w 132384"/>
                              <a:gd name="connsiteY466" fmla="*/ 113666 h 181720"/>
                              <a:gd name="connsiteX467" fmla="*/ 113348 w 132384"/>
                              <a:gd name="connsiteY467" fmla="*/ 114619 h 181720"/>
                              <a:gd name="connsiteX468" fmla="*/ 114300 w 132384"/>
                              <a:gd name="connsiteY468" fmla="*/ 32704 h 181720"/>
                              <a:gd name="connsiteX469" fmla="*/ 116205 w 132384"/>
                              <a:gd name="connsiteY469" fmla="*/ 32704 h 181720"/>
                              <a:gd name="connsiteX470" fmla="*/ 115253 w 132384"/>
                              <a:gd name="connsiteY470" fmla="*/ 31751 h 181720"/>
                              <a:gd name="connsiteX471" fmla="*/ 114300 w 132384"/>
                              <a:gd name="connsiteY471" fmla="*/ 32704 h 181720"/>
                              <a:gd name="connsiteX472" fmla="*/ 114300 w 132384"/>
                              <a:gd name="connsiteY472" fmla="*/ 32704 h 181720"/>
                              <a:gd name="connsiteX473" fmla="*/ 120968 w 132384"/>
                              <a:gd name="connsiteY473" fmla="*/ 133669 h 181720"/>
                              <a:gd name="connsiteX474" fmla="*/ 116205 w 132384"/>
                              <a:gd name="connsiteY474" fmla="*/ 129859 h 181720"/>
                              <a:gd name="connsiteX475" fmla="*/ 114300 w 132384"/>
                              <a:gd name="connsiteY475" fmla="*/ 131764 h 181720"/>
                              <a:gd name="connsiteX476" fmla="*/ 115253 w 132384"/>
                              <a:gd name="connsiteY476" fmla="*/ 133669 h 181720"/>
                              <a:gd name="connsiteX477" fmla="*/ 120015 w 132384"/>
                              <a:gd name="connsiteY477" fmla="*/ 135574 h 181720"/>
                              <a:gd name="connsiteX478" fmla="*/ 120968 w 132384"/>
                              <a:gd name="connsiteY478" fmla="*/ 133669 h 181720"/>
                              <a:gd name="connsiteX479" fmla="*/ 118110 w 132384"/>
                              <a:gd name="connsiteY479" fmla="*/ 140336 h 181720"/>
                              <a:gd name="connsiteX480" fmla="*/ 116205 w 132384"/>
                              <a:gd name="connsiteY480" fmla="*/ 137479 h 181720"/>
                              <a:gd name="connsiteX481" fmla="*/ 116205 w 132384"/>
                              <a:gd name="connsiteY481" fmla="*/ 139384 h 181720"/>
                              <a:gd name="connsiteX482" fmla="*/ 115253 w 132384"/>
                              <a:gd name="connsiteY482" fmla="*/ 141289 h 181720"/>
                              <a:gd name="connsiteX483" fmla="*/ 115253 w 132384"/>
                              <a:gd name="connsiteY483" fmla="*/ 143194 h 181720"/>
                              <a:gd name="connsiteX484" fmla="*/ 117158 w 132384"/>
                              <a:gd name="connsiteY484" fmla="*/ 141289 h 181720"/>
                              <a:gd name="connsiteX485" fmla="*/ 118110 w 132384"/>
                              <a:gd name="connsiteY485" fmla="*/ 140336 h 181720"/>
                              <a:gd name="connsiteX486" fmla="*/ 119063 w 132384"/>
                              <a:gd name="connsiteY486" fmla="*/ 119381 h 181720"/>
                              <a:gd name="connsiteX487" fmla="*/ 119063 w 132384"/>
                              <a:gd name="connsiteY487" fmla="*/ 119381 h 181720"/>
                              <a:gd name="connsiteX488" fmla="*/ 119063 w 132384"/>
                              <a:gd name="connsiteY488" fmla="*/ 119381 h 181720"/>
                              <a:gd name="connsiteX489" fmla="*/ 119063 w 132384"/>
                              <a:gd name="connsiteY489" fmla="*/ 119381 h 181720"/>
                              <a:gd name="connsiteX490" fmla="*/ 119063 w 132384"/>
                              <a:gd name="connsiteY490" fmla="*/ 119381 h 1817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2384" h="181720">
                                <a:moveTo>
                                  <a:pt x="105728" y="172721"/>
                                </a:moveTo>
                                <a:cubicBezTo>
                                  <a:pt x="92393" y="178436"/>
                                  <a:pt x="78105" y="183199"/>
                                  <a:pt x="63818" y="181294"/>
                                </a:cubicBezTo>
                                <a:cubicBezTo>
                                  <a:pt x="43815" y="179389"/>
                                  <a:pt x="24765" y="173674"/>
                                  <a:pt x="10478" y="158434"/>
                                </a:cubicBezTo>
                                <a:cubicBezTo>
                                  <a:pt x="3810" y="150814"/>
                                  <a:pt x="0" y="142241"/>
                                  <a:pt x="0" y="132716"/>
                                </a:cubicBezTo>
                                <a:cubicBezTo>
                                  <a:pt x="0" y="120334"/>
                                  <a:pt x="8573" y="110809"/>
                                  <a:pt x="20955" y="108904"/>
                                </a:cubicBezTo>
                                <a:cubicBezTo>
                                  <a:pt x="27623" y="107951"/>
                                  <a:pt x="33338" y="108904"/>
                                  <a:pt x="39053" y="111761"/>
                                </a:cubicBezTo>
                                <a:cubicBezTo>
                                  <a:pt x="53340" y="120334"/>
                                  <a:pt x="53340" y="139384"/>
                                  <a:pt x="40005" y="147956"/>
                                </a:cubicBezTo>
                                <a:lnTo>
                                  <a:pt x="35243" y="150814"/>
                                </a:lnTo>
                                <a:cubicBezTo>
                                  <a:pt x="31433" y="153671"/>
                                  <a:pt x="30480" y="157481"/>
                                  <a:pt x="34290" y="160339"/>
                                </a:cubicBezTo>
                                <a:cubicBezTo>
                                  <a:pt x="37148" y="163196"/>
                                  <a:pt x="40005" y="165101"/>
                                  <a:pt x="43815" y="167006"/>
                                </a:cubicBezTo>
                                <a:cubicBezTo>
                                  <a:pt x="46673" y="167959"/>
                                  <a:pt x="50483" y="169864"/>
                                  <a:pt x="53340" y="170816"/>
                                </a:cubicBezTo>
                                <a:cubicBezTo>
                                  <a:pt x="65723" y="174626"/>
                                  <a:pt x="78105" y="173674"/>
                                  <a:pt x="88583" y="165101"/>
                                </a:cubicBezTo>
                                <a:cubicBezTo>
                                  <a:pt x="91440" y="163196"/>
                                  <a:pt x="92393" y="160339"/>
                                  <a:pt x="94298" y="157481"/>
                                </a:cubicBezTo>
                                <a:cubicBezTo>
                                  <a:pt x="95250" y="155576"/>
                                  <a:pt x="95250" y="153671"/>
                                  <a:pt x="96203" y="151766"/>
                                </a:cubicBezTo>
                                <a:cubicBezTo>
                                  <a:pt x="99060" y="142241"/>
                                  <a:pt x="96203" y="135574"/>
                                  <a:pt x="89535" y="128906"/>
                                </a:cubicBezTo>
                                <a:cubicBezTo>
                                  <a:pt x="82868" y="121286"/>
                                  <a:pt x="74295" y="116524"/>
                                  <a:pt x="66675" y="111761"/>
                                </a:cubicBezTo>
                                <a:cubicBezTo>
                                  <a:pt x="54293" y="103189"/>
                                  <a:pt x="41910" y="94616"/>
                                  <a:pt x="29528" y="86044"/>
                                </a:cubicBezTo>
                                <a:cubicBezTo>
                                  <a:pt x="19050" y="78424"/>
                                  <a:pt x="12383" y="68899"/>
                                  <a:pt x="8573" y="56516"/>
                                </a:cubicBezTo>
                                <a:cubicBezTo>
                                  <a:pt x="4763" y="42229"/>
                                  <a:pt x="7620" y="29846"/>
                                  <a:pt x="18098" y="19369"/>
                                </a:cubicBezTo>
                                <a:cubicBezTo>
                                  <a:pt x="31433" y="5081"/>
                                  <a:pt x="47625" y="-1586"/>
                                  <a:pt x="68580" y="319"/>
                                </a:cubicBezTo>
                                <a:cubicBezTo>
                                  <a:pt x="79058" y="-634"/>
                                  <a:pt x="90488" y="2224"/>
                                  <a:pt x="100965" y="6986"/>
                                </a:cubicBezTo>
                                <a:cubicBezTo>
                                  <a:pt x="114300" y="13654"/>
                                  <a:pt x="123825" y="23179"/>
                                  <a:pt x="127635" y="37466"/>
                                </a:cubicBezTo>
                                <a:cubicBezTo>
                                  <a:pt x="128588" y="41276"/>
                                  <a:pt x="128588" y="46039"/>
                                  <a:pt x="127635" y="49849"/>
                                </a:cubicBezTo>
                                <a:cubicBezTo>
                                  <a:pt x="124778" y="60326"/>
                                  <a:pt x="114300" y="66041"/>
                                  <a:pt x="103823" y="63184"/>
                                </a:cubicBezTo>
                                <a:cubicBezTo>
                                  <a:pt x="100965" y="62231"/>
                                  <a:pt x="98108" y="61279"/>
                                  <a:pt x="96203" y="60326"/>
                                </a:cubicBezTo>
                                <a:cubicBezTo>
                                  <a:pt x="83820" y="53659"/>
                                  <a:pt x="81915" y="38419"/>
                                  <a:pt x="91440" y="27941"/>
                                </a:cubicBezTo>
                                <a:cubicBezTo>
                                  <a:pt x="92393" y="26036"/>
                                  <a:pt x="94298" y="25084"/>
                                  <a:pt x="95250" y="24131"/>
                                </a:cubicBezTo>
                                <a:cubicBezTo>
                                  <a:pt x="97155" y="22226"/>
                                  <a:pt x="97155" y="20321"/>
                                  <a:pt x="95250" y="17464"/>
                                </a:cubicBezTo>
                                <a:cubicBezTo>
                                  <a:pt x="94298" y="15559"/>
                                  <a:pt x="92393" y="14606"/>
                                  <a:pt x="89535" y="13654"/>
                                </a:cubicBezTo>
                                <a:cubicBezTo>
                                  <a:pt x="80010" y="9844"/>
                                  <a:pt x="70485" y="6986"/>
                                  <a:pt x="60008" y="8891"/>
                                </a:cubicBezTo>
                                <a:cubicBezTo>
                                  <a:pt x="54293" y="9844"/>
                                  <a:pt x="49530" y="11749"/>
                                  <a:pt x="45720" y="15559"/>
                                </a:cubicBezTo>
                                <a:cubicBezTo>
                                  <a:pt x="39053" y="20321"/>
                                  <a:pt x="38100" y="30799"/>
                                  <a:pt x="41910" y="38419"/>
                                </a:cubicBezTo>
                                <a:cubicBezTo>
                                  <a:pt x="45720" y="45086"/>
                                  <a:pt x="51435" y="50801"/>
                                  <a:pt x="58103" y="54611"/>
                                </a:cubicBezTo>
                                <a:cubicBezTo>
                                  <a:pt x="62865" y="56516"/>
                                  <a:pt x="66675" y="59374"/>
                                  <a:pt x="70485" y="63184"/>
                                </a:cubicBezTo>
                                <a:cubicBezTo>
                                  <a:pt x="71438" y="64136"/>
                                  <a:pt x="72390" y="65089"/>
                                  <a:pt x="74295" y="66041"/>
                                </a:cubicBezTo>
                                <a:cubicBezTo>
                                  <a:pt x="80010" y="67946"/>
                                  <a:pt x="84773" y="70804"/>
                                  <a:pt x="88583" y="74614"/>
                                </a:cubicBezTo>
                                <a:cubicBezTo>
                                  <a:pt x="92393" y="77471"/>
                                  <a:pt x="96203" y="80329"/>
                                  <a:pt x="100013" y="83186"/>
                                </a:cubicBezTo>
                                <a:cubicBezTo>
                                  <a:pt x="104775" y="86996"/>
                                  <a:pt x="109538" y="89854"/>
                                  <a:pt x="114300" y="93664"/>
                                </a:cubicBezTo>
                                <a:cubicBezTo>
                                  <a:pt x="123825" y="100331"/>
                                  <a:pt x="128588" y="109856"/>
                                  <a:pt x="131445" y="120334"/>
                                </a:cubicBezTo>
                                <a:cubicBezTo>
                                  <a:pt x="135255" y="139384"/>
                                  <a:pt x="127635" y="162244"/>
                                  <a:pt x="105728" y="172721"/>
                                </a:cubicBezTo>
                                <a:close/>
                                <a:moveTo>
                                  <a:pt x="17145" y="130811"/>
                                </a:moveTo>
                                <a:cubicBezTo>
                                  <a:pt x="15240" y="129859"/>
                                  <a:pt x="14288" y="129859"/>
                                  <a:pt x="12383" y="128906"/>
                                </a:cubicBezTo>
                                <a:cubicBezTo>
                                  <a:pt x="11430" y="128906"/>
                                  <a:pt x="11430" y="129859"/>
                                  <a:pt x="11430" y="129859"/>
                                </a:cubicBezTo>
                                <a:lnTo>
                                  <a:pt x="16193" y="133669"/>
                                </a:lnTo>
                                <a:cubicBezTo>
                                  <a:pt x="17145" y="132716"/>
                                  <a:pt x="18098" y="132716"/>
                                  <a:pt x="18098" y="131764"/>
                                </a:cubicBezTo>
                                <a:cubicBezTo>
                                  <a:pt x="18098" y="130811"/>
                                  <a:pt x="17145" y="130811"/>
                                  <a:pt x="17145" y="130811"/>
                                </a:cubicBezTo>
                                <a:close/>
                                <a:moveTo>
                                  <a:pt x="14288" y="124144"/>
                                </a:moveTo>
                                <a:cubicBezTo>
                                  <a:pt x="14288" y="126049"/>
                                  <a:pt x="15240" y="127001"/>
                                  <a:pt x="16193" y="127001"/>
                                </a:cubicBezTo>
                                <a:cubicBezTo>
                                  <a:pt x="18098" y="127001"/>
                                  <a:pt x="15240" y="126049"/>
                                  <a:pt x="16193" y="125096"/>
                                </a:cubicBezTo>
                                <a:cubicBezTo>
                                  <a:pt x="16193" y="124144"/>
                                  <a:pt x="16193" y="124144"/>
                                  <a:pt x="17145" y="123191"/>
                                </a:cubicBezTo>
                                <a:cubicBezTo>
                                  <a:pt x="17145" y="122239"/>
                                  <a:pt x="18098" y="121286"/>
                                  <a:pt x="17145" y="121286"/>
                                </a:cubicBezTo>
                                <a:cubicBezTo>
                                  <a:pt x="16193" y="121286"/>
                                  <a:pt x="16193" y="122239"/>
                                  <a:pt x="15240" y="123191"/>
                                </a:cubicBezTo>
                                <a:cubicBezTo>
                                  <a:pt x="14288" y="122239"/>
                                  <a:pt x="14288" y="123191"/>
                                  <a:pt x="14288" y="124144"/>
                                </a:cubicBezTo>
                                <a:close/>
                                <a:moveTo>
                                  <a:pt x="21908" y="117476"/>
                                </a:moveTo>
                                <a:cubicBezTo>
                                  <a:pt x="21908" y="117476"/>
                                  <a:pt x="22860" y="116524"/>
                                  <a:pt x="21908" y="115571"/>
                                </a:cubicBezTo>
                                <a:cubicBezTo>
                                  <a:pt x="20955" y="115571"/>
                                  <a:pt x="20955" y="116524"/>
                                  <a:pt x="20003" y="117476"/>
                                </a:cubicBezTo>
                                <a:cubicBezTo>
                                  <a:pt x="20003" y="118429"/>
                                  <a:pt x="19050" y="119381"/>
                                  <a:pt x="20003" y="120334"/>
                                </a:cubicBezTo>
                                <a:cubicBezTo>
                                  <a:pt x="20955" y="120334"/>
                                  <a:pt x="20955" y="118429"/>
                                  <a:pt x="21908" y="117476"/>
                                </a:cubicBezTo>
                                <a:close/>
                                <a:moveTo>
                                  <a:pt x="21908" y="131764"/>
                                </a:moveTo>
                                <a:cubicBezTo>
                                  <a:pt x="21908" y="130811"/>
                                  <a:pt x="20955" y="130811"/>
                                  <a:pt x="21908" y="131764"/>
                                </a:cubicBezTo>
                                <a:cubicBezTo>
                                  <a:pt x="20955" y="130811"/>
                                  <a:pt x="20955" y="131764"/>
                                  <a:pt x="20955" y="131764"/>
                                </a:cubicBezTo>
                                <a:cubicBezTo>
                                  <a:pt x="20003" y="132716"/>
                                  <a:pt x="20955" y="132716"/>
                                  <a:pt x="21908" y="131764"/>
                                </a:cubicBezTo>
                                <a:cubicBezTo>
                                  <a:pt x="21908" y="132716"/>
                                  <a:pt x="21908" y="131764"/>
                                  <a:pt x="21908" y="131764"/>
                                </a:cubicBezTo>
                                <a:close/>
                                <a:moveTo>
                                  <a:pt x="21908" y="123191"/>
                                </a:moveTo>
                                <a:cubicBezTo>
                                  <a:pt x="22860" y="123191"/>
                                  <a:pt x="22860" y="123191"/>
                                  <a:pt x="22860" y="122239"/>
                                </a:cubicBezTo>
                                <a:cubicBezTo>
                                  <a:pt x="22860" y="122239"/>
                                  <a:pt x="22860" y="121286"/>
                                  <a:pt x="22860" y="121286"/>
                                </a:cubicBezTo>
                                <a:cubicBezTo>
                                  <a:pt x="22860" y="121286"/>
                                  <a:pt x="21908" y="121286"/>
                                  <a:pt x="21908" y="123191"/>
                                </a:cubicBezTo>
                                <a:cubicBezTo>
                                  <a:pt x="21908" y="122239"/>
                                  <a:pt x="21908" y="123191"/>
                                  <a:pt x="21908" y="123191"/>
                                </a:cubicBezTo>
                                <a:close/>
                                <a:moveTo>
                                  <a:pt x="22860" y="134621"/>
                                </a:moveTo>
                                <a:cubicBezTo>
                                  <a:pt x="22860" y="134621"/>
                                  <a:pt x="23813" y="134621"/>
                                  <a:pt x="22860" y="134621"/>
                                </a:cubicBezTo>
                                <a:cubicBezTo>
                                  <a:pt x="23813" y="133669"/>
                                  <a:pt x="22860" y="133669"/>
                                  <a:pt x="22860" y="133669"/>
                                </a:cubicBezTo>
                                <a:cubicBezTo>
                                  <a:pt x="22860" y="133669"/>
                                  <a:pt x="22860" y="133669"/>
                                  <a:pt x="22860" y="134621"/>
                                </a:cubicBezTo>
                                <a:cubicBezTo>
                                  <a:pt x="21908" y="134621"/>
                                  <a:pt x="22860" y="134621"/>
                                  <a:pt x="22860" y="134621"/>
                                </a:cubicBezTo>
                                <a:close/>
                                <a:moveTo>
                                  <a:pt x="25718" y="116524"/>
                                </a:moveTo>
                                <a:cubicBezTo>
                                  <a:pt x="25718" y="115571"/>
                                  <a:pt x="24765" y="115571"/>
                                  <a:pt x="24765" y="115571"/>
                                </a:cubicBezTo>
                                <a:cubicBezTo>
                                  <a:pt x="22860" y="115571"/>
                                  <a:pt x="22860" y="117476"/>
                                  <a:pt x="22860" y="118429"/>
                                </a:cubicBezTo>
                                <a:cubicBezTo>
                                  <a:pt x="22860" y="119381"/>
                                  <a:pt x="22860" y="119381"/>
                                  <a:pt x="23813" y="119381"/>
                                </a:cubicBezTo>
                                <a:cubicBezTo>
                                  <a:pt x="24765" y="118429"/>
                                  <a:pt x="25718" y="118429"/>
                                  <a:pt x="25718" y="116524"/>
                                </a:cubicBezTo>
                                <a:close/>
                                <a:moveTo>
                                  <a:pt x="23813" y="139384"/>
                                </a:moveTo>
                                <a:cubicBezTo>
                                  <a:pt x="23813" y="138431"/>
                                  <a:pt x="23813" y="138431"/>
                                  <a:pt x="22860" y="138431"/>
                                </a:cubicBezTo>
                                <a:cubicBezTo>
                                  <a:pt x="22860" y="138431"/>
                                  <a:pt x="21908" y="138431"/>
                                  <a:pt x="21908" y="139384"/>
                                </a:cubicBezTo>
                                <a:cubicBezTo>
                                  <a:pt x="22860" y="139384"/>
                                  <a:pt x="22860" y="139384"/>
                                  <a:pt x="23813" y="139384"/>
                                </a:cubicBezTo>
                                <a:cubicBezTo>
                                  <a:pt x="23813" y="139384"/>
                                  <a:pt x="23813" y="139384"/>
                                  <a:pt x="23813" y="139384"/>
                                </a:cubicBezTo>
                                <a:close/>
                                <a:moveTo>
                                  <a:pt x="23813" y="126049"/>
                                </a:moveTo>
                                <a:cubicBezTo>
                                  <a:pt x="22860" y="126049"/>
                                  <a:pt x="22860" y="127001"/>
                                  <a:pt x="23813" y="126049"/>
                                </a:cubicBezTo>
                                <a:cubicBezTo>
                                  <a:pt x="22860" y="127954"/>
                                  <a:pt x="23813" y="127954"/>
                                  <a:pt x="23813" y="127954"/>
                                </a:cubicBezTo>
                                <a:cubicBezTo>
                                  <a:pt x="23813" y="127001"/>
                                  <a:pt x="23813" y="127001"/>
                                  <a:pt x="23813" y="126049"/>
                                </a:cubicBezTo>
                                <a:cubicBezTo>
                                  <a:pt x="23813" y="126049"/>
                                  <a:pt x="23813" y="126049"/>
                                  <a:pt x="23813" y="126049"/>
                                </a:cubicBezTo>
                                <a:close/>
                                <a:moveTo>
                                  <a:pt x="26670" y="128906"/>
                                </a:moveTo>
                                <a:cubicBezTo>
                                  <a:pt x="25718" y="128906"/>
                                  <a:pt x="25718" y="130811"/>
                                  <a:pt x="25718" y="131764"/>
                                </a:cubicBezTo>
                                <a:cubicBezTo>
                                  <a:pt x="25718" y="131764"/>
                                  <a:pt x="25718" y="132716"/>
                                  <a:pt x="26670" y="132716"/>
                                </a:cubicBezTo>
                                <a:cubicBezTo>
                                  <a:pt x="26670" y="132716"/>
                                  <a:pt x="27623" y="132716"/>
                                  <a:pt x="27623" y="131764"/>
                                </a:cubicBezTo>
                                <a:cubicBezTo>
                                  <a:pt x="29528" y="130811"/>
                                  <a:pt x="26670" y="128906"/>
                                  <a:pt x="26670" y="128906"/>
                                </a:cubicBezTo>
                                <a:close/>
                                <a:moveTo>
                                  <a:pt x="30480" y="44134"/>
                                </a:moveTo>
                                <a:cubicBezTo>
                                  <a:pt x="30480" y="44134"/>
                                  <a:pt x="31433" y="44134"/>
                                  <a:pt x="30480" y="44134"/>
                                </a:cubicBezTo>
                                <a:cubicBezTo>
                                  <a:pt x="31433" y="44134"/>
                                  <a:pt x="31433" y="43181"/>
                                  <a:pt x="30480" y="44134"/>
                                </a:cubicBezTo>
                                <a:cubicBezTo>
                                  <a:pt x="30480" y="42229"/>
                                  <a:pt x="29528" y="40324"/>
                                  <a:pt x="28575" y="39371"/>
                                </a:cubicBezTo>
                                <a:lnTo>
                                  <a:pt x="27623" y="38419"/>
                                </a:lnTo>
                                <a:cubicBezTo>
                                  <a:pt x="27623" y="38419"/>
                                  <a:pt x="27623" y="39371"/>
                                  <a:pt x="27623" y="39371"/>
                                </a:cubicBezTo>
                                <a:cubicBezTo>
                                  <a:pt x="27623" y="41276"/>
                                  <a:pt x="28575" y="43181"/>
                                  <a:pt x="30480" y="44134"/>
                                </a:cubicBezTo>
                                <a:close/>
                                <a:moveTo>
                                  <a:pt x="30480" y="124144"/>
                                </a:moveTo>
                                <a:cubicBezTo>
                                  <a:pt x="30480" y="124144"/>
                                  <a:pt x="30480" y="123191"/>
                                  <a:pt x="30480" y="124144"/>
                                </a:cubicBezTo>
                                <a:cubicBezTo>
                                  <a:pt x="29528" y="123191"/>
                                  <a:pt x="27623" y="123191"/>
                                  <a:pt x="27623" y="124144"/>
                                </a:cubicBezTo>
                                <a:lnTo>
                                  <a:pt x="30480" y="127001"/>
                                </a:lnTo>
                                <a:cubicBezTo>
                                  <a:pt x="30480" y="126049"/>
                                  <a:pt x="30480" y="124144"/>
                                  <a:pt x="30480" y="124144"/>
                                </a:cubicBezTo>
                                <a:close/>
                                <a:moveTo>
                                  <a:pt x="31433" y="66994"/>
                                </a:moveTo>
                                <a:lnTo>
                                  <a:pt x="31433" y="66994"/>
                                </a:lnTo>
                                <a:cubicBezTo>
                                  <a:pt x="30480" y="66994"/>
                                  <a:pt x="30480" y="66994"/>
                                  <a:pt x="31433" y="66994"/>
                                </a:cubicBezTo>
                                <a:lnTo>
                                  <a:pt x="31433" y="66994"/>
                                </a:lnTo>
                                <a:lnTo>
                                  <a:pt x="31433" y="66994"/>
                                </a:lnTo>
                                <a:close/>
                                <a:moveTo>
                                  <a:pt x="31433" y="48896"/>
                                </a:moveTo>
                                <a:cubicBezTo>
                                  <a:pt x="30480" y="48896"/>
                                  <a:pt x="30480" y="48896"/>
                                  <a:pt x="31433" y="48896"/>
                                </a:cubicBezTo>
                                <a:cubicBezTo>
                                  <a:pt x="30480" y="49849"/>
                                  <a:pt x="30480" y="49849"/>
                                  <a:pt x="31433" y="49849"/>
                                </a:cubicBezTo>
                                <a:cubicBezTo>
                                  <a:pt x="31433" y="49849"/>
                                  <a:pt x="32385" y="49849"/>
                                  <a:pt x="31433" y="48896"/>
                                </a:cubicBezTo>
                                <a:cubicBezTo>
                                  <a:pt x="32385" y="48896"/>
                                  <a:pt x="32385" y="48896"/>
                                  <a:pt x="31433" y="48896"/>
                                </a:cubicBezTo>
                                <a:close/>
                                <a:moveTo>
                                  <a:pt x="32385" y="53659"/>
                                </a:moveTo>
                                <a:cubicBezTo>
                                  <a:pt x="31433" y="53659"/>
                                  <a:pt x="30480" y="54611"/>
                                  <a:pt x="30480" y="55564"/>
                                </a:cubicBezTo>
                                <a:cubicBezTo>
                                  <a:pt x="30480" y="56516"/>
                                  <a:pt x="31433" y="56516"/>
                                  <a:pt x="31433" y="56516"/>
                                </a:cubicBezTo>
                                <a:cubicBezTo>
                                  <a:pt x="32385" y="54611"/>
                                  <a:pt x="34290" y="55564"/>
                                  <a:pt x="35243" y="54611"/>
                                </a:cubicBezTo>
                                <a:cubicBezTo>
                                  <a:pt x="35243" y="53659"/>
                                  <a:pt x="33338" y="53659"/>
                                  <a:pt x="32385" y="53659"/>
                                </a:cubicBezTo>
                                <a:close/>
                                <a:moveTo>
                                  <a:pt x="42863" y="60326"/>
                                </a:moveTo>
                                <a:cubicBezTo>
                                  <a:pt x="43815" y="60326"/>
                                  <a:pt x="43815" y="59374"/>
                                  <a:pt x="43815" y="58421"/>
                                </a:cubicBezTo>
                                <a:cubicBezTo>
                                  <a:pt x="42863" y="58421"/>
                                  <a:pt x="42863" y="58421"/>
                                  <a:pt x="41910" y="58421"/>
                                </a:cubicBezTo>
                                <a:cubicBezTo>
                                  <a:pt x="39053" y="60326"/>
                                  <a:pt x="37148" y="62231"/>
                                  <a:pt x="35243" y="65089"/>
                                </a:cubicBezTo>
                                <a:cubicBezTo>
                                  <a:pt x="35243" y="63184"/>
                                  <a:pt x="33338" y="62231"/>
                                  <a:pt x="33338" y="60326"/>
                                </a:cubicBezTo>
                                <a:cubicBezTo>
                                  <a:pt x="33338" y="59374"/>
                                  <a:pt x="32385" y="59374"/>
                                  <a:pt x="32385" y="59374"/>
                                </a:cubicBezTo>
                                <a:cubicBezTo>
                                  <a:pt x="32385" y="59374"/>
                                  <a:pt x="31433" y="60326"/>
                                  <a:pt x="31433" y="60326"/>
                                </a:cubicBezTo>
                                <a:cubicBezTo>
                                  <a:pt x="31433" y="63184"/>
                                  <a:pt x="33338" y="64136"/>
                                  <a:pt x="35243" y="65089"/>
                                </a:cubicBezTo>
                                <a:cubicBezTo>
                                  <a:pt x="37148" y="66041"/>
                                  <a:pt x="39053" y="65089"/>
                                  <a:pt x="40005" y="63184"/>
                                </a:cubicBezTo>
                                <a:cubicBezTo>
                                  <a:pt x="40958" y="62231"/>
                                  <a:pt x="40958" y="61279"/>
                                  <a:pt x="42863" y="60326"/>
                                </a:cubicBezTo>
                                <a:close/>
                                <a:moveTo>
                                  <a:pt x="37148" y="72709"/>
                                </a:moveTo>
                                <a:cubicBezTo>
                                  <a:pt x="37148" y="71756"/>
                                  <a:pt x="37148" y="70804"/>
                                  <a:pt x="35243" y="69851"/>
                                </a:cubicBezTo>
                                <a:cubicBezTo>
                                  <a:pt x="35243" y="69851"/>
                                  <a:pt x="34290" y="69851"/>
                                  <a:pt x="34290" y="70804"/>
                                </a:cubicBezTo>
                                <a:cubicBezTo>
                                  <a:pt x="34290" y="71756"/>
                                  <a:pt x="34290" y="73661"/>
                                  <a:pt x="36195" y="73661"/>
                                </a:cubicBezTo>
                                <a:cubicBezTo>
                                  <a:pt x="37148" y="74614"/>
                                  <a:pt x="37148" y="73661"/>
                                  <a:pt x="37148" y="72709"/>
                                </a:cubicBezTo>
                                <a:close/>
                                <a:moveTo>
                                  <a:pt x="38100" y="58421"/>
                                </a:moveTo>
                                <a:cubicBezTo>
                                  <a:pt x="39053" y="58421"/>
                                  <a:pt x="39053" y="57469"/>
                                  <a:pt x="38100" y="58421"/>
                                </a:cubicBezTo>
                                <a:cubicBezTo>
                                  <a:pt x="39053" y="57469"/>
                                  <a:pt x="39053" y="57469"/>
                                  <a:pt x="38100" y="57469"/>
                                </a:cubicBezTo>
                                <a:cubicBezTo>
                                  <a:pt x="38100" y="57469"/>
                                  <a:pt x="38100" y="57469"/>
                                  <a:pt x="38100" y="58421"/>
                                </a:cubicBezTo>
                                <a:cubicBezTo>
                                  <a:pt x="38100" y="58421"/>
                                  <a:pt x="38100" y="58421"/>
                                  <a:pt x="38100" y="58421"/>
                                </a:cubicBezTo>
                                <a:close/>
                                <a:moveTo>
                                  <a:pt x="39053" y="53659"/>
                                </a:moveTo>
                                <a:cubicBezTo>
                                  <a:pt x="39053" y="53659"/>
                                  <a:pt x="39053" y="52706"/>
                                  <a:pt x="39053" y="53659"/>
                                </a:cubicBezTo>
                                <a:cubicBezTo>
                                  <a:pt x="40005" y="52706"/>
                                  <a:pt x="39053" y="52706"/>
                                  <a:pt x="39053" y="52706"/>
                                </a:cubicBezTo>
                                <a:lnTo>
                                  <a:pt x="39053" y="52706"/>
                                </a:lnTo>
                                <a:cubicBezTo>
                                  <a:pt x="38100" y="52706"/>
                                  <a:pt x="38100" y="52706"/>
                                  <a:pt x="39053" y="53659"/>
                                </a:cubicBezTo>
                                <a:close/>
                                <a:moveTo>
                                  <a:pt x="40958" y="48896"/>
                                </a:moveTo>
                                <a:cubicBezTo>
                                  <a:pt x="40958" y="48896"/>
                                  <a:pt x="40958" y="48896"/>
                                  <a:pt x="40958" y="48896"/>
                                </a:cubicBezTo>
                                <a:cubicBezTo>
                                  <a:pt x="40958" y="49849"/>
                                  <a:pt x="40958" y="49849"/>
                                  <a:pt x="40958" y="48896"/>
                                </a:cubicBezTo>
                                <a:cubicBezTo>
                                  <a:pt x="41910" y="48896"/>
                                  <a:pt x="40958" y="48896"/>
                                  <a:pt x="40958" y="48896"/>
                                </a:cubicBezTo>
                                <a:cubicBezTo>
                                  <a:pt x="40958" y="48896"/>
                                  <a:pt x="40958" y="48896"/>
                                  <a:pt x="40958" y="48896"/>
                                </a:cubicBezTo>
                                <a:close/>
                                <a:moveTo>
                                  <a:pt x="43815" y="87949"/>
                                </a:moveTo>
                                <a:cubicBezTo>
                                  <a:pt x="43815" y="86996"/>
                                  <a:pt x="43815" y="86996"/>
                                  <a:pt x="43815" y="87949"/>
                                </a:cubicBezTo>
                                <a:lnTo>
                                  <a:pt x="41910" y="87949"/>
                                </a:lnTo>
                                <a:cubicBezTo>
                                  <a:pt x="42863" y="87949"/>
                                  <a:pt x="42863" y="87949"/>
                                  <a:pt x="43815" y="87949"/>
                                </a:cubicBezTo>
                                <a:cubicBezTo>
                                  <a:pt x="43815" y="87949"/>
                                  <a:pt x="43815" y="87949"/>
                                  <a:pt x="43815" y="87949"/>
                                </a:cubicBezTo>
                                <a:close/>
                                <a:moveTo>
                                  <a:pt x="89535" y="107951"/>
                                </a:moveTo>
                                <a:lnTo>
                                  <a:pt x="90488" y="107951"/>
                                </a:lnTo>
                                <a:cubicBezTo>
                                  <a:pt x="90488" y="108904"/>
                                  <a:pt x="88583" y="109856"/>
                                  <a:pt x="90488" y="111761"/>
                                </a:cubicBezTo>
                                <a:cubicBezTo>
                                  <a:pt x="93345" y="113666"/>
                                  <a:pt x="95250" y="115571"/>
                                  <a:pt x="98108" y="115571"/>
                                </a:cubicBezTo>
                                <a:cubicBezTo>
                                  <a:pt x="99060" y="115571"/>
                                  <a:pt x="100013" y="115571"/>
                                  <a:pt x="100013" y="114619"/>
                                </a:cubicBezTo>
                                <a:cubicBezTo>
                                  <a:pt x="100013" y="113666"/>
                                  <a:pt x="100013" y="113666"/>
                                  <a:pt x="100965" y="113666"/>
                                </a:cubicBezTo>
                                <a:cubicBezTo>
                                  <a:pt x="103823" y="113666"/>
                                  <a:pt x="103823" y="112714"/>
                                  <a:pt x="101918" y="110809"/>
                                </a:cubicBezTo>
                                <a:cubicBezTo>
                                  <a:pt x="100965" y="109856"/>
                                  <a:pt x="101918" y="108904"/>
                                  <a:pt x="101918" y="106999"/>
                                </a:cubicBezTo>
                                <a:cubicBezTo>
                                  <a:pt x="103823" y="107951"/>
                                  <a:pt x="104775" y="108904"/>
                                  <a:pt x="106680" y="108904"/>
                                </a:cubicBezTo>
                                <a:cubicBezTo>
                                  <a:pt x="106680" y="109856"/>
                                  <a:pt x="105728" y="110809"/>
                                  <a:pt x="106680" y="110809"/>
                                </a:cubicBezTo>
                                <a:cubicBezTo>
                                  <a:pt x="107633" y="110809"/>
                                  <a:pt x="107633" y="110809"/>
                                  <a:pt x="108585" y="109856"/>
                                </a:cubicBezTo>
                                <a:cubicBezTo>
                                  <a:pt x="108585" y="108904"/>
                                  <a:pt x="108585" y="108904"/>
                                  <a:pt x="109538" y="107951"/>
                                </a:cubicBezTo>
                                <a:cubicBezTo>
                                  <a:pt x="112395" y="106999"/>
                                  <a:pt x="111443" y="104141"/>
                                  <a:pt x="111443" y="102236"/>
                                </a:cubicBezTo>
                                <a:cubicBezTo>
                                  <a:pt x="111443" y="100331"/>
                                  <a:pt x="110490" y="99379"/>
                                  <a:pt x="110490" y="97474"/>
                                </a:cubicBezTo>
                                <a:cubicBezTo>
                                  <a:pt x="110490" y="95569"/>
                                  <a:pt x="109538" y="95569"/>
                                  <a:pt x="107633" y="96521"/>
                                </a:cubicBezTo>
                                <a:cubicBezTo>
                                  <a:pt x="104775" y="98426"/>
                                  <a:pt x="100965" y="101284"/>
                                  <a:pt x="97155" y="101284"/>
                                </a:cubicBezTo>
                                <a:cubicBezTo>
                                  <a:pt x="98108" y="98426"/>
                                  <a:pt x="100965" y="97474"/>
                                  <a:pt x="102870" y="95569"/>
                                </a:cubicBezTo>
                                <a:cubicBezTo>
                                  <a:pt x="102870" y="96521"/>
                                  <a:pt x="103823" y="96521"/>
                                  <a:pt x="104775" y="95569"/>
                                </a:cubicBezTo>
                                <a:cubicBezTo>
                                  <a:pt x="104775" y="95569"/>
                                  <a:pt x="105728" y="94616"/>
                                  <a:pt x="104775" y="93664"/>
                                </a:cubicBezTo>
                                <a:cubicBezTo>
                                  <a:pt x="104775" y="93664"/>
                                  <a:pt x="103823" y="93664"/>
                                  <a:pt x="102870" y="94616"/>
                                </a:cubicBezTo>
                                <a:lnTo>
                                  <a:pt x="101918" y="95569"/>
                                </a:lnTo>
                                <a:cubicBezTo>
                                  <a:pt x="101918" y="94616"/>
                                  <a:pt x="101918" y="94616"/>
                                  <a:pt x="102870" y="93664"/>
                                </a:cubicBezTo>
                                <a:lnTo>
                                  <a:pt x="102870" y="92711"/>
                                </a:lnTo>
                                <a:cubicBezTo>
                                  <a:pt x="102870" y="91759"/>
                                  <a:pt x="101918" y="92711"/>
                                  <a:pt x="101918" y="92711"/>
                                </a:cubicBezTo>
                                <a:cubicBezTo>
                                  <a:pt x="100965" y="95569"/>
                                  <a:pt x="96203" y="95569"/>
                                  <a:pt x="94298" y="98426"/>
                                </a:cubicBezTo>
                                <a:cubicBezTo>
                                  <a:pt x="93345" y="99379"/>
                                  <a:pt x="91440" y="100331"/>
                                  <a:pt x="90488" y="99379"/>
                                </a:cubicBezTo>
                                <a:cubicBezTo>
                                  <a:pt x="88583" y="98426"/>
                                  <a:pt x="90488" y="97474"/>
                                  <a:pt x="90488" y="96521"/>
                                </a:cubicBezTo>
                                <a:cubicBezTo>
                                  <a:pt x="93345" y="96521"/>
                                  <a:pt x="95250" y="93664"/>
                                  <a:pt x="98108" y="92711"/>
                                </a:cubicBezTo>
                                <a:lnTo>
                                  <a:pt x="98108" y="91759"/>
                                </a:lnTo>
                                <a:cubicBezTo>
                                  <a:pt x="96203" y="92711"/>
                                  <a:pt x="94298" y="89854"/>
                                  <a:pt x="92393" y="91759"/>
                                </a:cubicBezTo>
                                <a:cubicBezTo>
                                  <a:pt x="92393" y="90806"/>
                                  <a:pt x="92393" y="88901"/>
                                  <a:pt x="93345" y="87949"/>
                                </a:cubicBezTo>
                                <a:cubicBezTo>
                                  <a:pt x="93345" y="86996"/>
                                  <a:pt x="94298" y="86044"/>
                                  <a:pt x="93345" y="86044"/>
                                </a:cubicBezTo>
                                <a:cubicBezTo>
                                  <a:pt x="92393" y="85091"/>
                                  <a:pt x="91440" y="86044"/>
                                  <a:pt x="91440" y="86996"/>
                                </a:cubicBezTo>
                                <a:cubicBezTo>
                                  <a:pt x="91440" y="87949"/>
                                  <a:pt x="90488" y="88901"/>
                                  <a:pt x="90488" y="88901"/>
                                </a:cubicBezTo>
                                <a:cubicBezTo>
                                  <a:pt x="90488" y="89854"/>
                                  <a:pt x="90488" y="90806"/>
                                  <a:pt x="88583" y="90806"/>
                                </a:cubicBezTo>
                                <a:cubicBezTo>
                                  <a:pt x="87630" y="90806"/>
                                  <a:pt x="86678" y="89854"/>
                                  <a:pt x="86678" y="88901"/>
                                </a:cubicBezTo>
                                <a:cubicBezTo>
                                  <a:pt x="86678" y="87949"/>
                                  <a:pt x="85725" y="86996"/>
                                  <a:pt x="84773" y="87949"/>
                                </a:cubicBezTo>
                                <a:cubicBezTo>
                                  <a:pt x="81915" y="89854"/>
                                  <a:pt x="80963" y="88901"/>
                                  <a:pt x="79058" y="86996"/>
                                </a:cubicBezTo>
                                <a:cubicBezTo>
                                  <a:pt x="78105" y="86044"/>
                                  <a:pt x="77153" y="85091"/>
                                  <a:pt x="76200" y="85091"/>
                                </a:cubicBezTo>
                                <a:cubicBezTo>
                                  <a:pt x="76200" y="86044"/>
                                  <a:pt x="76200" y="87949"/>
                                  <a:pt x="74295" y="87949"/>
                                </a:cubicBezTo>
                                <a:cubicBezTo>
                                  <a:pt x="72390" y="87949"/>
                                  <a:pt x="71438" y="88901"/>
                                  <a:pt x="70485" y="89854"/>
                                </a:cubicBezTo>
                                <a:cubicBezTo>
                                  <a:pt x="68580" y="91759"/>
                                  <a:pt x="66675" y="91759"/>
                                  <a:pt x="64770" y="91759"/>
                                </a:cubicBezTo>
                                <a:cubicBezTo>
                                  <a:pt x="64770" y="89854"/>
                                  <a:pt x="62865" y="88901"/>
                                  <a:pt x="61913" y="87949"/>
                                </a:cubicBezTo>
                                <a:cubicBezTo>
                                  <a:pt x="61913" y="87949"/>
                                  <a:pt x="60960" y="86996"/>
                                  <a:pt x="61913" y="86996"/>
                                </a:cubicBezTo>
                                <a:cubicBezTo>
                                  <a:pt x="62865" y="86996"/>
                                  <a:pt x="62865" y="86996"/>
                                  <a:pt x="62865" y="86996"/>
                                </a:cubicBezTo>
                                <a:cubicBezTo>
                                  <a:pt x="63818" y="87949"/>
                                  <a:pt x="64770" y="88901"/>
                                  <a:pt x="65723" y="88901"/>
                                </a:cubicBezTo>
                                <a:cubicBezTo>
                                  <a:pt x="66675" y="88901"/>
                                  <a:pt x="66675" y="89854"/>
                                  <a:pt x="67628" y="88901"/>
                                </a:cubicBezTo>
                                <a:cubicBezTo>
                                  <a:pt x="68580" y="87949"/>
                                  <a:pt x="67628" y="86996"/>
                                  <a:pt x="67628" y="86996"/>
                                </a:cubicBezTo>
                                <a:cubicBezTo>
                                  <a:pt x="67628" y="86044"/>
                                  <a:pt x="66675" y="86044"/>
                                  <a:pt x="65723" y="86044"/>
                                </a:cubicBezTo>
                                <a:cubicBezTo>
                                  <a:pt x="63818" y="84139"/>
                                  <a:pt x="62865" y="83186"/>
                                  <a:pt x="64770" y="80329"/>
                                </a:cubicBezTo>
                                <a:cubicBezTo>
                                  <a:pt x="64770" y="77471"/>
                                  <a:pt x="61913" y="78424"/>
                                  <a:pt x="60008" y="77471"/>
                                </a:cubicBezTo>
                                <a:lnTo>
                                  <a:pt x="59055" y="75566"/>
                                </a:lnTo>
                                <a:cubicBezTo>
                                  <a:pt x="59055" y="74614"/>
                                  <a:pt x="59055" y="73661"/>
                                  <a:pt x="58103" y="73661"/>
                                </a:cubicBezTo>
                                <a:cubicBezTo>
                                  <a:pt x="57150" y="73661"/>
                                  <a:pt x="56198" y="74614"/>
                                  <a:pt x="56198" y="75566"/>
                                </a:cubicBezTo>
                                <a:cubicBezTo>
                                  <a:pt x="55245" y="77471"/>
                                  <a:pt x="56198" y="79376"/>
                                  <a:pt x="58103" y="81281"/>
                                </a:cubicBezTo>
                                <a:cubicBezTo>
                                  <a:pt x="57150" y="81281"/>
                                  <a:pt x="56198" y="81281"/>
                                  <a:pt x="55245" y="82234"/>
                                </a:cubicBezTo>
                                <a:cubicBezTo>
                                  <a:pt x="54293" y="80329"/>
                                  <a:pt x="52388" y="81281"/>
                                  <a:pt x="51435" y="80329"/>
                                </a:cubicBezTo>
                                <a:cubicBezTo>
                                  <a:pt x="50483" y="79376"/>
                                  <a:pt x="49530" y="79376"/>
                                  <a:pt x="49530" y="78424"/>
                                </a:cubicBezTo>
                                <a:cubicBezTo>
                                  <a:pt x="49530" y="77471"/>
                                  <a:pt x="51435" y="76519"/>
                                  <a:pt x="52388" y="76519"/>
                                </a:cubicBezTo>
                                <a:cubicBezTo>
                                  <a:pt x="54293" y="77471"/>
                                  <a:pt x="55245" y="76519"/>
                                  <a:pt x="54293" y="74614"/>
                                </a:cubicBezTo>
                                <a:cubicBezTo>
                                  <a:pt x="54293" y="72709"/>
                                  <a:pt x="54293" y="71756"/>
                                  <a:pt x="55245" y="70804"/>
                                </a:cubicBezTo>
                                <a:cubicBezTo>
                                  <a:pt x="56198" y="69851"/>
                                  <a:pt x="56198" y="68899"/>
                                  <a:pt x="55245" y="68899"/>
                                </a:cubicBezTo>
                                <a:cubicBezTo>
                                  <a:pt x="55245" y="67946"/>
                                  <a:pt x="55245" y="66994"/>
                                  <a:pt x="54293" y="66994"/>
                                </a:cubicBezTo>
                                <a:cubicBezTo>
                                  <a:pt x="53340" y="66994"/>
                                  <a:pt x="53340" y="67946"/>
                                  <a:pt x="53340" y="68899"/>
                                </a:cubicBezTo>
                                <a:cubicBezTo>
                                  <a:pt x="53340" y="70804"/>
                                  <a:pt x="52388" y="72709"/>
                                  <a:pt x="51435" y="73661"/>
                                </a:cubicBezTo>
                                <a:cubicBezTo>
                                  <a:pt x="51435" y="74614"/>
                                  <a:pt x="50483" y="74614"/>
                                  <a:pt x="49530" y="74614"/>
                                </a:cubicBezTo>
                                <a:cubicBezTo>
                                  <a:pt x="48578" y="74614"/>
                                  <a:pt x="48578" y="73661"/>
                                  <a:pt x="49530" y="72709"/>
                                </a:cubicBezTo>
                                <a:cubicBezTo>
                                  <a:pt x="49530" y="70804"/>
                                  <a:pt x="48578" y="69851"/>
                                  <a:pt x="49530" y="67946"/>
                                </a:cubicBezTo>
                                <a:cubicBezTo>
                                  <a:pt x="49530" y="66994"/>
                                  <a:pt x="49530" y="66041"/>
                                  <a:pt x="48578" y="65089"/>
                                </a:cubicBezTo>
                                <a:cubicBezTo>
                                  <a:pt x="47625" y="65089"/>
                                  <a:pt x="45720" y="66041"/>
                                  <a:pt x="45720" y="66994"/>
                                </a:cubicBezTo>
                                <a:cubicBezTo>
                                  <a:pt x="45720" y="68899"/>
                                  <a:pt x="44768" y="69851"/>
                                  <a:pt x="43815" y="71756"/>
                                </a:cubicBezTo>
                                <a:cubicBezTo>
                                  <a:pt x="43815" y="72709"/>
                                  <a:pt x="44768" y="72709"/>
                                  <a:pt x="44768" y="72709"/>
                                </a:cubicBezTo>
                                <a:cubicBezTo>
                                  <a:pt x="44768" y="73661"/>
                                  <a:pt x="45720" y="74614"/>
                                  <a:pt x="46673" y="75566"/>
                                </a:cubicBezTo>
                                <a:cubicBezTo>
                                  <a:pt x="47625" y="76519"/>
                                  <a:pt x="46673" y="76519"/>
                                  <a:pt x="45720" y="77471"/>
                                </a:cubicBezTo>
                                <a:cubicBezTo>
                                  <a:pt x="41910" y="79376"/>
                                  <a:pt x="40958" y="81281"/>
                                  <a:pt x="44768" y="83186"/>
                                </a:cubicBezTo>
                                <a:cubicBezTo>
                                  <a:pt x="45720" y="84139"/>
                                  <a:pt x="47625" y="85091"/>
                                  <a:pt x="47625" y="86044"/>
                                </a:cubicBezTo>
                                <a:cubicBezTo>
                                  <a:pt x="47625" y="86996"/>
                                  <a:pt x="47625" y="87949"/>
                                  <a:pt x="49530" y="87949"/>
                                </a:cubicBezTo>
                                <a:cubicBezTo>
                                  <a:pt x="51435" y="87949"/>
                                  <a:pt x="50483" y="86996"/>
                                  <a:pt x="50483" y="86044"/>
                                </a:cubicBezTo>
                                <a:cubicBezTo>
                                  <a:pt x="50483" y="85091"/>
                                  <a:pt x="49530" y="84139"/>
                                  <a:pt x="50483" y="83186"/>
                                </a:cubicBezTo>
                                <a:cubicBezTo>
                                  <a:pt x="51435" y="83186"/>
                                  <a:pt x="52388" y="84139"/>
                                  <a:pt x="52388" y="85091"/>
                                </a:cubicBezTo>
                                <a:cubicBezTo>
                                  <a:pt x="53340" y="86044"/>
                                  <a:pt x="52388" y="88901"/>
                                  <a:pt x="53340" y="87949"/>
                                </a:cubicBezTo>
                                <a:cubicBezTo>
                                  <a:pt x="57150" y="87949"/>
                                  <a:pt x="55245" y="88901"/>
                                  <a:pt x="54293" y="90806"/>
                                </a:cubicBezTo>
                                <a:cubicBezTo>
                                  <a:pt x="54293" y="90806"/>
                                  <a:pt x="53340" y="91759"/>
                                  <a:pt x="54293" y="91759"/>
                                </a:cubicBezTo>
                                <a:cubicBezTo>
                                  <a:pt x="55245" y="91759"/>
                                  <a:pt x="55245" y="91759"/>
                                  <a:pt x="55245" y="91759"/>
                                </a:cubicBezTo>
                                <a:cubicBezTo>
                                  <a:pt x="56198" y="90806"/>
                                  <a:pt x="56198" y="90806"/>
                                  <a:pt x="56198" y="89854"/>
                                </a:cubicBezTo>
                                <a:cubicBezTo>
                                  <a:pt x="56198" y="88901"/>
                                  <a:pt x="57150" y="86996"/>
                                  <a:pt x="58103" y="87949"/>
                                </a:cubicBezTo>
                                <a:cubicBezTo>
                                  <a:pt x="59055" y="88901"/>
                                  <a:pt x="58103" y="89854"/>
                                  <a:pt x="58103" y="90806"/>
                                </a:cubicBezTo>
                                <a:cubicBezTo>
                                  <a:pt x="58103" y="90806"/>
                                  <a:pt x="57150" y="91759"/>
                                  <a:pt x="57150" y="92711"/>
                                </a:cubicBezTo>
                                <a:cubicBezTo>
                                  <a:pt x="57150" y="94616"/>
                                  <a:pt x="54293" y="94616"/>
                                  <a:pt x="54293" y="96521"/>
                                </a:cubicBezTo>
                                <a:cubicBezTo>
                                  <a:pt x="56198" y="95569"/>
                                  <a:pt x="58103" y="94616"/>
                                  <a:pt x="59055" y="93664"/>
                                </a:cubicBezTo>
                                <a:cubicBezTo>
                                  <a:pt x="60960" y="91759"/>
                                  <a:pt x="60960" y="92711"/>
                                  <a:pt x="61913" y="93664"/>
                                </a:cubicBezTo>
                                <a:cubicBezTo>
                                  <a:pt x="61913" y="95569"/>
                                  <a:pt x="58103" y="95569"/>
                                  <a:pt x="59055" y="96521"/>
                                </a:cubicBezTo>
                                <a:cubicBezTo>
                                  <a:pt x="60008" y="97474"/>
                                  <a:pt x="61913" y="98426"/>
                                  <a:pt x="63818" y="99379"/>
                                </a:cubicBezTo>
                                <a:lnTo>
                                  <a:pt x="66675" y="100331"/>
                                </a:lnTo>
                                <a:lnTo>
                                  <a:pt x="68580" y="103189"/>
                                </a:lnTo>
                                <a:lnTo>
                                  <a:pt x="68580" y="103189"/>
                                </a:lnTo>
                                <a:cubicBezTo>
                                  <a:pt x="69533" y="102236"/>
                                  <a:pt x="69533" y="101284"/>
                                  <a:pt x="70485" y="101284"/>
                                </a:cubicBezTo>
                                <a:cubicBezTo>
                                  <a:pt x="69533" y="101284"/>
                                  <a:pt x="68580" y="101284"/>
                                  <a:pt x="66675" y="100331"/>
                                </a:cubicBezTo>
                                <a:lnTo>
                                  <a:pt x="67628" y="99379"/>
                                </a:lnTo>
                                <a:cubicBezTo>
                                  <a:pt x="68580" y="98426"/>
                                  <a:pt x="68580" y="96521"/>
                                  <a:pt x="70485" y="97474"/>
                                </a:cubicBezTo>
                                <a:cubicBezTo>
                                  <a:pt x="72390" y="98426"/>
                                  <a:pt x="70485" y="100331"/>
                                  <a:pt x="70485" y="101284"/>
                                </a:cubicBezTo>
                                <a:cubicBezTo>
                                  <a:pt x="72390" y="100331"/>
                                  <a:pt x="72390" y="100331"/>
                                  <a:pt x="73343" y="102236"/>
                                </a:cubicBezTo>
                                <a:cubicBezTo>
                                  <a:pt x="73343" y="103189"/>
                                  <a:pt x="74295" y="103189"/>
                                  <a:pt x="75248" y="103189"/>
                                </a:cubicBezTo>
                                <a:cubicBezTo>
                                  <a:pt x="77153" y="101284"/>
                                  <a:pt x="79058" y="102236"/>
                                  <a:pt x="80010" y="104141"/>
                                </a:cubicBezTo>
                                <a:cubicBezTo>
                                  <a:pt x="80010" y="105094"/>
                                  <a:pt x="80963" y="104141"/>
                                  <a:pt x="80963" y="104141"/>
                                </a:cubicBezTo>
                                <a:cubicBezTo>
                                  <a:pt x="81915" y="103189"/>
                                  <a:pt x="82868" y="102236"/>
                                  <a:pt x="82868" y="104141"/>
                                </a:cubicBezTo>
                                <a:cubicBezTo>
                                  <a:pt x="82868" y="105094"/>
                                  <a:pt x="81915" y="106046"/>
                                  <a:pt x="80963" y="106046"/>
                                </a:cubicBezTo>
                                <a:cubicBezTo>
                                  <a:pt x="80010" y="106046"/>
                                  <a:pt x="79058" y="106046"/>
                                  <a:pt x="77153" y="106046"/>
                                </a:cubicBezTo>
                                <a:cubicBezTo>
                                  <a:pt x="76200" y="106046"/>
                                  <a:pt x="75248" y="106999"/>
                                  <a:pt x="75248" y="107951"/>
                                </a:cubicBezTo>
                                <a:cubicBezTo>
                                  <a:pt x="75248" y="108904"/>
                                  <a:pt x="76200" y="108904"/>
                                  <a:pt x="77153" y="108904"/>
                                </a:cubicBezTo>
                                <a:cubicBezTo>
                                  <a:pt x="81915" y="111761"/>
                                  <a:pt x="82868" y="111761"/>
                                  <a:pt x="86678" y="106999"/>
                                </a:cubicBezTo>
                                <a:cubicBezTo>
                                  <a:pt x="86678" y="107951"/>
                                  <a:pt x="85725" y="108904"/>
                                  <a:pt x="86678" y="109856"/>
                                </a:cubicBezTo>
                                <a:cubicBezTo>
                                  <a:pt x="87630" y="109856"/>
                                  <a:pt x="88583" y="107951"/>
                                  <a:pt x="89535" y="107951"/>
                                </a:cubicBezTo>
                                <a:close/>
                                <a:moveTo>
                                  <a:pt x="48578" y="77471"/>
                                </a:moveTo>
                                <a:cubicBezTo>
                                  <a:pt x="48578" y="78424"/>
                                  <a:pt x="47625" y="78424"/>
                                  <a:pt x="46673" y="78424"/>
                                </a:cubicBezTo>
                                <a:cubicBezTo>
                                  <a:pt x="45720" y="78424"/>
                                  <a:pt x="44768" y="78424"/>
                                  <a:pt x="44768" y="77471"/>
                                </a:cubicBezTo>
                                <a:cubicBezTo>
                                  <a:pt x="44768" y="76519"/>
                                  <a:pt x="45720" y="76519"/>
                                  <a:pt x="46673" y="76519"/>
                                </a:cubicBezTo>
                                <a:cubicBezTo>
                                  <a:pt x="47625" y="76519"/>
                                  <a:pt x="48578" y="76519"/>
                                  <a:pt x="48578" y="77471"/>
                                </a:cubicBezTo>
                                <a:close/>
                                <a:moveTo>
                                  <a:pt x="46673" y="70804"/>
                                </a:moveTo>
                                <a:cubicBezTo>
                                  <a:pt x="46673" y="70804"/>
                                  <a:pt x="45720" y="70804"/>
                                  <a:pt x="45720" y="70804"/>
                                </a:cubicBezTo>
                                <a:cubicBezTo>
                                  <a:pt x="45720" y="70804"/>
                                  <a:pt x="46673" y="69851"/>
                                  <a:pt x="46673" y="69851"/>
                                </a:cubicBezTo>
                                <a:cubicBezTo>
                                  <a:pt x="47625" y="69851"/>
                                  <a:pt x="47625" y="69851"/>
                                  <a:pt x="47625" y="70804"/>
                                </a:cubicBezTo>
                                <a:cubicBezTo>
                                  <a:pt x="47625" y="71756"/>
                                  <a:pt x="47625" y="70804"/>
                                  <a:pt x="46673" y="70804"/>
                                </a:cubicBezTo>
                                <a:close/>
                                <a:moveTo>
                                  <a:pt x="56198" y="79376"/>
                                </a:moveTo>
                                <a:cubicBezTo>
                                  <a:pt x="56198" y="80329"/>
                                  <a:pt x="56198" y="80329"/>
                                  <a:pt x="56198" y="79376"/>
                                </a:cubicBezTo>
                                <a:cubicBezTo>
                                  <a:pt x="57150" y="80329"/>
                                  <a:pt x="58103" y="81281"/>
                                  <a:pt x="58103" y="82234"/>
                                </a:cubicBezTo>
                                <a:cubicBezTo>
                                  <a:pt x="58103" y="83186"/>
                                  <a:pt x="57150" y="82234"/>
                                  <a:pt x="57150" y="82234"/>
                                </a:cubicBezTo>
                                <a:cubicBezTo>
                                  <a:pt x="56198" y="81281"/>
                                  <a:pt x="54293" y="81281"/>
                                  <a:pt x="56198" y="79376"/>
                                </a:cubicBezTo>
                                <a:close/>
                                <a:moveTo>
                                  <a:pt x="58103" y="97474"/>
                                </a:moveTo>
                                <a:lnTo>
                                  <a:pt x="58103" y="97474"/>
                                </a:lnTo>
                                <a:cubicBezTo>
                                  <a:pt x="57150" y="97474"/>
                                  <a:pt x="57150" y="97474"/>
                                  <a:pt x="58103" y="97474"/>
                                </a:cubicBezTo>
                                <a:lnTo>
                                  <a:pt x="58103" y="97474"/>
                                </a:lnTo>
                                <a:cubicBezTo>
                                  <a:pt x="58103" y="97474"/>
                                  <a:pt x="58103" y="97474"/>
                                  <a:pt x="58103" y="97474"/>
                                </a:cubicBezTo>
                                <a:close/>
                                <a:moveTo>
                                  <a:pt x="59055" y="78424"/>
                                </a:moveTo>
                                <a:lnTo>
                                  <a:pt x="61913" y="75566"/>
                                </a:lnTo>
                                <a:lnTo>
                                  <a:pt x="61913" y="77471"/>
                                </a:lnTo>
                                <a:cubicBezTo>
                                  <a:pt x="61913" y="81281"/>
                                  <a:pt x="60008" y="80329"/>
                                  <a:pt x="59055" y="78424"/>
                                </a:cubicBezTo>
                                <a:close/>
                                <a:moveTo>
                                  <a:pt x="66675" y="91759"/>
                                </a:moveTo>
                                <a:cubicBezTo>
                                  <a:pt x="65723" y="91759"/>
                                  <a:pt x="63818" y="91759"/>
                                  <a:pt x="62865" y="90806"/>
                                </a:cubicBezTo>
                                <a:cubicBezTo>
                                  <a:pt x="63818" y="88901"/>
                                  <a:pt x="65723" y="89854"/>
                                  <a:pt x="66675" y="89854"/>
                                </a:cubicBezTo>
                                <a:cubicBezTo>
                                  <a:pt x="66675" y="90806"/>
                                  <a:pt x="66675" y="90806"/>
                                  <a:pt x="66675" y="91759"/>
                                </a:cubicBezTo>
                                <a:close/>
                                <a:moveTo>
                                  <a:pt x="65723" y="103189"/>
                                </a:moveTo>
                                <a:cubicBezTo>
                                  <a:pt x="65723" y="102236"/>
                                  <a:pt x="65723" y="102236"/>
                                  <a:pt x="65723" y="103189"/>
                                </a:cubicBezTo>
                                <a:cubicBezTo>
                                  <a:pt x="63818" y="102236"/>
                                  <a:pt x="63818" y="102236"/>
                                  <a:pt x="63818" y="103189"/>
                                </a:cubicBezTo>
                                <a:cubicBezTo>
                                  <a:pt x="63818" y="103189"/>
                                  <a:pt x="64770" y="104141"/>
                                  <a:pt x="65723" y="103189"/>
                                </a:cubicBezTo>
                                <a:cubicBezTo>
                                  <a:pt x="64770" y="104141"/>
                                  <a:pt x="65723" y="103189"/>
                                  <a:pt x="65723" y="103189"/>
                                </a:cubicBezTo>
                                <a:close/>
                                <a:moveTo>
                                  <a:pt x="64770" y="67946"/>
                                </a:moveTo>
                                <a:cubicBezTo>
                                  <a:pt x="64770" y="67946"/>
                                  <a:pt x="64770" y="68899"/>
                                  <a:pt x="64770" y="67946"/>
                                </a:cubicBezTo>
                                <a:cubicBezTo>
                                  <a:pt x="64770" y="68899"/>
                                  <a:pt x="65723" y="68899"/>
                                  <a:pt x="64770" y="67946"/>
                                </a:cubicBezTo>
                                <a:cubicBezTo>
                                  <a:pt x="65723" y="67946"/>
                                  <a:pt x="65723" y="67946"/>
                                  <a:pt x="64770" y="67946"/>
                                </a:cubicBezTo>
                                <a:cubicBezTo>
                                  <a:pt x="64770" y="67946"/>
                                  <a:pt x="64770" y="67946"/>
                                  <a:pt x="64770" y="67946"/>
                                </a:cubicBezTo>
                                <a:close/>
                                <a:moveTo>
                                  <a:pt x="66675" y="92711"/>
                                </a:moveTo>
                                <a:cubicBezTo>
                                  <a:pt x="66675" y="91759"/>
                                  <a:pt x="66675" y="91759"/>
                                  <a:pt x="66675" y="92711"/>
                                </a:cubicBezTo>
                                <a:lnTo>
                                  <a:pt x="66675" y="92711"/>
                                </a:lnTo>
                                <a:cubicBezTo>
                                  <a:pt x="66675" y="92711"/>
                                  <a:pt x="67628" y="93664"/>
                                  <a:pt x="66675" y="94616"/>
                                </a:cubicBezTo>
                                <a:lnTo>
                                  <a:pt x="65723" y="94616"/>
                                </a:lnTo>
                                <a:cubicBezTo>
                                  <a:pt x="65723" y="93664"/>
                                  <a:pt x="65723" y="92711"/>
                                  <a:pt x="66675" y="92711"/>
                                </a:cubicBezTo>
                                <a:close/>
                                <a:moveTo>
                                  <a:pt x="70485" y="79376"/>
                                </a:moveTo>
                                <a:cubicBezTo>
                                  <a:pt x="69533" y="76519"/>
                                  <a:pt x="67628" y="78424"/>
                                  <a:pt x="66675" y="79376"/>
                                </a:cubicBezTo>
                                <a:cubicBezTo>
                                  <a:pt x="65723" y="81281"/>
                                  <a:pt x="67628" y="81281"/>
                                  <a:pt x="68580" y="82234"/>
                                </a:cubicBezTo>
                                <a:cubicBezTo>
                                  <a:pt x="69533" y="83186"/>
                                  <a:pt x="69533" y="83186"/>
                                  <a:pt x="70485" y="82234"/>
                                </a:cubicBezTo>
                                <a:cubicBezTo>
                                  <a:pt x="70485" y="81281"/>
                                  <a:pt x="70485" y="80329"/>
                                  <a:pt x="70485" y="79376"/>
                                </a:cubicBezTo>
                                <a:close/>
                                <a:moveTo>
                                  <a:pt x="71438" y="103189"/>
                                </a:moveTo>
                                <a:cubicBezTo>
                                  <a:pt x="71438" y="101284"/>
                                  <a:pt x="69533" y="101284"/>
                                  <a:pt x="67628" y="101284"/>
                                </a:cubicBezTo>
                                <a:cubicBezTo>
                                  <a:pt x="68580" y="102236"/>
                                  <a:pt x="68580" y="104141"/>
                                  <a:pt x="71438" y="103189"/>
                                </a:cubicBezTo>
                                <a:cubicBezTo>
                                  <a:pt x="71438" y="104141"/>
                                  <a:pt x="71438" y="103189"/>
                                  <a:pt x="71438" y="103189"/>
                                </a:cubicBezTo>
                                <a:close/>
                                <a:moveTo>
                                  <a:pt x="68580" y="72709"/>
                                </a:moveTo>
                                <a:cubicBezTo>
                                  <a:pt x="68580" y="73661"/>
                                  <a:pt x="68580" y="73661"/>
                                  <a:pt x="68580" y="72709"/>
                                </a:cubicBezTo>
                                <a:lnTo>
                                  <a:pt x="69533" y="72709"/>
                                </a:lnTo>
                                <a:cubicBezTo>
                                  <a:pt x="69533" y="72709"/>
                                  <a:pt x="69533" y="72709"/>
                                  <a:pt x="68580" y="72709"/>
                                </a:cubicBezTo>
                                <a:cubicBezTo>
                                  <a:pt x="68580" y="72709"/>
                                  <a:pt x="68580" y="72709"/>
                                  <a:pt x="68580" y="72709"/>
                                </a:cubicBezTo>
                                <a:close/>
                                <a:moveTo>
                                  <a:pt x="71438" y="77471"/>
                                </a:moveTo>
                                <a:cubicBezTo>
                                  <a:pt x="72390" y="77471"/>
                                  <a:pt x="72390" y="77471"/>
                                  <a:pt x="71438" y="77471"/>
                                </a:cubicBezTo>
                                <a:cubicBezTo>
                                  <a:pt x="72390" y="76519"/>
                                  <a:pt x="72390" y="76519"/>
                                  <a:pt x="71438" y="77471"/>
                                </a:cubicBezTo>
                                <a:lnTo>
                                  <a:pt x="71438" y="77471"/>
                                </a:lnTo>
                                <a:lnTo>
                                  <a:pt x="71438" y="77471"/>
                                </a:lnTo>
                                <a:close/>
                                <a:moveTo>
                                  <a:pt x="75248" y="89854"/>
                                </a:moveTo>
                                <a:cubicBezTo>
                                  <a:pt x="75248" y="89854"/>
                                  <a:pt x="75248" y="90806"/>
                                  <a:pt x="75248" y="89854"/>
                                </a:cubicBezTo>
                                <a:cubicBezTo>
                                  <a:pt x="74295" y="90806"/>
                                  <a:pt x="74295" y="90806"/>
                                  <a:pt x="73343" y="89854"/>
                                </a:cubicBezTo>
                                <a:lnTo>
                                  <a:pt x="73343" y="88901"/>
                                </a:lnTo>
                                <a:cubicBezTo>
                                  <a:pt x="74295" y="88901"/>
                                  <a:pt x="75248" y="88901"/>
                                  <a:pt x="75248" y="89854"/>
                                </a:cubicBezTo>
                                <a:close/>
                                <a:moveTo>
                                  <a:pt x="76200" y="83186"/>
                                </a:moveTo>
                                <a:lnTo>
                                  <a:pt x="76200" y="83186"/>
                                </a:lnTo>
                                <a:cubicBezTo>
                                  <a:pt x="77153" y="83186"/>
                                  <a:pt x="77153" y="83186"/>
                                  <a:pt x="77153" y="83186"/>
                                </a:cubicBezTo>
                                <a:cubicBezTo>
                                  <a:pt x="77153" y="82234"/>
                                  <a:pt x="77153" y="82234"/>
                                  <a:pt x="76200" y="81281"/>
                                </a:cubicBezTo>
                                <a:cubicBezTo>
                                  <a:pt x="76200" y="81281"/>
                                  <a:pt x="75248" y="81281"/>
                                  <a:pt x="75248" y="81281"/>
                                </a:cubicBezTo>
                                <a:cubicBezTo>
                                  <a:pt x="75248" y="82234"/>
                                  <a:pt x="75248" y="82234"/>
                                  <a:pt x="76200" y="83186"/>
                                </a:cubicBezTo>
                                <a:close/>
                                <a:moveTo>
                                  <a:pt x="80963" y="92711"/>
                                </a:moveTo>
                                <a:cubicBezTo>
                                  <a:pt x="80963" y="92711"/>
                                  <a:pt x="80963" y="93664"/>
                                  <a:pt x="80010" y="93664"/>
                                </a:cubicBezTo>
                                <a:cubicBezTo>
                                  <a:pt x="80010" y="94616"/>
                                  <a:pt x="80963" y="95569"/>
                                  <a:pt x="79058" y="95569"/>
                                </a:cubicBezTo>
                                <a:cubicBezTo>
                                  <a:pt x="78105" y="95569"/>
                                  <a:pt x="78105" y="94616"/>
                                  <a:pt x="77153" y="94616"/>
                                </a:cubicBezTo>
                                <a:cubicBezTo>
                                  <a:pt x="76200" y="93664"/>
                                  <a:pt x="76200" y="91759"/>
                                  <a:pt x="77153" y="90806"/>
                                </a:cubicBezTo>
                                <a:cubicBezTo>
                                  <a:pt x="80010" y="90806"/>
                                  <a:pt x="80010" y="92711"/>
                                  <a:pt x="80963" y="92711"/>
                                </a:cubicBezTo>
                                <a:close/>
                                <a:moveTo>
                                  <a:pt x="80963" y="92711"/>
                                </a:moveTo>
                                <a:lnTo>
                                  <a:pt x="83820" y="92711"/>
                                </a:lnTo>
                                <a:cubicBezTo>
                                  <a:pt x="82868" y="93664"/>
                                  <a:pt x="82868" y="94616"/>
                                  <a:pt x="81915" y="94616"/>
                                </a:cubicBezTo>
                                <a:cubicBezTo>
                                  <a:pt x="80963" y="94616"/>
                                  <a:pt x="80963" y="93664"/>
                                  <a:pt x="80963" y="92711"/>
                                </a:cubicBezTo>
                                <a:close/>
                                <a:moveTo>
                                  <a:pt x="83820" y="92711"/>
                                </a:moveTo>
                                <a:cubicBezTo>
                                  <a:pt x="83820" y="91759"/>
                                  <a:pt x="83820" y="90806"/>
                                  <a:pt x="84773" y="90806"/>
                                </a:cubicBezTo>
                                <a:cubicBezTo>
                                  <a:pt x="84773" y="90806"/>
                                  <a:pt x="84773" y="90806"/>
                                  <a:pt x="84773" y="90806"/>
                                </a:cubicBezTo>
                                <a:cubicBezTo>
                                  <a:pt x="85725" y="92711"/>
                                  <a:pt x="84773" y="92711"/>
                                  <a:pt x="83820" y="92711"/>
                                </a:cubicBezTo>
                                <a:close/>
                                <a:moveTo>
                                  <a:pt x="90488" y="107951"/>
                                </a:moveTo>
                                <a:lnTo>
                                  <a:pt x="86678" y="106046"/>
                                </a:lnTo>
                                <a:lnTo>
                                  <a:pt x="84773" y="104141"/>
                                </a:lnTo>
                                <a:cubicBezTo>
                                  <a:pt x="83820" y="103189"/>
                                  <a:pt x="84773" y="102236"/>
                                  <a:pt x="85725" y="102236"/>
                                </a:cubicBezTo>
                                <a:cubicBezTo>
                                  <a:pt x="89535" y="102236"/>
                                  <a:pt x="93345" y="100331"/>
                                  <a:pt x="97155" y="101284"/>
                                </a:cubicBezTo>
                                <a:cubicBezTo>
                                  <a:pt x="96203" y="103189"/>
                                  <a:pt x="94298" y="102236"/>
                                  <a:pt x="93345" y="103189"/>
                                </a:cubicBezTo>
                                <a:cubicBezTo>
                                  <a:pt x="93345" y="103189"/>
                                  <a:pt x="92393" y="104141"/>
                                  <a:pt x="92393" y="104141"/>
                                </a:cubicBezTo>
                                <a:cubicBezTo>
                                  <a:pt x="92393" y="105094"/>
                                  <a:pt x="93345" y="105094"/>
                                  <a:pt x="93345" y="105094"/>
                                </a:cubicBezTo>
                                <a:cubicBezTo>
                                  <a:pt x="94298" y="105094"/>
                                  <a:pt x="95250" y="104141"/>
                                  <a:pt x="96203" y="106046"/>
                                </a:cubicBezTo>
                                <a:cubicBezTo>
                                  <a:pt x="96203" y="107951"/>
                                  <a:pt x="94298" y="106999"/>
                                  <a:pt x="94298" y="107951"/>
                                </a:cubicBezTo>
                                <a:cubicBezTo>
                                  <a:pt x="92393" y="106999"/>
                                  <a:pt x="91440" y="107951"/>
                                  <a:pt x="90488" y="107951"/>
                                </a:cubicBezTo>
                                <a:lnTo>
                                  <a:pt x="90488" y="107951"/>
                                </a:lnTo>
                                <a:close/>
                                <a:moveTo>
                                  <a:pt x="84773" y="95569"/>
                                </a:moveTo>
                                <a:cubicBezTo>
                                  <a:pt x="84773" y="94616"/>
                                  <a:pt x="85725" y="94616"/>
                                  <a:pt x="85725" y="94616"/>
                                </a:cubicBezTo>
                                <a:cubicBezTo>
                                  <a:pt x="86678" y="94616"/>
                                  <a:pt x="86678" y="94616"/>
                                  <a:pt x="86678" y="95569"/>
                                </a:cubicBezTo>
                                <a:cubicBezTo>
                                  <a:pt x="86678" y="96521"/>
                                  <a:pt x="86678" y="96521"/>
                                  <a:pt x="85725" y="96521"/>
                                </a:cubicBezTo>
                                <a:cubicBezTo>
                                  <a:pt x="85725" y="96521"/>
                                  <a:pt x="84773" y="96521"/>
                                  <a:pt x="84773" y="95569"/>
                                </a:cubicBezTo>
                                <a:close/>
                                <a:moveTo>
                                  <a:pt x="86678" y="113666"/>
                                </a:moveTo>
                                <a:cubicBezTo>
                                  <a:pt x="86678" y="112714"/>
                                  <a:pt x="86678" y="111761"/>
                                  <a:pt x="85725" y="111761"/>
                                </a:cubicBezTo>
                                <a:cubicBezTo>
                                  <a:pt x="85725" y="111761"/>
                                  <a:pt x="84773" y="111761"/>
                                  <a:pt x="84773" y="112714"/>
                                </a:cubicBezTo>
                                <a:cubicBezTo>
                                  <a:pt x="85725" y="112714"/>
                                  <a:pt x="85725" y="113666"/>
                                  <a:pt x="86678" y="113666"/>
                                </a:cubicBezTo>
                                <a:cubicBezTo>
                                  <a:pt x="86678" y="113666"/>
                                  <a:pt x="86678" y="113666"/>
                                  <a:pt x="86678" y="113666"/>
                                </a:cubicBezTo>
                                <a:close/>
                                <a:moveTo>
                                  <a:pt x="91440" y="115571"/>
                                </a:moveTo>
                                <a:cubicBezTo>
                                  <a:pt x="91440" y="114619"/>
                                  <a:pt x="90488" y="114619"/>
                                  <a:pt x="90488" y="114619"/>
                                </a:cubicBezTo>
                                <a:cubicBezTo>
                                  <a:pt x="88583" y="115571"/>
                                  <a:pt x="88583" y="116524"/>
                                  <a:pt x="88583" y="118429"/>
                                </a:cubicBezTo>
                                <a:cubicBezTo>
                                  <a:pt x="88583" y="119381"/>
                                  <a:pt x="88583" y="119381"/>
                                  <a:pt x="89535" y="119381"/>
                                </a:cubicBezTo>
                                <a:cubicBezTo>
                                  <a:pt x="89535" y="118429"/>
                                  <a:pt x="90488" y="117476"/>
                                  <a:pt x="91440" y="115571"/>
                                </a:cubicBezTo>
                                <a:close/>
                                <a:moveTo>
                                  <a:pt x="92393" y="90806"/>
                                </a:moveTo>
                                <a:cubicBezTo>
                                  <a:pt x="92393" y="92711"/>
                                  <a:pt x="90488" y="93664"/>
                                  <a:pt x="90488" y="95569"/>
                                </a:cubicBezTo>
                                <a:cubicBezTo>
                                  <a:pt x="88583" y="92711"/>
                                  <a:pt x="90488" y="91759"/>
                                  <a:pt x="92393" y="90806"/>
                                </a:cubicBezTo>
                                <a:close/>
                                <a:moveTo>
                                  <a:pt x="94298" y="111761"/>
                                </a:moveTo>
                                <a:cubicBezTo>
                                  <a:pt x="94298" y="111761"/>
                                  <a:pt x="94298" y="111761"/>
                                  <a:pt x="94298" y="111761"/>
                                </a:cubicBezTo>
                                <a:cubicBezTo>
                                  <a:pt x="95250" y="111761"/>
                                  <a:pt x="95250" y="111761"/>
                                  <a:pt x="95250" y="111761"/>
                                </a:cubicBezTo>
                                <a:cubicBezTo>
                                  <a:pt x="96203" y="112714"/>
                                  <a:pt x="95250" y="112714"/>
                                  <a:pt x="94298" y="111761"/>
                                </a:cubicBezTo>
                                <a:cubicBezTo>
                                  <a:pt x="95250" y="112714"/>
                                  <a:pt x="94298" y="112714"/>
                                  <a:pt x="94298" y="111761"/>
                                </a:cubicBezTo>
                                <a:close/>
                                <a:moveTo>
                                  <a:pt x="96203" y="121286"/>
                                </a:moveTo>
                                <a:cubicBezTo>
                                  <a:pt x="97155" y="121286"/>
                                  <a:pt x="97155" y="120334"/>
                                  <a:pt x="98108" y="119381"/>
                                </a:cubicBezTo>
                                <a:cubicBezTo>
                                  <a:pt x="98108" y="118429"/>
                                  <a:pt x="98108" y="117476"/>
                                  <a:pt x="97155" y="117476"/>
                                </a:cubicBezTo>
                                <a:cubicBezTo>
                                  <a:pt x="96203" y="117476"/>
                                  <a:pt x="95250" y="117476"/>
                                  <a:pt x="96203" y="118429"/>
                                </a:cubicBezTo>
                                <a:cubicBezTo>
                                  <a:pt x="96203" y="119381"/>
                                  <a:pt x="95250" y="121286"/>
                                  <a:pt x="96203" y="121286"/>
                                </a:cubicBezTo>
                                <a:close/>
                                <a:moveTo>
                                  <a:pt x="109538" y="125096"/>
                                </a:moveTo>
                                <a:cubicBezTo>
                                  <a:pt x="110490" y="125096"/>
                                  <a:pt x="109538" y="123191"/>
                                  <a:pt x="109538" y="123191"/>
                                </a:cubicBezTo>
                                <a:cubicBezTo>
                                  <a:pt x="108585" y="122239"/>
                                  <a:pt x="107633" y="123191"/>
                                  <a:pt x="107633" y="123191"/>
                                </a:cubicBezTo>
                                <a:cubicBezTo>
                                  <a:pt x="105728" y="125096"/>
                                  <a:pt x="103823" y="126049"/>
                                  <a:pt x="100965" y="124144"/>
                                </a:cubicBezTo>
                                <a:cubicBezTo>
                                  <a:pt x="100965" y="124144"/>
                                  <a:pt x="99060" y="125096"/>
                                  <a:pt x="98108" y="125096"/>
                                </a:cubicBezTo>
                                <a:cubicBezTo>
                                  <a:pt x="97155" y="124144"/>
                                  <a:pt x="96203" y="123191"/>
                                  <a:pt x="96203" y="124144"/>
                                </a:cubicBezTo>
                                <a:cubicBezTo>
                                  <a:pt x="95250" y="125096"/>
                                  <a:pt x="97155" y="126049"/>
                                  <a:pt x="97155" y="126049"/>
                                </a:cubicBezTo>
                                <a:cubicBezTo>
                                  <a:pt x="99060" y="127001"/>
                                  <a:pt x="101918" y="126049"/>
                                  <a:pt x="103823" y="127954"/>
                                </a:cubicBezTo>
                                <a:cubicBezTo>
                                  <a:pt x="104775" y="128906"/>
                                  <a:pt x="105728" y="127954"/>
                                  <a:pt x="105728" y="127954"/>
                                </a:cubicBezTo>
                                <a:cubicBezTo>
                                  <a:pt x="106680" y="127001"/>
                                  <a:pt x="107633" y="125096"/>
                                  <a:pt x="109538" y="125096"/>
                                </a:cubicBezTo>
                                <a:close/>
                                <a:moveTo>
                                  <a:pt x="98108" y="104141"/>
                                </a:moveTo>
                                <a:cubicBezTo>
                                  <a:pt x="98108" y="102236"/>
                                  <a:pt x="100013" y="102236"/>
                                  <a:pt x="100965" y="101284"/>
                                </a:cubicBezTo>
                                <a:cubicBezTo>
                                  <a:pt x="102870" y="100331"/>
                                  <a:pt x="104775" y="100331"/>
                                  <a:pt x="104775" y="98426"/>
                                </a:cubicBezTo>
                                <a:cubicBezTo>
                                  <a:pt x="104775" y="97474"/>
                                  <a:pt x="106680" y="96521"/>
                                  <a:pt x="107633" y="97474"/>
                                </a:cubicBezTo>
                                <a:cubicBezTo>
                                  <a:pt x="108585" y="97474"/>
                                  <a:pt x="108585" y="99379"/>
                                  <a:pt x="108585" y="100331"/>
                                </a:cubicBezTo>
                                <a:cubicBezTo>
                                  <a:pt x="108585" y="102236"/>
                                  <a:pt x="108585" y="104141"/>
                                  <a:pt x="108585" y="106999"/>
                                </a:cubicBezTo>
                                <a:cubicBezTo>
                                  <a:pt x="105728" y="104141"/>
                                  <a:pt x="105728" y="104141"/>
                                  <a:pt x="101918" y="106046"/>
                                </a:cubicBezTo>
                                <a:cubicBezTo>
                                  <a:pt x="100013" y="105094"/>
                                  <a:pt x="98108" y="106046"/>
                                  <a:pt x="98108" y="104141"/>
                                </a:cubicBezTo>
                                <a:close/>
                                <a:moveTo>
                                  <a:pt x="99060" y="35561"/>
                                </a:moveTo>
                                <a:cubicBezTo>
                                  <a:pt x="99060" y="35561"/>
                                  <a:pt x="100013" y="36514"/>
                                  <a:pt x="100013" y="36514"/>
                                </a:cubicBezTo>
                                <a:cubicBezTo>
                                  <a:pt x="100965" y="36514"/>
                                  <a:pt x="100013" y="35561"/>
                                  <a:pt x="99060" y="35561"/>
                                </a:cubicBezTo>
                                <a:cubicBezTo>
                                  <a:pt x="100013" y="34609"/>
                                  <a:pt x="100013" y="34609"/>
                                  <a:pt x="99060" y="35561"/>
                                </a:cubicBezTo>
                                <a:cubicBezTo>
                                  <a:pt x="99060" y="34609"/>
                                  <a:pt x="99060" y="35561"/>
                                  <a:pt x="99060" y="35561"/>
                                </a:cubicBezTo>
                                <a:close/>
                                <a:moveTo>
                                  <a:pt x="107633" y="115571"/>
                                </a:moveTo>
                                <a:cubicBezTo>
                                  <a:pt x="106680" y="113666"/>
                                  <a:pt x="106680" y="115571"/>
                                  <a:pt x="105728" y="116524"/>
                                </a:cubicBezTo>
                                <a:cubicBezTo>
                                  <a:pt x="105728" y="117476"/>
                                  <a:pt x="104775" y="116524"/>
                                  <a:pt x="104775" y="116524"/>
                                </a:cubicBezTo>
                                <a:cubicBezTo>
                                  <a:pt x="103823" y="115571"/>
                                  <a:pt x="103823" y="114619"/>
                                  <a:pt x="102870" y="114619"/>
                                </a:cubicBezTo>
                                <a:cubicBezTo>
                                  <a:pt x="101918" y="115571"/>
                                  <a:pt x="102870" y="116524"/>
                                  <a:pt x="102870" y="117476"/>
                                </a:cubicBezTo>
                                <a:cubicBezTo>
                                  <a:pt x="102870" y="121286"/>
                                  <a:pt x="102870" y="121286"/>
                                  <a:pt x="105728" y="120334"/>
                                </a:cubicBezTo>
                                <a:lnTo>
                                  <a:pt x="107633" y="119381"/>
                                </a:lnTo>
                                <a:cubicBezTo>
                                  <a:pt x="109538" y="118429"/>
                                  <a:pt x="108585" y="115571"/>
                                  <a:pt x="107633" y="115571"/>
                                </a:cubicBezTo>
                                <a:close/>
                                <a:moveTo>
                                  <a:pt x="109538" y="146051"/>
                                </a:moveTo>
                                <a:cubicBezTo>
                                  <a:pt x="109538" y="145099"/>
                                  <a:pt x="109538" y="144146"/>
                                  <a:pt x="109538" y="146051"/>
                                </a:cubicBezTo>
                                <a:cubicBezTo>
                                  <a:pt x="107633" y="146051"/>
                                  <a:pt x="105728" y="146051"/>
                                  <a:pt x="105728" y="147956"/>
                                </a:cubicBezTo>
                                <a:cubicBezTo>
                                  <a:pt x="105728" y="148909"/>
                                  <a:pt x="106680" y="148909"/>
                                  <a:pt x="106680" y="148909"/>
                                </a:cubicBezTo>
                                <a:cubicBezTo>
                                  <a:pt x="109538" y="147956"/>
                                  <a:pt x="109538" y="147004"/>
                                  <a:pt x="109538" y="146051"/>
                                </a:cubicBezTo>
                                <a:close/>
                                <a:moveTo>
                                  <a:pt x="108585" y="136526"/>
                                </a:moveTo>
                                <a:cubicBezTo>
                                  <a:pt x="108585" y="136526"/>
                                  <a:pt x="108585" y="136526"/>
                                  <a:pt x="108585" y="136526"/>
                                </a:cubicBezTo>
                                <a:cubicBezTo>
                                  <a:pt x="107633" y="137479"/>
                                  <a:pt x="108585" y="138431"/>
                                  <a:pt x="108585" y="138431"/>
                                </a:cubicBezTo>
                                <a:cubicBezTo>
                                  <a:pt x="109538" y="137479"/>
                                  <a:pt x="109538" y="137479"/>
                                  <a:pt x="108585" y="136526"/>
                                </a:cubicBezTo>
                                <a:cubicBezTo>
                                  <a:pt x="109538" y="136526"/>
                                  <a:pt x="109538" y="135574"/>
                                  <a:pt x="108585" y="136526"/>
                                </a:cubicBezTo>
                                <a:close/>
                                <a:moveTo>
                                  <a:pt x="110490" y="141289"/>
                                </a:moveTo>
                                <a:cubicBezTo>
                                  <a:pt x="110490" y="141289"/>
                                  <a:pt x="110490" y="141289"/>
                                  <a:pt x="110490" y="141289"/>
                                </a:cubicBezTo>
                                <a:cubicBezTo>
                                  <a:pt x="109538" y="140336"/>
                                  <a:pt x="109538" y="141289"/>
                                  <a:pt x="108585" y="141289"/>
                                </a:cubicBezTo>
                                <a:cubicBezTo>
                                  <a:pt x="108585" y="141289"/>
                                  <a:pt x="108585" y="142241"/>
                                  <a:pt x="108585" y="142241"/>
                                </a:cubicBezTo>
                                <a:cubicBezTo>
                                  <a:pt x="109538" y="142241"/>
                                  <a:pt x="110490" y="142241"/>
                                  <a:pt x="110490" y="141289"/>
                                </a:cubicBezTo>
                                <a:close/>
                                <a:moveTo>
                                  <a:pt x="112395" y="144146"/>
                                </a:moveTo>
                                <a:cubicBezTo>
                                  <a:pt x="111443" y="144146"/>
                                  <a:pt x="111443" y="146051"/>
                                  <a:pt x="110490" y="147004"/>
                                </a:cubicBezTo>
                                <a:cubicBezTo>
                                  <a:pt x="110490" y="147004"/>
                                  <a:pt x="109538" y="147956"/>
                                  <a:pt x="110490" y="148909"/>
                                </a:cubicBezTo>
                                <a:cubicBezTo>
                                  <a:pt x="111443" y="148909"/>
                                  <a:pt x="111443" y="147956"/>
                                  <a:pt x="112395" y="147004"/>
                                </a:cubicBezTo>
                                <a:cubicBezTo>
                                  <a:pt x="112395" y="146051"/>
                                  <a:pt x="113348" y="144146"/>
                                  <a:pt x="112395" y="144146"/>
                                </a:cubicBezTo>
                                <a:close/>
                                <a:moveTo>
                                  <a:pt x="111443" y="131764"/>
                                </a:moveTo>
                                <a:cubicBezTo>
                                  <a:pt x="110490" y="131764"/>
                                  <a:pt x="110490" y="131764"/>
                                  <a:pt x="111443" y="131764"/>
                                </a:cubicBezTo>
                                <a:cubicBezTo>
                                  <a:pt x="111443" y="132716"/>
                                  <a:pt x="111443" y="133669"/>
                                  <a:pt x="111443" y="133669"/>
                                </a:cubicBezTo>
                                <a:cubicBezTo>
                                  <a:pt x="112395" y="133669"/>
                                  <a:pt x="112395" y="133669"/>
                                  <a:pt x="112395" y="132716"/>
                                </a:cubicBezTo>
                                <a:cubicBezTo>
                                  <a:pt x="112395" y="131764"/>
                                  <a:pt x="111443" y="131764"/>
                                  <a:pt x="111443" y="131764"/>
                                </a:cubicBezTo>
                                <a:close/>
                                <a:moveTo>
                                  <a:pt x="111443" y="111761"/>
                                </a:moveTo>
                                <a:cubicBezTo>
                                  <a:pt x="111443" y="112714"/>
                                  <a:pt x="112395" y="113666"/>
                                  <a:pt x="113348" y="114619"/>
                                </a:cubicBezTo>
                                <a:cubicBezTo>
                                  <a:pt x="114300" y="116524"/>
                                  <a:pt x="116205" y="116524"/>
                                  <a:pt x="118110" y="116524"/>
                                </a:cubicBezTo>
                                <a:cubicBezTo>
                                  <a:pt x="119063" y="116524"/>
                                  <a:pt x="119063" y="115571"/>
                                  <a:pt x="119063" y="114619"/>
                                </a:cubicBezTo>
                                <a:cubicBezTo>
                                  <a:pt x="118110" y="112714"/>
                                  <a:pt x="117158" y="109856"/>
                                  <a:pt x="113348" y="110809"/>
                                </a:cubicBezTo>
                                <a:cubicBezTo>
                                  <a:pt x="112395" y="110809"/>
                                  <a:pt x="112395" y="108904"/>
                                  <a:pt x="111443" y="109856"/>
                                </a:cubicBezTo>
                                <a:cubicBezTo>
                                  <a:pt x="110490" y="109856"/>
                                  <a:pt x="111443" y="110809"/>
                                  <a:pt x="111443" y="111761"/>
                                </a:cubicBezTo>
                                <a:close/>
                                <a:moveTo>
                                  <a:pt x="114300" y="126049"/>
                                </a:moveTo>
                                <a:cubicBezTo>
                                  <a:pt x="115253" y="127001"/>
                                  <a:pt x="116205" y="126049"/>
                                  <a:pt x="114300" y="126049"/>
                                </a:cubicBezTo>
                                <a:lnTo>
                                  <a:pt x="113348" y="122239"/>
                                </a:lnTo>
                                <a:cubicBezTo>
                                  <a:pt x="112395" y="123191"/>
                                  <a:pt x="111443" y="123191"/>
                                  <a:pt x="111443" y="124144"/>
                                </a:cubicBezTo>
                                <a:cubicBezTo>
                                  <a:pt x="112395" y="127001"/>
                                  <a:pt x="113348" y="126049"/>
                                  <a:pt x="114300" y="126049"/>
                                </a:cubicBezTo>
                                <a:close/>
                                <a:moveTo>
                                  <a:pt x="113348" y="114619"/>
                                </a:moveTo>
                                <a:cubicBezTo>
                                  <a:pt x="113348" y="113666"/>
                                  <a:pt x="113348" y="112714"/>
                                  <a:pt x="115253" y="112714"/>
                                </a:cubicBezTo>
                                <a:lnTo>
                                  <a:pt x="115253" y="113666"/>
                                </a:lnTo>
                                <a:cubicBezTo>
                                  <a:pt x="115253" y="114619"/>
                                  <a:pt x="114300" y="114619"/>
                                  <a:pt x="113348" y="114619"/>
                                </a:cubicBezTo>
                                <a:close/>
                                <a:moveTo>
                                  <a:pt x="114300" y="32704"/>
                                </a:moveTo>
                                <a:cubicBezTo>
                                  <a:pt x="113348" y="33656"/>
                                  <a:pt x="115253" y="34609"/>
                                  <a:pt x="116205" y="32704"/>
                                </a:cubicBezTo>
                                <a:cubicBezTo>
                                  <a:pt x="116205" y="31751"/>
                                  <a:pt x="115253" y="31751"/>
                                  <a:pt x="115253" y="31751"/>
                                </a:cubicBezTo>
                                <a:cubicBezTo>
                                  <a:pt x="114300" y="31751"/>
                                  <a:pt x="113348" y="31751"/>
                                  <a:pt x="114300" y="32704"/>
                                </a:cubicBezTo>
                                <a:cubicBezTo>
                                  <a:pt x="113348" y="31751"/>
                                  <a:pt x="113348" y="32704"/>
                                  <a:pt x="114300" y="32704"/>
                                </a:cubicBezTo>
                                <a:close/>
                                <a:moveTo>
                                  <a:pt x="120968" y="133669"/>
                                </a:moveTo>
                                <a:lnTo>
                                  <a:pt x="116205" y="129859"/>
                                </a:lnTo>
                                <a:cubicBezTo>
                                  <a:pt x="115253" y="130811"/>
                                  <a:pt x="114300" y="130811"/>
                                  <a:pt x="114300" y="131764"/>
                                </a:cubicBezTo>
                                <a:cubicBezTo>
                                  <a:pt x="113348" y="132716"/>
                                  <a:pt x="114300" y="132716"/>
                                  <a:pt x="115253" y="133669"/>
                                </a:cubicBezTo>
                                <a:cubicBezTo>
                                  <a:pt x="117158" y="134621"/>
                                  <a:pt x="118110" y="134621"/>
                                  <a:pt x="120015" y="135574"/>
                                </a:cubicBezTo>
                                <a:cubicBezTo>
                                  <a:pt x="120968" y="134621"/>
                                  <a:pt x="120968" y="134621"/>
                                  <a:pt x="120968" y="133669"/>
                                </a:cubicBezTo>
                                <a:close/>
                                <a:moveTo>
                                  <a:pt x="118110" y="140336"/>
                                </a:moveTo>
                                <a:cubicBezTo>
                                  <a:pt x="118110" y="138431"/>
                                  <a:pt x="117158" y="137479"/>
                                  <a:pt x="116205" y="137479"/>
                                </a:cubicBezTo>
                                <a:cubicBezTo>
                                  <a:pt x="114300" y="137479"/>
                                  <a:pt x="117158" y="138431"/>
                                  <a:pt x="116205" y="139384"/>
                                </a:cubicBezTo>
                                <a:cubicBezTo>
                                  <a:pt x="116205" y="140336"/>
                                  <a:pt x="116205" y="140336"/>
                                  <a:pt x="115253" y="141289"/>
                                </a:cubicBezTo>
                                <a:cubicBezTo>
                                  <a:pt x="115253" y="142241"/>
                                  <a:pt x="114300" y="143194"/>
                                  <a:pt x="115253" y="143194"/>
                                </a:cubicBezTo>
                                <a:cubicBezTo>
                                  <a:pt x="116205" y="143194"/>
                                  <a:pt x="116205" y="142241"/>
                                  <a:pt x="117158" y="141289"/>
                                </a:cubicBezTo>
                                <a:cubicBezTo>
                                  <a:pt x="118110" y="141289"/>
                                  <a:pt x="118110" y="140336"/>
                                  <a:pt x="118110" y="140336"/>
                                </a:cubicBezTo>
                                <a:close/>
                                <a:moveTo>
                                  <a:pt x="119063" y="119381"/>
                                </a:moveTo>
                                <a:cubicBezTo>
                                  <a:pt x="120015" y="119381"/>
                                  <a:pt x="120015" y="119381"/>
                                  <a:pt x="119063" y="119381"/>
                                </a:cubicBezTo>
                                <a:lnTo>
                                  <a:pt x="119063" y="119381"/>
                                </a:lnTo>
                                <a:cubicBezTo>
                                  <a:pt x="120015" y="119381"/>
                                  <a:pt x="120015" y="119381"/>
                                  <a:pt x="119063" y="119381"/>
                                </a:cubicBezTo>
                                <a:lnTo>
                                  <a:pt x="119063" y="119381"/>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3" name="Freeform 103"/>
                        <wps:cNvSpPr/>
                        <wps:spPr>
                          <a:xfrm>
                            <a:off x="1387511" y="89381"/>
                            <a:ext cx="139585" cy="182174"/>
                          </a:xfrm>
                          <a:custGeom>
                            <a:avLst/>
                            <a:gdLst>
                              <a:gd name="connsiteX0" fmla="*/ 51003 w 139585"/>
                              <a:gd name="connsiteY0" fmla="*/ 95736 h 182174"/>
                              <a:gd name="connsiteX1" fmla="*/ 51955 w 139585"/>
                              <a:gd name="connsiteY1" fmla="*/ 110023 h 182174"/>
                              <a:gd name="connsiteX2" fmla="*/ 57670 w 139585"/>
                              <a:gd name="connsiteY2" fmla="*/ 141455 h 182174"/>
                              <a:gd name="connsiteX3" fmla="*/ 75768 w 139585"/>
                              <a:gd name="connsiteY3" fmla="*/ 164315 h 182174"/>
                              <a:gd name="connsiteX4" fmla="*/ 108153 w 139585"/>
                              <a:gd name="connsiteY4" fmla="*/ 153838 h 182174"/>
                              <a:gd name="connsiteX5" fmla="*/ 104343 w 139585"/>
                              <a:gd name="connsiteY5" fmla="*/ 144313 h 182174"/>
                              <a:gd name="connsiteX6" fmla="*/ 93865 w 139585"/>
                              <a:gd name="connsiteY6" fmla="*/ 116690 h 182174"/>
                              <a:gd name="connsiteX7" fmla="*/ 98628 w 139585"/>
                              <a:gd name="connsiteY7" fmla="*/ 109070 h 182174"/>
                              <a:gd name="connsiteX8" fmla="*/ 120535 w 139585"/>
                              <a:gd name="connsiteY8" fmla="*/ 102403 h 182174"/>
                              <a:gd name="connsiteX9" fmla="*/ 138633 w 139585"/>
                              <a:gd name="connsiteY9" fmla="*/ 120500 h 182174"/>
                              <a:gd name="connsiteX10" fmla="*/ 127203 w 139585"/>
                              <a:gd name="connsiteY10" fmla="*/ 160505 h 182174"/>
                              <a:gd name="connsiteX11" fmla="*/ 90055 w 139585"/>
                              <a:gd name="connsiteY11" fmla="*/ 181461 h 182174"/>
                              <a:gd name="connsiteX12" fmla="*/ 47193 w 139585"/>
                              <a:gd name="connsiteY12" fmla="*/ 175745 h 182174"/>
                              <a:gd name="connsiteX13" fmla="*/ 19570 w 139585"/>
                              <a:gd name="connsiteY13" fmla="*/ 154790 h 182174"/>
                              <a:gd name="connsiteX14" fmla="*/ 2425 w 139585"/>
                              <a:gd name="connsiteY14" fmla="*/ 118595 h 182174"/>
                              <a:gd name="connsiteX15" fmla="*/ 3378 w 139585"/>
                              <a:gd name="connsiteY15" fmla="*/ 63350 h 182174"/>
                              <a:gd name="connsiteX16" fmla="*/ 26238 w 139585"/>
                              <a:gd name="connsiteY16" fmla="*/ 20488 h 182174"/>
                              <a:gd name="connsiteX17" fmla="*/ 69100 w 139585"/>
                              <a:gd name="connsiteY17" fmla="*/ 486 h 182174"/>
                              <a:gd name="connsiteX18" fmla="*/ 111010 w 139585"/>
                              <a:gd name="connsiteY18" fmla="*/ 10011 h 182174"/>
                              <a:gd name="connsiteX19" fmla="*/ 127203 w 139585"/>
                              <a:gd name="connsiteY19" fmla="*/ 28108 h 182174"/>
                              <a:gd name="connsiteX20" fmla="*/ 139585 w 139585"/>
                              <a:gd name="connsiteY20" fmla="*/ 76686 h 182174"/>
                              <a:gd name="connsiteX21" fmla="*/ 139585 w 139585"/>
                              <a:gd name="connsiteY21" fmla="*/ 84305 h 182174"/>
                              <a:gd name="connsiteX22" fmla="*/ 133870 w 139585"/>
                              <a:gd name="connsiteY22" fmla="*/ 90020 h 182174"/>
                              <a:gd name="connsiteX23" fmla="*/ 122440 w 139585"/>
                              <a:gd name="connsiteY23" fmla="*/ 90020 h 182174"/>
                              <a:gd name="connsiteX24" fmla="*/ 57670 w 139585"/>
                              <a:gd name="connsiteY24" fmla="*/ 90973 h 182174"/>
                              <a:gd name="connsiteX25" fmla="*/ 51003 w 139585"/>
                              <a:gd name="connsiteY25" fmla="*/ 95736 h 182174"/>
                              <a:gd name="connsiteX26" fmla="*/ 11950 w 139585"/>
                              <a:gd name="connsiteY26" fmla="*/ 97640 h 182174"/>
                              <a:gd name="connsiteX27" fmla="*/ 15760 w 139585"/>
                              <a:gd name="connsiteY27" fmla="*/ 103355 h 182174"/>
                              <a:gd name="connsiteX28" fmla="*/ 14808 w 139585"/>
                              <a:gd name="connsiteY28" fmla="*/ 97640 h 182174"/>
                              <a:gd name="connsiteX29" fmla="*/ 17665 w 139585"/>
                              <a:gd name="connsiteY29" fmla="*/ 94783 h 182174"/>
                              <a:gd name="connsiteX30" fmla="*/ 18618 w 139585"/>
                              <a:gd name="connsiteY30" fmla="*/ 93830 h 182174"/>
                              <a:gd name="connsiteX31" fmla="*/ 16713 w 139585"/>
                              <a:gd name="connsiteY31" fmla="*/ 93830 h 182174"/>
                              <a:gd name="connsiteX32" fmla="*/ 13855 w 139585"/>
                              <a:gd name="connsiteY32" fmla="*/ 91925 h 182174"/>
                              <a:gd name="connsiteX33" fmla="*/ 12903 w 139585"/>
                              <a:gd name="connsiteY33" fmla="*/ 90020 h 182174"/>
                              <a:gd name="connsiteX34" fmla="*/ 11950 w 139585"/>
                              <a:gd name="connsiteY34" fmla="*/ 92878 h 182174"/>
                              <a:gd name="connsiteX35" fmla="*/ 11950 w 139585"/>
                              <a:gd name="connsiteY35" fmla="*/ 94783 h 182174"/>
                              <a:gd name="connsiteX36" fmla="*/ 11950 w 139585"/>
                              <a:gd name="connsiteY36" fmla="*/ 94783 h 182174"/>
                              <a:gd name="connsiteX37" fmla="*/ 11950 w 139585"/>
                              <a:gd name="connsiteY37" fmla="*/ 94783 h 182174"/>
                              <a:gd name="connsiteX38" fmla="*/ 11950 w 139585"/>
                              <a:gd name="connsiteY38" fmla="*/ 97640 h 182174"/>
                              <a:gd name="connsiteX39" fmla="*/ 11950 w 139585"/>
                              <a:gd name="connsiteY39" fmla="*/ 97640 h 182174"/>
                              <a:gd name="connsiteX40" fmla="*/ 11950 w 139585"/>
                              <a:gd name="connsiteY40" fmla="*/ 97640 h 182174"/>
                              <a:gd name="connsiteX41" fmla="*/ 43383 w 139585"/>
                              <a:gd name="connsiteY41" fmla="*/ 55730 h 182174"/>
                              <a:gd name="connsiteX42" fmla="*/ 42430 w 139585"/>
                              <a:gd name="connsiteY42" fmla="*/ 50968 h 182174"/>
                              <a:gd name="connsiteX43" fmla="*/ 39573 w 139585"/>
                              <a:gd name="connsiteY43" fmla="*/ 46205 h 182174"/>
                              <a:gd name="connsiteX44" fmla="*/ 38620 w 139585"/>
                              <a:gd name="connsiteY44" fmla="*/ 44300 h 182174"/>
                              <a:gd name="connsiteX45" fmla="*/ 40525 w 139585"/>
                              <a:gd name="connsiteY45" fmla="*/ 43348 h 182174"/>
                              <a:gd name="connsiteX46" fmla="*/ 43383 w 139585"/>
                              <a:gd name="connsiteY46" fmla="*/ 43348 h 182174"/>
                              <a:gd name="connsiteX47" fmla="*/ 41478 w 139585"/>
                              <a:gd name="connsiteY47" fmla="*/ 41443 h 182174"/>
                              <a:gd name="connsiteX48" fmla="*/ 38620 w 139585"/>
                              <a:gd name="connsiteY48" fmla="*/ 41443 h 182174"/>
                              <a:gd name="connsiteX49" fmla="*/ 36715 w 139585"/>
                              <a:gd name="connsiteY49" fmla="*/ 45253 h 182174"/>
                              <a:gd name="connsiteX50" fmla="*/ 35763 w 139585"/>
                              <a:gd name="connsiteY50" fmla="*/ 49063 h 182174"/>
                              <a:gd name="connsiteX51" fmla="*/ 35763 w 139585"/>
                              <a:gd name="connsiteY51" fmla="*/ 50968 h 182174"/>
                              <a:gd name="connsiteX52" fmla="*/ 35763 w 139585"/>
                              <a:gd name="connsiteY52" fmla="*/ 51920 h 182174"/>
                              <a:gd name="connsiteX53" fmla="*/ 34810 w 139585"/>
                              <a:gd name="connsiteY53" fmla="*/ 51920 h 182174"/>
                              <a:gd name="connsiteX54" fmla="*/ 32905 w 139585"/>
                              <a:gd name="connsiteY54" fmla="*/ 47158 h 182174"/>
                              <a:gd name="connsiteX55" fmla="*/ 33858 w 139585"/>
                              <a:gd name="connsiteY55" fmla="*/ 43348 h 182174"/>
                              <a:gd name="connsiteX56" fmla="*/ 32905 w 139585"/>
                              <a:gd name="connsiteY56" fmla="*/ 41443 h 182174"/>
                              <a:gd name="connsiteX57" fmla="*/ 29095 w 139585"/>
                              <a:gd name="connsiteY57" fmla="*/ 42395 h 182174"/>
                              <a:gd name="connsiteX58" fmla="*/ 27190 w 139585"/>
                              <a:gd name="connsiteY58" fmla="*/ 44300 h 182174"/>
                              <a:gd name="connsiteX59" fmla="*/ 19570 w 139585"/>
                              <a:gd name="connsiteY59" fmla="*/ 48111 h 182174"/>
                              <a:gd name="connsiteX60" fmla="*/ 19570 w 139585"/>
                              <a:gd name="connsiteY60" fmla="*/ 49063 h 182174"/>
                              <a:gd name="connsiteX61" fmla="*/ 22428 w 139585"/>
                              <a:gd name="connsiteY61" fmla="*/ 49063 h 182174"/>
                              <a:gd name="connsiteX62" fmla="*/ 30048 w 139585"/>
                              <a:gd name="connsiteY62" fmla="*/ 50968 h 182174"/>
                              <a:gd name="connsiteX63" fmla="*/ 30048 w 139585"/>
                              <a:gd name="connsiteY63" fmla="*/ 51920 h 182174"/>
                              <a:gd name="connsiteX64" fmla="*/ 31000 w 139585"/>
                              <a:gd name="connsiteY64" fmla="*/ 53825 h 182174"/>
                              <a:gd name="connsiteX65" fmla="*/ 32905 w 139585"/>
                              <a:gd name="connsiteY65" fmla="*/ 54778 h 182174"/>
                              <a:gd name="connsiteX66" fmla="*/ 31953 w 139585"/>
                              <a:gd name="connsiteY66" fmla="*/ 55730 h 182174"/>
                              <a:gd name="connsiteX67" fmla="*/ 26238 w 139585"/>
                              <a:gd name="connsiteY67" fmla="*/ 53825 h 182174"/>
                              <a:gd name="connsiteX68" fmla="*/ 23380 w 139585"/>
                              <a:gd name="connsiteY68" fmla="*/ 51920 h 182174"/>
                              <a:gd name="connsiteX69" fmla="*/ 22428 w 139585"/>
                              <a:gd name="connsiteY69" fmla="*/ 53825 h 182174"/>
                              <a:gd name="connsiteX70" fmla="*/ 25285 w 139585"/>
                              <a:gd name="connsiteY70" fmla="*/ 53825 h 182174"/>
                              <a:gd name="connsiteX71" fmla="*/ 25285 w 139585"/>
                              <a:gd name="connsiteY71" fmla="*/ 53825 h 182174"/>
                              <a:gd name="connsiteX72" fmla="*/ 21475 w 139585"/>
                              <a:gd name="connsiteY72" fmla="*/ 59540 h 182174"/>
                              <a:gd name="connsiteX73" fmla="*/ 18618 w 139585"/>
                              <a:gd name="connsiteY73" fmla="*/ 62398 h 182174"/>
                              <a:gd name="connsiteX74" fmla="*/ 15760 w 139585"/>
                              <a:gd name="connsiteY74" fmla="*/ 62398 h 182174"/>
                              <a:gd name="connsiteX75" fmla="*/ 16713 w 139585"/>
                              <a:gd name="connsiteY75" fmla="*/ 65255 h 182174"/>
                              <a:gd name="connsiteX76" fmla="*/ 15760 w 139585"/>
                              <a:gd name="connsiteY76" fmla="*/ 66208 h 182174"/>
                              <a:gd name="connsiteX77" fmla="*/ 12903 w 139585"/>
                              <a:gd name="connsiteY77" fmla="*/ 69065 h 182174"/>
                              <a:gd name="connsiteX78" fmla="*/ 13855 w 139585"/>
                              <a:gd name="connsiteY78" fmla="*/ 70970 h 182174"/>
                              <a:gd name="connsiteX79" fmla="*/ 15760 w 139585"/>
                              <a:gd name="connsiteY79" fmla="*/ 70018 h 182174"/>
                              <a:gd name="connsiteX80" fmla="*/ 17665 w 139585"/>
                              <a:gd name="connsiteY80" fmla="*/ 67161 h 182174"/>
                              <a:gd name="connsiteX81" fmla="*/ 17665 w 139585"/>
                              <a:gd name="connsiteY81" fmla="*/ 71923 h 182174"/>
                              <a:gd name="connsiteX82" fmla="*/ 16713 w 139585"/>
                              <a:gd name="connsiteY82" fmla="*/ 73828 h 182174"/>
                              <a:gd name="connsiteX83" fmla="*/ 15760 w 139585"/>
                              <a:gd name="connsiteY83" fmla="*/ 77638 h 182174"/>
                              <a:gd name="connsiteX84" fmla="*/ 11950 w 139585"/>
                              <a:gd name="connsiteY84" fmla="*/ 76686 h 182174"/>
                              <a:gd name="connsiteX85" fmla="*/ 10045 w 139585"/>
                              <a:gd name="connsiteY85" fmla="*/ 76686 h 182174"/>
                              <a:gd name="connsiteX86" fmla="*/ 10045 w 139585"/>
                              <a:gd name="connsiteY86" fmla="*/ 78590 h 182174"/>
                              <a:gd name="connsiteX87" fmla="*/ 17665 w 139585"/>
                              <a:gd name="connsiteY87" fmla="*/ 77638 h 182174"/>
                              <a:gd name="connsiteX88" fmla="*/ 25285 w 139585"/>
                              <a:gd name="connsiteY88" fmla="*/ 78590 h 182174"/>
                              <a:gd name="connsiteX89" fmla="*/ 27190 w 139585"/>
                              <a:gd name="connsiteY89" fmla="*/ 84305 h 182174"/>
                              <a:gd name="connsiteX90" fmla="*/ 25285 w 139585"/>
                              <a:gd name="connsiteY90" fmla="*/ 89068 h 182174"/>
                              <a:gd name="connsiteX91" fmla="*/ 20523 w 139585"/>
                              <a:gd name="connsiteY91" fmla="*/ 85258 h 182174"/>
                              <a:gd name="connsiteX92" fmla="*/ 20523 w 139585"/>
                              <a:gd name="connsiteY92" fmla="*/ 80495 h 182174"/>
                              <a:gd name="connsiteX93" fmla="*/ 17665 w 139585"/>
                              <a:gd name="connsiteY93" fmla="*/ 84305 h 182174"/>
                              <a:gd name="connsiteX94" fmla="*/ 15760 w 139585"/>
                              <a:gd name="connsiteY94" fmla="*/ 83353 h 182174"/>
                              <a:gd name="connsiteX95" fmla="*/ 16713 w 139585"/>
                              <a:gd name="connsiteY95" fmla="*/ 89068 h 182174"/>
                              <a:gd name="connsiteX96" fmla="*/ 19570 w 139585"/>
                              <a:gd name="connsiteY96" fmla="*/ 90973 h 182174"/>
                              <a:gd name="connsiteX97" fmla="*/ 25285 w 139585"/>
                              <a:gd name="connsiteY97" fmla="*/ 88115 h 182174"/>
                              <a:gd name="connsiteX98" fmla="*/ 30048 w 139585"/>
                              <a:gd name="connsiteY98" fmla="*/ 89068 h 182174"/>
                              <a:gd name="connsiteX99" fmla="*/ 35763 w 139585"/>
                              <a:gd name="connsiteY99" fmla="*/ 88115 h 182174"/>
                              <a:gd name="connsiteX100" fmla="*/ 36715 w 139585"/>
                              <a:gd name="connsiteY100" fmla="*/ 87163 h 182174"/>
                              <a:gd name="connsiteX101" fmla="*/ 35763 w 139585"/>
                              <a:gd name="connsiteY101" fmla="*/ 86211 h 182174"/>
                              <a:gd name="connsiteX102" fmla="*/ 32905 w 139585"/>
                              <a:gd name="connsiteY102" fmla="*/ 86211 h 182174"/>
                              <a:gd name="connsiteX103" fmla="*/ 28143 w 139585"/>
                              <a:gd name="connsiteY103" fmla="*/ 82400 h 182174"/>
                              <a:gd name="connsiteX104" fmla="*/ 31000 w 139585"/>
                              <a:gd name="connsiteY104" fmla="*/ 75733 h 182174"/>
                              <a:gd name="connsiteX105" fmla="*/ 32905 w 139585"/>
                              <a:gd name="connsiteY105" fmla="*/ 74780 h 182174"/>
                              <a:gd name="connsiteX106" fmla="*/ 31953 w 139585"/>
                              <a:gd name="connsiteY106" fmla="*/ 76686 h 182174"/>
                              <a:gd name="connsiteX107" fmla="*/ 32905 w 139585"/>
                              <a:gd name="connsiteY107" fmla="*/ 81448 h 182174"/>
                              <a:gd name="connsiteX108" fmla="*/ 37668 w 139585"/>
                              <a:gd name="connsiteY108" fmla="*/ 83353 h 182174"/>
                              <a:gd name="connsiteX109" fmla="*/ 37668 w 139585"/>
                              <a:gd name="connsiteY109" fmla="*/ 82400 h 182174"/>
                              <a:gd name="connsiteX110" fmla="*/ 33858 w 139585"/>
                              <a:gd name="connsiteY110" fmla="*/ 80495 h 182174"/>
                              <a:gd name="connsiteX111" fmla="*/ 34810 w 139585"/>
                              <a:gd name="connsiteY111" fmla="*/ 78590 h 182174"/>
                              <a:gd name="connsiteX112" fmla="*/ 35763 w 139585"/>
                              <a:gd name="connsiteY112" fmla="*/ 73828 h 182174"/>
                              <a:gd name="connsiteX113" fmla="*/ 37668 w 139585"/>
                              <a:gd name="connsiteY113" fmla="*/ 73828 h 182174"/>
                              <a:gd name="connsiteX114" fmla="*/ 37668 w 139585"/>
                              <a:gd name="connsiteY114" fmla="*/ 73828 h 182174"/>
                              <a:gd name="connsiteX115" fmla="*/ 35763 w 139585"/>
                              <a:gd name="connsiteY115" fmla="*/ 73828 h 182174"/>
                              <a:gd name="connsiteX116" fmla="*/ 31000 w 139585"/>
                              <a:gd name="connsiteY116" fmla="*/ 69065 h 182174"/>
                              <a:gd name="connsiteX117" fmla="*/ 19570 w 139585"/>
                              <a:gd name="connsiteY117" fmla="*/ 64303 h 182174"/>
                              <a:gd name="connsiteX118" fmla="*/ 27190 w 139585"/>
                              <a:gd name="connsiteY118" fmla="*/ 59540 h 182174"/>
                              <a:gd name="connsiteX119" fmla="*/ 32905 w 139585"/>
                              <a:gd name="connsiteY119" fmla="*/ 55730 h 182174"/>
                              <a:gd name="connsiteX120" fmla="*/ 38620 w 139585"/>
                              <a:gd name="connsiteY120" fmla="*/ 51920 h 182174"/>
                              <a:gd name="connsiteX121" fmla="*/ 40525 w 139585"/>
                              <a:gd name="connsiteY121" fmla="*/ 55730 h 182174"/>
                              <a:gd name="connsiteX122" fmla="*/ 40525 w 139585"/>
                              <a:gd name="connsiteY122" fmla="*/ 55730 h 182174"/>
                              <a:gd name="connsiteX123" fmla="*/ 42430 w 139585"/>
                              <a:gd name="connsiteY123" fmla="*/ 56683 h 182174"/>
                              <a:gd name="connsiteX124" fmla="*/ 43383 w 139585"/>
                              <a:gd name="connsiteY124" fmla="*/ 55730 h 182174"/>
                              <a:gd name="connsiteX125" fmla="*/ 11950 w 139585"/>
                              <a:gd name="connsiteY125" fmla="*/ 83353 h 182174"/>
                              <a:gd name="connsiteX126" fmla="*/ 11950 w 139585"/>
                              <a:gd name="connsiteY126" fmla="*/ 83353 h 182174"/>
                              <a:gd name="connsiteX127" fmla="*/ 11950 w 139585"/>
                              <a:gd name="connsiteY127" fmla="*/ 81448 h 182174"/>
                              <a:gd name="connsiteX128" fmla="*/ 10998 w 139585"/>
                              <a:gd name="connsiteY128" fmla="*/ 82400 h 182174"/>
                              <a:gd name="connsiteX129" fmla="*/ 11950 w 139585"/>
                              <a:gd name="connsiteY129" fmla="*/ 83353 h 182174"/>
                              <a:gd name="connsiteX130" fmla="*/ 14808 w 139585"/>
                              <a:gd name="connsiteY130" fmla="*/ 97640 h 182174"/>
                              <a:gd name="connsiteX131" fmla="*/ 11950 w 139585"/>
                              <a:gd name="connsiteY131" fmla="*/ 97640 h 182174"/>
                              <a:gd name="connsiteX132" fmla="*/ 11950 w 139585"/>
                              <a:gd name="connsiteY132" fmla="*/ 97640 h 182174"/>
                              <a:gd name="connsiteX133" fmla="*/ 11950 w 139585"/>
                              <a:gd name="connsiteY133" fmla="*/ 94783 h 182174"/>
                              <a:gd name="connsiteX134" fmla="*/ 11950 w 139585"/>
                              <a:gd name="connsiteY134" fmla="*/ 94783 h 182174"/>
                              <a:gd name="connsiteX135" fmla="*/ 14808 w 139585"/>
                              <a:gd name="connsiteY135" fmla="*/ 97640 h 182174"/>
                              <a:gd name="connsiteX136" fmla="*/ 14808 w 139585"/>
                              <a:gd name="connsiteY136" fmla="*/ 110023 h 182174"/>
                              <a:gd name="connsiteX137" fmla="*/ 18618 w 139585"/>
                              <a:gd name="connsiteY137" fmla="*/ 107165 h 182174"/>
                              <a:gd name="connsiteX138" fmla="*/ 19570 w 139585"/>
                              <a:gd name="connsiteY138" fmla="*/ 106213 h 182174"/>
                              <a:gd name="connsiteX139" fmla="*/ 14808 w 139585"/>
                              <a:gd name="connsiteY139" fmla="*/ 106213 h 182174"/>
                              <a:gd name="connsiteX140" fmla="*/ 15760 w 139585"/>
                              <a:gd name="connsiteY140" fmla="*/ 102403 h 182174"/>
                              <a:gd name="connsiteX141" fmla="*/ 13855 w 139585"/>
                              <a:gd name="connsiteY141" fmla="*/ 103355 h 182174"/>
                              <a:gd name="connsiteX142" fmla="*/ 13855 w 139585"/>
                              <a:gd name="connsiteY142" fmla="*/ 104308 h 182174"/>
                              <a:gd name="connsiteX143" fmla="*/ 14808 w 139585"/>
                              <a:gd name="connsiteY143" fmla="*/ 110023 h 182174"/>
                              <a:gd name="connsiteX144" fmla="*/ 21475 w 139585"/>
                              <a:gd name="connsiteY144" fmla="*/ 74780 h 182174"/>
                              <a:gd name="connsiteX145" fmla="*/ 18618 w 139585"/>
                              <a:gd name="connsiteY145" fmla="*/ 75733 h 182174"/>
                              <a:gd name="connsiteX146" fmla="*/ 15760 w 139585"/>
                              <a:gd name="connsiteY146" fmla="*/ 76686 h 182174"/>
                              <a:gd name="connsiteX147" fmla="*/ 21475 w 139585"/>
                              <a:gd name="connsiteY147" fmla="*/ 72875 h 182174"/>
                              <a:gd name="connsiteX148" fmla="*/ 23380 w 139585"/>
                              <a:gd name="connsiteY148" fmla="*/ 73828 h 182174"/>
                              <a:gd name="connsiteX149" fmla="*/ 21475 w 139585"/>
                              <a:gd name="connsiteY149" fmla="*/ 74780 h 182174"/>
                              <a:gd name="connsiteX150" fmla="*/ 16713 w 139585"/>
                              <a:gd name="connsiteY150" fmla="*/ 132883 h 182174"/>
                              <a:gd name="connsiteX151" fmla="*/ 15760 w 139585"/>
                              <a:gd name="connsiteY151" fmla="*/ 131930 h 182174"/>
                              <a:gd name="connsiteX152" fmla="*/ 15760 w 139585"/>
                              <a:gd name="connsiteY152" fmla="*/ 132883 h 182174"/>
                              <a:gd name="connsiteX153" fmla="*/ 16713 w 139585"/>
                              <a:gd name="connsiteY153" fmla="*/ 132883 h 182174"/>
                              <a:gd name="connsiteX154" fmla="*/ 16713 w 139585"/>
                              <a:gd name="connsiteY154" fmla="*/ 132883 h 182174"/>
                              <a:gd name="connsiteX155" fmla="*/ 16713 w 139585"/>
                              <a:gd name="connsiteY155" fmla="*/ 91925 h 182174"/>
                              <a:gd name="connsiteX156" fmla="*/ 16713 w 139585"/>
                              <a:gd name="connsiteY156" fmla="*/ 91925 h 182174"/>
                              <a:gd name="connsiteX157" fmla="*/ 16713 w 139585"/>
                              <a:gd name="connsiteY157" fmla="*/ 92878 h 182174"/>
                              <a:gd name="connsiteX158" fmla="*/ 16713 w 139585"/>
                              <a:gd name="connsiteY158" fmla="*/ 91925 h 182174"/>
                              <a:gd name="connsiteX159" fmla="*/ 18618 w 139585"/>
                              <a:gd name="connsiteY159" fmla="*/ 122405 h 182174"/>
                              <a:gd name="connsiteX160" fmla="*/ 21475 w 139585"/>
                              <a:gd name="connsiteY160" fmla="*/ 121453 h 182174"/>
                              <a:gd name="connsiteX161" fmla="*/ 22428 w 139585"/>
                              <a:gd name="connsiteY161" fmla="*/ 122405 h 182174"/>
                              <a:gd name="connsiteX162" fmla="*/ 22428 w 139585"/>
                              <a:gd name="connsiteY162" fmla="*/ 121453 h 182174"/>
                              <a:gd name="connsiteX163" fmla="*/ 21475 w 139585"/>
                              <a:gd name="connsiteY163" fmla="*/ 121453 h 182174"/>
                              <a:gd name="connsiteX164" fmla="*/ 18618 w 139585"/>
                              <a:gd name="connsiteY164" fmla="*/ 118595 h 182174"/>
                              <a:gd name="connsiteX165" fmla="*/ 19570 w 139585"/>
                              <a:gd name="connsiteY165" fmla="*/ 117643 h 182174"/>
                              <a:gd name="connsiteX166" fmla="*/ 26238 w 139585"/>
                              <a:gd name="connsiteY166" fmla="*/ 115738 h 182174"/>
                              <a:gd name="connsiteX167" fmla="*/ 29095 w 139585"/>
                              <a:gd name="connsiteY167" fmla="*/ 115738 h 182174"/>
                              <a:gd name="connsiteX168" fmla="*/ 31953 w 139585"/>
                              <a:gd name="connsiteY168" fmla="*/ 115738 h 182174"/>
                              <a:gd name="connsiteX169" fmla="*/ 37668 w 139585"/>
                              <a:gd name="connsiteY169" fmla="*/ 113833 h 182174"/>
                              <a:gd name="connsiteX170" fmla="*/ 37668 w 139585"/>
                              <a:gd name="connsiteY170" fmla="*/ 114786 h 182174"/>
                              <a:gd name="connsiteX171" fmla="*/ 38620 w 139585"/>
                              <a:gd name="connsiteY171" fmla="*/ 115738 h 182174"/>
                              <a:gd name="connsiteX172" fmla="*/ 38620 w 139585"/>
                              <a:gd name="connsiteY172" fmla="*/ 114786 h 182174"/>
                              <a:gd name="connsiteX173" fmla="*/ 37668 w 139585"/>
                              <a:gd name="connsiteY173" fmla="*/ 113833 h 182174"/>
                              <a:gd name="connsiteX174" fmla="*/ 35763 w 139585"/>
                              <a:gd name="connsiteY174" fmla="*/ 104308 h 182174"/>
                              <a:gd name="connsiteX175" fmla="*/ 32905 w 139585"/>
                              <a:gd name="connsiteY175" fmla="*/ 102403 h 182174"/>
                              <a:gd name="connsiteX176" fmla="*/ 26238 w 139585"/>
                              <a:gd name="connsiteY176" fmla="*/ 103355 h 182174"/>
                              <a:gd name="connsiteX177" fmla="*/ 25285 w 139585"/>
                              <a:gd name="connsiteY177" fmla="*/ 104308 h 182174"/>
                              <a:gd name="connsiteX178" fmla="*/ 30048 w 139585"/>
                              <a:gd name="connsiteY178" fmla="*/ 107165 h 182174"/>
                              <a:gd name="connsiteX179" fmla="*/ 31953 w 139585"/>
                              <a:gd name="connsiteY179" fmla="*/ 107165 h 182174"/>
                              <a:gd name="connsiteX180" fmla="*/ 31953 w 139585"/>
                              <a:gd name="connsiteY180" fmla="*/ 109070 h 182174"/>
                              <a:gd name="connsiteX181" fmla="*/ 28143 w 139585"/>
                              <a:gd name="connsiteY181" fmla="*/ 110975 h 182174"/>
                              <a:gd name="connsiteX182" fmla="*/ 18618 w 139585"/>
                              <a:gd name="connsiteY182" fmla="*/ 115738 h 182174"/>
                              <a:gd name="connsiteX183" fmla="*/ 19570 w 139585"/>
                              <a:gd name="connsiteY183" fmla="*/ 117643 h 182174"/>
                              <a:gd name="connsiteX184" fmla="*/ 18618 w 139585"/>
                              <a:gd name="connsiteY184" fmla="*/ 122405 h 182174"/>
                              <a:gd name="connsiteX185" fmla="*/ 22428 w 139585"/>
                              <a:gd name="connsiteY185" fmla="*/ 130025 h 182174"/>
                              <a:gd name="connsiteX186" fmla="*/ 22428 w 139585"/>
                              <a:gd name="connsiteY186" fmla="*/ 130025 h 182174"/>
                              <a:gd name="connsiteX187" fmla="*/ 20523 w 139585"/>
                              <a:gd name="connsiteY187" fmla="*/ 129073 h 182174"/>
                              <a:gd name="connsiteX188" fmla="*/ 19570 w 139585"/>
                              <a:gd name="connsiteY188" fmla="*/ 128120 h 182174"/>
                              <a:gd name="connsiteX189" fmla="*/ 18618 w 139585"/>
                              <a:gd name="connsiteY189" fmla="*/ 127168 h 182174"/>
                              <a:gd name="connsiteX190" fmla="*/ 18618 w 139585"/>
                              <a:gd name="connsiteY190" fmla="*/ 127168 h 182174"/>
                              <a:gd name="connsiteX191" fmla="*/ 19570 w 139585"/>
                              <a:gd name="connsiteY191" fmla="*/ 128120 h 182174"/>
                              <a:gd name="connsiteX192" fmla="*/ 20523 w 139585"/>
                              <a:gd name="connsiteY192" fmla="*/ 128120 h 182174"/>
                              <a:gd name="connsiteX193" fmla="*/ 22428 w 139585"/>
                              <a:gd name="connsiteY193" fmla="*/ 130025 h 182174"/>
                              <a:gd name="connsiteX194" fmla="*/ 21475 w 139585"/>
                              <a:gd name="connsiteY194" fmla="*/ 97640 h 182174"/>
                              <a:gd name="connsiteX195" fmla="*/ 21475 w 139585"/>
                              <a:gd name="connsiteY195" fmla="*/ 97640 h 182174"/>
                              <a:gd name="connsiteX196" fmla="*/ 18618 w 139585"/>
                              <a:gd name="connsiteY196" fmla="*/ 97640 h 182174"/>
                              <a:gd name="connsiteX197" fmla="*/ 19570 w 139585"/>
                              <a:gd name="connsiteY197" fmla="*/ 98593 h 182174"/>
                              <a:gd name="connsiteX198" fmla="*/ 21475 w 139585"/>
                              <a:gd name="connsiteY198" fmla="*/ 97640 h 182174"/>
                              <a:gd name="connsiteX199" fmla="*/ 20523 w 139585"/>
                              <a:gd name="connsiteY199" fmla="*/ 140503 h 182174"/>
                              <a:gd name="connsiteX200" fmla="*/ 20523 w 139585"/>
                              <a:gd name="connsiteY200" fmla="*/ 139550 h 182174"/>
                              <a:gd name="connsiteX201" fmla="*/ 19570 w 139585"/>
                              <a:gd name="connsiteY201" fmla="*/ 139550 h 182174"/>
                              <a:gd name="connsiteX202" fmla="*/ 19570 w 139585"/>
                              <a:gd name="connsiteY202" fmla="*/ 141455 h 182174"/>
                              <a:gd name="connsiteX203" fmla="*/ 20523 w 139585"/>
                              <a:gd name="connsiteY203" fmla="*/ 140503 h 182174"/>
                              <a:gd name="connsiteX204" fmla="*/ 19570 w 139585"/>
                              <a:gd name="connsiteY204" fmla="*/ 55730 h 182174"/>
                              <a:gd name="connsiteX205" fmla="*/ 19570 w 139585"/>
                              <a:gd name="connsiteY205" fmla="*/ 55730 h 182174"/>
                              <a:gd name="connsiteX206" fmla="*/ 19570 w 139585"/>
                              <a:gd name="connsiteY206" fmla="*/ 55730 h 182174"/>
                              <a:gd name="connsiteX207" fmla="*/ 19570 w 139585"/>
                              <a:gd name="connsiteY207" fmla="*/ 55730 h 182174"/>
                              <a:gd name="connsiteX208" fmla="*/ 19570 w 139585"/>
                              <a:gd name="connsiteY208" fmla="*/ 55730 h 182174"/>
                              <a:gd name="connsiteX209" fmla="*/ 21475 w 139585"/>
                              <a:gd name="connsiteY209" fmla="*/ 104308 h 182174"/>
                              <a:gd name="connsiteX210" fmla="*/ 22428 w 139585"/>
                              <a:gd name="connsiteY210" fmla="*/ 102403 h 182174"/>
                              <a:gd name="connsiteX211" fmla="*/ 22428 w 139585"/>
                              <a:gd name="connsiteY211" fmla="*/ 100498 h 182174"/>
                              <a:gd name="connsiteX212" fmla="*/ 21475 w 139585"/>
                              <a:gd name="connsiteY212" fmla="*/ 100498 h 182174"/>
                              <a:gd name="connsiteX213" fmla="*/ 20523 w 139585"/>
                              <a:gd name="connsiteY213" fmla="*/ 102403 h 182174"/>
                              <a:gd name="connsiteX214" fmla="*/ 21475 w 139585"/>
                              <a:gd name="connsiteY214" fmla="*/ 104308 h 182174"/>
                              <a:gd name="connsiteX215" fmla="*/ 19570 w 139585"/>
                              <a:gd name="connsiteY215" fmla="*/ 106213 h 182174"/>
                              <a:gd name="connsiteX216" fmla="*/ 20523 w 139585"/>
                              <a:gd name="connsiteY216" fmla="*/ 108118 h 182174"/>
                              <a:gd name="connsiteX217" fmla="*/ 23380 w 139585"/>
                              <a:gd name="connsiteY217" fmla="*/ 109070 h 182174"/>
                              <a:gd name="connsiteX218" fmla="*/ 23380 w 139585"/>
                              <a:gd name="connsiteY218" fmla="*/ 106213 h 182174"/>
                              <a:gd name="connsiteX219" fmla="*/ 21475 w 139585"/>
                              <a:gd name="connsiteY219" fmla="*/ 104308 h 182174"/>
                              <a:gd name="connsiteX220" fmla="*/ 23380 w 139585"/>
                              <a:gd name="connsiteY220" fmla="*/ 131930 h 182174"/>
                              <a:gd name="connsiteX221" fmla="*/ 20523 w 139585"/>
                              <a:gd name="connsiteY221" fmla="*/ 134788 h 182174"/>
                              <a:gd name="connsiteX222" fmla="*/ 21475 w 139585"/>
                              <a:gd name="connsiteY222" fmla="*/ 135740 h 182174"/>
                              <a:gd name="connsiteX223" fmla="*/ 23380 w 139585"/>
                              <a:gd name="connsiteY223" fmla="*/ 131930 h 182174"/>
                              <a:gd name="connsiteX224" fmla="*/ 23380 w 139585"/>
                              <a:gd name="connsiteY224" fmla="*/ 131930 h 182174"/>
                              <a:gd name="connsiteX225" fmla="*/ 21475 w 139585"/>
                              <a:gd name="connsiteY225" fmla="*/ 88115 h 182174"/>
                              <a:gd name="connsiteX226" fmla="*/ 21475 w 139585"/>
                              <a:gd name="connsiteY226" fmla="*/ 88115 h 182174"/>
                              <a:gd name="connsiteX227" fmla="*/ 23380 w 139585"/>
                              <a:gd name="connsiteY227" fmla="*/ 88115 h 182174"/>
                              <a:gd name="connsiteX228" fmla="*/ 21475 w 139585"/>
                              <a:gd name="connsiteY228" fmla="*/ 88115 h 182174"/>
                              <a:gd name="connsiteX229" fmla="*/ 21475 w 139585"/>
                              <a:gd name="connsiteY229" fmla="*/ 88115 h 182174"/>
                              <a:gd name="connsiteX230" fmla="*/ 22428 w 139585"/>
                              <a:gd name="connsiteY230" fmla="*/ 69065 h 182174"/>
                              <a:gd name="connsiteX231" fmla="*/ 22428 w 139585"/>
                              <a:gd name="connsiteY231" fmla="*/ 69065 h 182174"/>
                              <a:gd name="connsiteX232" fmla="*/ 25285 w 139585"/>
                              <a:gd name="connsiteY232" fmla="*/ 67161 h 182174"/>
                              <a:gd name="connsiteX233" fmla="*/ 25285 w 139585"/>
                              <a:gd name="connsiteY233" fmla="*/ 71923 h 182174"/>
                              <a:gd name="connsiteX234" fmla="*/ 22428 w 139585"/>
                              <a:gd name="connsiteY234" fmla="*/ 69065 h 182174"/>
                              <a:gd name="connsiteX235" fmla="*/ 26238 w 139585"/>
                              <a:gd name="connsiteY235" fmla="*/ 127168 h 182174"/>
                              <a:gd name="connsiteX236" fmla="*/ 24333 w 139585"/>
                              <a:gd name="connsiteY236" fmla="*/ 126215 h 182174"/>
                              <a:gd name="connsiteX237" fmla="*/ 23380 w 139585"/>
                              <a:gd name="connsiteY237" fmla="*/ 126215 h 182174"/>
                              <a:gd name="connsiteX238" fmla="*/ 26238 w 139585"/>
                              <a:gd name="connsiteY238" fmla="*/ 127168 h 182174"/>
                              <a:gd name="connsiteX239" fmla="*/ 26238 w 139585"/>
                              <a:gd name="connsiteY239" fmla="*/ 127168 h 182174"/>
                              <a:gd name="connsiteX240" fmla="*/ 25285 w 139585"/>
                              <a:gd name="connsiteY240" fmla="*/ 96688 h 182174"/>
                              <a:gd name="connsiteX241" fmla="*/ 25285 w 139585"/>
                              <a:gd name="connsiteY241" fmla="*/ 96688 h 182174"/>
                              <a:gd name="connsiteX242" fmla="*/ 24333 w 139585"/>
                              <a:gd name="connsiteY242" fmla="*/ 92878 h 182174"/>
                              <a:gd name="connsiteX243" fmla="*/ 23380 w 139585"/>
                              <a:gd name="connsiteY243" fmla="*/ 95736 h 182174"/>
                              <a:gd name="connsiteX244" fmla="*/ 25285 w 139585"/>
                              <a:gd name="connsiteY244" fmla="*/ 96688 h 182174"/>
                              <a:gd name="connsiteX245" fmla="*/ 31953 w 139585"/>
                              <a:gd name="connsiteY245" fmla="*/ 140503 h 182174"/>
                              <a:gd name="connsiteX246" fmla="*/ 29095 w 139585"/>
                              <a:gd name="connsiteY246" fmla="*/ 142408 h 182174"/>
                              <a:gd name="connsiteX247" fmla="*/ 29095 w 139585"/>
                              <a:gd name="connsiteY247" fmla="*/ 142408 h 182174"/>
                              <a:gd name="connsiteX248" fmla="*/ 27190 w 139585"/>
                              <a:gd name="connsiteY248" fmla="*/ 137645 h 182174"/>
                              <a:gd name="connsiteX249" fmla="*/ 26238 w 139585"/>
                              <a:gd name="connsiteY249" fmla="*/ 136693 h 182174"/>
                              <a:gd name="connsiteX250" fmla="*/ 25285 w 139585"/>
                              <a:gd name="connsiteY250" fmla="*/ 138598 h 182174"/>
                              <a:gd name="connsiteX251" fmla="*/ 29095 w 139585"/>
                              <a:gd name="connsiteY251" fmla="*/ 142408 h 182174"/>
                              <a:gd name="connsiteX252" fmla="*/ 31000 w 139585"/>
                              <a:gd name="connsiteY252" fmla="*/ 145265 h 182174"/>
                              <a:gd name="connsiteX253" fmla="*/ 31953 w 139585"/>
                              <a:gd name="connsiteY253" fmla="*/ 143361 h 182174"/>
                              <a:gd name="connsiteX254" fmla="*/ 31953 w 139585"/>
                              <a:gd name="connsiteY254" fmla="*/ 140503 h 182174"/>
                              <a:gd name="connsiteX255" fmla="*/ 26238 w 139585"/>
                              <a:gd name="connsiteY255" fmla="*/ 119548 h 182174"/>
                              <a:gd name="connsiteX256" fmla="*/ 26238 w 139585"/>
                              <a:gd name="connsiteY256" fmla="*/ 119548 h 182174"/>
                              <a:gd name="connsiteX257" fmla="*/ 26238 w 139585"/>
                              <a:gd name="connsiteY257" fmla="*/ 120500 h 182174"/>
                              <a:gd name="connsiteX258" fmla="*/ 26238 w 139585"/>
                              <a:gd name="connsiteY258" fmla="*/ 119548 h 182174"/>
                              <a:gd name="connsiteX259" fmla="*/ 26238 w 139585"/>
                              <a:gd name="connsiteY259" fmla="*/ 119548 h 182174"/>
                              <a:gd name="connsiteX260" fmla="*/ 26238 w 139585"/>
                              <a:gd name="connsiteY260" fmla="*/ 72875 h 182174"/>
                              <a:gd name="connsiteX261" fmla="*/ 26238 w 139585"/>
                              <a:gd name="connsiteY261" fmla="*/ 72875 h 182174"/>
                              <a:gd name="connsiteX262" fmla="*/ 27190 w 139585"/>
                              <a:gd name="connsiteY262" fmla="*/ 72875 h 182174"/>
                              <a:gd name="connsiteX263" fmla="*/ 26238 w 139585"/>
                              <a:gd name="connsiteY263" fmla="*/ 72875 h 182174"/>
                              <a:gd name="connsiteX264" fmla="*/ 26238 w 139585"/>
                              <a:gd name="connsiteY264" fmla="*/ 72875 h 182174"/>
                              <a:gd name="connsiteX265" fmla="*/ 26238 w 139585"/>
                              <a:gd name="connsiteY265" fmla="*/ 30965 h 182174"/>
                              <a:gd name="connsiteX266" fmla="*/ 26238 w 139585"/>
                              <a:gd name="connsiteY266" fmla="*/ 30965 h 182174"/>
                              <a:gd name="connsiteX267" fmla="*/ 27190 w 139585"/>
                              <a:gd name="connsiteY267" fmla="*/ 30965 h 182174"/>
                              <a:gd name="connsiteX268" fmla="*/ 26238 w 139585"/>
                              <a:gd name="connsiteY268" fmla="*/ 30965 h 182174"/>
                              <a:gd name="connsiteX269" fmla="*/ 26238 w 139585"/>
                              <a:gd name="connsiteY269" fmla="*/ 30965 h 182174"/>
                              <a:gd name="connsiteX270" fmla="*/ 28143 w 139585"/>
                              <a:gd name="connsiteY270" fmla="*/ 129073 h 182174"/>
                              <a:gd name="connsiteX271" fmla="*/ 30048 w 139585"/>
                              <a:gd name="connsiteY271" fmla="*/ 130978 h 182174"/>
                              <a:gd name="connsiteX272" fmla="*/ 30048 w 139585"/>
                              <a:gd name="connsiteY272" fmla="*/ 130025 h 182174"/>
                              <a:gd name="connsiteX273" fmla="*/ 28143 w 139585"/>
                              <a:gd name="connsiteY273" fmla="*/ 129073 h 182174"/>
                              <a:gd name="connsiteX274" fmla="*/ 28143 w 139585"/>
                              <a:gd name="connsiteY274" fmla="*/ 129073 h 182174"/>
                              <a:gd name="connsiteX275" fmla="*/ 29095 w 139585"/>
                              <a:gd name="connsiteY275" fmla="*/ 125263 h 182174"/>
                              <a:gd name="connsiteX276" fmla="*/ 30048 w 139585"/>
                              <a:gd name="connsiteY276" fmla="*/ 123358 h 182174"/>
                              <a:gd name="connsiteX277" fmla="*/ 29095 w 139585"/>
                              <a:gd name="connsiteY277" fmla="*/ 122405 h 182174"/>
                              <a:gd name="connsiteX278" fmla="*/ 29095 w 139585"/>
                              <a:gd name="connsiteY278" fmla="*/ 125263 h 182174"/>
                              <a:gd name="connsiteX279" fmla="*/ 29095 w 139585"/>
                              <a:gd name="connsiteY279" fmla="*/ 125263 h 182174"/>
                              <a:gd name="connsiteX280" fmla="*/ 28143 w 139585"/>
                              <a:gd name="connsiteY280" fmla="*/ 68113 h 182174"/>
                              <a:gd name="connsiteX281" fmla="*/ 31000 w 139585"/>
                              <a:gd name="connsiteY281" fmla="*/ 68113 h 182174"/>
                              <a:gd name="connsiteX282" fmla="*/ 29095 w 139585"/>
                              <a:gd name="connsiteY282" fmla="*/ 70970 h 182174"/>
                              <a:gd name="connsiteX283" fmla="*/ 28143 w 139585"/>
                              <a:gd name="connsiteY283" fmla="*/ 68113 h 182174"/>
                              <a:gd name="connsiteX284" fmla="*/ 29095 w 139585"/>
                              <a:gd name="connsiteY284" fmla="*/ 134788 h 182174"/>
                              <a:gd name="connsiteX285" fmla="*/ 30048 w 139585"/>
                              <a:gd name="connsiteY285" fmla="*/ 135740 h 182174"/>
                              <a:gd name="connsiteX286" fmla="*/ 31953 w 139585"/>
                              <a:gd name="connsiteY286" fmla="*/ 133836 h 182174"/>
                              <a:gd name="connsiteX287" fmla="*/ 31000 w 139585"/>
                              <a:gd name="connsiteY287" fmla="*/ 132883 h 182174"/>
                              <a:gd name="connsiteX288" fmla="*/ 29095 w 139585"/>
                              <a:gd name="connsiteY288" fmla="*/ 134788 h 182174"/>
                              <a:gd name="connsiteX289" fmla="*/ 30048 w 139585"/>
                              <a:gd name="connsiteY289" fmla="*/ 99545 h 182174"/>
                              <a:gd name="connsiteX290" fmla="*/ 30048 w 139585"/>
                              <a:gd name="connsiteY290" fmla="*/ 99545 h 182174"/>
                              <a:gd name="connsiteX291" fmla="*/ 31000 w 139585"/>
                              <a:gd name="connsiteY291" fmla="*/ 97640 h 182174"/>
                              <a:gd name="connsiteX292" fmla="*/ 31000 w 139585"/>
                              <a:gd name="connsiteY292" fmla="*/ 97640 h 182174"/>
                              <a:gd name="connsiteX293" fmla="*/ 31953 w 139585"/>
                              <a:gd name="connsiteY293" fmla="*/ 96688 h 182174"/>
                              <a:gd name="connsiteX294" fmla="*/ 31953 w 139585"/>
                              <a:gd name="connsiteY294" fmla="*/ 95736 h 182174"/>
                              <a:gd name="connsiteX295" fmla="*/ 31000 w 139585"/>
                              <a:gd name="connsiteY295" fmla="*/ 95736 h 182174"/>
                              <a:gd name="connsiteX296" fmla="*/ 31000 w 139585"/>
                              <a:gd name="connsiteY296" fmla="*/ 96688 h 182174"/>
                              <a:gd name="connsiteX297" fmla="*/ 31000 w 139585"/>
                              <a:gd name="connsiteY297" fmla="*/ 97640 h 182174"/>
                              <a:gd name="connsiteX298" fmla="*/ 30048 w 139585"/>
                              <a:gd name="connsiteY298" fmla="*/ 99545 h 182174"/>
                              <a:gd name="connsiteX299" fmla="*/ 30048 w 139585"/>
                              <a:gd name="connsiteY299" fmla="*/ 37633 h 182174"/>
                              <a:gd name="connsiteX300" fmla="*/ 30048 w 139585"/>
                              <a:gd name="connsiteY300" fmla="*/ 37633 h 182174"/>
                              <a:gd name="connsiteX301" fmla="*/ 30048 w 139585"/>
                              <a:gd name="connsiteY301" fmla="*/ 37633 h 182174"/>
                              <a:gd name="connsiteX302" fmla="*/ 30048 w 139585"/>
                              <a:gd name="connsiteY302" fmla="*/ 37633 h 182174"/>
                              <a:gd name="connsiteX303" fmla="*/ 30048 w 139585"/>
                              <a:gd name="connsiteY303" fmla="*/ 37633 h 182174"/>
                              <a:gd name="connsiteX304" fmla="*/ 33858 w 139585"/>
                              <a:gd name="connsiteY304" fmla="*/ 59540 h 182174"/>
                              <a:gd name="connsiteX305" fmla="*/ 31000 w 139585"/>
                              <a:gd name="connsiteY305" fmla="*/ 60493 h 182174"/>
                              <a:gd name="connsiteX306" fmla="*/ 31953 w 139585"/>
                              <a:gd name="connsiteY306" fmla="*/ 63350 h 182174"/>
                              <a:gd name="connsiteX307" fmla="*/ 34810 w 139585"/>
                              <a:gd name="connsiteY307" fmla="*/ 63350 h 182174"/>
                              <a:gd name="connsiteX308" fmla="*/ 36715 w 139585"/>
                              <a:gd name="connsiteY308" fmla="*/ 63350 h 182174"/>
                              <a:gd name="connsiteX309" fmla="*/ 38620 w 139585"/>
                              <a:gd name="connsiteY309" fmla="*/ 62398 h 182174"/>
                              <a:gd name="connsiteX310" fmla="*/ 37668 w 139585"/>
                              <a:gd name="connsiteY310" fmla="*/ 61445 h 182174"/>
                              <a:gd name="connsiteX311" fmla="*/ 33858 w 139585"/>
                              <a:gd name="connsiteY311" fmla="*/ 59540 h 182174"/>
                              <a:gd name="connsiteX312" fmla="*/ 33858 w 139585"/>
                              <a:gd name="connsiteY312" fmla="*/ 124311 h 182174"/>
                              <a:gd name="connsiteX313" fmla="*/ 35763 w 139585"/>
                              <a:gd name="connsiteY313" fmla="*/ 123358 h 182174"/>
                              <a:gd name="connsiteX314" fmla="*/ 33858 w 139585"/>
                              <a:gd name="connsiteY314" fmla="*/ 121453 h 182174"/>
                              <a:gd name="connsiteX315" fmla="*/ 32905 w 139585"/>
                              <a:gd name="connsiteY315" fmla="*/ 122405 h 182174"/>
                              <a:gd name="connsiteX316" fmla="*/ 33858 w 139585"/>
                              <a:gd name="connsiteY316" fmla="*/ 124311 h 182174"/>
                              <a:gd name="connsiteX317" fmla="*/ 38620 w 139585"/>
                              <a:gd name="connsiteY317" fmla="*/ 133836 h 182174"/>
                              <a:gd name="connsiteX318" fmla="*/ 33858 w 139585"/>
                              <a:gd name="connsiteY318" fmla="*/ 129073 h 182174"/>
                              <a:gd name="connsiteX319" fmla="*/ 31953 w 139585"/>
                              <a:gd name="connsiteY319" fmla="*/ 129073 h 182174"/>
                              <a:gd name="connsiteX320" fmla="*/ 31000 w 139585"/>
                              <a:gd name="connsiteY320" fmla="*/ 130978 h 182174"/>
                              <a:gd name="connsiteX321" fmla="*/ 34810 w 139585"/>
                              <a:gd name="connsiteY321" fmla="*/ 138598 h 182174"/>
                              <a:gd name="connsiteX322" fmla="*/ 35763 w 139585"/>
                              <a:gd name="connsiteY322" fmla="*/ 138598 h 182174"/>
                              <a:gd name="connsiteX323" fmla="*/ 38620 w 139585"/>
                              <a:gd name="connsiteY323" fmla="*/ 133836 h 182174"/>
                              <a:gd name="connsiteX324" fmla="*/ 34810 w 139585"/>
                              <a:gd name="connsiteY324" fmla="*/ 30013 h 182174"/>
                              <a:gd name="connsiteX325" fmla="*/ 34810 w 139585"/>
                              <a:gd name="connsiteY325" fmla="*/ 30013 h 182174"/>
                              <a:gd name="connsiteX326" fmla="*/ 35763 w 139585"/>
                              <a:gd name="connsiteY326" fmla="*/ 28108 h 182174"/>
                              <a:gd name="connsiteX327" fmla="*/ 35763 w 139585"/>
                              <a:gd name="connsiteY327" fmla="*/ 27155 h 182174"/>
                              <a:gd name="connsiteX328" fmla="*/ 32905 w 139585"/>
                              <a:gd name="connsiteY328" fmla="*/ 28108 h 182174"/>
                              <a:gd name="connsiteX329" fmla="*/ 34810 w 139585"/>
                              <a:gd name="connsiteY329" fmla="*/ 30013 h 182174"/>
                              <a:gd name="connsiteX330" fmla="*/ 35763 w 139585"/>
                              <a:gd name="connsiteY330" fmla="*/ 147170 h 182174"/>
                              <a:gd name="connsiteX331" fmla="*/ 34810 w 139585"/>
                              <a:gd name="connsiteY331" fmla="*/ 146218 h 182174"/>
                              <a:gd name="connsiteX332" fmla="*/ 33858 w 139585"/>
                              <a:gd name="connsiteY332" fmla="*/ 147170 h 182174"/>
                              <a:gd name="connsiteX333" fmla="*/ 35763 w 139585"/>
                              <a:gd name="connsiteY333" fmla="*/ 147170 h 182174"/>
                              <a:gd name="connsiteX334" fmla="*/ 35763 w 139585"/>
                              <a:gd name="connsiteY334" fmla="*/ 147170 h 182174"/>
                              <a:gd name="connsiteX335" fmla="*/ 34810 w 139585"/>
                              <a:gd name="connsiteY335" fmla="*/ 35728 h 182174"/>
                              <a:gd name="connsiteX336" fmla="*/ 34810 w 139585"/>
                              <a:gd name="connsiteY336" fmla="*/ 37633 h 182174"/>
                              <a:gd name="connsiteX337" fmla="*/ 36715 w 139585"/>
                              <a:gd name="connsiteY337" fmla="*/ 36680 h 182174"/>
                              <a:gd name="connsiteX338" fmla="*/ 34810 w 139585"/>
                              <a:gd name="connsiteY338" fmla="*/ 30965 h 182174"/>
                              <a:gd name="connsiteX339" fmla="*/ 34810 w 139585"/>
                              <a:gd name="connsiteY339" fmla="*/ 35728 h 182174"/>
                              <a:gd name="connsiteX340" fmla="*/ 37668 w 139585"/>
                              <a:gd name="connsiteY340" fmla="*/ 103355 h 182174"/>
                              <a:gd name="connsiteX341" fmla="*/ 38620 w 139585"/>
                              <a:gd name="connsiteY341" fmla="*/ 101450 h 182174"/>
                              <a:gd name="connsiteX342" fmla="*/ 34810 w 139585"/>
                              <a:gd name="connsiteY342" fmla="*/ 98593 h 182174"/>
                              <a:gd name="connsiteX343" fmla="*/ 33858 w 139585"/>
                              <a:gd name="connsiteY343" fmla="*/ 99545 h 182174"/>
                              <a:gd name="connsiteX344" fmla="*/ 37668 w 139585"/>
                              <a:gd name="connsiteY344" fmla="*/ 103355 h 182174"/>
                              <a:gd name="connsiteX345" fmla="*/ 35763 w 139585"/>
                              <a:gd name="connsiteY345" fmla="*/ 58588 h 182174"/>
                              <a:gd name="connsiteX346" fmla="*/ 35763 w 139585"/>
                              <a:gd name="connsiteY346" fmla="*/ 58588 h 182174"/>
                              <a:gd name="connsiteX347" fmla="*/ 35763 w 139585"/>
                              <a:gd name="connsiteY347" fmla="*/ 56683 h 182174"/>
                              <a:gd name="connsiteX348" fmla="*/ 35763 w 139585"/>
                              <a:gd name="connsiteY348" fmla="*/ 58588 h 182174"/>
                              <a:gd name="connsiteX349" fmla="*/ 35763 w 139585"/>
                              <a:gd name="connsiteY349" fmla="*/ 58588 h 182174"/>
                              <a:gd name="connsiteX350" fmla="*/ 40525 w 139585"/>
                              <a:gd name="connsiteY350" fmla="*/ 120500 h 182174"/>
                              <a:gd name="connsiteX351" fmla="*/ 39573 w 139585"/>
                              <a:gd name="connsiteY351" fmla="*/ 119548 h 182174"/>
                              <a:gd name="connsiteX352" fmla="*/ 37668 w 139585"/>
                              <a:gd name="connsiteY352" fmla="*/ 120500 h 182174"/>
                              <a:gd name="connsiteX353" fmla="*/ 39573 w 139585"/>
                              <a:gd name="connsiteY353" fmla="*/ 121453 h 182174"/>
                              <a:gd name="connsiteX354" fmla="*/ 40525 w 139585"/>
                              <a:gd name="connsiteY354" fmla="*/ 120500 h 182174"/>
                              <a:gd name="connsiteX355" fmla="*/ 40525 w 139585"/>
                              <a:gd name="connsiteY355" fmla="*/ 152886 h 182174"/>
                              <a:gd name="connsiteX356" fmla="*/ 40525 w 139585"/>
                              <a:gd name="connsiteY356" fmla="*/ 152886 h 182174"/>
                              <a:gd name="connsiteX357" fmla="*/ 38620 w 139585"/>
                              <a:gd name="connsiteY357" fmla="*/ 152886 h 182174"/>
                              <a:gd name="connsiteX358" fmla="*/ 40525 w 139585"/>
                              <a:gd name="connsiteY358" fmla="*/ 152886 h 182174"/>
                              <a:gd name="connsiteX359" fmla="*/ 40525 w 139585"/>
                              <a:gd name="connsiteY359" fmla="*/ 152886 h 182174"/>
                              <a:gd name="connsiteX360" fmla="*/ 40525 w 139585"/>
                              <a:gd name="connsiteY360" fmla="*/ 70018 h 182174"/>
                              <a:gd name="connsiteX361" fmla="*/ 40525 w 139585"/>
                              <a:gd name="connsiteY361" fmla="*/ 70018 h 182174"/>
                              <a:gd name="connsiteX362" fmla="*/ 40525 w 139585"/>
                              <a:gd name="connsiteY362" fmla="*/ 68113 h 182174"/>
                              <a:gd name="connsiteX363" fmla="*/ 40525 w 139585"/>
                              <a:gd name="connsiteY363" fmla="*/ 70018 h 182174"/>
                              <a:gd name="connsiteX364" fmla="*/ 40525 w 139585"/>
                              <a:gd name="connsiteY364" fmla="*/ 70018 h 182174"/>
                              <a:gd name="connsiteX365" fmla="*/ 41478 w 139585"/>
                              <a:gd name="connsiteY365" fmla="*/ 106213 h 182174"/>
                              <a:gd name="connsiteX366" fmla="*/ 41478 w 139585"/>
                              <a:gd name="connsiteY366" fmla="*/ 106213 h 182174"/>
                              <a:gd name="connsiteX367" fmla="*/ 40525 w 139585"/>
                              <a:gd name="connsiteY367" fmla="*/ 106213 h 182174"/>
                              <a:gd name="connsiteX368" fmla="*/ 41478 w 139585"/>
                              <a:gd name="connsiteY368" fmla="*/ 106213 h 182174"/>
                              <a:gd name="connsiteX369" fmla="*/ 41478 w 139585"/>
                              <a:gd name="connsiteY369" fmla="*/ 106213 h 182174"/>
                              <a:gd name="connsiteX370" fmla="*/ 43383 w 139585"/>
                              <a:gd name="connsiteY370" fmla="*/ 70018 h 182174"/>
                              <a:gd name="connsiteX371" fmla="*/ 43383 w 139585"/>
                              <a:gd name="connsiteY371" fmla="*/ 70018 h 182174"/>
                              <a:gd name="connsiteX372" fmla="*/ 43383 w 139585"/>
                              <a:gd name="connsiteY372" fmla="*/ 70018 h 182174"/>
                              <a:gd name="connsiteX373" fmla="*/ 43383 w 139585"/>
                              <a:gd name="connsiteY373" fmla="*/ 70018 h 182174"/>
                              <a:gd name="connsiteX374" fmla="*/ 43383 w 139585"/>
                              <a:gd name="connsiteY374" fmla="*/ 70018 h 182174"/>
                              <a:gd name="connsiteX375" fmla="*/ 44335 w 139585"/>
                              <a:gd name="connsiteY375" fmla="*/ 139550 h 182174"/>
                              <a:gd name="connsiteX376" fmla="*/ 44335 w 139585"/>
                              <a:gd name="connsiteY376" fmla="*/ 139550 h 182174"/>
                              <a:gd name="connsiteX377" fmla="*/ 44335 w 139585"/>
                              <a:gd name="connsiteY377" fmla="*/ 139550 h 182174"/>
                              <a:gd name="connsiteX378" fmla="*/ 44335 w 139585"/>
                              <a:gd name="connsiteY378" fmla="*/ 139550 h 182174"/>
                              <a:gd name="connsiteX379" fmla="*/ 44335 w 139585"/>
                              <a:gd name="connsiteY379" fmla="*/ 139550 h 182174"/>
                              <a:gd name="connsiteX380" fmla="*/ 47193 w 139585"/>
                              <a:gd name="connsiteY380" fmla="*/ 30013 h 182174"/>
                              <a:gd name="connsiteX381" fmla="*/ 46240 w 139585"/>
                              <a:gd name="connsiteY381" fmla="*/ 29061 h 182174"/>
                              <a:gd name="connsiteX382" fmla="*/ 45288 w 139585"/>
                              <a:gd name="connsiteY382" fmla="*/ 30013 h 182174"/>
                              <a:gd name="connsiteX383" fmla="*/ 47193 w 139585"/>
                              <a:gd name="connsiteY383" fmla="*/ 30013 h 182174"/>
                              <a:gd name="connsiteX384" fmla="*/ 47193 w 139585"/>
                              <a:gd name="connsiteY384" fmla="*/ 30013 h 182174"/>
                              <a:gd name="connsiteX385" fmla="*/ 50050 w 139585"/>
                              <a:gd name="connsiteY385" fmla="*/ 52873 h 182174"/>
                              <a:gd name="connsiteX386" fmla="*/ 48145 w 139585"/>
                              <a:gd name="connsiteY386" fmla="*/ 51920 h 182174"/>
                              <a:gd name="connsiteX387" fmla="*/ 47193 w 139585"/>
                              <a:gd name="connsiteY387" fmla="*/ 52873 h 182174"/>
                              <a:gd name="connsiteX388" fmla="*/ 50050 w 139585"/>
                              <a:gd name="connsiteY388" fmla="*/ 52873 h 182174"/>
                              <a:gd name="connsiteX389" fmla="*/ 50050 w 139585"/>
                              <a:gd name="connsiteY389" fmla="*/ 52873 h 182174"/>
                              <a:gd name="connsiteX390" fmla="*/ 51003 w 139585"/>
                              <a:gd name="connsiteY390" fmla="*/ 38586 h 182174"/>
                              <a:gd name="connsiteX391" fmla="*/ 51003 w 139585"/>
                              <a:gd name="connsiteY391" fmla="*/ 38586 h 182174"/>
                              <a:gd name="connsiteX392" fmla="*/ 50050 w 139585"/>
                              <a:gd name="connsiteY392" fmla="*/ 38586 h 182174"/>
                              <a:gd name="connsiteX393" fmla="*/ 51003 w 139585"/>
                              <a:gd name="connsiteY393" fmla="*/ 38586 h 182174"/>
                              <a:gd name="connsiteX394" fmla="*/ 51003 w 139585"/>
                              <a:gd name="connsiteY394" fmla="*/ 38586 h 182174"/>
                              <a:gd name="connsiteX395" fmla="*/ 51955 w 139585"/>
                              <a:gd name="connsiteY395" fmla="*/ 76686 h 182174"/>
                              <a:gd name="connsiteX396" fmla="*/ 57670 w 139585"/>
                              <a:gd name="connsiteY396" fmla="*/ 81448 h 182174"/>
                              <a:gd name="connsiteX397" fmla="*/ 70053 w 139585"/>
                              <a:gd name="connsiteY397" fmla="*/ 81448 h 182174"/>
                              <a:gd name="connsiteX398" fmla="*/ 72910 w 139585"/>
                              <a:gd name="connsiteY398" fmla="*/ 81448 h 182174"/>
                              <a:gd name="connsiteX399" fmla="*/ 88150 w 139585"/>
                              <a:gd name="connsiteY399" fmla="*/ 81448 h 182174"/>
                              <a:gd name="connsiteX400" fmla="*/ 94818 w 139585"/>
                              <a:gd name="connsiteY400" fmla="*/ 74780 h 182174"/>
                              <a:gd name="connsiteX401" fmla="*/ 93865 w 139585"/>
                              <a:gd name="connsiteY401" fmla="*/ 40490 h 182174"/>
                              <a:gd name="connsiteX402" fmla="*/ 87198 w 139585"/>
                              <a:gd name="connsiteY402" fmla="*/ 19536 h 182174"/>
                              <a:gd name="connsiteX403" fmla="*/ 83388 w 139585"/>
                              <a:gd name="connsiteY403" fmla="*/ 12868 h 182174"/>
                              <a:gd name="connsiteX404" fmla="*/ 70053 w 139585"/>
                              <a:gd name="connsiteY404" fmla="*/ 10963 h 182174"/>
                              <a:gd name="connsiteX405" fmla="*/ 62433 w 139585"/>
                              <a:gd name="connsiteY405" fmla="*/ 18583 h 182174"/>
                              <a:gd name="connsiteX406" fmla="*/ 55765 w 139585"/>
                              <a:gd name="connsiteY406" fmla="*/ 35728 h 182174"/>
                              <a:gd name="connsiteX407" fmla="*/ 51955 w 139585"/>
                              <a:gd name="connsiteY407" fmla="*/ 76686 h 182174"/>
                              <a:gd name="connsiteX408" fmla="*/ 111010 w 139585"/>
                              <a:gd name="connsiteY408" fmla="*/ 128120 h 182174"/>
                              <a:gd name="connsiteX409" fmla="*/ 109105 w 139585"/>
                              <a:gd name="connsiteY409" fmla="*/ 125263 h 182174"/>
                              <a:gd name="connsiteX410" fmla="*/ 105295 w 139585"/>
                              <a:gd name="connsiteY410" fmla="*/ 123358 h 182174"/>
                              <a:gd name="connsiteX411" fmla="*/ 102438 w 139585"/>
                              <a:gd name="connsiteY411" fmla="*/ 123358 h 182174"/>
                              <a:gd name="connsiteX412" fmla="*/ 102438 w 139585"/>
                              <a:gd name="connsiteY412" fmla="*/ 124311 h 182174"/>
                              <a:gd name="connsiteX413" fmla="*/ 106248 w 139585"/>
                              <a:gd name="connsiteY413" fmla="*/ 130025 h 182174"/>
                              <a:gd name="connsiteX414" fmla="*/ 108153 w 139585"/>
                              <a:gd name="connsiteY414" fmla="*/ 131930 h 182174"/>
                              <a:gd name="connsiteX415" fmla="*/ 111010 w 139585"/>
                              <a:gd name="connsiteY415" fmla="*/ 128120 h 182174"/>
                              <a:gd name="connsiteX416" fmla="*/ 102438 w 139585"/>
                              <a:gd name="connsiteY416" fmla="*/ 48111 h 182174"/>
                              <a:gd name="connsiteX417" fmla="*/ 103390 w 139585"/>
                              <a:gd name="connsiteY417" fmla="*/ 48111 h 182174"/>
                              <a:gd name="connsiteX418" fmla="*/ 104343 w 139585"/>
                              <a:gd name="connsiteY418" fmla="*/ 47158 h 182174"/>
                              <a:gd name="connsiteX419" fmla="*/ 102438 w 139585"/>
                              <a:gd name="connsiteY419" fmla="*/ 48111 h 182174"/>
                              <a:gd name="connsiteX420" fmla="*/ 102438 w 139585"/>
                              <a:gd name="connsiteY420" fmla="*/ 48111 h 182174"/>
                              <a:gd name="connsiteX421" fmla="*/ 104343 w 139585"/>
                              <a:gd name="connsiteY421" fmla="*/ 41443 h 182174"/>
                              <a:gd name="connsiteX422" fmla="*/ 105295 w 139585"/>
                              <a:gd name="connsiteY422" fmla="*/ 46205 h 182174"/>
                              <a:gd name="connsiteX423" fmla="*/ 108153 w 139585"/>
                              <a:gd name="connsiteY423" fmla="*/ 45253 h 182174"/>
                              <a:gd name="connsiteX424" fmla="*/ 107200 w 139585"/>
                              <a:gd name="connsiteY424" fmla="*/ 41443 h 182174"/>
                              <a:gd name="connsiteX425" fmla="*/ 106248 w 139585"/>
                              <a:gd name="connsiteY425" fmla="*/ 39538 h 182174"/>
                              <a:gd name="connsiteX426" fmla="*/ 105295 w 139585"/>
                              <a:gd name="connsiteY426" fmla="*/ 39538 h 182174"/>
                              <a:gd name="connsiteX427" fmla="*/ 104343 w 139585"/>
                              <a:gd name="connsiteY427" fmla="*/ 41443 h 182174"/>
                              <a:gd name="connsiteX428" fmla="*/ 105295 w 139585"/>
                              <a:gd name="connsiteY428" fmla="*/ 30965 h 182174"/>
                              <a:gd name="connsiteX429" fmla="*/ 106248 w 139585"/>
                              <a:gd name="connsiteY429" fmla="*/ 30013 h 182174"/>
                              <a:gd name="connsiteX430" fmla="*/ 105295 w 139585"/>
                              <a:gd name="connsiteY430" fmla="*/ 29061 h 182174"/>
                              <a:gd name="connsiteX431" fmla="*/ 103390 w 139585"/>
                              <a:gd name="connsiteY431" fmla="*/ 30013 h 182174"/>
                              <a:gd name="connsiteX432" fmla="*/ 105295 w 139585"/>
                              <a:gd name="connsiteY432" fmla="*/ 30965 h 182174"/>
                              <a:gd name="connsiteX433" fmla="*/ 106248 w 139585"/>
                              <a:gd name="connsiteY433" fmla="*/ 117643 h 182174"/>
                              <a:gd name="connsiteX434" fmla="*/ 110058 w 139585"/>
                              <a:gd name="connsiteY434" fmla="*/ 123358 h 182174"/>
                              <a:gd name="connsiteX435" fmla="*/ 111010 w 139585"/>
                              <a:gd name="connsiteY435" fmla="*/ 123358 h 182174"/>
                              <a:gd name="connsiteX436" fmla="*/ 115773 w 139585"/>
                              <a:gd name="connsiteY436" fmla="*/ 118595 h 182174"/>
                              <a:gd name="connsiteX437" fmla="*/ 115773 w 139585"/>
                              <a:gd name="connsiteY437" fmla="*/ 121453 h 182174"/>
                              <a:gd name="connsiteX438" fmla="*/ 115773 w 139585"/>
                              <a:gd name="connsiteY438" fmla="*/ 125263 h 182174"/>
                              <a:gd name="connsiteX439" fmla="*/ 113868 w 139585"/>
                              <a:gd name="connsiteY439" fmla="*/ 126215 h 182174"/>
                              <a:gd name="connsiteX440" fmla="*/ 115773 w 139585"/>
                              <a:gd name="connsiteY440" fmla="*/ 129073 h 182174"/>
                              <a:gd name="connsiteX441" fmla="*/ 118630 w 139585"/>
                              <a:gd name="connsiteY441" fmla="*/ 128120 h 182174"/>
                              <a:gd name="connsiteX442" fmla="*/ 120535 w 139585"/>
                              <a:gd name="connsiteY442" fmla="*/ 125263 h 182174"/>
                              <a:gd name="connsiteX443" fmla="*/ 121488 w 139585"/>
                              <a:gd name="connsiteY443" fmla="*/ 123358 h 182174"/>
                              <a:gd name="connsiteX444" fmla="*/ 120535 w 139585"/>
                              <a:gd name="connsiteY444" fmla="*/ 122405 h 182174"/>
                              <a:gd name="connsiteX445" fmla="*/ 122440 w 139585"/>
                              <a:gd name="connsiteY445" fmla="*/ 118595 h 182174"/>
                              <a:gd name="connsiteX446" fmla="*/ 122440 w 139585"/>
                              <a:gd name="connsiteY446" fmla="*/ 117643 h 182174"/>
                              <a:gd name="connsiteX447" fmla="*/ 116725 w 139585"/>
                              <a:gd name="connsiteY447" fmla="*/ 118595 h 182174"/>
                              <a:gd name="connsiteX448" fmla="*/ 116725 w 139585"/>
                              <a:gd name="connsiteY448" fmla="*/ 113833 h 182174"/>
                              <a:gd name="connsiteX449" fmla="*/ 118630 w 139585"/>
                              <a:gd name="connsiteY449" fmla="*/ 110023 h 182174"/>
                              <a:gd name="connsiteX450" fmla="*/ 114820 w 139585"/>
                              <a:gd name="connsiteY450" fmla="*/ 111928 h 182174"/>
                              <a:gd name="connsiteX451" fmla="*/ 113868 w 139585"/>
                              <a:gd name="connsiteY451" fmla="*/ 110975 h 182174"/>
                              <a:gd name="connsiteX452" fmla="*/ 113868 w 139585"/>
                              <a:gd name="connsiteY452" fmla="*/ 111928 h 182174"/>
                              <a:gd name="connsiteX453" fmla="*/ 114820 w 139585"/>
                              <a:gd name="connsiteY453" fmla="*/ 111928 h 182174"/>
                              <a:gd name="connsiteX454" fmla="*/ 113868 w 139585"/>
                              <a:gd name="connsiteY454" fmla="*/ 117643 h 182174"/>
                              <a:gd name="connsiteX455" fmla="*/ 113868 w 139585"/>
                              <a:gd name="connsiteY455" fmla="*/ 119548 h 182174"/>
                              <a:gd name="connsiteX456" fmla="*/ 111963 w 139585"/>
                              <a:gd name="connsiteY456" fmla="*/ 118595 h 182174"/>
                              <a:gd name="connsiteX457" fmla="*/ 109105 w 139585"/>
                              <a:gd name="connsiteY457" fmla="*/ 117643 h 182174"/>
                              <a:gd name="connsiteX458" fmla="*/ 107200 w 139585"/>
                              <a:gd name="connsiteY458" fmla="*/ 117643 h 182174"/>
                              <a:gd name="connsiteX459" fmla="*/ 106248 w 139585"/>
                              <a:gd name="connsiteY459" fmla="*/ 117643 h 182174"/>
                              <a:gd name="connsiteX460" fmla="*/ 111010 w 139585"/>
                              <a:gd name="connsiteY460" fmla="*/ 51920 h 182174"/>
                              <a:gd name="connsiteX461" fmla="*/ 111010 w 139585"/>
                              <a:gd name="connsiteY461" fmla="*/ 51920 h 182174"/>
                              <a:gd name="connsiteX462" fmla="*/ 109105 w 139585"/>
                              <a:gd name="connsiteY462" fmla="*/ 54778 h 182174"/>
                              <a:gd name="connsiteX463" fmla="*/ 107200 w 139585"/>
                              <a:gd name="connsiteY463" fmla="*/ 56683 h 182174"/>
                              <a:gd name="connsiteX464" fmla="*/ 106248 w 139585"/>
                              <a:gd name="connsiteY464" fmla="*/ 60493 h 182174"/>
                              <a:gd name="connsiteX465" fmla="*/ 108153 w 139585"/>
                              <a:gd name="connsiteY465" fmla="*/ 65255 h 182174"/>
                              <a:gd name="connsiteX466" fmla="*/ 112915 w 139585"/>
                              <a:gd name="connsiteY466" fmla="*/ 66208 h 182174"/>
                              <a:gd name="connsiteX467" fmla="*/ 112915 w 139585"/>
                              <a:gd name="connsiteY467" fmla="*/ 66208 h 182174"/>
                              <a:gd name="connsiteX468" fmla="*/ 114820 w 139585"/>
                              <a:gd name="connsiteY468" fmla="*/ 70018 h 182174"/>
                              <a:gd name="connsiteX469" fmla="*/ 117678 w 139585"/>
                              <a:gd name="connsiteY469" fmla="*/ 74780 h 182174"/>
                              <a:gd name="connsiteX470" fmla="*/ 124345 w 139585"/>
                              <a:gd name="connsiteY470" fmla="*/ 71923 h 182174"/>
                              <a:gd name="connsiteX471" fmla="*/ 124345 w 139585"/>
                              <a:gd name="connsiteY471" fmla="*/ 70018 h 182174"/>
                              <a:gd name="connsiteX472" fmla="*/ 122440 w 139585"/>
                              <a:gd name="connsiteY472" fmla="*/ 70018 h 182174"/>
                              <a:gd name="connsiteX473" fmla="*/ 117678 w 139585"/>
                              <a:gd name="connsiteY473" fmla="*/ 71923 h 182174"/>
                              <a:gd name="connsiteX474" fmla="*/ 115773 w 139585"/>
                              <a:gd name="connsiteY474" fmla="*/ 71923 h 182174"/>
                              <a:gd name="connsiteX475" fmla="*/ 115773 w 139585"/>
                              <a:gd name="connsiteY475" fmla="*/ 70970 h 182174"/>
                              <a:gd name="connsiteX476" fmla="*/ 120535 w 139585"/>
                              <a:gd name="connsiteY476" fmla="*/ 67161 h 182174"/>
                              <a:gd name="connsiteX477" fmla="*/ 121488 w 139585"/>
                              <a:gd name="connsiteY477" fmla="*/ 65255 h 182174"/>
                              <a:gd name="connsiteX478" fmla="*/ 120535 w 139585"/>
                              <a:gd name="connsiteY478" fmla="*/ 65255 h 182174"/>
                              <a:gd name="connsiteX479" fmla="*/ 116725 w 139585"/>
                              <a:gd name="connsiteY479" fmla="*/ 66208 h 182174"/>
                              <a:gd name="connsiteX480" fmla="*/ 114820 w 139585"/>
                              <a:gd name="connsiteY480" fmla="*/ 66208 h 182174"/>
                              <a:gd name="connsiteX481" fmla="*/ 112915 w 139585"/>
                              <a:gd name="connsiteY481" fmla="*/ 64303 h 182174"/>
                              <a:gd name="connsiteX482" fmla="*/ 111963 w 139585"/>
                              <a:gd name="connsiteY482" fmla="*/ 62398 h 182174"/>
                              <a:gd name="connsiteX483" fmla="*/ 113868 w 139585"/>
                              <a:gd name="connsiteY483" fmla="*/ 62398 h 182174"/>
                              <a:gd name="connsiteX484" fmla="*/ 117678 w 139585"/>
                              <a:gd name="connsiteY484" fmla="*/ 61445 h 182174"/>
                              <a:gd name="connsiteX485" fmla="*/ 114820 w 139585"/>
                              <a:gd name="connsiteY485" fmla="*/ 59540 h 182174"/>
                              <a:gd name="connsiteX486" fmla="*/ 113868 w 139585"/>
                              <a:gd name="connsiteY486" fmla="*/ 58588 h 182174"/>
                              <a:gd name="connsiteX487" fmla="*/ 115773 w 139585"/>
                              <a:gd name="connsiteY487" fmla="*/ 57636 h 182174"/>
                              <a:gd name="connsiteX488" fmla="*/ 117678 w 139585"/>
                              <a:gd name="connsiteY488" fmla="*/ 55730 h 182174"/>
                              <a:gd name="connsiteX489" fmla="*/ 111010 w 139585"/>
                              <a:gd name="connsiteY489" fmla="*/ 51920 h 182174"/>
                              <a:gd name="connsiteX490" fmla="*/ 107200 w 139585"/>
                              <a:gd name="connsiteY490" fmla="*/ 68113 h 182174"/>
                              <a:gd name="connsiteX491" fmla="*/ 107200 w 139585"/>
                              <a:gd name="connsiteY491" fmla="*/ 68113 h 182174"/>
                              <a:gd name="connsiteX492" fmla="*/ 107200 w 139585"/>
                              <a:gd name="connsiteY492" fmla="*/ 68113 h 182174"/>
                              <a:gd name="connsiteX493" fmla="*/ 107200 w 139585"/>
                              <a:gd name="connsiteY493" fmla="*/ 68113 h 182174"/>
                              <a:gd name="connsiteX494" fmla="*/ 107200 w 139585"/>
                              <a:gd name="connsiteY494" fmla="*/ 68113 h 182174"/>
                              <a:gd name="connsiteX495" fmla="*/ 107200 w 139585"/>
                              <a:gd name="connsiteY495" fmla="*/ 48111 h 182174"/>
                              <a:gd name="connsiteX496" fmla="*/ 110058 w 139585"/>
                              <a:gd name="connsiteY496" fmla="*/ 47158 h 182174"/>
                              <a:gd name="connsiteX497" fmla="*/ 112915 w 139585"/>
                              <a:gd name="connsiteY497" fmla="*/ 47158 h 182174"/>
                              <a:gd name="connsiteX498" fmla="*/ 108153 w 139585"/>
                              <a:gd name="connsiteY498" fmla="*/ 45253 h 182174"/>
                              <a:gd name="connsiteX499" fmla="*/ 107200 w 139585"/>
                              <a:gd name="connsiteY499" fmla="*/ 48111 h 182174"/>
                              <a:gd name="connsiteX500" fmla="*/ 111963 w 139585"/>
                              <a:gd name="connsiteY500" fmla="*/ 71923 h 182174"/>
                              <a:gd name="connsiteX501" fmla="*/ 111963 w 139585"/>
                              <a:gd name="connsiteY501" fmla="*/ 71923 h 182174"/>
                              <a:gd name="connsiteX502" fmla="*/ 110058 w 139585"/>
                              <a:gd name="connsiteY502" fmla="*/ 70018 h 182174"/>
                              <a:gd name="connsiteX503" fmla="*/ 110058 w 139585"/>
                              <a:gd name="connsiteY503" fmla="*/ 73828 h 182174"/>
                              <a:gd name="connsiteX504" fmla="*/ 111963 w 139585"/>
                              <a:gd name="connsiteY504" fmla="*/ 71923 h 182174"/>
                              <a:gd name="connsiteX505" fmla="*/ 112915 w 139585"/>
                              <a:gd name="connsiteY505" fmla="*/ 43348 h 182174"/>
                              <a:gd name="connsiteX506" fmla="*/ 115773 w 139585"/>
                              <a:gd name="connsiteY506" fmla="*/ 43348 h 182174"/>
                              <a:gd name="connsiteX507" fmla="*/ 113868 w 139585"/>
                              <a:gd name="connsiteY507" fmla="*/ 41443 h 182174"/>
                              <a:gd name="connsiteX508" fmla="*/ 113868 w 139585"/>
                              <a:gd name="connsiteY508" fmla="*/ 37633 h 182174"/>
                              <a:gd name="connsiteX509" fmla="*/ 113868 w 139585"/>
                              <a:gd name="connsiteY509" fmla="*/ 34775 h 182174"/>
                              <a:gd name="connsiteX510" fmla="*/ 110058 w 139585"/>
                              <a:gd name="connsiteY510" fmla="*/ 34775 h 182174"/>
                              <a:gd name="connsiteX511" fmla="*/ 110058 w 139585"/>
                              <a:gd name="connsiteY511" fmla="*/ 37633 h 182174"/>
                              <a:gd name="connsiteX512" fmla="*/ 110058 w 139585"/>
                              <a:gd name="connsiteY512" fmla="*/ 38586 h 182174"/>
                              <a:gd name="connsiteX513" fmla="*/ 112915 w 139585"/>
                              <a:gd name="connsiteY513" fmla="*/ 43348 h 182174"/>
                              <a:gd name="connsiteX514" fmla="*/ 111010 w 139585"/>
                              <a:gd name="connsiteY514" fmla="*/ 139550 h 182174"/>
                              <a:gd name="connsiteX515" fmla="*/ 110058 w 139585"/>
                              <a:gd name="connsiteY515" fmla="*/ 138598 h 182174"/>
                              <a:gd name="connsiteX516" fmla="*/ 109105 w 139585"/>
                              <a:gd name="connsiteY516" fmla="*/ 139550 h 182174"/>
                              <a:gd name="connsiteX517" fmla="*/ 111010 w 139585"/>
                              <a:gd name="connsiteY517" fmla="*/ 139550 h 182174"/>
                              <a:gd name="connsiteX518" fmla="*/ 111010 w 139585"/>
                              <a:gd name="connsiteY518" fmla="*/ 139550 h 182174"/>
                              <a:gd name="connsiteX519" fmla="*/ 111963 w 139585"/>
                              <a:gd name="connsiteY519" fmla="*/ 133836 h 182174"/>
                              <a:gd name="connsiteX520" fmla="*/ 111963 w 139585"/>
                              <a:gd name="connsiteY520" fmla="*/ 133836 h 182174"/>
                              <a:gd name="connsiteX521" fmla="*/ 110058 w 139585"/>
                              <a:gd name="connsiteY521" fmla="*/ 133836 h 182174"/>
                              <a:gd name="connsiteX522" fmla="*/ 111963 w 139585"/>
                              <a:gd name="connsiteY522" fmla="*/ 133836 h 182174"/>
                              <a:gd name="connsiteX523" fmla="*/ 111963 w 139585"/>
                              <a:gd name="connsiteY523" fmla="*/ 133836 h 182174"/>
                              <a:gd name="connsiteX524" fmla="*/ 111963 w 139585"/>
                              <a:gd name="connsiteY524" fmla="*/ 66208 h 182174"/>
                              <a:gd name="connsiteX525" fmla="*/ 112915 w 139585"/>
                              <a:gd name="connsiteY525" fmla="*/ 64303 h 182174"/>
                              <a:gd name="connsiteX526" fmla="*/ 111963 w 139585"/>
                              <a:gd name="connsiteY526" fmla="*/ 66208 h 182174"/>
                              <a:gd name="connsiteX527" fmla="*/ 111963 w 139585"/>
                              <a:gd name="connsiteY527" fmla="*/ 66208 h 182174"/>
                              <a:gd name="connsiteX528" fmla="*/ 113868 w 139585"/>
                              <a:gd name="connsiteY528" fmla="*/ 71923 h 182174"/>
                              <a:gd name="connsiteX529" fmla="*/ 113868 w 139585"/>
                              <a:gd name="connsiteY529" fmla="*/ 71923 h 182174"/>
                              <a:gd name="connsiteX530" fmla="*/ 113868 w 139585"/>
                              <a:gd name="connsiteY530" fmla="*/ 71923 h 182174"/>
                              <a:gd name="connsiteX531" fmla="*/ 113868 w 139585"/>
                              <a:gd name="connsiteY531" fmla="*/ 74780 h 182174"/>
                              <a:gd name="connsiteX532" fmla="*/ 114820 w 139585"/>
                              <a:gd name="connsiteY532" fmla="*/ 73828 h 182174"/>
                              <a:gd name="connsiteX533" fmla="*/ 113868 w 139585"/>
                              <a:gd name="connsiteY533" fmla="*/ 71923 h 182174"/>
                              <a:gd name="connsiteX534" fmla="*/ 112915 w 139585"/>
                              <a:gd name="connsiteY534" fmla="*/ 49063 h 182174"/>
                              <a:gd name="connsiteX535" fmla="*/ 113868 w 139585"/>
                              <a:gd name="connsiteY535" fmla="*/ 50015 h 182174"/>
                              <a:gd name="connsiteX536" fmla="*/ 112915 w 139585"/>
                              <a:gd name="connsiteY536" fmla="*/ 49063 h 182174"/>
                              <a:gd name="connsiteX537" fmla="*/ 112915 w 139585"/>
                              <a:gd name="connsiteY537" fmla="*/ 47158 h 182174"/>
                              <a:gd name="connsiteX538" fmla="*/ 112915 w 139585"/>
                              <a:gd name="connsiteY538" fmla="*/ 49063 h 182174"/>
                              <a:gd name="connsiteX539" fmla="*/ 116725 w 139585"/>
                              <a:gd name="connsiteY539" fmla="*/ 123358 h 182174"/>
                              <a:gd name="connsiteX540" fmla="*/ 118630 w 139585"/>
                              <a:gd name="connsiteY540" fmla="*/ 121453 h 182174"/>
                              <a:gd name="connsiteX541" fmla="*/ 119583 w 139585"/>
                              <a:gd name="connsiteY541" fmla="*/ 122405 h 182174"/>
                              <a:gd name="connsiteX542" fmla="*/ 116725 w 139585"/>
                              <a:gd name="connsiteY542" fmla="*/ 123358 h 182174"/>
                              <a:gd name="connsiteX543" fmla="*/ 116725 w 139585"/>
                              <a:gd name="connsiteY543" fmla="*/ 123358 h 182174"/>
                              <a:gd name="connsiteX544" fmla="*/ 119583 w 139585"/>
                              <a:gd name="connsiteY544" fmla="*/ 74780 h 182174"/>
                              <a:gd name="connsiteX545" fmla="*/ 116725 w 139585"/>
                              <a:gd name="connsiteY545" fmla="*/ 76686 h 182174"/>
                              <a:gd name="connsiteX546" fmla="*/ 118630 w 139585"/>
                              <a:gd name="connsiteY546" fmla="*/ 77638 h 182174"/>
                              <a:gd name="connsiteX547" fmla="*/ 121488 w 139585"/>
                              <a:gd name="connsiteY547" fmla="*/ 76686 h 182174"/>
                              <a:gd name="connsiteX548" fmla="*/ 119583 w 139585"/>
                              <a:gd name="connsiteY548" fmla="*/ 74780 h 182174"/>
                              <a:gd name="connsiteX549" fmla="*/ 120535 w 139585"/>
                              <a:gd name="connsiteY549" fmla="*/ 139550 h 182174"/>
                              <a:gd name="connsiteX550" fmla="*/ 118630 w 139585"/>
                              <a:gd name="connsiteY550" fmla="*/ 137645 h 182174"/>
                              <a:gd name="connsiteX551" fmla="*/ 117678 w 139585"/>
                              <a:gd name="connsiteY551" fmla="*/ 138598 h 182174"/>
                              <a:gd name="connsiteX552" fmla="*/ 120535 w 139585"/>
                              <a:gd name="connsiteY552" fmla="*/ 139550 h 182174"/>
                              <a:gd name="connsiteX553" fmla="*/ 120535 w 139585"/>
                              <a:gd name="connsiteY553" fmla="*/ 139550 h 182174"/>
                              <a:gd name="connsiteX554" fmla="*/ 118630 w 139585"/>
                              <a:gd name="connsiteY554" fmla="*/ 48111 h 182174"/>
                              <a:gd name="connsiteX555" fmla="*/ 120535 w 139585"/>
                              <a:gd name="connsiteY555" fmla="*/ 49063 h 182174"/>
                              <a:gd name="connsiteX556" fmla="*/ 121488 w 139585"/>
                              <a:gd name="connsiteY556" fmla="*/ 48111 h 182174"/>
                              <a:gd name="connsiteX557" fmla="*/ 119583 w 139585"/>
                              <a:gd name="connsiteY557" fmla="*/ 46205 h 182174"/>
                              <a:gd name="connsiteX558" fmla="*/ 118630 w 139585"/>
                              <a:gd name="connsiteY558" fmla="*/ 48111 h 182174"/>
                              <a:gd name="connsiteX559" fmla="*/ 118630 w 139585"/>
                              <a:gd name="connsiteY559" fmla="*/ 38586 h 182174"/>
                              <a:gd name="connsiteX560" fmla="*/ 120535 w 139585"/>
                              <a:gd name="connsiteY560" fmla="*/ 37633 h 182174"/>
                              <a:gd name="connsiteX561" fmla="*/ 120535 w 139585"/>
                              <a:gd name="connsiteY561" fmla="*/ 36680 h 182174"/>
                              <a:gd name="connsiteX562" fmla="*/ 118630 w 139585"/>
                              <a:gd name="connsiteY562" fmla="*/ 38586 h 182174"/>
                              <a:gd name="connsiteX563" fmla="*/ 118630 w 139585"/>
                              <a:gd name="connsiteY563" fmla="*/ 38586 h 182174"/>
                              <a:gd name="connsiteX564" fmla="*/ 120535 w 139585"/>
                              <a:gd name="connsiteY564" fmla="*/ 55730 h 182174"/>
                              <a:gd name="connsiteX565" fmla="*/ 120535 w 139585"/>
                              <a:gd name="connsiteY565" fmla="*/ 55730 h 182174"/>
                              <a:gd name="connsiteX566" fmla="*/ 123393 w 139585"/>
                              <a:gd name="connsiteY566" fmla="*/ 59540 h 182174"/>
                              <a:gd name="connsiteX567" fmla="*/ 123393 w 139585"/>
                              <a:gd name="connsiteY567" fmla="*/ 58588 h 182174"/>
                              <a:gd name="connsiteX568" fmla="*/ 120535 w 139585"/>
                              <a:gd name="connsiteY568" fmla="*/ 55730 h 182174"/>
                              <a:gd name="connsiteX569" fmla="*/ 122440 w 139585"/>
                              <a:gd name="connsiteY569" fmla="*/ 131930 h 182174"/>
                              <a:gd name="connsiteX570" fmla="*/ 122440 w 139585"/>
                              <a:gd name="connsiteY570" fmla="*/ 131930 h 182174"/>
                              <a:gd name="connsiteX571" fmla="*/ 122440 w 139585"/>
                              <a:gd name="connsiteY571" fmla="*/ 131930 h 182174"/>
                              <a:gd name="connsiteX572" fmla="*/ 122440 w 139585"/>
                              <a:gd name="connsiteY572" fmla="*/ 131930 h 182174"/>
                              <a:gd name="connsiteX573" fmla="*/ 122440 w 139585"/>
                              <a:gd name="connsiteY573" fmla="*/ 131930 h 182174"/>
                              <a:gd name="connsiteX574" fmla="*/ 122440 w 139585"/>
                              <a:gd name="connsiteY574" fmla="*/ 129073 h 182174"/>
                              <a:gd name="connsiteX575" fmla="*/ 123393 w 139585"/>
                              <a:gd name="connsiteY575" fmla="*/ 130025 h 182174"/>
                              <a:gd name="connsiteX576" fmla="*/ 124345 w 139585"/>
                              <a:gd name="connsiteY576" fmla="*/ 129073 h 182174"/>
                              <a:gd name="connsiteX577" fmla="*/ 122440 w 139585"/>
                              <a:gd name="connsiteY577" fmla="*/ 129073 h 182174"/>
                              <a:gd name="connsiteX578" fmla="*/ 122440 w 139585"/>
                              <a:gd name="connsiteY578" fmla="*/ 129073 h 182174"/>
                              <a:gd name="connsiteX579" fmla="*/ 123393 w 139585"/>
                              <a:gd name="connsiteY579" fmla="*/ 124311 h 182174"/>
                              <a:gd name="connsiteX580" fmla="*/ 123393 w 139585"/>
                              <a:gd name="connsiteY580" fmla="*/ 124311 h 182174"/>
                              <a:gd name="connsiteX581" fmla="*/ 128155 w 139585"/>
                              <a:gd name="connsiteY581" fmla="*/ 122405 h 182174"/>
                              <a:gd name="connsiteX582" fmla="*/ 124345 w 139585"/>
                              <a:gd name="connsiteY582" fmla="*/ 121453 h 182174"/>
                              <a:gd name="connsiteX583" fmla="*/ 123393 w 139585"/>
                              <a:gd name="connsiteY583" fmla="*/ 124311 h 182174"/>
                              <a:gd name="connsiteX584" fmla="*/ 123393 w 139585"/>
                              <a:gd name="connsiteY584" fmla="*/ 48111 h 182174"/>
                              <a:gd name="connsiteX585" fmla="*/ 124345 w 139585"/>
                              <a:gd name="connsiteY585" fmla="*/ 49063 h 182174"/>
                              <a:gd name="connsiteX586" fmla="*/ 125298 w 139585"/>
                              <a:gd name="connsiteY586" fmla="*/ 49063 h 182174"/>
                              <a:gd name="connsiteX587" fmla="*/ 123393 w 139585"/>
                              <a:gd name="connsiteY587" fmla="*/ 48111 h 182174"/>
                              <a:gd name="connsiteX588" fmla="*/ 123393 w 139585"/>
                              <a:gd name="connsiteY588" fmla="*/ 48111 h 182174"/>
                              <a:gd name="connsiteX589" fmla="*/ 126250 w 139585"/>
                              <a:gd name="connsiteY589" fmla="*/ 72875 h 182174"/>
                              <a:gd name="connsiteX590" fmla="*/ 126250 w 139585"/>
                              <a:gd name="connsiteY590" fmla="*/ 72875 h 182174"/>
                              <a:gd name="connsiteX591" fmla="*/ 125298 w 139585"/>
                              <a:gd name="connsiteY591" fmla="*/ 72875 h 182174"/>
                              <a:gd name="connsiteX592" fmla="*/ 126250 w 139585"/>
                              <a:gd name="connsiteY592" fmla="*/ 72875 h 182174"/>
                              <a:gd name="connsiteX593" fmla="*/ 126250 w 139585"/>
                              <a:gd name="connsiteY593" fmla="*/ 72875 h 182174"/>
                              <a:gd name="connsiteX594" fmla="*/ 127203 w 139585"/>
                              <a:gd name="connsiteY594" fmla="*/ 60493 h 182174"/>
                              <a:gd name="connsiteX595" fmla="*/ 127203 w 139585"/>
                              <a:gd name="connsiteY595" fmla="*/ 60493 h 182174"/>
                              <a:gd name="connsiteX596" fmla="*/ 125298 w 139585"/>
                              <a:gd name="connsiteY596" fmla="*/ 61445 h 182174"/>
                              <a:gd name="connsiteX597" fmla="*/ 126250 w 139585"/>
                              <a:gd name="connsiteY597" fmla="*/ 62398 h 182174"/>
                              <a:gd name="connsiteX598" fmla="*/ 127203 w 139585"/>
                              <a:gd name="connsiteY598" fmla="*/ 60493 h 182174"/>
                              <a:gd name="connsiteX599" fmla="*/ 126250 w 139585"/>
                              <a:gd name="connsiteY599" fmla="*/ 55730 h 182174"/>
                              <a:gd name="connsiteX600" fmla="*/ 128155 w 139585"/>
                              <a:gd name="connsiteY600" fmla="*/ 56683 h 182174"/>
                              <a:gd name="connsiteX601" fmla="*/ 129108 w 139585"/>
                              <a:gd name="connsiteY601" fmla="*/ 55730 h 182174"/>
                              <a:gd name="connsiteX602" fmla="*/ 126250 w 139585"/>
                              <a:gd name="connsiteY602" fmla="*/ 55730 h 182174"/>
                              <a:gd name="connsiteX603" fmla="*/ 126250 w 139585"/>
                              <a:gd name="connsiteY603" fmla="*/ 55730 h 1821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Lst>
                            <a:rect l="l" t="t" r="r" b="b"/>
                            <a:pathLst>
                              <a:path w="139585" h="182174">
                                <a:moveTo>
                                  <a:pt x="51003" y="95736"/>
                                </a:moveTo>
                                <a:cubicBezTo>
                                  <a:pt x="51003" y="100498"/>
                                  <a:pt x="51955" y="105261"/>
                                  <a:pt x="51955" y="110023"/>
                                </a:cubicBezTo>
                                <a:cubicBezTo>
                                  <a:pt x="52908" y="120500"/>
                                  <a:pt x="53860" y="130978"/>
                                  <a:pt x="57670" y="141455"/>
                                </a:cubicBezTo>
                                <a:cubicBezTo>
                                  <a:pt x="61480" y="150980"/>
                                  <a:pt x="67195" y="158600"/>
                                  <a:pt x="75768" y="164315"/>
                                </a:cubicBezTo>
                                <a:cubicBezTo>
                                  <a:pt x="89103" y="172888"/>
                                  <a:pt x="102438" y="170030"/>
                                  <a:pt x="108153" y="153838"/>
                                </a:cubicBezTo>
                                <a:cubicBezTo>
                                  <a:pt x="110058" y="149075"/>
                                  <a:pt x="109105" y="146218"/>
                                  <a:pt x="104343" y="144313"/>
                                </a:cubicBezTo>
                                <a:cubicBezTo>
                                  <a:pt x="91960" y="138598"/>
                                  <a:pt x="90055" y="128120"/>
                                  <a:pt x="93865" y="116690"/>
                                </a:cubicBezTo>
                                <a:cubicBezTo>
                                  <a:pt x="94818" y="113833"/>
                                  <a:pt x="95770" y="110975"/>
                                  <a:pt x="98628" y="109070"/>
                                </a:cubicBezTo>
                                <a:cubicBezTo>
                                  <a:pt x="105295" y="104308"/>
                                  <a:pt x="111963" y="101450"/>
                                  <a:pt x="120535" y="102403"/>
                                </a:cubicBezTo>
                                <a:cubicBezTo>
                                  <a:pt x="129108" y="103355"/>
                                  <a:pt x="137681" y="110975"/>
                                  <a:pt x="138633" y="120500"/>
                                </a:cubicBezTo>
                                <a:cubicBezTo>
                                  <a:pt x="140538" y="135740"/>
                                  <a:pt x="135775" y="148123"/>
                                  <a:pt x="127203" y="160505"/>
                                </a:cubicBezTo>
                                <a:cubicBezTo>
                                  <a:pt x="117678" y="172888"/>
                                  <a:pt x="105295" y="178603"/>
                                  <a:pt x="90055" y="181461"/>
                                </a:cubicBezTo>
                                <a:cubicBezTo>
                                  <a:pt x="74815" y="183365"/>
                                  <a:pt x="60528" y="181461"/>
                                  <a:pt x="47193" y="175745"/>
                                </a:cubicBezTo>
                                <a:cubicBezTo>
                                  <a:pt x="36715" y="170983"/>
                                  <a:pt x="27190" y="164315"/>
                                  <a:pt x="19570" y="154790"/>
                                </a:cubicBezTo>
                                <a:cubicBezTo>
                                  <a:pt x="10998" y="144313"/>
                                  <a:pt x="5283" y="131930"/>
                                  <a:pt x="2425" y="118595"/>
                                </a:cubicBezTo>
                                <a:cubicBezTo>
                                  <a:pt x="-1385" y="100498"/>
                                  <a:pt x="-432" y="81448"/>
                                  <a:pt x="3378" y="63350"/>
                                </a:cubicBezTo>
                                <a:cubicBezTo>
                                  <a:pt x="7188" y="46205"/>
                                  <a:pt x="14808" y="32870"/>
                                  <a:pt x="26238" y="20488"/>
                                </a:cubicBezTo>
                                <a:cubicBezTo>
                                  <a:pt x="37668" y="8105"/>
                                  <a:pt x="51955" y="2390"/>
                                  <a:pt x="69100" y="486"/>
                                </a:cubicBezTo>
                                <a:cubicBezTo>
                                  <a:pt x="84340" y="-1420"/>
                                  <a:pt x="97675" y="2390"/>
                                  <a:pt x="111010" y="10011"/>
                                </a:cubicBezTo>
                                <a:cubicBezTo>
                                  <a:pt x="118630" y="14773"/>
                                  <a:pt x="123393" y="20488"/>
                                  <a:pt x="127203" y="28108"/>
                                </a:cubicBezTo>
                                <a:cubicBezTo>
                                  <a:pt x="135775" y="43348"/>
                                  <a:pt x="138633" y="59540"/>
                                  <a:pt x="139585" y="76686"/>
                                </a:cubicBezTo>
                                <a:cubicBezTo>
                                  <a:pt x="139585" y="79543"/>
                                  <a:pt x="139585" y="81448"/>
                                  <a:pt x="139585" y="84305"/>
                                </a:cubicBezTo>
                                <a:cubicBezTo>
                                  <a:pt x="139585" y="89068"/>
                                  <a:pt x="138633" y="90020"/>
                                  <a:pt x="133870" y="90020"/>
                                </a:cubicBezTo>
                                <a:cubicBezTo>
                                  <a:pt x="130060" y="90020"/>
                                  <a:pt x="126250" y="90020"/>
                                  <a:pt x="122440" y="90020"/>
                                </a:cubicBezTo>
                                <a:cubicBezTo>
                                  <a:pt x="100533" y="90973"/>
                                  <a:pt x="78625" y="90973"/>
                                  <a:pt x="57670" y="90973"/>
                                </a:cubicBezTo>
                                <a:cubicBezTo>
                                  <a:pt x="51955" y="90020"/>
                                  <a:pt x="51955" y="90973"/>
                                  <a:pt x="51003" y="95736"/>
                                </a:cubicBezTo>
                                <a:close/>
                                <a:moveTo>
                                  <a:pt x="11950" y="97640"/>
                                </a:moveTo>
                                <a:cubicBezTo>
                                  <a:pt x="12903" y="99545"/>
                                  <a:pt x="11950" y="102403"/>
                                  <a:pt x="15760" y="103355"/>
                                </a:cubicBezTo>
                                <a:cubicBezTo>
                                  <a:pt x="14808" y="101450"/>
                                  <a:pt x="14808" y="99545"/>
                                  <a:pt x="14808" y="97640"/>
                                </a:cubicBezTo>
                                <a:cubicBezTo>
                                  <a:pt x="16713" y="97640"/>
                                  <a:pt x="16713" y="95736"/>
                                  <a:pt x="17665" y="94783"/>
                                </a:cubicBezTo>
                                <a:cubicBezTo>
                                  <a:pt x="17665" y="94783"/>
                                  <a:pt x="18618" y="93830"/>
                                  <a:pt x="18618" y="93830"/>
                                </a:cubicBezTo>
                                <a:cubicBezTo>
                                  <a:pt x="17665" y="92878"/>
                                  <a:pt x="17665" y="93830"/>
                                  <a:pt x="16713" y="93830"/>
                                </a:cubicBezTo>
                                <a:cubicBezTo>
                                  <a:pt x="14808" y="94783"/>
                                  <a:pt x="13855" y="93830"/>
                                  <a:pt x="13855" y="91925"/>
                                </a:cubicBezTo>
                                <a:cubicBezTo>
                                  <a:pt x="13855" y="90973"/>
                                  <a:pt x="14808" y="90020"/>
                                  <a:pt x="12903" y="90020"/>
                                </a:cubicBezTo>
                                <a:cubicBezTo>
                                  <a:pt x="11950" y="90020"/>
                                  <a:pt x="11950" y="91925"/>
                                  <a:pt x="11950" y="92878"/>
                                </a:cubicBezTo>
                                <a:lnTo>
                                  <a:pt x="11950" y="94783"/>
                                </a:lnTo>
                                <a:cubicBezTo>
                                  <a:pt x="11950" y="94783"/>
                                  <a:pt x="11950" y="94783"/>
                                  <a:pt x="11950" y="94783"/>
                                </a:cubicBezTo>
                                <a:lnTo>
                                  <a:pt x="11950" y="94783"/>
                                </a:lnTo>
                                <a:cubicBezTo>
                                  <a:pt x="9093" y="95736"/>
                                  <a:pt x="10045" y="96688"/>
                                  <a:pt x="11950" y="97640"/>
                                </a:cubicBezTo>
                                <a:lnTo>
                                  <a:pt x="11950" y="97640"/>
                                </a:lnTo>
                                <a:lnTo>
                                  <a:pt x="11950" y="97640"/>
                                </a:lnTo>
                                <a:close/>
                                <a:moveTo>
                                  <a:pt x="43383" y="55730"/>
                                </a:moveTo>
                                <a:cubicBezTo>
                                  <a:pt x="43383" y="53825"/>
                                  <a:pt x="42430" y="52873"/>
                                  <a:pt x="42430" y="50968"/>
                                </a:cubicBezTo>
                                <a:cubicBezTo>
                                  <a:pt x="43383" y="48111"/>
                                  <a:pt x="42430" y="47158"/>
                                  <a:pt x="39573" y="46205"/>
                                </a:cubicBezTo>
                                <a:cubicBezTo>
                                  <a:pt x="38620" y="46205"/>
                                  <a:pt x="38620" y="45253"/>
                                  <a:pt x="38620" y="44300"/>
                                </a:cubicBezTo>
                                <a:cubicBezTo>
                                  <a:pt x="38620" y="43348"/>
                                  <a:pt x="39573" y="43348"/>
                                  <a:pt x="40525" y="43348"/>
                                </a:cubicBezTo>
                                <a:cubicBezTo>
                                  <a:pt x="41478" y="43348"/>
                                  <a:pt x="42430" y="44300"/>
                                  <a:pt x="43383" y="43348"/>
                                </a:cubicBezTo>
                                <a:cubicBezTo>
                                  <a:pt x="43383" y="43348"/>
                                  <a:pt x="42430" y="41443"/>
                                  <a:pt x="41478" y="41443"/>
                                </a:cubicBezTo>
                                <a:cubicBezTo>
                                  <a:pt x="40525" y="40490"/>
                                  <a:pt x="39573" y="41443"/>
                                  <a:pt x="38620" y="41443"/>
                                </a:cubicBezTo>
                                <a:cubicBezTo>
                                  <a:pt x="37668" y="42395"/>
                                  <a:pt x="36715" y="43348"/>
                                  <a:pt x="36715" y="45253"/>
                                </a:cubicBezTo>
                                <a:cubicBezTo>
                                  <a:pt x="36715" y="47158"/>
                                  <a:pt x="38620" y="48111"/>
                                  <a:pt x="35763" y="49063"/>
                                </a:cubicBezTo>
                                <a:cubicBezTo>
                                  <a:pt x="34810" y="49063"/>
                                  <a:pt x="35763" y="50015"/>
                                  <a:pt x="35763" y="50968"/>
                                </a:cubicBezTo>
                                <a:cubicBezTo>
                                  <a:pt x="35763" y="50968"/>
                                  <a:pt x="35763" y="51920"/>
                                  <a:pt x="35763" y="51920"/>
                                </a:cubicBezTo>
                                <a:cubicBezTo>
                                  <a:pt x="35763" y="51920"/>
                                  <a:pt x="35763" y="51920"/>
                                  <a:pt x="34810" y="51920"/>
                                </a:cubicBezTo>
                                <a:cubicBezTo>
                                  <a:pt x="33858" y="50015"/>
                                  <a:pt x="31953" y="49063"/>
                                  <a:pt x="32905" y="47158"/>
                                </a:cubicBezTo>
                                <a:cubicBezTo>
                                  <a:pt x="33858" y="45253"/>
                                  <a:pt x="33858" y="45253"/>
                                  <a:pt x="33858" y="43348"/>
                                </a:cubicBezTo>
                                <a:cubicBezTo>
                                  <a:pt x="33858" y="42395"/>
                                  <a:pt x="34810" y="41443"/>
                                  <a:pt x="32905" y="41443"/>
                                </a:cubicBezTo>
                                <a:cubicBezTo>
                                  <a:pt x="31953" y="41443"/>
                                  <a:pt x="29095" y="39538"/>
                                  <a:pt x="29095" y="42395"/>
                                </a:cubicBezTo>
                                <a:cubicBezTo>
                                  <a:pt x="29095" y="43348"/>
                                  <a:pt x="28143" y="44300"/>
                                  <a:pt x="27190" y="44300"/>
                                </a:cubicBezTo>
                                <a:cubicBezTo>
                                  <a:pt x="24333" y="44300"/>
                                  <a:pt x="22428" y="47158"/>
                                  <a:pt x="19570" y="48111"/>
                                </a:cubicBezTo>
                                <a:cubicBezTo>
                                  <a:pt x="17665" y="48111"/>
                                  <a:pt x="19570" y="49063"/>
                                  <a:pt x="19570" y="49063"/>
                                </a:cubicBezTo>
                                <a:cubicBezTo>
                                  <a:pt x="20523" y="50015"/>
                                  <a:pt x="21475" y="50015"/>
                                  <a:pt x="22428" y="49063"/>
                                </a:cubicBezTo>
                                <a:cubicBezTo>
                                  <a:pt x="25285" y="47158"/>
                                  <a:pt x="26238" y="51920"/>
                                  <a:pt x="30048" y="50968"/>
                                </a:cubicBezTo>
                                <a:cubicBezTo>
                                  <a:pt x="30048" y="50968"/>
                                  <a:pt x="30048" y="51920"/>
                                  <a:pt x="30048" y="51920"/>
                                </a:cubicBezTo>
                                <a:cubicBezTo>
                                  <a:pt x="29095" y="52873"/>
                                  <a:pt x="30048" y="53825"/>
                                  <a:pt x="31000" y="53825"/>
                                </a:cubicBezTo>
                                <a:cubicBezTo>
                                  <a:pt x="31953" y="53825"/>
                                  <a:pt x="32905" y="53825"/>
                                  <a:pt x="32905" y="54778"/>
                                </a:cubicBezTo>
                                <a:cubicBezTo>
                                  <a:pt x="32905" y="54778"/>
                                  <a:pt x="31953" y="55730"/>
                                  <a:pt x="31953" y="55730"/>
                                </a:cubicBezTo>
                                <a:cubicBezTo>
                                  <a:pt x="29095" y="56683"/>
                                  <a:pt x="28143" y="54778"/>
                                  <a:pt x="26238" y="53825"/>
                                </a:cubicBezTo>
                                <a:cubicBezTo>
                                  <a:pt x="26238" y="52873"/>
                                  <a:pt x="25285" y="50968"/>
                                  <a:pt x="23380" y="51920"/>
                                </a:cubicBezTo>
                                <a:cubicBezTo>
                                  <a:pt x="22428" y="51920"/>
                                  <a:pt x="22428" y="53825"/>
                                  <a:pt x="22428" y="53825"/>
                                </a:cubicBezTo>
                                <a:cubicBezTo>
                                  <a:pt x="23380" y="55730"/>
                                  <a:pt x="24333" y="53825"/>
                                  <a:pt x="25285" y="53825"/>
                                </a:cubicBezTo>
                                <a:lnTo>
                                  <a:pt x="25285" y="53825"/>
                                </a:lnTo>
                                <a:cubicBezTo>
                                  <a:pt x="25285" y="56683"/>
                                  <a:pt x="24333" y="58588"/>
                                  <a:pt x="21475" y="59540"/>
                                </a:cubicBezTo>
                                <a:cubicBezTo>
                                  <a:pt x="20523" y="60493"/>
                                  <a:pt x="19570" y="61445"/>
                                  <a:pt x="18618" y="62398"/>
                                </a:cubicBezTo>
                                <a:cubicBezTo>
                                  <a:pt x="17665" y="63350"/>
                                  <a:pt x="15760" y="61445"/>
                                  <a:pt x="15760" y="62398"/>
                                </a:cubicBezTo>
                                <a:cubicBezTo>
                                  <a:pt x="14808" y="63350"/>
                                  <a:pt x="17665" y="64303"/>
                                  <a:pt x="16713" y="65255"/>
                                </a:cubicBezTo>
                                <a:lnTo>
                                  <a:pt x="15760" y="66208"/>
                                </a:lnTo>
                                <a:cubicBezTo>
                                  <a:pt x="14808" y="67161"/>
                                  <a:pt x="13855" y="68113"/>
                                  <a:pt x="12903" y="69065"/>
                                </a:cubicBezTo>
                                <a:cubicBezTo>
                                  <a:pt x="12903" y="70018"/>
                                  <a:pt x="12903" y="70970"/>
                                  <a:pt x="13855" y="70970"/>
                                </a:cubicBezTo>
                                <a:cubicBezTo>
                                  <a:pt x="14808" y="70970"/>
                                  <a:pt x="14808" y="70970"/>
                                  <a:pt x="15760" y="70018"/>
                                </a:cubicBezTo>
                                <a:cubicBezTo>
                                  <a:pt x="15760" y="69065"/>
                                  <a:pt x="15760" y="66208"/>
                                  <a:pt x="17665" y="67161"/>
                                </a:cubicBezTo>
                                <a:cubicBezTo>
                                  <a:pt x="18618" y="68113"/>
                                  <a:pt x="18618" y="70018"/>
                                  <a:pt x="17665" y="71923"/>
                                </a:cubicBezTo>
                                <a:cubicBezTo>
                                  <a:pt x="17665" y="72875"/>
                                  <a:pt x="16713" y="72875"/>
                                  <a:pt x="16713" y="73828"/>
                                </a:cubicBezTo>
                                <a:cubicBezTo>
                                  <a:pt x="14808" y="74780"/>
                                  <a:pt x="14808" y="76686"/>
                                  <a:pt x="15760" y="77638"/>
                                </a:cubicBezTo>
                                <a:cubicBezTo>
                                  <a:pt x="14808" y="77638"/>
                                  <a:pt x="13855" y="76686"/>
                                  <a:pt x="11950" y="76686"/>
                                </a:cubicBezTo>
                                <a:cubicBezTo>
                                  <a:pt x="11950" y="75733"/>
                                  <a:pt x="10998" y="76686"/>
                                  <a:pt x="10045" y="76686"/>
                                </a:cubicBezTo>
                                <a:cubicBezTo>
                                  <a:pt x="10045" y="77638"/>
                                  <a:pt x="10045" y="77638"/>
                                  <a:pt x="10045" y="78590"/>
                                </a:cubicBezTo>
                                <a:cubicBezTo>
                                  <a:pt x="12903" y="82400"/>
                                  <a:pt x="15760" y="81448"/>
                                  <a:pt x="17665" y="77638"/>
                                </a:cubicBezTo>
                                <a:cubicBezTo>
                                  <a:pt x="18618" y="78590"/>
                                  <a:pt x="25285" y="76686"/>
                                  <a:pt x="25285" y="78590"/>
                                </a:cubicBezTo>
                                <a:cubicBezTo>
                                  <a:pt x="26238" y="81448"/>
                                  <a:pt x="25285" y="82400"/>
                                  <a:pt x="27190" y="84305"/>
                                </a:cubicBezTo>
                                <a:cubicBezTo>
                                  <a:pt x="24333" y="85258"/>
                                  <a:pt x="27190" y="88115"/>
                                  <a:pt x="25285" y="89068"/>
                                </a:cubicBezTo>
                                <a:cubicBezTo>
                                  <a:pt x="24333" y="88115"/>
                                  <a:pt x="20523" y="87163"/>
                                  <a:pt x="20523" y="85258"/>
                                </a:cubicBezTo>
                                <a:cubicBezTo>
                                  <a:pt x="20523" y="82400"/>
                                  <a:pt x="22428" y="81448"/>
                                  <a:pt x="20523" y="80495"/>
                                </a:cubicBezTo>
                                <a:cubicBezTo>
                                  <a:pt x="18618" y="79543"/>
                                  <a:pt x="19570" y="83353"/>
                                  <a:pt x="17665" y="84305"/>
                                </a:cubicBezTo>
                                <a:cubicBezTo>
                                  <a:pt x="17665" y="84305"/>
                                  <a:pt x="15760" y="83353"/>
                                  <a:pt x="15760" y="83353"/>
                                </a:cubicBezTo>
                                <a:cubicBezTo>
                                  <a:pt x="12903" y="85258"/>
                                  <a:pt x="13855" y="87163"/>
                                  <a:pt x="16713" y="89068"/>
                                </a:cubicBezTo>
                                <a:cubicBezTo>
                                  <a:pt x="17665" y="90020"/>
                                  <a:pt x="18618" y="90973"/>
                                  <a:pt x="19570" y="90973"/>
                                </a:cubicBezTo>
                                <a:cubicBezTo>
                                  <a:pt x="22428" y="92878"/>
                                  <a:pt x="24333" y="91925"/>
                                  <a:pt x="25285" y="88115"/>
                                </a:cubicBezTo>
                                <a:cubicBezTo>
                                  <a:pt x="26238" y="89068"/>
                                  <a:pt x="29095" y="88115"/>
                                  <a:pt x="30048" y="89068"/>
                                </a:cubicBezTo>
                                <a:cubicBezTo>
                                  <a:pt x="31953" y="90020"/>
                                  <a:pt x="33858" y="89068"/>
                                  <a:pt x="35763" y="88115"/>
                                </a:cubicBezTo>
                                <a:cubicBezTo>
                                  <a:pt x="35763" y="88115"/>
                                  <a:pt x="36715" y="87163"/>
                                  <a:pt x="36715" y="87163"/>
                                </a:cubicBezTo>
                                <a:cubicBezTo>
                                  <a:pt x="36715" y="86211"/>
                                  <a:pt x="35763" y="86211"/>
                                  <a:pt x="35763" y="86211"/>
                                </a:cubicBezTo>
                                <a:cubicBezTo>
                                  <a:pt x="34810" y="86211"/>
                                  <a:pt x="33858" y="86211"/>
                                  <a:pt x="32905" y="86211"/>
                                </a:cubicBezTo>
                                <a:cubicBezTo>
                                  <a:pt x="31000" y="85258"/>
                                  <a:pt x="28143" y="86211"/>
                                  <a:pt x="28143" y="82400"/>
                                </a:cubicBezTo>
                                <a:cubicBezTo>
                                  <a:pt x="29095" y="80495"/>
                                  <a:pt x="30048" y="77638"/>
                                  <a:pt x="31000" y="75733"/>
                                </a:cubicBezTo>
                                <a:cubicBezTo>
                                  <a:pt x="31000" y="74780"/>
                                  <a:pt x="31953" y="73828"/>
                                  <a:pt x="32905" y="74780"/>
                                </a:cubicBezTo>
                                <a:cubicBezTo>
                                  <a:pt x="33858" y="75733"/>
                                  <a:pt x="32905" y="76686"/>
                                  <a:pt x="31953" y="76686"/>
                                </a:cubicBezTo>
                                <a:cubicBezTo>
                                  <a:pt x="29095" y="78590"/>
                                  <a:pt x="31000" y="80495"/>
                                  <a:pt x="32905" y="81448"/>
                                </a:cubicBezTo>
                                <a:cubicBezTo>
                                  <a:pt x="33858" y="83353"/>
                                  <a:pt x="35763" y="84305"/>
                                  <a:pt x="37668" y="83353"/>
                                </a:cubicBezTo>
                                <a:cubicBezTo>
                                  <a:pt x="38620" y="83353"/>
                                  <a:pt x="38620" y="82400"/>
                                  <a:pt x="37668" y="82400"/>
                                </a:cubicBezTo>
                                <a:cubicBezTo>
                                  <a:pt x="36715" y="81448"/>
                                  <a:pt x="35763" y="79543"/>
                                  <a:pt x="33858" y="80495"/>
                                </a:cubicBezTo>
                                <a:cubicBezTo>
                                  <a:pt x="33858" y="79543"/>
                                  <a:pt x="34810" y="78590"/>
                                  <a:pt x="34810" y="78590"/>
                                </a:cubicBezTo>
                                <a:cubicBezTo>
                                  <a:pt x="37668" y="76686"/>
                                  <a:pt x="36715" y="74780"/>
                                  <a:pt x="35763" y="73828"/>
                                </a:cubicBezTo>
                                <a:lnTo>
                                  <a:pt x="37668" y="73828"/>
                                </a:lnTo>
                                <a:cubicBezTo>
                                  <a:pt x="37668" y="73828"/>
                                  <a:pt x="37668" y="73828"/>
                                  <a:pt x="37668" y="73828"/>
                                </a:cubicBezTo>
                                <a:cubicBezTo>
                                  <a:pt x="36715" y="73828"/>
                                  <a:pt x="36715" y="73828"/>
                                  <a:pt x="35763" y="73828"/>
                                </a:cubicBezTo>
                                <a:cubicBezTo>
                                  <a:pt x="33858" y="72875"/>
                                  <a:pt x="33858" y="69065"/>
                                  <a:pt x="31000" y="69065"/>
                                </a:cubicBezTo>
                                <a:cubicBezTo>
                                  <a:pt x="30048" y="66208"/>
                                  <a:pt x="22428" y="66208"/>
                                  <a:pt x="19570" y="64303"/>
                                </a:cubicBezTo>
                                <a:cubicBezTo>
                                  <a:pt x="18618" y="63350"/>
                                  <a:pt x="25285" y="59540"/>
                                  <a:pt x="27190" y="59540"/>
                                </a:cubicBezTo>
                                <a:cubicBezTo>
                                  <a:pt x="30048" y="59540"/>
                                  <a:pt x="31953" y="58588"/>
                                  <a:pt x="32905" y="55730"/>
                                </a:cubicBezTo>
                                <a:cubicBezTo>
                                  <a:pt x="33858" y="53825"/>
                                  <a:pt x="36715" y="53825"/>
                                  <a:pt x="38620" y="51920"/>
                                </a:cubicBezTo>
                                <a:cubicBezTo>
                                  <a:pt x="38620" y="51920"/>
                                  <a:pt x="39573" y="54778"/>
                                  <a:pt x="40525" y="55730"/>
                                </a:cubicBezTo>
                                <a:cubicBezTo>
                                  <a:pt x="40525" y="55730"/>
                                  <a:pt x="40525" y="55730"/>
                                  <a:pt x="40525" y="55730"/>
                                </a:cubicBezTo>
                                <a:cubicBezTo>
                                  <a:pt x="41478" y="56683"/>
                                  <a:pt x="41478" y="56683"/>
                                  <a:pt x="42430" y="56683"/>
                                </a:cubicBezTo>
                                <a:cubicBezTo>
                                  <a:pt x="43383" y="56683"/>
                                  <a:pt x="43383" y="55730"/>
                                  <a:pt x="43383" y="55730"/>
                                </a:cubicBezTo>
                                <a:close/>
                                <a:moveTo>
                                  <a:pt x="11950" y="83353"/>
                                </a:moveTo>
                                <a:cubicBezTo>
                                  <a:pt x="11950" y="84305"/>
                                  <a:pt x="12903" y="83353"/>
                                  <a:pt x="11950" y="83353"/>
                                </a:cubicBezTo>
                                <a:cubicBezTo>
                                  <a:pt x="12903" y="82400"/>
                                  <a:pt x="11950" y="81448"/>
                                  <a:pt x="11950" y="81448"/>
                                </a:cubicBezTo>
                                <a:cubicBezTo>
                                  <a:pt x="10998" y="81448"/>
                                  <a:pt x="10998" y="81448"/>
                                  <a:pt x="10998" y="82400"/>
                                </a:cubicBezTo>
                                <a:cubicBezTo>
                                  <a:pt x="10998" y="83353"/>
                                  <a:pt x="11950" y="83353"/>
                                  <a:pt x="11950" y="83353"/>
                                </a:cubicBezTo>
                                <a:close/>
                                <a:moveTo>
                                  <a:pt x="14808" y="97640"/>
                                </a:moveTo>
                                <a:lnTo>
                                  <a:pt x="11950" y="97640"/>
                                </a:lnTo>
                                <a:cubicBezTo>
                                  <a:pt x="11950" y="97640"/>
                                  <a:pt x="11950" y="97640"/>
                                  <a:pt x="11950" y="97640"/>
                                </a:cubicBezTo>
                                <a:lnTo>
                                  <a:pt x="11950" y="94783"/>
                                </a:lnTo>
                                <a:lnTo>
                                  <a:pt x="11950" y="94783"/>
                                </a:lnTo>
                                <a:cubicBezTo>
                                  <a:pt x="12903" y="94783"/>
                                  <a:pt x="13855" y="95736"/>
                                  <a:pt x="14808" y="97640"/>
                                </a:cubicBezTo>
                                <a:close/>
                                <a:moveTo>
                                  <a:pt x="14808" y="110023"/>
                                </a:moveTo>
                                <a:cubicBezTo>
                                  <a:pt x="17665" y="110975"/>
                                  <a:pt x="19570" y="110975"/>
                                  <a:pt x="18618" y="107165"/>
                                </a:cubicBezTo>
                                <a:cubicBezTo>
                                  <a:pt x="18618" y="107165"/>
                                  <a:pt x="18618" y="106213"/>
                                  <a:pt x="19570" y="106213"/>
                                </a:cubicBezTo>
                                <a:cubicBezTo>
                                  <a:pt x="17665" y="106213"/>
                                  <a:pt x="16713" y="106213"/>
                                  <a:pt x="14808" y="106213"/>
                                </a:cubicBezTo>
                                <a:cubicBezTo>
                                  <a:pt x="15760" y="105261"/>
                                  <a:pt x="15760" y="103355"/>
                                  <a:pt x="15760" y="102403"/>
                                </a:cubicBezTo>
                                <a:cubicBezTo>
                                  <a:pt x="14808" y="102403"/>
                                  <a:pt x="13855" y="103355"/>
                                  <a:pt x="13855" y="103355"/>
                                </a:cubicBezTo>
                                <a:cubicBezTo>
                                  <a:pt x="12903" y="103355"/>
                                  <a:pt x="13855" y="104308"/>
                                  <a:pt x="13855" y="104308"/>
                                </a:cubicBezTo>
                                <a:cubicBezTo>
                                  <a:pt x="12903" y="107165"/>
                                  <a:pt x="10998" y="109070"/>
                                  <a:pt x="14808" y="110023"/>
                                </a:cubicBezTo>
                                <a:close/>
                                <a:moveTo>
                                  <a:pt x="21475" y="74780"/>
                                </a:moveTo>
                                <a:cubicBezTo>
                                  <a:pt x="20523" y="74780"/>
                                  <a:pt x="19570" y="75733"/>
                                  <a:pt x="18618" y="75733"/>
                                </a:cubicBezTo>
                                <a:cubicBezTo>
                                  <a:pt x="17665" y="75733"/>
                                  <a:pt x="16713" y="75733"/>
                                  <a:pt x="15760" y="76686"/>
                                </a:cubicBezTo>
                                <a:cubicBezTo>
                                  <a:pt x="16713" y="74780"/>
                                  <a:pt x="19570" y="73828"/>
                                  <a:pt x="21475" y="72875"/>
                                </a:cubicBezTo>
                                <a:cubicBezTo>
                                  <a:pt x="22428" y="72875"/>
                                  <a:pt x="23380" y="72875"/>
                                  <a:pt x="23380" y="73828"/>
                                </a:cubicBezTo>
                                <a:cubicBezTo>
                                  <a:pt x="23380" y="74780"/>
                                  <a:pt x="22428" y="74780"/>
                                  <a:pt x="21475" y="74780"/>
                                </a:cubicBezTo>
                                <a:close/>
                                <a:moveTo>
                                  <a:pt x="16713" y="132883"/>
                                </a:moveTo>
                                <a:cubicBezTo>
                                  <a:pt x="16713" y="132883"/>
                                  <a:pt x="15760" y="132883"/>
                                  <a:pt x="15760" y="131930"/>
                                </a:cubicBezTo>
                                <a:cubicBezTo>
                                  <a:pt x="15760" y="131930"/>
                                  <a:pt x="15760" y="132883"/>
                                  <a:pt x="15760" y="132883"/>
                                </a:cubicBezTo>
                                <a:cubicBezTo>
                                  <a:pt x="15760" y="132883"/>
                                  <a:pt x="15760" y="133836"/>
                                  <a:pt x="16713" y="132883"/>
                                </a:cubicBezTo>
                                <a:cubicBezTo>
                                  <a:pt x="16713" y="133836"/>
                                  <a:pt x="16713" y="132883"/>
                                  <a:pt x="16713" y="132883"/>
                                </a:cubicBezTo>
                                <a:close/>
                                <a:moveTo>
                                  <a:pt x="16713" y="91925"/>
                                </a:moveTo>
                                <a:lnTo>
                                  <a:pt x="16713" y="91925"/>
                                </a:lnTo>
                                <a:cubicBezTo>
                                  <a:pt x="15760" y="91925"/>
                                  <a:pt x="16713" y="92878"/>
                                  <a:pt x="16713" y="92878"/>
                                </a:cubicBezTo>
                                <a:lnTo>
                                  <a:pt x="16713" y="91925"/>
                                </a:lnTo>
                                <a:close/>
                                <a:moveTo>
                                  <a:pt x="18618" y="122405"/>
                                </a:moveTo>
                                <a:cubicBezTo>
                                  <a:pt x="19570" y="123358"/>
                                  <a:pt x="20523" y="122405"/>
                                  <a:pt x="21475" y="121453"/>
                                </a:cubicBezTo>
                                <a:cubicBezTo>
                                  <a:pt x="21475" y="122405"/>
                                  <a:pt x="21475" y="122405"/>
                                  <a:pt x="22428" y="122405"/>
                                </a:cubicBezTo>
                                <a:lnTo>
                                  <a:pt x="22428" y="121453"/>
                                </a:lnTo>
                                <a:cubicBezTo>
                                  <a:pt x="22428" y="120500"/>
                                  <a:pt x="21475" y="121453"/>
                                  <a:pt x="21475" y="121453"/>
                                </a:cubicBezTo>
                                <a:cubicBezTo>
                                  <a:pt x="21475" y="119548"/>
                                  <a:pt x="20523" y="119548"/>
                                  <a:pt x="18618" y="118595"/>
                                </a:cubicBezTo>
                                <a:cubicBezTo>
                                  <a:pt x="18618" y="118595"/>
                                  <a:pt x="19570" y="117643"/>
                                  <a:pt x="19570" y="117643"/>
                                </a:cubicBezTo>
                                <a:cubicBezTo>
                                  <a:pt x="22428" y="117643"/>
                                  <a:pt x="24333" y="116690"/>
                                  <a:pt x="26238" y="115738"/>
                                </a:cubicBezTo>
                                <a:cubicBezTo>
                                  <a:pt x="27190" y="114786"/>
                                  <a:pt x="28143" y="114786"/>
                                  <a:pt x="29095" y="115738"/>
                                </a:cubicBezTo>
                                <a:cubicBezTo>
                                  <a:pt x="31000" y="117643"/>
                                  <a:pt x="31000" y="117643"/>
                                  <a:pt x="31953" y="115738"/>
                                </a:cubicBezTo>
                                <a:cubicBezTo>
                                  <a:pt x="32905" y="111928"/>
                                  <a:pt x="34810" y="111928"/>
                                  <a:pt x="37668" y="113833"/>
                                </a:cubicBezTo>
                                <a:cubicBezTo>
                                  <a:pt x="37668" y="114786"/>
                                  <a:pt x="37668" y="114786"/>
                                  <a:pt x="37668" y="114786"/>
                                </a:cubicBezTo>
                                <a:cubicBezTo>
                                  <a:pt x="37668" y="115738"/>
                                  <a:pt x="37668" y="116690"/>
                                  <a:pt x="38620" y="115738"/>
                                </a:cubicBezTo>
                                <a:cubicBezTo>
                                  <a:pt x="39573" y="115738"/>
                                  <a:pt x="39573" y="114786"/>
                                  <a:pt x="38620" y="114786"/>
                                </a:cubicBezTo>
                                <a:lnTo>
                                  <a:pt x="37668" y="113833"/>
                                </a:lnTo>
                                <a:cubicBezTo>
                                  <a:pt x="36715" y="110975"/>
                                  <a:pt x="33858" y="107165"/>
                                  <a:pt x="35763" y="104308"/>
                                </a:cubicBezTo>
                                <a:cubicBezTo>
                                  <a:pt x="36715" y="102403"/>
                                  <a:pt x="34810" y="102403"/>
                                  <a:pt x="32905" y="102403"/>
                                </a:cubicBezTo>
                                <a:cubicBezTo>
                                  <a:pt x="31000" y="102403"/>
                                  <a:pt x="28143" y="105261"/>
                                  <a:pt x="26238" y="103355"/>
                                </a:cubicBezTo>
                                <a:lnTo>
                                  <a:pt x="25285" y="104308"/>
                                </a:lnTo>
                                <a:cubicBezTo>
                                  <a:pt x="25285" y="105261"/>
                                  <a:pt x="29095" y="108118"/>
                                  <a:pt x="30048" y="107165"/>
                                </a:cubicBezTo>
                                <a:cubicBezTo>
                                  <a:pt x="31000" y="107165"/>
                                  <a:pt x="31953" y="106213"/>
                                  <a:pt x="31953" y="107165"/>
                                </a:cubicBezTo>
                                <a:cubicBezTo>
                                  <a:pt x="31953" y="108118"/>
                                  <a:pt x="31953" y="109070"/>
                                  <a:pt x="31953" y="109070"/>
                                </a:cubicBezTo>
                                <a:cubicBezTo>
                                  <a:pt x="31000" y="110023"/>
                                  <a:pt x="30048" y="111928"/>
                                  <a:pt x="28143" y="110975"/>
                                </a:cubicBezTo>
                                <a:cubicBezTo>
                                  <a:pt x="24333" y="110023"/>
                                  <a:pt x="19570" y="112880"/>
                                  <a:pt x="18618" y="115738"/>
                                </a:cubicBezTo>
                                <a:cubicBezTo>
                                  <a:pt x="17665" y="116690"/>
                                  <a:pt x="19570" y="117643"/>
                                  <a:pt x="19570" y="117643"/>
                                </a:cubicBezTo>
                                <a:cubicBezTo>
                                  <a:pt x="18618" y="119548"/>
                                  <a:pt x="16713" y="121453"/>
                                  <a:pt x="18618" y="122405"/>
                                </a:cubicBezTo>
                                <a:close/>
                                <a:moveTo>
                                  <a:pt x="22428" y="130025"/>
                                </a:moveTo>
                                <a:cubicBezTo>
                                  <a:pt x="22428" y="130025"/>
                                  <a:pt x="23380" y="129073"/>
                                  <a:pt x="22428" y="130025"/>
                                </a:cubicBezTo>
                                <a:cubicBezTo>
                                  <a:pt x="22428" y="128120"/>
                                  <a:pt x="21475" y="129073"/>
                                  <a:pt x="20523" y="129073"/>
                                </a:cubicBezTo>
                                <a:lnTo>
                                  <a:pt x="19570" y="128120"/>
                                </a:lnTo>
                                <a:cubicBezTo>
                                  <a:pt x="19570" y="128120"/>
                                  <a:pt x="18618" y="127168"/>
                                  <a:pt x="18618" y="127168"/>
                                </a:cubicBezTo>
                                <a:cubicBezTo>
                                  <a:pt x="18618" y="127168"/>
                                  <a:pt x="17665" y="127168"/>
                                  <a:pt x="18618" y="127168"/>
                                </a:cubicBezTo>
                                <a:lnTo>
                                  <a:pt x="19570" y="128120"/>
                                </a:lnTo>
                                <a:cubicBezTo>
                                  <a:pt x="19570" y="128120"/>
                                  <a:pt x="20523" y="128120"/>
                                  <a:pt x="20523" y="128120"/>
                                </a:cubicBezTo>
                                <a:cubicBezTo>
                                  <a:pt x="20523" y="130025"/>
                                  <a:pt x="21475" y="130025"/>
                                  <a:pt x="22428" y="130025"/>
                                </a:cubicBezTo>
                                <a:close/>
                                <a:moveTo>
                                  <a:pt x="21475" y="97640"/>
                                </a:moveTo>
                                <a:cubicBezTo>
                                  <a:pt x="20523" y="96688"/>
                                  <a:pt x="20523" y="96688"/>
                                  <a:pt x="21475" y="97640"/>
                                </a:cubicBezTo>
                                <a:cubicBezTo>
                                  <a:pt x="19570" y="96688"/>
                                  <a:pt x="18618" y="96688"/>
                                  <a:pt x="18618" y="97640"/>
                                </a:cubicBezTo>
                                <a:cubicBezTo>
                                  <a:pt x="18618" y="98593"/>
                                  <a:pt x="19570" y="98593"/>
                                  <a:pt x="19570" y="98593"/>
                                </a:cubicBezTo>
                                <a:cubicBezTo>
                                  <a:pt x="20523" y="98593"/>
                                  <a:pt x="20523" y="98593"/>
                                  <a:pt x="21475" y="97640"/>
                                </a:cubicBezTo>
                                <a:close/>
                                <a:moveTo>
                                  <a:pt x="20523" y="140503"/>
                                </a:moveTo>
                                <a:cubicBezTo>
                                  <a:pt x="20523" y="139550"/>
                                  <a:pt x="20523" y="139550"/>
                                  <a:pt x="20523" y="139550"/>
                                </a:cubicBezTo>
                                <a:cubicBezTo>
                                  <a:pt x="19570" y="139550"/>
                                  <a:pt x="19570" y="139550"/>
                                  <a:pt x="19570" y="139550"/>
                                </a:cubicBezTo>
                                <a:cubicBezTo>
                                  <a:pt x="19570" y="140503"/>
                                  <a:pt x="19570" y="140503"/>
                                  <a:pt x="19570" y="141455"/>
                                </a:cubicBezTo>
                                <a:cubicBezTo>
                                  <a:pt x="19570" y="140503"/>
                                  <a:pt x="20523" y="140503"/>
                                  <a:pt x="20523" y="140503"/>
                                </a:cubicBezTo>
                                <a:close/>
                                <a:moveTo>
                                  <a:pt x="19570" y="55730"/>
                                </a:moveTo>
                                <a:lnTo>
                                  <a:pt x="19570" y="55730"/>
                                </a:lnTo>
                                <a:cubicBezTo>
                                  <a:pt x="20523" y="56683"/>
                                  <a:pt x="20523" y="56683"/>
                                  <a:pt x="19570" y="55730"/>
                                </a:cubicBezTo>
                                <a:cubicBezTo>
                                  <a:pt x="20523" y="55730"/>
                                  <a:pt x="19570" y="55730"/>
                                  <a:pt x="19570" y="55730"/>
                                </a:cubicBezTo>
                                <a:cubicBezTo>
                                  <a:pt x="19570" y="55730"/>
                                  <a:pt x="19570" y="55730"/>
                                  <a:pt x="19570" y="55730"/>
                                </a:cubicBezTo>
                                <a:close/>
                                <a:moveTo>
                                  <a:pt x="21475" y="104308"/>
                                </a:moveTo>
                                <a:lnTo>
                                  <a:pt x="22428" y="102403"/>
                                </a:lnTo>
                                <a:cubicBezTo>
                                  <a:pt x="22428" y="101450"/>
                                  <a:pt x="23380" y="100498"/>
                                  <a:pt x="22428" y="100498"/>
                                </a:cubicBezTo>
                                <a:lnTo>
                                  <a:pt x="21475" y="100498"/>
                                </a:lnTo>
                                <a:cubicBezTo>
                                  <a:pt x="20523" y="100498"/>
                                  <a:pt x="20523" y="101450"/>
                                  <a:pt x="20523" y="102403"/>
                                </a:cubicBezTo>
                                <a:lnTo>
                                  <a:pt x="21475" y="104308"/>
                                </a:lnTo>
                                <a:cubicBezTo>
                                  <a:pt x="20523" y="104308"/>
                                  <a:pt x="19570" y="105261"/>
                                  <a:pt x="19570" y="106213"/>
                                </a:cubicBezTo>
                                <a:cubicBezTo>
                                  <a:pt x="19570" y="107165"/>
                                  <a:pt x="20523" y="108118"/>
                                  <a:pt x="20523" y="108118"/>
                                </a:cubicBezTo>
                                <a:cubicBezTo>
                                  <a:pt x="21475" y="110023"/>
                                  <a:pt x="22428" y="109070"/>
                                  <a:pt x="23380" y="109070"/>
                                </a:cubicBezTo>
                                <a:cubicBezTo>
                                  <a:pt x="24333" y="108118"/>
                                  <a:pt x="24333" y="107165"/>
                                  <a:pt x="23380" y="106213"/>
                                </a:cubicBezTo>
                                <a:lnTo>
                                  <a:pt x="21475" y="104308"/>
                                </a:lnTo>
                                <a:close/>
                                <a:moveTo>
                                  <a:pt x="23380" y="131930"/>
                                </a:moveTo>
                                <a:cubicBezTo>
                                  <a:pt x="21475" y="131930"/>
                                  <a:pt x="20523" y="132883"/>
                                  <a:pt x="20523" y="134788"/>
                                </a:cubicBezTo>
                                <a:cubicBezTo>
                                  <a:pt x="20523" y="135740"/>
                                  <a:pt x="20523" y="136693"/>
                                  <a:pt x="21475" y="135740"/>
                                </a:cubicBezTo>
                                <a:cubicBezTo>
                                  <a:pt x="22428" y="134788"/>
                                  <a:pt x="23380" y="133836"/>
                                  <a:pt x="23380" y="131930"/>
                                </a:cubicBezTo>
                                <a:cubicBezTo>
                                  <a:pt x="24333" y="131930"/>
                                  <a:pt x="24333" y="131930"/>
                                  <a:pt x="23380" y="131930"/>
                                </a:cubicBezTo>
                                <a:close/>
                                <a:moveTo>
                                  <a:pt x="21475" y="88115"/>
                                </a:moveTo>
                                <a:cubicBezTo>
                                  <a:pt x="21475" y="87163"/>
                                  <a:pt x="21475" y="87163"/>
                                  <a:pt x="21475" y="88115"/>
                                </a:cubicBezTo>
                                <a:cubicBezTo>
                                  <a:pt x="23380" y="87163"/>
                                  <a:pt x="23380" y="87163"/>
                                  <a:pt x="23380" y="88115"/>
                                </a:cubicBezTo>
                                <a:cubicBezTo>
                                  <a:pt x="23380" y="89068"/>
                                  <a:pt x="23380" y="89068"/>
                                  <a:pt x="21475" y="88115"/>
                                </a:cubicBezTo>
                                <a:cubicBezTo>
                                  <a:pt x="22428" y="89068"/>
                                  <a:pt x="21475" y="88115"/>
                                  <a:pt x="21475" y="88115"/>
                                </a:cubicBezTo>
                                <a:close/>
                                <a:moveTo>
                                  <a:pt x="22428" y="69065"/>
                                </a:moveTo>
                                <a:cubicBezTo>
                                  <a:pt x="22428" y="68113"/>
                                  <a:pt x="22428" y="68113"/>
                                  <a:pt x="22428" y="69065"/>
                                </a:cubicBezTo>
                                <a:lnTo>
                                  <a:pt x="25285" y="67161"/>
                                </a:lnTo>
                                <a:cubicBezTo>
                                  <a:pt x="25285" y="68113"/>
                                  <a:pt x="25285" y="70970"/>
                                  <a:pt x="25285" y="71923"/>
                                </a:cubicBezTo>
                                <a:cubicBezTo>
                                  <a:pt x="24333" y="71923"/>
                                  <a:pt x="22428" y="69065"/>
                                  <a:pt x="22428" y="69065"/>
                                </a:cubicBezTo>
                                <a:close/>
                                <a:moveTo>
                                  <a:pt x="26238" y="127168"/>
                                </a:moveTo>
                                <a:cubicBezTo>
                                  <a:pt x="26238" y="126215"/>
                                  <a:pt x="25285" y="126215"/>
                                  <a:pt x="24333" y="126215"/>
                                </a:cubicBezTo>
                                <a:lnTo>
                                  <a:pt x="23380" y="126215"/>
                                </a:lnTo>
                                <a:cubicBezTo>
                                  <a:pt x="23380" y="127168"/>
                                  <a:pt x="24333" y="127168"/>
                                  <a:pt x="26238" y="127168"/>
                                </a:cubicBezTo>
                                <a:cubicBezTo>
                                  <a:pt x="25285" y="127168"/>
                                  <a:pt x="26238" y="127168"/>
                                  <a:pt x="26238" y="127168"/>
                                </a:cubicBezTo>
                                <a:close/>
                                <a:moveTo>
                                  <a:pt x="25285" y="96688"/>
                                </a:moveTo>
                                <a:cubicBezTo>
                                  <a:pt x="26238" y="96688"/>
                                  <a:pt x="26238" y="96688"/>
                                  <a:pt x="25285" y="96688"/>
                                </a:cubicBezTo>
                                <a:cubicBezTo>
                                  <a:pt x="26238" y="94783"/>
                                  <a:pt x="26238" y="92878"/>
                                  <a:pt x="24333" y="92878"/>
                                </a:cubicBezTo>
                                <a:cubicBezTo>
                                  <a:pt x="23380" y="92878"/>
                                  <a:pt x="23380" y="93830"/>
                                  <a:pt x="23380" y="95736"/>
                                </a:cubicBezTo>
                                <a:cubicBezTo>
                                  <a:pt x="23380" y="95736"/>
                                  <a:pt x="24333" y="96688"/>
                                  <a:pt x="25285" y="96688"/>
                                </a:cubicBezTo>
                                <a:close/>
                                <a:moveTo>
                                  <a:pt x="31953" y="140503"/>
                                </a:moveTo>
                                <a:cubicBezTo>
                                  <a:pt x="30048" y="139550"/>
                                  <a:pt x="31000" y="141455"/>
                                  <a:pt x="29095" y="142408"/>
                                </a:cubicBezTo>
                                <a:lnTo>
                                  <a:pt x="29095" y="142408"/>
                                </a:lnTo>
                                <a:cubicBezTo>
                                  <a:pt x="29095" y="140503"/>
                                  <a:pt x="28143" y="138598"/>
                                  <a:pt x="27190" y="137645"/>
                                </a:cubicBezTo>
                                <a:cubicBezTo>
                                  <a:pt x="27190" y="137645"/>
                                  <a:pt x="26238" y="136693"/>
                                  <a:pt x="26238" y="136693"/>
                                </a:cubicBezTo>
                                <a:cubicBezTo>
                                  <a:pt x="25285" y="136693"/>
                                  <a:pt x="25285" y="137645"/>
                                  <a:pt x="25285" y="138598"/>
                                </a:cubicBezTo>
                                <a:cubicBezTo>
                                  <a:pt x="25285" y="141455"/>
                                  <a:pt x="27190" y="142408"/>
                                  <a:pt x="29095" y="142408"/>
                                </a:cubicBezTo>
                                <a:cubicBezTo>
                                  <a:pt x="29095" y="143361"/>
                                  <a:pt x="29095" y="145265"/>
                                  <a:pt x="31000" y="145265"/>
                                </a:cubicBezTo>
                                <a:cubicBezTo>
                                  <a:pt x="31953" y="145265"/>
                                  <a:pt x="31953" y="144313"/>
                                  <a:pt x="31953" y="143361"/>
                                </a:cubicBezTo>
                                <a:cubicBezTo>
                                  <a:pt x="31953" y="141455"/>
                                  <a:pt x="32905" y="140503"/>
                                  <a:pt x="31953" y="140503"/>
                                </a:cubicBezTo>
                                <a:close/>
                                <a:moveTo>
                                  <a:pt x="26238" y="119548"/>
                                </a:moveTo>
                                <a:cubicBezTo>
                                  <a:pt x="25285" y="119548"/>
                                  <a:pt x="25285" y="119548"/>
                                  <a:pt x="26238" y="119548"/>
                                </a:cubicBezTo>
                                <a:cubicBezTo>
                                  <a:pt x="25285" y="120500"/>
                                  <a:pt x="26238" y="120500"/>
                                  <a:pt x="26238" y="120500"/>
                                </a:cubicBezTo>
                                <a:cubicBezTo>
                                  <a:pt x="26238" y="120500"/>
                                  <a:pt x="26238" y="120500"/>
                                  <a:pt x="26238" y="119548"/>
                                </a:cubicBezTo>
                                <a:cubicBezTo>
                                  <a:pt x="26238" y="120500"/>
                                  <a:pt x="26238" y="119548"/>
                                  <a:pt x="26238" y="119548"/>
                                </a:cubicBezTo>
                                <a:close/>
                                <a:moveTo>
                                  <a:pt x="26238" y="72875"/>
                                </a:moveTo>
                                <a:cubicBezTo>
                                  <a:pt x="26238" y="72875"/>
                                  <a:pt x="26238" y="71923"/>
                                  <a:pt x="26238" y="72875"/>
                                </a:cubicBezTo>
                                <a:cubicBezTo>
                                  <a:pt x="27190" y="72875"/>
                                  <a:pt x="27190" y="72875"/>
                                  <a:pt x="27190" y="72875"/>
                                </a:cubicBezTo>
                                <a:cubicBezTo>
                                  <a:pt x="27190" y="72875"/>
                                  <a:pt x="26238" y="72875"/>
                                  <a:pt x="26238" y="72875"/>
                                </a:cubicBezTo>
                                <a:cubicBezTo>
                                  <a:pt x="26238" y="72875"/>
                                  <a:pt x="26238" y="72875"/>
                                  <a:pt x="26238" y="72875"/>
                                </a:cubicBezTo>
                                <a:close/>
                                <a:moveTo>
                                  <a:pt x="26238" y="30965"/>
                                </a:moveTo>
                                <a:cubicBezTo>
                                  <a:pt x="26238" y="30965"/>
                                  <a:pt x="26238" y="31918"/>
                                  <a:pt x="26238" y="30965"/>
                                </a:cubicBezTo>
                                <a:cubicBezTo>
                                  <a:pt x="27190" y="30965"/>
                                  <a:pt x="27190" y="30965"/>
                                  <a:pt x="27190" y="30965"/>
                                </a:cubicBezTo>
                                <a:cubicBezTo>
                                  <a:pt x="27190" y="30013"/>
                                  <a:pt x="27190" y="30013"/>
                                  <a:pt x="26238" y="30965"/>
                                </a:cubicBezTo>
                                <a:cubicBezTo>
                                  <a:pt x="26238" y="30013"/>
                                  <a:pt x="26238" y="30965"/>
                                  <a:pt x="26238" y="30965"/>
                                </a:cubicBezTo>
                                <a:close/>
                                <a:moveTo>
                                  <a:pt x="28143" y="129073"/>
                                </a:moveTo>
                                <a:cubicBezTo>
                                  <a:pt x="28143" y="130025"/>
                                  <a:pt x="29095" y="130978"/>
                                  <a:pt x="30048" y="130978"/>
                                </a:cubicBezTo>
                                <a:cubicBezTo>
                                  <a:pt x="30048" y="130978"/>
                                  <a:pt x="31000" y="130978"/>
                                  <a:pt x="30048" y="130025"/>
                                </a:cubicBezTo>
                                <a:cubicBezTo>
                                  <a:pt x="30048" y="129073"/>
                                  <a:pt x="29095" y="129073"/>
                                  <a:pt x="28143" y="129073"/>
                                </a:cubicBezTo>
                                <a:cubicBezTo>
                                  <a:pt x="29095" y="128120"/>
                                  <a:pt x="28143" y="129073"/>
                                  <a:pt x="28143" y="129073"/>
                                </a:cubicBezTo>
                                <a:close/>
                                <a:moveTo>
                                  <a:pt x="29095" y="125263"/>
                                </a:moveTo>
                                <a:cubicBezTo>
                                  <a:pt x="30048" y="125263"/>
                                  <a:pt x="30048" y="124311"/>
                                  <a:pt x="30048" y="123358"/>
                                </a:cubicBezTo>
                                <a:cubicBezTo>
                                  <a:pt x="30048" y="123358"/>
                                  <a:pt x="30048" y="122405"/>
                                  <a:pt x="29095" y="122405"/>
                                </a:cubicBezTo>
                                <a:cubicBezTo>
                                  <a:pt x="29095" y="122405"/>
                                  <a:pt x="28143" y="123358"/>
                                  <a:pt x="29095" y="125263"/>
                                </a:cubicBezTo>
                                <a:cubicBezTo>
                                  <a:pt x="28143" y="124311"/>
                                  <a:pt x="29095" y="125263"/>
                                  <a:pt x="29095" y="125263"/>
                                </a:cubicBezTo>
                                <a:close/>
                                <a:moveTo>
                                  <a:pt x="28143" y="68113"/>
                                </a:moveTo>
                                <a:lnTo>
                                  <a:pt x="31000" y="68113"/>
                                </a:lnTo>
                                <a:cubicBezTo>
                                  <a:pt x="31000" y="68113"/>
                                  <a:pt x="30048" y="70970"/>
                                  <a:pt x="29095" y="70970"/>
                                </a:cubicBezTo>
                                <a:cubicBezTo>
                                  <a:pt x="29095" y="71923"/>
                                  <a:pt x="28143" y="69065"/>
                                  <a:pt x="28143" y="68113"/>
                                </a:cubicBezTo>
                                <a:close/>
                                <a:moveTo>
                                  <a:pt x="29095" y="134788"/>
                                </a:moveTo>
                                <a:cubicBezTo>
                                  <a:pt x="29095" y="135740"/>
                                  <a:pt x="29095" y="135740"/>
                                  <a:pt x="30048" y="135740"/>
                                </a:cubicBezTo>
                                <a:cubicBezTo>
                                  <a:pt x="31000" y="135740"/>
                                  <a:pt x="31953" y="134788"/>
                                  <a:pt x="31953" y="133836"/>
                                </a:cubicBezTo>
                                <a:cubicBezTo>
                                  <a:pt x="31953" y="132883"/>
                                  <a:pt x="31000" y="132883"/>
                                  <a:pt x="31000" y="132883"/>
                                </a:cubicBezTo>
                                <a:cubicBezTo>
                                  <a:pt x="29095" y="133836"/>
                                  <a:pt x="29095" y="134788"/>
                                  <a:pt x="29095" y="134788"/>
                                </a:cubicBezTo>
                                <a:close/>
                                <a:moveTo>
                                  <a:pt x="30048" y="99545"/>
                                </a:moveTo>
                                <a:cubicBezTo>
                                  <a:pt x="30048" y="99545"/>
                                  <a:pt x="30048" y="99545"/>
                                  <a:pt x="30048" y="99545"/>
                                </a:cubicBezTo>
                                <a:cubicBezTo>
                                  <a:pt x="31000" y="99545"/>
                                  <a:pt x="31000" y="98593"/>
                                  <a:pt x="31000" y="97640"/>
                                </a:cubicBezTo>
                                <a:lnTo>
                                  <a:pt x="31000" y="97640"/>
                                </a:lnTo>
                                <a:lnTo>
                                  <a:pt x="31953" y="96688"/>
                                </a:lnTo>
                                <a:cubicBezTo>
                                  <a:pt x="31953" y="96688"/>
                                  <a:pt x="31953" y="95736"/>
                                  <a:pt x="31953" y="95736"/>
                                </a:cubicBezTo>
                                <a:cubicBezTo>
                                  <a:pt x="31953" y="95736"/>
                                  <a:pt x="31953" y="94783"/>
                                  <a:pt x="31000" y="95736"/>
                                </a:cubicBezTo>
                                <a:cubicBezTo>
                                  <a:pt x="31000" y="95736"/>
                                  <a:pt x="31000" y="96688"/>
                                  <a:pt x="31000" y="96688"/>
                                </a:cubicBezTo>
                                <a:cubicBezTo>
                                  <a:pt x="31000" y="96688"/>
                                  <a:pt x="31000" y="97640"/>
                                  <a:pt x="31000" y="97640"/>
                                </a:cubicBezTo>
                                <a:cubicBezTo>
                                  <a:pt x="30048" y="97640"/>
                                  <a:pt x="29095" y="97640"/>
                                  <a:pt x="30048" y="99545"/>
                                </a:cubicBezTo>
                                <a:close/>
                                <a:moveTo>
                                  <a:pt x="30048" y="37633"/>
                                </a:moveTo>
                                <a:cubicBezTo>
                                  <a:pt x="30048" y="37633"/>
                                  <a:pt x="31000" y="37633"/>
                                  <a:pt x="30048" y="37633"/>
                                </a:cubicBezTo>
                                <a:cubicBezTo>
                                  <a:pt x="31000" y="37633"/>
                                  <a:pt x="31000" y="36680"/>
                                  <a:pt x="30048" y="37633"/>
                                </a:cubicBezTo>
                                <a:cubicBezTo>
                                  <a:pt x="30048" y="36680"/>
                                  <a:pt x="30048" y="36680"/>
                                  <a:pt x="30048" y="37633"/>
                                </a:cubicBezTo>
                                <a:lnTo>
                                  <a:pt x="30048" y="37633"/>
                                </a:lnTo>
                                <a:close/>
                                <a:moveTo>
                                  <a:pt x="33858" y="59540"/>
                                </a:moveTo>
                                <a:cubicBezTo>
                                  <a:pt x="32905" y="60493"/>
                                  <a:pt x="31953" y="59540"/>
                                  <a:pt x="31000" y="60493"/>
                                </a:cubicBezTo>
                                <a:cubicBezTo>
                                  <a:pt x="31000" y="61445"/>
                                  <a:pt x="31000" y="62398"/>
                                  <a:pt x="31953" y="63350"/>
                                </a:cubicBezTo>
                                <a:cubicBezTo>
                                  <a:pt x="32905" y="65255"/>
                                  <a:pt x="33858" y="63350"/>
                                  <a:pt x="34810" y="63350"/>
                                </a:cubicBezTo>
                                <a:lnTo>
                                  <a:pt x="36715" y="63350"/>
                                </a:lnTo>
                                <a:cubicBezTo>
                                  <a:pt x="37668" y="63350"/>
                                  <a:pt x="38620" y="63350"/>
                                  <a:pt x="38620" y="62398"/>
                                </a:cubicBezTo>
                                <a:cubicBezTo>
                                  <a:pt x="38620" y="62398"/>
                                  <a:pt x="37668" y="61445"/>
                                  <a:pt x="37668" y="61445"/>
                                </a:cubicBezTo>
                                <a:cubicBezTo>
                                  <a:pt x="35763" y="60493"/>
                                  <a:pt x="35763" y="59540"/>
                                  <a:pt x="33858" y="59540"/>
                                </a:cubicBezTo>
                                <a:close/>
                                <a:moveTo>
                                  <a:pt x="33858" y="124311"/>
                                </a:moveTo>
                                <a:cubicBezTo>
                                  <a:pt x="34810" y="124311"/>
                                  <a:pt x="35763" y="124311"/>
                                  <a:pt x="35763" y="123358"/>
                                </a:cubicBezTo>
                                <a:cubicBezTo>
                                  <a:pt x="35763" y="122405"/>
                                  <a:pt x="34810" y="122405"/>
                                  <a:pt x="33858" y="121453"/>
                                </a:cubicBezTo>
                                <a:cubicBezTo>
                                  <a:pt x="32905" y="121453"/>
                                  <a:pt x="32905" y="122405"/>
                                  <a:pt x="32905" y="122405"/>
                                </a:cubicBezTo>
                                <a:cubicBezTo>
                                  <a:pt x="31953" y="124311"/>
                                  <a:pt x="32905" y="125263"/>
                                  <a:pt x="33858" y="124311"/>
                                </a:cubicBezTo>
                                <a:close/>
                                <a:moveTo>
                                  <a:pt x="38620" y="133836"/>
                                </a:moveTo>
                                <a:cubicBezTo>
                                  <a:pt x="37668" y="131930"/>
                                  <a:pt x="35763" y="130978"/>
                                  <a:pt x="33858" y="129073"/>
                                </a:cubicBezTo>
                                <a:cubicBezTo>
                                  <a:pt x="33858" y="129073"/>
                                  <a:pt x="32905" y="128120"/>
                                  <a:pt x="31953" y="129073"/>
                                </a:cubicBezTo>
                                <a:cubicBezTo>
                                  <a:pt x="31000" y="130025"/>
                                  <a:pt x="31000" y="130025"/>
                                  <a:pt x="31000" y="130978"/>
                                </a:cubicBezTo>
                                <a:cubicBezTo>
                                  <a:pt x="31000" y="133836"/>
                                  <a:pt x="34810" y="134788"/>
                                  <a:pt x="34810" y="138598"/>
                                </a:cubicBezTo>
                                <a:cubicBezTo>
                                  <a:pt x="34810" y="138598"/>
                                  <a:pt x="34810" y="138598"/>
                                  <a:pt x="35763" y="138598"/>
                                </a:cubicBezTo>
                                <a:cubicBezTo>
                                  <a:pt x="38620" y="138598"/>
                                  <a:pt x="40525" y="135740"/>
                                  <a:pt x="38620" y="133836"/>
                                </a:cubicBezTo>
                                <a:close/>
                                <a:moveTo>
                                  <a:pt x="34810" y="30013"/>
                                </a:moveTo>
                                <a:lnTo>
                                  <a:pt x="34810" y="30013"/>
                                </a:lnTo>
                                <a:lnTo>
                                  <a:pt x="35763" y="28108"/>
                                </a:lnTo>
                                <a:cubicBezTo>
                                  <a:pt x="35763" y="27155"/>
                                  <a:pt x="36715" y="27155"/>
                                  <a:pt x="35763" y="27155"/>
                                </a:cubicBezTo>
                                <a:cubicBezTo>
                                  <a:pt x="34810" y="27155"/>
                                  <a:pt x="33858" y="28108"/>
                                  <a:pt x="32905" y="28108"/>
                                </a:cubicBezTo>
                                <a:cubicBezTo>
                                  <a:pt x="32905" y="30013"/>
                                  <a:pt x="34810" y="30013"/>
                                  <a:pt x="34810" y="30013"/>
                                </a:cubicBezTo>
                                <a:close/>
                                <a:moveTo>
                                  <a:pt x="35763" y="147170"/>
                                </a:moveTo>
                                <a:cubicBezTo>
                                  <a:pt x="35763" y="146218"/>
                                  <a:pt x="35763" y="146218"/>
                                  <a:pt x="34810" y="146218"/>
                                </a:cubicBezTo>
                                <a:cubicBezTo>
                                  <a:pt x="33858" y="146218"/>
                                  <a:pt x="33858" y="146218"/>
                                  <a:pt x="33858" y="147170"/>
                                </a:cubicBezTo>
                                <a:cubicBezTo>
                                  <a:pt x="32905" y="147170"/>
                                  <a:pt x="33858" y="148123"/>
                                  <a:pt x="35763" y="147170"/>
                                </a:cubicBezTo>
                                <a:cubicBezTo>
                                  <a:pt x="34810" y="148123"/>
                                  <a:pt x="34810" y="147170"/>
                                  <a:pt x="35763" y="147170"/>
                                </a:cubicBezTo>
                                <a:close/>
                                <a:moveTo>
                                  <a:pt x="34810" y="35728"/>
                                </a:moveTo>
                                <a:cubicBezTo>
                                  <a:pt x="34810" y="35728"/>
                                  <a:pt x="32905" y="36680"/>
                                  <a:pt x="34810" y="37633"/>
                                </a:cubicBezTo>
                                <a:cubicBezTo>
                                  <a:pt x="35763" y="37633"/>
                                  <a:pt x="36715" y="37633"/>
                                  <a:pt x="36715" y="36680"/>
                                </a:cubicBezTo>
                                <a:cubicBezTo>
                                  <a:pt x="36715" y="34775"/>
                                  <a:pt x="36715" y="31918"/>
                                  <a:pt x="34810" y="30965"/>
                                </a:cubicBezTo>
                                <a:cubicBezTo>
                                  <a:pt x="35763" y="32870"/>
                                  <a:pt x="35763" y="33823"/>
                                  <a:pt x="34810" y="35728"/>
                                </a:cubicBezTo>
                                <a:close/>
                                <a:moveTo>
                                  <a:pt x="37668" y="103355"/>
                                </a:moveTo>
                                <a:cubicBezTo>
                                  <a:pt x="38620" y="103355"/>
                                  <a:pt x="38620" y="102403"/>
                                  <a:pt x="38620" y="101450"/>
                                </a:cubicBezTo>
                                <a:cubicBezTo>
                                  <a:pt x="37668" y="99545"/>
                                  <a:pt x="36715" y="99545"/>
                                  <a:pt x="34810" y="98593"/>
                                </a:cubicBezTo>
                                <a:cubicBezTo>
                                  <a:pt x="34810" y="98593"/>
                                  <a:pt x="33858" y="99545"/>
                                  <a:pt x="33858" y="99545"/>
                                </a:cubicBezTo>
                                <a:cubicBezTo>
                                  <a:pt x="34810" y="101450"/>
                                  <a:pt x="35763" y="102403"/>
                                  <a:pt x="37668" y="103355"/>
                                </a:cubicBezTo>
                                <a:close/>
                                <a:moveTo>
                                  <a:pt x="35763" y="58588"/>
                                </a:moveTo>
                                <a:cubicBezTo>
                                  <a:pt x="35763" y="58588"/>
                                  <a:pt x="36715" y="58588"/>
                                  <a:pt x="35763" y="58588"/>
                                </a:cubicBezTo>
                                <a:cubicBezTo>
                                  <a:pt x="36715" y="57636"/>
                                  <a:pt x="35763" y="56683"/>
                                  <a:pt x="35763" y="56683"/>
                                </a:cubicBezTo>
                                <a:cubicBezTo>
                                  <a:pt x="35763" y="56683"/>
                                  <a:pt x="34810" y="57636"/>
                                  <a:pt x="35763" y="58588"/>
                                </a:cubicBezTo>
                                <a:cubicBezTo>
                                  <a:pt x="34810" y="58588"/>
                                  <a:pt x="34810" y="58588"/>
                                  <a:pt x="35763" y="58588"/>
                                </a:cubicBezTo>
                                <a:close/>
                                <a:moveTo>
                                  <a:pt x="40525" y="120500"/>
                                </a:moveTo>
                                <a:cubicBezTo>
                                  <a:pt x="40525" y="119548"/>
                                  <a:pt x="39573" y="119548"/>
                                  <a:pt x="39573" y="119548"/>
                                </a:cubicBezTo>
                                <a:cubicBezTo>
                                  <a:pt x="38620" y="119548"/>
                                  <a:pt x="37668" y="119548"/>
                                  <a:pt x="37668" y="120500"/>
                                </a:cubicBezTo>
                                <a:cubicBezTo>
                                  <a:pt x="37668" y="120500"/>
                                  <a:pt x="38620" y="121453"/>
                                  <a:pt x="39573" y="121453"/>
                                </a:cubicBezTo>
                                <a:cubicBezTo>
                                  <a:pt x="39573" y="121453"/>
                                  <a:pt x="40525" y="121453"/>
                                  <a:pt x="40525" y="120500"/>
                                </a:cubicBezTo>
                                <a:close/>
                                <a:moveTo>
                                  <a:pt x="40525" y="152886"/>
                                </a:moveTo>
                                <a:lnTo>
                                  <a:pt x="40525" y="152886"/>
                                </a:lnTo>
                                <a:cubicBezTo>
                                  <a:pt x="39573" y="151933"/>
                                  <a:pt x="39573" y="152886"/>
                                  <a:pt x="38620" y="152886"/>
                                </a:cubicBezTo>
                                <a:cubicBezTo>
                                  <a:pt x="39573" y="152886"/>
                                  <a:pt x="39573" y="152886"/>
                                  <a:pt x="40525" y="152886"/>
                                </a:cubicBezTo>
                                <a:lnTo>
                                  <a:pt x="40525" y="152886"/>
                                </a:lnTo>
                                <a:close/>
                                <a:moveTo>
                                  <a:pt x="40525" y="70018"/>
                                </a:moveTo>
                                <a:lnTo>
                                  <a:pt x="40525" y="70018"/>
                                </a:lnTo>
                                <a:cubicBezTo>
                                  <a:pt x="40525" y="69065"/>
                                  <a:pt x="40525" y="68113"/>
                                  <a:pt x="40525" y="68113"/>
                                </a:cubicBezTo>
                                <a:cubicBezTo>
                                  <a:pt x="39573" y="68113"/>
                                  <a:pt x="39573" y="68113"/>
                                  <a:pt x="40525" y="70018"/>
                                </a:cubicBezTo>
                                <a:cubicBezTo>
                                  <a:pt x="39573" y="69065"/>
                                  <a:pt x="40525" y="70018"/>
                                  <a:pt x="40525" y="70018"/>
                                </a:cubicBezTo>
                                <a:close/>
                                <a:moveTo>
                                  <a:pt x="41478" y="106213"/>
                                </a:moveTo>
                                <a:cubicBezTo>
                                  <a:pt x="41478" y="106213"/>
                                  <a:pt x="41478" y="105261"/>
                                  <a:pt x="41478" y="106213"/>
                                </a:cubicBezTo>
                                <a:cubicBezTo>
                                  <a:pt x="40525" y="105261"/>
                                  <a:pt x="40525" y="105261"/>
                                  <a:pt x="40525" y="106213"/>
                                </a:cubicBezTo>
                                <a:cubicBezTo>
                                  <a:pt x="40525" y="107165"/>
                                  <a:pt x="40525" y="107165"/>
                                  <a:pt x="41478" y="106213"/>
                                </a:cubicBezTo>
                                <a:cubicBezTo>
                                  <a:pt x="41478" y="107165"/>
                                  <a:pt x="41478" y="107165"/>
                                  <a:pt x="41478" y="106213"/>
                                </a:cubicBezTo>
                                <a:close/>
                                <a:moveTo>
                                  <a:pt x="43383" y="70018"/>
                                </a:moveTo>
                                <a:cubicBezTo>
                                  <a:pt x="44335" y="70018"/>
                                  <a:pt x="44335" y="70018"/>
                                  <a:pt x="43383" y="70018"/>
                                </a:cubicBezTo>
                                <a:lnTo>
                                  <a:pt x="43383" y="70018"/>
                                </a:lnTo>
                                <a:cubicBezTo>
                                  <a:pt x="43383" y="69065"/>
                                  <a:pt x="43383" y="70018"/>
                                  <a:pt x="43383" y="70018"/>
                                </a:cubicBezTo>
                                <a:cubicBezTo>
                                  <a:pt x="43383" y="70018"/>
                                  <a:pt x="43383" y="70018"/>
                                  <a:pt x="43383" y="70018"/>
                                </a:cubicBezTo>
                                <a:close/>
                                <a:moveTo>
                                  <a:pt x="44335" y="139550"/>
                                </a:moveTo>
                                <a:cubicBezTo>
                                  <a:pt x="44335" y="139550"/>
                                  <a:pt x="44335" y="139550"/>
                                  <a:pt x="44335" y="139550"/>
                                </a:cubicBezTo>
                                <a:cubicBezTo>
                                  <a:pt x="43383" y="139550"/>
                                  <a:pt x="43383" y="139550"/>
                                  <a:pt x="44335" y="139550"/>
                                </a:cubicBezTo>
                                <a:lnTo>
                                  <a:pt x="44335" y="139550"/>
                                </a:lnTo>
                                <a:lnTo>
                                  <a:pt x="44335" y="139550"/>
                                </a:lnTo>
                                <a:close/>
                                <a:moveTo>
                                  <a:pt x="47193" y="30013"/>
                                </a:moveTo>
                                <a:cubicBezTo>
                                  <a:pt x="47193" y="29061"/>
                                  <a:pt x="46240" y="29061"/>
                                  <a:pt x="46240" y="29061"/>
                                </a:cubicBezTo>
                                <a:cubicBezTo>
                                  <a:pt x="45288" y="29061"/>
                                  <a:pt x="45288" y="29061"/>
                                  <a:pt x="45288" y="30013"/>
                                </a:cubicBezTo>
                                <a:cubicBezTo>
                                  <a:pt x="45288" y="30013"/>
                                  <a:pt x="45288" y="30013"/>
                                  <a:pt x="47193" y="30013"/>
                                </a:cubicBezTo>
                                <a:cubicBezTo>
                                  <a:pt x="46240" y="30013"/>
                                  <a:pt x="47193" y="30013"/>
                                  <a:pt x="47193" y="30013"/>
                                </a:cubicBezTo>
                                <a:close/>
                                <a:moveTo>
                                  <a:pt x="50050" y="52873"/>
                                </a:moveTo>
                                <a:cubicBezTo>
                                  <a:pt x="50050" y="51920"/>
                                  <a:pt x="49098" y="51920"/>
                                  <a:pt x="48145" y="51920"/>
                                </a:cubicBezTo>
                                <a:cubicBezTo>
                                  <a:pt x="48145" y="51920"/>
                                  <a:pt x="47193" y="51920"/>
                                  <a:pt x="47193" y="52873"/>
                                </a:cubicBezTo>
                                <a:cubicBezTo>
                                  <a:pt x="47193" y="52873"/>
                                  <a:pt x="48145" y="53825"/>
                                  <a:pt x="50050" y="52873"/>
                                </a:cubicBezTo>
                                <a:cubicBezTo>
                                  <a:pt x="50050" y="53825"/>
                                  <a:pt x="50050" y="53825"/>
                                  <a:pt x="50050" y="52873"/>
                                </a:cubicBezTo>
                                <a:close/>
                                <a:moveTo>
                                  <a:pt x="51003" y="38586"/>
                                </a:moveTo>
                                <a:lnTo>
                                  <a:pt x="51003" y="38586"/>
                                </a:lnTo>
                                <a:lnTo>
                                  <a:pt x="50050" y="38586"/>
                                </a:lnTo>
                                <a:cubicBezTo>
                                  <a:pt x="49098" y="39538"/>
                                  <a:pt x="50050" y="39538"/>
                                  <a:pt x="51003" y="38586"/>
                                </a:cubicBezTo>
                                <a:cubicBezTo>
                                  <a:pt x="50050" y="39538"/>
                                  <a:pt x="50050" y="38586"/>
                                  <a:pt x="51003" y="38586"/>
                                </a:cubicBezTo>
                                <a:close/>
                                <a:moveTo>
                                  <a:pt x="51955" y="76686"/>
                                </a:moveTo>
                                <a:cubicBezTo>
                                  <a:pt x="51955" y="81448"/>
                                  <a:pt x="52908" y="81448"/>
                                  <a:pt x="57670" y="81448"/>
                                </a:cubicBezTo>
                                <a:cubicBezTo>
                                  <a:pt x="63385" y="81448"/>
                                  <a:pt x="64338" y="80495"/>
                                  <a:pt x="70053" y="81448"/>
                                </a:cubicBezTo>
                                <a:cubicBezTo>
                                  <a:pt x="71005" y="81448"/>
                                  <a:pt x="71958" y="81448"/>
                                  <a:pt x="72910" y="81448"/>
                                </a:cubicBezTo>
                                <a:cubicBezTo>
                                  <a:pt x="76720" y="82400"/>
                                  <a:pt x="83388" y="81448"/>
                                  <a:pt x="88150" y="81448"/>
                                </a:cubicBezTo>
                                <a:cubicBezTo>
                                  <a:pt x="92913" y="81448"/>
                                  <a:pt x="94818" y="80495"/>
                                  <a:pt x="94818" y="74780"/>
                                </a:cubicBezTo>
                                <a:cubicBezTo>
                                  <a:pt x="94818" y="63350"/>
                                  <a:pt x="94818" y="51920"/>
                                  <a:pt x="93865" y="40490"/>
                                </a:cubicBezTo>
                                <a:cubicBezTo>
                                  <a:pt x="92913" y="32870"/>
                                  <a:pt x="91008" y="26203"/>
                                  <a:pt x="87198" y="19536"/>
                                </a:cubicBezTo>
                                <a:cubicBezTo>
                                  <a:pt x="86245" y="16678"/>
                                  <a:pt x="84340" y="14773"/>
                                  <a:pt x="83388" y="12868"/>
                                </a:cubicBezTo>
                                <a:cubicBezTo>
                                  <a:pt x="79578" y="9058"/>
                                  <a:pt x="74815" y="8105"/>
                                  <a:pt x="70053" y="10963"/>
                                </a:cubicBezTo>
                                <a:cubicBezTo>
                                  <a:pt x="67195" y="12868"/>
                                  <a:pt x="64338" y="15725"/>
                                  <a:pt x="62433" y="18583"/>
                                </a:cubicBezTo>
                                <a:cubicBezTo>
                                  <a:pt x="59575" y="24298"/>
                                  <a:pt x="56718" y="30013"/>
                                  <a:pt x="55765" y="35728"/>
                                </a:cubicBezTo>
                                <a:cubicBezTo>
                                  <a:pt x="52908" y="49063"/>
                                  <a:pt x="51955" y="62398"/>
                                  <a:pt x="51955" y="76686"/>
                                </a:cubicBezTo>
                                <a:close/>
                                <a:moveTo>
                                  <a:pt x="111010" y="128120"/>
                                </a:moveTo>
                                <a:cubicBezTo>
                                  <a:pt x="111010" y="127168"/>
                                  <a:pt x="110058" y="125263"/>
                                  <a:pt x="109105" y="125263"/>
                                </a:cubicBezTo>
                                <a:cubicBezTo>
                                  <a:pt x="106248" y="127168"/>
                                  <a:pt x="106248" y="126215"/>
                                  <a:pt x="105295" y="123358"/>
                                </a:cubicBezTo>
                                <a:cubicBezTo>
                                  <a:pt x="105295" y="123358"/>
                                  <a:pt x="103390" y="123358"/>
                                  <a:pt x="102438" y="123358"/>
                                </a:cubicBezTo>
                                <a:cubicBezTo>
                                  <a:pt x="101485" y="123358"/>
                                  <a:pt x="102438" y="124311"/>
                                  <a:pt x="102438" y="124311"/>
                                </a:cubicBezTo>
                                <a:cubicBezTo>
                                  <a:pt x="102438" y="127168"/>
                                  <a:pt x="109105" y="128120"/>
                                  <a:pt x="106248" y="130025"/>
                                </a:cubicBezTo>
                                <a:cubicBezTo>
                                  <a:pt x="107200" y="130978"/>
                                  <a:pt x="107200" y="132883"/>
                                  <a:pt x="108153" y="131930"/>
                                </a:cubicBezTo>
                                <a:cubicBezTo>
                                  <a:pt x="110058" y="130978"/>
                                  <a:pt x="110058" y="129073"/>
                                  <a:pt x="111010" y="128120"/>
                                </a:cubicBezTo>
                                <a:close/>
                                <a:moveTo>
                                  <a:pt x="102438" y="48111"/>
                                </a:moveTo>
                                <a:cubicBezTo>
                                  <a:pt x="102438" y="48111"/>
                                  <a:pt x="103390" y="48111"/>
                                  <a:pt x="103390" y="48111"/>
                                </a:cubicBezTo>
                                <a:lnTo>
                                  <a:pt x="104343" y="47158"/>
                                </a:lnTo>
                                <a:cubicBezTo>
                                  <a:pt x="104343" y="47158"/>
                                  <a:pt x="103390" y="46205"/>
                                  <a:pt x="102438" y="48111"/>
                                </a:cubicBezTo>
                                <a:cubicBezTo>
                                  <a:pt x="102438" y="47158"/>
                                  <a:pt x="102438" y="47158"/>
                                  <a:pt x="102438" y="48111"/>
                                </a:cubicBezTo>
                                <a:close/>
                                <a:moveTo>
                                  <a:pt x="104343" y="41443"/>
                                </a:moveTo>
                                <a:cubicBezTo>
                                  <a:pt x="106248" y="43348"/>
                                  <a:pt x="105295" y="44300"/>
                                  <a:pt x="105295" y="46205"/>
                                </a:cubicBezTo>
                                <a:lnTo>
                                  <a:pt x="108153" y="45253"/>
                                </a:lnTo>
                                <a:cubicBezTo>
                                  <a:pt x="107200" y="44300"/>
                                  <a:pt x="107200" y="42395"/>
                                  <a:pt x="107200" y="41443"/>
                                </a:cubicBezTo>
                                <a:cubicBezTo>
                                  <a:pt x="107200" y="40490"/>
                                  <a:pt x="107200" y="39538"/>
                                  <a:pt x="106248" y="39538"/>
                                </a:cubicBezTo>
                                <a:cubicBezTo>
                                  <a:pt x="106248" y="39538"/>
                                  <a:pt x="105295" y="39538"/>
                                  <a:pt x="105295" y="39538"/>
                                </a:cubicBezTo>
                                <a:cubicBezTo>
                                  <a:pt x="104343" y="40490"/>
                                  <a:pt x="104343" y="41443"/>
                                  <a:pt x="104343" y="41443"/>
                                </a:cubicBezTo>
                                <a:close/>
                                <a:moveTo>
                                  <a:pt x="105295" y="30965"/>
                                </a:moveTo>
                                <a:cubicBezTo>
                                  <a:pt x="106248" y="30965"/>
                                  <a:pt x="106248" y="30965"/>
                                  <a:pt x="106248" y="30013"/>
                                </a:cubicBezTo>
                                <a:cubicBezTo>
                                  <a:pt x="106248" y="29061"/>
                                  <a:pt x="106248" y="29061"/>
                                  <a:pt x="105295" y="29061"/>
                                </a:cubicBezTo>
                                <a:cubicBezTo>
                                  <a:pt x="104343" y="29061"/>
                                  <a:pt x="104343" y="29061"/>
                                  <a:pt x="103390" y="30013"/>
                                </a:cubicBezTo>
                                <a:cubicBezTo>
                                  <a:pt x="104343" y="30013"/>
                                  <a:pt x="104343" y="30965"/>
                                  <a:pt x="105295" y="30965"/>
                                </a:cubicBezTo>
                                <a:close/>
                                <a:moveTo>
                                  <a:pt x="106248" y="117643"/>
                                </a:moveTo>
                                <a:cubicBezTo>
                                  <a:pt x="108153" y="118595"/>
                                  <a:pt x="109105" y="121453"/>
                                  <a:pt x="110058" y="123358"/>
                                </a:cubicBezTo>
                                <a:cubicBezTo>
                                  <a:pt x="110058" y="124311"/>
                                  <a:pt x="111010" y="124311"/>
                                  <a:pt x="111010" y="123358"/>
                                </a:cubicBezTo>
                                <a:cubicBezTo>
                                  <a:pt x="111963" y="120500"/>
                                  <a:pt x="113868" y="120500"/>
                                  <a:pt x="115773" y="118595"/>
                                </a:cubicBezTo>
                                <a:cubicBezTo>
                                  <a:pt x="116725" y="119548"/>
                                  <a:pt x="116725" y="120500"/>
                                  <a:pt x="115773" y="121453"/>
                                </a:cubicBezTo>
                                <a:cubicBezTo>
                                  <a:pt x="114820" y="122405"/>
                                  <a:pt x="114820" y="124311"/>
                                  <a:pt x="115773" y="125263"/>
                                </a:cubicBezTo>
                                <a:cubicBezTo>
                                  <a:pt x="114820" y="125263"/>
                                  <a:pt x="113868" y="125263"/>
                                  <a:pt x="113868" y="126215"/>
                                </a:cubicBezTo>
                                <a:cubicBezTo>
                                  <a:pt x="112915" y="128120"/>
                                  <a:pt x="114820" y="129073"/>
                                  <a:pt x="115773" y="129073"/>
                                </a:cubicBezTo>
                                <a:cubicBezTo>
                                  <a:pt x="116725" y="130025"/>
                                  <a:pt x="118630" y="130978"/>
                                  <a:pt x="118630" y="128120"/>
                                </a:cubicBezTo>
                                <a:cubicBezTo>
                                  <a:pt x="118630" y="126215"/>
                                  <a:pt x="118630" y="124311"/>
                                  <a:pt x="120535" y="125263"/>
                                </a:cubicBezTo>
                                <a:cubicBezTo>
                                  <a:pt x="121488" y="124311"/>
                                  <a:pt x="121488" y="124311"/>
                                  <a:pt x="121488" y="123358"/>
                                </a:cubicBezTo>
                                <a:cubicBezTo>
                                  <a:pt x="120535" y="123358"/>
                                  <a:pt x="120535" y="123358"/>
                                  <a:pt x="120535" y="122405"/>
                                </a:cubicBezTo>
                                <a:cubicBezTo>
                                  <a:pt x="120535" y="121453"/>
                                  <a:pt x="122440" y="119548"/>
                                  <a:pt x="122440" y="118595"/>
                                </a:cubicBezTo>
                                <a:cubicBezTo>
                                  <a:pt x="122440" y="118595"/>
                                  <a:pt x="122440" y="116690"/>
                                  <a:pt x="122440" y="117643"/>
                                </a:cubicBezTo>
                                <a:cubicBezTo>
                                  <a:pt x="120535" y="119548"/>
                                  <a:pt x="118630" y="116690"/>
                                  <a:pt x="116725" y="118595"/>
                                </a:cubicBezTo>
                                <a:cubicBezTo>
                                  <a:pt x="114820" y="117643"/>
                                  <a:pt x="116725" y="115738"/>
                                  <a:pt x="116725" y="113833"/>
                                </a:cubicBezTo>
                                <a:cubicBezTo>
                                  <a:pt x="116725" y="111928"/>
                                  <a:pt x="119583" y="110975"/>
                                  <a:pt x="118630" y="110023"/>
                                </a:cubicBezTo>
                                <a:cubicBezTo>
                                  <a:pt x="117678" y="109070"/>
                                  <a:pt x="116725" y="111928"/>
                                  <a:pt x="114820" y="111928"/>
                                </a:cubicBezTo>
                                <a:cubicBezTo>
                                  <a:pt x="114820" y="110975"/>
                                  <a:pt x="113868" y="110975"/>
                                  <a:pt x="113868" y="110975"/>
                                </a:cubicBezTo>
                                <a:cubicBezTo>
                                  <a:pt x="113868" y="110975"/>
                                  <a:pt x="113868" y="111928"/>
                                  <a:pt x="113868" y="111928"/>
                                </a:cubicBezTo>
                                <a:cubicBezTo>
                                  <a:pt x="113868" y="111928"/>
                                  <a:pt x="114820" y="111928"/>
                                  <a:pt x="114820" y="111928"/>
                                </a:cubicBezTo>
                                <a:cubicBezTo>
                                  <a:pt x="115773" y="113833"/>
                                  <a:pt x="112915" y="114786"/>
                                  <a:pt x="113868" y="117643"/>
                                </a:cubicBezTo>
                                <a:cubicBezTo>
                                  <a:pt x="113868" y="118595"/>
                                  <a:pt x="113868" y="118595"/>
                                  <a:pt x="113868" y="119548"/>
                                </a:cubicBezTo>
                                <a:cubicBezTo>
                                  <a:pt x="112915" y="119548"/>
                                  <a:pt x="112915" y="119548"/>
                                  <a:pt x="111963" y="118595"/>
                                </a:cubicBezTo>
                                <a:cubicBezTo>
                                  <a:pt x="111010" y="118595"/>
                                  <a:pt x="110058" y="117643"/>
                                  <a:pt x="109105" y="117643"/>
                                </a:cubicBezTo>
                                <a:cubicBezTo>
                                  <a:pt x="108153" y="116690"/>
                                  <a:pt x="108153" y="115738"/>
                                  <a:pt x="107200" y="117643"/>
                                </a:cubicBezTo>
                                <a:cubicBezTo>
                                  <a:pt x="105295" y="116690"/>
                                  <a:pt x="105295" y="117643"/>
                                  <a:pt x="106248" y="117643"/>
                                </a:cubicBezTo>
                                <a:close/>
                                <a:moveTo>
                                  <a:pt x="111010" y="51920"/>
                                </a:moveTo>
                                <a:cubicBezTo>
                                  <a:pt x="111010" y="50968"/>
                                  <a:pt x="110058" y="51920"/>
                                  <a:pt x="111010" y="51920"/>
                                </a:cubicBezTo>
                                <a:cubicBezTo>
                                  <a:pt x="111010" y="54778"/>
                                  <a:pt x="110058" y="54778"/>
                                  <a:pt x="109105" y="54778"/>
                                </a:cubicBezTo>
                                <a:cubicBezTo>
                                  <a:pt x="107200" y="53825"/>
                                  <a:pt x="106248" y="54778"/>
                                  <a:pt x="107200" y="56683"/>
                                </a:cubicBezTo>
                                <a:cubicBezTo>
                                  <a:pt x="108153" y="58588"/>
                                  <a:pt x="107200" y="59540"/>
                                  <a:pt x="106248" y="60493"/>
                                </a:cubicBezTo>
                                <a:cubicBezTo>
                                  <a:pt x="105295" y="62398"/>
                                  <a:pt x="107200" y="65255"/>
                                  <a:pt x="108153" y="65255"/>
                                </a:cubicBezTo>
                                <a:cubicBezTo>
                                  <a:pt x="111010" y="62398"/>
                                  <a:pt x="111010" y="66208"/>
                                  <a:pt x="112915" y="66208"/>
                                </a:cubicBezTo>
                                <a:lnTo>
                                  <a:pt x="112915" y="66208"/>
                                </a:lnTo>
                                <a:cubicBezTo>
                                  <a:pt x="113868" y="67161"/>
                                  <a:pt x="114820" y="68113"/>
                                  <a:pt x="114820" y="70018"/>
                                </a:cubicBezTo>
                                <a:cubicBezTo>
                                  <a:pt x="114820" y="71923"/>
                                  <a:pt x="115773" y="74780"/>
                                  <a:pt x="117678" y="74780"/>
                                </a:cubicBezTo>
                                <a:cubicBezTo>
                                  <a:pt x="119583" y="74780"/>
                                  <a:pt x="123393" y="75733"/>
                                  <a:pt x="124345" y="71923"/>
                                </a:cubicBezTo>
                                <a:cubicBezTo>
                                  <a:pt x="124345" y="70970"/>
                                  <a:pt x="125298" y="70970"/>
                                  <a:pt x="124345" y="70018"/>
                                </a:cubicBezTo>
                                <a:cubicBezTo>
                                  <a:pt x="123393" y="69065"/>
                                  <a:pt x="123393" y="69065"/>
                                  <a:pt x="122440" y="70018"/>
                                </a:cubicBezTo>
                                <a:cubicBezTo>
                                  <a:pt x="121488" y="71923"/>
                                  <a:pt x="118630" y="70970"/>
                                  <a:pt x="117678" y="71923"/>
                                </a:cubicBezTo>
                                <a:cubicBezTo>
                                  <a:pt x="116725" y="71923"/>
                                  <a:pt x="116725" y="71923"/>
                                  <a:pt x="115773" y="71923"/>
                                </a:cubicBezTo>
                                <a:cubicBezTo>
                                  <a:pt x="115773" y="71923"/>
                                  <a:pt x="115773" y="70970"/>
                                  <a:pt x="115773" y="70970"/>
                                </a:cubicBezTo>
                                <a:cubicBezTo>
                                  <a:pt x="118630" y="70970"/>
                                  <a:pt x="118630" y="68113"/>
                                  <a:pt x="120535" y="67161"/>
                                </a:cubicBezTo>
                                <a:cubicBezTo>
                                  <a:pt x="120535" y="66208"/>
                                  <a:pt x="121488" y="66208"/>
                                  <a:pt x="121488" y="65255"/>
                                </a:cubicBezTo>
                                <a:cubicBezTo>
                                  <a:pt x="121488" y="65255"/>
                                  <a:pt x="120535" y="65255"/>
                                  <a:pt x="120535" y="65255"/>
                                </a:cubicBezTo>
                                <a:cubicBezTo>
                                  <a:pt x="119583" y="65255"/>
                                  <a:pt x="117678" y="65255"/>
                                  <a:pt x="116725" y="66208"/>
                                </a:cubicBezTo>
                                <a:cubicBezTo>
                                  <a:pt x="115773" y="66208"/>
                                  <a:pt x="114820" y="67161"/>
                                  <a:pt x="114820" y="66208"/>
                                </a:cubicBezTo>
                                <a:cubicBezTo>
                                  <a:pt x="114820" y="64303"/>
                                  <a:pt x="113868" y="64303"/>
                                  <a:pt x="112915" y="64303"/>
                                </a:cubicBezTo>
                                <a:cubicBezTo>
                                  <a:pt x="111963" y="64303"/>
                                  <a:pt x="111010" y="63350"/>
                                  <a:pt x="111963" y="62398"/>
                                </a:cubicBezTo>
                                <a:cubicBezTo>
                                  <a:pt x="111963" y="61445"/>
                                  <a:pt x="112915" y="62398"/>
                                  <a:pt x="113868" y="62398"/>
                                </a:cubicBezTo>
                                <a:cubicBezTo>
                                  <a:pt x="114820" y="62398"/>
                                  <a:pt x="116725" y="63350"/>
                                  <a:pt x="117678" y="61445"/>
                                </a:cubicBezTo>
                                <a:cubicBezTo>
                                  <a:pt x="118630" y="59540"/>
                                  <a:pt x="115773" y="60493"/>
                                  <a:pt x="114820" y="59540"/>
                                </a:cubicBezTo>
                                <a:cubicBezTo>
                                  <a:pt x="114820" y="59540"/>
                                  <a:pt x="113868" y="59540"/>
                                  <a:pt x="113868" y="58588"/>
                                </a:cubicBezTo>
                                <a:cubicBezTo>
                                  <a:pt x="113868" y="57636"/>
                                  <a:pt x="114820" y="57636"/>
                                  <a:pt x="115773" y="57636"/>
                                </a:cubicBezTo>
                                <a:cubicBezTo>
                                  <a:pt x="116725" y="57636"/>
                                  <a:pt x="118630" y="56683"/>
                                  <a:pt x="117678" y="55730"/>
                                </a:cubicBezTo>
                                <a:cubicBezTo>
                                  <a:pt x="115773" y="50015"/>
                                  <a:pt x="112915" y="54778"/>
                                  <a:pt x="111010" y="51920"/>
                                </a:cubicBezTo>
                                <a:close/>
                                <a:moveTo>
                                  <a:pt x="107200" y="68113"/>
                                </a:moveTo>
                                <a:cubicBezTo>
                                  <a:pt x="107200" y="68113"/>
                                  <a:pt x="107200" y="68113"/>
                                  <a:pt x="107200" y="68113"/>
                                </a:cubicBezTo>
                                <a:lnTo>
                                  <a:pt x="107200" y="68113"/>
                                </a:lnTo>
                                <a:cubicBezTo>
                                  <a:pt x="106248" y="68113"/>
                                  <a:pt x="106248" y="69065"/>
                                  <a:pt x="107200" y="68113"/>
                                </a:cubicBezTo>
                                <a:cubicBezTo>
                                  <a:pt x="107200" y="69065"/>
                                  <a:pt x="107200" y="69065"/>
                                  <a:pt x="107200" y="68113"/>
                                </a:cubicBezTo>
                                <a:close/>
                                <a:moveTo>
                                  <a:pt x="107200" y="48111"/>
                                </a:moveTo>
                                <a:cubicBezTo>
                                  <a:pt x="108153" y="49063"/>
                                  <a:pt x="109105" y="48111"/>
                                  <a:pt x="110058" y="47158"/>
                                </a:cubicBezTo>
                                <a:cubicBezTo>
                                  <a:pt x="111010" y="46205"/>
                                  <a:pt x="111963" y="47158"/>
                                  <a:pt x="112915" y="47158"/>
                                </a:cubicBezTo>
                                <a:cubicBezTo>
                                  <a:pt x="111963" y="44300"/>
                                  <a:pt x="110058" y="46205"/>
                                  <a:pt x="108153" y="45253"/>
                                </a:cubicBezTo>
                                <a:cubicBezTo>
                                  <a:pt x="108153" y="46205"/>
                                  <a:pt x="106248" y="48111"/>
                                  <a:pt x="107200" y="48111"/>
                                </a:cubicBezTo>
                                <a:close/>
                                <a:moveTo>
                                  <a:pt x="111963" y="71923"/>
                                </a:moveTo>
                                <a:cubicBezTo>
                                  <a:pt x="111963" y="71923"/>
                                  <a:pt x="111963" y="70970"/>
                                  <a:pt x="111963" y="71923"/>
                                </a:cubicBezTo>
                                <a:cubicBezTo>
                                  <a:pt x="111963" y="70018"/>
                                  <a:pt x="111010" y="69065"/>
                                  <a:pt x="110058" y="70018"/>
                                </a:cubicBezTo>
                                <a:cubicBezTo>
                                  <a:pt x="109105" y="70970"/>
                                  <a:pt x="108153" y="72875"/>
                                  <a:pt x="110058" y="73828"/>
                                </a:cubicBezTo>
                                <a:cubicBezTo>
                                  <a:pt x="111010" y="74780"/>
                                  <a:pt x="111010" y="71923"/>
                                  <a:pt x="111963" y="71923"/>
                                </a:cubicBezTo>
                                <a:close/>
                                <a:moveTo>
                                  <a:pt x="112915" y="43348"/>
                                </a:moveTo>
                                <a:cubicBezTo>
                                  <a:pt x="113868" y="43348"/>
                                  <a:pt x="114820" y="45253"/>
                                  <a:pt x="115773" y="43348"/>
                                </a:cubicBezTo>
                                <a:cubicBezTo>
                                  <a:pt x="116725" y="42395"/>
                                  <a:pt x="114820" y="42395"/>
                                  <a:pt x="113868" y="41443"/>
                                </a:cubicBezTo>
                                <a:cubicBezTo>
                                  <a:pt x="111963" y="39538"/>
                                  <a:pt x="113868" y="38586"/>
                                  <a:pt x="113868" y="37633"/>
                                </a:cubicBezTo>
                                <a:cubicBezTo>
                                  <a:pt x="113868" y="36680"/>
                                  <a:pt x="115773" y="35728"/>
                                  <a:pt x="113868" y="34775"/>
                                </a:cubicBezTo>
                                <a:cubicBezTo>
                                  <a:pt x="112915" y="33823"/>
                                  <a:pt x="111010" y="33823"/>
                                  <a:pt x="110058" y="34775"/>
                                </a:cubicBezTo>
                                <a:cubicBezTo>
                                  <a:pt x="109105" y="34775"/>
                                  <a:pt x="110058" y="36680"/>
                                  <a:pt x="110058" y="37633"/>
                                </a:cubicBezTo>
                                <a:cubicBezTo>
                                  <a:pt x="110058" y="37633"/>
                                  <a:pt x="110058" y="38586"/>
                                  <a:pt x="110058" y="38586"/>
                                </a:cubicBezTo>
                                <a:cubicBezTo>
                                  <a:pt x="109105" y="43348"/>
                                  <a:pt x="109105" y="43348"/>
                                  <a:pt x="112915" y="43348"/>
                                </a:cubicBezTo>
                                <a:close/>
                                <a:moveTo>
                                  <a:pt x="111010" y="139550"/>
                                </a:moveTo>
                                <a:cubicBezTo>
                                  <a:pt x="111010" y="138598"/>
                                  <a:pt x="111010" y="138598"/>
                                  <a:pt x="110058" y="138598"/>
                                </a:cubicBezTo>
                                <a:cubicBezTo>
                                  <a:pt x="109105" y="138598"/>
                                  <a:pt x="109105" y="138598"/>
                                  <a:pt x="109105" y="139550"/>
                                </a:cubicBezTo>
                                <a:cubicBezTo>
                                  <a:pt x="109105" y="140503"/>
                                  <a:pt x="109105" y="140503"/>
                                  <a:pt x="111010" y="139550"/>
                                </a:cubicBezTo>
                                <a:cubicBezTo>
                                  <a:pt x="111010" y="140503"/>
                                  <a:pt x="111010" y="140503"/>
                                  <a:pt x="111010" y="139550"/>
                                </a:cubicBezTo>
                                <a:close/>
                                <a:moveTo>
                                  <a:pt x="111963" y="133836"/>
                                </a:moveTo>
                                <a:cubicBezTo>
                                  <a:pt x="111963" y="133836"/>
                                  <a:pt x="111963" y="132883"/>
                                  <a:pt x="111963" y="133836"/>
                                </a:cubicBezTo>
                                <a:cubicBezTo>
                                  <a:pt x="111010" y="132883"/>
                                  <a:pt x="110058" y="133836"/>
                                  <a:pt x="110058" y="133836"/>
                                </a:cubicBezTo>
                                <a:cubicBezTo>
                                  <a:pt x="111010" y="133836"/>
                                  <a:pt x="111010" y="134788"/>
                                  <a:pt x="111963" y="133836"/>
                                </a:cubicBezTo>
                                <a:cubicBezTo>
                                  <a:pt x="111963" y="134788"/>
                                  <a:pt x="111963" y="134788"/>
                                  <a:pt x="111963" y="133836"/>
                                </a:cubicBezTo>
                                <a:close/>
                                <a:moveTo>
                                  <a:pt x="111963" y="66208"/>
                                </a:moveTo>
                                <a:cubicBezTo>
                                  <a:pt x="112915" y="66208"/>
                                  <a:pt x="112915" y="65255"/>
                                  <a:pt x="112915" y="64303"/>
                                </a:cubicBezTo>
                                <a:cubicBezTo>
                                  <a:pt x="111963" y="65255"/>
                                  <a:pt x="111963" y="65255"/>
                                  <a:pt x="111963" y="66208"/>
                                </a:cubicBezTo>
                                <a:cubicBezTo>
                                  <a:pt x="111010" y="66208"/>
                                  <a:pt x="111963" y="66208"/>
                                  <a:pt x="111963" y="66208"/>
                                </a:cubicBezTo>
                                <a:close/>
                                <a:moveTo>
                                  <a:pt x="113868" y="71923"/>
                                </a:moveTo>
                                <a:cubicBezTo>
                                  <a:pt x="112915" y="71923"/>
                                  <a:pt x="112915" y="71923"/>
                                  <a:pt x="113868" y="71923"/>
                                </a:cubicBezTo>
                                <a:cubicBezTo>
                                  <a:pt x="112915" y="71923"/>
                                  <a:pt x="112915" y="71923"/>
                                  <a:pt x="113868" y="71923"/>
                                </a:cubicBezTo>
                                <a:lnTo>
                                  <a:pt x="113868" y="74780"/>
                                </a:lnTo>
                                <a:cubicBezTo>
                                  <a:pt x="113868" y="74780"/>
                                  <a:pt x="114820" y="74780"/>
                                  <a:pt x="114820" y="73828"/>
                                </a:cubicBezTo>
                                <a:cubicBezTo>
                                  <a:pt x="114820" y="73828"/>
                                  <a:pt x="113868" y="72875"/>
                                  <a:pt x="113868" y="71923"/>
                                </a:cubicBezTo>
                                <a:close/>
                                <a:moveTo>
                                  <a:pt x="112915" y="49063"/>
                                </a:moveTo>
                                <a:cubicBezTo>
                                  <a:pt x="112915" y="50015"/>
                                  <a:pt x="112915" y="50015"/>
                                  <a:pt x="113868" y="50015"/>
                                </a:cubicBezTo>
                                <a:cubicBezTo>
                                  <a:pt x="114820" y="50015"/>
                                  <a:pt x="113868" y="49063"/>
                                  <a:pt x="112915" y="49063"/>
                                </a:cubicBezTo>
                                <a:lnTo>
                                  <a:pt x="112915" y="47158"/>
                                </a:lnTo>
                                <a:lnTo>
                                  <a:pt x="112915" y="49063"/>
                                </a:lnTo>
                                <a:close/>
                                <a:moveTo>
                                  <a:pt x="116725" y="123358"/>
                                </a:moveTo>
                                <a:cubicBezTo>
                                  <a:pt x="116725" y="122405"/>
                                  <a:pt x="116725" y="121453"/>
                                  <a:pt x="118630" y="121453"/>
                                </a:cubicBezTo>
                                <a:cubicBezTo>
                                  <a:pt x="118630" y="121453"/>
                                  <a:pt x="119583" y="121453"/>
                                  <a:pt x="119583" y="122405"/>
                                </a:cubicBezTo>
                                <a:cubicBezTo>
                                  <a:pt x="118630" y="123358"/>
                                  <a:pt x="117678" y="123358"/>
                                  <a:pt x="116725" y="123358"/>
                                </a:cubicBezTo>
                                <a:cubicBezTo>
                                  <a:pt x="116725" y="124311"/>
                                  <a:pt x="116725" y="124311"/>
                                  <a:pt x="116725" y="123358"/>
                                </a:cubicBezTo>
                                <a:close/>
                                <a:moveTo>
                                  <a:pt x="119583" y="74780"/>
                                </a:moveTo>
                                <a:cubicBezTo>
                                  <a:pt x="118630" y="74780"/>
                                  <a:pt x="116725" y="74780"/>
                                  <a:pt x="116725" y="76686"/>
                                </a:cubicBezTo>
                                <a:cubicBezTo>
                                  <a:pt x="116725" y="77638"/>
                                  <a:pt x="117678" y="77638"/>
                                  <a:pt x="118630" y="77638"/>
                                </a:cubicBezTo>
                                <a:cubicBezTo>
                                  <a:pt x="119583" y="77638"/>
                                  <a:pt x="121488" y="77638"/>
                                  <a:pt x="121488" y="76686"/>
                                </a:cubicBezTo>
                                <a:cubicBezTo>
                                  <a:pt x="122440" y="73828"/>
                                  <a:pt x="120535" y="74780"/>
                                  <a:pt x="119583" y="74780"/>
                                </a:cubicBezTo>
                                <a:close/>
                                <a:moveTo>
                                  <a:pt x="120535" y="139550"/>
                                </a:moveTo>
                                <a:cubicBezTo>
                                  <a:pt x="120535" y="138598"/>
                                  <a:pt x="120535" y="137645"/>
                                  <a:pt x="118630" y="137645"/>
                                </a:cubicBezTo>
                                <a:cubicBezTo>
                                  <a:pt x="118630" y="137645"/>
                                  <a:pt x="117678" y="137645"/>
                                  <a:pt x="117678" y="138598"/>
                                </a:cubicBezTo>
                                <a:cubicBezTo>
                                  <a:pt x="117678" y="139550"/>
                                  <a:pt x="119583" y="139550"/>
                                  <a:pt x="120535" y="139550"/>
                                </a:cubicBezTo>
                                <a:cubicBezTo>
                                  <a:pt x="120535" y="140503"/>
                                  <a:pt x="120535" y="140503"/>
                                  <a:pt x="120535" y="139550"/>
                                </a:cubicBezTo>
                                <a:close/>
                                <a:moveTo>
                                  <a:pt x="118630" y="48111"/>
                                </a:moveTo>
                                <a:cubicBezTo>
                                  <a:pt x="118630" y="49063"/>
                                  <a:pt x="119583" y="49063"/>
                                  <a:pt x="120535" y="49063"/>
                                </a:cubicBezTo>
                                <a:cubicBezTo>
                                  <a:pt x="121488" y="49063"/>
                                  <a:pt x="121488" y="49063"/>
                                  <a:pt x="121488" y="48111"/>
                                </a:cubicBezTo>
                                <a:cubicBezTo>
                                  <a:pt x="121488" y="47158"/>
                                  <a:pt x="120535" y="46205"/>
                                  <a:pt x="119583" y="46205"/>
                                </a:cubicBezTo>
                                <a:cubicBezTo>
                                  <a:pt x="118630" y="46205"/>
                                  <a:pt x="118630" y="47158"/>
                                  <a:pt x="118630" y="48111"/>
                                </a:cubicBezTo>
                                <a:close/>
                                <a:moveTo>
                                  <a:pt x="118630" y="38586"/>
                                </a:moveTo>
                                <a:cubicBezTo>
                                  <a:pt x="119583" y="38586"/>
                                  <a:pt x="119583" y="38586"/>
                                  <a:pt x="120535" y="37633"/>
                                </a:cubicBezTo>
                                <a:cubicBezTo>
                                  <a:pt x="120535" y="36680"/>
                                  <a:pt x="120535" y="36680"/>
                                  <a:pt x="120535" y="36680"/>
                                </a:cubicBezTo>
                                <a:cubicBezTo>
                                  <a:pt x="119583" y="37633"/>
                                  <a:pt x="118630" y="37633"/>
                                  <a:pt x="118630" y="38586"/>
                                </a:cubicBezTo>
                                <a:lnTo>
                                  <a:pt x="118630" y="38586"/>
                                </a:lnTo>
                                <a:close/>
                                <a:moveTo>
                                  <a:pt x="120535" y="55730"/>
                                </a:moveTo>
                                <a:cubicBezTo>
                                  <a:pt x="120535" y="55730"/>
                                  <a:pt x="120535" y="55730"/>
                                  <a:pt x="120535" y="55730"/>
                                </a:cubicBezTo>
                                <a:lnTo>
                                  <a:pt x="123393" y="59540"/>
                                </a:lnTo>
                                <a:cubicBezTo>
                                  <a:pt x="123393" y="59540"/>
                                  <a:pt x="123393" y="58588"/>
                                  <a:pt x="123393" y="58588"/>
                                </a:cubicBezTo>
                                <a:cubicBezTo>
                                  <a:pt x="123393" y="56683"/>
                                  <a:pt x="122440" y="55730"/>
                                  <a:pt x="120535" y="55730"/>
                                </a:cubicBezTo>
                                <a:close/>
                                <a:moveTo>
                                  <a:pt x="122440" y="131930"/>
                                </a:moveTo>
                                <a:cubicBezTo>
                                  <a:pt x="122440" y="132883"/>
                                  <a:pt x="123393" y="132883"/>
                                  <a:pt x="122440" y="131930"/>
                                </a:cubicBezTo>
                                <a:cubicBezTo>
                                  <a:pt x="123393" y="132883"/>
                                  <a:pt x="123393" y="132883"/>
                                  <a:pt x="122440" y="131930"/>
                                </a:cubicBezTo>
                                <a:cubicBezTo>
                                  <a:pt x="123393" y="131930"/>
                                  <a:pt x="123393" y="131930"/>
                                  <a:pt x="122440" y="131930"/>
                                </a:cubicBezTo>
                                <a:cubicBezTo>
                                  <a:pt x="123393" y="131930"/>
                                  <a:pt x="122440" y="131930"/>
                                  <a:pt x="122440" y="131930"/>
                                </a:cubicBezTo>
                                <a:close/>
                                <a:moveTo>
                                  <a:pt x="122440" y="129073"/>
                                </a:moveTo>
                                <a:cubicBezTo>
                                  <a:pt x="122440" y="129073"/>
                                  <a:pt x="123393" y="130025"/>
                                  <a:pt x="123393" y="130025"/>
                                </a:cubicBezTo>
                                <a:cubicBezTo>
                                  <a:pt x="124345" y="130025"/>
                                  <a:pt x="124345" y="130025"/>
                                  <a:pt x="124345" y="129073"/>
                                </a:cubicBezTo>
                                <a:cubicBezTo>
                                  <a:pt x="124345" y="129073"/>
                                  <a:pt x="123393" y="129073"/>
                                  <a:pt x="122440" y="129073"/>
                                </a:cubicBezTo>
                                <a:cubicBezTo>
                                  <a:pt x="123393" y="128120"/>
                                  <a:pt x="122440" y="129073"/>
                                  <a:pt x="122440" y="129073"/>
                                </a:cubicBezTo>
                                <a:close/>
                                <a:moveTo>
                                  <a:pt x="123393" y="124311"/>
                                </a:moveTo>
                                <a:cubicBezTo>
                                  <a:pt x="124345" y="124311"/>
                                  <a:pt x="124345" y="124311"/>
                                  <a:pt x="123393" y="124311"/>
                                </a:cubicBezTo>
                                <a:cubicBezTo>
                                  <a:pt x="126250" y="125263"/>
                                  <a:pt x="127203" y="124311"/>
                                  <a:pt x="128155" y="122405"/>
                                </a:cubicBezTo>
                                <a:cubicBezTo>
                                  <a:pt x="129108" y="121453"/>
                                  <a:pt x="126250" y="122405"/>
                                  <a:pt x="124345" y="121453"/>
                                </a:cubicBezTo>
                                <a:cubicBezTo>
                                  <a:pt x="124345" y="123358"/>
                                  <a:pt x="123393" y="124311"/>
                                  <a:pt x="123393" y="124311"/>
                                </a:cubicBezTo>
                                <a:close/>
                                <a:moveTo>
                                  <a:pt x="123393" y="48111"/>
                                </a:moveTo>
                                <a:cubicBezTo>
                                  <a:pt x="123393" y="48111"/>
                                  <a:pt x="124345" y="49063"/>
                                  <a:pt x="124345" y="49063"/>
                                </a:cubicBezTo>
                                <a:cubicBezTo>
                                  <a:pt x="124345" y="49063"/>
                                  <a:pt x="125298" y="49063"/>
                                  <a:pt x="125298" y="49063"/>
                                </a:cubicBezTo>
                                <a:cubicBezTo>
                                  <a:pt x="125298" y="48111"/>
                                  <a:pt x="125298" y="47158"/>
                                  <a:pt x="123393" y="48111"/>
                                </a:cubicBezTo>
                                <a:cubicBezTo>
                                  <a:pt x="124345" y="47158"/>
                                  <a:pt x="123393" y="47158"/>
                                  <a:pt x="123393" y="48111"/>
                                </a:cubicBezTo>
                                <a:close/>
                                <a:moveTo>
                                  <a:pt x="126250" y="72875"/>
                                </a:moveTo>
                                <a:cubicBezTo>
                                  <a:pt x="126250" y="71923"/>
                                  <a:pt x="125298" y="71923"/>
                                  <a:pt x="126250" y="72875"/>
                                </a:cubicBezTo>
                                <a:cubicBezTo>
                                  <a:pt x="125298" y="71923"/>
                                  <a:pt x="125298" y="72875"/>
                                  <a:pt x="125298" y="72875"/>
                                </a:cubicBezTo>
                                <a:cubicBezTo>
                                  <a:pt x="125298" y="72875"/>
                                  <a:pt x="125298" y="73828"/>
                                  <a:pt x="126250" y="72875"/>
                                </a:cubicBezTo>
                                <a:cubicBezTo>
                                  <a:pt x="125298" y="72875"/>
                                  <a:pt x="126250" y="72875"/>
                                  <a:pt x="126250" y="72875"/>
                                </a:cubicBezTo>
                                <a:close/>
                                <a:moveTo>
                                  <a:pt x="127203" y="60493"/>
                                </a:moveTo>
                                <a:cubicBezTo>
                                  <a:pt x="127203" y="60493"/>
                                  <a:pt x="126250" y="60493"/>
                                  <a:pt x="127203" y="60493"/>
                                </a:cubicBezTo>
                                <a:lnTo>
                                  <a:pt x="125298" y="61445"/>
                                </a:lnTo>
                                <a:cubicBezTo>
                                  <a:pt x="125298" y="61445"/>
                                  <a:pt x="125298" y="62398"/>
                                  <a:pt x="126250" y="62398"/>
                                </a:cubicBezTo>
                                <a:cubicBezTo>
                                  <a:pt x="126250" y="61445"/>
                                  <a:pt x="127203" y="61445"/>
                                  <a:pt x="127203" y="60493"/>
                                </a:cubicBezTo>
                                <a:close/>
                                <a:moveTo>
                                  <a:pt x="126250" y="55730"/>
                                </a:moveTo>
                                <a:cubicBezTo>
                                  <a:pt x="126250" y="56683"/>
                                  <a:pt x="127203" y="56683"/>
                                  <a:pt x="128155" y="56683"/>
                                </a:cubicBezTo>
                                <a:cubicBezTo>
                                  <a:pt x="128155" y="56683"/>
                                  <a:pt x="129108" y="56683"/>
                                  <a:pt x="129108" y="55730"/>
                                </a:cubicBezTo>
                                <a:cubicBezTo>
                                  <a:pt x="128155" y="54778"/>
                                  <a:pt x="127203" y="54778"/>
                                  <a:pt x="126250" y="55730"/>
                                </a:cubicBezTo>
                                <a:cubicBezTo>
                                  <a:pt x="126250" y="54778"/>
                                  <a:pt x="126250" y="54778"/>
                                  <a:pt x="126250" y="55730"/>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4" name="Freeform 104"/>
                        <wps:cNvSpPr/>
                        <wps:spPr>
                          <a:xfrm>
                            <a:off x="1541383" y="89548"/>
                            <a:ext cx="132720" cy="181439"/>
                          </a:xfrm>
                          <a:custGeom>
                            <a:avLst/>
                            <a:gdLst>
                              <a:gd name="connsiteX0" fmla="*/ 105728 w 132720"/>
                              <a:gd name="connsiteY0" fmla="*/ 172721 h 181439"/>
                              <a:gd name="connsiteX1" fmla="*/ 63818 w 132720"/>
                              <a:gd name="connsiteY1" fmla="*/ 181294 h 181439"/>
                              <a:gd name="connsiteX2" fmla="*/ 10478 w 132720"/>
                              <a:gd name="connsiteY2" fmla="*/ 158434 h 181439"/>
                              <a:gd name="connsiteX3" fmla="*/ 0 w 132720"/>
                              <a:gd name="connsiteY3" fmla="*/ 132716 h 181439"/>
                              <a:gd name="connsiteX4" fmla="*/ 20955 w 132720"/>
                              <a:gd name="connsiteY4" fmla="*/ 108904 h 181439"/>
                              <a:gd name="connsiteX5" fmla="*/ 39053 w 132720"/>
                              <a:gd name="connsiteY5" fmla="*/ 111761 h 181439"/>
                              <a:gd name="connsiteX6" fmla="*/ 40005 w 132720"/>
                              <a:gd name="connsiteY6" fmla="*/ 147956 h 181439"/>
                              <a:gd name="connsiteX7" fmla="*/ 35243 w 132720"/>
                              <a:gd name="connsiteY7" fmla="*/ 150814 h 181439"/>
                              <a:gd name="connsiteX8" fmla="*/ 34290 w 132720"/>
                              <a:gd name="connsiteY8" fmla="*/ 160339 h 181439"/>
                              <a:gd name="connsiteX9" fmla="*/ 43815 w 132720"/>
                              <a:gd name="connsiteY9" fmla="*/ 167006 h 181439"/>
                              <a:gd name="connsiteX10" fmla="*/ 53340 w 132720"/>
                              <a:gd name="connsiteY10" fmla="*/ 170816 h 181439"/>
                              <a:gd name="connsiteX11" fmla="*/ 88583 w 132720"/>
                              <a:gd name="connsiteY11" fmla="*/ 165101 h 181439"/>
                              <a:gd name="connsiteX12" fmla="*/ 94297 w 132720"/>
                              <a:gd name="connsiteY12" fmla="*/ 157481 h 181439"/>
                              <a:gd name="connsiteX13" fmla="*/ 96203 w 132720"/>
                              <a:gd name="connsiteY13" fmla="*/ 151766 h 181439"/>
                              <a:gd name="connsiteX14" fmla="*/ 89535 w 132720"/>
                              <a:gd name="connsiteY14" fmla="*/ 128906 h 181439"/>
                              <a:gd name="connsiteX15" fmla="*/ 66675 w 132720"/>
                              <a:gd name="connsiteY15" fmla="*/ 111761 h 181439"/>
                              <a:gd name="connsiteX16" fmla="*/ 29528 w 132720"/>
                              <a:gd name="connsiteY16" fmla="*/ 86044 h 181439"/>
                              <a:gd name="connsiteX17" fmla="*/ 8572 w 132720"/>
                              <a:gd name="connsiteY17" fmla="*/ 56516 h 181439"/>
                              <a:gd name="connsiteX18" fmla="*/ 18097 w 132720"/>
                              <a:gd name="connsiteY18" fmla="*/ 19369 h 181439"/>
                              <a:gd name="connsiteX19" fmla="*/ 68580 w 132720"/>
                              <a:gd name="connsiteY19" fmla="*/ 319 h 181439"/>
                              <a:gd name="connsiteX20" fmla="*/ 100965 w 132720"/>
                              <a:gd name="connsiteY20" fmla="*/ 6986 h 181439"/>
                              <a:gd name="connsiteX21" fmla="*/ 127635 w 132720"/>
                              <a:gd name="connsiteY21" fmla="*/ 37466 h 181439"/>
                              <a:gd name="connsiteX22" fmla="*/ 127635 w 132720"/>
                              <a:gd name="connsiteY22" fmla="*/ 49849 h 181439"/>
                              <a:gd name="connsiteX23" fmla="*/ 103822 w 132720"/>
                              <a:gd name="connsiteY23" fmla="*/ 63184 h 181439"/>
                              <a:gd name="connsiteX24" fmla="*/ 96203 w 132720"/>
                              <a:gd name="connsiteY24" fmla="*/ 60326 h 181439"/>
                              <a:gd name="connsiteX25" fmla="*/ 91440 w 132720"/>
                              <a:gd name="connsiteY25" fmla="*/ 27941 h 181439"/>
                              <a:gd name="connsiteX26" fmla="*/ 95250 w 132720"/>
                              <a:gd name="connsiteY26" fmla="*/ 24131 h 181439"/>
                              <a:gd name="connsiteX27" fmla="*/ 95250 w 132720"/>
                              <a:gd name="connsiteY27" fmla="*/ 17464 h 181439"/>
                              <a:gd name="connsiteX28" fmla="*/ 89535 w 132720"/>
                              <a:gd name="connsiteY28" fmla="*/ 13654 h 181439"/>
                              <a:gd name="connsiteX29" fmla="*/ 60008 w 132720"/>
                              <a:gd name="connsiteY29" fmla="*/ 8891 h 181439"/>
                              <a:gd name="connsiteX30" fmla="*/ 45720 w 132720"/>
                              <a:gd name="connsiteY30" fmla="*/ 15559 h 181439"/>
                              <a:gd name="connsiteX31" fmla="*/ 41910 w 132720"/>
                              <a:gd name="connsiteY31" fmla="*/ 38419 h 181439"/>
                              <a:gd name="connsiteX32" fmla="*/ 58103 w 132720"/>
                              <a:gd name="connsiteY32" fmla="*/ 54611 h 181439"/>
                              <a:gd name="connsiteX33" fmla="*/ 70485 w 132720"/>
                              <a:gd name="connsiteY33" fmla="*/ 63184 h 181439"/>
                              <a:gd name="connsiteX34" fmla="*/ 74295 w 132720"/>
                              <a:gd name="connsiteY34" fmla="*/ 66041 h 181439"/>
                              <a:gd name="connsiteX35" fmla="*/ 88583 w 132720"/>
                              <a:gd name="connsiteY35" fmla="*/ 74614 h 181439"/>
                              <a:gd name="connsiteX36" fmla="*/ 100013 w 132720"/>
                              <a:gd name="connsiteY36" fmla="*/ 83186 h 181439"/>
                              <a:gd name="connsiteX37" fmla="*/ 114300 w 132720"/>
                              <a:gd name="connsiteY37" fmla="*/ 93664 h 181439"/>
                              <a:gd name="connsiteX38" fmla="*/ 131445 w 132720"/>
                              <a:gd name="connsiteY38" fmla="*/ 120334 h 181439"/>
                              <a:gd name="connsiteX39" fmla="*/ 105728 w 132720"/>
                              <a:gd name="connsiteY39" fmla="*/ 172721 h 181439"/>
                              <a:gd name="connsiteX40" fmla="*/ 17145 w 132720"/>
                              <a:gd name="connsiteY40" fmla="*/ 129859 h 181439"/>
                              <a:gd name="connsiteX41" fmla="*/ 12383 w 132720"/>
                              <a:gd name="connsiteY41" fmla="*/ 127954 h 181439"/>
                              <a:gd name="connsiteX42" fmla="*/ 11430 w 132720"/>
                              <a:gd name="connsiteY42" fmla="*/ 128906 h 181439"/>
                              <a:gd name="connsiteX43" fmla="*/ 16193 w 132720"/>
                              <a:gd name="connsiteY43" fmla="*/ 132716 h 181439"/>
                              <a:gd name="connsiteX44" fmla="*/ 18097 w 132720"/>
                              <a:gd name="connsiteY44" fmla="*/ 130811 h 181439"/>
                              <a:gd name="connsiteX45" fmla="*/ 17145 w 132720"/>
                              <a:gd name="connsiteY45" fmla="*/ 129859 h 181439"/>
                              <a:gd name="connsiteX46" fmla="*/ 14288 w 132720"/>
                              <a:gd name="connsiteY46" fmla="*/ 123191 h 181439"/>
                              <a:gd name="connsiteX47" fmla="*/ 16193 w 132720"/>
                              <a:gd name="connsiteY47" fmla="*/ 126049 h 181439"/>
                              <a:gd name="connsiteX48" fmla="*/ 16193 w 132720"/>
                              <a:gd name="connsiteY48" fmla="*/ 124144 h 181439"/>
                              <a:gd name="connsiteX49" fmla="*/ 17145 w 132720"/>
                              <a:gd name="connsiteY49" fmla="*/ 122239 h 181439"/>
                              <a:gd name="connsiteX50" fmla="*/ 17145 w 132720"/>
                              <a:gd name="connsiteY50" fmla="*/ 120334 h 181439"/>
                              <a:gd name="connsiteX51" fmla="*/ 15240 w 132720"/>
                              <a:gd name="connsiteY51" fmla="*/ 122239 h 181439"/>
                              <a:gd name="connsiteX52" fmla="*/ 14288 w 132720"/>
                              <a:gd name="connsiteY52" fmla="*/ 123191 h 181439"/>
                              <a:gd name="connsiteX53" fmla="*/ 21908 w 132720"/>
                              <a:gd name="connsiteY53" fmla="*/ 116524 h 181439"/>
                              <a:gd name="connsiteX54" fmla="*/ 21908 w 132720"/>
                              <a:gd name="connsiteY54" fmla="*/ 114619 h 181439"/>
                              <a:gd name="connsiteX55" fmla="*/ 20003 w 132720"/>
                              <a:gd name="connsiteY55" fmla="*/ 116524 h 181439"/>
                              <a:gd name="connsiteX56" fmla="*/ 20003 w 132720"/>
                              <a:gd name="connsiteY56" fmla="*/ 119381 h 181439"/>
                              <a:gd name="connsiteX57" fmla="*/ 21908 w 132720"/>
                              <a:gd name="connsiteY57" fmla="*/ 116524 h 181439"/>
                              <a:gd name="connsiteX58" fmla="*/ 21908 w 132720"/>
                              <a:gd name="connsiteY58" fmla="*/ 130811 h 181439"/>
                              <a:gd name="connsiteX59" fmla="*/ 21908 w 132720"/>
                              <a:gd name="connsiteY59" fmla="*/ 130811 h 181439"/>
                              <a:gd name="connsiteX60" fmla="*/ 20955 w 132720"/>
                              <a:gd name="connsiteY60" fmla="*/ 130811 h 181439"/>
                              <a:gd name="connsiteX61" fmla="*/ 21908 w 132720"/>
                              <a:gd name="connsiteY61" fmla="*/ 130811 h 181439"/>
                              <a:gd name="connsiteX62" fmla="*/ 21908 w 132720"/>
                              <a:gd name="connsiteY62" fmla="*/ 130811 h 181439"/>
                              <a:gd name="connsiteX63" fmla="*/ 22860 w 132720"/>
                              <a:gd name="connsiteY63" fmla="*/ 122239 h 181439"/>
                              <a:gd name="connsiteX64" fmla="*/ 23813 w 132720"/>
                              <a:gd name="connsiteY64" fmla="*/ 121286 h 181439"/>
                              <a:gd name="connsiteX65" fmla="*/ 23813 w 132720"/>
                              <a:gd name="connsiteY65" fmla="*/ 120334 h 181439"/>
                              <a:gd name="connsiteX66" fmla="*/ 22860 w 132720"/>
                              <a:gd name="connsiteY66" fmla="*/ 122239 h 181439"/>
                              <a:gd name="connsiteX67" fmla="*/ 22860 w 132720"/>
                              <a:gd name="connsiteY67" fmla="*/ 122239 h 181439"/>
                              <a:gd name="connsiteX68" fmla="*/ 23813 w 132720"/>
                              <a:gd name="connsiteY68" fmla="*/ 134621 h 181439"/>
                              <a:gd name="connsiteX69" fmla="*/ 23813 w 132720"/>
                              <a:gd name="connsiteY69" fmla="*/ 134621 h 181439"/>
                              <a:gd name="connsiteX70" fmla="*/ 23813 w 132720"/>
                              <a:gd name="connsiteY70" fmla="*/ 133669 h 181439"/>
                              <a:gd name="connsiteX71" fmla="*/ 23813 w 132720"/>
                              <a:gd name="connsiteY71" fmla="*/ 134621 h 181439"/>
                              <a:gd name="connsiteX72" fmla="*/ 23813 w 132720"/>
                              <a:gd name="connsiteY72" fmla="*/ 134621 h 181439"/>
                              <a:gd name="connsiteX73" fmla="*/ 26670 w 132720"/>
                              <a:gd name="connsiteY73" fmla="*/ 116524 h 181439"/>
                              <a:gd name="connsiteX74" fmla="*/ 25718 w 132720"/>
                              <a:gd name="connsiteY74" fmla="*/ 115571 h 181439"/>
                              <a:gd name="connsiteX75" fmla="*/ 23813 w 132720"/>
                              <a:gd name="connsiteY75" fmla="*/ 118429 h 181439"/>
                              <a:gd name="connsiteX76" fmla="*/ 24765 w 132720"/>
                              <a:gd name="connsiteY76" fmla="*/ 119381 h 181439"/>
                              <a:gd name="connsiteX77" fmla="*/ 26670 w 132720"/>
                              <a:gd name="connsiteY77" fmla="*/ 116524 h 181439"/>
                              <a:gd name="connsiteX78" fmla="*/ 24765 w 132720"/>
                              <a:gd name="connsiteY78" fmla="*/ 138431 h 181439"/>
                              <a:gd name="connsiteX79" fmla="*/ 23813 w 132720"/>
                              <a:gd name="connsiteY79" fmla="*/ 137479 h 181439"/>
                              <a:gd name="connsiteX80" fmla="*/ 22860 w 132720"/>
                              <a:gd name="connsiteY80" fmla="*/ 138431 h 181439"/>
                              <a:gd name="connsiteX81" fmla="*/ 24765 w 132720"/>
                              <a:gd name="connsiteY81" fmla="*/ 138431 h 181439"/>
                              <a:gd name="connsiteX82" fmla="*/ 24765 w 132720"/>
                              <a:gd name="connsiteY82" fmla="*/ 138431 h 181439"/>
                              <a:gd name="connsiteX83" fmla="*/ 23813 w 132720"/>
                              <a:gd name="connsiteY83" fmla="*/ 126049 h 181439"/>
                              <a:gd name="connsiteX84" fmla="*/ 23813 w 132720"/>
                              <a:gd name="connsiteY84" fmla="*/ 126049 h 181439"/>
                              <a:gd name="connsiteX85" fmla="*/ 23813 w 132720"/>
                              <a:gd name="connsiteY85" fmla="*/ 127954 h 181439"/>
                              <a:gd name="connsiteX86" fmla="*/ 23813 w 132720"/>
                              <a:gd name="connsiteY86" fmla="*/ 126049 h 181439"/>
                              <a:gd name="connsiteX87" fmla="*/ 23813 w 132720"/>
                              <a:gd name="connsiteY87" fmla="*/ 126049 h 181439"/>
                              <a:gd name="connsiteX88" fmla="*/ 26670 w 132720"/>
                              <a:gd name="connsiteY88" fmla="*/ 128906 h 181439"/>
                              <a:gd name="connsiteX89" fmla="*/ 25718 w 132720"/>
                              <a:gd name="connsiteY89" fmla="*/ 131764 h 181439"/>
                              <a:gd name="connsiteX90" fmla="*/ 26670 w 132720"/>
                              <a:gd name="connsiteY90" fmla="*/ 132716 h 181439"/>
                              <a:gd name="connsiteX91" fmla="*/ 27622 w 132720"/>
                              <a:gd name="connsiteY91" fmla="*/ 131764 h 181439"/>
                              <a:gd name="connsiteX92" fmla="*/ 26670 w 132720"/>
                              <a:gd name="connsiteY92" fmla="*/ 128906 h 181439"/>
                              <a:gd name="connsiteX93" fmla="*/ 30480 w 132720"/>
                              <a:gd name="connsiteY93" fmla="*/ 43181 h 181439"/>
                              <a:gd name="connsiteX94" fmla="*/ 30480 w 132720"/>
                              <a:gd name="connsiteY94" fmla="*/ 43181 h 181439"/>
                              <a:gd name="connsiteX95" fmla="*/ 30480 w 132720"/>
                              <a:gd name="connsiteY95" fmla="*/ 43181 h 181439"/>
                              <a:gd name="connsiteX96" fmla="*/ 28575 w 132720"/>
                              <a:gd name="connsiteY96" fmla="*/ 38419 h 181439"/>
                              <a:gd name="connsiteX97" fmla="*/ 27622 w 132720"/>
                              <a:gd name="connsiteY97" fmla="*/ 37466 h 181439"/>
                              <a:gd name="connsiteX98" fmla="*/ 27622 w 132720"/>
                              <a:gd name="connsiteY98" fmla="*/ 38419 h 181439"/>
                              <a:gd name="connsiteX99" fmla="*/ 30480 w 132720"/>
                              <a:gd name="connsiteY99" fmla="*/ 43181 h 181439"/>
                              <a:gd name="connsiteX100" fmla="*/ 31433 w 132720"/>
                              <a:gd name="connsiteY100" fmla="*/ 123191 h 181439"/>
                              <a:gd name="connsiteX101" fmla="*/ 31433 w 132720"/>
                              <a:gd name="connsiteY101" fmla="*/ 123191 h 181439"/>
                              <a:gd name="connsiteX102" fmla="*/ 28575 w 132720"/>
                              <a:gd name="connsiteY102" fmla="*/ 123191 h 181439"/>
                              <a:gd name="connsiteX103" fmla="*/ 31433 w 132720"/>
                              <a:gd name="connsiteY103" fmla="*/ 126049 h 181439"/>
                              <a:gd name="connsiteX104" fmla="*/ 31433 w 132720"/>
                              <a:gd name="connsiteY104" fmla="*/ 123191 h 181439"/>
                              <a:gd name="connsiteX105" fmla="*/ 31433 w 132720"/>
                              <a:gd name="connsiteY105" fmla="*/ 66041 h 181439"/>
                              <a:gd name="connsiteX106" fmla="*/ 31433 w 132720"/>
                              <a:gd name="connsiteY106" fmla="*/ 66041 h 181439"/>
                              <a:gd name="connsiteX107" fmla="*/ 31433 w 132720"/>
                              <a:gd name="connsiteY107" fmla="*/ 66041 h 181439"/>
                              <a:gd name="connsiteX108" fmla="*/ 31433 w 132720"/>
                              <a:gd name="connsiteY108" fmla="*/ 66041 h 181439"/>
                              <a:gd name="connsiteX109" fmla="*/ 31433 w 132720"/>
                              <a:gd name="connsiteY109" fmla="*/ 66041 h 181439"/>
                              <a:gd name="connsiteX110" fmla="*/ 31433 w 132720"/>
                              <a:gd name="connsiteY110" fmla="*/ 47944 h 181439"/>
                              <a:gd name="connsiteX111" fmla="*/ 31433 w 132720"/>
                              <a:gd name="connsiteY111" fmla="*/ 47944 h 181439"/>
                              <a:gd name="connsiteX112" fmla="*/ 31433 w 132720"/>
                              <a:gd name="connsiteY112" fmla="*/ 48896 h 181439"/>
                              <a:gd name="connsiteX113" fmla="*/ 31433 w 132720"/>
                              <a:gd name="connsiteY113" fmla="*/ 47944 h 181439"/>
                              <a:gd name="connsiteX114" fmla="*/ 31433 w 132720"/>
                              <a:gd name="connsiteY114" fmla="*/ 47944 h 181439"/>
                              <a:gd name="connsiteX115" fmla="*/ 33338 w 132720"/>
                              <a:gd name="connsiteY115" fmla="*/ 52706 h 181439"/>
                              <a:gd name="connsiteX116" fmla="*/ 31433 w 132720"/>
                              <a:gd name="connsiteY116" fmla="*/ 54611 h 181439"/>
                              <a:gd name="connsiteX117" fmla="*/ 32385 w 132720"/>
                              <a:gd name="connsiteY117" fmla="*/ 55564 h 181439"/>
                              <a:gd name="connsiteX118" fmla="*/ 36195 w 132720"/>
                              <a:gd name="connsiteY118" fmla="*/ 53659 h 181439"/>
                              <a:gd name="connsiteX119" fmla="*/ 33338 w 132720"/>
                              <a:gd name="connsiteY119" fmla="*/ 52706 h 181439"/>
                              <a:gd name="connsiteX120" fmla="*/ 42863 w 132720"/>
                              <a:gd name="connsiteY120" fmla="*/ 59374 h 181439"/>
                              <a:gd name="connsiteX121" fmla="*/ 43815 w 132720"/>
                              <a:gd name="connsiteY121" fmla="*/ 57469 h 181439"/>
                              <a:gd name="connsiteX122" fmla="*/ 41910 w 132720"/>
                              <a:gd name="connsiteY122" fmla="*/ 57469 h 181439"/>
                              <a:gd name="connsiteX123" fmla="*/ 35243 w 132720"/>
                              <a:gd name="connsiteY123" fmla="*/ 64136 h 181439"/>
                              <a:gd name="connsiteX124" fmla="*/ 33338 w 132720"/>
                              <a:gd name="connsiteY124" fmla="*/ 59374 h 181439"/>
                              <a:gd name="connsiteX125" fmla="*/ 32385 w 132720"/>
                              <a:gd name="connsiteY125" fmla="*/ 58421 h 181439"/>
                              <a:gd name="connsiteX126" fmla="*/ 31433 w 132720"/>
                              <a:gd name="connsiteY126" fmla="*/ 59374 h 181439"/>
                              <a:gd name="connsiteX127" fmla="*/ 35243 w 132720"/>
                              <a:gd name="connsiteY127" fmla="*/ 64136 h 181439"/>
                              <a:gd name="connsiteX128" fmla="*/ 40005 w 132720"/>
                              <a:gd name="connsiteY128" fmla="*/ 62231 h 181439"/>
                              <a:gd name="connsiteX129" fmla="*/ 42863 w 132720"/>
                              <a:gd name="connsiteY129" fmla="*/ 59374 h 181439"/>
                              <a:gd name="connsiteX130" fmla="*/ 38100 w 132720"/>
                              <a:gd name="connsiteY130" fmla="*/ 72709 h 181439"/>
                              <a:gd name="connsiteX131" fmla="*/ 36195 w 132720"/>
                              <a:gd name="connsiteY131" fmla="*/ 69851 h 181439"/>
                              <a:gd name="connsiteX132" fmla="*/ 35243 w 132720"/>
                              <a:gd name="connsiteY132" fmla="*/ 70804 h 181439"/>
                              <a:gd name="connsiteX133" fmla="*/ 37147 w 132720"/>
                              <a:gd name="connsiteY133" fmla="*/ 73661 h 181439"/>
                              <a:gd name="connsiteX134" fmla="*/ 38100 w 132720"/>
                              <a:gd name="connsiteY134" fmla="*/ 72709 h 181439"/>
                              <a:gd name="connsiteX135" fmla="*/ 39053 w 132720"/>
                              <a:gd name="connsiteY135" fmla="*/ 58421 h 181439"/>
                              <a:gd name="connsiteX136" fmla="*/ 39053 w 132720"/>
                              <a:gd name="connsiteY136" fmla="*/ 58421 h 181439"/>
                              <a:gd name="connsiteX137" fmla="*/ 39053 w 132720"/>
                              <a:gd name="connsiteY137" fmla="*/ 57469 h 181439"/>
                              <a:gd name="connsiteX138" fmla="*/ 39053 w 132720"/>
                              <a:gd name="connsiteY138" fmla="*/ 58421 h 181439"/>
                              <a:gd name="connsiteX139" fmla="*/ 39053 w 132720"/>
                              <a:gd name="connsiteY139" fmla="*/ 58421 h 181439"/>
                              <a:gd name="connsiteX140" fmla="*/ 39053 w 132720"/>
                              <a:gd name="connsiteY140" fmla="*/ 52706 h 181439"/>
                              <a:gd name="connsiteX141" fmla="*/ 39053 w 132720"/>
                              <a:gd name="connsiteY141" fmla="*/ 52706 h 181439"/>
                              <a:gd name="connsiteX142" fmla="*/ 39053 w 132720"/>
                              <a:gd name="connsiteY142" fmla="*/ 51754 h 181439"/>
                              <a:gd name="connsiteX143" fmla="*/ 39053 w 132720"/>
                              <a:gd name="connsiteY143" fmla="*/ 52706 h 181439"/>
                              <a:gd name="connsiteX144" fmla="*/ 39053 w 132720"/>
                              <a:gd name="connsiteY144" fmla="*/ 52706 h 181439"/>
                              <a:gd name="connsiteX145" fmla="*/ 40958 w 132720"/>
                              <a:gd name="connsiteY145" fmla="*/ 47944 h 181439"/>
                              <a:gd name="connsiteX146" fmla="*/ 40958 w 132720"/>
                              <a:gd name="connsiteY146" fmla="*/ 47944 h 181439"/>
                              <a:gd name="connsiteX147" fmla="*/ 40958 w 132720"/>
                              <a:gd name="connsiteY147" fmla="*/ 47944 h 181439"/>
                              <a:gd name="connsiteX148" fmla="*/ 40958 w 132720"/>
                              <a:gd name="connsiteY148" fmla="*/ 47944 h 181439"/>
                              <a:gd name="connsiteX149" fmla="*/ 40958 w 132720"/>
                              <a:gd name="connsiteY149" fmla="*/ 47944 h 181439"/>
                              <a:gd name="connsiteX150" fmla="*/ 44768 w 132720"/>
                              <a:gd name="connsiteY150" fmla="*/ 86996 h 181439"/>
                              <a:gd name="connsiteX151" fmla="*/ 44768 w 132720"/>
                              <a:gd name="connsiteY151" fmla="*/ 86996 h 181439"/>
                              <a:gd name="connsiteX152" fmla="*/ 42863 w 132720"/>
                              <a:gd name="connsiteY152" fmla="*/ 86996 h 181439"/>
                              <a:gd name="connsiteX153" fmla="*/ 44768 w 132720"/>
                              <a:gd name="connsiteY153" fmla="*/ 86996 h 181439"/>
                              <a:gd name="connsiteX154" fmla="*/ 44768 w 132720"/>
                              <a:gd name="connsiteY154" fmla="*/ 86996 h 181439"/>
                              <a:gd name="connsiteX155" fmla="*/ 89535 w 132720"/>
                              <a:gd name="connsiteY155" fmla="*/ 106999 h 181439"/>
                              <a:gd name="connsiteX156" fmla="*/ 90488 w 132720"/>
                              <a:gd name="connsiteY156" fmla="*/ 106999 h 181439"/>
                              <a:gd name="connsiteX157" fmla="*/ 90488 w 132720"/>
                              <a:gd name="connsiteY157" fmla="*/ 110809 h 181439"/>
                              <a:gd name="connsiteX158" fmla="*/ 98108 w 132720"/>
                              <a:gd name="connsiteY158" fmla="*/ 114619 h 181439"/>
                              <a:gd name="connsiteX159" fmla="*/ 100013 w 132720"/>
                              <a:gd name="connsiteY159" fmla="*/ 113666 h 181439"/>
                              <a:gd name="connsiteX160" fmla="*/ 100965 w 132720"/>
                              <a:gd name="connsiteY160" fmla="*/ 112714 h 181439"/>
                              <a:gd name="connsiteX161" fmla="*/ 101918 w 132720"/>
                              <a:gd name="connsiteY161" fmla="*/ 109856 h 181439"/>
                              <a:gd name="connsiteX162" fmla="*/ 101918 w 132720"/>
                              <a:gd name="connsiteY162" fmla="*/ 106046 h 181439"/>
                              <a:gd name="connsiteX163" fmla="*/ 106680 w 132720"/>
                              <a:gd name="connsiteY163" fmla="*/ 107951 h 181439"/>
                              <a:gd name="connsiteX164" fmla="*/ 106680 w 132720"/>
                              <a:gd name="connsiteY164" fmla="*/ 109856 h 181439"/>
                              <a:gd name="connsiteX165" fmla="*/ 108585 w 132720"/>
                              <a:gd name="connsiteY165" fmla="*/ 108904 h 181439"/>
                              <a:gd name="connsiteX166" fmla="*/ 109538 w 132720"/>
                              <a:gd name="connsiteY166" fmla="*/ 106999 h 181439"/>
                              <a:gd name="connsiteX167" fmla="*/ 111443 w 132720"/>
                              <a:gd name="connsiteY167" fmla="*/ 101284 h 181439"/>
                              <a:gd name="connsiteX168" fmla="*/ 110490 w 132720"/>
                              <a:gd name="connsiteY168" fmla="*/ 96521 h 181439"/>
                              <a:gd name="connsiteX169" fmla="*/ 107633 w 132720"/>
                              <a:gd name="connsiteY169" fmla="*/ 95569 h 181439"/>
                              <a:gd name="connsiteX170" fmla="*/ 97155 w 132720"/>
                              <a:gd name="connsiteY170" fmla="*/ 100331 h 181439"/>
                              <a:gd name="connsiteX171" fmla="*/ 102870 w 132720"/>
                              <a:gd name="connsiteY171" fmla="*/ 94616 h 181439"/>
                              <a:gd name="connsiteX172" fmla="*/ 104775 w 132720"/>
                              <a:gd name="connsiteY172" fmla="*/ 94616 h 181439"/>
                              <a:gd name="connsiteX173" fmla="*/ 104775 w 132720"/>
                              <a:gd name="connsiteY173" fmla="*/ 92711 h 181439"/>
                              <a:gd name="connsiteX174" fmla="*/ 102870 w 132720"/>
                              <a:gd name="connsiteY174" fmla="*/ 93664 h 181439"/>
                              <a:gd name="connsiteX175" fmla="*/ 101918 w 132720"/>
                              <a:gd name="connsiteY175" fmla="*/ 94616 h 181439"/>
                              <a:gd name="connsiteX176" fmla="*/ 102870 w 132720"/>
                              <a:gd name="connsiteY176" fmla="*/ 92711 h 181439"/>
                              <a:gd name="connsiteX177" fmla="*/ 102870 w 132720"/>
                              <a:gd name="connsiteY177" fmla="*/ 91759 h 181439"/>
                              <a:gd name="connsiteX178" fmla="*/ 101918 w 132720"/>
                              <a:gd name="connsiteY178" fmla="*/ 91759 h 181439"/>
                              <a:gd name="connsiteX179" fmla="*/ 94297 w 132720"/>
                              <a:gd name="connsiteY179" fmla="*/ 97474 h 181439"/>
                              <a:gd name="connsiteX180" fmla="*/ 90488 w 132720"/>
                              <a:gd name="connsiteY180" fmla="*/ 98426 h 181439"/>
                              <a:gd name="connsiteX181" fmla="*/ 90488 w 132720"/>
                              <a:gd name="connsiteY181" fmla="*/ 95569 h 181439"/>
                              <a:gd name="connsiteX182" fmla="*/ 98108 w 132720"/>
                              <a:gd name="connsiteY182" fmla="*/ 91759 h 181439"/>
                              <a:gd name="connsiteX183" fmla="*/ 98108 w 132720"/>
                              <a:gd name="connsiteY183" fmla="*/ 90806 h 181439"/>
                              <a:gd name="connsiteX184" fmla="*/ 92393 w 132720"/>
                              <a:gd name="connsiteY184" fmla="*/ 90806 h 181439"/>
                              <a:gd name="connsiteX185" fmla="*/ 93345 w 132720"/>
                              <a:gd name="connsiteY185" fmla="*/ 86996 h 181439"/>
                              <a:gd name="connsiteX186" fmla="*/ 93345 w 132720"/>
                              <a:gd name="connsiteY186" fmla="*/ 85091 h 181439"/>
                              <a:gd name="connsiteX187" fmla="*/ 91440 w 132720"/>
                              <a:gd name="connsiteY187" fmla="*/ 86044 h 181439"/>
                              <a:gd name="connsiteX188" fmla="*/ 90488 w 132720"/>
                              <a:gd name="connsiteY188" fmla="*/ 87949 h 181439"/>
                              <a:gd name="connsiteX189" fmla="*/ 88583 w 132720"/>
                              <a:gd name="connsiteY189" fmla="*/ 89854 h 181439"/>
                              <a:gd name="connsiteX190" fmla="*/ 86678 w 132720"/>
                              <a:gd name="connsiteY190" fmla="*/ 87949 h 181439"/>
                              <a:gd name="connsiteX191" fmla="*/ 84772 w 132720"/>
                              <a:gd name="connsiteY191" fmla="*/ 86996 h 181439"/>
                              <a:gd name="connsiteX192" fmla="*/ 79058 w 132720"/>
                              <a:gd name="connsiteY192" fmla="*/ 86044 h 181439"/>
                              <a:gd name="connsiteX193" fmla="*/ 76200 w 132720"/>
                              <a:gd name="connsiteY193" fmla="*/ 84139 h 181439"/>
                              <a:gd name="connsiteX194" fmla="*/ 74295 w 132720"/>
                              <a:gd name="connsiteY194" fmla="*/ 86996 h 181439"/>
                              <a:gd name="connsiteX195" fmla="*/ 70485 w 132720"/>
                              <a:gd name="connsiteY195" fmla="*/ 88901 h 181439"/>
                              <a:gd name="connsiteX196" fmla="*/ 64770 w 132720"/>
                              <a:gd name="connsiteY196" fmla="*/ 90806 h 181439"/>
                              <a:gd name="connsiteX197" fmla="*/ 61913 w 132720"/>
                              <a:gd name="connsiteY197" fmla="*/ 86996 h 181439"/>
                              <a:gd name="connsiteX198" fmla="*/ 61913 w 132720"/>
                              <a:gd name="connsiteY198" fmla="*/ 86044 h 181439"/>
                              <a:gd name="connsiteX199" fmla="*/ 62865 w 132720"/>
                              <a:gd name="connsiteY199" fmla="*/ 86044 h 181439"/>
                              <a:gd name="connsiteX200" fmla="*/ 65722 w 132720"/>
                              <a:gd name="connsiteY200" fmla="*/ 87949 h 181439"/>
                              <a:gd name="connsiteX201" fmla="*/ 67628 w 132720"/>
                              <a:gd name="connsiteY201" fmla="*/ 87949 h 181439"/>
                              <a:gd name="connsiteX202" fmla="*/ 67628 w 132720"/>
                              <a:gd name="connsiteY202" fmla="*/ 86044 h 181439"/>
                              <a:gd name="connsiteX203" fmla="*/ 65722 w 132720"/>
                              <a:gd name="connsiteY203" fmla="*/ 85091 h 181439"/>
                              <a:gd name="connsiteX204" fmla="*/ 64770 w 132720"/>
                              <a:gd name="connsiteY204" fmla="*/ 79376 h 181439"/>
                              <a:gd name="connsiteX205" fmla="*/ 60008 w 132720"/>
                              <a:gd name="connsiteY205" fmla="*/ 76519 h 181439"/>
                              <a:gd name="connsiteX206" fmla="*/ 59055 w 132720"/>
                              <a:gd name="connsiteY206" fmla="*/ 74614 h 181439"/>
                              <a:gd name="connsiteX207" fmla="*/ 58103 w 132720"/>
                              <a:gd name="connsiteY207" fmla="*/ 72709 h 181439"/>
                              <a:gd name="connsiteX208" fmla="*/ 56197 w 132720"/>
                              <a:gd name="connsiteY208" fmla="*/ 74614 h 181439"/>
                              <a:gd name="connsiteX209" fmla="*/ 58103 w 132720"/>
                              <a:gd name="connsiteY209" fmla="*/ 80329 h 181439"/>
                              <a:gd name="connsiteX210" fmla="*/ 55245 w 132720"/>
                              <a:gd name="connsiteY210" fmla="*/ 81281 h 181439"/>
                              <a:gd name="connsiteX211" fmla="*/ 51435 w 132720"/>
                              <a:gd name="connsiteY211" fmla="*/ 79376 h 181439"/>
                              <a:gd name="connsiteX212" fmla="*/ 49530 w 132720"/>
                              <a:gd name="connsiteY212" fmla="*/ 77471 h 181439"/>
                              <a:gd name="connsiteX213" fmla="*/ 52388 w 132720"/>
                              <a:gd name="connsiteY213" fmla="*/ 75566 h 181439"/>
                              <a:gd name="connsiteX214" fmla="*/ 54293 w 132720"/>
                              <a:gd name="connsiteY214" fmla="*/ 73661 h 181439"/>
                              <a:gd name="connsiteX215" fmla="*/ 55245 w 132720"/>
                              <a:gd name="connsiteY215" fmla="*/ 69851 h 181439"/>
                              <a:gd name="connsiteX216" fmla="*/ 55245 w 132720"/>
                              <a:gd name="connsiteY216" fmla="*/ 67946 h 181439"/>
                              <a:gd name="connsiteX217" fmla="*/ 54293 w 132720"/>
                              <a:gd name="connsiteY217" fmla="*/ 66041 h 181439"/>
                              <a:gd name="connsiteX218" fmla="*/ 53340 w 132720"/>
                              <a:gd name="connsiteY218" fmla="*/ 67946 h 181439"/>
                              <a:gd name="connsiteX219" fmla="*/ 51435 w 132720"/>
                              <a:gd name="connsiteY219" fmla="*/ 72709 h 181439"/>
                              <a:gd name="connsiteX220" fmla="*/ 49530 w 132720"/>
                              <a:gd name="connsiteY220" fmla="*/ 73661 h 181439"/>
                              <a:gd name="connsiteX221" fmla="*/ 49530 w 132720"/>
                              <a:gd name="connsiteY221" fmla="*/ 71756 h 181439"/>
                              <a:gd name="connsiteX222" fmla="*/ 49530 w 132720"/>
                              <a:gd name="connsiteY222" fmla="*/ 66994 h 181439"/>
                              <a:gd name="connsiteX223" fmla="*/ 48578 w 132720"/>
                              <a:gd name="connsiteY223" fmla="*/ 64136 h 181439"/>
                              <a:gd name="connsiteX224" fmla="*/ 45720 w 132720"/>
                              <a:gd name="connsiteY224" fmla="*/ 66041 h 181439"/>
                              <a:gd name="connsiteX225" fmla="*/ 43815 w 132720"/>
                              <a:gd name="connsiteY225" fmla="*/ 70804 h 181439"/>
                              <a:gd name="connsiteX226" fmla="*/ 44768 w 132720"/>
                              <a:gd name="connsiteY226" fmla="*/ 71756 h 181439"/>
                              <a:gd name="connsiteX227" fmla="*/ 46672 w 132720"/>
                              <a:gd name="connsiteY227" fmla="*/ 74614 h 181439"/>
                              <a:gd name="connsiteX228" fmla="*/ 45720 w 132720"/>
                              <a:gd name="connsiteY228" fmla="*/ 76519 h 181439"/>
                              <a:gd name="connsiteX229" fmla="*/ 44768 w 132720"/>
                              <a:gd name="connsiteY229" fmla="*/ 82234 h 181439"/>
                              <a:gd name="connsiteX230" fmla="*/ 47625 w 132720"/>
                              <a:gd name="connsiteY230" fmla="*/ 85091 h 181439"/>
                              <a:gd name="connsiteX231" fmla="*/ 49530 w 132720"/>
                              <a:gd name="connsiteY231" fmla="*/ 86996 h 181439"/>
                              <a:gd name="connsiteX232" fmla="*/ 50483 w 132720"/>
                              <a:gd name="connsiteY232" fmla="*/ 85091 h 181439"/>
                              <a:gd name="connsiteX233" fmla="*/ 50483 w 132720"/>
                              <a:gd name="connsiteY233" fmla="*/ 82234 h 181439"/>
                              <a:gd name="connsiteX234" fmla="*/ 52388 w 132720"/>
                              <a:gd name="connsiteY234" fmla="*/ 84139 h 181439"/>
                              <a:gd name="connsiteX235" fmla="*/ 53340 w 132720"/>
                              <a:gd name="connsiteY235" fmla="*/ 86996 h 181439"/>
                              <a:gd name="connsiteX236" fmla="*/ 54293 w 132720"/>
                              <a:gd name="connsiteY236" fmla="*/ 89854 h 181439"/>
                              <a:gd name="connsiteX237" fmla="*/ 54293 w 132720"/>
                              <a:gd name="connsiteY237" fmla="*/ 90806 h 181439"/>
                              <a:gd name="connsiteX238" fmla="*/ 55245 w 132720"/>
                              <a:gd name="connsiteY238" fmla="*/ 90806 h 181439"/>
                              <a:gd name="connsiteX239" fmla="*/ 56197 w 132720"/>
                              <a:gd name="connsiteY239" fmla="*/ 88901 h 181439"/>
                              <a:gd name="connsiteX240" fmla="*/ 58103 w 132720"/>
                              <a:gd name="connsiteY240" fmla="*/ 86996 h 181439"/>
                              <a:gd name="connsiteX241" fmla="*/ 58103 w 132720"/>
                              <a:gd name="connsiteY241" fmla="*/ 89854 h 181439"/>
                              <a:gd name="connsiteX242" fmla="*/ 57150 w 132720"/>
                              <a:gd name="connsiteY242" fmla="*/ 91759 h 181439"/>
                              <a:gd name="connsiteX243" fmla="*/ 54293 w 132720"/>
                              <a:gd name="connsiteY243" fmla="*/ 95569 h 181439"/>
                              <a:gd name="connsiteX244" fmla="*/ 59055 w 132720"/>
                              <a:gd name="connsiteY244" fmla="*/ 92711 h 181439"/>
                              <a:gd name="connsiteX245" fmla="*/ 61913 w 132720"/>
                              <a:gd name="connsiteY245" fmla="*/ 92711 h 181439"/>
                              <a:gd name="connsiteX246" fmla="*/ 59055 w 132720"/>
                              <a:gd name="connsiteY246" fmla="*/ 95569 h 181439"/>
                              <a:gd name="connsiteX247" fmla="*/ 63818 w 132720"/>
                              <a:gd name="connsiteY247" fmla="*/ 98426 h 181439"/>
                              <a:gd name="connsiteX248" fmla="*/ 66675 w 132720"/>
                              <a:gd name="connsiteY248" fmla="*/ 99379 h 181439"/>
                              <a:gd name="connsiteX249" fmla="*/ 68580 w 132720"/>
                              <a:gd name="connsiteY249" fmla="*/ 102236 h 181439"/>
                              <a:gd name="connsiteX250" fmla="*/ 68580 w 132720"/>
                              <a:gd name="connsiteY250" fmla="*/ 102236 h 181439"/>
                              <a:gd name="connsiteX251" fmla="*/ 70485 w 132720"/>
                              <a:gd name="connsiteY251" fmla="*/ 100331 h 181439"/>
                              <a:gd name="connsiteX252" fmla="*/ 66675 w 132720"/>
                              <a:gd name="connsiteY252" fmla="*/ 99379 h 181439"/>
                              <a:gd name="connsiteX253" fmla="*/ 67628 w 132720"/>
                              <a:gd name="connsiteY253" fmla="*/ 98426 h 181439"/>
                              <a:gd name="connsiteX254" fmla="*/ 70485 w 132720"/>
                              <a:gd name="connsiteY254" fmla="*/ 96521 h 181439"/>
                              <a:gd name="connsiteX255" fmla="*/ 70485 w 132720"/>
                              <a:gd name="connsiteY255" fmla="*/ 100331 h 181439"/>
                              <a:gd name="connsiteX256" fmla="*/ 73343 w 132720"/>
                              <a:gd name="connsiteY256" fmla="*/ 101284 h 181439"/>
                              <a:gd name="connsiteX257" fmla="*/ 75247 w 132720"/>
                              <a:gd name="connsiteY257" fmla="*/ 102236 h 181439"/>
                              <a:gd name="connsiteX258" fmla="*/ 80010 w 132720"/>
                              <a:gd name="connsiteY258" fmla="*/ 103189 h 181439"/>
                              <a:gd name="connsiteX259" fmla="*/ 80963 w 132720"/>
                              <a:gd name="connsiteY259" fmla="*/ 103189 h 181439"/>
                              <a:gd name="connsiteX260" fmla="*/ 82868 w 132720"/>
                              <a:gd name="connsiteY260" fmla="*/ 103189 h 181439"/>
                              <a:gd name="connsiteX261" fmla="*/ 80963 w 132720"/>
                              <a:gd name="connsiteY261" fmla="*/ 105094 h 181439"/>
                              <a:gd name="connsiteX262" fmla="*/ 77153 w 132720"/>
                              <a:gd name="connsiteY262" fmla="*/ 105094 h 181439"/>
                              <a:gd name="connsiteX263" fmla="*/ 75247 w 132720"/>
                              <a:gd name="connsiteY263" fmla="*/ 106999 h 181439"/>
                              <a:gd name="connsiteX264" fmla="*/ 77153 w 132720"/>
                              <a:gd name="connsiteY264" fmla="*/ 107951 h 181439"/>
                              <a:gd name="connsiteX265" fmla="*/ 86678 w 132720"/>
                              <a:gd name="connsiteY265" fmla="*/ 106046 h 181439"/>
                              <a:gd name="connsiteX266" fmla="*/ 86678 w 132720"/>
                              <a:gd name="connsiteY266" fmla="*/ 108904 h 181439"/>
                              <a:gd name="connsiteX267" fmla="*/ 89535 w 132720"/>
                              <a:gd name="connsiteY267" fmla="*/ 106999 h 181439"/>
                              <a:gd name="connsiteX268" fmla="*/ 49530 w 132720"/>
                              <a:gd name="connsiteY268" fmla="*/ 77471 h 181439"/>
                              <a:gd name="connsiteX269" fmla="*/ 47625 w 132720"/>
                              <a:gd name="connsiteY269" fmla="*/ 78424 h 181439"/>
                              <a:gd name="connsiteX270" fmla="*/ 45720 w 132720"/>
                              <a:gd name="connsiteY270" fmla="*/ 77471 h 181439"/>
                              <a:gd name="connsiteX271" fmla="*/ 47625 w 132720"/>
                              <a:gd name="connsiteY271" fmla="*/ 76519 h 181439"/>
                              <a:gd name="connsiteX272" fmla="*/ 49530 w 132720"/>
                              <a:gd name="connsiteY272" fmla="*/ 77471 h 181439"/>
                              <a:gd name="connsiteX273" fmla="*/ 47625 w 132720"/>
                              <a:gd name="connsiteY273" fmla="*/ 69851 h 181439"/>
                              <a:gd name="connsiteX274" fmla="*/ 46672 w 132720"/>
                              <a:gd name="connsiteY274" fmla="*/ 69851 h 181439"/>
                              <a:gd name="connsiteX275" fmla="*/ 47625 w 132720"/>
                              <a:gd name="connsiteY275" fmla="*/ 68899 h 181439"/>
                              <a:gd name="connsiteX276" fmla="*/ 48578 w 132720"/>
                              <a:gd name="connsiteY276" fmla="*/ 69851 h 181439"/>
                              <a:gd name="connsiteX277" fmla="*/ 47625 w 132720"/>
                              <a:gd name="connsiteY277" fmla="*/ 69851 h 181439"/>
                              <a:gd name="connsiteX278" fmla="*/ 56197 w 132720"/>
                              <a:gd name="connsiteY278" fmla="*/ 79376 h 181439"/>
                              <a:gd name="connsiteX279" fmla="*/ 56197 w 132720"/>
                              <a:gd name="connsiteY279" fmla="*/ 79376 h 181439"/>
                              <a:gd name="connsiteX280" fmla="*/ 58103 w 132720"/>
                              <a:gd name="connsiteY280" fmla="*/ 82234 h 181439"/>
                              <a:gd name="connsiteX281" fmla="*/ 57150 w 132720"/>
                              <a:gd name="connsiteY281" fmla="*/ 82234 h 181439"/>
                              <a:gd name="connsiteX282" fmla="*/ 56197 w 132720"/>
                              <a:gd name="connsiteY282" fmla="*/ 79376 h 181439"/>
                              <a:gd name="connsiteX283" fmla="*/ 58103 w 132720"/>
                              <a:gd name="connsiteY283" fmla="*/ 96521 h 181439"/>
                              <a:gd name="connsiteX284" fmla="*/ 58103 w 132720"/>
                              <a:gd name="connsiteY284" fmla="*/ 96521 h 181439"/>
                              <a:gd name="connsiteX285" fmla="*/ 58103 w 132720"/>
                              <a:gd name="connsiteY285" fmla="*/ 96521 h 181439"/>
                              <a:gd name="connsiteX286" fmla="*/ 58103 w 132720"/>
                              <a:gd name="connsiteY286" fmla="*/ 96521 h 181439"/>
                              <a:gd name="connsiteX287" fmla="*/ 58103 w 132720"/>
                              <a:gd name="connsiteY287" fmla="*/ 96521 h 181439"/>
                              <a:gd name="connsiteX288" fmla="*/ 59055 w 132720"/>
                              <a:gd name="connsiteY288" fmla="*/ 78424 h 181439"/>
                              <a:gd name="connsiteX289" fmla="*/ 61913 w 132720"/>
                              <a:gd name="connsiteY289" fmla="*/ 75566 h 181439"/>
                              <a:gd name="connsiteX290" fmla="*/ 61913 w 132720"/>
                              <a:gd name="connsiteY290" fmla="*/ 77471 h 181439"/>
                              <a:gd name="connsiteX291" fmla="*/ 59055 w 132720"/>
                              <a:gd name="connsiteY291" fmla="*/ 78424 h 181439"/>
                              <a:gd name="connsiteX292" fmla="*/ 67628 w 132720"/>
                              <a:gd name="connsiteY292" fmla="*/ 91759 h 181439"/>
                              <a:gd name="connsiteX293" fmla="*/ 63818 w 132720"/>
                              <a:gd name="connsiteY293" fmla="*/ 90806 h 181439"/>
                              <a:gd name="connsiteX294" fmla="*/ 67628 w 132720"/>
                              <a:gd name="connsiteY294" fmla="*/ 89854 h 181439"/>
                              <a:gd name="connsiteX295" fmla="*/ 67628 w 132720"/>
                              <a:gd name="connsiteY295" fmla="*/ 91759 h 181439"/>
                              <a:gd name="connsiteX296" fmla="*/ 66675 w 132720"/>
                              <a:gd name="connsiteY296" fmla="*/ 103189 h 181439"/>
                              <a:gd name="connsiteX297" fmla="*/ 65722 w 132720"/>
                              <a:gd name="connsiteY297" fmla="*/ 102236 h 181439"/>
                              <a:gd name="connsiteX298" fmla="*/ 64770 w 132720"/>
                              <a:gd name="connsiteY298" fmla="*/ 103189 h 181439"/>
                              <a:gd name="connsiteX299" fmla="*/ 66675 w 132720"/>
                              <a:gd name="connsiteY299" fmla="*/ 103189 h 181439"/>
                              <a:gd name="connsiteX300" fmla="*/ 66675 w 132720"/>
                              <a:gd name="connsiteY300" fmla="*/ 103189 h 181439"/>
                              <a:gd name="connsiteX301" fmla="*/ 64770 w 132720"/>
                              <a:gd name="connsiteY301" fmla="*/ 67946 h 181439"/>
                              <a:gd name="connsiteX302" fmla="*/ 64770 w 132720"/>
                              <a:gd name="connsiteY302" fmla="*/ 67946 h 181439"/>
                              <a:gd name="connsiteX303" fmla="*/ 64770 w 132720"/>
                              <a:gd name="connsiteY303" fmla="*/ 67946 h 181439"/>
                              <a:gd name="connsiteX304" fmla="*/ 64770 w 132720"/>
                              <a:gd name="connsiteY304" fmla="*/ 67946 h 181439"/>
                              <a:gd name="connsiteX305" fmla="*/ 64770 w 132720"/>
                              <a:gd name="connsiteY305" fmla="*/ 67946 h 181439"/>
                              <a:gd name="connsiteX306" fmla="*/ 66675 w 132720"/>
                              <a:gd name="connsiteY306" fmla="*/ 91759 h 181439"/>
                              <a:gd name="connsiteX307" fmla="*/ 66675 w 132720"/>
                              <a:gd name="connsiteY307" fmla="*/ 91759 h 181439"/>
                              <a:gd name="connsiteX308" fmla="*/ 66675 w 132720"/>
                              <a:gd name="connsiteY308" fmla="*/ 91759 h 181439"/>
                              <a:gd name="connsiteX309" fmla="*/ 66675 w 132720"/>
                              <a:gd name="connsiteY309" fmla="*/ 93664 h 181439"/>
                              <a:gd name="connsiteX310" fmla="*/ 65722 w 132720"/>
                              <a:gd name="connsiteY310" fmla="*/ 93664 h 181439"/>
                              <a:gd name="connsiteX311" fmla="*/ 66675 w 132720"/>
                              <a:gd name="connsiteY311" fmla="*/ 91759 h 181439"/>
                              <a:gd name="connsiteX312" fmla="*/ 70485 w 132720"/>
                              <a:gd name="connsiteY312" fmla="*/ 78424 h 181439"/>
                              <a:gd name="connsiteX313" fmla="*/ 66675 w 132720"/>
                              <a:gd name="connsiteY313" fmla="*/ 78424 h 181439"/>
                              <a:gd name="connsiteX314" fmla="*/ 68580 w 132720"/>
                              <a:gd name="connsiteY314" fmla="*/ 81281 h 181439"/>
                              <a:gd name="connsiteX315" fmla="*/ 70485 w 132720"/>
                              <a:gd name="connsiteY315" fmla="*/ 81281 h 181439"/>
                              <a:gd name="connsiteX316" fmla="*/ 70485 w 132720"/>
                              <a:gd name="connsiteY316" fmla="*/ 78424 h 181439"/>
                              <a:gd name="connsiteX317" fmla="*/ 72390 w 132720"/>
                              <a:gd name="connsiteY317" fmla="*/ 103189 h 181439"/>
                              <a:gd name="connsiteX318" fmla="*/ 68580 w 132720"/>
                              <a:gd name="connsiteY318" fmla="*/ 101284 h 181439"/>
                              <a:gd name="connsiteX319" fmla="*/ 72390 w 132720"/>
                              <a:gd name="connsiteY319" fmla="*/ 103189 h 181439"/>
                              <a:gd name="connsiteX320" fmla="*/ 72390 w 132720"/>
                              <a:gd name="connsiteY320" fmla="*/ 103189 h 181439"/>
                              <a:gd name="connsiteX321" fmla="*/ 69533 w 132720"/>
                              <a:gd name="connsiteY321" fmla="*/ 72709 h 181439"/>
                              <a:gd name="connsiteX322" fmla="*/ 69533 w 132720"/>
                              <a:gd name="connsiteY322" fmla="*/ 72709 h 181439"/>
                              <a:gd name="connsiteX323" fmla="*/ 70485 w 132720"/>
                              <a:gd name="connsiteY323" fmla="*/ 72709 h 181439"/>
                              <a:gd name="connsiteX324" fmla="*/ 69533 w 132720"/>
                              <a:gd name="connsiteY324" fmla="*/ 72709 h 181439"/>
                              <a:gd name="connsiteX325" fmla="*/ 69533 w 132720"/>
                              <a:gd name="connsiteY325" fmla="*/ 72709 h 181439"/>
                              <a:gd name="connsiteX326" fmla="*/ 72390 w 132720"/>
                              <a:gd name="connsiteY326" fmla="*/ 77471 h 181439"/>
                              <a:gd name="connsiteX327" fmla="*/ 72390 w 132720"/>
                              <a:gd name="connsiteY327" fmla="*/ 77471 h 181439"/>
                              <a:gd name="connsiteX328" fmla="*/ 72390 w 132720"/>
                              <a:gd name="connsiteY328" fmla="*/ 77471 h 181439"/>
                              <a:gd name="connsiteX329" fmla="*/ 72390 w 132720"/>
                              <a:gd name="connsiteY329" fmla="*/ 77471 h 181439"/>
                              <a:gd name="connsiteX330" fmla="*/ 72390 w 132720"/>
                              <a:gd name="connsiteY330" fmla="*/ 77471 h 181439"/>
                              <a:gd name="connsiteX331" fmla="*/ 76200 w 132720"/>
                              <a:gd name="connsiteY331" fmla="*/ 89854 h 181439"/>
                              <a:gd name="connsiteX332" fmla="*/ 76200 w 132720"/>
                              <a:gd name="connsiteY332" fmla="*/ 89854 h 181439"/>
                              <a:gd name="connsiteX333" fmla="*/ 74295 w 132720"/>
                              <a:gd name="connsiteY333" fmla="*/ 89854 h 181439"/>
                              <a:gd name="connsiteX334" fmla="*/ 74295 w 132720"/>
                              <a:gd name="connsiteY334" fmla="*/ 88901 h 181439"/>
                              <a:gd name="connsiteX335" fmla="*/ 76200 w 132720"/>
                              <a:gd name="connsiteY335" fmla="*/ 89854 h 181439"/>
                              <a:gd name="connsiteX336" fmla="*/ 76200 w 132720"/>
                              <a:gd name="connsiteY336" fmla="*/ 82234 h 181439"/>
                              <a:gd name="connsiteX337" fmla="*/ 76200 w 132720"/>
                              <a:gd name="connsiteY337" fmla="*/ 82234 h 181439"/>
                              <a:gd name="connsiteX338" fmla="*/ 77153 w 132720"/>
                              <a:gd name="connsiteY338" fmla="*/ 82234 h 181439"/>
                              <a:gd name="connsiteX339" fmla="*/ 76200 w 132720"/>
                              <a:gd name="connsiteY339" fmla="*/ 80329 h 181439"/>
                              <a:gd name="connsiteX340" fmla="*/ 75247 w 132720"/>
                              <a:gd name="connsiteY340" fmla="*/ 80329 h 181439"/>
                              <a:gd name="connsiteX341" fmla="*/ 76200 w 132720"/>
                              <a:gd name="connsiteY341" fmla="*/ 82234 h 181439"/>
                              <a:gd name="connsiteX342" fmla="*/ 80963 w 132720"/>
                              <a:gd name="connsiteY342" fmla="*/ 92711 h 181439"/>
                              <a:gd name="connsiteX343" fmla="*/ 80010 w 132720"/>
                              <a:gd name="connsiteY343" fmla="*/ 93664 h 181439"/>
                              <a:gd name="connsiteX344" fmla="*/ 79058 w 132720"/>
                              <a:gd name="connsiteY344" fmla="*/ 95569 h 181439"/>
                              <a:gd name="connsiteX345" fmla="*/ 77153 w 132720"/>
                              <a:gd name="connsiteY345" fmla="*/ 94616 h 181439"/>
                              <a:gd name="connsiteX346" fmla="*/ 77153 w 132720"/>
                              <a:gd name="connsiteY346" fmla="*/ 90806 h 181439"/>
                              <a:gd name="connsiteX347" fmla="*/ 80963 w 132720"/>
                              <a:gd name="connsiteY347" fmla="*/ 92711 h 181439"/>
                              <a:gd name="connsiteX348" fmla="*/ 80963 w 132720"/>
                              <a:gd name="connsiteY348" fmla="*/ 92711 h 181439"/>
                              <a:gd name="connsiteX349" fmla="*/ 83820 w 132720"/>
                              <a:gd name="connsiteY349" fmla="*/ 92711 h 181439"/>
                              <a:gd name="connsiteX350" fmla="*/ 81915 w 132720"/>
                              <a:gd name="connsiteY350" fmla="*/ 94616 h 181439"/>
                              <a:gd name="connsiteX351" fmla="*/ 80963 w 132720"/>
                              <a:gd name="connsiteY351" fmla="*/ 92711 h 181439"/>
                              <a:gd name="connsiteX352" fmla="*/ 83820 w 132720"/>
                              <a:gd name="connsiteY352" fmla="*/ 92711 h 181439"/>
                              <a:gd name="connsiteX353" fmla="*/ 84772 w 132720"/>
                              <a:gd name="connsiteY353" fmla="*/ 90806 h 181439"/>
                              <a:gd name="connsiteX354" fmla="*/ 84772 w 132720"/>
                              <a:gd name="connsiteY354" fmla="*/ 90806 h 181439"/>
                              <a:gd name="connsiteX355" fmla="*/ 83820 w 132720"/>
                              <a:gd name="connsiteY355" fmla="*/ 92711 h 181439"/>
                              <a:gd name="connsiteX356" fmla="*/ 91440 w 132720"/>
                              <a:gd name="connsiteY356" fmla="*/ 106999 h 181439"/>
                              <a:gd name="connsiteX357" fmla="*/ 87630 w 132720"/>
                              <a:gd name="connsiteY357" fmla="*/ 105094 h 181439"/>
                              <a:gd name="connsiteX358" fmla="*/ 85725 w 132720"/>
                              <a:gd name="connsiteY358" fmla="*/ 103189 h 181439"/>
                              <a:gd name="connsiteX359" fmla="*/ 86678 w 132720"/>
                              <a:gd name="connsiteY359" fmla="*/ 101284 h 181439"/>
                              <a:gd name="connsiteX360" fmla="*/ 98108 w 132720"/>
                              <a:gd name="connsiteY360" fmla="*/ 100331 h 181439"/>
                              <a:gd name="connsiteX361" fmla="*/ 94297 w 132720"/>
                              <a:gd name="connsiteY361" fmla="*/ 102236 h 181439"/>
                              <a:gd name="connsiteX362" fmla="*/ 93345 w 132720"/>
                              <a:gd name="connsiteY362" fmla="*/ 103189 h 181439"/>
                              <a:gd name="connsiteX363" fmla="*/ 94297 w 132720"/>
                              <a:gd name="connsiteY363" fmla="*/ 104141 h 181439"/>
                              <a:gd name="connsiteX364" fmla="*/ 97155 w 132720"/>
                              <a:gd name="connsiteY364" fmla="*/ 105094 h 181439"/>
                              <a:gd name="connsiteX365" fmla="*/ 95250 w 132720"/>
                              <a:gd name="connsiteY365" fmla="*/ 106999 h 181439"/>
                              <a:gd name="connsiteX366" fmla="*/ 91440 w 132720"/>
                              <a:gd name="connsiteY366" fmla="*/ 106999 h 181439"/>
                              <a:gd name="connsiteX367" fmla="*/ 91440 w 132720"/>
                              <a:gd name="connsiteY367" fmla="*/ 106999 h 181439"/>
                              <a:gd name="connsiteX368" fmla="*/ 85725 w 132720"/>
                              <a:gd name="connsiteY368" fmla="*/ 95569 h 181439"/>
                              <a:gd name="connsiteX369" fmla="*/ 86678 w 132720"/>
                              <a:gd name="connsiteY369" fmla="*/ 94616 h 181439"/>
                              <a:gd name="connsiteX370" fmla="*/ 87630 w 132720"/>
                              <a:gd name="connsiteY370" fmla="*/ 95569 h 181439"/>
                              <a:gd name="connsiteX371" fmla="*/ 86678 w 132720"/>
                              <a:gd name="connsiteY371" fmla="*/ 96521 h 181439"/>
                              <a:gd name="connsiteX372" fmla="*/ 85725 w 132720"/>
                              <a:gd name="connsiteY372" fmla="*/ 95569 h 181439"/>
                              <a:gd name="connsiteX373" fmla="*/ 86678 w 132720"/>
                              <a:gd name="connsiteY373" fmla="*/ 113666 h 181439"/>
                              <a:gd name="connsiteX374" fmla="*/ 85725 w 132720"/>
                              <a:gd name="connsiteY374" fmla="*/ 111761 h 181439"/>
                              <a:gd name="connsiteX375" fmla="*/ 84772 w 132720"/>
                              <a:gd name="connsiteY375" fmla="*/ 112714 h 181439"/>
                              <a:gd name="connsiteX376" fmla="*/ 86678 w 132720"/>
                              <a:gd name="connsiteY376" fmla="*/ 113666 h 181439"/>
                              <a:gd name="connsiteX377" fmla="*/ 86678 w 132720"/>
                              <a:gd name="connsiteY377" fmla="*/ 113666 h 181439"/>
                              <a:gd name="connsiteX378" fmla="*/ 91440 w 132720"/>
                              <a:gd name="connsiteY378" fmla="*/ 115571 h 181439"/>
                              <a:gd name="connsiteX379" fmla="*/ 90488 w 132720"/>
                              <a:gd name="connsiteY379" fmla="*/ 114619 h 181439"/>
                              <a:gd name="connsiteX380" fmla="*/ 88583 w 132720"/>
                              <a:gd name="connsiteY380" fmla="*/ 118429 h 181439"/>
                              <a:gd name="connsiteX381" fmla="*/ 89535 w 132720"/>
                              <a:gd name="connsiteY381" fmla="*/ 119381 h 181439"/>
                              <a:gd name="connsiteX382" fmla="*/ 91440 w 132720"/>
                              <a:gd name="connsiteY382" fmla="*/ 115571 h 181439"/>
                              <a:gd name="connsiteX383" fmla="*/ 93345 w 132720"/>
                              <a:gd name="connsiteY383" fmla="*/ 89854 h 181439"/>
                              <a:gd name="connsiteX384" fmla="*/ 91440 w 132720"/>
                              <a:gd name="connsiteY384" fmla="*/ 94616 h 181439"/>
                              <a:gd name="connsiteX385" fmla="*/ 93345 w 132720"/>
                              <a:gd name="connsiteY385" fmla="*/ 89854 h 181439"/>
                              <a:gd name="connsiteX386" fmla="*/ 95250 w 132720"/>
                              <a:gd name="connsiteY386" fmla="*/ 111761 h 181439"/>
                              <a:gd name="connsiteX387" fmla="*/ 95250 w 132720"/>
                              <a:gd name="connsiteY387" fmla="*/ 111761 h 181439"/>
                              <a:gd name="connsiteX388" fmla="*/ 96203 w 132720"/>
                              <a:gd name="connsiteY388" fmla="*/ 111761 h 181439"/>
                              <a:gd name="connsiteX389" fmla="*/ 95250 w 132720"/>
                              <a:gd name="connsiteY389" fmla="*/ 111761 h 181439"/>
                              <a:gd name="connsiteX390" fmla="*/ 95250 w 132720"/>
                              <a:gd name="connsiteY390" fmla="*/ 111761 h 181439"/>
                              <a:gd name="connsiteX391" fmla="*/ 97155 w 132720"/>
                              <a:gd name="connsiteY391" fmla="*/ 121286 h 181439"/>
                              <a:gd name="connsiteX392" fmla="*/ 99060 w 132720"/>
                              <a:gd name="connsiteY392" fmla="*/ 119381 h 181439"/>
                              <a:gd name="connsiteX393" fmla="*/ 98108 w 132720"/>
                              <a:gd name="connsiteY393" fmla="*/ 117476 h 181439"/>
                              <a:gd name="connsiteX394" fmla="*/ 97155 w 132720"/>
                              <a:gd name="connsiteY394" fmla="*/ 118429 h 181439"/>
                              <a:gd name="connsiteX395" fmla="*/ 97155 w 132720"/>
                              <a:gd name="connsiteY395" fmla="*/ 121286 h 181439"/>
                              <a:gd name="connsiteX396" fmla="*/ 109538 w 132720"/>
                              <a:gd name="connsiteY396" fmla="*/ 125096 h 181439"/>
                              <a:gd name="connsiteX397" fmla="*/ 109538 w 132720"/>
                              <a:gd name="connsiteY397" fmla="*/ 123191 h 181439"/>
                              <a:gd name="connsiteX398" fmla="*/ 107633 w 132720"/>
                              <a:gd name="connsiteY398" fmla="*/ 123191 h 181439"/>
                              <a:gd name="connsiteX399" fmla="*/ 100965 w 132720"/>
                              <a:gd name="connsiteY399" fmla="*/ 124144 h 181439"/>
                              <a:gd name="connsiteX400" fmla="*/ 98108 w 132720"/>
                              <a:gd name="connsiteY400" fmla="*/ 125096 h 181439"/>
                              <a:gd name="connsiteX401" fmla="*/ 96203 w 132720"/>
                              <a:gd name="connsiteY401" fmla="*/ 124144 h 181439"/>
                              <a:gd name="connsiteX402" fmla="*/ 97155 w 132720"/>
                              <a:gd name="connsiteY402" fmla="*/ 126049 h 181439"/>
                              <a:gd name="connsiteX403" fmla="*/ 103822 w 132720"/>
                              <a:gd name="connsiteY403" fmla="*/ 127954 h 181439"/>
                              <a:gd name="connsiteX404" fmla="*/ 105728 w 132720"/>
                              <a:gd name="connsiteY404" fmla="*/ 127954 h 181439"/>
                              <a:gd name="connsiteX405" fmla="*/ 109538 w 132720"/>
                              <a:gd name="connsiteY405" fmla="*/ 125096 h 181439"/>
                              <a:gd name="connsiteX406" fmla="*/ 99060 w 132720"/>
                              <a:gd name="connsiteY406" fmla="*/ 104141 h 181439"/>
                              <a:gd name="connsiteX407" fmla="*/ 101918 w 132720"/>
                              <a:gd name="connsiteY407" fmla="*/ 101284 h 181439"/>
                              <a:gd name="connsiteX408" fmla="*/ 105728 w 132720"/>
                              <a:gd name="connsiteY408" fmla="*/ 98426 h 181439"/>
                              <a:gd name="connsiteX409" fmla="*/ 108585 w 132720"/>
                              <a:gd name="connsiteY409" fmla="*/ 97474 h 181439"/>
                              <a:gd name="connsiteX410" fmla="*/ 109538 w 132720"/>
                              <a:gd name="connsiteY410" fmla="*/ 100331 h 181439"/>
                              <a:gd name="connsiteX411" fmla="*/ 109538 w 132720"/>
                              <a:gd name="connsiteY411" fmla="*/ 106999 h 181439"/>
                              <a:gd name="connsiteX412" fmla="*/ 102870 w 132720"/>
                              <a:gd name="connsiteY412" fmla="*/ 106046 h 181439"/>
                              <a:gd name="connsiteX413" fmla="*/ 99060 w 132720"/>
                              <a:gd name="connsiteY413" fmla="*/ 104141 h 181439"/>
                              <a:gd name="connsiteX414" fmla="*/ 99060 w 132720"/>
                              <a:gd name="connsiteY414" fmla="*/ 34609 h 181439"/>
                              <a:gd name="connsiteX415" fmla="*/ 100013 w 132720"/>
                              <a:gd name="connsiteY415" fmla="*/ 35561 h 181439"/>
                              <a:gd name="connsiteX416" fmla="*/ 99060 w 132720"/>
                              <a:gd name="connsiteY416" fmla="*/ 34609 h 181439"/>
                              <a:gd name="connsiteX417" fmla="*/ 99060 w 132720"/>
                              <a:gd name="connsiteY417" fmla="*/ 34609 h 181439"/>
                              <a:gd name="connsiteX418" fmla="*/ 99060 w 132720"/>
                              <a:gd name="connsiteY418" fmla="*/ 34609 h 181439"/>
                              <a:gd name="connsiteX419" fmla="*/ 107633 w 132720"/>
                              <a:gd name="connsiteY419" fmla="*/ 115571 h 181439"/>
                              <a:gd name="connsiteX420" fmla="*/ 105728 w 132720"/>
                              <a:gd name="connsiteY420" fmla="*/ 116524 h 181439"/>
                              <a:gd name="connsiteX421" fmla="*/ 104775 w 132720"/>
                              <a:gd name="connsiteY421" fmla="*/ 116524 h 181439"/>
                              <a:gd name="connsiteX422" fmla="*/ 102870 w 132720"/>
                              <a:gd name="connsiteY422" fmla="*/ 114619 h 181439"/>
                              <a:gd name="connsiteX423" fmla="*/ 102870 w 132720"/>
                              <a:gd name="connsiteY423" fmla="*/ 117476 h 181439"/>
                              <a:gd name="connsiteX424" fmla="*/ 105728 w 132720"/>
                              <a:gd name="connsiteY424" fmla="*/ 120334 h 181439"/>
                              <a:gd name="connsiteX425" fmla="*/ 107633 w 132720"/>
                              <a:gd name="connsiteY425" fmla="*/ 119381 h 181439"/>
                              <a:gd name="connsiteX426" fmla="*/ 107633 w 132720"/>
                              <a:gd name="connsiteY426" fmla="*/ 115571 h 181439"/>
                              <a:gd name="connsiteX427" fmla="*/ 110490 w 132720"/>
                              <a:gd name="connsiteY427" fmla="*/ 145099 h 181439"/>
                              <a:gd name="connsiteX428" fmla="*/ 110490 w 132720"/>
                              <a:gd name="connsiteY428" fmla="*/ 145099 h 181439"/>
                              <a:gd name="connsiteX429" fmla="*/ 106680 w 132720"/>
                              <a:gd name="connsiteY429" fmla="*/ 147004 h 181439"/>
                              <a:gd name="connsiteX430" fmla="*/ 107633 w 132720"/>
                              <a:gd name="connsiteY430" fmla="*/ 147956 h 181439"/>
                              <a:gd name="connsiteX431" fmla="*/ 110490 w 132720"/>
                              <a:gd name="connsiteY431" fmla="*/ 145099 h 181439"/>
                              <a:gd name="connsiteX432" fmla="*/ 109538 w 132720"/>
                              <a:gd name="connsiteY432" fmla="*/ 135574 h 181439"/>
                              <a:gd name="connsiteX433" fmla="*/ 109538 w 132720"/>
                              <a:gd name="connsiteY433" fmla="*/ 135574 h 181439"/>
                              <a:gd name="connsiteX434" fmla="*/ 109538 w 132720"/>
                              <a:gd name="connsiteY434" fmla="*/ 137479 h 181439"/>
                              <a:gd name="connsiteX435" fmla="*/ 109538 w 132720"/>
                              <a:gd name="connsiteY435" fmla="*/ 135574 h 181439"/>
                              <a:gd name="connsiteX436" fmla="*/ 109538 w 132720"/>
                              <a:gd name="connsiteY436" fmla="*/ 135574 h 181439"/>
                              <a:gd name="connsiteX437" fmla="*/ 110490 w 132720"/>
                              <a:gd name="connsiteY437" fmla="*/ 141289 h 181439"/>
                              <a:gd name="connsiteX438" fmla="*/ 110490 w 132720"/>
                              <a:gd name="connsiteY438" fmla="*/ 141289 h 181439"/>
                              <a:gd name="connsiteX439" fmla="*/ 108585 w 132720"/>
                              <a:gd name="connsiteY439" fmla="*/ 141289 h 181439"/>
                              <a:gd name="connsiteX440" fmla="*/ 108585 w 132720"/>
                              <a:gd name="connsiteY440" fmla="*/ 142241 h 181439"/>
                              <a:gd name="connsiteX441" fmla="*/ 110490 w 132720"/>
                              <a:gd name="connsiteY441" fmla="*/ 141289 h 181439"/>
                              <a:gd name="connsiteX442" fmla="*/ 113347 w 132720"/>
                              <a:gd name="connsiteY442" fmla="*/ 144146 h 181439"/>
                              <a:gd name="connsiteX443" fmla="*/ 111443 w 132720"/>
                              <a:gd name="connsiteY443" fmla="*/ 147004 h 181439"/>
                              <a:gd name="connsiteX444" fmla="*/ 111443 w 132720"/>
                              <a:gd name="connsiteY444" fmla="*/ 148909 h 181439"/>
                              <a:gd name="connsiteX445" fmla="*/ 113347 w 132720"/>
                              <a:gd name="connsiteY445" fmla="*/ 147004 h 181439"/>
                              <a:gd name="connsiteX446" fmla="*/ 113347 w 132720"/>
                              <a:gd name="connsiteY446" fmla="*/ 144146 h 181439"/>
                              <a:gd name="connsiteX447" fmla="*/ 111443 w 132720"/>
                              <a:gd name="connsiteY447" fmla="*/ 130811 h 181439"/>
                              <a:gd name="connsiteX448" fmla="*/ 111443 w 132720"/>
                              <a:gd name="connsiteY448" fmla="*/ 130811 h 181439"/>
                              <a:gd name="connsiteX449" fmla="*/ 111443 w 132720"/>
                              <a:gd name="connsiteY449" fmla="*/ 132716 h 181439"/>
                              <a:gd name="connsiteX450" fmla="*/ 111443 w 132720"/>
                              <a:gd name="connsiteY450" fmla="*/ 130811 h 181439"/>
                              <a:gd name="connsiteX451" fmla="*/ 111443 w 132720"/>
                              <a:gd name="connsiteY451" fmla="*/ 130811 h 181439"/>
                              <a:gd name="connsiteX452" fmla="*/ 111443 w 132720"/>
                              <a:gd name="connsiteY452" fmla="*/ 111761 h 181439"/>
                              <a:gd name="connsiteX453" fmla="*/ 113347 w 132720"/>
                              <a:gd name="connsiteY453" fmla="*/ 114619 h 181439"/>
                              <a:gd name="connsiteX454" fmla="*/ 118110 w 132720"/>
                              <a:gd name="connsiteY454" fmla="*/ 116524 h 181439"/>
                              <a:gd name="connsiteX455" fmla="*/ 119063 w 132720"/>
                              <a:gd name="connsiteY455" fmla="*/ 114619 h 181439"/>
                              <a:gd name="connsiteX456" fmla="*/ 113347 w 132720"/>
                              <a:gd name="connsiteY456" fmla="*/ 110809 h 181439"/>
                              <a:gd name="connsiteX457" fmla="*/ 111443 w 132720"/>
                              <a:gd name="connsiteY457" fmla="*/ 109856 h 181439"/>
                              <a:gd name="connsiteX458" fmla="*/ 111443 w 132720"/>
                              <a:gd name="connsiteY458" fmla="*/ 111761 h 181439"/>
                              <a:gd name="connsiteX459" fmla="*/ 115253 w 132720"/>
                              <a:gd name="connsiteY459" fmla="*/ 126049 h 181439"/>
                              <a:gd name="connsiteX460" fmla="*/ 115253 w 132720"/>
                              <a:gd name="connsiteY460" fmla="*/ 126049 h 181439"/>
                              <a:gd name="connsiteX461" fmla="*/ 114300 w 132720"/>
                              <a:gd name="connsiteY461" fmla="*/ 122239 h 181439"/>
                              <a:gd name="connsiteX462" fmla="*/ 112395 w 132720"/>
                              <a:gd name="connsiteY462" fmla="*/ 124144 h 181439"/>
                              <a:gd name="connsiteX463" fmla="*/ 115253 w 132720"/>
                              <a:gd name="connsiteY463" fmla="*/ 126049 h 181439"/>
                              <a:gd name="connsiteX464" fmla="*/ 113347 w 132720"/>
                              <a:gd name="connsiteY464" fmla="*/ 113666 h 181439"/>
                              <a:gd name="connsiteX465" fmla="*/ 115253 w 132720"/>
                              <a:gd name="connsiteY465" fmla="*/ 111761 h 181439"/>
                              <a:gd name="connsiteX466" fmla="*/ 115253 w 132720"/>
                              <a:gd name="connsiteY466" fmla="*/ 112714 h 181439"/>
                              <a:gd name="connsiteX467" fmla="*/ 113347 w 132720"/>
                              <a:gd name="connsiteY467" fmla="*/ 113666 h 181439"/>
                              <a:gd name="connsiteX468" fmla="*/ 114300 w 132720"/>
                              <a:gd name="connsiteY468" fmla="*/ 32704 h 181439"/>
                              <a:gd name="connsiteX469" fmla="*/ 116205 w 132720"/>
                              <a:gd name="connsiteY469" fmla="*/ 32704 h 181439"/>
                              <a:gd name="connsiteX470" fmla="*/ 115253 w 132720"/>
                              <a:gd name="connsiteY470" fmla="*/ 31751 h 181439"/>
                              <a:gd name="connsiteX471" fmla="*/ 114300 w 132720"/>
                              <a:gd name="connsiteY471" fmla="*/ 32704 h 181439"/>
                              <a:gd name="connsiteX472" fmla="*/ 114300 w 132720"/>
                              <a:gd name="connsiteY472" fmla="*/ 32704 h 181439"/>
                              <a:gd name="connsiteX473" fmla="*/ 121920 w 132720"/>
                              <a:gd name="connsiteY473" fmla="*/ 133669 h 181439"/>
                              <a:gd name="connsiteX474" fmla="*/ 117158 w 132720"/>
                              <a:gd name="connsiteY474" fmla="*/ 129859 h 181439"/>
                              <a:gd name="connsiteX475" fmla="*/ 115253 w 132720"/>
                              <a:gd name="connsiteY475" fmla="*/ 131764 h 181439"/>
                              <a:gd name="connsiteX476" fmla="*/ 116205 w 132720"/>
                              <a:gd name="connsiteY476" fmla="*/ 133669 h 181439"/>
                              <a:gd name="connsiteX477" fmla="*/ 120968 w 132720"/>
                              <a:gd name="connsiteY477" fmla="*/ 135574 h 181439"/>
                              <a:gd name="connsiteX478" fmla="*/ 121920 w 132720"/>
                              <a:gd name="connsiteY478" fmla="*/ 133669 h 181439"/>
                              <a:gd name="connsiteX479" fmla="*/ 119063 w 132720"/>
                              <a:gd name="connsiteY479" fmla="*/ 139384 h 181439"/>
                              <a:gd name="connsiteX480" fmla="*/ 117158 w 132720"/>
                              <a:gd name="connsiteY480" fmla="*/ 136526 h 181439"/>
                              <a:gd name="connsiteX481" fmla="*/ 117158 w 132720"/>
                              <a:gd name="connsiteY481" fmla="*/ 138431 h 181439"/>
                              <a:gd name="connsiteX482" fmla="*/ 116205 w 132720"/>
                              <a:gd name="connsiteY482" fmla="*/ 140336 h 181439"/>
                              <a:gd name="connsiteX483" fmla="*/ 116205 w 132720"/>
                              <a:gd name="connsiteY483" fmla="*/ 142241 h 181439"/>
                              <a:gd name="connsiteX484" fmla="*/ 118110 w 132720"/>
                              <a:gd name="connsiteY484" fmla="*/ 140336 h 181439"/>
                              <a:gd name="connsiteX485" fmla="*/ 119063 w 132720"/>
                              <a:gd name="connsiteY485" fmla="*/ 139384 h 181439"/>
                              <a:gd name="connsiteX486" fmla="*/ 120015 w 132720"/>
                              <a:gd name="connsiteY486" fmla="*/ 119381 h 181439"/>
                              <a:gd name="connsiteX487" fmla="*/ 120015 w 132720"/>
                              <a:gd name="connsiteY487" fmla="*/ 119381 h 181439"/>
                              <a:gd name="connsiteX488" fmla="*/ 120015 w 132720"/>
                              <a:gd name="connsiteY488" fmla="*/ 119381 h 181439"/>
                              <a:gd name="connsiteX489" fmla="*/ 120015 w 132720"/>
                              <a:gd name="connsiteY489" fmla="*/ 119381 h 181439"/>
                              <a:gd name="connsiteX490" fmla="*/ 120015 w 132720"/>
                              <a:gd name="connsiteY490" fmla="*/ 119381 h 1814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2720" h="181439">
                                <a:moveTo>
                                  <a:pt x="105728" y="172721"/>
                                </a:moveTo>
                                <a:cubicBezTo>
                                  <a:pt x="92393" y="178436"/>
                                  <a:pt x="78105" y="182246"/>
                                  <a:pt x="63818" y="181294"/>
                                </a:cubicBezTo>
                                <a:cubicBezTo>
                                  <a:pt x="43815" y="179389"/>
                                  <a:pt x="24765" y="173674"/>
                                  <a:pt x="10478" y="158434"/>
                                </a:cubicBezTo>
                                <a:cubicBezTo>
                                  <a:pt x="3810" y="150814"/>
                                  <a:pt x="0" y="142241"/>
                                  <a:pt x="0" y="132716"/>
                                </a:cubicBezTo>
                                <a:cubicBezTo>
                                  <a:pt x="0" y="120334"/>
                                  <a:pt x="8572" y="110809"/>
                                  <a:pt x="20955" y="108904"/>
                                </a:cubicBezTo>
                                <a:cubicBezTo>
                                  <a:pt x="27622" y="107951"/>
                                  <a:pt x="33338" y="108904"/>
                                  <a:pt x="39053" y="111761"/>
                                </a:cubicBezTo>
                                <a:cubicBezTo>
                                  <a:pt x="53340" y="120334"/>
                                  <a:pt x="53340" y="139384"/>
                                  <a:pt x="40005" y="147956"/>
                                </a:cubicBezTo>
                                <a:lnTo>
                                  <a:pt x="35243" y="150814"/>
                                </a:lnTo>
                                <a:cubicBezTo>
                                  <a:pt x="31433" y="153671"/>
                                  <a:pt x="30480" y="157481"/>
                                  <a:pt x="34290" y="160339"/>
                                </a:cubicBezTo>
                                <a:cubicBezTo>
                                  <a:pt x="37147" y="163196"/>
                                  <a:pt x="40005" y="165101"/>
                                  <a:pt x="43815" y="167006"/>
                                </a:cubicBezTo>
                                <a:cubicBezTo>
                                  <a:pt x="46672" y="167959"/>
                                  <a:pt x="50483" y="169864"/>
                                  <a:pt x="53340" y="170816"/>
                                </a:cubicBezTo>
                                <a:cubicBezTo>
                                  <a:pt x="65722" y="174626"/>
                                  <a:pt x="78105" y="173674"/>
                                  <a:pt x="88583" y="165101"/>
                                </a:cubicBezTo>
                                <a:cubicBezTo>
                                  <a:pt x="91440" y="163196"/>
                                  <a:pt x="92393" y="160339"/>
                                  <a:pt x="94297" y="157481"/>
                                </a:cubicBezTo>
                                <a:cubicBezTo>
                                  <a:pt x="95250" y="155576"/>
                                  <a:pt x="95250" y="153671"/>
                                  <a:pt x="96203" y="151766"/>
                                </a:cubicBezTo>
                                <a:cubicBezTo>
                                  <a:pt x="99060" y="142241"/>
                                  <a:pt x="96203" y="135574"/>
                                  <a:pt x="89535" y="128906"/>
                                </a:cubicBezTo>
                                <a:cubicBezTo>
                                  <a:pt x="82868" y="121286"/>
                                  <a:pt x="74295" y="116524"/>
                                  <a:pt x="66675" y="111761"/>
                                </a:cubicBezTo>
                                <a:cubicBezTo>
                                  <a:pt x="54293" y="103189"/>
                                  <a:pt x="41910" y="94616"/>
                                  <a:pt x="29528" y="86044"/>
                                </a:cubicBezTo>
                                <a:cubicBezTo>
                                  <a:pt x="19050" y="78424"/>
                                  <a:pt x="12383" y="68899"/>
                                  <a:pt x="8572" y="56516"/>
                                </a:cubicBezTo>
                                <a:cubicBezTo>
                                  <a:pt x="4763" y="42229"/>
                                  <a:pt x="7620" y="29846"/>
                                  <a:pt x="18097" y="19369"/>
                                </a:cubicBezTo>
                                <a:cubicBezTo>
                                  <a:pt x="31433" y="5081"/>
                                  <a:pt x="47625" y="-1586"/>
                                  <a:pt x="68580" y="319"/>
                                </a:cubicBezTo>
                                <a:cubicBezTo>
                                  <a:pt x="79058" y="-634"/>
                                  <a:pt x="90488" y="2224"/>
                                  <a:pt x="100965" y="6986"/>
                                </a:cubicBezTo>
                                <a:cubicBezTo>
                                  <a:pt x="114300" y="13654"/>
                                  <a:pt x="123825" y="23179"/>
                                  <a:pt x="127635" y="37466"/>
                                </a:cubicBezTo>
                                <a:cubicBezTo>
                                  <a:pt x="128588" y="41276"/>
                                  <a:pt x="128588" y="46039"/>
                                  <a:pt x="127635" y="49849"/>
                                </a:cubicBezTo>
                                <a:cubicBezTo>
                                  <a:pt x="124778" y="60326"/>
                                  <a:pt x="114300" y="66041"/>
                                  <a:pt x="103822" y="63184"/>
                                </a:cubicBezTo>
                                <a:cubicBezTo>
                                  <a:pt x="100965" y="62231"/>
                                  <a:pt x="98108" y="61279"/>
                                  <a:pt x="96203" y="60326"/>
                                </a:cubicBezTo>
                                <a:cubicBezTo>
                                  <a:pt x="83820" y="53659"/>
                                  <a:pt x="81915" y="38419"/>
                                  <a:pt x="91440" y="27941"/>
                                </a:cubicBezTo>
                                <a:cubicBezTo>
                                  <a:pt x="92393" y="26036"/>
                                  <a:pt x="94297" y="25084"/>
                                  <a:pt x="95250" y="24131"/>
                                </a:cubicBezTo>
                                <a:cubicBezTo>
                                  <a:pt x="97155" y="22226"/>
                                  <a:pt x="97155" y="20321"/>
                                  <a:pt x="95250" y="17464"/>
                                </a:cubicBezTo>
                                <a:cubicBezTo>
                                  <a:pt x="94297" y="15559"/>
                                  <a:pt x="92393" y="14606"/>
                                  <a:pt x="89535" y="13654"/>
                                </a:cubicBezTo>
                                <a:cubicBezTo>
                                  <a:pt x="80010" y="9844"/>
                                  <a:pt x="70485" y="6986"/>
                                  <a:pt x="60008" y="8891"/>
                                </a:cubicBezTo>
                                <a:cubicBezTo>
                                  <a:pt x="54293" y="9844"/>
                                  <a:pt x="49530" y="11749"/>
                                  <a:pt x="45720" y="15559"/>
                                </a:cubicBezTo>
                                <a:cubicBezTo>
                                  <a:pt x="39053" y="20321"/>
                                  <a:pt x="38100" y="30799"/>
                                  <a:pt x="41910" y="38419"/>
                                </a:cubicBezTo>
                                <a:cubicBezTo>
                                  <a:pt x="45720" y="45086"/>
                                  <a:pt x="51435" y="50801"/>
                                  <a:pt x="58103" y="54611"/>
                                </a:cubicBezTo>
                                <a:cubicBezTo>
                                  <a:pt x="62865" y="56516"/>
                                  <a:pt x="66675" y="59374"/>
                                  <a:pt x="70485" y="63184"/>
                                </a:cubicBezTo>
                                <a:cubicBezTo>
                                  <a:pt x="71438" y="64136"/>
                                  <a:pt x="72390" y="65089"/>
                                  <a:pt x="74295" y="66041"/>
                                </a:cubicBezTo>
                                <a:cubicBezTo>
                                  <a:pt x="80010" y="67946"/>
                                  <a:pt x="84772" y="70804"/>
                                  <a:pt x="88583" y="74614"/>
                                </a:cubicBezTo>
                                <a:cubicBezTo>
                                  <a:pt x="92393" y="77471"/>
                                  <a:pt x="96203" y="80329"/>
                                  <a:pt x="100013" y="83186"/>
                                </a:cubicBezTo>
                                <a:cubicBezTo>
                                  <a:pt x="104775" y="86996"/>
                                  <a:pt x="109538" y="89854"/>
                                  <a:pt x="114300" y="93664"/>
                                </a:cubicBezTo>
                                <a:cubicBezTo>
                                  <a:pt x="123825" y="100331"/>
                                  <a:pt x="128588" y="109856"/>
                                  <a:pt x="131445" y="120334"/>
                                </a:cubicBezTo>
                                <a:cubicBezTo>
                                  <a:pt x="136208" y="139384"/>
                                  <a:pt x="127635" y="162244"/>
                                  <a:pt x="105728" y="172721"/>
                                </a:cubicBezTo>
                                <a:close/>
                                <a:moveTo>
                                  <a:pt x="17145" y="129859"/>
                                </a:moveTo>
                                <a:cubicBezTo>
                                  <a:pt x="15240" y="128906"/>
                                  <a:pt x="14288" y="128906"/>
                                  <a:pt x="12383" y="127954"/>
                                </a:cubicBezTo>
                                <a:cubicBezTo>
                                  <a:pt x="11430" y="127954"/>
                                  <a:pt x="11430" y="128906"/>
                                  <a:pt x="11430" y="128906"/>
                                </a:cubicBezTo>
                                <a:lnTo>
                                  <a:pt x="16193" y="132716"/>
                                </a:lnTo>
                                <a:cubicBezTo>
                                  <a:pt x="17145" y="131764"/>
                                  <a:pt x="18097" y="131764"/>
                                  <a:pt x="18097" y="130811"/>
                                </a:cubicBezTo>
                                <a:cubicBezTo>
                                  <a:pt x="19050" y="130811"/>
                                  <a:pt x="18097" y="130811"/>
                                  <a:pt x="17145" y="129859"/>
                                </a:cubicBezTo>
                                <a:close/>
                                <a:moveTo>
                                  <a:pt x="14288" y="123191"/>
                                </a:moveTo>
                                <a:cubicBezTo>
                                  <a:pt x="14288" y="125096"/>
                                  <a:pt x="15240" y="126049"/>
                                  <a:pt x="16193" y="126049"/>
                                </a:cubicBezTo>
                                <a:cubicBezTo>
                                  <a:pt x="18097" y="126049"/>
                                  <a:pt x="15240" y="125096"/>
                                  <a:pt x="16193" y="124144"/>
                                </a:cubicBezTo>
                                <a:cubicBezTo>
                                  <a:pt x="16193" y="123191"/>
                                  <a:pt x="16193" y="123191"/>
                                  <a:pt x="17145" y="122239"/>
                                </a:cubicBezTo>
                                <a:cubicBezTo>
                                  <a:pt x="17145" y="121286"/>
                                  <a:pt x="18097" y="120334"/>
                                  <a:pt x="17145" y="120334"/>
                                </a:cubicBezTo>
                                <a:cubicBezTo>
                                  <a:pt x="16193" y="120334"/>
                                  <a:pt x="16193" y="121286"/>
                                  <a:pt x="15240" y="122239"/>
                                </a:cubicBezTo>
                                <a:cubicBezTo>
                                  <a:pt x="15240" y="122239"/>
                                  <a:pt x="14288" y="123191"/>
                                  <a:pt x="14288" y="123191"/>
                                </a:cubicBezTo>
                                <a:close/>
                                <a:moveTo>
                                  <a:pt x="21908" y="116524"/>
                                </a:moveTo>
                                <a:cubicBezTo>
                                  <a:pt x="21908" y="116524"/>
                                  <a:pt x="22860" y="115571"/>
                                  <a:pt x="21908" y="114619"/>
                                </a:cubicBezTo>
                                <a:cubicBezTo>
                                  <a:pt x="20955" y="114619"/>
                                  <a:pt x="20955" y="115571"/>
                                  <a:pt x="20003" y="116524"/>
                                </a:cubicBezTo>
                                <a:cubicBezTo>
                                  <a:pt x="20003" y="117476"/>
                                  <a:pt x="19050" y="118429"/>
                                  <a:pt x="20003" y="119381"/>
                                </a:cubicBezTo>
                                <a:cubicBezTo>
                                  <a:pt x="20955" y="119381"/>
                                  <a:pt x="20955" y="117476"/>
                                  <a:pt x="21908" y="116524"/>
                                </a:cubicBezTo>
                                <a:close/>
                                <a:moveTo>
                                  <a:pt x="21908" y="130811"/>
                                </a:moveTo>
                                <a:cubicBezTo>
                                  <a:pt x="21908" y="130811"/>
                                  <a:pt x="21908" y="130811"/>
                                  <a:pt x="21908" y="130811"/>
                                </a:cubicBezTo>
                                <a:cubicBezTo>
                                  <a:pt x="20955" y="129859"/>
                                  <a:pt x="20955" y="130811"/>
                                  <a:pt x="20955" y="130811"/>
                                </a:cubicBezTo>
                                <a:cubicBezTo>
                                  <a:pt x="20955" y="131764"/>
                                  <a:pt x="20955" y="131764"/>
                                  <a:pt x="21908" y="130811"/>
                                </a:cubicBezTo>
                                <a:cubicBezTo>
                                  <a:pt x="21908" y="131764"/>
                                  <a:pt x="21908" y="131764"/>
                                  <a:pt x="21908" y="130811"/>
                                </a:cubicBezTo>
                                <a:close/>
                                <a:moveTo>
                                  <a:pt x="22860" y="122239"/>
                                </a:moveTo>
                                <a:cubicBezTo>
                                  <a:pt x="23813" y="122239"/>
                                  <a:pt x="23813" y="122239"/>
                                  <a:pt x="23813" y="121286"/>
                                </a:cubicBezTo>
                                <a:cubicBezTo>
                                  <a:pt x="23813" y="121286"/>
                                  <a:pt x="23813" y="120334"/>
                                  <a:pt x="23813" y="120334"/>
                                </a:cubicBezTo>
                                <a:cubicBezTo>
                                  <a:pt x="22860" y="121286"/>
                                  <a:pt x="22860" y="121286"/>
                                  <a:pt x="22860" y="122239"/>
                                </a:cubicBezTo>
                                <a:cubicBezTo>
                                  <a:pt x="21908" y="122239"/>
                                  <a:pt x="21908" y="122239"/>
                                  <a:pt x="22860" y="122239"/>
                                </a:cubicBezTo>
                                <a:close/>
                                <a:moveTo>
                                  <a:pt x="23813" y="134621"/>
                                </a:moveTo>
                                <a:cubicBezTo>
                                  <a:pt x="23813" y="134621"/>
                                  <a:pt x="23813" y="133669"/>
                                  <a:pt x="23813" y="134621"/>
                                </a:cubicBezTo>
                                <a:cubicBezTo>
                                  <a:pt x="24765" y="133669"/>
                                  <a:pt x="23813" y="133669"/>
                                  <a:pt x="23813" y="133669"/>
                                </a:cubicBezTo>
                                <a:cubicBezTo>
                                  <a:pt x="23813" y="133669"/>
                                  <a:pt x="22860" y="133669"/>
                                  <a:pt x="23813" y="134621"/>
                                </a:cubicBezTo>
                                <a:cubicBezTo>
                                  <a:pt x="22860" y="133669"/>
                                  <a:pt x="22860" y="134621"/>
                                  <a:pt x="23813" y="134621"/>
                                </a:cubicBezTo>
                                <a:close/>
                                <a:moveTo>
                                  <a:pt x="26670" y="116524"/>
                                </a:moveTo>
                                <a:cubicBezTo>
                                  <a:pt x="26670" y="115571"/>
                                  <a:pt x="25718" y="115571"/>
                                  <a:pt x="25718" y="115571"/>
                                </a:cubicBezTo>
                                <a:cubicBezTo>
                                  <a:pt x="23813" y="115571"/>
                                  <a:pt x="23813" y="117476"/>
                                  <a:pt x="23813" y="118429"/>
                                </a:cubicBezTo>
                                <a:cubicBezTo>
                                  <a:pt x="23813" y="119381"/>
                                  <a:pt x="23813" y="119381"/>
                                  <a:pt x="24765" y="119381"/>
                                </a:cubicBezTo>
                                <a:cubicBezTo>
                                  <a:pt x="24765" y="117476"/>
                                  <a:pt x="26670" y="118429"/>
                                  <a:pt x="26670" y="116524"/>
                                </a:cubicBezTo>
                                <a:close/>
                                <a:moveTo>
                                  <a:pt x="24765" y="138431"/>
                                </a:moveTo>
                                <a:cubicBezTo>
                                  <a:pt x="24765" y="137479"/>
                                  <a:pt x="24765" y="137479"/>
                                  <a:pt x="23813" y="137479"/>
                                </a:cubicBezTo>
                                <a:cubicBezTo>
                                  <a:pt x="23813" y="137479"/>
                                  <a:pt x="22860" y="137479"/>
                                  <a:pt x="22860" y="138431"/>
                                </a:cubicBezTo>
                                <a:cubicBezTo>
                                  <a:pt x="22860" y="138431"/>
                                  <a:pt x="23813" y="138431"/>
                                  <a:pt x="24765" y="138431"/>
                                </a:cubicBezTo>
                                <a:cubicBezTo>
                                  <a:pt x="24765" y="138431"/>
                                  <a:pt x="24765" y="138431"/>
                                  <a:pt x="24765" y="138431"/>
                                </a:cubicBezTo>
                                <a:close/>
                                <a:moveTo>
                                  <a:pt x="23813" y="126049"/>
                                </a:moveTo>
                                <a:cubicBezTo>
                                  <a:pt x="22860" y="126049"/>
                                  <a:pt x="22860" y="126049"/>
                                  <a:pt x="23813" y="126049"/>
                                </a:cubicBezTo>
                                <a:cubicBezTo>
                                  <a:pt x="22860" y="127954"/>
                                  <a:pt x="23813" y="127954"/>
                                  <a:pt x="23813" y="127954"/>
                                </a:cubicBezTo>
                                <a:cubicBezTo>
                                  <a:pt x="23813" y="127001"/>
                                  <a:pt x="24765" y="127001"/>
                                  <a:pt x="23813" y="126049"/>
                                </a:cubicBezTo>
                                <a:cubicBezTo>
                                  <a:pt x="24765" y="126049"/>
                                  <a:pt x="23813" y="126049"/>
                                  <a:pt x="23813" y="126049"/>
                                </a:cubicBezTo>
                                <a:close/>
                                <a:moveTo>
                                  <a:pt x="26670" y="128906"/>
                                </a:moveTo>
                                <a:cubicBezTo>
                                  <a:pt x="25718" y="128906"/>
                                  <a:pt x="25718" y="130811"/>
                                  <a:pt x="25718" y="131764"/>
                                </a:cubicBezTo>
                                <a:cubicBezTo>
                                  <a:pt x="25718" y="131764"/>
                                  <a:pt x="25718" y="132716"/>
                                  <a:pt x="26670" y="132716"/>
                                </a:cubicBezTo>
                                <a:cubicBezTo>
                                  <a:pt x="26670" y="132716"/>
                                  <a:pt x="27622" y="132716"/>
                                  <a:pt x="27622" y="131764"/>
                                </a:cubicBezTo>
                                <a:cubicBezTo>
                                  <a:pt x="29528" y="130811"/>
                                  <a:pt x="27622" y="128906"/>
                                  <a:pt x="26670" y="128906"/>
                                </a:cubicBezTo>
                                <a:close/>
                                <a:moveTo>
                                  <a:pt x="30480" y="43181"/>
                                </a:moveTo>
                                <a:cubicBezTo>
                                  <a:pt x="30480" y="43181"/>
                                  <a:pt x="31433" y="43181"/>
                                  <a:pt x="30480" y="43181"/>
                                </a:cubicBezTo>
                                <a:cubicBezTo>
                                  <a:pt x="32385" y="43181"/>
                                  <a:pt x="31433" y="42229"/>
                                  <a:pt x="30480" y="43181"/>
                                </a:cubicBezTo>
                                <a:cubicBezTo>
                                  <a:pt x="30480" y="41276"/>
                                  <a:pt x="29528" y="39371"/>
                                  <a:pt x="28575" y="38419"/>
                                </a:cubicBezTo>
                                <a:lnTo>
                                  <a:pt x="27622" y="37466"/>
                                </a:lnTo>
                                <a:cubicBezTo>
                                  <a:pt x="27622" y="37466"/>
                                  <a:pt x="27622" y="38419"/>
                                  <a:pt x="27622" y="38419"/>
                                </a:cubicBezTo>
                                <a:cubicBezTo>
                                  <a:pt x="28575" y="40324"/>
                                  <a:pt x="28575" y="42229"/>
                                  <a:pt x="30480" y="43181"/>
                                </a:cubicBezTo>
                                <a:close/>
                                <a:moveTo>
                                  <a:pt x="31433" y="123191"/>
                                </a:moveTo>
                                <a:cubicBezTo>
                                  <a:pt x="31433" y="123191"/>
                                  <a:pt x="31433" y="123191"/>
                                  <a:pt x="31433" y="123191"/>
                                </a:cubicBezTo>
                                <a:cubicBezTo>
                                  <a:pt x="30480" y="122239"/>
                                  <a:pt x="28575" y="122239"/>
                                  <a:pt x="28575" y="123191"/>
                                </a:cubicBezTo>
                                <a:lnTo>
                                  <a:pt x="31433" y="126049"/>
                                </a:lnTo>
                                <a:cubicBezTo>
                                  <a:pt x="31433" y="126049"/>
                                  <a:pt x="31433" y="124144"/>
                                  <a:pt x="31433" y="123191"/>
                                </a:cubicBezTo>
                                <a:close/>
                                <a:moveTo>
                                  <a:pt x="31433" y="66041"/>
                                </a:moveTo>
                                <a:lnTo>
                                  <a:pt x="31433" y="66041"/>
                                </a:lnTo>
                                <a:cubicBezTo>
                                  <a:pt x="30480" y="66994"/>
                                  <a:pt x="30480" y="66994"/>
                                  <a:pt x="31433" y="66041"/>
                                </a:cubicBezTo>
                                <a:lnTo>
                                  <a:pt x="31433" y="66041"/>
                                </a:lnTo>
                                <a:lnTo>
                                  <a:pt x="31433" y="66041"/>
                                </a:lnTo>
                                <a:close/>
                                <a:moveTo>
                                  <a:pt x="31433" y="47944"/>
                                </a:moveTo>
                                <a:cubicBezTo>
                                  <a:pt x="31433" y="47944"/>
                                  <a:pt x="30480" y="47944"/>
                                  <a:pt x="31433" y="47944"/>
                                </a:cubicBezTo>
                                <a:cubicBezTo>
                                  <a:pt x="30480" y="48896"/>
                                  <a:pt x="30480" y="48896"/>
                                  <a:pt x="31433" y="48896"/>
                                </a:cubicBezTo>
                                <a:cubicBezTo>
                                  <a:pt x="32385" y="49849"/>
                                  <a:pt x="32385" y="49849"/>
                                  <a:pt x="31433" y="47944"/>
                                </a:cubicBezTo>
                                <a:cubicBezTo>
                                  <a:pt x="32385" y="48896"/>
                                  <a:pt x="32385" y="47944"/>
                                  <a:pt x="31433" y="47944"/>
                                </a:cubicBezTo>
                                <a:close/>
                                <a:moveTo>
                                  <a:pt x="33338" y="52706"/>
                                </a:moveTo>
                                <a:cubicBezTo>
                                  <a:pt x="32385" y="52706"/>
                                  <a:pt x="31433" y="53659"/>
                                  <a:pt x="31433" y="54611"/>
                                </a:cubicBezTo>
                                <a:cubicBezTo>
                                  <a:pt x="31433" y="55564"/>
                                  <a:pt x="32385" y="55564"/>
                                  <a:pt x="32385" y="55564"/>
                                </a:cubicBezTo>
                                <a:cubicBezTo>
                                  <a:pt x="33338" y="53659"/>
                                  <a:pt x="35243" y="54611"/>
                                  <a:pt x="36195" y="53659"/>
                                </a:cubicBezTo>
                                <a:cubicBezTo>
                                  <a:pt x="36195" y="53659"/>
                                  <a:pt x="34290" y="53659"/>
                                  <a:pt x="33338" y="52706"/>
                                </a:cubicBezTo>
                                <a:close/>
                                <a:moveTo>
                                  <a:pt x="42863" y="59374"/>
                                </a:moveTo>
                                <a:cubicBezTo>
                                  <a:pt x="43815" y="59374"/>
                                  <a:pt x="43815" y="58421"/>
                                  <a:pt x="43815" y="57469"/>
                                </a:cubicBezTo>
                                <a:cubicBezTo>
                                  <a:pt x="42863" y="57469"/>
                                  <a:pt x="42863" y="57469"/>
                                  <a:pt x="41910" y="57469"/>
                                </a:cubicBezTo>
                                <a:cubicBezTo>
                                  <a:pt x="39053" y="59374"/>
                                  <a:pt x="37147" y="61279"/>
                                  <a:pt x="35243" y="64136"/>
                                </a:cubicBezTo>
                                <a:cubicBezTo>
                                  <a:pt x="35243" y="62231"/>
                                  <a:pt x="33338" y="61279"/>
                                  <a:pt x="33338" y="59374"/>
                                </a:cubicBezTo>
                                <a:cubicBezTo>
                                  <a:pt x="33338" y="58421"/>
                                  <a:pt x="32385" y="58421"/>
                                  <a:pt x="32385" y="58421"/>
                                </a:cubicBezTo>
                                <a:cubicBezTo>
                                  <a:pt x="32385" y="58421"/>
                                  <a:pt x="31433" y="59374"/>
                                  <a:pt x="31433" y="59374"/>
                                </a:cubicBezTo>
                                <a:cubicBezTo>
                                  <a:pt x="31433" y="62231"/>
                                  <a:pt x="33338" y="63184"/>
                                  <a:pt x="35243" y="64136"/>
                                </a:cubicBezTo>
                                <a:cubicBezTo>
                                  <a:pt x="37147" y="65089"/>
                                  <a:pt x="39053" y="64136"/>
                                  <a:pt x="40005" y="62231"/>
                                </a:cubicBezTo>
                                <a:cubicBezTo>
                                  <a:pt x="40958" y="62231"/>
                                  <a:pt x="41910" y="60326"/>
                                  <a:pt x="42863" y="59374"/>
                                </a:cubicBezTo>
                                <a:close/>
                                <a:moveTo>
                                  <a:pt x="38100" y="72709"/>
                                </a:moveTo>
                                <a:cubicBezTo>
                                  <a:pt x="38100" y="71756"/>
                                  <a:pt x="38100" y="70804"/>
                                  <a:pt x="36195" y="69851"/>
                                </a:cubicBezTo>
                                <a:cubicBezTo>
                                  <a:pt x="36195" y="69851"/>
                                  <a:pt x="35243" y="69851"/>
                                  <a:pt x="35243" y="70804"/>
                                </a:cubicBezTo>
                                <a:cubicBezTo>
                                  <a:pt x="35243" y="71756"/>
                                  <a:pt x="35243" y="73661"/>
                                  <a:pt x="37147" y="73661"/>
                                </a:cubicBezTo>
                                <a:cubicBezTo>
                                  <a:pt x="38100" y="73661"/>
                                  <a:pt x="38100" y="73661"/>
                                  <a:pt x="38100" y="72709"/>
                                </a:cubicBezTo>
                                <a:close/>
                                <a:moveTo>
                                  <a:pt x="39053" y="58421"/>
                                </a:moveTo>
                                <a:cubicBezTo>
                                  <a:pt x="39053" y="58421"/>
                                  <a:pt x="39053" y="57469"/>
                                  <a:pt x="39053" y="58421"/>
                                </a:cubicBezTo>
                                <a:cubicBezTo>
                                  <a:pt x="40005" y="57469"/>
                                  <a:pt x="40005" y="57469"/>
                                  <a:pt x="39053" y="57469"/>
                                </a:cubicBezTo>
                                <a:cubicBezTo>
                                  <a:pt x="39053" y="56516"/>
                                  <a:pt x="38100" y="57469"/>
                                  <a:pt x="39053" y="58421"/>
                                </a:cubicBezTo>
                                <a:cubicBezTo>
                                  <a:pt x="38100" y="58421"/>
                                  <a:pt x="38100" y="58421"/>
                                  <a:pt x="39053" y="58421"/>
                                </a:cubicBezTo>
                                <a:close/>
                                <a:moveTo>
                                  <a:pt x="39053" y="52706"/>
                                </a:moveTo>
                                <a:cubicBezTo>
                                  <a:pt x="39053" y="52706"/>
                                  <a:pt x="40005" y="52706"/>
                                  <a:pt x="39053" y="52706"/>
                                </a:cubicBezTo>
                                <a:cubicBezTo>
                                  <a:pt x="40005" y="51754"/>
                                  <a:pt x="39053" y="51754"/>
                                  <a:pt x="39053" y="51754"/>
                                </a:cubicBezTo>
                                <a:lnTo>
                                  <a:pt x="39053" y="52706"/>
                                </a:lnTo>
                                <a:cubicBezTo>
                                  <a:pt x="38100" y="52706"/>
                                  <a:pt x="39053" y="52706"/>
                                  <a:pt x="39053" y="52706"/>
                                </a:cubicBezTo>
                                <a:close/>
                                <a:moveTo>
                                  <a:pt x="40958" y="47944"/>
                                </a:moveTo>
                                <a:cubicBezTo>
                                  <a:pt x="40958" y="48896"/>
                                  <a:pt x="40958" y="48896"/>
                                  <a:pt x="40958" y="47944"/>
                                </a:cubicBezTo>
                                <a:cubicBezTo>
                                  <a:pt x="41910" y="49849"/>
                                  <a:pt x="41910" y="48896"/>
                                  <a:pt x="40958" y="47944"/>
                                </a:cubicBezTo>
                                <a:cubicBezTo>
                                  <a:pt x="41910" y="48896"/>
                                  <a:pt x="41910" y="47944"/>
                                  <a:pt x="40958" y="47944"/>
                                </a:cubicBezTo>
                                <a:cubicBezTo>
                                  <a:pt x="40958" y="47944"/>
                                  <a:pt x="40958" y="47944"/>
                                  <a:pt x="40958" y="47944"/>
                                </a:cubicBezTo>
                                <a:close/>
                                <a:moveTo>
                                  <a:pt x="44768" y="86996"/>
                                </a:moveTo>
                                <a:cubicBezTo>
                                  <a:pt x="44768" y="86996"/>
                                  <a:pt x="44768" y="86044"/>
                                  <a:pt x="44768" y="86996"/>
                                </a:cubicBezTo>
                                <a:lnTo>
                                  <a:pt x="42863" y="86996"/>
                                </a:lnTo>
                                <a:cubicBezTo>
                                  <a:pt x="42863" y="86996"/>
                                  <a:pt x="43815" y="87949"/>
                                  <a:pt x="44768" y="86996"/>
                                </a:cubicBezTo>
                                <a:cubicBezTo>
                                  <a:pt x="44768" y="87949"/>
                                  <a:pt x="44768" y="86996"/>
                                  <a:pt x="44768" y="86996"/>
                                </a:cubicBezTo>
                                <a:close/>
                                <a:moveTo>
                                  <a:pt x="89535" y="106999"/>
                                </a:moveTo>
                                <a:lnTo>
                                  <a:pt x="90488" y="106999"/>
                                </a:lnTo>
                                <a:cubicBezTo>
                                  <a:pt x="90488" y="107951"/>
                                  <a:pt x="88583" y="108904"/>
                                  <a:pt x="90488" y="110809"/>
                                </a:cubicBezTo>
                                <a:cubicBezTo>
                                  <a:pt x="93345" y="112714"/>
                                  <a:pt x="95250" y="114619"/>
                                  <a:pt x="98108" y="114619"/>
                                </a:cubicBezTo>
                                <a:cubicBezTo>
                                  <a:pt x="99060" y="114619"/>
                                  <a:pt x="100013" y="114619"/>
                                  <a:pt x="100013" y="113666"/>
                                </a:cubicBezTo>
                                <a:cubicBezTo>
                                  <a:pt x="100013" y="112714"/>
                                  <a:pt x="100013" y="112714"/>
                                  <a:pt x="100965" y="112714"/>
                                </a:cubicBezTo>
                                <a:cubicBezTo>
                                  <a:pt x="103822" y="112714"/>
                                  <a:pt x="103822" y="111761"/>
                                  <a:pt x="101918" y="109856"/>
                                </a:cubicBezTo>
                                <a:cubicBezTo>
                                  <a:pt x="100965" y="108904"/>
                                  <a:pt x="101918" y="107951"/>
                                  <a:pt x="101918" y="106046"/>
                                </a:cubicBezTo>
                                <a:cubicBezTo>
                                  <a:pt x="103822" y="106999"/>
                                  <a:pt x="104775" y="107951"/>
                                  <a:pt x="106680" y="107951"/>
                                </a:cubicBezTo>
                                <a:cubicBezTo>
                                  <a:pt x="106680" y="108904"/>
                                  <a:pt x="105728" y="109856"/>
                                  <a:pt x="106680" y="109856"/>
                                </a:cubicBezTo>
                                <a:cubicBezTo>
                                  <a:pt x="107633" y="109856"/>
                                  <a:pt x="107633" y="109856"/>
                                  <a:pt x="108585" y="108904"/>
                                </a:cubicBezTo>
                                <a:cubicBezTo>
                                  <a:pt x="108585" y="107951"/>
                                  <a:pt x="108585" y="107951"/>
                                  <a:pt x="109538" y="106999"/>
                                </a:cubicBezTo>
                                <a:cubicBezTo>
                                  <a:pt x="112395" y="106046"/>
                                  <a:pt x="111443" y="103189"/>
                                  <a:pt x="111443" y="101284"/>
                                </a:cubicBezTo>
                                <a:cubicBezTo>
                                  <a:pt x="111443" y="99379"/>
                                  <a:pt x="110490" y="98426"/>
                                  <a:pt x="110490" y="96521"/>
                                </a:cubicBezTo>
                                <a:cubicBezTo>
                                  <a:pt x="110490" y="94616"/>
                                  <a:pt x="109538" y="94616"/>
                                  <a:pt x="107633" y="95569"/>
                                </a:cubicBezTo>
                                <a:cubicBezTo>
                                  <a:pt x="104775" y="97474"/>
                                  <a:pt x="100965" y="100331"/>
                                  <a:pt x="97155" y="100331"/>
                                </a:cubicBezTo>
                                <a:cubicBezTo>
                                  <a:pt x="98108" y="97474"/>
                                  <a:pt x="100965" y="96521"/>
                                  <a:pt x="102870" y="94616"/>
                                </a:cubicBezTo>
                                <a:cubicBezTo>
                                  <a:pt x="102870" y="95569"/>
                                  <a:pt x="103822" y="95569"/>
                                  <a:pt x="104775" y="94616"/>
                                </a:cubicBezTo>
                                <a:cubicBezTo>
                                  <a:pt x="104775" y="94616"/>
                                  <a:pt x="105728" y="93664"/>
                                  <a:pt x="104775" y="92711"/>
                                </a:cubicBezTo>
                                <a:cubicBezTo>
                                  <a:pt x="104775" y="92711"/>
                                  <a:pt x="103822" y="92711"/>
                                  <a:pt x="102870" y="93664"/>
                                </a:cubicBezTo>
                                <a:lnTo>
                                  <a:pt x="101918" y="94616"/>
                                </a:lnTo>
                                <a:cubicBezTo>
                                  <a:pt x="101918" y="93664"/>
                                  <a:pt x="101918" y="93664"/>
                                  <a:pt x="102870" y="92711"/>
                                </a:cubicBezTo>
                                <a:lnTo>
                                  <a:pt x="102870" y="91759"/>
                                </a:lnTo>
                                <a:cubicBezTo>
                                  <a:pt x="102870" y="90806"/>
                                  <a:pt x="101918" y="91759"/>
                                  <a:pt x="101918" y="91759"/>
                                </a:cubicBezTo>
                                <a:cubicBezTo>
                                  <a:pt x="100965" y="94616"/>
                                  <a:pt x="96203" y="94616"/>
                                  <a:pt x="94297" y="97474"/>
                                </a:cubicBezTo>
                                <a:cubicBezTo>
                                  <a:pt x="93345" y="98426"/>
                                  <a:pt x="91440" y="99379"/>
                                  <a:pt x="90488" y="98426"/>
                                </a:cubicBezTo>
                                <a:cubicBezTo>
                                  <a:pt x="88583" y="97474"/>
                                  <a:pt x="90488" y="96521"/>
                                  <a:pt x="90488" y="95569"/>
                                </a:cubicBezTo>
                                <a:cubicBezTo>
                                  <a:pt x="93345" y="95569"/>
                                  <a:pt x="95250" y="92711"/>
                                  <a:pt x="98108" y="91759"/>
                                </a:cubicBezTo>
                                <a:lnTo>
                                  <a:pt x="98108" y="90806"/>
                                </a:lnTo>
                                <a:cubicBezTo>
                                  <a:pt x="96203" y="91759"/>
                                  <a:pt x="94297" y="88901"/>
                                  <a:pt x="92393" y="90806"/>
                                </a:cubicBezTo>
                                <a:cubicBezTo>
                                  <a:pt x="92393" y="89854"/>
                                  <a:pt x="92393" y="87949"/>
                                  <a:pt x="93345" y="86996"/>
                                </a:cubicBezTo>
                                <a:cubicBezTo>
                                  <a:pt x="93345" y="86044"/>
                                  <a:pt x="94297" y="85091"/>
                                  <a:pt x="93345" y="85091"/>
                                </a:cubicBezTo>
                                <a:cubicBezTo>
                                  <a:pt x="92393" y="84139"/>
                                  <a:pt x="91440" y="85091"/>
                                  <a:pt x="91440" y="86044"/>
                                </a:cubicBezTo>
                                <a:cubicBezTo>
                                  <a:pt x="91440" y="86996"/>
                                  <a:pt x="90488" y="87949"/>
                                  <a:pt x="90488" y="87949"/>
                                </a:cubicBezTo>
                                <a:cubicBezTo>
                                  <a:pt x="90488" y="88901"/>
                                  <a:pt x="90488" y="89854"/>
                                  <a:pt x="88583" y="89854"/>
                                </a:cubicBezTo>
                                <a:cubicBezTo>
                                  <a:pt x="87630" y="89854"/>
                                  <a:pt x="86678" y="88901"/>
                                  <a:pt x="86678" y="87949"/>
                                </a:cubicBezTo>
                                <a:cubicBezTo>
                                  <a:pt x="86678" y="86996"/>
                                  <a:pt x="85725" y="86044"/>
                                  <a:pt x="84772" y="86996"/>
                                </a:cubicBezTo>
                                <a:cubicBezTo>
                                  <a:pt x="81915" y="88901"/>
                                  <a:pt x="80963" y="87949"/>
                                  <a:pt x="79058" y="86044"/>
                                </a:cubicBezTo>
                                <a:cubicBezTo>
                                  <a:pt x="78105" y="85091"/>
                                  <a:pt x="77153" y="84139"/>
                                  <a:pt x="76200" y="84139"/>
                                </a:cubicBezTo>
                                <a:cubicBezTo>
                                  <a:pt x="76200" y="85091"/>
                                  <a:pt x="76200" y="86996"/>
                                  <a:pt x="74295" y="86996"/>
                                </a:cubicBezTo>
                                <a:cubicBezTo>
                                  <a:pt x="72390" y="86996"/>
                                  <a:pt x="71438" y="87949"/>
                                  <a:pt x="70485" y="88901"/>
                                </a:cubicBezTo>
                                <a:cubicBezTo>
                                  <a:pt x="68580" y="90806"/>
                                  <a:pt x="66675" y="90806"/>
                                  <a:pt x="64770" y="90806"/>
                                </a:cubicBezTo>
                                <a:cubicBezTo>
                                  <a:pt x="64770" y="88901"/>
                                  <a:pt x="62865" y="87949"/>
                                  <a:pt x="61913" y="86996"/>
                                </a:cubicBezTo>
                                <a:cubicBezTo>
                                  <a:pt x="61913" y="86996"/>
                                  <a:pt x="60960" y="86044"/>
                                  <a:pt x="61913" y="86044"/>
                                </a:cubicBezTo>
                                <a:cubicBezTo>
                                  <a:pt x="62865" y="86044"/>
                                  <a:pt x="62865" y="86044"/>
                                  <a:pt x="62865" y="86044"/>
                                </a:cubicBezTo>
                                <a:cubicBezTo>
                                  <a:pt x="63818" y="86996"/>
                                  <a:pt x="64770" y="87949"/>
                                  <a:pt x="65722" y="87949"/>
                                </a:cubicBezTo>
                                <a:cubicBezTo>
                                  <a:pt x="66675" y="87949"/>
                                  <a:pt x="66675" y="88901"/>
                                  <a:pt x="67628" y="87949"/>
                                </a:cubicBezTo>
                                <a:cubicBezTo>
                                  <a:pt x="68580" y="86996"/>
                                  <a:pt x="67628" y="86044"/>
                                  <a:pt x="67628" y="86044"/>
                                </a:cubicBezTo>
                                <a:cubicBezTo>
                                  <a:pt x="67628" y="85091"/>
                                  <a:pt x="66675" y="85091"/>
                                  <a:pt x="65722" y="85091"/>
                                </a:cubicBezTo>
                                <a:cubicBezTo>
                                  <a:pt x="63818" y="83186"/>
                                  <a:pt x="62865" y="82234"/>
                                  <a:pt x="64770" y="79376"/>
                                </a:cubicBezTo>
                                <a:cubicBezTo>
                                  <a:pt x="64770" y="76519"/>
                                  <a:pt x="61913" y="77471"/>
                                  <a:pt x="60008" y="76519"/>
                                </a:cubicBezTo>
                                <a:lnTo>
                                  <a:pt x="59055" y="74614"/>
                                </a:lnTo>
                                <a:cubicBezTo>
                                  <a:pt x="59055" y="73661"/>
                                  <a:pt x="59055" y="72709"/>
                                  <a:pt x="58103" y="72709"/>
                                </a:cubicBezTo>
                                <a:cubicBezTo>
                                  <a:pt x="57150" y="72709"/>
                                  <a:pt x="56197" y="73661"/>
                                  <a:pt x="56197" y="74614"/>
                                </a:cubicBezTo>
                                <a:cubicBezTo>
                                  <a:pt x="55245" y="76519"/>
                                  <a:pt x="56197" y="78424"/>
                                  <a:pt x="58103" y="80329"/>
                                </a:cubicBezTo>
                                <a:cubicBezTo>
                                  <a:pt x="57150" y="80329"/>
                                  <a:pt x="56197" y="80329"/>
                                  <a:pt x="55245" y="81281"/>
                                </a:cubicBezTo>
                                <a:cubicBezTo>
                                  <a:pt x="54293" y="79376"/>
                                  <a:pt x="52388" y="80329"/>
                                  <a:pt x="51435" y="79376"/>
                                </a:cubicBezTo>
                                <a:cubicBezTo>
                                  <a:pt x="50483" y="78424"/>
                                  <a:pt x="49530" y="78424"/>
                                  <a:pt x="49530" y="77471"/>
                                </a:cubicBezTo>
                                <a:cubicBezTo>
                                  <a:pt x="49530" y="76519"/>
                                  <a:pt x="51435" y="75566"/>
                                  <a:pt x="52388" y="75566"/>
                                </a:cubicBezTo>
                                <a:cubicBezTo>
                                  <a:pt x="54293" y="76519"/>
                                  <a:pt x="55245" y="75566"/>
                                  <a:pt x="54293" y="73661"/>
                                </a:cubicBezTo>
                                <a:cubicBezTo>
                                  <a:pt x="54293" y="71756"/>
                                  <a:pt x="54293" y="70804"/>
                                  <a:pt x="55245" y="69851"/>
                                </a:cubicBezTo>
                                <a:cubicBezTo>
                                  <a:pt x="56197" y="68899"/>
                                  <a:pt x="56197" y="67946"/>
                                  <a:pt x="55245" y="67946"/>
                                </a:cubicBezTo>
                                <a:cubicBezTo>
                                  <a:pt x="55245" y="66994"/>
                                  <a:pt x="55245" y="66041"/>
                                  <a:pt x="54293" y="66041"/>
                                </a:cubicBezTo>
                                <a:cubicBezTo>
                                  <a:pt x="53340" y="66041"/>
                                  <a:pt x="53340" y="66994"/>
                                  <a:pt x="53340" y="67946"/>
                                </a:cubicBezTo>
                                <a:cubicBezTo>
                                  <a:pt x="53340" y="69851"/>
                                  <a:pt x="52388" y="71756"/>
                                  <a:pt x="51435" y="72709"/>
                                </a:cubicBezTo>
                                <a:cubicBezTo>
                                  <a:pt x="51435" y="73661"/>
                                  <a:pt x="50483" y="73661"/>
                                  <a:pt x="49530" y="73661"/>
                                </a:cubicBezTo>
                                <a:cubicBezTo>
                                  <a:pt x="48578" y="73661"/>
                                  <a:pt x="48578" y="72709"/>
                                  <a:pt x="49530" y="71756"/>
                                </a:cubicBezTo>
                                <a:cubicBezTo>
                                  <a:pt x="49530" y="69851"/>
                                  <a:pt x="48578" y="68899"/>
                                  <a:pt x="49530" y="66994"/>
                                </a:cubicBezTo>
                                <a:cubicBezTo>
                                  <a:pt x="49530" y="66041"/>
                                  <a:pt x="49530" y="65089"/>
                                  <a:pt x="48578" y="64136"/>
                                </a:cubicBezTo>
                                <a:cubicBezTo>
                                  <a:pt x="47625" y="64136"/>
                                  <a:pt x="45720" y="65089"/>
                                  <a:pt x="45720" y="66041"/>
                                </a:cubicBezTo>
                                <a:cubicBezTo>
                                  <a:pt x="45720" y="67946"/>
                                  <a:pt x="44768" y="68899"/>
                                  <a:pt x="43815" y="70804"/>
                                </a:cubicBezTo>
                                <a:cubicBezTo>
                                  <a:pt x="43815" y="71756"/>
                                  <a:pt x="44768" y="71756"/>
                                  <a:pt x="44768" y="71756"/>
                                </a:cubicBezTo>
                                <a:cubicBezTo>
                                  <a:pt x="44768" y="72709"/>
                                  <a:pt x="45720" y="73661"/>
                                  <a:pt x="46672" y="74614"/>
                                </a:cubicBezTo>
                                <a:cubicBezTo>
                                  <a:pt x="47625" y="75566"/>
                                  <a:pt x="46672" y="75566"/>
                                  <a:pt x="45720" y="76519"/>
                                </a:cubicBezTo>
                                <a:cubicBezTo>
                                  <a:pt x="41910" y="78424"/>
                                  <a:pt x="40958" y="80329"/>
                                  <a:pt x="44768" y="82234"/>
                                </a:cubicBezTo>
                                <a:cubicBezTo>
                                  <a:pt x="45720" y="83186"/>
                                  <a:pt x="47625" y="84139"/>
                                  <a:pt x="47625" y="85091"/>
                                </a:cubicBezTo>
                                <a:cubicBezTo>
                                  <a:pt x="47625" y="86044"/>
                                  <a:pt x="47625" y="86996"/>
                                  <a:pt x="49530" y="86996"/>
                                </a:cubicBezTo>
                                <a:cubicBezTo>
                                  <a:pt x="51435" y="86996"/>
                                  <a:pt x="50483" y="86044"/>
                                  <a:pt x="50483" y="85091"/>
                                </a:cubicBezTo>
                                <a:cubicBezTo>
                                  <a:pt x="50483" y="84139"/>
                                  <a:pt x="49530" y="83186"/>
                                  <a:pt x="50483" y="82234"/>
                                </a:cubicBezTo>
                                <a:cubicBezTo>
                                  <a:pt x="51435" y="82234"/>
                                  <a:pt x="52388" y="83186"/>
                                  <a:pt x="52388" y="84139"/>
                                </a:cubicBezTo>
                                <a:cubicBezTo>
                                  <a:pt x="52388" y="85091"/>
                                  <a:pt x="52388" y="87949"/>
                                  <a:pt x="53340" y="86996"/>
                                </a:cubicBezTo>
                                <a:cubicBezTo>
                                  <a:pt x="57150" y="86996"/>
                                  <a:pt x="55245" y="87949"/>
                                  <a:pt x="54293" y="89854"/>
                                </a:cubicBezTo>
                                <a:cubicBezTo>
                                  <a:pt x="54293" y="89854"/>
                                  <a:pt x="53340" y="90806"/>
                                  <a:pt x="54293" y="90806"/>
                                </a:cubicBezTo>
                                <a:cubicBezTo>
                                  <a:pt x="55245" y="90806"/>
                                  <a:pt x="55245" y="90806"/>
                                  <a:pt x="55245" y="90806"/>
                                </a:cubicBezTo>
                                <a:cubicBezTo>
                                  <a:pt x="56197" y="89854"/>
                                  <a:pt x="56197" y="89854"/>
                                  <a:pt x="56197" y="88901"/>
                                </a:cubicBezTo>
                                <a:cubicBezTo>
                                  <a:pt x="56197" y="87949"/>
                                  <a:pt x="57150" y="86044"/>
                                  <a:pt x="58103" y="86996"/>
                                </a:cubicBezTo>
                                <a:cubicBezTo>
                                  <a:pt x="59055" y="87949"/>
                                  <a:pt x="58103" y="88901"/>
                                  <a:pt x="58103" y="89854"/>
                                </a:cubicBezTo>
                                <a:cubicBezTo>
                                  <a:pt x="58103" y="89854"/>
                                  <a:pt x="57150" y="90806"/>
                                  <a:pt x="57150" y="91759"/>
                                </a:cubicBezTo>
                                <a:cubicBezTo>
                                  <a:pt x="57150" y="93664"/>
                                  <a:pt x="54293" y="93664"/>
                                  <a:pt x="54293" y="95569"/>
                                </a:cubicBezTo>
                                <a:cubicBezTo>
                                  <a:pt x="56197" y="94616"/>
                                  <a:pt x="58103" y="93664"/>
                                  <a:pt x="59055" y="92711"/>
                                </a:cubicBezTo>
                                <a:cubicBezTo>
                                  <a:pt x="60960" y="90806"/>
                                  <a:pt x="60960" y="91759"/>
                                  <a:pt x="61913" y="92711"/>
                                </a:cubicBezTo>
                                <a:cubicBezTo>
                                  <a:pt x="61913" y="94616"/>
                                  <a:pt x="58103" y="94616"/>
                                  <a:pt x="59055" y="95569"/>
                                </a:cubicBezTo>
                                <a:cubicBezTo>
                                  <a:pt x="60008" y="96521"/>
                                  <a:pt x="61913" y="97474"/>
                                  <a:pt x="63818" y="98426"/>
                                </a:cubicBezTo>
                                <a:lnTo>
                                  <a:pt x="66675" y="99379"/>
                                </a:lnTo>
                                <a:lnTo>
                                  <a:pt x="68580" y="102236"/>
                                </a:lnTo>
                                <a:lnTo>
                                  <a:pt x="68580" y="102236"/>
                                </a:lnTo>
                                <a:cubicBezTo>
                                  <a:pt x="69533" y="101284"/>
                                  <a:pt x="69533" y="100331"/>
                                  <a:pt x="70485" y="100331"/>
                                </a:cubicBezTo>
                                <a:cubicBezTo>
                                  <a:pt x="69533" y="100331"/>
                                  <a:pt x="68580" y="100331"/>
                                  <a:pt x="66675" y="99379"/>
                                </a:cubicBezTo>
                                <a:lnTo>
                                  <a:pt x="67628" y="98426"/>
                                </a:lnTo>
                                <a:cubicBezTo>
                                  <a:pt x="68580" y="97474"/>
                                  <a:pt x="68580" y="95569"/>
                                  <a:pt x="70485" y="96521"/>
                                </a:cubicBezTo>
                                <a:cubicBezTo>
                                  <a:pt x="72390" y="97474"/>
                                  <a:pt x="70485" y="99379"/>
                                  <a:pt x="70485" y="100331"/>
                                </a:cubicBezTo>
                                <a:cubicBezTo>
                                  <a:pt x="72390" y="99379"/>
                                  <a:pt x="72390" y="99379"/>
                                  <a:pt x="73343" y="101284"/>
                                </a:cubicBezTo>
                                <a:cubicBezTo>
                                  <a:pt x="73343" y="102236"/>
                                  <a:pt x="74295" y="102236"/>
                                  <a:pt x="75247" y="102236"/>
                                </a:cubicBezTo>
                                <a:cubicBezTo>
                                  <a:pt x="77153" y="100331"/>
                                  <a:pt x="79058" y="101284"/>
                                  <a:pt x="80010" y="103189"/>
                                </a:cubicBezTo>
                                <a:cubicBezTo>
                                  <a:pt x="80010" y="104141"/>
                                  <a:pt x="80963" y="103189"/>
                                  <a:pt x="80963" y="103189"/>
                                </a:cubicBezTo>
                                <a:cubicBezTo>
                                  <a:pt x="81915" y="102236"/>
                                  <a:pt x="82868" y="101284"/>
                                  <a:pt x="82868" y="103189"/>
                                </a:cubicBezTo>
                                <a:cubicBezTo>
                                  <a:pt x="82868" y="104141"/>
                                  <a:pt x="81915" y="105094"/>
                                  <a:pt x="80963" y="105094"/>
                                </a:cubicBezTo>
                                <a:cubicBezTo>
                                  <a:pt x="80010" y="105094"/>
                                  <a:pt x="79058" y="105094"/>
                                  <a:pt x="77153" y="105094"/>
                                </a:cubicBezTo>
                                <a:cubicBezTo>
                                  <a:pt x="76200" y="105094"/>
                                  <a:pt x="75247" y="106046"/>
                                  <a:pt x="75247" y="106999"/>
                                </a:cubicBezTo>
                                <a:cubicBezTo>
                                  <a:pt x="75247" y="107951"/>
                                  <a:pt x="76200" y="107951"/>
                                  <a:pt x="77153" y="107951"/>
                                </a:cubicBezTo>
                                <a:cubicBezTo>
                                  <a:pt x="81915" y="110809"/>
                                  <a:pt x="82868" y="110809"/>
                                  <a:pt x="86678" y="106046"/>
                                </a:cubicBezTo>
                                <a:cubicBezTo>
                                  <a:pt x="86678" y="106999"/>
                                  <a:pt x="85725" y="107951"/>
                                  <a:pt x="86678" y="108904"/>
                                </a:cubicBezTo>
                                <a:cubicBezTo>
                                  <a:pt x="87630" y="108904"/>
                                  <a:pt x="88583" y="106999"/>
                                  <a:pt x="89535" y="106999"/>
                                </a:cubicBezTo>
                                <a:close/>
                                <a:moveTo>
                                  <a:pt x="49530" y="77471"/>
                                </a:moveTo>
                                <a:cubicBezTo>
                                  <a:pt x="49530" y="78424"/>
                                  <a:pt x="48578" y="78424"/>
                                  <a:pt x="47625" y="78424"/>
                                </a:cubicBezTo>
                                <a:cubicBezTo>
                                  <a:pt x="46672" y="78424"/>
                                  <a:pt x="45720" y="78424"/>
                                  <a:pt x="45720" y="77471"/>
                                </a:cubicBezTo>
                                <a:cubicBezTo>
                                  <a:pt x="45720" y="76519"/>
                                  <a:pt x="46672" y="76519"/>
                                  <a:pt x="47625" y="76519"/>
                                </a:cubicBezTo>
                                <a:cubicBezTo>
                                  <a:pt x="48578" y="76519"/>
                                  <a:pt x="48578" y="76519"/>
                                  <a:pt x="49530" y="77471"/>
                                </a:cubicBezTo>
                                <a:close/>
                                <a:moveTo>
                                  <a:pt x="47625" y="69851"/>
                                </a:moveTo>
                                <a:cubicBezTo>
                                  <a:pt x="47625" y="69851"/>
                                  <a:pt x="46672" y="69851"/>
                                  <a:pt x="46672" y="69851"/>
                                </a:cubicBezTo>
                                <a:cubicBezTo>
                                  <a:pt x="46672" y="69851"/>
                                  <a:pt x="47625" y="68899"/>
                                  <a:pt x="47625" y="68899"/>
                                </a:cubicBezTo>
                                <a:cubicBezTo>
                                  <a:pt x="48578" y="68899"/>
                                  <a:pt x="48578" y="68899"/>
                                  <a:pt x="48578" y="69851"/>
                                </a:cubicBezTo>
                                <a:cubicBezTo>
                                  <a:pt x="48578" y="70804"/>
                                  <a:pt x="47625" y="69851"/>
                                  <a:pt x="47625" y="69851"/>
                                </a:cubicBezTo>
                                <a:close/>
                                <a:moveTo>
                                  <a:pt x="56197" y="79376"/>
                                </a:moveTo>
                                <a:cubicBezTo>
                                  <a:pt x="56197" y="79376"/>
                                  <a:pt x="57150" y="79376"/>
                                  <a:pt x="56197" y="79376"/>
                                </a:cubicBezTo>
                                <a:cubicBezTo>
                                  <a:pt x="57150" y="80329"/>
                                  <a:pt x="58103" y="81281"/>
                                  <a:pt x="58103" y="82234"/>
                                </a:cubicBezTo>
                                <a:cubicBezTo>
                                  <a:pt x="58103" y="83186"/>
                                  <a:pt x="57150" y="82234"/>
                                  <a:pt x="57150" y="82234"/>
                                </a:cubicBezTo>
                                <a:cubicBezTo>
                                  <a:pt x="57150" y="81281"/>
                                  <a:pt x="54293" y="81281"/>
                                  <a:pt x="56197" y="79376"/>
                                </a:cubicBezTo>
                                <a:close/>
                                <a:moveTo>
                                  <a:pt x="58103" y="96521"/>
                                </a:moveTo>
                                <a:lnTo>
                                  <a:pt x="58103" y="96521"/>
                                </a:lnTo>
                                <a:cubicBezTo>
                                  <a:pt x="58103" y="97474"/>
                                  <a:pt x="58103" y="97474"/>
                                  <a:pt x="58103" y="96521"/>
                                </a:cubicBezTo>
                                <a:lnTo>
                                  <a:pt x="58103" y="96521"/>
                                </a:lnTo>
                                <a:cubicBezTo>
                                  <a:pt x="59055" y="97474"/>
                                  <a:pt x="59055" y="97474"/>
                                  <a:pt x="58103" y="96521"/>
                                </a:cubicBezTo>
                                <a:close/>
                                <a:moveTo>
                                  <a:pt x="59055" y="78424"/>
                                </a:moveTo>
                                <a:lnTo>
                                  <a:pt x="61913" y="75566"/>
                                </a:lnTo>
                                <a:lnTo>
                                  <a:pt x="61913" y="77471"/>
                                </a:lnTo>
                                <a:cubicBezTo>
                                  <a:pt x="61913" y="80329"/>
                                  <a:pt x="60960" y="80329"/>
                                  <a:pt x="59055" y="78424"/>
                                </a:cubicBezTo>
                                <a:close/>
                                <a:moveTo>
                                  <a:pt x="67628" y="91759"/>
                                </a:moveTo>
                                <a:cubicBezTo>
                                  <a:pt x="66675" y="91759"/>
                                  <a:pt x="64770" y="91759"/>
                                  <a:pt x="63818" y="90806"/>
                                </a:cubicBezTo>
                                <a:cubicBezTo>
                                  <a:pt x="64770" y="88901"/>
                                  <a:pt x="66675" y="89854"/>
                                  <a:pt x="67628" y="89854"/>
                                </a:cubicBezTo>
                                <a:cubicBezTo>
                                  <a:pt x="67628" y="90806"/>
                                  <a:pt x="67628" y="90806"/>
                                  <a:pt x="67628" y="91759"/>
                                </a:cubicBezTo>
                                <a:close/>
                                <a:moveTo>
                                  <a:pt x="66675" y="103189"/>
                                </a:moveTo>
                                <a:cubicBezTo>
                                  <a:pt x="66675" y="102236"/>
                                  <a:pt x="66675" y="102236"/>
                                  <a:pt x="65722" y="102236"/>
                                </a:cubicBezTo>
                                <a:cubicBezTo>
                                  <a:pt x="64770" y="102236"/>
                                  <a:pt x="64770" y="102236"/>
                                  <a:pt x="64770" y="103189"/>
                                </a:cubicBezTo>
                                <a:cubicBezTo>
                                  <a:pt x="64770" y="103189"/>
                                  <a:pt x="64770" y="103189"/>
                                  <a:pt x="66675" y="103189"/>
                                </a:cubicBezTo>
                                <a:cubicBezTo>
                                  <a:pt x="65722" y="103189"/>
                                  <a:pt x="65722" y="103189"/>
                                  <a:pt x="66675" y="103189"/>
                                </a:cubicBezTo>
                                <a:close/>
                                <a:moveTo>
                                  <a:pt x="64770" y="67946"/>
                                </a:moveTo>
                                <a:cubicBezTo>
                                  <a:pt x="64770" y="67946"/>
                                  <a:pt x="64770" y="67946"/>
                                  <a:pt x="64770" y="67946"/>
                                </a:cubicBezTo>
                                <a:cubicBezTo>
                                  <a:pt x="65722" y="67946"/>
                                  <a:pt x="65722" y="67946"/>
                                  <a:pt x="64770" y="67946"/>
                                </a:cubicBezTo>
                                <a:cubicBezTo>
                                  <a:pt x="65722" y="67946"/>
                                  <a:pt x="65722" y="67946"/>
                                  <a:pt x="64770" y="67946"/>
                                </a:cubicBezTo>
                                <a:cubicBezTo>
                                  <a:pt x="65722" y="66994"/>
                                  <a:pt x="64770" y="67946"/>
                                  <a:pt x="64770" y="67946"/>
                                </a:cubicBezTo>
                                <a:close/>
                                <a:moveTo>
                                  <a:pt x="66675" y="91759"/>
                                </a:moveTo>
                                <a:cubicBezTo>
                                  <a:pt x="67628" y="91759"/>
                                  <a:pt x="67628" y="91759"/>
                                  <a:pt x="66675" y="91759"/>
                                </a:cubicBezTo>
                                <a:lnTo>
                                  <a:pt x="66675" y="91759"/>
                                </a:lnTo>
                                <a:cubicBezTo>
                                  <a:pt x="66675" y="91759"/>
                                  <a:pt x="67628" y="92711"/>
                                  <a:pt x="66675" y="93664"/>
                                </a:cubicBezTo>
                                <a:lnTo>
                                  <a:pt x="65722" y="93664"/>
                                </a:lnTo>
                                <a:cubicBezTo>
                                  <a:pt x="66675" y="92711"/>
                                  <a:pt x="66675" y="92711"/>
                                  <a:pt x="66675" y="91759"/>
                                </a:cubicBezTo>
                                <a:close/>
                                <a:moveTo>
                                  <a:pt x="70485" y="78424"/>
                                </a:moveTo>
                                <a:cubicBezTo>
                                  <a:pt x="69533" y="75566"/>
                                  <a:pt x="67628" y="77471"/>
                                  <a:pt x="66675" y="78424"/>
                                </a:cubicBezTo>
                                <a:cubicBezTo>
                                  <a:pt x="65722" y="80329"/>
                                  <a:pt x="67628" y="80329"/>
                                  <a:pt x="68580" y="81281"/>
                                </a:cubicBezTo>
                                <a:cubicBezTo>
                                  <a:pt x="69533" y="82234"/>
                                  <a:pt x="69533" y="82234"/>
                                  <a:pt x="70485" y="81281"/>
                                </a:cubicBezTo>
                                <a:cubicBezTo>
                                  <a:pt x="71438" y="80329"/>
                                  <a:pt x="71438" y="79376"/>
                                  <a:pt x="70485" y="78424"/>
                                </a:cubicBezTo>
                                <a:close/>
                                <a:moveTo>
                                  <a:pt x="72390" y="103189"/>
                                </a:moveTo>
                                <a:cubicBezTo>
                                  <a:pt x="72390" y="101284"/>
                                  <a:pt x="70485" y="101284"/>
                                  <a:pt x="68580" y="101284"/>
                                </a:cubicBezTo>
                                <a:cubicBezTo>
                                  <a:pt x="69533" y="102236"/>
                                  <a:pt x="69533" y="104141"/>
                                  <a:pt x="72390" y="103189"/>
                                </a:cubicBezTo>
                                <a:cubicBezTo>
                                  <a:pt x="72390" y="104141"/>
                                  <a:pt x="72390" y="103189"/>
                                  <a:pt x="72390" y="103189"/>
                                </a:cubicBezTo>
                                <a:close/>
                                <a:moveTo>
                                  <a:pt x="69533" y="72709"/>
                                </a:moveTo>
                                <a:cubicBezTo>
                                  <a:pt x="69533" y="72709"/>
                                  <a:pt x="69533" y="73661"/>
                                  <a:pt x="69533" y="72709"/>
                                </a:cubicBezTo>
                                <a:lnTo>
                                  <a:pt x="70485" y="72709"/>
                                </a:lnTo>
                                <a:cubicBezTo>
                                  <a:pt x="70485" y="72709"/>
                                  <a:pt x="70485" y="71756"/>
                                  <a:pt x="69533" y="72709"/>
                                </a:cubicBezTo>
                                <a:cubicBezTo>
                                  <a:pt x="69533" y="72709"/>
                                  <a:pt x="69533" y="72709"/>
                                  <a:pt x="69533" y="72709"/>
                                </a:cubicBezTo>
                                <a:close/>
                                <a:moveTo>
                                  <a:pt x="72390" y="77471"/>
                                </a:moveTo>
                                <a:cubicBezTo>
                                  <a:pt x="72390" y="77471"/>
                                  <a:pt x="73343" y="77471"/>
                                  <a:pt x="72390" y="77471"/>
                                </a:cubicBezTo>
                                <a:cubicBezTo>
                                  <a:pt x="73343" y="76519"/>
                                  <a:pt x="73343" y="76519"/>
                                  <a:pt x="72390" y="77471"/>
                                </a:cubicBezTo>
                                <a:lnTo>
                                  <a:pt x="72390" y="77471"/>
                                </a:lnTo>
                                <a:lnTo>
                                  <a:pt x="72390" y="77471"/>
                                </a:lnTo>
                                <a:close/>
                                <a:moveTo>
                                  <a:pt x="76200" y="89854"/>
                                </a:moveTo>
                                <a:cubicBezTo>
                                  <a:pt x="75247" y="89854"/>
                                  <a:pt x="75247" y="89854"/>
                                  <a:pt x="76200" y="89854"/>
                                </a:cubicBezTo>
                                <a:cubicBezTo>
                                  <a:pt x="75247" y="90806"/>
                                  <a:pt x="75247" y="90806"/>
                                  <a:pt x="74295" y="89854"/>
                                </a:cubicBezTo>
                                <a:lnTo>
                                  <a:pt x="74295" y="88901"/>
                                </a:lnTo>
                                <a:cubicBezTo>
                                  <a:pt x="75247" y="88901"/>
                                  <a:pt x="75247" y="88901"/>
                                  <a:pt x="76200" y="89854"/>
                                </a:cubicBezTo>
                                <a:close/>
                                <a:moveTo>
                                  <a:pt x="76200" y="82234"/>
                                </a:moveTo>
                                <a:lnTo>
                                  <a:pt x="76200" y="82234"/>
                                </a:lnTo>
                                <a:cubicBezTo>
                                  <a:pt x="77153" y="82234"/>
                                  <a:pt x="77153" y="82234"/>
                                  <a:pt x="77153" y="82234"/>
                                </a:cubicBezTo>
                                <a:cubicBezTo>
                                  <a:pt x="77153" y="81281"/>
                                  <a:pt x="77153" y="81281"/>
                                  <a:pt x="76200" y="80329"/>
                                </a:cubicBezTo>
                                <a:cubicBezTo>
                                  <a:pt x="76200" y="80329"/>
                                  <a:pt x="75247" y="80329"/>
                                  <a:pt x="75247" y="80329"/>
                                </a:cubicBezTo>
                                <a:cubicBezTo>
                                  <a:pt x="76200" y="81281"/>
                                  <a:pt x="76200" y="82234"/>
                                  <a:pt x="76200" y="82234"/>
                                </a:cubicBezTo>
                                <a:close/>
                                <a:moveTo>
                                  <a:pt x="80963" y="92711"/>
                                </a:moveTo>
                                <a:cubicBezTo>
                                  <a:pt x="80963" y="92711"/>
                                  <a:pt x="80963" y="93664"/>
                                  <a:pt x="80010" y="93664"/>
                                </a:cubicBezTo>
                                <a:cubicBezTo>
                                  <a:pt x="80010" y="94616"/>
                                  <a:pt x="80963" y="95569"/>
                                  <a:pt x="79058" y="95569"/>
                                </a:cubicBezTo>
                                <a:cubicBezTo>
                                  <a:pt x="78105" y="95569"/>
                                  <a:pt x="78105" y="94616"/>
                                  <a:pt x="77153" y="94616"/>
                                </a:cubicBezTo>
                                <a:cubicBezTo>
                                  <a:pt x="76200" y="93664"/>
                                  <a:pt x="76200" y="91759"/>
                                  <a:pt x="77153" y="90806"/>
                                </a:cubicBezTo>
                                <a:cubicBezTo>
                                  <a:pt x="80010" y="89854"/>
                                  <a:pt x="80010" y="91759"/>
                                  <a:pt x="80963" y="92711"/>
                                </a:cubicBezTo>
                                <a:close/>
                                <a:moveTo>
                                  <a:pt x="80963" y="92711"/>
                                </a:moveTo>
                                <a:lnTo>
                                  <a:pt x="83820" y="92711"/>
                                </a:lnTo>
                                <a:cubicBezTo>
                                  <a:pt x="82868" y="93664"/>
                                  <a:pt x="82868" y="94616"/>
                                  <a:pt x="81915" y="94616"/>
                                </a:cubicBezTo>
                                <a:cubicBezTo>
                                  <a:pt x="81915" y="94616"/>
                                  <a:pt x="80963" y="93664"/>
                                  <a:pt x="80963" y="92711"/>
                                </a:cubicBezTo>
                                <a:close/>
                                <a:moveTo>
                                  <a:pt x="83820" y="92711"/>
                                </a:moveTo>
                                <a:cubicBezTo>
                                  <a:pt x="83820" y="91759"/>
                                  <a:pt x="83820" y="90806"/>
                                  <a:pt x="84772" y="90806"/>
                                </a:cubicBezTo>
                                <a:cubicBezTo>
                                  <a:pt x="84772" y="90806"/>
                                  <a:pt x="84772" y="90806"/>
                                  <a:pt x="84772" y="90806"/>
                                </a:cubicBezTo>
                                <a:cubicBezTo>
                                  <a:pt x="85725" y="91759"/>
                                  <a:pt x="84772" y="92711"/>
                                  <a:pt x="83820" y="92711"/>
                                </a:cubicBezTo>
                                <a:close/>
                                <a:moveTo>
                                  <a:pt x="91440" y="106999"/>
                                </a:moveTo>
                                <a:lnTo>
                                  <a:pt x="87630" y="105094"/>
                                </a:lnTo>
                                <a:lnTo>
                                  <a:pt x="85725" y="103189"/>
                                </a:lnTo>
                                <a:cubicBezTo>
                                  <a:pt x="84772" y="102236"/>
                                  <a:pt x="85725" y="101284"/>
                                  <a:pt x="86678" y="101284"/>
                                </a:cubicBezTo>
                                <a:cubicBezTo>
                                  <a:pt x="90488" y="101284"/>
                                  <a:pt x="94297" y="99379"/>
                                  <a:pt x="98108" y="100331"/>
                                </a:cubicBezTo>
                                <a:cubicBezTo>
                                  <a:pt x="97155" y="102236"/>
                                  <a:pt x="95250" y="101284"/>
                                  <a:pt x="94297" y="102236"/>
                                </a:cubicBezTo>
                                <a:cubicBezTo>
                                  <a:pt x="94297" y="102236"/>
                                  <a:pt x="93345" y="103189"/>
                                  <a:pt x="93345" y="103189"/>
                                </a:cubicBezTo>
                                <a:cubicBezTo>
                                  <a:pt x="93345" y="104141"/>
                                  <a:pt x="94297" y="104141"/>
                                  <a:pt x="94297" y="104141"/>
                                </a:cubicBezTo>
                                <a:cubicBezTo>
                                  <a:pt x="95250" y="104141"/>
                                  <a:pt x="96203" y="103189"/>
                                  <a:pt x="97155" y="105094"/>
                                </a:cubicBezTo>
                                <a:cubicBezTo>
                                  <a:pt x="97155" y="106999"/>
                                  <a:pt x="95250" y="106046"/>
                                  <a:pt x="95250" y="106999"/>
                                </a:cubicBezTo>
                                <a:cubicBezTo>
                                  <a:pt x="92393" y="106999"/>
                                  <a:pt x="92393" y="106999"/>
                                  <a:pt x="91440" y="106999"/>
                                </a:cubicBezTo>
                                <a:lnTo>
                                  <a:pt x="91440" y="106999"/>
                                </a:lnTo>
                                <a:close/>
                                <a:moveTo>
                                  <a:pt x="85725" y="95569"/>
                                </a:moveTo>
                                <a:cubicBezTo>
                                  <a:pt x="85725" y="94616"/>
                                  <a:pt x="86678" y="94616"/>
                                  <a:pt x="86678" y="94616"/>
                                </a:cubicBezTo>
                                <a:cubicBezTo>
                                  <a:pt x="87630" y="94616"/>
                                  <a:pt x="87630" y="94616"/>
                                  <a:pt x="87630" y="95569"/>
                                </a:cubicBezTo>
                                <a:cubicBezTo>
                                  <a:pt x="87630" y="96521"/>
                                  <a:pt x="87630" y="96521"/>
                                  <a:pt x="86678" y="96521"/>
                                </a:cubicBezTo>
                                <a:cubicBezTo>
                                  <a:pt x="85725" y="96521"/>
                                  <a:pt x="85725" y="96521"/>
                                  <a:pt x="85725" y="95569"/>
                                </a:cubicBezTo>
                                <a:close/>
                                <a:moveTo>
                                  <a:pt x="86678" y="113666"/>
                                </a:moveTo>
                                <a:cubicBezTo>
                                  <a:pt x="86678" y="112714"/>
                                  <a:pt x="86678" y="111761"/>
                                  <a:pt x="85725" y="111761"/>
                                </a:cubicBezTo>
                                <a:cubicBezTo>
                                  <a:pt x="85725" y="111761"/>
                                  <a:pt x="84772" y="111761"/>
                                  <a:pt x="84772" y="112714"/>
                                </a:cubicBezTo>
                                <a:cubicBezTo>
                                  <a:pt x="85725" y="112714"/>
                                  <a:pt x="85725" y="113666"/>
                                  <a:pt x="86678" y="113666"/>
                                </a:cubicBezTo>
                                <a:cubicBezTo>
                                  <a:pt x="86678" y="113666"/>
                                  <a:pt x="86678" y="112714"/>
                                  <a:pt x="86678" y="113666"/>
                                </a:cubicBezTo>
                                <a:close/>
                                <a:moveTo>
                                  <a:pt x="91440" y="115571"/>
                                </a:moveTo>
                                <a:cubicBezTo>
                                  <a:pt x="91440" y="114619"/>
                                  <a:pt x="90488" y="114619"/>
                                  <a:pt x="90488" y="114619"/>
                                </a:cubicBezTo>
                                <a:cubicBezTo>
                                  <a:pt x="88583" y="115571"/>
                                  <a:pt x="88583" y="116524"/>
                                  <a:pt x="88583" y="118429"/>
                                </a:cubicBezTo>
                                <a:cubicBezTo>
                                  <a:pt x="88583" y="119381"/>
                                  <a:pt x="88583" y="119381"/>
                                  <a:pt x="89535" y="119381"/>
                                </a:cubicBezTo>
                                <a:cubicBezTo>
                                  <a:pt x="90488" y="117476"/>
                                  <a:pt x="91440" y="116524"/>
                                  <a:pt x="91440" y="115571"/>
                                </a:cubicBezTo>
                                <a:close/>
                                <a:moveTo>
                                  <a:pt x="93345" y="89854"/>
                                </a:moveTo>
                                <a:cubicBezTo>
                                  <a:pt x="93345" y="91759"/>
                                  <a:pt x="91440" y="92711"/>
                                  <a:pt x="91440" y="94616"/>
                                </a:cubicBezTo>
                                <a:cubicBezTo>
                                  <a:pt x="88583" y="91759"/>
                                  <a:pt x="91440" y="90806"/>
                                  <a:pt x="93345" y="89854"/>
                                </a:cubicBezTo>
                                <a:close/>
                                <a:moveTo>
                                  <a:pt x="95250" y="111761"/>
                                </a:moveTo>
                                <a:cubicBezTo>
                                  <a:pt x="95250" y="111761"/>
                                  <a:pt x="95250" y="110809"/>
                                  <a:pt x="95250" y="111761"/>
                                </a:cubicBezTo>
                                <a:cubicBezTo>
                                  <a:pt x="96203" y="111761"/>
                                  <a:pt x="96203" y="111761"/>
                                  <a:pt x="96203" y="111761"/>
                                </a:cubicBezTo>
                                <a:cubicBezTo>
                                  <a:pt x="96203" y="111761"/>
                                  <a:pt x="96203" y="112714"/>
                                  <a:pt x="95250" y="111761"/>
                                </a:cubicBezTo>
                                <a:cubicBezTo>
                                  <a:pt x="95250" y="111761"/>
                                  <a:pt x="95250" y="111761"/>
                                  <a:pt x="95250" y="111761"/>
                                </a:cubicBezTo>
                                <a:close/>
                                <a:moveTo>
                                  <a:pt x="97155" y="121286"/>
                                </a:moveTo>
                                <a:cubicBezTo>
                                  <a:pt x="98108" y="121286"/>
                                  <a:pt x="98108" y="120334"/>
                                  <a:pt x="99060" y="119381"/>
                                </a:cubicBezTo>
                                <a:cubicBezTo>
                                  <a:pt x="99060" y="118429"/>
                                  <a:pt x="99060" y="117476"/>
                                  <a:pt x="98108" y="117476"/>
                                </a:cubicBezTo>
                                <a:cubicBezTo>
                                  <a:pt x="97155" y="117476"/>
                                  <a:pt x="96203" y="117476"/>
                                  <a:pt x="97155" y="118429"/>
                                </a:cubicBezTo>
                                <a:cubicBezTo>
                                  <a:pt x="97155" y="119381"/>
                                  <a:pt x="95250" y="120334"/>
                                  <a:pt x="97155" y="121286"/>
                                </a:cubicBezTo>
                                <a:close/>
                                <a:moveTo>
                                  <a:pt x="109538" y="125096"/>
                                </a:moveTo>
                                <a:cubicBezTo>
                                  <a:pt x="110490" y="125096"/>
                                  <a:pt x="109538" y="123191"/>
                                  <a:pt x="109538" y="123191"/>
                                </a:cubicBezTo>
                                <a:cubicBezTo>
                                  <a:pt x="108585" y="122239"/>
                                  <a:pt x="107633" y="123191"/>
                                  <a:pt x="107633" y="123191"/>
                                </a:cubicBezTo>
                                <a:cubicBezTo>
                                  <a:pt x="105728" y="125096"/>
                                  <a:pt x="103822" y="126049"/>
                                  <a:pt x="100965" y="124144"/>
                                </a:cubicBezTo>
                                <a:cubicBezTo>
                                  <a:pt x="100965" y="124144"/>
                                  <a:pt x="99060" y="125096"/>
                                  <a:pt x="98108" y="125096"/>
                                </a:cubicBezTo>
                                <a:cubicBezTo>
                                  <a:pt x="97155" y="124144"/>
                                  <a:pt x="96203" y="123191"/>
                                  <a:pt x="96203" y="124144"/>
                                </a:cubicBezTo>
                                <a:cubicBezTo>
                                  <a:pt x="95250" y="125096"/>
                                  <a:pt x="97155" y="126049"/>
                                  <a:pt x="97155" y="126049"/>
                                </a:cubicBezTo>
                                <a:cubicBezTo>
                                  <a:pt x="99060" y="127001"/>
                                  <a:pt x="101918" y="126049"/>
                                  <a:pt x="103822" y="127954"/>
                                </a:cubicBezTo>
                                <a:cubicBezTo>
                                  <a:pt x="104775" y="128906"/>
                                  <a:pt x="105728" y="127954"/>
                                  <a:pt x="105728" y="127954"/>
                                </a:cubicBezTo>
                                <a:cubicBezTo>
                                  <a:pt x="107633" y="127001"/>
                                  <a:pt x="107633" y="125096"/>
                                  <a:pt x="109538" y="125096"/>
                                </a:cubicBezTo>
                                <a:close/>
                                <a:moveTo>
                                  <a:pt x="99060" y="104141"/>
                                </a:moveTo>
                                <a:cubicBezTo>
                                  <a:pt x="99060" y="102236"/>
                                  <a:pt x="100965" y="102236"/>
                                  <a:pt x="101918" y="101284"/>
                                </a:cubicBezTo>
                                <a:cubicBezTo>
                                  <a:pt x="103822" y="100331"/>
                                  <a:pt x="105728" y="100331"/>
                                  <a:pt x="105728" y="98426"/>
                                </a:cubicBezTo>
                                <a:cubicBezTo>
                                  <a:pt x="105728" y="97474"/>
                                  <a:pt x="107633" y="96521"/>
                                  <a:pt x="108585" y="97474"/>
                                </a:cubicBezTo>
                                <a:cubicBezTo>
                                  <a:pt x="109538" y="97474"/>
                                  <a:pt x="109538" y="99379"/>
                                  <a:pt x="109538" y="100331"/>
                                </a:cubicBezTo>
                                <a:cubicBezTo>
                                  <a:pt x="109538" y="102236"/>
                                  <a:pt x="109538" y="104141"/>
                                  <a:pt x="109538" y="106999"/>
                                </a:cubicBezTo>
                                <a:cubicBezTo>
                                  <a:pt x="106680" y="104141"/>
                                  <a:pt x="106680" y="104141"/>
                                  <a:pt x="102870" y="106046"/>
                                </a:cubicBezTo>
                                <a:cubicBezTo>
                                  <a:pt x="100965" y="105094"/>
                                  <a:pt x="99060" y="105094"/>
                                  <a:pt x="99060" y="104141"/>
                                </a:cubicBezTo>
                                <a:close/>
                                <a:moveTo>
                                  <a:pt x="99060" y="34609"/>
                                </a:moveTo>
                                <a:cubicBezTo>
                                  <a:pt x="99060" y="34609"/>
                                  <a:pt x="100013" y="35561"/>
                                  <a:pt x="100013" y="35561"/>
                                </a:cubicBezTo>
                                <a:cubicBezTo>
                                  <a:pt x="100965" y="36514"/>
                                  <a:pt x="100965" y="35561"/>
                                  <a:pt x="99060" y="34609"/>
                                </a:cubicBezTo>
                                <a:cubicBezTo>
                                  <a:pt x="100013" y="34609"/>
                                  <a:pt x="100013" y="34609"/>
                                  <a:pt x="99060" y="34609"/>
                                </a:cubicBezTo>
                                <a:cubicBezTo>
                                  <a:pt x="100013" y="34609"/>
                                  <a:pt x="99060" y="34609"/>
                                  <a:pt x="99060" y="34609"/>
                                </a:cubicBezTo>
                                <a:close/>
                                <a:moveTo>
                                  <a:pt x="107633" y="115571"/>
                                </a:moveTo>
                                <a:cubicBezTo>
                                  <a:pt x="106680" y="113666"/>
                                  <a:pt x="106680" y="115571"/>
                                  <a:pt x="105728" y="116524"/>
                                </a:cubicBezTo>
                                <a:cubicBezTo>
                                  <a:pt x="105728" y="117476"/>
                                  <a:pt x="104775" y="116524"/>
                                  <a:pt x="104775" y="116524"/>
                                </a:cubicBezTo>
                                <a:cubicBezTo>
                                  <a:pt x="103822" y="115571"/>
                                  <a:pt x="103822" y="114619"/>
                                  <a:pt x="102870" y="114619"/>
                                </a:cubicBezTo>
                                <a:cubicBezTo>
                                  <a:pt x="101918" y="115571"/>
                                  <a:pt x="102870" y="116524"/>
                                  <a:pt x="102870" y="117476"/>
                                </a:cubicBezTo>
                                <a:cubicBezTo>
                                  <a:pt x="102870" y="121286"/>
                                  <a:pt x="102870" y="121286"/>
                                  <a:pt x="105728" y="120334"/>
                                </a:cubicBezTo>
                                <a:lnTo>
                                  <a:pt x="107633" y="119381"/>
                                </a:lnTo>
                                <a:cubicBezTo>
                                  <a:pt x="109538" y="118429"/>
                                  <a:pt x="108585" y="115571"/>
                                  <a:pt x="107633" y="115571"/>
                                </a:cubicBezTo>
                                <a:close/>
                                <a:moveTo>
                                  <a:pt x="110490" y="145099"/>
                                </a:moveTo>
                                <a:cubicBezTo>
                                  <a:pt x="110490" y="145099"/>
                                  <a:pt x="109538" y="144146"/>
                                  <a:pt x="110490" y="145099"/>
                                </a:cubicBezTo>
                                <a:cubicBezTo>
                                  <a:pt x="108585" y="145099"/>
                                  <a:pt x="106680" y="145099"/>
                                  <a:pt x="106680" y="147004"/>
                                </a:cubicBezTo>
                                <a:cubicBezTo>
                                  <a:pt x="106680" y="147956"/>
                                  <a:pt x="107633" y="147956"/>
                                  <a:pt x="107633" y="147956"/>
                                </a:cubicBezTo>
                                <a:cubicBezTo>
                                  <a:pt x="109538" y="147956"/>
                                  <a:pt x="109538" y="147004"/>
                                  <a:pt x="110490" y="145099"/>
                                </a:cubicBezTo>
                                <a:close/>
                                <a:moveTo>
                                  <a:pt x="109538" y="135574"/>
                                </a:moveTo>
                                <a:cubicBezTo>
                                  <a:pt x="108585" y="136526"/>
                                  <a:pt x="108585" y="136526"/>
                                  <a:pt x="109538" y="135574"/>
                                </a:cubicBezTo>
                                <a:cubicBezTo>
                                  <a:pt x="108585" y="136526"/>
                                  <a:pt x="109538" y="137479"/>
                                  <a:pt x="109538" y="137479"/>
                                </a:cubicBezTo>
                                <a:cubicBezTo>
                                  <a:pt x="109538" y="137479"/>
                                  <a:pt x="109538" y="136526"/>
                                  <a:pt x="109538" y="135574"/>
                                </a:cubicBezTo>
                                <a:cubicBezTo>
                                  <a:pt x="109538" y="135574"/>
                                  <a:pt x="109538" y="135574"/>
                                  <a:pt x="109538" y="135574"/>
                                </a:cubicBezTo>
                                <a:close/>
                                <a:moveTo>
                                  <a:pt x="110490" y="141289"/>
                                </a:moveTo>
                                <a:cubicBezTo>
                                  <a:pt x="110490" y="141289"/>
                                  <a:pt x="110490" y="140336"/>
                                  <a:pt x="110490" y="141289"/>
                                </a:cubicBezTo>
                                <a:cubicBezTo>
                                  <a:pt x="109538" y="140336"/>
                                  <a:pt x="109538" y="141289"/>
                                  <a:pt x="108585" y="141289"/>
                                </a:cubicBezTo>
                                <a:cubicBezTo>
                                  <a:pt x="108585" y="141289"/>
                                  <a:pt x="108585" y="142241"/>
                                  <a:pt x="108585" y="142241"/>
                                </a:cubicBezTo>
                                <a:cubicBezTo>
                                  <a:pt x="110490" y="142241"/>
                                  <a:pt x="110490" y="142241"/>
                                  <a:pt x="110490" y="141289"/>
                                </a:cubicBezTo>
                                <a:close/>
                                <a:moveTo>
                                  <a:pt x="113347" y="144146"/>
                                </a:moveTo>
                                <a:cubicBezTo>
                                  <a:pt x="112395" y="144146"/>
                                  <a:pt x="112395" y="146051"/>
                                  <a:pt x="111443" y="147004"/>
                                </a:cubicBezTo>
                                <a:cubicBezTo>
                                  <a:pt x="111443" y="147004"/>
                                  <a:pt x="110490" y="147956"/>
                                  <a:pt x="111443" y="148909"/>
                                </a:cubicBezTo>
                                <a:cubicBezTo>
                                  <a:pt x="112395" y="148909"/>
                                  <a:pt x="112395" y="147956"/>
                                  <a:pt x="113347" y="147004"/>
                                </a:cubicBezTo>
                                <a:cubicBezTo>
                                  <a:pt x="112395" y="145099"/>
                                  <a:pt x="114300" y="144146"/>
                                  <a:pt x="113347" y="144146"/>
                                </a:cubicBezTo>
                                <a:close/>
                                <a:moveTo>
                                  <a:pt x="111443" y="130811"/>
                                </a:moveTo>
                                <a:cubicBezTo>
                                  <a:pt x="110490" y="130811"/>
                                  <a:pt x="110490" y="131764"/>
                                  <a:pt x="111443" y="130811"/>
                                </a:cubicBezTo>
                                <a:cubicBezTo>
                                  <a:pt x="111443" y="131764"/>
                                  <a:pt x="111443" y="132716"/>
                                  <a:pt x="111443" y="132716"/>
                                </a:cubicBezTo>
                                <a:cubicBezTo>
                                  <a:pt x="112395" y="132716"/>
                                  <a:pt x="112395" y="132716"/>
                                  <a:pt x="111443" y="130811"/>
                                </a:cubicBezTo>
                                <a:cubicBezTo>
                                  <a:pt x="112395" y="130811"/>
                                  <a:pt x="112395" y="130811"/>
                                  <a:pt x="111443" y="130811"/>
                                </a:cubicBezTo>
                                <a:close/>
                                <a:moveTo>
                                  <a:pt x="111443" y="111761"/>
                                </a:moveTo>
                                <a:cubicBezTo>
                                  <a:pt x="111443" y="112714"/>
                                  <a:pt x="112395" y="113666"/>
                                  <a:pt x="113347" y="114619"/>
                                </a:cubicBezTo>
                                <a:cubicBezTo>
                                  <a:pt x="114300" y="116524"/>
                                  <a:pt x="116205" y="116524"/>
                                  <a:pt x="118110" y="116524"/>
                                </a:cubicBezTo>
                                <a:cubicBezTo>
                                  <a:pt x="119063" y="116524"/>
                                  <a:pt x="119063" y="115571"/>
                                  <a:pt x="119063" y="114619"/>
                                </a:cubicBezTo>
                                <a:cubicBezTo>
                                  <a:pt x="118110" y="112714"/>
                                  <a:pt x="117158" y="109856"/>
                                  <a:pt x="113347" y="110809"/>
                                </a:cubicBezTo>
                                <a:cubicBezTo>
                                  <a:pt x="112395" y="110809"/>
                                  <a:pt x="112395" y="108904"/>
                                  <a:pt x="111443" y="109856"/>
                                </a:cubicBezTo>
                                <a:cubicBezTo>
                                  <a:pt x="111443" y="109856"/>
                                  <a:pt x="111443" y="110809"/>
                                  <a:pt x="111443" y="111761"/>
                                </a:cubicBezTo>
                                <a:close/>
                                <a:moveTo>
                                  <a:pt x="115253" y="126049"/>
                                </a:moveTo>
                                <a:cubicBezTo>
                                  <a:pt x="115253" y="126049"/>
                                  <a:pt x="116205" y="126049"/>
                                  <a:pt x="115253" y="126049"/>
                                </a:cubicBezTo>
                                <a:lnTo>
                                  <a:pt x="114300" y="122239"/>
                                </a:lnTo>
                                <a:cubicBezTo>
                                  <a:pt x="113347" y="123191"/>
                                  <a:pt x="112395" y="123191"/>
                                  <a:pt x="112395" y="124144"/>
                                </a:cubicBezTo>
                                <a:cubicBezTo>
                                  <a:pt x="112395" y="126049"/>
                                  <a:pt x="114300" y="126049"/>
                                  <a:pt x="115253" y="126049"/>
                                </a:cubicBezTo>
                                <a:close/>
                                <a:moveTo>
                                  <a:pt x="113347" y="113666"/>
                                </a:moveTo>
                                <a:cubicBezTo>
                                  <a:pt x="113347" y="112714"/>
                                  <a:pt x="113347" y="111761"/>
                                  <a:pt x="115253" y="111761"/>
                                </a:cubicBezTo>
                                <a:lnTo>
                                  <a:pt x="115253" y="112714"/>
                                </a:lnTo>
                                <a:cubicBezTo>
                                  <a:pt x="115253" y="114619"/>
                                  <a:pt x="114300" y="113666"/>
                                  <a:pt x="113347" y="113666"/>
                                </a:cubicBezTo>
                                <a:close/>
                                <a:moveTo>
                                  <a:pt x="114300" y="32704"/>
                                </a:moveTo>
                                <a:cubicBezTo>
                                  <a:pt x="113347" y="33656"/>
                                  <a:pt x="115253" y="34609"/>
                                  <a:pt x="116205" y="32704"/>
                                </a:cubicBezTo>
                                <a:cubicBezTo>
                                  <a:pt x="116205" y="31751"/>
                                  <a:pt x="115253" y="31751"/>
                                  <a:pt x="115253" y="31751"/>
                                </a:cubicBezTo>
                                <a:cubicBezTo>
                                  <a:pt x="114300" y="30799"/>
                                  <a:pt x="114300" y="30799"/>
                                  <a:pt x="114300" y="32704"/>
                                </a:cubicBezTo>
                                <a:cubicBezTo>
                                  <a:pt x="114300" y="31751"/>
                                  <a:pt x="114300" y="32704"/>
                                  <a:pt x="114300" y="32704"/>
                                </a:cubicBezTo>
                                <a:close/>
                                <a:moveTo>
                                  <a:pt x="121920" y="133669"/>
                                </a:moveTo>
                                <a:lnTo>
                                  <a:pt x="117158" y="129859"/>
                                </a:lnTo>
                                <a:cubicBezTo>
                                  <a:pt x="116205" y="130811"/>
                                  <a:pt x="115253" y="130811"/>
                                  <a:pt x="115253" y="131764"/>
                                </a:cubicBezTo>
                                <a:cubicBezTo>
                                  <a:pt x="114300" y="132716"/>
                                  <a:pt x="115253" y="132716"/>
                                  <a:pt x="116205" y="133669"/>
                                </a:cubicBezTo>
                                <a:cubicBezTo>
                                  <a:pt x="118110" y="134621"/>
                                  <a:pt x="119063" y="134621"/>
                                  <a:pt x="120968" y="135574"/>
                                </a:cubicBezTo>
                                <a:cubicBezTo>
                                  <a:pt x="120968" y="134621"/>
                                  <a:pt x="121920" y="133669"/>
                                  <a:pt x="121920" y="133669"/>
                                </a:cubicBezTo>
                                <a:close/>
                                <a:moveTo>
                                  <a:pt x="119063" y="139384"/>
                                </a:moveTo>
                                <a:cubicBezTo>
                                  <a:pt x="119063" y="137479"/>
                                  <a:pt x="118110" y="136526"/>
                                  <a:pt x="117158" y="136526"/>
                                </a:cubicBezTo>
                                <a:cubicBezTo>
                                  <a:pt x="115253" y="136526"/>
                                  <a:pt x="118110" y="137479"/>
                                  <a:pt x="117158" y="138431"/>
                                </a:cubicBezTo>
                                <a:cubicBezTo>
                                  <a:pt x="117158" y="139384"/>
                                  <a:pt x="117158" y="139384"/>
                                  <a:pt x="116205" y="140336"/>
                                </a:cubicBezTo>
                                <a:cubicBezTo>
                                  <a:pt x="116205" y="141289"/>
                                  <a:pt x="115253" y="142241"/>
                                  <a:pt x="116205" y="142241"/>
                                </a:cubicBezTo>
                                <a:cubicBezTo>
                                  <a:pt x="117158" y="142241"/>
                                  <a:pt x="117158" y="141289"/>
                                  <a:pt x="118110" y="140336"/>
                                </a:cubicBezTo>
                                <a:cubicBezTo>
                                  <a:pt x="118110" y="141289"/>
                                  <a:pt x="118110" y="140336"/>
                                  <a:pt x="119063" y="139384"/>
                                </a:cubicBezTo>
                                <a:close/>
                                <a:moveTo>
                                  <a:pt x="120015" y="119381"/>
                                </a:moveTo>
                                <a:cubicBezTo>
                                  <a:pt x="120015" y="119381"/>
                                  <a:pt x="120015" y="119381"/>
                                  <a:pt x="120015" y="119381"/>
                                </a:cubicBezTo>
                                <a:lnTo>
                                  <a:pt x="120015" y="119381"/>
                                </a:lnTo>
                                <a:cubicBezTo>
                                  <a:pt x="120015" y="118429"/>
                                  <a:pt x="120015" y="118429"/>
                                  <a:pt x="120015" y="119381"/>
                                </a:cubicBezTo>
                                <a:lnTo>
                                  <a:pt x="120015" y="119381"/>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2C13470" id="Graphic 93" o:spid="_x0000_s1026" style="position:absolute;margin-left:415.3pt;margin-top:51.1pt;width:131.8pt;height:21.35pt;z-index:251684864" coordsize="16741,271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">
                <v:shape id="Freeform 95" o:spid="_x0000_s1027" style="position:absolute;top:868;width:2669;height:1795;visibility:visible;mso-wrap-style:square;v-text-anchor:middle" coordsize="266938,1794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" path="m266938,6815v,2857,-952,3810,-3810,3810c249793,11577,242173,20150,237411,30627v-5715,13335,-9525,27623,-14288,40958c219313,82062,215503,91587,211693,102065v-2857,11430,-8572,20955,-11430,32385c196453,145880,192643,157310,186928,168740r-952,2857c185023,174455,185023,177312,182166,178265v-2858,953,-6668,953,-10478,c168831,177312,168831,174455,167878,171597v-3810,-10477,-5715,-20002,-9525,-29527c149781,119210,141208,95397,133588,71585v-952,-953,,-3810,-1905,-3810c129778,67775,129778,69680,129778,71585v-5715,13335,-9525,26670,-14287,40005c108823,129687,103108,147785,96441,165882r-3810,9525c89773,180170,82153,181122,78343,176360v-952,-1905,-2857,-3810,-2857,-6667c74533,165882,73581,163025,71676,159215v-953,-1905,-1905,-3810,-1905,-5715c62151,130640,51673,108732,44053,84920,43101,80157,40243,75395,38338,70632,36433,66822,35481,63012,34528,59202,31671,48725,26908,40152,23098,29675v-952,-953,-952,-1905,-1905,-3810c19288,18245,15478,12530,6906,10625v-1905,,-3810,-953,-4763,-953c-714,7768,-714,3957,2143,2052,4048,1100,5953,147,8811,1100v2857,952,4762,952,7620,c24051,-805,32623,147,40243,1100v4763,,9525,1905,14288,952c57388,1100,59293,3005,62151,3005v4762,,8572,,13335,-953c78343,1100,80248,2052,81201,4910v952,2858,,4762,-2858,5715l73581,12530v-4763,2857,-5715,4763,-3810,9525c72628,29675,75486,38247,78343,44915v5715,12382,11430,23812,15240,36195c95488,84920,96441,88730,97393,92540v953,3810,2858,7620,4763,10478c103108,103970,103108,104922,104061,104922v952,,1905,-1904,1905,-2857c107871,94445,111681,87777,114538,81110v3810,-9525,6668,-18098,9525,-27623c125968,49677,125968,44915,123111,41105v-2858,-5715,-4763,-12383,-6668,-18098c114538,16340,110728,12530,104061,10625v-1905,,-3810,-953,-4763,-1905c97393,7768,97393,6815,97393,4910v,-1905,953,-2858,2858,-2858c106918,2052,112633,147,119301,147v2857,,5715,,8572,953c133588,2052,138351,147,143113,147v10478,,20955,,31433,c176451,147,178356,147,179308,1100v1905,952,2858,1905,2858,3810c182166,6815,181213,8720,179308,8720v-1905,952,-3810,952,-5715,1905c165021,12530,163116,17293,165973,24912v2858,7620,6668,16193,7620,23813c177403,63012,184071,76347,187881,90635v952,3810,2857,8572,4762,12383c193596,103970,193596,105875,195501,105875v952,,1905,-1905,1905,-2857c199311,97302,202168,91587,204073,84920v5715,-16193,11430,-33338,17145,-49530c223123,30627,223123,26818,223123,22055v-952,-5715,-4762,-10478,-10477,-11430c209788,10625,206931,10625,204073,9672v-3810,,-4762,-1904,-4762,-3810c199311,3005,201216,2052,205026,2052r27622,c240268,2052,248841,2052,256461,2052v1905,,2857,,4762,c265986,3005,266938,3957,266938,6815xm45958,25865v,-953,,-953,,l45958,25865v-952,,-952,,,c45958,25865,45958,25865,45958,25865xm50721,27770v952,952,-953,3810,1905,3810c53578,31580,53578,30627,53578,30627v,-1905,-952,-2857,-2857,-2857c51673,26818,50721,27770,50721,27770xm52626,47772v-953,-952,-953,-952,,c51673,47772,51673,47772,51673,47772v,,,953,953,c51673,48725,52626,47772,52626,47772xm55483,33485v,,,,,c53578,33485,50721,36343,51673,37295v,,,952,953,952c52626,37295,55483,34437,55483,33485xm56436,64918v-1905,-2858,,-4763,1905,-7621c59293,56345,57388,55393,57388,55393v-952,-953,-952,952,-952,952c56436,57297,55483,59202,55483,60155v-952,1905,-952,2857,,4763c55483,64918,55483,64918,56436,64918v,,952,,,xm55483,43962v,,,,,l55483,43962r,c55483,43962,55483,43962,55483,43962xm56436,51582v,,952,,,c57388,51582,57388,51582,56436,51582v952,,952,,,c56436,51582,56436,51582,56436,51582xm59293,77300v953,-953,2858,-1905,2858,-3810c62151,73490,62151,72537,61198,72537v-1905,,-2857,953,-3810,2858c57388,76347,58341,77300,59293,77300xm61198,85872v3810,-2857,3810,-2857,7620,953c68818,87777,69771,87777,69771,87777v1905,-1905,3810,-2857,6667,-1905c77391,86825,78343,86825,78343,85872v953,-952,-952,-952,-952,-1904c76438,82062,73581,83015,72628,82062v-952,,-2857,1906,-2857,c69771,79205,68818,81110,67866,81110r-5715,1905c62151,82062,61198,81110,60246,81110v-1905,952,-1905,1905,-1905,3810c58341,86825,60246,87777,61198,85872xm59293,36343v,,,,,c60246,36343,60246,36343,59293,36343v953,-953,,-953,,c59293,35390,59293,35390,59293,36343xm62151,56345v,,,1905,952,1905c64056,58250,63103,57297,64056,56345v,,,-952,-953,-952c62151,54440,62151,55393,62151,56345xm63103,62060v953,952,1905,1905,953,3810c63103,67775,63103,69680,64056,71585v,1905,952,2858,-953,4762c63103,76347,62151,77300,62151,77300v,,952,,952,c65008,76347,66913,76347,67866,77300v1905,952,3810,952,4762,-953c73581,74443,75486,72537,76438,70632v,,953,-952,,-952c76438,69680,75486,69680,74533,69680v-1905,952,-3810,1905,-5715,952c67866,70632,66913,70632,66913,69680v-952,-953,953,-953,953,-953c68818,67775,68818,66822,67866,66822v-2858,,-1905,-1904,-1905,-3810l66913,59202v,-952,953,-2857,-952,-2857c65008,56345,64056,57297,64056,59202v,,,953,,953c66913,62060,66913,63012,63103,62060v,-1905,,,,xm65961,97302v1905,-952,1905,-2857,3810,-3809c71676,98255,72628,99207,77391,98255v952,,952,,952,952c79296,100160,78343,100160,78343,101112v-1905,953,-952,1906,953,2858l82153,105875v,-1905,,-2857,2858,-3810c85011,102065,85011,101112,85963,101112r,c87868,100160,88821,98255,87868,96350v,-953,-952,-1905,-1905,-1905c85011,94445,85963,95397,85011,96350v,952,-953,952,-953,952l84058,97302r,c83106,96350,81201,96350,81201,94445v,-1905,-1905,-1905,-2858,-1905c75486,91587,75486,92540,75486,94445r,l70723,95397v953,-952,953,-1904,1905,-1904c73581,92540,74533,92540,73581,91587v-953,-952,-953,,-1905,c70723,92540,69771,94445,67866,92540v-953,-953,-1905,-953,-1905,c65008,93493,65961,94445,66913,94445v1905,1905,1905,2857,,4762c65961,99207,65008,99207,65008,100160v-952,-1905,,-2858,953,-2858xm69771,103970v,-952,952,-2858,-953,-2858c67866,101112,67866,102065,66913,102065v,953,953,2857,1905,2857c69771,105875,68818,104922,69771,103970xm70723,117305v,,,,,c69771,116352,69771,117305,69771,117305r952,c70723,117305,70723,117305,70723,117305xm69771,74443v,,,-953,,c70723,73490,70723,73490,70723,74443v953,952,,952,-952,c69771,75395,69771,75395,69771,74443xm72628,110637v-952,-952,-952,-952,,l72628,110637v-952,,-952,,,l72628,110637xm97393,111590v,,,-953,,c95488,109685,94536,109685,92631,111590r,c92631,111590,92631,110637,92631,110637v,-952,,-1905,-953,-2857c89773,106827,90726,108732,89773,109685v-952,952,-1905,1905,-2857,2858c85011,114447,85011,110637,83106,111590v,,,,-953,c81201,110637,79296,109685,82153,108732v1905,,2858,-952,4763,-2857c87868,104922,88821,103970,87868,103018v-952,-953,-1905,-953,-2857,c84058,103970,82153,103970,81201,104922v,953,,1905,-953,1905c77391,104922,75486,105875,72628,105875v-952,,-952,952,-952,952c71676,107780,71676,107780,72628,107780r2858,c77391,107780,78343,108732,77391,110637v,1906,-953,3810,952,3810c80248,115400,80248,111590,82153,111590v,953,-952,1905,953,1905c85011,114447,86916,113495,88821,113495v,-952,,-952,,-952c88821,112543,89773,112543,89773,112543v,952,,952,-952,1904c89773,115400,89773,115400,90726,114447v952,-952,952,-2857,1905,-3810c92631,110637,93583,110637,93583,110637v1905,1906,2858,1906,3810,953xm78343,77300v-1905,952,-2857,952,-4762,1905c72628,79205,71676,81110,72628,82062v1905,-952,3810,-1905,5715,c78343,81110,78343,80157,78343,77300v953,952,953,,,xm74533,117305v,,,,,c73581,116352,73581,116352,72628,117305v,,,952,,952c74533,118257,74533,118257,74533,117305xm74533,64918v,1904,953,1904,2858,1904c78343,66822,78343,65870,78343,64918v,-1906,-952,-1906,-2857,-1906c74533,63965,74533,63965,74533,64918xm75486,113495r,c75486,112543,75486,112543,75486,113495v-953,-952,-953,,,c75486,113495,75486,113495,75486,113495xm75486,92540v952,,2857,,2857,1905c78343,95397,78343,95397,77391,95397v-953,-952,-2858,-952,-1905,-2857xm93583,127782v-1905,-2857,-4762,-3810,-8572,-3810c82153,123972,81201,123020,80248,120162v,-952,,-1905,-952,-1905c77391,118257,77391,119210,76438,120162v-952,953,,1906,953,1906c78343,122068,79296,123020,78343,124925v,1905,953,3810,2858,5715c82153,127782,84058,125877,85963,125877v2858,953,1905,2858,1905,4763c87868,130640,87868,131593,87868,131593v-2857,1904,,2857,953,3809l87868,131593v2858,,2858,1904,953,3809c89773,137307,89773,139212,87868,140165v-952,,-952,953,,953c89773,141118,90726,139212,92631,139212v952,,952,-952,952,-1905c95488,134450,93583,131593,91678,129687v-952,-952,-2857,-2857,-952,-3810c91678,124925,92631,126830,93583,127782v,,953,953,1905,c96441,126830,94536,127782,93583,127782xm80248,130640v-952,953,-1905,,-2857,-953c77391,129687,76438,129687,76438,129687v,953,953,1906,953,1906c78343,132545,79296,133497,80248,132545v1905,,953,-952,,-1905xm78343,83015v953,1905,1905,1905,2858,1905c83106,83968,83106,84920,82153,86825v,952,-1905,1905,,1905c83106,88730,83106,87777,83106,86825v1905,-3810,952,-4763,-2858,-3810c79296,82062,79296,83015,78343,83015xm83106,95397v,,,,,l84058,99207r,c83106,98255,81201,98255,81201,96350v,-953,952,-953,1905,-953xm84058,148737v,,-952,,,c83106,148737,83106,148737,84058,148737v-952,953,-952,953,,l84058,148737xm83106,118257v,1905,952,2858,2857,2858c86916,121115,88821,121115,89773,121115v953,,953,953,1905,c92631,120162,91678,119210,90726,118257v-953,-952,-3810,,-3810,-1905c86916,115400,85011,115400,84058,115400v-952,952,-952,1905,-952,2857xm86916,86825v,,,,,c87868,86825,88821,86825,88821,86825v,-953,,-953,-953,-953c86916,85872,85963,85872,86916,86825xm89773,100160v,1905,,2858,1905,3810c92631,103970,92631,103970,92631,103018v,-1906,-953,-2858,-2858,-2858c89773,99207,89773,99207,89773,100160xm95488,116352v,-952,-952,-1905,-1905,-1905c92631,114447,92631,114447,92631,115400v,952,952,952,2857,952c94536,117305,95488,117305,95488,116352xm99298,128735v-952,-953,,-2858,-1905,-3810c96441,124925,96441,125877,96441,126830v,952,,1905,952,2857c98346,130640,99298,129687,99298,128735xm97393,119210v,,,952,,c96441,120162,96441,121115,97393,121115v953,,953,-953,,-1905c98346,119210,98346,119210,97393,119210xm100251,132545v-953,,-953,,,l100251,132545v-953,952,,952,,l100251,132545xm133588,27770v,,,-952,,c132636,26818,132636,27770,132636,27770v,952,,952,952,c133588,28722,133588,28722,133588,27770xm134541,57297v,-952,,-952,,c133588,56345,133588,56345,134541,57297r,c134541,57297,134541,57297,134541,57297xm136446,54440v,,,-953,,c136446,53487,135493,53487,135493,53487v,,-952,953,,953c135493,53487,135493,54440,136446,54440xm137398,60155v,-953,,-953,,c135493,60155,135493,61107,135493,62060v,,,952,953,952c137398,62060,137398,61107,137398,60155xm144066,18245v,-952,,-952,-953,-952c142161,17293,141208,17293,141208,18245v,952,953,952,1905,952c143113,19197,144066,19197,144066,18245xm144066,15387v,1906,952,2858,1905,3810c146923,18245,146923,16340,147876,15387v-1905,953,-2858,953,-3810,xm145018,45868v953,-953,953,-2858,953,-3811l150733,41105v,,,952,,952c150733,43010,148828,43010,150733,44915v,,,,953,l151686,44915v,953,952,1905,1905,1905c154543,46820,154543,45868,154543,44915v,-953,,-953,-952,-953l153591,43962v,-952,,-1905,,-1905c153591,42057,152638,42057,152638,41105v-1905,-2858,-2857,-2858,-4762,952c145018,43010,144066,43962,145018,45868xm146923,30627v-952,,-952,953,-952,953c145971,31580,145971,32532,146923,32532v-952,-952,,-952,,-1905c146923,30627,146923,30627,146923,30627xm146923,83015v,,-952,,,c145971,83015,145971,83015,145971,83015r952,c146923,83968,146923,83968,146923,83015xm148828,63965v,,,-953,-952,-953c146923,63965,147876,64918,147876,64918v-953,,-1905,,-1905,952c145971,65870,145971,65870,145971,65870v952,,952,-952,1905,-952c148828,65870,148828,64918,148828,63965xm146923,12530r,c147876,12530,147876,11577,146923,12530v,-953,,-953,,l146923,12530xm152638,75395v,-952,-1905,-952,-1905,-952c150733,75395,149781,76347,149781,77300v952,,2857,-953,2857,-1905xm152638,51582v,-952,-952,-952,-1905,-952c149781,50630,149781,50630,149781,51582v,953,,1905,952,1905l152638,51582v-952,953,-952,,,xm151686,43962r,c150733,43962,150733,43962,151686,43962v-953,,,,,xm151686,52535v,,-953,-953,,c150733,51582,151686,51582,151686,51582v,-952,,,,953c151686,51582,151686,51582,151686,52535xm151686,34437v,,,953,,c152638,34437,152638,34437,151686,34437v952,-952,,-952,,c151686,33485,150733,34437,151686,34437xm152638,53487v-952,953,-952,2858,-952,4763c151686,59202,151686,59202,152638,59202v953,,1905,-952,953,-952c153591,57297,153591,55393,154543,54440v,,953,-953,,-1905c154543,52535,153591,52535,152638,53487xm152638,107780r,c152638,107780,151686,108732,152638,107780v,952,,952,,c152638,108732,153591,108732,152638,107780xm152638,22055v,,,,,c153591,22055,153591,22055,152638,22055r,c152638,21102,152638,22055,152638,22055xm153591,64918r,l153591,64918r,c152638,64918,152638,64918,153591,64918xm154543,68727v953,,953,,1905,-952c156448,66822,155496,66822,154543,66822v-952,,-952,953,,1905c153591,68727,153591,68727,154543,68727xm156448,88730r,c156448,87777,155496,86825,155496,85872r-953,953c154543,87777,155496,88730,156448,88730xm155496,24912v,,,953,,c156448,25865,156448,24912,156448,24912r-952,l155496,24912xm156448,36343v-1905,952,,1904,,1904c156448,39200,157401,39200,157401,40152v-2858,1905,-2858,1905,,3810c157401,43962,156448,43962,156448,44915v,953,-952,953,-952,1905c155496,46820,155496,46820,156448,46820v953,,953,-952,953,-952c157401,45868,157401,44915,157401,43962v,-952,952,-1905,,-3810c158353,41105,159306,43010,160258,42057v953,-952,,-1905,,-2857c160258,39200,160258,39200,160258,39200v,,,-953,-952,-953l158353,36343v,-953,-952,-953,-1905,xm161211,82062v-953,-952,-953,-3810,-2858,-4762c157401,77300,157401,76347,156448,77300v,952,,952,953,1905c159306,80157,160258,81110,159306,83015v,953,,1905,952,1905c160258,83968,161211,83015,161211,82062xm156448,103018v953,,953,,,c157401,102065,156448,102065,156448,102065v,,,,,953c156448,103018,156448,103018,156448,103018xm156448,66822r,l156448,66822v953,-952,,,,c156448,66822,156448,66822,156448,66822xm159306,113495v,,-953,-952,,c157401,112543,157401,113495,157401,114447v,,952,953,952,953c158353,114447,158353,114447,159306,113495xm158353,90635v-952,,-952,,,l157401,91587v,,952,,952,-952c158353,90635,158353,90635,158353,90635xm157401,29675v,,,,,c158353,30627,158353,30627,157401,29675v952,,952,,,c157401,28722,157401,29675,157401,29675xm160258,109685r,c159306,108732,158353,108732,158353,108732v,,,953,,953c158353,110637,158353,110637,160258,109685v-952,,,,,xm164068,90635v,,-952,,,c163116,91587,163116,91587,162163,92540v-952,953,-1905,953,-2857,953c158353,93493,157401,93493,157401,94445v,1905,1905,1905,2857,952c162163,94445,163116,93493,162163,91587v,,953,,953,c165021,91587,165021,91587,164068,90635xm158353,54440v1905,,1905,-953,1905,-1905c160258,51582,160258,50630,159306,50630v-953,,-1905,952,-1905,1905c157401,53487,157401,53487,158353,54440xm159306,39200r,c159306,40152,159306,40152,159306,40152v,,-953,953,-953,c159306,40152,158353,40152,159306,39200v-953,,,,,xm163116,55393v952,-1906,2857,-3811,952,-6668c163116,51582,161211,53487,160258,56345v,1905,-952,3810,,4762c161211,62060,162163,60155,163116,60155v952,,1905,,2857,952c165973,62060,166926,62060,166926,62060v952,-953,952,-2858,,-3810l166926,58250v952,,952,-953,952,-1905c166926,56345,166926,56345,165973,57297v,,-952,,-1905,c163116,57297,163116,58250,162163,58250v-952,-953,,-1905,953,-2857xm160258,108732v953,-952,1905,-1905,953,-3810l160258,104922v-952,1905,,2858,,3810xm160258,87777v-952,,-952,,,c160258,88730,160258,88730,160258,87777v,953,953,,,c160258,87777,160258,87777,160258,87777xm162163,118257v,,,-952,,c161211,117305,161211,117305,162163,118257v-952,,-952,,,c162163,118257,162163,118257,162163,118257xm162163,64918v-952,,-952,,,c161211,66822,161211,66822,162163,66822v,,953,-952,,-1904c163116,64918,163116,64918,162163,64918xm163116,112543v,-953,,-953,,c162163,111590,162163,112543,162163,112543v,,,952,953,c163116,113495,163116,112543,163116,112543xm162163,47772v,953,953,953,1905,953c164068,47772,163116,47772,162163,47772r,xm187881,125877v3810,-952,3810,-952,3810,-3809c190738,120162,187881,118257,188833,115400v953,,1905,,1905,c190738,114447,190738,114447,189786,113495r-953,1905c184071,112543,183118,111590,185023,107780v1905,952,2858,1905,5715,952c192643,108732,191691,106827,191691,105875v,-953,-953,-1905,-953,-1905c189786,106827,186928,104922,185023,106827v-1905,1905,-5715,2858,-6667,6668c176451,111590,171688,112543,171688,108732v,-952,-952,,-1905,l166926,109685v952,-1905,,-2858,-953,-2858c165973,106827,165021,106827,165021,107780v,952,-953,2857,1905,2857c167878,111590,168831,111590,169783,111590v2858,953,6668,2857,6668,6667c174546,118257,173593,120162,172641,122068v-953,952,,1904,952,1904c174546,124925,175498,123972,175498,123020v953,-1905,953,-2858,953,-4763c177403,119210,178356,119210,178356,117305v,-953,,-2858,952,-3810c180261,113495,180261,114447,181213,114447v953,,1905,1905,1905,1905c183118,117305,182166,117305,183118,118257v1905,1905,1905,1905,,2858c181213,122068,179308,123972,179308,124925v953,2857,,3810,-1905,5715c176451,131593,176451,134450,177403,134450v953,952,953,-953,953,-1905c179308,131593,181213,130640,181213,128735v,-953,953,-953,1905,-953c185976,129687,185976,129687,187881,125877r,xm165021,81110v,,-953,,,c165021,82062,165021,82062,165021,82062v952,,952,,,-952l165021,81110xm165021,39200r,c165973,40152,165973,40152,165973,39200r,-953c165021,38247,165021,38247,165021,39200xm166926,69680v,-953,,-953,,c165973,68727,165021,68727,165021,69680v952,,952,,1905,c166926,69680,166926,69680,166926,69680xm165973,94445v,952,953,,1905,l168831,94445v1905,952,1905,-952,2857,-1905c171688,92540,172641,91587,171688,91587r-2857,953l167878,92540v-952,953,-2857,953,-1905,1905xm165973,57297v,,,,,c166926,57297,166926,57297,165973,57297r,c165973,58250,165973,57297,165973,57297xm166926,77300v,952,952,952,1905,952c169783,78252,170736,77300,170736,76347v,,,-952,-953,-952c168831,76347,167878,76347,166926,77300xm168831,134450v,,,,,c167878,133497,167878,134450,167878,134450v,,,952,953,c168831,135402,168831,135402,168831,134450xm170736,85872v-953,953,-2858,-952,-2858,1905c167878,88730,167878,89682,168831,89682v952,-952,2857,-1905,1905,-3810c171688,85872,170736,85872,170736,85872xm167878,43010v953,1905,1905,2858,2858,3810c170736,46820,171688,46820,171688,46820r-1905,-3810c169783,42057,169783,42057,167878,43010v,-953,,,,xm168831,127782v,,,-952,952,-952c168831,126830,167878,126830,168831,127782v-953,,-953,953,,xm170736,125877v,,,,,c169783,124925,168831,125877,168831,126830v952,,1905,,1905,-953xm173593,99207v953,,953,953,1905,953c176451,101112,177403,101112,176451,99207v,-952,,-1905,,-1905c177403,95397,175498,94445,174546,94445v-1905,,,952,-953,1905c173593,96350,173593,97302,172641,97302v-953,953,-953,1905,952,1905xm174546,129687v,-952,,-952,-953,-952c173593,128735,172641,128735,172641,129687v,953,,953,,953c173593,130640,173593,129687,174546,129687xm173593,66822v,953,1905,953,2858,1905c177403,68727,178356,68727,177403,67775v,-953,-1905,-1905,-2857,-1905c173593,65870,173593,65870,173593,66822xm177403,84920r-2857,1905c173593,87777,173593,87777,174546,88730v1905,952,1905,3810,3810,4763c179308,93493,179308,94445,179308,93493v,,,-953,,-953c179308,91587,176451,90635,177403,89682v1905,-952,-952,-2857,,-4762xm178356,143022v,,-953,-952,,c177403,142070,176451,143022,176451,143022r1905,c178356,143975,178356,143975,178356,143022xm180261,138260v,,,-953,,c179308,137307,179308,137307,179308,138260v,,,,953,c179308,138260,180261,138260,180261,138260xm187881,125877r,c185976,126830,185023,126830,185976,123972v,-952,,-1904,,-2857c185976,123020,187881,123972,187881,125877xm185976,133497v,,-953,,,c185023,134450,185976,135402,185976,135402v952,-952,952,-952,,-1905c186928,133497,186928,133497,185976,133497xm191691,122068v-1905,1904,-3810,,-5715,c187881,120162,189786,121115,191691,122068xm189786,110637v,,-953,,-1905,953c187881,112543,188833,113495,189786,113495v,-952,952,-1905,,-2858xm191691,131593v,-953,-953,-953,-1905,-953c188833,130640,188833,130640,188833,130640v-952,953,953,953,2858,953c190738,132545,190738,132545,191691,131593xm192643,127782v,-952,-952,-952,,c191691,127782,189786,127782,189786,128735v,952,952,952,952,952c191691,127782,192643,127782,192643,127782xe" stroked="f">
                  <v:stroke joinstyle="miter"/>
                  <v:path arrowok="t" o:connecttype="custom" o:connectlocs="266938,6815;263128,10625;237411,30627;223123,71585;211693,102065;200263,134450;186928,168740;185976,171597;182166,178265;171688,178265;167878,171597;158353,142070;133588,71585;131683,67775;129778,71585;115491,111590;96441,165882;92631,175407;78343,176360;75486,169693;71676,159215;69771,153500;44053,84920;38338,70632;34528,59202;23098,29675;21193,25865;6906,10625;2143,9672;2143,2052;8811,1100;16431,1100;40243,1100;54531,2052;62151,3005;75486,2052;81201,4910;78343,10625;73581,12530;69771,22055;78343,44915;93583,81110;97393,92540;102156,103018;104061,104922;105966,102065;114538,81110;124063,53487;123111,41105;116443,23007;104061,10625;99298,8720;97393,4910;100251,2052;119301,147;127873,1100;143113,147;174546,147;179308,1100;182166,4910;179308,8720;173593,10625;165973,24912;173593,48725;187881,90635;192643,103018;195501,105875;197406,103018;204073,84920;221218,35390;223123,22055;212646,10625;204073,9672;199311,5862;205026,2052;232648,2052;256461,2052;261223,2052;266938,6815;45958,25865;45958,25865;45958,25865;45958,25865;45958,25865;50721,27770;52626,31580;53578,30627;50721,27770;50721,27770;52626,47772;52626,47772;51673,47772;52626,47772;52626,47772;55483,33485;55483,33485;51673,37295;52626,38247;55483,33485;56436,64918;58341,57297;57388,55393;56436,56345;55483,60155;55483,64918;56436,64918;56436,64918;55483,43962;55483,43962;55483,43962;55483,43962;55483,43962;56436,51582;56436,51582;56436,51582;56436,51582;56436,51582;59293,77300;62151,73490;61198,72537;57388,75395;59293,77300;61198,85872;68818,86825;69771,87777;76438,85872;78343,85872;77391,83968;72628,82062;69771,82062;67866,81110;62151,83015;60246,81110;58341,84920;61198,85872;59293,36343;59293,36343;59293,36343;59293,36343;59293,36343;62151,56345;63103,58250;64056,56345;63103,55393;62151,56345;63103,62060;64056,65870;64056,71585;63103,76347;62151,77300;63103,77300;67866,77300;72628,76347;76438,70632;76438,69680;74533,69680;68818,70632;66913,69680;67866,68727;67866,66822;65961,63012;66913,59202;65961,56345;64056,59202;64056,60155;63103,62060;63103,62060;65961,97302;69771,93493;77391,98255;78343,99207;78343,101112;79296,103970;82153,105875;85011,102065;85963,101112;85963,101112;87868,96350;85963,94445;85011,96350;84058,97302;84058,97302;84058,97302;81201,94445;78343,92540;75486,94445;75486,94445;70723,95397;72628,93493;73581,91587;71676,91587;67866,92540;65961,92540;66913,94445;66913,99207;65008,100160;65961,97302;69771,103970;68818,101112;66913,102065;68818,104922;69771,103970;70723,117305;70723,117305;69771,117305;70723,117305;70723,117305;69771,74443;69771,74443;70723,74443;69771,74443;69771,74443;72628,110637;72628,110637;72628,110637;72628,110637;72628,110637;97393,111590;97393,111590;92631,111590;92631,111590;92631,110637;91678,107780;89773,109685;86916,112543;83106,111590;82153,111590;82153,108732;86916,105875;87868,103018;85011,103018;81201,104922;80248,106827;72628,105875;71676,106827;72628,107780;75486,107780;77391,110637;78343,114447;82153,111590;83106,113495;88821,113495;88821,112543;89773,112543;88821,114447;90726,114447;92631,110637;93583,110637;97393,111590;78343,77300;73581,79205;72628,82062;78343,82062;78343,77300;78343,77300;74533,117305;74533,117305;72628,117305;72628,118257;74533,117305;74533,64918;77391,66822;78343,64918;75486,63012;74533,64918;75486,113495;75486,113495;75486,113495;75486,113495;75486,113495;75486,92540;78343,94445;77391,95397;75486,92540;93583,127782;85011,123972;80248,120162;79296,118257;76438,120162;77391,122068;78343,124925;81201,130640;85963,125877;87868,130640;87868,131593;88821,135402;87868,131593;88821,135402;87868,140165;87868,141118;92631,139212;93583,137307;91678,129687;90726,125877;93583,127782;95488,127782;93583,127782;80248,130640;77391,129687;76438,129687;77391,131593;80248,132545;80248,130640;78343,83015;81201,84920;82153,86825;82153,88730;83106,86825;80248,83015;78343,83015;83106,95397;83106,95397;84058,99207;84058,99207;81201,96350;83106,95397;84058,148737;84058,148737;84058,148737;84058,148737;84058,148737;83106,118257;85963,121115;89773,121115;91678,121115;90726,118257;86916,116352;84058,115400;83106,118257;86916,86825;86916,86825;88821,86825;87868,85872;86916,86825;89773,100160;91678,103970;92631,103018;89773,100160;89773,100160;95488,116352;93583,114447;92631,115400;95488,116352;95488,116352;99298,128735;97393,124925;96441,126830;97393,129687;99298,128735;97393,119210;97393,119210;97393,121115;97393,119210;97393,119210;100251,132545;100251,132545;100251,132545;100251,132545;100251,132545;133588,27770;133588,27770;132636,27770;133588,27770;133588,27770;134541,57297;134541,57297;134541,57297;134541,57297;134541,57297;136446,54440;136446,54440;135493,53487;135493,54440;136446,54440;137398,60155;137398,60155;135493,62060;136446,63012;137398,60155;144066,18245;143113,17293;141208,18245;143113,19197;144066,18245;144066,15387;145971,19197;147876,15387;144066,15387;145018,45868;145971,42057;150733,41105;150733,42057;150733,44915;151686,44915;151686,44915;153591,46820;154543,44915;153591,43962;153591,43962;153591,42057;152638,41105;147876,42057;145018,45868;146923,30627;145971,31580;146923,32532;146923,30627;146923,30627;146923,83015;146923,83015;145971,83015;146923,83015;146923,83015;148828,63965;147876,63012;147876,64918;145971,65870;145971,65870;147876,64918;148828,63965;146923,12530;146923,12530;146923,12530;146923,12530;146923,12530;152638,75395;150733,74443;149781,77300;152638,75395;152638,51582;150733,50630;149781,51582;150733,53487;152638,51582;152638,51582;151686,43962;151686,43962;151686,43962;151686,43962;151686,52535;151686,52535;151686,51582;151686,52535;151686,52535;151686,34437;151686,34437;151686,34437;151686,34437;151686,34437;152638,53487;151686,58250;152638,59202;153591,58250;154543,54440;154543,52535;152638,53487;152638,107780;152638,107780;152638,107780;152638,107780;152638,107780;152638,22055;152638,22055;152638,22055;152638,22055;152638,22055;153591,64918;153591,64918;153591,64918;153591,64918;153591,64918;154543,68727;156448,67775;154543,66822;154543,68727;154543,68727;156448,88730;156448,88730;155496,85872;154543,86825;156448,88730;155496,24912;155496,24912;156448,24912;155496,24912;155496,24912;156448,36343;156448,38247;157401,40152;157401,43962;156448,44915;155496,46820;156448,46820;157401,45868;157401,43962;157401,40152;160258,42057;160258,39200;160258,39200;159306,38247;158353,36343;156448,36343;161211,82062;158353,77300;156448,77300;157401,79205;159306,83015;160258,84920;161211,82062;156448,103018;156448,103018;156448,102065;156448,103018;156448,103018;156448,66822;156448,66822;156448,66822;156448,66822;156448,66822;159306,113495;159306,113495;157401,114447;158353,115400;159306,113495;158353,90635;158353,90635;157401,91587;158353,90635;158353,90635;157401,29675;157401,29675;157401,29675;157401,29675;157401,29675;160258,109685;160258,109685;158353,108732;158353,109685;160258,109685;160258,109685;164068,90635;164068,90635;162163,92540;159306,93493;157401,94445;160258,95397;162163,91587;163116,91587;164068,90635;158353,54440;160258,52535;159306,50630;157401,52535;158353,54440;159306,39200;159306,39200;159306,40152;158353,40152;159306,39200;159306,39200;163116,55393;164068,48725;160258,56345;160258,61107;163116,60155;165973,61107;166926,62060;166926,58250;166926,58250;167878,56345;165973,57297;164068,57297;162163,58250;163116,55393;160258,108732;161211,104922;160258,104922;160258,108732;160258,87777;160258,87777;160258,87777;160258,87777;160258,87777;162163,118257;162163,118257;162163,118257;162163,118257;162163,118257;162163,64918;162163,64918;162163,66822;162163,64918;162163,64918;163116,112543;163116,112543;162163,112543;163116,112543;163116,112543;162163,47772;164068,48725;162163,47772;162163,47772;187881,125877;191691,122068;188833,115400;190738,115400;189786,113495;188833,115400;185023,107780;190738,108732;191691,105875;190738,103970;185023,106827;178356,113495;171688,108732;169783,108732;166926,109685;165973,106827;165021,107780;166926,110637;169783,111590;176451,118257;172641,122068;173593,123972;175498,123020;176451,118257;178356,117305;179308,113495;181213,114447;183118,116352;183118,118257;183118,121115;179308,124925;177403,130640;177403,134450;178356,132545;181213,128735;183118,127782;187881,125877;187881,125877;165021,81110;165021,81110;165021,82062;165021,81110;165021,81110;165021,39200;165021,39200;165973,39200;165973,38247;165021,39200;166926,69680;166926,69680;165021,69680;166926,69680;166926,69680;165973,94445;167878,94445;168831,94445;171688,92540;171688,91587;168831,92540;167878,92540;165973,94445;165973,57297;165973,57297;165973,57297;165973,57297;165973,57297;166926,77300;168831,78252;170736,76347;169783,75395;166926,77300;168831,134450;168831,134450;167878,134450;168831,134450;168831,134450;170736,85872;167878,87777;168831,89682;170736,85872;170736,85872;167878,43010;170736,46820;171688,46820;169783,43010;167878,43010;167878,43010;168831,127782;169783,126830;168831,127782;168831,127782;170736,125877;170736,125877;168831,126830;170736,125877;173593,99207;175498,100160;176451,99207;176451,97302;174546,94445;173593,96350;172641,97302;173593,99207;174546,129687;173593,128735;172641,129687;172641,130640;174546,129687;173593,66822;176451,68727;177403,67775;174546,65870;173593,66822;177403,84920;174546,86825;174546,88730;178356,93493;179308,93493;179308,92540;177403,89682;177403,84920;178356,143022;178356,143022;176451,143022;178356,143022;178356,143022;180261,138260;180261,138260;179308,138260;180261,138260;180261,138260;187881,125877;187881,125877;185976,123972;185976,121115;187881,125877;185976,133497;185976,133497;185976,135402;185976,133497;185976,133497;191691,122068;185976,122068;191691,122068;189786,110637;187881,111590;189786,113495;189786,110637;191691,131593;189786,130640;188833,130640;191691,131593;191691,131593;192643,127782;192643,127782;189786,128735;190738,129687;192643,127782"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96" o:spid="_x0000_s1028" style="position:absolute;left:2578;top:874;width:1396;height:1822;visibility:visible;mso-wrap-style:square;v-text-anchor:middle" coordsize="139585,1821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" path="m51003,95735v,4763,952,9525,952,14288c52908,120501,53860,130978,57670,141455v3810,9525,9525,17146,18098,22861c89103,172888,102438,170030,108153,153838v1905,-4762,952,-7620,-3810,-9525c91960,138598,90055,128120,93865,116691v953,-2858,1905,-5715,4763,-7621c105295,104308,111963,101451,120535,102403v8573,952,17146,8573,18098,18098c140538,135741,135775,148123,127203,160505v-9525,12383,-21908,18098,-37148,20955c74815,183366,60528,181460,47193,175745,36715,170983,27190,164316,19570,154791,10998,144313,5283,131930,2425,118595,-1385,100498,-432,81448,3378,63351,7188,46205,14808,32870,26238,20488,37668,8105,51955,2391,69100,485v15240,-1905,28575,1906,41910,9525c118630,14773,123393,20488,127203,28108v8572,15240,11430,31433,12382,48577c139585,79543,139585,81448,139585,84305v,4763,-952,5715,-5715,5715c130060,90020,126250,90020,122440,90020v-21907,953,-43815,953,-64770,953c51955,90020,51003,90973,51003,95735xm11950,96688v953,1905,,4763,3810,5715c14808,100498,14808,98593,14808,96688v1905,,1905,-1905,2857,-2858c17665,93830,18618,92878,18618,92878v-953,-952,-953,,-1905,c14808,93830,13855,92878,13855,90973v,-953,953,-1905,-952,-1905c11950,89068,11950,90973,11950,91926r,1904c11950,93830,11950,93830,11950,93830r,c9093,94783,10045,95735,11950,96688r,l11950,96688xm42430,54778v,-1905,-952,-2858,-952,-4762c42430,47158,41478,46205,38620,45253v-952,,-952,-952,-952,-1905c37668,42395,38620,42395,39573,42395v952,,1905,953,2857,c42430,42395,41478,40491,40525,40491v-952,-953,-1905,,-2857,c36715,41443,35763,42395,35763,44301v,1904,1905,2857,-953,3809c33858,48110,34810,49063,34810,50016v,,,952,,952c34810,50968,34810,50968,33858,50968v-953,-1905,-2858,-2858,-1905,-4763c32905,44301,32905,44301,32905,42395v,-952,953,-1904,-952,-1904c31000,40491,28143,38585,28143,41443v,952,-953,1905,-1905,1905c23380,43348,21475,46205,18618,47158v-1905,,,952,,952c19570,49063,20523,49063,21475,48110v2858,-1905,3810,2858,7620,1906c29095,50016,29095,50968,29095,50968v-952,952,,1905,953,1905c31000,52873,31953,52873,31953,53826v,,-953,952,-953,952c28143,55730,27190,53826,25285,52873v,-953,-952,-2857,-2857,-1905c21475,50968,21475,52873,21475,52873v953,1905,1905,,2858,l24333,52873v,2857,-953,4762,-3810,5715c19570,59541,18618,60493,17665,61445v-952,953,-2857,-952,-2857,c13855,62398,16713,63351,15760,64303r-952,952c13855,66208,12903,67160,11950,68113v,953,,1905,953,1905c13855,70018,13855,70018,14808,69066v,-953,,-3811,1905,-2858c17665,67160,17665,69066,16713,70970v,953,-953,953,-953,1906c13855,73828,13855,75733,14808,76685v-953,,-1905,-952,-3810,-952c10998,74780,10045,75733,9093,75733v,952,,952,,1905c11950,81448,14808,80495,16713,76685v952,953,7620,-952,7620,953c25285,80495,24333,81448,26238,83353v-2858,952,,3810,-1905,4763c23380,87163,19570,86210,19570,84305v,-2857,1905,-3810,,-4762c17665,78591,18618,82401,16713,83353v,,-1905,-952,-1905,-952c11950,84305,12903,86210,15760,88116v953,952,1905,1904,2858,1904c21475,91926,23380,90973,24333,87163v952,953,3810,,4762,953c31000,89068,32905,88116,34810,87163v,,953,-953,953,-953c35763,85258,34810,85258,34810,85258v-952,,-1905,,-2857,c30048,84305,27190,85258,27190,81448v953,-1905,1905,-4763,2858,-6668c30048,73828,31000,72876,31953,73828v952,952,,1905,-953,1905c28143,77638,30048,79543,31953,80495v952,1906,2857,2858,4762,1906c37668,82401,37668,81448,36715,81448v-952,-953,-1905,-2857,-3810,-1905c32905,78591,33858,77638,33858,77638v2857,-1905,1905,-3810,952,-4762l36715,72876v,,,,,c35763,72876,35763,72876,34810,72876v-1905,-953,-1905,-4763,-4762,-4763c29095,65255,21475,65255,18618,63351v-953,-953,5715,-4763,7620,-4763c29095,58588,31000,57635,31953,54778v952,-1905,3810,-1905,5715,-3810c37668,50968,38620,53826,39573,54778v,,,,,c40525,55730,40525,55730,41478,55730v1905,953,952,,952,-952xm11950,83353v,,,,,c12903,82401,11950,81448,11950,81448v-952,,-952,,-952,953c10998,83353,10998,83353,11950,83353xm14808,96688r-2858,c11950,96688,11950,96688,11950,96688r,-2858l11950,93830v953,953,1905,1905,2858,2858xm13855,110023v2858,953,4763,953,3810,-2857c17665,107166,17665,106213,18618,106213v-1905,,-2858,,-4763,c14808,105260,14808,103355,14808,102403v-953,,-1905,952,-1905,952c11950,103355,12903,104308,12903,104308v,2858,-1905,4762,952,5715xm21475,74780v-952,,-1905,953,-2857,953c17665,75733,16713,75733,15760,76685v953,-1905,3810,-2857,5715,-3809c22428,72876,23380,72876,23380,73828v,952,-1905,952,-1905,952xm16713,131930v,,-953,,-953,-952c15760,130978,15760,131930,15760,131930v,953,,953,953,c16713,132883,16713,132883,16713,131930xm15760,90973r,c14808,90973,15760,91926,15760,91926r,-953xm17665,121453v953,952,1905,,2858,-952c20523,121453,20523,121453,21475,121453r,-952c21475,119548,20523,120501,20523,120501v,-1906,-953,-1906,-2858,-2858c17665,117643,18618,116691,18618,116691v2857,,4762,-953,6667,-1906c26238,113833,27190,113833,28143,114785v1905,1906,1905,1906,2857,c31953,110976,33858,110976,36715,112880v,953,,953,,953c36715,114785,36715,115738,37668,114785v952,,952,-952,,-952l36715,112880v-952,-2857,-3810,-6667,-1905,-9525c35763,101451,33858,101451,31953,101451v-1905,,-4763,2857,-6668,952l24333,103355v,953,3810,3811,4762,2858c30048,106213,31000,105260,31000,106213v,953,,1905,,1905c30048,109070,29095,110976,27190,110023v-3810,-953,-8572,1905,-9525,4762c16713,115738,18618,116691,18618,116691v,2857,-1905,3810,-953,4762xm21475,129073v953,,953,,,c21475,127168,20523,128120,19570,128120r-952,-952c18618,127168,17665,126216,17665,126216v,,-952,,,l18618,127168v,,952,,952,c20523,129073,20523,130026,21475,129073xm20523,97641v,-953,,-953,,c18618,96688,17665,96688,17665,97641v,952,953,952,953,952c19570,97641,20523,97641,20523,97641xm20523,140503v,-952,,-952,,-952c19570,139551,19570,139551,19570,139551v,952,,952,,1904c19570,140503,19570,140503,20523,140503xm19570,55730r,c19570,55730,19570,55730,19570,55730v,,,-952,,c18618,54778,18618,55730,19570,55730xm21475,104308r953,-1905c22428,101451,23380,100498,22428,100498r-953,c20523,100498,20523,101451,20523,102403r952,1905c20523,104308,19570,105260,19570,106213v,953,953,1905,953,1905c21475,110023,22428,109070,23380,109070v953,-952,953,-1904,,-2857l21475,104308xm23380,130978v-1905,,-2857,952,-2857,2857c20523,134788,20523,135741,21475,134788v953,,1905,-1905,1905,-3810c24333,130978,23380,130978,23380,130978xm21475,88116v,-953,,-953,,c23380,87163,23380,87163,23380,88116v,,-952,,-1905,c21475,88116,21475,88116,21475,88116xm22428,68113v,,,,,l25285,66208v,952,,3810,,4762c24333,71923,22428,69066,22428,68113xm26238,126216v,-953,-953,-953,-1905,-953l23380,125263v,1905,953,953,2858,953c25285,127168,26238,127168,26238,126216xm25285,96688v,,953,,,c26238,94783,26238,92878,24333,92878v-953,,-953,952,-953,2857c23380,95735,23380,96688,25285,96688xm31953,140503v-1905,-952,-953,952,-2858,1905l29095,142408v,-1905,-952,-3810,-1905,-4763c27190,137645,26238,136693,26238,136693v-953,,-953,952,-953,1905c25285,141455,27190,142408,29095,142408v,952,,2858,1905,2858c31953,145266,31953,144313,31953,143360v,-1905,952,-2857,,-2857xm25285,119548v,-953,,,,c24333,120501,25285,120501,25285,120501v,,953,,,-953c26238,119548,26238,119548,25285,119548xm25285,72876v,-953,953,-953,,c26238,72876,26238,72876,26238,72876v,,,,-953,c26238,72876,25285,72876,25285,72876xm25285,30966v,,953,,,c26238,30966,26238,30966,26238,30966v952,-953,,-953,-953,c26238,30013,25285,30013,25285,30966xm28143,128120v,953,952,1906,1905,1906c30048,130026,31000,130026,30048,129073v,,-953,-953,-1905,-953c28143,128120,28143,128120,28143,128120xm29095,124310v953,,953,-952,953,-1905c30048,122405,30048,121453,29095,121453v-952,952,-952,1905,,2857c28143,124310,28143,124310,29095,124310xm28143,68113r2857,c31000,68113,30048,70970,29095,70970v,953,-952,-2857,-952,-2857xm29095,134788v,953,,953,953,953c31000,135741,31953,134788,31953,133835v,-952,-953,-952,-953,-952c29095,133835,29095,133835,29095,134788xm29095,98593v,,,952,,c30048,98593,30048,97641,30048,96688r,l31000,95735v,,,-952,,-952c31000,94783,31000,93830,30048,94783v,,,952,,952c30048,95735,30048,96688,30048,96688v,953,-953,953,-953,1905xm30048,37633v,,,,,c31000,36680,30048,36680,30048,37633v,-953,,-953,,l30048,37633xm33858,59541v-953,952,-1905,,-2858,952c31000,61445,31000,62398,31953,63351v952,1904,1905,,2857,l36715,63351v953,,1905,,1905,-953c38620,62398,37668,61445,37668,61445v-1905,-952,-2858,-1904,-3810,-1904xm33858,124310v952,,1905,,1905,-952c35763,122405,34810,122405,33858,121453v-953,-952,-953,952,-953,952c31953,124310,32905,124310,33858,124310xm38620,133835v-952,-1905,-2857,-2857,-4762,-4762c33858,129073,32905,128120,31953,129073v-953,953,-953,953,-953,1905c31000,133835,34810,134788,34810,138598v,,,,953,c38620,138598,39573,135741,38620,133835xm34810,30013r,l35763,28108v,-953,952,-953,,-953c34810,27155,33858,28108,32905,28108v-952,952,953,952,1905,1905xm34810,147170v,-952,,-952,-952,-952c32905,146218,32905,146218,32905,147170v,,,,1905,c34810,147170,34810,147170,34810,147170xm34810,34776v,,-1905,952,,1904c35763,36680,36715,36680,36715,35728v,-1905,,-4762,-1905,-5715c34810,31918,35763,33823,34810,34776xm37668,103355v952,,952,-952,952,-1904c37668,99545,36715,99545,34810,98593v,,-952,952,-952,952c34810,101451,35763,102403,37668,103355xm35763,58588v,,952,,,c36715,57635,35763,56683,35763,56683v-953,,-953,952,,1905c34810,58588,34810,58588,35763,58588xm40525,120501v,-953,-952,-953,-952,-953c39573,119548,37668,119548,37668,120501v,,952,952,1905,952c39573,120501,40525,121453,40525,120501xm40525,152885r,c39573,151933,39573,152885,38620,152885v,,953,,1905,l40525,152885xm40525,69066r,c40525,68113,40525,67160,40525,67160v-952,953,-952,953,,1906c39573,69066,39573,70018,40525,69066xm40525,106213v,-953,,-953,,c39573,105260,39573,105260,39573,106213v,,,953,952,c40525,107166,40525,106213,40525,106213xm43383,70018v,,,,,l43383,70018v,-952,,-952,,c43383,70018,43383,70018,43383,70018xm44335,139551v,-953,,-953,,c43383,139551,43383,139551,44335,139551r,l44335,139551xm47193,29060v,-952,-953,-952,-953,-952c45288,28108,45288,28108,45288,29060v-953,,,953,1905,c46240,30013,47193,30013,47193,29060xm50050,52873v,-953,-952,-953,-1905,-953c48145,51920,47193,51920,47193,52873v,,952,953,2857,c49098,53826,49098,52873,50050,52873xm50050,38585r,l49098,38585v,,,953,952,c50050,38585,50050,38585,50050,38585xm51955,75733v,4762,953,4762,5715,4762c63385,80495,64338,79543,70053,80495v952,,1905,,2857,c76720,81448,83388,80495,88150,80495v4763,,6668,-952,6668,-6667c94818,62398,94818,50968,93865,39538,92913,31918,91008,25251,87198,18583v-953,-2857,-2858,-4763,-3810,-6667c79578,8105,74815,7153,70053,10010v-2858,1906,-5715,4763,-7620,7620c59575,23345,56718,29060,55765,34776,52908,49063,51955,62398,51955,75733xm111010,128120v,-952,-952,-2857,-1905,-2857c106248,127168,106248,126216,105295,123358v,,-1905,,-2857,c101485,123358,102438,124310,102438,124310v,2858,6667,3810,3810,5716c107200,130978,107200,132883,108153,131930v952,-952,1905,-2857,2857,-3810xm102438,47158v,,952,,952,l104343,46205v,,-953,,-1905,953c102438,46205,102438,47158,102438,47158xm104343,41443v1905,1905,952,2858,952,4762l108153,45253v-953,-952,-953,-2858,-953,-3810c107200,40491,107200,39538,106248,39538v,,-953,,-953,c103390,39538,103390,40491,104343,41443xm105295,30966v953,,953,,953,-953c106248,29060,106248,29060,105295,29060v-952,,-952,,-1905,953c103390,30013,104343,30966,105295,30966xm105295,117643v1905,952,2858,3810,3810,5715c109105,124310,110058,124310,110058,123358v952,-2857,2857,-2857,4762,-4763c115773,119548,115773,120501,114820,121453v-952,952,-952,2857,,3810c113868,125263,112915,125263,112915,126216v-952,1904,953,2857,1905,2857c115773,129073,117678,130978,117678,128120v,-1904,,-3810,1905,-2857c120535,124310,120535,124310,120535,123358v-952,,-952,,-952,-953c119583,121453,121488,119548,121488,118595v,,,-1904,,-952c119583,119548,117678,116691,115773,118595v-1905,-952,,-2857,,-4762c115773,111928,118630,110976,117678,110023v-953,-953,-1905,1905,-3810,1905c113868,110976,112915,110976,112915,110976v,,,952,,952c112915,111928,113868,111928,113868,111928v952,1905,-1905,2857,-953,5715c112915,118595,112915,118595,112915,119548v-952,,-952,,-1905,-953c110058,118595,109105,117643,108153,117643v-953,-952,-953,-1905,-1905,c105295,116691,105295,117643,105295,117643xm111010,50968v,,-952,,,c111010,53826,110058,53826,109105,53826v-1905,-953,-2857,,-1905,1904c108153,57635,107200,58588,106248,59541v-953,1904,952,4762,1905,4762c111010,61445,111010,65255,112915,65255r,c113868,66208,114820,67160,114820,69066v,1904,953,4762,2858,4762c119583,73828,123393,74780,124345,70970v,-952,953,-952,,-1904c123393,68113,123393,68113,122440,69066v-952,1904,-3810,952,-4762,1904c116725,70970,116725,70970,115773,70970v,,,-952,,-952c118630,70018,118630,67160,120535,66208v,-953,953,-953,953,-1905c121488,64303,120535,64303,120535,64303v-952,,-2857,,-3810,952c115773,65255,114820,66208,114820,65255v,-1904,-952,-1904,-1905,-1904c111963,63351,111010,62398,111963,61445v,-952,952,,1905,c114820,61445,116725,62398,117678,60493v952,-1905,-1905,-952,-2858,-1905c114820,58588,113868,58588,113868,57635v,-952,952,-952,1905,-952c116725,56683,118630,55730,117678,54778v-1905,-5715,-4763,,-6668,-3810xm107200,68113v-952,,-952,,,l107200,68113v-952,,-952,,,c107200,69066,107200,68113,107200,68113xm107200,48110v953,953,1905,,2858,-952c111010,46205,111963,47158,112915,47158v-952,-2857,-2857,-953,-4762,-1905c107200,46205,106248,47158,107200,48110xm111963,70970v,,,,,c111963,69066,111010,68113,110058,69066v-953,952,-1905,2857,,3810c111010,74780,111010,71923,111963,70970xm112915,43348v953,,1905,1905,2858,c116725,42395,114820,42395,113868,41443v-1905,-1905,,-2858,,-3810c114820,36680,115773,35728,113868,34776v-953,-953,-2858,-953,-3810,c109105,34776,110058,36680,110058,37633v,,,952,,952c109105,43348,109105,43348,112915,43348xm111010,139551v,-953,,-953,-952,-953c109105,138598,109105,138598,109105,139551v,,,952,1905,c110058,140503,111010,140503,111010,139551xm111963,133835v,,,-952,,c111010,132883,110058,133835,110058,133835v,,952,,1905,c111010,134788,111963,133835,111963,133835xm111010,66208v953,,953,-953,953,-1905c111010,65255,111010,65255,111010,66208v,,,,,xm112915,71923v,,,-953,,c111963,71923,111963,71923,112915,71923r,2857c112915,74780,113868,74780,113868,73828v952,-952,,-952,-953,-1905xm112915,49063v,953,,953,953,953c113868,50016,113868,49063,112915,49063r,-1905l112915,49063xm115773,123358v,-953,,-1905,1905,-1905c117678,121453,118630,121453,118630,122405v,953,-952,953,-2857,953c116725,124310,115773,124310,115773,123358xm119583,73828v-953,,-2858,,-2858,1905c116725,76685,117678,76685,118630,76685v953,,2858,,2858,-952c122440,73828,120535,74780,119583,73828xm120535,139551v,-953,,-1906,-1905,-1906c118630,137645,117678,137645,117678,138598v,953,952,953,2857,953c119583,140503,120535,140503,120535,139551xm117678,48110v,953,952,953,1905,953c120535,49063,120535,49063,120535,48110v,-952,-952,-1905,-1905,-1905c118630,46205,117678,47158,117678,48110xm118630,38585v953,,953,,1905,-952c120535,36680,120535,36680,120535,36680v-1905,,-1905,953,-1905,1905l118630,38585xm120535,54778v,,-952,952,,l123393,58588v,,,-953,,-953c123393,56683,122440,55730,120535,54778xm122440,131930v,,,,,c123393,131930,123393,131930,122440,131930v953,,953,,,c122440,131930,122440,131930,122440,131930xm122440,129073v,,953,953,953,953c124345,130026,124345,130026,124345,129073v-952,,-952,,-1905,c122440,128120,122440,129073,122440,129073xm123393,124310v,,952,,,c126250,125263,127203,124310,128155,122405v953,-952,-1905,,-3810,-952c123393,122405,123393,123358,123393,124310xm123393,48110v,,952,953,952,953c124345,49063,125298,49063,125298,49063v,-953,,-1905,-1905,-953c123393,47158,123393,47158,123393,48110xm125298,72876v,-953,,-953,,c124345,71923,124345,72876,124345,72876v,,,,953,c125298,72876,125298,72876,125298,72876xm126250,60493v,,,-952,,l124345,61445v,,,953,953,953c126250,61445,126250,61445,126250,60493xm125298,54778v,952,952,952,1905,952c127203,55730,128155,55730,128155,54778v-952,,-952,-952,-2857,c126250,54778,125298,54778,125298,54778xe" stroked="f">
                  <v:stroke joinstyle="miter"/>
                  <v:path arrowok="t" o:connecttype="custom" o:connectlocs="51003,95735;51955,110023;57670,141455;75768,164316;108153,153838;104343,144313;93865,116691;98628,109070;120535,102403;138633,120501;127203,160505;90055,181460;47193,175745;19570,154791;2425,118595;3378,63351;26238,20488;69100,485;111010,10010;127203,28108;139585,76685;139585,84305;133870,90020;122440,90020;57670,90973;51003,95735;11950,96688;15760,102403;14808,96688;17665,93830;18618,92878;16713,92878;13855,90973;12903,89068;11950,91926;11950,93830;11950,93830;11950,93830;11950,96688;11950,96688;11950,96688;42430,54778;41478,50016;38620,45253;37668,43348;39573,42395;42430,42395;40525,40491;37668,40491;35763,44301;34810,48110;34810,50016;34810,50968;33858,50968;31953,46205;32905,42395;31953,40491;28143,41443;26238,43348;18618,47158;18618,48110;21475,48110;29095,50016;29095,50968;30048,52873;31953,53826;31000,54778;25285,52873;22428,50968;21475,52873;24333,52873;24333,52873;20523,58588;17665,61445;14808,61445;15760,64303;14808,65255;11950,68113;12903,70018;14808,69066;16713,66208;16713,70970;15760,72876;14808,76685;10998,75733;9093,75733;9093,77638;16713,76685;24333,77638;26238,83353;24333,88116;19570,84305;19570,79543;16713,83353;14808,82401;15760,88116;18618,90020;24333,87163;29095,88116;34810,87163;35763,86210;34810,85258;31953,85258;27190,81448;30048,74780;31953,73828;31000,75733;31953,80495;36715,82401;36715,81448;32905,79543;33858,77638;34810,72876;36715,72876;36715,72876;34810,72876;30048,68113;18618,63351;26238,58588;31953,54778;37668,50968;39573,54778;39573,54778;41478,55730;42430,54778;11950,83353;11950,83353;11950,81448;10998,82401;11950,83353;14808,96688;11950,96688;11950,96688;11950,93830;11950,93830;14808,96688;13855,110023;17665,107166;18618,106213;13855,106213;14808,102403;12903,103355;12903,104308;13855,110023;21475,74780;18618,75733;15760,76685;21475,72876;23380,73828;21475,74780;16713,131930;15760,130978;15760,131930;16713,131930;16713,131930;15760,90973;15760,90973;15760,91926;15760,90973;17665,121453;20523,120501;21475,121453;21475,120501;20523,120501;17665,117643;18618,116691;25285,114785;28143,114785;31000,114785;36715,112880;36715,113833;37668,114785;37668,113833;36715,112880;34810,103355;31953,101451;25285,102403;24333,103355;29095,106213;31000,106213;31000,108118;27190,110023;17665,114785;18618,116691;17665,121453;21475,129073;21475,129073;19570,128120;18618,127168;17665,126216;17665,126216;18618,127168;19570,127168;21475,129073;20523,97641;20523,97641;17665,97641;18618,98593;20523,97641;20523,140503;20523,139551;19570,139551;19570,141455;20523,140503;19570,55730;19570,55730;19570,55730;19570,55730;19570,55730;21475,104308;22428,102403;22428,100498;21475,100498;20523,102403;21475,104308;19570,106213;20523,108118;23380,109070;23380,106213;21475,104308;23380,130978;20523,133835;21475,134788;23380,130978;23380,130978;21475,88116;21475,88116;23380,88116;21475,88116;21475,88116;22428,68113;22428,68113;25285,66208;25285,70970;22428,68113;26238,126216;24333,125263;23380,125263;26238,126216;26238,126216;25285,96688;25285,96688;24333,92878;23380,95735;25285,96688;31953,140503;29095,142408;29095,142408;27190,137645;26238,136693;25285,138598;29095,142408;31000,145266;31953,143360;31953,140503;25285,119548;25285,119548;25285,120501;25285,119548;25285,119548;25285,72876;25285,72876;26238,72876;25285,72876;25285,72876;25285,30966;25285,30966;26238,30966;25285,30966;25285,30966;28143,128120;30048,130026;30048,129073;28143,128120;28143,128120;29095,124310;30048,122405;29095,121453;29095,124310;29095,124310;28143,68113;31000,68113;29095,70970;28143,68113;29095,134788;30048,135741;31953,133835;31000,132883;29095,134788;29095,98593;29095,98593;30048,96688;30048,96688;31000,95735;31000,94783;30048,94783;30048,95735;30048,96688;29095,98593;30048,37633;30048,37633;30048,37633;30048,37633;30048,37633;33858,59541;31000,60493;31953,63351;34810,63351;36715,63351;38620,62398;37668,61445;33858,59541;33858,124310;35763,123358;33858,121453;32905,122405;33858,124310;38620,133835;33858,129073;31953,129073;31000,130978;34810,138598;35763,138598;38620,133835;34810,30013;34810,30013;35763,28108;35763,27155;32905,28108;34810,30013;34810,147170;33858,146218;32905,147170;34810,147170;34810,147170;34810,34776;34810,36680;36715,35728;34810,30013;34810,34776;37668,103355;38620,101451;34810,98593;33858,99545;37668,103355;35763,58588;35763,58588;35763,56683;35763,58588;35763,58588;40525,120501;39573,119548;37668,120501;39573,121453;40525,120501;40525,152885;40525,152885;38620,152885;40525,152885;40525,152885;40525,69066;40525,69066;40525,67160;40525,69066;40525,69066;40525,106213;40525,106213;39573,106213;40525,106213;40525,106213;43383,70018;43383,70018;43383,70018;43383,70018;43383,70018;44335,139551;44335,139551;44335,139551;44335,139551;44335,139551;47193,29060;46240,28108;45288,29060;47193,29060;47193,29060;50050,52873;48145,51920;47193,52873;50050,52873;50050,52873;50050,38585;50050,38585;49098,38585;50050,38585;50050,38585;51955,75733;57670,80495;70053,80495;72910,80495;88150,80495;94818,73828;93865,39538;87198,18583;83388,11916;70053,10010;62433,17630;55765,34776;51955,75733;111010,128120;109105,125263;105295,123358;102438,123358;102438,124310;106248,130026;108153,131930;111010,128120;102438,47158;103390,47158;104343,46205;102438,47158;102438,47158;104343,41443;105295,46205;108153,45253;107200,41443;106248,39538;105295,39538;104343,41443;105295,30966;106248,30013;105295,29060;103390,30013;105295,30966;105295,117643;109105,123358;110058,123358;114820,118595;114820,121453;114820,125263;112915,126216;114820,129073;117678,128120;119583,125263;120535,123358;119583,122405;121488,118595;121488,117643;115773,118595;115773,113833;117678,110023;113868,111928;112915,110976;112915,111928;113868,111928;112915,117643;112915,119548;111010,118595;108153,117643;106248,117643;105295,117643;111010,50968;111010,50968;109105,53826;107200,55730;106248,59541;108153,64303;112915,65255;112915,65255;114820,69066;117678,73828;124345,70970;124345,69066;122440,69066;117678,70970;115773,70970;115773,70018;120535,66208;121488,64303;120535,64303;116725,65255;114820,65255;112915,63351;111963,61445;113868,61445;117678,60493;114820,58588;113868,57635;115773,56683;117678,54778;111010,50968;107200,68113;107200,68113;107200,68113;107200,68113;107200,68113;107200,48110;110058,47158;112915,47158;108153,45253;107200,48110;111963,70970;111963,70970;110058,69066;110058,72876;111963,70970;112915,43348;115773,43348;113868,41443;113868,37633;113868,34776;110058,34776;110058,37633;110058,38585;112915,43348;111010,139551;110058,138598;109105,139551;111010,139551;111010,139551;111963,133835;111963,133835;110058,133835;111963,133835;111963,133835;111010,66208;111963,64303;111010,66208;111010,66208;112915,71923;112915,71923;112915,71923;112915,74780;113868,73828;112915,71923;112915,49063;113868,50016;112915,49063;112915,47158;112915,49063;115773,123358;117678,121453;118630,122405;115773,123358;115773,123358;119583,73828;116725,75733;118630,76685;121488,75733;119583,73828;120535,139551;118630,137645;117678,138598;120535,139551;120535,139551;117678,48110;119583,49063;120535,48110;118630,46205;117678,48110;118630,38585;120535,37633;120535,36680;118630,38585;118630,38585;120535,54778;120535,54778;123393,58588;123393,57635;120535,54778;122440,131930;122440,131930;122440,131930;122440,131930;122440,131930;122440,129073;123393,130026;124345,129073;122440,129073;122440,129073;123393,124310;123393,124310;128155,122405;124345,121453;123393,124310;123393,48110;124345,49063;125298,49063;123393,48110;123393,48110;125298,72876;125298,72876;124345,72876;125298,72876;125298,72876;126250,60493;126250,60493;124345,61445;125298,62398;126250,60493;125298,54778;127203,55730;128155,54778;125298,54778;125298,5477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97" o:spid="_x0000_s1029" style="position:absolute;left:4135;top:870;width:1610;height:1814;visibility:visible;mso-wrap-style:square;v-text-anchor:middle" coordsize="161015,1814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" path="m161016,119063v-953,11430,,21907,-3810,33337c154348,160972,150538,168593,141966,174308v-15240,10477,-34290,8572,-47625,-953c92436,171450,90531,169545,89578,167640v-3810,-3810,-3810,-3810,-7620,-952c74338,173355,65766,178118,56241,180022v-8573,1906,-18098,1906,-26670,c17188,176213,7663,168593,2901,156210v-4763,-12382,-2858,-22860,,-34290c3853,117158,6711,112395,10521,108585,20998,96203,33381,89535,48621,84772v7620,-2857,14287,-5714,20955,-9525c77196,70485,81006,63818,81958,56197v1905,-11429,953,-21907,-952,-33337c79101,15240,73386,9525,64813,8572,54336,7620,46716,10478,39096,17145v-2858,2858,-3810,5715,-2858,9525c37191,29528,38143,30480,41001,30480v10477,-952,17145,5715,18097,16192c60051,64770,43858,78105,26713,71438,18141,67628,11473,60960,10521,51435,8616,40005,11473,29528,19093,20003,28618,7620,40048,2858,55288,953,69576,-953,83863,,97198,3810v13335,3810,22860,12383,29528,22860c132441,35243,132441,44768,132441,55245v,2858,-953,5715,-953,8573c131488,69533,131488,76200,130536,81915v,3810,952,7620,952,11430c131488,108585,131488,124778,131488,140018v,3810,953,8572,953,12382c132441,154305,133393,156210,134346,157163v2857,4762,6667,4762,10477,952c149586,152400,150538,145733,151491,139065v,-5715,,-12382,952,-17145c152443,118110,154348,116205,158158,116205v953,-952,2858,,2858,2858xm9568,145733v-952,,-1905,,-2857,952c6711,147638,6711,148590,7663,148590v1905,,1905,-1905,1905,-2857c10521,145733,10521,145733,9568,145733xm26713,144780v-952,-952,-2857,-2858,-1905,-3810c25761,140018,28618,140970,28618,140018v,,,-953,,-953c28618,137160,25761,136208,26713,134303v,,3810,952,4763,952l31476,138113v952,,1905,,2857,-953c35286,137160,36238,136208,36238,135255v,-952,-952,-952,-1905,-952c34333,133350,34333,132397,33381,132397r-3810,-952c28618,129540,26713,128588,25761,127635v2857,-1905,4762,953,6667,953c34333,127635,36238,125730,38143,124778r953,c40048,124778,40048,123825,40048,123825v-2857,-953,-952,-2857,-952,-4762c39096,118110,38143,117158,37191,117158v-1905,,-953,952,-953,1905c36238,120015,36238,120015,35286,120015v-2858,,-3810,1905,-1905,3810c34333,125730,33381,125730,32428,125730v-1905,-952,-3810,-952,-4762,1905c26713,126683,25761,124778,23856,125730v-953,953,952,1905,952,2858c24808,128588,24808,128588,24808,128588v-952,,-1905,952,-2857,1905c20998,129540,20046,129540,18141,129540v952,-1905,2857,-3810,952,-5715c18141,121920,16236,123825,15283,123825v-952,,-1905,,-2857,953c12426,126683,13378,126683,15283,126683v1905,,1905,,953,1905c15283,129540,14331,129540,15283,131445v953,952,1905,,2858,c18141,133350,19093,135255,19093,136208r2858,-1905c22903,137160,20998,139065,20998,140970v2858,952,1905,3810,1905,5715c21951,145733,20046,145733,20046,143828v-953,-1906,-1905,-2858,-3810,-2858c16236,139065,15283,137160,18141,137160v952,,952,-952,952,-952c18141,135255,16236,134303,15283,136208v-952,1905,-952,3810,953,4762c16236,142875,14331,144780,17188,146685v1905,1905,3810,953,5715,c24808,146685,25761,147638,26713,149543v1905,952,2858,,3810,-953c28618,145733,27666,145733,26713,144780xm18141,151447v-953,-952,-1905,-2857,-2858,-2857c14331,149543,16236,151447,14331,153353v,,,952,952,952c15283,154305,17188,153353,18141,151447xm18141,117158v,,,952,,952c18141,119063,17188,120015,18141,120015v952,,1905,-952,2857,-1905c21951,117158,22903,116205,21951,115253v-953,-953,-2858,-1906,-3810,-3810c17188,115253,18141,116205,18141,117158xm24808,154305r,l24808,154305v-952,-1905,,-3810,-1905,-2858c21951,151447,20046,151447,19093,153353v,952,-952,2857,953,3810c20998,158115,22903,158115,23856,158115r,l23856,157163v2857,-953,1905,-1905,952,-2858xm21951,39053v,,,-953,,c20046,38100,20046,39053,20046,40005v,953,,953,952,953c20998,40958,21951,40005,21951,39053xm23856,120015v-1905,,-2858,953,-3810,2857c20046,123825,20998,123825,22903,123825v1905,953,1905,-953,2858,-2857c25761,120015,24808,119063,23856,120015xm20998,112395v,,,,,c20998,113347,21951,112395,20998,112395v953,,953,-952,,c20998,111443,20046,111443,20998,112395xm23856,137160v,953,,953,,c21951,138113,21951,138113,20998,137160v,-952,,-952,953,-952c23856,136208,23856,136208,23856,137160xm21951,128588r,c23856,128588,25761,129540,26713,131445v-3810,952,-3810,-952,-4762,-2857xm23856,160972v,,-953,,-953,c21951,160972,21951,161925,21951,161925v,953,952,953,952,953c23856,162878,24808,161925,23856,160972xm23856,33338v,-953,,-953,-953,-953c21951,32385,21951,33338,21951,33338v,,952,,1905,c22903,34290,23856,33338,23856,33338xm24808,154305r,2858c24808,157163,24808,157163,24808,157163v-2857,-953,-1905,-1905,,-2858c24808,154305,24808,154305,24808,154305xm22903,107633v,952,953,1905,1905,1905c25761,109538,24808,107633,25761,106680v,-952,,-1905,,-1905c23856,104775,22903,106680,22903,107633xm25761,98108r,c25761,98108,26713,98108,25761,98108v952,,,,,c25761,98108,25761,98108,25761,98108xm30523,51435v,-952,-952,-952,-1905,-952c29571,49530,29571,49530,29571,48578v,,,-953,,-953c28618,47625,28618,48578,28618,48578v,,,952,-952,1905c24808,53340,27666,53340,29571,53340v,-952,952,-952,952,-1905xm26713,114300v,,953,953,,c28618,115253,28618,114300,28618,114300v,-953,,-953,-1905,c27666,113347,26713,113347,26713,114300xm34333,42863v,,-952,-953,-1905,-1905c31476,40005,29571,41910,29571,40005v952,-1905,,-2858,-953,-2858c26713,37147,27666,38100,27666,40005v-953,2858,-953,2858,2857,2858l31476,42863v952,,1905,952,2857,xm42906,148590v-953,,-1905,953,-1905,1905c41001,152400,41001,153353,39096,153353v-2858,-953,-2858,952,-3810,2857c34333,156210,32428,157163,31476,156210v-953,,-1905,-1905,-953,-1905c34333,153353,31476,151447,31476,150495v,-952,-953,-1905,-1905,-952c28618,149543,28618,150495,28618,151447r,10478c28618,162878,27666,162878,28618,163830v953,,953,-952,953,-952c30523,161925,30523,160020,31476,160020v3810,952,2857,-1905,3810,-3810l36238,156210v,953,,2858,1905,2858c40048,159068,40048,160020,40048,160972v,953,,1906,953,1906c41953,162878,41953,161925,41953,160972v,-1904,-952,-2857,-2857,-3809l36238,156210v,-952,953,-1905,1905,-952c41953,156210,42906,153353,43858,150495v-952,,,-1905,-952,-1905xm28618,117158v,952,,952,,c29571,118110,29571,117158,29571,117158v,,,-953,-953,c28618,117158,28618,117158,28618,117158xm29571,141922v,953,952,1906,1905,1906c33381,143828,32428,142875,32428,141922v,-952,,-1904,-952,-952c30523,140018,29571,140970,29571,141922xm33381,134303v,952,,1905,,2857c32428,137160,31476,136208,30523,136208v953,-953,1905,-1905,2858,-1905xm32428,113347v,,953,,953,c34333,113347,34333,113347,34333,112395v,-952,-952,-952,-952,-952l31476,111443v-953,,-1905,-1905,-1905,-953c30523,112395,31476,112395,32428,113347xm31476,56197v,,,,,c31476,56197,30523,56197,31476,56197v,953,,953,,c31476,57150,31476,57150,31476,56197xm32428,149543v953,952,1905,952,2858,-953c36238,148590,37191,147638,37191,146685v,,-953,-952,-953,c35286,146685,35286,147638,35286,148590v-953,,-1905,-952,-1905,-1905c33381,145733,32428,145733,32428,146685v-952,1905,-952,2858,,2858xm33381,174308v,-953,-953,-953,,l33381,174308v-953,,-953,952,,c33381,174308,33381,174308,33381,174308xm33381,166688r,c33381,166688,33381,166688,33381,166688r,c34333,166688,34333,166688,33381,166688xm33381,106680v,953,952,953,,c35286,107633,35286,107633,35286,106680v,,,,-1905,c34333,106680,33381,106680,33381,106680xm34333,38100v,,-952,953,,l34333,40005v,,953,,953,-952c35286,39053,35286,39053,34333,38100xm35286,51435v-953,953,-953,2858,-953,2858c36238,56197,36238,54293,38143,53340r953,c40048,53340,40048,52388,40048,52388r,c39096,52388,39096,52388,38143,53340v,,,953,,953c38143,54293,37191,54293,37191,53340v-953,-952,-953,-2857,-1905,-1905xm38143,128588r-2857,c35286,128588,34333,128588,34333,129540v953,953,1905,1905,2858,1905l38143,128588v953,,953,,1905,-953c40048,127635,40048,126683,40048,126683v-1905,952,-1905,952,-1905,1905xm37191,163830v,,,-952,-953,-952c35286,162878,35286,163830,35286,164783v,952,952,1905,1905,952c37191,165735,37191,164783,37191,163830xm37191,138113r,c37191,139065,37191,139065,38143,139065v,,,,-952,-952c38143,138113,37191,137160,37191,138113xm39096,58103v,,-953,,,c38143,58103,37191,58103,37191,58103v,,,952,1905,c38143,59055,39096,59055,39096,58103xm38143,42863v,952,953,952,1905,952c41001,43815,42906,43815,42906,42863v-953,-953,-2858,,-4763,c39096,41910,38143,41910,38143,42863xm42906,39053v,,,,,c43858,40005,44811,40005,44811,39053v,,,-953,,-953c43858,39053,42906,39053,42906,39053xm44811,52388v-953,,,952,-953,1905c43858,54293,43858,55245,43858,55245v953,,953,-952,953,-2857c44811,53340,44811,53340,44811,52388xm82911,147638v,-4763,,-9525,-953,-15241c81006,125730,81958,119063,81958,112395v,-5715,,-12382,,-16192l81958,80963v,-2858,-952,-2858,-2857,-953c73386,84772,67671,87630,61003,92393v-7620,5715,-13335,13335,-15240,22860c42906,127635,43858,139065,47668,150495v3810,11430,10478,14288,18098,13335c74338,161925,82911,154305,82911,147638xm47668,55245r,c47668,56197,47668,55245,47668,55245v,,,,,c47668,55245,47668,55245,47668,55245xm88626,75247v-953,,-953,,-953,953c87673,77153,87673,77153,88626,77153v,,952,-953,,-1906c89578,75247,89578,75247,88626,75247xm88626,30480v,,,,,c89578,30480,89578,30480,88626,30480v952,-952,952,-952,,c88626,29528,88626,29528,88626,30480xm91483,68580v953,,1905,-952,1905,-1905c93388,64770,91483,65722,90531,64770v-953,,-1905,,-1905,952c88626,67628,90531,68580,91483,68580xm98151,91440v,953,952,1905,952,2857c99103,95250,99103,95250,100056,96203v,-953,,-953,,-953c100056,91440,98151,89535,97198,85725v,-953,-952,-1905,-1905,-1905c91483,82868,91483,82868,92436,79058v-1905,952,-3810,2857,-1905,4762c91483,85725,91483,86678,92436,88583v,-953,,-2858,1905,-2858c95293,85725,95293,85725,95293,86678v,1905,-1905,1905,-2857,1905l92436,88583r,c92436,89535,93388,90488,94341,89535v2857,-952,3810,-952,3810,1905xm90531,52388v,,,952,,c91483,53340,92436,53340,91483,52388r-952,c91483,52388,91483,52388,90531,52388xm91483,61913v,,,,,l92436,62865v,,,,-953,-952c92436,61913,92436,61913,91483,61913xm91483,26670v,,,,,c92436,26670,92436,26670,91483,26670v953,-952,953,-952,,c91483,25718,91483,26670,91483,26670xm94341,60008v,,952,,952,-953c93388,59055,95293,56197,93388,56197v-952,,-952,,-952,953c91483,58103,92436,60008,94341,60008xm93388,49530v953,,953,,953,-952c93388,47625,92436,46672,91483,45720v,,,952,,952c92436,47625,92436,49530,93388,49530xm96246,96203v,-953,-1905,-953,-2858,-953c92436,95250,92436,95250,92436,96203v,952,,952,952,952c94341,97155,94341,98108,95293,98108v953,952,1905,1905,2858,1905c98151,98108,96246,97155,96246,96203xm94341,34290v-953,,-2858,,-1905,1905c93388,37147,93388,38100,95293,38100v2858,,2858,-2857,2858,-4762c99103,32385,98151,31433,97198,31433v-952,,-952,952,-952,1905c96246,34290,95293,34290,94341,34290xm95293,153353v,-953,,-953,,c94341,152400,93388,152400,93388,152400v,953,,953,953,953c94341,153353,95293,153353,95293,153353xm96246,75247v,-952,,-1904,,-1904c95293,73343,95293,74295,94341,74295v-1905,952,-1905,2858,-953,4763c97198,78105,97198,78105,96246,75247xm95293,138113v,,-952,952,,c94341,139065,94341,139065,94341,140018v952,,1905,,952,-1905c96246,139065,96246,138113,95293,138113xm94341,62865v,,,953,,c95293,63818,95293,63818,95293,62865v,,,-952,,-952c95293,61913,95293,61913,94341,62865xm95293,7620v,952,,952,,c95293,8572,96246,8572,95293,7620v953,,,,,c95293,7620,95293,7620,95293,7620xm100056,55245v,952,952,2858,1905,1905c102913,56197,104818,56197,104818,54293v,-953,-952,-1905,-952,-953c101008,54293,100056,51435,98151,51435v,,-953,-952,-1905,c95293,51435,94341,52388,94341,53340v,953,952,953,1905,953c99103,52388,99103,54293,100056,55245xm101008,39053v-1905,952,-3810,1905,-4762,2857c95293,42863,97198,42863,97198,42863v1905,,3810,,4763,-2858c101961,39053,101961,38100,101008,39053xm98151,120015v,953,,1905,952,953c100056,120015,99103,120015,99103,119063v953,,1905,-953,953,-1905c99103,116205,99103,117158,98151,118110v,,,953,,1905xm98151,63818v,,,,,l100056,63818v,,-953,-953,-1905,c99103,62865,98151,62865,98151,63818xm99103,139065v953,,953,-952,953,-1905l100056,136208v,,-953,,-953,c98151,137160,98151,138113,99103,139065v-952,,,,,xm99103,25718v,,-952,952,,952c101008,26670,101008,24765,101008,23813v,-953,,-953,-952,-1905c98151,21908,99103,23813,99103,25718xm99103,67628v,,,,,c101008,68580,101961,68580,102913,67628v953,,1905,-953,1905,-1906c104818,65722,104818,64770,104818,64770v-1905,,-5715,1905,-5715,2858xm100056,45720v,,,,,c99103,46672,99103,46672,100056,46672v,,952,,,-952c101008,45720,100056,45720,100056,45720xm114343,159068v-952,-1905,-1905,,-2857,c110533,159068,109581,160020,108628,160020v-2857,952,-5715,2858,-8572,2858c99103,162878,99103,162878,99103,163830v,,953,953,953,953c101008,164783,101008,164783,101961,165735v3810,-952,7620,,11430,-2857c113391,160972,115296,160020,114343,159068xm111486,144780v952,,952,-952,952,-952c113391,143828,114343,143828,114343,142875v,,,-953,-952,-953c112438,141922,112438,142875,112438,143828v-952,,-1905,-1906,-3810,-953c106723,144780,103866,143828,101961,142875v-953,,-1905,-953,-2858,c99103,143828,99103,143828,99103,144780v,953,1905,953,2858,953c105771,145733,108628,145733,111486,144780xm101008,84772v-952,1906,,3811,1905,3811c104818,89535,105771,90488,103866,92393v,952,,1904,952,952c106723,93345,107676,91440,107676,90488v,-953,,-2858,-1905,-2858c104818,87630,102913,87630,104818,85725v953,-953,,-1905,,-3810l104818,80010v,-952,,-1905,-952,-1905c102913,77153,102913,78105,101961,79058r-1905,1905c99103,80963,99103,81915,100056,81915v3810,,952,1905,952,2857xm101008,157163v,-953,,-1905,1905,-2858c103866,153353,103866,152400,103866,151447v,-952,,-1904,-1905,-952c99103,151447,99103,153353,101008,157163v,952,-952,2857,953,2857c102913,160020,104818,159068,104818,158115v-952,-1905,-1905,-952,-3810,-952l101008,157163xm100056,135255r,c101008,135255,101961,135255,101008,133350r,c100056,134303,100056,135255,100056,135255xm101008,100013v,,-952,,,c100056,100965,101008,101918,101008,101918v,-953,953,-953,,-1905c101961,100013,101961,100013,101008,100013xm100056,29528v,952,952,,1905,c103866,29528,103866,30480,104818,31433v,,953,952,953,c106723,30480,104818,26670,102913,26670v,,-952,,-1905,952c101961,28575,100056,28575,100056,29528xm103866,70485v-1905,,-1905,2858,-2858,3810c101008,75247,101961,76200,101961,75247v1905,,3810,,3810,-2857c106723,71438,104818,70485,103866,70485xm101961,35243v,,952,,,c102913,34290,102913,33338,101961,34290v,,-953,,,953c101008,35243,101961,35243,101961,35243xm103866,107633r,c103866,106680,102913,106680,103866,107633r,c102913,107633,102913,107633,103866,107633xm102913,134303v,952,953,1905,2858,1905c106723,136208,107676,136208,107676,134303v-953,-1906,-1905,-953,-2858,-953c103866,132397,102913,132397,102913,134303xm104818,37147v,,953,,,c105771,36195,104818,36195,104818,37147v,-952,,,,c104818,37147,104818,37147,104818,37147xm107676,45720v,-952,,-952,-953,-952c104818,44768,104818,46672,104818,47625v,953,,953,953,953c106723,47625,107676,46672,107676,45720xm107676,98108v,-953,,-953,,c105771,97155,105771,97155,105771,98108v,,952,952,952,952c106723,99060,107676,99060,107676,98108xm106723,41910v,,,,,c107676,41910,108628,41910,107676,40958v,,,,-953,952c106723,40958,106723,40958,106723,41910xm110533,150495v-1905,,-1905,1905,-2857,2858c107676,153353,107676,153353,108628,153353v,,1905,,1905,-2858c110533,151447,110533,150495,110533,150495xm108628,56197r,c107676,57150,107676,57150,108628,57150v,953,,953,,-953c109581,57150,108628,56197,108628,56197xm107676,103822v,,,,,c108628,104775,108628,103822,108628,103822r-952,c107676,102870,107676,102870,107676,103822xm107676,94297v,,952,,,c108628,93345,108628,93345,107676,93345v,,,,,952c107676,93345,107676,94297,107676,94297xm108628,18097v,,,,,c109581,18097,109581,18097,109581,18097v,,,-952,-953,l108628,18097xm108628,21908v,952,953,952,,c109581,21908,109581,21908,108628,21908v953,,953,,,c108628,21908,108628,21908,108628,21908xm109581,32385v-953,,-953,,-953,953c108628,34290,108628,34290,109581,34290v952,,952,,,-1905c110533,32385,110533,32385,109581,32385xm110533,167640v,-952,,-952,,c108628,166688,108628,167640,108628,167640v953,,953,953,1905,c110533,168593,110533,168593,110533,167640xm110533,80963v-952,-953,-952,,,c110533,80963,110533,81915,110533,80963v,952,953,,,c110533,80963,110533,80963,110533,80963xm110533,138113v-952,952,-952,1905,,1905c111486,140970,112438,140970,113391,140018v952,,1905,-953,1905,-1905c114343,136208,115296,134303,112438,133350v953,1905,-952,2858,-1905,4763xm110533,47625v,953,,953,953,953c112438,48578,114343,49530,114343,48578v-952,-3810,1905,-1906,2858,-2858c117201,45720,118153,45720,118153,44768r,-953c115296,43815,111486,45720,110533,47625xm112438,73343v-952,952,-952,1904,-1905,3810c110533,78105,110533,79058,111486,78105v952,-952,2857,-1905,2857,-2858c115296,74295,113391,73343,112438,73343r,-953c112438,71438,111486,71438,111486,71438v-953,,,,952,1905l112438,73343xm112438,104775v,-953,,-953,-952,-953l110533,104775v953,,953,,1905,c111486,105728,112438,104775,112438,104775xm112438,129540v,,,,,c109581,130493,110533,131445,111486,132397v952,,1905,-952,952,-2857xm112438,100013v,,,,,c111486,100013,111486,100013,112438,100013v-952,,-952,952,,c112438,100965,112438,100013,112438,100013xm114343,58103r,c114343,56197,113391,55245,112438,54293v-952,,-952,,-952,c112438,56197,113391,58103,114343,58103xm112438,40005v,,953,,953,c113391,39053,113391,39053,113391,39053v-953,,-953,,-953,952c111486,40005,112438,40005,112438,40005xm114343,121920v,-952,-952,-1905,-1905,-1905c112438,120015,111486,120968,111486,120968v952,952,1905,1904,2857,952c114343,123825,114343,122872,114343,121920xm113391,64770v-953,,-953,,,c113391,66675,113391,66675,114343,65722v,,953,-952,953,-952c114343,64770,113391,64770,113391,64770xm113391,149543v,,,,,c114343,150495,114343,149543,114343,149543v,-953,,-953,-952,c113391,148590,113391,148590,113391,149543xm116248,160972v-952,,-1905,953,-1905,1906c114343,163830,114343,163830,114343,163830v953,,1905,,1905,-2858c117201,161925,116248,161925,116248,160972xm115296,90488v952,-953,1905,,1905,-1905c117201,88583,117201,87630,116248,87630v-952,,-952,953,-952,2858c114343,90488,114343,90488,115296,90488xm116248,83820v,,,-952,,c117201,82868,117201,82868,116248,82868v,-953,,-953,,952c115296,82868,115296,83820,116248,83820xm119106,154305v,-952,,-952,-1905,-952c117201,153353,116248,154305,117201,154305v,953,,1905,952,1905c119106,155258,119106,154305,119106,154305xm119106,145733v-953,,-1905,952,-1905,1905c117201,148590,117201,149543,118153,149543v953,,953,-953,953,-953c121011,146685,120058,145733,119106,145733xm119106,124778r,c119106,125730,120058,124778,119106,124778r,l119106,124778xm121011,133350v-953,,-953,,,c120058,133350,119106,133350,119106,134303r1905,-953c120058,134303,121011,134303,121011,133350xm121963,52388v,-953,-952,-953,-952,-953c120058,51435,120058,51435,120058,52388v,952,,952,1905,c121963,53340,121963,53340,121963,52388xe" stroked="f">
                  <v:stroke joinstyle="miter"/>
                  <v:path arrowok="t" o:connecttype="custom" o:connectlocs="161016,119063;157206,152400;141966,174308;94341,173355;89578,167640;81958,166688;56241,180022;29571,180022;2901,156210;2901,121920;10521,108585;48621,84772;69576,75247;81958,56197;81006,22860;64813,8572;39096,17145;36238,26670;41001,30480;59098,46672;26713,71438;10521,51435;19093,20003;55288,953;97198,3810;126726,26670;132441,55245;131488,63818;130536,81915;131488,93345;131488,140018;132441,152400;134346,157163;144823,158115;151491,139065;152443,121920;158158,116205;161016,119063;9568,145733;6711,146685;7663,148590;9568,145733;9568,145733;26713,144780;24808,140970;28618,140018;28618,139065;26713,134303;31476,135255;31476,138113;34333,137160;36238,135255;34333,134303;33381,132397;29571,131445;25761,127635;32428,128588;38143,124778;39096,124778;40048,123825;39096,119063;37191,117158;36238,119063;35286,120015;33381,123825;32428,125730;27666,127635;23856,125730;24808,128588;24808,128588;21951,130493;18141,129540;19093,123825;15283,123825;12426,124778;15283,126683;16236,128588;15283,131445;18141,131445;19093,136208;21951,134303;20998,140970;22903,146685;20046,143828;16236,140970;18141,137160;19093,136208;15283,136208;16236,140970;17188,146685;22903,146685;26713,149543;30523,148590;26713,144780;18141,151447;15283,148590;14331,153353;15283,154305;18141,151447;18141,117158;18141,118110;18141,120015;20998,118110;21951,115253;18141,111443;18141,117158;24808,154305;24808,154305;24808,154305;22903,151447;19093,153353;20046,157163;23856,158115;23856,158115;23856,157163;24808,154305;21951,39053;21951,39053;20046,40005;20998,40958;21951,39053;23856,120015;20046,122872;22903,123825;25761,120968;23856,120015;20998,112395;20998,112395;20998,112395;20998,112395;20998,112395;23856,137160;23856,137160;20998,137160;21951,136208;23856,137160;21951,128588;21951,128588;26713,131445;21951,128588;23856,160972;22903,160972;21951,161925;22903,162878;23856,160972;23856,33338;22903,32385;21951,33338;23856,33338;23856,33338;24808,154305;24808,157163;24808,157163;24808,154305;24808,154305;22903,107633;24808,109538;25761,106680;25761,104775;22903,107633;25761,98108;25761,98108;25761,98108;25761,98108;25761,98108;30523,51435;28618,50483;29571,48578;29571,47625;28618,48578;27666,50483;29571,53340;30523,51435;26713,114300;26713,114300;28618,114300;26713,114300;26713,114300;34333,42863;32428,40958;29571,40005;28618,37147;27666,40005;30523,42863;31476,42863;34333,42863;42906,148590;41001,150495;39096,153353;35286,156210;31476,156210;30523,154305;31476,150495;29571,149543;28618,151447;28618,161925;28618,163830;29571,162878;31476,160020;35286,156210;36238,156210;38143,159068;40048,160972;41001,162878;41953,160972;39096,157163;36238,156210;38143,155258;43858,150495;42906,148590;28618,117158;28618,117158;29571,117158;28618,117158;28618,117158;29571,141922;31476,143828;32428,141922;31476,140970;29571,141922;33381,134303;33381,137160;30523,136208;33381,134303;32428,113347;33381,113347;34333,112395;33381,111443;31476,111443;29571,110490;32428,113347;31476,56197;31476,56197;31476,56197;31476,56197;31476,56197;32428,149543;35286,148590;37191,146685;36238,146685;35286,148590;33381,146685;32428,146685;32428,149543;33381,174308;33381,174308;33381,174308;33381,174308;33381,174308;33381,166688;33381,166688;33381,166688;33381,166688;33381,166688;33381,106680;33381,106680;35286,106680;33381,106680;33381,106680;34333,38100;34333,38100;34333,40005;35286,39053;34333,38100;35286,51435;34333,54293;38143,53340;39096,53340;40048,52388;40048,52388;38143,53340;38143,54293;37191,53340;35286,51435;38143,128588;35286,128588;34333,129540;37191,131445;38143,128588;40048,127635;40048,126683;38143,128588;37191,163830;36238,162878;35286,164783;37191,165735;37191,163830;37191,138113;37191,138113;38143,139065;37191,138113;37191,138113;39096,58103;39096,58103;37191,58103;39096,58103;39096,58103;38143,42863;40048,43815;42906,42863;38143,42863;38143,42863;42906,39053;42906,39053;44811,39053;44811,38100;42906,39053;44811,52388;43858,54293;43858,55245;44811,52388;44811,52388;82911,147638;81958,132397;81958,112395;81958,96203;81958,80963;79101,80010;61003,92393;45763,115253;47668,150495;65766,163830;82911,147638;47668,55245;47668,55245;47668,55245;47668,55245;47668,55245;88626,75247;87673,76200;88626,77153;88626,75247;88626,75247;88626,30480;88626,30480;88626,30480;88626,30480;88626,30480;91483,68580;93388,66675;90531,64770;88626,65722;91483,68580;98151,91440;99103,94297;100056,96203;100056,95250;97198,85725;95293,83820;92436,79058;90531,83820;92436,88583;94341,85725;95293,86678;92436,88583;92436,88583;92436,88583;94341,89535;98151,91440;90531,52388;90531,52388;91483,52388;90531,52388;90531,52388;91483,61913;91483,61913;92436,62865;91483,61913;91483,61913;91483,26670;91483,26670;91483,26670;91483,26670;91483,26670;94341,60008;95293,59055;93388,56197;92436,57150;94341,60008;93388,49530;94341,48578;91483,45720;91483,46672;93388,49530;96246,96203;93388,95250;92436,96203;93388,97155;95293,98108;98151,100013;96246,96203;94341,34290;92436,36195;95293,38100;98151,33338;97198,31433;96246,33338;94341,34290;95293,153353;95293,153353;93388,152400;94341,153353;95293,153353;96246,75247;96246,73343;94341,74295;93388,79058;96246,75247;95293,138113;95293,138113;94341,140018;95293,138113;95293,138113;94341,62865;94341,62865;95293,62865;95293,61913;94341,62865;95293,7620;95293,7620;95293,7620;95293,7620;95293,7620;100056,55245;101961,57150;104818,54293;103866,53340;98151,51435;96246,51435;94341,53340;96246,54293;100056,55245;101008,39053;96246,41910;97198,42863;101961,40005;101008,39053;98151,120015;99103,120968;99103,119063;100056,117158;98151,118110;98151,120015;98151,63818;98151,63818;100056,63818;98151,63818;98151,63818;99103,139065;100056,137160;100056,136208;99103,136208;99103,139065;99103,139065;99103,25718;99103,26670;101008,23813;100056,21908;99103,25718;99103,67628;99103,67628;102913,67628;104818,65722;104818,64770;99103,67628;100056,45720;100056,45720;100056,46672;100056,45720;100056,45720;114343,159068;111486,159068;108628,160020;100056,162878;99103,163830;100056,164783;101961,165735;113391,162878;114343,159068;111486,144780;112438,143828;114343,142875;113391,141922;112438,143828;108628,142875;101961,142875;99103,142875;99103,144780;101961,145733;111486,144780;101008,84772;102913,88583;103866,92393;104818,93345;107676,90488;105771,87630;104818,85725;104818,81915;104818,80010;103866,78105;101961,79058;100056,80963;100056,81915;101008,84772;101008,157163;102913,154305;103866,151447;101961,150495;101008,157163;101961,160020;104818,158115;101008,157163;101008,157163;100056,135255;100056,135255;101008,133350;101008,133350;100056,135255;101008,100013;101008,100013;101008,101918;101008,100013;101008,100013;100056,29528;101961,29528;104818,31433;105771,31433;102913,26670;101008,27622;100056,29528;103866,70485;101008,74295;101961,75247;105771,72390;103866,70485;101961,35243;101961,35243;101961,34290;101961,35243;101961,35243;103866,107633;103866,107633;103866,107633;103866,107633;103866,107633;102913,134303;105771,136208;107676,134303;104818,133350;102913,134303;104818,37147;104818,37147;104818,37147;104818,37147;104818,37147;107676,45720;106723,44768;104818,47625;105771,48578;107676,45720;107676,98108;107676,98108;105771,98108;106723,99060;107676,98108;106723,41910;106723,41910;107676,40958;106723,41910;106723,41910;110533,150495;107676,153353;108628,153353;110533,150495;110533,150495;108628,56197;108628,56197;108628,57150;108628,56197;108628,56197;107676,103822;107676,103822;108628,103822;107676,103822;107676,103822;107676,94297;107676,94297;107676,93345;107676,94297;107676,94297;108628,18097;108628,18097;109581,18097;108628,18097;108628,18097;108628,21908;108628,21908;108628,21908;108628,21908;108628,21908;109581,32385;108628,33338;109581,34290;109581,32385;109581,32385;110533,167640;110533,167640;108628,167640;110533,167640;110533,167640;110533,80963;110533,80963;110533,80963;110533,80963;110533,80963;110533,138113;110533,140018;113391,140018;115296,138113;112438,133350;110533,138113;110533,47625;111486,48578;114343,48578;117201,45720;118153,44768;118153,43815;110533,47625;112438,73343;110533,77153;111486,78105;114343,75247;112438,73343;112438,72390;111486,71438;112438,73343;112438,73343;112438,104775;111486,103822;110533,104775;112438,104775;112438,104775;112438,129540;112438,129540;111486,132397;112438,129540;112438,100013;112438,100013;112438,100013;112438,100013;112438,100013;114343,58103;114343,58103;112438,54293;111486,54293;114343,58103;112438,40005;113391,40005;113391,39053;112438,40005;112438,40005;114343,121920;112438,120015;111486,120968;114343,121920;114343,121920;113391,64770;113391,64770;114343,65722;115296,64770;113391,64770;113391,149543;113391,149543;114343,149543;113391,149543;113391,149543;116248,160972;114343,162878;114343,163830;116248,160972;116248,160972;115296,90488;117201,88583;116248,87630;115296,90488;115296,90488;116248,83820;116248,83820;116248,82868;116248,83820;116248,83820;119106,154305;117201,153353;117201,154305;118153,156210;119106,154305;119106,145733;117201,147638;118153,149543;119106,148590;119106,145733;119106,124778;119106,124778;119106,124778;119106,124778;119106,124778;121011,133350;121011,133350;119106,134303;121011,133350;121011,133350;121963,52388;121011,51435;120058,52388;121963,52388;121963,5238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98" o:spid="_x0000_s1030" style="position:absolute;left:5726;width:1886;height:2655;visibility:visible;mso-wrap-style:square;v-text-anchor:middle" coordsize="188594,2655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" path="m182880,262269v-1905,953,-2858,1905,-4763,1905c165735,264174,154305,265127,142875,265127v-8573,,-16193,-953,-24765,-953c114300,264174,111442,264174,107632,265127v-1905,953,-4762,,-6667,-953c99060,263222,98107,262269,98107,260365v,-1906,1906,-2858,2858,-3810c102870,255602,104775,255602,106680,255602v5715,-1905,7620,-4762,5715,-10478c109538,235599,104775,227980,100013,219407l84772,191784v-952,-952,-952,-2857,-1905,-3810c80963,184165,79057,184165,77152,187974v-2857,2858,-5714,6668,-6667,9525c68580,201309,68580,206072,69532,209882v1906,8573,,17145,953,26670c71438,246077,74295,253697,83820,256555v2857,952,3810,1904,2857,4762c86677,264174,84772,264174,81915,264174r-37148,953c33338,264174,23813,264174,14288,264174v-2858,,-6668,,-9525,c1905,264174,,262269,,259412v,-2857,1905,-3810,4763,-4763c8572,254649,12382,253697,15240,251792v4762,-2858,8573,-6668,7620,-12383l22860,231790v,-14288,,-28575,953,-43816c23813,167972,22860,147969,22860,128919v,-12382,1905,-23812,953,-35242c22860,76532,23813,60339,23813,44147v,-4763,,-8573,-953,-13335c20955,24144,17145,20334,9525,19382v-953,,-2858,,-3810,c2857,18430,1905,16524,1905,13667v,-2858,1905,-3810,4762,-3810c10477,9857,14288,8905,17145,8905,32385,9857,45720,6047,60007,1284l61913,332v3809,-952,5714,,6667,4762c69532,9857,69532,13667,69532,18430r,18097c69532,46052,69532,54624,70485,64149v953,7620,,15241,,21908c69532,94630,71438,103202,71438,111774v,8573,2857,17145,,24766c70485,139397,71438,141302,71438,144159r,32385c71438,177497,71438,177497,71438,178449v952,,1904,,1904,-952c74295,176544,74295,176544,75247,175592v3810,-4762,7620,-9525,11430,-13335c97155,151780,104775,140349,113347,127967v3810,-4762,6668,-9525,9525,-14287c126682,105107,122872,100344,114300,99392r-6668,c103822,99392,102870,97487,102870,93677v,-2858,1905,-3810,4762,-3810c122872,89867,137160,89867,152400,89867v6667,,13335,,19050,c173355,89867,176213,89867,176213,92724v,2858,-1906,3810,-3811,4763l162877,100344v-9525,1905,-17145,6668,-23812,14288c129540,126062,120967,136540,112395,148922v-1905,1905,-953,3810,,5715c118110,164162,122872,172734,128588,182259v3809,5715,7619,12383,11429,18098c143827,207024,148590,213692,153352,219407v4763,6667,8573,13335,12383,19050c168592,242267,170497,245124,173355,248934v2858,3810,5715,5715,10477,5715c185738,254649,187642,254649,188595,257507v-3810,2858,-4763,3810,-5715,4762xm31432,217502v,-953,,-953,,c30480,216549,30480,216549,29527,216549v,953,,953,1905,953c30480,217502,31432,217502,31432,217502xm31432,77484v,-952,,-952,,c30480,76532,30480,77484,30480,77484v,,,,952,c31432,77484,31432,77484,31432,77484xm34290,247030v,,-952,,,c33338,246077,32385,246077,32385,247030v,,953,,953,c33338,247982,34290,247030,34290,247030xm37147,236552v-952,-953,,-2858,-1905,-3810c35242,233694,34290,235599,34290,236552v,953,952,1905,1905,1905c37147,238457,37147,237505,37147,236552xm34290,204167v,952,,952,952,952c35242,205119,36195,205119,36195,205119v,-952,,-952,-1905,-952c35242,204167,35242,204167,34290,204167xm35242,74627r,c35242,73674,35242,73674,35242,74627v,-953,,-953,,xm37147,77484v-952,,-1905,,-1905,953c35242,79390,36195,79390,36195,79390v952,,1905,-953,952,-1906c38100,77484,38100,77484,37147,77484xm35242,52719v,953,953,953,953,953c37147,53672,37147,53672,37147,52719v,-952,-952,-952,-952,-952c36195,51767,35242,51767,35242,52719xm36195,90819v,953,,1905,952,953c38100,91772,38100,90819,38100,89867v,-952,,-952,-953,-952c36195,89867,36195,89867,36195,90819xm37147,227980v,-953,,-953,-952,-1906c35242,226074,35242,227027,35242,227027v953,953,953,953,1905,953c38100,228932,38100,227980,37147,227980xm38100,40337v952,,952,,952,-953c39052,38432,38100,38432,38100,38432v,,-953,,-953,c36195,40337,37147,40337,38100,40337xm40957,225122v953,-953,953,-1905,953,-3810c41910,220359,41910,220359,40957,220359v,-952,1906,-1904,953,-2857c41910,216549,36195,216549,37147,216549v,953,1905,1906,2858,2858c40957,219407,40957,220359,41910,220359v,,,953,,1906c40957,223217,40005,224169,40957,225122v,,,,,xm37147,117490v,952,953,952,1905,952c40005,118442,40005,118442,40005,117490v,,-953,-953,-2858,c37147,116537,37147,117490,37147,117490xm37147,202262v,,953,,953,c39052,202262,39052,202262,39052,202262v,-953,-952,-953,-1905,c37147,201309,37147,201309,37147,202262xm38100,142255v,,,,,c38100,142255,38100,141302,38100,142255v,-953,-953,-953,,c37147,142255,38100,142255,38100,142255xm39052,246077v-952,,-952,-953,,c38100,245124,38100,246077,38100,246077r952,c39052,247030,39052,246077,39052,246077xm39052,147969v-952,,-1905,,-1905,953c37147,149874,40957,152732,41910,152732v,,953,,,-952c41910,150827,40005,149874,39052,147969xm38100,108917v,,,952,,l39052,109869v,-952,,-952,-952,-952c39052,108917,38100,108917,38100,108917xm38100,164162v,953,2857,1905,3810,1905c42863,166067,43815,164162,43815,163209v,-1904,-1905,,-1905,-952c40957,164162,38100,162257,38100,164162xm39052,58434v,,-952,-952,,c38100,57482,38100,57482,39052,58434v-952,,-952,,,l39052,58434xm40005,199405r1905,1904c41910,201309,42863,202262,42863,201309v,-1904,952,-3810,952,-5715c43815,194642,42863,194642,42863,194642v-953,952,-953,1905,-1906,1905c37147,197499,38100,198452,40005,199405xm40005,133682v,,,,,c39052,133682,39052,133682,39052,133682v,,,,953,c40005,134634,40957,134634,40005,133682xm39052,86057v,,953,952,,c40957,86057,42863,86057,42863,85105v,-953,-953,-953,-953,c40957,86057,39052,85105,39052,86057xm40005,171782v,,,952,,c41910,172734,41910,172734,41910,171782v,-952,-953,-952,-1905,l40005,171782xm40957,160352v,,953,,,c41910,159399,41910,158447,40957,158447v,,-952,,,1905c40005,159399,40005,160352,40957,160352xm40005,69865r,c40957,68912,40957,67959,40957,67007v953,,953,-952,953,-1905c41910,65102,41910,65102,40957,65102v,953,,953,,1905c40005,67959,40005,68912,40005,69865xm40957,190832v,952,953,952,1906,952c43815,191784,43815,191784,43815,190832v-952,,-1905,-952,-2858,c40957,189880,40005,189880,40957,190832xm41910,237505v953,-953,953,-1906,953,-1906l41910,234647v-953,952,-953,1905,,2858c40957,237505,40957,237505,41910,237505xm48577,207977v-1905,-1905,-2857,-953,-5714,-953c42863,207024,40957,206072,40957,207024v953,1906,3810,3810,4763,5716c45720,212740,46672,212740,46672,212740v3810,-953,3810,-1906,1905,-4763xm41910,75580v-953,,-953,,,l41910,75580v,952,,952,,l41910,75580xm41910,181307r,c40957,181307,40957,182259,41910,181307r,c42863,181307,41910,181307,41910,181307xm42863,136540v-953,,-1906,952,-1906,952c40957,139397,42863,139397,43815,139397v952,,952,,952,-953c43815,138444,45720,135587,42863,136540xm52388,239409v,-952,-953,-2857,-2858,-2857c47625,235599,47625,237505,47625,238457v-1905,1905,-2858,4762,-4762,5715c42863,244172,41910,244172,41910,245124v,,953,,1905,l43815,245124v3810,,4762,-5715,8573,-5715l52388,239409xm44767,175592v,,,-952,,c43815,174640,43815,175592,42863,175592v,,,,,c43815,176544,43815,175592,44767,175592xm44767,227027v-952,953,-1904,953,-1904,1905c42863,229884,43815,229884,43815,229884r2857,953c46672,229884,46672,227980,45720,227027v,,-953,-953,-953,xm42863,34622r,l42863,34622v,,,,,xm43815,70817v,952,952,952,1905,c45720,70817,46672,69865,46672,69865v,,-952,,-952,c44767,69865,42863,69865,43815,70817xm43815,52719v,953,952,953,1905,953c47625,53672,48577,52719,48577,50814v,-952,,-952,-952,-1905c46672,48909,43815,51767,43815,52719xm49530,37480v,-953,,-953,-953,-953c47625,36527,46672,36527,44767,36527v953,953,1905,953,4763,953c48577,37480,49530,37480,49530,37480xm48577,182259v-952,953,-2857,-952,-3810,953c44767,184165,45720,184165,46672,184165v1905,,2858,,1905,-1906c49530,182259,49530,182259,48577,182259xm46672,74627r,c44767,76532,45720,77484,46672,78437v,-953,,-1905,,-3810xm45720,120347v,,,952,,952c47625,121299,46672,119394,47625,118442v,,,-952,,-952c45720,118442,45720,119394,45720,120347xm46672,223217v,,,,,c47625,222265,47625,221312,46672,221312v,,,,-952,c45720,222265,45720,223217,46672,223217xm47625,146065v,,952,,,c48577,145112,48577,144159,47625,144159v-953,,-953,,-953,953c45720,146065,46672,146065,47625,146065xm46672,88915r,c46672,89867,47625,89867,46672,88915v,,,,,c46672,88915,45720,88915,46672,88915xm46672,79390v,952,,1904,,1904c47625,81294,47625,80342,46672,79390v,,,-953,,c46672,78437,46672,79390,46672,79390xm47625,68912r,c46672,68912,46672,69865,46672,69865v953,,953,,953,-953xm46672,31764r,c48577,31764,48577,31764,49530,29859v,,,,-953,c48577,30812,46672,30812,46672,31764xm47625,232742v,,952,,,c48577,230837,47625,230837,47625,230837v,953,-953,1905,,1905xm47625,179402r,l49530,179402r-1905,l47625,179402xm49530,61292r,c48577,60339,48577,61292,48577,61292v-952,,,,953,c48577,61292,48577,61292,49530,61292xm49530,217502v,953,,953,,c51435,217502,51435,217502,52388,215597v,-953,,-953,-953,-953c49530,215597,50482,216549,49530,217502xm50482,193690v,952,953,,953,c52388,193690,53340,193690,53340,193690v,-953,-952,-953,-952,-953c52388,193690,50482,193690,50482,193690xm51435,187022v953,,953,-953,953,-1905c52388,185117,52388,184165,52388,184165v-953,,-953,952,-1906,952c50482,186069,51435,186069,51435,187022xm51435,134634v,953,,953,953,953c52388,135587,53340,134634,53340,134634v-952,,-952,-952,-1905,c51435,133682,51435,134634,51435,134634xm52388,189880v,,-953,,,c51435,190832,51435,190832,51435,190832v953,,953,,953,-952c52388,189880,52388,189880,52388,189880xm53340,206072v,-953,,-953,,c52388,206072,51435,206072,51435,207024v,,953,,953,953c53340,207024,53340,206072,53340,206072xm54292,199405v-952,,-952,,,c53340,199405,53340,199405,53340,199405v-952,952,,952,952,c54292,200357,54292,200357,54292,199405xm56197,216549v,,-952,,,c56197,217502,56197,217502,56197,217502v,,953,,,-953c57150,216549,56197,216549,56197,216549xm96202,187974v953,953,1905,953,2858,953c100013,187974,99060,187022,99060,186069v,-952,,-952,,-1904c99060,184165,98107,185117,97155,185117v-953,952,-1905,1905,-953,2857xm99060,193690v,,953,,,c100013,192737,99060,191784,99060,191784v-953,,-953,953,,1906c98107,193690,98107,193690,99060,193690xm100013,180355v-953,952,-953,1904,-953,3810l102870,183212v2857,,2857,-953,1905,-2857c102870,178449,101917,178449,100013,180355xm111442,207024v,-952,,-2857,-952,-3809c109538,202262,110490,201309,110490,199405v,-953,-952,-1906,,-2858c111442,196547,112395,197499,113347,197499r953,1906c112395,200357,111442,202262,114300,203215v,2857,1905,3809,3810,3809c118110,205119,116205,204167,115252,203215v953,,1905,,2858,c119063,203215,120015,204167,120015,203215v,,,-953,,-953c120015,201309,119063,201309,118110,201309v-953,953,-1905,953,-2858,1906l114300,203215r,-3810c115252,199405,117157,199405,116205,197499v-1905,-1905,-2858,-4762,-1905,-6667c115252,187974,114300,187022,113347,187022v-1905,,-2857,-953,-2857,-2857c110490,183212,109538,182259,108585,183212v-953,,-953,953,-953,1905c108585,187022,107632,188927,107632,191784v,,,953,,953c107632,192737,106680,192737,106680,191784r-1905,-1904c104775,188927,103822,187974,102870,188927v-953,953,,1905,,2857l103822,193690v-2857,952,-1905,3809,-3809,5715c99060,199405,100965,200357,100965,201309v952,953,1905,,1905,c102870,200357,103822,200357,103822,200357v953,-952,1905,,2858,952c107632,202262,106680,203215,105727,203215v-2857,952,,1904,,3809c105727,208930,106680,208930,108585,208930v1905,,953,-1906,1905,-2858c109538,206072,110490,208930,111442,207024xm106680,199405r,c103822,199405,103822,197499,103822,195594v,,,,,c104775,196547,106680,196547,106680,199405xm107632,179402v953,953,953,953,1906,1905c110490,181307,110490,181307,110490,180355v,-953,-952,-1906,-2858,-953c107632,178449,107632,179402,107632,179402xm110490,192737v-952,,-952,-953,,c111442,191784,111442,191784,111442,192737v,,,953,-952,c110490,193690,110490,192737,110490,192737xm117157,216549r,c117157,212740,116205,211787,114300,211787v,,-953,-953,-1905,-953c112395,210834,111442,209882,110490,210834v-952,953,,1906,952,1906c112395,213692,113347,212740,113347,211787v953,1905,1905,2857,3810,4762c116205,215597,115252,216549,115252,216549v,953,,953,,1906c115252,218455,116205,218455,116205,218455v952,-953,952,-953,952,-1906xm114300,225122v,-953,,-953,,c113347,224169,112395,224169,112395,225122v,,952,,1905,c113347,225122,114300,225122,114300,225122xm117157,222265r-1905,-953c114300,221312,114300,221312,114300,222265v952,,1905,952,2857,c117157,222265,117157,222265,117157,222265xm116205,194642v,952,1905,1905,2858,1905c119063,196547,120015,196547,120015,195594v,-952,-952,-1904,-2858,-1904c116205,193690,116205,193690,116205,194642xm126682,221312v953,-953,953,-1905,,-2857l124777,215597v-952,952,-1905,2858,-3810,2858l120015,215597v1905,-2857,952,-5715,-2858,-7620c117157,210834,120015,212740,120015,215597v-952,952,-1905,1905,952,2858c120967,219407,121920,220359,123825,221312v952,953,1905,953,2857,xm124777,227980r,c125730,226074,124777,226074,123825,226074v-1905,953,-2858,953,-2858,3810c120967,229884,120967,230837,121920,230837v1905,-953,1905,-1905,2857,-2857xm121920,243219v,,,,,c121920,244172,121920,244172,121920,244172v,,952,,,-953c122872,243219,122872,242267,121920,243219xm121920,207977v,953,,953,,c123825,208930,123825,208930,123825,208930v,-953,-953,-953,-1905,-953c121920,207977,121920,207977,121920,207977xm121920,203215v,952,952,952,952,952c123825,204167,123825,204167,123825,203215v,-953,-953,-953,-1905,c121920,202262,121920,202262,121920,203215xm123825,235599r,c122872,235599,121920,235599,123825,235599r,c123825,236552,123825,236552,123825,235599xm126682,245124v,-952,,-952,-952,-952c125730,244172,124777,245124,124777,245124v,,,,1905,c125730,245124,126682,245124,126682,245124xm124777,215597v,,953,,953,c126682,215597,127635,214644,126682,214644v,-952,-952,,-1905,c125730,214644,124777,214644,124777,215597xm140970,238457v-953,-952,-1905,-1905,-1905,-2858c140017,235599,140970,236552,140970,234647v,-953,-953,-2857,-2857,-1905c137160,230837,137160,229884,135255,228932v-953,,-1905,,-2858,-1905c132397,227027,132397,226074,131445,226074v-953,,-953,953,-953,1906c129540,230837,135255,230837,132397,234647r953,952l133350,235599v952,,952,-952,1905,c135255,236552,134302,236552,134302,236552v-1905,953,-2857,,-4762,-953c128588,234647,128588,233694,127635,235599v-953,953,,1906,953,2858c130492,239409,133350,240362,136207,241315v953,,2858,-953,2858,952c139065,243219,140017,244172,140970,243219v,-2857,952,-4762,,-4762xm129540,239409v,,,,,l128588,239409r952,c129540,240362,129540,240362,129540,239409xm134302,243219r,c133350,242267,132397,243219,132397,244172v,952,,1905,,2858c131445,247030,130492,247030,130492,248934v,,,953,953,953c132397,249887,132397,247982,133350,247030r,c135255,247030,137160,248934,138113,247030v,-2858,-2858,-2858,-3811,-3811xm131445,220359v952,1906,2857,2858,3810,3810c135255,224169,136207,224169,136207,223217v,-1905,-2857,-4762,-4762,-2858c131445,219407,131445,219407,131445,220359xm133350,215597v,,,,,c134302,216549,134302,216549,135255,215597v-953,-953,-953,-953,-1905,c133350,214644,133350,214644,133350,215597xe" stroked="f">
                  <v:stroke joinstyle="miter"/>
                  <v:path arrowok="t" o:connecttype="custom" o:connectlocs="182880,262269;178117,264174;142875,265127;118110,264174;107632,265127;100965,264174;98107,260365;100965,256555;106680,255602;112395,245124;100013,219407;84772,191784;82867,187974;77152,187974;70485,197499;69532,209882;70485,236552;83820,256555;86677,261317;81915,264174;44767,265127;14288,264174;4763,264174;0,259412;4763,254649;15240,251792;22860,239409;22860,231790;23813,187974;22860,128919;23813,93677;23813,44147;22860,30812;9525,19382;5715,19382;1905,13667;6667,9857;17145,8905;60007,1284;61913,332;68580,5094;69532,18430;69532,36527;70485,64149;70485,86057;71438,111774;71438,136540;71438,144159;71438,176544;71438,178449;73342,177497;75247,175592;86677,162257;113347,127967;122872,113680;114300,99392;107632,99392;102870,93677;107632,89867;152400,89867;171450,89867;176213,92724;172402,97487;162877,100344;139065,114632;112395,148922;112395,154637;128588,182259;140017,200357;153352,219407;165735,238457;173355,248934;183832,254649;188595,257507;182880,262269;31432,217502;31432,217502;29527,216549;31432,217502;31432,217502;31432,77484;31432,77484;30480,77484;31432,77484;31432,77484;34290,247030;34290,247030;32385,247030;33338,247030;34290,247030;37147,236552;35242,232742;34290,236552;36195,238457;37147,236552;34290,204167;35242,205119;36195,205119;34290,204167;34290,204167;35242,74627;35242,74627;35242,74627;35242,74627;37147,77484;35242,78437;36195,79390;37147,77484;37147,77484;35242,52719;36195,53672;37147,52719;36195,51767;35242,52719;36195,90819;37147,91772;38100,89867;37147,88915;36195,90819;37147,227980;36195,226074;35242,227027;37147,227980;37147,227980;38100,40337;39052,39384;38100,38432;37147,38432;38100,40337;40957,225122;41910,221312;40957,220359;41910,217502;37147,216549;40005,219407;41910,220359;41910,222265;40957,225122;40957,225122;37147,117490;39052,118442;40005,117490;37147,117490;37147,117490;37147,202262;38100,202262;39052,202262;37147,202262;37147,202262;38100,142255;38100,142255;38100,142255;38100,142255;38100,142255;39052,246077;39052,246077;38100,246077;39052,246077;39052,246077;39052,147969;37147,148922;41910,152732;41910,151780;39052,147969;38100,108917;38100,108917;39052,109869;38100,108917;38100,108917;38100,164162;41910,166067;43815,163209;41910,162257;38100,164162;39052,58434;39052,58434;39052,58434;39052,58434;39052,58434;40005,199405;41910,201309;42863,201309;43815,195594;42863,194642;40957,196547;40005,199405;40005,133682;40005,133682;39052,133682;40005,133682;40005,133682;39052,86057;39052,86057;42863,85105;41910,85105;39052,86057;40005,171782;40005,171782;41910,171782;40005,171782;40005,171782;40957,160352;40957,160352;40957,158447;40957,160352;40957,160352;40005,69865;40005,69865;40957,67007;41910,65102;40957,65102;40957,67007;40005,69865;40957,190832;42863,191784;43815,190832;40957,190832;40957,190832;41910,237505;42863,235599;41910,234647;41910,237505;41910,237505;48577,207977;42863,207024;40957,207024;45720,212740;46672,212740;48577,207977;41910,75580;41910,75580;41910,75580;41910,75580;41910,75580;41910,181307;41910,181307;41910,181307;41910,181307;41910,181307;42863,136540;40957,137492;43815,139397;44767,138444;42863,136540;52388,239409;49530,236552;47625,238457;42863,244172;41910,245124;43815,245124;43815,245124;52388,239409;52388,239409;44767,175592;44767,175592;42863,175592;42863,175592;44767,175592;44767,227027;42863,228932;43815,229884;46672,230837;45720,227027;44767,227027;42863,34622;42863,34622;42863,34622;42863,34622;43815,70817;45720,70817;46672,69865;45720,69865;43815,70817;43815,52719;45720,53672;48577,50814;47625,48909;43815,52719;49530,37480;48577,36527;44767,36527;49530,37480;49530,37480;48577,182259;44767,183212;46672,184165;48577,182259;48577,182259;46672,74627;46672,74627;46672,78437;46672,74627;45720,120347;45720,121299;47625,118442;47625,117490;45720,120347;46672,223217;46672,223217;46672,221312;45720,221312;46672,223217;47625,146065;47625,146065;47625,144159;46672,145112;47625,146065;46672,88915;46672,88915;46672,88915;46672,88915;46672,88915;46672,79390;46672,81294;46672,79390;46672,79390;46672,79390;47625,68912;47625,68912;46672,69865;47625,68912;46672,31764;46672,31764;49530,29859;48577,29859;46672,31764;47625,232742;47625,232742;47625,230837;47625,232742;47625,179402;47625,179402;49530,179402;47625,179402;47625,179402;49530,61292;49530,61292;48577,61292;49530,61292;49530,61292;49530,217502;49530,217502;52388,215597;51435,214644;49530,217502;50482,193690;51435,193690;53340,193690;52388,192737;50482,193690;51435,187022;52388,185117;52388,184165;50482,185117;51435,187022;51435,134634;52388,135587;53340,134634;51435,134634;51435,134634;52388,189880;52388,189880;51435,190832;52388,189880;52388,189880;53340,206072;53340,206072;51435,207024;52388,207977;53340,206072;54292,199405;54292,199405;53340,199405;54292,199405;54292,199405;56197,216549;56197,216549;56197,217502;56197,216549;56197,216549;96202,187974;99060,188927;99060,186069;99060,184165;97155,185117;96202,187974;99060,193690;99060,193690;99060,191784;99060,193690;99060,193690;100013,180355;99060,184165;102870,183212;104775,180355;100013,180355;111442,207024;110490,203215;110490,199405;110490,196547;113347,197499;114300,199405;114300,203215;118110,207024;115252,203215;118110,203215;120015,203215;120015,202262;118110,201309;115252,203215;114300,203215;114300,199405;116205,197499;114300,190832;113347,187022;110490,184165;108585,183212;107632,185117;107632,191784;107632,192737;106680,191784;104775,189880;102870,188927;102870,191784;103822,193690;100013,199405;100965,201309;102870,201309;103822,200357;106680,201309;105727,203215;105727,207024;108585,208930;110490,206072;111442,207024;106680,199405;106680,199405;103822,195594;103822,195594;106680,199405;107632,179402;109538,181307;110490,180355;107632,179402;107632,179402;110490,192737;110490,192737;111442,192737;110490,192737;110490,192737;117157,216549;117157,216549;114300,211787;112395,210834;110490,210834;111442,212740;113347,211787;117157,216549;115252,216549;115252,218455;116205,218455;117157,216549;114300,225122;114300,225122;112395,225122;114300,225122;114300,225122;117157,222265;115252,221312;114300,222265;117157,222265;117157,222265;116205,194642;119063,196547;120015,195594;117157,193690;116205,194642;126682,221312;126682,218455;124777,215597;120967,218455;120015,215597;117157,207977;120015,215597;120967,218455;123825,221312;126682,221312;124777,227980;124777,227980;123825,226074;120967,229884;121920,230837;124777,227980;121920,243219;121920,243219;121920,244172;121920,243219;121920,243219;121920,207977;121920,207977;123825,208930;121920,207977;121920,207977;121920,203215;122872,204167;123825,203215;121920,203215;121920,203215;123825,235599;123825,235599;123825,235599;123825,235599;123825,235599;126682,245124;125730,244172;124777,245124;126682,245124;126682,245124;124777,215597;125730,215597;126682,214644;124777,214644;124777,215597;140970,238457;139065,235599;140970,234647;138113,232742;135255,228932;132397,227027;131445,226074;130492,227980;132397,234647;133350,235599;133350,235599;135255,235599;134302,236552;129540,235599;127635,235599;128588,238457;136207,241315;139065,242267;140970,243219;140970,238457;129540,239409;129540,239409;128588,239409;129540,239409;129540,239409;134302,243219;134302,243219;132397,244172;132397,247030;130492,248934;131445,249887;133350,247030;133350,247030;138113,247030;134302,243219;131445,220359;135255,224169;136207,223217;131445,220359;131445,220359;133350,215597;133350,215597;135255,215597;133350,215597;133350,215597"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99" o:spid="_x0000_s1031" style="position:absolute;left:7553;top:851;width:1757;height:1814;visibility:visible;mso-wrap-style:square;v-text-anchor:middle" coordsize="175764,18139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" path="m175498,175260v,1905,-1905,3810,-3810,3810c170736,179070,169783,179070,168831,179070v-21908,,-43815,,-65723,952c101203,180022,100251,180022,98346,180022v-1905,,-3810,-1905,-2858,-3809c95488,174307,96441,172402,98346,172402v2857,-952,5715,-952,8572,-1905c110728,168592,112633,166688,113586,161925v952,-7620,1905,-16193,952,-23812c113586,132397,114538,126682,114538,120967v,-6667,953,-13335,-952,-20002c113586,100013,113586,98107,113586,98107v2857,-1905,952,-3810,,-5715c112633,88582,113586,85725,113586,81915v,-3810,-953,-8573,,-12383c113586,68580,113586,67627,113586,66675v-953,-8573,,-16193,-953,-24765c112633,34290,109776,28575,105013,22860v-4762,-4763,-12382,-4763,-17145,c71676,38100,64056,57150,64056,79057r,29528c64056,111442,64056,115252,63103,118110v-952,1905,,3810,,4762c65008,129540,64056,136207,64056,142875v,4763,,9525,,14288c65008,163830,68818,167640,74533,170497r2858,953c79296,172402,80248,173355,80248,175260v,1905,-952,2857,-2857,3810c73581,180022,68818,180022,65008,180022v-6667,,-13335,,-20002,953c39291,181927,32623,180975,26908,180975v-5715,,-11430,,-17145,c7858,180975,6906,180975,5001,180975v-1905,,-2858,-1905,-3810,-3810c1191,175260,2143,174307,3096,173355v1905,-953,3810,-953,5715,-1905c13573,171450,15478,168592,16431,163830v1905,-7620,1905,-15240,952,-22860c17383,137160,16431,132397,17383,128588v,-953,,-953,,-1906c15478,121920,17383,116205,17383,111442v,-2857,,-5715,-952,-8572c15478,98107,16431,93345,16431,88582v952,-20002,1905,-39052,952,-59055c17383,22860,13573,19050,6906,17145v-1905,,-3810,,-4763,-953c-714,14288,-714,11430,2143,9525,4048,8572,6906,7620,9763,7620v11430,,22860,,34290,-2857c47863,3810,52626,2857,56436,952v6667,-1905,8572,,8572,5715l65008,26670v,952,,2857,,3810c65008,31432,65961,32385,66913,32385v953,,953,-953,1905,-953c69771,30480,69771,28575,70723,27622,80248,10477,94536,952,114538,v6668,,13335,,19050,1905c135493,2857,137398,2857,139303,3810v10478,6667,17145,15240,20003,26670c162163,40957,163116,51435,162163,62865v,952,,2857,,3810c162163,73342,161211,80963,162163,86677v,13336,-952,25718,,38100c162163,134302,161211,142875,162163,151447v,2858,,5716,953,7620c163116,162877,165021,164782,168831,165735v1905,,3810,,5715,953c174546,171450,176451,172402,175498,175260xm22146,58102v,,,,,c21193,58102,20241,58102,21193,59055v,,,,953,-953c22146,59055,22146,59055,22146,58102xm23098,23813r1905,-1906c25003,21907,24051,21907,24051,21907v-953,,-1905,953,-953,1906c22146,23813,22146,23813,23098,23813xm23098,37147v,,,,,c24051,37147,24051,36195,23098,37147v,-952,,-952,,c22146,37147,22146,37147,23098,37147xm23098,32385v-952,,,953,953,953c25956,33338,26908,30480,28813,30480v953,,-952,-953,-1905,-1905c25003,28575,25003,31432,23098,32385xm25003,81915v953,952,,-952,953,-1905l27861,77152v,,952,-952,952,-952c28813,75247,27861,75247,27861,75247v-953,953,-2858,1905,-3810,3810c22146,80010,24051,80963,25003,81915xm25956,41910v-953,,-1905,953,-953,1905c25003,43815,25003,43815,25003,43815v953,,,-952,953,-1905c25956,41910,26908,40957,25956,40005r-953,c25956,40957,25956,41910,25956,41910xm27861,69532v952,,2857,,2857,-1905c30718,65722,29766,66675,27861,66675v-953,,-2858,-953,-2858,952c25003,69532,26908,69532,27861,69532xm25956,106680v1905,,1905,-953,952,-1905c26908,103822,27861,102870,25956,102870v-1905,,-953,1905,-953,2857c25003,105727,25003,106680,25956,106680xm25956,147638v,,,,,l25956,147638v-953,,-953,,,c25956,147638,25956,147638,25956,147638xm26908,157163v-952,,-952,,-952,c25956,157163,25956,158115,26908,158115v953,,953,,953,c27861,158115,27861,157163,26908,157163xm28813,140017v,-952,-952,-1904,-1905,-1904c25956,138113,25956,138113,25956,138113v952,952,1905,1904,2857,1904l28813,140017xm53578,117157r,c52626,115252,50721,115252,50721,112395v,-1905,-2858,,-3810,-1905c45006,107632,43101,107632,40243,106680v-952,,-1905,-953,-1905,c37386,108585,36433,107632,35481,106680v-953,-953,-2858,-953,-1905,952c34528,110490,32623,110490,30718,109538v-952,,-2857,-953,-3810,c25956,109538,25003,110490,25003,111442v,953,953,953,1905,c28813,110490,29766,111442,29766,113347v,953,952,,1905,l31671,113347v1905,-1905,2857,-3809,4762,c37386,114300,38338,115252,39291,116205v,952,,1905,952,1905c42148,117157,42148,119063,43101,120015v,1905,,3810,952,4762c45006,129540,45006,130492,50721,130492v,,,953,952,953c51673,131445,51673,132397,52626,132397v,,,,,l50721,130492v-1905,-952,-3810,-1904,-1905,-4762c49768,124777,49768,124777,49768,123825v953,-2858,-952,-953,-1905,-953c47863,121920,47863,120967,46911,120967v-2858,,-1905,-1904,-953,-2857c46911,117157,47863,117157,46911,116205v-953,-953,-1905,-1905,-2858,-953c43101,116205,41196,116205,40243,117157v,-1905,,-2857,,-4762c40243,110490,41196,109538,43101,108585v1905,,2857,953,3810,2857c47863,113347,48816,113347,50721,113347v952,,1905,953,2857,1905c51673,117157,52626,117157,53578,117157xm25956,89535v,953,,953,,c27861,89535,28813,88582,28813,87630v,-953,,-953,-952,-953c26908,87630,25956,88582,25956,89535xm26908,71438v-952,,-952,,,l26908,71438r,c26908,71438,26908,71438,26908,71438xm26908,18097v,953,,953,953,953c28813,19050,28813,19050,28813,18097v,,-952,,-1905,c26908,18097,26908,18097,26908,18097xm27861,50482r,c27861,50482,26908,50482,27861,50482r,c26908,50482,26908,50482,27861,50482xm38338,142875v953,-2858,,-3810,-1905,-5715c36433,136207,35481,135255,34528,135255v-952,,-1905,-953,,-1905c37386,132397,36433,129540,35481,127635v-953,-1905,-3810,-2858,-6668,-953l28813,126682v-1905,953,-2857,2858,-1905,4763c29766,134302,31671,136207,32623,140017v953,953,1905,1905,2858,2858c37386,144780,37386,142875,38338,142875xm31671,35242v,,-953,-952,-953,-952c30718,34290,27861,37147,27861,38100v,952,952,952,952,952c29766,39052,31671,37147,31671,35242xm29766,28575v-953,-953,-1905,-1905,-2858,l29766,28575xm27861,15240v,952,952,952,,c29766,15240,29766,15240,29766,15240v,-952,-953,-952,-1905,c27861,15240,27861,15240,27861,15240xm28813,80963v-952,952,-952,2857,-952,3809c28813,85725,29766,84772,30718,83820v,,,,,c31671,86677,34528,86677,36433,88582v953,,1905,,953,-952c36433,86677,36433,85725,36433,84772v,-952,-952,-952,-1905,-952c32623,87630,31671,82867,29766,83820v952,-1905,,-3810,-953,-2857xm28813,96202v-952,,-952,,,c27861,97155,27861,97155,28813,97155v,,,-953,,-953c28813,95250,28813,95250,28813,96202xm27861,54292v,,,953,,c28813,55245,28813,55245,28813,54292v953,,953,-952,-952,c28813,53340,27861,54292,27861,54292xm28813,120015v,,,-952,,c29766,119063,29766,119063,28813,120015v,-1905,-952,-1905,,c27861,119063,28813,120015,28813,120015xm28813,47625v,,953,,,c29766,46672,28813,46672,28813,46672v,,,,,953c27861,47625,28813,47625,28813,47625xm33576,55245v-953,1905,-1905,1905,-3810,1905c28813,57150,27861,58102,28813,59055v,952,953,952,1905,952l33576,59055v952,,952,952,952,1905l34528,60960v-952,,-1905,,-2857,953c30718,62865,30718,63817,31671,63817v1905,,4762,-952,6667,953l39291,63817r2857,-1904c44053,63817,46911,62865,48816,62865v952,,2857,952,1905,-952c50721,60960,49768,60007,47863,60960v-952,,-2857,953,-3810,-953c45006,59055,45958,58102,45958,56197v-952,-952,-1905,-1905,-2857,-2857c41196,52388,45958,51435,44053,50482v-952,-952,-952,-2857,-1905,-3810c38338,47625,37386,50482,34528,53340v,-952,-952,-1905,-1905,-1905c31671,51435,31671,52388,31671,52388v,2857,952,2857,1905,2857xm28813,23813v,1904,1905,952,2858,1904l32623,26670v953,,953,,953,-953c33576,24765,31671,22860,28813,22860v953,,,953,,953xm28813,127635v,,,-953,,-953l30718,127635v953,,2858,,2858,1905c33576,131445,31671,130492,30718,130492v-1905,,-1905,-952,-1905,-2857xm29766,73342v,953,,2858,1905,2858c32623,76200,32623,75247,32623,74295v,-953,,-2857,-1905,-2857c29766,72390,29766,73342,29766,73342xm33576,150495v-953,-953,-1905,-953,-2858,c30718,150495,30718,151447,30718,151447v953,,1905,953,3810,c34528,151447,33576,150495,33576,150495xm54531,49530v952,,952,952,952,1905c57388,52388,58341,51435,59293,51435v953,-953,-952,-953,-952,-1905c57388,47625,55483,48577,54531,46672v1905,,2857,,3810,-952c59293,44767,59293,42863,58341,41910v,-953,,-1905,-1905,-1905c54531,40005,55483,41910,55483,42863v-952,952,-952,2857,-1905,3809c52626,45720,52626,44767,52626,42863v952,-1906,,-3811,-1905,-4763c50721,37147,51673,37147,51673,37147v1905,1905,1905,-952,2858,-1905c55483,33338,53578,33338,52626,33338r-953,-953c52626,32385,52626,31432,53578,31432v,,,,,c52626,31432,52626,32385,52626,33338v-2858,2857,-2858,2857,-6668,l44053,32385v953,1905,1905,2857,2858,4762c43101,38100,41196,37147,39291,33338v,-953,-953,-1906,-953,-1906c39291,31432,40243,30480,40243,31432v953,,1905,953,3810,953c44053,30480,45958,28575,47863,28575v953,,1905,,2858,-953c52626,26670,52626,24765,51673,23813v-952,-953,-1905,,-2857,952c47863,25717,46911,26670,46911,24765v,-1905,-1905,-1905,-953,-3810c46911,20002,45958,20002,45006,20002v-953,953,-2858,953,-2858,1905c42148,22860,40243,24765,44053,23813v953,,953,,953,952c45006,26670,42148,27622,41196,29527v,953,-953,953,-953,c40243,29527,40243,28575,40243,28575v,-953,-952,-3810,-1905,-3810c36433,25717,37386,27622,37386,28575v,2857,-953,3810,-3810,2857c32623,31432,32623,31432,31671,31432v,2858,2857,3810,3810,3810c38338,34290,38338,37147,39291,38100v952,,,1905,-953,952c35481,37147,34528,40005,33576,41910v,,,,952,c35481,42863,38338,43815,36433,45720v-1905,1905,-1905,-953,-2857,-953c32623,44767,32623,43815,32623,43815v-952,952,-2857,1905,-952,3810c33576,48577,33576,49530,32623,51435v,953,-952,1905,953,1905c34528,53340,36433,54292,36433,53340v,-2858,1905,-2858,3810,-3810c42148,48577,42148,47625,41196,45720v,-953,-953,-1905,,-2857c42148,41910,43101,42863,44053,43815v2858,952,3810,952,3810,-2858l47863,39052r4763,1905c51673,42863,50721,44767,48816,45720v-1905,952,-1905,2857,,3810l50721,49530v1905,,1905,952,1905,1905c52626,52388,50721,51435,49768,51435v-2857,,-2857,-2858,-3810,-4763c45958,45720,45958,45720,45006,45720v-953,,-953,952,-953,952c45006,48577,44053,49530,43101,50482v1905,,2857,1906,3810,3810c48816,60007,48816,60007,54531,59055v-1905,2858,,4762,,6667c54531,65722,55483,66675,55483,66675v953,,953,-953,953,-953c56436,63817,57388,62865,57388,61913v,-953,-2857,-953,-2857,-2858c54531,57150,54531,56197,55483,54292v-952,-3810,-1905,-4762,-952,-4762xm31671,99060v-953,,-953,,-953,953c30718,100965,31671,100965,32623,100965v953,,953,-952,953,-1905c33576,99060,32623,99060,31671,99060xm31671,18097v,,952,,,c32623,18097,32623,18097,32623,17145v953,,,,-952,952c32623,17145,31671,18097,31671,18097xm35481,118110v952,-2858,-953,-2858,-2858,-3810l35481,118110v-953,,-1905,,-1905,953c33576,120015,33576,120015,34528,120015v953,,953,-952,953,-1905xm40243,68580v953,,1905,,1905,-1905c42148,66675,42148,65722,41196,65722v-953,,-953,1905,-953,2858l40243,68580v-1905,,-2857,,-4762,-1905c35481,65722,34528,65722,33576,66675v,952,1905,7620,1905,8572c36433,76200,38338,76200,38338,74295v953,-953,1905,-1905,3810,-1905c43101,72390,44053,72390,44053,71438v,-953,-952,-1906,-1905,-1906c41196,69532,40243,70485,39291,70485v-953,,-1905,953,-1905,c38338,69532,39291,69532,40243,68580xm45006,60960r-2858,1905c41196,61913,41196,60007,41196,60960v-2858,2857,-4763,953,-6668,l34528,60960v1905,-953,4763,,4763,-3810c39291,56197,40243,56197,41196,57150v952,952,2857,1905,3810,3810xm34528,20002r,c36433,20002,37386,19050,37386,18097v952,,952,,952,c38338,18097,39291,18097,39291,18097v,-952,-953,-952,-953,-952c37386,17145,37386,17145,36433,17145v-952,952,-1905,952,-1905,2857xm36433,137160v,953,,953,-952,1905c35481,139065,35481,139065,35481,139065v-953,-1905,,-1905,952,-1905xm40243,160972v-952,-952,-1905,-2857,-2857,-2857c36433,158115,35481,159067,35481,160972v,953,,1905,,2858c35481,164782,34528,164782,35481,165735v952,,952,,952,-953c36433,162877,37386,162877,39291,162877v952,-952,1905,-952,952,-1905xm36433,101917v,,-952,,,c35481,102870,35481,103822,36433,103822v953,-952,953,-952,,-1905c37386,101917,37386,101917,36433,101917xm37386,148590v,,-953,,,c36433,149542,36433,150495,37386,148590v,952,,952,,c37386,149542,37386,148590,37386,148590xm38338,97155v953,-1905,2858,-1905,3810,-2858c41196,94297,39291,93345,38338,91440v-952,-952,-2857,-952,-2857,c35481,93345,34528,95250,35481,97155v952,952,2857,952,2857,xm40243,164782v,,-952,-952,,c39291,163830,39291,163830,38338,164782v,,,953,1905,l40243,164782xm45006,146685v952,,952,,1905,-953c46911,144780,45958,144780,45006,144780r-3810,952c39291,144780,39291,145732,38338,146685v,953,,1905,953,1905c40243,148590,40243,147638,40243,146685r,-953c43101,144780,44053,145732,45006,146685xm40243,120967v,,,,,c41196,120015,41196,120015,40243,119063v-952,952,-952,952,,1904xm42148,151447v,-952,-952,-1905,-1905,-952c39291,150495,38338,151447,38338,152400v,952,953,1905,1905,1905c42148,153352,43101,152400,42148,151447xm40243,140970v953,952,2858,1905,3810,952c45006,140017,46911,139065,46911,137160v,-953,-953,-1905,-953,-953c45006,138113,42148,137160,41196,139065v-953,,-1905,952,-953,1905xm40243,134302v,,,,,c40243,134302,41196,134302,40243,134302v953,,,-952,,c40243,133350,40243,133350,40243,134302xm48816,97155v952,-1905,2857,-2858,2857,-5715c51673,91440,51673,90488,51673,90488v,,-952,,-952,c49768,92392,47863,92392,46911,90488v-953,-953,-1905,1904,-2858,c44053,89535,43101,88582,42148,88582v-952,953,,1906,,2858l43101,94297v952,,1905,-952,2857,953c45958,96202,45006,97155,45006,97155v-953,952,-953,952,,1905c45958,100013,46911,100013,48816,100013r,7619c48816,107632,47863,106680,46911,106680r,c46911,107632,47863,107632,48816,107632v952,1906,1905,1906,2857,c51673,106680,51673,105727,51673,104775v,-953,1905,-1905,953,-2858c51673,100965,50721,100965,48816,100965v-1905,-2858,,-2858,,-3810xm43101,105727v,,1905,,1905,-952c45958,103822,45006,102870,44053,101917v,-952,,-952,-952,-952c43101,100965,43101,100965,43101,100965v,952,952,952,952,952l43101,103822v,953,-953,953,,1905xm47863,82867v-952,-952,-1905,-2857,-2857,-3810c45006,78105,43101,77152,43101,77152v-1905,953,952,953,,1905l43101,80963v-953,2857,-953,2857,2857,2857c46911,83820,47863,82867,47863,82867xm43101,14288v,,952,952,,c45958,13335,47863,15240,48816,17145v952,952,1905,952,1905,c51673,15240,52626,14288,52626,13335v,,-953,,-953,c49768,15240,46911,14288,45006,14288r-1905,c44053,13335,43101,14288,43101,14288xm47863,160020v-952,-953,-1905,-1905,-3810,-2857c44053,157163,43101,157163,43101,158115v,1905,952,2857,2857,3810c47863,161925,47863,160972,47863,160020xm45958,123825v,952,,952,-952,1905l45006,125730v,-953,952,-1905,952,-1905xm47863,154305v-952,,-952,952,-952,952c45958,155257,45958,155257,45006,155257r,c45006,155257,45958,155257,46911,154305v952,952,1905,952,952,c48816,154305,48816,153352,47863,154305xm49768,149542v,-952,-952,,-1905,c46911,148590,45958,149542,45958,150495v,952,,1905,953,952c47863,151447,49768,151447,49768,149542xm51673,74295v-952,-953,-1905,-1905,-2857,-953c47863,73342,45958,73342,45958,74295v-952,1905,,2857,1905,3810c49768,79057,48816,77152,48816,76200v952,-953,952,,1905,c51673,76200,52626,78105,53578,77152v953,-952,,-1905,-1905,-2857xm47863,27622v-952,,-952,,-1905,953c45958,29527,45958,29527,46911,29527v952,,1905,-952,952,-1905c48816,27622,48816,27622,47863,27622xm49768,164782v,,,,,c47863,163830,47863,164782,47863,164782v,953,,953,953,953c48816,166688,49768,165735,49768,164782xm49768,82867v,-952,-952,,-1905,c47863,83820,47863,84772,48816,84772v952,,1905,-952,952,-1905xm51673,53340v,,-952,,,c49768,54292,48816,53340,48816,52388v,-953,,-953,952,-953c50721,51435,51673,51435,51673,53340xm48816,119063r,c48816,120015,49768,120015,48816,119063r,l48816,119063xm49768,67627v953,,953,-952,,l49768,67627v,-952,,-952,,c49768,67627,49768,67627,49768,67627xm51673,168592v,,-952,-952,-952,-952c50721,167640,49768,167640,50721,168592v952,953,,953,952,c50721,169545,51673,169545,51673,168592xm52626,129540v,,952,,,c52626,127635,52626,125730,51673,125730v,,-952,,-952,952c49768,128588,51673,128588,52626,129540xm53578,117157v,953,,953,-952,953c51673,119063,50721,118110,51673,120015v,952,953,1905,1905,952c54531,120967,54531,120015,54531,119063v,,,-953,-953,-1906xm54531,99060v952,,,-953,,-1905c54531,96202,54531,95250,53578,95250v-952,,-1905,952,-1905,952c52626,98107,52626,99060,54531,99060xm53578,154305v,,,,,c52626,154305,52626,155257,53578,154305v-952,952,-952,952,,c53578,155257,53578,155257,53578,154305xm54531,81915r,c53578,80963,53578,80963,54531,81915v-953,,-953,,,c54531,81915,54531,81915,54531,81915xm54531,86677v,,952,,,c55483,85725,55483,85725,54531,85725v,,-953,,,952c53578,86677,54531,86677,54531,86677xm55483,103822v,,,-952,-952,-952l53578,103822v,,,953,,953c55483,104775,55483,103822,55483,103822xm59293,160020v,,,,,c58341,159067,58341,160020,59293,160020r,c59293,160020,59293,160020,59293,160020xm59293,65722v,,,,,c58341,65722,58341,65722,59293,65722v-952,953,-952,953,,l59293,65722xm61198,60007v,,,-952,,c60246,59055,60246,60007,61198,60007v,,,953,,l61198,60007xm62151,38100v,-953,,-953,,c60246,37147,60246,38100,60246,38100v952,952,952,952,1905,c62151,39052,62151,38100,62151,38100xm65961,42863v,,,-953,,c65008,41910,65008,41910,65008,42863v,,,952,,952c65961,43815,65961,42863,65961,42863xm119301,19050v,,-953,,,c118348,20002,119301,20002,119301,19050r,c119301,19050,119301,19050,119301,19050xm120253,119063v,,,,,l120253,119063v-952,,,952,,c120253,119063,120253,119063,120253,119063xm120253,66675r,c120253,66675,121206,66675,120253,66675v,-953,,-953,,l120253,66675xm121206,92392v952,,952,-952,1905,-952l123111,91440v,2857,2857,4762,5715,5715c129778,97155,131683,97155,131683,95250v,-953,-952,-2858,-952,-1905c125016,96202,128826,91440,127873,90488v,,,,-952,l125968,86677r-1905,3811c123111,91440,123111,91440,122158,92392v-1905,-952,-1905,,-952,xm121206,139065v952,,952,-952,,c122158,138113,122158,138113,121206,139065v952,-952,,-952,,c121206,138113,121206,139065,121206,139065xm121206,45720v952,952,1905,952,2857,952c124063,48577,123111,49530,122158,50482v-952,953,953,1906,953,1906c124063,52388,124063,52388,124063,51435v,-3810,2858,-2858,3810,-2858c129778,52388,129778,52388,133588,49530v,,953,,953,-953c134541,48577,135493,46672,135493,47625v953,,,952,,1905c133588,51435,134541,53340,136446,54292v952,953,1905,1905,2857,953c140256,54292,138351,51435,141208,50482v-952,,-952,,-1905,c138351,50482,137398,50482,137398,51435v,,-952,953,-952,953c135493,52388,136446,51435,136446,50482v,-952,952,-952,952,-952c140256,45720,140256,45720,135493,43815v-952,,-1905,-952,-952,-1905c134541,40957,135493,40957,136446,40957v952,,1905,,1905,953c140256,42863,142161,42863,144066,41910v,1905,-1905,2857,-1905,4762c144066,46672,145018,49530,146923,47625v,,953,,953,952c148828,49530,148828,50482,150733,49530r,-953c150733,46672,149781,46672,147876,46672v,,-953,,-953,l143113,40957v-2857,-1905,-4762,-4762,-9525,-3810c132636,37147,131683,36195,130731,36195v,-953,-953,-953,-953,-953c129778,35242,128826,35242,129778,36195v,952,953,952,1905,952c130731,39052,130731,40005,131683,42863v953,2857,-952,2857,-2857,2857c127873,44767,126921,42863,125968,44767v-1905,2858,-2857,953,-3810,c123111,45720,122158,45720,121206,45720r,xm123111,30480v,1905,952,2858,2857,3810c125968,34290,126921,35242,127873,34290v,-952,-952,-952,-952,-1905c127873,31432,127873,30480,126921,29527v,,-953,,-953,c125016,30480,126921,31432,126921,31432r,953c125016,32385,124063,31432,123111,30480v,-953,,-1905,-953,-1905l122158,28575v-952,1905,,1905,953,1905xm127873,65722v953,2858,2858,3810,5715,4763c132636,70485,131683,70485,131683,71438v,,,,,c132636,71438,132636,70485,132636,69532v1905,-2857,-953,-2857,-1905,-4762c131683,62865,133588,60960,132636,59055v-953,-953,1905,-2858,-953,-2858c130731,56197,129778,53340,128826,54292v-1905,953,952,2858,952,3810l129778,60007v953,953,1905,2858,1905,3810c129778,62865,128826,61913,129778,60007v-1905,-952,-4762,953,-5715,-1905l124063,58102v-2857,953,-1905,2858,,3811c125968,62865,126921,63817,127873,65722xm133588,155257v,,,-952,-952,-952c130731,153352,129778,150495,126921,150495v-953,-953,-1905,-1905,-2858,-1905c123111,148590,122158,148590,122158,149542v-952,1905,953,953,953,953c124063,150495,125968,150495,126921,150495v952,2857,3810,2857,6667,4762c132636,155257,133588,155257,133588,155257xm123111,104775v,,952,-953,,c123111,103822,123111,102870,123111,102870v-953,,-953,952,,1905c122158,104775,123111,104775,123111,104775xm124063,66675v-952,,-952,952,-1905,1905c122158,69532,122158,69532,123111,69532v952,,952,-952,952,-1905c124063,66675,125016,66675,124063,66675xm125968,89535v-952,953,-1905,1905,-2857,1905c123111,90488,124063,90488,125968,89535xm126921,115252v,-952,-953,-952,-1905,-952c124063,114300,122158,115252,123111,117157v,953,,953,952,953c124063,116205,126921,117157,126921,115252xm125968,58102v,,-952,-952,,c124063,58102,124063,58102,124063,59055v953,,1905,,1905,-953xm125016,144780r,c126921,145732,126921,145732,126921,144780v,-953,-953,-953,-1905,l125016,144780xm125968,75247v,953,953,1905,1905,953c128826,76200,128826,76200,129778,75247v,-952,-952,-952,-952,-952c126921,74295,125968,74295,125968,75247xm126921,40957v-953,,-953,,-953,953c125968,41910,125968,41910,125968,42863v,-953,953,-953,953,-1906c126921,41910,127873,40957,126921,40957v,,,,,xm130731,158115v,,,-952,,-952c129778,156210,129778,158115,128826,158115v-953,,-953,,-1905,952c125968,160020,125968,160972,125968,162877v,953,953,953,953,953c128826,163830,129778,162877,129778,161925v953,-1905,953,-2858,953,-3810xm127873,132397v,,,,,c128826,130492,127873,129540,126921,129540v-953,,-953,,-953,952c126921,131445,126921,132397,127873,132397xm126921,53340v,,,,,l126921,53340v-953,-952,-953,-952,,l126921,53340xm126921,120967v,953,952,953,952,953c131683,120967,135493,121920,138351,118110v,,952,-953,1905,-953c140256,117157,140256,118110,141208,118110v953,953,953,953,1905,953c143113,119063,144066,118110,144066,118110v,-953,-953,-953,-1905,-953l140256,117157v1905,-2857,952,-4762,-1905,-5715c136446,114300,135493,117157,131683,117157v-952,,-952,,-952,953c129778,119063,129778,120967,127873,119063v-952,,-952,952,-952,1904xm127873,39052v,,-952,,,c126921,40005,126921,40005,126921,40957v,,,953,952,953l128826,40957v,-1905,,-1905,-953,-1905xm126921,82867v,953,,2858,1905,2858c129778,85725,130731,85725,131683,84772v-952,-952,-952,-2857,-1905,-3809c128826,80010,127873,81915,126921,82867xm128826,102870v952,1905,952,3810,2857,2857c132636,104775,130731,103822,130731,102870v-953,-953,-953,-953,,-1905c130731,99060,129778,98107,128826,97155v-2858,1905,-953,3810,,5715xm135493,110490v,952,-952,2857,953,1905c137398,112395,137398,112395,138351,111442r,c137398,110490,136446,110490,135493,110490v,-952,1905,-1905,1905,-3810c137398,105727,137398,104775,136446,104775v,,-953,,-953,c134541,108585,132636,107632,129778,107632v-952,,-1905,,-1905,953c127873,109538,128826,109538,128826,109538r6667,952xm127873,49530r2858,-1905c130731,50482,128826,49530,127873,49530xm127873,140970r,c128826,140017,127873,140017,127873,139065v,952,,952,,1905xm128826,135255r,c127873,136207,128826,137160,128826,138113v,-953,952,-1906,,-2858xm129778,165735v,,,-953,,c128826,164782,128826,165735,128826,165735v,,,,952,c128826,165735,129778,165735,129778,165735xm131683,124777r,l131683,125730v,,,952,,952c131683,126682,132636,126682,132636,125730r,-1905c133588,123825,134541,122872,133588,121920v,,-952,,-952,c131683,122872,132636,123825,132636,123825r-953,c131683,121920,130731,121920,128826,122872r,953c129778,125730,130731,124777,131683,124777xm130731,27622v952,,952,,1905,-952c132636,25717,131683,25717,131683,25717v-952,,-952,,-1905,953c129778,27622,129778,27622,130731,27622xm137398,147638v,-953,953,-953,953,-953c138351,147638,138351,147638,139303,147638v,,953,,953,-953c140256,145732,139303,145732,138351,146685v-953,-953,-2858,-953,-2858,-2858c135493,141922,135493,140970,132636,140970v-1905,,-1905,1905,-2858,2857l128826,146685v,953,952,1905,1905,953c132636,143827,133588,146685,135493,148590v953,1905,1905,952,1905,-952xm131683,110490v-952,,-952,952,-952,952c130731,112395,131683,112395,131683,112395v953,,953,,953,-953c132636,111442,131683,110490,131683,110490xm130731,90488v952,,1905,,1905,-953c134541,90488,136446,90488,137398,91440v-952,,-1905,952,-2857,1905c133588,94297,132636,95250,133588,96202v1905,953,1905,-952,2858,-1905c137398,93345,138351,92392,138351,91440v952,,2857,-952,3810,-952c144066,91440,144066,89535,144066,88582v-953,-952,-1905,-2857,-3810,-952c139303,88582,138351,88582,136446,87630v-953,,-1905,,-2858,952c131683,89535,130731,89535,130731,90488r,xm132636,32385v,,-953,-953,-953,-953c130731,32385,130731,33338,131683,33338v,952,953,952,953,-953c133588,33338,132636,33338,132636,32385xm131683,15240v,952,,952,,c132636,16192,132636,16192,132636,15240v,,,,-953,c131683,15240,131683,15240,131683,15240xm138351,131445v,-953,-1905,-1905,-1905,-1905c134541,129540,132636,130492,131683,132397v-952,953,953,2858,2858,2858c135493,136207,138351,133350,138351,131445xm132636,21907r,c131683,22860,132636,23813,133588,23813v,,953,-953,953,-953c133588,21907,132636,21907,132636,21907xm136446,157163r,c134541,157163,133588,158115,132636,160020r,c135493,160020,135493,158115,136446,157163xm134541,31432v,953,-953,953,-953,1906c135493,33338,136446,34290,137398,35242v,,953,953,1905,l138351,34290v-2858,-1905,-1905,-4763,,-6668c138351,27622,138351,26670,138351,26670v-1905,,-3810,1905,-3810,4762xm135493,137160v-952,,-952,953,,c134541,139065,135493,139065,135493,139065v,,953,,,-1905c136446,137160,135493,137160,135493,137160xm134541,79057v,953,4762,5715,5715,5715c141208,84772,142161,84772,142161,82867v-1905,-952,-1905,-3810,-3810,-5715c137398,76200,136446,76200,135493,77152v,953,-952,1905,-952,1905xm136446,72390v,,-1905,,-1905,952c135493,74295,136446,73342,136446,72390v1905,1905,2857,952,3810,-952c141208,70485,141208,70485,140256,69532v,-952,-953,-952,-1905,-952c137398,68580,136446,68580,137398,70485v953,1905,,1905,-952,1905xm135493,102870v953,,953,,,c136446,101917,136446,100965,135493,100965v,,,952,,1905l135493,102870xm139303,123825v,-953,-952,-953,-952,-953c137398,122872,136446,122872,136446,123825v,952,952,952,952,952c139303,124777,139303,124777,139303,123825xm142161,155257r-2858,953c139303,155257,139303,153352,138351,152400v,,952,,952,-953c140256,151447,140256,150495,140256,150495v,,,,,c139303,150495,139303,150495,139303,151447v,,,953,-952,953c136446,153352,136446,154305,136446,156210v952,,1905,-953,2857,c140256,157163,140256,158115,141208,157163v953,,953,-953,953,-1906xm138351,98107v,,,-952,,l138351,98107v-953,,,,,c138351,98107,138351,98107,138351,98107xm138351,62865r,c137398,61913,137398,61913,138351,62865r,l138351,62865xm138351,169545v-953,,-953,,,c137398,170497,138351,171450,138351,171450v,,952,,952,-953c139303,170497,138351,169545,138351,169545xm138351,127635v,,,,,c138351,126682,137398,126682,138351,127635r,c137398,127635,138351,127635,138351,127635xm142161,144780v952,,952,-953,952,-953c144066,142875,145018,142875,144066,141922v-953,-952,-1905,,-2858,c140256,140970,139303,140970,139303,139065v,-952,,-952,-952,-952c138351,138113,137398,138113,137398,139065v,952,-1905,1905,-952,2857c137398,143827,139303,142875,140256,142875v,952,-953,952,-953,952c139303,144780,138351,144780,138351,145732v2857,,3810,-952,3810,-952xm139303,103822v953,,1905,-952,953,-1905c140256,101917,139303,100965,139303,101917v-952,953,-952,1905,,1905c139303,104775,138351,104775,139303,105727v,,953,,953,c139303,105727,139303,104775,139303,103822xm139303,26670v953,,953,,,c140256,25717,139303,25717,139303,25717v,,,,,953xm139303,134302v,953,953,953,953,953c141208,135255,141208,134302,141208,134302v,-952,-952,-952,-952,-952c140256,133350,139303,134302,139303,134302xm151686,82867v952,-952,-953,-1904,-953,-2857c148828,77152,148828,80963,147876,80963v-953,-2858,-1905,-4763,-4763,-3811l143113,76200v-952,-953,,-1905,-1905,-1905c141208,74295,140256,74295,140256,75247v,953,952,953,1905,1905l143113,77152v,1905,1905,1905,2858,3811c146923,80963,146923,80963,147876,80963v952,1904,1905,2857,3810,1904xm144066,98107v,-952,-953,-952,-1905,-952c141208,97155,141208,97155,141208,98107v953,953,953,953,2858,c144066,99060,144066,98107,144066,98107xm145018,110490v953,-952,,-952,,-1905c144066,107632,143113,107632,142161,107632v,,-953,,-953,953c142161,109538,141208,112395,143113,112395v953,-953,953,-1905,1905,-1905xm142161,65722r,c143113,64770,143113,63817,142161,63817r,1905c142161,64770,142161,65722,142161,65722xm142161,32385v,953,,953,,c143113,33338,143113,33338,143113,32385v,,,-953,,-953c143113,32385,142161,32385,142161,32385xm144066,131445v,,,,,c144066,130492,144066,129540,143113,129540v,,-952,,-952,c142161,130492,142161,131445,144066,131445xm143113,153352v,,,,,c142161,154305,142161,154305,142161,155257v952,,1905,-952,952,-1905xm143113,28575r,c143113,28575,143113,28575,143113,28575r,c143113,28575,142161,28575,143113,28575xm148828,141922v953,,953,-952,953,-1905c148828,139065,147876,138113,147876,137160v,-1905,-953,-1905,-1905,-1905c145018,136207,142161,138113,144066,134302v,,,,-953,c143113,134302,142161,135255,142161,135255v-953,1905,,2858,1905,3810c145971,139065,146923,140017,146923,141922v953,,953,,1905,xm146923,147638v-952,-953,-1905,-953,-2857,-953c143113,146685,143113,146685,143113,147638v953,952,953,1904,2858,1904c146923,149542,146923,148590,146923,147638xm144066,38100v,,,952,952,952c145018,38100,145971,37147,146923,36195v,-953,,-953,-952,-953c144066,36195,144066,37147,144066,38100xm144066,102870v-953,,,952,,1905c144066,106680,145018,107632,145971,107632v,953,952,953,952,c146923,106680,145971,105727,145971,103822v,-952,-953,-1905,-1905,-952xm148828,119063r,c148828,116205,146923,115252,146923,113347v,-952,-1905,-952,-2857,c144066,116205,146923,117157,147876,119063v-953,,,,952,xm151686,61913v-1905,-1906,-1905,-3811,,-5716c151686,55245,150733,54292,149781,54292v-1905,1905,-3810,1905,-5715,2858c144066,57150,143113,59055,144066,59055v3810,-953,4762,1905,7620,2858c150733,62865,151686,62865,151686,61913v,,,,,xm145018,68580v953,,953,-953,953,-953c145971,66675,145971,66675,145018,66675v,,-952,,,1905c145018,68580,145018,68580,145018,68580xm145018,82867v,-952,953,-952,953,-952l145018,82867v-952,,,,,xm149781,89535v,-953,-953,-953,-1905,-953c146923,88582,145971,89535,145018,90488v,,-952,952,,952c145018,91440,145971,92392,145971,92392r2857,-952c148828,90488,149781,90488,149781,89535xm146923,121920v,,-952,,-952,-953c145018,120967,145018,120967,145018,121920v,952,953,952,1905,l146923,121920xm147876,125730v,,,,,c147876,125730,147876,124777,147876,125730v,-953,-953,-953,,c146923,125730,146923,125730,147876,125730xm147876,100013v,,,,,c148828,99060,148828,99060,147876,99060r,953c146923,100013,146923,100013,147876,100013xm147876,32385v,,952,,,l148828,32385v,-953,,-953,-952,c147876,31432,147876,31432,147876,32385xm148828,37147v,,-952,,,c147876,38100,148828,38100,148828,38100v,,953,,,-953c149781,37147,149781,37147,148828,37147xm151686,159067v,,-953,-952,,c149781,159067,148828,159067,148828,160020v,,953,952,953,1905c150733,160972,150733,160020,151686,159067xm149781,103822v,,,,,c149781,102870,149781,102870,149781,103822v-953,-952,-953,-952,,c148828,103822,148828,103822,149781,103822xm148828,75247v,953,,953,,c149781,76200,149781,75247,148828,75247v953,,953,,,c149781,75247,148828,75247,148828,75247xm149781,65722r,c149781,64770,149781,64770,149781,65722v-953,-952,-953,,,xm153591,138113v,-1906,-953,-3811,-953,-5716c152638,131445,151686,131445,151686,131445v,,,,,952c152638,134302,152638,136207,152638,138113v,,953,952,953,952c153591,139065,153591,139065,153591,138113xm152638,41910v,,,,,c152638,41910,152638,41910,152638,41910v,-953,,-953,,c151686,40957,151686,40957,152638,41910xm154543,109538v,,-952,,,c153591,109538,152638,109538,152638,109538v,,,952,,952c153591,111442,154543,110490,154543,109538xm154543,156210v,,,,,l154543,156210r,c154543,156210,154543,156210,154543,156210xm155496,123825v,-953,,-953,,c155496,122872,155496,122872,155496,123825v,,,,,l155496,123825xm157401,55245v,,,,,c157401,55245,156448,55245,157401,55245v-953,952,,952,,c157401,56197,157401,56197,157401,55245xe" stroked="f">
                  <v:stroke joinstyle="miter"/>
                  <v:path arrowok="t" o:connecttype="custom" o:connectlocs="175498,175260;171688,179070;168831,179070;103108,180022;98346,180022;95488,176213;98346,172402;106918,170497;113586,161925;114538,138113;114538,120967;113586,100965;113586,98107;113586,92392;113586,81915;113586,69532;113586,66675;112633,41910;105013,22860;87868,22860;64056,79057;64056,108585;63103,118110;63103,122872;64056,142875;64056,157163;74533,170497;77391,171450;80248,175260;77391,179070;65008,180022;45006,180975;26908,180975;9763,180975;5001,180975;1191,177165;3096,173355;8811,171450;16431,163830;17383,140970;17383,128588;17383,126682;17383,111442;16431,102870;16431,88582;17383,29527;6906,17145;2143,16192;2143,9525;9763,7620;44053,4763;56436,952;65008,6667;65008,26670;65008,30480;66913,32385;68818,31432;70723,27622;114538,0;133588,1905;139303,3810;159306,30480;162163,62865;162163,66675;162163,86677;162163,124777;162163,151447;163116,159067;168831,165735;174546,166688;175498,175260;22146,58102;22146,58102;21193,59055;22146,58102;22146,58102;23098,23813;25003,21907;24051,21907;23098,23813;23098,23813;23098,37147;23098,37147;23098,37147;23098,37147;23098,37147;23098,32385;24051,33338;28813,30480;26908,28575;23098,32385;25003,81915;25956,80010;27861,77152;28813,76200;27861,75247;24051,79057;25003,81915;25956,41910;25003,43815;25003,43815;25956,41910;25956,40005;25003,40005;25956,41910;27861,69532;30718,67627;27861,66675;25003,67627;27861,69532;25956,106680;26908,104775;25956,102870;25003,105727;25956,106680;25956,147638;25956,147638;25956,147638;25956,147638;25956,147638;26908,157163;25956,157163;26908,158115;27861,158115;26908,157163;28813,140017;26908,138113;25956,138113;28813,140017;28813,140017;53578,117157;53578,117157;50721,112395;46911,110490;40243,106680;38338,106680;35481,106680;33576,107632;30718,109538;26908,109538;25003,111442;26908,111442;29766,113347;31671,113347;31671,113347;36433,113347;39291,116205;40243,118110;43101,120015;44053,124777;50721,130492;51673,131445;52626,132397;52626,132397;50721,130492;48816,125730;49768,123825;47863,122872;46911,120967;45958,118110;46911,116205;44053,115252;40243,117157;40243,112395;43101,108585;46911,111442;50721,113347;53578,115252;53578,117157;25956,89535;25956,89535;28813,87630;27861,86677;25956,89535;26908,71438;26908,71438;26908,71438;26908,71438;26908,71438;26908,18097;27861,19050;28813,18097;26908,18097;26908,18097;27861,50482;27861,50482;27861,50482;27861,50482;27861,50482;38338,142875;36433,137160;34528,135255;34528,133350;35481,127635;28813,126682;28813,126682;26908,131445;32623,140017;35481,142875;38338,142875;31671,35242;30718,34290;27861,38100;28813,39052;31671,35242;29766,28575;26908,28575;29766,28575;27861,15240;27861,15240;29766,15240;27861,15240;27861,15240;28813,80963;27861,84772;30718,83820;30718,83820;36433,88582;37386,87630;36433,84772;34528,83820;29766,83820;28813,80963;28813,96202;28813,96202;28813,97155;28813,96202;28813,96202;27861,54292;27861,54292;28813,54292;27861,54292;27861,54292;28813,120015;28813,120015;28813,120015;28813,120015;28813,120015;28813,47625;28813,47625;28813,46672;28813,47625;28813,47625;33576,55245;29766,57150;28813,59055;30718,60007;33576,59055;34528,60960;34528,60960;31671,61913;31671,63817;38338,64770;39291,63817;42148,61913;48816,62865;50721,61913;47863,60960;44053,60007;45958,56197;43101,53340;44053,50482;42148,46672;34528,53340;32623,51435;31671,52388;33576,55245;28813,23813;31671,25717;32623,26670;33576,25717;28813,22860;28813,23813;28813,127635;28813,126682;30718,127635;33576,129540;30718,130492;28813,127635;29766,73342;31671,76200;32623,74295;30718,71438;29766,73342;33576,150495;30718,150495;30718,151447;34528,151447;33576,150495;54531,49530;55483,51435;59293,51435;58341,49530;54531,46672;58341,45720;58341,41910;56436,40005;55483,42863;53578,46672;52626,42863;50721,38100;51673,37147;54531,35242;52626,33338;51673,32385;53578,31432;53578,31432;52626,33338;45958,33338;44053,32385;46911,37147;39291,33338;38338,31432;40243,31432;44053,32385;47863,28575;50721,27622;51673,23813;48816,24765;46911,24765;45958,20955;45006,20002;42148,21907;44053,23813;45006,24765;41196,29527;40243,29527;40243,28575;38338,24765;37386,28575;33576,31432;31671,31432;35481,35242;39291,38100;38338,39052;33576,41910;34528,41910;36433,45720;33576,44767;32623,43815;31671,47625;32623,51435;33576,53340;36433,53340;40243,49530;41196,45720;41196,42863;44053,43815;47863,40957;47863,39052;52626,40957;48816,45720;48816,49530;50721,49530;52626,51435;49768,51435;45958,46672;45006,45720;44053,46672;43101,50482;46911,54292;54531,59055;54531,65722;55483,66675;56436,65722;57388,61913;54531,59055;55483,54292;54531,49530;31671,99060;30718,100013;32623,100965;33576,99060;31671,99060;31671,18097;31671,18097;32623,17145;31671,18097;31671,18097;35481,118110;32623,114300;35481,118110;33576,119063;34528,120015;35481,118110;40243,68580;42148,66675;41196,65722;40243,68580;40243,68580;35481,66675;33576,66675;35481,75247;38338,74295;42148,72390;44053,71438;42148,69532;39291,70485;37386,70485;40243,68580;45006,60960;42148,62865;41196,60960;34528,60960;34528,60960;39291,57150;41196,57150;45006,60960;34528,20002;34528,20002;37386,18097;38338,18097;39291,18097;38338,17145;36433,17145;34528,20002;36433,137160;35481,139065;35481,139065;36433,137160;40243,160972;37386,158115;35481,160972;35481,163830;35481,165735;36433,164782;39291,162877;40243,160972;36433,101917;36433,101917;36433,103822;36433,101917;36433,101917;37386,148590;37386,148590;37386,148590;37386,148590;37386,148590;38338,97155;42148,94297;38338,91440;35481,91440;35481,97155;38338,97155;40243,164782;40243,164782;38338,164782;40243,164782;40243,164782;45006,146685;46911,145732;45006,144780;41196,145732;38338,146685;39291,148590;40243,146685;40243,145732;45006,146685;40243,120967;40243,120967;40243,119063;40243,120967;42148,151447;40243,150495;38338,152400;40243,154305;42148,151447;40243,140970;44053,141922;46911,137160;45958,136207;41196,139065;40243,140970;40243,134302;40243,134302;40243,134302;40243,134302;40243,134302;48816,97155;51673,91440;51673,90488;50721,90488;46911,90488;44053,90488;42148,88582;42148,91440;43101,94297;45958,95250;45006,97155;45006,99060;48816,100013;48816,107632;46911,106680;46911,106680;48816,107632;51673,107632;51673,104775;52626,101917;48816,100965;48816,97155;43101,105727;45006,104775;44053,101917;43101,100965;43101,100965;44053,101917;43101,103822;43101,105727;47863,82867;45006,79057;43101,77152;43101,79057;43101,80963;45958,83820;47863,82867;43101,14288;43101,14288;48816,17145;50721,17145;52626,13335;51673,13335;45006,14288;43101,14288;43101,14288;47863,160020;44053,157163;43101,158115;45958,161925;47863,160020;45958,123825;45006,125730;45006,125730;45958,123825;47863,154305;46911,155257;45006,155257;45006,155257;46911,154305;47863,154305;47863,154305;49768,149542;47863,149542;45958,150495;46911,151447;49768,149542;51673,74295;48816,73342;45958,74295;47863,78105;48816,76200;50721,76200;53578,77152;51673,74295;47863,27622;45958,28575;46911,29527;47863,27622;47863,27622;49768,164782;49768,164782;47863,164782;48816,165735;49768,164782;49768,82867;47863,82867;48816,84772;49768,82867;51673,53340;51673,53340;48816,52388;49768,51435;51673,53340;48816,119063;48816,119063;48816,119063;48816,119063;48816,119063;49768,67627;49768,67627;49768,67627;49768,67627;49768,67627;51673,168592;50721,167640;50721,168592;51673,168592;51673,168592;52626,129540;52626,129540;51673,125730;50721,126682;52626,129540;53578,117157;52626,118110;51673,120015;53578,120967;54531,119063;53578,117157;54531,99060;54531,97155;53578,95250;51673,96202;54531,99060;53578,154305;53578,154305;53578,154305;53578,154305;53578,154305;54531,81915;54531,81915;54531,81915;54531,81915;54531,81915;54531,86677;54531,86677;54531,85725;54531,86677;54531,86677;55483,103822;54531,102870;53578,103822;53578,104775;55483,103822;59293,160020;59293,160020;59293,160020;59293,160020;59293,160020;59293,65722;59293,65722;59293,65722;59293,65722;59293,65722;61198,60007;61198,60007;61198,60007;61198,60007;61198,60007;62151,38100;62151,38100;60246,38100;62151,38100;62151,38100;65961,42863;65961,42863;65008,42863;65008,43815;65961,42863;119301,19050;119301,19050;119301,19050;119301,19050;119301,19050;120253,119063;120253,119063;120253,119063;120253,119063;120253,119063;120253,66675;120253,66675;120253,66675;120253,66675;120253,66675;121206,92392;123111,91440;123111,91440;128826,97155;131683,95250;130731,93345;127873,90488;126921,90488;125968,86677;124063,90488;122158,92392;121206,92392;121206,139065;121206,139065;121206,139065;121206,139065;121206,139065;121206,45720;124063,46672;122158,50482;123111,52388;124063,51435;127873,48577;133588,49530;134541,48577;135493,47625;135493,49530;136446,54292;139303,55245;141208,50482;139303,50482;137398,51435;136446,52388;136446,50482;137398,49530;135493,43815;134541,41910;136446,40957;138351,41910;144066,41910;142161,46672;146923,47625;147876,48577;150733,49530;150733,48577;147876,46672;146923,46672;143113,40957;133588,37147;130731,36195;129778,35242;129778,36195;131683,37147;131683,42863;128826,45720;125968,44767;122158,44767;121206,45720;121206,45720;123111,30480;125968,34290;127873,34290;126921,32385;126921,29527;125968,29527;126921,31432;126921,32385;123111,30480;122158,28575;122158,28575;123111,30480;127873,65722;133588,70485;131683,71438;131683,71438;132636,69532;130731,64770;132636,59055;131683,56197;128826,54292;129778,58102;129778,60007;131683,63817;129778,60007;124063,58102;124063,58102;124063,61913;127873,65722;133588,155257;132636,154305;126921,150495;124063,148590;122158,149542;123111,150495;126921,150495;133588,155257;133588,155257;123111,104775;123111,104775;123111,102870;123111,104775;123111,104775;124063,66675;122158,68580;123111,69532;124063,67627;124063,66675;125968,89535;123111,91440;125968,89535;126921,115252;125016,114300;123111,117157;124063,118110;126921,115252;125968,58102;125968,58102;124063,59055;125968,58102;125016,144780;125016,144780;126921,144780;125016,144780;125016,144780;125968,75247;127873,76200;129778,75247;128826,74295;125968,75247;126921,40957;125968,41910;125968,42863;126921,40957;126921,40957;126921,40957;130731,158115;130731,157163;128826,158115;126921,159067;125968,162877;126921,163830;129778,161925;130731,158115;127873,132397;127873,132397;126921,129540;125968,130492;127873,132397;126921,53340;126921,53340;126921,53340;126921,53340;126921,53340;126921,120967;127873,121920;138351,118110;140256,117157;141208,118110;143113,119063;144066,118110;142161,117157;140256,117157;138351,111442;131683,117157;130731,118110;127873,119063;126921,120967;127873,39052;127873,39052;126921,40957;127873,41910;128826,40957;127873,39052;126921,82867;128826,85725;131683,84772;129778,80963;126921,82867;128826,102870;131683,105727;130731,102870;130731,100965;128826,97155;128826,102870;135493,110490;136446,112395;138351,111442;138351,111442;135493,110490;137398,106680;136446,104775;135493,104775;129778,107632;127873,108585;128826,109538;135493,110490;127873,49530;130731,47625;127873,49530;127873,140970;127873,140970;127873,139065;127873,140970;128826,135255;128826,135255;128826,138113;128826,135255;129778,165735;129778,165735;128826,165735;129778,165735;129778,165735;131683,124777;131683,124777;131683,125730;131683,126682;132636,125730;132636,123825;133588,121920;132636,121920;132636,123825;131683,123825;128826,122872;128826,123825;131683,124777;130731,27622;132636,26670;131683,25717;129778,26670;130731,27622;137398,147638;138351,146685;139303,147638;140256,146685;138351,146685;135493,143827;132636,140970;129778,143827;128826,146685;130731,147638;135493,148590;137398,147638;131683,110490;130731,111442;131683,112395;132636,111442;131683,110490;130731,90488;132636,89535;137398,91440;134541,93345;133588,96202;136446,94297;138351,91440;142161,90488;144066,88582;140256,87630;136446,87630;133588,88582;130731,90488;130731,90488;132636,32385;131683,31432;131683,33338;132636,32385;132636,32385;131683,15240;131683,15240;132636,15240;131683,15240;131683,15240;138351,131445;136446,129540;131683,132397;134541,135255;138351,131445;132636,21907;132636,21907;133588,23813;134541,22860;132636,21907;136446,157163;136446,157163;132636,160020;132636,160020;136446,157163;134541,31432;133588,33338;137398,35242;139303,35242;138351,34290;138351,27622;138351,26670;134541,31432;135493,137160;135493,137160;135493,139065;135493,137160;135493,137160;134541,79057;140256,84772;142161,82867;138351,77152;135493,77152;134541,79057;136446,72390;134541,73342;136446,72390;140256,71438;140256,69532;138351,68580;137398,70485;136446,72390;135493,102870;135493,102870;135493,100965;135493,102870;135493,102870;139303,123825;138351,122872;136446,123825;137398,124777;139303,123825;142161,155257;139303,156210;138351,152400;139303,151447;140256,150495;140256,150495;139303,151447;138351,152400;136446,156210;139303,156210;141208,157163;142161,155257;138351,98107;138351,98107;138351,98107;138351,98107;138351,98107;138351,62865;138351,62865;138351,62865;138351,62865;138351,62865;138351,169545;138351,169545;138351,171450;139303,170497;138351,169545;138351,127635;138351,127635;138351,127635;138351,127635;138351,127635;142161,144780;143113,143827;144066,141922;141208,141922;139303,139065;138351,138113;137398,139065;136446,141922;140256,142875;139303,143827;138351,145732;142161,144780;139303,103822;140256,101917;139303,101917;139303,103822;139303,105727;140256,105727;139303,103822;139303,26670;139303,26670;139303,25717;139303,26670;139303,134302;140256,135255;141208,134302;140256,133350;139303,134302;151686,82867;150733,80010;147876,80963;143113,77152;143113,76200;141208,74295;140256,75247;142161,77152;143113,77152;145971,80963;147876,80963;151686,82867;144066,98107;142161,97155;141208,98107;144066,98107;144066,98107;145018,110490;145018,108585;142161,107632;141208,108585;143113,112395;145018,110490;142161,65722;142161,65722;142161,63817;142161,65722;142161,65722;142161,32385;142161,32385;143113,32385;143113,31432;142161,32385;144066,131445;144066,131445;143113,129540;142161,129540;144066,131445;143113,153352;143113,153352;142161,155257;143113,153352;143113,28575;143113,28575;143113,28575;143113,28575;143113,28575;148828,141922;149781,140017;147876,137160;145971,135255;144066,134302;143113,134302;142161,135255;144066,139065;146923,141922;148828,141922;146923,147638;144066,146685;143113,147638;145971,149542;146923,147638;144066,38100;145018,39052;146923,36195;145971,35242;144066,38100;144066,102870;144066,104775;145971,107632;146923,107632;145971,103822;144066,102870;148828,119063;148828,119063;146923,113347;144066,113347;147876,119063;148828,119063;151686,61913;151686,56197;149781,54292;144066,57150;144066,59055;151686,61913;151686,61913;151686,61913;145018,68580;145971,67627;145018,66675;145018,68580;145018,68580;145018,82867;145971,81915;145018,82867;145018,82867;149781,89535;147876,88582;145018,90488;145018,91440;145971,92392;148828,91440;149781,89535;146923,121920;145971,120967;145018,121920;146923,121920;146923,121920;147876,125730;147876,125730;147876,125730;147876,125730;147876,125730;147876,100013;147876,100013;147876,99060;147876,100013;147876,100013;147876,32385;147876,32385;148828,32385;147876,32385;147876,32385;148828,37147;148828,37147;148828,38100;148828,37147;148828,37147;151686,159067;151686,159067;148828,160020;149781,161925;151686,159067;149781,103822;149781,103822;149781,103822;149781,103822;149781,103822;148828,75247;148828,75247;148828,75247;148828,75247;148828,75247;149781,65722;149781,65722;149781,65722;149781,65722;153591,138113;152638,132397;151686,131445;151686,132397;152638,138113;153591,139065;153591,138113;152638,41910;152638,41910;152638,41910;152638,41910;152638,41910;154543,109538;154543,109538;152638,109538;152638,110490;154543,109538;154543,156210;154543,156210;154543,156210;154543,156210;154543,156210;155496,123825;155496,123825;155496,123825;155496,123825;155496,123825;157401,55245;157401,55245;157401,55245;157401,55245;157401,5524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00" o:spid="_x0000_s1032" style="position:absolute;left:9436;top:884;width:1396;height:1822;visibility:visible;mso-wrap-style:square;v-text-anchor:middle" coordsize="139585,1821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" path="m51003,95736v,4762,952,9525,952,14287c52908,120501,53860,130978,57671,141455v3809,9525,9525,17146,18097,22860c89103,172888,102438,170030,108153,153838v1905,-4762,952,-7620,-3810,-9525c91960,138598,90055,128120,93865,116690v953,-2857,1906,-5714,4763,-7620c105296,104308,111963,101451,120535,102403v8573,952,17146,8573,18098,18098c140538,135740,135775,148123,127203,160505v-9525,12383,-21907,18098,-37148,20956c74815,183365,60528,181461,47193,175745,36715,170983,27190,164315,19571,154790,10998,144313,5283,131930,2425,118595,-1385,100498,-432,81448,3378,63351,7188,46205,14808,32870,26238,20488,37668,8105,51955,2390,69100,486v15240,-1906,28575,1904,41910,9525c118630,14773,123393,20488,127203,28108v8572,15240,11430,31432,12382,48578c139585,79543,139585,81448,139585,84305v,4763,-952,5715,-5714,5715c130060,90020,126250,90020,122440,90020v-21907,953,-43815,953,-64769,953c51955,90020,51955,90973,51003,95736xm11950,97640v953,1905,,4763,3810,5715c14808,101451,14808,99545,14808,97640v1905,,1905,-1904,2857,-2857c17665,94783,18618,93830,18618,93830v-953,-952,-953,,-1905,c14808,94783,13855,93830,13855,91926v,-953,953,-1906,-952,-1906c10998,90020,11950,91926,11950,92878r,1905c11950,94783,11950,94783,11950,94783r,c9093,95736,10998,96688,11950,97640r,l11950,97640xm43383,55730v,-1904,-953,-2857,-953,-4762c43383,48111,42430,47158,39573,46205v-952,,-952,-952,-952,-1904c38621,43348,39573,43348,40525,43348v953,,1905,953,2858,c43383,43348,42430,41443,41478,41443v-953,-953,-1905,,-2857,c37668,42395,36715,43348,36715,45253v,1905,1906,2858,-952,3810c34810,49063,35763,50015,35763,50968v,,,952,,952c35763,51920,35763,51920,34810,51920v-952,-1905,-2857,-2857,-1905,-4762c33858,45253,33858,45253,33858,43348v,-953,952,-1905,-953,-1905c31953,41443,29096,39538,29096,42395v,953,-953,1906,-1906,1906c24333,44301,22428,47158,19571,48111v-1906,,,952,,952c20523,50015,21475,50015,22428,49063v2857,-1905,3810,2857,7620,1905c30048,50968,30048,51920,30048,51920v-952,953,,1906,952,1906c31953,53826,32905,53826,32905,54778v,,-952,952,-952,952c29096,56683,28143,54778,26238,53826v,-953,-953,-2858,-2858,-1906c22428,51920,22428,53826,22428,53826v952,1904,1905,,2857,l25285,53826v,2857,-952,4762,-3810,5714c20523,60493,19571,61445,18618,62398v-953,953,-2858,-953,-2858,c14808,63351,17665,64303,16713,65255r-953,953c14808,67161,13855,68113,12903,69065v,953,,1905,952,1905c14808,70970,14808,70970,15760,70018v,-953,,-3810,1905,-2857c18618,68113,18618,70018,17665,71923v,953,-952,953,-952,1905c14808,74780,14808,76686,15760,77638v-952,,-1905,-952,-3810,-952c11950,75733,10998,76686,10046,76686v,952,,952,,1904c12903,82401,15760,81448,17665,77638v953,952,7620,-952,7620,952c26238,81448,25285,82401,27190,84305v-2857,953,,3810,-1905,4763c24333,88115,20523,87163,20523,85258v,-2857,1905,-3810,,-4763c18618,79543,19571,83353,17665,84305v,,-1905,-952,-1905,-952c12903,85258,13855,87163,16713,89068v952,952,1905,1905,2858,1905c22428,92878,24333,91926,25285,88115v953,953,3811,,4763,953c31953,90020,33858,89068,35763,88115v,,952,-952,952,-952c36715,86211,35763,86211,35763,86211v-953,,-1905,,-2858,c31000,85258,28143,86211,28143,82401v953,-1906,1905,-4763,2857,-6668c31000,74780,31953,73828,32905,74780v953,953,,1906,-952,1906c29096,78590,31000,80495,32905,81448v953,1905,2858,2857,4763,1905c38621,83353,38621,82401,37668,82401v-953,-953,-1905,-2858,-3810,-1906c33858,79543,34810,78590,34810,78590v2858,-1904,1905,-3810,953,-4762l37668,73828v,,,,,c36715,73828,36715,73828,35763,73828v-1905,-952,-1905,-4763,-4763,-4763c30048,66208,22428,66208,19571,64303v-953,-952,5714,-4763,7619,-4763c30048,59540,31953,58588,32905,55730v953,-1904,3810,-1904,5716,-3810c38621,51920,39573,54778,40525,55730v,,,,,c41478,56683,41478,56683,42430,56683v953,,953,,953,-953xm11950,83353v953,952,953,,,c12903,82401,11950,81448,11950,81448v-952,,-952,,-952,953c10998,83353,11950,83353,11950,83353xm14808,97640r-2858,c11950,97640,11950,97640,11950,97640r,-2857l11950,94783v1905,,2858,953,2858,2857xm14808,110976v2857,952,4763,952,3810,-2858c18618,108118,18618,107165,19571,107165v-1906,,-2858,,-4763,c15760,106213,15760,104308,15760,103355v-952,,-1905,953,-1905,953c12903,104308,13855,105261,13855,105261v-952,1904,-2857,3809,953,5715xm21475,74780v-952,,-1904,953,-2857,953c17665,75733,16713,75733,15760,76686v953,-1906,3811,-2858,5715,-3810c22428,72876,23380,72876,23380,73828v,952,-952,952,-1905,952xm16713,132883v,,-953,,-953,-953c15760,131930,15760,132883,15760,132883v,,,953,953,c16713,133836,16713,132883,16713,132883xm16713,91926r,c15760,91926,16713,92878,16713,92878r,-952xm18618,122405v953,953,1905,,2857,-952c21475,122405,21475,122405,22428,122405r,-952c22428,120501,21475,121453,21475,121453v,-1905,-952,-1905,-2857,-2858c18618,118595,19571,117643,19571,117643v2857,,4762,-953,6667,-1905c27190,114786,28143,114786,29096,115738v1904,1905,1904,1905,2857,c32905,111928,34810,111928,37668,113833v,953,,953,,953c37668,115738,37668,116690,38621,115738v952,,952,-952,,-952l37668,113833v-953,-2857,-3810,-6668,-1905,-9525c36715,102403,34810,102403,32905,102403v-1905,,-4762,2858,-6667,952l25285,104308v,953,3811,3810,4763,2857c31000,107165,31953,106213,31953,107165v,953,,1905,,1905c31000,110023,30048,111928,28143,110976v-3810,-953,-8572,1904,-9525,4762c17665,116690,19571,117643,19571,117643v-953,1905,-2858,3810,-953,4762xm22428,130026v,,952,-953,,c22428,128120,21475,129073,20523,129073r-952,-953c19571,128120,18618,127168,18618,127168v,,-953,,,l19571,128120v,,952,,952,c20523,130026,21475,130026,22428,130026xm21475,97640v-952,-952,-952,-952,,c19571,96688,18618,96688,18618,97640v,953,953,953,953,953c20523,98593,20523,98593,21475,97640xm20523,140503v,-952,,-952,,-952c19571,139551,19571,139551,19571,139551v,952,,952,,1904c19571,141455,20523,140503,20523,140503xm19571,55730r,c20523,56683,20523,56683,19571,55730v952,,952,,,c19571,55730,19571,55730,19571,55730xm21475,105261r953,-1906c22428,102403,23380,101451,22428,101451r,c21475,101451,21475,102403,21475,103355r,1906c20523,105261,19571,106213,19571,107165v,953,952,1905,952,1905c21475,110976,22428,110023,23380,110023v953,-953,953,-1905,,-2858l21475,105261xm23380,131930v-1905,,-2857,953,-2857,2858c20523,135740,20523,136693,21475,135740v953,-952,1905,-1904,1905,-3810c24333,131930,24333,131930,23380,131930xm21475,88115v,-952,,-952,,c23380,87163,23380,87163,23380,88115v,953,,953,-1905,c22428,89068,21475,88115,21475,88115xm22428,69065v,-952,,-952,,l25285,67161v,952,,3809,,4762c24333,71923,22428,69065,22428,69065xm26238,127168v,-953,-953,-953,-1905,-953l23380,126215v,953,953,953,2858,953c25285,127168,26238,127168,26238,127168xm25285,96688v953,,953,,,c26238,94783,26238,92878,24333,92878v-953,,-953,952,-953,2858c23380,95736,24333,96688,25285,96688xm31953,140503v-1905,-952,-953,952,-2857,1905l29096,142408v,-1905,-953,-3810,-1906,-4763c27190,137645,26238,136693,26238,136693v-953,,-953,952,-953,1905c25285,141455,27190,142408,29096,142408v,953,,2857,1904,2857c31953,145265,31953,144313,31953,143361v,-953,952,-2858,,-2858xm26238,119548v-953,,-953,,,c25285,120501,26238,120501,26238,120501v,,,,,-953c26238,120501,26238,119548,26238,119548xm26238,72876v,,,-953,,c27190,72876,27190,72876,27190,72876v,,-952,952,-952,c26238,73828,26238,72876,26238,72876xm26238,30965v,,,953,,c27190,30965,27190,30965,27190,30965v,-952,,-952,-952,c26238,30013,26238,30965,26238,30965xm28143,129073v,953,953,1905,1905,1905c30048,130978,31000,130978,30048,130026v,-953,-952,-953,-1905,-953c29096,128120,28143,129073,28143,129073xm29096,125263v952,,952,-952,952,-1905c30048,123358,30048,122405,29096,122405v,,-953,953,,2858c28143,124311,29096,125263,29096,125263xm28143,68113r2857,c31000,68113,30048,70970,29096,70970v,953,-953,-1905,-953,-2857xm29096,134788v,952,,952,952,952c31000,135740,31953,134788,31953,133836v,-953,-953,-953,-953,-953c29096,133836,29096,134788,29096,134788xm30048,99545v,,,,,c31000,99545,31000,98593,31000,97640r,l31953,96688v,,,-952,,-952c31953,95736,31953,94783,31000,95736v,,,952,,952c31000,96688,31000,97640,31000,97640v-952,,-1904,,-952,1905xm30048,37633v,,952,,,c31000,37633,31000,36680,30048,37633v,-953,,-953,,l30048,37633xm33858,59540v-953,953,-1905,,-2858,953c31000,61445,31000,62398,31953,63351v952,1904,1905,,2857,l36715,63351v953,,1906,,1906,-953c38621,62398,37668,61445,37668,61445v-1905,-952,-1905,-1905,-3810,-1905xm33858,124311v952,,1905,,1905,-953c35763,122405,34810,122405,33858,121453v-953,-952,-953,952,-953,952c31953,124311,32905,125263,33858,124311xm39573,133836v-952,-1906,-2858,-2858,-4763,-4763c34810,129073,33858,128120,32905,129073v-952,953,-952,953,-952,1905c31953,133836,35763,134788,35763,138598v,,,,952,c38621,138598,40525,135740,39573,133836xm34810,30013r,l35763,28108v,-953,952,-953,,-953c34810,27155,33858,28108,32905,28108v,1905,1905,1905,1905,1905xm35763,147170v,-952,,-952,-953,-952c33858,146218,33858,146218,33858,147170v,,,953,1905,c34810,148123,35763,148123,35763,147170xm34810,35728v,,-1905,952,,1905c35763,37633,36715,37633,36715,36680v,-1904,,-4762,-1905,-5715c35763,32870,35763,33823,34810,35728xm37668,103355v953,,953,-952,953,-1904c37668,99545,36715,99545,34810,98593v,,-952,952,-952,952c34810,101451,35763,102403,37668,103355xm35763,58588v,,952,,,c36715,57636,35763,56683,35763,56683v,,-953,953,,1905c34810,58588,34810,58588,35763,58588xm41478,120501v,-953,-953,-953,-953,-953c39573,119548,38621,119548,38621,120501v,,952,952,1904,952c40525,121453,40525,121453,41478,120501xm40525,152886r,c39573,151933,39573,152886,38621,152886v952,,952,,1904,l40525,152886xm40525,70018r,c40525,69065,40525,68113,40525,68113v-952,,-952,,,1905c39573,69065,40525,70018,40525,70018xm41478,106213v,,,-952,,c40525,105261,40525,105261,40525,106213v,952,,952,953,c41478,107165,41478,107165,41478,106213xm43383,70018v952,,952,,,l43383,70018v,-953,,,,c43383,70018,43383,70018,43383,70018xm44335,139551v,,,,,c43383,139551,43383,139551,44335,139551r,l44335,139551xm47193,30013v,-952,-953,-952,-953,-952c45288,29061,45288,29061,45288,30013v,952,,,1905,c46240,30013,47193,30013,47193,30013xm50050,52873v,-953,-952,-953,-1904,-953c48146,51920,47193,51920,47193,52873v,953,953,953,2857,c50050,54778,50050,53826,50050,52873xm51003,38586r,l50050,38586v-952,952,,952,953,c50050,39538,50050,38586,51003,38586xm51955,76686v,4762,953,4762,5716,4762c63385,81448,64338,80495,70053,81448v952,,1905,,2857,c76721,82401,83388,81448,88150,81448v4763,,6668,-953,6668,-6668c94818,63351,94818,51920,93865,40490,92913,32870,91008,26203,87198,19536v-952,-2858,-2858,-4763,-3810,-6668c79578,9058,74815,8105,70053,10963v-2857,1905,-5715,4763,-7620,7620c59575,24298,56718,30013,55765,35728,53860,49063,51955,62398,51955,76686xm111010,128120v,-952,-952,-2857,-1905,-2857c106248,127168,106248,126215,105296,123358v,,-1906,,-2858,c101485,123358,102438,124311,102438,124311v,2857,6667,3809,3810,5715c107200,130978,107200,132883,108153,131930v1905,-952,1905,-1904,2857,-3810xm102438,48111v,,952,,952,l104343,47158v,,-953,-953,-1905,953c102438,47158,102438,47158,102438,48111xm104343,41443v1905,1905,953,2858,953,4762l108153,45253v-953,-952,-953,-2858,-953,-3810c107200,40490,107200,39538,106248,39538v,,-952,,-952,c104343,40490,104343,41443,104343,41443xm105296,30965v952,,952,,952,-952c106248,29061,106248,29061,105296,29061v-953,,-953,,-1906,952c104343,30013,104343,30965,105296,30965xm106248,117643v1905,952,2857,3810,3810,5715c110058,124311,111010,124311,111010,123358v953,-2857,2858,-2857,4763,-4763c116725,119548,116725,120501,115773,121453v-952,952,-952,2858,,3810c114821,125263,113868,125263,113868,126215v-953,1905,953,2858,1905,2858c116725,129073,118630,130978,118630,128120v,-1905,,-3809,1905,-2857c121488,124311,121488,124311,121488,123358v-953,,-953,,-953,-953c120535,121453,122440,119548,122440,118595v,,,-1905,,-952c120535,119548,118630,116690,116725,118595v-1904,-952,,-2857,,-4762c116725,111928,119583,110976,118630,110023v-952,-953,-1905,1905,-3809,1905c114821,110976,113868,110976,113868,110976v,,,952,,952c113868,111928,114821,111928,114821,111928v952,1905,-1906,2858,-953,5715c113868,118595,113868,118595,113868,119548v-953,,-953,,-1905,-953c111010,118595,110058,117643,109105,117643v-952,-953,-952,-1905,-1905,c106248,116690,106248,117643,106248,117643xm111010,51920v,-952,-952,,,c111010,54778,110058,54778,109105,54778v-1905,-952,-2857,,-1905,1905c108153,58588,107200,59540,106248,60493v-952,1905,952,4762,1905,4762c111010,62398,111010,66208,112915,66208r,c113868,67161,114821,68113,114821,70018v,1905,952,4762,2857,4762c119583,74780,123393,75733,124346,71923v,-953,952,-953,,-1905c123393,69065,123393,69065,122440,70018v-952,1905,-3810,952,-4762,1905c116725,71923,116725,71923,115773,71923v,,,-953,,-953c118630,70970,118630,68113,120535,67161v,-953,953,-953,953,-1906c121488,65255,120535,65255,120535,65255v-952,,-2857,,-3810,953c115773,66208,114821,67161,114821,66208v,-1905,-953,-1905,-1906,-1905c111963,64303,111010,63351,111963,62398v,-953,952,,1905,c114821,62398,116725,63351,117678,61445v952,-1905,-1905,-952,-2857,-1905c114821,59540,113868,59540,113868,58588v,-952,953,-952,1905,-952c116725,57636,118630,56683,117678,55730v-953,-5715,-4763,-952,-6668,-3810xm107200,68113v,,,,,l107200,68113v-952,,-952,952,,c107200,69065,107200,69065,107200,68113xm107200,48111v953,952,1905,,2858,-953c111010,46205,111963,47158,112915,47158v-952,-2857,-2857,-953,-4762,-1905c108153,46205,106248,48111,107200,48111xm111963,71923v952,,952,-953,,c111963,70018,111010,69065,110058,70018v-953,952,-1905,2858,,3810c111963,74780,111010,71923,111963,71923xm112915,43348v953,,1906,1905,2858,c116725,42395,114821,42395,113868,41443v-1905,-1905,,-2857,,-3810c114821,36680,115773,35728,113868,34776v-953,-953,-2858,-953,-3810,c109105,34776,110058,36680,110058,37633v,,,953,,953c109105,43348,109105,43348,112915,43348xm111010,139551v,-953,,-953,-952,-953c109105,138598,109105,138598,109105,139551v,952,,952,1905,c111010,140503,111010,140503,111010,139551xm111963,133836v,,,-953,,c111010,132883,110058,133836,110058,133836v952,,952,952,1905,c111963,134788,111963,134788,111963,133836xm111963,66208v952,,952,-953,952,-1905c111963,65255,111963,65255,111963,66208v-953,,,,,xm113868,71923v,,-953,,,c112915,71923,112915,71923,113868,71923r,2857c113868,74780,114821,74780,114821,73828v,,,-952,-953,-1905xm112915,49063v,952,,952,953,952c114821,50015,113868,49063,112915,49063r,-1905l112915,49063xm116725,124311v,-953,,-1906,1905,-1906c118630,122405,119583,122405,119583,123358v-953,953,-1905,953,-2858,953c116725,125263,116725,124311,116725,124311xm119583,74780v-953,,-2858,,-2858,1906c116725,77638,117678,77638,118630,77638v953,,2858,,2858,-952c122440,73828,120535,74780,119583,74780xm120535,139551v,-953,,-1906,-1905,-1906c118630,137645,117678,137645,117678,138598v,953,1905,953,2857,953c120535,140503,120535,140503,120535,139551xm118630,48111v,952,953,952,1905,952c121488,49063,121488,49063,121488,48111v,-953,-953,-1906,-1905,-1906c118630,46205,118630,47158,118630,48111xm118630,38586v953,,953,,1905,-953c120535,36680,120535,36680,120535,36680v-952,953,-952,953,-1905,1906l118630,38586xm120535,55730v,,,,,l123393,59540v,,,-952,,-952c123393,56683,122440,55730,120535,55730xm122440,132883v,,953,,,c123393,132883,123393,132883,122440,132883v953,-953,953,-953,,c123393,131930,122440,131930,122440,132883xm122440,129073v,,953,953,953,953c124346,130026,124346,130026,124346,129073v,953,-953,,-1906,c123393,129073,122440,129073,122440,129073xm123393,125263v953,,953,,,c126250,126215,127203,125263,128155,123358v953,-953,-1905,,-3809,-953c124346,123358,123393,124311,123393,125263xm123393,48111v,,953,952,953,952c124346,49063,125298,49063,125298,49063v,-952,,-1905,-1905,-952c124346,47158,123393,47158,123393,48111xm126250,72876v,-953,-952,-953,,c125298,71923,125298,72876,125298,72876v-952,,,952,952,c125298,72876,126250,72876,126250,72876xm127203,60493v,,-953,,,l125298,61445v,,,953,952,953c126250,61445,127203,61445,127203,60493xm126250,55730v,953,953,953,1905,953c128155,56683,129108,56683,129108,55730v-953,-952,-1905,-952,-2858,c126250,54778,126250,54778,126250,55730xe" stroked="f">
                  <v:stroke joinstyle="miter"/>
                  <v:path arrowok="t" o:connecttype="custom" o:connectlocs="51003,95736;51955,110023;57671,141455;75768,164315;108153,153838;104343,144313;93865,116690;98628,109070;120535,102403;138633,120501;127203,160505;90055,181461;47193,175745;19571,154790;2425,118595;3378,63351;26238,20488;69100,486;111010,10011;127203,28108;139585,76686;139585,84305;133871,90020;122440,90020;57671,90973;51003,95736;11950,97640;15760,103355;14808,97640;17665,94783;18618,93830;16713,93830;13855,91926;12903,90020;11950,92878;11950,94783;11950,94783;11950,94783;11950,97640;11950,97640;11950,97640;43383,55730;42430,50968;39573,46205;38621,44301;40525,43348;43383,43348;41478,41443;38621,41443;36715,45253;35763,49063;35763,50968;35763,51920;34810,51920;32905,47158;33858,43348;32905,41443;29096,42395;27190,44301;19571,48111;19571,49063;22428,49063;30048,50968;30048,51920;31000,53826;32905,54778;31953,55730;26238,53826;23380,51920;22428,53826;25285,53826;25285,53826;21475,59540;18618,62398;15760,62398;16713,65255;15760,66208;12903,69065;13855,70970;15760,70018;17665,67161;17665,71923;16713,73828;15760,77638;11950,76686;10046,76686;10046,78590;17665,77638;25285,78590;27190,84305;25285,89068;20523,85258;20523,80495;17665,84305;15760,83353;16713,89068;19571,90973;25285,88115;30048,89068;35763,88115;36715,87163;35763,86211;32905,86211;28143,82401;31000,75733;32905,74780;31953,76686;32905,81448;37668,83353;37668,82401;33858,80495;34810,78590;35763,73828;37668,73828;37668,73828;35763,73828;31000,69065;19571,64303;27190,59540;32905,55730;38621,51920;40525,55730;40525,55730;42430,56683;43383,55730;11950,83353;11950,83353;11950,81448;10998,82401;11950,83353;14808,97640;11950,97640;11950,97640;11950,94783;11950,94783;14808,97640;14808,110976;18618,108118;19571,107165;14808,107165;15760,103355;13855,104308;13855,105261;14808,110976;21475,74780;18618,75733;15760,76686;21475,72876;23380,73828;21475,74780;16713,132883;15760,131930;15760,132883;16713,132883;16713,132883;16713,91926;16713,91926;16713,92878;16713,91926;18618,122405;21475,121453;22428,122405;22428,121453;21475,121453;18618,118595;19571,117643;26238,115738;29096,115738;31953,115738;37668,113833;37668,114786;38621,115738;38621,114786;37668,113833;35763,104308;32905,102403;26238,103355;25285,104308;30048,107165;31953,107165;31953,109070;28143,110976;18618,115738;19571,117643;18618,122405;22428,130026;22428,130026;20523,129073;19571,128120;18618,127168;18618,127168;19571,128120;20523,128120;22428,130026;21475,97640;21475,97640;18618,97640;19571,98593;21475,97640;20523,140503;20523,139551;19571,139551;19571,141455;20523,140503;19571,55730;19571,55730;19571,55730;19571,55730;19571,55730;21475,105261;22428,103355;22428,101451;22428,101451;21475,103355;21475,105261;19571,107165;20523,109070;23380,110023;23380,107165;21475,105261;23380,131930;20523,134788;21475,135740;23380,131930;23380,131930;21475,88115;21475,88115;23380,88115;21475,88115;21475,88115;22428,69065;22428,69065;25285,67161;25285,71923;22428,69065;26238,127168;24333,126215;23380,126215;26238,127168;26238,127168;25285,96688;25285,96688;24333,92878;23380,95736;25285,96688;31953,140503;29096,142408;29096,142408;27190,137645;26238,136693;25285,138598;29096,142408;31000,145265;31953,143361;31953,140503;26238,119548;26238,119548;26238,120501;26238,119548;26238,119548;26238,72876;26238,72876;27190,72876;26238,72876;26238,72876;26238,30965;26238,30965;27190,30965;26238,30965;26238,30965;28143,129073;30048,130978;30048,130026;28143,129073;28143,129073;29096,125263;30048,123358;29096,122405;29096,125263;29096,125263;28143,68113;31000,68113;29096,70970;28143,68113;29096,134788;30048,135740;31953,133836;31000,132883;29096,134788;30048,99545;30048,99545;31000,97640;31000,97640;31953,96688;31953,95736;31000,95736;31000,96688;31000,97640;30048,99545;30048,37633;30048,37633;30048,37633;30048,37633;30048,37633;33858,59540;31000,60493;31953,63351;34810,63351;36715,63351;38621,62398;37668,61445;33858,59540;33858,124311;35763,123358;33858,121453;32905,122405;33858,124311;39573,133836;34810,129073;32905,129073;31953,130978;35763,138598;36715,138598;39573,133836;34810,30013;34810,30013;35763,28108;35763,27155;32905,28108;34810,30013;35763,147170;34810,146218;33858,147170;35763,147170;35763,147170;34810,35728;34810,37633;36715,36680;34810,30965;34810,35728;37668,103355;38621,101451;34810,98593;33858,99545;37668,103355;35763,58588;35763,58588;35763,56683;35763,58588;35763,58588;41478,120501;40525,119548;38621,120501;40525,121453;41478,120501;40525,152886;40525,152886;38621,152886;40525,152886;40525,152886;40525,70018;40525,70018;40525,68113;40525,70018;40525,70018;41478,106213;41478,106213;40525,106213;41478,106213;41478,106213;43383,70018;43383,70018;43383,70018;43383,70018;43383,70018;44335,139551;44335,139551;44335,139551;44335,139551;44335,139551;47193,30013;46240,29061;45288,30013;47193,30013;47193,30013;50050,52873;48146,51920;47193,52873;50050,52873;50050,52873;51003,38586;51003,38586;50050,38586;51003,38586;51003,38586;51955,76686;57671,81448;70053,81448;72910,81448;88150,81448;94818,74780;93865,40490;87198,19536;83388,12868;70053,10963;62433,18583;55765,35728;51955,76686;111010,128120;109105,125263;105296,123358;102438,123358;102438,124311;106248,130026;108153,131930;111010,128120;102438,48111;103390,48111;104343,47158;102438,48111;102438,48111;104343,41443;105296,46205;108153,45253;107200,41443;106248,39538;105296,39538;104343,41443;105296,30965;106248,30013;105296,29061;103390,30013;105296,30965;106248,117643;110058,123358;111010,123358;115773,118595;115773,121453;115773,125263;113868,126215;115773,129073;118630,128120;120535,125263;121488,123358;120535,122405;122440,118595;122440,117643;116725,118595;116725,113833;118630,110023;114821,111928;113868,110976;113868,111928;114821,111928;113868,117643;113868,119548;111963,118595;109105,117643;107200,117643;106248,117643;111010,51920;111010,51920;109105,54778;107200,56683;106248,60493;108153,65255;112915,66208;112915,66208;114821,70018;117678,74780;124346,71923;124346,70018;122440,70018;117678,71923;115773,71923;115773,70970;120535,67161;121488,65255;120535,65255;116725,66208;114821,66208;112915,64303;111963,62398;113868,62398;117678,61445;114821,59540;113868,58588;115773,57636;117678,55730;111010,51920;107200,68113;107200,68113;107200,68113;107200,68113;107200,68113;107200,48111;110058,47158;112915,47158;108153,45253;107200,48111;111963,71923;111963,71923;110058,70018;110058,73828;111963,71923;112915,43348;115773,43348;113868,41443;113868,37633;113868,34776;110058,34776;110058,37633;110058,38586;112915,43348;111010,139551;110058,138598;109105,139551;111010,139551;111010,139551;111963,133836;111963,133836;110058,133836;111963,133836;111963,133836;111963,66208;112915,64303;111963,66208;111963,66208;113868,71923;113868,71923;113868,71923;113868,74780;114821,73828;113868,71923;112915,49063;113868,50015;112915,49063;112915,47158;112915,49063;116725,124311;118630,122405;119583,123358;116725,124311;116725,124311;119583,74780;116725,76686;118630,77638;121488,76686;119583,74780;120535,139551;118630,137645;117678,138598;120535,139551;120535,139551;118630,48111;120535,49063;121488,48111;119583,46205;118630,48111;118630,38586;120535,37633;120535,36680;118630,38586;118630,38586;120535,55730;120535,55730;123393,59540;123393,58588;120535,55730;122440,132883;122440,132883;122440,132883;122440,132883;122440,132883;122440,129073;123393,130026;124346,129073;122440,129073;122440,129073;123393,125263;123393,125263;128155,123358;124346,122405;123393,125263;123393,48111;124346,49063;125298,49063;123393,48111;123393,48111;126250,72876;126250,72876;125298,72876;126250,72876;126250,72876;127203,60493;127203,60493;125298,61445;126250,62398;127203,60493;126250,55730;128155,56683;129108,55730;126250,55730;126250,5573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01" o:spid="_x0000_s1033" style="position:absolute;left:10975;top:885;width:1328;height:1818;visibility:visible;mso-wrap-style:square;v-text-anchor:middle" coordsize="132799,1817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" path="m105728,172721v-13335,5715,-27623,10478,-41910,8573c43815,179389,24765,173674,10478,158434,3810,150814,,142241,,132716,,120334,8573,110809,20955,108904v6668,-953,12383,,18098,2857c53340,120334,53340,139384,40005,147956r-4762,2858c31433,153671,30480,157481,34290,160339v2858,2857,5715,4762,9525,6667c46673,167959,50483,169864,53340,170816v12383,3810,24765,2858,35243,-5715c91440,163196,92393,160339,94298,157481v952,-1905,952,-3810,1905,-5715c99060,142241,96203,135574,89535,128906,82868,121286,74295,116524,66675,111761,54293,103189,41910,94616,29528,86044,19050,78424,12383,68899,8573,56516,4763,42229,7620,29846,18098,19369,31433,5081,47625,-1586,68580,319v10478,-953,21908,1905,32385,6667c114300,13654,123825,23179,127635,37466v953,3810,953,8573,,12383c124778,60326,114300,66041,103823,63184v-2858,-953,-5715,-1905,-7620,-2858c83820,53659,81915,38419,91440,27941v953,-1905,2858,-2857,3810,-3810c97155,22226,97155,20321,95250,17464v-952,-1905,-2857,-2858,-5715,-3810c80010,9844,70485,6986,60008,8891v-5715,953,-10478,2858,-14288,6668c39053,20321,38100,30799,41910,38419v3810,6667,9525,12382,16193,16192c62865,56516,66675,59374,70485,63184v953,952,1905,1905,3810,2857c80010,67946,84773,70804,88583,74614v3810,2857,7620,5715,11430,8572c104775,86996,109538,89854,114300,93664v9525,6667,14288,16192,17145,26670c136208,139384,128588,162244,105728,172721xm17145,129859v-1905,-953,-2857,-953,-4762,-1905c11430,127954,11430,128906,11430,128906r4763,3810c17145,131764,18098,131764,18098,130811v952,,,,-953,-952xm14288,123191v,1905,952,2858,1905,2858c18098,126049,15240,125096,16193,124144v,-953,,-953,952,-1905c17145,121286,18098,120334,17145,120334v-952,,-952,952,-1905,1905c15240,122239,14288,123191,14288,123191xm21908,116524v,,952,-953,,-1905c20955,114619,20955,115571,20003,116524v,952,-953,1905,,2857c20955,119381,20955,117476,21908,116524xm21908,130811v,,,,,c20955,129859,20955,130811,20955,130811v,953,,953,953,c21908,131764,21908,131764,21908,130811xm22860,122239v953,,953,,953,-953c23813,121286,23813,120334,23813,120334v-953,952,-953,952,-953,1905c21908,122239,21908,122239,22860,122239xm23813,134621v,,,,,c24765,133669,23813,133669,23813,133669v-953,,-953,,,952c22860,134621,22860,134621,23813,134621xm26670,116524v,-953,-952,-953,-952,-953c23813,115571,23813,117476,23813,118429v,952,,952,952,952c24765,117476,26670,118429,26670,116524xm24765,138431v,-952,,-952,-952,-952c23813,137479,22860,137479,22860,138431v,,953,953,1905,c24765,139384,24765,139384,24765,138431xm23813,126049v-953,,-953,,,c22860,127954,23813,127954,23813,127954v,-953,952,-953,,-1905c24765,126049,23813,126049,23813,126049xm26670,128906v-952,,-952,1905,-952,2858c25718,131764,25718,132716,26670,132716v,,953,,953,-952c29528,130811,27623,128906,26670,128906xm30480,43181v,,953,953,,c32385,43181,31433,43181,30480,43181v,-1905,-952,-3810,-1905,-4762l27623,37466v,,,953,,953c28575,41276,28575,42229,30480,43181xm31433,123191v,,,,,c30480,122239,28575,122239,28575,123191r2858,2858c31433,126049,31433,124144,31433,123191xm31433,66041r,c30480,66994,30480,66994,31433,66041r,l31433,66041xm31433,48896v,,-953,,,c30480,49849,30480,49849,31433,49849v952,,952,,,-953c32385,48896,32385,48896,31433,48896xm33338,52706v-953,,-1905,953,-1905,1905c31433,55564,32385,55564,32385,55564v953,-1905,2858,-953,3810,-1905c36195,53659,34290,53659,33338,52706xm42863,59374v952,,952,-953,952,-1905c42863,57469,42863,57469,41910,57469v-2857,1905,-4762,3810,-6667,6667c35243,62231,33338,61279,33338,59374v,-953,-953,-953,-953,-953c32385,58421,31433,59374,31433,59374v,2857,1905,3810,3810,4762c37148,65089,39053,64136,40005,62231v953,,1905,-1905,2858,-2857xm38100,72709v,-953,,-1905,-1905,-2858c36195,69851,35243,69851,35243,70804v,952,,2857,1905,2857c38100,73661,38100,73661,38100,72709xm39053,58421v,,,-952,,c40005,57469,40005,57469,39053,57469v,-953,-953,,,952c38100,58421,38100,58421,39053,58421xm39053,52706v,,952,,,c40005,51754,39053,51754,39053,51754r,952c38100,52706,39053,52706,39053,52706xm40958,48896v,,,,,c41910,49849,41910,49849,40958,48896v952,,952,,,c40958,47944,40958,48896,40958,48896xm44768,86996v,,,-952,,l42863,86996v,,952,953,1905,c44768,87949,44768,86996,44768,86996xm89535,106999r953,c90488,107951,88583,108904,90488,110809v2857,1905,4762,3810,7620,3810c99060,114619,100013,114619,100013,113666v,-952,,-952,952,-952c103823,112714,103823,111761,101918,109856v-953,-952,,-1905,,-3810c103823,106999,104775,107951,106680,107951v,953,-952,1905,,1905c107633,109856,107633,109856,108585,108904v,-953,,-953,953,-1905c112395,106046,111443,103189,111443,101284v,-1905,-953,-2858,-953,-4763c110490,94616,109538,94616,107633,95569v-2858,1905,-6668,4762,-10478,4762c98108,97474,100965,96521,102870,94616v,953,953,953,1905,c104775,94616,105728,93664,104775,92711v,,-952,,-1905,953l101918,94616v,-952,,-952,952,-1905l102870,91759v,-953,-952,,-952,c100965,94616,96203,94616,94298,97474v-953,952,-2858,1905,-3810,952c88583,97474,90488,96521,90488,95569v2857,,4762,-2858,7620,-3810l98108,90806v-1905,953,-3810,-1905,-5715,c92393,89854,92393,87949,93345,86996v,-952,953,-1905,,-1905c92393,84139,91440,85091,91440,86044v,952,-952,1905,-952,1905c90488,88901,90488,89854,88583,89854v-953,,-1905,-953,-1905,-1905c86678,86996,85725,86044,84773,86996v-2858,1905,-3810,953,-5715,-952c78105,85091,77153,84139,76200,84139v,952,,2857,-1905,2857c72390,86996,71438,87949,70485,88901v-1905,1905,-3810,1905,-5715,1905c64770,88901,62865,87949,61913,86996v,,-953,-952,,-952c61913,86044,62865,86044,62865,86044v953,952,1905,1905,2858,1905c66675,87949,66675,88901,67628,87949v952,-953,,-1905,,-1905c67628,85091,66675,85091,65723,85091v-1905,-1905,-2858,-2857,-953,-5715c64770,76519,61913,77471,60008,76519r-953,-1905c59055,73661,59055,72709,58103,72709v-953,,-1905,952,-1905,1905c55245,76519,56198,78424,58103,80329v-953,,-1905,,-2858,952c54293,79376,52388,80329,51435,79376v-952,-952,-1905,-952,-1905,-1905c49530,76519,51435,75566,52388,75566v1905,953,2857,,1905,-1905c54293,71756,54293,70804,55245,69851v953,-952,953,-1905,,-1905c55245,66994,55245,66041,54293,66041v-953,,-953,953,-953,1905c53340,69851,52388,71756,51435,72709v,952,-952,952,-1905,952c48578,73661,48578,72709,49530,71756v,-1905,-952,-2857,,-4762c49530,66041,49530,65089,48578,64136v-953,,-2858,953,-2858,1905c45720,67946,44768,68899,43815,70804v,952,953,952,953,952c44768,72709,45720,73661,46673,74614v952,952,,952,-953,1905c41910,78424,40958,80329,44768,82234v952,952,2857,1905,2857,2857c47625,86044,47625,86996,49530,86996v1905,,953,-952,953,-1905c50483,84139,49530,83186,50483,82234v952,,1905,952,1905,1905c53340,85091,52388,87949,53340,86996v3810,,1905,953,953,2858c54293,89854,53340,90806,54293,90806v952,,952,,952,c56198,89854,56198,89854,56198,88901v,-952,952,-2857,1905,-1905c59055,87949,58103,88901,58103,89854v,,-953,952,-953,1905c57150,93664,54293,93664,54293,95569v1905,-953,3810,-1905,4762,-2858c60960,90806,60960,91759,61913,92711v,1905,-3810,1905,-2858,2858c60008,96521,61913,97474,63818,98426r2857,953l68580,102236r,c69533,101284,69533,100331,70485,100331v-952,,-1905,,-3810,-952l67628,98426v952,-952,952,-2857,2857,-1905c72390,97474,70485,99379,70485,100331v1905,-952,1905,-952,2858,953c73343,102236,74295,102236,75248,102236v1905,-1905,3810,-952,4762,953c80010,104141,80963,103189,80963,103189v952,-953,1905,-1905,1905,c82868,104141,81915,105094,80963,105094v-953,,-1905,,-3810,c76200,105094,75248,106046,75248,106999v,952,952,952,1905,952c81915,110809,82868,110809,86678,106046v,953,-953,1905,,2858c87630,108904,88583,106999,89535,106999xm49530,77471v,953,-952,953,-1905,953c46673,78424,45720,78424,45720,77471v,-952,953,-952,1905,-952c48578,76519,48578,76519,49530,77471xm47625,69851v,,-952,,-952,c46673,69851,47625,68899,47625,68899v953,,953,,953,952c48578,70804,47625,69851,47625,69851xm56198,79376v,,952,953,,c57150,80329,58103,81281,58103,82234v,952,-953,,-953,c57150,81281,54293,81281,56198,79376xm58103,96521r,c58103,97474,58103,97474,58103,96521r,c59055,97474,59055,97474,58103,96521xm59055,78424r2858,-2858l61913,77471v,3810,-953,2858,-2858,953xm67628,91759v-953,,-2858,,-3810,-953c64770,88901,66675,89854,67628,89854v,952,,952,,1905xm66675,103189v,-953,-952,-953,,c64770,102236,64770,102236,64770,103189v,,,,1905,c65723,103189,65723,103189,66675,103189xm64770,67946v,,,,,c65723,67946,65723,67946,64770,67946v953,,953,,,c65723,66994,64770,67946,64770,67946xm66675,91759v953,,953,,,l66675,91759v,,953,952,,1905l65723,93664v952,-953,952,-953,952,-1905xm70485,78424v-952,-2858,-2857,-953,-3810,c65723,80329,67628,80329,68580,81281v953,953,953,953,1905,c71438,81281,71438,79376,70485,78424xm72390,103189v,-1905,-1905,-1905,-3810,-1905c69533,102236,69533,104141,72390,103189v,952,,,,xm69533,72709v,,,952,,l70485,72709v,,,-953,-952,c69533,72709,69533,72709,69533,72709xm72390,77471v,,953,,,c73343,76519,73343,76519,72390,77471r,l72390,77471xm76200,89854v-952,,-952,952,,c75248,90806,75248,90806,74295,89854r,-953c75248,88901,75248,88901,76200,89854xm76200,82234r,c77153,82234,77153,82234,77153,82234v,-953,,-953,-953,-1905c76200,80329,75248,80329,75248,80329v952,952,952,1905,952,1905xm81915,92711v,,,953,-952,953c80963,94616,81915,95569,80010,95569v-952,,-952,-953,-1905,-953c77153,93664,77153,91759,78105,90806v1905,,2858,1905,3810,1905xm81915,92711r2858,c83820,93664,83820,94616,82868,94616v-953,,-953,-952,-953,-1905xm83820,92711v,-952,,-1905,953,-1905c84773,90806,84773,90806,84773,90806v952,1905,,1905,-953,1905xm91440,106999r-3810,-1905l85725,103189v-952,-953,,-1905,953,-1905c90488,101284,94298,99379,98108,100331v-953,1905,-2858,953,-3810,1905c94298,102236,93345,103189,93345,103189v,952,953,952,953,952c95250,104141,96203,103189,97155,105094v,1905,-1905,952,-1905,1905c92393,106999,92393,106999,91440,106999r,xm85725,95569v,-953,953,-953,953,-953c87630,94616,87630,94616,87630,95569v,952,,952,-952,952c85725,96521,85725,96521,85725,95569xm86678,113666v,-952,,-1905,-953,-1905c85725,111761,84773,111761,84773,112714v952,,952,952,1905,952c86678,113666,86678,112714,86678,113666xm91440,115571v,-952,-952,-952,-952,-952c88583,115571,88583,116524,88583,118429v,952,,952,952,952c90488,118429,91440,117476,91440,115571xm93345,89854v,1905,-1905,2857,-1905,4762c88583,92711,91440,91759,93345,89854xm95250,111761v,,,-952,,c96203,111761,96203,111761,96203,111761v,,,953,-953,c95250,111761,95250,111761,95250,111761xm97155,121286v953,,953,-952,1905,-1905c99060,118429,99060,117476,98108,117476v-953,,-1905,,-953,953c97155,119381,95250,121286,97155,121286xm109538,125096v952,,,-1905,,-1905c108585,122239,107633,123191,107633,123191v-1905,1905,-3810,2858,-6668,953c100965,124144,99060,125096,98108,125096v-953,-952,-1905,-1905,-1905,-952c95250,125096,97155,126049,97155,126049v1905,952,4763,,6668,1905c104775,128906,105728,127954,105728,127954v1905,-953,1905,-2858,3810,-2858xm99060,104141v,-1905,1905,-1905,2858,-2857c103823,100331,105728,100331,105728,98426v,-952,1905,-1905,2857,-952c109538,97474,109538,99379,109538,100331v,1905,,3810,,6668c106680,104141,106680,104141,102870,106046v-1905,-952,-3810,-952,-3810,-1905xm99060,34609v,,953,952,953,952c100965,36514,100965,35561,99060,34609v953,,953,,,c100013,34609,99060,34609,99060,34609xm108585,115571v-952,-1905,-952,,-1905,953c106680,117476,105728,116524,105728,116524v-953,-953,-953,-1905,-1905,-1905c102870,115571,103823,116524,103823,117476v,3810,,3810,2857,2858l108585,119381v953,-952,,-3810,,-3810xm110490,145099v,,-952,-953,,c108585,145099,106680,145099,106680,147004v,952,953,952,953,952c109538,147956,109538,147004,110490,145099xm109538,135574v-953,952,-953,952,,c108585,136526,109538,137479,109538,137479v,,,-953,,-1905c109538,135574,109538,135574,109538,135574xm110490,141289v,,,-953,,c109538,140336,109538,141289,108585,141289v,,,952,,952c110490,142241,110490,142241,110490,141289xm113348,144146v-953,,-953,1905,-1905,2858c111443,147004,110490,147956,111443,148909v952,,952,-953,1905,-1905c112395,145099,114300,144146,113348,144146xm111443,130811v-953,,-953,953,,c111443,131764,111443,132716,111443,132716v952,,952,,,-1905c112395,130811,112395,130811,111443,130811xm111443,111761v,953,952,1905,1905,2858c114300,116524,116205,116524,118110,116524v953,,953,-953,953,-1905c118110,112714,117158,109856,113348,110809v-953,,-953,-1905,-1905,-953c111443,109856,111443,110809,111443,111761xm115253,126049v,,952,,,l114300,122239v-952,952,-1905,952,-1905,1905c112395,126049,114300,126049,115253,126049xm113348,113666v,-952,,-1905,1905,-1905l115253,112714v,1905,-953,952,-1905,952xm114300,32704v-952,952,953,1905,1905,c116205,31751,115253,31751,115253,31751v-953,,-953,,-953,953c114300,31751,114300,32704,114300,32704xm121920,133669r-4762,-3810c116205,130811,115253,130811,115253,131764v-953,952,,952,952,1905c118110,134621,119063,134621,120968,135574v,-953,952,-1905,952,-1905xm119063,139384v,-1905,-953,-2858,-1905,-2858c115253,136526,118110,137479,117158,138431v,953,,953,-953,1905c116205,141289,115253,142241,116205,142241v953,,953,-952,1905,-1905c118110,141289,118110,140336,119063,139384xm120015,119381v,,,,,l120015,119381v,-952,,-952,,l120015,119381xe" stroked="f">
                  <v:stroke joinstyle="miter"/>
                  <v:path arrowok="t" o:connecttype="custom" o:connectlocs="105728,172721;63818,181294;10478,158434;0,132716;20955,108904;39053,111761;40005,147956;35243,150814;34290,160339;43815,167006;53340,170816;88583,165101;94298,157481;96203,151766;89535,128906;66675,111761;29528,86044;8573,56516;18098,19369;68580,319;100965,6986;127635,37466;127635,49849;103823,63184;96203,60326;91440,27941;95250,24131;95250,17464;89535,13654;60008,8891;45720,15559;41910,38419;58103,54611;70485,63184;74295,66041;88583,74614;100013,83186;114300,93664;131445,120334;105728,172721;17145,129859;12383,127954;11430,128906;16193,132716;18098,130811;17145,129859;14288,123191;16193,126049;16193,124144;17145,122239;17145,120334;15240,122239;14288,123191;21908,116524;21908,114619;20003,116524;20003,119381;21908,116524;21908,130811;21908,130811;20955,130811;21908,130811;21908,130811;22860,122239;23813,121286;23813,120334;22860,122239;22860,122239;23813,134621;23813,134621;23813,133669;23813,134621;23813,134621;26670,116524;25718,115571;23813,118429;24765,119381;26670,116524;24765,138431;23813,137479;22860,138431;24765,138431;24765,138431;23813,126049;23813,126049;23813,127954;23813,126049;23813,126049;26670,128906;25718,131764;26670,132716;27623,131764;26670,128906;30480,43181;30480,43181;30480,43181;28575,38419;27623,37466;27623,38419;30480,43181;31433,123191;31433,123191;28575,123191;31433,126049;31433,123191;31433,66041;31433,66041;31433,66041;31433,66041;31433,66041;31433,48896;31433,48896;31433,49849;31433,48896;31433,48896;33338,52706;31433,54611;32385,55564;36195,53659;33338,52706;42863,59374;43815,57469;41910,57469;35243,64136;33338,59374;32385,58421;31433,59374;35243,64136;40005,62231;42863,59374;38100,72709;36195,69851;35243,70804;37148,73661;38100,72709;39053,58421;39053,58421;39053,57469;39053,58421;39053,58421;39053,52706;39053,52706;39053,51754;39053,52706;39053,52706;40958,48896;40958,48896;40958,48896;40958,48896;40958,48896;44768,86996;44768,86996;42863,86996;44768,86996;44768,86996;89535,106999;90488,106999;90488,110809;98108,114619;100013,113666;100965,112714;101918,109856;101918,106046;106680,107951;106680,109856;108585,108904;109538,106999;111443,101284;110490,96521;107633,95569;97155,100331;102870,94616;104775,94616;104775,92711;102870,93664;101918,94616;102870,92711;102870,91759;101918,91759;94298,97474;90488,98426;90488,95569;98108,91759;98108,90806;92393,90806;93345,86996;93345,85091;91440,86044;90488,87949;88583,89854;86678,87949;84773,86996;79058,86044;76200,84139;74295,86996;70485,88901;64770,90806;61913,86996;61913,86044;62865,86044;65723,87949;67628,87949;67628,86044;65723,85091;64770,79376;60008,76519;59055,74614;58103,72709;56198,74614;58103,80329;55245,81281;51435,79376;49530,77471;52388,75566;54293,73661;55245,69851;55245,67946;54293,66041;53340,67946;51435,72709;49530,73661;49530,71756;49530,66994;48578,64136;45720,66041;43815,70804;44768,71756;46673,74614;45720,76519;44768,82234;47625,85091;49530,86996;50483,85091;50483,82234;52388,84139;53340,86996;54293,89854;54293,90806;55245,90806;56198,88901;58103,86996;58103,89854;57150,91759;54293,95569;59055,92711;61913,92711;59055,95569;63818,98426;66675,99379;68580,102236;68580,102236;70485,100331;66675,99379;67628,98426;70485,96521;70485,100331;73343,101284;75248,102236;80010,103189;80963,103189;82868,103189;80963,105094;77153,105094;75248,106999;77153,107951;86678,106046;86678,108904;89535,106999;49530,77471;47625,78424;45720,77471;47625,76519;49530,77471;47625,69851;46673,69851;47625,68899;48578,69851;47625,69851;56198,79376;56198,79376;58103,82234;57150,82234;56198,79376;58103,96521;58103,96521;58103,96521;58103,96521;58103,96521;59055,78424;61913,75566;61913,77471;59055,78424;67628,91759;63818,90806;67628,89854;67628,91759;66675,103189;66675,103189;64770,103189;66675,103189;66675,103189;64770,67946;64770,67946;64770,67946;64770,67946;64770,67946;66675,91759;66675,91759;66675,91759;66675,93664;65723,93664;66675,91759;70485,78424;66675,78424;68580,81281;70485,81281;70485,78424;72390,103189;68580,101284;72390,103189;72390,103189;69533,72709;69533,72709;70485,72709;69533,72709;69533,72709;72390,77471;72390,77471;72390,77471;72390,77471;72390,77471;76200,89854;76200,89854;74295,89854;74295,88901;76200,89854;76200,82234;76200,82234;77153,82234;76200,80329;75248,80329;76200,82234;81915,92711;80963,93664;80010,95569;78105,94616;78105,90806;81915,92711;81915,92711;84773,92711;82868,94616;81915,92711;83820,92711;84773,90806;84773,90806;83820,92711;91440,106999;87630,105094;85725,103189;86678,101284;98108,100331;94298,102236;93345,103189;94298,104141;97155,105094;95250,106999;91440,106999;91440,106999;85725,95569;86678,94616;87630,95569;86678,96521;85725,95569;86678,113666;85725,111761;84773,112714;86678,113666;86678,113666;91440,115571;90488,114619;88583,118429;89535,119381;91440,115571;93345,89854;91440,94616;93345,89854;95250,111761;95250,111761;96203,111761;95250,111761;95250,111761;97155,121286;99060,119381;98108,117476;97155,118429;97155,121286;109538,125096;109538,123191;107633,123191;100965,124144;98108,125096;96203,124144;97155,126049;103823,127954;105728,127954;109538,125096;99060,104141;101918,101284;105728,98426;108585,97474;109538,100331;109538,106999;102870,106046;99060,104141;99060,34609;100013,35561;99060,34609;99060,34609;99060,34609;108585,115571;106680,116524;105728,116524;103823,114619;103823,117476;106680,120334;108585,119381;108585,115571;110490,145099;110490,145099;106680,147004;107633,147956;110490,145099;109538,135574;109538,135574;109538,137479;109538,135574;109538,135574;110490,141289;110490,141289;108585,141289;108585,142241;110490,141289;113348,144146;111443,147004;111443,148909;113348,147004;113348,144146;111443,130811;111443,130811;111443,132716;111443,130811;111443,130811;111443,111761;113348,114619;118110,116524;119063,114619;113348,110809;111443,109856;111443,111761;115253,126049;115253,126049;114300,122239;112395,124144;115253,126049;113348,113666;115253,111761;115253,112714;113348,113666;114300,32704;116205,32704;115253,31751;114300,32704;114300,32704;121920,133669;117158,129859;115253,131764;116205,133669;120968,135574;121920,133669;119063,139384;117158,136526;117158,138431;116205,140336;116205,142241;118110,140336;119063,139384;120015,119381;120015,119381;120015,119381;120015,119381;120015,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02" o:spid="_x0000_s1034" style="position:absolute;left:12403;top:885;width:1324;height:1818;visibility:visible;mso-wrap-style:square;v-text-anchor:middle" coordsize="132384,1817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" path="m105728,172721v-13335,5715,-27623,10478,-41910,8573c43815,179389,24765,173674,10478,158434,3810,150814,,142241,,132716,,120334,8573,110809,20955,108904v6668,-953,12383,,18098,2857c53340,120334,53340,139384,40005,147956r-4762,2858c31433,153671,30480,157481,34290,160339v2858,2857,5715,4762,9525,6667c46673,167959,50483,169864,53340,170816v12383,3810,24765,2858,35243,-5715c91440,163196,92393,160339,94298,157481v952,-1905,952,-3810,1905,-5715c99060,142241,96203,135574,89535,128906,82868,121286,74295,116524,66675,111761,54293,103189,41910,94616,29528,86044,19050,78424,12383,68899,8573,56516,4763,42229,7620,29846,18098,19369,31433,5081,47625,-1586,68580,319v10478,-953,21908,1905,32385,6667c114300,13654,123825,23179,127635,37466v953,3810,953,8573,,12383c124778,60326,114300,66041,103823,63184v-2858,-953,-5715,-1905,-7620,-2858c83820,53659,81915,38419,91440,27941v953,-1905,2858,-2857,3810,-3810c97155,22226,97155,20321,95250,17464v-952,-1905,-2857,-2858,-5715,-3810c80010,9844,70485,6986,60008,8891v-5715,953,-10478,2858,-14288,6668c39053,20321,38100,30799,41910,38419v3810,6667,9525,12382,16193,16192c62865,56516,66675,59374,70485,63184v953,952,1905,1905,3810,2857c80010,67946,84773,70804,88583,74614v3810,2857,7620,5715,11430,8572c104775,86996,109538,89854,114300,93664v9525,6667,14288,16192,17145,26670c135255,139384,127635,162244,105728,172721xm17145,130811v-1905,-952,-2857,-952,-4762,-1905c11430,128906,11430,129859,11430,129859r4763,3810c17145,132716,18098,132716,18098,131764v,-953,-953,-953,-953,-953xm14288,124144v,1905,952,2857,1905,2857c18098,127001,15240,126049,16193,125096v,-952,,-952,952,-1905c17145,122239,18098,121286,17145,121286v-952,,-952,953,-1905,1905c14288,122239,14288,123191,14288,124144xm21908,117476v,,952,-952,,-1905c20955,115571,20955,116524,20003,117476v,953,-953,1905,,2858c20955,120334,20955,118429,21908,117476xm21908,131764v,-953,-953,-953,,c20955,130811,20955,131764,20955,131764v-952,952,,952,953,c21908,132716,21908,131764,21908,131764xm21908,123191v952,,952,,952,-952c22860,122239,22860,121286,22860,121286v,,-952,,-952,1905c21908,122239,21908,123191,21908,123191xm22860,134621v,,953,,,c23813,133669,22860,133669,22860,133669v,,,,,952c21908,134621,22860,134621,22860,134621xm25718,116524v,-953,-953,-953,-953,-953c22860,115571,22860,117476,22860,118429v,952,,952,953,952c24765,118429,25718,118429,25718,116524xm23813,139384v,-953,,-953,-953,-953c22860,138431,21908,138431,21908,139384v952,,952,,1905,c23813,139384,23813,139384,23813,139384xm23813,126049v-953,,-953,952,,c22860,127954,23813,127954,23813,127954v,-953,,-953,,-1905c23813,126049,23813,126049,23813,126049xm26670,128906v-952,,-952,1905,-952,2858c25718,131764,25718,132716,26670,132716v,,953,,953,-952c29528,130811,26670,128906,26670,128906xm30480,44134v,,953,,,c31433,44134,31433,43181,30480,44134v,-1905,-952,-3810,-1905,-4763l27623,38419v,,,952,,952c27623,41276,28575,43181,30480,44134xm30480,124144v,,,-953,,c29528,123191,27623,123191,27623,124144r2857,2857c30480,126049,30480,124144,30480,124144xm31433,66994r,c30480,66994,30480,66994,31433,66994r,l31433,66994xm31433,48896v-953,,-953,,,c30480,49849,30480,49849,31433,49849v,,952,,,-953c32385,48896,32385,48896,31433,48896xm32385,53659v-952,,-1905,952,-1905,1905c30480,56516,31433,56516,31433,56516v952,-1905,2857,-952,3810,-1905c35243,53659,33338,53659,32385,53659xm42863,60326v952,,952,-952,952,-1905c42863,58421,42863,58421,41910,58421v-2857,1905,-4762,3810,-6667,6668c35243,63184,33338,62231,33338,60326v,-952,-953,-952,-953,-952c32385,59374,31433,60326,31433,60326v,2858,1905,3810,3810,4763c37148,66041,39053,65089,40005,63184v953,-953,953,-1905,2858,-2858xm37148,72709v,-953,,-1905,-1905,-2858c35243,69851,34290,69851,34290,70804v,952,,2857,1905,2857c37148,74614,37148,73661,37148,72709xm38100,58421v953,,953,-952,,c39053,57469,39053,57469,38100,57469v,,,,,952c38100,58421,38100,58421,38100,58421xm39053,53659v,,,-953,,c40005,52706,39053,52706,39053,52706r,c38100,52706,38100,52706,39053,53659xm40958,48896v,,,,,c40958,49849,40958,49849,40958,48896v952,,,,,c40958,48896,40958,48896,40958,48896xm43815,87949v,-953,,-953,,l41910,87949v953,,953,,1905,c43815,87949,43815,87949,43815,87949xm89535,107951r953,c90488,108904,88583,109856,90488,111761v2857,1905,4762,3810,7620,3810c99060,115571,100013,115571,100013,114619v,-953,,-953,952,-953c103823,113666,103823,112714,101918,110809v-953,-953,,-1905,,-3810c103823,107951,104775,108904,106680,108904v,952,-952,1905,,1905c107633,110809,107633,110809,108585,109856v,-952,,-952,953,-1905c112395,106999,111443,104141,111443,102236v,-1905,-953,-2857,-953,-4762c110490,95569,109538,95569,107633,96521v-2858,1905,-6668,4763,-10478,4763c98108,98426,100965,97474,102870,95569v,952,953,952,1905,c104775,95569,105728,94616,104775,93664v,,-952,,-1905,952l101918,95569v,-953,,-953,952,-1905l102870,92711v,-952,-952,,-952,c100965,95569,96203,95569,94298,98426v-953,953,-2858,1905,-3810,953c88583,98426,90488,97474,90488,96521v2857,,4762,-2857,7620,-3810l98108,91759v-1905,952,-3810,-1905,-5715,c92393,90806,92393,88901,93345,87949v,-953,953,-1905,,-1905c92393,85091,91440,86044,91440,86996v,953,-952,1905,-952,1905c90488,89854,90488,90806,88583,90806v-953,,-1905,-952,-1905,-1905c86678,87949,85725,86996,84773,87949v-2858,1905,-3810,952,-5715,-953c78105,86044,77153,85091,76200,85091v,953,,2858,-1905,2858c72390,87949,71438,88901,70485,89854v-1905,1905,-3810,1905,-5715,1905c64770,89854,62865,88901,61913,87949v,,-953,-953,,-953c62865,86996,62865,86996,62865,86996v953,953,1905,1905,2858,1905c66675,88901,66675,89854,67628,88901v952,-952,,-1905,,-1905c67628,86044,66675,86044,65723,86044v-1905,-1905,-2858,-2858,-953,-5715c64770,77471,61913,78424,60008,77471r-953,-1905c59055,74614,59055,73661,58103,73661v-953,,-1905,953,-1905,1905c55245,77471,56198,79376,58103,81281v-953,,-1905,,-2858,953c54293,80329,52388,81281,51435,80329v-952,-953,-1905,-953,-1905,-1905c49530,77471,51435,76519,52388,76519v1905,952,2857,,1905,-1905c54293,72709,54293,71756,55245,70804v953,-953,953,-1905,,-1905c55245,67946,55245,66994,54293,66994v-953,,-953,952,-953,1905c53340,70804,52388,72709,51435,73661v,953,-952,953,-1905,953c48578,74614,48578,73661,49530,72709v,-1905,-952,-2858,,-4763c49530,66994,49530,66041,48578,65089v-953,,-2858,952,-2858,1905c45720,68899,44768,69851,43815,71756v,953,953,953,953,953c44768,73661,45720,74614,46673,75566v952,953,,953,-953,1905c41910,79376,40958,81281,44768,83186v952,953,2857,1905,2857,2858c47625,86996,47625,87949,49530,87949v1905,,953,-953,953,-1905c50483,85091,49530,84139,50483,83186v952,,1905,953,1905,1905c53340,86044,52388,88901,53340,87949v3810,,1905,952,953,2857c54293,90806,53340,91759,54293,91759v952,,952,,952,c56198,90806,56198,90806,56198,89854v,-953,952,-2858,1905,-1905c59055,88901,58103,89854,58103,90806v,,-953,953,-953,1905c57150,94616,54293,94616,54293,96521v1905,-952,3810,-1905,4762,-2857c60960,91759,60960,92711,61913,93664v,1905,-3810,1905,-2858,2857c60008,97474,61913,98426,63818,99379r2857,952l68580,103189r,c69533,102236,69533,101284,70485,101284v-952,,-1905,,-3810,-953l67628,99379v952,-953,952,-2858,2857,-1905c72390,98426,70485,100331,70485,101284v1905,-953,1905,-953,2858,952c73343,103189,74295,103189,75248,103189v1905,-1905,3810,-953,4762,952c80010,105094,80963,104141,80963,104141v952,-952,1905,-1905,1905,c82868,105094,81915,106046,80963,106046v-953,,-1905,,-3810,c76200,106046,75248,106999,75248,107951v,953,952,953,1905,953c81915,111761,82868,111761,86678,106999v,952,-953,1905,,2857c87630,109856,88583,107951,89535,107951xm48578,77471v,953,-953,953,-1905,953c45720,78424,44768,78424,44768,77471v,-952,952,-952,1905,-952c47625,76519,48578,76519,48578,77471xm46673,70804v,,-953,,-953,c45720,70804,46673,69851,46673,69851v952,,952,,952,953c47625,71756,47625,70804,46673,70804xm56198,79376v,953,,953,,c57150,80329,58103,81281,58103,82234v,952,-953,,-953,c56198,81281,54293,81281,56198,79376xm58103,97474r,c57150,97474,57150,97474,58103,97474r,c58103,97474,58103,97474,58103,97474xm59055,78424r2858,-2858l61913,77471v,3810,-1905,2858,-2858,953xm66675,91759v-952,,-2857,,-3810,-953c63818,88901,65723,89854,66675,89854v,952,,952,,1905xm65723,103189v,-953,,-953,,c63818,102236,63818,102236,63818,103189v,,952,952,1905,c64770,104141,65723,103189,65723,103189xm64770,67946v,,,953,,c64770,68899,65723,68899,64770,67946v953,,953,,,c64770,67946,64770,67946,64770,67946xm66675,92711v,-952,,-952,,l66675,92711v,,953,953,,1905l65723,94616v,-952,,-1905,952,-1905xm70485,79376v-952,-2857,-2857,-952,-3810,c65723,81281,67628,81281,68580,82234v953,952,953,952,1905,c70485,81281,70485,80329,70485,79376xm71438,103189v,-1905,-1905,-1905,-3810,-1905c68580,102236,68580,104141,71438,103189v,952,,,,xm68580,72709v,952,,952,,l69533,72709v,,,,-953,c68580,72709,68580,72709,68580,72709xm71438,77471v952,,952,,,c72390,76519,72390,76519,71438,77471r,l71438,77471xm75248,89854v,,,952,,c74295,90806,74295,90806,73343,89854r,-953c74295,88901,75248,88901,75248,89854xm76200,83186r,c77153,83186,77153,83186,77153,83186v,-952,,-952,-953,-1905c76200,81281,75248,81281,75248,81281v,953,,953,952,1905xm80963,92711v,,,953,-953,953c80010,94616,80963,95569,79058,95569v-953,,-953,-953,-1905,-953c76200,93664,76200,91759,77153,90806v2857,,2857,1905,3810,1905xm80963,92711r2857,c82868,93664,82868,94616,81915,94616v-952,,-952,-952,-952,-1905xm83820,92711v,-952,,-1905,953,-1905c84773,90806,84773,90806,84773,90806v952,1905,,1905,-953,1905xm90488,107951r-3810,-1905l84773,104141v-953,-952,,-1905,952,-1905c89535,102236,93345,100331,97155,101284v-952,1905,-2857,952,-3810,1905c93345,103189,92393,104141,92393,104141v,953,952,953,952,953c94298,105094,95250,104141,96203,106046v,1905,-1905,953,-1905,1905c92393,106999,91440,107951,90488,107951r,xm84773,95569v,-953,952,-953,952,-953c86678,94616,86678,94616,86678,95569v,952,,952,-953,952c85725,96521,84773,96521,84773,95569xm86678,113666v,-952,,-1905,-953,-1905c85725,111761,84773,111761,84773,112714v952,,952,952,1905,952c86678,113666,86678,113666,86678,113666xm91440,115571v,-952,-952,-952,-952,-952c88583,115571,88583,116524,88583,118429v,952,,952,952,952c89535,118429,90488,117476,91440,115571xm92393,90806v,1905,-1905,2858,-1905,4763c88583,92711,90488,91759,92393,90806xm94298,111761v,,,,,c95250,111761,95250,111761,95250,111761v953,953,,953,-952,c95250,112714,94298,112714,94298,111761xm96203,121286v952,,952,-952,1905,-1905c98108,118429,98108,117476,97155,117476v-952,,-1905,,-952,953c96203,119381,95250,121286,96203,121286xm109538,125096v952,,,-1905,,-1905c108585,122239,107633,123191,107633,123191v-1905,1905,-3810,2858,-6668,953c100965,124144,99060,125096,98108,125096v-953,-952,-1905,-1905,-1905,-952c95250,125096,97155,126049,97155,126049v1905,952,4763,,6668,1905c104775,128906,105728,127954,105728,127954v952,-953,1905,-2858,3810,-2858xm98108,104141v,-1905,1905,-1905,2857,-2857c102870,100331,104775,100331,104775,98426v,-952,1905,-1905,2858,-952c108585,97474,108585,99379,108585,100331v,1905,,3810,,6668c105728,104141,105728,104141,101918,106046v-1905,-952,-3810,,-3810,-1905xm99060,35561v,,953,953,953,953c100965,36514,100013,35561,99060,35561v953,-952,953,-952,,c99060,34609,99060,35561,99060,35561xm107633,115571v-953,-1905,-953,,-1905,953c105728,117476,104775,116524,104775,116524v-952,-953,-952,-1905,-1905,-1905c101918,115571,102870,116524,102870,117476v,3810,,3810,2858,2858l107633,119381v1905,-952,952,-3810,,-3810xm109538,146051v,-952,,-1905,,c107633,146051,105728,146051,105728,147956v,953,952,953,952,953c109538,147956,109538,147004,109538,146051xm108585,136526v,,,,,c107633,137479,108585,138431,108585,138431v953,-952,953,-952,,-1905c109538,136526,109538,135574,108585,136526xm110490,141289v,,,,,c109538,140336,109538,141289,108585,141289v,,,952,,952c109538,142241,110490,142241,110490,141289xm112395,144146v-952,,-952,1905,-1905,2858c110490,147004,109538,147956,110490,148909v953,,953,-953,1905,-1905c112395,146051,113348,144146,112395,144146xm111443,131764v-953,,-953,,,c111443,132716,111443,133669,111443,133669v952,,952,,952,-953c112395,131764,111443,131764,111443,131764xm111443,111761v,953,952,1905,1905,2858c114300,116524,116205,116524,118110,116524v953,,953,-953,953,-1905c118110,112714,117158,109856,113348,110809v-953,,-953,-1905,-1905,-953c110490,109856,111443,110809,111443,111761xm114300,126049v953,952,1905,,,l113348,122239v-953,952,-1905,952,-1905,1905c112395,127001,113348,126049,114300,126049xm113348,114619v,-953,,-1905,1905,-1905l115253,113666v,953,-953,953,-1905,953xm114300,32704v-952,952,953,1905,1905,c116205,31751,115253,31751,115253,31751v-953,,-1905,,-953,953c113348,31751,113348,32704,114300,32704xm120968,133669r-4763,-3810c115253,130811,114300,130811,114300,131764v-952,952,,952,953,1905c117158,134621,118110,134621,120015,135574v953,-953,953,-953,953,-1905xm118110,140336v,-1905,-952,-2857,-1905,-2857c114300,137479,117158,138431,116205,139384v,952,,952,-952,1905c115253,142241,114300,143194,115253,143194v952,,952,-953,1905,-1905c118110,141289,118110,140336,118110,140336xm119063,119381v952,,952,,,l119063,119381v952,,952,,,l119063,119381xe" stroked="f">
                  <v:stroke joinstyle="miter"/>
                  <v:path arrowok="t" o:connecttype="custom" o:connectlocs="105728,172721;63818,181294;10478,158434;0,132716;20955,108904;39053,111761;40005,147956;35243,150814;34290,160339;43815,167006;53340,170816;88583,165101;94298,157481;96203,151766;89535,128906;66675,111761;29528,86044;8573,56516;18098,19369;68580,319;100965,6986;127635,37466;127635,49849;103823,63184;96203,60326;91440,27941;95250,24131;95250,17464;89535,13654;60008,8891;45720,15559;41910,38419;58103,54611;70485,63184;74295,66041;88583,74614;100013,83186;114300,93664;131445,120334;105728,172721;17145,130811;12383,128906;11430,129859;16193,133669;18098,131764;17145,130811;14288,124144;16193,127001;16193,125096;17145,123191;17145,121286;15240,123191;14288,124144;21908,117476;21908,115571;20003,117476;20003,120334;21908,117476;21908,131764;21908,131764;20955,131764;21908,131764;21908,131764;21908,123191;22860,122239;22860,121286;21908,123191;21908,123191;22860,134621;22860,134621;22860,133669;22860,134621;22860,134621;25718,116524;24765,115571;22860,118429;23813,119381;25718,116524;23813,139384;22860,138431;21908,139384;23813,139384;23813,139384;23813,126049;23813,126049;23813,127954;23813,126049;23813,126049;26670,128906;25718,131764;26670,132716;27623,131764;26670,128906;30480,44134;30480,44134;30480,44134;28575,39371;27623,38419;27623,39371;30480,44134;30480,124144;30480,124144;27623,124144;30480,127001;30480,124144;31433,66994;31433,66994;31433,66994;31433,66994;31433,66994;31433,48896;31433,48896;31433,49849;31433,48896;31433,48896;32385,53659;30480,55564;31433,56516;35243,54611;32385,53659;42863,60326;43815,58421;41910,58421;35243,65089;33338,60326;32385,59374;31433,60326;35243,65089;40005,63184;42863,60326;37148,72709;35243,69851;34290,70804;36195,73661;37148,72709;38100,58421;38100,58421;38100,57469;38100,58421;38100,58421;39053,53659;39053,53659;39053,52706;39053,52706;39053,53659;40958,48896;40958,48896;40958,48896;40958,48896;40958,48896;43815,87949;43815,87949;41910,87949;43815,87949;43815,87949;89535,107951;90488,107951;90488,111761;98108,115571;100013,114619;100965,113666;101918,110809;101918,106999;106680,108904;106680,110809;108585,109856;109538,107951;111443,102236;110490,97474;107633,96521;97155,101284;102870,95569;104775,95569;104775,93664;102870,94616;101918,95569;102870,93664;102870,92711;101918,92711;94298,98426;90488,99379;90488,96521;98108,92711;98108,91759;92393,91759;93345,87949;93345,86044;91440,86996;90488,88901;88583,90806;86678,88901;84773,87949;79058,86996;76200,85091;74295,87949;70485,89854;64770,91759;61913,87949;61913,86996;62865,86996;65723,88901;67628,88901;67628,86996;65723,86044;64770,80329;60008,77471;59055,75566;58103,73661;56198,75566;58103,81281;55245,82234;51435,80329;49530,78424;52388,76519;54293,74614;55245,70804;55245,68899;54293,66994;53340,68899;51435,73661;49530,74614;49530,72709;49530,67946;48578,65089;45720,66994;43815,71756;44768,72709;46673,75566;45720,77471;44768,83186;47625,86044;49530,87949;50483,86044;50483,83186;52388,85091;53340,87949;54293,90806;54293,91759;55245,91759;56198,89854;58103,87949;58103,90806;57150,92711;54293,96521;59055,93664;61913,93664;59055,96521;63818,99379;66675,100331;68580,103189;68580,103189;70485,101284;66675,100331;67628,99379;70485,97474;70485,101284;73343,102236;75248,103189;80010,104141;80963,104141;82868,104141;80963,106046;77153,106046;75248,107951;77153,108904;86678,106999;86678,109856;89535,107951;48578,77471;46673,78424;44768,77471;46673,76519;48578,77471;46673,70804;45720,70804;46673,69851;47625,70804;46673,70804;56198,79376;56198,79376;58103,82234;57150,82234;56198,79376;58103,97474;58103,97474;58103,97474;58103,97474;58103,97474;59055,78424;61913,75566;61913,77471;59055,78424;66675,91759;62865,90806;66675,89854;66675,91759;65723,103189;65723,103189;63818,103189;65723,103189;65723,103189;64770,67946;64770,67946;64770,67946;64770,67946;64770,67946;66675,92711;66675,92711;66675,92711;66675,94616;65723,94616;66675,92711;70485,79376;66675,79376;68580,82234;70485,82234;70485,79376;71438,103189;67628,101284;71438,103189;71438,103189;68580,72709;68580,72709;69533,72709;68580,72709;68580,72709;71438,77471;71438,77471;71438,77471;71438,77471;71438,77471;75248,89854;75248,89854;73343,89854;73343,88901;75248,89854;76200,83186;76200,83186;77153,83186;76200,81281;75248,81281;76200,83186;80963,92711;80010,93664;79058,95569;77153,94616;77153,90806;80963,92711;80963,92711;83820,92711;81915,94616;80963,92711;83820,92711;84773,90806;84773,90806;83820,92711;90488,107951;86678,106046;84773,104141;85725,102236;97155,101284;93345,103189;92393,104141;93345,105094;96203,106046;94298,107951;90488,107951;90488,107951;84773,95569;85725,94616;86678,95569;85725,96521;84773,95569;86678,113666;85725,111761;84773,112714;86678,113666;86678,113666;91440,115571;90488,114619;88583,118429;89535,119381;91440,115571;92393,90806;90488,95569;92393,90806;94298,111761;94298,111761;95250,111761;94298,111761;94298,111761;96203,121286;98108,119381;97155,117476;96203,118429;96203,121286;109538,125096;109538,123191;107633,123191;100965,124144;98108,125096;96203,124144;97155,126049;103823,127954;105728,127954;109538,125096;98108,104141;100965,101284;104775,98426;107633,97474;108585,100331;108585,106999;101918,106046;98108,104141;99060,35561;100013,36514;99060,35561;99060,35561;99060,35561;107633,115571;105728,116524;104775,116524;102870,114619;102870,117476;105728,120334;107633,119381;107633,115571;109538,146051;109538,146051;105728,147956;106680,148909;109538,146051;108585,136526;108585,136526;108585,138431;108585,136526;108585,136526;110490,141289;110490,141289;108585,141289;108585,142241;110490,141289;112395,144146;110490,147004;110490,148909;112395,147004;112395,144146;111443,131764;111443,131764;111443,133669;112395,132716;111443,131764;111443,111761;113348,114619;118110,116524;119063,114619;113348,110809;111443,109856;111443,111761;114300,126049;114300,126049;113348,122239;111443,124144;114300,126049;113348,114619;115253,112714;115253,113666;113348,114619;114300,32704;116205,32704;115253,31751;114300,32704;114300,32704;120968,133669;116205,129859;114300,131764;115253,133669;120015,135574;120968,133669;118110,140336;116205,137479;116205,139384;115253,141289;115253,143194;117158,141289;118110,140336;119063,119381;119063,119381;119063,119381;119063,119381;119063,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03" o:spid="_x0000_s1035" style="position:absolute;left:13875;top:893;width:1395;height:1822;visibility:visible;mso-wrap-style:square;v-text-anchor:middle" coordsize="139585,1821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" path="m51003,95736v,4762,952,9525,952,14287c52908,120500,53860,130978,57670,141455v3810,9525,9525,17145,18098,22860c89103,172888,102438,170030,108153,153838v1905,-4763,952,-7620,-3810,-9525c91960,138598,90055,128120,93865,116690v953,-2857,1905,-5715,4763,-7620c105295,104308,111963,101450,120535,102403v8573,952,17146,8572,18098,18097c140538,135740,135775,148123,127203,160505v-9525,12383,-21908,18098,-37148,20956c74815,183365,60528,181461,47193,175745,36715,170983,27190,164315,19570,154790,10998,144313,5283,131930,2425,118595,-1385,100498,-432,81448,3378,63350,7188,46205,14808,32870,26238,20488,37668,8105,51955,2390,69100,486v15240,-1906,28575,1904,41910,9525c118630,14773,123393,20488,127203,28108v8572,15240,11430,31432,12382,48578c139585,79543,139585,81448,139585,84305v,4763,-952,5715,-5715,5715c130060,90020,126250,90020,122440,90020v-21907,953,-43815,953,-64770,953c51955,90020,51955,90973,51003,95736xm11950,97640v953,1905,,4763,3810,5715c14808,101450,14808,99545,14808,97640v1905,,1905,-1904,2857,-2857c17665,94783,18618,93830,18618,93830v-953,-952,-953,,-1905,c14808,94783,13855,93830,13855,91925v,-952,953,-1905,-952,-1905c11950,90020,11950,91925,11950,92878r,1905c11950,94783,11950,94783,11950,94783r,c9093,95736,10045,96688,11950,97640r,l11950,97640xm43383,55730v,-1905,-953,-2857,-953,-4762c43383,48111,42430,47158,39573,46205v-953,,-953,-952,-953,-1905c38620,43348,39573,43348,40525,43348v953,,1905,952,2858,c43383,43348,42430,41443,41478,41443v-953,-953,-1905,,-2858,c37668,42395,36715,43348,36715,45253v,1905,1905,2858,-952,3810c34810,49063,35763,50015,35763,50968v,,,952,,952c35763,51920,35763,51920,34810,51920v-952,-1905,-2857,-2857,-1905,-4762c33858,45253,33858,45253,33858,43348v,-953,952,-1905,-953,-1905c31953,41443,29095,39538,29095,42395v,953,-952,1905,-1905,1905c24333,44300,22428,47158,19570,48111v-1905,,,952,,952c20523,50015,21475,50015,22428,49063v2857,-1905,3810,2857,7620,1905c30048,50968,30048,51920,30048,51920v-953,953,,1905,952,1905c31953,53825,32905,53825,32905,54778v,,-952,952,-952,952c29095,56683,28143,54778,26238,53825v,-952,-953,-2857,-2858,-1905c22428,51920,22428,53825,22428,53825v952,1905,1905,,2857,l25285,53825v,2858,-952,4763,-3810,5715c20523,60493,19570,61445,18618,62398v-953,952,-2858,-953,-2858,c14808,63350,17665,64303,16713,65255r-953,953c14808,67161,13855,68113,12903,69065v,953,,1905,952,1905c14808,70970,14808,70970,15760,70018v,-953,,-3810,1905,-2857c18618,68113,18618,70018,17665,71923v,952,-952,952,-952,1905c14808,74780,14808,76686,15760,77638v-952,,-1905,-952,-3810,-952c11950,75733,10998,76686,10045,76686v,952,,952,,1904c12903,82400,15760,81448,17665,77638v953,952,7620,-952,7620,952c26238,81448,25285,82400,27190,84305v-2857,953,,3810,-1905,4763c24333,88115,20523,87163,20523,85258v,-2858,1905,-3810,,-4763c18618,79543,19570,83353,17665,84305v,,-1905,-952,-1905,-952c12903,85258,13855,87163,16713,89068v952,952,1905,1905,2857,1905c22428,92878,24333,91925,25285,88115v953,953,3810,,4763,953c31953,90020,33858,89068,35763,88115v,,952,-952,952,-952c36715,86211,35763,86211,35763,86211v-953,,-1905,,-2858,c31000,85258,28143,86211,28143,82400v952,-1905,1905,-4762,2857,-6667c31000,74780,31953,73828,32905,74780v953,953,,1906,-952,1906c29095,78590,31000,80495,32905,81448v953,1905,2858,2857,4763,1905c38620,83353,38620,82400,37668,82400v-953,-952,-1905,-2857,-3810,-1905c33858,79543,34810,78590,34810,78590v2858,-1904,1905,-3810,953,-4762l37668,73828v,,,,,c36715,73828,36715,73828,35763,73828v-1905,-953,-1905,-4763,-4763,-4763c30048,66208,22428,66208,19570,64303v-952,-953,5715,-4763,7620,-4763c30048,59540,31953,58588,32905,55730v953,-1905,3810,-1905,5715,-3810c38620,51920,39573,54778,40525,55730v,,,,,c41478,56683,41478,56683,42430,56683v953,,953,-953,953,-953xm11950,83353v,952,953,,,c12903,82400,11950,81448,11950,81448v-952,,-952,,-952,952c10998,83353,11950,83353,11950,83353xm14808,97640r-2858,c11950,97640,11950,97640,11950,97640r,-2857l11950,94783v953,,1905,953,2858,2857xm14808,110023v2857,952,4762,952,3810,-2858c18618,107165,18618,106213,19570,106213v-1905,,-2857,,-4762,c15760,105261,15760,103355,15760,102403v-952,,-1905,952,-1905,952c12903,103355,13855,104308,13855,104308v-952,2857,-2857,4762,953,5715xm21475,74780v-952,,-1905,953,-2857,953c17665,75733,16713,75733,15760,76686v953,-1906,3810,-2858,5715,-3811c22428,72875,23380,72875,23380,73828v,952,-952,952,-1905,952xm16713,132883v,,-953,,-953,-953c15760,131930,15760,132883,15760,132883v,,,953,953,c16713,133836,16713,132883,16713,132883xm16713,91925r,c15760,91925,16713,92878,16713,92878r,-953xm18618,122405v952,953,1905,,2857,-952c21475,122405,21475,122405,22428,122405r,-952c22428,120500,21475,121453,21475,121453v,-1905,-952,-1905,-2857,-2858c18618,118595,19570,117643,19570,117643v2858,,4763,-953,6668,-1905c27190,114786,28143,114786,29095,115738v1905,1905,1905,1905,2858,c32905,111928,34810,111928,37668,113833v,953,,953,,953c37668,115738,37668,116690,38620,115738v953,,953,-952,,-952l37668,113833v-953,-2858,-3810,-6668,-1905,-9525c36715,102403,34810,102403,32905,102403v-1905,,-4762,2858,-6667,952l25285,104308v,953,3810,3810,4763,2857c31000,107165,31953,106213,31953,107165v,953,,1905,,1905c31000,110023,30048,111928,28143,110975v-3810,-952,-8573,1905,-9525,4763c17665,116690,19570,117643,19570,117643v-952,1905,-2857,3810,-952,4762xm22428,130025v,,952,-952,,c22428,128120,21475,129073,20523,129073r-953,-953c19570,128120,18618,127168,18618,127168v,,-953,,,l19570,128120v,,953,,953,c20523,130025,21475,130025,22428,130025xm21475,97640v-952,-952,-952,-952,,c19570,96688,18618,96688,18618,97640v,953,952,953,952,953c20523,98593,20523,98593,21475,97640xm20523,140503v,-953,,-953,,-953c19570,139550,19570,139550,19570,139550v,953,,953,,1905c19570,140503,20523,140503,20523,140503xm19570,55730r,c20523,56683,20523,56683,19570,55730v953,,,,,c19570,55730,19570,55730,19570,55730xm21475,104308r953,-1905c22428,101450,23380,100498,22428,100498r-953,c20523,100498,20523,101450,20523,102403r952,1905c20523,104308,19570,105261,19570,106213v,952,953,1905,953,1905c21475,110023,22428,109070,23380,109070v953,-952,953,-1905,,-2857l21475,104308xm23380,131930v-1905,,-2857,953,-2857,2858c20523,135740,20523,136693,21475,135740v953,-952,1905,-1904,1905,-3810c24333,131930,24333,131930,23380,131930xm21475,88115v,-952,,-952,,c23380,87163,23380,87163,23380,88115v,953,,953,-1905,c22428,89068,21475,88115,21475,88115xm22428,69065v,-952,,-952,,l25285,67161v,952,,3809,,4762c24333,71923,22428,69065,22428,69065xm26238,127168v,-953,-953,-953,-1905,-953l23380,126215v,953,953,953,2858,953c25285,127168,26238,127168,26238,127168xm25285,96688v953,,953,,,c26238,94783,26238,92878,24333,92878v-953,,-953,952,-953,2858c23380,95736,24333,96688,25285,96688xm31953,140503v-1905,-953,-953,952,-2858,1905l29095,142408v,-1905,-952,-3810,-1905,-4763c27190,137645,26238,136693,26238,136693v-953,,-953,952,-953,1905c25285,141455,27190,142408,29095,142408v,953,,2857,1905,2857c31953,145265,31953,144313,31953,143361v,-1906,952,-2858,,-2858xm26238,119548v-953,,-953,,,c25285,120500,26238,120500,26238,120500v,,,,,-952c26238,120500,26238,119548,26238,119548xm26238,72875v,,,-952,,c27190,72875,27190,72875,27190,72875v,,-952,,-952,c26238,72875,26238,72875,26238,72875xm26238,30965v,,,953,,c27190,30965,27190,30965,27190,30965v,-952,,-952,-952,c26238,30013,26238,30965,26238,30965xm28143,129073v,952,952,1905,1905,1905c30048,130978,31000,130978,30048,130025v,-952,-953,-952,-1905,-952c29095,128120,28143,129073,28143,129073xm29095,125263v953,,953,-952,953,-1905c30048,123358,30048,122405,29095,122405v,,-952,953,,2858c28143,124311,29095,125263,29095,125263xm28143,68113r2857,c31000,68113,30048,70970,29095,70970v,953,-952,-1905,-952,-2857xm29095,134788v,952,,952,953,952c31000,135740,31953,134788,31953,133836v,-953,-953,-953,-953,-953c29095,133836,29095,134788,29095,134788xm30048,99545v,,,,,c31000,99545,31000,98593,31000,97640r,l31953,96688v,,,-952,,-952c31953,95736,31953,94783,31000,95736v,,,952,,952c31000,96688,31000,97640,31000,97640v-952,,-1905,,-952,1905xm30048,37633v,,952,,,c31000,37633,31000,36680,30048,37633v,-953,,-953,,l30048,37633xm33858,59540v-953,953,-1905,,-2858,953c31000,61445,31000,62398,31953,63350v952,1905,1905,,2857,l36715,63350v953,,1905,,1905,-952c38620,62398,37668,61445,37668,61445v-1905,-952,-1905,-1905,-3810,-1905xm33858,124311v952,,1905,,1905,-953c35763,122405,34810,122405,33858,121453v-953,,-953,952,-953,952c31953,124311,32905,125263,33858,124311xm38620,133836v-952,-1906,-2857,-2858,-4762,-4763c33858,129073,32905,128120,31953,129073v-953,952,-953,952,-953,1905c31000,133836,34810,134788,34810,138598v,,,,953,c38620,138598,40525,135740,38620,133836xm34810,30013r,l35763,28108v,-953,952,-953,,-953c34810,27155,33858,28108,32905,28108v,1905,1905,1905,1905,1905xm35763,147170v,-952,,-952,-953,-952c33858,146218,33858,146218,33858,147170v-953,,,953,1905,c34810,148123,34810,147170,35763,147170xm34810,35728v,,-1905,952,,1905c35763,37633,36715,37633,36715,36680v,-1905,,-4762,-1905,-5715c35763,32870,35763,33823,34810,35728xm37668,103355v952,,952,-952,952,-1905c37668,99545,36715,99545,34810,98593v,,-952,952,-952,952c34810,101450,35763,102403,37668,103355xm35763,58588v,,952,,,c36715,57636,35763,56683,35763,56683v,,-953,953,,1905c34810,58588,34810,58588,35763,58588xm40525,120500v,-952,-952,-952,-952,-952c38620,119548,37668,119548,37668,120500v,,952,953,1905,953c39573,121453,40525,121453,40525,120500xm40525,152886r,c39573,151933,39573,152886,38620,152886v953,,953,,1905,l40525,152886xm40525,70018r,c40525,69065,40525,68113,40525,68113v-952,,-952,,,1905c39573,69065,40525,70018,40525,70018xm41478,106213v,,,-952,,c40525,105261,40525,105261,40525,106213v,952,,952,953,c41478,107165,41478,107165,41478,106213xm43383,70018v952,,952,,,l43383,70018v,-953,,,,c43383,70018,43383,70018,43383,70018xm44335,139550v,,,,,c43383,139550,43383,139550,44335,139550r,l44335,139550xm47193,30013v,-952,-953,-952,-953,-952c45288,29061,45288,29061,45288,30013v,,,,1905,c46240,30013,47193,30013,47193,30013xm50050,52873v,-953,-952,-953,-1905,-953c48145,51920,47193,51920,47193,52873v,,952,952,2857,c50050,53825,50050,53825,50050,52873xm51003,38586r,l50050,38586v-952,952,,952,953,c50050,39538,50050,38586,51003,38586xm51955,76686v,4762,953,4762,5715,4762c63385,81448,64338,80495,70053,81448v952,,1905,,2857,c76720,82400,83388,81448,88150,81448v4763,,6668,-953,6668,-6668c94818,63350,94818,51920,93865,40490,92913,32870,91008,26203,87198,19536v-953,-2858,-2858,-4763,-3810,-6668c79578,9058,74815,8105,70053,10963v-2858,1905,-5715,4762,-7620,7620c59575,24298,56718,30013,55765,35728,52908,49063,51955,62398,51955,76686xm111010,128120v,-952,-952,-2857,-1905,-2857c106248,127168,106248,126215,105295,123358v,,-1905,,-2857,c101485,123358,102438,124311,102438,124311v,2857,6667,3809,3810,5714c107200,130978,107200,132883,108153,131930v1905,-952,1905,-2857,2857,-3810xm102438,48111v,,952,,952,l104343,47158v,,-953,-953,-1905,953c102438,47158,102438,47158,102438,48111xm104343,41443v1905,1905,952,2857,952,4762l108153,45253v-953,-953,-953,-2858,-953,-3810c107200,40490,107200,39538,106248,39538v,,-953,,-953,c104343,40490,104343,41443,104343,41443xm105295,30965v953,,953,,953,-952c106248,29061,106248,29061,105295,29061v-952,,-952,,-1905,952c104343,30013,104343,30965,105295,30965xm106248,117643v1905,952,2857,3810,3810,5715c110058,124311,111010,124311,111010,123358v953,-2858,2858,-2858,4763,-4763c116725,119548,116725,120500,115773,121453v-953,952,-953,2858,,3810c114820,125263,113868,125263,113868,126215v-953,1905,952,2858,1905,2858c116725,130025,118630,130978,118630,128120v,-1905,,-3809,1905,-2857c121488,124311,121488,124311,121488,123358v-953,,-953,,-953,-953c120535,121453,122440,119548,122440,118595v,,,-1905,,-952c120535,119548,118630,116690,116725,118595v-1905,-952,,-2857,,-4762c116725,111928,119583,110975,118630,110023v-952,-953,-1905,1905,-3810,1905c114820,110975,113868,110975,113868,110975v,,,953,,953c113868,111928,114820,111928,114820,111928v953,1905,-1905,2858,-952,5715c113868,118595,113868,118595,113868,119548v-953,,-953,,-1905,-953c111010,118595,110058,117643,109105,117643v-952,-953,-952,-1905,-1905,c105295,116690,105295,117643,106248,117643xm111010,51920v,-952,-952,,,c111010,54778,110058,54778,109105,54778v-1905,-953,-2857,,-1905,1905c108153,58588,107200,59540,106248,60493v-953,1905,952,4762,1905,4762c111010,62398,111010,66208,112915,66208r,c113868,67161,114820,68113,114820,70018v,1905,953,4762,2858,4762c119583,74780,123393,75733,124345,71923v,-953,953,-953,,-1905c123393,69065,123393,69065,122440,70018v-952,1905,-3810,952,-4762,1905c116725,71923,116725,71923,115773,71923v,,,-953,,-953c118630,70970,118630,68113,120535,67161v,-953,953,-953,953,-1906c121488,65255,120535,65255,120535,65255v-952,,-2857,,-3810,953c115773,66208,114820,67161,114820,66208v,-1905,-952,-1905,-1905,-1905c111963,64303,111010,63350,111963,62398v,-953,952,,1905,c114820,62398,116725,63350,117678,61445v952,-1905,-1905,-952,-2858,-1905c114820,59540,113868,59540,113868,58588v,-952,952,-952,1905,-952c116725,57636,118630,56683,117678,55730v-1905,-5715,-4763,-952,-6668,-3810xm107200,68113v,,,,,l107200,68113v-952,,-952,952,,c107200,69065,107200,69065,107200,68113xm107200,48111v953,952,1905,,2858,-953c111010,46205,111963,47158,112915,47158v-952,-2858,-2857,-953,-4762,-1905c108153,46205,106248,48111,107200,48111xm111963,71923v,,,-953,,c111963,70018,111010,69065,110058,70018v-953,952,-1905,2857,,3810c111010,74780,111010,71923,111963,71923xm112915,43348v953,,1905,1905,2858,c116725,42395,114820,42395,113868,41443v-1905,-1905,,-2857,,-3810c113868,36680,115773,35728,113868,34775v-953,-952,-2858,-952,-3810,c109105,34775,110058,36680,110058,37633v,,,953,,953c109105,43348,109105,43348,112915,43348xm111010,139550v,-952,,-952,-952,-952c109105,138598,109105,138598,109105,139550v,953,,953,1905,c111010,140503,111010,140503,111010,139550xm111963,133836v,,,-953,,c111010,132883,110058,133836,110058,133836v952,,952,952,1905,c111963,134788,111963,134788,111963,133836xm111963,66208v952,,952,-953,952,-1905c111963,65255,111963,65255,111963,66208v-953,,,,,xm113868,71923v-953,,-953,,,c112915,71923,112915,71923,113868,71923r,2857c113868,74780,114820,74780,114820,73828v,,-952,-953,-952,-1905xm112915,49063v,952,,952,953,952c114820,50015,113868,49063,112915,49063r,-1905l112915,49063xm116725,123358v,-953,,-1905,1905,-1905c118630,121453,119583,121453,119583,122405v-953,953,-1905,953,-2858,953c116725,124311,116725,124311,116725,123358xm119583,74780v-953,,-2858,,-2858,1906c116725,77638,117678,77638,118630,77638v953,,2858,,2858,-952c122440,73828,120535,74780,119583,74780xm120535,139550v,-952,,-1905,-1905,-1905c118630,137645,117678,137645,117678,138598v,952,1905,952,2857,952c120535,140503,120535,140503,120535,139550xm118630,48111v,952,953,952,1905,952c121488,49063,121488,49063,121488,48111v,-953,-953,-1906,-1905,-1906c118630,46205,118630,47158,118630,48111xm118630,38586v953,,953,,1905,-953c120535,36680,120535,36680,120535,36680v-952,953,-1905,953,-1905,1906l118630,38586xm120535,55730v,,,,,l123393,59540v,,,-952,,-952c123393,56683,122440,55730,120535,55730xm122440,131930v,953,953,953,,c123393,132883,123393,132883,122440,131930v953,,953,,,c123393,131930,122440,131930,122440,131930xm122440,129073v,,953,952,953,952c124345,130025,124345,130025,124345,129073v,,-952,,-1905,c123393,128120,122440,129073,122440,129073xm123393,124311v952,,952,,,c126250,125263,127203,124311,128155,122405v953,-952,-1905,,-3810,-952c124345,123358,123393,124311,123393,124311xm123393,48111v,,952,952,952,952c124345,49063,125298,49063,125298,49063v,-952,,-1905,-1905,-952c124345,47158,123393,47158,123393,48111xm126250,72875v,-952,-952,-952,,c125298,71923,125298,72875,125298,72875v,,,953,952,c125298,72875,126250,72875,126250,72875xm127203,60493v,,-953,,,l125298,61445v,,,953,952,953c126250,61445,127203,61445,127203,60493xm126250,55730v,953,953,953,1905,953c128155,56683,129108,56683,129108,55730v-953,-952,-1905,-952,-2858,c126250,54778,126250,54778,126250,55730xe" stroked="f">
                  <v:stroke joinstyle="miter"/>
                  <v:path arrowok="t" o:connecttype="custom" o:connectlocs="51003,95736;51955,110023;57670,141455;75768,164315;108153,153838;104343,144313;93865,116690;98628,109070;120535,102403;138633,120500;127203,160505;90055,181461;47193,175745;19570,154790;2425,118595;3378,63350;26238,20488;69100,486;111010,10011;127203,28108;139585,76686;139585,84305;133870,90020;122440,90020;57670,90973;51003,95736;11950,97640;15760,103355;14808,97640;17665,94783;18618,93830;16713,93830;13855,91925;12903,90020;11950,92878;11950,94783;11950,94783;11950,94783;11950,97640;11950,97640;11950,97640;43383,55730;42430,50968;39573,46205;38620,44300;40525,43348;43383,43348;41478,41443;38620,41443;36715,45253;35763,49063;35763,50968;35763,51920;34810,51920;32905,47158;33858,43348;32905,41443;29095,42395;27190,44300;19570,48111;19570,49063;22428,49063;30048,50968;30048,51920;31000,53825;32905,54778;31953,55730;26238,53825;23380,51920;22428,53825;25285,53825;25285,53825;21475,59540;18618,62398;15760,62398;16713,65255;15760,66208;12903,69065;13855,70970;15760,70018;17665,67161;17665,71923;16713,73828;15760,77638;11950,76686;10045,76686;10045,78590;17665,77638;25285,78590;27190,84305;25285,89068;20523,85258;20523,80495;17665,84305;15760,83353;16713,89068;19570,90973;25285,88115;30048,89068;35763,88115;36715,87163;35763,86211;32905,86211;28143,82400;31000,75733;32905,74780;31953,76686;32905,81448;37668,83353;37668,82400;33858,80495;34810,78590;35763,73828;37668,73828;37668,73828;35763,73828;31000,69065;19570,64303;27190,59540;32905,55730;38620,51920;40525,55730;40525,55730;42430,56683;43383,55730;11950,83353;11950,83353;11950,81448;10998,82400;11950,83353;14808,97640;11950,97640;11950,97640;11950,94783;11950,94783;14808,97640;14808,110023;18618,107165;19570,106213;14808,106213;15760,102403;13855,103355;13855,104308;14808,110023;21475,74780;18618,75733;15760,76686;21475,72875;23380,73828;21475,74780;16713,132883;15760,131930;15760,132883;16713,132883;16713,132883;16713,91925;16713,91925;16713,92878;16713,91925;18618,122405;21475,121453;22428,122405;22428,121453;21475,121453;18618,118595;19570,117643;26238,115738;29095,115738;31953,115738;37668,113833;37668,114786;38620,115738;38620,114786;37668,113833;35763,104308;32905,102403;26238,103355;25285,104308;30048,107165;31953,107165;31953,109070;28143,110975;18618,115738;19570,117643;18618,122405;22428,130025;22428,130025;20523,129073;19570,128120;18618,127168;18618,127168;19570,128120;20523,128120;22428,130025;21475,97640;21475,97640;18618,97640;19570,98593;21475,97640;20523,140503;20523,139550;19570,139550;19570,141455;20523,140503;19570,55730;19570,55730;19570,55730;19570,55730;19570,55730;21475,104308;22428,102403;22428,100498;21475,100498;20523,102403;21475,104308;19570,106213;20523,108118;23380,109070;23380,106213;21475,104308;23380,131930;20523,134788;21475,135740;23380,131930;23380,131930;21475,88115;21475,88115;23380,88115;21475,88115;21475,88115;22428,69065;22428,69065;25285,67161;25285,71923;22428,69065;26238,127168;24333,126215;23380,126215;26238,127168;26238,127168;25285,96688;25285,96688;24333,92878;23380,95736;25285,96688;31953,140503;29095,142408;29095,142408;27190,137645;26238,136693;25285,138598;29095,142408;31000,145265;31953,143361;31953,140503;26238,119548;26238,119548;26238,120500;26238,119548;26238,119548;26238,72875;26238,72875;27190,72875;26238,72875;26238,72875;26238,30965;26238,30965;27190,30965;26238,30965;26238,30965;28143,129073;30048,130978;30048,130025;28143,129073;28143,129073;29095,125263;30048,123358;29095,122405;29095,125263;29095,125263;28143,68113;31000,68113;29095,70970;28143,68113;29095,134788;30048,135740;31953,133836;31000,132883;29095,134788;30048,99545;30048,99545;31000,97640;31000,97640;31953,96688;31953,95736;31000,95736;31000,96688;31000,97640;30048,99545;30048,37633;30048,37633;30048,37633;30048,37633;30048,37633;33858,59540;31000,60493;31953,63350;34810,63350;36715,63350;38620,62398;37668,61445;33858,59540;33858,124311;35763,123358;33858,121453;32905,122405;33858,124311;38620,133836;33858,129073;31953,129073;31000,130978;34810,138598;35763,138598;38620,133836;34810,30013;34810,30013;35763,28108;35763,27155;32905,28108;34810,30013;35763,147170;34810,146218;33858,147170;35763,147170;35763,147170;34810,35728;34810,37633;36715,36680;34810,30965;34810,35728;37668,103355;38620,101450;34810,98593;33858,99545;37668,103355;35763,58588;35763,58588;35763,56683;35763,58588;35763,58588;40525,120500;39573,119548;37668,120500;39573,121453;40525,120500;40525,152886;40525,152886;38620,152886;40525,152886;40525,152886;40525,70018;40525,70018;40525,68113;40525,70018;40525,70018;41478,106213;41478,106213;40525,106213;41478,106213;41478,106213;43383,70018;43383,70018;43383,70018;43383,70018;43383,70018;44335,139550;44335,139550;44335,139550;44335,139550;44335,139550;47193,30013;46240,29061;45288,30013;47193,30013;47193,30013;50050,52873;48145,51920;47193,52873;50050,52873;50050,52873;51003,38586;51003,38586;50050,38586;51003,38586;51003,38586;51955,76686;57670,81448;70053,81448;72910,81448;88150,81448;94818,74780;93865,40490;87198,19536;83388,12868;70053,10963;62433,18583;55765,35728;51955,76686;111010,128120;109105,125263;105295,123358;102438,123358;102438,124311;106248,130025;108153,131930;111010,128120;102438,48111;103390,48111;104343,47158;102438,48111;102438,48111;104343,41443;105295,46205;108153,45253;107200,41443;106248,39538;105295,39538;104343,41443;105295,30965;106248,30013;105295,29061;103390,30013;105295,30965;106248,117643;110058,123358;111010,123358;115773,118595;115773,121453;115773,125263;113868,126215;115773,129073;118630,128120;120535,125263;121488,123358;120535,122405;122440,118595;122440,117643;116725,118595;116725,113833;118630,110023;114820,111928;113868,110975;113868,111928;114820,111928;113868,117643;113868,119548;111963,118595;109105,117643;107200,117643;106248,117643;111010,51920;111010,51920;109105,54778;107200,56683;106248,60493;108153,65255;112915,66208;112915,66208;114820,70018;117678,74780;124345,71923;124345,70018;122440,70018;117678,71923;115773,71923;115773,70970;120535,67161;121488,65255;120535,65255;116725,66208;114820,66208;112915,64303;111963,62398;113868,62398;117678,61445;114820,59540;113868,58588;115773,57636;117678,55730;111010,51920;107200,68113;107200,68113;107200,68113;107200,68113;107200,68113;107200,48111;110058,47158;112915,47158;108153,45253;107200,48111;111963,71923;111963,71923;110058,70018;110058,73828;111963,71923;112915,43348;115773,43348;113868,41443;113868,37633;113868,34775;110058,34775;110058,37633;110058,38586;112915,43348;111010,139550;110058,138598;109105,139550;111010,139550;111010,139550;111963,133836;111963,133836;110058,133836;111963,133836;111963,133836;111963,66208;112915,64303;111963,66208;111963,66208;113868,71923;113868,71923;113868,71923;113868,74780;114820,73828;113868,71923;112915,49063;113868,50015;112915,49063;112915,47158;112915,49063;116725,123358;118630,121453;119583,122405;116725,123358;116725,123358;119583,74780;116725,76686;118630,77638;121488,76686;119583,74780;120535,139550;118630,137645;117678,138598;120535,139550;120535,139550;118630,48111;120535,49063;121488,48111;119583,46205;118630,48111;118630,38586;120535,37633;120535,36680;118630,38586;118630,38586;120535,55730;120535,55730;123393,59540;123393,58588;120535,55730;122440,131930;122440,131930;122440,131930;122440,131930;122440,131930;122440,129073;123393,130025;124345,129073;122440,129073;122440,129073;123393,124311;123393,124311;128155,122405;124345,121453;123393,124311;123393,48111;124345,49063;125298,49063;123393,48111;123393,48111;126250,72875;126250,72875;125298,72875;126250,72875;126250,72875;127203,60493;127203,60493;125298,61445;126250,62398;127203,60493;126250,55730;128155,56683;129108,55730;126250,55730;126250,5573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104" o:spid="_x0000_s1036" style="position:absolute;left:15413;top:895;width:1328;height:1814;visibility:visible;mso-wrap-style:square;v-text-anchor:middle" coordsize="132720,18143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" path="m105728,172721v-13335,5715,-27623,9525,-41910,8573c43815,179389,24765,173674,10478,158434,3810,150814,,142241,,132716,,120334,8572,110809,20955,108904v6667,-953,12383,,18098,2857c53340,120334,53340,139384,40005,147956r-4762,2858c31433,153671,30480,157481,34290,160339v2857,2857,5715,4762,9525,6667c46672,167959,50483,169864,53340,170816v12382,3810,24765,2858,35243,-5715c91440,163196,92393,160339,94297,157481v953,-1905,953,-3810,1906,-5715c99060,142241,96203,135574,89535,128906,82868,121286,74295,116524,66675,111761,54293,103189,41910,94616,29528,86044,19050,78424,12383,68899,8572,56516,4763,42229,7620,29846,18097,19369,31433,5081,47625,-1586,68580,319v10478,-953,21908,1905,32385,6667c114300,13654,123825,23179,127635,37466v953,3810,953,8573,,12383c124778,60326,114300,66041,103822,63184v-2857,-953,-5714,-1905,-7619,-2858c83820,53659,81915,38419,91440,27941v953,-1905,2857,-2857,3810,-3810c97155,22226,97155,20321,95250,17464v-953,-1905,-2857,-2858,-5715,-3810c80010,9844,70485,6986,60008,8891v-5715,953,-10478,2858,-14288,6668c39053,20321,38100,30799,41910,38419v3810,6667,9525,12382,16193,16192c62865,56516,66675,59374,70485,63184v953,952,1905,1905,3810,2857c80010,67946,84772,70804,88583,74614v3810,2857,7620,5715,11430,8572c104775,86996,109538,89854,114300,93664v9525,6667,14288,16192,17145,26670c136208,139384,127635,162244,105728,172721xm17145,129859v-1905,-953,-2857,-953,-4762,-1905c11430,127954,11430,128906,11430,128906r4763,3810c17145,131764,18097,131764,18097,130811v953,,,,-952,-952xm14288,123191v,1905,952,2858,1905,2858c18097,126049,15240,125096,16193,124144v,-953,,-953,952,-1905c17145,121286,18097,120334,17145,120334v-952,,-952,952,-1905,1905c15240,122239,14288,123191,14288,123191xm21908,116524v,,952,-953,,-1905c20955,114619,20955,115571,20003,116524v,952,-953,1905,,2857c20955,119381,20955,117476,21908,116524xm21908,130811v,,,,,c20955,129859,20955,130811,20955,130811v,953,,953,953,c21908,131764,21908,131764,21908,130811xm22860,122239v953,,953,,953,-953c23813,121286,23813,120334,23813,120334v-953,952,-953,952,-953,1905c21908,122239,21908,122239,22860,122239xm23813,134621v,,,-952,,c24765,133669,23813,133669,23813,133669v,,-953,,,952c22860,133669,22860,134621,23813,134621xm26670,116524v,-953,-952,-953,-952,-953c23813,115571,23813,117476,23813,118429v,952,,952,952,952c24765,117476,26670,118429,26670,116524xm24765,138431v,-952,,-952,-952,-952c23813,137479,22860,137479,22860,138431v,,953,,1905,c24765,138431,24765,138431,24765,138431xm23813,126049v-953,,-953,,,c22860,127954,23813,127954,23813,127954v,-953,952,-953,,-1905c24765,126049,23813,126049,23813,126049xm26670,128906v-952,,-952,1905,-952,2858c25718,131764,25718,132716,26670,132716v,,952,,952,-952c29528,130811,27622,128906,26670,128906xm30480,43181v,,953,,,c32385,43181,31433,42229,30480,43181v,-1905,-952,-3810,-1905,-4762l27622,37466v,,,953,,953c28575,40324,28575,42229,30480,43181xm31433,123191v,,,,,c30480,122239,28575,122239,28575,123191r2858,2858c31433,126049,31433,124144,31433,123191xm31433,66041r,c30480,66994,30480,66994,31433,66041r,l31433,66041xm31433,47944v,,-953,,,c30480,48896,30480,48896,31433,48896v952,953,952,953,,-952c32385,48896,32385,47944,31433,47944xm33338,52706v-953,,-1905,953,-1905,1905c31433,55564,32385,55564,32385,55564v953,-1905,2858,-953,3810,-1905c36195,53659,34290,53659,33338,52706xm42863,59374v952,,952,-953,952,-1905c42863,57469,42863,57469,41910,57469v-2857,1905,-4763,3810,-6667,6667c35243,62231,33338,61279,33338,59374v,-953,-953,-953,-953,-953c32385,58421,31433,59374,31433,59374v,2857,1905,3810,3810,4762c37147,65089,39053,64136,40005,62231v953,,1905,-1905,2858,-2857xm38100,72709v,-953,,-1905,-1905,-2858c36195,69851,35243,69851,35243,70804v,952,,2857,1904,2857c38100,73661,38100,73661,38100,72709xm39053,58421v,,,-952,,c40005,57469,40005,57469,39053,57469v,-953,-953,,,952c38100,58421,38100,58421,39053,58421xm39053,52706v,,952,,,c40005,51754,39053,51754,39053,51754r,952c38100,52706,39053,52706,39053,52706xm40958,47944v,952,,952,,c41910,49849,41910,48896,40958,47944v952,952,952,,,c40958,47944,40958,47944,40958,47944xm44768,86996v,,,-952,,l42863,86996v,,952,953,1905,c44768,87949,44768,86996,44768,86996xm89535,106999r953,c90488,107951,88583,108904,90488,110809v2857,1905,4762,3810,7620,3810c99060,114619,100013,114619,100013,113666v,-952,,-952,952,-952c103822,112714,103822,111761,101918,109856v-953,-952,,-1905,,-3810c103822,106999,104775,107951,106680,107951v,953,-952,1905,,1905c107633,109856,107633,109856,108585,108904v,-953,,-953,953,-1905c112395,106046,111443,103189,111443,101284v,-1905,-953,-2858,-953,-4763c110490,94616,109538,94616,107633,95569v-2858,1905,-6668,4762,-10478,4762c98108,97474,100965,96521,102870,94616v,953,952,953,1905,c104775,94616,105728,93664,104775,92711v,,-953,,-1905,953l101918,94616v,-952,,-952,952,-1905l102870,91759v,-953,-952,,-952,c100965,94616,96203,94616,94297,97474v-952,952,-2857,1905,-3809,952c88583,97474,90488,96521,90488,95569v2857,,4762,-2858,7620,-3810l98108,90806v-1905,953,-3811,-1905,-5715,c92393,89854,92393,87949,93345,86996v,-952,952,-1905,,-1905c92393,84139,91440,85091,91440,86044v,952,-952,1905,-952,1905c90488,88901,90488,89854,88583,89854v-953,,-1905,-953,-1905,-1905c86678,86996,85725,86044,84772,86996v-2857,1905,-3809,953,-5714,-952c78105,85091,77153,84139,76200,84139v,952,,2857,-1905,2857c72390,86996,71438,87949,70485,88901v-1905,1905,-3810,1905,-5715,1905c64770,88901,62865,87949,61913,86996v,,-953,-952,,-952c62865,86044,62865,86044,62865,86044v953,952,1905,1905,2857,1905c66675,87949,66675,88901,67628,87949v952,-953,,-1905,,-1905c67628,85091,66675,85091,65722,85091v-1904,-1905,-2857,-2857,-952,-5715c64770,76519,61913,77471,60008,76519r-953,-1905c59055,73661,59055,72709,58103,72709v-953,,-1906,952,-1906,1905c55245,76519,56197,78424,58103,80329v-953,,-1906,,-2858,952c54293,79376,52388,80329,51435,79376v-952,-952,-1905,-952,-1905,-1905c49530,76519,51435,75566,52388,75566v1905,953,2857,,1905,-1905c54293,71756,54293,70804,55245,69851v952,-952,952,-1905,,-1905c55245,66994,55245,66041,54293,66041v-953,,-953,953,-953,1905c53340,69851,52388,71756,51435,72709v,952,-952,952,-1905,952c48578,73661,48578,72709,49530,71756v,-1905,-952,-2857,,-4762c49530,66041,49530,65089,48578,64136v-953,,-2858,953,-2858,1905c45720,67946,44768,68899,43815,70804v,952,953,952,953,952c44768,72709,45720,73661,46672,74614v953,952,,952,-952,1905c41910,78424,40958,80329,44768,82234v952,952,2857,1905,2857,2857c47625,86044,47625,86996,49530,86996v1905,,953,-952,953,-1905c50483,84139,49530,83186,50483,82234v952,,1905,952,1905,1905c52388,85091,52388,87949,53340,86996v3810,,1905,953,953,2858c54293,89854,53340,90806,54293,90806v952,,952,,952,c56197,89854,56197,89854,56197,88901v,-952,953,-2857,1906,-1905c59055,87949,58103,88901,58103,89854v,,-953,952,-953,1905c57150,93664,54293,93664,54293,95569v1904,-953,3810,-1905,4762,-2858c60960,90806,60960,91759,61913,92711v,1905,-3810,1905,-2858,2858c60008,96521,61913,97474,63818,98426r2857,953l68580,102236r,c69533,101284,69533,100331,70485,100331v-952,,-1905,,-3810,-952l67628,98426v952,-952,952,-2857,2857,-1905c72390,97474,70485,99379,70485,100331v1905,-952,1905,-952,2858,953c73343,102236,74295,102236,75247,102236v1906,-1905,3811,-952,4763,953c80010,104141,80963,103189,80963,103189v952,-953,1905,-1905,1905,c82868,104141,81915,105094,80963,105094v-953,,-1905,,-3810,c76200,105094,75247,106046,75247,106999v,952,953,952,1906,952c81915,110809,82868,110809,86678,106046v,953,-953,1905,,2858c87630,108904,88583,106999,89535,106999xm49530,77471v,953,-952,953,-1905,953c46672,78424,45720,78424,45720,77471v,-952,952,-952,1905,-952c48578,76519,48578,76519,49530,77471xm47625,69851v,,-953,,-953,c46672,69851,47625,68899,47625,68899v953,,953,,953,952c48578,70804,47625,69851,47625,69851xm56197,79376v,,953,,,c57150,80329,58103,81281,58103,82234v,952,-953,,-953,c57150,81281,54293,81281,56197,79376xm58103,96521r,c58103,97474,58103,97474,58103,96521r,c59055,97474,59055,97474,58103,96521xm59055,78424r2858,-2858l61913,77471v,2858,-953,2858,-2858,953xm67628,91759v-953,,-2858,,-3810,-953c64770,88901,66675,89854,67628,89854v,952,,952,,1905xm66675,103189v,-953,,-953,-953,-953c64770,102236,64770,102236,64770,103189v,,,,1905,c65722,103189,65722,103189,66675,103189xm64770,67946v,,,,,c65722,67946,65722,67946,64770,67946v952,,952,,,c65722,66994,64770,67946,64770,67946xm66675,91759v953,,953,,,l66675,91759v,,953,952,,1905l65722,93664v953,-953,953,-953,953,-1905xm70485,78424v-952,-2858,-2857,-953,-3810,c65722,80329,67628,80329,68580,81281v953,953,953,953,1905,c71438,80329,71438,79376,70485,78424xm72390,103189v,-1905,-1905,-1905,-3810,-1905c69533,102236,69533,104141,72390,103189v,952,,,,xm69533,72709v,,,952,,l70485,72709v,,,-953,-952,c69533,72709,69533,72709,69533,72709xm72390,77471v,,953,,,c73343,76519,73343,76519,72390,77471r,l72390,77471xm76200,89854v-953,,-953,,,c75247,90806,75247,90806,74295,89854r,-953c75247,88901,75247,88901,76200,89854xm76200,82234r,c77153,82234,77153,82234,77153,82234v,-953,,-953,-953,-1905c76200,80329,75247,80329,75247,80329v953,952,953,1905,953,1905xm80963,92711v,,,953,-953,953c80010,94616,80963,95569,79058,95569v-953,,-953,-953,-1905,-953c76200,93664,76200,91759,77153,90806v2857,-952,2857,953,3810,1905xm80963,92711r2857,c82868,93664,82868,94616,81915,94616v,,-952,-952,-952,-1905xm83820,92711v,-952,,-1905,952,-1905c84772,90806,84772,90806,84772,90806v953,953,,1905,-952,1905xm91440,106999r-3810,-1905l85725,103189v-953,-953,,-1905,953,-1905c90488,101284,94297,99379,98108,100331v-953,1905,-2858,953,-3811,1905c94297,102236,93345,103189,93345,103189v,952,952,952,952,952c95250,104141,96203,103189,97155,105094v,1905,-1905,952,-1905,1905c92393,106999,92393,106999,91440,106999r,xm85725,95569v,-953,953,-953,953,-953c87630,94616,87630,94616,87630,95569v,952,,952,-952,952c85725,96521,85725,96521,85725,95569xm86678,113666v,-952,,-1905,-953,-1905c85725,111761,84772,111761,84772,112714v953,,953,952,1906,952c86678,113666,86678,112714,86678,113666xm91440,115571v,-952,-952,-952,-952,-952c88583,115571,88583,116524,88583,118429v,952,,952,952,952c90488,117476,91440,116524,91440,115571xm93345,89854v,1905,-1905,2857,-1905,4762c88583,91759,91440,90806,93345,89854xm95250,111761v,,,-952,,c96203,111761,96203,111761,96203,111761v,,,953,-953,c95250,111761,95250,111761,95250,111761xm97155,121286v953,,953,-952,1905,-1905c99060,118429,99060,117476,98108,117476v-953,,-1905,,-953,953c97155,119381,95250,120334,97155,121286xm109538,125096v952,,,-1905,,-1905c108585,122239,107633,123191,107633,123191v-1905,1905,-3811,2858,-6668,953c100965,124144,99060,125096,98108,125096v-953,-952,-1905,-1905,-1905,-952c95250,125096,97155,126049,97155,126049v1905,952,4763,,6667,1905c104775,128906,105728,127954,105728,127954v1905,-953,1905,-2858,3810,-2858xm99060,104141v,-1905,1905,-1905,2858,-2857c103822,100331,105728,100331,105728,98426v,-952,1905,-1905,2857,-952c109538,97474,109538,99379,109538,100331v,1905,,3810,,6668c106680,104141,106680,104141,102870,106046v-1905,-952,-3810,-952,-3810,-1905xm99060,34609v,,953,952,953,952c100965,36514,100965,35561,99060,34609v953,,953,,,c100013,34609,99060,34609,99060,34609xm107633,115571v-953,-1905,-953,,-1905,953c105728,117476,104775,116524,104775,116524v-953,-953,-953,-1905,-1905,-1905c101918,115571,102870,116524,102870,117476v,3810,,3810,2858,2858l107633,119381v1905,-952,952,-3810,,-3810xm110490,145099v,,-952,-953,,c108585,145099,106680,145099,106680,147004v,952,953,952,953,952c109538,147956,109538,147004,110490,145099xm109538,135574v-953,952,-953,952,,c108585,136526,109538,137479,109538,137479v,,,-953,,-1905c109538,135574,109538,135574,109538,135574xm110490,141289v,,,-953,,c109538,140336,109538,141289,108585,141289v,,,952,,952c110490,142241,110490,142241,110490,141289xm113347,144146v-952,,-952,1905,-1904,2858c111443,147004,110490,147956,111443,148909v952,,952,-953,1904,-1905c112395,145099,114300,144146,113347,144146xm111443,130811v-953,,-953,953,,c111443,131764,111443,132716,111443,132716v952,,952,,,-1905c112395,130811,112395,130811,111443,130811xm111443,111761v,953,952,1905,1904,2858c114300,116524,116205,116524,118110,116524v953,,953,-953,953,-1905c118110,112714,117158,109856,113347,110809v-952,,-952,-1905,-1904,-953c111443,109856,111443,110809,111443,111761xm115253,126049v,,952,,,l114300,122239v-953,952,-1905,952,-1905,1905c112395,126049,114300,126049,115253,126049xm113347,113666v,-952,,-1905,1906,-1905l115253,112714v,1905,-953,952,-1906,952xm114300,32704v-953,952,953,1905,1905,c116205,31751,115253,31751,115253,31751v-953,-952,-953,-952,-953,953c114300,31751,114300,32704,114300,32704xm121920,133669r-4762,-3810c116205,130811,115253,130811,115253,131764v-953,952,,952,952,1905c118110,134621,119063,134621,120968,135574v,-953,952,-1905,952,-1905xm119063,139384v,-1905,-953,-2858,-1905,-2858c115253,136526,118110,137479,117158,138431v,953,,953,-953,1905c116205,141289,115253,142241,116205,142241v953,,953,-952,1905,-1905c118110,141289,118110,140336,119063,139384xm120015,119381v,,,,,l120015,119381v,-952,,-952,,l120015,119381xe" stroked="f">
                  <v:stroke joinstyle="miter"/>
                  <v:path arrowok="t" o:connecttype="custom" o:connectlocs="105728,172721;63818,181294;10478,158434;0,132716;20955,108904;39053,111761;40005,147956;35243,150814;34290,160339;43815,167006;53340,170816;88583,165101;94297,157481;96203,151766;89535,128906;66675,111761;29528,86044;8572,56516;18097,19369;68580,319;100965,6986;127635,37466;127635,49849;103822,63184;96203,60326;91440,27941;95250,24131;95250,17464;89535,13654;60008,8891;45720,15559;41910,38419;58103,54611;70485,63184;74295,66041;88583,74614;100013,83186;114300,93664;131445,120334;105728,172721;17145,129859;12383,127954;11430,128906;16193,132716;18097,130811;17145,129859;14288,123191;16193,126049;16193,124144;17145,122239;17145,120334;15240,122239;14288,123191;21908,116524;21908,114619;20003,116524;20003,119381;21908,116524;21908,130811;21908,130811;20955,130811;21908,130811;21908,130811;22860,122239;23813,121286;23813,120334;22860,122239;22860,122239;23813,134621;23813,134621;23813,133669;23813,134621;23813,134621;26670,116524;25718,115571;23813,118429;24765,119381;26670,116524;24765,138431;23813,137479;22860,138431;24765,138431;24765,138431;23813,126049;23813,126049;23813,127954;23813,126049;23813,126049;26670,128906;25718,131764;26670,132716;27622,131764;26670,128906;30480,43181;30480,43181;30480,43181;28575,38419;27622,37466;27622,38419;30480,43181;31433,123191;31433,123191;28575,123191;31433,126049;31433,123191;31433,66041;31433,66041;31433,66041;31433,66041;31433,66041;31433,47944;31433,47944;31433,48896;31433,47944;31433,47944;33338,52706;31433,54611;32385,55564;36195,53659;33338,52706;42863,59374;43815,57469;41910,57469;35243,64136;33338,59374;32385,58421;31433,59374;35243,64136;40005,62231;42863,59374;38100,72709;36195,69851;35243,70804;37147,73661;38100,72709;39053,58421;39053,58421;39053,57469;39053,58421;39053,58421;39053,52706;39053,52706;39053,51754;39053,52706;39053,52706;40958,47944;40958,47944;40958,47944;40958,47944;40958,47944;44768,86996;44768,86996;42863,86996;44768,86996;44768,86996;89535,106999;90488,106999;90488,110809;98108,114619;100013,113666;100965,112714;101918,109856;101918,106046;106680,107951;106680,109856;108585,108904;109538,106999;111443,101284;110490,96521;107633,95569;97155,100331;102870,94616;104775,94616;104775,92711;102870,93664;101918,94616;102870,92711;102870,91759;101918,91759;94297,97474;90488,98426;90488,95569;98108,91759;98108,90806;92393,90806;93345,86996;93345,85091;91440,86044;90488,87949;88583,89854;86678,87949;84772,86996;79058,86044;76200,84139;74295,86996;70485,88901;64770,90806;61913,86996;61913,86044;62865,86044;65722,87949;67628,87949;67628,86044;65722,85091;64770,79376;60008,76519;59055,74614;58103,72709;56197,74614;58103,80329;55245,81281;51435,79376;49530,77471;52388,75566;54293,73661;55245,69851;55245,67946;54293,66041;53340,67946;51435,72709;49530,73661;49530,71756;49530,66994;48578,64136;45720,66041;43815,70804;44768,71756;46672,74614;45720,76519;44768,82234;47625,85091;49530,86996;50483,85091;50483,82234;52388,84139;53340,86996;54293,89854;54293,90806;55245,90806;56197,88901;58103,86996;58103,89854;57150,91759;54293,95569;59055,92711;61913,92711;59055,95569;63818,98426;66675,99379;68580,102236;68580,102236;70485,100331;66675,99379;67628,98426;70485,96521;70485,100331;73343,101284;75247,102236;80010,103189;80963,103189;82868,103189;80963,105094;77153,105094;75247,106999;77153,107951;86678,106046;86678,108904;89535,106999;49530,77471;47625,78424;45720,77471;47625,76519;49530,77471;47625,69851;46672,69851;47625,68899;48578,69851;47625,69851;56197,79376;56197,79376;58103,82234;57150,82234;56197,79376;58103,96521;58103,96521;58103,96521;58103,96521;58103,96521;59055,78424;61913,75566;61913,77471;59055,78424;67628,91759;63818,90806;67628,89854;67628,91759;66675,103189;65722,102236;64770,103189;66675,103189;66675,103189;64770,67946;64770,67946;64770,67946;64770,67946;64770,67946;66675,91759;66675,91759;66675,91759;66675,93664;65722,93664;66675,91759;70485,78424;66675,78424;68580,81281;70485,81281;70485,78424;72390,103189;68580,101284;72390,103189;72390,103189;69533,72709;69533,72709;70485,72709;69533,72709;69533,72709;72390,77471;72390,77471;72390,77471;72390,77471;72390,77471;76200,89854;76200,89854;74295,89854;74295,88901;76200,89854;76200,82234;76200,82234;77153,82234;76200,80329;75247,80329;76200,82234;80963,92711;80010,93664;79058,95569;77153,94616;77153,90806;80963,92711;80963,92711;83820,92711;81915,94616;80963,92711;83820,92711;84772,90806;84772,90806;83820,92711;91440,106999;87630,105094;85725,103189;86678,101284;98108,100331;94297,102236;93345,103189;94297,104141;97155,105094;95250,106999;91440,106999;91440,106999;85725,95569;86678,94616;87630,95569;86678,96521;85725,95569;86678,113666;85725,111761;84772,112714;86678,113666;86678,113666;91440,115571;90488,114619;88583,118429;89535,119381;91440,115571;93345,89854;91440,94616;93345,89854;95250,111761;95250,111761;96203,111761;95250,111761;95250,111761;97155,121286;99060,119381;98108,117476;97155,118429;97155,121286;109538,125096;109538,123191;107633,123191;100965,124144;98108,125096;96203,124144;97155,126049;103822,127954;105728,127954;109538,125096;99060,104141;101918,101284;105728,98426;108585,97474;109538,100331;109538,106999;102870,106046;99060,104141;99060,34609;100013,35561;99060,34609;99060,34609;99060,34609;107633,115571;105728,116524;104775,116524;102870,114619;102870,117476;105728,120334;107633,119381;107633,115571;110490,145099;110490,145099;106680,147004;107633,147956;110490,145099;109538,135574;109538,135574;109538,137479;109538,135574;109538,135574;110490,141289;110490,141289;108585,141289;108585,142241;110490,141289;113347,144146;111443,147004;111443,148909;113347,147004;113347,144146;111443,130811;111443,130811;111443,132716;111443,130811;111443,130811;111443,111761;113347,114619;118110,116524;119063,114619;113347,110809;111443,109856;111443,111761;115253,126049;115253,126049;114300,122239;112395,124144;115253,126049;113347,113666;115253,111761;115253,112714;113347,113666;114300,32704;116205,32704;115253,31751;114300,32704;114300,32704;121920,133669;117158,129859;115253,131764;116205,133669;120968,135574;121920,133669;119063,139384;117158,136526;117158,138431;116205,140336;116205,142241;118110,140336;119063,139384;120015,119381;120015,119381;120015,119381;120015,119381;120015,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group>
            </w:pict>
          </mc:Fallback>
        </mc:AlternateContent>
      </w:r>
      <w:r>
        <w:rPr>
          <w:noProof/>
        </w:rPr>
        <mc:AlternateContent>
          <mc:Choice Requires="wps">
            <w:drawing>
              <wp:anchor distT="0" distB="0" distL="114300" distR="114300" simplePos="0" relativeHeight="251675648" behindDoc="0" locked="0" layoutInCell="1" allowOverlap="1" wp14:anchorId="40856F16" wp14:editId="721E6716">
                <wp:simplePos x="0" y="0"/>
                <wp:positionH relativeFrom="column">
                  <wp:posOffset>3190875</wp:posOffset>
                </wp:positionH>
                <wp:positionV relativeFrom="paragraph">
                  <wp:posOffset>3258185</wp:posOffset>
                </wp:positionV>
                <wp:extent cx="214630" cy="316230"/>
                <wp:effectExtent l="0" t="0" r="1270" b="1270"/>
                <wp:wrapNone/>
                <wp:docPr id="79" name="Graphic 77"/>
                <wp:cNvGraphicFramePr/>
                <a:graphic xmlns:a="http://schemas.openxmlformats.org/drawingml/2006/main">
                  <a:graphicData uri="http://schemas.microsoft.com/office/word/2010/wordprocessingShape">
                    <wps:wsp>
                      <wps:cNvSpPr/>
                      <wps:spPr>
                        <a:xfrm>
                          <a:off x="0" y="0"/>
                          <a:ext cx="214630" cy="316230"/>
                        </a:xfrm>
                        <a:custGeom>
                          <a:avLst/>
                          <a:gdLst>
                            <a:gd name="connsiteX0" fmla="*/ 192786 w 214956"/>
                            <a:gd name="connsiteY0" fmla="*/ 290089 h 316759"/>
                            <a:gd name="connsiteX1" fmla="*/ 141351 w 214956"/>
                            <a:gd name="connsiteY1" fmla="*/ 314854 h 316759"/>
                            <a:gd name="connsiteX2" fmla="*/ 131826 w 214956"/>
                            <a:gd name="connsiteY2" fmla="*/ 316759 h 316759"/>
                            <a:gd name="connsiteX3" fmla="*/ 129921 w 214956"/>
                            <a:gd name="connsiteY3" fmla="*/ 316759 h 316759"/>
                            <a:gd name="connsiteX4" fmla="*/ 108966 w 214956"/>
                            <a:gd name="connsiteY4" fmla="*/ 315807 h 316759"/>
                            <a:gd name="connsiteX5" fmla="*/ 104203 w 214956"/>
                            <a:gd name="connsiteY5" fmla="*/ 315807 h 316759"/>
                            <a:gd name="connsiteX6" fmla="*/ 81344 w 214956"/>
                            <a:gd name="connsiteY6" fmla="*/ 313902 h 316759"/>
                            <a:gd name="connsiteX7" fmla="*/ 65151 w 214956"/>
                            <a:gd name="connsiteY7" fmla="*/ 310092 h 316759"/>
                            <a:gd name="connsiteX8" fmla="*/ 54674 w 214956"/>
                            <a:gd name="connsiteY8" fmla="*/ 306282 h 316759"/>
                            <a:gd name="connsiteX9" fmla="*/ 50863 w 214956"/>
                            <a:gd name="connsiteY9" fmla="*/ 304377 h 316759"/>
                            <a:gd name="connsiteX10" fmla="*/ 21336 w 214956"/>
                            <a:gd name="connsiteY10" fmla="*/ 288184 h 316759"/>
                            <a:gd name="connsiteX11" fmla="*/ 2286 w 214956"/>
                            <a:gd name="connsiteY11" fmla="*/ 256752 h 316759"/>
                            <a:gd name="connsiteX12" fmla="*/ 5144 w 214956"/>
                            <a:gd name="connsiteY12" fmla="*/ 221509 h 316759"/>
                            <a:gd name="connsiteX13" fmla="*/ 41338 w 214956"/>
                            <a:gd name="connsiteY13" fmla="*/ 198649 h 316759"/>
                            <a:gd name="connsiteX14" fmla="*/ 68961 w 214956"/>
                            <a:gd name="connsiteY14" fmla="*/ 207222 h 316759"/>
                            <a:gd name="connsiteX15" fmla="*/ 78486 w 214956"/>
                            <a:gd name="connsiteY15" fmla="*/ 255799 h 316759"/>
                            <a:gd name="connsiteX16" fmla="*/ 62294 w 214956"/>
                            <a:gd name="connsiteY16" fmla="*/ 271039 h 316759"/>
                            <a:gd name="connsiteX17" fmla="*/ 59436 w 214956"/>
                            <a:gd name="connsiteY17" fmla="*/ 284374 h 316759"/>
                            <a:gd name="connsiteX18" fmla="*/ 90869 w 214956"/>
                            <a:gd name="connsiteY18" fmla="*/ 302472 h 316759"/>
                            <a:gd name="connsiteX19" fmla="*/ 112776 w 214956"/>
                            <a:gd name="connsiteY19" fmla="*/ 304377 h 316759"/>
                            <a:gd name="connsiteX20" fmla="*/ 136588 w 214956"/>
                            <a:gd name="connsiteY20" fmla="*/ 300567 h 316759"/>
                            <a:gd name="connsiteX21" fmla="*/ 154686 w 214956"/>
                            <a:gd name="connsiteY21" fmla="*/ 268182 h 316759"/>
                            <a:gd name="connsiteX22" fmla="*/ 149924 w 214956"/>
                            <a:gd name="connsiteY22" fmla="*/ 250084 h 316759"/>
                            <a:gd name="connsiteX23" fmla="*/ 128969 w 214956"/>
                            <a:gd name="connsiteY23" fmla="*/ 226272 h 316759"/>
                            <a:gd name="connsiteX24" fmla="*/ 123253 w 214956"/>
                            <a:gd name="connsiteY24" fmla="*/ 221509 h 316759"/>
                            <a:gd name="connsiteX25" fmla="*/ 82296 w 214956"/>
                            <a:gd name="connsiteY25" fmla="*/ 184362 h 316759"/>
                            <a:gd name="connsiteX26" fmla="*/ 37528 w 214956"/>
                            <a:gd name="connsiteY26" fmla="*/ 142452 h 316759"/>
                            <a:gd name="connsiteX27" fmla="*/ 12763 w 214956"/>
                            <a:gd name="connsiteY27" fmla="*/ 105304 h 316759"/>
                            <a:gd name="connsiteX28" fmla="*/ 9906 w 214956"/>
                            <a:gd name="connsiteY28" fmla="*/ 91969 h 316759"/>
                            <a:gd name="connsiteX29" fmla="*/ 9906 w 214956"/>
                            <a:gd name="connsiteY29" fmla="*/ 89112 h 316759"/>
                            <a:gd name="connsiteX30" fmla="*/ 17526 w 214956"/>
                            <a:gd name="connsiteY30" fmla="*/ 49107 h 316759"/>
                            <a:gd name="connsiteX31" fmla="*/ 43244 w 214956"/>
                            <a:gd name="connsiteY31" fmla="*/ 18627 h 316759"/>
                            <a:gd name="connsiteX32" fmla="*/ 81344 w 214956"/>
                            <a:gd name="connsiteY32" fmla="*/ 3387 h 316759"/>
                            <a:gd name="connsiteX33" fmla="*/ 121349 w 214956"/>
                            <a:gd name="connsiteY33" fmla="*/ 529 h 316759"/>
                            <a:gd name="connsiteX34" fmla="*/ 148971 w 214956"/>
                            <a:gd name="connsiteY34" fmla="*/ 3387 h 316759"/>
                            <a:gd name="connsiteX35" fmla="*/ 148971 w 214956"/>
                            <a:gd name="connsiteY35" fmla="*/ 3387 h 316759"/>
                            <a:gd name="connsiteX36" fmla="*/ 187071 w 214956"/>
                            <a:gd name="connsiteY36" fmla="*/ 23389 h 316759"/>
                            <a:gd name="connsiteX37" fmla="*/ 205169 w 214956"/>
                            <a:gd name="connsiteY37" fmla="*/ 70062 h 316759"/>
                            <a:gd name="connsiteX38" fmla="*/ 167069 w 214956"/>
                            <a:gd name="connsiteY38" fmla="*/ 111972 h 316759"/>
                            <a:gd name="connsiteX39" fmla="*/ 128016 w 214956"/>
                            <a:gd name="connsiteY39" fmla="*/ 86254 h 316759"/>
                            <a:gd name="connsiteX40" fmla="*/ 137541 w 214956"/>
                            <a:gd name="connsiteY40" fmla="*/ 52917 h 316759"/>
                            <a:gd name="connsiteX41" fmla="*/ 156591 w 214956"/>
                            <a:gd name="connsiteY41" fmla="*/ 47202 h 316759"/>
                            <a:gd name="connsiteX42" fmla="*/ 164211 w 214956"/>
                            <a:gd name="connsiteY42" fmla="*/ 41487 h 316759"/>
                            <a:gd name="connsiteX43" fmla="*/ 159449 w 214956"/>
                            <a:gd name="connsiteY43" fmla="*/ 27199 h 316759"/>
                            <a:gd name="connsiteX44" fmla="*/ 146113 w 214956"/>
                            <a:gd name="connsiteY44" fmla="*/ 18627 h 316759"/>
                            <a:gd name="connsiteX45" fmla="*/ 122301 w 214956"/>
                            <a:gd name="connsiteY45" fmla="*/ 11959 h 316759"/>
                            <a:gd name="connsiteX46" fmla="*/ 88011 w 214956"/>
                            <a:gd name="connsiteY46" fmla="*/ 16722 h 316759"/>
                            <a:gd name="connsiteX47" fmla="*/ 70866 w 214956"/>
                            <a:gd name="connsiteY47" fmla="*/ 31009 h 316759"/>
                            <a:gd name="connsiteX48" fmla="*/ 67056 w 214956"/>
                            <a:gd name="connsiteY48" fmla="*/ 51012 h 316759"/>
                            <a:gd name="connsiteX49" fmla="*/ 81344 w 214956"/>
                            <a:gd name="connsiteY49" fmla="*/ 81492 h 316759"/>
                            <a:gd name="connsiteX50" fmla="*/ 107061 w 214956"/>
                            <a:gd name="connsiteY50" fmla="*/ 107209 h 316759"/>
                            <a:gd name="connsiteX51" fmla="*/ 135636 w 214956"/>
                            <a:gd name="connsiteY51" fmla="*/ 133879 h 316759"/>
                            <a:gd name="connsiteX52" fmla="*/ 176594 w 214956"/>
                            <a:gd name="connsiteY52" fmla="*/ 170074 h 316759"/>
                            <a:gd name="connsiteX53" fmla="*/ 194691 w 214956"/>
                            <a:gd name="connsiteY53" fmla="*/ 188172 h 316759"/>
                            <a:gd name="connsiteX54" fmla="*/ 214694 w 214956"/>
                            <a:gd name="connsiteY54" fmla="*/ 234844 h 316759"/>
                            <a:gd name="connsiteX55" fmla="*/ 192786 w 214956"/>
                            <a:gd name="connsiteY55" fmla="*/ 290089 h 316759"/>
                            <a:gd name="connsiteX56" fmla="*/ 18478 w 214956"/>
                            <a:gd name="connsiteY56" fmla="*/ 243417 h 316759"/>
                            <a:gd name="connsiteX57" fmla="*/ 18478 w 214956"/>
                            <a:gd name="connsiteY57" fmla="*/ 243417 h 316759"/>
                            <a:gd name="connsiteX58" fmla="*/ 14669 w 214956"/>
                            <a:gd name="connsiteY58" fmla="*/ 245322 h 316759"/>
                            <a:gd name="connsiteX59" fmla="*/ 15621 w 214956"/>
                            <a:gd name="connsiteY59" fmla="*/ 247227 h 316759"/>
                            <a:gd name="connsiteX60" fmla="*/ 16574 w 214956"/>
                            <a:gd name="connsiteY60" fmla="*/ 251037 h 316759"/>
                            <a:gd name="connsiteX61" fmla="*/ 17526 w 214956"/>
                            <a:gd name="connsiteY61" fmla="*/ 251037 h 316759"/>
                            <a:gd name="connsiteX62" fmla="*/ 15621 w 214956"/>
                            <a:gd name="connsiteY62" fmla="*/ 247227 h 316759"/>
                            <a:gd name="connsiteX63" fmla="*/ 18478 w 214956"/>
                            <a:gd name="connsiteY63" fmla="*/ 243417 h 316759"/>
                            <a:gd name="connsiteX64" fmla="*/ 16574 w 214956"/>
                            <a:gd name="connsiteY64" fmla="*/ 233892 h 316759"/>
                            <a:gd name="connsiteX65" fmla="*/ 20384 w 214956"/>
                            <a:gd name="connsiteY65" fmla="*/ 234844 h 316759"/>
                            <a:gd name="connsiteX66" fmla="*/ 22288 w 214956"/>
                            <a:gd name="connsiteY66" fmla="*/ 235797 h 316759"/>
                            <a:gd name="connsiteX67" fmla="*/ 31813 w 214956"/>
                            <a:gd name="connsiteY67" fmla="*/ 242464 h 316759"/>
                            <a:gd name="connsiteX68" fmla="*/ 33719 w 214956"/>
                            <a:gd name="connsiteY68" fmla="*/ 250084 h 316759"/>
                            <a:gd name="connsiteX69" fmla="*/ 37528 w 214956"/>
                            <a:gd name="connsiteY69" fmla="*/ 251037 h 316759"/>
                            <a:gd name="connsiteX70" fmla="*/ 36576 w 214956"/>
                            <a:gd name="connsiteY70" fmla="*/ 249132 h 316759"/>
                            <a:gd name="connsiteX71" fmla="*/ 36576 w 214956"/>
                            <a:gd name="connsiteY71" fmla="*/ 245322 h 316759"/>
                            <a:gd name="connsiteX72" fmla="*/ 39434 w 214956"/>
                            <a:gd name="connsiteY72" fmla="*/ 246274 h 316759"/>
                            <a:gd name="connsiteX73" fmla="*/ 43244 w 214956"/>
                            <a:gd name="connsiteY73" fmla="*/ 244369 h 316759"/>
                            <a:gd name="connsiteX74" fmla="*/ 47053 w 214956"/>
                            <a:gd name="connsiteY74" fmla="*/ 241512 h 316759"/>
                            <a:gd name="connsiteX75" fmla="*/ 50863 w 214956"/>
                            <a:gd name="connsiteY75" fmla="*/ 243417 h 316759"/>
                            <a:gd name="connsiteX76" fmla="*/ 48959 w 214956"/>
                            <a:gd name="connsiteY76" fmla="*/ 247227 h 316759"/>
                            <a:gd name="connsiteX77" fmla="*/ 48006 w 214956"/>
                            <a:gd name="connsiteY77" fmla="*/ 249132 h 316759"/>
                            <a:gd name="connsiteX78" fmla="*/ 49911 w 214956"/>
                            <a:gd name="connsiteY78" fmla="*/ 249132 h 316759"/>
                            <a:gd name="connsiteX79" fmla="*/ 54674 w 214956"/>
                            <a:gd name="connsiteY79" fmla="*/ 248179 h 316759"/>
                            <a:gd name="connsiteX80" fmla="*/ 65151 w 214956"/>
                            <a:gd name="connsiteY80" fmla="*/ 249132 h 316759"/>
                            <a:gd name="connsiteX81" fmla="*/ 67056 w 214956"/>
                            <a:gd name="connsiteY81" fmla="*/ 248179 h 316759"/>
                            <a:gd name="connsiteX82" fmla="*/ 66103 w 214956"/>
                            <a:gd name="connsiteY82" fmla="*/ 246274 h 316759"/>
                            <a:gd name="connsiteX83" fmla="*/ 65151 w 214956"/>
                            <a:gd name="connsiteY83" fmla="*/ 239607 h 316759"/>
                            <a:gd name="connsiteX84" fmla="*/ 63246 w 214956"/>
                            <a:gd name="connsiteY84" fmla="*/ 238654 h 316759"/>
                            <a:gd name="connsiteX85" fmla="*/ 61341 w 214956"/>
                            <a:gd name="connsiteY85" fmla="*/ 244369 h 316759"/>
                            <a:gd name="connsiteX86" fmla="*/ 59436 w 214956"/>
                            <a:gd name="connsiteY86" fmla="*/ 246274 h 316759"/>
                            <a:gd name="connsiteX87" fmla="*/ 51816 w 214956"/>
                            <a:gd name="connsiteY87" fmla="*/ 238654 h 316759"/>
                            <a:gd name="connsiteX88" fmla="*/ 41338 w 214956"/>
                            <a:gd name="connsiteY88" fmla="*/ 235797 h 316759"/>
                            <a:gd name="connsiteX89" fmla="*/ 39434 w 214956"/>
                            <a:gd name="connsiteY89" fmla="*/ 233892 h 316759"/>
                            <a:gd name="connsiteX90" fmla="*/ 41338 w 214956"/>
                            <a:gd name="connsiteY90" fmla="*/ 231987 h 316759"/>
                            <a:gd name="connsiteX91" fmla="*/ 47053 w 214956"/>
                            <a:gd name="connsiteY91" fmla="*/ 231034 h 316759"/>
                            <a:gd name="connsiteX92" fmla="*/ 48006 w 214956"/>
                            <a:gd name="connsiteY92" fmla="*/ 234844 h 316759"/>
                            <a:gd name="connsiteX93" fmla="*/ 52769 w 214956"/>
                            <a:gd name="connsiteY93" fmla="*/ 235797 h 316759"/>
                            <a:gd name="connsiteX94" fmla="*/ 48006 w 214956"/>
                            <a:gd name="connsiteY94" fmla="*/ 231034 h 316759"/>
                            <a:gd name="connsiteX95" fmla="*/ 55626 w 214956"/>
                            <a:gd name="connsiteY95" fmla="*/ 231987 h 316759"/>
                            <a:gd name="connsiteX96" fmla="*/ 59436 w 214956"/>
                            <a:gd name="connsiteY96" fmla="*/ 234844 h 316759"/>
                            <a:gd name="connsiteX97" fmla="*/ 60388 w 214956"/>
                            <a:gd name="connsiteY97" fmla="*/ 229129 h 316759"/>
                            <a:gd name="connsiteX98" fmla="*/ 60388 w 214956"/>
                            <a:gd name="connsiteY98" fmla="*/ 227224 h 316759"/>
                            <a:gd name="connsiteX99" fmla="*/ 60388 w 214956"/>
                            <a:gd name="connsiteY99" fmla="*/ 227224 h 316759"/>
                            <a:gd name="connsiteX100" fmla="*/ 60388 w 214956"/>
                            <a:gd name="connsiteY100" fmla="*/ 227224 h 316759"/>
                            <a:gd name="connsiteX101" fmla="*/ 58484 w 214956"/>
                            <a:gd name="connsiteY101" fmla="*/ 223414 h 316759"/>
                            <a:gd name="connsiteX102" fmla="*/ 53721 w 214956"/>
                            <a:gd name="connsiteY102" fmla="*/ 225319 h 316759"/>
                            <a:gd name="connsiteX103" fmla="*/ 49911 w 214956"/>
                            <a:gd name="connsiteY103" fmla="*/ 223414 h 316759"/>
                            <a:gd name="connsiteX104" fmla="*/ 45149 w 214956"/>
                            <a:gd name="connsiteY104" fmla="*/ 219604 h 316759"/>
                            <a:gd name="connsiteX105" fmla="*/ 45149 w 214956"/>
                            <a:gd name="connsiteY105" fmla="*/ 221509 h 316759"/>
                            <a:gd name="connsiteX106" fmla="*/ 45149 w 214956"/>
                            <a:gd name="connsiteY106" fmla="*/ 226272 h 316759"/>
                            <a:gd name="connsiteX107" fmla="*/ 45149 w 214956"/>
                            <a:gd name="connsiteY107" fmla="*/ 226272 h 316759"/>
                            <a:gd name="connsiteX108" fmla="*/ 44196 w 214956"/>
                            <a:gd name="connsiteY108" fmla="*/ 221509 h 316759"/>
                            <a:gd name="connsiteX109" fmla="*/ 41338 w 214956"/>
                            <a:gd name="connsiteY109" fmla="*/ 226272 h 316759"/>
                            <a:gd name="connsiteX110" fmla="*/ 39434 w 214956"/>
                            <a:gd name="connsiteY110" fmla="*/ 230082 h 316759"/>
                            <a:gd name="connsiteX111" fmla="*/ 37528 w 214956"/>
                            <a:gd name="connsiteY111" fmla="*/ 227224 h 316759"/>
                            <a:gd name="connsiteX112" fmla="*/ 35624 w 214956"/>
                            <a:gd name="connsiteY112" fmla="*/ 224367 h 316759"/>
                            <a:gd name="connsiteX113" fmla="*/ 32766 w 214956"/>
                            <a:gd name="connsiteY113" fmla="*/ 226272 h 316759"/>
                            <a:gd name="connsiteX114" fmla="*/ 33719 w 214956"/>
                            <a:gd name="connsiteY114" fmla="*/ 230082 h 316759"/>
                            <a:gd name="connsiteX115" fmla="*/ 36576 w 214956"/>
                            <a:gd name="connsiteY115" fmla="*/ 233892 h 316759"/>
                            <a:gd name="connsiteX116" fmla="*/ 29909 w 214956"/>
                            <a:gd name="connsiteY116" fmla="*/ 230082 h 316759"/>
                            <a:gd name="connsiteX117" fmla="*/ 27051 w 214956"/>
                            <a:gd name="connsiteY117" fmla="*/ 228177 h 316759"/>
                            <a:gd name="connsiteX118" fmla="*/ 22288 w 214956"/>
                            <a:gd name="connsiteY118" fmla="*/ 231987 h 316759"/>
                            <a:gd name="connsiteX119" fmla="*/ 16574 w 214956"/>
                            <a:gd name="connsiteY119" fmla="*/ 233892 h 316759"/>
                            <a:gd name="connsiteX120" fmla="*/ 28003 w 214956"/>
                            <a:gd name="connsiteY120" fmla="*/ 249132 h 316759"/>
                            <a:gd name="connsiteX121" fmla="*/ 26099 w 214956"/>
                            <a:gd name="connsiteY121" fmla="*/ 246274 h 316759"/>
                            <a:gd name="connsiteX122" fmla="*/ 25146 w 214956"/>
                            <a:gd name="connsiteY122" fmla="*/ 244369 h 316759"/>
                            <a:gd name="connsiteX123" fmla="*/ 19431 w 214956"/>
                            <a:gd name="connsiteY123" fmla="*/ 240559 h 316759"/>
                            <a:gd name="connsiteX124" fmla="*/ 18478 w 214956"/>
                            <a:gd name="connsiteY124" fmla="*/ 242464 h 316759"/>
                            <a:gd name="connsiteX125" fmla="*/ 24194 w 214956"/>
                            <a:gd name="connsiteY125" fmla="*/ 246274 h 316759"/>
                            <a:gd name="connsiteX126" fmla="*/ 28003 w 214956"/>
                            <a:gd name="connsiteY126" fmla="*/ 249132 h 316759"/>
                            <a:gd name="connsiteX127" fmla="*/ 23241 w 214956"/>
                            <a:gd name="connsiteY127" fmla="*/ 264372 h 316759"/>
                            <a:gd name="connsiteX128" fmla="*/ 22288 w 214956"/>
                            <a:gd name="connsiteY128" fmla="*/ 263419 h 316759"/>
                            <a:gd name="connsiteX129" fmla="*/ 20384 w 214956"/>
                            <a:gd name="connsiteY129" fmla="*/ 264372 h 316759"/>
                            <a:gd name="connsiteX130" fmla="*/ 22288 w 214956"/>
                            <a:gd name="connsiteY130" fmla="*/ 264372 h 316759"/>
                            <a:gd name="connsiteX131" fmla="*/ 23241 w 214956"/>
                            <a:gd name="connsiteY131" fmla="*/ 264372 h 316759"/>
                            <a:gd name="connsiteX132" fmla="*/ 21336 w 214956"/>
                            <a:gd name="connsiteY132" fmla="*/ 249132 h 316759"/>
                            <a:gd name="connsiteX133" fmla="*/ 21336 w 214956"/>
                            <a:gd name="connsiteY133" fmla="*/ 249132 h 316759"/>
                            <a:gd name="connsiteX134" fmla="*/ 21336 w 214956"/>
                            <a:gd name="connsiteY134" fmla="*/ 248179 h 316759"/>
                            <a:gd name="connsiteX135" fmla="*/ 20384 w 214956"/>
                            <a:gd name="connsiteY135" fmla="*/ 249132 h 316759"/>
                            <a:gd name="connsiteX136" fmla="*/ 21336 w 214956"/>
                            <a:gd name="connsiteY136" fmla="*/ 249132 h 316759"/>
                            <a:gd name="connsiteX137" fmla="*/ 22288 w 214956"/>
                            <a:gd name="connsiteY137" fmla="*/ 269134 h 316759"/>
                            <a:gd name="connsiteX138" fmla="*/ 22288 w 214956"/>
                            <a:gd name="connsiteY138" fmla="*/ 269134 h 316759"/>
                            <a:gd name="connsiteX139" fmla="*/ 20384 w 214956"/>
                            <a:gd name="connsiteY139" fmla="*/ 269134 h 316759"/>
                            <a:gd name="connsiteX140" fmla="*/ 22288 w 214956"/>
                            <a:gd name="connsiteY140" fmla="*/ 269134 h 316759"/>
                            <a:gd name="connsiteX141" fmla="*/ 22288 w 214956"/>
                            <a:gd name="connsiteY141" fmla="*/ 269134 h 316759"/>
                            <a:gd name="connsiteX142" fmla="*/ 23241 w 214956"/>
                            <a:gd name="connsiteY142" fmla="*/ 231034 h 316759"/>
                            <a:gd name="connsiteX143" fmla="*/ 27051 w 214956"/>
                            <a:gd name="connsiteY143" fmla="*/ 228177 h 316759"/>
                            <a:gd name="connsiteX144" fmla="*/ 27051 w 214956"/>
                            <a:gd name="connsiteY144" fmla="*/ 230082 h 316759"/>
                            <a:gd name="connsiteX145" fmla="*/ 22288 w 214956"/>
                            <a:gd name="connsiteY145" fmla="*/ 235797 h 316759"/>
                            <a:gd name="connsiteX146" fmla="*/ 21336 w 214956"/>
                            <a:gd name="connsiteY146" fmla="*/ 235797 h 316759"/>
                            <a:gd name="connsiteX147" fmla="*/ 23241 w 214956"/>
                            <a:gd name="connsiteY147" fmla="*/ 231034 h 316759"/>
                            <a:gd name="connsiteX148" fmla="*/ 23241 w 214956"/>
                            <a:gd name="connsiteY148" fmla="*/ 65299 h 316759"/>
                            <a:gd name="connsiteX149" fmla="*/ 23241 w 214956"/>
                            <a:gd name="connsiteY149" fmla="*/ 65299 h 316759"/>
                            <a:gd name="connsiteX150" fmla="*/ 22288 w 214956"/>
                            <a:gd name="connsiteY150" fmla="*/ 65299 h 316759"/>
                            <a:gd name="connsiteX151" fmla="*/ 23241 w 214956"/>
                            <a:gd name="connsiteY151" fmla="*/ 65299 h 316759"/>
                            <a:gd name="connsiteX152" fmla="*/ 23241 w 214956"/>
                            <a:gd name="connsiteY152" fmla="*/ 65299 h 316759"/>
                            <a:gd name="connsiteX153" fmla="*/ 23241 w 214956"/>
                            <a:gd name="connsiteY153" fmla="*/ 222462 h 316759"/>
                            <a:gd name="connsiteX154" fmla="*/ 24194 w 214956"/>
                            <a:gd name="connsiteY154" fmla="*/ 223414 h 316759"/>
                            <a:gd name="connsiteX155" fmla="*/ 25146 w 214956"/>
                            <a:gd name="connsiteY155" fmla="*/ 222462 h 316759"/>
                            <a:gd name="connsiteX156" fmla="*/ 24194 w 214956"/>
                            <a:gd name="connsiteY156" fmla="*/ 221509 h 316759"/>
                            <a:gd name="connsiteX157" fmla="*/ 23241 w 214956"/>
                            <a:gd name="connsiteY157" fmla="*/ 222462 h 316759"/>
                            <a:gd name="connsiteX158" fmla="*/ 25146 w 214956"/>
                            <a:gd name="connsiteY158" fmla="*/ 254847 h 316759"/>
                            <a:gd name="connsiteX159" fmla="*/ 23241 w 214956"/>
                            <a:gd name="connsiteY159" fmla="*/ 252942 h 316759"/>
                            <a:gd name="connsiteX160" fmla="*/ 22288 w 214956"/>
                            <a:gd name="connsiteY160" fmla="*/ 253894 h 316759"/>
                            <a:gd name="connsiteX161" fmla="*/ 25146 w 214956"/>
                            <a:gd name="connsiteY161" fmla="*/ 254847 h 316759"/>
                            <a:gd name="connsiteX162" fmla="*/ 25146 w 214956"/>
                            <a:gd name="connsiteY162" fmla="*/ 254847 h 316759"/>
                            <a:gd name="connsiteX163" fmla="*/ 24194 w 214956"/>
                            <a:gd name="connsiteY163" fmla="*/ 259609 h 316759"/>
                            <a:gd name="connsiteX164" fmla="*/ 24194 w 214956"/>
                            <a:gd name="connsiteY164" fmla="*/ 259609 h 316759"/>
                            <a:gd name="connsiteX165" fmla="*/ 23241 w 214956"/>
                            <a:gd name="connsiteY165" fmla="*/ 259609 h 316759"/>
                            <a:gd name="connsiteX166" fmla="*/ 24194 w 214956"/>
                            <a:gd name="connsiteY166" fmla="*/ 259609 h 316759"/>
                            <a:gd name="connsiteX167" fmla="*/ 24194 w 214956"/>
                            <a:gd name="connsiteY167" fmla="*/ 259609 h 316759"/>
                            <a:gd name="connsiteX168" fmla="*/ 28956 w 214956"/>
                            <a:gd name="connsiteY168" fmla="*/ 256752 h 316759"/>
                            <a:gd name="connsiteX169" fmla="*/ 30861 w 214956"/>
                            <a:gd name="connsiteY169" fmla="*/ 255799 h 316759"/>
                            <a:gd name="connsiteX170" fmla="*/ 29909 w 214956"/>
                            <a:gd name="connsiteY170" fmla="*/ 253894 h 316759"/>
                            <a:gd name="connsiteX171" fmla="*/ 28003 w 214956"/>
                            <a:gd name="connsiteY171" fmla="*/ 254847 h 316759"/>
                            <a:gd name="connsiteX172" fmla="*/ 28956 w 214956"/>
                            <a:gd name="connsiteY172" fmla="*/ 256752 h 316759"/>
                            <a:gd name="connsiteX173" fmla="*/ 34671 w 214956"/>
                            <a:gd name="connsiteY173" fmla="*/ 91017 h 316759"/>
                            <a:gd name="connsiteX174" fmla="*/ 35624 w 214956"/>
                            <a:gd name="connsiteY174" fmla="*/ 90064 h 316759"/>
                            <a:gd name="connsiteX175" fmla="*/ 34671 w 214956"/>
                            <a:gd name="connsiteY175" fmla="*/ 89112 h 316759"/>
                            <a:gd name="connsiteX176" fmla="*/ 28956 w 214956"/>
                            <a:gd name="connsiteY176" fmla="*/ 88159 h 316759"/>
                            <a:gd name="connsiteX177" fmla="*/ 28956 w 214956"/>
                            <a:gd name="connsiteY177" fmla="*/ 90064 h 316759"/>
                            <a:gd name="connsiteX178" fmla="*/ 34671 w 214956"/>
                            <a:gd name="connsiteY178" fmla="*/ 91017 h 316759"/>
                            <a:gd name="connsiteX179" fmla="*/ 48006 w 214956"/>
                            <a:gd name="connsiteY179" fmla="*/ 262467 h 316759"/>
                            <a:gd name="connsiteX180" fmla="*/ 37528 w 214956"/>
                            <a:gd name="connsiteY180" fmla="*/ 260562 h 316759"/>
                            <a:gd name="connsiteX181" fmla="*/ 30861 w 214956"/>
                            <a:gd name="connsiteY181" fmla="*/ 259609 h 316759"/>
                            <a:gd name="connsiteX182" fmla="*/ 28956 w 214956"/>
                            <a:gd name="connsiteY182" fmla="*/ 261514 h 316759"/>
                            <a:gd name="connsiteX183" fmla="*/ 30861 w 214956"/>
                            <a:gd name="connsiteY183" fmla="*/ 261514 h 316759"/>
                            <a:gd name="connsiteX184" fmla="*/ 38481 w 214956"/>
                            <a:gd name="connsiteY184" fmla="*/ 264372 h 316759"/>
                            <a:gd name="connsiteX185" fmla="*/ 41338 w 214956"/>
                            <a:gd name="connsiteY185" fmla="*/ 266277 h 316759"/>
                            <a:gd name="connsiteX186" fmla="*/ 48006 w 214956"/>
                            <a:gd name="connsiteY186" fmla="*/ 262467 h 316759"/>
                            <a:gd name="connsiteX187" fmla="*/ 29909 w 214956"/>
                            <a:gd name="connsiteY187" fmla="*/ 213889 h 316759"/>
                            <a:gd name="connsiteX188" fmla="*/ 29909 w 214956"/>
                            <a:gd name="connsiteY188" fmla="*/ 214842 h 316759"/>
                            <a:gd name="connsiteX189" fmla="*/ 30861 w 214956"/>
                            <a:gd name="connsiteY189" fmla="*/ 213889 h 316759"/>
                            <a:gd name="connsiteX190" fmla="*/ 29909 w 214956"/>
                            <a:gd name="connsiteY190" fmla="*/ 213889 h 316759"/>
                            <a:gd name="connsiteX191" fmla="*/ 29909 w 214956"/>
                            <a:gd name="connsiteY191" fmla="*/ 213889 h 316759"/>
                            <a:gd name="connsiteX192" fmla="*/ 30861 w 214956"/>
                            <a:gd name="connsiteY192" fmla="*/ 67204 h 316759"/>
                            <a:gd name="connsiteX193" fmla="*/ 33719 w 214956"/>
                            <a:gd name="connsiteY193" fmla="*/ 71014 h 316759"/>
                            <a:gd name="connsiteX194" fmla="*/ 34671 w 214956"/>
                            <a:gd name="connsiteY194" fmla="*/ 70062 h 316759"/>
                            <a:gd name="connsiteX195" fmla="*/ 31813 w 214956"/>
                            <a:gd name="connsiteY195" fmla="*/ 66252 h 316759"/>
                            <a:gd name="connsiteX196" fmla="*/ 30861 w 214956"/>
                            <a:gd name="connsiteY196" fmla="*/ 67204 h 316759"/>
                            <a:gd name="connsiteX197" fmla="*/ 34671 w 214956"/>
                            <a:gd name="connsiteY197" fmla="*/ 231987 h 316759"/>
                            <a:gd name="connsiteX198" fmla="*/ 36576 w 214956"/>
                            <a:gd name="connsiteY198" fmla="*/ 233892 h 316759"/>
                            <a:gd name="connsiteX199" fmla="*/ 34671 w 214956"/>
                            <a:gd name="connsiteY199" fmla="*/ 239607 h 316759"/>
                            <a:gd name="connsiteX200" fmla="*/ 32766 w 214956"/>
                            <a:gd name="connsiteY200" fmla="*/ 235797 h 316759"/>
                            <a:gd name="connsiteX201" fmla="*/ 34671 w 214956"/>
                            <a:gd name="connsiteY201" fmla="*/ 231987 h 316759"/>
                            <a:gd name="connsiteX202" fmla="*/ 32766 w 214956"/>
                            <a:gd name="connsiteY202" fmla="*/ 82444 h 316759"/>
                            <a:gd name="connsiteX203" fmla="*/ 30861 w 214956"/>
                            <a:gd name="connsiteY203" fmla="*/ 83397 h 316759"/>
                            <a:gd name="connsiteX204" fmla="*/ 31813 w 214956"/>
                            <a:gd name="connsiteY204" fmla="*/ 84349 h 316759"/>
                            <a:gd name="connsiteX205" fmla="*/ 33719 w 214956"/>
                            <a:gd name="connsiteY205" fmla="*/ 83397 h 316759"/>
                            <a:gd name="connsiteX206" fmla="*/ 32766 w 214956"/>
                            <a:gd name="connsiteY206" fmla="*/ 82444 h 316759"/>
                            <a:gd name="connsiteX207" fmla="*/ 34671 w 214956"/>
                            <a:gd name="connsiteY207" fmla="*/ 99589 h 316759"/>
                            <a:gd name="connsiteX208" fmla="*/ 38481 w 214956"/>
                            <a:gd name="connsiteY208" fmla="*/ 97684 h 316759"/>
                            <a:gd name="connsiteX209" fmla="*/ 37528 w 214956"/>
                            <a:gd name="connsiteY209" fmla="*/ 97684 h 316759"/>
                            <a:gd name="connsiteX210" fmla="*/ 33719 w 214956"/>
                            <a:gd name="connsiteY210" fmla="*/ 99589 h 316759"/>
                            <a:gd name="connsiteX211" fmla="*/ 34671 w 214956"/>
                            <a:gd name="connsiteY211" fmla="*/ 99589 h 316759"/>
                            <a:gd name="connsiteX212" fmla="*/ 35624 w 214956"/>
                            <a:gd name="connsiteY212" fmla="*/ 267229 h 316759"/>
                            <a:gd name="connsiteX213" fmla="*/ 34671 w 214956"/>
                            <a:gd name="connsiteY213" fmla="*/ 267229 h 316759"/>
                            <a:gd name="connsiteX214" fmla="*/ 36576 w 214956"/>
                            <a:gd name="connsiteY214" fmla="*/ 271039 h 316759"/>
                            <a:gd name="connsiteX215" fmla="*/ 35624 w 214956"/>
                            <a:gd name="connsiteY215" fmla="*/ 267229 h 316759"/>
                            <a:gd name="connsiteX216" fmla="*/ 36576 w 214956"/>
                            <a:gd name="connsiteY216" fmla="*/ 273897 h 316759"/>
                            <a:gd name="connsiteX217" fmla="*/ 35624 w 214956"/>
                            <a:gd name="connsiteY217" fmla="*/ 271039 h 316759"/>
                            <a:gd name="connsiteX218" fmla="*/ 33719 w 214956"/>
                            <a:gd name="connsiteY218" fmla="*/ 272944 h 316759"/>
                            <a:gd name="connsiteX219" fmla="*/ 36576 w 214956"/>
                            <a:gd name="connsiteY219" fmla="*/ 273897 h 316759"/>
                            <a:gd name="connsiteX220" fmla="*/ 37528 w 214956"/>
                            <a:gd name="connsiteY220" fmla="*/ 108162 h 316759"/>
                            <a:gd name="connsiteX221" fmla="*/ 35624 w 214956"/>
                            <a:gd name="connsiteY221" fmla="*/ 105304 h 316759"/>
                            <a:gd name="connsiteX222" fmla="*/ 35624 w 214956"/>
                            <a:gd name="connsiteY222" fmla="*/ 107209 h 316759"/>
                            <a:gd name="connsiteX223" fmla="*/ 36576 w 214956"/>
                            <a:gd name="connsiteY223" fmla="*/ 110067 h 316759"/>
                            <a:gd name="connsiteX224" fmla="*/ 37528 w 214956"/>
                            <a:gd name="connsiteY224" fmla="*/ 108162 h 316759"/>
                            <a:gd name="connsiteX225" fmla="*/ 34671 w 214956"/>
                            <a:gd name="connsiteY225" fmla="*/ 60537 h 316759"/>
                            <a:gd name="connsiteX226" fmla="*/ 34671 w 214956"/>
                            <a:gd name="connsiteY226" fmla="*/ 60537 h 316759"/>
                            <a:gd name="connsiteX227" fmla="*/ 36576 w 214956"/>
                            <a:gd name="connsiteY227" fmla="*/ 60537 h 316759"/>
                            <a:gd name="connsiteX228" fmla="*/ 34671 w 214956"/>
                            <a:gd name="connsiteY228" fmla="*/ 60537 h 316759"/>
                            <a:gd name="connsiteX229" fmla="*/ 34671 w 214956"/>
                            <a:gd name="connsiteY229" fmla="*/ 60537 h 316759"/>
                            <a:gd name="connsiteX230" fmla="*/ 37528 w 214956"/>
                            <a:gd name="connsiteY230" fmla="*/ 276754 h 316759"/>
                            <a:gd name="connsiteX231" fmla="*/ 36576 w 214956"/>
                            <a:gd name="connsiteY231" fmla="*/ 274849 h 316759"/>
                            <a:gd name="connsiteX232" fmla="*/ 35624 w 214956"/>
                            <a:gd name="connsiteY232" fmla="*/ 276754 h 316759"/>
                            <a:gd name="connsiteX233" fmla="*/ 35624 w 214956"/>
                            <a:gd name="connsiteY233" fmla="*/ 278659 h 316759"/>
                            <a:gd name="connsiteX234" fmla="*/ 37528 w 214956"/>
                            <a:gd name="connsiteY234" fmla="*/ 276754 h 316759"/>
                            <a:gd name="connsiteX235" fmla="*/ 37528 w 214956"/>
                            <a:gd name="connsiteY235" fmla="*/ 72919 h 316759"/>
                            <a:gd name="connsiteX236" fmla="*/ 35624 w 214956"/>
                            <a:gd name="connsiteY236" fmla="*/ 74824 h 316759"/>
                            <a:gd name="connsiteX237" fmla="*/ 37528 w 214956"/>
                            <a:gd name="connsiteY237" fmla="*/ 75777 h 316759"/>
                            <a:gd name="connsiteX238" fmla="*/ 39434 w 214956"/>
                            <a:gd name="connsiteY238" fmla="*/ 73872 h 316759"/>
                            <a:gd name="connsiteX239" fmla="*/ 37528 w 214956"/>
                            <a:gd name="connsiteY239" fmla="*/ 72919 h 316759"/>
                            <a:gd name="connsiteX240" fmla="*/ 38481 w 214956"/>
                            <a:gd name="connsiteY240" fmla="*/ 82444 h 316759"/>
                            <a:gd name="connsiteX241" fmla="*/ 36576 w 214956"/>
                            <a:gd name="connsiteY241" fmla="*/ 84349 h 316759"/>
                            <a:gd name="connsiteX242" fmla="*/ 37528 w 214956"/>
                            <a:gd name="connsiteY242" fmla="*/ 85302 h 316759"/>
                            <a:gd name="connsiteX243" fmla="*/ 38481 w 214956"/>
                            <a:gd name="connsiteY243" fmla="*/ 82444 h 316759"/>
                            <a:gd name="connsiteX244" fmla="*/ 38481 w 214956"/>
                            <a:gd name="connsiteY244" fmla="*/ 82444 h 316759"/>
                            <a:gd name="connsiteX245" fmla="*/ 37528 w 214956"/>
                            <a:gd name="connsiteY245" fmla="*/ 253894 h 316759"/>
                            <a:gd name="connsiteX246" fmla="*/ 37528 w 214956"/>
                            <a:gd name="connsiteY246" fmla="*/ 253894 h 316759"/>
                            <a:gd name="connsiteX247" fmla="*/ 37528 w 214956"/>
                            <a:gd name="connsiteY247" fmla="*/ 253894 h 316759"/>
                            <a:gd name="connsiteX248" fmla="*/ 37528 w 214956"/>
                            <a:gd name="connsiteY248" fmla="*/ 253894 h 316759"/>
                            <a:gd name="connsiteX249" fmla="*/ 37528 w 214956"/>
                            <a:gd name="connsiteY249" fmla="*/ 253894 h 316759"/>
                            <a:gd name="connsiteX250" fmla="*/ 37528 w 214956"/>
                            <a:gd name="connsiteY250" fmla="*/ 112924 h 316759"/>
                            <a:gd name="connsiteX251" fmla="*/ 37528 w 214956"/>
                            <a:gd name="connsiteY251" fmla="*/ 112924 h 316759"/>
                            <a:gd name="connsiteX252" fmla="*/ 38481 w 214956"/>
                            <a:gd name="connsiteY252" fmla="*/ 112924 h 316759"/>
                            <a:gd name="connsiteX253" fmla="*/ 38481 w 214956"/>
                            <a:gd name="connsiteY253" fmla="*/ 112924 h 316759"/>
                            <a:gd name="connsiteX254" fmla="*/ 37528 w 214956"/>
                            <a:gd name="connsiteY254" fmla="*/ 112924 h 316759"/>
                            <a:gd name="connsiteX255" fmla="*/ 39434 w 214956"/>
                            <a:gd name="connsiteY255" fmla="*/ 126259 h 316759"/>
                            <a:gd name="connsiteX256" fmla="*/ 38481 w 214956"/>
                            <a:gd name="connsiteY256" fmla="*/ 125307 h 316759"/>
                            <a:gd name="connsiteX257" fmla="*/ 37528 w 214956"/>
                            <a:gd name="connsiteY257" fmla="*/ 126259 h 316759"/>
                            <a:gd name="connsiteX258" fmla="*/ 37528 w 214956"/>
                            <a:gd name="connsiteY258" fmla="*/ 127212 h 316759"/>
                            <a:gd name="connsiteX259" fmla="*/ 39434 w 214956"/>
                            <a:gd name="connsiteY259" fmla="*/ 126259 h 316759"/>
                            <a:gd name="connsiteX260" fmla="*/ 37528 w 214956"/>
                            <a:gd name="connsiteY260" fmla="*/ 238654 h 316759"/>
                            <a:gd name="connsiteX261" fmla="*/ 39434 w 214956"/>
                            <a:gd name="connsiteY261" fmla="*/ 236749 h 316759"/>
                            <a:gd name="connsiteX262" fmla="*/ 40386 w 214956"/>
                            <a:gd name="connsiteY262" fmla="*/ 237702 h 316759"/>
                            <a:gd name="connsiteX263" fmla="*/ 38481 w 214956"/>
                            <a:gd name="connsiteY263" fmla="*/ 239607 h 316759"/>
                            <a:gd name="connsiteX264" fmla="*/ 37528 w 214956"/>
                            <a:gd name="connsiteY264" fmla="*/ 238654 h 316759"/>
                            <a:gd name="connsiteX265" fmla="*/ 40386 w 214956"/>
                            <a:gd name="connsiteY265" fmla="*/ 118639 h 316759"/>
                            <a:gd name="connsiteX266" fmla="*/ 40386 w 214956"/>
                            <a:gd name="connsiteY266" fmla="*/ 118639 h 316759"/>
                            <a:gd name="connsiteX267" fmla="*/ 39434 w 214956"/>
                            <a:gd name="connsiteY267" fmla="*/ 118639 h 316759"/>
                            <a:gd name="connsiteX268" fmla="*/ 40386 w 214956"/>
                            <a:gd name="connsiteY268" fmla="*/ 118639 h 316759"/>
                            <a:gd name="connsiteX269" fmla="*/ 40386 w 214956"/>
                            <a:gd name="connsiteY269" fmla="*/ 118639 h 316759"/>
                            <a:gd name="connsiteX270" fmla="*/ 39434 w 214956"/>
                            <a:gd name="connsiteY270" fmla="*/ 65299 h 316759"/>
                            <a:gd name="connsiteX271" fmla="*/ 40386 w 214956"/>
                            <a:gd name="connsiteY271" fmla="*/ 65299 h 316759"/>
                            <a:gd name="connsiteX272" fmla="*/ 40386 w 214956"/>
                            <a:gd name="connsiteY272" fmla="*/ 65299 h 316759"/>
                            <a:gd name="connsiteX273" fmla="*/ 40386 w 214956"/>
                            <a:gd name="connsiteY273" fmla="*/ 63394 h 316759"/>
                            <a:gd name="connsiteX274" fmla="*/ 40386 w 214956"/>
                            <a:gd name="connsiteY274" fmla="*/ 61489 h 316759"/>
                            <a:gd name="connsiteX275" fmla="*/ 39434 w 214956"/>
                            <a:gd name="connsiteY275" fmla="*/ 60537 h 316759"/>
                            <a:gd name="connsiteX276" fmla="*/ 39434 w 214956"/>
                            <a:gd name="connsiteY276" fmla="*/ 65299 h 316759"/>
                            <a:gd name="connsiteX277" fmla="*/ 42291 w 214956"/>
                            <a:gd name="connsiteY277" fmla="*/ 271039 h 316759"/>
                            <a:gd name="connsiteX278" fmla="*/ 41338 w 214956"/>
                            <a:gd name="connsiteY278" fmla="*/ 270087 h 316759"/>
                            <a:gd name="connsiteX279" fmla="*/ 40386 w 214956"/>
                            <a:gd name="connsiteY279" fmla="*/ 271039 h 316759"/>
                            <a:gd name="connsiteX280" fmla="*/ 41338 w 214956"/>
                            <a:gd name="connsiteY280" fmla="*/ 272944 h 316759"/>
                            <a:gd name="connsiteX281" fmla="*/ 42291 w 214956"/>
                            <a:gd name="connsiteY281" fmla="*/ 271039 h 316759"/>
                            <a:gd name="connsiteX282" fmla="*/ 43244 w 214956"/>
                            <a:gd name="connsiteY282" fmla="*/ 104352 h 316759"/>
                            <a:gd name="connsiteX283" fmla="*/ 52769 w 214956"/>
                            <a:gd name="connsiteY283" fmla="*/ 102447 h 316759"/>
                            <a:gd name="connsiteX284" fmla="*/ 54674 w 214956"/>
                            <a:gd name="connsiteY284" fmla="*/ 100542 h 316759"/>
                            <a:gd name="connsiteX285" fmla="*/ 51816 w 214956"/>
                            <a:gd name="connsiteY285" fmla="*/ 98637 h 316759"/>
                            <a:gd name="connsiteX286" fmla="*/ 44196 w 214956"/>
                            <a:gd name="connsiteY286" fmla="*/ 99589 h 316759"/>
                            <a:gd name="connsiteX287" fmla="*/ 41338 w 214956"/>
                            <a:gd name="connsiteY287" fmla="*/ 103399 h 316759"/>
                            <a:gd name="connsiteX288" fmla="*/ 43244 w 214956"/>
                            <a:gd name="connsiteY288" fmla="*/ 104352 h 316759"/>
                            <a:gd name="connsiteX289" fmla="*/ 41338 w 214956"/>
                            <a:gd name="connsiteY289" fmla="*/ 90064 h 316759"/>
                            <a:gd name="connsiteX290" fmla="*/ 42291 w 214956"/>
                            <a:gd name="connsiteY290" fmla="*/ 91017 h 316759"/>
                            <a:gd name="connsiteX291" fmla="*/ 43244 w 214956"/>
                            <a:gd name="connsiteY291" fmla="*/ 90064 h 316759"/>
                            <a:gd name="connsiteX292" fmla="*/ 42291 w 214956"/>
                            <a:gd name="connsiteY292" fmla="*/ 89112 h 316759"/>
                            <a:gd name="connsiteX293" fmla="*/ 41338 w 214956"/>
                            <a:gd name="connsiteY293" fmla="*/ 90064 h 316759"/>
                            <a:gd name="connsiteX294" fmla="*/ 76581 w 214956"/>
                            <a:gd name="connsiteY294" fmla="*/ 151977 h 316759"/>
                            <a:gd name="connsiteX295" fmla="*/ 80391 w 214956"/>
                            <a:gd name="connsiteY295" fmla="*/ 147214 h 316759"/>
                            <a:gd name="connsiteX296" fmla="*/ 78486 w 214956"/>
                            <a:gd name="connsiteY296" fmla="*/ 144357 h 316759"/>
                            <a:gd name="connsiteX297" fmla="*/ 82296 w 214956"/>
                            <a:gd name="connsiteY297" fmla="*/ 145309 h 316759"/>
                            <a:gd name="connsiteX298" fmla="*/ 88963 w 214956"/>
                            <a:gd name="connsiteY298" fmla="*/ 143404 h 316759"/>
                            <a:gd name="connsiteX299" fmla="*/ 95631 w 214956"/>
                            <a:gd name="connsiteY299" fmla="*/ 140547 h 316759"/>
                            <a:gd name="connsiteX300" fmla="*/ 90869 w 214956"/>
                            <a:gd name="connsiteY300" fmla="*/ 140547 h 316759"/>
                            <a:gd name="connsiteX301" fmla="*/ 88011 w 214956"/>
                            <a:gd name="connsiteY301" fmla="*/ 140547 h 316759"/>
                            <a:gd name="connsiteX302" fmla="*/ 88963 w 214956"/>
                            <a:gd name="connsiteY302" fmla="*/ 137689 h 316759"/>
                            <a:gd name="connsiteX303" fmla="*/ 91821 w 214956"/>
                            <a:gd name="connsiteY303" fmla="*/ 136737 h 316759"/>
                            <a:gd name="connsiteX304" fmla="*/ 95631 w 214956"/>
                            <a:gd name="connsiteY304" fmla="*/ 140547 h 316759"/>
                            <a:gd name="connsiteX305" fmla="*/ 95631 w 214956"/>
                            <a:gd name="connsiteY305" fmla="*/ 140547 h 316759"/>
                            <a:gd name="connsiteX306" fmla="*/ 95631 w 214956"/>
                            <a:gd name="connsiteY306" fmla="*/ 140547 h 316759"/>
                            <a:gd name="connsiteX307" fmla="*/ 99441 w 214956"/>
                            <a:gd name="connsiteY307" fmla="*/ 136737 h 316759"/>
                            <a:gd name="connsiteX308" fmla="*/ 97536 w 214956"/>
                            <a:gd name="connsiteY308" fmla="*/ 133879 h 316759"/>
                            <a:gd name="connsiteX309" fmla="*/ 93726 w 214956"/>
                            <a:gd name="connsiteY309" fmla="*/ 133879 h 316759"/>
                            <a:gd name="connsiteX310" fmla="*/ 89916 w 214956"/>
                            <a:gd name="connsiteY310" fmla="*/ 131974 h 316759"/>
                            <a:gd name="connsiteX311" fmla="*/ 91821 w 214956"/>
                            <a:gd name="connsiteY311" fmla="*/ 129117 h 316759"/>
                            <a:gd name="connsiteX312" fmla="*/ 93726 w 214956"/>
                            <a:gd name="connsiteY312" fmla="*/ 130069 h 316759"/>
                            <a:gd name="connsiteX313" fmla="*/ 93726 w 214956"/>
                            <a:gd name="connsiteY313" fmla="*/ 128164 h 316759"/>
                            <a:gd name="connsiteX314" fmla="*/ 91821 w 214956"/>
                            <a:gd name="connsiteY314" fmla="*/ 129117 h 316759"/>
                            <a:gd name="connsiteX315" fmla="*/ 88011 w 214956"/>
                            <a:gd name="connsiteY315" fmla="*/ 125307 h 316759"/>
                            <a:gd name="connsiteX316" fmla="*/ 90869 w 214956"/>
                            <a:gd name="connsiteY316" fmla="*/ 121497 h 316759"/>
                            <a:gd name="connsiteX317" fmla="*/ 93726 w 214956"/>
                            <a:gd name="connsiteY317" fmla="*/ 119592 h 316759"/>
                            <a:gd name="connsiteX318" fmla="*/ 92774 w 214956"/>
                            <a:gd name="connsiteY318" fmla="*/ 112924 h 316759"/>
                            <a:gd name="connsiteX319" fmla="*/ 88011 w 214956"/>
                            <a:gd name="connsiteY319" fmla="*/ 112924 h 316759"/>
                            <a:gd name="connsiteX320" fmla="*/ 88011 w 214956"/>
                            <a:gd name="connsiteY320" fmla="*/ 112924 h 316759"/>
                            <a:gd name="connsiteX321" fmla="*/ 83249 w 214956"/>
                            <a:gd name="connsiteY321" fmla="*/ 111019 h 316759"/>
                            <a:gd name="connsiteX322" fmla="*/ 79438 w 214956"/>
                            <a:gd name="connsiteY322" fmla="*/ 109114 h 316759"/>
                            <a:gd name="connsiteX323" fmla="*/ 83249 w 214956"/>
                            <a:gd name="connsiteY323" fmla="*/ 105304 h 316759"/>
                            <a:gd name="connsiteX324" fmla="*/ 83249 w 214956"/>
                            <a:gd name="connsiteY324" fmla="*/ 103399 h 316759"/>
                            <a:gd name="connsiteX325" fmla="*/ 75628 w 214956"/>
                            <a:gd name="connsiteY325" fmla="*/ 101494 h 316759"/>
                            <a:gd name="connsiteX326" fmla="*/ 76581 w 214956"/>
                            <a:gd name="connsiteY326" fmla="*/ 98637 h 316759"/>
                            <a:gd name="connsiteX327" fmla="*/ 74676 w 214956"/>
                            <a:gd name="connsiteY327" fmla="*/ 96732 h 316759"/>
                            <a:gd name="connsiteX328" fmla="*/ 73724 w 214956"/>
                            <a:gd name="connsiteY328" fmla="*/ 98637 h 316759"/>
                            <a:gd name="connsiteX329" fmla="*/ 66103 w 214956"/>
                            <a:gd name="connsiteY329" fmla="*/ 102447 h 316759"/>
                            <a:gd name="connsiteX330" fmla="*/ 60388 w 214956"/>
                            <a:gd name="connsiteY330" fmla="*/ 102447 h 316759"/>
                            <a:gd name="connsiteX331" fmla="*/ 58484 w 214956"/>
                            <a:gd name="connsiteY331" fmla="*/ 103399 h 316759"/>
                            <a:gd name="connsiteX332" fmla="*/ 57531 w 214956"/>
                            <a:gd name="connsiteY332" fmla="*/ 109114 h 316759"/>
                            <a:gd name="connsiteX333" fmla="*/ 58484 w 214956"/>
                            <a:gd name="connsiteY333" fmla="*/ 111972 h 316759"/>
                            <a:gd name="connsiteX334" fmla="*/ 61341 w 214956"/>
                            <a:gd name="connsiteY334" fmla="*/ 111019 h 316759"/>
                            <a:gd name="connsiteX335" fmla="*/ 65151 w 214956"/>
                            <a:gd name="connsiteY335" fmla="*/ 108162 h 316759"/>
                            <a:gd name="connsiteX336" fmla="*/ 67056 w 214956"/>
                            <a:gd name="connsiteY336" fmla="*/ 110067 h 316759"/>
                            <a:gd name="connsiteX337" fmla="*/ 63246 w 214956"/>
                            <a:gd name="connsiteY337" fmla="*/ 118639 h 316759"/>
                            <a:gd name="connsiteX338" fmla="*/ 57531 w 214956"/>
                            <a:gd name="connsiteY338" fmla="*/ 114829 h 316759"/>
                            <a:gd name="connsiteX339" fmla="*/ 55626 w 214956"/>
                            <a:gd name="connsiteY339" fmla="*/ 114829 h 316759"/>
                            <a:gd name="connsiteX340" fmla="*/ 55626 w 214956"/>
                            <a:gd name="connsiteY340" fmla="*/ 116734 h 316759"/>
                            <a:gd name="connsiteX341" fmla="*/ 59436 w 214956"/>
                            <a:gd name="connsiteY341" fmla="*/ 121497 h 316759"/>
                            <a:gd name="connsiteX342" fmla="*/ 59436 w 214956"/>
                            <a:gd name="connsiteY342" fmla="*/ 121497 h 316759"/>
                            <a:gd name="connsiteX343" fmla="*/ 59436 w 214956"/>
                            <a:gd name="connsiteY343" fmla="*/ 121497 h 316759"/>
                            <a:gd name="connsiteX344" fmla="*/ 57531 w 214956"/>
                            <a:gd name="connsiteY344" fmla="*/ 123402 h 316759"/>
                            <a:gd name="connsiteX345" fmla="*/ 50863 w 214956"/>
                            <a:gd name="connsiteY345" fmla="*/ 127212 h 316759"/>
                            <a:gd name="connsiteX346" fmla="*/ 44196 w 214956"/>
                            <a:gd name="connsiteY346" fmla="*/ 127212 h 316759"/>
                            <a:gd name="connsiteX347" fmla="*/ 43244 w 214956"/>
                            <a:gd name="connsiteY347" fmla="*/ 129117 h 316759"/>
                            <a:gd name="connsiteX348" fmla="*/ 45149 w 214956"/>
                            <a:gd name="connsiteY348" fmla="*/ 129117 h 316759"/>
                            <a:gd name="connsiteX349" fmla="*/ 49911 w 214956"/>
                            <a:gd name="connsiteY349" fmla="*/ 129117 h 316759"/>
                            <a:gd name="connsiteX350" fmla="*/ 48959 w 214956"/>
                            <a:gd name="connsiteY350" fmla="*/ 134832 h 316759"/>
                            <a:gd name="connsiteX351" fmla="*/ 48006 w 214956"/>
                            <a:gd name="connsiteY351" fmla="*/ 137689 h 316759"/>
                            <a:gd name="connsiteX352" fmla="*/ 51816 w 214956"/>
                            <a:gd name="connsiteY352" fmla="*/ 141499 h 316759"/>
                            <a:gd name="connsiteX353" fmla="*/ 52769 w 214956"/>
                            <a:gd name="connsiteY353" fmla="*/ 140547 h 316759"/>
                            <a:gd name="connsiteX354" fmla="*/ 52769 w 214956"/>
                            <a:gd name="connsiteY354" fmla="*/ 137689 h 316759"/>
                            <a:gd name="connsiteX355" fmla="*/ 54674 w 214956"/>
                            <a:gd name="connsiteY355" fmla="*/ 137689 h 316759"/>
                            <a:gd name="connsiteX356" fmla="*/ 67056 w 214956"/>
                            <a:gd name="connsiteY356" fmla="*/ 140547 h 316759"/>
                            <a:gd name="connsiteX357" fmla="*/ 68961 w 214956"/>
                            <a:gd name="connsiteY357" fmla="*/ 142452 h 316759"/>
                            <a:gd name="connsiteX358" fmla="*/ 68009 w 214956"/>
                            <a:gd name="connsiteY358" fmla="*/ 147214 h 316759"/>
                            <a:gd name="connsiteX359" fmla="*/ 71819 w 214956"/>
                            <a:gd name="connsiteY359" fmla="*/ 144357 h 316759"/>
                            <a:gd name="connsiteX360" fmla="*/ 70866 w 214956"/>
                            <a:gd name="connsiteY360" fmla="*/ 138642 h 316759"/>
                            <a:gd name="connsiteX361" fmla="*/ 70866 w 214956"/>
                            <a:gd name="connsiteY361" fmla="*/ 134832 h 316759"/>
                            <a:gd name="connsiteX362" fmla="*/ 72771 w 214956"/>
                            <a:gd name="connsiteY362" fmla="*/ 132927 h 316759"/>
                            <a:gd name="connsiteX363" fmla="*/ 67056 w 214956"/>
                            <a:gd name="connsiteY363" fmla="*/ 130069 h 316759"/>
                            <a:gd name="connsiteX364" fmla="*/ 67056 w 214956"/>
                            <a:gd name="connsiteY364" fmla="*/ 131022 h 316759"/>
                            <a:gd name="connsiteX365" fmla="*/ 64199 w 214956"/>
                            <a:gd name="connsiteY365" fmla="*/ 133879 h 316759"/>
                            <a:gd name="connsiteX366" fmla="*/ 60388 w 214956"/>
                            <a:gd name="connsiteY366" fmla="*/ 133879 h 316759"/>
                            <a:gd name="connsiteX367" fmla="*/ 59436 w 214956"/>
                            <a:gd name="connsiteY367" fmla="*/ 135784 h 316759"/>
                            <a:gd name="connsiteX368" fmla="*/ 59436 w 214956"/>
                            <a:gd name="connsiteY368" fmla="*/ 137689 h 316759"/>
                            <a:gd name="connsiteX369" fmla="*/ 56578 w 214956"/>
                            <a:gd name="connsiteY369" fmla="*/ 133879 h 316759"/>
                            <a:gd name="connsiteX370" fmla="*/ 57531 w 214956"/>
                            <a:gd name="connsiteY370" fmla="*/ 131022 h 316759"/>
                            <a:gd name="connsiteX371" fmla="*/ 61341 w 214956"/>
                            <a:gd name="connsiteY371" fmla="*/ 129117 h 316759"/>
                            <a:gd name="connsiteX372" fmla="*/ 61341 w 214956"/>
                            <a:gd name="connsiteY372" fmla="*/ 129117 h 316759"/>
                            <a:gd name="connsiteX373" fmla="*/ 64199 w 214956"/>
                            <a:gd name="connsiteY373" fmla="*/ 125307 h 316759"/>
                            <a:gd name="connsiteX374" fmla="*/ 62294 w 214956"/>
                            <a:gd name="connsiteY374" fmla="*/ 121497 h 316759"/>
                            <a:gd name="connsiteX375" fmla="*/ 63246 w 214956"/>
                            <a:gd name="connsiteY375" fmla="*/ 121497 h 316759"/>
                            <a:gd name="connsiteX376" fmla="*/ 63246 w 214956"/>
                            <a:gd name="connsiteY376" fmla="*/ 121497 h 316759"/>
                            <a:gd name="connsiteX377" fmla="*/ 66103 w 214956"/>
                            <a:gd name="connsiteY377" fmla="*/ 119592 h 316759"/>
                            <a:gd name="connsiteX378" fmla="*/ 68009 w 214956"/>
                            <a:gd name="connsiteY378" fmla="*/ 121497 h 316759"/>
                            <a:gd name="connsiteX379" fmla="*/ 68009 w 214956"/>
                            <a:gd name="connsiteY379" fmla="*/ 121497 h 316759"/>
                            <a:gd name="connsiteX380" fmla="*/ 64199 w 214956"/>
                            <a:gd name="connsiteY380" fmla="*/ 125307 h 316759"/>
                            <a:gd name="connsiteX381" fmla="*/ 68009 w 214956"/>
                            <a:gd name="connsiteY381" fmla="*/ 121497 h 316759"/>
                            <a:gd name="connsiteX382" fmla="*/ 69913 w 214956"/>
                            <a:gd name="connsiteY382" fmla="*/ 121497 h 316759"/>
                            <a:gd name="connsiteX383" fmla="*/ 73724 w 214956"/>
                            <a:gd name="connsiteY383" fmla="*/ 116734 h 316759"/>
                            <a:gd name="connsiteX384" fmla="*/ 69913 w 214956"/>
                            <a:gd name="connsiteY384" fmla="*/ 117687 h 316759"/>
                            <a:gd name="connsiteX385" fmla="*/ 68961 w 214956"/>
                            <a:gd name="connsiteY385" fmla="*/ 115782 h 316759"/>
                            <a:gd name="connsiteX386" fmla="*/ 72771 w 214956"/>
                            <a:gd name="connsiteY386" fmla="*/ 113877 h 316759"/>
                            <a:gd name="connsiteX387" fmla="*/ 77534 w 214956"/>
                            <a:gd name="connsiteY387" fmla="*/ 104352 h 316759"/>
                            <a:gd name="connsiteX388" fmla="*/ 77534 w 214956"/>
                            <a:gd name="connsiteY388" fmla="*/ 109114 h 316759"/>
                            <a:gd name="connsiteX389" fmla="*/ 77534 w 214956"/>
                            <a:gd name="connsiteY389" fmla="*/ 114829 h 316759"/>
                            <a:gd name="connsiteX390" fmla="*/ 77534 w 214956"/>
                            <a:gd name="connsiteY390" fmla="*/ 120544 h 316759"/>
                            <a:gd name="connsiteX391" fmla="*/ 78486 w 214956"/>
                            <a:gd name="connsiteY391" fmla="*/ 122449 h 316759"/>
                            <a:gd name="connsiteX392" fmla="*/ 80391 w 214956"/>
                            <a:gd name="connsiteY392" fmla="*/ 129117 h 316759"/>
                            <a:gd name="connsiteX393" fmla="*/ 84201 w 214956"/>
                            <a:gd name="connsiteY393" fmla="*/ 131022 h 316759"/>
                            <a:gd name="connsiteX394" fmla="*/ 79438 w 214956"/>
                            <a:gd name="connsiteY394" fmla="*/ 132927 h 316759"/>
                            <a:gd name="connsiteX395" fmla="*/ 77534 w 214956"/>
                            <a:gd name="connsiteY395" fmla="*/ 132927 h 316759"/>
                            <a:gd name="connsiteX396" fmla="*/ 75628 w 214956"/>
                            <a:gd name="connsiteY396" fmla="*/ 137689 h 316759"/>
                            <a:gd name="connsiteX397" fmla="*/ 79438 w 214956"/>
                            <a:gd name="connsiteY397" fmla="*/ 136737 h 316759"/>
                            <a:gd name="connsiteX398" fmla="*/ 82296 w 214956"/>
                            <a:gd name="connsiteY398" fmla="*/ 136737 h 316759"/>
                            <a:gd name="connsiteX399" fmla="*/ 82296 w 214956"/>
                            <a:gd name="connsiteY399" fmla="*/ 139594 h 316759"/>
                            <a:gd name="connsiteX400" fmla="*/ 81344 w 214956"/>
                            <a:gd name="connsiteY400" fmla="*/ 145309 h 316759"/>
                            <a:gd name="connsiteX401" fmla="*/ 75628 w 214956"/>
                            <a:gd name="connsiteY401" fmla="*/ 152929 h 316759"/>
                            <a:gd name="connsiteX402" fmla="*/ 76581 w 214956"/>
                            <a:gd name="connsiteY402" fmla="*/ 156739 h 316759"/>
                            <a:gd name="connsiteX403" fmla="*/ 76581 w 214956"/>
                            <a:gd name="connsiteY403" fmla="*/ 151977 h 316759"/>
                            <a:gd name="connsiteX404" fmla="*/ 52769 w 214956"/>
                            <a:gd name="connsiteY404" fmla="*/ 259609 h 316759"/>
                            <a:gd name="connsiteX405" fmla="*/ 51816 w 214956"/>
                            <a:gd name="connsiteY405" fmla="*/ 256752 h 316759"/>
                            <a:gd name="connsiteX406" fmla="*/ 45149 w 214956"/>
                            <a:gd name="connsiteY406" fmla="*/ 251989 h 316759"/>
                            <a:gd name="connsiteX407" fmla="*/ 43244 w 214956"/>
                            <a:gd name="connsiteY407" fmla="*/ 251037 h 316759"/>
                            <a:gd name="connsiteX408" fmla="*/ 43244 w 214956"/>
                            <a:gd name="connsiteY408" fmla="*/ 251989 h 316759"/>
                            <a:gd name="connsiteX409" fmla="*/ 45149 w 214956"/>
                            <a:gd name="connsiteY409" fmla="*/ 256752 h 316759"/>
                            <a:gd name="connsiteX410" fmla="*/ 48006 w 214956"/>
                            <a:gd name="connsiteY410" fmla="*/ 262467 h 316759"/>
                            <a:gd name="connsiteX411" fmla="*/ 52769 w 214956"/>
                            <a:gd name="connsiteY411" fmla="*/ 259609 h 316759"/>
                            <a:gd name="connsiteX412" fmla="*/ 45149 w 214956"/>
                            <a:gd name="connsiteY412" fmla="*/ 113877 h 316759"/>
                            <a:gd name="connsiteX413" fmla="*/ 43244 w 214956"/>
                            <a:gd name="connsiteY413" fmla="*/ 116734 h 316759"/>
                            <a:gd name="connsiteX414" fmla="*/ 45149 w 214956"/>
                            <a:gd name="connsiteY414" fmla="*/ 118639 h 316759"/>
                            <a:gd name="connsiteX415" fmla="*/ 48006 w 214956"/>
                            <a:gd name="connsiteY415" fmla="*/ 116734 h 316759"/>
                            <a:gd name="connsiteX416" fmla="*/ 45149 w 214956"/>
                            <a:gd name="connsiteY416" fmla="*/ 113877 h 316759"/>
                            <a:gd name="connsiteX417" fmla="*/ 43244 w 214956"/>
                            <a:gd name="connsiteY417" fmla="*/ 46249 h 316759"/>
                            <a:gd name="connsiteX418" fmla="*/ 45149 w 214956"/>
                            <a:gd name="connsiteY418" fmla="*/ 48154 h 316759"/>
                            <a:gd name="connsiteX419" fmla="*/ 46101 w 214956"/>
                            <a:gd name="connsiteY419" fmla="*/ 47202 h 316759"/>
                            <a:gd name="connsiteX420" fmla="*/ 43244 w 214956"/>
                            <a:gd name="connsiteY420" fmla="*/ 46249 h 316759"/>
                            <a:gd name="connsiteX421" fmla="*/ 43244 w 214956"/>
                            <a:gd name="connsiteY421" fmla="*/ 46249 h 316759"/>
                            <a:gd name="connsiteX422" fmla="*/ 44196 w 214956"/>
                            <a:gd name="connsiteY422" fmla="*/ 208174 h 316759"/>
                            <a:gd name="connsiteX423" fmla="*/ 45149 w 214956"/>
                            <a:gd name="connsiteY423" fmla="*/ 208174 h 316759"/>
                            <a:gd name="connsiteX424" fmla="*/ 45149 w 214956"/>
                            <a:gd name="connsiteY424" fmla="*/ 208174 h 316759"/>
                            <a:gd name="connsiteX425" fmla="*/ 44196 w 214956"/>
                            <a:gd name="connsiteY425" fmla="*/ 208174 h 316759"/>
                            <a:gd name="connsiteX426" fmla="*/ 44196 w 214956"/>
                            <a:gd name="connsiteY426" fmla="*/ 208174 h 316759"/>
                            <a:gd name="connsiteX427" fmla="*/ 46101 w 214956"/>
                            <a:gd name="connsiteY427" fmla="*/ 62442 h 316759"/>
                            <a:gd name="connsiteX428" fmla="*/ 46101 w 214956"/>
                            <a:gd name="connsiteY428" fmla="*/ 60537 h 316759"/>
                            <a:gd name="connsiteX429" fmla="*/ 45149 w 214956"/>
                            <a:gd name="connsiteY429" fmla="*/ 59584 h 316759"/>
                            <a:gd name="connsiteX430" fmla="*/ 44196 w 214956"/>
                            <a:gd name="connsiteY430" fmla="*/ 61489 h 316759"/>
                            <a:gd name="connsiteX431" fmla="*/ 46101 w 214956"/>
                            <a:gd name="connsiteY431" fmla="*/ 62442 h 316759"/>
                            <a:gd name="connsiteX432" fmla="*/ 49911 w 214956"/>
                            <a:gd name="connsiteY432" fmla="*/ 64347 h 316759"/>
                            <a:gd name="connsiteX433" fmla="*/ 49911 w 214956"/>
                            <a:gd name="connsiteY433" fmla="*/ 60537 h 316759"/>
                            <a:gd name="connsiteX434" fmla="*/ 49911 w 214956"/>
                            <a:gd name="connsiteY434" fmla="*/ 57679 h 316759"/>
                            <a:gd name="connsiteX435" fmla="*/ 50863 w 214956"/>
                            <a:gd name="connsiteY435" fmla="*/ 56727 h 316759"/>
                            <a:gd name="connsiteX436" fmla="*/ 51816 w 214956"/>
                            <a:gd name="connsiteY436" fmla="*/ 54822 h 316759"/>
                            <a:gd name="connsiteX437" fmla="*/ 49911 w 214956"/>
                            <a:gd name="connsiteY437" fmla="*/ 55774 h 316759"/>
                            <a:gd name="connsiteX438" fmla="*/ 49911 w 214956"/>
                            <a:gd name="connsiteY438" fmla="*/ 56727 h 316759"/>
                            <a:gd name="connsiteX439" fmla="*/ 46101 w 214956"/>
                            <a:gd name="connsiteY439" fmla="*/ 62442 h 316759"/>
                            <a:gd name="connsiteX440" fmla="*/ 47053 w 214956"/>
                            <a:gd name="connsiteY440" fmla="*/ 228177 h 316759"/>
                            <a:gd name="connsiteX441" fmla="*/ 47053 w 214956"/>
                            <a:gd name="connsiteY441" fmla="*/ 229129 h 316759"/>
                            <a:gd name="connsiteX442" fmla="*/ 46101 w 214956"/>
                            <a:gd name="connsiteY442" fmla="*/ 229129 h 316759"/>
                            <a:gd name="connsiteX443" fmla="*/ 46101 w 214956"/>
                            <a:gd name="connsiteY443" fmla="*/ 228177 h 316759"/>
                            <a:gd name="connsiteX444" fmla="*/ 46101 w 214956"/>
                            <a:gd name="connsiteY444" fmla="*/ 226272 h 316759"/>
                            <a:gd name="connsiteX445" fmla="*/ 47053 w 214956"/>
                            <a:gd name="connsiteY445" fmla="*/ 228177 h 316759"/>
                            <a:gd name="connsiteX446" fmla="*/ 48959 w 214956"/>
                            <a:gd name="connsiteY446" fmla="*/ 107209 h 316759"/>
                            <a:gd name="connsiteX447" fmla="*/ 47053 w 214956"/>
                            <a:gd name="connsiteY447" fmla="*/ 107209 h 316759"/>
                            <a:gd name="connsiteX448" fmla="*/ 47053 w 214956"/>
                            <a:gd name="connsiteY448" fmla="*/ 108162 h 316759"/>
                            <a:gd name="connsiteX449" fmla="*/ 48959 w 214956"/>
                            <a:gd name="connsiteY449" fmla="*/ 109114 h 316759"/>
                            <a:gd name="connsiteX450" fmla="*/ 48959 w 214956"/>
                            <a:gd name="connsiteY450" fmla="*/ 107209 h 316759"/>
                            <a:gd name="connsiteX451" fmla="*/ 48006 w 214956"/>
                            <a:gd name="connsiteY451" fmla="*/ 80539 h 316759"/>
                            <a:gd name="connsiteX452" fmla="*/ 49911 w 214956"/>
                            <a:gd name="connsiteY452" fmla="*/ 80539 h 316759"/>
                            <a:gd name="connsiteX453" fmla="*/ 48006 w 214956"/>
                            <a:gd name="connsiteY453" fmla="*/ 78634 h 316759"/>
                            <a:gd name="connsiteX454" fmla="*/ 46101 w 214956"/>
                            <a:gd name="connsiteY454" fmla="*/ 79587 h 316759"/>
                            <a:gd name="connsiteX455" fmla="*/ 48006 w 214956"/>
                            <a:gd name="connsiteY455" fmla="*/ 80539 h 316759"/>
                            <a:gd name="connsiteX456" fmla="*/ 48006 w 214956"/>
                            <a:gd name="connsiteY456" fmla="*/ 87207 h 316759"/>
                            <a:gd name="connsiteX457" fmla="*/ 47053 w 214956"/>
                            <a:gd name="connsiteY457" fmla="*/ 88159 h 316759"/>
                            <a:gd name="connsiteX458" fmla="*/ 48006 w 214956"/>
                            <a:gd name="connsiteY458" fmla="*/ 89112 h 316759"/>
                            <a:gd name="connsiteX459" fmla="*/ 48006 w 214956"/>
                            <a:gd name="connsiteY459" fmla="*/ 87207 h 316759"/>
                            <a:gd name="connsiteX460" fmla="*/ 48006 w 214956"/>
                            <a:gd name="connsiteY460" fmla="*/ 87207 h 316759"/>
                            <a:gd name="connsiteX461" fmla="*/ 48006 w 214956"/>
                            <a:gd name="connsiteY461" fmla="*/ 212937 h 316759"/>
                            <a:gd name="connsiteX462" fmla="*/ 51816 w 214956"/>
                            <a:gd name="connsiteY462" fmla="*/ 211984 h 316759"/>
                            <a:gd name="connsiteX463" fmla="*/ 52769 w 214956"/>
                            <a:gd name="connsiteY463" fmla="*/ 211984 h 316759"/>
                            <a:gd name="connsiteX464" fmla="*/ 50863 w 214956"/>
                            <a:gd name="connsiteY464" fmla="*/ 215794 h 316759"/>
                            <a:gd name="connsiteX465" fmla="*/ 50863 w 214956"/>
                            <a:gd name="connsiteY465" fmla="*/ 217699 h 316759"/>
                            <a:gd name="connsiteX466" fmla="*/ 52769 w 214956"/>
                            <a:gd name="connsiteY466" fmla="*/ 216747 h 316759"/>
                            <a:gd name="connsiteX467" fmla="*/ 52769 w 214956"/>
                            <a:gd name="connsiteY467" fmla="*/ 211984 h 316759"/>
                            <a:gd name="connsiteX468" fmla="*/ 48959 w 214956"/>
                            <a:gd name="connsiteY468" fmla="*/ 211984 h 316759"/>
                            <a:gd name="connsiteX469" fmla="*/ 48006 w 214956"/>
                            <a:gd name="connsiteY469" fmla="*/ 212937 h 316759"/>
                            <a:gd name="connsiteX470" fmla="*/ 50863 w 214956"/>
                            <a:gd name="connsiteY470" fmla="*/ 70062 h 316759"/>
                            <a:gd name="connsiteX471" fmla="*/ 49911 w 214956"/>
                            <a:gd name="connsiteY471" fmla="*/ 69109 h 316759"/>
                            <a:gd name="connsiteX472" fmla="*/ 48006 w 214956"/>
                            <a:gd name="connsiteY472" fmla="*/ 71014 h 316759"/>
                            <a:gd name="connsiteX473" fmla="*/ 48959 w 214956"/>
                            <a:gd name="connsiteY473" fmla="*/ 71967 h 316759"/>
                            <a:gd name="connsiteX474" fmla="*/ 50863 w 214956"/>
                            <a:gd name="connsiteY474" fmla="*/ 70062 h 316759"/>
                            <a:gd name="connsiteX475" fmla="*/ 52769 w 214956"/>
                            <a:gd name="connsiteY475" fmla="*/ 253894 h 316759"/>
                            <a:gd name="connsiteX476" fmla="*/ 50863 w 214956"/>
                            <a:gd name="connsiteY476" fmla="*/ 253894 h 316759"/>
                            <a:gd name="connsiteX477" fmla="*/ 51816 w 214956"/>
                            <a:gd name="connsiteY477" fmla="*/ 255799 h 316759"/>
                            <a:gd name="connsiteX478" fmla="*/ 52769 w 214956"/>
                            <a:gd name="connsiteY478" fmla="*/ 253894 h 316759"/>
                            <a:gd name="connsiteX479" fmla="*/ 49911 w 214956"/>
                            <a:gd name="connsiteY479" fmla="*/ 89112 h 316759"/>
                            <a:gd name="connsiteX480" fmla="*/ 50863 w 214956"/>
                            <a:gd name="connsiteY480" fmla="*/ 90064 h 316759"/>
                            <a:gd name="connsiteX481" fmla="*/ 52769 w 214956"/>
                            <a:gd name="connsiteY481" fmla="*/ 86254 h 316759"/>
                            <a:gd name="connsiteX482" fmla="*/ 51816 w 214956"/>
                            <a:gd name="connsiteY482" fmla="*/ 84349 h 316759"/>
                            <a:gd name="connsiteX483" fmla="*/ 49911 w 214956"/>
                            <a:gd name="connsiteY483" fmla="*/ 89112 h 316759"/>
                            <a:gd name="connsiteX484" fmla="*/ 52769 w 214956"/>
                            <a:gd name="connsiteY484" fmla="*/ 112924 h 316759"/>
                            <a:gd name="connsiteX485" fmla="*/ 50863 w 214956"/>
                            <a:gd name="connsiteY485" fmla="*/ 115782 h 316759"/>
                            <a:gd name="connsiteX486" fmla="*/ 51816 w 214956"/>
                            <a:gd name="connsiteY486" fmla="*/ 117687 h 316759"/>
                            <a:gd name="connsiteX487" fmla="*/ 53721 w 214956"/>
                            <a:gd name="connsiteY487" fmla="*/ 114829 h 316759"/>
                            <a:gd name="connsiteX488" fmla="*/ 52769 w 214956"/>
                            <a:gd name="connsiteY488" fmla="*/ 112924 h 316759"/>
                            <a:gd name="connsiteX489" fmla="*/ 55626 w 214956"/>
                            <a:gd name="connsiteY489" fmla="*/ 255799 h 316759"/>
                            <a:gd name="connsiteX490" fmla="*/ 55626 w 214956"/>
                            <a:gd name="connsiteY490" fmla="*/ 253894 h 316759"/>
                            <a:gd name="connsiteX491" fmla="*/ 51816 w 214956"/>
                            <a:gd name="connsiteY491" fmla="*/ 251037 h 316759"/>
                            <a:gd name="connsiteX492" fmla="*/ 51816 w 214956"/>
                            <a:gd name="connsiteY492" fmla="*/ 253894 h 316759"/>
                            <a:gd name="connsiteX493" fmla="*/ 55626 w 214956"/>
                            <a:gd name="connsiteY493" fmla="*/ 255799 h 316759"/>
                            <a:gd name="connsiteX494" fmla="*/ 54674 w 214956"/>
                            <a:gd name="connsiteY494" fmla="*/ 237702 h 316759"/>
                            <a:gd name="connsiteX495" fmla="*/ 52769 w 214956"/>
                            <a:gd name="connsiteY495" fmla="*/ 238654 h 316759"/>
                            <a:gd name="connsiteX496" fmla="*/ 54674 w 214956"/>
                            <a:gd name="connsiteY496" fmla="*/ 239607 h 316759"/>
                            <a:gd name="connsiteX497" fmla="*/ 56578 w 214956"/>
                            <a:gd name="connsiteY497" fmla="*/ 238654 h 316759"/>
                            <a:gd name="connsiteX498" fmla="*/ 54674 w 214956"/>
                            <a:gd name="connsiteY498" fmla="*/ 237702 h 316759"/>
                            <a:gd name="connsiteX499" fmla="*/ 55626 w 214956"/>
                            <a:gd name="connsiteY499" fmla="*/ 260562 h 316759"/>
                            <a:gd name="connsiteX500" fmla="*/ 52769 w 214956"/>
                            <a:gd name="connsiteY500" fmla="*/ 259609 h 316759"/>
                            <a:gd name="connsiteX501" fmla="*/ 52769 w 214956"/>
                            <a:gd name="connsiteY501" fmla="*/ 263419 h 316759"/>
                            <a:gd name="connsiteX502" fmla="*/ 54674 w 214956"/>
                            <a:gd name="connsiteY502" fmla="*/ 264372 h 316759"/>
                            <a:gd name="connsiteX503" fmla="*/ 56578 w 214956"/>
                            <a:gd name="connsiteY503" fmla="*/ 263419 h 316759"/>
                            <a:gd name="connsiteX504" fmla="*/ 55626 w 214956"/>
                            <a:gd name="connsiteY504" fmla="*/ 260562 h 316759"/>
                            <a:gd name="connsiteX505" fmla="*/ 54674 w 214956"/>
                            <a:gd name="connsiteY505" fmla="*/ 72919 h 316759"/>
                            <a:gd name="connsiteX506" fmla="*/ 54674 w 214956"/>
                            <a:gd name="connsiteY506" fmla="*/ 72919 h 316759"/>
                            <a:gd name="connsiteX507" fmla="*/ 56578 w 214956"/>
                            <a:gd name="connsiteY507" fmla="*/ 72919 h 316759"/>
                            <a:gd name="connsiteX508" fmla="*/ 54674 w 214956"/>
                            <a:gd name="connsiteY508" fmla="*/ 72919 h 316759"/>
                            <a:gd name="connsiteX509" fmla="*/ 54674 w 214956"/>
                            <a:gd name="connsiteY509" fmla="*/ 72919 h 316759"/>
                            <a:gd name="connsiteX510" fmla="*/ 55626 w 214956"/>
                            <a:gd name="connsiteY510" fmla="*/ 79587 h 316759"/>
                            <a:gd name="connsiteX511" fmla="*/ 57531 w 214956"/>
                            <a:gd name="connsiteY511" fmla="*/ 81492 h 316759"/>
                            <a:gd name="connsiteX512" fmla="*/ 58484 w 214956"/>
                            <a:gd name="connsiteY512" fmla="*/ 80539 h 316759"/>
                            <a:gd name="connsiteX513" fmla="*/ 56578 w 214956"/>
                            <a:gd name="connsiteY513" fmla="*/ 78634 h 316759"/>
                            <a:gd name="connsiteX514" fmla="*/ 55626 w 214956"/>
                            <a:gd name="connsiteY514" fmla="*/ 79587 h 316759"/>
                            <a:gd name="connsiteX515" fmla="*/ 55626 w 214956"/>
                            <a:gd name="connsiteY515" fmla="*/ 217699 h 316759"/>
                            <a:gd name="connsiteX516" fmla="*/ 55626 w 214956"/>
                            <a:gd name="connsiteY516" fmla="*/ 217699 h 316759"/>
                            <a:gd name="connsiteX517" fmla="*/ 56578 w 214956"/>
                            <a:gd name="connsiteY517" fmla="*/ 217699 h 316759"/>
                            <a:gd name="connsiteX518" fmla="*/ 55626 w 214956"/>
                            <a:gd name="connsiteY518" fmla="*/ 217699 h 316759"/>
                            <a:gd name="connsiteX519" fmla="*/ 55626 w 214956"/>
                            <a:gd name="connsiteY519" fmla="*/ 217699 h 316759"/>
                            <a:gd name="connsiteX520" fmla="*/ 58484 w 214956"/>
                            <a:gd name="connsiteY520" fmla="*/ 84349 h 316759"/>
                            <a:gd name="connsiteX521" fmla="*/ 57531 w 214956"/>
                            <a:gd name="connsiteY521" fmla="*/ 85302 h 316759"/>
                            <a:gd name="connsiteX522" fmla="*/ 58484 w 214956"/>
                            <a:gd name="connsiteY522" fmla="*/ 87207 h 316759"/>
                            <a:gd name="connsiteX523" fmla="*/ 59436 w 214956"/>
                            <a:gd name="connsiteY523" fmla="*/ 86254 h 316759"/>
                            <a:gd name="connsiteX524" fmla="*/ 58484 w 214956"/>
                            <a:gd name="connsiteY524" fmla="*/ 84349 h 316759"/>
                            <a:gd name="connsiteX525" fmla="*/ 59436 w 214956"/>
                            <a:gd name="connsiteY525" fmla="*/ 126259 h 316759"/>
                            <a:gd name="connsiteX526" fmla="*/ 57531 w 214956"/>
                            <a:gd name="connsiteY526" fmla="*/ 126259 h 316759"/>
                            <a:gd name="connsiteX527" fmla="*/ 57531 w 214956"/>
                            <a:gd name="connsiteY527" fmla="*/ 128164 h 316759"/>
                            <a:gd name="connsiteX528" fmla="*/ 59436 w 214956"/>
                            <a:gd name="connsiteY528" fmla="*/ 129117 h 316759"/>
                            <a:gd name="connsiteX529" fmla="*/ 59436 w 214956"/>
                            <a:gd name="connsiteY529" fmla="*/ 128164 h 316759"/>
                            <a:gd name="connsiteX530" fmla="*/ 59436 w 214956"/>
                            <a:gd name="connsiteY530" fmla="*/ 126259 h 316759"/>
                            <a:gd name="connsiteX531" fmla="*/ 66103 w 214956"/>
                            <a:gd name="connsiteY531" fmla="*/ 149119 h 316759"/>
                            <a:gd name="connsiteX532" fmla="*/ 66103 w 214956"/>
                            <a:gd name="connsiteY532" fmla="*/ 145309 h 316759"/>
                            <a:gd name="connsiteX533" fmla="*/ 66103 w 214956"/>
                            <a:gd name="connsiteY533" fmla="*/ 145309 h 316759"/>
                            <a:gd name="connsiteX534" fmla="*/ 59436 w 214956"/>
                            <a:gd name="connsiteY534" fmla="*/ 148167 h 316759"/>
                            <a:gd name="connsiteX535" fmla="*/ 59436 w 214956"/>
                            <a:gd name="connsiteY535" fmla="*/ 150072 h 316759"/>
                            <a:gd name="connsiteX536" fmla="*/ 61341 w 214956"/>
                            <a:gd name="connsiteY536" fmla="*/ 148167 h 316759"/>
                            <a:gd name="connsiteX537" fmla="*/ 64199 w 214956"/>
                            <a:gd name="connsiteY537" fmla="*/ 149119 h 316759"/>
                            <a:gd name="connsiteX538" fmla="*/ 65151 w 214956"/>
                            <a:gd name="connsiteY538" fmla="*/ 150072 h 316759"/>
                            <a:gd name="connsiteX539" fmla="*/ 66103 w 214956"/>
                            <a:gd name="connsiteY539" fmla="*/ 149119 h 316759"/>
                            <a:gd name="connsiteX540" fmla="*/ 60388 w 214956"/>
                            <a:gd name="connsiteY540" fmla="*/ 225319 h 316759"/>
                            <a:gd name="connsiteX541" fmla="*/ 60388 w 214956"/>
                            <a:gd name="connsiteY541" fmla="*/ 225319 h 316759"/>
                            <a:gd name="connsiteX542" fmla="*/ 63246 w 214956"/>
                            <a:gd name="connsiteY542" fmla="*/ 226272 h 316759"/>
                            <a:gd name="connsiteX543" fmla="*/ 64199 w 214956"/>
                            <a:gd name="connsiteY543" fmla="*/ 224367 h 316759"/>
                            <a:gd name="connsiteX544" fmla="*/ 60388 w 214956"/>
                            <a:gd name="connsiteY544" fmla="*/ 225319 h 316759"/>
                            <a:gd name="connsiteX545" fmla="*/ 64199 w 214956"/>
                            <a:gd name="connsiteY545" fmla="*/ 231034 h 316759"/>
                            <a:gd name="connsiteX546" fmla="*/ 62294 w 214956"/>
                            <a:gd name="connsiteY546" fmla="*/ 236749 h 316759"/>
                            <a:gd name="connsiteX547" fmla="*/ 63246 w 214956"/>
                            <a:gd name="connsiteY547" fmla="*/ 236749 h 316759"/>
                            <a:gd name="connsiteX548" fmla="*/ 66103 w 214956"/>
                            <a:gd name="connsiteY548" fmla="*/ 232939 h 316759"/>
                            <a:gd name="connsiteX549" fmla="*/ 64199 w 214956"/>
                            <a:gd name="connsiteY549" fmla="*/ 231034 h 316759"/>
                            <a:gd name="connsiteX550" fmla="*/ 64199 w 214956"/>
                            <a:gd name="connsiteY550" fmla="*/ 92922 h 316759"/>
                            <a:gd name="connsiteX551" fmla="*/ 66103 w 214956"/>
                            <a:gd name="connsiteY551" fmla="*/ 97684 h 316759"/>
                            <a:gd name="connsiteX552" fmla="*/ 68009 w 214956"/>
                            <a:gd name="connsiteY552" fmla="*/ 93874 h 316759"/>
                            <a:gd name="connsiteX553" fmla="*/ 64199 w 214956"/>
                            <a:gd name="connsiteY553" fmla="*/ 90064 h 316759"/>
                            <a:gd name="connsiteX554" fmla="*/ 64199 w 214956"/>
                            <a:gd name="connsiteY554" fmla="*/ 92922 h 316759"/>
                            <a:gd name="connsiteX555" fmla="*/ 67056 w 214956"/>
                            <a:gd name="connsiteY555" fmla="*/ 241512 h 316759"/>
                            <a:gd name="connsiteX556" fmla="*/ 69913 w 214956"/>
                            <a:gd name="connsiteY556" fmla="*/ 236749 h 316759"/>
                            <a:gd name="connsiteX557" fmla="*/ 68961 w 214956"/>
                            <a:gd name="connsiteY557" fmla="*/ 234844 h 316759"/>
                            <a:gd name="connsiteX558" fmla="*/ 65151 w 214956"/>
                            <a:gd name="connsiteY558" fmla="*/ 238654 h 316759"/>
                            <a:gd name="connsiteX559" fmla="*/ 67056 w 214956"/>
                            <a:gd name="connsiteY559" fmla="*/ 241512 h 316759"/>
                            <a:gd name="connsiteX560" fmla="*/ 67056 w 214956"/>
                            <a:gd name="connsiteY560" fmla="*/ 253894 h 316759"/>
                            <a:gd name="connsiteX561" fmla="*/ 67056 w 214956"/>
                            <a:gd name="connsiteY561" fmla="*/ 253894 h 316759"/>
                            <a:gd name="connsiteX562" fmla="*/ 66103 w 214956"/>
                            <a:gd name="connsiteY562" fmla="*/ 253894 h 316759"/>
                            <a:gd name="connsiteX563" fmla="*/ 66103 w 214956"/>
                            <a:gd name="connsiteY563" fmla="*/ 254847 h 316759"/>
                            <a:gd name="connsiteX564" fmla="*/ 67056 w 214956"/>
                            <a:gd name="connsiteY564" fmla="*/ 253894 h 316759"/>
                            <a:gd name="connsiteX565" fmla="*/ 69913 w 214956"/>
                            <a:gd name="connsiteY565" fmla="*/ 159597 h 316759"/>
                            <a:gd name="connsiteX566" fmla="*/ 66103 w 214956"/>
                            <a:gd name="connsiteY566" fmla="*/ 155787 h 316759"/>
                            <a:gd name="connsiteX567" fmla="*/ 66103 w 214956"/>
                            <a:gd name="connsiteY567" fmla="*/ 156739 h 316759"/>
                            <a:gd name="connsiteX568" fmla="*/ 69913 w 214956"/>
                            <a:gd name="connsiteY568" fmla="*/ 160549 h 316759"/>
                            <a:gd name="connsiteX569" fmla="*/ 69913 w 214956"/>
                            <a:gd name="connsiteY569" fmla="*/ 159597 h 316759"/>
                            <a:gd name="connsiteX570" fmla="*/ 67056 w 214956"/>
                            <a:gd name="connsiteY570" fmla="*/ 125307 h 316759"/>
                            <a:gd name="connsiteX571" fmla="*/ 68961 w 214956"/>
                            <a:gd name="connsiteY571" fmla="*/ 127212 h 316759"/>
                            <a:gd name="connsiteX572" fmla="*/ 70866 w 214956"/>
                            <a:gd name="connsiteY572" fmla="*/ 125307 h 316759"/>
                            <a:gd name="connsiteX573" fmla="*/ 70866 w 214956"/>
                            <a:gd name="connsiteY573" fmla="*/ 119592 h 316759"/>
                            <a:gd name="connsiteX574" fmla="*/ 67056 w 214956"/>
                            <a:gd name="connsiteY574" fmla="*/ 117687 h 316759"/>
                            <a:gd name="connsiteX575" fmla="*/ 67056 w 214956"/>
                            <a:gd name="connsiteY575" fmla="*/ 125307 h 316759"/>
                            <a:gd name="connsiteX576" fmla="*/ 67056 w 214956"/>
                            <a:gd name="connsiteY576" fmla="*/ 82444 h 316759"/>
                            <a:gd name="connsiteX577" fmla="*/ 67056 w 214956"/>
                            <a:gd name="connsiteY577" fmla="*/ 82444 h 316759"/>
                            <a:gd name="connsiteX578" fmla="*/ 68961 w 214956"/>
                            <a:gd name="connsiteY578" fmla="*/ 81492 h 316759"/>
                            <a:gd name="connsiteX579" fmla="*/ 68009 w 214956"/>
                            <a:gd name="connsiteY579" fmla="*/ 81492 h 316759"/>
                            <a:gd name="connsiteX580" fmla="*/ 67056 w 214956"/>
                            <a:gd name="connsiteY580" fmla="*/ 82444 h 316759"/>
                            <a:gd name="connsiteX581" fmla="*/ 75628 w 214956"/>
                            <a:gd name="connsiteY581" fmla="*/ 129117 h 316759"/>
                            <a:gd name="connsiteX582" fmla="*/ 75628 w 214956"/>
                            <a:gd name="connsiteY582" fmla="*/ 129117 h 316759"/>
                            <a:gd name="connsiteX583" fmla="*/ 75628 w 214956"/>
                            <a:gd name="connsiteY583" fmla="*/ 128164 h 316759"/>
                            <a:gd name="connsiteX584" fmla="*/ 75628 w 214956"/>
                            <a:gd name="connsiteY584" fmla="*/ 129117 h 316759"/>
                            <a:gd name="connsiteX585" fmla="*/ 75628 w 214956"/>
                            <a:gd name="connsiteY585" fmla="*/ 129117 h 316759"/>
                            <a:gd name="connsiteX586" fmla="*/ 84201 w 214956"/>
                            <a:gd name="connsiteY586" fmla="*/ 161502 h 316759"/>
                            <a:gd name="connsiteX587" fmla="*/ 83249 w 214956"/>
                            <a:gd name="connsiteY587" fmla="*/ 160549 h 316759"/>
                            <a:gd name="connsiteX588" fmla="*/ 77534 w 214956"/>
                            <a:gd name="connsiteY588" fmla="*/ 158644 h 316759"/>
                            <a:gd name="connsiteX589" fmla="*/ 76581 w 214956"/>
                            <a:gd name="connsiteY589" fmla="*/ 160549 h 316759"/>
                            <a:gd name="connsiteX590" fmla="*/ 82296 w 214956"/>
                            <a:gd name="connsiteY590" fmla="*/ 163407 h 316759"/>
                            <a:gd name="connsiteX591" fmla="*/ 84201 w 214956"/>
                            <a:gd name="connsiteY591" fmla="*/ 161502 h 316759"/>
                            <a:gd name="connsiteX592" fmla="*/ 79438 w 214956"/>
                            <a:gd name="connsiteY592" fmla="*/ 106257 h 316759"/>
                            <a:gd name="connsiteX593" fmla="*/ 79438 w 214956"/>
                            <a:gd name="connsiteY593" fmla="*/ 108162 h 316759"/>
                            <a:gd name="connsiteX594" fmla="*/ 77534 w 214956"/>
                            <a:gd name="connsiteY594" fmla="*/ 107209 h 316759"/>
                            <a:gd name="connsiteX595" fmla="*/ 76581 w 214956"/>
                            <a:gd name="connsiteY595" fmla="*/ 105304 h 316759"/>
                            <a:gd name="connsiteX596" fmla="*/ 79438 w 214956"/>
                            <a:gd name="connsiteY596" fmla="*/ 106257 h 316759"/>
                            <a:gd name="connsiteX597" fmla="*/ 120396 w 214956"/>
                            <a:gd name="connsiteY597" fmla="*/ 171979 h 316759"/>
                            <a:gd name="connsiteX598" fmla="*/ 115634 w 214956"/>
                            <a:gd name="connsiteY598" fmla="*/ 171979 h 316759"/>
                            <a:gd name="connsiteX599" fmla="*/ 113728 w 214956"/>
                            <a:gd name="connsiteY599" fmla="*/ 176742 h 316759"/>
                            <a:gd name="connsiteX600" fmla="*/ 120396 w 214956"/>
                            <a:gd name="connsiteY600" fmla="*/ 183409 h 316759"/>
                            <a:gd name="connsiteX601" fmla="*/ 124206 w 214956"/>
                            <a:gd name="connsiteY601" fmla="*/ 184362 h 316759"/>
                            <a:gd name="connsiteX602" fmla="*/ 124206 w 214956"/>
                            <a:gd name="connsiteY602" fmla="*/ 180552 h 316759"/>
                            <a:gd name="connsiteX603" fmla="*/ 127063 w 214956"/>
                            <a:gd name="connsiteY603" fmla="*/ 175789 h 316759"/>
                            <a:gd name="connsiteX604" fmla="*/ 130874 w 214956"/>
                            <a:gd name="connsiteY604" fmla="*/ 176742 h 316759"/>
                            <a:gd name="connsiteX605" fmla="*/ 131826 w 214956"/>
                            <a:gd name="connsiteY605" fmla="*/ 175789 h 316759"/>
                            <a:gd name="connsiteX606" fmla="*/ 128016 w 214956"/>
                            <a:gd name="connsiteY606" fmla="*/ 175789 h 316759"/>
                            <a:gd name="connsiteX607" fmla="*/ 127063 w 214956"/>
                            <a:gd name="connsiteY607" fmla="*/ 175789 h 316759"/>
                            <a:gd name="connsiteX608" fmla="*/ 126111 w 214956"/>
                            <a:gd name="connsiteY608" fmla="*/ 171979 h 316759"/>
                            <a:gd name="connsiteX609" fmla="*/ 126111 w 214956"/>
                            <a:gd name="connsiteY609" fmla="*/ 171979 h 316759"/>
                            <a:gd name="connsiteX610" fmla="*/ 126111 w 214956"/>
                            <a:gd name="connsiteY610" fmla="*/ 171979 h 316759"/>
                            <a:gd name="connsiteX611" fmla="*/ 120396 w 214956"/>
                            <a:gd name="connsiteY611" fmla="*/ 169122 h 316759"/>
                            <a:gd name="connsiteX612" fmla="*/ 114681 w 214956"/>
                            <a:gd name="connsiteY612" fmla="*/ 168169 h 316759"/>
                            <a:gd name="connsiteX613" fmla="*/ 113728 w 214956"/>
                            <a:gd name="connsiteY613" fmla="*/ 168169 h 316759"/>
                            <a:gd name="connsiteX614" fmla="*/ 113728 w 214956"/>
                            <a:gd name="connsiteY614" fmla="*/ 166264 h 316759"/>
                            <a:gd name="connsiteX615" fmla="*/ 111824 w 214956"/>
                            <a:gd name="connsiteY615" fmla="*/ 161502 h 316759"/>
                            <a:gd name="connsiteX616" fmla="*/ 116586 w 214956"/>
                            <a:gd name="connsiteY616" fmla="*/ 159597 h 316759"/>
                            <a:gd name="connsiteX617" fmla="*/ 123253 w 214956"/>
                            <a:gd name="connsiteY617" fmla="*/ 157692 h 316759"/>
                            <a:gd name="connsiteX618" fmla="*/ 126111 w 214956"/>
                            <a:gd name="connsiteY618" fmla="*/ 155787 h 316759"/>
                            <a:gd name="connsiteX619" fmla="*/ 128969 w 214956"/>
                            <a:gd name="connsiteY619" fmla="*/ 157692 h 316759"/>
                            <a:gd name="connsiteX620" fmla="*/ 131826 w 214956"/>
                            <a:gd name="connsiteY620" fmla="*/ 164359 h 316759"/>
                            <a:gd name="connsiteX621" fmla="*/ 129921 w 214956"/>
                            <a:gd name="connsiteY621" fmla="*/ 166264 h 316759"/>
                            <a:gd name="connsiteX622" fmla="*/ 132778 w 214956"/>
                            <a:gd name="connsiteY622" fmla="*/ 173884 h 316759"/>
                            <a:gd name="connsiteX623" fmla="*/ 135636 w 214956"/>
                            <a:gd name="connsiteY623" fmla="*/ 173884 h 316759"/>
                            <a:gd name="connsiteX624" fmla="*/ 134684 w 214956"/>
                            <a:gd name="connsiteY624" fmla="*/ 171027 h 316759"/>
                            <a:gd name="connsiteX625" fmla="*/ 134684 w 214956"/>
                            <a:gd name="connsiteY625" fmla="*/ 169122 h 316759"/>
                            <a:gd name="connsiteX626" fmla="*/ 139446 w 214956"/>
                            <a:gd name="connsiteY626" fmla="*/ 167217 h 316759"/>
                            <a:gd name="connsiteX627" fmla="*/ 133731 w 214956"/>
                            <a:gd name="connsiteY627" fmla="*/ 163407 h 316759"/>
                            <a:gd name="connsiteX628" fmla="*/ 132778 w 214956"/>
                            <a:gd name="connsiteY628" fmla="*/ 159597 h 316759"/>
                            <a:gd name="connsiteX629" fmla="*/ 128969 w 214956"/>
                            <a:gd name="connsiteY629" fmla="*/ 151977 h 316759"/>
                            <a:gd name="connsiteX630" fmla="*/ 127063 w 214956"/>
                            <a:gd name="connsiteY630" fmla="*/ 150072 h 316759"/>
                            <a:gd name="connsiteX631" fmla="*/ 124206 w 214956"/>
                            <a:gd name="connsiteY631" fmla="*/ 153882 h 316759"/>
                            <a:gd name="connsiteX632" fmla="*/ 123253 w 214956"/>
                            <a:gd name="connsiteY632" fmla="*/ 154834 h 316759"/>
                            <a:gd name="connsiteX633" fmla="*/ 122301 w 214956"/>
                            <a:gd name="connsiteY633" fmla="*/ 153882 h 316759"/>
                            <a:gd name="connsiteX634" fmla="*/ 118491 w 214956"/>
                            <a:gd name="connsiteY634" fmla="*/ 146262 h 316759"/>
                            <a:gd name="connsiteX635" fmla="*/ 118491 w 214956"/>
                            <a:gd name="connsiteY635" fmla="*/ 142452 h 316759"/>
                            <a:gd name="connsiteX636" fmla="*/ 115634 w 214956"/>
                            <a:gd name="connsiteY636" fmla="*/ 142452 h 316759"/>
                            <a:gd name="connsiteX637" fmla="*/ 115634 w 214956"/>
                            <a:gd name="connsiteY637" fmla="*/ 142452 h 316759"/>
                            <a:gd name="connsiteX638" fmla="*/ 108966 w 214956"/>
                            <a:gd name="connsiteY638" fmla="*/ 146262 h 316759"/>
                            <a:gd name="connsiteX639" fmla="*/ 104203 w 214956"/>
                            <a:gd name="connsiteY639" fmla="*/ 148167 h 316759"/>
                            <a:gd name="connsiteX640" fmla="*/ 102299 w 214956"/>
                            <a:gd name="connsiteY640" fmla="*/ 147214 h 316759"/>
                            <a:gd name="connsiteX641" fmla="*/ 101346 w 214956"/>
                            <a:gd name="connsiteY641" fmla="*/ 152929 h 316759"/>
                            <a:gd name="connsiteX642" fmla="*/ 104203 w 214956"/>
                            <a:gd name="connsiteY642" fmla="*/ 153882 h 316759"/>
                            <a:gd name="connsiteX643" fmla="*/ 109919 w 214956"/>
                            <a:gd name="connsiteY643" fmla="*/ 154834 h 316759"/>
                            <a:gd name="connsiteX644" fmla="*/ 111824 w 214956"/>
                            <a:gd name="connsiteY644" fmla="*/ 154834 h 316759"/>
                            <a:gd name="connsiteX645" fmla="*/ 113728 w 214956"/>
                            <a:gd name="connsiteY645" fmla="*/ 154834 h 316759"/>
                            <a:gd name="connsiteX646" fmla="*/ 112776 w 214956"/>
                            <a:gd name="connsiteY646" fmla="*/ 156739 h 316759"/>
                            <a:gd name="connsiteX647" fmla="*/ 105156 w 214956"/>
                            <a:gd name="connsiteY647" fmla="*/ 158644 h 316759"/>
                            <a:gd name="connsiteX648" fmla="*/ 104203 w 214956"/>
                            <a:gd name="connsiteY648" fmla="*/ 159597 h 316759"/>
                            <a:gd name="connsiteX649" fmla="*/ 104203 w 214956"/>
                            <a:gd name="connsiteY649" fmla="*/ 163407 h 316759"/>
                            <a:gd name="connsiteX650" fmla="*/ 98488 w 214956"/>
                            <a:gd name="connsiteY650" fmla="*/ 161502 h 316759"/>
                            <a:gd name="connsiteX651" fmla="*/ 98488 w 214956"/>
                            <a:gd name="connsiteY651" fmla="*/ 150072 h 316759"/>
                            <a:gd name="connsiteX652" fmla="*/ 96584 w 214956"/>
                            <a:gd name="connsiteY652" fmla="*/ 150072 h 316759"/>
                            <a:gd name="connsiteX653" fmla="*/ 89916 w 214956"/>
                            <a:gd name="connsiteY653" fmla="*/ 153882 h 316759"/>
                            <a:gd name="connsiteX654" fmla="*/ 89916 w 214956"/>
                            <a:gd name="connsiteY654" fmla="*/ 151977 h 316759"/>
                            <a:gd name="connsiteX655" fmla="*/ 91821 w 214956"/>
                            <a:gd name="connsiteY655" fmla="*/ 149119 h 316759"/>
                            <a:gd name="connsiteX656" fmla="*/ 88011 w 214956"/>
                            <a:gd name="connsiteY656" fmla="*/ 149119 h 316759"/>
                            <a:gd name="connsiteX657" fmla="*/ 85153 w 214956"/>
                            <a:gd name="connsiteY657" fmla="*/ 150072 h 316759"/>
                            <a:gd name="connsiteX658" fmla="*/ 84201 w 214956"/>
                            <a:gd name="connsiteY658" fmla="*/ 148167 h 316759"/>
                            <a:gd name="connsiteX659" fmla="*/ 80391 w 214956"/>
                            <a:gd name="connsiteY659" fmla="*/ 152929 h 316759"/>
                            <a:gd name="connsiteX660" fmla="*/ 84201 w 214956"/>
                            <a:gd name="connsiteY660" fmla="*/ 155787 h 316759"/>
                            <a:gd name="connsiteX661" fmla="*/ 85153 w 214956"/>
                            <a:gd name="connsiteY661" fmla="*/ 153882 h 316759"/>
                            <a:gd name="connsiteX662" fmla="*/ 89916 w 214956"/>
                            <a:gd name="connsiteY662" fmla="*/ 153882 h 316759"/>
                            <a:gd name="connsiteX663" fmla="*/ 93726 w 214956"/>
                            <a:gd name="connsiteY663" fmla="*/ 154834 h 316759"/>
                            <a:gd name="connsiteX664" fmla="*/ 94678 w 214956"/>
                            <a:gd name="connsiteY664" fmla="*/ 156739 h 316759"/>
                            <a:gd name="connsiteX665" fmla="*/ 90869 w 214956"/>
                            <a:gd name="connsiteY665" fmla="*/ 159597 h 316759"/>
                            <a:gd name="connsiteX666" fmla="*/ 86106 w 214956"/>
                            <a:gd name="connsiteY666" fmla="*/ 159597 h 316759"/>
                            <a:gd name="connsiteX667" fmla="*/ 88011 w 214956"/>
                            <a:gd name="connsiteY667" fmla="*/ 165312 h 316759"/>
                            <a:gd name="connsiteX668" fmla="*/ 88011 w 214956"/>
                            <a:gd name="connsiteY668" fmla="*/ 165312 h 316759"/>
                            <a:gd name="connsiteX669" fmla="*/ 85153 w 214956"/>
                            <a:gd name="connsiteY669" fmla="*/ 168169 h 316759"/>
                            <a:gd name="connsiteX670" fmla="*/ 88963 w 214956"/>
                            <a:gd name="connsiteY670" fmla="*/ 168169 h 316759"/>
                            <a:gd name="connsiteX671" fmla="*/ 88963 w 214956"/>
                            <a:gd name="connsiteY671" fmla="*/ 168169 h 316759"/>
                            <a:gd name="connsiteX672" fmla="*/ 88011 w 214956"/>
                            <a:gd name="connsiteY672" fmla="*/ 170074 h 316759"/>
                            <a:gd name="connsiteX673" fmla="*/ 87059 w 214956"/>
                            <a:gd name="connsiteY673" fmla="*/ 171979 h 316759"/>
                            <a:gd name="connsiteX674" fmla="*/ 88963 w 214956"/>
                            <a:gd name="connsiteY674" fmla="*/ 171027 h 316759"/>
                            <a:gd name="connsiteX675" fmla="*/ 88011 w 214956"/>
                            <a:gd name="connsiteY675" fmla="*/ 168169 h 316759"/>
                            <a:gd name="connsiteX676" fmla="*/ 87059 w 214956"/>
                            <a:gd name="connsiteY676" fmla="*/ 166264 h 316759"/>
                            <a:gd name="connsiteX677" fmla="*/ 96584 w 214956"/>
                            <a:gd name="connsiteY677" fmla="*/ 162454 h 316759"/>
                            <a:gd name="connsiteX678" fmla="*/ 94678 w 214956"/>
                            <a:gd name="connsiteY678" fmla="*/ 167217 h 316759"/>
                            <a:gd name="connsiteX679" fmla="*/ 92774 w 214956"/>
                            <a:gd name="connsiteY679" fmla="*/ 169122 h 316759"/>
                            <a:gd name="connsiteX680" fmla="*/ 93726 w 214956"/>
                            <a:gd name="connsiteY680" fmla="*/ 172932 h 316759"/>
                            <a:gd name="connsiteX681" fmla="*/ 96584 w 214956"/>
                            <a:gd name="connsiteY681" fmla="*/ 171979 h 316759"/>
                            <a:gd name="connsiteX682" fmla="*/ 106109 w 214956"/>
                            <a:gd name="connsiteY682" fmla="*/ 168169 h 316759"/>
                            <a:gd name="connsiteX683" fmla="*/ 102299 w 214956"/>
                            <a:gd name="connsiteY683" fmla="*/ 171027 h 316759"/>
                            <a:gd name="connsiteX684" fmla="*/ 100394 w 214956"/>
                            <a:gd name="connsiteY684" fmla="*/ 171979 h 316759"/>
                            <a:gd name="connsiteX685" fmla="*/ 101346 w 214956"/>
                            <a:gd name="connsiteY685" fmla="*/ 173884 h 316759"/>
                            <a:gd name="connsiteX686" fmla="*/ 102299 w 214956"/>
                            <a:gd name="connsiteY686" fmla="*/ 179599 h 316759"/>
                            <a:gd name="connsiteX687" fmla="*/ 102299 w 214956"/>
                            <a:gd name="connsiteY687" fmla="*/ 182457 h 316759"/>
                            <a:gd name="connsiteX688" fmla="*/ 107061 w 214956"/>
                            <a:gd name="connsiteY688" fmla="*/ 182457 h 316759"/>
                            <a:gd name="connsiteX689" fmla="*/ 106109 w 214956"/>
                            <a:gd name="connsiteY689" fmla="*/ 179599 h 316759"/>
                            <a:gd name="connsiteX690" fmla="*/ 106109 w 214956"/>
                            <a:gd name="connsiteY690" fmla="*/ 177694 h 316759"/>
                            <a:gd name="connsiteX691" fmla="*/ 108966 w 214956"/>
                            <a:gd name="connsiteY691" fmla="*/ 173884 h 316759"/>
                            <a:gd name="connsiteX692" fmla="*/ 116586 w 214956"/>
                            <a:gd name="connsiteY692" fmla="*/ 172932 h 316759"/>
                            <a:gd name="connsiteX693" fmla="*/ 120396 w 214956"/>
                            <a:gd name="connsiteY693" fmla="*/ 171979 h 316759"/>
                            <a:gd name="connsiteX694" fmla="*/ 89916 w 214956"/>
                            <a:gd name="connsiteY694" fmla="*/ 125307 h 316759"/>
                            <a:gd name="connsiteX695" fmla="*/ 88011 w 214956"/>
                            <a:gd name="connsiteY695" fmla="*/ 130069 h 316759"/>
                            <a:gd name="connsiteX696" fmla="*/ 87059 w 214956"/>
                            <a:gd name="connsiteY696" fmla="*/ 132927 h 316759"/>
                            <a:gd name="connsiteX697" fmla="*/ 87059 w 214956"/>
                            <a:gd name="connsiteY697" fmla="*/ 135784 h 316759"/>
                            <a:gd name="connsiteX698" fmla="*/ 84201 w 214956"/>
                            <a:gd name="connsiteY698" fmla="*/ 134832 h 316759"/>
                            <a:gd name="connsiteX699" fmla="*/ 84201 w 214956"/>
                            <a:gd name="connsiteY699" fmla="*/ 131974 h 316759"/>
                            <a:gd name="connsiteX700" fmla="*/ 89916 w 214956"/>
                            <a:gd name="connsiteY700" fmla="*/ 125307 h 316759"/>
                            <a:gd name="connsiteX701" fmla="*/ 83249 w 214956"/>
                            <a:gd name="connsiteY701" fmla="*/ 122449 h 316759"/>
                            <a:gd name="connsiteX702" fmla="*/ 85153 w 214956"/>
                            <a:gd name="connsiteY702" fmla="*/ 122449 h 316759"/>
                            <a:gd name="connsiteX703" fmla="*/ 87059 w 214956"/>
                            <a:gd name="connsiteY703" fmla="*/ 125307 h 316759"/>
                            <a:gd name="connsiteX704" fmla="*/ 85153 w 214956"/>
                            <a:gd name="connsiteY704" fmla="*/ 125307 h 316759"/>
                            <a:gd name="connsiteX705" fmla="*/ 83249 w 214956"/>
                            <a:gd name="connsiteY705" fmla="*/ 122449 h 316759"/>
                            <a:gd name="connsiteX706" fmla="*/ 87059 w 214956"/>
                            <a:gd name="connsiteY706" fmla="*/ 151977 h 316759"/>
                            <a:gd name="connsiteX707" fmla="*/ 85153 w 214956"/>
                            <a:gd name="connsiteY707" fmla="*/ 149119 h 316759"/>
                            <a:gd name="connsiteX708" fmla="*/ 87059 w 214956"/>
                            <a:gd name="connsiteY708" fmla="*/ 148167 h 316759"/>
                            <a:gd name="connsiteX709" fmla="*/ 87059 w 214956"/>
                            <a:gd name="connsiteY709" fmla="*/ 151977 h 316759"/>
                            <a:gd name="connsiteX710" fmla="*/ 86106 w 214956"/>
                            <a:gd name="connsiteY710" fmla="*/ 119592 h 316759"/>
                            <a:gd name="connsiteX711" fmla="*/ 85153 w 214956"/>
                            <a:gd name="connsiteY711" fmla="*/ 118639 h 316759"/>
                            <a:gd name="connsiteX712" fmla="*/ 86106 w 214956"/>
                            <a:gd name="connsiteY712" fmla="*/ 117687 h 316759"/>
                            <a:gd name="connsiteX713" fmla="*/ 87059 w 214956"/>
                            <a:gd name="connsiteY713" fmla="*/ 118639 h 316759"/>
                            <a:gd name="connsiteX714" fmla="*/ 86106 w 214956"/>
                            <a:gd name="connsiteY714" fmla="*/ 119592 h 316759"/>
                            <a:gd name="connsiteX715" fmla="*/ 88011 w 214956"/>
                            <a:gd name="connsiteY715" fmla="*/ 107209 h 316759"/>
                            <a:gd name="connsiteX716" fmla="*/ 89916 w 214956"/>
                            <a:gd name="connsiteY716" fmla="*/ 108162 h 316759"/>
                            <a:gd name="connsiteX717" fmla="*/ 89916 w 214956"/>
                            <a:gd name="connsiteY717" fmla="*/ 112924 h 316759"/>
                            <a:gd name="connsiteX718" fmla="*/ 89916 w 214956"/>
                            <a:gd name="connsiteY718" fmla="*/ 108162 h 316759"/>
                            <a:gd name="connsiteX719" fmla="*/ 88011 w 214956"/>
                            <a:gd name="connsiteY719" fmla="*/ 107209 h 316759"/>
                            <a:gd name="connsiteX720" fmla="*/ 88011 w 214956"/>
                            <a:gd name="connsiteY720" fmla="*/ 107209 h 316759"/>
                            <a:gd name="connsiteX721" fmla="*/ 95631 w 214956"/>
                            <a:gd name="connsiteY721" fmla="*/ 124354 h 316759"/>
                            <a:gd name="connsiteX722" fmla="*/ 95631 w 214956"/>
                            <a:gd name="connsiteY722" fmla="*/ 126259 h 316759"/>
                            <a:gd name="connsiteX723" fmla="*/ 97536 w 214956"/>
                            <a:gd name="connsiteY723" fmla="*/ 126259 h 316759"/>
                            <a:gd name="connsiteX724" fmla="*/ 99441 w 214956"/>
                            <a:gd name="connsiteY724" fmla="*/ 130069 h 316759"/>
                            <a:gd name="connsiteX725" fmla="*/ 101346 w 214956"/>
                            <a:gd name="connsiteY725" fmla="*/ 131022 h 316759"/>
                            <a:gd name="connsiteX726" fmla="*/ 100394 w 214956"/>
                            <a:gd name="connsiteY726" fmla="*/ 129117 h 316759"/>
                            <a:gd name="connsiteX727" fmla="*/ 98488 w 214956"/>
                            <a:gd name="connsiteY727" fmla="*/ 127212 h 316759"/>
                            <a:gd name="connsiteX728" fmla="*/ 102299 w 214956"/>
                            <a:gd name="connsiteY728" fmla="*/ 124354 h 316759"/>
                            <a:gd name="connsiteX729" fmla="*/ 102299 w 214956"/>
                            <a:gd name="connsiteY729" fmla="*/ 123402 h 316759"/>
                            <a:gd name="connsiteX730" fmla="*/ 98488 w 214956"/>
                            <a:gd name="connsiteY730" fmla="*/ 125307 h 316759"/>
                            <a:gd name="connsiteX731" fmla="*/ 95631 w 214956"/>
                            <a:gd name="connsiteY731" fmla="*/ 124354 h 316759"/>
                            <a:gd name="connsiteX732" fmla="*/ 98488 w 214956"/>
                            <a:gd name="connsiteY732" fmla="*/ 116734 h 316759"/>
                            <a:gd name="connsiteX733" fmla="*/ 98488 w 214956"/>
                            <a:gd name="connsiteY733" fmla="*/ 116734 h 316759"/>
                            <a:gd name="connsiteX734" fmla="*/ 100394 w 214956"/>
                            <a:gd name="connsiteY734" fmla="*/ 116734 h 316759"/>
                            <a:gd name="connsiteX735" fmla="*/ 98488 w 214956"/>
                            <a:gd name="connsiteY735" fmla="*/ 116734 h 316759"/>
                            <a:gd name="connsiteX736" fmla="*/ 98488 w 214956"/>
                            <a:gd name="connsiteY736" fmla="*/ 116734 h 316759"/>
                            <a:gd name="connsiteX737" fmla="*/ 99441 w 214956"/>
                            <a:gd name="connsiteY737" fmla="*/ 142452 h 316759"/>
                            <a:gd name="connsiteX738" fmla="*/ 99441 w 214956"/>
                            <a:gd name="connsiteY738" fmla="*/ 142452 h 316759"/>
                            <a:gd name="connsiteX739" fmla="*/ 101346 w 214956"/>
                            <a:gd name="connsiteY739" fmla="*/ 141499 h 316759"/>
                            <a:gd name="connsiteX740" fmla="*/ 99441 w 214956"/>
                            <a:gd name="connsiteY740" fmla="*/ 142452 h 316759"/>
                            <a:gd name="connsiteX741" fmla="*/ 101346 w 214956"/>
                            <a:gd name="connsiteY741" fmla="*/ 174837 h 316759"/>
                            <a:gd name="connsiteX742" fmla="*/ 101346 w 214956"/>
                            <a:gd name="connsiteY742" fmla="*/ 174837 h 316759"/>
                            <a:gd name="connsiteX743" fmla="*/ 99441 w 214956"/>
                            <a:gd name="connsiteY743" fmla="*/ 174837 h 316759"/>
                            <a:gd name="connsiteX744" fmla="*/ 100394 w 214956"/>
                            <a:gd name="connsiteY744" fmla="*/ 175789 h 316759"/>
                            <a:gd name="connsiteX745" fmla="*/ 101346 w 214956"/>
                            <a:gd name="connsiteY745" fmla="*/ 174837 h 316759"/>
                            <a:gd name="connsiteX746" fmla="*/ 101346 w 214956"/>
                            <a:gd name="connsiteY746" fmla="*/ 141499 h 316759"/>
                            <a:gd name="connsiteX747" fmla="*/ 103251 w 214956"/>
                            <a:gd name="connsiteY747" fmla="*/ 142452 h 316759"/>
                            <a:gd name="connsiteX748" fmla="*/ 105156 w 214956"/>
                            <a:gd name="connsiteY748" fmla="*/ 142452 h 316759"/>
                            <a:gd name="connsiteX749" fmla="*/ 103251 w 214956"/>
                            <a:gd name="connsiteY749" fmla="*/ 140547 h 316759"/>
                            <a:gd name="connsiteX750" fmla="*/ 101346 w 214956"/>
                            <a:gd name="connsiteY750" fmla="*/ 141499 h 316759"/>
                            <a:gd name="connsiteX751" fmla="*/ 107061 w 214956"/>
                            <a:gd name="connsiteY751" fmla="*/ 136737 h 316759"/>
                            <a:gd name="connsiteX752" fmla="*/ 111824 w 214956"/>
                            <a:gd name="connsiteY752" fmla="*/ 135784 h 316759"/>
                            <a:gd name="connsiteX753" fmla="*/ 111824 w 214956"/>
                            <a:gd name="connsiteY753" fmla="*/ 134832 h 316759"/>
                            <a:gd name="connsiteX754" fmla="*/ 110871 w 214956"/>
                            <a:gd name="connsiteY754" fmla="*/ 131022 h 316759"/>
                            <a:gd name="connsiteX755" fmla="*/ 110871 w 214956"/>
                            <a:gd name="connsiteY755" fmla="*/ 131022 h 316759"/>
                            <a:gd name="connsiteX756" fmla="*/ 111824 w 214956"/>
                            <a:gd name="connsiteY756" fmla="*/ 134832 h 316759"/>
                            <a:gd name="connsiteX757" fmla="*/ 111824 w 214956"/>
                            <a:gd name="connsiteY757" fmla="*/ 136737 h 316759"/>
                            <a:gd name="connsiteX758" fmla="*/ 108013 w 214956"/>
                            <a:gd name="connsiteY758" fmla="*/ 134832 h 316759"/>
                            <a:gd name="connsiteX759" fmla="*/ 105156 w 214956"/>
                            <a:gd name="connsiteY759" fmla="*/ 136737 h 316759"/>
                            <a:gd name="connsiteX760" fmla="*/ 107061 w 214956"/>
                            <a:gd name="connsiteY760" fmla="*/ 136737 h 316759"/>
                            <a:gd name="connsiteX761" fmla="*/ 108966 w 214956"/>
                            <a:gd name="connsiteY761" fmla="*/ 164359 h 316759"/>
                            <a:gd name="connsiteX762" fmla="*/ 106109 w 214956"/>
                            <a:gd name="connsiteY762" fmla="*/ 161502 h 316759"/>
                            <a:gd name="connsiteX763" fmla="*/ 111824 w 214956"/>
                            <a:gd name="connsiteY763" fmla="*/ 160549 h 316759"/>
                            <a:gd name="connsiteX764" fmla="*/ 108966 w 214956"/>
                            <a:gd name="connsiteY764" fmla="*/ 164359 h 316759"/>
                            <a:gd name="connsiteX765" fmla="*/ 109919 w 214956"/>
                            <a:gd name="connsiteY765" fmla="*/ 186267 h 316759"/>
                            <a:gd name="connsiteX766" fmla="*/ 109919 w 214956"/>
                            <a:gd name="connsiteY766" fmla="*/ 186267 h 316759"/>
                            <a:gd name="connsiteX767" fmla="*/ 109919 w 214956"/>
                            <a:gd name="connsiteY767" fmla="*/ 188172 h 316759"/>
                            <a:gd name="connsiteX768" fmla="*/ 110871 w 214956"/>
                            <a:gd name="connsiteY768" fmla="*/ 188172 h 316759"/>
                            <a:gd name="connsiteX769" fmla="*/ 109919 w 214956"/>
                            <a:gd name="connsiteY769" fmla="*/ 186267 h 316759"/>
                            <a:gd name="connsiteX770" fmla="*/ 114681 w 214956"/>
                            <a:gd name="connsiteY770" fmla="*/ 143404 h 316759"/>
                            <a:gd name="connsiteX771" fmla="*/ 118491 w 214956"/>
                            <a:gd name="connsiteY771" fmla="*/ 148167 h 316759"/>
                            <a:gd name="connsiteX772" fmla="*/ 120396 w 214956"/>
                            <a:gd name="connsiteY772" fmla="*/ 154834 h 316759"/>
                            <a:gd name="connsiteX773" fmla="*/ 118491 w 214956"/>
                            <a:gd name="connsiteY773" fmla="*/ 156739 h 316759"/>
                            <a:gd name="connsiteX774" fmla="*/ 116586 w 214956"/>
                            <a:gd name="connsiteY774" fmla="*/ 155787 h 316759"/>
                            <a:gd name="connsiteX775" fmla="*/ 111824 w 214956"/>
                            <a:gd name="connsiteY775" fmla="*/ 146262 h 316759"/>
                            <a:gd name="connsiteX776" fmla="*/ 114681 w 214956"/>
                            <a:gd name="connsiteY776" fmla="*/ 143404 h 316759"/>
                            <a:gd name="connsiteX777" fmla="*/ 114681 w 214956"/>
                            <a:gd name="connsiteY777" fmla="*/ 193887 h 316759"/>
                            <a:gd name="connsiteX778" fmla="*/ 114681 w 214956"/>
                            <a:gd name="connsiteY778" fmla="*/ 193887 h 316759"/>
                            <a:gd name="connsiteX779" fmla="*/ 114681 w 214956"/>
                            <a:gd name="connsiteY779" fmla="*/ 193887 h 316759"/>
                            <a:gd name="connsiteX780" fmla="*/ 114681 w 214956"/>
                            <a:gd name="connsiteY780" fmla="*/ 194839 h 316759"/>
                            <a:gd name="connsiteX781" fmla="*/ 114681 w 214956"/>
                            <a:gd name="connsiteY781" fmla="*/ 193887 h 316759"/>
                            <a:gd name="connsiteX782" fmla="*/ 115634 w 214956"/>
                            <a:gd name="connsiteY782" fmla="*/ 182457 h 316759"/>
                            <a:gd name="connsiteX783" fmla="*/ 115634 w 214956"/>
                            <a:gd name="connsiteY783" fmla="*/ 182457 h 316759"/>
                            <a:gd name="connsiteX784" fmla="*/ 113728 w 214956"/>
                            <a:gd name="connsiteY784" fmla="*/ 182457 h 316759"/>
                            <a:gd name="connsiteX785" fmla="*/ 114681 w 214956"/>
                            <a:gd name="connsiteY785" fmla="*/ 183409 h 316759"/>
                            <a:gd name="connsiteX786" fmla="*/ 115634 w 214956"/>
                            <a:gd name="connsiteY786" fmla="*/ 182457 h 316759"/>
                            <a:gd name="connsiteX787" fmla="*/ 114681 w 214956"/>
                            <a:gd name="connsiteY787" fmla="*/ 143404 h 316759"/>
                            <a:gd name="connsiteX788" fmla="*/ 116586 w 214956"/>
                            <a:gd name="connsiteY788" fmla="*/ 140547 h 316759"/>
                            <a:gd name="connsiteX789" fmla="*/ 116586 w 214956"/>
                            <a:gd name="connsiteY789" fmla="*/ 140547 h 316759"/>
                            <a:gd name="connsiteX790" fmla="*/ 116586 w 214956"/>
                            <a:gd name="connsiteY790" fmla="*/ 140547 h 316759"/>
                            <a:gd name="connsiteX791" fmla="*/ 118491 w 214956"/>
                            <a:gd name="connsiteY791" fmla="*/ 144357 h 316759"/>
                            <a:gd name="connsiteX792" fmla="*/ 114681 w 214956"/>
                            <a:gd name="connsiteY792" fmla="*/ 143404 h 316759"/>
                            <a:gd name="connsiteX793" fmla="*/ 114681 w 214956"/>
                            <a:gd name="connsiteY793" fmla="*/ 131022 h 316759"/>
                            <a:gd name="connsiteX794" fmla="*/ 115634 w 214956"/>
                            <a:gd name="connsiteY794" fmla="*/ 131974 h 316759"/>
                            <a:gd name="connsiteX795" fmla="*/ 116586 w 214956"/>
                            <a:gd name="connsiteY795" fmla="*/ 131022 h 316759"/>
                            <a:gd name="connsiteX796" fmla="*/ 114681 w 214956"/>
                            <a:gd name="connsiteY796" fmla="*/ 131022 h 316759"/>
                            <a:gd name="connsiteX797" fmla="*/ 114681 w 214956"/>
                            <a:gd name="connsiteY797" fmla="*/ 131022 h 316759"/>
                            <a:gd name="connsiteX798" fmla="*/ 118491 w 214956"/>
                            <a:gd name="connsiteY798" fmla="*/ 190077 h 316759"/>
                            <a:gd name="connsiteX799" fmla="*/ 120396 w 214956"/>
                            <a:gd name="connsiteY799" fmla="*/ 192934 h 316759"/>
                            <a:gd name="connsiteX800" fmla="*/ 122301 w 214956"/>
                            <a:gd name="connsiteY800" fmla="*/ 191982 h 316759"/>
                            <a:gd name="connsiteX801" fmla="*/ 119444 w 214956"/>
                            <a:gd name="connsiteY801" fmla="*/ 189124 h 316759"/>
                            <a:gd name="connsiteX802" fmla="*/ 118491 w 214956"/>
                            <a:gd name="connsiteY802" fmla="*/ 190077 h 316759"/>
                            <a:gd name="connsiteX803" fmla="*/ 120396 w 214956"/>
                            <a:gd name="connsiteY803" fmla="*/ 198649 h 316759"/>
                            <a:gd name="connsiteX804" fmla="*/ 121349 w 214956"/>
                            <a:gd name="connsiteY804" fmla="*/ 197697 h 316759"/>
                            <a:gd name="connsiteX805" fmla="*/ 119444 w 214956"/>
                            <a:gd name="connsiteY805" fmla="*/ 197697 h 316759"/>
                            <a:gd name="connsiteX806" fmla="*/ 117538 w 214956"/>
                            <a:gd name="connsiteY806" fmla="*/ 199602 h 316759"/>
                            <a:gd name="connsiteX807" fmla="*/ 117538 w 214956"/>
                            <a:gd name="connsiteY807" fmla="*/ 199602 h 316759"/>
                            <a:gd name="connsiteX808" fmla="*/ 120396 w 214956"/>
                            <a:gd name="connsiteY808" fmla="*/ 198649 h 316759"/>
                            <a:gd name="connsiteX809" fmla="*/ 118491 w 214956"/>
                            <a:gd name="connsiteY809" fmla="*/ 175789 h 316759"/>
                            <a:gd name="connsiteX810" fmla="*/ 118491 w 214956"/>
                            <a:gd name="connsiteY810" fmla="*/ 175789 h 316759"/>
                            <a:gd name="connsiteX811" fmla="*/ 119444 w 214956"/>
                            <a:gd name="connsiteY811" fmla="*/ 175789 h 316759"/>
                            <a:gd name="connsiteX812" fmla="*/ 118491 w 214956"/>
                            <a:gd name="connsiteY812" fmla="*/ 175789 h 316759"/>
                            <a:gd name="connsiteX813" fmla="*/ 118491 w 214956"/>
                            <a:gd name="connsiteY813" fmla="*/ 175789 h 316759"/>
                            <a:gd name="connsiteX814" fmla="*/ 120396 w 214956"/>
                            <a:gd name="connsiteY814" fmla="*/ 171979 h 316759"/>
                            <a:gd name="connsiteX815" fmla="*/ 125159 w 214956"/>
                            <a:gd name="connsiteY815" fmla="*/ 171979 h 316759"/>
                            <a:gd name="connsiteX816" fmla="*/ 125159 w 214956"/>
                            <a:gd name="connsiteY816" fmla="*/ 171979 h 316759"/>
                            <a:gd name="connsiteX817" fmla="*/ 120396 w 214956"/>
                            <a:gd name="connsiteY817" fmla="*/ 171979 h 316759"/>
                            <a:gd name="connsiteX818" fmla="*/ 123253 w 214956"/>
                            <a:gd name="connsiteY818" fmla="*/ 161502 h 316759"/>
                            <a:gd name="connsiteX819" fmla="*/ 121349 w 214956"/>
                            <a:gd name="connsiteY819" fmla="*/ 162454 h 316759"/>
                            <a:gd name="connsiteX820" fmla="*/ 125159 w 214956"/>
                            <a:gd name="connsiteY820" fmla="*/ 164359 h 316759"/>
                            <a:gd name="connsiteX821" fmla="*/ 126111 w 214956"/>
                            <a:gd name="connsiteY821" fmla="*/ 164359 h 316759"/>
                            <a:gd name="connsiteX822" fmla="*/ 123253 w 214956"/>
                            <a:gd name="connsiteY822" fmla="*/ 161502 h 316759"/>
                            <a:gd name="connsiteX823" fmla="*/ 130874 w 214956"/>
                            <a:gd name="connsiteY823" fmla="*/ 203412 h 316759"/>
                            <a:gd name="connsiteX824" fmla="*/ 134684 w 214956"/>
                            <a:gd name="connsiteY824" fmla="*/ 204364 h 316759"/>
                            <a:gd name="connsiteX825" fmla="*/ 133731 w 214956"/>
                            <a:gd name="connsiteY825" fmla="*/ 201507 h 316759"/>
                            <a:gd name="connsiteX826" fmla="*/ 134684 w 214956"/>
                            <a:gd name="connsiteY826" fmla="*/ 199602 h 316759"/>
                            <a:gd name="connsiteX827" fmla="*/ 139446 w 214956"/>
                            <a:gd name="connsiteY827" fmla="*/ 199602 h 316759"/>
                            <a:gd name="connsiteX828" fmla="*/ 140399 w 214956"/>
                            <a:gd name="connsiteY828" fmla="*/ 197697 h 316759"/>
                            <a:gd name="connsiteX829" fmla="*/ 139446 w 214956"/>
                            <a:gd name="connsiteY829" fmla="*/ 195792 h 316759"/>
                            <a:gd name="connsiteX830" fmla="*/ 129921 w 214956"/>
                            <a:gd name="connsiteY830" fmla="*/ 193887 h 316759"/>
                            <a:gd name="connsiteX831" fmla="*/ 128969 w 214956"/>
                            <a:gd name="connsiteY831" fmla="*/ 191029 h 316759"/>
                            <a:gd name="connsiteX832" fmla="*/ 132778 w 214956"/>
                            <a:gd name="connsiteY832" fmla="*/ 183409 h 316759"/>
                            <a:gd name="connsiteX833" fmla="*/ 130874 w 214956"/>
                            <a:gd name="connsiteY833" fmla="*/ 178647 h 316759"/>
                            <a:gd name="connsiteX834" fmla="*/ 128969 w 214956"/>
                            <a:gd name="connsiteY834" fmla="*/ 182457 h 316759"/>
                            <a:gd name="connsiteX835" fmla="*/ 123253 w 214956"/>
                            <a:gd name="connsiteY835" fmla="*/ 186267 h 316759"/>
                            <a:gd name="connsiteX836" fmla="*/ 121349 w 214956"/>
                            <a:gd name="connsiteY836" fmla="*/ 186267 h 316759"/>
                            <a:gd name="connsiteX837" fmla="*/ 121349 w 214956"/>
                            <a:gd name="connsiteY837" fmla="*/ 188172 h 316759"/>
                            <a:gd name="connsiteX838" fmla="*/ 120396 w 214956"/>
                            <a:gd name="connsiteY838" fmla="*/ 194839 h 316759"/>
                            <a:gd name="connsiteX839" fmla="*/ 119444 w 214956"/>
                            <a:gd name="connsiteY839" fmla="*/ 196744 h 316759"/>
                            <a:gd name="connsiteX840" fmla="*/ 130874 w 214956"/>
                            <a:gd name="connsiteY840" fmla="*/ 203412 h 316759"/>
                            <a:gd name="connsiteX841" fmla="*/ 128969 w 214956"/>
                            <a:gd name="connsiteY841" fmla="*/ 205317 h 316759"/>
                            <a:gd name="connsiteX842" fmla="*/ 127063 w 214956"/>
                            <a:gd name="connsiteY842" fmla="*/ 203412 h 316759"/>
                            <a:gd name="connsiteX843" fmla="*/ 123253 w 214956"/>
                            <a:gd name="connsiteY843" fmla="*/ 206269 h 316759"/>
                            <a:gd name="connsiteX844" fmla="*/ 123253 w 214956"/>
                            <a:gd name="connsiteY844" fmla="*/ 208174 h 316759"/>
                            <a:gd name="connsiteX845" fmla="*/ 124206 w 214956"/>
                            <a:gd name="connsiteY845" fmla="*/ 208174 h 316759"/>
                            <a:gd name="connsiteX846" fmla="*/ 128969 w 214956"/>
                            <a:gd name="connsiteY846" fmla="*/ 205317 h 316759"/>
                            <a:gd name="connsiteX847" fmla="*/ 123253 w 214956"/>
                            <a:gd name="connsiteY847" fmla="*/ 139594 h 316759"/>
                            <a:gd name="connsiteX848" fmla="*/ 124206 w 214956"/>
                            <a:gd name="connsiteY848" fmla="*/ 140547 h 316759"/>
                            <a:gd name="connsiteX849" fmla="*/ 125159 w 214956"/>
                            <a:gd name="connsiteY849" fmla="*/ 138642 h 316759"/>
                            <a:gd name="connsiteX850" fmla="*/ 124206 w 214956"/>
                            <a:gd name="connsiteY850" fmla="*/ 137689 h 316759"/>
                            <a:gd name="connsiteX851" fmla="*/ 123253 w 214956"/>
                            <a:gd name="connsiteY851" fmla="*/ 139594 h 316759"/>
                            <a:gd name="connsiteX852" fmla="*/ 126111 w 214956"/>
                            <a:gd name="connsiteY852" fmla="*/ 159597 h 316759"/>
                            <a:gd name="connsiteX853" fmla="*/ 126111 w 214956"/>
                            <a:gd name="connsiteY853" fmla="*/ 159597 h 316759"/>
                            <a:gd name="connsiteX854" fmla="*/ 126111 w 214956"/>
                            <a:gd name="connsiteY854" fmla="*/ 157692 h 316759"/>
                            <a:gd name="connsiteX855" fmla="*/ 125159 w 214956"/>
                            <a:gd name="connsiteY855" fmla="*/ 158644 h 316759"/>
                            <a:gd name="connsiteX856" fmla="*/ 126111 w 214956"/>
                            <a:gd name="connsiteY856" fmla="*/ 159597 h 316759"/>
                            <a:gd name="connsiteX857" fmla="*/ 134684 w 214956"/>
                            <a:gd name="connsiteY857" fmla="*/ 207222 h 316759"/>
                            <a:gd name="connsiteX858" fmla="*/ 130874 w 214956"/>
                            <a:gd name="connsiteY858" fmla="*/ 208174 h 316759"/>
                            <a:gd name="connsiteX859" fmla="*/ 132778 w 214956"/>
                            <a:gd name="connsiteY859" fmla="*/ 210079 h 316759"/>
                            <a:gd name="connsiteX860" fmla="*/ 132778 w 214956"/>
                            <a:gd name="connsiteY860" fmla="*/ 210079 h 316759"/>
                            <a:gd name="connsiteX861" fmla="*/ 133731 w 214956"/>
                            <a:gd name="connsiteY861" fmla="*/ 212937 h 316759"/>
                            <a:gd name="connsiteX862" fmla="*/ 134684 w 214956"/>
                            <a:gd name="connsiteY862" fmla="*/ 210079 h 316759"/>
                            <a:gd name="connsiteX863" fmla="*/ 134684 w 214956"/>
                            <a:gd name="connsiteY863" fmla="*/ 207222 h 316759"/>
                            <a:gd name="connsiteX864" fmla="*/ 141351 w 214956"/>
                            <a:gd name="connsiteY864" fmla="*/ 181504 h 316759"/>
                            <a:gd name="connsiteX865" fmla="*/ 139446 w 214956"/>
                            <a:gd name="connsiteY865" fmla="*/ 186267 h 316759"/>
                            <a:gd name="connsiteX866" fmla="*/ 136588 w 214956"/>
                            <a:gd name="connsiteY866" fmla="*/ 189124 h 316759"/>
                            <a:gd name="connsiteX867" fmla="*/ 134684 w 214956"/>
                            <a:gd name="connsiteY867" fmla="*/ 190077 h 316759"/>
                            <a:gd name="connsiteX868" fmla="*/ 134684 w 214956"/>
                            <a:gd name="connsiteY868" fmla="*/ 191029 h 316759"/>
                            <a:gd name="connsiteX869" fmla="*/ 136588 w 214956"/>
                            <a:gd name="connsiteY869" fmla="*/ 189124 h 316759"/>
                            <a:gd name="connsiteX870" fmla="*/ 140399 w 214956"/>
                            <a:gd name="connsiteY870" fmla="*/ 190077 h 316759"/>
                            <a:gd name="connsiteX871" fmla="*/ 142303 w 214956"/>
                            <a:gd name="connsiteY871" fmla="*/ 189124 h 316759"/>
                            <a:gd name="connsiteX872" fmla="*/ 146113 w 214956"/>
                            <a:gd name="connsiteY872" fmla="*/ 186267 h 316759"/>
                            <a:gd name="connsiteX873" fmla="*/ 147066 w 214956"/>
                            <a:gd name="connsiteY873" fmla="*/ 186267 h 316759"/>
                            <a:gd name="connsiteX874" fmla="*/ 146113 w 214956"/>
                            <a:gd name="connsiteY874" fmla="*/ 185314 h 316759"/>
                            <a:gd name="connsiteX875" fmla="*/ 141351 w 214956"/>
                            <a:gd name="connsiteY875" fmla="*/ 181504 h 316759"/>
                            <a:gd name="connsiteX876" fmla="*/ 135636 w 214956"/>
                            <a:gd name="connsiteY876" fmla="*/ 180552 h 316759"/>
                            <a:gd name="connsiteX877" fmla="*/ 136588 w 214956"/>
                            <a:gd name="connsiteY877" fmla="*/ 178647 h 316759"/>
                            <a:gd name="connsiteX878" fmla="*/ 135636 w 214956"/>
                            <a:gd name="connsiteY878" fmla="*/ 178647 h 316759"/>
                            <a:gd name="connsiteX879" fmla="*/ 134684 w 214956"/>
                            <a:gd name="connsiteY879" fmla="*/ 179599 h 316759"/>
                            <a:gd name="connsiteX880" fmla="*/ 135636 w 214956"/>
                            <a:gd name="connsiteY880" fmla="*/ 180552 h 316759"/>
                            <a:gd name="connsiteX881" fmla="*/ 151828 w 214956"/>
                            <a:gd name="connsiteY881" fmla="*/ 213889 h 316759"/>
                            <a:gd name="connsiteX882" fmla="*/ 149924 w 214956"/>
                            <a:gd name="connsiteY882" fmla="*/ 213889 h 316759"/>
                            <a:gd name="connsiteX883" fmla="*/ 145161 w 214956"/>
                            <a:gd name="connsiteY883" fmla="*/ 212937 h 316759"/>
                            <a:gd name="connsiteX884" fmla="*/ 145161 w 214956"/>
                            <a:gd name="connsiteY884" fmla="*/ 214842 h 316759"/>
                            <a:gd name="connsiteX885" fmla="*/ 139446 w 214956"/>
                            <a:gd name="connsiteY885" fmla="*/ 218652 h 316759"/>
                            <a:gd name="connsiteX886" fmla="*/ 139446 w 214956"/>
                            <a:gd name="connsiteY886" fmla="*/ 214842 h 316759"/>
                            <a:gd name="connsiteX887" fmla="*/ 140399 w 214956"/>
                            <a:gd name="connsiteY887" fmla="*/ 212937 h 316759"/>
                            <a:gd name="connsiteX888" fmla="*/ 137541 w 214956"/>
                            <a:gd name="connsiteY888" fmla="*/ 214842 h 316759"/>
                            <a:gd name="connsiteX889" fmla="*/ 136588 w 214956"/>
                            <a:gd name="connsiteY889" fmla="*/ 219604 h 316759"/>
                            <a:gd name="connsiteX890" fmla="*/ 139446 w 214956"/>
                            <a:gd name="connsiteY890" fmla="*/ 219604 h 316759"/>
                            <a:gd name="connsiteX891" fmla="*/ 140399 w 214956"/>
                            <a:gd name="connsiteY891" fmla="*/ 222462 h 316759"/>
                            <a:gd name="connsiteX892" fmla="*/ 144209 w 214956"/>
                            <a:gd name="connsiteY892" fmla="*/ 220557 h 316759"/>
                            <a:gd name="connsiteX893" fmla="*/ 145161 w 214956"/>
                            <a:gd name="connsiteY893" fmla="*/ 216747 h 316759"/>
                            <a:gd name="connsiteX894" fmla="*/ 149924 w 214956"/>
                            <a:gd name="connsiteY894" fmla="*/ 215794 h 316759"/>
                            <a:gd name="connsiteX895" fmla="*/ 149924 w 214956"/>
                            <a:gd name="connsiteY895" fmla="*/ 217699 h 316759"/>
                            <a:gd name="connsiteX896" fmla="*/ 151828 w 214956"/>
                            <a:gd name="connsiteY896" fmla="*/ 219604 h 316759"/>
                            <a:gd name="connsiteX897" fmla="*/ 152781 w 214956"/>
                            <a:gd name="connsiteY897" fmla="*/ 218652 h 316759"/>
                            <a:gd name="connsiteX898" fmla="*/ 151828 w 214956"/>
                            <a:gd name="connsiteY898" fmla="*/ 213889 h 316759"/>
                            <a:gd name="connsiteX899" fmla="*/ 137541 w 214956"/>
                            <a:gd name="connsiteY899" fmla="*/ 153882 h 316759"/>
                            <a:gd name="connsiteX900" fmla="*/ 137541 w 214956"/>
                            <a:gd name="connsiteY900" fmla="*/ 153882 h 316759"/>
                            <a:gd name="connsiteX901" fmla="*/ 139446 w 214956"/>
                            <a:gd name="connsiteY901" fmla="*/ 153882 h 316759"/>
                            <a:gd name="connsiteX902" fmla="*/ 138494 w 214956"/>
                            <a:gd name="connsiteY902" fmla="*/ 152929 h 316759"/>
                            <a:gd name="connsiteX903" fmla="*/ 137541 w 214956"/>
                            <a:gd name="connsiteY903" fmla="*/ 153882 h 316759"/>
                            <a:gd name="connsiteX904" fmla="*/ 139446 w 214956"/>
                            <a:gd name="connsiteY904" fmla="*/ 174837 h 316759"/>
                            <a:gd name="connsiteX905" fmla="*/ 139446 w 214956"/>
                            <a:gd name="connsiteY905" fmla="*/ 174837 h 316759"/>
                            <a:gd name="connsiteX906" fmla="*/ 139446 w 214956"/>
                            <a:gd name="connsiteY906" fmla="*/ 172932 h 316759"/>
                            <a:gd name="connsiteX907" fmla="*/ 138494 w 214956"/>
                            <a:gd name="connsiteY907" fmla="*/ 172932 h 316759"/>
                            <a:gd name="connsiteX908" fmla="*/ 139446 w 214956"/>
                            <a:gd name="connsiteY908" fmla="*/ 174837 h 316759"/>
                            <a:gd name="connsiteX909" fmla="*/ 140399 w 214956"/>
                            <a:gd name="connsiteY909" fmla="*/ 203412 h 316759"/>
                            <a:gd name="connsiteX910" fmla="*/ 139446 w 214956"/>
                            <a:gd name="connsiteY910" fmla="*/ 204364 h 316759"/>
                            <a:gd name="connsiteX911" fmla="*/ 141351 w 214956"/>
                            <a:gd name="connsiteY911" fmla="*/ 208174 h 316759"/>
                            <a:gd name="connsiteX912" fmla="*/ 143256 w 214956"/>
                            <a:gd name="connsiteY912" fmla="*/ 206269 h 316759"/>
                            <a:gd name="connsiteX913" fmla="*/ 140399 w 214956"/>
                            <a:gd name="connsiteY913" fmla="*/ 203412 h 316759"/>
                            <a:gd name="connsiteX914" fmla="*/ 141351 w 214956"/>
                            <a:gd name="connsiteY914" fmla="*/ 162454 h 316759"/>
                            <a:gd name="connsiteX915" fmla="*/ 144209 w 214956"/>
                            <a:gd name="connsiteY915" fmla="*/ 165312 h 316759"/>
                            <a:gd name="connsiteX916" fmla="*/ 147066 w 214956"/>
                            <a:gd name="connsiteY916" fmla="*/ 165312 h 316759"/>
                            <a:gd name="connsiteX917" fmla="*/ 150876 w 214956"/>
                            <a:gd name="connsiteY917" fmla="*/ 163407 h 316759"/>
                            <a:gd name="connsiteX918" fmla="*/ 147066 w 214956"/>
                            <a:gd name="connsiteY918" fmla="*/ 160549 h 316759"/>
                            <a:gd name="connsiteX919" fmla="*/ 144209 w 214956"/>
                            <a:gd name="connsiteY919" fmla="*/ 160549 h 316759"/>
                            <a:gd name="connsiteX920" fmla="*/ 141351 w 214956"/>
                            <a:gd name="connsiteY920" fmla="*/ 162454 h 316759"/>
                            <a:gd name="connsiteX921" fmla="*/ 141351 w 214956"/>
                            <a:gd name="connsiteY921" fmla="*/ 157692 h 316759"/>
                            <a:gd name="connsiteX922" fmla="*/ 141351 w 214956"/>
                            <a:gd name="connsiteY922" fmla="*/ 157692 h 316759"/>
                            <a:gd name="connsiteX923" fmla="*/ 143256 w 214956"/>
                            <a:gd name="connsiteY923" fmla="*/ 157692 h 316759"/>
                            <a:gd name="connsiteX924" fmla="*/ 141351 w 214956"/>
                            <a:gd name="connsiteY924" fmla="*/ 157692 h 316759"/>
                            <a:gd name="connsiteX925" fmla="*/ 141351 w 214956"/>
                            <a:gd name="connsiteY925" fmla="*/ 157692 h 316759"/>
                            <a:gd name="connsiteX926" fmla="*/ 149924 w 214956"/>
                            <a:gd name="connsiteY926" fmla="*/ 198649 h 316759"/>
                            <a:gd name="connsiteX927" fmla="*/ 145161 w 214956"/>
                            <a:gd name="connsiteY927" fmla="*/ 194839 h 316759"/>
                            <a:gd name="connsiteX928" fmla="*/ 143256 w 214956"/>
                            <a:gd name="connsiteY928" fmla="*/ 195792 h 316759"/>
                            <a:gd name="connsiteX929" fmla="*/ 147066 w 214956"/>
                            <a:gd name="connsiteY929" fmla="*/ 200554 h 316759"/>
                            <a:gd name="connsiteX930" fmla="*/ 149924 w 214956"/>
                            <a:gd name="connsiteY930" fmla="*/ 198649 h 316759"/>
                            <a:gd name="connsiteX931" fmla="*/ 152781 w 214956"/>
                            <a:gd name="connsiteY931" fmla="*/ 80539 h 316759"/>
                            <a:gd name="connsiteX932" fmla="*/ 150876 w 214956"/>
                            <a:gd name="connsiteY932" fmla="*/ 76729 h 316759"/>
                            <a:gd name="connsiteX933" fmla="*/ 149924 w 214956"/>
                            <a:gd name="connsiteY933" fmla="*/ 76729 h 316759"/>
                            <a:gd name="connsiteX934" fmla="*/ 152781 w 214956"/>
                            <a:gd name="connsiteY934" fmla="*/ 80539 h 316759"/>
                            <a:gd name="connsiteX935" fmla="*/ 152781 w 214956"/>
                            <a:gd name="connsiteY935" fmla="*/ 80539 h 316759"/>
                            <a:gd name="connsiteX936" fmla="*/ 148019 w 214956"/>
                            <a:gd name="connsiteY936" fmla="*/ 87207 h 316759"/>
                            <a:gd name="connsiteX937" fmla="*/ 147066 w 214956"/>
                            <a:gd name="connsiteY937" fmla="*/ 86254 h 316759"/>
                            <a:gd name="connsiteX938" fmla="*/ 144209 w 214956"/>
                            <a:gd name="connsiteY938" fmla="*/ 83397 h 316759"/>
                            <a:gd name="connsiteX939" fmla="*/ 143256 w 214956"/>
                            <a:gd name="connsiteY939" fmla="*/ 83397 h 316759"/>
                            <a:gd name="connsiteX940" fmla="*/ 147066 w 214956"/>
                            <a:gd name="connsiteY940" fmla="*/ 87207 h 316759"/>
                            <a:gd name="connsiteX941" fmla="*/ 148019 w 214956"/>
                            <a:gd name="connsiteY941" fmla="*/ 87207 h 316759"/>
                            <a:gd name="connsiteX942" fmla="*/ 155638 w 214956"/>
                            <a:gd name="connsiteY942" fmla="*/ 87207 h 316759"/>
                            <a:gd name="connsiteX943" fmla="*/ 152781 w 214956"/>
                            <a:gd name="connsiteY943" fmla="*/ 80539 h 316759"/>
                            <a:gd name="connsiteX944" fmla="*/ 148019 w 214956"/>
                            <a:gd name="connsiteY944" fmla="*/ 205317 h 316759"/>
                            <a:gd name="connsiteX945" fmla="*/ 147066 w 214956"/>
                            <a:gd name="connsiteY945" fmla="*/ 207222 h 316759"/>
                            <a:gd name="connsiteX946" fmla="*/ 148019 w 214956"/>
                            <a:gd name="connsiteY946" fmla="*/ 208174 h 316759"/>
                            <a:gd name="connsiteX947" fmla="*/ 148971 w 214956"/>
                            <a:gd name="connsiteY947" fmla="*/ 206269 h 316759"/>
                            <a:gd name="connsiteX948" fmla="*/ 148019 w 214956"/>
                            <a:gd name="connsiteY948" fmla="*/ 205317 h 316759"/>
                            <a:gd name="connsiteX949" fmla="*/ 148019 w 214956"/>
                            <a:gd name="connsiteY949" fmla="*/ 176742 h 316759"/>
                            <a:gd name="connsiteX950" fmla="*/ 148019 w 214956"/>
                            <a:gd name="connsiteY950" fmla="*/ 176742 h 316759"/>
                            <a:gd name="connsiteX951" fmla="*/ 149924 w 214956"/>
                            <a:gd name="connsiteY951" fmla="*/ 176742 h 316759"/>
                            <a:gd name="connsiteX952" fmla="*/ 148019 w 214956"/>
                            <a:gd name="connsiteY952" fmla="*/ 176742 h 316759"/>
                            <a:gd name="connsiteX953" fmla="*/ 148019 w 214956"/>
                            <a:gd name="connsiteY953" fmla="*/ 176742 h 316759"/>
                            <a:gd name="connsiteX954" fmla="*/ 149924 w 214956"/>
                            <a:gd name="connsiteY954" fmla="*/ 191982 h 316759"/>
                            <a:gd name="connsiteX955" fmla="*/ 151828 w 214956"/>
                            <a:gd name="connsiteY955" fmla="*/ 190077 h 316759"/>
                            <a:gd name="connsiteX956" fmla="*/ 149924 w 214956"/>
                            <a:gd name="connsiteY956" fmla="*/ 188172 h 316759"/>
                            <a:gd name="connsiteX957" fmla="*/ 148019 w 214956"/>
                            <a:gd name="connsiteY957" fmla="*/ 190077 h 316759"/>
                            <a:gd name="connsiteX958" fmla="*/ 149924 w 214956"/>
                            <a:gd name="connsiteY958" fmla="*/ 191982 h 316759"/>
                            <a:gd name="connsiteX959" fmla="*/ 150876 w 214956"/>
                            <a:gd name="connsiteY959" fmla="*/ 225319 h 316759"/>
                            <a:gd name="connsiteX960" fmla="*/ 149924 w 214956"/>
                            <a:gd name="connsiteY960" fmla="*/ 224367 h 316759"/>
                            <a:gd name="connsiteX961" fmla="*/ 148971 w 214956"/>
                            <a:gd name="connsiteY961" fmla="*/ 225319 h 316759"/>
                            <a:gd name="connsiteX962" fmla="*/ 150876 w 214956"/>
                            <a:gd name="connsiteY962" fmla="*/ 225319 h 316759"/>
                            <a:gd name="connsiteX963" fmla="*/ 150876 w 214956"/>
                            <a:gd name="connsiteY963" fmla="*/ 225319 h 316759"/>
                            <a:gd name="connsiteX964" fmla="*/ 152781 w 214956"/>
                            <a:gd name="connsiteY964" fmla="*/ 167217 h 316759"/>
                            <a:gd name="connsiteX965" fmla="*/ 148971 w 214956"/>
                            <a:gd name="connsiteY965" fmla="*/ 170074 h 316759"/>
                            <a:gd name="connsiteX966" fmla="*/ 150876 w 214956"/>
                            <a:gd name="connsiteY966" fmla="*/ 171979 h 316759"/>
                            <a:gd name="connsiteX967" fmla="*/ 154686 w 214956"/>
                            <a:gd name="connsiteY967" fmla="*/ 168169 h 316759"/>
                            <a:gd name="connsiteX968" fmla="*/ 152781 w 214956"/>
                            <a:gd name="connsiteY968" fmla="*/ 167217 h 316759"/>
                            <a:gd name="connsiteX969" fmla="*/ 151828 w 214956"/>
                            <a:gd name="connsiteY969" fmla="*/ 211032 h 316759"/>
                            <a:gd name="connsiteX970" fmla="*/ 151828 w 214956"/>
                            <a:gd name="connsiteY970" fmla="*/ 211032 h 316759"/>
                            <a:gd name="connsiteX971" fmla="*/ 152781 w 214956"/>
                            <a:gd name="connsiteY971" fmla="*/ 211032 h 316759"/>
                            <a:gd name="connsiteX972" fmla="*/ 151828 w 214956"/>
                            <a:gd name="connsiteY972" fmla="*/ 211032 h 316759"/>
                            <a:gd name="connsiteX973" fmla="*/ 151828 w 214956"/>
                            <a:gd name="connsiteY973" fmla="*/ 211032 h 316759"/>
                            <a:gd name="connsiteX974" fmla="*/ 156591 w 214956"/>
                            <a:gd name="connsiteY974" fmla="*/ 205317 h 316759"/>
                            <a:gd name="connsiteX975" fmla="*/ 159449 w 214956"/>
                            <a:gd name="connsiteY975" fmla="*/ 204364 h 316759"/>
                            <a:gd name="connsiteX976" fmla="*/ 159449 w 214956"/>
                            <a:gd name="connsiteY976" fmla="*/ 204364 h 316759"/>
                            <a:gd name="connsiteX977" fmla="*/ 157544 w 214956"/>
                            <a:gd name="connsiteY977" fmla="*/ 202459 h 316759"/>
                            <a:gd name="connsiteX978" fmla="*/ 153734 w 214956"/>
                            <a:gd name="connsiteY978" fmla="*/ 204364 h 316759"/>
                            <a:gd name="connsiteX979" fmla="*/ 153734 w 214956"/>
                            <a:gd name="connsiteY979" fmla="*/ 205317 h 316759"/>
                            <a:gd name="connsiteX980" fmla="*/ 156591 w 214956"/>
                            <a:gd name="connsiteY980" fmla="*/ 205317 h 316759"/>
                            <a:gd name="connsiteX981" fmla="*/ 157544 w 214956"/>
                            <a:gd name="connsiteY981" fmla="*/ 224367 h 316759"/>
                            <a:gd name="connsiteX982" fmla="*/ 156591 w 214956"/>
                            <a:gd name="connsiteY982" fmla="*/ 222462 h 316759"/>
                            <a:gd name="connsiteX983" fmla="*/ 155638 w 214956"/>
                            <a:gd name="connsiteY983" fmla="*/ 223414 h 316759"/>
                            <a:gd name="connsiteX984" fmla="*/ 156591 w 214956"/>
                            <a:gd name="connsiteY984" fmla="*/ 224367 h 316759"/>
                            <a:gd name="connsiteX985" fmla="*/ 157544 w 214956"/>
                            <a:gd name="connsiteY985" fmla="*/ 224367 h 316759"/>
                            <a:gd name="connsiteX986" fmla="*/ 164211 w 214956"/>
                            <a:gd name="connsiteY986" fmla="*/ 79587 h 316759"/>
                            <a:gd name="connsiteX987" fmla="*/ 160401 w 214956"/>
                            <a:gd name="connsiteY987" fmla="*/ 75777 h 316759"/>
                            <a:gd name="connsiteX988" fmla="*/ 160401 w 214956"/>
                            <a:gd name="connsiteY988" fmla="*/ 75777 h 316759"/>
                            <a:gd name="connsiteX989" fmla="*/ 160401 w 214956"/>
                            <a:gd name="connsiteY989" fmla="*/ 71967 h 316759"/>
                            <a:gd name="connsiteX990" fmla="*/ 161353 w 214956"/>
                            <a:gd name="connsiteY990" fmla="*/ 70062 h 316759"/>
                            <a:gd name="connsiteX991" fmla="*/ 159449 w 214956"/>
                            <a:gd name="connsiteY991" fmla="*/ 70062 h 316759"/>
                            <a:gd name="connsiteX992" fmla="*/ 157544 w 214956"/>
                            <a:gd name="connsiteY992" fmla="*/ 79587 h 316759"/>
                            <a:gd name="connsiteX993" fmla="*/ 161353 w 214956"/>
                            <a:gd name="connsiteY993" fmla="*/ 79587 h 316759"/>
                            <a:gd name="connsiteX994" fmla="*/ 163259 w 214956"/>
                            <a:gd name="connsiteY994" fmla="*/ 80539 h 316759"/>
                            <a:gd name="connsiteX995" fmla="*/ 164211 w 214956"/>
                            <a:gd name="connsiteY995" fmla="*/ 83397 h 316759"/>
                            <a:gd name="connsiteX996" fmla="*/ 164211 w 214956"/>
                            <a:gd name="connsiteY996" fmla="*/ 79587 h 316759"/>
                            <a:gd name="connsiteX997" fmla="*/ 158496 w 214956"/>
                            <a:gd name="connsiteY997" fmla="*/ 191982 h 316759"/>
                            <a:gd name="connsiteX998" fmla="*/ 161353 w 214956"/>
                            <a:gd name="connsiteY998" fmla="*/ 192934 h 316759"/>
                            <a:gd name="connsiteX999" fmla="*/ 162306 w 214956"/>
                            <a:gd name="connsiteY999" fmla="*/ 191982 h 316759"/>
                            <a:gd name="connsiteX1000" fmla="*/ 158496 w 214956"/>
                            <a:gd name="connsiteY1000" fmla="*/ 190077 h 316759"/>
                            <a:gd name="connsiteX1001" fmla="*/ 155638 w 214956"/>
                            <a:gd name="connsiteY1001" fmla="*/ 189124 h 316759"/>
                            <a:gd name="connsiteX1002" fmla="*/ 158496 w 214956"/>
                            <a:gd name="connsiteY1002" fmla="*/ 191982 h 316759"/>
                            <a:gd name="connsiteX1003" fmla="*/ 160401 w 214956"/>
                            <a:gd name="connsiteY1003" fmla="*/ 196744 h 316759"/>
                            <a:gd name="connsiteX1004" fmla="*/ 156591 w 214956"/>
                            <a:gd name="connsiteY1004" fmla="*/ 192934 h 316759"/>
                            <a:gd name="connsiteX1005" fmla="*/ 155638 w 214956"/>
                            <a:gd name="connsiteY1005" fmla="*/ 193887 h 316759"/>
                            <a:gd name="connsiteX1006" fmla="*/ 158496 w 214956"/>
                            <a:gd name="connsiteY1006" fmla="*/ 197697 h 316759"/>
                            <a:gd name="connsiteX1007" fmla="*/ 160401 w 214956"/>
                            <a:gd name="connsiteY1007" fmla="*/ 196744 h 316759"/>
                            <a:gd name="connsiteX1008" fmla="*/ 161353 w 214956"/>
                            <a:gd name="connsiteY1008" fmla="*/ 209127 h 316759"/>
                            <a:gd name="connsiteX1009" fmla="*/ 159449 w 214956"/>
                            <a:gd name="connsiteY1009" fmla="*/ 204364 h 316759"/>
                            <a:gd name="connsiteX1010" fmla="*/ 158496 w 214956"/>
                            <a:gd name="connsiteY1010" fmla="*/ 208174 h 316759"/>
                            <a:gd name="connsiteX1011" fmla="*/ 156591 w 214956"/>
                            <a:gd name="connsiteY1011" fmla="*/ 210079 h 316759"/>
                            <a:gd name="connsiteX1012" fmla="*/ 157544 w 214956"/>
                            <a:gd name="connsiteY1012" fmla="*/ 215794 h 316759"/>
                            <a:gd name="connsiteX1013" fmla="*/ 155638 w 214956"/>
                            <a:gd name="connsiteY1013" fmla="*/ 217699 h 316759"/>
                            <a:gd name="connsiteX1014" fmla="*/ 156591 w 214956"/>
                            <a:gd name="connsiteY1014" fmla="*/ 217699 h 316759"/>
                            <a:gd name="connsiteX1015" fmla="*/ 158496 w 214956"/>
                            <a:gd name="connsiteY1015" fmla="*/ 215794 h 316759"/>
                            <a:gd name="connsiteX1016" fmla="*/ 160401 w 214956"/>
                            <a:gd name="connsiteY1016" fmla="*/ 213889 h 316759"/>
                            <a:gd name="connsiteX1017" fmla="*/ 161353 w 214956"/>
                            <a:gd name="connsiteY1017" fmla="*/ 209127 h 316759"/>
                            <a:gd name="connsiteX1018" fmla="*/ 159449 w 214956"/>
                            <a:gd name="connsiteY1018" fmla="*/ 75777 h 316759"/>
                            <a:gd name="connsiteX1019" fmla="*/ 159449 w 214956"/>
                            <a:gd name="connsiteY1019" fmla="*/ 79587 h 316759"/>
                            <a:gd name="connsiteX1020" fmla="*/ 155638 w 214956"/>
                            <a:gd name="connsiteY1020" fmla="*/ 79587 h 316759"/>
                            <a:gd name="connsiteX1021" fmla="*/ 159449 w 214956"/>
                            <a:gd name="connsiteY1021" fmla="*/ 75777 h 316759"/>
                            <a:gd name="connsiteX1022" fmla="*/ 159449 w 214956"/>
                            <a:gd name="connsiteY1022" fmla="*/ 75777 h 316759"/>
                            <a:gd name="connsiteX1023" fmla="*/ 156591 w 214956"/>
                            <a:gd name="connsiteY1023" fmla="*/ 175789 h 316759"/>
                            <a:gd name="connsiteX1024" fmla="*/ 156591 w 214956"/>
                            <a:gd name="connsiteY1024" fmla="*/ 175789 h 316759"/>
                            <a:gd name="connsiteX1025" fmla="*/ 160401 w 214956"/>
                            <a:gd name="connsiteY1025" fmla="*/ 174837 h 316759"/>
                            <a:gd name="connsiteX1026" fmla="*/ 161353 w 214956"/>
                            <a:gd name="connsiteY1026" fmla="*/ 174837 h 316759"/>
                            <a:gd name="connsiteX1027" fmla="*/ 162306 w 214956"/>
                            <a:gd name="connsiteY1027" fmla="*/ 173884 h 316759"/>
                            <a:gd name="connsiteX1028" fmla="*/ 161353 w 214956"/>
                            <a:gd name="connsiteY1028" fmla="*/ 172932 h 316759"/>
                            <a:gd name="connsiteX1029" fmla="*/ 156591 w 214956"/>
                            <a:gd name="connsiteY1029" fmla="*/ 175789 h 316759"/>
                            <a:gd name="connsiteX1030" fmla="*/ 159449 w 214956"/>
                            <a:gd name="connsiteY1030" fmla="*/ 233892 h 316759"/>
                            <a:gd name="connsiteX1031" fmla="*/ 161353 w 214956"/>
                            <a:gd name="connsiteY1031" fmla="*/ 231987 h 316759"/>
                            <a:gd name="connsiteX1032" fmla="*/ 159449 w 214956"/>
                            <a:gd name="connsiteY1032" fmla="*/ 230082 h 316759"/>
                            <a:gd name="connsiteX1033" fmla="*/ 157544 w 214956"/>
                            <a:gd name="connsiteY1033" fmla="*/ 231987 h 316759"/>
                            <a:gd name="connsiteX1034" fmla="*/ 159449 w 214956"/>
                            <a:gd name="connsiteY1034" fmla="*/ 233892 h 316759"/>
                            <a:gd name="connsiteX1035" fmla="*/ 162306 w 214956"/>
                            <a:gd name="connsiteY1035" fmla="*/ 183409 h 316759"/>
                            <a:gd name="connsiteX1036" fmla="*/ 160401 w 214956"/>
                            <a:gd name="connsiteY1036" fmla="*/ 182457 h 316759"/>
                            <a:gd name="connsiteX1037" fmla="*/ 158496 w 214956"/>
                            <a:gd name="connsiteY1037" fmla="*/ 184362 h 316759"/>
                            <a:gd name="connsiteX1038" fmla="*/ 159449 w 214956"/>
                            <a:gd name="connsiteY1038" fmla="*/ 184362 h 316759"/>
                            <a:gd name="connsiteX1039" fmla="*/ 162306 w 214956"/>
                            <a:gd name="connsiteY1039" fmla="*/ 183409 h 316759"/>
                            <a:gd name="connsiteX1040" fmla="*/ 160401 w 214956"/>
                            <a:gd name="connsiteY1040" fmla="*/ 241512 h 316759"/>
                            <a:gd name="connsiteX1041" fmla="*/ 160401 w 214956"/>
                            <a:gd name="connsiteY1041" fmla="*/ 240559 h 316759"/>
                            <a:gd name="connsiteX1042" fmla="*/ 159449 w 214956"/>
                            <a:gd name="connsiteY1042" fmla="*/ 240559 h 316759"/>
                            <a:gd name="connsiteX1043" fmla="*/ 158496 w 214956"/>
                            <a:gd name="connsiteY1043" fmla="*/ 241512 h 316759"/>
                            <a:gd name="connsiteX1044" fmla="*/ 160401 w 214956"/>
                            <a:gd name="connsiteY1044" fmla="*/ 241512 h 316759"/>
                            <a:gd name="connsiteX1045" fmla="*/ 163259 w 214956"/>
                            <a:gd name="connsiteY1045" fmla="*/ 249132 h 316759"/>
                            <a:gd name="connsiteX1046" fmla="*/ 164211 w 214956"/>
                            <a:gd name="connsiteY1046" fmla="*/ 247227 h 316759"/>
                            <a:gd name="connsiteX1047" fmla="*/ 163259 w 214956"/>
                            <a:gd name="connsiteY1047" fmla="*/ 245322 h 316759"/>
                            <a:gd name="connsiteX1048" fmla="*/ 161353 w 214956"/>
                            <a:gd name="connsiteY1048" fmla="*/ 246274 h 316759"/>
                            <a:gd name="connsiteX1049" fmla="*/ 163259 w 214956"/>
                            <a:gd name="connsiteY1049" fmla="*/ 249132 h 316759"/>
                            <a:gd name="connsiteX1050" fmla="*/ 162306 w 214956"/>
                            <a:gd name="connsiteY1050" fmla="*/ 219604 h 316759"/>
                            <a:gd name="connsiteX1051" fmla="*/ 164211 w 214956"/>
                            <a:gd name="connsiteY1051" fmla="*/ 218652 h 316759"/>
                            <a:gd name="connsiteX1052" fmla="*/ 164211 w 214956"/>
                            <a:gd name="connsiteY1052" fmla="*/ 215794 h 316759"/>
                            <a:gd name="connsiteX1053" fmla="*/ 162306 w 214956"/>
                            <a:gd name="connsiteY1053" fmla="*/ 217699 h 316759"/>
                            <a:gd name="connsiteX1054" fmla="*/ 162306 w 214956"/>
                            <a:gd name="connsiteY1054" fmla="*/ 219604 h 316759"/>
                            <a:gd name="connsiteX1055" fmla="*/ 164211 w 214956"/>
                            <a:gd name="connsiteY1055" fmla="*/ 203412 h 316759"/>
                            <a:gd name="connsiteX1056" fmla="*/ 168021 w 214956"/>
                            <a:gd name="connsiteY1056" fmla="*/ 202459 h 316759"/>
                            <a:gd name="connsiteX1057" fmla="*/ 168021 w 214956"/>
                            <a:gd name="connsiteY1057" fmla="*/ 198649 h 316759"/>
                            <a:gd name="connsiteX1058" fmla="*/ 167069 w 214956"/>
                            <a:gd name="connsiteY1058" fmla="*/ 195792 h 316759"/>
                            <a:gd name="connsiteX1059" fmla="*/ 165163 w 214956"/>
                            <a:gd name="connsiteY1059" fmla="*/ 197697 h 316759"/>
                            <a:gd name="connsiteX1060" fmla="*/ 163259 w 214956"/>
                            <a:gd name="connsiteY1060" fmla="*/ 199602 h 316759"/>
                            <a:gd name="connsiteX1061" fmla="*/ 164211 w 214956"/>
                            <a:gd name="connsiteY1061" fmla="*/ 203412 h 316759"/>
                            <a:gd name="connsiteX1062" fmla="*/ 165163 w 214956"/>
                            <a:gd name="connsiteY1062" fmla="*/ 226272 h 316759"/>
                            <a:gd name="connsiteX1063" fmla="*/ 168974 w 214956"/>
                            <a:gd name="connsiteY1063" fmla="*/ 224367 h 316759"/>
                            <a:gd name="connsiteX1064" fmla="*/ 167069 w 214956"/>
                            <a:gd name="connsiteY1064" fmla="*/ 222462 h 316759"/>
                            <a:gd name="connsiteX1065" fmla="*/ 163259 w 214956"/>
                            <a:gd name="connsiteY1065" fmla="*/ 225319 h 316759"/>
                            <a:gd name="connsiteX1066" fmla="*/ 165163 w 214956"/>
                            <a:gd name="connsiteY1066" fmla="*/ 226272 h 316759"/>
                            <a:gd name="connsiteX1067" fmla="*/ 164211 w 214956"/>
                            <a:gd name="connsiteY1067" fmla="*/ 254847 h 316759"/>
                            <a:gd name="connsiteX1068" fmla="*/ 166116 w 214956"/>
                            <a:gd name="connsiteY1068" fmla="*/ 254847 h 316759"/>
                            <a:gd name="connsiteX1069" fmla="*/ 165163 w 214956"/>
                            <a:gd name="connsiteY1069" fmla="*/ 252942 h 316759"/>
                            <a:gd name="connsiteX1070" fmla="*/ 164211 w 214956"/>
                            <a:gd name="connsiteY1070" fmla="*/ 253894 h 316759"/>
                            <a:gd name="connsiteX1071" fmla="*/ 164211 w 214956"/>
                            <a:gd name="connsiteY1071" fmla="*/ 254847 h 316759"/>
                            <a:gd name="connsiteX1072" fmla="*/ 165163 w 214956"/>
                            <a:gd name="connsiteY1072" fmla="*/ 92922 h 316759"/>
                            <a:gd name="connsiteX1073" fmla="*/ 165163 w 214956"/>
                            <a:gd name="connsiteY1073" fmla="*/ 92922 h 316759"/>
                            <a:gd name="connsiteX1074" fmla="*/ 163259 w 214956"/>
                            <a:gd name="connsiteY1074" fmla="*/ 91969 h 316759"/>
                            <a:gd name="connsiteX1075" fmla="*/ 165163 w 214956"/>
                            <a:gd name="connsiteY1075" fmla="*/ 92922 h 316759"/>
                            <a:gd name="connsiteX1076" fmla="*/ 165163 w 214956"/>
                            <a:gd name="connsiteY1076" fmla="*/ 92922 h 316759"/>
                            <a:gd name="connsiteX1077" fmla="*/ 168021 w 214956"/>
                            <a:gd name="connsiteY1077" fmla="*/ 89112 h 316759"/>
                            <a:gd name="connsiteX1078" fmla="*/ 168021 w 214956"/>
                            <a:gd name="connsiteY1078" fmla="*/ 86254 h 316759"/>
                            <a:gd name="connsiteX1079" fmla="*/ 166116 w 214956"/>
                            <a:gd name="connsiteY1079" fmla="*/ 84349 h 316759"/>
                            <a:gd name="connsiteX1080" fmla="*/ 164211 w 214956"/>
                            <a:gd name="connsiteY1080" fmla="*/ 87207 h 316759"/>
                            <a:gd name="connsiteX1081" fmla="*/ 168021 w 214956"/>
                            <a:gd name="connsiteY1081" fmla="*/ 89112 h 316759"/>
                            <a:gd name="connsiteX1082" fmla="*/ 164211 w 214956"/>
                            <a:gd name="connsiteY1082" fmla="*/ 57679 h 316759"/>
                            <a:gd name="connsiteX1083" fmla="*/ 164211 w 214956"/>
                            <a:gd name="connsiteY1083" fmla="*/ 57679 h 316759"/>
                            <a:gd name="connsiteX1084" fmla="*/ 167069 w 214956"/>
                            <a:gd name="connsiteY1084" fmla="*/ 60537 h 316759"/>
                            <a:gd name="connsiteX1085" fmla="*/ 171831 w 214956"/>
                            <a:gd name="connsiteY1085" fmla="*/ 60537 h 316759"/>
                            <a:gd name="connsiteX1086" fmla="*/ 171831 w 214956"/>
                            <a:gd name="connsiteY1086" fmla="*/ 59584 h 316759"/>
                            <a:gd name="connsiteX1087" fmla="*/ 170878 w 214956"/>
                            <a:gd name="connsiteY1087" fmla="*/ 57679 h 316759"/>
                            <a:gd name="connsiteX1088" fmla="*/ 164211 w 214956"/>
                            <a:gd name="connsiteY1088" fmla="*/ 57679 h 316759"/>
                            <a:gd name="connsiteX1089" fmla="*/ 168021 w 214956"/>
                            <a:gd name="connsiteY1089" fmla="*/ 67204 h 316759"/>
                            <a:gd name="connsiteX1090" fmla="*/ 167069 w 214956"/>
                            <a:gd name="connsiteY1090" fmla="*/ 66252 h 316759"/>
                            <a:gd name="connsiteX1091" fmla="*/ 164211 w 214956"/>
                            <a:gd name="connsiteY1091" fmla="*/ 68157 h 316759"/>
                            <a:gd name="connsiteX1092" fmla="*/ 166116 w 214956"/>
                            <a:gd name="connsiteY1092" fmla="*/ 69109 h 316759"/>
                            <a:gd name="connsiteX1093" fmla="*/ 168021 w 214956"/>
                            <a:gd name="connsiteY1093" fmla="*/ 67204 h 316759"/>
                            <a:gd name="connsiteX1094" fmla="*/ 166116 w 214956"/>
                            <a:gd name="connsiteY1094" fmla="*/ 262467 h 316759"/>
                            <a:gd name="connsiteX1095" fmla="*/ 168021 w 214956"/>
                            <a:gd name="connsiteY1095" fmla="*/ 260562 h 316759"/>
                            <a:gd name="connsiteX1096" fmla="*/ 166116 w 214956"/>
                            <a:gd name="connsiteY1096" fmla="*/ 259609 h 316759"/>
                            <a:gd name="connsiteX1097" fmla="*/ 164211 w 214956"/>
                            <a:gd name="connsiteY1097" fmla="*/ 261514 h 316759"/>
                            <a:gd name="connsiteX1098" fmla="*/ 166116 w 214956"/>
                            <a:gd name="connsiteY1098" fmla="*/ 262467 h 316759"/>
                            <a:gd name="connsiteX1099" fmla="*/ 168021 w 214956"/>
                            <a:gd name="connsiteY1099" fmla="*/ 228177 h 316759"/>
                            <a:gd name="connsiteX1100" fmla="*/ 166116 w 214956"/>
                            <a:gd name="connsiteY1100" fmla="*/ 229129 h 316759"/>
                            <a:gd name="connsiteX1101" fmla="*/ 168021 w 214956"/>
                            <a:gd name="connsiteY1101" fmla="*/ 231034 h 316759"/>
                            <a:gd name="connsiteX1102" fmla="*/ 174688 w 214956"/>
                            <a:gd name="connsiteY1102" fmla="*/ 230082 h 316759"/>
                            <a:gd name="connsiteX1103" fmla="*/ 173736 w 214956"/>
                            <a:gd name="connsiteY1103" fmla="*/ 235797 h 316759"/>
                            <a:gd name="connsiteX1104" fmla="*/ 169926 w 214956"/>
                            <a:gd name="connsiteY1104" fmla="*/ 236749 h 316759"/>
                            <a:gd name="connsiteX1105" fmla="*/ 166116 w 214956"/>
                            <a:gd name="connsiteY1105" fmla="*/ 234844 h 316759"/>
                            <a:gd name="connsiteX1106" fmla="*/ 164211 w 214956"/>
                            <a:gd name="connsiteY1106" fmla="*/ 238654 h 316759"/>
                            <a:gd name="connsiteX1107" fmla="*/ 166116 w 214956"/>
                            <a:gd name="connsiteY1107" fmla="*/ 241512 h 316759"/>
                            <a:gd name="connsiteX1108" fmla="*/ 168974 w 214956"/>
                            <a:gd name="connsiteY1108" fmla="*/ 238654 h 316759"/>
                            <a:gd name="connsiteX1109" fmla="*/ 168974 w 214956"/>
                            <a:gd name="connsiteY1109" fmla="*/ 236749 h 316759"/>
                            <a:gd name="connsiteX1110" fmla="*/ 170878 w 214956"/>
                            <a:gd name="connsiteY1110" fmla="*/ 238654 h 316759"/>
                            <a:gd name="connsiteX1111" fmla="*/ 175641 w 214956"/>
                            <a:gd name="connsiteY1111" fmla="*/ 246274 h 316759"/>
                            <a:gd name="connsiteX1112" fmla="*/ 183261 w 214956"/>
                            <a:gd name="connsiteY1112" fmla="*/ 245322 h 316759"/>
                            <a:gd name="connsiteX1113" fmla="*/ 181356 w 214956"/>
                            <a:gd name="connsiteY1113" fmla="*/ 240559 h 316759"/>
                            <a:gd name="connsiteX1114" fmla="*/ 179451 w 214956"/>
                            <a:gd name="connsiteY1114" fmla="*/ 237702 h 316759"/>
                            <a:gd name="connsiteX1115" fmla="*/ 176594 w 214956"/>
                            <a:gd name="connsiteY1115" fmla="*/ 236749 h 316759"/>
                            <a:gd name="connsiteX1116" fmla="*/ 176594 w 214956"/>
                            <a:gd name="connsiteY1116" fmla="*/ 239607 h 316759"/>
                            <a:gd name="connsiteX1117" fmla="*/ 178499 w 214956"/>
                            <a:gd name="connsiteY1117" fmla="*/ 240559 h 316759"/>
                            <a:gd name="connsiteX1118" fmla="*/ 179451 w 214956"/>
                            <a:gd name="connsiteY1118" fmla="*/ 242464 h 316759"/>
                            <a:gd name="connsiteX1119" fmla="*/ 176594 w 214956"/>
                            <a:gd name="connsiteY1119" fmla="*/ 243417 h 316759"/>
                            <a:gd name="connsiteX1120" fmla="*/ 172784 w 214956"/>
                            <a:gd name="connsiteY1120" fmla="*/ 235797 h 316759"/>
                            <a:gd name="connsiteX1121" fmla="*/ 176594 w 214956"/>
                            <a:gd name="connsiteY1121" fmla="*/ 233892 h 316759"/>
                            <a:gd name="connsiteX1122" fmla="*/ 173736 w 214956"/>
                            <a:gd name="connsiteY1122" fmla="*/ 230082 h 316759"/>
                            <a:gd name="connsiteX1123" fmla="*/ 168021 w 214956"/>
                            <a:gd name="connsiteY1123" fmla="*/ 228177 h 316759"/>
                            <a:gd name="connsiteX1124" fmla="*/ 168021 w 214956"/>
                            <a:gd name="connsiteY1124" fmla="*/ 271039 h 316759"/>
                            <a:gd name="connsiteX1125" fmla="*/ 166116 w 214956"/>
                            <a:gd name="connsiteY1125" fmla="*/ 271039 h 316759"/>
                            <a:gd name="connsiteX1126" fmla="*/ 165163 w 214956"/>
                            <a:gd name="connsiteY1126" fmla="*/ 271992 h 316759"/>
                            <a:gd name="connsiteX1127" fmla="*/ 167069 w 214956"/>
                            <a:gd name="connsiteY1127" fmla="*/ 272944 h 316759"/>
                            <a:gd name="connsiteX1128" fmla="*/ 168021 w 214956"/>
                            <a:gd name="connsiteY1128" fmla="*/ 271039 h 316759"/>
                            <a:gd name="connsiteX1129" fmla="*/ 177546 w 214956"/>
                            <a:gd name="connsiteY1129" fmla="*/ 269134 h 316759"/>
                            <a:gd name="connsiteX1130" fmla="*/ 174688 w 214956"/>
                            <a:gd name="connsiteY1130" fmla="*/ 262467 h 316759"/>
                            <a:gd name="connsiteX1131" fmla="*/ 172784 w 214956"/>
                            <a:gd name="connsiteY1131" fmla="*/ 257704 h 316759"/>
                            <a:gd name="connsiteX1132" fmla="*/ 173736 w 214956"/>
                            <a:gd name="connsiteY1132" fmla="*/ 251989 h 316759"/>
                            <a:gd name="connsiteX1133" fmla="*/ 173736 w 214956"/>
                            <a:gd name="connsiteY1133" fmla="*/ 250084 h 316759"/>
                            <a:gd name="connsiteX1134" fmla="*/ 171831 w 214956"/>
                            <a:gd name="connsiteY1134" fmla="*/ 251989 h 316759"/>
                            <a:gd name="connsiteX1135" fmla="*/ 168021 w 214956"/>
                            <a:gd name="connsiteY1135" fmla="*/ 256752 h 316759"/>
                            <a:gd name="connsiteX1136" fmla="*/ 173736 w 214956"/>
                            <a:gd name="connsiteY1136" fmla="*/ 257704 h 316759"/>
                            <a:gd name="connsiteX1137" fmla="*/ 177546 w 214956"/>
                            <a:gd name="connsiteY1137" fmla="*/ 271039 h 316759"/>
                            <a:gd name="connsiteX1138" fmla="*/ 179451 w 214956"/>
                            <a:gd name="connsiteY1138" fmla="*/ 271039 h 316759"/>
                            <a:gd name="connsiteX1139" fmla="*/ 177546 w 214956"/>
                            <a:gd name="connsiteY1139" fmla="*/ 269134 h 316759"/>
                            <a:gd name="connsiteX1140" fmla="*/ 170878 w 214956"/>
                            <a:gd name="connsiteY1140" fmla="*/ 93874 h 316759"/>
                            <a:gd name="connsiteX1141" fmla="*/ 170878 w 214956"/>
                            <a:gd name="connsiteY1141" fmla="*/ 92922 h 316759"/>
                            <a:gd name="connsiteX1142" fmla="*/ 167069 w 214956"/>
                            <a:gd name="connsiteY1142" fmla="*/ 95779 h 316759"/>
                            <a:gd name="connsiteX1143" fmla="*/ 168021 w 214956"/>
                            <a:gd name="connsiteY1143" fmla="*/ 95779 h 316759"/>
                            <a:gd name="connsiteX1144" fmla="*/ 170878 w 214956"/>
                            <a:gd name="connsiteY1144" fmla="*/ 93874 h 316759"/>
                            <a:gd name="connsiteX1145" fmla="*/ 167069 w 214956"/>
                            <a:gd name="connsiteY1145" fmla="*/ 208174 h 316759"/>
                            <a:gd name="connsiteX1146" fmla="*/ 168021 w 214956"/>
                            <a:gd name="connsiteY1146" fmla="*/ 207222 h 316759"/>
                            <a:gd name="connsiteX1147" fmla="*/ 168021 w 214956"/>
                            <a:gd name="connsiteY1147" fmla="*/ 206269 h 316759"/>
                            <a:gd name="connsiteX1148" fmla="*/ 167069 w 214956"/>
                            <a:gd name="connsiteY1148" fmla="*/ 208174 h 316759"/>
                            <a:gd name="connsiteX1149" fmla="*/ 167069 w 214956"/>
                            <a:gd name="connsiteY1149" fmla="*/ 208174 h 316759"/>
                            <a:gd name="connsiteX1150" fmla="*/ 168021 w 214956"/>
                            <a:gd name="connsiteY1150" fmla="*/ 74824 h 316759"/>
                            <a:gd name="connsiteX1151" fmla="*/ 169926 w 214956"/>
                            <a:gd name="connsiteY1151" fmla="*/ 74824 h 316759"/>
                            <a:gd name="connsiteX1152" fmla="*/ 170878 w 214956"/>
                            <a:gd name="connsiteY1152" fmla="*/ 71967 h 316759"/>
                            <a:gd name="connsiteX1153" fmla="*/ 168021 w 214956"/>
                            <a:gd name="connsiteY1153" fmla="*/ 74824 h 316759"/>
                            <a:gd name="connsiteX1154" fmla="*/ 171831 w 214956"/>
                            <a:gd name="connsiteY1154" fmla="*/ 216747 h 316759"/>
                            <a:gd name="connsiteX1155" fmla="*/ 168974 w 214956"/>
                            <a:gd name="connsiteY1155" fmla="*/ 219604 h 316759"/>
                            <a:gd name="connsiteX1156" fmla="*/ 169926 w 214956"/>
                            <a:gd name="connsiteY1156" fmla="*/ 221509 h 316759"/>
                            <a:gd name="connsiteX1157" fmla="*/ 172784 w 214956"/>
                            <a:gd name="connsiteY1157" fmla="*/ 218652 h 316759"/>
                            <a:gd name="connsiteX1158" fmla="*/ 171831 w 214956"/>
                            <a:gd name="connsiteY1158" fmla="*/ 216747 h 316759"/>
                            <a:gd name="connsiteX1159" fmla="*/ 169926 w 214956"/>
                            <a:gd name="connsiteY1159" fmla="*/ 244369 h 316759"/>
                            <a:gd name="connsiteX1160" fmla="*/ 169926 w 214956"/>
                            <a:gd name="connsiteY1160" fmla="*/ 244369 h 316759"/>
                            <a:gd name="connsiteX1161" fmla="*/ 169926 w 214956"/>
                            <a:gd name="connsiteY1161" fmla="*/ 246274 h 316759"/>
                            <a:gd name="connsiteX1162" fmla="*/ 169926 w 214956"/>
                            <a:gd name="connsiteY1162" fmla="*/ 244369 h 316759"/>
                            <a:gd name="connsiteX1163" fmla="*/ 169926 w 214956"/>
                            <a:gd name="connsiteY1163" fmla="*/ 244369 h 316759"/>
                            <a:gd name="connsiteX1164" fmla="*/ 168974 w 214956"/>
                            <a:gd name="connsiteY1164" fmla="*/ 191029 h 316759"/>
                            <a:gd name="connsiteX1165" fmla="*/ 168974 w 214956"/>
                            <a:gd name="connsiteY1165" fmla="*/ 191029 h 316759"/>
                            <a:gd name="connsiteX1166" fmla="*/ 170878 w 214956"/>
                            <a:gd name="connsiteY1166" fmla="*/ 191029 h 316759"/>
                            <a:gd name="connsiteX1167" fmla="*/ 170878 w 214956"/>
                            <a:gd name="connsiteY1167" fmla="*/ 190077 h 316759"/>
                            <a:gd name="connsiteX1168" fmla="*/ 168974 w 214956"/>
                            <a:gd name="connsiteY1168" fmla="*/ 191029 h 316759"/>
                            <a:gd name="connsiteX1169" fmla="*/ 171831 w 214956"/>
                            <a:gd name="connsiteY1169" fmla="*/ 71014 h 316759"/>
                            <a:gd name="connsiteX1170" fmla="*/ 171831 w 214956"/>
                            <a:gd name="connsiteY1170" fmla="*/ 71014 h 316759"/>
                            <a:gd name="connsiteX1171" fmla="*/ 169926 w 214956"/>
                            <a:gd name="connsiteY1171" fmla="*/ 71967 h 316759"/>
                            <a:gd name="connsiteX1172" fmla="*/ 171831 w 214956"/>
                            <a:gd name="connsiteY1172" fmla="*/ 71014 h 316759"/>
                            <a:gd name="connsiteX1173" fmla="*/ 170878 w 214956"/>
                            <a:gd name="connsiteY1173" fmla="*/ 80539 h 316759"/>
                            <a:gd name="connsiteX1174" fmla="*/ 169926 w 214956"/>
                            <a:gd name="connsiteY1174" fmla="*/ 82444 h 316759"/>
                            <a:gd name="connsiteX1175" fmla="*/ 171831 w 214956"/>
                            <a:gd name="connsiteY1175" fmla="*/ 83397 h 316759"/>
                            <a:gd name="connsiteX1176" fmla="*/ 172784 w 214956"/>
                            <a:gd name="connsiteY1176" fmla="*/ 81492 h 316759"/>
                            <a:gd name="connsiteX1177" fmla="*/ 170878 w 214956"/>
                            <a:gd name="connsiteY1177" fmla="*/ 80539 h 316759"/>
                            <a:gd name="connsiteX1178" fmla="*/ 172784 w 214956"/>
                            <a:gd name="connsiteY1178" fmla="*/ 100542 h 316759"/>
                            <a:gd name="connsiteX1179" fmla="*/ 171831 w 214956"/>
                            <a:gd name="connsiteY1179" fmla="*/ 98637 h 316759"/>
                            <a:gd name="connsiteX1180" fmla="*/ 170878 w 214956"/>
                            <a:gd name="connsiteY1180" fmla="*/ 99589 h 316759"/>
                            <a:gd name="connsiteX1181" fmla="*/ 171831 w 214956"/>
                            <a:gd name="connsiteY1181" fmla="*/ 101494 h 316759"/>
                            <a:gd name="connsiteX1182" fmla="*/ 172784 w 214956"/>
                            <a:gd name="connsiteY1182" fmla="*/ 100542 h 316759"/>
                            <a:gd name="connsiteX1183" fmla="*/ 173736 w 214956"/>
                            <a:gd name="connsiteY1183" fmla="*/ 192934 h 316759"/>
                            <a:gd name="connsiteX1184" fmla="*/ 175641 w 214956"/>
                            <a:gd name="connsiteY1184" fmla="*/ 194839 h 316759"/>
                            <a:gd name="connsiteX1185" fmla="*/ 176594 w 214956"/>
                            <a:gd name="connsiteY1185" fmla="*/ 192934 h 316759"/>
                            <a:gd name="connsiteX1186" fmla="*/ 174688 w 214956"/>
                            <a:gd name="connsiteY1186" fmla="*/ 191029 h 316759"/>
                            <a:gd name="connsiteX1187" fmla="*/ 173736 w 214956"/>
                            <a:gd name="connsiteY1187" fmla="*/ 192934 h 316759"/>
                            <a:gd name="connsiteX1188" fmla="*/ 174688 w 214956"/>
                            <a:gd name="connsiteY1188" fmla="*/ 207222 h 316759"/>
                            <a:gd name="connsiteX1189" fmla="*/ 174688 w 214956"/>
                            <a:gd name="connsiteY1189" fmla="*/ 207222 h 316759"/>
                            <a:gd name="connsiteX1190" fmla="*/ 174688 w 214956"/>
                            <a:gd name="connsiteY1190" fmla="*/ 205317 h 316759"/>
                            <a:gd name="connsiteX1191" fmla="*/ 173736 w 214956"/>
                            <a:gd name="connsiteY1191" fmla="*/ 206269 h 316759"/>
                            <a:gd name="connsiteX1192" fmla="*/ 174688 w 214956"/>
                            <a:gd name="connsiteY1192" fmla="*/ 207222 h 316759"/>
                            <a:gd name="connsiteX1193" fmla="*/ 175641 w 214956"/>
                            <a:gd name="connsiteY1193" fmla="*/ 275802 h 316759"/>
                            <a:gd name="connsiteX1194" fmla="*/ 174688 w 214956"/>
                            <a:gd name="connsiteY1194" fmla="*/ 273897 h 316759"/>
                            <a:gd name="connsiteX1195" fmla="*/ 173736 w 214956"/>
                            <a:gd name="connsiteY1195" fmla="*/ 274849 h 316759"/>
                            <a:gd name="connsiteX1196" fmla="*/ 174688 w 214956"/>
                            <a:gd name="connsiteY1196" fmla="*/ 276754 h 316759"/>
                            <a:gd name="connsiteX1197" fmla="*/ 175641 w 214956"/>
                            <a:gd name="connsiteY1197" fmla="*/ 275802 h 316759"/>
                            <a:gd name="connsiteX1198" fmla="*/ 174688 w 214956"/>
                            <a:gd name="connsiteY1198" fmla="*/ 212937 h 316759"/>
                            <a:gd name="connsiteX1199" fmla="*/ 176594 w 214956"/>
                            <a:gd name="connsiteY1199" fmla="*/ 211984 h 316759"/>
                            <a:gd name="connsiteX1200" fmla="*/ 175641 w 214956"/>
                            <a:gd name="connsiteY1200" fmla="*/ 211032 h 316759"/>
                            <a:gd name="connsiteX1201" fmla="*/ 173736 w 214956"/>
                            <a:gd name="connsiteY1201" fmla="*/ 211984 h 316759"/>
                            <a:gd name="connsiteX1202" fmla="*/ 174688 w 214956"/>
                            <a:gd name="connsiteY1202" fmla="*/ 212937 h 316759"/>
                            <a:gd name="connsiteX1203" fmla="*/ 173736 w 214956"/>
                            <a:gd name="connsiteY1203" fmla="*/ 219604 h 316759"/>
                            <a:gd name="connsiteX1204" fmla="*/ 175641 w 214956"/>
                            <a:gd name="connsiteY1204" fmla="*/ 221509 h 316759"/>
                            <a:gd name="connsiteX1205" fmla="*/ 176594 w 214956"/>
                            <a:gd name="connsiteY1205" fmla="*/ 221509 h 316759"/>
                            <a:gd name="connsiteX1206" fmla="*/ 174688 w 214956"/>
                            <a:gd name="connsiteY1206" fmla="*/ 219604 h 316759"/>
                            <a:gd name="connsiteX1207" fmla="*/ 173736 w 214956"/>
                            <a:gd name="connsiteY1207" fmla="*/ 219604 h 316759"/>
                            <a:gd name="connsiteX1208" fmla="*/ 175641 w 214956"/>
                            <a:gd name="connsiteY1208" fmla="*/ 59584 h 316759"/>
                            <a:gd name="connsiteX1209" fmla="*/ 181356 w 214956"/>
                            <a:gd name="connsiteY1209" fmla="*/ 61489 h 316759"/>
                            <a:gd name="connsiteX1210" fmla="*/ 183261 w 214956"/>
                            <a:gd name="connsiteY1210" fmla="*/ 60537 h 316759"/>
                            <a:gd name="connsiteX1211" fmla="*/ 181356 w 214956"/>
                            <a:gd name="connsiteY1211" fmla="*/ 58632 h 316759"/>
                            <a:gd name="connsiteX1212" fmla="*/ 175641 w 214956"/>
                            <a:gd name="connsiteY1212" fmla="*/ 56727 h 316759"/>
                            <a:gd name="connsiteX1213" fmla="*/ 173736 w 214956"/>
                            <a:gd name="connsiteY1213" fmla="*/ 57679 h 316759"/>
                            <a:gd name="connsiteX1214" fmla="*/ 175641 w 214956"/>
                            <a:gd name="connsiteY1214" fmla="*/ 59584 h 316759"/>
                            <a:gd name="connsiteX1215" fmla="*/ 175641 w 214956"/>
                            <a:gd name="connsiteY1215" fmla="*/ 177694 h 316759"/>
                            <a:gd name="connsiteX1216" fmla="*/ 176594 w 214956"/>
                            <a:gd name="connsiteY1216" fmla="*/ 178647 h 316759"/>
                            <a:gd name="connsiteX1217" fmla="*/ 177546 w 214956"/>
                            <a:gd name="connsiteY1217" fmla="*/ 177694 h 316759"/>
                            <a:gd name="connsiteX1218" fmla="*/ 177546 w 214956"/>
                            <a:gd name="connsiteY1218" fmla="*/ 176742 h 316759"/>
                            <a:gd name="connsiteX1219" fmla="*/ 175641 w 214956"/>
                            <a:gd name="connsiteY1219" fmla="*/ 177694 h 316759"/>
                            <a:gd name="connsiteX1220" fmla="*/ 187071 w 214956"/>
                            <a:gd name="connsiteY1220" fmla="*/ 252942 h 316759"/>
                            <a:gd name="connsiteX1221" fmla="*/ 183261 w 214956"/>
                            <a:gd name="connsiteY1221" fmla="*/ 251037 h 316759"/>
                            <a:gd name="connsiteX1222" fmla="*/ 179451 w 214956"/>
                            <a:gd name="connsiteY1222" fmla="*/ 251037 h 316759"/>
                            <a:gd name="connsiteX1223" fmla="*/ 175641 w 214956"/>
                            <a:gd name="connsiteY1223" fmla="*/ 251989 h 316759"/>
                            <a:gd name="connsiteX1224" fmla="*/ 177546 w 214956"/>
                            <a:gd name="connsiteY1224" fmla="*/ 254847 h 316759"/>
                            <a:gd name="connsiteX1225" fmla="*/ 179451 w 214956"/>
                            <a:gd name="connsiteY1225" fmla="*/ 257704 h 316759"/>
                            <a:gd name="connsiteX1226" fmla="*/ 181356 w 214956"/>
                            <a:gd name="connsiteY1226" fmla="*/ 259609 h 316759"/>
                            <a:gd name="connsiteX1227" fmla="*/ 187071 w 214956"/>
                            <a:gd name="connsiteY1227" fmla="*/ 252942 h 316759"/>
                            <a:gd name="connsiteX1228" fmla="*/ 183261 w 214956"/>
                            <a:gd name="connsiteY1228" fmla="*/ 64347 h 316759"/>
                            <a:gd name="connsiteX1229" fmla="*/ 179451 w 214956"/>
                            <a:gd name="connsiteY1229" fmla="*/ 64347 h 316759"/>
                            <a:gd name="connsiteX1230" fmla="*/ 176594 w 214956"/>
                            <a:gd name="connsiteY1230" fmla="*/ 65299 h 316759"/>
                            <a:gd name="connsiteX1231" fmla="*/ 178499 w 214956"/>
                            <a:gd name="connsiteY1231" fmla="*/ 69109 h 316759"/>
                            <a:gd name="connsiteX1232" fmla="*/ 182309 w 214956"/>
                            <a:gd name="connsiteY1232" fmla="*/ 70062 h 316759"/>
                            <a:gd name="connsiteX1233" fmla="*/ 185166 w 214956"/>
                            <a:gd name="connsiteY1233" fmla="*/ 71967 h 316759"/>
                            <a:gd name="connsiteX1234" fmla="*/ 182309 w 214956"/>
                            <a:gd name="connsiteY1234" fmla="*/ 73872 h 316759"/>
                            <a:gd name="connsiteX1235" fmla="*/ 182309 w 214956"/>
                            <a:gd name="connsiteY1235" fmla="*/ 75777 h 316759"/>
                            <a:gd name="connsiteX1236" fmla="*/ 182309 w 214956"/>
                            <a:gd name="connsiteY1236" fmla="*/ 77682 h 316759"/>
                            <a:gd name="connsiteX1237" fmla="*/ 182309 w 214956"/>
                            <a:gd name="connsiteY1237" fmla="*/ 79587 h 316759"/>
                            <a:gd name="connsiteX1238" fmla="*/ 185166 w 214956"/>
                            <a:gd name="connsiteY1238" fmla="*/ 80539 h 316759"/>
                            <a:gd name="connsiteX1239" fmla="*/ 188976 w 214956"/>
                            <a:gd name="connsiteY1239" fmla="*/ 81492 h 316759"/>
                            <a:gd name="connsiteX1240" fmla="*/ 186119 w 214956"/>
                            <a:gd name="connsiteY1240" fmla="*/ 79587 h 316759"/>
                            <a:gd name="connsiteX1241" fmla="*/ 185166 w 214956"/>
                            <a:gd name="connsiteY1241" fmla="*/ 76729 h 316759"/>
                            <a:gd name="connsiteX1242" fmla="*/ 187071 w 214956"/>
                            <a:gd name="connsiteY1242" fmla="*/ 75777 h 316759"/>
                            <a:gd name="connsiteX1243" fmla="*/ 188976 w 214956"/>
                            <a:gd name="connsiteY1243" fmla="*/ 73872 h 316759"/>
                            <a:gd name="connsiteX1244" fmla="*/ 186119 w 214956"/>
                            <a:gd name="connsiteY1244" fmla="*/ 69109 h 316759"/>
                            <a:gd name="connsiteX1245" fmla="*/ 183261 w 214956"/>
                            <a:gd name="connsiteY1245" fmla="*/ 64347 h 316759"/>
                            <a:gd name="connsiteX1246" fmla="*/ 187071 w 214956"/>
                            <a:gd name="connsiteY1246" fmla="*/ 67204 h 316759"/>
                            <a:gd name="connsiteX1247" fmla="*/ 188976 w 214956"/>
                            <a:gd name="connsiteY1247" fmla="*/ 68157 h 316759"/>
                            <a:gd name="connsiteX1248" fmla="*/ 190881 w 214956"/>
                            <a:gd name="connsiteY1248" fmla="*/ 64347 h 316759"/>
                            <a:gd name="connsiteX1249" fmla="*/ 189928 w 214956"/>
                            <a:gd name="connsiteY1249" fmla="*/ 63394 h 316759"/>
                            <a:gd name="connsiteX1250" fmla="*/ 183261 w 214956"/>
                            <a:gd name="connsiteY1250" fmla="*/ 64347 h 316759"/>
                            <a:gd name="connsiteX1251" fmla="*/ 176594 w 214956"/>
                            <a:gd name="connsiteY1251" fmla="*/ 198649 h 316759"/>
                            <a:gd name="connsiteX1252" fmla="*/ 177546 w 214956"/>
                            <a:gd name="connsiteY1252" fmla="*/ 201507 h 316759"/>
                            <a:gd name="connsiteX1253" fmla="*/ 180403 w 214956"/>
                            <a:gd name="connsiteY1253" fmla="*/ 208174 h 316759"/>
                            <a:gd name="connsiteX1254" fmla="*/ 182309 w 214956"/>
                            <a:gd name="connsiteY1254" fmla="*/ 210079 h 316759"/>
                            <a:gd name="connsiteX1255" fmla="*/ 185166 w 214956"/>
                            <a:gd name="connsiteY1255" fmla="*/ 206269 h 316759"/>
                            <a:gd name="connsiteX1256" fmla="*/ 179451 w 214956"/>
                            <a:gd name="connsiteY1256" fmla="*/ 197697 h 316759"/>
                            <a:gd name="connsiteX1257" fmla="*/ 177546 w 214956"/>
                            <a:gd name="connsiteY1257" fmla="*/ 196744 h 316759"/>
                            <a:gd name="connsiteX1258" fmla="*/ 176594 w 214956"/>
                            <a:gd name="connsiteY1258" fmla="*/ 198649 h 316759"/>
                            <a:gd name="connsiteX1259" fmla="*/ 177546 w 214956"/>
                            <a:gd name="connsiteY1259" fmla="*/ 215794 h 316759"/>
                            <a:gd name="connsiteX1260" fmla="*/ 177546 w 214956"/>
                            <a:gd name="connsiteY1260" fmla="*/ 215794 h 316759"/>
                            <a:gd name="connsiteX1261" fmla="*/ 176594 w 214956"/>
                            <a:gd name="connsiteY1261" fmla="*/ 215794 h 316759"/>
                            <a:gd name="connsiteX1262" fmla="*/ 177546 w 214956"/>
                            <a:gd name="connsiteY1262" fmla="*/ 215794 h 316759"/>
                            <a:gd name="connsiteX1263" fmla="*/ 177546 w 214956"/>
                            <a:gd name="connsiteY1263" fmla="*/ 215794 h 316759"/>
                            <a:gd name="connsiteX1264" fmla="*/ 183261 w 214956"/>
                            <a:gd name="connsiteY1264" fmla="*/ 84349 h 316759"/>
                            <a:gd name="connsiteX1265" fmla="*/ 179451 w 214956"/>
                            <a:gd name="connsiteY1265" fmla="*/ 82444 h 316759"/>
                            <a:gd name="connsiteX1266" fmla="*/ 176594 w 214956"/>
                            <a:gd name="connsiteY1266" fmla="*/ 84349 h 316759"/>
                            <a:gd name="connsiteX1267" fmla="*/ 180403 w 214956"/>
                            <a:gd name="connsiteY1267" fmla="*/ 86254 h 316759"/>
                            <a:gd name="connsiteX1268" fmla="*/ 183261 w 214956"/>
                            <a:gd name="connsiteY1268" fmla="*/ 84349 h 316759"/>
                            <a:gd name="connsiteX1269" fmla="*/ 182309 w 214956"/>
                            <a:gd name="connsiteY1269" fmla="*/ 268182 h 316759"/>
                            <a:gd name="connsiteX1270" fmla="*/ 181356 w 214956"/>
                            <a:gd name="connsiteY1270" fmla="*/ 267229 h 316759"/>
                            <a:gd name="connsiteX1271" fmla="*/ 179451 w 214956"/>
                            <a:gd name="connsiteY1271" fmla="*/ 267229 h 316759"/>
                            <a:gd name="connsiteX1272" fmla="*/ 180403 w 214956"/>
                            <a:gd name="connsiteY1272" fmla="*/ 269134 h 316759"/>
                            <a:gd name="connsiteX1273" fmla="*/ 182309 w 214956"/>
                            <a:gd name="connsiteY1273" fmla="*/ 268182 h 316759"/>
                            <a:gd name="connsiteX1274" fmla="*/ 179451 w 214956"/>
                            <a:gd name="connsiteY1274" fmla="*/ 188172 h 316759"/>
                            <a:gd name="connsiteX1275" fmla="*/ 179451 w 214956"/>
                            <a:gd name="connsiteY1275" fmla="*/ 188172 h 316759"/>
                            <a:gd name="connsiteX1276" fmla="*/ 179451 w 214956"/>
                            <a:gd name="connsiteY1276" fmla="*/ 188172 h 316759"/>
                            <a:gd name="connsiteX1277" fmla="*/ 179451 w 214956"/>
                            <a:gd name="connsiteY1277" fmla="*/ 188172 h 316759"/>
                            <a:gd name="connsiteX1278" fmla="*/ 179451 w 214956"/>
                            <a:gd name="connsiteY1278" fmla="*/ 188172 h 316759"/>
                            <a:gd name="connsiteX1279" fmla="*/ 181356 w 214956"/>
                            <a:gd name="connsiteY1279" fmla="*/ 278659 h 316759"/>
                            <a:gd name="connsiteX1280" fmla="*/ 180403 w 214956"/>
                            <a:gd name="connsiteY1280" fmla="*/ 276754 h 316759"/>
                            <a:gd name="connsiteX1281" fmla="*/ 179451 w 214956"/>
                            <a:gd name="connsiteY1281" fmla="*/ 276754 h 316759"/>
                            <a:gd name="connsiteX1282" fmla="*/ 181356 w 214956"/>
                            <a:gd name="connsiteY1282" fmla="*/ 278659 h 316759"/>
                            <a:gd name="connsiteX1283" fmla="*/ 181356 w 214956"/>
                            <a:gd name="connsiteY1283" fmla="*/ 278659 h 316759"/>
                            <a:gd name="connsiteX1284" fmla="*/ 183261 w 214956"/>
                            <a:gd name="connsiteY1284" fmla="*/ 223414 h 316759"/>
                            <a:gd name="connsiteX1285" fmla="*/ 181356 w 214956"/>
                            <a:gd name="connsiteY1285" fmla="*/ 221509 h 316759"/>
                            <a:gd name="connsiteX1286" fmla="*/ 180403 w 214956"/>
                            <a:gd name="connsiteY1286" fmla="*/ 224367 h 316759"/>
                            <a:gd name="connsiteX1287" fmla="*/ 182309 w 214956"/>
                            <a:gd name="connsiteY1287" fmla="*/ 226272 h 316759"/>
                            <a:gd name="connsiteX1288" fmla="*/ 183261 w 214956"/>
                            <a:gd name="connsiteY1288" fmla="*/ 223414 h 316759"/>
                            <a:gd name="connsiteX1289" fmla="*/ 182309 w 214956"/>
                            <a:gd name="connsiteY1289" fmla="*/ 262467 h 316759"/>
                            <a:gd name="connsiteX1290" fmla="*/ 181356 w 214956"/>
                            <a:gd name="connsiteY1290" fmla="*/ 261514 h 316759"/>
                            <a:gd name="connsiteX1291" fmla="*/ 180403 w 214956"/>
                            <a:gd name="connsiteY1291" fmla="*/ 262467 h 316759"/>
                            <a:gd name="connsiteX1292" fmla="*/ 182309 w 214956"/>
                            <a:gd name="connsiteY1292" fmla="*/ 263419 h 316759"/>
                            <a:gd name="connsiteX1293" fmla="*/ 182309 w 214956"/>
                            <a:gd name="connsiteY1293" fmla="*/ 262467 h 316759"/>
                            <a:gd name="connsiteX1294" fmla="*/ 181356 w 214956"/>
                            <a:gd name="connsiteY1294" fmla="*/ 51964 h 316759"/>
                            <a:gd name="connsiteX1295" fmla="*/ 181356 w 214956"/>
                            <a:gd name="connsiteY1295" fmla="*/ 51964 h 316759"/>
                            <a:gd name="connsiteX1296" fmla="*/ 182309 w 214956"/>
                            <a:gd name="connsiteY1296" fmla="*/ 51964 h 316759"/>
                            <a:gd name="connsiteX1297" fmla="*/ 181356 w 214956"/>
                            <a:gd name="connsiteY1297" fmla="*/ 51964 h 316759"/>
                            <a:gd name="connsiteX1298" fmla="*/ 181356 w 214956"/>
                            <a:gd name="connsiteY1298" fmla="*/ 51964 h 316759"/>
                            <a:gd name="connsiteX1299" fmla="*/ 186119 w 214956"/>
                            <a:gd name="connsiteY1299" fmla="*/ 212937 h 316759"/>
                            <a:gd name="connsiteX1300" fmla="*/ 185166 w 214956"/>
                            <a:gd name="connsiteY1300" fmla="*/ 217699 h 316759"/>
                            <a:gd name="connsiteX1301" fmla="*/ 187071 w 214956"/>
                            <a:gd name="connsiteY1301" fmla="*/ 217699 h 316759"/>
                            <a:gd name="connsiteX1302" fmla="*/ 192786 w 214956"/>
                            <a:gd name="connsiteY1302" fmla="*/ 214842 h 316759"/>
                            <a:gd name="connsiteX1303" fmla="*/ 193738 w 214956"/>
                            <a:gd name="connsiteY1303" fmla="*/ 213889 h 316759"/>
                            <a:gd name="connsiteX1304" fmla="*/ 193738 w 214956"/>
                            <a:gd name="connsiteY1304" fmla="*/ 213889 h 316759"/>
                            <a:gd name="connsiteX1305" fmla="*/ 189928 w 214956"/>
                            <a:gd name="connsiteY1305" fmla="*/ 211032 h 316759"/>
                            <a:gd name="connsiteX1306" fmla="*/ 186119 w 214956"/>
                            <a:gd name="connsiteY1306" fmla="*/ 212937 h 316759"/>
                            <a:gd name="connsiteX1307" fmla="*/ 187071 w 214956"/>
                            <a:gd name="connsiteY1307" fmla="*/ 273897 h 316759"/>
                            <a:gd name="connsiteX1308" fmla="*/ 186119 w 214956"/>
                            <a:gd name="connsiteY1308" fmla="*/ 271992 h 316759"/>
                            <a:gd name="connsiteX1309" fmla="*/ 184213 w 214956"/>
                            <a:gd name="connsiteY1309" fmla="*/ 272944 h 316759"/>
                            <a:gd name="connsiteX1310" fmla="*/ 187071 w 214956"/>
                            <a:gd name="connsiteY1310" fmla="*/ 273897 h 316759"/>
                            <a:gd name="connsiteX1311" fmla="*/ 187071 w 214956"/>
                            <a:gd name="connsiteY1311" fmla="*/ 273897 h 316759"/>
                            <a:gd name="connsiteX1312" fmla="*/ 187071 w 214956"/>
                            <a:gd name="connsiteY1312" fmla="*/ 52917 h 316759"/>
                            <a:gd name="connsiteX1313" fmla="*/ 191834 w 214956"/>
                            <a:gd name="connsiteY1313" fmla="*/ 52917 h 316759"/>
                            <a:gd name="connsiteX1314" fmla="*/ 193738 w 214956"/>
                            <a:gd name="connsiteY1314" fmla="*/ 51012 h 316759"/>
                            <a:gd name="connsiteX1315" fmla="*/ 192786 w 214956"/>
                            <a:gd name="connsiteY1315" fmla="*/ 51012 h 316759"/>
                            <a:gd name="connsiteX1316" fmla="*/ 190881 w 214956"/>
                            <a:gd name="connsiteY1316" fmla="*/ 48154 h 316759"/>
                            <a:gd name="connsiteX1317" fmla="*/ 189928 w 214956"/>
                            <a:gd name="connsiteY1317" fmla="*/ 47202 h 316759"/>
                            <a:gd name="connsiteX1318" fmla="*/ 186119 w 214956"/>
                            <a:gd name="connsiteY1318" fmla="*/ 50059 h 316759"/>
                            <a:gd name="connsiteX1319" fmla="*/ 187071 w 214956"/>
                            <a:gd name="connsiteY1319" fmla="*/ 52917 h 316759"/>
                            <a:gd name="connsiteX1320" fmla="*/ 185166 w 214956"/>
                            <a:gd name="connsiteY1320" fmla="*/ 199602 h 316759"/>
                            <a:gd name="connsiteX1321" fmla="*/ 186119 w 214956"/>
                            <a:gd name="connsiteY1321" fmla="*/ 200554 h 316759"/>
                            <a:gd name="connsiteX1322" fmla="*/ 188024 w 214956"/>
                            <a:gd name="connsiteY1322" fmla="*/ 197697 h 316759"/>
                            <a:gd name="connsiteX1323" fmla="*/ 187071 w 214956"/>
                            <a:gd name="connsiteY1323" fmla="*/ 196744 h 316759"/>
                            <a:gd name="connsiteX1324" fmla="*/ 185166 w 214956"/>
                            <a:gd name="connsiteY1324" fmla="*/ 199602 h 316759"/>
                            <a:gd name="connsiteX1325" fmla="*/ 188024 w 214956"/>
                            <a:gd name="connsiteY1325" fmla="*/ 224367 h 316759"/>
                            <a:gd name="connsiteX1326" fmla="*/ 188024 w 214956"/>
                            <a:gd name="connsiteY1326" fmla="*/ 224367 h 316759"/>
                            <a:gd name="connsiteX1327" fmla="*/ 188024 w 214956"/>
                            <a:gd name="connsiteY1327" fmla="*/ 222462 h 316759"/>
                            <a:gd name="connsiteX1328" fmla="*/ 187071 w 214956"/>
                            <a:gd name="connsiteY1328" fmla="*/ 222462 h 316759"/>
                            <a:gd name="connsiteX1329" fmla="*/ 188024 w 214956"/>
                            <a:gd name="connsiteY1329" fmla="*/ 224367 h 316759"/>
                            <a:gd name="connsiteX1330" fmla="*/ 189928 w 214956"/>
                            <a:gd name="connsiteY1330" fmla="*/ 236749 h 316759"/>
                            <a:gd name="connsiteX1331" fmla="*/ 188976 w 214956"/>
                            <a:gd name="connsiteY1331" fmla="*/ 235797 h 316759"/>
                            <a:gd name="connsiteX1332" fmla="*/ 188976 w 214956"/>
                            <a:gd name="connsiteY1332" fmla="*/ 236749 h 316759"/>
                            <a:gd name="connsiteX1333" fmla="*/ 189928 w 214956"/>
                            <a:gd name="connsiteY1333" fmla="*/ 237702 h 316759"/>
                            <a:gd name="connsiteX1334" fmla="*/ 189928 w 214956"/>
                            <a:gd name="connsiteY1334" fmla="*/ 236749 h 316759"/>
                            <a:gd name="connsiteX1335" fmla="*/ 191834 w 214956"/>
                            <a:gd name="connsiteY1335" fmla="*/ 57679 h 316759"/>
                            <a:gd name="connsiteX1336" fmla="*/ 190881 w 214956"/>
                            <a:gd name="connsiteY1336" fmla="*/ 56727 h 316759"/>
                            <a:gd name="connsiteX1337" fmla="*/ 189928 w 214956"/>
                            <a:gd name="connsiteY1337" fmla="*/ 57679 h 316759"/>
                            <a:gd name="connsiteX1338" fmla="*/ 190881 w 214956"/>
                            <a:gd name="connsiteY1338" fmla="*/ 59584 h 316759"/>
                            <a:gd name="connsiteX1339" fmla="*/ 191834 w 214956"/>
                            <a:gd name="connsiteY1339" fmla="*/ 57679 h 316759"/>
                            <a:gd name="connsiteX1340" fmla="*/ 198501 w 214956"/>
                            <a:gd name="connsiteY1340" fmla="*/ 245322 h 316759"/>
                            <a:gd name="connsiteX1341" fmla="*/ 194691 w 214956"/>
                            <a:gd name="connsiteY1341" fmla="*/ 244369 h 316759"/>
                            <a:gd name="connsiteX1342" fmla="*/ 194691 w 214956"/>
                            <a:gd name="connsiteY1342" fmla="*/ 244369 h 316759"/>
                            <a:gd name="connsiteX1343" fmla="*/ 190881 w 214956"/>
                            <a:gd name="connsiteY1343" fmla="*/ 245322 h 316759"/>
                            <a:gd name="connsiteX1344" fmla="*/ 190881 w 214956"/>
                            <a:gd name="connsiteY1344" fmla="*/ 246274 h 316759"/>
                            <a:gd name="connsiteX1345" fmla="*/ 193738 w 214956"/>
                            <a:gd name="connsiteY1345" fmla="*/ 247227 h 316759"/>
                            <a:gd name="connsiteX1346" fmla="*/ 194691 w 214956"/>
                            <a:gd name="connsiteY1346" fmla="*/ 247227 h 316759"/>
                            <a:gd name="connsiteX1347" fmla="*/ 198501 w 214956"/>
                            <a:gd name="connsiteY1347" fmla="*/ 245322 h 316759"/>
                            <a:gd name="connsiteX1348" fmla="*/ 194691 w 214956"/>
                            <a:gd name="connsiteY1348" fmla="*/ 254847 h 316759"/>
                            <a:gd name="connsiteX1349" fmla="*/ 190881 w 214956"/>
                            <a:gd name="connsiteY1349" fmla="*/ 252942 h 316759"/>
                            <a:gd name="connsiteX1350" fmla="*/ 189928 w 214956"/>
                            <a:gd name="connsiteY1350" fmla="*/ 253894 h 316759"/>
                            <a:gd name="connsiteX1351" fmla="*/ 193738 w 214956"/>
                            <a:gd name="connsiteY1351" fmla="*/ 255799 h 316759"/>
                            <a:gd name="connsiteX1352" fmla="*/ 194691 w 214956"/>
                            <a:gd name="connsiteY1352" fmla="*/ 254847 h 316759"/>
                            <a:gd name="connsiteX1353" fmla="*/ 191834 w 214956"/>
                            <a:gd name="connsiteY1353" fmla="*/ 199602 h 316759"/>
                            <a:gd name="connsiteX1354" fmla="*/ 191834 w 214956"/>
                            <a:gd name="connsiteY1354" fmla="*/ 199602 h 316759"/>
                            <a:gd name="connsiteX1355" fmla="*/ 191834 w 214956"/>
                            <a:gd name="connsiteY1355" fmla="*/ 198649 h 316759"/>
                            <a:gd name="connsiteX1356" fmla="*/ 191834 w 214956"/>
                            <a:gd name="connsiteY1356" fmla="*/ 199602 h 316759"/>
                            <a:gd name="connsiteX1357" fmla="*/ 191834 w 214956"/>
                            <a:gd name="connsiteY1357" fmla="*/ 199602 h 316759"/>
                            <a:gd name="connsiteX1358" fmla="*/ 194691 w 214956"/>
                            <a:gd name="connsiteY1358" fmla="*/ 230082 h 316759"/>
                            <a:gd name="connsiteX1359" fmla="*/ 196596 w 214956"/>
                            <a:gd name="connsiteY1359" fmla="*/ 231987 h 316759"/>
                            <a:gd name="connsiteX1360" fmla="*/ 197549 w 214956"/>
                            <a:gd name="connsiteY1360" fmla="*/ 231034 h 316759"/>
                            <a:gd name="connsiteX1361" fmla="*/ 196596 w 214956"/>
                            <a:gd name="connsiteY1361" fmla="*/ 229129 h 316759"/>
                            <a:gd name="connsiteX1362" fmla="*/ 194691 w 214956"/>
                            <a:gd name="connsiteY1362" fmla="*/ 230082 h 316759"/>
                            <a:gd name="connsiteX1363" fmla="*/ 199453 w 214956"/>
                            <a:gd name="connsiteY1363" fmla="*/ 237702 h 316759"/>
                            <a:gd name="connsiteX1364" fmla="*/ 198501 w 214956"/>
                            <a:gd name="connsiteY1364" fmla="*/ 236749 h 316759"/>
                            <a:gd name="connsiteX1365" fmla="*/ 198501 w 214956"/>
                            <a:gd name="connsiteY1365" fmla="*/ 237702 h 316759"/>
                            <a:gd name="connsiteX1366" fmla="*/ 199453 w 214956"/>
                            <a:gd name="connsiteY1366" fmla="*/ 237702 h 316759"/>
                            <a:gd name="connsiteX1367" fmla="*/ 199453 w 214956"/>
                            <a:gd name="connsiteY1367" fmla="*/ 237702 h 316759"/>
                            <a:gd name="connsiteX1368" fmla="*/ 204216 w 214956"/>
                            <a:gd name="connsiteY1368" fmla="*/ 250084 h 316759"/>
                            <a:gd name="connsiteX1369" fmla="*/ 204216 w 214956"/>
                            <a:gd name="connsiteY1369" fmla="*/ 249132 h 316759"/>
                            <a:gd name="connsiteX1370" fmla="*/ 203263 w 214956"/>
                            <a:gd name="connsiteY1370" fmla="*/ 250084 h 316759"/>
                            <a:gd name="connsiteX1371" fmla="*/ 203263 w 214956"/>
                            <a:gd name="connsiteY1371" fmla="*/ 251989 h 316759"/>
                            <a:gd name="connsiteX1372" fmla="*/ 204216 w 214956"/>
                            <a:gd name="connsiteY1372" fmla="*/ 250084 h 31675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 ang="0">
                              <a:pos x="connsiteX1184" y="connsiteY1184"/>
                            </a:cxn>
                            <a:cxn ang="0">
                              <a:pos x="connsiteX1185" y="connsiteY1185"/>
                            </a:cxn>
                            <a:cxn ang="0">
                              <a:pos x="connsiteX1186" y="connsiteY1186"/>
                            </a:cxn>
                            <a:cxn ang="0">
                              <a:pos x="connsiteX1187" y="connsiteY1187"/>
                            </a:cxn>
                            <a:cxn ang="0">
                              <a:pos x="connsiteX1188" y="connsiteY1188"/>
                            </a:cxn>
                            <a:cxn ang="0">
                              <a:pos x="connsiteX1189" y="connsiteY1189"/>
                            </a:cxn>
                            <a:cxn ang="0">
                              <a:pos x="connsiteX1190" y="connsiteY1190"/>
                            </a:cxn>
                            <a:cxn ang="0">
                              <a:pos x="connsiteX1191" y="connsiteY1191"/>
                            </a:cxn>
                            <a:cxn ang="0">
                              <a:pos x="connsiteX1192" y="connsiteY1192"/>
                            </a:cxn>
                            <a:cxn ang="0">
                              <a:pos x="connsiteX1193" y="connsiteY1193"/>
                            </a:cxn>
                            <a:cxn ang="0">
                              <a:pos x="connsiteX1194" y="connsiteY1194"/>
                            </a:cxn>
                            <a:cxn ang="0">
                              <a:pos x="connsiteX1195" y="connsiteY1195"/>
                            </a:cxn>
                            <a:cxn ang="0">
                              <a:pos x="connsiteX1196" y="connsiteY1196"/>
                            </a:cxn>
                            <a:cxn ang="0">
                              <a:pos x="connsiteX1197" y="connsiteY1197"/>
                            </a:cxn>
                            <a:cxn ang="0">
                              <a:pos x="connsiteX1198" y="connsiteY1198"/>
                            </a:cxn>
                            <a:cxn ang="0">
                              <a:pos x="connsiteX1199" y="connsiteY1199"/>
                            </a:cxn>
                            <a:cxn ang="0">
                              <a:pos x="connsiteX1200" y="connsiteY1200"/>
                            </a:cxn>
                            <a:cxn ang="0">
                              <a:pos x="connsiteX1201" y="connsiteY1201"/>
                            </a:cxn>
                            <a:cxn ang="0">
                              <a:pos x="connsiteX1202" y="connsiteY1202"/>
                            </a:cxn>
                            <a:cxn ang="0">
                              <a:pos x="connsiteX1203" y="connsiteY1203"/>
                            </a:cxn>
                            <a:cxn ang="0">
                              <a:pos x="connsiteX1204" y="connsiteY1204"/>
                            </a:cxn>
                            <a:cxn ang="0">
                              <a:pos x="connsiteX1205" y="connsiteY1205"/>
                            </a:cxn>
                            <a:cxn ang="0">
                              <a:pos x="connsiteX1206" y="connsiteY1206"/>
                            </a:cxn>
                            <a:cxn ang="0">
                              <a:pos x="connsiteX1207" y="connsiteY1207"/>
                            </a:cxn>
                            <a:cxn ang="0">
                              <a:pos x="connsiteX1208" y="connsiteY1208"/>
                            </a:cxn>
                            <a:cxn ang="0">
                              <a:pos x="connsiteX1209" y="connsiteY1209"/>
                            </a:cxn>
                            <a:cxn ang="0">
                              <a:pos x="connsiteX1210" y="connsiteY1210"/>
                            </a:cxn>
                            <a:cxn ang="0">
                              <a:pos x="connsiteX1211" y="connsiteY1211"/>
                            </a:cxn>
                            <a:cxn ang="0">
                              <a:pos x="connsiteX1212" y="connsiteY1212"/>
                            </a:cxn>
                            <a:cxn ang="0">
                              <a:pos x="connsiteX1213" y="connsiteY1213"/>
                            </a:cxn>
                            <a:cxn ang="0">
                              <a:pos x="connsiteX1214" y="connsiteY1214"/>
                            </a:cxn>
                            <a:cxn ang="0">
                              <a:pos x="connsiteX1215" y="connsiteY1215"/>
                            </a:cxn>
                            <a:cxn ang="0">
                              <a:pos x="connsiteX1216" y="connsiteY1216"/>
                            </a:cxn>
                            <a:cxn ang="0">
                              <a:pos x="connsiteX1217" y="connsiteY1217"/>
                            </a:cxn>
                            <a:cxn ang="0">
                              <a:pos x="connsiteX1218" y="connsiteY1218"/>
                            </a:cxn>
                            <a:cxn ang="0">
                              <a:pos x="connsiteX1219" y="connsiteY1219"/>
                            </a:cxn>
                            <a:cxn ang="0">
                              <a:pos x="connsiteX1220" y="connsiteY1220"/>
                            </a:cxn>
                            <a:cxn ang="0">
                              <a:pos x="connsiteX1221" y="connsiteY1221"/>
                            </a:cxn>
                            <a:cxn ang="0">
                              <a:pos x="connsiteX1222" y="connsiteY1222"/>
                            </a:cxn>
                            <a:cxn ang="0">
                              <a:pos x="connsiteX1223" y="connsiteY1223"/>
                            </a:cxn>
                            <a:cxn ang="0">
                              <a:pos x="connsiteX1224" y="connsiteY1224"/>
                            </a:cxn>
                            <a:cxn ang="0">
                              <a:pos x="connsiteX1225" y="connsiteY1225"/>
                            </a:cxn>
                            <a:cxn ang="0">
                              <a:pos x="connsiteX1226" y="connsiteY1226"/>
                            </a:cxn>
                            <a:cxn ang="0">
                              <a:pos x="connsiteX1227" y="connsiteY1227"/>
                            </a:cxn>
                            <a:cxn ang="0">
                              <a:pos x="connsiteX1228" y="connsiteY1228"/>
                            </a:cxn>
                            <a:cxn ang="0">
                              <a:pos x="connsiteX1229" y="connsiteY1229"/>
                            </a:cxn>
                            <a:cxn ang="0">
                              <a:pos x="connsiteX1230" y="connsiteY1230"/>
                            </a:cxn>
                            <a:cxn ang="0">
                              <a:pos x="connsiteX1231" y="connsiteY1231"/>
                            </a:cxn>
                            <a:cxn ang="0">
                              <a:pos x="connsiteX1232" y="connsiteY1232"/>
                            </a:cxn>
                            <a:cxn ang="0">
                              <a:pos x="connsiteX1233" y="connsiteY1233"/>
                            </a:cxn>
                            <a:cxn ang="0">
                              <a:pos x="connsiteX1234" y="connsiteY1234"/>
                            </a:cxn>
                            <a:cxn ang="0">
                              <a:pos x="connsiteX1235" y="connsiteY1235"/>
                            </a:cxn>
                            <a:cxn ang="0">
                              <a:pos x="connsiteX1236" y="connsiteY1236"/>
                            </a:cxn>
                            <a:cxn ang="0">
                              <a:pos x="connsiteX1237" y="connsiteY1237"/>
                            </a:cxn>
                            <a:cxn ang="0">
                              <a:pos x="connsiteX1238" y="connsiteY1238"/>
                            </a:cxn>
                            <a:cxn ang="0">
                              <a:pos x="connsiteX1239" y="connsiteY1239"/>
                            </a:cxn>
                            <a:cxn ang="0">
                              <a:pos x="connsiteX1240" y="connsiteY1240"/>
                            </a:cxn>
                            <a:cxn ang="0">
                              <a:pos x="connsiteX1241" y="connsiteY1241"/>
                            </a:cxn>
                            <a:cxn ang="0">
                              <a:pos x="connsiteX1242" y="connsiteY1242"/>
                            </a:cxn>
                            <a:cxn ang="0">
                              <a:pos x="connsiteX1243" y="connsiteY1243"/>
                            </a:cxn>
                            <a:cxn ang="0">
                              <a:pos x="connsiteX1244" y="connsiteY1244"/>
                            </a:cxn>
                            <a:cxn ang="0">
                              <a:pos x="connsiteX1245" y="connsiteY1245"/>
                            </a:cxn>
                            <a:cxn ang="0">
                              <a:pos x="connsiteX1246" y="connsiteY1246"/>
                            </a:cxn>
                            <a:cxn ang="0">
                              <a:pos x="connsiteX1247" y="connsiteY1247"/>
                            </a:cxn>
                            <a:cxn ang="0">
                              <a:pos x="connsiteX1248" y="connsiteY1248"/>
                            </a:cxn>
                            <a:cxn ang="0">
                              <a:pos x="connsiteX1249" y="connsiteY1249"/>
                            </a:cxn>
                            <a:cxn ang="0">
                              <a:pos x="connsiteX1250" y="connsiteY1250"/>
                            </a:cxn>
                            <a:cxn ang="0">
                              <a:pos x="connsiteX1251" y="connsiteY1251"/>
                            </a:cxn>
                            <a:cxn ang="0">
                              <a:pos x="connsiteX1252" y="connsiteY1252"/>
                            </a:cxn>
                            <a:cxn ang="0">
                              <a:pos x="connsiteX1253" y="connsiteY1253"/>
                            </a:cxn>
                            <a:cxn ang="0">
                              <a:pos x="connsiteX1254" y="connsiteY1254"/>
                            </a:cxn>
                            <a:cxn ang="0">
                              <a:pos x="connsiteX1255" y="connsiteY1255"/>
                            </a:cxn>
                            <a:cxn ang="0">
                              <a:pos x="connsiteX1256" y="connsiteY1256"/>
                            </a:cxn>
                            <a:cxn ang="0">
                              <a:pos x="connsiteX1257" y="connsiteY1257"/>
                            </a:cxn>
                            <a:cxn ang="0">
                              <a:pos x="connsiteX1258" y="connsiteY1258"/>
                            </a:cxn>
                            <a:cxn ang="0">
                              <a:pos x="connsiteX1259" y="connsiteY1259"/>
                            </a:cxn>
                            <a:cxn ang="0">
                              <a:pos x="connsiteX1260" y="connsiteY1260"/>
                            </a:cxn>
                            <a:cxn ang="0">
                              <a:pos x="connsiteX1261" y="connsiteY1261"/>
                            </a:cxn>
                            <a:cxn ang="0">
                              <a:pos x="connsiteX1262" y="connsiteY1262"/>
                            </a:cxn>
                            <a:cxn ang="0">
                              <a:pos x="connsiteX1263" y="connsiteY1263"/>
                            </a:cxn>
                            <a:cxn ang="0">
                              <a:pos x="connsiteX1264" y="connsiteY1264"/>
                            </a:cxn>
                            <a:cxn ang="0">
                              <a:pos x="connsiteX1265" y="connsiteY1265"/>
                            </a:cxn>
                            <a:cxn ang="0">
                              <a:pos x="connsiteX1266" y="connsiteY1266"/>
                            </a:cxn>
                            <a:cxn ang="0">
                              <a:pos x="connsiteX1267" y="connsiteY1267"/>
                            </a:cxn>
                            <a:cxn ang="0">
                              <a:pos x="connsiteX1268" y="connsiteY1268"/>
                            </a:cxn>
                            <a:cxn ang="0">
                              <a:pos x="connsiteX1269" y="connsiteY1269"/>
                            </a:cxn>
                            <a:cxn ang="0">
                              <a:pos x="connsiteX1270" y="connsiteY1270"/>
                            </a:cxn>
                            <a:cxn ang="0">
                              <a:pos x="connsiteX1271" y="connsiteY1271"/>
                            </a:cxn>
                            <a:cxn ang="0">
                              <a:pos x="connsiteX1272" y="connsiteY1272"/>
                            </a:cxn>
                            <a:cxn ang="0">
                              <a:pos x="connsiteX1273" y="connsiteY1273"/>
                            </a:cxn>
                            <a:cxn ang="0">
                              <a:pos x="connsiteX1274" y="connsiteY1274"/>
                            </a:cxn>
                            <a:cxn ang="0">
                              <a:pos x="connsiteX1275" y="connsiteY1275"/>
                            </a:cxn>
                            <a:cxn ang="0">
                              <a:pos x="connsiteX1276" y="connsiteY1276"/>
                            </a:cxn>
                            <a:cxn ang="0">
                              <a:pos x="connsiteX1277" y="connsiteY1277"/>
                            </a:cxn>
                            <a:cxn ang="0">
                              <a:pos x="connsiteX1278" y="connsiteY1278"/>
                            </a:cxn>
                            <a:cxn ang="0">
                              <a:pos x="connsiteX1279" y="connsiteY1279"/>
                            </a:cxn>
                            <a:cxn ang="0">
                              <a:pos x="connsiteX1280" y="connsiteY1280"/>
                            </a:cxn>
                            <a:cxn ang="0">
                              <a:pos x="connsiteX1281" y="connsiteY1281"/>
                            </a:cxn>
                            <a:cxn ang="0">
                              <a:pos x="connsiteX1282" y="connsiteY1282"/>
                            </a:cxn>
                            <a:cxn ang="0">
                              <a:pos x="connsiteX1283" y="connsiteY1283"/>
                            </a:cxn>
                            <a:cxn ang="0">
                              <a:pos x="connsiteX1284" y="connsiteY1284"/>
                            </a:cxn>
                            <a:cxn ang="0">
                              <a:pos x="connsiteX1285" y="connsiteY1285"/>
                            </a:cxn>
                            <a:cxn ang="0">
                              <a:pos x="connsiteX1286" y="connsiteY1286"/>
                            </a:cxn>
                            <a:cxn ang="0">
                              <a:pos x="connsiteX1287" y="connsiteY1287"/>
                            </a:cxn>
                            <a:cxn ang="0">
                              <a:pos x="connsiteX1288" y="connsiteY1288"/>
                            </a:cxn>
                            <a:cxn ang="0">
                              <a:pos x="connsiteX1289" y="connsiteY1289"/>
                            </a:cxn>
                            <a:cxn ang="0">
                              <a:pos x="connsiteX1290" y="connsiteY1290"/>
                            </a:cxn>
                            <a:cxn ang="0">
                              <a:pos x="connsiteX1291" y="connsiteY1291"/>
                            </a:cxn>
                            <a:cxn ang="0">
                              <a:pos x="connsiteX1292" y="connsiteY1292"/>
                            </a:cxn>
                            <a:cxn ang="0">
                              <a:pos x="connsiteX1293" y="connsiteY1293"/>
                            </a:cxn>
                            <a:cxn ang="0">
                              <a:pos x="connsiteX1294" y="connsiteY1294"/>
                            </a:cxn>
                            <a:cxn ang="0">
                              <a:pos x="connsiteX1295" y="connsiteY1295"/>
                            </a:cxn>
                            <a:cxn ang="0">
                              <a:pos x="connsiteX1296" y="connsiteY1296"/>
                            </a:cxn>
                            <a:cxn ang="0">
                              <a:pos x="connsiteX1297" y="connsiteY1297"/>
                            </a:cxn>
                            <a:cxn ang="0">
                              <a:pos x="connsiteX1298" y="connsiteY1298"/>
                            </a:cxn>
                            <a:cxn ang="0">
                              <a:pos x="connsiteX1299" y="connsiteY1299"/>
                            </a:cxn>
                            <a:cxn ang="0">
                              <a:pos x="connsiteX1300" y="connsiteY1300"/>
                            </a:cxn>
                            <a:cxn ang="0">
                              <a:pos x="connsiteX1301" y="connsiteY1301"/>
                            </a:cxn>
                            <a:cxn ang="0">
                              <a:pos x="connsiteX1302" y="connsiteY1302"/>
                            </a:cxn>
                            <a:cxn ang="0">
                              <a:pos x="connsiteX1303" y="connsiteY1303"/>
                            </a:cxn>
                            <a:cxn ang="0">
                              <a:pos x="connsiteX1304" y="connsiteY1304"/>
                            </a:cxn>
                            <a:cxn ang="0">
                              <a:pos x="connsiteX1305" y="connsiteY1305"/>
                            </a:cxn>
                            <a:cxn ang="0">
                              <a:pos x="connsiteX1306" y="connsiteY1306"/>
                            </a:cxn>
                            <a:cxn ang="0">
                              <a:pos x="connsiteX1307" y="connsiteY1307"/>
                            </a:cxn>
                            <a:cxn ang="0">
                              <a:pos x="connsiteX1308" y="connsiteY1308"/>
                            </a:cxn>
                            <a:cxn ang="0">
                              <a:pos x="connsiteX1309" y="connsiteY1309"/>
                            </a:cxn>
                            <a:cxn ang="0">
                              <a:pos x="connsiteX1310" y="connsiteY1310"/>
                            </a:cxn>
                            <a:cxn ang="0">
                              <a:pos x="connsiteX1311" y="connsiteY1311"/>
                            </a:cxn>
                            <a:cxn ang="0">
                              <a:pos x="connsiteX1312" y="connsiteY1312"/>
                            </a:cxn>
                            <a:cxn ang="0">
                              <a:pos x="connsiteX1313" y="connsiteY1313"/>
                            </a:cxn>
                            <a:cxn ang="0">
                              <a:pos x="connsiteX1314" y="connsiteY1314"/>
                            </a:cxn>
                            <a:cxn ang="0">
                              <a:pos x="connsiteX1315" y="connsiteY1315"/>
                            </a:cxn>
                            <a:cxn ang="0">
                              <a:pos x="connsiteX1316" y="connsiteY1316"/>
                            </a:cxn>
                            <a:cxn ang="0">
                              <a:pos x="connsiteX1317" y="connsiteY1317"/>
                            </a:cxn>
                            <a:cxn ang="0">
                              <a:pos x="connsiteX1318" y="connsiteY1318"/>
                            </a:cxn>
                            <a:cxn ang="0">
                              <a:pos x="connsiteX1319" y="connsiteY1319"/>
                            </a:cxn>
                            <a:cxn ang="0">
                              <a:pos x="connsiteX1320" y="connsiteY1320"/>
                            </a:cxn>
                            <a:cxn ang="0">
                              <a:pos x="connsiteX1321" y="connsiteY1321"/>
                            </a:cxn>
                            <a:cxn ang="0">
                              <a:pos x="connsiteX1322" y="connsiteY1322"/>
                            </a:cxn>
                            <a:cxn ang="0">
                              <a:pos x="connsiteX1323" y="connsiteY1323"/>
                            </a:cxn>
                            <a:cxn ang="0">
                              <a:pos x="connsiteX1324" y="connsiteY1324"/>
                            </a:cxn>
                            <a:cxn ang="0">
                              <a:pos x="connsiteX1325" y="connsiteY1325"/>
                            </a:cxn>
                            <a:cxn ang="0">
                              <a:pos x="connsiteX1326" y="connsiteY1326"/>
                            </a:cxn>
                            <a:cxn ang="0">
                              <a:pos x="connsiteX1327" y="connsiteY1327"/>
                            </a:cxn>
                            <a:cxn ang="0">
                              <a:pos x="connsiteX1328" y="connsiteY1328"/>
                            </a:cxn>
                            <a:cxn ang="0">
                              <a:pos x="connsiteX1329" y="connsiteY1329"/>
                            </a:cxn>
                            <a:cxn ang="0">
                              <a:pos x="connsiteX1330" y="connsiteY1330"/>
                            </a:cxn>
                            <a:cxn ang="0">
                              <a:pos x="connsiteX1331" y="connsiteY1331"/>
                            </a:cxn>
                            <a:cxn ang="0">
                              <a:pos x="connsiteX1332" y="connsiteY1332"/>
                            </a:cxn>
                            <a:cxn ang="0">
                              <a:pos x="connsiteX1333" y="connsiteY1333"/>
                            </a:cxn>
                            <a:cxn ang="0">
                              <a:pos x="connsiteX1334" y="connsiteY1334"/>
                            </a:cxn>
                            <a:cxn ang="0">
                              <a:pos x="connsiteX1335" y="connsiteY1335"/>
                            </a:cxn>
                            <a:cxn ang="0">
                              <a:pos x="connsiteX1336" y="connsiteY1336"/>
                            </a:cxn>
                            <a:cxn ang="0">
                              <a:pos x="connsiteX1337" y="connsiteY1337"/>
                            </a:cxn>
                            <a:cxn ang="0">
                              <a:pos x="connsiteX1338" y="connsiteY1338"/>
                            </a:cxn>
                            <a:cxn ang="0">
                              <a:pos x="connsiteX1339" y="connsiteY1339"/>
                            </a:cxn>
                            <a:cxn ang="0">
                              <a:pos x="connsiteX1340" y="connsiteY1340"/>
                            </a:cxn>
                            <a:cxn ang="0">
                              <a:pos x="connsiteX1341" y="connsiteY1341"/>
                            </a:cxn>
                            <a:cxn ang="0">
                              <a:pos x="connsiteX1342" y="connsiteY1342"/>
                            </a:cxn>
                            <a:cxn ang="0">
                              <a:pos x="connsiteX1343" y="connsiteY1343"/>
                            </a:cxn>
                            <a:cxn ang="0">
                              <a:pos x="connsiteX1344" y="connsiteY1344"/>
                            </a:cxn>
                            <a:cxn ang="0">
                              <a:pos x="connsiteX1345" y="connsiteY1345"/>
                            </a:cxn>
                            <a:cxn ang="0">
                              <a:pos x="connsiteX1346" y="connsiteY1346"/>
                            </a:cxn>
                            <a:cxn ang="0">
                              <a:pos x="connsiteX1347" y="connsiteY1347"/>
                            </a:cxn>
                            <a:cxn ang="0">
                              <a:pos x="connsiteX1348" y="connsiteY1348"/>
                            </a:cxn>
                            <a:cxn ang="0">
                              <a:pos x="connsiteX1349" y="connsiteY1349"/>
                            </a:cxn>
                            <a:cxn ang="0">
                              <a:pos x="connsiteX1350" y="connsiteY1350"/>
                            </a:cxn>
                            <a:cxn ang="0">
                              <a:pos x="connsiteX1351" y="connsiteY1351"/>
                            </a:cxn>
                            <a:cxn ang="0">
                              <a:pos x="connsiteX1352" y="connsiteY1352"/>
                            </a:cxn>
                            <a:cxn ang="0">
                              <a:pos x="connsiteX1353" y="connsiteY1353"/>
                            </a:cxn>
                            <a:cxn ang="0">
                              <a:pos x="connsiteX1354" y="connsiteY1354"/>
                            </a:cxn>
                            <a:cxn ang="0">
                              <a:pos x="connsiteX1355" y="connsiteY1355"/>
                            </a:cxn>
                            <a:cxn ang="0">
                              <a:pos x="connsiteX1356" y="connsiteY1356"/>
                            </a:cxn>
                            <a:cxn ang="0">
                              <a:pos x="connsiteX1357" y="connsiteY1357"/>
                            </a:cxn>
                            <a:cxn ang="0">
                              <a:pos x="connsiteX1358" y="connsiteY1358"/>
                            </a:cxn>
                            <a:cxn ang="0">
                              <a:pos x="connsiteX1359" y="connsiteY1359"/>
                            </a:cxn>
                            <a:cxn ang="0">
                              <a:pos x="connsiteX1360" y="connsiteY1360"/>
                            </a:cxn>
                            <a:cxn ang="0">
                              <a:pos x="connsiteX1361" y="connsiteY1361"/>
                            </a:cxn>
                            <a:cxn ang="0">
                              <a:pos x="connsiteX1362" y="connsiteY1362"/>
                            </a:cxn>
                            <a:cxn ang="0">
                              <a:pos x="connsiteX1363" y="connsiteY1363"/>
                            </a:cxn>
                            <a:cxn ang="0">
                              <a:pos x="connsiteX1364" y="connsiteY1364"/>
                            </a:cxn>
                            <a:cxn ang="0">
                              <a:pos x="connsiteX1365" y="connsiteY1365"/>
                            </a:cxn>
                            <a:cxn ang="0">
                              <a:pos x="connsiteX1366" y="connsiteY1366"/>
                            </a:cxn>
                            <a:cxn ang="0">
                              <a:pos x="connsiteX1367" y="connsiteY1367"/>
                            </a:cxn>
                            <a:cxn ang="0">
                              <a:pos x="connsiteX1368" y="connsiteY1368"/>
                            </a:cxn>
                            <a:cxn ang="0">
                              <a:pos x="connsiteX1369" y="connsiteY1369"/>
                            </a:cxn>
                            <a:cxn ang="0">
                              <a:pos x="connsiteX1370" y="connsiteY1370"/>
                            </a:cxn>
                            <a:cxn ang="0">
                              <a:pos x="connsiteX1371" y="connsiteY1371"/>
                            </a:cxn>
                            <a:cxn ang="0">
                              <a:pos x="connsiteX1372" y="connsiteY1372"/>
                            </a:cxn>
                          </a:cxnLst>
                          <a:rect l="l" t="t" r="r" b="b"/>
                          <a:pathLst>
                            <a:path w="214956" h="316759">
                              <a:moveTo>
                                <a:pt x="192786" y="290089"/>
                              </a:moveTo>
                              <a:cubicBezTo>
                                <a:pt x="178499" y="304377"/>
                                <a:pt x="161353" y="311997"/>
                                <a:pt x="141351" y="314854"/>
                              </a:cubicBezTo>
                              <a:cubicBezTo>
                                <a:pt x="138494" y="315807"/>
                                <a:pt x="134684" y="315807"/>
                                <a:pt x="131826" y="316759"/>
                              </a:cubicBezTo>
                              <a:cubicBezTo>
                                <a:pt x="130874" y="316759"/>
                                <a:pt x="129921" y="316759"/>
                                <a:pt x="129921" y="316759"/>
                              </a:cubicBezTo>
                              <a:cubicBezTo>
                                <a:pt x="123253" y="314854"/>
                                <a:pt x="116586" y="316759"/>
                                <a:pt x="108966" y="315807"/>
                              </a:cubicBezTo>
                              <a:cubicBezTo>
                                <a:pt x="107061" y="315807"/>
                                <a:pt x="106109" y="315807"/>
                                <a:pt x="104203" y="315807"/>
                              </a:cubicBezTo>
                              <a:cubicBezTo>
                                <a:pt x="96584" y="316759"/>
                                <a:pt x="88963" y="315807"/>
                                <a:pt x="81344" y="313902"/>
                              </a:cubicBezTo>
                              <a:lnTo>
                                <a:pt x="65151" y="310092"/>
                              </a:lnTo>
                              <a:cubicBezTo>
                                <a:pt x="61341" y="309139"/>
                                <a:pt x="57531" y="308187"/>
                                <a:pt x="54674" y="306282"/>
                              </a:cubicBezTo>
                              <a:cubicBezTo>
                                <a:pt x="53721" y="305329"/>
                                <a:pt x="52769" y="304377"/>
                                <a:pt x="50863" y="304377"/>
                              </a:cubicBezTo>
                              <a:cubicBezTo>
                                <a:pt x="39434" y="302472"/>
                                <a:pt x="29909" y="294852"/>
                                <a:pt x="21336" y="288184"/>
                              </a:cubicBezTo>
                              <a:cubicBezTo>
                                <a:pt x="10859" y="280564"/>
                                <a:pt x="6096" y="269134"/>
                                <a:pt x="2286" y="256752"/>
                              </a:cubicBezTo>
                              <a:cubicBezTo>
                                <a:pt x="-1524" y="244369"/>
                                <a:pt x="-572" y="232939"/>
                                <a:pt x="5144" y="221509"/>
                              </a:cubicBezTo>
                              <a:cubicBezTo>
                                <a:pt x="11811" y="206269"/>
                                <a:pt x="23241" y="198649"/>
                                <a:pt x="41338" y="198649"/>
                              </a:cubicBezTo>
                              <a:cubicBezTo>
                                <a:pt x="50863" y="198649"/>
                                <a:pt x="60388" y="201507"/>
                                <a:pt x="68961" y="207222"/>
                              </a:cubicBezTo>
                              <a:cubicBezTo>
                                <a:pt x="86106" y="218652"/>
                                <a:pt x="87059" y="240559"/>
                                <a:pt x="78486" y="255799"/>
                              </a:cubicBezTo>
                              <a:cubicBezTo>
                                <a:pt x="74676" y="262467"/>
                                <a:pt x="70866" y="269134"/>
                                <a:pt x="62294" y="271039"/>
                              </a:cubicBezTo>
                              <a:cubicBezTo>
                                <a:pt x="55626" y="272944"/>
                                <a:pt x="54674" y="279612"/>
                                <a:pt x="59436" y="284374"/>
                              </a:cubicBezTo>
                              <a:cubicBezTo>
                                <a:pt x="68009" y="293899"/>
                                <a:pt x="77534" y="300567"/>
                                <a:pt x="90869" y="302472"/>
                              </a:cubicBezTo>
                              <a:cubicBezTo>
                                <a:pt x="98488" y="304377"/>
                                <a:pt x="106109" y="305329"/>
                                <a:pt x="112776" y="304377"/>
                              </a:cubicBezTo>
                              <a:cubicBezTo>
                                <a:pt x="121349" y="304377"/>
                                <a:pt x="128969" y="304377"/>
                                <a:pt x="136588" y="300567"/>
                              </a:cubicBezTo>
                              <a:cubicBezTo>
                                <a:pt x="149924" y="293899"/>
                                <a:pt x="155638" y="282469"/>
                                <a:pt x="154686" y="268182"/>
                              </a:cubicBezTo>
                              <a:cubicBezTo>
                                <a:pt x="154686" y="261514"/>
                                <a:pt x="152781" y="255799"/>
                                <a:pt x="149924" y="250084"/>
                              </a:cubicBezTo>
                              <a:cubicBezTo>
                                <a:pt x="144209" y="240559"/>
                                <a:pt x="137541" y="232939"/>
                                <a:pt x="128969" y="226272"/>
                              </a:cubicBezTo>
                              <a:cubicBezTo>
                                <a:pt x="127063" y="225319"/>
                                <a:pt x="125159" y="223414"/>
                                <a:pt x="123253" y="221509"/>
                              </a:cubicBezTo>
                              <a:cubicBezTo>
                                <a:pt x="109919" y="208174"/>
                                <a:pt x="96584" y="196744"/>
                                <a:pt x="82296" y="184362"/>
                              </a:cubicBezTo>
                              <a:cubicBezTo>
                                <a:pt x="66103" y="171027"/>
                                <a:pt x="51816" y="156739"/>
                                <a:pt x="37528" y="142452"/>
                              </a:cubicBezTo>
                              <a:cubicBezTo>
                                <a:pt x="26099" y="131974"/>
                                <a:pt x="18478" y="119592"/>
                                <a:pt x="12763" y="105304"/>
                              </a:cubicBezTo>
                              <a:cubicBezTo>
                                <a:pt x="10859" y="101494"/>
                                <a:pt x="9906" y="96732"/>
                                <a:pt x="9906" y="91969"/>
                              </a:cubicBezTo>
                              <a:cubicBezTo>
                                <a:pt x="9906" y="91017"/>
                                <a:pt x="9906" y="90064"/>
                                <a:pt x="9906" y="89112"/>
                              </a:cubicBezTo>
                              <a:cubicBezTo>
                                <a:pt x="6096" y="74824"/>
                                <a:pt x="11811" y="62442"/>
                                <a:pt x="17526" y="49107"/>
                              </a:cubicBezTo>
                              <a:cubicBezTo>
                                <a:pt x="23241" y="36724"/>
                                <a:pt x="32766" y="26247"/>
                                <a:pt x="43244" y="18627"/>
                              </a:cubicBezTo>
                              <a:cubicBezTo>
                                <a:pt x="54674" y="11007"/>
                                <a:pt x="68009" y="6244"/>
                                <a:pt x="81344" y="3387"/>
                              </a:cubicBezTo>
                              <a:cubicBezTo>
                                <a:pt x="94678" y="-423"/>
                                <a:pt x="108013" y="-423"/>
                                <a:pt x="121349" y="529"/>
                              </a:cubicBezTo>
                              <a:cubicBezTo>
                                <a:pt x="130874" y="529"/>
                                <a:pt x="139446" y="1482"/>
                                <a:pt x="148971" y="3387"/>
                              </a:cubicBezTo>
                              <a:lnTo>
                                <a:pt x="148971" y="3387"/>
                              </a:lnTo>
                              <a:cubicBezTo>
                                <a:pt x="162306" y="8149"/>
                                <a:pt x="176594" y="12912"/>
                                <a:pt x="187071" y="23389"/>
                              </a:cubicBezTo>
                              <a:cubicBezTo>
                                <a:pt x="199453" y="36724"/>
                                <a:pt x="206121" y="51964"/>
                                <a:pt x="205169" y="70062"/>
                              </a:cubicBezTo>
                              <a:cubicBezTo>
                                <a:pt x="204216" y="91969"/>
                                <a:pt x="190881" y="110067"/>
                                <a:pt x="167069" y="111972"/>
                              </a:cubicBezTo>
                              <a:cubicBezTo>
                                <a:pt x="149924" y="112924"/>
                                <a:pt x="133731" y="106257"/>
                                <a:pt x="128016" y="86254"/>
                              </a:cubicBezTo>
                              <a:cubicBezTo>
                                <a:pt x="124206" y="73872"/>
                                <a:pt x="127063" y="61489"/>
                                <a:pt x="137541" y="52917"/>
                              </a:cubicBezTo>
                              <a:cubicBezTo>
                                <a:pt x="143256" y="48154"/>
                                <a:pt x="148971" y="46249"/>
                                <a:pt x="156591" y="47202"/>
                              </a:cubicBezTo>
                              <a:cubicBezTo>
                                <a:pt x="161353" y="48154"/>
                                <a:pt x="163259" y="47202"/>
                                <a:pt x="164211" y="41487"/>
                              </a:cubicBezTo>
                              <a:cubicBezTo>
                                <a:pt x="165163" y="35772"/>
                                <a:pt x="163259" y="31009"/>
                                <a:pt x="159449" y="27199"/>
                              </a:cubicBezTo>
                              <a:cubicBezTo>
                                <a:pt x="155638" y="23389"/>
                                <a:pt x="150876" y="19579"/>
                                <a:pt x="146113" y="18627"/>
                              </a:cubicBezTo>
                              <a:cubicBezTo>
                                <a:pt x="138494" y="15769"/>
                                <a:pt x="130874" y="12912"/>
                                <a:pt x="122301" y="11959"/>
                              </a:cubicBezTo>
                              <a:cubicBezTo>
                                <a:pt x="110871" y="10054"/>
                                <a:pt x="99441" y="11959"/>
                                <a:pt x="88011" y="16722"/>
                              </a:cubicBezTo>
                              <a:cubicBezTo>
                                <a:pt x="80391" y="19579"/>
                                <a:pt x="74676" y="24342"/>
                                <a:pt x="70866" y="31009"/>
                              </a:cubicBezTo>
                              <a:cubicBezTo>
                                <a:pt x="68009" y="36724"/>
                                <a:pt x="66103" y="43392"/>
                                <a:pt x="67056" y="51012"/>
                              </a:cubicBezTo>
                              <a:cubicBezTo>
                                <a:pt x="68961" y="62442"/>
                                <a:pt x="74676" y="72919"/>
                                <a:pt x="81344" y="81492"/>
                              </a:cubicBezTo>
                              <a:cubicBezTo>
                                <a:pt x="88963" y="91017"/>
                                <a:pt x="98488" y="98637"/>
                                <a:pt x="107061" y="107209"/>
                              </a:cubicBezTo>
                              <a:cubicBezTo>
                                <a:pt x="116586" y="116734"/>
                                <a:pt x="126111" y="125307"/>
                                <a:pt x="135636" y="133879"/>
                              </a:cubicBezTo>
                              <a:cubicBezTo>
                                <a:pt x="148971" y="146262"/>
                                <a:pt x="164211" y="156739"/>
                                <a:pt x="176594" y="170074"/>
                              </a:cubicBezTo>
                              <a:cubicBezTo>
                                <a:pt x="182309" y="175789"/>
                                <a:pt x="188976" y="181504"/>
                                <a:pt x="194691" y="188172"/>
                              </a:cubicBezTo>
                              <a:cubicBezTo>
                                <a:pt x="206121" y="201507"/>
                                <a:pt x="212788" y="217699"/>
                                <a:pt x="214694" y="234844"/>
                              </a:cubicBezTo>
                              <a:cubicBezTo>
                                <a:pt x="216599" y="255799"/>
                                <a:pt x="208026" y="273897"/>
                                <a:pt x="192786" y="290089"/>
                              </a:cubicBezTo>
                              <a:close/>
                              <a:moveTo>
                                <a:pt x="18478" y="243417"/>
                              </a:moveTo>
                              <a:lnTo>
                                <a:pt x="18478" y="243417"/>
                              </a:lnTo>
                              <a:cubicBezTo>
                                <a:pt x="16574" y="243417"/>
                                <a:pt x="15621" y="243417"/>
                                <a:pt x="14669" y="245322"/>
                              </a:cubicBezTo>
                              <a:cubicBezTo>
                                <a:pt x="13716" y="246274"/>
                                <a:pt x="14669" y="247227"/>
                                <a:pt x="15621" y="247227"/>
                              </a:cubicBezTo>
                              <a:cubicBezTo>
                                <a:pt x="15621" y="248179"/>
                                <a:pt x="15621" y="250084"/>
                                <a:pt x="16574" y="251037"/>
                              </a:cubicBezTo>
                              <a:cubicBezTo>
                                <a:pt x="16574" y="251037"/>
                                <a:pt x="17526" y="251037"/>
                                <a:pt x="17526" y="251037"/>
                              </a:cubicBezTo>
                              <a:cubicBezTo>
                                <a:pt x="17526" y="249132"/>
                                <a:pt x="16574" y="249132"/>
                                <a:pt x="15621" y="247227"/>
                              </a:cubicBezTo>
                              <a:cubicBezTo>
                                <a:pt x="16574" y="245322"/>
                                <a:pt x="20384" y="246274"/>
                                <a:pt x="18478" y="243417"/>
                              </a:cubicBezTo>
                              <a:close/>
                              <a:moveTo>
                                <a:pt x="16574" y="233892"/>
                              </a:moveTo>
                              <a:cubicBezTo>
                                <a:pt x="16574" y="235797"/>
                                <a:pt x="18478" y="233892"/>
                                <a:pt x="20384" y="234844"/>
                              </a:cubicBezTo>
                              <a:cubicBezTo>
                                <a:pt x="20384" y="234844"/>
                                <a:pt x="21336" y="235797"/>
                                <a:pt x="22288" y="235797"/>
                              </a:cubicBezTo>
                              <a:cubicBezTo>
                                <a:pt x="24194" y="239607"/>
                                <a:pt x="28003" y="241512"/>
                                <a:pt x="31813" y="242464"/>
                              </a:cubicBezTo>
                              <a:cubicBezTo>
                                <a:pt x="29909" y="245322"/>
                                <a:pt x="31813" y="247227"/>
                                <a:pt x="33719" y="250084"/>
                              </a:cubicBezTo>
                              <a:cubicBezTo>
                                <a:pt x="33719" y="251037"/>
                                <a:pt x="35624" y="251989"/>
                                <a:pt x="37528" y="251037"/>
                              </a:cubicBezTo>
                              <a:cubicBezTo>
                                <a:pt x="39434" y="250084"/>
                                <a:pt x="37528" y="249132"/>
                                <a:pt x="36576" y="249132"/>
                              </a:cubicBezTo>
                              <a:cubicBezTo>
                                <a:pt x="35624" y="248179"/>
                                <a:pt x="35624" y="246274"/>
                                <a:pt x="36576" y="245322"/>
                              </a:cubicBezTo>
                              <a:cubicBezTo>
                                <a:pt x="37528" y="244369"/>
                                <a:pt x="38481" y="245322"/>
                                <a:pt x="39434" y="246274"/>
                              </a:cubicBezTo>
                              <a:cubicBezTo>
                                <a:pt x="41338" y="247227"/>
                                <a:pt x="43244" y="247227"/>
                                <a:pt x="43244" y="244369"/>
                              </a:cubicBezTo>
                              <a:cubicBezTo>
                                <a:pt x="43244" y="242464"/>
                                <a:pt x="45149" y="241512"/>
                                <a:pt x="47053" y="241512"/>
                              </a:cubicBezTo>
                              <a:cubicBezTo>
                                <a:pt x="48959" y="241512"/>
                                <a:pt x="49911" y="241512"/>
                                <a:pt x="50863" y="243417"/>
                              </a:cubicBezTo>
                              <a:cubicBezTo>
                                <a:pt x="51816" y="245322"/>
                                <a:pt x="48959" y="245322"/>
                                <a:pt x="48959" y="247227"/>
                              </a:cubicBezTo>
                              <a:cubicBezTo>
                                <a:pt x="48006" y="247227"/>
                                <a:pt x="47053" y="248179"/>
                                <a:pt x="48006" y="249132"/>
                              </a:cubicBezTo>
                              <a:cubicBezTo>
                                <a:pt x="48006" y="250084"/>
                                <a:pt x="49911" y="249132"/>
                                <a:pt x="49911" y="249132"/>
                              </a:cubicBezTo>
                              <a:cubicBezTo>
                                <a:pt x="51816" y="249132"/>
                                <a:pt x="53721" y="247227"/>
                                <a:pt x="54674" y="248179"/>
                              </a:cubicBezTo>
                              <a:cubicBezTo>
                                <a:pt x="58484" y="251037"/>
                                <a:pt x="62294" y="249132"/>
                                <a:pt x="65151" y="249132"/>
                              </a:cubicBezTo>
                              <a:cubicBezTo>
                                <a:pt x="66103" y="249132"/>
                                <a:pt x="67056" y="249132"/>
                                <a:pt x="67056" y="248179"/>
                              </a:cubicBezTo>
                              <a:cubicBezTo>
                                <a:pt x="67056" y="247227"/>
                                <a:pt x="67056" y="246274"/>
                                <a:pt x="66103" y="246274"/>
                              </a:cubicBezTo>
                              <a:cubicBezTo>
                                <a:pt x="63246" y="244369"/>
                                <a:pt x="63246" y="242464"/>
                                <a:pt x="65151" y="239607"/>
                              </a:cubicBezTo>
                              <a:cubicBezTo>
                                <a:pt x="65151" y="239607"/>
                                <a:pt x="64199" y="238654"/>
                                <a:pt x="63246" y="238654"/>
                              </a:cubicBezTo>
                              <a:cubicBezTo>
                                <a:pt x="62294" y="240559"/>
                                <a:pt x="61341" y="242464"/>
                                <a:pt x="61341" y="244369"/>
                              </a:cubicBezTo>
                              <a:cubicBezTo>
                                <a:pt x="61341" y="245322"/>
                                <a:pt x="61341" y="246274"/>
                                <a:pt x="59436" y="246274"/>
                              </a:cubicBezTo>
                              <a:cubicBezTo>
                                <a:pt x="54674" y="247227"/>
                                <a:pt x="51816" y="243417"/>
                                <a:pt x="51816" y="238654"/>
                              </a:cubicBezTo>
                              <a:cubicBezTo>
                                <a:pt x="48006" y="237702"/>
                                <a:pt x="45149" y="236749"/>
                                <a:pt x="41338" y="235797"/>
                              </a:cubicBezTo>
                              <a:cubicBezTo>
                                <a:pt x="40386" y="235797"/>
                                <a:pt x="39434" y="235797"/>
                                <a:pt x="39434" y="233892"/>
                              </a:cubicBezTo>
                              <a:cubicBezTo>
                                <a:pt x="39434" y="231987"/>
                                <a:pt x="40386" y="231987"/>
                                <a:pt x="41338" y="231987"/>
                              </a:cubicBezTo>
                              <a:cubicBezTo>
                                <a:pt x="43244" y="231987"/>
                                <a:pt x="45149" y="231034"/>
                                <a:pt x="47053" y="231034"/>
                              </a:cubicBezTo>
                              <a:cubicBezTo>
                                <a:pt x="46101" y="232939"/>
                                <a:pt x="45149" y="233892"/>
                                <a:pt x="48006" y="234844"/>
                              </a:cubicBezTo>
                              <a:lnTo>
                                <a:pt x="52769" y="235797"/>
                              </a:lnTo>
                              <a:cubicBezTo>
                                <a:pt x="52769" y="232939"/>
                                <a:pt x="49911" y="231987"/>
                                <a:pt x="48006" y="231034"/>
                              </a:cubicBezTo>
                              <a:cubicBezTo>
                                <a:pt x="50863" y="227224"/>
                                <a:pt x="53721" y="231034"/>
                                <a:pt x="55626" y="231987"/>
                              </a:cubicBezTo>
                              <a:cubicBezTo>
                                <a:pt x="57531" y="231987"/>
                                <a:pt x="58484" y="235797"/>
                                <a:pt x="59436" y="234844"/>
                              </a:cubicBezTo>
                              <a:cubicBezTo>
                                <a:pt x="61341" y="233892"/>
                                <a:pt x="59436" y="231034"/>
                                <a:pt x="60388" y="229129"/>
                              </a:cubicBezTo>
                              <a:lnTo>
                                <a:pt x="60388" y="227224"/>
                              </a:lnTo>
                              <a:cubicBezTo>
                                <a:pt x="60388" y="227224"/>
                                <a:pt x="60388" y="227224"/>
                                <a:pt x="60388" y="227224"/>
                              </a:cubicBezTo>
                              <a:cubicBezTo>
                                <a:pt x="60388" y="227224"/>
                                <a:pt x="60388" y="227224"/>
                                <a:pt x="60388" y="227224"/>
                              </a:cubicBezTo>
                              <a:cubicBezTo>
                                <a:pt x="62294" y="223414"/>
                                <a:pt x="62294" y="223414"/>
                                <a:pt x="58484" y="223414"/>
                              </a:cubicBezTo>
                              <a:cubicBezTo>
                                <a:pt x="56578" y="223414"/>
                                <a:pt x="54674" y="224367"/>
                                <a:pt x="53721" y="225319"/>
                              </a:cubicBezTo>
                              <a:cubicBezTo>
                                <a:pt x="51816" y="226272"/>
                                <a:pt x="50863" y="226272"/>
                                <a:pt x="49911" y="223414"/>
                              </a:cubicBezTo>
                              <a:cubicBezTo>
                                <a:pt x="49911" y="219604"/>
                                <a:pt x="47053" y="219604"/>
                                <a:pt x="45149" y="219604"/>
                              </a:cubicBezTo>
                              <a:lnTo>
                                <a:pt x="45149" y="221509"/>
                              </a:lnTo>
                              <a:cubicBezTo>
                                <a:pt x="45149" y="223414"/>
                                <a:pt x="47053" y="225319"/>
                                <a:pt x="45149" y="226272"/>
                              </a:cubicBezTo>
                              <a:cubicBezTo>
                                <a:pt x="45149" y="226272"/>
                                <a:pt x="45149" y="226272"/>
                                <a:pt x="45149" y="226272"/>
                              </a:cubicBezTo>
                              <a:cubicBezTo>
                                <a:pt x="43244" y="224367"/>
                                <a:pt x="44196" y="222462"/>
                                <a:pt x="44196" y="221509"/>
                              </a:cubicBezTo>
                              <a:cubicBezTo>
                                <a:pt x="40386" y="221509"/>
                                <a:pt x="40386" y="221509"/>
                                <a:pt x="41338" y="226272"/>
                              </a:cubicBezTo>
                              <a:cubicBezTo>
                                <a:pt x="41338" y="228177"/>
                                <a:pt x="42291" y="230082"/>
                                <a:pt x="39434" y="230082"/>
                              </a:cubicBezTo>
                              <a:cubicBezTo>
                                <a:pt x="37528" y="230082"/>
                                <a:pt x="37528" y="229129"/>
                                <a:pt x="37528" y="227224"/>
                              </a:cubicBezTo>
                              <a:cubicBezTo>
                                <a:pt x="37528" y="225319"/>
                                <a:pt x="37528" y="224367"/>
                                <a:pt x="35624" y="224367"/>
                              </a:cubicBezTo>
                              <a:cubicBezTo>
                                <a:pt x="33719" y="224367"/>
                                <a:pt x="33719" y="225319"/>
                                <a:pt x="32766" y="226272"/>
                              </a:cubicBezTo>
                              <a:cubicBezTo>
                                <a:pt x="31813" y="228177"/>
                                <a:pt x="32766" y="229129"/>
                                <a:pt x="33719" y="230082"/>
                              </a:cubicBezTo>
                              <a:cubicBezTo>
                                <a:pt x="34671" y="231034"/>
                                <a:pt x="36576" y="231987"/>
                                <a:pt x="36576" y="233892"/>
                              </a:cubicBezTo>
                              <a:cubicBezTo>
                                <a:pt x="33719" y="233892"/>
                                <a:pt x="32766" y="231034"/>
                                <a:pt x="29909" y="230082"/>
                              </a:cubicBezTo>
                              <a:cubicBezTo>
                                <a:pt x="29909" y="229129"/>
                                <a:pt x="28956" y="228177"/>
                                <a:pt x="27051" y="228177"/>
                              </a:cubicBezTo>
                              <a:cubicBezTo>
                                <a:pt x="24194" y="228177"/>
                                <a:pt x="24194" y="231034"/>
                                <a:pt x="22288" y="231987"/>
                              </a:cubicBezTo>
                              <a:cubicBezTo>
                                <a:pt x="17526" y="230082"/>
                                <a:pt x="16574" y="231987"/>
                                <a:pt x="16574" y="233892"/>
                              </a:cubicBezTo>
                              <a:close/>
                              <a:moveTo>
                                <a:pt x="28003" y="249132"/>
                              </a:moveTo>
                              <a:cubicBezTo>
                                <a:pt x="28956" y="249132"/>
                                <a:pt x="26099" y="247227"/>
                                <a:pt x="26099" y="246274"/>
                              </a:cubicBezTo>
                              <a:cubicBezTo>
                                <a:pt x="26099" y="246274"/>
                                <a:pt x="25146" y="245322"/>
                                <a:pt x="25146" y="244369"/>
                              </a:cubicBezTo>
                              <a:cubicBezTo>
                                <a:pt x="24194" y="240559"/>
                                <a:pt x="21336" y="240559"/>
                                <a:pt x="19431" y="240559"/>
                              </a:cubicBezTo>
                              <a:cubicBezTo>
                                <a:pt x="17526" y="240559"/>
                                <a:pt x="18478" y="241512"/>
                                <a:pt x="18478" y="242464"/>
                              </a:cubicBezTo>
                              <a:cubicBezTo>
                                <a:pt x="20384" y="242464"/>
                                <a:pt x="23241" y="244369"/>
                                <a:pt x="24194" y="246274"/>
                              </a:cubicBezTo>
                              <a:cubicBezTo>
                                <a:pt x="25146" y="248179"/>
                                <a:pt x="27051" y="250084"/>
                                <a:pt x="28003" y="249132"/>
                              </a:cubicBezTo>
                              <a:close/>
                              <a:moveTo>
                                <a:pt x="23241" y="264372"/>
                              </a:moveTo>
                              <a:cubicBezTo>
                                <a:pt x="23241" y="263419"/>
                                <a:pt x="22288" y="263419"/>
                                <a:pt x="22288" y="263419"/>
                              </a:cubicBezTo>
                              <a:lnTo>
                                <a:pt x="20384" y="264372"/>
                              </a:lnTo>
                              <a:cubicBezTo>
                                <a:pt x="21336" y="264372"/>
                                <a:pt x="21336" y="264372"/>
                                <a:pt x="22288" y="264372"/>
                              </a:cubicBezTo>
                              <a:cubicBezTo>
                                <a:pt x="22288" y="265324"/>
                                <a:pt x="23241" y="265324"/>
                                <a:pt x="23241" y="264372"/>
                              </a:cubicBezTo>
                              <a:close/>
                              <a:moveTo>
                                <a:pt x="21336" y="249132"/>
                              </a:moveTo>
                              <a:cubicBezTo>
                                <a:pt x="22288" y="249132"/>
                                <a:pt x="22288" y="249132"/>
                                <a:pt x="21336" y="249132"/>
                              </a:cubicBezTo>
                              <a:cubicBezTo>
                                <a:pt x="21336" y="248179"/>
                                <a:pt x="21336" y="248179"/>
                                <a:pt x="21336" y="248179"/>
                              </a:cubicBezTo>
                              <a:cubicBezTo>
                                <a:pt x="21336" y="248179"/>
                                <a:pt x="20384" y="248179"/>
                                <a:pt x="20384" y="249132"/>
                              </a:cubicBezTo>
                              <a:cubicBezTo>
                                <a:pt x="20384" y="250084"/>
                                <a:pt x="21336" y="249132"/>
                                <a:pt x="21336" y="249132"/>
                              </a:cubicBezTo>
                              <a:close/>
                              <a:moveTo>
                                <a:pt x="22288" y="269134"/>
                              </a:moveTo>
                              <a:cubicBezTo>
                                <a:pt x="22288" y="269134"/>
                                <a:pt x="22288" y="268182"/>
                                <a:pt x="22288" y="269134"/>
                              </a:cubicBezTo>
                              <a:cubicBezTo>
                                <a:pt x="21336" y="268182"/>
                                <a:pt x="21336" y="269134"/>
                                <a:pt x="20384" y="269134"/>
                              </a:cubicBezTo>
                              <a:cubicBezTo>
                                <a:pt x="21336" y="269134"/>
                                <a:pt x="21336" y="270087"/>
                                <a:pt x="22288" y="269134"/>
                              </a:cubicBezTo>
                              <a:cubicBezTo>
                                <a:pt x="21336" y="269134"/>
                                <a:pt x="22288" y="269134"/>
                                <a:pt x="22288" y="269134"/>
                              </a:cubicBezTo>
                              <a:close/>
                              <a:moveTo>
                                <a:pt x="23241" y="231034"/>
                              </a:moveTo>
                              <a:cubicBezTo>
                                <a:pt x="25146" y="230082"/>
                                <a:pt x="26099" y="229129"/>
                                <a:pt x="27051" y="228177"/>
                              </a:cubicBezTo>
                              <a:cubicBezTo>
                                <a:pt x="27051" y="228177"/>
                                <a:pt x="27051" y="229129"/>
                                <a:pt x="27051" y="230082"/>
                              </a:cubicBezTo>
                              <a:cubicBezTo>
                                <a:pt x="28956" y="235797"/>
                                <a:pt x="28956" y="235797"/>
                                <a:pt x="22288" y="235797"/>
                              </a:cubicBezTo>
                              <a:lnTo>
                                <a:pt x="21336" y="235797"/>
                              </a:lnTo>
                              <a:cubicBezTo>
                                <a:pt x="21336" y="233892"/>
                                <a:pt x="21336" y="231987"/>
                                <a:pt x="23241" y="231034"/>
                              </a:cubicBezTo>
                              <a:close/>
                              <a:moveTo>
                                <a:pt x="23241" y="65299"/>
                              </a:moveTo>
                              <a:cubicBezTo>
                                <a:pt x="23241" y="65299"/>
                                <a:pt x="23241" y="65299"/>
                                <a:pt x="23241" y="65299"/>
                              </a:cubicBezTo>
                              <a:cubicBezTo>
                                <a:pt x="22288" y="64347"/>
                                <a:pt x="21336" y="65299"/>
                                <a:pt x="22288" y="65299"/>
                              </a:cubicBezTo>
                              <a:cubicBezTo>
                                <a:pt x="22288" y="66252"/>
                                <a:pt x="22288" y="66252"/>
                                <a:pt x="23241" y="65299"/>
                              </a:cubicBezTo>
                              <a:cubicBezTo>
                                <a:pt x="23241" y="66252"/>
                                <a:pt x="23241" y="66252"/>
                                <a:pt x="23241" y="65299"/>
                              </a:cubicBezTo>
                              <a:close/>
                              <a:moveTo>
                                <a:pt x="23241" y="222462"/>
                              </a:moveTo>
                              <a:cubicBezTo>
                                <a:pt x="23241" y="223414"/>
                                <a:pt x="23241" y="223414"/>
                                <a:pt x="24194" y="223414"/>
                              </a:cubicBezTo>
                              <a:cubicBezTo>
                                <a:pt x="25146" y="223414"/>
                                <a:pt x="25146" y="223414"/>
                                <a:pt x="25146" y="222462"/>
                              </a:cubicBezTo>
                              <a:cubicBezTo>
                                <a:pt x="25146" y="221509"/>
                                <a:pt x="25146" y="221509"/>
                                <a:pt x="24194" y="221509"/>
                              </a:cubicBezTo>
                              <a:cubicBezTo>
                                <a:pt x="23241" y="221509"/>
                                <a:pt x="22288" y="222462"/>
                                <a:pt x="23241" y="222462"/>
                              </a:cubicBezTo>
                              <a:close/>
                              <a:moveTo>
                                <a:pt x="25146" y="254847"/>
                              </a:moveTo>
                              <a:cubicBezTo>
                                <a:pt x="25146" y="253894"/>
                                <a:pt x="24194" y="252942"/>
                                <a:pt x="23241" y="252942"/>
                              </a:cubicBezTo>
                              <a:cubicBezTo>
                                <a:pt x="23241" y="252942"/>
                                <a:pt x="22288" y="252942"/>
                                <a:pt x="22288" y="253894"/>
                              </a:cubicBezTo>
                              <a:cubicBezTo>
                                <a:pt x="23241" y="253894"/>
                                <a:pt x="23241" y="254847"/>
                                <a:pt x="25146" y="254847"/>
                              </a:cubicBezTo>
                              <a:lnTo>
                                <a:pt x="25146" y="254847"/>
                              </a:lnTo>
                              <a:close/>
                              <a:moveTo>
                                <a:pt x="24194" y="259609"/>
                              </a:moveTo>
                              <a:cubicBezTo>
                                <a:pt x="24194" y="259609"/>
                                <a:pt x="23241" y="258657"/>
                                <a:pt x="24194" y="259609"/>
                              </a:cubicBezTo>
                              <a:cubicBezTo>
                                <a:pt x="23241" y="259609"/>
                                <a:pt x="23241" y="259609"/>
                                <a:pt x="23241" y="259609"/>
                              </a:cubicBezTo>
                              <a:lnTo>
                                <a:pt x="24194" y="259609"/>
                              </a:lnTo>
                              <a:cubicBezTo>
                                <a:pt x="23241" y="260562"/>
                                <a:pt x="24194" y="259609"/>
                                <a:pt x="24194" y="259609"/>
                              </a:cubicBezTo>
                              <a:close/>
                              <a:moveTo>
                                <a:pt x="28956" y="256752"/>
                              </a:moveTo>
                              <a:cubicBezTo>
                                <a:pt x="29909" y="256752"/>
                                <a:pt x="30861" y="256752"/>
                                <a:pt x="30861" y="255799"/>
                              </a:cubicBezTo>
                              <a:cubicBezTo>
                                <a:pt x="30861" y="254847"/>
                                <a:pt x="30861" y="253894"/>
                                <a:pt x="29909" y="253894"/>
                              </a:cubicBezTo>
                              <a:cubicBezTo>
                                <a:pt x="28956" y="253894"/>
                                <a:pt x="28956" y="254847"/>
                                <a:pt x="28003" y="254847"/>
                              </a:cubicBezTo>
                              <a:cubicBezTo>
                                <a:pt x="28003" y="255799"/>
                                <a:pt x="28003" y="256752"/>
                                <a:pt x="28956" y="256752"/>
                              </a:cubicBezTo>
                              <a:close/>
                              <a:moveTo>
                                <a:pt x="34671" y="91017"/>
                              </a:moveTo>
                              <a:cubicBezTo>
                                <a:pt x="35624" y="91017"/>
                                <a:pt x="35624" y="91017"/>
                                <a:pt x="35624" y="90064"/>
                              </a:cubicBezTo>
                              <a:cubicBezTo>
                                <a:pt x="35624" y="90064"/>
                                <a:pt x="35624" y="89112"/>
                                <a:pt x="34671" y="89112"/>
                              </a:cubicBezTo>
                              <a:cubicBezTo>
                                <a:pt x="32766" y="88159"/>
                                <a:pt x="30861" y="91017"/>
                                <a:pt x="28956" y="88159"/>
                              </a:cubicBezTo>
                              <a:cubicBezTo>
                                <a:pt x="28956" y="88159"/>
                                <a:pt x="28956" y="89112"/>
                                <a:pt x="28956" y="90064"/>
                              </a:cubicBezTo>
                              <a:cubicBezTo>
                                <a:pt x="29909" y="90064"/>
                                <a:pt x="31813" y="91017"/>
                                <a:pt x="34671" y="91017"/>
                              </a:cubicBezTo>
                              <a:close/>
                              <a:moveTo>
                                <a:pt x="48006" y="262467"/>
                              </a:moveTo>
                              <a:cubicBezTo>
                                <a:pt x="44196" y="262467"/>
                                <a:pt x="40386" y="262467"/>
                                <a:pt x="37528" y="260562"/>
                              </a:cubicBezTo>
                              <a:cubicBezTo>
                                <a:pt x="35624" y="258657"/>
                                <a:pt x="33719" y="259609"/>
                                <a:pt x="30861" y="259609"/>
                              </a:cubicBezTo>
                              <a:cubicBezTo>
                                <a:pt x="29909" y="259609"/>
                                <a:pt x="28956" y="259609"/>
                                <a:pt x="28956" y="261514"/>
                              </a:cubicBezTo>
                              <a:cubicBezTo>
                                <a:pt x="28956" y="262467"/>
                                <a:pt x="30861" y="261514"/>
                                <a:pt x="30861" y="261514"/>
                              </a:cubicBezTo>
                              <a:cubicBezTo>
                                <a:pt x="33719" y="261514"/>
                                <a:pt x="37528" y="261514"/>
                                <a:pt x="38481" y="264372"/>
                              </a:cubicBezTo>
                              <a:cubicBezTo>
                                <a:pt x="39434" y="266277"/>
                                <a:pt x="38481" y="266277"/>
                                <a:pt x="41338" y="266277"/>
                              </a:cubicBezTo>
                              <a:cubicBezTo>
                                <a:pt x="44196" y="265324"/>
                                <a:pt x="46101" y="264372"/>
                                <a:pt x="48006" y="262467"/>
                              </a:cubicBezTo>
                              <a:close/>
                              <a:moveTo>
                                <a:pt x="29909" y="213889"/>
                              </a:moveTo>
                              <a:cubicBezTo>
                                <a:pt x="29909" y="213889"/>
                                <a:pt x="29909" y="214842"/>
                                <a:pt x="29909" y="214842"/>
                              </a:cubicBezTo>
                              <a:cubicBezTo>
                                <a:pt x="29909" y="214842"/>
                                <a:pt x="30861" y="214842"/>
                                <a:pt x="30861" y="213889"/>
                              </a:cubicBezTo>
                              <a:lnTo>
                                <a:pt x="29909" y="213889"/>
                              </a:lnTo>
                              <a:lnTo>
                                <a:pt x="29909" y="213889"/>
                              </a:lnTo>
                              <a:close/>
                              <a:moveTo>
                                <a:pt x="30861" y="67204"/>
                              </a:moveTo>
                              <a:cubicBezTo>
                                <a:pt x="30861" y="69109"/>
                                <a:pt x="31813" y="70062"/>
                                <a:pt x="33719" y="71014"/>
                              </a:cubicBezTo>
                              <a:cubicBezTo>
                                <a:pt x="34671" y="71014"/>
                                <a:pt x="34671" y="71014"/>
                                <a:pt x="34671" y="70062"/>
                              </a:cubicBezTo>
                              <a:cubicBezTo>
                                <a:pt x="34671" y="68157"/>
                                <a:pt x="33719" y="67204"/>
                                <a:pt x="31813" y="66252"/>
                              </a:cubicBezTo>
                              <a:cubicBezTo>
                                <a:pt x="30861" y="65299"/>
                                <a:pt x="30861" y="66252"/>
                                <a:pt x="30861" y="67204"/>
                              </a:cubicBezTo>
                              <a:close/>
                              <a:moveTo>
                                <a:pt x="34671" y="231987"/>
                              </a:moveTo>
                              <a:cubicBezTo>
                                <a:pt x="36576" y="231034"/>
                                <a:pt x="36576" y="231987"/>
                                <a:pt x="36576" y="233892"/>
                              </a:cubicBezTo>
                              <a:cubicBezTo>
                                <a:pt x="36576" y="235797"/>
                                <a:pt x="34671" y="237702"/>
                                <a:pt x="34671" y="239607"/>
                              </a:cubicBezTo>
                              <a:cubicBezTo>
                                <a:pt x="31813" y="239607"/>
                                <a:pt x="30861" y="237702"/>
                                <a:pt x="32766" y="235797"/>
                              </a:cubicBezTo>
                              <a:cubicBezTo>
                                <a:pt x="32766" y="233892"/>
                                <a:pt x="33719" y="233892"/>
                                <a:pt x="34671" y="231987"/>
                              </a:cubicBezTo>
                              <a:close/>
                              <a:moveTo>
                                <a:pt x="32766" y="82444"/>
                              </a:moveTo>
                              <a:cubicBezTo>
                                <a:pt x="31813" y="82444"/>
                                <a:pt x="30861" y="82444"/>
                                <a:pt x="30861" y="83397"/>
                              </a:cubicBezTo>
                              <a:cubicBezTo>
                                <a:pt x="30861" y="84349"/>
                                <a:pt x="30861" y="84349"/>
                                <a:pt x="31813" y="84349"/>
                              </a:cubicBezTo>
                              <a:cubicBezTo>
                                <a:pt x="32766" y="84349"/>
                                <a:pt x="33719" y="84349"/>
                                <a:pt x="33719" y="83397"/>
                              </a:cubicBezTo>
                              <a:cubicBezTo>
                                <a:pt x="34671" y="82444"/>
                                <a:pt x="33719" y="82444"/>
                                <a:pt x="32766" y="82444"/>
                              </a:cubicBezTo>
                              <a:close/>
                              <a:moveTo>
                                <a:pt x="34671" y="99589"/>
                              </a:moveTo>
                              <a:cubicBezTo>
                                <a:pt x="36576" y="99589"/>
                                <a:pt x="38481" y="99589"/>
                                <a:pt x="38481" y="97684"/>
                              </a:cubicBezTo>
                              <a:cubicBezTo>
                                <a:pt x="38481" y="97684"/>
                                <a:pt x="37528" y="97684"/>
                                <a:pt x="37528" y="97684"/>
                              </a:cubicBezTo>
                              <a:cubicBezTo>
                                <a:pt x="35624" y="98637"/>
                                <a:pt x="33719" y="97684"/>
                                <a:pt x="33719" y="99589"/>
                              </a:cubicBezTo>
                              <a:cubicBezTo>
                                <a:pt x="32766" y="99589"/>
                                <a:pt x="34671" y="99589"/>
                                <a:pt x="34671" y="99589"/>
                              </a:cubicBezTo>
                              <a:close/>
                              <a:moveTo>
                                <a:pt x="35624" y="267229"/>
                              </a:moveTo>
                              <a:lnTo>
                                <a:pt x="34671" y="267229"/>
                              </a:lnTo>
                              <a:cubicBezTo>
                                <a:pt x="33719" y="269134"/>
                                <a:pt x="35624" y="270087"/>
                                <a:pt x="36576" y="271039"/>
                              </a:cubicBezTo>
                              <a:cubicBezTo>
                                <a:pt x="36576" y="269134"/>
                                <a:pt x="36576" y="268182"/>
                                <a:pt x="35624" y="267229"/>
                              </a:cubicBezTo>
                              <a:close/>
                              <a:moveTo>
                                <a:pt x="36576" y="273897"/>
                              </a:moveTo>
                              <a:cubicBezTo>
                                <a:pt x="36576" y="272944"/>
                                <a:pt x="36576" y="271992"/>
                                <a:pt x="35624" y="271039"/>
                              </a:cubicBezTo>
                              <a:cubicBezTo>
                                <a:pt x="34671" y="271039"/>
                                <a:pt x="33719" y="271039"/>
                                <a:pt x="33719" y="272944"/>
                              </a:cubicBezTo>
                              <a:cubicBezTo>
                                <a:pt x="34671" y="273897"/>
                                <a:pt x="35624" y="273897"/>
                                <a:pt x="36576" y="273897"/>
                              </a:cubicBezTo>
                              <a:close/>
                              <a:moveTo>
                                <a:pt x="37528" y="108162"/>
                              </a:moveTo>
                              <a:cubicBezTo>
                                <a:pt x="37528" y="107209"/>
                                <a:pt x="37528" y="105304"/>
                                <a:pt x="35624" y="105304"/>
                              </a:cubicBezTo>
                              <a:cubicBezTo>
                                <a:pt x="34671" y="105304"/>
                                <a:pt x="35624" y="106257"/>
                                <a:pt x="35624" y="107209"/>
                              </a:cubicBezTo>
                              <a:cubicBezTo>
                                <a:pt x="36576" y="108162"/>
                                <a:pt x="33719" y="110067"/>
                                <a:pt x="36576" y="110067"/>
                              </a:cubicBezTo>
                              <a:cubicBezTo>
                                <a:pt x="36576" y="110067"/>
                                <a:pt x="37528" y="109114"/>
                                <a:pt x="37528" y="108162"/>
                              </a:cubicBezTo>
                              <a:close/>
                              <a:moveTo>
                                <a:pt x="34671" y="60537"/>
                              </a:moveTo>
                              <a:cubicBezTo>
                                <a:pt x="34671" y="61489"/>
                                <a:pt x="35624" y="61489"/>
                                <a:pt x="34671" y="60537"/>
                              </a:cubicBezTo>
                              <a:cubicBezTo>
                                <a:pt x="35624" y="60537"/>
                                <a:pt x="35624" y="60537"/>
                                <a:pt x="36576" y="60537"/>
                              </a:cubicBezTo>
                              <a:cubicBezTo>
                                <a:pt x="36576" y="59584"/>
                                <a:pt x="36576" y="59584"/>
                                <a:pt x="34671" y="60537"/>
                              </a:cubicBezTo>
                              <a:cubicBezTo>
                                <a:pt x="35624" y="59584"/>
                                <a:pt x="34671" y="60537"/>
                                <a:pt x="34671" y="60537"/>
                              </a:cubicBezTo>
                              <a:close/>
                              <a:moveTo>
                                <a:pt x="37528" y="276754"/>
                              </a:moveTo>
                              <a:lnTo>
                                <a:pt x="36576" y="274849"/>
                              </a:lnTo>
                              <a:cubicBezTo>
                                <a:pt x="36576" y="275802"/>
                                <a:pt x="35624" y="275802"/>
                                <a:pt x="35624" y="276754"/>
                              </a:cubicBezTo>
                              <a:cubicBezTo>
                                <a:pt x="35624" y="277707"/>
                                <a:pt x="34671" y="278659"/>
                                <a:pt x="35624" y="278659"/>
                              </a:cubicBezTo>
                              <a:cubicBezTo>
                                <a:pt x="37528" y="278659"/>
                                <a:pt x="37528" y="277707"/>
                                <a:pt x="37528" y="276754"/>
                              </a:cubicBezTo>
                              <a:close/>
                              <a:moveTo>
                                <a:pt x="37528" y="72919"/>
                              </a:moveTo>
                              <a:cubicBezTo>
                                <a:pt x="36576" y="72919"/>
                                <a:pt x="35624" y="73872"/>
                                <a:pt x="35624" y="74824"/>
                              </a:cubicBezTo>
                              <a:cubicBezTo>
                                <a:pt x="35624" y="75777"/>
                                <a:pt x="36576" y="75777"/>
                                <a:pt x="37528" y="75777"/>
                              </a:cubicBezTo>
                              <a:cubicBezTo>
                                <a:pt x="38481" y="75777"/>
                                <a:pt x="39434" y="74824"/>
                                <a:pt x="39434" y="73872"/>
                              </a:cubicBezTo>
                              <a:cubicBezTo>
                                <a:pt x="39434" y="71967"/>
                                <a:pt x="38481" y="71967"/>
                                <a:pt x="37528" y="72919"/>
                              </a:cubicBezTo>
                              <a:close/>
                              <a:moveTo>
                                <a:pt x="38481" y="82444"/>
                              </a:moveTo>
                              <a:cubicBezTo>
                                <a:pt x="37528" y="82444"/>
                                <a:pt x="36576" y="83397"/>
                                <a:pt x="36576" y="84349"/>
                              </a:cubicBezTo>
                              <a:cubicBezTo>
                                <a:pt x="36576" y="84349"/>
                                <a:pt x="37528" y="84349"/>
                                <a:pt x="37528" y="85302"/>
                              </a:cubicBezTo>
                              <a:cubicBezTo>
                                <a:pt x="38481" y="84349"/>
                                <a:pt x="39434" y="84349"/>
                                <a:pt x="38481" y="82444"/>
                              </a:cubicBezTo>
                              <a:cubicBezTo>
                                <a:pt x="39434" y="82444"/>
                                <a:pt x="38481" y="82444"/>
                                <a:pt x="38481" y="82444"/>
                              </a:cubicBezTo>
                              <a:close/>
                              <a:moveTo>
                                <a:pt x="37528" y="253894"/>
                              </a:moveTo>
                              <a:cubicBezTo>
                                <a:pt x="37528" y="254847"/>
                                <a:pt x="36576" y="254847"/>
                                <a:pt x="37528" y="253894"/>
                              </a:cubicBezTo>
                              <a:cubicBezTo>
                                <a:pt x="37528" y="254847"/>
                                <a:pt x="37528" y="254847"/>
                                <a:pt x="37528" y="253894"/>
                              </a:cubicBezTo>
                              <a:lnTo>
                                <a:pt x="37528" y="253894"/>
                              </a:lnTo>
                              <a:lnTo>
                                <a:pt x="37528" y="253894"/>
                              </a:lnTo>
                              <a:close/>
                              <a:moveTo>
                                <a:pt x="37528" y="112924"/>
                              </a:moveTo>
                              <a:cubicBezTo>
                                <a:pt x="38481" y="112924"/>
                                <a:pt x="38481" y="113877"/>
                                <a:pt x="37528" y="112924"/>
                              </a:cubicBezTo>
                              <a:cubicBezTo>
                                <a:pt x="38481" y="113877"/>
                                <a:pt x="38481" y="113877"/>
                                <a:pt x="38481" y="112924"/>
                              </a:cubicBezTo>
                              <a:lnTo>
                                <a:pt x="38481" y="112924"/>
                              </a:lnTo>
                              <a:lnTo>
                                <a:pt x="37528" y="112924"/>
                              </a:lnTo>
                              <a:close/>
                              <a:moveTo>
                                <a:pt x="39434" y="126259"/>
                              </a:moveTo>
                              <a:cubicBezTo>
                                <a:pt x="39434" y="126259"/>
                                <a:pt x="39434" y="125307"/>
                                <a:pt x="38481" y="125307"/>
                              </a:cubicBezTo>
                              <a:cubicBezTo>
                                <a:pt x="37528" y="125307"/>
                                <a:pt x="37528" y="126259"/>
                                <a:pt x="37528" y="126259"/>
                              </a:cubicBezTo>
                              <a:cubicBezTo>
                                <a:pt x="37528" y="126259"/>
                                <a:pt x="37528" y="127212"/>
                                <a:pt x="37528" y="127212"/>
                              </a:cubicBezTo>
                              <a:cubicBezTo>
                                <a:pt x="38481" y="127212"/>
                                <a:pt x="38481" y="126259"/>
                                <a:pt x="39434" y="126259"/>
                              </a:cubicBezTo>
                              <a:close/>
                              <a:moveTo>
                                <a:pt x="37528" y="238654"/>
                              </a:moveTo>
                              <a:cubicBezTo>
                                <a:pt x="37528" y="237702"/>
                                <a:pt x="38481" y="237702"/>
                                <a:pt x="39434" y="236749"/>
                              </a:cubicBezTo>
                              <a:cubicBezTo>
                                <a:pt x="40386" y="236749"/>
                                <a:pt x="40386" y="236749"/>
                                <a:pt x="40386" y="237702"/>
                              </a:cubicBezTo>
                              <a:cubicBezTo>
                                <a:pt x="40386" y="238654"/>
                                <a:pt x="39434" y="239607"/>
                                <a:pt x="38481" y="239607"/>
                              </a:cubicBezTo>
                              <a:cubicBezTo>
                                <a:pt x="38481" y="239607"/>
                                <a:pt x="37528" y="239607"/>
                                <a:pt x="37528" y="238654"/>
                              </a:cubicBezTo>
                              <a:close/>
                              <a:moveTo>
                                <a:pt x="40386" y="118639"/>
                              </a:moveTo>
                              <a:cubicBezTo>
                                <a:pt x="40386" y="118639"/>
                                <a:pt x="39434" y="118639"/>
                                <a:pt x="40386" y="118639"/>
                              </a:cubicBezTo>
                              <a:cubicBezTo>
                                <a:pt x="39434" y="117687"/>
                                <a:pt x="38481" y="118639"/>
                                <a:pt x="39434" y="118639"/>
                              </a:cubicBezTo>
                              <a:cubicBezTo>
                                <a:pt x="38481" y="119592"/>
                                <a:pt x="39434" y="119592"/>
                                <a:pt x="40386" y="118639"/>
                              </a:cubicBezTo>
                              <a:cubicBezTo>
                                <a:pt x="40386" y="119592"/>
                                <a:pt x="40386" y="118639"/>
                                <a:pt x="40386" y="118639"/>
                              </a:cubicBezTo>
                              <a:close/>
                              <a:moveTo>
                                <a:pt x="39434" y="65299"/>
                              </a:moveTo>
                              <a:cubicBezTo>
                                <a:pt x="39434" y="65299"/>
                                <a:pt x="40386" y="65299"/>
                                <a:pt x="40386" y="65299"/>
                              </a:cubicBezTo>
                              <a:lnTo>
                                <a:pt x="40386" y="65299"/>
                              </a:lnTo>
                              <a:cubicBezTo>
                                <a:pt x="40386" y="64347"/>
                                <a:pt x="40386" y="63394"/>
                                <a:pt x="40386" y="63394"/>
                              </a:cubicBezTo>
                              <a:cubicBezTo>
                                <a:pt x="40386" y="63394"/>
                                <a:pt x="40386" y="61489"/>
                                <a:pt x="40386" y="61489"/>
                              </a:cubicBezTo>
                              <a:cubicBezTo>
                                <a:pt x="40386" y="61489"/>
                                <a:pt x="39434" y="59584"/>
                                <a:pt x="39434" y="60537"/>
                              </a:cubicBezTo>
                              <a:cubicBezTo>
                                <a:pt x="39434" y="61489"/>
                                <a:pt x="39434" y="63394"/>
                                <a:pt x="39434" y="65299"/>
                              </a:cubicBezTo>
                              <a:close/>
                              <a:moveTo>
                                <a:pt x="42291" y="271039"/>
                              </a:moveTo>
                              <a:cubicBezTo>
                                <a:pt x="42291" y="270087"/>
                                <a:pt x="42291" y="270087"/>
                                <a:pt x="41338" y="270087"/>
                              </a:cubicBezTo>
                              <a:cubicBezTo>
                                <a:pt x="40386" y="270087"/>
                                <a:pt x="40386" y="270087"/>
                                <a:pt x="40386" y="271039"/>
                              </a:cubicBezTo>
                              <a:cubicBezTo>
                                <a:pt x="40386" y="271992"/>
                                <a:pt x="40386" y="272944"/>
                                <a:pt x="41338" y="272944"/>
                              </a:cubicBezTo>
                              <a:cubicBezTo>
                                <a:pt x="42291" y="271992"/>
                                <a:pt x="42291" y="271992"/>
                                <a:pt x="42291" y="271039"/>
                              </a:cubicBezTo>
                              <a:close/>
                              <a:moveTo>
                                <a:pt x="43244" y="104352"/>
                              </a:moveTo>
                              <a:cubicBezTo>
                                <a:pt x="47053" y="105304"/>
                                <a:pt x="48959" y="102447"/>
                                <a:pt x="52769" y="102447"/>
                              </a:cubicBezTo>
                              <a:cubicBezTo>
                                <a:pt x="53721" y="102447"/>
                                <a:pt x="54674" y="101494"/>
                                <a:pt x="54674" y="100542"/>
                              </a:cubicBezTo>
                              <a:cubicBezTo>
                                <a:pt x="52769" y="101494"/>
                                <a:pt x="53721" y="96732"/>
                                <a:pt x="51816" y="98637"/>
                              </a:cubicBezTo>
                              <a:cubicBezTo>
                                <a:pt x="49911" y="99589"/>
                                <a:pt x="47053" y="99589"/>
                                <a:pt x="44196" y="99589"/>
                              </a:cubicBezTo>
                              <a:cubicBezTo>
                                <a:pt x="42291" y="99589"/>
                                <a:pt x="41338" y="102447"/>
                                <a:pt x="41338" y="103399"/>
                              </a:cubicBezTo>
                              <a:cubicBezTo>
                                <a:pt x="41338" y="104352"/>
                                <a:pt x="42291" y="104352"/>
                                <a:pt x="43244" y="104352"/>
                              </a:cubicBezTo>
                              <a:close/>
                              <a:moveTo>
                                <a:pt x="41338" y="90064"/>
                              </a:moveTo>
                              <a:cubicBezTo>
                                <a:pt x="41338" y="90064"/>
                                <a:pt x="41338" y="91017"/>
                                <a:pt x="42291" y="91017"/>
                              </a:cubicBezTo>
                              <a:cubicBezTo>
                                <a:pt x="42291" y="91017"/>
                                <a:pt x="43244" y="91017"/>
                                <a:pt x="43244" y="90064"/>
                              </a:cubicBezTo>
                              <a:cubicBezTo>
                                <a:pt x="43244" y="89112"/>
                                <a:pt x="43244" y="89112"/>
                                <a:pt x="42291" y="89112"/>
                              </a:cubicBezTo>
                              <a:cubicBezTo>
                                <a:pt x="42291" y="89112"/>
                                <a:pt x="42291" y="90064"/>
                                <a:pt x="41338" y="90064"/>
                              </a:cubicBezTo>
                              <a:close/>
                              <a:moveTo>
                                <a:pt x="76581" y="151977"/>
                              </a:moveTo>
                              <a:cubicBezTo>
                                <a:pt x="78486" y="150072"/>
                                <a:pt x="79438" y="149119"/>
                                <a:pt x="80391" y="147214"/>
                              </a:cubicBezTo>
                              <a:cubicBezTo>
                                <a:pt x="79438" y="146262"/>
                                <a:pt x="79438" y="145309"/>
                                <a:pt x="78486" y="144357"/>
                              </a:cubicBezTo>
                              <a:cubicBezTo>
                                <a:pt x="80391" y="143404"/>
                                <a:pt x="82296" y="140547"/>
                                <a:pt x="82296" y="145309"/>
                              </a:cubicBezTo>
                              <a:cubicBezTo>
                                <a:pt x="84201" y="143404"/>
                                <a:pt x="86106" y="142452"/>
                                <a:pt x="88963" y="143404"/>
                              </a:cubicBezTo>
                              <a:cubicBezTo>
                                <a:pt x="91821" y="144357"/>
                                <a:pt x="94678" y="143404"/>
                                <a:pt x="95631" y="140547"/>
                              </a:cubicBezTo>
                              <a:cubicBezTo>
                                <a:pt x="93726" y="140547"/>
                                <a:pt x="91821" y="140547"/>
                                <a:pt x="90869" y="140547"/>
                              </a:cubicBezTo>
                              <a:cubicBezTo>
                                <a:pt x="89916" y="140547"/>
                                <a:pt x="88963" y="141499"/>
                                <a:pt x="88011" y="140547"/>
                              </a:cubicBezTo>
                              <a:cubicBezTo>
                                <a:pt x="88011" y="139594"/>
                                <a:pt x="88011" y="138642"/>
                                <a:pt x="88963" y="137689"/>
                              </a:cubicBezTo>
                              <a:cubicBezTo>
                                <a:pt x="89916" y="136737"/>
                                <a:pt x="90869" y="136737"/>
                                <a:pt x="91821" y="136737"/>
                              </a:cubicBezTo>
                              <a:cubicBezTo>
                                <a:pt x="93726" y="137689"/>
                                <a:pt x="94678" y="138642"/>
                                <a:pt x="95631" y="140547"/>
                              </a:cubicBezTo>
                              <a:lnTo>
                                <a:pt x="95631" y="140547"/>
                              </a:lnTo>
                              <a:lnTo>
                                <a:pt x="95631" y="140547"/>
                              </a:lnTo>
                              <a:cubicBezTo>
                                <a:pt x="97536" y="140547"/>
                                <a:pt x="99441" y="139594"/>
                                <a:pt x="99441" y="136737"/>
                              </a:cubicBezTo>
                              <a:cubicBezTo>
                                <a:pt x="99441" y="135784"/>
                                <a:pt x="98488" y="134832"/>
                                <a:pt x="97536" y="133879"/>
                              </a:cubicBezTo>
                              <a:cubicBezTo>
                                <a:pt x="96584" y="132927"/>
                                <a:pt x="95631" y="133879"/>
                                <a:pt x="93726" y="133879"/>
                              </a:cubicBezTo>
                              <a:cubicBezTo>
                                <a:pt x="91821" y="133879"/>
                                <a:pt x="90869" y="132927"/>
                                <a:pt x="89916" y="131974"/>
                              </a:cubicBezTo>
                              <a:cubicBezTo>
                                <a:pt x="88963" y="130069"/>
                                <a:pt x="89916" y="130069"/>
                                <a:pt x="91821" y="129117"/>
                              </a:cubicBezTo>
                              <a:cubicBezTo>
                                <a:pt x="91821" y="130069"/>
                                <a:pt x="91821" y="131022"/>
                                <a:pt x="93726" y="130069"/>
                              </a:cubicBezTo>
                              <a:cubicBezTo>
                                <a:pt x="93726" y="130069"/>
                                <a:pt x="94678" y="129117"/>
                                <a:pt x="93726" y="128164"/>
                              </a:cubicBezTo>
                              <a:cubicBezTo>
                                <a:pt x="92774" y="127212"/>
                                <a:pt x="91821" y="128164"/>
                                <a:pt x="91821" y="129117"/>
                              </a:cubicBezTo>
                              <a:cubicBezTo>
                                <a:pt x="90869" y="127212"/>
                                <a:pt x="89916" y="125307"/>
                                <a:pt x="88011" y="125307"/>
                              </a:cubicBezTo>
                              <a:cubicBezTo>
                                <a:pt x="88011" y="123402"/>
                                <a:pt x="88011" y="121497"/>
                                <a:pt x="90869" y="121497"/>
                              </a:cubicBezTo>
                              <a:cubicBezTo>
                                <a:pt x="91821" y="121497"/>
                                <a:pt x="93726" y="121497"/>
                                <a:pt x="93726" y="119592"/>
                              </a:cubicBezTo>
                              <a:cubicBezTo>
                                <a:pt x="93726" y="117687"/>
                                <a:pt x="93726" y="114829"/>
                                <a:pt x="92774" y="112924"/>
                              </a:cubicBezTo>
                              <a:cubicBezTo>
                                <a:pt x="91821" y="111019"/>
                                <a:pt x="89916" y="112924"/>
                                <a:pt x="88011" y="112924"/>
                              </a:cubicBezTo>
                              <a:lnTo>
                                <a:pt x="88011" y="112924"/>
                              </a:lnTo>
                              <a:cubicBezTo>
                                <a:pt x="86106" y="111972"/>
                                <a:pt x="86106" y="109114"/>
                                <a:pt x="83249" y="111019"/>
                              </a:cubicBezTo>
                              <a:cubicBezTo>
                                <a:pt x="80391" y="112924"/>
                                <a:pt x="80391" y="111019"/>
                                <a:pt x="79438" y="109114"/>
                              </a:cubicBezTo>
                              <a:cubicBezTo>
                                <a:pt x="81344" y="109114"/>
                                <a:pt x="81344" y="107209"/>
                                <a:pt x="83249" y="105304"/>
                              </a:cubicBezTo>
                              <a:cubicBezTo>
                                <a:pt x="83249" y="104352"/>
                                <a:pt x="84201" y="103399"/>
                                <a:pt x="83249" y="103399"/>
                              </a:cubicBezTo>
                              <a:cubicBezTo>
                                <a:pt x="80391" y="103399"/>
                                <a:pt x="78486" y="100542"/>
                                <a:pt x="75628" y="101494"/>
                              </a:cubicBezTo>
                              <a:lnTo>
                                <a:pt x="76581" y="98637"/>
                              </a:lnTo>
                              <a:cubicBezTo>
                                <a:pt x="77534" y="96732"/>
                                <a:pt x="76581" y="96732"/>
                                <a:pt x="74676" y="96732"/>
                              </a:cubicBezTo>
                              <a:cubicBezTo>
                                <a:pt x="72771" y="95779"/>
                                <a:pt x="73724" y="97684"/>
                                <a:pt x="73724" y="98637"/>
                              </a:cubicBezTo>
                              <a:cubicBezTo>
                                <a:pt x="71819" y="100542"/>
                                <a:pt x="70866" y="104352"/>
                                <a:pt x="66103" y="102447"/>
                              </a:cubicBezTo>
                              <a:cubicBezTo>
                                <a:pt x="64199" y="101494"/>
                                <a:pt x="62294" y="103399"/>
                                <a:pt x="60388" y="102447"/>
                              </a:cubicBezTo>
                              <a:cubicBezTo>
                                <a:pt x="59436" y="102447"/>
                                <a:pt x="58484" y="102447"/>
                                <a:pt x="58484" y="103399"/>
                              </a:cubicBezTo>
                              <a:cubicBezTo>
                                <a:pt x="59436" y="105304"/>
                                <a:pt x="58484" y="107209"/>
                                <a:pt x="57531" y="109114"/>
                              </a:cubicBezTo>
                              <a:cubicBezTo>
                                <a:pt x="57531" y="110067"/>
                                <a:pt x="57531" y="111019"/>
                                <a:pt x="58484" y="111972"/>
                              </a:cubicBezTo>
                              <a:cubicBezTo>
                                <a:pt x="59436" y="111972"/>
                                <a:pt x="61341" y="111972"/>
                                <a:pt x="61341" y="111019"/>
                              </a:cubicBezTo>
                              <a:cubicBezTo>
                                <a:pt x="60388" y="107209"/>
                                <a:pt x="63246" y="109114"/>
                                <a:pt x="65151" y="108162"/>
                              </a:cubicBezTo>
                              <a:cubicBezTo>
                                <a:pt x="67056" y="107209"/>
                                <a:pt x="68009" y="109114"/>
                                <a:pt x="67056" y="110067"/>
                              </a:cubicBezTo>
                              <a:cubicBezTo>
                                <a:pt x="64199" y="111972"/>
                                <a:pt x="65151" y="115782"/>
                                <a:pt x="63246" y="118639"/>
                              </a:cubicBezTo>
                              <a:cubicBezTo>
                                <a:pt x="61341" y="117687"/>
                                <a:pt x="59436" y="116734"/>
                                <a:pt x="57531" y="114829"/>
                              </a:cubicBezTo>
                              <a:cubicBezTo>
                                <a:pt x="57531" y="114829"/>
                                <a:pt x="56578" y="113877"/>
                                <a:pt x="55626" y="114829"/>
                              </a:cubicBezTo>
                              <a:cubicBezTo>
                                <a:pt x="54674" y="114829"/>
                                <a:pt x="55626" y="115782"/>
                                <a:pt x="55626" y="116734"/>
                              </a:cubicBezTo>
                              <a:cubicBezTo>
                                <a:pt x="55626" y="118639"/>
                                <a:pt x="59436" y="118639"/>
                                <a:pt x="59436" y="121497"/>
                              </a:cubicBezTo>
                              <a:lnTo>
                                <a:pt x="59436" y="121497"/>
                              </a:lnTo>
                              <a:cubicBezTo>
                                <a:pt x="59436" y="121497"/>
                                <a:pt x="59436" y="121497"/>
                                <a:pt x="59436" y="121497"/>
                              </a:cubicBezTo>
                              <a:cubicBezTo>
                                <a:pt x="58484" y="121497"/>
                                <a:pt x="57531" y="122449"/>
                                <a:pt x="57531" y="123402"/>
                              </a:cubicBezTo>
                              <a:cubicBezTo>
                                <a:pt x="55626" y="129117"/>
                                <a:pt x="55626" y="129117"/>
                                <a:pt x="50863" y="127212"/>
                              </a:cubicBezTo>
                              <a:cubicBezTo>
                                <a:pt x="48959" y="126259"/>
                                <a:pt x="47053" y="124354"/>
                                <a:pt x="44196" y="127212"/>
                              </a:cubicBezTo>
                              <a:cubicBezTo>
                                <a:pt x="44196" y="128164"/>
                                <a:pt x="42291" y="128164"/>
                                <a:pt x="43244" y="129117"/>
                              </a:cubicBezTo>
                              <a:cubicBezTo>
                                <a:pt x="43244" y="130069"/>
                                <a:pt x="45149" y="130069"/>
                                <a:pt x="45149" y="129117"/>
                              </a:cubicBezTo>
                              <a:cubicBezTo>
                                <a:pt x="47053" y="128164"/>
                                <a:pt x="48959" y="127212"/>
                                <a:pt x="49911" y="129117"/>
                              </a:cubicBezTo>
                              <a:cubicBezTo>
                                <a:pt x="51816" y="131022"/>
                                <a:pt x="49911" y="132927"/>
                                <a:pt x="48959" y="134832"/>
                              </a:cubicBezTo>
                              <a:cubicBezTo>
                                <a:pt x="48006" y="135784"/>
                                <a:pt x="47053" y="136737"/>
                                <a:pt x="48006" y="137689"/>
                              </a:cubicBezTo>
                              <a:cubicBezTo>
                                <a:pt x="48959" y="139594"/>
                                <a:pt x="49911" y="140547"/>
                                <a:pt x="51816" y="141499"/>
                              </a:cubicBezTo>
                              <a:cubicBezTo>
                                <a:pt x="52769" y="142452"/>
                                <a:pt x="52769" y="140547"/>
                                <a:pt x="52769" y="140547"/>
                              </a:cubicBezTo>
                              <a:cubicBezTo>
                                <a:pt x="52769" y="139594"/>
                                <a:pt x="51816" y="138642"/>
                                <a:pt x="52769" y="137689"/>
                              </a:cubicBezTo>
                              <a:cubicBezTo>
                                <a:pt x="53721" y="136737"/>
                                <a:pt x="54674" y="137689"/>
                                <a:pt x="54674" y="137689"/>
                              </a:cubicBezTo>
                              <a:cubicBezTo>
                                <a:pt x="58484" y="140547"/>
                                <a:pt x="62294" y="142452"/>
                                <a:pt x="67056" y="140547"/>
                              </a:cubicBezTo>
                              <a:cubicBezTo>
                                <a:pt x="68009" y="140547"/>
                                <a:pt x="68961" y="140547"/>
                                <a:pt x="68961" y="142452"/>
                              </a:cubicBezTo>
                              <a:cubicBezTo>
                                <a:pt x="68961" y="144357"/>
                                <a:pt x="68961" y="146262"/>
                                <a:pt x="68009" y="147214"/>
                              </a:cubicBezTo>
                              <a:cubicBezTo>
                                <a:pt x="69913" y="146262"/>
                                <a:pt x="71819" y="147214"/>
                                <a:pt x="71819" y="144357"/>
                              </a:cubicBezTo>
                              <a:cubicBezTo>
                                <a:pt x="71819" y="142452"/>
                                <a:pt x="72771" y="138642"/>
                                <a:pt x="70866" y="138642"/>
                              </a:cubicBezTo>
                              <a:cubicBezTo>
                                <a:pt x="64199" y="136737"/>
                                <a:pt x="68961" y="135784"/>
                                <a:pt x="70866" y="134832"/>
                              </a:cubicBezTo>
                              <a:cubicBezTo>
                                <a:pt x="70866" y="133879"/>
                                <a:pt x="72771" y="132927"/>
                                <a:pt x="72771" y="132927"/>
                              </a:cubicBezTo>
                              <a:cubicBezTo>
                                <a:pt x="70866" y="131974"/>
                                <a:pt x="68961" y="131022"/>
                                <a:pt x="67056" y="130069"/>
                              </a:cubicBezTo>
                              <a:cubicBezTo>
                                <a:pt x="67056" y="130069"/>
                                <a:pt x="67056" y="131022"/>
                                <a:pt x="67056" y="131022"/>
                              </a:cubicBezTo>
                              <a:cubicBezTo>
                                <a:pt x="68009" y="133879"/>
                                <a:pt x="66103" y="133879"/>
                                <a:pt x="64199" y="133879"/>
                              </a:cubicBezTo>
                              <a:cubicBezTo>
                                <a:pt x="62294" y="134832"/>
                                <a:pt x="61341" y="133879"/>
                                <a:pt x="60388" y="133879"/>
                              </a:cubicBezTo>
                              <a:cubicBezTo>
                                <a:pt x="58484" y="132927"/>
                                <a:pt x="58484" y="133879"/>
                                <a:pt x="59436" y="135784"/>
                              </a:cubicBezTo>
                              <a:cubicBezTo>
                                <a:pt x="59436" y="136737"/>
                                <a:pt x="61341" y="137689"/>
                                <a:pt x="59436" y="137689"/>
                              </a:cubicBezTo>
                              <a:cubicBezTo>
                                <a:pt x="57531" y="137689"/>
                                <a:pt x="57531" y="135784"/>
                                <a:pt x="56578" y="133879"/>
                              </a:cubicBezTo>
                              <a:cubicBezTo>
                                <a:pt x="55626" y="132927"/>
                                <a:pt x="56578" y="131974"/>
                                <a:pt x="57531" y="131022"/>
                              </a:cubicBezTo>
                              <a:cubicBezTo>
                                <a:pt x="59436" y="131022"/>
                                <a:pt x="59436" y="129117"/>
                                <a:pt x="61341" y="129117"/>
                              </a:cubicBezTo>
                              <a:lnTo>
                                <a:pt x="61341" y="129117"/>
                              </a:lnTo>
                              <a:cubicBezTo>
                                <a:pt x="62294" y="127212"/>
                                <a:pt x="63246" y="126259"/>
                                <a:pt x="64199" y="125307"/>
                              </a:cubicBezTo>
                              <a:cubicBezTo>
                                <a:pt x="62294" y="124354"/>
                                <a:pt x="61341" y="123402"/>
                                <a:pt x="62294" y="121497"/>
                              </a:cubicBezTo>
                              <a:lnTo>
                                <a:pt x="63246" y="121497"/>
                              </a:lnTo>
                              <a:lnTo>
                                <a:pt x="63246" y="121497"/>
                              </a:lnTo>
                              <a:cubicBezTo>
                                <a:pt x="64199" y="121497"/>
                                <a:pt x="65151" y="120544"/>
                                <a:pt x="66103" y="119592"/>
                              </a:cubicBezTo>
                              <a:lnTo>
                                <a:pt x="68009" y="121497"/>
                              </a:lnTo>
                              <a:lnTo>
                                <a:pt x="68009" y="121497"/>
                              </a:lnTo>
                              <a:cubicBezTo>
                                <a:pt x="66103" y="122449"/>
                                <a:pt x="65151" y="123402"/>
                                <a:pt x="64199" y="125307"/>
                              </a:cubicBezTo>
                              <a:cubicBezTo>
                                <a:pt x="66103" y="124354"/>
                                <a:pt x="68009" y="123402"/>
                                <a:pt x="68009" y="121497"/>
                              </a:cubicBezTo>
                              <a:lnTo>
                                <a:pt x="69913" y="121497"/>
                              </a:lnTo>
                              <a:cubicBezTo>
                                <a:pt x="71819" y="119592"/>
                                <a:pt x="72771" y="118639"/>
                                <a:pt x="73724" y="116734"/>
                              </a:cubicBezTo>
                              <a:cubicBezTo>
                                <a:pt x="72771" y="117687"/>
                                <a:pt x="71819" y="118639"/>
                                <a:pt x="69913" y="117687"/>
                              </a:cubicBezTo>
                              <a:cubicBezTo>
                                <a:pt x="68961" y="117687"/>
                                <a:pt x="68961" y="116734"/>
                                <a:pt x="68961" y="115782"/>
                              </a:cubicBezTo>
                              <a:cubicBezTo>
                                <a:pt x="69913" y="113877"/>
                                <a:pt x="70866" y="112924"/>
                                <a:pt x="72771" y="113877"/>
                              </a:cubicBezTo>
                              <a:cubicBezTo>
                                <a:pt x="72771" y="110067"/>
                                <a:pt x="71819" y="106257"/>
                                <a:pt x="77534" y="104352"/>
                              </a:cubicBezTo>
                              <a:cubicBezTo>
                                <a:pt x="77534" y="106257"/>
                                <a:pt x="76581" y="108162"/>
                                <a:pt x="77534" y="109114"/>
                              </a:cubicBezTo>
                              <a:cubicBezTo>
                                <a:pt x="79438" y="111019"/>
                                <a:pt x="78486" y="112924"/>
                                <a:pt x="77534" y="114829"/>
                              </a:cubicBezTo>
                              <a:cubicBezTo>
                                <a:pt x="75628" y="116734"/>
                                <a:pt x="74676" y="118639"/>
                                <a:pt x="77534" y="120544"/>
                              </a:cubicBezTo>
                              <a:cubicBezTo>
                                <a:pt x="78486" y="121497"/>
                                <a:pt x="79438" y="121497"/>
                                <a:pt x="78486" y="122449"/>
                              </a:cubicBezTo>
                              <a:cubicBezTo>
                                <a:pt x="74676" y="126259"/>
                                <a:pt x="79438" y="127212"/>
                                <a:pt x="80391" y="129117"/>
                              </a:cubicBezTo>
                              <a:cubicBezTo>
                                <a:pt x="81344" y="130069"/>
                                <a:pt x="84201" y="129117"/>
                                <a:pt x="84201" y="131022"/>
                              </a:cubicBezTo>
                              <a:cubicBezTo>
                                <a:pt x="84201" y="132927"/>
                                <a:pt x="81344" y="131974"/>
                                <a:pt x="79438" y="132927"/>
                              </a:cubicBezTo>
                              <a:cubicBezTo>
                                <a:pt x="79438" y="132927"/>
                                <a:pt x="78486" y="132927"/>
                                <a:pt x="77534" y="132927"/>
                              </a:cubicBezTo>
                              <a:cubicBezTo>
                                <a:pt x="75628" y="133879"/>
                                <a:pt x="73724" y="136737"/>
                                <a:pt x="75628" y="137689"/>
                              </a:cubicBezTo>
                              <a:cubicBezTo>
                                <a:pt x="77534" y="139594"/>
                                <a:pt x="77534" y="136737"/>
                                <a:pt x="79438" y="136737"/>
                              </a:cubicBezTo>
                              <a:cubicBezTo>
                                <a:pt x="81344" y="136737"/>
                                <a:pt x="81344" y="134832"/>
                                <a:pt x="82296" y="136737"/>
                              </a:cubicBezTo>
                              <a:cubicBezTo>
                                <a:pt x="83249" y="137689"/>
                                <a:pt x="83249" y="138642"/>
                                <a:pt x="82296" y="139594"/>
                              </a:cubicBezTo>
                              <a:cubicBezTo>
                                <a:pt x="81344" y="141499"/>
                                <a:pt x="81344" y="143404"/>
                                <a:pt x="81344" y="145309"/>
                              </a:cubicBezTo>
                              <a:cubicBezTo>
                                <a:pt x="76581" y="145309"/>
                                <a:pt x="74676" y="147214"/>
                                <a:pt x="75628" y="152929"/>
                              </a:cubicBezTo>
                              <a:cubicBezTo>
                                <a:pt x="75628" y="154834"/>
                                <a:pt x="75628" y="156739"/>
                                <a:pt x="76581" y="156739"/>
                              </a:cubicBezTo>
                              <a:cubicBezTo>
                                <a:pt x="76581" y="154834"/>
                                <a:pt x="75628" y="152929"/>
                                <a:pt x="76581" y="151977"/>
                              </a:cubicBezTo>
                              <a:close/>
                              <a:moveTo>
                                <a:pt x="52769" y="259609"/>
                              </a:moveTo>
                              <a:lnTo>
                                <a:pt x="51816" y="256752"/>
                              </a:lnTo>
                              <a:cubicBezTo>
                                <a:pt x="47053" y="256752"/>
                                <a:pt x="47053" y="256752"/>
                                <a:pt x="45149" y="251989"/>
                              </a:cubicBezTo>
                              <a:cubicBezTo>
                                <a:pt x="45149" y="251037"/>
                                <a:pt x="45149" y="250084"/>
                                <a:pt x="43244" y="251037"/>
                              </a:cubicBezTo>
                              <a:cubicBezTo>
                                <a:pt x="43244" y="251037"/>
                                <a:pt x="42291" y="251989"/>
                                <a:pt x="43244" y="251989"/>
                              </a:cubicBezTo>
                              <a:cubicBezTo>
                                <a:pt x="43244" y="253894"/>
                                <a:pt x="44196" y="255799"/>
                                <a:pt x="45149" y="256752"/>
                              </a:cubicBezTo>
                              <a:cubicBezTo>
                                <a:pt x="47053" y="258657"/>
                                <a:pt x="47053" y="260562"/>
                                <a:pt x="48006" y="262467"/>
                              </a:cubicBezTo>
                              <a:cubicBezTo>
                                <a:pt x="49911" y="260562"/>
                                <a:pt x="50863" y="259609"/>
                                <a:pt x="52769" y="259609"/>
                              </a:cubicBezTo>
                              <a:close/>
                              <a:moveTo>
                                <a:pt x="45149" y="113877"/>
                              </a:moveTo>
                              <a:cubicBezTo>
                                <a:pt x="44196" y="113877"/>
                                <a:pt x="43244" y="114829"/>
                                <a:pt x="43244" y="116734"/>
                              </a:cubicBezTo>
                              <a:cubicBezTo>
                                <a:pt x="43244" y="117687"/>
                                <a:pt x="44196" y="118639"/>
                                <a:pt x="45149" y="118639"/>
                              </a:cubicBezTo>
                              <a:cubicBezTo>
                                <a:pt x="46101" y="118639"/>
                                <a:pt x="48006" y="118639"/>
                                <a:pt x="48006" y="116734"/>
                              </a:cubicBezTo>
                              <a:cubicBezTo>
                                <a:pt x="47053" y="114829"/>
                                <a:pt x="46101" y="113877"/>
                                <a:pt x="45149" y="113877"/>
                              </a:cubicBezTo>
                              <a:close/>
                              <a:moveTo>
                                <a:pt x="43244" y="46249"/>
                              </a:moveTo>
                              <a:cubicBezTo>
                                <a:pt x="43244" y="47202"/>
                                <a:pt x="44196" y="47202"/>
                                <a:pt x="45149" y="48154"/>
                              </a:cubicBezTo>
                              <a:cubicBezTo>
                                <a:pt x="45149" y="48154"/>
                                <a:pt x="46101" y="48154"/>
                                <a:pt x="46101" y="47202"/>
                              </a:cubicBezTo>
                              <a:lnTo>
                                <a:pt x="43244" y="46249"/>
                              </a:lnTo>
                              <a:cubicBezTo>
                                <a:pt x="44196" y="45297"/>
                                <a:pt x="43244" y="45297"/>
                                <a:pt x="43244" y="46249"/>
                              </a:cubicBezTo>
                              <a:close/>
                              <a:moveTo>
                                <a:pt x="44196" y="208174"/>
                              </a:moveTo>
                              <a:cubicBezTo>
                                <a:pt x="44196" y="208174"/>
                                <a:pt x="45149" y="208174"/>
                                <a:pt x="45149" y="208174"/>
                              </a:cubicBezTo>
                              <a:cubicBezTo>
                                <a:pt x="45149" y="208174"/>
                                <a:pt x="46101" y="208174"/>
                                <a:pt x="45149" y="208174"/>
                              </a:cubicBezTo>
                              <a:lnTo>
                                <a:pt x="44196" y="208174"/>
                              </a:lnTo>
                              <a:cubicBezTo>
                                <a:pt x="44196" y="207222"/>
                                <a:pt x="44196" y="208174"/>
                                <a:pt x="44196" y="208174"/>
                              </a:cubicBezTo>
                              <a:close/>
                              <a:moveTo>
                                <a:pt x="46101" y="62442"/>
                              </a:moveTo>
                              <a:cubicBezTo>
                                <a:pt x="46101" y="61489"/>
                                <a:pt x="46101" y="60537"/>
                                <a:pt x="46101" y="60537"/>
                              </a:cubicBezTo>
                              <a:cubicBezTo>
                                <a:pt x="46101" y="60537"/>
                                <a:pt x="46101" y="59584"/>
                                <a:pt x="45149" y="59584"/>
                              </a:cubicBezTo>
                              <a:cubicBezTo>
                                <a:pt x="44196" y="59584"/>
                                <a:pt x="44196" y="60537"/>
                                <a:pt x="44196" y="61489"/>
                              </a:cubicBezTo>
                              <a:cubicBezTo>
                                <a:pt x="44196" y="61489"/>
                                <a:pt x="45149" y="61489"/>
                                <a:pt x="46101" y="62442"/>
                              </a:cubicBezTo>
                              <a:cubicBezTo>
                                <a:pt x="47053" y="64347"/>
                                <a:pt x="48959" y="65299"/>
                                <a:pt x="49911" y="64347"/>
                              </a:cubicBezTo>
                              <a:cubicBezTo>
                                <a:pt x="51816" y="64347"/>
                                <a:pt x="49911" y="62442"/>
                                <a:pt x="49911" y="60537"/>
                              </a:cubicBezTo>
                              <a:lnTo>
                                <a:pt x="49911" y="57679"/>
                              </a:lnTo>
                              <a:lnTo>
                                <a:pt x="50863" y="56727"/>
                              </a:lnTo>
                              <a:cubicBezTo>
                                <a:pt x="50863" y="55774"/>
                                <a:pt x="52769" y="55774"/>
                                <a:pt x="51816" y="54822"/>
                              </a:cubicBezTo>
                              <a:cubicBezTo>
                                <a:pt x="51816" y="54822"/>
                                <a:pt x="50863" y="54822"/>
                                <a:pt x="49911" y="55774"/>
                              </a:cubicBezTo>
                              <a:cubicBezTo>
                                <a:pt x="49911" y="55774"/>
                                <a:pt x="49911" y="56727"/>
                                <a:pt x="49911" y="56727"/>
                              </a:cubicBezTo>
                              <a:cubicBezTo>
                                <a:pt x="48959" y="59584"/>
                                <a:pt x="49911" y="63394"/>
                                <a:pt x="46101" y="62442"/>
                              </a:cubicBezTo>
                              <a:close/>
                              <a:moveTo>
                                <a:pt x="47053" y="228177"/>
                              </a:moveTo>
                              <a:lnTo>
                                <a:pt x="47053" y="229129"/>
                              </a:lnTo>
                              <a:lnTo>
                                <a:pt x="46101" y="229129"/>
                              </a:lnTo>
                              <a:lnTo>
                                <a:pt x="46101" y="228177"/>
                              </a:lnTo>
                              <a:cubicBezTo>
                                <a:pt x="46101" y="228177"/>
                                <a:pt x="46101" y="226272"/>
                                <a:pt x="46101" y="226272"/>
                              </a:cubicBezTo>
                              <a:cubicBezTo>
                                <a:pt x="47053" y="227224"/>
                                <a:pt x="46101" y="228177"/>
                                <a:pt x="47053" y="228177"/>
                              </a:cubicBezTo>
                              <a:close/>
                              <a:moveTo>
                                <a:pt x="48959" y="107209"/>
                              </a:moveTo>
                              <a:cubicBezTo>
                                <a:pt x="48006" y="107209"/>
                                <a:pt x="47053" y="107209"/>
                                <a:pt x="47053" y="107209"/>
                              </a:cubicBezTo>
                              <a:cubicBezTo>
                                <a:pt x="47053" y="107209"/>
                                <a:pt x="47053" y="107209"/>
                                <a:pt x="47053" y="108162"/>
                              </a:cubicBezTo>
                              <a:cubicBezTo>
                                <a:pt x="47053" y="108162"/>
                                <a:pt x="48006" y="108162"/>
                                <a:pt x="48959" y="109114"/>
                              </a:cubicBezTo>
                              <a:cubicBezTo>
                                <a:pt x="48959" y="109114"/>
                                <a:pt x="48959" y="108162"/>
                                <a:pt x="48959" y="107209"/>
                              </a:cubicBezTo>
                              <a:close/>
                              <a:moveTo>
                                <a:pt x="48006" y="80539"/>
                              </a:moveTo>
                              <a:cubicBezTo>
                                <a:pt x="48959" y="80539"/>
                                <a:pt x="48959" y="80539"/>
                                <a:pt x="49911" y="80539"/>
                              </a:cubicBezTo>
                              <a:cubicBezTo>
                                <a:pt x="49911" y="79587"/>
                                <a:pt x="48959" y="78634"/>
                                <a:pt x="48006" y="78634"/>
                              </a:cubicBezTo>
                              <a:cubicBezTo>
                                <a:pt x="48006" y="78634"/>
                                <a:pt x="47053" y="78634"/>
                                <a:pt x="46101" y="79587"/>
                              </a:cubicBezTo>
                              <a:cubicBezTo>
                                <a:pt x="47053" y="79587"/>
                                <a:pt x="48006" y="80539"/>
                                <a:pt x="48006" y="80539"/>
                              </a:cubicBezTo>
                              <a:close/>
                              <a:moveTo>
                                <a:pt x="48006" y="87207"/>
                              </a:moveTo>
                              <a:cubicBezTo>
                                <a:pt x="47053" y="87207"/>
                                <a:pt x="47053" y="88159"/>
                                <a:pt x="47053" y="88159"/>
                              </a:cubicBezTo>
                              <a:cubicBezTo>
                                <a:pt x="47053" y="88159"/>
                                <a:pt x="47053" y="89112"/>
                                <a:pt x="48006" y="89112"/>
                              </a:cubicBezTo>
                              <a:cubicBezTo>
                                <a:pt x="48959" y="89112"/>
                                <a:pt x="48006" y="89112"/>
                                <a:pt x="48006" y="87207"/>
                              </a:cubicBezTo>
                              <a:cubicBezTo>
                                <a:pt x="48006" y="88159"/>
                                <a:pt x="48006" y="88159"/>
                                <a:pt x="48006" y="87207"/>
                              </a:cubicBezTo>
                              <a:close/>
                              <a:moveTo>
                                <a:pt x="48006" y="212937"/>
                              </a:moveTo>
                              <a:cubicBezTo>
                                <a:pt x="49911" y="213889"/>
                                <a:pt x="49911" y="212937"/>
                                <a:pt x="51816" y="211984"/>
                              </a:cubicBezTo>
                              <a:cubicBezTo>
                                <a:pt x="51816" y="211984"/>
                                <a:pt x="51816" y="211984"/>
                                <a:pt x="52769" y="211984"/>
                              </a:cubicBezTo>
                              <a:cubicBezTo>
                                <a:pt x="52769" y="213889"/>
                                <a:pt x="51816" y="214842"/>
                                <a:pt x="50863" y="215794"/>
                              </a:cubicBezTo>
                              <a:cubicBezTo>
                                <a:pt x="49911" y="215794"/>
                                <a:pt x="49911" y="216747"/>
                                <a:pt x="50863" y="217699"/>
                              </a:cubicBezTo>
                              <a:cubicBezTo>
                                <a:pt x="51816" y="218652"/>
                                <a:pt x="52769" y="217699"/>
                                <a:pt x="52769" y="216747"/>
                              </a:cubicBezTo>
                              <a:cubicBezTo>
                                <a:pt x="54674" y="214842"/>
                                <a:pt x="54674" y="213889"/>
                                <a:pt x="52769" y="211984"/>
                              </a:cubicBezTo>
                              <a:cubicBezTo>
                                <a:pt x="51816" y="211032"/>
                                <a:pt x="49911" y="210079"/>
                                <a:pt x="48959" y="211984"/>
                              </a:cubicBezTo>
                              <a:cubicBezTo>
                                <a:pt x="48006" y="212937"/>
                                <a:pt x="48006" y="212937"/>
                                <a:pt x="48006" y="212937"/>
                              </a:cubicBezTo>
                              <a:close/>
                              <a:moveTo>
                                <a:pt x="50863" y="70062"/>
                              </a:moveTo>
                              <a:cubicBezTo>
                                <a:pt x="50863" y="69109"/>
                                <a:pt x="50863" y="69109"/>
                                <a:pt x="49911" y="69109"/>
                              </a:cubicBezTo>
                              <a:cubicBezTo>
                                <a:pt x="49911" y="69109"/>
                                <a:pt x="48959" y="70062"/>
                                <a:pt x="48006" y="71014"/>
                              </a:cubicBezTo>
                              <a:cubicBezTo>
                                <a:pt x="48006" y="71014"/>
                                <a:pt x="48006" y="71967"/>
                                <a:pt x="48959" y="71967"/>
                              </a:cubicBezTo>
                              <a:cubicBezTo>
                                <a:pt x="49911" y="71967"/>
                                <a:pt x="49911" y="71014"/>
                                <a:pt x="50863" y="70062"/>
                              </a:cubicBezTo>
                              <a:close/>
                              <a:moveTo>
                                <a:pt x="52769" y="253894"/>
                              </a:moveTo>
                              <a:cubicBezTo>
                                <a:pt x="51816" y="253894"/>
                                <a:pt x="50863" y="252942"/>
                                <a:pt x="50863" y="253894"/>
                              </a:cubicBezTo>
                              <a:cubicBezTo>
                                <a:pt x="50863" y="254847"/>
                                <a:pt x="51816" y="254847"/>
                                <a:pt x="51816" y="255799"/>
                              </a:cubicBezTo>
                              <a:lnTo>
                                <a:pt x="52769" y="253894"/>
                              </a:lnTo>
                              <a:close/>
                              <a:moveTo>
                                <a:pt x="49911" y="89112"/>
                              </a:moveTo>
                              <a:cubicBezTo>
                                <a:pt x="49911" y="89112"/>
                                <a:pt x="49911" y="91017"/>
                                <a:pt x="50863" y="90064"/>
                              </a:cubicBezTo>
                              <a:cubicBezTo>
                                <a:pt x="51816" y="89112"/>
                                <a:pt x="52769" y="88159"/>
                                <a:pt x="52769" y="86254"/>
                              </a:cubicBezTo>
                              <a:cubicBezTo>
                                <a:pt x="52769" y="85302"/>
                                <a:pt x="52769" y="84349"/>
                                <a:pt x="51816" y="84349"/>
                              </a:cubicBezTo>
                              <a:cubicBezTo>
                                <a:pt x="49911" y="86254"/>
                                <a:pt x="49911" y="88159"/>
                                <a:pt x="49911" y="89112"/>
                              </a:cubicBezTo>
                              <a:close/>
                              <a:moveTo>
                                <a:pt x="52769" y="112924"/>
                              </a:moveTo>
                              <a:cubicBezTo>
                                <a:pt x="50863" y="112924"/>
                                <a:pt x="50863" y="114829"/>
                                <a:pt x="50863" y="115782"/>
                              </a:cubicBezTo>
                              <a:cubicBezTo>
                                <a:pt x="50863" y="116734"/>
                                <a:pt x="50863" y="118639"/>
                                <a:pt x="51816" y="117687"/>
                              </a:cubicBezTo>
                              <a:cubicBezTo>
                                <a:pt x="53721" y="117687"/>
                                <a:pt x="53721" y="115782"/>
                                <a:pt x="53721" y="114829"/>
                              </a:cubicBezTo>
                              <a:cubicBezTo>
                                <a:pt x="53721" y="113877"/>
                                <a:pt x="53721" y="112924"/>
                                <a:pt x="52769" y="112924"/>
                              </a:cubicBezTo>
                              <a:close/>
                              <a:moveTo>
                                <a:pt x="55626" y="255799"/>
                              </a:moveTo>
                              <a:cubicBezTo>
                                <a:pt x="55626" y="255799"/>
                                <a:pt x="56578" y="254847"/>
                                <a:pt x="55626" y="253894"/>
                              </a:cubicBezTo>
                              <a:cubicBezTo>
                                <a:pt x="55626" y="251989"/>
                                <a:pt x="53721" y="251037"/>
                                <a:pt x="51816" y="251037"/>
                              </a:cubicBezTo>
                              <a:cubicBezTo>
                                <a:pt x="50863" y="251037"/>
                                <a:pt x="51816" y="252942"/>
                                <a:pt x="51816" y="253894"/>
                              </a:cubicBezTo>
                              <a:cubicBezTo>
                                <a:pt x="53721" y="254847"/>
                                <a:pt x="54674" y="255799"/>
                                <a:pt x="55626" y="255799"/>
                              </a:cubicBezTo>
                              <a:close/>
                              <a:moveTo>
                                <a:pt x="54674" y="237702"/>
                              </a:moveTo>
                              <a:cubicBezTo>
                                <a:pt x="53721" y="237702"/>
                                <a:pt x="52769" y="237702"/>
                                <a:pt x="52769" y="238654"/>
                              </a:cubicBezTo>
                              <a:cubicBezTo>
                                <a:pt x="52769" y="240559"/>
                                <a:pt x="53721" y="239607"/>
                                <a:pt x="54674" y="239607"/>
                              </a:cubicBezTo>
                              <a:cubicBezTo>
                                <a:pt x="55626" y="239607"/>
                                <a:pt x="56578" y="239607"/>
                                <a:pt x="56578" y="238654"/>
                              </a:cubicBezTo>
                              <a:cubicBezTo>
                                <a:pt x="56578" y="238654"/>
                                <a:pt x="55626" y="238654"/>
                                <a:pt x="54674" y="237702"/>
                              </a:cubicBezTo>
                              <a:close/>
                              <a:moveTo>
                                <a:pt x="55626" y="260562"/>
                              </a:moveTo>
                              <a:cubicBezTo>
                                <a:pt x="54674" y="260562"/>
                                <a:pt x="53721" y="260562"/>
                                <a:pt x="52769" y="259609"/>
                              </a:cubicBezTo>
                              <a:cubicBezTo>
                                <a:pt x="52769" y="260562"/>
                                <a:pt x="52769" y="261514"/>
                                <a:pt x="52769" y="263419"/>
                              </a:cubicBezTo>
                              <a:cubicBezTo>
                                <a:pt x="53721" y="264372"/>
                                <a:pt x="54674" y="264372"/>
                                <a:pt x="54674" y="264372"/>
                              </a:cubicBezTo>
                              <a:cubicBezTo>
                                <a:pt x="54674" y="264372"/>
                                <a:pt x="55626" y="263419"/>
                                <a:pt x="56578" y="263419"/>
                              </a:cubicBezTo>
                              <a:cubicBezTo>
                                <a:pt x="57531" y="261514"/>
                                <a:pt x="56578" y="260562"/>
                                <a:pt x="55626" y="260562"/>
                              </a:cubicBezTo>
                              <a:close/>
                              <a:moveTo>
                                <a:pt x="54674" y="72919"/>
                              </a:moveTo>
                              <a:cubicBezTo>
                                <a:pt x="54674" y="72919"/>
                                <a:pt x="54674" y="72919"/>
                                <a:pt x="54674" y="72919"/>
                              </a:cubicBezTo>
                              <a:cubicBezTo>
                                <a:pt x="55626" y="72919"/>
                                <a:pt x="56578" y="72919"/>
                                <a:pt x="56578" y="72919"/>
                              </a:cubicBezTo>
                              <a:cubicBezTo>
                                <a:pt x="55626" y="71967"/>
                                <a:pt x="55626" y="71967"/>
                                <a:pt x="54674" y="72919"/>
                              </a:cubicBezTo>
                              <a:cubicBezTo>
                                <a:pt x="54674" y="71967"/>
                                <a:pt x="54674" y="71967"/>
                                <a:pt x="54674" y="72919"/>
                              </a:cubicBezTo>
                              <a:close/>
                              <a:moveTo>
                                <a:pt x="55626" y="79587"/>
                              </a:moveTo>
                              <a:cubicBezTo>
                                <a:pt x="55626" y="81492"/>
                                <a:pt x="56578" y="81492"/>
                                <a:pt x="57531" y="81492"/>
                              </a:cubicBezTo>
                              <a:cubicBezTo>
                                <a:pt x="58484" y="81492"/>
                                <a:pt x="58484" y="81492"/>
                                <a:pt x="58484" y="80539"/>
                              </a:cubicBezTo>
                              <a:cubicBezTo>
                                <a:pt x="58484" y="79587"/>
                                <a:pt x="57531" y="78634"/>
                                <a:pt x="56578" y="78634"/>
                              </a:cubicBezTo>
                              <a:cubicBezTo>
                                <a:pt x="55626" y="78634"/>
                                <a:pt x="55626" y="78634"/>
                                <a:pt x="55626" y="79587"/>
                              </a:cubicBezTo>
                              <a:close/>
                              <a:moveTo>
                                <a:pt x="55626" y="217699"/>
                              </a:moveTo>
                              <a:cubicBezTo>
                                <a:pt x="55626" y="217699"/>
                                <a:pt x="56578" y="217699"/>
                                <a:pt x="55626" y="217699"/>
                              </a:cubicBezTo>
                              <a:cubicBezTo>
                                <a:pt x="56578" y="217699"/>
                                <a:pt x="56578" y="217699"/>
                                <a:pt x="56578" y="217699"/>
                              </a:cubicBezTo>
                              <a:cubicBezTo>
                                <a:pt x="56578" y="217699"/>
                                <a:pt x="56578" y="216747"/>
                                <a:pt x="55626" y="217699"/>
                              </a:cubicBezTo>
                              <a:cubicBezTo>
                                <a:pt x="56578" y="216747"/>
                                <a:pt x="55626" y="216747"/>
                                <a:pt x="55626" y="217699"/>
                              </a:cubicBezTo>
                              <a:close/>
                              <a:moveTo>
                                <a:pt x="58484" y="84349"/>
                              </a:moveTo>
                              <a:cubicBezTo>
                                <a:pt x="58484" y="84349"/>
                                <a:pt x="57531" y="84349"/>
                                <a:pt x="57531" y="85302"/>
                              </a:cubicBezTo>
                              <a:cubicBezTo>
                                <a:pt x="57531" y="86254"/>
                                <a:pt x="58484" y="86254"/>
                                <a:pt x="58484" y="87207"/>
                              </a:cubicBezTo>
                              <a:cubicBezTo>
                                <a:pt x="58484" y="87207"/>
                                <a:pt x="59436" y="87207"/>
                                <a:pt x="59436" y="86254"/>
                              </a:cubicBezTo>
                              <a:cubicBezTo>
                                <a:pt x="59436" y="84349"/>
                                <a:pt x="59436" y="84349"/>
                                <a:pt x="58484" y="84349"/>
                              </a:cubicBezTo>
                              <a:close/>
                              <a:moveTo>
                                <a:pt x="59436" y="126259"/>
                              </a:moveTo>
                              <a:lnTo>
                                <a:pt x="57531" y="126259"/>
                              </a:lnTo>
                              <a:cubicBezTo>
                                <a:pt x="57531" y="126259"/>
                                <a:pt x="57531" y="127212"/>
                                <a:pt x="57531" y="128164"/>
                              </a:cubicBezTo>
                              <a:cubicBezTo>
                                <a:pt x="57531" y="128164"/>
                                <a:pt x="58484" y="129117"/>
                                <a:pt x="59436" y="129117"/>
                              </a:cubicBezTo>
                              <a:cubicBezTo>
                                <a:pt x="59436" y="129117"/>
                                <a:pt x="59436" y="129117"/>
                                <a:pt x="59436" y="128164"/>
                              </a:cubicBezTo>
                              <a:cubicBezTo>
                                <a:pt x="61341" y="127212"/>
                                <a:pt x="60388" y="126259"/>
                                <a:pt x="59436" y="126259"/>
                              </a:cubicBezTo>
                              <a:close/>
                              <a:moveTo>
                                <a:pt x="66103" y="149119"/>
                              </a:moveTo>
                              <a:cubicBezTo>
                                <a:pt x="66103" y="148167"/>
                                <a:pt x="66103" y="146262"/>
                                <a:pt x="66103" y="145309"/>
                              </a:cubicBezTo>
                              <a:lnTo>
                                <a:pt x="66103" y="145309"/>
                              </a:lnTo>
                              <a:cubicBezTo>
                                <a:pt x="60388" y="142452"/>
                                <a:pt x="60388" y="142452"/>
                                <a:pt x="59436" y="148167"/>
                              </a:cubicBezTo>
                              <a:cubicBezTo>
                                <a:pt x="59436" y="149119"/>
                                <a:pt x="59436" y="150072"/>
                                <a:pt x="59436" y="150072"/>
                              </a:cubicBezTo>
                              <a:cubicBezTo>
                                <a:pt x="61341" y="150072"/>
                                <a:pt x="60388" y="149119"/>
                                <a:pt x="61341" y="148167"/>
                              </a:cubicBezTo>
                              <a:cubicBezTo>
                                <a:pt x="63246" y="146262"/>
                                <a:pt x="63246" y="146262"/>
                                <a:pt x="64199" y="149119"/>
                              </a:cubicBezTo>
                              <a:cubicBezTo>
                                <a:pt x="64199" y="149119"/>
                                <a:pt x="64199" y="150072"/>
                                <a:pt x="65151" y="150072"/>
                              </a:cubicBezTo>
                              <a:cubicBezTo>
                                <a:pt x="65151" y="150072"/>
                                <a:pt x="66103" y="150072"/>
                                <a:pt x="66103" y="149119"/>
                              </a:cubicBezTo>
                              <a:close/>
                              <a:moveTo>
                                <a:pt x="60388" y="225319"/>
                              </a:moveTo>
                              <a:lnTo>
                                <a:pt x="60388" y="225319"/>
                              </a:lnTo>
                              <a:cubicBezTo>
                                <a:pt x="61341" y="226272"/>
                                <a:pt x="62294" y="228177"/>
                                <a:pt x="63246" y="226272"/>
                              </a:cubicBezTo>
                              <a:cubicBezTo>
                                <a:pt x="63246" y="225319"/>
                                <a:pt x="64199" y="224367"/>
                                <a:pt x="64199" y="224367"/>
                              </a:cubicBezTo>
                              <a:cubicBezTo>
                                <a:pt x="61341" y="222462"/>
                                <a:pt x="61341" y="225319"/>
                                <a:pt x="60388" y="225319"/>
                              </a:cubicBezTo>
                              <a:close/>
                              <a:moveTo>
                                <a:pt x="64199" y="231034"/>
                              </a:moveTo>
                              <a:cubicBezTo>
                                <a:pt x="63246" y="232939"/>
                                <a:pt x="60388" y="233892"/>
                                <a:pt x="62294" y="236749"/>
                              </a:cubicBezTo>
                              <a:cubicBezTo>
                                <a:pt x="62294" y="236749"/>
                                <a:pt x="62294" y="236749"/>
                                <a:pt x="63246" y="236749"/>
                              </a:cubicBezTo>
                              <a:cubicBezTo>
                                <a:pt x="64199" y="234844"/>
                                <a:pt x="67056" y="234844"/>
                                <a:pt x="66103" y="232939"/>
                              </a:cubicBezTo>
                              <a:cubicBezTo>
                                <a:pt x="65151" y="231987"/>
                                <a:pt x="64199" y="231034"/>
                                <a:pt x="64199" y="231034"/>
                              </a:cubicBezTo>
                              <a:close/>
                              <a:moveTo>
                                <a:pt x="64199" y="92922"/>
                              </a:moveTo>
                              <a:cubicBezTo>
                                <a:pt x="64199" y="94827"/>
                                <a:pt x="64199" y="96732"/>
                                <a:pt x="66103" y="97684"/>
                              </a:cubicBezTo>
                              <a:cubicBezTo>
                                <a:pt x="67056" y="97684"/>
                                <a:pt x="68009" y="95779"/>
                                <a:pt x="68009" y="93874"/>
                              </a:cubicBezTo>
                              <a:cubicBezTo>
                                <a:pt x="68009" y="91969"/>
                                <a:pt x="66103" y="90064"/>
                                <a:pt x="64199" y="90064"/>
                              </a:cubicBezTo>
                              <a:cubicBezTo>
                                <a:pt x="64199" y="90064"/>
                                <a:pt x="64199" y="91969"/>
                                <a:pt x="64199" y="92922"/>
                              </a:cubicBezTo>
                              <a:close/>
                              <a:moveTo>
                                <a:pt x="67056" y="241512"/>
                              </a:moveTo>
                              <a:cubicBezTo>
                                <a:pt x="69913" y="241512"/>
                                <a:pt x="68961" y="237702"/>
                                <a:pt x="69913" y="236749"/>
                              </a:cubicBezTo>
                              <a:cubicBezTo>
                                <a:pt x="69913" y="235797"/>
                                <a:pt x="69913" y="234844"/>
                                <a:pt x="68961" y="234844"/>
                              </a:cubicBezTo>
                              <a:cubicBezTo>
                                <a:pt x="66103" y="234844"/>
                                <a:pt x="66103" y="236749"/>
                                <a:pt x="65151" y="238654"/>
                              </a:cubicBezTo>
                              <a:cubicBezTo>
                                <a:pt x="65151" y="240559"/>
                                <a:pt x="66103" y="241512"/>
                                <a:pt x="67056" y="241512"/>
                              </a:cubicBezTo>
                              <a:close/>
                              <a:moveTo>
                                <a:pt x="67056" y="253894"/>
                              </a:moveTo>
                              <a:cubicBezTo>
                                <a:pt x="67056" y="252942"/>
                                <a:pt x="67056" y="252942"/>
                                <a:pt x="67056" y="253894"/>
                              </a:cubicBezTo>
                              <a:cubicBezTo>
                                <a:pt x="66103" y="253894"/>
                                <a:pt x="66103" y="253894"/>
                                <a:pt x="66103" y="253894"/>
                              </a:cubicBezTo>
                              <a:cubicBezTo>
                                <a:pt x="66103" y="253894"/>
                                <a:pt x="66103" y="254847"/>
                                <a:pt x="66103" y="254847"/>
                              </a:cubicBezTo>
                              <a:cubicBezTo>
                                <a:pt x="67056" y="254847"/>
                                <a:pt x="67056" y="254847"/>
                                <a:pt x="67056" y="253894"/>
                              </a:cubicBezTo>
                              <a:close/>
                              <a:moveTo>
                                <a:pt x="69913" y="159597"/>
                              </a:moveTo>
                              <a:cubicBezTo>
                                <a:pt x="68961" y="157692"/>
                                <a:pt x="68009" y="157692"/>
                                <a:pt x="66103" y="155787"/>
                              </a:cubicBezTo>
                              <a:cubicBezTo>
                                <a:pt x="66103" y="154834"/>
                                <a:pt x="66103" y="155787"/>
                                <a:pt x="66103" y="156739"/>
                              </a:cubicBezTo>
                              <a:cubicBezTo>
                                <a:pt x="67056" y="158644"/>
                                <a:pt x="68009" y="159597"/>
                                <a:pt x="69913" y="160549"/>
                              </a:cubicBezTo>
                              <a:cubicBezTo>
                                <a:pt x="69913" y="160549"/>
                                <a:pt x="69913" y="160549"/>
                                <a:pt x="69913" y="159597"/>
                              </a:cubicBezTo>
                              <a:close/>
                              <a:moveTo>
                                <a:pt x="67056" y="125307"/>
                              </a:moveTo>
                              <a:cubicBezTo>
                                <a:pt x="67056" y="126259"/>
                                <a:pt x="67056" y="127212"/>
                                <a:pt x="68961" y="127212"/>
                              </a:cubicBezTo>
                              <a:cubicBezTo>
                                <a:pt x="70866" y="127212"/>
                                <a:pt x="70866" y="126259"/>
                                <a:pt x="70866" y="125307"/>
                              </a:cubicBezTo>
                              <a:cubicBezTo>
                                <a:pt x="72771" y="123402"/>
                                <a:pt x="70866" y="121497"/>
                                <a:pt x="70866" y="119592"/>
                              </a:cubicBezTo>
                              <a:cubicBezTo>
                                <a:pt x="70866" y="117687"/>
                                <a:pt x="68961" y="117687"/>
                                <a:pt x="67056" y="117687"/>
                              </a:cubicBezTo>
                              <a:cubicBezTo>
                                <a:pt x="67056" y="120544"/>
                                <a:pt x="68009" y="122449"/>
                                <a:pt x="67056" y="125307"/>
                              </a:cubicBezTo>
                              <a:close/>
                              <a:moveTo>
                                <a:pt x="67056" y="82444"/>
                              </a:moveTo>
                              <a:cubicBezTo>
                                <a:pt x="67056" y="83397"/>
                                <a:pt x="68009" y="83397"/>
                                <a:pt x="67056" y="82444"/>
                              </a:cubicBezTo>
                              <a:cubicBezTo>
                                <a:pt x="68961" y="82444"/>
                                <a:pt x="68961" y="82444"/>
                                <a:pt x="68961" y="81492"/>
                              </a:cubicBezTo>
                              <a:cubicBezTo>
                                <a:pt x="68961" y="80539"/>
                                <a:pt x="68961" y="80539"/>
                                <a:pt x="68009" y="81492"/>
                              </a:cubicBezTo>
                              <a:cubicBezTo>
                                <a:pt x="68009" y="81492"/>
                                <a:pt x="67056" y="82444"/>
                                <a:pt x="67056" y="82444"/>
                              </a:cubicBezTo>
                              <a:close/>
                              <a:moveTo>
                                <a:pt x="75628" y="129117"/>
                              </a:moveTo>
                              <a:cubicBezTo>
                                <a:pt x="75628" y="130069"/>
                                <a:pt x="76581" y="129117"/>
                                <a:pt x="75628" y="129117"/>
                              </a:cubicBezTo>
                              <a:cubicBezTo>
                                <a:pt x="76581" y="128164"/>
                                <a:pt x="75628" y="128164"/>
                                <a:pt x="75628" y="128164"/>
                              </a:cubicBezTo>
                              <a:cubicBezTo>
                                <a:pt x="75628" y="128164"/>
                                <a:pt x="74676" y="128164"/>
                                <a:pt x="75628" y="129117"/>
                              </a:cubicBezTo>
                              <a:cubicBezTo>
                                <a:pt x="74676" y="129117"/>
                                <a:pt x="75628" y="129117"/>
                                <a:pt x="75628" y="129117"/>
                              </a:cubicBezTo>
                              <a:close/>
                              <a:moveTo>
                                <a:pt x="84201" y="161502"/>
                              </a:moveTo>
                              <a:lnTo>
                                <a:pt x="83249" y="160549"/>
                              </a:lnTo>
                              <a:cubicBezTo>
                                <a:pt x="81344" y="160549"/>
                                <a:pt x="79438" y="159597"/>
                                <a:pt x="77534" y="158644"/>
                              </a:cubicBezTo>
                              <a:cubicBezTo>
                                <a:pt x="76581" y="158644"/>
                                <a:pt x="76581" y="158644"/>
                                <a:pt x="76581" y="160549"/>
                              </a:cubicBezTo>
                              <a:cubicBezTo>
                                <a:pt x="76581" y="162454"/>
                                <a:pt x="80391" y="164359"/>
                                <a:pt x="82296" y="163407"/>
                              </a:cubicBezTo>
                              <a:lnTo>
                                <a:pt x="84201" y="161502"/>
                              </a:lnTo>
                              <a:close/>
                              <a:moveTo>
                                <a:pt x="79438" y="106257"/>
                              </a:moveTo>
                              <a:cubicBezTo>
                                <a:pt x="79438" y="107209"/>
                                <a:pt x="79438" y="107209"/>
                                <a:pt x="79438" y="108162"/>
                              </a:cubicBezTo>
                              <a:lnTo>
                                <a:pt x="77534" y="107209"/>
                              </a:lnTo>
                              <a:cubicBezTo>
                                <a:pt x="76581" y="107209"/>
                                <a:pt x="75628" y="105304"/>
                                <a:pt x="76581" y="105304"/>
                              </a:cubicBezTo>
                              <a:cubicBezTo>
                                <a:pt x="78486" y="103399"/>
                                <a:pt x="79438" y="105304"/>
                                <a:pt x="79438" y="106257"/>
                              </a:cubicBezTo>
                              <a:close/>
                              <a:moveTo>
                                <a:pt x="120396" y="171979"/>
                              </a:moveTo>
                              <a:cubicBezTo>
                                <a:pt x="118491" y="171027"/>
                                <a:pt x="117538" y="171027"/>
                                <a:pt x="115634" y="171979"/>
                              </a:cubicBezTo>
                              <a:cubicBezTo>
                                <a:pt x="113728" y="172932"/>
                                <a:pt x="111824" y="172932"/>
                                <a:pt x="113728" y="176742"/>
                              </a:cubicBezTo>
                              <a:cubicBezTo>
                                <a:pt x="115634" y="179599"/>
                                <a:pt x="117538" y="180552"/>
                                <a:pt x="120396" y="183409"/>
                              </a:cubicBezTo>
                              <a:cubicBezTo>
                                <a:pt x="121349" y="184362"/>
                                <a:pt x="122301" y="185314"/>
                                <a:pt x="124206" y="184362"/>
                              </a:cubicBezTo>
                              <a:cubicBezTo>
                                <a:pt x="126111" y="182457"/>
                                <a:pt x="124206" y="182457"/>
                                <a:pt x="124206" y="180552"/>
                              </a:cubicBezTo>
                              <a:cubicBezTo>
                                <a:pt x="122301" y="176742"/>
                                <a:pt x="122301" y="176742"/>
                                <a:pt x="127063" y="175789"/>
                              </a:cubicBezTo>
                              <a:cubicBezTo>
                                <a:pt x="128016" y="177694"/>
                                <a:pt x="128969" y="177694"/>
                                <a:pt x="130874" y="176742"/>
                              </a:cubicBezTo>
                              <a:cubicBezTo>
                                <a:pt x="131826" y="176742"/>
                                <a:pt x="131826" y="175789"/>
                                <a:pt x="131826" y="175789"/>
                              </a:cubicBezTo>
                              <a:cubicBezTo>
                                <a:pt x="130874" y="175789"/>
                                <a:pt x="129921" y="175789"/>
                                <a:pt x="128016" y="175789"/>
                              </a:cubicBezTo>
                              <a:lnTo>
                                <a:pt x="127063" y="175789"/>
                              </a:lnTo>
                              <a:lnTo>
                                <a:pt x="126111" y="171979"/>
                              </a:lnTo>
                              <a:lnTo>
                                <a:pt x="126111" y="171979"/>
                              </a:lnTo>
                              <a:lnTo>
                                <a:pt x="126111" y="171979"/>
                              </a:lnTo>
                              <a:cubicBezTo>
                                <a:pt x="126111" y="168169"/>
                                <a:pt x="125159" y="167217"/>
                                <a:pt x="120396" y="169122"/>
                              </a:cubicBezTo>
                              <a:cubicBezTo>
                                <a:pt x="118491" y="168169"/>
                                <a:pt x="116586" y="164359"/>
                                <a:pt x="114681" y="168169"/>
                              </a:cubicBezTo>
                              <a:cubicBezTo>
                                <a:pt x="114681" y="168169"/>
                                <a:pt x="113728" y="168169"/>
                                <a:pt x="113728" y="168169"/>
                              </a:cubicBezTo>
                              <a:cubicBezTo>
                                <a:pt x="112776" y="167217"/>
                                <a:pt x="113728" y="167217"/>
                                <a:pt x="113728" y="166264"/>
                              </a:cubicBezTo>
                              <a:cubicBezTo>
                                <a:pt x="115634" y="164359"/>
                                <a:pt x="116586" y="161502"/>
                                <a:pt x="111824" y="161502"/>
                              </a:cubicBezTo>
                              <a:cubicBezTo>
                                <a:pt x="113728" y="159597"/>
                                <a:pt x="114681" y="158644"/>
                                <a:pt x="116586" y="159597"/>
                              </a:cubicBezTo>
                              <a:cubicBezTo>
                                <a:pt x="119444" y="160549"/>
                                <a:pt x="121349" y="159597"/>
                                <a:pt x="123253" y="157692"/>
                              </a:cubicBezTo>
                              <a:cubicBezTo>
                                <a:pt x="124206" y="156739"/>
                                <a:pt x="125159" y="156739"/>
                                <a:pt x="126111" y="155787"/>
                              </a:cubicBezTo>
                              <a:cubicBezTo>
                                <a:pt x="128016" y="153882"/>
                                <a:pt x="128969" y="154834"/>
                                <a:pt x="128969" y="157692"/>
                              </a:cubicBezTo>
                              <a:cubicBezTo>
                                <a:pt x="128969" y="160549"/>
                                <a:pt x="128969" y="162454"/>
                                <a:pt x="131826" y="164359"/>
                              </a:cubicBezTo>
                              <a:cubicBezTo>
                                <a:pt x="131826" y="165312"/>
                                <a:pt x="130874" y="166264"/>
                                <a:pt x="129921" y="166264"/>
                              </a:cubicBezTo>
                              <a:cubicBezTo>
                                <a:pt x="126111" y="170074"/>
                                <a:pt x="127063" y="172932"/>
                                <a:pt x="132778" y="173884"/>
                              </a:cubicBezTo>
                              <a:cubicBezTo>
                                <a:pt x="133731" y="173884"/>
                                <a:pt x="134684" y="175789"/>
                                <a:pt x="135636" y="173884"/>
                              </a:cubicBezTo>
                              <a:cubicBezTo>
                                <a:pt x="135636" y="172932"/>
                                <a:pt x="135636" y="171027"/>
                                <a:pt x="134684" y="171027"/>
                              </a:cubicBezTo>
                              <a:cubicBezTo>
                                <a:pt x="130874" y="170074"/>
                                <a:pt x="132778" y="170074"/>
                                <a:pt x="134684" y="169122"/>
                              </a:cubicBezTo>
                              <a:cubicBezTo>
                                <a:pt x="136588" y="168169"/>
                                <a:pt x="137541" y="167217"/>
                                <a:pt x="139446" y="167217"/>
                              </a:cubicBezTo>
                              <a:cubicBezTo>
                                <a:pt x="137541" y="165312"/>
                                <a:pt x="136588" y="163407"/>
                                <a:pt x="133731" y="163407"/>
                              </a:cubicBezTo>
                              <a:cubicBezTo>
                                <a:pt x="133731" y="161502"/>
                                <a:pt x="137541" y="159597"/>
                                <a:pt x="132778" y="159597"/>
                              </a:cubicBezTo>
                              <a:cubicBezTo>
                                <a:pt x="131826" y="156739"/>
                                <a:pt x="128969" y="153882"/>
                                <a:pt x="128969" y="151977"/>
                              </a:cubicBezTo>
                              <a:cubicBezTo>
                                <a:pt x="128969" y="148167"/>
                                <a:pt x="128016" y="150072"/>
                                <a:pt x="127063" y="150072"/>
                              </a:cubicBezTo>
                              <a:cubicBezTo>
                                <a:pt x="125159" y="150072"/>
                                <a:pt x="124206" y="151024"/>
                                <a:pt x="124206" y="153882"/>
                              </a:cubicBezTo>
                              <a:cubicBezTo>
                                <a:pt x="124206" y="153882"/>
                                <a:pt x="123253" y="154834"/>
                                <a:pt x="123253" y="154834"/>
                              </a:cubicBezTo>
                              <a:cubicBezTo>
                                <a:pt x="122301" y="154834"/>
                                <a:pt x="122301" y="153882"/>
                                <a:pt x="122301" y="153882"/>
                              </a:cubicBezTo>
                              <a:cubicBezTo>
                                <a:pt x="121349" y="151024"/>
                                <a:pt x="121349" y="148167"/>
                                <a:pt x="118491" y="146262"/>
                              </a:cubicBezTo>
                              <a:cubicBezTo>
                                <a:pt x="120396" y="145309"/>
                                <a:pt x="120396" y="143404"/>
                                <a:pt x="118491" y="142452"/>
                              </a:cubicBezTo>
                              <a:cubicBezTo>
                                <a:pt x="117538" y="141499"/>
                                <a:pt x="116586" y="141499"/>
                                <a:pt x="115634" y="142452"/>
                              </a:cubicBezTo>
                              <a:lnTo>
                                <a:pt x="115634" y="142452"/>
                              </a:lnTo>
                              <a:cubicBezTo>
                                <a:pt x="111824" y="141499"/>
                                <a:pt x="109919" y="142452"/>
                                <a:pt x="108966" y="146262"/>
                              </a:cubicBezTo>
                              <a:cubicBezTo>
                                <a:pt x="108966" y="150072"/>
                                <a:pt x="108013" y="151024"/>
                                <a:pt x="104203" y="148167"/>
                              </a:cubicBezTo>
                              <a:cubicBezTo>
                                <a:pt x="103251" y="148167"/>
                                <a:pt x="103251" y="146262"/>
                                <a:pt x="102299" y="147214"/>
                              </a:cubicBezTo>
                              <a:cubicBezTo>
                                <a:pt x="100394" y="149119"/>
                                <a:pt x="100394" y="151024"/>
                                <a:pt x="101346" y="152929"/>
                              </a:cubicBezTo>
                              <a:cubicBezTo>
                                <a:pt x="102299" y="154834"/>
                                <a:pt x="103251" y="153882"/>
                                <a:pt x="104203" y="153882"/>
                              </a:cubicBezTo>
                              <a:cubicBezTo>
                                <a:pt x="106109" y="154834"/>
                                <a:pt x="108966" y="149119"/>
                                <a:pt x="109919" y="154834"/>
                              </a:cubicBezTo>
                              <a:cubicBezTo>
                                <a:pt x="109919" y="155787"/>
                                <a:pt x="110871" y="154834"/>
                                <a:pt x="111824" y="154834"/>
                              </a:cubicBezTo>
                              <a:cubicBezTo>
                                <a:pt x="112776" y="154834"/>
                                <a:pt x="113728" y="154834"/>
                                <a:pt x="113728" y="154834"/>
                              </a:cubicBezTo>
                              <a:cubicBezTo>
                                <a:pt x="113728" y="155787"/>
                                <a:pt x="113728" y="156739"/>
                                <a:pt x="112776" y="156739"/>
                              </a:cubicBezTo>
                              <a:cubicBezTo>
                                <a:pt x="109919" y="154834"/>
                                <a:pt x="108966" y="160549"/>
                                <a:pt x="105156" y="158644"/>
                              </a:cubicBezTo>
                              <a:cubicBezTo>
                                <a:pt x="104203" y="157692"/>
                                <a:pt x="104203" y="158644"/>
                                <a:pt x="104203" y="159597"/>
                              </a:cubicBezTo>
                              <a:cubicBezTo>
                                <a:pt x="104203" y="160549"/>
                                <a:pt x="104203" y="161502"/>
                                <a:pt x="104203" y="163407"/>
                              </a:cubicBezTo>
                              <a:cubicBezTo>
                                <a:pt x="102299" y="163407"/>
                                <a:pt x="100394" y="161502"/>
                                <a:pt x="98488" y="161502"/>
                              </a:cubicBezTo>
                              <a:cubicBezTo>
                                <a:pt x="100394" y="157692"/>
                                <a:pt x="96584" y="153882"/>
                                <a:pt x="98488" y="150072"/>
                              </a:cubicBezTo>
                              <a:cubicBezTo>
                                <a:pt x="98488" y="149119"/>
                                <a:pt x="97536" y="149119"/>
                                <a:pt x="96584" y="150072"/>
                              </a:cubicBezTo>
                              <a:cubicBezTo>
                                <a:pt x="94678" y="151977"/>
                                <a:pt x="91821" y="152929"/>
                                <a:pt x="89916" y="153882"/>
                              </a:cubicBezTo>
                              <a:lnTo>
                                <a:pt x="89916" y="151977"/>
                              </a:lnTo>
                              <a:cubicBezTo>
                                <a:pt x="89916" y="151024"/>
                                <a:pt x="93726" y="151977"/>
                                <a:pt x="91821" y="149119"/>
                              </a:cubicBezTo>
                              <a:cubicBezTo>
                                <a:pt x="90869" y="148167"/>
                                <a:pt x="89916" y="146262"/>
                                <a:pt x="88011" y="149119"/>
                              </a:cubicBezTo>
                              <a:cubicBezTo>
                                <a:pt x="87059" y="150072"/>
                                <a:pt x="86106" y="150072"/>
                                <a:pt x="85153" y="150072"/>
                              </a:cubicBezTo>
                              <a:cubicBezTo>
                                <a:pt x="85153" y="149119"/>
                                <a:pt x="85153" y="148167"/>
                                <a:pt x="84201" y="148167"/>
                              </a:cubicBezTo>
                              <a:cubicBezTo>
                                <a:pt x="82296" y="148167"/>
                                <a:pt x="79438" y="151024"/>
                                <a:pt x="80391" y="152929"/>
                              </a:cubicBezTo>
                              <a:cubicBezTo>
                                <a:pt x="80391" y="154834"/>
                                <a:pt x="83249" y="154834"/>
                                <a:pt x="84201" y="155787"/>
                              </a:cubicBezTo>
                              <a:cubicBezTo>
                                <a:pt x="86106" y="155787"/>
                                <a:pt x="85153" y="154834"/>
                                <a:pt x="85153" y="153882"/>
                              </a:cubicBezTo>
                              <a:cubicBezTo>
                                <a:pt x="87059" y="153882"/>
                                <a:pt x="88011" y="153882"/>
                                <a:pt x="89916" y="153882"/>
                              </a:cubicBezTo>
                              <a:cubicBezTo>
                                <a:pt x="90869" y="154834"/>
                                <a:pt x="92774" y="154834"/>
                                <a:pt x="93726" y="154834"/>
                              </a:cubicBezTo>
                              <a:cubicBezTo>
                                <a:pt x="95631" y="154834"/>
                                <a:pt x="95631" y="155787"/>
                                <a:pt x="94678" y="156739"/>
                              </a:cubicBezTo>
                              <a:cubicBezTo>
                                <a:pt x="93726" y="157692"/>
                                <a:pt x="92774" y="159597"/>
                                <a:pt x="90869" y="159597"/>
                              </a:cubicBezTo>
                              <a:cubicBezTo>
                                <a:pt x="88963" y="159597"/>
                                <a:pt x="87059" y="158644"/>
                                <a:pt x="86106" y="159597"/>
                              </a:cubicBezTo>
                              <a:cubicBezTo>
                                <a:pt x="85153" y="161502"/>
                                <a:pt x="88011" y="162454"/>
                                <a:pt x="88011" y="165312"/>
                              </a:cubicBezTo>
                              <a:lnTo>
                                <a:pt x="88011" y="165312"/>
                              </a:lnTo>
                              <a:cubicBezTo>
                                <a:pt x="86106" y="165312"/>
                                <a:pt x="84201" y="166264"/>
                                <a:pt x="85153" y="168169"/>
                              </a:cubicBezTo>
                              <a:cubicBezTo>
                                <a:pt x="85153" y="170074"/>
                                <a:pt x="87059" y="168169"/>
                                <a:pt x="88963" y="168169"/>
                              </a:cubicBezTo>
                              <a:lnTo>
                                <a:pt x="88963" y="168169"/>
                              </a:lnTo>
                              <a:lnTo>
                                <a:pt x="88011" y="170074"/>
                              </a:lnTo>
                              <a:cubicBezTo>
                                <a:pt x="88011" y="171027"/>
                                <a:pt x="86106" y="171979"/>
                                <a:pt x="87059" y="171979"/>
                              </a:cubicBezTo>
                              <a:cubicBezTo>
                                <a:pt x="87059" y="171979"/>
                                <a:pt x="88963" y="171979"/>
                                <a:pt x="88963" y="171027"/>
                              </a:cubicBezTo>
                              <a:cubicBezTo>
                                <a:pt x="89916" y="170074"/>
                                <a:pt x="89916" y="169122"/>
                                <a:pt x="88011" y="168169"/>
                              </a:cubicBezTo>
                              <a:lnTo>
                                <a:pt x="87059" y="166264"/>
                              </a:lnTo>
                              <a:cubicBezTo>
                                <a:pt x="89916" y="164359"/>
                                <a:pt x="92774" y="162454"/>
                                <a:pt x="96584" y="162454"/>
                              </a:cubicBezTo>
                              <a:cubicBezTo>
                                <a:pt x="94678" y="163407"/>
                                <a:pt x="98488" y="167217"/>
                                <a:pt x="94678" y="167217"/>
                              </a:cubicBezTo>
                              <a:cubicBezTo>
                                <a:pt x="92774" y="167217"/>
                                <a:pt x="92774" y="167217"/>
                                <a:pt x="92774" y="169122"/>
                              </a:cubicBezTo>
                              <a:cubicBezTo>
                                <a:pt x="92774" y="170074"/>
                                <a:pt x="91821" y="171979"/>
                                <a:pt x="93726" y="172932"/>
                              </a:cubicBezTo>
                              <a:cubicBezTo>
                                <a:pt x="94678" y="172932"/>
                                <a:pt x="95631" y="172932"/>
                                <a:pt x="96584" y="171979"/>
                              </a:cubicBezTo>
                              <a:cubicBezTo>
                                <a:pt x="99441" y="169122"/>
                                <a:pt x="102299" y="168169"/>
                                <a:pt x="106109" y="168169"/>
                              </a:cubicBezTo>
                              <a:cubicBezTo>
                                <a:pt x="106109" y="171027"/>
                                <a:pt x="106109" y="171979"/>
                                <a:pt x="102299" y="171027"/>
                              </a:cubicBezTo>
                              <a:cubicBezTo>
                                <a:pt x="101346" y="171027"/>
                                <a:pt x="100394" y="171027"/>
                                <a:pt x="100394" y="171979"/>
                              </a:cubicBezTo>
                              <a:cubicBezTo>
                                <a:pt x="99441" y="173884"/>
                                <a:pt x="100394" y="173884"/>
                                <a:pt x="101346" y="173884"/>
                              </a:cubicBezTo>
                              <a:cubicBezTo>
                                <a:pt x="104203" y="175789"/>
                                <a:pt x="104203" y="177694"/>
                                <a:pt x="102299" y="179599"/>
                              </a:cubicBezTo>
                              <a:cubicBezTo>
                                <a:pt x="100394" y="181504"/>
                                <a:pt x="101346" y="181504"/>
                                <a:pt x="102299" y="182457"/>
                              </a:cubicBezTo>
                              <a:cubicBezTo>
                                <a:pt x="104203" y="183409"/>
                                <a:pt x="105156" y="184362"/>
                                <a:pt x="107061" y="182457"/>
                              </a:cubicBezTo>
                              <a:cubicBezTo>
                                <a:pt x="108966" y="181504"/>
                                <a:pt x="105156" y="180552"/>
                                <a:pt x="106109" y="179599"/>
                              </a:cubicBezTo>
                              <a:cubicBezTo>
                                <a:pt x="106109" y="178647"/>
                                <a:pt x="106109" y="178647"/>
                                <a:pt x="106109" y="177694"/>
                              </a:cubicBezTo>
                              <a:cubicBezTo>
                                <a:pt x="104203" y="174837"/>
                                <a:pt x="106109" y="173884"/>
                                <a:pt x="108966" y="173884"/>
                              </a:cubicBezTo>
                              <a:cubicBezTo>
                                <a:pt x="111824" y="173884"/>
                                <a:pt x="113728" y="173884"/>
                                <a:pt x="116586" y="172932"/>
                              </a:cubicBezTo>
                              <a:lnTo>
                                <a:pt x="120396" y="171979"/>
                              </a:lnTo>
                              <a:close/>
                              <a:moveTo>
                                <a:pt x="89916" y="125307"/>
                              </a:moveTo>
                              <a:cubicBezTo>
                                <a:pt x="89916" y="127212"/>
                                <a:pt x="89916" y="129117"/>
                                <a:pt x="88011" y="130069"/>
                              </a:cubicBezTo>
                              <a:cubicBezTo>
                                <a:pt x="87059" y="131022"/>
                                <a:pt x="86106" y="131974"/>
                                <a:pt x="87059" y="132927"/>
                              </a:cubicBezTo>
                              <a:cubicBezTo>
                                <a:pt x="87059" y="133879"/>
                                <a:pt x="88963" y="134832"/>
                                <a:pt x="87059" y="135784"/>
                              </a:cubicBezTo>
                              <a:cubicBezTo>
                                <a:pt x="86106" y="135784"/>
                                <a:pt x="85153" y="135784"/>
                                <a:pt x="84201" y="134832"/>
                              </a:cubicBezTo>
                              <a:cubicBezTo>
                                <a:pt x="83249" y="133879"/>
                                <a:pt x="83249" y="132927"/>
                                <a:pt x="84201" y="131974"/>
                              </a:cubicBezTo>
                              <a:cubicBezTo>
                                <a:pt x="85153" y="129117"/>
                                <a:pt x="88011" y="128164"/>
                                <a:pt x="89916" y="125307"/>
                              </a:cubicBezTo>
                              <a:close/>
                              <a:moveTo>
                                <a:pt x="83249" y="122449"/>
                              </a:moveTo>
                              <a:cubicBezTo>
                                <a:pt x="83249" y="121497"/>
                                <a:pt x="84201" y="121497"/>
                                <a:pt x="85153" y="122449"/>
                              </a:cubicBezTo>
                              <a:cubicBezTo>
                                <a:pt x="86106" y="123402"/>
                                <a:pt x="87059" y="123402"/>
                                <a:pt x="87059" y="125307"/>
                              </a:cubicBezTo>
                              <a:cubicBezTo>
                                <a:pt x="86106" y="125307"/>
                                <a:pt x="86106" y="125307"/>
                                <a:pt x="85153" y="125307"/>
                              </a:cubicBezTo>
                              <a:cubicBezTo>
                                <a:pt x="84201" y="124354"/>
                                <a:pt x="82296" y="124354"/>
                                <a:pt x="83249" y="122449"/>
                              </a:cubicBezTo>
                              <a:close/>
                              <a:moveTo>
                                <a:pt x="87059" y="151977"/>
                              </a:moveTo>
                              <a:cubicBezTo>
                                <a:pt x="86106" y="151977"/>
                                <a:pt x="84201" y="151024"/>
                                <a:pt x="85153" y="149119"/>
                              </a:cubicBezTo>
                              <a:cubicBezTo>
                                <a:pt x="85153" y="148167"/>
                                <a:pt x="87059" y="148167"/>
                                <a:pt x="87059" y="148167"/>
                              </a:cubicBezTo>
                              <a:cubicBezTo>
                                <a:pt x="87059" y="149119"/>
                                <a:pt x="87059" y="151024"/>
                                <a:pt x="87059" y="151977"/>
                              </a:cubicBezTo>
                              <a:close/>
                              <a:moveTo>
                                <a:pt x="86106" y="119592"/>
                              </a:moveTo>
                              <a:cubicBezTo>
                                <a:pt x="86106" y="119592"/>
                                <a:pt x="85153" y="118639"/>
                                <a:pt x="85153" y="118639"/>
                              </a:cubicBezTo>
                              <a:cubicBezTo>
                                <a:pt x="85153" y="118639"/>
                                <a:pt x="85153" y="117687"/>
                                <a:pt x="86106" y="117687"/>
                              </a:cubicBezTo>
                              <a:cubicBezTo>
                                <a:pt x="86106" y="117687"/>
                                <a:pt x="87059" y="117687"/>
                                <a:pt x="87059" y="118639"/>
                              </a:cubicBezTo>
                              <a:cubicBezTo>
                                <a:pt x="87059" y="119592"/>
                                <a:pt x="86106" y="119592"/>
                                <a:pt x="86106" y="119592"/>
                              </a:cubicBezTo>
                              <a:close/>
                              <a:moveTo>
                                <a:pt x="88011" y="107209"/>
                              </a:moveTo>
                              <a:cubicBezTo>
                                <a:pt x="88011" y="108162"/>
                                <a:pt x="88963" y="108162"/>
                                <a:pt x="89916" y="108162"/>
                              </a:cubicBezTo>
                              <a:cubicBezTo>
                                <a:pt x="89916" y="110067"/>
                                <a:pt x="88963" y="111019"/>
                                <a:pt x="89916" y="112924"/>
                              </a:cubicBezTo>
                              <a:cubicBezTo>
                                <a:pt x="90869" y="111019"/>
                                <a:pt x="93726" y="110067"/>
                                <a:pt x="89916" y="108162"/>
                              </a:cubicBezTo>
                              <a:cubicBezTo>
                                <a:pt x="88963" y="107209"/>
                                <a:pt x="88963" y="106257"/>
                                <a:pt x="88011" y="107209"/>
                              </a:cubicBezTo>
                              <a:lnTo>
                                <a:pt x="88011" y="107209"/>
                              </a:lnTo>
                              <a:close/>
                              <a:moveTo>
                                <a:pt x="95631" y="124354"/>
                              </a:moveTo>
                              <a:cubicBezTo>
                                <a:pt x="95631" y="125307"/>
                                <a:pt x="95631" y="126259"/>
                                <a:pt x="95631" y="126259"/>
                              </a:cubicBezTo>
                              <a:cubicBezTo>
                                <a:pt x="96584" y="127212"/>
                                <a:pt x="96584" y="126259"/>
                                <a:pt x="97536" y="126259"/>
                              </a:cubicBezTo>
                              <a:cubicBezTo>
                                <a:pt x="97536" y="128164"/>
                                <a:pt x="98488" y="129117"/>
                                <a:pt x="99441" y="130069"/>
                              </a:cubicBezTo>
                              <a:cubicBezTo>
                                <a:pt x="99441" y="130069"/>
                                <a:pt x="100394" y="131022"/>
                                <a:pt x="101346" y="131022"/>
                              </a:cubicBezTo>
                              <a:cubicBezTo>
                                <a:pt x="101346" y="131022"/>
                                <a:pt x="101346" y="130069"/>
                                <a:pt x="100394" y="129117"/>
                              </a:cubicBezTo>
                              <a:cubicBezTo>
                                <a:pt x="100394" y="128164"/>
                                <a:pt x="99441" y="127212"/>
                                <a:pt x="98488" y="127212"/>
                              </a:cubicBezTo>
                              <a:cubicBezTo>
                                <a:pt x="100394" y="127212"/>
                                <a:pt x="102299" y="126259"/>
                                <a:pt x="102299" y="124354"/>
                              </a:cubicBezTo>
                              <a:cubicBezTo>
                                <a:pt x="102299" y="124354"/>
                                <a:pt x="102299" y="123402"/>
                                <a:pt x="102299" y="123402"/>
                              </a:cubicBezTo>
                              <a:cubicBezTo>
                                <a:pt x="100394" y="123402"/>
                                <a:pt x="100394" y="125307"/>
                                <a:pt x="98488" y="125307"/>
                              </a:cubicBezTo>
                              <a:cubicBezTo>
                                <a:pt x="97536" y="122449"/>
                                <a:pt x="96584" y="122449"/>
                                <a:pt x="95631" y="124354"/>
                              </a:cubicBezTo>
                              <a:close/>
                              <a:moveTo>
                                <a:pt x="98488" y="116734"/>
                              </a:moveTo>
                              <a:lnTo>
                                <a:pt x="98488" y="116734"/>
                              </a:lnTo>
                              <a:cubicBezTo>
                                <a:pt x="99441" y="116734"/>
                                <a:pt x="99441" y="116734"/>
                                <a:pt x="100394" y="116734"/>
                              </a:cubicBezTo>
                              <a:cubicBezTo>
                                <a:pt x="99441" y="116734"/>
                                <a:pt x="99441" y="116734"/>
                                <a:pt x="98488" y="116734"/>
                              </a:cubicBezTo>
                              <a:cubicBezTo>
                                <a:pt x="98488" y="116734"/>
                                <a:pt x="98488" y="116734"/>
                                <a:pt x="98488" y="116734"/>
                              </a:cubicBezTo>
                              <a:close/>
                              <a:moveTo>
                                <a:pt x="99441" y="142452"/>
                              </a:moveTo>
                              <a:cubicBezTo>
                                <a:pt x="99441" y="143404"/>
                                <a:pt x="99441" y="143404"/>
                                <a:pt x="99441" y="142452"/>
                              </a:cubicBezTo>
                              <a:cubicBezTo>
                                <a:pt x="101346" y="142452"/>
                                <a:pt x="101346" y="142452"/>
                                <a:pt x="101346" y="141499"/>
                              </a:cubicBezTo>
                              <a:cubicBezTo>
                                <a:pt x="100394" y="141499"/>
                                <a:pt x="99441" y="141499"/>
                                <a:pt x="99441" y="142452"/>
                              </a:cubicBezTo>
                              <a:close/>
                              <a:moveTo>
                                <a:pt x="101346" y="174837"/>
                              </a:moveTo>
                              <a:cubicBezTo>
                                <a:pt x="100394" y="174837"/>
                                <a:pt x="100394" y="174837"/>
                                <a:pt x="101346" y="174837"/>
                              </a:cubicBezTo>
                              <a:cubicBezTo>
                                <a:pt x="100394" y="174837"/>
                                <a:pt x="99441" y="174837"/>
                                <a:pt x="99441" y="174837"/>
                              </a:cubicBezTo>
                              <a:cubicBezTo>
                                <a:pt x="99441" y="174837"/>
                                <a:pt x="99441" y="175789"/>
                                <a:pt x="100394" y="175789"/>
                              </a:cubicBezTo>
                              <a:cubicBezTo>
                                <a:pt x="101346" y="175789"/>
                                <a:pt x="101346" y="175789"/>
                                <a:pt x="101346" y="174837"/>
                              </a:cubicBezTo>
                              <a:close/>
                              <a:moveTo>
                                <a:pt x="101346" y="141499"/>
                              </a:moveTo>
                              <a:cubicBezTo>
                                <a:pt x="101346" y="141499"/>
                                <a:pt x="102299" y="142452"/>
                                <a:pt x="103251" y="142452"/>
                              </a:cubicBezTo>
                              <a:cubicBezTo>
                                <a:pt x="104203" y="142452"/>
                                <a:pt x="105156" y="144357"/>
                                <a:pt x="105156" y="142452"/>
                              </a:cubicBezTo>
                              <a:cubicBezTo>
                                <a:pt x="105156" y="141499"/>
                                <a:pt x="104203" y="140547"/>
                                <a:pt x="103251" y="140547"/>
                              </a:cubicBezTo>
                              <a:cubicBezTo>
                                <a:pt x="103251" y="140547"/>
                                <a:pt x="102299" y="140547"/>
                                <a:pt x="101346" y="141499"/>
                              </a:cubicBezTo>
                              <a:close/>
                              <a:moveTo>
                                <a:pt x="107061" y="136737"/>
                              </a:moveTo>
                              <a:cubicBezTo>
                                <a:pt x="108966" y="136737"/>
                                <a:pt x="109919" y="136737"/>
                                <a:pt x="111824" y="135784"/>
                              </a:cubicBezTo>
                              <a:lnTo>
                                <a:pt x="111824" y="134832"/>
                              </a:lnTo>
                              <a:cubicBezTo>
                                <a:pt x="111824" y="132927"/>
                                <a:pt x="112776" y="131974"/>
                                <a:pt x="110871" y="131022"/>
                              </a:cubicBezTo>
                              <a:lnTo>
                                <a:pt x="110871" y="131022"/>
                              </a:lnTo>
                              <a:cubicBezTo>
                                <a:pt x="109919" y="132927"/>
                                <a:pt x="112776" y="132927"/>
                                <a:pt x="111824" y="134832"/>
                              </a:cubicBezTo>
                              <a:lnTo>
                                <a:pt x="111824" y="136737"/>
                              </a:lnTo>
                              <a:cubicBezTo>
                                <a:pt x="109919" y="135784"/>
                                <a:pt x="108966" y="134832"/>
                                <a:pt x="108013" y="134832"/>
                              </a:cubicBezTo>
                              <a:cubicBezTo>
                                <a:pt x="106109" y="134832"/>
                                <a:pt x="105156" y="135784"/>
                                <a:pt x="105156" y="136737"/>
                              </a:cubicBezTo>
                              <a:cubicBezTo>
                                <a:pt x="105156" y="137689"/>
                                <a:pt x="106109" y="136737"/>
                                <a:pt x="107061" y="136737"/>
                              </a:cubicBezTo>
                              <a:close/>
                              <a:moveTo>
                                <a:pt x="108966" y="164359"/>
                              </a:moveTo>
                              <a:cubicBezTo>
                                <a:pt x="108013" y="163407"/>
                                <a:pt x="107061" y="162454"/>
                                <a:pt x="106109" y="161502"/>
                              </a:cubicBezTo>
                              <a:cubicBezTo>
                                <a:pt x="108013" y="161502"/>
                                <a:pt x="109919" y="161502"/>
                                <a:pt x="111824" y="160549"/>
                              </a:cubicBezTo>
                              <a:cubicBezTo>
                                <a:pt x="110871" y="162454"/>
                                <a:pt x="110871" y="164359"/>
                                <a:pt x="108966" y="164359"/>
                              </a:cubicBezTo>
                              <a:close/>
                              <a:moveTo>
                                <a:pt x="109919" y="186267"/>
                              </a:moveTo>
                              <a:cubicBezTo>
                                <a:pt x="109919" y="186267"/>
                                <a:pt x="108966" y="186267"/>
                                <a:pt x="109919" y="186267"/>
                              </a:cubicBezTo>
                              <a:cubicBezTo>
                                <a:pt x="108966" y="187219"/>
                                <a:pt x="108966" y="187219"/>
                                <a:pt x="109919" y="188172"/>
                              </a:cubicBezTo>
                              <a:cubicBezTo>
                                <a:pt x="109919" y="188172"/>
                                <a:pt x="110871" y="188172"/>
                                <a:pt x="110871" y="188172"/>
                              </a:cubicBezTo>
                              <a:cubicBezTo>
                                <a:pt x="111824" y="186267"/>
                                <a:pt x="110871" y="186267"/>
                                <a:pt x="109919" y="186267"/>
                              </a:cubicBezTo>
                              <a:close/>
                              <a:moveTo>
                                <a:pt x="114681" y="143404"/>
                              </a:moveTo>
                              <a:cubicBezTo>
                                <a:pt x="116586" y="144357"/>
                                <a:pt x="113728" y="148167"/>
                                <a:pt x="118491" y="148167"/>
                              </a:cubicBezTo>
                              <a:cubicBezTo>
                                <a:pt x="120396" y="148167"/>
                                <a:pt x="120396" y="151977"/>
                                <a:pt x="120396" y="154834"/>
                              </a:cubicBezTo>
                              <a:cubicBezTo>
                                <a:pt x="120396" y="155787"/>
                                <a:pt x="119444" y="156739"/>
                                <a:pt x="118491" y="156739"/>
                              </a:cubicBezTo>
                              <a:cubicBezTo>
                                <a:pt x="118491" y="156739"/>
                                <a:pt x="116586" y="155787"/>
                                <a:pt x="116586" y="155787"/>
                              </a:cubicBezTo>
                              <a:cubicBezTo>
                                <a:pt x="117538" y="151024"/>
                                <a:pt x="113728" y="150072"/>
                                <a:pt x="111824" y="146262"/>
                              </a:cubicBezTo>
                              <a:cubicBezTo>
                                <a:pt x="110871" y="143404"/>
                                <a:pt x="112776" y="143404"/>
                                <a:pt x="114681" y="143404"/>
                              </a:cubicBezTo>
                              <a:close/>
                              <a:moveTo>
                                <a:pt x="114681" y="193887"/>
                              </a:moveTo>
                              <a:lnTo>
                                <a:pt x="114681" y="193887"/>
                              </a:lnTo>
                              <a:cubicBezTo>
                                <a:pt x="113728" y="193887"/>
                                <a:pt x="113728" y="193887"/>
                                <a:pt x="114681" y="193887"/>
                              </a:cubicBezTo>
                              <a:cubicBezTo>
                                <a:pt x="113728" y="194839"/>
                                <a:pt x="114681" y="194839"/>
                                <a:pt x="114681" y="194839"/>
                              </a:cubicBezTo>
                              <a:cubicBezTo>
                                <a:pt x="114681" y="194839"/>
                                <a:pt x="114681" y="193887"/>
                                <a:pt x="114681" y="193887"/>
                              </a:cubicBezTo>
                              <a:close/>
                              <a:moveTo>
                                <a:pt x="115634" y="182457"/>
                              </a:moveTo>
                              <a:cubicBezTo>
                                <a:pt x="115634" y="182457"/>
                                <a:pt x="115634" y="182457"/>
                                <a:pt x="115634" y="182457"/>
                              </a:cubicBezTo>
                              <a:cubicBezTo>
                                <a:pt x="113728" y="181504"/>
                                <a:pt x="113728" y="182457"/>
                                <a:pt x="113728" y="182457"/>
                              </a:cubicBezTo>
                              <a:lnTo>
                                <a:pt x="114681" y="183409"/>
                              </a:lnTo>
                              <a:cubicBezTo>
                                <a:pt x="115634" y="184362"/>
                                <a:pt x="116586" y="183409"/>
                                <a:pt x="115634" y="182457"/>
                              </a:cubicBezTo>
                              <a:close/>
                              <a:moveTo>
                                <a:pt x="114681" y="143404"/>
                              </a:moveTo>
                              <a:lnTo>
                                <a:pt x="116586" y="140547"/>
                              </a:lnTo>
                              <a:lnTo>
                                <a:pt x="116586" y="140547"/>
                              </a:lnTo>
                              <a:cubicBezTo>
                                <a:pt x="116586" y="140547"/>
                                <a:pt x="116586" y="140547"/>
                                <a:pt x="116586" y="140547"/>
                              </a:cubicBezTo>
                              <a:cubicBezTo>
                                <a:pt x="117538" y="141499"/>
                                <a:pt x="118491" y="142452"/>
                                <a:pt x="118491" y="144357"/>
                              </a:cubicBezTo>
                              <a:cubicBezTo>
                                <a:pt x="117538" y="143404"/>
                                <a:pt x="116586" y="144357"/>
                                <a:pt x="114681" y="143404"/>
                              </a:cubicBezTo>
                              <a:close/>
                              <a:moveTo>
                                <a:pt x="114681" y="131022"/>
                              </a:moveTo>
                              <a:cubicBezTo>
                                <a:pt x="114681" y="131022"/>
                                <a:pt x="115634" y="131974"/>
                                <a:pt x="115634" y="131974"/>
                              </a:cubicBezTo>
                              <a:cubicBezTo>
                                <a:pt x="116586" y="131974"/>
                                <a:pt x="116586" y="131022"/>
                                <a:pt x="116586" y="131022"/>
                              </a:cubicBezTo>
                              <a:cubicBezTo>
                                <a:pt x="116586" y="131022"/>
                                <a:pt x="115634" y="131022"/>
                                <a:pt x="114681" y="131022"/>
                              </a:cubicBezTo>
                              <a:cubicBezTo>
                                <a:pt x="114681" y="130069"/>
                                <a:pt x="114681" y="131022"/>
                                <a:pt x="114681" y="131022"/>
                              </a:cubicBezTo>
                              <a:close/>
                              <a:moveTo>
                                <a:pt x="118491" y="190077"/>
                              </a:moveTo>
                              <a:cubicBezTo>
                                <a:pt x="118491" y="191029"/>
                                <a:pt x="119444" y="191982"/>
                                <a:pt x="120396" y="192934"/>
                              </a:cubicBezTo>
                              <a:cubicBezTo>
                                <a:pt x="120396" y="192934"/>
                                <a:pt x="121349" y="192934"/>
                                <a:pt x="122301" y="191982"/>
                              </a:cubicBezTo>
                              <a:cubicBezTo>
                                <a:pt x="121349" y="191029"/>
                                <a:pt x="120396" y="190077"/>
                                <a:pt x="119444" y="189124"/>
                              </a:cubicBezTo>
                              <a:cubicBezTo>
                                <a:pt x="118491" y="189124"/>
                                <a:pt x="117538" y="190077"/>
                                <a:pt x="118491" y="190077"/>
                              </a:cubicBezTo>
                              <a:close/>
                              <a:moveTo>
                                <a:pt x="120396" y="198649"/>
                              </a:moveTo>
                              <a:cubicBezTo>
                                <a:pt x="120396" y="198649"/>
                                <a:pt x="121349" y="197697"/>
                                <a:pt x="121349" y="197697"/>
                              </a:cubicBezTo>
                              <a:lnTo>
                                <a:pt x="119444" y="197697"/>
                              </a:lnTo>
                              <a:cubicBezTo>
                                <a:pt x="118491" y="197697"/>
                                <a:pt x="117538" y="197697"/>
                                <a:pt x="117538" y="199602"/>
                              </a:cubicBezTo>
                              <a:cubicBezTo>
                                <a:pt x="117538" y="199602"/>
                                <a:pt x="117538" y="199602"/>
                                <a:pt x="117538" y="199602"/>
                              </a:cubicBezTo>
                              <a:cubicBezTo>
                                <a:pt x="119444" y="200554"/>
                                <a:pt x="120396" y="199602"/>
                                <a:pt x="120396" y="198649"/>
                              </a:cubicBezTo>
                              <a:close/>
                              <a:moveTo>
                                <a:pt x="118491" y="175789"/>
                              </a:moveTo>
                              <a:cubicBezTo>
                                <a:pt x="118491" y="174837"/>
                                <a:pt x="118491" y="174837"/>
                                <a:pt x="118491" y="175789"/>
                              </a:cubicBezTo>
                              <a:cubicBezTo>
                                <a:pt x="118491" y="174837"/>
                                <a:pt x="119444" y="174837"/>
                                <a:pt x="119444" y="175789"/>
                              </a:cubicBezTo>
                              <a:cubicBezTo>
                                <a:pt x="119444" y="175789"/>
                                <a:pt x="119444" y="175789"/>
                                <a:pt x="118491" y="175789"/>
                              </a:cubicBezTo>
                              <a:cubicBezTo>
                                <a:pt x="118491" y="175789"/>
                                <a:pt x="118491" y="175789"/>
                                <a:pt x="118491" y="175789"/>
                              </a:cubicBezTo>
                              <a:close/>
                              <a:moveTo>
                                <a:pt x="120396" y="171979"/>
                              </a:moveTo>
                              <a:cubicBezTo>
                                <a:pt x="122301" y="171979"/>
                                <a:pt x="123253" y="170074"/>
                                <a:pt x="125159" y="171979"/>
                              </a:cubicBezTo>
                              <a:lnTo>
                                <a:pt x="125159" y="171979"/>
                              </a:lnTo>
                              <a:cubicBezTo>
                                <a:pt x="123253" y="172932"/>
                                <a:pt x="122301" y="174837"/>
                                <a:pt x="120396" y="171979"/>
                              </a:cubicBezTo>
                              <a:close/>
                              <a:moveTo>
                                <a:pt x="123253" y="161502"/>
                              </a:moveTo>
                              <a:cubicBezTo>
                                <a:pt x="122301" y="161502"/>
                                <a:pt x="121349" y="161502"/>
                                <a:pt x="121349" y="162454"/>
                              </a:cubicBezTo>
                              <a:cubicBezTo>
                                <a:pt x="121349" y="165312"/>
                                <a:pt x="124206" y="164359"/>
                                <a:pt x="125159" y="164359"/>
                              </a:cubicBezTo>
                              <a:cubicBezTo>
                                <a:pt x="125159" y="164359"/>
                                <a:pt x="127063" y="164359"/>
                                <a:pt x="126111" y="164359"/>
                              </a:cubicBezTo>
                              <a:cubicBezTo>
                                <a:pt x="126111" y="162454"/>
                                <a:pt x="124206" y="161502"/>
                                <a:pt x="123253" y="161502"/>
                              </a:cubicBezTo>
                              <a:close/>
                              <a:moveTo>
                                <a:pt x="130874" y="203412"/>
                              </a:moveTo>
                              <a:cubicBezTo>
                                <a:pt x="131826" y="205317"/>
                                <a:pt x="133731" y="205317"/>
                                <a:pt x="134684" y="204364"/>
                              </a:cubicBezTo>
                              <a:cubicBezTo>
                                <a:pt x="136588" y="202459"/>
                                <a:pt x="134684" y="202459"/>
                                <a:pt x="133731" y="201507"/>
                              </a:cubicBezTo>
                              <a:cubicBezTo>
                                <a:pt x="132778" y="200554"/>
                                <a:pt x="133731" y="199602"/>
                                <a:pt x="134684" y="199602"/>
                              </a:cubicBezTo>
                              <a:cubicBezTo>
                                <a:pt x="136588" y="199602"/>
                                <a:pt x="138494" y="200554"/>
                                <a:pt x="139446" y="199602"/>
                              </a:cubicBezTo>
                              <a:cubicBezTo>
                                <a:pt x="140399" y="199602"/>
                                <a:pt x="141351" y="197697"/>
                                <a:pt x="140399" y="197697"/>
                              </a:cubicBezTo>
                              <a:cubicBezTo>
                                <a:pt x="140399" y="196744"/>
                                <a:pt x="140399" y="195792"/>
                                <a:pt x="139446" y="195792"/>
                              </a:cubicBezTo>
                              <a:cubicBezTo>
                                <a:pt x="135636" y="197697"/>
                                <a:pt x="133731" y="192934"/>
                                <a:pt x="129921" y="193887"/>
                              </a:cubicBezTo>
                              <a:cubicBezTo>
                                <a:pt x="127063" y="194839"/>
                                <a:pt x="128016" y="192934"/>
                                <a:pt x="128969" y="191029"/>
                              </a:cubicBezTo>
                              <a:cubicBezTo>
                                <a:pt x="130874" y="189124"/>
                                <a:pt x="133731" y="187219"/>
                                <a:pt x="132778" y="183409"/>
                              </a:cubicBezTo>
                              <a:cubicBezTo>
                                <a:pt x="132778" y="181504"/>
                                <a:pt x="132778" y="178647"/>
                                <a:pt x="130874" y="178647"/>
                              </a:cubicBezTo>
                              <a:cubicBezTo>
                                <a:pt x="128969" y="178647"/>
                                <a:pt x="129921" y="180552"/>
                                <a:pt x="128969" y="182457"/>
                              </a:cubicBezTo>
                              <a:cubicBezTo>
                                <a:pt x="128016" y="184362"/>
                                <a:pt x="128016" y="188172"/>
                                <a:pt x="123253" y="186267"/>
                              </a:cubicBezTo>
                              <a:cubicBezTo>
                                <a:pt x="122301" y="186267"/>
                                <a:pt x="122301" y="186267"/>
                                <a:pt x="121349" y="186267"/>
                              </a:cubicBezTo>
                              <a:cubicBezTo>
                                <a:pt x="120396" y="186267"/>
                                <a:pt x="121349" y="187219"/>
                                <a:pt x="121349" y="188172"/>
                              </a:cubicBezTo>
                              <a:cubicBezTo>
                                <a:pt x="124206" y="191982"/>
                                <a:pt x="124206" y="191982"/>
                                <a:pt x="120396" y="194839"/>
                              </a:cubicBezTo>
                              <a:cubicBezTo>
                                <a:pt x="119444" y="194839"/>
                                <a:pt x="119444" y="195792"/>
                                <a:pt x="119444" y="196744"/>
                              </a:cubicBezTo>
                              <a:cubicBezTo>
                                <a:pt x="126111" y="197697"/>
                                <a:pt x="128969" y="199602"/>
                                <a:pt x="130874" y="203412"/>
                              </a:cubicBezTo>
                              <a:close/>
                              <a:moveTo>
                                <a:pt x="128969" y="205317"/>
                              </a:moveTo>
                              <a:cubicBezTo>
                                <a:pt x="128969" y="204364"/>
                                <a:pt x="128016" y="203412"/>
                                <a:pt x="127063" y="203412"/>
                              </a:cubicBezTo>
                              <a:cubicBezTo>
                                <a:pt x="125159" y="203412"/>
                                <a:pt x="124206" y="205317"/>
                                <a:pt x="123253" y="206269"/>
                              </a:cubicBezTo>
                              <a:cubicBezTo>
                                <a:pt x="123253" y="207222"/>
                                <a:pt x="123253" y="208174"/>
                                <a:pt x="123253" y="208174"/>
                              </a:cubicBezTo>
                              <a:lnTo>
                                <a:pt x="124206" y="208174"/>
                              </a:lnTo>
                              <a:cubicBezTo>
                                <a:pt x="124206" y="209127"/>
                                <a:pt x="128969" y="205317"/>
                                <a:pt x="128969" y="205317"/>
                              </a:cubicBezTo>
                              <a:close/>
                              <a:moveTo>
                                <a:pt x="123253" y="139594"/>
                              </a:moveTo>
                              <a:cubicBezTo>
                                <a:pt x="123253" y="140547"/>
                                <a:pt x="123253" y="140547"/>
                                <a:pt x="124206" y="140547"/>
                              </a:cubicBezTo>
                              <a:cubicBezTo>
                                <a:pt x="125159" y="140547"/>
                                <a:pt x="125159" y="139594"/>
                                <a:pt x="125159" y="138642"/>
                              </a:cubicBezTo>
                              <a:cubicBezTo>
                                <a:pt x="125159" y="138642"/>
                                <a:pt x="124206" y="137689"/>
                                <a:pt x="124206" y="137689"/>
                              </a:cubicBezTo>
                              <a:cubicBezTo>
                                <a:pt x="124206" y="138642"/>
                                <a:pt x="123253" y="139594"/>
                                <a:pt x="123253" y="139594"/>
                              </a:cubicBezTo>
                              <a:close/>
                              <a:moveTo>
                                <a:pt x="126111" y="159597"/>
                              </a:moveTo>
                              <a:cubicBezTo>
                                <a:pt x="126111" y="159597"/>
                                <a:pt x="126111" y="159597"/>
                                <a:pt x="126111" y="159597"/>
                              </a:cubicBezTo>
                              <a:cubicBezTo>
                                <a:pt x="127063" y="157692"/>
                                <a:pt x="126111" y="157692"/>
                                <a:pt x="126111" y="157692"/>
                              </a:cubicBezTo>
                              <a:cubicBezTo>
                                <a:pt x="125159" y="157692"/>
                                <a:pt x="125159" y="157692"/>
                                <a:pt x="125159" y="158644"/>
                              </a:cubicBezTo>
                              <a:cubicBezTo>
                                <a:pt x="124206" y="159597"/>
                                <a:pt x="125159" y="159597"/>
                                <a:pt x="126111" y="159597"/>
                              </a:cubicBezTo>
                              <a:close/>
                              <a:moveTo>
                                <a:pt x="134684" y="207222"/>
                              </a:moveTo>
                              <a:cubicBezTo>
                                <a:pt x="132778" y="207222"/>
                                <a:pt x="130874" y="207222"/>
                                <a:pt x="130874" y="208174"/>
                              </a:cubicBezTo>
                              <a:cubicBezTo>
                                <a:pt x="129921" y="210079"/>
                                <a:pt x="132778" y="208174"/>
                                <a:pt x="132778" y="210079"/>
                              </a:cubicBezTo>
                              <a:lnTo>
                                <a:pt x="132778" y="210079"/>
                              </a:lnTo>
                              <a:cubicBezTo>
                                <a:pt x="133731" y="211032"/>
                                <a:pt x="131826" y="212937"/>
                                <a:pt x="133731" y="212937"/>
                              </a:cubicBezTo>
                              <a:lnTo>
                                <a:pt x="134684" y="210079"/>
                              </a:lnTo>
                              <a:cubicBezTo>
                                <a:pt x="135636" y="209127"/>
                                <a:pt x="135636" y="208174"/>
                                <a:pt x="134684" y="207222"/>
                              </a:cubicBezTo>
                              <a:close/>
                              <a:moveTo>
                                <a:pt x="141351" y="181504"/>
                              </a:moveTo>
                              <a:cubicBezTo>
                                <a:pt x="141351" y="183409"/>
                                <a:pt x="140399" y="185314"/>
                                <a:pt x="139446" y="186267"/>
                              </a:cubicBezTo>
                              <a:cubicBezTo>
                                <a:pt x="138494" y="187219"/>
                                <a:pt x="137541" y="188172"/>
                                <a:pt x="136588" y="189124"/>
                              </a:cubicBezTo>
                              <a:cubicBezTo>
                                <a:pt x="135636" y="189124"/>
                                <a:pt x="134684" y="189124"/>
                                <a:pt x="134684" y="190077"/>
                              </a:cubicBezTo>
                              <a:lnTo>
                                <a:pt x="134684" y="191029"/>
                              </a:lnTo>
                              <a:cubicBezTo>
                                <a:pt x="135636" y="191029"/>
                                <a:pt x="136588" y="190077"/>
                                <a:pt x="136588" y="189124"/>
                              </a:cubicBezTo>
                              <a:lnTo>
                                <a:pt x="140399" y="190077"/>
                              </a:lnTo>
                              <a:cubicBezTo>
                                <a:pt x="141351" y="190077"/>
                                <a:pt x="142303" y="190077"/>
                                <a:pt x="142303" y="189124"/>
                              </a:cubicBezTo>
                              <a:cubicBezTo>
                                <a:pt x="140399" y="184362"/>
                                <a:pt x="144209" y="187219"/>
                                <a:pt x="146113" y="186267"/>
                              </a:cubicBezTo>
                              <a:cubicBezTo>
                                <a:pt x="146113" y="186267"/>
                                <a:pt x="147066" y="186267"/>
                                <a:pt x="147066" y="186267"/>
                              </a:cubicBezTo>
                              <a:cubicBezTo>
                                <a:pt x="147066" y="185314"/>
                                <a:pt x="147066" y="185314"/>
                                <a:pt x="146113" y="185314"/>
                              </a:cubicBezTo>
                              <a:cubicBezTo>
                                <a:pt x="143256" y="184362"/>
                                <a:pt x="143256" y="182457"/>
                                <a:pt x="141351" y="181504"/>
                              </a:cubicBezTo>
                              <a:close/>
                              <a:moveTo>
                                <a:pt x="135636" y="180552"/>
                              </a:moveTo>
                              <a:cubicBezTo>
                                <a:pt x="136588" y="180552"/>
                                <a:pt x="136588" y="179599"/>
                                <a:pt x="136588" y="178647"/>
                              </a:cubicBezTo>
                              <a:cubicBezTo>
                                <a:pt x="136588" y="178647"/>
                                <a:pt x="135636" y="177694"/>
                                <a:pt x="135636" y="178647"/>
                              </a:cubicBezTo>
                              <a:cubicBezTo>
                                <a:pt x="135636" y="178647"/>
                                <a:pt x="134684" y="179599"/>
                                <a:pt x="134684" y="179599"/>
                              </a:cubicBezTo>
                              <a:cubicBezTo>
                                <a:pt x="134684" y="179599"/>
                                <a:pt x="135636" y="180552"/>
                                <a:pt x="135636" y="180552"/>
                              </a:cubicBezTo>
                              <a:close/>
                              <a:moveTo>
                                <a:pt x="151828" y="213889"/>
                              </a:moveTo>
                              <a:cubicBezTo>
                                <a:pt x="150876" y="213889"/>
                                <a:pt x="150876" y="213889"/>
                                <a:pt x="149924" y="213889"/>
                              </a:cubicBezTo>
                              <a:cubicBezTo>
                                <a:pt x="148019" y="211984"/>
                                <a:pt x="147066" y="211984"/>
                                <a:pt x="145161" y="212937"/>
                              </a:cubicBezTo>
                              <a:cubicBezTo>
                                <a:pt x="144209" y="212937"/>
                                <a:pt x="145161" y="214842"/>
                                <a:pt x="145161" y="214842"/>
                              </a:cubicBezTo>
                              <a:cubicBezTo>
                                <a:pt x="143256" y="215794"/>
                                <a:pt x="141351" y="217699"/>
                                <a:pt x="139446" y="218652"/>
                              </a:cubicBezTo>
                              <a:lnTo>
                                <a:pt x="139446" y="214842"/>
                              </a:lnTo>
                              <a:cubicBezTo>
                                <a:pt x="139446" y="213889"/>
                                <a:pt x="142303" y="213889"/>
                                <a:pt x="140399" y="212937"/>
                              </a:cubicBezTo>
                              <a:cubicBezTo>
                                <a:pt x="139446" y="212937"/>
                                <a:pt x="138494" y="213889"/>
                                <a:pt x="137541" y="214842"/>
                              </a:cubicBezTo>
                              <a:cubicBezTo>
                                <a:pt x="136588" y="216747"/>
                                <a:pt x="135636" y="217699"/>
                                <a:pt x="136588" y="219604"/>
                              </a:cubicBezTo>
                              <a:cubicBezTo>
                                <a:pt x="136588" y="221509"/>
                                <a:pt x="138494" y="219604"/>
                                <a:pt x="139446" y="219604"/>
                              </a:cubicBezTo>
                              <a:cubicBezTo>
                                <a:pt x="139446" y="220557"/>
                                <a:pt x="137541" y="222462"/>
                                <a:pt x="140399" y="222462"/>
                              </a:cubicBezTo>
                              <a:cubicBezTo>
                                <a:pt x="142303" y="222462"/>
                                <a:pt x="144209" y="222462"/>
                                <a:pt x="144209" y="220557"/>
                              </a:cubicBezTo>
                              <a:cubicBezTo>
                                <a:pt x="145161" y="219604"/>
                                <a:pt x="145161" y="217699"/>
                                <a:pt x="145161" y="216747"/>
                              </a:cubicBezTo>
                              <a:cubicBezTo>
                                <a:pt x="147066" y="216747"/>
                                <a:pt x="148019" y="216747"/>
                                <a:pt x="149924" y="215794"/>
                              </a:cubicBezTo>
                              <a:cubicBezTo>
                                <a:pt x="149924" y="215794"/>
                                <a:pt x="149924" y="216747"/>
                                <a:pt x="149924" y="217699"/>
                              </a:cubicBezTo>
                              <a:cubicBezTo>
                                <a:pt x="149924" y="218652"/>
                                <a:pt x="149924" y="219604"/>
                                <a:pt x="151828" y="219604"/>
                              </a:cubicBezTo>
                              <a:cubicBezTo>
                                <a:pt x="151828" y="219604"/>
                                <a:pt x="152781" y="219604"/>
                                <a:pt x="152781" y="218652"/>
                              </a:cubicBezTo>
                              <a:cubicBezTo>
                                <a:pt x="153734" y="214842"/>
                                <a:pt x="152781" y="214842"/>
                                <a:pt x="151828" y="213889"/>
                              </a:cubicBezTo>
                              <a:close/>
                              <a:moveTo>
                                <a:pt x="137541" y="153882"/>
                              </a:moveTo>
                              <a:cubicBezTo>
                                <a:pt x="137541" y="153882"/>
                                <a:pt x="137541" y="154834"/>
                                <a:pt x="137541" y="153882"/>
                              </a:cubicBezTo>
                              <a:cubicBezTo>
                                <a:pt x="138494" y="153882"/>
                                <a:pt x="139446" y="153882"/>
                                <a:pt x="139446" y="153882"/>
                              </a:cubicBezTo>
                              <a:cubicBezTo>
                                <a:pt x="139446" y="152929"/>
                                <a:pt x="138494" y="152929"/>
                                <a:pt x="138494" y="152929"/>
                              </a:cubicBezTo>
                              <a:cubicBezTo>
                                <a:pt x="137541" y="152929"/>
                                <a:pt x="137541" y="152929"/>
                                <a:pt x="137541" y="153882"/>
                              </a:cubicBezTo>
                              <a:close/>
                              <a:moveTo>
                                <a:pt x="139446" y="174837"/>
                              </a:moveTo>
                              <a:lnTo>
                                <a:pt x="139446" y="174837"/>
                              </a:lnTo>
                              <a:cubicBezTo>
                                <a:pt x="139446" y="173884"/>
                                <a:pt x="139446" y="173884"/>
                                <a:pt x="139446" y="172932"/>
                              </a:cubicBezTo>
                              <a:lnTo>
                                <a:pt x="138494" y="172932"/>
                              </a:lnTo>
                              <a:cubicBezTo>
                                <a:pt x="138494" y="173884"/>
                                <a:pt x="138494" y="174837"/>
                                <a:pt x="139446" y="174837"/>
                              </a:cubicBezTo>
                              <a:close/>
                              <a:moveTo>
                                <a:pt x="140399" y="203412"/>
                              </a:moveTo>
                              <a:cubicBezTo>
                                <a:pt x="139446" y="203412"/>
                                <a:pt x="139446" y="203412"/>
                                <a:pt x="139446" y="204364"/>
                              </a:cubicBezTo>
                              <a:cubicBezTo>
                                <a:pt x="139446" y="206269"/>
                                <a:pt x="139446" y="208174"/>
                                <a:pt x="141351" y="208174"/>
                              </a:cubicBezTo>
                              <a:cubicBezTo>
                                <a:pt x="142303" y="208174"/>
                                <a:pt x="143256" y="208174"/>
                                <a:pt x="143256" y="206269"/>
                              </a:cubicBezTo>
                              <a:cubicBezTo>
                                <a:pt x="143256" y="205317"/>
                                <a:pt x="141351" y="205317"/>
                                <a:pt x="140399" y="203412"/>
                              </a:cubicBezTo>
                              <a:close/>
                              <a:moveTo>
                                <a:pt x="141351" y="162454"/>
                              </a:moveTo>
                              <a:cubicBezTo>
                                <a:pt x="141351" y="164359"/>
                                <a:pt x="143256" y="164359"/>
                                <a:pt x="144209" y="165312"/>
                              </a:cubicBezTo>
                              <a:cubicBezTo>
                                <a:pt x="145161" y="165312"/>
                                <a:pt x="146113" y="166264"/>
                                <a:pt x="147066" y="165312"/>
                              </a:cubicBezTo>
                              <a:cubicBezTo>
                                <a:pt x="148019" y="164359"/>
                                <a:pt x="150876" y="165312"/>
                                <a:pt x="150876" y="163407"/>
                              </a:cubicBezTo>
                              <a:cubicBezTo>
                                <a:pt x="150876" y="161502"/>
                                <a:pt x="150876" y="157692"/>
                                <a:pt x="147066" y="160549"/>
                              </a:cubicBezTo>
                              <a:cubicBezTo>
                                <a:pt x="146113" y="161502"/>
                                <a:pt x="145161" y="160549"/>
                                <a:pt x="144209" y="160549"/>
                              </a:cubicBezTo>
                              <a:cubicBezTo>
                                <a:pt x="143256" y="161502"/>
                                <a:pt x="141351" y="161502"/>
                                <a:pt x="141351" y="162454"/>
                              </a:cubicBezTo>
                              <a:close/>
                              <a:moveTo>
                                <a:pt x="141351" y="157692"/>
                              </a:moveTo>
                              <a:cubicBezTo>
                                <a:pt x="141351" y="158644"/>
                                <a:pt x="141351" y="158644"/>
                                <a:pt x="141351" y="157692"/>
                              </a:cubicBezTo>
                              <a:cubicBezTo>
                                <a:pt x="142303" y="158644"/>
                                <a:pt x="143256" y="157692"/>
                                <a:pt x="143256" y="157692"/>
                              </a:cubicBezTo>
                              <a:cubicBezTo>
                                <a:pt x="143256" y="157692"/>
                                <a:pt x="143256" y="157692"/>
                                <a:pt x="141351" y="157692"/>
                              </a:cubicBezTo>
                              <a:cubicBezTo>
                                <a:pt x="142303" y="157692"/>
                                <a:pt x="141351" y="157692"/>
                                <a:pt x="141351" y="157692"/>
                              </a:cubicBezTo>
                              <a:close/>
                              <a:moveTo>
                                <a:pt x="149924" y="198649"/>
                              </a:moveTo>
                              <a:cubicBezTo>
                                <a:pt x="149924" y="195792"/>
                                <a:pt x="147066" y="195792"/>
                                <a:pt x="145161" y="194839"/>
                              </a:cubicBezTo>
                              <a:cubicBezTo>
                                <a:pt x="144209" y="194839"/>
                                <a:pt x="143256" y="194839"/>
                                <a:pt x="143256" y="195792"/>
                              </a:cubicBezTo>
                              <a:cubicBezTo>
                                <a:pt x="143256" y="197697"/>
                                <a:pt x="145161" y="199602"/>
                                <a:pt x="147066" y="200554"/>
                              </a:cubicBezTo>
                              <a:cubicBezTo>
                                <a:pt x="148971" y="201507"/>
                                <a:pt x="149924" y="199602"/>
                                <a:pt x="149924" y="198649"/>
                              </a:cubicBezTo>
                              <a:close/>
                              <a:moveTo>
                                <a:pt x="152781" y="80539"/>
                              </a:moveTo>
                              <a:cubicBezTo>
                                <a:pt x="152781" y="78634"/>
                                <a:pt x="152781" y="76729"/>
                                <a:pt x="150876" y="76729"/>
                              </a:cubicBezTo>
                              <a:cubicBezTo>
                                <a:pt x="150876" y="76729"/>
                                <a:pt x="149924" y="76729"/>
                                <a:pt x="149924" y="76729"/>
                              </a:cubicBezTo>
                              <a:cubicBezTo>
                                <a:pt x="148971" y="78634"/>
                                <a:pt x="150876" y="79587"/>
                                <a:pt x="152781" y="80539"/>
                              </a:cubicBezTo>
                              <a:cubicBezTo>
                                <a:pt x="152781" y="80539"/>
                                <a:pt x="152781" y="80539"/>
                                <a:pt x="152781" y="80539"/>
                              </a:cubicBezTo>
                              <a:cubicBezTo>
                                <a:pt x="154686" y="87207"/>
                                <a:pt x="153734" y="88159"/>
                                <a:pt x="148019" y="87207"/>
                              </a:cubicBezTo>
                              <a:lnTo>
                                <a:pt x="147066" y="86254"/>
                              </a:lnTo>
                              <a:cubicBezTo>
                                <a:pt x="146113" y="85302"/>
                                <a:pt x="146113" y="83397"/>
                                <a:pt x="144209" y="83397"/>
                              </a:cubicBezTo>
                              <a:cubicBezTo>
                                <a:pt x="144209" y="83397"/>
                                <a:pt x="143256" y="83397"/>
                                <a:pt x="143256" y="83397"/>
                              </a:cubicBezTo>
                              <a:cubicBezTo>
                                <a:pt x="144209" y="85302"/>
                                <a:pt x="145161" y="86254"/>
                                <a:pt x="147066" y="87207"/>
                              </a:cubicBezTo>
                              <a:cubicBezTo>
                                <a:pt x="147066" y="87207"/>
                                <a:pt x="148019" y="87207"/>
                                <a:pt x="148019" y="87207"/>
                              </a:cubicBezTo>
                              <a:cubicBezTo>
                                <a:pt x="149924" y="89112"/>
                                <a:pt x="153734" y="89112"/>
                                <a:pt x="155638" y="87207"/>
                              </a:cubicBezTo>
                              <a:cubicBezTo>
                                <a:pt x="156591" y="86254"/>
                                <a:pt x="154686" y="82444"/>
                                <a:pt x="152781" y="80539"/>
                              </a:cubicBezTo>
                              <a:close/>
                              <a:moveTo>
                                <a:pt x="148019" y="205317"/>
                              </a:moveTo>
                              <a:cubicBezTo>
                                <a:pt x="146113" y="205317"/>
                                <a:pt x="147066" y="206269"/>
                                <a:pt x="147066" y="207222"/>
                              </a:cubicBezTo>
                              <a:cubicBezTo>
                                <a:pt x="147066" y="208174"/>
                                <a:pt x="147066" y="209127"/>
                                <a:pt x="148019" y="208174"/>
                              </a:cubicBezTo>
                              <a:cubicBezTo>
                                <a:pt x="148971" y="208174"/>
                                <a:pt x="148971" y="207222"/>
                                <a:pt x="148971" y="206269"/>
                              </a:cubicBezTo>
                              <a:cubicBezTo>
                                <a:pt x="148019" y="206269"/>
                                <a:pt x="148019" y="205317"/>
                                <a:pt x="148019" y="205317"/>
                              </a:cubicBezTo>
                              <a:close/>
                              <a:moveTo>
                                <a:pt x="148019" y="176742"/>
                              </a:moveTo>
                              <a:cubicBezTo>
                                <a:pt x="148019" y="176742"/>
                                <a:pt x="148971" y="176742"/>
                                <a:pt x="148019" y="176742"/>
                              </a:cubicBezTo>
                              <a:cubicBezTo>
                                <a:pt x="148971" y="176742"/>
                                <a:pt x="148971" y="176742"/>
                                <a:pt x="149924" y="176742"/>
                              </a:cubicBezTo>
                              <a:cubicBezTo>
                                <a:pt x="148971" y="176742"/>
                                <a:pt x="148971" y="175789"/>
                                <a:pt x="148019" y="176742"/>
                              </a:cubicBezTo>
                              <a:cubicBezTo>
                                <a:pt x="148971" y="175789"/>
                                <a:pt x="148019" y="175789"/>
                                <a:pt x="148019" y="176742"/>
                              </a:cubicBezTo>
                              <a:close/>
                              <a:moveTo>
                                <a:pt x="149924" y="191982"/>
                              </a:moveTo>
                              <a:cubicBezTo>
                                <a:pt x="151828" y="191982"/>
                                <a:pt x="151828" y="191029"/>
                                <a:pt x="151828" y="190077"/>
                              </a:cubicBezTo>
                              <a:cubicBezTo>
                                <a:pt x="151828" y="189124"/>
                                <a:pt x="151828" y="188172"/>
                                <a:pt x="149924" y="188172"/>
                              </a:cubicBezTo>
                              <a:cubicBezTo>
                                <a:pt x="148971" y="188172"/>
                                <a:pt x="148019" y="189124"/>
                                <a:pt x="148019" y="190077"/>
                              </a:cubicBezTo>
                              <a:cubicBezTo>
                                <a:pt x="148971" y="191982"/>
                                <a:pt x="148971" y="191982"/>
                                <a:pt x="149924" y="191982"/>
                              </a:cubicBezTo>
                              <a:close/>
                              <a:moveTo>
                                <a:pt x="150876" y="225319"/>
                              </a:moveTo>
                              <a:cubicBezTo>
                                <a:pt x="150876" y="224367"/>
                                <a:pt x="150876" y="224367"/>
                                <a:pt x="149924" y="224367"/>
                              </a:cubicBezTo>
                              <a:cubicBezTo>
                                <a:pt x="149924" y="224367"/>
                                <a:pt x="149924" y="224367"/>
                                <a:pt x="148971" y="225319"/>
                              </a:cubicBezTo>
                              <a:cubicBezTo>
                                <a:pt x="148971" y="225319"/>
                                <a:pt x="148971" y="225319"/>
                                <a:pt x="150876" y="225319"/>
                              </a:cubicBezTo>
                              <a:cubicBezTo>
                                <a:pt x="149924" y="226272"/>
                                <a:pt x="150876" y="225319"/>
                                <a:pt x="150876" y="225319"/>
                              </a:cubicBezTo>
                              <a:close/>
                              <a:moveTo>
                                <a:pt x="152781" y="167217"/>
                              </a:moveTo>
                              <a:cubicBezTo>
                                <a:pt x="151828" y="168169"/>
                                <a:pt x="148971" y="167217"/>
                                <a:pt x="148971" y="170074"/>
                              </a:cubicBezTo>
                              <a:cubicBezTo>
                                <a:pt x="148971" y="171027"/>
                                <a:pt x="149924" y="171979"/>
                                <a:pt x="150876" y="171979"/>
                              </a:cubicBezTo>
                              <a:cubicBezTo>
                                <a:pt x="151828" y="171979"/>
                                <a:pt x="154686" y="169122"/>
                                <a:pt x="154686" y="168169"/>
                              </a:cubicBezTo>
                              <a:cubicBezTo>
                                <a:pt x="154686" y="167217"/>
                                <a:pt x="153734" y="167217"/>
                                <a:pt x="152781" y="167217"/>
                              </a:cubicBezTo>
                              <a:close/>
                              <a:moveTo>
                                <a:pt x="151828" y="211032"/>
                              </a:moveTo>
                              <a:cubicBezTo>
                                <a:pt x="151828" y="211032"/>
                                <a:pt x="151828" y="211032"/>
                                <a:pt x="151828" y="211032"/>
                              </a:cubicBezTo>
                              <a:cubicBezTo>
                                <a:pt x="152781" y="211984"/>
                                <a:pt x="152781" y="211032"/>
                                <a:pt x="152781" y="211032"/>
                              </a:cubicBezTo>
                              <a:lnTo>
                                <a:pt x="151828" y="211032"/>
                              </a:lnTo>
                              <a:cubicBezTo>
                                <a:pt x="151828" y="210079"/>
                                <a:pt x="151828" y="211032"/>
                                <a:pt x="151828" y="211032"/>
                              </a:cubicBezTo>
                              <a:close/>
                              <a:moveTo>
                                <a:pt x="156591" y="205317"/>
                              </a:moveTo>
                              <a:lnTo>
                                <a:pt x="159449" y="204364"/>
                              </a:lnTo>
                              <a:lnTo>
                                <a:pt x="159449" y="204364"/>
                              </a:lnTo>
                              <a:lnTo>
                                <a:pt x="157544" y="202459"/>
                              </a:lnTo>
                              <a:cubicBezTo>
                                <a:pt x="155638" y="202459"/>
                                <a:pt x="154686" y="203412"/>
                                <a:pt x="153734" y="204364"/>
                              </a:cubicBezTo>
                              <a:cubicBezTo>
                                <a:pt x="153734" y="204364"/>
                                <a:pt x="153734" y="205317"/>
                                <a:pt x="153734" y="205317"/>
                              </a:cubicBezTo>
                              <a:cubicBezTo>
                                <a:pt x="153734" y="207222"/>
                                <a:pt x="154686" y="205317"/>
                                <a:pt x="156591" y="205317"/>
                              </a:cubicBezTo>
                              <a:close/>
                              <a:moveTo>
                                <a:pt x="157544" y="224367"/>
                              </a:moveTo>
                              <a:cubicBezTo>
                                <a:pt x="157544" y="223414"/>
                                <a:pt x="157544" y="223414"/>
                                <a:pt x="156591" y="222462"/>
                              </a:cubicBezTo>
                              <a:cubicBezTo>
                                <a:pt x="156591" y="222462"/>
                                <a:pt x="155638" y="222462"/>
                                <a:pt x="155638" y="223414"/>
                              </a:cubicBezTo>
                              <a:cubicBezTo>
                                <a:pt x="155638" y="223414"/>
                                <a:pt x="156591" y="224367"/>
                                <a:pt x="156591" y="224367"/>
                              </a:cubicBezTo>
                              <a:cubicBezTo>
                                <a:pt x="156591" y="224367"/>
                                <a:pt x="156591" y="224367"/>
                                <a:pt x="157544" y="224367"/>
                              </a:cubicBezTo>
                              <a:close/>
                              <a:moveTo>
                                <a:pt x="164211" y="79587"/>
                              </a:moveTo>
                              <a:cubicBezTo>
                                <a:pt x="164211" y="76729"/>
                                <a:pt x="162306" y="75777"/>
                                <a:pt x="160401" y="75777"/>
                              </a:cubicBezTo>
                              <a:lnTo>
                                <a:pt x="160401" y="75777"/>
                              </a:lnTo>
                              <a:cubicBezTo>
                                <a:pt x="159449" y="74824"/>
                                <a:pt x="157544" y="73872"/>
                                <a:pt x="160401" y="71967"/>
                              </a:cubicBezTo>
                              <a:cubicBezTo>
                                <a:pt x="160401" y="71967"/>
                                <a:pt x="162306" y="71967"/>
                                <a:pt x="161353" y="70062"/>
                              </a:cubicBezTo>
                              <a:cubicBezTo>
                                <a:pt x="161353" y="69109"/>
                                <a:pt x="160401" y="69109"/>
                                <a:pt x="159449" y="70062"/>
                              </a:cubicBezTo>
                              <a:cubicBezTo>
                                <a:pt x="156591" y="71014"/>
                                <a:pt x="155638" y="74824"/>
                                <a:pt x="157544" y="79587"/>
                              </a:cubicBezTo>
                              <a:cubicBezTo>
                                <a:pt x="158496" y="81492"/>
                                <a:pt x="159449" y="82444"/>
                                <a:pt x="161353" y="79587"/>
                              </a:cubicBezTo>
                              <a:cubicBezTo>
                                <a:pt x="161353" y="79587"/>
                                <a:pt x="162306" y="80539"/>
                                <a:pt x="163259" y="80539"/>
                              </a:cubicBezTo>
                              <a:cubicBezTo>
                                <a:pt x="164211" y="81492"/>
                                <a:pt x="163259" y="83397"/>
                                <a:pt x="164211" y="83397"/>
                              </a:cubicBezTo>
                              <a:cubicBezTo>
                                <a:pt x="164211" y="82444"/>
                                <a:pt x="164211" y="80539"/>
                                <a:pt x="164211" y="79587"/>
                              </a:cubicBezTo>
                              <a:close/>
                              <a:moveTo>
                                <a:pt x="158496" y="191982"/>
                              </a:moveTo>
                              <a:cubicBezTo>
                                <a:pt x="159449" y="192934"/>
                                <a:pt x="160401" y="192934"/>
                                <a:pt x="161353" y="192934"/>
                              </a:cubicBezTo>
                              <a:cubicBezTo>
                                <a:pt x="161353" y="192934"/>
                                <a:pt x="162306" y="192934"/>
                                <a:pt x="162306" y="191982"/>
                              </a:cubicBezTo>
                              <a:cubicBezTo>
                                <a:pt x="162306" y="190077"/>
                                <a:pt x="160401" y="190077"/>
                                <a:pt x="158496" y="190077"/>
                              </a:cubicBezTo>
                              <a:cubicBezTo>
                                <a:pt x="157544" y="190077"/>
                                <a:pt x="156591" y="187219"/>
                                <a:pt x="155638" y="189124"/>
                              </a:cubicBezTo>
                              <a:cubicBezTo>
                                <a:pt x="154686" y="190077"/>
                                <a:pt x="156591" y="191029"/>
                                <a:pt x="158496" y="191982"/>
                              </a:cubicBezTo>
                              <a:close/>
                              <a:moveTo>
                                <a:pt x="160401" y="196744"/>
                              </a:moveTo>
                              <a:cubicBezTo>
                                <a:pt x="160401" y="194839"/>
                                <a:pt x="158496" y="194839"/>
                                <a:pt x="156591" y="192934"/>
                              </a:cubicBezTo>
                              <a:cubicBezTo>
                                <a:pt x="155638" y="192934"/>
                                <a:pt x="154686" y="192934"/>
                                <a:pt x="155638" y="193887"/>
                              </a:cubicBezTo>
                              <a:cubicBezTo>
                                <a:pt x="156591" y="194839"/>
                                <a:pt x="155638" y="197697"/>
                                <a:pt x="158496" y="197697"/>
                              </a:cubicBezTo>
                              <a:cubicBezTo>
                                <a:pt x="158496" y="197697"/>
                                <a:pt x="160401" y="196744"/>
                                <a:pt x="160401" y="196744"/>
                              </a:cubicBezTo>
                              <a:close/>
                              <a:moveTo>
                                <a:pt x="161353" y="209127"/>
                              </a:moveTo>
                              <a:cubicBezTo>
                                <a:pt x="163259" y="205317"/>
                                <a:pt x="161353" y="204364"/>
                                <a:pt x="159449" y="204364"/>
                              </a:cubicBezTo>
                              <a:cubicBezTo>
                                <a:pt x="159449" y="206269"/>
                                <a:pt x="161353" y="209127"/>
                                <a:pt x="158496" y="208174"/>
                              </a:cubicBezTo>
                              <a:cubicBezTo>
                                <a:pt x="155638" y="207222"/>
                                <a:pt x="156591" y="208174"/>
                                <a:pt x="156591" y="210079"/>
                              </a:cubicBezTo>
                              <a:cubicBezTo>
                                <a:pt x="158496" y="211984"/>
                                <a:pt x="156591" y="213889"/>
                                <a:pt x="157544" y="215794"/>
                              </a:cubicBezTo>
                              <a:cubicBezTo>
                                <a:pt x="156591" y="215794"/>
                                <a:pt x="155638" y="216747"/>
                                <a:pt x="155638" y="217699"/>
                              </a:cubicBezTo>
                              <a:cubicBezTo>
                                <a:pt x="155638" y="217699"/>
                                <a:pt x="156591" y="217699"/>
                                <a:pt x="156591" y="217699"/>
                              </a:cubicBezTo>
                              <a:cubicBezTo>
                                <a:pt x="157544" y="217699"/>
                                <a:pt x="157544" y="216747"/>
                                <a:pt x="158496" y="215794"/>
                              </a:cubicBezTo>
                              <a:cubicBezTo>
                                <a:pt x="159449" y="215794"/>
                                <a:pt x="160401" y="215794"/>
                                <a:pt x="160401" y="213889"/>
                              </a:cubicBezTo>
                              <a:cubicBezTo>
                                <a:pt x="159449" y="211984"/>
                                <a:pt x="160401" y="211032"/>
                                <a:pt x="161353" y="209127"/>
                              </a:cubicBezTo>
                              <a:close/>
                              <a:moveTo>
                                <a:pt x="159449" y="75777"/>
                              </a:moveTo>
                              <a:lnTo>
                                <a:pt x="159449" y="79587"/>
                              </a:lnTo>
                              <a:lnTo>
                                <a:pt x="155638" y="79587"/>
                              </a:lnTo>
                              <a:cubicBezTo>
                                <a:pt x="156591" y="76729"/>
                                <a:pt x="157544" y="76729"/>
                                <a:pt x="159449" y="75777"/>
                              </a:cubicBezTo>
                              <a:lnTo>
                                <a:pt x="159449" y="75777"/>
                              </a:lnTo>
                              <a:close/>
                              <a:moveTo>
                                <a:pt x="156591" y="175789"/>
                              </a:moveTo>
                              <a:cubicBezTo>
                                <a:pt x="156591" y="176742"/>
                                <a:pt x="156591" y="176742"/>
                                <a:pt x="156591" y="175789"/>
                              </a:cubicBezTo>
                              <a:cubicBezTo>
                                <a:pt x="158496" y="177694"/>
                                <a:pt x="159449" y="174837"/>
                                <a:pt x="160401" y="174837"/>
                              </a:cubicBezTo>
                              <a:lnTo>
                                <a:pt x="161353" y="174837"/>
                              </a:lnTo>
                              <a:cubicBezTo>
                                <a:pt x="162306" y="174837"/>
                                <a:pt x="163259" y="174837"/>
                                <a:pt x="162306" y="173884"/>
                              </a:cubicBezTo>
                              <a:cubicBezTo>
                                <a:pt x="162306" y="172932"/>
                                <a:pt x="161353" y="172932"/>
                                <a:pt x="161353" y="172932"/>
                              </a:cubicBezTo>
                              <a:cubicBezTo>
                                <a:pt x="160401" y="172932"/>
                                <a:pt x="156591" y="174837"/>
                                <a:pt x="156591" y="175789"/>
                              </a:cubicBezTo>
                              <a:close/>
                              <a:moveTo>
                                <a:pt x="159449" y="233892"/>
                              </a:moveTo>
                              <a:cubicBezTo>
                                <a:pt x="160401" y="233892"/>
                                <a:pt x="161353" y="233892"/>
                                <a:pt x="161353" y="231987"/>
                              </a:cubicBezTo>
                              <a:cubicBezTo>
                                <a:pt x="161353" y="231034"/>
                                <a:pt x="160401" y="230082"/>
                                <a:pt x="159449" y="230082"/>
                              </a:cubicBezTo>
                              <a:cubicBezTo>
                                <a:pt x="157544" y="230082"/>
                                <a:pt x="157544" y="231987"/>
                                <a:pt x="157544" y="231987"/>
                              </a:cubicBezTo>
                              <a:cubicBezTo>
                                <a:pt x="157544" y="233892"/>
                                <a:pt x="158496" y="233892"/>
                                <a:pt x="159449" y="233892"/>
                              </a:cubicBezTo>
                              <a:close/>
                              <a:moveTo>
                                <a:pt x="162306" y="183409"/>
                              </a:moveTo>
                              <a:cubicBezTo>
                                <a:pt x="162306" y="182457"/>
                                <a:pt x="161353" y="182457"/>
                                <a:pt x="160401" y="182457"/>
                              </a:cubicBezTo>
                              <a:cubicBezTo>
                                <a:pt x="159449" y="182457"/>
                                <a:pt x="158496" y="183409"/>
                                <a:pt x="158496" y="184362"/>
                              </a:cubicBezTo>
                              <a:cubicBezTo>
                                <a:pt x="158496" y="185314"/>
                                <a:pt x="159449" y="185314"/>
                                <a:pt x="159449" y="184362"/>
                              </a:cubicBezTo>
                              <a:cubicBezTo>
                                <a:pt x="161353" y="184362"/>
                                <a:pt x="162306" y="184362"/>
                                <a:pt x="162306" y="183409"/>
                              </a:cubicBezTo>
                              <a:close/>
                              <a:moveTo>
                                <a:pt x="160401" y="241512"/>
                              </a:moveTo>
                              <a:cubicBezTo>
                                <a:pt x="160401" y="241512"/>
                                <a:pt x="160401" y="240559"/>
                                <a:pt x="160401" y="240559"/>
                              </a:cubicBezTo>
                              <a:cubicBezTo>
                                <a:pt x="160401" y="240559"/>
                                <a:pt x="160401" y="240559"/>
                                <a:pt x="159449" y="240559"/>
                              </a:cubicBezTo>
                              <a:lnTo>
                                <a:pt x="158496" y="241512"/>
                              </a:lnTo>
                              <a:cubicBezTo>
                                <a:pt x="160401" y="241512"/>
                                <a:pt x="160401" y="241512"/>
                                <a:pt x="160401" y="241512"/>
                              </a:cubicBezTo>
                              <a:close/>
                              <a:moveTo>
                                <a:pt x="163259" y="249132"/>
                              </a:moveTo>
                              <a:cubicBezTo>
                                <a:pt x="164211" y="249132"/>
                                <a:pt x="164211" y="248179"/>
                                <a:pt x="164211" y="247227"/>
                              </a:cubicBezTo>
                              <a:cubicBezTo>
                                <a:pt x="164211" y="246274"/>
                                <a:pt x="164211" y="245322"/>
                                <a:pt x="163259" y="245322"/>
                              </a:cubicBezTo>
                              <a:cubicBezTo>
                                <a:pt x="162306" y="245322"/>
                                <a:pt x="161353" y="245322"/>
                                <a:pt x="161353" y="246274"/>
                              </a:cubicBezTo>
                              <a:cubicBezTo>
                                <a:pt x="161353" y="247227"/>
                                <a:pt x="162306" y="248179"/>
                                <a:pt x="163259" y="249132"/>
                              </a:cubicBezTo>
                              <a:close/>
                              <a:moveTo>
                                <a:pt x="162306" y="219604"/>
                              </a:moveTo>
                              <a:cubicBezTo>
                                <a:pt x="163259" y="219604"/>
                                <a:pt x="164211" y="219604"/>
                                <a:pt x="164211" y="218652"/>
                              </a:cubicBezTo>
                              <a:lnTo>
                                <a:pt x="164211" y="215794"/>
                              </a:lnTo>
                              <a:cubicBezTo>
                                <a:pt x="162306" y="215794"/>
                                <a:pt x="162306" y="216747"/>
                                <a:pt x="162306" y="217699"/>
                              </a:cubicBezTo>
                              <a:cubicBezTo>
                                <a:pt x="161353" y="218652"/>
                                <a:pt x="161353" y="218652"/>
                                <a:pt x="162306" y="219604"/>
                              </a:cubicBezTo>
                              <a:close/>
                              <a:moveTo>
                                <a:pt x="164211" y="203412"/>
                              </a:moveTo>
                              <a:cubicBezTo>
                                <a:pt x="166116" y="204364"/>
                                <a:pt x="167069" y="204364"/>
                                <a:pt x="168021" y="202459"/>
                              </a:cubicBezTo>
                              <a:cubicBezTo>
                                <a:pt x="168974" y="201507"/>
                                <a:pt x="168021" y="200554"/>
                                <a:pt x="168021" y="198649"/>
                              </a:cubicBezTo>
                              <a:cubicBezTo>
                                <a:pt x="168021" y="197697"/>
                                <a:pt x="168021" y="196744"/>
                                <a:pt x="167069" y="195792"/>
                              </a:cubicBezTo>
                              <a:cubicBezTo>
                                <a:pt x="165163" y="195792"/>
                                <a:pt x="165163" y="196744"/>
                                <a:pt x="165163" y="197697"/>
                              </a:cubicBezTo>
                              <a:cubicBezTo>
                                <a:pt x="165163" y="198649"/>
                                <a:pt x="164211" y="199602"/>
                                <a:pt x="163259" y="199602"/>
                              </a:cubicBezTo>
                              <a:cubicBezTo>
                                <a:pt x="162306" y="201507"/>
                                <a:pt x="162306" y="202459"/>
                                <a:pt x="164211" y="203412"/>
                              </a:cubicBezTo>
                              <a:close/>
                              <a:moveTo>
                                <a:pt x="165163" y="226272"/>
                              </a:moveTo>
                              <a:cubicBezTo>
                                <a:pt x="167069" y="226272"/>
                                <a:pt x="168974" y="226272"/>
                                <a:pt x="168974" y="224367"/>
                              </a:cubicBezTo>
                              <a:cubicBezTo>
                                <a:pt x="168974" y="223414"/>
                                <a:pt x="168021" y="222462"/>
                                <a:pt x="167069" y="222462"/>
                              </a:cubicBezTo>
                              <a:cubicBezTo>
                                <a:pt x="165163" y="222462"/>
                                <a:pt x="164211" y="223414"/>
                                <a:pt x="163259" y="225319"/>
                              </a:cubicBezTo>
                              <a:cubicBezTo>
                                <a:pt x="162306" y="227224"/>
                                <a:pt x="164211" y="226272"/>
                                <a:pt x="165163" y="226272"/>
                              </a:cubicBezTo>
                              <a:close/>
                              <a:moveTo>
                                <a:pt x="164211" y="254847"/>
                              </a:moveTo>
                              <a:cubicBezTo>
                                <a:pt x="165163" y="254847"/>
                                <a:pt x="165163" y="254847"/>
                                <a:pt x="166116" y="254847"/>
                              </a:cubicBezTo>
                              <a:cubicBezTo>
                                <a:pt x="166116" y="253894"/>
                                <a:pt x="166116" y="252942"/>
                                <a:pt x="165163" y="252942"/>
                              </a:cubicBezTo>
                              <a:cubicBezTo>
                                <a:pt x="165163" y="252942"/>
                                <a:pt x="164211" y="252942"/>
                                <a:pt x="164211" y="253894"/>
                              </a:cubicBezTo>
                              <a:cubicBezTo>
                                <a:pt x="164211" y="254847"/>
                                <a:pt x="163259" y="253894"/>
                                <a:pt x="164211" y="254847"/>
                              </a:cubicBezTo>
                              <a:close/>
                              <a:moveTo>
                                <a:pt x="165163" y="92922"/>
                              </a:moveTo>
                              <a:cubicBezTo>
                                <a:pt x="164211" y="91969"/>
                                <a:pt x="164211" y="91969"/>
                                <a:pt x="165163" y="92922"/>
                              </a:cubicBezTo>
                              <a:lnTo>
                                <a:pt x="163259" y="91969"/>
                              </a:lnTo>
                              <a:cubicBezTo>
                                <a:pt x="163259" y="92922"/>
                                <a:pt x="163259" y="92922"/>
                                <a:pt x="165163" y="92922"/>
                              </a:cubicBezTo>
                              <a:cubicBezTo>
                                <a:pt x="164211" y="92922"/>
                                <a:pt x="164211" y="92922"/>
                                <a:pt x="165163" y="92922"/>
                              </a:cubicBezTo>
                              <a:close/>
                              <a:moveTo>
                                <a:pt x="168021" y="89112"/>
                              </a:moveTo>
                              <a:cubicBezTo>
                                <a:pt x="168974" y="89112"/>
                                <a:pt x="168021" y="87207"/>
                                <a:pt x="168021" y="86254"/>
                              </a:cubicBezTo>
                              <a:cubicBezTo>
                                <a:pt x="168021" y="85302"/>
                                <a:pt x="168021" y="84349"/>
                                <a:pt x="166116" y="84349"/>
                              </a:cubicBezTo>
                              <a:cubicBezTo>
                                <a:pt x="165163" y="85302"/>
                                <a:pt x="164211" y="86254"/>
                                <a:pt x="164211" y="87207"/>
                              </a:cubicBezTo>
                              <a:cubicBezTo>
                                <a:pt x="164211" y="90064"/>
                                <a:pt x="166116" y="89112"/>
                                <a:pt x="168021" y="89112"/>
                              </a:cubicBezTo>
                              <a:close/>
                              <a:moveTo>
                                <a:pt x="164211" y="57679"/>
                              </a:moveTo>
                              <a:lnTo>
                                <a:pt x="164211" y="57679"/>
                              </a:lnTo>
                              <a:cubicBezTo>
                                <a:pt x="164211" y="59584"/>
                                <a:pt x="166116" y="59584"/>
                                <a:pt x="167069" y="60537"/>
                              </a:cubicBezTo>
                              <a:cubicBezTo>
                                <a:pt x="168974" y="61489"/>
                                <a:pt x="169926" y="61489"/>
                                <a:pt x="171831" y="60537"/>
                              </a:cubicBezTo>
                              <a:cubicBezTo>
                                <a:pt x="171831" y="60537"/>
                                <a:pt x="171831" y="59584"/>
                                <a:pt x="171831" y="59584"/>
                              </a:cubicBezTo>
                              <a:cubicBezTo>
                                <a:pt x="171831" y="58632"/>
                                <a:pt x="170878" y="57679"/>
                                <a:pt x="170878" y="57679"/>
                              </a:cubicBezTo>
                              <a:cubicBezTo>
                                <a:pt x="168021" y="59584"/>
                                <a:pt x="166116" y="56727"/>
                                <a:pt x="164211" y="57679"/>
                              </a:cubicBezTo>
                              <a:close/>
                              <a:moveTo>
                                <a:pt x="168021" y="67204"/>
                              </a:moveTo>
                              <a:cubicBezTo>
                                <a:pt x="168021" y="66252"/>
                                <a:pt x="168021" y="65299"/>
                                <a:pt x="167069" y="66252"/>
                              </a:cubicBezTo>
                              <a:cubicBezTo>
                                <a:pt x="166116" y="66252"/>
                                <a:pt x="165163" y="66252"/>
                                <a:pt x="164211" y="68157"/>
                              </a:cubicBezTo>
                              <a:cubicBezTo>
                                <a:pt x="164211" y="69109"/>
                                <a:pt x="165163" y="69109"/>
                                <a:pt x="166116" y="69109"/>
                              </a:cubicBezTo>
                              <a:cubicBezTo>
                                <a:pt x="167069" y="69109"/>
                                <a:pt x="168021" y="68157"/>
                                <a:pt x="168021" y="67204"/>
                              </a:cubicBezTo>
                              <a:close/>
                              <a:moveTo>
                                <a:pt x="166116" y="262467"/>
                              </a:moveTo>
                              <a:cubicBezTo>
                                <a:pt x="167069" y="262467"/>
                                <a:pt x="168021" y="261514"/>
                                <a:pt x="168021" y="260562"/>
                              </a:cubicBezTo>
                              <a:cubicBezTo>
                                <a:pt x="168021" y="260562"/>
                                <a:pt x="167069" y="259609"/>
                                <a:pt x="166116" y="259609"/>
                              </a:cubicBezTo>
                              <a:cubicBezTo>
                                <a:pt x="165163" y="259609"/>
                                <a:pt x="164211" y="260562"/>
                                <a:pt x="164211" y="261514"/>
                              </a:cubicBezTo>
                              <a:cubicBezTo>
                                <a:pt x="164211" y="262467"/>
                                <a:pt x="165163" y="262467"/>
                                <a:pt x="166116" y="262467"/>
                              </a:cubicBezTo>
                              <a:close/>
                              <a:moveTo>
                                <a:pt x="168021" y="228177"/>
                              </a:moveTo>
                              <a:cubicBezTo>
                                <a:pt x="167069" y="228177"/>
                                <a:pt x="166116" y="228177"/>
                                <a:pt x="166116" y="229129"/>
                              </a:cubicBezTo>
                              <a:cubicBezTo>
                                <a:pt x="166116" y="230082"/>
                                <a:pt x="167069" y="230082"/>
                                <a:pt x="168021" y="231034"/>
                              </a:cubicBezTo>
                              <a:cubicBezTo>
                                <a:pt x="170878" y="232939"/>
                                <a:pt x="171831" y="229129"/>
                                <a:pt x="174688" y="230082"/>
                              </a:cubicBezTo>
                              <a:cubicBezTo>
                                <a:pt x="175641" y="231987"/>
                                <a:pt x="174688" y="233892"/>
                                <a:pt x="173736" y="235797"/>
                              </a:cubicBezTo>
                              <a:cubicBezTo>
                                <a:pt x="172784" y="235797"/>
                                <a:pt x="171831" y="235797"/>
                                <a:pt x="169926" y="236749"/>
                              </a:cubicBezTo>
                              <a:cubicBezTo>
                                <a:pt x="169926" y="234844"/>
                                <a:pt x="168021" y="234844"/>
                                <a:pt x="166116" y="234844"/>
                              </a:cubicBezTo>
                              <a:cubicBezTo>
                                <a:pt x="164211" y="235797"/>
                                <a:pt x="164211" y="236749"/>
                                <a:pt x="164211" y="238654"/>
                              </a:cubicBezTo>
                              <a:cubicBezTo>
                                <a:pt x="164211" y="239607"/>
                                <a:pt x="164211" y="240559"/>
                                <a:pt x="166116" y="241512"/>
                              </a:cubicBezTo>
                              <a:cubicBezTo>
                                <a:pt x="168021" y="241512"/>
                                <a:pt x="168974" y="240559"/>
                                <a:pt x="168974" y="238654"/>
                              </a:cubicBezTo>
                              <a:cubicBezTo>
                                <a:pt x="168974" y="238654"/>
                                <a:pt x="168974" y="237702"/>
                                <a:pt x="168974" y="236749"/>
                              </a:cubicBezTo>
                              <a:cubicBezTo>
                                <a:pt x="168974" y="236749"/>
                                <a:pt x="170878" y="238654"/>
                                <a:pt x="170878" y="238654"/>
                              </a:cubicBezTo>
                              <a:cubicBezTo>
                                <a:pt x="169926" y="242464"/>
                                <a:pt x="173736" y="244369"/>
                                <a:pt x="175641" y="246274"/>
                              </a:cubicBezTo>
                              <a:cubicBezTo>
                                <a:pt x="177546" y="248179"/>
                                <a:pt x="181356" y="248179"/>
                                <a:pt x="183261" y="245322"/>
                              </a:cubicBezTo>
                              <a:cubicBezTo>
                                <a:pt x="184213" y="243417"/>
                                <a:pt x="183261" y="241512"/>
                                <a:pt x="181356" y="240559"/>
                              </a:cubicBezTo>
                              <a:cubicBezTo>
                                <a:pt x="180403" y="239607"/>
                                <a:pt x="180403" y="238654"/>
                                <a:pt x="179451" y="237702"/>
                              </a:cubicBezTo>
                              <a:cubicBezTo>
                                <a:pt x="178499" y="236749"/>
                                <a:pt x="177546" y="235797"/>
                                <a:pt x="176594" y="236749"/>
                              </a:cubicBezTo>
                              <a:cubicBezTo>
                                <a:pt x="175641" y="237702"/>
                                <a:pt x="175641" y="238654"/>
                                <a:pt x="176594" y="239607"/>
                              </a:cubicBezTo>
                              <a:lnTo>
                                <a:pt x="178499" y="240559"/>
                              </a:lnTo>
                              <a:cubicBezTo>
                                <a:pt x="179451" y="240559"/>
                                <a:pt x="180403" y="241512"/>
                                <a:pt x="179451" y="242464"/>
                              </a:cubicBezTo>
                              <a:cubicBezTo>
                                <a:pt x="179451" y="243417"/>
                                <a:pt x="177546" y="244369"/>
                                <a:pt x="176594" y="243417"/>
                              </a:cubicBezTo>
                              <a:cubicBezTo>
                                <a:pt x="173736" y="241512"/>
                                <a:pt x="172784" y="239607"/>
                                <a:pt x="172784" y="235797"/>
                              </a:cubicBezTo>
                              <a:cubicBezTo>
                                <a:pt x="174688" y="235797"/>
                                <a:pt x="176594" y="235797"/>
                                <a:pt x="176594" y="233892"/>
                              </a:cubicBezTo>
                              <a:cubicBezTo>
                                <a:pt x="176594" y="231987"/>
                                <a:pt x="174688" y="231987"/>
                                <a:pt x="173736" y="230082"/>
                              </a:cubicBezTo>
                              <a:cubicBezTo>
                                <a:pt x="172784" y="225319"/>
                                <a:pt x="172784" y="225319"/>
                                <a:pt x="168021" y="228177"/>
                              </a:cubicBezTo>
                              <a:close/>
                              <a:moveTo>
                                <a:pt x="168021" y="271039"/>
                              </a:moveTo>
                              <a:cubicBezTo>
                                <a:pt x="168021" y="271039"/>
                                <a:pt x="167069" y="271039"/>
                                <a:pt x="166116" y="271039"/>
                              </a:cubicBezTo>
                              <a:cubicBezTo>
                                <a:pt x="165163" y="271039"/>
                                <a:pt x="165163" y="271039"/>
                                <a:pt x="165163" y="271992"/>
                              </a:cubicBezTo>
                              <a:cubicBezTo>
                                <a:pt x="165163" y="271992"/>
                                <a:pt x="166116" y="272944"/>
                                <a:pt x="167069" y="272944"/>
                              </a:cubicBezTo>
                              <a:cubicBezTo>
                                <a:pt x="168021" y="271992"/>
                                <a:pt x="168021" y="271992"/>
                                <a:pt x="168021" y="271039"/>
                              </a:cubicBezTo>
                              <a:close/>
                              <a:moveTo>
                                <a:pt x="177546" y="269134"/>
                              </a:moveTo>
                              <a:cubicBezTo>
                                <a:pt x="175641" y="267229"/>
                                <a:pt x="174688" y="265324"/>
                                <a:pt x="174688" y="262467"/>
                              </a:cubicBezTo>
                              <a:cubicBezTo>
                                <a:pt x="174688" y="260562"/>
                                <a:pt x="173736" y="258657"/>
                                <a:pt x="172784" y="257704"/>
                              </a:cubicBezTo>
                              <a:cubicBezTo>
                                <a:pt x="172784" y="255799"/>
                                <a:pt x="172784" y="253894"/>
                                <a:pt x="173736" y="251989"/>
                              </a:cubicBezTo>
                              <a:cubicBezTo>
                                <a:pt x="173736" y="251037"/>
                                <a:pt x="174688" y="250084"/>
                                <a:pt x="173736" y="250084"/>
                              </a:cubicBezTo>
                              <a:cubicBezTo>
                                <a:pt x="171831" y="249132"/>
                                <a:pt x="171831" y="251037"/>
                                <a:pt x="171831" y="251989"/>
                              </a:cubicBezTo>
                              <a:cubicBezTo>
                                <a:pt x="170878" y="253894"/>
                                <a:pt x="167069" y="253894"/>
                                <a:pt x="168021" y="256752"/>
                              </a:cubicBezTo>
                              <a:cubicBezTo>
                                <a:pt x="168974" y="258657"/>
                                <a:pt x="171831" y="256752"/>
                                <a:pt x="173736" y="257704"/>
                              </a:cubicBezTo>
                              <a:cubicBezTo>
                                <a:pt x="171831" y="264372"/>
                                <a:pt x="173736" y="268182"/>
                                <a:pt x="177546" y="271039"/>
                              </a:cubicBezTo>
                              <a:cubicBezTo>
                                <a:pt x="178499" y="271039"/>
                                <a:pt x="178499" y="271992"/>
                                <a:pt x="179451" y="271039"/>
                              </a:cubicBezTo>
                              <a:cubicBezTo>
                                <a:pt x="177546" y="270087"/>
                                <a:pt x="177546" y="269134"/>
                                <a:pt x="177546" y="269134"/>
                              </a:cubicBezTo>
                              <a:close/>
                              <a:moveTo>
                                <a:pt x="170878" y="93874"/>
                              </a:moveTo>
                              <a:cubicBezTo>
                                <a:pt x="170878" y="93874"/>
                                <a:pt x="170878" y="92922"/>
                                <a:pt x="170878" y="92922"/>
                              </a:cubicBezTo>
                              <a:cubicBezTo>
                                <a:pt x="170878" y="92922"/>
                                <a:pt x="167069" y="94827"/>
                                <a:pt x="167069" y="95779"/>
                              </a:cubicBezTo>
                              <a:cubicBezTo>
                                <a:pt x="167069" y="95779"/>
                                <a:pt x="167069" y="95779"/>
                                <a:pt x="168021" y="95779"/>
                              </a:cubicBezTo>
                              <a:cubicBezTo>
                                <a:pt x="168974" y="94827"/>
                                <a:pt x="170878" y="95779"/>
                                <a:pt x="170878" y="93874"/>
                              </a:cubicBezTo>
                              <a:close/>
                              <a:moveTo>
                                <a:pt x="167069" y="208174"/>
                              </a:moveTo>
                              <a:cubicBezTo>
                                <a:pt x="168021" y="208174"/>
                                <a:pt x="168021" y="208174"/>
                                <a:pt x="168021" y="207222"/>
                              </a:cubicBezTo>
                              <a:cubicBezTo>
                                <a:pt x="168021" y="207222"/>
                                <a:pt x="168021" y="206269"/>
                                <a:pt x="168021" y="206269"/>
                              </a:cubicBezTo>
                              <a:cubicBezTo>
                                <a:pt x="167069" y="206269"/>
                                <a:pt x="167069" y="206269"/>
                                <a:pt x="167069" y="208174"/>
                              </a:cubicBezTo>
                              <a:lnTo>
                                <a:pt x="167069" y="208174"/>
                              </a:lnTo>
                              <a:close/>
                              <a:moveTo>
                                <a:pt x="168021" y="74824"/>
                              </a:moveTo>
                              <a:cubicBezTo>
                                <a:pt x="168021" y="74824"/>
                                <a:pt x="168974" y="75777"/>
                                <a:pt x="169926" y="74824"/>
                              </a:cubicBezTo>
                              <a:cubicBezTo>
                                <a:pt x="171831" y="74824"/>
                                <a:pt x="170878" y="72919"/>
                                <a:pt x="170878" y="71967"/>
                              </a:cubicBezTo>
                              <a:cubicBezTo>
                                <a:pt x="168974" y="72919"/>
                                <a:pt x="167069" y="72919"/>
                                <a:pt x="168021" y="74824"/>
                              </a:cubicBezTo>
                              <a:close/>
                              <a:moveTo>
                                <a:pt x="171831" y="216747"/>
                              </a:moveTo>
                              <a:cubicBezTo>
                                <a:pt x="169926" y="216747"/>
                                <a:pt x="168974" y="217699"/>
                                <a:pt x="168974" y="219604"/>
                              </a:cubicBezTo>
                              <a:cubicBezTo>
                                <a:pt x="168974" y="220557"/>
                                <a:pt x="168974" y="221509"/>
                                <a:pt x="169926" y="221509"/>
                              </a:cubicBezTo>
                              <a:cubicBezTo>
                                <a:pt x="171831" y="221509"/>
                                <a:pt x="172784" y="219604"/>
                                <a:pt x="172784" y="218652"/>
                              </a:cubicBezTo>
                              <a:cubicBezTo>
                                <a:pt x="171831" y="216747"/>
                                <a:pt x="171831" y="216747"/>
                                <a:pt x="171831" y="216747"/>
                              </a:cubicBezTo>
                              <a:close/>
                              <a:moveTo>
                                <a:pt x="169926" y="244369"/>
                              </a:moveTo>
                              <a:cubicBezTo>
                                <a:pt x="168974" y="244369"/>
                                <a:pt x="168974" y="244369"/>
                                <a:pt x="169926" y="244369"/>
                              </a:cubicBezTo>
                              <a:lnTo>
                                <a:pt x="169926" y="246274"/>
                              </a:lnTo>
                              <a:cubicBezTo>
                                <a:pt x="169926" y="246274"/>
                                <a:pt x="169926" y="245322"/>
                                <a:pt x="169926" y="244369"/>
                              </a:cubicBezTo>
                              <a:cubicBezTo>
                                <a:pt x="169926" y="245322"/>
                                <a:pt x="169926" y="244369"/>
                                <a:pt x="169926" y="244369"/>
                              </a:cubicBezTo>
                              <a:close/>
                              <a:moveTo>
                                <a:pt x="168974" y="191029"/>
                              </a:moveTo>
                              <a:cubicBezTo>
                                <a:pt x="168974" y="191029"/>
                                <a:pt x="169926" y="191982"/>
                                <a:pt x="168974" y="191029"/>
                              </a:cubicBezTo>
                              <a:cubicBezTo>
                                <a:pt x="169926" y="191982"/>
                                <a:pt x="170878" y="191029"/>
                                <a:pt x="170878" y="191029"/>
                              </a:cubicBezTo>
                              <a:lnTo>
                                <a:pt x="170878" y="190077"/>
                              </a:lnTo>
                              <a:cubicBezTo>
                                <a:pt x="169926" y="190077"/>
                                <a:pt x="168974" y="190077"/>
                                <a:pt x="168974" y="191029"/>
                              </a:cubicBezTo>
                              <a:close/>
                              <a:moveTo>
                                <a:pt x="171831" y="71014"/>
                              </a:moveTo>
                              <a:cubicBezTo>
                                <a:pt x="171831" y="71014"/>
                                <a:pt x="171831" y="71014"/>
                                <a:pt x="171831" y="71014"/>
                              </a:cubicBezTo>
                              <a:cubicBezTo>
                                <a:pt x="169926" y="71014"/>
                                <a:pt x="169926" y="71014"/>
                                <a:pt x="169926" y="71967"/>
                              </a:cubicBezTo>
                              <a:cubicBezTo>
                                <a:pt x="170878" y="71967"/>
                                <a:pt x="171831" y="71967"/>
                                <a:pt x="171831" y="71014"/>
                              </a:cubicBezTo>
                              <a:close/>
                              <a:moveTo>
                                <a:pt x="170878" y="80539"/>
                              </a:moveTo>
                              <a:cubicBezTo>
                                <a:pt x="170878" y="80539"/>
                                <a:pt x="169926" y="81492"/>
                                <a:pt x="169926" y="82444"/>
                              </a:cubicBezTo>
                              <a:cubicBezTo>
                                <a:pt x="169926" y="83397"/>
                                <a:pt x="170878" y="83397"/>
                                <a:pt x="171831" y="83397"/>
                              </a:cubicBezTo>
                              <a:cubicBezTo>
                                <a:pt x="172784" y="83397"/>
                                <a:pt x="172784" y="82444"/>
                                <a:pt x="172784" y="81492"/>
                              </a:cubicBezTo>
                              <a:cubicBezTo>
                                <a:pt x="172784" y="80539"/>
                                <a:pt x="171831" y="80539"/>
                                <a:pt x="170878" y="80539"/>
                              </a:cubicBezTo>
                              <a:close/>
                              <a:moveTo>
                                <a:pt x="172784" y="100542"/>
                              </a:moveTo>
                              <a:cubicBezTo>
                                <a:pt x="172784" y="99589"/>
                                <a:pt x="172784" y="98637"/>
                                <a:pt x="171831" y="98637"/>
                              </a:cubicBezTo>
                              <a:cubicBezTo>
                                <a:pt x="170878" y="98637"/>
                                <a:pt x="170878" y="98637"/>
                                <a:pt x="170878" y="99589"/>
                              </a:cubicBezTo>
                              <a:cubicBezTo>
                                <a:pt x="170878" y="100542"/>
                                <a:pt x="170878" y="101494"/>
                                <a:pt x="171831" y="101494"/>
                              </a:cubicBezTo>
                              <a:cubicBezTo>
                                <a:pt x="171831" y="101494"/>
                                <a:pt x="172784" y="100542"/>
                                <a:pt x="172784" y="100542"/>
                              </a:cubicBezTo>
                              <a:close/>
                              <a:moveTo>
                                <a:pt x="173736" y="192934"/>
                              </a:moveTo>
                              <a:cubicBezTo>
                                <a:pt x="173736" y="193887"/>
                                <a:pt x="173736" y="194839"/>
                                <a:pt x="175641" y="194839"/>
                              </a:cubicBezTo>
                              <a:cubicBezTo>
                                <a:pt x="176594" y="194839"/>
                                <a:pt x="176594" y="193887"/>
                                <a:pt x="176594" y="192934"/>
                              </a:cubicBezTo>
                              <a:cubicBezTo>
                                <a:pt x="176594" y="191982"/>
                                <a:pt x="176594" y="191029"/>
                                <a:pt x="174688" y="191029"/>
                              </a:cubicBezTo>
                              <a:cubicBezTo>
                                <a:pt x="173736" y="191982"/>
                                <a:pt x="172784" y="191982"/>
                                <a:pt x="173736" y="192934"/>
                              </a:cubicBezTo>
                              <a:close/>
                              <a:moveTo>
                                <a:pt x="174688" y="207222"/>
                              </a:moveTo>
                              <a:cubicBezTo>
                                <a:pt x="174688" y="207222"/>
                                <a:pt x="175641" y="207222"/>
                                <a:pt x="174688" y="207222"/>
                              </a:cubicBezTo>
                              <a:cubicBezTo>
                                <a:pt x="175641" y="206269"/>
                                <a:pt x="175641" y="205317"/>
                                <a:pt x="174688" y="205317"/>
                              </a:cubicBezTo>
                              <a:cubicBezTo>
                                <a:pt x="173736" y="205317"/>
                                <a:pt x="173736" y="205317"/>
                                <a:pt x="173736" y="206269"/>
                              </a:cubicBezTo>
                              <a:cubicBezTo>
                                <a:pt x="173736" y="207222"/>
                                <a:pt x="173736" y="207222"/>
                                <a:pt x="174688" y="207222"/>
                              </a:cubicBezTo>
                              <a:close/>
                              <a:moveTo>
                                <a:pt x="175641" y="275802"/>
                              </a:moveTo>
                              <a:cubicBezTo>
                                <a:pt x="175641" y="274849"/>
                                <a:pt x="175641" y="273897"/>
                                <a:pt x="174688" y="273897"/>
                              </a:cubicBezTo>
                              <a:cubicBezTo>
                                <a:pt x="173736" y="273897"/>
                                <a:pt x="173736" y="273897"/>
                                <a:pt x="173736" y="274849"/>
                              </a:cubicBezTo>
                              <a:cubicBezTo>
                                <a:pt x="173736" y="275802"/>
                                <a:pt x="173736" y="276754"/>
                                <a:pt x="174688" y="276754"/>
                              </a:cubicBezTo>
                              <a:cubicBezTo>
                                <a:pt x="175641" y="276754"/>
                                <a:pt x="175641" y="276754"/>
                                <a:pt x="175641" y="275802"/>
                              </a:cubicBezTo>
                              <a:close/>
                              <a:moveTo>
                                <a:pt x="174688" y="212937"/>
                              </a:moveTo>
                              <a:cubicBezTo>
                                <a:pt x="175641" y="212937"/>
                                <a:pt x="176594" y="212937"/>
                                <a:pt x="176594" y="211984"/>
                              </a:cubicBezTo>
                              <a:cubicBezTo>
                                <a:pt x="176594" y="211032"/>
                                <a:pt x="176594" y="211032"/>
                                <a:pt x="175641" y="211032"/>
                              </a:cubicBezTo>
                              <a:cubicBezTo>
                                <a:pt x="175641" y="211032"/>
                                <a:pt x="174688" y="211032"/>
                                <a:pt x="173736" y="211984"/>
                              </a:cubicBezTo>
                              <a:cubicBezTo>
                                <a:pt x="173736" y="211984"/>
                                <a:pt x="174688" y="211984"/>
                                <a:pt x="174688" y="212937"/>
                              </a:cubicBezTo>
                              <a:close/>
                              <a:moveTo>
                                <a:pt x="173736" y="219604"/>
                              </a:moveTo>
                              <a:cubicBezTo>
                                <a:pt x="173736" y="221509"/>
                                <a:pt x="174688" y="221509"/>
                                <a:pt x="175641" y="221509"/>
                              </a:cubicBezTo>
                              <a:cubicBezTo>
                                <a:pt x="175641" y="221509"/>
                                <a:pt x="176594" y="221509"/>
                                <a:pt x="176594" y="221509"/>
                              </a:cubicBezTo>
                              <a:cubicBezTo>
                                <a:pt x="176594" y="220557"/>
                                <a:pt x="175641" y="220557"/>
                                <a:pt x="174688" y="219604"/>
                              </a:cubicBezTo>
                              <a:lnTo>
                                <a:pt x="173736" y="219604"/>
                              </a:lnTo>
                              <a:close/>
                              <a:moveTo>
                                <a:pt x="175641" y="59584"/>
                              </a:moveTo>
                              <a:cubicBezTo>
                                <a:pt x="177546" y="60537"/>
                                <a:pt x="179451" y="60537"/>
                                <a:pt x="181356" y="61489"/>
                              </a:cubicBezTo>
                              <a:cubicBezTo>
                                <a:pt x="182309" y="61489"/>
                                <a:pt x="183261" y="61489"/>
                                <a:pt x="183261" y="60537"/>
                              </a:cubicBezTo>
                              <a:cubicBezTo>
                                <a:pt x="183261" y="58632"/>
                                <a:pt x="182309" y="59584"/>
                                <a:pt x="181356" y="58632"/>
                              </a:cubicBezTo>
                              <a:cubicBezTo>
                                <a:pt x="179451" y="58632"/>
                                <a:pt x="177546" y="57679"/>
                                <a:pt x="175641" y="56727"/>
                              </a:cubicBezTo>
                              <a:cubicBezTo>
                                <a:pt x="175641" y="56727"/>
                                <a:pt x="174688" y="56727"/>
                                <a:pt x="173736" y="57679"/>
                              </a:cubicBezTo>
                              <a:cubicBezTo>
                                <a:pt x="172784" y="58632"/>
                                <a:pt x="174688" y="58632"/>
                                <a:pt x="175641" y="59584"/>
                              </a:cubicBezTo>
                              <a:close/>
                              <a:moveTo>
                                <a:pt x="175641" y="177694"/>
                              </a:moveTo>
                              <a:cubicBezTo>
                                <a:pt x="175641" y="177694"/>
                                <a:pt x="175641" y="178647"/>
                                <a:pt x="176594" y="178647"/>
                              </a:cubicBezTo>
                              <a:lnTo>
                                <a:pt x="177546" y="177694"/>
                              </a:lnTo>
                              <a:cubicBezTo>
                                <a:pt x="177546" y="177694"/>
                                <a:pt x="177546" y="177694"/>
                                <a:pt x="177546" y="176742"/>
                              </a:cubicBezTo>
                              <a:cubicBezTo>
                                <a:pt x="175641" y="177694"/>
                                <a:pt x="175641" y="177694"/>
                                <a:pt x="175641" y="177694"/>
                              </a:cubicBezTo>
                              <a:close/>
                              <a:moveTo>
                                <a:pt x="187071" y="252942"/>
                              </a:moveTo>
                              <a:cubicBezTo>
                                <a:pt x="187071" y="249132"/>
                                <a:pt x="187071" y="249132"/>
                                <a:pt x="183261" y="251037"/>
                              </a:cubicBezTo>
                              <a:cubicBezTo>
                                <a:pt x="181356" y="251989"/>
                                <a:pt x="181356" y="251989"/>
                                <a:pt x="179451" y="251037"/>
                              </a:cubicBezTo>
                              <a:cubicBezTo>
                                <a:pt x="178499" y="250084"/>
                                <a:pt x="175641" y="251037"/>
                                <a:pt x="175641" y="251989"/>
                              </a:cubicBezTo>
                              <a:cubicBezTo>
                                <a:pt x="174688" y="253894"/>
                                <a:pt x="176594" y="253894"/>
                                <a:pt x="177546" y="254847"/>
                              </a:cubicBezTo>
                              <a:cubicBezTo>
                                <a:pt x="178499" y="255799"/>
                                <a:pt x="180403" y="254847"/>
                                <a:pt x="179451" y="257704"/>
                              </a:cubicBezTo>
                              <a:cubicBezTo>
                                <a:pt x="179451" y="258657"/>
                                <a:pt x="179451" y="259609"/>
                                <a:pt x="181356" y="259609"/>
                              </a:cubicBezTo>
                              <a:cubicBezTo>
                                <a:pt x="186119" y="258657"/>
                                <a:pt x="187071" y="257704"/>
                                <a:pt x="187071" y="252942"/>
                              </a:cubicBezTo>
                              <a:close/>
                              <a:moveTo>
                                <a:pt x="183261" y="64347"/>
                              </a:moveTo>
                              <a:cubicBezTo>
                                <a:pt x="182309" y="64347"/>
                                <a:pt x="180403" y="66252"/>
                                <a:pt x="179451" y="64347"/>
                              </a:cubicBezTo>
                              <a:cubicBezTo>
                                <a:pt x="177546" y="63394"/>
                                <a:pt x="177546" y="64347"/>
                                <a:pt x="176594" y="65299"/>
                              </a:cubicBezTo>
                              <a:cubicBezTo>
                                <a:pt x="175641" y="67204"/>
                                <a:pt x="176594" y="68157"/>
                                <a:pt x="178499" y="69109"/>
                              </a:cubicBezTo>
                              <a:cubicBezTo>
                                <a:pt x="179451" y="69109"/>
                                <a:pt x="180403" y="69109"/>
                                <a:pt x="182309" y="70062"/>
                              </a:cubicBezTo>
                              <a:cubicBezTo>
                                <a:pt x="184213" y="71014"/>
                                <a:pt x="185166" y="70062"/>
                                <a:pt x="185166" y="71967"/>
                              </a:cubicBezTo>
                              <a:cubicBezTo>
                                <a:pt x="185166" y="72919"/>
                                <a:pt x="183261" y="73872"/>
                                <a:pt x="182309" y="73872"/>
                              </a:cubicBezTo>
                              <a:cubicBezTo>
                                <a:pt x="180403" y="73872"/>
                                <a:pt x="178499" y="74824"/>
                                <a:pt x="182309" y="75777"/>
                              </a:cubicBezTo>
                              <a:cubicBezTo>
                                <a:pt x="184213" y="76729"/>
                                <a:pt x="184213" y="77682"/>
                                <a:pt x="182309" y="77682"/>
                              </a:cubicBezTo>
                              <a:cubicBezTo>
                                <a:pt x="180403" y="78634"/>
                                <a:pt x="180403" y="79587"/>
                                <a:pt x="182309" y="79587"/>
                              </a:cubicBezTo>
                              <a:cubicBezTo>
                                <a:pt x="183261" y="80539"/>
                                <a:pt x="184213" y="80539"/>
                                <a:pt x="185166" y="80539"/>
                              </a:cubicBezTo>
                              <a:cubicBezTo>
                                <a:pt x="187071" y="80539"/>
                                <a:pt x="188976" y="82444"/>
                                <a:pt x="188976" y="81492"/>
                              </a:cubicBezTo>
                              <a:cubicBezTo>
                                <a:pt x="189928" y="79587"/>
                                <a:pt x="187071" y="80539"/>
                                <a:pt x="186119" y="79587"/>
                              </a:cubicBezTo>
                              <a:cubicBezTo>
                                <a:pt x="185166" y="78634"/>
                                <a:pt x="185166" y="77682"/>
                                <a:pt x="185166" y="76729"/>
                              </a:cubicBezTo>
                              <a:cubicBezTo>
                                <a:pt x="185166" y="75777"/>
                                <a:pt x="186119" y="75777"/>
                                <a:pt x="187071" y="75777"/>
                              </a:cubicBezTo>
                              <a:cubicBezTo>
                                <a:pt x="190881" y="77682"/>
                                <a:pt x="189928" y="77682"/>
                                <a:pt x="188976" y="73872"/>
                              </a:cubicBezTo>
                              <a:cubicBezTo>
                                <a:pt x="188024" y="71967"/>
                                <a:pt x="188976" y="70062"/>
                                <a:pt x="186119" y="69109"/>
                              </a:cubicBezTo>
                              <a:cubicBezTo>
                                <a:pt x="183261" y="69109"/>
                                <a:pt x="183261" y="66252"/>
                                <a:pt x="183261" y="64347"/>
                              </a:cubicBezTo>
                              <a:cubicBezTo>
                                <a:pt x="185166" y="64347"/>
                                <a:pt x="186119" y="66252"/>
                                <a:pt x="187071" y="67204"/>
                              </a:cubicBezTo>
                              <a:cubicBezTo>
                                <a:pt x="187071" y="68157"/>
                                <a:pt x="188024" y="68157"/>
                                <a:pt x="188976" y="68157"/>
                              </a:cubicBezTo>
                              <a:cubicBezTo>
                                <a:pt x="189928" y="67204"/>
                                <a:pt x="190881" y="65299"/>
                                <a:pt x="190881" y="64347"/>
                              </a:cubicBezTo>
                              <a:cubicBezTo>
                                <a:pt x="190881" y="64347"/>
                                <a:pt x="190881" y="63394"/>
                                <a:pt x="189928" y="63394"/>
                              </a:cubicBezTo>
                              <a:cubicBezTo>
                                <a:pt x="188024" y="63394"/>
                                <a:pt x="185166" y="61489"/>
                                <a:pt x="183261" y="64347"/>
                              </a:cubicBezTo>
                              <a:close/>
                              <a:moveTo>
                                <a:pt x="176594" y="198649"/>
                              </a:moveTo>
                              <a:cubicBezTo>
                                <a:pt x="176594" y="199602"/>
                                <a:pt x="176594" y="200554"/>
                                <a:pt x="177546" y="201507"/>
                              </a:cubicBezTo>
                              <a:cubicBezTo>
                                <a:pt x="179451" y="203412"/>
                                <a:pt x="181356" y="205317"/>
                                <a:pt x="180403" y="208174"/>
                              </a:cubicBezTo>
                              <a:cubicBezTo>
                                <a:pt x="180403" y="209127"/>
                                <a:pt x="181356" y="210079"/>
                                <a:pt x="182309" y="210079"/>
                              </a:cubicBezTo>
                              <a:cubicBezTo>
                                <a:pt x="184213" y="210079"/>
                                <a:pt x="184213" y="208174"/>
                                <a:pt x="185166" y="206269"/>
                              </a:cubicBezTo>
                              <a:cubicBezTo>
                                <a:pt x="179451" y="206269"/>
                                <a:pt x="182309" y="200554"/>
                                <a:pt x="179451" y="197697"/>
                              </a:cubicBezTo>
                              <a:cubicBezTo>
                                <a:pt x="178499" y="196744"/>
                                <a:pt x="178499" y="195792"/>
                                <a:pt x="177546" y="196744"/>
                              </a:cubicBezTo>
                              <a:cubicBezTo>
                                <a:pt x="176594" y="196744"/>
                                <a:pt x="176594" y="197697"/>
                                <a:pt x="176594" y="198649"/>
                              </a:cubicBezTo>
                              <a:close/>
                              <a:moveTo>
                                <a:pt x="177546" y="215794"/>
                              </a:moveTo>
                              <a:cubicBezTo>
                                <a:pt x="177546" y="215794"/>
                                <a:pt x="177546" y="214842"/>
                                <a:pt x="177546" y="215794"/>
                              </a:cubicBezTo>
                              <a:cubicBezTo>
                                <a:pt x="176594" y="214842"/>
                                <a:pt x="176594" y="214842"/>
                                <a:pt x="176594" y="215794"/>
                              </a:cubicBezTo>
                              <a:cubicBezTo>
                                <a:pt x="176594" y="215794"/>
                                <a:pt x="176594" y="215794"/>
                                <a:pt x="177546" y="215794"/>
                              </a:cubicBezTo>
                              <a:cubicBezTo>
                                <a:pt x="177546" y="215794"/>
                                <a:pt x="177546" y="215794"/>
                                <a:pt x="177546" y="215794"/>
                              </a:cubicBezTo>
                              <a:close/>
                              <a:moveTo>
                                <a:pt x="183261" y="84349"/>
                              </a:moveTo>
                              <a:cubicBezTo>
                                <a:pt x="183261" y="82444"/>
                                <a:pt x="181356" y="82444"/>
                                <a:pt x="179451" y="82444"/>
                              </a:cubicBezTo>
                              <a:cubicBezTo>
                                <a:pt x="177546" y="82444"/>
                                <a:pt x="176594" y="82444"/>
                                <a:pt x="176594" y="84349"/>
                              </a:cubicBezTo>
                              <a:cubicBezTo>
                                <a:pt x="176594" y="86254"/>
                                <a:pt x="178499" y="86254"/>
                                <a:pt x="180403" y="86254"/>
                              </a:cubicBezTo>
                              <a:cubicBezTo>
                                <a:pt x="181356" y="85302"/>
                                <a:pt x="183261" y="87207"/>
                                <a:pt x="183261" y="84349"/>
                              </a:cubicBezTo>
                              <a:close/>
                              <a:moveTo>
                                <a:pt x="182309" y="268182"/>
                              </a:moveTo>
                              <a:cubicBezTo>
                                <a:pt x="182309" y="267229"/>
                                <a:pt x="181356" y="267229"/>
                                <a:pt x="181356" y="267229"/>
                              </a:cubicBezTo>
                              <a:cubicBezTo>
                                <a:pt x="181356" y="267229"/>
                                <a:pt x="180403" y="267229"/>
                                <a:pt x="179451" y="267229"/>
                              </a:cubicBezTo>
                              <a:cubicBezTo>
                                <a:pt x="179451" y="268182"/>
                                <a:pt x="179451" y="269134"/>
                                <a:pt x="180403" y="269134"/>
                              </a:cubicBezTo>
                              <a:lnTo>
                                <a:pt x="182309" y="268182"/>
                              </a:lnTo>
                              <a:close/>
                              <a:moveTo>
                                <a:pt x="179451" y="188172"/>
                              </a:moveTo>
                              <a:cubicBezTo>
                                <a:pt x="179451" y="188172"/>
                                <a:pt x="179451" y="189124"/>
                                <a:pt x="179451" y="188172"/>
                              </a:cubicBezTo>
                              <a:cubicBezTo>
                                <a:pt x="180403" y="188172"/>
                                <a:pt x="180403" y="188172"/>
                                <a:pt x="179451" y="188172"/>
                              </a:cubicBezTo>
                              <a:cubicBezTo>
                                <a:pt x="180403" y="188172"/>
                                <a:pt x="179451" y="188172"/>
                                <a:pt x="179451" y="188172"/>
                              </a:cubicBezTo>
                              <a:cubicBezTo>
                                <a:pt x="179451" y="188172"/>
                                <a:pt x="179451" y="188172"/>
                                <a:pt x="179451" y="188172"/>
                              </a:cubicBezTo>
                              <a:close/>
                              <a:moveTo>
                                <a:pt x="181356" y="278659"/>
                              </a:moveTo>
                              <a:cubicBezTo>
                                <a:pt x="181356" y="277707"/>
                                <a:pt x="180403" y="277707"/>
                                <a:pt x="180403" y="276754"/>
                              </a:cubicBezTo>
                              <a:cubicBezTo>
                                <a:pt x="180403" y="276754"/>
                                <a:pt x="179451" y="276754"/>
                                <a:pt x="179451" y="276754"/>
                              </a:cubicBezTo>
                              <a:lnTo>
                                <a:pt x="181356" y="278659"/>
                              </a:lnTo>
                              <a:cubicBezTo>
                                <a:pt x="181356" y="279612"/>
                                <a:pt x="182309" y="279612"/>
                                <a:pt x="181356" y="278659"/>
                              </a:cubicBezTo>
                              <a:close/>
                              <a:moveTo>
                                <a:pt x="183261" y="223414"/>
                              </a:moveTo>
                              <a:cubicBezTo>
                                <a:pt x="183261" y="222462"/>
                                <a:pt x="182309" y="221509"/>
                                <a:pt x="181356" y="221509"/>
                              </a:cubicBezTo>
                              <a:cubicBezTo>
                                <a:pt x="180403" y="222462"/>
                                <a:pt x="180403" y="223414"/>
                                <a:pt x="180403" y="224367"/>
                              </a:cubicBezTo>
                              <a:cubicBezTo>
                                <a:pt x="180403" y="225319"/>
                                <a:pt x="180403" y="226272"/>
                                <a:pt x="182309" y="226272"/>
                              </a:cubicBezTo>
                              <a:cubicBezTo>
                                <a:pt x="183261" y="225319"/>
                                <a:pt x="183261" y="224367"/>
                                <a:pt x="183261" y="223414"/>
                              </a:cubicBezTo>
                              <a:close/>
                              <a:moveTo>
                                <a:pt x="182309" y="262467"/>
                              </a:moveTo>
                              <a:cubicBezTo>
                                <a:pt x="182309" y="261514"/>
                                <a:pt x="182309" y="260562"/>
                                <a:pt x="181356" y="261514"/>
                              </a:cubicBezTo>
                              <a:cubicBezTo>
                                <a:pt x="181356" y="261514"/>
                                <a:pt x="180403" y="261514"/>
                                <a:pt x="180403" y="262467"/>
                              </a:cubicBezTo>
                              <a:cubicBezTo>
                                <a:pt x="180403" y="263419"/>
                                <a:pt x="181356" y="263419"/>
                                <a:pt x="182309" y="263419"/>
                              </a:cubicBezTo>
                              <a:cubicBezTo>
                                <a:pt x="183261" y="263419"/>
                                <a:pt x="182309" y="263419"/>
                                <a:pt x="182309" y="262467"/>
                              </a:cubicBezTo>
                              <a:close/>
                              <a:moveTo>
                                <a:pt x="181356" y="51964"/>
                              </a:moveTo>
                              <a:cubicBezTo>
                                <a:pt x="181356" y="52917"/>
                                <a:pt x="181356" y="52917"/>
                                <a:pt x="181356" y="51964"/>
                              </a:cubicBezTo>
                              <a:lnTo>
                                <a:pt x="182309" y="51964"/>
                              </a:lnTo>
                              <a:cubicBezTo>
                                <a:pt x="182309" y="51964"/>
                                <a:pt x="181356" y="51964"/>
                                <a:pt x="181356" y="51964"/>
                              </a:cubicBezTo>
                              <a:cubicBezTo>
                                <a:pt x="181356" y="51964"/>
                                <a:pt x="181356" y="51964"/>
                                <a:pt x="181356" y="51964"/>
                              </a:cubicBezTo>
                              <a:close/>
                              <a:moveTo>
                                <a:pt x="186119" y="212937"/>
                              </a:moveTo>
                              <a:cubicBezTo>
                                <a:pt x="185166" y="214842"/>
                                <a:pt x="184213" y="215794"/>
                                <a:pt x="185166" y="217699"/>
                              </a:cubicBezTo>
                              <a:cubicBezTo>
                                <a:pt x="185166" y="218652"/>
                                <a:pt x="187071" y="218652"/>
                                <a:pt x="187071" y="217699"/>
                              </a:cubicBezTo>
                              <a:cubicBezTo>
                                <a:pt x="188024" y="213889"/>
                                <a:pt x="189928" y="213889"/>
                                <a:pt x="192786" y="214842"/>
                              </a:cubicBezTo>
                              <a:cubicBezTo>
                                <a:pt x="192786" y="214842"/>
                                <a:pt x="193738" y="214842"/>
                                <a:pt x="193738" y="213889"/>
                              </a:cubicBezTo>
                              <a:lnTo>
                                <a:pt x="193738" y="213889"/>
                              </a:lnTo>
                              <a:cubicBezTo>
                                <a:pt x="192786" y="211984"/>
                                <a:pt x="190881" y="211984"/>
                                <a:pt x="189928" y="211032"/>
                              </a:cubicBezTo>
                              <a:cubicBezTo>
                                <a:pt x="188976" y="211032"/>
                                <a:pt x="187071" y="211032"/>
                                <a:pt x="186119" y="212937"/>
                              </a:cubicBezTo>
                              <a:close/>
                              <a:moveTo>
                                <a:pt x="187071" y="273897"/>
                              </a:moveTo>
                              <a:cubicBezTo>
                                <a:pt x="187071" y="272944"/>
                                <a:pt x="186119" y="272944"/>
                                <a:pt x="186119" y="271992"/>
                              </a:cubicBezTo>
                              <a:cubicBezTo>
                                <a:pt x="185166" y="271992"/>
                                <a:pt x="184213" y="271992"/>
                                <a:pt x="184213" y="272944"/>
                              </a:cubicBezTo>
                              <a:cubicBezTo>
                                <a:pt x="185166" y="273897"/>
                                <a:pt x="186119" y="273897"/>
                                <a:pt x="187071" y="273897"/>
                              </a:cubicBezTo>
                              <a:cubicBezTo>
                                <a:pt x="187071" y="274849"/>
                                <a:pt x="188024" y="274849"/>
                                <a:pt x="187071" y="273897"/>
                              </a:cubicBezTo>
                              <a:close/>
                              <a:moveTo>
                                <a:pt x="187071" y="52917"/>
                              </a:moveTo>
                              <a:cubicBezTo>
                                <a:pt x="188976" y="54822"/>
                                <a:pt x="189928" y="53869"/>
                                <a:pt x="191834" y="52917"/>
                              </a:cubicBezTo>
                              <a:cubicBezTo>
                                <a:pt x="192786" y="52917"/>
                                <a:pt x="193738" y="51964"/>
                                <a:pt x="193738" y="51012"/>
                              </a:cubicBezTo>
                              <a:cubicBezTo>
                                <a:pt x="193738" y="51012"/>
                                <a:pt x="193738" y="50059"/>
                                <a:pt x="192786" y="51012"/>
                              </a:cubicBezTo>
                              <a:cubicBezTo>
                                <a:pt x="189928" y="51964"/>
                                <a:pt x="189928" y="50059"/>
                                <a:pt x="190881" y="48154"/>
                              </a:cubicBezTo>
                              <a:cubicBezTo>
                                <a:pt x="190881" y="47202"/>
                                <a:pt x="189928" y="46249"/>
                                <a:pt x="189928" y="47202"/>
                              </a:cubicBezTo>
                              <a:cubicBezTo>
                                <a:pt x="188976" y="48154"/>
                                <a:pt x="187071" y="49107"/>
                                <a:pt x="186119" y="50059"/>
                              </a:cubicBezTo>
                              <a:cubicBezTo>
                                <a:pt x="185166" y="51012"/>
                                <a:pt x="186119" y="51964"/>
                                <a:pt x="187071" y="52917"/>
                              </a:cubicBezTo>
                              <a:close/>
                              <a:moveTo>
                                <a:pt x="185166" y="199602"/>
                              </a:moveTo>
                              <a:cubicBezTo>
                                <a:pt x="185166" y="200554"/>
                                <a:pt x="185166" y="201507"/>
                                <a:pt x="186119" y="200554"/>
                              </a:cubicBezTo>
                              <a:cubicBezTo>
                                <a:pt x="188024" y="200554"/>
                                <a:pt x="187071" y="198649"/>
                                <a:pt x="188024" y="197697"/>
                              </a:cubicBezTo>
                              <a:cubicBezTo>
                                <a:pt x="188024" y="197697"/>
                                <a:pt x="188024" y="196744"/>
                                <a:pt x="187071" y="196744"/>
                              </a:cubicBezTo>
                              <a:cubicBezTo>
                                <a:pt x="185166" y="197697"/>
                                <a:pt x="185166" y="198649"/>
                                <a:pt x="185166" y="199602"/>
                              </a:cubicBezTo>
                              <a:close/>
                              <a:moveTo>
                                <a:pt x="188024" y="224367"/>
                              </a:moveTo>
                              <a:cubicBezTo>
                                <a:pt x="188024" y="224367"/>
                                <a:pt x="188024" y="224367"/>
                                <a:pt x="188024" y="224367"/>
                              </a:cubicBezTo>
                              <a:cubicBezTo>
                                <a:pt x="188024" y="223414"/>
                                <a:pt x="188024" y="222462"/>
                                <a:pt x="188024" y="222462"/>
                              </a:cubicBezTo>
                              <a:cubicBezTo>
                                <a:pt x="188024" y="222462"/>
                                <a:pt x="188024" y="222462"/>
                                <a:pt x="187071" y="222462"/>
                              </a:cubicBezTo>
                              <a:cubicBezTo>
                                <a:pt x="187071" y="224367"/>
                                <a:pt x="187071" y="224367"/>
                                <a:pt x="188024" y="224367"/>
                              </a:cubicBezTo>
                              <a:close/>
                              <a:moveTo>
                                <a:pt x="189928" y="236749"/>
                              </a:moveTo>
                              <a:cubicBezTo>
                                <a:pt x="189928" y="236749"/>
                                <a:pt x="189928" y="235797"/>
                                <a:pt x="188976" y="235797"/>
                              </a:cubicBezTo>
                              <a:cubicBezTo>
                                <a:pt x="188976" y="235797"/>
                                <a:pt x="188976" y="236749"/>
                                <a:pt x="188976" y="236749"/>
                              </a:cubicBezTo>
                              <a:cubicBezTo>
                                <a:pt x="188976" y="237702"/>
                                <a:pt x="188976" y="237702"/>
                                <a:pt x="189928" y="237702"/>
                              </a:cubicBezTo>
                              <a:cubicBezTo>
                                <a:pt x="189928" y="237702"/>
                                <a:pt x="189928" y="236749"/>
                                <a:pt x="189928" y="236749"/>
                              </a:cubicBezTo>
                              <a:close/>
                              <a:moveTo>
                                <a:pt x="191834" y="57679"/>
                              </a:moveTo>
                              <a:cubicBezTo>
                                <a:pt x="191834" y="57679"/>
                                <a:pt x="191834" y="56727"/>
                                <a:pt x="190881" y="56727"/>
                              </a:cubicBezTo>
                              <a:cubicBezTo>
                                <a:pt x="190881" y="56727"/>
                                <a:pt x="189928" y="56727"/>
                                <a:pt x="189928" y="57679"/>
                              </a:cubicBezTo>
                              <a:cubicBezTo>
                                <a:pt x="189928" y="58632"/>
                                <a:pt x="189928" y="58632"/>
                                <a:pt x="190881" y="59584"/>
                              </a:cubicBezTo>
                              <a:cubicBezTo>
                                <a:pt x="191834" y="58632"/>
                                <a:pt x="191834" y="58632"/>
                                <a:pt x="191834" y="57679"/>
                              </a:cubicBezTo>
                              <a:close/>
                              <a:moveTo>
                                <a:pt x="198501" y="245322"/>
                              </a:moveTo>
                              <a:cubicBezTo>
                                <a:pt x="198501" y="243417"/>
                                <a:pt x="195644" y="246274"/>
                                <a:pt x="194691" y="244369"/>
                              </a:cubicBezTo>
                              <a:lnTo>
                                <a:pt x="194691" y="244369"/>
                              </a:lnTo>
                              <a:cubicBezTo>
                                <a:pt x="192786" y="242464"/>
                                <a:pt x="191834" y="245322"/>
                                <a:pt x="190881" y="245322"/>
                              </a:cubicBezTo>
                              <a:cubicBezTo>
                                <a:pt x="189928" y="245322"/>
                                <a:pt x="189928" y="245322"/>
                                <a:pt x="190881" y="246274"/>
                              </a:cubicBezTo>
                              <a:cubicBezTo>
                                <a:pt x="191834" y="247227"/>
                                <a:pt x="192786" y="246274"/>
                                <a:pt x="193738" y="247227"/>
                              </a:cubicBezTo>
                              <a:lnTo>
                                <a:pt x="194691" y="247227"/>
                              </a:lnTo>
                              <a:cubicBezTo>
                                <a:pt x="195644" y="245322"/>
                                <a:pt x="198501" y="246274"/>
                                <a:pt x="198501" y="245322"/>
                              </a:cubicBezTo>
                              <a:close/>
                              <a:moveTo>
                                <a:pt x="194691" y="254847"/>
                              </a:moveTo>
                              <a:cubicBezTo>
                                <a:pt x="193738" y="253894"/>
                                <a:pt x="192786" y="252942"/>
                                <a:pt x="190881" y="252942"/>
                              </a:cubicBezTo>
                              <a:cubicBezTo>
                                <a:pt x="190881" y="252942"/>
                                <a:pt x="189928" y="253894"/>
                                <a:pt x="189928" y="253894"/>
                              </a:cubicBezTo>
                              <a:cubicBezTo>
                                <a:pt x="189928" y="255799"/>
                                <a:pt x="191834" y="255799"/>
                                <a:pt x="193738" y="255799"/>
                              </a:cubicBezTo>
                              <a:cubicBezTo>
                                <a:pt x="194691" y="256752"/>
                                <a:pt x="194691" y="256752"/>
                                <a:pt x="194691" y="254847"/>
                              </a:cubicBezTo>
                              <a:close/>
                              <a:moveTo>
                                <a:pt x="191834" y="199602"/>
                              </a:moveTo>
                              <a:cubicBezTo>
                                <a:pt x="192786" y="199602"/>
                                <a:pt x="192786" y="199602"/>
                                <a:pt x="191834" y="199602"/>
                              </a:cubicBezTo>
                              <a:cubicBezTo>
                                <a:pt x="192786" y="198649"/>
                                <a:pt x="192786" y="198649"/>
                                <a:pt x="191834" y="198649"/>
                              </a:cubicBezTo>
                              <a:cubicBezTo>
                                <a:pt x="190881" y="198649"/>
                                <a:pt x="191834" y="198649"/>
                                <a:pt x="191834" y="199602"/>
                              </a:cubicBezTo>
                              <a:cubicBezTo>
                                <a:pt x="190881" y="199602"/>
                                <a:pt x="191834" y="199602"/>
                                <a:pt x="191834" y="199602"/>
                              </a:cubicBezTo>
                              <a:close/>
                              <a:moveTo>
                                <a:pt x="194691" y="230082"/>
                              </a:moveTo>
                              <a:cubicBezTo>
                                <a:pt x="194691" y="231034"/>
                                <a:pt x="194691" y="231987"/>
                                <a:pt x="196596" y="231987"/>
                              </a:cubicBezTo>
                              <a:cubicBezTo>
                                <a:pt x="196596" y="231987"/>
                                <a:pt x="197549" y="231987"/>
                                <a:pt x="197549" y="231034"/>
                              </a:cubicBezTo>
                              <a:cubicBezTo>
                                <a:pt x="197549" y="230082"/>
                                <a:pt x="197549" y="229129"/>
                                <a:pt x="196596" y="229129"/>
                              </a:cubicBezTo>
                              <a:cubicBezTo>
                                <a:pt x="195644" y="229129"/>
                                <a:pt x="194691" y="229129"/>
                                <a:pt x="194691" y="230082"/>
                              </a:cubicBezTo>
                              <a:close/>
                              <a:moveTo>
                                <a:pt x="199453" y="237702"/>
                              </a:moveTo>
                              <a:cubicBezTo>
                                <a:pt x="199453" y="236749"/>
                                <a:pt x="198501" y="236749"/>
                                <a:pt x="198501" y="236749"/>
                              </a:cubicBezTo>
                              <a:cubicBezTo>
                                <a:pt x="198501" y="236749"/>
                                <a:pt x="198501" y="237702"/>
                                <a:pt x="198501" y="237702"/>
                              </a:cubicBezTo>
                              <a:cubicBezTo>
                                <a:pt x="198501" y="237702"/>
                                <a:pt x="198501" y="237702"/>
                                <a:pt x="199453" y="237702"/>
                              </a:cubicBezTo>
                              <a:cubicBezTo>
                                <a:pt x="199453" y="237702"/>
                                <a:pt x="199453" y="237702"/>
                                <a:pt x="199453" y="237702"/>
                              </a:cubicBezTo>
                              <a:close/>
                              <a:moveTo>
                                <a:pt x="204216" y="250084"/>
                              </a:moveTo>
                              <a:cubicBezTo>
                                <a:pt x="204216" y="250084"/>
                                <a:pt x="204216" y="249132"/>
                                <a:pt x="204216" y="249132"/>
                              </a:cubicBezTo>
                              <a:cubicBezTo>
                                <a:pt x="204216" y="249132"/>
                                <a:pt x="203263" y="249132"/>
                                <a:pt x="203263" y="250084"/>
                              </a:cubicBezTo>
                              <a:cubicBezTo>
                                <a:pt x="203263" y="251037"/>
                                <a:pt x="203263" y="251037"/>
                                <a:pt x="203263" y="251989"/>
                              </a:cubicBezTo>
                              <a:cubicBezTo>
                                <a:pt x="203263" y="251037"/>
                                <a:pt x="204216" y="250084"/>
                                <a:pt x="204216" y="250084"/>
                              </a:cubicBezTo>
                              <a:close/>
                            </a:path>
                          </a:pathLst>
                        </a:custGeom>
                        <a:solidFill>
                          <a:srgbClr val="FFFFFF"/>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DE317E3" id="Graphic 77" o:spid="_x0000_s1026" style="position:absolute;margin-left:251.25pt;margin-top:256.55pt;width:16.9pt;height:24.9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214956,31675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" path="m192786,290089v-14287,14288,-31433,21908,-51435,24765c138494,315807,134684,315807,131826,316759v-952,,-1905,,-1905,c123253,314854,116586,316759,108966,315807v-1905,,-2857,,-4763,c96584,316759,88963,315807,81344,313902l65151,310092v-3810,-953,-7620,-1905,-10477,-3810c53721,305329,52769,304377,50863,304377,39434,302472,29909,294852,21336,288184,10859,280564,6096,269134,2286,256752,-1524,244369,-572,232939,5144,221509v6667,-15240,18097,-22860,36194,-22860c50863,198649,60388,201507,68961,207222v17145,11430,18098,33337,9525,48577c74676,262467,70866,269134,62294,271039v-6668,1905,-7620,8573,-2858,13335c68009,293899,77534,300567,90869,302472v7619,1905,15240,2857,21907,1905c121349,304377,128969,304377,136588,300567v13336,-6668,19050,-18098,18098,-32385c154686,261514,152781,255799,149924,250084v-5715,-9525,-12383,-17145,-20955,-23812c127063,225319,125159,223414,123253,221509,109919,208174,96584,196744,82296,184362,66103,171027,51816,156739,37528,142452,26099,131974,18478,119592,12763,105304,10859,101494,9906,96732,9906,91969v,-952,,-1905,,-2857c6096,74824,11811,62442,17526,49107,23241,36724,32766,26247,43244,18627,54674,11007,68009,6244,81344,3387,94678,-423,108013,-423,121349,529v9525,,18097,953,27622,2858l148971,3387v13335,4762,27623,9525,38100,20002c199453,36724,206121,51964,205169,70062v-953,21907,-14288,40005,-38100,41910c149924,112924,133731,106257,128016,86254v-3810,-12382,-953,-24765,9525,-33337c143256,48154,148971,46249,156591,47202v4762,952,6668,,7620,-5715c165163,35772,163259,31009,159449,27199v-3811,-3810,-8573,-7620,-13336,-8572c138494,15769,130874,12912,122301,11959v-11430,-1905,-22860,,-34290,4763c80391,19579,74676,24342,70866,31009v-2857,5715,-4763,12383,-3810,20003c68961,62442,74676,72919,81344,81492v7619,9525,17144,17145,25717,25717c116586,116734,126111,125307,135636,133879v13335,12383,28575,22860,40958,36195c182309,175789,188976,181504,194691,188172v11430,13335,18097,29527,20003,46672c216599,255799,208026,273897,192786,290089xm18478,243417r,c16574,243417,15621,243417,14669,245322v-953,952,,1905,952,1905c15621,248179,15621,250084,16574,251037v,,952,,952,c17526,249132,16574,249132,15621,247227v953,-1905,4763,-953,2857,-3810xm16574,233892v,1905,1904,,3810,952c20384,234844,21336,235797,22288,235797v1906,3810,5715,5715,9525,6667c29909,245322,31813,247227,33719,250084v,953,1905,1905,3809,953c39434,250084,37528,249132,36576,249132v-952,-953,-952,-2858,,-3810c37528,244369,38481,245322,39434,246274v1904,953,3810,953,3810,-1905c43244,242464,45149,241512,47053,241512v1906,,2858,,3810,1905c51816,245322,48959,245322,48959,247227v-953,,-1906,952,-953,1905c48006,250084,49911,249132,49911,249132v1905,,3810,-1905,4763,-953c58484,251037,62294,249132,65151,249132v952,,1905,,1905,-953c67056,247227,67056,246274,66103,246274v-2857,-1905,-2857,-3810,-952,-6667c65151,239607,64199,238654,63246,238654v-952,1905,-1905,3810,-1905,5715c61341,245322,61341,246274,59436,246274v-4762,953,-7620,-2857,-7620,-7620c48006,237702,45149,236749,41338,235797v-952,,-1904,,-1904,-1905c39434,231987,40386,231987,41338,231987v1906,,3811,-953,5715,-953c46101,232939,45149,233892,48006,234844r4763,953c52769,232939,49911,231987,48006,231034v2857,-3810,5715,,7620,953c57531,231987,58484,235797,59436,234844v1905,-952,,-3810,952,-5715l60388,227224v,,,,,c60388,227224,60388,227224,60388,227224v1906,-3810,1906,-3810,-1904,-3810c56578,223414,54674,224367,53721,225319v-1905,953,-2858,953,-3810,-1905c49911,219604,47053,219604,45149,219604r,1905c45149,223414,47053,225319,45149,226272v,,,,,c43244,224367,44196,222462,44196,221509v-3810,,-3810,,-2858,4763c41338,228177,42291,230082,39434,230082v-1906,,-1906,-953,-1906,-2858c37528,225319,37528,224367,35624,224367v-1905,,-1905,952,-2858,1905c31813,228177,32766,229129,33719,230082v952,952,2857,1905,2857,3810c33719,233892,32766,231034,29909,230082v,-953,-953,-1905,-2858,-1905c24194,228177,24194,231034,22288,231987v-4762,-1905,-5714,,-5714,1905xm28003,249132v953,,-1904,-1905,-1904,-2858c26099,246274,25146,245322,25146,244369v-952,-3810,-3810,-3810,-5715,-3810c17526,240559,18478,241512,18478,242464v1906,,4763,1905,5716,3810c25146,248179,27051,250084,28003,249132xm23241,264372v,-953,-953,-953,-953,-953l20384,264372v952,,952,,1904,c22288,265324,23241,265324,23241,264372xm21336,249132v952,,952,,,c21336,248179,21336,248179,21336,248179v,,-952,,-952,953c20384,250084,21336,249132,21336,249132xm22288,269134v,,,-952,,c21336,268182,21336,269134,20384,269134v952,,952,953,1904,c21336,269134,22288,269134,22288,269134xm23241,231034v1905,-952,2858,-1905,3810,-2857c27051,228177,27051,229129,27051,230082v1905,5715,1905,5715,-4763,5715l21336,235797v,-1905,,-3810,1905,-4763xm23241,65299v,,,,,c22288,64347,21336,65299,22288,65299v,953,,953,953,c23241,66252,23241,66252,23241,65299xm23241,222462v,952,,952,953,952c25146,223414,25146,223414,25146,222462v,-953,,-953,-952,-953c23241,221509,22288,222462,23241,222462xm25146,254847v,-953,-952,-1905,-1905,-1905c23241,252942,22288,252942,22288,253894v953,,953,953,2858,953l25146,254847xm24194,259609v,,-953,-952,,c23241,259609,23241,259609,23241,259609r953,c23241,260562,24194,259609,24194,259609xm28956,256752v953,,1905,,1905,-953c30861,254847,30861,253894,29909,253894v-953,,-953,953,-1906,953c28003,255799,28003,256752,28956,256752xm34671,91017v953,,953,,953,-953c35624,90064,35624,89112,34671,89112v-1905,-953,-3810,1905,-5715,-953c28956,88159,28956,89112,28956,90064v953,,2857,953,5715,953xm48006,262467v-3810,,-7620,,-10478,-1905c35624,258657,33719,259609,30861,259609v-952,,-1905,,-1905,1905c28956,262467,30861,261514,30861,261514v2858,,6667,,7620,2858c39434,266277,38481,266277,41338,266277v2858,-953,4763,-1905,6668,-3810xm29909,213889v,,,953,,953c29909,214842,30861,214842,30861,213889r-952,l29909,213889xm30861,67204v,1905,952,2858,2858,3810c34671,71014,34671,71014,34671,70062v,-1905,-952,-2858,-2858,-3810c30861,65299,30861,66252,30861,67204xm34671,231987v1905,-953,1905,,1905,1905c36576,235797,34671,237702,34671,239607v-2858,,-3810,-1905,-1905,-3810c32766,233892,33719,233892,34671,231987xm32766,82444v-953,,-1905,,-1905,953c30861,84349,30861,84349,31813,84349v953,,1906,,1906,-952c34671,82444,33719,82444,32766,82444xm34671,99589v1905,,3810,,3810,-1905c38481,97684,37528,97684,37528,97684v-1904,953,-3809,,-3809,1905c32766,99589,34671,99589,34671,99589xm35624,267229r-953,c33719,269134,35624,270087,36576,271039v,-1905,,-2857,-952,-3810xm36576,273897v,-953,,-1905,-952,-2858c34671,271039,33719,271039,33719,272944v952,953,1905,953,2857,953xm37528,108162v,-953,,-2858,-1904,-2858c34671,105304,35624,106257,35624,107209v952,953,-1905,2858,952,2858c36576,110067,37528,109114,37528,108162xm34671,60537v,952,953,952,,c35624,60537,35624,60537,36576,60537v,-953,,-953,-1905,c35624,59584,34671,60537,34671,60537xm37528,276754r-952,-1905c36576,275802,35624,275802,35624,276754v,953,-953,1905,,1905c37528,278659,37528,277707,37528,276754xm37528,72919v-952,,-1904,953,-1904,1905c35624,75777,36576,75777,37528,75777v953,,1906,-953,1906,-1905c39434,71967,38481,71967,37528,72919xm38481,82444v-953,,-1905,953,-1905,1905c36576,84349,37528,84349,37528,85302v953,-953,1906,-953,953,-2858c39434,82444,38481,82444,38481,82444xm37528,253894v,953,-952,953,,c37528,254847,37528,254847,37528,253894r,l37528,253894xm37528,112924v953,,953,953,,c38481,113877,38481,113877,38481,112924r,l37528,112924xm39434,126259v,,,-952,-953,-952c37528,125307,37528,126259,37528,126259v,,,953,,953c38481,127212,38481,126259,39434,126259xm37528,238654v,-952,953,-952,1906,-1905c40386,236749,40386,236749,40386,237702v,952,-952,1905,-1905,1905c38481,239607,37528,239607,37528,238654xm40386,118639v,,-952,,,c39434,117687,38481,118639,39434,118639v-953,953,,953,952,c40386,119592,40386,118639,40386,118639xm39434,65299v,,952,,952,l40386,65299v,-952,,-1905,,-1905c40386,63394,40386,61489,40386,61489v,,-952,-1905,-952,-952c39434,61489,39434,63394,39434,65299xm42291,271039v,-952,,-952,-953,-952c40386,270087,40386,270087,40386,271039v,953,,1905,952,1905c42291,271992,42291,271992,42291,271039xm43244,104352v3809,952,5715,-1905,9525,-1905c53721,102447,54674,101494,54674,100542v-1905,952,-953,-3810,-2858,-1905c49911,99589,47053,99589,44196,99589v-1905,,-2858,2858,-2858,3810c41338,104352,42291,104352,43244,104352xm41338,90064v,,,953,953,953c42291,91017,43244,91017,43244,90064v,-952,,-952,-953,-952c42291,89112,42291,90064,41338,90064xm76581,151977v1905,-1905,2857,-2858,3810,-4763c79438,146262,79438,145309,78486,144357v1905,-953,3810,-3810,3810,952c84201,143404,86106,142452,88963,143404v2858,953,5715,,6668,-2857c93726,140547,91821,140547,90869,140547v-953,,-1906,952,-2858,c88011,139594,88011,138642,88963,137689v953,-952,1906,-952,2858,-952c93726,137689,94678,138642,95631,140547r,l95631,140547v1905,,3810,-953,3810,-3810c99441,135784,98488,134832,97536,133879v-952,-952,-1905,,-3810,c91821,133879,90869,132927,89916,131974v-953,-1905,,-1905,1905,-2857c91821,130069,91821,131022,93726,130069v,,952,-952,,-1905c92774,127212,91821,128164,91821,129117v-952,-1905,-1905,-3810,-3810,-3810c88011,123402,88011,121497,90869,121497v952,,2857,,2857,-1905c93726,117687,93726,114829,92774,112924v-953,-1905,-2858,,-4763,l88011,112924v-1905,-952,-1905,-3810,-4762,-1905c80391,112924,80391,111019,79438,109114v1906,,1906,-1905,3811,-3810c83249,104352,84201,103399,83249,103399v-2858,,-4763,-2857,-7621,-1905l76581,98637v953,-1905,,-1905,-1905,-1905c72771,95779,73724,97684,73724,98637v-1905,1905,-2858,5715,-7621,3810c64199,101494,62294,103399,60388,102447v-952,,-1904,,-1904,952c59436,105304,58484,107209,57531,109114v,953,,1905,953,2858c59436,111972,61341,111972,61341,111019v-953,-3810,1905,-1905,3810,-2857c67056,107209,68009,109114,67056,110067v-2857,1905,-1905,5715,-3810,8572c61341,117687,59436,116734,57531,114829v,,-953,-952,-1905,c54674,114829,55626,115782,55626,116734v,1905,3810,1905,3810,4763l59436,121497v,,,,,c58484,121497,57531,122449,57531,123402v-1905,5715,-1905,5715,-6668,3810c48959,126259,47053,124354,44196,127212v,952,-1905,952,-952,1905c43244,130069,45149,130069,45149,129117v1904,-953,3810,-1905,4762,c51816,131022,49911,132927,48959,134832v-953,952,-1906,1905,-953,2857c48959,139594,49911,140547,51816,141499v953,953,953,-952,953,-952c52769,139594,51816,138642,52769,137689v952,-952,1905,,1905,c58484,140547,62294,142452,67056,140547v953,,1905,,1905,1905c68961,144357,68961,146262,68009,147214v1904,-952,3810,,3810,-2857c71819,142452,72771,138642,70866,138642v-6667,-1905,-1905,-2858,,-3810c70866,133879,72771,132927,72771,132927v-1905,-953,-3810,-1905,-5715,-2858c67056,130069,67056,131022,67056,131022v953,2857,-953,2857,-2857,2857c62294,134832,61341,133879,60388,133879v-1904,-952,-1904,,-952,1905c59436,136737,61341,137689,59436,137689v-1905,,-1905,-1905,-2858,-3810c55626,132927,56578,131974,57531,131022v1905,,1905,-1905,3810,-1905l61341,129117v953,-1905,1905,-2858,2858,-3810c62294,124354,61341,123402,62294,121497r952,l63246,121497v953,,1905,-953,2857,-1905l68009,121497r,c66103,122449,65151,123402,64199,125307v1904,-953,3810,-1905,3810,-3810l69913,121497v1906,-1905,2858,-2858,3811,-4763c72771,117687,71819,118639,69913,117687v-952,,-952,-953,-952,-1905c69913,113877,70866,112924,72771,113877v,-3810,-952,-7620,4763,-9525c77534,106257,76581,108162,77534,109114v1904,1905,952,3810,,5715c75628,116734,74676,118639,77534,120544v952,953,1904,953,952,1905c74676,126259,79438,127212,80391,129117v953,952,3810,,3810,1905c84201,132927,81344,131974,79438,132927v,,-952,,-1904,c75628,133879,73724,136737,75628,137689v1906,1905,1906,-952,3810,-952c81344,136737,81344,134832,82296,136737v953,952,953,1905,,2857c81344,141499,81344,143404,81344,145309v-4763,,-6668,1905,-5716,7620c75628,154834,75628,156739,76581,156739v,-1905,-953,-3810,,-4762xm52769,259609r-953,-2857c47053,256752,47053,256752,45149,251989v,-952,,-1905,-1905,-952c43244,251037,42291,251989,43244,251989v,1905,952,3810,1905,4763c47053,258657,47053,260562,48006,262467v1905,-1905,2857,-2858,4763,-2858xm45149,113877v-953,,-1905,952,-1905,2857c43244,117687,44196,118639,45149,118639v952,,2857,,2857,-1905c47053,114829,46101,113877,45149,113877xm43244,46249v,953,952,953,1905,1905c45149,48154,46101,48154,46101,47202r-2857,-953c44196,45297,43244,45297,43244,46249xm44196,208174v,,953,,953,c45149,208174,46101,208174,45149,208174r-953,c44196,207222,44196,208174,44196,208174xm46101,62442v,-953,,-1905,,-1905c46101,60537,46101,59584,45149,59584v-953,,-953,953,-953,1905c44196,61489,45149,61489,46101,62442v952,1905,2858,2857,3810,1905c51816,64347,49911,62442,49911,60537r,-2858l50863,56727v,-953,1906,-953,953,-1905c51816,54822,50863,54822,49911,55774v,,,953,,953c48959,59584,49911,63394,46101,62442xm47053,228177r,952l46101,229129r,-952c46101,228177,46101,226272,46101,226272v952,952,,1905,952,1905xm48959,107209v-953,,-1906,,-1906,c47053,107209,47053,107209,47053,108162v,,953,,1906,952c48959,109114,48959,108162,48959,107209xm48006,80539v953,,953,,1905,c49911,79587,48959,78634,48006,78634v,,-953,,-1905,953c47053,79587,48006,80539,48006,80539xm48006,87207v-953,,-953,952,-953,952c47053,88159,47053,89112,48006,89112v953,,,,,-1905c48006,88159,48006,88159,48006,87207xm48006,212937v1905,952,1905,,3810,-953c51816,211984,51816,211984,52769,211984v,1905,-953,2858,-1906,3810c49911,215794,49911,216747,50863,217699v953,953,1906,,1906,-952c54674,214842,54674,213889,52769,211984v-953,-952,-2858,-1905,-3810,c48006,212937,48006,212937,48006,212937xm50863,70062v,-953,,-953,-952,-953c49911,69109,48959,70062,48006,71014v,,,953,953,953c49911,71967,49911,71014,50863,70062xm52769,253894v-953,,-1906,-952,-1906,c50863,254847,51816,254847,51816,255799r953,-1905xm49911,89112v,,,1905,952,952c51816,89112,52769,88159,52769,86254v,-952,,-1905,-953,-1905c49911,86254,49911,88159,49911,89112xm52769,112924v-1906,,-1906,1905,-1906,2858c50863,116734,50863,118639,51816,117687v1905,,1905,-1905,1905,-2858c53721,113877,53721,112924,52769,112924xm55626,255799v,,952,-952,,-1905c55626,251989,53721,251037,51816,251037v-953,,,1905,,2857c53721,254847,54674,255799,55626,255799xm54674,237702v-953,,-1905,,-1905,952c52769,240559,53721,239607,54674,239607v952,,1904,,1904,-953c56578,238654,55626,238654,54674,237702xm55626,260562v-952,,-1905,,-2857,-953c52769,260562,52769,261514,52769,263419v952,953,1905,953,1905,953c54674,264372,55626,263419,56578,263419v953,-1905,,-2857,-952,-2857xm54674,72919v,,,,,c55626,72919,56578,72919,56578,72919v-952,-952,-952,-952,-1904,c54674,71967,54674,71967,54674,72919xm55626,79587v,1905,952,1905,1905,1905c58484,81492,58484,81492,58484,80539v,-952,-953,-1905,-1906,-1905c55626,78634,55626,78634,55626,79587xm55626,217699v,,952,,,c56578,217699,56578,217699,56578,217699v,,,-952,-952,c56578,216747,55626,216747,55626,217699xm58484,84349v,,-953,,-953,953c57531,86254,58484,86254,58484,87207v,,952,,952,-953c59436,84349,59436,84349,58484,84349xm59436,126259r-1905,c57531,126259,57531,127212,57531,128164v,,953,953,1905,953c59436,129117,59436,129117,59436,128164v1905,-952,952,-1905,,-1905xm66103,149119v,-952,,-2857,,-3810l66103,145309v-5715,-2857,-5715,-2857,-6667,2858c59436,149119,59436,150072,59436,150072v1905,,952,-953,1905,-1905c63246,146262,63246,146262,64199,149119v,,,953,952,953c65151,150072,66103,150072,66103,149119xm60388,225319r,c61341,226272,62294,228177,63246,226272v,-953,953,-1905,953,-1905c61341,222462,61341,225319,60388,225319xm64199,231034v-953,1905,-3811,2858,-1905,5715c62294,236749,62294,236749,63246,236749v953,-1905,3810,-1905,2857,-3810c65151,231987,64199,231034,64199,231034xm64199,92922v,1905,,3810,1904,4762c67056,97684,68009,95779,68009,93874v,-1905,-1906,-3810,-3810,-3810c64199,90064,64199,91969,64199,92922xm67056,241512v2857,,1905,-3810,2857,-4763c69913,235797,69913,234844,68961,234844v-2858,,-2858,1905,-3810,3810c65151,240559,66103,241512,67056,241512xm67056,253894v,-952,,-952,,c66103,253894,66103,253894,66103,253894v,,,953,,953c67056,254847,67056,254847,67056,253894xm69913,159597v-952,-1905,-1904,-1905,-3810,-3810c66103,154834,66103,155787,66103,156739v953,1905,1906,2858,3810,3810c69913,160549,69913,160549,69913,159597xm67056,125307v,952,,1905,1905,1905c70866,127212,70866,126259,70866,125307v1905,-1905,,-3810,,-5715c70866,117687,68961,117687,67056,117687v,2857,953,4762,,7620xm67056,82444v,953,953,953,,c68961,82444,68961,82444,68961,81492v,-953,,-953,-952,c68009,81492,67056,82444,67056,82444xm75628,129117v,952,953,,,c76581,128164,75628,128164,75628,128164v,,-952,,,953c74676,129117,75628,129117,75628,129117xm84201,161502r-952,-953c81344,160549,79438,159597,77534,158644v-953,,-953,,-953,1905c76581,162454,80391,164359,82296,163407r1905,-1905xm79438,106257v,952,,952,,1905l77534,107209v-953,,-1906,-1905,-953,-1905c78486,103399,79438,105304,79438,106257xm120396,171979v-1905,-952,-2858,-952,-4762,c113728,172932,111824,172932,113728,176742v1906,2857,3810,3810,6668,6667c121349,184362,122301,185314,124206,184362v1905,-1905,,-1905,,-3810c122301,176742,122301,176742,127063,175789v953,1905,1906,1905,3811,953c131826,176742,131826,175789,131826,175789v-952,,-1905,,-3810,l127063,175789r-952,-3810l126111,171979r,c126111,168169,125159,167217,120396,169122v-1905,-953,-3810,-4763,-5715,-953c114681,168169,113728,168169,113728,168169v-952,-952,,-952,,-1905c115634,164359,116586,161502,111824,161502v1904,-1905,2857,-2858,4762,-1905c119444,160549,121349,159597,123253,157692v953,-953,1906,-953,2858,-1905c128016,153882,128969,154834,128969,157692v,2857,,4762,2857,6667c131826,165312,130874,166264,129921,166264v-3810,3810,-2858,6668,2857,7620c133731,173884,134684,175789,135636,173884v,-952,,-2857,-952,-2857c130874,170074,132778,170074,134684,169122v1904,-953,2857,-1905,4762,-1905c137541,165312,136588,163407,133731,163407v,-1905,3810,-3810,-953,-3810c131826,156739,128969,153882,128969,151977v,-3810,-953,-1905,-1906,-1905c125159,150072,124206,151024,124206,153882v,,-953,952,-953,952c122301,154834,122301,153882,122301,153882v-952,-2858,-952,-5715,-3810,-7620c120396,145309,120396,143404,118491,142452v-953,-953,-1905,-953,-2857,l115634,142452v-3810,-953,-5715,,-6668,3810c108966,150072,108013,151024,104203,148167v-952,,-952,-1905,-1904,-953c100394,149119,100394,151024,101346,152929v953,1905,1905,953,2857,953c106109,154834,108966,149119,109919,154834v,953,952,,1905,c112776,154834,113728,154834,113728,154834v,953,,1905,-952,1905c109919,154834,108966,160549,105156,158644v-953,-952,-953,,-953,953c104203,160549,104203,161502,104203,163407v-1904,,-3809,-1905,-5715,-1905c100394,157692,96584,153882,98488,150072v,-953,-952,-953,-1904,c94678,151977,91821,152929,89916,153882r,-1905c89916,151024,93726,151977,91821,149119v-952,-952,-1905,-2857,-3810,c87059,150072,86106,150072,85153,150072v,-953,,-1905,-952,-1905c82296,148167,79438,151024,80391,152929v,1905,2858,1905,3810,2858c86106,155787,85153,154834,85153,153882v1906,,2858,,4763,c90869,154834,92774,154834,93726,154834v1905,,1905,953,952,1905c93726,157692,92774,159597,90869,159597v-1906,,-3810,-953,-4763,c85153,161502,88011,162454,88011,165312r,c86106,165312,84201,166264,85153,168169v,1905,1906,,3810,l88963,168169r-952,1905c88011,171027,86106,171979,87059,171979v,,1904,,1904,-952c89916,170074,89916,169122,88011,168169r-952,-1905c89916,164359,92774,162454,96584,162454v-1906,953,1904,4763,-1906,4763c92774,167217,92774,167217,92774,169122v,952,-953,2857,952,3810c94678,172932,95631,172932,96584,171979v2857,-2857,5715,-3810,9525,-3810c106109,171027,106109,171979,102299,171027v-953,,-1905,,-1905,952c99441,173884,100394,173884,101346,173884v2857,1905,2857,3810,953,5715c100394,181504,101346,181504,102299,182457v1904,952,2857,1905,4762,c108966,181504,105156,180552,106109,179599v,-952,,-952,,-1905c104203,174837,106109,173884,108966,173884v2858,,4762,,7620,-952l120396,171979xm89916,125307v,1905,,3810,-1905,4762c87059,131022,86106,131974,87059,132927v,952,1904,1905,,2857c86106,135784,85153,135784,84201,134832v-952,-953,-952,-1905,,-2858c85153,129117,88011,128164,89916,125307xm83249,122449v,-952,952,-952,1904,c86106,123402,87059,123402,87059,125307v-953,,-953,,-1906,c84201,124354,82296,124354,83249,122449xm87059,151977v-953,,-2858,-953,-1906,-2858c85153,148167,87059,148167,87059,148167v,952,,2857,,3810xm86106,119592v,,-953,-953,-953,-953c85153,118639,85153,117687,86106,117687v,,953,,953,952c87059,119592,86106,119592,86106,119592xm88011,107209v,953,952,953,1905,953c89916,110067,88963,111019,89916,112924v953,-1905,3810,-2857,,-4762c88963,107209,88963,106257,88011,107209r,xm95631,124354v,953,,1905,,1905c96584,127212,96584,126259,97536,126259v,1905,952,2858,1905,3810c99441,130069,100394,131022,101346,131022v,,,-953,-952,-1905c100394,128164,99441,127212,98488,127212v1906,,3811,-953,3811,-2858c102299,124354,102299,123402,102299,123402v-1905,,-1905,1905,-3811,1905c97536,122449,96584,122449,95631,124354xm98488,116734r,c99441,116734,99441,116734,100394,116734v-953,,-953,,-1906,c98488,116734,98488,116734,98488,116734xm99441,142452v,952,,952,,c101346,142452,101346,142452,101346,141499v-952,,-1905,,-1905,953xm101346,174837v-952,,-952,,,c100394,174837,99441,174837,99441,174837v,,,952,953,952c101346,175789,101346,175789,101346,174837xm101346,141499v,,953,953,1905,953c104203,142452,105156,144357,105156,142452v,-953,-953,-1905,-1905,-1905c103251,140547,102299,140547,101346,141499xm107061,136737v1905,,2858,,4763,-953l111824,134832v,-1905,952,-2858,-953,-3810l110871,131022v-952,1905,1905,1905,953,3810l111824,136737v-1905,-953,-2858,-1905,-3811,-1905c106109,134832,105156,135784,105156,136737v,952,953,,1905,xm108966,164359v-953,-952,-1905,-1905,-2857,-2857c108013,161502,109919,161502,111824,160549v-953,1905,-953,3810,-2858,3810xm109919,186267v,,-953,,,c108966,187219,108966,187219,109919,188172v,,952,,952,c111824,186267,110871,186267,109919,186267xm114681,143404v1905,953,-953,4763,3810,4763c120396,148167,120396,151977,120396,154834v,953,-952,1905,-1905,1905c118491,156739,116586,155787,116586,155787v952,-4763,-2858,-5715,-4762,-9525c110871,143404,112776,143404,114681,143404xm114681,193887r,c113728,193887,113728,193887,114681,193887v-953,952,,952,,952c114681,194839,114681,193887,114681,193887xm115634,182457v,,,,,c113728,181504,113728,182457,113728,182457r953,952c115634,184362,116586,183409,115634,182457xm114681,143404r1905,-2857l116586,140547v,,,,,c117538,141499,118491,142452,118491,144357v-953,-953,-1905,,-3810,-953xm114681,131022v,,953,952,953,952c116586,131974,116586,131022,116586,131022v,,-952,,-1905,c114681,130069,114681,131022,114681,131022xm118491,190077v,952,953,1905,1905,2857c120396,192934,121349,192934,122301,191982v-952,-953,-1905,-1905,-2857,-2858c118491,189124,117538,190077,118491,190077xm120396,198649v,,953,-952,953,-952l119444,197697v-953,,-1906,,-1906,1905c117538,199602,117538,199602,117538,199602v1906,952,2858,,2858,-953xm118491,175789v,-952,,-952,,c118491,174837,119444,174837,119444,175789v,,,,-953,c118491,175789,118491,175789,118491,175789xm120396,171979v1905,,2857,-1905,4763,l125159,171979v-1906,953,-2858,2858,-4763,xm123253,161502v-952,,-1904,,-1904,952c121349,165312,124206,164359,125159,164359v,,1904,,952,c126111,162454,124206,161502,123253,161502xm130874,203412v952,1905,2857,1905,3810,952c136588,202459,134684,202459,133731,201507v-953,-953,,-1905,953,-1905c136588,199602,138494,200554,139446,199602v953,,1905,-1905,953,-1905c140399,196744,140399,195792,139446,195792v-3810,1905,-5715,-2858,-9525,-1905c127063,194839,128016,192934,128969,191029v1905,-1905,4762,-3810,3809,-7620c132778,181504,132778,178647,130874,178647v-1905,,-953,1905,-1905,3810c128016,184362,128016,188172,123253,186267v-952,,-952,,-1904,c120396,186267,121349,187219,121349,188172v2857,3810,2857,3810,-953,6667c119444,194839,119444,195792,119444,196744v6667,953,9525,2858,11430,6668xm128969,205317v,-953,-953,-1905,-1906,-1905c125159,203412,124206,205317,123253,206269v,953,,1905,,1905l124206,208174v,953,4763,-2857,4763,-2857xm123253,139594v,953,,953,953,953c125159,140547,125159,139594,125159,138642v,,-953,-953,-953,-953c124206,138642,123253,139594,123253,139594xm126111,159597v,,,,,c127063,157692,126111,157692,126111,157692v-952,,-952,,-952,952c124206,159597,125159,159597,126111,159597xm134684,207222v-1906,,-3810,,-3810,952c129921,210079,132778,208174,132778,210079r,c133731,211032,131826,212937,133731,212937r953,-2858c135636,209127,135636,208174,134684,207222xm141351,181504v,1905,-952,3810,-1905,4763c138494,187219,137541,188172,136588,189124v-952,,-1904,,-1904,953l134684,191029v952,,1904,-952,1904,-1905l140399,190077v952,,1904,,1904,-953c140399,184362,144209,187219,146113,186267v,,953,,953,c147066,185314,147066,185314,146113,185314v-2857,-952,-2857,-2857,-4762,-3810xm135636,180552v952,,952,-953,952,-1905c136588,178647,135636,177694,135636,178647v,,-952,952,-952,952c134684,179599,135636,180552,135636,180552xm151828,213889v-952,,-952,,-1904,c148019,211984,147066,211984,145161,212937v-952,,,1905,,1905c143256,215794,141351,217699,139446,218652r,-3810c139446,213889,142303,213889,140399,212937v-953,,-1905,952,-2858,1905c136588,216747,135636,217699,136588,219604v,1905,1906,,2858,c139446,220557,137541,222462,140399,222462v1904,,3810,,3810,-1905c145161,219604,145161,217699,145161,216747v1905,,2858,,4763,-953c149924,215794,149924,216747,149924,217699v,953,,1905,1904,1905c151828,219604,152781,219604,152781,218652v953,-3810,,-3810,-953,-4763xm137541,153882v,,,952,,c138494,153882,139446,153882,139446,153882v,-953,-952,-953,-952,-953c137541,152929,137541,152929,137541,153882xm139446,174837r,c139446,173884,139446,173884,139446,172932r-952,c138494,173884,138494,174837,139446,174837xm140399,203412v-953,,-953,,-953,952c139446,206269,139446,208174,141351,208174v952,,1905,,1905,-1905c143256,205317,141351,205317,140399,203412xm141351,162454v,1905,1905,1905,2858,2858c145161,165312,146113,166264,147066,165312v953,-953,3810,,3810,-1905c150876,161502,150876,157692,147066,160549v-953,953,-1905,,-2857,c143256,161502,141351,161502,141351,162454xm141351,157692v,952,,952,,c142303,158644,143256,157692,143256,157692v,,,,-1905,c142303,157692,141351,157692,141351,157692xm149924,198649v,-2857,-2858,-2857,-4763,-3810c144209,194839,143256,194839,143256,195792v,1905,1905,3810,3810,4762c148971,201507,149924,199602,149924,198649xm152781,80539v,-1905,,-3810,-1905,-3810c150876,76729,149924,76729,149924,76729v-953,1905,952,2858,2857,3810c152781,80539,152781,80539,152781,80539v1905,6668,953,7620,-4762,6668l147066,86254v-953,-952,-953,-2857,-2857,-2857c144209,83397,143256,83397,143256,83397v953,1905,1905,2857,3810,3810c147066,87207,148019,87207,148019,87207v1905,1905,5715,1905,7619,c156591,86254,154686,82444,152781,80539xm148019,205317v-1906,,-953,952,-953,1905c147066,208174,147066,209127,148019,208174v952,,952,-952,952,-1905c148019,206269,148019,205317,148019,205317xm148019,176742v,,952,,,c148971,176742,148971,176742,149924,176742v-953,,-953,-953,-1905,c148971,175789,148019,175789,148019,176742xm149924,191982v1904,,1904,-953,1904,-1905c151828,189124,151828,188172,149924,188172v-953,,-1905,952,-1905,1905c148971,191982,148971,191982,149924,191982xm150876,225319v,-952,,-952,-952,-952c149924,224367,149924,224367,148971,225319v,,,,1905,c149924,226272,150876,225319,150876,225319xm152781,167217v-953,952,-3810,,-3810,2857c148971,171027,149924,171979,150876,171979v952,,3810,-2857,3810,-3810c154686,167217,153734,167217,152781,167217xm151828,211032v,,,,,c152781,211984,152781,211032,152781,211032r-953,c151828,210079,151828,211032,151828,211032xm156591,205317r2858,-953l159449,204364r-1905,-1905c155638,202459,154686,203412,153734,204364v,,,953,,953c153734,207222,154686,205317,156591,205317xm157544,224367v,-953,,-953,-953,-1905c156591,222462,155638,222462,155638,223414v,,953,953,953,953c156591,224367,156591,224367,157544,224367xm164211,79587v,-2858,-1905,-3810,-3810,-3810l160401,75777v-952,-953,-2857,-1905,,-3810c160401,71967,162306,71967,161353,70062v,-953,-952,-953,-1904,c156591,71014,155638,74824,157544,79587v952,1905,1905,2857,3809,c161353,79587,162306,80539,163259,80539v952,953,,2858,952,2858c164211,82444,164211,80539,164211,79587xm158496,191982v953,952,1905,952,2857,952c161353,192934,162306,192934,162306,191982v,-1905,-1905,-1905,-3810,-1905c157544,190077,156591,187219,155638,189124v-952,953,953,1905,2858,2858xm160401,196744v,-1905,-1905,-1905,-3810,-3810c155638,192934,154686,192934,155638,193887v953,952,,3810,2858,3810c158496,197697,160401,196744,160401,196744xm161353,209127v1906,-3810,,-4763,-1904,-4763c159449,206269,161353,209127,158496,208174v-2858,-952,-1905,,-1905,1905c158496,211984,156591,213889,157544,215794v-953,,-1906,953,-1906,1905c155638,217699,156591,217699,156591,217699v953,,953,-952,1905,-1905c159449,215794,160401,215794,160401,213889v-952,-1905,,-2857,952,-4762xm159449,75777r,3810l155638,79587v953,-2858,1906,-2858,3811,-3810l159449,75777xm156591,175789v,953,,953,,c158496,177694,159449,174837,160401,174837r952,c162306,174837,163259,174837,162306,173884v,-952,-953,-952,-953,-952c160401,172932,156591,174837,156591,175789xm159449,233892v952,,1904,,1904,-1905c161353,231034,160401,230082,159449,230082v-1905,,-1905,1905,-1905,1905c157544,233892,158496,233892,159449,233892xm162306,183409v,-952,-953,-952,-1905,-952c159449,182457,158496,183409,158496,184362v,952,953,952,953,c161353,184362,162306,184362,162306,183409xm160401,241512v,,,-953,,-953c160401,240559,160401,240559,159449,240559r-953,953c160401,241512,160401,241512,160401,241512xm163259,249132v952,,952,-953,952,-1905c164211,246274,164211,245322,163259,245322v-953,,-1906,,-1906,952c161353,247227,162306,248179,163259,249132xm162306,219604v953,,1905,,1905,-952l164211,215794v-1905,,-1905,953,-1905,1905c161353,218652,161353,218652,162306,219604xm164211,203412v1905,952,2858,952,3810,-953c168974,201507,168021,200554,168021,198649v,-952,,-1905,-952,-2857c165163,195792,165163,196744,165163,197697v,952,-952,1905,-1904,1905c162306,201507,162306,202459,164211,203412xm165163,226272v1906,,3811,,3811,-1905c168974,223414,168021,222462,167069,222462v-1906,,-2858,952,-3810,2857c162306,227224,164211,226272,165163,226272xm164211,254847v952,,952,,1905,c166116,253894,166116,252942,165163,252942v,,-952,,-952,952c164211,254847,163259,253894,164211,254847xm165163,92922v-952,-953,-952,-953,,l163259,91969v,953,,953,1904,953c164211,92922,164211,92922,165163,92922xm168021,89112v953,,,-1905,,-2858c168021,85302,168021,84349,166116,84349v-953,953,-1905,1905,-1905,2858c164211,90064,166116,89112,168021,89112xm164211,57679r,c164211,59584,166116,59584,167069,60537v1905,952,2857,952,4762,c171831,60537,171831,59584,171831,59584v,-952,-953,-1905,-953,-1905c168021,59584,166116,56727,164211,57679xm168021,67204v,-952,,-1905,-952,-952c166116,66252,165163,66252,164211,68157v,952,952,952,1905,952c167069,69109,168021,68157,168021,67204xm166116,262467v953,,1905,-953,1905,-1905c168021,260562,167069,259609,166116,259609v-953,,-1905,953,-1905,1905c164211,262467,165163,262467,166116,262467xm168021,228177v-952,,-1905,,-1905,952c166116,230082,167069,230082,168021,231034v2857,1905,3810,-1905,6667,-952c175641,231987,174688,233892,173736,235797v-952,,-1905,,-3810,952c169926,234844,168021,234844,166116,234844v-1905,953,-1905,1905,-1905,3810c164211,239607,164211,240559,166116,241512v1905,,2858,-953,2858,-2858c168974,238654,168974,237702,168974,236749v,,1904,1905,1904,1905c169926,242464,173736,244369,175641,246274v1905,1905,5715,1905,7620,-952c184213,243417,183261,241512,181356,240559v-953,-952,-953,-1905,-1905,-2857c178499,236749,177546,235797,176594,236749v-953,953,-953,1905,,2858l178499,240559v952,,1904,953,952,1905c179451,243417,177546,244369,176594,243417v-2858,-1905,-3810,-3810,-3810,-7620c174688,235797,176594,235797,176594,233892v,-1905,-1906,-1905,-2858,-3810c172784,225319,172784,225319,168021,228177xm168021,271039v,,-952,,-1905,c165163,271039,165163,271039,165163,271992v,,953,952,1906,952c168021,271992,168021,271992,168021,271039xm177546,269134v-1905,-1905,-2858,-3810,-2858,-6667c174688,260562,173736,258657,172784,257704v,-1905,,-3810,952,-5715c173736,251037,174688,250084,173736,250084v-1905,-952,-1905,953,-1905,1905c170878,253894,167069,253894,168021,256752v953,1905,3810,,5715,952c171831,264372,173736,268182,177546,271039v953,,953,953,1905,c177546,270087,177546,269134,177546,269134xm170878,93874v,,,-952,,-952c170878,92922,167069,94827,167069,95779v,,,,952,c168974,94827,170878,95779,170878,93874xm167069,208174v952,,952,,952,-952c168021,207222,168021,206269,168021,206269v-952,,-952,,-952,1905l167069,208174xm168021,74824v,,953,953,1905,c171831,74824,170878,72919,170878,71967v-1904,952,-3809,952,-2857,2857xm171831,216747v-1905,,-2857,952,-2857,2857c168974,220557,168974,221509,169926,221509v1905,,2858,-1905,2858,-2857c171831,216747,171831,216747,171831,216747xm169926,244369v-952,,-952,,,l169926,246274v,,,-952,,-1905c169926,245322,169926,244369,169926,244369xm168974,191029v,,952,953,,c169926,191982,170878,191029,170878,191029r,-952c169926,190077,168974,190077,168974,191029xm171831,71014v,,,,,c169926,71014,169926,71014,169926,71967v952,,1905,,1905,-953xm170878,80539v,,-952,953,-952,1905c169926,83397,170878,83397,171831,83397v953,,953,-953,953,-1905c172784,80539,171831,80539,170878,80539xm172784,100542v,-953,,-1905,-953,-1905c170878,98637,170878,98637,170878,99589v,953,,1905,953,1905c171831,101494,172784,100542,172784,100542xm173736,192934v,953,,1905,1905,1905c176594,194839,176594,193887,176594,192934v,-952,,-1905,-1906,-1905c173736,191982,172784,191982,173736,192934xm174688,207222v,,953,,,c175641,206269,175641,205317,174688,205317v-952,,-952,,-952,952c173736,207222,173736,207222,174688,207222xm175641,275802v,-953,,-1905,-953,-1905c173736,273897,173736,273897,173736,274849v,953,,1905,952,1905c175641,276754,175641,276754,175641,275802xm174688,212937v953,,1906,,1906,-953c176594,211032,176594,211032,175641,211032v,,-953,,-1905,952c173736,211984,174688,211984,174688,212937xm173736,219604v,1905,952,1905,1905,1905c175641,221509,176594,221509,176594,221509v,-952,-953,-952,-1906,-1905l173736,219604xm175641,59584v1905,953,3810,953,5715,1905c182309,61489,183261,61489,183261,60537v,-1905,-952,-953,-1905,-1905c179451,58632,177546,57679,175641,56727v,,-953,,-1905,952c172784,58632,174688,58632,175641,59584xm175641,177694v,,,953,953,953l177546,177694v,,,,,-952c175641,177694,175641,177694,175641,177694xm187071,252942v,-3810,,-3810,-3810,-1905c181356,251989,181356,251989,179451,251037v-952,-953,-3810,,-3810,952c174688,253894,176594,253894,177546,254847v953,952,2857,,1905,2857c179451,258657,179451,259609,181356,259609v4763,-952,5715,-1905,5715,-6667xm183261,64347v-952,,-2858,1905,-3810,c177546,63394,177546,64347,176594,65299v-953,1905,,2858,1905,3810c179451,69109,180403,69109,182309,70062v1904,952,2857,,2857,1905c185166,72919,183261,73872,182309,73872v-1906,,-3810,952,,1905c184213,76729,184213,77682,182309,77682v-1906,952,-1906,1905,,1905c183261,80539,184213,80539,185166,80539v1905,,3810,1905,3810,953c189928,79587,187071,80539,186119,79587v-953,-953,-953,-1905,-953,-2858c185166,75777,186119,75777,187071,75777v3810,1905,2857,1905,1905,-1905c188024,71967,188976,70062,186119,69109v-2858,,-2858,-2857,-2858,-4762c185166,64347,186119,66252,187071,67204v,953,953,953,1905,953c189928,67204,190881,65299,190881,64347v,,,-953,-953,-953c188024,63394,185166,61489,183261,64347xm176594,198649v,953,,1905,952,2858c179451,203412,181356,205317,180403,208174v,953,953,1905,1906,1905c184213,210079,184213,208174,185166,206269v-5715,,-2857,-5715,-5715,-8572c178499,196744,178499,195792,177546,196744v-952,,-952,953,-952,1905xm177546,215794v,,,-952,,c176594,214842,176594,214842,176594,215794v,,,,952,c177546,215794,177546,215794,177546,215794xm183261,84349v,-1905,-1905,-1905,-3810,-1905c177546,82444,176594,82444,176594,84349v,1905,1905,1905,3809,1905c181356,85302,183261,87207,183261,84349xm182309,268182v,-953,-953,-953,-953,-953c181356,267229,180403,267229,179451,267229v,953,,1905,952,1905l182309,268182xm179451,188172v,,,952,,c180403,188172,180403,188172,179451,188172v952,,,,,c179451,188172,179451,188172,179451,188172xm181356,278659v,-952,-953,-952,-953,-1905c180403,276754,179451,276754,179451,276754r1905,1905c181356,279612,182309,279612,181356,278659xm183261,223414v,-952,-952,-1905,-1905,-1905c180403,222462,180403,223414,180403,224367v,952,,1905,1906,1905c183261,225319,183261,224367,183261,223414xm182309,262467v,-953,,-1905,-953,-953c181356,261514,180403,261514,180403,262467v,952,953,952,1906,952c183261,263419,182309,263419,182309,262467xm181356,51964v,953,,953,,l182309,51964v,,-953,,-953,c181356,51964,181356,51964,181356,51964xm186119,212937v-953,1905,-1906,2857,-953,4762c185166,218652,187071,218652,187071,217699v953,-3810,2857,-3810,5715,-2857c192786,214842,193738,214842,193738,213889r,c192786,211984,190881,211984,189928,211032v-952,,-2857,,-3809,1905xm187071,273897v,-953,-952,-953,-952,-1905c185166,271992,184213,271992,184213,272944v953,953,1906,953,2858,953c187071,274849,188024,274849,187071,273897xm187071,52917v1905,1905,2857,952,4763,c192786,52917,193738,51964,193738,51012v,,,-953,-952,c189928,51964,189928,50059,190881,48154v,-952,-953,-1905,-953,-952c188976,48154,187071,49107,186119,50059v-953,953,,1905,952,2858xm185166,199602v,952,,1905,953,952c188024,200554,187071,198649,188024,197697v,,,-953,-953,-953c185166,197697,185166,198649,185166,199602xm188024,224367v,,,,,c188024,223414,188024,222462,188024,222462v,,,,-953,c187071,224367,187071,224367,188024,224367xm189928,236749v,,,-952,-952,-952c188976,235797,188976,236749,188976,236749v,953,,953,952,953c189928,237702,189928,236749,189928,236749xm191834,57679v,,,-952,-953,-952c190881,56727,189928,56727,189928,57679v,953,,953,953,1905c191834,58632,191834,58632,191834,57679xm198501,245322v,-1905,-2857,952,-3810,-953l194691,244369v-1905,-1905,-2857,953,-3810,953c189928,245322,189928,245322,190881,246274v953,953,1905,,2857,953l194691,247227v953,-1905,3810,-953,3810,-1905xm194691,254847v-953,-953,-1905,-1905,-3810,-1905c190881,252942,189928,253894,189928,253894v,1905,1906,1905,3810,1905c194691,256752,194691,256752,194691,254847xm191834,199602v952,,952,,,c192786,198649,192786,198649,191834,198649v-953,,,,,953c190881,199602,191834,199602,191834,199602xm194691,230082v,952,,1905,1905,1905c196596,231987,197549,231987,197549,231034v,-952,,-1905,-953,-1905c195644,229129,194691,229129,194691,230082xm199453,237702v,-953,-952,-953,-952,-953c198501,236749,198501,237702,198501,237702v,,,,952,c199453,237702,199453,237702,199453,237702xm204216,250084v,,,-952,,-952c204216,249132,203263,249132,203263,250084v,953,,953,,1905c203263,251037,204216,250084,204216,250084xe" stroked="f">
                <v:stroke joinstyle="miter"/>
                <v:path arrowok="t" o:connecttype="custom" o:connectlocs="192494,289605;141137,314328;131626,316230;129724,316230;108801,315280;104045,315280;81221,313378;65052,309574;54591,305770;50786,303869;21304,287703;2283,256323;5136,221139;41275,198317;68856,206876;78367,255372;62200,270586;59346,283899;90731,301967;112605,303869;136381,300065;154451,267734;149697,249666;128773,225894;123066,221139;82171,184054;37471,142214;12744,105128;9891,91815;9891,88963;17499,49025;43178,18596;81221,3381;121165,528;148745,3381;148745,3381;186787,23350;204858,69945;166816,111785;127822,86110;137332,52829;156354,47123;163962,41418;159207,27154;145891,18596;122116,11939;87878,16694;70759,30957;66954,50927;81221,81356;106899,107030;135430,133655;176326,169790;194396,187858;214368,234452;192494,289605;18450,243010;18450,243010;14647,244912;15597,246814;16549,250618;17499,250618;15597,246814;18450,243010;16549,233501;20353,234452;22254,235403;31765,242059;33668,249666;37471,250618;36521,248716;36521,244912;39374,245863;43178,243961;46982,241109;50786,243010;48885,246814;47933,248716;49835,248716;54591,247765;65052,248716;66954,247765;66003,245863;65052,239207;63150,238255;61248,243961;59346,245863;51737,238255;41275,235403;39374,233501;41275,231600;46982,230648;47933,234452;52689,235403;47933,230648;55542,231600;59346,234452;60296,228746;60296,226845;60296,226845;60296,226845;58395,223041;53640,224943;49835,223041;45081,219237;45081,221139;45081,225894;45081,225894;44129,221139;41275,225894;39374,229698;37471,226845;35570,223992;32716,225894;33668,229698;36521,233501;29864,229698;27010,227796;22254,231600;16549,233501;27961,248716;26059,245863;25108,243961;19402,240157;18450,242059;24157,245863;27961,248716;23206,263930;22254,262979;20353,263930;22254,263930;23206,263930;21304,248716;21304,248716;21304,247765;20353,248716;21304,248716;22254,268685;22254,268685;20353,268685;22254,268685;22254,268685;23206,230648;27010,227796;27010,229698;22254,235403;21304,235403;23206,230648;23206,65190;23206,65190;22254,65190;23206,65190;23206,65190;23206,222090;24157,223041;25108,222090;24157,221139;23206,222090;25108,254421;23206,252520;22254,253470;25108,254421;25108,254421;24157,259175;24157,259175;23206,259175;24157,259175;24157,259175;28912,256323;30814,255372;29864,253470;27961,254421;28912,256323;34618,90865;35570,89914;34618,88963;28912,88012;28912,89914;34618,90865;47933,262029;37471,260127;30814,259175;28912,261077;30814,261077;38423,263930;41275,265832;47933,262029;29864,213532;29864,214483;30814,213532;29864,213532;29864,213532;30814,67092;33668,70895;34618,69945;31765,66141;30814,67092;34618,231600;36521,233501;34618,239207;32716,235403;34618,231600;32716,82306;30814,83258;31765,84208;33668,83258;32716,82306;34618,99423;38423,97521;37471,97521;33668,99423;34618,99423;35570,266783;34618,266783;36521,270586;35570,266783;36521,273440;35570,270586;33668,272488;36521,273440;37471,107981;35570,105128;35570,107030;36521,109883;37471,107981;34618,60436;34618,60436;36521,60436;34618,60436;34618,60436;37471,276292;36521,274390;35570,276292;35570,278194;37471,276292;37471,72797;35570,74699;37471,75650;39374,73749;37471,72797;38423,82306;36521,84208;37471,85160;38423,82306;38423,82306;37471,253470;37471,253470;37471,253470;37471,253470;37471,253470;37471,112735;37471,112735;38423,112735;38423,112735;37471,112735;39374,126048;38423,125098;37471,126048;37471,127000;39374,126048;37471,238255;39374,236354;40325,237305;38423,239207;37471,238255;40325,118441;40325,118441;39374,118441;40325,118441;40325,118441;39374,65190;40325,65190;40325,65190;40325,63288;40325,61386;39374,60436;39374,65190;42227,270586;41275,269636;40325,270586;41275,272488;42227,270586;43178,104178;52689,102276;54591,100374;51737,98472;44129,99423;41275,103226;43178,104178;41275,89914;42227,90865;43178,89914;42227,88963;41275,89914;76465,151723;80269,146968;78367,144116;82171,145066;88828,143165;95486,140312;90731,140312;87878,140312;88828,137459;91682,136509;95486,140312;95486,140312;95486,140312;99290,136509;97388,133655;93584,133655;89780,131754;91682,128901;93584,129852;93584,127950;91682,128901;87878,125098;90731,121294;93584,119392;92633,112735;87878,112735;87878,112735;83123,110834;79318,108932;83123,105128;83123,103226;75513,101325;76465,98472;74563,96570;73612,98472;66003,102276;60296,102276;58395,103226;57444,108932;58395,111785;61248,110834;65052,107981;66954,109883;63150,118441;57444,114637;55542,114637;55542,116539;59346,121294;59346,121294;59346,121294;57444,123196;50786,127000;44129,127000;43178,128901;45081,128901;49835,128901;48885,134607;47933,137459;51737,141263;52689,140312;52689,137459;54591,137459;66954,140312;68856,142214;67906,146968;71710,144116;70759,138410;70759,134607;72661,132705;66954,129852;66954,130803;64102,133655;60296,133655;59346,135557;59346,137459;56492,133655;57444,130803;61248,128901;61248,128901;64102,125098;62200,121294;63150,121294;63150,121294;66003,119392;67906,121294;67906,121294;64102,125098;67906,121294;69807,121294;73612,116539;69807,117490;68856,115589;72661,113687;77416,104178;77416,108932;77416,114637;77416,120343;78367,122245;80269,128901;84073,130803;79318,132705;77416,132705;75513,137459;79318,136509;82171,136509;82171,139361;81221,145066;75513,152674;76465,156477;76465,151723;52689,259175;51737,256323;45081,251568;43178,250618;43178,251568;45081,256323;47933,262029;52689,259175;45081,113687;43178,116539;45081,118441;47933,116539;45081,113687;43178,46172;45081,48074;46031,47123;43178,46172;43178,46172;44129,207826;45081,207826;45081,207826;44129,207826;44129,207826;46031,62338;46031,60436;45081,59484;44129,61386;46031,62338;49835,64240;49835,60436;49835,57583;50786,56632;51737,54730;49835,55681;49835,56632;46031,62338;46982,227796;46982,228746;46031,228746;46031,227796;46031,225894;46982,227796;48885,107030;46982,107030;46982,107981;48885,108932;48885,107030;47933,80404;49835,80404;47933,78503;46031,79454;47933,80404;47933,87061;46982,88012;47933,88963;47933,87061;47933,87061;47933,212581;51737,211630;52689,211630;50786,215434;50786,217335;52689,216385;52689,211630;48885,211630;47933,212581;50786,69945;49835,68994;47933,70895;48885,71847;50786,69945;52689,253470;50786,253470;51737,255372;52689,253470;49835,88963;50786,89914;52689,86110;51737,84208;49835,88963;52689,112735;50786,115589;51737,117490;53640,114637;52689,112735;55542,255372;55542,253470;51737,250618;51737,253470;55542,255372;54591,237305;52689,238255;54591,239207;56492,238255;54591,237305;55542,260127;52689,259175;52689,262979;54591,263930;56492,262979;55542,260127;54591,72797;54591,72797;56492,72797;54591,72797;54591,72797;55542,79454;57444,81356;58395,80404;56492,78503;55542,79454;55542,217335;55542,217335;56492,217335;55542,217335;55542,217335;58395,84208;57444,85160;58395,87061;59346,86110;58395,84208;59346,126048;57444,126048;57444,127950;59346,128901;59346,127950;59346,126048;66003,148870;66003,145066;66003,145066;59346,147920;59346,149821;61248,147920;64102,148870;65052,149821;66003,148870;60296,224943;60296,224943;63150,225894;64102,223992;60296,224943;64102,230648;62200,236354;63150,236354;66003,232550;64102,230648;64102,92767;66003,97521;67906,93717;64102,89914;64102,92767;66954,241109;69807,236354;68856,234452;65052,238255;66954,241109;66954,253470;66954,253470;66003,253470;66003,254421;66954,253470;69807,159330;66003,155527;66003,156477;69807,160281;69807,159330;66954,125098;68856,127000;70759,125098;70759,119392;66954,117490;66954,125098;66954,82306;66954,82306;68856,81356;67906,81356;66954,82306;75513,128901;75513,128901;75513,127950;75513,128901;75513,128901;84073,161232;83123,160281;77416,158379;76465,160281;82171,163134;84073,161232;79318,106080;79318,107981;77416,107030;76465,105128;79318,106080;120213,171692;115459,171692;113556,176447;120213,183103;124018,184054;124018,180250;126870,175495;130676,176447;131626,175495;127822,175495;126870,175495;125920,171692;125920,171692;125920,171692;120213,168840;114507,167888;113556,167888;113556,165986;111654,161232;116409,159330;123066,157429;125920,155527;128773,157429;131626,164085;129724,165986;132577,173594;135430,173594;134480,170741;134480,168840;139235,166938;133528,163134;132577,159330;128773,151723;126870,149821;124018,153625;123066,154575;122116,153625;118311,146018;118311,142214;115459,142214;115459,142214;108801,146018;104045,147920;102144,146968;101192,152674;104045,153625;109752,154575;111654,154575;113556,154575;112605,156477;104997,158379;104045,159330;104045,163134;98339,161232;98339,149821;96438,149821;89780,153625;89780,151723;91682,148870;87878,148870;85024,149821;84073,147920;80269,152674;84073,155527;85024,153625;89780,153625;93584,154575;94534,156477;90731,159330;85975,159330;87878,165036;87878,165036;85024,167888;88828,167888;88828,167888;87878,169790;86927,171692;88828,170741;87878,167888;86927,165986;96438,162183;94534,166938;92633,168840;93584,172643;96438,171692;105948,167888;102144,170741;100242,171692;101192,173594;102144,179299;102144,182152;106899,182152;105948,179299;105948,177397;108801,173594;116409,172643;120213,171692;89780,125098;87878,129852;86927,132705;86927,135557;84073,134607;84073,131754;89780,125098;83123,122245;85024,122245;86927,125098;85024,125098;83123,122245;86927,151723;85024,148870;86927,147920;86927,151723;85975,119392;85024,118441;85975,117490;86927,118441;85975,119392;87878,107030;89780,107981;89780,112735;89780,107981;87878,107030;87878,107030;95486,124146;95486,126048;97388,126048;99290,129852;101192,130803;100242,128901;98339,127000;102144,124146;102144,123196;98339,125098;95486,124146;98339,116539;98339,116539;100242,116539;98339,116539;98339,116539;99290,142214;99290,142214;101192,141263;99290,142214;101192,174545;101192,174545;99290,174545;100242,175495;101192,174545;101192,141263;103094,142214;104997,142214;103094,140312;101192,141263;106899,136509;111654,135557;111654,134607;110703,130803;110703,130803;111654,134607;111654,136509;107849,134607;104997,136509;106899,136509;108801,164085;105948,161232;111654,160281;108801,164085;109752,185956;109752,185956;109752,187858;110703,187858;109752,185956;114507,143165;118311,147920;120213,154575;118311,156477;116409,155527;111654,146018;114507,143165;114507,193563;114507,193563;114507,193563;114507,194514;114507,193563;115459,182152;115459,182152;113556,182152;114507,183103;115459,182152;114507,143165;116409,140312;116409,140312;116409,140312;118311,144116;114507,143165;114507,130803;115459,131754;116409,130803;114507,130803;114507,130803;118311,189760;120213,192612;122116,191661;119263,188808;118311,189760;120213,198317;121165,197367;119263,197367;117360,199269;117360,199269;120213,198317;118311,175495;118311,175495;119263,175495;118311,175495;118311,175495;120213,171692;124969,171692;124969,171692;120213,171692;123066,161232;121165,162183;124969,164085;125920,164085;123066,161232;130676,203072;134480,204023;133528,201170;134480,199269;139235,199269;140186,197367;139235,195465;129724,193563;128773,190710;132577,183103;130676,178349;128773,182152;123066,185956;121165,185956;121165,187858;120213,194514;119263,196415;130676,203072;128773,204974;126870,203072;123066,205925;123066,207826;124018,207826;128773,204974;123066,139361;124018,140312;124969,138410;124018,137459;123066,139361;125920,159330;125920,159330;125920,157429;124969,158379;125920,159330;134480,206876;130676,207826;132577,209728;132577,209728;133528,212581;134480,209728;134480,206876;141137,181201;139235,185956;136381,188808;134480,189760;134480,190710;136381,188808;140186,189760;142087,188808;145891,185956;146843,185956;145891,185005;141137,181201;135430,180250;136381,178349;135430,178349;134480,179299;135430,180250;151598,213532;149697,213532;144941,212581;144941,214483;139235,218287;139235,214483;140186,212581;137332,214483;136381,219237;139235,219237;140186,222090;143990,220189;144941,216385;149697,215434;149697,217335;151598,219237;152549,218287;151598,213532;137332,153625;137332,153625;139235,153625;138284,152674;137332,153625;139235,174545;139235,174545;139235,172643;138284,172643;139235,174545;140186,203072;139235,204023;141137,207826;143039,205925;140186,203072;141137,162183;143990,165036;146843,165036;150647,163134;146843,160281;143990,160281;141137,162183;141137,157429;141137,157429;143039,157429;141137,157429;141137,157429;149697,198317;144941,194514;143039,195465;146843,200219;149697,198317;152549,80404;150647,76601;149697,76601;152549,80404;152549,80404;147795,87061;146843,86110;143990,83258;143039,83258;146843,87061;147795,87061;155402,87061;152549,80404;147795,204974;146843,206876;147795,207826;148745,205925;147795,204974;147795,176447;147795,176447;149697,176447;147795,176447;147795,176447;149697,191661;151598,189760;149697,187858;147795,189760;149697,191661;150647,224943;149697,223992;148745,224943;150647,224943;150647,224943;152549,166938;148745,169790;150647,171692;154451,167888;152549,166938;151598,210680;151598,210680;152549,210680;151598,210680;151598,210680;156354,204974;159207,204023;159207,204023;157305,202121;153501,204023;153501,204974;156354,204974;157305,223992;156354,222090;155402,223041;156354,223992;157305,223992;163962,79454;160158,75650;160158,75650;160158,71847;161108,69945;159207,69945;157305,79454;161108,79454;163011,80404;163962,83258;163962,79454;158256,191661;161108,192612;162060,191661;158256,189760;155402,188808;158256,191661;160158,196415;156354,192612;155402,193563;158256,197367;160158,196415;161108,208778;159207,204023;158256,207826;156354,209728;157305,215434;155402,217335;156354,217335;158256,215434;160158,213532;161108,208778;159207,75650;159207,79454;155402,79454;159207,75650;159207,75650;156354,175495;156354,175495;160158,174545;161108,174545;162060,173594;161108,172643;156354,175495;159207,233501;161108,231600;159207,229698;157305,231600;159207,233501;162060,183103;160158,182152;158256,184054;159207,184054;162060,183103;160158,241109;160158,240157;159207,240157;158256,241109;160158,241109;163011,248716;163962,246814;163011,244912;161108,245863;163011,248716;162060,219237;163962,218287;163962,215434;162060,217335;162060,219237;163962,203072;167766,202121;167766,198317;166816,195465;164913,197367;163011,199269;163962,203072;164913,225894;168718,223992;166816,222090;163011,224943;164913,225894;163962,254421;165864,254421;164913,252520;163962,253470;163962,254421;164913,92767;164913,92767;163011,91815;164913,92767;164913,92767;167766,88963;167766,86110;165864,84208;163962,87061;167766,88963;163962,57583;163962,57583;166816,60436;171570,60436;171570,59484;170619,57583;163962,57583;167766,67092;166816,66141;163962,68043;165864,68994;167766,67092;165864,262029;167766,260127;165864,259175;163962,261077;165864,262029;167766,227796;165864,228746;167766,230648;174423,229698;173473,235403;169668,236354;165864,234452;163962,238255;165864,241109;168718,238255;168718,236354;170619,238255;175375,245863;182983,244912;181081,240157;179179,237305;176326,236354;176326,239207;178228,240157;179179,242059;176326,243010;172522,235403;176326,233501;173473,229698;167766,227796;167766,270586;165864,270586;164913,271538;166816,272488;167766,270586;177277,268685;174423,262029;172522,257274;173473,251568;173473,249666;171570,251568;167766,256323;173473,257274;177277,270586;179179,270586;177277,268685;170619,93717;170619,92767;166816,95619;167766,95619;170619,93717;166816,207826;167766,206876;167766,205925;166816,207826;166816,207826;167766,74699;169668,74699;170619,71847;167766,74699;171570,216385;168718,219237;169668,221139;172522,218287;171570,216385;169668,243961;169668,243961;169668,245863;169668,243961;169668,243961;168718,190710;168718,190710;170619,190710;170619,189760;168718,190710;171570,70895;171570,70895;169668,71847;171570,70895;170619,80404;169668,82306;171570,83258;172522,81356;170619,80404;172522,100374;171570,98472;170619,99423;171570,101325;172522,100374;173473,192612;175375,194514;176326,192612;174423,190710;173473,192612;174423,206876;174423,206876;174423,204974;173473,205925;174423,206876;175375,275341;174423,273440;173473,274390;174423,276292;175375,275341;174423,212581;176326,211630;175375,210680;173473,211630;174423,212581;173473,219237;175375,221139;176326,221139;174423,219237;173473,219237;175375,59484;181081,61386;182983,60436;181081,58534;175375,56632;173473,57583;175375,59484;175375,177397;176326,178349;177277,177397;177277,176447;175375,177397;186787,252520;182983,250618;179179,250618;175375,251568;177277,254421;179179,257274;181081,259175;186787,252520;182983,64240;179179,64240;176326,65190;178228,68994;182033,69945;184885,71847;182033,73749;182033,75650;182033,77552;182033,79454;184885,80404;188689,81356;185837,79454;184885,76601;186787,75650;188689,73749;185837,68994;182983,64240;186787,67092;188689,68043;190592,64240;189640,63288;182983,64240;176326,198317;177277,201170;180129,207826;182033,209728;184885,205925;179179,197367;177277,196415;176326,198317;177277,215434;177277,215434;176326,215434;177277,215434;177277,215434;182983,84208;179179,82306;176326,84208;180129,86110;182983,84208;182033,267734;181081,266783;179179,266783;180129,268685;182033,267734;179179,187858;179179,187858;179179,187858;179179,187858;179179,187858;181081,278194;180129,276292;179179,276292;181081,278194;181081,278194;182983,223041;181081,221139;180129,223992;182033,225894;182983,223041;182033,262029;181081,261077;180129,262029;182033,262979;182033,262029;181081,51877;181081,51877;182033,51877;181081,51877;181081,51877;185837,212581;184885,217335;186787,217335;192494,214483;193444,213532;193444,213532;189640,210680;185837,212581;186787,273440;185837,271538;183934,272488;186787,273440;186787,273440;186787,52829;191543,52829;193444,50927;192494,50927;190592,48074;189640,47123;185837,49975;186787,52829;184885,199269;185837,200219;187739,197367;186787,196415;184885,199269;187739,223992;187739,223992;187739,222090;186787,222090;187739,223992;189640,236354;188689,235403;188689,236354;189640,237305;189640,236354;191543,57583;190592,56632;189640,57583;190592,59484;191543,57583;198200,244912;194396,243961;194396,243961;190592,244912;190592,245863;193444,246814;194396,246814;198200,244912;194396,254421;190592,252520;189640,253470;193444,255372;194396,254421;191543,199269;191543,199269;191543,198317;191543,199269;191543,199269;194396,229698;196298,231600;197249,230648;196298,228746;194396,229698;199151,237305;198200,236354;198200,237305;199151,237305;199151,237305;203906,249666;203906,248716;202955,249666;202955,251568;203906,249666"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w:pict>
          </mc:Fallback>
        </mc:AlternateContent>
      </w:r>
      <w:r>
        <w:rPr>
          <w:noProof/>
        </w:rPr>
        <mc:AlternateContent>
          <mc:Choice Requires="wpg">
            <w:drawing>
              <wp:anchor distT="0" distB="0" distL="114300" distR="114300" simplePos="0" relativeHeight="251678720" behindDoc="0" locked="0" layoutInCell="1" allowOverlap="1" wp14:anchorId="258E4050" wp14:editId="55A87293">
                <wp:simplePos x="0" y="0"/>
                <wp:positionH relativeFrom="column">
                  <wp:posOffset>109855</wp:posOffset>
                </wp:positionH>
                <wp:positionV relativeFrom="paragraph">
                  <wp:posOffset>624350</wp:posOffset>
                </wp:positionV>
                <wp:extent cx="1338580" cy="342900"/>
                <wp:effectExtent l="0" t="0" r="0" b="0"/>
                <wp:wrapNone/>
                <wp:docPr id="80" name="Graphic 78"/>
                <wp:cNvGraphicFramePr/>
                <a:graphic xmlns:a="http://schemas.openxmlformats.org/drawingml/2006/main">
                  <a:graphicData uri="http://schemas.microsoft.com/office/word/2010/wordprocessingGroup">
                    <wpg:wgp>
                      <wpg:cNvGrpSpPr/>
                      <wpg:grpSpPr>
                        <a:xfrm>
                          <a:off x="0" y="0"/>
                          <a:ext cx="1338580" cy="342900"/>
                          <a:chOff x="0" y="0"/>
                          <a:chExt cx="1339202" cy="343147"/>
                        </a:xfrm>
                        <a:solidFill>
                          <a:srgbClr val="FFFFFF"/>
                        </a:solidFill>
                      </wpg:grpSpPr>
                      <wps:wsp>
                        <wps:cNvPr id="81" name="Freeform 81"/>
                        <wps:cNvSpPr/>
                        <wps:spPr>
                          <a:xfrm>
                            <a:off x="0" y="83749"/>
                            <a:ext cx="132384" cy="181439"/>
                          </a:xfrm>
                          <a:custGeom>
                            <a:avLst/>
                            <a:gdLst>
                              <a:gd name="connsiteX0" fmla="*/ 105728 w 132384"/>
                              <a:gd name="connsiteY0" fmla="*/ 172721 h 181439"/>
                              <a:gd name="connsiteX1" fmla="*/ 63817 w 132384"/>
                              <a:gd name="connsiteY1" fmla="*/ 181294 h 181439"/>
                              <a:gd name="connsiteX2" fmla="*/ 10478 w 132384"/>
                              <a:gd name="connsiteY2" fmla="*/ 158434 h 181439"/>
                              <a:gd name="connsiteX3" fmla="*/ 0 w 132384"/>
                              <a:gd name="connsiteY3" fmla="*/ 132716 h 181439"/>
                              <a:gd name="connsiteX4" fmla="*/ 20955 w 132384"/>
                              <a:gd name="connsiteY4" fmla="*/ 108904 h 181439"/>
                              <a:gd name="connsiteX5" fmla="*/ 39053 w 132384"/>
                              <a:gd name="connsiteY5" fmla="*/ 111761 h 181439"/>
                              <a:gd name="connsiteX6" fmla="*/ 40005 w 132384"/>
                              <a:gd name="connsiteY6" fmla="*/ 147956 h 181439"/>
                              <a:gd name="connsiteX7" fmla="*/ 35242 w 132384"/>
                              <a:gd name="connsiteY7" fmla="*/ 150814 h 181439"/>
                              <a:gd name="connsiteX8" fmla="*/ 34290 w 132384"/>
                              <a:gd name="connsiteY8" fmla="*/ 160339 h 181439"/>
                              <a:gd name="connsiteX9" fmla="*/ 43815 w 132384"/>
                              <a:gd name="connsiteY9" fmla="*/ 167006 h 181439"/>
                              <a:gd name="connsiteX10" fmla="*/ 53340 w 132384"/>
                              <a:gd name="connsiteY10" fmla="*/ 170816 h 181439"/>
                              <a:gd name="connsiteX11" fmla="*/ 88583 w 132384"/>
                              <a:gd name="connsiteY11" fmla="*/ 165101 h 181439"/>
                              <a:gd name="connsiteX12" fmla="*/ 94297 w 132384"/>
                              <a:gd name="connsiteY12" fmla="*/ 157481 h 181439"/>
                              <a:gd name="connsiteX13" fmla="*/ 96203 w 132384"/>
                              <a:gd name="connsiteY13" fmla="*/ 151766 h 181439"/>
                              <a:gd name="connsiteX14" fmla="*/ 89535 w 132384"/>
                              <a:gd name="connsiteY14" fmla="*/ 128906 h 181439"/>
                              <a:gd name="connsiteX15" fmla="*/ 66675 w 132384"/>
                              <a:gd name="connsiteY15" fmla="*/ 111761 h 181439"/>
                              <a:gd name="connsiteX16" fmla="*/ 29528 w 132384"/>
                              <a:gd name="connsiteY16" fmla="*/ 86044 h 181439"/>
                              <a:gd name="connsiteX17" fmla="*/ 8572 w 132384"/>
                              <a:gd name="connsiteY17" fmla="*/ 56516 h 181439"/>
                              <a:gd name="connsiteX18" fmla="*/ 18097 w 132384"/>
                              <a:gd name="connsiteY18" fmla="*/ 19369 h 181439"/>
                              <a:gd name="connsiteX19" fmla="*/ 68580 w 132384"/>
                              <a:gd name="connsiteY19" fmla="*/ 319 h 181439"/>
                              <a:gd name="connsiteX20" fmla="*/ 100965 w 132384"/>
                              <a:gd name="connsiteY20" fmla="*/ 6986 h 181439"/>
                              <a:gd name="connsiteX21" fmla="*/ 127635 w 132384"/>
                              <a:gd name="connsiteY21" fmla="*/ 37466 h 181439"/>
                              <a:gd name="connsiteX22" fmla="*/ 127635 w 132384"/>
                              <a:gd name="connsiteY22" fmla="*/ 49849 h 181439"/>
                              <a:gd name="connsiteX23" fmla="*/ 103822 w 132384"/>
                              <a:gd name="connsiteY23" fmla="*/ 63184 h 181439"/>
                              <a:gd name="connsiteX24" fmla="*/ 96203 w 132384"/>
                              <a:gd name="connsiteY24" fmla="*/ 60326 h 181439"/>
                              <a:gd name="connsiteX25" fmla="*/ 91440 w 132384"/>
                              <a:gd name="connsiteY25" fmla="*/ 27941 h 181439"/>
                              <a:gd name="connsiteX26" fmla="*/ 95250 w 132384"/>
                              <a:gd name="connsiteY26" fmla="*/ 24131 h 181439"/>
                              <a:gd name="connsiteX27" fmla="*/ 95250 w 132384"/>
                              <a:gd name="connsiteY27" fmla="*/ 17464 h 181439"/>
                              <a:gd name="connsiteX28" fmla="*/ 89535 w 132384"/>
                              <a:gd name="connsiteY28" fmla="*/ 13654 h 181439"/>
                              <a:gd name="connsiteX29" fmla="*/ 60008 w 132384"/>
                              <a:gd name="connsiteY29" fmla="*/ 8891 h 181439"/>
                              <a:gd name="connsiteX30" fmla="*/ 45720 w 132384"/>
                              <a:gd name="connsiteY30" fmla="*/ 15559 h 181439"/>
                              <a:gd name="connsiteX31" fmla="*/ 41910 w 132384"/>
                              <a:gd name="connsiteY31" fmla="*/ 38419 h 181439"/>
                              <a:gd name="connsiteX32" fmla="*/ 58103 w 132384"/>
                              <a:gd name="connsiteY32" fmla="*/ 54611 h 181439"/>
                              <a:gd name="connsiteX33" fmla="*/ 70485 w 132384"/>
                              <a:gd name="connsiteY33" fmla="*/ 63184 h 181439"/>
                              <a:gd name="connsiteX34" fmla="*/ 74295 w 132384"/>
                              <a:gd name="connsiteY34" fmla="*/ 66041 h 181439"/>
                              <a:gd name="connsiteX35" fmla="*/ 88583 w 132384"/>
                              <a:gd name="connsiteY35" fmla="*/ 74614 h 181439"/>
                              <a:gd name="connsiteX36" fmla="*/ 100013 w 132384"/>
                              <a:gd name="connsiteY36" fmla="*/ 83186 h 181439"/>
                              <a:gd name="connsiteX37" fmla="*/ 114300 w 132384"/>
                              <a:gd name="connsiteY37" fmla="*/ 93664 h 181439"/>
                              <a:gd name="connsiteX38" fmla="*/ 131445 w 132384"/>
                              <a:gd name="connsiteY38" fmla="*/ 120334 h 181439"/>
                              <a:gd name="connsiteX39" fmla="*/ 105728 w 132384"/>
                              <a:gd name="connsiteY39" fmla="*/ 172721 h 181439"/>
                              <a:gd name="connsiteX40" fmla="*/ 17145 w 132384"/>
                              <a:gd name="connsiteY40" fmla="*/ 129859 h 181439"/>
                              <a:gd name="connsiteX41" fmla="*/ 12383 w 132384"/>
                              <a:gd name="connsiteY41" fmla="*/ 127954 h 181439"/>
                              <a:gd name="connsiteX42" fmla="*/ 11430 w 132384"/>
                              <a:gd name="connsiteY42" fmla="*/ 128906 h 181439"/>
                              <a:gd name="connsiteX43" fmla="*/ 16192 w 132384"/>
                              <a:gd name="connsiteY43" fmla="*/ 132716 h 181439"/>
                              <a:gd name="connsiteX44" fmla="*/ 18097 w 132384"/>
                              <a:gd name="connsiteY44" fmla="*/ 130811 h 181439"/>
                              <a:gd name="connsiteX45" fmla="*/ 17145 w 132384"/>
                              <a:gd name="connsiteY45" fmla="*/ 129859 h 181439"/>
                              <a:gd name="connsiteX46" fmla="*/ 14288 w 132384"/>
                              <a:gd name="connsiteY46" fmla="*/ 124144 h 181439"/>
                              <a:gd name="connsiteX47" fmla="*/ 16192 w 132384"/>
                              <a:gd name="connsiteY47" fmla="*/ 127001 h 181439"/>
                              <a:gd name="connsiteX48" fmla="*/ 16192 w 132384"/>
                              <a:gd name="connsiteY48" fmla="*/ 125096 h 181439"/>
                              <a:gd name="connsiteX49" fmla="*/ 17145 w 132384"/>
                              <a:gd name="connsiteY49" fmla="*/ 123191 h 181439"/>
                              <a:gd name="connsiteX50" fmla="*/ 17145 w 132384"/>
                              <a:gd name="connsiteY50" fmla="*/ 121286 h 181439"/>
                              <a:gd name="connsiteX51" fmla="*/ 15240 w 132384"/>
                              <a:gd name="connsiteY51" fmla="*/ 123191 h 181439"/>
                              <a:gd name="connsiteX52" fmla="*/ 14288 w 132384"/>
                              <a:gd name="connsiteY52" fmla="*/ 124144 h 181439"/>
                              <a:gd name="connsiteX53" fmla="*/ 21908 w 132384"/>
                              <a:gd name="connsiteY53" fmla="*/ 117476 h 181439"/>
                              <a:gd name="connsiteX54" fmla="*/ 21908 w 132384"/>
                              <a:gd name="connsiteY54" fmla="*/ 115571 h 181439"/>
                              <a:gd name="connsiteX55" fmla="*/ 20003 w 132384"/>
                              <a:gd name="connsiteY55" fmla="*/ 117476 h 181439"/>
                              <a:gd name="connsiteX56" fmla="*/ 20003 w 132384"/>
                              <a:gd name="connsiteY56" fmla="*/ 120334 h 181439"/>
                              <a:gd name="connsiteX57" fmla="*/ 21908 w 132384"/>
                              <a:gd name="connsiteY57" fmla="*/ 117476 h 181439"/>
                              <a:gd name="connsiteX58" fmla="*/ 21908 w 132384"/>
                              <a:gd name="connsiteY58" fmla="*/ 130811 h 181439"/>
                              <a:gd name="connsiteX59" fmla="*/ 21908 w 132384"/>
                              <a:gd name="connsiteY59" fmla="*/ 130811 h 181439"/>
                              <a:gd name="connsiteX60" fmla="*/ 20955 w 132384"/>
                              <a:gd name="connsiteY60" fmla="*/ 130811 h 181439"/>
                              <a:gd name="connsiteX61" fmla="*/ 21908 w 132384"/>
                              <a:gd name="connsiteY61" fmla="*/ 130811 h 181439"/>
                              <a:gd name="connsiteX62" fmla="*/ 21908 w 132384"/>
                              <a:gd name="connsiteY62" fmla="*/ 130811 h 181439"/>
                              <a:gd name="connsiteX63" fmla="*/ 21908 w 132384"/>
                              <a:gd name="connsiteY63" fmla="*/ 123191 h 181439"/>
                              <a:gd name="connsiteX64" fmla="*/ 22860 w 132384"/>
                              <a:gd name="connsiteY64" fmla="*/ 122239 h 181439"/>
                              <a:gd name="connsiteX65" fmla="*/ 22860 w 132384"/>
                              <a:gd name="connsiteY65" fmla="*/ 121286 h 181439"/>
                              <a:gd name="connsiteX66" fmla="*/ 21908 w 132384"/>
                              <a:gd name="connsiteY66" fmla="*/ 123191 h 181439"/>
                              <a:gd name="connsiteX67" fmla="*/ 21908 w 132384"/>
                              <a:gd name="connsiteY67" fmla="*/ 123191 h 181439"/>
                              <a:gd name="connsiteX68" fmla="*/ 22860 w 132384"/>
                              <a:gd name="connsiteY68" fmla="*/ 134621 h 181439"/>
                              <a:gd name="connsiteX69" fmla="*/ 22860 w 132384"/>
                              <a:gd name="connsiteY69" fmla="*/ 134621 h 181439"/>
                              <a:gd name="connsiteX70" fmla="*/ 22860 w 132384"/>
                              <a:gd name="connsiteY70" fmla="*/ 133669 h 181439"/>
                              <a:gd name="connsiteX71" fmla="*/ 22860 w 132384"/>
                              <a:gd name="connsiteY71" fmla="*/ 134621 h 181439"/>
                              <a:gd name="connsiteX72" fmla="*/ 22860 w 132384"/>
                              <a:gd name="connsiteY72" fmla="*/ 134621 h 181439"/>
                              <a:gd name="connsiteX73" fmla="*/ 25717 w 132384"/>
                              <a:gd name="connsiteY73" fmla="*/ 116524 h 181439"/>
                              <a:gd name="connsiteX74" fmla="*/ 24765 w 132384"/>
                              <a:gd name="connsiteY74" fmla="*/ 115571 h 181439"/>
                              <a:gd name="connsiteX75" fmla="*/ 22860 w 132384"/>
                              <a:gd name="connsiteY75" fmla="*/ 118429 h 181439"/>
                              <a:gd name="connsiteX76" fmla="*/ 23813 w 132384"/>
                              <a:gd name="connsiteY76" fmla="*/ 119381 h 181439"/>
                              <a:gd name="connsiteX77" fmla="*/ 25717 w 132384"/>
                              <a:gd name="connsiteY77" fmla="*/ 116524 h 181439"/>
                              <a:gd name="connsiteX78" fmla="*/ 24765 w 132384"/>
                              <a:gd name="connsiteY78" fmla="*/ 138431 h 181439"/>
                              <a:gd name="connsiteX79" fmla="*/ 23813 w 132384"/>
                              <a:gd name="connsiteY79" fmla="*/ 137479 h 181439"/>
                              <a:gd name="connsiteX80" fmla="*/ 22860 w 132384"/>
                              <a:gd name="connsiteY80" fmla="*/ 138431 h 181439"/>
                              <a:gd name="connsiteX81" fmla="*/ 24765 w 132384"/>
                              <a:gd name="connsiteY81" fmla="*/ 138431 h 181439"/>
                              <a:gd name="connsiteX82" fmla="*/ 24765 w 132384"/>
                              <a:gd name="connsiteY82" fmla="*/ 138431 h 181439"/>
                              <a:gd name="connsiteX83" fmla="*/ 23813 w 132384"/>
                              <a:gd name="connsiteY83" fmla="*/ 126049 h 181439"/>
                              <a:gd name="connsiteX84" fmla="*/ 23813 w 132384"/>
                              <a:gd name="connsiteY84" fmla="*/ 126049 h 181439"/>
                              <a:gd name="connsiteX85" fmla="*/ 23813 w 132384"/>
                              <a:gd name="connsiteY85" fmla="*/ 127954 h 181439"/>
                              <a:gd name="connsiteX86" fmla="*/ 23813 w 132384"/>
                              <a:gd name="connsiteY86" fmla="*/ 126049 h 181439"/>
                              <a:gd name="connsiteX87" fmla="*/ 23813 w 132384"/>
                              <a:gd name="connsiteY87" fmla="*/ 126049 h 181439"/>
                              <a:gd name="connsiteX88" fmla="*/ 26670 w 132384"/>
                              <a:gd name="connsiteY88" fmla="*/ 128906 h 181439"/>
                              <a:gd name="connsiteX89" fmla="*/ 25717 w 132384"/>
                              <a:gd name="connsiteY89" fmla="*/ 131764 h 181439"/>
                              <a:gd name="connsiteX90" fmla="*/ 26670 w 132384"/>
                              <a:gd name="connsiteY90" fmla="*/ 132716 h 181439"/>
                              <a:gd name="connsiteX91" fmla="*/ 27622 w 132384"/>
                              <a:gd name="connsiteY91" fmla="*/ 131764 h 181439"/>
                              <a:gd name="connsiteX92" fmla="*/ 26670 w 132384"/>
                              <a:gd name="connsiteY92" fmla="*/ 128906 h 181439"/>
                              <a:gd name="connsiteX93" fmla="*/ 30480 w 132384"/>
                              <a:gd name="connsiteY93" fmla="*/ 43181 h 181439"/>
                              <a:gd name="connsiteX94" fmla="*/ 30480 w 132384"/>
                              <a:gd name="connsiteY94" fmla="*/ 43181 h 181439"/>
                              <a:gd name="connsiteX95" fmla="*/ 30480 w 132384"/>
                              <a:gd name="connsiteY95" fmla="*/ 43181 h 181439"/>
                              <a:gd name="connsiteX96" fmla="*/ 28575 w 132384"/>
                              <a:gd name="connsiteY96" fmla="*/ 38419 h 181439"/>
                              <a:gd name="connsiteX97" fmla="*/ 27622 w 132384"/>
                              <a:gd name="connsiteY97" fmla="*/ 37466 h 181439"/>
                              <a:gd name="connsiteX98" fmla="*/ 27622 w 132384"/>
                              <a:gd name="connsiteY98" fmla="*/ 38419 h 181439"/>
                              <a:gd name="connsiteX99" fmla="*/ 30480 w 132384"/>
                              <a:gd name="connsiteY99" fmla="*/ 43181 h 181439"/>
                              <a:gd name="connsiteX100" fmla="*/ 30480 w 132384"/>
                              <a:gd name="connsiteY100" fmla="*/ 124144 h 181439"/>
                              <a:gd name="connsiteX101" fmla="*/ 30480 w 132384"/>
                              <a:gd name="connsiteY101" fmla="*/ 124144 h 181439"/>
                              <a:gd name="connsiteX102" fmla="*/ 27622 w 132384"/>
                              <a:gd name="connsiteY102" fmla="*/ 124144 h 181439"/>
                              <a:gd name="connsiteX103" fmla="*/ 30480 w 132384"/>
                              <a:gd name="connsiteY103" fmla="*/ 127001 h 181439"/>
                              <a:gd name="connsiteX104" fmla="*/ 30480 w 132384"/>
                              <a:gd name="connsiteY104" fmla="*/ 124144 h 181439"/>
                              <a:gd name="connsiteX105" fmla="*/ 31433 w 132384"/>
                              <a:gd name="connsiteY105" fmla="*/ 66994 h 181439"/>
                              <a:gd name="connsiteX106" fmla="*/ 31433 w 132384"/>
                              <a:gd name="connsiteY106" fmla="*/ 66994 h 181439"/>
                              <a:gd name="connsiteX107" fmla="*/ 31433 w 132384"/>
                              <a:gd name="connsiteY107" fmla="*/ 66994 h 181439"/>
                              <a:gd name="connsiteX108" fmla="*/ 31433 w 132384"/>
                              <a:gd name="connsiteY108" fmla="*/ 66994 h 181439"/>
                              <a:gd name="connsiteX109" fmla="*/ 31433 w 132384"/>
                              <a:gd name="connsiteY109" fmla="*/ 66994 h 181439"/>
                              <a:gd name="connsiteX110" fmla="*/ 31433 w 132384"/>
                              <a:gd name="connsiteY110" fmla="*/ 48896 h 181439"/>
                              <a:gd name="connsiteX111" fmla="*/ 31433 w 132384"/>
                              <a:gd name="connsiteY111" fmla="*/ 48896 h 181439"/>
                              <a:gd name="connsiteX112" fmla="*/ 31433 w 132384"/>
                              <a:gd name="connsiteY112" fmla="*/ 49849 h 181439"/>
                              <a:gd name="connsiteX113" fmla="*/ 31433 w 132384"/>
                              <a:gd name="connsiteY113" fmla="*/ 48896 h 181439"/>
                              <a:gd name="connsiteX114" fmla="*/ 31433 w 132384"/>
                              <a:gd name="connsiteY114" fmla="*/ 48896 h 181439"/>
                              <a:gd name="connsiteX115" fmla="*/ 32385 w 132384"/>
                              <a:gd name="connsiteY115" fmla="*/ 53659 h 181439"/>
                              <a:gd name="connsiteX116" fmla="*/ 30480 w 132384"/>
                              <a:gd name="connsiteY116" fmla="*/ 55564 h 181439"/>
                              <a:gd name="connsiteX117" fmla="*/ 31433 w 132384"/>
                              <a:gd name="connsiteY117" fmla="*/ 56516 h 181439"/>
                              <a:gd name="connsiteX118" fmla="*/ 35242 w 132384"/>
                              <a:gd name="connsiteY118" fmla="*/ 54611 h 181439"/>
                              <a:gd name="connsiteX119" fmla="*/ 32385 w 132384"/>
                              <a:gd name="connsiteY119" fmla="*/ 53659 h 181439"/>
                              <a:gd name="connsiteX120" fmla="*/ 42863 w 132384"/>
                              <a:gd name="connsiteY120" fmla="*/ 60326 h 181439"/>
                              <a:gd name="connsiteX121" fmla="*/ 43815 w 132384"/>
                              <a:gd name="connsiteY121" fmla="*/ 58421 h 181439"/>
                              <a:gd name="connsiteX122" fmla="*/ 41910 w 132384"/>
                              <a:gd name="connsiteY122" fmla="*/ 58421 h 181439"/>
                              <a:gd name="connsiteX123" fmla="*/ 35242 w 132384"/>
                              <a:gd name="connsiteY123" fmla="*/ 65089 h 181439"/>
                              <a:gd name="connsiteX124" fmla="*/ 33338 w 132384"/>
                              <a:gd name="connsiteY124" fmla="*/ 60326 h 181439"/>
                              <a:gd name="connsiteX125" fmla="*/ 32385 w 132384"/>
                              <a:gd name="connsiteY125" fmla="*/ 59374 h 181439"/>
                              <a:gd name="connsiteX126" fmla="*/ 31433 w 132384"/>
                              <a:gd name="connsiteY126" fmla="*/ 60326 h 181439"/>
                              <a:gd name="connsiteX127" fmla="*/ 35242 w 132384"/>
                              <a:gd name="connsiteY127" fmla="*/ 65089 h 181439"/>
                              <a:gd name="connsiteX128" fmla="*/ 40005 w 132384"/>
                              <a:gd name="connsiteY128" fmla="*/ 63184 h 181439"/>
                              <a:gd name="connsiteX129" fmla="*/ 42863 w 132384"/>
                              <a:gd name="connsiteY129" fmla="*/ 60326 h 181439"/>
                              <a:gd name="connsiteX130" fmla="*/ 38100 w 132384"/>
                              <a:gd name="connsiteY130" fmla="*/ 72709 h 181439"/>
                              <a:gd name="connsiteX131" fmla="*/ 36195 w 132384"/>
                              <a:gd name="connsiteY131" fmla="*/ 69851 h 181439"/>
                              <a:gd name="connsiteX132" fmla="*/ 35242 w 132384"/>
                              <a:gd name="connsiteY132" fmla="*/ 70804 h 181439"/>
                              <a:gd name="connsiteX133" fmla="*/ 37147 w 132384"/>
                              <a:gd name="connsiteY133" fmla="*/ 73661 h 181439"/>
                              <a:gd name="connsiteX134" fmla="*/ 38100 w 132384"/>
                              <a:gd name="connsiteY134" fmla="*/ 72709 h 181439"/>
                              <a:gd name="connsiteX135" fmla="*/ 38100 w 132384"/>
                              <a:gd name="connsiteY135" fmla="*/ 58421 h 181439"/>
                              <a:gd name="connsiteX136" fmla="*/ 38100 w 132384"/>
                              <a:gd name="connsiteY136" fmla="*/ 58421 h 181439"/>
                              <a:gd name="connsiteX137" fmla="*/ 38100 w 132384"/>
                              <a:gd name="connsiteY137" fmla="*/ 57469 h 181439"/>
                              <a:gd name="connsiteX138" fmla="*/ 38100 w 132384"/>
                              <a:gd name="connsiteY138" fmla="*/ 58421 h 181439"/>
                              <a:gd name="connsiteX139" fmla="*/ 38100 w 132384"/>
                              <a:gd name="connsiteY139" fmla="*/ 58421 h 181439"/>
                              <a:gd name="connsiteX140" fmla="*/ 39053 w 132384"/>
                              <a:gd name="connsiteY140" fmla="*/ 53659 h 181439"/>
                              <a:gd name="connsiteX141" fmla="*/ 39053 w 132384"/>
                              <a:gd name="connsiteY141" fmla="*/ 53659 h 181439"/>
                              <a:gd name="connsiteX142" fmla="*/ 39053 w 132384"/>
                              <a:gd name="connsiteY142" fmla="*/ 52706 h 181439"/>
                              <a:gd name="connsiteX143" fmla="*/ 39053 w 132384"/>
                              <a:gd name="connsiteY143" fmla="*/ 53659 h 181439"/>
                              <a:gd name="connsiteX144" fmla="*/ 39053 w 132384"/>
                              <a:gd name="connsiteY144" fmla="*/ 53659 h 181439"/>
                              <a:gd name="connsiteX145" fmla="*/ 40958 w 132384"/>
                              <a:gd name="connsiteY145" fmla="*/ 48896 h 181439"/>
                              <a:gd name="connsiteX146" fmla="*/ 40958 w 132384"/>
                              <a:gd name="connsiteY146" fmla="*/ 48896 h 181439"/>
                              <a:gd name="connsiteX147" fmla="*/ 40958 w 132384"/>
                              <a:gd name="connsiteY147" fmla="*/ 48896 h 181439"/>
                              <a:gd name="connsiteX148" fmla="*/ 40958 w 132384"/>
                              <a:gd name="connsiteY148" fmla="*/ 48896 h 181439"/>
                              <a:gd name="connsiteX149" fmla="*/ 40958 w 132384"/>
                              <a:gd name="connsiteY149" fmla="*/ 48896 h 181439"/>
                              <a:gd name="connsiteX150" fmla="*/ 43815 w 132384"/>
                              <a:gd name="connsiteY150" fmla="*/ 87949 h 181439"/>
                              <a:gd name="connsiteX151" fmla="*/ 43815 w 132384"/>
                              <a:gd name="connsiteY151" fmla="*/ 87949 h 181439"/>
                              <a:gd name="connsiteX152" fmla="*/ 41910 w 132384"/>
                              <a:gd name="connsiteY152" fmla="*/ 87949 h 181439"/>
                              <a:gd name="connsiteX153" fmla="*/ 43815 w 132384"/>
                              <a:gd name="connsiteY153" fmla="*/ 87949 h 181439"/>
                              <a:gd name="connsiteX154" fmla="*/ 43815 w 132384"/>
                              <a:gd name="connsiteY154" fmla="*/ 87949 h 181439"/>
                              <a:gd name="connsiteX155" fmla="*/ 89535 w 132384"/>
                              <a:gd name="connsiteY155" fmla="*/ 107951 h 181439"/>
                              <a:gd name="connsiteX156" fmla="*/ 90488 w 132384"/>
                              <a:gd name="connsiteY156" fmla="*/ 107951 h 181439"/>
                              <a:gd name="connsiteX157" fmla="*/ 90488 w 132384"/>
                              <a:gd name="connsiteY157" fmla="*/ 111761 h 181439"/>
                              <a:gd name="connsiteX158" fmla="*/ 98108 w 132384"/>
                              <a:gd name="connsiteY158" fmla="*/ 115571 h 181439"/>
                              <a:gd name="connsiteX159" fmla="*/ 100013 w 132384"/>
                              <a:gd name="connsiteY159" fmla="*/ 114619 h 181439"/>
                              <a:gd name="connsiteX160" fmla="*/ 100965 w 132384"/>
                              <a:gd name="connsiteY160" fmla="*/ 113666 h 181439"/>
                              <a:gd name="connsiteX161" fmla="*/ 101917 w 132384"/>
                              <a:gd name="connsiteY161" fmla="*/ 110809 h 181439"/>
                              <a:gd name="connsiteX162" fmla="*/ 101917 w 132384"/>
                              <a:gd name="connsiteY162" fmla="*/ 106999 h 181439"/>
                              <a:gd name="connsiteX163" fmla="*/ 106680 w 132384"/>
                              <a:gd name="connsiteY163" fmla="*/ 108904 h 181439"/>
                              <a:gd name="connsiteX164" fmla="*/ 106680 w 132384"/>
                              <a:gd name="connsiteY164" fmla="*/ 110809 h 181439"/>
                              <a:gd name="connsiteX165" fmla="*/ 108585 w 132384"/>
                              <a:gd name="connsiteY165" fmla="*/ 109856 h 181439"/>
                              <a:gd name="connsiteX166" fmla="*/ 109538 w 132384"/>
                              <a:gd name="connsiteY166" fmla="*/ 107951 h 181439"/>
                              <a:gd name="connsiteX167" fmla="*/ 111442 w 132384"/>
                              <a:gd name="connsiteY167" fmla="*/ 102236 h 181439"/>
                              <a:gd name="connsiteX168" fmla="*/ 110490 w 132384"/>
                              <a:gd name="connsiteY168" fmla="*/ 97474 h 181439"/>
                              <a:gd name="connsiteX169" fmla="*/ 107633 w 132384"/>
                              <a:gd name="connsiteY169" fmla="*/ 96521 h 181439"/>
                              <a:gd name="connsiteX170" fmla="*/ 97155 w 132384"/>
                              <a:gd name="connsiteY170" fmla="*/ 101284 h 181439"/>
                              <a:gd name="connsiteX171" fmla="*/ 102870 w 132384"/>
                              <a:gd name="connsiteY171" fmla="*/ 95569 h 181439"/>
                              <a:gd name="connsiteX172" fmla="*/ 104775 w 132384"/>
                              <a:gd name="connsiteY172" fmla="*/ 95569 h 181439"/>
                              <a:gd name="connsiteX173" fmla="*/ 104775 w 132384"/>
                              <a:gd name="connsiteY173" fmla="*/ 93664 h 181439"/>
                              <a:gd name="connsiteX174" fmla="*/ 102870 w 132384"/>
                              <a:gd name="connsiteY174" fmla="*/ 94616 h 181439"/>
                              <a:gd name="connsiteX175" fmla="*/ 101917 w 132384"/>
                              <a:gd name="connsiteY175" fmla="*/ 95569 h 181439"/>
                              <a:gd name="connsiteX176" fmla="*/ 102870 w 132384"/>
                              <a:gd name="connsiteY176" fmla="*/ 93664 h 181439"/>
                              <a:gd name="connsiteX177" fmla="*/ 102870 w 132384"/>
                              <a:gd name="connsiteY177" fmla="*/ 92711 h 181439"/>
                              <a:gd name="connsiteX178" fmla="*/ 101917 w 132384"/>
                              <a:gd name="connsiteY178" fmla="*/ 92711 h 181439"/>
                              <a:gd name="connsiteX179" fmla="*/ 94297 w 132384"/>
                              <a:gd name="connsiteY179" fmla="*/ 98426 h 181439"/>
                              <a:gd name="connsiteX180" fmla="*/ 90488 w 132384"/>
                              <a:gd name="connsiteY180" fmla="*/ 99379 h 181439"/>
                              <a:gd name="connsiteX181" fmla="*/ 90488 w 132384"/>
                              <a:gd name="connsiteY181" fmla="*/ 96521 h 181439"/>
                              <a:gd name="connsiteX182" fmla="*/ 98108 w 132384"/>
                              <a:gd name="connsiteY182" fmla="*/ 92711 h 181439"/>
                              <a:gd name="connsiteX183" fmla="*/ 98108 w 132384"/>
                              <a:gd name="connsiteY183" fmla="*/ 91759 h 181439"/>
                              <a:gd name="connsiteX184" fmla="*/ 92392 w 132384"/>
                              <a:gd name="connsiteY184" fmla="*/ 91759 h 181439"/>
                              <a:gd name="connsiteX185" fmla="*/ 93345 w 132384"/>
                              <a:gd name="connsiteY185" fmla="*/ 87949 h 181439"/>
                              <a:gd name="connsiteX186" fmla="*/ 93345 w 132384"/>
                              <a:gd name="connsiteY186" fmla="*/ 86044 h 181439"/>
                              <a:gd name="connsiteX187" fmla="*/ 91440 w 132384"/>
                              <a:gd name="connsiteY187" fmla="*/ 86996 h 181439"/>
                              <a:gd name="connsiteX188" fmla="*/ 90488 w 132384"/>
                              <a:gd name="connsiteY188" fmla="*/ 88901 h 181439"/>
                              <a:gd name="connsiteX189" fmla="*/ 88583 w 132384"/>
                              <a:gd name="connsiteY189" fmla="*/ 90806 h 181439"/>
                              <a:gd name="connsiteX190" fmla="*/ 86678 w 132384"/>
                              <a:gd name="connsiteY190" fmla="*/ 88901 h 181439"/>
                              <a:gd name="connsiteX191" fmla="*/ 84772 w 132384"/>
                              <a:gd name="connsiteY191" fmla="*/ 87949 h 181439"/>
                              <a:gd name="connsiteX192" fmla="*/ 79058 w 132384"/>
                              <a:gd name="connsiteY192" fmla="*/ 86996 h 181439"/>
                              <a:gd name="connsiteX193" fmla="*/ 76200 w 132384"/>
                              <a:gd name="connsiteY193" fmla="*/ 85091 h 181439"/>
                              <a:gd name="connsiteX194" fmla="*/ 74295 w 132384"/>
                              <a:gd name="connsiteY194" fmla="*/ 87949 h 181439"/>
                              <a:gd name="connsiteX195" fmla="*/ 70485 w 132384"/>
                              <a:gd name="connsiteY195" fmla="*/ 89854 h 181439"/>
                              <a:gd name="connsiteX196" fmla="*/ 64770 w 132384"/>
                              <a:gd name="connsiteY196" fmla="*/ 91759 h 181439"/>
                              <a:gd name="connsiteX197" fmla="*/ 61913 w 132384"/>
                              <a:gd name="connsiteY197" fmla="*/ 87949 h 181439"/>
                              <a:gd name="connsiteX198" fmla="*/ 61913 w 132384"/>
                              <a:gd name="connsiteY198" fmla="*/ 86996 h 181439"/>
                              <a:gd name="connsiteX199" fmla="*/ 62865 w 132384"/>
                              <a:gd name="connsiteY199" fmla="*/ 86996 h 181439"/>
                              <a:gd name="connsiteX200" fmla="*/ 65722 w 132384"/>
                              <a:gd name="connsiteY200" fmla="*/ 88901 h 181439"/>
                              <a:gd name="connsiteX201" fmla="*/ 67628 w 132384"/>
                              <a:gd name="connsiteY201" fmla="*/ 88901 h 181439"/>
                              <a:gd name="connsiteX202" fmla="*/ 67628 w 132384"/>
                              <a:gd name="connsiteY202" fmla="*/ 86996 h 181439"/>
                              <a:gd name="connsiteX203" fmla="*/ 65722 w 132384"/>
                              <a:gd name="connsiteY203" fmla="*/ 86044 h 181439"/>
                              <a:gd name="connsiteX204" fmla="*/ 64770 w 132384"/>
                              <a:gd name="connsiteY204" fmla="*/ 80329 h 181439"/>
                              <a:gd name="connsiteX205" fmla="*/ 60008 w 132384"/>
                              <a:gd name="connsiteY205" fmla="*/ 77471 h 181439"/>
                              <a:gd name="connsiteX206" fmla="*/ 59055 w 132384"/>
                              <a:gd name="connsiteY206" fmla="*/ 75566 h 181439"/>
                              <a:gd name="connsiteX207" fmla="*/ 58103 w 132384"/>
                              <a:gd name="connsiteY207" fmla="*/ 73661 h 181439"/>
                              <a:gd name="connsiteX208" fmla="*/ 56197 w 132384"/>
                              <a:gd name="connsiteY208" fmla="*/ 75566 h 181439"/>
                              <a:gd name="connsiteX209" fmla="*/ 58103 w 132384"/>
                              <a:gd name="connsiteY209" fmla="*/ 81281 h 181439"/>
                              <a:gd name="connsiteX210" fmla="*/ 55245 w 132384"/>
                              <a:gd name="connsiteY210" fmla="*/ 82234 h 181439"/>
                              <a:gd name="connsiteX211" fmla="*/ 51435 w 132384"/>
                              <a:gd name="connsiteY211" fmla="*/ 80329 h 181439"/>
                              <a:gd name="connsiteX212" fmla="*/ 49530 w 132384"/>
                              <a:gd name="connsiteY212" fmla="*/ 78424 h 181439"/>
                              <a:gd name="connsiteX213" fmla="*/ 52388 w 132384"/>
                              <a:gd name="connsiteY213" fmla="*/ 76519 h 181439"/>
                              <a:gd name="connsiteX214" fmla="*/ 54292 w 132384"/>
                              <a:gd name="connsiteY214" fmla="*/ 74614 h 181439"/>
                              <a:gd name="connsiteX215" fmla="*/ 55245 w 132384"/>
                              <a:gd name="connsiteY215" fmla="*/ 70804 h 181439"/>
                              <a:gd name="connsiteX216" fmla="*/ 55245 w 132384"/>
                              <a:gd name="connsiteY216" fmla="*/ 68899 h 181439"/>
                              <a:gd name="connsiteX217" fmla="*/ 54292 w 132384"/>
                              <a:gd name="connsiteY217" fmla="*/ 66994 h 181439"/>
                              <a:gd name="connsiteX218" fmla="*/ 53340 w 132384"/>
                              <a:gd name="connsiteY218" fmla="*/ 68899 h 181439"/>
                              <a:gd name="connsiteX219" fmla="*/ 51435 w 132384"/>
                              <a:gd name="connsiteY219" fmla="*/ 73661 h 181439"/>
                              <a:gd name="connsiteX220" fmla="*/ 49530 w 132384"/>
                              <a:gd name="connsiteY220" fmla="*/ 74614 h 181439"/>
                              <a:gd name="connsiteX221" fmla="*/ 49530 w 132384"/>
                              <a:gd name="connsiteY221" fmla="*/ 72709 h 181439"/>
                              <a:gd name="connsiteX222" fmla="*/ 49530 w 132384"/>
                              <a:gd name="connsiteY222" fmla="*/ 67946 h 181439"/>
                              <a:gd name="connsiteX223" fmla="*/ 48578 w 132384"/>
                              <a:gd name="connsiteY223" fmla="*/ 65089 h 181439"/>
                              <a:gd name="connsiteX224" fmla="*/ 45720 w 132384"/>
                              <a:gd name="connsiteY224" fmla="*/ 66994 h 181439"/>
                              <a:gd name="connsiteX225" fmla="*/ 43815 w 132384"/>
                              <a:gd name="connsiteY225" fmla="*/ 71756 h 181439"/>
                              <a:gd name="connsiteX226" fmla="*/ 44767 w 132384"/>
                              <a:gd name="connsiteY226" fmla="*/ 72709 h 181439"/>
                              <a:gd name="connsiteX227" fmla="*/ 46672 w 132384"/>
                              <a:gd name="connsiteY227" fmla="*/ 75566 h 181439"/>
                              <a:gd name="connsiteX228" fmla="*/ 45720 w 132384"/>
                              <a:gd name="connsiteY228" fmla="*/ 77471 h 181439"/>
                              <a:gd name="connsiteX229" fmla="*/ 44767 w 132384"/>
                              <a:gd name="connsiteY229" fmla="*/ 83186 h 181439"/>
                              <a:gd name="connsiteX230" fmla="*/ 47625 w 132384"/>
                              <a:gd name="connsiteY230" fmla="*/ 86044 h 181439"/>
                              <a:gd name="connsiteX231" fmla="*/ 49530 w 132384"/>
                              <a:gd name="connsiteY231" fmla="*/ 87949 h 181439"/>
                              <a:gd name="connsiteX232" fmla="*/ 50483 w 132384"/>
                              <a:gd name="connsiteY232" fmla="*/ 86044 h 181439"/>
                              <a:gd name="connsiteX233" fmla="*/ 50483 w 132384"/>
                              <a:gd name="connsiteY233" fmla="*/ 83186 h 181439"/>
                              <a:gd name="connsiteX234" fmla="*/ 52388 w 132384"/>
                              <a:gd name="connsiteY234" fmla="*/ 85091 h 181439"/>
                              <a:gd name="connsiteX235" fmla="*/ 53340 w 132384"/>
                              <a:gd name="connsiteY235" fmla="*/ 87949 h 181439"/>
                              <a:gd name="connsiteX236" fmla="*/ 54292 w 132384"/>
                              <a:gd name="connsiteY236" fmla="*/ 90806 h 181439"/>
                              <a:gd name="connsiteX237" fmla="*/ 54292 w 132384"/>
                              <a:gd name="connsiteY237" fmla="*/ 91759 h 181439"/>
                              <a:gd name="connsiteX238" fmla="*/ 55245 w 132384"/>
                              <a:gd name="connsiteY238" fmla="*/ 91759 h 181439"/>
                              <a:gd name="connsiteX239" fmla="*/ 56197 w 132384"/>
                              <a:gd name="connsiteY239" fmla="*/ 89854 h 181439"/>
                              <a:gd name="connsiteX240" fmla="*/ 58103 w 132384"/>
                              <a:gd name="connsiteY240" fmla="*/ 87949 h 181439"/>
                              <a:gd name="connsiteX241" fmla="*/ 58103 w 132384"/>
                              <a:gd name="connsiteY241" fmla="*/ 90806 h 181439"/>
                              <a:gd name="connsiteX242" fmla="*/ 57150 w 132384"/>
                              <a:gd name="connsiteY242" fmla="*/ 92711 h 181439"/>
                              <a:gd name="connsiteX243" fmla="*/ 54292 w 132384"/>
                              <a:gd name="connsiteY243" fmla="*/ 96521 h 181439"/>
                              <a:gd name="connsiteX244" fmla="*/ 59055 w 132384"/>
                              <a:gd name="connsiteY244" fmla="*/ 93664 h 181439"/>
                              <a:gd name="connsiteX245" fmla="*/ 61913 w 132384"/>
                              <a:gd name="connsiteY245" fmla="*/ 93664 h 181439"/>
                              <a:gd name="connsiteX246" fmla="*/ 59055 w 132384"/>
                              <a:gd name="connsiteY246" fmla="*/ 96521 h 181439"/>
                              <a:gd name="connsiteX247" fmla="*/ 63817 w 132384"/>
                              <a:gd name="connsiteY247" fmla="*/ 99379 h 181439"/>
                              <a:gd name="connsiteX248" fmla="*/ 66675 w 132384"/>
                              <a:gd name="connsiteY248" fmla="*/ 100331 h 181439"/>
                              <a:gd name="connsiteX249" fmla="*/ 68580 w 132384"/>
                              <a:gd name="connsiteY249" fmla="*/ 103189 h 181439"/>
                              <a:gd name="connsiteX250" fmla="*/ 68580 w 132384"/>
                              <a:gd name="connsiteY250" fmla="*/ 103189 h 181439"/>
                              <a:gd name="connsiteX251" fmla="*/ 70485 w 132384"/>
                              <a:gd name="connsiteY251" fmla="*/ 101284 h 181439"/>
                              <a:gd name="connsiteX252" fmla="*/ 66675 w 132384"/>
                              <a:gd name="connsiteY252" fmla="*/ 100331 h 181439"/>
                              <a:gd name="connsiteX253" fmla="*/ 67628 w 132384"/>
                              <a:gd name="connsiteY253" fmla="*/ 99379 h 181439"/>
                              <a:gd name="connsiteX254" fmla="*/ 70485 w 132384"/>
                              <a:gd name="connsiteY254" fmla="*/ 97474 h 181439"/>
                              <a:gd name="connsiteX255" fmla="*/ 70485 w 132384"/>
                              <a:gd name="connsiteY255" fmla="*/ 101284 h 181439"/>
                              <a:gd name="connsiteX256" fmla="*/ 73342 w 132384"/>
                              <a:gd name="connsiteY256" fmla="*/ 102236 h 181439"/>
                              <a:gd name="connsiteX257" fmla="*/ 75247 w 132384"/>
                              <a:gd name="connsiteY257" fmla="*/ 103189 h 181439"/>
                              <a:gd name="connsiteX258" fmla="*/ 80010 w 132384"/>
                              <a:gd name="connsiteY258" fmla="*/ 104141 h 181439"/>
                              <a:gd name="connsiteX259" fmla="*/ 80963 w 132384"/>
                              <a:gd name="connsiteY259" fmla="*/ 104141 h 181439"/>
                              <a:gd name="connsiteX260" fmla="*/ 82867 w 132384"/>
                              <a:gd name="connsiteY260" fmla="*/ 104141 h 181439"/>
                              <a:gd name="connsiteX261" fmla="*/ 80963 w 132384"/>
                              <a:gd name="connsiteY261" fmla="*/ 106046 h 181439"/>
                              <a:gd name="connsiteX262" fmla="*/ 77153 w 132384"/>
                              <a:gd name="connsiteY262" fmla="*/ 106046 h 181439"/>
                              <a:gd name="connsiteX263" fmla="*/ 75247 w 132384"/>
                              <a:gd name="connsiteY263" fmla="*/ 107951 h 181439"/>
                              <a:gd name="connsiteX264" fmla="*/ 77153 w 132384"/>
                              <a:gd name="connsiteY264" fmla="*/ 108904 h 181439"/>
                              <a:gd name="connsiteX265" fmla="*/ 86678 w 132384"/>
                              <a:gd name="connsiteY265" fmla="*/ 106999 h 181439"/>
                              <a:gd name="connsiteX266" fmla="*/ 86678 w 132384"/>
                              <a:gd name="connsiteY266" fmla="*/ 109856 h 181439"/>
                              <a:gd name="connsiteX267" fmla="*/ 89535 w 132384"/>
                              <a:gd name="connsiteY267" fmla="*/ 107951 h 181439"/>
                              <a:gd name="connsiteX268" fmla="*/ 48578 w 132384"/>
                              <a:gd name="connsiteY268" fmla="*/ 77471 h 181439"/>
                              <a:gd name="connsiteX269" fmla="*/ 46672 w 132384"/>
                              <a:gd name="connsiteY269" fmla="*/ 78424 h 181439"/>
                              <a:gd name="connsiteX270" fmla="*/ 44767 w 132384"/>
                              <a:gd name="connsiteY270" fmla="*/ 77471 h 181439"/>
                              <a:gd name="connsiteX271" fmla="*/ 46672 w 132384"/>
                              <a:gd name="connsiteY271" fmla="*/ 76519 h 181439"/>
                              <a:gd name="connsiteX272" fmla="*/ 48578 w 132384"/>
                              <a:gd name="connsiteY272" fmla="*/ 77471 h 181439"/>
                              <a:gd name="connsiteX273" fmla="*/ 46672 w 132384"/>
                              <a:gd name="connsiteY273" fmla="*/ 69851 h 181439"/>
                              <a:gd name="connsiteX274" fmla="*/ 45720 w 132384"/>
                              <a:gd name="connsiteY274" fmla="*/ 69851 h 181439"/>
                              <a:gd name="connsiteX275" fmla="*/ 46672 w 132384"/>
                              <a:gd name="connsiteY275" fmla="*/ 68899 h 181439"/>
                              <a:gd name="connsiteX276" fmla="*/ 47625 w 132384"/>
                              <a:gd name="connsiteY276" fmla="*/ 69851 h 181439"/>
                              <a:gd name="connsiteX277" fmla="*/ 46672 w 132384"/>
                              <a:gd name="connsiteY277" fmla="*/ 69851 h 181439"/>
                              <a:gd name="connsiteX278" fmla="*/ 56197 w 132384"/>
                              <a:gd name="connsiteY278" fmla="*/ 79376 h 181439"/>
                              <a:gd name="connsiteX279" fmla="*/ 56197 w 132384"/>
                              <a:gd name="connsiteY279" fmla="*/ 79376 h 181439"/>
                              <a:gd name="connsiteX280" fmla="*/ 58103 w 132384"/>
                              <a:gd name="connsiteY280" fmla="*/ 82234 h 181439"/>
                              <a:gd name="connsiteX281" fmla="*/ 57150 w 132384"/>
                              <a:gd name="connsiteY281" fmla="*/ 82234 h 181439"/>
                              <a:gd name="connsiteX282" fmla="*/ 56197 w 132384"/>
                              <a:gd name="connsiteY282" fmla="*/ 79376 h 181439"/>
                              <a:gd name="connsiteX283" fmla="*/ 58103 w 132384"/>
                              <a:gd name="connsiteY283" fmla="*/ 97474 h 181439"/>
                              <a:gd name="connsiteX284" fmla="*/ 58103 w 132384"/>
                              <a:gd name="connsiteY284" fmla="*/ 97474 h 181439"/>
                              <a:gd name="connsiteX285" fmla="*/ 58103 w 132384"/>
                              <a:gd name="connsiteY285" fmla="*/ 97474 h 181439"/>
                              <a:gd name="connsiteX286" fmla="*/ 58103 w 132384"/>
                              <a:gd name="connsiteY286" fmla="*/ 97474 h 181439"/>
                              <a:gd name="connsiteX287" fmla="*/ 58103 w 132384"/>
                              <a:gd name="connsiteY287" fmla="*/ 97474 h 181439"/>
                              <a:gd name="connsiteX288" fmla="*/ 59055 w 132384"/>
                              <a:gd name="connsiteY288" fmla="*/ 78424 h 181439"/>
                              <a:gd name="connsiteX289" fmla="*/ 61913 w 132384"/>
                              <a:gd name="connsiteY289" fmla="*/ 75566 h 181439"/>
                              <a:gd name="connsiteX290" fmla="*/ 61913 w 132384"/>
                              <a:gd name="connsiteY290" fmla="*/ 77471 h 181439"/>
                              <a:gd name="connsiteX291" fmla="*/ 59055 w 132384"/>
                              <a:gd name="connsiteY291" fmla="*/ 78424 h 181439"/>
                              <a:gd name="connsiteX292" fmla="*/ 66675 w 132384"/>
                              <a:gd name="connsiteY292" fmla="*/ 91759 h 181439"/>
                              <a:gd name="connsiteX293" fmla="*/ 62865 w 132384"/>
                              <a:gd name="connsiteY293" fmla="*/ 90806 h 181439"/>
                              <a:gd name="connsiteX294" fmla="*/ 66675 w 132384"/>
                              <a:gd name="connsiteY294" fmla="*/ 89854 h 181439"/>
                              <a:gd name="connsiteX295" fmla="*/ 66675 w 132384"/>
                              <a:gd name="connsiteY295" fmla="*/ 91759 h 181439"/>
                              <a:gd name="connsiteX296" fmla="*/ 65722 w 132384"/>
                              <a:gd name="connsiteY296" fmla="*/ 103189 h 181439"/>
                              <a:gd name="connsiteX297" fmla="*/ 64770 w 132384"/>
                              <a:gd name="connsiteY297" fmla="*/ 102236 h 181439"/>
                              <a:gd name="connsiteX298" fmla="*/ 63817 w 132384"/>
                              <a:gd name="connsiteY298" fmla="*/ 103189 h 181439"/>
                              <a:gd name="connsiteX299" fmla="*/ 65722 w 132384"/>
                              <a:gd name="connsiteY299" fmla="*/ 103189 h 181439"/>
                              <a:gd name="connsiteX300" fmla="*/ 65722 w 132384"/>
                              <a:gd name="connsiteY300" fmla="*/ 103189 h 181439"/>
                              <a:gd name="connsiteX301" fmla="*/ 64770 w 132384"/>
                              <a:gd name="connsiteY301" fmla="*/ 67946 h 181439"/>
                              <a:gd name="connsiteX302" fmla="*/ 64770 w 132384"/>
                              <a:gd name="connsiteY302" fmla="*/ 67946 h 181439"/>
                              <a:gd name="connsiteX303" fmla="*/ 64770 w 132384"/>
                              <a:gd name="connsiteY303" fmla="*/ 67946 h 181439"/>
                              <a:gd name="connsiteX304" fmla="*/ 64770 w 132384"/>
                              <a:gd name="connsiteY304" fmla="*/ 67946 h 181439"/>
                              <a:gd name="connsiteX305" fmla="*/ 64770 w 132384"/>
                              <a:gd name="connsiteY305" fmla="*/ 67946 h 181439"/>
                              <a:gd name="connsiteX306" fmla="*/ 66675 w 132384"/>
                              <a:gd name="connsiteY306" fmla="*/ 92711 h 181439"/>
                              <a:gd name="connsiteX307" fmla="*/ 66675 w 132384"/>
                              <a:gd name="connsiteY307" fmla="*/ 92711 h 181439"/>
                              <a:gd name="connsiteX308" fmla="*/ 66675 w 132384"/>
                              <a:gd name="connsiteY308" fmla="*/ 92711 h 181439"/>
                              <a:gd name="connsiteX309" fmla="*/ 66675 w 132384"/>
                              <a:gd name="connsiteY309" fmla="*/ 94616 h 181439"/>
                              <a:gd name="connsiteX310" fmla="*/ 65722 w 132384"/>
                              <a:gd name="connsiteY310" fmla="*/ 94616 h 181439"/>
                              <a:gd name="connsiteX311" fmla="*/ 66675 w 132384"/>
                              <a:gd name="connsiteY311" fmla="*/ 92711 h 181439"/>
                              <a:gd name="connsiteX312" fmla="*/ 70485 w 132384"/>
                              <a:gd name="connsiteY312" fmla="*/ 78424 h 181439"/>
                              <a:gd name="connsiteX313" fmla="*/ 66675 w 132384"/>
                              <a:gd name="connsiteY313" fmla="*/ 78424 h 181439"/>
                              <a:gd name="connsiteX314" fmla="*/ 68580 w 132384"/>
                              <a:gd name="connsiteY314" fmla="*/ 81281 h 181439"/>
                              <a:gd name="connsiteX315" fmla="*/ 70485 w 132384"/>
                              <a:gd name="connsiteY315" fmla="*/ 81281 h 181439"/>
                              <a:gd name="connsiteX316" fmla="*/ 70485 w 132384"/>
                              <a:gd name="connsiteY316" fmla="*/ 78424 h 181439"/>
                              <a:gd name="connsiteX317" fmla="*/ 71438 w 132384"/>
                              <a:gd name="connsiteY317" fmla="*/ 103189 h 181439"/>
                              <a:gd name="connsiteX318" fmla="*/ 67628 w 132384"/>
                              <a:gd name="connsiteY318" fmla="*/ 101284 h 181439"/>
                              <a:gd name="connsiteX319" fmla="*/ 71438 w 132384"/>
                              <a:gd name="connsiteY319" fmla="*/ 103189 h 181439"/>
                              <a:gd name="connsiteX320" fmla="*/ 71438 w 132384"/>
                              <a:gd name="connsiteY320" fmla="*/ 103189 h 181439"/>
                              <a:gd name="connsiteX321" fmla="*/ 68580 w 132384"/>
                              <a:gd name="connsiteY321" fmla="*/ 72709 h 181439"/>
                              <a:gd name="connsiteX322" fmla="*/ 68580 w 132384"/>
                              <a:gd name="connsiteY322" fmla="*/ 72709 h 181439"/>
                              <a:gd name="connsiteX323" fmla="*/ 69533 w 132384"/>
                              <a:gd name="connsiteY323" fmla="*/ 72709 h 181439"/>
                              <a:gd name="connsiteX324" fmla="*/ 68580 w 132384"/>
                              <a:gd name="connsiteY324" fmla="*/ 72709 h 181439"/>
                              <a:gd name="connsiteX325" fmla="*/ 68580 w 132384"/>
                              <a:gd name="connsiteY325" fmla="*/ 72709 h 181439"/>
                              <a:gd name="connsiteX326" fmla="*/ 72390 w 132384"/>
                              <a:gd name="connsiteY326" fmla="*/ 77471 h 181439"/>
                              <a:gd name="connsiteX327" fmla="*/ 72390 w 132384"/>
                              <a:gd name="connsiteY327" fmla="*/ 77471 h 181439"/>
                              <a:gd name="connsiteX328" fmla="*/ 72390 w 132384"/>
                              <a:gd name="connsiteY328" fmla="*/ 77471 h 181439"/>
                              <a:gd name="connsiteX329" fmla="*/ 72390 w 132384"/>
                              <a:gd name="connsiteY329" fmla="*/ 77471 h 181439"/>
                              <a:gd name="connsiteX330" fmla="*/ 72390 w 132384"/>
                              <a:gd name="connsiteY330" fmla="*/ 77471 h 181439"/>
                              <a:gd name="connsiteX331" fmla="*/ 75247 w 132384"/>
                              <a:gd name="connsiteY331" fmla="*/ 89854 h 181439"/>
                              <a:gd name="connsiteX332" fmla="*/ 75247 w 132384"/>
                              <a:gd name="connsiteY332" fmla="*/ 89854 h 181439"/>
                              <a:gd name="connsiteX333" fmla="*/ 73342 w 132384"/>
                              <a:gd name="connsiteY333" fmla="*/ 89854 h 181439"/>
                              <a:gd name="connsiteX334" fmla="*/ 73342 w 132384"/>
                              <a:gd name="connsiteY334" fmla="*/ 88901 h 181439"/>
                              <a:gd name="connsiteX335" fmla="*/ 75247 w 132384"/>
                              <a:gd name="connsiteY335" fmla="*/ 89854 h 181439"/>
                              <a:gd name="connsiteX336" fmla="*/ 76200 w 132384"/>
                              <a:gd name="connsiteY336" fmla="*/ 82234 h 181439"/>
                              <a:gd name="connsiteX337" fmla="*/ 76200 w 132384"/>
                              <a:gd name="connsiteY337" fmla="*/ 82234 h 181439"/>
                              <a:gd name="connsiteX338" fmla="*/ 77153 w 132384"/>
                              <a:gd name="connsiteY338" fmla="*/ 82234 h 181439"/>
                              <a:gd name="connsiteX339" fmla="*/ 76200 w 132384"/>
                              <a:gd name="connsiteY339" fmla="*/ 80329 h 181439"/>
                              <a:gd name="connsiteX340" fmla="*/ 75247 w 132384"/>
                              <a:gd name="connsiteY340" fmla="*/ 80329 h 181439"/>
                              <a:gd name="connsiteX341" fmla="*/ 76200 w 132384"/>
                              <a:gd name="connsiteY341" fmla="*/ 82234 h 181439"/>
                              <a:gd name="connsiteX342" fmla="*/ 80963 w 132384"/>
                              <a:gd name="connsiteY342" fmla="*/ 92711 h 181439"/>
                              <a:gd name="connsiteX343" fmla="*/ 80010 w 132384"/>
                              <a:gd name="connsiteY343" fmla="*/ 93664 h 181439"/>
                              <a:gd name="connsiteX344" fmla="*/ 79058 w 132384"/>
                              <a:gd name="connsiteY344" fmla="*/ 95569 h 181439"/>
                              <a:gd name="connsiteX345" fmla="*/ 77153 w 132384"/>
                              <a:gd name="connsiteY345" fmla="*/ 94616 h 181439"/>
                              <a:gd name="connsiteX346" fmla="*/ 77153 w 132384"/>
                              <a:gd name="connsiteY346" fmla="*/ 90806 h 181439"/>
                              <a:gd name="connsiteX347" fmla="*/ 80963 w 132384"/>
                              <a:gd name="connsiteY347" fmla="*/ 92711 h 181439"/>
                              <a:gd name="connsiteX348" fmla="*/ 80963 w 132384"/>
                              <a:gd name="connsiteY348" fmla="*/ 92711 h 181439"/>
                              <a:gd name="connsiteX349" fmla="*/ 83820 w 132384"/>
                              <a:gd name="connsiteY349" fmla="*/ 92711 h 181439"/>
                              <a:gd name="connsiteX350" fmla="*/ 81915 w 132384"/>
                              <a:gd name="connsiteY350" fmla="*/ 94616 h 181439"/>
                              <a:gd name="connsiteX351" fmla="*/ 80963 w 132384"/>
                              <a:gd name="connsiteY351" fmla="*/ 92711 h 181439"/>
                              <a:gd name="connsiteX352" fmla="*/ 83820 w 132384"/>
                              <a:gd name="connsiteY352" fmla="*/ 92711 h 181439"/>
                              <a:gd name="connsiteX353" fmla="*/ 84772 w 132384"/>
                              <a:gd name="connsiteY353" fmla="*/ 90806 h 181439"/>
                              <a:gd name="connsiteX354" fmla="*/ 84772 w 132384"/>
                              <a:gd name="connsiteY354" fmla="*/ 90806 h 181439"/>
                              <a:gd name="connsiteX355" fmla="*/ 83820 w 132384"/>
                              <a:gd name="connsiteY355" fmla="*/ 92711 h 181439"/>
                              <a:gd name="connsiteX356" fmla="*/ 90488 w 132384"/>
                              <a:gd name="connsiteY356" fmla="*/ 107951 h 181439"/>
                              <a:gd name="connsiteX357" fmla="*/ 86678 w 132384"/>
                              <a:gd name="connsiteY357" fmla="*/ 106046 h 181439"/>
                              <a:gd name="connsiteX358" fmla="*/ 84772 w 132384"/>
                              <a:gd name="connsiteY358" fmla="*/ 104141 h 181439"/>
                              <a:gd name="connsiteX359" fmla="*/ 85725 w 132384"/>
                              <a:gd name="connsiteY359" fmla="*/ 102236 h 181439"/>
                              <a:gd name="connsiteX360" fmla="*/ 97155 w 132384"/>
                              <a:gd name="connsiteY360" fmla="*/ 101284 h 181439"/>
                              <a:gd name="connsiteX361" fmla="*/ 93345 w 132384"/>
                              <a:gd name="connsiteY361" fmla="*/ 103189 h 181439"/>
                              <a:gd name="connsiteX362" fmla="*/ 92392 w 132384"/>
                              <a:gd name="connsiteY362" fmla="*/ 104141 h 181439"/>
                              <a:gd name="connsiteX363" fmla="*/ 93345 w 132384"/>
                              <a:gd name="connsiteY363" fmla="*/ 105094 h 181439"/>
                              <a:gd name="connsiteX364" fmla="*/ 96203 w 132384"/>
                              <a:gd name="connsiteY364" fmla="*/ 106046 h 181439"/>
                              <a:gd name="connsiteX365" fmla="*/ 94297 w 132384"/>
                              <a:gd name="connsiteY365" fmla="*/ 107951 h 181439"/>
                              <a:gd name="connsiteX366" fmla="*/ 90488 w 132384"/>
                              <a:gd name="connsiteY366" fmla="*/ 107951 h 181439"/>
                              <a:gd name="connsiteX367" fmla="*/ 90488 w 132384"/>
                              <a:gd name="connsiteY367" fmla="*/ 107951 h 181439"/>
                              <a:gd name="connsiteX368" fmla="*/ 84772 w 132384"/>
                              <a:gd name="connsiteY368" fmla="*/ 95569 h 181439"/>
                              <a:gd name="connsiteX369" fmla="*/ 85725 w 132384"/>
                              <a:gd name="connsiteY369" fmla="*/ 94616 h 181439"/>
                              <a:gd name="connsiteX370" fmla="*/ 86678 w 132384"/>
                              <a:gd name="connsiteY370" fmla="*/ 95569 h 181439"/>
                              <a:gd name="connsiteX371" fmla="*/ 85725 w 132384"/>
                              <a:gd name="connsiteY371" fmla="*/ 96521 h 181439"/>
                              <a:gd name="connsiteX372" fmla="*/ 84772 w 132384"/>
                              <a:gd name="connsiteY372" fmla="*/ 95569 h 181439"/>
                              <a:gd name="connsiteX373" fmla="*/ 86678 w 132384"/>
                              <a:gd name="connsiteY373" fmla="*/ 113666 h 181439"/>
                              <a:gd name="connsiteX374" fmla="*/ 85725 w 132384"/>
                              <a:gd name="connsiteY374" fmla="*/ 111761 h 181439"/>
                              <a:gd name="connsiteX375" fmla="*/ 84772 w 132384"/>
                              <a:gd name="connsiteY375" fmla="*/ 112714 h 181439"/>
                              <a:gd name="connsiteX376" fmla="*/ 86678 w 132384"/>
                              <a:gd name="connsiteY376" fmla="*/ 113666 h 181439"/>
                              <a:gd name="connsiteX377" fmla="*/ 86678 w 132384"/>
                              <a:gd name="connsiteY377" fmla="*/ 113666 h 181439"/>
                              <a:gd name="connsiteX378" fmla="*/ 91440 w 132384"/>
                              <a:gd name="connsiteY378" fmla="*/ 115571 h 181439"/>
                              <a:gd name="connsiteX379" fmla="*/ 90488 w 132384"/>
                              <a:gd name="connsiteY379" fmla="*/ 114619 h 181439"/>
                              <a:gd name="connsiteX380" fmla="*/ 88583 w 132384"/>
                              <a:gd name="connsiteY380" fmla="*/ 118429 h 181439"/>
                              <a:gd name="connsiteX381" fmla="*/ 89535 w 132384"/>
                              <a:gd name="connsiteY381" fmla="*/ 119381 h 181439"/>
                              <a:gd name="connsiteX382" fmla="*/ 91440 w 132384"/>
                              <a:gd name="connsiteY382" fmla="*/ 115571 h 181439"/>
                              <a:gd name="connsiteX383" fmla="*/ 92392 w 132384"/>
                              <a:gd name="connsiteY383" fmla="*/ 89854 h 181439"/>
                              <a:gd name="connsiteX384" fmla="*/ 90488 w 132384"/>
                              <a:gd name="connsiteY384" fmla="*/ 94616 h 181439"/>
                              <a:gd name="connsiteX385" fmla="*/ 92392 w 132384"/>
                              <a:gd name="connsiteY385" fmla="*/ 89854 h 181439"/>
                              <a:gd name="connsiteX386" fmla="*/ 95250 w 132384"/>
                              <a:gd name="connsiteY386" fmla="*/ 111761 h 181439"/>
                              <a:gd name="connsiteX387" fmla="*/ 95250 w 132384"/>
                              <a:gd name="connsiteY387" fmla="*/ 111761 h 181439"/>
                              <a:gd name="connsiteX388" fmla="*/ 96203 w 132384"/>
                              <a:gd name="connsiteY388" fmla="*/ 111761 h 181439"/>
                              <a:gd name="connsiteX389" fmla="*/ 95250 w 132384"/>
                              <a:gd name="connsiteY389" fmla="*/ 111761 h 181439"/>
                              <a:gd name="connsiteX390" fmla="*/ 95250 w 132384"/>
                              <a:gd name="connsiteY390" fmla="*/ 111761 h 181439"/>
                              <a:gd name="connsiteX391" fmla="*/ 97155 w 132384"/>
                              <a:gd name="connsiteY391" fmla="*/ 121286 h 181439"/>
                              <a:gd name="connsiteX392" fmla="*/ 99060 w 132384"/>
                              <a:gd name="connsiteY392" fmla="*/ 119381 h 181439"/>
                              <a:gd name="connsiteX393" fmla="*/ 98108 w 132384"/>
                              <a:gd name="connsiteY393" fmla="*/ 117476 h 181439"/>
                              <a:gd name="connsiteX394" fmla="*/ 97155 w 132384"/>
                              <a:gd name="connsiteY394" fmla="*/ 118429 h 181439"/>
                              <a:gd name="connsiteX395" fmla="*/ 97155 w 132384"/>
                              <a:gd name="connsiteY395" fmla="*/ 121286 h 181439"/>
                              <a:gd name="connsiteX396" fmla="*/ 109538 w 132384"/>
                              <a:gd name="connsiteY396" fmla="*/ 125096 h 181439"/>
                              <a:gd name="connsiteX397" fmla="*/ 109538 w 132384"/>
                              <a:gd name="connsiteY397" fmla="*/ 123191 h 181439"/>
                              <a:gd name="connsiteX398" fmla="*/ 107633 w 132384"/>
                              <a:gd name="connsiteY398" fmla="*/ 123191 h 181439"/>
                              <a:gd name="connsiteX399" fmla="*/ 100965 w 132384"/>
                              <a:gd name="connsiteY399" fmla="*/ 124144 h 181439"/>
                              <a:gd name="connsiteX400" fmla="*/ 98108 w 132384"/>
                              <a:gd name="connsiteY400" fmla="*/ 125096 h 181439"/>
                              <a:gd name="connsiteX401" fmla="*/ 96203 w 132384"/>
                              <a:gd name="connsiteY401" fmla="*/ 124144 h 181439"/>
                              <a:gd name="connsiteX402" fmla="*/ 97155 w 132384"/>
                              <a:gd name="connsiteY402" fmla="*/ 126049 h 181439"/>
                              <a:gd name="connsiteX403" fmla="*/ 103822 w 132384"/>
                              <a:gd name="connsiteY403" fmla="*/ 127954 h 181439"/>
                              <a:gd name="connsiteX404" fmla="*/ 105728 w 132384"/>
                              <a:gd name="connsiteY404" fmla="*/ 127954 h 181439"/>
                              <a:gd name="connsiteX405" fmla="*/ 109538 w 132384"/>
                              <a:gd name="connsiteY405" fmla="*/ 125096 h 181439"/>
                              <a:gd name="connsiteX406" fmla="*/ 98108 w 132384"/>
                              <a:gd name="connsiteY406" fmla="*/ 104141 h 181439"/>
                              <a:gd name="connsiteX407" fmla="*/ 100965 w 132384"/>
                              <a:gd name="connsiteY407" fmla="*/ 101284 h 181439"/>
                              <a:gd name="connsiteX408" fmla="*/ 104775 w 132384"/>
                              <a:gd name="connsiteY408" fmla="*/ 98426 h 181439"/>
                              <a:gd name="connsiteX409" fmla="*/ 107633 w 132384"/>
                              <a:gd name="connsiteY409" fmla="*/ 97474 h 181439"/>
                              <a:gd name="connsiteX410" fmla="*/ 108585 w 132384"/>
                              <a:gd name="connsiteY410" fmla="*/ 100331 h 181439"/>
                              <a:gd name="connsiteX411" fmla="*/ 108585 w 132384"/>
                              <a:gd name="connsiteY411" fmla="*/ 106999 h 181439"/>
                              <a:gd name="connsiteX412" fmla="*/ 101917 w 132384"/>
                              <a:gd name="connsiteY412" fmla="*/ 106046 h 181439"/>
                              <a:gd name="connsiteX413" fmla="*/ 98108 w 132384"/>
                              <a:gd name="connsiteY413" fmla="*/ 104141 h 181439"/>
                              <a:gd name="connsiteX414" fmla="*/ 99060 w 132384"/>
                              <a:gd name="connsiteY414" fmla="*/ 35561 h 181439"/>
                              <a:gd name="connsiteX415" fmla="*/ 100013 w 132384"/>
                              <a:gd name="connsiteY415" fmla="*/ 36514 h 181439"/>
                              <a:gd name="connsiteX416" fmla="*/ 99060 w 132384"/>
                              <a:gd name="connsiteY416" fmla="*/ 35561 h 181439"/>
                              <a:gd name="connsiteX417" fmla="*/ 99060 w 132384"/>
                              <a:gd name="connsiteY417" fmla="*/ 35561 h 181439"/>
                              <a:gd name="connsiteX418" fmla="*/ 99060 w 132384"/>
                              <a:gd name="connsiteY418" fmla="*/ 35561 h 181439"/>
                              <a:gd name="connsiteX419" fmla="*/ 107633 w 132384"/>
                              <a:gd name="connsiteY419" fmla="*/ 115571 h 181439"/>
                              <a:gd name="connsiteX420" fmla="*/ 105728 w 132384"/>
                              <a:gd name="connsiteY420" fmla="*/ 116524 h 181439"/>
                              <a:gd name="connsiteX421" fmla="*/ 104775 w 132384"/>
                              <a:gd name="connsiteY421" fmla="*/ 116524 h 181439"/>
                              <a:gd name="connsiteX422" fmla="*/ 102870 w 132384"/>
                              <a:gd name="connsiteY422" fmla="*/ 114619 h 181439"/>
                              <a:gd name="connsiteX423" fmla="*/ 102870 w 132384"/>
                              <a:gd name="connsiteY423" fmla="*/ 117476 h 181439"/>
                              <a:gd name="connsiteX424" fmla="*/ 105728 w 132384"/>
                              <a:gd name="connsiteY424" fmla="*/ 120334 h 181439"/>
                              <a:gd name="connsiteX425" fmla="*/ 107633 w 132384"/>
                              <a:gd name="connsiteY425" fmla="*/ 119381 h 181439"/>
                              <a:gd name="connsiteX426" fmla="*/ 107633 w 132384"/>
                              <a:gd name="connsiteY426" fmla="*/ 115571 h 181439"/>
                              <a:gd name="connsiteX427" fmla="*/ 109538 w 132384"/>
                              <a:gd name="connsiteY427" fmla="*/ 146051 h 181439"/>
                              <a:gd name="connsiteX428" fmla="*/ 109538 w 132384"/>
                              <a:gd name="connsiteY428" fmla="*/ 146051 h 181439"/>
                              <a:gd name="connsiteX429" fmla="*/ 105728 w 132384"/>
                              <a:gd name="connsiteY429" fmla="*/ 147956 h 181439"/>
                              <a:gd name="connsiteX430" fmla="*/ 106680 w 132384"/>
                              <a:gd name="connsiteY430" fmla="*/ 148909 h 181439"/>
                              <a:gd name="connsiteX431" fmla="*/ 109538 w 132384"/>
                              <a:gd name="connsiteY431" fmla="*/ 146051 h 181439"/>
                              <a:gd name="connsiteX432" fmla="*/ 108585 w 132384"/>
                              <a:gd name="connsiteY432" fmla="*/ 136526 h 181439"/>
                              <a:gd name="connsiteX433" fmla="*/ 108585 w 132384"/>
                              <a:gd name="connsiteY433" fmla="*/ 136526 h 181439"/>
                              <a:gd name="connsiteX434" fmla="*/ 108585 w 132384"/>
                              <a:gd name="connsiteY434" fmla="*/ 138431 h 181439"/>
                              <a:gd name="connsiteX435" fmla="*/ 108585 w 132384"/>
                              <a:gd name="connsiteY435" fmla="*/ 136526 h 181439"/>
                              <a:gd name="connsiteX436" fmla="*/ 108585 w 132384"/>
                              <a:gd name="connsiteY436" fmla="*/ 136526 h 181439"/>
                              <a:gd name="connsiteX437" fmla="*/ 110490 w 132384"/>
                              <a:gd name="connsiteY437" fmla="*/ 141289 h 181439"/>
                              <a:gd name="connsiteX438" fmla="*/ 110490 w 132384"/>
                              <a:gd name="connsiteY438" fmla="*/ 141289 h 181439"/>
                              <a:gd name="connsiteX439" fmla="*/ 108585 w 132384"/>
                              <a:gd name="connsiteY439" fmla="*/ 141289 h 181439"/>
                              <a:gd name="connsiteX440" fmla="*/ 108585 w 132384"/>
                              <a:gd name="connsiteY440" fmla="*/ 142241 h 181439"/>
                              <a:gd name="connsiteX441" fmla="*/ 110490 w 132384"/>
                              <a:gd name="connsiteY441" fmla="*/ 141289 h 181439"/>
                              <a:gd name="connsiteX442" fmla="*/ 112395 w 132384"/>
                              <a:gd name="connsiteY442" fmla="*/ 144146 h 181439"/>
                              <a:gd name="connsiteX443" fmla="*/ 110490 w 132384"/>
                              <a:gd name="connsiteY443" fmla="*/ 147004 h 181439"/>
                              <a:gd name="connsiteX444" fmla="*/ 110490 w 132384"/>
                              <a:gd name="connsiteY444" fmla="*/ 148909 h 181439"/>
                              <a:gd name="connsiteX445" fmla="*/ 112395 w 132384"/>
                              <a:gd name="connsiteY445" fmla="*/ 147004 h 181439"/>
                              <a:gd name="connsiteX446" fmla="*/ 112395 w 132384"/>
                              <a:gd name="connsiteY446" fmla="*/ 144146 h 181439"/>
                              <a:gd name="connsiteX447" fmla="*/ 111442 w 132384"/>
                              <a:gd name="connsiteY447" fmla="*/ 131764 h 181439"/>
                              <a:gd name="connsiteX448" fmla="*/ 111442 w 132384"/>
                              <a:gd name="connsiteY448" fmla="*/ 131764 h 181439"/>
                              <a:gd name="connsiteX449" fmla="*/ 111442 w 132384"/>
                              <a:gd name="connsiteY449" fmla="*/ 133669 h 181439"/>
                              <a:gd name="connsiteX450" fmla="*/ 111442 w 132384"/>
                              <a:gd name="connsiteY450" fmla="*/ 131764 h 181439"/>
                              <a:gd name="connsiteX451" fmla="*/ 111442 w 132384"/>
                              <a:gd name="connsiteY451" fmla="*/ 131764 h 181439"/>
                              <a:gd name="connsiteX452" fmla="*/ 111442 w 132384"/>
                              <a:gd name="connsiteY452" fmla="*/ 111761 h 181439"/>
                              <a:gd name="connsiteX453" fmla="*/ 113347 w 132384"/>
                              <a:gd name="connsiteY453" fmla="*/ 114619 h 181439"/>
                              <a:gd name="connsiteX454" fmla="*/ 118110 w 132384"/>
                              <a:gd name="connsiteY454" fmla="*/ 116524 h 181439"/>
                              <a:gd name="connsiteX455" fmla="*/ 119063 w 132384"/>
                              <a:gd name="connsiteY455" fmla="*/ 114619 h 181439"/>
                              <a:gd name="connsiteX456" fmla="*/ 113347 w 132384"/>
                              <a:gd name="connsiteY456" fmla="*/ 110809 h 181439"/>
                              <a:gd name="connsiteX457" fmla="*/ 111442 w 132384"/>
                              <a:gd name="connsiteY457" fmla="*/ 109856 h 181439"/>
                              <a:gd name="connsiteX458" fmla="*/ 111442 w 132384"/>
                              <a:gd name="connsiteY458" fmla="*/ 111761 h 181439"/>
                              <a:gd name="connsiteX459" fmla="*/ 114300 w 132384"/>
                              <a:gd name="connsiteY459" fmla="*/ 126049 h 181439"/>
                              <a:gd name="connsiteX460" fmla="*/ 114300 w 132384"/>
                              <a:gd name="connsiteY460" fmla="*/ 126049 h 181439"/>
                              <a:gd name="connsiteX461" fmla="*/ 113347 w 132384"/>
                              <a:gd name="connsiteY461" fmla="*/ 122239 h 181439"/>
                              <a:gd name="connsiteX462" fmla="*/ 111442 w 132384"/>
                              <a:gd name="connsiteY462" fmla="*/ 124144 h 181439"/>
                              <a:gd name="connsiteX463" fmla="*/ 114300 w 132384"/>
                              <a:gd name="connsiteY463" fmla="*/ 126049 h 181439"/>
                              <a:gd name="connsiteX464" fmla="*/ 113347 w 132384"/>
                              <a:gd name="connsiteY464" fmla="*/ 113666 h 181439"/>
                              <a:gd name="connsiteX465" fmla="*/ 115253 w 132384"/>
                              <a:gd name="connsiteY465" fmla="*/ 111761 h 181439"/>
                              <a:gd name="connsiteX466" fmla="*/ 115253 w 132384"/>
                              <a:gd name="connsiteY466" fmla="*/ 112714 h 181439"/>
                              <a:gd name="connsiteX467" fmla="*/ 113347 w 132384"/>
                              <a:gd name="connsiteY467" fmla="*/ 113666 h 181439"/>
                              <a:gd name="connsiteX468" fmla="*/ 114300 w 132384"/>
                              <a:gd name="connsiteY468" fmla="*/ 32704 h 181439"/>
                              <a:gd name="connsiteX469" fmla="*/ 116205 w 132384"/>
                              <a:gd name="connsiteY469" fmla="*/ 32704 h 181439"/>
                              <a:gd name="connsiteX470" fmla="*/ 115253 w 132384"/>
                              <a:gd name="connsiteY470" fmla="*/ 31751 h 181439"/>
                              <a:gd name="connsiteX471" fmla="*/ 114300 w 132384"/>
                              <a:gd name="connsiteY471" fmla="*/ 32704 h 181439"/>
                              <a:gd name="connsiteX472" fmla="*/ 114300 w 132384"/>
                              <a:gd name="connsiteY472" fmla="*/ 32704 h 181439"/>
                              <a:gd name="connsiteX473" fmla="*/ 120967 w 132384"/>
                              <a:gd name="connsiteY473" fmla="*/ 133669 h 181439"/>
                              <a:gd name="connsiteX474" fmla="*/ 116205 w 132384"/>
                              <a:gd name="connsiteY474" fmla="*/ 129859 h 181439"/>
                              <a:gd name="connsiteX475" fmla="*/ 114300 w 132384"/>
                              <a:gd name="connsiteY475" fmla="*/ 131764 h 181439"/>
                              <a:gd name="connsiteX476" fmla="*/ 115253 w 132384"/>
                              <a:gd name="connsiteY476" fmla="*/ 133669 h 181439"/>
                              <a:gd name="connsiteX477" fmla="*/ 120015 w 132384"/>
                              <a:gd name="connsiteY477" fmla="*/ 135574 h 181439"/>
                              <a:gd name="connsiteX478" fmla="*/ 120967 w 132384"/>
                              <a:gd name="connsiteY478" fmla="*/ 133669 h 181439"/>
                              <a:gd name="connsiteX479" fmla="*/ 118110 w 132384"/>
                              <a:gd name="connsiteY479" fmla="*/ 140336 h 181439"/>
                              <a:gd name="connsiteX480" fmla="*/ 116205 w 132384"/>
                              <a:gd name="connsiteY480" fmla="*/ 137479 h 181439"/>
                              <a:gd name="connsiteX481" fmla="*/ 116205 w 132384"/>
                              <a:gd name="connsiteY481" fmla="*/ 139384 h 181439"/>
                              <a:gd name="connsiteX482" fmla="*/ 115253 w 132384"/>
                              <a:gd name="connsiteY482" fmla="*/ 141289 h 181439"/>
                              <a:gd name="connsiteX483" fmla="*/ 115253 w 132384"/>
                              <a:gd name="connsiteY483" fmla="*/ 143194 h 181439"/>
                              <a:gd name="connsiteX484" fmla="*/ 117158 w 132384"/>
                              <a:gd name="connsiteY484" fmla="*/ 141289 h 181439"/>
                              <a:gd name="connsiteX485" fmla="*/ 118110 w 132384"/>
                              <a:gd name="connsiteY485" fmla="*/ 140336 h 181439"/>
                              <a:gd name="connsiteX486" fmla="*/ 119063 w 132384"/>
                              <a:gd name="connsiteY486" fmla="*/ 119381 h 181439"/>
                              <a:gd name="connsiteX487" fmla="*/ 119063 w 132384"/>
                              <a:gd name="connsiteY487" fmla="*/ 119381 h 181439"/>
                              <a:gd name="connsiteX488" fmla="*/ 119063 w 132384"/>
                              <a:gd name="connsiteY488" fmla="*/ 119381 h 181439"/>
                              <a:gd name="connsiteX489" fmla="*/ 119063 w 132384"/>
                              <a:gd name="connsiteY489" fmla="*/ 119381 h 181439"/>
                              <a:gd name="connsiteX490" fmla="*/ 119063 w 132384"/>
                              <a:gd name="connsiteY490" fmla="*/ 119381 h 1814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2384" h="181439">
                                <a:moveTo>
                                  <a:pt x="105728" y="172721"/>
                                </a:moveTo>
                                <a:cubicBezTo>
                                  <a:pt x="92392" y="178436"/>
                                  <a:pt x="78105" y="182246"/>
                                  <a:pt x="63817" y="181294"/>
                                </a:cubicBezTo>
                                <a:cubicBezTo>
                                  <a:pt x="43815" y="179389"/>
                                  <a:pt x="24765" y="173674"/>
                                  <a:pt x="10478" y="158434"/>
                                </a:cubicBezTo>
                                <a:cubicBezTo>
                                  <a:pt x="3810" y="150814"/>
                                  <a:pt x="0" y="142241"/>
                                  <a:pt x="0" y="132716"/>
                                </a:cubicBezTo>
                                <a:cubicBezTo>
                                  <a:pt x="0" y="120334"/>
                                  <a:pt x="8572" y="110809"/>
                                  <a:pt x="20955" y="108904"/>
                                </a:cubicBezTo>
                                <a:cubicBezTo>
                                  <a:pt x="27622" y="107951"/>
                                  <a:pt x="33338" y="108904"/>
                                  <a:pt x="39053" y="111761"/>
                                </a:cubicBezTo>
                                <a:cubicBezTo>
                                  <a:pt x="53340" y="120334"/>
                                  <a:pt x="53340" y="139384"/>
                                  <a:pt x="40005" y="147956"/>
                                </a:cubicBezTo>
                                <a:lnTo>
                                  <a:pt x="35242" y="150814"/>
                                </a:lnTo>
                                <a:cubicBezTo>
                                  <a:pt x="31433" y="153671"/>
                                  <a:pt x="30480" y="157481"/>
                                  <a:pt x="34290" y="160339"/>
                                </a:cubicBezTo>
                                <a:cubicBezTo>
                                  <a:pt x="37147" y="163196"/>
                                  <a:pt x="40005" y="165101"/>
                                  <a:pt x="43815" y="167006"/>
                                </a:cubicBezTo>
                                <a:cubicBezTo>
                                  <a:pt x="46672" y="167959"/>
                                  <a:pt x="50483" y="169864"/>
                                  <a:pt x="53340" y="170816"/>
                                </a:cubicBezTo>
                                <a:cubicBezTo>
                                  <a:pt x="65722" y="174626"/>
                                  <a:pt x="78105" y="173674"/>
                                  <a:pt x="88583" y="165101"/>
                                </a:cubicBezTo>
                                <a:cubicBezTo>
                                  <a:pt x="91440" y="163196"/>
                                  <a:pt x="92392" y="160339"/>
                                  <a:pt x="94297" y="157481"/>
                                </a:cubicBezTo>
                                <a:cubicBezTo>
                                  <a:pt x="95250" y="155576"/>
                                  <a:pt x="95250" y="153671"/>
                                  <a:pt x="96203" y="151766"/>
                                </a:cubicBezTo>
                                <a:cubicBezTo>
                                  <a:pt x="99060" y="142241"/>
                                  <a:pt x="96203" y="135574"/>
                                  <a:pt x="89535" y="128906"/>
                                </a:cubicBezTo>
                                <a:cubicBezTo>
                                  <a:pt x="82867" y="121286"/>
                                  <a:pt x="74295" y="116524"/>
                                  <a:pt x="66675" y="111761"/>
                                </a:cubicBezTo>
                                <a:cubicBezTo>
                                  <a:pt x="54292" y="103189"/>
                                  <a:pt x="41910" y="94616"/>
                                  <a:pt x="29528" y="86044"/>
                                </a:cubicBezTo>
                                <a:cubicBezTo>
                                  <a:pt x="19050" y="78424"/>
                                  <a:pt x="12383" y="68899"/>
                                  <a:pt x="8572" y="56516"/>
                                </a:cubicBezTo>
                                <a:cubicBezTo>
                                  <a:pt x="4763" y="42229"/>
                                  <a:pt x="7620" y="29846"/>
                                  <a:pt x="18097" y="19369"/>
                                </a:cubicBezTo>
                                <a:cubicBezTo>
                                  <a:pt x="31433" y="5081"/>
                                  <a:pt x="47625" y="-1586"/>
                                  <a:pt x="68580" y="319"/>
                                </a:cubicBezTo>
                                <a:cubicBezTo>
                                  <a:pt x="79058" y="-634"/>
                                  <a:pt x="90488" y="2224"/>
                                  <a:pt x="100965" y="6986"/>
                                </a:cubicBezTo>
                                <a:cubicBezTo>
                                  <a:pt x="114300" y="13654"/>
                                  <a:pt x="123825" y="23179"/>
                                  <a:pt x="127635" y="37466"/>
                                </a:cubicBezTo>
                                <a:cubicBezTo>
                                  <a:pt x="128588" y="41276"/>
                                  <a:pt x="128588" y="46039"/>
                                  <a:pt x="127635" y="49849"/>
                                </a:cubicBezTo>
                                <a:cubicBezTo>
                                  <a:pt x="124778" y="60326"/>
                                  <a:pt x="114300" y="66041"/>
                                  <a:pt x="103822" y="63184"/>
                                </a:cubicBezTo>
                                <a:cubicBezTo>
                                  <a:pt x="100965" y="62231"/>
                                  <a:pt x="98108" y="61279"/>
                                  <a:pt x="96203" y="60326"/>
                                </a:cubicBezTo>
                                <a:cubicBezTo>
                                  <a:pt x="83820" y="53659"/>
                                  <a:pt x="81915" y="38419"/>
                                  <a:pt x="91440" y="27941"/>
                                </a:cubicBezTo>
                                <a:cubicBezTo>
                                  <a:pt x="92392" y="26036"/>
                                  <a:pt x="94297" y="25084"/>
                                  <a:pt x="95250" y="24131"/>
                                </a:cubicBezTo>
                                <a:cubicBezTo>
                                  <a:pt x="97155" y="22226"/>
                                  <a:pt x="97155" y="20321"/>
                                  <a:pt x="95250" y="17464"/>
                                </a:cubicBezTo>
                                <a:cubicBezTo>
                                  <a:pt x="94297" y="15559"/>
                                  <a:pt x="92392" y="14606"/>
                                  <a:pt x="89535" y="13654"/>
                                </a:cubicBezTo>
                                <a:cubicBezTo>
                                  <a:pt x="80010" y="9844"/>
                                  <a:pt x="70485" y="6986"/>
                                  <a:pt x="60008" y="8891"/>
                                </a:cubicBezTo>
                                <a:cubicBezTo>
                                  <a:pt x="54292" y="9844"/>
                                  <a:pt x="49530" y="11749"/>
                                  <a:pt x="45720" y="15559"/>
                                </a:cubicBezTo>
                                <a:cubicBezTo>
                                  <a:pt x="39053" y="20321"/>
                                  <a:pt x="38100" y="30799"/>
                                  <a:pt x="41910" y="38419"/>
                                </a:cubicBezTo>
                                <a:cubicBezTo>
                                  <a:pt x="45720" y="45086"/>
                                  <a:pt x="51435" y="50801"/>
                                  <a:pt x="58103" y="54611"/>
                                </a:cubicBezTo>
                                <a:cubicBezTo>
                                  <a:pt x="62865" y="56516"/>
                                  <a:pt x="66675" y="59374"/>
                                  <a:pt x="70485" y="63184"/>
                                </a:cubicBezTo>
                                <a:cubicBezTo>
                                  <a:pt x="71438" y="64136"/>
                                  <a:pt x="72390" y="65089"/>
                                  <a:pt x="74295" y="66041"/>
                                </a:cubicBezTo>
                                <a:cubicBezTo>
                                  <a:pt x="80010" y="67946"/>
                                  <a:pt x="84772" y="70804"/>
                                  <a:pt x="88583" y="74614"/>
                                </a:cubicBezTo>
                                <a:cubicBezTo>
                                  <a:pt x="92392" y="77471"/>
                                  <a:pt x="96203" y="80329"/>
                                  <a:pt x="100013" y="83186"/>
                                </a:cubicBezTo>
                                <a:cubicBezTo>
                                  <a:pt x="104775" y="86996"/>
                                  <a:pt x="109538" y="89854"/>
                                  <a:pt x="114300" y="93664"/>
                                </a:cubicBezTo>
                                <a:cubicBezTo>
                                  <a:pt x="123825" y="100331"/>
                                  <a:pt x="128588" y="109856"/>
                                  <a:pt x="131445" y="120334"/>
                                </a:cubicBezTo>
                                <a:cubicBezTo>
                                  <a:pt x="135255" y="139384"/>
                                  <a:pt x="127635" y="162244"/>
                                  <a:pt x="105728" y="172721"/>
                                </a:cubicBezTo>
                                <a:close/>
                                <a:moveTo>
                                  <a:pt x="17145" y="129859"/>
                                </a:moveTo>
                                <a:cubicBezTo>
                                  <a:pt x="15240" y="128906"/>
                                  <a:pt x="14288" y="128906"/>
                                  <a:pt x="12383" y="127954"/>
                                </a:cubicBezTo>
                                <a:cubicBezTo>
                                  <a:pt x="11430" y="127954"/>
                                  <a:pt x="11430" y="128906"/>
                                  <a:pt x="11430" y="128906"/>
                                </a:cubicBezTo>
                                <a:lnTo>
                                  <a:pt x="16192" y="132716"/>
                                </a:lnTo>
                                <a:cubicBezTo>
                                  <a:pt x="17145" y="131764"/>
                                  <a:pt x="18097" y="131764"/>
                                  <a:pt x="18097" y="130811"/>
                                </a:cubicBezTo>
                                <a:cubicBezTo>
                                  <a:pt x="18097" y="130811"/>
                                  <a:pt x="17145" y="130811"/>
                                  <a:pt x="17145" y="129859"/>
                                </a:cubicBezTo>
                                <a:close/>
                                <a:moveTo>
                                  <a:pt x="14288" y="124144"/>
                                </a:moveTo>
                                <a:cubicBezTo>
                                  <a:pt x="14288" y="126049"/>
                                  <a:pt x="15240" y="127001"/>
                                  <a:pt x="16192" y="127001"/>
                                </a:cubicBezTo>
                                <a:cubicBezTo>
                                  <a:pt x="18097" y="127001"/>
                                  <a:pt x="15240" y="126049"/>
                                  <a:pt x="16192" y="125096"/>
                                </a:cubicBezTo>
                                <a:cubicBezTo>
                                  <a:pt x="16192" y="124144"/>
                                  <a:pt x="16192" y="124144"/>
                                  <a:pt x="17145" y="123191"/>
                                </a:cubicBezTo>
                                <a:cubicBezTo>
                                  <a:pt x="17145" y="122239"/>
                                  <a:pt x="18097" y="121286"/>
                                  <a:pt x="17145" y="121286"/>
                                </a:cubicBezTo>
                                <a:cubicBezTo>
                                  <a:pt x="16192" y="121286"/>
                                  <a:pt x="16192" y="122239"/>
                                  <a:pt x="15240" y="123191"/>
                                </a:cubicBezTo>
                                <a:cubicBezTo>
                                  <a:pt x="14288" y="122239"/>
                                  <a:pt x="14288" y="123191"/>
                                  <a:pt x="14288" y="124144"/>
                                </a:cubicBezTo>
                                <a:close/>
                                <a:moveTo>
                                  <a:pt x="21908" y="117476"/>
                                </a:moveTo>
                                <a:cubicBezTo>
                                  <a:pt x="21908" y="117476"/>
                                  <a:pt x="22860" y="116524"/>
                                  <a:pt x="21908" y="115571"/>
                                </a:cubicBezTo>
                                <a:cubicBezTo>
                                  <a:pt x="20955" y="115571"/>
                                  <a:pt x="20955" y="116524"/>
                                  <a:pt x="20003" y="117476"/>
                                </a:cubicBezTo>
                                <a:cubicBezTo>
                                  <a:pt x="20003" y="118429"/>
                                  <a:pt x="19050" y="119381"/>
                                  <a:pt x="20003" y="120334"/>
                                </a:cubicBezTo>
                                <a:cubicBezTo>
                                  <a:pt x="20955" y="120334"/>
                                  <a:pt x="20955" y="118429"/>
                                  <a:pt x="21908" y="117476"/>
                                </a:cubicBezTo>
                                <a:close/>
                                <a:moveTo>
                                  <a:pt x="21908" y="130811"/>
                                </a:moveTo>
                                <a:cubicBezTo>
                                  <a:pt x="21908" y="130811"/>
                                  <a:pt x="20955" y="130811"/>
                                  <a:pt x="21908" y="130811"/>
                                </a:cubicBezTo>
                                <a:cubicBezTo>
                                  <a:pt x="20955" y="129859"/>
                                  <a:pt x="20955" y="130811"/>
                                  <a:pt x="20955" y="130811"/>
                                </a:cubicBezTo>
                                <a:cubicBezTo>
                                  <a:pt x="20003" y="131764"/>
                                  <a:pt x="20955" y="131764"/>
                                  <a:pt x="21908" y="130811"/>
                                </a:cubicBezTo>
                                <a:cubicBezTo>
                                  <a:pt x="21908" y="131764"/>
                                  <a:pt x="21908" y="131764"/>
                                  <a:pt x="21908" y="130811"/>
                                </a:cubicBezTo>
                                <a:close/>
                                <a:moveTo>
                                  <a:pt x="21908" y="123191"/>
                                </a:moveTo>
                                <a:cubicBezTo>
                                  <a:pt x="22860" y="123191"/>
                                  <a:pt x="22860" y="123191"/>
                                  <a:pt x="22860" y="122239"/>
                                </a:cubicBezTo>
                                <a:cubicBezTo>
                                  <a:pt x="22860" y="122239"/>
                                  <a:pt x="22860" y="121286"/>
                                  <a:pt x="22860" y="121286"/>
                                </a:cubicBezTo>
                                <a:cubicBezTo>
                                  <a:pt x="22860" y="121286"/>
                                  <a:pt x="21908" y="121286"/>
                                  <a:pt x="21908" y="123191"/>
                                </a:cubicBezTo>
                                <a:cubicBezTo>
                                  <a:pt x="21908" y="122239"/>
                                  <a:pt x="21908" y="123191"/>
                                  <a:pt x="21908" y="123191"/>
                                </a:cubicBezTo>
                                <a:close/>
                                <a:moveTo>
                                  <a:pt x="22860" y="134621"/>
                                </a:moveTo>
                                <a:cubicBezTo>
                                  <a:pt x="22860" y="134621"/>
                                  <a:pt x="23813" y="134621"/>
                                  <a:pt x="22860" y="134621"/>
                                </a:cubicBezTo>
                                <a:cubicBezTo>
                                  <a:pt x="23813" y="133669"/>
                                  <a:pt x="22860" y="133669"/>
                                  <a:pt x="22860" y="133669"/>
                                </a:cubicBezTo>
                                <a:cubicBezTo>
                                  <a:pt x="22860" y="133669"/>
                                  <a:pt x="22860" y="133669"/>
                                  <a:pt x="22860" y="134621"/>
                                </a:cubicBezTo>
                                <a:cubicBezTo>
                                  <a:pt x="21908" y="134621"/>
                                  <a:pt x="22860" y="134621"/>
                                  <a:pt x="22860" y="134621"/>
                                </a:cubicBezTo>
                                <a:close/>
                                <a:moveTo>
                                  <a:pt x="25717" y="116524"/>
                                </a:moveTo>
                                <a:cubicBezTo>
                                  <a:pt x="25717" y="115571"/>
                                  <a:pt x="24765" y="115571"/>
                                  <a:pt x="24765" y="115571"/>
                                </a:cubicBezTo>
                                <a:cubicBezTo>
                                  <a:pt x="22860" y="115571"/>
                                  <a:pt x="22860" y="117476"/>
                                  <a:pt x="22860" y="118429"/>
                                </a:cubicBezTo>
                                <a:cubicBezTo>
                                  <a:pt x="22860" y="119381"/>
                                  <a:pt x="22860" y="119381"/>
                                  <a:pt x="23813" y="119381"/>
                                </a:cubicBezTo>
                                <a:cubicBezTo>
                                  <a:pt x="24765" y="118429"/>
                                  <a:pt x="25717" y="118429"/>
                                  <a:pt x="25717" y="116524"/>
                                </a:cubicBezTo>
                                <a:close/>
                                <a:moveTo>
                                  <a:pt x="24765" y="138431"/>
                                </a:moveTo>
                                <a:cubicBezTo>
                                  <a:pt x="24765" y="137479"/>
                                  <a:pt x="24765" y="137479"/>
                                  <a:pt x="23813" y="137479"/>
                                </a:cubicBezTo>
                                <a:cubicBezTo>
                                  <a:pt x="23813" y="137479"/>
                                  <a:pt x="22860" y="137479"/>
                                  <a:pt x="22860" y="138431"/>
                                </a:cubicBezTo>
                                <a:cubicBezTo>
                                  <a:pt x="22860" y="138431"/>
                                  <a:pt x="22860" y="139384"/>
                                  <a:pt x="24765" y="138431"/>
                                </a:cubicBezTo>
                                <a:cubicBezTo>
                                  <a:pt x="23813" y="139384"/>
                                  <a:pt x="24765" y="139384"/>
                                  <a:pt x="24765" y="138431"/>
                                </a:cubicBezTo>
                                <a:close/>
                                <a:moveTo>
                                  <a:pt x="23813" y="126049"/>
                                </a:moveTo>
                                <a:cubicBezTo>
                                  <a:pt x="22860" y="126049"/>
                                  <a:pt x="22860" y="127001"/>
                                  <a:pt x="23813" y="126049"/>
                                </a:cubicBezTo>
                                <a:cubicBezTo>
                                  <a:pt x="22860" y="127954"/>
                                  <a:pt x="23813" y="127954"/>
                                  <a:pt x="23813" y="127954"/>
                                </a:cubicBezTo>
                                <a:cubicBezTo>
                                  <a:pt x="23813" y="127001"/>
                                  <a:pt x="23813" y="127001"/>
                                  <a:pt x="23813" y="126049"/>
                                </a:cubicBezTo>
                                <a:cubicBezTo>
                                  <a:pt x="23813" y="126049"/>
                                  <a:pt x="23813" y="126049"/>
                                  <a:pt x="23813" y="126049"/>
                                </a:cubicBezTo>
                                <a:close/>
                                <a:moveTo>
                                  <a:pt x="26670" y="128906"/>
                                </a:moveTo>
                                <a:cubicBezTo>
                                  <a:pt x="25717" y="128906"/>
                                  <a:pt x="25717" y="130811"/>
                                  <a:pt x="25717" y="131764"/>
                                </a:cubicBezTo>
                                <a:cubicBezTo>
                                  <a:pt x="25717" y="131764"/>
                                  <a:pt x="25717" y="132716"/>
                                  <a:pt x="26670" y="132716"/>
                                </a:cubicBezTo>
                                <a:cubicBezTo>
                                  <a:pt x="26670" y="132716"/>
                                  <a:pt x="27622" y="132716"/>
                                  <a:pt x="27622" y="131764"/>
                                </a:cubicBezTo>
                                <a:cubicBezTo>
                                  <a:pt x="29528" y="130811"/>
                                  <a:pt x="27622" y="128906"/>
                                  <a:pt x="26670" y="128906"/>
                                </a:cubicBezTo>
                                <a:close/>
                                <a:moveTo>
                                  <a:pt x="30480" y="43181"/>
                                </a:moveTo>
                                <a:cubicBezTo>
                                  <a:pt x="30480" y="43181"/>
                                  <a:pt x="31433" y="44134"/>
                                  <a:pt x="30480" y="43181"/>
                                </a:cubicBezTo>
                                <a:cubicBezTo>
                                  <a:pt x="31433" y="43181"/>
                                  <a:pt x="31433" y="43181"/>
                                  <a:pt x="30480" y="43181"/>
                                </a:cubicBezTo>
                                <a:cubicBezTo>
                                  <a:pt x="30480" y="41276"/>
                                  <a:pt x="29528" y="39371"/>
                                  <a:pt x="28575" y="38419"/>
                                </a:cubicBezTo>
                                <a:lnTo>
                                  <a:pt x="27622" y="37466"/>
                                </a:lnTo>
                                <a:cubicBezTo>
                                  <a:pt x="27622" y="37466"/>
                                  <a:pt x="27622" y="38419"/>
                                  <a:pt x="27622" y="38419"/>
                                </a:cubicBezTo>
                                <a:cubicBezTo>
                                  <a:pt x="27622" y="41276"/>
                                  <a:pt x="28575" y="42229"/>
                                  <a:pt x="30480" y="43181"/>
                                </a:cubicBezTo>
                                <a:close/>
                                <a:moveTo>
                                  <a:pt x="30480" y="124144"/>
                                </a:moveTo>
                                <a:cubicBezTo>
                                  <a:pt x="30480" y="124144"/>
                                  <a:pt x="30480" y="123191"/>
                                  <a:pt x="30480" y="124144"/>
                                </a:cubicBezTo>
                                <a:cubicBezTo>
                                  <a:pt x="29528" y="123191"/>
                                  <a:pt x="27622" y="123191"/>
                                  <a:pt x="27622" y="124144"/>
                                </a:cubicBezTo>
                                <a:lnTo>
                                  <a:pt x="30480" y="127001"/>
                                </a:lnTo>
                                <a:cubicBezTo>
                                  <a:pt x="31433" y="126049"/>
                                  <a:pt x="30480" y="124144"/>
                                  <a:pt x="30480" y="124144"/>
                                </a:cubicBezTo>
                                <a:close/>
                                <a:moveTo>
                                  <a:pt x="31433" y="66994"/>
                                </a:moveTo>
                                <a:lnTo>
                                  <a:pt x="31433" y="66994"/>
                                </a:lnTo>
                                <a:cubicBezTo>
                                  <a:pt x="30480" y="66994"/>
                                  <a:pt x="30480" y="66994"/>
                                  <a:pt x="31433" y="66994"/>
                                </a:cubicBezTo>
                                <a:lnTo>
                                  <a:pt x="31433" y="66994"/>
                                </a:lnTo>
                                <a:lnTo>
                                  <a:pt x="31433" y="66994"/>
                                </a:lnTo>
                                <a:close/>
                                <a:moveTo>
                                  <a:pt x="31433" y="48896"/>
                                </a:moveTo>
                                <a:cubicBezTo>
                                  <a:pt x="30480" y="48896"/>
                                  <a:pt x="30480" y="48896"/>
                                  <a:pt x="31433" y="48896"/>
                                </a:cubicBezTo>
                                <a:cubicBezTo>
                                  <a:pt x="30480" y="49849"/>
                                  <a:pt x="30480" y="49849"/>
                                  <a:pt x="31433" y="49849"/>
                                </a:cubicBezTo>
                                <a:cubicBezTo>
                                  <a:pt x="31433" y="49849"/>
                                  <a:pt x="32385" y="49849"/>
                                  <a:pt x="31433" y="48896"/>
                                </a:cubicBezTo>
                                <a:cubicBezTo>
                                  <a:pt x="32385" y="48896"/>
                                  <a:pt x="32385" y="48896"/>
                                  <a:pt x="31433" y="48896"/>
                                </a:cubicBezTo>
                                <a:close/>
                                <a:moveTo>
                                  <a:pt x="32385" y="53659"/>
                                </a:moveTo>
                                <a:cubicBezTo>
                                  <a:pt x="31433" y="53659"/>
                                  <a:pt x="30480" y="54611"/>
                                  <a:pt x="30480" y="55564"/>
                                </a:cubicBezTo>
                                <a:cubicBezTo>
                                  <a:pt x="30480" y="56516"/>
                                  <a:pt x="31433" y="56516"/>
                                  <a:pt x="31433" y="56516"/>
                                </a:cubicBezTo>
                                <a:cubicBezTo>
                                  <a:pt x="32385" y="54611"/>
                                  <a:pt x="34290" y="55564"/>
                                  <a:pt x="35242" y="54611"/>
                                </a:cubicBezTo>
                                <a:cubicBezTo>
                                  <a:pt x="35242" y="53659"/>
                                  <a:pt x="33338" y="53659"/>
                                  <a:pt x="32385" y="53659"/>
                                </a:cubicBezTo>
                                <a:close/>
                                <a:moveTo>
                                  <a:pt x="42863" y="60326"/>
                                </a:moveTo>
                                <a:cubicBezTo>
                                  <a:pt x="43815" y="60326"/>
                                  <a:pt x="43815" y="59374"/>
                                  <a:pt x="43815" y="58421"/>
                                </a:cubicBezTo>
                                <a:cubicBezTo>
                                  <a:pt x="42863" y="58421"/>
                                  <a:pt x="42863" y="58421"/>
                                  <a:pt x="41910" y="58421"/>
                                </a:cubicBezTo>
                                <a:cubicBezTo>
                                  <a:pt x="39053" y="60326"/>
                                  <a:pt x="37147" y="62231"/>
                                  <a:pt x="35242" y="65089"/>
                                </a:cubicBezTo>
                                <a:cubicBezTo>
                                  <a:pt x="35242" y="63184"/>
                                  <a:pt x="33338" y="62231"/>
                                  <a:pt x="33338" y="60326"/>
                                </a:cubicBezTo>
                                <a:cubicBezTo>
                                  <a:pt x="33338" y="59374"/>
                                  <a:pt x="32385" y="59374"/>
                                  <a:pt x="32385" y="59374"/>
                                </a:cubicBezTo>
                                <a:cubicBezTo>
                                  <a:pt x="32385" y="59374"/>
                                  <a:pt x="31433" y="60326"/>
                                  <a:pt x="31433" y="60326"/>
                                </a:cubicBezTo>
                                <a:cubicBezTo>
                                  <a:pt x="31433" y="63184"/>
                                  <a:pt x="33338" y="64136"/>
                                  <a:pt x="35242" y="65089"/>
                                </a:cubicBezTo>
                                <a:cubicBezTo>
                                  <a:pt x="37147" y="66041"/>
                                  <a:pt x="39053" y="65089"/>
                                  <a:pt x="40005" y="63184"/>
                                </a:cubicBezTo>
                                <a:cubicBezTo>
                                  <a:pt x="40958" y="62231"/>
                                  <a:pt x="41910" y="61279"/>
                                  <a:pt x="42863" y="60326"/>
                                </a:cubicBezTo>
                                <a:close/>
                                <a:moveTo>
                                  <a:pt x="38100" y="72709"/>
                                </a:moveTo>
                                <a:cubicBezTo>
                                  <a:pt x="38100" y="71756"/>
                                  <a:pt x="38100" y="70804"/>
                                  <a:pt x="36195" y="69851"/>
                                </a:cubicBezTo>
                                <a:cubicBezTo>
                                  <a:pt x="36195" y="69851"/>
                                  <a:pt x="35242" y="69851"/>
                                  <a:pt x="35242" y="70804"/>
                                </a:cubicBezTo>
                                <a:cubicBezTo>
                                  <a:pt x="35242" y="71756"/>
                                  <a:pt x="35242" y="73661"/>
                                  <a:pt x="37147" y="73661"/>
                                </a:cubicBezTo>
                                <a:cubicBezTo>
                                  <a:pt x="37147" y="73661"/>
                                  <a:pt x="38100" y="73661"/>
                                  <a:pt x="38100" y="72709"/>
                                </a:cubicBezTo>
                                <a:close/>
                                <a:moveTo>
                                  <a:pt x="38100" y="58421"/>
                                </a:moveTo>
                                <a:cubicBezTo>
                                  <a:pt x="39053" y="58421"/>
                                  <a:pt x="39053" y="57469"/>
                                  <a:pt x="38100" y="58421"/>
                                </a:cubicBezTo>
                                <a:cubicBezTo>
                                  <a:pt x="39053" y="57469"/>
                                  <a:pt x="39053" y="57469"/>
                                  <a:pt x="38100" y="57469"/>
                                </a:cubicBezTo>
                                <a:cubicBezTo>
                                  <a:pt x="38100" y="57469"/>
                                  <a:pt x="38100" y="57469"/>
                                  <a:pt x="38100" y="58421"/>
                                </a:cubicBezTo>
                                <a:cubicBezTo>
                                  <a:pt x="38100" y="58421"/>
                                  <a:pt x="38100" y="58421"/>
                                  <a:pt x="38100" y="58421"/>
                                </a:cubicBezTo>
                                <a:close/>
                                <a:moveTo>
                                  <a:pt x="39053" y="53659"/>
                                </a:moveTo>
                                <a:cubicBezTo>
                                  <a:pt x="39053" y="53659"/>
                                  <a:pt x="39053" y="52706"/>
                                  <a:pt x="39053" y="53659"/>
                                </a:cubicBezTo>
                                <a:cubicBezTo>
                                  <a:pt x="40005" y="52706"/>
                                  <a:pt x="39053" y="52706"/>
                                  <a:pt x="39053" y="52706"/>
                                </a:cubicBezTo>
                                <a:lnTo>
                                  <a:pt x="39053" y="53659"/>
                                </a:lnTo>
                                <a:cubicBezTo>
                                  <a:pt x="38100" y="52706"/>
                                  <a:pt x="38100" y="52706"/>
                                  <a:pt x="39053" y="53659"/>
                                </a:cubicBezTo>
                                <a:close/>
                                <a:moveTo>
                                  <a:pt x="40958" y="48896"/>
                                </a:moveTo>
                                <a:cubicBezTo>
                                  <a:pt x="40958" y="48896"/>
                                  <a:pt x="40958" y="48896"/>
                                  <a:pt x="40958" y="48896"/>
                                </a:cubicBezTo>
                                <a:cubicBezTo>
                                  <a:pt x="40958" y="49849"/>
                                  <a:pt x="41910" y="49849"/>
                                  <a:pt x="40958" y="48896"/>
                                </a:cubicBezTo>
                                <a:cubicBezTo>
                                  <a:pt x="41910" y="48896"/>
                                  <a:pt x="40958" y="48896"/>
                                  <a:pt x="40958" y="48896"/>
                                </a:cubicBezTo>
                                <a:cubicBezTo>
                                  <a:pt x="40958" y="47944"/>
                                  <a:pt x="40958" y="48896"/>
                                  <a:pt x="40958" y="48896"/>
                                </a:cubicBezTo>
                                <a:close/>
                                <a:moveTo>
                                  <a:pt x="43815" y="87949"/>
                                </a:moveTo>
                                <a:cubicBezTo>
                                  <a:pt x="43815" y="86996"/>
                                  <a:pt x="43815" y="86996"/>
                                  <a:pt x="43815" y="87949"/>
                                </a:cubicBezTo>
                                <a:lnTo>
                                  <a:pt x="41910" y="87949"/>
                                </a:lnTo>
                                <a:cubicBezTo>
                                  <a:pt x="42863" y="87949"/>
                                  <a:pt x="42863" y="87949"/>
                                  <a:pt x="43815" y="87949"/>
                                </a:cubicBezTo>
                                <a:cubicBezTo>
                                  <a:pt x="43815" y="87949"/>
                                  <a:pt x="43815" y="87949"/>
                                  <a:pt x="43815" y="87949"/>
                                </a:cubicBezTo>
                                <a:close/>
                                <a:moveTo>
                                  <a:pt x="89535" y="107951"/>
                                </a:moveTo>
                                <a:lnTo>
                                  <a:pt x="90488" y="107951"/>
                                </a:lnTo>
                                <a:cubicBezTo>
                                  <a:pt x="90488" y="108904"/>
                                  <a:pt x="88583" y="109856"/>
                                  <a:pt x="90488" y="111761"/>
                                </a:cubicBezTo>
                                <a:cubicBezTo>
                                  <a:pt x="93345" y="113666"/>
                                  <a:pt x="95250" y="115571"/>
                                  <a:pt x="98108" y="115571"/>
                                </a:cubicBezTo>
                                <a:cubicBezTo>
                                  <a:pt x="99060" y="115571"/>
                                  <a:pt x="100013" y="115571"/>
                                  <a:pt x="100013" y="114619"/>
                                </a:cubicBezTo>
                                <a:cubicBezTo>
                                  <a:pt x="100013" y="113666"/>
                                  <a:pt x="100013" y="113666"/>
                                  <a:pt x="100965" y="113666"/>
                                </a:cubicBezTo>
                                <a:cubicBezTo>
                                  <a:pt x="103822" y="113666"/>
                                  <a:pt x="103822" y="112714"/>
                                  <a:pt x="101917" y="110809"/>
                                </a:cubicBezTo>
                                <a:cubicBezTo>
                                  <a:pt x="100965" y="109856"/>
                                  <a:pt x="101917" y="108904"/>
                                  <a:pt x="101917" y="106999"/>
                                </a:cubicBezTo>
                                <a:cubicBezTo>
                                  <a:pt x="103822" y="107951"/>
                                  <a:pt x="104775" y="108904"/>
                                  <a:pt x="106680" y="108904"/>
                                </a:cubicBezTo>
                                <a:cubicBezTo>
                                  <a:pt x="106680" y="109856"/>
                                  <a:pt x="105728" y="110809"/>
                                  <a:pt x="106680" y="110809"/>
                                </a:cubicBezTo>
                                <a:cubicBezTo>
                                  <a:pt x="107633" y="110809"/>
                                  <a:pt x="107633" y="110809"/>
                                  <a:pt x="108585" y="109856"/>
                                </a:cubicBezTo>
                                <a:cubicBezTo>
                                  <a:pt x="108585" y="108904"/>
                                  <a:pt x="108585" y="108904"/>
                                  <a:pt x="109538" y="107951"/>
                                </a:cubicBezTo>
                                <a:cubicBezTo>
                                  <a:pt x="112395" y="106999"/>
                                  <a:pt x="111442" y="104141"/>
                                  <a:pt x="111442" y="102236"/>
                                </a:cubicBezTo>
                                <a:cubicBezTo>
                                  <a:pt x="111442" y="100331"/>
                                  <a:pt x="110490" y="99379"/>
                                  <a:pt x="110490" y="97474"/>
                                </a:cubicBezTo>
                                <a:cubicBezTo>
                                  <a:pt x="110490" y="95569"/>
                                  <a:pt x="109538" y="95569"/>
                                  <a:pt x="107633" y="96521"/>
                                </a:cubicBezTo>
                                <a:cubicBezTo>
                                  <a:pt x="104775" y="98426"/>
                                  <a:pt x="100965" y="101284"/>
                                  <a:pt x="97155" y="101284"/>
                                </a:cubicBezTo>
                                <a:cubicBezTo>
                                  <a:pt x="98108" y="98426"/>
                                  <a:pt x="100965" y="97474"/>
                                  <a:pt x="102870" y="95569"/>
                                </a:cubicBezTo>
                                <a:cubicBezTo>
                                  <a:pt x="102870" y="96521"/>
                                  <a:pt x="103822" y="96521"/>
                                  <a:pt x="104775" y="95569"/>
                                </a:cubicBezTo>
                                <a:cubicBezTo>
                                  <a:pt x="104775" y="95569"/>
                                  <a:pt x="105728" y="94616"/>
                                  <a:pt x="104775" y="93664"/>
                                </a:cubicBezTo>
                                <a:cubicBezTo>
                                  <a:pt x="104775" y="93664"/>
                                  <a:pt x="103822" y="93664"/>
                                  <a:pt x="102870" y="94616"/>
                                </a:cubicBezTo>
                                <a:lnTo>
                                  <a:pt x="101917" y="95569"/>
                                </a:lnTo>
                                <a:cubicBezTo>
                                  <a:pt x="101917" y="94616"/>
                                  <a:pt x="101917" y="94616"/>
                                  <a:pt x="102870" y="93664"/>
                                </a:cubicBezTo>
                                <a:lnTo>
                                  <a:pt x="102870" y="92711"/>
                                </a:lnTo>
                                <a:cubicBezTo>
                                  <a:pt x="102870" y="91759"/>
                                  <a:pt x="101917" y="92711"/>
                                  <a:pt x="101917" y="92711"/>
                                </a:cubicBezTo>
                                <a:cubicBezTo>
                                  <a:pt x="100965" y="95569"/>
                                  <a:pt x="96203" y="95569"/>
                                  <a:pt x="94297" y="98426"/>
                                </a:cubicBezTo>
                                <a:cubicBezTo>
                                  <a:pt x="93345" y="99379"/>
                                  <a:pt x="91440" y="100331"/>
                                  <a:pt x="90488" y="99379"/>
                                </a:cubicBezTo>
                                <a:cubicBezTo>
                                  <a:pt x="88583" y="98426"/>
                                  <a:pt x="90488" y="97474"/>
                                  <a:pt x="90488" y="96521"/>
                                </a:cubicBezTo>
                                <a:cubicBezTo>
                                  <a:pt x="93345" y="96521"/>
                                  <a:pt x="95250" y="93664"/>
                                  <a:pt x="98108" y="92711"/>
                                </a:cubicBezTo>
                                <a:lnTo>
                                  <a:pt x="98108" y="91759"/>
                                </a:lnTo>
                                <a:cubicBezTo>
                                  <a:pt x="96203" y="92711"/>
                                  <a:pt x="94297" y="89854"/>
                                  <a:pt x="92392" y="91759"/>
                                </a:cubicBezTo>
                                <a:cubicBezTo>
                                  <a:pt x="92392" y="90806"/>
                                  <a:pt x="92392" y="88901"/>
                                  <a:pt x="93345" y="87949"/>
                                </a:cubicBezTo>
                                <a:cubicBezTo>
                                  <a:pt x="93345" y="86996"/>
                                  <a:pt x="94297" y="86044"/>
                                  <a:pt x="93345" y="86044"/>
                                </a:cubicBezTo>
                                <a:cubicBezTo>
                                  <a:pt x="92392" y="85091"/>
                                  <a:pt x="91440" y="86044"/>
                                  <a:pt x="91440" y="86996"/>
                                </a:cubicBezTo>
                                <a:cubicBezTo>
                                  <a:pt x="91440" y="87949"/>
                                  <a:pt x="90488" y="88901"/>
                                  <a:pt x="90488" y="88901"/>
                                </a:cubicBezTo>
                                <a:cubicBezTo>
                                  <a:pt x="90488" y="89854"/>
                                  <a:pt x="90488" y="90806"/>
                                  <a:pt x="88583" y="90806"/>
                                </a:cubicBezTo>
                                <a:cubicBezTo>
                                  <a:pt x="87630" y="90806"/>
                                  <a:pt x="86678" y="89854"/>
                                  <a:pt x="86678" y="88901"/>
                                </a:cubicBezTo>
                                <a:cubicBezTo>
                                  <a:pt x="86678" y="87949"/>
                                  <a:pt x="85725" y="86996"/>
                                  <a:pt x="84772" y="87949"/>
                                </a:cubicBezTo>
                                <a:cubicBezTo>
                                  <a:pt x="81915" y="89854"/>
                                  <a:pt x="80963" y="88901"/>
                                  <a:pt x="79058" y="86996"/>
                                </a:cubicBezTo>
                                <a:cubicBezTo>
                                  <a:pt x="78105" y="86044"/>
                                  <a:pt x="77153" y="85091"/>
                                  <a:pt x="76200" y="85091"/>
                                </a:cubicBezTo>
                                <a:cubicBezTo>
                                  <a:pt x="76200" y="86044"/>
                                  <a:pt x="76200" y="87949"/>
                                  <a:pt x="74295" y="87949"/>
                                </a:cubicBezTo>
                                <a:cubicBezTo>
                                  <a:pt x="72390" y="87949"/>
                                  <a:pt x="71438" y="88901"/>
                                  <a:pt x="70485" y="89854"/>
                                </a:cubicBezTo>
                                <a:cubicBezTo>
                                  <a:pt x="68580" y="91759"/>
                                  <a:pt x="66675" y="91759"/>
                                  <a:pt x="64770" y="91759"/>
                                </a:cubicBezTo>
                                <a:cubicBezTo>
                                  <a:pt x="64770" y="89854"/>
                                  <a:pt x="62865" y="88901"/>
                                  <a:pt x="61913" y="87949"/>
                                </a:cubicBezTo>
                                <a:cubicBezTo>
                                  <a:pt x="61913" y="87949"/>
                                  <a:pt x="60960" y="86996"/>
                                  <a:pt x="61913" y="86996"/>
                                </a:cubicBezTo>
                                <a:cubicBezTo>
                                  <a:pt x="62865" y="86996"/>
                                  <a:pt x="62865" y="86996"/>
                                  <a:pt x="62865" y="86996"/>
                                </a:cubicBezTo>
                                <a:cubicBezTo>
                                  <a:pt x="63817" y="87949"/>
                                  <a:pt x="64770" y="88901"/>
                                  <a:pt x="65722" y="88901"/>
                                </a:cubicBezTo>
                                <a:cubicBezTo>
                                  <a:pt x="66675" y="88901"/>
                                  <a:pt x="66675" y="89854"/>
                                  <a:pt x="67628" y="88901"/>
                                </a:cubicBezTo>
                                <a:cubicBezTo>
                                  <a:pt x="68580" y="87949"/>
                                  <a:pt x="67628" y="86996"/>
                                  <a:pt x="67628" y="86996"/>
                                </a:cubicBezTo>
                                <a:cubicBezTo>
                                  <a:pt x="67628" y="86044"/>
                                  <a:pt x="66675" y="86044"/>
                                  <a:pt x="65722" y="86044"/>
                                </a:cubicBezTo>
                                <a:cubicBezTo>
                                  <a:pt x="63817" y="84139"/>
                                  <a:pt x="62865" y="83186"/>
                                  <a:pt x="64770" y="80329"/>
                                </a:cubicBezTo>
                                <a:cubicBezTo>
                                  <a:pt x="64770" y="77471"/>
                                  <a:pt x="61913" y="78424"/>
                                  <a:pt x="60008" y="77471"/>
                                </a:cubicBezTo>
                                <a:lnTo>
                                  <a:pt x="59055" y="75566"/>
                                </a:lnTo>
                                <a:cubicBezTo>
                                  <a:pt x="59055" y="74614"/>
                                  <a:pt x="59055" y="73661"/>
                                  <a:pt x="58103" y="73661"/>
                                </a:cubicBezTo>
                                <a:cubicBezTo>
                                  <a:pt x="57150" y="73661"/>
                                  <a:pt x="56197" y="74614"/>
                                  <a:pt x="56197" y="75566"/>
                                </a:cubicBezTo>
                                <a:cubicBezTo>
                                  <a:pt x="55245" y="77471"/>
                                  <a:pt x="56197" y="79376"/>
                                  <a:pt x="58103" y="81281"/>
                                </a:cubicBezTo>
                                <a:cubicBezTo>
                                  <a:pt x="57150" y="81281"/>
                                  <a:pt x="56197" y="81281"/>
                                  <a:pt x="55245" y="82234"/>
                                </a:cubicBezTo>
                                <a:cubicBezTo>
                                  <a:pt x="54292" y="80329"/>
                                  <a:pt x="52388" y="81281"/>
                                  <a:pt x="51435" y="80329"/>
                                </a:cubicBezTo>
                                <a:cubicBezTo>
                                  <a:pt x="50483" y="79376"/>
                                  <a:pt x="49530" y="79376"/>
                                  <a:pt x="49530" y="78424"/>
                                </a:cubicBezTo>
                                <a:cubicBezTo>
                                  <a:pt x="49530" y="77471"/>
                                  <a:pt x="51435" y="76519"/>
                                  <a:pt x="52388" y="76519"/>
                                </a:cubicBezTo>
                                <a:cubicBezTo>
                                  <a:pt x="54292" y="77471"/>
                                  <a:pt x="55245" y="76519"/>
                                  <a:pt x="54292" y="74614"/>
                                </a:cubicBezTo>
                                <a:cubicBezTo>
                                  <a:pt x="54292" y="72709"/>
                                  <a:pt x="54292" y="71756"/>
                                  <a:pt x="55245" y="70804"/>
                                </a:cubicBezTo>
                                <a:cubicBezTo>
                                  <a:pt x="56197" y="69851"/>
                                  <a:pt x="56197" y="68899"/>
                                  <a:pt x="55245" y="68899"/>
                                </a:cubicBezTo>
                                <a:cubicBezTo>
                                  <a:pt x="55245" y="67946"/>
                                  <a:pt x="55245" y="66994"/>
                                  <a:pt x="54292" y="66994"/>
                                </a:cubicBezTo>
                                <a:cubicBezTo>
                                  <a:pt x="53340" y="66994"/>
                                  <a:pt x="53340" y="67946"/>
                                  <a:pt x="53340" y="68899"/>
                                </a:cubicBezTo>
                                <a:cubicBezTo>
                                  <a:pt x="53340" y="70804"/>
                                  <a:pt x="52388" y="72709"/>
                                  <a:pt x="51435" y="73661"/>
                                </a:cubicBezTo>
                                <a:cubicBezTo>
                                  <a:pt x="51435" y="74614"/>
                                  <a:pt x="50483" y="74614"/>
                                  <a:pt x="49530" y="74614"/>
                                </a:cubicBezTo>
                                <a:cubicBezTo>
                                  <a:pt x="48578" y="74614"/>
                                  <a:pt x="48578" y="73661"/>
                                  <a:pt x="49530" y="72709"/>
                                </a:cubicBezTo>
                                <a:cubicBezTo>
                                  <a:pt x="49530" y="70804"/>
                                  <a:pt x="48578" y="69851"/>
                                  <a:pt x="49530" y="67946"/>
                                </a:cubicBezTo>
                                <a:cubicBezTo>
                                  <a:pt x="49530" y="66994"/>
                                  <a:pt x="49530" y="66041"/>
                                  <a:pt x="48578" y="65089"/>
                                </a:cubicBezTo>
                                <a:cubicBezTo>
                                  <a:pt x="47625" y="65089"/>
                                  <a:pt x="45720" y="66041"/>
                                  <a:pt x="45720" y="66994"/>
                                </a:cubicBezTo>
                                <a:cubicBezTo>
                                  <a:pt x="45720" y="68899"/>
                                  <a:pt x="44767" y="69851"/>
                                  <a:pt x="43815" y="71756"/>
                                </a:cubicBezTo>
                                <a:cubicBezTo>
                                  <a:pt x="43815" y="72709"/>
                                  <a:pt x="44767" y="72709"/>
                                  <a:pt x="44767" y="72709"/>
                                </a:cubicBezTo>
                                <a:cubicBezTo>
                                  <a:pt x="44767" y="73661"/>
                                  <a:pt x="45720" y="74614"/>
                                  <a:pt x="46672" y="75566"/>
                                </a:cubicBezTo>
                                <a:cubicBezTo>
                                  <a:pt x="47625" y="76519"/>
                                  <a:pt x="46672" y="76519"/>
                                  <a:pt x="45720" y="77471"/>
                                </a:cubicBezTo>
                                <a:cubicBezTo>
                                  <a:pt x="41910" y="79376"/>
                                  <a:pt x="40958" y="81281"/>
                                  <a:pt x="44767" y="83186"/>
                                </a:cubicBezTo>
                                <a:cubicBezTo>
                                  <a:pt x="45720" y="84139"/>
                                  <a:pt x="47625" y="85091"/>
                                  <a:pt x="47625" y="86044"/>
                                </a:cubicBezTo>
                                <a:cubicBezTo>
                                  <a:pt x="47625" y="86996"/>
                                  <a:pt x="47625" y="87949"/>
                                  <a:pt x="49530" y="87949"/>
                                </a:cubicBezTo>
                                <a:cubicBezTo>
                                  <a:pt x="51435" y="87949"/>
                                  <a:pt x="50483" y="86996"/>
                                  <a:pt x="50483" y="86044"/>
                                </a:cubicBezTo>
                                <a:cubicBezTo>
                                  <a:pt x="50483" y="85091"/>
                                  <a:pt x="49530" y="84139"/>
                                  <a:pt x="50483" y="83186"/>
                                </a:cubicBezTo>
                                <a:cubicBezTo>
                                  <a:pt x="51435" y="83186"/>
                                  <a:pt x="52388" y="84139"/>
                                  <a:pt x="52388" y="85091"/>
                                </a:cubicBezTo>
                                <a:cubicBezTo>
                                  <a:pt x="53340" y="86044"/>
                                  <a:pt x="52388" y="88901"/>
                                  <a:pt x="53340" y="87949"/>
                                </a:cubicBezTo>
                                <a:cubicBezTo>
                                  <a:pt x="57150" y="87949"/>
                                  <a:pt x="55245" y="88901"/>
                                  <a:pt x="54292" y="90806"/>
                                </a:cubicBezTo>
                                <a:cubicBezTo>
                                  <a:pt x="54292" y="90806"/>
                                  <a:pt x="53340" y="91759"/>
                                  <a:pt x="54292" y="91759"/>
                                </a:cubicBezTo>
                                <a:cubicBezTo>
                                  <a:pt x="55245" y="91759"/>
                                  <a:pt x="55245" y="91759"/>
                                  <a:pt x="55245" y="91759"/>
                                </a:cubicBezTo>
                                <a:cubicBezTo>
                                  <a:pt x="56197" y="90806"/>
                                  <a:pt x="56197" y="90806"/>
                                  <a:pt x="56197" y="89854"/>
                                </a:cubicBezTo>
                                <a:cubicBezTo>
                                  <a:pt x="56197" y="88901"/>
                                  <a:pt x="57150" y="86996"/>
                                  <a:pt x="58103" y="87949"/>
                                </a:cubicBezTo>
                                <a:cubicBezTo>
                                  <a:pt x="59055" y="88901"/>
                                  <a:pt x="58103" y="89854"/>
                                  <a:pt x="58103" y="90806"/>
                                </a:cubicBezTo>
                                <a:cubicBezTo>
                                  <a:pt x="58103" y="90806"/>
                                  <a:pt x="57150" y="91759"/>
                                  <a:pt x="57150" y="92711"/>
                                </a:cubicBezTo>
                                <a:cubicBezTo>
                                  <a:pt x="57150" y="94616"/>
                                  <a:pt x="54292" y="94616"/>
                                  <a:pt x="54292" y="96521"/>
                                </a:cubicBezTo>
                                <a:cubicBezTo>
                                  <a:pt x="56197" y="95569"/>
                                  <a:pt x="58103" y="94616"/>
                                  <a:pt x="59055" y="93664"/>
                                </a:cubicBezTo>
                                <a:cubicBezTo>
                                  <a:pt x="60960" y="91759"/>
                                  <a:pt x="60960" y="92711"/>
                                  <a:pt x="61913" y="93664"/>
                                </a:cubicBezTo>
                                <a:cubicBezTo>
                                  <a:pt x="61913" y="95569"/>
                                  <a:pt x="58103" y="95569"/>
                                  <a:pt x="59055" y="96521"/>
                                </a:cubicBezTo>
                                <a:cubicBezTo>
                                  <a:pt x="60008" y="97474"/>
                                  <a:pt x="61913" y="98426"/>
                                  <a:pt x="63817" y="99379"/>
                                </a:cubicBezTo>
                                <a:lnTo>
                                  <a:pt x="66675" y="100331"/>
                                </a:lnTo>
                                <a:lnTo>
                                  <a:pt x="68580" y="103189"/>
                                </a:lnTo>
                                <a:lnTo>
                                  <a:pt x="68580" y="103189"/>
                                </a:lnTo>
                                <a:cubicBezTo>
                                  <a:pt x="69533" y="102236"/>
                                  <a:pt x="69533" y="101284"/>
                                  <a:pt x="70485" y="101284"/>
                                </a:cubicBezTo>
                                <a:cubicBezTo>
                                  <a:pt x="69533" y="101284"/>
                                  <a:pt x="68580" y="101284"/>
                                  <a:pt x="66675" y="100331"/>
                                </a:cubicBezTo>
                                <a:lnTo>
                                  <a:pt x="67628" y="99379"/>
                                </a:lnTo>
                                <a:cubicBezTo>
                                  <a:pt x="68580" y="98426"/>
                                  <a:pt x="68580" y="96521"/>
                                  <a:pt x="70485" y="97474"/>
                                </a:cubicBezTo>
                                <a:cubicBezTo>
                                  <a:pt x="72390" y="98426"/>
                                  <a:pt x="70485" y="100331"/>
                                  <a:pt x="70485" y="101284"/>
                                </a:cubicBezTo>
                                <a:cubicBezTo>
                                  <a:pt x="72390" y="100331"/>
                                  <a:pt x="72390" y="100331"/>
                                  <a:pt x="73342" y="102236"/>
                                </a:cubicBezTo>
                                <a:cubicBezTo>
                                  <a:pt x="73342" y="103189"/>
                                  <a:pt x="74295" y="103189"/>
                                  <a:pt x="75247" y="103189"/>
                                </a:cubicBezTo>
                                <a:cubicBezTo>
                                  <a:pt x="77153" y="101284"/>
                                  <a:pt x="79058" y="102236"/>
                                  <a:pt x="80010" y="104141"/>
                                </a:cubicBezTo>
                                <a:cubicBezTo>
                                  <a:pt x="80010" y="105094"/>
                                  <a:pt x="80963" y="104141"/>
                                  <a:pt x="80963" y="104141"/>
                                </a:cubicBezTo>
                                <a:cubicBezTo>
                                  <a:pt x="81915" y="103189"/>
                                  <a:pt x="82867" y="102236"/>
                                  <a:pt x="82867" y="104141"/>
                                </a:cubicBezTo>
                                <a:cubicBezTo>
                                  <a:pt x="82867" y="105094"/>
                                  <a:pt x="81915" y="106046"/>
                                  <a:pt x="80963" y="106046"/>
                                </a:cubicBezTo>
                                <a:cubicBezTo>
                                  <a:pt x="80010" y="106046"/>
                                  <a:pt x="79058" y="106046"/>
                                  <a:pt x="77153" y="106046"/>
                                </a:cubicBezTo>
                                <a:cubicBezTo>
                                  <a:pt x="76200" y="106046"/>
                                  <a:pt x="75247" y="106999"/>
                                  <a:pt x="75247" y="107951"/>
                                </a:cubicBezTo>
                                <a:cubicBezTo>
                                  <a:pt x="75247" y="108904"/>
                                  <a:pt x="76200" y="108904"/>
                                  <a:pt x="77153" y="108904"/>
                                </a:cubicBezTo>
                                <a:cubicBezTo>
                                  <a:pt x="81915" y="111761"/>
                                  <a:pt x="82867" y="111761"/>
                                  <a:pt x="86678" y="106999"/>
                                </a:cubicBezTo>
                                <a:cubicBezTo>
                                  <a:pt x="86678" y="107951"/>
                                  <a:pt x="85725" y="108904"/>
                                  <a:pt x="86678" y="109856"/>
                                </a:cubicBezTo>
                                <a:cubicBezTo>
                                  <a:pt x="87630" y="108904"/>
                                  <a:pt x="88583" y="107951"/>
                                  <a:pt x="89535" y="107951"/>
                                </a:cubicBezTo>
                                <a:close/>
                                <a:moveTo>
                                  <a:pt x="48578" y="77471"/>
                                </a:moveTo>
                                <a:cubicBezTo>
                                  <a:pt x="48578" y="78424"/>
                                  <a:pt x="47625" y="78424"/>
                                  <a:pt x="46672" y="78424"/>
                                </a:cubicBezTo>
                                <a:cubicBezTo>
                                  <a:pt x="45720" y="78424"/>
                                  <a:pt x="44767" y="78424"/>
                                  <a:pt x="44767" y="77471"/>
                                </a:cubicBezTo>
                                <a:cubicBezTo>
                                  <a:pt x="44767" y="76519"/>
                                  <a:pt x="45720" y="76519"/>
                                  <a:pt x="46672" y="76519"/>
                                </a:cubicBezTo>
                                <a:cubicBezTo>
                                  <a:pt x="47625" y="76519"/>
                                  <a:pt x="48578" y="76519"/>
                                  <a:pt x="48578" y="77471"/>
                                </a:cubicBezTo>
                                <a:close/>
                                <a:moveTo>
                                  <a:pt x="46672" y="69851"/>
                                </a:moveTo>
                                <a:cubicBezTo>
                                  <a:pt x="46672" y="69851"/>
                                  <a:pt x="45720" y="69851"/>
                                  <a:pt x="45720" y="69851"/>
                                </a:cubicBezTo>
                                <a:cubicBezTo>
                                  <a:pt x="45720" y="69851"/>
                                  <a:pt x="46672" y="68899"/>
                                  <a:pt x="46672" y="68899"/>
                                </a:cubicBezTo>
                                <a:cubicBezTo>
                                  <a:pt x="47625" y="68899"/>
                                  <a:pt x="47625" y="68899"/>
                                  <a:pt x="47625" y="69851"/>
                                </a:cubicBezTo>
                                <a:cubicBezTo>
                                  <a:pt x="47625" y="70804"/>
                                  <a:pt x="47625" y="69851"/>
                                  <a:pt x="46672" y="69851"/>
                                </a:cubicBezTo>
                                <a:close/>
                                <a:moveTo>
                                  <a:pt x="56197" y="79376"/>
                                </a:moveTo>
                                <a:cubicBezTo>
                                  <a:pt x="56197" y="79376"/>
                                  <a:pt x="56197" y="80329"/>
                                  <a:pt x="56197" y="79376"/>
                                </a:cubicBezTo>
                                <a:cubicBezTo>
                                  <a:pt x="57150" y="80329"/>
                                  <a:pt x="58103" y="81281"/>
                                  <a:pt x="58103" y="82234"/>
                                </a:cubicBezTo>
                                <a:cubicBezTo>
                                  <a:pt x="58103" y="83186"/>
                                  <a:pt x="57150" y="82234"/>
                                  <a:pt x="57150" y="82234"/>
                                </a:cubicBezTo>
                                <a:cubicBezTo>
                                  <a:pt x="56197" y="81281"/>
                                  <a:pt x="54292" y="81281"/>
                                  <a:pt x="56197" y="79376"/>
                                </a:cubicBezTo>
                                <a:close/>
                                <a:moveTo>
                                  <a:pt x="58103" y="97474"/>
                                </a:moveTo>
                                <a:lnTo>
                                  <a:pt x="58103" y="97474"/>
                                </a:lnTo>
                                <a:cubicBezTo>
                                  <a:pt x="57150" y="97474"/>
                                  <a:pt x="57150" y="97474"/>
                                  <a:pt x="58103" y="97474"/>
                                </a:cubicBezTo>
                                <a:lnTo>
                                  <a:pt x="58103" y="97474"/>
                                </a:lnTo>
                                <a:cubicBezTo>
                                  <a:pt x="58103" y="97474"/>
                                  <a:pt x="58103" y="97474"/>
                                  <a:pt x="58103" y="97474"/>
                                </a:cubicBezTo>
                                <a:close/>
                                <a:moveTo>
                                  <a:pt x="59055" y="78424"/>
                                </a:moveTo>
                                <a:lnTo>
                                  <a:pt x="61913" y="75566"/>
                                </a:lnTo>
                                <a:lnTo>
                                  <a:pt x="61913" y="77471"/>
                                </a:lnTo>
                                <a:cubicBezTo>
                                  <a:pt x="61913" y="81281"/>
                                  <a:pt x="60008" y="80329"/>
                                  <a:pt x="59055" y="78424"/>
                                </a:cubicBezTo>
                                <a:close/>
                                <a:moveTo>
                                  <a:pt x="66675" y="91759"/>
                                </a:moveTo>
                                <a:cubicBezTo>
                                  <a:pt x="65722" y="91759"/>
                                  <a:pt x="63817" y="91759"/>
                                  <a:pt x="62865" y="90806"/>
                                </a:cubicBezTo>
                                <a:cubicBezTo>
                                  <a:pt x="63817" y="88901"/>
                                  <a:pt x="65722" y="89854"/>
                                  <a:pt x="66675" y="89854"/>
                                </a:cubicBezTo>
                                <a:cubicBezTo>
                                  <a:pt x="66675" y="90806"/>
                                  <a:pt x="66675" y="90806"/>
                                  <a:pt x="66675" y="91759"/>
                                </a:cubicBezTo>
                                <a:close/>
                                <a:moveTo>
                                  <a:pt x="65722" y="103189"/>
                                </a:moveTo>
                                <a:cubicBezTo>
                                  <a:pt x="65722" y="102236"/>
                                  <a:pt x="65722" y="102236"/>
                                  <a:pt x="64770" y="102236"/>
                                </a:cubicBezTo>
                                <a:cubicBezTo>
                                  <a:pt x="63817" y="102236"/>
                                  <a:pt x="63817" y="102236"/>
                                  <a:pt x="63817" y="103189"/>
                                </a:cubicBezTo>
                                <a:cubicBezTo>
                                  <a:pt x="64770" y="103189"/>
                                  <a:pt x="64770" y="104141"/>
                                  <a:pt x="65722" y="103189"/>
                                </a:cubicBezTo>
                                <a:cubicBezTo>
                                  <a:pt x="65722" y="104141"/>
                                  <a:pt x="65722" y="103189"/>
                                  <a:pt x="65722" y="103189"/>
                                </a:cubicBezTo>
                                <a:close/>
                                <a:moveTo>
                                  <a:pt x="64770" y="67946"/>
                                </a:moveTo>
                                <a:cubicBezTo>
                                  <a:pt x="64770" y="67946"/>
                                  <a:pt x="64770" y="68899"/>
                                  <a:pt x="64770" y="67946"/>
                                </a:cubicBezTo>
                                <a:cubicBezTo>
                                  <a:pt x="64770" y="68899"/>
                                  <a:pt x="65722" y="68899"/>
                                  <a:pt x="64770" y="67946"/>
                                </a:cubicBezTo>
                                <a:cubicBezTo>
                                  <a:pt x="65722" y="67946"/>
                                  <a:pt x="65722" y="67946"/>
                                  <a:pt x="64770" y="67946"/>
                                </a:cubicBezTo>
                                <a:cubicBezTo>
                                  <a:pt x="64770" y="67946"/>
                                  <a:pt x="64770" y="67946"/>
                                  <a:pt x="64770" y="67946"/>
                                </a:cubicBezTo>
                                <a:close/>
                                <a:moveTo>
                                  <a:pt x="66675" y="92711"/>
                                </a:moveTo>
                                <a:cubicBezTo>
                                  <a:pt x="66675" y="91759"/>
                                  <a:pt x="66675" y="91759"/>
                                  <a:pt x="66675" y="92711"/>
                                </a:cubicBezTo>
                                <a:lnTo>
                                  <a:pt x="66675" y="92711"/>
                                </a:lnTo>
                                <a:cubicBezTo>
                                  <a:pt x="66675" y="92711"/>
                                  <a:pt x="67628" y="93664"/>
                                  <a:pt x="66675" y="94616"/>
                                </a:cubicBezTo>
                                <a:lnTo>
                                  <a:pt x="65722" y="94616"/>
                                </a:lnTo>
                                <a:cubicBezTo>
                                  <a:pt x="66675" y="93664"/>
                                  <a:pt x="66675" y="92711"/>
                                  <a:pt x="66675" y="92711"/>
                                </a:cubicBezTo>
                                <a:close/>
                                <a:moveTo>
                                  <a:pt x="70485" y="78424"/>
                                </a:moveTo>
                                <a:cubicBezTo>
                                  <a:pt x="69533" y="75566"/>
                                  <a:pt x="67628" y="77471"/>
                                  <a:pt x="66675" y="78424"/>
                                </a:cubicBezTo>
                                <a:cubicBezTo>
                                  <a:pt x="65722" y="80329"/>
                                  <a:pt x="67628" y="80329"/>
                                  <a:pt x="68580" y="81281"/>
                                </a:cubicBezTo>
                                <a:cubicBezTo>
                                  <a:pt x="69533" y="82234"/>
                                  <a:pt x="69533" y="82234"/>
                                  <a:pt x="70485" y="81281"/>
                                </a:cubicBezTo>
                                <a:cubicBezTo>
                                  <a:pt x="70485" y="81281"/>
                                  <a:pt x="70485" y="79376"/>
                                  <a:pt x="70485" y="78424"/>
                                </a:cubicBezTo>
                                <a:close/>
                                <a:moveTo>
                                  <a:pt x="71438" y="103189"/>
                                </a:moveTo>
                                <a:cubicBezTo>
                                  <a:pt x="71438" y="101284"/>
                                  <a:pt x="69533" y="101284"/>
                                  <a:pt x="67628" y="101284"/>
                                </a:cubicBezTo>
                                <a:cubicBezTo>
                                  <a:pt x="68580" y="102236"/>
                                  <a:pt x="68580" y="104141"/>
                                  <a:pt x="71438" y="103189"/>
                                </a:cubicBezTo>
                                <a:cubicBezTo>
                                  <a:pt x="71438" y="104141"/>
                                  <a:pt x="71438" y="103189"/>
                                  <a:pt x="71438" y="103189"/>
                                </a:cubicBezTo>
                                <a:close/>
                                <a:moveTo>
                                  <a:pt x="68580" y="72709"/>
                                </a:moveTo>
                                <a:cubicBezTo>
                                  <a:pt x="68580" y="73661"/>
                                  <a:pt x="69533" y="73661"/>
                                  <a:pt x="68580" y="72709"/>
                                </a:cubicBezTo>
                                <a:lnTo>
                                  <a:pt x="69533" y="72709"/>
                                </a:lnTo>
                                <a:cubicBezTo>
                                  <a:pt x="70485" y="72709"/>
                                  <a:pt x="69533" y="72709"/>
                                  <a:pt x="68580" y="72709"/>
                                </a:cubicBezTo>
                                <a:cubicBezTo>
                                  <a:pt x="69533" y="72709"/>
                                  <a:pt x="68580" y="72709"/>
                                  <a:pt x="68580" y="72709"/>
                                </a:cubicBezTo>
                                <a:close/>
                                <a:moveTo>
                                  <a:pt x="72390" y="77471"/>
                                </a:moveTo>
                                <a:cubicBezTo>
                                  <a:pt x="72390" y="77471"/>
                                  <a:pt x="72390" y="77471"/>
                                  <a:pt x="72390" y="77471"/>
                                </a:cubicBezTo>
                                <a:cubicBezTo>
                                  <a:pt x="73342" y="76519"/>
                                  <a:pt x="72390" y="76519"/>
                                  <a:pt x="72390" y="77471"/>
                                </a:cubicBezTo>
                                <a:lnTo>
                                  <a:pt x="72390" y="77471"/>
                                </a:lnTo>
                                <a:lnTo>
                                  <a:pt x="72390" y="77471"/>
                                </a:lnTo>
                                <a:close/>
                                <a:moveTo>
                                  <a:pt x="75247" y="89854"/>
                                </a:moveTo>
                                <a:cubicBezTo>
                                  <a:pt x="75247" y="89854"/>
                                  <a:pt x="75247" y="90806"/>
                                  <a:pt x="75247" y="89854"/>
                                </a:cubicBezTo>
                                <a:cubicBezTo>
                                  <a:pt x="74295" y="90806"/>
                                  <a:pt x="74295" y="90806"/>
                                  <a:pt x="73342" y="89854"/>
                                </a:cubicBezTo>
                                <a:lnTo>
                                  <a:pt x="73342" y="88901"/>
                                </a:lnTo>
                                <a:cubicBezTo>
                                  <a:pt x="74295" y="88901"/>
                                  <a:pt x="75247" y="88901"/>
                                  <a:pt x="75247" y="89854"/>
                                </a:cubicBezTo>
                                <a:close/>
                                <a:moveTo>
                                  <a:pt x="76200" y="82234"/>
                                </a:moveTo>
                                <a:lnTo>
                                  <a:pt x="76200" y="82234"/>
                                </a:lnTo>
                                <a:cubicBezTo>
                                  <a:pt x="77153" y="82234"/>
                                  <a:pt x="77153" y="82234"/>
                                  <a:pt x="77153" y="82234"/>
                                </a:cubicBezTo>
                                <a:cubicBezTo>
                                  <a:pt x="77153" y="81281"/>
                                  <a:pt x="77153" y="81281"/>
                                  <a:pt x="76200" y="80329"/>
                                </a:cubicBezTo>
                                <a:cubicBezTo>
                                  <a:pt x="76200" y="80329"/>
                                  <a:pt x="75247" y="80329"/>
                                  <a:pt x="75247" y="80329"/>
                                </a:cubicBezTo>
                                <a:cubicBezTo>
                                  <a:pt x="75247" y="81281"/>
                                  <a:pt x="76200" y="82234"/>
                                  <a:pt x="76200" y="82234"/>
                                </a:cubicBezTo>
                                <a:close/>
                                <a:moveTo>
                                  <a:pt x="80963" y="92711"/>
                                </a:moveTo>
                                <a:cubicBezTo>
                                  <a:pt x="80963" y="92711"/>
                                  <a:pt x="80963" y="93664"/>
                                  <a:pt x="80010" y="93664"/>
                                </a:cubicBezTo>
                                <a:cubicBezTo>
                                  <a:pt x="80010" y="94616"/>
                                  <a:pt x="80963" y="95569"/>
                                  <a:pt x="79058" y="95569"/>
                                </a:cubicBezTo>
                                <a:cubicBezTo>
                                  <a:pt x="78105" y="95569"/>
                                  <a:pt x="78105" y="94616"/>
                                  <a:pt x="77153" y="94616"/>
                                </a:cubicBezTo>
                                <a:cubicBezTo>
                                  <a:pt x="76200" y="93664"/>
                                  <a:pt x="76200" y="91759"/>
                                  <a:pt x="77153" y="90806"/>
                                </a:cubicBezTo>
                                <a:cubicBezTo>
                                  <a:pt x="80010" y="90806"/>
                                  <a:pt x="80010" y="92711"/>
                                  <a:pt x="80963" y="92711"/>
                                </a:cubicBezTo>
                                <a:close/>
                                <a:moveTo>
                                  <a:pt x="80963" y="92711"/>
                                </a:moveTo>
                                <a:lnTo>
                                  <a:pt x="83820" y="92711"/>
                                </a:lnTo>
                                <a:cubicBezTo>
                                  <a:pt x="82867" y="93664"/>
                                  <a:pt x="82867" y="94616"/>
                                  <a:pt x="81915" y="94616"/>
                                </a:cubicBezTo>
                                <a:cubicBezTo>
                                  <a:pt x="80963" y="94616"/>
                                  <a:pt x="80963" y="93664"/>
                                  <a:pt x="80963" y="92711"/>
                                </a:cubicBezTo>
                                <a:close/>
                                <a:moveTo>
                                  <a:pt x="83820" y="92711"/>
                                </a:moveTo>
                                <a:cubicBezTo>
                                  <a:pt x="83820" y="91759"/>
                                  <a:pt x="83820" y="90806"/>
                                  <a:pt x="84772" y="90806"/>
                                </a:cubicBezTo>
                                <a:cubicBezTo>
                                  <a:pt x="84772" y="90806"/>
                                  <a:pt x="84772" y="90806"/>
                                  <a:pt x="84772" y="90806"/>
                                </a:cubicBezTo>
                                <a:cubicBezTo>
                                  <a:pt x="85725" y="92711"/>
                                  <a:pt x="84772" y="92711"/>
                                  <a:pt x="83820" y="92711"/>
                                </a:cubicBezTo>
                                <a:close/>
                                <a:moveTo>
                                  <a:pt x="90488" y="107951"/>
                                </a:moveTo>
                                <a:lnTo>
                                  <a:pt x="86678" y="106046"/>
                                </a:lnTo>
                                <a:lnTo>
                                  <a:pt x="84772" y="104141"/>
                                </a:lnTo>
                                <a:cubicBezTo>
                                  <a:pt x="83820" y="103189"/>
                                  <a:pt x="84772" y="102236"/>
                                  <a:pt x="85725" y="102236"/>
                                </a:cubicBezTo>
                                <a:cubicBezTo>
                                  <a:pt x="89535" y="102236"/>
                                  <a:pt x="93345" y="100331"/>
                                  <a:pt x="97155" y="101284"/>
                                </a:cubicBezTo>
                                <a:cubicBezTo>
                                  <a:pt x="96203" y="103189"/>
                                  <a:pt x="94297" y="102236"/>
                                  <a:pt x="93345" y="103189"/>
                                </a:cubicBezTo>
                                <a:cubicBezTo>
                                  <a:pt x="93345" y="103189"/>
                                  <a:pt x="92392" y="104141"/>
                                  <a:pt x="92392" y="104141"/>
                                </a:cubicBezTo>
                                <a:cubicBezTo>
                                  <a:pt x="92392" y="105094"/>
                                  <a:pt x="93345" y="105094"/>
                                  <a:pt x="93345" y="105094"/>
                                </a:cubicBezTo>
                                <a:cubicBezTo>
                                  <a:pt x="94297" y="105094"/>
                                  <a:pt x="95250" y="104141"/>
                                  <a:pt x="96203" y="106046"/>
                                </a:cubicBezTo>
                                <a:cubicBezTo>
                                  <a:pt x="96203" y="107951"/>
                                  <a:pt x="94297" y="106999"/>
                                  <a:pt x="94297" y="107951"/>
                                </a:cubicBezTo>
                                <a:cubicBezTo>
                                  <a:pt x="92392" y="106999"/>
                                  <a:pt x="91440" y="107951"/>
                                  <a:pt x="90488" y="107951"/>
                                </a:cubicBezTo>
                                <a:lnTo>
                                  <a:pt x="90488" y="107951"/>
                                </a:lnTo>
                                <a:close/>
                                <a:moveTo>
                                  <a:pt x="84772" y="95569"/>
                                </a:moveTo>
                                <a:cubicBezTo>
                                  <a:pt x="84772" y="94616"/>
                                  <a:pt x="85725" y="94616"/>
                                  <a:pt x="85725" y="94616"/>
                                </a:cubicBezTo>
                                <a:cubicBezTo>
                                  <a:pt x="85725" y="94616"/>
                                  <a:pt x="86678" y="94616"/>
                                  <a:pt x="86678" y="95569"/>
                                </a:cubicBezTo>
                                <a:cubicBezTo>
                                  <a:pt x="86678" y="96521"/>
                                  <a:pt x="86678" y="96521"/>
                                  <a:pt x="85725" y="96521"/>
                                </a:cubicBezTo>
                                <a:cubicBezTo>
                                  <a:pt x="84772" y="96521"/>
                                  <a:pt x="84772" y="96521"/>
                                  <a:pt x="84772" y="95569"/>
                                </a:cubicBezTo>
                                <a:close/>
                                <a:moveTo>
                                  <a:pt x="86678" y="113666"/>
                                </a:moveTo>
                                <a:cubicBezTo>
                                  <a:pt x="86678" y="112714"/>
                                  <a:pt x="86678" y="111761"/>
                                  <a:pt x="85725" y="111761"/>
                                </a:cubicBezTo>
                                <a:cubicBezTo>
                                  <a:pt x="85725" y="111761"/>
                                  <a:pt x="84772" y="111761"/>
                                  <a:pt x="84772" y="112714"/>
                                </a:cubicBezTo>
                                <a:cubicBezTo>
                                  <a:pt x="85725" y="112714"/>
                                  <a:pt x="85725" y="113666"/>
                                  <a:pt x="86678" y="113666"/>
                                </a:cubicBezTo>
                                <a:cubicBezTo>
                                  <a:pt x="86678" y="113666"/>
                                  <a:pt x="86678" y="112714"/>
                                  <a:pt x="86678" y="113666"/>
                                </a:cubicBezTo>
                                <a:close/>
                                <a:moveTo>
                                  <a:pt x="91440" y="115571"/>
                                </a:moveTo>
                                <a:cubicBezTo>
                                  <a:pt x="91440" y="114619"/>
                                  <a:pt x="90488" y="114619"/>
                                  <a:pt x="90488" y="114619"/>
                                </a:cubicBezTo>
                                <a:cubicBezTo>
                                  <a:pt x="88583" y="115571"/>
                                  <a:pt x="88583" y="116524"/>
                                  <a:pt x="88583" y="118429"/>
                                </a:cubicBezTo>
                                <a:cubicBezTo>
                                  <a:pt x="88583" y="119381"/>
                                  <a:pt x="88583" y="119381"/>
                                  <a:pt x="89535" y="119381"/>
                                </a:cubicBezTo>
                                <a:cubicBezTo>
                                  <a:pt x="89535" y="118429"/>
                                  <a:pt x="90488" y="117476"/>
                                  <a:pt x="91440" y="115571"/>
                                </a:cubicBezTo>
                                <a:close/>
                                <a:moveTo>
                                  <a:pt x="92392" y="89854"/>
                                </a:moveTo>
                                <a:cubicBezTo>
                                  <a:pt x="92392" y="91759"/>
                                  <a:pt x="90488" y="92711"/>
                                  <a:pt x="90488" y="94616"/>
                                </a:cubicBezTo>
                                <a:cubicBezTo>
                                  <a:pt x="88583" y="92711"/>
                                  <a:pt x="90488" y="91759"/>
                                  <a:pt x="92392" y="89854"/>
                                </a:cubicBezTo>
                                <a:close/>
                                <a:moveTo>
                                  <a:pt x="95250" y="111761"/>
                                </a:moveTo>
                                <a:cubicBezTo>
                                  <a:pt x="94297" y="111761"/>
                                  <a:pt x="95250" y="110809"/>
                                  <a:pt x="95250" y="111761"/>
                                </a:cubicBezTo>
                                <a:cubicBezTo>
                                  <a:pt x="96203" y="111761"/>
                                  <a:pt x="96203" y="111761"/>
                                  <a:pt x="96203" y="111761"/>
                                </a:cubicBezTo>
                                <a:cubicBezTo>
                                  <a:pt x="96203" y="111761"/>
                                  <a:pt x="96203" y="112714"/>
                                  <a:pt x="95250" y="111761"/>
                                </a:cubicBezTo>
                                <a:cubicBezTo>
                                  <a:pt x="95250" y="111761"/>
                                  <a:pt x="95250" y="111761"/>
                                  <a:pt x="95250" y="111761"/>
                                </a:cubicBezTo>
                                <a:close/>
                                <a:moveTo>
                                  <a:pt x="97155" y="121286"/>
                                </a:moveTo>
                                <a:cubicBezTo>
                                  <a:pt x="98108" y="121286"/>
                                  <a:pt x="98108" y="120334"/>
                                  <a:pt x="99060" y="119381"/>
                                </a:cubicBezTo>
                                <a:cubicBezTo>
                                  <a:pt x="99060" y="118429"/>
                                  <a:pt x="99060" y="117476"/>
                                  <a:pt x="98108" y="117476"/>
                                </a:cubicBezTo>
                                <a:cubicBezTo>
                                  <a:pt x="97155" y="117476"/>
                                  <a:pt x="96203" y="117476"/>
                                  <a:pt x="97155" y="118429"/>
                                </a:cubicBezTo>
                                <a:cubicBezTo>
                                  <a:pt x="96203" y="119381"/>
                                  <a:pt x="95250" y="121286"/>
                                  <a:pt x="97155" y="121286"/>
                                </a:cubicBezTo>
                                <a:close/>
                                <a:moveTo>
                                  <a:pt x="109538" y="125096"/>
                                </a:moveTo>
                                <a:cubicBezTo>
                                  <a:pt x="110490" y="125096"/>
                                  <a:pt x="109538" y="123191"/>
                                  <a:pt x="109538" y="123191"/>
                                </a:cubicBezTo>
                                <a:cubicBezTo>
                                  <a:pt x="108585" y="122239"/>
                                  <a:pt x="107633" y="123191"/>
                                  <a:pt x="107633" y="123191"/>
                                </a:cubicBezTo>
                                <a:cubicBezTo>
                                  <a:pt x="105728" y="125096"/>
                                  <a:pt x="103822" y="126049"/>
                                  <a:pt x="100965" y="124144"/>
                                </a:cubicBezTo>
                                <a:cubicBezTo>
                                  <a:pt x="100965" y="124144"/>
                                  <a:pt x="99060" y="125096"/>
                                  <a:pt x="98108" y="125096"/>
                                </a:cubicBezTo>
                                <a:cubicBezTo>
                                  <a:pt x="97155" y="124144"/>
                                  <a:pt x="96203" y="123191"/>
                                  <a:pt x="96203" y="124144"/>
                                </a:cubicBezTo>
                                <a:cubicBezTo>
                                  <a:pt x="95250" y="125096"/>
                                  <a:pt x="97155" y="126049"/>
                                  <a:pt x="97155" y="126049"/>
                                </a:cubicBezTo>
                                <a:cubicBezTo>
                                  <a:pt x="99060" y="127001"/>
                                  <a:pt x="101917" y="126049"/>
                                  <a:pt x="103822" y="127954"/>
                                </a:cubicBezTo>
                                <a:cubicBezTo>
                                  <a:pt x="104775" y="128906"/>
                                  <a:pt x="105728" y="127954"/>
                                  <a:pt x="105728" y="127954"/>
                                </a:cubicBezTo>
                                <a:cubicBezTo>
                                  <a:pt x="106680" y="127001"/>
                                  <a:pt x="107633" y="125096"/>
                                  <a:pt x="109538" y="125096"/>
                                </a:cubicBezTo>
                                <a:close/>
                                <a:moveTo>
                                  <a:pt x="98108" y="104141"/>
                                </a:moveTo>
                                <a:cubicBezTo>
                                  <a:pt x="98108" y="102236"/>
                                  <a:pt x="100013" y="102236"/>
                                  <a:pt x="100965" y="101284"/>
                                </a:cubicBezTo>
                                <a:cubicBezTo>
                                  <a:pt x="102870" y="100331"/>
                                  <a:pt x="104775" y="100331"/>
                                  <a:pt x="104775" y="98426"/>
                                </a:cubicBezTo>
                                <a:cubicBezTo>
                                  <a:pt x="104775" y="97474"/>
                                  <a:pt x="106680" y="96521"/>
                                  <a:pt x="107633" y="97474"/>
                                </a:cubicBezTo>
                                <a:cubicBezTo>
                                  <a:pt x="108585" y="97474"/>
                                  <a:pt x="108585" y="99379"/>
                                  <a:pt x="108585" y="100331"/>
                                </a:cubicBezTo>
                                <a:cubicBezTo>
                                  <a:pt x="108585" y="102236"/>
                                  <a:pt x="108585" y="104141"/>
                                  <a:pt x="108585" y="106999"/>
                                </a:cubicBezTo>
                                <a:cubicBezTo>
                                  <a:pt x="105728" y="104141"/>
                                  <a:pt x="105728" y="104141"/>
                                  <a:pt x="101917" y="106046"/>
                                </a:cubicBezTo>
                                <a:cubicBezTo>
                                  <a:pt x="100013" y="105094"/>
                                  <a:pt x="99060" y="106046"/>
                                  <a:pt x="98108" y="104141"/>
                                </a:cubicBezTo>
                                <a:close/>
                                <a:moveTo>
                                  <a:pt x="99060" y="35561"/>
                                </a:moveTo>
                                <a:cubicBezTo>
                                  <a:pt x="99060" y="35561"/>
                                  <a:pt x="100013" y="36514"/>
                                  <a:pt x="100013" y="36514"/>
                                </a:cubicBezTo>
                                <a:cubicBezTo>
                                  <a:pt x="100965" y="36514"/>
                                  <a:pt x="100013" y="35561"/>
                                  <a:pt x="99060" y="35561"/>
                                </a:cubicBezTo>
                                <a:cubicBezTo>
                                  <a:pt x="100013" y="34609"/>
                                  <a:pt x="100013" y="34609"/>
                                  <a:pt x="99060" y="35561"/>
                                </a:cubicBezTo>
                                <a:cubicBezTo>
                                  <a:pt x="99060" y="34609"/>
                                  <a:pt x="99060" y="35561"/>
                                  <a:pt x="99060" y="35561"/>
                                </a:cubicBezTo>
                                <a:close/>
                                <a:moveTo>
                                  <a:pt x="107633" y="115571"/>
                                </a:moveTo>
                                <a:cubicBezTo>
                                  <a:pt x="106680" y="113666"/>
                                  <a:pt x="106680" y="115571"/>
                                  <a:pt x="105728" y="116524"/>
                                </a:cubicBezTo>
                                <a:cubicBezTo>
                                  <a:pt x="105728" y="117476"/>
                                  <a:pt x="104775" y="116524"/>
                                  <a:pt x="104775" y="116524"/>
                                </a:cubicBezTo>
                                <a:cubicBezTo>
                                  <a:pt x="103822" y="115571"/>
                                  <a:pt x="103822" y="114619"/>
                                  <a:pt x="102870" y="114619"/>
                                </a:cubicBezTo>
                                <a:cubicBezTo>
                                  <a:pt x="101917" y="115571"/>
                                  <a:pt x="102870" y="116524"/>
                                  <a:pt x="102870" y="117476"/>
                                </a:cubicBezTo>
                                <a:cubicBezTo>
                                  <a:pt x="102870" y="121286"/>
                                  <a:pt x="102870" y="121286"/>
                                  <a:pt x="105728" y="120334"/>
                                </a:cubicBezTo>
                                <a:lnTo>
                                  <a:pt x="107633" y="119381"/>
                                </a:lnTo>
                                <a:cubicBezTo>
                                  <a:pt x="109538" y="118429"/>
                                  <a:pt x="108585" y="115571"/>
                                  <a:pt x="107633" y="115571"/>
                                </a:cubicBezTo>
                                <a:close/>
                                <a:moveTo>
                                  <a:pt x="109538" y="146051"/>
                                </a:moveTo>
                                <a:cubicBezTo>
                                  <a:pt x="109538" y="145099"/>
                                  <a:pt x="109538" y="144146"/>
                                  <a:pt x="109538" y="146051"/>
                                </a:cubicBezTo>
                                <a:cubicBezTo>
                                  <a:pt x="107633" y="146051"/>
                                  <a:pt x="105728" y="146051"/>
                                  <a:pt x="105728" y="147956"/>
                                </a:cubicBezTo>
                                <a:cubicBezTo>
                                  <a:pt x="105728" y="148909"/>
                                  <a:pt x="106680" y="148909"/>
                                  <a:pt x="106680" y="148909"/>
                                </a:cubicBezTo>
                                <a:cubicBezTo>
                                  <a:pt x="109538" y="147956"/>
                                  <a:pt x="109538" y="147004"/>
                                  <a:pt x="109538" y="146051"/>
                                </a:cubicBezTo>
                                <a:close/>
                                <a:moveTo>
                                  <a:pt x="108585" y="136526"/>
                                </a:moveTo>
                                <a:cubicBezTo>
                                  <a:pt x="108585" y="136526"/>
                                  <a:pt x="108585" y="136526"/>
                                  <a:pt x="108585" y="136526"/>
                                </a:cubicBezTo>
                                <a:cubicBezTo>
                                  <a:pt x="107633" y="137479"/>
                                  <a:pt x="108585" y="138431"/>
                                  <a:pt x="108585" y="138431"/>
                                </a:cubicBezTo>
                                <a:cubicBezTo>
                                  <a:pt x="109538" y="137479"/>
                                  <a:pt x="109538" y="137479"/>
                                  <a:pt x="108585" y="136526"/>
                                </a:cubicBezTo>
                                <a:cubicBezTo>
                                  <a:pt x="109538" y="136526"/>
                                  <a:pt x="109538" y="135574"/>
                                  <a:pt x="108585" y="136526"/>
                                </a:cubicBezTo>
                                <a:close/>
                                <a:moveTo>
                                  <a:pt x="110490" y="141289"/>
                                </a:moveTo>
                                <a:cubicBezTo>
                                  <a:pt x="110490" y="141289"/>
                                  <a:pt x="110490" y="141289"/>
                                  <a:pt x="110490" y="141289"/>
                                </a:cubicBezTo>
                                <a:cubicBezTo>
                                  <a:pt x="109538" y="140336"/>
                                  <a:pt x="109538" y="141289"/>
                                  <a:pt x="108585" y="141289"/>
                                </a:cubicBezTo>
                                <a:cubicBezTo>
                                  <a:pt x="108585" y="141289"/>
                                  <a:pt x="108585" y="142241"/>
                                  <a:pt x="108585" y="142241"/>
                                </a:cubicBezTo>
                                <a:cubicBezTo>
                                  <a:pt x="109538" y="142241"/>
                                  <a:pt x="110490" y="142241"/>
                                  <a:pt x="110490" y="141289"/>
                                </a:cubicBezTo>
                                <a:close/>
                                <a:moveTo>
                                  <a:pt x="112395" y="144146"/>
                                </a:moveTo>
                                <a:cubicBezTo>
                                  <a:pt x="111442" y="144146"/>
                                  <a:pt x="111442" y="146051"/>
                                  <a:pt x="110490" y="147004"/>
                                </a:cubicBezTo>
                                <a:cubicBezTo>
                                  <a:pt x="110490" y="147004"/>
                                  <a:pt x="109538" y="147956"/>
                                  <a:pt x="110490" y="148909"/>
                                </a:cubicBezTo>
                                <a:cubicBezTo>
                                  <a:pt x="111442" y="148909"/>
                                  <a:pt x="111442" y="147956"/>
                                  <a:pt x="112395" y="147004"/>
                                </a:cubicBezTo>
                                <a:cubicBezTo>
                                  <a:pt x="112395" y="146051"/>
                                  <a:pt x="113347" y="144146"/>
                                  <a:pt x="112395" y="144146"/>
                                </a:cubicBezTo>
                                <a:close/>
                                <a:moveTo>
                                  <a:pt x="111442" y="131764"/>
                                </a:moveTo>
                                <a:cubicBezTo>
                                  <a:pt x="110490" y="131764"/>
                                  <a:pt x="110490" y="131764"/>
                                  <a:pt x="111442" y="131764"/>
                                </a:cubicBezTo>
                                <a:cubicBezTo>
                                  <a:pt x="111442" y="132716"/>
                                  <a:pt x="111442" y="133669"/>
                                  <a:pt x="111442" y="133669"/>
                                </a:cubicBezTo>
                                <a:cubicBezTo>
                                  <a:pt x="112395" y="132716"/>
                                  <a:pt x="112395" y="132716"/>
                                  <a:pt x="111442" y="131764"/>
                                </a:cubicBezTo>
                                <a:cubicBezTo>
                                  <a:pt x="112395" y="131764"/>
                                  <a:pt x="111442" y="131764"/>
                                  <a:pt x="111442" y="131764"/>
                                </a:cubicBezTo>
                                <a:close/>
                                <a:moveTo>
                                  <a:pt x="111442" y="111761"/>
                                </a:moveTo>
                                <a:cubicBezTo>
                                  <a:pt x="111442" y="112714"/>
                                  <a:pt x="112395" y="113666"/>
                                  <a:pt x="113347" y="114619"/>
                                </a:cubicBezTo>
                                <a:cubicBezTo>
                                  <a:pt x="114300" y="116524"/>
                                  <a:pt x="116205" y="116524"/>
                                  <a:pt x="118110" y="116524"/>
                                </a:cubicBezTo>
                                <a:cubicBezTo>
                                  <a:pt x="119063" y="116524"/>
                                  <a:pt x="119063" y="115571"/>
                                  <a:pt x="119063" y="114619"/>
                                </a:cubicBezTo>
                                <a:cubicBezTo>
                                  <a:pt x="118110" y="112714"/>
                                  <a:pt x="117158" y="109856"/>
                                  <a:pt x="113347" y="110809"/>
                                </a:cubicBezTo>
                                <a:cubicBezTo>
                                  <a:pt x="112395" y="110809"/>
                                  <a:pt x="112395" y="108904"/>
                                  <a:pt x="111442" y="109856"/>
                                </a:cubicBezTo>
                                <a:cubicBezTo>
                                  <a:pt x="110490" y="109856"/>
                                  <a:pt x="111442" y="110809"/>
                                  <a:pt x="111442" y="111761"/>
                                </a:cubicBezTo>
                                <a:close/>
                                <a:moveTo>
                                  <a:pt x="114300" y="126049"/>
                                </a:moveTo>
                                <a:cubicBezTo>
                                  <a:pt x="115253" y="126049"/>
                                  <a:pt x="116205" y="126049"/>
                                  <a:pt x="114300" y="126049"/>
                                </a:cubicBezTo>
                                <a:lnTo>
                                  <a:pt x="113347" y="122239"/>
                                </a:lnTo>
                                <a:cubicBezTo>
                                  <a:pt x="112395" y="123191"/>
                                  <a:pt x="111442" y="123191"/>
                                  <a:pt x="111442" y="124144"/>
                                </a:cubicBezTo>
                                <a:cubicBezTo>
                                  <a:pt x="112395" y="126049"/>
                                  <a:pt x="113347" y="126049"/>
                                  <a:pt x="114300" y="126049"/>
                                </a:cubicBezTo>
                                <a:close/>
                                <a:moveTo>
                                  <a:pt x="113347" y="113666"/>
                                </a:moveTo>
                                <a:cubicBezTo>
                                  <a:pt x="113347" y="112714"/>
                                  <a:pt x="113347" y="111761"/>
                                  <a:pt x="115253" y="111761"/>
                                </a:cubicBezTo>
                                <a:lnTo>
                                  <a:pt x="115253" y="112714"/>
                                </a:lnTo>
                                <a:cubicBezTo>
                                  <a:pt x="115253" y="114619"/>
                                  <a:pt x="114300" y="114619"/>
                                  <a:pt x="113347" y="113666"/>
                                </a:cubicBezTo>
                                <a:close/>
                                <a:moveTo>
                                  <a:pt x="114300" y="32704"/>
                                </a:moveTo>
                                <a:cubicBezTo>
                                  <a:pt x="113347" y="33656"/>
                                  <a:pt x="115253" y="34609"/>
                                  <a:pt x="116205" y="32704"/>
                                </a:cubicBezTo>
                                <a:cubicBezTo>
                                  <a:pt x="116205" y="31751"/>
                                  <a:pt x="115253" y="31751"/>
                                  <a:pt x="115253" y="31751"/>
                                </a:cubicBezTo>
                                <a:cubicBezTo>
                                  <a:pt x="114300" y="31751"/>
                                  <a:pt x="114300" y="31751"/>
                                  <a:pt x="114300" y="32704"/>
                                </a:cubicBezTo>
                                <a:cubicBezTo>
                                  <a:pt x="113347" y="31751"/>
                                  <a:pt x="114300" y="32704"/>
                                  <a:pt x="114300" y="32704"/>
                                </a:cubicBezTo>
                                <a:close/>
                                <a:moveTo>
                                  <a:pt x="120967" y="133669"/>
                                </a:moveTo>
                                <a:lnTo>
                                  <a:pt x="116205" y="129859"/>
                                </a:lnTo>
                                <a:cubicBezTo>
                                  <a:pt x="115253" y="130811"/>
                                  <a:pt x="114300" y="130811"/>
                                  <a:pt x="114300" y="131764"/>
                                </a:cubicBezTo>
                                <a:cubicBezTo>
                                  <a:pt x="113347" y="132716"/>
                                  <a:pt x="114300" y="132716"/>
                                  <a:pt x="115253" y="133669"/>
                                </a:cubicBezTo>
                                <a:cubicBezTo>
                                  <a:pt x="117158" y="134621"/>
                                  <a:pt x="118110" y="134621"/>
                                  <a:pt x="120015" y="135574"/>
                                </a:cubicBezTo>
                                <a:cubicBezTo>
                                  <a:pt x="120967" y="134621"/>
                                  <a:pt x="121920" y="134621"/>
                                  <a:pt x="120967" y="133669"/>
                                </a:cubicBezTo>
                                <a:close/>
                                <a:moveTo>
                                  <a:pt x="118110" y="140336"/>
                                </a:moveTo>
                                <a:cubicBezTo>
                                  <a:pt x="118110" y="138431"/>
                                  <a:pt x="117158" y="137479"/>
                                  <a:pt x="116205" y="137479"/>
                                </a:cubicBezTo>
                                <a:cubicBezTo>
                                  <a:pt x="114300" y="137479"/>
                                  <a:pt x="117158" y="138431"/>
                                  <a:pt x="116205" y="139384"/>
                                </a:cubicBezTo>
                                <a:cubicBezTo>
                                  <a:pt x="116205" y="140336"/>
                                  <a:pt x="116205" y="140336"/>
                                  <a:pt x="115253" y="141289"/>
                                </a:cubicBezTo>
                                <a:cubicBezTo>
                                  <a:pt x="115253" y="142241"/>
                                  <a:pt x="114300" y="143194"/>
                                  <a:pt x="115253" y="143194"/>
                                </a:cubicBezTo>
                                <a:cubicBezTo>
                                  <a:pt x="116205" y="143194"/>
                                  <a:pt x="116205" y="142241"/>
                                  <a:pt x="117158" y="141289"/>
                                </a:cubicBezTo>
                                <a:cubicBezTo>
                                  <a:pt x="118110" y="141289"/>
                                  <a:pt x="118110" y="140336"/>
                                  <a:pt x="118110" y="140336"/>
                                </a:cubicBezTo>
                                <a:close/>
                                <a:moveTo>
                                  <a:pt x="119063" y="119381"/>
                                </a:moveTo>
                                <a:cubicBezTo>
                                  <a:pt x="120015" y="119381"/>
                                  <a:pt x="120015" y="119381"/>
                                  <a:pt x="119063" y="119381"/>
                                </a:cubicBezTo>
                                <a:lnTo>
                                  <a:pt x="119063" y="119381"/>
                                </a:lnTo>
                                <a:cubicBezTo>
                                  <a:pt x="120015" y="118429"/>
                                  <a:pt x="120015" y="118429"/>
                                  <a:pt x="119063" y="119381"/>
                                </a:cubicBezTo>
                                <a:lnTo>
                                  <a:pt x="119063" y="119381"/>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2" name="Freeform 82"/>
                        <wps:cNvSpPr/>
                        <wps:spPr>
                          <a:xfrm>
                            <a:off x="136786" y="33586"/>
                            <a:ext cx="114673" cy="232409"/>
                          </a:xfrm>
                          <a:custGeom>
                            <a:avLst/>
                            <a:gdLst>
                              <a:gd name="connsiteX0" fmla="*/ 103244 w 114673"/>
                              <a:gd name="connsiteY0" fmla="*/ 202882 h 232409"/>
                              <a:gd name="connsiteX1" fmla="*/ 99434 w 114673"/>
                              <a:gd name="connsiteY1" fmla="*/ 212407 h 232409"/>
                              <a:gd name="connsiteX2" fmla="*/ 67049 w 114673"/>
                              <a:gd name="connsiteY2" fmla="*/ 232410 h 232409"/>
                              <a:gd name="connsiteX3" fmla="*/ 40379 w 114673"/>
                              <a:gd name="connsiteY3" fmla="*/ 223838 h 232409"/>
                              <a:gd name="connsiteX4" fmla="*/ 26091 w 114673"/>
                              <a:gd name="connsiteY4" fmla="*/ 193357 h 232409"/>
                              <a:gd name="connsiteX5" fmla="*/ 25139 w 114673"/>
                              <a:gd name="connsiteY5" fmla="*/ 147638 h 232409"/>
                              <a:gd name="connsiteX6" fmla="*/ 25139 w 114673"/>
                              <a:gd name="connsiteY6" fmla="*/ 112395 h 232409"/>
                              <a:gd name="connsiteX7" fmla="*/ 25139 w 114673"/>
                              <a:gd name="connsiteY7" fmla="*/ 95250 h 232409"/>
                              <a:gd name="connsiteX8" fmla="*/ 26091 w 114673"/>
                              <a:gd name="connsiteY8" fmla="*/ 72390 h 232409"/>
                              <a:gd name="connsiteX9" fmla="*/ 19424 w 114673"/>
                              <a:gd name="connsiteY9" fmla="*/ 65722 h 232409"/>
                              <a:gd name="connsiteX10" fmla="*/ 7041 w 114673"/>
                              <a:gd name="connsiteY10" fmla="*/ 65722 h 232409"/>
                              <a:gd name="connsiteX11" fmla="*/ 2279 w 114673"/>
                              <a:gd name="connsiteY11" fmla="*/ 64770 h 232409"/>
                              <a:gd name="connsiteX12" fmla="*/ 374 w 114673"/>
                              <a:gd name="connsiteY12" fmla="*/ 60007 h 232409"/>
                              <a:gd name="connsiteX13" fmla="*/ 4184 w 114673"/>
                              <a:gd name="connsiteY13" fmla="*/ 57150 h 232409"/>
                              <a:gd name="connsiteX14" fmla="*/ 36569 w 114673"/>
                              <a:gd name="connsiteY14" fmla="*/ 41910 h 232409"/>
                              <a:gd name="connsiteX15" fmla="*/ 54666 w 114673"/>
                              <a:gd name="connsiteY15" fmla="*/ 18097 h 232409"/>
                              <a:gd name="connsiteX16" fmla="*/ 61334 w 114673"/>
                              <a:gd name="connsiteY16" fmla="*/ 3810 h 232409"/>
                              <a:gd name="connsiteX17" fmla="*/ 68001 w 114673"/>
                              <a:gd name="connsiteY17" fmla="*/ 0 h 232409"/>
                              <a:gd name="connsiteX18" fmla="*/ 72764 w 114673"/>
                              <a:gd name="connsiteY18" fmla="*/ 5715 h 232409"/>
                              <a:gd name="connsiteX19" fmla="*/ 72764 w 114673"/>
                              <a:gd name="connsiteY19" fmla="*/ 47625 h 232409"/>
                              <a:gd name="connsiteX20" fmla="*/ 80384 w 114673"/>
                              <a:gd name="connsiteY20" fmla="*/ 56197 h 232409"/>
                              <a:gd name="connsiteX21" fmla="*/ 90861 w 114673"/>
                              <a:gd name="connsiteY21" fmla="*/ 56197 h 232409"/>
                              <a:gd name="connsiteX22" fmla="*/ 102291 w 114673"/>
                              <a:gd name="connsiteY22" fmla="*/ 56197 h 232409"/>
                              <a:gd name="connsiteX23" fmla="*/ 109911 w 114673"/>
                              <a:gd name="connsiteY23" fmla="*/ 58103 h 232409"/>
                              <a:gd name="connsiteX24" fmla="*/ 111816 w 114673"/>
                              <a:gd name="connsiteY24" fmla="*/ 62865 h 232409"/>
                              <a:gd name="connsiteX25" fmla="*/ 108006 w 114673"/>
                              <a:gd name="connsiteY25" fmla="*/ 66675 h 232409"/>
                              <a:gd name="connsiteX26" fmla="*/ 88004 w 114673"/>
                              <a:gd name="connsiteY26" fmla="*/ 66675 h 232409"/>
                              <a:gd name="connsiteX27" fmla="*/ 77526 w 114673"/>
                              <a:gd name="connsiteY27" fmla="*/ 67628 h 232409"/>
                              <a:gd name="connsiteX28" fmla="*/ 73716 w 114673"/>
                              <a:gd name="connsiteY28" fmla="*/ 71438 h 232409"/>
                              <a:gd name="connsiteX29" fmla="*/ 73716 w 114673"/>
                              <a:gd name="connsiteY29" fmla="*/ 76200 h 232409"/>
                              <a:gd name="connsiteX30" fmla="*/ 73716 w 114673"/>
                              <a:gd name="connsiteY30" fmla="*/ 116205 h 232409"/>
                              <a:gd name="connsiteX31" fmla="*/ 73716 w 114673"/>
                              <a:gd name="connsiteY31" fmla="*/ 130492 h 232409"/>
                              <a:gd name="connsiteX32" fmla="*/ 74669 w 114673"/>
                              <a:gd name="connsiteY32" fmla="*/ 175260 h 232409"/>
                              <a:gd name="connsiteX33" fmla="*/ 74669 w 114673"/>
                              <a:gd name="connsiteY33" fmla="*/ 192405 h 232409"/>
                              <a:gd name="connsiteX34" fmla="*/ 75621 w 114673"/>
                              <a:gd name="connsiteY34" fmla="*/ 203835 h 232409"/>
                              <a:gd name="connsiteX35" fmla="*/ 87051 w 114673"/>
                              <a:gd name="connsiteY35" fmla="*/ 213360 h 232409"/>
                              <a:gd name="connsiteX36" fmla="*/ 94671 w 114673"/>
                              <a:gd name="connsiteY36" fmla="*/ 208597 h 232409"/>
                              <a:gd name="connsiteX37" fmla="*/ 102291 w 114673"/>
                              <a:gd name="connsiteY37" fmla="*/ 187642 h 232409"/>
                              <a:gd name="connsiteX38" fmla="*/ 105149 w 114673"/>
                              <a:gd name="connsiteY38" fmla="*/ 161925 h 232409"/>
                              <a:gd name="connsiteX39" fmla="*/ 108959 w 114673"/>
                              <a:gd name="connsiteY39" fmla="*/ 157163 h 232409"/>
                              <a:gd name="connsiteX40" fmla="*/ 114674 w 114673"/>
                              <a:gd name="connsiteY40" fmla="*/ 162878 h 232409"/>
                              <a:gd name="connsiteX41" fmla="*/ 103244 w 114673"/>
                              <a:gd name="connsiteY41" fmla="*/ 202882 h 232409"/>
                              <a:gd name="connsiteX42" fmla="*/ 28949 w 114673"/>
                              <a:gd name="connsiteY42" fmla="*/ 161925 h 232409"/>
                              <a:gd name="connsiteX43" fmla="*/ 28949 w 114673"/>
                              <a:gd name="connsiteY43" fmla="*/ 161925 h 232409"/>
                              <a:gd name="connsiteX44" fmla="*/ 28949 w 114673"/>
                              <a:gd name="connsiteY44" fmla="*/ 161925 h 232409"/>
                              <a:gd name="connsiteX45" fmla="*/ 28949 w 114673"/>
                              <a:gd name="connsiteY45" fmla="*/ 161925 h 232409"/>
                              <a:gd name="connsiteX46" fmla="*/ 28949 w 114673"/>
                              <a:gd name="connsiteY46" fmla="*/ 161925 h 232409"/>
                              <a:gd name="connsiteX47" fmla="*/ 30854 w 114673"/>
                              <a:gd name="connsiteY47" fmla="*/ 174307 h 232409"/>
                              <a:gd name="connsiteX48" fmla="*/ 30854 w 114673"/>
                              <a:gd name="connsiteY48" fmla="*/ 174307 h 232409"/>
                              <a:gd name="connsiteX49" fmla="*/ 30854 w 114673"/>
                              <a:gd name="connsiteY49" fmla="*/ 174307 h 232409"/>
                              <a:gd name="connsiteX50" fmla="*/ 30854 w 114673"/>
                              <a:gd name="connsiteY50" fmla="*/ 174307 h 232409"/>
                              <a:gd name="connsiteX51" fmla="*/ 30854 w 114673"/>
                              <a:gd name="connsiteY51" fmla="*/ 174307 h 232409"/>
                              <a:gd name="connsiteX52" fmla="*/ 31806 w 114673"/>
                              <a:gd name="connsiteY52" fmla="*/ 180022 h 232409"/>
                              <a:gd name="connsiteX53" fmla="*/ 31806 w 114673"/>
                              <a:gd name="connsiteY53" fmla="*/ 180022 h 232409"/>
                              <a:gd name="connsiteX54" fmla="*/ 31806 w 114673"/>
                              <a:gd name="connsiteY54" fmla="*/ 178117 h 232409"/>
                              <a:gd name="connsiteX55" fmla="*/ 31806 w 114673"/>
                              <a:gd name="connsiteY55" fmla="*/ 180022 h 232409"/>
                              <a:gd name="connsiteX56" fmla="*/ 31806 w 114673"/>
                              <a:gd name="connsiteY56" fmla="*/ 180022 h 232409"/>
                              <a:gd name="connsiteX57" fmla="*/ 30854 w 114673"/>
                              <a:gd name="connsiteY57" fmla="*/ 156210 h 232409"/>
                              <a:gd name="connsiteX58" fmla="*/ 31806 w 114673"/>
                              <a:gd name="connsiteY58" fmla="*/ 157163 h 232409"/>
                              <a:gd name="connsiteX59" fmla="*/ 34664 w 114673"/>
                              <a:gd name="connsiteY59" fmla="*/ 156210 h 232409"/>
                              <a:gd name="connsiteX60" fmla="*/ 33711 w 114673"/>
                              <a:gd name="connsiteY60" fmla="*/ 155257 h 232409"/>
                              <a:gd name="connsiteX61" fmla="*/ 30854 w 114673"/>
                              <a:gd name="connsiteY61" fmla="*/ 156210 h 232409"/>
                              <a:gd name="connsiteX62" fmla="*/ 31806 w 114673"/>
                              <a:gd name="connsiteY62" fmla="*/ 187642 h 232409"/>
                              <a:gd name="connsiteX63" fmla="*/ 33711 w 114673"/>
                              <a:gd name="connsiteY63" fmla="*/ 186690 h 232409"/>
                              <a:gd name="connsiteX64" fmla="*/ 32759 w 114673"/>
                              <a:gd name="connsiteY64" fmla="*/ 185738 h 232409"/>
                              <a:gd name="connsiteX65" fmla="*/ 31806 w 114673"/>
                              <a:gd name="connsiteY65" fmla="*/ 187642 h 232409"/>
                              <a:gd name="connsiteX66" fmla="*/ 31806 w 114673"/>
                              <a:gd name="connsiteY66" fmla="*/ 187642 h 232409"/>
                              <a:gd name="connsiteX67" fmla="*/ 32759 w 114673"/>
                              <a:gd name="connsiteY67" fmla="*/ 82867 h 232409"/>
                              <a:gd name="connsiteX68" fmla="*/ 34664 w 114673"/>
                              <a:gd name="connsiteY68" fmla="*/ 81915 h 232409"/>
                              <a:gd name="connsiteX69" fmla="*/ 33711 w 114673"/>
                              <a:gd name="connsiteY69" fmla="*/ 80963 h 232409"/>
                              <a:gd name="connsiteX70" fmla="*/ 32759 w 114673"/>
                              <a:gd name="connsiteY70" fmla="*/ 82867 h 232409"/>
                              <a:gd name="connsiteX71" fmla="*/ 32759 w 114673"/>
                              <a:gd name="connsiteY71" fmla="*/ 82867 h 232409"/>
                              <a:gd name="connsiteX72" fmla="*/ 34664 w 114673"/>
                              <a:gd name="connsiteY72" fmla="*/ 194310 h 232409"/>
                              <a:gd name="connsiteX73" fmla="*/ 33711 w 114673"/>
                              <a:gd name="connsiteY73" fmla="*/ 193357 h 232409"/>
                              <a:gd name="connsiteX74" fmla="*/ 32759 w 114673"/>
                              <a:gd name="connsiteY74" fmla="*/ 194310 h 232409"/>
                              <a:gd name="connsiteX75" fmla="*/ 34664 w 114673"/>
                              <a:gd name="connsiteY75" fmla="*/ 194310 h 232409"/>
                              <a:gd name="connsiteX76" fmla="*/ 34664 w 114673"/>
                              <a:gd name="connsiteY76" fmla="*/ 194310 h 232409"/>
                              <a:gd name="connsiteX77" fmla="*/ 35616 w 114673"/>
                              <a:gd name="connsiteY77" fmla="*/ 166688 h 232409"/>
                              <a:gd name="connsiteX78" fmla="*/ 33711 w 114673"/>
                              <a:gd name="connsiteY78" fmla="*/ 164782 h 232409"/>
                              <a:gd name="connsiteX79" fmla="*/ 32759 w 114673"/>
                              <a:gd name="connsiteY79" fmla="*/ 167640 h 232409"/>
                              <a:gd name="connsiteX80" fmla="*/ 33711 w 114673"/>
                              <a:gd name="connsiteY80" fmla="*/ 168592 h 232409"/>
                              <a:gd name="connsiteX81" fmla="*/ 35616 w 114673"/>
                              <a:gd name="connsiteY81" fmla="*/ 166688 h 232409"/>
                              <a:gd name="connsiteX82" fmla="*/ 33711 w 114673"/>
                              <a:gd name="connsiteY82" fmla="*/ 132397 h 232409"/>
                              <a:gd name="connsiteX83" fmla="*/ 32759 w 114673"/>
                              <a:gd name="connsiteY83" fmla="*/ 134303 h 232409"/>
                              <a:gd name="connsiteX84" fmla="*/ 33711 w 114673"/>
                              <a:gd name="connsiteY84" fmla="*/ 136207 h 232409"/>
                              <a:gd name="connsiteX85" fmla="*/ 34664 w 114673"/>
                              <a:gd name="connsiteY85" fmla="*/ 133350 h 232409"/>
                              <a:gd name="connsiteX86" fmla="*/ 33711 w 114673"/>
                              <a:gd name="connsiteY86" fmla="*/ 132397 h 232409"/>
                              <a:gd name="connsiteX87" fmla="*/ 32759 w 114673"/>
                              <a:gd name="connsiteY87" fmla="*/ 76200 h 232409"/>
                              <a:gd name="connsiteX88" fmla="*/ 34664 w 114673"/>
                              <a:gd name="connsiteY88" fmla="*/ 77153 h 232409"/>
                              <a:gd name="connsiteX89" fmla="*/ 36569 w 114673"/>
                              <a:gd name="connsiteY89" fmla="*/ 79057 h 232409"/>
                              <a:gd name="connsiteX90" fmla="*/ 37521 w 114673"/>
                              <a:gd name="connsiteY90" fmla="*/ 79057 h 232409"/>
                              <a:gd name="connsiteX91" fmla="*/ 41331 w 114673"/>
                              <a:gd name="connsiteY91" fmla="*/ 78105 h 232409"/>
                              <a:gd name="connsiteX92" fmla="*/ 46094 w 114673"/>
                              <a:gd name="connsiteY92" fmla="*/ 80963 h 232409"/>
                              <a:gd name="connsiteX93" fmla="*/ 47046 w 114673"/>
                              <a:gd name="connsiteY93" fmla="*/ 83820 h 232409"/>
                              <a:gd name="connsiteX94" fmla="*/ 45141 w 114673"/>
                              <a:gd name="connsiteY94" fmla="*/ 84772 h 232409"/>
                              <a:gd name="connsiteX95" fmla="*/ 43236 w 114673"/>
                              <a:gd name="connsiteY95" fmla="*/ 83820 h 232409"/>
                              <a:gd name="connsiteX96" fmla="*/ 43236 w 114673"/>
                              <a:gd name="connsiteY96" fmla="*/ 81915 h 232409"/>
                              <a:gd name="connsiteX97" fmla="*/ 42284 w 114673"/>
                              <a:gd name="connsiteY97" fmla="*/ 83820 h 232409"/>
                              <a:gd name="connsiteX98" fmla="*/ 43236 w 114673"/>
                              <a:gd name="connsiteY98" fmla="*/ 86678 h 232409"/>
                              <a:gd name="connsiteX99" fmla="*/ 48951 w 114673"/>
                              <a:gd name="connsiteY99" fmla="*/ 89535 h 232409"/>
                              <a:gd name="connsiteX100" fmla="*/ 50856 w 114673"/>
                              <a:gd name="connsiteY100" fmla="*/ 90488 h 232409"/>
                              <a:gd name="connsiteX101" fmla="*/ 51809 w 114673"/>
                              <a:gd name="connsiteY101" fmla="*/ 88582 h 232409"/>
                              <a:gd name="connsiteX102" fmla="*/ 50856 w 114673"/>
                              <a:gd name="connsiteY102" fmla="*/ 87630 h 232409"/>
                              <a:gd name="connsiteX103" fmla="*/ 51809 w 114673"/>
                              <a:gd name="connsiteY103" fmla="*/ 85725 h 232409"/>
                              <a:gd name="connsiteX104" fmla="*/ 53714 w 114673"/>
                              <a:gd name="connsiteY104" fmla="*/ 85725 h 232409"/>
                              <a:gd name="connsiteX105" fmla="*/ 55619 w 114673"/>
                              <a:gd name="connsiteY105" fmla="*/ 83820 h 232409"/>
                              <a:gd name="connsiteX106" fmla="*/ 53714 w 114673"/>
                              <a:gd name="connsiteY106" fmla="*/ 79057 h 232409"/>
                              <a:gd name="connsiteX107" fmla="*/ 52761 w 114673"/>
                              <a:gd name="connsiteY107" fmla="*/ 81915 h 232409"/>
                              <a:gd name="connsiteX108" fmla="*/ 50856 w 114673"/>
                              <a:gd name="connsiteY108" fmla="*/ 82867 h 232409"/>
                              <a:gd name="connsiteX109" fmla="*/ 50856 w 114673"/>
                              <a:gd name="connsiteY109" fmla="*/ 81915 h 232409"/>
                              <a:gd name="connsiteX110" fmla="*/ 49904 w 114673"/>
                              <a:gd name="connsiteY110" fmla="*/ 80010 h 232409"/>
                              <a:gd name="connsiteX111" fmla="*/ 44189 w 114673"/>
                              <a:gd name="connsiteY111" fmla="*/ 74295 h 232409"/>
                              <a:gd name="connsiteX112" fmla="*/ 45141 w 114673"/>
                              <a:gd name="connsiteY112" fmla="*/ 71438 h 232409"/>
                              <a:gd name="connsiteX113" fmla="*/ 44189 w 114673"/>
                              <a:gd name="connsiteY113" fmla="*/ 74295 h 232409"/>
                              <a:gd name="connsiteX114" fmla="*/ 38474 w 114673"/>
                              <a:gd name="connsiteY114" fmla="*/ 77153 h 232409"/>
                              <a:gd name="connsiteX115" fmla="*/ 35616 w 114673"/>
                              <a:gd name="connsiteY115" fmla="*/ 77153 h 232409"/>
                              <a:gd name="connsiteX116" fmla="*/ 32759 w 114673"/>
                              <a:gd name="connsiteY116" fmla="*/ 76200 h 232409"/>
                              <a:gd name="connsiteX117" fmla="*/ 41331 w 114673"/>
                              <a:gd name="connsiteY117" fmla="*/ 191453 h 232409"/>
                              <a:gd name="connsiteX118" fmla="*/ 40379 w 114673"/>
                              <a:gd name="connsiteY118" fmla="*/ 188595 h 232409"/>
                              <a:gd name="connsiteX119" fmla="*/ 38474 w 114673"/>
                              <a:gd name="connsiteY119" fmla="*/ 183832 h 232409"/>
                              <a:gd name="connsiteX120" fmla="*/ 40379 w 114673"/>
                              <a:gd name="connsiteY120" fmla="*/ 177165 h 232409"/>
                              <a:gd name="connsiteX121" fmla="*/ 36569 w 114673"/>
                              <a:gd name="connsiteY121" fmla="*/ 180022 h 232409"/>
                              <a:gd name="connsiteX122" fmla="*/ 34664 w 114673"/>
                              <a:gd name="connsiteY122" fmla="*/ 182880 h 232409"/>
                              <a:gd name="connsiteX123" fmla="*/ 37521 w 114673"/>
                              <a:gd name="connsiteY123" fmla="*/ 182880 h 232409"/>
                              <a:gd name="connsiteX124" fmla="*/ 39426 w 114673"/>
                              <a:gd name="connsiteY124" fmla="*/ 183832 h 232409"/>
                              <a:gd name="connsiteX125" fmla="*/ 39426 w 114673"/>
                              <a:gd name="connsiteY125" fmla="*/ 192405 h 232409"/>
                              <a:gd name="connsiteX126" fmla="*/ 43236 w 114673"/>
                              <a:gd name="connsiteY126" fmla="*/ 195263 h 232409"/>
                              <a:gd name="connsiteX127" fmla="*/ 41331 w 114673"/>
                              <a:gd name="connsiteY127" fmla="*/ 191453 h 232409"/>
                              <a:gd name="connsiteX128" fmla="*/ 49904 w 114673"/>
                              <a:gd name="connsiteY128" fmla="*/ 182880 h 232409"/>
                              <a:gd name="connsiteX129" fmla="*/ 50856 w 114673"/>
                              <a:gd name="connsiteY129" fmla="*/ 177165 h 232409"/>
                              <a:gd name="connsiteX130" fmla="*/ 47999 w 114673"/>
                              <a:gd name="connsiteY130" fmla="*/ 177165 h 232409"/>
                              <a:gd name="connsiteX131" fmla="*/ 46094 w 114673"/>
                              <a:gd name="connsiteY131" fmla="*/ 175260 h 232409"/>
                              <a:gd name="connsiteX132" fmla="*/ 48951 w 114673"/>
                              <a:gd name="connsiteY132" fmla="*/ 171450 h 232409"/>
                              <a:gd name="connsiteX133" fmla="*/ 48951 w 114673"/>
                              <a:gd name="connsiteY133" fmla="*/ 169545 h 232409"/>
                              <a:gd name="connsiteX134" fmla="*/ 42284 w 114673"/>
                              <a:gd name="connsiteY134" fmla="*/ 163830 h 232409"/>
                              <a:gd name="connsiteX135" fmla="*/ 47999 w 114673"/>
                              <a:gd name="connsiteY135" fmla="*/ 159067 h 232409"/>
                              <a:gd name="connsiteX136" fmla="*/ 51809 w 114673"/>
                              <a:gd name="connsiteY136" fmla="*/ 155257 h 232409"/>
                              <a:gd name="connsiteX137" fmla="*/ 50856 w 114673"/>
                              <a:gd name="connsiteY137" fmla="*/ 153353 h 232409"/>
                              <a:gd name="connsiteX138" fmla="*/ 49904 w 114673"/>
                              <a:gd name="connsiteY138" fmla="*/ 155257 h 232409"/>
                              <a:gd name="connsiteX139" fmla="*/ 48951 w 114673"/>
                              <a:gd name="connsiteY139" fmla="*/ 157163 h 232409"/>
                              <a:gd name="connsiteX140" fmla="*/ 39426 w 114673"/>
                              <a:gd name="connsiteY140" fmla="*/ 159067 h 232409"/>
                              <a:gd name="connsiteX141" fmla="*/ 33711 w 114673"/>
                              <a:gd name="connsiteY141" fmla="*/ 158115 h 232409"/>
                              <a:gd name="connsiteX142" fmla="*/ 32759 w 114673"/>
                              <a:gd name="connsiteY142" fmla="*/ 159067 h 232409"/>
                              <a:gd name="connsiteX143" fmla="*/ 33711 w 114673"/>
                              <a:gd name="connsiteY143" fmla="*/ 160020 h 232409"/>
                              <a:gd name="connsiteX144" fmla="*/ 38474 w 114673"/>
                              <a:gd name="connsiteY144" fmla="*/ 159067 h 232409"/>
                              <a:gd name="connsiteX145" fmla="*/ 37521 w 114673"/>
                              <a:gd name="connsiteY145" fmla="*/ 163830 h 232409"/>
                              <a:gd name="connsiteX146" fmla="*/ 37521 w 114673"/>
                              <a:gd name="connsiteY146" fmla="*/ 170497 h 232409"/>
                              <a:gd name="connsiteX147" fmla="*/ 38474 w 114673"/>
                              <a:gd name="connsiteY147" fmla="*/ 175260 h 232409"/>
                              <a:gd name="connsiteX148" fmla="*/ 44189 w 114673"/>
                              <a:gd name="connsiteY148" fmla="*/ 175260 h 232409"/>
                              <a:gd name="connsiteX149" fmla="*/ 40379 w 114673"/>
                              <a:gd name="connsiteY149" fmla="*/ 177165 h 232409"/>
                              <a:gd name="connsiteX150" fmla="*/ 43236 w 114673"/>
                              <a:gd name="connsiteY150" fmla="*/ 180022 h 232409"/>
                              <a:gd name="connsiteX151" fmla="*/ 43236 w 114673"/>
                              <a:gd name="connsiteY151" fmla="*/ 181928 h 232409"/>
                              <a:gd name="connsiteX152" fmla="*/ 44189 w 114673"/>
                              <a:gd name="connsiteY152" fmla="*/ 183832 h 232409"/>
                              <a:gd name="connsiteX153" fmla="*/ 49904 w 114673"/>
                              <a:gd name="connsiteY153" fmla="*/ 182880 h 232409"/>
                              <a:gd name="connsiteX154" fmla="*/ 34664 w 114673"/>
                              <a:gd name="connsiteY154" fmla="*/ 151447 h 232409"/>
                              <a:gd name="connsiteX155" fmla="*/ 35616 w 114673"/>
                              <a:gd name="connsiteY155" fmla="*/ 152400 h 232409"/>
                              <a:gd name="connsiteX156" fmla="*/ 37521 w 114673"/>
                              <a:gd name="connsiteY156" fmla="*/ 149542 h 232409"/>
                              <a:gd name="connsiteX157" fmla="*/ 36569 w 114673"/>
                              <a:gd name="connsiteY157" fmla="*/ 148590 h 232409"/>
                              <a:gd name="connsiteX158" fmla="*/ 34664 w 114673"/>
                              <a:gd name="connsiteY158" fmla="*/ 151447 h 232409"/>
                              <a:gd name="connsiteX159" fmla="*/ 35616 w 114673"/>
                              <a:gd name="connsiteY159" fmla="*/ 127635 h 232409"/>
                              <a:gd name="connsiteX160" fmla="*/ 36569 w 114673"/>
                              <a:gd name="connsiteY160" fmla="*/ 128588 h 232409"/>
                              <a:gd name="connsiteX161" fmla="*/ 37521 w 114673"/>
                              <a:gd name="connsiteY161" fmla="*/ 127635 h 232409"/>
                              <a:gd name="connsiteX162" fmla="*/ 35616 w 114673"/>
                              <a:gd name="connsiteY162" fmla="*/ 127635 h 232409"/>
                              <a:gd name="connsiteX163" fmla="*/ 35616 w 114673"/>
                              <a:gd name="connsiteY163" fmla="*/ 127635 h 232409"/>
                              <a:gd name="connsiteX164" fmla="*/ 36569 w 114673"/>
                              <a:gd name="connsiteY164" fmla="*/ 121920 h 232409"/>
                              <a:gd name="connsiteX165" fmla="*/ 36569 w 114673"/>
                              <a:gd name="connsiteY165" fmla="*/ 121920 h 232409"/>
                              <a:gd name="connsiteX166" fmla="*/ 41331 w 114673"/>
                              <a:gd name="connsiteY166" fmla="*/ 121920 h 232409"/>
                              <a:gd name="connsiteX167" fmla="*/ 44189 w 114673"/>
                              <a:gd name="connsiteY167" fmla="*/ 120015 h 232409"/>
                              <a:gd name="connsiteX168" fmla="*/ 44189 w 114673"/>
                              <a:gd name="connsiteY168" fmla="*/ 119063 h 232409"/>
                              <a:gd name="connsiteX169" fmla="*/ 43236 w 114673"/>
                              <a:gd name="connsiteY169" fmla="*/ 117157 h 232409"/>
                              <a:gd name="connsiteX170" fmla="*/ 41331 w 114673"/>
                              <a:gd name="connsiteY170" fmla="*/ 115253 h 232409"/>
                              <a:gd name="connsiteX171" fmla="*/ 40379 w 114673"/>
                              <a:gd name="connsiteY171" fmla="*/ 118110 h 232409"/>
                              <a:gd name="connsiteX172" fmla="*/ 38474 w 114673"/>
                              <a:gd name="connsiteY172" fmla="*/ 121920 h 232409"/>
                              <a:gd name="connsiteX173" fmla="*/ 36569 w 114673"/>
                              <a:gd name="connsiteY173" fmla="*/ 121920 h 232409"/>
                              <a:gd name="connsiteX174" fmla="*/ 37521 w 114673"/>
                              <a:gd name="connsiteY174" fmla="*/ 102870 h 232409"/>
                              <a:gd name="connsiteX175" fmla="*/ 37521 w 114673"/>
                              <a:gd name="connsiteY175" fmla="*/ 107632 h 232409"/>
                              <a:gd name="connsiteX176" fmla="*/ 38474 w 114673"/>
                              <a:gd name="connsiteY176" fmla="*/ 108585 h 232409"/>
                              <a:gd name="connsiteX177" fmla="*/ 39426 w 114673"/>
                              <a:gd name="connsiteY177" fmla="*/ 109538 h 232409"/>
                              <a:gd name="connsiteX178" fmla="*/ 43236 w 114673"/>
                              <a:gd name="connsiteY178" fmla="*/ 106680 h 232409"/>
                              <a:gd name="connsiteX179" fmla="*/ 42284 w 114673"/>
                              <a:gd name="connsiteY179" fmla="*/ 101917 h 232409"/>
                              <a:gd name="connsiteX180" fmla="*/ 37521 w 114673"/>
                              <a:gd name="connsiteY180" fmla="*/ 102870 h 232409"/>
                              <a:gd name="connsiteX181" fmla="*/ 36569 w 114673"/>
                              <a:gd name="connsiteY181" fmla="*/ 52388 h 232409"/>
                              <a:gd name="connsiteX182" fmla="*/ 37521 w 114673"/>
                              <a:gd name="connsiteY182" fmla="*/ 55245 h 232409"/>
                              <a:gd name="connsiteX183" fmla="*/ 39426 w 114673"/>
                              <a:gd name="connsiteY183" fmla="*/ 59055 h 232409"/>
                              <a:gd name="connsiteX184" fmla="*/ 42284 w 114673"/>
                              <a:gd name="connsiteY184" fmla="*/ 60007 h 232409"/>
                              <a:gd name="connsiteX185" fmla="*/ 42284 w 114673"/>
                              <a:gd name="connsiteY185" fmla="*/ 58103 h 232409"/>
                              <a:gd name="connsiteX186" fmla="*/ 39426 w 114673"/>
                              <a:gd name="connsiteY186" fmla="*/ 59055 h 232409"/>
                              <a:gd name="connsiteX187" fmla="*/ 38474 w 114673"/>
                              <a:gd name="connsiteY187" fmla="*/ 59055 h 232409"/>
                              <a:gd name="connsiteX188" fmla="*/ 39426 w 114673"/>
                              <a:gd name="connsiteY188" fmla="*/ 54292 h 232409"/>
                              <a:gd name="connsiteX189" fmla="*/ 38474 w 114673"/>
                              <a:gd name="connsiteY189" fmla="*/ 51435 h 232409"/>
                              <a:gd name="connsiteX190" fmla="*/ 36569 w 114673"/>
                              <a:gd name="connsiteY190" fmla="*/ 50482 h 232409"/>
                              <a:gd name="connsiteX191" fmla="*/ 36569 w 114673"/>
                              <a:gd name="connsiteY191" fmla="*/ 52388 h 232409"/>
                              <a:gd name="connsiteX192" fmla="*/ 37521 w 114673"/>
                              <a:gd name="connsiteY192" fmla="*/ 114300 h 232409"/>
                              <a:gd name="connsiteX193" fmla="*/ 37521 w 114673"/>
                              <a:gd name="connsiteY193" fmla="*/ 114300 h 232409"/>
                              <a:gd name="connsiteX194" fmla="*/ 37521 w 114673"/>
                              <a:gd name="connsiteY194" fmla="*/ 115253 h 232409"/>
                              <a:gd name="connsiteX195" fmla="*/ 37521 w 114673"/>
                              <a:gd name="connsiteY195" fmla="*/ 114300 h 232409"/>
                              <a:gd name="connsiteX196" fmla="*/ 37521 w 114673"/>
                              <a:gd name="connsiteY196" fmla="*/ 114300 h 232409"/>
                              <a:gd name="connsiteX197" fmla="*/ 42284 w 114673"/>
                              <a:gd name="connsiteY197" fmla="*/ 93345 h 232409"/>
                              <a:gd name="connsiteX198" fmla="*/ 44189 w 114673"/>
                              <a:gd name="connsiteY198" fmla="*/ 91440 h 232409"/>
                              <a:gd name="connsiteX199" fmla="*/ 39426 w 114673"/>
                              <a:gd name="connsiteY199" fmla="*/ 89535 h 232409"/>
                              <a:gd name="connsiteX200" fmla="*/ 37521 w 114673"/>
                              <a:gd name="connsiteY200" fmla="*/ 92392 h 232409"/>
                              <a:gd name="connsiteX201" fmla="*/ 43236 w 114673"/>
                              <a:gd name="connsiteY201" fmla="*/ 97155 h 232409"/>
                              <a:gd name="connsiteX202" fmla="*/ 45141 w 114673"/>
                              <a:gd name="connsiteY202" fmla="*/ 96203 h 232409"/>
                              <a:gd name="connsiteX203" fmla="*/ 44189 w 114673"/>
                              <a:gd name="connsiteY203" fmla="*/ 94297 h 232409"/>
                              <a:gd name="connsiteX204" fmla="*/ 42284 w 114673"/>
                              <a:gd name="connsiteY204" fmla="*/ 93345 h 232409"/>
                              <a:gd name="connsiteX205" fmla="*/ 38474 w 114673"/>
                              <a:gd name="connsiteY205" fmla="*/ 108585 h 232409"/>
                              <a:gd name="connsiteX206" fmla="*/ 38474 w 114673"/>
                              <a:gd name="connsiteY206" fmla="*/ 108585 h 232409"/>
                              <a:gd name="connsiteX207" fmla="*/ 39426 w 114673"/>
                              <a:gd name="connsiteY207" fmla="*/ 104775 h 232409"/>
                              <a:gd name="connsiteX208" fmla="*/ 40379 w 114673"/>
                              <a:gd name="connsiteY208" fmla="*/ 105728 h 232409"/>
                              <a:gd name="connsiteX209" fmla="*/ 38474 w 114673"/>
                              <a:gd name="connsiteY209" fmla="*/ 108585 h 232409"/>
                              <a:gd name="connsiteX210" fmla="*/ 40379 w 114673"/>
                              <a:gd name="connsiteY210" fmla="*/ 131445 h 232409"/>
                              <a:gd name="connsiteX211" fmla="*/ 41331 w 114673"/>
                              <a:gd name="connsiteY211" fmla="*/ 129540 h 232409"/>
                              <a:gd name="connsiteX212" fmla="*/ 39426 w 114673"/>
                              <a:gd name="connsiteY212" fmla="*/ 126682 h 232409"/>
                              <a:gd name="connsiteX213" fmla="*/ 38474 w 114673"/>
                              <a:gd name="connsiteY213" fmla="*/ 130492 h 232409"/>
                              <a:gd name="connsiteX214" fmla="*/ 40379 w 114673"/>
                              <a:gd name="connsiteY214" fmla="*/ 131445 h 232409"/>
                              <a:gd name="connsiteX215" fmla="*/ 41331 w 114673"/>
                              <a:gd name="connsiteY215" fmla="*/ 198120 h 232409"/>
                              <a:gd name="connsiteX216" fmla="*/ 39426 w 114673"/>
                              <a:gd name="connsiteY216" fmla="*/ 196215 h 232409"/>
                              <a:gd name="connsiteX217" fmla="*/ 38474 w 114673"/>
                              <a:gd name="connsiteY217" fmla="*/ 198120 h 232409"/>
                              <a:gd name="connsiteX218" fmla="*/ 40379 w 114673"/>
                              <a:gd name="connsiteY218" fmla="*/ 199072 h 232409"/>
                              <a:gd name="connsiteX219" fmla="*/ 41331 w 114673"/>
                              <a:gd name="connsiteY219" fmla="*/ 198120 h 232409"/>
                              <a:gd name="connsiteX220" fmla="*/ 39426 w 114673"/>
                              <a:gd name="connsiteY220" fmla="*/ 140970 h 232409"/>
                              <a:gd name="connsiteX221" fmla="*/ 39426 w 114673"/>
                              <a:gd name="connsiteY221" fmla="*/ 140970 h 232409"/>
                              <a:gd name="connsiteX222" fmla="*/ 41331 w 114673"/>
                              <a:gd name="connsiteY222" fmla="*/ 140970 h 232409"/>
                              <a:gd name="connsiteX223" fmla="*/ 39426 w 114673"/>
                              <a:gd name="connsiteY223" fmla="*/ 140970 h 232409"/>
                              <a:gd name="connsiteX224" fmla="*/ 39426 w 114673"/>
                              <a:gd name="connsiteY224" fmla="*/ 140970 h 232409"/>
                              <a:gd name="connsiteX225" fmla="*/ 39426 w 114673"/>
                              <a:gd name="connsiteY225" fmla="*/ 164782 h 232409"/>
                              <a:gd name="connsiteX226" fmla="*/ 42284 w 114673"/>
                              <a:gd name="connsiteY226" fmla="*/ 164782 h 232409"/>
                              <a:gd name="connsiteX227" fmla="*/ 44189 w 114673"/>
                              <a:gd name="connsiteY227" fmla="*/ 168592 h 232409"/>
                              <a:gd name="connsiteX228" fmla="*/ 44189 w 114673"/>
                              <a:gd name="connsiteY228" fmla="*/ 170497 h 232409"/>
                              <a:gd name="connsiteX229" fmla="*/ 42284 w 114673"/>
                              <a:gd name="connsiteY229" fmla="*/ 171450 h 232409"/>
                              <a:gd name="connsiteX230" fmla="*/ 39426 w 114673"/>
                              <a:gd name="connsiteY230" fmla="*/ 164782 h 232409"/>
                              <a:gd name="connsiteX231" fmla="*/ 39426 w 114673"/>
                              <a:gd name="connsiteY231" fmla="*/ 144780 h 232409"/>
                              <a:gd name="connsiteX232" fmla="*/ 40379 w 114673"/>
                              <a:gd name="connsiteY232" fmla="*/ 144780 h 232409"/>
                              <a:gd name="connsiteX233" fmla="*/ 41331 w 114673"/>
                              <a:gd name="connsiteY233" fmla="*/ 143828 h 232409"/>
                              <a:gd name="connsiteX234" fmla="*/ 40379 w 114673"/>
                              <a:gd name="connsiteY234" fmla="*/ 142875 h 232409"/>
                              <a:gd name="connsiteX235" fmla="*/ 39426 w 114673"/>
                              <a:gd name="connsiteY235" fmla="*/ 144780 h 232409"/>
                              <a:gd name="connsiteX236" fmla="*/ 55619 w 114673"/>
                              <a:gd name="connsiteY236" fmla="*/ 147638 h 232409"/>
                              <a:gd name="connsiteX237" fmla="*/ 56571 w 114673"/>
                              <a:gd name="connsiteY237" fmla="*/ 147638 h 232409"/>
                              <a:gd name="connsiteX238" fmla="*/ 56571 w 114673"/>
                              <a:gd name="connsiteY238" fmla="*/ 145732 h 232409"/>
                              <a:gd name="connsiteX239" fmla="*/ 49904 w 114673"/>
                              <a:gd name="connsiteY239" fmla="*/ 146685 h 232409"/>
                              <a:gd name="connsiteX240" fmla="*/ 45141 w 114673"/>
                              <a:gd name="connsiteY240" fmla="*/ 151447 h 232409"/>
                              <a:gd name="connsiteX241" fmla="*/ 43236 w 114673"/>
                              <a:gd name="connsiteY241" fmla="*/ 152400 h 232409"/>
                              <a:gd name="connsiteX242" fmla="*/ 40379 w 114673"/>
                              <a:gd name="connsiteY242" fmla="*/ 151447 h 232409"/>
                              <a:gd name="connsiteX243" fmla="*/ 42284 w 114673"/>
                              <a:gd name="connsiteY243" fmla="*/ 153353 h 232409"/>
                              <a:gd name="connsiteX244" fmla="*/ 44189 w 114673"/>
                              <a:gd name="connsiteY244" fmla="*/ 153353 h 232409"/>
                              <a:gd name="connsiteX245" fmla="*/ 45141 w 114673"/>
                              <a:gd name="connsiteY245" fmla="*/ 154305 h 232409"/>
                              <a:gd name="connsiteX246" fmla="*/ 47046 w 114673"/>
                              <a:gd name="connsiteY246" fmla="*/ 155257 h 232409"/>
                              <a:gd name="connsiteX247" fmla="*/ 47046 w 114673"/>
                              <a:gd name="connsiteY247" fmla="*/ 152400 h 232409"/>
                              <a:gd name="connsiteX248" fmla="*/ 45141 w 114673"/>
                              <a:gd name="connsiteY248" fmla="*/ 149542 h 232409"/>
                              <a:gd name="connsiteX249" fmla="*/ 50856 w 114673"/>
                              <a:gd name="connsiteY249" fmla="*/ 148590 h 232409"/>
                              <a:gd name="connsiteX250" fmla="*/ 55619 w 114673"/>
                              <a:gd name="connsiteY250" fmla="*/ 147638 h 232409"/>
                              <a:gd name="connsiteX251" fmla="*/ 41331 w 114673"/>
                              <a:gd name="connsiteY251" fmla="*/ 92392 h 232409"/>
                              <a:gd name="connsiteX252" fmla="*/ 41331 w 114673"/>
                              <a:gd name="connsiteY252" fmla="*/ 92392 h 232409"/>
                              <a:gd name="connsiteX253" fmla="*/ 41331 w 114673"/>
                              <a:gd name="connsiteY253" fmla="*/ 92392 h 232409"/>
                              <a:gd name="connsiteX254" fmla="*/ 39426 w 114673"/>
                              <a:gd name="connsiteY254" fmla="*/ 91440 h 232409"/>
                              <a:gd name="connsiteX255" fmla="*/ 39426 w 114673"/>
                              <a:gd name="connsiteY255" fmla="*/ 91440 h 232409"/>
                              <a:gd name="connsiteX256" fmla="*/ 41331 w 114673"/>
                              <a:gd name="connsiteY256" fmla="*/ 92392 h 232409"/>
                              <a:gd name="connsiteX257" fmla="*/ 44189 w 114673"/>
                              <a:gd name="connsiteY257" fmla="*/ 64770 h 232409"/>
                              <a:gd name="connsiteX258" fmla="*/ 44189 w 114673"/>
                              <a:gd name="connsiteY258" fmla="*/ 64770 h 232409"/>
                              <a:gd name="connsiteX259" fmla="*/ 43236 w 114673"/>
                              <a:gd name="connsiteY259" fmla="*/ 61913 h 232409"/>
                              <a:gd name="connsiteX260" fmla="*/ 42284 w 114673"/>
                              <a:gd name="connsiteY260" fmla="*/ 61913 h 232409"/>
                              <a:gd name="connsiteX261" fmla="*/ 44189 w 114673"/>
                              <a:gd name="connsiteY261" fmla="*/ 64770 h 232409"/>
                              <a:gd name="connsiteX262" fmla="*/ 44189 w 114673"/>
                              <a:gd name="connsiteY262" fmla="*/ 64770 h 232409"/>
                              <a:gd name="connsiteX263" fmla="*/ 42284 w 114673"/>
                              <a:gd name="connsiteY263" fmla="*/ 67628 h 232409"/>
                              <a:gd name="connsiteX264" fmla="*/ 43236 w 114673"/>
                              <a:gd name="connsiteY264" fmla="*/ 69532 h 232409"/>
                              <a:gd name="connsiteX265" fmla="*/ 45141 w 114673"/>
                              <a:gd name="connsiteY265" fmla="*/ 69532 h 232409"/>
                              <a:gd name="connsiteX266" fmla="*/ 44189 w 114673"/>
                              <a:gd name="connsiteY266" fmla="*/ 64770 h 232409"/>
                              <a:gd name="connsiteX267" fmla="*/ 41331 w 114673"/>
                              <a:gd name="connsiteY267" fmla="*/ 147638 h 232409"/>
                              <a:gd name="connsiteX268" fmla="*/ 41331 w 114673"/>
                              <a:gd name="connsiteY268" fmla="*/ 147638 h 232409"/>
                              <a:gd name="connsiteX269" fmla="*/ 41331 w 114673"/>
                              <a:gd name="connsiteY269" fmla="*/ 147638 h 232409"/>
                              <a:gd name="connsiteX270" fmla="*/ 41331 w 114673"/>
                              <a:gd name="connsiteY270" fmla="*/ 147638 h 232409"/>
                              <a:gd name="connsiteX271" fmla="*/ 41331 w 114673"/>
                              <a:gd name="connsiteY271" fmla="*/ 147638 h 232409"/>
                              <a:gd name="connsiteX272" fmla="*/ 43236 w 114673"/>
                              <a:gd name="connsiteY272" fmla="*/ 137160 h 232409"/>
                              <a:gd name="connsiteX273" fmla="*/ 45141 w 114673"/>
                              <a:gd name="connsiteY273" fmla="*/ 141922 h 232409"/>
                              <a:gd name="connsiteX274" fmla="*/ 47046 w 114673"/>
                              <a:gd name="connsiteY274" fmla="*/ 143828 h 232409"/>
                              <a:gd name="connsiteX275" fmla="*/ 48951 w 114673"/>
                              <a:gd name="connsiteY275" fmla="*/ 141922 h 232409"/>
                              <a:gd name="connsiteX276" fmla="*/ 48951 w 114673"/>
                              <a:gd name="connsiteY276" fmla="*/ 140017 h 232409"/>
                              <a:gd name="connsiteX277" fmla="*/ 47046 w 114673"/>
                              <a:gd name="connsiteY277" fmla="*/ 137160 h 232409"/>
                              <a:gd name="connsiteX278" fmla="*/ 47046 w 114673"/>
                              <a:gd name="connsiteY278" fmla="*/ 135255 h 232409"/>
                              <a:gd name="connsiteX279" fmla="*/ 44189 w 114673"/>
                              <a:gd name="connsiteY279" fmla="*/ 132397 h 232409"/>
                              <a:gd name="connsiteX280" fmla="*/ 43236 w 114673"/>
                              <a:gd name="connsiteY280" fmla="*/ 133350 h 232409"/>
                              <a:gd name="connsiteX281" fmla="*/ 43236 w 114673"/>
                              <a:gd name="connsiteY281" fmla="*/ 137160 h 232409"/>
                              <a:gd name="connsiteX282" fmla="*/ 44189 w 114673"/>
                              <a:gd name="connsiteY282" fmla="*/ 55245 h 232409"/>
                              <a:gd name="connsiteX283" fmla="*/ 44189 w 114673"/>
                              <a:gd name="connsiteY283" fmla="*/ 55245 h 232409"/>
                              <a:gd name="connsiteX284" fmla="*/ 46094 w 114673"/>
                              <a:gd name="connsiteY284" fmla="*/ 52388 h 232409"/>
                              <a:gd name="connsiteX285" fmla="*/ 46094 w 114673"/>
                              <a:gd name="connsiteY285" fmla="*/ 50482 h 232409"/>
                              <a:gd name="connsiteX286" fmla="*/ 43236 w 114673"/>
                              <a:gd name="connsiteY286" fmla="*/ 49530 h 232409"/>
                              <a:gd name="connsiteX287" fmla="*/ 42284 w 114673"/>
                              <a:gd name="connsiteY287" fmla="*/ 51435 h 232409"/>
                              <a:gd name="connsiteX288" fmla="*/ 44189 w 114673"/>
                              <a:gd name="connsiteY288" fmla="*/ 55245 h 232409"/>
                              <a:gd name="connsiteX289" fmla="*/ 54666 w 114673"/>
                              <a:gd name="connsiteY289" fmla="*/ 197167 h 232409"/>
                              <a:gd name="connsiteX290" fmla="*/ 50856 w 114673"/>
                              <a:gd name="connsiteY290" fmla="*/ 195263 h 232409"/>
                              <a:gd name="connsiteX291" fmla="*/ 48951 w 114673"/>
                              <a:gd name="connsiteY291" fmla="*/ 195263 h 232409"/>
                              <a:gd name="connsiteX292" fmla="*/ 48951 w 114673"/>
                              <a:gd name="connsiteY292" fmla="*/ 197167 h 232409"/>
                              <a:gd name="connsiteX293" fmla="*/ 48951 w 114673"/>
                              <a:gd name="connsiteY293" fmla="*/ 200025 h 232409"/>
                              <a:gd name="connsiteX294" fmla="*/ 46094 w 114673"/>
                              <a:gd name="connsiteY294" fmla="*/ 199072 h 232409"/>
                              <a:gd name="connsiteX295" fmla="*/ 45141 w 114673"/>
                              <a:gd name="connsiteY295" fmla="*/ 197167 h 232409"/>
                              <a:gd name="connsiteX296" fmla="*/ 44189 w 114673"/>
                              <a:gd name="connsiteY296" fmla="*/ 196215 h 232409"/>
                              <a:gd name="connsiteX297" fmla="*/ 43236 w 114673"/>
                              <a:gd name="connsiteY297" fmla="*/ 198120 h 232409"/>
                              <a:gd name="connsiteX298" fmla="*/ 44189 w 114673"/>
                              <a:gd name="connsiteY298" fmla="*/ 202882 h 232409"/>
                              <a:gd name="connsiteX299" fmla="*/ 47999 w 114673"/>
                              <a:gd name="connsiteY299" fmla="*/ 201930 h 232409"/>
                              <a:gd name="connsiteX300" fmla="*/ 54666 w 114673"/>
                              <a:gd name="connsiteY300" fmla="*/ 200025 h 232409"/>
                              <a:gd name="connsiteX301" fmla="*/ 56571 w 114673"/>
                              <a:gd name="connsiteY301" fmla="*/ 198120 h 232409"/>
                              <a:gd name="connsiteX302" fmla="*/ 54666 w 114673"/>
                              <a:gd name="connsiteY302" fmla="*/ 197167 h 232409"/>
                              <a:gd name="connsiteX303" fmla="*/ 44189 w 114673"/>
                              <a:gd name="connsiteY303" fmla="*/ 127635 h 232409"/>
                              <a:gd name="connsiteX304" fmla="*/ 46094 w 114673"/>
                              <a:gd name="connsiteY304" fmla="*/ 124778 h 232409"/>
                              <a:gd name="connsiteX305" fmla="*/ 44189 w 114673"/>
                              <a:gd name="connsiteY305" fmla="*/ 122872 h 232409"/>
                              <a:gd name="connsiteX306" fmla="*/ 43236 w 114673"/>
                              <a:gd name="connsiteY306" fmla="*/ 124778 h 232409"/>
                              <a:gd name="connsiteX307" fmla="*/ 44189 w 114673"/>
                              <a:gd name="connsiteY307" fmla="*/ 127635 h 232409"/>
                              <a:gd name="connsiteX308" fmla="*/ 44189 w 114673"/>
                              <a:gd name="connsiteY308" fmla="*/ 189547 h 232409"/>
                              <a:gd name="connsiteX309" fmla="*/ 45141 w 114673"/>
                              <a:gd name="connsiteY309" fmla="*/ 192405 h 232409"/>
                              <a:gd name="connsiteX310" fmla="*/ 47999 w 114673"/>
                              <a:gd name="connsiteY310" fmla="*/ 191453 h 232409"/>
                              <a:gd name="connsiteX311" fmla="*/ 44189 w 114673"/>
                              <a:gd name="connsiteY311" fmla="*/ 189547 h 232409"/>
                              <a:gd name="connsiteX312" fmla="*/ 47046 w 114673"/>
                              <a:gd name="connsiteY312" fmla="*/ 189547 h 232409"/>
                              <a:gd name="connsiteX313" fmla="*/ 43236 w 114673"/>
                              <a:gd name="connsiteY313" fmla="*/ 187642 h 232409"/>
                              <a:gd name="connsiteX314" fmla="*/ 47046 w 114673"/>
                              <a:gd name="connsiteY314" fmla="*/ 189547 h 232409"/>
                              <a:gd name="connsiteX315" fmla="*/ 44189 w 114673"/>
                              <a:gd name="connsiteY315" fmla="*/ 56197 h 232409"/>
                              <a:gd name="connsiteX316" fmla="*/ 47046 w 114673"/>
                              <a:gd name="connsiteY316" fmla="*/ 59055 h 232409"/>
                              <a:gd name="connsiteX317" fmla="*/ 49904 w 114673"/>
                              <a:gd name="connsiteY317" fmla="*/ 61913 h 232409"/>
                              <a:gd name="connsiteX318" fmla="*/ 49904 w 114673"/>
                              <a:gd name="connsiteY318" fmla="*/ 63817 h 232409"/>
                              <a:gd name="connsiteX319" fmla="*/ 48951 w 114673"/>
                              <a:gd name="connsiteY319" fmla="*/ 65722 h 232409"/>
                              <a:gd name="connsiteX320" fmla="*/ 50856 w 114673"/>
                              <a:gd name="connsiteY320" fmla="*/ 65722 h 232409"/>
                              <a:gd name="connsiteX321" fmla="*/ 51809 w 114673"/>
                              <a:gd name="connsiteY321" fmla="*/ 60960 h 232409"/>
                              <a:gd name="connsiteX322" fmla="*/ 47046 w 114673"/>
                              <a:gd name="connsiteY322" fmla="*/ 59055 h 232409"/>
                              <a:gd name="connsiteX323" fmla="*/ 44189 w 114673"/>
                              <a:gd name="connsiteY323" fmla="*/ 56197 h 232409"/>
                              <a:gd name="connsiteX324" fmla="*/ 45141 w 114673"/>
                              <a:gd name="connsiteY324" fmla="*/ 113347 h 232409"/>
                              <a:gd name="connsiteX325" fmla="*/ 45141 w 114673"/>
                              <a:gd name="connsiteY325" fmla="*/ 113347 h 232409"/>
                              <a:gd name="connsiteX326" fmla="*/ 48951 w 114673"/>
                              <a:gd name="connsiteY326" fmla="*/ 110490 h 232409"/>
                              <a:gd name="connsiteX327" fmla="*/ 47999 w 114673"/>
                              <a:gd name="connsiteY327" fmla="*/ 109538 h 232409"/>
                              <a:gd name="connsiteX328" fmla="*/ 45141 w 114673"/>
                              <a:gd name="connsiteY328" fmla="*/ 113347 h 232409"/>
                              <a:gd name="connsiteX329" fmla="*/ 48951 w 114673"/>
                              <a:gd name="connsiteY329" fmla="*/ 204788 h 232409"/>
                              <a:gd name="connsiteX330" fmla="*/ 48951 w 114673"/>
                              <a:gd name="connsiteY330" fmla="*/ 204788 h 232409"/>
                              <a:gd name="connsiteX331" fmla="*/ 47046 w 114673"/>
                              <a:gd name="connsiteY331" fmla="*/ 204788 h 232409"/>
                              <a:gd name="connsiteX332" fmla="*/ 48951 w 114673"/>
                              <a:gd name="connsiteY332" fmla="*/ 204788 h 232409"/>
                              <a:gd name="connsiteX333" fmla="*/ 48951 w 114673"/>
                              <a:gd name="connsiteY333" fmla="*/ 204788 h 232409"/>
                              <a:gd name="connsiteX334" fmla="*/ 51809 w 114673"/>
                              <a:gd name="connsiteY334" fmla="*/ 134303 h 232409"/>
                              <a:gd name="connsiteX335" fmla="*/ 50856 w 114673"/>
                              <a:gd name="connsiteY335" fmla="*/ 132397 h 232409"/>
                              <a:gd name="connsiteX336" fmla="*/ 48951 w 114673"/>
                              <a:gd name="connsiteY336" fmla="*/ 133350 h 232409"/>
                              <a:gd name="connsiteX337" fmla="*/ 47999 w 114673"/>
                              <a:gd name="connsiteY337" fmla="*/ 137160 h 232409"/>
                              <a:gd name="connsiteX338" fmla="*/ 51809 w 114673"/>
                              <a:gd name="connsiteY338" fmla="*/ 134303 h 232409"/>
                              <a:gd name="connsiteX339" fmla="*/ 51809 w 114673"/>
                              <a:gd name="connsiteY339" fmla="*/ 95250 h 232409"/>
                              <a:gd name="connsiteX340" fmla="*/ 48951 w 114673"/>
                              <a:gd name="connsiteY340" fmla="*/ 92392 h 232409"/>
                              <a:gd name="connsiteX341" fmla="*/ 47046 w 114673"/>
                              <a:gd name="connsiteY341" fmla="*/ 93345 h 232409"/>
                              <a:gd name="connsiteX342" fmla="*/ 51809 w 114673"/>
                              <a:gd name="connsiteY342" fmla="*/ 95250 h 232409"/>
                              <a:gd name="connsiteX343" fmla="*/ 51809 w 114673"/>
                              <a:gd name="connsiteY343" fmla="*/ 95250 h 232409"/>
                              <a:gd name="connsiteX344" fmla="*/ 51809 w 114673"/>
                              <a:gd name="connsiteY344" fmla="*/ 95250 h 232409"/>
                              <a:gd name="connsiteX345" fmla="*/ 48951 w 114673"/>
                              <a:gd name="connsiteY345" fmla="*/ 106680 h 232409"/>
                              <a:gd name="connsiteX346" fmla="*/ 48951 w 114673"/>
                              <a:gd name="connsiteY346" fmla="*/ 106680 h 232409"/>
                              <a:gd name="connsiteX347" fmla="*/ 47046 w 114673"/>
                              <a:gd name="connsiteY347" fmla="*/ 106680 h 232409"/>
                              <a:gd name="connsiteX348" fmla="*/ 48951 w 114673"/>
                              <a:gd name="connsiteY348" fmla="*/ 106680 h 232409"/>
                              <a:gd name="connsiteX349" fmla="*/ 48951 w 114673"/>
                              <a:gd name="connsiteY349" fmla="*/ 106680 h 232409"/>
                              <a:gd name="connsiteX350" fmla="*/ 48951 w 114673"/>
                              <a:gd name="connsiteY350" fmla="*/ 117157 h 232409"/>
                              <a:gd name="connsiteX351" fmla="*/ 48951 w 114673"/>
                              <a:gd name="connsiteY351" fmla="*/ 117157 h 232409"/>
                              <a:gd name="connsiteX352" fmla="*/ 50856 w 114673"/>
                              <a:gd name="connsiteY352" fmla="*/ 115253 h 232409"/>
                              <a:gd name="connsiteX353" fmla="*/ 49904 w 114673"/>
                              <a:gd name="connsiteY353" fmla="*/ 115253 h 232409"/>
                              <a:gd name="connsiteX354" fmla="*/ 48951 w 114673"/>
                              <a:gd name="connsiteY354" fmla="*/ 117157 h 232409"/>
                              <a:gd name="connsiteX355" fmla="*/ 48951 w 114673"/>
                              <a:gd name="connsiteY355" fmla="*/ 47625 h 232409"/>
                              <a:gd name="connsiteX356" fmla="*/ 50856 w 114673"/>
                              <a:gd name="connsiteY356" fmla="*/ 48578 h 232409"/>
                              <a:gd name="connsiteX357" fmla="*/ 53714 w 114673"/>
                              <a:gd name="connsiteY357" fmla="*/ 50482 h 232409"/>
                              <a:gd name="connsiteX358" fmla="*/ 51809 w 114673"/>
                              <a:gd name="connsiteY358" fmla="*/ 45720 h 232409"/>
                              <a:gd name="connsiteX359" fmla="*/ 48951 w 114673"/>
                              <a:gd name="connsiteY359" fmla="*/ 47625 h 232409"/>
                              <a:gd name="connsiteX360" fmla="*/ 55619 w 114673"/>
                              <a:gd name="connsiteY360" fmla="*/ 124778 h 232409"/>
                              <a:gd name="connsiteX361" fmla="*/ 53714 w 114673"/>
                              <a:gd name="connsiteY361" fmla="*/ 121920 h 232409"/>
                              <a:gd name="connsiteX362" fmla="*/ 49904 w 114673"/>
                              <a:gd name="connsiteY362" fmla="*/ 119063 h 232409"/>
                              <a:gd name="connsiteX363" fmla="*/ 48951 w 114673"/>
                              <a:gd name="connsiteY363" fmla="*/ 120967 h 232409"/>
                              <a:gd name="connsiteX364" fmla="*/ 50856 w 114673"/>
                              <a:gd name="connsiteY364" fmla="*/ 123825 h 232409"/>
                              <a:gd name="connsiteX365" fmla="*/ 55619 w 114673"/>
                              <a:gd name="connsiteY365" fmla="*/ 124778 h 232409"/>
                              <a:gd name="connsiteX366" fmla="*/ 50856 w 114673"/>
                              <a:gd name="connsiteY366" fmla="*/ 206692 h 232409"/>
                              <a:gd name="connsiteX367" fmla="*/ 50856 w 114673"/>
                              <a:gd name="connsiteY367" fmla="*/ 206692 h 232409"/>
                              <a:gd name="connsiteX368" fmla="*/ 50856 w 114673"/>
                              <a:gd name="connsiteY368" fmla="*/ 206692 h 232409"/>
                              <a:gd name="connsiteX369" fmla="*/ 50856 w 114673"/>
                              <a:gd name="connsiteY369" fmla="*/ 206692 h 232409"/>
                              <a:gd name="connsiteX370" fmla="*/ 50856 w 114673"/>
                              <a:gd name="connsiteY370" fmla="*/ 206692 h 232409"/>
                              <a:gd name="connsiteX371" fmla="*/ 52761 w 114673"/>
                              <a:gd name="connsiteY371" fmla="*/ 102870 h 232409"/>
                              <a:gd name="connsiteX372" fmla="*/ 50856 w 114673"/>
                              <a:gd name="connsiteY372" fmla="*/ 102870 h 232409"/>
                              <a:gd name="connsiteX373" fmla="*/ 50856 w 114673"/>
                              <a:gd name="connsiteY373" fmla="*/ 103822 h 232409"/>
                              <a:gd name="connsiteX374" fmla="*/ 52761 w 114673"/>
                              <a:gd name="connsiteY374" fmla="*/ 102870 h 232409"/>
                              <a:gd name="connsiteX375" fmla="*/ 55619 w 114673"/>
                              <a:gd name="connsiteY375" fmla="*/ 102870 h 232409"/>
                              <a:gd name="connsiteX376" fmla="*/ 54666 w 114673"/>
                              <a:gd name="connsiteY376" fmla="*/ 105728 h 232409"/>
                              <a:gd name="connsiteX377" fmla="*/ 56571 w 114673"/>
                              <a:gd name="connsiteY377" fmla="*/ 103822 h 232409"/>
                              <a:gd name="connsiteX378" fmla="*/ 55619 w 114673"/>
                              <a:gd name="connsiteY378" fmla="*/ 102870 h 232409"/>
                              <a:gd name="connsiteX379" fmla="*/ 53714 w 114673"/>
                              <a:gd name="connsiteY379" fmla="*/ 98107 h 232409"/>
                              <a:gd name="connsiteX380" fmla="*/ 52761 w 114673"/>
                              <a:gd name="connsiteY380" fmla="*/ 102870 h 232409"/>
                              <a:gd name="connsiteX381" fmla="*/ 52761 w 114673"/>
                              <a:gd name="connsiteY381" fmla="*/ 215265 h 232409"/>
                              <a:gd name="connsiteX382" fmla="*/ 52761 w 114673"/>
                              <a:gd name="connsiteY382" fmla="*/ 215265 h 232409"/>
                              <a:gd name="connsiteX383" fmla="*/ 51809 w 114673"/>
                              <a:gd name="connsiteY383" fmla="*/ 215265 h 232409"/>
                              <a:gd name="connsiteX384" fmla="*/ 52761 w 114673"/>
                              <a:gd name="connsiteY384" fmla="*/ 215265 h 232409"/>
                              <a:gd name="connsiteX385" fmla="*/ 52761 w 114673"/>
                              <a:gd name="connsiteY385" fmla="*/ 215265 h 232409"/>
                              <a:gd name="connsiteX386" fmla="*/ 53714 w 114673"/>
                              <a:gd name="connsiteY386" fmla="*/ 66675 h 232409"/>
                              <a:gd name="connsiteX387" fmla="*/ 51809 w 114673"/>
                              <a:gd name="connsiteY387" fmla="*/ 68580 h 232409"/>
                              <a:gd name="connsiteX388" fmla="*/ 54666 w 114673"/>
                              <a:gd name="connsiteY388" fmla="*/ 70485 h 232409"/>
                              <a:gd name="connsiteX389" fmla="*/ 57524 w 114673"/>
                              <a:gd name="connsiteY389" fmla="*/ 68580 h 232409"/>
                              <a:gd name="connsiteX390" fmla="*/ 53714 w 114673"/>
                              <a:gd name="connsiteY390" fmla="*/ 66675 h 232409"/>
                              <a:gd name="connsiteX391" fmla="*/ 51809 w 114673"/>
                              <a:gd name="connsiteY391" fmla="*/ 165735 h 232409"/>
                              <a:gd name="connsiteX392" fmla="*/ 52761 w 114673"/>
                              <a:gd name="connsiteY392" fmla="*/ 166688 h 232409"/>
                              <a:gd name="connsiteX393" fmla="*/ 53714 w 114673"/>
                              <a:gd name="connsiteY393" fmla="*/ 165735 h 232409"/>
                              <a:gd name="connsiteX394" fmla="*/ 51809 w 114673"/>
                              <a:gd name="connsiteY394" fmla="*/ 165735 h 232409"/>
                              <a:gd name="connsiteX395" fmla="*/ 51809 w 114673"/>
                              <a:gd name="connsiteY395" fmla="*/ 165735 h 232409"/>
                              <a:gd name="connsiteX396" fmla="*/ 51809 w 114673"/>
                              <a:gd name="connsiteY396" fmla="*/ 211455 h 232409"/>
                              <a:gd name="connsiteX397" fmla="*/ 51809 w 114673"/>
                              <a:gd name="connsiteY397" fmla="*/ 211455 h 232409"/>
                              <a:gd name="connsiteX398" fmla="*/ 51809 w 114673"/>
                              <a:gd name="connsiteY398" fmla="*/ 211455 h 232409"/>
                              <a:gd name="connsiteX399" fmla="*/ 51809 w 114673"/>
                              <a:gd name="connsiteY399" fmla="*/ 211455 h 232409"/>
                              <a:gd name="connsiteX400" fmla="*/ 51809 w 114673"/>
                              <a:gd name="connsiteY400" fmla="*/ 211455 h 232409"/>
                              <a:gd name="connsiteX401" fmla="*/ 51809 w 114673"/>
                              <a:gd name="connsiteY401" fmla="*/ 51435 h 232409"/>
                              <a:gd name="connsiteX402" fmla="*/ 51809 w 114673"/>
                              <a:gd name="connsiteY402" fmla="*/ 51435 h 232409"/>
                              <a:gd name="connsiteX403" fmla="*/ 53714 w 114673"/>
                              <a:gd name="connsiteY403" fmla="*/ 51435 h 232409"/>
                              <a:gd name="connsiteX404" fmla="*/ 53714 w 114673"/>
                              <a:gd name="connsiteY404" fmla="*/ 51435 h 232409"/>
                              <a:gd name="connsiteX405" fmla="*/ 51809 w 114673"/>
                              <a:gd name="connsiteY405" fmla="*/ 51435 h 232409"/>
                              <a:gd name="connsiteX406" fmla="*/ 52761 w 114673"/>
                              <a:gd name="connsiteY406" fmla="*/ 130492 h 232409"/>
                              <a:gd name="connsiteX407" fmla="*/ 52761 w 114673"/>
                              <a:gd name="connsiteY407" fmla="*/ 130492 h 232409"/>
                              <a:gd name="connsiteX408" fmla="*/ 51809 w 114673"/>
                              <a:gd name="connsiteY408" fmla="*/ 128588 h 232409"/>
                              <a:gd name="connsiteX409" fmla="*/ 50856 w 114673"/>
                              <a:gd name="connsiteY409" fmla="*/ 129540 h 232409"/>
                              <a:gd name="connsiteX410" fmla="*/ 52761 w 114673"/>
                              <a:gd name="connsiteY410" fmla="*/ 130492 h 232409"/>
                              <a:gd name="connsiteX411" fmla="*/ 62286 w 114673"/>
                              <a:gd name="connsiteY411" fmla="*/ 59055 h 232409"/>
                              <a:gd name="connsiteX412" fmla="*/ 63239 w 114673"/>
                              <a:gd name="connsiteY412" fmla="*/ 58103 h 232409"/>
                              <a:gd name="connsiteX413" fmla="*/ 62286 w 114673"/>
                              <a:gd name="connsiteY413" fmla="*/ 58103 h 232409"/>
                              <a:gd name="connsiteX414" fmla="*/ 55619 w 114673"/>
                              <a:gd name="connsiteY414" fmla="*/ 60007 h 232409"/>
                              <a:gd name="connsiteX415" fmla="*/ 54666 w 114673"/>
                              <a:gd name="connsiteY415" fmla="*/ 56197 h 232409"/>
                              <a:gd name="connsiteX416" fmla="*/ 53714 w 114673"/>
                              <a:gd name="connsiteY416" fmla="*/ 55245 h 232409"/>
                              <a:gd name="connsiteX417" fmla="*/ 52761 w 114673"/>
                              <a:gd name="connsiteY417" fmla="*/ 57150 h 232409"/>
                              <a:gd name="connsiteX418" fmla="*/ 55619 w 114673"/>
                              <a:gd name="connsiteY418" fmla="*/ 60007 h 232409"/>
                              <a:gd name="connsiteX419" fmla="*/ 62286 w 114673"/>
                              <a:gd name="connsiteY419" fmla="*/ 59055 h 232409"/>
                              <a:gd name="connsiteX420" fmla="*/ 56571 w 114673"/>
                              <a:gd name="connsiteY420" fmla="*/ 181928 h 232409"/>
                              <a:gd name="connsiteX421" fmla="*/ 53714 w 114673"/>
                              <a:gd name="connsiteY421" fmla="*/ 180022 h 232409"/>
                              <a:gd name="connsiteX422" fmla="*/ 52761 w 114673"/>
                              <a:gd name="connsiteY422" fmla="*/ 180975 h 232409"/>
                              <a:gd name="connsiteX423" fmla="*/ 55619 w 114673"/>
                              <a:gd name="connsiteY423" fmla="*/ 182880 h 232409"/>
                              <a:gd name="connsiteX424" fmla="*/ 56571 w 114673"/>
                              <a:gd name="connsiteY424" fmla="*/ 181928 h 232409"/>
                              <a:gd name="connsiteX425" fmla="*/ 59429 w 114673"/>
                              <a:gd name="connsiteY425" fmla="*/ 172403 h 232409"/>
                              <a:gd name="connsiteX426" fmla="*/ 57524 w 114673"/>
                              <a:gd name="connsiteY426" fmla="*/ 172403 h 232409"/>
                              <a:gd name="connsiteX427" fmla="*/ 56571 w 114673"/>
                              <a:gd name="connsiteY427" fmla="*/ 171450 h 232409"/>
                              <a:gd name="connsiteX428" fmla="*/ 53714 w 114673"/>
                              <a:gd name="connsiteY428" fmla="*/ 172403 h 232409"/>
                              <a:gd name="connsiteX429" fmla="*/ 53714 w 114673"/>
                              <a:gd name="connsiteY429" fmla="*/ 173355 h 232409"/>
                              <a:gd name="connsiteX430" fmla="*/ 56571 w 114673"/>
                              <a:gd name="connsiteY430" fmla="*/ 174307 h 232409"/>
                              <a:gd name="connsiteX431" fmla="*/ 57524 w 114673"/>
                              <a:gd name="connsiteY431" fmla="*/ 174307 h 232409"/>
                              <a:gd name="connsiteX432" fmla="*/ 59429 w 114673"/>
                              <a:gd name="connsiteY432" fmla="*/ 174307 h 232409"/>
                              <a:gd name="connsiteX433" fmla="*/ 59429 w 114673"/>
                              <a:gd name="connsiteY433" fmla="*/ 172403 h 232409"/>
                              <a:gd name="connsiteX434" fmla="*/ 53714 w 114673"/>
                              <a:gd name="connsiteY434" fmla="*/ 106680 h 232409"/>
                              <a:gd name="connsiteX435" fmla="*/ 54666 w 114673"/>
                              <a:gd name="connsiteY435" fmla="*/ 105728 h 232409"/>
                              <a:gd name="connsiteX436" fmla="*/ 53714 w 114673"/>
                              <a:gd name="connsiteY436" fmla="*/ 106680 h 232409"/>
                              <a:gd name="connsiteX437" fmla="*/ 53714 w 114673"/>
                              <a:gd name="connsiteY437" fmla="*/ 106680 h 232409"/>
                              <a:gd name="connsiteX438" fmla="*/ 56571 w 114673"/>
                              <a:gd name="connsiteY438" fmla="*/ 133350 h 232409"/>
                              <a:gd name="connsiteX439" fmla="*/ 56571 w 114673"/>
                              <a:gd name="connsiteY439" fmla="*/ 131445 h 232409"/>
                              <a:gd name="connsiteX440" fmla="*/ 54666 w 114673"/>
                              <a:gd name="connsiteY440" fmla="*/ 132397 h 232409"/>
                              <a:gd name="connsiteX441" fmla="*/ 53714 w 114673"/>
                              <a:gd name="connsiteY441" fmla="*/ 134303 h 232409"/>
                              <a:gd name="connsiteX442" fmla="*/ 54666 w 114673"/>
                              <a:gd name="connsiteY442" fmla="*/ 137160 h 232409"/>
                              <a:gd name="connsiteX443" fmla="*/ 55619 w 114673"/>
                              <a:gd name="connsiteY443" fmla="*/ 134303 h 232409"/>
                              <a:gd name="connsiteX444" fmla="*/ 56571 w 114673"/>
                              <a:gd name="connsiteY444" fmla="*/ 133350 h 232409"/>
                              <a:gd name="connsiteX445" fmla="*/ 55619 w 114673"/>
                              <a:gd name="connsiteY445" fmla="*/ 193357 h 232409"/>
                              <a:gd name="connsiteX446" fmla="*/ 54666 w 114673"/>
                              <a:gd name="connsiteY446" fmla="*/ 192405 h 232409"/>
                              <a:gd name="connsiteX447" fmla="*/ 53714 w 114673"/>
                              <a:gd name="connsiteY447" fmla="*/ 193357 h 232409"/>
                              <a:gd name="connsiteX448" fmla="*/ 55619 w 114673"/>
                              <a:gd name="connsiteY448" fmla="*/ 193357 h 232409"/>
                              <a:gd name="connsiteX449" fmla="*/ 55619 w 114673"/>
                              <a:gd name="connsiteY449" fmla="*/ 193357 h 232409"/>
                              <a:gd name="connsiteX450" fmla="*/ 55619 w 114673"/>
                              <a:gd name="connsiteY450" fmla="*/ 140970 h 232409"/>
                              <a:gd name="connsiteX451" fmla="*/ 55619 w 114673"/>
                              <a:gd name="connsiteY451" fmla="*/ 140970 h 232409"/>
                              <a:gd name="connsiteX452" fmla="*/ 55619 w 114673"/>
                              <a:gd name="connsiteY452" fmla="*/ 142875 h 232409"/>
                              <a:gd name="connsiteX453" fmla="*/ 56571 w 114673"/>
                              <a:gd name="connsiteY453" fmla="*/ 141922 h 232409"/>
                              <a:gd name="connsiteX454" fmla="*/ 55619 w 114673"/>
                              <a:gd name="connsiteY454" fmla="*/ 140970 h 232409"/>
                              <a:gd name="connsiteX455" fmla="*/ 58476 w 114673"/>
                              <a:gd name="connsiteY455" fmla="*/ 87630 h 232409"/>
                              <a:gd name="connsiteX456" fmla="*/ 58476 w 114673"/>
                              <a:gd name="connsiteY456" fmla="*/ 87630 h 232409"/>
                              <a:gd name="connsiteX457" fmla="*/ 54666 w 114673"/>
                              <a:gd name="connsiteY457" fmla="*/ 88582 h 232409"/>
                              <a:gd name="connsiteX458" fmla="*/ 56571 w 114673"/>
                              <a:gd name="connsiteY458" fmla="*/ 92392 h 232409"/>
                              <a:gd name="connsiteX459" fmla="*/ 57524 w 114673"/>
                              <a:gd name="connsiteY459" fmla="*/ 92392 h 232409"/>
                              <a:gd name="connsiteX460" fmla="*/ 57524 w 114673"/>
                              <a:gd name="connsiteY460" fmla="*/ 91440 h 232409"/>
                              <a:gd name="connsiteX461" fmla="*/ 58476 w 114673"/>
                              <a:gd name="connsiteY461" fmla="*/ 87630 h 232409"/>
                              <a:gd name="connsiteX462" fmla="*/ 58476 w 114673"/>
                              <a:gd name="connsiteY462" fmla="*/ 87630 h 232409"/>
                              <a:gd name="connsiteX463" fmla="*/ 57524 w 114673"/>
                              <a:gd name="connsiteY463" fmla="*/ 120015 h 232409"/>
                              <a:gd name="connsiteX464" fmla="*/ 57524 w 114673"/>
                              <a:gd name="connsiteY464" fmla="*/ 120015 h 232409"/>
                              <a:gd name="connsiteX465" fmla="*/ 57524 w 114673"/>
                              <a:gd name="connsiteY465" fmla="*/ 118110 h 232409"/>
                              <a:gd name="connsiteX466" fmla="*/ 56571 w 114673"/>
                              <a:gd name="connsiteY466" fmla="*/ 119063 h 232409"/>
                              <a:gd name="connsiteX467" fmla="*/ 57524 w 114673"/>
                              <a:gd name="connsiteY467" fmla="*/ 120015 h 232409"/>
                              <a:gd name="connsiteX468" fmla="*/ 57524 w 114673"/>
                              <a:gd name="connsiteY468" fmla="*/ 161925 h 232409"/>
                              <a:gd name="connsiteX469" fmla="*/ 58476 w 114673"/>
                              <a:gd name="connsiteY469" fmla="*/ 160972 h 232409"/>
                              <a:gd name="connsiteX470" fmla="*/ 57524 w 114673"/>
                              <a:gd name="connsiteY470" fmla="*/ 159067 h 232409"/>
                              <a:gd name="connsiteX471" fmla="*/ 56571 w 114673"/>
                              <a:gd name="connsiteY471" fmla="*/ 160020 h 232409"/>
                              <a:gd name="connsiteX472" fmla="*/ 57524 w 114673"/>
                              <a:gd name="connsiteY472" fmla="*/ 161925 h 232409"/>
                              <a:gd name="connsiteX473" fmla="*/ 56571 w 114673"/>
                              <a:gd name="connsiteY473" fmla="*/ 50482 h 232409"/>
                              <a:gd name="connsiteX474" fmla="*/ 56571 w 114673"/>
                              <a:gd name="connsiteY474" fmla="*/ 50482 h 232409"/>
                              <a:gd name="connsiteX475" fmla="*/ 57524 w 114673"/>
                              <a:gd name="connsiteY475" fmla="*/ 49530 h 232409"/>
                              <a:gd name="connsiteX476" fmla="*/ 56571 w 114673"/>
                              <a:gd name="connsiteY476" fmla="*/ 48578 h 232409"/>
                              <a:gd name="connsiteX477" fmla="*/ 56571 w 114673"/>
                              <a:gd name="connsiteY477" fmla="*/ 50482 h 232409"/>
                              <a:gd name="connsiteX478" fmla="*/ 56571 w 114673"/>
                              <a:gd name="connsiteY478" fmla="*/ 42863 h 232409"/>
                              <a:gd name="connsiteX479" fmla="*/ 60381 w 114673"/>
                              <a:gd name="connsiteY479" fmla="*/ 45720 h 232409"/>
                              <a:gd name="connsiteX480" fmla="*/ 60381 w 114673"/>
                              <a:gd name="connsiteY480" fmla="*/ 44767 h 232409"/>
                              <a:gd name="connsiteX481" fmla="*/ 56571 w 114673"/>
                              <a:gd name="connsiteY481" fmla="*/ 42863 h 232409"/>
                              <a:gd name="connsiteX482" fmla="*/ 56571 w 114673"/>
                              <a:gd name="connsiteY482" fmla="*/ 42863 h 232409"/>
                              <a:gd name="connsiteX483" fmla="*/ 58476 w 114673"/>
                              <a:gd name="connsiteY483" fmla="*/ 127635 h 232409"/>
                              <a:gd name="connsiteX484" fmla="*/ 58476 w 114673"/>
                              <a:gd name="connsiteY484" fmla="*/ 127635 h 232409"/>
                              <a:gd name="connsiteX485" fmla="*/ 58476 w 114673"/>
                              <a:gd name="connsiteY485" fmla="*/ 129540 h 232409"/>
                              <a:gd name="connsiteX486" fmla="*/ 59429 w 114673"/>
                              <a:gd name="connsiteY486" fmla="*/ 128588 h 232409"/>
                              <a:gd name="connsiteX487" fmla="*/ 58476 w 114673"/>
                              <a:gd name="connsiteY487" fmla="*/ 127635 h 232409"/>
                              <a:gd name="connsiteX488" fmla="*/ 59429 w 114673"/>
                              <a:gd name="connsiteY488" fmla="*/ 80963 h 232409"/>
                              <a:gd name="connsiteX489" fmla="*/ 59429 w 114673"/>
                              <a:gd name="connsiteY489" fmla="*/ 80963 h 232409"/>
                              <a:gd name="connsiteX490" fmla="*/ 59429 w 114673"/>
                              <a:gd name="connsiteY490" fmla="*/ 80963 h 232409"/>
                              <a:gd name="connsiteX491" fmla="*/ 59429 w 114673"/>
                              <a:gd name="connsiteY491" fmla="*/ 80963 h 232409"/>
                              <a:gd name="connsiteX492" fmla="*/ 59429 w 114673"/>
                              <a:gd name="connsiteY492" fmla="*/ 80963 h 232409"/>
                              <a:gd name="connsiteX493" fmla="*/ 60381 w 114673"/>
                              <a:gd name="connsiteY493" fmla="*/ 67628 h 232409"/>
                              <a:gd name="connsiteX494" fmla="*/ 60381 w 114673"/>
                              <a:gd name="connsiteY494" fmla="*/ 67628 h 232409"/>
                              <a:gd name="connsiteX495" fmla="*/ 60381 w 114673"/>
                              <a:gd name="connsiteY495" fmla="*/ 65722 h 232409"/>
                              <a:gd name="connsiteX496" fmla="*/ 60381 w 114673"/>
                              <a:gd name="connsiteY496" fmla="*/ 67628 h 232409"/>
                              <a:gd name="connsiteX497" fmla="*/ 60381 w 114673"/>
                              <a:gd name="connsiteY497" fmla="*/ 67628 h 232409"/>
                              <a:gd name="connsiteX498" fmla="*/ 60381 w 114673"/>
                              <a:gd name="connsiteY498" fmla="*/ 78105 h 232409"/>
                              <a:gd name="connsiteX499" fmla="*/ 61334 w 114673"/>
                              <a:gd name="connsiteY499" fmla="*/ 77153 h 232409"/>
                              <a:gd name="connsiteX500" fmla="*/ 60381 w 114673"/>
                              <a:gd name="connsiteY500" fmla="*/ 75247 h 232409"/>
                              <a:gd name="connsiteX501" fmla="*/ 60381 w 114673"/>
                              <a:gd name="connsiteY501" fmla="*/ 78105 h 232409"/>
                              <a:gd name="connsiteX502" fmla="*/ 60381 w 114673"/>
                              <a:gd name="connsiteY502" fmla="*/ 78105 h 232409"/>
                              <a:gd name="connsiteX503" fmla="*/ 62286 w 114673"/>
                              <a:gd name="connsiteY503" fmla="*/ 206692 h 232409"/>
                              <a:gd name="connsiteX504" fmla="*/ 62286 w 114673"/>
                              <a:gd name="connsiteY504" fmla="*/ 206692 h 232409"/>
                              <a:gd name="connsiteX505" fmla="*/ 60381 w 114673"/>
                              <a:gd name="connsiteY505" fmla="*/ 206692 h 232409"/>
                              <a:gd name="connsiteX506" fmla="*/ 62286 w 114673"/>
                              <a:gd name="connsiteY506" fmla="*/ 206692 h 232409"/>
                              <a:gd name="connsiteX507" fmla="*/ 62286 w 114673"/>
                              <a:gd name="connsiteY507" fmla="*/ 206692 h 232409"/>
                              <a:gd name="connsiteX508" fmla="*/ 62286 w 114673"/>
                              <a:gd name="connsiteY508" fmla="*/ 95250 h 232409"/>
                              <a:gd name="connsiteX509" fmla="*/ 62286 w 114673"/>
                              <a:gd name="connsiteY509" fmla="*/ 95250 h 232409"/>
                              <a:gd name="connsiteX510" fmla="*/ 61334 w 114673"/>
                              <a:gd name="connsiteY510" fmla="*/ 94297 h 232409"/>
                              <a:gd name="connsiteX511" fmla="*/ 62286 w 114673"/>
                              <a:gd name="connsiteY511" fmla="*/ 95250 h 232409"/>
                              <a:gd name="connsiteX512" fmla="*/ 62286 w 114673"/>
                              <a:gd name="connsiteY512" fmla="*/ 95250 h 232409"/>
                              <a:gd name="connsiteX513" fmla="*/ 64191 w 114673"/>
                              <a:gd name="connsiteY513" fmla="*/ 61913 h 232409"/>
                              <a:gd name="connsiteX514" fmla="*/ 64191 w 114673"/>
                              <a:gd name="connsiteY514" fmla="*/ 61913 h 232409"/>
                              <a:gd name="connsiteX515" fmla="*/ 63239 w 114673"/>
                              <a:gd name="connsiteY515" fmla="*/ 60007 h 232409"/>
                              <a:gd name="connsiteX516" fmla="*/ 64191 w 114673"/>
                              <a:gd name="connsiteY516" fmla="*/ 61913 h 232409"/>
                              <a:gd name="connsiteX517" fmla="*/ 64191 w 114673"/>
                              <a:gd name="connsiteY517" fmla="*/ 61913 h 232409"/>
                              <a:gd name="connsiteX518" fmla="*/ 66096 w 114673"/>
                              <a:gd name="connsiteY518" fmla="*/ 220028 h 232409"/>
                              <a:gd name="connsiteX519" fmla="*/ 63239 w 114673"/>
                              <a:gd name="connsiteY519" fmla="*/ 217170 h 232409"/>
                              <a:gd name="connsiteX520" fmla="*/ 62286 w 114673"/>
                              <a:gd name="connsiteY520" fmla="*/ 218122 h 232409"/>
                              <a:gd name="connsiteX521" fmla="*/ 66096 w 114673"/>
                              <a:gd name="connsiteY521" fmla="*/ 220028 h 232409"/>
                              <a:gd name="connsiteX522" fmla="*/ 66096 w 114673"/>
                              <a:gd name="connsiteY522" fmla="*/ 220028 h 2324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Lst>
                            <a:rect l="l" t="t" r="r" b="b"/>
                            <a:pathLst>
                              <a:path w="114673" h="232409">
                                <a:moveTo>
                                  <a:pt x="103244" y="202882"/>
                                </a:moveTo>
                                <a:cubicBezTo>
                                  <a:pt x="102291" y="206692"/>
                                  <a:pt x="100386" y="209550"/>
                                  <a:pt x="99434" y="212407"/>
                                </a:cubicBezTo>
                                <a:cubicBezTo>
                                  <a:pt x="92766" y="226695"/>
                                  <a:pt x="81336" y="231457"/>
                                  <a:pt x="67049" y="232410"/>
                                </a:cubicBezTo>
                                <a:cubicBezTo>
                                  <a:pt x="56571" y="232410"/>
                                  <a:pt x="47999" y="230505"/>
                                  <a:pt x="40379" y="223838"/>
                                </a:cubicBezTo>
                                <a:cubicBezTo>
                                  <a:pt x="30854" y="216217"/>
                                  <a:pt x="26091" y="205740"/>
                                  <a:pt x="26091" y="193357"/>
                                </a:cubicBezTo>
                                <a:cubicBezTo>
                                  <a:pt x="25139" y="178117"/>
                                  <a:pt x="25139" y="162878"/>
                                  <a:pt x="25139" y="147638"/>
                                </a:cubicBezTo>
                                <a:cubicBezTo>
                                  <a:pt x="25139" y="135255"/>
                                  <a:pt x="24186" y="123825"/>
                                  <a:pt x="25139" y="112395"/>
                                </a:cubicBezTo>
                                <a:cubicBezTo>
                                  <a:pt x="26091" y="106680"/>
                                  <a:pt x="26091" y="100965"/>
                                  <a:pt x="25139" y="95250"/>
                                </a:cubicBezTo>
                                <a:cubicBezTo>
                                  <a:pt x="24186" y="87630"/>
                                  <a:pt x="26091" y="80010"/>
                                  <a:pt x="26091" y="72390"/>
                                </a:cubicBezTo>
                                <a:cubicBezTo>
                                  <a:pt x="26091" y="66675"/>
                                  <a:pt x="25139" y="65722"/>
                                  <a:pt x="19424" y="65722"/>
                                </a:cubicBezTo>
                                <a:cubicBezTo>
                                  <a:pt x="14661" y="65722"/>
                                  <a:pt x="10851" y="65722"/>
                                  <a:pt x="7041" y="65722"/>
                                </a:cubicBezTo>
                                <a:cubicBezTo>
                                  <a:pt x="5136" y="65722"/>
                                  <a:pt x="3231" y="65722"/>
                                  <a:pt x="2279" y="64770"/>
                                </a:cubicBezTo>
                                <a:cubicBezTo>
                                  <a:pt x="374" y="63817"/>
                                  <a:pt x="-579" y="61913"/>
                                  <a:pt x="374" y="60007"/>
                                </a:cubicBezTo>
                                <a:cubicBezTo>
                                  <a:pt x="1326" y="58103"/>
                                  <a:pt x="2279" y="57150"/>
                                  <a:pt x="4184" y="57150"/>
                                </a:cubicBezTo>
                                <a:cubicBezTo>
                                  <a:pt x="16566" y="55245"/>
                                  <a:pt x="27044" y="50482"/>
                                  <a:pt x="36569" y="41910"/>
                                </a:cubicBezTo>
                                <a:cubicBezTo>
                                  <a:pt x="44189" y="35242"/>
                                  <a:pt x="48951" y="26670"/>
                                  <a:pt x="54666" y="18097"/>
                                </a:cubicBezTo>
                                <a:cubicBezTo>
                                  <a:pt x="57524" y="13335"/>
                                  <a:pt x="58476" y="8572"/>
                                  <a:pt x="61334" y="3810"/>
                                </a:cubicBezTo>
                                <a:cubicBezTo>
                                  <a:pt x="63239" y="0"/>
                                  <a:pt x="64191" y="0"/>
                                  <a:pt x="68001" y="0"/>
                                </a:cubicBezTo>
                                <a:cubicBezTo>
                                  <a:pt x="70859" y="953"/>
                                  <a:pt x="72764" y="1905"/>
                                  <a:pt x="72764" y="5715"/>
                                </a:cubicBezTo>
                                <a:cubicBezTo>
                                  <a:pt x="72764" y="20003"/>
                                  <a:pt x="72764" y="33338"/>
                                  <a:pt x="72764" y="47625"/>
                                </a:cubicBezTo>
                                <a:cubicBezTo>
                                  <a:pt x="72764" y="55245"/>
                                  <a:pt x="72764" y="55245"/>
                                  <a:pt x="80384" y="56197"/>
                                </a:cubicBezTo>
                                <a:lnTo>
                                  <a:pt x="90861" y="56197"/>
                                </a:lnTo>
                                <a:cubicBezTo>
                                  <a:pt x="94671" y="56197"/>
                                  <a:pt x="98481" y="56197"/>
                                  <a:pt x="102291" y="56197"/>
                                </a:cubicBezTo>
                                <a:cubicBezTo>
                                  <a:pt x="105149" y="56197"/>
                                  <a:pt x="107054" y="56197"/>
                                  <a:pt x="109911" y="58103"/>
                                </a:cubicBezTo>
                                <a:cubicBezTo>
                                  <a:pt x="111816" y="59055"/>
                                  <a:pt x="111816" y="60960"/>
                                  <a:pt x="111816" y="62865"/>
                                </a:cubicBezTo>
                                <a:cubicBezTo>
                                  <a:pt x="110864" y="64770"/>
                                  <a:pt x="109911" y="66675"/>
                                  <a:pt x="108006" y="66675"/>
                                </a:cubicBezTo>
                                <a:cubicBezTo>
                                  <a:pt x="101339" y="66675"/>
                                  <a:pt x="94671" y="67628"/>
                                  <a:pt x="88004" y="66675"/>
                                </a:cubicBezTo>
                                <a:cubicBezTo>
                                  <a:pt x="84194" y="65722"/>
                                  <a:pt x="80384" y="67628"/>
                                  <a:pt x="77526" y="67628"/>
                                </a:cubicBezTo>
                                <a:cubicBezTo>
                                  <a:pt x="75621" y="67628"/>
                                  <a:pt x="74669" y="69532"/>
                                  <a:pt x="73716" y="71438"/>
                                </a:cubicBezTo>
                                <a:cubicBezTo>
                                  <a:pt x="73716" y="73342"/>
                                  <a:pt x="73716" y="75247"/>
                                  <a:pt x="73716" y="76200"/>
                                </a:cubicBezTo>
                                <a:cubicBezTo>
                                  <a:pt x="73716" y="89535"/>
                                  <a:pt x="73716" y="102870"/>
                                  <a:pt x="73716" y="116205"/>
                                </a:cubicBezTo>
                                <a:cubicBezTo>
                                  <a:pt x="73716" y="120967"/>
                                  <a:pt x="73716" y="125730"/>
                                  <a:pt x="73716" y="130492"/>
                                </a:cubicBezTo>
                                <a:cubicBezTo>
                                  <a:pt x="73716" y="145732"/>
                                  <a:pt x="73716" y="160020"/>
                                  <a:pt x="74669" y="175260"/>
                                </a:cubicBezTo>
                                <a:cubicBezTo>
                                  <a:pt x="74669" y="180975"/>
                                  <a:pt x="74669" y="186690"/>
                                  <a:pt x="74669" y="192405"/>
                                </a:cubicBezTo>
                                <a:cubicBezTo>
                                  <a:pt x="74669" y="196215"/>
                                  <a:pt x="75621" y="200025"/>
                                  <a:pt x="75621" y="203835"/>
                                </a:cubicBezTo>
                                <a:cubicBezTo>
                                  <a:pt x="76574" y="209550"/>
                                  <a:pt x="82289" y="213360"/>
                                  <a:pt x="87051" y="213360"/>
                                </a:cubicBezTo>
                                <a:cubicBezTo>
                                  <a:pt x="90861" y="212407"/>
                                  <a:pt x="92766" y="210503"/>
                                  <a:pt x="94671" y="208597"/>
                                </a:cubicBezTo>
                                <a:cubicBezTo>
                                  <a:pt x="99434" y="201930"/>
                                  <a:pt x="101339" y="195263"/>
                                  <a:pt x="102291" y="187642"/>
                                </a:cubicBezTo>
                                <a:cubicBezTo>
                                  <a:pt x="103244" y="179070"/>
                                  <a:pt x="104196" y="170497"/>
                                  <a:pt x="105149" y="161925"/>
                                </a:cubicBezTo>
                                <a:cubicBezTo>
                                  <a:pt x="105149" y="160020"/>
                                  <a:pt x="105149" y="157163"/>
                                  <a:pt x="108959" y="157163"/>
                                </a:cubicBezTo>
                                <a:cubicBezTo>
                                  <a:pt x="112769" y="157163"/>
                                  <a:pt x="113721" y="159067"/>
                                  <a:pt x="114674" y="162878"/>
                                </a:cubicBezTo>
                                <a:cubicBezTo>
                                  <a:pt x="110864" y="173355"/>
                                  <a:pt x="108006" y="188595"/>
                                  <a:pt x="103244" y="202882"/>
                                </a:cubicBezTo>
                                <a:close/>
                                <a:moveTo>
                                  <a:pt x="28949" y="161925"/>
                                </a:moveTo>
                                <a:cubicBezTo>
                                  <a:pt x="28949" y="161925"/>
                                  <a:pt x="28949" y="160972"/>
                                  <a:pt x="28949" y="161925"/>
                                </a:cubicBezTo>
                                <a:lnTo>
                                  <a:pt x="28949" y="161925"/>
                                </a:lnTo>
                                <a:cubicBezTo>
                                  <a:pt x="27996" y="161925"/>
                                  <a:pt x="27996" y="161925"/>
                                  <a:pt x="28949" y="161925"/>
                                </a:cubicBezTo>
                                <a:lnTo>
                                  <a:pt x="28949" y="161925"/>
                                </a:lnTo>
                                <a:close/>
                                <a:moveTo>
                                  <a:pt x="30854" y="174307"/>
                                </a:moveTo>
                                <a:cubicBezTo>
                                  <a:pt x="30854" y="174307"/>
                                  <a:pt x="30854" y="174307"/>
                                  <a:pt x="30854" y="174307"/>
                                </a:cubicBezTo>
                                <a:cubicBezTo>
                                  <a:pt x="29901" y="174307"/>
                                  <a:pt x="29901" y="174307"/>
                                  <a:pt x="30854" y="174307"/>
                                </a:cubicBezTo>
                                <a:cubicBezTo>
                                  <a:pt x="29901" y="174307"/>
                                  <a:pt x="29901" y="175260"/>
                                  <a:pt x="30854" y="174307"/>
                                </a:cubicBezTo>
                                <a:cubicBezTo>
                                  <a:pt x="30854" y="175260"/>
                                  <a:pt x="30854" y="175260"/>
                                  <a:pt x="30854" y="174307"/>
                                </a:cubicBezTo>
                                <a:close/>
                                <a:moveTo>
                                  <a:pt x="31806" y="180022"/>
                                </a:moveTo>
                                <a:cubicBezTo>
                                  <a:pt x="31806" y="180022"/>
                                  <a:pt x="31806" y="180022"/>
                                  <a:pt x="31806" y="180022"/>
                                </a:cubicBezTo>
                                <a:lnTo>
                                  <a:pt x="31806" y="178117"/>
                                </a:lnTo>
                                <a:lnTo>
                                  <a:pt x="31806" y="180022"/>
                                </a:lnTo>
                                <a:cubicBezTo>
                                  <a:pt x="30854" y="180022"/>
                                  <a:pt x="30854" y="180022"/>
                                  <a:pt x="31806" y="180022"/>
                                </a:cubicBezTo>
                                <a:close/>
                                <a:moveTo>
                                  <a:pt x="30854" y="156210"/>
                                </a:moveTo>
                                <a:cubicBezTo>
                                  <a:pt x="30854" y="157163"/>
                                  <a:pt x="31806" y="157163"/>
                                  <a:pt x="31806" y="157163"/>
                                </a:cubicBezTo>
                                <a:cubicBezTo>
                                  <a:pt x="32759" y="156210"/>
                                  <a:pt x="34664" y="157163"/>
                                  <a:pt x="34664" y="156210"/>
                                </a:cubicBezTo>
                                <a:cubicBezTo>
                                  <a:pt x="34664" y="155257"/>
                                  <a:pt x="33711" y="155257"/>
                                  <a:pt x="33711" y="155257"/>
                                </a:cubicBezTo>
                                <a:cubicBezTo>
                                  <a:pt x="31806" y="154305"/>
                                  <a:pt x="30854" y="155257"/>
                                  <a:pt x="30854" y="156210"/>
                                </a:cubicBezTo>
                                <a:close/>
                                <a:moveTo>
                                  <a:pt x="31806" y="187642"/>
                                </a:moveTo>
                                <a:cubicBezTo>
                                  <a:pt x="32759" y="187642"/>
                                  <a:pt x="33711" y="186690"/>
                                  <a:pt x="33711" y="186690"/>
                                </a:cubicBezTo>
                                <a:cubicBezTo>
                                  <a:pt x="33711" y="186690"/>
                                  <a:pt x="33711" y="185738"/>
                                  <a:pt x="32759" y="185738"/>
                                </a:cubicBezTo>
                                <a:cubicBezTo>
                                  <a:pt x="31806" y="184785"/>
                                  <a:pt x="31806" y="185738"/>
                                  <a:pt x="31806" y="187642"/>
                                </a:cubicBezTo>
                                <a:lnTo>
                                  <a:pt x="31806" y="187642"/>
                                </a:lnTo>
                                <a:close/>
                                <a:moveTo>
                                  <a:pt x="32759" y="82867"/>
                                </a:moveTo>
                                <a:cubicBezTo>
                                  <a:pt x="33711" y="82867"/>
                                  <a:pt x="34664" y="82867"/>
                                  <a:pt x="34664" y="81915"/>
                                </a:cubicBezTo>
                                <a:cubicBezTo>
                                  <a:pt x="34664" y="80963"/>
                                  <a:pt x="34664" y="80963"/>
                                  <a:pt x="33711" y="80963"/>
                                </a:cubicBezTo>
                                <a:cubicBezTo>
                                  <a:pt x="32759" y="80963"/>
                                  <a:pt x="32759" y="81915"/>
                                  <a:pt x="32759" y="82867"/>
                                </a:cubicBezTo>
                                <a:cubicBezTo>
                                  <a:pt x="31806" y="82867"/>
                                  <a:pt x="31806" y="82867"/>
                                  <a:pt x="32759" y="82867"/>
                                </a:cubicBezTo>
                                <a:close/>
                                <a:moveTo>
                                  <a:pt x="34664" y="194310"/>
                                </a:moveTo>
                                <a:cubicBezTo>
                                  <a:pt x="34664" y="193357"/>
                                  <a:pt x="33711" y="193357"/>
                                  <a:pt x="33711" y="193357"/>
                                </a:cubicBezTo>
                                <a:cubicBezTo>
                                  <a:pt x="33711" y="193357"/>
                                  <a:pt x="32759" y="193357"/>
                                  <a:pt x="32759" y="194310"/>
                                </a:cubicBezTo>
                                <a:cubicBezTo>
                                  <a:pt x="32759" y="195263"/>
                                  <a:pt x="32759" y="195263"/>
                                  <a:pt x="34664" y="194310"/>
                                </a:cubicBezTo>
                                <a:cubicBezTo>
                                  <a:pt x="33711" y="195263"/>
                                  <a:pt x="34664" y="195263"/>
                                  <a:pt x="34664" y="194310"/>
                                </a:cubicBezTo>
                                <a:close/>
                                <a:moveTo>
                                  <a:pt x="35616" y="166688"/>
                                </a:moveTo>
                                <a:cubicBezTo>
                                  <a:pt x="35616" y="165735"/>
                                  <a:pt x="34664" y="164782"/>
                                  <a:pt x="33711" y="164782"/>
                                </a:cubicBezTo>
                                <a:cubicBezTo>
                                  <a:pt x="32759" y="164782"/>
                                  <a:pt x="32759" y="166688"/>
                                  <a:pt x="32759" y="167640"/>
                                </a:cubicBezTo>
                                <a:cubicBezTo>
                                  <a:pt x="32759" y="168592"/>
                                  <a:pt x="32759" y="168592"/>
                                  <a:pt x="33711" y="168592"/>
                                </a:cubicBezTo>
                                <a:cubicBezTo>
                                  <a:pt x="34664" y="168592"/>
                                  <a:pt x="35616" y="167640"/>
                                  <a:pt x="35616" y="166688"/>
                                </a:cubicBezTo>
                                <a:close/>
                                <a:moveTo>
                                  <a:pt x="33711" y="132397"/>
                                </a:moveTo>
                                <a:cubicBezTo>
                                  <a:pt x="32759" y="132397"/>
                                  <a:pt x="32759" y="133350"/>
                                  <a:pt x="32759" y="134303"/>
                                </a:cubicBezTo>
                                <a:cubicBezTo>
                                  <a:pt x="32759" y="135255"/>
                                  <a:pt x="32759" y="136207"/>
                                  <a:pt x="33711" y="136207"/>
                                </a:cubicBezTo>
                                <a:lnTo>
                                  <a:pt x="34664" y="133350"/>
                                </a:lnTo>
                                <a:cubicBezTo>
                                  <a:pt x="34664" y="132397"/>
                                  <a:pt x="34664" y="131445"/>
                                  <a:pt x="33711" y="132397"/>
                                </a:cubicBezTo>
                                <a:close/>
                                <a:moveTo>
                                  <a:pt x="32759" y="76200"/>
                                </a:moveTo>
                                <a:cubicBezTo>
                                  <a:pt x="32759" y="77153"/>
                                  <a:pt x="33711" y="78105"/>
                                  <a:pt x="34664" y="77153"/>
                                </a:cubicBezTo>
                                <a:cubicBezTo>
                                  <a:pt x="35616" y="77153"/>
                                  <a:pt x="35616" y="78105"/>
                                  <a:pt x="36569" y="79057"/>
                                </a:cubicBezTo>
                                <a:cubicBezTo>
                                  <a:pt x="36569" y="80010"/>
                                  <a:pt x="37521" y="80010"/>
                                  <a:pt x="37521" y="79057"/>
                                </a:cubicBezTo>
                                <a:cubicBezTo>
                                  <a:pt x="38474" y="77153"/>
                                  <a:pt x="39426" y="76200"/>
                                  <a:pt x="41331" y="78105"/>
                                </a:cubicBezTo>
                                <a:cubicBezTo>
                                  <a:pt x="42284" y="79057"/>
                                  <a:pt x="45141" y="79057"/>
                                  <a:pt x="46094" y="80963"/>
                                </a:cubicBezTo>
                                <a:cubicBezTo>
                                  <a:pt x="46094" y="81915"/>
                                  <a:pt x="47046" y="82867"/>
                                  <a:pt x="47046" y="83820"/>
                                </a:cubicBezTo>
                                <a:cubicBezTo>
                                  <a:pt x="47046" y="84772"/>
                                  <a:pt x="46094" y="84772"/>
                                  <a:pt x="45141" y="84772"/>
                                </a:cubicBezTo>
                                <a:cubicBezTo>
                                  <a:pt x="44189" y="84772"/>
                                  <a:pt x="44189" y="84772"/>
                                  <a:pt x="43236" y="83820"/>
                                </a:cubicBezTo>
                                <a:cubicBezTo>
                                  <a:pt x="43236" y="82867"/>
                                  <a:pt x="44189" y="81915"/>
                                  <a:pt x="43236" y="81915"/>
                                </a:cubicBezTo>
                                <a:cubicBezTo>
                                  <a:pt x="42284" y="81915"/>
                                  <a:pt x="42284" y="82867"/>
                                  <a:pt x="42284" y="83820"/>
                                </a:cubicBezTo>
                                <a:cubicBezTo>
                                  <a:pt x="42284" y="84772"/>
                                  <a:pt x="40379" y="86678"/>
                                  <a:pt x="43236" y="86678"/>
                                </a:cubicBezTo>
                                <a:cubicBezTo>
                                  <a:pt x="46094" y="85725"/>
                                  <a:pt x="47999" y="86678"/>
                                  <a:pt x="48951" y="89535"/>
                                </a:cubicBezTo>
                                <a:cubicBezTo>
                                  <a:pt x="48951" y="90488"/>
                                  <a:pt x="49904" y="90488"/>
                                  <a:pt x="50856" y="90488"/>
                                </a:cubicBezTo>
                                <a:cubicBezTo>
                                  <a:pt x="51809" y="90488"/>
                                  <a:pt x="51809" y="89535"/>
                                  <a:pt x="51809" y="88582"/>
                                </a:cubicBezTo>
                                <a:cubicBezTo>
                                  <a:pt x="51809" y="87630"/>
                                  <a:pt x="51809" y="87630"/>
                                  <a:pt x="50856" y="87630"/>
                                </a:cubicBezTo>
                                <a:cubicBezTo>
                                  <a:pt x="49904" y="85725"/>
                                  <a:pt x="49904" y="84772"/>
                                  <a:pt x="51809" y="85725"/>
                                </a:cubicBezTo>
                                <a:cubicBezTo>
                                  <a:pt x="52761" y="85725"/>
                                  <a:pt x="52761" y="85725"/>
                                  <a:pt x="53714" y="85725"/>
                                </a:cubicBezTo>
                                <a:cubicBezTo>
                                  <a:pt x="54666" y="85725"/>
                                  <a:pt x="55619" y="85725"/>
                                  <a:pt x="55619" y="83820"/>
                                </a:cubicBezTo>
                                <a:cubicBezTo>
                                  <a:pt x="54666" y="81915"/>
                                  <a:pt x="54666" y="80010"/>
                                  <a:pt x="53714" y="79057"/>
                                </a:cubicBezTo>
                                <a:cubicBezTo>
                                  <a:pt x="52761" y="78105"/>
                                  <a:pt x="52761" y="80963"/>
                                  <a:pt x="52761" y="81915"/>
                                </a:cubicBezTo>
                                <a:cubicBezTo>
                                  <a:pt x="52761" y="82867"/>
                                  <a:pt x="51809" y="82867"/>
                                  <a:pt x="50856" y="82867"/>
                                </a:cubicBezTo>
                                <a:cubicBezTo>
                                  <a:pt x="49904" y="82867"/>
                                  <a:pt x="49904" y="82867"/>
                                  <a:pt x="50856" y="81915"/>
                                </a:cubicBezTo>
                                <a:cubicBezTo>
                                  <a:pt x="52761" y="80010"/>
                                  <a:pt x="51809" y="80010"/>
                                  <a:pt x="49904" y="80010"/>
                                </a:cubicBezTo>
                                <a:cubicBezTo>
                                  <a:pt x="45141" y="80010"/>
                                  <a:pt x="44189" y="79057"/>
                                  <a:pt x="44189" y="74295"/>
                                </a:cubicBezTo>
                                <a:cubicBezTo>
                                  <a:pt x="46094" y="73342"/>
                                  <a:pt x="47046" y="73342"/>
                                  <a:pt x="45141" y="71438"/>
                                </a:cubicBezTo>
                                <a:cubicBezTo>
                                  <a:pt x="44189" y="72390"/>
                                  <a:pt x="44189" y="73342"/>
                                  <a:pt x="44189" y="74295"/>
                                </a:cubicBezTo>
                                <a:cubicBezTo>
                                  <a:pt x="42284" y="75247"/>
                                  <a:pt x="39426" y="73342"/>
                                  <a:pt x="38474" y="77153"/>
                                </a:cubicBezTo>
                                <a:cubicBezTo>
                                  <a:pt x="38474" y="78105"/>
                                  <a:pt x="36569" y="77153"/>
                                  <a:pt x="35616" y="77153"/>
                                </a:cubicBezTo>
                                <a:cubicBezTo>
                                  <a:pt x="34664" y="75247"/>
                                  <a:pt x="32759" y="75247"/>
                                  <a:pt x="32759" y="76200"/>
                                </a:cubicBezTo>
                                <a:close/>
                                <a:moveTo>
                                  <a:pt x="41331" y="191453"/>
                                </a:moveTo>
                                <a:cubicBezTo>
                                  <a:pt x="40379" y="190500"/>
                                  <a:pt x="40379" y="189547"/>
                                  <a:pt x="40379" y="188595"/>
                                </a:cubicBezTo>
                                <a:cubicBezTo>
                                  <a:pt x="41331" y="186690"/>
                                  <a:pt x="39426" y="184785"/>
                                  <a:pt x="38474" y="183832"/>
                                </a:cubicBezTo>
                                <a:cubicBezTo>
                                  <a:pt x="38474" y="180975"/>
                                  <a:pt x="39426" y="179070"/>
                                  <a:pt x="40379" y="177165"/>
                                </a:cubicBezTo>
                                <a:cubicBezTo>
                                  <a:pt x="37521" y="176213"/>
                                  <a:pt x="37521" y="180022"/>
                                  <a:pt x="36569" y="180022"/>
                                </a:cubicBezTo>
                                <a:cubicBezTo>
                                  <a:pt x="35616" y="180975"/>
                                  <a:pt x="34664" y="181928"/>
                                  <a:pt x="34664" y="182880"/>
                                </a:cubicBezTo>
                                <a:cubicBezTo>
                                  <a:pt x="34664" y="184785"/>
                                  <a:pt x="36569" y="182880"/>
                                  <a:pt x="37521" y="182880"/>
                                </a:cubicBezTo>
                                <a:cubicBezTo>
                                  <a:pt x="38474" y="182880"/>
                                  <a:pt x="38474" y="182880"/>
                                  <a:pt x="39426" y="183832"/>
                                </a:cubicBezTo>
                                <a:cubicBezTo>
                                  <a:pt x="37521" y="186690"/>
                                  <a:pt x="39426" y="189547"/>
                                  <a:pt x="39426" y="192405"/>
                                </a:cubicBezTo>
                                <a:cubicBezTo>
                                  <a:pt x="39426" y="193357"/>
                                  <a:pt x="43236" y="195263"/>
                                  <a:pt x="43236" y="195263"/>
                                </a:cubicBezTo>
                                <a:cubicBezTo>
                                  <a:pt x="43236" y="192405"/>
                                  <a:pt x="41331" y="192405"/>
                                  <a:pt x="41331" y="191453"/>
                                </a:cubicBezTo>
                                <a:close/>
                                <a:moveTo>
                                  <a:pt x="49904" y="182880"/>
                                </a:moveTo>
                                <a:cubicBezTo>
                                  <a:pt x="51809" y="180975"/>
                                  <a:pt x="50856" y="179070"/>
                                  <a:pt x="50856" y="177165"/>
                                </a:cubicBezTo>
                                <a:cubicBezTo>
                                  <a:pt x="49904" y="175260"/>
                                  <a:pt x="48951" y="177165"/>
                                  <a:pt x="47999" y="177165"/>
                                </a:cubicBezTo>
                                <a:cubicBezTo>
                                  <a:pt x="46094" y="178117"/>
                                  <a:pt x="46094" y="176213"/>
                                  <a:pt x="46094" y="175260"/>
                                </a:cubicBezTo>
                                <a:cubicBezTo>
                                  <a:pt x="47999" y="174307"/>
                                  <a:pt x="46094" y="171450"/>
                                  <a:pt x="48951" y="171450"/>
                                </a:cubicBezTo>
                                <a:cubicBezTo>
                                  <a:pt x="49904" y="171450"/>
                                  <a:pt x="48951" y="170497"/>
                                  <a:pt x="48951" y="169545"/>
                                </a:cubicBezTo>
                                <a:cubicBezTo>
                                  <a:pt x="47046" y="167640"/>
                                  <a:pt x="46094" y="163830"/>
                                  <a:pt x="42284" y="163830"/>
                                </a:cubicBezTo>
                                <a:cubicBezTo>
                                  <a:pt x="43236" y="160972"/>
                                  <a:pt x="45141" y="159067"/>
                                  <a:pt x="47999" y="159067"/>
                                </a:cubicBezTo>
                                <a:cubicBezTo>
                                  <a:pt x="49904" y="159067"/>
                                  <a:pt x="51809" y="157163"/>
                                  <a:pt x="51809" y="155257"/>
                                </a:cubicBezTo>
                                <a:cubicBezTo>
                                  <a:pt x="51809" y="154305"/>
                                  <a:pt x="51809" y="153353"/>
                                  <a:pt x="50856" y="153353"/>
                                </a:cubicBezTo>
                                <a:cubicBezTo>
                                  <a:pt x="49904" y="153353"/>
                                  <a:pt x="49904" y="154305"/>
                                  <a:pt x="49904" y="155257"/>
                                </a:cubicBezTo>
                                <a:cubicBezTo>
                                  <a:pt x="49904" y="156210"/>
                                  <a:pt x="49904" y="157163"/>
                                  <a:pt x="48951" y="157163"/>
                                </a:cubicBezTo>
                                <a:cubicBezTo>
                                  <a:pt x="46094" y="158115"/>
                                  <a:pt x="43236" y="160020"/>
                                  <a:pt x="39426" y="159067"/>
                                </a:cubicBezTo>
                                <a:cubicBezTo>
                                  <a:pt x="38474" y="155257"/>
                                  <a:pt x="37521" y="155257"/>
                                  <a:pt x="33711" y="158115"/>
                                </a:cubicBezTo>
                                <a:cubicBezTo>
                                  <a:pt x="33711" y="158115"/>
                                  <a:pt x="32759" y="159067"/>
                                  <a:pt x="32759" y="159067"/>
                                </a:cubicBezTo>
                                <a:cubicBezTo>
                                  <a:pt x="32759" y="160020"/>
                                  <a:pt x="33711" y="160020"/>
                                  <a:pt x="33711" y="160020"/>
                                </a:cubicBezTo>
                                <a:cubicBezTo>
                                  <a:pt x="35616" y="161925"/>
                                  <a:pt x="36569" y="158115"/>
                                  <a:pt x="38474" y="159067"/>
                                </a:cubicBezTo>
                                <a:cubicBezTo>
                                  <a:pt x="39426" y="160972"/>
                                  <a:pt x="38474" y="161925"/>
                                  <a:pt x="37521" y="163830"/>
                                </a:cubicBezTo>
                                <a:cubicBezTo>
                                  <a:pt x="35616" y="165735"/>
                                  <a:pt x="34664" y="168592"/>
                                  <a:pt x="37521" y="170497"/>
                                </a:cubicBezTo>
                                <a:cubicBezTo>
                                  <a:pt x="39426" y="172403"/>
                                  <a:pt x="39426" y="173355"/>
                                  <a:pt x="38474" y="175260"/>
                                </a:cubicBezTo>
                                <a:cubicBezTo>
                                  <a:pt x="40379" y="174307"/>
                                  <a:pt x="42284" y="172403"/>
                                  <a:pt x="44189" y="175260"/>
                                </a:cubicBezTo>
                                <a:cubicBezTo>
                                  <a:pt x="43236" y="176213"/>
                                  <a:pt x="40379" y="175260"/>
                                  <a:pt x="40379" y="177165"/>
                                </a:cubicBezTo>
                                <a:cubicBezTo>
                                  <a:pt x="40379" y="178117"/>
                                  <a:pt x="41331" y="179070"/>
                                  <a:pt x="43236" y="180022"/>
                                </a:cubicBezTo>
                                <a:cubicBezTo>
                                  <a:pt x="44189" y="180022"/>
                                  <a:pt x="43236" y="180975"/>
                                  <a:pt x="43236" y="181928"/>
                                </a:cubicBezTo>
                                <a:cubicBezTo>
                                  <a:pt x="43236" y="182880"/>
                                  <a:pt x="43236" y="183832"/>
                                  <a:pt x="44189" y="183832"/>
                                </a:cubicBezTo>
                                <a:cubicBezTo>
                                  <a:pt x="47046" y="183832"/>
                                  <a:pt x="48951" y="184785"/>
                                  <a:pt x="49904" y="182880"/>
                                </a:cubicBezTo>
                                <a:close/>
                                <a:moveTo>
                                  <a:pt x="34664" y="151447"/>
                                </a:moveTo>
                                <a:cubicBezTo>
                                  <a:pt x="34664" y="152400"/>
                                  <a:pt x="34664" y="152400"/>
                                  <a:pt x="35616" y="152400"/>
                                </a:cubicBezTo>
                                <a:cubicBezTo>
                                  <a:pt x="36569" y="152400"/>
                                  <a:pt x="37521" y="151447"/>
                                  <a:pt x="37521" y="149542"/>
                                </a:cubicBezTo>
                                <a:cubicBezTo>
                                  <a:pt x="37521" y="149542"/>
                                  <a:pt x="37521" y="148590"/>
                                  <a:pt x="36569" y="148590"/>
                                </a:cubicBezTo>
                                <a:cubicBezTo>
                                  <a:pt x="36569" y="149542"/>
                                  <a:pt x="35616" y="149542"/>
                                  <a:pt x="34664" y="151447"/>
                                </a:cubicBezTo>
                                <a:close/>
                                <a:moveTo>
                                  <a:pt x="35616" y="127635"/>
                                </a:moveTo>
                                <a:cubicBezTo>
                                  <a:pt x="35616" y="128588"/>
                                  <a:pt x="35616" y="128588"/>
                                  <a:pt x="36569" y="128588"/>
                                </a:cubicBezTo>
                                <a:lnTo>
                                  <a:pt x="37521" y="127635"/>
                                </a:lnTo>
                                <a:cubicBezTo>
                                  <a:pt x="36569" y="126682"/>
                                  <a:pt x="36569" y="126682"/>
                                  <a:pt x="35616" y="127635"/>
                                </a:cubicBezTo>
                                <a:lnTo>
                                  <a:pt x="35616" y="127635"/>
                                </a:lnTo>
                                <a:close/>
                                <a:moveTo>
                                  <a:pt x="36569" y="121920"/>
                                </a:moveTo>
                                <a:cubicBezTo>
                                  <a:pt x="36569" y="121920"/>
                                  <a:pt x="36569" y="122872"/>
                                  <a:pt x="36569" y="121920"/>
                                </a:cubicBezTo>
                                <a:cubicBezTo>
                                  <a:pt x="39426" y="122872"/>
                                  <a:pt x="40379" y="123825"/>
                                  <a:pt x="41331" y="121920"/>
                                </a:cubicBezTo>
                                <a:cubicBezTo>
                                  <a:pt x="42284" y="120967"/>
                                  <a:pt x="41331" y="118110"/>
                                  <a:pt x="44189" y="120015"/>
                                </a:cubicBezTo>
                                <a:cubicBezTo>
                                  <a:pt x="44189" y="120015"/>
                                  <a:pt x="45141" y="120015"/>
                                  <a:pt x="44189" y="119063"/>
                                </a:cubicBezTo>
                                <a:cubicBezTo>
                                  <a:pt x="44189" y="118110"/>
                                  <a:pt x="43236" y="118110"/>
                                  <a:pt x="43236" y="117157"/>
                                </a:cubicBezTo>
                                <a:cubicBezTo>
                                  <a:pt x="42284" y="116205"/>
                                  <a:pt x="42284" y="114300"/>
                                  <a:pt x="41331" y="115253"/>
                                </a:cubicBezTo>
                                <a:cubicBezTo>
                                  <a:pt x="39426" y="115253"/>
                                  <a:pt x="40379" y="117157"/>
                                  <a:pt x="40379" y="118110"/>
                                </a:cubicBezTo>
                                <a:cubicBezTo>
                                  <a:pt x="38474" y="119063"/>
                                  <a:pt x="40379" y="121920"/>
                                  <a:pt x="38474" y="121920"/>
                                </a:cubicBezTo>
                                <a:cubicBezTo>
                                  <a:pt x="36569" y="120967"/>
                                  <a:pt x="36569" y="120967"/>
                                  <a:pt x="36569" y="121920"/>
                                </a:cubicBezTo>
                                <a:close/>
                                <a:moveTo>
                                  <a:pt x="37521" y="102870"/>
                                </a:moveTo>
                                <a:cubicBezTo>
                                  <a:pt x="36569" y="103822"/>
                                  <a:pt x="35616" y="105728"/>
                                  <a:pt x="37521" y="107632"/>
                                </a:cubicBezTo>
                                <a:cubicBezTo>
                                  <a:pt x="37521" y="107632"/>
                                  <a:pt x="38474" y="108585"/>
                                  <a:pt x="38474" y="108585"/>
                                </a:cubicBezTo>
                                <a:cubicBezTo>
                                  <a:pt x="38474" y="109538"/>
                                  <a:pt x="38474" y="109538"/>
                                  <a:pt x="39426" y="109538"/>
                                </a:cubicBezTo>
                                <a:cubicBezTo>
                                  <a:pt x="41331" y="109538"/>
                                  <a:pt x="42284" y="107632"/>
                                  <a:pt x="43236" y="106680"/>
                                </a:cubicBezTo>
                                <a:cubicBezTo>
                                  <a:pt x="43236" y="104775"/>
                                  <a:pt x="43236" y="102870"/>
                                  <a:pt x="42284" y="101917"/>
                                </a:cubicBezTo>
                                <a:cubicBezTo>
                                  <a:pt x="40379" y="100965"/>
                                  <a:pt x="38474" y="101917"/>
                                  <a:pt x="37521" y="102870"/>
                                </a:cubicBezTo>
                                <a:close/>
                                <a:moveTo>
                                  <a:pt x="36569" y="52388"/>
                                </a:moveTo>
                                <a:cubicBezTo>
                                  <a:pt x="36569" y="53340"/>
                                  <a:pt x="38474" y="53340"/>
                                  <a:pt x="37521" y="55245"/>
                                </a:cubicBezTo>
                                <a:cubicBezTo>
                                  <a:pt x="36569" y="57150"/>
                                  <a:pt x="36569" y="57150"/>
                                  <a:pt x="39426" y="59055"/>
                                </a:cubicBezTo>
                                <a:cubicBezTo>
                                  <a:pt x="40379" y="60007"/>
                                  <a:pt x="41331" y="60960"/>
                                  <a:pt x="42284" y="60007"/>
                                </a:cubicBezTo>
                                <a:cubicBezTo>
                                  <a:pt x="43236" y="60007"/>
                                  <a:pt x="43236" y="59055"/>
                                  <a:pt x="42284" y="58103"/>
                                </a:cubicBezTo>
                                <a:cubicBezTo>
                                  <a:pt x="41331" y="57150"/>
                                  <a:pt x="40379" y="58103"/>
                                  <a:pt x="39426" y="59055"/>
                                </a:cubicBezTo>
                                <a:cubicBezTo>
                                  <a:pt x="39426" y="59055"/>
                                  <a:pt x="39426" y="59055"/>
                                  <a:pt x="38474" y="59055"/>
                                </a:cubicBezTo>
                                <a:cubicBezTo>
                                  <a:pt x="38474" y="57150"/>
                                  <a:pt x="38474" y="56197"/>
                                  <a:pt x="39426" y="54292"/>
                                </a:cubicBezTo>
                                <a:cubicBezTo>
                                  <a:pt x="39426" y="53340"/>
                                  <a:pt x="39426" y="52388"/>
                                  <a:pt x="38474" y="51435"/>
                                </a:cubicBezTo>
                                <a:cubicBezTo>
                                  <a:pt x="37521" y="51435"/>
                                  <a:pt x="37521" y="49530"/>
                                  <a:pt x="36569" y="50482"/>
                                </a:cubicBezTo>
                                <a:cubicBezTo>
                                  <a:pt x="36569" y="50482"/>
                                  <a:pt x="36569" y="51435"/>
                                  <a:pt x="36569" y="52388"/>
                                </a:cubicBezTo>
                                <a:close/>
                                <a:moveTo>
                                  <a:pt x="37521" y="114300"/>
                                </a:moveTo>
                                <a:cubicBezTo>
                                  <a:pt x="37521" y="114300"/>
                                  <a:pt x="36569" y="114300"/>
                                  <a:pt x="37521" y="114300"/>
                                </a:cubicBezTo>
                                <a:cubicBezTo>
                                  <a:pt x="37521" y="115253"/>
                                  <a:pt x="37521" y="115253"/>
                                  <a:pt x="37521" y="115253"/>
                                </a:cubicBezTo>
                                <a:cubicBezTo>
                                  <a:pt x="38474" y="115253"/>
                                  <a:pt x="38474" y="114300"/>
                                  <a:pt x="37521" y="114300"/>
                                </a:cubicBezTo>
                                <a:cubicBezTo>
                                  <a:pt x="38474" y="114300"/>
                                  <a:pt x="37521" y="114300"/>
                                  <a:pt x="37521" y="114300"/>
                                </a:cubicBezTo>
                                <a:close/>
                                <a:moveTo>
                                  <a:pt x="42284" y="93345"/>
                                </a:moveTo>
                                <a:cubicBezTo>
                                  <a:pt x="43236" y="93345"/>
                                  <a:pt x="45141" y="92392"/>
                                  <a:pt x="44189" y="91440"/>
                                </a:cubicBezTo>
                                <a:cubicBezTo>
                                  <a:pt x="43236" y="89535"/>
                                  <a:pt x="41331" y="88582"/>
                                  <a:pt x="39426" y="89535"/>
                                </a:cubicBezTo>
                                <a:cubicBezTo>
                                  <a:pt x="38474" y="90488"/>
                                  <a:pt x="37521" y="92392"/>
                                  <a:pt x="37521" y="92392"/>
                                </a:cubicBezTo>
                                <a:cubicBezTo>
                                  <a:pt x="39426" y="94297"/>
                                  <a:pt x="40379" y="97155"/>
                                  <a:pt x="43236" y="97155"/>
                                </a:cubicBezTo>
                                <a:cubicBezTo>
                                  <a:pt x="44189" y="97155"/>
                                  <a:pt x="45141" y="97155"/>
                                  <a:pt x="45141" y="96203"/>
                                </a:cubicBezTo>
                                <a:cubicBezTo>
                                  <a:pt x="45141" y="95250"/>
                                  <a:pt x="45141" y="94297"/>
                                  <a:pt x="44189" y="94297"/>
                                </a:cubicBezTo>
                                <a:cubicBezTo>
                                  <a:pt x="43236" y="94297"/>
                                  <a:pt x="42284" y="94297"/>
                                  <a:pt x="42284" y="93345"/>
                                </a:cubicBezTo>
                                <a:close/>
                                <a:moveTo>
                                  <a:pt x="38474" y="108585"/>
                                </a:moveTo>
                                <a:lnTo>
                                  <a:pt x="38474" y="108585"/>
                                </a:lnTo>
                                <a:cubicBezTo>
                                  <a:pt x="38474" y="106680"/>
                                  <a:pt x="37521" y="104775"/>
                                  <a:pt x="39426" y="104775"/>
                                </a:cubicBezTo>
                                <a:cubicBezTo>
                                  <a:pt x="39426" y="104775"/>
                                  <a:pt x="40379" y="104775"/>
                                  <a:pt x="40379" y="105728"/>
                                </a:cubicBezTo>
                                <a:cubicBezTo>
                                  <a:pt x="41331" y="106680"/>
                                  <a:pt x="39426" y="107632"/>
                                  <a:pt x="38474" y="108585"/>
                                </a:cubicBezTo>
                                <a:close/>
                                <a:moveTo>
                                  <a:pt x="40379" y="131445"/>
                                </a:moveTo>
                                <a:cubicBezTo>
                                  <a:pt x="41331" y="131445"/>
                                  <a:pt x="41331" y="130492"/>
                                  <a:pt x="41331" y="129540"/>
                                </a:cubicBezTo>
                                <a:cubicBezTo>
                                  <a:pt x="41331" y="128588"/>
                                  <a:pt x="40379" y="126682"/>
                                  <a:pt x="39426" y="126682"/>
                                </a:cubicBezTo>
                                <a:cubicBezTo>
                                  <a:pt x="38474" y="127635"/>
                                  <a:pt x="38474" y="129540"/>
                                  <a:pt x="38474" y="130492"/>
                                </a:cubicBezTo>
                                <a:cubicBezTo>
                                  <a:pt x="39426" y="130492"/>
                                  <a:pt x="39426" y="131445"/>
                                  <a:pt x="40379" y="131445"/>
                                </a:cubicBezTo>
                                <a:close/>
                                <a:moveTo>
                                  <a:pt x="41331" y="198120"/>
                                </a:moveTo>
                                <a:cubicBezTo>
                                  <a:pt x="41331" y="197167"/>
                                  <a:pt x="41331" y="196215"/>
                                  <a:pt x="39426" y="196215"/>
                                </a:cubicBezTo>
                                <a:cubicBezTo>
                                  <a:pt x="38474" y="196215"/>
                                  <a:pt x="38474" y="197167"/>
                                  <a:pt x="38474" y="198120"/>
                                </a:cubicBezTo>
                                <a:cubicBezTo>
                                  <a:pt x="38474" y="199072"/>
                                  <a:pt x="39426" y="199072"/>
                                  <a:pt x="40379" y="199072"/>
                                </a:cubicBezTo>
                                <a:cubicBezTo>
                                  <a:pt x="41331" y="199072"/>
                                  <a:pt x="41331" y="199072"/>
                                  <a:pt x="41331" y="198120"/>
                                </a:cubicBezTo>
                                <a:close/>
                                <a:moveTo>
                                  <a:pt x="39426" y="140970"/>
                                </a:moveTo>
                                <a:cubicBezTo>
                                  <a:pt x="39426" y="140970"/>
                                  <a:pt x="39426" y="141922"/>
                                  <a:pt x="39426" y="140970"/>
                                </a:cubicBezTo>
                                <a:cubicBezTo>
                                  <a:pt x="40379" y="141922"/>
                                  <a:pt x="41331" y="141922"/>
                                  <a:pt x="41331" y="140970"/>
                                </a:cubicBezTo>
                                <a:cubicBezTo>
                                  <a:pt x="40379" y="140017"/>
                                  <a:pt x="40379" y="140017"/>
                                  <a:pt x="39426" y="140970"/>
                                </a:cubicBezTo>
                                <a:cubicBezTo>
                                  <a:pt x="39426" y="140017"/>
                                  <a:pt x="38474" y="140970"/>
                                  <a:pt x="39426" y="140970"/>
                                </a:cubicBezTo>
                                <a:close/>
                                <a:moveTo>
                                  <a:pt x="39426" y="164782"/>
                                </a:moveTo>
                                <a:lnTo>
                                  <a:pt x="42284" y="164782"/>
                                </a:lnTo>
                                <a:cubicBezTo>
                                  <a:pt x="42284" y="166688"/>
                                  <a:pt x="42284" y="167640"/>
                                  <a:pt x="44189" y="168592"/>
                                </a:cubicBezTo>
                                <a:cubicBezTo>
                                  <a:pt x="45141" y="168592"/>
                                  <a:pt x="45141" y="169545"/>
                                  <a:pt x="44189" y="170497"/>
                                </a:cubicBezTo>
                                <a:cubicBezTo>
                                  <a:pt x="44189" y="171450"/>
                                  <a:pt x="43236" y="171450"/>
                                  <a:pt x="42284" y="171450"/>
                                </a:cubicBezTo>
                                <a:cubicBezTo>
                                  <a:pt x="40379" y="169545"/>
                                  <a:pt x="38474" y="167640"/>
                                  <a:pt x="39426" y="164782"/>
                                </a:cubicBezTo>
                                <a:close/>
                                <a:moveTo>
                                  <a:pt x="39426" y="144780"/>
                                </a:moveTo>
                                <a:cubicBezTo>
                                  <a:pt x="39426" y="144780"/>
                                  <a:pt x="40379" y="144780"/>
                                  <a:pt x="40379" y="144780"/>
                                </a:cubicBezTo>
                                <a:cubicBezTo>
                                  <a:pt x="40379" y="144780"/>
                                  <a:pt x="41331" y="144780"/>
                                  <a:pt x="41331" y="143828"/>
                                </a:cubicBezTo>
                                <a:cubicBezTo>
                                  <a:pt x="41331" y="142875"/>
                                  <a:pt x="41331" y="142875"/>
                                  <a:pt x="40379" y="142875"/>
                                </a:cubicBezTo>
                                <a:cubicBezTo>
                                  <a:pt x="40379" y="144780"/>
                                  <a:pt x="39426" y="144780"/>
                                  <a:pt x="39426" y="144780"/>
                                </a:cubicBezTo>
                                <a:close/>
                                <a:moveTo>
                                  <a:pt x="55619" y="147638"/>
                                </a:moveTo>
                                <a:cubicBezTo>
                                  <a:pt x="56571" y="147638"/>
                                  <a:pt x="56571" y="147638"/>
                                  <a:pt x="56571" y="147638"/>
                                </a:cubicBezTo>
                                <a:cubicBezTo>
                                  <a:pt x="56571" y="146685"/>
                                  <a:pt x="56571" y="146685"/>
                                  <a:pt x="56571" y="145732"/>
                                </a:cubicBezTo>
                                <a:cubicBezTo>
                                  <a:pt x="54666" y="143828"/>
                                  <a:pt x="50856" y="143828"/>
                                  <a:pt x="49904" y="146685"/>
                                </a:cubicBezTo>
                                <a:cubicBezTo>
                                  <a:pt x="48951" y="148590"/>
                                  <a:pt x="47046" y="150495"/>
                                  <a:pt x="45141" y="151447"/>
                                </a:cubicBezTo>
                                <a:lnTo>
                                  <a:pt x="43236" y="152400"/>
                                </a:lnTo>
                                <a:cubicBezTo>
                                  <a:pt x="42284" y="152400"/>
                                  <a:pt x="41331" y="150495"/>
                                  <a:pt x="40379" y="151447"/>
                                </a:cubicBezTo>
                                <a:cubicBezTo>
                                  <a:pt x="39426" y="152400"/>
                                  <a:pt x="41331" y="153353"/>
                                  <a:pt x="42284" y="153353"/>
                                </a:cubicBezTo>
                                <a:cubicBezTo>
                                  <a:pt x="42284" y="153353"/>
                                  <a:pt x="43236" y="153353"/>
                                  <a:pt x="44189" y="153353"/>
                                </a:cubicBezTo>
                                <a:cubicBezTo>
                                  <a:pt x="44189" y="153353"/>
                                  <a:pt x="44189" y="154305"/>
                                  <a:pt x="45141" y="154305"/>
                                </a:cubicBezTo>
                                <a:cubicBezTo>
                                  <a:pt x="45141" y="155257"/>
                                  <a:pt x="46094" y="156210"/>
                                  <a:pt x="47046" y="155257"/>
                                </a:cubicBezTo>
                                <a:cubicBezTo>
                                  <a:pt x="47999" y="154305"/>
                                  <a:pt x="47999" y="153353"/>
                                  <a:pt x="47046" y="152400"/>
                                </a:cubicBezTo>
                                <a:cubicBezTo>
                                  <a:pt x="46094" y="151447"/>
                                  <a:pt x="46094" y="150495"/>
                                  <a:pt x="45141" y="149542"/>
                                </a:cubicBezTo>
                                <a:cubicBezTo>
                                  <a:pt x="47046" y="150495"/>
                                  <a:pt x="49904" y="149542"/>
                                  <a:pt x="50856" y="148590"/>
                                </a:cubicBezTo>
                                <a:cubicBezTo>
                                  <a:pt x="51809" y="147638"/>
                                  <a:pt x="52761" y="146685"/>
                                  <a:pt x="55619" y="147638"/>
                                </a:cubicBezTo>
                                <a:close/>
                                <a:moveTo>
                                  <a:pt x="41331" y="92392"/>
                                </a:moveTo>
                                <a:cubicBezTo>
                                  <a:pt x="41331" y="92392"/>
                                  <a:pt x="42284" y="92392"/>
                                  <a:pt x="41331" y="92392"/>
                                </a:cubicBezTo>
                                <a:cubicBezTo>
                                  <a:pt x="41331" y="93345"/>
                                  <a:pt x="41331" y="92392"/>
                                  <a:pt x="41331" y="92392"/>
                                </a:cubicBezTo>
                                <a:cubicBezTo>
                                  <a:pt x="40379" y="92392"/>
                                  <a:pt x="39426" y="92392"/>
                                  <a:pt x="39426" y="91440"/>
                                </a:cubicBezTo>
                                <a:cubicBezTo>
                                  <a:pt x="39426" y="91440"/>
                                  <a:pt x="39426" y="91440"/>
                                  <a:pt x="39426" y="91440"/>
                                </a:cubicBezTo>
                                <a:cubicBezTo>
                                  <a:pt x="40379" y="91440"/>
                                  <a:pt x="41331" y="91440"/>
                                  <a:pt x="41331" y="92392"/>
                                </a:cubicBezTo>
                                <a:close/>
                                <a:moveTo>
                                  <a:pt x="44189" y="64770"/>
                                </a:moveTo>
                                <a:cubicBezTo>
                                  <a:pt x="44189" y="63817"/>
                                  <a:pt x="44189" y="63817"/>
                                  <a:pt x="44189" y="64770"/>
                                </a:cubicBezTo>
                                <a:cubicBezTo>
                                  <a:pt x="45141" y="62865"/>
                                  <a:pt x="44189" y="61913"/>
                                  <a:pt x="43236" y="61913"/>
                                </a:cubicBezTo>
                                <a:cubicBezTo>
                                  <a:pt x="43236" y="61913"/>
                                  <a:pt x="42284" y="61913"/>
                                  <a:pt x="42284" y="61913"/>
                                </a:cubicBezTo>
                                <a:cubicBezTo>
                                  <a:pt x="42284" y="62865"/>
                                  <a:pt x="42284" y="63817"/>
                                  <a:pt x="44189" y="64770"/>
                                </a:cubicBezTo>
                                <a:cubicBezTo>
                                  <a:pt x="43236" y="63817"/>
                                  <a:pt x="44189" y="63817"/>
                                  <a:pt x="44189" y="64770"/>
                                </a:cubicBezTo>
                                <a:cubicBezTo>
                                  <a:pt x="44189" y="65722"/>
                                  <a:pt x="44189" y="66675"/>
                                  <a:pt x="42284" y="67628"/>
                                </a:cubicBezTo>
                                <a:cubicBezTo>
                                  <a:pt x="39426" y="69532"/>
                                  <a:pt x="41331" y="69532"/>
                                  <a:pt x="43236" y="69532"/>
                                </a:cubicBezTo>
                                <a:cubicBezTo>
                                  <a:pt x="44189" y="69532"/>
                                  <a:pt x="44189" y="69532"/>
                                  <a:pt x="45141" y="69532"/>
                                </a:cubicBezTo>
                                <a:cubicBezTo>
                                  <a:pt x="46094" y="67628"/>
                                  <a:pt x="47046" y="65722"/>
                                  <a:pt x="44189" y="64770"/>
                                </a:cubicBezTo>
                                <a:close/>
                                <a:moveTo>
                                  <a:pt x="41331" y="147638"/>
                                </a:moveTo>
                                <a:cubicBezTo>
                                  <a:pt x="41331" y="147638"/>
                                  <a:pt x="42284" y="148590"/>
                                  <a:pt x="41331" y="147638"/>
                                </a:cubicBezTo>
                                <a:cubicBezTo>
                                  <a:pt x="42284" y="148590"/>
                                  <a:pt x="42284" y="148590"/>
                                  <a:pt x="41331" y="147638"/>
                                </a:cubicBezTo>
                                <a:cubicBezTo>
                                  <a:pt x="42284" y="147638"/>
                                  <a:pt x="42284" y="147638"/>
                                  <a:pt x="41331" y="147638"/>
                                </a:cubicBezTo>
                                <a:lnTo>
                                  <a:pt x="41331" y="147638"/>
                                </a:lnTo>
                                <a:close/>
                                <a:moveTo>
                                  <a:pt x="43236" y="137160"/>
                                </a:moveTo>
                                <a:cubicBezTo>
                                  <a:pt x="44189" y="138113"/>
                                  <a:pt x="45141" y="140017"/>
                                  <a:pt x="45141" y="141922"/>
                                </a:cubicBezTo>
                                <a:cubicBezTo>
                                  <a:pt x="45141" y="142875"/>
                                  <a:pt x="46094" y="143828"/>
                                  <a:pt x="47046" y="143828"/>
                                </a:cubicBezTo>
                                <a:cubicBezTo>
                                  <a:pt x="47999" y="143828"/>
                                  <a:pt x="48951" y="142875"/>
                                  <a:pt x="48951" y="141922"/>
                                </a:cubicBezTo>
                                <a:cubicBezTo>
                                  <a:pt x="49904" y="140970"/>
                                  <a:pt x="49904" y="140017"/>
                                  <a:pt x="48951" y="140017"/>
                                </a:cubicBezTo>
                                <a:cubicBezTo>
                                  <a:pt x="47046" y="139065"/>
                                  <a:pt x="47999" y="138113"/>
                                  <a:pt x="47046" y="137160"/>
                                </a:cubicBezTo>
                                <a:cubicBezTo>
                                  <a:pt x="47046" y="136207"/>
                                  <a:pt x="47046" y="136207"/>
                                  <a:pt x="47046" y="135255"/>
                                </a:cubicBezTo>
                                <a:cubicBezTo>
                                  <a:pt x="47046" y="133350"/>
                                  <a:pt x="45141" y="132397"/>
                                  <a:pt x="44189" y="132397"/>
                                </a:cubicBezTo>
                                <a:cubicBezTo>
                                  <a:pt x="43236" y="132397"/>
                                  <a:pt x="43236" y="133350"/>
                                  <a:pt x="43236" y="133350"/>
                                </a:cubicBezTo>
                                <a:cubicBezTo>
                                  <a:pt x="41331" y="135255"/>
                                  <a:pt x="42284" y="136207"/>
                                  <a:pt x="43236" y="137160"/>
                                </a:cubicBezTo>
                                <a:close/>
                                <a:moveTo>
                                  <a:pt x="44189" y="55245"/>
                                </a:moveTo>
                                <a:lnTo>
                                  <a:pt x="44189" y="55245"/>
                                </a:lnTo>
                                <a:lnTo>
                                  <a:pt x="46094" y="52388"/>
                                </a:lnTo>
                                <a:cubicBezTo>
                                  <a:pt x="46094" y="51435"/>
                                  <a:pt x="46094" y="50482"/>
                                  <a:pt x="46094" y="50482"/>
                                </a:cubicBezTo>
                                <a:cubicBezTo>
                                  <a:pt x="45141" y="49530"/>
                                  <a:pt x="44189" y="49530"/>
                                  <a:pt x="43236" y="49530"/>
                                </a:cubicBezTo>
                                <a:cubicBezTo>
                                  <a:pt x="42284" y="49530"/>
                                  <a:pt x="42284" y="50482"/>
                                  <a:pt x="42284" y="51435"/>
                                </a:cubicBezTo>
                                <a:cubicBezTo>
                                  <a:pt x="41331" y="54292"/>
                                  <a:pt x="43236" y="55245"/>
                                  <a:pt x="44189" y="55245"/>
                                </a:cubicBezTo>
                                <a:close/>
                                <a:moveTo>
                                  <a:pt x="54666" y="197167"/>
                                </a:moveTo>
                                <a:cubicBezTo>
                                  <a:pt x="53714" y="196215"/>
                                  <a:pt x="51809" y="196215"/>
                                  <a:pt x="50856" y="195263"/>
                                </a:cubicBezTo>
                                <a:cubicBezTo>
                                  <a:pt x="49904" y="195263"/>
                                  <a:pt x="48951" y="194310"/>
                                  <a:pt x="48951" y="195263"/>
                                </a:cubicBezTo>
                                <a:cubicBezTo>
                                  <a:pt x="47999" y="196215"/>
                                  <a:pt x="48951" y="197167"/>
                                  <a:pt x="48951" y="197167"/>
                                </a:cubicBezTo>
                                <a:cubicBezTo>
                                  <a:pt x="49904" y="198120"/>
                                  <a:pt x="50856" y="199072"/>
                                  <a:pt x="48951" y="200025"/>
                                </a:cubicBezTo>
                                <a:cubicBezTo>
                                  <a:pt x="47999" y="200978"/>
                                  <a:pt x="47046" y="200025"/>
                                  <a:pt x="46094" y="199072"/>
                                </a:cubicBezTo>
                                <a:lnTo>
                                  <a:pt x="45141" y="197167"/>
                                </a:lnTo>
                                <a:cubicBezTo>
                                  <a:pt x="45141" y="197167"/>
                                  <a:pt x="44189" y="196215"/>
                                  <a:pt x="44189" y="196215"/>
                                </a:cubicBezTo>
                                <a:cubicBezTo>
                                  <a:pt x="43236" y="196215"/>
                                  <a:pt x="43236" y="197167"/>
                                  <a:pt x="43236" y="198120"/>
                                </a:cubicBezTo>
                                <a:cubicBezTo>
                                  <a:pt x="43236" y="199072"/>
                                  <a:pt x="43236" y="200978"/>
                                  <a:pt x="44189" y="202882"/>
                                </a:cubicBezTo>
                                <a:cubicBezTo>
                                  <a:pt x="45141" y="203835"/>
                                  <a:pt x="46094" y="201930"/>
                                  <a:pt x="47999" y="201930"/>
                                </a:cubicBezTo>
                                <a:cubicBezTo>
                                  <a:pt x="50856" y="202882"/>
                                  <a:pt x="51809" y="200025"/>
                                  <a:pt x="54666" y="200025"/>
                                </a:cubicBezTo>
                                <a:cubicBezTo>
                                  <a:pt x="55619" y="200025"/>
                                  <a:pt x="56571" y="199072"/>
                                  <a:pt x="56571" y="198120"/>
                                </a:cubicBezTo>
                                <a:cubicBezTo>
                                  <a:pt x="55619" y="198120"/>
                                  <a:pt x="55619" y="197167"/>
                                  <a:pt x="54666" y="197167"/>
                                </a:cubicBezTo>
                                <a:close/>
                                <a:moveTo>
                                  <a:pt x="44189" y="127635"/>
                                </a:moveTo>
                                <a:cubicBezTo>
                                  <a:pt x="45141" y="127635"/>
                                  <a:pt x="46094" y="125730"/>
                                  <a:pt x="46094" y="124778"/>
                                </a:cubicBezTo>
                                <a:cubicBezTo>
                                  <a:pt x="46094" y="123825"/>
                                  <a:pt x="45141" y="122872"/>
                                  <a:pt x="44189" y="122872"/>
                                </a:cubicBezTo>
                                <a:cubicBezTo>
                                  <a:pt x="43236" y="122872"/>
                                  <a:pt x="43236" y="123825"/>
                                  <a:pt x="43236" y="124778"/>
                                </a:cubicBezTo>
                                <a:cubicBezTo>
                                  <a:pt x="43236" y="126682"/>
                                  <a:pt x="43236" y="127635"/>
                                  <a:pt x="44189" y="127635"/>
                                </a:cubicBezTo>
                                <a:close/>
                                <a:moveTo>
                                  <a:pt x="44189" y="189547"/>
                                </a:moveTo>
                                <a:cubicBezTo>
                                  <a:pt x="44189" y="190500"/>
                                  <a:pt x="43236" y="191453"/>
                                  <a:pt x="45141" y="192405"/>
                                </a:cubicBezTo>
                                <a:cubicBezTo>
                                  <a:pt x="46094" y="192405"/>
                                  <a:pt x="47999" y="193357"/>
                                  <a:pt x="47999" y="191453"/>
                                </a:cubicBezTo>
                                <a:cubicBezTo>
                                  <a:pt x="46094" y="191453"/>
                                  <a:pt x="45141" y="190500"/>
                                  <a:pt x="44189" y="189547"/>
                                </a:cubicBezTo>
                                <a:close/>
                                <a:moveTo>
                                  <a:pt x="47046" y="189547"/>
                                </a:moveTo>
                                <a:cubicBezTo>
                                  <a:pt x="46094" y="185738"/>
                                  <a:pt x="46094" y="185738"/>
                                  <a:pt x="43236" y="187642"/>
                                </a:cubicBezTo>
                                <a:cubicBezTo>
                                  <a:pt x="45141" y="188595"/>
                                  <a:pt x="46094" y="188595"/>
                                  <a:pt x="47046" y="189547"/>
                                </a:cubicBezTo>
                                <a:close/>
                                <a:moveTo>
                                  <a:pt x="44189" y="56197"/>
                                </a:moveTo>
                                <a:cubicBezTo>
                                  <a:pt x="45141" y="57150"/>
                                  <a:pt x="45141" y="58103"/>
                                  <a:pt x="47046" y="59055"/>
                                </a:cubicBezTo>
                                <a:cubicBezTo>
                                  <a:pt x="47999" y="60007"/>
                                  <a:pt x="48951" y="60960"/>
                                  <a:pt x="49904" y="61913"/>
                                </a:cubicBezTo>
                                <a:cubicBezTo>
                                  <a:pt x="50856" y="62865"/>
                                  <a:pt x="50856" y="63817"/>
                                  <a:pt x="49904" y="63817"/>
                                </a:cubicBezTo>
                                <a:cubicBezTo>
                                  <a:pt x="48951" y="63817"/>
                                  <a:pt x="47999" y="64770"/>
                                  <a:pt x="48951" y="65722"/>
                                </a:cubicBezTo>
                                <a:cubicBezTo>
                                  <a:pt x="48951" y="66675"/>
                                  <a:pt x="49904" y="66675"/>
                                  <a:pt x="50856" y="65722"/>
                                </a:cubicBezTo>
                                <a:cubicBezTo>
                                  <a:pt x="54666" y="64770"/>
                                  <a:pt x="54666" y="63817"/>
                                  <a:pt x="51809" y="60960"/>
                                </a:cubicBezTo>
                                <a:cubicBezTo>
                                  <a:pt x="50856" y="60007"/>
                                  <a:pt x="48951" y="58103"/>
                                  <a:pt x="47046" y="59055"/>
                                </a:cubicBezTo>
                                <a:cubicBezTo>
                                  <a:pt x="47046" y="56197"/>
                                  <a:pt x="46094" y="56197"/>
                                  <a:pt x="44189" y="56197"/>
                                </a:cubicBezTo>
                                <a:close/>
                                <a:moveTo>
                                  <a:pt x="45141" y="113347"/>
                                </a:moveTo>
                                <a:cubicBezTo>
                                  <a:pt x="45141" y="113347"/>
                                  <a:pt x="45141" y="113347"/>
                                  <a:pt x="45141" y="113347"/>
                                </a:cubicBezTo>
                                <a:cubicBezTo>
                                  <a:pt x="47999" y="114300"/>
                                  <a:pt x="47046" y="111442"/>
                                  <a:pt x="48951" y="110490"/>
                                </a:cubicBezTo>
                                <a:cubicBezTo>
                                  <a:pt x="48951" y="110490"/>
                                  <a:pt x="48951" y="109538"/>
                                  <a:pt x="47999" y="109538"/>
                                </a:cubicBezTo>
                                <a:cubicBezTo>
                                  <a:pt x="46094" y="109538"/>
                                  <a:pt x="45141" y="111442"/>
                                  <a:pt x="45141" y="113347"/>
                                </a:cubicBezTo>
                                <a:close/>
                                <a:moveTo>
                                  <a:pt x="48951" y="204788"/>
                                </a:moveTo>
                                <a:lnTo>
                                  <a:pt x="48951" y="204788"/>
                                </a:lnTo>
                                <a:cubicBezTo>
                                  <a:pt x="47999" y="203835"/>
                                  <a:pt x="47999" y="204788"/>
                                  <a:pt x="47046" y="204788"/>
                                </a:cubicBezTo>
                                <a:cubicBezTo>
                                  <a:pt x="47046" y="205740"/>
                                  <a:pt x="47046" y="205740"/>
                                  <a:pt x="48951" y="204788"/>
                                </a:cubicBezTo>
                                <a:cubicBezTo>
                                  <a:pt x="47999" y="205740"/>
                                  <a:pt x="47999" y="205740"/>
                                  <a:pt x="48951" y="204788"/>
                                </a:cubicBezTo>
                                <a:close/>
                                <a:moveTo>
                                  <a:pt x="51809" y="134303"/>
                                </a:moveTo>
                                <a:cubicBezTo>
                                  <a:pt x="51809" y="133350"/>
                                  <a:pt x="51809" y="132397"/>
                                  <a:pt x="50856" y="132397"/>
                                </a:cubicBezTo>
                                <a:cubicBezTo>
                                  <a:pt x="49904" y="132397"/>
                                  <a:pt x="48951" y="132397"/>
                                  <a:pt x="48951" y="133350"/>
                                </a:cubicBezTo>
                                <a:cubicBezTo>
                                  <a:pt x="48951" y="135255"/>
                                  <a:pt x="48951" y="136207"/>
                                  <a:pt x="47999" y="137160"/>
                                </a:cubicBezTo>
                                <a:cubicBezTo>
                                  <a:pt x="48951" y="138113"/>
                                  <a:pt x="50856" y="137160"/>
                                  <a:pt x="51809" y="134303"/>
                                </a:cubicBezTo>
                                <a:close/>
                                <a:moveTo>
                                  <a:pt x="51809" y="95250"/>
                                </a:moveTo>
                                <a:cubicBezTo>
                                  <a:pt x="50856" y="94297"/>
                                  <a:pt x="49904" y="92392"/>
                                  <a:pt x="48951" y="92392"/>
                                </a:cubicBezTo>
                                <a:cubicBezTo>
                                  <a:pt x="48951" y="92392"/>
                                  <a:pt x="47999" y="93345"/>
                                  <a:pt x="47046" y="93345"/>
                                </a:cubicBezTo>
                                <a:lnTo>
                                  <a:pt x="51809" y="95250"/>
                                </a:lnTo>
                                <a:cubicBezTo>
                                  <a:pt x="51809" y="96203"/>
                                  <a:pt x="51809" y="95250"/>
                                  <a:pt x="51809" y="95250"/>
                                </a:cubicBezTo>
                                <a:lnTo>
                                  <a:pt x="51809" y="95250"/>
                                </a:lnTo>
                                <a:close/>
                                <a:moveTo>
                                  <a:pt x="48951" y="106680"/>
                                </a:moveTo>
                                <a:cubicBezTo>
                                  <a:pt x="48951" y="105728"/>
                                  <a:pt x="48951" y="105728"/>
                                  <a:pt x="48951" y="106680"/>
                                </a:cubicBezTo>
                                <a:cubicBezTo>
                                  <a:pt x="47999" y="105728"/>
                                  <a:pt x="47046" y="105728"/>
                                  <a:pt x="47046" y="106680"/>
                                </a:cubicBezTo>
                                <a:cubicBezTo>
                                  <a:pt x="47046" y="106680"/>
                                  <a:pt x="47999" y="107632"/>
                                  <a:pt x="48951" y="106680"/>
                                </a:cubicBezTo>
                                <a:cubicBezTo>
                                  <a:pt x="48951" y="107632"/>
                                  <a:pt x="48951" y="107632"/>
                                  <a:pt x="48951" y="106680"/>
                                </a:cubicBezTo>
                                <a:close/>
                                <a:moveTo>
                                  <a:pt x="48951" y="117157"/>
                                </a:moveTo>
                                <a:cubicBezTo>
                                  <a:pt x="48951" y="117157"/>
                                  <a:pt x="48951" y="117157"/>
                                  <a:pt x="48951" y="117157"/>
                                </a:cubicBezTo>
                                <a:cubicBezTo>
                                  <a:pt x="50856" y="117157"/>
                                  <a:pt x="50856" y="116205"/>
                                  <a:pt x="50856" y="115253"/>
                                </a:cubicBezTo>
                                <a:cubicBezTo>
                                  <a:pt x="50856" y="115253"/>
                                  <a:pt x="50856" y="114300"/>
                                  <a:pt x="49904" y="115253"/>
                                </a:cubicBezTo>
                                <a:cubicBezTo>
                                  <a:pt x="48951" y="115253"/>
                                  <a:pt x="48951" y="116205"/>
                                  <a:pt x="48951" y="117157"/>
                                </a:cubicBezTo>
                                <a:close/>
                                <a:moveTo>
                                  <a:pt x="48951" y="47625"/>
                                </a:moveTo>
                                <a:cubicBezTo>
                                  <a:pt x="48951" y="48578"/>
                                  <a:pt x="49904" y="48578"/>
                                  <a:pt x="50856" y="48578"/>
                                </a:cubicBezTo>
                                <a:cubicBezTo>
                                  <a:pt x="52761" y="47625"/>
                                  <a:pt x="53714" y="49530"/>
                                  <a:pt x="53714" y="50482"/>
                                </a:cubicBezTo>
                                <a:cubicBezTo>
                                  <a:pt x="54666" y="47625"/>
                                  <a:pt x="54666" y="46672"/>
                                  <a:pt x="51809" y="45720"/>
                                </a:cubicBezTo>
                                <a:cubicBezTo>
                                  <a:pt x="49904" y="45720"/>
                                  <a:pt x="49904" y="46672"/>
                                  <a:pt x="48951" y="47625"/>
                                </a:cubicBezTo>
                                <a:close/>
                                <a:moveTo>
                                  <a:pt x="55619" y="124778"/>
                                </a:moveTo>
                                <a:cubicBezTo>
                                  <a:pt x="56571" y="123825"/>
                                  <a:pt x="53714" y="122872"/>
                                  <a:pt x="53714" y="121920"/>
                                </a:cubicBezTo>
                                <a:cubicBezTo>
                                  <a:pt x="52761" y="120015"/>
                                  <a:pt x="51809" y="119063"/>
                                  <a:pt x="49904" y="119063"/>
                                </a:cubicBezTo>
                                <a:cubicBezTo>
                                  <a:pt x="48951" y="119063"/>
                                  <a:pt x="47999" y="120015"/>
                                  <a:pt x="48951" y="120967"/>
                                </a:cubicBezTo>
                                <a:cubicBezTo>
                                  <a:pt x="49904" y="121920"/>
                                  <a:pt x="49904" y="122872"/>
                                  <a:pt x="50856" y="123825"/>
                                </a:cubicBezTo>
                                <a:cubicBezTo>
                                  <a:pt x="52761" y="124778"/>
                                  <a:pt x="54666" y="126682"/>
                                  <a:pt x="55619" y="124778"/>
                                </a:cubicBezTo>
                                <a:close/>
                                <a:moveTo>
                                  <a:pt x="50856" y="206692"/>
                                </a:moveTo>
                                <a:cubicBezTo>
                                  <a:pt x="50856" y="206692"/>
                                  <a:pt x="49904" y="206692"/>
                                  <a:pt x="50856" y="206692"/>
                                </a:cubicBezTo>
                                <a:lnTo>
                                  <a:pt x="50856" y="206692"/>
                                </a:lnTo>
                                <a:cubicBezTo>
                                  <a:pt x="49904" y="207645"/>
                                  <a:pt x="49904" y="207645"/>
                                  <a:pt x="50856" y="206692"/>
                                </a:cubicBezTo>
                                <a:cubicBezTo>
                                  <a:pt x="49904" y="207645"/>
                                  <a:pt x="50856" y="207645"/>
                                  <a:pt x="50856" y="206692"/>
                                </a:cubicBezTo>
                                <a:close/>
                                <a:moveTo>
                                  <a:pt x="52761" y="102870"/>
                                </a:moveTo>
                                <a:cubicBezTo>
                                  <a:pt x="51809" y="102870"/>
                                  <a:pt x="51809" y="101917"/>
                                  <a:pt x="50856" y="102870"/>
                                </a:cubicBezTo>
                                <a:cubicBezTo>
                                  <a:pt x="50856" y="102870"/>
                                  <a:pt x="50856" y="103822"/>
                                  <a:pt x="50856" y="103822"/>
                                </a:cubicBezTo>
                                <a:cubicBezTo>
                                  <a:pt x="51809" y="103822"/>
                                  <a:pt x="51809" y="102870"/>
                                  <a:pt x="52761" y="102870"/>
                                </a:cubicBezTo>
                                <a:cubicBezTo>
                                  <a:pt x="53714" y="101917"/>
                                  <a:pt x="54666" y="101917"/>
                                  <a:pt x="55619" y="102870"/>
                                </a:cubicBezTo>
                                <a:lnTo>
                                  <a:pt x="54666" y="105728"/>
                                </a:lnTo>
                                <a:cubicBezTo>
                                  <a:pt x="55619" y="105728"/>
                                  <a:pt x="56571" y="104775"/>
                                  <a:pt x="56571" y="103822"/>
                                </a:cubicBezTo>
                                <a:cubicBezTo>
                                  <a:pt x="56571" y="102870"/>
                                  <a:pt x="55619" y="102870"/>
                                  <a:pt x="55619" y="102870"/>
                                </a:cubicBezTo>
                                <a:cubicBezTo>
                                  <a:pt x="55619" y="100965"/>
                                  <a:pt x="56571" y="98107"/>
                                  <a:pt x="53714" y="98107"/>
                                </a:cubicBezTo>
                                <a:cubicBezTo>
                                  <a:pt x="51809" y="98107"/>
                                  <a:pt x="52761" y="100965"/>
                                  <a:pt x="52761" y="102870"/>
                                </a:cubicBezTo>
                                <a:close/>
                                <a:moveTo>
                                  <a:pt x="52761" y="215265"/>
                                </a:moveTo>
                                <a:cubicBezTo>
                                  <a:pt x="52761" y="215265"/>
                                  <a:pt x="51809" y="215265"/>
                                  <a:pt x="52761" y="215265"/>
                                </a:cubicBezTo>
                                <a:cubicBezTo>
                                  <a:pt x="51809" y="214313"/>
                                  <a:pt x="50856" y="215265"/>
                                  <a:pt x="51809" y="215265"/>
                                </a:cubicBezTo>
                                <a:cubicBezTo>
                                  <a:pt x="51809" y="216217"/>
                                  <a:pt x="51809" y="216217"/>
                                  <a:pt x="52761" y="215265"/>
                                </a:cubicBezTo>
                                <a:cubicBezTo>
                                  <a:pt x="52761" y="216217"/>
                                  <a:pt x="52761" y="215265"/>
                                  <a:pt x="52761" y="215265"/>
                                </a:cubicBezTo>
                                <a:close/>
                                <a:moveTo>
                                  <a:pt x="53714" y="66675"/>
                                </a:moveTo>
                                <a:cubicBezTo>
                                  <a:pt x="52761" y="66675"/>
                                  <a:pt x="51809" y="66675"/>
                                  <a:pt x="51809" y="68580"/>
                                </a:cubicBezTo>
                                <a:cubicBezTo>
                                  <a:pt x="51809" y="69532"/>
                                  <a:pt x="52761" y="70485"/>
                                  <a:pt x="54666" y="70485"/>
                                </a:cubicBezTo>
                                <a:cubicBezTo>
                                  <a:pt x="55619" y="70485"/>
                                  <a:pt x="57524" y="69532"/>
                                  <a:pt x="57524" y="68580"/>
                                </a:cubicBezTo>
                                <a:cubicBezTo>
                                  <a:pt x="56571" y="67628"/>
                                  <a:pt x="54666" y="66675"/>
                                  <a:pt x="53714" y="66675"/>
                                </a:cubicBezTo>
                                <a:close/>
                                <a:moveTo>
                                  <a:pt x="51809" y="165735"/>
                                </a:moveTo>
                                <a:cubicBezTo>
                                  <a:pt x="51809" y="166688"/>
                                  <a:pt x="51809" y="166688"/>
                                  <a:pt x="52761" y="166688"/>
                                </a:cubicBezTo>
                                <a:cubicBezTo>
                                  <a:pt x="52761" y="166688"/>
                                  <a:pt x="53714" y="166688"/>
                                  <a:pt x="53714" y="165735"/>
                                </a:cubicBezTo>
                                <a:cubicBezTo>
                                  <a:pt x="52761" y="165735"/>
                                  <a:pt x="52761" y="164782"/>
                                  <a:pt x="51809" y="165735"/>
                                </a:cubicBezTo>
                                <a:cubicBezTo>
                                  <a:pt x="51809" y="164782"/>
                                  <a:pt x="50856" y="165735"/>
                                  <a:pt x="51809" y="165735"/>
                                </a:cubicBezTo>
                                <a:close/>
                                <a:moveTo>
                                  <a:pt x="51809" y="211455"/>
                                </a:moveTo>
                                <a:lnTo>
                                  <a:pt x="51809" y="211455"/>
                                </a:lnTo>
                                <a:cubicBezTo>
                                  <a:pt x="51809" y="211455"/>
                                  <a:pt x="51809" y="211455"/>
                                  <a:pt x="51809" y="211455"/>
                                </a:cubicBezTo>
                                <a:cubicBezTo>
                                  <a:pt x="51809" y="211455"/>
                                  <a:pt x="51809" y="211455"/>
                                  <a:pt x="51809" y="211455"/>
                                </a:cubicBezTo>
                                <a:cubicBezTo>
                                  <a:pt x="51809" y="211455"/>
                                  <a:pt x="51809" y="211455"/>
                                  <a:pt x="51809" y="211455"/>
                                </a:cubicBezTo>
                                <a:close/>
                                <a:moveTo>
                                  <a:pt x="51809" y="51435"/>
                                </a:moveTo>
                                <a:cubicBezTo>
                                  <a:pt x="50856" y="52388"/>
                                  <a:pt x="50856" y="52388"/>
                                  <a:pt x="51809" y="51435"/>
                                </a:cubicBezTo>
                                <a:cubicBezTo>
                                  <a:pt x="52761" y="52388"/>
                                  <a:pt x="53714" y="51435"/>
                                  <a:pt x="53714" y="51435"/>
                                </a:cubicBezTo>
                                <a:lnTo>
                                  <a:pt x="53714" y="51435"/>
                                </a:lnTo>
                                <a:cubicBezTo>
                                  <a:pt x="52761" y="50482"/>
                                  <a:pt x="51809" y="51435"/>
                                  <a:pt x="51809" y="51435"/>
                                </a:cubicBezTo>
                                <a:close/>
                                <a:moveTo>
                                  <a:pt x="52761" y="130492"/>
                                </a:moveTo>
                                <a:cubicBezTo>
                                  <a:pt x="52761" y="130492"/>
                                  <a:pt x="52761" y="129540"/>
                                  <a:pt x="52761" y="130492"/>
                                </a:cubicBezTo>
                                <a:cubicBezTo>
                                  <a:pt x="53714" y="128588"/>
                                  <a:pt x="52761" y="128588"/>
                                  <a:pt x="51809" y="128588"/>
                                </a:cubicBezTo>
                                <a:cubicBezTo>
                                  <a:pt x="51809" y="128588"/>
                                  <a:pt x="50856" y="128588"/>
                                  <a:pt x="50856" y="129540"/>
                                </a:cubicBezTo>
                                <a:cubicBezTo>
                                  <a:pt x="51809" y="129540"/>
                                  <a:pt x="51809" y="130492"/>
                                  <a:pt x="52761" y="130492"/>
                                </a:cubicBezTo>
                                <a:close/>
                                <a:moveTo>
                                  <a:pt x="62286" y="59055"/>
                                </a:moveTo>
                                <a:cubicBezTo>
                                  <a:pt x="62286" y="59055"/>
                                  <a:pt x="63239" y="58103"/>
                                  <a:pt x="63239" y="58103"/>
                                </a:cubicBezTo>
                                <a:cubicBezTo>
                                  <a:pt x="63239" y="57150"/>
                                  <a:pt x="62286" y="58103"/>
                                  <a:pt x="62286" y="58103"/>
                                </a:cubicBezTo>
                                <a:cubicBezTo>
                                  <a:pt x="60381" y="59055"/>
                                  <a:pt x="57524" y="57150"/>
                                  <a:pt x="55619" y="60007"/>
                                </a:cubicBezTo>
                                <a:lnTo>
                                  <a:pt x="54666" y="56197"/>
                                </a:lnTo>
                                <a:cubicBezTo>
                                  <a:pt x="54666" y="56197"/>
                                  <a:pt x="54666" y="55245"/>
                                  <a:pt x="53714" y="55245"/>
                                </a:cubicBezTo>
                                <a:cubicBezTo>
                                  <a:pt x="52761" y="55245"/>
                                  <a:pt x="52761" y="56197"/>
                                  <a:pt x="52761" y="57150"/>
                                </a:cubicBezTo>
                                <a:cubicBezTo>
                                  <a:pt x="52761" y="59055"/>
                                  <a:pt x="54666" y="59055"/>
                                  <a:pt x="55619" y="60007"/>
                                </a:cubicBezTo>
                                <a:cubicBezTo>
                                  <a:pt x="57524" y="60007"/>
                                  <a:pt x="60381" y="60007"/>
                                  <a:pt x="62286" y="59055"/>
                                </a:cubicBezTo>
                                <a:close/>
                                <a:moveTo>
                                  <a:pt x="56571" y="181928"/>
                                </a:moveTo>
                                <a:cubicBezTo>
                                  <a:pt x="56571" y="180975"/>
                                  <a:pt x="54666" y="180022"/>
                                  <a:pt x="53714" y="180022"/>
                                </a:cubicBezTo>
                                <a:cubicBezTo>
                                  <a:pt x="52761" y="180022"/>
                                  <a:pt x="52761" y="180022"/>
                                  <a:pt x="52761" y="180975"/>
                                </a:cubicBezTo>
                                <a:cubicBezTo>
                                  <a:pt x="52761" y="181928"/>
                                  <a:pt x="54666" y="181928"/>
                                  <a:pt x="55619" y="182880"/>
                                </a:cubicBezTo>
                                <a:cubicBezTo>
                                  <a:pt x="55619" y="181928"/>
                                  <a:pt x="56571" y="182880"/>
                                  <a:pt x="56571" y="181928"/>
                                </a:cubicBezTo>
                                <a:close/>
                                <a:moveTo>
                                  <a:pt x="59429" y="172403"/>
                                </a:moveTo>
                                <a:cubicBezTo>
                                  <a:pt x="58476" y="172403"/>
                                  <a:pt x="58476" y="172403"/>
                                  <a:pt x="57524" y="172403"/>
                                </a:cubicBezTo>
                                <a:cubicBezTo>
                                  <a:pt x="57524" y="172403"/>
                                  <a:pt x="56571" y="172403"/>
                                  <a:pt x="56571" y="171450"/>
                                </a:cubicBezTo>
                                <a:cubicBezTo>
                                  <a:pt x="55619" y="170497"/>
                                  <a:pt x="54666" y="172403"/>
                                  <a:pt x="53714" y="172403"/>
                                </a:cubicBezTo>
                                <a:cubicBezTo>
                                  <a:pt x="52761" y="172403"/>
                                  <a:pt x="52761" y="172403"/>
                                  <a:pt x="53714" y="173355"/>
                                </a:cubicBezTo>
                                <a:cubicBezTo>
                                  <a:pt x="54666" y="174307"/>
                                  <a:pt x="55619" y="173355"/>
                                  <a:pt x="56571" y="174307"/>
                                </a:cubicBezTo>
                                <a:lnTo>
                                  <a:pt x="57524" y="174307"/>
                                </a:lnTo>
                                <a:cubicBezTo>
                                  <a:pt x="57524" y="174307"/>
                                  <a:pt x="58476" y="174307"/>
                                  <a:pt x="59429" y="174307"/>
                                </a:cubicBezTo>
                                <a:cubicBezTo>
                                  <a:pt x="58476" y="173355"/>
                                  <a:pt x="59429" y="173355"/>
                                  <a:pt x="59429" y="172403"/>
                                </a:cubicBezTo>
                                <a:close/>
                                <a:moveTo>
                                  <a:pt x="53714" y="106680"/>
                                </a:moveTo>
                                <a:cubicBezTo>
                                  <a:pt x="54666" y="106680"/>
                                  <a:pt x="54666" y="105728"/>
                                  <a:pt x="54666" y="105728"/>
                                </a:cubicBezTo>
                                <a:cubicBezTo>
                                  <a:pt x="53714" y="105728"/>
                                  <a:pt x="52761" y="105728"/>
                                  <a:pt x="53714" y="106680"/>
                                </a:cubicBezTo>
                                <a:cubicBezTo>
                                  <a:pt x="52761" y="106680"/>
                                  <a:pt x="53714" y="106680"/>
                                  <a:pt x="53714" y="106680"/>
                                </a:cubicBezTo>
                                <a:close/>
                                <a:moveTo>
                                  <a:pt x="56571" y="133350"/>
                                </a:moveTo>
                                <a:cubicBezTo>
                                  <a:pt x="56571" y="132397"/>
                                  <a:pt x="56571" y="131445"/>
                                  <a:pt x="56571" y="131445"/>
                                </a:cubicBezTo>
                                <a:cubicBezTo>
                                  <a:pt x="55619" y="130492"/>
                                  <a:pt x="55619" y="131445"/>
                                  <a:pt x="54666" y="132397"/>
                                </a:cubicBezTo>
                                <a:cubicBezTo>
                                  <a:pt x="54666" y="133350"/>
                                  <a:pt x="53714" y="133350"/>
                                  <a:pt x="53714" y="134303"/>
                                </a:cubicBezTo>
                                <a:cubicBezTo>
                                  <a:pt x="53714" y="135255"/>
                                  <a:pt x="53714" y="137160"/>
                                  <a:pt x="54666" y="137160"/>
                                </a:cubicBezTo>
                                <a:cubicBezTo>
                                  <a:pt x="55619" y="137160"/>
                                  <a:pt x="55619" y="135255"/>
                                  <a:pt x="55619" y="134303"/>
                                </a:cubicBezTo>
                                <a:cubicBezTo>
                                  <a:pt x="56571" y="134303"/>
                                  <a:pt x="56571" y="134303"/>
                                  <a:pt x="56571" y="133350"/>
                                </a:cubicBezTo>
                                <a:close/>
                                <a:moveTo>
                                  <a:pt x="55619" y="193357"/>
                                </a:moveTo>
                                <a:cubicBezTo>
                                  <a:pt x="55619" y="193357"/>
                                  <a:pt x="55619" y="192405"/>
                                  <a:pt x="54666" y="192405"/>
                                </a:cubicBezTo>
                                <a:cubicBezTo>
                                  <a:pt x="53714" y="192405"/>
                                  <a:pt x="53714" y="192405"/>
                                  <a:pt x="53714" y="193357"/>
                                </a:cubicBezTo>
                                <a:cubicBezTo>
                                  <a:pt x="53714" y="193357"/>
                                  <a:pt x="54666" y="194310"/>
                                  <a:pt x="55619" y="193357"/>
                                </a:cubicBezTo>
                                <a:cubicBezTo>
                                  <a:pt x="55619" y="194310"/>
                                  <a:pt x="55619" y="194310"/>
                                  <a:pt x="55619" y="193357"/>
                                </a:cubicBezTo>
                                <a:close/>
                                <a:moveTo>
                                  <a:pt x="55619" y="140970"/>
                                </a:moveTo>
                                <a:cubicBezTo>
                                  <a:pt x="54666" y="140970"/>
                                  <a:pt x="54666" y="141922"/>
                                  <a:pt x="55619" y="140970"/>
                                </a:cubicBezTo>
                                <a:cubicBezTo>
                                  <a:pt x="54666" y="141922"/>
                                  <a:pt x="54666" y="142875"/>
                                  <a:pt x="55619" y="142875"/>
                                </a:cubicBezTo>
                                <a:cubicBezTo>
                                  <a:pt x="56571" y="142875"/>
                                  <a:pt x="56571" y="142875"/>
                                  <a:pt x="56571" y="141922"/>
                                </a:cubicBezTo>
                                <a:lnTo>
                                  <a:pt x="55619" y="140970"/>
                                </a:lnTo>
                                <a:close/>
                                <a:moveTo>
                                  <a:pt x="58476" y="87630"/>
                                </a:moveTo>
                                <a:cubicBezTo>
                                  <a:pt x="58476" y="87630"/>
                                  <a:pt x="58476" y="87630"/>
                                  <a:pt x="58476" y="87630"/>
                                </a:cubicBezTo>
                                <a:cubicBezTo>
                                  <a:pt x="55619" y="86678"/>
                                  <a:pt x="54666" y="87630"/>
                                  <a:pt x="54666" y="88582"/>
                                </a:cubicBezTo>
                                <a:cubicBezTo>
                                  <a:pt x="54666" y="90488"/>
                                  <a:pt x="54666" y="91440"/>
                                  <a:pt x="56571" y="92392"/>
                                </a:cubicBezTo>
                                <a:cubicBezTo>
                                  <a:pt x="56571" y="92392"/>
                                  <a:pt x="57524" y="92392"/>
                                  <a:pt x="57524" y="92392"/>
                                </a:cubicBezTo>
                                <a:cubicBezTo>
                                  <a:pt x="57524" y="92392"/>
                                  <a:pt x="58476" y="91440"/>
                                  <a:pt x="57524" y="91440"/>
                                </a:cubicBezTo>
                                <a:cubicBezTo>
                                  <a:pt x="55619" y="90488"/>
                                  <a:pt x="56571" y="89535"/>
                                  <a:pt x="58476" y="87630"/>
                                </a:cubicBezTo>
                                <a:lnTo>
                                  <a:pt x="58476" y="87630"/>
                                </a:lnTo>
                                <a:close/>
                                <a:moveTo>
                                  <a:pt x="57524" y="120015"/>
                                </a:moveTo>
                                <a:cubicBezTo>
                                  <a:pt x="57524" y="120015"/>
                                  <a:pt x="57524" y="120015"/>
                                  <a:pt x="57524" y="120015"/>
                                </a:cubicBezTo>
                                <a:cubicBezTo>
                                  <a:pt x="58476" y="118110"/>
                                  <a:pt x="58476" y="118110"/>
                                  <a:pt x="57524" y="118110"/>
                                </a:cubicBezTo>
                                <a:cubicBezTo>
                                  <a:pt x="56571" y="118110"/>
                                  <a:pt x="56571" y="118110"/>
                                  <a:pt x="56571" y="119063"/>
                                </a:cubicBezTo>
                                <a:cubicBezTo>
                                  <a:pt x="56571" y="119063"/>
                                  <a:pt x="56571" y="120015"/>
                                  <a:pt x="57524" y="120015"/>
                                </a:cubicBezTo>
                                <a:close/>
                                <a:moveTo>
                                  <a:pt x="57524" y="161925"/>
                                </a:moveTo>
                                <a:cubicBezTo>
                                  <a:pt x="58476" y="161925"/>
                                  <a:pt x="58476" y="161925"/>
                                  <a:pt x="58476" y="160972"/>
                                </a:cubicBezTo>
                                <a:cubicBezTo>
                                  <a:pt x="58476" y="160020"/>
                                  <a:pt x="58476" y="160020"/>
                                  <a:pt x="57524" y="159067"/>
                                </a:cubicBezTo>
                                <a:cubicBezTo>
                                  <a:pt x="56571" y="159067"/>
                                  <a:pt x="56571" y="159067"/>
                                  <a:pt x="56571" y="160020"/>
                                </a:cubicBezTo>
                                <a:cubicBezTo>
                                  <a:pt x="56571" y="160972"/>
                                  <a:pt x="57524" y="160972"/>
                                  <a:pt x="57524" y="161925"/>
                                </a:cubicBezTo>
                                <a:close/>
                                <a:moveTo>
                                  <a:pt x="56571" y="50482"/>
                                </a:moveTo>
                                <a:cubicBezTo>
                                  <a:pt x="56571" y="50482"/>
                                  <a:pt x="57524" y="50482"/>
                                  <a:pt x="56571" y="50482"/>
                                </a:cubicBezTo>
                                <a:cubicBezTo>
                                  <a:pt x="57524" y="50482"/>
                                  <a:pt x="57524" y="50482"/>
                                  <a:pt x="57524" y="49530"/>
                                </a:cubicBezTo>
                                <a:cubicBezTo>
                                  <a:pt x="57524" y="48578"/>
                                  <a:pt x="57524" y="48578"/>
                                  <a:pt x="56571" y="48578"/>
                                </a:cubicBezTo>
                                <a:cubicBezTo>
                                  <a:pt x="57524" y="49530"/>
                                  <a:pt x="56571" y="49530"/>
                                  <a:pt x="56571" y="50482"/>
                                </a:cubicBezTo>
                                <a:close/>
                                <a:moveTo>
                                  <a:pt x="56571" y="42863"/>
                                </a:moveTo>
                                <a:cubicBezTo>
                                  <a:pt x="57524" y="44767"/>
                                  <a:pt x="58476" y="44767"/>
                                  <a:pt x="60381" y="45720"/>
                                </a:cubicBezTo>
                                <a:cubicBezTo>
                                  <a:pt x="60381" y="45720"/>
                                  <a:pt x="60381" y="44767"/>
                                  <a:pt x="60381" y="44767"/>
                                </a:cubicBezTo>
                                <a:cubicBezTo>
                                  <a:pt x="60381" y="42863"/>
                                  <a:pt x="58476" y="41910"/>
                                  <a:pt x="56571" y="42863"/>
                                </a:cubicBezTo>
                                <a:cubicBezTo>
                                  <a:pt x="57524" y="41910"/>
                                  <a:pt x="56571" y="42863"/>
                                  <a:pt x="56571" y="42863"/>
                                </a:cubicBezTo>
                                <a:close/>
                                <a:moveTo>
                                  <a:pt x="58476" y="127635"/>
                                </a:moveTo>
                                <a:cubicBezTo>
                                  <a:pt x="58476" y="127635"/>
                                  <a:pt x="57524" y="128588"/>
                                  <a:pt x="58476" y="127635"/>
                                </a:cubicBezTo>
                                <a:cubicBezTo>
                                  <a:pt x="57524" y="128588"/>
                                  <a:pt x="58476" y="129540"/>
                                  <a:pt x="58476" y="129540"/>
                                </a:cubicBezTo>
                                <a:cubicBezTo>
                                  <a:pt x="58476" y="129540"/>
                                  <a:pt x="59429" y="129540"/>
                                  <a:pt x="59429" y="128588"/>
                                </a:cubicBezTo>
                                <a:cubicBezTo>
                                  <a:pt x="59429" y="128588"/>
                                  <a:pt x="59429" y="127635"/>
                                  <a:pt x="58476" y="127635"/>
                                </a:cubicBezTo>
                                <a:close/>
                                <a:moveTo>
                                  <a:pt x="59429" y="80963"/>
                                </a:moveTo>
                                <a:cubicBezTo>
                                  <a:pt x="58476" y="80963"/>
                                  <a:pt x="58476" y="80963"/>
                                  <a:pt x="59429" y="80963"/>
                                </a:cubicBezTo>
                                <a:cubicBezTo>
                                  <a:pt x="58476" y="81915"/>
                                  <a:pt x="58476" y="81915"/>
                                  <a:pt x="59429" y="80963"/>
                                </a:cubicBezTo>
                                <a:lnTo>
                                  <a:pt x="59429" y="80963"/>
                                </a:lnTo>
                                <a:cubicBezTo>
                                  <a:pt x="59429" y="80963"/>
                                  <a:pt x="59429" y="80963"/>
                                  <a:pt x="59429" y="80963"/>
                                </a:cubicBezTo>
                                <a:close/>
                                <a:moveTo>
                                  <a:pt x="60381" y="67628"/>
                                </a:moveTo>
                                <a:cubicBezTo>
                                  <a:pt x="60381" y="67628"/>
                                  <a:pt x="61334" y="67628"/>
                                  <a:pt x="60381" y="67628"/>
                                </a:cubicBezTo>
                                <a:cubicBezTo>
                                  <a:pt x="61334" y="66675"/>
                                  <a:pt x="61334" y="66675"/>
                                  <a:pt x="60381" y="65722"/>
                                </a:cubicBezTo>
                                <a:cubicBezTo>
                                  <a:pt x="59429" y="65722"/>
                                  <a:pt x="59429" y="65722"/>
                                  <a:pt x="60381" y="67628"/>
                                </a:cubicBezTo>
                                <a:cubicBezTo>
                                  <a:pt x="59429" y="66675"/>
                                  <a:pt x="59429" y="67628"/>
                                  <a:pt x="60381" y="67628"/>
                                </a:cubicBezTo>
                                <a:close/>
                                <a:moveTo>
                                  <a:pt x="60381" y="78105"/>
                                </a:moveTo>
                                <a:cubicBezTo>
                                  <a:pt x="61334" y="78105"/>
                                  <a:pt x="61334" y="77153"/>
                                  <a:pt x="61334" y="77153"/>
                                </a:cubicBezTo>
                                <a:cubicBezTo>
                                  <a:pt x="61334" y="76200"/>
                                  <a:pt x="61334" y="75247"/>
                                  <a:pt x="60381" y="75247"/>
                                </a:cubicBezTo>
                                <a:cubicBezTo>
                                  <a:pt x="59429" y="75247"/>
                                  <a:pt x="59429" y="76200"/>
                                  <a:pt x="60381" y="78105"/>
                                </a:cubicBezTo>
                                <a:cubicBezTo>
                                  <a:pt x="59429" y="77153"/>
                                  <a:pt x="59429" y="78105"/>
                                  <a:pt x="60381" y="78105"/>
                                </a:cubicBezTo>
                                <a:close/>
                                <a:moveTo>
                                  <a:pt x="62286" y="206692"/>
                                </a:moveTo>
                                <a:cubicBezTo>
                                  <a:pt x="62286" y="205740"/>
                                  <a:pt x="61334" y="205740"/>
                                  <a:pt x="62286" y="206692"/>
                                </a:cubicBezTo>
                                <a:cubicBezTo>
                                  <a:pt x="61334" y="205740"/>
                                  <a:pt x="60381" y="205740"/>
                                  <a:pt x="60381" y="206692"/>
                                </a:cubicBezTo>
                                <a:cubicBezTo>
                                  <a:pt x="60381" y="206692"/>
                                  <a:pt x="60381" y="207645"/>
                                  <a:pt x="62286" y="206692"/>
                                </a:cubicBezTo>
                                <a:cubicBezTo>
                                  <a:pt x="62286" y="207645"/>
                                  <a:pt x="62286" y="206692"/>
                                  <a:pt x="62286" y="206692"/>
                                </a:cubicBezTo>
                                <a:close/>
                                <a:moveTo>
                                  <a:pt x="62286" y="95250"/>
                                </a:moveTo>
                                <a:cubicBezTo>
                                  <a:pt x="62286" y="95250"/>
                                  <a:pt x="62286" y="95250"/>
                                  <a:pt x="62286" y="95250"/>
                                </a:cubicBezTo>
                                <a:cubicBezTo>
                                  <a:pt x="61334" y="94297"/>
                                  <a:pt x="61334" y="94297"/>
                                  <a:pt x="61334" y="94297"/>
                                </a:cubicBezTo>
                                <a:cubicBezTo>
                                  <a:pt x="61334" y="95250"/>
                                  <a:pt x="61334" y="95250"/>
                                  <a:pt x="62286" y="95250"/>
                                </a:cubicBezTo>
                                <a:cubicBezTo>
                                  <a:pt x="62286" y="96203"/>
                                  <a:pt x="62286" y="96203"/>
                                  <a:pt x="62286" y="95250"/>
                                </a:cubicBezTo>
                                <a:close/>
                                <a:moveTo>
                                  <a:pt x="64191" y="61913"/>
                                </a:moveTo>
                                <a:cubicBezTo>
                                  <a:pt x="64191" y="61913"/>
                                  <a:pt x="64191" y="61913"/>
                                  <a:pt x="64191" y="61913"/>
                                </a:cubicBezTo>
                                <a:cubicBezTo>
                                  <a:pt x="64191" y="60960"/>
                                  <a:pt x="64191" y="60007"/>
                                  <a:pt x="63239" y="60007"/>
                                </a:cubicBezTo>
                                <a:cubicBezTo>
                                  <a:pt x="63239" y="60960"/>
                                  <a:pt x="62286" y="60960"/>
                                  <a:pt x="64191" y="61913"/>
                                </a:cubicBezTo>
                                <a:cubicBezTo>
                                  <a:pt x="63239" y="61913"/>
                                  <a:pt x="63239" y="62865"/>
                                  <a:pt x="64191" y="61913"/>
                                </a:cubicBezTo>
                                <a:close/>
                                <a:moveTo>
                                  <a:pt x="66096" y="220028"/>
                                </a:moveTo>
                                <a:cubicBezTo>
                                  <a:pt x="66096" y="219075"/>
                                  <a:pt x="64191" y="218122"/>
                                  <a:pt x="63239" y="217170"/>
                                </a:cubicBezTo>
                                <a:cubicBezTo>
                                  <a:pt x="62286" y="217170"/>
                                  <a:pt x="62286" y="217170"/>
                                  <a:pt x="62286" y="218122"/>
                                </a:cubicBezTo>
                                <a:cubicBezTo>
                                  <a:pt x="63239" y="219075"/>
                                  <a:pt x="64191" y="220980"/>
                                  <a:pt x="66096" y="220028"/>
                                </a:cubicBezTo>
                                <a:lnTo>
                                  <a:pt x="66096" y="220028"/>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3" name="Freeform 83"/>
                        <wps:cNvSpPr/>
                        <wps:spPr>
                          <a:xfrm>
                            <a:off x="257175" y="79309"/>
                            <a:ext cx="140017" cy="179066"/>
                          </a:xfrm>
                          <a:custGeom>
                            <a:avLst/>
                            <a:gdLst>
                              <a:gd name="connsiteX0" fmla="*/ 138113 w 140017"/>
                              <a:gd name="connsiteY0" fmla="*/ 52384 h 179066"/>
                              <a:gd name="connsiteX1" fmla="*/ 113347 w 140017"/>
                              <a:gd name="connsiteY1" fmla="*/ 72386 h 179066"/>
                              <a:gd name="connsiteX2" fmla="*/ 87630 w 140017"/>
                              <a:gd name="connsiteY2" fmla="*/ 43811 h 179066"/>
                              <a:gd name="connsiteX3" fmla="*/ 106680 w 140017"/>
                              <a:gd name="connsiteY3" fmla="*/ 24761 h 179066"/>
                              <a:gd name="connsiteX4" fmla="*/ 113347 w 140017"/>
                              <a:gd name="connsiteY4" fmla="*/ 19046 h 179066"/>
                              <a:gd name="connsiteX5" fmla="*/ 104775 w 140017"/>
                              <a:gd name="connsiteY5" fmla="*/ 12379 h 179066"/>
                              <a:gd name="connsiteX6" fmla="*/ 91440 w 140017"/>
                              <a:gd name="connsiteY6" fmla="*/ 17141 h 179066"/>
                              <a:gd name="connsiteX7" fmla="*/ 80963 w 140017"/>
                              <a:gd name="connsiteY7" fmla="*/ 26666 h 179066"/>
                              <a:gd name="connsiteX8" fmla="*/ 65722 w 140017"/>
                              <a:gd name="connsiteY8" fmla="*/ 62861 h 179066"/>
                              <a:gd name="connsiteX9" fmla="*/ 65722 w 140017"/>
                              <a:gd name="connsiteY9" fmla="*/ 67624 h 179066"/>
                              <a:gd name="connsiteX10" fmla="*/ 64770 w 140017"/>
                              <a:gd name="connsiteY10" fmla="*/ 90484 h 179066"/>
                              <a:gd name="connsiteX11" fmla="*/ 64770 w 140017"/>
                              <a:gd name="connsiteY11" fmla="*/ 91436 h 179066"/>
                              <a:gd name="connsiteX12" fmla="*/ 65722 w 140017"/>
                              <a:gd name="connsiteY12" fmla="*/ 120964 h 179066"/>
                              <a:gd name="connsiteX13" fmla="*/ 66675 w 140017"/>
                              <a:gd name="connsiteY13" fmla="*/ 151444 h 179066"/>
                              <a:gd name="connsiteX14" fmla="*/ 85725 w 140017"/>
                              <a:gd name="connsiteY14" fmla="*/ 169541 h 179066"/>
                              <a:gd name="connsiteX15" fmla="*/ 93345 w 140017"/>
                              <a:gd name="connsiteY15" fmla="*/ 170494 h 179066"/>
                              <a:gd name="connsiteX16" fmla="*/ 96203 w 140017"/>
                              <a:gd name="connsiteY16" fmla="*/ 171446 h 179066"/>
                              <a:gd name="connsiteX17" fmla="*/ 98107 w 140017"/>
                              <a:gd name="connsiteY17" fmla="*/ 176209 h 179066"/>
                              <a:gd name="connsiteX18" fmla="*/ 94297 w 140017"/>
                              <a:gd name="connsiteY18" fmla="*/ 178114 h 179066"/>
                              <a:gd name="connsiteX19" fmla="*/ 74295 w 140017"/>
                              <a:gd name="connsiteY19" fmla="*/ 179066 h 179066"/>
                              <a:gd name="connsiteX20" fmla="*/ 68580 w 140017"/>
                              <a:gd name="connsiteY20" fmla="*/ 179066 h 179066"/>
                              <a:gd name="connsiteX21" fmla="*/ 50482 w 140017"/>
                              <a:gd name="connsiteY21" fmla="*/ 178114 h 179066"/>
                              <a:gd name="connsiteX22" fmla="*/ 40957 w 140017"/>
                              <a:gd name="connsiteY22" fmla="*/ 178114 h 179066"/>
                              <a:gd name="connsiteX23" fmla="*/ 39053 w 140017"/>
                              <a:gd name="connsiteY23" fmla="*/ 178114 h 179066"/>
                              <a:gd name="connsiteX24" fmla="*/ 18097 w 140017"/>
                              <a:gd name="connsiteY24" fmla="*/ 179066 h 179066"/>
                              <a:gd name="connsiteX25" fmla="*/ 3810 w 140017"/>
                              <a:gd name="connsiteY25" fmla="*/ 179066 h 179066"/>
                              <a:gd name="connsiteX26" fmla="*/ 0 w 140017"/>
                              <a:gd name="connsiteY26" fmla="*/ 174304 h 179066"/>
                              <a:gd name="connsiteX27" fmla="*/ 3810 w 140017"/>
                              <a:gd name="connsiteY27" fmla="*/ 170494 h 179066"/>
                              <a:gd name="connsiteX28" fmla="*/ 5715 w 140017"/>
                              <a:gd name="connsiteY28" fmla="*/ 170494 h 179066"/>
                              <a:gd name="connsiteX29" fmla="*/ 17145 w 140017"/>
                              <a:gd name="connsiteY29" fmla="*/ 160969 h 179066"/>
                              <a:gd name="connsiteX30" fmla="*/ 19050 w 140017"/>
                              <a:gd name="connsiteY30" fmla="*/ 127631 h 179066"/>
                              <a:gd name="connsiteX31" fmla="*/ 19050 w 140017"/>
                              <a:gd name="connsiteY31" fmla="*/ 124774 h 179066"/>
                              <a:gd name="connsiteX32" fmla="*/ 19050 w 140017"/>
                              <a:gd name="connsiteY32" fmla="*/ 108581 h 179066"/>
                              <a:gd name="connsiteX33" fmla="*/ 20003 w 140017"/>
                              <a:gd name="connsiteY33" fmla="*/ 100961 h 179066"/>
                              <a:gd name="connsiteX34" fmla="*/ 20003 w 140017"/>
                              <a:gd name="connsiteY34" fmla="*/ 36191 h 179066"/>
                              <a:gd name="connsiteX35" fmla="*/ 17145 w 140017"/>
                              <a:gd name="connsiteY35" fmla="*/ 24761 h 179066"/>
                              <a:gd name="connsiteX36" fmla="*/ 8572 w 140017"/>
                              <a:gd name="connsiteY36" fmla="*/ 18094 h 179066"/>
                              <a:gd name="connsiteX37" fmla="*/ 3810 w 140017"/>
                              <a:gd name="connsiteY37" fmla="*/ 17141 h 179066"/>
                              <a:gd name="connsiteX38" fmla="*/ 0 w 140017"/>
                              <a:gd name="connsiteY38" fmla="*/ 12379 h 179066"/>
                              <a:gd name="connsiteX39" fmla="*/ 4763 w 140017"/>
                              <a:gd name="connsiteY39" fmla="*/ 8569 h 179066"/>
                              <a:gd name="connsiteX40" fmla="*/ 21908 w 140017"/>
                              <a:gd name="connsiteY40" fmla="*/ 8569 h 179066"/>
                              <a:gd name="connsiteX41" fmla="*/ 48578 w 140017"/>
                              <a:gd name="connsiteY41" fmla="*/ 4759 h 179066"/>
                              <a:gd name="connsiteX42" fmla="*/ 60960 w 140017"/>
                              <a:gd name="connsiteY42" fmla="*/ 1901 h 179066"/>
                              <a:gd name="connsiteX43" fmla="*/ 66675 w 140017"/>
                              <a:gd name="connsiteY43" fmla="*/ 6664 h 179066"/>
                              <a:gd name="connsiteX44" fmla="*/ 66675 w 140017"/>
                              <a:gd name="connsiteY44" fmla="*/ 24761 h 179066"/>
                              <a:gd name="connsiteX45" fmla="*/ 66675 w 140017"/>
                              <a:gd name="connsiteY45" fmla="*/ 28571 h 179066"/>
                              <a:gd name="connsiteX46" fmla="*/ 67628 w 140017"/>
                              <a:gd name="connsiteY46" fmla="*/ 31429 h 179066"/>
                              <a:gd name="connsiteX47" fmla="*/ 69532 w 140017"/>
                              <a:gd name="connsiteY47" fmla="*/ 29524 h 179066"/>
                              <a:gd name="connsiteX48" fmla="*/ 83820 w 140017"/>
                              <a:gd name="connsiteY48" fmla="*/ 9521 h 179066"/>
                              <a:gd name="connsiteX49" fmla="*/ 116205 w 140017"/>
                              <a:gd name="connsiteY49" fmla="*/ 949 h 179066"/>
                              <a:gd name="connsiteX50" fmla="*/ 140018 w 140017"/>
                              <a:gd name="connsiteY50" fmla="*/ 26666 h 179066"/>
                              <a:gd name="connsiteX51" fmla="*/ 138113 w 140017"/>
                              <a:gd name="connsiteY51" fmla="*/ 52384 h 179066"/>
                              <a:gd name="connsiteX52" fmla="*/ 27622 w 140017"/>
                              <a:gd name="connsiteY52" fmla="*/ 40001 h 179066"/>
                              <a:gd name="connsiteX53" fmla="*/ 27622 w 140017"/>
                              <a:gd name="connsiteY53" fmla="*/ 40001 h 179066"/>
                              <a:gd name="connsiteX54" fmla="*/ 27622 w 140017"/>
                              <a:gd name="connsiteY54" fmla="*/ 40001 h 179066"/>
                              <a:gd name="connsiteX55" fmla="*/ 27622 w 140017"/>
                              <a:gd name="connsiteY55" fmla="*/ 40001 h 179066"/>
                              <a:gd name="connsiteX56" fmla="*/ 27622 w 140017"/>
                              <a:gd name="connsiteY56" fmla="*/ 40001 h 179066"/>
                              <a:gd name="connsiteX57" fmla="*/ 27622 w 140017"/>
                              <a:gd name="connsiteY57" fmla="*/ 54289 h 179066"/>
                              <a:gd name="connsiteX58" fmla="*/ 30480 w 140017"/>
                              <a:gd name="connsiteY58" fmla="*/ 58099 h 179066"/>
                              <a:gd name="connsiteX59" fmla="*/ 31432 w 140017"/>
                              <a:gd name="connsiteY59" fmla="*/ 56194 h 179066"/>
                              <a:gd name="connsiteX60" fmla="*/ 28575 w 140017"/>
                              <a:gd name="connsiteY60" fmla="*/ 52384 h 179066"/>
                              <a:gd name="connsiteX61" fmla="*/ 27622 w 140017"/>
                              <a:gd name="connsiteY61" fmla="*/ 54289 h 179066"/>
                              <a:gd name="connsiteX62" fmla="*/ 29528 w 140017"/>
                              <a:gd name="connsiteY62" fmla="*/ 83816 h 179066"/>
                              <a:gd name="connsiteX63" fmla="*/ 29528 w 140017"/>
                              <a:gd name="connsiteY63" fmla="*/ 83816 h 179066"/>
                              <a:gd name="connsiteX64" fmla="*/ 29528 w 140017"/>
                              <a:gd name="connsiteY64" fmla="*/ 83816 h 179066"/>
                              <a:gd name="connsiteX65" fmla="*/ 29528 w 140017"/>
                              <a:gd name="connsiteY65" fmla="*/ 83816 h 179066"/>
                              <a:gd name="connsiteX66" fmla="*/ 29528 w 140017"/>
                              <a:gd name="connsiteY66" fmla="*/ 83816 h 179066"/>
                              <a:gd name="connsiteX67" fmla="*/ 28575 w 140017"/>
                              <a:gd name="connsiteY67" fmla="*/ 41906 h 179066"/>
                              <a:gd name="connsiteX68" fmla="*/ 28575 w 140017"/>
                              <a:gd name="connsiteY68" fmla="*/ 41906 h 179066"/>
                              <a:gd name="connsiteX69" fmla="*/ 28575 w 140017"/>
                              <a:gd name="connsiteY69" fmla="*/ 41906 h 179066"/>
                              <a:gd name="connsiteX70" fmla="*/ 28575 w 140017"/>
                              <a:gd name="connsiteY70" fmla="*/ 41906 h 179066"/>
                              <a:gd name="connsiteX71" fmla="*/ 28575 w 140017"/>
                              <a:gd name="connsiteY71" fmla="*/ 41906 h 179066"/>
                              <a:gd name="connsiteX72" fmla="*/ 31432 w 140017"/>
                              <a:gd name="connsiteY72" fmla="*/ 124774 h 179066"/>
                              <a:gd name="connsiteX73" fmla="*/ 31432 w 140017"/>
                              <a:gd name="connsiteY73" fmla="*/ 124774 h 179066"/>
                              <a:gd name="connsiteX74" fmla="*/ 29528 w 140017"/>
                              <a:gd name="connsiteY74" fmla="*/ 124774 h 179066"/>
                              <a:gd name="connsiteX75" fmla="*/ 31432 w 140017"/>
                              <a:gd name="connsiteY75" fmla="*/ 124774 h 179066"/>
                              <a:gd name="connsiteX76" fmla="*/ 31432 w 140017"/>
                              <a:gd name="connsiteY76" fmla="*/ 124774 h 179066"/>
                              <a:gd name="connsiteX77" fmla="*/ 31432 w 140017"/>
                              <a:gd name="connsiteY77" fmla="*/ 113344 h 179066"/>
                              <a:gd name="connsiteX78" fmla="*/ 33338 w 140017"/>
                              <a:gd name="connsiteY78" fmla="*/ 110486 h 179066"/>
                              <a:gd name="connsiteX79" fmla="*/ 32385 w 140017"/>
                              <a:gd name="connsiteY79" fmla="*/ 109534 h 179066"/>
                              <a:gd name="connsiteX80" fmla="*/ 30480 w 140017"/>
                              <a:gd name="connsiteY80" fmla="*/ 113344 h 179066"/>
                              <a:gd name="connsiteX81" fmla="*/ 31432 w 140017"/>
                              <a:gd name="connsiteY81" fmla="*/ 113344 h 179066"/>
                              <a:gd name="connsiteX82" fmla="*/ 31432 w 140017"/>
                              <a:gd name="connsiteY82" fmla="*/ 97151 h 179066"/>
                              <a:gd name="connsiteX83" fmla="*/ 31432 w 140017"/>
                              <a:gd name="connsiteY83" fmla="*/ 97151 h 179066"/>
                              <a:gd name="connsiteX84" fmla="*/ 31432 w 140017"/>
                              <a:gd name="connsiteY84" fmla="*/ 99056 h 179066"/>
                              <a:gd name="connsiteX85" fmla="*/ 31432 w 140017"/>
                              <a:gd name="connsiteY85" fmla="*/ 97151 h 179066"/>
                              <a:gd name="connsiteX86" fmla="*/ 31432 w 140017"/>
                              <a:gd name="connsiteY86" fmla="*/ 97151 h 179066"/>
                              <a:gd name="connsiteX87" fmla="*/ 34290 w 140017"/>
                              <a:gd name="connsiteY87" fmla="*/ 103819 h 179066"/>
                              <a:gd name="connsiteX88" fmla="*/ 36195 w 140017"/>
                              <a:gd name="connsiteY88" fmla="*/ 104771 h 179066"/>
                              <a:gd name="connsiteX89" fmla="*/ 35243 w 140017"/>
                              <a:gd name="connsiteY89" fmla="*/ 101914 h 179066"/>
                              <a:gd name="connsiteX90" fmla="*/ 34290 w 140017"/>
                              <a:gd name="connsiteY90" fmla="*/ 101914 h 179066"/>
                              <a:gd name="connsiteX91" fmla="*/ 34290 w 140017"/>
                              <a:gd name="connsiteY91" fmla="*/ 103819 h 179066"/>
                              <a:gd name="connsiteX92" fmla="*/ 33338 w 140017"/>
                              <a:gd name="connsiteY92" fmla="*/ 104771 h 179066"/>
                              <a:gd name="connsiteX93" fmla="*/ 31432 w 140017"/>
                              <a:gd name="connsiteY93" fmla="*/ 105724 h 179066"/>
                              <a:gd name="connsiteX94" fmla="*/ 31432 w 140017"/>
                              <a:gd name="connsiteY94" fmla="*/ 105724 h 179066"/>
                              <a:gd name="connsiteX95" fmla="*/ 34290 w 140017"/>
                              <a:gd name="connsiteY95" fmla="*/ 103819 h 179066"/>
                              <a:gd name="connsiteX96" fmla="*/ 34290 w 140017"/>
                              <a:gd name="connsiteY96" fmla="*/ 103819 h 179066"/>
                              <a:gd name="connsiteX97" fmla="*/ 31432 w 140017"/>
                              <a:gd name="connsiteY97" fmla="*/ 52384 h 179066"/>
                              <a:gd name="connsiteX98" fmla="*/ 33338 w 140017"/>
                              <a:gd name="connsiteY98" fmla="*/ 53336 h 179066"/>
                              <a:gd name="connsiteX99" fmla="*/ 35243 w 140017"/>
                              <a:gd name="connsiteY99" fmla="*/ 51431 h 179066"/>
                              <a:gd name="connsiteX100" fmla="*/ 34290 w 140017"/>
                              <a:gd name="connsiteY100" fmla="*/ 50479 h 179066"/>
                              <a:gd name="connsiteX101" fmla="*/ 31432 w 140017"/>
                              <a:gd name="connsiteY101" fmla="*/ 52384 h 179066"/>
                              <a:gd name="connsiteX102" fmla="*/ 33338 w 140017"/>
                              <a:gd name="connsiteY102" fmla="*/ 137156 h 179066"/>
                              <a:gd name="connsiteX103" fmla="*/ 33338 w 140017"/>
                              <a:gd name="connsiteY103" fmla="*/ 137156 h 179066"/>
                              <a:gd name="connsiteX104" fmla="*/ 31432 w 140017"/>
                              <a:gd name="connsiteY104" fmla="*/ 137156 h 179066"/>
                              <a:gd name="connsiteX105" fmla="*/ 33338 w 140017"/>
                              <a:gd name="connsiteY105" fmla="*/ 137156 h 179066"/>
                              <a:gd name="connsiteX106" fmla="*/ 33338 w 140017"/>
                              <a:gd name="connsiteY106" fmla="*/ 137156 h 179066"/>
                              <a:gd name="connsiteX107" fmla="*/ 33338 w 140017"/>
                              <a:gd name="connsiteY107" fmla="*/ 69529 h 179066"/>
                              <a:gd name="connsiteX108" fmla="*/ 32385 w 140017"/>
                              <a:gd name="connsiteY108" fmla="*/ 69529 h 179066"/>
                              <a:gd name="connsiteX109" fmla="*/ 33338 w 140017"/>
                              <a:gd name="connsiteY109" fmla="*/ 70481 h 179066"/>
                              <a:gd name="connsiteX110" fmla="*/ 35243 w 140017"/>
                              <a:gd name="connsiteY110" fmla="*/ 74291 h 179066"/>
                              <a:gd name="connsiteX111" fmla="*/ 36195 w 140017"/>
                              <a:gd name="connsiteY111" fmla="*/ 77149 h 179066"/>
                              <a:gd name="connsiteX112" fmla="*/ 37147 w 140017"/>
                              <a:gd name="connsiteY112" fmla="*/ 74291 h 179066"/>
                              <a:gd name="connsiteX113" fmla="*/ 33338 w 140017"/>
                              <a:gd name="connsiteY113" fmla="*/ 69529 h 179066"/>
                              <a:gd name="connsiteX114" fmla="*/ 32385 w 140017"/>
                              <a:gd name="connsiteY114" fmla="*/ 93341 h 179066"/>
                              <a:gd name="connsiteX115" fmla="*/ 36195 w 140017"/>
                              <a:gd name="connsiteY115" fmla="*/ 91436 h 179066"/>
                              <a:gd name="connsiteX116" fmla="*/ 38100 w 140017"/>
                              <a:gd name="connsiteY116" fmla="*/ 89531 h 179066"/>
                              <a:gd name="connsiteX117" fmla="*/ 36195 w 140017"/>
                              <a:gd name="connsiteY117" fmla="*/ 89531 h 179066"/>
                              <a:gd name="connsiteX118" fmla="*/ 32385 w 140017"/>
                              <a:gd name="connsiteY118" fmla="*/ 93341 h 179066"/>
                              <a:gd name="connsiteX119" fmla="*/ 32385 w 140017"/>
                              <a:gd name="connsiteY119" fmla="*/ 25714 h 179066"/>
                              <a:gd name="connsiteX120" fmla="*/ 36195 w 140017"/>
                              <a:gd name="connsiteY120" fmla="*/ 31429 h 179066"/>
                              <a:gd name="connsiteX121" fmla="*/ 37147 w 140017"/>
                              <a:gd name="connsiteY121" fmla="*/ 26666 h 179066"/>
                              <a:gd name="connsiteX122" fmla="*/ 33338 w 140017"/>
                              <a:gd name="connsiteY122" fmla="*/ 23809 h 179066"/>
                              <a:gd name="connsiteX123" fmla="*/ 32385 w 140017"/>
                              <a:gd name="connsiteY123" fmla="*/ 25714 h 179066"/>
                              <a:gd name="connsiteX124" fmla="*/ 40957 w 140017"/>
                              <a:gd name="connsiteY124" fmla="*/ 34286 h 179066"/>
                              <a:gd name="connsiteX125" fmla="*/ 40957 w 140017"/>
                              <a:gd name="connsiteY125" fmla="*/ 36191 h 179066"/>
                              <a:gd name="connsiteX126" fmla="*/ 42863 w 140017"/>
                              <a:gd name="connsiteY126" fmla="*/ 35239 h 179066"/>
                              <a:gd name="connsiteX127" fmla="*/ 43815 w 140017"/>
                              <a:gd name="connsiteY127" fmla="*/ 34286 h 179066"/>
                              <a:gd name="connsiteX128" fmla="*/ 44768 w 140017"/>
                              <a:gd name="connsiteY128" fmla="*/ 35239 h 179066"/>
                              <a:gd name="connsiteX129" fmla="*/ 44768 w 140017"/>
                              <a:gd name="connsiteY129" fmla="*/ 39049 h 179066"/>
                              <a:gd name="connsiteX130" fmla="*/ 40957 w 140017"/>
                              <a:gd name="connsiteY130" fmla="*/ 40954 h 179066"/>
                              <a:gd name="connsiteX131" fmla="*/ 37147 w 140017"/>
                              <a:gd name="connsiteY131" fmla="*/ 40954 h 179066"/>
                              <a:gd name="connsiteX132" fmla="*/ 36195 w 140017"/>
                              <a:gd name="connsiteY132" fmla="*/ 42859 h 179066"/>
                              <a:gd name="connsiteX133" fmla="*/ 39053 w 140017"/>
                              <a:gd name="connsiteY133" fmla="*/ 44764 h 179066"/>
                              <a:gd name="connsiteX134" fmla="*/ 40957 w 140017"/>
                              <a:gd name="connsiteY134" fmla="*/ 44764 h 179066"/>
                              <a:gd name="connsiteX135" fmla="*/ 40957 w 140017"/>
                              <a:gd name="connsiteY135" fmla="*/ 46669 h 179066"/>
                              <a:gd name="connsiteX136" fmla="*/ 36195 w 140017"/>
                              <a:gd name="connsiteY136" fmla="*/ 48574 h 179066"/>
                              <a:gd name="connsiteX137" fmla="*/ 34290 w 140017"/>
                              <a:gd name="connsiteY137" fmla="*/ 45716 h 179066"/>
                              <a:gd name="connsiteX138" fmla="*/ 33338 w 140017"/>
                              <a:gd name="connsiteY138" fmla="*/ 43811 h 179066"/>
                              <a:gd name="connsiteX139" fmla="*/ 32385 w 140017"/>
                              <a:gd name="connsiteY139" fmla="*/ 43811 h 179066"/>
                              <a:gd name="connsiteX140" fmla="*/ 35243 w 140017"/>
                              <a:gd name="connsiteY140" fmla="*/ 51431 h 179066"/>
                              <a:gd name="connsiteX141" fmla="*/ 39053 w 140017"/>
                              <a:gd name="connsiteY141" fmla="*/ 52384 h 179066"/>
                              <a:gd name="connsiteX142" fmla="*/ 38100 w 140017"/>
                              <a:gd name="connsiteY142" fmla="*/ 58099 h 179066"/>
                              <a:gd name="connsiteX143" fmla="*/ 39053 w 140017"/>
                              <a:gd name="connsiteY143" fmla="*/ 57146 h 179066"/>
                              <a:gd name="connsiteX144" fmla="*/ 42863 w 140017"/>
                              <a:gd name="connsiteY144" fmla="*/ 54289 h 179066"/>
                              <a:gd name="connsiteX145" fmla="*/ 39053 w 140017"/>
                              <a:gd name="connsiteY145" fmla="*/ 52384 h 179066"/>
                              <a:gd name="connsiteX146" fmla="*/ 40005 w 140017"/>
                              <a:gd name="connsiteY146" fmla="*/ 50479 h 179066"/>
                              <a:gd name="connsiteX147" fmla="*/ 46672 w 140017"/>
                              <a:gd name="connsiteY147" fmla="*/ 45716 h 179066"/>
                              <a:gd name="connsiteX148" fmla="*/ 47625 w 140017"/>
                              <a:gd name="connsiteY148" fmla="*/ 45716 h 179066"/>
                              <a:gd name="connsiteX149" fmla="*/ 50482 w 140017"/>
                              <a:gd name="connsiteY149" fmla="*/ 47621 h 179066"/>
                              <a:gd name="connsiteX150" fmla="*/ 51435 w 140017"/>
                              <a:gd name="connsiteY150" fmla="*/ 48574 h 179066"/>
                              <a:gd name="connsiteX151" fmla="*/ 54293 w 140017"/>
                              <a:gd name="connsiteY151" fmla="*/ 43811 h 179066"/>
                              <a:gd name="connsiteX152" fmla="*/ 53340 w 140017"/>
                              <a:gd name="connsiteY152" fmla="*/ 41906 h 179066"/>
                              <a:gd name="connsiteX153" fmla="*/ 48578 w 140017"/>
                              <a:gd name="connsiteY153" fmla="*/ 37144 h 179066"/>
                              <a:gd name="connsiteX154" fmla="*/ 51435 w 140017"/>
                              <a:gd name="connsiteY154" fmla="*/ 34286 h 179066"/>
                              <a:gd name="connsiteX155" fmla="*/ 52388 w 140017"/>
                              <a:gd name="connsiteY155" fmla="*/ 33334 h 179066"/>
                              <a:gd name="connsiteX156" fmla="*/ 50482 w 140017"/>
                              <a:gd name="connsiteY156" fmla="*/ 33334 h 179066"/>
                              <a:gd name="connsiteX157" fmla="*/ 45720 w 140017"/>
                              <a:gd name="connsiteY157" fmla="*/ 33334 h 179066"/>
                              <a:gd name="connsiteX158" fmla="*/ 40957 w 140017"/>
                              <a:gd name="connsiteY158" fmla="*/ 34286 h 179066"/>
                              <a:gd name="connsiteX159" fmla="*/ 33338 w 140017"/>
                              <a:gd name="connsiteY159" fmla="*/ 115249 h 179066"/>
                              <a:gd name="connsiteX160" fmla="*/ 33338 w 140017"/>
                              <a:gd name="connsiteY160" fmla="*/ 115249 h 179066"/>
                              <a:gd name="connsiteX161" fmla="*/ 33338 w 140017"/>
                              <a:gd name="connsiteY161" fmla="*/ 116201 h 179066"/>
                              <a:gd name="connsiteX162" fmla="*/ 33338 w 140017"/>
                              <a:gd name="connsiteY162" fmla="*/ 115249 h 179066"/>
                              <a:gd name="connsiteX163" fmla="*/ 33338 w 140017"/>
                              <a:gd name="connsiteY163" fmla="*/ 115249 h 179066"/>
                              <a:gd name="connsiteX164" fmla="*/ 34290 w 140017"/>
                              <a:gd name="connsiteY164" fmla="*/ 81911 h 179066"/>
                              <a:gd name="connsiteX165" fmla="*/ 34290 w 140017"/>
                              <a:gd name="connsiteY165" fmla="*/ 81911 h 179066"/>
                              <a:gd name="connsiteX166" fmla="*/ 33338 w 140017"/>
                              <a:gd name="connsiteY166" fmla="*/ 80006 h 179066"/>
                              <a:gd name="connsiteX167" fmla="*/ 32385 w 140017"/>
                              <a:gd name="connsiteY167" fmla="*/ 80959 h 179066"/>
                              <a:gd name="connsiteX168" fmla="*/ 34290 w 140017"/>
                              <a:gd name="connsiteY168" fmla="*/ 81911 h 179066"/>
                              <a:gd name="connsiteX169" fmla="*/ 36195 w 140017"/>
                              <a:gd name="connsiteY169" fmla="*/ 31429 h 179066"/>
                              <a:gd name="connsiteX170" fmla="*/ 36195 w 140017"/>
                              <a:gd name="connsiteY170" fmla="*/ 31429 h 179066"/>
                              <a:gd name="connsiteX171" fmla="*/ 32385 w 140017"/>
                              <a:gd name="connsiteY171" fmla="*/ 34286 h 179066"/>
                              <a:gd name="connsiteX172" fmla="*/ 35243 w 140017"/>
                              <a:gd name="connsiteY172" fmla="*/ 35239 h 179066"/>
                              <a:gd name="connsiteX173" fmla="*/ 37147 w 140017"/>
                              <a:gd name="connsiteY173" fmla="*/ 36191 h 179066"/>
                              <a:gd name="connsiteX174" fmla="*/ 37147 w 140017"/>
                              <a:gd name="connsiteY174" fmla="*/ 36191 h 179066"/>
                              <a:gd name="connsiteX175" fmla="*/ 36195 w 140017"/>
                              <a:gd name="connsiteY175" fmla="*/ 31429 h 179066"/>
                              <a:gd name="connsiteX176" fmla="*/ 36195 w 140017"/>
                              <a:gd name="connsiteY176" fmla="*/ 145729 h 179066"/>
                              <a:gd name="connsiteX177" fmla="*/ 35243 w 140017"/>
                              <a:gd name="connsiteY177" fmla="*/ 142871 h 179066"/>
                              <a:gd name="connsiteX178" fmla="*/ 34290 w 140017"/>
                              <a:gd name="connsiteY178" fmla="*/ 143824 h 179066"/>
                              <a:gd name="connsiteX179" fmla="*/ 36195 w 140017"/>
                              <a:gd name="connsiteY179" fmla="*/ 146681 h 179066"/>
                              <a:gd name="connsiteX180" fmla="*/ 36195 w 140017"/>
                              <a:gd name="connsiteY180" fmla="*/ 145729 h 179066"/>
                              <a:gd name="connsiteX181" fmla="*/ 36195 w 140017"/>
                              <a:gd name="connsiteY181" fmla="*/ 150491 h 179066"/>
                              <a:gd name="connsiteX182" fmla="*/ 36195 w 140017"/>
                              <a:gd name="connsiteY182" fmla="*/ 150491 h 179066"/>
                              <a:gd name="connsiteX183" fmla="*/ 34290 w 140017"/>
                              <a:gd name="connsiteY183" fmla="*/ 150491 h 179066"/>
                              <a:gd name="connsiteX184" fmla="*/ 36195 w 140017"/>
                              <a:gd name="connsiteY184" fmla="*/ 150491 h 179066"/>
                              <a:gd name="connsiteX185" fmla="*/ 36195 w 140017"/>
                              <a:gd name="connsiteY185" fmla="*/ 150491 h 179066"/>
                              <a:gd name="connsiteX186" fmla="*/ 52388 w 140017"/>
                              <a:gd name="connsiteY186" fmla="*/ 65719 h 179066"/>
                              <a:gd name="connsiteX187" fmla="*/ 53340 w 140017"/>
                              <a:gd name="connsiteY187" fmla="*/ 64766 h 179066"/>
                              <a:gd name="connsiteX188" fmla="*/ 52388 w 140017"/>
                              <a:gd name="connsiteY188" fmla="*/ 63814 h 179066"/>
                              <a:gd name="connsiteX189" fmla="*/ 49530 w 140017"/>
                              <a:gd name="connsiteY189" fmla="*/ 62861 h 179066"/>
                              <a:gd name="connsiteX190" fmla="*/ 45720 w 140017"/>
                              <a:gd name="connsiteY190" fmla="*/ 60956 h 179066"/>
                              <a:gd name="connsiteX191" fmla="*/ 42863 w 140017"/>
                              <a:gd name="connsiteY191" fmla="*/ 59051 h 179066"/>
                              <a:gd name="connsiteX192" fmla="*/ 44768 w 140017"/>
                              <a:gd name="connsiteY192" fmla="*/ 56194 h 179066"/>
                              <a:gd name="connsiteX193" fmla="*/ 47625 w 140017"/>
                              <a:gd name="connsiteY193" fmla="*/ 54289 h 179066"/>
                              <a:gd name="connsiteX194" fmla="*/ 43815 w 140017"/>
                              <a:gd name="connsiteY194" fmla="*/ 54289 h 179066"/>
                              <a:gd name="connsiteX195" fmla="*/ 41910 w 140017"/>
                              <a:gd name="connsiteY195" fmla="*/ 56194 h 179066"/>
                              <a:gd name="connsiteX196" fmla="*/ 38100 w 140017"/>
                              <a:gd name="connsiteY196" fmla="*/ 56194 h 179066"/>
                              <a:gd name="connsiteX197" fmla="*/ 34290 w 140017"/>
                              <a:gd name="connsiteY197" fmla="*/ 58099 h 179066"/>
                              <a:gd name="connsiteX198" fmla="*/ 37147 w 140017"/>
                              <a:gd name="connsiteY198" fmla="*/ 65719 h 179066"/>
                              <a:gd name="connsiteX199" fmla="*/ 40005 w 140017"/>
                              <a:gd name="connsiteY199" fmla="*/ 65719 h 179066"/>
                              <a:gd name="connsiteX200" fmla="*/ 39053 w 140017"/>
                              <a:gd name="connsiteY200" fmla="*/ 63814 h 179066"/>
                              <a:gd name="connsiteX201" fmla="*/ 40005 w 140017"/>
                              <a:gd name="connsiteY201" fmla="*/ 59051 h 179066"/>
                              <a:gd name="connsiteX202" fmla="*/ 42863 w 140017"/>
                              <a:gd name="connsiteY202" fmla="*/ 58099 h 179066"/>
                              <a:gd name="connsiteX203" fmla="*/ 42863 w 140017"/>
                              <a:gd name="connsiteY203" fmla="*/ 62861 h 179066"/>
                              <a:gd name="connsiteX204" fmla="*/ 44768 w 140017"/>
                              <a:gd name="connsiteY204" fmla="*/ 66671 h 179066"/>
                              <a:gd name="connsiteX205" fmla="*/ 52388 w 140017"/>
                              <a:gd name="connsiteY205" fmla="*/ 65719 h 179066"/>
                              <a:gd name="connsiteX206" fmla="*/ 37147 w 140017"/>
                              <a:gd name="connsiteY206" fmla="*/ 129536 h 179066"/>
                              <a:gd name="connsiteX207" fmla="*/ 36195 w 140017"/>
                              <a:gd name="connsiteY207" fmla="*/ 131441 h 179066"/>
                              <a:gd name="connsiteX208" fmla="*/ 37147 w 140017"/>
                              <a:gd name="connsiteY208" fmla="*/ 132394 h 179066"/>
                              <a:gd name="connsiteX209" fmla="*/ 37147 w 140017"/>
                              <a:gd name="connsiteY209" fmla="*/ 129536 h 179066"/>
                              <a:gd name="connsiteX210" fmla="*/ 37147 w 140017"/>
                              <a:gd name="connsiteY210" fmla="*/ 129536 h 179066"/>
                              <a:gd name="connsiteX211" fmla="*/ 37147 w 140017"/>
                              <a:gd name="connsiteY211" fmla="*/ 110486 h 179066"/>
                              <a:gd name="connsiteX212" fmla="*/ 36195 w 140017"/>
                              <a:gd name="connsiteY212" fmla="*/ 108581 h 179066"/>
                              <a:gd name="connsiteX213" fmla="*/ 35243 w 140017"/>
                              <a:gd name="connsiteY213" fmla="*/ 109534 h 179066"/>
                              <a:gd name="connsiteX214" fmla="*/ 37147 w 140017"/>
                              <a:gd name="connsiteY214" fmla="*/ 110486 h 179066"/>
                              <a:gd name="connsiteX215" fmla="*/ 37147 w 140017"/>
                              <a:gd name="connsiteY215" fmla="*/ 110486 h 179066"/>
                              <a:gd name="connsiteX216" fmla="*/ 37147 w 140017"/>
                              <a:gd name="connsiteY216" fmla="*/ 98104 h 179066"/>
                              <a:gd name="connsiteX217" fmla="*/ 40005 w 140017"/>
                              <a:gd name="connsiteY217" fmla="*/ 98104 h 179066"/>
                              <a:gd name="connsiteX218" fmla="*/ 40957 w 140017"/>
                              <a:gd name="connsiteY218" fmla="*/ 95246 h 179066"/>
                              <a:gd name="connsiteX219" fmla="*/ 40005 w 140017"/>
                              <a:gd name="connsiteY219" fmla="*/ 94294 h 179066"/>
                              <a:gd name="connsiteX220" fmla="*/ 39053 w 140017"/>
                              <a:gd name="connsiteY220" fmla="*/ 96199 h 179066"/>
                              <a:gd name="connsiteX221" fmla="*/ 37147 w 140017"/>
                              <a:gd name="connsiteY221" fmla="*/ 97151 h 179066"/>
                              <a:gd name="connsiteX222" fmla="*/ 36195 w 140017"/>
                              <a:gd name="connsiteY222" fmla="*/ 98104 h 179066"/>
                              <a:gd name="connsiteX223" fmla="*/ 37147 w 140017"/>
                              <a:gd name="connsiteY223" fmla="*/ 98104 h 179066"/>
                              <a:gd name="connsiteX224" fmla="*/ 37147 w 140017"/>
                              <a:gd name="connsiteY224" fmla="*/ 37144 h 179066"/>
                              <a:gd name="connsiteX225" fmla="*/ 37147 w 140017"/>
                              <a:gd name="connsiteY225" fmla="*/ 36191 h 179066"/>
                              <a:gd name="connsiteX226" fmla="*/ 37147 w 140017"/>
                              <a:gd name="connsiteY226" fmla="*/ 37144 h 179066"/>
                              <a:gd name="connsiteX227" fmla="*/ 37147 w 140017"/>
                              <a:gd name="connsiteY227" fmla="*/ 137156 h 179066"/>
                              <a:gd name="connsiteX228" fmla="*/ 37147 w 140017"/>
                              <a:gd name="connsiteY228" fmla="*/ 137156 h 179066"/>
                              <a:gd name="connsiteX229" fmla="*/ 37147 w 140017"/>
                              <a:gd name="connsiteY229" fmla="*/ 137156 h 179066"/>
                              <a:gd name="connsiteX230" fmla="*/ 37147 w 140017"/>
                              <a:gd name="connsiteY230" fmla="*/ 137156 h 179066"/>
                              <a:gd name="connsiteX231" fmla="*/ 37147 w 140017"/>
                              <a:gd name="connsiteY231" fmla="*/ 137156 h 179066"/>
                              <a:gd name="connsiteX232" fmla="*/ 38100 w 140017"/>
                              <a:gd name="connsiteY232" fmla="*/ 155254 h 179066"/>
                              <a:gd name="connsiteX233" fmla="*/ 38100 w 140017"/>
                              <a:gd name="connsiteY233" fmla="*/ 155254 h 179066"/>
                              <a:gd name="connsiteX234" fmla="*/ 36195 w 140017"/>
                              <a:gd name="connsiteY234" fmla="*/ 155254 h 179066"/>
                              <a:gd name="connsiteX235" fmla="*/ 38100 w 140017"/>
                              <a:gd name="connsiteY235" fmla="*/ 155254 h 179066"/>
                              <a:gd name="connsiteX236" fmla="*/ 38100 w 140017"/>
                              <a:gd name="connsiteY236" fmla="*/ 155254 h 179066"/>
                              <a:gd name="connsiteX237" fmla="*/ 39053 w 140017"/>
                              <a:gd name="connsiteY237" fmla="*/ 124774 h 179066"/>
                              <a:gd name="connsiteX238" fmla="*/ 39053 w 140017"/>
                              <a:gd name="connsiteY238" fmla="*/ 124774 h 179066"/>
                              <a:gd name="connsiteX239" fmla="*/ 40957 w 140017"/>
                              <a:gd name="connsiteY239" fmla="*/ 124774 h 179066"/>
                              <a:gd name="connsiteX240" fmla="*/ 39053 w 140017"/>
                              <a:gd name="connsiteY240" fmla="*/ 120011 h 179066"/>
                              <a:gd name="connsiteX241" fmla="*/ 38100 w 140017"/>
                              <a:gd name="connsiteY241" fmla="*/ 120011 h 179066"/>
                              <a:gd name="connsiteX242" fmla="*/ 39053 w 140017"/>
                              <a:gd name="connsiteY242" fmla="*/ 124774 h 179066"/>
                              <a:gd name="connsiteX243" fmla="*/ 39053 w 140017"/>
                              <a:gd name="connsiteY243" fmla="*/ 26666 h 179066"/>
                              <a:gd name="connsiteX244" fmla="*/ 40957 w 140017"/>
                              <a:gd name="connsiteY244" fmla="*/ 28571 h 179066"/>
                              <a:gd name="connsiteX245" fmla="*/ 41910 w 140017"/>
                              <a:gd name="connsiteY245" fmla="*/ 27619 h 179066"/>
                              <a:gd name="connsiteX246" fmla="*/ 40957 w 140017"/>
                              <a:gd name="connsiteY246" fmla="*/ 25714 h 179066"/>
                              <a:gd name="connsiteX247" fmla="*/ 39053 w 140017"/>
                              <a:gd name="connsiteY247" fmla="*/ 26666 h 179066"/>
                              <a:gd name="connsiteX248" fmla="*/ 40957 w 140017"/>
                              <a:gd name="connsiteY248" fmla="*/ 135251 h 179066"/>
                              <a:gd name="connsiteX249" fmla="*/ 40957 w 140017"/>
                              <a:gd name="connsiteY249" fmla="*/ 135251 h 179066"/>
                              <a:gd name="connsiteX250" fmla="*/ 40957 w 140017"/>
                              <a:gd name="connsiteY250" fmla="*/ 133346 h 179066"/>
                              <a:gd name="connsiteX251" fmla="*/ 40957 w 140017"/>
                              <a:gd name="connsiteY251" fmla="*/ 135251 h 179066"/>
                              <a:gd name="connsiteX252" fmla="*/ 40957 w 140017"/>
                              <a:gd name="connsiteY252" fmla="*/ 135251 h 179066"/>
                              <a:gd name="connsiteX253" fmla="*/ 40957 w 140017"/>
                              <a:gd name="connsiteY253" fmla="*/ 74291 h 179066"/>
                              <a:gd name="connsiteX254" fmla="*/ 40957 w 140017"/>
                              <a:gd name="connsiteY254" fmla="*/ 76196 h 179066"/>
                              <a:gd name="connsiteX255" fmla="*/ 42863 w 140017"/>
                              <a:gd name="connsiteY255" fmla="*/ 75244 h 179066"/>
                              <a:gd name="connsiteX256" fmla="*/ 43815 w 140017"/>
                              <a:gd name="connsiteY256" fmla="*/ 71434 h 179066"/>
                              <a:gd name="connsiteX257" fmla="*/ 42863 w 140017"/>
                              <a:gd name="connsiteY257" fmla="*/ 69529 h 179066"/>
                              <a:gd name="connsiteX258" fmla="*/ 41910 w 140017"/>
                              <a:gd name="connsiteY258" fmla="*/ 70481 h 179066"/>
                              <a:gd name="connsiteX259" fmla="*/ 40957 w 140017"/>
                              <a:gd name="connsiteY259" fmla="*/ 74291 h 179066"/>
                              <a:gd name="connsiteX260" fmla="*/ 41910 w 140017"/>
                              <a:gd name="connsiteY260" fmla="*/ 150491 h 179066"/>
                              <a:gd name="connsiteX261" fmla="*/ 41910 w 140017"/>
                              <a:gd name="connsiteY261" fmla="*/ 150491 h 179066"/>
                              <a:gd name="connsiteX262" fmla="*/ 40957 w 140017"/>
                              <a:gd name="connsiteY262" fmla="*/ 148586 h 179066"/>
                              <a:gd name="connsiteX263" fmla="*/ 40005 w 140017"/>
                              <a:gd name="connsiteY263" fmla="*/ 149539 h 179066"/>
                              <a:gd name="connsiteX264" fmla="*/ 41910 w 140017"/>
                              <a:gd name="connsiteY264" fmla="*/ 150491 h 179066"/>
                              <a:gd name="connsiteX265" fmla="*/ 42863 w 140017"/>
                              <a:gd name="connsiteY265" fmla="*/ 80959 h 179066"/>
                              <a:gd name="connsiteX266" fmla="*/ 40957 w 140017"/>
                              <a:gd name="connsiteY266" fmla="*/ 79054 h 179066"/>
                              <a:gd name="connsiteX267" fmla="*/ 40005 w 140017"/>
                              <a:gd name="connsiteY267" fmla="*/ 80006 h 179066"/>
                              <a:gd name="connsiteX268" fmla="*/ 42863 w 140017"/>
                              <a:gd name="connsiteY268" fmla="*/ 80959 h 179066"/>
                              <a:gd name="connsiteX269" fmla="*/ 42863 w 140017"/>
                              <a:gd name="connsiteY269" fmla="*/ 80959 h 179066"/>
                              <a:gd name="connsiteX270" fmla="*/ 43815 w 140017"/>
                              <a:gd name="connsiteY270" fmla="*/ 107629 h 179066"/>
                              <a:gd name="connsiteX271" fmla="*/ 44768 w 140017"/>
                              <a:gd name="connsiteY271" fmla="*/ 109534 h 179066"/>
                              <a:gd name="connsiteX272" fmla="*/ 44768 w 140017"/>
                              <a:gd name="connsiteY272" fmla="*/ 109534 h 179066"/>
                              <a:gd name="connsiteX273" fmla="*/ 43815 w 140017"/>
                              <a:gd name="connsiteY273" fmla="*/ 107629 h 179066"/>
                              <a:gd name="connsiteX274" fmla="*/ 43815 w 140017"/>
                              <a:gd name="connsiteY274" fmla="*/ 100009 h 179066"/>
                              <a:gd name="connsiteX275" fmla="*/ 44768 w 140017"/>
                              <a:gd name="connsiteY275" fmla="*/ 99056 h 179066"/>
                              <a:gd name="connsiteX276" fmla="*/ 44768 w 140017"/>
                              <a:gd name="connsiteY276" fmla="*/ 99056 h 179066"/>
                              <a:gd name="connsiteX277" fmla="*/ 43815 w 140017"/>
                              <a:gd name="connsiteY277" fmla="*/ 100009 h 179066"/>
                              <a:gd name="connsiteX278" fmla="*/ 40957 w 140017"/>
                              <a:gd name="connsiteY278" fmla="*/ 103819 h 179066"/>
                              <a:gd name="connsiteX279" fmla="*/ 40957 w 140017"/>
                              <a:gd name="connsiteY279" fmla="*/ 107629 h 179066"/>
                              <a:gd name="connsiteX280" fmla="*/ 40957 w 140017"/>
                              <a:gd name="connsiteY280" fmla="*/ 111439 h 179066"/>
                              <a:gd name="connsiteX281" fmla="*/ 41910 w 140017"/>
                              <a:gd name="connsiteY281" fmla="*/ 111439 h 179066"/>
                              <a:gd name="connsiteX282" fmla="*/ 40957 w 140017"/>
                              <a:gd name="connsiteY282" fmla="*/ 108581 h 179066"/>
                              <a:gd name="connsiteX283" fmla="*/ 40957 w 140017"/>
                              <a:gd name="connsiteY283" fmla="*/ 108581 h 179066"/>
                              <a:gd name="connsiteX284" fmla="*/ 43815 w 140017"/>
                              <a:gd name="connsiteY284" fmla="*/ 107629 h 179066"/>
                              <a:gd name="connsiteX285" fmla="*/ 44768 w 140017"/>
                              <a:gd name="connsiteY285" fmla="*/ 161921 h 179066"/>
                              <a:gd name="connsiteX286" fmla="*/ 44768 w 140017"/>
                              <a:gd name="connsiteY286" fmla="*/ 161921 h 179066"/>
                              <a:gd name="connsiteX287" fmla="*/ 40957 w 140017"/>
                              <a:gd name="connsiteY287" fmla="*/ 163826 h 179066"/>
                              <a:gd name="connsiteX288" fmla="*/ 41910 w 140017"/>
                              <a:gd name="connsiteY288" fmla="*/ 164779 h 179066"/>
                              <a:gd name="connsiteX289" fmla="*/ 44768 w 140017"/>
                              <a:gd name="connsiteY289" fmla="*/ 161921 h 179066"/>
                              <a:gd name="connsiteX290" fmla="*/ 41910 w 140017"/>
                              <a:gd name="connsiteY290" fmla="*/ 140014 h 179066"/>
                              <a:gd name="connsiteX291" fmla="*/ 41910 w 140017"/>
                              <a:gd name="connsiteY291" fmla="*/ 141919 h 179066"/>
                              <a:gd name="connsiteX292" fmla="*/ 42863 w 140017"/>
                              <a:gd name="connsiteY292" fmla="*/ 141919 h 179066"/>
                              <a:gd name="connsiteX293" fmla="*/ 41910 w 140017"/>
                              <a:gd name="connsiteY293" fmla="*/ 140014 h 179066"/>
                              <a:gd name="connsiteX294" fmla="*/ 41910 w 140017"/>
                              <a:gd name="connsiteY294" fmla="*/ 138109 h 179066"/>
                              <a:gd name="connsiteX295" fmla="*/ 40957 w 140017"/>
                              <a:gd name="connsiteY295" fmla="*/ 138109 h 179066"/>
                              <a:gd name="connsiteX296" fmla="*/ 41910 w 140017"/>
                              <a:gd name="connsiteY296" fmla="*/ 140014 h 179066"/>
                              <a:gd name="connsiteX297" fmla="*/ 46672 w 140017"/>
                              <a:gd name="connsiteY297" fmla="*/ 120011 h 179066"/>
                              <a:gd name="connsiteX298" fmla="*/ 46672 w 140017"/>
                              <a:gd name="connsiteY298" fmla="*/ 120011 h 179066"/>
                              <a:gd name="connsiteX299" fmla="*/ 42863 w 140017"/>
                              <a:gd name="connsiteY299" fmla="*/ 119059 h 179066"/>
                              <a:gd name="connsiteX300" fmla="*/ 43815 w 140017"/>
                              <a:gd name="connsiteY300" fmla="*/ 120011 h 179066"/>
                              <a:gd name="connsiteX301" fmla="*/ 46672 w 140017"/>
                              <a:gd name="connsiteY301" fmla="*/ 120011 h 179066"/>
                              <a:gd name="connsiteX302" fmla="*/ 43815 w 140017"/>
                              <a:gd name="connsiteY302" fmla="*/ 86674 h 179066"/>
                              <a:gd name="connsiteX303" fmla="*/ 43815 w 140017"/>
                              <a:gd name="connsiteY303" fmla="*/ 86674 h 179066"/>
                              <a:gd name="connsiteX304" fmla="*/ 46672 w 140017"/>
                              <a:gd name="connsiteY304" fmla="*/ 89531 h 179066"/>
                              <a:gd name="connsiteX305" fmla="*/ 47625 w 140017"/>
                              <a:gd name="connsiteY305" fmla="*/ 88579 h 179066"/>
                              <a:gd name="connsiteX306" fmla="*/ 43815 w 140017"/>
                              <a:gd name="connsiteY306" fmla="*/ 86674 h 179066"/>
                              <a:gd name="connsiteX307" fmla="*/ 49530 w 140017"/>
                              <a:gd name="connsiteY307" fmla="*/ 92389 h 179066"/>
                              <a:gd name="connsiteX308" fmla="*/ 47625 w 140017"/>
                              <a:gd name="connsiteY308" fmla="*/ 91436 h 179066"/>
                              <a:gd name="connsiteX309" fmla="*/ 44768 w 140017"/>
                              <a:gd name="connsiteY309" fmla="*/ 90484 h 179066"/>
                              <a:gd name="connsiteX310" fmla="*/ 42863 w 140017"/>
                              <a:gd name="connsiteY310" fmla="*/ 90484 h 179066"/>
                              <a:gd name="connsiteX311" fmla="*/ 43815 w 140017"/>
                              <a:gd name="connsiteY311" fmla="*/ 91436 h 179066"/>
                              <a:gd name="connsiteX312" fmla="*/ 46672 w 140017"/>
                              <a:gd name="connsiteY312" fmla="*/ 92389 h 179066"/>
                              <a:gd name="connsiteX313" fmla="*/ 49530 w 140017"/>
                              <a:gd name="connsiteY313" fmla="*/ 92389 h 179066"/>
                              <a:gd name="connsiteX314" fmla="*/ 44768 w 140017"/>
                              <a:gd name="connsiteY314" fmla="*/ 26666 h 179066"/>
                              <a:gd name="connsiteX315" fmla="*/ 47625 w 140017"/>
                              <a:gd name="connsiteY315" fmla="*/ 30476 h 179066"/>
                              <a:gd name="connsiteX316" fmla="*/ 48578 w 140017"/>
                              <a:gd name="connsiteY316" fmla="*/ 29524 h 179066"/>
                              <a:gd name="connsiteX317" fmla="*/ 48578 w 140017"/>
                              <a:gd name="connsiteY317" fmla="*/ 26666 h 179066"/>
                              <a:gd name="connsiteX318" fmla="*/ 44768 w 140017"/>
                              <a:gd name="connsiteY318" fmla="*/ 23809 h 179066"/>
                              <a:gd name="connsiteX319" fmla="*/ 44768 w 140017"/>
                              <a:gd name="connsiteY319" fmla="*/ 23809 h 179066"/>
                              <a:gd name="connsiteX320" fmla="*/ 44768 w 140017"/>
                              <a:gd name="connsiteY320" fmla="*/ 26666 h 179066"/>
                              <a:gd name="connsiteX321" fmla="*/ 44768 w 140017"/>
                              <a:gd name="connsiteY321" fmla="*/ 130489 h 179066"/>
                              <a:gd name="connsiteX322" fmla="*/ 44768 w 140017"/>
                              <a:gd name="connsiteY322" fmla="*/ 130489 h 179066"/>
                              <a:gd name="connsiteX323" fmla="*/ 44768 w 140017"/>
                              <a:gd name="connsiteY323" fmla="*/ 130489 h 179066"/>
                              <a:gd name="connsiteX324" fmla="*/ 44768 w 140017"/>
                              <a:gd name="connsiteY324" fmla="*/ 130489 h 179066"/>
                              <a:gd name="connsiteX325" fmla="*/ 44768 w 140017"/>
                              <a:gd name="connsiteY325" fmla="*/ 130489 h 179066"/>
                              <a:gd name="connsiteX326" fmla="*/ 43815 w 140017"/>
                              <a:gd name="connsiteY326" fmla="*/ 126679 h 179066"/>
                              <a:gd name="connsiteX327" fmla="*/ 43815 w 140017"/>
                              <a:gd name="connsiteY327" fmla="*/ 126679 h 179066"/>
                              <a:gd name="connsiteX328" fmla="*/ 43815 w 140017"/>
                              <a:gd name="connsiteY328" fmla="*/ 126679 h 179066"/>
                              <a:gd name="connsiteX329" fmla="*/ 43815 w 140017"/>
                              <a:gd name="connsiteY329" fmla="*/ 126679 h 179066"/>
                              <a:gd name="connsiteX330" fmla="*/ 43815 w 140017"/>
                              <a:gd name="connsiteY330" fmla="*/ 126679 h 179066"/>
                              <a:gd name="connsiteX331" fmla="*/ 44768 w 140017"/>
                              <a:gd name="connsiteY331" fmla="*/ 79054 h 179066"/>
                              <a:gd name="connsiteX332" fmla="*/ 44768 w 140017"/>
                              <a:gd name="connsiteY332" fmla="*/ 79054 h 179066"/>
                              <a:gd name="connsiteX333" fmla="*/ 44768 w 140017"/>
                              <a:gd name="connsiteY333" fmla="*/ 79054 h 179066"/>
                              <a:gd name="connsiteX334" fmla="*/ 44768 w 140017"/>
                              <a:gd name="connsiteY334" fmla="*/ 79054 h 179066"/>
                              <a:gd name="connsiteX335" fmla="*/ 44768 w 140017"/>
                              <a:gd name="connsiteY335" fmla="*/ 79054 h 179066"/>
                              <a:gd name="connsiteX336" fmla="*/ 46672 w 140017"/>
                              <a:gd name="connsiteY336" fmla="*/ 43811 h 179066"/>
                              <a:gd name="connsiteX337" fmla="*/ 46672 w 140017"/>
                              <a:gd name="connsiteY337" fmla="*/ 39049 h 179066"/>
                              <a:gd name="connsiteX338" fmla="*/ 47625 w 140017"/>
                              <a:gd name="connsiteY338" fmla="*/ 39049 h 179066"/>
                              <a:gd name="connsiteX339" fmla="*/ 47625 w 140017"/>
                              <a:gd name="connsiteY339" fmla="*/ 40001 h 179066"/>
                              <a:gd name="connsiteX340" fmla="*/ 46672 w 140017"/>
                              <a:gd name="connsiteY340" fmla="*/ 43811 h 179066"/>
                              <a:gd name="connsiteX341" fmla="*/ 46672 w 140017"/>
                              <a:gd name="connsiteY341" fmla="*/ 50479 h 179066"/>
                              <a:gd name="connsiteX342" fmla="*/ 46672 w 140017"/>
                              <a:gd name="connsiteY342" fmla="*/ 50479 h 179066"/>
                              <a:gd name="connsiteX343" fmla="*/ 46672 w 140017"/>
                              <a:gd name="connsiteY343" fmla="*/ 50479 h 179066"/>
                              <a:gd name="connsiteX344" fmla="*/ 46672 w 140017"/>
                              <a:gd name="connsiteY344" fmla="*/ 50479 h 179066"/>
                              <a:gd name="connsiteX345" fmla="*/ 46672 w 140017"/>
                              <a:gd name="connsiteY345" fmla="*/ 50479 h 179066"/>
                              <a:gd name="connsiteX346" fmla="*/ 52388 w 140017"/>
                              <a:gd name="connsiteY346" fmla="*/ 130489 h 179066"/>
                              <a:gd name="connsiteX347" fmla="*/ 50482 w 140017"/>
                              <a:gd name="connsiteY347" fmla="*/ 129536 h 179066"/>
                              <a:gd name="connsiteX348" fmla="*/ 50482 w 140017"/>
                              <a:gd name="connsiteY348" fmla="*/ 129536 h 179066"/>
                              <a:gd name="connsiteX349" fmla="*/ 48578 w 140017"/>
                              <a:gd name="connsiteY349" fmla="*/ 124774 h 179066"/>
                              <a:gd name="connsiteX350" fmla="*/ 50482 w 140017"/>
                              <a:gd name="connsiteY350" fmla="*/ 121916 h 179066"/>
                              <a:gd name="connsiteX351" fmla="*/ 49530 w 140017"/>
                              <a:gd name="connsiteY351" fmla="*/ 120011 h 179066"/>
                              <a:gd name="connsiteX352" fmla="*/ 49530 w 140017"/>
                              <a:gd name="connsiteY352" fmla="*/ 120011 h 179066"/>
                              <a:gd name="connsiteX353" fmla="*/ 50482 w 140017"/>
                              <a:gd name="connsiteY353" fmla="*/ 121916 h 179066"/>
                              <a:gd name="connsiteX354" fmla="*/ 48578 w 140017"/>
                              <a:gd name="connsiteY354" fmla="*/ 124774 h 179066"/>
                              <a:gd name="connsiteX355" fmla="*/ 47625 w 140017"/>
                              <a:gd name="connsiteY355" fmla="*/ 129536 h 179066"/>
                              <a:gd name="connsiteX356" fmla="*/ 48578 w 140017"/>
                              <a:gd name="connsiteY356" fmla="*/ 131441 h 179066"/>
                              <a:gd name="connsiteX357" fmla="*/ 48578 w 140017"/>
                              <a:gd name="connsiteY357" fmla="*/ 131441 h 179066"/>
                              <a:gd name="connsiteX358" fmla="*/ 46672 w 140017"/>
                              <a:gd name="connsiteY358" fmla="*/ 133346 h 179066"/>
                              <a:gd name="connsiteX359" fmla="*/ 48578 w 140017"/>
                              <a:gd name="connsiteY359" fmla="*/ 138109 h 179066"/>
                              <a:gd name="connsiteX360" fmla="*/ 49530 w 140017"/>
                              <a:gd name="connsiteY360" fmla="*/ 138109 h 179066"/>
                              <a:gd name="connsiteX361" fmla="*/ 50482 w 140017"/>
                              <a:gd name="connsiteY361" fmla="*/ 132394 h 179066"/>
                              <a:gd name="connsiteX362" fmla="*/ 52388 w 140017"/>
                              <a:gd name="connsiteY362" fmla="*/ 130489 h 179066"/>
                              <a:gd name="connsiteX363" fmla="*/ 46672 w 140017"/>
                              <a:gd name="connsiteY363" fmla="*/ 19046 h 179066"/>
                              <a:gd name="connsiteX364" fmla="*/ 46672 w 140017"/>
                              <a:gd name="connsiteY364" fmla="*/ 19046 h 179066"/>
                              <a:gd name="connsiteX365" fmla="*/ 46672 w 140017"/>
                              <a:gd name="connsiteY365" fmla="*/ 19046 h 179066"/>
                              <a:gd name="connsiteX366" fmla="*/ 46672 w 140017"/>
                              <a:gd name="connsiteY366" fmla="*/ 19046 h 179066"/>
                              <a:gd name="connsiteX367" fmla="*/ 46672 w 140017"/>
                              <a:gd name="connsiteY367" fmla="*/ 19046 h 179066"/>
                              <a:gd name="connsiteX368" fmla="*/ 48578 w 140017"/>
                              <a:gd name="connsiteY368" fmla="*/ 100009 h 179066"/>
                              <a:gd name="connsiteX369" fmla="*/ 46672 w 140017"/>
                              <a:gd name="connsiteY369" fmla="*/ 102866 h 179066"/>
                              <a:gd name="connsiteX370" fmla="*/ 47625 w 140017"/>
                              <a:gd name="connsiteY370" fmla="*/ 104771 h 179066"/>
                              <a:gd name="connsiteX371" fmla="*/ 49530 w 140017"/>
                              <a:gd name="connsiteY371" fmla="*/ 100961 h 179066"/>
                              <a:gd name="connsiteX372" fmla="*/ 48578 w 140017"/>
                              <a:gd name="connsiteY372" fmla="*/ 100009 h 179066"/>
                              <a:gd name="connsiteX373" fmla="*/ 47625 w 140017"/>
                              <a:gd name="connsiteY373" fmla="*/ 110486 h 179066"/>
                              <a:gd name="connsiteX374" fmla="*/ 48578 w 140017"/>
                              <a:gd name="connsiteY374" fmla="*/ 112391 h 179066"/>
                              <a:gd name="connsiteX375" fmla="*/ 49530 w 140017"/>
                              <a:gd name="connsiteY375" fmla="*/ 111439 h 179066"/>
                              <a:gd name="connsiteX376" fmla="*/ 47625 w 140017"/>
                              <a:gd name="connsiteY376" fmla="*/ 110486 h 179066"/>
                              <a:gd name="connsiteX377" fmla="*/ 47625 w 140017"/>
                              <a:gd name="connsiteY377" fmla="*/ 110486 h 179066"/>
                              <a:gd name="connsiteX378" fmla="*/ 48578 w 140017"/>
                              <a:gd name="connsiteY378" fmla="*/ 97151 h 179066"/>
                              <a:gd name="connsiteX379" fmla="*/ 48578 w 140017"/>
                              <a:gd name="connsiteY379" fmla="*/ 97151 h 179066"/>
                              <a:gd name="connsiteX380" fmla="*/ 48578 w 140017"/>
                              <a:gd name="connsiteY380" fmla="*/ 96199 h 179066"/>
                              <a:gd name="connsiteX381" fmla="*/ 48578 w 140017"/>
                              <a:gd name="connsiteY381" fmla="*/ 97151 h 179066"/>
                              <a:gd name="connsiteX382" fmla="*/ 48578 w 140017"/>
                              <a:gd name="connsiteY382" fmla="*/ 97151 h 179066"/>
                              <a:gd name="connsiteX383" fmla="*/ 55245 w 140017"/>
                              <a:gd name="connsiteY383" fmla="*/ 70481 h 179066"/>
                              <a:gd name="connsiteX384" fmla="*/ 55245 w 140017"/>
                              <a:gd name="connsiteY384" fmla="*/ 70481 h 179066"/>
                              <a:gd name="connsiteX385" fmla="*/ 54293 w 140017"/>
                              <a:gd name="connsiteY385" fmla="*/ 72386 h 179066"/>
                              <a:gd name="connsiteX386" fmla="*/ 49530 w 140017"/>
                              <a:gd name="connsiteY386" fmla="*/ 73339 h 179066"/>
                              <a:gd name="connsiteX387" fmla="*/ 48578 w 140017"/>
                              <a:gd name="connsiteY387" fmla="*/ 74291 h 179066"/>
                              <a:gd name="connsiteX388" fmla="*/ 49530 w 140017"/>
                              <a:gd name="connsiteY388" fmla="*/ 75244 h 179066"/>
                              <a:gd name="connsiteX389" fmla="*/ 54293 w 140017"/>
                              <a:gd name="connsiteY389" fmla="*/ 72386 h 179066"/>
                              <a:gd name="connsiteX390" fmla="*/ 55245 w 140017"/>
                              <a:gd name="connsiteY390" fmla="*/ 70481 h 179066"/>
                              <a:gd name="connsiteX391" fmla="*/ 50482 w 140017"/>
                              <a:gd name="connsiteY391" fmla="*/ 131441 h 179066"/>
                              <a:gd name="connsiteX392" fmla="*/ 48578 w 140017"/>
                              <a:gd name="connsiteY392" fmla="*/ 131441 h 179066"/>
                              <a:gd name="connsiteX393" fmla="*/ 48578 w 140017"/>
                              <a:gd name="connsiteY393" fmla="*/ 131441 h 179066"/>
                              <a:gd name="connsiteX394" fmla="*/ 50482 w 140017"/>
                              <a:gd name="connsiteY394" fmla="*/ 129536 h 179066"/>
                              <a:gd name="connsiteX395" fmla="*/ 50482 w 140017"/>
                              <a:gd name="connsiteY395" fmla="*/ 131441 h 179066"/>
                              <a:gd name="connsiteX396" fmla="*/ 48578 w 140017"/>
                              <a:gd name="connsiteY396" fmla="*/ 114296 h 179066"/>
                              <a:gd name="connsiteX397" fmla="*/ 50482 w 140017"/>
                              <a:gd name="connsiteY397" fmla="*/ 114296 h 179066"/>
                              <a:gd name="connsiteX398" fmla="*/ 51435 w 140017"/>
                              <a:gd name="connsiteY398" fmla="*/ 113344 h 179066"/>
                              <a:gd name="connsiteX399" fmla="*/ 49530 w 140017"/>
                              <a:gd name="connsiteY399" fmla="*/ 113344 h 179066"/>
                              <a:gd name="connsiteX400" fmla="*/ 48578 w 140017"/>
                              <a:gd name="connsiteY400" fmla="*/ 114296 h 179066"/>
                              <a:gd name="connsiteX401" fmla="*/ 51435 w 140017"/>
                              <a:gd name="connsiteY401" fmla="*/ 149539 h 179066"/>
                              <a:gd name="connsiteX402" fmla="*/ 51435 w 140017"/>
                              <a:gd name="connsiteY402" fmla="*/ 149539 h 179066"/>
                              <a:gd name="connsiteX403" fmla="*/ 49530 w 140017"/>
                              <a:gd name="connsiteY403" fmla="*/ 149539 h 179066"/>
                              <a:gd name="connsiteX404" fmla="*/ 50482 w 140017"/>
                              <a:gd name="connsiteY404" fmla="*/ 150491 h 179066"/>
                              <a:gd name="connsiteX405" fmla="*/ 51435 w 140017"/>
                              <a:gd name="connsiteY405" fmla="*/ 149539 h 179066"/>
                              <a:gd name="connsiteX406" fmla="*/ 52388 w 140017"/>
                              <a:gd name="connsiteY406" fmla="*/ 81911 h 179066"/>
                              <a:gd name="connsiteX407" fmla="*/ 50482 w 140017"/>
                              <a:gd name="connsiteY407" fmla="*/ 80006 h 179066"/>
                              <a:gd name="connsiteX408" fmla="*/ 49530 w 140017"/>
                              <a:gd name="connsiteY408" fmla="*/ 81911 h 179066"/>
                              <a:gd name="connsiteX409" fmla="*/ 50482 w 140017"/>
                              <a:gd name="connsiteY409" fmla="*/ 83816 h 179066"/>
                              <a:gd name="connsiteX410" fmla="*/ 52388 w 140017"/>
                              <a:gd name="connsiteY410" fmla="*/ 81911 h 179066"/>
                              <a:gd name="connsiteX411" fmla="*/ 50482 w 140017"/>
                              <a:gd name="connsiteY411" fmla="*/ 68576 h 179066"/>
                              <a:gd name="connsiteX412" fmla="*/ 50482 w 140017"/>
                              <a:gd name="connsiteY412" fmla="*/ 68576 h 179066"/>
                              <a:gd name="connsiteX413" fmla="*/ 50482 w 140017"/>
                              <a:gd name="connsiteY413" fmla="*/ 69529 h 179066"/>
                              <a:gd name="connsiteX414" fmla="*/ 50482 w 140017"/>
                              <a:gd name="connsiteY414" fmla="*/ 68576 h 179066"/>
                              <a:gd name="connsiteX415" fmla="*/ 50482 w 140017"/>
                              <a:gd name="connsiteY415" fmla="*/ 68576 h 179066"/>
                              <a:gd name="connsiteX416" fmla="*/ 50482 w 140017"/>
                              <a:gd name="connsiteY416" fmla="*/ 59051 h 179066"/>
                              <a:gd name="connsiteX417" fmla="*/ 50482 w 140017"/>
                              <a:gd name="connsiteY417" fmla="*/ 59051 h 179066"/>
                              <a:gd name="connsiteX418" fmla="*/ 50482 w 140017"/>
                              <a:gd name="connsiteY418" fmla="*/ 59051 h 179066"/>
                              <a:gd name="connsiteX419" fmla="*/ 50482 w 140017"/>
                              <a:gd name="connsiteY419" fmla="*/ 59051 h 179066"/>
                              <a:gd name="connsiteX420" fmla="*/ 50482 w 140017"/>
                              <a:gd name="connsiteY420" fmla="*/ 59051 h 179066"/>
                              <a:gd name="connsiteX421" fmla="*/ 51435 w 140017"/>
                              <a:gd name="connsiteY421" fmla="*/ 86674 h 179066"/>
                              <a:gd name="connsiteX422" fmla="*/ 51435 w 140017"/>
                              <a:gd name="connsiteY422" fmla="*/ 86674 h 179066"/>
                              <a:gd name="connsiteX423" fmla="*/ 50482 w 140017"/>
                              <a:gd name="connsiteY423" fmla="*/ 86674 h 179066"/>
                              <a:gd name="connsiteX424" fmla="*/ 51435 w 140017"/>
                              <a:gd name="connsiteY424" fmla="*/ 86674 h 179066"/>
                              <a:gd name="connsiteX425" fmla="*/ 51435 w 140017"/>
                              <a:gd name="connsiteY425" fmla="*/ 86674 h 179066"/>
                              <a:gd name="connsiteX426" fmla="*/ 53340 w 140017"/>
                              <a:gd name="connsiteY426" fmla="*/ 146681 h 179066"/>
                              <a:gd name="connsiteX427" fmla="*/ 53340 w 140017"/>
                              <a:gd name="connsiteY427" fmla="*/ 146681 h 179066"/>
                              <a:gd name="connsiteX428" fmla="*/ 53340 w 140017"/>
                              <a:gd name="connsiteY428" fmla="*/ 146681 h 179066"/>
                              <a:gd name="connsiteX429" fmla="*/ 53340 w 140017"/>
                              <a:gd name="connsiteY429" fmla="*/ 146681 h 179066"/>
                              <a:gd name="connsiteX430" fmla="*/ 53340 w 140017"/>
                              <a:gd name="connsiteY430" fmla="*/ 146681 h 179066"/>
                              <a:gd name="connsiteX431" fmla="*/ 57150 w 140017"/>
                              <a:gd name="connsiteY431" fmla="*/ 46669 h 179066"/>
                              <a:gd name="connsiteX432" fmla="*/ 57150 w 140017"/>
                              <a:gd name="connsiteY432" fmla="*/ 46669 h 179066"/>
                              <a:gd name="connsiteX433" fmla="*/ 57150 w 140017"/>
                              <a:gd name="connsiteY433" fmla="*/ 45716 h 179066"/>
                              <a:gd name="connsiteX434" fmla="*/ 57150 w 140017"/>
                              <a:gd name="connsiteY434" fmla="*/ 46669 h 179066"/>
                              <a:gd name="connsiteX435" fmla="*/ 57150 w 140017"/>
                              <a:gd name="connsiteY435" fmla="*/ 46669 h 179066"/>
                              <a:gd name="connsiteX436" fmla="*/ 58103 w 140017"/>
                              <a:gd name="connsiteY436" fmla="*/ 48574 h 179066"/>
                              <a:gd name="connsiteX437" fmla="*/ 57150 w 140017"/>
                              <a:gd name="connsiteY437" fmla="*/ 48574 h 179066"/>
                              <a:gd name="connsiteX438" fmla="*/ 58103 w 140017"/>
                              <a:gd name="connsiteY438" fmla="*/ 48574 h 179066"/>
                              <a:gd name="connsiteX439" fmla="*/ 58103 w 140017"/>
                              <a:gd name="connsiteY439" fmla="*/ 48574 h 179066"/>
                              <a:gd name="connsiteX440" fmla="*/ 58103 w 140017"/>
                              <a:gd name="connsiteY440" fmla="*/ 48574 h 179066"/>
                              <a:gd name="connsiteX441" fmla="*/ 97155 w 140017"/>
                              <a:gd name="connsiteY441" fmla="*/ 55241 h 179066"/>
                              <a:gd name="connsiteX442" fmla="*/ 97155 w 140017"/>
                              <a:gd name="connsiteY442" fmla="*/ 55241 h 179066"/>
                              <a:gd name="connsiteX443" fmla="*/ 96203 w 140017"/>
                              <a:gd name="connsiteY443" fmla="*/ 55241 h 179066"/>
                              <a:gd name="connsiteX444" fmla="*/ 98107 w 140017"/>
                              <a:gd name="connsiteY444" fmla="*/ 56194 h 179066"/>
                              <a:gd name="connsiteX445" fmla="*/ 97155 w 140017"/>
                              <a:gd name="connsiteY445" fmla="*/ 55241 h 179066"/>
                              <a:gd name="connsiteX446" fmla="*/ 104775 w 140017"/>
                              <a:gd name="connsiteY446" fmla="*/ 40954 h 179066"/>
                              <a:gd name="connsiteX447" fmla="*/ 103822 w 140017"/>
                              <a:gd name="connsiteY447" fmla="*/ 42859 h 179066"/>
                              <a:gd name="connsiteX448" fmla="*/ 104775 w 140017"/>
                              <a:gd name="connsiteY448" fmla="*/ 42859 h 179066"/>
                              <a:gd name="connsiteX449" fmla="*/ 104775 w 140017"/>
                              <a:gd name="connsiteY449" fmla="*/ 40954 h 179066"/>
                              <a:gd name="connsiteX450" fmla="*/ 106680 w 140017"/>
                              <a:gd name="connsiteY450" fmla="*/ 38096 h 179066"/>
                              <a:gd name="connsiteX451" fmla="*/ 106680 w 140017"/>
                              <a:gd name="connsiteY451" fmla="*/ 38096 h 179066"/>
                              <a:gd name="connsiteX452" fmla="*/ 104775 w 140017"/>
                              <a:gd name="connsiteY452" fmla="*/ 40001 h 179066"/>
                              <a:gd name="connsiteX453" fmla="*/ 104775 w 140017"/>
                              <a:gd name="connsiteY453" fmla="*/ 40954 h 179066"/>
                              <a:gd name="connsiteX454" fmla="*/ 105728 w 140017"/>
                              <a:gd name="connsiteY454" fmla="*/ 40001 h 179066"/>
                              <a:gd name="connsiteX455" fmla="*/ 106680 w 140017"/>
                              <a:gd name="connsiteY455" fmla="*/ 38096 h 179066"/>
                              <a:gd name="connsiteX456" fmla="*/ 110490 w 140017"/>
                              <a:gd name="connsiteY456" fmla="*/ 50479 h 179066"/>
                              <a:gd name="connsiteX457" fmla="*/ 107632 w 140017"/>
                              <a:gd name="connsiteY457" fmla="*/ 50479 h 179066"/>
                              <a:gd name="connsiteX458" fmla="*/ 106680 w 140017"/>
                              <a:gd name="connsiteY458" fmla="*/ 52384 h 179066"/>
                              <a:gd name="connsiteX459" fmla="*/ 107632 w 140017"/>
                              <a:gd name="connsiteY459" fmla="*/ 52384 h 179066"/>
                              <a:gd name="connsiteX460" fmla="*/ 110490 w 140017"/>
                              <a:gd name="connsiteY460" fmla="*/ 50479 h 179066"/>
                              <a:gd name="connsiteX461" fmla="*/ 120968 w 140017"/>
                              <a:gd name="connsiteY461" fmla="*/ 51431 h 179066"/>
                              <a:gd name="connsiteX462" fmla="*/ 116205 w 140017"/>
                              <a:gd name="connsiteY462" fmla="*/ 50479 h 179066"/>
                              <a:gd name="connsiteX463" fmla="*/ 114300 w 140017"/>
                              <a:gd name="connsiteY463" fmla="*/ 57146 h 179066"/>
                              <a:gd name="connsiteX464" fmla="*/ 116205 w 140017"/>
                              <a:gd name="connsiteY464" fmla="*/ 57146 h 179066"/>
                              <a:gd name="connsiteX465" fmla="*/ 120015 w 140017"/>
                              <a:gd name="connsiteY465" fmla="*/ 53336 h 179066"/>
                              <a:gd name="connsiteX466" fmla="*/ 120968 w 140017"/>
                              <a:gd name="connsiteY466" fmla="*/ 51431 h 179066"/>
                              <a:gd name="connsiteX467" fmla="*/ 115253 w 140017"/>
                              <a:gd name="connsiteY467" fmla="*/ 34286 h 179066"/>
                              <a:gd name="connsiteX468" fmla="*/ 115253 w 140017"/>
                              <a:gd name="connsiteY468" fmla="*/ 34286 h 179066"/>
                              <a:gd name="connsiteX469" fmla="*/ 115253 w 140017"/>
                              <a:gd name="connsiteY469" fmla="*/ 34286 h 179066"/>
                              <a:gd name="connsiteX470" fmla="*/ 115253 w 140017"/>
                              <a:gd name="connsiteY470" fmla="*/ 34286 h 179066"/>
                              <a:gd name="connsiteX471" fmla="*/ 115253 w 140017"/>
                              <a:gd name="connsiteY471" fmla="*/ 34286 h 1790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Lst>
                            <a:rect l="l" t="t" r="r" b="b"/>
                            <a:pathLst>
                              <a:path w="140017" h="179066">
                                <a:moveTo>
                                  <a:pt x="138113" y="52384"/>
                                </a:moveTo>
                                <a:cubicBezTo>
                                  <a:pt x="135255" y="62861"/>
                                  <a:pt x="123825" y="73339"/>
                                  <a:pt x="113347" y="72386"/>
                                </a:cubicBezTo>
                                <a:cubicBezTo>
                                  <a:pt x="98107" y="71434"/>
                                  <a:pt x="84772" y="60956"/>
                                  <a:pt x="87630" y="43811"/>
                                </a:cubicBezTo>
                                <a:cubicBezTo>
                                  <a:pt x="89535" y="33334"/>
                                  <a:pt x="96203" y="27619"/>
                                  <a:pt x="106680" y="24761"/>
                                </a:cubicBezTo>
                                <a:cubicBezTo>
                                  <a:pt x="111443" y="23809"/>
                                  <a:pt x="113347" y="21904"/>
                                  <a:pt x="113347" y="19046"/>
                                </a:cubicBezTo>
                                <a:cubicBezTo>
                                  <a:pt x="113347" y="15236"/>
                                  <a:pt x="108585" y="12379"/>
                                  <a:pt x="104775" y="12379"/>
                                </a:cubicBezTo>
                                <a:cubicBezTo>
                                  <a:pt x="100013" y="13331"/>
                                  <a:pt x="95250" y="14284"/>
                                  <a:pt x="91440" y="17141"/>
                                </a:cubicBezTo>
                                <a:cubicBezTo>
                                  <a:pt x="87630" y="19999"/>
                                  <a:pt x="83820" y="22856"/>
                                  <a:pt x="80963" y="26666"/>
                                </a:cubicBezTo>
                                <a:cubicBezTo>
                                  <a:pt x="73343" y="38096"/>
                                  <a:pt x="68580" y="49526"/>
                                  <a:pt x="65722" y="62861"/>
                                </a:cubicBezTo>
                                <a:cubicBezTo>
                                  <a:pt x="65722" y="64766"/>
                                  <a:pt x="65722" y="66671"/>
                                  <a:pt x="65722" y="67624"/>
                                </a:cubicBezTo>
                                <a:cubicBezTo>
                                  <a:pt x="65722" y="75244"/>
                                  <a:pt x="64770" y="82864"/>
                                  <a:pt x="64770" y="90484"/>
                                </a:cubicBezTo>
                                <a:lnTo>
                                  <a:pt x="64770" y="91436"/>
                                </a:lnTo>
                                <a:cubicBezTo>
                                  <a:pt x="66675" y="100961"/>
                                  <a:pt x="64770" y="111439"/>
                                  <a:pt x="65722" y="120964"/>
                                </a:cubicBezTo>
                                <a:cubicBezTo>
                                  <a:pt x="66675" y="131441"/>
                                  <a:pt x="65722" y="140966"/>
                                  <a:pt x="66675" y="151444"/>
                                </a:cubicBezTo>
                                <a:cubicBezTo>
                                  <a:pt x="66675" y="160016"/>
                                  <a:pt x="74295" y="170494"/>
                                  <a:pt x="85725" y="169541"/>
                                </a:cubicBezTo>
                                <a:cubicBezTo>
                                  <a:pt x="88582" y="169541"/>
                                  <a:pt x="90488" y="169541"/>
                                  <a:pt x="93345" y="170494"/>
                                </a:cubicBezTo>
                                <a:cubicBezTo>
                                  <a:pt x="94297" y="170494"/>
                                  <a:pt x="95250" y="171446"/>
                                  <a:pt x="96203" y="171446"/>
                                </a:cubicBezTo>
                                <a:cubicBezTo>
                                  <a:pt x="98107" y="172399"/>
                                  <a:pt x="98107" y="174304"/>
                                  <a:pt x="98107" y="176209"/>
                                </a:cubicBezTo>
                                <a:cubicBezTo>
                                  <a:pt x="98107" y="178114"/>
                                  <a:pt x="96203" y="178114"/>
                                  <a:pt x="94297" y="178114"/>
                                </a:cubicBezTo>
                                <a:cubicBezTo>
                                  <a:pt x="87630" y="179066"/>
                                  <a:pt x="80963" y="179066"/>
                                  <a:pt x="74295" y="179066"/>
                                </a:cubicBezTo>
                                <a:lnTo>
                                  <a:pt x="68580" y="179066"/>
                                </a:lnTo>
                                <a:cubicBezTo>
                                  <a:pt x="61913" y="179066"/>
                                  <a:pt x="56197" y="178114"/>
                                  <a:pt x="50482" y="178114"/>
                                </a:cubicBezTo>
                                <a:cubicBezTo>
                                  <a:pt x="47625" y="178114"/>
                                  <a:pt x="44768" y="178114"/>
                                  <a:pt x="40957" y="178114"/>
                                </a:cubicBezTo>
                                <a:cubicBezTo>
                                  <a:pt x="40005" y="178114"/>
                                  <a:pt x="39053" y="179066"/>
                                  <a:pt x="39053" y="178114"/>
                                </a:cubicBezTo>
                                <a:cubicBezTo>
                                  <a:pt x="31432" y="176209"/>
                                  <a:pt x="24765" y="178114"/>
                                  <a:pt x="18097" y="179066"/>
                                </a:cubicBezTo>
                                <a:cubicBezTo>
                                  <a:pt x="13335" y="179066"/>
                                  <a:pt x="8572" y="179066"/>
                                  <a:pt x="3810" y="179066"/>
                                </a:cubicBezTo>
                                <a:cubicBezTo>
                                  <a:pt x="953" y="179066"/>
                                  <a:pt x="0" y="177161"/>
                                  <a:pt x="0" y="174304"/>
                                </a:cubicBezTo>
                                <a:cubicBezTo>
                                  <a:pt x="0" y="171446"/>
                                  <a:pt x="953" y="170494"/>
                                  <a:pt x="3810" y="170494"/>
                                </a:cubicBezTo>
                                <a:cubicBezTo>
                                  <a:pt x="4763" y="170494"/>
                                  <a:pt x="5715" y="170494"/>
                                  <a:pt x="5715" y="170494"/>
                                </a:cubicBezTo>
                                <a:cubicBezTo>
                                  <a:pt x="12383" y="170494"/>
                                  <a:pt x="16192" y="166684"/>
                                  <a:pt x="17145" y="160969"/>
                                </a:cubicBezTo>
                                <a:cubicBezTo>
                                  <a:pt x="20003" y="149539"/>
                                  <a:pt x="20003" y="139061"/>
                                  <a:pt x="19050" y="127631"/>
                                </a:cubicBezTo>
                                <a:cubicBezTo>
                                  <a:pt x="19050" y="126679"/>
                                  <a:pt x="18097" y="125726"/>
                                  <a:pt x="19050" y="124774"/>
                                </a:cubicBezTo>
                                <a:cubicBezTo>
                                  <a:pt x="20955" y="119059"/>
                                  <a:pt x="19050" y="114296"/>
                                  <a:pt x="19050" y="108581"/>
                                </a:cubicBezTo>
                                <a:cubicBezTo>
                                  <a:pt x="19050" y="105724"/>
                                  <a:pt x="20003" y="103819"/>
                                  <a:pt x="20003" y="100961"/>
                                </a:cubicBezTo>
                                <a:lnTo>
                                  <a:pt x="20003" y="36191"/>
                                </a:lnTo>
                                <a:cubicBezTo>
                                  <a:pt x="20003" y="32381"/>
                                  <a:pt x="19050" y="28571"/>
                                  <a:pt x="17145" y="24761"/>
                                </a:cubicBezTo>
                                <a:cubicBezTo>
                                  <a:pt x="16192" y="20951"/>
                                  <a:pt x="12383" y="18094"/>
                                  <a:pt x="8572" y="18094"/>
                                </a:cubicBezTo>
                                <a:cubicBezTo>
                                  <a:pt x="6667" y="18094"/>
                                  <a:pt x="5715" y="17141"/>
                                  <a:pt x="3810" y="17141"/>
                                </a:cubicBezTo>
                                <a:cubicBezTo>
                                  <a:pt x="953" y="16189"/>
                                  <a:pt x="0" y="15236"/>
                                  <a:pt x="0" y="12379"/>
                                </a:cubicBezTo>
                                <a:cubicBezTo>
                                  <a:pt x="0" y="9521"/>
                                  <a:pt x="1905" y="8569"/>
                                  <a:pt x="4763" y="8569"/>
                                </a:cubicBezTo>
                                <a:cubicBezTo>
                                  <a:pt x="10478" y="8569"/>
                                  <a:pt x="17145" y="8569"/>
                                  <a:pt x="21908" y="8569"/>
                                </a:cubicBezTo>
                                <a:cubicBezTo>
                                  <a:pt x="31432" y="8569"/>
                                  <a:pt x="40005" y="7616"/>
                                  <a:pt x="48578" y="4759"/>
                                </a:cubicBezTo>
                                <a:cubicBezTo>
                                  <a:pt x="52388" y="3806"/>
                                  <a:pt x="56197" y="2854"/>
                                  <a:pt x="60960" y="1901"/>
                                </a:cubicBezTo>
                                <a:cubicBezTo>
                                  <a:pt x="64770" y="949"/>
                                  <a:pt x="66675" y="1901"/>
                                  <a:pt x="66675" y="6664"/>
                                </a:cubicBezTo>
                                <a:cubicBezTo>
                                  <a:pt x="66675" y="13331"/>
                                  <a:pt x="66675" y="19046"/>
                                  <a:pt x="66675" y="24761"/>
                                </a:cubicBezTo>
                                <a:cubicBezTo>
                                  <a:pt x="66675" y="25714"/>
                                  <a:pt x="66675" y="27619"/>
                                  <a:pt x="66675" y="28571"/>
                                </a:cubicBezTo>
                                <a:cubicBezTo>
                                  <a:pt x="66675" y="29524"/>
                                  <a:pt x="66675" y="30476"/>
                                  <a:pt x="67628" y="31429"/>
                                </a:cubicBezTo>
                                <a:cubicBezTo>
                                  <a:pt x="68580" y="32381"/>
                                  <a:pt x="69532" y="30476"/>
                                  <a:pt x="69532" y="29524"/>
                                </a:cubicBezTo>
                                <a:cubicBezTo>
                                  <a:pt x="73343" y="21904"/>
                                  <a:pt x="77153" y="15236"/>
                                  <a:pt x="83820" y="9521"/>
                                </a:cubicBezTo>
                                <a:cubicBezTo>
                                  <a:pt x="93345" y="1901"/>
                                  <a:pt x="103822" y="-1909"/>
                                  <a:pt x="116205" y="949"/>
                                </a:cubicBezTo>
                                <a:cubicBezTo>
                                  <a:pt x="129540" y="4759"/>
                                  <a:pt x="136207" y="14284"/>
                                  <a:pt x="140018" y="26666"/>
                                </a:cubicBezTo>
                                <a:cubicBezTo>
                                  <a:pt x="140018" y="37144"/>
                                  <a:pt x="140018" y="44764"/>
                                  <a:pt x="138113" y="52384"/>
                                </a:cubicBezTo>
                                <a:close/>
                                <a:moveTo>
                                  <a:pt x="27622" y="40001"/>
                                </a:moveTo>
                                <a:cubicBezTo>
                                  <a:pt x="27622" y="40001"/>
                                  <a:pt x="28575" y="40001"/>
                                  <a:pt x="27622" y="40001"/>
                                </a:cubicBezTo>
                                <a:cubicBezTo>
                                  <a:pt x="28575" y="39049"/>
                                  <a:pt x="27622" y="39049"/>
                                  <a:pt x="27622" y="40001"/>
                                </a:cubicBezTo>
                                <a:lnTo>
                                  <a:pt x="27622" y="40001"/>
                                </a:lnTo>
                                <a:cubicBezTo>
                                  <a:pt x="26670" y="40001"/>
                                  <a:pt x="26670" y="40001"/>
                                  <a:pt x="27622" y="40001"/>
                                </a:cubicBezTo>
                                <a:close/>
                                <a:moveTo>
                                  <a:pt x="27622" y="54289"/>
                                </a:moveTo>
                                <a:cubicBezTo>
                                  <a:pt x="28575" y="55241"/>
                                  <a:pt x="27622" y="58099"/>
                                  <a:pt x="30480" y="58099"/>
                                </a:cubicBezTo>
                                <a:cubicBezTo>
                                  <a:pt x="31432" y="58099"/>
                                  <a:pt x="31432" y="57146"/>
                                  <a:pt x="31432" y="56194"/>
                                </a:cubicBezTo>
                                <a:cubicBezTo>
                                  <a:pt x="31432" y="54289"/>
                                  <a:pt x="29528" y="52384"/>
                                  <a:pt x="28575" y="52384"/>
                                </a:cubicBezTo>
                                <a:cubicBezTo>
                                  <a:pt x="27622" y="53336"/>
                                  <a:pt x="27622" y="54289"/>
                                  <a:pt x="27622" y="54289"/>
                                </a:cubicBezTo>
                                <a:close/>
                                <a:moveTo>
                                  <a:pt x="29528" y="83816"/>
                                </a:moveTo>
                                <a:cubicBezTo>
                                  <a:pt x="29528" y="83816"/>
                                  <a:pt x="29528" y="83816"/>
                                  <a:pt x="29528" y="83816"/>
                                </a:cubicBezTo>
                                <a:lnTo>
                                  <a:pt x="29528" y="83816"/>
                                </a:lnTo>
                                <a:lnTo>
                                  <a:pt x="29528" y="83816"/>
                                </a:lnTo>
                                <a:lnTo>
                                  <a:pt x="29528" y="83816"/>
                                </a:lnTo>
                                <a:close/>
                                <a:moveTo>
                                  <a:pt x="28575" y="41906"/>
                                </a:moveTo>
                                <a:cubicBezTo>
                                  <a:pt x="28575" y="41906"/>
                                  <a:pt x="28575" y="42859"/>
                                  <a:pt x="28575" y="41906"/>
                                </a:cubicBezTo>
                                <a:cubicBezTo>
                                  <a:pt x="29528" y="42859"/>
                                  <a:pt x="30480" y="42859"/>
                                  <a:pt x="28575" y="41906"/>
                                </a:cubicBezTo>
                                <a:cubicBezTo>
                                  <a:pt x="29528" y="41906"/>
                                  <a:pt x="29528" y="41906"/>
                                  <a:pt x="28575" y="41906"/>
                                </a:cubicBezTo>
                                <a:cubicBezTo>
                                  <a:pt x="29528" y="41906"/>
                                  <a:pt x="28575" y="41906"/>
                                  <a:pt x="28575" y="41906"/>
                                </a:cubicBezTo>
                                <a:close/>
                                <a:moveTo>
                                  <a:pt x="31432" y="124774"/>
                                </a:moveTo>
                                <a:cubicBezTo>
                                  <a:pt x="30480" y="124774"/>
                                  <a:pt x="30480" y="123821"/>
                                  <a:pt x="31432" y="124774"/>
                                </a:cubicBezTo>
                                <a:cubicBezTo>
                                  <a:pt x="30480" y="123821"/>
                                  <a:pt x="29528" y="123821"/>
                                  <a:pt x="29528" y="124774"/>
                                </a:cubicBezTo>
                                <a:lnTo>
                                  <a:pt x="31432" y="124774"/>
                                </a:lnTo>
                                <a:cubicBezTo>
                                  <a:pt x="30480" y="124774"/>
                                  <a:pt x="30480" y="124774"/>
                                  <a:pt x="31432" y="124774"/>
                                </a:cubicBezTo>
                                <a:close/>
                                <a:moveTo>
                                  <a:pt x="31432" y="113344"/>
                                </a:moveTo>
                                <a:cubicBezTo>
                                  <a:pt x="33338" y="113344"/>
                                  <a:pt x="33338" y="111439"/>
                                  <a:pt x="33338" y="110486"/>
                                </a:cubicBezTo>
                                <a:cubicBezTo>
                                  <a:pt x="33338" y="109534"/>
                                  <a:pt x="33338" y="108581"/>
                                  <a:pt x="32385" y="109534"/>
                                </a:cubicBezTo>
                                <a:cubicBezTo>
                                  <a:pt x="31432" y="110486"/>
                                  <a:pt x="30480" y="111439"/>
                                  <a:pt x="30480" y="113344"/>
                                </a:cubicBezTo>
                                <a:cubicBezTo>
                                  <a:pt x="30480" y="113344"/>
                                  <a:pt x="31432" y="113344"/>
                                  <a:pt x="31432" y="113344"/>
                                </a:cubicBezTo>
                                <a:close/>
                                <a:moveTo>
                                  <a:pt x="31432" y="97151"/>
                                </a:moveTo>
                                <a:cubicBezTo>
                                  <a:pt x="31432" y="97151"/>
                                  <a:pt x="30480" y="98104"/>
                                  <a:pt x="31432" y="97151"/>
                                </a:cubicBezTo>
                                <a:cubicBezTo>
                                  <a:pt x="31432" y="98104"/>
                                  <a:pt x="31432" y="99056"/>
                                  <a:pt x="31432" y="99056"/>
                                </a:cubicBezTo>
                                <a:cubicBezTo>
                                  <a:pt x="31432" y="99056"/>
                                  <a:pt x="32385" y="99056"/>
                                  <a:pt x="31432" y="97151"/>
                                </a:cubicBezTo>
                                <a:cubicBezTo>
                                  <a:pt x="31432" y="98104"/>
                                  <a:pt x="31432" y="97151"/>
                                  <a:pt x="31432" y="97151"/>
                                </a:cubicBezTo>
                                <a:close/>
                                <a:moveTo>
                                  <a:pt x="34290" y="103819"/>
                                </a:moveTo>
                                <a:cubicBezTo>
                                  <a:pt x="35243" y="103819"/>
                                  <a:pt x="36195" y="104771"/>
                                  <a:pt x="36195" y="104771"/>
                                </a:cubicBezTo>
                                <a:cubicBezTo>
                                  <a:pt x="37147" y="103819"/>
                                  <a:pt x="35243" y="102866"/>
                                  <a:pt x="35243" y="101914"/>
                                </a:cubicBezTo>
                                <a:cubicBezTo>
                                  <a:pt x="35243" y="101914"/>
                                  <a:pt x="34290" y="100961"/>
                                  <a:pt x="34290" y="101914"/>
                                </a:cubicBezTo>
                                <a:cubicBezTo>
                                  <a:pt x="33338" y="102866"/>
                                  <a:pt x="34290" y="102866"/>
                                  <a:pt x="34290" y="103819"/>
                                </a:cubicBezTo>
                                <a:cubicBezTo>
                                  <a:pt x="34290" y="103819"/>
                                  <a:pt x="33338" y="103819"/>
                                  <a:pt x="33338" y="104771"/>
                                </a:cubicBezTo>
                                <a:cubicBezTo>
                                  <a:pt x="32385" y="104771"/>
                                  <a:pt x="31432" y="104771"/>
                                  <a:pt x="31432" y="105724"/>
                                </a:cubicBezTo>
                                <a:lnTo>
                                  <a:pt x="31432" y="105724"/>
                                </a:lnTo>
                                <a:cubicBezTo>
                                  <a:pt x="32385" y="105724"/>
                                  <a:pt x="33338" y="105724"/>
                                  <a:pt x="34290" y="103819"/>
                                </a:cubicBezTo>
                                <a:cubicBezTo>
                                  <a:pt x="34290" y="104771"/>
                                  <a:pt x="34290" y="103819"/>
                                  <a:pt x="34290" y="103819"/>
                                </a:cubicBezTo>
                                <a:close/>
                                <a:moveTo>
                                  <a:pt x="31432" y="52384"/>
                                </a:moveTo>
                                <a:cubicBezTo>
                                  <a:pt x="31432" y="53336"/>
                                  <a:pt x="32385" y="53336"/>
                                  <a:pt x="33338" y="53336"/>
                                </a:cubicBezTo>
                                <a:cubicBezTo>
                                  <a:pt x="34290" y="53336"/>
                                  <a:pt x="34290" y="52384"/>
                                  <a:pt x="35243" y="51431"/>
                                </a:cubicBezTo>
                                <a:cubicBezTo>
                                  <a:pt x="35243" y="50479"/>
                                  <a:pt x="34290" y="50479"/>
                                  <a:pt x="34290" y="50479"/>
                                </a:cubicBezTo>
                                <a:cubicBezTo>
                                  <a:pt x="32385" y="51431"/>
                                  <a:pt x="31432" y="51431"/>
                                  <a:pt x="31432" y="52384"/>
                                </a:cubicBezTo>
                                <a:close/>
                                <a:moveTo>
                                  <a:pt x="33338" y="137156"/>
                                </a:moveTo>
                                <a:cubicBezTo>
                                  <a:pt x="33338" y="137156"/>
                                  <a:pt x="33338" y="137156"/>
                                  <a:pt x="33338" y="137156"/>
                                </a:cubicBezTo>
                                <a:cubicBezTo>
                                  <a:pt x="31432" y="137156"/>
                                  <a:pt x="31432" y="137156"/>
                                  <a:pt x="31432" y="137156"/>
                                </a:cubicBezTo>
                                <a:cubicBezTo>
                                  <a:pt x="31432" y="138109"/>
                                  <a:pt x="32385" y="138109"/>
                                  <a:pt x="33338" y="137156"/>
                                </a:cubicBezTo>
                                <a:cubicBezTo>
                                  <a:pt x="33338" y="138109"/>
                                  <a:pt x="34290" y="138109"/>
                                  <a:pt x="33338" y="137156"/>
                                </a:cubicBezTo>
                                <a:close/>
                                <a:moveTo>
                                  <a:pt x="33338" y="69529"/>
                                </a:moveTo>
                                <a:cubicBezTo>
                                  <a:pt x="33338" y="69529"/>
                                  <a:pt x="32385" y="68576"/>
                                  <a:pt x="32385" y="69529"/>
                                </a:cubicBezTo>
                                <a:cubicBezTo>
                                  <a:pt x="32385" y="69529"/>
                                  <a:pt x="32385" y="70481"/>
                                  <a:pt x="33338" y="70481"/>
                                </a:cubicBezTo>
                                <a:cubicBezTo>
                                  <a:pt x="34290" y="71434"/>
                                  <a:pt x="35243" y="72386"/>
                                  <a:pt x="35243" y="74291"/>
                                </a:cubicBezTo>
                                <a:cubicBezTo>
                                  <a:pt x="36195" y="75244"/>
                                  <a:pt x="35243" y="77149"/>
                                  <a:pt x="36195" y="77149"/>
                                </a:cubicBezTo>
                                <a:cubicBezTo>
                                  <a:pt x="37147" y="77149"/>
                                  <a:pt x="37147" y="75244"/>
                                  <a:pt x="37147" y="74291"/>
                                </a:cubicBezTo>
                                <a:cubicBezTo>
                                  <a:pt x="38100" y="71434"/>
                                  <a:pt x="37147" y="70481"/>
                                  <a:pt x="33338" y="69529"/>
                                </a:cubicBezTo>
                                <a:close/>
                                <a:moveTo>
                                  <a:pt x="32385" y="93341"/>
                                </a:moveTo>
                                <a:cubicBezTo>
                                  <a:pt x="34290" y="93341"/>
                                  <a:pt x="35243" y="91436"/>
                                  <a:pt x="36195" y="91436"/>
                                </a:cubicBezTo>
                                <a:cubicBezTo>
                                  <a:pt x="37147" y="91436"/>
                                  <a:pt x="38100" y="91436"/>
                                  <a:pt x="38100" y="89531"/>
                                </a:cubicBezTo>
                                <a:cubicBezTo>
                                  <a:pt x="37147" y="88579"/>
                                  <a:pt x="36195" y="89531"/>
                                  <a:pt x="36195" y="89531"/>
                                </a:cubicBezTo>
                                <a:cubicBezTo>
                                  <a:pt x="34290" y="91436"/>
                                  <a:pt x="32385" y="90484"/>
                                  <a:pt x="32385" y="93341"/>
                                </a:cubicBezTo>
                                <a:close/>
                                <a:moveTo>
                                  <a:pt x="32385" y="25714"/>
                                </a:moveTo>
                                <a:cubicBezTo>
                                  <a:pt x="34290" y="26666"/>
                                  <a:pt x="34290" y="29524"/>
                                  <a:pt x="36195" y="31429"/>
                                </a:cubicBezTo>
                                <a:cubicBezTo>
                                  <a:pt x="37147" y="30476"/>
                                  <a:pt x="37147" y="28571"/>
                                  <a:pt x="37147" y="26666"/>
                                </a:cubicBezTo>
                                <a:cubicBezTo>
                                  <a:pt x="37147" y="24761"/>
                                  <a:pt x="35243" y="22856"/>
                                  <a:pt x="33338" y="23809"/>
                                </a:cubicBezTo>
                                <a:cubicBezTo>
                                  <a:pt x="32385" y="23809"/>
                                  <a:pt x="31432" y="24761"/>
                                  <a:pt x="32385" y="25714"/>
                                </a:cubicBezTo>
                                <a:close/>
                                <a:moveTo>
                                  <a:pt x="40957" y="34286"/>
                                </a:moveTo>
                                <a:cubicBezTo>
                                  <a:pt x="40957" y="35239"/>
                                  <a:pt x="40005" y="36191"/>
                                  <a:pt x="40957" y="36191"/>
                                </a:cubicBezTo>
                                <a:cubicBezTo>
                                  <a:pt x="41910" y="37144"/>
                                  <a:pt x="42863" y="36191"/>
                                  <a:pt x="42863" y="35239"/>
                                </a:cubicBezTo>
                                <a:cubicBezTo>
                                  <a:pt x="42863" y="34286"/>
                                  <a:pt x="42863" y="33334"/>
                                  <a:pt x="43815" y="34286"/>
                                </a:cubicBezTo>
                                <a:cubicBezTo>
                                  <a:pt x="43815" y="34286"/>
                                  <a:pt x="44768" y="35239"/>
                                  <a:pt x="44768" y="35239"/>
                                </a:cubicBezTo>
                                <a:cubicBezTo>
                                  <a:pt x="44768" y="36191"/>
                                  <a:pt x="45720" y="38096"/>
                                  <a:pt x="44768" y="39049"/>
                                </a:cubicBezTo>
                                <a:cubicBezTo>
                                  <a:pt x="44768" y="41906"/>
                                  <a:pt x="42863" y="41906"/>
                                  <a:pt x="40957" y="40954"/>
                                </a:cubicBezTo>
                                <a:cubicBezTo>
                                  <a:pt x="40005" y="40001"/>
                                  <a:pt x="39053" y="40001"/>
                                  <a:pt x="37147" y="40954"/>
                                </a:cubicBezTo>
                                <a:cubicBezTo>
                                  <a:pt x="36195" y="40954"/>
                                  <a:pt x="35243" y="41906"/>
                                  <a:pt x="36195" y="42859"/>
                                </a:cubicBezTo>
                                <a:cubicBezTo>
                                  <a:pt x="36195" y="43811"/>
                                  <a:pt x="37147" y="44764"/>
                                  <a:pt x="39053" y="44764"/>
                                </a:cubicBezTo>
                                <a:lnTo>
                                  <a:pt x="40957" y="44764"/>
                                </a:lnTo>
                                <a:cubicBezTo>
                                  <a:pt x="41910" y="44764"/>
                                  <a:pt x="41910" y="46669"/>
                                  <a:pt x="40957" y="46669"/>
                                </a:cubicBezTo>
                                <a:cubicBezTo>
                                  <a:pt x="39053" y="46669"/>
                                  <a:pt x="37147" y="47621"/>
                                  <a:pt x="36195" y="48574"/>
                                </a:cubicBezTo>
                                <a:lnTo>
                                  <a:pt x="34290" y="45716"/>
                                </a:lnTo>
                                <a:cubicBezTo>
                                  <a:pt x="34290" y="44764"/>
                                  <a:pt x="34290" y="44764"/>
                                  <a:pt x="33338" y="43811"/>
                                </a:cubicBezTo>
                                <a:cubicBezTo>
                                  <a:pt x="33338" y="43811"/>
                                  <a:pt x="32385" y="42859"/>
                                  <a:pt x="32385" y="43811"/>
                                </a:cubicBezTo>
                                <a:cubicBezTo>
                                  <a:pt x="31432" y="46669"/>
                                  <a:pt x="32385" y="49526"/>
                                  <a:pt x="35243" y="51431"/>
                                </a:cubicBezTo>
                                <a:cubicBezTo>
                                  <a:pt x="36195" y="51431"/>
                                  <a:pt x="38100" y="52384"/>
                                  <a:pt x="39053" y="52384"/>
                                </a:cubicBezTo>
                                <a:cubicBezTo>
                                  <a:pt x="37147" y="54289"/>
                                  <a:pt x="35243" y="56194"/>
                                  <a:pt x="38100" y="58099"/>
                                </a:cubicBezTo>
                                <a:lnTo>
                                  <a:pt x="39053" y="57146"/>
                                </a:lnTo>
                                <a:cubicBezTo>
                                  <a:pt x="40005" y="56194"/>
                                  <a:pt x="42863" y="55241"/>
                                  <a:pt x="42863" y="54289"/>
                                </a:cubicBezTo>
                                <a:cubicBezTo>
                                  <a:pt x="42863" y="52384"/>
                                  <a:pt x="40005" y="54289"/>
                                  <a:pt x="39053" y="52384"/>
                                </a:cubicBezTo>
                                <a:cubicBezTo>
                                  <a:pt x="39053" y="51431"/>
                                  <a:pt x="39053" y="50479"/>
                                  <a:pt x="40005" y="50479"/>
                                </a:cubicBezTo>
                                <a:cubicBezTo>
                                  <a:pt x="42863" y="49526"/>
                                  <a:pt x="44768" y="47621"/>
                                  <a:pt x="46672" y="45716"/>
                                </a:cubicBezTo>
                                <a:lnTo>
                                  <a:pt x="47625" y="45716"/>
                                </a:lnTo>
                                <a:cubicBezTo>
                                  <a:pt x="49530" y="45716"/>
                                  <a:pt x="52388" y="41906"/>
                                  <a:pt x="50482" y="47621"/>
                                </a:cubicBezTo>
                                <a:cubicBezTo>
                                  <a:pt x="50482" y="47621"/>
                                  <a:pt x="50482" y="48574"/>
                                  <a:pt x="51435" y="48574"/>
                                </a:cubicBezTo>
                                <a:cubicBezTo>
                                  <a:pt x="55245" y="48574"/>
                                  <a:pt x="52388" y="44764"/>
                                  <a:pt x="54293" y="43811"/>
                                </a:cubicBezTo>
                                <a:cubicBezTo>
                                  <a:pt x="55245" y="42859"/>
                                  <a:pt x="54293" y="41906"/>
                                  <a:pt x="53340" y="41906"/>
                                </a:cubicBezTo>
                                <a:cubicBezTo>
                                  <a:pt x="49530" y="42859"/>
                                  <a:pt x="49530" y="39049"/>
                                  <a:pt x="48578" y="37144"/>
                                </a:cubicBezTo>
                                <a:cubicBezTo>
                                  <a:pt x="47625" y="35239"/>
                                  <a:pt x="49530" y="34286"/>
                                  <a:pt x="51435" y="34286"/>
                                </a:cubicBezTo>
                                <a:cubicBezTo>
                                  <a:pt x="52388" y="34286"/>
                                  <a:pt x="53340" y="33334"/>
                                  <a:pt x="52388" y="33334"/>
                                </a:cubicBezTo>
                                <a:cubicBezTo>
                                  <a:pt x="52388" y="32381"/>
                                  <a:pt x="51435" y="33334"/>
                                  <a:pt x="50482" y="33334"/>
                                </a:cubicBezTo>
                                <a:cubicBezTo>
                                  <a:pt x="48578" y="33334"/>
                                  <a:pt x="47625" y="34286"/>
                                  <a:pt x="45720" y="33334"/>
                                </a:cubicBezTo>
                                <a:cubicBezTo>
                                  <a:pt x="41910" y="28571"/>
                                  <a:pt x="40957" y="29524"/>
                                  <a:pt x="40957" y="34286"/>
                                </a:cubicBezTo>
                                <a:close/>
                                <a:moveTo>
                                  <a:pt x="33338" y="115249"/>
                                </a:moveTo>
                                <a:lnTo>
                                  <a:pt x="33338" y="115249"/>
                                </a:lnTo>
                                <a:lnTo>
                                  <a:pt x="33338" y="116201"/>
                                </a:lnTo>
                                <a:cubicBezTo>
                                  <a:pt x="33338" y="116201"/>
                                  <a:pt x="33338" y="116201"/>
                                  <a:pt x="33338" y="115249"/>
                                </a:cubicBezTo>
                                <a:cubicBezTo>
                                  <a:pt x="33338" y="115249"/>
                                  <a:pt x="33338" y="115249"/>
                                  <a:pt x="33338" y="115249"/>
                                </a:cubicBezTo>
                                <a:close/>
                                <a:moveTo>
                                  <a:pt x="34290" y="81911"/>
                                </a:moveTo>
                                <a:cubicBezTo>
                                  <a:pt x="35243" y="81911"/>
                                  <a:pt x="35243" y="81911"/>
                                  <a:pt x="34290" y="81911"/>
                                </a:cubicBezTo>
                                <a:cubicBezTo>
                                  <a:pt x="34290" y="80006"/>
                                  <a:pt x="34290" y="80006"/>
                                  <a:pt x="33338" y="80006"/>
                                </a:cubicBezTo>
                                <a:cubicBezTo>
                                  <a:pt x="32385" y="80006"/>
                                  <a:pt x="32385" y="80006"/>
                                  <a:pt x="32385" y="80959"/>
                                </a:cubicBezTo>
                                <a:cubicBezTo>
                                  <a:pt x="33338" y="81911"/>
                                  <a:pt x="33338" y="81911"/>
                                  <a:pt x="34290" y="81911"/>
                                </a:cubicBezTo>
                                <a:close/>
                                <a:moveTo>
                                  <a:pt x="36195" y="31429"/>
                                </a:moveTo>
                                <a:lnTo>
                                  <a:pt x="36195" y="31429"/>
                                </a:lnTo>
                                <a:cubicBezTo>
                                  <a:pt x="34290" y="33334"/>
                                  <a:pt x="32385" y="33334"/>
                                  <a:pt x="32385" y="34286"/>
                                </a:cubicBezTo>
                                <a:cubicBezTo>
                                  <a:pt x="32385" y="36191"/>
                                  <a:pt x="34290" y="35239"/>
                                  <a:pt x="35243" y="35239"/>
                                </a:cubicBezTo>
                                <a:cubicBezTo>
                                  <a:pt x="35243" y="35239"/>
                                  <a:pt x="36195" y="36191"/>
                                  <a:pt x="37147" y="36191"/>
                                </a:cubicBezTo>
                                <a:lnTo>
                                  <a:pt x="37147" y="36191"/>
                                </a:lnTo>
                                <a:cubicBezTo>
                                  <a:pt x="40957" y="33334"/>
                                  <a:pt x="37147" y="32381"/>
                                  <a:pt x="36195" y="31429"/>
                                </a:cubicBezTo>
                                <a:close/>
                                <a:moveTo>
                                  <a:pt x="36195" y="145729"/>
                                </a:moveTo>
                                <a:cubicBezTo>
                                  <a:pt x="36195" y="144776"/>
                                  <a:pt x="36195" y="143824"/>
                                  <a:pt x="35243" y="142871"/>
                                </a:cubicBezTo>
                                <a:cubicBezTo>
                                  <a:pt x="34290" y="142871"/>
                                  <a:pt x="34290" y="142871"/>
                                  <a:pt x="34290" y="143824"/>
                                </a:cubicBezTo>
                                <a:cubicBezTo>
                                  <a:pt x="34290" y="144776"/>
                                  <a:pt x="35243" y="146681"/>
                                  <a:pt x="36195" y="146681"/>
                                </a:cubicBezTo>
                                <a:cubicBezTo>
                                  <a:pt x="37147" y="147634"/>
                                  <a:pt x="36195" y="146681"/>
                                  <a:pt x="36195" y="145729"/>
                                </a:cubicBezTo>
                                <a:close/>
                                <a:moveTo>
                                  <a:pt x="36195" y="150491"/>
                                </a:moveTo>
                                <a:cubicBezTo>
                                  <a:pt x="36195" y="150491"/>
                                  <a:pt x="36195" y="150491"/>
                                  <a:pt x="36195" y="150491"/>
                                </a:cubicBezTo>
                                <a:cubicBezTo>
                                  <a:pt x="35243" y="149539"/>
                                  <a:pt x="34290" y="150491"/>
                                  <a:pt x="34290" y="150491"/>
                                </a:cubicBezTo>
                                <a:cubicBezTo>
                                  <a:pt x="35243" y="151444"/>
                                  <a:pt x="35243" y="151444"/>
                                  <a:pt x="36195" y="150491"/>
                                </a:cubicBezTo>
                                <a:cubicBezTo>
                                  <a:pt x="36195" y="151444"/>
                                  <a:pt x="36195" y="151444"/>
                                  <a:pt x="36195" y="150491"/>
                                </a:cubicBezTo>
                                <a:close/>
                                <a:moveTo>
                                  <a:pt x="52388" y="65719"/>
                                </a:moveTo>
                                <a:cubicBezTo>
                                  <a:pt x="53340" y="65719"/>
                                  <a:pt x="53340" y="64766"/>
                                  <a:pt x="53340" y="64766"/>
                                </a:cubicBezTo>
                                <a:cubicBezTo>
                                  <a:pt x="53340" y="63814"/>
                                  <a:pt x="52388" y="63814"/>
                                  <a:pt x="52388" y="63814"/>
                                </a:cubicBezTo>
                                <a:cubicBezTo>
                                  <a:pt x="51435" y="62861"/>
                                  <a:pt x="51435" y="61909"/>
                                  <a:pt x="49530" y="62861"/>
                                </a:cubicBezTo>
                                <a:cubicBezTo>
                                  <a:pt x="47625" y="63814"/>
                                  <a:pt x="46672" y="63814"/>
                                  <a:pt x="45720" y="60956"/>
                                </a:cubicBezTo>
                                <a:cubicBezTo>
                                  <a:pt x="45720" y="60004"/>
                                  <a:pt x="44768" y="59051"/>
                                  <a:pt x="42863" y="59051"/>
                                </a:cubicBezTo>
                                <a:cubicBezTo>
                                  <a:pt x="42863" y="58099"/>
                                  <a:pt x="43815" y="57146"/>
                                  <a:pt x="44768" y="56194"/>
                                </a:cubicBezTo>
                                <a:cubicBezTo>
                                  <a:pt x="45720" y="56194"/>
                                  <a:pt x="47625" y="56194"/>
                                  <a:pt x="47625" y="54289"/>
                                </a:cubicBezTo>
                                <a:cubicBezTo>
                                  <a:pt x="47625" y="53336"/>
                                  <a:pt x="45720" y="53336"/>
                                  <a:pt x="43815" y="54289"/>
                                </a:cubicBezTo>
                                <a:cubicBezTo>
                                  <a:pt x="42863" y="54289"/>
                                  <a:pt x="41910" y="55241"/>
                                  <a:pt x="41910" y="56194"/>
                                </a:cubicBezTo>
                                <a:cubicBezTo>
                                  <a:pt x="40957" y="58099"/>
                                  <a:pt x="39053" y="57146"/>
                                  <a:pt x="38100" y="56194"/>
                                </a:cubicBezTo>
                                <a:cubicBezTo>
                                  <a:pt x="37147" y="58099"/>
                                  <a:pt x="35243" y="57146"/>
                                  <a:pt x="34290" y="58099"/>
                                </a:cubicBezTo>
                                <a:cubicBezTo>
                                  <a:pt x="33338" y="60004"/>
                                  <a:pt x="34290" y="64766"/>
                                  <a:pt x="37147" y="65719"/>
                                </a:cubicBezTo>
                                <a:cubicBezTo>
                                  <a:pt x="38100" y="66671"/>
                                  <a:pt x="39053" y="66671"/>
                                  <a:pt x="40005" y="65719"/>
                                </a:cubicBezTo>
                                <a:cubicBezTo>
                                  <a:pt x="40957" y="64766"/>
                                  <a:pt x="40005" y="64766"/>
                                  <a:pt x="39053" y="63814"/>
                                </a:cubicBezTo>
                                <a:cubicBezTo>
                                  <a:pt x="37147" y="60956"/>
                                  <a:pt x="37147" y="60004"/>
                                  <a:pt x="40005" y="59051"/>
                                </a:cubicBezTo>
                                <a:lnTo>
                                  <a:pt x="42863" y="58099"/>
                                </a:lnTo>
                                <a:lnTo>
                                  <a:pt x="42863" y="62861"/>
                                </a:lnTo>
                                <a:cubicBezTo>
                                  <a:pt x="42863" y="63814"/>
                                  <a:pt x="42863" y="66671"/>
                                  <a:pt x="44768" y="66671"/>
                                </a:cubicBezTo>
                                <a:cubicBezTo>
                                  <a:pt x="48578" y="66671"/>
                                  <a:pt x="50482" y="65719"/>
                                  <a:pt x="52388" y="65719"/>
                                </a:cubicBezTo>
                                <a:close/>
                                <a:moveTo>
                                  <a:pt x="37147" y="129536"/>
                                </a:moveTo>
                                <a:cubicBezTo>
                                  <a:pt x="36195" y="129536"/>
                                  <a:pt x="36195" y="130489"/>
                                  <a:pt x="36195" y="131441"/>
                                </a:cubicBezTo>
                                <a:cubicBezTo>
                                  <a:pt x="36195" y="132394"/>
                                  <a:pt x="37147" y="132394"/>
                                  <a:pt x="37147" y="132394"/>
                                </a:cubicBezTo>
                                <a:cubicBezTo>
                                  <a:pt x="37147" y="131441"/>
                                  <a:pt x="37147" y="130489"/>
                                  <a:pt x="37147" y="129536"/>
                                </a:cubicBezTo>
                                <a:cubicBezTo>
                                  <a:pt x="37147" y="129536"/>
                                  <a:pt x="37147" y="129536"/>
                                  <a:pt x="37147" y="129536"/>
                                </a:cubicBezTo>
                                <a:close/>
                                <a:moveTo>
                                  <a:pt x="37147" y="110486"/>
                                </a:moveTo>
                                <a:cubicBezTo>
                                  <a:pt x="37147" y="109534"/>
                                  <a:pt x="37147" y="109534"/>
                                  <a:pt x="36195" y="108581"/>
                                </a:cubicBezTo>
                                <a:cubicBezTo>
                                  <a:pt x="35243" y="107629"/>
                                  <a:pt x="35243" y="108581"/>
                                  <a:pt x="35243" y="109534"/>
                                </a:cubicBezTo>
                                <a:cubicBezTo>
                                  <a:pt x="35243" y="110486"/>
                                  <a:pt x="35243" y="111439"/>
                                  <a:pt x="37147" y="110486"/>
                                </a:cubicBezTo>
                                <a:cubicBezTo>
                                  <a:pt x="37147" y="111439"/>
                                  <a:pt x="37147" y="111439"/>
                                  <a:pt x="37147" y="110486"/>
                                </a:cubicBezTo>
                                <a:close/>
                                <a:moveTo>
                                  <a:pt x="37147" y="98104"/>
                                </a:moveTo>
                                <a:cubicBezTo>
                                  <a:pt x="38100" y="98104"/>
                                  <a:pt x="39053" y="98104"/>
                                  <a:pt x="40005" y="98104"/>
                                </a:cubicBezTo>
                                <a:cubicBezTo>
                                  <a:pt x="40957" y="97151"/>
                                  <a:pt x="41910" y="96199"/>
                                  <a:pt x="40957" y="95246"/>
                                </a:cubicBezTo>
                                <a:cubicBezTo>
                                  <a:pt x="40957" y="95246"/>
                                  <a:pt x="40005" y="94294"/>
                                  <a:pt x="40005" y="94294"/>
                                </a:cubicBezTo>
                                <a:cubicBezTo>
                                  <a:pt x="39053" y="94294"/>
                                  <a:pt x="39053" y="95246"/>
                                  <a:pt x="39053" y="96199"/>
                                </a:cubicBezTo>
                                <a:cubicBezTo>
                                  <a:pt x="38100" y="96199"/>
                                  <a:pt x="38100" y="97151"/>
                                  <a:pt x="37147" y="97151"/>
                                </a:cubicBezTo>
                                <a:cubicBezTo>
                                  <a:pt x="36195" y="97151"/>
                                  <a:pt x="35243" y="97151"/>
                                  <a:pt x="36195" y="98104"/>
                                </a:cubicBezTo>
                                <a:cubicBezTo>
                                  <a:pt x="36195" y="98104"/>
                                  <a:pt x="37147" y="98104"/>
                                  <a:pt x="37147" y="98104"/>
                                </a:cubicBezTo>
                                <a:close/>
                                <a:moveTo>
                                  <a:pt x="37147" y="37144"/>
                                </a:moveTo>
                                <a:cubicBezTo>
                                  <a:pt x="37147" y="37144"/>
                                  <a:pt x="37147" y="36191"/>
                                  <a:pt x="37147" y="36191"/>
                                </a:cubicBezTo>
                                <a:cubicBezTo>
                                  <a:pt x="37147" y="36191"/>
                                  <a:pt x="36195" y="37144"/>
                                  <a:pt x="37147" y="37144"/>
                                </a:cubicBezTo>
                                <a:close/>
                                <a:moveTo>
                                  <a:pt x="37147" y="137156"/>
                                </a:moveTo>
                                <a:lnTo>
                                  <a:pt x="37147" y="137156"/>
                                </a:lnTo>
                                <a:cubicBezTo>
                                  <a:pt x="38100" y="137156"/>
                                  <a:pt x="37147" y="137156"/>
                                  <a:pt x="37147" y="137156"/>
                                </a:cubicBezTo>
                                <a:cubicBezTo>
                                  <a:pt x="37147" y="136204"/>
                                  <a:pt x="37147" y="137156"/>
                                  <a:pt x="37147" y="137156"/>
                                </a:cubicBezTo>
                                <a:cubicBezTo>
                                  <a:pt x="36195" y="137156"/>
                                  <a:pt x="36195" y="138109"/>
                                  <a:pt x="37147" y="137156"/>
                                </a:cubicBezTo>
                                <a:close/>
                                <a:moveTo>
                                  <a:pt x="38100" y="155254"/>
                                </a:moveTo>
                                <a:cubicBezTo>
                                  <a:pt x="38100" y="154301"/>
                                  <a:pt x="38100" y="154301"/>
                                  <a:pt x="38100" y="155254"/>
                                </a:cubicBezTo>
                                <a:cubicBezTo>
                                  <a:pt x="37147" y="154301"/>
                                  <a:pt x="36195" y="154301"/>
                                  <a:pt x="36195" y="155254"/>
                                </a:cubicBezTo>
                                <a:cubicBezTo>
                                  <a:pt x="36195" y="155254"/>
                                  <a:pt x="37147" y="155254"/>
                                  <a:pt x="38100" y="155254"/>
                                </a:cubicBezTo>
                                <a:cubicBezTo>
                                  <a:pt x="38100" y="155254"/>
                                  <a:pt x="38100" y="155254"/>
                                  <a:pt x="38100" y="155254"/>
                                </a:cubicBezTo>
                                <a:close/>
                                <a:moveTo>
                                  <a:pt x="39053" y="124774"/>
                                </a:moveTo>
                                <a:cubicBezTo>
                                  <a:pt x="39053" y="124774"/>
                                  <a:pt x="40005" y="124774"/>
                                  <a:pt x="39053" y="124774"/>
                                </a:cubicBezTo>
                                <a:cubicBezTo>
                                  <a:pt x="40005" y="124774"/>
                                  <a:pt x="40005" y="124774"/>
                                  <a:pt x="40957" y="124774"/>
                                </a:cubicBezTo>
                                <a:cubicBezTo>
                                  <a:pt x="40957" y="123821"/>
                                  <a:pt x="40005" y="120011"/>
                                  <a:pt x="39053" y="120011"/>
                                </a:cubicBezTo>
                                <a:cubicBezTo>
                                  <a:pt x="39053" y="120011"/>
                                  <a:pt x="38100" y="120011"/>
                                  <a:pt x="38100" y="120011"/>
                                </a:cubicBezTo>
                                <a:cubicBezTo>
                                  <a:pt x="37147" y="121916"/>
                                  <a:pt x="39053" y="122869"/>
                                  <a:pt x="39053" y="124774"/>
                                </a:cubicBezTo>
                                <a:close/>
                                <a:moveTo>
                                  <a:pt x="39053" y="26666"/>
                                </a:moveTo>
                                <a:cubicBezTo>
                                  <a:pt x="39053" y="27619"/>
                                  <a:pt x="40005" y="28571"/>
                                  <a:pt x="40957" y="28571"/>
                                </a:cubicBezTo>
                                <a:cubicBezTo>
                                  <a:pt x="41910" y="28571"/>
                                  <a:pt x="41910" y="28571"/>
                                  <a:pt x="41910" y="27619"/>
                                </a:cubicBezTo>
                                <a:cubicBezTo>
                                  <a:pt x="41910" y="26666"/>
                                  <a:pt x="40957" y="25714"/>
                                  <a:pt x="40957" y="25714"/>
                                </a:cubicBezTo>
                                <a:cubicBezTo>
                                  <a:pt x="40005" y="25714"/>
                                  <a:pt x="40005" y="26666"/>
                                  <a:pt x="39053" y="26666"/>
                                </a:cubicBezTo>
                                <a:close/>
                                <a:moveTo>
                                  <a:pt x="40957" y="135251"/>
                                </a:moveTo>
                                <a:lnTo>
                                  <a:pt x="40957" y="135251"/>
                                </a:lnTo>
                                <a:cubicBezTo>
                                  <a:pt x="41910" y="133346"/>
                                  <a:pt x="41910" y="133346"/>
                                  <a:pt x="40957" y="133346"/>
                                </a:cubicBezTo>
                                <a:cubicBezTo>
                                  <a:pt x="40005" y="133346"/>
                                  <a:pt x="40005" y="134299"/>
                                  <a:pt x="40957" y="135251"/>
                                </a:cubicBezTo>
                                <a:cubicBezTo>
                                  <a:pt x="40005" y="135251"/>
                                  <a:pt x="40005" y="135251"/>
                                  <a:pt x="40957" y="135251"/>
                                </a:cubicBezTo>
                                <a:close/>
                                <a:moveTo>
                                  <a:pt x="40957" y="74291"/>
                                </a:moveTo>
                                <a:cubicBezTo>
                                  <a:pt x="40957" y="74291"/>
                                  <a:pt x="39053" y="75244"/>
                                  <a:pt x="40957" y="76196"/>
                                </a:cubicBezTo>
                                <a:cubicBezTo>
                                  <a:pt x="41910" y="76196"/>
                                  <a:pt x="42863" y="76196"/>
                                  <a:pt x="42863" y="75244"/>
                                </a:cubicBezTo>
                                <a:lnTo>
                                  <a:pt x="43815" y="71434"/>
                                </a:lnTo>
                                <a:cubicBezTo>
                                  <a:pt x="43815" y="70481"/>
                                  <a:pt x="43815" y="70481"/>
                                  <a:pt x="42863" y="69529"/>
                                </a:cubicBezTo>
                                <a:cubicBezTo>
                                  <a:pt x="41910" y="69529"/>
                                  <a:pt x="41910" y="70481"/>
                                  <a:pt x="41910" y="70481"/>
                                </a:cubicBezTo>
                                <a:cubicBezTo>
                                  <a:pt x="40957" y="72386"/>
                                  <a:pt x="41910" y="73339"/>
                                  <a:pt x="40957" y="74291"/>
                                </a:cubicBezTo>
                                <a:close/>
                                <a:moveTo>
                                  <a:pt x="41910" y="150491"/>
                                </a:moveTo>
                                <a:cubicBezTo>
                                  <a:pt x="42863" y="150491"/>
                                  <a:pt x="42863" y="150491"/>
                                  <a:pt x="41910" y="150491"/>
                                </a:cubicBezTo>
                                <a:cubicBezTo>
                                  <a:pt x="41910" y="148586"/>
                                  <a:pt x="41910" y="148586"/>
                                  <a:pt x="40957" y="148586"/>
                                </a:cubicBezTo>
                                <a:cubicBezTo>
                                  <a:pt x="40957" y="148586"/>
                                  <a:pt x="40005" y="149539"/>
                                  <a:pt x="40005" y="149539"/>
                                </a:cubicBezTo>
                                <a:cubicBezTo>
                                  <a:pt x="40957" y="150491"/>
                                  <a:pt x="40957" y="150491"/>
                                  <a:pt x="41910" y="150491"/>
                                </a:cubicBezTo>
                                <a:close/>
                                <a:moveTo>
                                  <a:pt x="42863" y="80959"/>
                                </a:moveTo>
                                <a:cubicBezTo>
                                  <a:pt x="42863" y="80006"/>
                                  <a:pt x="41910" y="79054"/>
                                  <a:pt x="40957" y="79054"/>
                                </a:cubicBezTo>
                                <a:cubicBezTo>
                                  <a:pt x="40957" y="79054"/>
                                  <a:pt x="40005" y="79054"/>
                                  <a:pt x="40005" y="80006"/>
                                </a:cubicBezTo>
                                <a:cubicBezTo>
                                  <a:pt x="40957" y="80006"/>
                                  <a:pt x="40957" y="80959"/>
                                  <a:pt x="42863" y="80959"/>
                                </a:cubicBezTo>
                                <a:cubicBezTo>
                                  <a:pt x="42863" y="80959"/>
                                  <a:pt x="42863" y="81911"/>
                                  <a:pt x="42863" y="80959"/>
                                </a:cubicBezTo>
                                <a:close/>
                                <a:moveTo>
                                  <a:pt x="43815" y="107629"/>
                                </a:moveTo>
                                <a:lnTo>
                                  <a:pt x="44768" y="109534"/>
                                </a:lnTo>
                                <a:cubicBezTo>
                                  <a:pt x="44768" y="109534"/>
                                  <a:pt x="45720" y="109534"/>
                                  <a:pt x="44768" y="109534"/>
                                </a:cubicBezTo>
                                <a:cubicBezTo>
                                  <a:pt x="44768" y="108581"/>
                                  <a:pt x="43815" y="107629"/>
                                  <a:pt x="43815" y="107629"/>
                                </a:cubicBezTo>
                                <a:cubicBezTo>
                                  <a:pt x="43815" y="104771"/>
                                  <a:pt x="43815" y="102866"/>
                                  <a:pt x="43815" y="100009"/>
                                </a:cubicBezTo>
                                <a:cubicBezTo>
                                  <a:pt x="44768" y="100009"/>
                                  <a:pt x="44768" y="100009"/>
                                  <a:pt x="44768" y="99056"/>
                                </a:cubicBezTo>
                                <a:cubicBezTo>
                                  <a:pt x="44768" y="99056"/>
                                  <a:pt x="44768" y="99056"/>
                                  <a:pt x="44768" y="99056"/>
                                </a:cubicBezTo>
                                <a:cubicBezTo>
                                  <a:pt x="43815" y="99056"/>
                                  <a:pt x="43815" y="100009"/>
                                  <a:pt x="43815" y="100009"/>
                                </a:cubicBezTo>
                                <a:cubicBezTo>
                                  <a:pt x="41910" y="100961"/>
                                  <a:pt x="40957" y="101914"/>
                                  <a:pt x="40957" y="103819"/>
                                </a:cubicBezTo>
                                <a:cubicBezTo>
                                  <a:pt x="40957" y="104771"/>
                                  <a:pt x="40957" y="105724"/>
                                  <a:pt x="40957" y="107629"/>
                                </a:cubicBezTo>
                                <a:cubicBezTo>
                                  <a:pt x="40005" y="108581"/>
                                  <a:pt x="40005" y="110486"/>
                                  <a:pt x="40957" y="111439"/>
                                </a:cubicBezTo>
                                <a:cubicBezTo>
                                  <a:pt x="40957" y="111439"/>
                                  <a:pt x="41910" y="111439"/>
                                  <a:pt x="41910" y="111439"/>
                                </a:cubicBezTo>
                                <a:cubicBezTo>
                                  <a:pt x="41910" y="110486"/>
                                  <a:pt x="40957" y="109534"/>
                                  <a:pt x="40957" y="108581"/>
                                </a:cubicBezTo>
                                <a:lnTo>
                                  <a:pt x="40957" y="108581"/>
                                </a:lnTo>
                                <a:cubicBezTo>
                                  <a:pt x="41910" y="108581"/>
                                  <a:pt x="42863" y="107629"/>
                                  <a:pt x="43815" y="107629"/>
                                </a:cubicBezTo>
                                <a:close/>
                                <a:moveTo>
                                  <a:pt x="44768" y="161921"/>
                                </a:moveTo>
                                <a:cubicBezTo>
                                  <a:pt x="44768" y="161921"/>
                                  <a:pt x="43815" y="160969"/>
                                  <a:pt x="44768" y="161921"/>
                                </a:cubicBezTo>
                                <a:cubicBezTo>
                                  <a:pt x="42863" y="160969"/>
                                  <a:pt x="41910" y="161921"/>
                                  <a:pt x="40957" y="163826"/>
                                </a:cubicBezTo>
                                <a:cubicBezTo>
                                  <a:pt x="40957" y="164779"/>
                                  <a:pt x="41910" y="164779"/>
                                  <a:pt x="41910" y="164779"/>
                                </a:cubicBezTo>
                                <a:cubicBezTo>
                                  <a:pt x="43815" y="164779"/>
                                  <a:pt x="44768" y="163826"/>
                                  <a:pt x="44768" y="161921"/>
                                </a:cubicBezTo>
                                <a:close/>
                                <a:moveTo>
                                  <a:pt x="41910" y="140014"/>
                                </a:moveTo>
                                <a:cubicBezTo>
                                  <a:pt x="41910" y="140966"/>
                                  <a:pt x="40957" y="141919"/>
                                  <a:pt x="41910" y="141919"/>
                                </a:cubicBezTo>
                                <a:cubicBezTo>
                                  <a:pt x="42863" y="141919"/>
                                  <a:pt x="42863" y="141919"/>
                                  <a:pt x="42863" y="141919"/>
                                </a:cubicBezTo>
                                <a:cubicBezTo>
                                  <a:pt x="43815" y="140966"/>
                                  <a:pt x="42863" y="140966"/>
                                  <a:pt x="41910" y="140014"/>
                                </a:cubicBezTo>
                                <a:cubicBezTo>
                                  <a:pt x="41910" y="139061"/>
                                  <a:pt x="42863" y="138109"/>
                                  <a:pt x="41910" y="138109"/>
                                </a:cubicBezTo>
                                <a:cubicBezTo>
                                  <a:pt x="41910" y="138109"/>
                                  <a:pt x="40957" y="138109"/>
                                  <a:pt x="40957" y="138109"/>
                                </a:cubicBezTo>
                                <a:cubicBezTo>
                                  <a:pt x="40957" y="139061"/>
                                  <a:pt x="40957" y="140014"/>
                                  <a:pt x="41910" y="140014"/>
                                </a:cubicBezTo>
                                <a:close/>
                                <a:moveTo>
                                  <a:pt x="46672" y="120011"/>
                                </a:moveTo>
                                <a:cubicBezTo>
                                  <a:pt x="46672" y="119059"/>
                                  <a:pt x="46672" y="119059"/>
                                  <a:pt x="46672" y="120011"/>
                                </a:cubicBezTo>
                                <a:cubicBezTo>
                                  <a:pt x="44768" y="119059"/>
                                  <a:pt x="43815" y="118106"/>
                                  <a:pt x="42863" y="119059"/>
                                </a:cubicBezTo>
                                <a:cubicBezTo>
                                  <a:pt x="42863" y="119059"/>
                                  <a:pt x="43815" y="120011"/>
                                  <a:pt x="43815" y="120011"/>
                                </a:cubicBezTo>
                                <a:cubicBezTo>
                                  <a:pt x="45720" y="120964"/>
                                  <a:pt x="45720" y="120964"/>
                                  <a:pt x="46672" y="120011"/>
                                </a:cubicBezTo>
                                <a:close/>
                                <a:moveTo>
                                  <a:pt x="43815" y="86674"/>
                                </a:moveTo>
                                <a:cubicBezTo>
                                  <a:pt x="43815" y="86674"/>
                                  <a:pt x="42863" y="86674"/>
                                  <a:pt x="43815" y="86674"/>
                                </a:cubicBezTo>
                                <a:cubicBezTo>
                                  <a:pt x="42863" y="87626"/>
                                  <a:pt x="45720" y="90484"/>
                                  <a:pt x="46672" y="89531"/>
                                </a:cubicBezTo>
                                <a:cubicBezTo>
                                  <a:pt x="47625" y="89531"/>
                                  <a:pt x="47625" y="88579"/>
                                  <a:pt x="47625" y="88579"/>
                                </a:cubicBezTo>
                                <a:cubicBezTo>
                                  <a:pt x="46672" y="86674"/>
                                  <a:pt x="45720" y="86674"/>
                                  <a:pt x="43815" y="86674"/>
                                </a:cubicBezTo>
                                <a:close/>
                                <a:moveTo>
                                  <a:pt x="49530" y="92389"/>
                                </a:moveTo>
                                <a:cubicBezTo>
                                  <a:pt x="49530" y="90484"/>
                                  <a:pt x="48578" y="91436"/>
                                  <a:pt x="47625" y="91436"/>
                                </a:cubicBezTo>
                                <a:cubicBezTo>
                                  <a:pt x="46672" y="91436"/>
                                  <a:pt x="45720" y="91436"/>
                                  <a:pt x="44768" y="90484"/>
                                </a:cubicBezTo>
                                <a:cubicBezTo>
                                  <a:pt x="44768" y="90484"/>
                                  <a:pt x="43815" y="90484"/>
                                  <a:pt x="42863" y="90484"/>
                                </a:cubicBezTo>
                                <a:cubicBezTo>
                                  <a:pt x="42863" y="91436"/>
                                  <a:pt x="43815" y="91436"/>
                                  <a:pt x="43815" y="91436"/>
                                </a:cubicBezTo>
                                <a:cubicBezTo>
                                  <a:pt x="44768" y="92389"/>
                                  <a:pt x="45720" y="92389"/>
                                  <a:pt x="46672" y="92389"/>
                                </a:cubicBezTo>
                                <a:cubicBezTo>
                                  <a:pt x="48578" y="94294"/>
                                  <a:pt x="49530" y="93341"/>
                                  <a:pt x="49530" y="92389"/>
                                </a:cubicBezTo>
                                <a:close/>
                                <a:moveTo>
                                  <a:pt x="44768" y="26666"/>
                                </a:moveTo>
                                <a:lnTo>
                                  <a:pt x="47625" y="30476"/>
                                </a:lnTo>
                                <a:cubicBezTo>
                                  <a:pt x="48578" y="30476"/>
                                  <a:pt x="48578" y="30476"/>
                                  <a:pt x="48578" y="29524"/>
                                </a:cubicBezTo>
                                <a:cubicBezTo>
                                  <a:pt x="49530" y="28571"/>
                                  <a:pt x="49530" y="26666"/>
                                  <a:pt x="48578" y="26666"/>
                                </a:cubicBezTo>
                                <a:cubicBezTo>
                                  <a:pt x="45720" y="26666"/>
                                  <a:pt x="46672" y="23809"/>
                                  <a:pt x="44768" y="23809"/>
                                </a:cubicBezTo>
                                <a:cubicBezTo>
                                  <a:pt x="44768" y="23809"/>
                                  <a:pt x="44768" y="23809"/>
                                  <a:pt x="44768" y="23809"/>
                                </a:cubicBezTo>
                                <a:cubicBezTo>
                                  <a:pt x="43815" y="24761"/>
                                  <a:pt x="43815" y="25714"/>
                                  <a:pt x="44768" y="26666"/>
                                </a:cubicBezTo>
                                <a:close/>
                                <a:moveTo>
                                  <a:pt x="44768" y="130489"/>
                                </a:moveTo>
                                <a:cubicBezTo>
                                  <a:pt x="44768" y="130489"/>
                                  <a:pt x="44768" y="130489"/>
                                  <a:pt x="44768" y="130489"/>
                                </a:cubicBezTo>
                                <a:lnTo>
                                  <a:pt x="44768" y="130489"/>
                                </a:lnTo>
                                <a:cubicBezTo>
                                  <a:pt x="43815" y="130489"/>
                                  <a:pt x="43815" y="130489"/>
                                  <a:pt x="44768" y="130489"/>
                                </a:cubicBezTo>
                                <a:lnTo>
                                  <a:pt x="44768" y="130489"/>
                                </a:lnTo>
                                <a:close/>
                                <a:moveTo>
                                  <a:pt x="43815" y="126679"/>
                                </a:moveTo>
                                <a:cubicBezTo>
                                  <a:pt x="43815" y="127631"/>
                                  <a:pt x="43815" y="126679"/>
                                  <a:pt x="43815" y="126679"/>
                                </a:cubicBezTo>
                                <a:cubicBezTo>
                                  <a:pt x="44768" y="126679"/>
                                  <a:pt x="44768" y="126679"/>
                                  <a:pt x="43815" y="126679"/>
                                </a:cubicBezTo>
                                <a:lnTo>
                                  <a:pt x="43815" y="126679"/>
                                </a:lnTo>
                                <a:cubicBezTo>
                                  <a:pt x="43815" y="126679"/>
                                  <a:pt x="43815" y="126679"/>
                                  <a:pt x="43815" y="126679"/>
                                </a:cubicBezTo>
                                <a:close/>
                                <a:moveTo>
                                  <a:pt x="44768" y="79054"/>
                                </a:moveTo>
                                <a:cubicBezTo>
                                  <a:pt x="45720" y="80006"/>
                                  <a:pt x="45720" y="80006"/>
                                  <a:pt x="44768" y="79054"/>
                                </a:cubicBezTo>
                                <a:cubicBezTo>
                                  <a:pt x="45720" y="79054"/>
                                  <a:pt x="45720" y="79054"/>
                                  <a:pt x="44768" y="79054"/>
                                </a:cubicBezTo>
                                <a:cubicBezTo>
                                  <a:pt x="44768" y="78101"/>
                                  <a:pt x="44768" y="78101"/>
                                  <a:pt x="44768" y="79054"/>
                                </a:cubicBezTo>
                                <a:cubicBezTo>
                                  <a:pt x="44768" y="79054"/>
                                  <a:pt x="44768" y="79054"/>
                                  <a:pt x="44768" y="79054"/>
                                </a:cubicBezTo>
                                <a:close/>
                                <a:moveTo>
                                  <a:pt x="46672" y="43811"/>
                                </a:moveTo>
                                <a:cubicBezTo>
                                  <a:pt x="43815" y="42859"/>
                                  <a:pt x="46672" y="40954"/>
                                  <a:pt x="46672" y="39049"/>
                                </a:cubicBezTo>
                                <a:cubicBezTo>
                                  <a:pt x="46672" y="39049"/>
                                  <a:pt x="47625" y="38096"/>
                                  <a:pt x="47625" y="39049"/>
                                </a:cubicBezTo>
                                <a:cubicBezTo>
                                  <a:pt x="47625" y="39049"/>
                                  <a:pt x="47625" y="39049"/>
                                  <a:pt x="47625" y="40001"/>
                                </a:cubicBezTo>
                                <a:cubicBezTo>
                                  <a:pt x="47625" y="40954"/>
                                  <a:pt x="47625" y="42859"/>
                                  <a:pt x="46672" y="43811"/>
                                </a:cubicBezTo>
                                <a:close/>
                                <a:moveTo>
                                  <a:pt x="46672" y="50479"/>
                                </a:moveTo>
                                <a:cubicBezTo>
                                  <a:pt x="46672" y="50479"/>
                                  <a:pt x="46672" y="50479"/>
                                  <a:pt x="46672" y="50479"/>
                                </a:cubicBezTo>
                                <a:cubicBezTo>
                                  <a:pt x="46672" y="49526"/>
                                  <a:pt x="46672" y="49526"/>
                                  <a:pt x="46672" y="50479"/>
                                </a:cubicBezTo>
                                <a:cubicBezTo>
                                  <a:pt x="46672" y="49526"/>
                                  <a:pt x="45720" y="49526"/>
                                  <a:pt x="46672" y="50479"/>
                                </a:cubicBezTo>
                                <a:cubicBezTo>
                                  <a:pt x="45720" y="50479"/>
                                  <a:pt x="46672" y="50479"/>
                                  <a:pt x="46672" y="50479"/>
                                </a:cubicBezTo>
                                <a:close/>
                                <a:moveTo>
                                  <a:pt x="52388" y="130489"/>
                                </a:moveTo>
                                <a:cubicBezTo>
                                  <a:pt x="52388" y="129536"/>
                                  <a:pt x="51435" y="129536"/>
                                  <a:pt x="50482" y="129536"/>
                                </a:cubicBezTo>
                                <a:lnTo>
                                  <a:pt x="50482" y="129536"/>
                                </a:lnTo>
                                <a:cubicBezTo>
                                  <a:pt x="50482" y="127631"/>
                                  <a:pt x="50482" y="125726"/>
                                  <a:pt x="48578" y="124774"/>
                                </a:cubicBezTo>
                                <a:cubicBezTo>
                                  <a:pt x="50482" y="124774"/>
                                  <a:pt x="51435" y="123821"/>
                                  <a:pt x="50482" y="121916"/>
                                </a:cubicBezTo>
                                <a:cubicBezTo>
                                  <a:pt x="50482" y="120964"/>
                                  <a:pt x="50482" y="120011"/>
                                  <a:pt x="49530" y="120011"/>
                                </a:cubicBezTo>
                                <a:lnTo>
                                  <a:pt x="49530" y="120011"/>
                                </a:lnTo>
                                <a:cubicBezTo>
                                  <a:pt x="49530" y="120964"/>
                                  <a:pt x="50482" y="120964"/>
                                  <a:pt x="50482" y="121916"/>
                                </a:cubicBezTo>
                                <a:cubicBezTo>
                                  <a:pt x="49530" y="122869"/>
                                  <a:pt x="48578" y="123821"/>
                                  <a:pt x="48578" y="124774"/>
                                </a:cubicBezTo>
                                <a:cubicBezTo>
                                  <a:pt x="48578" y="126679"/>
                                  <a:pt x="47625" y="127631"/>
                                  <a:pt x="47625" y="129536"/>
                                </a:cubicBezTo>
                                <a:cubicBezTo>
                                  <a:pt x="47625" y="130489"/>
                                  <a:pt x="47625" y="131441"/>
                                  <a:pt x="48578" y="131441"/>
                                </a:cubicBezTo>
                                <a:lnTo>
                                  <a:pt x="48578" y="131441"/>
                                </a:lnTo>
                                <a:lnTo>
                                  <a:pt x="46672" y="133346"/>
                                </a:lnTo>
                                <a:cubicBezTo>
                                  <a:pt x="45720" y="135251"/>
                                  <a:pt x="45720" y="137156"/>
                                  <a:pt x="48578" y="138109"/>
                                </a:cubicBezTo>
                                <a:cubicBezTo>
                                  <a:pt x="49530" y="138109"/>
                                  <a:pt x="50482" y="138109"/>
                                  <a:pt x="49530" y="138109"/>
                                </a:cubicBezTo>
                                <a:cubicBezTo>
                                  <a:pt x="47625" y="135251"/>
                                  <a:pt x="51435" y="134299"/>
                                  <a:pt x="50482" y="132394"/>
                                </a:cubicBezTo>
                                <a:cubicBezTo>
                                  <a:pt x="51435" y="131441"/>
                                  <a:pt x="52388" y="132394"/>
                                  <a:pt x="52388" y="130489"/>
                                </a:cubicBezTo>
                                <a:close/>
                                <a:moveTo>
                                  <a:pt x="46672" y="19046"/>
                                </a:moveTo>
                                <a:lnTo>
                                  <a:pt x="46672" y="19046"/>
                                </a:lnTo>
                                <a:cubicBezTo>
                                  <a:pt x="47625" y="19046"/>
                                  <a:pt x="47625" y="19046"/>
                                  <a:pt x="46672" y="19046"/>
                                </a:cubicBezTo>
                                <a:cubicBezTo>
                                  <a:pt x="47625" y="18094"/>
                                  <a:pt x="47625" y="18094"/>
                                  <a:pt x="46672" y="19046"/>
                                </a:cubicBezTo>
                                <a:cubicBezTo>
                                  <a:pt x="47625" y="18094"/>
                                  <a:pt x="46672" y="18094"/>
                                  <a:pt x="46672" y="19046"/>
                                </a:cubicBezTo>
                                <a:close/>
                                <a:moveTo>
                                  <a:pt x="48578" y="100009"/>
                                </a:moveTo>
                                <a:cubicBezTo>
                                  <a:pt x="47625" y="100961"/>
                                  <a:pt x="46672" y="101914"/>
                                  <a:pt x="46672" y="102866"/>
                                </a:cubicBezTo>
                                <a:cubicBezTo>
                                  <a:pt x="46672" y="103819"/>
                                  <a:pt x="46672" y="104771"/>
                                  <a:pt x="47625" y="104771"/>
                                </a:cubicBezTo>
                                <a:cubicBezTo>
                                  <a:pt x="48578" y="103819"/>
                                  <a:pt x="48578" y="102866"/>
                                  <a:pt x="49530" y="100961"/>
                                </a:cubicBezTo>
                                <a:cubicBezTo>
                                  <a:pt x="49530" y="100961"/>
                                  <a:pt x="49530" y="100009"/>
                                  <a:pt x="48578" y="100009"/>
                                </a:cubicBezTo>
                                <a:close/>
                                <a:moveTo>
                                  <a:pt x="47625" y="110486"/>
                                </a:moveTo>
                                <a:cubicBezTo>
                                  <a:pt x="47625" y="111439"/>
                                  <a:pt x="47625" y="112391"/>
                                  <a:pt x="48578" y="112391"/>
                                </a:cubicBezTo>
                                <a:cubicBezTo>
                                  <a:pt x="49530" y="112391"/>
                                  <a:pt x="49530" y="111439"/>
                                  <a:pt x="49530" y="111439"/>
                                </a:cubicBezTo>
                                <a:cubicBezTo>
                                  <a:pt x="48578" y="110486"/>
                                  <a:pt x="48578" y="109534"/>
                                  <a:pt x="47625" y="110486"/>
                                </a:cubicBezTo>
                                <a:cubicBezTo>
                                  <a:pt x="47625" y="108581"/>
                                  <a:pt x="47625" y="109534"/>
                                  <a:pt x="47625" y="110486"/>
                                </a:cubicBezTo>
                                <a:close/>
                                <a:moveTo>
                                  <a:pt x="48578" y="97151"/>
                                </a:moveTo>
                                <a:cubicBezTo>
                                  <a:pt x="48578" y="97151"/>
                                  <a:pt x="48578" y="97151"/>
                                  <a:pt x="48578" y="97151"/>
                                </a:cubicBezTo>
                                <a:cubicBezTo>
                                  <a:pt x="49530" y="96199"/>
                                  <a:pt x="49530" y="96199"/>
                                  <a:pt x="48578" y="96199"/>
                                </a:cubicBezTo>
                                <a:cubicBezTo>
                                  <a:pt x="48578" y="96199"/>
                                  <a:pt x="47625" y="96199"/>
                                  <a:pt x="48578" y="97151"/>
                                </a:cubicBezTo>
                                <a:cubicBezTo>
                                  <a:pt x="47625" y="97151"/>
                                  <a:pt x="48578" y="97151"/>
                                  <a:pt x="48578" y="97151"/>
                                </a:cubicBezTo>
                                <a:close/>
                                <a:moveTo>
                                  <a:pt x="55245" y="70481"/>
                                </a:moveTo>
                                <a:cubicBezTo>
                                  <a:pt x="55245" y="70481"/>
                                  <a:pt x="54293" y="70481"/>
                                  <a:pt x="55245" y="70481"/>
                                </a:cubicBezTo>
                                <a:cubicBezTo>
                                  <a:pt x="53340" y="70481"/>
                                  <a:pt x="54293" y="71434"/>
                                  <a:pt x="54293" y="72386"/>
                                </a:cubicBezTo>
                                <a:cubicBezTo>
                                  <a:pt x="52388" y="72386"/>
                                  <a:pt x="51435" y="72386"/>
                                  <a:pt x="49530" y="73339"/>
                                </a:cubicBezTo>
                                <a:cubicBezTo>
                                  <a:pt x="49530" y="73339"/>
                                  <a:pt x="48578" y="74291"/>
                                  <a:pt x="48578" y="74291"/>
                                </a:cubicBezTo>
                                <a:cubicBezTo>
                                  <a:pt x="48578" y="75244"/>
                                  <a:pt x="49530" y="75244"/>
                                  <a:pt x="49530" y="75244"/>
                                </a:cubicBezTo>
                                <a:cubicBezTo>
                                  <a:pt x="51435" y="75244"/>
                                  <a:pt x="54293" y="76196"/>
                                  <a:pt x="54293" y="72386"/>
                                </a:cubicBezTo>
                                <a:cubicBezTo>
                                  <a:pt x="54293" y="72386"/>
                                  <a:pt x="55245" y="72386"/>
                                  <a:pt x="55245" y="70481"/>
                                </a:cubicBezTo>
                                <a:close/>
                                <a:moveTo>
                                  <a:pt x="50482" y="131441"/>
                                </a:moveTo>
                                <a:lnTo>
                                  <a:pt x="48578" y="131441"/>
                                </a:lnTo>
                                <a:lnTo>
                                  <a:pt x="48578" y="131441"/>
                                </a:lnTo>
                                <a:cubicBezTo>
                                  <a:pt x="49530" y="130489"/>
                                  <a:pt x="49530" y="129536"/>
                                  <a:pt x="50482" y="129536"/>
                                </a:cubicBezTo>
                                <a:lnTo>
                                  <a:pt x="50482" y="131441"/>
                                </a:lnTo>
                                <a:close/>
                                <a:moveTo>
                                  <a:pt x="48578" y="114296"/>
                                </a:moveTo>
                                <a:cubicBezTo>
                                  <a:pt x="49530" y="115249"/>
                                  <a:pt x="49530" y="114296"/>
                                  <a:pt x="50482" y="114296"/>
                                </a:cubicBezTo>
                                <a:cubicBezTo>
                                  <a:pt x="50482" y="114296"/>
                                  <a:pt x="51435" y="114296"/>
                                  <a:pt x="51435" y="113344"/>
                                </a:cubicBezTo>
                                <a:cubicBezTo>
                                  <a:pt x="50482" y="112391"/>
                                  <a:pt x="50482" y="112391"/>
                                  <a:pt x="49530" y="113344"/>
                                </a:cubicBezTo>
                                <a:cubicBezTo>
                                  <a:pt x="49530" y="114296"/>
                                  <a:pt x="48578" y="114296"/>
                                  <a:pt x="48578" y="114296"/>
                                </a:cubicBezTo>
                                <a:close/>
                                <a:moveTo>
                                  <a:pt x="51435" y="149539"/>
                                </a:moveTo>
                                <a:cubicBezTo>
                                  <a:pt x="51435" y="148586"/>
                                  <a:pt x="50482" y="148586"/>
                                  <a:pt x="51435" y="149539"/>
                                </a:cubicBezTo>
                                <a:cubicBezTo>
                                  <a:pt x="49530" y="148586"/>
                                  <a:pt x="49530" y="148586"/>
                                  <a:pt x="49530" y="149539"/>
                                </a:cubicBezTo>
                                <a:cubicBezTo>
                                  <a:pt x="49530" y="150491"/>
                                  <a:pt x="50482" y="150491"/>
                                  <a:pt x="50482" y="150491"/>
                                </a:cubicBezTo>
                                <a:cubicBezTo>
                                  <a:pt x="50482" y="149539"/>
                                  <a:pt x="51435" y="150491"/>
                                  <a:pt x="51435" y="149539"/>
                                </a:cubicBezTo>
                                <a:close/>
                                <a:moveTo>
                                  <a:pt x="52388" y="81911"/>
                                </a:moveTo>
                                <a:cubicBezTo>
                                  <a:pt x="52388" y="80959"/>
                                  <a:pt x="51435" y="80006"/>
                                  <a:pt x="50482" y="80006"/>
                                </a:cubicBezTo>
                                <a:cubicBezTo>
                                  <a:pt x="49530" y="80006"/>
                                  <a:pt x="49530" y="80959"/>
                                  <a:pt x="49530" y="81911"/>
                                </a:cubicBezTo>
                                <a:cubicBezTo>
                                  <a:pt x="49530" y="82864"/>
                                  <a:pt x="49530" y="83816"/>
                                  <a:pt x="50482" y="83816"/>
                                </a:cubicBezTo>
                                <a:cubicBezTo>
                                  <a:pt x="51435" y="82864"/>
                                  <a:pt x="52388" y="81911"/>
                                  <a:pt x="52388" y="81911"/>
                                </a:cubicBezTo>
                                <a:close/>
                                <a:moveTo>
                                  <a:pt x="50482" y="68576"/>
                                </a:moveTo>
                                <a:lnTo>
                                  <a:pt x="50482" y="68576"/>
                                </a:lnTo>
                                <a:cubicBezTo>
                                  <a:pt x="49530" y="69529"/>
                                  <a:pt x="50482" y="69529"/>
                                  <a:pt x="50482" y="69529"/>
                                </a:cubicBezTo>
                                <a:lnTo>
                                  <a:pt x="50482" y="68576"/>
                                </a:lnTo>
                                <a:cubicBezTo>
                                  <a:pt x="50482" y="69529"/>
                                  <a:pt x="50482" y="68576"/>
                                  <a:pt x="50482" y="68576"/>
                                </a:cubicBezTo>
                                <a:close/>
                                <a:moveTo>
                                  <a:pt x="50482" y="59051"/>
                                </a:moveTo>
                                <a:cubicBezTo>
                                  <a:pt x="50482" y="59051"/>
                                  <a:pt x="51435" y="58099"/>
                                  <a:pt x="50482" y="59051"/>
                                </a:cubicBezTo>
                                <a:cubicBezTo>
                                  <a:pt x="51435" y="58099"/>
                                  <a:pt x="51435" y="58099"/>
                                  <a:pt x="50482" y="59051"/>
                                </a:cubicBezTo>
                                <a:cubicBezTo>
                                  <a:pt x="50482" y="57146"/>
                                  <a:pt x="49530" y="57146"/>
                                  <a:pt x="50482" y="59051"/>
                                </a:cubicBezTo>
                                <a:cubicBezTo>
                                  <a:pt x="49530" y="58099"/>
                                  <a:pt x="50482" y="59051"/>
                                  <a:pt x="50482" y="59051"/>
                                </a:cubicBezTo>
                                <a:close/>
                                <a:moveTo>
                                  <a:pt x="51435" y="86674"/>
                                </a:moveTo>
                                <a:cubicBezTo>
                                  <a:pt x="51435" y="86674"/>
                                  <a:pt x="51435" y="86674"/>
                                  <a:pt x="51435" y="86674"/>
                                </a:cubicBezTo>
                                <a:lnTo>
                                  <a:pt x="50482" y="86674"/>
                                </a:lnTo>
                                <a:cubicBezTo>
                                  <a:pt x="50482" y="87626"/>
                                  <a:pt x="50482" y="87626"/>
                                  <a:pt x="51435" y="86674"/>
                                </a:cubicBezTo>
                                <a:cubicBezTo>
                                  <a:pt x="51435" y="87626"/>
                                  <a:pt x="51435" y="87626"/>
                                  <a:pt x="51435" y="86674"/>
                                </a:cubicBezTo>
                                <a:close/>
                                <a:moveTo>
                                  <a:pt x="53340" y="146681"/>
                                </a:moveTo>
                                <a:cubicBezTo>
                                  <a:pt x="53340" y="146681"/>
                                  <a:pt x="53340" y="145729"/>
                                  <a:pt x="53340" y="146681"/>
                                </a:cubicBezTo>
                                <a:cubicBezTo>
                                  <a:pt x="52388" y="145729"/>
                                  <a:pt x="52388" y="146681"/>
                                  <a:pt x="53340" y="146681"/>
                                </a:cubicBezTo>
                                <a:lnTo>
                                  <a:pt x="53340" y="146681"/>
                                </a:lnTo>
                                <a:cubicBezTo>
                                  <a:pt x="53340" y="146681"/>
                                  <a:pt x="53340" y="146681"/>
                                  <a:pt x="53340" y="146681"/>
                                </a:cubicBezTo>
                                <a:close/>
                                <a:moveTo>
                                  <a:pt x="57150" y="46669"/>
                                </a:moveTo>
                                <a:lnTo>
                                  <a:pt x="57150" y="46669"/>
                                </a:lnTo>
                                <a:cubicBezTo>
                                  <a:pt x="58103" y="45716"/>
                                  <a:pt x="57150" y="45716"/>
                                  <a:pt x="57150" y="45716"/>
                                </a:cubicBezTo>
                                <a:cubicBezTo>
                                  <a:pt x="56197" y="44764"/>
                                  <a:pt x="56197" y="45716"/>
                                  <a:pt x="57150" y="46669"/>
                                </a:cubicBezTo>
                                <a:cubicBezTo>
                                  <a:pt x="56197" y="46669"/>
                                  <a:pt x="56197" y="46669"/>
                                  <a:pt x="57150" y="46669"/>
                                </a:cubicBezTo>
                                <a:close/>
                                <a:moveTo>
                                  <a:pt x="58103" y="48574"/>
                                </a:moveTo>
                                <a:cubicBezTo>
                                  <a:pt x="57150" y="48574"/>
                                  <a:pt x="57150" y="48574"/>
                                  <a:pt x="57150" y="48574"/>
                                </a:cubicBezTo>
                                <a:cubicBezTo>
                                  <a:pt x="56197" y="49526"/>
                                  <a:pt x="56197" y="49526"/>
                                  <a:pt x="58103" y="48574"/>
                                </a:cubicBezTo>
                                <a:cubicBezTo>
                                  <a:pt x="57150" y="50479"/>
                                  <a:pt x="57150" y="50479"/>
                                  <a:pt x="58103" y="48574"/>
                                </a:cubicBezTo>
                                <a:cubicBezTo>
                                  <a:pt x="58103" y="49526"/>
                                  <a:pt x="58103" y="49526"/>
                                  <a:pt x="58103" y="48574"/>
                                </a:cubicBezTo>
                                <a:close/>
                                <a:moveTo>
                                  <a:pt x="97155" y="55241"/>
                                </a:moveTo>
                                <a:cubicBezTo>
                                  <a:pt x="97155" y="55241"/>
                                  <a:pt x="97155" y="54289"/>
                                  <a:pt x="97155" y="55241"/>
                                </a:cubicBezTo>
                                <a:lnTo>
                                  <a:pt x="96203" y="55241"/>
                                </a:lnTo>
                                <a:cubicBezTo>
                                  <a:pt x="97155" y="55241"/>
                                  <a:pt x="96203" y="58099"/>
                                  <a:pt x="98107" y="56194"/>
                                </a:cubicBezTo>
                                <a:cubicBezTo>
                                  <a:pt x="99060" y="57146"/>
                                  <a:pt x="98107" y="55241"/>
                                  <a:pt x="97155" y="55241"/>
                                </a:cubicBezTo>
                                <a:close/>
                                <a:moveTo>
                                  <a:pt x="104775" y="40954"/>
                                </a:moveTo>
                                <a:cubicBezTo>
                                  <a:pt x="103822" y="40954"/>
                                  <a:pt x="102870" y="41906"/>
                                  <a:pt x="103822" y="42859"/>
                                </a:cubicBezTo>
                                <a:cubicBezTo>
                                  <a:pt x="103822" y="42859"/>
                                  <a:pt x="104775" y="43811"/>
                                  <a:pt x="104775" y="42859"/>
                                </a:cubicBezTo>
                                <a:cubicBezTo>
                                  <a:pt x="105728" y="42859"/>
                                  <a:pt x="104775" y="40954"/>
                                  <a:pt x="104775" y="40954"/>
                                </a:cubicBezTo>
                                <a:close/>
                                <a:moveTo>
                                  <a:pt x="106680" y="38096"/>
                                </a:moveTo>
                                <a:cubicBezTo>
                                  <a:pt x="106680" y="38096"/>
                                  <a:pt x="105728" y="38096"/>
                                  <a:pt x="106680" y="38096"/>
                                </a:cubicBezTo>
                                <a:cubicBezTo>
                                  <a:pt x="104775" y="38096"/>
                                  <a:pt x="104775" y="39049"/>
                                  <a:pt x="104775" y="40001"/>
                                </a:cubicBezTo>
                                <a:cubicBezTo>
                                  <a:pt x="104775" y="40001"/>
                                  <a:pt x="104775" y="40954"/>
                                  <a:pt x="104775" y="40954"/>
                                </a:cubicBezTo>
                                <a:lnTo>
                                  <a:pt x="105728" y="40001"/>
                                </a:lnTo>
                                <a:cubicBezTo>
                                  <a:pt x="106680" y="39049"/>
                                  <a:pt x="106680" y="39049"/>
                                  <a:pt x="106680" y="38096"/>
                                </a:cubicBezTo>
                                <a:close/>
                                <a:moveTo>
                                  <a:pt x="110490" y="50479"/>
                                </a:moveTo>
                                <a:cubicBezTo>
                                  <a:pt x="109538" y="50479"/>
                                  <a:pt x="109538" y="49526"/>
                                  <a:pt x="107632" y="50479"/>
                                </a:cubicBezTo>
                                <a:cubicBezTo>
                                  <a:pt x="106680" y="50479"/>
                                  <a:pt x="106680" y="52384"/>
                                  <a:pt x="106680" y="52384"/>
                                </a:cubicBezTo>
                                <a:cubicBezTo>
                                  <a:pt x="107632" y="52384"/>
                                  <a:pt x="107632" y="52384"/>
                                  <a:pt x="107632" y="52384"/>
                                </a:cubicBezTo>
                                <a:cubicBezTo>
                                  <a:pt x="109538" y="52384"/>
                                  <a:pt x="111443" y="51431"/>
                                  <a:pt x="110490" y="50479"/>
                                </a:cubicBezTo>
                                <a:close/>
                                <a:moveTo>
                                  <a:pt x="120968" y="51431"/>
                                </a:moveTo>
                                <a:cubicBezTo>
                                  <a:pt x="119063" y="50479"/>
                                  <a:pt x="117157" y="49526"/>
                                  <a:pt x="116205" y="50479"/>
                                </a:cubicBezTo>
                                <a:cubicBezTo>
                                  <a:pt x="114300" y="51431"/>
                                  <a:pt x="114300" y="55241"/>
                                  <a:pt x="114300" y="57146"/>
                                </a:cubicBezTo>
                                <a:cubicBezTo>
                                  <a:pt x="115253" y="57146"/>
                                  <a:pt x="115253" y="57146"/>
                                  <a:pt x="116205" y="57146"/>
                                </a:cubicBezTo>
                                <a:cubicBezTo>
                                  <a:pt x="117157" y="51431"/>
                                  <a:pt x="120015" y="55241"/>
                                  <a:pt x="120015" y="53336"/>
                                </a:cubicBezTo>
                                <a:cubicBezTo>
                                  <a:pt x="120968" y="52384"/>
                                  <a:pt x="120968" y="51431"/>
                                  <a:pt x="120968" y="51431"/>
                                </a:cubicBezTo>
                                <a:close/>
                                <a:moveTo>
                                  <a:pt x="115253" y="34286"/>
                                </a:moveTo>
                                <a:cubicBezTo>
                                  <a:pt x="115253" y="35239"/>
                                  <a:pt x="116205" y="36191"/>
                                  <a:pt x="115253" y="34286"/>
                                </a:cubicBezTo>
                                <a:cubicBezTo>
                                  <a:pt x="117157" y="35239"/>
                                  <a:pt x="116205" y="34286"/>
                                  <a:pt x="115253" y="34286"/>
                                </a:cubicBezTo>
                                <a:lnTo>
                                  <a:pt x="115253" y="34286"/>
                                </a:lnTo>
                                <a:lnTo>
                                  <a:pt x="115253" y="34286"/>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4" name="Freeform 84"/>
                        <wps:cNvSpPr/>
                        <wps:spPr>
                          <a:xfrm>
                            <a:off x="403340" y="85488"/>
                            <a:ext cx="139585" cy="182174"/>
                          </a:xfrm>
                          <a:custGeom>
                            <a:avLst/>
                            <a:gdLst>
                              <a:gd name="connsiteX0" fmla="*/ 51003 w 139585"/>
                              <a:gd name="connsiteY0" fmla="*/ 95736 h 182174"/>
                              <a:gd name="connsiteX1" fmla="*/ 51955 w 139585"/>
                              <a:gd name="connsiteY1" fmla="*/ 110023 h 182174"/>
                              <a:gd name="connsiteX2" fmla="*/ 57670 w 139585"/>
                              <a:gd name="connsiteY2" fmla="*/ 141455 h 182174"/>
                              <a:gd name="connsiteX3" fmla="*/ 75768 w 139585"/>
                              <a:gd name="connsiteY3" fmla="*/ 164315 h 182174"/>
                              <a:gd name="connsiteX4" fmla="*/ 108153 w 139585"/>
                              <a:gd name="connsiteY4" fmla="*/ 153838 h 182174"/>
                              <a:gd name="connsiteX5" fmla="*/ 104343 w 139585"/>
                              <a:gd name="connsiteY5" fmla="*/ 144313 h 182174"/>
                              <a:gd name="connsiteX6" fmla="*/ 93866 w 139585"/>
                              <a:gd name="connsiteY6" fmla="*/ 116690 h 182174"/>
                              <a:gd name="connsiteX7" fmla="*/ 98628 w 139585"/>
                              <a:gd name="connsiteY7" fmla="*/ 109070 h 182174"/>
                              <a:gd name="connsiteX8" fmla="*/ 120535 w 139585"/>
                              <a:gd name="connsiteY8" fmla="*/ 102403 h 182174"/>
                              <a:gd name="connsiteX9" fmla="*/ 138633 w 139585"/>
                              <a:gd name="connsiteY9" fmla="*/ 120501 h 182174"/>
                              <a:gd name="connsiteX10" fmla="*/ 127203 w 139585"/>
                              <a:gd name="connsiteY10" fmla="*/ 160505 h 182174"/>
                              <a:gd name="connsiteX11" fmla="*/ 90055 w 139585"/>
                              <a:gd name="connsiteY11" fmla="*/ 181461 h 182174"/>
                              <a:gd name="connsiteX12" fmla="*/ 47193 w 139585"/>
                              <a:gd name="connsiteY12" fmla="*/ 175745 h 182174"/>
                              <a:gd name="connsiteX13" fmla="*/ 19570 w 139585"/>
                              <a:gd name="connsiteY13" fmla="*/ 154790 h 182174"/>
                              <a:gd name="connsiteX14" fmla="*/ 2425 w 139585"/>
                              <a:gd name="connsiteY14" fmla="*/ 118595 h 182174"/>
                              <a:gd name="connsiteX15" fmla="*/ 3378 w 139585"/>
                              <a:gd name="connsiteY15" fmla="*/ 63351 h 182174"/>
                              <a:gd name="connsiteX16" fmla="*/ 26238 w 139585"/>
                              <a:gd name="connsiteY16" fmla="*/ 20488 h 182174"/>
                              <a:gd name="connsiteX17" fmla="*/ 69100 w 139585"/>
                              <a:gd name="connsiteY17" fmla="*/ 486 h 182174"/>
                              <a:gd name="connsiteX18" fmla="*/ 111010 w 139585"/>
                              <a:gd name="connsiteY18" fmla="*/ 10011 h 182174"/>
                              <a:gd name="connsiteX19" fmla="*/ 127203 w 139585"/>
                              <a:gd name="connsiteY19" fmla="*/ 28108 h 182174"/>
                              <a:gd name="connsiteX20" fmla="*/ 139585 w 139585"/>
                              <a:gd name="connsiteY20" fmla="*/ 76686 h 182174"/>
                              <a:gd name="connsiteX21" fmla="*/ 139585 w 139585"/>
                              <a:gd name="connsiteY21" fmla="*/ 84305 h 182174"/>
                              <a:gd name="connsiteX22" fmla="*/ 133870 w 139585"/>
                              <a:gd name="connsiteY22" fmla="*/ 90020 h 182174"/>
                              <a:gd name="connsiteX23" fmla="*/ 122441 w 139585"/>
                              <a:gd name="connsiteY23" fmla="*/ 90020 h 182174"/>
                              <a:gd name="connsiteX24" fmla="*/ 57670 w 139585"/>
                              <a:gd name="connsiteY24" fmla="*/ 90973 h 182174"/>
                              <a:gd name="connsiteX25" fmla="*/ 51003 w 139585"/>
                              <a:gd name="connsiteY25" fmla="*/ 95736 h 182174"/>
                              <a:gd name="connsiteX26" fmla="*/ 12903 w 139585"/>
                              <a:gd name="connsiteY26" fmla="*/ 96688 h 182174"/>
                              <a:gd name="connsiteX27" fmla="*/ 16713 w 139585"/>
                              <a:gd name="connsiteY27" fmla="*/ 102403 h 182174"/>
                              <a:gd name="connsiteX28" fmla="*/ 15760 w 139585"/>
                              <a:gd name="connsiteY28" fmla="*/ 96688 h 182174"/>
                              <a:gd name="connsiteX29" fmla="*/ 18618 w 139585"/>
                              <a:gd name="connsiteY29" fmla="*/ 93830 h 182174"/>
                              <a:gd name="connsiteX30" fmla="*/ 19570 w 139585"/>
                              <a:gd name="connsiteY30" fmla="*/ 92878 h 182174"/>
                              <a:gd name="connsiteX31" fmla="*/ 17666 w 139585"/>
                              <a:gd name="connsiteY31" fmla="*/ 92878 h 182174"/>
                              <a:gd name="connsiteX32" fmla="*/ 14808 w 139585"/>
                              <a:gd name="connsiteY32" fmla="*/ 90973 h 182174"/>
                              <a:gd name="connsiteX33" fmla="*/ 13855 w 139585"/>
                              <a:gd name="connsiteY33" fmla="*/ 89068 h 182174"/>
                              <a:gd name="connsiteX34" fmla="*/ 12903 w 139585"/>
                              <a:gd name="connsiteY34" fmla="*/ 91926 h 182174"/>
                              <a:gd name="connsiteX35" fmla="*/ 12903 w 139585"/>
                              <a:gd name="connsiteY35" fmla="*/ 93830 h 182174"/>
                              <a:gd name="connsiteX36" fmla="*/ 12903 w 139585"/>
                              <a:gd name="connsiteY36" fmla="*/ 93830 h 182174"/>
                              <a:gd name="connsiteX37" fmla="*/ 12903 w 139585"/>
                              <a:gd name="connsiteY37" fmla="*/ 93830 h 182174"/>
                              <a:gd name="connsiteX38" fmla="*/ 12903 w 139585"/>
                              <a:gd name="connsiteY38" fmla="*/ 96688 h 182174"/>
                              <a:gd name="connsiteX39" fmla="*/ 12903 w 139585"/>
                              <a:gd name="connsiteY39" fmla="*/ 96688 h 182174"/>
                              <a:gd name="connsiteX40" fmla="*/ 12903 w 139585"/>
                              <a:gd name="connsiteY40" fmla="*/ 96688 h 182174"/>
                              <a:gd name="connsiteX41" fmla="*/ 43383 w 139585"/>
                              <a:gd name="connsiteY41" fmla="*/ 54778 h 182174"/>
                              <a:gd name="connsiteX42" fmla="*/ 42430 w 139585"/>
                              <a:gd name="connsiteY42" fmla="*/ 50015 h 182174"/>
                              <a:gd name="connsiteX43" fmla="*/ 39573 w 139585"/>
                              <a:gd name="connsiteY43" fmla="*/ 45253 h 182174"/>
                              <a:gd name="connsiteX44" fmla="*/ 38620 w 139585"/>
                              <a:gd name="connsiteY44" fmla="*/ 43348 h 182174"/>
                              <a:gd name="connsiteX45" fmla="*/ 40525 w 139585"/>
                              <a:gd name="connsiteY45" fmla="*/ 42395 h 182174"/>
                              <a:gd name="connsiteX46" fmla="*/ 43383 w 139585"/>
                              <a:gd name="connsiteY46" fmla="*/ 42395 h 182174"/>
                              <a:gd name="connsiteX47" fmla="*/ 41478 w 139585"/>
                              <a:gd name="connsiteY47" fmla="*/ 40490 h 182174"/>
                              <a:gd name="connsiteX48" fmla="*/ 38620 w 139585"/>
                              <a:gd name="connsiteY48" fmla="*/ 40490 h 182174"/>
                              <a:gd name="connsiteX49" fmla="*/ 36716 w 139585"/>
                              <a:gd name="connsiteY49" fmla="*/ 44301 h 182174"/>
                              <a:gd name="connsiteX50" fmla="*/ 35763 w 139585"/>
                              <a:gd name="connsiteY50" fmla="*/ 48111 h 182174"/>
                              <a:gd name="connsiteX51" fmla="*/ 35763 w 139585"/>
                              <a:gd name="connsiteY51" fmla="*/ 50015 h 182174"/>
                              <a:gd name="connsiteX52" fmla="*/ 35763 w 139585"/>
                              <a:gd name="connsiteY52" fmla="*/ 50968 h 182174"/>
                              <a:gd name="connsiteX53" fmla="*/ 34810 w 139585"/>
                              <a:gd name="connsiteY53" fmla="*/ 50968 h 182174"/>
                              <a:gd name="connsiteX54" fmla="*/ 32905 w 139585"/>
                              <a:gd name="connsiteY54" fmla="*/ 46205 h 182174"/>
                              <a:gd name="connsiteX55" fmla="*/ 33858 w 139585"/>
                              <a:gd name="connsiteY55" fmla="*/ 42395 h 182174"/>
                              <a:gd name="connsiteX56" fmla="*/ 32905 w 139585"/>
                              <a:gd name="connsiteY56" fmla="*/ 40490 h 182174"/>
                              <a:gd name="connsiteX57" fmla="*/ 29095 w 139585"/>
                              <a:gd name="connsiteY57" fmla="*/ 41443 h 182174"/>
                              <a:gd name="connsiteX58" fmla="*/ 27191 w 139585"/>
                              <a:gd name="connsiteY58" fmla="*/ 43348 h 182174"/>
                              <a:gd name="connsiteX59" fmla="*/ 19570 w 139585"/>
                              <a:gd name="connsiteY59" fmla="*/ 47158 h 182174"/>
                              <a:gd name="connsiteX60" fmla="*/ 19570 w 139585"/>
                              <a:gd name="connsiteY60" fmla="*/ 48111 h 182174"/>
                              <a:gd name="connsiteX61" fmla="*/ 22428 w 139585"/>
                              <a:gd name="connsiteY61" fmla="*/ 48111 h 182174"/>
                              <a:gd name="connsiteX62" fmla="*/ 30048 w 139585"/>
                              <a:gd name="connsiteY62" fmla="*/ 50015 h 182174"/>
                              <a:gd name="connsiteX63" fmla="*/ 30048 w 139585"/>
                              <a:gd name="connsiteY63" fmla="*/ 50968 h 182174"/>
                              <a:gd name="connsiteX64" fmla="*/ 31000 w 139585"/>
                              <a:gd name="connsiteY64" fmla="*/ 52873 h 182174"/>
                              <a:gd name="connsiteX65" fmla="*/ 32905 w 139585"/>
                              <a:gd name="connsiteY65" fmla="*/ 53826 h 182174"/>
                              <a:gd name="connsiteX66" fmla="*/ 31953 w 139585"/>
                              <a:gd name="connsiteY66" fmla="*/ 54778 h 182174"/>
                              <a:gd name="connsiteX67" fmla="*/ 26238 w 139585"/>
                              <a:gd name="connsiteY67" fmla="*/ 52873 h 182174"/>
                              <a:gd name="connsiteX68" fmla="*/ 23380 w 139585"/>
                              <a:gd name="connsiteY68" fmla="*/ 50968 h 182174"/>
                              <a:gd name="connsiteX69" fmla="*/ 22428 w 139585"/>
                              <a:gd name="connsiteY69" fmla="*/ 52873 h 182174"/>
                              <a:gd name="connsiteX70" fmla="*/ 25285 w 139585"/>
                              <a:gd name="connsiteY70" fmla="*/ 52873 h 182174"/>
                              <a:gd name="connsiteX71" fmla="*/ 25285 w 139585"/>
                              <a:gd name="connsiteY71" fmla="*/ 52873 h 182174"/>
                              <a:gd name="connsiteX72" fmla="*/ 21475 w 139585"/>
                              <a:gd name="connsiteY72" fmla="*/ 58588 h 182174"/>
                              <a:gd name="connsiteX73" fmla="*/ 18618 w 139585"/>
                              <a:gd name="connsiteY73" fmla="*/ 61445 h 182174"/>
                              <a:gd name="connsiteX74" fmla="*/ 15760 w 139585"/>
                              <a:gd name="connsiteY74" fmla="*/ 61445 h 182174"/>
                              <a:gd name="connsiteX75" fmla="*/ 16713 w 139585"/>
                              <a:gd name="connsiteY75" fmla="*/ 64303 h 182174"/>
                              <a:gd name="connsiteX76" fmla="*/ 15760 w 139585"/>
                              <a:gd name="connsiteY76" fmla="*/ 65255 h 182174"/>
                              <a:gd name="connsiteX77" fmla="*/ 12903 w 139585"/>
                              <a:gd name="connsiteY77" fmla="*/ 68113 h 182174"/>
                              <a:gd name="connsiteX78" fmla="*/ 13855 w 139585"/>
                              <a:gd name="connsiteY78" fmla="*/ 70018 h 182174"/>
                              <a:gd name="connsiteX79" fmla="*/ 15760 w 139585"/>
                              <a:gd name="connsiteY79" fmla="*/ 69065 h 182174"/>
                              <a:gd name="connsiteX80" fmla="*/ 17666 w 139585"/>
                              <a:gd name="connsiteY80" fmla="*/ 66208 h 182174"/>
                              <a:gd name="connsiteX81" fmla="*/ 17666 w 139585"/>
                              <a:gd name="connsiteY81" fmla="*/ 70970 h 182174"/>
                              <a:gd name="connsiteX82" fmla="*/ 16713 w 139585"/>
                              <a:gd name="connsiteY82" fmla="*/ 72876 h 182174"/>
                              <a:gd name="connsiteX83" fmla="*/ 15760 w 139585"/>
                              <a:gd name="connsiteY83" fmla="*/ 76686 h 182174"/>
                              <a:gd name="connsiteX84" fmla="*/ 11950 w 139585"/>
                              <a:gd name="connsiteY84" fmla="*/ 75733 h 182174"/>
                              <a:gd name="connsiteX85" fmla="*/ 10045 w 139585"/>
                              <a:gd name="connsiteY85" fmla="*/ 75733 h 182174"/>
                              <a:gd name="connsiteX86" fmla="*/ 10045 w 139585"/>
                              <a:gd name="connsiteY86" fmla="*/ 77638 h 182174"/>
                              <a:gd name="connsiteX87" fmla="*/ 17666 w 139585"/>
                              <a:gd name="connsiteY87" fmla="*/ 76686 h 182174"/>
                              <a:gd name="connsiteX88" fmla="*/ 25285 w 139585"/>
                              <a:gd name="connsiteY88" fmla="*/ 77638 h 182174"/>
                              <a:gd name="connsiteX89" fmla="*/ 27191 w 139585"/>
                              <a:gd name="connsiteY89" fmla="*/ 83353 h 182174"/>
                              <a:gd name="connsiteX90" fmla="*/ 25285 w 139585"/>
                              <a:gd name="connsiteY90" fmla="*/ 88115 h 182174"/>
                              <a:gd name="connsiteX91" fmla="*/ 20523 w 139585"/>
                              <a:gd name="connsiteY91" fmla="*/ 84305 h 182174"/>
                              <a:gd name="connsiteX92" fmla="*/ 20523 w 139585"/>
                              <a:gd name="connsiteY92" fmla="*/ 79543 h 182174"/>
                              <a:gd name="connsiteX93" fmla="*/ 17666 w 139585"/>
                              <a:gd name="connsiteY93" fmla="*/ 83353 h 182174"/>
                              <a:gd name="connsiteX94" fmla="*/ 15760 w 139585"/>
                              <a:gd name="connsiteY94" fmla="*/ 82401 h 182174"/>
                              <a:gd name="connsiteX95" fmla="*/ 16713 w 139585"/>
                              <a:gd name="connsiteY95" fmla="*/ 88115 h 182174"/>
                              <a:gd name="connsiteX96" fmla="*/ 19570 w 139585"/>
                              <a:gd name="connsiteY96" fmla="*/ 90020 h 182174"/>
                              <a:gd name="connsiteX97" fmla="*/ 25285 w 139585"/>
                              <a:gd name="connsiteY97" fmla="*/ 87163 h 182174"/>
                              <a:gd name="connsiteX98" fmla="*/ 30048 w 139585"/>
                              <a:gd name="connsiteY98" fmla="*/ 88115 h 182174"/>
                              <a:gd name="connsiteX99" fmla="*/ 35763 w 139585"/>
                              <a:gd name="connsiteY99" fmla="*/ 87163 h 182174"/>
                              <a:gd name="connsiteX100" fmla="*/ 36716 w 139585"/>
                              <a:gd name="connsiteY100" fmla="*/ 86211 h 182174"/>
                              <a:gd name="connsiteX101" fmla="*/ 35763 w 139585"/>
                              <a:gd name="connsiteY101" fmla="*/ 85258 h 182174"/>
                              <a:gd name="connsiteX102" fmla="*/ 32905 w 139585"/>
                              <a:gd name="connsiteY102" fmla="*/ 85258 h 182174"/>
                              <a:gd name="connsiteX103" fmla="*/ 28143 w 139585"/>
                              <a:gd name="connsiteY103" fmla="*/ 81448 h 182174"/>
                              <a:gd name="connsiteX104" fmla="*/ 31000 w 139585"/>
                              <a:gd name="connsiteY104" fmla="*/ 74780 h 182174"/>
                              <a:gd name="connsiteX105" fmla="*/ 32905 w 139585"/>
                              <a:gd name="connsiteY105" fmla="*/ 73828 h 182174"/>
                              <a:gd name="connsiteX106" fmla="*/ 31953 w 139585"/>
                              <a:gd name="connsiteY106" fmla="*/ 75733 h 182174"/>
                              <a:gd name="connsiteX107" fmla="*/ 32905 w 139585"/>
                              <a:gd name="connsiteY107" fmla="*/ 80495 h 182174"/>
                              <a:gd name="connsiteX108" fmla="*/ 37668 w 139585"/>
                              <a:gd name="connsiteY108" fmla="*/ 82401 h 182174"/>
                              <a:gd name="connsiteX109" fmla="*/ 37668 w 139585"/>
                              <a:gd name="connsiteY109" fmla="*/ 81448 h 182174"/>
                              <a:gd name="connsiteX110" fmla="*/ 33858 w 139585"/>
                              <a:gd name="connsiteY110" fmla="*/ 79543 h 182174"/>
                              <a:gd name="connsiteX111" fmla="*/ 34810 w 139585"/>
                              <a:gd name="connsiteY111" fmla="*/ 77638 h 182174"/>
                              <a:gd name="connsiteX112" fmla="*/ 35763 w 139585"/>
                              <a:gd name="connsiteY112" fmla="*/ 72876 h 182174"/>
                              <a:gd name="connsiteX113" fmla="*/ 37668 w 139585"/>
                              <a:gd name="connsiteY113" fmla="*/ 72876 h 182174"/>
                              <a:gd name="connsiteX114" fmla="*/ 37668 w 139585"/>
                              <a:gd name="connsiteY114" fmla="*/ 72876 h 182174"/>
                              <a:gd name="connsiteX115" fmla="*/ 35763 w 139585"/>
                              <a:gd name="connsiteY115" fmla="*/ 72876 h 182174"/>
                              <a:gd name="connsiteX116" fmla="*/ 31000 w 139585"/>
                              <a:gd name="connsiteY116" fmla="*/ 68113 h 182174"/>
                              <a:gd name="connsiteX117" fmla="*/ 19570 w 139585"/>
                              <a:gd name="connsiteY117" fmla="*/ 63351 h 182174"/>
                              <a:gd name="connsiteX118" fmla="*/ 27191 w 139585"/>
                              <a:gd name="connsiteY118" fmla="*/ 58588 h 182174"/>
                              <a:gd name="connsiteX119" fmla="*/ 32905 w 139585"/>
                              <a:gd name="connsiteY119" fmla="*/ 54778 h 182174"/>
                              <a:gd name="connsiteX120" fmla="*/ 38620 w 139585"/>
                              <a:gd name="connsiteY120" fmla="*/ 50968 h 182174"/>
                              <a:gd name="connsiteX121" fmla="*/ 40525 w 139585"/>
                              <a:gd name="connsiteY121" fmla="*/ 54778 h 182174"/>
                              <a:gd name="connsiteX122" fmla="*/ 40525 w 139585"/>
                              <a:gd name="connsiteY122" fmla="*/ 54778 h 182174"/>
                              <a:gd name="connsiteX123" fmla="*/ 42430 w 139585"/>
                              <a:gd name="connsiteY123" fmla="*/ 55730 h 182174"/>
                              <a:gd name="connsiteX124" fmla="*/ 43383 w 139585"/>
                              <a:gd name="connsiteY124" fmla="*/ 54778 h 182174"/>
                              <a:gd name="connsiteX125" fmla="*/ 12903 w 139585"/>
                              <a:gd name="connsiteY125" fmla="*/ 83353 h 182174"/>
                              <a:gd name="connsiteX126" fmla="*/ 12903 w 139585"/>
                              <a:gd name="connsiteY126" fmla="*/ 83353 h 182174"/>
                              <a:gd name="connsiteX127" fmla="*/ 12903 w 139585"/>
                              <a:gd name="connsiteY127" fmla="*/ 81448 h 182174"/>
                              <a:gd name="connsiteX128" fmla="*/ 11950 w 139585"/>
                              <a:gd name="connsiteY128" fmla="*/ 82401 h 182174"/>
                              <a:gd name="connsiteX129" fmla="*/ 12903 w 139585"/>
                              <a:gd name="connsiteY129" fmla="*/ 83353 h 182174"/>
                              <a:gd name="connsiteX130" fmla="*/ 15760 w 139585"/>
                              <a:gd name="connsiteY130" fmla="*/ 96688 h 182174"/>
                              <a:gd name="connsiteX131" fmla="*/ 12903 w 139585"/>
                              <a:gd name="connsiteY131" fmla="*/ 96688 h 182174"/>
                              <a:gd name="connsiteX132" fmla="*/ 12903 w 139585"/>
                              <a:gd name="connsiteY132" fmla="*/ 96688 h 182174"/>
                              <a:gd name="connsiteX133" fmla="*/ 12903 w 139585"/>
                              <a:gd name="connsiteY133" fmla="*/ 93830 h 182174"/>
                              <a:gd name="connsiteX134" fmla="*/ 12903 w 139585"/>
                              <a:gd name="connsiteY134" fmla="*/ 93830 h 182174"/>
                              <a:gd name="connsiteX135" fmla="*/ 15760 w 139585"/>
                              <a:gd name="connsiteY135" fmla="*/ 96688 h 182174"/>
                              <a:gd name="connsiteX136" fmla="*/ 14808 w 139585"/>
                              <a:gd name="connsiteY136" fmla="*/ 110023 h 182174"/>
                              <a:gd name="connsiteX137" fmla="*/ 18618 w 139585"/>
                              <a:gd name="connsiteY137" fmla="*/ 107165 h 182174"/>
                              <a:gd name="connsiteX138" fmla="*/ 19570 w 139585"/>
                              <a:gd name="connsiteY138" fmla="*/ 106213 h 182174"/>
                              <a:gd name="connsiteX139" fmla="*/ 14808 w 139585"/>
                              <a:gd name="connsiteY139" fmla="*/ 106213 h 182174"/>
                              <a:gd name="connsiteX140" fmla="*/ 15760 w 139585"/>
                              <a:gd name="connsiteY140" fmla="*/ 102403 h 182174"/>
                              <a:gd name="connsiteX141" fmla="*/ 13855 w 139585"/>
                              <a:gd name="connsiteY141" fmla="*/ 103355 h 182174"/>
                              <a:gd name="connsiteX142" fmla="*/ 13855 w 139585"/>
                              <a:gd name="connsiteY142" fmla="*/ 104308 h 182174"/>
                              <a:gd name="connsiteX143" fmla="*/ 14808 w 139585"/>
                              <a:gd name="connsiteY143" fmla="*/ 110023 h 182174"/>
                              <a:gd name="connsiteX144" fmla="*/ 21475 w 139585"/>
                              <a:gd name="connsiteY144" fmla="*/ 74780 h 182174"/>
                              <a:gd name="connsiteX145" fmla="*/ 18618 w 139585"/>
                              <a:gd name="connsiteY145" fmla="*/ 75733 h 182174"/>
                              <a:gd name="connsiteX146" fmla="*/ 15760 w 139585"/>
                              <a:gd name="connsiteY146" fmla="*/ 76686 h 182174"/>
                              <a:gd name="connsiteX147" fmla="*/ 21475 w 139585"/>
                              <a:gd name="connsiteY147" fmla="*/ 72876 h 182174"/>
                              <a:gd name="connsiteX148" fmla="*/ 23380 w 139585"/>
                              <a:gd name="connsiteY148" fmla="*/ 73828 h 182174"/>
                              <a:gd name="connsiteX149" fmla="*/ 21475 w 139585"/>
                              <a:gd name="connsiteY149" fmla="*/ 74780 h 182174"/>
                              <a:gd name="connsiteX150" fmla="*/ 17666 w 139585"/>
                              <a:gd name="connsiteY150" fmla="*/ 131930 h 182174"/>
                              <a:gd name="connsiteX151" fmla="*/ 16713 w 139585"/>
                              <a:gd name="connsiteY151" fmla="*/ 130978 h 182174"/>
                              <a:gd name="connsiteX152" fmla="*/ 16713 w 139585"/>
                              <a:gd name="connsiteY152" fmla="*/ 131930 h 182174"/>
                              <a:gd name="connsiteX153" fmla="*/ 17666 w 139585"/>
                              <a:gd name="connsiteY153" fmla="*/ 131930 h 182174"/>
                              <a:gd name="connsiteX154" fmla="*/ 17666 w 139585"/>
                              <a:gd name="connsiteY154" fmla="*/ 131930 h 182174"/>
                              <a:gd name="connsiteX155" fmla="*/ 16713 w 139585"/>
                              <a:gd name="connsiteY155" fmla="*/ 90973 h 182174"/>
                              <a:gd name="connsiteX156" fmla="*/ 16713 w 139585"/>
                              <a:gd name="connsiteY156" fmla="*/ 90973 h 182174"/>
                              <a:gd name="connsiteX157" fmla="*/ 16713 w 139585"/>
                              <a:gd name="connsiteY157" fmla="*/ 91926 h 182174"/>
                              <a:gd name="connsiteX158" fmla="*/ 16713 w 139585"/>
                              <a:gd name="connsiteY158" fmla="*/ 90973 h 182174"/>
                              <a:gd name="connsiteX159" fmla="*/ 18618 w 139585"/>
                              <a:gd name="connsiteY159" fmla="*/ 121453 h 182174"/>
                              <a:gd name="connsiteX160" fmla="*/ 21475 w 139585"/>
                              <a:gd name="connsiteY160" fmla="*/ 120501 h 182174"/>
                              <a:gd name="connsiteX161" fmla="*/ 22428 w 139585"/>
                              <a:gd name="connsiteY161" fmla="*/ 121453 h 182174"/>
                              <a:gd name="connsiteX162" fmla="*/ 22428 w 139585"/>
                              <a:gd name="connsiteY162" fmla="*/ 120501 h 182174"/>
                              <a:gd name="connsiteX163" fmla="*/ 21475 w 139585"/>
                              <a:gd name="connsiteY163" fmla="*/ 120501 h 182174"/>
                              <a:gd name="connsiteX164" fmla="*/ 18618 w 139585"/>
                              <a:gd name="connsiteY164" fmla="*/ 117643 h 182174"/>
                              <a:gd name="connsiteX165" fmla="*/ 19570 w 139585"/>
                              <a:gd name="connsiteY165" fmla="*/ 116690 h 182174"/>
                              <a:gd name="connsiteX166" fmla="*/ 26238 w 139585"/>
                              <a:gd name="connsiteY166" fmla="*/ 114786 h 182174"/>
                              <a:gd name="connsiteX167" fmla="*/ 29095 w 139585"/>
                              <a:gd name="connsiteY167" fmla="*/ 114786 h 182174"/>
                              <a:gd name="connsiteX168" fmla="*/ 31953 w 139585"/>
                              <a:gd name="connsiteY168" fmla="*/ 114786 h 182174"/>
                              <a:gd name="connsiteX169" fmla="*/ 37668 w 139585"/>
                              <a:gd name="connsiteY169" fmla="*/ 112880 h 182174"/>
                              <a:gd name="connsiteX170" fmla="*/ 37668 w 139585"/>
                              <a:gd name="connsiteY170" fmla="*/ 113833 h 182174"/>
                              <a:gd name="connsiteX171" fmla="*/ 38620 w 139585"/>
                              <a:gd name="connsiteY171" fmla="*/ 114786 h 182174"/>
                              <a:gd name="connsiteX172" fmla="*/ 38620 w 139585"/>
                              <a:gd name="connsiteY172" fmla="*/ 113833 h 182174"/>
                              <a:gd name="connsiteX173" fmla="*/ 37668 w 139585"/>
                              <a:gd name="connsiteY173" fmla="*/ 112880 h 182174"/>
                              <a:gd name="connsiteX174" fmla="*/ 35763 w 139585"/>
                              <a:gd name="connsiteY174" fmla="*/ 103355 h 182174"/>
                              <a:gd name="connsiteX175" fmla="*/ 32905 w 139585"/>
                              <a:gd name="connsiteY175" fmla="*/ 101451 h 182174"/>
                              <a:gd name="connsiteX176" fmla="*/ 26238 w 139585"/>
                              <a:gd name="connsiteY176" fmla="*/ 102403 h 182174"/>
                              <a:gd name="connsiteX177" fmla="*/ 25285 w 139585"/>
                              <a:gd name="connsiteY177" fmla="*/ 103355 h 182174"/>
                              <a:gd name="connsiteX178" fmla="*/ 30048 w 139585"/>
                              <a:gd name="connsiteY178" fmla="*/ 106213 h 182174"/>
                              <a:gd name="connsiteX179" fmla="*/ 31953 w 139585"/>
                              <a:gd name="connsiteY179" fmla="*/ 106213 h 182174"/>
                              <a:gd name="connsiteX180" fmla="*/ 31953 w 139585"/>
                              <a:gd name="connsiteY180" fmla="*/ 108118 h 182174"/>
                              <a:gd name="connsiteX181" fmla="*/ 28143 w 139585"/>
                              <a:gd name="connsiteY181" fmla="*/ 110023 h 182174"/>
                              <a:gd name="connsiteX182" fmla="*/ 18618 w 139585"/>
                              <a:gd name="connsiteY182" fmla="*/ 114786 h 182174"/>
                              <a:gd name="connsiteX183" fmla="*/ 19570 w 139585"/>
                              <a:gd name="connsiteY183" fmla="*/ 116690 h 182174"/>
                              <a:gd name="connsiteX184" fmla="*/ 18618 w 139585"/>
                              <a:gd name="connsiteY184" fmla="*/ 121453 h 182174"/>
                              <a:gd name="connsiteX185" fmla="*/ 22428 w 139585"/>
                              <a:gd name="connsiteY185" fmla="*/ 129073 h 182174"/>
                              <a:gd name="connsiteX186" fmla="*/ 22428 w 139585"/>
                              <a:gd name="connsiteY186" fmla="*/ 129073 h 182174"/>
                              <a:gd name="connsiteX187" fmla="*/ 20523 w 139585"/>
                              <a:gd name="connsiteY187" fmla="*/ 128120 h 182174"/>
                              <a:gd name="connsiteX188" fmla="*/ 19570 w 139585"/>
                              <a:gd name="connsiteY188" fmla="*/ 127168 h 182174"/>
                              <a:gd name="connsiteX189" fmla="*/ 18618 w 139585"/>
                              <a:gd name="connsiteY189" fmla="*/ 126215 h 182174"/>
                              <a:gd name="connsiteX190" fmla="*/ 18618 w 139585"/>
                              <a:gd name="connsiteY190" fmla="*/ 126215 h 182174"/>
                              <a:gd name="connsiteX191" fmla="*/ 19570 w 139585"/>
                              <a:gd name="connsiteY191" fmla="*/ 127168 h 182174"/>
                              <a:gd name="connsiteX192" fmla="*/ 20523 w 139585"/>
                              <a:gd name="connsiteY192" fmla="*/ 127168 h 182174"/>
                              <a:gd name="connsiteX193" fmla="*/ 22428 w 139585"/>
                              <a:gd name="connsiteY193" fmla="*/ 129073 h 182174"/>
                              <a:gd name="connsiteX194" fmla="*/ 21475 w 139585"/>
                              <a:gd name="connsiteY194" fmla="*/ 96688 h 182174"/>
                              <a:gd name="connsiteX195" fmla="*/ 21475 w 139585"/>
                              <a:gd name="connsiteY195" fmla="*/ 96688 h 182174"/>
                              <a:gd name="connsiteX196" fmla="*/ 18618 w 139585"/>
                              <a:gd name="connsiteY196" fmla="*/ 96688 h 182174"/>
                              <a:gd name="connsiteX197" fmla="*/ 19570 w 139585"/>
                              <a:gd name="connsiteY197" fmla="*/ 97640 h 182174"/>
                              <a:gd name="connsiteX198" fmla="*/ 21475 w 139585"/>
                              <a:gd name="connsiteY198" fmla="*/ 96688 h 182174"/>
                              <a:gd name="connsiteX199" fmla="*/ 20523 w 139585"/>
                              <a:gd name="connsiteY199" fmla="*/ 139551 h 182174"/>
                              <a:gd name="connsiteX200" fmla="*/ 20523 w 139585"/>
                              <a:gd name="connsiteY200" fmla="*/ 138598 h 182174"/>
                              <a:gd name="connsiteX201" fmla="*/ 19570 w 139585"/>
                              <a:gd name="connsiteY201" fmla="*/ 138598 h 182174"/>
                              <a:gd name="connsiteX202" fmla="*/ 19570 w 139585"/>
                              <a:gd name="connsiteY202" fmla="*/ 140503 h 182174"/>
                              <a:gd name="connsiteX203" fmla="*/ 20523 w 139585"/>
                              <a:gd name="connsiteY203" fmla="*/ 139551 h 182174"/>
                              <a:gd name="connsiteX204" fmla="*/ 20523 w 139585"/>
                              <a:gd name="connsiteY204" fmla="*/ 55730 h 182174"/>
                              <a:gd name="connsiteX205" fmla="*/ 20523 w 139585"/>
                              <a:gd name="connsiteY205" fmla="*/ 55730 h 182174"/>
                              <a:gd name="connsiteX206" fmla="*/ 20523 w 139585"/>
                              <a:gd name="connsiteY206" fmla="*/ 55730 h 182174"/>
                              <a:gd name="connsiteX207" fmla="*/ 20523 w 139585"/>
                              <a:gd name="connsiteY207" fmla="*/ 55730 h 182174"/>
                              <a:gd name="connsiteX208" fmla="*/ 20523 w 139585"/>
                              <a:gd name="connsiteY208" fmla="*/ 55730 h 182174"/>
                              <a:gd name="connsiteX209" fmla="*/ 21475 w 139585"/>
                              <a:gd name="connsiteY209" fmla="*/ 104308 h 182174"/>
                              <a:gd name="connsiteX210" fmla="*/ 22428 w 139585"/>
                              <a:gd name="connsiteY210" fmla="*/ 102403 h 182174"/>
                              <a:gd name="connsiteX211" fmla="*/ 22428 w 139585"/>
                              <a:gd name="connsiteY211" fmla="*/ 100498 h 182174"/>
                              <a:gd name="connsiteX212" fmla="*/ 21475 w 139585"/>
                              <a:gd name="connsiteY212" fmla="*/ 100498 h 182174"/>
                              <a:gd name="connsiteX213" fmla="*/ 20523 w 139585"/>
                              <a:gd name="connsiteY213" fmla="*/ 102403 h 182174"/>
                              <a:gd name="connsiteX214" fmla="*/ 21475 w 139585"/>
                              <a:gd name="connsiteY214" fmla="*/ 104308 h 182174"/>
                              <a:gd name="connsiteX215" fmla="*/ 19570 w 139585"/>
                              <a:gd name="connsiteY215" fmla="*/ 106213 h 182174"/>
                              <a:gd name="connsiteX216" fmla="*/ 20523 w 139585"/>
                              <a:gd name="connsiteY216" fmla="*/ 108118 h 182174"/>
                              <a:gd name="connsiteX217" fmla="*/ 23380 w 139585"/>
                              <a:gd name="connsiteY217" fmla="*/ 109070 h 182174"/>
                              <a:gd name="connsiteX218" fmla="*/ 23380 w 139585"/>
                              <a:gd name="connsiteY218" fmla="*/ 106213 h 182174"/>
                              <a:gd name="connsiteX219" fmla="*/ 21475 w 139585"/>
                              <a:gd name="connsiteY219" fmla="*/ 104308 h 182174"/>
                              <a:gd name="connsiteX220" fmla="*/ 24333 w 139585"/>
                              <a:gd name="connsiteY220" fmla="*/ 130978 h 182174"/>
                              <a:gd name="connsiteX221" fmla="*/ 21475 w 139585"/>
                              <a:gd name="connsiteY221" fmla="*/ 133836 h 182174"/>
                              <a:gd name="connsiteX222" fmla="*/ 22428 w 139585"/>
                              <a:gd name="connsiteY222" fmla="*/ 134788 h 182174"/>
                              <a:gd name="connsiteX223" fmla="*/ 24333 w 139585"/>
                              <a:gd name="connsiteY223" fmla="*/ 130978 h 182174"/>
                              <a:gd name="connsiteX224" fmla="*/ 24333 w 139585"/>
                              <a:gd name="connsiteY224" fmla="*/ 130978 h 182174"/>
                              <a:gd name="connsiteX225" fmla="*/ 21475 w 139585"/>
                              <a:gd name="connsiteY225" fmla="*/ 87163 h 182174"/>
                              <a:gd name="connsiteX226" fmla="*/ 21475 w 139585"/>
                              <a:gd name="connsiteY226" fmla="*/ 87163 h 182174"/>
                              <a:gd name="connsiteX227" fmla="*/ 23380 w 139585"/>
                              <a:gd name="connsiteY227" fmla="*/ 87163 h 182174"/>
                              <a:gd name="connsiteX228" fmla="*/ 21475 w 139585"/>
                              <a:gd name="connsiteY228" fmla="*/ 87163 h 182174"/>
                              <a:gd name="connsiteX229" fmla="*/ 21475 w 139585"/>
                              <a:gd name="connsiteY229" fmla="*/ 87163 h 182174"/>
                              <a:gd name="connsiteX230" fmla="*/ 22428 w 139585"/>
                              <a:gd name="connsiteY230" fmla="*/ 68113 h 182174"/>
                              <a:gd name="connsiteX231" fmla="*/ 22428 w 139585"/>
                              <a:gd name="connsiteY231" fmla="*/ 68113 h 182174"/>
                              <a:gd name="connsiteX232" fmla="*/ 25285 w 139585"/>
                              <a:gd name="connsiteY232" fmla="*/ 66208 h 182174"/>
                              <a:gd name="connsiteX233" fmla="*/ 25285 w 139585"/>
                              <a:gd name="connsiteY233" fmla="*/ 70970 h 182174"/>
                              <a:gd name="connsiteX234" fmla="*/ 22428 w 139585"/>
                              <a:gd name="connsiteY234" fmla="*/ 68113 h 182174"/>
                              <a:gd name="connsiteX235" fmla="*/ 26238 w 139585"/>
                              <a:gd name="connsiteY235" fmla="*/ 126215 h 182174"/>
                              <a:gd name="connsiteX236" fmla="*/ 24333 w 139585"/>
                              <a:gd name="connsiteY236" fmla="*/ 125263 h 182174"/>
                              <a:gd name="connsiteX237" fmla="*/ 23380 w 139585"/>
                              <a:gd name="connsiteY237" fmla="*/ 125263 h 182174"/>
                              <a:gd name="connsiteX238" fmla="*/ 26238 w 139585"/>
                              <a:gd name="connsiteY238" fmla="*/ 126215 h 182174"/>
                              <a:gd name="connsiteX239" fmla="*/ 26238 w 139585"/>
                              <a:gd name="connsiteY239" fmla="*/ 126215 h 182174"/>
                              <a:gd name="connsiteX240" fmla="*/ 25285 w 139585"/>
                              <a:gd name="connsiteY240" fmla="*/ 96688 h 182174"/>
                              <a:gd name="connsiteX241" fmla="*/ 25285 w 139585"/>
                              <a:gd name="connsiteY241" fmla="*/ 96688 h 182174"/>
                              <a:gd name="connsiteX242" fmla="*/ 24333 w 139585"/>
                              <a:gd name="connsiteY242" fmla="*/ 92878 h 182174"/>
                              <a:gd name="connsiteX243" fmla="*/ 23380 w 139585"/>
                              <a:gd name="connsiteY243" fmla="*/ 95736 h 182174"/>
                              <a:gd name="connsiteX244" fmla="*/ 25285 w 139585"/>
                              <a:gd name="connsiteY244" fmla="*/ 96688 h 182174"/>
                              <a:gd name="connsiteX245" fmla="*/ 31953 w 139585"/>
                              <a:gd name="connsiteY245" fmla="*/ 139551 h 182174"/>
                              <a:gd name="connsiteX246" fmla="*/ 29095 w 139585"/>
                              <a:gd name="connsiteY246" fmla="*/ 141455 h 182174"/>
                              <a:gd name="connsiteX247" fmla="*/ 29095 w 139585"/>
                              <a:gd name="connsiteY247" fmla="*/ 141455 h 182174"/>
                              <a:gd name="connsiteX248" fmla="*/ 27191 w 139585"/>
                              <a:gd name="connsiteY248" fmla="*/ 136693 h 182174"/>
                              <a:gd name="connsiteX249" fmla="*/ 26238 w 139585"/>
                              <a:gd name="connsiteY249" fmla="*/ 135740 h 182174"/>
                              <a:gd name="connsiteX250" fmla="*/ 25285 w 139585"/>
                              <a:gd name="connsiteY250" fmla="*/ 137645 h 182174"/>
                              <a:gd name="connsiteX251" fmla="*/ 29095 w 139585"/>
                              <a:gd name="connsiteY251" fmla="*/ 141455 h 182174"/>
                              <a:gd name="connsiteX252" fmla="*/ 31000 w 139585"/>
                              <a:gd name="connsiteY252" fmla="*/ 144313 h 182174"/>
                              <a:gd name="connsiteX253" fmla="*/ 31953 w 139585"/>
                              <a:gd name="connsiteY253" fmla="*/ 142408 h 182174"/>
                              <a:gd name="connsiteX254" fmla="*/ 31953 w 139585"/>
                              <a:gd name="connsiteY254" fmla="*/ 139551 h 182174"/>
                              <a:gd name="connsiteX255" fmla="*/ 26238 w 139585"/>
                              <a:gd name="connsiteY255" fmla="*/ 118595 h 182174"/>
                              <a:gd name="connsiteX256" fmla="*/ 26238 w 139585"/>
                              <a:gd name="connsiteY256" fmla="*/ 118595 h 182174"/>
                              <a:gd name="connsiteX257" fmla="*/ 26238 w 139585"/>
                              <a:gd name="connsiteY257" fmla="*/ 119548 h 182174"/>
                              <a:gd name="connsiteX258" fmla="*/ 26238 w 139585"/>
                              <a:gd name="connsiteY258" fmla="*/ 118595 h 182174"/>
                              <a:gd name="connsiteX259" fmla="*/ 26238 w 139585"/>
                              <a:gd name="connsiteY259" fmla="*/ 118595 h 182174"/>
                              <a:gd name="connsiteX260" fmla="*/ 26238 w 139585"/>
                              <a:gd name="connsiteY260" fmla="*/ 71923 h 182174"/>
                              <a:gd name="connsiteX261" fmla="*/ 26238 w 139585"/>
                              <a:gd name="connsiteY261" fmla="*/ 71923 h 182174"/>
                              <a:gd name="connsiteX262" fmla="*/ 27191 w 139585"/>
                              <a:gd name="connsiteY262" fmla="*/ 71923 h 182174"/>
                              <a:gd name="connsiteX263" fmla="*/ 26238 w 139585"/>
                              <a:gd name="connsiteY263" fmla="*/ 71923 h 182174"/>
                              <a:gd name="connsiteX264" fmla="*/ 26238 w 139585"/>
                              <a:gd name="connsiteY264" fmla="*/ 71923 h 182174"/>
                              <a:gd name="connsiteX265" fmla="*/ 26238 w 139585"/>
                              <a:gd name="connsiteY265" fmla="*/ 30013 h 182174"/>
                              <a:gd name="connsiteX266" fmla="*/ 26238 w 139585"/>
                              <a:gd name="connsiteY266" fmla="*/ 30013 h 182174"/>
                              <a:gd name="connsiteX267" fmla="*/ 27191 w 139585"/>
                              <a:gd name="connsiteY267" fmla="*/ 30013 h 182174"/>
                              <a:gd name="connsiteX268" fmla="*/ 26238 w 139585"/>
                              <a:gd name="connsiteY268" fmla="*/ 30013 h 182174"/>
                              <a:gd name="connsiteX269" fmla="*/ 26238 w 139585"/>
                              <a:gd name="connsiteY269" fmla="*/ 30013 h 182174"/>
                              <a:gd name="connsiteX270" fmla="*/ 29095 w 139585"/>
                              <a:gd name="connsiteY270" fmla="*/ 128120 h 182174"/>
                              <a:gd name="connsiteX271" fmla="*/ 31000 w 139585"/>
                              <a:gd name="connsiteY271" fmla="*/ 130026 h 182174"/>
                              <a:gd name="connsiteX272" fmla="*/ 31000 w 139585"/>
                              <a:gd name="connsiteY272" fmla="*/ 129073 h 182174"/>
                              <a:gd name="connsiteX273" fmla="*/ 29095 w 139585"/>
                              <a:gd name="connsiteY273" fmla="*/ 128120 h 182174"/>
                              <a:gd name="connsiteX274" fmla="*/ 29095 w 139585"/>
                              <a:gd name="connsiteY274" fmla="*/ 128120 h 182174"/>
                              <a:gd name="connsiteX275" fmla="*/ 30048 w 139585"/>
                              <a:gd name="connsiteY275" fmla="*/ 124311 h 182174"/>
                              <a:gd name="connsiteX276" fmla="*/ 31000 w 139585"/>
                              <a:gd name="connsiteY276" fmla="*/ 122405 h 182174"/>
                              <a:gd name="connsiteX277" fmla="*/ 30048 w 139585"/>
                              <a:gd name="connsiteY277" fmla="*/ 121453 h 182174"/>
                              <a:gd name="connsiteX278" fmla="*/ 30048 w 139585"/>
                              <a:gd name="connsiteY278" fmla="*/ 124311 h 182174"/>
                              <a:gd name="connsiteX279" fmla="*/ 30048 w 139585"/>
                              <a:gd name="connsiteY279" fmla="*/ 124311 h 182174"/>
                              <a:gd name="connsiteX280" fmla="*/ 29095 w 139585"/>
                              <a:gd name="connsiteY280" fmla="*/ 68113 h 182174"/>
                              <a:gd name="connsiteX281" fmla="*/ 31953 w 139585"/>
                              <a:gd name="connsiteY281" fmla="*/ 68113 h 182174"/>
                              <a:gd name="connsiteX282" fmla="*/ 30048 w 139585"/>
                              <a:gd name="connsiteY282" fmla="*/ 70970 h 182174"/>
                              <a:gd name="connsiteX283" fmla="*/ 29095 w 139585"/>
                              <a:gd name="connsiteY283" fmla="*/ 68113 h 182174"/>
                              <a:gd name="connsiteX284" fmla="*/ 29095 w 139585"/>
                              <a:gd name="connsiteY284" fmla="*/ 134788 h 182174"/>
                              <a:gd name="connsiteX285" fmla="*/ 30048 w 139585"/>
                              <a:gd name="connsiteY285" fmla="*/ 135740 h 182174"/>
                              <a:gd name="connsiteX286" fmla="*/ 31953 w 139585"/>
                              <a:gd name="connsiteY286" fmla="*/ 133836 h 182174"/>
                              <a:gd name="connsiteX287" fmla="*/ 31000 w 139585"/>
                              <a:gd name="connsiteY287" fmla="*/ 132883 h 182174"/>
                              <a:gd name="connsiteX288" fmla="*/ 29095 w 139585"/>
                              <a:gd name="connsiteY288" fmla="*/ 134788 h 182174"/>
                              <a:gd name="connsiteX289" fmla="*/ 30048 w 139585"/>
                              <a:gd name="connsiteY289" fmla="*/ 98593 h 182174"/>
                              <a:gd name="connsiteX290" fmla="*/ 30048 w 139585"/>
                              <a:gd name="connsiteY290" fmla="*/ 98593 h 182174"/>
                              <a:gd name="connsiteX291" fmla="*/ 31000 w 139585"/>
                              <a:gd name="connsiteY291" fmla="*/ 96688 h 182174"/>
                              <a:gd name="connsiteX292" fmla="*/ 31000 w 139585"/>
                              <a:gd name="connsiteY292" fmla="*/ 96688 h 182174"/>
                              <a:gd name="connsiteX293" fmla="*/ 31953 w 139585"/>
                              <a:gd name="connsiteY293" fmla="*/ 95736 h 182174"/>
                              <a:gd name="connsiteX294" fmla="*/ 31953 w 139585"/>
                              <a:gd name="connsiteY294" fmla="*/ 94783 h 182174"/>
                              <a:gd name="connsiteX295" fmla="*/ 31000 w 139585"/>
                              <a:gd name="connsiteY295" fmla="*/ 94783 h 182174"/>
                              <a:gd name="connsiteX296" fmla="*/ 31000 w 139585"/>
                              <a:gd name="connsiteY296" fmla="*/ 95736 h 182174"/>
                              <a:gd name="connsiteX297" fmla="*/ 31000 w 139585"/>
                              <a:gd name="connsiteY297" fmla="*/ 96688 h 182174"/>
                              <a:gd name="connsiteX298" fmla="*/ 30048 w 139585"/>
                              <a:gd name="connsiteY298" fmla="*/ 98593 h 182174"/>
                              <a:gd name="connsiteX299" fmla="*/ 30048 w 139585"/>
                              <a:gd name="connsiteY299" fmla="*/ 36680 h 182174"/>
                              <a:gd name="connsiteX300" fmla="*/ 30048 w 139585"/>
                              <a:gd name="connsiteY300" fmla="*/ 36680 h 182174"/>
                              <a:gd name="connsiteX301" fmla="*/ 30048 w 139585"/>
                              <a:gd name="connsiteY301" fmla="*/ 36680 h 182174"/>
                              <a:gd name="connsiteX302" fmla="*/ 30048 w 139585"/>
                              <a:gd name="connsiteY302" fmla="*/ 36680 h 182174"/>
                              <a:gd name="connsiteX303" fmla="*/ 30048 w 139585"/>
                              <a:gd name="connsiteY303" fmla="*/ 36680 h 182174"/>
                              <a:gd name="connsiteX304" fmla="*/ 33858 w 139585"/>
                              <a:gd name="connsiteY304" fmla="*/ 59540 h 182174"/>
                              <a:gd name="connsiteX305" fmla="*/ 31000 w 139585"/>
                              <a:gd name="connsiteY305" fmla="*/ 60493 h 182174"/>
                              <a:gd name="connsiteX306" fmla="*/ 31953 w 139585"/>
                              <a:gd name="connsiteY306" fmla="*/ 63351 h 182174"/>
                              <a:gd name="connsiteX307" fmla="*/ 34810 w 139585"/>
                              <a:gd name="connsiteY307" fmla="*/ 63351 h 182174"/>
                              <a:gd name="connsiteX308" fmla="*/ 36716 w 139585"/>
                              <a:gd name="connsiteY308" fmla="*/ 63351 h 182174"/>
                              <a:gd name="connsiteX309" fmla="*/ 38620 w 139585"/>
                              <a:gd name="connsiteY309" fmla="*/ 62398 h 182174"/>
                              <a:gd name="connsiteX310" fmla="*/ 37668 w 139585"/>
                              <a:gd name="connsiteY310" fmla="*/ 61445 h 182174"/>
                              <a:gd name="connsiteX311" fmla="*/ 33858 w 139585"/>
                              <a:gd name="connsiteY311" fmla="*/ 59540 h 182174"/>
                              <a:gd name="connsiteX312" fmla="*/ 33858 w 139585"/>
                              <a:gd name="connsiteY312" fmla="*/ 124311 h 182174"/>
                              <a:gd name="connsiteX313" fmla="*/ 35763 w 139585"/>
                              <a:gd name="connsiteY313" fmla="*/ 123358 h 182174"/>
                              <a:gd name="connsiteX314" fmla="*/ 33858 w 139585"/>
                              <a:gd name="connsiteY314" fmla="*/ 121453 h 182174"/>
                              <a:gd name="connsiteX315" fmla="*/ 32905 w 139585"/>
                              <a:gd name="connsiteY315" fmla="*/ 122405 h 182174"/>
                              <a:gd name="connsiteX316" fmla="*/ 33858 w 139585"/>
                              <a:gd name="connsiteY316" fmla="*/ 124311 h 182174"/>
                              <a:gd name="connsiteX317" fmla="*/ 39573 w 139585"/>
                              <a:gd name="connsiteY317" fmla="*/ 133836 h 182174"/>
                              <a:gd name="connsiteX318" fmla="*/ 34810 w 139585"/>
                              <a:gd name="connsiteY318" fmla="*/ 129073 h 182174"/>
                              <a:gd name="connsiteX319" fmla="*/ 32905 w 139585"/>
                              <a:gd name="connsiteY319" fmla="*/ 129073 h 182174"/>
                              <a:gd name="connsiteX320" fmla="*/ 31953 w 139585"/>
                              <a:gd name="connsiteY320" fmla="*/ 130978 h 182174"/>
                              <a:gd name="connsiteX321" fmla="*/ 35763 w 139585"/>
                              <a:gd name="connsiteY321" fmla="*/ 138598 h 182174"/>
                              <a:gd name="connsiteX322" fmla="*/ 36716 w 139585"/>
                              <a:gd name="connsiteY322" fmla="*/ 138598 h 182174"/>
                              <a:gd name="connsiteX323" fmla="*/ 39573 w 139585"/>
                              <a:gd name="connsiteY323" fmla="*/ 133836 h 182174"/>
                              <a:gd name="connsiteX324" fmla="*/ 34810 w 139585"/>
                              <a:gd name="connsiteY324" fmla="*/ 30013 h 182174"/>
                              <a:gd name="connsiteX325" fmla="*/ 34810 w 139585"/>
                              <a:gd name="connsiteY325" fmla="*/ 30013 h 182174"/>
                              <a:gd name="connsiteX326" fmla="*/ 35763 w 139585"/>
                              <a:gd name="connsiteY326" fmla="*/ 28108 h 182174"/>
                              <a:gd name="connsiteX327" fmla="*/ 35763 w 139585"/>
                              <a:gd name="connsiteY327" fmla="*/ 27155 h 182174"/>
                              <a:gd name="connsiteX328" fmla="*/ 32905 w 139585"/>
                              <a:gd name="connsiteY328" fmla="*/ 28108 h 182174"/>
                              <a:gd name="connsiteX329" fmla="*/ 34810 w 139585"/>
                              <a:gd name="connsiteY329" fmla="*/ 30013 h 182174"/>
                              <a:gd name="connsiteX330" fmla="*/ 35763 w 139585"/>
                              <a:gd name="connsiteY330" fmla="*/ 146218 h 182174"/>
                              <a:gd name="connsiteX331" fmla="*/ 34810 w 139585"/>
                              <a:gd name="connsiteY331" fmla="*/ 145265 h 182174"/>
                              <a:gd name="connsiteX332" fmla="*/ 33858 w 139585"/>
                              <a:gd name="connsiteY332" fmla="*/ 146218 h 182174"/>
                              <a:gd name="connsiteX333" fmla="*/ 35763 w 139585"/>
                              <a:gd name="connsiteY333" fmla="*/ 146218 h 182174"/>
                              <a:gd name="connsiteX334" fmla="*/ 35763 w 139585"/>
                              <a:gd name="connsiteY334" fmla="*/ 146218 h 182174"/>
                              <a:gd name="connsiteX335" fmla="*/ 34810 w 139585"/>
                              <a:gd name="connsiteY335" fmla="*/ 34776 h 182174"/>
                              <a:gd name="connsiteX336" fmla="*/ 34810 w 139585"/>
                              <a:gd name="connsiteY336" fmla="*/ 36680 h 182174"/>
                              <a:gd name="connsiteX337" fmla="*/ 36716 w 139585"/>
                              <a:gd name="connsiteY337" fmla="*/ 35728 h 182174"/>
                              <a:gd name="connsiteX338" fmla="*/ 34810 w 139585"/>
                              <a:gd name="connsiteY338" fmla="*/ 30013 h 182174"/>
                              <a:gd name="connsiteX339" fmla="*/ 34810 w 139585"/>
                              <a:gd name="connsiteY339" fmla="*/ 34776 h 182174"/>
                              <a:gd name="connsiteX340" fmla="*/ 38620 w 139585"/>
                              <a:gd name="connsiteY340" fmla="*/ 102403 h 182174"/>
                              <a:gd name="connsiteX341" fmla="*/ 39573 w 139585"/>
                              <a:gd name="connsiteY341" fmla="*/ 100498 h 182174"/>
                              <a:gd name="connsiteX342" fmla="*/ 35763 w 139585"/>
                              <a:gd name="connsiteY342" fmla="*/ 97640 h 182174"/>
                              <a:gd name="connsiteX343" fmla="*/ 34810 w 139585"/>
                              <a:gd name="connsiteY343" fmla="*/ 98593 h 182174"/>
                              <a:gd name="connsiteX344" fmla="*/ 38620 w 139585"/>
                              <a:gd name="connsiteY344" fmla="*/ 102403 h 182174"/>
                              <a:gd name="connsiteX345" fmla="*/ 35763 w 139585"/>
                              <a:gd name="connsiteY345" fmla="*/ 58588 h 182174"/>
                              <a:gd name="connsiteX346" fmla="*/ 35763 w 139585"/>
                              <a:gd name="connsiteY346" fmla="*/ 58588 h 182174"/>
                              <a:gd name="connsiteX347" fmla="*/ 35763 w 139585"/>
                              <a:gd name="connsiteY347" fmla="*/ 56683 h 182174"/>
                              <a:gd name="connsiteX348" fmla="*/ 35763 w 139585"/>
                              <a:gd name="connsiteY348" fmla="*/ 58588 h 182174"/>
                              <a:gd name="connsiteX349" fmla="*/ 35763 w 139585"/>
                              <a:gd name="connsiteY349" fmla="*/ 58588 h 182174"/>
                              <a:gd name="connsiteX350" fmla="*/ 41478 w 139585"/>
                              <a:gd name="connsiteY350" fmla="*/ 119548 h 182174"/>
                              <a:gd name="connsiteX351" fmla="*/ 40525 w 139585"/>
                              <a:gd name="connsiteY351" fmla="*/ 118595 h 182174"/>
                              <a:gd name="connsiteX352" fmla="*/ 38620 w 139585"/>
                              <a:gd name="connsiteY352" fmla="*/ 119548 h 182174"/>
                              <a:gd name="connsiteX353" fmla="*/ 40525 w 139585"/>
                              <a:gd name="connsiteY353" fmla="*/ 120501 h 182174"/>
                              <a:gd name="connsiteX354" fmla="*/ 41478 w 139585"/>
                              <a:gd name="connsiteY354" fmla="*/ 119548 h 182174"/>
                              <a:gd name="connsiteX355" fmla="*/ 40525 w 139585"/>
                              <a:gd name="connsiteY355" fmla="*/ 152886 h 182174"/>
                              <a:gd name="connsiteX356" fmla="*/ 40525 w 139585"/>
                              <a:gd name="connsiteY356" fmla="*/ 152886 h 182174"/>
                              <a:gd name="connsiteX357" fmla="*/ 38620 w 139585"/>
                              <a:gd name="connsiteY357" fmla="*/ 152886 h 182174"/>
                              <a:gd name="connsiteX358" fmla="*/ 40525 w 139585"/>
                              <a:gd name="connsiteY358" fmla="*/ 152886 h 182174"/>
                              <a:gd name="connsiteX359" fmla="*/ 40525 w 139585"/>
                              <a:gd name="connsiteY359" fmla="*/ 152886 h 182174"/>
                              <a:gd name="connsiteX360" fmla="*/ 41478 w 139585"/>
                              <a:gd name="connsiteY360" fmla="*/ 69065 h 182174"/>
                              <a:gd name="connsiteX361" fmla="*/ 41478 w 139585"/>
                              <a:gd name="connsiteY361" fmla="*/ 69065 h 182174"/>
                              <a:gd name="connsiteX362" fmla="*/ 41478 w 139585"/>
                              <a:gd name="connsiteY362" fmla="*/ 67161 h 182174"/>
                              <a:gd name="connsiteX363" fmla="*/ 41478 w 139585"/>
                              <a:gd name="connsiteY363" fmla="*/ 69065 h 182174"/>
                              <a:gd name="connsiteX364" fmla="*/ 41478 w 139585"/>
                              <a:gd name="connsiteY364" fmla="*/ 69065 h 182174"/>
                              <a:gd name="connsiteX365" fmla="*/ 41478 w 139585"/>
                              <a:gd name="connsiteY365" fmla="*/ 106213 h 182174"/>
                              <a:gd name="connsiteX366" fmla="*/ 41478 w 139585"/>
                              <a:gd name="connsiteY366" fmla="*/ 106213 h 182174"/>
                              <a:gd name="connsiteX367" fmla="*/ 40525 w 139585"/>
                              <a:gd name="connsiteY367" fmla="*/ 106213 h 182174"/>
                              <a:gd name="connsiteX368" fmla="*/ 41478 w 139585"/>
                              <a:gd name="connsiteY368" fmla="*/ 106213 h 182174"/>
                              <a:gd name="connsiteX369" fmla="*/ 41478 w 139585"/>
                              <a:gd name="connsiteY369" fmla="*/ 106213 h 182174"/>
                              <a:gd name="connsiteX370" fmla="*/ 44335 w 139585"/>
                              <a:gd name="connsiteY370" fmla="*/ 70018 h 182174"/>
                              <a:gd name="connsiteX371" fmla="*/ 44335 w 139585"/>
                              <a:gd name="connsiteY371" fmla="*/ 70018 h 182174"/>
                              <a:gd name="connsiteX372" fmla="*/ 44335 w 139585"/>
                              <a:gd name="connsiteY372" fmla="*/ 70018 h 182174"/>
                              <a:gd name="connsiteX373" fmla="*/ 44335 w 139585"/>
                              <a:gd name="connsiteY373" fmla="*/ 70018 h 182174"/>
                              <a:gd name="connsiteX374" fmla="*/ 44335 w 139585"/>
                              <a:gd name="connsiteY374" fmla="*/ 70018 h 182174"/>
                              <a:gd name="connsiteX375" fmla="*/ 44335 w 139585"/>
                              <a:gd name="connsiteY375" fmla="*/ 139551 h 182174"/>
                              <a:gd name="connsiteX376" fmla="*/ 44335 w 139585"/>
                              <a:gd name="connsiteY376" fmla="*/ 139551 h 182174"/>
                              <a:gd name="connsiteX377" fmla="*/ 44335 w 139585"/>
                              <a:gd name="connsiteY377" fmla="*/ 139551 h 182174"/>
                              <a:gd name="connsiteX378" fmla="*/ 44335 w 139585"/>
                              <a:gd name="connsiteY378" fmla="*/ 139551 h 182174"/>
                              <a:gd name="connsiteX379" fmla="*/ 44335 w 139585"/>
                              <a:gd name="connsiteY379" fmla="*/ 139551 h 182174"/>
                              <a:gd name="connsiteX380" fmla="*/ 47193 w 139585"/>
                              <a:gd name="connsiteY380" fmla="*/ 29061 h 182174"/>
                              <a:gd name="connsiteX381" fmla="*/ 46241 w 139585"/>
                              <a:gd name="connsiteY381" fmla="*/ 28108 h 182174"/>
                              <a:gd name="connsiteX382" fmla="*/ 45288 w 139585"/>
                              <a:gd name="connsiteY382" fmla="*/ 29061 h 182174"/>
                              <a:gd name="connsiteX383" fmla="*/ 47193 w 139585"/>
                              <a:gd name="connsiteY383" fmla="*/ 29061 h 182174"/>
                              <a:gd name="connsiteX384" fmla="*/ 47193 w 139585"/>
                              <a:gd name="connsiteY384" fmla="*/ 29061 h 182174"/>
                              <a:gd name="connsiteX385" fmla="*/ 50050 w 139585"/>
                              <a:gd name="connsiteY385" fmla="*/ 51920 h 182174"/>
                              <a:gd name="connsiteX386" fmla="*/ 48145 w 139585"/>
                              <a:gd name="connsiteY386" fmla="*/ 50968 h 182174"/>
                              <a:gd name="connsiteX387" fmla="*/ 47193 w 139585"/>
                              <a:gd name="connsiteY387" fmla="*/ 51920 h 182174"/>
                              <a:gd name="connsiteX388" fmla="*/ 50050 w 139585"/>
                              <a:gd name="connsiteY388" fmla="*/ 51920 h 182174"/>
                              <a:gd name="connsiteX389" fmla="*/ 50050 w 139585"/>
                              <a:gd name="connsiteY389" fmla="*/ 51920 h 182174"/>
                              <a:gd name="connsiteX390" fmla="*/ 51003 w 139585"/>
                              <a:gd name="connsiteY390" fmla="*/ 38586 h 182174"/>
                              <a:gd name="connsiteX391" fmla="*/ 51003 w 139585"/>
                              <a:gd name="connsiteY391" fmla="*/ 38586 h 182174"/>
                              <a:gd name="connsiteX392" fmla="*/ 50050 w 139585"/>
                              <a:gd name="connsiteY392" fmla="*/ 38586 h 182174"/>
                              <a:gd name="connsiteX393" fmla="*/ 51003 w 139585"/>
                              <a:gd name="connsiteY393" fmla="*/ 38586 h 182174"/>
                              <a:gd name="connsiteX394" fmla="*/ 51003 w 139585"/>
                              <a:gd name="connsiteY394" fmla="*/ 38586 h 182174"/>
                              <a:gd name="connsiteX395" fmla="*/ 51955 w 139585"/>
                              <a:gd name="connsiteY395" fmla="*/ 75733 h 182174"/>
                              <a:gd name="connsiteX396" fmla="*/ 57670 w 139585"/>
                              <a:gd name="connsiteY396" fmla="*/ 80495 h 182174"/>
                              <a:gd name="connsiteX397" fmla="*/ 70053 w 139585"/>
                              <a:gd name="connsiteY397" fmla="*/ 80495 h 182174"/>
                              <a:gd name="connsiteX398" fmla="*/ 72910 w 139585"/>
                              <a:gd name="connsiteY398" fmla="*/ 80495 h 182174"/>
                              <a:gd name="connsiteX399" fmla="*/ 88150 w 139585"/>
                              <a:gd name="connsiteY399" fmla="*/ 80495 h 182174"/>
                              <a:gd name="connsiteX400" fmla="*/ 94818 w 139585"/>
                              <a:gd name="connsiteY400" fmla="*/ 73828 h 182174"/>
                              <a:gd name="connsiteX401" fmla="*/ 93866 w 139585"/>
                              <a:gd name="connsiteY401" fmla="*/ 39538 h 182174"/>
                              <a:gd name="connsiteX402" fmla="*/ 87198 w 139585"/>
                              <a:gd name="connsiteY402" fmla="*/ 18583 h 182174"/>
                              <a:gd name="connsiteX403" fmla="*/ 83388 w 139585"/>
                              <a:gd name="connsiteY403" fmla="*/ 11915 h 182174"/>
                              <a:gd name="connsiteX404" fmla="*/ 70053 w 139585"/>
                              <a:gd name="connsiteY404" fmla="*/ 10011 h 182174"/>
                              <a:gd name="connsiteX405" fmla="*/ 62433 w 139585"/>
                              <a:gd name="connsiteY405" fmla="*/ 17630 h 182174"/>
                              <a:gd name="connsiteX406" fmla="*/ 55766 w 139585"/>
                              <a:gd name="connsiteY406" fmla="*/ 34776 h 182174"/>
                              <a:gd name="connsiteX407" fmla="*/ 51955 w 139585"/>
                              <a:gd name="connsiteY407" fmla="*/ 75733 h 182174"/>
                              <a:gd name="connsiteX408" fmla="*/ 111010 w 139585"/>
                              <a:gd name="connsiteY408" fmla="*/ 127168 h 182174"/>
                              <a:gd name="connsiteX409" fmla="*/ 109105 w 139585"/>
                              <a:gd name="connsiteY409" fmla="*/ 124311 h 182174"/>
                              <a:gd name="connsiteX410" fmla="*/ 105295 w 139585"/>
                              <a:gd name="connsiteY410" fmla="*/ 122405 h 182174"/>
                              <a:gd name="connsiteX411" fmla="*/ 102438 w 139585"/>
                              <a:gd name="connsiteY411" fmla="*/ 122405 h 182174"/>
                              <a:gd name="connsiteX412" fmla="*/ 102438 w 139585"/>
                              <a:gd name="connsiteY412" fmla="*/ 123358 h 182174"/>
                              <a:gd name="connsiteX413" fmla="*/ 106248 w 139585"/>
                              <a:gd name="connsiteY413" fmla="*/ 129073 h 182174"/>
                              <a:gd name="connsiteX414" fmla="*/ 108153 w 139585"/>
                              <a:gd name="connsiteY414" fmla="*/ 130978 h 182174"/>
                              <a:gd name="connsiteX415" fmla="*/ 111010 w 139585"/>
                              <a:gd name="connsiteY415" fmla="*/ 127168 h 182174"/>
                              <a:gd name="connsiteX416" fmla="*/ 103391 w 139585"/>
                              <a:gd name="connsiteY416" fmla="*/ 47158 h 182174"/>
                              <a:gd name="connsiteX417" fmla="*/ 104343 w 139585"/>
                              <a:gd name="connsiteY417" fmla="*/ 47158 h 182174"/>
                              <a:gd name="connsiteX418" fmla="*/ 105295 w 139585"/>
                              <a:gd name="connsiteY418" fmla="*/ 46205 h 182174"/>
                              <a:gd name="connsiteX419" fmla="*/ 103391 w 139585"/>
                              <a:gd name="connsiteY419" fmla="*/ 47158 h 182174"/>
                              <a:gd name="connsiteX420" fmla="*/ 103391 w 139585"/>
                              <a:gd name="connsiteY420" fmla="*/ 47158 h 182174"/>
                              <a:gd name="connsiteX421" fmla="*/ 105295 w 139585"/>
                              <a:gd name="connsiteY421" fmla="*/ 41443 h 182174"/>
                              <a:gd name="connsiteX422" fmla="*/ 106248 w 139585"/>
                              <a:gd name="connsiteY422" fmla="*/ 46205 h 182174"/>
                              <a:gd name="connsiteX423" fmla="*/ 109105 w 139585"/>
                              <a:gd name="connsiteY423" fmla="*/ 45253 h 182174"/>
                              <a:gd name="connsiteX424" fmla="*/ 108153 w 139585"/>
                              <a:gd name="connsiteY424" fmla="*/ 41443 h 182174"/>
                              <a:gd name="connsiteX425" fmla="*/ 107200 w 139585"/>
                              <a:gd name="connsiteY425" fmla="*/ 39538 h 182174"/>
                              <a:gd name="connsiteX426" fmla="*/ 106248 w 139585"/>
                              <a:gd name="connsiteY426" fmla="*/ 39538 h 182174"/>
                              <a:gd name="connsiteX427" fmla="*/ 105295 w 139585"/>
                              <a:gd name="connsiteY427" fmla="*/ 41443 h 182174"/>
                              <a:gd name="connsiteX428" fmla="*/ 105295 w 139585"/>
                              <a:gd name="connsiteY428" fmla="*/ 30013 h 182174"/>
                              <a:gd name="connsiteX429" fmla="*/ 106248 w 139585"/>
                              <a:gd name="connsiteY429" fmla="*/ 29061 h 182174"/>
                              <a:gd name="connsiteX430" fmla="*/ 105295 w 139585"/>
                              <a:gd name="connsiteY430" fmla="*/ 28108 h 182174"/>
                              <a:gd name="connsiteX431" fmla="*/ 103391 w 139585"/>
                              <a:gd name="connsiteY431" fmla="*/ 29061 h 182174"/>
                              <a:gd name="connsiteX432" fmla="*/ 105295 w 139585"/>
                              <a:gd name="connsiteY432" fmla="*/ 30013 h 182174"/>
                              <a:gd name="connsiteX433" fmla="*/ 106248 w 139585"/>
                              <a:gd name="connsiteY433" fmla="*/ 116690 h 182174"/>
                              <a:gd name="connsiteX434" fmla="*/ 110058 w 139585"/>
                              <a:gd name="connsiteY434" fmla="*/ 122405 h 182174"/>
                              <a:gd name="connsiteX435" fmla="*/ 111010 w 139585"/>
                              <a:gd name="connsiteY435" fmla="*/ 122405 h 182174"/>
                              <a:gd name="connsiteX436" fmla="*/ 115773 w 139585"/>
                              <a:gd name="connsiteY436" fmla="*/ 117643 h 182174"/>
                              <a:gd name="connsiteX437" fmla="*/ 115773 w 139585"/>
                              <a:gd name="connsiteY437" fmla="*/ 120501 h 182174"/>
                              <a:gd name="connsiteX438" fmla="*/ 115773 w 139585"/>
                              <a:gd name="connsiteY438" fmla="*/ 124311 h 182174"/>
                              <a:gd name="connsiteX439" fmla="*/ 113868 w 139585"/>
                              <a:gd name="connsiteY439" fmla="*/ 125263 h 182174"/>
                              <a:gd name="connsiteX440" fmla="*/ 115773 w 139585"/>
                              <a:gd name="connsiteY440" fmla="*/ 128120 h 182174"/>
                              <a:gd name="connsiteX441" fmla="*/ 118630 w 139585"/>
                              <a:gd name="connsiteY441" fmla="*/ 127168 h 182174"/>
                              <a:gd name="connsiteX442" fmla="*/ 120535 w 139585"/>
                              <a:gd name="connsiteY442" fmla="*/ 124311 h 182174"/>
                              <a:gd name="connsiteX443" fmla="*/ 121488 w 139585"/>
                              <a:gd name="connsiteY443" fmla="*/ 122405 h 182174"/>
                              <a:gd name="connsiteX444" fmla="*/ 120535 w 139585"/>
                              <a:gd name="connsiteY444" fmla="*/ 121453 h 182174"/>
                              <a:gd name="connsiteX445" fmla="*/ 122441 w 139585"/>
                              <a:gd name="connsiteY445" fmla="*/ 117643 h 182174"/>
                              <a:gd name="connsiteX446" fmla="*/ 122441 w 139585"/>
                              <a:gd name="connsiteY446" fmla="*/ 116690 h 182174"/>
                              <a:gd name="connsiteX447" fmla="*/ 116725 w 139585"/>
                              <a:gd name="connsiteY447" fmla="*/ 117643 h 182174"/>
                              <a:gd name="connsiteX448" fmla="*/ 116725 w 139585"/>
                              <a:gd name="connsiteY448" fmla="*/ 112880 h 182174"/>
                              <a:gd name="connsiteX449" fmla="*/ 118630 w 139585"/>
                              <a:gd name="connsiteY449" fmla="*/ 109070 h 182174"/>
                              <a:gd name="connsiteX450" fmla="*/ 114820 w 139585"/>
                              <a:gd name="connsiteY450" fmla="*/ 110976 h 182174"/>
                              <a:gd name="connsiteX451" fmla="*/ 113868 w 139585"/>
                              <a:gd name="connsiteY451" fmla="*/ 110023 h 182174"/>
                              <a:gd name="connsiteX452" fmla="*/ 113868 w 139585"/>
                              <a:gd name="connsiteY452" fmla="*/ 110976 h 182174"/>
                              <a:gd name="connsiteX453" fmla="*/ 114820 w 139585"/>
                              <a:gd name="connsiteY453" fmla="*/ 110976 h 182174"/>
                              <a:gd name="connsiteX454" fmla="*/ 113868 w 139585"/>
                              <a:gd name="connsiteY454" fmla="*/ 116690 h 182174"/>
                              <a:gd name="connsiteX455" fmla="*/ 113868 w 139585"/>
                              <a:gd name="connsiteY455" fmla="*/ 118595 h 182174"/>
                              <a:gd name="connsiteX456" fmla="*/ 111963 w 139585"/>
                              <a:gd name="connsiteY456" fmla="*/ 117643 h 182174"/>
                              <a:gd name="connsiteX457" fmla="*/ 109105 w 139585"/>
                              <a:gd name="connsiteY457" fmla="*/ 116690 h 182174"/>
                              <a:gd name="connsiteX458" fmla="*/ 107200 w 139585"/>
                              <a:gd name="connsiteY458" fmla="*/ 116690 h 182174"/>
                              <a:gd name="connsiteX459" fmla="*/ 106248 w 139585"/>
                              <a:gd name="connsiteY459" fmla="*/ 116690 h 182174"/>
                              <a:gd name="connsiteX460" fmla="*/ 111963 w 139585"/>
                              <a:gd name="connsiteY460" fmla="*/ 50968 h 182174"/>
                              <a:gd name="connsiteX461" fmla="*/ 111963 w 139585"/>
                              <a:gd name="connsiteY461" fmla="*/ 50968 h 182174"/>
                              <a:gd name="connsiteX462" fmla="*/ 110058 w 139585"/>
                              <a:gd name="connsiteY462" fmla="*/ 53826 h 182174"/>
                              <a:gd name="connsiteX463" fmla="*/ 108153 w 139585"/>
                              <a:gd name="connsiteY463" fmla="*/ 55730 h 182174"/>
                              <a:gd name="connsiteX464" fmla="*/ 107200 w 139585"/>
                              <a:gd name="connsiteY464" fmla="*/ 59540 h 182174"/>
                              <a:gd name="connsiteX465" fmla="*/ 109105 w 139585"/>
                              <a:gd name="connsiteY465" fmla="*/ 64303 h 182174"/>
                              <a:gd name="connsiteX466" fmla="*/ 113868 w 139585"/>
                              <a:gd name="connsiteY466" fmla="*/ 65255 h 182174"/>
                              <a:gd name="connsiteX467" fmla="*/ 113868 w 139585"/>
                              <a:gd name="connsiteY467" fmla="*/ 65255 h 182174"/>
                              <a:gd name="connsiteX468" fmla="*/ 115773 w 139585"/>
                              <a:gd name="connsiteY468" fmla="*/ 69065 h 182174"/>
                              <a:gd name="connsiteX469" fmla="*/ 118630 w 139585"/>
                              <a:gd name="connsiteY469" fmla="*/ 73828 h 182174"/>
                              <a:gd name="connsiteX470" fmla="*/ 125298 w 139585"/>
                              <a:gd name="connsiteY470" fmla="*/ 70970 h 182174"/>
                              <a:gd name="connsiteX471" fmla="*/ 125298 w 139585"/>
                              <a:gd name="connsiteY471" fmla="*/ 69065 h 182174"/>
                              <a:gd name="connsiteX472" fmla="*/ 123393 w 139585"/>
                              <a:gd name="connsiteY472" fmla="*/ 69065 h 182174"/>
                              <a:gd name="connsiteX473" fmla="*/ 118630 w 139585"/>
                              <a:gd name="connsiteY473" fmla="*/ 70970 h 182174"/>
                              <a:gd name="connsiteX474" fmla="*/ 116725 w 139585"/>
                              <a:gd name="connsiteY474" fmla="*/ 70970 h 182174"/>
                              <a:gd name="connsiteX475" fmla="*/ 116725 w 139585"/>
                              <a:gd name="connsiteY475" fmla="*/ 70018 h 182174"/>
                              <a:gd name="connsiteX476" fmla="*/ 121488 w 139585"/>
                              <a:gd name="connsiteY476" fmla="*/ 66208 h 182174"/>
                              <a:gd name="connsiteX477" fmla="*/ 122441 w 139585"/>
                              <a:gd name="connsiteY477" fmla="*/ 64303 h 182174"/>
                              <a:gd name="connsiteX478" fmla="*/ 121488 w 139585"/>
                              <a:gd name="connsiteY478" fmla="*/ 64303 h 182174"/>
                              <a:gd name="connsiteX479" fmla="*/ 117678 w 139585"/>
                              <a:gd name="connsiteY479" fmla="*/ 65255 h 182174"/>
                              <a:gd name="connsiteX480" fmla="*/ 115773 w 139585"/>
                              <a:gd name="connsiteY480" fmla="*/ 65255 h 182174"/>
                              <a:gd name="connsiteX481" fmla="*/ 113868 w 139585"/>
                              <a:gd name="connsiteY481" fmla="*/ 63351 h 182174"/>
                              <a:gd name="connsiteX482" fmla="*/ 112916 w 139585"/>
                              <a:gd name="connsiteY482" fmla="*/ 61445 h 182174"/>
                              <a:gd name="connsiteX483" fmla="*/ 114820 w 139585"/>
                              <a:gd name="connsiteY483" fmla="*/ 61445 h 182174"/>
                              <a:gd name="connsiteX484" fmla="*/ 118630 w 139585"/>
                              <a:gd name="connsiteY484" fmla="*/ 60493 h 182174"/>
                              <a:gd name="connsiteX485" fmla="*/ 115773 w 139585"/>
                              <a:gd name="connsiteY485" fmla="*/ 58588 h 182174"/>
                              <a:gd name="connsiteX486" fmla="*/ 114820 w 139585"/>
                              <a:gd name="connsiteY486" fmla="*/ 57636 h 182174"/>
                              <a:gd name="connsiteX487" fmla="*/ 116725 w 139585"/>
                              <a:gd name="connsiteY487" fmla="*/ 56683 h 182174"/>
                              <a:gd name="connsiteX488" fmla="*/ 118630 w 139585"/>
                              <a:gd name="connsiteY488" fmla="*/ 54778 h 182174"/>
                              <a:gd name="connsiteX489" fmla="*/ 111963 w 139585"/>
                              <a:gd name="connsiteY489" fmla="*/ 50968 h 182174"/>
                              <a:gd name="connsiteX490" fmla="*/ 107200 w 139585"/>
                              <a:gd name="connsiteY490" fmla="*/ 68113 h 182174"/>
                              <a:gd name="connsiteX491" fmla="*/ 107200 w 139585"/>
                              <a:gd name="connsiteY491" fmla="*/ 68113 h 182174"/>
                              <a:gd name="connsiteX492" fmla="*/ 107200 w 139585"/>
                              <a:gd name="connsiteY492" fmla="*/ 68113 h 182174"/>
                              <a:gd name="connsiteX493" fmla="*/ 107200 w 139585"/>
                              <a:gd name="connsiteY493" fmla="*/ 68113 h 182174"/>
                              <a:gd name="connsiteX494" fmla="*/ 107200 w 139585"/>
                              <a:gd name="connsiteY494" fmla="*/ 68113 h 182174"/>
                              <a:gd name="connsiteX495" fmla="*/ 108153 w 139585"/>
                              <a:gd name="connsiteY495" fmla="*/ 48111 h 182174"/>
                              <a:gd name="connsiteX496" fmla="*/ 111010 w 139585"/>
                              <a:gd name="connsiteY496" fmla="*/ 47158 h 182174"/>
                              <a:gd name="connsiteX497" fmla="*/ 113868 w 139585"/>
                              <a:gd name="connsiteY497" fmla="*/ 47158 h 182174"/>
                              <a:gd name="connsiteX498" fmla="*/ 109105 w 139585"/>
                              <a:gd name="connsiteY498" fmla="*/ 45253 h 182174"/>
                              <a:gd name="connsiteX499" fmla="*/ 108153 w 139585"/>
                              <a:gd name="connsiteY499" fmla="*/ 48111 h 182174"/>
                              <a:gd name="connsiteX500" fmla="*/ 112916 w 139585"/>
                              <a:gd name="connsiteY500" fmla="*/ 70970 h 182174"/>
                              <a:gd name="connsiteX501" fmla="*/ 112916 w 139585"/>
                              <a:gd name="connsiteY501" fmla="*/ 70970 h 182174"/>
                              <a:gd name="connsiteX502" fmla="*/ 111010 w 139585"/>
                              <a:gd name="connsiteY502" fmla="*/ 69065 h 182174"/>
                              <a:gd name="connsiteX503" fmla="*/ 111010 w 139585"/>
                              <a:gd name="connsiteY503" fmla="*/ 72876 h 182174"/>
                              <a:gd name="connsiteX504" fmla="*/ 112916 w 139585"/>
                              <a:gd name="connsiteY504" fmla="*/ 70970 h 182174"/>
                              <a:gd name="connsiteX505" fmla="*/ 112916 w 139585"/>
                              <a:gd name="connsiteY505" fmla="*/ 43348 h 182174"/>
                              <a:gd name="connsiteX506" fmla="*/ 115773 w 139585"/>
                              <a:gd name="connsiteY506" fmla="*/ 43348 h 182174"/>
                              <a:gd name="connsiteX507" fmla="*/ 113868 w 139585"/>
                              <a:gd name="connsiteY507" fmla="*/ 41443 h 182174"/>
                              <a:gd name="connsiteX508" fmla="*/ 113868 w 139585"/>
                              <a:gd name="connsiteY508" fmla="*/ 37633 h 182174"/>
                              <a:gd name="connsiteX509" fmla="*/ 113868 w 139585"/>
                              <a:gd name="connsiteY509" fmla="*/ 34776 h 182174"/>
                              <a:gd name="connsiteX510" fmla="*/ 110058 w 139585"/>
                              <a:gd name="connsiteY510" fmla="*/ 34776 h 182174"/>
                              <a:gd name="connsiteX511" fmla="*/ 110058 w 139585"/>
                              <a:gd name="connsiteY511" fmla="*/ 37633 h 182174"/>
                              <a:gd name="connsiteX512" fmla="*/ 110058 w 139585"/>
                              <a:gd name="connsiteY512" fmla="*/ 38586 h 182174"/>
                              <a:gd name="connsiteX513" fmla="*/ 112916 w 139585"/>
                              <a:gd name="connsiteY513" fmla="*/ 43348 h 182174"/>
                              <a:gd name="connsiteX514" fmla="*/ 111963 w 139585"/>
                              <a:gd name="connsiteY514" fmla="*/ 139551 h 182174"/>
                              <a:gd name="connsiteX515" fmla="*/ 111010 w 139585"/>
                              <a:gd name="connsiteY515" fmla="*/ 138598 h 182174"/>
                              <a:gd name="connsiteX516" fmla="*/ 110058 w 139585"/>
                              <a:gd name="connsiteY516" fmla="*/ 139551 h 182174"/>
                              <a:gd name="connsiteX517" fmla="*/ 111963 w 139585"/>
                              <a:gd name="connsiteY517" fmla="*/ 139551 h 182174"/>
                              <a:gd name="connsiteX518" fmla="*/ 111963 w 139585"/>
                              <a:gd name="connsiteY518" fmla="*/ 139551 h 182174"/>
                              <a:gd name="connsiteX519" fmla="*/ 112916 w 139585"/>
                              <a:gd name="connsiteY519" fmla="*/ 132883 h 182174"/>
                              <a:gd name="connsiteX520" fmla="*/ 112916 w 139585"/>
                              <a:gd name="connsiteY520" fmla="*/ 132883 h 182174"/>
                              <a:gd name="connsiteX521" fmla="*/ 111010 w 139585"/>
                              <a:gd name="connsiteY521" fmla="*/ 132883 h 182174"/>
                              <a:gd name="connsiteX522" fmla="*/ 112916 w 139585"/>
                              <a:gd name="connsiteY522" fmla="*/ 132883 h 182174"/>
                              <a:gd name="connsiteX523" fmla="*/ 112916 w 139585"/>
                              <a:gd name="connsiteY523" fmla="*/ 132883 h 182174"/>
                              <a:gd name="connsiteX524" fmla="*/ 111963 w 139585"/>
                              <a:gd name="connsiteY524" fmla="*/ 65255 h 182174"/>
                              <a:gd name="connsiteX525" fmla="*/ 112916 w 139585"/>
                              <a:gd name="connsiteY525" fmla="*/ 63351 h 182174"/>
                              <a:gd name="connsiteX526" fmla="*/ 111963 w 139585"/>
                              <a:gd name="connsiteY526" fmla="*/ 65255 h 182174"/>
                              <a:gd name="connsiteX527" fmla="*/ 111963 w 139585"/>
                              <a:gd name="connsiteY527" fmla="*/ 65255 h 182174"/>
                              <a:gd name="connsiteX528" fmla="*/ 113868 w 139585"/>
                              <a:gd name="connsiteY528" fmla="*/ 71923 h 182174"/>
                              <a:gd name="connsiteX529" fmla="*/ 113868 w 139585"/>
                              <a:gd name="connsiteY529" fmla="*/ 71923 h 182174"/>
                              <a:gd name="connsiteX530" fmla="*/ 113868 w 139585"/>
                              <a:gd name="connsiteY530" fmla="*/ 71923 h 182174"/>
                              <a:gd name="connsiteX531" fmla="*/ 113868 w 139585"/>
                              <a:gd name="connsiteY531" fmla="*/ 74780 h 182174"/>
                              <a:gd name="connsiteX532" fmla="*/ 114820 w 139585"/>
                              <a:gd name="connsiteY532" fmla="*/ 73828 h 182174"/>
                              <a:gd name="connsiteX533" fmla="*/ 113868 w 139585"/>
                              <a:gd name="connsiteY533" fmla="*/ 71923 h 182174"/>
                              <a:gd name="connsiteX534" fmla="*/ 112916 w 139585"/>
                              <a:gd name="connsiteY534" fmla="*/ 49063 h 182174"/>
                              <a:gd name="connsiteX535" fmla="*/ 113868 w 139585"/>
                              <a:gd name="connsiteY535" fmla="*/ 50015 h 182174"/>
                              <a:gd name="connsiteX536" fmla="*/ 112916 w 139585"/>
                              <a:gd name="connsiteY536" fmla="*/ 49063 h 182174"/>
                              <a:gd name="connsiteX537" fmla="*/ 112916 w 139585"/>
                              <a:gd name="connsiteY537" fmla="*/ 47158 h 182174"/>
                              <a:gd name="connsiteX538" fmla="*/ 112916 w 139585"/>
                              <a:gd name="connsiteY538" fmla="*/ 49063 h 182174"/>
                              <a:gd name="connsiteX539" fmla="*/ 116725 w 139585"/>
                              <a:gd name="connsiteY539" fmla="*/ 123358 h 182174"/>
                              <a:gd name="connsiteX540" fmla="*/ 118630 w 139585"/>
                              <a:gd name="connsiteY540" fmla="*/ 121453 h 182174"/>
                              <a:gd name="connsiteX541" fmla="*/ 119583 w 139585"/>
                              <a:gd name="connsiteY541" fmla="*/ 122405 h 182174"/>
                              <a:gd name="connsiteX542" fmla="*/ 116725 w 139585"/>
                              <a:gd name="connsiteY542" fmla="*/ 123358 h 182174"/>
                              <a:gd name="connsiteX543" fmla="*/ 116725 w 139585"/>
                              <a:gd name="connsiteY543" fmla="*/ 123358 h 182174"/>
                              <a:gd name="connsiteX544" fmla="*/ 120535 w 139585"/>
                              <a:gd name="connsiteY544" fmla="*/ 73828 h 182174"/>
                              <a:gd name="connsiteX545" fmla="*/ 117678 w 139585"/>
                              <a:gd name="connsiteY545" fmla="*/ 75733 h 182174"/>
                              <a:gd name="connsiteX546" fmla="*/ 119583 w 139585"/>
                              <a:gd name="connsiteY546" fmla="*/ 76686 h 182174"/>
                              <a:gd name="connsiteX547" fmla="*/ 122441 w 139585"/>
                              <a:gd name="connsiteY547" fmla="*/ 75733 h 182174"/>
                              <a:gd name="connsiteX548" fmla="*/ 120535 w 139585"/>
                              <a:gd name="connsiteY548" fmla="*/ 73828 h 182174"/>
                              <a:gd name="connsiteX549" fmla="*/ 120535 w 139585"/>
                              <a:gd name="connsiteY549" fmla="*/ 139551 h 182174"/>
                              <a:gd name="connsiteX550" fmla="*/ 118630 w 139585"/>
                              <a:gd name="connsiteY550" fmla="*/ 137645 h 182174"/>
                              <a:gd name="connsiteX551" fmla="*/ 117678 w 139585"/>
                              <a:gd name="connsiteY551" fmla="*/ 138598 h 182174"/>
                              <a:gd name="connsiteX552" fmla="*/ 120535 w 139585"/>
                              <a:gd name="connsiteY552" fmla="*/ 139551 h 182174"/>
                              <a:gd name="connsiteX553" fmla="*/ 120535 w 139585"/>
                              <a:gd name="connsiteY553" fmla="*/ 139551 h 182174"/>
                              <a:gd name="connsiteX554" fmla="*/ 118630 w 139585"/>
                              <a:gd name="connsiteY554" fmla="*/ 48111 h 182174"/>
                              <a:gd name="connsiteX555" fmla="*/ 120535 w 139585"/>
                              <a:gd name="connsiteY555" fmla="*/ 49063 h 182174"/>
                              <a:gd name="connsiteX556" fmla="*/ 121488 w 139585"/>
                              <a:gd name="connsiteY556" fmla="*/ 48111 h 182174"/>
                              <a:gd name="connsiteX557" fmla="*/ 119583 w 139585"/>
                              <a:gd name="connsiteY557" fmla="*/ 46205 h 182174"/>
                              <a:gd name="connsiteX558" fmla="*/ 118630 w 139585"/>
                              <a:gd name="connsiteY558" fmla="*/ 48111 h 182174"/>
                              <a:gd name="connsiteX559" fmla="*/ 119583 w 139585"/>
                              <a:gd name="connsiteY559" fmla="*/ 37633 h 182174"/>
                              <a:gd name="connsiteX560" fmla="*/ 121488 w 139585"/>
                              <a:gd name="connsiteY560" fmla="*/ 36680 h 182174"/>
                              <a:gd name="connsiteX561" fmla="*/ 121488 w 139585"/>
                              <a:gd name="connsiteY561" fmla="*/ 35728 h 182174"/>
                              <a:gd name="connsiteX562" fmla="*/ 119583 w 139585"/>
                              <a:gd name="connsiteY562" fmla="*/ 37633 h 182174"/>
                              <a:gd name="connsiteX563" fmla="*/ 119583 w 139585"/>
                              <a:gd name="connsiteY563" fmla="*/ 37633 h 182174"/>
                              <a:gd name="connsiteX564" fmla="*/ 121488 w 139585"/>
                              <a:gd name="connsiteY564" fmla="*/ 54778 h 182174"/>
                              <a:gd name="connsiteX565" fmla="*/ 121488 w 139585"/>
                              <a:gd name="connsiteY565" fmla="*/ 54778 h 182174"/>
                              <a:gd name="connsiteX566" fmla="*/ 124345 w 139585"/>
                              <a:gd name="connsiteY566" fmla="*/ 58588 h 182174"/>
                              <a:gd name="connsiteX567" fmla="*/ 124345 w 139585"/>
                              <a:gd name="connsiteY567" fmla="*/ 57636 h 182174"/>
                              <a:gd name="connsiteX568" fmla="*/ 121488 w 139585"/>
                              <a:gd name="connsiteY568" fmla="*/ 54778 h 182174"/>
                              <a:gd name="connsiteX569" fmla="*/ 123393 w 139585"/>
                              <a:gd name="connsiteY569" fmla="*/ 131930 h 182174"/>
                              <a:gd name="connsiteX570" fmla="*/ 123393 w 139585"/>
                              <a:gd name="connsiteY570" fmla="*/ 131930 h 182174"/>
                              <a:gd name="connsiteX571" fmla="*/ 123393 w 139585"/>
                              <a:gd name="connsiteY571" fmla="*/ 131930 h 182174"/>
                              <a:gd name="connsiteX572" fmla="*/ 123393 w 139585"/>
                              <a:gd name="connsiteY572" fmla="*/ 131930 h 182174"/>
                              <a:gd name="connsiteX573" fmla="*/ 123393 w 139585"/>
                              <a:gd name="connsiteY573" fmla="*/ 131930 h 182174"/>
                              <a:gd name="connsiteX574" fmla="*/ 123393 w 139585"/>
                              <a:gd name="connsiteY574" fmla="*/ 128120 h 182174"/>
                              <a:gd name="connsiteX575" fmla="*/ 124345 w 139585"/>
                              <a:gd name="connsiteY575" fmla="*/ 129073 h 182174"/>
                              <a:gd name="connsiteX576" fmla="*/ 125298 w 139585"/>
                              <a:gd name="connsiteY576" fmla="*/ 128120 h 182174"/>
                              <a:gd name="connsiteX577" fmla="*/ 123393 w 139585"/>
                              <a:gd name="connsiteY577" fmla="*/ 128120 h 182174"/>
                              <a:gd name="connsiteX578" fmla="*/ 123393 w 139585"/>
                              <a:gd name="connsiteY578" fmla="*/ 128120 h 182174"/>
                              <a:gd name="connsiteX579" fmla="*/ 124345 w 139585"/>
                              <a:gd name="connsiteY579" fmla="*/ 124311 h 182174"/>
                              <a:gd name="connsiteX580" fmla="*/ 124345 w 139585"/>
                              <a:gd name="connsiteY580" fmla="*/ 124311 h 182174"/>
                              <a:gd name="connsiteX581" fmla="*/ 129108 w 139585"/>
                              <a:gd name="connsiteY581" fmla="*/ 122405 h 182174"/>
                              <a:gd name="connsiteX582" fmla="*/ 125298 w 139585"/>
                              <a:gd name="connsiteY582" fmla="*/ 121453 h 182174"/>
                              <a:gd name="connsiteX583" fmla="*/ 124345 w 139585"/>
                              <a:gd name="connsiteY583" fmla="*/ 124311 h 182174"/>
                              <a:gd name="connsiteX584" fmla="*/ 124345 w 139585"/>
                              <a:gd name="connsiteY584" fmla="*/ 47158 h 182174"/>
                              <a:gd name="connsiteX585" fmla="*/ 125298 w 139585"/>
                              <a:gd name="connsiteY585" fmla="*/ 48111 h 182174"/>
                              <a:gd name="connsiteX586" fmla="*/ 126250 w 139585"/>
                              <a:gd name="connsiteY586" fmla="*/ 48111 h 182174"/>
                              <a:gd name="connsiteX587" fmla="*/ 124345 w 139585"/>
                              <a:gd name="connsiteY587" fmla="*/ 47158 h 182174"/>
                              <a:gd name="connsiteX588" fmla="*/ 124345 w 139585"/>
                              <a:gd name="connsiteY588" fmla="*/ 47158 h 182174"/>
                              <a:gd name="connsiteX589" fmla="*/ 126250 w 139585"/>
                              <a:gd name="connsiteY589" fmla="*/ 71923 h 182174"/>
                              <a:gd name="connsiteX590" fmla="*/ 126250 w 139585"/>
                              <a:gd name="connsiteY590" fmla="*/ 71923 h 182174"/>
                              <a:gd name="connsiteX591" fmla="*/ 125298 w 139585"/>
                              <a:gd name="connsiteY591" fmla="*/ 71923 h 182174"/>
                              <a:gd name="connsiteX592" fmla="*/ 126250 w 139585"/>
                              <a:gd name="connsiteY592" fmla="*/ 71923 h 182174"/>
                              <a:gd name="connsiteX593" fmla="*/ 126250 w 139585"/>
                              <a:gd name="connsiteY593" fmla="*/ 71923 h 182174"/>
                              <a:gd name="connsiteX594" fmla="*/ 127203 w 139585"/>
                              <a:gd name="connsiteY594" fmla="*/ 60493 h 182174"/>
                              <a:gd name="connsiteX595" fmla="*/ 127203 w 139585"/>
                              <a:gd name="connsiteY595" fmla="*/ 60493 h 182174"/>
                              <a:gd name="connsiteX596" fmla="*/ 125298 w 139585"/>
                              <a:gd name="connsiteY596" fmla="*/ 61445 h 182174"/>
                              <a:gd name="connsiteX597" fmla="*/ 126250 w 139585"/>
                              <a:gd name="connsiteY597" fmla="*/ 62398 h 182174"/>
                              <a:gd name="connsiteX598" fmla="*/ 127203 w 139585"/>
                              <a:gd name="connsiteY598" fmla="*/ 60493 h 182174"/>
                              <a:gd name="connsiteX599" fmla="*/ 126250 w 139585"/>
                              <a:gd name="connsiteY599" fmla="*/ 54778 h 182174"/>
                              <a:gd name="connsiteX600" fmla="*/ 128155 w 139585"/>
                              <a:gd name="connsiteY600" fmla="*/ 55730 h 182174"/>
                              <a:gd name="connsiteX601" fmla="*/ 129108 w 139585"/>
                              <a:gd name="connsiteY601" fmla="*/ 54778 h 182174"/>
                              <a:gd name="connsiteX602" fmla="*/ 126250 w 139585"/>
                              <a:gd name="connsiteY602" fmla="*/ 54778 h 182174"/>
                              <a:gd name="connsiteX603" fmla="*/ 126250 w 139585"/>
                              <a:gd name="connsiteY603" fmla="*/ 54778 h 1821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Lst>
                            <a:rect l="l" t="t" r="r" b="b"/>
                            <a:pathLst>
                              <a:path w="139585" h="182174">
                                <a:moveTo>
                                  <a:pt x="51003" y="95736"/>
                                </a:moveTo>
                                <a:cubicBezTo>
                                  <a:pt x="51003" y="100498"/>
                                  <a:pt x="51955" y="105261"/>
                                  <a:pt x="51955" y="110023"/>
                                </a:cubicBezTo>
                                <a:cubicBezTo>
                                  <a:pt x="52908" y="120501"/>
                                  <a:pt x="53860" y="130978"/>
                                  <a:pt x="57670" y="141455"/>
                                </a:cubicBezTo>
                                <a:cubicBezTo>
                                  <a:pt x="61480" y="150980"/>
                                  <a:pt x="67195" y="158601"/>
                                  <a:pt x="75768" y="164315"/>
                                </a:cubicBezTo>
                                <a:cubicBezTo>
                                  <a:pt x="89103" y="172888"/>
                                  <a:pt x="102438" y="170030"/>
                                  <a:pt x="108153" y="153838"/>
                                </a:cubicBezTo>
                                <a:cubicBezTo>
                                  <a:pt x="110058" y="149076"/>
                                  <a:pt x="109105" y="146218"/>
                                  <a:pt x="104343" y="144313"/>
                                </a:cubicBezTo>
                                <a:cubicBezTo>
                                  <a:pt x="91960" y="138598"/>
                                  <a:pt x="90055" y="128120"/>
                                  <a:pt x="93866" y="116690"/>
                                </a:cubicBezTo>
                                <a:cubicBezTo>
                                  <a:pt x="94818" y="113833"/>
                                  <a:pt x="95770" y="110976"/>
                                  <a:pt x="98628" y="109070"/>
                                </a:cubicBezTo>
                                <a:cubicBezTo>
                                  <a:pt x="105295" y="104308"/>
                                  <a:pt x="111963" y="101451"/>
                                  <a:pt x="120535" y="102403"/>
                                </a:cubicBezTo>
                                <a:cubicBezTo>
                                  <a:pt x="129108" y="103355"/>
                                  <a:pt x="137680" y="110976"/>
                                  <a:pt x="138633" y="120501"/>
                                </a:cubicBezTo>
                                <a:cubicBezTo>
                                  <a:pt x="140538" y="135740"/>
                                  <a:pt x="135775" y="148123"/>
                                  <a:pt x="127203" y="160505"/>
                                </a:cubicBezTo>
                                <a:cubicBezTo>
                                  <a:pt x="117678" y="172888"/>
                                  <a:pt x="105295" y="178603"/>
                                  <a:pt x="90055" y="181461"/>
                                </a:cubicBezTo>
                                <a:cubicBezTo>
                                  <a:pt x="74816" y="183365"/>
                                  <a:pt x="60528" y="181461"/>
                                  <a:pt x="47193" y="175745"/>
                                </a:cubicBezTo>
                                <a:cubicBezTo>
                                  <a:pt x="36716" y="170983"/>
                                  <a:pt x="27191" y="164315"/>
                                  <a:pt x="19570" y="154790"/>
                                </a:cubicBezTo>
                                <a:cubicBezTo>
                                  <a:pt x="10998" y="144313"/>
                                  <a:pt x="5283" y="131930"/>
                                  <a:pt x="2425" y="118595"/>
                                </a:cubicBezTo>
                                <a:cubicBezTo>
                                  <a:pt x="-1384" y="100498"/>
                                  <a:pt x="-432" y="81448"/>
                                  <a:pt x="3378" y="63351"/>
                                </a:cubicBezTo>
                                <a:cubicBezTo>
                                  <a:pt x="7188" y="46205"/>
                                  <a:pt x="14808" y="32870"/>
                                  <a:pt x="26238" y="20488"/>
                                </a:cubicBezTo>
                                <a:cubicBezTo>
                                  <a:pt x="37668" y="8105"/>
                                  <a:pt x="51955" y="2390"/>
                                  <a:pt x="69100" y="486"/>
                                </a:cubicBezTo>
                                <a:cubicBezTo>
                                  <a:pt x="84341" y="-1420"/>
                                  <a:pt x="97675" y="2390"/>
                                  <a:pt x="111010" y="10011"/>
                                </a:cubicBezTo>
                                <a:cubicBezTo>
                                  <a:pt x="118630" y="14773"/>
                                  <a:pt x="123393" y="20488"/>
                                  <a:pt x="127203" y="28108"/>
                                </a:cubicBezTo>
                                <a:cubicBezTo>
                                  <a:pt x="135775" y="43348"/>
                                  <a:pt x="138633" y="59540"/>
                                  <a:pt x="139585" y="76686"/>
                                </a:cubicBezTo>
                                <a:cubicBezTo>
                                  <a:pt x="139585" y="79543"/>
                                  <a:pt x="139585" y="81448"/>
                                  <a:pt x="139585" y="84305"/>
                                </a:cubicBezTo>
                                <a:cubicBezTo>
                                  <a:pt x="139585" y="89068"/>
                                  <a:pt x="138633" y="90020"/>
                                  <a:pt x="133870" y="90020"/>
                                </a:cubicBezTo>
                                <a:cubicBezTo>
                                  <a:pt x="130060" y="90020"/>
                                  <a:pt x="126250" y="90020"/>
                                  <a:pt x="122441" y="90020"/>
                                </a:cubicBezTo>
                                <a:cubicBezTo>
                                  <a:pt x="100533" y="90973"/>
                                  <a:pt x="78625" y="90973"/>
                                  <a:pt x="57670" y="90973"/>
                                </a:cubicBezTo>
                                <a:cubicBezTo>
                                  <a:pt x="52908" y="90020"/>
                                  <a:pt x="51955" y="90020"/>
                                  <a:pt x="51003" y="95736"/>
                                </a:cubicBezTo>
                                <a:close/>
                                <a:moveTo>
                                  <a:pt x="12903" y="96688"/>
                                </a:moveTo>
                                <a:cubicBezTo>
                                  <a:pt x="13855" y="98593"/>
                                  <a:pt x="12903" y="101451"/>
                                  <a:pt x="16713" y="102403"/>
                                </a:cubicBezTo>
                                <a:cubicBezTo>
                                  <a:pt x="15760" y="100498"/>
                                  <a:pt x="15760" y="98593"/>
                                  <a:pt x="15760" y="96688"/>
                                </a:cubicBezTo>
                                <a:cubicBezTo>
                                  <a:pt x="17666" y="96688"/>
                                  <a:pt x="17666" y="94783"/>
                                  <a:pt x="18618" y="93830"/>
                                </a:cubicBezTo>
                                <a:cubicBezTo>
                                  <a:pt x="18618" y="93830"/>
                                  <a:pt x="19570" y="92878"/>
                                  <a:pt x="19570" y="92878"/>
                                </a:cubicBezTo>
                                <a:cubicBezTo>
                                  <a:pt x="18618" y="91926"/>
                                  <a:pt x="18618" y="92878"/>
                                  <a:pt x="17666" y="92878"/>
                                </a:cubicBezTo>
                                <a:cubicBezTo>
                                  <a:pt x="15760" y="93830"/>
                                  <a:pt x="14808" y="92878"/>
                                  <a:pt x="14808" y="90973"/>
                                </a:cubicBezTo>
                                <a:cubicBezTo>
                                  <a:pt x="14808" y="90020"/>
                                  <a:pt x="15760" y="89068"/>
                                  <a:pt x="13855" y="89068"/>
                                </a:cubicBezTo>
                                <a:cubicBezTo>
                                  <a:pt x="12903" y="89068"/>
                                  <a:pt x="12903" y="90973"/>
                                  <a:pt x="12903" y="91926"/>
                                </a:cubicBezTo>
                                <a:lnTo>
                                  <a:pt x="12903" y="93830"/>
                                </a:lnTo>
                                <a:cubicBezTo>
                                  <a:pt x="12903" y="93830"/>
                                  <a:pt x="12903" y="93830"/>
                                  <a:pt x="12903" y="93830"/>
                                </a:cubicBezTo>
                                <a:lnTo>
                                  <a:pt x="12903" y="93830"/>
                                </a:lnTo>
                                <a:cubicBezTo>
                                  <a:pt x="9093" y="94783"/>
                                  <a:pt x="10998" y="95736"/>
                                  <a:pt x="12903" y="96688"/>
                                </a:cubicBezTo>
                                <a:lnTo>
                                  <a:pt x="12903" y="96688"/>
                                </a:lnTo>
                                <a:lnTo>
                                  <a:pt x="12903" y="96688"/>
                                </a:lnTo>
                                <a:close/>
                                <a:moveTo>
                                  <a:pt x="43383" y="54778"/>
                                </a:moveTo>
                                <a:cubicBezTo>
                                  <a:pt x="43383" y="52873"/>
                                  <a:pt x="42430" y="51920"/>
                                  <a:pt x="42430" y="50015"/>
                                </a:cubicBezTo>
                                <a:cubicBezTo>
                                  <a:pt x="43383" y="47158"/>
                                  <a:pt x="42430" y="46205"/>
                                  <a:pt x="39573" y="45253"/>
                                </a:cubicBezTo>
                                <a:cubicBezTo>
                                  <a:pt x="38620" y="45253"/>
                                  <a:pt x="38620" y="44301"/>
                                  <a:pt x="38620" y="43348"/>
                                </a:cubicBezTo>
                                <a:cubicBezTo>
                                  <a:pt x="38620" y="42395"/>
                                  <a:pt x="39573" y="42395"/>
                                  <a:pt x="40525" y="42395"/>
                                </a:cubicBezTo>
                                <a:cubicBezTo>
                                  <a:pt x="41478" y="42395"/>
                                  <a:pt x="42430" y="43348"/>
                                  <a:pt x="43383" y="42395"/>
                                </a:cubicBezTo>
                                <a:cubicBezTo>
                                  <a:pt x="43383" y="42395"/>
                                  <a:pt x="42430" y="40490"/>
                                  <a:pt x="41478" y="40490"/>
                                </a:cubicBezTo>
                                <a:cubicBezTo>
                                  <a:pt x="40525" y="39538"/>
                                  <a:pt x="39573" y="40490"/>
                                  <a:pt x="38620" y="40490"/>
                                </a:cubicBezTo>
                                <a:cubicBezTo>
                                  <a:pt x="37668" y="41443"/>
                                  <a:pt x="36716" y="42395"/>
                                  <a:pt x="36716" y="44301"/>
                                </a:cubicBezTo>
                                <a:cubicBezTo>
                                  <a:pt x="36716" y="46205"/>
                                  <a:pt x="38620" y="47158"/>
                                  <a:pt x="35763" y="48111"/>
                                </a:cubicBezTo>
                                <a:cubicBezTo>
                                  <a:pt x="34810" y="48111"/>
                                  <a:pt x="35763" y="49063"/>
                                  <a:pt x="35763" y="50015"/>
                                </a:cubicBezTo>
                                <a:cubicBezTo>
                                  <a:pt x="35763" y="50015"/>
                                  <a:pt x="35763" y="50968"/>
                                  <a:pt x="35763" y="50968"/>
                                </a:cubicBezTo>
                                <a:cubicBezTo>
                                  <a:pt x="35763" y="50968"/>
                                  <a:pt x="35763" y="50968"/>
                                  <a:pt x="34810" y="50968"/>
                                </a:cubicBezTo>
                                <a:cubicBezTo>
                                  <a:pt x="33858" y="49063"/>
                                  <a:pt x="31953" y="48111"/>
                                  <a:pt x="32905" y="46205"/>
                                </a:cubicBezTo>
                                <a:cubicBezTo>
                                  <a:pt x="33858" y="44301"/>
                                  <a:pt x="33858" y="44301"/>
                                  <a:pt x="33858" y="42395"/>
                                </a:cubicBezTo>
                                <a:cubicBezTo>
                                  <a:pt x="33858" y="41443"/>
                                  <a:pt x="34810" y="40490"/>
                                  <a:pt x="32905" y="40490"/>
                                </a:cubicBezTo>
                                <a:cubicBezTo>
                                  <a:pt x="31953" y="40490"/>
                                  <a:pt x="29095" y="38586"/>
                                  <a:pt x="29095" y="41443"/>
                                </a:cubicBezTo>
                                <a:cubicBezTo>
                                  <a:pt x="29095" y="42395"/>
                                  <a:pt x="28143" y="43348"/>
                                  <a:pt x="27191" y="43348"/>
                                </a:cubicBezTo>
                                <a:cubicBezTo>
                                  <a:pt x="24333" y="43348"/>
                                  <a:pt x="22428" y="46205"/>
                                  <a:pt x="19570" y="47158"/>
                                </a:cubicBezTo>
                                <a:cubicBezTo>
                                  <a:pt x="17666" y="47158"/>
                                  <a:pt x="19570" y="48111"/>
                                  <a:pt x="19570" y="48111"/>
                                </a:cubicBezTo>
                                <a:cubicBezTo>
                                  <a:pt x="20523" y="49063"/>
                                  <a:pt x="21475" y="49063"/>
                                  <a:pt x="22428" y="48111"/>
                                </a:cubicBezTo>
                                <a:cubicBezTo>
                                  <a:pt x="25285" y="46205"/>
                                  <a:pt x="26238" y="50968"/>
                                  <a:pt x="30048" y="50015"/>
                                </a:cubicBezTo>
                                <a:cubicBezTo>
                                  <a:pt x="30048" y="50015"/>
                                  <a:pt x="30048" y="50968"/>
                                  <a:pt x="30048" y="50968"/>
                                </a:cubicBezTo>
                                <a:cubicBezTo>
                                  <a:pt x="29095" y="51920"/>
                                  <a:pt x="30048" y="52873"/>
                                  <a:pt x="31000" y="52873"/>
                                </a:cubicBezTo>
                                <a:cubicBezTo>
                                  <a:pt x="31953" y="52873"/>
                                  <a:pt x="32905" y="52873"/>
                                  <a:pt x="32905" y="53826"/>
                                </a:cubicBezTo>
                                <a:cubicBezTo>
                                  <a:pt x="32905" y="53826"/>
                                  <a:pt x="31953" y="54778"/>
                                  <a:pt x="31953" y="54778"/>
                                </a:cubicBezTo>
                                <a:cubicBezTo>
                                  <a:pt x="29095" y="55730"/>
                                  <a:pt x="28143" y="53826"/>
                                  <a:pt x="26238" y="52873"/>
                                </a:cubicBezTo>
                                <a:cubicBezTo>
                                  <a:pt x="26238" y="51920"/>
                                  <a:pt x="25285" y="50015"/>
                                  <a:pt x="23380" y="50968"/>
                                </a:cubicBezTo>
                                <a:cubicBezTo>
                                  <a:pt x="22428" y="50968"/>
                                  <a:pt x="22428" y="52873"/>
                                  <a:pt x="22428" y="52873"/>
                                </a:cubicBezTo>
                                <a:cubicBezTo>
                                  <a:pt x="23380" y="54778"/>
                                  <a:pt x="24333" y="52873"/>
                                  <a:pt x="25285" y="52873"/>
                                </a:cubicBezTo>
                                <a:lnTo>
                                  <a:pt x="25285" y="52873"/>
                                </a:lnTo>
                                <a:cubicBezTo>
                                  <a:pt x="25285" y="55730"/>
                                  <a:pt x="24333" y="57636"/>
                                  <a:pt x="21475" y="58588"/>
                                </a:cubicBezTo>
                                <a:cubicBezTo>
                                  <a:pt x="20523" y="59540"/>
                                  <a:pt x="19570" y="60493"/>
                                  <a:pt x="18618" y="61445"/>
                                </a:cubicBezTo>
                                <a:cubicBezTo>
                                  <a:pt x="17666" y="62398"/>
                                  <a:pt x="15760" y="60493"/>
                                  <a:pt x="15760" y="61445"/>
                                </a:cubicBezTo>
                                <a:cubicBezTo>
                                  <a:pt x="14808" y="62398"/>
                                  <a:pt x="17666" y="63351"/>
                                  <a:pt x="16713" y="64303"/>
                                </a:cubicBezTo>
                                <a:lnTo>
                                  <a:pt x="15760" y="65255"/>
                                </a:lnTo>
                                <a:cubicBezTo>
                                  <a:pt x="14808" y="66208"/>
                                  <a:pt x="13855" y="67161"/>
                                  <a:pt x="12903" y="68113"/>
                                </a:cubicBezTo>
                                <a:cubicBezTo>
                                  <a:pt x="12903" y="69065"/>
                                  <a:pt x="12903" y="70018"/>
                                  <a:pt x="13855" y="70018"/>
                                </a:cubicBezTo>
                                <a:cubicBezTo>
                                  <a:pt x="14808" y="70018"/>
                                  <a:pt x="14808" y="70018"/>
                                  <a:pt x="15760" y="69065"/>
                                </a:cubicBezTo>
                                <a:cubicBezTo>
                                  <a:pt x="15760" y="68113"/>
                                  <a:pt x="15760" y="65255"/>
                                  <a:pt x="17666" y="66208"/>
                                </a:cubicBezTo>
                                <a:cubicBezTo>
                                  <a:pt x="18618" y="67161"/>
                                  <a:pt x="18618" y="69065"/>
                                  <a:pt x="17666" y="70970"/>
                                </a:cubicBezTo>
                                <a:cubicBezTo>
                                  <a:pt x="17666" y="71923"/>
                                  <a:pt x="16713" y="71923"/>
                                  <a:pt x="16713" y="72876"/>
                                </a:cubicBezTo>
                                <a:cubicBezTo>
                                  <a:pt x="14808" y="73828"/>
                                  <a:pt x="14808" y="75733"/>
                                  <a:pt x="15760" y="76686"/>
                                </a:cubicBezTo>
                                <a:cubicBezTo>
                                  <a:pt x="14808" y="76686"/>
                                  <a:pt x="13855" y="75733"/>
                                  <a:pt x="11950" y="75733"/>
                                </a:cubicBezTo>
                                <a:cubicBezTo>
                                  <a:pt x="11950" y="74780"/>
                                  <a:pt x="10998" y="75733"/>
                                  <a:pt x="10045" y="75733"/>
                                </a:cubicBezTo>
                                <a:cubicBezTo>
                                  <a:pt x="10045" y="76686"/>
                                  <a:pt x="10045" y="76686"/>
                                  <a:pt x="10045" y="77638"/>
                                </a:cubicBezTo>
                                <a:cubicBezTo>
                                  <a:pt x="12903" y="81448"/>
                                  <a:pt x="15760" y="80495"/>
                                  <a:pt x="17666" y="76686"/>
                                </a:cubicBezTo>
                                <a:cubicBezTo>
                                  <a:pt x="18618" y="77638"/>
                                  <a:pt x="25285" y="75733"/>
                                  <a:pt x="25285" y="77638"/>
                                </a:cubicBezTo>
                                <a:cubicBezTo>
                                  <a:pt x="26238" y="80495"/>
                                  <a:pt x="25285" y="81448"/>
                                  <a:pt x="27191" y="83353"/>
                                </a:cubicBezTo>
                                <a:cubicBezTo>
                                  <a:pt x="24333" y="84305"/>
                                  <a:pt x="27191" y="87163"/>
                                  <a:pt x="25285" y="88115"/>
                                </a:cubicBezTo>
                                <a:cubicBezTo>
                                  <a:pt x="24333" y="87163"/>
                                  <a:pt x="20523" y="86211"/>
                                  <a:pt x="20523" y="84305"/>
                                </a:cubicBezTo>
                                <a:cubicBezTo>
                                  <a:pt x="20523" y="81448"/>
                                  <a:pt x="22428" y="80495"/>
                                  <a:pt x="20523" y="79543"/>
                                </a:cubicBezTo>
                                <a:cubicBezTo>
                                  <a:pt x="18618" y="78590"/>
                                  <a:pt x="19570" y="82401"/>
                                  <a:pt x="17666" y="83353"/>
                                </a:cubicBezTo>
                                <a:cubicBezTo>
                                  <a:pt x="17666" y="83353"/>
                                  <a:pt x="15760" y="82401"/>
                                  <a:pt x="15760" y="82401"/>
                                </a:cubicBezTo>
                                <a:cubicBezTo>
                                  <a:pt x="12903" y="84305"/>
                                  <a:pt x="13855" y="86211"/>
                                  <a:pt x="16713" y="88115"/>
                                </a:cubicBezTo>
                                <a:cubicBezTo>
                                  <a:pt x="17666" y="89068"/>
                                  <a:pt x="18618" y="90020"/>
                                  <a:pt x="19570" y="90020"/>
                                </a:cubicBezTo>
                                <a:cubicBezTo>
                                  <a:pt x="22428" y="91926"/>
                                  <a:pt x="24333" y="90973"/>
                                  <a:pt x="25285" y="87163"/>
                                </a:cubicBezTo>
                                <a:cubicBezTo>
                                  <a:pt x="26238" y="88115"/>
                                  <a:pt x="29095" y="87163"/>
                                  <a:pt x="30048" y="88115"/>
                                </a:cubicBezTo>
                                <a:cubicBezTo>
                                  <a:pt x="31953" y="89068"/>
                                  <a:pt x="33858" y="88115"/>
                                  <a:pt x="35763" y="87163"/>
                                </a:cubicBezTo>
                                <a:cubicBezTo>
                                  <a:pt x="35763" y="87163"/>
                                  <a:pt x="36716" y="86211"/>
                                  <a:pt x="36716" y="86211"/>
                                </a:cubicBezTo>
                                <a:cubicBezTo>
                                  <a:pt x="36716" y="85258"/>
                                  <a:pt x="35763" y="85258"/>
                                  <a:pt x="35763" y="85258"/>
                                </a:cubicBezTo>
                                <a:cubicBezTo>
                                  <a:pt x="34810" y="85258"/>
                                  <a:pt x="33858" y="85258"/>
                                  <a:pt x="32905" y="85258"/>
                                </a:cubicBezTo>
                                <a:cubicBezTo>
                                  <a:pt x="31000" y="84305"/>
                                  <a:pt x="28143" y="85258"/>
                                  <a:pt x="28143" y="81448"/>
                                </a:cubicBezTo>
                                <a:cubicBezTo>
                                  <a:pt x="29095" y="79543"/>
                                  <a:pt x="30048" y="76686"/>
                                  <a:pt x="31000" y="74780"/>
                                </a:cubicBezTo>
                                <a:cubicBezTo>
                                  <a:pt x="31000" y="73828"/>
                                  <a:pt x="31953" y="72876"/>
                                  <a:pt x="32905" y="73828"/>
                                </a:cubicBezTo>
                                <a:cubicBezTo>
                                  <a:pt x="33858" y="74780"/>
                                  <a:pt x="32905" y="75733"/>
                                  <a:pt x="31953" y="75733"/>
                                </a:cubicBezTo>
                                <a:cubicBezTo>
                                  <a:pt x="29095" y="77638"/>
                                  <a:pt x="31000" y="79543"/>
                                  <a:pt x="32905" y="80495"/>
                                </a:cubicBezTo>
                                <a:cubicBezTo>
                                  <a:pt x="33858" y="82401"/>
                                  <a:pt x="35763" y="83353"/>
                                  <a:pt x="37668" y="82401"/>
                                </a:cubicBezTo>
                                <a:cubicBezTo>
                                  <a:pt x="38620" y="82401"/>
                                  <a:pt x="38620" y="81448"/>
                                  <a:pt x="37668" y="81448"/>
                                </a:cubicBezTo>
                                <a:cubicBezTo>
                                  <a:pt x="36716" y="80495"/>
                                  <a:pt x="35763" y="78590"/>
                                  <a:pt x="33858" y="79543"/>
                                </a:cubicBezTo>
                                <a:cubicBezTo>
                                  <a:pt x="33858" y="78590"/>
                                  <a:pt x="34810" y="77638"/>
                                  <a:pt x="34810" y="77638"/>
                                </a:cubicBezTo>
                                <a:cubicBezTo>
                                  <a:pt x="37668" y="75733"/>
                                  <a:pt x="36716" y="73828"/>
                                  <a:pt x="35763" y="72876"/>
                                </a:cubicBezTo>
                                <a:lnTo>
                                  <a:pt x="37668" y="72876"/>
                                </a:lnTo>
                                <a:cubicBezTo>
                                  <a:pt x="37668" y="72876"/>
                                  <a:pt x="37668" y="72876"/>
                                  <a:pt x="37668" y="72876"/>
                                </a:cubicBezTo>
                                <a:cubicBezTo>
                                  <a:pt x="36716" y="72876"/>
                                  <a:pt x="36716" y="72876"/>
                                  <a:pt x="35763" y="72876"/>
                                </a:cubicBezTo>
                                <a:cubicBezTo>
                                  <a:pt x="33858" y="71923"/>
                                  <a:pt x="33858" y="68113"/>
                                  <a:pt x="31000" y="68113"/>
                                </a:cubicBezTo>
                                <a:cubicBezTo>
                                  <a:pt x="30048" y="65255"/>
                                  <a:pt x="22428" y="65255"/>
                                  <a:pt x="19570" y="63351"/>
                                </a:cubicBezTo>
                                <a:cubicBezTo>
                                  <a:pt x="18618" y="62398"/>
                                  <a:pt x="25285" y="58588"/>
                                  <a:pt x="27191" y="58588"/>
                                </a:cubicBezTo>
                                <a:cubicBezTo>
                                  <a:pt x="30048" y="58588"/>
                                  <a:pt x="31953" y="57636"/>
                                  <a:pt x="32905" y="54778"/>
                                </a:cubicBezTo>
                                <a:cubicBezTo>
                                  <a:pt x="33858" y="52873"/>
                                  <a:pt x="36716" y="52873"/>
                                  <a:pt x="38620" y="50968"/>
                                </a:cubicBezTo>
                                <a:cubicBezTo>
                                  <a:pt x="38620" y="50968"/>
                                  <a:pt x="39573" y="53826"/>
                                  <a:pt x="40525" y="54778"/>
                                </a:cubicBezTo>
                                <a:cubicBezTo>
                                  <a:pt x="40525" y="54778"/>
                                  <a:pt x="40525" y="54778"/>
                                  <a:pt x="40525" y="54778"/>
                                </a:cubicBezTo>
                                <a:cubicBezTo>
                                  <a:pt x="41478" y="55730"/>
                                  <a:pt x="41478" y="55730"/>
                                  <a:pt x="42430" y="55730"/>
                                </a:cubicBezTo>
                                <a:cubicBezTo>
                                  <a:pt x="44335" y="56683"/>
                                  <a:pt x="43383" y="55730"/>
                                  <a:pt x="43383" y="54778"/>
                                </a:cubicBezTo>
                                <a:close/>
                                <a:moveTo>
                                  <a:pt x="12903" y="83353"/>
                                </a:moveTo>
                                <a:cubicBezTo>
                                  <a:pt x="12903" y="83353"/>
                                  <a:pt x="12903" y="83353"/>
                                  <a:pt x="12903" y="83353"/>
                                </a:cubicBezTo>
                                <a:cubicBezTo>
                                  <a:pt x="13855" y="82401"/>
                                  <a:pt x="12903" y="81448"/>
                                  <a:pt x="12903" y="81448"/>
                                </a:cubicBezTo>
                                <a:cubicBezTo>
                                  <a:pt x="12903" y="81448"/>
                                  <a:pt x="11950" y="81448"/>
                                  <a:pt x="11950" y="82401"/>
                                </a:cubicBezTo>
                                <a:cubicBezTo>
                                  <a:pt x="10998" y="82401"/>
                                  <a:pt x="11950" y="83353"/>
                                  <a:pt x="12903" y="83353"/>
                                </a:cubicBezTo>
                                <a:close/>
                                <a:moveTo>
                                  <a:pt x="15760" y="96688"/>
                                </a:moveTo>
                                <a:lnTo>
                                  <a:pt x="12903" y="96688"/>
                                </a:lnTo>
                                <a:cubicBezTo>
                                  <a:pt x="12903" y="96688"/>
                                  <a:pt x="12903" y="96688"/>
                                  <a:pt x="12903" y="96688"/>
                                </a:cubicBezTo>
                                <a:lnTo>
                                  <a:pt x="12903" y="93830"/>
                                </a:lnTo>
                                <a:lnTo>
                                  <a:pt x="12903" y="93830"/>
                                </a:lnTo>
                                <a:cubicBezTo>
                                  <a:pt x="13855" y="94783"/>
                                  <a:pt x="14808" y="95736"/>
                                  <a:pt x="15760" y="96688"/>
                                </a:cubicBezTo>
                                <a:close/>
                                <a:moveTo>
                                  <a:pt x="14808" y="110023"/>
                                </a:moveTo>
                                <a:cubicBezTo>
                                  <a:pt x="17666" y="110976"/>
                                  <a:pt x="19570" y="110976"/>
                                  <a:pt x="18618" y="107165"/>
                                </a:cubicBezTo>
                                <a:cubicBezTo>
                                  <a:pt x="18618" y="107165"/>
                                  <a:pt x="18618" y="106213"/>
                                  <a:pt x="19570" y="106213"/>
                                </a:cubicBezTo>
                                <a:cubicBezTo>
                                  <a:pt x="17666" y="106213"/>
                                  <a:pt x="16713" y="106213"/>
                                  <a:pt x="14808" y="106213"/>
                                </a:cubicBezTo>
                                <a:cubicBezTo>
                                  <a:pt x="15760" y="105261"/>
                                  <a:pt x="15760" y="103355"/>
                                  <a:pt x="15760" y="102403"/>
                                </a:cubicBezTo>
                                <a:cubicBezTo>
                                  <a:pt x="14808" y="102403"/>
                                  <a:pt x="13855" y="103355"/>
                                  <a:pt x="13855" y="103355"/>
                                </a:cubicBezTo>
                                <a:cubicBezTo>
                                  <a:pt x="12903" y="103355"/>
                                  <a:pt x="13855" y="104308"/>
                                  <a:pt x="13855" y="104308"/>
                                </a:cubicBezTo>
                                <a:cubicBezTo>
                                  <a:pt x="12903" y="106213"/>
                                  <a:pt x="11950" y="108118"/>
                                  <a:pt x="14808" y="110023"/>
                                </a:cubicBezTo>
                                <a:close/>
                                <a:moveTo>
                                  <a:pt x="21475" y="74780"/>
                                </a:moveTo>
                                <a:cubicBezTo>
                                  <a:pt x="20523" y="74780"/>
                                  <a:pt x="19570" y="75733"/>
                                  <a:pt x="18618" y="75733"/>
                                </a:cubicBezTo>
                                <a:cubicBezTo>
                                  <a:pt x="17666" y="75733"/>
                                  <a:pt x="16713" y="75733"/>
                                  <a:pt x="15760" y="76686"/>
                                </a:cubicBezTo>
                                <a:cubicBezTo>
                                  <a:pt x="16713" y="74780"/>
                                  <a:pt x="19570" y="73828"/>
                                  <a:pt x="21475" y="72876"/>
                                </a:cubicBezTo>
                                <a:cubicBezTo>
                                  <a:pt x="22428" y="72876"/>
                                  <a:pt x="23380" y="72876"/>
                                  <a:pt x="23380" y="73828"/>
                                </a:cubicBezTo>
                                <a:cubicBezTo>
                                  <a:pt x="23380" y="74780"/>
                                  <a:pt x="22428" y="73828"/>
                                  <a:pt x="21475" y="74780"/>
                                </a:cubicBezTo>
                                <a:close/>
                                <a:moveTo>
                                  <a:pt x="17666" y="131930"/>
                                </a:moveTo>
                                <a:cubicBezTo>
                                  <a:pt x="17666" y="131930"/>
                                  <a:pt x="16713" y="131930"/>
                                  <a:pt x="16713" y="130978"/>
                                </a:cubicBezTo>
                                <a:cubicBezTo>
                                  <a:pt x="16713" y="130978"/>
                                  <a:pt x="16713" y="131930"/>
                                  <a:pt x="16713" y="131930"/>
                                </a:cubicBezTo>
                                <a:cubicBezTo>
                                  <a:pt x="15760" y="132883"/>
                                  <a:pt x="16713" y="132883"/>
                                  <a:pt x="17666" y="131930"/>
                                </a:cubicBezTo>
                                <a:cubicBezTo>
                                  <a:pt x="16713" y="132883"/>
                                  <a:pt x="16713" y="131930"/>
                                  <a:pt x="17666" y="131930"/>
                                </a:cubicBezTo>
                                <a:close/>
                                <a:moveTo>
                                  <a:pt x="16713" y="90973"/>
                                </a:moveTo>
                                <a:lnTo>
                                  <a:pt x="16713" y="90973"/>
                                </a:lnTo>
                                <a:cubicBezTo>
                                  <a:pt x="15760" y="90973"/>
                                  <a:pt x="16713" y="91926"/>
                                  <a:pt x="16713" y="91926"/>
                                </a:cubicBezTo>
                                <a:lnTo>
                                  <a:pt x="16713" y="90973"/>
                                </a:lnTo>
                                <a:close/>
                                <a:moveTo>
                                  <a:pt x="18618" y="121453"/>
                                </a:moveTo>
                                <a:cubicBezTo>
                                  <a:pt x="19570" y="122405"/>
                                  <a:pt x="20523" y="121453"/>
                                  <a:pt x="21475" y="120501"/>
                                </a:cubicBezTo>
                                <a:cubicBezTo>
                                  <a:pt x="21475" y="121453"/>
                                  <a:pt x="21475" y="121453"/>
                                  <a:pt x="22428" y="121453"/>
                                </a:cubicBezTo>
                                <a:lnTo>
                                  <a:pt x="22428" y="120501"/>
                                </a:lnTo>
                                <a:cubicBezTo>
                                  <a:pt x="22428" y="119548"/>
                                  <a:pt x="21475" y="120501"/>
                                  <a:pt x="21475" y="120501"/>
                                </a:cubicBezTo>
                                <a:cubicBezTo>
                                  <a:pt x="21475" y="118595"/>
                                  <a:pt x="20523" y="118595"/>
                                  <a:pt x="18618" y="117643"/>
                                </a:cubicBezTo>
                                <a:cubicBezTo>
                                  <a:pt x="18618" y="117643"/>
                                  <a:pt x="19570" y="116690"/>
                                  <a:pt x="19570" y="116690"/>
                                </a:cubicBezTo>
                                <a:cubicBezTo>
                                  <a:pt x="22428" y="116690"/>
                                  <a:pt x="24333" y="115738"/>
                                  <a:pt x="26238" y="114786"/>
                                </a:cubicBezTo>
                                <a:cubicBezTo>
                                  <a:pt x="27191" y="113833"/>
                                  <a:pt x="28143" y="113833"/>
                                  <a:pt x="29095" y="114786"/>
                                </a:cubicBezTo>
                                <a:cubicBezTo>
                                  <a:pt x="31000" y="116690"/>
                                  <a:pt x="31000" y="116690"/>
                                  <a:pt x="31953" y="114786"/>
                                </a:cubicBezTo>
                                <a:cubicBezTo>
                                  <a:pt x="32905" y="110976"/>
                                  <a:pt x="34810" y="110976"/>
                                  <a:pt x="37668" y="112880"/>
                                </a:cubicBezTo>
                                <a:cubicBezTo>
                                  <a:pt x="37668" y="113833"/>
                                  <a:pt x="37668" y="113833"/>
                                  <a:pt x="37668" y="113833"/>
                                </a:cubicBezTo>
                                <a:cubicBezTo>
                                  <a:pt x="37668" y="114786"/>
                                  <a:pt x="37668" y="115738"/>
                                  <a:pt x="38620" y="114786"/>
                                </a:cubicBezTo>
                                <a:cubicBezTo>
                                  <a:pt x="39573" y="114786"/>
                                  <a:pt x="39573" y="113833"/>
                                  <a:pt x="38620" y="113833"/>
                                </a:cubicBezTo>
                                <a:lnTo>
                                  <a:pt x="37668" y="112880"/>
                                </a:lnTo>
                                <a:cubicBezTo>
                                  <a:pt x="36716" y="110023"/>
                                  <a:pt x="33858" y="106213"/>
                                  <a:pt x="35763" y="103355"/>
                                </a:cubicBezTo>
                                <a:cubicBezTo>
                                  <a:pt x="36716" y="101451"/>
                                  <a:pt x="34810" y="101451"/>
                                  <a:pt x="32905" y="101451"/>
                                </a:cubicBezTo>
                                <a:cubicBezTo>
                                  <a:pt x="31000" y="101451"/>
                                  <a:pt x="28143" y="104308"/>
                                  <a:pt x="26238" y="102403"/>
                                </a:cubicBezTo>
                                <a:lnTo>
                                  <a:pt x="25285" y="103355"/>
                                </a:lnTo>
                                <a:cubicBezTo>
                                  <a:pt x="25285" y="104308"/>
                                  <a:pt x="29095" y="107165"/>
                                  <a:pt x="30048" y="106213"/>
                                </a:cubicBezTo>
                                <a:cubicBezTo>
                                  <a:pt x="31000" y="106213"/>
                                  <a:pt x="31953" y="105261"/>
                                  <a:pt x="31953" y="106213"/>
                                </a:cubicBezTo>
                                <a:cubicBezTo>
                                  <a:pt x="31953" y="107165"/>
                                  <a:pt x="31953" y="108118"/>
                                  <a:pt x="31953" y="108118"/>
                                </a:cubicBezTo>
                                <a:cubicBezTo>
                                  <a:pt x="31000" y="109070"/>
                                  <a:pt x="30048" y="110976"/>
                                  <a:pt x="28143" y="110023"/>
                                </a:cubicBezTo>
                                <a:cubicBezTo>
                                  <a:pt x="24333" y="109070"/>
                                  <a:pt x="19570" y="111928"/>
                                  <a:pt x="18618" y="114786"/>
                                </a:cubicBezTo>
                                <a:cubicBezTo>
                                  <a:pt x="17666" y="115738"/>
                                  <a:pt x="19570" y="116690"/>
                                  <a:pt x="19570" y="116690"/>
                                </a:cubicBezTo>
                                <a:cubicBezTo>
                                  <a:pt x="18618" y="119548"/>
                                  <a:pt x="17666" y="120501"/>
                                  <a:pt x="18618" y="121453"/>
                                </a:cubicBezTo>
                                <a:close/>
                                <a:moveTo>
                                  <a:pt x="22428" y="129073"/>
                                </a:moveTo>
                                <a:cubicBezTo>
                                  <a:pt x="23380" y="129073"/>
                                  <a:pt x="23380" y="128120"/>
                                  <a:pt x="22428" y="129073"/>
                                </a:cubicBezTo>
                                <a:cubicBezTo>
                                  <a:pt x="22428" y="127168"/>
                                  <a:pt x="21475" y="128120"/>
                                  <a:pt x="20523" y="128120"/>
                                </a:cubicBezTo>
                                <a:lnTo>
                                  <a:pt x="19570" y="127168"/>
                                </a:lnTo>
                                <a:cubicBezTo>
                                  <a:pt x="19570" y="127168"/>
                                  <a:pt x="18618" y="126215"/>
                                  <a:pt x="18618" y="126215"/>
                                </a:cubicBezTo>
                                <a:cubicBezTo>
                                  <a:pt x="18618" y="126215"/>
                                  <a:pt x="17666" y="126215"/>
                                  <a:pt x="18618" y="126215"/>
                                </a:cubicBezTo>
                                <a:lnTo>
                                  <a:pt x="19570" y="127168"/>
                                </a:lnTo>
                                <a:cubicBezTo>
                                  <a:pt x="19570" y="127168"/>
                                  <a:pt x="20523" y="127168"/>
                                  <a:pt x="20523" y="127168"/>
                                </a:cubicBezTo>
                                <a:cubicBezTo>
                                  <a:pt x="20523" y="129073"/>
                                  <a:pt x="21475" y="129073"/>
                                  <a:pt x="22428" y="129073"/>
                                </a:cubicBezTo>
                                <a:close/>
                                <a:moveTo>
                                  <a:pt x="21475" y="96688"/>
                                </a:moveTo>
                                <a:cubicBezTo>
                                  <a:pt x="21475" y="96688"/>
                                  <a:pt x="20523" y="95736"/>
                                  <a:pt x="21475" y="96688"/>
                                </a:cubicBezTo>
                                <a:cubicBezTo>
                                  <a:pt x="19570" y="95736"/>
                                  <a:pt x="18618" y="95736"/>
                                  <a:pt x="18618" y="96688"/>
                                </a:cubicBezTo>
                                <a:cubicBezTo>
                                  <a:pt x="18618" y="97640"/>
                                  <a:pt x="19570" y="97640"/>
                                  <a:pt x="19570" y="97640"/>
                                </a:cubicBezTo>
                                <a:cubicBezTo>
                                  <a:pt x="20523" y="97640"/>
                                  <a:pt x="21475" y="97640"/>
                                  <a:pt x="21475" y="96688"/>
                                </a:cubicBezTo>
                                <a:close/>
                                <a:moveTo>
                                  <a:pt x="20523" y="139551"/>
                                </a:moveTo>
                                <a:cubicBezTo>
                                  <a:pt x="20523" y="138598"/>
                                  <a:pt x="20523" y="138598"/>
                                  <a:pt x="20523" y="138598"/>
                                </a:cubicBezTo>
                                <a:cubicBezTo>
                                  <a:pt x="19570" y="138598"/>
                                  <a:pt x="19570" y="138598"/>
                                  <a:pt x="19570" y="138598"/>
                                </a:cubicBezTo>
                                <a:cubicBezTo>
                                  <a:pt x="19570" y="139551"/>
                                  <a:pt x="19570" y="139551"/>
                                  <a:pt x="19570" y="140503"/>
                                </a:cubicBezTo>
                                <a:cubicBezTo>
                                  <a:pt x="19570" y="140503"/>
                                  <a:pt x="20523" y="139551"/>
                                  <a:pt x="20523" y="139551"/>
                                </a:cubicBezTo>
                                <a:close/>
                                <a:moveTo>
                                  <a:pt x="20523" y="55730"/>
                                </a:moveTo>
                                <a:lnTo>
                                  <a:pt x="20523" y="55730"/>
                                </a:lnTo>
                                <a:cubicBezTo>
                                  <a:pt x="20523" y="55730"/>
                                  <a:pt x="20523" y="55730"/>
                                  <a:pt x="20523" y="55730"/>
                                </a:cubicBezTo>
                                <a:cubicBezTo>
                                  <a:pt x="20523" y="54778"/>
                                  <a:pt x="20523" y="54778"/>
                                  <a:pt x="20523" y="55730"/>
                                </a:cubicBezTo>
                                <a:cubicBezTo>
                                  <a:pt x="19570" y="54778"/>
                                  <a:pt x="19570" y="54778"/>
                                  <a:pt x="20523" y="55730"/>
                                </a:cubicBezTo>
                                <a:close/>
                                <a:moveTo>
                                  <a:pt x="21475" y="104308"/>
                                </a:moveTo>
                                <a:lnTo>
                                  <a:pt x="22428" y="102403"/>
                                </a:lnTo>
                                <a:cubicBezTo>
                                  <a:pt x="22428" y="101451"/>
                                  <a:pt x="23380" y="100498"/>
                                  <a:pt x="22428" y="100498"/>
                                </a:cubicBezTo>
                                <a:lnTo>
                                  <a:pt x="21475" y="100498"/>
                                </a:lnTo>
                                <a:cubicBezTo>
                                  <a:pt x="20523" y="100498"/>
                                  <a:pt x="20523" y="101451"/>
                                  <a:pt x="20523" y="102403"/>
                                </a:cubicBezTo>
                                <a:lnTo>
                                  <a:pt x="21475" y="104308"/>
                                </a:lnTo>
                                <a:cubicBezTo>
                                  <a:pt x="20523" y="104308"/>
                                  <a:pt x="19570" y="105261"/>
                                  <a:pt x="19570" y="106213"/>
                                </a:cubicBezTo>
                                <a:cubicBezTo>
                                  <a:pt x="19570" y="107165"/>
                                  <a:pt x="20523" y="108118"/>
                                  <a:pt x="20523" y="108118"/>
                                </a:cubicBezTo>
                                <a:cubicBezTo>
                                  <a:pt x="21475" y="110023"/>
                                  <a:pt x="22428" y="109070"/>
                                  <a:pt x="23380" y="109070"/>
                                </a:cubicBezTo>
                                <a:cubicBezTo>
                                  <a:pt x="24333" y="108118"/>
                                  <a:pt x="24333" y="107165"/>
                                  <a:pt x="23380" y="106213"/>
                                </a:cubicBezTo>
                                <a:lnTo>
                                  <a:pt x="21475" y="104308"/>
                                </a:lnTo>
                                <a:close/>
                                <a:moveTo>
                                  <a:pt x="24333" y="130978"/>
                                </a:moveTo>
                                <a:cubicBezTo>
                                  <a:pt x="22428" y="130978"/>
                                  <a:pt x="21475" y="131930"/>
                                  <a:pt x="21475" y="133836"/>
                                </a:cubicBezTo>
                                <a:cubicBezTo>
                                  <a:pt x="21475" y="134788"/>
                                  <a:pt x="21475" y="135740"/>
                                  <a:pt x="22428" y="134788"/>
                                </a:cubicBezTo>
                                <a:cubicBezTo>
                                  <a:pt x="23380" y="133836"/>
                                  <a:pt x="24333" y="132883"/>
                                  <a:pt x="24333" y="130978"/>
                                </a:cubicBezTo>
                                <a:cubicBezTo>
                                  <a:pt x="25285" y="130978"/>
                                  <a:pt x="24333" y="130978"/>
                                  <a:pt x="24333" y="130978"/>
                                </a:cubicBezTo>
                                <a:close/>
                                <a:moveTo>
                                  <a:pt x="21475" y="87163"/>
                                </a:moveTo>
                                <a:cubicBezTo>
                                  <a:pt x="21475" y="87163"/>
                                  <a:pt x="22428" y="86211"/>
                                  <a:pt x="21475" y="87163"/>
                                </a:cubicBezTo>
                                <a:cubicBezTo>
                                  <a:pt x="23380" y="86211"/>
                                  <a:pt x="23380" y="86211"/>
                                  <a:pt x="23380" y="87163"/>
                                </a:cubicBezTo>
                                <a:cubicBezTo>
                                  <a:pt x="24333" y="88115"/>
                                  <a:pt x="23380" y="88115"/>
                                  <a:pt x="21475" y="87163"/>
                                </a:cubicBezTo>
                                <a:cubicBezTo>
                                  <a:pt x="22428" y="88115"/>
                                  <a:pt x="21475" y="88115"/>
                                  <a:pt x="21475" y="87163"/>
                                </a:cubicBezTo>
                                <a:close/>
                                <a:moveTo>
                                  <a:pt x="22428" y="68113"/>
                                </a:moveTo>
                                <a:cubicBezTo>
                                  <a:pt x="22428" y="68113"/>
                                  <a:pt x="23380" y="67161"/>
                                  <a:pt x="22428" y="68113"/>
                                </a:cubicBezTo>
                                <a:lnTo>
                                  <a:pt x="25285" y="66208"/>
                                </a:lnTo>
                                <a:cubicBezTo>
                                  <a:pt x="25285" y="67161"/>
                                  <a:pt x="25285" y="70018"/>
                                  <a:pt x="25285" y="70970"/>
                                </a:cubicBezTo>
                                <a:cubicBezTo>
                                  <a:pt x="25285" y="70970"/>
                                  <a:pt x="22428" y="69065"/>
                                  <a:pt x="22428" y="68113"/>
                                </a:cubicBezTo>
                                <a:close/>
                                <a:moveTo>
                                  <a:pt x="26238" y="126215"/>
                                </a:moveTo>
                                <a:cubicBezTo>
                                  <a:pt x="26238" y="125263"/>
                                  <a:pt x="25285" y="125263"/>
                                  <a:pt x="24333" y="125263"/>
                                </a:cubicBezTo>
                                <a:lnTo>
                                  <a:pt x="23380" y="125263"/>
                                </a:lnTo>
                                <a:cubicBezTo>
                                  <a:pt x="24333" y="126215"/>
                                  <a:pt x="25285" y="126215"/>
                                  <a:pt x="26238" y="126215"/>
                                </a:cubicBezTo>
                                <a:cubicBezTo>
                                  <a:pt x="26238" y="127168"/>
                                  <a:pt x="27191" y="127168"/>
                                  <a:pt x="26238" y="126215"/>
                                </a:cubicBezTo>
                                <a:close/>
                                <a:moveTo>
                                  <a:pt x="25285" y="96688"/>
                                </a:moveTo>
                                <a:cubicBezTo>
                                  <a:pt x="26238" y="96688"/>
                                  <a:pt x="27191" y="95736"/>
                                  <a:pt x="25285" y="96688"/>
                                </a:cubicBezTo>
                                <a:cubicBezTo>
                                  <a:pt x="26238" y="94783"/>
                                  <a:pt x="26238" y="92878"/>
                                  <a:pt x="24333" y="92878"/>
                                </a:cubicBezTo>
                                <a:cubicBezTo>
                                  <a:pt x="23380" y="92878"/>
                                  <a:pt x="23380" y="93830"/>
                                  <a:pt x="23380" y="95736"/>
                                </a:cubicBezTo>
                                <a:cubicBezTo>
                                  <a:pt x="24333" y="95736"/>
                                  <a:pt x="24333" y="96688"/>
                                  <a:pt x="25285" y="96688"/>
                                </a:cubicBezTo>
                                <a:close/>
                                <a:moveTo>
                                  <a:pt x="31953" y="139551"/>
                                </a:moveTo>
                                <a:cubicBezTo>
                                  <a:pt x="30048" y="138598"/>
                                  <a:pt x="31000" y="140503"/>
                                  <a:pt x="29095" y="141455"/>
                                </a:cubicBezTo>
                                <a:lnTo>
                                  <a:pt x="29095" y="141455"/>
                                </a:lnTo>
                                <a:cubicBezTo>
                                  <a:pt x="29095" y="139551"/>
                                  <a:pt x="28143" y="137645"/>
                                  <a:pt x="27191" y="136693"/>
                                </a:cubicBezTo>
                                <a:cubicBezTo>
                                  <a:pt x="27191" y="136693"/>
                                  <a:pt x="26238" y="135740"/>
                                  <a:pt x="26238" y="135740"/>
                                </a:cubicBezTo>
                                <a:cubicBezTo>
                                  <a:pt x="25285" y="135740"/>
                                  <a:pt x="25285" y="136693"/>
                                  <a:pt x="25285" y="137645"/>
                                </a:cubicBezTo>
                                <a:cubicBezTo>
                                  <a:pt x="25285" y="140503"/>
                                  <a:pt x="27191" y="141455"/>
                                  <a:pt x="29095" y="141455"/>
                                </a:cubicBezTo>
                                <a:cubicBezTo>
                                  <a:pt x="29095" y="142408"/>
                                  <a:pt x="29095" y="144313"/>
                                  <a:pt x="31000" y="144313"/>
                                </a:cubicBezTo>
                                <a:cubicBezTo>
                                  <a:pt x="31953" y="144313"/>
                                  <a:pt x="31953" y="143361"/>
                                  <a:pt x="31953" y="142408"/>
                                </a:cubicBezTo>
                                <a:cubicBezTo>
                                  <a:pt x="32905" y="141455"/>
                                  <a:pt x="32905" y="140503"/>
                                  <a:pt x="31953" y="139551"/>
                                </a:cubicBezTo>
                                <a:close/>
                                <a:moveTo>
                                  <a:pt x="26238" y="118595"/>
                                </a:moveTo>
                                <a:cubicBezTo>
                                  <a:pt x="26238" y="118595"/>
                                  <a:pt x="25285" y="118595"/>
                                  <a:pt x="26238" y="118595"/>
                                </a:cubicBezTo>
                                <a:cubicBezTo>
                                  <a:pt x="25285" y="119548"/>
                                  <a:pt x="26238" y="119548"/>
                                  <a:pt x="26238" y="119548"/>
                                </a:cubicBezTo>
                                <a:cubicBezTo>
                                  <a:pt x="26238" y="119548"/>
                                  <a:pt x="26238" y="119548"/>
                                  <a:pt x="26238" y="118595"/>
                                </a:cubicBezTo>
                                <a:cubicBezTo>
                                  <a:pt x="27191" y="119548"/>
                                  <a:pt x="26238" y="118595"/>
                                  <a:pt x="26238" y="118595"/>
                                </a:cubicBezTo>
                                <a:close/>
                                <a:moveTo>
                                  <a:pt x="26238" y="71923"/>
                                </a:moveTo>
                                <a:cubicBezTo>
                                  <a:pt x="26238" y="71923"/>
                                  <a:pt x="26238" y="71923"/>
                                  <a:pt x="26238" y="71923"/>
                                </a:cubicBezTo>
                                <a:cubicBezTo>
                                  <a:pt x="27191" y="71923"/>
                                  <a:pt x="27191" y="71923"/>
                                  <a:pt x="27191" y="71923"/>
                                </a:cubicBezTo>
                                <a:cubicBezTo>
                                  <a:pt x="27191" y="72876"/>
                                  <a:pt x="27191" y="72876"/>
                                  <a:pt x="26238" y="71923"/>
                                </a:cubicBezTo>
                                <a:cubicBezTo>
                                  <a:pt x="26238" y="72876"/>
                                  <a:pt x="26238" y="72876"/>
                                  <a:pt x="26238" y="71923"/>
                                </a:cubicBezTo>
                                <a:close/>
                                <a:moveTo>
                                  <a:pt x="26238" y="30013"/>
                                </a:moveTo>
                                <a:cubicBezTo>
                                  <a:pt x="26238" y="30965"/>
                                  <a:pt x="27191" y="30965"/>
                                  <a:pt x="26238" y="30013"/>
                                </a:cubicBezTo>
                                <a:cubicBezTo>
                                  <a:pt x="27191" y="30013"/>
                                  <a:pt x="27191" y="30013"/>
                                  <a:pt x="27191" y="30013"/>
                                </a:cubicBezTo>
                                <a:cubicBezTo>
                                  <a:pt x="27191" y="29061"/>
                                  <a:pt x="27191" y="29061"/>
                                  <a:pt x="26238" y="30013"/>
                                </a:cubicBezTo>
                                <a:cubicBezTo>
                                  <a:pt x="27191" y="30013"/>
                                  <a:pt x="26238" y="30013"/>
                                  <a:pt x="26238" y="30013"/>
                                </a:cubicBezTo>
                                <a:close/>
                                <a:moveTo>
                                  <a:pt x="29095" y="128120"/>
                                </a:moveTo>
                                <a:cubicBezTo>
                                  <a:pt x="29095" y="129073"/>
                                  <a:pt x="30048" y="130026"/>
                                  <a:pt x="31000" y="130026"/>
                                </a:cubicBezTo>
                                <a:cubicBezTo>
                                  <a:pt x="31000" y="130026"/>
                                  <a:pt x="31953" y="130026"/>
                                  <a:pt x="31000" y="129073"/>
                                </a:cubicBezTo>
                                <a:cubicBezTo>
                                  <a:pt x="30048" y="128120"/>
                                  <a:pt x="30048" y="128120"/>
                                  <a:pt x="29095" y="128120"/>
                                </a:cubicBezTo>
                                <a:cubicBezTo>
                                  <a:pt x="29095" y="128120"/>
                                  <a:pt x="29095" y="128120"/>
                                  <a:pt x="29095" y="128120"/>
                                </a:cubicBezTo>
                                <a:close/>
                                <a:moveTo>
                                  <a:pt x="30048" y="124311"/>
                                </a:moveTo>
                                <a:cubicBezTo>
                                  <a:pt x="31000" y="124311"/>
                                  <a:pt x="31000" y="123358"/>
                                  <a:pt x="31000" y="122405"/>
                                </a:cubicBezTo>
                                <a:cubicBezTo>
                                  <a:pt x="31000" y="122405"/>
                                  <a:pt x="31000" y="121453"/>
                                  <a:pt x="30048" y="121453"/>
                                </a:cubicBezTo>
                                <a:cubicBezTo>
                                  <a:pt x="29095" y="122405"/>
                                  <a:pt x="29095" y="122405"/>
                                  <a:pt x="30048" y="124311"/>
                                </a:cubicBezTo>
                                <a:cubicBezTo>
                                  <a:pt x="29095" y="124311"/>
                                  <a:pt x="29095" y="124311"/>
                                  <a:pt x="30048" y="124311"/>
                                </a:cubicBezTo>
                                <a:close/>
                                <a:moveTo>
                                  <a:pt x="29095" y="68113"/>
                                </a:moveTo>
                                <a:lnTo>
                                  <a:pt x="31953" y="68113"/>
                                </a:lnTo>
                                <a:cubicBezTo>
                                  <a:pt x="31953" y="68113"/>
                                  <a:pt x="31000" y="70970"/>
                                  <a:pt x="30048" y="70970"/>
                                </a:cubicBezTo>
                                <a:cubicBezTo>
                                  <a:pt x="29095" y="70970"/>
                                  <a:pt x="28143" y="68113"/>
                                  <a:pt x="29095" y="68113"/>
                                </a:cubicBezTo>
                                <a:close/>
                                <a:moveTo>
                                  <a:pt x="29095" y="134788"/>
                                </a:moveTo>
                                <a:cubicBezTo>
                                  <a:pt x="29095" y="135740"/>
                                  <a:pt x="29095" y="135740"/>
                                  <a:pt x="30048" y="135740"/>
                                </a:cubicBezTo>
                                <a:cubicBezTo>
                                  <a:pt x="31000" y="135740"/>
                                  <a:pt x="31953" y="134788"/>
                                  <a:pt x="31953" y="133836"/>
                                </a:cubicBezTo>
                                <a:cubicBezTo>
                                  <a:pt x="31953" y="132883"/>
                                  <a:pt x="31000" y="132883"/>
                                  <a:pt x="31000" y="132883"/>
                                </a:cubicBezTo>
                                <a:cubicBezTo>
                                  <a:pt x="30048" y="133836"/>
                                  <a:pt x="29095" y="133836"/>
                                  <a:pt x="29095" y="134788"/>
                                </a:cubicBezTo>
                                <a:close/>
                                <a:moveTo>
                                  <a:pt x="30048" y="98593"/>
                                </a:moveTo>
                                <a:cubicBezTo>
                                  <a:pt x="30048" y="98593"/>
                                  <a:pt x="30048" y="98593"/>
                                  <a:pt x="30048" y="98593"/>
                                </a:cubicBezTo>
                                <a:cubicBezTo>
                                  <a:pt x="31000" y="98593"/>
                                  <a:pt x="31000" y="97640"/>
                                  <a:pt x="31000" y="96688"/>
                                </a:cubicBezTo>
                                <a:lnTo>
                                  <a:pt x="31000" y="96688"/>
                                </a:lnTo>
                                <a:lnTo>
                                  <a:pt x="31953" y="95736"/>
                                </a:lnTo>
                                <a:cubicBezTo>
                                  <a:pt x="31953" y="95736"/>
                                  <a:pt x="31953" y="94783"/>
                                  <a:pt x="31953" y="94783"/>
                                </a:cubicBezTo>
                                <a:cubicBezTo>
                                  <a:pt x="31953" y="94783"/>
                                  <a:pt x="31953" y="93830"/>
                                  <a:pt x="31000" y="94783"/>
                                </a:cubicBezTo>
                                <a:cubicBezTo>
                                  <a:pt x="31000" y="94783"/>
                                  <a:pt x="31000" y="95736"/>
                                  <a:pt x="31000" y="95736"/>
                                </a:cubicBezTo>
                                <a:cubicBezTo>
                                  <a:pt x="31000" y="95736"/>
                                  <a:pt x="31000" y="96688"/>
                                  <a:pt x="31000" y="96688"/>
                                </a:cubicBezTo>
                                <a:cubicBezTo>
                                  <a:pt x="30048" y="96688"/>
                                  <a:pt x="29095" y="97640"/>
                                  <a:pt x="30048" y="98593"/>
                                </a:cubicBezTo>
                                <a:close/>
                                <a:moveTo>
                                  <a:pt x="30048" y="36680"/>
                                </a:moveTo>
                                <a:cubicBezTo>
                                  <a:pt x="31000" y="37633"/>
                                  <a:pt x="31000" y="37633"/>
                                  <a:pt x="30048" y="36680"/>
                                </a:cubicBezTo>
                                <a:cubicBezTo>
                                  <a:pt x="31000" y="36680"/>
                                  <a:pt x="31000" y="36680"/>
                                  <a:pt x="30048" y="36680"/>
                                </a:cubicBezTo>
                                <a:cubicBezTo>
                                  <a:pt x="31000" y="36680"/>
                                  <a:pt x="30048" y="36680"/>
                                  <a:pt x="30048" y="36680"/>
                                </a:cubicBezTo>
                                <a:lnTo>
                                  <a:pt x="30048" y="36680"/>
                                </a:lnTo>
                                <a:close/>
                                <a:moveTo>
                                  <a:pt x="33858" y="59540"/>
                                </a:moveTo>
                                <a:cubicBezTo>
                                  <a:pt x="32905" y="60493"/>
                                  <a:pt x="31953" y="59540"/>
                                  <a:pt x="31000" y="60493"/>
                                </a:cubicBezTo>
                                <a:cubicBezTo>
                                  <a:pt x="31000" y="61445"/>
                                  <a:pt x="31000" y="62398"/>
                                  <a:pt x="31953" y="63351"/>
                                </a:cubicBezTo>
                                <a:cubicBezTo>
                                  <a:pt x="32905" y="65255"/>
                                  <a:pt x="33858" y="63351"/>
                                  <a:pt x="34810" y="63351"/>
                                </a:cubicBezTo>
                                <a:lnTo>
                                  <a:pt x="36716" y="63351"/>
                                </a:lnTo>
                                <a:cubicBezTo>
                                  <a:pt x="37668" y="63351"/>
                                  <a:pt x="38620" y="63351"/>
                                  <a:pt x="38620" y="62398"/>
                                </a:cubicBezTo>
                                <a:cubicBezTo>
                                  <a:pt x="38620" y="62398"/>
                                  <a:pt x="37668" y="61445"/>
                                  <a:pt x="37668" y="61445"/>
                                </a:cubicBezTo>
                                <a:cubicBezTo>
                                  <a:pt x="36716" y="60493"/>
                                  <a:pt x="35763" y="59540"/>
                                  <a:pt x="33858" y="59540"/>
                                </a:cubicBezTo>
                                <a:close/>
                                <a:moveTo>
                                  <a:pt x="33858" y="124311"/>
                                </a:moveTo>
                                <a:cubicBezTo>
                                  <a:pt x="34810" y="124311"/>
                                  <a:pt x="35763" y="124311"/>
                                  <a:pt x="35763" y="123358"/>
                                </a:cubicBezTo>
                                <a:cubicBezTo>
                                  <a:pt x="35763" y="122405"/>
                                  <a:pt x="34810" y="122405"/>
                                  <a:pt x="33858" y="121453"/>
                                </a:cubicBezTo>
                                <a:cubicBezTo>
                                  <a:pt x="32905" y="121453"/>
                                  <a:pt x="32905" y="122405"/>
                                  <a:pt x="32905" y="122405"/>
                                </a:cubicBezTo>
                                <a:cubicBezTo>
                                  <a:pt x="32905" y="124311"/>
                                  <a:pt x="32905" y="124311"/>
                                  <a:pt x="33858" y="124311"/>
                                </a:cubicBezTo>
                                <a:close/>
                                <a:moveTo>
                                  <a:pt x="39573" y="133836"/>
                                </a:moveTo>
                                <a:cubicBezTo>
                                  <a:pt x="38620" y="131930"/>
                                  <a:pt x="36716" y="130978"/>
                                  <a:pt x="34810" y="129073"/>
                                </a:cubicBezTo>
                                <a:cubicBezTo>
                                  <a:pt x="34810" y="129073"/>
                                  <a:pt x="33858" y="128120"/>
                                  <a:pt x="32905" y="129073"/>
                                </a:cubicBezTo>
                                <a:cubicBezTo>
                                  <a:pt x="31953" y="130026"/>
                                  <a:pt x="31953" y="130026"/>
                                  <a:pt x="31953" y="130978"/>
                                </a:cubicBezTo>
                                <a:cubicBezTo>
                                  <a:pt x="31953" y="133836"/>
                                  <a:pt x="35763" y="134788"/>
                                  <a:pt x="35763" y="138598"/>
                                </a:cubicBezTo>
                                <a:cubicBezTo>
                                  <a:pt x="35763" y="138598"/>
                                  <a:pt x="35763" y="138598"/>
                                  <a:pt x="36716" y="138598"/>
                                </a:cubicBezTo>
                                <a:cubicBezTo>
                                  <a:pt x="38620" y="137645"/>
                                  <a:pt x="40525" y="134788"/>
                                  <a:pt x="39573" y="133836"/>
                                </a:cubicBezTo>
                                <a:close/>
                                <a:moveTo>
                                  <a:pt x="34810" y="30013"/>
                                </a:moveTo>
                                <a:lnTo>
                                  <a:pt x="34810" y="30013"/>
                                </a:lnTo>
                                <a:lnTo>
                                  <a:pt x="35763" y="28108"/>
                                </a:lnTo>
                                <a:cubicBezTo>
                                  <a:pt x="35763" y="27155"/>
                                  <a:pt x="36716" y="27155"/>
                                  <a:pt x="35763" y="27155"/>
                                </a:cubicBezTo>
                                <a:cubicBezTo>
                                  <a:pt x="34810" y="27155"/>
                                  <a:pt x="33858" y="28108"/>
                                  <a:pt x="32905" y="28108"/>
                                </a:cubicBezTo>
                                <a:cubicBezTo>
                                  <a:pt x="32905" y="29061"/>
                                  <a:pt x="34810" y="29061"/>
                                  <a:pt x="34810" y="30013"/>
                                </a:cubicBezTo>
                                <a:close/>
                                <a:moveTo>
                                  <a:pt x="35763" y="146218"/>
                                </a:moveTo>
                                <a:cubicBezTo>
                                  <a:pt x="35763" y="145265"/>
                                  <a:pt x="35763" y="145265"/>
                                  <a:pt x="34810" y="145265"/>
                                </a:cubicBezTo>
                                <a:cubicBezTo>
                                  <a:pt x="33858" y="145265"/>
                                  <a:pt x="33858" y="145265"/>
                                  <a:pt x="33858" y="146218"/>
                                </a:cubicBezTo>
                                <a:cubicBezTo>
                                  <a:pt x="33858" y="146218"/>
                                  <a:pt x="33858" y="147170"/>
                                  <a:pt x="35763" y="146218"/>
                                </a:cubicBezTo>
                                <a:cubicBezTo>
                                  <a:pt x="35763" y="147170"/>
                                  <a:pt x="35763" y="147170"/>
                                  <a:pt x="35763" y="146218"/>
                                </a:cubicBezTo>
                                <a:close/>
                                <a:moveTo>
                                  <a:pt x="34810" y="34776"/>
                                </a:moveTo>
                                <a:cubicBezTo>
                                  <a:pt x="34810" y="34776"/>
                                  <a:pt x="32905" y="35728"/>
                                  <a:pt x="34810" y="36680"/>
                                </a:cubicBezTo>
                                <a:cubicBezTo>
                                  <a:pt x="35763" y="36680"/>
                                  <a:pt x="36716" y="36680"/>
                                  <a:pt x="36716" y="35728"/>
                                </a:cubicBezTo>
                                <a:cubicBezTo>
                                  <a:pt x="36716" y="33823"/>
                                  <a:pt x="36716" y="30965"/>
                                  <a:pt x="34810" y="30013"/>
                                </a:cubicBezTo>
                                <a:cubicBezTo>
                                  <a:pt x="35763" y="31918"/>
                                  <a:pt x="36716" y="32870"/>
                                  <a:pt x="34810" y="34776"/>
                                </a:cubicBezTo>
                                <a:close/>
                                <a:moveTo>
                                  <a:pt x="38620" y="102403"/>
                                </a:moveTo>
                                <a:cubicBezTo>
                                  <a:pt x="39573" y="102403"/>
                                  <a:pt x="39573" y="101451"/>
                                  <a:pt x="39573" y="100498"/>
                                </a:cubicBezTo>
                                <a:cubicBezTo>
                                  <a:pt x="38620" y="98593"/>
                                  <a:pt x="37668" y="98593"/>
                                  <a:pt x="35763" y="97640"/>
                                </a:cubicBezTo>
                                <a:cubicBezTo>
                                  <a:pt x="35763" y="97640"/>
                                  <a:pt x="34810" y="98593"/>
                                  <a:pt x="34810" y="98593"/>
                                </a:cubicBezTo>
                                <a:cubicBezTo>
                                  <a:pt x="34810" y="101451"/>
                                  <a:pt x="36716" y="102403"/>
                                  <a:pt x="38620" y="102403"/>
                                </a:cubicBezTo>
                                <a:close/>
                                <a:moveTo>
                                  <a:pt x="35763" y="58588"/>
                                </a:moveTo>
                                <a:cubicBezTo>
                                  <a:pt x="36716" y="58588"/>
                                  <a:pt x="36716" y="57636"/>
                                  <a:pt x="35763" y="58588"/>
                                </a:cubicBezTo>
                                <a:cubicBezTo>
                                  <a:pt x="36716" y="57636"/>
                                  <a:pt x="35763" y="56683"/>
                                  <a:pt x="35763" y="56683"/>
                                </a:cubicBezTo>
                                <a:cubicBezTo>
                                  <a:pt x="35763" y="56683"/>
                                  <a:pt x="35763" y="56683"/>
                                  <a:pt x="35763" y="58588"/>
                                </a:cubicBezTo>
                                <a:cubicBezTo>
                                  <a:pt x="34810" y="57636"/>
                                  <a:pt x="35763" y="58588"/>
                                  <a:pt x="35763" y="58588"/>
                                </a:cubicBezTo>
                                <a:close/>
                                <a:moveTo>
                                  <a:pt x="41478" y="119548"/>
                                </a:moveTo>
                                <a:cubicBezTo>
                                  <a:pt x="41478" y="118595"/>
                                  <a:pt x="40525" y="118595"/>
                                  <a:pt x="40525" y="118595"/>
                                </a:cubicBezTo>
                                <a:cubicBezTo>
                                  <a:pt x="40525" y="118595"/>
                                  <a:pt x="38620" y="118595"/>
                                  <a:pt x="38620" y="119548"/>
                                </a:cubicBezTo>
                                <a:cubicBezTo>
                                  <a:pt x="38620" y="119548"/>
                                  <a:pt x="39573" y="120501"/>
                                  <a:pt x="40525" y="120501"/>
                                </a:cubicBezTo>
                                <a:cubicBezTo>
                                  <a:pt x="40525" y="120501"/>
                                  <a:pt x="41478" y="120501"/>
                                  <a:pt x="41478" y="119548"/>
                                </a:cubicBezTo>
                                <a:close/>
                                <a:moveTo>
                                  <a:pt x="40525" y="152886"/>
                                </a:moveTo>
                                <a:lnTo>
                                  <a:pt x="40525" y="152886"/>
                                </a:lnTo>
                                <a:cubicBezTo>
                                  <a:pt x="39573" y="151933"/>
                                  <a:pt x="39573" y="152886"/>
                                  <a:pt x="38620" y="152886"/>
                                </a:cubicBezTo>
                                <a:cubicBezTo>
                                  <a:pt x="39573" y="151933"/>
                                  <a:pt x="39573" y="152886"/>
                                  <a:pt x="40525" y="152886"/>
                                </a:cubicBezTo>
                                <a:lnTo>
                                  <a:pt x="40525" y="152886"/>
                                </a:lnTo>
                                <a:close/>
                                <a:moveTo>
                                  <a:pt x="41478" y="69065"/>
                                </a:moveTo>
                                <a:lnTo>
                                  <a:pt x="41478" y="69065"/>
                                </a:lnTo>
                                <a:cubicBezTo>
                                  <a:pt x="41478" y="68113"/>
                                  <a:pt x="41478" y="67161"/>
                                  <a:pt x="41478" y="67161"/>
                                </a:cubicBezTo>
                                <a:cubicBezTo>
                                  <a:pt x="40525" y="67161"/>
                                  <a:pt x="40525" y="68113"/>
                                  <a:pt x="41478" y="69065"/>
                                </a:cubicBezTo>
                                <a:cubicBezTo>
                                  <a:pt x="40525" y="69065"/>
                                  <a:pt x="40525" y="69065"/>
                                  <a:pt x="41478" y="69065"/>
                                </a:cubicBezTo>
                                <a:close/>
                                <a:moveTo>
                                  <a:pt x="41478" y="106213"/>
                                </a:moveTo>
                                <a:cubicBezTo>
                                  <a:pt x="41478" y="105261"/>
                                  <a:pt x="41478" y="105261"/>
                                  <a:pt x="41478" y="106213"/>
                                </a:cubicBezTo>
                                <a:cubicBezTo>
                                  <a:pt x="40525" y="105261"/>
                                  <a:pt x="40525" y="105261"/>
                                  <a:pt x="40525" y="106213"/>
                                </a:cubicBezTo>
                                <a:cubicBezTo>
                                  <a:pt x="40525" y="106213"/>
                                  <a:pt x="40525" y="107165"/>
                                  <a:pt x="41478" y="106213"/>
                                </a:cubicBezTo>
                                <a:cubicBezTo>
                                  <a:pt x="41478" y="107165"/>
                                  <a:pt x="41478" y="106213"/>
                                  <a:pt x="41478" y="106213"/>
                                </a:cubicBezTo>
                                <a:close/>
                                <a:moveTo>
                                  <a:pt x="44335" y="70018"/>
                                </a:moveTo>
                                <a:cubicBezTo>
                                  <a:pt x="44335" y="69065"/>
                                  <a:pt x="44335" y="69065"/>
                                  <a:pt x="44335" y="70018"/>
                                </a:cubicBezTo>
                                <a:lnTo>
                                  <a:pt x="44335" y="70018"/>
                                </a:lnTo>
                                <a:cubicBezTo>
                                  <a:pt x="44335" y="69065"/>
                                  <a:pt x="43383" y="69065"/>
                                  <a:pt x="44335" y="70018"/>
                                </a:cubicBezTo>
                                <a:cubicBezTo>
                                  <a:pt x="43383" y="69065"/>
                                  <a:pt x="44335" y="69065"/>
                                  <a:pt x="44335" y="70018"/>
                                </a:cubicBezTo>
                                <a:close/>
                                <a:moveTo>
                                  <a:pt x="44335" y="139551"/>
                                </a:moveTo>
                                <a:cubicBezTo>
                                  <a:pt x="44335" y="138598"/>
                                  <a:pt x="44335" y="138598"/>
                                  <a:pt x="44335" y="139551"/>
                                </a:cubicBezTo>
                                <a:cubicBezTo>
                                  <a:pt x="44335" y="138598"/>
                                  <a:pt x="44335" y="139551"/>
                                  <a:pt x="44335" y="139551"/>
                                </a:cubicBezTo>
                                <a:lnTo>
                                  <a:pt x="44335" y="139551"/>
                                </a:lnTo>
                                <a:lnTo>
                                  <a:pt x="44335" y="139551"/>
                                </a:lnTo>
                                <a:close/>
                                <a:moveTo>
                                  <a:pt x="47193" y="29061"/>
                                </a:moveTo>
                                <a:cubicBezTo>
                                  <a:pt x="47193" y="28108"/>
                                  <a:pt x="46241" y="28108"/>
                                  <a:pt x="46241" y="28108"/>
                                </a:cubicBezTo>
                                <a:cubicBezTo>
                                  <a:pt x="45288" y="28108"/>
                                  <a:pt x="45288" y="28108"/>
                                  <a:pt x="45288" y="29061"/>
                                </a:cubicBezTo>
                                <a:cubicBezTo>
                                  <a:pt x="45288" y="29061"/>
                                  <a:pt x="46241" y="29061"/>
                                  <a:pt x="47193" y="29061"/>
                                </a:cubicBezTo>
                                <a:cubicBezTo>
                                  <a:pt x="47193" y="30013"/>
                                  <a:pt x="47193" y="30013"/>
                                  <a:pt x="47193" y="29061"/>
                                </a:cubicBezTo>
                                <a:close/>
                                <a:moveTo>
                                  <a:pt x="50050" y="51920"/>
                                </a:moveTo>
                                <a:cubicBezTo>
                                  <a:pt x="50050" y="50968"/>
                                  <a:pt x="49098" y="50968"/>
                                  <a:pt x="48145" y="50968"/>
                                </a:cubicBezTo>
                                <a:cubicBezTo>
                                  <a:pt x="48145" y="50968"/>
                                  <a:pt x="47193" y="50968"/>
                                  <a:pt x="47193" y="51920"/>
                                </a:cubicBezTo>
                                <a:cubicBezTo>
                                  <a:pt x="48145" y="52873"/>
                                  <a:pt x="48145" y="52873"/>
                                  <a:pt x="50050" y="51920"/>
                                </a:cubicBezTo>
                                <a:cubicBezTo>
                                  <a:pt x="50050" y="53826"/>
                                  <a:pt x="50050" y="52873"/>
                                  <a:pt x="50050" y="51920"/>
                                </a:cubicBezTo>
                                <a:close/>
                                <a:moveTo>
                                  <a:pt x="51003" y="38586"/>
                                </a:moveTo>
                                <a:lnTo>
                                  <a:pt x="51003" y="38586"/>
                                </a:lnTo>
                                <a:lnTo>
                                  <a:pt x="50050" y="38586"/>
                                </a:lnTo>
                                <a:cubicBezTo>
                                  <a:pt x="50050" y="38586"/>
                                  <a:pt x="50050" y="38586"/>
                                  <a:pt x="51003" y="38586"/>
                                </a:cubicBezTo>
                                <a:cubicBezTo>
                                  <a:pt x="51003" y="38586"/>
                                  <a:pt x="51003" y="38586"/>
                                  <a:pt x="51003" y="38586"/>
                                </a:cubicBezTo>
                                <a:close/>
                                <a:moveTo>
                                  <a:pt x="51955" y="75733"/>
                                </a:moveTo>
                                <a:cubicBezTo>
                                  <a:pt x="51955" y="80495"/>
                                  <a:pt x="52908" y="80495"/>
                                  <a:pt x="57670" y="80495"/>
                                </a:cubicBezTo>
                                <a:cubicBezTo>
                                  <a:pt x="63385" y="80495"/>
                                  <a:pt x="64338" y="79543"/>
                                  <a:pt x="70053" y="80495"/>
                                </a:cubicBezTo>
                                <a:cubicBezTo>
                                  <a:pt x="71005" y="80495"/>
                                  <a:pt x="71958" y="80495"/>
                                  <a:pt x="72910" y="80495"/>
                                </a:cubicBezTo>
                                <a:cubicBezTo>
                                  <a:pt x="76720" y="81448"/>
                                  <a:pt x="83388" y="80495"/>
                                  <a:pt x="88150" y="80495"/>
                                </a:cubicBezTo>
                                <a:cubicBezTo>
                                  <a:pt x="92913" y="80495"/>
                                  <a:pt x="94818" y="79543"/>
                                  <a:pt x="94818" y="73828"/>
                                </a:cubicBezTo>
                                <a:cubicBezTo>
                                  <a:pt x="94818" y="62398"/>
                                  <a:pt x="94818" y="50968"/>
                                  <a:pt x="93866" y="39538"/>
                                </a:cubicBezTo>
                                <a:cubicBezTo>
                                  <a:pt x="92913" y="31918"/>
                                  <a:pt x="91008" y="25251"/>
                                  <a:pt x="87198" y="18583"/>
                                </a:cubicBezTo>
                                <a:cubicBezTo>
                                  <a:pt x="86245" y="15726"/>
                                  <a:pt x="84341" y="13820"/>
                                  <a:pt x="83388" y="11915"/>
                                </a:cubicBezTo>
                                <a:cubicBezTo>
                                  <a:pt x="79578" y="8105"/>
                                  <a:pt x="74816" y="7153"/>
                                  <a:pt x="70053" y="10011"/>
                                </a:cubicBezTo>
                                <a:cubicBezTo>
                                  <a:pt x="67195" y="11915"/>
                                  <a:pt x="64338" y="14773"/>
                                  <a:pt x="62433" y="17630"/>
                                </a:cubicBezTo>
                                <a:cubicBezTo>
                                  <a:pt x="59575" y="23345"/>
                                  <a:pt x="56718" y="29061"/>
                                  <a:pt x="55766" y="34776"/>
                                </a:cubicBezTo>
                                <a:cubicBezTo>
                                  <a:pt x="53860" y="49063"/>
                                  <a:pt x="52908" y="62398"/>
                                  <a:pt x="51955" y="75733"/>
                                </a:cubicBezTo>
                                <a:close/>
                                <a:moveTo>
                                  <a:pt x="111010" y="127168"/>
                                </a:moveTo>
                                <a:cubicBezTo>
                                  <a:pt x="111010" y="126215"/>
                                  <a:pt x="110058" y="124311"/>
                                  <a:pt x="109105" y="124311"/>
                                </a:cubicBezTo>
                                <a:cubicBezTo>
                                  <a:pt x="106248" y="126215"/>
                                  <a:pt x="106248" y="125263"/>
                                  <a:pt x="105295" y="122405"/>
                                </a:cubicBezTo>
                                <a:cubicBezTo>
                                  <a:pt x="105295" y="122405"/>
                                  <a:pt x="103391" y="122405"/>
                                  <a:pt x="102438" y="122405"/>
                                </a:cubicBezTo>
                                <a:cubicBezTo>
                                  <a:pt x="101485" y="122405"/>
                                  <a:pt x="102438" y="123358"/>
                                  <a:pt x="102438" y="123358"/>
                                </a:cubicBezTo>
                                <a:cubicBezTo>
                                  <a:pt x="102438" y="126215"/>
                                  <a:pt x="109105" y="127168"/>
                                  <a:pt x="106248" y="129073"/>
                                </a:cubicBezTo>
                                <a:cubicBezTo>
                                  <a:pt x="107200" y="130026"/>
                                  <a:pt x="107200" y="131930"/>
                                  <a:pt x="108153" y="130978"/>
                                </a:cubicBezTo>
                                <a:cubicBezTo>
                                  <a:pt x="110058" y="130026"/>
                                  <a:pt x="111010" y="129073"/>
                                  <a:pt x="111010" y="127168"/>
                                </a:cubicBezTo>
                                <a:close/>
                                <a:moveTo>
                                  <a:pt x="103391" y="47158"/>
                                </a:moveTo>
                                <a:cubicBezTo>
                                  <a:pt x="103391" y="47158"/>
                                  <a:pt x="104343" y="47158"/>
                                  <a:pt x="104343" y="47158"/>
                                </a:cubicBezTo>
                                <a:lnTo>
                                  <a:pt x="105295" y="46205"/>
                                </a:lnTo>
                                <a:cubicBezTo>
                                  <a:pt x="104343" y="46205"/>
                                  <a:pt x="104343" y="46205"/>
                                  <a:pt x="103391" y="47158"/>
                                </a:cubicBezTo>
                                <a:cubicBezTo>
                                  <a:pt x="103391" y="46205"/>
                                  <a:pt x="102438" y="47158"/>
                                  <a:pt x="103391" y="47158"/>
                                </a:cubicBezTo>
                                <a:close/>
                                <a:moveTo>
                                  <a:pt x="105295" y="41443"/>
                                </a:moveTo>
                                <a:cubicBezTo>
                                  <a:pt x="107200" y="43348"/>
                                  <a:pt x="106248" y="44301"/>
                                  <a:pt x="106248" y="46205"/>
                                </a:cubicBezTo>
                                <a:lnTo>
                                  <a:pt x="109105" y="45253"/>
                                </a:lnTo>
                                <a:cubicBezTo>
                                  <a:pt x="108153" y="44301"/>
                                  <a:pt x="108153" y="42395"/>
                                  <a:pt x="108153" y="41443"/>
                                </a:cubicBezTo>
                                <a:cubicBezTo>
                                  <a:pt x="108153" y="40490"/>
                                  <a:pt x="108153" y="39538"/>
                                  <a:pt x="107200" y="39538"/>
                                </a:cubicBezTo>
                                <a:cubicBezTo>
                                  <a:pt x="107200" y="39538"/>
                                  <a:pt x="106248" y="39538"/>
                                  <a:pt x="106248" y="39538"/>
                                </a:cubicBezTo>
                                <a:cubicBezTo>
                                  <a:pt x="104343" y="39538"/>
                                  <a:pt x="104343" y="40490"/>
                                  <a:pt x="105295" y="41443"/>
                                </a:cubicBezTo>
                                <a:close/>
                                <a:moveTo>
                                  <a:pt x="105295" y="30013"/>
                                </a:moveTo>
                                <a:cubicBezTo>
                                  <a:pt x="106248" y="30013"/>
                                  <a:pt x="106248" y="30013"/>
                                  <a:pt x="106248" y="29061"/>
                                </a:cubicBezTo>
                                <a:cubicBezTo>
                                  <a:pt x="106248" y="28108"/>
                                  <a:pt x="106248" y="28108"/>
                                  <a:pt x="105295" y="28108"/>
                                </a:cubicBezTo>
                                <a:cubicBezTo>
                                  <a:pt x="104343" y="28108"/>
                                  <a:pt x="104343" y="28108"/>
                                  <a:pt x="103391" y="29061"/>
                                </a:cubicBezTo>
                                <a:cubicBezTo>
                                  <a:pt x="104343" y="29061"/>
                                  <a:pt x="105295" y="30013"/>
                                  <a:pt x="105295" y="30013"/>
                                </a:cubicBezTo>
                                <a:close/>
                                <a:moveTo>
                                  <a:pt x="106248" y="116690"/>
                                </a:moveTo>
                                <a:cubicBezTo>
                                  <a:pt x="108153" y="117643"/>
                                  <a:pt x="109105" y="120501"/>
                                  <a:pt x="110058" y="122405"/>
                                </a:cubicBezTo>
                                <a:cubicBezTo>
                                  <a:pt x="110058" y="123358"/>
                                  <a:pt x="111010" y="123358"/>
                                  <a:pt x="111010" y="122405"/>
                                </a:cubicBezTo>
                                <a:cubicBezTo>
                                  <a:pt x="111963" y="119548"/>
                                  <a:pt x="113868" y="119548"/>
                                  <a:pt x="115773" y="117643"/>
                                </a:cubicBezTo>
                                <a:cubicBezTo>
                                  <a:pt x="116725" y="118595"/>
                                  <a:pt x="116725" y="119548"/>
                                  <a:pt x="115773" y="120501"/>
                                </a:cubicBezTo>
                                <a:cubicBezTo>
                                  <a:pt x="114820" y="121453"/>
                                  <a:pt x="114820" y="123358"/>
                                  <a:pt x="115773" y="124311"/>
                                </a:cubicBezTo>
                                <a:cubicBezTo>
                                  <a:pt x="114820" y="124311"/>
                                  <a:pt x="113868" y="124311"/>
                                  <a:pt x="113868" y="125263"/>
                                </a:cubicBezTo>
                                <a:cubicBezTo>
                                  <a:pt x="112916" y="127168"/>
                                  <a:pt x="114820" y="128120"/>
                                  <a:pt x="115773" y="128120"/>
                                </a:cubicBezTo>
                                <a:cubicBezTo>
                                  <a:pt x="116725" y="129073"/>
                                  <a:pt x="118630" y="130026"/>
                                  <a:pt x="118630" y="127168"/>
                                </a:cubicBezTo>
                                <a:cubicBezTo>
                                  <a:pt x="118630" y="125263"/>
                                  <a:pt x="118630" y="123358"/>
                                  <a:pt x="120535" y="124311"/>
                                </a:cubicBezTo>
                                <a:cubicBezTo>
                                  <a:pt x="121488" y="123358"/>
                                  <a:pt x="121488" y="123358"/>
                                  <a:pt x="121488" y="122405"/>
                                </a:cubicBezTo>
                                <a:cubicBezTo>
                                  <a:pt x="120535" y="122405"/>
                                  <a:pt x="120535" y="122405"/>
                                  <a:pt x="120535" y="121453"/>
                                </a:cubicBezTo>
                                <a:cubicBezTo>
                                  <a:pt x="120535" y="120501"/>
                                  <a:pt x="122441" y="118595"/>
                                  <a:pt x="122441" y="117643"/>
                                </a:cubicBezTo>
                                <a:cubicBezTo>
                                  <a:pt x="122441" y="117643"/>
                                  <a:pt x="122441" y="115738"/>
                                  <a:pt x="122441" y="116690"/>
                                </a:cubicBezTo>
                                <a:cubicBezTo>
                                  <a:pt x="120535" y="118595"/>
                                  <a:pt x="118630" y="115738"/>
                                  <a:pt x="116725" y="117643"/>
                                </a:cubicBezTo>
                                <a:cubicBezTo>
                                  <a:pt x="114820" y="116690"/>
                                  <a:pt x="116725" y="114786"/>
                                  <a:pt x="116725" y="112880"/>
                                </a:cubicBezTo>
                                <a:cubicBezTo>
                                  <a:pt x="116725" y="110976"/>
                                  <a:pt x="119583" y="110023"/>
                                  <a:pt x="118630" y="109070"/>
                                </a:cubicBezTo>
                                <a:cubicBezTo>
                                  <a:pt x="117678" y="108118"/>
                                  <a:pt x="116725" y="110976"/>
                                  <a:pt x="114820" y="110976"/>
                                </a:cubicBezTo>
                                <a:cubicBezTo>
                                  <a:pt x="114820" y="110023"/>
                                  <a:pt x="113868" y="110023"/>
                                  <a:pt x="113868" y="110023"/>
                                </a:cubicBezTo>
                                <a:cubicBezTo>
                                  <a:pt x="113868" y="110023"/>
                                  <a:pt x="113868" y="110976"/>
                                  <a:pt x="113868" y="110976"/>
                                </a:cubicBezTo>
                                <a:cubicBezTo>
                                  <a:pt x="113868" y="110976"/>
                                  <a:pt x="114820" y="110976"/>
                                  <a:pt x="114820" y="110976"/>
                                </a:cubicBezTo>
                                <a:cubicBezTo>
                                  <a:pt x="115773" y="112880"/>
                                  <a:pt x="112916" y="113833"/>
                                  <a:pt x="113868" y="116690"/>
                                </a:cubicBezTo>
                                <a:cubicBezTo>
                                  <a:pt x="113868" y="117643"/>
                                  <a:pt x="113868" y="117643"/>
                                  <a:pt x="113868" y="118595"/>
                                </a:cubicBezTo>
                                <a:cubicBezTo>
                                  <a:pt x="112916" y="118595"/>
                                  <a:pt x="112916" y="118595"/>
                                  <a:pt x="111963" y="117643"/>
                                </a:cubicBezTo>
                                <a:cubicBezTo>
                                  <a:pt x="111010" y="117643"/>
                                  <a:pt x="110058" y="116690"/>
                                  <a:pt x="109105" y="116690"/>
                                </a:cubicBezTo>
                                <a:cubicBezTo>
                                  <a:pt x="108153" y="115738"/>
                                  <a:pt x="108153" y="114786"/>
                                  <a:pt x="107200" y="116690"/>
                                </a:cubicBezTo>
                                <a:cubicBezTo>
                                  <a:pt x="106248" y="115738"/>
                                  <a:pt x="106248" y="116690"/>
                                  <a:pt x="106248" y="116690"/>
                                </a:cubicBezTo>
                                <a:close/>
                                <a:moveTo>
                                  <a:pt x="111963" y="50968"/>
                                </a:moveTo>
                                <a:cubicBezTo>
                                  <a:pt x="111010" y="50015"/>
                                  <a:pt x="110058" y="50968"/>
                                  <a:pt x="111963" y="50968"/>
                                </a:cubicBezTo>
                                <a:cubicBezTo>
                                  <a:pt x="111963" y="53826"/>
                                  <a:pt x="111010" y="53826"/>
                                  <a:pt x="110058" y="53826"/>
                                </a:cubicBezTo>
                                <a:cubicBezTo>
                                  <a:pt x="108153" y="52873"/>
                                  <a:pt x="107200" y="53826"/>
                                  <a:pt x="108153" y="55730"/>
                                </a:cubicBezTo>
                                <a:cubicBezTo>
                                  <a:pt x="109105" y="57636"/>
                                  <a:pt x="108153" y="58588"/>
                                  <a:pt x="107200" y="59540"/>
                                </a:cubicBezTo>
                                <a:cubicBezTo>
                                  <a:pt x="106248" y="61445"/>
                                  <a:pt x="108153" y="64303"/>
                                  <a:pt x="109105" y="64303"/>
                                </a:cubicBezTo>
                                <a:cubicBezTo>
                                  <a:pt x="111963" y="61445"/>
                                  <a:pt x="111963" y="65255"/>
                                  <a:pt x="113868" y="65255"/>
                                </a:cubicBezTo>
                                <a:lnTo>
                                  <a:pt x="113868" y="65255"/>
                                </a:lnTo>
                                <a:cubicBezTo>
                                  <a:pt x="114820" y="66208"/>
                                  <a:pt x="115773" y="67161"/>
                                  <a:pt x="115773" y="69065"/>
                                </a:cubicBezTo>
                                <a:cubicBezTo>
                                  <a:pt x="115773" y="70970"/>
                                  <a:pt x="116725" y="73828"/>
                                  <a:pt x="118630" y="73828"/>
                                </a:cubicBezTo>
                                <a:cubicBezTo>
                                  <a:pt x="120535" y="73828"/>
                                  <a:pt x="124345" y="74780"/>
                                  <a:pt x="125298" y="70970"/>
                                </a:cubicBezTo>
                                <a:cubicBezTo>
                                  <a:pt x="125298" y="70018"/>
                                  <a:pt x="126250" y="70018"/>
                                  <a:pt x="125298" y="69065"/>
                                </a:cubicBezTo>
                                <a:cubicBezTo>
                                  <a:pt x="124345" y="68113"/>
                                  <a:pt x="124345" y="68113"/>
                                  <a:pt x="123393" y="69065"/>
                                </a:cubicBezTo>
                                <a:cubicBezTo>
                                  <a:pt x="122441" y="70970"/>
                                  <a:pt x="119583" y="70018"/>
                                  <a:pt x="118630" y="70970"/>
                                </a:cubicBezTo>
                                <a:cubicBezTo>
                                  <a:pt x="117678" y="70970"/>
                                  <a:pt x="117678" y="70970"/>
                                  <a:pt x="116725" y="70970"/>
                                </a:cubicBezTo>
                                <a:cubicBezTo>
                                  <a:pt x="116725" y="70970"/>
                                  <a:pt x="116725" y="70018"/>
                                  <a:pt x="116725" y="70018"/>
                                </a:cubicBezTo>
                                <a:cubicBezTo>
                                  <a:pt x="119583" y="70018"/>
                                  <a:pt x="119583" y="67161"/>
                                  <a:pt x="121488" y="66208"/>
                                </a:cubicBezTo>
                                <a:cubicBezTo>
                                  <a:pt x="121488" y="65255"/>
                                  <a:pt x="122441" y="65255"/>
                                  <a:pt x="122441" y="64303"/>
                                </a:cubicBezTo>
                                <a:cubicBezTo>
                                  <a:pt x="122441" y="64303"/>
                                  <a:pt x="121488" y="64303"/>
                                  <a:pt x="121488" y="64303"/>
                                </a:cubicBezTo>
                                <a:cubicBezTo>
                                  <a:pt x="120535" y="64303"/>
                                  <a:pt x="118630" y="64303"/>
                                  <a:pt x="117678" y="65255"/>
                                </a:cubicBezTo>
                                <a:cubicBezTo>
                                  <a:pt x="116725" y="65255"/>
                                  <a:pt x="115773" y="66208"/>
                                  <a:pt x="115773" y="65255"/>
                                </a:cubicBezTo>
                                <a:cubicBezTo>
                                  <a:pt x="115773" y="63351"/>
                                  <a:pt x="114820" y="63351"/>
                                  <a:pt x="113868" y="63351"/>
                                </a:cubicBezTo>
                                <a:cubicBezTo>
                                  <a:pt x="112916" y="63351"/>
                                  <a:pt x="111963" y="62398"/>
                                  <a:pt x="112916" y="61445"/>
                                </a:cubicBezTo>
                                <a:cubicBezTo>
                                  <a:pt x="112916" y="60493"/>
                                  <a:pt x="113868" y="61445"/>
                                  <a:pt x="114820" y="61445"/>
                                </a:cubicBezTo>
                                <a:cubicBezTo>
                                  <a:pt x="115773" y="61445"/>
                                  <a:pt x="117678" y="62398"/>
                                  <a:pt x="118630" y="60493"/>
                                </a:cubicBezTo>
                                <a:cubicBezTo>
                                  <a:pt x="119583" y="58588"/>
                                  <a:pt x="116725" y="59540"/>
                                  <a:pt x="115773" y="58588"/>
                                </a:cubicBezTo>
                                <a:cubicBezTo>
                                  <a:pt x="115773" y="58588"/>
                                  <a:pt x="114820" y="58588"/>
                                  <a:pt x="114820" y="57636"/>
                                </a:cubicBezTo>
                                <a:cubicBezTo>
                                  <a:pt x="114820" y="56683"/>
                                  <a:pt x="115773" y="56683"/>
                                  <a:pt x="116725" y="56683"/>
                                </a:cubicBezTo>
                                <a:cubicBezTo>
                                  <a:pt x="117678" y="56683"/>
                                  <a:pt x="119583" y="55730"/>
                                  <a:pt x="118630" y="54778"/>
                                </a:cubicBezTo>
                                <a:cubicBezTo>
                                  <a:pt x="116725" y="49063"/>
                                  <a:pt x="112916" y="53826"/>
                                  <a:pt x="111963" y="50968"/>
                                </a:cubicBezTo>
                                <a:close/>
                                <a:moveTo>
                                  <a:pt x="107200" y="68113"/>
                                </a:moveTo>
                                <a:cubicBezTo>
                                  <a:pt x="107200" y="67161"/>
                                  <a:pt x="107200" y="67161"/>
                                  <a:pt x="107200" y="68113"/>
                                </a:cubicBezTo>
                                <a:lnTo>
                                  <a:pt x="107200" y="68113"/>
                                </a:lnTo>
                                <a:cubicBezTo>
                                  <a:pt x="107200" y="68113"/>
                                  <a:pt x="107200" y="68113"/>
                                  <a:pt x="107200" y="68113"/>
                                </a:cubicBezTo>
                                <a:cubicBezTo>
                                  <a:pt x="107200" y="68113"/>
                                  <a:pt x="108153" y="68113"/>
                                  <a:pt x="107200" y="68113"/>
                                </a:cubicBezTo>
                                <a:close/>
                                <a:moveTo>
                                  <a:pt x="108153" y="48111"/>
                                </a:moveTo>
                                <a:cubicBezTo>
                                  <a:pt x="109105" y="49063"/>
                                  <a:pt x="110058" y="48111"/>
                                  <a:pt x="111010" y="47158"/>
                                </a:cubicBezTo>
                                <a:cubicBezTo>
                                  <a:pt x="111963" y="46205"/>
                                  <a:pt x="112916" y="47158"/>
                                  <a:pt x="113868" y="47158"/>
                                </a:cubicBezTo>
                                <a:cubicBezTo>
                                  <a:pt x="112916" y="44301"/>
                                  <a:pt x="111010" y="46205"/>
                                  <a:pt x="109105" y="45253"/>
                                </a:cubicBezTo>
                                <a:cubicBezTo>
                                  <a:pt x="108153" y="46205"/>
                                  <a:pt x="107200" y="47158"/>
                                  <a:pt x="108153" y="48111"/>
                                </a:cubicBezTo>
                                <a:close/>
                                <a:moveTo>
                                  <a:pt x="112916" y="70970"/>
                                </a:moveTo>
                                <a:cubicBezTo>
                                  <a:pt x="112916" y="70970"/>
                                  <a:pt x="112916" y="70970"/>
                                  <a:pt x="112916" y="70970"/>
                                </a:cubicBezTo>
                                <a:cubicBezTo>
                                  <a:pt x="112916" y="69065"/>
                                  <a:pt x="111963" y="68113"/>
                                  <a:pt x="111010" y="69065"/>
                                </a:cubicBezTo>
                                <a:cubicBezTo>
                                  <a:pt x="110058" y="70018"/>
                                  <a:pt x="109105" y="71923"/>
                                  <a:pt x="111010" y="72876"/>
                                </a:cubicBezTo>
                                <a:cubicBezTo>
                                  <a:pt x="111963" y="73828"/>
                                  <a:pt x="111963" y="70970"/>
                                  <a:pt x="112916" y="70970"/>
                                </a:cubicBezTo>
                                <a:close/>
                                <a:moveTo>
                                  <a:pt x="112916" y="43348"/>
                                </a:moveTo>
                                <a:cubicBezTo>
                                  <a:pt x="113868" y="43348"/>
                                  <a:pt x="114820" y="45253"/>
                                  <a:pt x="115773" y="43348"/>
                                </a:cubicBezTo>
                                <a:cubicBezTo>
                                  <a:pt x="116725" y="42395"/>
                                  <a:pt x="114820" y="42395"/>
                                  <a:pt x="113868" y="41443"/>
                                </a:cubicBezTo>
                                <a:cubicBezTo>
                                  <a:pt x="111963" y="39538"/>
                                  <a:pt x="113868" y="38586"/>
                                  <a:pt x="113868" y="37633"/>
                                </a:cubicBezTo>
                                <a:cubicBezTo>
                                  <a:pt x="114820" y="36680"/>
                                  <a:pt x="115773" y="35728"/>
                                  <a:pt x="113868" y="34776"/>
                                </a:cubicBezTo>
                                <a:cubicBezTo>
                                  <a:pt x="112916" y="33823"/>
                                  <a:pt x="111010" y="33823"/>
                                  <a:pt x="110058" y="34776"/>
                                </a:cubicBezTo>
                                <a:cubicBezTo>
                                  <a:pt x="109105" y="34776"/>
                                  <a:pt x="110058" y="36680"/>
                                  <a:pt x="110058" y="37633"/>
                                </a:cubicBezTo>
                                <a:cubicBezTo>
                                  <a:pt x="110058" y="37633"/>
                                  <a:pt x="110058" y="38586"/>
                                  <a:pt x="110058" y="38586"/>
                                </a:cubicBezTo>
                                <a:cubicBezTo>
                                  <a:pt x="109105" y="42395"/>
                                  <a:pt x="109105" y="42395"/>
                                  <a:pt x="112916" y="43348"/>
                                </a:cubicBezTo>
                                <a:close/>
                                <a:moveTo>
                                  <a:pt x="111963" y="139551"/>
                                </a:moveTo>
                                <a:cubicBezTo>
                                  <a:pt x="111963" y="138598"/>
                                  <a:pt x="111963" y="138598"/>
                                  <a:pt x="111010" y="138598"/>
                                </a:cubicBezTo>
                                <a:cubicBezTo>
                                  <a:pt x="110058" y="138598"/>
                                  <a:pt x="110058" y="138598"/>
                                  <a:pt x="110058" y="139551"/>
                                </a:cubicBezTo>
                                <a:cubicBezTo>
                                  <a:pt x="109105" y="139551"/>
                                  <a:pt x="110058" y="140503"/>
                                  <a:pt x="111963" y="139551"/>
                                </a:cubicBezTo>
                                <a:cubicBezTo>
                                  <a:pt x="111010" y="140503"/>
                                  <a:pt x="111010" y="139551"/>
                                  <a:pt x="111963" y="139551"/>
                                </a:cubicBezTo>
                                <a:close/>
                                <a:moveTo>
                                  <a:pt x="112916" y="132883"/>
                                </a:moveTo>
                                <a:cubicBezTo>
                                  <a:pt x="111963" y="132883"/>
                                  <a:pt x="111963" y="132883"/>
                                  <a:pt x="112916" y="132883"/>
                                </a:cubicBezTo>
                                <a:cubicBezTo>
                                  <a:pt x="111963" y="131930"/>
                                  <a:pt x="111010" y="132883"/>
                                  <a:pt x="111010" y="132883"/>
                                </a:cubicBezTo>
                                <a:cubicBezTo>
                                  <a:pt x="111010" y="133836"/>
                                  <a:pt x="111010" y="133836"/>
                                  <a:pt x="112916" y="132883"/>
                                </a:cubicBezTo>
                                <a:cubicBezTo>
                                  <a:pt x="111963" y="133836"/>
                                  <a:pt x="112916" y="133836"/>
                                  <a:pt x="112916" y="132883"/>
                                </a:cubicBezTo>
                                <a:close/>
                                <a:moveTo>
                                  <a:pt x="111963" y="65255"/>
                                </a:moveTo>
                                <a:cubicBezTo>
                                  <a:pt x="112916" y="65255"/>
                                  <a:pt x="112916" y="64303"/>
                                  <a:pt x="112916" y="63351"/>
                                </a:cubicBezTo>
                                <a:cubicBezTo>
                                  <a:pt x="111963" y="64303"/>
                                  <a:pt x="111963" y="64303"/>
                                  <a:pt x="111963" y="65255"/>
                                </a:cubicBezTo>
                                <a:cubicBezTo>
                                  <a:pt x="111963" y="65255"/>
                                  <a:pt x="111963" y="65255"/>
                                  <a:pt x="111963" y="65255"/>
                                </a:cubicBezTo>
                                <a:close/>
                                <a:moveTo>
                                  <a:pt x="113868" y="71923"/>
                                </a:moveTo>
                                <a:cubicBezTo>
                                  <a:pt x="113868" y="70970"/>
                                  <a:pt x="113868" y="70970"/>
                                  <a:pt x="113868" y="71923"/>
                                </a:cubicBezTo>
                                <a:cubicBezTo>
                                  <a:pt x="112916" y="70970"/>
                                  <a:pt x="112916" y="71923"/>
                                  <a:pt x="113868" y="71923"/>
                                </a:cubicBezTo>
                                <a:lnTo>
                                  <a:pt x="113868" y="74780"/>
                                </a:lnTo>
                                <a:cubicBezTo>
                                  <a:pt x="113868" y="74780"/>
                                  <a:pt x="114820" y="74780"/>
                                  <a:pt x="114820" y="73828"/>
                                </a:cubicBezTo>
                                <a:cubicBezTo>
                                  <a:pt x="115773" y="72876"/>
                                  <a:pt x="114820" y="71923"/>
                                  <a:pt x="113868" y="71923"/>
                                </a:cubicBezTo>
                                <a:close/>
                                <a:moveTo>
                                  <a:pt x="112916" y="49063"/>
                                </a:moveTo>
                                <a:cubicBezTo>
                                  <a:pt x="112916" y="50015"/>
                                  <a:pt x="112916" y="50015"/>
                                  <a:pt x="113868" y="50015"/>
                                </a:cubicBezTo>
                                <a:cubicBezTo>
                                  <a:pt x="114820" y="49063"/>
                                  <a:pt x="114820" y="49063"/>
                                  <a:pt x="112916" y="49063"/>
                                </a:cubicBezTo>
                                <a:lnTo>
                                  <a:pt x="112916" y="47158"/>
                                </a:lnTo>
                                <a:lnTo>
                                  <a:pt x="112916" y="49063"/>
                                </a:lnTo>
                                <a:close/>
                                <a:moveTo>
                                  <a:pt x="116725" y="123358"/>
                                </a:moveTo>
                                <a:cubicBezTo>
                                  <a:pt x="116725" y="122405"/>
                                  <a:pt x="116725" y="121453"/>
                                  <a:pt x="118630" y="121453"/>
                                </a:cubicBezTo>
                                <a:cubicBezTo>
                                  <a:pt x="118630" y="121453"/>
                                  <a:pt x="119583" y="121453"/>
                                  <a:pt x="119583" y="122405"/>
                                </a:cubicBezTo>
                                <a:cubicBezTo>
                                  <a:pt x="119583" y="123358"/>
                                  <a:pt x="117678" y="123358"/>
                                  <a:pt x="116725" y="123358"/>
                                </a:cubicBezTo>
                                <a:cubicBezTo>
                                  <a:pt x="116725" y="124311"/>
                                  <a:pt x="116725" y="124311"/>
                                  <a:pt x="116725" y="123358"/>
                                </a:cubicBezTo>
                                <a:close/>
                                <a:moveTo>
                                  <a:pt x="120535" y="73828"/>
                                </a:moveTo>
                                <a:cubicBezTo>
                                  <a:pt x="119583" y="73828"/>
                                  <a:pt x="117678" y="73828"/>
                                  <a:pt x="117678" y="75733"/>
                                </a:cubicBezTo>
                                <a:cubicBezTo>
                                  <a:pt x="117678" y="76686"/>
                                  <a:pt x="118630" y="76686"/>
                                  <a:pt x="119583" y="76686"/>
                                </a:cubicBezTo>
                                <a:cubicBezTo>
                                  <a:pt x="120535" y="76686"/>
                                  <a:pt x="122441" y="76686"/>
                                  <a:pt x="122441" y="75733"/>
                                </a:cubicBezTo>
                                <a:cubicBezTo>
                                  <a:pt x="122441" y="73828"/>
                                  <a:pt x="121488" y="73828"/>
                                  <a:pt x="120535" y="73828"/>
                                </a:cubicBezTo>
                                <a:close/>
                                <a:moveTo>
                                  <a:pt x="120535" y="139551"/>
                                </a:moveTo>
                                <a:cubicBezTo>
                                  <a:pt x="120535" y="138598"/>
                                  <a:pt x="120535" y="137645"/>
                                  <a:pt x="118630" y="137645"/>
                                </a:cubicBezTo>
                                <a:cubicBezTo>
                                  <a:pt x="118630" y="137645"/>
                                  <a:pt x="117678" y="137645"/>
                                  <a:pt x="117678" y="138598"/>
                                </a:cubicBezTo>
                                <a:cubicBezTo>
                                  <a:pt x="118630" y="139551"/>
                                  <a:pt x="119583" y="139551"/>
                                  <a:pt x="120535" y="139551"/>
                                </a:cubicBezTo>
                                <a:cubicBezTo>
                                  <a:pt x="120535" y="140503"/>
                                  <a:pt x="120535" y="139551"/>
                                  <a:pt x="120535" y="139551"/>
                                </a:cubicBezTo>
                                <a:close/>
                                <a:moveTo>
                                  <a:pt x="118630" y="48111"/>
                                </a:moveTo>
                                <a:cubicBezTo>
                                  <a:pt x="118630" y="49063"/>
                                  <a:pt x="119583" y="49063"/>
                                  <a:pt x="120535" y="49063"/>
                                </a:cubicBezTo>
                                <a:cubicBezTo>
                                  <a:pt x="121488" y="49063"/>
                                  <a:pt x="121488" y="49063"/>
                                  <a:pt x="121488" y="48111"/>
                                </a:cubicBezTo>
                                <a:cubicBezTo>
                                  <a:pt x="121488" y="47158"/>
                                  <a:pt x="120535" y="46205"/>
                                  <a:pt x="119583" y="46205"/>
                                </a:cubicBezTo>
                                <a:cubicBezTo>
                                  <a:pt x="119583" y="46205"/>
                                  <a:pt x="118630" y="47158"/>
                                  <a:pt x="118630" y="48111"/>
                                </a:cubicBezTo>
                                <a:close/>
                                <a:moveTo>
                                  <a:pt x="119583" y="37633"/>
                                </a:moveTo>
                                <a:cubicBezTo>
                                  <a:pt x="120535" y="37633"/>
                                  <a:pt x="120535" y="37633"/>
                                  <a:pt x="121488" y="36680"/>
                                </a:cubicBezTo>
                                <a:cubicBezTo>
                                  <a:pt x="121488" y="35728"/>
                                  <a:pt x="121488" y="35728"/>
                                  <a:pt x="121488" y="35728"/>
                                </a:cubicBezTo>
                                <a:cubicBezTo>
                                  <a:pt x="119583" y="36680"/>
                                  <a:pt x="119583" y="36680"/>
                                  <a:pt x="119583" y="37633"/>
                                </a:cubicBezTo>
                                <a:lnTo>
                                  <a:pt x="119583" y="37633"/>
                                </a:lnTo>
                                <a:close/>
                                <a:moveTo>
                                  <a:pt x="121488" y="54778"/>
                                </a:moveTo>
                                <a:cubicBezTo>
                                  <a:pt x="120535" y="54778"/>
                                  <a:pt x="120535" y="54778"/>
                                  <a:pt x="121488" y="54778"/>
                                </a:cubicBezTo>
                                <a:lnTo>
                                  <a:pt x="124345" y="58588"/>
                                </a:lnTo>
                                <a:cubicBezTo>
                                  <a:pt x="124345" y="58588"/>
                                  <a:pt x="124345" y="57636"/>
                                  <a:pt x="124345" y="57636"/>
                                </a:cubicBezTo>
                                <a:cubicBezTo>
                                  <a:pt x="123393" y="55730"/>
                                  <a:pt x="122441" y="54778"/>
                                  <a:pt x="121488" y="54778"/>
                                </a:cubicBezTo>
                                <a:close/>
                                <a:moveTo>
                                  <a:pt x="123393" y="131930"/>
                                </a:moveTo>
                                <a:cubicBezTo>
                                  <a:pt x="123393" y="131930"/>
                                  <a:pt x="123393" y="131930"/>
                                  <a:pt x="123393" y="131930"/>
                                </a:cubicBezTo>
                                <a:cubicBezTo>
                                  <a:pt x="124345" y="131930"/>
                                  <a:pt x="124345" y="131930"/>
                                  <a:pt x="123393" y="131930"/>
                                </a:cubicBezTo>
                                <a:cubicBezTo>
                                  <a:pt x="124345" y="130978"/>
                                  <a:pt x="123393" y="130978"/>
                                  <a:pt x="123393" y="131930"/>
                                </a:cubicBezTo>
                                <a:cubicBezTo>
                                  <a:pt x="123393" y="130978"/>
                                  <a:pt x="123393" y="130978"/>
                                  <a:pt x="123393" y="131930"/>
                                </a:cubicBezTo>
                                <a:close/>
                                <a:moveTo>
                                  <a:pt x="123393" y="128120"/>
                                </a:moveTo>
                                <a:cubicBezTo>
                                  <a:pt x="123393" y="128120"/>
                                  <a:pt x="124345" y="129073"/>
                                  <a:pt x="124345" y="129073"/>
                                </a:cubicBezTo>
                                <a:cubicBezTo>
                                  <a:pt x="125298" y="129073"/>
                                  <a:pt x="125298" y="129073"/>
                                  <a:pt x="125298" y="128120"/>
                                </a:cubicBezTo>
                                <a:cubicBezTo>
                                  <a:pt x="124345" y="129073"/>
                                  <a:pt x="124345" y="128120"/>
                                  <a:pt x="123393" y="128120"/>
                                </a:cubicBezTo>
                                <a:cubicBezTo>
                                  <a:pt x="123393" y="128120"/>
                                  <a:pt x="123393" y="128120"/>
                                  <a:pt x="123393" y="128120"/>
                                </a:cubicBezTo>
                                <a:close/>
                                <a:moveTo>
                                  <a:pt x="124345" y="124311"/>
                                </a:moveTo>
                                <a:cubicBezTo>
                                  <a:pt x="124345" y="124311"/>
                                  <a:pt x="124345" y="124311"/>
                                  <a:pt x="124345" y="124311"/>
                                </a:cubicBezTo>
                                <a:cubicBezTo>
                                  <a:pt x="127203" y="125263"/>
                                  <a:pt x="128155" y="124311"/>
                                  <a:pt x="129108" y="122405"/>
                                </a:cubicBezTo>
                                <a:cubicBezTo>
                                  <a:pt x="130060" y="121453"/>
                                  <a:pt x="127203" y="122405"/>
                                  <a:pt x="125298" y="121453"/>
                                </a:cubicBezTo>
                                <a:cubicBezTo>
                                  <a:pt x="124345" y="122405"/>
                                  <a:pt x="124345" y="123358"/>
                                  <a:pt x="124345" y="124311"/>
                                </a:cubicBezTo>
                                <a:close/>
                                <a:moveTo>
                                  <a:pt x="124345" y="47158"/>
                                </a:moveTo>
                                <a:cubicBezTo>
                                  <a:pt x="124345" y="47158"/>
                                  <a:pt x="125298" y="48111"/>
                                  <a:pt x="125298" y="48111"/>
                                </a:cubicBezTo>
                                <a:cubicBezTo>
                                  <a:pt x="125298" y="48111"/>
                                  <a:pt x="126250" y="48111"/>
                                  <a:pt x="126250" y="48111"/>
                                </a:cubicBezTo>
                                <a:cubicBezTo>
                                  <a:pt x="126250" y="47158"/>
                                  <a:pt x="125298" y="47158"/>
                                  <a:pt x="124345" y="47158"/>
                                </a:cubicBezTo>
                                <a:cubicBezTo>
                                  <a:pt x="124345" y="46205"/>
                                  <a:pt x="123393" y="47158"/>
                                  <a:pt x="124345" y="47158"/>
                                </a:cubicBezTo>
                                <a:close/>
                                <a:moveTo>
                                  <a:pt x="126250" y="71923"/>
                                </a:moveTo>
                                <a:cubicBezTo>
                                  <a:pt x="126250" y="71923"/>
                                  <a:pt x="126250" y="70970"/>
                                  <a:pt x="126250" y="71923"/>
                                </a:cubicBezTo>
                                <a:cubicBezTo>
                                  <a:pt x="125298" y="70970"/>
                                  <a:pt x="125298" y="71923"/>
                                  <a:pt x="125298" y="71923"/>
                                </a:cubicBezTo>
                                <a:cubicBezTo>
                                  <a:pt x="125298" y="71923"/>
                                  <a:pt x="125298" y="72876"/>
                                  <a:pt x="126250" y="71923"/>
                                </a:cubicBezTo>
                                <a:cubicBezTo>
                                  <a:pt x="126250" y="72876"/>
                                  <a:pt x="126250" y="71923"/>
                                  <a:pt x="126250" y="71923"/>
                                </a:cubicBezTo>
                                <a:close/>
                                <a:moveTo>
                                  <a:pt x="127203" y="60493"/>
                                </a:moveTo>
                                <a:cubicBezTo>
                                  <a:pt x="127203" y="59540"/>
                                  <a:pt x="127203" y="59540"/>
                                  <a:pt x="127203" y="60493"/>
                                </a:cubicBezTo>
                                <a:lnTo>
                                  <a:pt x="125298" y="61445"/>
                                </a:lnTo>
                                <a:cubicBezTo>
                                  <a:pt x="125298" y="61445"/>
                                  <a:pt x="125298" y="62398"/>
                                  <a:pt x="126250" y="62398"/>
                                </a:cubicBezTo>
                                <a:cubicBezTo>
                                  <a:pt x="126250" y="61445"/>
                                  <a:pt x="127203" y="60493"/>
                                  <a:pt x="127203" y="60493"/>
                                </a:cubicBezTo>
                                <a:close/>
                                <a:moveTo>
                                  <a:pt x="126250" y="54778"/>
                                </a:moveTo>
                                <a:cubicBezTo>
                                  <a:pt x="126250" y="55730"/>
                                  <a:pt x="127203" y="55730"/>
                                  <a:pt x="128155" y="55730"/>
                                </a:cubicBezTo>
                                <a:cubicBezTo>
                                  <a:pt x="128155" y="55730"/>
                                  <a:pt x="129108" y="55730"/>
                                  <a:pt x="129108" y="54778"/>
                                </a:cubicBezTo>
                                <a:cubicBezTo>
                                  <a:pt x="128155" y="53826"/>
                                  <a:pt x="128155" y="53826"/>
                                  <a:pt x="126250" y="54778"/>
                                </a:cubicBezTo>
                                <a:cubicBezTo>
                                  <a:pt x="126250" y="53826"/>
                                  <a:pt x="126250" y="54778"/>
                                  <a:pt x="126250" y="54778"/>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5" name="Freeform 85"/>
                        <wps:cNvSpPr/>
                        <wps:spPr>
                          <a:xfrm>
                            <a:off x="558879" y="81211"/>
                            <a:ext cx="175498" cy="181398"/>
                          </a:xfrm>
                          <a:custGeom>
                            <a:avLst/>
                            <a:gdLst>
                              <a:gd name="connsiteX0" fmla="*/ 175498 w 175498"/>
                              <a:gd name="connsiteY0" fmla="*/ 175260 h 181398"/>
                              <a:gd name="connsiteX1" fmla="*/ 171688 w 175498"/>
                              <a:gd name="connsiteY1" fmla="*/ 179070 h 181398"/>
                              <a:gd name="connsiteX2" fmla="*/ 168831 w 175498"/>
                              <a:gd name="connsiteY2" fmla="*/ 179070 h 181398"/>
                              <a:gd name="connsiteX3" fmla="*/ 103108 w 175498"/>
                              <a:gd name="connsiteY3" fmla="*/ 180022 h 181398"/>
                              <a:gd name="connsiteX4" fmla="*/ 98346 w 175498"/>
                              <a:gd name="connsiteY4" fmla="*/ 180022 h 181398"/>
                              <a:gd name="connsiteX5" fmla="*/ 95488 w 175498"/>
                              <a:gd name="connsiteY5" fmla="*/ 176213 h 181398"/>
                              <a:gd name="connsiteX6" fmla="*/ 98346 w 175498"/>
                              <a:gd name="connsiteY6" fmla="*/ 172403 h 181398"/>
                              <a:gd name="connsiteX7" fmla="*/ 106918 w 175498"/>
                              <a:gd name="connsiteY7" fmla="*/ 170497 h 181398"/>
                              <a:gd name="connsiteX8" fmla="*/ 113586 w 175498"/>
                              <a:gd name="connsiteY8" fmla="*/ 161925 h 181398"/>
                              <a:gd name="connsiteX9" fmla="*/ 114538 w 175498"/>
                              <a:gd name="connsiteY9" fmla="*/ 138113 h 181398"/>
                              <a:gd name="connsiteX10" fmla="*/ 114538 w 175498"/>
                              <a:gd name="connsiteY10" fmla="*/ 120967 h 181398"/>
                              <a:gd name="connsiteX11" fmla="*/ 113586 w 175498"/>
                              <a:gd name="connsiteY11" fmla="*/ 100965 h 181398"/>
                              <a:gd name="connsiteX12" fmla="*/ 113586 w 175498"/>
                              <a:gd name="connsiteY12" fmla="*/ 98107 h 181398"/>
                              <a:gd name="connsiteX13" fmla="*/ 113586 w 175498"/>
                              <a:gd name="connsiteY13" fmla="*/ 92392 h 181398"/>
                              <a:gd name="connsiteX14" fmla="*/ 113586 w 175498"/>
                              <a:gd name="connsiteY14" fmla="*/ 81915 h 181398"/>
                              <a:gd name="connsiteX15" fmla="*/ 113586 w 175498"/>
                              <a:gd name="connsiteY15" fmla="*/ 69532 h 181398"/>
                              <a:gd name="connsiteX16" fmla="*/ 113586 w 175498"/>
                              <a:gd name="connsiteY16" fmla="*/ 66675 h 181398"/>
                              <a:gd name="connsiteX17" fmla="*/ 112633 w 175498"/>
                              <a:gd name="connsiteY17" fmla="*/ 41910 h 181398"/>
                              <a:gd name="connsiteX18" fmla="*/ 105013 w 175498"/>
                              <a:gd name="connsiteY18" fmla="*/ 22860 h 181398"/>
                              <a:gd name="connsiteX19" fmla="*/ 87868 w 175498"/>
                              <a:gd name="connsiteY19" fmla="*/ 22860 h 181398"/>
                              <a:gd name="connsiteX20" fmla="*/ 64056 w 175498"/>
                              <a:gd name="connsiteY20" fmla="*/ 79057 h 181398"/>
                              <a:gd name="connsiteX21" fmla="*/ 64056 w 175498"/>
                              <a:gd name="connsiteY21" fmla="*/ 108585 h 181398"/>
                              <a:gd name="connsiteX22" fmla="*/ 63103 w 175498"/>
                              <a:gd name="connsiteY22" fmla="*/ 118110 h 181398"/>
                              <a:gd name="connsiteX23" fmla="*/ 63103 w 175498"/>
                              <a:gd name="connsiteY23" fmla="*/ 122872 h 181398"/>
                              <a:gd name="connsiteX24" fmla="*/ 64056 w 175498"/>
                              <a:gd name="connsiteY24" fmla="*/ 142875 h 181398"/>
                              <a:gd name="connsiteX25" fmla="*/ 64056 w 175498"/>
                              <a:gd name="connsiteY25" fmla="*/ 157163 h 181398"/>
                              <a:gd name="connsiteX26" fmla="*/ 74533 w 175498"/>
                              <a:gd name="connsiteY26" fmla="*/ 170497 h 181398"/>
                              <a:gd name="connsiteX27" fmla="*/ 77390 w 175498"/>
                              <a:gd name="connsiteY27" fmla="*/ 171450 h 181398"/>
                              <a:gd name="connsiteX28" fmla="*/ 80248 w 175498"/>
                              <a:gd name="connsiteY28" fmla="*/ 175260 h 181398"/>
                              <a:gd name="connsiteX29" fmla="*/ 77390 w 175498"/>
                              <a:gd name="connsiteY29" fmla="*/ 179070 h 181398"/>
                              <a:gd name="connsiteX30" fmla="*/ 65008 w 175498"/>
                              <a:gd name="connsiteY30" fmla="*/ 180022 h 181398"/>
                              <a:gd name="connsiteX31" fmla="*/ 45006 w 175498"/>
                              <a:gd name="connsiteY31" fmla="*/ 180975 h 181398"/>
                              <a:gd name="connsiteX32" fmla="*/ 26908 w 175498"/>
                              <a:gd name="connsiteY32" fmla="*/ 180975 h 181398"/>
                              <a:gd name="connsiteX33" fmla="*/ 9763 w 175498"/>
                              <a:gd name="connsiteY33" fmla="*/ 180975 h 181398"/>
                              <a:gd name="connsiteX34" fmla="*/ 5001 w 175498"/>
                              <a:gd name="connsiteY34" fmla="*/ 180975 h 181398"/>
                              <a:gd name="connsiteX35" fmla="*/ 1190 w 175498"/>
                              <a:gd name="connsiteY35" fmla="*/ 177165 h 181398"/>
                              <a:gd name="connsiteX36" fmla="*/ 3096 w 175498"/>
                              <a:gd name="connsiteY36" fmla="*/ 173355 h 181398"/>
                              <a:gd name="connsiteX37" fmla="*/ 8811 w 175498"/>
                              <a:gd name="connsiteY37" fmla="*/ 171450 h 181398"/>
                              <a:gd name="connsiteX38" fmla="*/ 16431 w 175498"/>
                              <a:gd name="connsiteY38" fmla="*/ 163830 h 181398"/>
                              <a:gd name="connsiteX39" fmla="*/ 17383 w 175498"/>
                              <a:gd name="connsiteY39" fmla="*/ 140970 h 181398"/>
                              <a:gd name="connsiteX40" fmla="*/ 17383 w 175498"/>
                              <a:gd name="connsiteY40" fmla="*/ 128588 h 181398"/>
                              <a:gd name="connsiteX41" fmla="*/ 17383 w 175498"/>
                              <a:gd name="connsiteY41" fmla="*/ 126682 h 181398"/>
                              <a:gd name="connsiteX42" fmla="*/ 17383 w 175498"/>
                              <a:gd name="connsiteY42" fmla="*/ 111442 h 181398"/>
                              <a:gd name="connsiteX43" fmla="*/ 16431 w 175498"/>
                              <a:gd name="connsiteY43" fmla="*/ 102870 h 181398"/>
                              <a:gd name="connsiteX44" fmla="*/ 16431 w 175498"/>
                              <a:gd name="connsiteY44" fmla="*/ 88582 h 181398"/>
                              <a:gd name="connsiteX45" fmla="*/ 17383 w 175498"/>
                              <a:gd name="connsiteY45" fmla="*/ 29528 h 181398"/>
                              <a:gd name="connsiteX46" fmla="*/ 6906 w 175498"/>
                              <a:gd name="connsiteY46" fmla="*/ 17145 h 181398"/>
                              <a:gd name="connsiteX47" fmla="*/ 2143 w 175498"/>
                              <a:gd name="connsiteY47" fmla="*/ 16192 h 181398"/>
                              <a:gd name="connsiteX48" fmla="*/ 2143 w 175498"/>
                              <a:gd name="connsiteY48" fmla="*/ 9525 h 181398"/>
                              <a:gd name="connsiteX49" fmla="*/ 9763 w 175498"/>
                              <a:gd name="connsiteY49" fmla="*/ 7620 h 181398"/>
                              <a:gd name="connsiteX50" fmla="*/ 44053 w 175498"/>
                              <a:gd name="connsiteY50" fmla="*/ 4763 h 181398"/>
                              <a:gd name="connsiteX51" fmla="*/ 56436 w 175498"/>
                              <a:gd name="connsiteY51" fmla="*/ 953 h 181398"/>
                              <a:gd name="connsiteX52" fmla="*/ 65008 w 175498"/>
                              <a:gd name="connsiteY52" fmla="*/ 6667 h 181398"/>
                              <a:gd name="connsiteX53" fmla="*/ 65008 w 175498"/>
                              <a:gd name="connsiteY53" fmla="*/ 26670 h 181398"/>
                              <a:gd name="connsiteX54" fmla="*/ 65008 w 175498"/>
                              <a:gd name="connsiteY54" fmla="*/ 30480 h 181398"/>
                              <a:gd name="connsiteX55" fmla="*/ 66913 w 175498"/>
                              <a:gd name="connsiteY55" fmla="*/ 32385 h 181398"/>
                              <a:gd name="connsiteX56" fmla="*/ 68818 w 175498"/>
                              <a:gd name="connsiteY56" fmla="*/ 31432 h 181398"/>
                              <a:gd name="connsiteX57" fmla="*/ 70723 w 175498"/>
                              <a:gd name="connsiteY57" fmla="*/ 27622 h 181398"/>
                              <a:gd name="connsiteX58" fmla="*/ 114538 w 175498"/>
                              <a:gd name="connsiteY58" fmla="*/ 0 h 181398"/>
                              <a:gd name="connsiteX59" fmla="*/ 133588 w 175498"/>
                              <a:gd name="connsiteY59" fmla="*/ 1905 h 181398"/>
                              <a:gd name="connsiteX60" fmla="*/ 139303 w 175498"/>
                              <a:gd name="connsiteY60" fmla="*/ 3810 h 181398"/>
                              <a:gd name="connsiteX61" fmla="*/ 159306 w 175498"/>
                              <a:gd name="connsiteY61" fmla="*/ 30480 h 181398"/>
                              <a:gd name="connsiteX62" fmla="*/ 162163 w 175498"/>
                              <a:gd name="connsiteY62" fmla="*/ 62865 h 181398"/>
                              <a:gd name="connsiteX63" fmla="*/ 162163 w 175498"/>
                              <a:gd name="connsiteY63" fmla="*/ 66675 h 181398"/>
                              <a:gd name="connsiteX64" fmla="*/ 162163 w 175498"/>
                              <a:gd name="connsiteY64" fmla="*/ 86678 h 181398"/>
                              <a:gd name="connsiteX65" fmla="*/ 162163 w 175498"/>
                              <a:gd name="connsiteY65" fmla="*/ 124778 h 181398"/>
                              <a:gd name="connsiteX66" fmla="*/ 162163 w 175498"/>
                              <a:gd name="connsiteY66" fmla="*/ 151447 h 181398"/>
                              <a:gd name="connsiteX67" fmla="*/ 163115 w 175498"/>
                              <a:gd name="connsiteY67" fmla="*/ 159067 h 181398"/>
                              <a:gd name="connsiteX68" fmla="*/ 168831 w 175498"/>
                              <a:gd name="connsiteY68" fmla="*/ 165735 h 181398"/>
                              <a:gd name="connsiteX69" fmla="*/ 174546 w 175498"/>
                              <a:gd name="connsiteY69" fmla="*/ 166688 h 181398"/>
                              <a:gd name="connsiteX70" fmla="*/ 175498 w 175498"/>
                              <a:gd name="connsiteY70" fmla="*/ 175260 h 181398"/>
                              <a:gd name="connsiteX71" fmla="*/ 22146 w 175498"/>
                              <a:gd name="connsiteY71" fmla="*/ 59055 h 181398"/>
                              <a:gd name="connsiteX72" fmla="*/ 22146 w 175498"/>
                              <a:gd name="connsiteY72" fmla="*/ 59055 h 181398"/>
                              <a:gd name="connsiteX73" fmla="*/ 21193 w 175498"/>
                              <a:gd name="connsiteY73" fmla="*/ 60007 h 181398"/>
                              <a:gd name="connsiteX74" fmla="*/ 22146 w 175498"/>
                              <a:gd name="connsiteY74" fmla="*/ 59055 h 181398"/>
                              <a:gd name="connsiteX75" fmla="*/ 22146 w 175498"/>
                              <a:gd name="connsiteY75" fmla="*/ 59055 h 181398"/>
                              <a:gd name="connsiteX76" fmla="*/ 23098 w 175498"/>
                              <a:gd name="connsiteY76" fmla="*/ 24765 h 181398"/>
                              <a:gd name="connsiteX77" fmla="*/ 25003 w 175498"/>
                              <a:gd name="connsiteY77" fmla="*/ 22860 h 181398"/>
                              <a:gd name="connsiteX78" fmla="*/ 24051 w 175498"/>
                              <a:gd name="connsiteY78" fmla="*/ 22860 h 181398"/>
                              <a:gd name="connsiteX79" fmla="*/ 23098 w 175498"/>
                              <a:gd name="connsiteY79" fmla="*/ 24765 h 181398"/>
                              <a:gd name="connsiteX80" fmla="*/ 23098 w 175498"/>
                              <a:gd name="connsiteY80" fmla="*/ 24765 h 181398"/>
                              <a:gd name="connsiteX81" fmla="*/ 23098 w 175498"/>
                              <a:gd name="connsiteY81" fmla="*/ 38100 h 181398"/>
                              <a:gd name="connsiteX82" fmla="*/ 23098 w 175498"/>
                              <a:gd name="connsiteY82" fmla="*/ 38100 h 181398"/>
                              <a:gd name="connsiteX83" fmla="*/ 23098 w 175498"/>
                              <a:gd name="connsiteY83" fmla="*/ 38100 h 181398"/>
                              <a:gd name="connsiteX84" fmla="*/ 23098 w 175498"/>
                              <a:gd name="connsiteY84" fmla="*/ 38100 h 181398"/>
                              <a:gd name="connsiteX85" fmla="*/ 23098 w 175498"/>
                              <a:gd name="connsiteY85" fmla="*/ 38100 h 181398"/>
                              <a:gd name="connsiteX86" fmla="*/ 23098 w 175498"/>
                              <a:gd name="connsiteY86" fmla="*/ 33338 h 181398"/>
                              <a:gd name="connsiteX87" fmla="*/ 24051 w 175498"/>
                              <a:gd name="connsiteY87" fmla="*/ 34290 h 181398"/>
                              <a:gd name="connsiteX88" fmla="*/ 28813 w 175498"/>
                              <a:gd name="connsiteY88" fmla="*/ 31432 h 181398"/>
                              <a:gd name="connsiteX89" fmla="*/ 26908 w 175498"/>
                              <a:gd name="connsiteY89" fmla="*/ 29528 h 181398"/>
                              <a:gd name="connsiteX90" fmla="*/ 23098 w 175498"/>
                              <a:gd name="connsiteY90" fmla="*/ 33338 h 181398"/>
                              <a:gd name="connsiteX91" fmla="*/ 24051 w 175498"/>
                              <a:gd name="connsiteY91" fmla="*/ 81915 h 181398"/>
                              <a:gd name="connsiteX92" fmla="*/ 25003 w 175498"/>
                              <a:gd name="connsiteY92" fmla="*/ 80010 h 181398"/>
                              <a:gd name="connsiteX93" fmla="*/ 26908 w 175498"/>
                              <a:gd name="connsiteY93" fmla="*/ 77153 h 181398"/>
                              <a:gd name="connsiteX94" fmla="*/ 27861 w 175498"/>
                              <a:gd name="connsiteY94" fmla="*/ 76200 h 181398"/>
                              <a:gd name="connsiteX95" fmla="*/ 26908 w 175498"/>
                              <a:gd name="connsiteY95" fmla="*/ 75247 h 181398"/>
                              <a:gd name="connsiteX96" fmla="*/ 23098 w 175498"/>
                              <a:gd name="connsiteY96" fmla="*/ 79057 h 181398"/>
                              <a:gd name="connsiteX97" fmla="*/ 24051 w 175498"/>
                              <a:gd name="connsiteY97" fmla="*/ 81915 h 181398"/>
                              <a:gd name="connsiteX98" fmla="*/ 25956 w 175498"/>
                              <a:gd name="connsiteY98" fmla="*/ 42863 h 181398"/>
                              <a:gd name="connsiteX99" fmla="*/ 25003 w 175498"/>
                              <a:gd name="connsiteY99" fmla="*/ 44767 h 181398"/>
                              <a:gd name="connsiteX100" fmla="*/ 25003 w 175498"/>
                              <a:gd name="connsiteY100" fmla="*/ 44767 h 181398"/>
                              <a:gd name="connsiteX101" fmla="*/ 25956 w 175498"/>
                              <a:gd name="connsiteY101" fmla="*/ 42863 h 181398"/>
                              <a:gd name="connsiteX102" fmla="*/ 25956 w 175498"/>
                              <a:gd name="connsiteY102" fmla="*/ 40957 h 181398"/>
                              <a:gd name="connsiteX103" fmla="*/ 25003 w 175498"/>
                              <a:gd name="connsiteY103" fmla="*/ 40957 h 181398"/>
                              <a:gd name="connsiteX104" fmla="*/ 25956 w 175498"/>
                              <a:gd name="connsiteY104" fmla="*/ 42863 h 181398"/>
                              <a:gd name="connsiteX105" fmla="*/ 26908 w 175498"/>
                              <a:gd name="connsiteY105" fmla="*/ 70485 h 181398"/>
                              <a:gd name="connsiteX106" fmla="*/ 29765 w 175498"/>
                              <a:gd name="connsiteY106" fmla="*/ 68580 h 181398"/>
                              <a:gd name="connsiteX107" fmla="*/ 26908 w 175498"/>
                              <a:gd name="connsiteY107" fmla="*/ 67628 h 181398"/>
                              <a:gd name="connsiteX108" fmla="*/ 24051 w 175498"/>
                              <a:gd name="connsiteY108" fmla="*/ 68580 h 181398"/>
                              <a:gd name="connsiteX109" fmla="*/ 26908 w 175498"/>
                              <a:gd name="connsiteY109" fmla="*/ 70485 h 181398"/>
                              <a:gd name="connsiteX110" fmla="*/ 25956 w 175498"/>
                              <a:gd name="connsiteY110" fmla="*/ 107632 h 181398"/>
                              <a:gd name="connsiteX111" fmla="*/ 26908 w 175498"/>
                              <a:gd name="connsiteY111" fmla="*/ 105728 h 181398"/>
                              <a:gd name="connsiteX112" fmla="*/ 25956 w 175498"/>
                              <a:gd name="connsiteY112" fmla="*/ 103822 h 181398"/>
                              <a:gd name="connsiteX113" fmla="*/ 25003 w 175498"/>
                              <a:gd name="connsiteY113" fmla="*/ 106680 h 181398"/>
                              <a:gd name="connsiteX114" fmla="*/ 25956 w 175498"/>
                              <a:gd name="connsiteY114" fmla="*/ 107632 h 181398"/>
                              <a:gd name="connsiteX115" fmla="*/ 25956 w 175498"/>
                              <a:gd name="connsiteY115" fmla="*/ 148590 h 181398"/>
                              <a:gd name="connsiteX116" fmla="*/ 25956 w 175498"/>
                              <a:gd name="connsiteY116" fmla="*/ 148590 h 181398"/>
                              <a:gd name="connsiteX117" fmla="*/ 25956 w 175498"/>
                              <a:gd name="connsiteY117" fmla="*/ 148590 h 181398"/>
                              <a:gd name="connsiteX118" fmla="*/ 25956 w 175498"/>
                              <a:gd name="connsiteY118" fmla="*/ 148590 h 181398"/>
                              <a:gd name="connsiteX119" fmla="*/ 25956 w 175498"/>
                              <a:gd name="connsiteY119" fmla="*/ 148590 h 181398"/>
                              <a:gd name="connsiteX120" fmla="*/ 26908 w 175498"/>
                              <a:gd name="connsiteY120" fmla="*/ 158115 h 181398"/>
                              <a:gd name="connsiteX121" fmla="*/ 25956 w 175498"/>
                              <a:gd name="connsiteY121" fmla="*/ 158115 h 181398"/>
                              <a:gd name="connsiteX122" fmla="*/ 26908 w 175498"/>
                              <a:gd name="connsiteY122" fmla="*/ 159067 h 181398"/>
                              <a:gd name="connsiteX123" fmla="*/ 27861 w 175498"/>
                              <a:gd name="connsiteY123" fmla="*/ 159067 h 181398"/>
                              <a:gd name="connsiteX124" fmla="*/ 26908 w 175498"/>
                              <a:gd name="connsiteY124" fmla="*/ 158115 h 181398"/>
                              <a:gd name="connsiteX125" fmla="*/ 28813 w 175498"/>
                              <a:gd name="connsiteY125" fmla="*/ 140970 h 181398"/>
                              <a:gd name="connsiteX126" fmla="*/ 26908 w 175498"/>
                              <a:gd name="connsiteY126" fmla="*/ 139065 h 181398"/>
                              <a:gd name="connsiteX127" fmla="*/ 25956 w 175498"/>
                              <a:gd name="connsiteY127" fmla="*/ 139065 h 181398"/>
                              <a:gd name="connsiteX128" fmla="*/ 28813 w 175498"/>
                              <a:gd name="connsiteY128" fmla="*/ 140970 h 181398"/>
                              <a:gd name="connsiteX129" fmla="*/ 28813 w 175498"/>
                              <a:gd name="connsiteY129" fmla="*/ 140970 h 181398"/>
                              <a:gd name="connsiteX130" fmla="*/ 53578 w 175498"/>
                              <a:gd name="connsiteY130" fmla="*/ 118110 h 181398"/>
                              <a:gd name="connsiteX131" fmla="*/ 53578 w 175498"/>
                              <a:gd name="connsiteY131" fmla="*/ 118110 h 181398"/>
                              <a:gd name="connsiteX132" fmla="*/ 50721 w 175498"/>
                              <a:gd name="connsiteY132" fmla="*/ 113347 h 181398"/>
                              <a:gd name="connsiteX133" fmla="*/ 46911 w 175498"/>
                              <a:gd name="connsiteY133" fmla="*/ 111442 h 181398"/>
                              <a:gd name="connsiteX134" fmla="*/ 40243 w 175498"/>
                              <a:gd name="connsiteY134" fmla="*/ 107632 h 181398"/>
                              <a:gd name="connsiteX135" fmla="*/ 38338 w 175498"/>
                              <a:gd name="connsiteY135" fmla="*/ 107632 h 181398"/>
                              <a:gd name="connsiteX136" fmla="*/ 35481 w 175498"/>
                              <a:gd name="connsiteY136" fmla="*/ 107632 h 181398"/>
                              <a:gd name="connsiteX137" fmla="*/ 33576 w 175498"/>
                              <a:gd name="connsiteY137" fmla="*/ 108585 h 181398"/>
                              <a:gd name="connsiteX138" fmla="*/ 30718 w 175498"/>
                              <a:gd name="connsiteY138" fmla="*/ 110490 h 181398"/>
                              <a:gd name="connsiteX139" fmla="*/ 26908 w 175498"/>
                              <a:gd name="connsiteY139" fmla="*/ 110490 h 181398"/>
                              <a:gd name="connsiteX140" fmla="*/ 25003 w 175498"/>
                              <a:gd name="connsiteY140" fmla="*/ 112395 h 181398"/>
                              <a:gd name="connsiteX141" fmla="*/ 26908 w 175498"/>
                              <a:gd name="connsiteY141" fmla="*/ 112395 h 181398"/>
                              <a:gd name="connsiteX142" fmla="*/ 29765 w 175498"/>
                              <a:gd name="connsiteY142" fmla="*/ 114300 h 181398"/>
                              <a:gd name="connsiteX143" fmla="*/ 31671 w 175498"/>
                              <a:gd name="connsiteY143" fmla="*/ 114300 h 181398"/>
                              <a:gd name="connsiteX144" fmla="*/ 31671 w 175498"/>
                              <a:gd name="connsiteY144" fmla="*/ 114300 h 181398"/>
                              <a:gd name="connsiteX145" fmla="*/ 36433 w 175498"/>
                              <a:gd name="connsiteY145" fmla="*/ 114300 h 181398"/>
                              <a:gd name="connsiteX146" fmla="*/ 39290 w 175498"/>
                              <a:gd name="connsiteY146" fmla="*/ 117157 h 181398"/>
                              <a:gd name="connsiteX147" fmla="*/ 40243 w 175498"/>
                              <a:gd name="connsiteY147" fmla="*/ 119063 h 181398"/>
                              <a:gd name="connsiteX148" fmla="*/ 43101 w 175498"/>
                              <a:gd name="connsiteY148" fmla="*/ 120967 h 181398"/>
                              <a:gd name="connsiteX149" fmla="*/ 44053 w 175498"/>
                              <a:gd name="connsiteY149" fmla="*/ 125730 h 181398"/>
                              <a:gd name="connsiteX150" fmla="*/ 50721 w 175498"/>
                              <a:gd name="connsiteY150" fmla="*/ 131445 h 181398"/>
                              <a:gd name="connsiteX151" fmla="*/ 51673 w 175498"/>
                              <a:gd name="connsiteY151" fmla="*/ 132397 h 181398"/>
                              <a:gd name="connsiteX152" fmla="*/ 52626 w 175498"/>
                              <a:gd name="connsiteY152" fmla="*/ 133350 h 181398"/>
                              <a:gd name="connsiteX153" fmla="*/ 52626 w 175498"/>
                              <a:gd name="connsiteY153" fmla="*/ 133350 h 181398"/>
                              <a:gd name="connsiteX154" fmla="*/ 50721 w 175498"/>
                              <a:gd name="connsiteY154" fmla="*/ 131445 h 181398"/>
                              <a:gd name="connsiteX155" fmla="*/ 48815 w 175498"/>
                              <a:gd name="connsiteY155" fmla="*/ 126682 h 181398"/>
                              <a:gd name="connsiteX156" fmla="*/ 49768 w 175498"/>
                              <a:gd name="connsiteY156" fmla="*/ 124778 h 181398"/>
                              <a:gd name="connsiteX157" fmla="*/ 47863 w 175498"/>
                              <a:gd name="connsiteY157" fmla="*/ 123825 h 181398"/>
                              <a:gd name="connsiteX158" fmla="*/ 46911 w 175498"/>
                              <a:gd name="connsiteY158" fmla="*/ 121920 h 181398"/>
                              <a:gd name="connsiteX159" fmla="*/ 45958 w 175498"/>
                              <a:gd name="connsiteY159" fmla="*/ 119063 h 181398"/>
                              <a:gd name="connsiteX160" fmla="*/ 46911 w 175498"/>
                              <a:gd name="connsiteY160" fmla="*/ 117157 h 181398"/>
                              <a:gd name="connsiteX161" fmla="*/ 44053 w 175498"/>
                              <a:gd name="connsiteY161" fmla="*/ 116205 h 181398"/>
                              <a:gd name="connsiteX162" fmla="*/ 40243 w 175498"/>
                              <a:gd name="connsiteY162" fmla="*/ 118110 h 181398"/>
                              <a:gd name="connsiteX163" fmla="*/ 40243 w 175498"/>
                              <a:gd name="connsiteY163" fmla="*/ 113347 h 181398"/>
                              <a:gd name="connsiteX164" fmla="*/ 43101 w 175498"/>
                              <a:gd name="connsiteY164" fmla="*/ 109538 h 181398"/>
                              <a:gd name="connsiteX165" fmla="*/ 46911 w 175498"/>
                              <a:gd name="connsiteY165" fmla="*/ 112395 h 181398"/>
                              <a:gd name="connsiteX166" fmla="*/ 50721 w 175498"/>
                              <a:gd name="connsiteY166" fmla="*/ 114300 h 181398"/>
                              <a:gd name="connsiteX167" fmla="*/ 53578 w 175498"/>
                              <a:gd name="connsiteY167" fmla="*/ 116205 h 181398"/>
                              <a:gd name="connsiteX168" fmla="*/ 53578 w 175498"/>
                              <a:gd name="connsiteY168" fmla="*/ 118110 h 181398"/>
                              <a:gd name="connsiteX169" fmla="*/ 25956 w 175498"/>
                              <a:gd name="connsiteY169" fmla="*/ 90488 h 181398"/>
                              <a:gd name="connsiteX170" fmla="*/ 25956 w 175498"/>
                              <a:gd name="connsiteY170" fmla="*/ 90488 h 181398"/>
                              <a:gd name="connsiteX171" fmla="*/ 28813 w 175498"/>
                              <a:gd name="connsiteY171" fmla="*/ 88582 h 181398"/>
                              <a:gd name="connsiteX172" fmla="*/ 27861 w 175498"/>
                              <a:gd name="connsiteY172" fmla="*/ 87630 h 181398"/>
                              <a:gd name="connsiteX173" fmla="*/ 25956 w 175498"/>
                              <a:gd name="connsiteY173" fmla="*/ 90488 h 181398"/>
                              <a:gd name="connsiteX174" fmla="*/ 25956 w 175498"/>
                              <a:gd name="connsiteY174" fmla="*/ 72390 h 181398"/>
                              <a:gd name="connsiteX175" fmla="*/ 25956 w 175498"/>
                              <a:gd name="connsiteY175" fmla="*/ 72390 h 181398"/>
                              <a:gd name="connsiteX176" fmla="*/ 25956 w 175498"/>
                              <a:gd name="connsiteY176" fmla="*/ 72390 h 181398"/>
                              <a:gd name="connsiteX177" fmla="*/ 25956 w 175498"/>
                              <a:gd name="connsiteY177" fmla="*/ 72390 h 181398"/>
                              <a:gd name="connsiteX178" fmla="*/ 25956 w 175498"/>
                              <a:gd name="connsiteY178" fmla="*/ 72390 h 181398"/>
                              <a:gd name="connsiteX179" fmla="*/ 25956 w 175498"/>
                              <a:gd name="connsiteY179" fmla="*/ 19050 h 181398"/>
                              <a:gd name="connsiteX180" fmla="*/ 26908 w 175498"/>
                              <a:gd name="connsiteY180" fmla="*/ 20003 h 181398"/>
                              <a:gd name="connsiteX181" fmla="*/ 27861 w 175498"/>
                              <a:gd name="connsiteY181" fmla="*/ 19050 h 181398"/>
                              <a:gd name="connsiteX182" fmla="*/ 25956 w 175498"/>
                              <a:gd name="connsiteY182" fmla="*/ 19050 h 181398"/>
                              <a:gd name="connsiteX183" fmla="*/ 25956 w 175498"/>
                              <a:gd name="connsiteY183" fmla="*/ 19050 h 181398"/>
                              <a:gd name="connsiteX184" fmla="*/ 26908 w 175498"/>
                              <a:gd name="connsiteY184" fmla="*/ 51435 h 181398"/>
                              <a:gd name="connsiteX185" fmla="*/ 26908 w 175498"/>
                              <a:gd name="connsiteY185" fmla="*/ 51435 h 181398"/>
                              <a:gd name="connsiteX186" fmla="*/ 26908 w 175498"/>
                              <a:gd name="connsiteY186" fmla="*/ 51435 h 181398"/>
                              <a:gd name="connsiteX187" fmla="*/ 26908 w 175498"/>
                              <a:gd name="connsiteY187" fmla="*/ 51435 h 181398"/>
                              <a:gd name="connsiteX188" fmla="*/ 26908 w 175498"/>
                              <a:gd name="connsiteY188" fmla="*/ 51435 h 181398"/>
                              <a:gd name="connsiteX189" fmla="*/ 37386 w 175498"/>
                              <a:gd name="connsiteY189" fmla="*/ 143828 h 181398"/>
                              <a:gd name="connsiteX190" fmla="*/ 35481 w 175498"/>
                              <a:gd name="connsiteY190" fmla="*/ 138113 h 181398"/>
                              <a:gd name="connsiteX191" fmla="*/ 33576 w 175498"/>
                              <a:gd name="connsiteY191" fmla="*/ 136207 h 181398"/>
                              <a:gd name="connsiteX192" fmla="*/ 33576 w 175498"/>
                              <a:gd name="connsiteY192" fmla="*/ 134303 h 181398"/>
                              <a:gd name="connsiteX193" fmla="*/ 34528 w 175498"/>
                              <a:gd name="connsiteY193" fmla="*/ 128588 h 181398"/>
                              <a:gd name="connsiteX194" fmla="*/ 27861 w 175498"/>
                              <a:gd name="connsiteY194" fmla="*/ 127635 h 181398"/>
                              <a:gd name="connsiteX195" fmla="*/ 27861 w 175498"/>
                              <a:gd name="connsiteY195" fmla="*/ 127635 h 181398"/>
                              <a:gd name="connsiteX196" fmla="*/ 25956 w 175498"/>
                              <a:gd name="connsiteY196" fmla="*/ 132397 h 181398"/>
                              <a:gd name="connsiteX197" fmla="*/ 31671 w 175498"/>
                              <a:gd name="connsiteY197" fmla="*/ 140970 h 181398"/>
                              <a:gd name="connsiteX198" fmla="*/ 34528 w 175498"/>
                              <a:gd name="connsiteY198" fmla="*/ 143828 h 181398"/>
                              <a:gd name="connsiteX199" fmla="*/ 37386 w 175498"/>
                              <a:gd name="connsiteY199" fmla="*/ 143828 h 181398"/>
                              <a:gd name="connsiteX200" fmla="*/ 31671 w 175498"/>
                              <a:gd name="connsiteY200" fmla="*/ 36195 h 181398"/>
                              <a:gd name="connsiteX201" fmla="*/ 30718 w 175498"/>
                              <a:gd name="connsiteY201" fmla="*/ 35242 h 181398"/>
                              <a:gd name="connsiteX202" fmla="*/ 27861 w 175498"/>
                              <a:gd name="connsiteY202" fmla="*/ 39053 h 181398"/>
                              <a:gd name="connsiteX203" fmla="*/ 28813 w 175498"/>
                              <a:gd name="connsiteY203" fmla="*/ 40005 h 181398"/>
                              <a:gd name="connsiteX204" fmla="*/ 31671 w 175498"/>
                              <a:gd name="connsiteY204" fmla="*/ 36195 h 181398"/>
                              <a:gd name="connsiteX205" fmla="*/ 29765 w 175498"/>
                              <a:gd name="connsiteY205" fmla="*/ 29528 h 181398"/>
                              <a:gd name="connsiteX206" fmla="*/ 26908 w 175498"/>
                              <a:gd name="connsiteY206" fmla="*/ 29528 h 181398"/>
                              <a:gd name="connsiteX207" fmla="*/ 29765 w 175498"/>
                              <a:gd name="connsiteY207" fmla="*/ 29528 h 181398"/>
                              <a:gd name="connsiteX208" fmla="*/ 27861 w 175498"/>
                              <a:gd name="connsiteY208" fmla="*/ 16192 h 181398"/>
                              <a:gd name="connsiteX209" fmla="*/ 27861 w 175498"/>
                              <a:gd name="connsiteY209" fmla="*/ 16192 h 181398"/>
                              <a:gd name="connsiteX210" fmla="*/ 29765 w 175498"/>
                              <a:gd name="connsiteY210" fmla="*/ 16192 h 181398"/>
                              <a:gd name="connsiteX211" fmla="*/ 27861 w 175498"/>
                              <a:gd name="connsiteY211" fmla="*/ 16192 h 181398"/>
                              <a:gd name="connsiteX212" fmla="*/ 27861 w 175498"/>
                              <a:gd name="connsiteY212" fmla="*/ 16192 h 181398"/>
                              <a:gd name="connsiteX213" fmla="*/ 28813 w 175498"/>
                              <a:gd name="connsiteY213" fmla="*/ 81915 h 181398"/>
                              <a:gd name="connsiteX214" fmla="*/ 27861 w 175498"/>
                              <a:gd name="connsiteY214" fmla="*/ 85725 h 181398"/>
                              <a:gd name="connsiteX215" fmla="*/ 30718 w 175498"/>
                              <a:gd name="connsiteY215" fmla="*/ 84772 h 181398"/>
                              <a:gd name="connsiteX216" fmla="*/ 30718 w 175498"/>
                              <a:gd name="connsiteY216" fmla="*/ 84772 h 181398"/>
                              <a:gd name="connsiteX217" fmla="*/ 36433 w 175498"/>
                              <a:gd name="connsiteY217" fmla="*/ 89535 h 181398"/>
                              <a:gd name="connsiteX218" fmla="*/ 37386 w 175498"/>
                              <a:gd name="connsiteY218" fmla="*/ 88582 h 181398"/>
                              <a:gd name="connsiteX219" fmla="*/ 36433 w 175498"/>
                              <a:gd name="connsiteY219" fmla="*/ 85725 h 181398"/>
                              <a:gd name="connsiteX220" fmla="*/ 34528 w 175498"/>
                              <a:gd name="connsiteY220" fmla="*/ 84772 h 181398"/>
                              <a:gd name="connsiteX221" fmla="*/ 29765 w 175498"/>
                              <a:gd name="connsiteY221" fmla="*/ 84772 h 181398"/>
                              <a:gd name="connsiteX222" fmla="*/ 28813 w 175498"/>
                              <a:gd name="connsiteY222" fmla="*/ 81915 h 181398"/>
                              <a:gd name="connsiteX223" fmla="*/ 27861 w 175498"/>
                              <a:gd name="connsiteY223" fmla="*/ 97155 h 181398"/>
                              <a:gd name="connsiteX224" fmla="*/ 27861 w 175498"/>
                              <a:gd name="connsiteY224" fmla="*/ 97155 h 181398"/>
                              <a:gd name="connsiteX225" fmla="*/ 27861 w 175498"/>
                              <a:gd name="connsiteY225" fmla="*/ 98107 h 181398"/>
                              <a:gd name="connsiteX226" fmla="*/ 27861 w 175498"/>
                              <a:gd name="connsiteY226" fmla="*/ 97155 h 181398"/>
                              <a:gd name="connsiteX227" fmla="*/ 27861 w 175498"/>
                              <a:gd name="connsiteY227" fmla="*/ 97155 h 181398"/>
                              <a:gd name="connsiteX228" fmla="*/ 27861 w 175498"/>
                              <a:gd name="connsiteY228" fmla="*/ 55245 h 181398"/>
                              <a:gd name="connsiteX229" fmla="*/ 27861 w 175498"/>
                              <a:gd name="connsiteY229" fmla="*/ 55245 h 181398"/>
                              <a:gd name="connsiteX230" fmla="*/ 28813 w 175498"/>
                              <a:gd name="connsiteY230" fmla="*/ 55245 h 181398"/>
                              <a:gd name="connsiteX231" fmla="*/ 27861 w 175498"/>
                              <a:gd name="connsiteY231" fmla="*/ 55245 h 181398"/>
                              <a:gd name="connsiteX232" fmla="*/ 27861 w 175498"/>
                              <a:gd name="connsiteY232" fmla="*/ 55245 h 181398"/>
                              <a:gd name="connsiteX233" fmla="*/ 28813 w 175498"/>
                              <a:gd name="connsiteY233" fmla="*/ 120967 h 181398"/>
                              <a:gd name="connsiteX234" fmla="*/ 28813 w 175498"/>
                              <a:gd name="connsiteY234" fmla="*/ 120967 h 181398"/>
                              <a:gd name="connsiteX235" fmla="*/ 28813 w 175498"/>
                              <a:gd name="connsiteY235" fmla="*/ 120967 h 181398"/>
                              <a:gd name="connsiteX236" fmla="*/ 28813 w 175498"/>
                              <a:gd name="connsiteY236" fmla="*/ 120967 h 181398"/>
                              <a:gd name="connsiteX237" fmla="*/ 28813 w 175498"/>
                              <a:gd name="connsiteY237" fmla="*/ 120967 h 181398"/>
                              <a:gd name="connsiteX238" fmla="*/ 28813 w 175498"/>
                              <a:gd name="connsiteY238" fmla="*/ 48578 h 181398"/>
                              <a:gd name="connsiteX239" fmla="*/ 28813 w 175498"/>
                              <a:gd name="connsiteY239" fmla="*/ 48578 h 181398"/>
                              <a:gd name="connsiteX240" fmla="*/ 28813 w 175498"/>
                              <a:gd name="connsiteY240" fmla="*/ 47625 h 181398"/>
                              <a:gd name="connsiteX241" fmla="*/ 28813 w 175498"/>
                              <a:gd name="connsiteY241" fmla="*/ 48578 h 181398"/>
                              <a:gd name="connsiteX242" fmla="*/ 28813 w 175498"/>
                              <a:gd name="connsiteY242" fmla="*/ 48578 h 181398"/>
                              <a:gd name="connsiteX243" fmla="*/ 33576 w 175498"/>
                              <a:gd name="connsiteY243" fmla="*/ 56197 h 181398"/>
                              <a:gd name="connsiteX244" fmla="*/ 29765 w 175498"/>
                              <a:gd name="connsiteY244" fmla="*/ 58103 h 181398"/>
                              <a:gd name="connsiteX245" fmla="*/ 28813 w 175498"/>
                              <a:gd name="connsiteY245" fmla="*/ 60007 h 181398"/>
                              <a:gd name="connsiteX246" fmla="*/ 30718 w 175498"/>
                              <a:gd name="connsiteY246" fmla="*/ 60960 h 181398"/>
                              <a:gd name="connsiteX247" fmla="*/ 33576 w 175498"/>
                              <a:gd name="connsiteY247" fmla="*/ 60007 h 181398"/>
                              <a:gd name="connsiteX248" fmla="*/ 34528 w 175498"/>
                              <a:gd name="connsiteY248" fmla="*/ 61913 h 181398"/>
                              <a:gd name="connsiteX249" fmla="*/ 34528 w 175498"/>
                              <a:gd name="connsiteY249" fmla="*/ 61913 h 181398"/>
                              <a:gd name="connsiteX250" fmla="*/ 31671 w 175498"/>
                              <a:gd name="connsiteY250" fmla="*/ 62865 h 181398"/>
                              <a:gd name="connsiteX251" fmla="*/ 31671 w 175498"/>
                              <a:gd name="connsiteY251" fmla="*/ 64770 h 181398"/>
                              <a:gd name="connsiteX252" fmla="*/ 38338 w 175498"/>
                              <a:gd name="connsiteY252" fmla="*/ 65722 h 181398"/>
                              <a:gd name="connsiteX253" fmla="*/ 39290 w 175498"/>
                              <a:gd name="connsiteY253" fmla="*/ 64770 h 181398"/>
                              <a:gd name="connsiteX254" fmla="*/ 42148 w 175498"/>
                              <a:gd name="connsiteY254" fmla="*/ 62865 h 181398"/>
                              <a:gd name="connsiteX255" fmla="*/ 48815 w 175498"/>
                              <a:gd name="connsiteY255" fmla="*/ 63817 h 181398"/>
                              <a:gd name="connsiteX256" fmla="*/ 50721 w 175498"/>
                              <a:gd name="connsiteY256" fmla="*/ 62865 h 181398"/>
                              <a:gd name="connsiteX257" fmla="*/ 47863 w 175498"/>
                              <a:gd name="connsiteY257" fmla="*/ 61913 h 181398"/>
                              <a:gd name="connsiteX258" fmla="*/ 44053 w 175498"/>
                              <a:gd name="connsiteY258" fmla="*/ 60960 h 181398"/>
                              <a:gd name="connsiteX259" fmla="*/ 45958 w 175498"/>
                              <a:gd name="connsiteY259" fmla="*/ 57150 h 181398"/>
                              <a:gd name="connsiteX260" fmla="*/ 43101 w 175498"/>
                              <a:gd name="connsiteY260" fmla="*/ 54292 h 181398"/>
                              <a:gd name="connsiteX261" fmla="*/ 44053 w 175498"/>
                              <a:gd name="connsiteY261" fmla="*/ 51435 h 181398"/>
                              <a:gd name="connsiteX262" fmla="*/ 42148 w 175498"/>
                              <a:gd name="connsiteY262" fmla="*/ 47625 h 181398"/>
                              <a:gd name="connsiteX263" fmla="*/ 34528 w 175498"/>
                              <a:gd name="connsiteY263" fmla="*/ 54292 h 181398"/>
                              <a:gd name="connsiteX264" fmla="*/ 32623 w 175498"/>
                              <a:gd name="connsiteY264" fmla="*/ 52388 h 181398"/>
                              <a:gd name="connsiteX265" fmla="*/ 31671 w 175498"/>
                              <a:gd name="connsiteY265" fmla="*/ 53340 h 181398"/>
                              <a:gd name="connsiteX266" fmla="*/ 33576 w 175498"/>
                              <a:gd name="connsiteY266" fmla="*/ 56197 h 181398"/>
                              <a:gd name="connsiteX267" fmla="*/ 28813 w 175498"/>
                              <a:gd name="connsiteY267" fmla="*/ 24765 h 181398"/>
                              <a:gd name="connsiteX268" fmla="*/ 31671 w 175498"/>
                              <a:gd name="connsiteY268" fmla="*/ 26670 h 181398"/>
                              <a:gd name="connsiteX269" fmla="*/ 32623 w 175498"/>
                              <a:gd name="connsiteY269" fmla="*/ 27622 h 181398"/>
                              <a:gd name="connsiteX270" fmla="*/ 33576 w 175498"/>
                              <a:gd name="connsiteY270" fmla="*/ 26670 h 181398"/>
                              <a:gd name="connsiteX271" fmla="*/ 28813 w 175498"/>
                              <a:gd name="connsiteY271" fmla="*/ 23813 h 181398"/>
                              <a:gd name="connsiteX272" fmla="*/ 28813 w 175498"/>
                              <a:gd name="connsiteY272" fmla="*/ 24765 h 181398"/>
                              <a:gd name="connsiteX273" fmla="*/ 28813 w 175498"/>
                              <a:gd name="connsiteY273" fmla="*/ 128588 h 181398"/>
                              <a:gd name="connsiteX274" fmla="*/ 28813 w 175498"/>
                              <a:gd name="connsiteY274" fmla="*/ 127635 h 181398"/>
                              <a:gd name="connsiteX275" fmla="*/ 30718 w 175498"/>
                              <a:gd name="connsiteY275" fmla="*/ 128588 h 181398"/>
                              <a:gd name="connsiteX276" fmla="*/ 33576 w 175498"/>
                              <a:gd name="connsiteY276" fmla="*/ 130492 h 181398"/>
                              <a:gd name="connsiteX277" fmla="*/ 30718 w 175498"/>
                              <a:gd name="connsiteY277" fmla="*/ 131445 h 181398"/>
                              <a:gd name="connsiteX278" fmla="*/ 28813 w 175498"/>
                              <a:gd name="connsiteY278" fmla="*/ 128588 h 181398"/>
                              <a:gd name="connsiteX279" fmla="*/ 29765 w 175498"/>
                              <a:gd name="connsiteY279" fmla="*/ 74295 h 181398"/>
                              <a:gd name="connsiteX280" fmla="*/ 31671 w 175498"/>
                              <a:gd name="connsiteY280" fmla="*/ 77153 h 181398"/>
                              <a:gd name="connsiteX281" fmla="*/ 32623 w 175498"/>
                              <a:gd name="connsiteY281" fmla="*/ 75247 h 181398"/>
                              <a:gd name="connsiteX282" fmla="*/ 30718 w 175498"/>
                              <a:gd name="connsiteY282" fmla="*/ 72390 h 181398"/>
                              <a:gd name="connsiteX283" fmla="*/ 29765 w 175498"/>
                              <a:gd name="connsiteY283" fmla="*/ 74295 h 181398"/>
                              <a:gd name="connsiteX284" fmla="*/ 32623 w 175498"/>
                              <a:gd name="connsiteY284" fmla="*/ 151447 h 181398"/>
                              <a:gd name="connsiteX285" fmla="*/ 29765 w 175498"/>
                              <a:gd name="connsiteY285" fmla="*/ 151447 h 181398"/>
                              <a:gd name="connsiteX286" fmla="*/ 29765 w 175498"/>
                              <a:gd name="connsiteY286" fmla="*/ 152400 h 181398"/>
                              <a:gd name="connsiteX287" fmla="*/ 33576 w 175498"/>
                              <a:gd name="connsiteY287" fmla="*/ 152400 h 181398"/>
                              <a:gd name="connsiteX288" fmla="*/ 32623 w 175498"/>
                              <a:gd name="connsiteY288" fmla="*/ 151447 h 181398"/>
                              <a:gd name="connsiteX289" fmla="*/ 54531 w 175498"/>
                              <a:gd name="connsiteY289" fmla="*/ 50482 h 181398"/>
                              <a:gd name="connsiteX290" fmla="*/ 55483 w 175498"/>
                              <a:gd name="connsiteY290" fmla="*/ 52388 h 181398"/>
                              <a:gd name="connsiteX291" fmla="*/ 59293 w 175498"/>
                              <a:gd name="connsiteY291" fmla="*/ 52388 h 181398"/>
                              <a:gd name="connsiteX292" fmla="*/ 58340 w 175498"/>
                              <a:gd name="connsiteY292" fmla="*/ 50482 h 181398"/>
                              <a:gd name="connsiteX293" fmla="*/ 54531 w 175498"/>
                              <a:gd name="connsiteY293" fmla="*/ 47625 h 181398"/>
                              <a:gd name="connsiteX294" fmla="*/ 58340 w 175498"/>
                              <a:gd name="connsiteY294" fmla="*/ 46672 h 181398"/>
                              <a:gd name="connsiteX295" fmla="*/ 58340 w 175498"/>
                              <a:gd name="connsiteY295" fmla="*/ 42863 h 181398"/>
                              <a:gd name="connsiteX296" fmla="*/ 56436 w 175498"/>
                              <a:gd name="connsiteY296" fmla="*/ 40957 h 181398"/>
                              <a:gd name="connsiteX297" fmla="*/ 55483 w 175498"/>
                              <a:gd name="connsiteY297" fmla="*/ 43815 h 181398"/>
                              <a:gd name="connsiteX298" fmla="*/ 53578 w 175498"/>
                              <a:gd name="connsiteY298" fmla="*/ 47625 h 181398"/>
                              <a:gd name="connsiteX299" fmla="*/ 52626 w 175498"/>
                              <a:gd name="connsiteY299" fmla="*/ 43815 h 181398"/>
                              <a:gd name="connsiteX300" fmla="*/ 50721 w 175498"/>
                              <a:gd name="connsiteY300" fmla="*/ 39053 h 181398"/>
                              <a:gd name="connsiteX301" fmla="*/ 51673 w 175498"/>
                              <a:gd name="connsiteY301" fmla="*/ 38100 h 181398"/>
                              <a:gd name="connsiteX302" fmla="*/ 54531 w 175498"/>
                              <a:gd name="connsiteY302" fmla="*/ 36195 h 181398"/>
                              <a:gd name="connsiteX303" fmla="*/ 52626 w 175498"/>
                              <a:gd name="connsiteY303" fmla="*/ 34290 h 181398"/>
                              <a:gd name="connsiteX304" fmla="*/ 51673 w 175498"/>
                              <a:gd name="connsiteY304" fmla="*/ 33338 h 181398"/>
                              <a:gd name="connsiteX305" fmla="*/ 53578 w 175498"/>
                              <a:gd name="connsiteY305" fmla="*/ 32385 h 181398"/>
                              <a:gd name="connsiteX306" fmla="*/ 53578 w 175498"/>
                              <a:gd name="connsiteY306" fmla="*/ 32385 h 181398"/>
                              <a:gd name="connsiteX307" fmla="*/ 52626 w 175498"/>
                              <a:gd name="connsiteY307" fmla="*/ 34290 h 181398"/>
                              <a:gd name="connsiteX308" fmla="*/ 45958 w 175498"/>
                              <a:gd name="connsiteY308" fmla="*/ 34290 h 181398"/>
                              <a:gd name="connsiteX309" fmla="*/ 44053 w 175498"/>
                              <a:gd name="connsiteY309" fmla="*/ 33338 h 181398"/>
                              <a:gd name="connsiteX310" fmla="*/ 46911 w 175498"/>
                              <a:gd name="connsiteY310" fmla="*/ 38100 h 181398"/>
                              <a:gd name="connsiteX311" fmla="*/ 39290 w 175498"/>
                              <a:gd name="connsiteY311" fmla="*/ 34290 h 181398"/>
                              <a:gd name="connsiteX312" fmla="*/ 38338 w 175498"/>
                              <a:gd name="connsiteY312" fmla="*/ 32385 h 181398"/>
                              <a:gd name="connsiteX313" fmla="*/ 40243 w 175498"/>
                              <a:gd name="connsiteY313" fmla="*/ 32385 h 181398"/>
                              <a:gd name="connsiteX314" fmla="*/ 44053 w 175498"/>
                              <a:gd name="connsiteY314" fmla="*/ 33338 h 181398"/>
                              <a:gd name="connsiteX315" fmla="*/ 47863 w 175498"/>
                              <a:gd name="connsiteY315" fmla="*/ 29528 h 181398"/>
                              <a:gd name="connsiteX316" fmla="*/ 50721 w 175498"/>
                              <a:gd name="connsiteY316" fmla="*/ 28575 h 181398"/>
                              <a:gd name="connsiteX317" fmla="*/ 51673 w 175498"/>
                              <a:gd name="connsiteY317" fmla="*/ 24765 h 181398"/>
                              <a:gd name="connsiteX318" fmla="*/ 48815 w 175498"/>
                              <a:gd name="connsiteY318" fmla="*/ 25717 h 181398"/>
                              <a:gd name="connsiteX319" fmla="*/ 46911 w 175498"/>
                              <a:gd name="connsiteY319" fmla="*/ 25717 h 181398"/>
                              <a:gd name="connsiteX320" fmla="*/ 45958 w 175498"/>
                              <a:gd name="connsiteY320" fmla="*/ 21907 h 181398"/>
                              <a:gd name="connsiteX321" fmla="*/ 45006 w 175498"/>
                              <a:gd name="connsiteY321" fmla="*/ 20955 h 181398"/>
                              <a:gd name="connsiteX322" fmla="*/ 42148 w 175498"/>
                              <a:gd name="connsiteY322" fmla="*/ 22860 h 181398"/>
                              <a:gd name="connsiteX323" fmla="*/ 44053 w 175498"/>
                              <a:gd name="connsiteY323" fmla="*/ 24765 h 181398"/>
                              <a:gd name="connsiteX324" fmla="*/ 45006 w 175498"/>
                              <a:gd name="connsiteY324" fmla="*/ 25717 h 181398"/>
                              <a:gd name="connsiteX325" fmla="*/ 41196 w 175498"/>
                              <a:gd name="connsiteY325" fmla="*/ 30480 h 181398"/>
                              <a:gd name="connsiteX326" fmla="*/ 40243 w 175498"/>
                              <a:gd name="connsiteY326" fmla="*/ 30480 h 181398"/>
                              <a:gd name="connsiteX327" fmla="*/ 40243 w 175498"/>
                              <a:gd name="connsiteY327" fmla="*/ 29528 h 181398"/>
                              <a:gd name="connsiteX328" fmla="*/ 38338 w 175498"/>
                              <a:gd name="connsiteY328" fmla="*/ 25717 h 181398"/>
                              <a:gd name="connsiteX329" fmla="*/ 37386 w 175498"/>
                              <a:gd name="connsiteY329" fmla="*/ 29528 h 181398"/>
                              <a:gd name="connsiteX330" fmla="*/ 33576 w 175498"/>
                              <a:gd name="connsiteY330" fmla="*/ 32385 h 181398"/>
                              <a:gd name="connsiteX331" fmla="*/ 31671 w 175498"/>
                              <a:gd name="connsiteY331" fmla="*/ 32385 h 181398"/>
                              <a:gd name="connsiteX332" fmla="*/ 35481 w 175498"/>
                              <a:gd name="connsiteY332" fmla="*/ 36195 h 181398"/>
                              <a:gd name="connsiteX333" fmla="*/ 39290 w 175498"/>
                              <a:gd name="connsiteY333" fmla="*/ 39053 h 181398"/>
                              <a:gd name="connsiteX334" fmla="*/ 38338 w 175498"/>
                              <a:gd name="connsiteY334" fmla="*/ 40005 h 181398"/>
                              <a:gd name="connsiteX335" fmla="*/ 33576 w 175498"/>
                              <a:gd name="connsiteY335" fmla="*/ 42863 h 181398"/>
                              <a:gd name="connsiteX336" fmla="*/ 34528 w 175498"/>
                              <a:gd name="connsiteY336" fmla="*/ 42863 h 181398"/>
                              <a:gd name="connsiteX337" fmla="*/ 36433 w 175498"/>
                              <a:gd name="connsiteY337" fmla="*/ 46672 h 181398"/>
                              <a:gd name="connsiteX338" fmla="*/ 33576 w 175498"/>
                              <a:gd name="connsiteY338" fmla="*/ 45720 h 181398"/>
                              <a:gd name="connsiteX339" fmla="*/ 32623 w 175498"/>
                              <a:gd name="connsiteY339" fmla="*/ 44767 h 181398"/>
                              <a:gd name="connsiteX340" fmla="*/ 31671 w 175498"/>
                              <a:gd name="connsiteY340" fmla="*/ 48578 h 181398"/>
                              <a:gd name="connsiteX341" fmla="*/ 32623 w 175498"/>
                              <a:gd name="connsiteY341" fmla="*/ 52388 h 181398"/>
                              <a:gd name="connsiteX342" fmla="*/ 33576 w 175498"/>
                              <a:gd name="connsiteY342" fmla="*/ 54292 h 181398"/>
                              <a:gd name="connsiteX343" fmla="*/ 36433 w 175498"/>
                              <a:gd name="connsiteY343" fmla="*/ 54292 h 181398"/>
                              <a:gd name="connsiteX344" fmla="*/ 40243 w 175498"/>
                              <a:gd name="connsiteY344" fmla="*/ 50482 h 181398"/>
                              <a:gd name="connsiteX345" fmla="*/ 41196 w 175498"/>
                              <a:gd name="connsiteY345" fmla="*/ 46672 h 181398"/>
                              <a:gd name="connsiteX346" fmla="*/ 41196 w 175498"/>
                              <a:gd name="connsiteY346" fmla="*/ 43815 h 181398"/>
                              <a:gd name="connsiteX347" fmla="*/ 44053 w 175498"/>
                              <a:gd name="connsiteY347" fmla="*/ 44767 h 181398"/>
                              <a:gd name="connsiteX348" fmla="*/ 47863 w 175498"/>
                              <a:gd name="connsiteY348" fmla="*/ 41910 h 181398"/>
                              <a:gd name="connsiteX349" fmla="*/ 47863 w 175498"/>
                              <a:gd name="connsiteY349" fmla="*/ 40005 h 181398"/>
                              <a:gd name="connsiteX350" fmla="*/ 52626 w 175498"/>
                              <a:gd name="connsiteY350" fmla="*/ 41910 h 181398"/>
                              <a:gd name="connsiteX351" fmla="*/ 48815 w 175498"/>
                              <a:gd name="connsiteY351" fmla="*/ 46672 h 181398"/>
                              <a:gd name="connsiteX352" fmla="*/ 48815 w 175498"/>
                              <a:gd name="connsiteY352" fmla="*/ 50482 h 181398"/>
                              <a:gd name="connsiteX353" fmla="*/ 50721 w 175498"/>
                              <a:gd name="connsiteY353" fmla="*/ 50482 h 181398"/>
                              <a:gd name="connsiteX354" fmla="*/ 52626 w 175498"/>
                              <a:gd name="connsiteY354" fmla="*/ 52388 h 181398"/>
                              <a:gd name="connsiteX355" fmla="*/ 49768 w 175498"/>
                              <a:gd name="connsiteY355" fmla="*/ 52388 h 181398"/>
                              <a:gd name="connsiteX356" fmla="*/ 45958 w 175498"/>
                              <a:gd name="connsiteY356" fmla="*/ 47625 h 181398"/>
                              <a:gd name="connsiteX357" fmla="*/ 45006 w 175498"/>
                              <a:gd name="connsiteY357" fmla="*/ 46672 h 181398"/>
                              <a:gd name="connsiteX358" fmla="*/ 44053 w 175498"/>
                              <a:gd name="connsiteY358" fmla="*/ 47625 h 181398"/>
                              <a:gd name="connsiteX359" fmla="*/ 43101 w 175498"/>
                              <a:gd name="connsiteY359" fmla="*/ 51435 h 181398"/>
                              <a:gd name="connsiteX360" fmla="*/ 46911 w 175498"/>
                              <a:gd name="connsiteY360" fmla="*/ 55245 h 181398"/>
                              <a:gd name="connsiteX361" fmla="*/ 54531 w 175498"/>
                              <a:gd name="connsiteY361" fmla="*/ 60007 h 181398"/>
                              <a:gd name="connsiteX362" fmla="*/ 54531 w 175498"/>
                              <a:gd name="connsiteY362" fmla="*/ 66675 h 181398"/>
                              <a:gd name="connsiteX363" fmla="*/ 55483 w 175498"/>
                              <a:gd name="connsiteY363" fmla="*/ 67628 h 181398"/>
                              <a:gd name="connsiteX364" fmla="*/ 56436 w 175498"/>
                              <a:gd name="connsiteY364" fmla="*/ 66675 h 181398"/>
                              <a:gd name="connsiteX365" fmla="*/ 57388 w 175498"/>
                              <a:gd name="connsiteY365" fmla="*/ 62865 h 181398"/>
                              <a:gd name="connsiteX366" fmla="*/ 54531 w 175498"/>
                              <a:gd name="connsiteY366" fmla="*/ 60007 h 181398"/>
                              <a:gd name="connsiteX367" fmla="*/ 55483 w 175498"/>
                              <a:gd name="connsiteY367" fmla="*/ 55245 h 181398"/>
                              <a:gd name="connsiteX368" fmla="*/ 54531 w 175498"/>
                              <a:gd name="connsiteY368" fmla="*/ 50482 h 181398"/>
                              <a:gd name="connsiteX369" fmla="*/ 31671 w 175498"/>
                              <a:gd name="connsiteY369" fmla="*/ 100013 h 181398"/>
                              <a:gd name="connsiteX370" fmla="*/ 30718 w 175498"/>
                              <a:gd name="connsiteY370" fmla="*/ 100965 h 181398"/>
                              <a:gd name="connsiteX371" fmla="*/ 32623 w 175498"/>
                              <a:gd name="connsiteY371" fmla="*/ 101917 h 181398"/>
                              <a:gd name="connsiteX372" fmla="*/ 33576 w 175498"/>
                              <a:gd name="connsiteY372" fmla="*/ 100013 h 181398"/>
                              <a:gd name="connsiteX373" fmla="*/ 31671 w 175498"/>
                              <a:gd name="connsiteY373" fmla="*/ 100013 h 181398"/>
                              <a:gd name="connsiteX374" fmla="*/ 31671 w 175498"/>
                              <a:gd name="connsiteY374" fmla="*/ 19050 h 181398"/>
                              <a:gd name="connsiteX375" fmla="*/ 31671 w 175498"/>
                              <a:gd name="connsiteY375" fmla="*/ 19050 h 181398"/>
                              <a:gd name="connsiteX376" fmla="*/ 32623 w 175498"/>
                              <a:gd name="connsiteY376" fmla="*/ 18097 h 181398"/>
                              <a:gd name="connsiteX377" fmla="*/ 31671 w 175498"/>
                              <a:gd name="connsiteY377" fmla="*/ 19050 h 181398"/>
                              <a:gd name="connsiteX378" fmla="*/ 31671 w 175498"/>
                              <a:gd name="connsiteY378" fmla="*/ 19050 h 181398"/>
                              <a:gd name="connsiteX379" fmla="*/ 34528 w 175498"/>
                              <a:gd name="connsiteY379" fmla="*/ 119063 h 181398"/>
                              <a:gd name="connsiteX380" fmla="*/ 31671 w 175498"/>
                              <a:gd name="connsiteY380" fmla="*/ 115253 h 181398"/>
                              <a:gd name="connsiteX381" fmla="*/ 34528 w 175498"/>
                              <a:gd name="connsiteY381" fmla="*/ 119063 h 181398"/>
                              <a:gd name="connsiteX382" fmla="*/ 32623 w 175498"/>
                              <a:gd name="connsiteY382" fmla="*/ 120015 h 181398"/>
                              <a:gd name="connsiteX383" fmla="*/ 33576 w 175498"/>
                              <a:gd name="connsiteY383" fmla="*/ 120967 h 181398"/>
                              <a:gd name="connsiteX384" fmla="*/ 34528 w 175498"/>
                              <a:gd name="connsiteY384" fmla="*/ 119063 h 181398"/>
                              <a:gd name="connsiteX385" fmla="*/ 39290 w 175498"/>
                              <a:gd name="connsiteY385" fmla="*/ 69532 h 181398"/>
                              <a:gd name="connsiteX386" fmla="*/ 41196 w 175498"/>
                              <a:gd name="connsiteY386" fmla="*/ 67628 h 181398"/>
                              <a:gd name="connsiteX387" fmla="*/ 40243 w 175498"/>
                              <a:gd name="connsiteY387" fmla="*/ 66675 h 181398"/>
                              <a:gd name="connsiteX388" fmla="*/ 39290 w 175498"/>
                              <a:gd name="connsiteY388" fmla="*/ 69532 h 181398"/>
                              <a:gd name="connsiteX389" fmla="*/ 39290 w 175498"/>
                              <a:gd name="connsiteY389" fmla="*/ 69532 h 181398"/>
                              <a:gd name="connsiteX390" fmla="*/ 34528 w 175498"/>
                              <a:gd name="connsiteY390" fmla="*/ 67628 h 181398"/>
                              <a:gd name="connsiteX391" fmla="*/ 32623 w 175498"/>
                              <a:gd name="connsiteY391" fmla="*/ 67628 h 181398"/>
                              <a:gd name="connsiteX392" fmla="*/ 34528 w 175498"/>
                              <a:gd name="connsiteY392" fmla="*/ 76200 h 181398"/>
                              <a:gd name="connsiteX393" fmla="*/ 37386 w 175498"/>
                              <a:gd name="connsiteY393" fmla="*/ 75247 h 181398"/>
                              <a:gd name="connsiteX394" fmla="*/ 41196 w 175498"/>
                              <a:gd name="connsiteY394" fmla="*/ 73342 h 181398"/>
                              <a:gd name="connsiteX395" fmla="*/ 43101 w 175498"/>
                              <a:gd name="connsiteY395" fmla="*/ 72390 h 181398"/>
                              <a:gd name="connsiteX396" fmla="*/ 41196 w 175498"/>
                              <a:gd name="connsiteY396" fmla="*/ 70485 h 181398"/>
                              <a:gd name="connsiteX397" fmla="*/ 38338 w 175498"/>
                              <a:gd name="connsiteY397" fmla="*/ 71438 h 181398"/>
                              <a:gd name="connsiteX398" fmla="*/ 36433 w 175498"/>
                              <a:gd name="connsiteY398" fmla="*/ 71438 h 181398"/>
                              <a:gd name="connsiteX399" fmla="*/ 39290 w 175498"/>
                              <a:gd name="connsiteY399" fmla="*/ 69532 h 181398"/>
                              <a:gd name="connsiteX400" fmla="*/ 44053 w 175498"/>
                              <a:gd name="connsiteY400" fmla="*/ 61913 h 181398"/>
                              <a:gd name="connsiteX401" fmla="*/ 41196 w 175498"/>
                              <a:gd name="connsiteY401" fmla="*/ 63817 h 181398"/>
                              <a:gd name="connsiteX402" fmla="*/ 40243 w 175498"/>
                              <a:gd name="connsiteY402" fmla="*/ 61913 h 181398"/>
                              <a:gd name="connsiteX403" fmla="*/ 33576 w 175498"/>
                              <a:gd name="connsiteY403" fmla="*/ 61913 h 181398"/>
                              <a:gd name="connsiteX404" fmla="*/ 33576 w 175498"/>
                              <a:gd name="connsiteY404" fmla="*/ 61913 h 181398"/>
                              <a:gd name="connsiteX405" fmla="*/ 38338 w 175498"/>
                              <a:gd name="connsiteY405" fmla="*/ 58103 h 181398"/>
                              <a:gd name="connsiteX406" fmla="*/ 40243 w 175498"/>
                              <a:gd name="connsiteY406" fmla="*/ 58103 h 181398"/>
                              <a:gd name="connsiteX407" fmla="*/ 44053 w 175498"/>
                              <a:gd name="connsiteY407" fmla="*/ 61913 h 181398"/>
                              <a:gd name="connsiteX408" fmla="*/ 33576 w 175498"/>
                              <a:gd name="connsiteY408" fmla="*/ 20955 h 181398"/>
                              <a:gd name="connsiteX409" fmla="*/ 33576 w 175498"/>
                              <a:gd name="connsiteY409" fmla="*/ 20955 h 181398"/>
                              <a:gd name="connsiteX410" fmla="*/ 36433 w 175498"/>
                              <a:gd name="connsiteY410" fmla="*/ 19050 h 181398"/>
                              <a:gd name="connsiteX411" fmla="*/ 37386 w 175498"/>
                              <a:gd name="connsiteY411" fmla="*/ 19050 h 181398"/>
                              <a:gd name="connsiteX412" fmla="*/ 38338 w 175498"/>
                              <a:gd name="connsiteY412" fmla="*/ 19050 h 181398"/>
                              <a:gd name="connsiteX413" fmla="*/ 37386 w 175498"/>
                              <a:gd name="connsiteY413" fmla="*/ 18097 h 181398"/>
                              <a:gd name="connsiteX414" fmla="*/ 35481 w 175498"/>
                              <a:gd name="connsiteY414" fmla="*/ 18097 h 181398"/>
                              <a:gd name="connsiteX415" fmla="*/ 33576 w 175498"/>
                              <a:gd name="connsiteY415" fmla="*/ 20955 h 181398"/>
                              <a:gd name="connsiteX416" fmla="*/ 35481 w 175498"/>
                              <a:gd name="connsiteY416" fmla="*/ 138113 h 181398"/>
                              <a:gd name="connsiteX417" fmla="*/ 34528 w 175498"/>
                              <a:gd name="connsiteY417" fmla="*/ 140017 h 181398"/>
                              <a:gd name="connsiteX418" fmla="*/ 34528 w 175498"/>
                              <a:gd name="connsiteY418" fmla="*/ 140017 h 181398"/>
                              <a:gd name="connsiteX419" fmla="*/ 35481 w 175498"/>
                              <a:gd name="connsiteY419" fmla="*/ 138113 h 181398"/>
                              <a:gd name="connsiteX420" fmla="*/ 40243 w 175498"/>
                              <a:gd name="connsiteY420" fmla="*/ 161925 h 181398"/>
                              <a:gd name="connsiteX421" fmla="*/ 37386 w 175498"/>
                              <a:gd name="connsiteY421" fmla="*/ 159067 h 181398"/>
                              <a:gd name="connsiteX422" fmla="*/ 35481 w 175498"/>
                              <a:gd name="connsiteY422" fmla="*/ 161925 h 181398"/>
                              <a:gd name="connsiteX423" fmla="*/ 35481 w 175498"/>
                              <a:gd name="connsiteY423" fmla="*/ 164782 h 181398"/>
                              <a:gd name="connsiteX424" fmla="*/ 35481 w 175498"/>
                              <a:gd name="connsiteY424" fmla="*/ 166688 h 181398"/>
                              <a:gd name="connsiteX425" fmla="*/ 36433 w 175498"/>
                              <a:gd name="connsiteY425" fmla="*/ 165735 h 181398"/>
                              <a:gd name="connsiteX426" fmla="*/ 39290 w 175498"/>
                              <a:gd name="connsiteY426" fmla="*/ 163830 h 181398"/>
                              <a:gd name="connsiteX427" fmla="*/ 40243 w 175498"/>
                              <a:gd name="connsiteY427" fmla="*/ 161925 h 181398"/>
                              <a:gd name="connsiteX428" fmla="*/ 36433 w 175498"/>
                              <a:gd name="connsiteY428" fmla="*/ 102870 h 181398"/>
                              <a:gd name="connsiteX429" fmla="*/ 36433 w 175498"/>
                              <a:gd name="connsiteY429" fmla="*/ 102870 h 181398"/>
                              <a:gd name="connsiteX430" fmla="*/ 36433 w 175498"/>
                              <a:gd name="connsiteY430" fmla="*/ 104775 h 181398"/>
                              <a:gd name="connsiteX431" fmla="*/ 36433 w 175498"/>
                              <a:gd name="connsiteY431" fmla="*/ 102870 h 181398"/>
                              <a:gd name="connsiteX432" fmla="*/ 36433 w 175498"/>
                              <a:gd name="connsiteY432" fmla="*/ 102870 h 181398"/>
                              <a:gd name="connsiteX433" fmla="*/ 37386 w 175498"/>
                              <a:gd name="connsiteY433" fmla="*/ 149542 h 181398"/>
                              <a:gd name="connsiteX434" fmla="*/ 37386 w 175498"/>
                              <a:gd name="connsiteY434" fmla="*/ 149542 h 181398"/>
                              <a:gd name="connsiteX435" fmla="*/ 37386 w 175498"/>
                              <a:gd name="connsiteY435" fmla="*/ 149542 h 181398"/>
                              <a:gd name="connsiteX436" fmla="*/ 37386 w 175498"/>
                              <a:gd name="connsiteY436" fmla="*/ 149542 h 181398"/>
                              <a:gd name="connsiteX437" fmla="*/ 37386 w 175498"/>
                              <a:gd name="connsiteY437" fmla="*/ 149542 h 181398"/>
                              <a:gd name="connsiteX438" fmla="*/ 38338 w 175498"/>
                              <a:gd name="connsiteY438" fmla="*/ 98107 h 181398"/>
                              <a:gd name="connsiteX439" fmla="*/ 42148 w 175498"/>
                              <a:gd name="connsiteY439" fmla="*/ 95250 h 181398"/>
                              <a:gd name="connsiteX440" fmla="*/ 38338 w 175498"/>
                              <a:gd name="connsiteY440" fmla="*/ 92392 h 181398"/>
                              <a:gd name="connsiteX441" fmla="*/ 35481 w 175498"/>
                              <a:gd name="connsiteY441" fmla="*/ 92392 h 181398"/>
                              <a:gd name="connsiteX442" fmla="*/ 35481 w 175498"/>
                              <a:gd name="connsiteY442" fmla="*/ 98107 h 181398"/>
                              <a:gd name="connsiteX443" fmla="*/ 38338 w 175498"/>
                              <a:gd name="connsiteY443" fmla="*/ 98107 h 181398"/>
                              <a:gd name="connsiteX444" fmla="*/ 39290 w 175498"/>
                              <a:gd name="connsiteY444" fmla="*/ 165735 h 181398"/>
                              <a:gd name="connsiteX445" fmla="*/ 39290 w 175498"/>
                              <a:gd name="connsiteY445" fmla="*/ 165735 h 181398"/>
                              <a:gd name="connsiteX446" fmla="*/ 37386 w 175498"/>
                              <a:gd name="connsiteY446" fmla="*/ 165735 h 181398"/>
                              <a:gd name="connsiteX447" fmla="*/ 39290 w 175498"/>
                              <a:gd name="connsiteY447" fmla="*/ 165735 h 181398"/>
                              <a:gd name="connsiteX448" fmla="*/ 39290 w 175498"/>
                              <a:gd name="connsiteY448" fmla="*/ 165735 h 181398"/>
                              <a:gd name="connsiteX449" fmla="*/ 45006 w 175498"/>
                              <a:gd name="connsiteY449" fmla="*/ 146685 h 181398"/>
                              <a:gd name="connsiteX450" fmla="*/ 46911 w 175498"/>
                              <a:gd name="connsiteY450" fmla="*/ 145732 h 181398"/>
                              <a:gd name="connsiteX451" fmla="*/ 45006 w 175498"/>
                              <a:gd name="connsiteY451" fmla="*/ 144780 h 181398"/>
                              <a:gd name="connsiteX452" fmla="*/ 41196 w 175498"/>
                              <a:gd name="connsiteY452" fmla="*/ 145732 h 181398"/>
                              <a:gd name="connsiteX453" fmla="*/ 38338 w 175498"/>
                              <a:gd name="connsiteY453" fmla="*/ 146685 h 181398"/>
                              <a:gd name="connsiteX454" fmla="*/ 39290 w 175498"/>
                              <a:gd name="connsiteY454" fmla="*/ 148590 h 181398"/>
                              <a:gd name="connsiteX455" fmla="*/ 40243 w 175498"/>
                              <a:gd name="connsiteY455" fmla="*/ 146685 h 181398"/>
                              <a:gd name="connsiteX456" fmla="*/ 40243 w 175498"/>
                              <a:gd name="connsiteY456" fmla="*/ 145732 h 181398"/>
                              <a:gd name="connsiteX457" fmla="*/ 45006 w 175498"/>
                              <a:gd name="connsiteY457" fmla="*/ 146685 h 181398"/>
                              <a:gd name="connsiteX458" fmla="*/ 39290 w 175498"/>
                              <a:gd name="connsiteY458" fmla="*/ 121920 h 181398"/>
                              <a:gd name="connsiteX459" fmla="*/ 39290 w 175498"/>
                              <a:gd name="connsiteY459" fmla="*/ 121920 h 181398"/>
                              <a:gd name="connsiteX460" fmla="*/ 39290 w 175498"/>
                              <a:gd name="connsiteY460" fmla="*/ 120015 h 181398"/>
                              <a:gd name="connsiteX461" fmla="*/ 39290 w 175498"/>
                              <a:gd name="connsiteY461" fmla="*/ 121920 h 181398"/>
                              <a:gd name="connsiteX462" fmla="*/ 42148 w 175498"/>
                              <a:gd name="connsiteY462" fmla="*/ 152400 h 181398"/>
                              <a:gd name="connsiteX463" fmla="*/ 40243 w 175498"/>
                              <a:gd name="connsiteY463" fmla="*/ 151447 h 181398"/>
                              <a:gd name="connsiteX464" fmla="*/ 38338 w 175498"/>
                              <a:gd name="connsiteY464" fmla="*/ 153353 h 181398"/>
                              <a:gd name="connsiteX465" fmla="*/ 40243 w 175498"/>
                              <a:gd name="connsiteY465" fmla="*/ 155257 h 181398"/>
                              <a:gd name="connsiteX466" fmla="*/ 42148 w 175498"/>
                              <a:gd name="connsiteY466" fmla="*/ 152400 h 181398"/>
                              <a:gd name="connsiteX467" fmla="*/ 40243 w 175498"/>
                              <a:gd name="connsiteY467" fmla="*/ 141922 h 181398"/>
                              <a:gd name="connsiteX468" fmla="*/ 44053 w 175498"/>
                              <a:gd name="connsiteY468" fmla="*/ 142875 h 181398"/>
                              <a:gd name="connsiteX469" fmla="*/ 46911 w 175498"/>
                              <a:gd name="connsiteY469" fmla="*/ 138113 h 181398"/>
                              <a:gd name="connsiteX470" fmla="*/ 45958 w 175498"/>
                              <a:gd name="connsiteY470" fmla="*/ 137160 h 181398"/>
                              <a:gd name="connsiteX471" fmla="*/ 41196 w 175498"/>
                              <a:gd name="connsiteY471" fmla="*/ 140017 h 181398"/>
                              <a:gd name="connsiteX472" fmla="*/ 40243 w 175498"/>
                              <a:gd name="connsiteY472" fmla="*/ 141922 h 181398"/>
                              <a:gd name="connsiteX473" fmla="*/ 40243 w 175498"/>
                              <a:gd name="connsiteY473" fmla="*/ 135255 h 181398"/>
                              <a:gd name="connsiteX474" fmla="*/ 40243 w 175498"/>
                              <a:gd name="connsiteY474" fmla="*/ 135255 h 181398"/>
                              <a:gd name="connsiteX475" fmla="*/ 40243 w 175498"/>
                              <a:gd name="connsiteY475" fmla="*/ 135255 h 181398"/>
                              <a:gd name="connsiteX476" fmla="*/ 40243 w 175498"/>
                              <a:gd name="connsiteY476" fmla="*/ 135255 h 181398"/>
                              <a:gd name="connsiteX477" fmla="*/ 40243 w 175498"/>
                              <a:gd name="connsiteY477" fmla="*/ 135255 h 181398"/>
                              <a:gd name="connsiteX478" fmla="*/ 48815 w 175498"/>
                              <a:gd name="connsiteY478" fmla="*/ 98107 h 181398"/>
                              <a:gd name="connsiteX479" fmla="*/ 51673 w 175498"/>
                              <a:gd name="connsiteY479" fmla="*/ 92392 h 181398"/>
                              <a:gd name="connsiteX480" fmla="*/ 51673 w 175498"/>
                              <a:gd name="connsiteY480" fmla="*/ 91440 h 181398"/>
                              <a:gd name="connsiteX481" fmla="*/ 50721 w 175498"/>
                              <a:gd name="connsiteY481" fmla="*/ 91440 h 181398"/>
                              <a:gd name="connsiteX482" fmla="*/ 46911 w 175498"/>
                              <a:gd name="connsiteY482" fmla="*/ 91440 h 181398"/>
                              <a:gd name="connsiteX483" fmla="*/ 44053 w 175498"/>
                              <a:gd name="connsiteY483" fmla="*/ 91440 h 181398"/>
                              <a:gd name="connsiteX484" fmla="*/ 42148 w 175498"/>
                              <a:gd name="connsiteY484" fmla="*/ 89535 h 181398"/>
                              <a:gd name="connsiteX485" fmla="*/ 42148 w 175498"/>
                              <a:gd name="connsiteY485" fmla="*/ 92392 h 181398"/>
                              <a:gd name="connsiteX486" fmla="*/ 43101 w 175498"/>
                              <a:gd name="connsiteY486" fmla="*/ 95250 h 181398"/>
                              <a:gd name="connsiteX487" fmla="*/ 45958 w 175498"/>
                              <a:gd name="connsiteY487" fmla="*/ 96203 h 181398"/>
                              <a:gd name="connsiteX488" fmla="*/ 45006 w 175498"/>
                              <a:gd name="connsiteY488" fmla="*/ 98107 h 181398"/>
                              <a:gd name="connsiteX489" fmla="*/ 45006 w 175498"/>
                              <a:gd name="connsiteY489" fmla="*/ 100013 h 181398"/>
                              <a:gd name="connsiteX490" fmla="*/ 48815 w 175498"/>
                              <a:gd name="connsiteY490" fmla="*/ 100965 h 181398"/>
                              <a:gd name="connsiteX491" fmla="*/ 48815 w 175498"/>
                              <a:gd name="connsiteY491" fmla="*/ 108585 h 181398"/>
                              <a:gd name="connsiteX492" fmla="*/ 46911 w 175498"/>
                              <a:gd name="connsiteY492" fmla="*/ 107632 h 181398"/>
                              <a:gd name="connsiteX493" fmla="*/ 46911 w 175498"/>
                              <a:gd name="connsiteY493" fmla="*/ 107632 h 181398"/>
                              <a:gd name="connsiteX494" fmla="*/ 48815 w 175498"/>
                              <a:gd name="connsiteY494" fmla="*/ 108585 h 181398"/>
                              <a:gd name="connsiteX495" fmla="*/ 51673 w 175498"/>
                              <a:gd name="connsiteY495" fmla="*/ 108585 h 181398"/>
                              <a:gd name="connsiteX496" fmla="*/ 51673 w 175498"/>
                              <a:gd name="connsiteY496" fmla="*/ 105728 h 181398"/>
                              <a:gd name="connsiteX497" fmla="*/ 52626 w 175498"/>
                              <a:gd name="connsiteY497" fmla="*/ 102870 h 181398"/>
                              <a:gd name="connsiteX498" fmla="*/ 48815 w 175498"/>
                              <a:gd name="connsiteY498" fmla="*/ 101917 h 181398"/>
                              <a:gd name="connsiteX499" fmla="*/ 48815 w 175498"/>
                              <a:gd name="connsiteY499" fmla="*/ 98107 h 181398"/>
                              <a:gd name="connsiteX500" fmla="*/ 43101 w 175498"/>
                              <a:gd name="connsiteY500" fmla="*/ 106680 h 181398"/>
                              <a:gd name="connsiteX501" fmla="*/ 45006 w 175498"/>
                              <a:gd name="connsiteY501" fmla="*/ 105728 h 181398"/>
                              <a:gd name="connsiteX502" fmla="*/ 44053 w 175498"/>
                              <a:gd name="connsiteY502" fmla="*/ 102870 h 181398"/>
                              <a:gd name="connsiteX503" fmla="*/ 43101 w 175498"/>
                              <a:gd name="connsiteY503" fmla="*/ 101917 h 181398"/>
                              <a:gd name="connsiteX504" fmla="*/ 43101 w 175498"/>
                              <a:gd name="connsiteY504" fmla="*/ 101917 h 181398"/>
                              <a:gd name="connsiteX505" fmla="*/ 44053 w 175498"/>
                              <a:gd name="connsiteY505" fmla="*/ 102870 h 181398"/>
                              <a:gd name="connsiteX506" fmla="*/ 43101 w 175498"/>
                              <a:gd name="connsiteY506" fmla="*/ 104775 h 181398"/>
                              <a:gd name="connsiteX507" fmla="*/ 43101 w 175498"/>
                              <a:gd name="connsiteY507" fmla="*/ 106680 h 181398"/>
                              <a:gd name="connsiteX508" fmla="*/ 47863 w 175498"/>
                              <a:gd name="connsiteY508" fmla="*/ 83820 h 181398"/>
                              <a:gd name="connsiteX509" fmla="*/ 45006 w 175498"/>
                              <a:gd name="connsiteY509" fmla="*/ 80010 h 181398"/>
                              <a:gd name="connsiteX510" fmla="*/ 43101 w 175498"/>
                              <a:gd name="connsiteY510" fmla="*/ 78105 h 181398"/>
                              <a:gd name="connsiteX511" fmla="*/ 43101 w 175498"/>
                              <a:gd name="connsiteY511" fmla="*/ 80010 h 181398"/>
                              <a:gd name="connsiteX512" fmla="*/ 43101 w 175498"/>
                              <a:gd name="connsiteY512" fmla="*/ 81915 h 181398"/>
                              <a:gd name="connsiteX513" fmla="*/ 45958 w 175498"/>
                              <a:gd name="connsiteY513" fmla="*/ 84772 h 181398"/>
                              <a:gd name="connsiteX514" fmla="*/ 47863 w 175498"/>
                              <a:gd name="connsiteY514" fmla="*/ 83820 h 181398"/>
                              <a:gd name="connsiteX515" fmla="*/ 43101 w 175498"/>
                              <a:gd name="connsiteY515" fmla="*/ 15240 h 181398"/>
                              <a:gd name="connsiteX516" fmla="*/ 43101 w 175498"/>
                              <a:gd name="connsiteY516" fmla="*/ 15240 h 181398"/>
                              <a:gd name="connsiteX517" fmla="*/ 48815 w 175498"/>
                              <a:gd name="connsiteY517" fmla="*/ 18097 h 181398"/>
                              <a:gd name="connsiteX518" fmla="*/ 50721 w 175498"/>
                              <a:gd name="connsiteY518" fmla="*/ 18097 h 181398"/>
                              <a:gd name="connsiteX519" fmla="*/ 52626 w 175498"/>
                              <a:gd name="connsiteY519" fmla="*/ 14288 h 181398"/>
                              <a:gd name="connsiteX520" fmla="*/ 51673 w 175498"/>
                              <a:gd name="connsiteY520" fmla="*/ 14288 h 181398"/>
                              <a:gd name="connsiteX521" fmla="*/ 45006 w 175498"/>
                              <a:gd name="connsiteY521" fmla="*/ 15240 h 181398"/>
                              <a:gd name="connsiteX522" fmla="*/ 43101 w 175498"/>
                              <a:gd name="connsiteY522" fmla="*/ 15240 h 181398"/>
                              <a:gd name="connsiteX523" fmla="*/ 43101 w 175498"/>
                              <a:gd name="connsiteY523" fmla="*/ 15240 h 181398"/>
                              <a:gd name="connsiteX524" fmla="*/ 47863 w 175498"/>
                              <a:gd name="connsiteY524" fmla="*/ 160972 h 181398"/>
                              <a:gd name="connsiteX525" fmla="*/ 44053 w 175498"/>
                              <a:gd name="connsiteY525" fmla="*/ 158115 h 181398"/>
                              <a:gd name="connsiteX526" fmla="*/ 43101 w 175498"/>
                              <a:gd name="connsiteY526" fmla="*/ 159067 h 181398"/>
                              <a:gd name="connsiteX527" fmla="*/ 45958 w 175498"/>
                              <a:gd name="connsiteY527" fmla="*/ 162878 h 181398"/>
                              <a:gd name="connsiteX528" fmla="*/ 47863 w 175498"/>
                              <a:gd name="connsiteY528" fmla="*/ 160972 h 181398"/>
                              <a:gd name="connsiteX529" fmla="*/ 45958 w 175498"/>
                              <a:gd name="connsiteY529" fmla="*/ 124778 h 181398"/>
                              <a:gd name="connsiteX530" fmla="*/ 45006 w 175498"/>
                              <a:gd name="connsiteY530" fmla="*/ 126682 h 181398"/>
                              <a:gd name="connsiteX531" fmla="*/ 45006 w 175498"/>
                              <a:gd name="connsiteY531" fmla="*/ 126682 h 181398"/>
                              <a:gd name="connsiteX532" fmla="*/ 45958 w 175498"/>
                              <a:gd name="connsiteY532" fmla="*/ 124778 h 181398"/>
                              <a:gd name="connsiteX533" fmla="*/ 47863 w 175498"/>
                              <a:gd name="connsiteY533" fmla="*/ 155257 h 181398"/>
                              <a:gd name="connsiteX534" fmla="*/ 46911 w 175498"/>
                              <a:gd name="connsiteY534" fmla="*/ 156210 h 181398"/>
                              <a:gd name="connsiteX535" fmla="*/ 45006 w 175498"/>
                              <a:gd name="connsiteY535" fmla="*/ 156210 h 181398"/>
                              <a:gd name="connsiteX536" fmla="*/ 45006 w 175498"/>
                              <a:gd name="connsiteY536" fmla="*/ 156210 h 181398"/>
                              <a:gd name="connsiteX537" fmla="*/ 46911 w 175498"/>
                              <a:gd name="connsiteY537" fmla="*/ 155257 h 181398"/>
                              <a:gd name="connsiteX538" fmla="*/ 47863 w 175498"/>
                              <a:gd name="connsiteY538" fmla="*/ 155257 h 181398"/>
                              <a:gd name="connsiteX539" fmla="*/ 47863 w 175498"/>
                              <a:gd name="connsiteY539" fmla="*/ 155257 h 181398"/>
                              <a:gd name="connsiteX540" fmla="*/ 49768 w 175498"/>
                              <a:gd name="connsiteY540" fmla="*/ 149542 h 181398"/>
                              <a:gd name="connsiteX541" fmla="*/ 47863 w 175498"/>
                              <a:gd name="connsiteY541" fmla="*/ 149542 h 181398"/>
                              <a:gd name="connsiteX542" fmla="*/ 45958 w 175498"/>
                              <a:gd name="connsiteY542" fmla="*/ 150495 h 181398"/>
                              <a:gd name="connsiteX543" fmla="*/ 46911 w 175498"/>
                              <a:gd name="connsiteY543" fmla="*/ 151447 h 181398"/>
                              <a:gd name="connsiteX544" fmla="*/ 49768 w 175498"/>
                              <a:gd name="connsiteY544" fmla="*/ 149542 h 181398"/>
                              <a:gd name="connsiteX545" fmla="*/ 51673 w 175498"/>
                              <a:gd name="connsiteY545" fmla="*/ 75247 h 181398"/>
                              <a:gd name="connsiteX546" fmla="*/ 48815 w 175498"/>
                              <a:gd name="connsiteY546" fmla="*/ 74295 h 181398"/>
                              <a:gd name="connsiteX547" fmla="*/ 45958 w 175498"/>
                              <a:gd name="connsiteY547" fmla="*/ 75247 h 181398"/>
                              <a:gd name="connsiteX548" fmla="*/ 47863 w 175498"/>
                              <a:gd name="connsiteY548" fmla="*/ 79057 h 181398"/>
                              <a:gd name="connsiteX549" fmla="*/ 48815 w 175498"/>
                              <a:gd name="connsiteY549" fmla="*/ 77153 h 181398"/>
                              <a:gd name="connsiteX550" fmla="*/ 50721 w 175498"/>
                              <a:gd name="connsiteY550" fmla="*/ 77153 h 181398"/>
                              <a:gd name="connsiteX551" fmla="*/ 53578 w 175498"/>
                              <a:gd name="connsiteY551" fmla="*/ 78105 h 181398"/>
                              <a:gd name="connsiteX552" fmla="*/ 51673 w 175498"/>
                              <a:gd name="connsiteY552" fmla="*/ 75247 h 181398"/>
                              <a:gd name="connsiteX553" fmla="*/ 47863 w 175498"/>
                              <a:gd name="connsiteY553" fmla="*/ 28575 h 181398"/>
                              <a:gd name="connsiteX554" fmla="*/ 45958 w 175498"/>
                              <a:gd name="connsiteY554" fmla="*/ 29528 h 181398"/>
                              <a:gd name="connsiteX555" fmla="*/ 46911 w 175498"/>
                              <a:gd name="connsiteY555" fmla="*/ 30480 h 181398"/>
                              <a:gd name="connsiteX556" fmla="*/ 47863 w 175498"/>
                              <a:gd name="connsiteY556" fmla="*/ 28575 h 181398"/>
                              <a:gd name="connsiteX557" fmla="*/ 47863 w 175498"/>
                              <a:gd name="connsiteY557" fmla="*/ 28575 h 181398"/>
                              <a:gd name="connsiteX558" fmla="*/ 49768 w 175498"/>
                              <a:gd name="connsiteY558" fmla="*/ 165735 h 181398"/>
                              <a:gd name="connsiteX559" fmla="*/ 49768 w 175498"/>
                              <a:gd name="connsiteY559" fmla="*/ 165735 h 181398"/>
                              <a:gd name="connsiteX560" fmla="*/ 47863 w 175498"/>
                              <a:gd name="connsiteY560" fmla="*/ 165735 h 181398"/>
                              <a:gd name="connsiteX561" fmla="*/ 48815 w 175498"/>
                              <a:gd name="connsiteY561" fmla="*/ 166688 h 181398"/>
                              <a:gd name="connsiteX562" fmla="*/ 49768 w 175498"/>
                              <a:gd name="connsiteY562" fmla="*/ 165735 h 181398"/>
                              <a:gd name="connsiteX563" fmla="*/ 49768 w 175498"/>
                              <a:gd name="connsiteY563" fmla="*/ 83820 h 181398"/>
                              <a:gd name="connsiteX564" fmla="*/ 47863 w 175498"/>
                              <a:gd name="connsiteY564" fmla="*/ 83820 h 181398"/>
                              <a:gd name="connsiteX565" fmla="*/ 48815 w 175498"/>
                              <a:gd name="connsiteY565" fmla="*/ 85725 h 181398"/>
                              <a:gd name="connsiteX566" fmla="*/ 49768 w 175498"/>
                              <a:gd name="connsiteY566" fmla="*/ 83820 h 181398"/>
                              <a:gd name="connsiteX567" fmla="*/ 51673 w 175498"/>
                              <a:gd name="connsiteY567" fmla="*/ 53340 h 181398"/>
                              <a:gd name="connsiteX568" fmla="*/ 51673 w 175498"/>
                              <a:gd name="connsiteY568" fmla="*/ 53340 h 181398"/>
                              <a:gd name="connsiteX569" fmla="*/ 48815 w 175498"/>
                              <a:gd name="connsiteY569" fmla="*/ 52388 h 181398"/>
                              <a:gd name="connsiteX570" fmla="*/ 49768 w 175498"/>
                              <a:gd name="connsiteY570" fmla="*/ 51435 h 181398"/>
                              <a:gd name="connsiteX571" fmla="*/ 51673 w 175498"/>
                              <a:gd name="connsiteY571" fmla="*/ 53340 h 181398"/>
                              <a:gd name="connsiteX572" fmla="*/ 48815 w 175498"/>
                              <a:gd name="connsiteY572" fmla="*/ 120015 h 181398"/>
                              <a:gd name="connsiteX573" fmla="*/ 48815 w 175498"/>
                              <a:gd name="connsiteY573" fmla="*/ 120015 h 181398"/>
                              <a:gd name="connsiteX574" fmla="*/ 48815 w 175498"/>
                              <a:gd name="connsiteY574" fmla="*/ 120015 h 181398"/>
                              <a:gd name="connsiteX575" fmla="*/ 48815 w 175498"/>
                              <a:gd name="connsiteY575" fmla="*/ 120015 h 181398"/>
                              <a:gd name="connsiteX576" fmla="*/ 48815 w 175498"/>
                              <a:gd name="connsiteY576" fmla="*/ 120015 h 181398"/>
                              <a:gd name="connsiteX577" fmla="*/ 49768 w 175498"/>
                              <a:gd name="connsiteY577" fmla="*/ 68580 h 181398"/>
                              <a:gd name="connsiteX578" fmla="*/ 49768 w 175498"/>
                              <a:gd name="connsiteY578" fmla="*/ 68580 h 181398"/>
                              <a:gd name="connsiteX579" fmla="*/ 49768 w 175498"/>
                              <a:gd name="connsiteY579" fmla="*/ 68580 h 181398"/>
                              <a:gd name="connsiteX580" fmla="*/ 49768 w 175498"/>
                              <a:gd name="connsiteY580" fmla="*/ 68580 h 181398"/>
                              <a:gd name="connsiteX581" fmla="*/ 49768 w 175498"/>
                              <a:gd name="connsiteY581" fmla="*/ 68580 h 181398"/>
                              <a:gd name="connsiteX582" fmla="*/ 50721 w 175498"/>
                              <a:gd name="connsiteY582" fmla="*/ 169545 h 181398"/>
                              <a:gd name="connsiteX583" fmla="*/ 49768 w 175498"/>
                              <a:gd name="connsiteY583" fmla="*/ 168592 h 181398"/>
                              <a:gd name="connsiteX584" fmla="*/ 49768 w 175498"/>
                              <a:gd name="connsiteY584" fmla="*/ 169545 h 181398"/>
                              <a:gd name="connsiteX585" fmla="*/ 50721 w 175498"/>
                              <a:gd name="connsiteY585" fmla="*/ 169545 h 181398"/>
                              <a:gd name="connsiteX586" fmla="*/ 50721 w 175498"/>
                              <a:gd name="connsiteY586" fmla="*/ 169545 h 181398"/>
                              <a:gd name="connsiteX587" fmla="*/ 51673 w 175498"/>
                              <a:gd name="connsiteY587" fmla="*/ 130492 h 181398"/>
                              <a:gd name="connsiteX588" fmla="*/ 51673 w 175498"/>
                              <a:gd name="connsiteY588" fmla="*/ 130492 h 181398"/>
                              <a:gd name="connsiteX589" fmla="*/ 50721 w 175498"/>
                              <a:gd name="connsiteY589" fmla="*/ 126682 h 181398"/>
                              <a:gd name="connsiteX590" fmla="*/ 49768 w 175498"/>
                              <a:gd name="connsiteY590" fmla="*/ 127635 h 181398"/>
                              <a:gd name="connsiteX591" fmla="*/ 51673 w 175498"/>
                              <a:gd name="connsiteY591" fmla="*/ 130492 h 181398"/>
                              <a:gd name="connsiteX592" fmla="*/ 53578 w 175498"/>
                              <a:gd name="connsiteY592" fmla="*/ 118110 h 181398"/>
                              <a:gd name="connsiteX593" fmla="*/ 52626 w 175498"/>
                              <a:gd name="connsiteY593" fmla="*/ 119063 h 181398"/>
                              <a:gd name="connsiteX594" fmla="*/ 51673 w 175498"/>
                              <a:gd name="connsiteY594" fmla="*/ 120967 h 181398"/>
                              <a:gd name="connsiteX595" fmla="*/ 53578 w 175498"/>
                              <a:gd name="connsiteY595" fmla="*/ 121920 h 181398"/>
                              <a:gd name="connsiteX596" fmla="*/ 54531 w 175498"/>
                              <a:gd name="connsiteY596" fmla="*/ 120015 h 181398"/>
                              <a:gd name="connsiteX597" fmla="*/ 53578 w 175498"/>
                              <a:gd name="connsiteY597" fmla="*/ 118110 h 181398"/>
                              <a:gd name="connsiteX598" fmla="*/ 53578 w 175498"/>
                              <a:gd name="connsiteY598" fmla="*/ 100013 h 181398"/>
                              <a:gd name="connsiteX599" fmla="*/ 53578 w 175498"/>
                              <a:gd name="connsiteY599" fmla="*/ 98107 h 181398"/>
                              <a:gd name="connsiteX600" fmla="*/ 52626 w 175498"/>
                              <a:gd name="connsiteY600" fmla="*/ 96203 h 181398"/>
                              <a:gd name="connsiteX601" fmla="*/ 50721 w 175498"/>
                              <a:gd name="connsiteY601" fmla="*/ 97155 h 181398"/>
                              <a:gd name="connsiteX602" fmla="*/ 53578 w 175498"/>
                              <a:gd name="connsiteY602" fmla="*/ 100013 h 181398"/>
                              <a:gd name="connsiteX603" fmla="*/ 53578 w 175498"/>
                              <a:gd name="connsiteY603" fmla="*/ 155257 h 181398"/>
                              <a:gd name="connsiteX604" fmla="*/ 53578 w 175498"/>
                              <a:gd name="connsiteY604" fmla="*/ 155257 h 181398"/>
                              <a:gd name="connsiteX605" fmla="*/ 53578 w 175498"/>
                              <a:gd name="connsiteY605" fmla="*/ 155257 h 181398"/>
                              <a:gd name="connsiteX606" fmla="*/ 53578 w 175498"/>
                              <a:gd name="connsiteY606" fmla="*/ 155257 h 181398"/>
                              <a:gd name="connsiteX607" fmla="*/ 53578 w 175498"/>
                              <a:gd name="connsiteY607" fmla="*/ 155257 h 181398"/>
                              <a:gd name="connsiteX608" fmla="*/ 54531 w 175498"/>
                              <a:gd name="connsiteY608" fmla="*/ 82867 h 181398"/>
                              <a:gd name="connsiteX609" fmla="*/ 54531 w 175498"/>
                              <a:gd name="connsiteY609" fmla="*/ 82867 h 181398"/>
                              <a:gd name="connsiteX610" fmla="*/ 54531 w 175498"/>
                              <a:gd name="connsiteY610" fmla="*/ 82867 h 181398"/>
                              <a:gd name="connsiteX611" fmla="*/ 54531 w 175498"/>
                              <a:gd name="connsiteY611" fmla="*/ 82867 h 181398"/>
                              <a:gd name="connsiteX612" fmla="*/ 54531 w 175498"/>
                              <a:gd name="connsiteY612" fmla="*/ 82867 h 181398"/>
                              <a:gd name="connsiteX613" fmla="*/ 54531 w 175498"/>
                              <a:gd name="connsiteY613" fmla="*/ 87630 h 181398"/>
                              <a:gd name="connsiteX614" fmla="*/ 54531 w 175498"/>
                              <a:gd name="connsiteY614" fmla="*/ 87630 h 181398"/>
                              <a:gd name="connsiteX615" fmla="*/ 54531 w 175498"/>
                              <a:gd name="connsiteY615" fmla="*/ 86678 h 181398"/>
                              <a:gd name="connsiteX616" fmla="*/ 54531 w 175498"/>
                              <a:gd name="connsiteY616" fmla="*/ 87630 h 181398"/>
                              <a:gd name="connsiteX617" fmla="*/ 54531 w 175498"/>
                              <a:gd name="connsiteY617" fmla="*/ 87630 h 181398"/>
                              <a:gd name="connsiteX618" fmla="*/ 55483 w 175498"/>
                              <a:gd name="connsiteY618" fmla="*/ 104775 h 181398"/>
                              <a:gd name="connsiteX619" fmla="*/ 54531 w 175498"/>
                              <a:gd name="connsiteY619" fmla="*/ 103822 h 181398"/>
                              <a:gd name="connsiteX620" fmla="*/ 53578 w 175498"/>
                              <a:gd name="connsiteY620" fmla="*/ 104775 h 181398"/>
                              <a:gd name="connsiteX621" fmla="*/ 53578 w 175498"/>
                              <a:gd name="connsiteY621" fmla="*/ 105728 h 181398"/>
                              <a:gd name="connsiteX622" fmla="*/ 55483 w 175498"/>
                              <a:gd name="connsiteY622" fmla="*/ 104775 h 181398"/>
                              <a:gd name="connsiteX623" fmla="*/ 59293 w 175498"/>
                              <a:gd name="connsiteY623" fmla="*/ 160972 h 181398"/>
                              <a:gd name="connsiteX624" fmla="*/ 59293 w 175498"/>
                              <a:gd name="connsiteY624" fmla="*/ 160972 h 181398"/>
                              <a:gd name="connsiteX625" fmla="*/ 59293 w 175498"/>
                              <a:gd name="connsiteY625" fmla="*/ 160972 h 181398"/>
                              <a:gd name="connsiteX626" fmla="*/ 59293 w 175498"/>
                              <a:gd name="connsiteY626" fmla="*/ 160972 h 181398"/>
                              <a:gd name="connsiteX627" fmla="*/ 59293 w 175498"/>
                              <a:gd name="connsiteY627" fmla="*/ 160972 h 181398"/>
                              <a:gd name="connsiteX628" fmla="*/ 59293 w 175498"/>
                              <a:gd name="connsiteY628" fmla="*/ 66675 h 181398"/>
                              <a:gd name="connsiteX629" fmla="*/ 59293 w 175498"/>
                              <a:gd name="connsiteY629" fmla="*/ 66675 h 181398"/>
                              <a:gd name="connsiteX630" fmla="*/ 59293 w 175498"/>
                              <a:gd name="connsiteY630" fmla="*/ 66675 h 181398"/>
                              <a:gd name="connsiteX631" fmla="*/ 59293 w 175498"/>
                              <a:gd name="connsiteY631" fmla="*/ 66675 h 181398"/>
                              <a:gd name="connsiteX632" fmla="*/ 59293 w 175498"/>
                              <a:gd name="connsiteY632" fmla="*/ 66675 h 181398"/>
                              <a:gd name="connsiteX633" fmla="*/ 61198 w 175498"/>
                              <a:gd name="connsiteY633" fmla="*/ 60960 h 181398"/>
                              <a:gd name="connsiteX634" fmla="*/ 61198 w 175498"/>
                              <a:gd name="connsiteY634" fmla="*/ 60960 h 181398"/>
                              <a:gd name="connsiteX635" fmla="*/ 61198 w 175498"/>
                              <a:gd name="connsiteY635" fmla="*/ 60960 h 181398"/>
                              <a:gd name="connsiteX636" fmla="*/ 61198 w 175498"/>
                              <a:gd name="connsiteY636" fmla="*/ 60960 h 181398"/>
                              <a:gd name="connsiteX637" fmla="*/ 61198 w 175498"/>
                              <a:gd name="connsiteY637" fmla="*/ 60960 h 181398"/>
                              <a:gd name="connsiteX638" fmla="*/ 62151 w 175498"/>
                              <a:gd name="connsiteY638" fmla="*/ 39053 h 181398"/>
                              <a:gd name="connsiteX639" fmla="*/ 62151 w 175498"/>
                              <a:gd name="connsiteY639" fmla="*/ 39053 h 181398"/>
                              <a:gd name="connsiteX640" fmla="*/ 60246 w 175498"/>
                              <a:gd name="connsiteY640" fmla="*/ 39053 h 181398"/>
                              <a:gd name="connsiteX641" fmla="*/ 62151 w 175498"/>
                              <a:gd name="connsiteY641" fmla="*/ 39053 h 181398"/>
                              <a:gd name="connsiteX642" fmla="*/ 62151 w 175498"/>
                              <a:gd name="connsiteY642" fmla="*/ 39053 h 181398"/>
                              <a:gd name="connsiteX643" fmla="*/ 65961 w 175498"/>
                              <a:gd name="connsiteY643" fmla="*/ 43815 h 181398"/>
                              <a:gd name="connsiteX644" fmla="*/ 65961 w 175498"/>
                              <a:gd name="connsiteY644" fmla="*/ 43815 h 181398"/>
                              <a:gd name="connsiteX645" fmla="*/ 65008 w 175498"/>
                              <a:gd name="connsiteY645" fmla="*/ 43815 h 181398"/>
                              <a:gd name="connsiteX646" fmla="*/ 65008 w 175498"/>
                              <a:gd name="connsiteY646" fmla="*/ 44767 h 181398"/>
                              <a:gd name="connsiteX647" fmla="*/ 65961 w 175498"/>
                              <a:gd name="connsiteY647" fmla="*/ 43815 h 181398"/>
                              <a:gd name="connsiteX648" fmla="*/ 118348 w 175498"/>
                              <a:gd name="connsiteY648" fmla="*/ 20003 h 181398"/>
                              <a:gd name="connsiteX649" fmla="*/ 118348 w 175498"/>
                              <a:gd name="connsiteY649" fmla="*/ 20003 h 181398"/>
                              <a:gd name="connsiteX650" fmla="*/ 118348 w 175498"/>
                              <a:gd name="connsiteY650" fmla="*/ 20003 h 181398"/>
                              <a:gd name="connsiteX651" fmla="*/ 118348 w 175498"/>
                              <a:gd name="connsiteY651" fmla="*/ 20003 h 181398"/>
                              <a:gd name="connsiteX652" fmla="*/ 118348 w 175498"/>
                              <a:gd name="connsiteY652" fmla="*/ 20003 h 181398"/>
                              <a:gd name="connsiteX653" fmla="*/ 120253 w 175498"/>
                              <a:gd name="connsiteY653" fmla="*/ 120015 h 181398"/>
                              <a:gd name="connsiteX654" fmla="*/ 120253 w 175498"/>
                              <a:gd name="connsiteY654" fmla="*/ 120015 h 181398"/>
                              <a:gd name="connsiteX655" fmla="*/ 120253 w 175498"/>
                              <a:gd name="connsiteY655" fmla="*/ 120015 h 181398"/>
                              <a:gd name="connsiteX656" fmla="*/ 120253 w 175498"/>
                              <a:gd name="connsiteY656" fmla="*/ 120015 h 181398"/>
                              <a:gd name="connsiteX657" fmla="*/ 120253 w 175498"/>
                              <a:gd name="connsiteY657" fmla="*/ 120015 h 181398"/>
                              <a:gd name="connsiteX658" fmla="*/ 120253 w 175498"/>
                              <a:gd name="connsiteY658" fmla="*/ 67628 h 181398"/>
                              <a:gd name="connsiteX659" fmla="*/ 120253 w 175498"/>
                              <a:gd name="connsiteY659" fmla="*/ 67628 h 181398"/>
                              <a:gd name="connsiteX660" fmla="*/ 120253 w 175498"/>
                              <a:gd name="connsiteY660" fmla="*/ 67628 h 181398"/>
                              <a:gd name="connsiteX661" fmla="*/ 120253 w 175498"/>
                              <a:gd name="connsiteY661" fmla="*/ 67628 h 181398"/>
                              <a:gd name="connsiteX662" fmla="*/ 120253 w 175498"/>
                              <a:gd name="connsiteY662" fmla="*/ 67628 h 181398"/>
                              <a:gd name="connsiteX663" fmla="*/ 121206 w 175498"/>
                              <a:gd name="connsiteY663" fmla="*/ 93345 h 181398"/>
                              <a:gd name="connsiteX664" fmla="*/ 123111 w 175498"/>
                              <a:gd name="connsiteY664" fmla="*/ 92392 h 181398"/>
                              <a:gd name="connsiteX665" fmla="*/ 123111 w 175498"/>
                              <a:gd name="connsiteY665" fmla="*/ 92392 h 181398"/>
                              <a:gd name="connsiteX666" fmla="*/ 128826 w 175498"/>
                              <a:gd name="connsiteY666" fmla="*/ 98107 h 181398"/>
                              <a:gd name="connsiteX667" fmla="*/ 131683 w 175498"/>
                              <a:gd name="connsiteY667" fmla="*/ 96203 h 181398"/>
                              <a:gd name="connsiteX668" fmla="*/ 130731 w 175498"/>
                              <a:gd name="connsiteY668" fmla="*/ 94297 h 181398"/>
                              <a:gd name="connsiteX669" fmla="*/ 127873 w 175498"/>
                              <a:gd name="connsiteY669" fmla="*/ 91440 h 181398"/>
                              <a:gd name="connsiteX670" fmla="*/ 126921 w 175498"/>
                              <a:gd name="connsiteY670" fmla="*/ 91440 h 181398"/>
                              <a:gd name="connsiteX671" fmla="*/ 125968 w 175498"/>
                              <a:gd name="connsiteY671" fmla="*/ 87630 h 181398"/>
                              <a:gd name="connsiteX672" fmla="*/ 124063 w 175498"/>
                              <a:gd name="connsiteY672" fmla="*/ 91440 h 181398"/>
                              <a:gd name="connsiteX673" fmla="*/ 122158 w 175498"/>
                              <a:gd name="connsiteY673" fmla="*/ 93345 h 181398"/>
                              <a:gd name="connsiteX674" fmla="*/ 121206 w 175498"/>
                              <a:gd name="connsiteY674" fmla="*/ 93345 h 181398"/>
                              <a:gd name="connsiteX675" fmla="*/ 121206 w 175498"/>
                              <a:gd name="connsiteY675" fmla="*/ 140017 h 181398"/>
                              <a:gd name="connsiteX676" fmla="*/ 121206 w 175498"/>
                              <a:gd name="connsiteY676" fmla="*/ 140017 h 181398"/>
                              <a:gd name="connsiteX677" fmla="*/ 121206 w 175498"/>
                              <a:gd name="connsiteY677" fmla="*/ 140017 h 181398"/>
                              <a:gd name="connsiteX678" fmla="*/ 121206 w 175498"/>
                              <a:gd name="connsiteY678" fmla="*/ 140017 h 181398"/>
                              <a:gd name="connsiteX679" fmla="*/ 121206 w 175498"/>
                              <a:gd name="connsiteY679" fmla="*/ 140017 h 181398"/>
                              <a:gd name="connsiteX680" fmla="*/ 121206 w 175498"/>
                              <a:gd name="connsiteY680" fmla="*/ 46672 h 181398"/>
                              <a:gd name="connsiteX681" fmla="*/ 124063 w 175498"/>
                              <a:gd name="connsiteY681" fmla="*/ 47625 h 181398"/>
                              <a:gd name="connsiteX682" fmla="*/ 122158 w 175498"/>
                              <a:gd name="connsiteY682" fmla="*/ 51435 h 181398"/>
                              <a:gd name="connsiteX683" fmla="*/ 123111 w 175498"/>
                              <a:gd name="connsiteY683" fmla="*/ 53340 h 181398"/>
                              <a:gd name="connsiteX684" fmla="*/ 124063 w 175498"/>
                              <a:gd name="connsiteY684" fmla="*/ 52388 h 181398"/>
                              <a:gd name="connsiteX685" fmla="*/ 127873 w 175498"/>
                              <a:gd name="connsiteY685" fmla="*/ 49530 h 181398"/>
                              <a:gd name="connsiteX686" fmla="*/ 133588 w 175498"/>
                              <a:gd name="connsiteY686" fmla="*/ 50482 h 181398"/>
                              <a:gd name="connsiteX687" fmla="*/ 134540 w 175498"/>
                              <a:gd name="connsiteY687" fmla="*/ 49530 h 181398"/>
                              <a:gd name="connsiteX688" fmla="*/ 135493 w 175498"/>
                              <a:gd name="connsiteY688" fmla="*/ 48578 h 181398"/>
                              <a:gd name="connsiteX689" fmla="*/ 135493 w 175498"/>
                              <a:gd name="connsiteY689" fmla="*/ 50482 h 181398"/>
                              <a:gd name="connsiteX690" fmla="*/ 136446 w 175498"/>
                              <a:gd name="connsiteY690" fmla="*/ 55245 h 181398"/>
                              <a:gd name="connsiteX691" fmla="*/ 139303 w 175498"/>
                              <a:gd name="connsiteY691" fmla="*/ 56197 h 181398"/>
                              <a:gd name="connsiteX692" fmla="*/ 141208 w 175498"/>
                              <a:gd name="connsiteY692" fmla="*/ 51435 h 181398"/>
                              <a:gd name="connsiteX693" fmla="*/ 139303 w 175498"/>
                              <a:gd name="connsiteY693" fmla="*/ 51435 h 181398"/>
                              <a:gd name="connsiteX694" fmla="*/ 137398 w 175498"/>
                              <a:gd name="connsiteY694" fmla="*/ 52388 h 181398"/>
                              <a:gd name="connsiteX695" fmla="*/ 136446 w 175498"/>
                              <a:gd name="connsiteY695" fmla="*/ 53340 h 181398"/>
                              <a:gd name="connsiteX696" fmla="*/ 136446 w 175498"/>
                              <a:gd name="connsiteY696" fmla="*/ 51435 h 181398"/>
                              <a:gd name="connsiteX697" fmla="*/ 137398 w 175498"/>
                              <a:gd name="connsiteY697" fmla="*/ 50482 h 181398"/>
                              <a:gd name="connsiteX698" fmla="*/ 135493 w 175498"/>
                              <a:gd name="connsiteY698" fmla="*/ 44767 h 181398"/>
                              <a:gd name="connsiteX699" fmla="*/ 134540 w 175498"/>
                              <a:gd name="connsiteY699" fmla="*/ 42863 h 181398"/>
                              <a:gd name="connsiteX700" fmla="*/ 136446 w 175498"/>
                              <a:gd name="connsiteY700" fmla="*/ 41910 h 181398"/>
                              <a:gd name="connsiteX701" fmla="*/ 138351 w 175498"/>
                              <a:gd name="connsiteY701" fmla="*/ 42863 h 181398"/>
                              <a:gd name="connsiteX702" fmla="*/ 144065 w 175498"/>
                              <a:gd name="connsiteY702" fmla="*/ 42863 h 181398"/>
                              <a:gd name="connsiteX703" fmla="*/ 142161 w 175498"/>
                              <a:gd name="connsiteY703" fmla="*/ 47625 h 181398"/>
                              <a:gd name="connsiteX704" fmla="*/ 146923 w 175498"/>
                              <a:gd name="connsiteY704" fmla="*/ 48578 h 181398"/>
                              <a:gd name="connsiteX705" fmla="*/ 147876 w 175498"/>
                              <a:gd name="connsiteY705" fmla="*/ 49530 h 181398"/>
                              <a:gd name="connsiteX706" fmla="*/ 150733 w 175498"/>
                              <a:gd name="connsiteY706" fmla="*/ 50482 h 181398"/>
                              <a:gd name="connsiteX707" fmla="*/ 150733 w 175498"/>
                              <a:gd name="connsiteY707" fmla="*/ 49530 h 181398"/>
                              <a:gd name="connsiteX708" fmla="*/ 147876 w 175498"/>
                              <a:gd name="connsiteY708" fmla="*/ 47625 h 181398"/>
                              <a:gd name="connsiteX709" fmla="*/ 146923 w 175498"/>
                              <a:gd name="connsiteY709" fmla="*/ 47625 h 181398"/>
                              <a:gd name="connsiteX710" fmla="*/ 143113 w 175498"/>
                              <a:gd name="connsiteY710" fmla="*/ 41910 h 181398"/>
                              <a:gd name="connsiteX711" fmla="*/ 133588 w 175498"/>
                              <a:gd name="connsiteY711" fmla="*/ 38100 h 181398"/>
                              <a:gd name="connsiteX712" fmla="*/ 130731 w 175498"/>
                              <a:gd name="connsiteY712" fmla="*/ 37147 h 181398"/>
                              <a:gd name="connsiteX713" fmla="*/ 129778 w 175498"/>
                              <a:gd name="connsiteY713" fmla="*/ 36195 h 181398"/>
                              <a:gd name="connsiteX714" fmla="*/ 129778 w 175498"/>
                              <a:gd name="connsiteY714" fmla="*/ 37147 h 181398"/>
                              <a:gd name="connsiteX715" fmla="*/ 131683 w 175498"/>
                              <a:gd name="connsiteY715" fmla="*/ 38100 h 181398"/>
                              <a:gd name="connsiteX716" fmla="*/ 131683 w 175498"/>
                              <a:gd name="connsiteY716" fmla="*/ 43815 h 181398"/>
                              <a:gd name="connsiteX717" fmla="*/ 128826 w 175498"/>
                              <a:gd name="connsiteY717" fmla="*/ 46672 h 181398"/>
                              <a:gd name="connsiteX718" fmla="*/ 125968 w 175498"/>
                              <a:gd name="connsiteY718" fmla="*/ 45720 h 181398"/>
                              <a:gd name="connsiteX719" fmla="*/ 122158 w 175498"/>
                              <a:gd name="connsiteY719" fmla="*/ 45720 h 181398"/>
                              <a:gd name="connsiteX720" fmla="*/ 121206 w 175498"/>
                              <a:gd name="connsiteY720" fmla="*/ 46672 h 181398"/>
                              <a:gd name="connsiteX721" fmla="*/ 121206 w 175498"/>
                              <a:gd name="connsiteY721" fmla="*/ 46672 h 181398"/>
                              <a:gd name="connsiteX722" fmla="*/ 123111 w 175498"/>
                              <a:gd name="connsiteY722" fmla="*/ 31432 h 181398"/>
                              <a:gd name="connsiteX723" fmla="*/ 125968 w 175498"/>
                              <a:gd name="connsiteY723" fmla="*/ 35242 h 181398"/>
                              <a:gd name="connsiteX724" fmla="*/ 127873 w 175498"/>
                              <a:gd name="connsiteY724" fmla="*/ 35242 h 181398"/>
                              <a:gd name="connsiteX725" fmla="*/ 126921 w 175498"/>
                              <a:gd name="connsiteY725" fmla="*/ 33338 h 181398"/>
                              <a:gd name="connsiteX726" fmla="*/ 126921 w 175498"/>
                              <a:gd name="connsiteY726" fmla="*/ 30480 h 181398"/>
                              <a:gd name="connsiteX727" fmla="*/ 125968 w 175498"/>
                              <a:gd name="connsiteY727" fmla="*/ 30480 h 181398"/>
                              <a:gd name="connsiteX728" fmla="*/ 126921 w 175498"/>
                              <a:gd name="connsiteY728" fmla="*/ 32385 h 181398"/>
                              <a:gd name="connsiteX729" fmla="*/ 126921 w 175498"/>
                              <a:gd name="connsiteY729" fmla="*/ 33338 h 181398"/>
                              <a:gd name="connsiteX730" fmla="*/ 123111 w 175498"/>
                              <a:gd name="connsiteY730" fmla="*/ 31432 h 181398"/>
                              <a:gd name="connsiteX731" fmla="*/ 122158 w 175498"/>
                              <a:gd name="connsiteY731" fmla="*/ 29528 h 181398"/>
                              <a:gd name="connsiteX732" fmla="*/ 122158 w 175498"/>
                              <a:gd name="connsiteY732" fmla="*/ 29528 h 181398"/>
                              <a:gd name="connsiteX733" fmla="*/ 123111 w 175498"/>
                              <a:gd name="connsiteY733" fmla="*/ 31432 h 181398"/>
                              <a:gd name="connsiteX734" fmla="*/ 126921 w 175498"/>
                              <a:gd name="connsiteY734" fmla="*/ 66675 h 181398"/>
                              <a:gd name="connsiteX735" fmla="*/ 132636 w 175498"/>
                              <a:gd name="connsiteY735" fmla="*/ 71438 h 181398"/>
                              <a:gd name="connsiteX736" fmla="*/ 130731 w 175498"/>
                              <a:gd name="connsiteY736" fmla="*/ 72390 h 181398"/>
                              <a:gd name="connsiteX737" fmla="*/ 130731 w 175498"/>
                              <a:gd name="connsiteY737" fmla="*/ 72390 h 181398"/>
                              <a:gd name="connsiteX738" fmla="*/ 131683 w 175498"/>
                              <a:gd name="connsiteY738" fmla="*/ 70485 h 181398"/>
                              <a:gd name="connsiteX739" fmla="*/ 129778 w 175498"/>
                              <a:gd name="connsiteY739" fmla="*/ 65722 h 181398"/>
                              <a:gd name="connsiteX740" fmla="*/ 131683 w 175498"/>
                              <a:gd name="connsiteY740" fmla="*/ 60007 h 181398"/>
                              <a:gd name="connsiteX741" fmla="*/ 130731 w 175498"/>
                              <a:gd name="connsiteY741" fmla="*/ 57150 h 181398"/>
                              <a:gd name="connsiteX742" fmla="*/ 127873 w 175498"/>
                              <a:gd name="connsiteY742" fmla="*/ 55245 h 181398"/>
                              <a:gd name="connsiteX743" fmla="*/ 128826 w 175498"/>
                              <a:gd name="connsiteY743" fmla="*/ 59055 h 181398"/>
                              <a:gd name="connsiteX744" fmla="*/ 128826 w 175498"/>
                              <a:gd name="connsiteY744" fmla="*/ 60960 h 181398"/>
                              <a:gd name="connsiteX745" fmla="*/ 130731 w 175498"/>
                              <a:gd name="connsiteY745" fmla="*/ 64770 h 181398"/>
                              <a:gd name="connsiteX746" fmla="*/ 128826 w 175498"/>
                              <a:gd name="connsiteY746" fmla="*/ 60960 h 181398"/>
                              <a:gd name="connsiteX747" fmla="*/ 123111 w 175498"/>
                              <a:gd name="connsiteY747" fmla="*/ 59055 h 181398"/>
                              <a:gd name="connsiteX748" fmla="*/ 123111 w 175498"/>
                              <a:gd name="connsiteY748" fmla="*/ 59055 h 181398"/>
                              <a:gd name="connsiteX749" fmla="*/ 123111 w 175498"/>
                              <a:gd name="connsiteY749" fmla="*/ 62865 h 181398"/>
                              <a:gd name="connsiteX750" fmla="*/ 126921 w 175498"/>
                              <a:gd name="connsiteY750" fmla="*/ 66675 h 181398"/>
                              <a:gd name="connsiteX751" fmla="*/ 133588 w 175498"/>
                              <a:gd name="connsiteY751" fmla="*/ 156210 h 181398"/>
                              <a:gd name="connsiteX752" fmla="*/ 132636 w 175498"/>
                              <a:gd name="connsiteY752" fmla="*/ 155257 h 181398"/>
                              <a:gd name="connsiteX753" fmla="*/ 126921 w 175498"/>
                              <a:gd name="connsiteY753" fmla="*/ 151447 h 181398"/>
                              <a:gd name="connsiteX754" fmla="*/ 124063 w 175498"/>
                              <a:gd name="connsiteY754" fmla="*/ 149542 h 181398"/>
                              <a:gd name="connsiteX755" fmla="*/ 122158 w 175498"/>
                              <a:gd name="connsiteY755" fmla="*/ 150495 h 181398"/>
                              <a:gd name="connsiteX756" fmla="*/ 123111 w 175498"/>
                              <a:gd name="connsiteY756" fmla="*/ 151447 h 181398"/>
                              <a:gd name="connsiteX757" fmla="*/ 126921 w 175498"/>
                              <a:gd name="connsiteY757" fmla="*/ 151447 h 181398"/>
                              <a:gd name="connsiteX758" fmla="*/ 133588 w 175498"/>
                              <a:gd name="connsiteY758" fmla="*/ 156210 h 181398"/>
                              <a:gd name="connsiteX759" fmla="*/ 133588 w 175498"/>
                              <a:gd name="connsiteY759" fmla="*/ 156210 h 181398"/>
                              <a:gd name="connsiteX760" fmla="*/ 123111 w 175498"/>
                              <a:gd name="connsiteY760" fmla="*/ 105728 h 181398"/>
                              <a:gd name="connsiteX761" fmla="*/ 123111 w 175498"/>
                              <a:gd name="connsiteY761" fmla="*/ 105728 h 181398"/>
                              <a:gd name="connsiteX762" fmla="*/ 123111 w 175498"/>
                              <a:gd name="connsiteY762" fmla="*/ 103822 h 181398"/>
                              <a:gd name="connsiteX763" fmla="*/ 123111 w 175498"/>
                              <a:gd name="connsiteY763" fmla="*/ 105728 h 181398"/>
                              <a:gd name="connsiteX764" fmla="*/ 123111 w 175498"/>
                              <a:gd name="connsiteY764" fmla="*/ 105728 h 181398"/>
                              <a:gd name="connsiteX765" fmla="*/ 124063 w 175498"/>
                              <a:gd name="connsiteY765" fmla="*/ 67628 h 181398"/>
                              <a:gd name="connsiteX766" fmla="*/ 122158 w 175498"/>
                              <a:gd name="connsiteY766" fmla="*/ 69532 h 181398"/>
                              <a:gd name="connsiteX767" fmla="*/ 123111 w 175498"/>
                              <a:gd name="connsiteY767" fmla="*/ 70485 h 181398"/>
                              <a:gd name="connsiteX768" fmla="*/ 124063 w 175498"/>
                              <a:gd name="connsiteY768" fmla="*/ 68580 h 181398"/>
                              <a:gd name="connsiteX769" fmla="*/ 124063 w 175498"/>
                              <a:gd name="connsiteY769" fmla="*/ 67628 h 181398"/>
                              <a:gd name="connsiteX770" fmla="*/ 125015 w 175498"/>
                              <a:gd name="connsiteY770" fmla="*/ 90488 h 181398"/>
                              <a:gd name="connsiteX771" fmla="*/ 122158 w 175498"/>
                              <a:gd name="connsiteY771" fmla="*/ 92392 h 181398"/>
                              <a:gd name="connsiteX772" fmla="*/ 125015 w 175498"/>
                              <a:gd name="connsiteY772" fmla="*/ 90488 h 181398"/>
                              <a:gd name="connsiteX773" fmla="*/ 126921 w 175498"/>
                              <a:gd name="connsiteY773" fmla="*/ 116205 h 181398"/>
                              <a:gd name="connsiteX774" fmla="*/ 125015 w 175498"/>
                              <a:gd name="connsiteY774" fmla="*/ 115253 h 181398"/>
                              <a:gd name="connsiteX775" fmla="*/ 123111 w 175498"/>
                              <a:gd name="connsiteY775" fmla="*/ 118110 h 181398"/>
                              <a:gd name="connsiteX776" fmla="*/ 124063 w 175498"/>
                              <a:gd name="connsiteY776" fmla="*/ 119063 h 181398"/>
                              <a:gd name="connsiteX777" fmla="*/ 126921 w 175498"/>
                              <a:gd name="connsiteY777" fmla="*/ 116205 h 181398"/>
                              <a:gd name="connsiteX778" fmla="*/ 125015 w 175498"/>
                              <a:gd name="connsiteY778" fmla="*/ 59055 h 181398"/>
                              <a:gd name="connsiteX779" fmla="*/ 125015 w 175498"/>
                              <a:gd name="connsiteY779" fmla="*/ 59055 h 181398"/>
                              <a:gd name="connsiteX780" fmla="*/ 123111 w 175498"/>
                              <a:gd name="connsiteY780" fmla="*/ 60007 h 181398"/>
                              <a:gd name="connsiteX781" fmla="*/ 125015 w 175498"/>
                              <a:gd name="connsiteY781" fmla="*/ 59055 h 181398"/>
                              <a:gd name="connsiteX782" fmla="*/ 125015 w 175498"/>
                              <a:gd name="connsiteY782" fmla="*/ 145732 h 181398"/>
                              <a:gd name="connsiteX783" fmla="*/ 125015 w 175498"/>
                              <a:gd name="connsiteY783" fmla="*/ 145732 h 181398"/>
                              <a:gd name="connsiteX784" fmla="*/ 126921 w 175498"/>
                              <a:gd name="connsiteY784" fmla="*/ 145732 h 181398"/>
                              <a:gd name="connsiteX785" fmla="*/ 125015 w 175498"/>
                              <a:gd name="connsiteY785" fmla="*/ 145732 h 181398"/>
                              <a:gd name="connsiteX786" fmla="*/ 125015 w 175498"/>
                              <a:gd name="connsiteY786" fmla="*/ 145732 h 181398"/>
                              <a:gd name="connsiteX787" fmla="*/ 125015 w 175498"/>
                              <a:gd name="connsiteY787" fmla="*/ 76200 h 181398"/>
                              <a:gd name="connsiteX788" fmla="*/ 126921 w 175498"/>
                              <a:gd name="connsiteY788" fmla="*/ 77153 h 181398"/>
                              <a:gd name="connsiteX789" fmla="*/ 128826 w 175498"/>
                              <a:gd name="connsiteY789" fmla="*/ 76200 h 181398"/>
                              <a:gd name="connsiteX790" fmla="*/ 127873 w 175498"/>
                              <a:gd name="connsiteY790" fmla="*/ 75247 h 181398"/>
                              <a:gd name="connsiteX791" fmla="*/ 125015 w 175498"/>
                              <a:gd name="connsiteY791" fmla="*/ 76200 h 181398"/>
                              <a:gd name="connsiteX792" fmla="*/ 126921 w 175498"/>
                              <a:gd name="connsiteY792" fmla="*/ 41910 h 181398"/>
                              <a:gd name="connsiteX793" fmla="*/ 125968 w 175498"/>
                              <a:gd name="connsiteY793" fmla="*/ 42863 h 181398"/>
                              <a:gd name="connsiteX794" fmla="*/ 125968 w 175498"/>
                              <a:gd name="connsiteY794" fmla="*/ 43815 h 181398"/>
                              <a:gd name="connsiteX795" fmla="*/ 126921 w 175498"/>
                              <a:gd name="connsiteY795" fmla="*/ 41910 h 181398"/>
                              <a:gd name="connsiteX796" fmla="*/ 126921 w 175498"/>
                              <a:gd name="connsiteY796" fmla="*/ 41910 h 181398"/>
                              <a:gd name="connsiteX797" fmla="*/ 126921 w 175498"/>
                              <a:gd name="connsiteY797" fmla="*/ 41910 h 181398"/>
                              <a:gd name="connsiteX798" fmla="*/ 130731 w 175498"/>
                              <a:gd name="connsiteY798" fmla="*/ 159067 h 181398"/>
                              <a:gd name="connsiteX799" fmla="*/ 130731 w 175498"/>
                              <a:gd name="connsiteY799" fmla="*/ 158115 h 181398"/>
                              <a:gd name="connsiteX800" fmla="*/ 128826 w 175498"/>
                              <a:gd name="connsiteY800" fmla="*/ 159067 h 181398"/>
                              <a:gd name="connsiteX801" fmla="*/ 126921 w 175498"/>
                              <a:gd name="connsiteY801" fmla="*/ 160020 h 181398"/>
                              <a:gd name="connsiteX802" fmla="*/ 125968 w 175498"/>
                              <a:gd name="connsiteY802" fmla="*/ 163830 h 181398"/>
                              <a:gd name="connsiteX803" fmla="*/ 126921 w 175498"/>
                              <a:gd name="connsiteY803" fmla="*/ 164782 h 181398"/>
                              <a:gd name="connsiteX804" fmla="*/ 129778 w 175498"/>
                              <a:gd name="connsiteY804" fmla="*/ 162878 h 181398"/>
                              <a:gd name="connsiteX805" fmla="*/ 130731 w 175498"/>
                              <a:gd name="connsiteY805" fmla="*/ 159067 h 181398"/>
                              <a:gd name="connsiteX806" fmla="*/ 126921 w 175498"/>
                              <a:gd name="connsiteY806" fmla="*/ 133350 h 181398"/>
                              <a:gd name="connsiteX807" fmla="*/ 126921 w 175498"/>
                              <a:gd name="connsiteY807" fmla="*/ 133350 h 181398"/>
                              <a:gd name="connsiteX808" fmla="*/ 125968 w 175498"/>
                              <a:gd name="connsiteY808" fmla="*/ 130492 h 181398"/>
                              <a:gd name="connsiteX809" fmla="*/ 125015 w 175498"/>
                              <a:gd name="connsiteY809" fmla="*/ 131445 h 181398"/>
                              <a:gd name="connsiteX810" fmla="*/ 126921 w 175498"/>
                              <a:gd name="connsiteY810" fmla="*/ 133350 h 181398"/>
                              <a:gd name="connsiteX811" fmla="*/ 125968 w 175498"/>
                              <a:gd name="connsiteY811" fmla="*/ 54292 h 181398"/>
                              <a:gd name="connsiteX812" fmla="*/ 125968 w 175498"/>
                              <a:gd name="connsiteY812" fmla="*/ 54292 h 181398"/>
                              <a:gd name="connsiteX813" fmla="*/ 125968 w 175498"/>
                              <a:gd name="connsiteY813" fmla="*/ 54292 h 181398"/>
                              <a:gd name="connsiteX814" fmla="*/ 125968 w 175498"/>
                              <a:gd name="connsiteY814" fmla="*/ 54292 h 181398"/>
                              <a:gd name="connsiteX815" fmla="*/ 125968 w 175498"/>
                              <a:gd name="connsiteY815" fmla="*/ 54292 h 181398"/>
                              <a:gd name="connsiteX816" fmla="*/ 125968 w 175498"/>
                              <a:gd name="connsiteY816" fmla="*/ 121920 h 181398"/>
                              <a:gd name="connsiteX817" fmla="*/ 126921 w 175498"/>
                              <a:gd name="connsiteY817" fmla="*/ 122872 h 181398"/>
                              <a:gd name="connsiteX818" fmla="*/ 137398 w 175498"/>
                              <a:gd name="connsiteY818" fmla="*/ 119063 h 181398"/>
                              <a:gd name="connsiteX819" fmla="*/ 139303 w 175498"/>
                              <a:gd name="connsiteY819" fmla="*/ 118110 h 181398"/>
                              <a:gd name="connsiteX820" fmla="*/ 140256 w 175498"/>
                              <a:gd name="connsiteY820" fmla="*/ 119063 h 181398"/>
                              <a:gd name="connsiteX821" fmla="*/ 142161 w 175498"/>
                              <a:gd name="connsiteY821" fmla="*/ 120015 h 181398"/>
                              <a:gd name="connsiteX822" fmla="*/ 143113 w 175498"/>
                              <a:gd name="connsiteY822" fmla="*/ 119063 h 181398"/>
                              <a:gd name="connsiteX823" fmla="*/ 141208 w 175498"/>
                              <a:gd name="connsiteY823" fmla="*/ 118110 h 181398"/>
                              <a:gd name="connsiteX824" fmla="*/ 139303 w 175498"/>
                              <a:gd name="connsiteY824" fmla="*/ 118110 h 181398"/>
                              <a:gd name="connsiteX825" fmla="*/ 137398 w 175498"/>
                              <a:gd name="connsiteY825" fmla="*/ 112395 h 181398"/>
                              <a:gd name="connsiteX826" fmla="*/ 130731 w 175498"/>
                              <a:gd name="connsiteY826" fmla="*/ 118110 h 181398"/>
                              <a:gd name="connsiteX827" fmla="*/ 129778 w 175498"/>
                              <a:gd name="connsiteY827" fmla="*/ 119063 h 181398"/>
                              <a:gd name="connsiteX828" fmla="*/ 126921 w 175498"/>
                              <a:gd name="connsiteY828" fmla="*/ 120015 h 181398"/>
                              <a:gd name="connsiteX829" fmla="*/ 125968 w 175498"/>
                              <a:gd name="connsiteY829" fmla="*/ 121920 h 181398"/>
                              <a:gd name="connsiteX830" fmla="*/ 127873 w 175498"/>
                              <a:gd name="connsiteY830" fmla="*/ 39053 h 181398"/>
                              <a:gd name="connsiteX831" fmla="*/ 127873 w 175498"/>
                              <a:gd name="connsiteY831" fmla="*/ 39053 h 181398"/>
                              <a:gd name="connsiteX832" fmla="*/ 126921 w 175498"/>
                              <a:gd name="connsiteY832" fmla="*/ 40957 h 181398"/>
                              <a:gd name="connsiteX833" fmla="*/ 127873 w 175498"/>
                              <a:gd name="connsiteY833" fmla="*/ 41910 h 181398"/>
                              <a:gd name="connsiteX834" fmla="*/ 128826 w 175498"/>
                              <a:gd name="connsiteY834" fmla="*/ 40957 h 181398"/>
                              <a:gd name="connsiteX835" fmla="*/ 127873 w 175498"/>
                              <a:gd name="connsiteY835" fmla="*/ 39053 h 181398"/>
                              <a:gd name="connsiteX836" fmla="*/ 126921 w 175498"/>
                              <a:gd name="connsiteY836" fmla="*/ 83820 h 181398"/>
                              <a:gd name="connsiteX837" fmla="*/ 128826 w 175498"/>
                              <a:gd name="connsiteY837" fmla="*/ 86678 h 181398"/>
                              <a:gd name="connsiteX838" fmla="*/ 131683 w 175498"/>
                              <a:gd name="connsiteY838" fmla="*/ 85725 h 181398"/>
                              <a:gd name="connsiteX839" fmla="*/ 129778 w 175498"/>
                              <a:gd name="connsiteY839" fmla="*/ 81915 h 181398"/>
                              <a:gd name="connsiteX840" fmla="*/ 126921 w 175498"/>
                              <a:gd name="connsiteY840" fmla="*/ 83820 h 181398"/>
                              <a:gd name="connsiteX841" fmla="*/ 127873 w 175498"/>
                              <a:gd name="connsiteY841" fmla="*/ 103822 h 181398"/>
                              <a:gd name="connsiteX842" fmla="*/ 130731 w 175498"/>
                              <a:gd name="connsiteY842" fmla="*/ 106680 h 181398"/>
                              <a:gd name="connsiteX843" fmla="*/ 129778 w 175498"/>
                              <a:gd name="connsiteY843" fmla="*/ 103822 h 181398"/>
                              <a:gd name="connsiteX844" fmla="*/ 129778 w 175498"/>
                              <a:gd name="connsiteY844" fmla="*/ 101917 h 181398"/>
                              <a:gd name="connsiteX845" fmla="*/ 127873 w 175498"/>
                              <a:gd name="connsiteY845" fmla="*/ 98107 h 181398"/>
                              <a:gd name="connsiteX846" fmla="*/ 127873 w 175498"/>
                              <a:gd name="connsiteY846" fmla="*/ 103822 h 181398"/>
                              <a:gd name="connsiteX847" fmla="*/ 134540 w 175498"/>
                              <a:gd name="connsiteY847" fmla="*/ 111442 h 181398"/>
                              <a:gd name="connsiteX848" fmla="*/ 135493 w 175498"/>
                              <a:gd name="connsiteY848" fmla="*/ 113347 h 181398"/>
                              <a:gd name="connsiteX849" fmla="*/ 137398 w 175498"/>
                              <a:gd name="connsiteY849" fmla="*/ 112395 h 181398"/>
                              <a:gd name="connsiteX850" fmla="*/ 137398 w 175498"/>
                              <a:gd name="connsiteY850" fmla="*/ 112395 h 181398"/>
                              <a:gd name="connsiteX851" fmla="*/ 134540 w 175498"/>
                              <a:gd name="connsiteY851" fmla="*/ 111442 h 181398"/>
                              <a:gd name="connsiteX852" fmla="*/ 136446 w 175498"/>
                              <a:gd name="connsiteY852" fmla="*/ 107632 h 181398"/>
                              <a:gd name="connsiteX853" fmla="*/ 135493 w 175498"/>
                              <a:gd name="connsiteY853" fmla="*/ 105728 h 181398"/>
                              <a:gd name="connsiteX854" fmla="*/ 134540 w 175498"/>
                              <a:gd name="connsiteY854" fmla="*/ 105728 h 181398"/>
                              <a:gd name="connsiteX855" fmla="*/ 128826 w 175498"/>
                              <a:gd name="connsiteY855" fmla="*/ 108585 h 181398"/>
                              <a:gd name="connsiteX856" fmla="*/ 126921 w 175498"/>
                              <a:gd name="connsiteY856" fmla="*/ 109538 h 181398"/>
                              <a:gd name="connsiteX857" fmla="*/ 127873 w 175498"/>
                              <a:gd name="connsiteY857" fmla="*/ 110490 h 181398"/>
                              <a:gd name="connsiteX858" fmla="*/ 134540 w 175498"/>
                              <a:gd name="connsiteY858" fmla="*/ 111442 h 181398"/>
                              <a:gd name="connsiteX859" fmla="*/ 126921 w 175498"/>
                              <a:gd name="connsiteY859" fmla="*/ 50482 h 181398"/>
                              <a:gd name="connsiteX860" fmla="*/ 129778 w 175498"/>
                              <a:gd name="connsiteY860" fmla="*/ 48578 h 181398"/>
                              <a:gd name="connsiteX861" fmla="*/ 126921 w 175498"/>
                              <a:gd name="connsiteY861" fmla="*/ 50482 h 181398"/>
                              <a:gd name="connsiteX862" fmla="*/ 127873 w 175498"/>
                              <a:gd name="connsiteY862" fmla="*/ 141922 h 181398"/>
                              <a:gd name="connsiteX863" fmla="*/ 127873 w 175498"/>
                              <a:gd name="connsiteY863" fmla="*/ 141922 h 181398"/>
                              <a:gd name="connsiteX864" fmla="*/ 127873 w 175498"/>
                              <a:gd name="connsiteY864" fmla="*/ 140017 h 181398"/>
                              <a:gd name="connsiteX865" fmla="*/ 127873 w 175498"/>
                              <a:gd name="connsiteY865" fmla="*/ 141922 h 181398"/>
                              <a:gd name="connsiteX866" fmla="*/ 127873 w 175498"/>
                              <a:gd name="connsiteY866" fmla="*/ 136207 h 181398"/>
                              <a:gd name="connsiteX867" fmla="*/ 127873 w 175498"/>
                              <a:gd name="connsiteY867" fmla="*/ 136207 h 181398"/>
                              <a:gd name="connsiteX868" fmla="*/ 127873 w 175498"/>
                              <a:gd name="connsiteY868" fmla="*/ 139065 h 181398"/>
                              <a:gd name="connsiteX869" fmla="*/ 127873 w 175498"/>
                              <a:gd name="connsiteY869" fmla="*/ 136207 h 181398"/>
                              <a:gd name="connsiteX870" fmla="*/ 129778 w 175498"/>
                              <a:gd name="connsiteY870" fmla="*/ 166688 h 181398"/>
                              <a:gd name="connsiteX871" fmla="*/ 129778 w 175498"/>
                              <a:gd name="connsiteY871" fmla="*/ 166688 h 181398"/>
                              <a:gd name="connsiteX872" fmla="*/ 128826 w 175498"/>
                              <a:gd name="connsiteY872" fmla="*/ 166688 h 181398"/>
                              <a:gd name="connsiteX873" fmla="*/ 129778 w 175498"/>
                              <a:gd name="connsiteY873" fmla="*/ 166688 h 181398"/>
                              <a:gd name="connsiteX874" fmla="*/ 129778 w 175498"/>
                              <a:gd name="connsiteY874" fmla="*/ 166688 h 181398"/>
                              <a:gd name="connsiteX875" fmla="*/ 131683 w 175498"/>
                              <a:gd name="connsiteY875" fmla="*/ 125730 h 181398"/>
                              <a:gd name="connsiteX876" fmla="*/ 131683 w 175498"/>
                              <a:gd name="connsiteY876" fmla="*/ 125730 h 181398"/>
                              <a:gd name="connsiteX877" fmla="*/ 131683 w 175498"/>
                              <a:gd name="connsiteY877" fmla="*/ 126682 h 181398"/>
                              <a:gd name="connsiteX878" fmla="*/ 131683 w 175498"/>
                              <a:gd name="connsiteY878" fmla="*/ 127635 h 181398"/>
                              <a:gd name="connsiteX879" fmla="*/ 132636 w 175498"/>
                              <a:gd name="connsiteY879" fmla="*/ 126682 h 181398"/>
                              <a:gd name="connsiteX880" fmla="*/ 132636 w 175498"/>
                              <a:gd name="connsiteY880" fmla="*/ 124778 h 181398"/>
                              <a:gd name="connsiteX881" fmla="*/ 133588 w 175498"/>
                              <a:gd name="connsiteY881" fmla="*/ 122872 h 181398"/>
                              <a:gd name="connsiteX882" fmla="*/ 132636 w 175498"/>
                              <a:gd name="connsiteY882" fmla="*/ 122872 h 181398"/>
                              <a:gd name="connsiteX883" fmla="*/ 132636 w 175498"/>
                              <a:gd name="connsiteY883" fmla="*/ 124778 h 181398"/>
                              <a:gd name="connsiteX884" fmla="*/ 131683 w 175498"/>
                              <a:gd name="connsiteY884" fmla="*/ 124778 h 181398"/>
                              <a:gd name="connsiteX885" fmla="*/ 128826 w 175498"/>
                              <a:gd name="connsiteY885" fmla="*/ 123825 h 181398"/>
                              <a:gd name="connsiteX886" fmla="*/ 128826 w 175498"/>
                              <a:gd name="connsiteY886" fmla="*/ 124778 h 181398"/>
                              <a:gd name="connsiteX887" fmla="*/ 131683 w 175498"/>
                              <a:gd name="connsiteY887" fmla="*/ 125730 h 181398"/>
                              <a:gd name="connsiteX888" fmla="*/ 130731 w 175498"/>
                              <a:gd name="connsiteY888" fmla="*/ 28575 h 181398"/>
                              <a:gd name="connsiteX889" fmla="*/ 132636 w 175498"/>
                              <a:gd name="connsiteY889" fmla="*/ 27622 h 181398"/>
                              <a:gd name="connsiteX890" fmla="*/ 131683 w 175498"/>
                              <a:gd name="connsiteY890" fmla="*/ 26670 h 181398"/>
                              <a:gd name="connsiteX891" fmla="*/ 129778 w 175498"/>
                              <a:gd name="connsiteY891" fmla="*/ 27622 h 181398"/>
                              <a:gd name="connsiteX892" fmla="*/ 130731 w 175498"/>
                              <a:gd name="connsiteY892" fmla="*/ 28575 h 181398"/>
                              <a:gd name="connsiteX893" fmla="*/ 137398 w 175498"/>
                              <a:gd name="connsiteY893" fmla="*/ 148590 h 181398"/>
                              <a:gd name="connsiteX894" fmla="*/ 138351 w 175498"/>
                              <a:gd name="connsiteY894" fmla="*/ 147638 h 181398"/>
                              <a:gd name="connsiteX895" fmla="*/ 139303 w 175498"/>
                              <a:gd name="connsiteY895" fmla="*/ 148590 h 181398"/>
                              <a:gd name="connsiteX896" fmla="*/ 140256 w 175498"/>
                              <a:gd name="connsiteY896" fmla="*/ 147638 h 181398"/>
                              <a:gd name="connsiteX897" fmla="*/ 138351 w 175498"/>
                              <a:gd name="connsiteY897" fmla="*/ 147638 h 181398"/>
                              <a:gd name="connsiteX898" fmla="*/ 135493 w 175498"/>
                              <a:gd name="connsiteY898" fmla="*/ 144780 h 181398"/>
                              <a:gd name="connsiteX899" fmla="*/ 132636 w 175498"/>
                              <a:gd name="connsiteY899" fmla="*/ 141922 h 181398"/>
                              <a:gd name="connsiteX900" fmla="*/ 129778 w 175498"/>
                              <a:gd name="connsiteY900" fmla="*/ 144780 h 181398"/>
                              <a:gd name="connsiteX901" fmla="*/ 128826 w 175498"/>
                              <a:gd name="connsiteY901" fmla="*/ 147638 h 181398"/>
                              <a:gd name="connsiteX902" fmla="*/ 130731 w 175498"/>
                              <a:gd name="connsiteY902" fmla="*/ 148590 h 181398"/>
                              <a:gd name="connsiteX903" fmla="*/ 135493 w 175498"/>
                              <a:gd name="connsiteY903" fmla="*/ 149542 h 181398"/>
                              <a:gd name="connsiteX904" fmla="*/ 137398 w 175498"/>
                              <a:gd name="connsiteY904" fmla="*/ 148590 h 181398"/>
                              <a:gd name="connsiteX905" fmla="*/ 131683 w 175498"/>
                              <a:gd name="connsiteY905" fmla="*/ 111442 h 181398"/>
                              <a:gd name="connsiteX906" fmla="*/ 130731 w 175498"/>
                              <a:gd name="connsiteY906" fmla="*/ 112395 h 181398"/>
                              <a:gd name="connsiteX907" fmla="*/ 131683 w 175498"/>
                              <a:gd name="connsiteY907" fmla="*/ 113347 h 181398"/>
                              <a:gd name="connsiteX908" fmla="*/ 132636 w 175498"/>
                              <a:gd name="connsiteY908" fmla="*/ 112395 h 181398"/>
                              <a:gd name="connsiteX909" fmla="*/ 131683 w 175498"/>
                              <a:gd name="connsiteY909" fmla="*/ 111442 h 181398"/>
                              <a:gd name="connsiteX910" fmla="*/ 129778 w 175498"/>
                              <a:gd name="connsiteY910" fmla="*/ 91440 h 181398"/>
                              <a:gd name="connsiteX911" fmla="*/ 131683 w 175498"/>
                              <a:gd name="connsiteY911" fmla="*/ 90488 h 181398"/>
                              <a:gd name="connsiteX912" fmla="*/ 136446 w 175498"/>
                              <a:gd name="connsiteY912" fmla="*/ 92392 h 181398"/>
                              <a:gd name="connsiteX913" fmla="*/ 133588 w 175498"/>
                              <a:gd name="connsiteY913" fmla="*/ 94297 h 181398"/>
                              <a:gd name="connsiteX914" fmla="*/ 132636 w 175498"/>
                              <a:gd name="connsiteY914" fmla="*/ 97155 h 181398"/>
                              <a:gd name="connsiteX915" fmla="*/ 135493 w 175498"/>
                              <a:gd name="connsiteY915" fmla="*/ 95250 h 181398"/>
                              <a:gd name="connsiteX916" fmla="*/ 137398 w 175498"/>
                              <a:gd name="connsiteY916" fmla="*/ 92392 h 181398"/>
                              <a:gd name="connsiteX917" fmla="*/ 141208 w 175498"/>
                              <a:gd name="connsiteY917" fmla="*/ 91440 h 181398"/>
                              <a:gd name="connsiteX918" fmla="*/ 143113 w 175498"/>
                              <a:gd name="connsiteY918" fmla="*/ 89535 h 181398"/>
                              <a:gd name="connsiteX919" fmla="*/ 139303 w 175498"/>
                              <a:gd name="connsiteY919" fmla="*/ 88582 h 181398"/>
                              <a:gd name="connsiteX920" fmla="*/ 135493 w 175498"/>
                              <a:gd name="connsiteY920" fmla="*/ 88582 h 181398"/>
                              <a:gd name="connsiteX921" fmla="*/ 132636 w 175498"/>
                              <a:gd name="connsiteY921" fmla="*/ 89535 h 181398"/>
                              <a:gd name="connsiteX922" fmla="*/ 129778 w 175498"/>
                              <a:gd name="connsiteY922" fmla="*/ 91440 h 181398"/>
                              <a:gd name="connsiteX923" fmla="*/ 129778 w 175498"/>
                              <a:gd name="connsiteY923" fmla="*/ 91440 h 181398"/>
                              <a:gd name="connsiteX924" fmla="*/ 132636 w 175498"/>
                              <a:gd name="connsiteY924" fmla="*/ 33338 h 181398"/>
                              <a:gd name="connsiteX925" fmla="*/ 131683 w 175498"/>
                              <a:gd name="connsiteY925" fmla="*/ 32385 h 181398"/>
                              <a:gd name="connsiteX926" fmla="*/ 131683 w 175498"/>
                              <a:gd name="connsiteY926" fmla="*/ 34290 h 181398"/>
                              <a:gd name="connsiteX927" fmla="*/ 132636 w 175498"/>
                              <a:gd name="connsiteY927" fmla="*/ 33338 h 181398"/>
                              <a:gd name="connsiteX928" fmla="*/ 132636 w 175498"/>
                              <a:gd name="connsiteY928" fmla="*/ 33338 h 181398"/>
                              <a:gd name="connsiteX929" fmla="*/ 130731 w 175498"/>
                              <a:gd name="connsiteY929" fmla="*/ 16192 h 181398"/>
                              <a:gd name="connsiteX930" fmla="*/ 130731 w 175498"/>
                              <a:gd name="connsiteY930" fmla="*/ 16192 h 181398"/>
                              <a:gd name="connsiteX931" fmla="*/ 131683 w 175498"/>
                              <a:gd name="connsiteY931" fmla="*/ 16192 h 181398"/>
                              <a:gd name="connsiteX932" fmla="*/ 130731 w 175498"/>
                              <a:gd name="connsiteY932" fmla="*/ 16192 h 181398"/>
                              <a:gd name="connsiteX933" fmla="*/ 130731 w 175498"/>
                              <a:gd name="connsiteY933" fmla="*/ 16192 h 181398"/>
                              <a:gd name="connsiteX934" fmla="*/ 138351 w 175498"/>
                              <a:gd name="connsiteY934" fmla="*/ 132397 h 181398"/>
                              <a:gd name="connsiteX935" fmla="*/ 136446 w 175498"/>
                              <a:gd name="connsiteY935" fmla="*/ 130492 h 181398"/>
                              <a:gd name="connsiteX936" fmla="*/ 131683 w 175498"/>
                              <a:gd name="connsiteY936" fmla="*/ 133350 h 181398"/>
                              <a:gd name="connsiteX937" fmla="*/ 134540 w 175498"/>
                              <a:gd name="connsiteY937" fmla="*/ 136207 h 181398"/>
                              <a:gd name="connsiteX938" fmla="*/ 138351 w 175498"/>
                              <a:gd name="connsiteY938" fmla="*/ 132397 h 181398"/>
                              <a:gd name="connsiteX939" fmla="*/ 131683 w 175498"/>
                              <a:gd name="connsiteY939" fmla="*/ 22860 h 181398"/>
                              <a:gd name="connsiteX940" fmla="*/ 131683 w 175498"/>
                              <a:gd name="connsiteY940" fmla="*/ 22860 h 181398"/>
                              <a:gd name="connsiteX941" fmla="*/ 132636 w 175498"/>
                              <a:gd name="connsiteY941" fmla="*/ 24765 h 181398"/>
                              <a:gd name="connsiteX942" fmla="*/ 133588 w 175498"/>
                              <a:gd name="connsiteY942" fmla="*/ 23813 h 181398"/>
                              <a:gd name="connsiteX943" fmla="*/ 131683 w 175498"/>
                              <a:gd name="connsiteY943" fmla="*/ 22860 h 181398"/>
                              <a:gd name="connsiteX944" fmla="*/ 136446 w 175498"/>
                              <a:gd name="connsiteY944" fmla="*/ 158115 h 181398"/>
                              <a:gd name="connsiteX945" fmla="*/ 136446 w 175498"/>
                              <a:gd name="connsiteY945" fmla="*/ 158115 h 181398"/>
                              <a:gd name="connsiteX946" fmla="*/ 132636 w 175498"/>
                              <a:gd name="connsiteY946" fmla="*/ 160972 h 181398"/>
                              <a:gd name="connsiteX947" fmla="*/ 132636 w 175498"/>
                              <a:gd name="connsiteY947" fmla="*/ 160972 h 181398"/>
                              <a:gd name="connsiteX948" fmla="*/ 136446 w 175498"/>
                              <a:gd name="connsiteY948" fmla="*/ 158115 h 181398"/>
                              <a:gd name="connsiteX949" fmla="*/ 133588 w 175498"/>
                              <a:gd name="connsiteY949" fmla="*/ 32385 h 181398"/>
                              <a:gd name="connsiteX950" fmla="*/ 132636 w 175498"/>
                              <a:gd name="connsiteY950" fmla="*/ 34290 h 181398"/>
                              <a:gd name="connsiteX951" fmla="*/ 136446 w 175498"/>
                              <a:gd name="connsiteY951" fmla="*/ 36195 h 181398"/>
                              <a:gd name="connsiteX952" fmla="*/ 138351 w 175498"/>
                              <a:gd name="connsiteY952" fmla="*/ 36195 h 181398"/>
                              <a:gd name="connsiteX953" fmla="*/ 137398 w 175498"/>
                              <a:gd name="connsiteY953" fmla="*/ 35242 h 181398"/>
                              <a:gd name="connsiteX954" fmla="*/ 137398 w 175498"/>
                              <a:gd name="connsiteY954" fmla="*/ 28575 h 181398"/>
                              <a:gd name="connsiteX955" fmla="*/ 137398 w 175498"/>
                              <a:gd name="connsiteY955" fmla="*/ 27622 h 181398"/>
                              <a:gd name="connsiteX956" fmla="*/ 133588 w 175498"/>
                              <a:gd name="connsiteY956" fmla="*/ 32385 h 181398"/>
                              <a:gd name="connsiteX957" fmla="*/ 135493 w 175498"/>
                              <a:gd name="connsiteY957" fmla="*/ 138113 h 181398"/>
                              <a:gd name="connsiteX958" fmla="*/ 135493 w 175498"/>
                              <a:gd name="connsiteY958" fmla="*/ 138113 h 181398"/>
                              <a:gd name="connsiteX959" fmla="*/ 135493 w 175498"/>
                              <a:gd name="connsiteY959" fmla="*/ 140017 h 181398"/>
                              <a:gd name="connsiteX960" fmla="*/ 135493 w 175498"/>
                              <a:gd name="connsiteY960" fmla="*/ 138113 h 181398"/>
                              <a:gd name="connsiteX961" fmla="*/ 135493 w 175498"/>
                              <a:gd name="connsiteY961" fmla="*/ 138113 h 181398"/>
                              <a:gd name="connsiteX962" fmla="*/ 134540 w 175498"/>
                              <a:gd name="connsiteY962" fmla="*/ 80010 h 181398"/>
                              <a:gd name="connsiteX963" fmla="*/ 140256 w 175498"/>
                              <a:gd name="connsiteY963" fmla="*/ 85725 h 181398"/>
                              <a:gd name="connsiteX964" fmla="*/ 142161 w 175498"/>
                              <a:gd name="connsiteY964" fmla="*/ 83820 h 181398"/>
                              <a:gd name="connsiteX965" fmla="*/ 138351 w 175498"/>
                              <a:gd name="connsiteY965" fmla="*/ 78105 h 181398"/>
                              <a:gd name="connsiteX966" fmla="*/ 135493 w 175498"/>
                              <a:gd name="connsiteY966" fmla="*/ 78105 h 181398"/>
                              <a:gd name="connsiteX967" fmla="*/ 134540 w 175498"/>
                              <a:gd name="connsiteY967" fmla="*/ 80010 h 181398"/>
                              <a:gd name="connsiteX968" fmla="*/ 136446 w 175498"/>
                              <a:gd name="connsiteY968" fmla="*/ 73342 h 181398"/>
                              <a:gd name="connsiteX969" fmla="*/ 134540 w 175498"/>
                              <a:gd name="connsiteY969" fmla="*/ 74295 h 181398"/>
                              <a:gd name="connsiteX970" fmla="*/ 136446 w 175498"/>
                              <a:gd name="connsiteY970" fmla="*/ 73342 h 181398"/>
                              <a:gd name="connsiteX971" fmla="*/ 140256 w 175498"/>
                              <a:gd name="connsiteY971" fmla="*/ 72390 h 181398"/>
                              <a:gd name="connsiteX972" fmla="*/ 140256 w 175498"/>
                              <a:gd name="connsiteY972" fmla="*/ 70485 h 181398"/>
                              <a:gd name="connsiteX973" fmla="*/ 138351 w 175498"/>
                              <a:gd name="connsiteY973" fmla="*/ 69532 h 181398"/>
                              <a:gd name="connsiteX974" fmla="*/ 137398 w 175498"/>
                              <a:gd name="connsiteY974" fmla="*/ 71438 h 181398"/>
                              <a:gd name="connsiteX975" fmla="*/ 136446 w 175498"/>
                              <a:gd name="connsiteY975" fmla="*/ 73342 h 181398"/>
                              <a:gd name="connsiteX976" fmla="*/ 135493 w 175498"/>
                              <a:gd name="connsiteY976" fmla="*/ 103822 h 181398"/>
                              <a:gd name="connsiteX977" fmla="*/ 135493 w 175498"/>
                              <a:gd name="connsiteY977" fmla="*/ 103822 h 181398"/>
                              <a:gd name="connsiteX978" fmla="*/ 135493 w 175498"/>
                              <a:gd name="connsiteY978" fmla="*/ 101917 h 181398"/>
                              <a:gd name="connsiteX979" fmla="*/ 135493 w 175498"/>
                              <a:gd name="connsiteY979" fmla="*/ 103822 h 181398"/>
                              <a:gd name="connsiteX980" fmla="*/ 135493 w 175498"/>
                              <a:gd name="connsiteY980" fmla="*/ 103822 h 181398"/>
                              <a:gd name="connsiteX981" fmla="*/ 139303 w 175498"/>
                              <a:gd name="connsiteY981" fmla="*/ 124778 h 181398"/>
                              <a:gd name="connsiteX982" fmla="*/ 138351 w 175498"/>
                              <a:gd name="connsiteY982" fmla="*/ 123825 h 181398"/>
                              <a:gd name="connsiteX983" fmla="*/ 136446 w 175498"/>
                              <a:gd name="connsiteY983" fmla="*/ 124778 h 181398"/>
                              <a:gd name="connsiteX984" fmla="*/ 137398 w 175498"/>
                              <a:gd name="connsiteY984" fmla="*/ 125730 h 181398"/>
                              <a:gd name="connsiteX985" fmla="*/ 139303 w 175498"/>
                              <a:gd name="connsiteY985" fmla="*/ 124778 h 181398"/>
                              <a:gd name="connsiteX986" fmla="*/ 142161 w 175498"/>
                              <a:gd name="connsiteY986" fmla="*/ 156210 h 181398"/>
                              <a:gd name="connsiteX987" fmla="*/ 139303 w 175498"/>
                              <a:gd name="connsiteY987" fmla="*/ 157163 h 181398"/>
                              <a:gd name="connsiteX988" fmla="*/ 138351 w 175498"/>
                              <a:gd name="connsiteY988" fmla="*/ 153353 h 181398"/>
                              <a:gd name="connsiteX989" fmla="*/ 139303 w 175498"/>
                              <a:gd name="connsiteY989" fmla="*/ 152400 h 181398"/>
                              <a:gd name="connsiteX990" fmla="*/ 140256 w 175498"/>
                              <a:gd name="connsiteY990" fmla="*/ 151447 h 181398"/>
                              <a:gd name="connsiteX991" fmla="*/ 140256 w 175498"/>
                              <a:gd name="connsiteY991" fmla="*/ 151447 h 181398"/>
                              <a:gd name="connsiteX992" fmla="*/ 139303 w 175498"/>
                              <a:gd name="connsiteY992" fmla="*/ 152400 h 181398"/>
                              <a:gd name="connsiteX993" fmla="*/ 138351 w 175498"/>
                              <a:gd name="connsiteY993" fmla="*/ 153353 h 181398"/>
                              <a:gd name="connsiteX994" fmla="*/ 136446 w 175498"/>
                              <a:gd name="connsiteY994" fmla="*/ 157163 h 181398"/>
                              <a:gd name="connsiteX995" fmla="*/ 139303 w 175498"/>
                              <a:gd name="connsiteY995" fmla="*/ 157163 h 181398"/>
                              <a:gd name="connsiteX996" fmla="*/ 141208 w 175498"/>
                              <a:gd name="connsiteY996" fmla="*/ 158115 h 181398"/>
                              <a:gd name="connsiteX997" fmla="*/ 142161 w 175498"/>
                              <a:gd name="connsiteY997" fmla="*/ 156210 h 181398"/>
                              <a:gd name="connsiteX998" fmla="*/ 138351 w 175498"/>
                              <a:gd name="connsiteY998" fmla="*/ 99060 h 181398"/>
                              <a:gd name="connsiteX999" fmla="*/ 138351 w 175498"/>
                              <a:gd name="connsiteY999" fmla="*/ 99060 h 181398"/>
                              <a:gd name="connsiteX1000" fmla="*/ 138351 w 175498"/>
                              <a:gd name="connsiteY1000" fmla="*/ 99060 h 181398"/>
                              <a:gd name="connsiteX1001" fmla="*/ 138351 w 175498"/>
                              <a:gd name="connsiteY1001" fmla="*/ 99060 h 181398"/>
                              <a:gd name="connsiteX1002" fmla="*/ 138351 w 175498"/>
                              <a:gd name="connsiteY1002" fmla="*/ 99060 h 181398"/>
                              <a:gd name="connsiteX1003" fmla="*/ 137398 w 175498"/>
                              <a:gd name="connsiteY1003" fmla="*/ 63817 h 181398"/>
                              <a:gd name="connsiteX1004" fmla="*/ 137398 w 175498"/>
                              <a:gd name="connsiteY1004" fmla="*/ 63817 h 181398"/>
                              <a:gd name="connsiteX1005" fmla="*/ 137398 w 175498"/>
                              <a:gd name="connsiteY1005" fmla="*/ 63817 h 181398"/>
                              <a:gd name="connsiteX1006" fmla="*/ 137398 w 175498"/>
                              <a:gd name="connsiteY1006" fmla="*/ 63817 h 181398"/>
                              <a:gd name="connsiteX1007" fmla="*/ 137398 w 175498"/>
                              <a:gd name="connsiteY1007" fmla="*/ 63817 h 181398"/>
                              <a:gd name="connsiteX1008" fmla="*/ 137398 w 175498"/>
                              <a:gd name="connsiteY1008" fmla="*/ 170497 h 181398"/>
                              <a:gd name="connsiteX1009" fmla="*/ 137398 w 175498"/>
                              <a:gd name="connsiteY1009" fmla="*/ 170497 h 181398"/>
                              <a:gd name="connsiteX1010" fmla="*/ 137398 w 175498"/>
                              <a:gd name="connsiteY1010" fmla="*/ 172403 h 181398"/>
                              <a:gd name="connsiteX1011" fmla="*/ 138351 w 175498"/>
                              <a:gd name="connsiteY1011" fmla="*/ 171450 h 181398"/>
                              <a:gd name="connsiteX1012" fmla="*/ 137398 w 175498"/>
                              <a:gd name="connsiteY1012" fmla="*/ 170497 h 181398"/>
                              <a:gd name="connsiteX1013" fmla="*/ 138351 w 175498"/>
                              <a:gd name="connsiteY1013" fmla="*/ 128588 h 181398"/>
                              <a:gd name="connsiteX1014" fmla="*/ 138351 w 175498"/>
                              <a:gd name="connsiteY1014" fmla="*/ 128588 h 181398"/>
                              <a:gd name="connsiteX1015" fmla="*/ 138351 w 175498"/>
                              <a:gd name="connsiteY1015" fmla="*/ 128588 h 181398"/>
                              <a:gd name="connsiteX1016" fmla="*/ 138351 w 175498"/>
                              <a:gd name="connsiteY1016" fmla="*/ 128588 h 181398"/>
                              <a:gd name="connsiteX1017" fmla="*/ 138351 w 175498"/>
                              <a:gd name="connsiteY1017" fmla="*/ 128588 h 181398"/>
                              <a:gd name="connsiteX1018" fmla="*/ 142161 w 175498"/>
                              <a:gd name="connsiteY1018" fmla="*/ 145732 h 181398"/>
                              <a:gd name="connsiteX1019" fmla="*/ 143113 w 175498"/>
                              <a:gd name="connsiteY1019" fmla="*/ 144780 h 181398"/>
                              <a:gd name="connsiteX1020" fmla="*/ 144065 w 175498"/>
                              <a:gd name="connsiteY1020" fmla="*/ 142875 h 181398"/>
                              <a:gd name="connsiteX1021" fmla="*/ 141208 w 175498"/>
                              <a:gd name="connsiteY1021" fmla="*/ 142875 h 181398"/>
                              <a:gd name="connsiteX1022" fmla="*/ 139303 w 175498"/>
                              <a:gd name="connsiteY1022" fmla="*/ 140017 h 181398"/>
                              <a:gd name="connsiteX1023" fmla="*/ 138351 w 175498"/>
                              <a:gd name="connsiteY1023" fmla="*/ 139065 h 181398"/>
                              <a:gd name="connsiteX1024" fmla="*/ 137398 w 175498"/>
                              <a:gd name="connsiteY1024" fmla="*/ 140017 h 181398"/>
                              <a:gd name="connsiteX1025" fmla="*/ 136446 w 175498"/>
                              <a:gd name="connsiteY1025" fmla="*/ 142875 h 181398"/>
                              <a:gd name="connsiteX1026" fmla="*/ 140256 w 175498"/>
                              <a:gd name="connsiteY1026" fmla="*/ 143828 h 181398"/>
                              <a:gd name="connsiteX1027" fmla="*/ 139303 w 175498"/>
                              <a:gd name="connsiteY1027" fmla="*/ 144780 h 181398"/>
                              <a:gd name="connsiteX1028" fmla="*/ 138351 w 175498"/>
                              <a:gd name="connsiteY1028" fmla="*/ 146685 h 181398"/>
                              <a:gd name="connsiteX1029" fmla="*/ 142161 w 175498"/>
                              <a:gd name="connsiteY1029" fmla="*/ 145732 h 181398"/>
                              <a:gd name="connsiteX1030" fmla="*/ 138351 w 175498"/>
                              <a:gd name="connsiteY1030" fmla="*/ 104775 h 181398"/>
                              <a:gd name="connsiteX1031" fmla="*/ 139303 w 175498"/>
                              <a:gd name="connsiteY1031" fmla="*/ 102870 h 181398"/>
                              <a:gd name="connsiteX1032" fmla="*/ 138351 w 175498"/>
                              <a:gd name="connsiteY1032" fmla="*/ 102870 h 181398"/>
                              <a:gd name="connsiteX1033" fmla="*/ 138351 w 175498"/>
                              <a:gd name="connsiteY1033" fmla="*/ 104775 h 181398"/>
                              <a:gd name="connsiteX1034" fmla="*/ 138351 w 175498"/>
                              <a:gd name="connsiteY1034" fmla="*/ 106680 h 181398"/>
                              <a:gd name="connsiteX1035" fmla="*/ 139303 w 175498"/>
                              <a:gd name="connsiteY1035" fmla="*/ 106680 h 181398"/>
                              <a:gd name="connsiteX1036" fmla="*/ 138351 w 175498"/>
                              <a:gd name="connsiteY1036" fmla="*/ 104775 h 181398"/>
                              <a:gd name="connsiteX1037" fmla="*/ 139303 w 175498"/>
                              <a:gd name="connsiteY1037" fmla="*/ 27622 h 181398"/>
                              <a:gd name="connsiteX1038" fmla="*/ 139303 w 175498"/>
                              <a:gd name="connsiteY1038" fmla="*/ 27622 h 181398"/>
                              <a:gd name="connsiteX1039" fmla="*/ 139303 w 175498"/>
                              <a:gd name="connsiteY1039" fmla="*/ 26670 h 181398"/>
                              <a:gd name="connsiteX1040" fmla="*/ 139303 w 175498"/>
                              <a:gd name="connsiteY1040" fmla="*/ 27622 h 181398"/>
                              <a:gd name="connsiteX1041" fmla="*/ 139303 w 175498"/>
                              <a:gd name="connsiteY1041" fmla="*/ 135255 h 181398"/>
                              <a:gd name="connsiteX1042" fmla="*/ 140256 w 175498"/>
                              <a:gd name="connsiteY1042" fmla="*/ 136207 h 181398"/>
                              <a:gd name="connsiteX1043" fmla="*/ 141208 w 175498"/>
                              <a:gd name="connsiteY1043" fmla="*/ 135255 h 181398"/>
                              <a:gd name="connsiteX1044" fmla="*/ 140256 w 175498"/>
                              <a:gd name="connsiteY1044" fmla="*/ 134303 h 181398"/>
                              <a:gd name="connsiteX1045" fmla="*/ 139303 w 175498"/>
                              <a:gd name="connsiteY1045" fmla="*/ 135255 h 181398"/>
                              <a:gd name="connsiteX1046" fmla="*/ 150733 w 175498"/>
                              <a:gd name="connsiteY1046" fmla="*/ 83820 h 181398"/>
                              <a:gd name="connsiteX1047" fmla="*/ 149781 w 175498"/>
                              <a:gd name="connsiteY1047" fmla="*/ 80963 h 181398"/>
                              <a:gd name="connsiteX1048" fmla="*/ 146923 w 175498"/>
                              <a:gd name="connsiteY1048" fmla="*/ 81915 h 181398"/>
                              <a:gd name="connsiteX1049" fmla="*/ 142161 w 175498"/>
                              <a:gd name="connsiteY1049" fmla="*/ 78105 h 181398"/>
                              <a:gd name="connsiteX1050" fmla="*/ 142161 w 175498"/>
                              <a:gd name="connsiteY1050" fmla="*/ 77153 h 181398"/>
                              <a:gd name="connsiteX1051" fmla="*/ 140256 w 175498"/>
                              <a:gd name="connsiteY1051" fmla="*/ 75247 h 181398"/>
                              <a:gd name="connsiteX1052" fmla="*/ 139303 w 175498"/>
                              <a:gd name="connsiteY1052" fmla="*/ 76200 h 181398"/>
                              <a:gd name="connsiteX1053" fmla="*/ 141208 w 175498"/>
                              <a:gd name="connsiteY1053" fmla="*/ 78105 h 181398"/>
                              <a:gd name="connsiteX1054" fmla="*/ 142161 w 175498"/>
                              <a:gd name="connsiteY1054" fmla="*/ 78105 h 181398"/>
                              <a:gd name="connsiteX1055" fmla="*/ 145018 w 175498"/>
                              <a:gd name="connsiteY1055" fmla="*/ 81915 h 181398"/>
                              <a:gd name="connsiteX1056" fmla="*/ 146923 w 175498"/>
                              <a:gd name="connsiteY1056" fmla="*/ 81915 h 181398"/>
                              <a:gd name="connsiteX1057" fmla="*/ 150733 w 175498"/>
                              <a:gd name="connsiteY1057" fmla="*/ 83820 h 181398"/>
                              <a:gd name="connsiteX1058" fmla="*/ 144065 w 175498"/>
                              <a:gd name="connsiteY1058" fmla="*/ 99060 h 181398"/>
                              <a:gd name="connsiteX1059" fmla="*/ 142161 w 175498"/>
                              <a:gd name="connsiteY1059" fmla="*/ 98107 h 181398"/>
                              <a:gd name="connsiteX1060" fmla="*/ 141208 w 175498"/>
                              <a:gd name="connsiteY1060" fmla="*/ 99060 h 181398"/>
                              <a:gd name="connsiteX1061" fmla="*/ 144065 w 175498"/>
                              <a:gd name="connsiteY1061" fmla="*/ 99060 h 181398"/>
                              <a:gd name="connsiteX1062" fmla="*/ 144065 w 175498"/>
                              <a:gd name="connsiteY1062" fmla="*/ 99060 h 181398"/>
                              <a:gd name="connsiteX1063" fmla="*/ 145018 w 175498"/>
                              <a:gd name="connsiteY1063" fmla="*/ 111442 h 181398"/>
                              <a:gd name="connsiteX1064" fmla="*/ 145018 w 175498"/>
                              <a:gd name="connsiteY1064" fmla="*/ 109538 h 181398"/>
                              <a:gd name="connsiteX1065" fmla="*/ 142161 w 175498"/>
                              <a:gd name="connsiteY1065" fmla="*/ 108585 h 181398"/>
                              <a:gd name="connsiteX1066" fmla="*/ 141208 w 175498"/>
                              <a:gd name="connsiteY1066" fmla="*/ 109538 h 181398"/>
                              <a:gd name="connsiteX1067" fmla="*/ 143113 w 175498"/>
                              <a:gd name="connsiteY1067" fmla="*/ 113347 h 181398"/>
                              <a:gd name="connsiteX1068" fmla="*/ 145018 w 175498"/>
                              <a:gd name="connsiteY1068" fmla="*/ 111442 h 181398"/>
                              <a:gd name="connsiteX1069" fmla="*/ 142161 w 175498"/>
                              <a:gd name="connsiteY1069" fmla="*/ 66675 h 181398"/>
                              <a:gd name="connsiteX1070" fmla="*/ 142161 w 175498"/>
                              <a:gd name="connsiteY1070" fmla="*/ 66675 h 181398"/>
                              <a:gd name="connsiteX1071" fmla="*/ 142161 w 175498"/>
                              <a:gd name="connsiteY1071" fmla="*/ 64770 h 181398"/>
                              <a:gd name="connsiteX1072" fmla="*/ 142161 w 175498"/>
                              <a:gd name="connsiteY1072" fmla="*/ 66675 h 181398"/>
                              <a:gd name="connsiteX1073" fmla="*/ 142161 w 175498"/>
                              <a:gd name="connsiteY1073" fmla="*/ 66675 h 181398"/>
                              <a:gd name="connsiteX1074" fmla="*/ 142161 w 175498"/>
                              <a:gd name="connsiteY1074" fmla="*/ 33338 h 181398"/>
                              <a:gd name="connsiteX1075" fmla="*/ 142161 w 175498"/>
                              <a:gd name="connsiteY1075" fmla="*/ 33338 h 181398"/>
                              <a:gd name="connsiteX1076" fmla="*/ 143113 w 175498"/>
                              <a:gd name="connsiteY1076" fmla="*/ 33338 h 181398"/>
                              <a:gd name="connsiteX1077" fmla="*/ 143113 w 175498"/>
                              <a:gd name="connsiteY1077" fmla="*/ 32385 h 181398"/>
                              <a:gd name="connsiteX1078" fmla="*/ 142161 w 175498"/>
                              <a:gd name="connsiteY1078" fmla="*/ 33338 h 181398"/>
                              <a:gd name="connsiteX1079" fmla="*/ 143113 w 175498"/>
                              <a:gd name="connsiteY1079" fmla="*/ 132397 h 181398"/>
                              <a:gd name="connsiteX1080" fmla="*/ 143113 w 175498"/>
                              <a:gd name="connsiteY1080" fmla="*/ 132397 h 181398"/>
                              <a:gd name="connsiteX1081" fmla="*/ 142161 w 175498"/>
                              <a:gd name="connsiteY1081" fmla="*/ 130492 h 181398"/>
                              <a:gd name="connsiteX1082" fmla="*/ 141208 w 175498"/>
                              <a:gd name="connsiteY1082" fmla="*/ 130492 h 181398"/>
                              <a:gd name="connsiteX1083" fmla="*/ 143113 w 175498"/>
                              <a:gd name="connsiteY1083" fmla="*/ 132397 h 181398"/>
                              <a:gd name="connsiteX1084" fmla="*/ 143113 w 175498"/>
                              <a:gd name="connsiteY1084" fmla="*/ 154305 h 181398"/>
                              <a:gd name="connsiteX1085" fmla="*/ 143113 w 175498"/>
                              <a:gd name="connsiteY1085" fmla="*/ 154305 h 181398"/>
                              <a:gd name="connsiteX1086" fmla="*/ 142161 w 175498"/>
                              <a:gd name="connsiteY1086" fmla="*/ 156210 h 181398"/>
                              <a:gd name="connsiteX1087" fmla="*/ 143113 w 175498"/>
                              <a:gd name="connsiteY1087" fmla="*/ 154305 h 181398"/>
                              <a:gd name="connsiteX1088" fmla="*/ 142161 w 175498"/>
                              <a:gd name="connsiteY1088" fmla="*/ 29528 h 181398"/>
                              <a:gd name="connsiteX1089" fmla="*/ 142161 w 175498"/>
                              <a:gd name="connsiteY1089" fmla="*/ 29528 h 181398"/>
                              <a:gd name="connsiteX1090" fmla="*/ 142161 w 175498"/>
                              <a:gd name="connsiteY1090" fmla="*/ 29528 h 181398"/>
                              <a:gd name="connsiteX1091" fmla="*/ 142161 w 175498"/>
                              <a:gd name="connsiteY1091" fmla="*/ 29528 h 181398"/>
                              <a:gd name="connsiteX1092" fmla="*/ 142161 w 175498"/>
                              <a:gd name="connsiteY1092" fmla="*/ 29528 h 181398"/>
                              <a:gd name="connsiteX1093" fmla="*/ 148828 w 175498"/>
                              <a:gd name="connsiteY1093" fmla="*/ 142875 h 181398"/>
                              <a:gd name="connsiteX1094" fmla="*/ 149781 w 175498"/>
                              <a:gd name="connsiteY1094" fmla="*/ 140970 h 181398"/>
                              <a:gd name="connsiteX1095" fmla="*/ 147876 w 175498"/>
                              <a:gd name="connsiteY1095" fmla="*/ 138113 h 181398"/>
                              <a:gd name="connsiteX1096" fmla="*/ 145971 w 175498"/>
                              <a:gd name="connsiteY1096" fmla="*/ 136207 h 181398"/>
                              <a:gd name="connsiteX1097" fmla="*/ 144065 w 175498"/>
                              <a:gd name="connsiteY1097" fmla="*/ 135255 h 181398"/>
                              <a:gd name="connsiteX1098" fmla="*/ 143113 w 175498"/>
                              <a:gd name="connsiteY1098" fmla="*/ 135255 h 181398"/>
                              <a:gd name="connsiteX1099" fmla="*/ 142161 w 175498"/>
                              <a:gd name="connsiteY1099" fmla="*/ 136207 h 181398"/>
                              <a:gd name="connsiteX1100" fmla="*/ 144065 w 175498"/>
                              <a:gd name="connsiteY1100" fmla="*/ 140017 h 181398"/>
                              <a:gd name="connsiteX1101" fmla="*/ 146923 w 175498"/>
                              <a:gd name="connsiteY1101" fmla="*/ 142875 h 181398"/>
                              <a:gd name="connsiteX1102" fmla="*/ 148828 w 175498"/>
                              <a:gd name="connsiteY1102" fmla="*/ 142875 h 181398"/>
                              <a:gd name="connsiteX1103" fmla="*/ 146923 w 175498"/>
                              <a:gd name="connsiteY1103" fmla="*/ 148590 h 181398"/>
                              <a:gd name="connsiteX1104" fmla="*/ 144065 w 175498"/>
                              <a:gd name="connsiteY1104" fmla="*/ 147638 h 181398"/>
                              <a:gd name="connsiteX1105" fmla="*/ 143113 w 175498"/>
                              <a:gd name="connsiteY1105" fmla="*/ 148590 h 181398"/>
                              <a:gd name="connsiteX1106" fmla="*/ 145971 w 175498"/>
                              <a:gd name="connsiteY1106" fmla="*/ 150495 h 181398"/>
                              <a:gd name="connsiteX1107" fmla="*/ 146923 w 175498"/>
                              <a:gd name="connsiteY1107" fmla="*/ 148590 h 181398"/>
                              <a:gd name="connsiteX1108" fmla="*/ 143113 w 175498"/>
                              <a:gd name="connsiteY1108" fmla="*/ 39053 h 181398"/>
                              <a:gd name="connsiteX1109" fmla="*/ 144065 w 175498"/>
                              <a:gd name="connsiteY1109" fmla="*/ 40005 h 181398"/>
                              <a:gd name="connsiteX1110" fmla="*/ 145971 w 175498"/>
                              <a:gd name="connsiteY1110" fmla="*/ 37147 h 181398"/>
                              <a:gd name="connsiteX1111" fmla="*/ 145018 w 175498"/>
                              <a:gd name="connsiteY1111" fmla="*/ 36195 h 181398"/>
                              <a:gd name="connsiteX1112" fmla="*/ 143113 w 175498"/>
                              <a:gd name="connsiteY1112" fmla="*/ 39053 h 181398"/>
                              <a:gd name="connsiteX1113" fmla="*/ 144065 w 175498"/>
                              <a:gd name="connsiteY1113" fmla="*/ 103822 h 181398"/>
                              <a:gd name="connsiteX1114" fmla="*/ 144065 w 175498"/>
                              <a:gd name="connsiteY1114" fmla="*/ 105728 h 181398"/>
                              <a:gd name="connsiteX1115" fmla="*/ 145971 w 175498"/>
                              <a:gd name="connsiteY1115" fmla="*/ 108585 h 181398"/>
                              <a:gd name="connsiteX1116" fmla="*/ 146923 w 175498"/>
                              <a:gd name="connsiteY1116" fmla="*/ 108585 h 181398"/>
                              <a:gd name="connsiteX1117" fmla="*/ 145971 w 175498"/>
                              <a:gd name="connsiteY1117" fmla="*/ 104775 h 181398"/>
                              <a:gd name="connsiteX1118" fmla="*/ 144065 w 175498"/>
                              <a:gd name="connsiteY1118" fmla="*/ 103822 h 181398"/>
                              <a:gd name="connsiteX1119" fmla="*/ 147876 w 175498"/>
                              <a:gd name="connsiteY1119" fmla="*/ 120015 h 181398"/>
                              <a:gd name="connsiteX1120" fmla="*/ 147876 w 175498"/>
                              <a:gd name="connsiteY1120" fmla="*/ 120015 h 181398"/>
                              <a:gd name="connsiteX1121" fmla="*/ 145971 w 175498"/>
                              <a:gd name="connsiteY1121" fmla="*/ 114300 h 181398"/>
                              <a:gd name="connsiteX1122" fmla="*/ 143113 w 175498"/>
                              <a:gd name="connsiteY1122" fmla="*/ 114300 h 181398"/>
                              <a:gd name="connsiteX1123" fmla="*/ 146923 w 175498"/>
                              <a:gd name="connsiteY1123" fmla="*/ 120015 h 181398"/>
                              <a:gd name="connsiteX1124" fmla="*/ 147876 w 175498"/>
                              <a:gd name="connsiteY1124" fmla="*/ 120015 h 181398"/>
                              <a:gd name="connsiteX1125" fmla="*/ 151686 w 175498"/>
                              <a:gd name="connsiteY1125" fmla="*/ 62865 h 181398"/>
                              <a:gd name="connsiteX1126" fmla="*/ 151686 w 175498"/>
                              <a:gd name="connsiteY1126" fmla="*/ 57150 h 181398"/>
                              <a:gd name="connsiteX1127" fmla="*/ 149781 w 175498"/>
                              <a:gd name="connsiteY1127" fmla="*/ 55245 h 181398"/>
                              <a:gd name="connsiteX1128" fmla="*/ 144065 w 175498"/>
                              <a:gd name="connsiteY1128" fmla="*/ 58103 h 181398"/>
                              <a:gd name="connsiteX1129" fmla="*/ 144065 w 175498"/>
                              <a:gd name="connsiteY1129" fmla="*/ 60007 h 181398"/>
                              <a:gd name="connsiteX1130" fmla="*/ 151686 w 175498"/>
                              <a:gd name="connsiteY1130" fmla="*/ 62865 h 181398"/>
                              <a:gd name="connsiteX1131" fmla="*/ 151686 w 175498"/>
                              <a:gd name="connsiteY1131" fmla="*/ 62865 h 181398"/>
                              <a:gd name="connsiteX1132" fmla="*/ 151686 w 175498"/>
                              <a:gd name="connsiteY1132" fmla="*/ 62865 h 181398"/>
                              <a:gd name="connsiteX1133" fmla="*/ 145018 w 175498"/>
                              <a:gd name="connsiteY1133" fmla="*/ 69532 h 181398"/>
                              <a:gd name="connsiteX1134" fmla="*/ 145971 w 175498"/>
                              <a:gd name="connsiteY1134" fmla="*/ 68580 h 181398"/>
                              <a:gd name="connsiteX1135" fmla="*/ 145018 w 175498"/>
                              <a:gd name="connsiteY1135" fmla="*/ 67628 h 181398"/>
                              <a:gd name="connsiteX1136" fmla="*/ 145018 w 175498"/>
                              <a:gd name="connsiteY1136" fmla="*/ 69532 h 181398"/>
                              <a:gd name="connsiteX1137" fmla="*/ 145018 w 175498"/>
                              <a:gd name="connsiteY1137" fmla="*/ 69532 h 181398"/>
                              <a:gd name="connsiteX1138" fmla="*/ 145018 w 175498"/>
                              <a:gd name="connsiteY1138" fmla="*/ 83820 h 181398"/>
                              <a:gd name="connsiteX1139" fmla="*/ 145971 w 175498"/>
                              <a:gd name="connsiteY1139" fmla="*/ 82867 h 181398"/>
                              <a:gd name="connsiteX1140" fmla="*/ 145018 w 175498"/>
                              <a:gd name="connsiteY1140" fmla="*/ 83820 h 181398"/>
                              <a:gd name="connsiteX1141" fmla="*/ 145018 w 175498"/>
                              <a:gd name="connsiteY1141" fmla="*/ 83820 h 181398"/>
                              <a:gd name="connsiteX1142" fmla="*/ 149781 w 175498"/>
                              <a:gd name="connsiteY1142" fmla="*/ 90488 h 181398"/>
                              <a:gd name="connsiteX1143" fmla="*/ 147876 w 175498"/>
                              <a:gd name="connsiteY1143" fmla="*/ 89535 h 181398"/>
                              <a:gd name="connsiteX1144" fmla="*/ 145018 w 175498"/>
                              <a:gd name="connsiteY1144" fmla="*/ 91440 h 181398"/>
                              <a:gd name="connsiteX1145" fmla="*/ 145018 w 175498"/>
                              <a:gd name="connsiteY1145" fmla="*/ 92392 h 181398"/>
                              <a:gd name="connsiteX1146" fmla="*/ 145971 w 175498"/>
                              <a:gd name="connsiteY1146" fmla="*/ 93345 h 181398"/>
                              <a:gd name="connsiteX1147" fmla="*/ 148828 w 175498"/>
                              <a:gd name="connsiteY1147" fmla="*/ 92392 h 181398"/>
                              <a:gd name="connsiteX1148" fmla="*/ 149781 w 175498"/>
                              <a:gd name="connsiteY1148" fmla="*/ 90488 h 181398"/>
                              <a:gd name="connsiteX1149" fmla="*/ 146923 w 175498"/>
                              <a:gd name="connsiteY1149" fmla="*/ 122872 h 181398"/>
                              <a:gd name="connsiteX1150" fmla="*/ 145971 w 175498"/>
                              <a:gd name="connsiteY1150" fmla="*/ 121920 h 181398"/>
                              <a:gd name="connsiteX1151" fmla="*/ 145018 w 175498"/>
                              <a:gd name="connsiteY1151" fmla="*/ 122872 h 181398"/>
                              <a:gd name="connsiteX1152" fmla="*/ 146923 w 175498"/>
                              <a:gd name="connsiteY1152" fmla="*/ 122872 h 181398"/>
                              <a:gd name="connsiteX1153" fmla="*/ 146923 w 175498"/>
                              <a:gd name="connsiteY1153" fmla="*/ 122872 h 181398"/>
                              <a:gd name="connsiteX1154" fmla="*/ 146923 w 175498"/>
                              <a:gd name="connsiteY1154" fmla="*/ 126682 h 181398"/>
                              <a:gd name="connsiteX1155" fmla="*/ 146923 w 175498"/>
                              <a:gd name="connsiteY1155" fmla="*/ 126682 h 181398"/>
                              <a:gd name="connsiteX1156" fmla="*/ 146923 w 175498"/>
                              <a:gd name="connsiteY1156" fmla="*/ 126682 h 181398"/>
                              <a:gd name="connsiteX1157" fmla="*/ 146923 w 175498"/>
                              <a:gd name="connsiteY1157" fmla="*/ 126682 h 181398"/>
                              <a:gd name="connsiteX1158" fmla="*/ 146923 w 175498"/>
                              <a:gd name="connsiteY1158" fmla="*/ 126682 h 181398"/>
                              <a:gd name="connsiteX1159" fmla="*/ 146923 w 175498"/>
                              <a:gd name="connsiteY1159" fmla="*/ 100965 h 181398"/>
                              <a:gd name="connsiteX1160" fmla="*/ 146923 w 175498"/>
                              <a:gd name="connsiteY1160" fmla="*/ 100965 h 181398"/>
                              <a:gd name="connsiteX1161" fmla="*/ 146923 w 175498"/>
                              <a:gd name="connsiteY1161" fmla="*/ 100013 h 181398"/>
                              <a:gd name="connsiteX1162" fmla="*/ 146923 w 175498"/>
                              <a:gd name="connsiteY1162" fmla="*/ 100965 h 181398"/>
                              <a:gd name="connsiteX1163" fmla="*/ 146923 w 175498"/>
                              <a:gd name="connsiteY1163" fmla="*/ 100965 h 181398"/>
                              <a:gd name="connsiteX1164" fmla="*/ 147876 w 175498"/>
                              <a:gd name="connsiteY1164" fmla="*/ 33338 h 181398"/>
                              <a:gd name="connsiteX1165" fmla="*/ 147876 w 175498"/>
                              <a:gd name="connsiteY1165" fmla="*/ 33338 h 181398"/>
                              <a:gd name="connsiteX1166" fmla="*/ 148828 w 175498"/>
                              <a:gd name="connsiteY1166" fmla="*/ 33338 h 181398"/>
                              <a:gd name="connsiteX1167" fmla="*/ 147876 w 175498"/>
                              <a:gd name="connsiteY1167" fmla="*/ 33338 h 181398"/>
                              <a:gd name="connsiteX1168" fmla="*/ 147876 w 175498"/>
                              <a:gd name="connsiteY1168" fmla="*/ 33338 h 181398"/>
                              <a:gd name="connsiteX1169" fmla="*/ 148828 w 175498"/>
                              <a:gd name="connsiteY1169" fmla="*/ 38100 h 181398"/>
                              <a:gd name="connsiteX1170" fmla="*/ 148828 w 175498"/>
                              <a:gd name="connsiteY1170" fmla="*/ 38100 h 181398"/>
                              <a:gd name="connsiteX1171" fmla="*/ 148828 w 175498"/>
                              <a:gd name="connsiteY1171" fmla="*/ 39053 h 181398"/>
                              <a:gd name="connsiteX1172" fmla="*/ 148828 w 175498"/>
                              <a:gd name="connsiteY1172" fmla="*/ 38100 h 181398"/>
                              <a:gd name="connsiteX1173" fmla="*/ 148828 w 175498"/>
                              <a:gd name="connsiteY1173" fmla="*/ 38100 h 181398"/>
                              <a:gd name="connsiteX1174" fmla="*/ 150733 w 175498"/>
                              <a:gd name="connsiteY1174" fmla="*/ 160020 h 181398"/>
                              <a:gd name="connsiteX1175" fmla="*/ 150733 w 175498"/>
                              <a:gd name="connsiteY1175" fmla="*/ 160020 h 181398"/>
                              <a:gd name="connsiteX1176" fmla="*/ 147876 w 175498"/>
                              <a:gd name="connsiteY1176" fmla="*/ 160972 h 181398"/>
                              <a:gd name="connsiteX1177" fmla="*/ 148828 w 175498"/>
                              <a:gd name="connsiteY1177" fmla="*/ 162878 h 181398"/>
                              <a:gd name="connsiteX1178" fmla="*/ 150733 w 175498"/>
                              <a:gd name="connsiteY1178" fmla="*/ 160020 h 181398"/>
                              <a:gd name="connsiteX1179" fmla="*/ 148828 w 175498"/>
                              <a:gd name="connsiteY1179" fmla="*/ 104775 h 181398"/>
                              <a:gd name="connsiteX1180" fmla="*/ 148828 w 175498"/>
                              <a:gd name="connsiteY1180" fmla="*/ 104775 h 181398"/>
                              <a:gd name="connsiteX1181" fmla="*/ 148828 w 175498"/>
                              <a:gd name="connsiteY1181" fmla="*/ 104775 h 181398"/>
                              <a:gd name="connsiteX1182" fmla="*/ 148828 w 175498"/>
                              <a:gd name="connsiteY1182" fmla="*/ 104775 h 181398"/>
                              <a:gd name="connsiteX1183" fmla="*/ 148828 w 175498"/>
                              <a:gd name="connsiteY1183" fmla="*/ 104775 h 181398"/>
                              <a:gd name="connsiteX1184" fmla="*/ 148828 w 175498"/>
                              <a:gd name="connsiteY1184" fmla="*/ 76200 h 181398"/>
                              <a:gd name="connsiteX1185" fmla="*/ 148828 w 175498"/>
                              <a:gd name="connsiteY1185" fmla="*/ 76200 h 181398"/>
                              <a:gd name="connsiteX1186" fmla="*/ 148828 w 175498"/>
                              <a:gd name="connsiteY1186" fmla="*/ 76200 h 181398"/>
                              <a:gd name="connsiteX1187" fmla="*/ 148828 w 175498"/>
                              <a:gd name="connsiteY1187" fmla="*/ 76200 h 181398"/>
                              <a:gd name="connsiteX1188" fmla="*/ 148828 w 175498"/>
                              <a:gd name="connsiteY1188" fmla="*/ 76200 h 181398"/>
                              <a:gd name="connsiteX1189" fmla="*/ 149781 w 175498"/>
                              <a:gd name="connsiteY1189" fmla="*/ 66675 h 181398"/>
                              <a:gd name="connsiteX1190" fmla="*/ 149781 w 175498"/>
                              <a:gd name="connsiteY1190" fmla="*/ 66675 h 181398"/>
                              <a:gd name="connsiteX1191" fmla="*/ 149781 w 175498"/>
                              <a:gd name="connsiteY1191" fmla="*/ 66675 h 181398"/>
                              <a:gd name="connsiteX1192" fmla="*/ 149781 w 175498"/>
                              <a:gd name="connsiteY1192" fmla="*/ 66675 h 181398"/>
                              <a:gd name="connsiteX1193" fmla="*/ 152638 w 175498"/>
                              <a:gd name="connsiteY1193" fmla="*/ 138113 h 181398"/>
                              <a:gd name="connsiteX1194" fmla="*/ 151686 w 175498"/>
                              <a:gd name="connsiteY1194" fmla="*/ 132397 h 181398"/>
                              <a:gd name="connsiteX1195" fmla="*/ 150733 w 175498"/>
                              <a:gd name="connsiteY1195" fmla="*/ 131445 h 181398"/>
                              <a:gd name="connsiteX1196" fmla="*/ 150733 w 175498"/>
                              <a:gd name="connsiteY1196" fmla="*/ 132397 h 181398"/>
                              <a:gd name="connsiteX1197" fmla="*/ 151686 w 175498"/>
                              <a:gd name="connsiteY1197" fmla="*/ 138113 h 181398"/>
                              <a:gd name="connsiteX1198" fmla="*/ 152638 w 175498"/>
                              <a:gd name="connsiteY1198" fmla="*/ 139065 h 181398"/>
                              <a:gd name="connsiteX1199" fmla="*/ 152638 w 175498"/>
                              <a:gd name="connsiteY1199" fmla="*/ 138113 h 181398"/>
                              <a:gd name="connsiteX1200" fmla="*/ 151686 w 175498"/>
                              <a:gd name="connsiteY1200" fmla="*/ 41910 h 181398"/>
                              <a:gd name="connsiteX1201" fmla="*/ 151686 w 175498"/>
                              <a:gd name="connsiteY1201" fmla="*/ 41910 h 181398"/>
                              <a:gd name="connsiteX1202" fmla="*/ 151686 w 175498"/>
                              <a:gd name="connsiteY1202" fmla="*/ 41910 h 181398"/>
                              <a:gd name="connsiteX1203" fmla="*/ 151686 w 175498"/>
                              <a:gd name="connsiteY1203" fmla="*/ 41910 h 181398"/>
                              <a:gd name="connsiteX1204" fmla="*/ 151686 w 175498"/>
                              <a:gd name="connsiteY1204" fmla="*/ 41910 h 181398"/>
                              <a:gd name="connsiteX1205" fmla="*/ 154543 w 175498"/>
                              <a:gd name="connsiteY1205" fmla="*/ 110490 h 181398"/>
                              <a:gd name="connsiteX1206" fmla="*/ 154543 w 175498"/>
                              <a:gd name="connsiteY1206" fmla="*/ 110490 h 181398"/>
                              <a:gd name="connsiteX1207" fmla="*/ 152638 w 175498"/>
                              <a:gd name="connsiteY1207" fmla="*/ 110490 h 181398"/>
                              <a:gd name="connsiteX1208" fmla="*/ 152638 w 175498"/>
                              <a:gd name="connsiteY1208" fmla="*/ 111442 h 181398"/>
                              <a:gd name="connsiteX1209" fmla="*/ 154543 w 175498"/>
                              <a:gd name="connsiteY1209" fmla="*/ 110490 h 181398"/>
                              <a:gd name="connsiteX1210" fmla="*/ 154543 w 175498"/>
                              <a:gd name="connsiteY1210" fmla="*/ 157163 h 181398"/>
                              <a:gd name="connsiteX1211" fmla="*/ 154543 w 175498"/>
                              <a:gd name="connsiteY1211" fmla="*/ 157163 h 181398"/>
                              <a:gd name="connsiteX1212" fmla="*/ 154543 w 175498"/>
                              <a:gd name="connsiteY1212" fmla="*/ 157163 h 181398"/>
                              <a:gd name="connsiteX1213" fmla="*/ 154543 w 175498"/>
                              <a:gd name="connsiteY1213" fmla="*/ 157163 h 181398"/>
                              <a:gd name="connsiteX1214" fmla="*/ 154543 w 175498"/>
                              <a:gd name="connsiteY1214" fmla="*/ 157163 h 181398"/>
                              <a:gd name="connsiteX1215" fmla="*/ 155496 w 175498"/>
                              <a:gd name="connsiteY1215" fmla="*/ 124778 h 181398"/>
                              <a:gd name="connsiteX1216" fmla="*/ 155496 w 175498"/>
                              <a:gd name="connsiteY1216" fmla="*/ 124778 h 181398"/>
                              <a:gd name="connsiteX1217" fmla="*/ 155496 w 175498"/>
                              <a:gd name="connsiteY1217" fmla="*/ 124778 h 181398"/>
                              <a:gd name="connsiteX1218" fmla="*/ 155496 w 175498"/>
                              <a:gd name="connsiteY1218" fmla="*/ 124778 h 181398"/>
                              <a:gd name="connsiteX1219" fmla="*/ 155496 w 175498"/>
                              <a:gd name="connsiteY1219" fmla="*/ 124778 h 181398"/>
                              <a:gd name="connsiteX1220" fmla="*/ 157401 w 175498"/>
                              <a:gd name="connsiteY1220" fmla="*/ 56197 h 181398"/>
                              <a:gd name="connsiteX1221" fmla="*/ 157401 w 175498"/>
                              <a:gd name="connsiteY1221" fmla="*/ 56197 h 181398"/>
                              <a:gd name="connsiteX1222" fmla="*/ 157401 w 175498"/>
                              <a:gd name="connsiteY1222" fmla="*/ 56197 h 181398"/>
                              <a:gd name="connsiteX1223" fmla="*/ 157401 w 175498"/>
                              <a:gd name="connsiteY1223" fmla="*/ 56197 h 181398"/>
                              <a:gd name="connsiteX1224" fmla="*/ 157401 w 175498"/>
                              <a:gd name="connsiteY1224" fmla="*/ 56197 h 18139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 ang="0">
                                <a:pos x="connsiteX1184" y="connsiteY1184"/>
                              </a:cxn>
                              <a:cxn ang="0">
                                <a:pos x="connsiteX1185" y="connsiteY1185"/>
                              </a:cxn>
                              <a:cxn ang="0">
                                <a:pos x="connsiteX1186" y="connsiteY1186"/>
                              </a:cxn>
                              <a:cxn ang="0">
                                <a:pos x="connsiteX1187" y="connsiteY1187"/>
                              </a:cxn>
                              <a:cxn ang="0">
                                <a:pos x="connsiteX1188" y="connsiteY1188"/>
                              </a:cxn>
                              <a:cxn ang="0">
                                <a:pos x="connsiteX1189" y="connsiteY1189"/>
                              </a:cxn>
                              <a:cxn ang="0">
                                <a:pos x="connsiteX1190" y="connsiteY1190"/>
                              </a:cxn>
                              <a:cxn ang="0">
                                <a:pos x="connsiteX1191" y="connsiteY1191"/>
                              </a:cxn>
                              <a:cxn ang="0">
                                <a:pos x="connsiteX1192" y="connsiteY1192"/>
                              </a:cxn>
                              <a:cxn ang="0">
                                <a:pos x="connsiteX1193" y="connsiteY1193"/>
                              </a:cxn>
                              <a:cxn ang="0">
                                <a:pos x="connsiteX1194" y="connsiteY1194"/>
                              </a:cxn>
                              <a:cxn ang="0">
                                <a:pos x="connsiteX1195" y="connsiteY1195"/>
                              </a:cxn>
                              <a:cxn ang="0">
                                <a:pos x="connsiteX1196" y="connsiteY1196"/>
                              </a:cxn>
                              <a:cxn ang="0">
                                <a:pos x="connsiteX1197" y="connsiteY1197"/>
                              </a:cxn>
                              <a:cxn ang="0">
                                <a:pos x="connsiteX1198" y="connsiteY1198"/>
                              </a:cxn>
                              <a:cxn ang="0">
                                <a:pos x="connsiteX1199" y="connsiteY1199"/>
                              </a:cxn>
                              <a:cxn ang="0">
                                <a:pos x="connsiteX1200" y="connsiteY1200"/>
                              </a:cxn>
                              <a:cxn ang="0">
                                <a:pos x="connsiteX1201" y="connsiteY1201"/>
                              </a:cxn>
                              <a:cxn ang="0">
                                <a:pos x="connsiteX1202" y="connsiteY1202"/>
                              </a:cxn>
                              <a:cxn ang="0">
                                <a:pos x="connsiteX1203" y="connsiteY1203"/>
                              </a:cxn>
                              <a:cxn ang="0">
                                <a:pos x="connsiteX1204" y="connsiteY1204"/>
                              </a:cxn>
                              <a:cxn ang="0">
                                <a:pos x="connsiteX1205" y="connsiteY1205"/>
                              </a:cxn>
                              <a:cxn ang="0">
                                <a:pos x="connsiteX1206" y="connsiteY1206"/>
                              </a:cxn>
                              <a:cxn ang="0">
                                <a:pos x="connsiteX1207" y="connsiteY1207"/>
                              </a:cxn>
                              <a:cxn ang="0">
                                <a:pos x="connsiteX1208" y="connsiteY1208"/>
                              </a:cxn>
                              <a:cxn ang="0">
                                <a:pos x="connsiteX1209" y="connsiteY1209"/>
                              </a:cxn>
                              <a:cxn ang="0">
                                <a:pos x="connsiteX1210" y="connsiteY1210"/>
                              </a:cxn>
                              <a:cxn ang="0">
                                <a:pos x="connsiteX1211" y="connsiteY1211"/>
                              </a:cxn>
                              <a:cxn ang="0">
                                <a:pos x="connsiteX1212" y="connsiteY1212"/>
                              </a:cxn>
                              <a:cxn ang="0">
                                <a:pos x="connsiteX1213" y="connsiteY1213"/>
                              </a:cxn>
                              <a:cxn ang="0">
                                <a:pos x="connsiteX1214" y="connsiteY1214"/>
                              </a:cxn>
                              <a:cxn ang="0">
                                <a:pos x="connsiteX1215" y="connsiteY1215"/>
                              </a:cxn>
                              <a:cxn ang="0">
                                <a:pos x="connsiteX1216" y="connsiteY1216"/>
                              </a:cxn>
                              <a:cxn ang="0">
                                <a:pos x="connsiteX1217" y="connsiteY1217"/>
                              </a:cxn>
                              <a:cxn ang="0">
                                <a:pos x="connsiteX1218" y="connsiteY1218"/>
                              </a:cxn>
                              <a:cxn ang="0">
                                <a:pos x="connsiteX1219" y="connsiteY1219"/>
                              </a:cxn>
                              <a:cxn ang="0">
                                <a:pos x="connsiteX1220" y="connsiteY1220"/>
                              </a:cxn>
                              <a:cxn ang="0">
                                <a:pos x="connsiteX1221" y="connsiteY1221"/>
                              </a:cxn>
                              <a:cxn ang="0">
                                <a:pos x="connsiteX1222" y="connsiteY1222"/>
                              </a:cxn>
                              <a:cxn ang="0">
                                <a:pos x="connsiteX1223" y="connsiteY1223"/>
                              </a:cxn>
                              <a:cxn ang="0">
                                <a:pos x="connsiteX1224" y="connsiteY1224"/>
                              </a:cxn>
                            </a:cxnLst>
                            <a:rect l="l" t="t" r="r" b="b"/>
                            <a:pathLst>
                              <a:path w="175498" h="181398">
                                <a:moveTo>
                                  <a:pt x="175498" y="175260"/>
                                </a:moveTo>
                                <a:cubicBezTo>
                                  <a:pt x="175498" y="177165"/>
                                  <a:pt x="173593" y="179070"/>
                                  <a:pt x="171688" y="179070"/>
                                </a:cubicBezTo>
                                <a:cubicBezTo>
                                  <a:pt x="170736" y="179070"/>
                                  <a:pt x="169783" y="179070"/>
                                  <a:pt x="168831" y="179070"/>
                                </a:cubicBezTo>
                                <a:cubicBezTo>
                                  <a:pt x="146923" y="179070"/>
                                  <a:pt x="125015" y="179070"/>
                                  <a:pt x="103108" y="180022"/>
                                </a:cubicBezTo>
                                <a:cubicBezTo>
                                  <a:pt x="101203" y="180022"/>
                                  <a:pt x="100251" y="180022"/>
                                  <a:pt x="98346" y="180022"/>
                                </a:cubicBezTo>
                                <a:cubicBezTo>
                                  <a:pt x="96440" y="180022"/>
                                  <a:pt x="94536" y="178117"/>
                                  <a:pt x="95488" y="176213"/>
                                </a:cubicBezTo>
                                <a:cubicBezTo>
                                  <a:pt x="95488" y="174307"/>
                                  <a:pt x="96440" y="172403"/>
                                  <a:pt x="98346" y="172403"/>
                                </a:cubicBezTo>
                                <a:cubicBezTo>
                                  <a:pt x="101203" y="171450"/>
                                  <a:pt x="104061" y="171450"/>
                                  <a:pt x="106918" y="170497"/>
                                </a:cubicBezTo>
                                <a:cubicBezTo>
                                  <a:pt x="110728" y="168592"/>
                                  <a:pt x="112633" y="166688"/>
                                  <a:pt x="113586" y="161925"/>
                                </a:cubicBezTo>
                                <a:cubicBezTo>
                                  <a:pt x="114538" y="154305"/>
                                  <a:pt x="115490" y="145732"/>
                                  <a:pt x="114538" y="138113"/>
                                </a:cubicBezTo>
                                <a:cubicBezTo>
                                  <a:pt x="113586" y="132397"/>
                                  <a:pt x="114538" y="126682"/>
                                  <a:pt x="114538" y="120967"/>
                                </a:cubicBezTo>
                                <a:cubicBezTo>
                                  <a:pt x="114538" y="114300"/>
                                  <a:pt x="115490" y="107632"/>
                                  <a:pt x="113586" y="100965"/>
                                </a:cubicBezTo>
                                <a:cubicBezTo>
                                  <a:pt x="113586" y="100013"/>
                                  <a:pt x="113586" y="98107"/>
                                  <a:pt x="113586" y="98107"/>
                                </a:cubicBezTo>
                                <a:cubicBezTo>
                                  <a:pt x="116443" y="96203"/>
                                  <a:pt x="114538" y="94297"/>
                                  <a:pt x="113586" y="92392"/>
                                </a:cubicBezTo>
                                <a:cubicBezTo>
                                  <a:pt x="112633" y="88582"/>
                                  <a:pt x="113586" y="85725"/>
                                  <a:pt x="113586" y="81915"/>
                                </a:cubicBezTo>
                                <a:cubicBezTo>
                                  <a:pt x="113586" y="78105"/>
                                  <a:pt x="112633" y="73342"/>
                                  <a:pt x="113586" y="69532"/>
                                </a:cubicBezTo>
                                <a:cubicBezTo>
                                  <a:pt x="113586" y="68580"/>
                                  <a:pt x="113586" y="67628"/>
                                  <a:pt x="113586" y="66675"/>
                                </a:cubicBezTo>
                                <a:cubicBezTo>
                                  <a:pt x="112633" y="58103"/>
                                  <a:pt x="113586" y="50482"/>
                                  <a:pt x="112633" y="41910"/>
                                </a:cubicBezTo>
                                <a:cubicBezTo>
                                  <a:pt x="112633" y="34290"/>
                                  <a:pt x="109776" y="28575"/>
                                  <a:pt x="105013" y="22860"/>
                                </a:cubicBezTo>
                                <a:cubicBezTo>
                                  <a:pt x="100251" y="18097"/>
                                  <a:pt x="92631" y="18097"/>
                                  <a:pt x="87868" y="22860"/>
                                </a:cubicBezTo>
                                <a:cubicBezTo>
                                  <a:pt x="71676" y="38100"/>
                                  <a:pt x="64056" y="57150"/>
                                  <a:pt x="64056" y="79057"/>
                                </a:cubicBezTo>
                                <a:lnTo>
                                  <a:pt x="64056" y="108585"/>
                                </a:lnTo>
                                <a:cubicBezTo>
                                  <a:pt x="64056" y="111442"/>
                                  <a:pt x="64056" y="115253"/>
                                  <a:pt x="63103" y="118110"/>
                                </a:cubicBezTo>
                                <a:cubicBezTo>
                                  <a:pt x="62151" y="120015"/>
                                  <a:pt x="63103" y="121920"/>
                                  <a:pt x="63103" y="122872"/>
                                </a:cubicBezTo>
                                <a:cubicBezTo>
                                  <a:pt x="65008" y="129540"/>
                                  <a:pt x="64056" y="136207"/>
                                  <a:pt x="64056" y="142875"/>
                                </a:cubicBezTo>
                                <a:cubicBezTo>
                                  <a:pt x="64056" y="147638"/>
                                  <a:pt x="64056" y="152400"/>
                                  <a:pt x="64056" y="157163"/>
                                </a:cubicBezTo>
                                <a:cubicBezTo>
                                  <a:pt x="65008" y="163830"/>
                                  <a:pt x="68818" y="167640"/>
                                  <a:pt x="74533" y="170497"/>
                                </a:cubicBezTo>
                                <a:lnTo>
                                  <a:pt x="77390" y="171450"/>
                                </a:lnTo>
                                <a:cubicBezTo>
                                  <a:pt x="79296" y="172403"/>
                                  <a:pt x="80248" y="173355"/>
                                  <a:pt x="80248" y="175260"/>
                                </a:cubicBezTo>
                                <a:cubicBezTo>
                                  <a:pt x="80248" y="177165"/>
                                  <a:pt x="79296" y="178117"/>
                                  <a:pt x="77390" y="179070"/>
                                </a:cubicBezTo>
                                <a:cubicBezTo>
                                  <a:pt x="73581" y="180022"/>
                                  <a:pt x="68818" y="180022"/>
                                  <a:pt x="65008" y="180022"/>
                                </a:cubicBezTo>
                                <a:cubicBezTo>
                                  <a:pt x="58340" y="180022"/>
                                  <a:pt x="51673" y="180022"/>
                                  <a:pt x="45006" y="180975"/>
                                </a:cubicBezTo>
                                <a:cubicBezTo>
                                  <a:pt x="39290" y="181928"/>
                                  <a:pt x="32623" y="180975"/>
                                  <a:pt x="26908" y="180975"/>
                                </a:cubicBezTo>
                                <a:cubicBezTo>
                                  <a:pt x="21193" y="180975"/>
                                  <a:pt x="15478" y="180975"/>
                                  <a:pt x="9763" y="180975"/>
                                </a:cubicBezTo>
                                <a:cubicBezTo>
                                  <a:pt x="7858" y="180975"/>
                                  <a:pt x="6906" y="180975"/>
                                  <a:pt x="5001" y="180975"/>
                                </a:cubicBezTo>
                                <a:cubicBezTo>
                                  <a:pt x="3096" y="180975"/>
                                  <a:pt x="2143" y="179070"/>
                                  <a:pt x="1190" y="177165"/>
                                </a:cubicBezTo>
                                <a:cubicBezTo>
                                  <a:pt x="1190" y="175260"/>
                                  <a:pt x="2143" y="174307"/>
                                  <a:pt x="3096" y="173355"/>
                                </a:cubicBezTo>
                                <a:cubicBezTo>
                                  <a:pt x="5001" y="172403"/>
                                  <a:pt x="6906" y="172403"/>
                                  <a:pt x="8811" y="171450"/>
                                </a:cubicBezTo>
                                <a:cubicBezTo>
                                  <a:pt x="13573" y="171450"/>
                                  <a:pt x="15478" y="168592"/>
                                  <a:pt x="16431" y="163830"/>
                                </a:cubicBezTo>
                                <a:cubicBezTo>
                                  <a:pt x="18336" y="156210"/>
                                  <a:pt x="18336" y="148590"/>
                                  <a:pt x="17383" y="140970"/>
                                </a:cubicBezTo>
                                <a:cubicBezTo>
                                  <a:pt x="17383" y="137160"/>
                                  <a:pt x="16431" y="132397"/>
                                  <a:pt x="17383" y="128588"/>
                                </a:cubicBezTo>
                                <a:cubicBezTo>
                                  <a:pt x="17383" y="127635"/>
                                  <a:pt x="17383" y="127635"/>
                                  <a:pt x="17383" y="126682"/>
                                </a:cubicBezTo>
                                <a:cubicBezTo>
                                  <a:pt x="15478" y="121920"/>
                                  <a:pt x="17383" y="116205"/>
                                  <a:pt x="17383" y="111442"/>
                                </a:cubicBezTo>
                                <a:cubicBezTo>
                                  <a:pt x="17383" y="108585"/>
                                  <a:pt x="17383" y="105728"/>
                                  <a:pt x="16431" y="102870"/>
                                </a:cubicBezTo>
                                <a:cubicBezTo>
                                  <a:pt x="15478" y="98107"/>
                                  <a:pt x="16431" y="93345"/>
                                  <a:pt x="16431" y="88582"/>
                                </a:cubicBezTo>
                                <a:cubicBezTo>
                                  <a:pt x="17383" y="68580"/>
                                  <a:pt x="18336" y="49530"/>
                                  <a:pt x="17383" y="29528"/>
                                </a:cubicBezTo>
                                <a:cubicBezTo>
                                  <a:pt x="17383" y="22860"/>
                                  <a:pt x="13573" y="19050"/>
                                  <a:pt x="6906" y="17145"/>
                                </a:cubicBezTo>
                                <a:cubicBezTo>
                                  <a:pt x="5001" y="17145"/>
                                  <a:pt x="3096" y="17145"/>
                                  <a:pt x="2143" y="16192"/>
                                </a:cubicBezTo>
                                <a:cubicBezTo>
                                  <a:pt x="-714" y="14288"/>
                                  <a:pt x="-714" y="11430"/>
                                  <a:pt x="2143" y="9525"/>
                                </a:cubicBezTo>
                                <a:cubicBezTo>
                                  <a:pt x="4048" y="8572"/>
                                  <a:pt x="6906" y="7620"/>
                                  <a:pt x="9763" y="7620"/>
                                </a:cubicBezTo>
                                <a:cubicBezTo>
                                  <a:pt x="21193" y="7620"/>
                                  <a:pt x="32623" y="7620"/>
                                  <a:pt x="44053" y="4763"/>
                                </a:cubicBezTo>
                                <a:cubicBezTo>
                                  <a:pt x="47863" y="3810"/>
                                  <a:pt x="52626" y="2857"/>
                                  <a:pt x="56436" y="953"/>
                                </a:cubicBezTo>
                                <a:cubicBezTo>
                                  <a:pt x="63103" y="-953"/>
                                  <a:pt x="65008" y="953"/>
                                  <a:pt x="65008" y="6667"/>
                                </a:cubicBezTo>
                                <a:lnTo>
                                  <a:pt x="65008" y="26670"/>
                                </a:lnTo>
                                <a:cubicBezTo>
                                  <a:pt x="65008" y="27622"/>
                                  <a:pt x="65008" y="29528"/>
                                  <a:pt x="65008" y="30480"/>
                                </a:cubicBezTo>
                                <a:cubicBezTo>
                                  <a:pt x="65008" y="31432"/>
                                  <a:pt x="65961" y="32385"/>
                                  <a:pt x="66913" y="32385"/>
                                </a:cubicBezTo>
                                <a:cubicBezTo>
                                  <a:pt x="67865" y="32385"/>
                                  <a:pt x="67865" y="31432"/>
                                  <a:pt x="68818" y="31432"/>
                                </a:cubicBezTo>
                                <a:cubicBezTo>
                                  <a:pt x="69771" y="30480"/>
                                  <a:pt x="69771" y="28575"/>
                                  <a:pt x="70723" y="27622"/>
                                </a:cubicBezTo>
                                <a:cubicBezTo>
                                  <a:pt x="80248" y="10478"/>
                                  <a:pt x="94536" y="953"/>
                                  <a:pt x="114538" y="0"/>
                                </a:cubicBezTo>
                                <a:cubicBezTo>
                                  <a:pt x="121206" y="0"/>
                                  <a:pt x="127873" y="0"/>
                                  <a:pt x="133588" y="1905"/>
                                </a:cubicBezTo>
                                <a:cubicBezTo>
                                  <a:pt x="135493" y="2857"/>
                                  <a:pt x="137398" y="2857"/>
                                  <a:pt x="139303" y="3810"/>
                                </a:cubicBezTo>
                                <a:cubicBezTo>
                                  <a:pt x="149781" y="10478"/>
                                  <a:pt x="156448" y="19050"/>
                                  <a:pt x="159306" y="30480"/>
                                </a:cubicBezTo>
                                <a:cubicBezTo>
                                  <a:pt x="162163" y="40957"/>
                                  <a:pt x="163115" y="51435"/>
                                  <a:pt x="162163" y="62865"/>
                                </a:cubicBezTo>
                                <a:cubicBezTo>
                                  <a:pt x="162163" y="63817"/>
                                  <a:pt x="162163" y="65722"/>
                                  <a:pt x="162163" y="66675"/>
                                </a:cubicBezTo>
                                <a:cubicBezTo>
                                  <a:pt x="162163" y="73342"/>
                                  <a:pt x="161211" y="80963"/>
                                  <a:pt x="162163" y="86678"/>
                                </a:cubicBezTo>
                                <a:cubicBezTo>
                                  <a:pt x="162163" y="100013"/>
                                  <a:pt x="161211" y="112395"/>
                                  <a:pt x="162163" y="124778"/>
                                </a:cubicBezTo>
                                <a:cubicBezTo>
                                  <a:pt x="162163" y="134303"/>
                                  <a:pt x="161211" y="142875"/>
                                  <a:pt x="162163" y="151447"/>
                                </a:cubicBezTo>
                                <a:cubicBezTo>
                                  <a:pt x="162163" y="154305"/>
                                  <a:pt x="162163" y="157163"/>
                                  <a:pt x="163115" y="159067"/>
                                </a:cubicBezTo>
                                <a:cubicBezTo>
                                  <a:pt x="163115" y="162878"/>
                                  <a:pt x="165021" y="164782"/>
                                  <a:pt x="168831" y="165735"/>
                                </a:cubicBezTo>
                                <a:cubicBezTo>
                                  <a:pt x="170736" y="165735"/>
                                  <a:pt x="172640" y="165735"/>
                                  <a:pt x="174546" y="166688"/>
                                </a:cubicBezTo>
                                <a:cubicBezTo>
                                  <a:pt x="173593" y="172403"/>
                                  <a:pt x="175498" y="173355"/>
                                  <a:pt x="175498" y="175260"/>
                                </a:cubicBezTo>
                                <a:close/>
                                <a:moveTo>
                                  <a:pt x="22146" y="59055"/>
                                </a:moveTo>
                                <a:cubicBezTo>
                                  <a:pt x="22146" y="59055"/>
                                  <a:pt x="21193" y="59055"/>
                                  <a:pt x="22146" y="59055"/>
                                </a:cubicBezTo>
                                <a:cubicBezTo>
                                  <a:pt x="21193" y="59055"/>
                                  <a:pt x="20240" y="59055"/>
                                  <a:pt x="21193" y="60007"/>
                                </a:cubicBezTo>
                                <a:cubicBezTo>
                                  <a:pt x="20240" y="60007"/>
                                  <a:pt x="21193" y="60007"/>
                                  <a:pt x="22146" y="59055"/>
                                </a:cubicBezTo>
                                <a:cubicBezTo>
                                  <a:pt x="21193" y="60007"/>
                                  <a:pt x="22146" y="60007"/>
                                  <a:pt x="22146" y="59055"/>
                                </a:cubicBezTo>
                                <a:close/>
                                <a:moveTo>
                                  <a:pt x="23098" y="24765"/>
                                </a:moveTo>
                                <a:lnTo>
                                  <a:pt x="25003" y="22860"/>
                                </a:lnTo>
                                <a:cubicBezTo>
                                  <a:pt x="25003" y="22860"/>
                                  <a:pt x="24051" y="22860"/>
                                  <a:pt x="24051" y="22860"/>
                                </a:cubicBezTo>
                                <a:cubicBezTo>
                                  <a:pt x="22146" y="22860"/>
                                  <a:pt x="22146" y="23813"/>
                                  <a:pt x="23098" y="24765"/>
                                </a:cubicBezTo>
                                <a:cubicBezTo>
                                  <a:pt x="22146" y="24765"/>
                                  <a:pt x="22146" y="24765"/>
                                  <a:pt x="23098" y="24765"/>
                                </a:cubicBezTo>
                                <a:close/>
                                <a:moveTo>
                                  <a:pt x="23098" y="38100"/>
                                </a:moveTo>
                                <a:cubicBezTo>
                                  <a:pt x="23098" y="38100"/>
                                  <a:pt x="23098" y="38100"/>
                                  <a:pt x="23098" y="38100"/>
                                </a:cubicBezTo>
                                <a:cubicBezTo>
                                  <a:pt x="23098" y="38100"/>
                                  <a:pt x="23098" y="37147"/>
                                  <a:pt x="23098" y="38100"/>
                                </a:cubicBezTo>
                                <a:cubicBezTo>
                                  <a:pt x="23098" y="37147"/>
                                  <a:pt x="22146" y="37147"/>
                                  <a:pt x="23098" y="38100"/>
                                </a:cubicBezTo>
                                <a:cubicBezTo>
                                  <a:pt x="22146" y="38100"/>
                                  <a:pt x="22146" y="38100"/>
                                  <a:pt x="23098" y="38100"/>
                                </a:cubicBezTo>
                                <a:close/>
                                <a:moveTo>
                                  <a:pt x="23098" y="33338"/>
                                </a:moveTo>
                                <a:cubicBezTo>
                                  <a:pt x="22146" y="33338"/>
                                  <a:pt x="23098" y="34290"/>
                                  <a:pt x="24051" y="34290"/>
                                </a:cubicBezTo>
                                <a:cubicBezTo>
                                  <a:pt x="25956" y="34290"/>
                                  <a:pt x="26908" y="31432"/>
                                  <a:pt x="28813" y="31432"/>
                                </a:cubicBezTo>
                                <a:cubicBezTo>
                                  <a:pt x="29765" y="31432"/>
                                  <a:pt x="27861" y="30480"/>
                                  <a:pt x="26908" y="29528"/>
                                </a:cubicBezTo>
                                <a:cubicBezTo>
                                  <a:pt x="25003" y="29528"/>
                                  <a:pt x="24051" y="32385"/>
                                  <a:pt x="23098" y="33338"/>
                                </a:cubicBezTo>
                                <a:close/>
                                <a:moveTo>
                                  <a:pt x="24051" y="81915"/>
                                </a:moveTo>
                                <a:cubicBezTo>
                                  <a:pt x="25003" y="82867"/>
                                  <a:pt x="24051" y="80963"/>
                                  <a:pt x="25003" y="80010"/>
                                </a:cubicBezTo>
                                <a:lnTo>
                                  <a:pt x="26908" y="77153"/>
                                </a:lnTo>
                                <a:cubicBezTo>
                                  <a:pt x="26908" y="77153"/>
                                  <a:pt x="27861" y="76200"/>
                                  <a:pt x="27861" y="76200"/>
                                </a:cubicBezTo>
                                <a:cubicBezTo>
                                  <a:pt x="27861" y="75247"/>
                                  <a:pt x="26908" y="75247"/>
                                  <a:pt x="26908" y="75247"/>
                                </a:cubicBezTo>
                                <a:cubicBezTo>
                                  <a:pt x="25956" y="76200"/>
                                  <a:pt x="24051" y="77153"/>
                                  <a:pt x="23098" y="79057"/>
                                </a:cubicBezTo>
                                <a:cubicBezTo>
                                  <a:pt x="22146" y="80963"/>
                                  <a:pt x="24051" y="81915"/>
                                  <a:pt x="24051" y="81915"/>
                                </a:cubicBezTo>
                                <a:close/>
                                <a:moveTo>
                                  <a:pt x="25956" y="42863"/>
                                </a:moveTo>
                                <a:cubicBezTo>
                                  <a:pt x="25003" y="42863"/>
                                  <a:pt x="24051" y="43815"/>
                                  <a:pt x="25003" y="44767"/>
                                </a:cubicBezTo>
                                <a:cubicBezTo>
                                  <a:pt x="25003" y="44767"/>
                                  <a:pt x="25003" y="44767"/>
                                  <a:pt x="25003" y="44767"/>
                                </a:cubicBezTo>
                                <a:cubicBezTo>
                                  <a:pt x="25956" y="44767"/>
                                  <a:pt x="25003" y="43815"/>
                                  <a:pt x="25956" y="42863"/>
                                </a:cubicBezTo>
                                <a:cubicBezTo>
                                  <a:pt x="25956" y="42863"/>
                                  <a:pt x="26908" y="41910"/>
                                  <a:pt x="25956" y="40957"/>
                                </a:cubicBezTo>
                                <a:lnTo>
                                  <a:pt x="25003" y="40957"/>
                                </a:lnTo>
                                <a:cubicBezTo>
                                  <a:pt x="25003" y="41910"/>
                                  <a:pt x="25003" y="42863"/>
                                  <a:pt x="25956" y="42863"/>
                                </a:cubicBezTo>
                                <a:close/>
                                <a:moveTo>
                                  <a:pt x="26908" y="70485"/>
                                </a:moveTo>
                                <a:cubicBezTo>
                                  <a:pt x="27861" y="70485"/>
                                  <a:pt x="29765" y="70485"/>
                                  <a:pt x="29765" y="68580"/>
                                </a:cubicBezTo>
                                <a:cubicBezTo>
                                  <a:pt x="29765" y="66675"/>
                                  <a:pt x="28813" y="67628"/>
                                  <a:pt x="26908" y="67628"/>
                                </a:cubicBezTo>
                                <a:cubicBezTo>
                                  <a:pt x="25956" y="67628"/>
                                  <a:pt x="24051" y="66675"/>
                                  <a:pt x="24051" y="68580"/>
                                </a:cubicBezTo>
                                <a:cubicBezTo>
                                  <a:pt x="24051" y="70485"/>
                                  <a:pt x="25956" y="70485"/>
                                  <a:pt x="26908" y="70485"/>
                                </a:cubicBezTo>
                                <a:close/>
                                <a:moveTo>
                                  <a:pt x="25956" y="107632"/>
                                </a:moveTo>
                                <a:cubicBezTo>
                                  <a:pt x="27861" y="107632"/>
                                  <a:pt x="27861" y="106680"/>
                                  <a:pt x="26908" y="105728"/>
                                </a:cubicBezTo>
                                <a:cubicBezTo>
                                  <a:pt x="26908" y="104775"/>
                                  <a:pt x="27861" y="103822"/>
                                  <a:pt x="25956" y="103822"/>
                                </a:cubicBezTo>
                                <a:cubicBezTo>
                                  <a:pt x="24051" y="103822"/>
                                  <a:pt x="25003" y="105728"/>
                                  <a:pt x="25003" y="106680"/>
                                </a:cubicBezTo>
                                <a:cubicBezTo>
                                  <a:pt x="24051" y="106680"/>
                                  <a:pt x="25003" y="107632"/>
                                  <a:pt x="25956" y="107632"/>
                                </a:cubicBezTo>
                                <a:close/>
                                <a:moveTo>
                                  <a:pt x="25956" y="148590"/>
                                </a:moveTo>
                                <a:cubicBezTo>
                                  <a:pt x="25956" y="148590"/>
                                  <a:pt x="25956" y="148590"/>
                                  <a:pt x="25956" y="148590"/>
                                </a:cubicBezTo>
                                <a:lnTo>
                                  <a:pt x="25956" y="148590"/>
                                </a:lnTo>
                                <a:cubicBezTo>
                                  <a:pt x="25003" y="148590"/>
                                  <a:pt x="25003" y="148590"/>
                                  <a:pt x="25956" y="148590"/>
                                </a:cubicBezTo>
                                <a:cubicBezTo>
                                  <a:pt x="25003" y="148590"/>
                                  <a:pt x="25956" y="148590"/>
                                  <a:pt x="25956" y="148590"/>
                                </a:cubicBezTo>
                                <a:close/>
                                <a:moveTo>
                                  <a:pt x="26908" y="158115"/>
                                </a:moveTo>
                                <a:cubicBezTo>
                                  <a:pt x="25956" y="158115"/>
                                  <a:pt x="25956" y="158115"/>
                                  <a:pt x="25956" y="158115"/>
                                </a:cubicBezTo>
                                <a:cubicBezTo>
                                  <a:pt x="25956" y="158115"/>
                                  <a:pt x="25956" y="159067"/>
                                  <a:pt x="26908" y="159067"/>
                                </a:cubicBezTo>
                                <a:cubicBezTo>
                                  <a:pt x="27861" y="159067"/>
                                  <a:pt x="27861" y="159067"/>
                                  <a:pt x="27861" y="159067"/>
                                </a:cubicBezTo>
                                <a:cubicBezTo>
                                  <a:pt x="27861" y="159067"/>
                                  <a:pt x="26908" y="158115"/>
                                  <a:pt x="26908" y="158115"/>
                                </a:cubicBezTo>
                                <a:close/>
                                <a:moveTo>
                                  <a:pt x="28813" y="140970"/>
                                </a:moveTo>
                                <a:cubicBezTo>
                                  <a:pt x="28813" y="140017"/>
                                  <a:pt x="27861" y="139065"/>
                                  <a:pt x="26908" y="139065"/>
                                </a:cubicBezTo>
                                <a:cubicBezTo>
                                  <a:pt x="25956" y="139065"/>
                                  <a:pt x="25956" y="139065"/>
                                  <a:pt x="25956" y="139065"/>
                                </a:cubicBezTo>
                                <a:cubicBezTo>
                                  <a:pt x="26908" y="140017"/>
                                  <a:pt x="26908" y="140970"/>
                                  <a:pt x="28813" y="140970"/>
                                </a:cubicBezTo>
                                <a:lnTo>
                                  <a:pt x="28813" y="140970"/>
                                </a:lnTo>
                                <a:close/>
                                <a:moveTo>
                                  <a:pt x="53578" y="118110"/>
                                </a:moveTo>
                                <a:lnTo>
                                  <a:pt x="53578" y="118110"/>
                                </a:lnTo>
                                <a:cubicBezTo>
                                  <a:pt x="52626" y="116205"/>
                                  <a:pt x="50721" y="116205"/>
                                  <a:pt x="50721" y="113347"/>
                                </a:cubicBezTo>
                                <a:cubicBezTo>
                                  <a:pt x="50721" y="111442"/>
                                  <a:pt x="47863" y="113347"/>
                                  <a:pt x="46911" y="111442"/>
                                </a:cubicBezTo>
                                <a:cubicBezTo>
                                  <a:pt x="45006" y="108585"/>
                                  <a:pt x="43101" y="108585"/>
                                  <a:pt x="40243" y="107632"/>
                                </a:cubicBezTo>
                                <a:cubicBezTo>
                                  <a:pt x="39290" y="107632"/>
                                  <a:pt x="38338" y="106680"/>
                                  <a:pt x="38338" y="107632"/>
                                </a:cubicBezTo>
                                <a:cubicBezTo>
                                  <a:pt x="37386" y="109538"/>
                                  <a:pt x="36433" y="108585"/>
                                  <a:pt x="35481" y="107632"/>
                                </a:cubicBezTo>
                                <a:cubicBezTo>
                                  <a:pt x="34528" y="106680"/>
                                  <a:pt x="32623" y="106680"/>
                                  <a:pt x="33576" y="108585"/>
                                </a:cubicBezTo>
                                <a:cubicBezTo>
                                  <a:pt x="34528" y="111442"/>
                                  <a:pt x="32623" y="111442"/>
                                  <a:pt x="30718" y="110490"/>
                                </a:cubicBezTo>
                                <a:cubicBezTo>
                                  <a:pt x="29765" y="110490"/>
                                  <a:pt x="27861" y="109538"/>
                                  <a:pt x="26908" y="110490"/>
                                </a:cubicBezTo>
                                <a:cubicBezTo>
                                  <a:pt x="25956" y="110490"/>
                                  <a:pt x="25003" y="111442"/>
                                  <a:pt x="25003" y="112395"/>
                                </a:cubicBezTo>
                                <a:cubicBezTo>
                                  <a:pt x="25003" y="113347"/>
                                  <a:pt x="25956" y="113347"/>
                                  <a:pt x="26908" y="112395"/>
                                </a:cubicBezTo>
                                <a:cubicBezTo>
                                  <a:pt x="28813" y="111442"/>
                                  <a:pt x="29765" y="112395"/>
                                  <a:pt x="29765" y="114300"/>
                                </a:cubicBezTo>
                                <a:cubicBezTo>
                                  <a:pt x="29765" y="115253"/>
                                  <a:pt x="30718" y="114300"/>
                                  <a:pt x="31671" y="114300"/>
                                </a:cubicBezTo>
                                <a:lnTo>
                                  <a:pt x="31671" y="114300"/>
                                </a:lnTo>
                                <a:cubicBezTo>
                                  <a:pt x="33576" y="112395"/>
                                  <a:pt x="34528" y="110490"/>
                                  <a:pt x="36433" y="114300"/>
                                </a:cubicBezTo>
                                <a:cubicBezTo>
                                  <a:pt x="37386" y="115253"/>
                                  <a:pt x="38338" y="116205"/>
                                  <a:pt x="39290" y="117157"/>
                                </a:cubicBezTo>
                                <a:cubicBezTo>
                                  <a:pt x="39290" y="118110"/>
                                  <a:pt x="39290" y="119063"/>
                                  <a:pt x="40243" y="119063"/>
                                </a:cubicBezTo>
                                <a:cubicBezTo>
                                  <a:pt x="42148" y="118110"/>
                                  <a:pt x="42148" y="120015"/>
                                  <a:pt x="43101" y="120967"/>
                                </a:cubicBezTo>
                                <a:cubicBezTo>
                                  <a:pt x="43101" y="122872"/>
                                  <a:pt x="43101" y="124778"/>
                                  <a:pt x="44053" y="125730"/>
                                </a:cubicBezTo>
                                <a:cubicBezTo>
                                  <a:pt x="45006" y="130492"/>
                                  <a:pt x="45006" y="131445"/>
                                  <a:pt x="50721" y="131445"/>
                                </a:cubicBezTo>
                                <a:cubicBezTo>
                                  <a:pt x="50721" y="131445"/>
                                  <a:pt x="50721" y="132397"/>
                                  <a:pt x="51673" y="132397"/>
                                </a:cubicBezTo>
                                <a:cubicBezTo>
                                  <a:pt x="51673" y="132397"/>
                                  <a:pt x="51673" y="133350"/>
                                  <a:pt x="52626" y="133350"/>
                                </a:cubicBezTo>
                                <a:cubicBezTo>
                                  <a:pt x="52626" y="133350"/>
                                  <a:pt x="52626" y="133350"/>
                                  <a:pt x="52626" y="133350"/>
                                </a:cubicBezTo>
                                <a:lnTo>
                                  <a:pt x="50721" y="131445"/>
                                </a:lnTo>
                                <a:cubicBezTo>
                                  <a:pt x="48815" y="130492"/>
                                  <a:pt x="46911" y="129540"/>
                                  <a:pt x="48815" y="126682"/>
                                </a:cubicBezTo>
                                <a:cubicBezTo>
                                  <a:pt x="49768" y="125730"/>
                                  <a:pt x="49768" y="125730"/>
                                  <a:pt x="49768" y="124778"/>
                                </a:cubicBezTo>
                                <a:cubicBezTo>
                                  <a:pt x="50721" y="121920"/>
                                  <a:pt x="48815" y="123825"/>
                                  <a:pt x="47863" y="123825"/>
                                </a:cubicBezTo>
                                <a:cubicBezTo>
                                  <a:pt x="47863" y="122872"/>
                                  <a:pt x="47863" y="121920"/>
                                  <a:pt x="46911" y="121920"/>
                                </a:cubicBezTo>
                                <a:cubicBezTo>
                                  <a:pt x="44053" y="121920"/>
                                  <a:pt x="45006" y="120015"/>
                                  <a:pt x="45958" y="119063"/>
                                </a:cubicBezTo>
                                <a:cubicBezTo>
                                  <a:pt x="46911" y="118110"/>
                                  <a:pt x="47863" y="118110"/>
                                  <a:pt x="46911" y="117157"/>
                                </a:cubicBezTo>
                                <a:cubicBezTo>
                                  <a:pt x="45958" y="116205"/>
                                  <a:pt x="45006" y="115253"/>
                                  <a:pt x="44053" y="116205"/>
                                </a:cubicBezTo>
                                <a:cubicBezTo>
                                  <a:pt x="43101" y="117157"/>
                                  <a:pt x="41196" y="117157"/>
                                  <a:pt x="40243" y="118110"/>
                                </a:cubicBezTo>
                                <a:cubicBezTo>
                                  <a:pt x="40243" y="116205"/>
                                  <a:pt x="40243" y="115253"/>
                                  <a:pt x="40243" y="113347"/>
                                </a:cubicBezTo>
                                <a:cubicBezTo>
                                  <a:pt x="40243" y="111442"/>
                                  <a:pt x="41196" y="110490"/>
                                  <a:pt x="43101" y="109538"/>
                                </a:cubicBezTo>
                                <a:cubicBezTo>
                                  <a:pt x="45006" y="109538"/>
                                  <a:pt x="45958" y="110490"/>
                                  <a:pt x="46911" y="112395"/>
                                </a:cubicBezTo>
                                <a:cubicBezTo>
                                  <a:pt x="47863" y="114300"/>
                                  <a:pt x="48815" y="114300"/>
                                  <a:pt x="50721" y="114300"/>
                                </a:cubicBezTo>
                                <a:cubicBezTo>
                                  <a:pt x="51673" y="114300"/>
                                  <a:pt x="52626" y="115253"/>
                                  <a:pt x="53578" y="116205"/>
                                </a:cubicBezTo>
                                <a:cubicBezTo>
                                  <a:pt x="51673" y="118110"/>
                                  <a:pt x="52626" y="118110"/>
                                  <a:pt x="53578" y="118110"/>
                                </a:cubicBezTo>
                                <a:close/>
                                <a:moveTo>
                                  <a:pt x="25956" y="90488"/>
                                </a:moveTo>
                                <a:cubicBezTo>
                                  <a:pt x="25956" y="91440"/>
                                  <a:pt x="25956" y="91440"/>
                                  <a:pt x="25956" y="90488"/>
                                </a:cubicBezTo>
                                <a:cubicBezTo>
                                  <a:pt x="27861" y="90488"/>
                                  <a:pt x="28813" y="89535"/>
                                  <a:pt x="28813" y="88582"/>
                                </a:cubicBezTo>
                                <a:cubicBezTo>
                                  <a:pt x="28813" y="87630"/>
                                  <a:pt x="28813" y="87630"/>
                                  <a:pt x="27861" y="87630"/>
                                </a:cubicBezTo>
                                <a:cubicBezTo>
                                  <a:pt x="26908" y="88582"/>
                                  <a:pt x="25956" y="89535"/>
                                  <a:pt x="25956" y="90488"/>
                                </a:cubicBezTo>
                                <a:close/>
                                <a:moveTo>
                                  <a:pt x="25956" y="72390"/>
                                </a:moveTo>
                                <a:cubicBezTo>
                                  <a:pt x="25956" y="72390"/>
                                  <a:pt x="25956" y="72390"/>
                                  <a:pt x="25956" y="72390"/>
                                </a:cubicBezTo>
                                <a:lnTo>
                                  <a:pt x="25956" y="72390"/>
                                </a:lnTo>
                                <a:lnTo>
                                  <a:pt x="25956" y="72390"/>
                                </a:lnTo>
                                <a:cubicBezTo>
                                  <a:pt x="26908" y="72390"/>
                                  <a:pt x="25956" y="72390"/>
                                  <a:pt x="25956" y="72390"/>
                                </a:cubicBezTo>
                                <a:close/>
                                <a:moveTo>
                                  <a:pt x="25956" y="19050"/>
                                </a:moveTo>
                                <a:cubicBezTo>
                                  <a:pt x="25956" y="20003"/>
                                  <a:pt x="25956" y="20003"/>
                                  <a:pt x="26908" y="20003"/>
                                </a:cubicBezTo>
                                <a:cubicBezTo>
                                  <a:pt x="27861" y="20003"/>
                                  <a:pt x="27861" y="20003"/>
                                  <a:pt x="27861" y="19050"/>
                                </a:cubicBezTo>
                                <a:cubicBezTo>
                                  <a:pt x="27861" y="19050"/>
                                  <a:pt x="27861" y="18097"/>
                                  <a:pt x="25956" y="19050"/>
                                </a:cubicBezTo>
                                <a:cubicBezTo>
                                  <a:pt x="26908" y="18097"/>
                                  <a:pt x="25956" y="19050"/>
                                  <a:pt x="25956" y="19050"/>
                                </a:cubicBezTo>
                                <a:close/>
                                <a:moveTo>
                                  <a:pt x="26908" y="51435"/>
                                </a:moveTo>
                                <a:lnTo>
                                  <a:pt x="26908" y="51435"/>
                                </a:lnTo>
                                <a:cubicBezTo>
                                  <a:pt x="26908" y="50482"/>
                                  <a:pt x="26908" y="50482"/>
                                  <a:pt x="26908" y="51435"/>
                                </a:cubicBezTo>
                                <a:lnTo>
                                  <a:pt x="26908" y="51435"/>
                                </a:lnTo>
                                <a:cubicBezTo>
                                  <a:pt x="26908" y="51435"/>
                                  <a:pt x="26908" y="51435"/>
                                  <a:pt x="26908" y="51435"/>
                                </a:cubicBezTo>
                                <a:close/>
                                <a:moveTo>
                                  <a:pt x="37386" y="143828"/>
                                </a:moveTo>
                                <a:cubicBezTo>
                                  <a:pt x="38338" y="140970"/>
                                  <a:pt x="37386" y="140017"/>
                                  <a:pt x="35481" y="138113"/>
                                </a:cubicBezTo>
                                <a:cubicBezTo>
                                  <a:pt x="35481" y="137160"/>
                                  <a:pt x="34528" y="136207"/>
                                  <a:pt x="33576" y="136207"/>
                                </a:cubicBezTo>
                                <a:cubicBezTo>
                                  <a:pt x="32623" y="136207"/>
                                  <a:pt x="31671" y="135255"/>
                                  <a:pt x="33576" y="134303"/>
                                </a:cubicBezTo>
                                <a:cubicBezTo>
                                  <a:pt x="36433" y="133350"/>
                                  <a:pt x="35481" y="130492"/>
                                  <a:pt x="34528" y="128588"/>
                                </a:cubicBezTo>
                                <a:cubicBezTo>
                                  <a:pt x="33576" y="126682"/>
                                  <a:pt x="30718" y="125730"/>
                                  <a:pt x="27861" y="127635"/>
                                </a:cubicBezTo>
                                <a:lnTo>
                                  <a:pt x="27861" y="127635"/>
                                </a:lnTo>
                                <a:cubicBezTo>
                                  <a:pt x="25956" y="128588"/>
                                  <a:pt x="25003" y="130492"/>
                                  <a:pt x="25956" y="132397"/>
                                </a:cubicBezTo>
                                <a:cubicBezTo>
                                  <a:pt x="28813" y="135255"/>
                                  <a:pt x="30718" y="137160"/>
                                  <a:pt x="31671" y="140970"/>
                                </a:cubicBezTo>
                                <a:cubicBezTo>
                                  <a:pt x="32623" y="141922"/>
                                  <a:pt x="33576" y="142875"/>
                                  <a:pt x="34528" y="143828"/>
                                </a:cubicBezTo>
                                <a:cubicBezTo>
                                  <a:pt x="36433" y="145732"/>
                                  <a:pt x="37386" y="143828"/>
                                  <a:pt x="37386" y="143828"/>
                                </a:cubicBezTo>
                                <a:close/>
                                <a:moveTo>
                                  <a:pt x="31671" y="36195"/>
                                </a:moveTo>
                                <a:cubicBezTo>
                                  <a:pt x="31671" y="36195"/>
                                  <a:pt x="30718" y="35242"/>
                                  <a:pt x="30718" y="35242"/>
                                </a:cubicBezTo>
                                <a:cubicBezTo>
                                  <a:pt x="29765" y="35242"/>
                                  <a:pt x="27861" y="38100"/>
                                  <a:pt x="27861" y="39053"/>
                                </a:cubicBezTo>
                                <a:cubicBezTo>
                                  <a:pt x="27861" y="40005"/>
                                  <a:pt x="28813" y="40005"/>
                                  <a:pt x="28813" y="40005"/>
                                </a:cubicBezTo>
                                <a:cubicBezTo>
                                  <a:pt x="29765" y="40005"/>
                                  <a:pt x="31671" y="38100"/>
                                  <a:pt x="31671" y="36195"/>
                                </a:cubicBezTo>
                                <a:close/>
                                <a:moveTo>
                                  <a:pt x="29765" y="29528"/>
                                </a:moveTo>
                                <a:cubicBezTo>
                                  <a:pt x="28813" y="28575"/>
                                  <a:pt x="27861" y="27622"/>
                                  <a:pt x="26908" y="29528"/>
                                </a:cubicBezTo>
                                <a:lnTo>
                                  <a:pt x="29765" y="29528"/>
                                </a:lnTo>
                                <a:close/>
                                <a:moveTo>
                                  <a:pt x="27861" y="16192"/>
                                </a:moveTo>
                                <a:cubicBezTo>
                                  <a:pt x="27861" y="17145"/>
                                  <a:pt x="27861" y="17145"/>
                                  <a:pt x="27861" y="16192"/>
                                </a:cubicBezTo>
                                <a:cubicBezTo>
                                  <a:pt x="29765" y="16192"/>
                                  <a:pt x="29765" y="16192"/>
                                  <a:pt x="29765" y="16192"/>
                                </a:cubicBezTo>
                                <a:cubicBezTo>
                                  <a:pt x="28813" y="15240"/>
                                  <a:pt x="28813" y="15240"/>
                                  <a:pt x="27861" y="16192"/>
                                </a:cubicBezTo>
                                <a:cubicBezTo>
                                  <a:pt x="27861" y="16192"/>
                                  <a:pt x="26908" y="16192"/>
                                  <a:pt x="27861" y="16192"/>
                                </a:cubicBezTo>
                                <a:close/>
                                <a:moveTo>
                                  <a:pt x="28813" y="81915"/>
                                </a:moveTo>
                                <a:cubicBezTo>
                                  <a:pt x="27861" y="82867"/>
                                  <a:pt x="27861" y="84772"/>
                                  <a:pt x="27861" y="85725"/>
                                </a:cubicBezTo>
                                <a:cubicBezTo>
                                  <a:pt x="28813" y="86678"/>
                                  <a:pt x="29765" y="85725"/>
                                  <a:pt x="30718" y="84772"/>
                                </a:cubicBezTo>
                                <a:cubicBezTo>
                                  <a:pt x="30718" y="84772"/>
                                  <a:pt x="30718" y="84772"/>
                                  <a:pt x="30718" y="84772"/>
                                </a:cubicBezTo>
                                <a:cubicBezTo>
                                  <a:pt x="31671" y="87630"/>
                                  <a:pt x="34528" y="87630"/>
                                  <a:pt x="36433" y="89535"/>
                                </a:cubicBezTo>
                                <a:cubicBezTo>
                                  <a:pt x="37386" y="89535"/>
                                  <a:pt x="38338" y="89535"/>
                                  <a:pt x="37386" y="88582"/>
                                </a:cubicBezTo>
                                <a:cubicBezTo>
                                  <a:pt x="36433" y="87630"/>
                                  <a:pt x="36433" y="86678"/>
                                  <a:pt x="36433" y="85725"/>
                                </a:cubicBezTo>
                                <a:cubicBezTo>
                                  <a:pt x="36433" y="84772"/>
                                  <a:pt x="35481" y="84772"/>
                                  <a:pt x="34528" y="84772"/>
                                </a:cubicBezTo>
                                <a:cubicBezTo>
                                  <a:pt x="32623" y="88582"/>
                                  <a:pt x="31671" y="83820"/>
                                  <a:pt x="29765" y="84772"/>
                                </a:cubicBezTo>
                                <a:cubicBezTo>
                                  <a:pt x="30718" y="81915"/>
                                  <a:pt x="29765" y="80963"/>
                                  <a:pt x="28813" y="81915"/>
                                </a:cubicBezTo>
                                <a:close/>
                                <a:moveTo>
                                  <a:pt x="27861" y="97155"/>
                                </a:moveTo>
                                <a:cubicBezTo>
                                  <a:pt x="27861" y="97155"/>
                                  <a:pt x="27861" y="97155"/>
                                  <a:pt x="27861" y="97155"/>
                                </a:cubicBezTo>
                                <a:cubicBezTo>
                                  <a:pt x="26908" y="98107"/>
                                  <a:pt x="26908" y="98107"/>
                                  <a:pt x="27861" y="98107"/>
                                </a:cubicBezTo>
                                <a:cubicBezTo>
                                  <a:pt x="28813" y="98107"/>
                                  <a:pt x="28813" y="97155"/>
                                  <a:pt x="27861" y="97155"/>
                                </a:cubicBezTo>
                                <a:cubicBezTo>
                                  <a:pt x="28813" y="96203"/>
                                  <a:pt x="28813" y="96203"/>
                                  <a:pt x="27861" y="97155"/>
                                </a:cubicBezTo>
                                <a:close/>
                                <a:moveTo>
                                  <a:pt x="27861" y="55245"/>
                                </a:moveTo>
                                <a:cubicBezTo>
                                  <a:pt x="27861" y="55245"/>
                                  <a:pt x="27861" y="56197"/>
                                  <a:pt x="27861" y="55245"/>
                                </a:cubicBezTo>
                                <a:cubicBezTo>
                                  <a:pt x="28813" y="56197"/>
                                  <a:pt x="28813" y="56197"/>
                                  <a:pt x="28813" y="55245"/>
                                </a:cubicBezTo>
                                <a:cubicBezTo>
                                  <a:pt x="29765" y="55245"/>
                                  <a:pt x="28813" y="54292"/>
                                  <a:pt x="27861" y="55245"/>
                                </a:cubicBezTo>
                                <a:cubicBezTo>
                                  <a:pt x="27861" y="54292"/>
                                  <a:pt x="27861" y="55245"/>
                                  <a:pt x="27861" y="55245"/>
                                </a:cubicBezTo>
                                <a:close/>
                                <a:moveTo>
                                  <a:pt x="28813" y="120967"/>
                                </a:moveTo>
                                <a:cubicBezTo>
                                  <a:pt x="28813" y="120967"/>
                                  <a:pt x="28813" y="120015"/>
                                  <a:pt x="28813" y="120967"/>
                                </a:cubicBezTo>
                                <a:cubicBezTo>
                                  <a:pt x="28813" y="120015"/>
                                  <a:pt x="28813" y="120015"/>
                                  <a:pt x="28813" y="120967"/>
                                </a:cubicBezTo>
                                <a:cubicBezTo>
                                  <a:pt x="27861" y="119063"/>
                                  <a:pt x="27861" y="119063"/>
                                  <a:pt x="28813" y="120967"/>
                                </a:cubicBezTo>
                                <a:cubicBezTo>
                                  <a:pt x="27861" y="120015"/>
                                  <a:pt x="27861" y="120967"/>
                                  <a:pt x="28813" y="120967"/>
                                </a:cubicBezTo>
                                <a:close/>
                                <a:moveTo>
                                  <a:pt x="28813" y="48578"/>
                                </a:moveTo>
                                <a:cubicBezTo>
                                  <a:pt x="28813" y="48578"/>
                                  <a:pt x="28813" y="48578"/>
                                  <a:pt x="28813" y="48578"/>
                                </a:cubicBezTo>
                                <a:cubicBezTo>
                                  <a:pt x="29765" y="47625"/>
                                  <a:pt x="28813" y="47625"/>
                                  <a:pt x="28813" y="47625"/>
                                </a:cubicBezTo>
                                <a:cubicBezTo>
                                  <a:pt x="28813" y="47625"/>
                                  <a:pt x="27861" y="47625"/>
                                  <a:pt x="28813" y="48578"/>
                                </a:cubicBezTo>
                                <a:cubicBezTo>
                                  <a:pt x="27861" y="48578"/>
                                  <a:pt x="27861" y="48578"/>
                                  <a:pt x="28813" y="48578"/>
                                </a:cubicBezTo>
                                <a:close/>
                                <a:moveTo>
                                  <a:pt x="33576" y="56197"/>
                                </a:moveTo>
                                <a:cubicBezTo>
                                  <a:pt x="32623" y="58103"/>
                                  <a:pt x="31671" y="58103"/>
                                  <a:pt x="29765" y="58103"/>
                                </a:cubicBezTo>
                                <a:cubicBezTo>
                                  <a:pt x="28813" y="58103"/>
                                  <a:pt x="27861" y="59055"/>
                                  <a:pt x="28813" y="60007"/>
                                </a:cubicBezTo>
                                <a:cubicBezTo>
                                  <a:pt x="28813" y="60960"/>
                                  <a:pt x="29765" y="60960"/>
                                  <a:pt x="30718" y="60960"/>
                                </a:cubicBezTo>
                                <a:lnTo>
                                  <a:pt x="33576" y="60007"/>
                                </a:lnTo>
                                <a:cubicBezTo>
                                  <a:pt x="34528" y="60007"/>
                                  <a:pt x="34528" y="60960"/>
                                  <a:pt x="34528" y="61913"/>
                                </a:cubicBezTo>
                                <a:lnTo>
                                  <a:pt x="34528" y="61913"/>
                                </a:lnTo>
                                <a:cubicBezTo>
                                  <a:pt x="33576" y="61913"/>
                                  <a:pt x="32623" y="61913"/>
                                  <a:pt x="31671" y="62865"/>
                                </a:cubicBezTo>
                                <a:cubicBezTo>
                                  <a:pt x="30718" y="63817"/>
                                  <a:pt x="30718" y="64770"/>
                                  <a:pt x="31671" y="64770"/>
                                </a:cubicBezTo>
                                <a:cubicBezTo>
                                  <a:pt x="33576" y="64770"/>
                                  <a:pt x="36433" y="63817"/>
                                  <a:pt x="38338" y="65722"/>
                                </a:cubicBezTo>
                                <a:lnTo>
                                  <a:pt x="39290" y="64770"/>
                                </a:lnTo>
                                <a:lnTo>
                                  <a:pt x="42148" y="62865"/>
                                </a:lnTo>
                                <a:cubicBezTo>
                                  <a:pt x="44053" y="64770"/>
                                  <a:pt x="46911" y="63817"/>
                                  <a:pt x="48815" y="63817"/>
                                </a:cubicBezTo>
                                <a:cubicBezTo>
                                  <a:pt x="49768" y="63817"/>
                                  <a:pt x="51673" y="64770"/>
                                  <a:pt x="50721" y="62865"/>
                                </a:cubicBezTo>
                                <a:cubicBezTo>
                                  <a:pt x="50721" y="61913"/>
                                  <a:pt x="49768" y="60960"/>
                                  <a:pt x="47863" y="61913"/>
                                </a:cubicBezTo>
                                <a:cubicBezTo>
                                  <a:pt x="45958" y="62865"/>
                                  <a:pt x="45006" y="62865"/>
                                  <a:pt x="44053" y="60960"/>
                                </a:cubicBezTo>
                                <a:cubicBezTo>
                                  <a:pt x="45006" y="60007"/>
                                  <a:pt x="45958" y="59055"/>
                                  <a:pt x="45958" y="57150"/>
                                </a:cubicBezTo>
                                <a:cubicBezTo>
                                  <a:pt x="45006" y="56197"/>
                                  <a:pt x="44053" y="55245"/>
                                  <a:pt x="43101" y="54292"/>
                                </a:cubicBezTo>
                                <a:cubicBezTo>
                                  <a:pt x="41196" y="53340"/>
                                  <a:pt x="45958" y="52388"/>
                                  <a:pt x="44053" y="51435"/>
                                </a:cubicBezTo>
                                <a:cubicBezTo>
                                  <a:pt x="43101" y="50482"/>
                                  <a:pt x="43101" y="48578"/>
                                  <a:pt x="42148" y="47625"/>
                                </a:cubicBezTo>
                                <a:cubicBezTo>
                                  <a:pt x="38338" y="48578"/>
                                  <a:pt x="37386" y="51435"/>
                                  <a:pt x="34528" y="54292"/>
                                </a:cubicBezTo>
                                <a:cubicBezTo>
                                  <a:pt x="34528" y="53340"/>
                                  <a:pt x="33576" y="52388"/>
                                  <a:pt x="32623" y="52388"/>
                                </a:cubicBezTo>
                                <a:cubicBezTo>
                                  <a:pt x="31671" y="52388"/>
                                  <a:pt x="31671" y="53340"/>
                                  <a:pt x="31671" y="53340"/>
                                </a:cubicBezTo>
                                <a:cubicBezTo>
                                  <a:pt x="30718" y="56197"/>
                                  <a:pt x="31671" y="56197"/>
                                  <a:pt x="33576" y="56197"/>
                                </a:cubicBezTo>
                                <a:close/>
                                <a:moveTo>
                                  <a:pt x="28813" y="24765"/>
                                </a:moveTo>
                                <a:cubicBezTo>
                                  <a:pt x="28813" y="26670"/>
                                  <a:pt x="30718" y="25717"/>
                                  <a:pt x="31671" y="26670"/>
                                </a:cubicBezTo>
                                <a:lnTo>
                                  <a:pt x="32623" y="27622"/>
                                </a:lnTo>
                                <a:cubicBezTo>
                                  <a:pt x="33576" y="27622"/>
                                  <a:pt x="33576" y="27622"/>
                                  <a:pt x="33576" y="26670"/>
                                </a:cubicBezTo>
                                <a:cubicBezTo>
                                  <a:pt x="33576" y="25717"/>
                                  <a:pt x="31671" y="23813"/>
                                  <a:pt x="28813" y="23813"/>
                                </a:cubicBezTo>
                                <a:cubicBezTo>
                                  <a:pt x="29765" y="23813"/>
                                  <a:pt x="28813" y="24765"/>
                                  <a:pt x="28813" y="24765"/>
                                </a:cubicBezTo>
                                <a:close/>
                                <a:moveTo>
                                  <a:pt x="28813" y="128588"/>
                                </a:moveTo>
                                <a:cubicBezTo>
                                  <a:pt x="28813" y="128588"/>
                                  <a:pt x="28813" y="127635"/>
                                  <a:pt x="28813" y="127635"/>
                                </a:cubicBezTo>
                                <a:lnTo>
                                  <a:pt x="30718" y="128588"/>
                                </a:lnTo>
                                <a:cubicBezTo>
                                  <a:pt x="31671" y="128588"/>
                                  <a:pt x="33576" y="128588"/>
                                  <a:pt x="33576" y="130492"/>
                                </a:cubicBezTo>
                                <a:cubicBezTo>
                                  <a:pt x="33576" y="132397"/>
                                  <a:pt x="31671" y="131445"/>
                                  <a:pt x="30718" y="131445"/>
                                </a:cubicBezTo>
                                <a:cubicBezTo>
                                  <a:pt x="27861" y="131445"/>
                                  <a:pt x="28813" y="130492"/>
                                  <a:pt x="28813" y="128588"/>
                                </a:cubicBezTo>
                                <a:close/>
                                <a:moveTo>
                                  <a:pt x="29765" y="74295"/>
                                </a:moveTo>
                                <a:cubicBezTo>
                                  <a:pt x="29765" y="75247"/>
                                  <a:pt x="29765" y="77153"/>
                                  <a:pt x="31671" y="77153"/>
                                </a:cubicBezTo>
                                <a:cubicBezTo>
                                  <a:pt x="32623" y="77153"/>
                                  <a:pt x="32623" y="76200"/>
                                  <a:pt x="32623" y="75247"/>
                                </a:cubicBezTo>
                                <a:cubicBezTo>
                                  <a:pt x="32623" y="74295"/>
                                  <a:pt x="32623" y="72390"/>
                                  <a:pt x="30718" y="72390"/>
                                </a:cubicBezTo>
                                <a:cubicBezTo>
                                  <a:pt x="29765" y="73342"/>
                                  <a:pt x="28813" y="74295"/>
                                  <a:pt x="29765" y="74295"/>
                                </a:cubicBezTo>
                                <a:close/>
                                <a:moveTo>
                                  <a:pt x="32623" y="151447"/>
                                </a:moveTo>
                                <a:cubicBezTo>
                                  <a:pt x="31671" y="150495"/>
                                  <a:pt x="30718" y="150495"/>
                                  <a:pt x="29765" y="151447"/>
                                </a:cubicBezTo>
                                <a:cubicBezTo>
                                  <a:pt x="29765" y="151447"/>
                                  <a:pt x="29765" y="152400"/>
                                  <a:pt x="29765" y="152400"/>
                                </a:cubicBezTo>
                                <a:cubicBezTo>
                                  <a:pt x="30718" y="152400"/>
                                  <a:pt x="31671" y="153353"/>
                                  <a:pt x="33576" y="152400"/>
                                </a:cubicBezTo>
                                <a:cubicBezTo>
                                  <a:pt x="33576" y="152400"/>
                                  <a:pt x="33576" y="151447"/>
                                  <a:pt x="32623" y="151447"/>
                                </a:cubicBezTo>
                                <a:close/>
                                <a:moveTo>
                                  <a:pt x="54531" y="50482"/>
                                </a:moveTo>
                                <a:cubicBezTo>
                                  <a:pt x="55483" y="50482"/>
                                  <a:pt x="55483" y="51435"/>
                                  <a:pt x="55483" y="52388"/>
                                </a:cubicBezTo>
                                <a:cubicBezTo>
                                  <a:pt x="57388" y="53340"/>
                                  <a:pt x="58340" y="52388"/>
                                  <a:pt x="59293" y="52388"/>
                                </a:cubicBezTo>
                                <a:cubicBezTo>
                                  <a:pt x="60246" y="51435"/>
                                  <a:pt x="58340" y="51435"/>
                                  <a:pt x="58340" y="50482"/>
                                </a:cubicBezTo>
                                <a:cubicBezTo>
                                  <a:pt x="57388" y="48578"/>
                                  <a:pt x="55483" y="49530"/>
                                  <a:pt x="54531" y="47625"/>
                                </a:cubicBezTo>
                                <a:cubicBezTo>
                                  <a:pt x="56436" y="47625"/>
                                  <a:pt x="57388" y="47625"/>
                                  <a:pt x="58340" y="46672"/>
                                </a:cubicBezTo>
                                <a:cubicBezTo>
                                  <a:pt x="59293" y="45720"/>
                                  <a:pt x="59293" y="43815"/>
                                  <a:pt x="58340" y="42863"/>
                                </a:cubicBezTo>
                                <a:cubicBezTo>
                                  <a:pt x="58340" y="41910"/>
                                  <a:pt x="58340" y="40957"/>
                                  <a:pt x="56436" y="40957"/>
                                </a:cubicBezTo>
                                <a:cubicBezTo>
                                  <a:pt x="54531" y="40957"/>
                                  <a:pt x="55483" y="42863"/>
                                  <a:pt x="55483" y="43815"/>
                                </a:cubicBezTo>
                                <a:cubicBezTo>
                                  <a:pt x="54531" y="44767"/>
                                  <a:pt x="54531" y="46672"/>
                                  <a:pt x="53578" y="47625"/>
                                </a:cubicBezTo>
                                <a:cubicBezTo>
                                  <a:pt x="52626" y="46672"/>
                                  <a:pt x="52626" y="45720"/>
                                  <a:pt x="52626" y="43815"/>
                                </a:cubicBezTo>
                                <a:cubicBezTo>
                                  <a:pt x="53578" y="41910"/>
                                  <a:pt x="52626" y="40005"/>
                                  <a:pt x="50721" y="39053"/>
                                </a:cubicBezTo>
                                <a:cubicBezTo>
                                  <a:pt x="50721" y="38100"/>
                                  <a:pt x="51673" y="38100"/>
                                  <a:pt x="51673" y="38100"/>
                                </a:cubicBezTo>
                                <a:cubicBezTo>
                                  <a:pt x="53578" y="40005"/>
                                  <a:pt x="53578" y="37147"/>
                                  <a:pt x="54531" y="36195"/>
                                </a:cubicBezTo>
                                <a:cubicBezTo>
                                  <a:pt x="55483" y="34290"/>
                                  <a:pt x="53578" y="34290"/>
                                  <a:pt x="52626" y="34290"/>
                                </a:cubicBezTo>
                                <a:lnTo>
                                  <a:pt x="51673" y="33338"/>
                                </a:lnTo>
                                <a:cubicBezTo>
                                  <a:pt x="52626" y="33338"/>
                                  <a:pt x="52626" y="32385"/>
                                  <a:pt x="53578" y="32385"/>
                                </a:cubicBezTo>
                                <a:cubicBezTo>
                                  <a:pt x="53578" y="32385"/>
                                  <a:pt x="53578" y="32385"/>
                                  <a:pt x="53578" y="32385"/>
                                </a:cubicBezTo>
                                <a:cubicBezTo>
                                  <a:pt x="52626" y="32385"/>
                                  <a:pt x="52626" y="33338"/>
                                  <a:pt x="52626" y="34290"/>
                                </a:cubicBezTo>
                                <a:cubicBezTo>
                                  <a:pt x="49768" y="37147"/>
                                  <a:pt x="49768" y="37147"/>
                                  <a:pt x="45958" y="34290"/>
                                </a:cubicBezTo>
                                <a:lnTo>
                                  <a:pt x="44053" y="33338"/>
                                </a:lnTo>
                                <a:cubicBezTo>
                                  <a:pt x="45006" y="35242"/>
                                  <a:pt x="45958" y="36195"/>
                                  <a:pt x="46911" y="38100"/>
                                </a:cubicBezTo>
                                <a:cubicBezTo>
                                  <a:pt x="43101" y="39053"/>
                                  <a:pt x="41196" y="38100"/>
                                  <a:pt x="39290" y="34290"/>
                                </a:cubicBezTo>
                                <a:cubicBezTo>
                                  <a:pt x="39290" y="33338"/>
                                  <a:pt x="38338" y="32385"/>
                                  <a:pt x="38338" y="32385"/>
                                </a:cubicBezTo>
                                <a:cubicBezTo>
                                  <a:pt x="39290" y="32385"/>
                                  <a:pt x="40243" y="31432"/>
                                  <a:pt x="40243" y="32385"/>
                                </a:cubicBezTo>
                                <a:cubicBezTo>
                                  <a:pt x="41196" y="32385"/>
                                  <a:pt x="42148" y="33338"/>
                                  <a:pt x="44053" y="33338"/>
                                </a:cubicBezTo>
                                <a:cubicBezTo>
                                  <a:pt x="44053" y="31432"/>
                                  <a:pt x="45958" y="29528"/>
                                  <a:pt x="47863" y="29528"/>
                                </a:cubicBezTo>
                                <a:cubicBezTo>
                                  <a:pt x="48815" y="29528"/>
                                  <a:pt x="49768" y="29528"/>
                                  <a:pt x="50721" y="28575"/>
                                </a:cubicBezTo>
                                <a:cubicBezTo>
                                  <a:pt x="52626" y="27622"/>
                                  <a:pt x="52626" y="25717"/>
                                  <a:pt x="51673" y="24765"/>
                                </a:cubicBezTo>
                                <a:cubicBezTo>
                                  <a:pt x="50721" y="23813"/>
                                  <a:pt x="49768" y="24765"/>
                                  <a:pt x="48815" y="25717"/>
                                </a:cubicBezTo>
                                <a:cubicBezTo>
                                  <a:pt x="47863" y="26670"/>
                                  <a:pt x="46911" y="27622"/>
                                  <a:pt x="46911" y="25717"/>
                                </a:cubicBezTo>
                                <a:cubicBezTo>
                                  <a:pt x="46911" y="23813"/>
                                  <a:pt x="45006" y="23813"/>
                                  <a:pt x="45958" y="21907"/>
                                </a:cubicBezTo>
                                <a:cubicBezTo>
                                  <a:pt x="46911" y="20955"/>
                                  <a:pt x="45958" y="20955"/>
                                  <a:pt x="45006" y="20955"/>
                                </a:cubicBezTo>
                                <a:cubicBezTo>
                                  <a:pt x="44053" y="21907"/>
                                  <a:pt x="42148" y="21907"/>
                                  <a:pt x="42148" y="22860"/>
                                </a:cubicBezTo>
                                <a:cubicBezTo>
                                  <a:pt x="42148" y="23813"/>
                                  <a:pt x="40243" y="25717"/>
                                  <a:pt x="44053" y="24765"/>
                                </a:cubicBezTo>
                                <a:cubicBezTo>
                                  <a:pt x="45006" y="24765"/>
                                  <a:pt x="45006" y="24765"/>
                                  <a:pt x="45006" y="25717"/>
                                </a:cubicBezTo>
                                <a:cubicBezTo>
                                  <a:pt x="45006" y="27622"/>
                                  <a:pt x="42148" y="28575"/>
                                  <a:pt x="41196" y="30480"/>
                                </a:cubicBezTo>
                                <a:cubicBezTo>
                                  <a:pt x="41196" y="31432"/>
                                  <a:pt x="40243" y="31432"/>
                                  <a:pt x="40243" y="30480"/>
                                </a:cubicBezTo>
                                <a:cubicBezTo>
                                  <a:pt x="40243" y="30480"/>
                                  <a:pt x="40243" y="29528"/>
                                  <a:pt x="40243" y="29528"/>
                                </a:cubicBezTo>
                                <a:cubicBezTo>
                                  <a:pt x="40243" y="28575"/>
                                  <a:pt x="39290" y="25717"/>
                                  <a:pt x="38338" y="25717"/>
                                </a:cubicBezTo>
                                <a:cubicBezTo>
                                  <a:pt x="36433" y="26670"/>
                                  <a:pt x="37386" y="28575"/>
                                  <a:pt x="37386" y="29528"/>
                                </a:cubicBezTo>
                                <a:cubicBezTo>
                                  <a:pt x="37386" y="32385"/>
                                  <a:pt x="36433" y="33338"/>
                                  <a:pt x="33576" y="32385"/>
                                </a:cubicBezTo>
                                <a:cubicBezTo>
                                  <a:pt x="32623" y="32385"/>
                                  <a:pt x="32623" y="32385"/>
                                  <a:pt x="31671" y="32385"/>
                                </a:cubicBezTo>
                                <a:cubicBezTo>
                                  <a:pt x="31671" y="35242"/>
                                  <a:pt x="34528" y="36195"/>
                                  <a:pt x="35481" y="36195"/>
                                </a:cubicBezTo>
                                <a:cubicBezTo>
                                  <a:pt x="38338" y="35242"/>
                                  <a:pt x="38338" y="38100"/>
                                  <a:pt x="39290" y="39053"/>
                                </a:cubicBezTo>
                                <a:cubicBezTo>
                                  <a:pt x="40243" y="39053"/>
                                  <a:pt x="39290" y="40957"/>
                                  <a:pt x="38338" y="40005"/>
                                </a:cubicBezTo>
                                <a:cubicBezTo>
                                  <a:pt x="35481" y="38100"/>
                                  <a:pt x="34528" y="40957"/>
                                  <a:pt x="33576" y="42863"/>
                                </a:cubicBezTo>
                                <a:cubicBezTo>
                                  <a:pt x="33576" y="42863"/>
                                  <a:pt x="33576" y="42863"/>
                                  <a:pt x="34528" y="42863"/>
                                </a:cubicBezTo>
                                <a:cubicBezTo>
                                  <a:pt x="35481" y="43815"/>
                                  <a:pt x="38338" y="44767"/>
                                  <a:pt x="36433" y="46672"/>
                                </a:cubicBezTo>
                                <a:cubicBezTo>
                                  <a:pt x="34528" y="48578"/>
                                  <a:pt x="34528" y="45720"/>
                                  <a:pt x="33576" y="45720"/>
                                </a:cubicBezTo>
                                <a:cubicBezTo>
                                  <a:pt x="32623" y="45720"/>
                                  <a:pt x="32623" y="44767"/>
                                  <a:pt x="32623" y="44767"/>
                                </a:cubicBezTo>
                                <a:cubicBezTo>
                                  <a:pt x="31671" y="45720"/>
                                  <a:pt x="29765" y="46672"/>
                                  <a:pt x="31671" y="48578"/>
                                </a:cubicBezTo>
                                <a:cubicBezTo>
                                  <a:pt x="33576" y="49530"/>
                                  <a:pt x="33576" y="50482"/>
                                  <a:pt x="32623" y="52388"/>
                                </a:cubicBezTo>
                                <a:cubicBezTo>
                                  <a:pt x="32623" y="53340"/>
                                  <a:pt x="31671" y="54292"/>
                                  <a:pt x="33576" y="54292"/>
                                </a:cubicBezTo>
                                <a:cubicBezTo>
                                  <a:pt x="34528" y="54292"/>
                                  <a:pt x="36433" y="55245"/>
                                  <a:pt x="36433" y="54292"/>
                                </a:cubicBezTo>
                                <a:cubicBezTo>
                                  <a:pt x="36433" y="51435"/>
                                  <a:pt x="38338" y="51435"/>
                                  <a:pt x="40243" y="50482"/>
                                </a:cubicBezTo>
                                <a:cubicBezTo>
                                  <a:pt x="42148" y="49530"/>
                                  <a:pt x="42148" y="48578"/>
                                  <a:pt x="41196" y="46672"/>
                                </a:cubicBezTo>
                                <a:cubicBezTo>
                                  <a:pt x="41196" y="45720"/>
                                  <a:pt x="40243" y="44767"/>
                                  <a:pt x="41196" y="43815"/>
                                </a:cubicBezTo>
                                <a:cubicBezTo>
                                  <a:pt x="42148" y="42863"/>
                                  <a:pt x="43101" y="43815"/>
                                  <a:pt x="44053" y="44767"/>
                                </a:cubicBezTo>
                                <a:cubicBezTo>
                                  <a:pt x="46911" y="45720"/>
                                  <a:pt x="47863" y="45720"/>
                                  <a:pt x="47863" y="41910"/>
                                </a:cubicBezTo>
                                <a:lnTo>
                                  <a:pt x="47863" y="40005"/>
                                </a:lnTo>
                                <a:lnTo>
                                  <a:pt x="52626" y="41910"/>
                                </a:lnTo>
                                <a:cubicBezTo>
                                  <a:pt x="51673" y="43815"/>
                                  <a:pt x="50721" y="45720"/>
                                  <a:pt x="48815" y="46672"/>
                                </a:cubicBezTo>
                                <a:cubicBezTo>
                                  <a:pt x="46911" y="47625"/>
                                  <a:pt x="46911" y="49530"/>
                                  <a:pt x="48815" y="50482"/>
                                </a:cubicBezTo>
                                <a:lnTo>
                                  <a:pt x="50721" y="50482"/>
                                </a:lnTo>
                                <a:cubicBezTo>
                                  <a:pt x="52626" y="50482"/>
                                  <a:pt x="52626" y="51435"/>
                                  <a:pt x="52626" y="52388"/>
                                </a:cubicBezTo>
                                <a:cubicBezTo>
                                  <a:pt x="52626" y="53340"/>
                                  <a:pt x="50721" y="52388"/>
                                  <a:pt x="49768" y="52388"/>
                                </a:cubicBezTo>
                                <a:cubicBezTo>
                                  <a:pt x="46911" y="52388"/>
                                  <a:pt x="46911" y="49530"/>
                                  <a:pt x="45958" y="47625"/>
                                </a:cubicBezTo>
                                <a:cubicBezTo>
                                  <a:pt x="45958" y="46672"/>
                                  <a:pt x="45958" y="46672"/>
                                  <a:pt x="45006" y="46672"/>
                                </a:cubicBezTo>
                                <a:cubicBezTo>
                                  <a:pt x="44053" y="46672"/>
                                  <a:pt x="44053" y="47625"/>
                                  <a:pt x="44053" y="47625"/>
                                </a:cubicBezTo>
                                <a:cubicBezTo>
                                  <a:pt x="45006" y="49530"/>
                                  <a:pt x="44053" y="50482"/>
                                  <a:pt x="43101" y="51435"/>
                                </a:cubicBezTo>
                                <a:cubicBezTo>
                                  <a:pt x="45006" y="51435"/>
                                  <a:pt x="45958" y="53340"/>
                                  <a:pt x="46911" y="55245"/>
                                </a:cubicBezTo>
                                <a:cubicBezTo>
                                  <a:pt x="48815" y="60960"/>
                                  <a:pt x="48815" y="60960"/>
                                  <a:pt x="54531" y="60007"/>
                                </a:cubicBezTo>
                                <a:cubicBezTo>
                                  <a:pt x="52626" y="62865"/>
                                  <a:pt x="54531" y="64770"/>
                                  <a:pt x="54531" y="66675"/>
                                </a:cubicBezTo>
                                <a:cubicBezTo>
                                  <a:pt x="54531" y="66675"/>
                                  <a:pt x="55483" y="67628"/>
                                  <a:pt x="55483" y="67628"/>
                                </a:cubicBezTo>
                                <a:cubicBezTo>
                                  <a:pt x="56436" y="67628"/>
                                  <a:pt x="56436" y="66675"/>
                                  <a:pt x="56436" y="66675"/>
                                </a:cubicBezTo>
                                <a:cubicBezTo>
                                  <a:pt x="56436" y="64770"/>
                                  <a:pt x="57388" y="63817"/>
                                  <a:pt x="57388" y="62865"/>
                                </a:cubicBezTo>
                                <a:cubicBezTo>
                                  <a:pt x="57388" y="61913"/>
                                  <a:pt x="54531" y="61913"/>
                                  <a:pt x="54531" y="60007"/>
                                </a:cubicBezTo>
                                <a:cubicBezTo>
                                  <a:pt x="54531" y="58103"/>
                                  <a:pt x="54531" y="57150"/>
                                  <a:pt x="55483" y="55245"/>
                                </a:cubicBezTo>
                                <a:cubicBezTo>
                                  <a:pt x="53578" y="51435"/>
                                  <a:pt x="53578" y="50482"/>
                                  <a:pt x="54531" y="50482"/>
                                </a:cubicBezTo>
                                <a:close/>
                                <a:moveTo>
                                  <a:pt x="31671" y="100013"/>
                                </a:moveTo>
                                <a:cubicBezTo>
                                  <a:pt x="30718" y="100013"/>
                                  <a:pt x="30718" y="100013"/>
                                  <a:pt x="30718" y="100965"/>
                                </a:cubicBezTo>
                                <a:cubicBezTo>
                                  <a:pt x="30718" y="101917"/>
                                  <a:pt x="31671" y="101917"/>
                                  <a:pt x="32623" y="101917"/>
                                </a:cubicBezTo>
                                <a:cubicBezTo>
                                  <a:pt x="33576" y="101917"/>
                                  <a:pt x="33576" y="100965"/>
                                  <a:pt x="33576" y="100013"/>
                                </a:cubicBezTo>
                                <a:cubicBezTo>
                                  <a:pt x="33576" y="100013"/>
                                  <a:pt x="32623" y="100013"/>
                                  <a:pt x="31671" y="100013"/>
                                </a:cubicBezTo>
                                <a:close/>
                                <a:moveTo>
                                  <a:pt x="31671" y="19050"/>
                                </a:moveTo>
                                <a:cubicBezTo>
                                  <a:pt x="31671" y="19050"/>
                                  <a:pt x="32623" y="19050"/>
                                  <a:pt x="31671" y="19050"/>
                                </a:cubicBezTo>
                                <a:cubicBezTo>
                                  <a:pt x="32623" y="19050"/>
                                  <a:pt x="32623" y="19050"/>
                                  <a:pt x="32623" y="18097"/>
                                </a:cubicBezTo>
                                <a:cubicBezTo>
                                  <a:pt x="32623" y="18097"/>
                                  <a:pt x="32623" y="18097"/>
                                  <a:pt x="31671" y="19050"/>
                                </a:cubicBezTo>
                                <a:cubicBezTo>
                                  <a:pt x="32623" y="18097"/>
                                  <a:pt x="31671" y="18097"/>
                                  <a:pt x="31671" y="19050"/>
                                </a:cubicBezTo>
                                <a:close/>
                                <a:moveTo>
                                  <a:pt x="34528" y="119063"/>
                                </a:moveTo>
                                <a:cubicBezTo>
                                  <a:pt x="35481" y="116205"/>
                                  <a:pt x="33576" y="116205"/>
                                  <a:pt x="31671" y="115253"/>
                                </a:cubicBezTo>
                                <a:lnTo>
                                  <a:pt x="34528" y="119063"/>
                                </a:lnTo>
                                <a:cubicBezTo>
                                  <a:pt x="33576" y="119063"/>
                                  <a:pt x="32623" y="119063"/>
                                  <a:pt x="32623" y="120015"/>
                                </a:cubicBezTo>
                                <a:cubicBezTo>
                                  <a:pt x="32623" y="120967"/>
                                  <a:pt x="32623" y="120967"/>
                                  <a:pt x="33576" y="120967"/>
                                </a:cubicBezTo>
                                <a:cubicBezTo>
                                  <a:pt x="34528" y="120967"/>
                                  <a:pt x="35481" y="120015"/>
                                  <a:pt x="34528" y="119063"/>
                                </a:cubicBezTo>
                                <a:close/>
                                <a:moveTo>
                                  <a:pt x="39290" y="69532"/>
                                </a:moveTo>
                                <a:cubicBezTo>
                                  <a:pt x="40243" y="69532"/>
                                  <a:pt x="41196" y="69532"/>
                                  <a:pt x="41196" y="67628"/>
                                </a:cubicBezTo>
                                <a:cubicBezTo>
                                  <a:pt x="41196" y="67628"/>
                                  <a:pt x="41196" y="66675"/>
                                  <a:pt x="40243" y="66675"/>
                                </a:cubicBezTo>
                                <a:cubicBezTo>
                                  <a:pt x="40243" y="66675"/>
                                  <a:pt x="40243" y="68580"/>
                                  <a:pt x="39290" y="69532"/>
                                </a:cubicBezTo>
                                <a:lnTo>
                                  <a:pt x="39290" y="69532"/>
                                </a:lnTo>
                                <a:cubicBezTo>
                                  <a:pt x="37386" y="69532"/>
                                  <a:pt x="36433" y="69532"/>
                                  <a:pt x="34528" y="67628"/>
                                </a:cubicBezTo>
                                <a:cubicBezTo>
                                  <a:pt x="34528" y="66675"/>
                                  <a:pt x="33576" y="66675"/>
                                  <a:pt x="32623" y="67628"/>
                                </a:cubicBezTo>
                                <a:cubicBezTo>
                                  <a:pt x="32623" y="68580"/>
                                  <a:pt x="34528" y="75247"/>
                                  <a:pt x="34528" y="76200"/>
                                </a:cubicBezTo>
                                <a:cubicBezTo>
                                  <a:pt x="35481" y="77153"/>
                                  <a:pt x="37386" y="77153"/>
                                  <a:pt x="37386" y="75247"/>
                                </a:cubicBezTo>
                                <a:cubicBezTo>
                                  <a:pt x="38338" y="74295"/>
                                  <a:pt x="39290" y="73342"/>
                                  <a:pt x="41196" y="73342"/>
                                </a:cubicBezTo>
                                <a:cubicBezTo>
                                  <a:pt x="42148" y="73342"/>
                                  <a:pt x="43101" y="73342"/>
                                  <a:pt x="43101" y="72390"/>
                                </a:cubicBezTo>
                                <a:cubicBezTo>
                                  <a:pt x="43101" y="71438"/>
                                  <a:pt x="42148" y="70485"/>
                                  <a:pt x="41196" y="70485"/>
                                </a:cubicBezTo>
                                <a:cubicBezTo>
                                  <a:pt x="40243" y="70485"/>
                                  <a:pt x="39290" y="71438"/>
                                  <a:pt x="38338" y="71438"/>
                                </a:cubicBezTo>
                                <a:cubicBezTo>
                                  <a:pt x="37386" y="71438"/>
                                  <a:pt x="36433" y="72390"/>
                                  <a:pt x="36433" y="71438"/>
                                </a:cubicBezTo>
                                <a:cubicBezTo>
                                  <a:pt x="38338" y="70485"/>
                                  <a:pt x="39290" y="70485"/>
                                  <a:pt x="39290" y="69532"/>
                                </a:cubicBezTo>
                                <a:close/>
                                <a:moveTo>
                                  <a:pt x="44053" y="61913"/>
                                </a:moveTo>
                                <a:lnTo>
                                  <a:pt x="41196" y="63817"/>
                                </a:lnTo>
                                <a:cubicBezTo>
                                  <a:pt x="40243" y="62865"/>
                                  <a:pt x="40243" y="60960"/>
                                  <a:pt x="40243" y="61913"/>
                                </a:cubicBezTo>
                                <a:cubicBezTo>
                                  <a:pt x="37386" y="64770"/>
                                  <a:pt x="35481" y="62865"/>
                                  <a:pt x="33576" y="61913"/>
                                </a:cubicBezTo>
                                <a:lnTo>
                                  <a:pt x="33576" y="61913"/>
                                </a:lnTo>
                                <a:cubicBezTo>
                                  <a:pt x="35481" y="60960"/>
                                  <a:pt x="38338" y="61913"/>
                                  <a:pt x="38338" y="58103"/>
                                </a:cubicBezTo>
                                <a:cubicBezTo>
                                  <a:pt x="38338" y="57150"/>
                                  <a:pt x="39290" y="57150"/>
                                  <a:pt x="40243" y="58103"/>
                                </a:cubicBezTo>
                                <a:cubicBezTo>
                                  <a:pt x="42148" y="59055"/>
                                  <a:pt x="44053" y="60007"/>
                                  <a:pt x="44053" y="61913"/>
                                </a:cubicBezTo>
                                <a:close/>
                                <a:moveTo>
                                  <a:pt x="33576" y="20955"/>
                                </a:moveTo>
                                <a:lnTo>
                                  <a:pt x="33576" y="20955"/>
                                </a:lnTo>
                                <a:cubicBezTo>
                                  <a:pt x="35481" y="20955"/>
                                  <a:pt x="36433" y="20003"/>
                                  <a:pt x="36433" y="19050"/>
                                </a:cubicBezTo>
                                <a:cubicBezTo>
                                  <a:pt x="37386" y="19050"/>
                                  <a:pt x="37386" y="19050"/>
                                  <a:pt x="37386" y="19050"/>
                                </a:cubicBezTo>
                                <a:cubicBezTo>
                                  <a:pt x="37386" y="19050"/>
                                  <a:pt x="38338" y="19050"/>
                                  <a:pt x="38338" y="19050"/>
                                </a:cubicBezTo>
                                <a:cubicBezTo>
                                  <a:pt x="38338" y="18097"/>
                                  <a:pt x="37386" y="18097"/>
                                  <a:pt x="37386" y="18097"/>
                                </a:cubicBezTo>
                                <a:cubicBezTo>
                                  <a:pt x="36433" y="18097"/>
                                  <a:pt x="36433" y="18097"/>
                                  <a:pt x="35481" y="18097"/>
                                </a:cubicBezTo>
                                <a:cubicBezTo>
                                  <a:pt x="35481" y="19050"/>
                                  <a:pt x="34528" y="19050"/>
                                  <a:pt x="33576" y="20955"/>
                                </a:cubicBezTo>
                                <a:close/>
                                <a:moveTo>
                                  <a:pt x="35481" y="138113"/>
                                </a:moveTo>
                                <a:cubicBezTo>
                                  <a:pt x="35481" y="139065"/>
                                  <a:pt x="35481" y="139065"/>
                                  <a:pt x="34528" y="140017"/>
                                </a:cubicBezTo>
                                <a:cubicBezTo>
                                  <a:pt x="34528" y="140017"/>
                                  <a:pt x="34528" y="140017"/>
                                  <a:pt x="34528" y="140017"/>
                                </a:cubicBezTo>
                                <a:cubicBezTo>
                                  <a:pt x="34528" y="138113"/>
                                  <a:pt x="35481" y="138113"/>
                                  <a:pt x="35481" y="138113"/>
                                </a:cubicBezTo>
                                <a:close/>
                                <a:moveTo>
                                  <a:pt x="40243" y="161925"/>
                                </a:moveTo>
                                <a:cubicBezTo>
                                  <a:pt x="39290" y="160972"/>
                                  <a:pt x="38338" y="159067"/>
                                  <a:pt x="37386" y="159067"/>
                                </a:cubicBezTo>
                                <a:cubicBezTo>
                                  <a:pt x="36433" y="159067"/>
                                  <a:pt x="35481" y="160020"/>
                                  <a:pt x="35481" y="161925"/>
                                </a:cubicBezTo>
                                <a:cubicBezTo>
                                  <a:pt x="35481" y="162878"/>
                                  <a:pt x="35481" y="163830"/>
                                  <a:pt x="35481" y="164782"/>
                                </a:cubicBezTo>
                                <a:cubicBezTo>
                                  <a:pt x="35481" y="165735"/>
                                  <a:pt x="34528" y="165735"/>
                                  <a:pt x="35481" y="166688"/>
                                </a:cubicBezTo>
                                <a:cubicBezTo>
                                  <a:pt x="36433" y="166688"/>
                                  <a:pt x="36433" y="166688"/>
                                  <a:pt x="36433" y="165735"/>
                                </a:cubicBezTo>
                                <a:cubicBezTo>
                                  <a:pt x="36433" y="163830"/>
                                  <a:pt x="37386" y="163830"/>
                                  <a:pt x="39290" y="163830"/>
                                </a:cubicBezTo>
                                <a:cubicBezTo>
                                  <a:pt x="40243" y="162878"/>
                                  <a:pt x="40243" y="162878"/>
                                  <a:pt x="40243" y="161925"/>
                                </a:cubicBezTo>
                                <a:close/>
                                <a:moveTo>
                                  <a:pt x="36433" y="102870"/>
                                </a:moveTo>
                                <a:cubicBezTo>
                                  <a:pt x="35481" y="102870"/>
                                  <a:pt x="35481" y="102870"/>
                                  <a:pt x="36433" y="102870"/>
                                </a:cubicBezTo>
                                <a:cubicBezTo>
                                  <a:pt x="35481" y="103822"/>
                                  <a:pt x="35481" y="104775"/>
                                  <a:pt x="36433" y="104775"/>
                                </a:cubicBezTo>
                                <a:cubicBezTo>
                                  <a:pt x="37386" y="103822"/>
                                  <a:pt x="37386" y="103822"/>
                                  <a:pt x="36433" y="102870"/>
                                </a:cubicBezTo>
                                <a:cubicBezTo>
                                  <a:pt x="37386" y="102870"/>
                                  <a:pt x="36433" y="102870"/>
                                  <a:pt x="36433" y="102870"/>
                                </a:cubicBezTo>
                                <a:close/>
                                <a:moveTo>
                                  <a:pt x="37386" y="149542"/>
                                </a:moveTo>
                                <a:cubicBezTo>
                                  <a:pt x="36433" y="149542"/>
                                  <a:pt x="36433" y="149542"/>
                                  <a:pt x="37386" y="149542"/>
                                </a:cubicBezTo>
                                <a:cubicBezTo>
                                  <a:pt x="36433" y="150495"/>
                                  <a:pt x="36433" y="151447"/>
                                  <a:pt x="37386" y="149542"/>
                                </a:cubicBezTo>
                                <a:cubicBezTo>
                                  <a:pt x="37386" y="150495"/>
                                  <a:pt x="37386" y="150495"/>
                                  <a:pt x="37386" y="149542"/>
                                </a:cubicBezTo>
                                <a:cubicBezTo>
                                  <a:pt x="37386" y="150495"/>
                                  <a:pt x="37386" y="149542"/>
                                  <a:pt x="37386" y="149542"/>
                                </a:cubicBezTo>
                                <a:close/>
                                <a:moveTo>
                                  <a:pt x="38338" y="98107"/>
                                </a:moveTo>
                                <a:cubicBezTo>
                                  <a:pt x="39290" y="96203"/>
                                  <a:pt x="41196" y="96203"/>
                                  <a:pt x="42148" y="95250"/>
                                </a:cubicBezTo>
                                <a:cubicBezTo>
                                  <a:pt x="41196" y="95250"/>
                                  <a:pt x="39290" y="94297"/>
                                  <a:pt x="38338" y="92392"/>
                                </a:cubicBezTo>
                                <a:cubicBezTo>
                                  <a:pt x="37386" y="91440"/>
                                  <a:pt x="35481" y="91440"/>
                                  <a:pt x="35481" y="92392"/>
                                </a:cubicBezTo>
                                <a:cubicBezTo>
                                  <a:pt x="35481" y="94297"/>
                                  <a:pt x="34528" y="96203"/>
                                  <a:pt x="35481" y="98107"/>
                                </a:cubicBezTo>
                                <a:cubicBezTo>
                                  <a:pt x="36433" y="99060"/>
                                  <a:pt x="37386" y="99060"/>
                                  <a:pt x="38338" y="98107"/>
                                </a:cubicBezTo>
                                <a:close/>
                                <a:moveTo>
                                  <a:pt x="39290" y="165735"/>
                                </a:moveTo>
                                <a:cubicBezTo>
                                  <a:pt x="39290" y="165735"/>
                                  <a:pt x="39290" y="164782"/>
                                  <a:pt x="39290" y="165735"/>
                                </a:cubicBezTo>
                                <a:cubicBezTo>
                                  <a:pt x="38338" y="164782"/>
                                  <a:pt x="38338" y="164782"/>
                                  <a:pt x="37386" y="165735"/>
                                </a:cubicBezTo>
                                <a:cubicBezTo>
                                  <a:pt x="38338" y="165735"/>
                                  <a:pt x="38338" y="166688"/>
                                  <a:pt x="39290" y="165735"/>
                                </a:cubicBezTo>
                                <a:lnTo>
                                  <a:pt x="39290" y="165735"/>
                                </a:lnTo>
                                <a:close/>
                                <a:moveTo>
                                  <a:pt x="45006" y="146685"/>
                                </a:moveTo>
                                <a:cubicBezTo>
                                  <a:pt x="45958" y="146685"/>
                                  <a:pt x="45958" y="146685"/>
                                  <a:pt x="46911" y="145732"/>
                                </a:cubicBezTo>
                                <a:cubicBezTo>
                                  <a:pt x="46911" y="144780"/>
                                  <a:pt x="45958" y="144780"/>
                                  <a:pt x="45006" y="144780"/>
                                </a:cubicBezTo>
                                <a:lnTo>
                                  <a:pt x="41196" y="145732"/>
                                </a:lnTo>
                                <a:cubicBezTo>
                                  <a:pt x="39290" y="144780"/>
                                  <a:pt x="39290" y="145732"/>
                                  <a:pt x="38338" y="146685"/>
                                </a:cubicBezTo>
                                <a:cubicBezTo>
                                  <a:pt x="38338" y="147638"/>
                                  <a:pt x="38338" y="148590"/>
                                  <a:pt x="39290" y="148590"/>
                                </a:cubicBezTo>
                                <a:cubicBezTo>
                                  <a:pt x="40243" y="148590"/>
                                  <a:pt x="40243" y="147638"/>
                                  <a:pt x="40243" y="146685"/>
                                </a:cubicBezTo>
                                <a:lnTo>
                                  <a:pt x="40243" y="145732"/>
                                </a:lnTo>
                                <a:cubicBezTo>
                                  <a:pt x="42148" y="145732"/>
                                  <a:pt x="43101" y="146685"/>
                                  <a:pt x="45006" y="146685"/>
                                </a:cubicBezTo>
                                <a:close/>
                                <a:moveTo>
                                  <a:pt x="39290" y="121920"/>
                                </a:moveTo>
                                <a:cubicBezTo>
                                  <a:pt x="39290" y="121920"/>
                                  <a:pt x="40243" y="121920"/>
                                  <a:pt x="39290" y="121920"/>
                                </a:cubicBezTo>
                                <a:cubicBezTo>
                                  <a:pt x="40243" y="120967"/>
                                  <a:pt x="40243" y="120967"/>
                                  <a:pt x="39290" y="120015"/>
                                </a:cubicBezTo>
                                <a:cubicBezTo>
                                  <a:pt x="39290" y="120967"/>
                                  <a:pt x="38338" y="120967"/>
                                  <a:pt x="39290" y="121920"/>
                                </a:cubicBezTo>
                                <a:close/>
                                <a:moveTo>
                                  <a:pt x="42148" y="152400"/>
                                </a:moveTo>
                                <a:cubicBezTo>
                                  <a:pt x="42148" y="151447"/>
                                  <a:pt x="41196" y="150495"/>
                                  <a:pt x="40243" y="151447"/>
                                </a:cubicBezTo>
                                <a:cubicBezTo>
                                  <a:pt x="39290" y="151447"/>
                                  <a:pt x="38338" y="152400"/>
                                  <a:pt x="38338" y="153353"/>
                                </a:cubicBezTo>
                                <a:cubicBezTo>
                                  <a:pt x="38338" y="154305"/>
                                  <a:pt x="39290" y="155257"/>
                                  <a:pt x="40243" y="155257"/>
                                </a:cubicBezTo>
                                <a:cubicBezTo>
                                  <a:pt x="42148" y="154305"/>
                                  <a:pt x="42148" y="153353"/>
                                  <a:pt x="42148" y="152400"/>
                                </a:cubicBezTo>
                                <a:close/>
                                <a:moveTo>
                                  <a:pt x="40243" y="141922"/>
                                </a:moveTo>
                                <a:cubicBezTo>
                                  <a:pt x="41196" y="142875"/>
                                  <a:pt x="43101" y="143828"/>
                                  <a:pt x="44053" y="142875"/>
                                </a:cubicBezTo>
                                <a:cubicBezTo>
                                  <a:pt x="45006" y="140970"/>
                                  <a:pt x="46911" y="140017"/>
                                  <a:pt x="46911" y="138113"/>
                                </a:cubicBezTo>
                                <a:cubicBezTo>
                                  <a:pt x="46911" y="137160"/>
                                  <a:pt x="45958" y="136207"/>
                                  <a:pt x="45958" y="137160"/>
                                </a:cubicBezTo>
                                <a:cubicBezTo>
                                  <a:pt x="45006" y="139065"/>
                                  <a:pt x="42148" y="138113"/>
                                  <a:pt x="41196" y="140017"/>
                                </a:cubicBezTo>
                                <a:cubicBezTo>
                                  <a:pt x="40243" y="140017"/>
                                  <a:pt x="39290" y="140970"/>
                                  <a:pt x="40243" y="141922"/>
                                </a:cubicBezTo>
                                <a:close/>
                                <a:moveTo>
                                  <a:pt x="40243" y="135255"/>
                                </a:moveTo>
                                <a:cubicBezTo>
                                  <a:pt x="40243" y="135255"/>
                                  <a:pt x="40243" y="135255"/>
                                  <a:pt x="40243" y="135255"/>
                                </a:cubicBezTo>
                                <a:cubicBezTo>
                                  <a:pt x="40243" y="135255"/>
                                  <a:pt x="41196" y="135255"/>
                                  <a:pt x="40243" y="135255"/>
                                </a:cubicBezTo>
                                <a:cubicBezTo>
                                  <a:pt x="41196" y="135255"/>
                                  <a:pt x="40243" y="134303"/>
                                  <a:pt x="40243" y="135255"/>
                                </a:cubicBezTo>
                                <a:cubicBezTo>
                                  <a:pt x="40243" y="134303"/>
                                  <a:pt x="40243" y="134303"/>
                                  <a:pt x="40243" y="135255"/>
                                </a:cubicBezTo>
                                <a:close/>
                                <a:moveTo>
                                  <a:pt x="48815" y="98107"/>
                                </a:moveTo>
                                <a:cubicBezTo>
                                  <a:pt x="49768" y="96203"/>
                                  <a:pt x="51673" y="95250"/>
                                  <a:pt x="51673" y="92392"/>
                                </a:cubicBezTo>
                                <a:cubicBezTo>
                                  <a:pt x="51673" y="92392"/>
                                  <a:pt x="51673" y="91440"/>
                                  <a:pt x="51673" y="91440"/>
                                </a:cubicBezTo>
                                <a:cubicBezTo>
                                  <a:pt x="51673" y="91440"/>
                                  <a:pt x="50721" y="91440"/>
                                  <a:pt x="50721" y="91440"/>
                                </a:cubicBezTo>
                                <a:cubicBezTo>
                                  <a:pt x="49768" y="93345"/>
                                  <a:pt x="47863" y="93345"/>
                                  <a:pt x="46911" y="91440"/>
                                </a:cubicBezTo>
                                <a:cubicBezTo>
                                  <a:pt x="45958" y="90488"/>
                                  <a:pt x="45006" y="93345"/>
                                  <a:pt x="44053" y="91440"/>
                                </a:cubicBezTo>
                                <a:cubicBezTo>
                                  <a:pt x="44053" y="90488"/>
                                  <a:pt x="43101" y="89535"/>
                                  <a:pt x="42148" y="89535"/>
                                </a:cubicBezTo>
                                <a:cubicBezTo>
                                  <a:pt x="41196" y="90488"/>
                                  <a:pt x="42148" y="91440"/>
                                  <a:pt x="42148" y="92392"/>
                                </a:cubicBezTo>
                                <a:lnTo>
                                  <a:pt x="43101" y="95250"/>
                                </a:lnTo>
                                <a:cubicBezTo>
                                  <a:pt x="44053" y="95250"/>
                                  <a:pt x="45006" y="94297"/>
                                  <a:pt x="45958" y="96203"/>
                                </a:cubicBezTo>
                                <a:cubicBezTo>
                                  <a:pt x="45958" y="97155"/>
                                  <a:pt x="45006" y="98107"/>
                                  <a:pt x="45006" y="98107"/>
                                </a:cubicBezTo>
                                <a:cubicBezTo>
                                  <a:pt x="44053" y="99060"/>
                                  <a:pt x="44053" y="99060"/>
                                  <a:pt x="45006" y="100013"/>
                                </a:cubicBezTo>
                                <a:cubicBezTo>
                                  <a:pt x="45958" y="100965"/>
                                  <a:pt x="46911" y="100965"/>
                                  <a:pt x="48815" y="100965"/>
                                </a:cubicBezTo>
                                <a:lnTo>
                                  <a:pt x="48815" y="108585"/>
                                </a:lnTo>
                                <a:cubicBezTo>
                                  <a:pt x="48815" y="108585"/>
                                  <a:pt x="47863" y="107632"/>
                                  <a:pt x="46911" y="107632"/>
                                </a:cubicBezTo>
                                <a:lnTo>
                                  <a:pt x="46911" y="107632"/>
                                </a:lnTo>
                                <a:cubicBezTo>
                                  <a:pt x="46911" y="108585"/>
                                  <a:pt x="47863" y="108585"/>
                                  <a:pt x="48815" y="108585"/>
                                </a:cubicBezTo>
                                <a:cubicBezTo>
                                  <a:pt x="49768" y="110490"/>
                                  <a:pt x="50721" y="110490"/>
                                  <a:pt x="51673" y="108585"/>
                                </a:cubicBezTo>
                                <a:cubicBezTo>
                                  <a:pt x="51673" y="107632"/>
                                  <a:pt x="51673" y="106680"/>
                                  <a:pt x="51673" y="105728"/>
                                </a:cubicBezTo>
                                <a:cubicBezTo>
                                  <a:pt x="51673" y="104775"/>
                                  <a:pt x="53578" y="103822"/>
                                  <a:pt x="52626" y="102870"/>
                                </a:cubicBezTo>
                                <a:cubicBezTo>
                                  <a:pt x="51673" y="101917"/>
                                  <a:pt x="50721" y="101917"/>
                                  <a:pt x="48815" y="101917"/>
                                </a:cubicBezTo>
                                <a:cubicBezTo>
                                  <a:pt x="46911" y="99060"/>
                                  <a:pt x="48815" y="99060"/>
                                  <a:pt x="48815" y="98107"/>
                                </a:cubicBezTo>
                                <a:close/>
                                <a:moveTo>
                                  <a:pt x="43101" y="106680"/>
                                </a:moveTo>
                                <a:cubicBezTo>
                                  <a:pt x="43101" y="106680"/>
                                  <a:pt x="45006" y="106680"/>
                                  <a:pt x="45006" y="105728"/>
                                </a:cubicBezTo>
                                <a:cubicBezTo>
                                  <a:pt x="45958" y="104775"/>
                                  <a:pt x="45006" y="103822"/>
                                  <a:pt x="44053" y="102870"/>
                                </a:cubicBezTo>
                                <a:cubicBezTo>
                                  <a:pt x="44053" y="101917"/>
                                  <a:pt x="44053" y="101917"/>
                                  <a:pt x="43101" y="101917"/>
                                </a:cubicBezTo>
                                <a:cubicBezTo>
                                  <a:pt x="43101" y="101917"/>
                                  <a:pt x="43101" y="101917"/>
                                  <a:pt x="43101" y="101917"/>
                                </a:cubicBezTo>
                                <a:cubicBezTo>
                                  <a:pt x="43101" y="102870"/>
                                  <a:pt x="44053" y="102870"/>
                                  <a:pt x="44053" y="102870"/>
                                </a:cubicBezTo>
                                <a:lnTo>
                                  <a:pt x="43101" y="104775"/>
                                </a:lnTo>
                                <a:cubicBezTo>
                                  <a:pt x="43101" y="105728"/>
                                  <a:pt x="41196" y="105728"/>
                                  <a:pt x="43101" y="106680"/>
                                </a:cubicBezTo>
                                <a:close/>
                                <a:moveTo>
                                  <a:pt x="47863" y="83820"/>
                                </a:moveTo>
                                <a:cubicBezTo>
                                  <a:pt x="46911" y="82867"/>
                                  <a:pt x="45958" y="80963"/>
                                  <a:pt x="45006" y="80010"/>
                                </a:cubicBezTo>
                                <a:cubicBezTo>
                                  <a:pt x="45006" y="79057"/>
                                  <a:pt x="43101" y="78105"/>
                                  <a:pt x="43101" y="78105"/>
                                </a:cubicBezTo>
                                <a:cubicBezTo>
                                  <a:pt x="41196" y="79057"/>
                                  <a:pt x="44053" y="79057"/>
                                  <a:pt x="43101" y="80010"/>
                                </a:cubicBezTo>
                                <a:lnTo>
                                  <a:pt x="43101" y="81915"/>
                                </a:lnTo>
                                <a:cubicBezTo>
                                  <a:pt x="42148" y="84772"/>
                                  <a:pt x="42148" y="84772"/>
                                  <a:pt x="45958" y="84772"/>
                                </a:cubicBezTo>
                                <a:cubicBezTo>
                                  <a:pt x="46911" y="84772"/>
                                  <a:pt x="46911" y="83820"/>
                                  <a:pt x="47863" y="83820"/>
                                </a:cubicBezTo>
                                <a:close/>
                                <a:moveTo>
                                  <a:pt x="43101" y="15240"/>
                                </a:moveTo>
                                <a:cubicBezTo>
                                  <a:pt x="43101" y="15240"/>
                                  <a:pt x="44053" y="16192"/>
                                  <a:pt x="43101" y="15240"/>
                                </a:cubicBezTo>
                                <a:cubicBezTo>
                                  <a:pt x="45958" y="14288"/>
                                  <a:pt x="47863" y="16192"/>
                                  <a:pt x="48815" y="18097"/>
                                </a:cubicBezTo>
                                <a:cubicBezTo>
                                  <a:pt x="49768" y="19050"/>
                                  <a:pt x="50721" y="19050"/>
                                  <a:pt x="50721" y="18097"/>
                                </a:cubicBezTo>
                                <a:cubicBezTo>
                                  <a:pt x="51673" y="16192"/>
                                  <a:pt x="52626" y="15240"/>
                                  <a:pt x="52626" y="14288"/>
                                </a:cubicBezTo>
                                <a:cubicBezTo>
                                  <a:pt x="52626" y="14288"/>
                                  <a:pt x="51673" y="14288"/>
                                  <a:pt x="51673" y="14288"/>
                                </a:cubicBezTo>
                                <a:cubicBezTo>
                                  <a:pt x="49768" y="16192"/>
                                  <a:pt x="46911" y="15240"/>
                                  <a:pt x="45006" y="15240"/>
                                </a:cubicBezTo>
                                <a:lnTo>
                                  <a:pt x="43101" y="15240"/>
                                </a:lnTo>
                                <a:cubicBezTo>
                                  <a:pt x="43101" y="14288"/>
                                  <a:pt x="43101" y="15240"/>
                                  <a:pt x="43101" y="15240"/>
                                </a:cubicBezTo>
                                <a:close/>
                                <a:moveTo>
                                  <a:pt x="47863" y="160972"/>
                                </a:moveTo>
                                <a:cubicBezTo>
                                  <a:pt x="46911" y="160020"/>
                                  <a:pt x="45958" y="159067"/>
                                  <a:pt x="44053" y="158115"/>
                                </a:cubicBezTo>
                                <a:cubicBezTo>
                                  <a:pt x="44053" y="158115"/>
                                  <a:pt x="43101" y="158115"/>
                                  <a:pt x="43101" y="159067"/>
                                </a:cubicBezTo>
                                <a:cubicBezTo>
                                  <a:pt x="43101" y="160972"/>
                                  <a:pt x="44053" y="161925"/>
                                  <a:pt x="45958" y="162878"/>
                                </a:cubicBezTo>
                                <a:cubicBezTo>
                                  <a:pt x="46911" y="162878"/>
                                  <a:pt x="47863" y="161925"/>
                                  <a:pt x="47863" y="160972"/>
                                </a:cubicBezTo>
                                <a:close/>
                                <a:moveTo>
                                  <a:pt x="45958" y="124778"/>
                                </a:moveTo>
                                <a:cubicBezTo>
                                  <a:pt x="45958" y="125730"/>
                                  <a:pt x="45958" y="125730"/>
                                  <a:pt x="45006" y="126682"/>
                                </a:cubicBezTo>
                                <a:lnTo>
                                  <a:pt x="45006" y="126682"/>
                                </a:lnTo>
                                <a:cubicBezTo>
                                  <a:pt x="45006" y="125730"/>
                                  <a:pt x="45006" y="124778"/>
                                  <a:pt x="45958" y="124778"/>
                                </a:cubicBezTo>
                                <a:close/>
                                <a:moveTo>
                                  <a:pt x="47863" y="155257"/>
                                </a:moveTo>
                                <a:cubicBezTo>
                                  <a:pt x="46911" y="155257"/>
                                  <a:pt x="46911" y="156210"/>
                                  <a:pt x="46911" y="156210"/>
                                </a:cubicBezTo>
                                <a:cubicBezTo>
                                  <a:pt x="45958" y="156210"/>
                                  <a:pt x="45958" y="156210"/>
                                  <a:pt x="45006" y="156210"/>
                                </a:cubicBezTo>
                                <a:lnTo>
                                  <a:pt x="45006" y="156210"/>
                                </a:lnTo>
                                <a:cubicBezTo>
                                  <a:pt x="45006" y="156210"/>
                                  <a:pt x="45958" y="156210"/>
                                  <a:pt x="46911" y="155257"/>
                                </a:cubicBezTo>
                                <a:cubicBezTo>
                                  <a:pt x="47863" y="156210"/>
                                  <a:pt x="47863" y="156210"/>
                                  <a:pt x="47863" y="155257"/>
                                </a:cubicBezTo>
                                <a:cubicBezTo>
                                  <a:pt x="48815" y="155257"/>
                                  <a:pt x="47863" y="154305"/>
                                  <a:pt x="47863" y="155257"/>
                                </a:cubicBezTo>
                                <a:close/>
                                <a:moveTo>
                                  <a:pt x="49768" y="149542"/>
                                </a:moveTo>
                                <a:cubicBezTo>
                                  <a:pt x="49768" y="148590"/>
                                  <a:pt x="48815" y="149542"/>
                                  <a:pt x="47863" y="149542"/>
                                </a:cubicBezTo>
                                <a:cubicBezTo>
                                  <a:pt x="46911" y="148590"/>
                                  <a:pt x="45958" y="149542"/>
                                  <a:pt x="45958" y="150495"/>
                                </a:cubicBezTo>
                                <a:cubicBezTo>
                                  <a:pt x="45958" y="151447"/>
                                  <a:pt x="45958" y="152400"/>
                                  <a:pt x="46911" y="151447"/>
                                </a:cubicBezTo>
                                <a:cubicBezTo>
                                  <a:pt x="47863" y="152400"/>
                                  <a:pt x="48815" y="151447"/>
                                  <a:pt x="49768" y="149542"/>
                                </a:cubicBezTo>
                                <a:close/>
                                <a:moveTo>
                                  <a:pt x="51673" y="75247"/>
                                </a:moveTo>
                                <a:cubicBezTo>
                                  <a:pt x="50721" y="74295"/>
                                  <a:pt x="49768" y="73342"/>
                                  <a:pt x="48815" y="74295"/>
                                </a:cubicBezTo>
                                <a:cubicBezTo>
                                  <a:pt x="47863" y="74295"/>
                                  <a:pt x="45958" y="74295"/>
                                  <a:pt x="45958" y="75247"/>
                                </a:cubicBezTo>
                                <a:cubicBezTo>
                                  <a:pt x="45006" y="77153"/>
                                  <a:pt x="45958" y="78105"/>
                                  <a:pt x="47863" y="79057"/>
                                </a:cubicBezTo>
                                <a:cubicBezTo>
                                  <a:pt x="49768" y="80010"/>
                                  <a:pt x="48815" y="78105"/>
                                  <a:pt x="48815" y="77153"/>
                                </a:cubicBezTo>
                                <a:cubicBezTo>
                                  <a:pt x="49768" y="76200"/>
                                  <a:pt x="49768" y="77153"/>
                                  <a:pt x="50721" y="77153"/>
                                </a:cubicBezTo>
                                <a:cubicBezTo>
                                  <a:pt x="51673" y="77153"/>
                                  <a:pt x="52626" y="79057"/>
                                  <a:pt x="53578" y="78105"/>
                                </a:cubicBezTo>
                                <a:cubicBezTo>
                                  <a:pt x="53578" y="77153"/>
                                  <a:pt x="53578" y="76200"/>
                                  <a:pt x="51673" y="75247"/>
                                </a:cubicBezTo>
                                <a:close/>
                                <a:moveTo>
                                  <a:pt x="47863" y="28575"/>
                                </a:moveTo>
                                <a:cubicBezTo>
                                  <a:pt x="46911" y="28575"/>
                                  <a:pt x="46911" y="28575"/>
                                  <a:pt x="45958" y="29528"/>
                                </a:cubicBezTo>
                                <a:cubicBezTo>
                                  <a:pt x="45958" y="30480"/>
                                  <a:pt x="45958" y="30480"/>
                                  <a:pt x="46911" y="30480"/>
                                </a:cubicBezTo>
                                <a:cubicBezTo>
                                  <a:pt x="47863" y="30480"/>
                                  <a:pt x="47863" y="29528"/>
                                  <a:pt x="47863" y="28575"/>
                                </a:cubicBezTo>
                                <a:cubicBezTo>
                                  <a:pt x="48815" y="28575"/>
                                  <a:pt x="47863" y="28575"/>
                                  <a:pt x="47863" y="28575"/>
                                </a:cubicBezTo>
                                <a:close/>
                                <a:moveTo>
                                  <a:pt x="49768" y="165735"/>
                                </a:moveTo>
                                <a:cubicBezTo>
                                  <a:pt x="49768" y="165735"/>
                                  <a:pt x="48815" y="165735"/>
                                  <a:pt x="49768" y="165735"/>
                                </a:cubicBezTo>
                                <a:cubicBezTo>
                                  <a:pt x="47863" y="164782"/>
                                  <a:pt x="47863" y="165735"/>
                                  <a:pt x="47863" y="165735"/>
                                </a:cubicBezTo>
                                <a:cubicBezTo>
                                  <a:pt x="47863" y="166688"/>
                                  <a:pt x="47863" y="166688"/>
                                  <a:pt x="48815" y="166688"/>
                                </a:cubicBezTo>
                                <a:cubicBezTo>
                                  <a:pt x="49768" y="166688"/>
                                  <a:pt x="48815" y="166688"/>
                                  <a:pt x="49768" y="165735"/>
                                </a:cubicBezTo>
                                <a:close/>
                                <a:moveTo>
                                  <a:pt x="49768" y="83820"/>
                                </a:moveTo>
                                <a:cubicBezTo>
                                  <a:pt x="49768" y="82867"/>
                                  <a:pt x="48815" y="83820"/>
                                  <a:pt x="47863" y="83820"/>
                                </a:cubicBezTo>
                                <a:cubicBezTo>
                                  <a:pt x="47863" y="84772"/>
                                  <a:pt x="47863" y="85725"/>
                                  <a:pt x="48815" y="85725"/>
                                </a:cubicBezTo>
                                <a:cubicBezTo>
                                  <a:pt x="49768" y="85725"/>
                                  <a:pt x="50721" y="84772"/>
                                  <a:pt x="49768" y="83820"/>
                                </a:cubicBezTo>
                                <a:close/>
                                <a:moveTo>
                                  <a:pt x="51673" y="53340"/>
                                </a:moveTo>
                                <a:cubicBezTo>
                                  <a:pt x="51673" y="54292"/>
                                  <a:pt x="50721" y="54292"/>
                                  <a:pt x="51673" y="53340"/>
                                </a:cubicBezTo>
                                <a:cubicBezTo>
                                  <a:pt x="49768" y="54292"/>
                                  <a:pt x="48815" y="53340"/>
                                  <a:pt x="48815" y="52388"/>
                                </a:cubicBezTo>
                                <a:cubicBezTo>
                                  <a:pt x="48815" y="51435"/>
                                  <a:pt x="48815" y="51435"/>
                                  <a:pt x="49768" y="51435"/>
                                </a:cubicBezTo>
                                <a:cubicBezTo>
                                  <a:pt x="49768" y="52388"/>
                                  <a:pt x="51673" y="52388"/>
                                  <a:pt x="51673" y="53340"/>
                                </a:cubicBezTo>
                                <a:close/>
                                <a:moveTo>
                                  <a:pt x="48815" y="120015"/>
                                </a:moveTo>
                                <a:lnTo>
                                  <a:pt x="48815" y="120015"/>
                                </a:lnTo>
                                <a:cubicBezTo>
                                  <a:pt x="48815" y="120967"/>
                                  <a:pt x="48815" y="120967"/>
                                  <a:pt x="48815" y="120015"/>
                                </a:cubicBezTo>
                                <a:lnTo>
                                  <a:pt x="48815" y="120015"/>
                                </a:lnTo>
                                <a:lnTo>
                                  <a:pt x="48815" y="120015"/>
                                </a:lnTo>
                                <a:close/>
                                <a:moveTo>
                                  <a:pt x="49768" y="68580"/>
                                </a:moveTo>
                                <a:cubicBezTo>
                                  <a:pt x="49768" y="68580"/>
                                  <a:pt x="49768" y="67628"/>
                                  <a:pt x="49768" y="68580"/>
                                </a:cubicBezTo>
                                <a:lnTo>
                                  <a:pt x="49768" y="68580"/>
                                </a:lnTo>
                                <a:cubicBezTo>
                                  <a:pt x="49768" y="67628"/>
                                  <a:pt x="48815" y="67628"/>
                                  <a:pt x="49768" y="68580"/>
                                </a:cubicBezTo>
                                <a:cubicBezTo>
                                  <a:pt x="48815" y="68580"/>
                                  <a:pt x="49768" y="68580"/>
                                  <a:pt x="49768" y="68580"/>
                                </a:cubicBezTo>
                                <a:close/>
                                <a:moveTo>
                                  <a:pt x="50721" y="169545"/>
                                </a:moveTo>
                                <a:cubicBezTo>
                                  <a:pt x="50721" y="169545"/>
                                  <a:pt x="49768" y="168592"/>
                                  <a:pt x="49768" y="168592"/>
                                </a:cubicBezTo>
                                <a:cubicBezTo>
                                  <a:pt x="49768" y="168592"/>
                                  <a:pt x="48815" y="168592"/>
                                  <a:pt x="49768" y="169545"/>
                                </a:cubicBezTo>
                                <a:cubicBezTo>
                                  <a:pt x="49768" y="169545"/>
                                  <a:pt x="49768" y="170497"/>
                                  <a:pt x="50721" y="169545"/>
                                </a:cubicBezTo>
                                <a:cubicBezTo>
                                  <a:pt x="50721" y="170497"/>
                                  <a:pt x="50721" y="170497"/>
                                  <a:pt x="50721" y="169545"/>
                                </a:cubicBezTo>
                                <a:close/>
                                <a:moveTo>
                                  <a:pt x="51673" y="130492"/>
                                </a:moveTo>
                                <a:cubicBezTo>
                                  <a:pt x="52626" y="130492"/>
                                  <a:pt x="52626" y="130492"/>
                                  <a:pt x="51673" y="130492"/>
                                </a:cubicBezTo>
                                <a:cubicBezTo>
                                  <a:pt x="51673" y="128588"/>
                                  <a:pt x="51673" y="126682"/>
                                  <a:pt x="50721" y="126682"/>
                                </a:cubicBezTo>
                                <a:cubicBezTo>
                                  <a:pt x="50721" y="126682"/>
                                  <a:pt x="49768" y="126682"/>
                                  <a:pt x="49768" y="127635"/>
                                </a:cubicBezTo>
                                <a:cubicBezTo>
                                  <a:pt x="49768" y="129540"/>
                                  <a:pt x="50721" y="129540"/>
                                  <a:pt x="51673" y="130492"/>
                                </a:cubicBezTo>
                                <a:close/>
                                <a:moveTo>
                                  <a:pt x="53578" y="118110"/>
                                </a:moveTo>
                                <a:cubicBezTo>
                                  <a:pt x="53578" y="119063"/>
                                  <a:pt x="53578" y="119063"/>
                                  <a:pt x="52626" y="119063"/>
                                </a:cubicBezTo>
                                <a:cubicBezTo>
                                  <a:pt x="51673" y="120015"/>
                                  <a:pt x="50721" y="119063"/>
                                  <a:pt x="51673" y="120967"/>
                                </a:cubicBezTo>
                                <a:cubicBezTo>
                                  <a:pt x="51673" y="121920"/>
                                  <a:pt x="52626" y="122872"/>
                                  <a:pt x="53578" y="121920"/>
                                </a:cubicBezTo>
                                <a:cubicBezTo>
                                  <a:pt x="54531" y="120967"/>
                                  <a:pt x="54531" y="120967"/>
                                  <a:pt x="54531" y="120015"/>
                                </a:cubicBezTo>
                                <a:cubicBezTo>
                                  <a:pt x="54531" y="120015"/>
                                  <a:pt x="54531" y="119063"/>
                                  <a:pt x="53578" y="118110"/>
                                </a:cubicBezTo>
                                <a:close/>
                                <a:moveTo>
                                  <a:pt x="53578" y="100013"/>
                                </a:moveTo>
                                <a:cubicBezTo>
                                  <a:pt x="54531" y="100013"/>
                                  <a:pt x="53578" y="99060"/>
                                  <a:pt x="53578" y="98107"/>
                                </a:cubicBezTo>
                                <a:cubicBezTo>
                                  <a:pt x="53578" y="97155"/>
                                  <a:pt x="53578" y="96203"/>
                                  <a:pt x="52626" y="96203"/>
                                </a:cubicBezTo>
                                <a:cubicBezTo>
                                  <a:pt x="51673" y="96203"/>
                                  <a:pt x="50721" y="97155"/>
                                  <a:pt x="50721" y="97155"/>
                                </a:cubicBezTo>
                                <a:cubicBezTo>
                                  <a:pt x="51673" y="99060"/>
                                  <a:pt x="52626" y="100013"/>
                                  <a:pt x="53578" y="100013"/>
                                </a:cubicBezTo>
                                <a:close/>
                                <a:moveTo>
                                  <a:pt x="53578" y="155257"/>
                                </a:moveTo>
                                <a:cubicBezTo>
                                  <a:pt x="53578" y="155257"/>
                                  <a:pt x="52626" y="155257"/>
                                  <a:pt x="53578" y="155257"/>
                                </a:cubicBezTo>
                                <a:cubicBezTo>
                                  <a:pt x="52626" y="155257"/>
                                  <a:pt x="52626" y="156210"/>
                                  <a:pt x="53578" y="155257"/>
                                </a:cubicBezTo>
                                <a:cubicBezTo>
                                  <a:pt x="52626" y="156210"/>
                                  <a:pt x="52626" y="156210"/>
                                  <a:pt x="53578" y="155257"/>
                                </a:cubicBezTo>
                                <a:cubicBezTo>
                                  <a:pt x="52626" y="156210"/>
                                  <a:pt x="53578" y="156210"/>
                                  <a:pt x="53578" y="155257"/>
                                </a:cubicBezTo>
                                <a:close/>
                                <a:moveTo>
                                  <a:pt x="54531" y="82867"/>
                                </a:moveTo>
                                <a:lnTo>
                                  <a:pt x="54531" y="82867"/>
                                </a:lnTo>
                                <a:cubicBezTo>
                                  <a:pt x="53578" y="81915"/>
                                  <a:pt x="52626" y="81915"/>
                                  <a:pt x="54531" y="82867"/>
                                </a:cubicBezTo>
                                <a:cubicBezTo>
                                  <a:pt x="53578" y="82867"/>
                                  <a:pt x="53578" y="82867"/>
                                  <a:pt x="54531" y="82867"/>
                                </a:cubicBezTo>
                                <a:cubicBezTo>
                                  <a:pt x="53578" y="82867"/>
                                  <a:pt x="54531" y="82867"/>
                                  <a:pt x="54531" y="82867"/>
                                </a:cubicBezTo>
                                <a:close/>
                                <a:moveTo>
                                  <a:pt x="54531" y="87630"/>
                                </a:moveTo>
                                <a:cubicBezTo>
                                  <a:pt x="54531" y="87630"/>
                                  <a:pt x="55483" y="87630"/>
                                  <a:pt x="54531" y="87630"/>
                                </a:cubicBezTo>
                                <a:cubicBezTo>
                                  <a:pt x="55483" y="86678"/>
                                  <a:pt x="55483" y="86678"/>
                                  <a:pt x="54531" y="86678"/>
                                </a:cubicBezTo>
                                <a:cubicBezTo>
                                  <a:pt x="54531" y="86678"/>
                                  <a:pt x="53578" y="86678"/>
                                  <a:pt x="54531" y="87630"/>
                                </a:cubicBezTo>
                                <a:cubicBezTo>
                                  <a:pt x="53578" y="87630"/>
                                  <a:pt x="53578" y="87630"/>
                                  <a:pt x="54531" y="87630"/>
                                </a:cubicBezTo>
                                <a:close/>
                                <a:moveTo>
                                  <a:pt x="55483" y="104775"/>
                                </a:moveTo>
                                <a:cubicBezTo>
                                  <a:pt x="55483" y="104775"/>
                                  <a:pt x="55483" y="103822"/>
                                  <a:pt x="54531" y="103822"/>
                                </a:cubicBezTo>
                                <a:lnTo>
                                  <a:pt x="53578" y="104775"/>
                                </a:lnTo>
                                <a:cubicBezTo>
                                  <a:pt x="53578" y="104775"/>
                                  <a:pt x="53578" y="105728"/>
                                  <a:pt x="53578" y="105728"/>
                                </a:cubicBezTo>
                                <a:cubicBezTo>
                                  <a:pt x="54531" y="105728"/>
                                  <a:pt x="55483" y="104775"/>
                                  <a:pt x="55483" y="104775"/>
                                </a:cubicBezTo>
                                <a:close/>
                                <a:moveTo>
                                  <a:pt x="59293" y="160972"/>
                                </a:moveTo>
                                <a:cubicBezTo>
                                  <a:pt x="59293" y="160972"/>
                                  <a:pt x="58340" y="160972"/>
                                  <a:pt x="59293" y="160972"/>
                                </a:cubicBezTo>
                                <a:cubicBezTo>
                                  <a:pt x="58340" y="160020"/>
                                  <a:pt x="58340" y="160972"/>
                                  <a:pt x="59293" y="160972"/>
                                </a:cubicBezTo>
                                <a:lnTo>
                                  <a:pt x="59293" y="160972"/>
                                </a:lnTo>
                                <a:cubicBezTo>
                                  <a:pt x="59293" y="160972"/>
                                  <a:pt x="59293" y="160972"/>
                                  <a:pt x="59293" y="160972"/>
                                </a:cubicBezTo>
                                <a:close/>
                                <a:moveTo>
                                  <a:pt x="59293" y="66675"/>
                                </a:moveTo>
                                <a:cubicBezTo>
                                  <a:pt x="59293" y="66675"/>
                                  <a:pt x="58340" y="66675"/>
                                  <a:pt x="59293" y="66675"/>
                                </a:cubicBezTo>
                                <a:cubicBezTo>
                                  <a:pt x="58340" y="66675"/>
                                  <a:pt x="58340" y="66675"/>
                                  <a:pt x="59293" y="66675"/>
                                </a:cubicBezTo>
                                <a:cubicBezTo>
                                  <a:pt x="58340" y="67628"/>
                                  <a:pt x="58340" y="67628"/>
                                  <a:pt x="59293" y="66675"/>
                                </a:cubicBezTo>
                                <a:lnTo>
                                  <a:pt x="59293" y="66675"/>
                                </a:lnTo>
                                <a:close/>
                                <a:moveTo>
                                  <a:pt x="61198" y="60960"/>
                                </a:moveTo>
                                <a:cubicBezTo>
                                  <a:pt x="61198" y="60960"/>
                                  <a:pt x="60246" y="60007"/>
                                  <a:pt x="61198" y="60960"/>
                                </a:cubicBezTo>
                                <a:cubicBezTo>
                                  <a:pt x="60246" y="60007"/>
                                  <a:pt x="60246" y="60960"/>
                                  <a:pt x="61198" y="60960"/>
                                </a:cubicBezTo>
                                <a:cubicBezTo>
                                  <a:pt x="60246" y="60960"/>
                                  <a:pt x="60246" y="61913"/>
                                  <a:pt x="61198" y="60960"/>
                                </a:cubicBezTo>
                                <a:lnTo>
                                  <a:pt x="61198" y="60960"/>
                                </a:lnTo>
                                <a:close/>
                                <a:moveTo>
                                  <a:pt x="62151" y="39053"/>
                                </a:moveTo>
                                <a:cubicBezTo>
                                  <a:pt x="62151" y="38100"/>
                                  <a:pt x="61198" y="38100"/>
                                  <a:pt x="62151" y="39053"/>
                                </a:cubicBezTo>
                                <a:cubicBezTo>
                                  <a:pt x="60246" y="38100"/>
                                  <a:pt x="60246" y="39053"/>
                                  <a:pt x="60246" y="39053"/>
                                </a:cubicBezTo>
                                <a:cubicBezTo>
                                  <a:pt x="60246" y="40005"/>
                                  <a:pt x="61198" y="40005"/>
                                  <a:pt x="62151" y="39053"/>
                                </a:cubicBezTo>
                                <a:cubicBezTo>
                                  <a:pt x="62151" y="40005"/>
                                  <a:pt x="62151" y="39053"/>
                                  <a:pt x="62151" y="39053"/>
                                </a:cubicBezTo>
                                <a:close/>
                                <a:moveTo>
                                  <a:pt x="65961" y="43815"/>
                                </a:moveTo>
                                <a:cubicBezTo>
                                  <a:pt x="65961" y="43815"/>
                                  <a:pt x="65961" y="42863"/>
                                  <a:pt x="65961" y="43815"/>
                                </a:cubicBezTo>
                                <a:cubicBezTo>
                                  <a:pt x="65008" y="42863"/>
                                  <a:pt x="65008" y="42863"/>
                                  <a:pt x="65008" y="43815"/>
                                </a:cubicBezTo>
                                <a:cubicBezTo>
                                  <a:pt x="65008" y="43815"/>
                                  <a:pt x="65008" y="44767"/>
                                  <a:pt x="65008" y="44767"/>
                                </a:cubicBezTo>
                                <a:cubicBezTo>
                                  <a:pt x="65008" y="44767"/>
                                  <a:pt x="65008" y="43815"/>
                                  <a:pt x="65961" y="43815"/>
                                </a:cubicBezTo>
                                <a:close/>
                                <a:moveTo>
                                  <a:pt x="118348" y="20003"/>
                                </a:moveTo>
                                <a:cubicBezTo>
                                  <a:pt x="118348" y="20003"/>
                                  <a:pt x="118348" y="20003"/>
                                  <a:pt x="118348" y="20003"/>
                                </a:cubicBezTo>
                                <a:cubicBezTo>
                                  <a:pt x="118348" y="20955"/>
                                  <a:pt x="118348" y="20955"/>
                                  <a:pt x="118348" y="20003"/>
                                </a:cubicBezTo>
                                <a:lnTo>
                                  <a:pt x="118348" y="20003"/>
                                </a:lnTo>
                                <a:cubicBezTo>
                                  <a:pt x="119301" y="20003"/>
                                  <a:pt x="119301" y="20003"/>
                                  <a:pt x="118348" y="20003"/>
                                </a:cubicBezTo>
                                <a:close/>
                                <a:moveTo>
                                  <a:pt x="120253" y="120015"/>
                                </a:moveTo>
                                <a:cubicBezTo>
                                  <a:pt x="120253" y="120015"/>
                                  <a:pt x="120253" y="120015"/>
                                  <a:pt x="120253" y="120015"/>
                                </a:cubicBezTo>
                                <a:lnTo>
                                  <a:pt x="120253" y="120015"/>
                                </a:lnTo>
                                <a:cubicBezTo>
                                  <a:pt x="119301" y="120015"/>
                                  <a:pt x="119301" y="120967"/>
                                  <a:pt x="120253" y="120015"/>
                                </a:cubicBezTo>
                                <a:cubicBezTo>
                                  <a:pt x="120253" y="120015"/>
                                  <a:pt x="120253" y="120015"/>
                                  <a:pt x="120253" y="120015"/>
                                </a:cubicBezTo>
                                <a:close/>
                                <a:moveTo>
                                  <a:pt x="120253" y="67628"/>
                                </a:moveTo>
                                <a:lnTo>
                                  <a:pt x="120253" y="67628"/>
                                </a:lnTo>
                                <a:cubicBezTo>
                                  <a:pt x="120253" y="66675"/>
                                  <a:pt x="120253" y="66675"/>
                                  <a:pt x="120253" y="67628"/>
                                </a:cubicBezTo>
                                <a:cubicBezTo>
                                  <a:pt x="120253" y="66675"/>
                                  <a:pt x="120253" y="66675"/>
                                  <a:pt x="120253" y="67628"/>
                                </a:cubicBezTo>
                                <a:lnTo>
                                  <a:pt x="120253" y="67628"/>
                                </a:lnTo>
                                <a:close/>
                                <a:moveTo>
                                  <a:pt x="121206" y="93345"/>
                                </a:moveTo>
                                <a:cubicBezTo>
                                  <a:pt x="122158" y="93345"/>
                                  <a:pt x="122158" y="92392"/>
                                  <a:pt x="123111" y="92392"/>
                                </a:cubicBezTo>
                                <a:lnTo>
                                  <a:pt x="123111" y="92392"/>
                                </a:lnTo>
                                <a:cubicBezTo>
                                  <a:pt x="123111" y="95250"/>
                                  <a:pt x="125968" y="97155"/>
                                  <a:pt x="128826" y="98107"/>
                                </a:cubicBezTo>
                                <a:cubicBezTo>
                                  <a:pt x="129778" y="98107"/>
                                  <a:pt x="131683" y="98107"/>
                                  <a:pt x="131683" y="96203"/>
                                </a:cubicBezTo>
                                <a:cubicBezTo>
                                  <a:pt x="131683" y="95250"/>
                                  <a:pt x="130731" y="93345"/>
                                  <a:pt x="130731" y="94297"/>
                                </a:cubicBezTo>
                                <a:cubicBezTo>
                                  <a:pt x="125015" y="97155"/>
                                  <a:pt x="128826" y="92392"/>
                                  <a:pt x="127873" y="91440"/>
                                </a:cubicBezTo>
                                <a:cubicBezTo>
                                  <a:pt x="127873" y="91440"/>
                                  <a:pt x="127873" y="91440"/>
                                  <a:pt x="126921" y="91440"/>
                                </a:cubicBezTo>
                                <a:lnTo>
                                  <a:pt x="125968" y="87630"/>
                                </a:lnTo>
                                <a:lnTo>
                                  <a:pt x="124063" y="91440"/>
                                </a:lnTo>
                                <a:cubicBezTo>
                                  <a:pt x="123111" y="92392"/>
                                  <a:pt x="123111" y="92392"/>
                                  <a:pt x="122158" y="93345"/>
                                </a:cubicBezTo>
                                <a:cubicBezTo>
                                  <a:pt x="120253" y="92392"/>
                                  <a:pt x="120253" y="93345"/>
                                  <a:pt x="121206" y="93345"/>
                                </a:cubicBezTo>
                                <a:close/>
                                <a:moveTo>
                                  <a:pt x="121206" y="140017"/>
                                </a:moveTo>
                                <a:cubicBezTo>
                                  <a:pt x="121206" y="140017"/>
                                  <a:pt x="122158" y="139065"/>
                                  <a:pt x="121206" y="140017"/>
                                </a:cubicBezTo>
                                <a:cubicBezTo>
                                  <a:pt x="122158" y="139065"/>
                                  <a:pt x="122158" y="139065"/>
                                  <a:pt x="121206" y="140017"/>
                                </a:cubicBezTo>
                                <a:cubicBezTo>
                                  <a:pt x="121206" y="139065"/>
                                  <a:pt x="121206" y="139065"/>
                                  <a:pt x="121206" y="140017"/>
                                </a:cubicBezTo>
                                <a:cubicBezTo>
                                  <a:pt x="121206" y="139065"/>
                                  <a:pt x="121206" y="140017"/>
                                  <a:pt x="121206" y="140017"/>
                                </a:cubicBezTo>
                                <a:close/>
                                <a:moveTo>
                                  <a:pt x="121206" y="46672"/>
                                </a:moveTo>
                                <a:cubicBezTo>
                                  <a:pt x="122158" y="47625"/>
                                  <a:pt x="123111" y="47625"/>
                                  <a:pt x="124063" y="47625"/>
                                </a:cubicBezTo>
                                <a:cubicBezTo>
                                  <a:pt x="124063" y="49530"/>
                                  <a:pt x="123111" y="50482"/>
                                  <a:pt x="122158" y="51435"/>
                                </a:cubicBezTo>
                                <a:cubicBezTo>
                                  <a:pt x="121206" y="52388"/>
                                  <a:pt x="123111" y="53340"/>
                                  <a:pt x="123111" y="53340"/>
                                </a:cubicBezTo>
                                <a:cubicBezTo>
                                  <a:pt x="124063" y="53340"/>
                                  <a:pt x="124063" y="53340"/>
                                  <a:pt x="124063" y="52388"/>
                                </a:cubicBezTo>
                                <a:cubicBezTo>
                                  <a:pt x="124063" y="48578"/>
                                  <a:pt x="126921" y="49530"/>
                                  <a:pt x="127873" y="49530"/>
                                </a:cubicBezTo>
                                <a:cubicBezTo>
                                  <a:pt x="129778" y="53340"/>
                                  <a:pt x="129778" y="53340"/>
                                  <a:pt x="133588" y="50482"/>
                                </a:cubicBezTo>
                                <a:cubicBezTo>
                                  <a:pt x="133588" y="50482"/>
                                  <a:pt x="134540" y="50482"/>
                                  <a:pt x="134540" y="49530"/>
                                </a:cubicBezTo>
                                <a:cubicBezTo>
                                  <a:pt x="134540" y="49530"/>
                                  <a:pt x="135493" y="47625"/>
                                  <a:pt x="135493" y="48578"/>
                                </a:cubicBezTo>
                                <a:cubicBezTo>
                                  <a:pt x="136446" y="48578"/>
                                  <a:pt x="135493" y="49530"/>
                                  <a:pt x="135493" y="50482"/>
                                </a:cubicBezTo>
                                <a:cubicBezTo>
                                  <a:pt x="133588" y="52388"/>
                                  <a:pt x="134540" y="54292"/>
                                  <a:pt x="136446" y="55245"/>
                                </a:cubicBezTo>
                                <a:cubicBezTo>
                                  <a:pt x="137398" y="56197"/>
                                  <a:pt x="138351" y="57150"/>
                                  <a:pt x="139303" y="56197"/>
                                </a:cubicBezTo>
                                <a:cubicBezTo>
                                  <a:pt x="140256" y="55245"/>
                                  <a:pt x="138351" y="52388"/>
                                  <a:pt x="141208" y="51435"/>
                                </a:cubicBezTo>
                                <a:cubicBezTo>
                                  <a:pt x="140256" y="51435"/>
                                  <a:pt x="140256" y="51435"/>
                                  <a:pt x="139303" y="51435"/>
                                </a:cubicBezTo>
                                <a:cubicBezTo>
                                  <a:pt x="138351" y="51435"/>
                                  <a:pt x="137398" y="51435"/>
                                  <a:pt x="137398" y="52388"/>
                                </a:cubicBezTo>
                                <a:cubicBezTo>
                                  <a:pt x="137398" y="52388"/>
                                  <a:pt x="136446" y="53340"/>
                                  <a:pt x="136446" y="53340"/>
                                </a:cubicBezTo>
                                <a:cubicBezTo>
                                  <a:pt x="136446" y="53340"/>
                                  <a:pt x="136446" y="52388"/>
                                  <a:pt x="136446" y="51435"/>
                                </a:cubicBezTo>
                                <a:cubicBezTo>
                                  <a:pt x="136446" y="50482"/>
                                  <a:pt x="137398" y="50482"/>
                                  <a:pt x="137398" y="50482"/>
                                </a:cubicBezTo>
                                <a:cubicBezTo>
                                  <a:pt x="140256" y="46672"/>
                                  <a:pt x="140256" y="46672"/>
                                  <a:pt x="135493" y="44767"/>
                                </a:cubicBezTo>
                                <a:cubicBezTo>
                                  <a:pt x="134540" y="44767"/>
                                  <a:pt x="133588" y="43815"/>
                                  <a:pt x="134540" y="42863"/>
                                </a:cubicBezTo>
                                <a:cubicBezTo>
                                  <a:pt x="134540" y="41910"/>
                                  <a:pt x="135493" y="41910"/>
                                  <a:pt x="136446" y="41910"/>
                                </a:cubicBezTo>
                                <a:cubicBezTo>
                                  <a:pt x="137398" y="41910"/>
                                  <a:pt x="138351" y="41910"/>
                                  <a:pt x="138351" y="42863"/>
                                </a:cubicBezTo>
                                <a:cubicBezTo>
                                  <a:pt x="140256" y="43815"/>
                                  <a:pt x="142161" y="43815"/>
                                  <a:pt x="144065" y="42863"/>
                                </a:cubicBezTo>
                                <a:cubicBezTo>
                                  <a:pt x="144065" y="44767"/>
                                  <a:pt x="142161" y="45720"/>
                                  <a:pt x="142161" y="47625"/>
                                </a:cubicBezTo>
                                <a:cubicBezTo>
                                  <a:pt x="144065" y="47625"/>
                                  <a:pt x="145018" y="50482"/>
                                  <a:pt x="146923" y="48578"/>
                                </a:cubicBezTo>
                                <a:cubicBezTo>
                                  <a:pt x="146923" y="48578"/>
                                  <a:pt x="147876" y="48578"/>
                                  <a:pt x="147876" y="49530"/>
                                </a:cubicBezTo>
                                <a:cubicBezTo>
                                  <a:pt x="148828" y="50482"/>
                                  <a:pt x="148828" y="51435"/>
                                  <a:pt x="150733" y="50482"/>
                                </a:cubicBezTo>
                                <a:lnTo>
                                  <a:pt x="150733" y="49530"/>
                                </a:lnTo>
                                <a:cubicBezTo>
                                  <a:pt x="150733" y="47625"/>
                                  <a:pt x="149781" y="47625"/>
                                  <a:pt x="147876" y="47625"/>
                                </a:cubicBezTo>
                                <a:cubicBezTo>
                                  <a:pt x="147876" y="47625"/>
                                  <a:pt x="146923" y="47625"/>
                                  <a:pt x="146923" y="47625"/>
                                </a:cubicBezTo>
                                <a:lnTo>
                                  <a:pt x="143113" y="41910"/>
                                </a:lnTo>
                                <a:cubicBezTo>
                                  <a:pt x="140256" y="40005"/>
                                  <a:pt x="138351" y="37147"/>
                                  <a:pt x="133588" y="38100"/>
                                </a:cubicBezTo>
                                <a:cubicBezTo>
                                  <a:pt x="132636" y="38100"/>
                                  <a:pt x="131683" y="37147"/>
                                  <a:pt x="130731" y="37147"/>
                                </a:cubicBezTo>
                                <a:cubicBezTo>
                                  <a:pt x="130731" y="36195"/>
                                  <a:pt x="129778" y="36195"/>
                                  <a:pt x="129778" y="36195"/>
                                </a:cubicBezTo>
                                <a:cubicBezTo>
                                  <a:pt x="129778" y="36195"/>
                                  <a:pt x="128826" y="36195"/>
                                  <a:pt x="129778" y="37147"/>
                                </a:cubicBezTo>
                                <a:cubicBezTo>
                                  <a:pt x="129778" y="38100"/>
                                  <a:pt x="130731" y="38100"/>
                                  <a:pt x="131683" y="38100"/>
                                </a:cubicBezTo>
                                <a:cubicBezTo>
                                  <a:pt x="130731" y="40005"/>
                                  <a:pt x="130731" y="40957"/>
                                  <a:pt x="131683" y="43815"/>
                                </a:cubicBezTo>
                                <a:cubicBezTo>
                                  <a:pt x="132636" y="46672"/>
                                  <a:pt x="130731" y="46672"/>
                                  <a:pt x="128826" y="46672"/>
                                </a:cubicBezTo>
                                <a:cubicBezTo>
                                  <a:pt x="127873" y="45720"/>
                                  <a:pt x="126921" y="43815"/>
                                  <a:pt x="125968" y="45720"/>
                                </a:cubicBezTo>
                                <a:cubicBezTo>
                                  <a:pt x="124063" y="48578"/>
                                  <a:pt x="123111" y="46672"/>
                                  <a:pt x="122158" y="45720"/>
                                </a:cubicBezTo>
                                <a:cubicBezTo>
                                  <a:pt x="123111" y="46672"/>
                                  <a:pt x="122158" y="46672"/>
                                  <a:pt x="121206" y="46672"/>
                                </a:cubicBezTo>
                                <a:lnTo>
                                  <a:pt x="121206" y="46672"/>
                                </a:lnTo>
                                <a:close/>
                                <a:moveTo>
                                  <a:pt x="123111" y="31432"/>
                                </a:moveTo>
                                <a:cubicBezTo>
                                  <a:pt x="123111" y="33338"/>
                                  <a:pt x="124063" y="34290"/>
                                  <a:pt x="125968" y="35242"/>
                                </a:cubicBezTo>
                                <a:cubicBezTo>
                                  <a:pt x="125968" y="35242"/>
                                  <a:pt x="126921" y="36195"/>
                                  <a:pt x="127873" y="35242"/>
                                </a:cubicBezTo>
                                <a:cubicBezTo>
                                  <a:pt x="127873" y="34290"/>
                                  <a:pt x="126921" y="34290"/>
                                  <a:pt x="126921" y="33338"/>
                                </a:cubicBezTo>
                                <a:cubicBezTo>
                                  <a:pt x="127873" y="32385"/>
                                  <a:pt x="127873" y="31432"/>
                                  <a:pt x="126921" y="30480"/>
                                </a:cubicBezTo>
                                <a:cubicBezTo>
                                  <a:pt x="126921" y="30480"/>
                                  <a:pt x="125968" y="30480"/>
                                  <a:pt x="125968" y="30480"/>
                                </a:cubicBezTo>
                                <a:cubicBezTo>
                                  <a:pt x="125015" y="31432"/>
                                  <a:pt x="126921" y="32385"/>
                                  <a:pt x="126921" y="32385"/>
                                </a:cubicBezTo>
                                <a:lnTo>
                                  <a:pt x="126921" y="33338"/>
                                </a:lnTo>
                                <a:cubicBezTo>
                                  <a:pt x="125015" y="33338"/>
                                  <a:pt x="124063" y="32385"/>
                                  <a:pt x="123111" y="31432"/>
                                </a:cubicBezTo>
                                <a:cubicBezTo>
                                  <a:pt x="123111" y="30480"/>
                                  <a:pt x="123111" y="29528"/>
                                  <a:pt x="122158" y="29528"/>
                                </a:cubicBezTo>
                                <a:lnTo>
                                  <a:pt x="122158" y="29528"/>
                                </a:lnTo>
                                <a:cubicBezTo>
                                  <a:pt x="121206" y="31432"/>
                                  <a:pt x="122158" y="31432"/>
                                  <a:pt x="123111" y="31432"/>
                                </a:cubicBezTo>
                                <a:close/>
                                <a:moveTo>
                                  <a:pt x="126921" y="66675"/>
                                </a:moveTo>
                                <a:cubicBezTo>
                                  <a:pt x="127873" y="69532"/>
                                  <a:pt x="129778" y="70485"/>
                                  <a:pt x="132636" y="71438"/>
                                </a:cubicBezTo>
                                <a:cubicBezTo>
                                  <a:pt x="131683" y="71438"/>
                                  <a:pt x="130731" y="71438"/>
                                  <a:pt x="130731" y="72390"/>
                                </a:cubicBezTo>
                                <a:cubicBezTo>
                                  <a:pt x="130731" y="72390"/>
                                  <a:pt x="130731" y="72390"/>
                                  <a:pt x="130731" y="72390"/>
                                </a:cubicBezTo>
                                <a:cubicBezTo>
                                  <a:pt x="131683" y="72390"/>
                                  <a:pt x="131683" y="71438"/>
                                  <a:pt x="131683" y="70485"/>
                                </a:cubicBezTo>
                                <a:cubicBezTo>
                                  <a:pt x="133588" y="67628"/>
                                  <a:pt x="130731" y="67628"/>
                                  <a:pt x="129778" y="65722"/>
                                </a:cubicBezTo>
                                <a:cubicBezTo>
                                  <a:pt x="130731" y="63817"/>
                                  <a:pt x="132636" y="61913"/>
                                  <a:pt x="131683" y="60007"/>
                                </a:cubicBezTo>
                                <a:cubicBezTo>
                                  <a:pt x="130731" y="59055"/>
                                  <a:pt x="133588" y="57150"/>
                                  <a:pt x="130731" y="57150"/>
                                </a:cubicBezTo>
                                <a:cubicBezTo>
                                  <a:pt x="129778" y="57150"/>
                                  <a:pt x="128826" y="54292"/>
                                  <a:pt x="127873" y="55245"/>
                                </a:cubicBezTo>
                                <a:cubicBezTo>
                                  <a:pt x="125968" y="56197"/>
                                  <a:pt x="128826" y="58103"/>
                                  <a:pt x="128826" y="59055"/>
                                </a:cubicBezTo>
                                <a:lnTo>
                                  <a:pt x="128826" y="60960"/>
                                </a:lnTo>
                                <a:cubicBezTo>
                                  <a:pt x="129778" y="61913"/>
                                  <a:pt x="130731" y="63817"/>
                                  <a:pt x="130731" y="64770"/>
                                </a:cubicBezTo>
                                <a:cubicBezTo>
                                  <a:pt x="128826" y="63817"/>
                                  <a:pt x="127873" y="62865"/>
                                  <a:pt x="128826" y="60960"/>
                                </a:cubicBezTo>
                                <a:cubicBezTo>
                                  <a:pt x="126921" y="60007"/>
                                  <a:pt x="124063" y="61913"/>
                                  <a:pt x="123111" y="59055"/>
                                </a:cubicBezTo>
                                <a:lnTo>
                                  <a:pt x="123111" y="59055"/>
                                </a:lnTo>
                                <a:cubicBezTo>
                                  <a:pt x="120253" y="60007"/>
                                  <a:pt x="121206" y="61913"/>
                                  <a:pt x="123111" y="62865"/>
                                </a:cubicBezTo>
                                <a:cubicBezTo>
                                  <a:pt x="125015" y="63817"/>
                                  <a:pt x="126921" y="64770"/>
                                  <a:pt x="126921" y="66675"/>
                                </a:cubicBezTo>
                                <a:close/>
                                <a:moveTo>
                                  <a:pt x="133588" y="156210"/>
                                </a:moveTo>
                                <a:cubicBezTo>
                                  <a:pt x="133588" y="156210"/>
                                  <a:pt x="133588" y="155257"/>
                                  <a:pt x="132636" y="155257"/>
                                </a:cubicBezTo>
                                <a:cubicBezTo>
                                  <a:pt x="130731" y="154305"/>
                                  <a:pt x="129778" y="151447"/>
                                  <a:pt x="126921" y="151447"/>
                                </a:cubicBezTo>
                                <a:cubicBezTo>
                                  <a:pt x="125968" y="150495"/>
                                  <a:pt x="125015" y="149542"/>
                                  <a:pt x="124063" y="149542"/>
                                </a:cubicBezTo>
                                <a:cubicBezTo>
                                  <a:pt x="123111" y="149542"/>
                                  <a:pt x="122158" y="149542"/>
                                  <a:pt x="122158" y="150495"/>
                                </a:cubicBezTo>
                                <a:cubicBezTo>
                                  <a:pt x="121206" y="152400"/>
                                  <a:pt x="123111" y="151447"/>
                                  <a:pt x="123111" y="151447"/>
                                </a:cubicBezTo>
                                <a:cubicBezTo>
                                  <a:pt x="124063" y="151447"/>
                                  <a:pt x="125968" y="151447"/>
                                  <a:pt x="126921" y="151447"/>
                                </a:cubicBezTo>
                                <a:cubicBezTo>
                                  <a:pt x="126921" y="154305"/>
                                  <a:pt x="130731" y="154305"/>
                                  <a:pt x="133588" y="156210"/>
                                </a:cubicBezTo>
                                <a:cubicBezTo>
                                  <a:pt x="132636" y="156210"/>
                                  <a:pt x="133588" y="156210"/>
                                  <a:pt x="133588" y="156210"/>
                                </a:cubicBezTo>
                                <a:close/>
                                <a:moveTo>
                                  <a:pt x="123111" y="105728"/>
                                </a:moveTo>
                                <a:cubicBezTo>
                                  <a:pt x="123111" y="105728"/>
                                  <a:pt x="123111" y="104775"/>
                                  <a:pt x="123111" y="105728"/>
                                </a:cubicBezTo>
                                <a:cubicBezTo>
                                  <a:pt x="123111" y="104775"/>
                                  <a:pt x="123111" y="103822"/>
                                  <a:pt x="123111" y="103822"/>
                                </a:cubicBezTo>
                                <a:cubicBezTo>
                                  <a:pt x="122158" y="103822"/>
                                  <a:pt x="122158" y="104775"/>
                                  <a:pt x="123111" y="105728"/>
                                </a:cubicBezTo>
                                <a:cubicBezTo>
                                  <a:pt x="122158" y="105728"/>
                                  <a:pt x="122158" y="105728"/>
                                  <a:pt x="123111" y="105728"/>
                                </a:cubicBezTo>
                                <a:close/>
                                <a:moveTo>
                                  <a:pt x="124063" y="67628"/>
                                </a:moveTo>
                                <a:cubicBezTo>
                                  <a:pt x="123111" y="67628"/>
                                  <a:pt x="123111" y="68580"/>
                                  <a:pt x="122158" y="69532"/>
                                </a:cubicBezTo>
                                <a:cubicBezTo>
                                  <a:pt x="122158" y="70485"/>
                                  <a:pt x="122158" y="70485"/>
                                  <a:pt x="123111" y="70485"/>
                                </a:cubicBezTo>
                                <a:cubicBezTo>
                                  <a:pt x="124063" y="70485"/>
                                  <a:pt x="124063" y="69532"/>
                                  <a:pt x="124063" y="68580"/>
                                </a:cubicBezTo>
                                <a:cubicBezTo>
                                  <a:pt x="124063" y="67628"/>
                                  <a:pt x="124063" y="67628"/>
                                  <a:pt x="124063" y="67628"/>
                                </a:cubicBezTo>
                                <a:close/>
                                <a:moveTo>
                                  <a:pt x="125015" y="90488"/>
                                </a:moveTo>
                                <a:cubicBezTo>
                                  <a:pt x="124063" y="91440"/>
                                  <a:pt x="123111" y="92392"/>
                                  <a:pt x="122158" y="92392"/>
                                </a:cubicBezTo>
                                <a:cubicBezTo>
                                  <a:pt x="123111" y="91440"/>
                                  <a:pt x="124063" y="91440"/>
                                  <a:pt x="125015" y="90488"/>
                                </a:cubicBezTo>
                                <a:close/>
                                <a:moveTo>
                                  <a:pt x="126921" y="116205"/>
                                </a:moveTo>
                                <a:cubicBezTo>
                                  <a:pt x="126921" y="115253"/>
                                  <a:pt x="125968" y="115253"/>
                                  <a:pt x="125015" y="115253"/>
                                </a:cubicBezTo>
                                <a:cubicBezTo>
                                  <a:pt x="124063" y="115253"/>
                                  <a:pt x="122158" y="116205"/>
                                  <a:pt x="123111" y="118110"/>
                                </a:cubicBezTo>
                                <a:cubicBezTo>
                                  <a:pt x="123111" y="119063"/>
                                  <a:pt x="123111" y="119063"/>
                                  <a:pt x="124063" y="119063"/>
                                </a:cubicBezTo>
                                <a:cubicBezTo>
                                  <a:pt x="124063" y="117157"/>
                                  <a:pt x="125968" y="118110"/>
                                  <a:pt x="126921" y="116205"/>
                                </a:cubicBezTo>
                                <a:close/>
                                <a:moveTo>
                                  <a:pt x="125015" y="59055"/>
                                </a:moveTo>
                                <a:cubicBezTo>
                                  <a:pt x="125015" y="59055"/>
                                  <a:pt x="125015" y="58103"/>
                                  <a:pt x="125015" y="59055"/>
                                </a:cubicBezTo>
                                <a:cubicBezTo>
                                  <a:pt x="123111" y="59055"/>
                                  <a:pt x="123111" y="59055"/>
                                  <a:pt x="123111" y="60007"/>
                                </a:cubicBezTo>
                                <a:cubicBezTo>
                                  <a:pt x="124063" y="60007"/>
                                  <a:pt x="125015" y="60007"/>
                                  <a:pt x="125015" y="59055"/>
                                </a:cubicBezTo>
                                <a:close/>
                                <a:moveTo>
                                  <a:pt x="125015" y="145732"/>
                                </a:moveTo>
                                <a:lnTo>
                                  <a:pt x="125015" y="145732"/>
                                </a:lnTo>
                                <a:cubicBezTo>
                                  <a:pt x="126921" y="146685"/>
                                  <a:pt x="126921" y="146685"/>
                                  <a:pt x="126921" y="145732"/>
                                </a:cubicBezTo>
                                <a:cubicBezTo>
                                  <a:pt x="125968" y="144780"/>
                                  <a:pt x="125968" y="144780"/>
                                  <a:pt x="125015" y="145732"/>
                                </a:cubicBezTo>
                                <a:lnTo>
                                  <a:pt x="125015" y="145732"/>
                                </a:lnTo>
                                <a:close/>
                                <a:moveTo>
                                  <a:pt x="125015" y="76200"/>
                                </a:moveTo>
                                <a:cubicBezTo>
                                  <a:pt x="125015" y="77153"/>
                                  <a:pt x="125968" y="78105"/>
                                  <a:pt x="126921" y="77153"/>
                                </a:cubicBezTo>
                                <a:cubicBezTo>
                                  <a:pt x="127873" y="77153"/>
                                  <a:pt x="127873" y="77153"/>
                                  <a:pt x="128826" y="76200"/>
                                </a:cubicBezTo>
                                <a:cubicBezTo>
                                  <a:pt x="128826" y="75247"/>
                                  <a:pt x="127873" y="75247"/>
                                  <a:pt x="127873" y="75247"/>
                                </a:cubicBezTo>
                                <a:cubicBezTo>
                                  <a:pt x="125968" y="75247"/>
                                  <a:pt x="125968" y="75247"/>
                                  <a:pt x="125015" y="76200"/>
                                </a:cubicBezTo>
                                <a:close/>
                                <a:moveTo>
                                  <a:pt x="126921" y="41910"/>
                                </a:moveTo>
                                <a:cubicBezTo>
                                  <a:pt x="125968" y="41910"/>
                                  <a:pt x="125968" y="41910"/>
                                  <a:pt x="125968" y="42863"/>
                                </a:cubicBezTo>
                                <a:cubicBezTo>
                                  <a:pt x="125968" y="42863"/>
                                  <a:pt x="125968" y="42863"/>
                                  <a:pt x="125968" y="43815"/>
                                </a:cubicBezTo>
                                <a:cubicBezTo>
                                  <a:pt x="125968" y="42863"/>
                                  <a:pt x="126921" y="42863"/>
                                  <a:pt x="126921" y="41910"/>
                                </a:cubicBezTo>
                                <a:cubicBezTo>
                                  <a:pt x="126921" y="42863"/>
                                  <a:pt x="126921" y="41910"/>
                                  <a:pt x="126921" y="41910"/>
                                </a:cubicBezTo>
                                <a:cubicBezTo>
                                  <a:pt x="126921" y="41910"/>
                                  <a:pt x="126921" y="41910"/>
                                  <a:pt x="126921" y="41910"/>
                                </a:cubicBezTo>
                                <a:close/>
                                <a:moveTo>
                                  <a:pt x="130731" y="159067"/>
                                </a:moveTo>
                                <a:cubicBezTo>
                                  <a:pt x="130731" y="159067"/>
                                  <a:pt x="130731" y="158115"/>
                                  <a:pt x="130731" y="158115"/>
                                </a:cubicBezTo>
                                <a:cubicBezTo>
                                  <a:pt x="129778" y="157163"/>
                                  <a:pt x="129778" y="159067"/>
                                  <a:pt x="128826" y="159067"/>
                                </a:cubicBezTo>
                                <a:cubicBezTo>
                                  <a:pt x="127873" y="159067"/>
                                  <a:pt x="127873" y="159067"/>
                                  <a:pt x="126921" y="160020"/>
                                </a:cubicBezTo>
                                <a:cubicBezTo>
                                  <a:pt x="125968" y="160972"/>
                                  <a:pt x="125968" y="161925"/>
                                  <a:pt x="125968" y="163830"/>
                                </a:cubicBezTo>
                                <a:cubicBezTo>
                                  <a:pt x="125968" y="164782"/>
                                  <a:pt x="126921" y="164782"/>
                                  <a:pt x="126921" y="164782"/>
                                </a:cubicBezTo>
                                <a:cubicBezTo>
                                  <a:pt x="128826" y="164782"/>
                                  <a:pt x="129778" y="163830"/>
                                  <a:pt x="129778" y="162878"/>
                                </a:cubicBezTo>
                                <a:cubicBezTo>
                                  <a:pt x="130731" y="160972"/>
                                  <a:pt x="130731" y="160020"/>
                                  <a:pt x="130731" y="159067"/>
                                </a:cubicBezTo>
                                <a:close/>
                                <a:moveTo>
                                  <a:pt x="126921" y="133350"/>
                                </a:moveTo>
                                <a:cubicBezTo>
                                  <a:pt x="127873" y="133350"/>
                                  <a:pt x="127873" y="132397"/>
                                  <a:pt x="126921" y="133350"/>
                                </a:cubicBezTo>
                                <a:cubicBezTo>
                                  <a:pt x="127873" y="131445"/>
                                  <a:pt x="126921" y="130492"/>
                                  <a:pt x="125968" y="130492"/>
                                </a:cubicBezTo>
                                <a:cubicBezTo>
                                  <a:pt x="125015" y="130492"/>
                                  <a:pt x="125015" y="130492"/>
                                  <a:pt x="125015" y="131445"/>
                                </a:cubicBezTo>
                                <a:cubicBezTo>
                                  <a:pt x="125968" y="132397"/>
                                  <a:pt x="125968" y="133350"/>
                                  <a:pt x="126921" y="133350"/>
                                </a:cubicBezTo>
                                <a:close/>
                                <a:moveTo>
                                  <a:pt x="125968" y="54292"/>
                                </a:moveTo>
                                <a:cubicBezTo>
                                  <a:pt x="126921" y="54292"/>
                                  <a:pt x="126921" y="54292"/>
                                  <a:pt x="125968" y="54292"/>
                                </a:cubicBezTo>
                                <a:lnTo>
                                  <a:pt x="125968" y="54292"/>
                                </a:lnTo>
                                <a:cubicBezTo>
                                  <a:pt x="125968" y="53340"/>
                                  <a:pt x="125968" y="53340"/>
                                  <a:pt x="125968" y="54292"/>
                                </a:cubicBezTo>
                                <a:lnTo>
                                  <a:pt x="125968" y="54292"/>
                                </a:lnTo>
                                <a:close/>
                                <a:moveTo>
                                  <a:pt x="125968" y="121920"/>
                                </a:moveTo>
                                <a:cubicBezTo>
                                  <a:pt x="125968" y="122872"/>
                                  <a:pt x="126921" y="122872"/>
                                  <a:pt x="126921" y="122872"/>
                                </a:cubicBezTo>
                                <a:cubicBezTo>
                                  <a:pt x="130731" y="121920"/>
                                  <a:pt x="134540" y="122872"/>
                                  <a:pt x="137398" y="119063"/>
                                </a:cubicBezTo>
                                <a:cubicBezTo>
                                  <a:pt x="137398" y="119063"/>
                                  <a:pt x="138351" y="118110"/>
                                  <a:pt x="139303" y="118110"/>
                                </a:cubicBezTo>
                                <a:cubicBezTo>
                                  <a:pt x="139303" y="118110"/>
                                  <a:pt x="139303" y="119063"/>
                                  <a:pt x="140256" y="119063"/>
                                </a:cubicBezTo>
                                <a:cubicBezTo>
                                  <a:pt x="141208" y="120015"/>
                                  <a:pt x="141208" y="120015"/>
                                  <a:pt x="142161" y="120015"/>
                                </a:cubicBezTo>
                                <a:cubicBezTo>
                                  <a:pt x="142161" y="120015"/>
                                  <a:pt x="143113" y="119063"/>
                                  <a:pt x="143113" y="119063"/>
                                </a:cubicBezTo>
                                <a:cubicBezTo>
                                  <a:pt x="143113" y="118110"/>
                                  <a:pt x="142161" y="118110"/>
                                  <a:pt x="141208" y="118110"/>
                                </a:cubicBezTo>
                                <a:lnTo>
                                  <a:pt x="139303" y="118110"/>
                                </a:lnTo>
                                <a:cubicBezTo>
                                  <a:pt x="141208" y="115253"/>
                                  <a:pt x="140256" y="113347"/>
                                  <a:pt x="137398" y="112395"/>
                                </a:cubicBezTo>
                                <a:cubicBezTo>
                                  <a:pt x="135493" y="115253"/>
                                  <a:pt x="134540" y="118110"/>
                                  <a:pt x="130731" y="118110"/>
                                </a:cubicBezTo>
                                <a:cubicBezTo>
                                  <a:pt x="129778" y="118110"/>
                                  <a:pt x="129778" y="118110"/>
                                  <a:pt x="129778" y="119063"/>
                                </a:cubicBezTo>
                                <a:cubicBezTo>
                                  <a:pt x="128826" y="120015"/>
                                  <a:pt x="128826" y="121920"/>
                                  <a:pt x="126921" y="120015"/>
                                </a:cubicBezTo>
                                <a:cubicBezTo>
                                  <a:pt x="126921" y="120015"/>
                                  <a:pt x="125968" y="120967"/>
                                  <a:pt x="125968" y="121920"/>
                                </a:cubicBezTo>
                                <a:close/>
                                <a:moveTo>
                                  <a:pt x="127873" y="39053"/>
                                </a:moveTo>
                                <a:cubicBezTo>
                                  <a:pt x="127873" y="39053"/>
                                  <a:pt x="126921" y="39053"/>
                                  <a:pt x="127873" y="39053"/>
                                </a:cubicBezTo>
                                <a:cubicBezTo>
                                  <a:pt x="126921" y="40005"/>
                                  <a:pt x="126921" y="40005"/>
                                  <a:pt x="126921" y="40957"/>
                                </a:cubicBezTo>
                                <a:cubicBezTo>
                                  <a:pt x="126921" y="40957"/>
                                  <a:pt x="126921" y="41910"/>
                                  <a:pt x="127873" y="41910"/>
                                </a:cubicBezTo>
                                <a:lnTo>
                                  <a:pt x="128826" y="40957"/>
                                </a:lnTo>
                                <a:cubicBezTo>
                                  <a:pt x="128826" y="40005"/>
                                  <a:pt x="127873" y="40005"/>
                                  <a:pt x="127873" y="39053"/>
                                </a:cubicBezTo>
                                <a:close/>
                                <a:moveTo>
                                  <a:pt x="126921" y="83820"/>
                                </a:moveTo>
                                <a:cubicBezTo>
                                  <a:pt x="126921" y="84772"/>
                                  <a:pt x="126921" y="86678"/>
                                  <a:pt x="128826" y="86678"/>
                                </a:cubicBezTo>
                                <a:cubicBezTo>
                                  <a:pt x="129778" y="86678"/>
                                  <a:pt x="130731" y="86678"/>
                                  <a:pt x="131683" y="85725"/>
                                </a:cubicBezTo>
                                <a:cubicBezTo>
                                  <a:pt x="130731" y="84772"/>
                                  <a:pt x="130731" y="82867"/>
                                  <a:pt x="129778" y="81915"/>
                                </a:cubicBezTo>
                                <a:cubicBezTo>
                                  <a:pt x="127873" y="80963"/>
                                  <a:pt x="126921" y="82867"/>
                                  <a:pt x="126921" y="83820"/>
                                </a:cubicBezTo>
                                <a:close/>
                                <a:moveTo>
                                  <a:pt x="127873" y="103822"/>
                                </a:moveTo>
                                <a:cubicBezTo>
                                  <a:pt x="128826" y="105728"/>
                                  <a:pt x="128826" y="107632"/>
                                  <a:pt x="130731" y="106680"/>
                                </a:cubicBezTo>
                                <a:cubicBezTo>
                                  <a:pt x="131683" y="105728"/>
                                  <a:pt x="129778" y="104775"/>
                                  <a:pt x="129778" y="103822"/>
                                </a:cubicBezTo>
                                <a:cubicBezTo>
                                  <a:pt x="128826" y="102870"/>
                                  <a:pt x="128826" y="102870"/>
                                  <a:pt x="129778" y="101917"/>
                                </a:cubicBezTo>
                                <a:cubicBezTo>
                                  <a:pt x="129778" y="100013"/>
                                  <a:pt x="128826" y="99060"/>
                                  <a:pt x="127873" y="98107"/>
                                </a:cubicBezTo>
                                <a:cubicBezTo>
                                  <a:pt x="125968" y="100013"/>
                                  <a:pt x="127873" y="101917"/>
                                  <a:pt x="127873" y="103822"/>
                                </a:cubicBezTo>
                                <a:close/>
                                <a:moveTo>
                                  <a:pt x="134540" y="111442"/>
                                </a:moveTo>
                                <a:cubicBezTo>
                                  <a:pt x="134540" y="112395"/>
                                  <a:pt x="133588" y="114300"/>
                                  <a:pt x="135493" y="113347"/>
                                </a:cubicBezTo>
                                <a:cubicBezTo>
                                  <a:pt x="136446" y="113347"/>
                                  <a:pt x="136446" y="113347"/>
                                  <a:pt x="137398" y="112395"/>
                                </a:cubicBezTo>
                                <a:lnTo>
                                  <a:pt x="137398" y="112395"/>
                                </a:lnTo>
                                <a:cubicBezTo>
                                  <a:pt x="137398" y="111442"/>
                                  <a:pt x="136446" y="111442"/>
                                  <a:pt x="134540" y="111442"/>
                                </a:cubicBezTo>
                                <a:cubicBezTo>
                                  <a:pt x="134540" y="110490"/>
                                  <a:pt x="136446" y="109538"/>
                                  <a:pt x="136446" y="107632"/>
                                </a:cubicBezTo>
                                <a:cubicBezTo>
                                  <a:pt x="136446" y="106680"/>
                                  <a:pt x="136446" y="105728"/>
                                  <a:pt x="135493" y="105728"/>
                                </a:cubicBezTo>
                                <a:cubicBezTo>
                                  <a:pt x="135493" y="105728"/>
                                  <a:pt x="134540" y="105728"/>
                                  <a:pt x="134540" y="105728"/>
                                </a:cubicBezTo>
                                <a:cubicBezTo>
                                  <a:pt x="133588" y="109538"/>
                                  <a:pt x="131683" y="108585"/>
                                  <a:pt x="128826" y="108585"/>
                                </a:cubicBezTo>
                                <a:cubicBezTo>
                                  <a:pt x="127873" y="108585"/>
                                  <a:pt x="126921" y="108585"/>
                                  <a:pt x="126921" y="109538"/>
                                </a:cubicBezTo>
                                <a:cubicBezTo>
                                  <a:pt x="126921" y="110490"/>
                                  <a:pt x="127873" y="110490"/>
                                  <a:pt x="127873" y="110490"/>
                                </a:cubicBezTo>
                                <a:lnTo>
                                  <a:pt x="134540" y="111442"/>
                                </a:lnTo>
                                <a:close/>
                                <a:moveTo>
                                  <a:pt x="126921" y="50482"/>
                                </a:moveTo>
                                <a:lnTo>
                                  <a:pt x="129778" y="48578"/>
                                </a:lnTo>
                                <a:cubicBezTo>
                                  <a:pt x="130731" y="51435"/>
                                  <a:pt x="128826" y="50482"/>
                                  <a:pt x="126921" y="50482"/>
                                </a:cubicBezTo>
                                <a:close/>
                                <a:moveTo>
                                  <a:pt x="127873" y="141922"/>
                                </a:moveTo>
                                <a:lnTo>
                                  <a:pt x="127873" y="141922"/>
                                </a:lnTo>
                                <a:cubicBezTo>
                                  <a:pt x="128826" y="140970"/>
                                  <a:pt x="127873" y="140970"/>
                                  <a:pt x="127873" y="140017"/>
                                </a:cubicBezTo>
                                <a:cubicBezTo>
                                  <a:pt x="127873" y="140970"/>
                                  <a:pt x="126921" y="140970"/>
                                  <a:pt x="127873" y="141922"/>
                                </a:cubicBezTo>
                                <a:close/>
                                <a:moveTo>
                                  <a:pt x="127873" y="136207"/>
                                </a:moveTo>
                                <a:lnTo>
                                  <a:pt x="127873" y="136207"/>
                                </a:lnTo>
                                <a:cubicBezTo>
                                  <a:pt x="126921" y="137160"/>
                                  <a:pt x="127873" y="138113"/>
                                  <a:pt x="127873" y="139065"/>
                                </a:cubicBezTo>
                                <a:cubicBezTo>
                                  <a:pt x="128826" y="138113"/>
                                  <a:pt x="128826" y="137160"/>
                                  <a:pt x="127873" y="136207"/>
                                </a:cubicBezTo>
                                <a:close/>
                                <a:moveTo>
                                  <a:pt x="129778" y="166688"/>
                                </a:moveTo>
                                <a:cubicBezTo>
                                  <a:pt x="129778" y="165735"/>
                                  <a:pt x="129778" y="165735"/>
                                  <a:pt x="129778" y="166688"/>
                                </a:cubicBezTo>
                                <a:cubicBezTo>
                                  <a:pt x="128826" y="165735"/>
                                  <a:pt x="128826" y="166688"/>
                                  <a:pt x="128826" y="166688"/>
                                </a:cubicBezTo>
                                <a:cubicBezTo>
                                  <a:pt x="128826" y="166688"/>
                                  <a:pt x="128826" y="166688"/>
                                  <a:pt x="129778" y="166688"/>
                                </a:cubicBezTo>
                                <a:cubicBezTo>
                                  <a:pt x="128826" y="166688"/>
                                  <a:pt x="129778" y="166688"/>
                                  <a:pt x="129778" y="166688"/>
                                </a:cubicBezTo>
                                <a:close/>
                                <a:moveTo>
                                  <a:pt x="131683" y="125730"/>
                                </a:moveTo>
                                <a:lnTo>
                                  <a:pt x="131683" y="125730"/>
                                </a:lnTo>
                                <a:lnTo>
                                  <a:pt x="131683" y="126682"/>
                                </a:lnTo>
                                <a:cubicBezTo>
                                  <a:pt x="131683" y="126682"/>
                                  <a:pt x="131683" y="127635"/>
                                  <a:pt x="131683" y="127635"/>
                                </a:cubicBezTo>
                                <a:cubicBezTo>
                                  <a:pt x="131683" y="127635"/>
                                  <a:pt x="132636" y="127635"/>
                                  <a:pt x="132636" y="126682"/>
                                </a:cubicBezTo>
                                <a:lnTo>
                                  <a:pt x="132636" y="124778"/>
                                </a:lnTo>
                                <a:cubicBezTo>
                                  <a:pt x="133588" y="124778"/>
                                  <a:pt x="134540" y="123825"/>
                                  <a:pt x="133588" y="122872"/>
                                </a:cubicBezTo>
                                <a:cubicBezTo>
                                  <a:pt x="133588" y="122872"/>
                                  <a:pt x="132636" y="122872"/>
                                  <a:pt x="132636" y="122872"/>
                                </a:cubicBezTo>
                                <a:cubicBezTo>
                                  <a:pt x="131683" y="123825"/>
                                  <a:pt x="132636" y="124778"/>
                                  <a:pt x="132636" y="124778"/>
                                </a:cubicBezTo>
                                <a:lnTo>
                                  <a:pt x="131683" y="124778"/>
                                </a:lnTo>
                                <a:cubicBezTo>
                                  <a:pt x="131683" y="122872"/>
                                  <a:pt x="130731" y="122872"/>
                                  <a:pt x="128826" y="123825"/>
                                </a:cubicBezTo>
                                <a:lnTo>
                                  <a:pt x="128826" y="124778"/>
                                </a:lnTo>
                                <a:cubicBezTo>
                                  <a:pt x="129778" y="126682"/>
                                  <a:pt x="130731" y="125730"/>
                                  <a:pt x="131683" y="125730"/>
                                </a:cubicBezTo>
                                <a:close/>
                                <a:moveTo>
                                  <a:pt x="130731" y="28575"/>
                                </a:moveTo>
                                <a:cubicBezTo>
                                  <a:pt x="131683" y="28575"/>
                                  <a:pt x="131683" y="28575"/>
                                  <a:pt x="132636" y="27622"/>
                                </a:cubicBezTo>
                                <a:cubicBezTo>
                                  <a:pt x="132636" y="26670"/>
                                  <a:pt x="131683" y="26670"/>
                                  <a:pt x="131683" y="26670"/>
                                </a:cubicBezTo>
                                <a:cubicBezTo>
                                  <a:pt x="130731" y="26670"/>
                                  <a:pt x="130731" y="26670"/>
                                  <a:pt x="129778" y="27622"/>
                                </a:cubicBezTo>
                                <a:cubicBezTo>
                                  <a:pt x="128826" y="28575"/>
                                  <a:pt x="129778" y="28575"/>
                                  <a:pt x="130731" y="28575"/>
                                </a:cubicBezTo>
                                <a:close/>
                                <a:moveTo>
                                  <a:pt x="137398" y="148590"/>
                                </a:moveTo>
                                <a:cubicBezTo>
                                  <a:pt x="137398" y="147638"/>
                                  <a:pt x="138351" y="147638"/>
                                  <a:pt x="138351" y="147638"/>
                                </a:cubicBezTo>
                                <a:cubicBezTo>
                                  <a:pt x="138351" y="148590"/>
                                  <a:pt x="138351" y="148590"/>
                                  <a:pt x="139303" y="148590"/>
                                </a:cubicBezTo>
                                <a:cubicBezTo>
                                  <a:pt x="139303" y="148590"/>
                                  <a:pt x="140256" y="148590"/>
                                  <a:pt x="140256" y="147638"/>
                                </a:cubicBezTo>
                                <a:cubicBezTo>
                                  <a:pt x="140256" y="146685"/>
                                  <a:pt x="139303" y="146685"/>
                                  <a:pt x="138351" y="147638"/>
                                </a:cubicBezTo>
                                <a:cubicBezTo>
                                  <a:pt x="137398" y="146685"/>
                                  <a:pt x="135493" y="146685"/>
                                  <a:pt x="135493" y="144780"/>
                                </a:cubicBezTo>
                                <a:cubicBezTo>
                                  <a:pt x="135493" y="142875"/>
                                  <a:pt x="135493" y="141922"/>
                                  <a:pt x="132636" y="141922"/>
                                </a:cubicBezTo>
                                <a:cubicBezTo>
                                  <a:pt x="130731" y="141922"/>
                                  <a:pt x="130731" y="143828"/>
                                  <a:pt x="129778" y="144780"/>
                                </a:cubicBezTo>
                                <a:lnTo>
                                  <a:pt x="128826" y="147638"/>
                                </a:lnTo>
                                <a:cubicBezTo>
                                  <a:pt x="128826" y="148590"/>
                                  <a:pt x="129778" y="149542"/>
                                  <a:pt x="130731" y="148590"/>
                                </a:cubicBezTo>
                                <a:cubicBezTo>
                                  <a:pt x="132636" y="144780"/>
                                  <a:pt x="133588" y="147638"/>
                                  <a:pt x="135493" y="149542"/>
                                </a:cubicBezTo>
                                <a:cubicBezTo>
                                  <a:pt x="136446" y="151447"/>
                                  <a:pt x="136446" y="150495"/>
                                  <a:pt x="137398" y="148590"/>
                                </a:cubicBezTo>
                                <a:close/>
                                <a:moveTo>
                                  <a:pt x="131683" y="111442"/>
                                </a:moveTo>
                                <a:cubicBezTo>
                                  <a:pt x="130731" y="111442"/>
                                  <a:pt x="130731" y="112395"/>
                                  <a:pt x="130731" y="112395"/>
                                </a:cubicBezTo>
                                <a:cubicBezTo>
                                  <a:pt x="130731" y="113347"/>
                                  <a:pt x="131683" y="113347"/>
                                  <a:pt x="131683" y="113347"/>
                                </a:cubicBezTo>
                                <a:cubicBezTo>
                                  <a:pt x="132636" y="113347"/>
                                  <a:pt x="132636" y="113347"/>
                                  <a:pt x="132636" y="112395"/>
                                </a:cubicBezTo>
                                <a:cubicBezTo>
                                  <a:pt x="131683" y="112395"/>
                                  <a:pt x="131683" y="111442"/>
                                  <a:pt x="131683" y="111442"/>
                                </a:cubicBezTo>
                                <a:close/>
                                <a:moveTo>
                                  <a:pt x="129778" y="91440"/>
                                </a:moveTo>
                                <a:cubicBezTo>
                                  <a:pt x="130731" y="91440"/>
                                  <a:pt x="131683" y="91440"/>
                                  <a:pt x="131683" y="90488"/>
                                </a:cubicBezTo>
                                <a:cubicBezTo>
                                  <a:pt x="133588" y="91440"/>
                                  <a:pt x="135493" y="91440"/>
                                  <a:pt x="136446" y="92392"/>
                                </a:cubicBezTo>
                                <a:cubicBezTo>
                                  <a:pt x="135493" y="92392"/>
                                  <a:pt x="134540" y="93345"/>
                                  <a:pt x="133588" y="94297"/>
                                </a:cubicBezTo>
                                <a:cubicBezTo>
                                  <a:pt x="132636" y="95250"/>
                                  <a:pt x="131683" y="96203"/>
                                  <a:pt x="132636" y="97155"/>
                                </a:cubicBezTo>
                                <a:cubicBezTo>
                                  <a:pt x="134540" y="98107"/>
                                  <a:pt x="134540" y="96203"/>
                                  <a:pt x="135493" y="95250"/>
                                </a:cubicBezTo>
                                <a:cubicBezTo>
                                  <a:pt x="136446" y="94297"/>
                                  <a:pt x="137398" y="93345"/>
                                  <a:pt x="137398" y="92392"/>
                                </a:cubicBezTo>
                                <a:cubicBezTo>
                                  <a:pt x="138351" y="92392"/>
                                  <a:pt x="140256" y="91440"/>
                                  <a:pt x="141208" y="91440"/>
                                </a:cubicBezTo>
                                <a:cubicBezTo>
                                  <a:pt x="143113" y="92392"/>
                                  <a:pt x="143113" y="90488"/>
                                  <a:pt x="143113" y="89535"/>
                                </a:cubicBezTo>
                                <a:cubicBezTo>
                                  <a:pt x="142161" y="88582"/>
                                  <a:pt x="141208" y="86678"/>
                                  <a:pt x="139303" y="88582"/>
                                </a:cubicBezTo>
                                <a:cubicBezTo>
                                  <a:pt x="138351" y="89535"/>
                                  <a:pt x="137398" y="89535"/>
                                  <a:pt x="135493" y="88582"/>
                                </a:cubicBezTo>
                                <a:cubicBezTo>
                                  <a:pt x="134540" y="88582"/>
                                  <a:pt x="133588" y="88582"/>
                                  <a:pt x="132636" y="89535"/>
                                </a:cubicBezTo>
                                <a:cubicBezTo>
                                  <a:pt x="131683" y="90488"/>
                                  <a:pt x="130731" y="90488"/>
                                  <a:pt x="129778" y="91440"/>
                                </a:cubicBezTo>
                                <a:lnTo>
                                  <a:pt x="129778" y="91440"/>
                                </a:lnTo>
                                <a:close/>
                                <a:moveTo>
                                  <a:pt x="132636" y="33338"/>
                                </a:moveTo>
                                <a:cubicBezTo>
                                  <a:pt x="132636" y="33338"/>
                                  <a:pt x="131683" y="32385"/>
                                  <a:pt x="131683" y="32385"/>
                                </a:cubicBezTo>
                                <a:cubicBezTo>
                                  <a:pt x="130731" y="33338"/>
                                  <a:pt x="130731" y="34290"/>
                                  <a:pt x="131683" y="34290"/>
                                </a:cubicBezTo>
                                <a:cubicBezTo>
                                  <a:pt x="132636" y="34290"/>
                                  <a:pt x="132636" y="35242"/>
                                  <a:pt x="132636" y="33338"/>
                                </a:cubicBezTo>
                                <a:cubicBezTo>
                                  <a:pt x="132636" y="34290"/>
                                  <a:pt x="132636" y="34290"/>
                                  <a:pt x="132636" y="33338"/>
                                </a:cubicBezTo>
                                <a:close/>
                                <a:moveTo>
                                  <a:pt x="130731" y="16192"/>
                                </a:moveTo>
                                <a:cubicBezTo>
                                  <a:pt x="130731" y="17145"/>
                                  <a:pt x="130731" y="17145"/>
                                  <a:pt x="130731" y="16192"/>
                                </a:cubicBezTo>
                                <a:cubicBezTo>
                                  <a:pt x="131683" y="17145"/>
                                  <a:pt x="131683" y="17145"/>
                                  <a:pt x="131683" y="16192"/>
                                </a:cubicBezTo>
                                <a:cubicBezTo>
                                  <a:pt x="132636" y="16192"/>
                                  <a:pt x="132636" y="16192"/>
                                  <a:pt x="130731" y="16192"/>
                                </a:cubicBezTo>
                                <a:cubicBezTo>
                                  <a:pt x="131683" y="16192"/>
                                  <a:pt x="130731" y="16192"/>
                                  <a:pt x="130731" y="16192"/>
                                </a:cubicBezTo>
                                <a:close/>
                                <a:moveTo>
                                  <a:pt x="138351" y="132397"/>
                                </a:moveTo>
                                <a:cubicBezTo>
                                  <a:pt x="138351" y="131445"/>
                                  <a:pt x="136446" y="130492"/>
                                  <a:pt x="136446" y="130492"/>
                                </a:cubicBezTo>
                                <a:cubicBezTo>
                                  <a:pt x="134540" y="130492"/>
                                  <a:pt x="132636" y="131445"/>
                                  <a:pt x="131683" y="133350"/>
                                </a:cubicBezTo>
                                <a:cubicBezTo>
                                  <a:pt x="130731" y="134303"/>
                                  <a:pt x="132636" y="136207"/>
                                  <a:pt x="134540" y="136207"/>
                                </a:cubicBezTo>
                                <a:cubicBezTo>
                                  <a:pt x="135493" y="136207"/>
                                  <a:pt x="138351" y="134303"/>
                                  <a:pt x="138351" y="132397"/>
                                </a:cubicBezTo>
                                <a:close/>
                                <a:moveTo>
                                  <a:pt x="131683" y="22860"/>
                                </a:moveTo>
                                <a:lnTo>
                                  <a:pt x="131683" y="22860"/>
                                </a:lnTo>
                                <a:cubicBezTo>
                                  <a:pt x="130731" y="23813"/>
                                  <a:pt x="131683" y="24765"/>
                                  <a:pt x="132636" y="24765"/>
                                </a:cubicBezTo>
                                <a:cubicBezTo>
                                  <a:pt x="132636" y="24765"/>
                                  <a:pt x="133588" y="23813"/>
                                  <a:pt x="133588" y="23813"/>
                                </a:cubicBezTo>
                                <a:cubicBezTo>
                                  <a:pt x="133588" y="22860"/>
                                  <a:pt x="132636" y="22860"/>
                                  <a:pt x="131683" y="22860"/>
                                </a:cubicBezTo>
                                <a:close/>
                                <a:moveTo>
                                  <a:pt x="136446" y="158115"/>
                                </a:moveTo>
                                <a:lnTo>
                                  <a:pt x="136446" y="158115"/>
                                </a:lnTo>
                                <a:cubicBezTo>
                                  <a:pt x="134540" y="158115"/>
                                  <a:pt x="133588" y="159067"/>
                                  <a:pt x="132636" y="160972"/>
                                </a:cubicBezTo>
                                <a:lnTo>
                                  <a:pt x="132636" y="160972"/>
                                </a:lnTo>
                                <a:cubicBezTo>
                                  <a:pt x="135493" y="160972"/>
                                  <a:pt x="135493" y="159067"/>
                                  <a:pt x="136446" y="158115"/>
                                </a:cubicBezTo>
                                <a:close/>
                                <a:moveTo>
                                  <a:pt x="133588" y="32385"/>
                                </a:moveTo>
                                <a:cubicBezTo>
                                  <a:pt x="133588" y="33338"/>
                                  <a:pt x="132636" y="33338"/>
                                  <a:pt x="132636" y="34290"/>
                                </a:cubicBezTo>
                                <a:cubicBezTo>
                                  <a:pt x="134540" y="34290"/>
                                  <a:pt x="135493" y="35242"/>
                                  <a:pt x="136446" y="36195"/>
                                </a:cubicBezTo>
                                <a:cubicBezTo>
                                  <a:pt x="136446" y="36195"/>
                                  <a:pt x="137398" y="37147"/>
                                  <a:pt x="138351" y="36195"/>
                                </a:cubicBezTo>
                                <a:lnTo>
                                  <a:pt x="137398" y="35242"/>
                                </a:lnTo>
                                <a:cubicBezTo>
                                  <a:pt x="134540" y="33338"/>
                                  <a:pt x="135493" y="30480"/>
                                  <a:pt x="137398" y="28575"/>
                                </a:cubicBezTo>
                                <a:cubicBezTo>
                                  <a:pt x="137398" y="28575"/>
                                  <a:pt x="137398" y="27622"/>
                                  <a:pt x="137398" y="27622"/>
                                </a:cubicBezTo>
                                <a:cubicBezTo>
                                  <a:pt x="135493" y="27622"/>
                                  <a:pt x="133588" y="29528"/>
                                  <a:pt x="133588" y="32385"/>
                                </a:cubicBezTo>
                                <a:close/>
                                <a:moveTo>
                                  <a:pt x="135493" y="138113"/>
                                </a:moveTo>
                                <a:cubicBezTo>
                                  <a:pt x="134540" y="138113"/>
                                  <a:pt x="134540" y="139065"/>
                                  <a:pt x="135493" y="138113"/>
                                </a:cubicBezTo>
                                <a:cubicBezTo>
                                  <a:pt x="134540" y="140017"/>
                                  <a:pt x="135493" y="140017"/>
                                  <a:pt x="135493" y="140017"/>
                                </a:cubicBezTo>
                                <a:cubicBezTo>
                                  <a:pt x="135493" y="140017"/>
                                  <a:pt x="136446" y="140017"/>
                                  <a:pt x="135493" y="138113"/>
                                </a:cubicBezTo>
                                <a:cubicBezTo>
                                  <a:pt x="136446" y="138113"/>
                                  <a:pt x="135493" y="138113"/>
                                  <a:pt x="135493" y="138113"/>
                                </a:cubicBezTo>
                                <a:close/>
                                <a:moveTo>
                                  <a:pt x="134540" y="80010"/>
                                </a:moveTo>
                                <a:cubicBezTo>
                                  <a:pt x="134540" y="80963"/>
                                  <a:pt x="139303" y="85725"/>
                                  <a:pt x="140256" y="85725"/>
                                </a:cubicBezTo>
                                <a:cubicBezTo>
                                  <a:pt x="141208" y="85725"/>
                                  <a:pt x="142161" y="85725"/>
                                  <a:pt x="142161" y="83820"/>
                                </a:cubicBezTo>
                                <a:cubicBezTo>
                                  <a:pt x="140256" y="82867"/>
                                  <a:pt x="140256" y="80010"/>
                                  <a:pt x="138351" y="78105"/>
                                </a:cubicBezTo>
                                <a:cubicBezTo>
                                  <a:pt x="137398" y="77153"/>
                                  <a:pt x="136446" y="77153"/>
                                  <a:pt x="135493" y="78105"/>
                                </a:cubicBezTo>
                                <a:cubicBezTo>
                                  <a:pt x="134540" y="79057"/>
                                  <a:pt x="134540" y="80010"/>
                                  <a:pt x="134540" y="80010"/>
                                </a:cubicBezTo>
                                <a:close/>
                                <a:moveTo>
                                  <a:pt x="136446" y="73342"/>
                                </a:moveTo>
                                <a:cubicBezTo>
                                  <a:pt x="136446" y="73342"/>
                                  <a:pt x="134540" y="73342"/>
                                  <a:pt x="134540" y="74295"/>
                                </a:cubicBezTo>
                                <a:cubicBezTo>
                                  <a:pt x="134540" y="75247"/>
                                  <a:pt x="136446" y="74295"/>
                                  <a:pt x="136446" y="73342"/>
                                </a:cubicBezTo>
                                <a:cubicBezTo>
                                  <a:pt x="138351" y="75247"/>
                                  <a:pt x="139303" y="74295"/>
                                  <a:pt x="140256" y="72390"/>
                                </a:cubicBezTo>
                                <a:cubicBezTo>
                                  <a:pt x="141208" y="71438"/>
                                  <a:pt x="141208" y="71438"/>
                                  <a:pt x="140256" y="70485"/>
                                </a:cubicBezTo>
                                <a:cubicBezTo>
                                  <a:pt x="140256" y="69532"/>
                                  <a:pt x="139303" y="69532"/>
                                  <a:pt x="138351" y="69532"/>
                                </a:cubicBezTo>
                                <a:cubicBezTo>
                                  <a:pt x="137398" y="69532"/>
                                  <a:pt x="136446" y="69532"/>
                                  <a:pt x="137398" y="71438"/>
                                </a:cubicBezTo>
                                <a:cubicBezTo>
                                  <a:pt x="138351" y="73342"/>
                                  <a:pt x="137398" y="73342"/>
                                  <a:pt x="136446" y="73342"/>
                                </a:cubicBezTo>
                                <a:close/>
                                <a:moveTo>
                                  <a:pt x="135493" y="103822"/>
                                </a:moveTo>
                                <a:cubicBezTo>
                                  <a:pt x="136446" y="103822"/>
                                  <a:pt x="136446" y="102870"/>
                                  <a:pt x="135493" y="103822"/>
                                </a:cubicBezTo>
                                <a:cubicBezTo>
                                  <a:pt x="136446" y="102870"/>
                                  <a:pt x="136446" y="101917"/>
                                  <a:pt x="135493" y="101917"/>
                                </a:cubicBezTo>
                                <a:cubicBezTo>
                                  <a:pt x="134540" y="101917"/>
                                  <a:pt x="135493" y="101917"/>
                                  <a:pt x="135493" y="103822"/>
                                </a:cubicBezTo>
                                <a:lnTo>
                                  <a:pt x="135493" y="103822"/>
                                </a:lnTo>
                                <a:close/>
                                <a:moveTo>
                                  <a:pt x="139303" y="124778"/>
                                </a:moveTo>
                                <a:cubicBezTo>
                                  <a:pt x="139303" y="123825"/>
                                  <a:pt x="138351" y="123825"/>
                                  <a:pt x="138351" y="123825"/>
                                </a:cubicBezTo>
                                <a:cubicBezTo>
                                  <a:pt x="137398" y="123825"/>
                                  <a:pt x="136446" y="123825"/>
                                  <a:pt x="136446" y="124778"/>
                                </a:cubicBezTo>
                                <a:cubicBezTo>
                                  <a:pt x="136446" y="125730"/>
                                  <a:pt x="137398" y="125730"/>
                                  <a:pt x="137398" y="125730"/>
                                </a:cubicBezTo>
                                <a:cubicBezTo>
                                  <a:pt x="139303" y="125730"/>
                                  <a:pt x="139303" y="125730"/>
                                  <a:pt x="139303" y="124778"/>
                                </a:cubicBezTo>
                                <a:close/>
                                <a:moveTo>
                                  <a:pt x="142161" y="156210"/>
                                </a:moveTo>
                                <a:lnTo>
                                  <a:pt x="139303" y="157163"/>
                                </a:lnTo>
                                <a:cubicBezTo>
                                  <a:pt x="139303" y="156210"/>
                                  <a:pt x="139303" y="154305"/>
                                  <a:pt x="138351" y="153353"/>
                                </a:cubicBezTo>
                                <a:cubicBezTo>
                                  <a:pt x="138351" y="153353"/>
                                  <a:pt x="139303" y="153353"/>
                                  <a:pt x="139303" y="152400"/>
                                </a:cubicBezTo>
                                <a:cubicBezTo>
                                  <a:pt x="140256" y="152400"/>
                                  <a:pt x="140256" y="151447"/>
                                  <a:pt x="140256" y="151447"/>
                                </a:cubicBezTo>
                                <a:cubicBezTo>
                                  <a:pt x="140256" y="151447"/>
                                  <a:pt x="140256" y="151447"/>
                                  <a:pt x="140256" y="151447"/>
                                </a:cubicBezTo>
                                <a:cubicBezTo>
                                  <a:pt x="139303" y="151447"/>
                                  <a:pt x="139303" y="151447"/>
                                  <a:pt x="139303" y="152400"/>
                                </a:cubicBezTo>
                                <a:cubicBezTo>
                                  <a:pt x="139303" y="152400"/>
                                  <a:pt x="139303" y="153353"/>
                                  <a:pt x="138351" y="153353"/>
                                </a:cubicBezTo>
                                <a:cubicBezTo>
                                  <a:pt x="136446" y="154305"/>
                                  <a:pt x="136446" y="155257"/>
                                  <a:pt x="136446" y="157163"/>
                                </a:cubicBezTo>
                                <a:cubicBezTo>
                                  <a:pt x="137398" y="157163"/>
                                  <a:pt x="138351" y="156210"/>
                                  <a:pt x="139303" y="157163"/>
                                </a:cubicBezTo>
                                <a:cubicBezTo>
                                  <a:pt x="140256" y="158115"/>
                                  <a:pt x="140256" y="159067"/>
                                  <a:pt x="141208" y="158115"/>
                                </a:cubicBezTo>
                                <a:cubicBezTo>
                                  <a:pt x="142161" y="157163"/>
                                  <a:pt x="142161" y="157163"/>
                                  <a:pt x="142161" y="156210"/>
                                </a:cubicBezTo>
                                <a:close/>
                                <a:moveTo>
                                  <a:pt x="138351" y="99060"/>
                                </a:moveTo>
                                <a:cubicBezTo>
                                  <a:pt x="137398" y="99060"/>
                                  <a:pt x="137398" y="98107"/>
                                  <a:pt x="138351" y="99060"/>
                                </a:cubicBezTo>
                                <a:lnTo>
                                  <a:pt x="138351" y="99060"/>
                                </a:lnTo>
                                <a:cubicBezTo>
                                  <a:pt x="137398" y="99060"/>
                                  <a:pt x="137398" y="99060"/>
                                  <a:pt x="138351" y="99060"/>
                                </a:cubicBezTo>
                                <a:cubicBezTo>
                                  <a:pt x="138351" y="99060"/>
                                  <a:pt x="138351" y="99060"/>
                                  <a:pt x="138351" y="99060"/>
                                </a:cubicBezTo>
                                <a:close/>
                                <a:moveTo>
                                  <a:pt x="137398" y="63817"/>
                                </a:moveTo>
                                <a:lnTo>
                                  <a:pt x="137398" y="63817"/>
                                </a:lnTo>
                                <a:cubicBezTo>
                                  <a:pt x="137398" y="62865"/>
                                  <a:pt x="137398" y="62865"/>
                                  <a:pt x="137398" y="63817"/>
                                </a:cubicBezTo>
                                <a:lnTo>
                                  <a:pt x="137398" y="63817"/>
                                </a:lnTo>
                                <a:lnTo>
                                  <a:pt x="137398" y="63817"/>
                                </a:lnTo>
                                <a:close/>
                                <a:moveTo>
                                  <a:pt x="137398" y="170497"/>
                                </a:moveTo>
                                <a:cubicBezTo>
                                  <a:pt x="137398" y="170497"/>
                                  <a:pt x="136446" y="170497"/>
                                  <a:pt x="137398" y="170497"/>
                                </a:cubicBezTo>
                                <a:cubicBezTo>
                                  <a:pt x="136446" y="171450"/>
                                  <a:pt x="137398" y="172403"/>
                                  <a:pt x="137398" y="172403"/>
                                </a:cubicBezTo>
                                <a:cubicBezTo>
                                  <a:pt x="137398" y="172403"/>
                                  <a:pt x="138351" y="172403"/>
                                  <a:pt x="138351" y="171450"/>
                                </a:cubicBezTo>
                                <a:cubicBezTo>
                                  <a:pt x="139303" y="171450"/>
                                  <a:pt x="138351" y="170497"/>
                                  <a:pt x="137398" y="170497"/>
                                </a:cubicBezTo>
                                <a:close/>
                                <a:moveTo>
                                  <a:pt x="138351" y="128588"/>
                                </a:moveTo>
                                <a:cubicBezTo>
                                  <a:pt x="138351" y="128588"/>
                                  <a:pt x="138351" y="128588"/>
                                  <a:pt x="138351" y="128588"/>
                                </a:cubicBezTo>
                                <a:cubicBezTo>
                                  <a:pt x="138351" y="127635"/>
                                  <a:pt x="137398" y="127635"/>
                                  <a:pt x="138351" y="128588"/>
                                </a:cubicBezTo>
                                <a:lnTo>
                                  <a:pt x="138351" y="128588"/>
                                </a:lnTo>
                                <a:cubicBezTo>
                                  <a:pt x="137398" y="128588"/>
                                  <a:pt x="138351" y="128588"/>
                                  <a:pt x="138351" y="128588"/>
                                </a:cubicBezTo>
                                <a:close/>
                                <a:moveTo>
                                  <a:pt x="142161" y="145732"/>
                                </a:moveTo>
                                <a:cubicBezTo>
                                  <a:pt x="143113" y="145732"/>
                                  <a:pt x="143113" y="144780"/>
                                  <a:pt x="143113" y="144780"/>
                                </a:cubicBezTo>
                                <a:cubicBezTo>
                                  <a:pt x="144065" y="143828"/>
                                  <a:pt x="145018" y="143828"/>
                                  <a:pt x="144065" y="142875"/>
                                </a:cubicBezTo>
                                <a:cubicBezTo>
                                  <a:pt x="143113" y="141922"/>
                                  <a:pt x="142161" y="142875"/>
                                  <a:pt x="141208" y="142875"/>
                                </a:cubicBezTo>
                                <a:cubicBezTo>
                                  <a:pt x="140256" y="141922"/>
                                  <a:pt x="139303" y="141922"/>
                                  <a:pt x="139303" y="140017"/>
                                </a:cubicBezTo>
                                <a:cubicBezTo>
                                  <a:pt x="139303" y="139065"/>
                                  <a:pt x="139303" y="139065"/>
                                  <a:pt x="138351" y="139065"/>
                                </a:cubicBezTo>
                                <a:cubicBezTo>
                                  <a:pt x="138351" y="139065"/>
                                  <a:pt x="137398" y="139065"/>
                                  <a:pt x="137398" y="140017"/>
                                </a:cubicBezTo>
                                <a:cubicBezTo>
                                  <a:pt x="137398" y="140970"/>
                                  <a:pt x="135493" y="141922"/>
                                  <a:pt x="136446" y="142875"/>
                                </a:cubicBezTo>
                                <a:cubicBezTo>
                                  <a:pt x="137398" y="144780"/>
                                  <a:pt x="139303" y="143828"/>
                                  <a:pt x="140256" y="143828"/>
                                </a:cubicBezTo>
                                <a:cubicBezTo>
                                  <a:pt x="140256" y="144780"/>
                                  <a:pt x="139303" y="144780"/>
                                  <a:pt x="139303" y="144780"/>
                                </a:cubicBezTo>
                                <a:cubicBezTo>
                                  <a:pt x="139303" y="145732"/>
                                  <a:pt x="138351" y="145732"/>
                                  <a:pt x="138351" y="146685"/>
                                </a:cubicBezTo>
                                <a:cubicBezTo>
                                  <a:pt x="141208" y="146685"/>
                                  <a:pt x="142161" y="145732"/>
                                  <a:pt x="142161" y="145732"/>
                                </a:cubicBezTo>
                                <a:close/>
                                <a:moveTo>
                                  <a:pt x="138351" y="104775"/>
                                </a:moveTo>
                                <a:cubicBezTo>
                                  <a:pt x="139303" y="104775"/>
                                  <a:pt x="140256" y="103822"/>
                                  <a:pt x="139303" y="102870"/>
                                </a:cubicBezTo>
                                <a:cubicBezTo>
                                  <a:pt x="139303" y="102870"/>
                                  <a:pt x="138351" y="101917"/>
                                  <a:pt x="138351" y="102870"/>
                                </a:cubicBezTo>
                                <a:cubicBezTo>
                                  <a:pt x="138351" y="103822"/>
                                  <a:pt x="138351" y="104775"/>
                                  <a:pt x="138351" y="104775"/>
                                </a:cubicBezTo>
                                <a:cubicBezTo>
                                  <a:pt x="138351" y="105728"/>
                                  <a:pt x="137398" y="105728"/>
                                  <a:pt x="138351" y="106680"/>
                                </a:cubicBezTo>
                                <a:cubicBezTo>
                                  <a:pt x="138351" y="106680"/>
                                  <a:pt x="139303" y="106680"/>
                                  <a:pt x="139303" y="106680"/>
                                </a:cubicBezTo>
                                <a:cubicBezTo>
                                  <a:pt x="139303" y="105728"/>
                                  <a:pt x="139303" y="105728"/>
                                  <a:pt x="138351" y="104775"/>
                                </a:cubicBezTo>
                                <a:close/>
                                <a:moveTo>
                                  <a:pt x="139303" y="27622"/>
                                </a:moveTo>
                                <a:cubicBezTo>
                                  <a:pt x="139303" y="27622"/>
                                  <a:pt x="140256" y="27622"/>
                                  <a:pt x="139303" y="27622"/>
                                </a:cubicBezTo>
                                <a:cubicBezTo>
                                  <a:pt x="140256" y="26670"/>
                                  <a:pt x="139303" y="26670"/>
                                  <a:pt x="139303" y="26670"/>
                                </a:cubicBezTo>
                                <a:cubicBezTo>
                                  <a:pt x="138351" y="26670"/>
                                  <a:pt x="139303" y="26670"/>
                                  <a:pt x="139303" y="27622"/>
                                </a:cubicBezTo>
                                <a:close/>
                                <a:moveTo>
                                  <a:pt x="139303" y="135255"/>
                                </a:moveTo>
                                <a:cubicBezTo>
                                  <a:pt x="139303" y="136207"/>
                                  <a:pt x="140256" y="136207"/>
                                  <a:pt x="140256" y="136207"/>
                                </a:cubicBezTo>
                                <a:cubicBezTo>
                                  <a:pt x="141208" y="136207"/>
                                  <a:pt x="141208" y="135255"/>
                                  <a:pt x="141208" y="135255"/>
                                </a:cubicBezTo>
                                <a:cubicBezTo>
                                  <a:pt x="141208" y="134303"/>
                                  <a:pt x="140256" y="134303"/>
                                  <a:pt x="140256" y="134303"/>
                                </a:cubicBezTo>
                                <a:cubicBezTo>
                                  <a:pt x="139303" y="134303"/>
                                  <a:pt x="139303" y="134303"/>
                                  <a:pt x="139303" y="135255"/>
                                </a:cubicBezTo>
                                <a:close/>
                                <a:moveTo>
                                  <a:pt x="150733" y="83820"/>
                                </a:moveTo>
                                <a:cubicBezTo>
                                  <a:pt x="151686" y="82867"/>
                                  <a:pt x="149781" y="81915"/>
                                  <a:pt x="149781" y="80963"/>
                                </a:cubicBezTo>
                                <a:cubicBezTo>
                                  <a:pt x="147876" y="78105"/>
                                  <a:pt x="147876" y="81915"/>
                                  <a:pt x="146923" y="81915"/>
                                </a:cubicBezTo>
                                <a:cubicBezTo>
                                  <a:pt x="145971" y="79057"/>
                                  <a:pt x="145018" y="77153"/>
                                  <a:pt x="142161" y="78105"/>
                                </a:cubicBezTo>
                                <a:lnTo>
                                  <a:pt x="142161" y="77153"/>
                                </a:lnTo>
                                <a:cubicBezTo>
                                  <a:pt x="141208" y="76200"/>
                                  <a:pt x="142161" y="75247"/>
                                  <a:pt x="140256" y="75247"/>
                                </a:cubicBezTo>
                                <a:cubicBezTo>
                                  <a:pt x="140256" y="75247"/>
                                  <a:pt x="139303" y="75247"/>
                                  <a:pt x="139303" y="76200"/>
                                </a:cubicBezTo>
                                <a:cubicBezTo>
                                  <a:pt x="139303" y="77153"/>
                                  <a:pt x="140256" y="77153"/>
                                  <a:pt x="141208" y="78105"/>
                                </a:cubicBezTo>
                                <a:lnTo>
                                  <a:pt x="142161" y="78105"/>
                                </a:lnTo>
                                <a:cubicBezTo>
                                  <a:pt x="142161" y="80010"/>
                                  <a:pt x="144065" y="80010"/>
                                  <a:pt x="145018" y="81915"/>
                                </a:cubicBezTo>
                                <a:cubicBezTo>
                                  <a:pt x="145971" y="81915"/>
                                  <a:pt x="145971" y="81915"/>
                                  <a:pt x="146923" y="81915"/>
                                </a:cubicBezTo>
                                <a:cubicBezTo>
                                  <a:pt x="147876" y="83820"/>
                                  <a:pt x="149781" y="84772"/>
                                  <a:pt x="150733" y="83820"/>
                                </a:cubicBezTo>
                                <a:close/>
                                <a:moveTo>
                                  <a:pt x="144065" y="99060"/>
                                </a:moveTo>
                                <a:cubicBezTo>
                                  <a:pt x="144065" y="98107"/>
                                  <a:pt x="143113" y="98107"/>
                                  <a:pt x="142161" y="98107"/>
                                </a:cubicBezTo>
                                <a:cubicBezTo>
                                  <a:pt x="141208" y="98107"/>
                                  <a:pt x="141208" y="98107"/>
                                  <a:pt x="141208" y="99060"/>
                                </a:cubicBezTo>
                                <a:cubicBezTo>
                                  <a:pt x="142161" y="100013"/>
                                  <a:pt x="142161" y="100013"/>
                                  <a:pt x="144065" y="99060"/>
                                </a:cubicBezTo>
                                <a:cubicBezTo>
                                  <a:pt x="144065" y="100013"/>
                                  <a:pt x="144065" y="99060"/>
                                  <a:pt x="144065" y="99060"/>
                                </a:cubicBezTo>
                                <a:close/>
                                <a:moveTo>
                                  <a:pt x="145018" y="111442"/>
                                </a:moveTo>
                                <a:cubicBezTo>
                                  <a:pt x="145971" y="110490"/>
                                  <a:pt x="145018" y="110490"/>
                                  <a:pt x="145018" y="109538"/>
                                </a:cubicBezTo>
                                <a:cubicBezTo>
                                  <a:pt x="144065" y="108585"/>
                                  <a:pt x="143113" y="108585"/>
                                  <a:pt x="142161" y="108585"/>
                                </a:cubicBezTo>
                                <a:cubicBezTo>
                                  <a:pt x="142161" y="108585"/>
                                  <a:pt x="141208" y="108585"/>
                                  <a:pt x="141208" y="109538"/>
                                </a:cubicBezTo>
                                <a:cubicBezTo>
                                  <a:pt x="142161" y="110490"/>
                                  <a:pt x="141208" y="113347"/>
                                  <a:pt x="143113" y="113347"/>
                                </a:cubicBezTo>
                                <a:cubicBezTo>
                                  <a:pt x="143113" y="112395"/>
                                  <a:pt x="144065" y="111442"/>
                                  <a:pt x="145018" y="111442"/>
                                </a:cubicBezTo>
                                <a:close/>
                                <a:moveTo>
                                  <a:pt x="142161" y="66675"/>
                                </a:moveTo>
                                <a:lnTo>
                                  <a:pt x="142161" y="66675"/>
                                </a:lnTo>
                                <a:cubicBezTo>
                                  <a:pt x="143113" y="65722"/>
                                  <a:pt x="143113" y="64770"/>
                                  <a:pt x="142161" y="64770"/>
                                </a:cubicBezTo>
                                <a:lnTo>
                                  <a:pt x="142161" y="66675"/>
                                </a:lnTo>
                                <a:cubicBezTo>
                                  <a:pt x="141208" y="65722"/>
                                  <a:pt x="141208" y="66675"/>
                                  <a:pt x="142161" y="66675"/>
                                </a:cubicBezTo>
                                <a:close/>
                                <a:moveTo>
                                  <a:pt x="142161" y="33338"/>
                                </a:moveTo>
                                <a:cubicBezTo>
                                  <a:pt x="142161" y="34290"/>
                                  <a:pt x="142161" y="34290"/>
                                  <a:pt x="142161" y="33338"/>
                                </a:cubicBezTo>
                                <a:cubicBezTo>
                                  <a:pt x="143113" y="34290"/>
                                  <a:pt x="143113" y="34290"/>
                                  <a:pt x="143113" y="33338"/>
                                </a:cubicBezTo>
                                <a:cubicBezTo>
                                  <a:pt x="143113" y="33338"/>
                                  <a:pt x="143113" y="32385"/>
                                  <a:pt x="143113" y="32385"/>
                                </a:cubicBezTo>
                                <a:cubicBezTo>
                                  <a:pt x="143113" y="33338"/>
                                  <a:pt x="142161" y="33338"/>
                                  <a:pt x="142161" y="33338"/>
                                </a:cubicBezTo>
                                <a:close/>
                                <a:moveTo>
                                  <a:pt x="143113" y="132397"/>
                                </a:moveTo>
                                <a:cubicBezTo>
                                  <a:pt x="144065" y="132397"/>
                                  <a:pt x="144065" y="132397"/>
                                  <a:pt x="143113" y="132397"/>
                                </a:cubicBezTo>
                                <a:cubicBezTo>
                                  <a:pt x="143113" y="131445"/>
                                  <a:pt x="143113" y="130492"/>
                                  <a:pt x="142161" y="130492"/>
                                </a:cubicBezTo>
                                <a:cubicBezTo>
                                  <a:pt x="142161" y="130492"/>
                                  <a:pt x="141208" y="130492"/>
                                  <a:pt x="141208" y="130492"/>
                                </a:cubicBezTo>
                                <a:cubicBezTo>
                                  <a:pt x="142161" y="131445"/>
                                  <a:pt x="142161" y="132397"/>
                                  <a:pt x="143113" y="132397"/>
                                </a:cubicBezTo>
                                <a:close/>
                                <a:moveTo>
                                  <a:pt x="143113" y="154305"/>
                                </a:moveTo>
                                <a:cubicBezTo>
                                  <a:pt x="143113" y="154305"/>
                                  <a:pt x="143113" y="154305"/>
                                  <a:pt x="143113" y="154305"/>
                                </a:cubicBezTo>
                                <a:cubicBezTo>
                                  <a:pt x="142161" y="155257"/>
                                  <a:pt x="142161" y="155257"/>
                                  <a:pt x="142161" y="156210"/>
                                </a:cubicBezTo>
                                <a:cubicBezTo>
                                  <a:pt x="143113" y="156210"/>
                                  <a:pt x="143113" y="155257"/>
                                  <a:pt x="143113" y="154305"/>
                                </a:cubicBezTo>
                                <a:close/>
                                <a:moveTo>
                                  <a:pt x="142161" y="29528"/>
                                </a:moveTo>
                                <a:lnTo>
                                  <a:pt x="142161" y="29528"/>
                                </a:lnTo>
                                <a:cubicBezTo>
                                  <a:pt x="143113" y="29528"/>
                                  <a:pt x="143113" y="29528"/>
                                  <a:pt x="142161" y="29528"/>
                                </a:cubicBezTo>
                                <a:lnTo>
                                  <a:pt x="142161" y="29528"/>
                                </a:lnTo>
                                <a:cubicBezTo>
                                  <a:pt x="142161" y="29528"/>
                                  <a:pt x="142161" y="29528"/>
                                  <a:pt x="142161" y="29528"/>
                                </a:cubicBezTo>
                                <a:close/>
                                <a:moveTo>
                                  <a:pt x="148828" y="142875"/>
                                </a:moveTo>
                                <a:cubicBezTo>
                                  <a:pt x="149781" y="142875"/>
                                  <a:pt x="149781" y="141922"/>
                                  <a:pt x="149781" y="140970"/>
                                </a:cubicBezTo>
                                <a:cubicBezTo>
                                  <a:pt x="148828" y="140017"/>
                                  <a:pt x="147876" y="139065"/>
                                  <a:pt x="147876" y="138113"/>
                                </a:cubicBezTo>
                                <a:cubicBezTo>
                                  <a:pt x="147876" y="136207"/>
                                  <a:pt x="146923" y="136207"/>
                                  <a:pt x="145971" y="136207"/>
                                </a:cubicBezTo>
                                <a:cubicBezTo>
                                  <a:pt x="145018" y="137160"/>
                                  <a:pt x="142161" y="139065"/>
                                  <a:pt x="144065" y="135255"/>
                                </a:cubicBezTo>
                                <a:cubicBezTo>
                                  <a:pt x="144065" y="135255"/>
                                  <a:pt x="144065" y="135255"/>
                                  <a:pt x="143113" y="135255"/>
                                </a:cubicBezTo>
                                <a:cubicBezTo>
                                  <a:pt x="143113" y="135255"/>
                                  <a:pt x="142161" y="136207"/>
                                  <a:pt x="142161" y="136207"/>
                                </a:cubicBezTo>
                                <a:cubicBezTo>
                                  <a:pt x="141208" y="138113"/>
                                  <a:pt x="142161" y="139065"/>
                                  <a:pt x="144065" y="140017"/>
                                </a:cubicBezTo>
                                <a:cubicBezTo>
                                  <a:pt x="145971" y="140017"/>
                                  <a:pt x="146923" y="140970"/>
                                  <a:pt x="146923" y="142875"/>
                                </a:cubicBezTo>
                                <a:cubicBezTo>
                                  <a:pt x="147876" y="142875"/>
                                  <a:pt x="147876" y="142875"/>
                                  <a:pt x="148828" y="142875"/>
                                </a:cubicBezTo>
                                <a:close/>
                                <a:moveTo>
                                  <a:pt x="146923" y="148590"/>
                                </a:moveTo>
                                <a:cubicBezTo>
                                  <a:pt x="145971" y="147638"/>
                                  <a:pt x="145018" y="147638"/>
                                  <a:pt x="144065" y="147638"/>
                                </a:cubicBezTo>
                                <a:cubicBezTo>
                                  <a:pt x="143113" y="147638"/>
                                  <a:pt x="143113" y="147638"/>
                                  <a:pt x="143113" y="148590"/>
                                </a:cubicBezTo>
                                <a:cubicBezTo>
                                  <a:pt x="144065" y="149542"/>
                                  <a:pt x="144065" y="150495"/>
                                  <a:pt x="145971" y="150495"/>
                                </a:cubicBezTo>
                                <a:cubicBezTo>
                                  <a:pt x="146923" y="150495"/>
                                  <a:pt x="146923" y="149542"/>
                                  <a:pt x="146923" y="148590"/>
                                </a:cubicBezTo>
                                <a:close/>
                                <a:moveTo>
                                  <a:pt x="143113" y="39053"/>
                                </a:moveTo>
                                <a:cubicBezTo>
                                  <a:pt x="143113" y="39053"/>
                                  <a:pt x="143113" y="40005"/>
                                  <a:pt x="144065" y="40005"/>
                                </a:cubicBezTo>
                                <a:cubicBezTo>
                                  <a:pt x="144065" y="39053"/>
                                  <a:pt x="145018" y="38100"/>
                                  <a:pt x="145971" y="37147"/>
                                </a:cubicBezTo>
                                <a:cubicBezTo>
                                  <a:pt x="145971" y="36195"/>
                                  <a:pt x="145971" y="36195"/>
                                  <a:pt x="145018" y="36195"/>
                                </a:cubicBezTo>
                                <a:cubicBezTo>
                                  <a:pt x="144065" y="37147"/>
                                  <a:pt x="143113" y="38100"/>
                                  <a:pt x="143113" y="39053"/>
                                </a:cubicBezTo>
                                <a:close/>
                                <a:moveTo>
                                  <a:pt x="144065" y="103822"/>
                                </a:moveTo>
                                <a:cubicBezTo>
                                  <a:pt x="143113" y="103822"/>
                                  <a:pt x="144065" y="104775"/>
                                  <a:pt x="144065" y="105728"/>
                                </a:cubicBezTo>
                                <a:cubicBezTo>
                                  <a:pt x="144065" y="107632"/>
                                  <a:pt x="145018" y="108585"/>
                                  <a:pt x="145971" y="108585"/>
                                </a:cubicBezTo>
                                <a:cubicBezTo>
                                  <a:pt x="145971" y="109538"/>
                                  <a:pt x="146923" y="109538"/>
                                  <a:pt x="146923" y="108585"/>
                                </a:cubicBezTo>
                                <a:cubicBezTo>
                                  <a:pt x="146923" y="107632"/>
                                  <a:pt x="145971" y="106680"/>
                                  <a:pt x="145971" y="104775"/>
                                </a:cubicBezTo>
                                <a:cubicBezTo>
                                  <a:pt x="145971" y="103822"/>
                                  <a:pt x="145018" y="102870"/>
                                  <a:pt x="144065" y="103822"/>
                                </a:cubicBezTo>
                                <a:close/>
                                <a:moveTo>
                                  <a:pt x="147876" y="120015"/>
                                </a:moveTo>
                                <a:lnTo>
                                  <a:pt x="147876" y="120015"/>
                                </a:lnTo>
                                <a:cubicBezTo>
                                  <a:pt x="147876" y="117157"/>
                                  <a:pt x="145971" y="116205"/>
                                  <a:pt x="145971" y="114300"/>
                                </a:cubicBezTo>
                                <a:cubicBezTo>
                                  <a:pt x="145971" y="113347"/>
                                  <a:pt x="144065" y="113347"/>
                                  <a:pt x="143113" y="114300"/>
                                </a:cubicBezTo>
                                <a:cubicBezTo>
                                  <a:pt x="143113" y="117157"/>
                                  <a:pt x="145971" y="118110"/>
                                  <a:pt x="146923" y="120015"/>
                                </a:cubicBezTo>
                                <a:cubicBezTo>
                                  <a:pt x="146923" y="120015"/>
                                  <a:pt x="147876" y="120015"/>
                                  <a:pt x="147876" y="120015"/>
                                </a:cubicBezTo>
                                <a:close/>
                                <a:moveTo>
                                  <a:pt x="151686" y="62865"/>
                                </a:moveTo>
                                <a:cubicBezTo>
                                  <a:pt x="149781" y="60960"/>
                                  <a:pt x="149781" y="59055"/>
                                  <a:pt x="151686" y="57150"/>
                                </a:cubicBezTo>
                                <a:cubicBezTo>
                                  <a:pt x="151686" y="56197"/>
                                  <a:pt x="150733" y="55245"/>
                                  <a:pt x="149781" y="55245"/>
                                </a:cubicBezTo>
                                <a:cubicBezTo>
                                  <a:pt x="147876" y="57150"/>
                                  <a:pt x="145971" y="57150"/>
                                  <a:pt x="144065" y="58103"/>
                                </a:cubicBezTo>
                                <a:cubicBezTo>
                                  <a:pt x="144065" y="58103"/>
                                  <a:pt x="143113" y="60007"/>
                                  <a:pt x="144065" y="60007"/>
                                </a:cubicBezTo>
                                <a:cubicBezTo>
                                  <a:pt x="146923" y="59055"/>
                                  <a:pt x="148828" y="61913"/>
                                  <a:pt x="151686" y="62865"/>
                                </a:cubicBezTo>
                                <a:cubicBezTo>
                                  <a:pt x="150733" y="63817"/>
                                  <a:pt x="150733" y="63817"/>
                                  <a:pt x="151686" y="62865"/>
                                </a:cubicBezTo>
                                <a:cubicBezTo>
                                  <a:pt x="151686" y="62865"/>
                                  <a:pt x="151686" y="62865"/>
                                  <a:pt x="151686" y="62865"/>
                                </a:cubicBezTo>
                                <a:close/>
                                <a:moveTo>
                                  <a:pt x="145018" y="69532"/>
                                </a:moveTo>
                                <a:cubicBezTo>
                                  <a:pt x="145971" y="69532"/>
                                  <a:pt x="145971" y="68580"/>
                                  <a:pt x="145971" y="68580"/>
                                </a:cubicBezTo>
                                <a:cubicBezTo>
                                  <a:pt x="145971" y="67628"/>
                                  <a:pt x="145971" y="67628"/>
                                  <a:pt x="145018" y="67628"/>
                                </a:cubicBezTo>
                                <a:cubicBezTo>
                                  <a:pt x="145018" y="67628"/>
                                  <a:pt x="144065" y="67628"/>
                                  <a:pt x="145018" y="69532"/>
                                </a:cubicBezTo>
                                <a:cubicBezTo>
                                  <a:pt x="144065" y="69532"/>
                                  <a:pt x="145018" y="69532"/>
                                  <a:pt x="145018" y="69532"/>
                                </a:cubicBezTo>
                                <a:close/>
                                <a:moveTo>
                                  <a:pt x="145018" y="83820"/>
                                </a:moveTo>
                                <a:cubicBezTo>
                                  <a:pt x="145018" y="82867"/>
                                  <a:pt x="145971" y="82867"/>
                                  <a:pt x="145971" y="82867"/>
                                </a:cubicBezTo>
                                <a:lnTo>
                                  <a:pt x="145018" y="83820"/>
                                </a:lnTo>
                                <a:cubicBezTo>
                                  <a:pt x="144065" y="83820"/>
                                  <a:pt x="145018" y="83820"/>
                                  <a:pt x="145018" y="83820"/>
                                </a:cubicBezTo>
                                <a:close/>
                                <a:moveTo>
                                  <a:pt x="149781" y="90488"/>
                                </a:moveTo>
                                <a:cubicBezTo>
                                  <a:pt x="149781" y="89535"/>
                                  <a:pt x="148828" y="89535"/>
                                  <a:pt x="147876" y="89535"/>
                                </a:cubicBezTo>
                                <a:cubicBezTo>
                                  <a:pt x="146923" y="89535"/>
                                  <a:pt x="145971" y="90488"/>
                                  <a:pt x="145018" y="91440"/>
                                </a:cubicBezTo>
                                <a:cubicBezTo>
                                  <a:pt x="145018" y="91440"/>
                                  <a:pt x="144065" y="92392"/>
                                  <a:pt x="145018" y="92392"/>
                                </a:cubicBezTo>
                                <a:cubicBezTo>
                                  <a:pt x="145018" y="92392"/>
                                  <a:pt x="145971" y="93345"/>
                                  <a:pt x="145971" y="93345"/>
                                </a:cubicBezTo>
                                <a:lnTo>
                                  <a:pt x="148828" y="92392"/>
                                </a:lnTo>
                                <a:cubicBezTo>
                                  <a:pt x="148828" y="91440"/>
                                  <a:pt x="149781" y="91440"/>
                                  <a:pt x="149781" y="90488"/>
                                </a:cubicBezTo>
                                <a:close/>
                                <a:moveTo>
                                  <a:pt x="146923" y="122872"/>
                                </a:moveTo>
                                <a:cubicBezTo>
                                  <a:pt x="146923" y="122872"/>
                                  <a:pt x="145971" y="122872"/>
                                  <a:pt x="145971" y="121920"/>
                                </a:cubicBezTo>
                                <a:cubicBezTo>
                                  <a:pt x="145018" y="121920"/>
                                  <a:pt x="145018" y="121920"/>
                                  <a:pt x="145018" y="122872"/>
                                </a:cubicBezTo>
                                <a:cubicBezTo>
                                  <a:pt x="145018" y="123825"/>
                                  <a:pt x="145018" y="123825"/>
                                  <a:pt x="146923" y="122872"/>
                                </a:cubicBezTo>
                                <a:lnTo>
                                  <a:pt x="146923" y="122872"/>
                                </a:lnTo>
                                <a:close/>
                                <a:moveTo>
                                  <a:pt x="146923" y="126682"/>
                                </a:moveTo>
                                <a:cubicBezTo>
                                  <a:pt x="147876" y="126682"/>
                                  <a:pt x="147876" y="126682"/>
                                  <a:pt x="146923" y="126682"/>
                                </a:cubicBezTo>
                                <a:cubicBezTo>
                                  <a:pt x="147876" y="126682"/>
                                  <a:pt x="147876" y="125730"/>
                                  <a:pt x="146923" y="126682"/>
                                </a:cubicBezTo>
                                <a:cubicBezTo>
                                  <a:pt x="147876" y="125730"/>
                                  <a:pt x="146923" y="125730"/>
                                  <a:pt x="146923" y="126682"/>
                                </a:cubicBezTo>
                                <a:cubicBezTo>
                                  <a:pt x="146923" y="126682"/>
                                  <a:pt x="146923" y="126682"/>
                                  <a:pt x="146923" y="126682"/>
                                </a:cubicBezTo>
                                <a:close/>
                                <a:moveTo>
                                  <a:pt x="146923" y="100965"/>
                                </a:moveTo>
                                <a:cubicBezTo>
                                  <a:pt x="147876" y="100965"/>
                                  <a:pt x="147876" y="100965"/>
                                  <a:pt x="146923" y="100965"/>
                                </a:cubicBezTo>
                                <a:cubicBezTo>
                                  <a:pt x="147876" y="100013"/>
                                  <a:pt x="147876" y="100013"/>
                                  <a:pt x="146923" y="100013"/>
                                </a:cubicBezTo>
                                <a:lnTo>
                                  <a:pt x="146923" y="100965"/>
                                </a:lnTo>
                                <a:cubicBezTo>
                                  <a:pt x="146923" y="100965"/>
                                  <a:pt x="146923" y="100965"/>
                                  <a:pt x="146923" y="100965"/>
                                </a:cubicBezTo>
                                <a:close/>
                                <a:moveTo>
                                  <a:pt x="147876" y="33338"/>
                                </a:moveTo>
                                <a:cubicBezTo>
                                  <a:pt x="147876" y="33338"/>
                                  <a:pt x="147876" y="33338"/>
                                  <a:pt x="147876" y="33338"/>
                                </a:cubicBezTo>
                                <a:lnTo>
                                  <a:pt x="148828" y="33338"/>
                                </a:lnTo>
                                <a:cubicBezTo>
                                  <a:pt x="148828" y="32385"/>
                                  <a:pt x="147876" y="32385"/>
                                  <a:pt x="147876" y="33338"/>
                                </a:cubicBezTo>
                                <a:cubicBezTo>
                                  <a:pt x="147876" y="32385"/>
                                  <a:pt x="147876" y="32385"/>
                                  <a:pt x="147876" y="33338"/>
                                </a:cubicBezTo>
                                <a:close/>
                                <a:moveTo>
                                  <a:pt x="148828" y="38100"/>
                                </a:moveTo>
                                <a:cubicBezTo>
                                  <a:pt x="148828" y="38100"/>
                                  <a:pt x="147876" y="38100"/>
                                  <a:pt x="148828" y="38100"/>
                                </a:cubicBezTo>
                                <a:cubicBezTo>
                                  <a:pt x="147876" y="39053"/>
                                  <a:pt x="148828" y="39053"/>
                                  <a:pt x="148828" y="39053"/>
                                </a:cubicBezTo>
                                <a:cubicBezTo>
                                  <a:pt x="148828" y="39053"/>
                                  <a:pt x="148828" y="39053"/>
                                  <a:pt x="148828" y="38100"/>
                                </a:cubicBezTo>
                                <a:cubicBezTo>
                                  <a:pt x="149781" y="38100"/>
                                  <a:pt x="148828" y="38100"/>
                                  <a:pt x="148828" y="38100"/>
                                </a:cubicBezTo>
                                <a:close/>
                                <a:moveTo>
                                  <a:pt x="150733" y="160020"/>
                                </a:moveTo>
                                <a:cubicBezTo>
                                  <a:pt x="150733" y="160020"/>
                                  <a:pt x="150733" y="159067"/>
                                  <a:pt x="150733" y="160020"/>
                                </a:cubicBezTo>
                                <a:cubicBezTo>
                                  <a:pt x="148828" y="160020"/>
                                  <a:pt x="147876" y="160020"/>
                                  <a:pt x="147876" y="160972"/>
                                </a:cubicBezTo>
                                <a:cubicBezTo>
                                  <a:pt x="147876" y="160972"/>
                                  <a:pt x="148828" y="161925"/>
                                  <a:pt x="148828" y="162878"/>
                                </a:cubicBezTo>
                                <a:cubicBezTo>
                                  <a:pt x="150733" y="161925"/>
                                  <a:pt x="150733" y="160972"/>
                                  <a:pt x="150733" y="160020"/>
                                </a:cubicBezTo>
                                <a:close/>
                                <a:moveTo>
                                  <a:pt x="148828" y="104775"/>
                                </a:moveTo>
                                <a:cubicBezTo>
                                  <a:pt x="149781" y="104775"/>
                                  <a:pt x="149781" y="103822"/>
                                  <a:pt x="148828" y="104775"/>
                                </a:cubicBezTo>
                                <a:cubicBezTo>
                                  <a:pt x="148828" y="103822"/>
                                  <a:pt x="148828" y="103822"/>
                                  <a:pt x="148828" y="104775"/>
                                </a:cubicBezTo>
                                <a:cubicBezTo>
                                  <a:pt x="148828" y="103822"/>
                                  <a:pt x="148828" y="103822"/>
                                  <a:pt x="148828" y="104775"/>
                                </a:cubicBezTo>
                                <a:cubicBezTo>
                                  <a:pt x="148828" y="104775"/>
                                  <a:pt x="148828" y="104775"/>
                                  <a:pt x="148828" y="104775"/>
                                </a:cubicBezTo>
                                <a:close/>
                                <a:moveTo>
                                  <a:pt x="148828" y="76200"/>
                                </a:moveTo>
                                <a:cubicBezTo>
                                  <a:pt x="148828" y="77153"/>
                                  <a:pt x="148828" y="77153"/>
                                  <a:pt x="148828" y="76200"/>
                                </a:cubicBezTo>
                                <a:cubicBezTo>
                                  <a:pt x="149781" y="77153"/>
                                  <a:pt x="149781" y="76200"/>
                                  <a:pt x="148828" y="76200"/>
                                </a:cubicBezTo>
                                <a:cubicBezTo>
                                  <a:pt x="149781" y="76200"/>
                                  <a:pt x="149781" y="76200"/>
                                  <a:pt x="148828" y="76200"/>
                                </a:cubicBezTo>
                                <a:cubicBezTo>
                                  <a:pt x="148828" y="76200"/>
                                  <a:pt x="148828" y="76200"/>
                                  <a:pt x="148828" y="76200"/>
                                </a:cubicBezTo>
                                <a:close/>
                                <a:moveTo>
                                  <a:pt x="149781" y="66675"/>
                                </a:moveTo>
                                <a:lnTo>
                                  <a:pt x="149781" y="66675"/>
                                </a:lnTo>
                                <a:cubicBezTo>
                                  <a:pt x="149781" y="65722"/>
                                  <a:pt x="149781" y="65722"/>
                                  <a:pt x="149781" y="66675"/>
                                </a:cubicBezTo>
                                <a:cubicBezTo>
                                  <a:pt x="148828" y="65722"/>
                                  <a:pt x="148828" y="66675"/>
                                  <a:pt x="149781" y="66675"/>
                                </a:cubicBezTo>
                                <a:close/>
                                <a:moveTo>
                                  <a:pt x="152638" y="138113"/>
                                </a:moveTo>
                                <a:cubicBezTo>
                                  <a:pt x="152638" y="136207"/>
                                  <a:pt x="151686" y="134303"/>
                                  <a:pt x="151686" y="132397"/>
                                </a:cubicBezTo>
                                <a:cubicBezTo>
                                  <a:pt x="151686" y="131445"/>
                                  <a:pt x="150733" y="131445"/>
                                  <a:pt x="150733" y="131445"/>
                                </a:cubicBezTo>
                                <a:cubicBezTo>
                                  <a:pt x="150733" y="131445"/>
                                  <a:pt x="150733" y="131445"/>
                                  <a:pt x="150733" y="132397"/>
                                </a:cubicBezTo>
                                <a:cubicBezTo>
                                  <a:pt x="151686" y="134303"/>
                                  <a:pt x="151686" y="136207"/>
                                  <a:pt x="151686" y="138113"/>
                                </a:cubicBezTo>
                                <a:cubicBezTo>
                                  <a:pt x="151686" y="138113"/>
                                  <a:pt x="152638" y="139065"/>
                                  <a:pt x="152638" y="139065"/>
                                </a:cubicBezTo>
                                <a:cubicBezTo>
                                  <a:pt x="152638" y="140017"/>
                                  <a:pt x="152638" y="139065"/>
                                  <a:pt x="152638" y="138113"/>
                                </a:cubicBezTo>
                                <a:close/>
                                <a:moveTo>
                                  <a:pt x="151686" y="41910"/>
                                </a:moveTo>
                                <a:cubicBezTo>
                                  <a:pt x="151686" y="42863"/>
                                  <a:pt x="152638" y="42863"/>
                                  <a:pt x="151686" y="41910"/>
                                </a:cubicBezTo>
                                <a:cubicBezTo>
                                  <a:pt x="152638" y="41910"/>
                                  <a:pt x="152638" y="41910"/>
                                  <a:pt x="151686" y="41910"/>
                                </a:cubicBezTo>
                                <a:cubicBezTo>
                                  <a:pt x="152638" y="41910"/>
                                  <a:pt x="152638" y="41910"/>
                                  <a:pt x="151686" y="41910"/>
                                </a:cubicBezTo>
                                <a:cubicBezTo>
                                  <a:pt x="151686" y="41910"/>
                                  <a:pt x="151686" y="41910"/>
                                  <a:pt x="151686" y="41910"/>
                                </a:cubicBezTo>
                                <a:close/>
                                <a:moveTo>
                                  <a:pt x="154543" y="110490"/>
                                </a:moveTo>
                                <a:cubicBezTo>
                                  <a:pt x="154543" y="110490"/>
                                  <a:pt x="153590" y="110490"/>
                                  <a:pt x="154543" y="110490"/>
                                </a:cubicBezTo>
                                <a:cubicBezTo>
                                  <a:pt x="153590" y="110490"/>
                                  <a:pt x="152638" y="110490"/>
                                  <a:pt x="152638" y="110490"/>
                                </a:cubicBezTo>
                                <a:cubicBezTo>
                                  <a:pt x="152638" y="110490"/>
                                  <a:pt x="152638" y="111442"/>
                                  <a:pt x="152638" y="111442"/>
                                </a:cubicBezTo>
                                <a:cubicBezTo>
                                  <a:pt x="153590" y="112395"/>
                                  <a:pt x="153590" y="111442"/>
                                  <a:pt x="154543" y="110490"/>
                                </a:cubicBezTo>
                                <a:close/>
                                <a:moveTo>
                                  <a:pt x="154543" y="157163"/>
                                </a:moveTo>
                                <a:cubicBezTo>
                                  <a:pt x="154543" y="157163"/>
                                  <a:pt x="154543" y="157163"/>
                                  <a:pt x="154543" y="157163"/>
                                </a:cubicBezTo>
                                <a:lnTo>
                                  <a:pt x="154543" y="157163"/>
                                </a:lnTo>
                                <a:lnTo>
                                  <a:pt x="154543" y="157163"/>
                                </a:lnTo>
                                <a:cubicBezTo>
                                  <a:pt x="153590" y="157163"/>
                                  <a:pt x="154543" y="157163"/>
                                  <a:pt x="154543" y="157163"/>
                                </a:cubicBezTo>
                                <a:close/>
                                <a:moveTo>
                                  <a:pt x="155496" y="124778"/>
                                </a:moveTo>
                                <a:cubicBezTo>
                                  <a:pt x="155496" y="123825"/>
                                  <a:pt x="155496" y="123825"/>
                                  <a:pt x="155496" y="124778"/>
                                </a:cubicBezTo>
                                <a:cubicBezTo>
                                  <a:pt x="154543" y="123825"/>
                                  <a:pt x="154543" y="123825"/>
                                  <a:pt x="155496" y="124778"/>
                                </a:cubicBezTo>
                                <a:cubicBezTo>
                                  <a:pt x="154543" y="124778"/>
                                  <a:pt x="154543" y="124778"/>
                                  <a:pt x="155496" y="124778"/>
                                </a:cubicBezTo>
                                <a:lnTo>
                                  <a:pt x="155496" y="124778"/>
                                </a:lnTo>
                                <a:close/>
                                <a:moveTo>
                                  <a:pt x="157401" y="56197"/>
                                </a:moveTo>
                                <a:cubicBezTo>
                                  <a:pt x="157401" y="56197"/>
                                  <a:pt x="157401" y="56197"/>
                                  <a:pt x="157401" y="56197"/>
                                </a:cubicBezTo>
                                <a:cubicBezTo>
                                  <a:pt x="156448" y="56197"/>
                                  <a:pt x="156448" y="56197"/>
                                  <a:pt x="157401" y="56197"/>
                                </a:cubicBezTo>
                                <a:cubicBezTo>
                                  <a:pt x="156448" y="57150"/>
                                  <a:pt x="156448" y="57150"/>
                                  <a:pt x="157401" y="56197"/>
                                </a:cubicBezTo>
                                <a:cubicBezTo>
                                  <a:pt x="157401" y="57150"/>
                                  <a:pt x="157401" y="57150"/>
                                  <a:pt x="157401" y="56197"/>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6" name="Freeform 86"/>
                        <wps:cNvSpPr/>
                        <wps:spPr>
                          <a:xfrm>
                            <a:off x="734794" y="42553"/>
                            <a:ext cx="174759" cy="300594"/>
                          </a:xfrm>
                          <a:custGeom>
                            <a:avLst/>
                            <a:gdLst>
                              <a:gd name="connsiteX0" fmla="*/ 139601 w 174759"/>
                              <a:gd name="connsiteY0" fmla="*/ 66280 h 300594"/>
                              <a:gd name="connsiteX1" fmla="*/ 142458 w 174759"/>
                              <a:gd name="connsiteY1" fmla="*/ 71042 h 300594"/>
                              <a:gd name="connsiteX2" fmla="*/ 151031 w 174759"/>
                              <a:gd name="connsiteY2" fmla="*/ 93902 h 300594"/>
                              <a:gd name="connsiteX3" fmla="*/ 136743 w 174759"/>
                              <a:gd name="connsiteY3" fmla="*/ 135812 h 300594"/>
                              <a:gd name="connsiteX4" fmla="*/ 112931 w 174759"/>
                              <a:gd name="connsiteY4" fmla="*/ 152957 h 300594"/>
                              <a:gd name="connsiteX5" fmla="*/ 108168 w 174759"/>
                              <a:gd name="connsiteY5" fmla="*/ 154862 h 300594"/>
                              <a:gd name="connsiteX6" fmla="*/ 96738 w 174759"/>
                              <a:gd name="connsiteY6" fmla="*/ 157720 h 300594"/>
                              <a:gd name="connsiteX7" fmla="*/ 88166 w 174759"/>
                              <a:gd name="connsiteY7" fmla="*/ 158672 h 300594"/>
                              <a:gd name="connsiteX8" fmla="*/ 70068 w 174759"/>
                              <a:gd name="connsiteY8" fmla="*/ 158672 h 300594"/>
                              <a:gd name="connsiteX9" fmla="*/ 60543 w 174759"/>
                              <a:gd name="connsiteY9" fmla="*/ 156767 h 300594"/>
                              <a:gd name="connsiteX10" fmla="*/ 45303 w 174759"/>
                              <a:gd name="connsiteY10" fmla="*/ 159624 h 300594"/>
                              <a:gd name="connsiteX11" fmla="*/ 41493 w 174759"/>
                              <a:gd name="connsiteY11" fmla="*/ 167245 h 300594"/>
                              <a:gd name="connsiteX12" fmla="*/ 47208 w 174759"/>
                              <a:gd name="connsiteY12" fmla="*/ 172960 h 300594"/>
                              <a:gd name="connsiteX13" fmla="*/ 73878 w 174759"/>
                              <a:gd name="connsiteY13" fmla="*/ 178674 h 300594"/>
                              <a:gd name="connsiteX14" fmla="*/ 106263 w 174759"/>
                              <a:gd name="connsiteY14" fmla="*/ 184390 h 300594"/>
                              <a:gd name="connsiteX15" fmla="*/ 131981 w 174759"/>
                              <a:gd name="connsiteY15" fmla="*/ 191057 h 300594"/>
                              <a:gd name="connsiteX16" fmla="*/ 162461 w 174759"/>
                              <a:gd name="connsiteY16" fmla="*/ 213917 h 300594"/>
                              <a:gd name="connsiteX17" fmla="*/ 169128 w 174759"/>
                              <a:gd name="connsiteY17" fmla="*/ 230110 h 300594"/>
                              <a:gd name="connsiteX18" fmla="*/ 151983 w 174759"/>
                              <a:gd name="connsiteY18" fmla="*/ 279640 h 300594"/>
                              <a:gd name="connsiteX19" fmla="*/ 112931 w 174759"/>
                              <a:gd name="connsiteY19" fmla="*/ 296785 h 300594"/>
                              <a:gd name="connsiteX20" fmla="*/ 84356 w 174759"/>
                              <a:gd name="connsiteY20" fmla="*/ 300595 h 300594"/>
                              <a:gd name="connsiteX21" fmla="*/ 54828 w 174759"/>
                              <a:gd name="connsiteY21" fmla="*/ 297737 h 300594"/>
                              <a:gd name="connsiteX22" fmla="*/ 41493 w 174759"/>
                              <a:gd name="connsiteY22" fmla="*/ 293927 h 300594"/>
                              <a:gd name="connsiteX23" fmla="*/ 10061 w 174759"/>
                              <a:gd name="connsiteY23" fmla="*/ 275830 h 300594"/>
                              <a:gd name="connsiteX24" fmla="*/ 7203 w 174759"/>
                              <a:gd name="connsiteY24" fmla="*/ 233920 h 300594"/>
                              <a:gd name="connsiteX25" fmla="*/ 27206 w 174759"/>
                              <a:gd name="connsiteY25" fmla="*/ 217727 h 300594"/>
                              <a:gd name="connsiteX26" fmla="*/ 29111 w 174759"/>
                              <a:gd name="connsiteY26" fmla="*/ 216774 h 300594"/>
                              <a:gd name="connsiteX27" fmla="*/ 32921 w 174759"/>
                              <a:gd name="connsiteY27" fmla="*/ 213917 h 300594"/>
                              <a:gd name="connsiteX28" fmla="*/ 29111 w 174759"/>
                              <a:gd name="connsiteY28" fmla="*/ 212012 h 300594"/>
                              <a:gd name="connsiteX29" fmla="*/ 9108 w 174759"/>
                              <a:gd name="connsiteY29" fmla="*/ 188199 h 300594"/>
                              <a:gd name="connsiteX30" fmla="*/ 12918 w 174759"/>
                              <a:gd name="connsiteY30" fmla="*/ 169149 h 300594"/>
                              <a:gd name="connsiteX31" fmla="*/ 35778 w 174759"/>
                              <a:gd name="connsiteY31" fmla="*/ 152005 h 300594"/>
                              <a:gd name="connsiteX32" fmla="*/ 41493 w 174759"/>
                              <a:gd name="connsiteY32" fmla="*/ 149147 h 300594"/>
                              <a:gd name="connsiteX33" fmla="*/ 35778 w 174759"/>
                              <a:gd name="connsiteY33" fmla="*/ 144385 h 300594"/>
                              <a:gd name="connsiteX34" fmla="*/ 17681 w 174759"/>
                              <a:gd name="connsiteY34" fmla="*/ 120572 h 300594"/>
                              <a:gd name="connsiteX35" fmla="*/ 13871 w 174759"/>
                              <a:gd name="connsiteY35" fmla="*/ 100570 h 300594"/>
                              <a:gd name="connsiteX36" fmla="*/ 20538 w 174759"/>
                              <a:gd name="connsiteY36" fmla="*/ 74852 h 300594"/>
                              <a:gd name="connsiteX37" fmla="*/ 22443 w 174759"/>
                              <a:gd name="connsiteY37" fmla="*/ 71042 h 300594"/>
                              <a:gd name="connsiteX38" fmla="*/ 81498 w 174759"/>
                              <a:gd name="connsiteY38" fmla="*/ 40562 h 300594"/>
                              <a:gd name="connsiteX39" fmla="*/ 115788 w 174759"/>
                              <a:gd name="connsiteY39" fmla="*/ 47230 h 300594"/>
                              <a:gd name="connsiteX40" fmla="*/ 126266 w 174759"/>
                              <a:gd name="connsiteY40" fmla="*/ 52945 h 300594"/>
                              <a:gd name="connsiteX41" fmla="*/ 151031 w 174759"/>
                              <a:gd name="connsiteY41" fmla="*/ 45324 h 300594"/>
                              <a:gd name="connsiteX42" fmla="*/ 146268 w 174759"/>
                              <a:gd name="connsiteY42" fmla="*/ 36752 h 300594"/>
                              <a:gd name="connsiteX43" fmla="*/ 133886 w 174759"/>
                              <a:gd name="connsiteY43" fmla="*/ 11035 h 300594"/>
                              <a:gd name="connsiteX44" fmla="*/ 156746 w 174759"/>
                              <a:gd name="connsiteY44" fmla="*/ 557 h 300594"/>
                              <a:gd name="connsiteX45" fmla="*/ 173891 w 174759"/>
                              <a:gd name="connsiteY45" fmla="*/ 29132 h 300594"/>
                              <a:gd name="connsiteX46" fmla="*/ 142458 w 174759"/>
                              <a:gd name="connsiteY46" fmla="*/ 62470 h 300594"/>
                              <a:gd name="connsiteX47" fmla="*/ 139601 w 174759"/>
                              <a:gd name="connsiteY47" fmla="*/ 66280 h 300594"/>
                              <a:gd name="connsiteX48" fmla="*/ 22443 w 174759"/>
                              <a:gd name="connsiteY48" fmla="*/ 111047 h 300594"/>
                              <a:gd name="connsiteX49" fmla="*/ 21491 w 174759"/>
                              <a:gd name="connsiteY49" fmla="*/ 111047 h 300594"/>
                              <a:gd name="connsiteX50" fmla="*/ 21491 w 174759"/>
                              <a:gd name="connsiteY50" fmla="*/ 111999 h 300594"/>
                              <a:gd name="connsiteX51" fmla="*/ 22443 w 174759"/>
                              <a:gd name="connsiteY51" fmla="*/ 111047 h 300594"/>
                              <a:gd name="connsiteX52" fmla="*/ 22443 w 174759"/>
                              <a:gd name="connsiteY52" fmla="*/ 111047 h 300594"/>
                              <a:gd name="connsiteX53" fmla="*/ 25301 w 174759"/>
                              <a:gd name="connsiteY53" fmla="*/ 99617 h 300594"/>
                              <a:gd name="connsiteX54" fmla="*/ 25301 w 174759"/>
                              <a:gd name="connsiteY54" fmla="*/ 99617 h 300594"/>
                              <a:gd name="connsiteX55" fmla="*/ 24348 w 174759"/>
                              <a:gd name="connsiteY55" fmla="*/ 99617 h 300594"/>
                              <a:gd name="connsiteX56" fmla="*/ 25301 w 174759"/>
                              <a:gd name="connsiteY56" fmla="*/ 99617 h 300594"/>
                              <a:gd name="connsiteX57" fmla="*/ 25301 w 174759"/>
                              <a:gd name="connsiteY57" fmla="*/ 99617 h 300594"/>
                              <a:gd name="connsiteX58" fmla="*/ 26253 w 174759"/>
                              <a:gd name="connsiteY58" fmla="*/ 83424 h 300594"/>
                              <a:gd name="connsiteX59" fmla="*/ 28158 w 174759"/>
                              <a:gd name="connsiteY59" fmla="*/ 82472 h 300594"/>
                              <a:gd name="connsiteX60" fmla="*/ 27206 w 174759"/>
                              <a:gd name="connsiteY60" fmla="*/ 81520 h 300594"/>
                              <a:gd name="connsiteX61" fmla="*/ 26253 w 174759"/>
                              <a:gd name="connsiteY61" fmla="*/ 83424 h 300594"/>
                              <a:gd name="connsiteX62" fmla="*/ 26253 w 174759"/>
                              <a:gd name="connsiteY62" fmla="*/ 83424 h 300594"/>
                              <a:gd name="connsiteX63" fmla="*/ 32921 w 174759"/>
                              <a:gd name="connsiteY63" fmla="*/ 118667 h 300594"/>
                              <a:gd name="connsiteX64" fmla="*/ 33873 w 174759"/>
                              <a:gd name="connsiteY64" fmla="*/ 114857 h 300594"/>
                              <a:gd name="connsiteX65" fmla="*/ 28158 w 174759"/>
                              <a:gd name="connsiteY65" fmla="*/ 111999 h 300594"/>
                              <a:gd name="connsiteX66" fmla="*/ 26253 w 174759"/>
                              <a:gd name="connsiteY66" fmla="*/ 112952 h 300594"/>
                              <a:gd name="connsiteX67" fmla="*/ 26253 w 174759"/>
                              <a:gd name="connsiteY67" fmla="*/ 114857 h 300594"/>
                              <a:gd name="connsiteX68" fmla="*/ 29111 w 174759"/>
                              <a:gd name="connsiteY68" fmla="*/ 118667 h 300594"/>
                              <a:gd name="connsiteX69" fmla="*/ 32921 w 174759"/>
                              <a:gd name="connsiteY69" fmla="*/ 118667 h 300594"/>
                              <a:gd name="connsiteX70" fmla="*/ 26253 w 174759"/>
                              <a:gd name="connsiteY70" fmla="*/ 90092 h 300594"/>
                              <a:gd name="connsiteX71" fmla="*/ 26253 w 174759"/>
                              <a:gd name="connsiteY71" fmla="*/ 90092 h 300594"/>
                              <a:gd name="connsiteX72" fmla="*/ 28158 w 174759"/>
                              <a:gd name="connsiteY72" fmla="*/ 90092 h 300594"/>
                              <a:gd name="connsiteX73" fmla="*/ 26253 w 174759"/>
                              <a:gd name="connsiteY73" fmla="*/ 90092 h 300594"/>
                              <a:gd name="connsiteX74" fmla="*/ 26253 w 174759"/>
                              <a:gd name="connsiteY74" fmla="*/ 90092 h 300594"/>
                              <a:gd name="connsiteX75" fmla="*/ 27206 w 174759"/>
                              <a:gd name="connsiteY75" fmla="*/ 76757 h 300594"/>
                              <a:gd name="connsiteX76" fmla="*/ 31016 w 174759"/>
                              <a:gd name="connsiteY76" fmla="*/ 74852 h 300594"/>
                              <a:gd name="connsiteX77" fmla="*/ 31016 w 174759"/>
                              <a:gd name="connsiteY77" fmla="*/ 73899 h 300594"/>
                              <a:gd name="connsiteX78" fmla="*/ 27206 w 174759"/>
                              <a:gd name="connsiteY78" fmla="*/ 76757 h 300594"/>
                              <a:gd name="connsiteX79" fmla="*/ 27206 w 174759"/>
                              <a:gd name="connsiteY79" fmla="*/ 76757 h 300594"/>
                              <a:gd name="connsiteX80" fmla="*/ 33873 w 174759"/>
                              <a:gd name="connsiteY80" fmla="*/ 97712 h 300594"/>
                              <a:gd name="connsiteX81" fmla="*/ 34826 w 174759"/>
                              <a:gd name="connsiteY81" fmla="*/ 96760 h 300594"/>
                              <a:gd name="connsiteX82" fmla="*/ 26253 w 174759"/>
                              <a:gd name="connsiteY82" fmla="*/ 93902 h 300594"/>
                              <a:gd name="connsiteX83" fmla="*/ 26253 w 174759"/>
                              <a:gd name="connsiteY83" fmla="*/ 95807 h 300594"/>
                              <a:gd name="connsiteX84" fmla="*/ 33873 w 174759"/>
                              <a:gd name="connsiteY84" fmla="*/ 97712 h 300594"/>
                              <a:gd name="connsiteX85" fmla="*/ 28158 w 174759"/>
                              <a:gd name="connsiteY85" fmla="*/ 98665 h 300594"/>
                              <a:gd name="connsiteX86" fmla="*/ 28158 w 174759"/>
                              <a:gd name="connsiteY86" fmla="*/ 98665 h 300594"/>
                              <a:gd name="connsiteX87" fmla="*/ 28158 w 174759"/>
                              <a:gd name="connsiteY87" fmla="*/ 100570 h 300594"/>
                              <a:gd name="connsiteX88" fmla="*/ 28158 w 174759"/>
                              <a:gd name="connsiteY88" fmla="*/ 98665 h 300594"/>
                              <a:gd name="connsiteX89" fmla="*/ 28158 w 174759"/>
                              <a:gd name="connsiteY89" fmla="*/ 98665 h 300594"/>
                              <a:gd name="connsiteX90" fmla="*/ 30063 w 174759"/>
                              <a:gd name="connsiteY90" fmla="*/ 86282 h 300594"/>
                              <a:gd name="connsiteX91" fmla="*/ 30063 w 174759"/>
                              <a:gd name="connsiteY91" fmla="*/ 86282 h 300594"/>
                              <a:gd name="connsiteX92" fmla="*/ 33873 w 174759"/>
                              <a:gd name="connsiteY92" fmla="*/ 91045 h 300594"/>
                              <a:gd name="connsiteX93" fmla="*/ 34826 w 174759"/>
                              <a:gd name="connsiteY93" fmla="*/ 91045 h 300594"/>
                              <a:gd name="connsiteX94" fmla="*/ 35778 w 174759"/>
                              <a:gd name="connsiteY94" fmla="*/ 89140 h 300594"/>
                              <a:gd name="connsiteX95" fmla="*/ 30063 w 174759"/>
                              <a:gd name="connsiteY95" fmla="*/ 86282 h 300594"/>
                              <a:gd name="connsiteX96" fmla="*/ 31016 w 174759"/>
                              <a:gd name="connsiteY96" fmla="*/ 80567 h 300594"/>
                              <a:gd name="connsiteX97" fmla="*/ 31016 w 174759"/>
                              <a:gd name="connsiteY97" fmla="*/ 82472 h 300594"/>
                              <a:gd name="connsiteX98" fmla="*/ 35778 w 174759"/>
                              <a:gd name="connsiteY98" fmla="*/ 84377 h 300594"/>
                              <a:gd name="connsiteX99" fmla="*/ 36731 w 174759"/>
                              <a:gd name="connsiteY99" fmla="*/ 83424 h 300594"/>
                              <a:gd name="connsiteX100" fmla="*/ 36731 w 174759"/>
                              <a:gd name="connsiteY100" fmla="*/ 82472 h 300594"/>
                              <a:gd name="connsiteX101" fmla="*/ 32921 w 174759"/>
                              <a:gd name="connsiteY101" fmla="*/ 78662 h 300594"/>
                              <a:gd name="connsiteX102" fmla="*/ 31016 w 174759"/>
                              <a:gd name="connsiteY102" fmla="*/ 80567 h 300594"/>
                              <a:gd name="connsiteX103" fmla="*/ 32921 w 174759"/>
                              <a:gd name="connsiteY103" fmla="*/ 106285 h 300594"/>
                              <a:gd name="connsiteX104" fmla="*/ 33873 w 174759"/>
                              <a:gd name="connsiteY104" fmla="*/ 107237 h 300594"/>
                              <a:gd name="connsiteX105" fmla="*/ 36731 w 174759"/>
                              <a:gd name="connsiteY105" fmla="*/ 105332 h 300594"/>
                              <a:gd name="connsiteX106" fmla="*/ 35778 w 174759"/>
                              <a:gd name="connsiteY106" fmla="*/ 104380 h 300594"/>
                              <a:gd name="connsiteX107" fmla="*/ 32921 w 174759"/>
                              <a:gd name="connsiteY107" fmla="*/ 106285 h 300594"/>
                              <a:gd name="connsiteX108" fmla="*/ 36731 w 174759"/>
                              <a:gd name="connsiteY108" fmla="*/ 190105 h 300594"/>
                              <a:gd name="connsiteX109" fmla="*/ 36731 w 174759"/>
                              <a:gd name="connsiteY109" fmla="*/ 190105 h 300594"/>
                              <a:gd name="connsiteX110" fmla="*/ 34826 w 174759"/>
                              <a:gd name="connsiteY110" fmla="*/ 192010 h 300594"/>
                              <a:gd name="connsiteX111" fmla="*/ 33873 w 174759"/>
                              <a:gd name="connsiteY111" fmla="*/ 193915 h 300594"/>
                              <a:gd name="connsiteX112" fmla="*/ 33873 w 174759"/>
                              <a:gd name="connsiteY112" fmla="*/ 194867 h 300594"/>
                              <a:gd name="connsiteX113" fmla="*/ 36731 w 174759"/>
                              <a:gd name="connsiteY113" fmla="*/ 190105 h 300594"/>
                              <a:gd name="connsiteX114" fmla="*/ 37683 w 174759"/>
                              <a:gd name="connsiteY114" fmla="*/ 122477 h 300594"/>
                              <a:gd name="connsiteX115" fmla="*/ 35778 w 174759"/>
                              <a:gd name="connsiteY115" fmla="*/ 120572 h 300594"/>
                              <a:gd name="connsiteX116" fmla="*/ 33873 w 174759"/>
                              <a:gd name="connsiteY116" fmla="*/ 124382 h 300594"/>
                              <a:gd name="connsiteX117" fmla="*/ 34826 w 174759"/>
                              <a:gd name="connsiteY117" fmla="*/ 126287 h 300594"/>
                              <a:gd name="connsiteX118" fmla="*/ 37683 w 174759"/>
                              <a:gd name="connsiteY118" fmla="*/ 122477 h 300594"/>
                              <a:gd name="connsiteX119" fmla="*/ 39588 w 174759"/>
                              <a:gd name="connsiteY119" fmla="*/ 273924 h 300594"/>
                              <a:gd name="connsiteX120" fmla="*/ 51018 w 174759"/>
                              <a:gd name="connsiteY120" fmla="*/ 284402 h 300594"/>
                              <a:gd name="connsiteX121" fmla="*/ 79593 w 174759"/>
                              <a:gd name="connsiteY121" fmla="*/ 290117 h 300594"/>
                              <a:gd name="connsiteX122" fmla="*/ 129123 w 174759"/>
                              <a:gd name="connsiteY122" fmla="*/ 272972 h 300594"/>
                              <a:gd name="connsiteX123" fmla="*/ 138648 w 174759"/>
                              <a:gd name="connsiteY123" fmla="*/ 253922 h 300594"/>
                              <a:gd name="connsiteX124" fmla="*/ 131028 w 174759"/>
                              <a:gd name="connsiteY124" fmla="*/ 237730 h 300594"/>
                              <a:gd name="connsiteX125" fmla="*/ 113883 w 174759"/>
                              <a:gd name="connsiteY125" fmla="*/ 230110 h 300594"/>
                              <a:gd name="connsiteX126" fmla="*/ 65306 w 174759"/>
                              <a:gd name="connsiteY126" fmla="*/ 220585 h 300594"/>
                              <a:gd name="connsiteX127" fmla="*/ 61496 w 174759"/>
                              <a:gd name="connsiteY127" fmla="*/ 220585 h 300594"/>
                              <a:gd name="connsiteX128" fmla="*/ 46256 w 174759"/>
                              <a:gd name="connsiteY128" fmla="*/ 228205 h 300594"/>
                              <a:gd name="connsiteX129" fmla="*/ 39588 w 174759"/>
                              <a:gd name="connsiteY129" fmla="*/ 273924 h 300594"/>
                              <a:gd name="connsiteX130" fmla="*/ 36731 w 174759"/>
                              <a:gd name="connsiteY130" fmla="*/ 114857 h 300594"/>
                              <a:gd name="connsiteX131" fmla="*/ 37683 w 174759"/>
                              <a:gd name="connsiteY131" fmla="*/ 116762 h 300594"/>
                              <a:gd name="connsiteX132" fmla="*/ 38636 w 174759"/>
                              <a:gd name="connsiteY132" fmla="*/ 115810 h 300594"/>
                              <a:gd name="connsiteX133" fmla="*/ 37683 w 174759"/>
                              <a:gd name="connsiteY133" fmla="*/ 113905 h 300594"/>
                              <a:gd name="connsiteX134" fmla="*/ 36731 w 174759"/>
                              <a:gd name="connsiteY134" fmla="*/ 114857 h 300594"/>
                              <a:gd name="connsiteX135" fmla="*/ 39588 w 174759"/>
                              <a:gd name="connsiteY135" fmla="*/ 80567 h 300594"/>
                              <a:gd name="connsiteX136" fmla="*/ 41493 w 174759"/>
                              <a:gd name="connsiteY136" fmla="*/ 77710 h 300594"/>
                              <a:gd name="connsiteX137" fmla="*/ 38636 w 174759"/>
                              <a:gd name="connsiteY137" fmla="*/ 73899 h 300594"/>
                              <a:gd name="connsiteX138" fmla="*/ 39588 w 174759"/>
                              <a:gd name="connsiteY138" fmla="*/ 72947 h 300594"/>
                              <a:gd name="connsiteX139" fmla="*/ 39588 w 174759"/>
                              <a:gd name="connsiteY139" fmla="*/ 71995 h 300594"/>
                              <a:gd name="connsiteX140" fmla="*/ 38636 w 174759"/>
                              <a:gd name="connsiteY140" fmla="*/ 72947 h 300594"/>
                              <a:gd name="connsiteX141" fmla="*/ 39588 w 174759"/>
                              <a:gd name="connsiteY141" fmla="*/ 80567 h 300594"/>
                              <a:gd name="connsiteX142" fmla="*/ 38636 w 174759"/>
                              <a:gd name="connsiteY142" fmla="*/ 70090 h 300594"/>
                              <a:gd name="connsiteX143" fmla="*/ 38636 w 174759"/>
                              <a:gd name="connsiteY143" fmla="*/ 70090 h 300594"/>
                              <a:gd name="connsiteX144" fmla="*/ 38636 w 174759"/>
                              <a:gd name="connsiteY144" fmla="*/ 69137 h 300594"/>
                              <a:gd name="connsiteX145" fmla="*/ 38636 w 174759"/>
                              <a:gd name="connsiteY145" fmla="*/ 70090 h 300594"/>
                              <a:gd name="connsiteX146" fmla="*/ 38636 w 174759"/>
                              <a:gd name="connsiteY146" fmla="*/ 70090 h 300594"/>
                              <a:gd name="connsiteX147" fmla="*/ 38636 w 174759"/>
                              <a:gd name="connsiteY147" fmla="*/ 88187 h 300594"/>
                              <a:gd name="connsiteX148" fmla="*/ 38636 w 174759"/>
                              <a:gd name="connsiteY148" fmla="*/ 88187 h 300594"/>
                              <a:gd name="connsiteX149" fmla="*/ 39588 w 174759"/>
                              <a:gd name="connsiteY149" fmla="*/ 86282 h 300594"/>
                              <a:gd name="connsiteX150" fmla="*/ 39588 w 174759"/>
                              <a:gd name="connsiteY150" fmla="*/ 86282 h 300594"/>
                              <a:gd name="connsiteX151" fmla="*/ 38636 w 174759"/>
                              <a:gd name="connsiteY151" fmla="*/ 88187 h 300594"/>
                              <a:gd name="connsiteX152" fmla="*/ 41493 w 174759"/>
                              <a:gd name="connsiteY152" fmla="*/ 125335 h 300594"/>
                              <a:gd name="connsiteX153" fmla="*/ 40541 w 174759"/>
                              <a:gd name="connsiteY153" fmla="*/ 124382 h 300594"/>
                              <a:gd name="connsiteX154" fmla="*/ 38636 w 174759"/>
                              <a:gd name="connsiteY154" fmla="*/ 127240 h 300594"/>
                              <a:gd name="connsiteX155" fmla="*/ 39588 w 174759"/>
                              <a:gd name="connsiteY155" fmla="*/ 128192 h 300594"/>
                              <a:gd name="connsiteX156" fmla="*/ 41493 w 174759"/>
                              <a:gd name="connsiteY156" fmla="*/ 125335 h 300594"/>
                              <a:gd name="connsiteX157" fmla="*/ 38636 w 174759"/>
                              <a:gd name="connsiteY157" fmla="*/ 95807 h 300594"/>
                              <a:gd name="connsiteX158" fmla="*/ 38636 w 174759"/>
                              <a:gd name="connsiteY158" fmla="*/ 95807 h 300594"/>
                              <a:gd name="connsiteX159" fmla="*/ 40541 w 174759"/>
                              <a:gd name="connsiteY159" fmla="*/ 93902 h 300594"/>
                              <a:gd name="connsiteX160" fmla="*/ 41493 w 174759"/>
                              <a:gd name="connsiteY160" fmla="*/ 91997 h 300594"/>
                              <a:gd name="connsiteX161" fmla="*/ 40541 w 174759"/>
                              <a:gd name="connsiteY161" fmla="*/ 91045 h 300594"/>
                              <a:gd name="connsiteX162" fmla="*/ 40541 w 174759"/>
                              <a:gd name="connsiteY162" fmla="*/ 93902 h 300594"/>
                              <a:gd name="connsiteX163" fmla="*/ 38636 w 174759"/>
                              <a:gd name="connsiteY163" fmla="*/ 95807 h 300594"/>
                              <a:gd name="connsiteX164" fmla="*/ 44351 w 174759"/>
                              <a:gd name="connsiteY164" fmla="*/ 86282 h 300594"/>
                              <a:gd name="connsiteX165" fmla="*/ 44351 w 174759"/>
                              <a:gd name="connsiteY165" fmla="*/ 85330 h 300594"/>
                              <a:gd name="connsiteX166" fmla="*/ 40541 w 174759"/>
                              <a:gd name="connsiteY166" fmla="*/ 84377 h 300594"/>
                              <a:gd name="connsiteX167" fmla="*/ 38636 w 174759"/>
                              <a:gd name="connsiteY167" fmla="*/ 85330 h 300594"/>
                              <a:gd name="connsiteX168" fmla="*/ 40541 w 174759"/>
                              <a:gd name="connsiteY168" fmla="*/ 86282 h 300594"/>
                              <a:gd name="connsiteX169" fmla="*/ 44351 w 174759"/>
                              <a:gd name="connsiteY169" fmla="*/ 86282 h 300594"/>
                              <a:gd name="connsiteX170" fmla="*/ 40541 w 174759"/>
                              <a:gd name="connsiteY170" fmla="*/ 193915 h 300594"/>
                              <a:gd name="connsiteX171" fmla="*/ 40541 w 174759"/>
                              <a:gd name="connsiteY171" fmla="*/ 193915 h 300594"/>
                              <a:gd name="connsiteX172" fmla="*/ 40541 w 174759"/>
                              <a:gd name="connsiteY172" fmla="*/ 193915 h 300594"/>
                              <a:gd name="connsiteX173" fmla="*/ 40541 w 174759"/>
                              <a:gd name="connsiteY173" fmla="*/ 193915 h 300594"/>
                              <a:gd name="connsiteX174" fmla="*/ 40541 w 174759"/>
                              <a:gd name="connsiteY174" fmla="*/ 193915 h 300594"/>
                              <a:gd name="connsiteX175" fmla="*/ 41493 w 174759"/>
                              <a:gd name="connsiteY175" fmla="*/ 106285 h 300594"/>
                              <a:gd name="connsiteX176" fmla="*/ 43398 w 174759"/>
                              <a:gd name="connsiteY176" fmla="*/ 105332 h 300594"/>
                              <a:gd name="connsiteX177" fmla="*/ 44351 w 174759"/>
                              <a:gd name="connsiteY177" fmla="*/ 104380 h 300594"/>
                              <a:gd name="connsiteX178" fmla="*/ 47208 w 174759"/>
                              <a:gd name="connsiteY178" fmla="*/ 98665 h 300594"/>
                              <a:gd name="connsiteX179" fmla="*/ 48161 w 174759"/>
                              <a:gd name="connsiteY179" fmla="*/ 94855 h 300594"/>
                              <a:gd name="connsiteX180" fmla="*/ 48161 w 174759"/>
                              <a:gd name="connsiteY180" fmla="*/ 92949 h 300594"/>
                              <a:gd name="connsiteX181" fmla="*/ 45303 w 174759"/>
                              <a:gd name="connsiteY181" fmla="*/ 90092 h 300594"/>
                              <a:gd name="connsiteX182" fmla="*/ 45303 w 174759"/>
                              <a:gd name="connsiteY182" fmla="*/ 92949 h 300594"/>
                              <a:gd name="connsiteX183" fmla="*/ 41493 w 174759"/>
                              <a:gd name="connsiteY183" fmla="*/ 102474 h 300594"/>
                              <a:gd name="connsiteX184" fmla="*/ 41493 w 174759"/>
                              <a:gd name="connsiteY184" fmla="*/ 106285 h 300594"/>
                              <a:gd name="connsiteX185" fmla="*/ 42446 w 174759"/>
                              <a:gd name="connsiteY185" fmla="*/ 71042 h 300594"/>
                              <a:gd name="connsiteX186" fmla="*/ 43398 w 174759"/>
                              <a:gd name="connsiteY186" fmla="*/ 71995 h 300594"/>
                              <a:gd name="connsiteX187" fmla="*/ 41493 w 174759"/>
                              <a:gd name="connsiteY187" fmla="*/ 77710 h 300594"/>
                              <a:gd name="connsiteX188" fmla="*/ 46256 w 174759"/>
                              <a:gd name="connsiteY188" fmla="*/ 77710 h 300594"/>
                              <a:gd name="connsiteX189" fmla="*/ 43398 w 174759"/>
                              <a:gd name="connsiteY189" fmla="*/ 71995 h 300594"/>
                              <a:gd name="connsiteX190" fmla="*/ 43398 w 174759"/>
                              <a:gd name="connsiteY190" fmla="*/ 70090 h 300594"/>
                              <a:gd name="connsiteX191" fmla="*/ 42446 w 174759"/>
                              <a:gd name="connsiteY191" fmla="*/ 69137 h 300594"/>
                              <a:gd name="connsiteX192" fmla="*/ 42446 w 174759"/>
                              <a:gd name="connsiteY192" fmla="*/ 71042 h 300594"/>
                              <a:gd name="connsiteX193" fmla="*/ 41493 w 174759"/>
                              <a:gd name="connsiteY193" fmla="*/ 202487 h 300594"/>
                              <a:gd name="connsiteX194" fmla="*/ 41493 w 174759"/>
                              <a:gd name="connsiteY194" fmla="*/ 202487 h 300594"/>
                              <a:gd name="connsiteX195" fmla="*/ 43398 w 174759"/>
                              <a:gd name="connsiteY195" fmla="*/ 202487 h 300594"/>
                              <a:gd name="connsiteX196" fmla="*/ 41493 w 174759"/>
                              <a:gd name="connsiteY196" fmla="*/ 202487 h 300594"/>
                              <a:gd name="connsiteX197" fmla="*/ 41493 w 174759"/>
                              <a:gd name="connsiteY197" fmla="*/ 202487 h 300594"/>
                              <a:gd name="connsiteX198" fmla="*/ 44351 w 174759"/>
                              <a:gd name="connsiteY198" fmla="*/ 133907 h 300594"/>
                              <a:gd name="connsiteX199" fmla="*/ 44351 w 174759"/>
                              <a:gd name="connsiteY199" fmla="*/ 133907 h 300594"/>
                              <a:gd name="connsiteX200" fmla="*/ 41493 w 174759"/>
                              <a:gd name="connsiteY200" fmla="*/ 133907 h 300594"/>
                              <a:gd name="connsiteX201" fmla="*/ 41493 w 174759"/>
                              <a:gd name="connsiteY201" fmla="*/ 134860 h 300594"/>
                              <a:gd name="connsiteX202" fmla="*/ 44351 w 174759"/>
                              <a:gd name="connsiteY202" fmla="*/ 133907 h 300594"/>
                              <a:gd name="connsiteX203" fmla="*/ 44351 w 174759"/>
                              <a:gd name="connsiteY203" fmla="*/ 133907 h 300594"/>
                              <a:gd name="connsiteX204" fmla="*/ 43398 w 174759"/>
                              <a:gd name="connsiteY204" fmla="*/ 121524 h 300594"/>
                              <a:gd name="connsiteX205" fmla="*/ 41493 w 174759"/>
                              <a:gd name="connsiteY205" fmla="*/ 121524 h 300594"/>
                              <a:gd name="connsiteX206" fmla="*/ 42446 w 174759"/>
                              <a:gd name="connsiteY206" fmla="*/ 122477 h 300594"/>
                              <a:gd name="connsiteX207" fmla="*/ 43398 w 174759"/>
                              <a:gd name="connsiteY207" fmla="*/ 122477 h 300594"/>
                              <a:gd name="connsiteX208" fmla="*/ 43398 w 174759"/>
                              <a:gd name="connsiteY208" fmla="*/ 121524 h 300594"/>
                              <a:gd name="connsiteX209" fmla="*/ 44351 w 174759"/>
                              <a:gd name="connsiteY209" fmla="*/ 115810 h 300594"/>
                              <a:gd name="connsiteX210" fmla="*/ 45303 w 174759"/>
                              <a:gd name="connsiteY210" fmla="*/ 114857 h 300594"/>
                              <a:gd name="connsiteX211" fmla="*/ 43398 w 174759"/>
                              <a:gd name="connsiteY211" fmla="*/ 111999 h 300594"/>
                              <a:gd name="connsiteX212" fmla="*/ 42446 w 174759"/>
                              <a:gd name="connsiteY212" fmla="*/ 113905 h 300594"/>
                              <a:gd name="connsiteX213" fmla="*/ 44351 w 174759"/>
                              <a:gd name="connsiteY213" fmla="*/ 115810 h 300594"/>
                              <a:gd name="connsiteX214" fmla="*/ 48161 w 174759"/>
                              <a:gd name="connsiteY214" fmla="*/ 132955 h 300594"/>
                              <a:gd name="connsiteX215" fmla="*/ 44351 w 174759"/>
                              <a:gd name="connsiteY215" fmla="*/ 130097 h 300594"/>
                              <a:gd name="connsiteX216" fmla="*/ 44351 w 174759"/>
                              <a:gd name="connsiteY216" fmla="*/ 133907 h 300594"/>
                              <a:gd name="connsiteX217" fmla="*/ 44351 w 174759"/>
                              <a:gd name="connsiteY217" fmla="*/ 134860 h 300594"/>
                              <a:gd name="connsiteX218" fmla="*/ 48161 w 174759"/>
                              <a:gd name="connsiteY218" fmla="*/ 132955 h 300594"/>
                              <a:gd name="connsiteX219" fmla="*/ 56733 w 174759"/>
                              <a:gd name="connsiteY219" fmla="*/ 70090 h 300594"/>
                              <a:gd name="connsiteX220" fmla="*/ 54828 w 174759"/>
                              <a:gd name="connsiteY220" fmla="*/ 70090 h 300594"/>
                              <a:gd name="connsiteX221" fmla="*/ 49113 w 174759"/>
                              <a:gd name="connsiteY221" fmla="*/ 71042 h 300594"/>
                              <a:gd name="connsiteX222" fmla="*/ 46256 w 174759"/>
                              <a:gd name="connsiteY222" fmla="*/ 70090 h 300594"/>
                              <a:gd name="connsiteX223" fmla="*/ 48161 w 174759"/>
                              <a:gd name="connsiteY223" fmla="*/ 72947 h 300594"/>
                              <a:gd name="connsiteX224" fmla="*/ 53876 w 174759"/>
                              <a:gd name="connsiteY224" fmla="*/ 76757 h 300594"/>
                              <a:gd name="connsiteX225" fmla="*/ 54828 w 174759"/>
                              <a:gd name="connsiteY225" fmla="*/ 76757 h 300594"/>
                              <a:gd name="connsiteX226" fmla="*/ 54828 w 174759"/>
                              <a:gd name="connsiteY226" fmla="*/ 75805 h 300594"/>
                              <a:gd name="connsiteX227" fmla="*/ 55781 w 174759"/>
                              <a:gd name="connsiteY227" fmla="*/ 72947 h 300594"/>
                              <a:gd name="connsiteX228" fmla="*/ 56733 w 174759"/>
                              <a:gd name="connsiteY228" fmla="*/ 70090 h 300594"/>
                              <a:gd name="connsiteX229" fmla="*/ 46256 w 174759"/>
                              <a:gd name="connsiteY229" fmla="*/ 200582 h 300594"/>
                              <a:gd name="connsiteX230" fmla="*/ 48161 w 174759"/>
                              <a:gd name="connsiteY230" fmla="*/ 202487 h 300594"/>
                              <a:gd name="connsiteX231" fmla="*/ 48161 w 174759"/>
                              <a:gd name="connsiteY231" fmla="*/ 201535 h 300594"/>
                              <a:gd name="connsiteX232" fmla="*/ 46256 w 174759"/>
                              <a:gd name="connsiteY232" fmla="*/ 200582 h 300594"/>
                              <a:gd name="connsiteX233" fmla="*/ 46256 w 174759"/>
                              <a:gd name="connsiteY233" fmla="*/ 200582 h 300594"/>
                              <a:gd name="connsiteX234" fmla="*/ 51971 w 174759"/>
                              <a:gd name="connsiteY234" fmla="*/ 107237 h 300594"/>
                              <a:gd name="connsiteX235" fmla="*/ 51018 w 174759"/>
                              <a:gd name="connsiteY235" fmla="*/ 104380 h 300594"/>
                              <a:gd name="connsiteX236" fmla="*/ 50066 w 174759"/>
                              <a:gd name="connsiteY236" fmla="*/ 104380 h 300594"/>
                              <a:gd name="connsiteX237" fmla="*/ 47208 w 174759"/>
                              <a:gd name="connsiteY237" fmla="*/ 110095 h 300594"/>
                              <a:gd name="connsiteX238" fmla="*/ 48161 w 174759"/>
                              <a:gd name="connsiteY238" fmla="*/ 111047 h 300594"/>
                              <a:gd name="connsiteX239" fmla="*/ 51971 w 174759"/>
                              <a:gd name="connsiteY239" fmla="*/ 107237 h 300594"/>
                              <a:gd name="connsiteX240" fmla="*/ 46256 w 174759"/>
                              <a:gd name="connsiteY240" fmla="*/ 60565 h 300594"/>
                              <a:gd name="connsiteX241" fmla="*/ 48161 w 174759"/>
                              <a:gd name="connsiteY241" fmla="*/ 56755 h 300594"/>
                              <a:gd name="connsiteX242" fmla="*/ 47208 w 174759"/>
                              <a:gd name="connsiteY242" fmla="*/ 56755 h 300594"/>
                              <a:gd name="connsiteX243" fmla="*/ 46256 w 174759"/>
                              <a:gd name="connsiteY243" fmla="*/ 55802 h 300594"/>
                              <a:gd name="connsiteX244" fmla="*/ 46256 w 174759"/>
                              <a:gd name="connsiteY244" fmla="*/ 60565 h 300594"/>
                              <a:gd name="connsiteX245" fmla="*/ 47208 w 174759"/>
                              <a:gd name="connsiteY245" fmla="*/ 80567 h 300594"/>
                              <a:gd name="connsiteX246" fmla="*/ 48161 w 174759"/>
                              <a:gd name="connsiteY246" fmla="*/ 86282 h 300594"/>
                              <a:gd name="connsiteX247" fmla="*/ 49113 w 174759"/>
                              <a:gd name="connsiteY247" fmla="*/ 88187 h 300594"/>
                              <a:gd name="connsiteX248" fmla="*/ 51971 w 174759"/>
                              <a:gd name="connsiteY248" fmla="*/ 94855 h 300594"/>
                              <a:gd name="connsiteX249" fmla="*/ 51971 w 174759"/>
                              <a:gd name="connsiteY249" fmla="*/ 96760 h 300594"/>
                              <a:gd name="connsiteX250" fmla="*/ 53876 w 174759"/>
                              <a:gd name="connsiteY250" fmla="*/ 94855 h 300594"/>
                              <a:gd name="connsiteX251" fmla="*/ 52923 w 174759"/>
                              <a:gd name="connsiteY251" fmla="*/ 87235 h 300594"/>
                              <a:gd name="connsiteX252" fmla="*/ 51971 w 174759"/>
                              <a:gd name="connsiteY252" fmla="*/ 83424 h 300594"/>
                              <a:gd name="connsiteX253" fmla="*/ 47208 w 174759"/>
                              <a:gd name="connsiteY253" fmla="*/ 80567 h 300594"/>
                              <a:gd name="connsiteX254" fmla="*/ 50066 w 174759"/>
                              <a:gd name="connsiteY254" fmla="*/ 127240 h 300594"/>
                              <a:gd name="connsiteX255" fmla="*/ 50066 w 174759"/>
                              <a:gd name="connsiteY255" fmla="*/ 127240 h 300594"/>
                              <a:gd name="connsiteX256" fmla="*/ 49113 w 174759"/>
                              <a:gd name="connsiteY256" fmla="*/ 127240 h 300594"/>
                              <a:gd name="connsiteX257" fmla="*/ 50066 w 174759"/>
                              <a:gd name="connsiteY257" fmla="*/ 127240 h 300594"/>
                              <a:gd name="connsiteX258" fmla="*/ 50066 w 174759"/>
                              <a:gd name="connsiteY258" fmla="*/ 127240 h 300594"/>
                              <a:gd name="connsiteX259" fmla="*/ 51018 w 174759"/>
                              <a:gd name="connsiteY259" fmla="*/ 113905 h 300594"/>
                              <a:gd name="connsiteX260" fmla="*/ 49113 w 174759"/>
                              <a:gd name="connsiteY260" fmla="*/ 112952 h 300594"/>
                              <a:gd name="connsiteX261" fmla="*/ 49113 w 174759"/>
                              <a:gd name="connsiteY261" fmla="*/ 113905 h 300594"/>
                              <a:gd name="connsiteX262" fmla="*/ 50066 w 174759"/>
                              <a:gd name="connsiteY262" fmla="*/ 115810 h 300594"/>
                              <a:gd name="connsiteX263" fmla="*/ 51018 w 174759"/>
                              <a:gd name="connsiteY263" fmla="*/ 113905 h 300594"/>
                              <a:gd name="connsiteX264" fmla="*/ 54828 w 174759"/>
                              <a:gd name="connsiteY264" fmla="*/ 81520 h 300594"/>
                              <a:gd name="connsiteX265" fmla="*/ 54828 w 174759"/>
                              <a:gd name="connsiteY265" fmla="*/ 81520 h 300594"/>
                              <a:gd name="connsiteX266" fmla="*/ 51971 w 174759"/>
                              <a:gd name="connsiteY266" fmla="*/ 82472 h 300594"/>
                              <a:gd name="connsiteX267" fmla="*/ 51971 w 174759"/>
                              <a:gd name="connsiteY267" fmla="*/ 83424 h 300594"/>
                              <a:gd name="connsiteX268" fmla="*/ 52923 w 174759"/>
                              <a:gd name="connsiteY268" fmla="*/ 83424 h 300594"/>
                              <a:gd name="connsiteX269" fmla="*/ 54828 w 174759"/>
                              <a:gd name="connsiteY269" fmla="*/ 81520 h 300594"/>
                              <a:gd name="connsiteX270" fmla="*/ 51971 w 174759"/>
                              <a:gd name="connsiteY270" fmla="*/ 101522 h 300594"/>
                              <a:gd name="connsiteX271" fmla="*/ 52923 w 174759"/>
                              <a:gd name="connsiteY271" fmla="*/ 103427 h 300594"/>
                              <a:gd name="connsiteX272" fmla="*/ 53876 w 174759"/>
                              <a:gd name="connsiteY272" fmla="*/ 102474 h 300594"/>
                              <a:gd name="connsiteX273" fmla="*/ 51971 w 174759"/>
                              <a:gd name="connsiteY273" fmla="*/ 101522 h 300594"/>
                              <a:gd name="connsiteX274" fmla="*/ 51971 w 174759"/>
                              <a:gd name="connsiteY274" fmla="*/ 101522 h 300594"/>
                              <a:gd name="connsiteX275" fmla="*/ 54828 w 174759"/>
                              <a:gd name="connsiteY275" fmla="*/ 124382 h 300594"/>
                              <a:gd name="connsiteX276" fmla="*/ 54828 w 174759"/>
                              <a:gd name="connsiteY276" fmla="*/ 124382 h 300594"/>
                              <a:gd name="connsiteX277" fmla="*/ 51971 w 174759"/>
                              <a:gd name="connsiteY277" fmla="*/ 128192 h 300594"/>
                              <a:gd name="connsiteX278" fmla="*/ 51971 w 174759"/>
                              <a:gd name="connsiteY278" fmla="*/ 129145 h 300594"/>
                              <a:gd name="connsiteX279" fmla="*/ 51971 w 174759"/>
                              <a:gd name="connsiteY279" fmla="*/ 131049 h 300594"/>
                              <a:gd name="connsiteX280" fmla="*/ 53876 w 174759"/>
                              <a:gd name="connsiteY280" fmla="*/ 129145 h 300594"/>
                              <a:gd name="connsiteX281" fmla="*/ 54828 w 174759"/>
                              <a:gd name="connsiteY281" fmla="*/ 128192 h 300594"/>
                              <a:gd name="connsiteX282" fmla="*/ 54828 w 174759"/>
                              <a:gd name="connsiteY282" fmla="*/ 124382 h 300594"/>
                              <a:gd name="connsiteX283" fmla="*/ 52923 w 174759"/>
                              <a:gd name="connsiteY283" fmla="*/ 68185 h 300594"/>
                              <a:gd name="connsiteX284" fmla="*/ 54828 w 174759"/>
                              <a:gd name="connsiteY284" fmla="*/ 67232 h 300594"/>
                              <a:gd name="connsiteX285" fmla="*/ 53876 w 174759"/>
                              <a:gd name="connsiteY285" fmla="*/ 66280 h 300594"/>
                              <a:gd name="connsiteX286" fmla="*/ 52923 w 174759"/>
                              <a:gd name="connsiteY286" fmla="*/ 68185 h 300594"/>
                              <a:gd name="connsiteX287" fmla="*/ 52923 w 174759"/>
                              <a:gd name="connsiteY287" fmla="*/ 68185 h 300594"/>
                              <a:gd name="connsiteX288" fmla="*/ 53876 w 174759"/>
                              <a:gd name="connsiteY288" fmla="*/ 115810 h 300594"/>
                              <a:gd name="connsiteX289" fmla="*/ 53876 w 174759"/>
                              <a:gd name="connsiteY289" fmla="*/ 115810 h 300594"/>
                              <a:gd name="connsiteX290" fmla="*/ 53876 w 174759"/>
                              <a:gd name="connsiteY290" fmla="*/ 115810 h 300594"/>
                              <a:gd name="connsiteX291" fmla="*/ 53876 w 174759"/>
                              <a:gd name="connsiteY291" fmla="*/ 115810 h 300594"/>
                              <a:gd name="connsiteX292" fmla="*/ 53876 w 174759"/>
                              <a:gd name="connsiteY292" fmla="*/ 115810 h 300594"/>
                              <a:gd name="connsiteX293" fmla="*/ 54828 w 174759"/>
                              <a:gd name="connsiteY293" fmla="*/ 98665 h 300594"/>
                              <a:gd name="connsiteX294" fmla="*/ 54828 w 174759"/>
                              <a:gd name="connsiteY294" fmla="*/ 98665 h 300594"/>
                              <a:gd name="connsiteX295" fmla="*/ 54828 w 174759"/>
                              <a:gd name="connsiteY295" fmla="*/ 98665 h 300594"/>
                              <a:gd name="connsiteX296" fmla="*/ 54828 w 174759"/>
                              <a:gd name="connsiteY296" fmla="*/ 98665 h 300594"/>
                              <a:gd name="connsiteX297" fmla="*/ 54828 w 174759"/>
                              <a:gd name="connsiteY297" fmla="*/ 98665 h 300594"/>
                              <a:gd name="connsiteX298" fmla="*/ 54828 w 174759"/>
                              <a:gd name="connsiteY298" fmla="*/ 192962 h 300594"/>
                              <a:gd name="connsiteX299" fmla="*/ 54828 w 174759"/>
                              <a:gd name="connsiteY299" fmla="*/ 192962 h 300594"/>
                              <a:gd name="connsiteX300" fmla="*/ 56733 w 174759"/>
                              <a:gd name="connsiteY300" fmla="*/ 192962 h 300594"/>
                              <a:gd name="connsiteX301" fmla="*/ 54828 w 174759"/>
                              <a:gd name="connsiteY301" fmla="*/ 192962 h 300594"/>
                              <a:gd name="connsiteX302" fmla="*/ 54828 w 174759"/>
                              <a:gd name="connsiteY302" fmla="*/ 192962 h 300594"/>
                              <a:gd name="connsiteX303" fmla="*/ 56733 w 174759"/>
                              <a:gd name="connsiteY303" fmla="*/ 201535 h 300594"/>
                              <a:gd name="connsiteX304" fmla="*/ 57686 w 174759"/>
                              <a:gd name="connsiteY304" fmla="*/ 203440 h 300594"/>
                              <a:gd name="connsiteX305" fmla="*/ 58638 w 174759"/>
                              <a:gd name="connsiteY305" fmla="*/ 203440 h 300594"/>
                              <a:gd name="connsiteX306" fmla="*/ 56733 w 174759"/>
                              <a:gd name="connsiteY306" fmla="*/ 201535 h 300594"/>
                              <a:gd name="connsiteX307" fmla="*/ 56733 w 174759"/>
                              <a:gd name="connsiteY307" fmla="*/ 201535 h 300594"/>
                              <a:gd name="connsiteX308" fmla="*/ 59591 w 174759"/>
                              <a:gd name="connsiteY308" fmla="*/ 212012 h 300594"/>
                              <a:gd name="connsiteX309" fmla="*/ 59591 w 174759"/>
                              <a:gd name="connsiteY309" fmla="*/ 212012 h 300594"/>
                              <a:gd name="connsiteX310" fmla="*/ 59591 w 174759"/>
                              <a:gd name="connsiteY310" fmla="*/ 210107 h 300594"/>
                              <a:gd name="connsiteX311" fmla="*/ 59591 w 174759"/>
                              <a:gd name="connsiteY311" fmla="*/ 212012 h 300594"/>
                              <a:gd name="connsiteX312" fmla="*/ 59591 w 174759"/>
                              <a:gd name="connsiteY312" fmla="*/ 212012 h 300594"/>
                              <a:gd name="connsiteX313" fmla="*/ 59591 w 174759"/>
                              <a:gd name="connsiteY313" fmla="*/ 190105 h 300594"/>
                              <a:gd name="connsiteX314" fmla="*/ 59591 w 174759"/>
                              <a:gd name="connsiteY314" fmla="*/ 190105 h 300594"/>
                              <a:gd name="connsiteX315" fmla="*/ 59591 w 174759"/>
                              <a:gd name="connsiteY315" fmla="*/ 189152 h 300594"/>
                              <a:gd name="connsiteX316" fmla="*/ 58638 w 174759"/>
                              <a:gd name="connsiteY316" fmla="*/ 189152 h 300594"/>
                              <a:gd name="connsiteX317" fmla="*/ 59591 w 174759"/>
                              <a:gd name="connsiteY317" fmla="*/ 190105 h 300594"/>
                              <a:gd name="connsiteX318" fmla="*/ 62448 w 174759"/>
                              <a:gd name="connsiteY318" fmla="*/ 196772 h 300594"/>
                              <a:gd name="connsiteX319" fmla="*/ 62448 w 174759"/>
                              <a:gd name="connsiteY319" fmla="*/ 196772 h 300594"/>
                              <a:gd name="connsiteX320" fmla="*/ 62448 w 174759"/>
                              <a:gd name="connsiteY320" fmla="*/ 196772 h 300594"/>
                              <a:gd name="connsiteX321" fmla="*/ 62448 w 174759"/>
                              <a:gd name="connsiteY321" fmla="*/ 196772 h 300594"/>
                              <a:gd name="connsiteX322" fmla="*/ 62448 w 174759"/>
                              <a:gd name="connsiteY322" fmla="*/ 196772 h 300594"/>
                              <a:gd name="connsiteX323" fmla="*/ 63401 w 174759"/>
                              <a:gd name="connsiteY323" fmla="*/ 202487 h 300594"/>
                              <a:gd name="connsiteX324" fmla="*/ 63401 w 174759"/>
                              <a:gd name="connsiteY324" fmla="*/ 202487 h 300594"/>
                              <a:gd name="connsiteX325" fmla="*/ 64353 w 174759"/>
                              <a:gd name="connsiteY325" fmla="*/ 202487 h 300594"/>
                              <a:gd name="connsiteX326" fmla="*/ 63401 w 174759"/>
                              <a:gd name="connsiteY326" fmla="*/ 202487 h 300594"/>
                              <a:gd name="connsiteX327" fmla="*/ 63401 w 174759"/>
                              <a:gd name="connsiteY327" fmla="*/ 202487 h 300594"/>
                              <a:gd name="connsiteX328" fmla="*/ 100548 w 174759"/>
                              <a:gd name="connsiteY328" fmla="*/ 97712 h 300594"/>
                              <a:gd name="connsiteX329" fmla="*/ 101501 w 174759"/>
                              <a:gd name="connsiteY329" fmla="*/ 86282 h 300594"/>
                              <a:gd name="connsiteX330" fmla="*/ 91976 w 174759"/>
                              <a:gd name="connsiteY330" fmla="*/ 57707 h 300594"/>
                              <a:gd name="connsiteX331" fmla="*/ 75783 w 174759"/>
                              <a:gd name="connsiteY331" fmla="*/ 56755 h 300594"/>
                              <a:gd name="connsiteX332" fmla="*/ 71021 w 174759"/>
                              <a:gd name="connsiteY332" fmla="*/ 63422 h 300594"/>
                              <a:gd name="connsiteX333" fmla="*/ 66258 w 174759"/>
                              <a:gd name="connsiteY333" fmla="*/ 76757 h 300594"/>
                              <a:gd name="connsiteX334" fmla="*/ 64353 w 174759"/>
                              <a:gd name="connsiteY334" fmla="*/ 98665 h 300594"/>
                              <a:gd name="connsiteX335" fmla="*/ 66258 w 174759"/>
                              <a:gd name="connsiteY335" fmla="*/ 124382 h 300594"/>
                              <a:gd name="connsiteX336" fmla="*/ 74831 w 174759"/>
                              <a:gd name="connsiteY336" fmla="*/ 145337 h 300594"/>
                              <a:gd name="connsiteX337" fmla="*/ 91976 w 174759"/>
                              <a:gd name="connsiteY337" fmla="*/ 145337 h 300594"/>
                              <a:gd name="connsiteX338" fmla="*/ 93881 w 174759"/>
                              <a:gd name="connsiteY338" fmla="*/ 142480 h 300594"/>
                              <a:gd name="connsiteX339" fmla="*/ 99596 w 174759"/>
                              <a:gd name="connsiteY339" fmla="*/ 115810 h 300594"/>
                              <a:gd name="connsiteX340" fmla="*/ 100548 w 174759"/>
                              <a:gd name="connsiteY340" fmla="*/ 97712 h 300594"/>
                              <a:gd name="connsiteX341" fmla="*/ 67211 w 174759"/>
                              <a:gd name="connsiteY341" fmla="*/ 204392 h 300594"/>
                              <a:gd name="connsiteX342" fmla="*/ 69116 w 174759"/>
                              <a:gd name="connsiteY342" fmla="*/ 203440 h 300594"/>
                              <a:gd name="connsiteX343" fmla="*/ 66258 w 174759"/>
                              <a:gd name="connsiteY343" fmla="*/ 203440 h 300594"/>
                              <a:gd name="connsiteX344" fmla="*/ 67211 w 174759"/>
                              <a:gd name="connsiteY344" fmla="*/ 204392 h 300594"/>
                              <a:gd name="connsiteX345" fmla="*/ 68163 w 174759"/>
                              <a:gd name="connsiteY345" fmla="*/ 197724 h 300594"/>
                              <a:gd name="connsiteX346" fmla="*/ 68163 w 174759"/>
                              <a:gd name="connsiteY346" fmla="*/ 197724 h 300594"/>
                              <a:gd name="connsiteX347" fmla="*/ 69116 w 174759"/>
                              <a:gd name="connsiteY347" fmla="*/ 197724 h 300594"/>
                              <a:gd name="connsiteX348" fmla="*/ 68163 w 174759"/>
                              <a:gd name="connsiteY348" fmla="*/ 197724 h 300594"/>
                              <a:gd name="connsiteX349" fmla="*/ 68163 w 174759"/>
                              <a:gd name="connsiteY349" fmla="*/ 197724 h 300594"/>
                              <a:gd name="connsiteX350" fmla="*/ 70068 w 174759"/>
                              <a:gd name="connsiteY350" fmla="*/ 203440 h 300594"/>
                              <a:gd name="connsiteX351" fmla="*/ 72926 w 174759"/>
                              <a:gd name="connsiteY351" fmla="*/ 205345 h 300594"/>
                              <a:gd name="connsiteX352" fmla="*/ 73878 w 174759"/>
                              <a:gd name="connsiteY352" fmla="*/ 207249 h 300594"/>
                              <a:gd name="connsiteX353" fmla="*/ 73878 w 174759"/>
                              <a:gd name="connsiteY353" fmla="*/ 204392 h 300594"/>
                              <a:gd name="connsiteX354" fmla="*/ 70068 w 174759"/>
                              <a:gd name="connsiteY354" fmla="*/ 203440 h 300594"/>
                              <a:gd name="connsiteX355" fmla="*/ 74831 w 174759"/>
                              <a:gd name="connsiteY355" fmla="*/ 211060 h 300594"/>
                              <a:gd name="connsiteX356" fmla="*/ 73878 w 174759"/>
                              <a:gd name="connsiteY356" fmla="*/ 212012 h 300594"/>
                              <a:gd name="connsiteX357" fmla="*/ 73878 w 174759"/>
                              <a:gd name="connsiteY357" fmla="*/ 212965 h 300594"/>
                              <a:gd name="connsiteX358" fmla="*/ 75783 w 174759"/>
                              <a:gd name="connsiteY358" fmla="*/ 212012 h 300594"/>
                              <a:gd name="connsiteX359" fmla="*/ 74831 w 174759"/>
                              <a:gd name="connsiteY359" fmla="*/ 211060 h 300594"/>
                              <a:gd name="connsiteX360" fmla="*/ 76736 w 174759"/>
                              <a:gd name="connsiteY360" fmla="*/ 205345 h 300594"/>
                              <a:gd name="connsiteX361" fmla="*/ 78641 w 174759"/>
                              <a:gd name="connsiteY361" fmla="*/ 206297 h 300594"/>
                              <a:gd name="connsiteX362" fmla="*/ 79593 w 174759"/>
                              <a:gd name="connsiteY362" fmla="*/ 204392 h 300594"/>
                              <a:gd name="connsiteX363" fmla="*/ 80546 w 174759"/>
                              <a:gd name="connsiteY363" fmla="*/ 201535 h 300594"/>
                              <a:gd name="connsiteX364" fmla="*/ 78641 w 174759"/>
                              <a:gd name="connsiteY364" fmla="*/ 200582 h 300594"/>
                              <a:gd name="connsiteX365" fmla="*/ 76736 w 174759"/>
                              <a:gd name="connsiteY365" fmla="*/ 200582 h 300594"/>
                              <a:gd name="connsiteX366" fmla="*/ 76736 w 174759"/>
                              <a:gd name="connsiteY366" fmla="*/ 205345 h 300594"/>
                              <a:gd name="connsiteX367" fmla="*/ 78641 w 174759"/>
                              <a:gd name="connsiteY367" fmla="*/ 211060 h 300594"/>
                              <a:gd name="connsiteX368" fmla="*/ 80546 w 174759"/>
                              <a:gd name="connsiteY368" fmla="*/ 212012 h 300594"/>
                              <a:gd name="connsiteX369" fmla="*/ 83403 w 174759"/>
                              <a:gd name="connsiteY369" fmla="*/ 211060 h 300594"/>
                              <a:gd name="connsiteX370" fmla="*/ 80546 w 174759"/>
                              <a:gd name="connsiteY370" fmla="*/ 209155 h 300594"/>
                              <a:gd name="connsiteX371" fmla="*/ 78641 w 174759"/>
                              <a:gd name="connsiteY371" fmla="*/ 211060 h 300594"/>
                              <a:gd name="connsiteX372" fmla="*/ 83403 w 174759"/>
                              <a:gd name="connsiteY372" fmla="*/ 200582 h 300594"/>
                              <a:gd name="connsiteX373" fmla="*/ 79593 w 174759"/>
                              <a:gd name="connsiteY373" fmla="*/ 201535 h 300594"/>
                              <a:gd name="connsiteX374" fmla="*/ 83403 w 174759"/>
                              <a:gd name="connsiteY374" fmla="*/ 200582 h 300594"/>
                              <a:gd name="connsiteX375" fmla="*/ 83403 w 174759"/>
                              <a:gd name="connsiteY375" fmla="*/ 200582 h 300594"/>
                              <a:gd name="connsiteX376" fmla="*/ 83403 w 174759"/>
                              <a:gd name="connsiteY376" fmla="*/ 200582 h 300594"/>
                              <a:gd name="connsiteX377" fmla="*/ 84356 w 174759"/>
                              <a:gd name="connsiteY377" fmla="*/ 196772 h 300594"/>
                              <a:gd name="connsiteX378" fmla="*/ 81498 w 174759"/>
                              <a:gd name="connsiteY378" fmla="*/ 197724 h 300594"/>
                              <a:gd name="connsiteX379" fmla="*/ 83403 w 174759"/>
                              <a:gd name="connsiteY379" fmla="*/ 200582 h 300594"/>
                              <a:gd name="connsiteX380" fmla="*/ 87213 w 174759"/>
                              <a:gd name="connsiteY380" fmla="*/ 204392 h 300594"/>
                              <a:gd name="connsiteX381" fmla="*/ 84356 w 174759"/>
                              <a:gd name="connsiteY381" fmla="*/ 205345 h 300594"/>
                              <a:gd name="connsiteX382" fmla="*/ 83403 w 174759"/>
                              <a:gd name="connsiteY382" fmla="*/ 207249 h 300594"/>
                              <a:gd name="connsiteX383" fmla="*/ 85308 w 174759"/>
                              <a:gd name="connsiteY383" fmla="*/ 208202 h 300594"/>
                              <a:gd name="connsiteX384" fmla="*/ 90071 w 174759"/>
                              <a:gd name="connsiteY384" fmla="*/ 208202 h 300594"/>
                              <a:gd name="connsiteX385" fmla="*/ 92928 w 174759"/>
                              <a:gd name="connsiteY385" fmla="*/ 205345 h 300594"/>
                              <a:gd name="connsiteX386" fmla="*/ 89118 w 174759"/>
                              <a:gd name="connsiteY386" fmla="*/ 204392 h 300594"/>
                              <a:gd name="connsiteX387" fmla="*/ 87213 w 174759"/>
                              <a:gd name="connsiteY387" fmla="*/ 204392 h 300594"/>
                              <a:gd name="connsiteX388" fmla="*/ 84356 w 174759"/>
                              <a:gd name="connsiteY388" fmla="*/ 192962 h 300594"/>
                              <a:gd name="connsiteX389" fmla="*/ 84356 w 174759"/>
                              <a:gd name="connsiteY389" fmla="*/ 192962 h 300594"/>
                              <a:gd name="connsiteX390" fmla="*/ 85308 w 174759"/>
                              <a:gd name="connsiteY390" fmla="*/ 192962 h 300594"/>
                              <a:gd name="connsiteX391" fmla="*/ 84356 w 174759"/>
                              <a:gd name="connsiteY391" fmla="*/ 192962 h 300594"/>
                              <a:gd name="connsiteX392" fmla="*/ 84356 w 174759"/>
                              <a:gd name="connsiteY392" fmla="*/ 192962 h 300594"/>
                              <a:gd name="connsiteX393" fmla="*/ 88166 w 174759"/>
                              <a:gd name="connsiteY393" fmla="*/ 211060 h 300594"/>
                              <a:gd name="connsiteX394" fmla="*/ 88166 w 174759"/>
                              <a:gd name="connsiteY394" fmla="*/ 211060 h 300594"/>
                              <a:gd name="connsiteX395" fmla="*/ 88166 w 174759"/>
                              <a:gd name="connsiteY395" fmla="*/ 211060 h 300594"/>
                              <a:gd name="connsiteX396" fmla="*/ 88166 w 174759"/>
                              <a:gd name="connsiteY396" fmla="*/ 211060 h 300594"/>
                              <a:gd name="connsiteX397" fmla="*/ 88166 w 174759"/>
                              <a:gd name="connsiteY397" fmla="*/ 211060 h 300594"/>
                              <a:gd name="connsiteX398" fmla="*/ 91023 w 174759"/>
                              <a:gd name="connsiteY398" fmla="*/ 199630 h 300594"/>
                              <a:gd name="connsiteX399" fmla="*/ 92928 w 174759"/>
                              <a:gd name="connsiteY399" fmla="*/ 200582 h 300594"/>
                              <a:gd name="connsiteX400" fmla="*/ 94833 w 174759"/>
                              <a:gd name="connsiteY400" fmla="*/ 199630 h 300594"/>
                              <a:gd name="connsiteX401" fmla="*/ 92928 w 174759"/>
                              <a:gd name="connsiteY401" fmla="*/ 198677 h 300594"/>
                              <a:gd name="connsiteX402" fmla="*/ 91023 w 174759"/>
                              <a:gd name="connsiteY402" fmla="*/ 199630 h 300594"/>
                              <a:gd name="connsiteX403" fmla="*/ 94833 w 174759"/>
                              <a:gd name="connsiteY403" fmla="*/ 202487 h 300594"/>
                              <a:gd name="connsiteX404" fmla="*/ 92928 w 174759"/>
                              <a:gd name="connsiteY404" fmla="*/ 202487 h 300594"/>
                              <a:gd name="connsiteX405" fmla="*/ 93881 w 174759"/>
                              <a:gd name="connsiteY405" fmla="*/ 204392 h 300594"/>
                              <a:gd name="connsiteX406" fmla="*/ 97691 w 174759"/>
                              <a:gd name="connsiteY406" fmla="*/ 206297 h 300594"/>
                              <a:gd name="connsiteX407" fmla="*/ 98643 w 174759"/>
                              <a:gd name="connsiteY407" fmla="*/ 210107 h 300594"/>
                              <a:gd name="connsiteX408" fmla="*/ 99596 w 174759"/>
                              <a:gd name="connsiteY408" fmla="*/ 210107 h 300594"/>
                              <a:gd name="connsiteX409" fmla="*/ 97691 w 174759"/>
                              <a:gd name="connsiteY409" fmla="*/ 207249 h 300594"/>
                              <a:gd name="connsiteX410" fmla="*/ 97691 w 174759"/>
                              <a:gd name="connsiteY410" fmla="*/ 207249 h 300594"/>
                              <a:gd name="connsiteX411" fmla="*/ 100548 w 174759"/>
                              <a:gd name="connsiteY411" fmla="*/ 207249 h 300594"/>
                              <a:gd name="connsiteX412" fmla="*/ 98643 w 174759"/>
                              <a:gd name="connsiteY412" fmla="*/ 205345 h 300594"/>
                              <a:gd name="connsiteX413" fmla="*/ 97691 w 174759"/>
                              <a:gd name="connsiteY413" fmla="*/ 204392 h 300594"/>
                              <a:gd name="connsiteX414" fmla="*/ 94833 w 174759"/>
                              <a:gd name="connsiteY414" fmla="*/ 202487 h 300594"/>
                              <a:gd name="connsiteX415" fmla="*/ 96738 w 174759"/>
                              <a:gd name="connsiteY415" fmla="*/ 201535 h 300594"/>
                              <a:gd name="connsiteX416" fmla="*/ 96738 w 174759"/>
                              <a:gd name="connsiteY416" fmla="*/ 202487 h 300594"/>
                              <a:gd name="connsiteX417" fmla="*/ 97691 w 174759"/>
                              <a:gd name="connsiteY417" fmla="*/ 202487 h 300594"/>
                              <a:gd name="connsiteX418" fmla="*/ 99596 w 174759"/>
                              <a:gd name="connsiteY418" fmla="*/ 201535 h 300594"/>
                              <a:gd name="connsiteX419" fmla="*/ 97691 w 174759"/>
                              <a:gd name="connsiteY419" fmla="*/ 199630 h 300594"/>
                              <a:gd name="connsiteX420" fmla="*/ 96738 w 174759"/>
                              <a:gd name="connsiteY420" fmla="*/ 201535 h 300594"/>
                              <a:gd name="connsiteX421" fmla="*/ 98643 w 174759"/>
                              <a:gd name="connsiteY421" fmla="*/ 216774 h 300594"/>
                              <a:gd name="connsiteX422" fmla="*/ 98643 w 174759"/>
                              <a:gd name="connsiteY422" fmla="*/ 216774 h 300594"/>
                              <a:gd name="connsiteX423" fmla="*/ 98643 w 174759"/>
                              <a:gd name="connsiteY423" fmla="*/ 216774 h 300594"/>
                              <a:gd name="connsiteX424" fmla="*/ 98643 w 174759"/>
                              <a:gd name="connsiteY424" fmla="*/ 216774 h 300594"/>
                              <a:gd name="connsiteX425" fmla="*/ 98643 w 174759"/>
                              <a:gd name="connsiteY425" fmla="*/ 216774 h 300594"/>
                              <a:gd name="connsiteX426" fmla="*/ 99596 w 174759"/>
                              <a:gd name="connsiteY426" fmla="*/ 197724 h 300594"/>
                              <a:gd name="connsiteX427" fmla="*/ 100548 w 174759"/>
                              <a:gd name="connsiteY427" fmla="*/ 198677 h 300594"/>
                              <a:gd name="connsiteX428" fmla="*/ 101501 w 174759"/>
                              <a:gd name="connsiteY428" fmla="*/ 197724 h 300594"/>
                              <a:gd name="connsiteX429" fmla="*/ 99596 w 174759"/>
                              <a:gd name="connsiteY429" fmla="*/ 196772 h 300594"/>
                              <a:gd name="connsiteX430" fmla="*/ 99596 w 174759"/>
                              <a:gd name="connsiteY430" fmla="*/ 197724 h 300594"/>
                              <a:gd name="connsiteX431" fmla="*/ 101501 w 174759"/>
                              <a:gd name="connsiteY431" fmla="*/ 211060 h 300594"/>
                              <a:gd name="connsiteX432" fmla="*/ 101501 w 174759"/>
                              <a:gd name="connsiteY432" fmla="*/ 212012 h 300594"/>
                              <a:gd name="connsiteX433" fmla="*/ 101501 w 174759"/>
                              <a:gd name="connsiteY433" fmla="*/ 214870 h 300594"/>
                              <a:gd name="connsiteX434" fmla="*/ 103406 w 174759"/>
                              <a:gd name="connsiteY434" fmla="*/ 212012 h 300594"/>
                              <a:gd name="connsiteX435" fmla="*/ 103406 w 174759"/>
                              <a:gd name="connsiteY435" fmla="*/ 210107 h 300594"/>
                              <a:gd name="connsiteX436" fmla="*/ 102453 w 174759"/>
                              <a:gd name="connsiteY436" fmla="*/ 207249 h 300594"/>
                              <a:gd name="connsiteX437" fmla="*/ 101501 w 174759"/>
                              <a:gd name="connsiteY437" fmla="*/ 211060 h 300594"/>
                              <a:gd name="connsiteX438" fmla="*/ 104358 w 174759"/>
                              <a:gd name="connsiteY438" fmla="*/ 200582 h 300594"/>
                              <a:gd name="connsiteX439" fmla="*/ 105311 w 174759"/>
                              <a:gd name="connsiteY439" fmla="*/ 201535 h 300594"/>
                              <a:gd name="connsiteX440" fmla="*/ 107216 w 174759"/>
                              <a:gd name="connsiteY440" fmla="*/ 203440 h 300594"/>
                              <a:gd name="connsiteX441" fmla="*/ 110073 w 174759"/>
                              <a:gd name="connsiteY441" fmla="*/ 203440 h 300594"/>
                              <a:gd name="connsiteX442" fmla="*/ 110073 w 174759"/>
                              <a:gd name="connsiteY442" fmla="*/ 203440 h 300594"/>
                              <a:gd name="connsiteX443" fmla="*/ 111026 w 174759"/>
                              <a:gd name="connsiteY443" fmla="*/ 201535 h 300594"/>
                              <a:gd name="connsiteX444" fmla="*/ 109121 w 174759"/>
                              <a:gd name="connsiteY444" fmla="*/ 195820 h 300594"/>
                              <a:gd name="connsiteX445" fmla="*/ 104358 w 174759"/>
                              <a:gd name="connsiteY445" fmla="*/ 197724 h 300594"/>
                              <a:gd name="connsiteX446" fmla="*/ 104358 w 174759"/>
                              <a:gd name="connsiteY446" fmla="*/ 200582 h 300594"/>
                              <a:gd name="connsiteX447" fmla="*/ 104358 w 174759"/>
                              <a:gd name="connsiteY447" fmla="*/ 195820 h 300594"/>
                              <a:gd name="connsiteX448" fmla="*/ 104358 w 174759"/>
                              <a:gd name="connsiteY448" fmla="*/ 195820 h 300594"/>
                              <a:gd name="connsiteX449" fmla="*/ 104358 w 174759"/>
                              <a:gd name="connsiteY449" fmla="*/ 193915 h 300594"/>
                              <a:gd name="connsiteX450" fmla="*/ 103406 w 174759"/>
                              <a:gd name="connsiteY450" fmla="*/ 194867 h 300594"/>
                              <a:gd name="connsiteX451" fmla="*/ 104358 w 174759"/>
                              <a:gd name="connsiteY451" fmla="*/ 195820 h 300594"/>
                              <a:gd name="connsiteX452" fmla="*/ 106263 w 174759"/>
                              <a:gd name="connsiteY452" fmla="*/ 208202 h 300594"/>
                              <a:gd name="connsiteX453" fmla="*/ 105311 w 174759"/>
                              <a:gd name="connsiteY453" fmla="*/ 209155 h 300594"/>
                              <a:gd name="connsiteX454" fmla="*/ 105311 w 174759"/>
                              <a:gd name="connsiteY454" fmla="*/ 210107 h 300594"/>
                              <a:gd name="connsiteX455" fmla="*/ 106263 w 174759"/>
                              <a:gd name="connsiteY455" fmla="*/ 208202 h 300594"/>
                              <a:gd name="connsiteX456" fmla="*/ 106263 w 174759"/>
                              <a:gd name="connsiteY456" fmla="*/ 208202 h 300594"/>
                              <a:gd name="connsiteX457" fmla="*/ 107216 w 174759"/>
                              <a:gd name="connsiteY457" fmla="*/ 200582 h 300594"/>
                              <a:gd name="connsiteX458" fmla="*/ 107216 w 174759"/>
                              <a:gd name="connsiteY458" fmla="*/ 200582 h 300594"/>
                              <a:gd name="connsiteX459" fmla="*/ 107216 w 174759"/>
                              <a:gd name="connsiteY459" fmla="*/ 200582 h 300594"/>
                              <a:gd name="connsiteX460" fmla="*/ 107216 w 174759"/>
                              <a:gd name="connsiteY460" fmla="*/ 200582 h 300594"/>
                              <a:gd name="connsiteX461" fmla="*/ 107216 w 174759"/>
                              <a:gd name="connsiteY461" fmla="*/ 200582 h 300594"/>
                              <a:gd name="connsiteX462" fmla="*/ 111026 w 174759"/>
                              <a:gd name="connsiteY462" fmla="*/ 204392 h 300594"/>
                              <a:gd name="connsiteX463" fmla="*/ 111026 w 174759"/>
                              <a:gd name="connsiteY463" fmla="*/ 204392 h 300594"/>
                              <a:gd name="connsiteX464" fmla="*/ 111978 w 174759"/>
                              <a:gd name="connsiteY464" fmla="*/ 205345 h 300594"/>
                              <a:gd name="connsiteX465" fmla="*/ 112931 w 174759"/>
                              <a:gd name="connsiteY465" fmla="*/ 204392 h 300594"/>
                              <a:gd name="connsiteX466" fmla="*/ 111026 w 174759"/>
                              <a:gd name="connsiteY466" fmla="*/ 204392 h 300594"/>
                              <a:gd name="connsiteX467" fmla="*/ 110073 w 174759"/>
                              <a:gd name="connsiteY467" fmla="*/ 192962 h 300594"/>
                              <a:gd name="connsiteX468" fmla="*/ 111026 w 174759"/>
                              <a:gd name="connsiteY468" fmla="*/ 193915 h 300594"/>
                              <a:gd name="connsiteX469" fmla="*/ 111978 w 174759"/>
                              <a:gd name="connsiteY469" fmla="*/ 192962 h 300594"/>
                              <a:gd name="connsiteX470" fmla="*/ 110073 w 174759"/>
                              <a:gd name="connsiteY470" fmla="*/ 192962 h 300594"/>
                              <a:gd name="connsiteX471" fmla="*/ 110073 w 174759"/>
                              <a:gd name="connsiteY471" fmla="*/ 192962 h 300594"/>
                              <a:gd name="connsiteX472" fmla="*/ 111978 w 174759"/>
                              <a:gd name="connsiteY472" fmla="*/ 198677 h 300594"/>
                              <a:gd name="connsiteX473" fmla="*/ 111978 w 174759"/>
                              <a:gd name="connsiteY473" fmla="*/ 198677 h 300594"/>
                              <a:gd name="connsiteX474" fmla="*/ 112931 w 174759"/>
                              <a:gd name="connsiteY474" fmla="*/ 198677 h 300594"/>
                              <a:gd name="connsiteX475" fmla="*/ 111978 w 174759"/>
                              <a:gd name="connsiteY475" fmla="*/ 198677 h 300594"/>
                              <a:gd name="connsiteX476" fmla="*/ 111978 w 174759"/>
                              <a:gd name="connsiteY476" fmla="*/ 198677 h 300594"/>
                              <a:gd name="connsiteX477" fmla="*/ 119598 w 174759"/>
                              <a:gd name="connsiteY477" fmla="*/ 121524 h 300594"/>
                              <a:gd name="connsiteX478" fmla="*/ 113883 w 174759"/>
                              <a:gd name="connsiteY478" fmla="*/ 118667 h 300594"/>
                              <a:gd name="connsiteX479" fmla="*/ 112931 w 174759"/>
                              <a:gd name="connsiteY479" fmla="*/ 118667 h 300594"/>
                              <a:gd name="connsiteX480" fmla="*/ 114836 w 174759"/>
                              <a:gd name="connsiteY480" fmla="*/ 121524 h 300594"/>
                              <a:gd name="connsiteX481" fmla="*/ 115788 w 174759"/>
                              <a:gd name="connsiteY481" fmla="*/ 123430 h 300594"/>
                              <a:gd name="connsiteX482" fmla="*/ 117693 w 174759"/>
                              <a:gd name="connsiteY482" fmla="*/ 123430 h 300594"/>
                              <a:gd name="connsiteX483" fmla="*/ 119598 w 174759"/>
                              <a:gd name="connsiteY483" fmla="*/ 121524 h 300594"/>
                              <a:gd name="connsiteX484" fmla="*/ 114836 w 174759"/>
                              <a:gd name="connsiteY484" fmla="*/ 105332 h 300594"/>
                              <a:gd name="connsiteX485" fmla="*/ 116741 w 174759"/>
                              <a:gd name="connsiteY485" fmla="*/ 104380 h 300594"/>
                              <a:gd name="connsiteX486" fmla="*/ 115788 w 174759"/>
                              <a:gd name="connsiteY486" fmla="*/ 103427 h 300594"/>
                              <a:gd name="connsiteX487" fmla="*/ 114836 w 174759"/>
                              <a:gd name="connsiteY487" fmla="*/ 104380 h 300594"/>
                              <a:gd name="connsiteX488" fmla="*/ 114836 w 174759"/>
                              <a:gd name="connsiteY488" fmla="*/ 105332 h 300594"/>
                              <a:gd name="connsiteX489" fmla="*/ 113883 w 174759"/>
                              <a:gd name="connsiteY489" fmla="*/ 96760 h 300594"/>
                              <a:gd name="connsiteX490" fmla="*/ 113883 w 174759"/>
                              <a:gd name="connsiteY490" fmla="*/ 96760 h 300594"/>
                              <a:gd name="connsiteX491" fmla="*/ 113883 w 174759"/>
                              <a:gd name="connsiteY491" fmla="*/ 96760 h 300594"/>
                              <a:gd name="connsiteX492" fmla="*/ 113883 w 174759"/>
                              <a:gd name="connsiteY492" fmla="*/ 96760 h 300594"/>
                              <a:gd name="connsiteX493" fmla="*/ 113883 w 174759"/>
                              <a:gd name="connsiteY493" fmla="*/ 96760 h 300594"/>
                              <a:gd name="connsiteX494" fmla="*/ 115788 w 174759"/>
                              <a:gd name="connsiteY494" fmla="*/ 218680 h 300594"/>
                              <a:gd name="connsiteX495" fmla="*/ 115788 w 174759"/>
                              <a:gd name="connsiteY495" fmla="*/ 218680 h 300594"/>
                              <a:gd name="connsiteX496" fmla="*/ 117693 w 174759"/>
                              <a:gd name="connsiteY496" fmla="*/ 218680 h 300594"/>
                              <a:gd name="connsiteX497" fmla="*/ 116741 w 174759"/>
                              <a:gd name="connsiteY497" fmla="*/ 217727 h 300594"/>
                              <a:gd name="connsiteX498" fmla="*/ 115788 w 174759"/>
                              <a:gd name="connsiteY498" fmla="*/ 218680 h 300594"/>
                              <a:gd name="connsiteX499" fmla="*/ 121503 w 174759"/>
                              <a:gd name="connsiteY499" fmla="*/ 99617 h 300594"/>
                              <a:gd name="connsiteX500" fmla="*/ 121503 w 174759"/>
                              <a:gd name="connsiteY500" fmla="*/ 99617 h 300594"/>
                              <a:gd name="connsiteX501" fmla="*/ 116741 w 174759"/>
                              <a:gd name="connsiteY501" fmla="*/ 100570 h 300594"/>
                              <a:gd name="connsiteX502" fmla="*/ 117693 w 174759"/>
                              <a:gd name="connsiteY502" fmla="*/ 101522 h 300594"/>
                              <a:gd name="connsiteX503" fmla="*/ 121503 w 174759"/>
                              <a:gd name="connsiteY503" fmla="*/ 99617 h 300594"/>
                              <a:gd name="connsiteX504" fmla="*/ 116741 w 174759"/>
                              <a:gd name="connsiteY504" fmla="*/ 64374 h 300594"/>
                              <a:gd name="connsiteX505" fmla="*/ 116741 w 174759"/>
                              <a:gd name="connsiteY505" fmla="*/ 64374 h 300594"/>
                              <a:gd name="connsiteX506" fmla="*/ 116741 w 174759"/>
                              <a:gd name="connsiteY506" fmla="*/ 64374 h 300594"/>
                              <a:gd name="connsiteX507" fmla="*/ 116741 w 174759"/>
                              <a:gd name="connsiteY507" fmla="*/ 64374 h 300594"/>
                              <a:gd name="connsiteX508" fmla="*/ 116741 w 174759"/>
                              <a:gd name="connsiteY508" fmla="*/ 64374 h 300594"/>
                              <a:gd name="connsiteX509" fmla="*/ 117693 w 174759"/>
                              <a:gd name="connsiteY509" fmla="*/ 112952 h 300594"/>
                              <a:gd name="connsiteX510" fmla="*/ 117693 w 174759"/>
                              <a:gd name="connsiteY510" fmla="*/ 112952 h 300594"/>
                              <a:gd name="connsiteX511" fmla="*/ 118646 w 174759"/>
                              <a:gd name="connsiteY511" fmla="*/ 111047 h 300594"/>
                              <a:gd name="connsiteX512" fmla="*/ 117693 w 174759"/>
                              <a:gd name="connsiteY512" fmla="*/ 112952 h 300594"/>
                              <a:gd name="connsiteX513" fmla="*/ 117693 w 174759"/>
                              <a:gd name="connsiteY513" fmla="*/ 112952 h 300594"/>
                              <a:gd name="connsiteX514" fmla="*/ 119598 w 174759"/>
                              <a:gd name="connsiteY514" fmla="*/ 210107 h 300594"/>
                              <a:gd name="connsiteX515" fmla="*/ 121503 w 174759"/>
                              <a:gd name="connsiteY515" fmla="*/ 210107 h 300594"/>
                              <a:gd name="connsiteX516" fmla="*/ 121503 w 174759"/>
                              <a:gd name="connsiteY516" fmla="*/ 211060 h 300594"/>
                              <a:gd name="connsiteX517" fmla="*/ 123408 w 174759"/>
                              <a:gd name="connsiteY517" fmla="*/ 216774 h 300594"/>
                              <a:gd name="connsiteX518" fmla="*/ 125313 w 174759"/>
                              <a:gd name="connsiteY518" fmla="*/ 219632 h 300594"/>
                              <a:gd name="connsiteX519" fmla="*/ 122456 w 174759"/>
                              <a:gd name="connsiteY519" fmla="*/ 219632 h 300594"/>
                              <a:gd name="connsiteX520" fmla="*/ 123408 w 174759"/>
                              <a:gd name="connsiteY520" fmla="*/ 220585 h 300594"/>
                              <a:gd name="connsiteX521" fmla="*/ 125313 w 174759"/>
                              <a:gd name="connsiteY521" fmla="*/ 218680 h 300594"/>
                              <a:gd name="connsiteX522" fmla="*/ 128171 w 174759"/>
                              <a:gd name="connsiteY522" fmla="*/ 213917 h 300594"/>
                              <a:gd name="connsiteX523" fmla="*/ 129123 w 174759"/>
                              <a:gd name="connsiteY523" fmla="*/ 212012 h 300594"/>
                              <a:gd name="connsiteX524" fmla="*/ 126266 w 174759"/>
                              <a:gd name="connsiteY524" fmla="*/ 211060 h 300594"/>
                              <a:gd name="connsiteX525" fmla="*/ 125313 w 174759"/>
                              <a:gd name="connsiteY525" fmla="*/ 210107 h 300594"/>
                              <a:gd name="connsiteX526" fmla="*/ 126266 w 174759"/>
                              <a:gd name="connsiteY526" fmla="*/ 207249 h 300594"/>
                              <a:gd name="connsiteX527" fmla="*/ 125313 w 174759"/>
                              <a:gd name="connsiteY527" fmla="*/ 204392 h 300594"/>
                              <a:gd name="connsiteX528" fmla="*/ 122456 w 174759"/>
                              <a:gd name="connsiteY528" fmla="*/ 204392 h 300594"/>
                              <a:gd name="connsiteX529" fmla="*/ 123408 w 174759"/>
                              <a:gd name="connsiteY529" fmla="*/ 202487 h 300594"/>
                              <a:gd name="connsiteX530" fmla="*/ 126266 w 174759"/>
                              <a:gd name="connsiteY530" fmla="*/ 201535 h 300594"/>
                              <a:gd name="connsiteX531" fmla="*/ 125313 w 174759"/>
                              <a:gd name="connsiteY531" fmla="*/ 197724 h 300594"/>
                              <a:gd name="connsiteX532" fmla="*/ 124361 w 174759"/>
                              <a:gd name="connsiteY532" fmla="*/ 197724 h 300594"/>
                              <a:gd name="connsiteX533" fmla="*/ 119598 w 174759"/>
                              <a:gd name="connsiteY533" fmla="*/ 202487 h 300594"/>
                              <a:gd name="connsiteX534" fmla="*/ 117693 w 174759"/>
                              <a:gd name="connsiteY534" fmla="*/ 203440 h 300594"/>
                              <a:gd name="connsiteX535" fmla="*/ 120551 w 174759"/>
                              <a:gd name="connsiteY535" fmla="*/ 205345 h 300594"/>
                              <a:gd name="connsiteX536" fmla="*/ 123408 w 174759"/>
                              <a:gd name="connsiteY536" fmla="*/ 205345 h 300594"/>
                              <a:gd name="connsiteX537" fmla="*/ 124361 w 174759"/>
                              <a:gd name="connsiteY537" fmla="*/ 209155 h 300594"/>
                              <a:gd name="connsiteX538" fmla="*/ 121503 w 174759"/>
                              <a:gd name="connsiteY538" fmla="*/ 208202 h 300594"/>
                              <a:gd name="connsiteX539" fmla="*/ 120551 w 174759"/>
                              <a:gd name="connsiteY539" fmla="*/ 208202 h 300594"/>
                              <a:gd name="connsiteX540" fmla="*/ 118646 w 174759"/>
                              <a:gd name="connsiteY540" fmla="*/ 209155 h 300594"/>
                              <a:gd name="connsiteX541" fmla="*/ 119598 w 174759"/>
                              <a:gd name="connsiteY541" fmla="*/ 210107 h 300594"/>
                              <a:gd name="connsiteX542" fmla="*/ 119598 w 174759"/>
                              <a:gd name="connsiteY542" fmla="*/ 198677 h 300594"/>
                              <a:gd name="connsiteX543" fmla="*/ 119598 w 174759"/>
                              <a:gd name="connsiteY543" fmla="*/ 198677 h 300594"/>
                              <a:gd name="connsiteX544" fmla="*/ 119598 w 174759"/>
                              <a:gd name="connsiteY544" fmla="*/ 197724 h 300594"/>
                              <a:gd name="connsiteX545" fmla="*/ 119598 w 174759"/>
                              <a:gd name="connsiteY545" fmla="*/ 198677 h 300594"/>
                              <a:gd name="connsiteX546" fmla="*/ 119598 w 174759"/>
                              <a:gd name="connsiteY546" fmla="*/ 198677 h 300594"/>
                              <a:gd name="connsiteX547" fmla="*/ 118646 w 174759"/>
                              <a:gd name="connsiteY547" fmla="*/ 71995 h 300594"/>
                              <a:gd name="connsiteX548" fmla="*/ 118646 w 174759"/>
                              <a:gd name="connsiteY548" fmla="*/ 71995 h 300594"/>
                              <a:gd name="connsiteX549" fmla="*/ 118646 w 174759"/>
                              <a:gd name="connsiteY549" fmla="*/ 71995 h 300594"/>
                              <a:gd name="connsiteX550" fmla="*/ 118646 w 174759"/>
                              <a:gd name="connsiteY550" fmla="*/ 71995 h 300594"/>
                              <a:gd name="connsiteX551" fmla="*/ 118646 w 174759"/>
                              <a:gd name="connsiteY551" fmla="*/ 71995 h 300594"/>
                              <a:gd name="connsiteX552" fmla="*/ 123408 w 174759"/>
                              <a:gd name="connsiteY552" fmla="*/ 92949 h 300594"/>
                              <a:gd name="connsiteX553" fmla="*/ 122456 w 174759"/>
                              <a:gd name="connsiteY553" fmla="*/ 91997 h 300594"/>
                              <a:gd name="connsiteX554" fmla="*/ 121503 w 174759"/>
                              <a:gd name="connsiteY554" fmla="*/ 92949 h 300594"/>
                              <a:gd name="connsiteX555" fmla="*/ 122456 w 174759"/>
                              <a:gd name="connsiteY555" fmla="*/ 93902 h 300594"/>
                              <a:gd name="connsiteX556" fmla="*/ 123408 w 174759"/>
                              <a:gd name="connsiteY556" fmla="*/ 92949 h 300594"/>
                              <a:gd name="connsiteX557" fmla="*/ 122456 w 174759"/>
                              <a:gd name="connsiteY557" fmla="*/ 106285 h 300594"/>
                              <a:gd name="connsiteX558" fmla="*/ 122456 w 174759"/>
                              <a:gd name="connsiteY558" fmla="*/ 106285 h 300594"/>
                              <a:gd name="connsiteX559" fmla="*/ 121503 w 174759"/>
                              <a:gd name="connsiteY559" fmla="*/ 107237 h 300594"/>
                              <a:gd name="connsiteX560" fmla="*/ 122456 w 174759"/>
                              <a:gd name="connsiteY560" fmla="*/ 107237 h 300594"/>
                              <a:gd name="connsiteX561" fmla="*/ 122456 w 174759"/>
                              <a:gd name="connsiteY561" fmla="*/ 106285 h 300594"/>
                              <a:gd name="connsiteX562" fmla="*/ 122456 w 174759"/>
                              <a:gd name="connsiteY562" fmla="*/ 224395 h 300594"/>
                              <a:gd name="connsiteX563" fmla="*/ 122456 w 174759"/>
                              <a:gd name="connsiteY563" fmla="*/ 224395 h 300594"/>
                              <a:gd name="connsiteX564" fmla="*/ 122456 w 174759"/>
                              <a:gd name="connsiteY564" fmla="*/ 224395 h 300594"/>
                              <a:gd name="connsiteX565" fmla="*/ 122456 w 174759"/>
                              <a:gd name="connsiteY565" fmla="*/ 224395 h 300594"/>
                              <a:gd name="connsiteX566" fmla="*/ 122456 w 174759"/>
                              <a:gd name="connsiteY566" fmla="*/ 224395 h 300594"/>
                              <a:gd name="connsiteX567" fmla="*/ 123408 w 174759"/>
                              <a:gd name="connsiteY567" fmla="*/ 89140 h 300594"/>
                              <a:gd name="connsiteX568" fmla="*/ 123408 w 174759"/>
                              <a:gd name="connsiteY568" fmla="*/ 89140 h 300594"/>
                              <a:gd name="connsiteX569" fmla="*/ 122456 w 174759"/>
                              <a:gd name="connsiteY569" fmla="*/ 89140 h 300594"/>
                              <a:gd name="connsiteX570" fmla="*/ 123408 w 174759"/>
                              <a:gd name="connsiteY570" fmla="*/ 89140 h 300594"/>
                              <a:gd name="connsiteX571" fmla="*/ 123408 w 174759"/>
                              <a:gd name="connsiteY571" fmla="*/ 89140 h 300594"/>
                              <a:gd name="connsiteX572" fmla="*/ 126266 w 174759"/>
                              <a:gd name="connsiteY572" fmla="*/ 96760 h 300594"/>
                              <a:gd name="connsiteX573" fmla="*/ 125313 w 174759"/>
                              <a:gd name="connsiteY573" fmla="*/ 95807 h 300594"/>
                              <a:gd name="connsiteX574" fmla="*/ 124361 w 174759"/>
                              <a:gd name="connsiteY574" fmla="*/ 96760 h 300594"/>
                              <a:gd name="connsiteX575" fmla="*/ 126266 w 174759"/>
                              <a:gd name="connsiteY575" fmla="*/ 96760 h 300594"/>
                              <a:gd name="connsiteX576" fmla="*/ 126266 w 174759"/>
                              <a:gd name="connsiteY576" fmla="*/ 96760 h 300594"/>
                              <a:gd name="connsiteX577" fmla="*/ 128171 w 174759"/>
                              <a:gd name="connsiteY577" fmla="*/ 125335 h 300594"/>
                              <a:gd name="connsiteX578" fmla="*/ 128171 w 174759"/>
                              <a:gd name="connsiteY578" fmla="*/ 125335 h 300594"/>
                              <a:gd name="connsiteX579" fmla="*/ 127218 w 174759"/>
                              <a:gd name="connsiteY579" fmla="*/ 127240 h 300594"/>
                              <a:gd name="connsiteX580" fmla="*/ 128171 w 174759"/>
                              <a:gd name="connsiteY580" fmla="*/ 125335 h 300594"/>
                              <a:gd name="connsiteX581" fmla="*/ 128171 w 174759"/>
                              <a:gd name="connsiteY581" fmla="*/ 125335 h 300594"/>
                              <a:gd name="connsiteX582" fmla="*/ 128171 w 174759"/>
                              <a:gd name="connsiteY582" fmla="*/ 76757 h 300594"/>
                              <a:gd name="connsiteX583" fmla="*/ 130076 w 174759"/>
                              <a:gd name="connsiteY583" fmla="*/ 76757 h 300594"/>
                              <a:gd name="connsiteX584" fmla="*/ 131981 w 174759"/>
                              <a:gd name="connsiteY584" fmla="*/ 74852 h 300594"/>
                              <a:gd name="connsiteX585" fmla="*/ 131028 w 174759"/>
                              <a:gd name="connsiteY585" fmla="*/ 74852 h 300594"/>
                              <a:gd name="connsiteX586" fmla="*/ 128171 w 174759"/>
                              <a:gd name="connsiteY586" fmla="*/ 76757 h 300594"/>
                              <a:gd name="connsiteX587" fmla="*/ 129123 w 174759"/>
                              <a:gd name="connsiteY587" fmla="*/ 130097 h 300594"/>
                              <a:gd name="connsiteX588" fmla="*/ 129123 w 174759"/>
                              <a:gd name="connsiteY588" fmla="*/ 130097 h 300594"/>
                              <a:gd name="connsiteX589" fmla="*/ 129123 w 174759"/>
                              <a:gd name="connsiteY589" fmla="*/ 130097 h 300594"/>
                              <a:gd name="connsiteX590" fmla="*/ 129123 w 174759"/>
                              <a:gd name="connsiteY590" fmla="*/ 130097 h 300594"/>
                              <a:gd name="connsiteX591" fmla="*/ 129123 w 174759"/>
                              <a:gd name="connsiteY591" fmla="*/ 130097 h 300594"/>
                              <a:gd name="connsiteX592" fmla="*/ 129123 w 174759"/>
                              <a:gd name="connsiteY592" fmla="*/ 218680 h 300594"/>
                              <a:gd name="connsiteX593" fmla="*/ 131028 w 174759"/>
                              <a:gd name="connsiteY593" fmla="*/ 219632 h 300594"/>
                              <a:gd name="connsiteX594" fmla="*/ 131028 w 174759"/>
                              <a:gd name="connsiteY594" fmla="*/ 216774 h 300594"/>
                              <a:gd name="connsiteX595" fmla="*/ 129123 w 174759"/>
                              <a:gd name="connsiteY595" fmla="*/ 218680 h 300594"/>
                              <a:gd name="connsiteX596" fmla="*/ 137696 w 174759"/>
                              <a:gd name="connsiteY596" fmla="*/ 102474 h 300594"/>
                              <a:gd name="connsiteX597" fmla="*/ 136743 w 174759"/>
                              <a:gd name="connsiteY597" fmla="*/ 102474 h 300594"/>
                              <a:gd name="connsiteX598" fmla="*/ 131028 w 174759"/>
                              <a:gd name="connsiteY598" fmla="*/ 111999 h 300594"/>
                              <a:gd name="connsiteX599" fmla="*/ 129123 w 174759"/>
                              <a:gd name="connsiteY599" fmla="*/ 111999 h 300594"/>
                              <a:gd name="connsiteX600" fmla="*/ 129123 w 174759"/>
                              <a:gd name="connsiteY600" fmla="*/ 112952 h 300594"/>
                              <a:gd name="connsiteX601" fmla="*/ 131028 w 174759"/>
                              <a:gd name="connsiteY601" fmla="*/ 111999 h 300594"/>
                              <a:gd name="connsiteX602" fmla="*/ 133886 w 174759"/>
                              <a:gd name="connsiteY602" fmla="*/ 111047 h 300594"/>
                              <a:gd name="connsiteX603" fmla="*/ 138648 w 174759"/>
                              <a:gd name="connsiteY603" fmla="*/ 104380 h 300594"/>
                              <a:gd name="connsiteX604" fmla="*/ 137696 w 174759"/>
                              <a:gd name="connsiteY604" fmla="*/ 102474 h 300594"/>
                              <a:gd name="connsiteX605" fmla="*/ 130076 w 174759"/>
                              <a:gd name="connsiteY605" fmla="*/ 205345 h 300594"/>
                              <a:gd name="connsiteX606" fmla="*/ 130076 w 174759"/>
                              <a:gd name="connsiteY606" fmla="*/ 205345 h 300594"/>
                              <a:gd name="connsiteX607" fmla="*/ 131028 w 174759"/>
                              <a:gd name="connsiteY607" fmla="*/ 205345 h 300594"/>
                              <a:gd name="connsiteX608" fmla="*/ 130076 w 174759"/>
                              <a:gd name="connsiteY608" fmla="*/ 205345 h 300594"/>
                              <a:gd name="connsiteX609" fmla="*/ 130076 w 174759"/>
                              <a:gd name="connsiteY609" fmla="*/ 205345 h 300594"/>
                              <a:gd name="connsiteX610" fmla="*/ 131028 w 174759"/>
                              <a:gd name="connsiteY610" fmla="*/ 87235 h 300594"/>
                              <a:gd name="connsiteX611" fmla="*/ 131981 w 174759"/>
                              <a:gd name="connsiteY611" fmla="*/ 89140 h 300594"/>
                              <a:gd name="connsiteX612" fmla="*/ 133886 w 174759"/>
                              <a:gd name="connsiteY612" fmla="*/ 87235 h 300594"/>
                              <a:gd name="connsiteX613" fmla="*/ 132933 w 174759"/>
                              <a:gd name="connsiteY613" fmla="*/ 85330 h 300594"/>
                              <a:gd name="connsiteX614" fmla="*/ 131028 w 174759"/>
                              <a:gd name="connsiteY614" fmla="*/ 87235 h 300594"/>
                              <a:gd name="connsiteX615" fmla="*/ 131028 w 174759"/>
                              <a:gd name="connsiteY615" fmla="*/ 224395 h 300594"/>
                              <a:gd name="connsiteX616" fmla="*/ 131028 w 174759"/>
                              <a:gd name="connsiteY616" fmla="*/ 224395 h 300594"/>
                              <a:gd name="connsiteX617" fmla="*/ 132933 w 174759"/>
                              <a:gd name="connsiteY617" fmla="*/ 224395 h 300594"/>
                              <a:gd name="connsiteX618" fmla="*/ 131028 w 174759"/>
                              <a:gd name="connsiteY618" fmla="*/ 224395 h 300594"/>
                              <a:gd name="connsiteX619" fmla="*/ 131028 w 174759"/>
                              <a:gd name="connsiteY619" fmla="*/ 224395 h 300594"/>
                              <a:gd name="connsiteX620" fmla="*/ 131028 w 174759"/>
                              <a:gd name="connsiteY620" fmla="*/ 216774 h 300594"/>
                              <a:gd name="connsiteX621" fmla="*/ 133886 w 174759"/>
                              <a:gd name="connsiteY621" fmla="*/ 217727 h 300594"/>
                              <a:gd name="connsiteX622" fmla="*/ 134838 w 174759"/>
                              <a:gd name="connsiteY622" fmla="*/ 218680 h 300594"/>
                              <a:gd name="connsiteX623" fmla="*/ 135791 w 174759"/>
                              <a:gd name="connsiteY623" fmla="*/ 219632 h 300594"/>
                              <a:gd name="connsiteX624" fmla="*/ 136743 w 174759"/>
                              <a:gd name="connsiteY624" fmla="*/ 218680 h 300594"/>
                              <a:gd name="connsiteX625" fmla="*/ 134838 w 174759"/>
                              <a:gd name="connsiteY625" fmla="*/ 217727 h 300594"/>
                              <a:gd name="connsiteX626" fmla="*/ 133886 w 174759"/>
                              <a:gd name="connsiteY626" fmla="*/ 217727 h 300594"/>
                              <a:gd name="connsiteX627" fmla="*/ 131028 w 174759"/>
                              <a:gd name="connsiteY627" fmla="*/ 216774 h 300594"/>
                              <a:gd name="connsiteX628" fmla="*/ 131981 w 174759"/>
                              <a:gd name="connsiteY628" fmla="*/ 97712 h 300594"/>
                              <a:gd name="connsiteX629" fmla="*/ 131981 w 174759"/>
                              <a:gd name="connsiteY629" fmla="*/ 97712 h 300594"/>
                              <a:gd name="connsiteX630" fmla="*/ 131981 w 174759"/>
                              <a:gd name="connsiteY630" fmla="*/ 97712 h 300594"/>
                              <a:gd name="connsiteX631" fmla="*/ 131981 w 174759"/>
                              <a:gd name="connsiteY631" fmla="*/ 97712 h 300594"/>
                              <a:gd name="connsiteX632" fmla="*/ 131981 w 174759"/>
                              <a:gd name="connsiteY632" fmla="*/ 97712 h 300594"/>
                              <a:gd name="connsiteX633" fmla="*/ 131981 w 174759"/>
                              <a:gd name="connsiteY633" fmla="*/ 198677 h 300594"/>
                              <a:gd name="connsiteX634" fmla="*/ 131981 w 174759"/>
                              <a:gd name="connsiteY634" fmla="*/ 198677 h 300594"/>
                              <a:gd name="connsiteX635" fmla="*/ 132933 w 174759"/>
                              <a:gd name="connsiteY635" fmla="*/ 198677 h 300594"/>
                              <a:gd name="connsiteX636" fmla="*/ 131981 w 174759"/>
                              <a:gd name="connsiteY636" fmla="*/ 198677 h 300594"/>
                              <a:gd name="connsiteX637" fmla="*/ 131981 w 174759"/>
                              <a:gd name="connsiteY637" fmla="*/ 198677 h 300594"/>
                              <a:gd name="connsiteX638" fmla="*/ 133886 w 174759"/>
                              <a:gd name="connsiteY638" fmla="*/ 209155 h 300594"/>
                              <a:gd name="connsiteX639" fmla="*/ 133886 w 174759"/>
                              <a:gd name="connsiteY639" fmla="*/ 209155 h 300594"/>
                              <a:gd name="connsiteX640" fmla="*/ 133886 w 174759"/>
                              <a:gd name="connsiteY640" fmla="*/ 211060 h 300594"/>
                              <a:gd name="connsiteX641" fmla="*/ 134838 w 174759"/>
                              <a:gd name="connsiteY641" fmla="*/ 211060 h 300594"/>
                              <a:gd name="connsiteX642" fmla="*/ 133886 w 174759"/>
                              <a:gd name="connsiteY642" fmla="*/ 209155 h 300594"/>
                              <a:gd name="connsiteX643" fmla="*/ 133886 w 174759"/>
                              <a:gd name="connsiteY643" fmla="*/ 115810 h 300594"/>
                              <a:gd name="connsiteX644" fmla="*/ 132933 w 174759"/>
                              <a:gd name="connsiteY644" fmla="*/ 116762 h 300594"/>
                              <a:gd name="connsiteX645" fmla="*/ 132933 w 174759"/>
                              <a:gd name="connsiteY645" fmla="*/ 118667 h 300594"/>
                              <a:gd name="connsiteX646" fmla="*/ 133886 w 174759"/>
                              <a:gd name="connsiteY646" fmla="*/ 117715 h 300594"/>
                              <a:gd name="connsiteX647" fmla="*/ 133886 w 174759"/>
                              <a:gd name="connsiteY647" fmla="*/ 115810 h 300594"/>
                              <a:gd name="connsiteX648" fmla="*/ 138648 w 174759"/>
                              <a:gd name="connsiteY648" fmla="*/ 83424 h 300594"/>
                              <a:gd name="connsiteX649" fmla="*/ 138648 w 174759"/>
                              <a:gd name="connsiteY649" fmla="*/ 83424 h 300594"/>
                              <a:gd name="connsiteX650" fmla="*/ 139601 w 174759"/>
                              <a:gd name="connsiteY650" fmla="*/ 83424 h 300594"/>
                              <a:gd name="connsiteX651" fmla="*/ 138648 w 174759"/>
                              <a:gd name="connsiteY651" fmla="*/ 83424 h 300594"/>
                              <a:gd name="connsiteX652" fmla="*/ 138648 w 174759"/>
                              <a:gd name="connsiteY652" fmla="*/ 83424 h 300594"/>
                              <a:gd name="connsiteX653" fmla="*/ 138648 w 174759"/>
                              <a:gd name="connsiteY653" fmla="*/ 218680 h 300594"/>
                              <a:gd name="connsiteX654" fmla="*/ 138648 w 174759"/>
                              <a:gd name="connsiteY654" fmla="*/ 218680 h 300594"/>
                              <a:gd name="connsiteX655" fmla="*/ 140553 w 174759"/>
                              <a:gd name="connsiteY655" fmla="*/ 218680 h 300594"/>
                              <a:gd name="connsiteX656" fmla="*/ 138648 w 174759"/>
                              <a:gd name="connsiteY656" fmla="*/ 218680 h 300594"/>
                              <a:gd name="connsiteX657" fmla="*/ 138648 w 174759"/>
                              <a:gd name="connsiteY657" fmla="*/ 218680 h 300594"/>
                              <a:gd name="connsiteX658" fmla="*/ 140553 w 174759"/>
                              <a:gd name="connsiteY658" fmla="*/ 88187 h 300594"/>
                              <a:gd name="connsiteX659" fmla="*/ 140553 w 174759"/>
                              <a:gd name="connsiteY659" fmla="*/ 88187 h 300594"/>
                              <a:gd name="connsiteX660" fmla="*/ 141506 w 174759"/>
                              <a:gd name="connsiteY660" fmla="*/ 88187 h 300594"/>
                              <a:gd name="connsiteX661" fmla="*/ 140553 w 174759"/>
                              <a:gd name="connsiteY661" fmla="*/ 88187 h 300594"/>
                              <a:gd name="connsiteX662" fmla="*/ 140553 w 174759"/>
                              <a:gd name="connsiteY662" fmla="*/ 88187 h 300594"/>
                              <a:gd name="connsiteX663" fmla="*/ 140553 w 174759"/>
                              <a:gd name="connsiteY663" fmla="*/ 206297 h 300594"/>
                              <a:gd name="connsiteX664" fmla="*/ 140553 w 174759"/>
                              <a:gd name="connsiteY664" fmla="*/ 206297 h 300594"/>
                              <a:gd name="connsiteX665" fmla="*/ 142458 w 174759"/>
                              <a:gd name="connsiteY665" fmla="*/ 206297 h 300594"/>
                              <a:gd name="connsiteX666" fmla="*/ 140553 w 174759"/>
                              <a:gd name="connsiteY666" fmla="*/ 206297 h 300594"/>
                              <a:gd name="connsiteX667" fmla="*/ 140553 w 174759"/>
                              <a:gd name="connsiteY667" fmla="*/ 206297 h 300594"/>
                              <a:gd name="connsiteX668" fmla="*/ 141506 w 174759"/>
                              <a:gd name="connsiteY668" fmla="*/ 211060 h 300594"/>
                              <a:gd name="connsiteX669" fmla="*/ 141506 w 174759"/>
                              <a:gd name="connsiteY669" fmla="*/ 211060 h 300594"/>
                              <a:gd name="connsiteX670" fmla="*/ 142458 w 174759"/>
                              <a:gd name="connsiteY670" fmla="*/ 213917 h 300594"/>
                              <a:gd name="connsiteX671" fmla="*/ 143411 w 174759"/>
                              <a:gd name="connsiteY671" fmla="*/ 212965 h 300594"/>
                              <a:gd name="connsiteX672" fmla="*/ 141506 w 174759"/>
                              <a:gd name="connsiteY672" fmla="*/ 211060 h 300594"/>
                              <a:gd name="connsiteX673" fmla="*/ 141506 w 174759"/>
                              <a:gd name="connsiteY673" fmla="*/ 221537 h 300594"/>
                              <a:gd name="connsiteX674" fmla="*/ 141506 w 174759"/>
                              <a:gd name="connsiteY674" fmla="*/ 221537 h 300594"/>
                              <a:gd name="connsiteX675" fmla="*/ 141506 w 174759"/>
                              <a:gd name="connsiteY675" fmla="*/ 221537 h 300594"/>
                              <a:gd name="connsiteX676" fmla="*/ 141506 w 174759"/>
                              <a:gd name="connsiteY676" fmla="*/ 221537 h 300594"/>
                              <a:gd name="connsiteX677" fmla="*/ 141506 w 174759"/>
                              <a:gd name="connsiteY677" fmla="*/ 221537 h 300594"/>
                              <a:gd name="connsiteX678" fmla="*/ 145316 w 174759"/>
                              <a:gd name="connsiteY678" fmla="*/ 15797 h 300594"/>
                              <a:gd name="connsiteX679" fmla="*/ 145316 w 174759"/>
                              <a:gd name="connsiteY679" fmla="*/ 15797 h 300594"/>
                              <a:gd name="connsiteX680" fmla="*/ 145316 w 174759"/>
                              <a:gd name="connsiteY680" fmla="*/ 16749 h 300594"/>
                              <a:gd name="connsiteX681" fmla="*/ 145316 w 174759"/>
                              <a:gd name="connsiteY681" fmla="*/ 15797 h 300594"/>
                              <a:gd name="connsiteX682" fmla="*/ 149126 w 174759"/>
                              <a:gd name="connsiteY682" fmla="*/ 15797 h 300594"/>
                              <a:gd name="connsiteX683" fmla="*/ 150078 w 174759"/>
                              <a:gd name="connsiteY683" fmla="*/ 11987 h 300594"/>
                              <a:gd name="connsiteX684" fmla="*/ 149126 w 174759"/>
                              <a:gd name="connsiteY684" fmla="*/ 11987 h 300594"/>
                              <a:gd name="connsiteX685" fmla="*/ 145316 w 174759"/>
                              <a:gd name="connsiteY685" fmla="*/ 15797 h 300594"/>
                              <a:gd name="connsiteX686" fmla="*/ 149126 w 174759"/>
                              <a:gd name="connsiteY686" fmla="*/ 15797 h 300594"/>
                              <a:gd name="connsiteX687" fmla="*/ 152936 w 174759"/>
                              <a:gd name="connsiteY687" fmla="*/ 21512 h 300594"/>
                              <a:gd name="connsiteX688" fmla="*/ 154841 w 174759"/>
                              <a:gd name="connsiteY688" fmla="*/ 20560 h 300594"/>
                              <a:gd name="connsiteX689" fmla="*/ 150078 w 174759"/>
                              <a:gd name="connsiteY689" fmla="*/ 17702 h 300594"/>
                              <a:gd name="connsiteX690" fmla="*/ 148173 w 174759"/>
                              <a:gd name="connsiteY690" fmla="*/ 19607 h 300594"/>
                              <a:gd name="connsiteX691" fmla="*/ 152936 w 174759"/>
                              <a:gd name="connsiteY691" fmla="*/ 21512 h 300594"/>
                              <a:gd name="connsiteX692" fmla="*/ 152936 w 174759"/>
                              <a:gd name="connsiteY692" fmla="*/ 14845 h 300594"/>
                              <a:gd name="connsiteX693" fmla="*/ 153888 w 174759"/>
                              <a:gd name="connsiteY693" fmla="*/ 16749 h 300594"/>
                              <a:gd name="connsiteX694" fmla="*/ 154841 w 174759"/>
                              <a:gd name="connsiteY694" fmla="*/ 15797 h 300594"/>
                              <a:gd name="connsiteX695" fmla="*/ 152936 w 174759"/>
                              <a:gd name="connsiteY695" fmla="*/ 14845 h 300594"/>
                              <a:gd name="connsiteX696" fmla="*/ 152936 w 174759"/>
                              <a:gd name="connsiteY696" fmla="*/ 14845 h 300594"/>
                              <a:gd name="connsiteX697" fmla="*/ 154841 w 174759"/>
                              <a:gd name="connsiteY697" fmla="*/ 28180 h 300594"/>
                              <a:gd name="connsiteX698" fmla="*/ 154841 w 174759"/>
                              <a:gd name="connsiteY698" fmla="*/ 28180 h 300594"/>
                              <a:gd name="connsiteX699" fmla="*/ 153888 w 174759"/>
                              <a:gd name="connsiteY699" fmla="*/ 28180 h 300594"/>
                              <a:gd name="connsiteX700" fmla="*/ 154841 w 174759"/>
                              <a:gd name="connsiteY700" fmla="*/ 28180 h 300594"/>
                              <a:gd name="connsiteX701" fmla="*/ 154841 w 174759"/>
                              <a:gd name="connsiteY701" fmla="*/ 28180 h 300594"/>
                              <a:gd name="connsiteX702" fmla="*/ 158651 w 174759"/>
                              <a:gd name="connsiteY702" fmla="*/ 30085 h 300594"/>
                              <a:gd name="connsiteX703" fmla="*/ 158651 w 174759"/>
                              <a:gd name="connsiteY703" fmla="*/ 30085 h 300594"/>
                              <a:gd name="connsiteX704" fmla="*/ 158651 w 174759"/>
                              <a:gd name="connsiteY704" fmla="*/ 30085 h 300594"/>
                              <a:gd name="connsiteX705" fmla="*/ 158651 w 174759"/>
                              <a:gd name="connsiteY705" fmla="*/ 30085 h 300594"/>
                              <a:gd name="connsiteX706" fmla="*/ 158651 w 174759"/>
                              <a:gd name="connsiteY706" fmla="*/ 30085 h 300594"/>
                              <a:gd name="connsiteX707" fmla="*/ 161508 w 174759"/>
                              <a:gd name="connsiteY707" fmla="*/ 27227 h 300594"/>
                              <a:gd name="connsiteX708" fmla="*/ 161508 w 174759"/>
                              <a:gd name="connsiteY708" fmla="*/ 27227 h 300594"/>
                              <a:gd name="connsiteX709" fmla="*/ 164366 w 174759"/>
                              <a:gd name="connsiteY709" fmla="*/ 26274 h 300594"/>
                              <a:gd name="connsiteX710" fmla="*/ 163413 w 174759"/>
                              <a:gd name="connsiteY710" fmla="*/ 26274 h 300594"/>
                              <a:gd name="connsiteX711" fmla="*/ 161508 w 174759"/>
                              <a:gd name="connsiteY711" fmla="*/ 27227 h 3005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Lst>
                            <a:rect l="l" t="t" r="r" b="b"/>
                            <a:pathLst>
                              <a:path w="174759" h="300594">
                                <a:moveTo>
                                  <a:pt x="139601" y="66280"/>
                                </a:moveTo>
                                <a:lnTo>
                                  <a:pt x="142458" y="71042"/>
                                </a:lnTo>
                                <a:cubicBezTo>
                                  <a:pt x="148173" y="77710"/>
                                  <a:pt x="150078" y="85330"/>
                                  <a:pt x="151031" y="93902"/>
                                </a:cubicBezTo>
                                <a:cubicBezTo>
                                  <a:pt x="151031" y="110095"/>
                                  <a:pt x="147221" y="124382"/>
                                  <a:pt x="136743" y="135812"/>
                                </a:cubicBezTo>
                                <a:cubicBezTo>
                                  <a:pt x="130076" y="143432"/>
                                  <a:pt x="122456" y="149147"/>
                                  <a:pt x="112931" y="152957"/>
                                </a:cubicBezTo>
                                <a:cubicBezTo>
                                  <a:pt x="111026" y="153910"/>
                                  <a:pt x="109121" y="153910"/>
                                  <a:pt x="108168" y="154862"/>
                                </a:cubicBezTo>
                                <a:cubicBezTo>
                                  <a:pt x="104358" y="156767"/>
                                  <a:pt x="100548" y="157720"/>
                                  <a:pt x="96738" y="157720"/>
                                </a:cubicBezTo>
                                <a:cubicBezTo>
                                  <a:pt x="93881" y="157720"/>
                                  <a:pt x="91023" y="158672"/>
                                  <a:pt x="88166" y="158672"/>
                                </a:cubicBezTo>
                                <a:cubicBezTo>
                                  <a:pt x="82451" y="160577"/>
                                  <a:pt x="75783" y="159624"/>
                                  <a:pt x="70068" y="158672"/>
                                </a:cubicBezTo>
                                <a:cubicBezTo>
                                  <a:pt x="67211" y="157720"/>
                                  <a:pt x="63401" y="156767"/>
                                  <a:pt x="60543" y="156767"/>
                                </a:cubicBezTo>
                                <a:cubicBezTo>
                                  <a:pt x="54828" y="155815"/>
                                  <a:pt x="50066" y="156767"/>
                                  <a:pt x="45303" y="159624"/>
                                </a:cubicBezTo>
                                <a:cubicBezTo>
                                  <a:pt x="42446" y="161530"/>
                                  <a:pt x="41493" y="163435"/>
                                  <a:pt x="41493" y="167245"/>
                                </a:cubicBezTo>
                                <a:cubicBezTo>
                                  <a:pt x="42446" y="170102"/>
                                  <a:pt x="44351" y="172007"/>
                                  <a:pt x="47208" y="172960"/>
                                </a:cubicBezTo>
                                <a:cubicBezTo>
                                  <a:pt x="55781" y="175817"/>
                                  <a:pt x="64353" y="178674"/>
                                  <a:pt x="73878" y="178674"/>
                                </a:cubicBezTo>
                                <a:cubicBezTo>
                                  <a:pt x="85308" y="179627"/>
                                  <a:pt x="94833" y="182485"/>
                                  <a:pt x="106263" y="184390"/>
                                </a:cubicBezTo>
                                <a:cubicBezTo>
                                  <a:pt x="114836" y="186295"/>
                                  <a:pt x="123408" y="188199"/>
                                  <a:pt x="131981" y="191057"/>
                                </a:cubicBezTo>
                                <a:cubicBezTo>
                                  <a:pt x="144363" y="195820"/>
                                  <a:pt x="154841" y="202487"/>
                                  <a:pt x="162461" y="213917"/>
                                </a:cubicBezTo>
                                <a:cubicBezTo>
                                  <a:pt x="166271" y="218680"/>
                                  <a:pt x="168176" y="224395"/>
                                  <a:pt x="169128" y="230110"/>
                                </a:cubicBezTo>
                                <a:cubicBezTo>
                                  <a:pt x="171986" y="249160"/>
                                  <a:pt x="165318" y="266305"/>
                                  <a:pt x="151983" y="279640"/>
                                </a:cubicBezTo>
                                <a:cubicBezTo>
                                  <a:pt x="140553" y="290117"/>
                                  <a:pt x="128171" y="294880"/>
                                  <a:pt x="112931" y="296785"/>
                                </a:cubicBezTo>
                                <a:cubicBezTo>
                                  <a:pt x="103406" y="298690"/>
                                  <a:pt x="93881" y="300595"/>
                                  <a:pt x="84356" y="300595"/>
                                </a:cubicBezTo>
                                <a:cubicBezTo>
                                  <a:pt x="74831" y="300595"/>
                                  <a:pt x="65306" y="300595"/>
                                  <a:pt x="54828" y="297737"/>
                                </a:cubicBezTo>
                                <a:cubicBezTo>
                                  <a:pt x="50066" y="296785"/>
                                  <a:pt x="46256" y="294880"/>
                                  <a:pt x="41493" y="293927"/>
                                </a:cubicBezTo>
                                <a:cubicBezTo>
                                  <a:pt x="29111" y="291070"/>
                                  <a:pt x="18633" y="285355"/>
                                  <a:pt x="10061" y="275830"/>
                                </a:cubicBezTo>
                                <a:cubicBezTo>
                                  <a:pt x="-2322" y="263447"/>
                                  <a:pt x="-3274" y="249160"/>
                                  <a:pt x="7203" y="233920"/>
                                </a:cubicBezTo>
                                <a:cubicBezTo>
                                  <a:pt x="12918" y="227252"/>
                                  <a:pt x="19586" y="221537"/>
                                  <a:pt x="27206" y="217727"/>
                                </a:cubicBezTo>
                                <a:cubicBezTo>
                                  <a:pt x="28158" y="217727"/>
                                  <a:pt x="28158" y="217727"/>
                                  <a:pt x="29111" y="216774"/>
                                </a:cubicBezTo>
                                <a:cubicBezTo>
                                  <a:pt x="30063" y="215822"/>
                                  <a:pt x="32921" y="215822"/>
                                  <a:pt x="32921" y="213917"/>
                                </a:cubicBezTo>
                                <a:cubicBezTo>
                                  <a:pt x="32921" y="212012"/>
                                  <a:pt x="30063" y="212012"/>
                                  <a:pt x="29111" y="212012"/>
                                </a:cubicBezTo>
                                <a:cubicBezTo>
                                  <a:pt x="17681" y="207249"/>
                                  <a:pt x="11966" y="198677"/>
                                  <a:pt x="9108" y="188199"/>
                                </a:cubicBezTo>
                                <a:cubicBezTo>
                                  <a:pt x="7203" y="181532"/>
                                  <a:pt x="9108" y="174865"/>
                                  <a:pt x="12918" y="169149"/>
                                </a:cubicBezTo>
                                <a:cubicBezTo>
                                  <a:pt x="17681" y="159624"/>
                                  <a:pt x="26253" y="155815"/>
                                  <a:pt x="35778" y="152005"/>
                                </a:cubicBezTo>
                                <a:cubicBezTo>
                                  <a:pt x="37683" y="151052"/>
                                  <a:pt x="41493" y="151052"/>
                                  <a:pt x="41493" y="149147"/>
                                </a:cubicBezTo>
                                <a:cubicBezTo>
                                  <a:pt x="41493" y="146290"/>
                                  <a:pt x="38636" y="145337"/>
                                  <a:pt x="35778" y="144385"/>
                                </a:cubicBezTo>
                                <a:cubicBezTo>
                                  <a:pt x="27206" y="138670"/>
                                  <a:pt x="20538" y="131049"/>
                                  <a:pt x="17681" y="120572"/>
                                </a:cubicBezTo>
                                <a:cubicBezTo>
                                  <a:pt x="15776" y="113905"/>
                                  <a:pt x="12918" y="108190"/>
                                  <a:pt x="13871" y="100570"/>
                                </a:cubicBezTo>
                                <a:cubicBezTo>
                                  <a:pt x="14823" y="91045"/>
                                  <a:pt x="16728" y="82472"/>
                                  <a:pt x="20538" y="74852"/>
                                </a:cubicBezTo>
                                <a:cubicBezTo>
                                  <a:pt x="21491" y="72947"/>
                                  <a:pt x="21491" y="71995"/>
                                  <a:pt x="22443" y="71042"/>
                                </a:cubicBezTo>
                                <a:cubicBezTo>
                                  <a:pt x="37683" y="51992"/>
                                  <a:pt x="56733" y="41515"/>
                                  <a:pt x="81498" y="40562"/>
                                </a:cubicBezTo>
                                <a:cubicBezTo>
                                  <a:pt x="93881" y="41515"/>
                                  <a:pt x="104358" y="42467"/>
                                  <a:pt x="115788" y="47230"/>
                                </a:cubicBezTo>
                                <a:cubicBezTo>
                                  <a:pt x="119598" y="49135"/>
                                  <a:pt x="123408" y="50087"/>
                                  <a:pt x="126266" y="52945"/>
                                </a:cubicBezTo>
                                <a:cubicBezTo>
                                  <a:pt x="131981" y="57707"/>
                                  <a:pt x="148173" y="53897"/>
                                  <a:pt x="151031" y="45324"/>
                                </a:cubicBezTo>
                                <a:cubicBezTo>
                                  <a:pt x="152936" y="40562"/>
                                  <a:pt x="151031" y="36752"/>
                                  <a:pt x="146268" y="36752"/>
                                </a:cubicBezTo>
                                <a:cubicBezTo>
                                  <a:pt x="132933" y="35799"/>
                                  <a:pt x="128171" y="22465"/>
                                  <a:pt x="133886" y="11035"/>
                                </a:cubicBezTo>
                                <a:cubicBezTo>
                                  <a:pt x="137696" y="1510"/>
                                  <a:pt x="148173" y="-1348"/>
                                  <a:pt x="156746" y="557"/>
                                </a:cubicBezTo>
                                <a:cubicBezTo>
                                  <a:pt x="172938" y="3415"/>
                                  <a:pt x="176748" y="17702"/>
                                  <a:pt x="173891" y="29132"/>
                                </a:cubicBezTo>
                                <a:cubicBezTo>
                                  <a:pt x="170081" y="46277"/>
                                  <a:pt x="159603" y="56755"/>
                                  <a:pt x="142458" y="62470"/>
                                </a:cubicBezTo>
                                <a:cubicBezTo>
                                  <a:pt x="138648" y="63422"/>
                                  <a:pt x="138648" y="63422"/>
                                  <a:pt x="139601" y="66280"/>
                                </a:cubicBezTo>
                                <a:close/>
                                <a:moveTo>
                                  <a:pt x="22443" y="111047"/>
                                </a:moveTo>
                                <a:cubicBezTo>
                                  <a:pt x="22443" y="111047"/>
                                  <a:pt x="21491" y="111047"/>
                                  <a:pt x="21491" y="111047"/>
                                </a:cubicBezTo>
                                <a:cubicBezTo>
                                  <a:pt x="21491" y="111047"/>
                                  <a:pt x="21491" y="111047"/>
                                  <a:pt x="21491" y="111999"/>
                                </a:cubicBezTo>
                                <a:cubicBezTo>
                                  <a:pt x="21491" y="111047"/>
                                  <a:pt x="21491" y="111047"/>
                                  <a:pt x="22443" y="111047"/>
                                </a:cubicBezTo>
                                <a:cubicBezTo>
                                  <a:pt x="22443" y="111047"/>
                                  <a:pt x="22443" y="111047"/>
                                  <a:pt x="22443" y="111047"/>
                                </a:cubicBezTo>
                                <a:close/>
                                <a:moveTo>
                                  <a:pt x="25301" y="99617"/>
                                </a:moveTo>
                                <a:cubicBezTo>
                                  <a:pt x="25301" y="99617"/>
                                  <a:pt x="24348" y="99617"/>
                                  <a:pt x="25301" y="99617"/>
                                </a:cubicBezTo>
                                <a:cubicBezTo>
                                  <a:pt x="24348" y="98665"/>
                                  <a:pt x="24348" y="99617"/>
                                  <a:pt x="24348" y="99617"/>
                                </a:cubicBezTo>
                                <a:cubicBezTo>
                                  <a:pt x="24348" y="100570"/>
                                  <a:pt x="24348" y="100570"/>
                                  <a:pt x="25301" y="99617"/>
                                </a:cubicBezTo>
                                <a:cubicBezTo>
                                  <a:pt x="25301" y="100570"/>
                                  <a:pt x="25301" y="100570"/>
                                  <a:pt x="25301" y="99617"/>
                                </a:cubicBezTo>
                                <a:close/>
                                <a:moveTo>
                                  <a:pt x="26253" y="83424"/>
                                </a:moveTo>
                                <a:cubicBezTo>
                                  <a:pt x="27206" y="83424"/>
                                  <a:pt x="28158" y="83424"/>
                                  <a:pt x="28158" y="82472"/>
                                </a:cubicBezTo>
                                <a:cubicBezTo>
                                  <a:pt x="28158" y="82472"/>
                                  <a:pt x="27206" y="81520"/>
                                  <a:pt x="27206" y="81520"/>
                                </a:cubicBezTo>
                                <a:cubicBezTo>
                                  <a:pt x="26253" y="81520"/>
                                  <a:pt x="25301" y="82472"/>
                                  <a:pt x="26253" y="83424"/>
                                </a:cubicBezTo>
                                <a:cubicBezTo>
                                  <a:pt x="25301" y="83424"/>
                                  <a:pt x="26253" y="83424"/>
                                  <a:pt x="26253" y="83424"/>
                                </a:cubicBezTo>
                                <a:close/>
                                <a:moveTo>
                                  <a:pt x="32921" y="118667"/>
                                </a:moveTo>
                                <a:cubicBezTo>
                                  <a:pt x="33873" y="117715"/>
                                  <a:pt x="35778" y="115810"/>
                                  <a:pt x="33873" y="114857"/>
                                </a:cubicBezTo>
                                <a:cubicBezTo>
                                  <a:pt x="32921" y="112952"/>
                                  <a:pt x="30063" y="112952"/>
                                  <a:pt x="28158" y="111999"/>
                                </a:cubicBezTo>
                                <a:cubicBezTo>
                                  <a:pt x="27206" y="111999"/>
                                  <a:pt x="27206" y="112952"/>
                                  <a:pt x="26253" y="112952"/>
                                </a:cubicBezTo>
                                <a:cubicBezTo>
                                  <a:pt x="26253" y="112952"/>
                                  <a:pt x="26253" y="114857"/>
                                  <a:pt x="26253" y="114857"/>
                                </a:cubicBezTo>
                                <a:cubicBezTo>
                                  <a:pt x="29111" y="114857"/>
                                  <a:pt x="28158" y="116762"/>
                                  <a:pt x="29111" y="118667"/>
                                </a:cubicBezTo>
                                <a:cubicBezTo>
                                  <a:pt x="31016" y="120572"/>
                                  <a:pt x="31968" y="119620"/>
                                  <a:pt x="32921" y="118667"/>
                                </a:cubicBezTo>
                                <a:close/>
                                <a:moveTo>
                                  <a:pt x="26253" y="90092"/>
                                </a:moveTo>
                                <a:cubicBezTo>
                                  <a:pt x="26253" y="90092"/>
                                  <a:pt x="26253" y="90092"/>
                                  <a:pt x="26253" y="90092"/>
                                </a:cubicBezTo>
                                <a:cubicBezTo>
                                  <a:pt x="27206" y="91045"/>
                                  <a:pt x="28158" y="90092"/>
                                  <a:pt x="28158" y="90092"/>
                                </a:cubicBezTo>
                                <a:cubicBezTo>
                                  <a:pt x="27206" y="90092"/>
                                  <a:pt x="27206" y="90092"/>
                                  <a:pt x="26253" y="90092"/>
                                </a:cubicBezTo>
                                <a:cubicBezTo>
                                  <a:pt x="26253" y="90092"/>
                                  <a:pt x="26253" y="90092"/>
                                  <a:pt x="26253" y="90092"/>
                                </a:cubicBezTo>
                                <a:close/>
                                <a:moveTo>
                                  <a:pt x="27206" y="76757"/>
                                </a:moveTo>
                                <a:cubicBezTo>
                                  <a:pt x="29111" y="76757"/>
                                  <a:pt x="30063" y="76757"/>
                                  <a:pt x="31016" y="74852"/>
                                </a:cubicBezTo>
                                <a:cubicBezTo>
                                  <a:pt x="31016" y="74852"/>
                                  <a:pt x="31016" y="73899"/>
                                  <a:pt x="31016" y="73899"/>
                                </a:cubicBezTo>
                                <a:cubicBezTo>
                                  <a:pt x="28158" y="73899"/>
                                  <a:pt x="27206" y="74852"/>
                                  <a:pt x="27206" y="76757"/>
                                </a:cubicBezTo>
                                <a:cubicBezTo>
                                  <a:pt x="26253" y="76757"/>
                                  <a:pt x="26253" y="76757"/>
                                  <a:pt x="27206" y="76757"/>
                                </a:cubicBezTo>
                                <a:close/>
                                <a:moveTo>
                                  <a:pt x="33873" y="97712"/>
                                </a:moveTo>
                                <a:cubicBezTo>
                                  <a:pt x="34826" y="97712"/>
                                  <a:pt x="34826" y="97712"/>
                                  <a:pt x="34826" y="96760"/>
                                </a:cubicBezTo>
                                <a:cubicBezTo>
                                  <a:pt x="34826" y="94855"/>
                                  <a:pt x="28158" y="92949"/>
                                  <a:pt x="26253" y="93902"/>
                                </a:cubicBezTo>
                                <a:cubicBezTo>
                                  <a:pt x="26253" y="93902"/>
                                  <a:pt x="25301" y="94855"/>
                                  <a:pt x="26253" y="95807"/>
                                </a:cubicBezTo>
                                <a:cubicBezTo>
                                  <a:pt x="29111" y="94855"/>
                                  <a:pt x="31968" y="95807"/>
                                  <a:pt x="33873" y="97712"/>
                                </a:cubicBezTo>
                                <a:close/>
                                <a:moveTo>
                                  <a:pt x="28158" y="98665"/>
                                </a:moveTo>
                                <a:cubicBezTo>
                                  <a:pt x="28158" y="98665"/>
                                  <a:pt x="28158" y="98665"/>
                                  <a:pt x="28158" y="98665"/>
                                </a:cubicBezTo>
                                <a:cubicBezTo>
                                  <a:pt x="27206" y="100570"/>
                                  <a:pt x="28158" y="100570"/>
                                  <a:pt x="28158" y="100570"/>
                                </a:cubicBezTo>
                                <a:cubicBezTo>
                                  <a:pt x="29111" y="100570"/>
                                  <a:pt x="29111" y="99617"/>
                                  <a:pt x="28158" y="98665"/>
                                </a:cubicBezTo>
                                <a:cubicBezTo>
                                  <a:pt x="29111" y="98665"/>
                                  <a:pt x="29111" y="98665"/>
                                  <a:pt x="28158" y="98665"/>
                                </a:cubicBezTo>
                                <a:close/>
                                <a:moveTo>
                                  <a:pt x="30063" y="86282"/>
                                </a:moveTo>
                                <a:cubicBezTo>
                                  <a:pt x="30063" y="86282"/>
                                  <a:pt x="29111" y="87235"/>
                                  <a:pt x="30063" y="86282"/>
                                </a:cubicBezTo>
                                <a:cubicBezTo>
                                  <a:pt x="29111" y="88187"/>
                                  <a:pt x="32921" y="91045"/>
                                  <a:pt x="33873" y="91045"/>
                                </a:cubicBezTo>
                                <a:lnTo>
                                  <a:pt x="34826" y="91045"/>
                                </a:lnTo>
                                <a:cubicBezTo>
                                  <a:pt x="35778" y="91045"/>
                                  <a:pt x="36731" y="91045"/>
                                  <a:pt x="35778" y="89140"/>
                                </a:cubicBezTo>
                                <a:cubicBezTo>
                                  <a:pt x="35778" y="88187"/>
                                  <a:pt x="31016" y="86282"/>
                                  <a:pt x="30063" y="86282"/>
                                </a:cubicBezTo>
                                <a:close/>
                                <a:moveTo>
                                  <a:pt x="31016" y="80567"/>
                                </a:moveTo>
                                <a:cubicBezTo>
                                  <a:pt x="31016" y="81520"/>
                                  <a:pt x="31016" y="82472"/>
                                  <a:pt x="31016" y="82472"/>
                                </a:cubicBezTo>
                                <a:cubicBezTo>
                                  <a:pt x="32921" y="81520"/>
                                  <a:pt x="33873" y="83424"/>
                                  <a:pt x="35778" y="84377"/>
                                </a:cubicBezTo>
                                <a:cubicBezTo>
                                  <a:pt x="35778" y="84377"/>
                                  <a:pt x="36731" y="84377"/>
                                  <a:pt x="36731" y="83424"/>
                                </a:cubicBezTo>
                                <a:cubicBezTo>
                                  <a:pt x="36731" y="83424"/>
                                  <a:pt x="36731" y="82472"/>
                                  <a:pt x="36731" y="82472"/>
                                </a:cubicBezTo>
                                <a:cubicBezTo>
                                  <a:pt x="35778" y="80567"/>
                                  <a:pt x="34826" y="79615"/>
                                  <a:pt x="32921" y="78662"/>
                                </a:cubicBezTo>
                                <a:cubicBezTo>
                                  <a:pt x="31968" y="79615"/>
                                  <a:pt x="31016" y="80567"/>
                                  <a:pt x="31016" y="80567"/>
                                </a:cubicBezTo>
                                <a:close/>
                                <a:moveTo>
                                  <a:pt x="32921" y="106285"/>
                                </a:moveTo>
                                <a:cubicBezTo>
                                  <a:pt x="32921" y="107237"/>
                                  <a:pt x="33873" y="107237"/>
                                  <a:pt x="33873" y="107237"/>
                                </a:cubicBezTo>
                                <a:cubicBezTo>
                                  <a:pt x="35778" y="106285"/>
                                  <a:pt x="36731" y="106285"/>
                                  <a:pt x="36731" y="105332"/>
                                </a:cubicBezTo>
                                <a:cubicBezTo>
                                  <a:pt x="36731" y="104380"/>
                                  <a:pt x="36731" y="104380"/>
                                  <a:pt x="35778" y="104380"/>
                                </a:cubicBezTo>
                                <a:cubicBezTo>
                                  <a:pt x="33873" y="104380"/>
                                  <a:pt x="32921" y="105332"/>
                                  <a:pt x="32921" y="106285"/>
                                </a:cubicBezTo>
                                <a:close/>
                                <a:moveTo>
                                  <a:pt x="36731" y="190105"/>
                                </a:moveTo>
                                <a:cubicBezTo>
                                  <a:pt x="36731" y="190105"/>
                                  <a:pt x="36731" y="189152"/>
                                  <a:pt x="36731" y="190105"/>
                                </a:cubicBezTo>
                                <a:cubicBezTo>
                                  <a:pt x="34826" y="189152"/>
                                  <a:pt x="34826" y="191057"/>
                                  <a:pt x="34826" y="192010"/>
                                </a:cubicBezTo>
                                <a:cubicBezTo>
                                  <a:pt x="33873" y="192962"/>
                                  <a:pt x="33873" y="192962"/>
                                  <a:pt x="33873" y="193915"/>
                                </a:cubicBezTo>
                                <a:cubicBezTo>
                                  <a:pt x="33873" y="193915"/>
                                  <a:pt x="32921" y="194867"/>
                                  <a:pt x="33873" y="194867"/>
                                </a:cubicBezTo>
                                <a:cubicBezTo>
                                  <a:pt x="35778" y="193915"/>
                                  <a:pt x="35778" y="192010"/>
                                  <a:pt x="36731" y="190105"/>
                                </a:cubicBezTo>
                                <a:close/>
                                <a:moveTo>
                                  <a:pt x="37683" y="122477"/>
                                </a:moveTo>
                                <a:cubicBezTo>
                                  <a:pt x="37683" y="121524"/>
                                  <a:pt x="36731" y="120572"/>
                                  <a:pt x="35778" y="120572"/>
                                </a:cubicBezTo>
                                <a:cubicBezTo>
                                  <a:pt x="33873" y="120572"/>
                                  <a:pt x="33873" y="122477"/>
                                  <a:pt x="33873" y="124382"/>
                                </a:cubicBezTo>
                                <a:cubicBezTo>
                                  <a:pt x="33873" y="124382"/>
                                  <a:pt x="33873" y="125335"/>
                                  <a:pt x="34826" y="126287"/>
                                </a:cubicBezTo>
                                <a:cubicBezTo>
                                  <a:pt x="34826" y="123430"/>
                                  <a:pt x="36731" y="123430"/>
                                  <a:pt x="37683" y="122477"/>
                                </a:cubicBezTo>
                                <a:close/>
                                <a:moveTo>
                                  <a:pt x="39588" y="273924"/>
                                </a:moveTo>
                                <a:cubicBezTo>
                                  <a:pt x="42446" y="278687"/>
                                  <a:pt x="45303" y="281545"/>
                                  <a:pt x="51018" y="284402"/>
                                </a:cubicBezTo>
                                <a:cubicBezTo>
                                  <a:pt x="60543" y="288212"/>
                                  <a:pt x="70068" y="290117"/>
                                  <a:pt x="79593" y="290117"/>
                                </a:cubicBezTo>
                                <a:cubicBezTo>
                                  <a:pt x="94833" y="292022"/>
                                  <a:pt x="117693" y="281545"/>
                                  <a:pt x="129123" y="272972"/>
                                </a:cubicBezTo>
                                <a:cubicBezTo>
                                  <a:pt x="135791" y="268210"/>
                                  <a:pt x="138648" y="261542"/>
                                  <a:pt x="138648" y="253922"/>
                                </a:cubicBezTo>
                                <a:cubicBezTo>
                                  <a:pt x="138648" y="247255"/>
                                  <a:pt x="136743" y="241540"/>
                                  <a:pt x="131028" y="237730"/>
                                </a:cubicBezTo>
                                <a:cubicBezTo>
                                  <a:pt x="125313" y="233920"/>
                                  <a:pt x="119598" y="231062"/>
                                  <a:pt x="113883" y="230110"/>
                                </a:cubicBezTo>
                                <a:cubicBezTo>
                                  <a:pt x="97691" y="227252"/>
                                  <a:pt x="81498" y="223442"/>
                                  <a:pt x="65306" y="220585"/>
                                </a:cubicBezTo>
                                <a:cubicBezTo>
                                  <a:pt x="64353" y="220585"/>
                                  <a:pt x="63401" y="219632"/>
                                  <a:pt x="61496" y="220585"/>
                                </a:cubicBezTo>
                                <a:cubicBezTo>
                                  <a:pt x="55781" y="222490"/>
                                  <a:pt x="51018" y="223442"/>
                                  <a:pt x="46256" y="228205"/>
                                </a:cubicBezTo>
                                <a:cubicBezTo>
                                  <a:pt x="33873" y="239635"/>
                                  <a:pt x="31016" y="259637"/>
                                  <a:pt x="39588" y="273924"/>
                                </a:cubicBezTo>
                                <a:close/>
                                <a:moveTo>
                                  <a:pt x="36731" y="114857"/>
                                </a:moveTo>
                                <a:cubicBezTo>
                                  <a:pt x="36731" y="115810"/>
                                  <a:pt x="36731" y="116762"/>
                                  <a:pt x="37683" y="116762"/>
                                </a:cubicBezTo>
                                <a:cubicBezTo>
                                  <a:pt x="38636" y="116762"/>
                                  <a:pt x="38636" y="116762"/>
                                  <a:pt x="38636" y="115810"/>
                                </a:cubicBezTo>
                                <a:cubicBezTo>
                                  <a:pt x="38636" y="114857"/>
                                  <a:pt x="38636" y="113905"/>
                                  <a:pt x="37683" y="113905"/>
                                </a:cubicBezTo>
                                <a:cubicBezTo>
                                  <a:pt x="37683" y="113905"/>
                                  <a:pt x="36731" y="113905"/>
                                  <a:pt x="36731" y="114857"/>
                                </a:cubicBezTo>
                                <a:close/>
                                <a:moveTo>
                                  <a:pt x="39588" y="80567"/>
                                </a:moveTo>
                                <a:cubicBezTo>
                                  <a:pt x="41493" y="80567"/>
                                  <a:pt x="41493" y="79615"/>
                                  <a:pt x="41493" y="77710"/>
                                </a:cubicBezTo>
                                <a:cubicBezTo>
                                  <a:pt x="39588" y="76757"/>
                                  <a:pt x="38636" y="75805"/>
                                  <a:pt x="38636" y="73899"/>
                                </a:cubicBezTo>
                                <a:cubicBezTo>
                                  <a:pt x="39588" y="73899"/>
                                  <a:pt x="39588" y="73899"/>
                                  <a:pt x="39588" y="72947"/>
                                </a:cubicBezTo>
                                <a:cubicBezTo>
                                  <a:pt x="39588" y="72947"/>
                                  <a:pt x="39588" y="71995"/>
                                  <a:pt x="39588" y="71995"/>
                                </a:cubicBezTo>
                                <a:cubicBezTo>
                                  <a:pt x="38636" y="71995"/>
                                  <a:pt x="38636" y="72947"/>
                                  <a:pt x="38636" y="72947"/>
                                </a:cubicBezTo>
                                <a:cubicBezTo>
                                  <a:pt x="36731" y="76757"/>
                                  <a:pt x="37683" y="80567"/>
                                  <a:pt x="39588" y="80567"/>
                                </a:cubicBezTo>
                                <a:close/>
                                <a:moveTo>
                                  <a:pt x="38636" y="70090"/>
                                </a:moveTo>
                                <a:cubicBezTo>
                                  <a:pt x="39588" y="70090"/>
                                  <a:pt x="39588" y="70090"/>
                                  <a:pt x="38636" y="70090"/>
                                </a:cubicBezTo>
                                <a:cubicBezTo>
                                  <a:pt x="39588" y="69137"/>
                                  <a:pt x="38636" y="69137"/>
                                  <a:pt x="38636" y="69137"/>
                                </a:cubicBezTo>
                                <a:cubicBezTo>
                                  <a:pt x="38636" y="69137"/>
                                  <a:pt x="37683" y="69137"/>
                                  <a:pt x="38636" y="70090"/>
                                </a:cubicBezTo>
                                <a:cubicBezTo>
                                  <a:pt x="37683" y="70090"/>
                                  <a:pt x="38636" y="70090"/>
                                  <a:pt x="38636" y="70090"/>
                                </a:cubicBezTo>
                                <a:close/>
                                <a:moveTo>
                                  <a:pt x="38636" y="88187"/>
                                </a:moveTo>
                                <a:cubicBezTo>
                                  <a:pt x="38636" y="88187"/>
                                  <a:pt x="38636" y="88187"/>
                                  <a:pt x="38636" y="88187"/>
                                </a:cubicBezTo>
                                <a:cubicBezTo>
                                  <a:pt x="41493" y="88187"/>
                                  <a:pt x="39588" y="87235"/>
                                  <a:pt x="39588" y="86282"/>
                                </a:cubicBezTo>
                                <a:lnTo>
                                  <a:pt x="39588" y="86282"/>
                                </a:lnTo>
                                <a:cubicBezTo>
                                  <a:pt x="37683" y="86282"/>
                                  <a:pt x="37683" y="87235"/>
                                  <a:pt x="38636" y="88187"/>
                                </a:cubicBezTo>
                                <a:close/>
                                <a:moveTo>
                                  <a:pt x="41493" y="125335"/>
                                </a:moveTo>
                                <a:cubicBezTo>
                                  <a:pt x="41493" y="124382"/>
                                  <a:pt x="41493" y="124382"/>
                                  <a:pt x="40541" y="124382"/>
                                </a:cubicBezTo>
                                <a:cubicBezTo>
                                  <a:pt x="38636" y="124382"/>
                                  <a:pt x="38636" y="126287"/>
                                  <a:pt x="38636" y="127240"/>
                                </a:cubicBezTo>
                                <a:cubicBezTo>
                                  <a:pt x="38636" y="128192"/>
                                  <a:pt x="38636" y="129145"/>
                                  <a:pt x="39588" y="128192"/>
                                </a:cubicBezTo>
                                <a:cubicBezTo>
                                  <a:pt x="40541" y="128192"/>
                                  <a:pt x="41493" y="126287"/>
                                  <a:pt x="41493" y="125335"/>
                                </a:cubicBezTo>
                                <a:close/>
                                <a:moveTo>
                                  <a:pt x="38636" y="95807"/>
                                </a:moveTo>
                                <a:cubicBezTo>
                                  <a:pt x="38636" y="95807"/>
                                  <a:pt x="38636" y="95807"/>
                                  <a:pt x="38636" y="95807"/>
                                </a:cubicBezTo>
                                <a:cubicBezTo>
                                  <a:pt x="40541" y="95807"/>
                                  <a:pt x="39588" y="94855"/>
                                  <a:pt x="40541" y="93902"/>
                                </a:cubicBezTo>
                                <a:cubicBezTo>
                                  <a:pt x="41493" y="92949"/>
                                  <a:pt x="41493" y="92949"/>
                                  <a:pt x="41493" y="91997"/>
                                </a:cubicBezTo>
                                <a:cubicBezTo>
                                  <a:pt x="41493" y="91045"/>
                                  <a:pt x="40541" y="91045"/>
                                  <a:pt x="40541" y="91045"/>
                                </a:cubicBezTo>
                                <a:cubicBezTo>
                                  <a:pt x="39588" y="91997"/>
                                  <a:pt x="40541" y="92949"/>
                                  <a:pt x="40541" y="93902"/>
                                </a:cubicBezTo>
                                <a:cubicBezTo>
                                  <a:pt x="39588" y="94855"/>
                                  <a:pt x="38636" y="94855"/>
                                  <a:pt x="38636" y="95807"/>
                                </a:cubicBezTo>
                                <a:close/>
                                <a:moveTo>
                                  <a:pt x="44351" y="86282"/>
                                </a:moveTo>
                                <a:cubicBezTo>
                                  <a:pt x="44351" y="86282"/>
                                  <a:pt x="45303" y="85330"/>
                                  <a:pt x="44351" y="85330"/>
                                </a:cubicBezTo>
                                <a:cubicBezTo>
                                  <a:pt x="43398" y="84377"/>
                                  <a:pt x="41493" y="84377"/>
                                  <a:pt x="40541" y="84377"/>
                                </a:cubicBezTo>
                                <a:cubicBezTo>
                                  <a:pt x="39588" y="84377"/>
                                  <a:pt x="39588" y="85330"/>
                                  <a:pt x="38636" y="85330"/>
                                </a:cubicBezTo>
                                <a:cubicBezTo>
                                  <a:pt x="38636" y="85330"/>
                                  <a:pt x="39588" y="86282"/>
                                  <a:pt x="40541" y="86282"/>
                                </a:cubicBezTo>
                                <a:cubicBezTo>
                                  <a:pt x="41493" y="87235"/>
                                  <a:pt x="43398" y="88187"/>
                                  <a:pt x="44351" y="86282"/>
                                </a:cubicBezTo>
                                <a:close/>
                                <a:moveTo>
                                  <a:pt x="40541" y="193915"/>
                                </a:moveTo>
                                <a:cubicBezTo>
                                  <a:pt x="39588" y="193915"/>
                                  <a:pt x="39588" y="193915"/>
                                  <a:pt x="40541" y="193915"/>
                                </a:cubicBezTo>
                                <a:cubicBezTo>
                                  <a:pt x="39588" y="193915"/>
                                  <a:pt x="39588" y="194867"/>
                                  <a:pt x="40541" y="193915"/>
                                </a:cubicBezTo>
                                <a:cubicBezTo>
                                  <a:pt x="40541" y="194867"/>
                                  <a:pt x="40541" y="194867"/>
                                  <a:pt x="40541" y="193915"/>
                                </a:cubicBezTo>
                                <a:cubicBezTo>
                                  <a:pt x="40541" y="193915"/>
                                  <a:pt x="40541" y="193915"/>
                                  <a:pt x="40541" y="193915"/>
                                </a:cubicBezTo>
                                <a:close/>
                                <a:moveTo>
                                  <a:pt x="41493" y="106285"/>
                                </a:moveTo>
                                <a:cubicBezTo>
                                  <a:pt x="43398" y="108190"/>
                                  <a:pt x="42446" y="105332"/>
                                  <a:pt x="43398" y="105332"/>
                                </a:cubicBezTo>
                                <a:cubicBezTo>
                                  <a:pt x="43398" y="104380"/>
                                  <a:pt x="44351" y="104380"/>
                                  <a:pt x="44351" y="104380"/>
                                </a:cubicBezTo>
                                <a:cubicBezTo>
                                  <a:pt x="47208" y="103427"/>
                                  <a:pt x="48161" y="100570"/>
                                  <a:pt x="47208" y="98665"/>
                                </a:cubicBezTo>
                                <a:cubicBezTo>
                                  <a:pt x="47208" y="97712"/>
                                  <a:pt x="47208" y="95807"/>
                                  <a:pt x="48161" y="94855"/>
                                </a:cubicBezTo>
                                <a:lnTo>
                                  <a:pt x="48161" y="92949"/>
                                </a:lnTo>
                                <a:cubicBezTo>
                                  <a:pt x="47208" y="91045"/>
                                  <a:pt x="46256" y="90092"/>
                                  <a:pt x="45303" y="90092"/>
                                </a:cubicBezTo>
                                <a:cubicBezTo>
                                  <a:pt x="43398" y="91045"/>
                                  <a:pt x="45303" y="91997"/>
                                  <a:pt x="45303" y="92949"/>
                                </a:cubicBezTo>
                                <a:cubicBezTo>
                                  <a:pt x="43398" y="95807"/>
                                  <a:pt x="47208" y="100570"/>
                                  <a:pt x="41493" y="102474"/>
                                </a:cubicBezTo>
                                <a:cubicBezTo>
                                  <a:pt x="40541" y="102474"/>
                                  <a:pt x="40541" y="105332"/>
                                  <a:pt x="41493" y="106285"/>
                                </a:cubicBezTo>
                                <a:close/>
                                <a:moveTo>
                                  <a:pt x="42446" y="71042"/>
                                </a:moveTo>
                                <a:cubicBezTo>
                                  <a:pt x="43398" y="71042"/>
                                  <a:pt x="43398" y="71995"/>
                                  <a:pt x="43398" y="71995"/>
                                </a:cubicBezTo>
                                <a:cubicBezTo>
                                  <a:pt x="43398" y="73899"/>
                                  <a:pt x="41493" y="75805"/>
                                  <a:pt x="41493" y="77710"/>
                                </a:cubicBezTo>
                                <a:cubicBezTo>
                                  <a:pt x="43398" y="78662"/>
                                  <a:pt x="45303" y="80567"/>
                                  <a:pt x="46256" y="77710"/>
                                </a:cubicBezTo>
                                <a:cubicBezTo>
                                  <a:pt x="47208" y="74852"/>
                                  <a:pt x="46256" y="72947"/>
                                  <a:pt x="43398" y="71995"/>
                                </a:cubicBezTo>
                                <a:lnTo>
                                  <a:pt x="43398" y="70090"/>
                                </a:lnTo>
                                <a:cubicBezTo>
                                  <a:pt x="43398" y="69137"/>
                                  <a:pt x="43398" y="68185"/>
                                  <a:pt x="42446" y="69137"/>
                                </a:cubicBezTo>
                                <a:cubicBezTo>
                                  <a:pt x="41493" y="70090"/>
                                  <a:pt x="41493" y="71042"/>
                                  <a:pt x="42446" y="71042"/>
                                </a:cubicBezTo>
                                <a:close/>
                                <a:moveTo>
                                  <a:pt x="41493" y="202487"/>
                                </a:moveTo>
                                <a:cubicBezTo>
                                  <a:pt x="41493" y="203440"/>
                                  <a:pt x="41493" y="203440"/>
                                  <a:pt x="41493" y="202487"/>
                                </a:cubicBezTo>
                                <a:cubicBezTo>
                                  <a:pt x="42446" y="203440"/>
                                  <a:pt x="42446" y="203440"/>
                                  <a:pt x="43398" y="202487"/>
                                </a:cubicBezTo>
                                <a:cubicBezTo>
                                  <a:pt x="43398" y="202487"/>
                                  <a:pt x="42446" y="202487"/>
                                  <a:pt x="41493" y="202487"/>
                                </a:cubicBezTo>
                                <a:cubicBezTo>
                                  <a:pt x="42446" y="202487"/>
                                  <a:pt x="41493" y="202487"/>
                                  <a:pt x="41493" y="202487"/>
                                </a:cubicBezTo>
                                <a:close/>
                                <a:moveTo>
                                  <a:pt x="44351" y="133907"/>
                                </a:moveTo>
                                <a:lnTo>
                                  <a:pt x="44351" y="133907"/>
                                </a:lnTo>
                                <a:lnTo>
                                  <a:pt x="41493" y="133907"/>
                                </a:lnTo>
                                <a:cubicBezTo>
                                  <a:pt x="41493" y="133907"/>
                                  <a:pt x="41493" y="134860"/>
                                  <a:pt x="41493" y="134860"/>
                                </a:cubicBezTo>
                                <a:cubicBezTo>
                                  <a:pt x="42446" y="134860"/>
                                  <a:pt x="43398" y="134860"/>
                                  <a:pt x="44351" y="133907"/>
                                </a:cubicBezTo>
                                <a:cubicBezTo>
                                  <a:pt x="44351" y="134860"/>
                                  <a:pt x="44351" y="134860"/>
                                  <a:pt x="44351" y="133907"/>
                                </a:cubicBezTo>
                                <a:close/>
                                <a:moveTo>
                                  <a:pt x="43398" y="121524"/>
                                </a:moveTo>
                                <a:cubicBezTo>
                                  <a:pt x="43398" y="121524"/>
                                  <a:pt x="42446" y="121524"/>
                                  <a:pt x="41493" y="121524"/>
                                </a:cubicBezTo>
                                <a:cubicBezTo>
                                  <a:pt x="41493" y="122477"/>
                                  <a:pt x="41493" y="122477"/>
                                  <a:pt x="42446" y="122477"/>
                                </a:cubicBezTo>
                                <a:cubicBezTo>
                                  <a:pt x="43398" y="122477"/>
                                  <a:pt x="43398" y="122477"/>
                                  <a:pt x="43398" y="122477"/>
                                </a:cubicBezTo>
                                <a:cubicBezTo>
                                  <a:pt x="44351" y="121524"/>
                                  <a:pt x="44351" y="121524"/>
                                  <a:pt x="43398" y="121524"/>
                                </a:cubicBezTo>
                                <a:close/>
                                <a:moveTo>
                                  <a:pt x="44351" y="115810"/>
                                </a:moveTo>
                                <a:cubicBezTo>
                                  <a:pt x="45303" y="115810"/>
                                  <a:pt x="45303" y="114857"/>
                                  <a:pt x="45303" y="114857"/>
                                </a:cubicBezTo>
                                <a:cubicBezTo>
                                  <a:pt x="44351" y="113905"/>
                                  <a:pt x="45303" y="111999"/>
                                  <a:pt x="43398" y="111999"/>
                                </a:cubicBezTo>
                                <a:cubicBezTo>
                                  <a:pt x="42446" y="111999"/>
                                  <a:pt x="42446" y="112952"/>
                                  <a:pt x="42446" y="113905"/>
                                </a:cubicBezTo>
                                <a:cubicBezTo>
                                  <a:pt x="44351" y="112952"/>
                                  <a:pt x="42446" y="115810"/>
                                  <a:pt x="44351" y="115810"/>
                                </a:cubicBezTo>
                                <a:close/>
                                <a:moveTo>
                                  <a:pt x="48161" y="132955"/>
                                </a:moveTo>
                                <a:cubicBezTo>
                                  <a:pt x="48161" y="131049"/>
                                  <a:pt x="45303" y="130097"/>
                                  <a:pt x="44351" y="130097"/>
                                </a:cubicBezTo>
                                <a:cubicBezTo>
                                  <a:pt x="41493" y="131049"/>
                                  <a:pt x="45303" y="132002"/>
                                  <a:pt x="44351" y="133907"/>
                                </a:cubicBezTo>
                                <a:lnTo>
                                  <a:pt x="44351" y="134860"/>
                                </a:lnTo>
                                <a:cubicBezTo>
                                  <a:pt x="46256" y="133907"/>
                                  <a:pt x="48161" y="135812"/>
                                  <a:pt x="48161" y="132955"/>
                                </a:cubicBezTo>
                                <a:close/>
                                <a:moveTo>
                                  <a:pt x="56733" y="70090"/>
                                </a:moveTo>
                                <a:cubicBezTo>
                                  <a:pt x="56733" y="69137"/>
                                  <a:pt x="55781" y="69137"/>
                                  <a:pt x="54828" y="70090"/>
                                </a:cubicBezTo>
                                <a:cubicBezTo>
                                  <a:pt x="53876" y="71042"/>
                                  <a:pt x="51971" y="72947"/>
                                  <a:pt x="49113" y="71042"/>
                                </a:cubicBezTo>
                                <a:cubicBezTo>
                                  <a:pt x="48161" y="71042"/>
                                  <a:pt x="47208" y="68185"/>
                                  <a:pt x="46256" y="70090"/>
                                </a:cubicBezTo>
                                <a:cubicBezTo>
                                  <a:pt x="45303" y="71042"/>
                                  <a:pt x="47208" y="71995"/>
                                  <a:pt x="48161" y="72947"/>
                                </a:cubicBezTo>
                                <a:cubicBezTo>
                                  <a:pt x="49113" y="74852"/>
                                  <a:pt x="51018" y="75805"/>
                                  <a:pt x="53876" y="76757"/>
                                </a:cubicBezTo>
                                <a:cubicBezTo>
                                  <a:pt x="53876" y="76757"/>
                                  <a:pt x="54828" y="76757"/>
                                  <a:pt x="54828" y="76757"/>
                                </a:cubicBezTo>
                                <a:cubicBezTo>
                                  <a:pt x="54828" y="75805"/>
                                  <a:pt x="54828" y="75805"/>
                                  <a:pt x="54828" y="75805"/>
                                </a:cubicBezTo>
                                <a:cubicBezTo>
                                  <a:pt x="51018" y="72947"/>
                                  <a:pt x="53876" y="72947"/>
                                  <a:pt x="55781" y="72947"/>
                                </a:cubicBezTo>
                                <a:cubicBezTo>
                                  <a:pt x="56733" y="71995"/>
                                  <a:pt x="56733" y="71042"/>
                                  <a:pt x="56733" y="70090"/>
                                </a:cubicBezTo>
                                <a:close/>
                                <a:moveTo>
                                  <a:pt x="46256" y="200582"/>
                                </a:moveTo>
                                <a:cubicBezTo>
                                  <a:pt x="47208" y="201535"/>
                                  <a:pt x="47208" y="202487"/>
                                  <a:pt x="48161" y="202487"/>
                                </a:cubicBezTo>
                                <a:cubicBezTo>
                                  <a:pt x="48161" y="202487"/>
                                  <a:pt x="48161" y="201535"/>
                                  <a:pt x="48161" y="201535"/>
                                </a:cubicBezTo>
                                <a:cubicBezTo>
                                  <a:pt x="48161" y="201535"/>
                                  <a:pt x="47208" y="200582"/>
                                  <a:pt x="46256" y="200582"/>
                                </a:cubicBezTo>
                                <a:cubicBezTo>
                                  <a:pt x="46256" y="200582"/>
                                  <a:pt x="46256" y="200582"/>
                                  <a:pt x="46256" y="200582"/>
                                </a:cubicBezTo>
                                <a:close/>
                                <a:moveTo>
                                  <a:pt x="51971" y="107237"/>
                                </a:moveTo>
                                <a:cubicBezTo>
                                  <a:pt x="51971" y="106285"/>
                                  <a:pt x="51018" y="104380"/>
                                  <a:pt x="51018" y="104380"/>
                                </a:cubicBezTo>
                                <a:cubicBezTo>
                                  <a:pt x="51018" y="104380"/>
                                  <a:pt x="50066" y="104380"/>
                                  <a:pt x="50066" y="104380"/>
                                </a:cubicBezTo>
                                <a:cubicBezTo>
                                  <a:pt x="50066" y="106285"/>
                                  <a:pt x="47208" y="108190"/>
                                  <a:pt x="47208" y="110095"/>
                                </a:cubicBezTo>
                                <a:cubicBezTo>
                                  <a:pt x="47208" y="110095"/>
                                  <a:pt x="47208" y="111047"/>
                                  <a:pt x="48161" y="111047"/>
                                </a:cubicBezTo>
                                <a:cubicBezTo>
                                  <a:pt x="48161" y="109142"/>
                                  <a:pt x="51018" y="109142"/>
                                  <a:pt x="51971" y="107237"/>
                                </a:cubicBezTo>
                                <a:close/>
                                <a:moveTo>
                                  <a:pt x="46256" y="60565"/>
                                </a:moveTo>
                                <a:cubicBezTo>
                                  <a:pt x="47208" y="60565"/>
                                  <a:pt x="48161" y="57707"/>
                                  <a:pt x="48161" y="56755"/>
                                </a:cubicBezTo>
                                <a:cubicBezTo>
                                  <a:pt x="48161" y="56755"/>
                                  <a:pt x="47208" y="56755"/>
                                  <a:pt x="47208" y="56755"/>
                                </a:cubicBezTo>
                                <a:cubicBezTo>
                                  <a:pt x="47208" y="56755"/>
                                  <a:pt x="46256" y="56755"/>
                                  <a:pt x="46256" y="55802"/>
                                </a:cubicBezTo>
                                <a:lnTo>
                                  <a:pt x="46256" y="60565"/>
                                </a:lnTo>
                                <a:close/>
                                <a:moveTo>
                                  <a:pt x="47208" y="80567"/>
                                </a:moveTo>
                                <a:cubicBezTo>
                                  <a:pt x="45303" y="82472"/>
                                  <a:pt x="48161" y="84377"/>
                                  <a:pt x="48161" y="86282"/>
                                </a:cubicBezTo>
                                <a:cubicBezTo>
                                  <a:pt x="48161" y="86282"/>
                                  <a:pt x="49113" y="88187"/>
                                  <a:pt x="49113" y="88187"/>
                                </a:cubicBezTo>
                                <a:cubicBezTo>
                                  <a:pt x="51971" y="89140"/>
                                  <a:pt x="52923" y="91997"/>
                                  <a:pt x="51971" y="94855"/>
                                </a:cubicBezTo>
                                <a:cubicBezTo>
                                  <a:pt x="51971" y="95807"/>
                                  <a:pt x="51971" y="95807"/>
                                  <a:pt x="51971" y="96760"/>
                                </a:cubicBezTo>
                                <a:cubicBezTo>
                                  <a:pt x="52923" y="96760"/>
                                  <a:pt x="53876" y="95807"/>
                                  <a:pt x="53876" y="94855"/>
                                </a:cubicBezTo>
                                <a:cubicBezTo>
                                  <a:pt x="53876" y="91997"/>
                                  <a:pt x="54828" y="89140"/>
                                  <a:pt x="52923" y="87235"/>
                                </a:cubicBezTo>
                                <a:cubicBezTo>
                                  <a:pt x="51971" y="86282"/>
                                  <a:pt x="51971" y="85330"/>
                                  <a:pt x="51971" y="83424"/>
                                </a:cubicBezTo>
                                <a:cubicBezTo>
                                  <a:pt x="49113" y="82472"/>
                                  <a:pt x="49113" y="79615"/>
                                  <a:pt x="47208" y="80567"/>
                                </a:cubicBezTo>
                                <a:close/>
                                <a:moveTo>
                                  <a:pt x="50066" y="127240"/>
                                </a:moveTo>
                                <a:cubicBezTo>
                                  <a:pt x="50066" y="127240"/>
                                  <a:pt x="49113" y="127240"/>
                                  <a:pt x="50066" y="127240"/>
                                </a:cubicBezTo>
                                <a:cubicBezTo>
                                  <a:pt x="49113" y="126287"/>
                                  <a:pt x="49113" y="127240"/>
                                  <a:pt x="49113" y="127240"/>
                                </a:cubicBezTo>
                                <a:lnTo>
                                  <a:pt x="50066" y="127240"/>
                                </a:lnTo>
                                <a:cubicBezTo>
                                  <a:pt x="49113" y="128192"/>
                                  <a:pt x="50066" y="128192"/>
                                  <a:pt x="50066" y="127240"/>
                                </a:cubicBezTo>
                                <a:close/>
                                <a:moveTo>
                                  <a:pt x="51018" y="113905"/>
                                </a:moveTo>
                                <a:cubicBezTo>
                                  <a:pt x="50066" y="112952"/>
                                  <a:pt x="50066" y="112952"/>
                                  <a:pt x="49113" y="112952"/>
                                </a:cubicBezTo>
                                <a:cubicBezTo>
                                  <a:pt x="49113" y="112952"/>
                                  <a:pt x="49113" y="112952"/>
                                  <a:pt x="49113" y="113905"/>
                                </a:cubicBezTo>
                                <a:cubicBezTo>
                                  <a:pt x="49113" y="114857"/>
                                  <a:pt x="49113" y="115810"/>
                                  <a:pt x="50066" y="115810"/>
                                </a:cubicBezTo>
                                <a:cubicBezTo>
                                  <a:pt x="50066" y="115810"/>
                                  <a:pt x="51018" y="114857"/>
                                  <a:pt x="51018" y="113905"/>
                                </a:cubicBezTo>
                                <a:close/>
                                <a:moveTo>
                                  <a:pt x="54828" y="81520"/>
                                </a:moveTo>
                                <a:cubicBezTo>
                                  <a:pt x="54828" y="80567"/>
                                  <a:pt x="53876" y="80567"/>
                                  <a:pt x="54828" y="81520"/>
                                </a:cubicBezTo>
                                <a:cubicBezTo>
                                  <a:pt x="52923" y="80567"/>
                                  <a:pt x="51971" y="80567"/>
                                  <a:pt x="51971" y="82472"/>
                                </a:cubicBezTo>
                                <a:lnTo>
                                  <a:pt x="51971" y="83424"/>
                                </a:lnTo>
                                <a:cubicBezTo>
                                  <a:pt x="51971" y="83424"/>
                                  <a:pt x="52923" y="83424"/>
                                  <a:pt x="52923" y="83424"/>
                                </a:cubicBezTo>
                                <a:cubicBezTo>
                                  <a:pt x="53876" y="82472"/>
                                  <a:pt x="54828" y="82472"/>
                                  <a:pt x="54828" y="81520"/>
                                </a:cubicBezTo>
                                <a:close/>
                                <a:moveTo>
                                  <a:pt x="51971" y="101522"/>
                                </a:moveTo>
                                <a:cubicBezTo>
                                  <a:pt x="51971" y="102474"/>
                                  <a:pt x="51971" y="103427"/>
                                  <a:pt x="52923" y="103427"/>
                                </a:cubicBezTo>
                                <a:cubicBezTo>
                                  <a:pt x="53876" y="103427"/>
                                  <a:pt x="53876" y="103427"/>
                                  <a:pt x="53876" y="102474"/>
                                </a:cubicBezTo>
                                <a:cubicBezTo>
                                  <a:pt x="53876" y="101522"/>
                                  <a:pt x="53876" y="101522"/>
                                  <a:pt x="51971" y="101522"/>
                                </a:cubicBezTo>
                                <a:cubicBezTo>
                                  <a:pt x="51971" y="100570"/>
                                  <a:pt x="51971" y="101522"/>
                                  <a:pt x="51971" y="101522"/>
                                </a:cubicBezTo>
                                <a:close/>
                                <a:moveTo>
                                  <a:pt x="54828" y="124382"/>
                                </a:moveTo>
                                <a:cubicBezTo>
                                  <a:pt x="54828" y="124382"/>
                                  <a:pt x="54828" y="124382"/>
                                  <a:pt x="54828" y="124382"/>
                                </a:cubicBezTo>
                                <a:cubicBezTo>
                                  <a:pt x="51971" y="124382"/>
                                  <a:pt x="51971" y="126287"/>
                                  <a:pt x="51971" y="128192"/>
                                </a:cubicBezTo>
                                <a:lnTo>
                                  <a:pt x="51971" y="129145"/>
                                </a:lnTo>
                                <a:cubicBezTo>
                                  <a:pt x="51971" y="130097"/>
                                  <a:pt x="51018" y="131049"/>
                                  <a:pt x="51971" y="131049"/>
                                </a:cubicBezTo>
                                <a:cubicBezTo>
                                  <a:pt x="52923" y="131049"/>
                                  <a:pt x="53876" y="130097"/>
                                  <a:pt x="53876" y="129145"/>
                                </a:cubicBezTo>
                                <a:cubicBezTo>
                                  <a:pt x="53876" y="129145"/>
                                  <a:pt x="53876" y="129145"/>
                                  <a:pt x="54828" y="128192"/>
                                </a:cubicBezTo>
                                <a:cubicBezTo>
                                  <a:pt x="56733" y="127240"/>
                                  <a:pt x="55781" y="126287"/>
                                  <a:pt x="54828" y="124382"/>
                                </a:cubicBezTo>
                                <a:close/>
                                <a:moveTo>
                                  <a:pt x="52923" y="68185"/>
                                </a:moveTo>
                                <a:cubicBezTo>
                                  <a:pt x="53876" y="68185"/>
                                  <a:pt x="53876" y="68185"/>
                                  <a:pt x="54828" y="67232"/>
                                </a:cubicBezTo>
                                <a:cubicBezTo>
                                  <a:pt x="54828" y="66280"/>
                                  <a:pt x="54828" y="66280"/>
                                  <a:pt x="53876" y="66280"/>
                                </a:cubicBezTo>
                                <a:cubicBezTo>
                                  <a:pt x="53876" y="66280"/>
                                  <a:pt x="52923" y="66280"/>
                                  <a:pt x="52923" y="68185"/>
                                </a:cubicBezTo>
                                <a:cubicBezTo>
                                  <a:pt x="51971" y="67232"/>
                                  <a:pt x="51971" y="68185"/>
                                  <a:pt x="52923" y="68185"/>
                                </a:cubicBezTo>
                                <a:close/>
                                <a:moveTo>
                                  <a:pt x="53876" y="115810"/>
                                </a:moveTo>
                                <a:lnTo>
                                  <a:pt x="53876" y="115810"/>
                                </a:lnTo>
                                <a:cubicBezTo>
                                  <a:pt x="53876" y="116762"/>
                                  <a:pt x="53876" y="116762"/>
                                  <a:pt x="53876" y="115810"/>
                                </a:cubicBezTo>
                                <a:cubicBezTo>
                                  <a:pt x="53876" y="116762"/>
                                  <a:pt x="54828" y="116762"/>
                                  <a:pt x="53876" y="115810"/>
                                </a:cubicBezTo>
                                <a:cubicBezTo>
                                  <a:pt x="54828" y="116762"/>
                                  <a:pt x="54828" y="115810"/>
                                  <a:pt x="53876" y="115810"/>
                                </a:cubicBezTo>
                                <a:close/>
                                <a:moveTo>
                                  <a:pt x="54828" y="98665"/>
                                </a:moveTo>
                                <a:cubicBezTo>
                                  <a:pt x="55781" y="99617"/>
                                  <a:pt x="55781" y="98665"/>
                                  <a:pt x="54828" y="98665"/>
                                </a:cubicBezTo>
                                <a:cubicBezTo>
                                  <a:pt x="55781" y="97712"/>
                                  <a:pt x="54828" y="97712"/>
                                  <a:pt x="54828" y="98665"/>
                                </a:cubicBezTo>
                                <a:cubicBezTo>
                                  <a:pt x="54828" y="97712"/>
                                  <a:pt x="53876" y="98665"/>
                                  <a:pt x="54828" y="98665"/>
                                </a:cubicBezTo>
                                <a:cubicBezTo>
                                  <a:pt x="54828" y="98665"/>
                                  <a:pt x="54828" y="98665"/>
                                  <a:pt x="54828" y="98665"/>
                                </a:cubicBezTo>
                                <a:close/>
                                <a:moveTo>
                                  <a:pt x="54828" y="192962"/>
                                </a:moveTo>
                                <a:cubicBezTo>
                                  <a:pt x="54828" y="193915"/>
                                  <a:pt x="55781" y="193915"/>
                                  <a:pt x="54828" y="192962"/>
                                </a:cubicBezTo>
                                <a:cubicBezTo>
                                  <a:pt x="56733" y="193915"/>
                                  <a:pt x="56733" y="192962"/>
                                  <a:pt x="56733" y="192962"/>
                                </a:cubicBezTo>
                                <a:cubicBezTo>
                                  <a:pt x="56733" y="192010"/>
                                  <a:pt x="55781" y="192010"/>
                                  <a:pt x="54828" y="192962"/>
                                </a:cubicBezTo>
                                <a:cubicBezTo>
                                  <a:pt x="55781" y="192010"/>
                                  <a:pt x="54828" y="192962"/>
                                  <a:pt x="54828" y="192962"/>
                                </a:cubicBezTo>
                                <a:close/>
                                <a:moveTo>
                                  <a:pt x="56733" y="201535"/>
                                </a:moveTo>
                                <a:cubicBezTo>
                                  <a:pt x="56733" y="202487"/>
                                  <a:pt x="56733" y="202487"/>
                                  <a:pt x="57686" y="203440"/>
                                </a:cubicBezTo>
                                <a:cubicBezTo>
                                  <a:pt x="57686" y="203440"/>
                                  <a:pt x="58638" y="203440"/>
                                  <a:pt x="58638" y="203440"/>
                                </a:cubicBezTo>
                                <a:cubicBezTo>
                                  <a:pt x="58638" y="202487"/>
                                  <a:pt x="57686" y="202487"/>
                                  <a:pt x="56733" y="201535"/>
                                </a:cubicBezTo>
                                <a:cubicBezTo>
                                  <a:pt x="57686" y="201535"/>
                                  <a:pt x="56733" y="201535"/>
                                  <a:pt x="56733" y="201535"/>
                                </a:cubicBezTo>
                                <a:close/>
                                <a:moveTo>
                                  <a:pt x="59591" y="212012"/>
                                </a:moveTo>
                                <a:cubicBezTo>
                                  <a:pt x="60543" y="212012"/>
                                  <a:pt x="60543" y="212012"/>
                                  <a:pt x="59591" y="212012"/>
                                </a:cubicBezTo>
                                <a:cubicBezTo>
                                  <a:pt x="60543" y="211060"/>
                                  <a:pt x="60543" y="210107"/>
                                  <a:pt x="59591" y="210107"/>
                                </a:cubicBezTo>
                                <a:cubicBezTo>
                                  <a:pt x="59591" y="211060"/>
                                  <a:pt x="59591" y="211060"/>
                                  <a:pt x="59591" y="212012"/>
                                </a:cubicBezTo>
                                <a:cubicBezTo>
                                  <a:pt x="58638" y="212012"/>
                                  <a:pt x="59591" y="212012"/>
                                  <a:pt x="59591" y="212012"/>
                                </a:cubicBezTo>
                                <a:close/>
                                <a:moveTo>
                                  <a:pt x="59591" y="190105"/>
                                </a:moveTo>
                                <a:cubicBezTo>
                                  <a:pt x="60543" y="191057"/>
                                  <a:pt x="60543" y="190105"/>
                                  <a:pt x="59591" y="190105"/>
                                </a:cubicBezTo>
                                <a:cubicBezTo>
                                  <a:pt x="60543" y="189152"/>
                                  <a:pt x="60543" y="189152"/>
                                  <a:pt x="59591" y="189152"/>
                                </a:cubicBezTo>
                                <a:cubicBezTo>
                                  <a:pt x="59591" y="189152"/>
                                  <a:pt x="58638" y="189152"/>
                                  <a:pt x="58638" y="189152"/>
                                </a:cubicBezTo>
                                <a:cubicBezTo>
                                  <a:pt x="59591" y="190105"/>
                                  <a:pt x="59591" y="190105"/>
                                  <a:pt x="59591" y="190105"/>
                                </a:cubicBezTo>
                                <a:close/>
                                <a:moveTo>
                                  <a:pt x="62448" y="196772"/>
                                </a:moveTo>
                                <a:cubicBezTo>
                                  <a:pt x="62448" y="196772"/>
                                  <a:pt x="62448" y="197724"/>
                                  <a:pt x="62448" y="196772"/>
                                </a:cubicBezTo>
                                <a:cubicBezTo>
                                  <a:pt x="63401" y="197724"/>
                                  <a:pt x="63401" y="196772"/>
                                  <a:pt x="62448" y="196772"/>
                                </a:cubicBezTo>
                                <a:lnTo>
                                  <a:pt x="62448" y="196772"/>
                                </a:lnTo>
                                <a:cubicBezTo>
                                  <a:pt x="62448" y="196772"/>
                                  <a:pt x="62448" y="196772"/>
                                  <a:pt x="62448" y="196772"/>
                                </a:cubicBezTo>
                                <a:close/>
                                <a:moveTo>
                                  <a:pt x="63401" y="202487"/>
                                </a:moveTo>
                                <a:cubicBezTo>
                                  <a:pt x="63401" y="203440"/>
                                  <a:pt x="63401" y="203440"/>
                                  <a:pt x="63401" y="202487"/>
                                </a:cubicBezTo>
                                <a:cubicBezTo>
                                  <a:pt x="64353" y="203440"/>
                                  <a:pt x="64353" y="203440"/>
                                  <a:pt x="64353" y="202487"/>
                                </a:cubicBezTo>
                                <a:cubicBezTo>
                                  <a:pt x="64353" y="202487"/>
                                  <a:pt x="64353" y="202487"/>
                                  <a:pt x="63401" y="202487"/>
                                </a:cubicBezTo>
                                <a:cubicBezTo>
                                  <a:pt x="63401" y="202487"/>
                                  <a:pt x="63401" y="202487"/>
                                  <a:pt x="63401" y="202487"/>
                                </a:cubicBezTo>
                                <a:close/>
                                <a:moveTo>
                                  <a:pt x="100548" y="97712"/>
                                </a:moveTo>
                                <a:cubicBezTo>
                                  <a:pt x="102453" y="93902"/>
                                  <a:pt x="101501" y="90092"/>
                                  <a:pt x="101501" y="86282"/>
                                </a:cubicBezTo>
                                <a:cubicBezTo>
                                  <a:pt x="100548" y="75805"/>
                                  <a:pt x="98643" y="66280"/>
                                  <a:pt x="91976" y="57707"/>
                                </a:cubicBezTo>
                                <a:cubicBezTo>
                                  <a:pt x="87213" y="50087"/>
                                  <a:pt x="81498" y="50087"/>
                                  <a:pt x="75783" y="56755"/>
                                </a:cubicBezTo>
                                <a:cubicBezTo>
                                  <a:pt x="73878" y="58660"/>
                                  <a:pt x="72926" y="60565"/>
                                  <a:pt x="71021" y="63422"/>
                                </a:cubicBezTo>
                                <a:cubicBezTo>
                                  <a:pt x="69116" y="67232"/>
                                  <a:pt x="67211" y="71995"/>
                                  <a:pt x="66258" y="76757"/>
                                </a:cubicBezTo>
                                <a:cubicBezTo>
                                  <a:pt x="64353" y="84377"/>
                                  <a:pt x="64353" y="91045"/>
                                  <a:pt x="64353" y="98665"/>
                                </a:cubicBezTo>
                                <a:cubicBezTo>
                                  <a:pt x="63401" y="107237"/>
                                  <a:pt x="64353" y="115810"/>
                                  <a:pt x="66258" y="124382"/>
                                </a:cubicBezTo>
                                <a:cubicBezTo>
                                  <a:pt x="68163" y="132002"/>
                                  <a:pt x="71021" y="139622"/>
                                  <a:pt x="74831" y="145337"/>
                                </a:cubicBezTo>
                                <a:cubicBezTo>
                                  <a:pt x="79593" y="152005"/>
                                  <a:pt x="88166" y="152005"/>
                                  <a:pt x="91976" y="145337"/>
                                </a:cubicBezTo>
                                <a:cubicBezTo>
                                  <a:pt x="92928" y="144385"/>
                                  <a:pt x="92928" y="143432"/>
                                  <a:pt x="93881" y="142480"/>
                                </a:cubicBezTo>
                                <a:cubicBezTo>
                                  <a:pt x="97691" y="133907"/>
                                  <a:pt x="100548" y="125335"/>
                                  <a:pt x="99596" y="115810"/>
                                </a:cubicBezTo>
                                <a:cubicBezTo>
                                  <a:pt x="99596" y="108190"/>
                                  <a:pt x="102453" y="102474"/>
                                  <a:pt x="100548" y="97712"/>
                                </a:cubicBezTo>
                                <a:close/>
                                <a:moveTo>
                                  <a:pt x="67211" y="204392"/>
                                </a:moveTo>
                                <a:cubicBezTo>
                                  <a:pt x="68163" y="205345"/>
                                  <a:pt x="69116" y="204392"/>
                                  <a:pt x="69116" y="203440"/>
                                </a:cubicBezTo>
                                <a:cubicBezTo>
                                  <a:pt x="68163" y="203440"/>
                                  <a:pt x="67211" y="202487"/>
                                  <a:pt x="66258" y="203440"/>
                                </a:cubicBezTo>
                                <a:cubicBezTo>
                                  <a:pt x="66258" y="203440"/>
                                  <a:pt x="67211" y="204392"/>
                                  <a:pt x="67211" y="204392"/>
                                </a:cubicBezTo>
                                <a:close/>
                                <a:moveTo>
                                  <a:pt x="68163" y="197724"/>
                                </a:moveTo>
                                <a:cubicBezTo>
                                  <a:pt x="68163" y="198677"/>
                                  <a:pt x="69116" y="198677"/>
                                  <a:pt x="68163" y="197724"/>
                                </a:cubicBezTo>
                                <a:cubicBezTo>
                                  <a:pt x="69116" y="198677"/>
                                  <a:pt x="69116" y="197724"/>
                                  <a:pt x="69116" y="197724"/>
                                </a:cubicBezTo>
                                <a:cubicBezTo>
                                  <a:pt x="70068" y="197724"/>
                                  <a:pt x="69116" y="197724"/>
                                  <a:pt x="68163" y="197724"/>
                                </a:cubicBezTo>
                                <a:lnTo>
                                  <a:pt x="68163" y="197724"/>
                                </a:lnTo>
                                <a:close/>
                                <a:moveTo>
                                  <a:pt x="70068" y="203440"/>
                                </a:moveTo>
                                <a:cubicBezTo>
                                  <a:pt x="71021" y="203440"/>
                                  <a:pt x="71973" y="204392"/>
                                  <a:pt x="72926" y="205345"/>
                                </a:cubicBezTo>
                                <a:cubicBezTo>
                                  <a:pt x="72926" y="206297"/>
                                  <a:pt x="72926" y="207249"/>
                                  <a:pt x="73878" y="207249"/>
                                </a:cubicBezTo>
                                <a:cubicBezTo>
                                  <a:pt x="74831" y="207249"/>
                                  <a:pt x="73878" y="205345"/>
                                  <a:pt x="73878" y="204392"/>
                                </a:cubicBezTo>
                                <a:cubicBezTo>
                                  <a:pt x="71973" y="202487"/>
                                  <a:pt x="71021" y="202487"/>
                                  <a:pt x="70068" y="203440"/>
                                </a:cubicBezTo>
                                <a:close/>
                                <a:moveTo>
                                  <a:pt x="74831" y="211060"/>
                                </a:moveTo>
                                <a:lnTo>
                                  <a:pt x="73878" y="212012"/>
                                </a:lnTo>
                                <a:cubicBezTo>
                                  <a:pt x="73878" y="212012"/>
                                  <a:pt x="72926" y="212965"/>
                                  <a:pt x="73878" y="212965"/>
                                </a:cubicBezTo>
                                <a:cubicBezTo>
                                  <a:pt x="74831" y="212965"/>
                                  <a:pt x="74831" y="212012"/>
                                  <a:pt x="75783" y="212012"/>
                                </a:cubicBezTo>
                                <a:cubicBezTo>
                                  <a:pt x="75783" y="211060"/>
                                  <a:pt x="75783" y="211060"/>
                                  <a:pt x="74831" y="211060"/>
                                </a:cubicBezTo>
                                <a:close/>
                                <a:moveTo>
                                  <a:pt x="76736" y="205345"/>
                                </a:moveTo>
                                <a:cubicBezTo>
                                  <a:pt x="76736" y="206297"/>
                                  <a:pt x="77688" y="206297"/>
                                  <a:pt x="78641" y="206297"/>
                                </a:cubicBezTo>
                                <a:cubicBezTo>
                                  <a:pt x="79593" y="205345"/>
                                  <a:pt x="80546" y="205345"/>
                                  <a:pt x="79593" y="204392"/>
                                </a:cubicBezTo>
                                <a:cubicBezTo>
                                  <a:pt x="77688" y="202487"/>
                                  <a:pt x="79593" y="202487"/>
                                  <a:pt x="80546" y="201535"/>
                                </a:cubicBezTo>
                                <a:lnTo>
                                  <a:pt x="78641" y="200582"/>
                                </a:lnTo>
                                <a:cubicBezTo>
                                  <a:pt x="77688" y="200582"/>
                                  <a:pt x="76736" y="199630"/>
                                  <a:pt x="76736" y="200582"/>
                                </a:cubicBezTo>
                                <a:cubicBezTo>
                                  <a:pt x="74831" y="202487"/>
                                  <a:pt x="76736" y="203440"/>
                                  <a:pt x="76736" y="205345"/>
                                </a:cubicBezTo>
                                <a:close/>
                                <a:moveTo>
                                  <a:pt x="78641" y="211060"/>
                                </a:moveTo>
                                <a:cubicBezTo>
                                  <a:pt x="78641" y="212012"/>
                                  <a:pt x="79593" y="212965"/>
                                  <a:pt x="80546" y="212012"/>
                                </a:cubicBezTo>
                                <a:cubicBezTo>
                                  <a:pt x="81498" y="211060"/>
                                  <a:pt x="83403" y="212012"/>
                                  <a:pt x="83403" y="211060"/>
                                </a:cubicBezTo>
                                <a:cubicBezTo>
                                  <a:pt x="83403" y="210107"/>
                                  <a:pt x="81498" y="209155"/>
                                  <a:pt x="80546" y="209155"/>
                                </a:cubicBezTo>
                                <a:cubicBezTo>
                                  <a:pt x="79593" y="209155"/>
                                  <a:pt x="78641" y="209155"/>
                                  <a:pt x="78641" y="211060"/>
                                </a:cubicBezTo>
                                <a:close/>
                                <a:moveTo>
                                  <a:pt x="83403" y="200582"/>
                                </a:moveTo>
                                <a:cubicBezTo>
                                  <a:pt x="82451" y="200582"/>
                                  <a:pt x="80546" y="200582"/>
                                  <a:pt x="79593" y="201535"/>
                                </a:cubicBezTo>
                                <a:cubicBezTo>
                                  <a:pt x="81498" y="203440"/>
                                  <a:pt x="83403" y="202487"/>
                                  <a:pt x="83403" y="200582"/>
                                </a:cubicBezTo>
                                <a:close/>
                                <a:moveTo>
                                  <a:pt x="83403" y="200582"/>
                                </a:moveTo>
                                <a:lnTo>
                                  <a:pt x="83403" y="200582"/>
                                </a:lnTo>
                                <a:cubicBezTo>
                                  <a:pt x="85308" y="199630"/>
                                  <a:pt x="85308" y="198677"/>
                                  <a:pt x="84356" y="196772"/>
                                </a:cubicBezTo>
                                <a:cubicBezTo>
                                  <a:pt x="84356" y="195820"/>
                                  <a:pt x="82451" y="196772"/>
                                  <a:pt x="81498" y="197724"/>
                                </a:cubicBezTo>
                                <a:cubicBezTo>
                                  <a:pt x="80546" y="199630"/>
                                  <a:pt x="83403" y="199630"/>
                                  <a:pt x="83403" y="200582"/>
                                </a:cubicBezTo>
                                <a:close/>
                                <a:moveTo>
                                  <a:pt x="87213" y="204392"/>
                                </a:moveTo>
                                <a:cubicBezTo>
                                  <a:pt x="86261" y="205345"/>
                                  <a:pt x="85308" y="205345"/>
                                  <a:pt x="84356" y="205345"/>
                                </a:cubicBezTo>
                                <a:cubicBezTo>
                                  <a:pt x="83403" y="205345"/>
                                  <a:pt x="82451" y="206297"/>
                                  <a:pt x="83403" y="207249"/>
                                </a:cubicBezTo>
                                <a:cubicBezTo>
                                  <a:pt x="83403" y="208202"/>
                                  <a:pt x="84356" y="208202"/>
                                  <a:pt x="85308" y="208202"/>
                                </a:cubicBezTo>
                                <a:cubicBezTo>
                                  <a:pt x="87213" y="207249"/>
                                  <a:pt x="88166" y="208202"/>
                                  <a:pt x="90071" y="208202"/>
                                </a:cubicBezTo>
                                <a:cubicBezTo>
                                  <a:pt x="92928" y="209155"/>
                                  <a:pt x="93881" y="209155"/>
                                  <a:pt x="92928" y="205345"/>
                                </a:cubicBezTo>
                                <a:cubicBezTo>
                                  <a:pt x="91976" y="205345"/>
                                  <a:pt x="90071" y="207249"/>
                                  <a:pt x="89118" y="204392"/>
                                </a:cubicBezTo>
                                <a:cubicBezTo>
                                  <a:pt x="89118" y="203440"/>
                                  <a:pt x="88166" y="203440"/>
                                  <a:pt x="87213" y="204392"/>
                                </a:cubicBezTo>
                                <a:close/>
                                <a:moveTo>
                                  <a:pt x="84356" y="192962"/>
                                </a:moveTo>
                                <a:cubicBezTo>
                                  <a:pt x="84356" y="192962"/>
                                  <a:pt x="84356" y="192962"/>
                                  <a:pt x="84356" y="192962"/>
                                </a:cubicBezTo>
                                <a:cubicBezTo>
                                  <a:pt x="85308" y="192962"/>
                                  <a:pt x="85308" y="192962"/>
                                  <a:pt x="85308" y="192962"/>
                                </a:cubicBezTo>
                                <a:lnTo>
                                  <a:pt x="84356" y="192962"/>
                                </a:lnTo>
                                <a:cubicBezTo>
                                  <a:pt x="84356" y="192010"/>
                                  <a:pt x="84356" y="192010"/>
                                  <a:pt x="84356" y="192962"/>
                                </a:cubicBezTo>
                                <a:close/>
                                <a:moveTo>
                                  <a:pt x="88166" y="211060"/>
                                </a:moveTo>
                                <a:cubicBezTo>
                                  <a:pt x="88166" y="210107"/>
                                  <a:pt x="87213" y="211060"/>
                                  <a:pt x="88166" y="211060"/>
                                </a:cubicBezTo>
                                <a:cubicBezTo>
                                  <a:pt x="88166" y="211060"/>
                                  <a:pt x="88166" y="212012"/>
                                  <a:pt x="88166" y="211060"/>
                                </a:cubicBezTo>
                                <a:cubicBezTo>
                                  <a:pt x="88166" y="212012"/>
                                  <a:pt x="88166" y="211060"/>
                                  <a:pt x="88166" y="211060"/>
                                </a:cubicBezTo>
                                <a:cubicBezTo>
                                  <a:pt x="89118" y="211060"/>
                                  <a:pt x="88166" y="211060"/>
                                  <a:pt x="88166" y="211060"/>
                                </a:cubicBezTo>
                                <a:close/>
                                <a:moveTo>
                                  <a:pt x="91023" y="199630"/>
                                </a:moveTo>
                                <a:cubicBezTo>
                                  <a:pt x="91023" y="200582"/>
                                  <a:pt x="91976" y="200582"/>
                                  <a:pt x="92928" y="200582"/>
                                </a:cubicBezTo>
                                <a:cubicBezTo>
                                  <a:pt x="93881" y="200582"/>
                                  <a:pt x="94833" y="200582"/>
                                  <a:pt x="94833" y="199630"/>
                                </a:cubicBezTo>
                                <a:cubicBezTo>
                                  <a:pt x="94833" y="198677"/>
                                  <a:pt x="93881" y="198677"/>
                                  <a:pt x="92928" y="198677"/>
                                </a:cubicBezTo>
                                <a:cubicBezTo>
                                  <a:pt x="91976" y="198677"/>
                                  <a:pt x="91023" y="198677"/>
                                  <a:pt x="91023" y="199630"/>
                                </a:cubicBezTo>
                                <a:close/>
                                <a:moveTo>
                                  <a:pt x="94833" y="202487"/>
                                </a:moveTo>
                                <a:cubicBezTo>
                                  <a:pt x="93881" y="202487"/>
                                  <a:pt x="92928" y="201535"/>
                                  <a:pt x="92928" y="202487"/>
                                </a:cubicBezTo>
                                <a:cubicBezTo>
                                  <a:pt x="91976" y="203440"/>
                                  <a:pt x="92928" y="204392"/>
                                  <a:pt x="93881" y="204392"/>
                                </a:cubicBezTo>
                                <a:cubicBezTo>
                                  <a:pt x="95786" y="204392"/>
                                  <a:pt x="96738" y="204392"/>
                                  <a:pt x="97691" y="206297"/>
                                </a:cubicBezTo>
                                <a:cubicBezTo>
                                  <a:pt x="97691" y="208202"/>
                                  <a:pt x="96738" y="209155"/>
                                  <a:pt x="98643" y="210107"/>
                                </a:cubicBezTo>
                                <a:cubicBezTo>
                                  <a:pt x="98643" y="210107"/>
                                  <a:pt x="99596" y="210107"/>
                                  <a:pt x="99596" y="210107"/>
                                </a:cubicBezTo>
                                <a:cubicBezTo>
                                  <a:pt x="100548" y="208202"/>
                                  <a:pt x="98643" y="208202"/>
                                  <a:pt x="97691" y="207249"/>
                                </a:cubicBezTo>
                                <a:cubicBezTo>
                                  <a:pt x="97691" y="207249"/>
                                  <a:pt x="97691" y="207249"/>
                                  <a:pt x="97691" y="207249"/>
                                </a:cubicBezTo>
                                <a:cubicBezTo>
                                  <a:pt x="98643" y="207249"/>
                                  <a:pt x="99596" y="208202"/>
                                  <a:pt x="100548" y="207249"/>
                                </a:cubicBezTo>
                                <a:cubicBezTo>
                                  <a:pt x="101501" y="205345"/>
                                  <a:pt x="99596" y="205345"/>
                                  <a:pt x="98643" y="205345"/>
                                </a:cubicBezTo>
                                <a:lnTo>
                                  <a:pt x="97691" y="204392"/>
                                </a:lnTo>
                                <a:lnTo>
                                  <a:pt x="94833" y="202487"/>
                                </a:lnTo>
                                <a:close/>
                                <a:moveTo>
                                  <a:pt x="96738" y="201535"/>
                                </a:moveTo>
                                <a:cubicBezTo>
                                  <a:pt x="96738" y="202487"/>
                                  <a:pt x="96738" y="202487"/>
                                  <a:pt x="96738" y="202487"/>
                                </a:cubicBezTo>
                                <a:cubicBezTo>
                                  <a:pt x="96738" y="202487"/>
                                  <a:pt x="96738" y="202487"/>
                                  <a:pt x="97691" y="202487"/>
                                </a:cubicBezTo>
                                <a:cubicBezTo>
                                  <a:pt x="98643" y="202487"/>
                                  <a:pt x="100548" y="202487"/>
                                  <a:pt x="99596" y="201535"/>
                                </a:cubicBezTo>
                                <a:cubicBezTo>
                                  <a:pt x="99596" y="200582"/>
                                  <a:pt x="98643" y="199630"/>
                                  <a:pt x="97691" y="199630"/>
                                </a:cubicBezTo>
                                <a:cubicBezTo>
                                  <a:pt x="96738" y="199630"/>
                                  <a:pt x="96738" y="200582"/>
                                  <a:pt x="96738" y="201535"/>
                                </a:cubicBezTo>
                                <a:close/>
                                <a:moveTo>
                                  <a:pt x="98643" y="216774"/>
                                </a:moveTo>
                                <a:cubicBezTo>
                                  <a:pt x="98643" y="216774"/>
                                  <a:pt x="98643" y="217727"/>
                                  <a:pt x="98643" y="216774"/>
                                </a:cubicBezTo>
                                <a:cubicBezTo>
                                  <a:pt x="98643" y="217727"/>
                                  <a:pt x="98643" y="217727"/>
                                  <a:pt x="98643" y="216774"/>
                                </a:cubicBezTo>
                                <a:cubicBezTo>
                                  <a:pt x="98643" y="217727"/>
                                  <a:pt x="98643" y="217727"/>
                                  <a:pt x="98643" y="216774"/>
                                </a:cubicBezTo>
                                <a:lnTo>
                                  <a:pt x="98643" y="216774"/>
                                </a:lnTo>
                                <a:close/>
                                <a:moveTo>
                                  <a:pt x="99596" y="197724"/>
                                </a:moveTo>
                                <a:cubicBezTo>
                                  <a:pt x="99596" y="197724"/>
                                  <a:pt x="100548" y="198677"/>
                                  <a:pt x="100548" y="198677"/>
                                </a:cubicBezTo>
                                <a:cubicBezTo>
                                  <a:pt x="101501" y="198677"/>
                                  <a:pt x="101501" y="198677"/>
                                  <a:pt x="101501" y="197724"/>
                                </a:cubicBezTo>
                                <a:cubicBezTo>
                                  <a:pt x="101501" y="196772"/>
                                  <a:pt x="100548" y="196772"/>
                                  <a:pt x="99596" y="196772"/>
                                </a:cubicBezTo>
                                <a:cubicBezTo>
                                  <a:pt x="99596" y="196772"/>
                                  <a:pt x="99596" y="196772"/>
                                  <a:pt x="99596" y="197724"/>
                                </a:cubicBezTo>
                                <a:close/>
                                <a:moveTo>
                                  <a:pt x="101501" y="211060"/>
                                </a:moveTo>
                                <a:lnTo>
                                  <a:pt x="101501" y="212012"/>
                                </a:lnTo>
                                <a:cubicBezTo>
                                  <a:pt x="101501" y="212965"/>
                                  <a:pt x="98643" y="214870"/>
                                  <a:pt x="101501" y="214870"/>
                                </a:cubicBezTo>
                                <a:cubicBezTo>
                                  <a:pt x="103406" y="214870"/>
                                  <a:pt x="103406" y="212965"/>
                                  <a:pt x="103406" y="212012"/>
                                </a:cubicBezTo>
                                <a:lnTo>
                                  <a:pt x="103406" y="210107"/>
                                </a:lnTo>
                                <a:cubicBezTo>
                                  <a:pt x="103406" y="209155"/>
                                  <a:pt x="103406" y="207249"/>
                                  <a:pt x="102453" y="207249"/>
                                </a:cubicBezTo>
                                <a:cubicBezTo>
                                  <a:pt x="100548" y="208202"/>
                                  <a:pt x="101501" y="209155"/>
                                  <a:pt x="101501" y="211060"/>
                                </a:cubicBezTo>
                                <a:close/>
                                <a:moveTo>
                                  <a:pt x="104358" y="200582"/>
                                </a:moveTo>
                                <a:cubicBezTo>
                                  <a:pt x="104358" y="200582"/>
                                  <a:pt x="105311" y="201535"/>
                                  <a:pt x="105311" y="201535"/>
                                </a:cubicBezTo>
                                <a:cubicBezTo>
                                  <a:pt x="105311" y="203440"/>
                                  <a:pt x="105311" y="203440"/>
                                  <a:pt x="107216" y="203440"/>
                                </a:cubicBezTo>
                                <a:cubicBezTo>
                                  <a:pt x="108168" y="203440"/>
                                  <a:pt x="109121" y="203440"/>
                                  <a:pt x="110073" y="203440"/>
                                </a:cubicBezTo>
                                <a:lnTo>
                                  <a:pt x="110073" y="203440"/>
                                </a:lnTo>
                                <a:cubicBezTo>
                                  <a:pt x="110073" y="202487"/>
                                  <a:pt x="110073" y="201535"/>
                                  <a:pt x="111026" y="201535"/>
                                </a:cubicBezTo>
                                <a:cubicBezTo>
                                  <a:pt x="111978" y="198677"/>
                                  <a:pt x="110073" y="196772"/>
                                  <a:pt x="109121" y="195820"/>
                                </a:cubicBezTo>
                                <a:cubicBezTo>
                                  <a:pt x="107216" y="194867"/>
                                  <a:pt x="106263" y="196772"/>
                                  <a:pt x="104358" y="197724"/>
                                </a:cubicBezTo>
                                <a:cubicBezTo>
                                  <a:pt x="102453" y="199630"/>
                                  <a:pt x="103406" y="200582"/>
                                  <a:pt x="104358" y="200582"/>
                                </a:cubicBezTo>
                                <a:close/>
                                <a:moveTo>
                                  <a:pt x="104358" y="195820"/>
                                </a:moveTo>
                                <a:cubicBezTo>
                                  <a:pt x="105311" y="195820"/>
                                  <a:pt x="105311" y="194867"/>
                                  <a:pt x="104358" y="195820"/>
                                </a:cubicBezTo>
                                <a:cubicBezTo>
                                  <a:pt x="105311" y="193915"/>
                                  <a:pt x="105311" y="193915"/>
                                  <a:pt x="104358" y="193915"/>
                                </a:cubicBezTo>
                                <a:cubicBezTo>
                                  <a:pt x="103406" y="193915"/>
                                  <a:pt x="103406" y="193915"/>
                                  <a:pt x="103406" y="194867"/>
                                </a:cubicBezTo>
                                <a:cubicBezTo>
                                  <a:pt x="104358" y="194867"/>
                                  <a:pt x="103406" y="194867"/>
                                  <a:pt x="104358" y="195820"/>
                                </a:cubicBezTo>
                                <a:close/>
                                <a:moveTo>
                                  <a:pt x="106263" y="208202"/>
                                </a:moveTo>
                                <a:cubicBezTo>
                                  <a:pt x="105311" y="208202"/>
                                  <a:pt x="105311" y="208202"/>
                                  <a:pt x="105311" y="209155"/>
                                </a:cubicBezTo>
                                <a:cubicBezTo>
                                  <a:pt x="105311" y="209155"/>
                                  <a:pt x="105311" y="210107"/>
                                  <a:pt x="105311" y="210107"/>
                                </a:cubicBezTo>
                                <a:cubicBezTo>
                                  <a:pt x="106263" y="210107"/>
                                  <a:pt x="107216" y="210107"/>
                                  <a:pt x="106263" y="208202"/>
                                </a:cubicBezTo>
                                <a:cubicBezTo>
                                  <a:pt x="107216" y="208202"/>
                                  <a:pt x="107216" y="208202"/>
                                  <a:pt x="106263" y="208202"/>
                                </a:cubicBezTo>
                                <a:close/>
                                <a:moveTo>
                                  <a:pt x="107216" y="200582"/>
                                </a:moveTo>
                                <a:cubicBezTo>
                                  <a:pt x="107216" y="200582"/>
                                  <a:pt x="108168" y="200582"/>
                                  <a:pt x="107216" y="200582"/>
                                </a:cubicBezTo>
                                <a:cubicBezTo>
                                  <a:pt x="108168" y="200582"/>
                                  <a:pt x="108168" y="200582"/>
                                  <a:pt x="107216" y="200582"/>
                                </a:cubicBezTo>
                                <a:cubicBezTo>
                                  <a:pt x="108168" y="200582"/>
                                  <a:pt x="108168" y="201535"/>
                                  <a:pt x="107216" y="200582"/>
                                </a:cubicBezTo>
                                <a:cubicBezTo>
                                  <a:pt x="107216" y="201535"/>
                                  <a:pt x="107216" y="200582"/>
                                  <a:pt x="107216" y="200582"/>
                                </a:cubicBezTo>
                                <a:close/>
                                <a:moveTo>
                                  <a:pt x="111026" y="204392"/>
                                </a:moveTo>
                                <a:lnTo>
                                  <a:pt x="111026" y="204392"/>
                                </a:lnTo>
                                <a:cubicBezTo>
                                  <a:pt x="110073" y="205345"/>
                                  <a:pt x="110073" y="206297"/>
                                  <a:pt x="111978" y="205345"/>
                                </a:cubicBezTo>
                                <a:cubicBezTo>
                                  <a:pt x="111978" y="205345"/>
                                  <a:pt x="112931" y="205345"/>
                                  <a:pt x="112931" y="204392"/>
                                </a:cubicBezTo>
                                <a:cubicBezTo>
                                  <a:pt x="111978" y="204392"/>
                                  <a:pt x="111026" y="204392"/>
                                  <a:pt x="111026" y="204392"/>
                                </a:cubicBezTo>
                                <a:close/>
                                <a:moveTo>
                                  <a:pt x="110073" y="192962"/>
                                </a:moveTo>
                                <a:cubicBezTo>
                                  <a:pt x="110073" y="193915"/>
                                  <a:pt x="111026" y="193915"/>
                                  <a:pt x="111026" y="193915"/>
                                </a:cubicBezTo>
                                <a:cubicBezTo>
                                  <a:pt x="111978" y="193915"/>
                                  <a:pt x="111978" y="193915"/>
                                  <a:pt x="111978" y="192962"/>
                                </a:cubicBezTo>
                                <a:cubicBezTo>
                                  <a:pt x="111978" y="192962"/>
                                  <a:pt x="111978" y="192010"/>
                                  <a:pt x="110073" y="192962"/>
                                </a:cubicBezTo>
                                <a:cubicBezTo>
                                  <a:pt x="110073" y="192010"/>
                                  <a:pt x="110073" y="192010"/>
                                  <a:pt x="110073" y="192962"/>
                                </a:cubicBezTo>
                                <a:close/>
                                <a:moveTo>
                                  <a:pt x="111978" y="198677"/>
                                </a:moveTo>
                                <a:cubicBezTo>
                                  <a:pt x="111978" y="198677"/>
                                  <a:pt x="111978" y="198677"/>
                                  <a:pt x="111978" y="198677"/>
                                </a:cubicBezTo>
                                <a:cubicBezTo>
                                  <a:pt x="112931" y="199630"/>
                                  <a:pt x="112931" y="199630"/>
                                  <a:pt x="112931" y="198677"/>
                                </a:cubicBezTo>
                                <a:cubicBezTo>
                                  <a:pt x="112931" y="198677"/>
                                  <a:pt x="112931" y="197724"/>
                                  <a:pt x="111978" y="198677"/>
                                </a:cubicBezTo>
                                <a:cubicBezTo>
                                  <a:pt x="111978" y="197724"/>
                                  <a:pt x="111978" y="197724"/>
                                  <a:pt x="111978" y="198677"/>
                                </a:cubicBezTo>
                                <a:close/>
                                <a:moveTo>
                                  <a:pt x="119598" y="121524"/>
                                </a:moveTo>
                                <a:cubicBezTo>
                                  <a:pt x="117693" y="120572"/>
                                  <a:pt x="115788" y="119620"/>
                                  <a:pt x="113883" y="118667"/>
                                </a:cubicBezTo>
                                <a:cubicBezTo>
                                  <a:pt x="113883" y="118667"/>
                                  <a:pt x="112931" y="118667"/>
                                  <a:pt x="112931" y="118667"/>
                                </a:cubicBezTo>
                                <a:cubicBezTo>
                                  <a:pt x="112931" y="120572"/>
                                  <a:pt x="114836" y="120572"/>
                                  <a:pt x="114836" y="121524"/>
                                </a:cubicBezTo>
                                <a:lnTo>
                                  <a:pt x="115788" y="123430"/>
                                </a:lnTo>
                                <a:cubicBezTo>
                                  <a:pt x="116741" y="124382"/>
                                  <a:pt x="117693" y="123430"/>
                                  <a:pt x="117693" y="123430"/>
                                </a:cubicBezTo>
                                <a:cubicBezTo>
                                  <a:pt x="118646" y="122477"/>
                                  <a:pt x="119598" y="122477"/>
                                  <a:pt x="119598" y="121524"/>
                                </a:cubicBezTo>
                                <a:close/>
                                <a:moveTo>
                                  <a:pt x="114836" y="105332"/>
                                </a:moveTo>
                                <a:cubicBezTo>
                                  <a:pt x="115788" y="105332"/>
                                  <a:pt x="116741" y="105332"/>
                                  <a:pt x="116741" y="104380"/>
                                </a:cubicBezTo>
                                <a:cubicBezTo>
                                  <a:pt x="116741" y="103427"/>
                                  <a:pt x="116741" y="103427"/>
                                  <a:pt x="115788" y="103427"/>
                                </a:cubicBezTo>
                                <a:cubicBezTo>
                                  <a:pt x="114836" y="103427"/>
                                  <a:pt x="114836" y="104380"/>
                                  <a:pt x="114836" y="104380"/>
                                </a:cubicBezTo>
                                <a:cubicBezTo>
                                  <a:pt x="113883" y="104380"/>
                                  <a:pt x="113883" y="105332"/>
                                  <a:pt x="114836" y="105332"/>
                                </a:cubicBezTo>
                                <a:close/>
                                <a:moveTo>
                                  <a:pt x="113883" y="96760"/>
                                </a:moveTo>
                                <a:cubicBezTo>
                                  <a:pt x="113883" y="96760"/>
                                  <a:pt x="113883" y="96760"/>
                                  <a:pt x="113883" y="96760"/>
                                </a:cubicBezTo>
                                <a:cubicBezTo>
                                  <a:pt x="114836" y="96760"/>
                                  <a:pt x="114836" y="96760"/>
                                  <a:pt x="113883" y="96760"/>
                                </a:cubicBezTo>
                                <a:cubicBezTo>
                                  <a:pt x="114836" y="96760"/>
                                  <a:pt x="114836" y="96760"/>
                                  <a:pt x="113883" y="96760"/>
                                </a:cubicBezTo>
                                <a:cubicBezTo>
                                  <a:pt x="113883" y="95807"/>
                                  <a:pt x="113883" y="95807"/>
                                  <a:pt x="113883" y="96760"/>
                                </a:cubicBezTo>
                                <a:close/>
                                <a:moveTo>
                                  <a:pt x="115788" y="218680"/>
                                </a:moveTo>
                                <a:cubicBezTo>
                                  <a:pt x="115788" y="219632"/>
                                  <a:pt x="115788" y="219632"/>
                                  <a:pt x="115788" y="218680"/>
                                </a:cubicBezTo>
                                <a:cubicBezTo>
                                  <a:pt x="116741" y="219632"/>
                                  <a:pt x="117693" y="218680"/>
                                  <a:pt x="117693" y="218680"/>
                                </a:cubicBezTo>
                                <a:cubicBezTo>
                                  <a:pt x="117693" y="217727"/>
                                  <a:pt x="117693" y="217727"/>
                                  <a:pt x="116741" y="217727"/>
                                </a:cubicBezTo>
                                <a:cubicBezTo>
                                  <a:pt x="116741" y="217727"/>
                                  <a:pt x="115788" y="218680"/>
                                  <a:pt x="115788" y="218680"/>
                                </a:cubicBezTo>
                                <a:close/>
                                <a:moveTo>
                                  <a:pt x="121503" y="99617"/>
                                </a:moveTo>
                                <a:cubicBezTo>
                                  <a:pt x="121503" y="98665"/>
                                  <a:pt x="120551" y="98665"/>
                                  <a:pt x="121503" y="99617"/>
                                </a:cubicBezTo>
                                <a:cubicBezTo>
                                  <a:pt x="119598" y="98665"/>
                                  <a:pt x="117693" y="100570"/>
                                  <a:pt x="116741" y="100570"/>
                                </a:cubicBezTo>
                                <a:cubicBezTo>
                                  <a:pt x="116741" y="101522"/>
                                  <a:pt x="117693" y="101522"/>
                                  <a:pt x="117693" y="101522"/>
                                </a:cubicBezTo>
                                <a:cubicBezTo>
                                  <a:pt x="119598" y="101522"/>
                                  <a:pt x="120551" y="101522"/>
                                  <a:pt x="121503" y="99617"/>
                                </a:cubicBezTo>
                                <a:close/>
                                <a:moveTo>
                                  <a:pt x="116741" y="64374"/>
                                </a:moveTo>
                                <a:lnTo>
                                  <a:pt x="116741" y="64374"/>
                                </a:lnTo>
                                <a:cubicBezTo>
                                  <a:pt x="117693" y="64374"/>
                                  <a:pt x="117693" y="64374"/>
                                  <a:pt x="116741" y="64374"/>
                                </a:cubicBezTo>
                                <a:lnTo>
                                  <a:pt x="116741" y="64374"/>
                                </a:lnTo>
                                <a:lnTo>
                                  <a:pt x="116741" y="64374"/>
                                </a:lnTo>
                                <a:close/>
                                <a:moveTo>
                                  <a:pt x="117693" y="112952"/>
                                </a:moveTo>
                                <a:cubicBezTo>
                                  <a:pt x="118646" y="112952"/>
                                  <a:pt x="118646" y="112952"/>
                                  <a:pt x="117693" y="112952"/>
                                </a:cubicBezTo>
                                <a:cubicBezTo>
                                  <a:pt x="118646" y="111999"/>
                                  <a:pt x="118646" y="111999"/>
                                  <a:pt x="118646" y="111047"/>
                                </a:cubicBezTo>
                                <a:cubicBezTo>
                                  <a:pt x="117693" y="111999"/>
                                  <a:pt x="117693" y="111999"/>
                                  <a:pt x="117693" y="112952"/>
                                </a:cubicBezTo>
                                <a:cubicBezTo>
                                  <a:pt x="117693" y="112952"/>
                                  <a:pt x="117693" y="112952"/>
                                  <a:pt x="117693" y="112952"/>
                                </a:cubicBezTo>
                                <a:close/>
                                <a:moveTo>
                                  <a:pt x="119598" y="210107"/>
                                </a:moveTo>
                                <a:cubicBezTo>
                                  <a:pt x="120551" y="210107"/>
                                  <a:pt x="120551" y="210107"/>
                                  <a:pt x="121503" y="210107"/>
                                </a:cubicBezTo>
                                <a:cubicBezTo>
                                  <a:pt x="121503" y="210107"/>
                                  <a:pt x="121503" y="210107"/>
                                  <a:pt x="121503" y="211060"/>
                                </a:cubicBezTo>
                                <a:cubicBezTo>
                                  <a:pt x="118646" y="214870"/>
                                  <a:pt x="121503" y="215822"/>
                                  <a:pt x="123408" y="216774"/>
                                </a:cubicBezTo>
                                <a:cubicBezTo>
                                  <a:pt x="125313" y="217727"/>
                                  <a:pt x="125313" y="218680"/>
                                  <a:pt x="125313" y="219632"/>
                                </a:cubicBezTo>
                                <a:cubicBezTo>
                                  <a:pt x="124361" y="219632"/>
                                  <a:pt x="123408" y="218680"/>
                                  <a:pt x="122456" y="219632"/>
                                </a:cubicBezTo>
                                <a:cubicBezTo>
                                  <a:pt x="122456" y="220585"/>
                                  <a:pt x="122456" y="220585"/>
                                  <a:pt x="123408" y="220585"/>
                                </a:cubicBezTo>
                                <a:cubicBezTo>
                                  <a:pt x="125313" y="221537"/>
                                  <a:pt x="125313" y="219632"/>
                                  <a:pt x="125313" y="218680"/>
                                </a:cubicBezTo>
                                <a:cubicBezTo>
                                  <a:pt x="126266" y="216774"/>
                                  <a:pt x="126266" y="214870"/>
                                  <a:pt x="128171" y="213917"/>
                                </a:cubicBezTo>
                                <a:cubicBezTo>
                                  <a:pt x="129123" y="213917"/>
                                  <a:pt x="130076" y="212965"/>
                                  <a:pt x="129123" y="212012"/>
                                </a:cubicBezTo>
                                <a:cubicBezTo>
                                  <a:pt x="128171" y="211060"/>
                                  <a:pt x="128171" y="211060"/>
                                  <a:pt x="126266" y="211060"/>
                                </a:cubicBezTo>
                                <a:cubicBezTo>
                                  <a:pt x="125313" y="211060"/>
                                  <a:pt x="124361" y="211060"/>
                                  <a:pt x="125313" y="210107"/>
                                </a:cubicBezTo>
                                <a:cubicBezTo>
                                  <a:pt x="125313" y="209155"/>
                                  <a:pt x="125313" y="208202"/>
                                  <a:pt x="126266" y="207249"/>
                                </a:cubicBezTo>
                                <a:cubicBezTo>
                                  <a:pt x="128171" y="206297"/>
                                  <a:pt x="127218" y="205345"/>
                                  <a:pt x="125313" y="204392"/>
                                </a:cubicBezTo>
                                <a:cubicBezTo>
                                  <a:pt x="124361" y="204392"/>
                                  <a:pt x="123408" y="203440"/>
                                  <a:pt x="122456" y="204392"/>
                                </a:cubicBezTo>
                                <a:cubicBezTo>
                                  <a:pt x="122456" y="203440"/>
                                  <a:pt x="123408" y="202487"/>
                                  <a:pt x="123408" y="202487"/>
                                </a:cubicBezTo>
                                <a:cubicBezTo>
                                  <a:pt x="124361" y="202487"/>
                                  <a:pt x="125313" y="203440"/>
                                  <a:pt x="126266" y="201535"/>
                                </a:cubicBezTo>
                                <a:cubicBezTo>
                                  <a:pt x="127218" y="199630"/>
                                  <a:pt x="126266" y="198677"/>
                                  <a:pt x="125313" y="197724"/>
                                </a:cubicBezTo>
                                <a:cubicBezTo>
                                  <a:pt x="125313" y="196772"/>
                                  <a:pt x="124361" y="196772"/>
                                  <a:pt x="124361" y="197724"/>
                                </a:cubicBezTo>
                                <a:cubicBezTo>
                                  <a:pt x="125313" y="201535"/>
                                  <a:pt x="120551" y="200582"/>
                                  <a:pt x="119598" y="202487"/>
                                </a:cubicBezTo>
                                <a:cubicBezTo>
                                  <a:pt x="119598" y="203440"/>
                                  <a:pt x="117693" y="201535"/>
                                  <a:pt x="117693" y="203440"/>
                                </a:cubicBezTo>
                                <a:cubicBezTo>
                                  <a:pt x="117693" y="204392"/>
                                  <a:pt x="118646" y="205345"/>
                                  <a:pt x="120551" y="205345"/>
                                </a:cubicBezTo>
                                <a:lnTo>
                                  <a:pt x="123408" y="205345"/>
                                </a:lnTo>
                                <a:cubicBezTo>
                                  <a:pt x="123408" y="206297"/>
                                  <a:pt x="125313" y="207249"/>
                                  <a:pt x="124361" y="209155"/>
                                </a:cubicBezTo>
                                <a:cubicBezTo>
                                  <a:pt x="123408" y="210107"/>
                                  <a:pt x="122456" y="208202"/>
                                  <a:pt x="121503" y="208202"/>
                                </a:cubicBezTo>
                                <a:cubicBezTo>
                                  <a:pt x="121503" y="208202"/>
                                  <a:pt x="120551" y="208202"/>
                                  <a:pt x="120551" y="208202"/>
                                </a:cubicBezTo>
                                <a:cubicBezTo>
                                  <a:pt x="119598" y="208202"/>
                                  <a:pt x="118646" y="208202"/>
                                  <a:pt x="118646" y="209155"/>
                                </a:cubicBezTo>
                                <a:cubicBezTo>
                                  <a:pt x="117693" y="209155"/>
                                  <a:pt x="118646" y="210107"/>
                                  <a:pt x="119598" y="210107"/>
                                </a:cubicBezTo>
                                <a:close/>
                                <a:moveTo>
                                  <a:pt x="119598" y="198677"/>
                                </a:moveTo>
                                <a:cubicBezTo>
                                  <a:pt x="119598" y="198677"/>
                                  <a:pt x="119598" y="198677"/>
                                  <a:pt x="119598" y="198677"/>
                                </a:cubicBezTo>
                                <a:cubicBezTo>
                                  <a:pt x="120551" y="197724"/>
                                  <a:pt x="119598" y="197724"/>
                                  <a:pt x="119598" y="197724"/>
                                </a:cubicBezTo>
                                <a:cubicBezTo>
                                  <a:pt x="118646" y="197724"/>
                                  <a:pt x="118646" y="197724"/>
                                  <a:pt x="119598" y="198677"/>
                                </a:cubicBezTo>
                                <a:cubicBezTo>
                                  <a:pt x="118646" y="198677"/>
                                  <a:pt x="118646" y="198677"/>
                                  <a:pt x="119598" y="198677"/>
                                </a:cubicBezTo>
                                <a:close/>
                                <a:moveTo>
                                  <a:pt x="118646" y="71995"/>
                                </a:moveTo>
                                <a:cubicBezTo>
                                  <a:pt x="119598" y="71995"/>
                                  <a:pt x="119598" y="71995"/>
                                  <a:pt x="118646" y="71995"/>
                                </a:cubicBezTo>
                                <a:cubicBezTo>
                                  <a:pt x="119598" y="71042"/>
                                  <a:pt x="119598" y="71042"/>
                                  <a:pt x="118646" y="71995"/>
                                </a:cubicBezTo>
                                <a:cubicBezTo>
                                  <a:pt x="119598" y="71042"/>
                                  <a:pt x="119598" y="71042"/>
                                  <a:pt x="118646" y="71995"/>
                                </a:cubicBezTo>
                                <a:cubicBezTo>
                                  <a:pt x="118646" y="71995"/>
                                  <a:pt x="118646" y="71995"/>
                                  <a:pt x="118646" y="71995"/>
                                </a:cubicBezTo>
                                <a:close/>
                                <a:moveTo>
                                  <a:pt x="123408" y="92949"/>
                                </a:moveTo>
                                <a:cubicBezTo>
                                  <a:pt x="123408" y="91997"/>
                                  <a:pt x="122456" y="91997"/>
                                  <a:pt x="122456" y="91997"/>
                                </a:cubicBezTo>
                                <a:cubicBezTo>
                                  <a:pt x="121503" y="91997"/>
                                  <a:pt x="121503" y="91997"/>
                                  <a:pt x="121503" y="92949"/>
                                </a:cubicBezTo>
                                <a:cubicBezTo>
                                  <a:pt x="121503" y="93902"/>
                                  <a:pt x="122456" y="93902"/>
                                  <a:pt x="122456" y="93902"/>
                                </a:cubicBezTo>
                                <a:cubicBezTo>
                                  <a:pt x="122456" y="94855"/>
                                  <a:pt x="123408" y="93902"/>
                                  <a:pt x="123408" y="92949"/>
                                </a:cubicBezTo>
                                <a:close/>
                                <a:moveTo>
                                  <a:pt x="122456" y="106285"/>
                                </a:moveTo>
                                <a:cubicBezTo>
                                  <a:pt x="122456" y="106285"/>
                                  <a:pt x="122456" y="106285"/>
                                  <a:pt x="122456" y="106285"/>
                                </a:cubicBezTo>
                                <a:cubicBezTo>
                                  <a:pt x="121503" y="106285"/>
                                  <a:pt x="121503" y="107237"/>
                                  <a:pt x="121503" y="107237"/>
                                </a:cubicBezTo>
                                <a:cubicBezTo>
                                  <a:pt x="121503" y="107237"/>
                                  <a:pt x="121503" y="108190"/>
                                  <a:pt x="122456" y="107237"/>
                                </a:cubicBezTo>
                                <a:cubicBezTo>
                                  <a:pt x="122456" y="107237"/>
                                  <a:pt x="123408" y="107237"/>
                                  <a:pt x="122456" y="106285"/>
                                </a:cubicBezTo>
                                <a:close/>
                                <a:moveTo>
                                  <a:pt x="122456" y="224395"/>
                                </a:moveTo>
                                <a:cubicBezTo>
                                  <a:pt x="122456" y="224395"/>
                                  <a:pt x="122456" y="224395"/>
                                  <a:pt x="122456" y="224395"/>
                                </a:cubicBezTo>
                                <a:cubicBezTo>
                                  <a:pt x="122456" y="224395"/>
                                  <a:pt x="122456" y="225347"/>
                                  <a:pt x="122456" y="224395"/>
                                </a:cubicBezTo>
                                <a:cubicBezTo>
                                  <a:pt x="123408" y="225347"/>
                                  <a:pt x="123408" y="224395"/>
                                  <a:pt x="122456" y="224395"/>
                                </a:cubicBezTo>
                                <a:cubicBezTo>
                                  <a:pt x="123408" y="224395"/>
                                  <a:pt x="122456" y="224395"/>
                                  <a:pt x="122456" y="224395"/>
                                </a:cubicBezTo>
                                <a:close/>
                                <a:moveTo>
                                  <a:pt x="123408" y="89140"/>
                                </a:moveTo>
                                <a:cubicBezTo>
                                  <a:pt x="123408" y="89140"/>
                                  <a:pt x="123408" y="89140"/>
                                  <a:pt x="123408" y="89140"/>
                                </a:cubicBezTo>
                                <a:cubicBezTo>
                                  <a:pt x="122456" y="89140"/>
                                  <a:pt x="122456" y="89140"/>
                                  <a:pt x="122456" y="89140"/>
                                </a:cubicBezTo>
                                <a:cubicBezTo>
                                  <a:pt x="122456" y="89140"/>
                                  <a:pt x="122456" y="90092"/>
                                  <a:pt x="123408" y="89140"/>
                                </a:cubicBezTo>
                                <a:cubicBezTo>
                                  <a:pt x="123408" y="90092"/>
                                  <a:pt x="123408" y="89140"/>
                                  <a:pt x="123408" y="89140"/>
                                </a:cubicBezTo>
                                <a:close/>
                                <a:moveTo>
                                  <a:pt x="126266" y="96760"/>
                                </a:moveTo>
                                <a:cubicBezTo>
                                  <a:pt x="126266" y="95807"/>
                                  <a:pt x="126266" y="95807"/>
                                  <a:pt x="125313" y="95807"/>
                                </a:cubicBezTo>
                                <a:cubicBezTo>
                                  <a:pt x="125313" y="95807"/>
                                  <a:pt x="124361" y="95807"/>
                                  <a:pt x="124361" y="96760"/>
                                </a:cubicBezTo>
                                <a:cubicBezTo>
                                  <a:pt x="124361" y="97712"/>
                                  <a:pt x="124361" y="97712"/>
                                  <a:pt x="126266" y="96760"/>
                                </a:cubicBezTo>
                                <a:lnTo>
                                  <a:pt x="126266" y="96760"/>
                                </a:lnTo>
                                <a:close/>
                                <a:moveTo>
                                  <a:pt x="128171" y="125335"/>
                                </a:moveTo>
                                <a:cubicBezTo>
                                  <a:pt x="127218" y="124382"/>
                                  <a:pt x="127218" y="125335"/>
                                  <a:pt x="128171" y="125335"/>
                                </a:cubicBezTo>
                                <a:cubicBezTo>
                                  <a:pt x="127218" y="126287"/>
                                  <a:pt x="127218" y="127240"/>
                                  <a:pt x="127218" y="127240"/>
                                </a:cubicBezTo>
                                <a:lnTo>
                                  <a:pt x="128171" y="125335"/>
                                </a:lnTo>
                                <a:cubicBezTo>
                                  <a:pt x="128171" y="125335"/>
                                  <a:pt x="128171" y="125335"/>
                                  <a:pt x="128171" y="125335"/>
                                </a:cubicBezTo>
                                <a:close/>
                                <a:moveTo>
                                  <a:pt x="128171" y="76757"/>
                                </a:moveTo>
                                <a:cubicBezTo>
                                  <a:pt x="128171" y="77710"/>
                                  <a:pt x="129123" y="77710"/>
                                  <a:pt x="130076" y="76757"/>
                                </a:cubicBezTo>
                                <a:cubicBezTo>
                                  <a:pt x="131028" y="76757"/>
                                  <a:pt x="131981" y="75805"/>
                                  <a:pt x="131981" y="74852"/>
                                </a:cubicBezTo>
                                <a:cubicBezTo>
                                  <a:pt x="131981" y="73899"/>
                                  <a:pt x="131028" y="73899"/>
                                  <a:pt x="131028" y="74852"/>
                                </a:cubicBezTo>
                                <a:cubicBezTo>
                                  <a:pt x="130076" y="76757"/>
                                  <a:pt x="128171" y="75805"/>
                                  <a:pt x="128171" y="76757"/>
                                </a:cubicBezTo>
                                <a:close/>
                                <a:moveTo>
                                  <a:pt x="129123" y="130097"/>
                                </a:moveTo>
                                <a:cubicBezTo>
                                  <a:pt x="129123" y="130097"/>
                                  <a:pt x="129123" y="130097"/>
                                  <a:pt x="129123" y="130097"/>
                                </a:cubicBezTo>
                                <a:cubicBezTo>
                                  <a:pt x="129123" y="130097"/>
                                  <a:pt x="128171" y="130097"/>
                                  <a:pt x="129123" y="130097"/>
                                </a:cubicBezTo>
                                <a:cubicBezTo>
                                  <a:pt x="128171" y="130097"/>
                                  <a:pt x="128171" y="130097"/>
                                  <a:pt x="129123" y="130097"/>
                                </a:cubicBezTo>
                                <a:cubicBezTo>
                                  <a:pt x="129123" y="130097"/>
                                  <a:pt x="129123" y="130097"/>
                                  <a:pt x="129123" y="130097"/>
                                </a:cubicBezTo>
                                <a:close/>
                                <a:moveTo>
                                  <a:pt x="129123" y="218680"/>
                                </a:moveTo>
                                <a:cubicBezTo>
                                  <a:pt x="129123" y="219632"/>
                                  <a:pt x="130076" y="219632"/>
                                  <a:pt x="131028" y="219632"/>
                                </a:cubicBezTo>
                                <a:cubicBezTo>
                                  <a:pt x="132933" y="218680"/>
                                  <a:pt x="131028" y="217727"/>
                                  <a:pt x="131028" y="216774"/>
                                </a:cubicBezTo>
                                <a:cubicBezTo>
                                  <a:pt x="129123" y="216774"/>
                                  <a:pt x="128171" y="216774"/>
                                  <a:pt x="129123" y="218680"/>
                                </a:cubicBezTo>
                                <a:close/>
                                <a:moveTo>
                                  <a:pt x="137696" y="102474"/>
                                </a:moveTo>
                                <a:cubicBezTo>
                                  <a:pt x="137696" y="102474"/>
                                  <a:pt x="136743" y="102474"/>
                                  <a:pt x="136743" y="102474"/>
                                </a:cubicBezTo>
                                <a:cubicBezTo>
                                  <a:pt x="135791" y="106285"/>
                                  <a:pt x="132933" y="108190"/>
                                  <a:pt x="131028" y="111999"/>
                                </a:cubicBezTo>
                                <a:cubicBezTo>
                                  <a:pt x="130076" y="111999"/>
                                  <a:pt x="129123" y="111047"/>
                                  <a:pt x="129123" y="111999"/>
                                </a:cubicBezTo>
                                <a:cubicBezTo>
                                  <a:pt x="129123" y="111999"/>
                                  <a:pt x="129123" y="112952"/>
                                  <a:pt x="129123" y="112952"/>
                                </a:cubicBezTo>
                                <a:cubicBezTo>
                                  <a:pt x="130076" y="112952"/>
                                  <a:pt x="131028" y="111999"/>
                                  <a:pt x="131028" y="111999"/>
                                </a:cubicBezTo>
                                <a:cubicBezTo>
                                  <a:pt x="131981" y="111047"/>
                                  <a:pt x="132933" y="111047"/>
                                  <a:pt x="133886" y="111047"/>
                                </a:cubicBezTo>
                                <a:cubicBezTo>
                                  <a:pt x="136743" y="110095"/>
                                  <a:pt x="138648" y="106285"/>
                                  <a:pt x="138648" y="104380"/>
                                </a:cubicBezTo>
                                <a:cubicBezTo>
                                  <a:pt x="138648" y="103427"/>
                                  <a:pt x="138648" y="102474"/>
                                  <a:pt x="137696" y="102474"/>
                                </a:cubicBezTo>
                                <a:close/>
                                <a:moveTo>
                                  <a:pt x="130076" y="205345"/>
                                </a:moveTo>
                                <a:cubicBezTo>
                                  <a:pt x="130076" y="205345"/>
                                  <a:pt x="130076" y="206297"/>
                                  <a:pt x="130076" y="205345"/>
                                </a:cubicBezTo>
                                <a:cubicBezTo>
                                  <a:pt x="131028" y="206297"/>
                                  <a:pt x="131028" y="205345"/>
                                  <a:pt x="131028" y="205345"/>
                                </a:cubicBezTo>
                                <a:cubicBezTo>
                                  <a:pt x="131028" y="205345"/>
                                  <a:pt x="131028" y="204392"/>
                                  <a:pt x="130076" y="205345"/>
                                </a:cubicBezTo>
                                <a:cubicBezTo>
                                  <a:pt x="130076" y="204392"/>
                                  <a:pt x="130076" y="205345"/>
                                  <a:pt x="130076" y="205345"/>
                                </a:cubicBezTo>
                                <a:close/>
                                <a:moveTo>
                                  <a:pt x="131028" y="87235"/>
                                </a:moveTo>
                                <a:cubicBezTo>
                                  <a:pt x="131028" y="88187"/>
                                  <a:pt x="131028" y="89140"/>
                                  <a:pt x="131981" y="89140"/>
                                </a:cubicBezTo>
                                <a:cubicBezTo>
                                  <a:pt x="132933" y="89140"/>
                                  <a:pt x="133886" y="89140"/>
                                  <a:pt x="133886" y="87235"/>
                                </a:cubicBezTo>
                                <a:cubicBezTo>
                                  <a:pt x="133886" y="86282"/>
                                  <a:pt x="132933" y="85330"/>
                                  <a:pt x="132933" y="85330"/>
                                </a:cubicBezTo>
                                <a:cubicBezTo>
                                  <a:pt x="131981" y="85330"/>
                                  <a:pt x="131028" y="86282"/>
                                  <a:pt x="131028" y="87235"/>
                                </a:cubicBezTo>
                                <a:close/>
                                <a:moveTo>
                                  <a:pt x="131028" y="224395"/>
                                </a:moveTo>
                                <a:cubicBezTo>
                                  <a:pt x="131028" y="224395"/>
                                  <a:pt x="131028" y="224395"/>
                                  <a:pt x="131028" y="224395"/>
                                </a:cubicBezTo>
                                <a:cubicBezTo>
                                  <a:pt x="131981" y="225347"/>
                                  <a:pt x="131981" y="224395"/>
                                  <a:pt x="132933" y="224395"/>
                                </a:cubicBezTo>
                                <a:cubicBezTo>
                                  <a:pt x="131981" y="223442"/>
                                  <a:pt x="131981" y="223442"/>
                                  <a:pt x="131028" y="224395"/>
                                </a:cubicBezTo>
                                <a:cubicBezTo>
                                  <a:pt x="131028" y="223442"/>
                                  <a:pt x="131028" y="223442"/>
                                  <a:pt x="131028" y="224395"/>
                                </a:cubicBezTo>
                                <a:close/>
                                <a:moveTo>
                                  <a:pt x="131028" y="216774"/>
                                </a:moveTo>
                                <a:cubicBezTo>
                                  <a:pt x="131981" y="216774"/>
                                  <a:pt x="132933" y="216774"/>
                                  <a:pt x="133886" y="217727"/>
                                </a:cubicBezTo>
                                <a:lnTo>
                                  <a:pt x="134838" y="218680"/>
                                </a:lnTo>
                                <a:cubicBezTo>
                                  <a:pt x="134838" y="219632"/>
                                  <a:pt x="135791" y="219632"/>
                                  <a:pt x="135791" y="219632"/>
                                </a:cubicBezTo>
                                <a:cubicBezTo>
                                  <a:pt x="135791" y="219632"/>
                                  <a:pt x="136743" y="218680"/>
                                  <a:pt x="136743" y="218680"/>
                                </a:cubicBezTo>
                                <a:cubicBezTo>
                                  <a:pt x="136743" y="217727"/>
                                  <a:pt x="135791" y="217727"/>
                                  <a:pt x="134838" y="217727"/>
                                </a:cubicBezTo>
                                <a:lnTo>
                                  <a:pt x="133886" y="217727"/>
                                </a:lnTo>
                                <a:cubicBezTo>
                                  <a:pt x="132933" y="215822"/>
                                  <a:pt x="132933" y="214870"/>
                                  <a:pt x="131028" y="216774"/>
                                </a:cubicBezTo>
                                <a:close/>
                                <a:moveTo>
                                  <a:pt x="131981" y="97712"/>
                                </a:moveTo>
                                <a:cubicBezTo>
                                  <a:pt x="131981" y="97712"/>
                                  <a:pt x="131028" y="97712"/>
                                  <a:pt x="131981" y="97712"/>
                                </a:cubicBezTo>
                                <a:cubicBezTo>
                                  <a:pt x="131028" y="98665"/>
                                  <a:pt x="131981" y="98665"/>
                                  <a:pt x="131981" y="97712"/>
                                </a:cubicBezTo>
                                <a:cubicBezTo>
                                  <a:pt x="131981" y="98665"/>
                                  <a:pt x="131981" y="97712"/>
                                  <a:pt x="131981" y="97712"/>
                                </a:cubicBezTo>
                                <a:cubicBezTo>
                                  <a:pt x="131981" y="97712"/>
                                  <a:pt x="131981" y="97712"/>
                                  <a:pt x="131981" y="97712"/>
                                </a:cubicBezTo>
                                <a:close/>
                                <a:moveTo>
                                  <a:pt x="131981" y="198677"/>
                                </a:moveTo>
                                <a:cubicBezTo>
                                  <a:pt x="131981" y="199630"/>
                                  <a:pt x="132933" y="199630"/>
                                  <a:pt x="131981" y="198677"/>
                                </a:cubicBezTo>
                                <a:cubicBezTo>
                                  <a:pt x="132933" y="199630"/>
                                  <a:pt x="132933" y="198677"/>
                                  <a:pt x="132933" y="198677"/>
                                </a:cubicBezTo>
                                <a:cubicBezTo>
                                  <a:pt x="133886" y="198677"/>
                                  <a:pt x="132933" y="198677"/>
                                  <a:pt x="131981" y="198677"/>
                                </a:cubicBezTo>
                                <a:cubicBezTo>
                                  <a:pt x="132933" y="198677"/>
                                  <a:pt x="131981" y="198677"/>
                                  <a:pt x="131981" y="198677"/>
                                </a:cubicBezTo>
                                <a:close/>
                                <a:moveTo>
                                  <a:pt x="133886" y="209155"/>
                                </a:moveTo>
                                <a:cubicBezTo>
                                  <a:pt x="132933" y="209155"/>
                                  <a:pt x="132933" y="209155"/>
                                  <a:pt x="133886" y="209155"/>
                                </a:cubicBezTo>
                                <a:cubicBezTo>
                                  <a:pt x="132933" y="210107"/>
                                  <a:pt x="132933" y="210107"/>
                                  <a:pt x="133886" y="211060"/>
                                </a:cubicBezTo>
                                <a:cubicBezTo>
                                  <a:pt x="133886" y="211060"/>
                                  <a:pt x="134838" y="211060"/>
                                  <a:pt x="134838" y="211060"/>
                                </a:cubicBezTo>
                                <a:cubicBezTo>
                                  <a:pt x="133886" y="209155"/>
                                  <a:pt x="133886" y="209155"/>
                                  <a:pt x="133886" y="209155"/>
                                </a:cubicBezTo>
                                <a:close/>
                                <a:moveTo>
                                  <a:pt x="133886" y="115810"/>
                                </a:moveTo>
                                <a:cubicBezTo>
                                  <a:pt x="132933" y="115810"/>
                                  <a:pt x="132933" y="116762"/>
                                  <a:pt x="132933" y="116762"/>
                                </a:cubicBezTo>
                                <a:cubicBezTo>
                                  <a:pt x="132933" y="117715"/>
                                  <a:pt x="132933" y="117715"/>
                                  <a:pt x="132933" y="118667"/>
                                </a:cubicBezTo>
                                <a:cubicBezTo>
                                  <a:pt x="133886" y="118667"/>
                                  <a:pt x="133886" y="118667"/>
                                  <a:pt x="133886" y="117715"/>
                                </a:cubicBezTo>
                                <a:cubicBezTo>
                                  <a:pt x="134838" y="116762"/>
                                  <a:pt x="134838" y="115810"/>
                                  <a:pt x="133886" y="115810"/>
                                </a:cubicBezTo>
                                <a:close/>
                                <a:moveTo>
                                  <a:pt x="138648" y="83424"/>
                                </a:moveTo>
                                <a:cubicBezTo>
                                  <a:pt x="138648" y="83424"/>
                                  <a:pt x="139601" y="84377"/>
                                  <a:pt x="138648" y="83424"/>
                                </a:cubicBezTo>
                                <a:cubicBezTo>
                                  <a:pt x="139601" y="83424"/>
                                  <a:pt x="139601" y="83424"/>
                                  <a:pt x="139601" y="83424"/>
                                </a:cubicBezTo>
                                <a:cubicBezTo>
                                  <a:pt x="139601" y="82472"/>
                                  <a:pt x="139601" y="82472"/>
                                  <a:pt x="138648" y="83424"/>
                                </a:cubicBezTo>
                                <a:cubicBezTo>
                                  <a:pt x="138648" y="83424"/>
                                  <a:pt x="138648" y="83424"/>
                                  <a:pt x="138648" y="83424"/>
                                </a:cubicBezTo>
                                <a:close/>
                                <a:moveTo>
                                  <a:pt x="138648" y="218680"/>
                                </a:moveTo>
                                <a:cubicBezTo>
                                  <a:pt x="138648" y="219632"/>
                                  <a:pt x="139601" y="219632"/>
                                  <a:pt x="138648" y="218680"/>
                                </a:cubicBezTo>
                                <a:cubicBezTo>
                                  <a:pt x="139601" y="219632"/>
                                  <a:pt x="140553" y="218680"/>
                                  <a:pt x="140553" y="218680"/>
                                </a:cubicBezTo>
                                <a:cubicBezTo>
                                  <a:pt x="140553" y="218680"/>
                                  <a:pt x="140553" y="217727"/>
                                  <a:pt x="138648" y="218680"/>
                                </a:cubicBezTo>
                                <a:cubicBezTo>
                                  <a:pt x="139601" y="217727"/>
                                  <a:pt x="138648" y="218680"/>
                                  <a:pt x="138648" y="218680"/>
                                </a:cubicBezTo>
                                <a:close/>
                                <a:moveTo>
                                  <a:pt x="140553" y="88187"/>
                                </a:moveTo>
                                <a:cubicBezTo>
                                  <a:pt x="140553" y="88187"/>
                                  <a:pt x="140553" y="89140"/>
                                  <a:pt x="140553" y="88187"/>
                                </a:cubicBezTo>
                                <a:cubicBezTo>
                                  <a:pt x="141506" y="88187"/>
                                  <a:pt x="141506" y="88187"/>
                                  <a:pt x="141506" y="88187"/>
                                </a:cubicBezTo>
                                <a:lnTo>
                                  <a:pt x="140553" y="88187"/>
                                </a:lnTo>
                                <a:cubicBezTo>
                                  <a:pt x="140553" y="88187"/>
                                  <a:pt x="140553" y="88187"/>
                                  <a:pt x="140553" y="88187"/>
                                </a:cubicBezTo>
                                <a:close/>
                                <a:moveTo>
                                  <a:pt x="140553" y="206297"/>
                                </a:moveTo>
                                <a:cubicBezTo>
                                  <a:pt x="140553" y="206297"/>
                                  <a:pt x="140553" y="207249"/>
                                  <a:pt x="140553" y="206297"/>
                                </a:cubicBezTo>
                                <a:cubicBezTo>
                                  <a:pt x="141506" y="207249"/>
                                  <a:pt x="142458" y="206297"/>
                                  <a:pt x="142458" y="206297"/>
                                </a:cubicBezTo>
                                <a:cubicBezTo>
                                  <a:pt x="142458" y="206297"/>
                                  <a:pt x="141506" y="205345"/>
                                  <a:pt x="140553" y="206297"/>
                                </a:cubicBezTo>
                                <a:cubicBezTo>
                                  <a:pt x="140553" y="205345"/>
                                  <a:pt x="140553" y="206297"/>
                                  <a:pt x="140553" y="206297"/>
                                </a:cubicBezTo>
                                <a:close/>
                                <a:moveTo>
                                  <a:pt x="141506" y="211060"/>
                                </a:moveTo>
                                <a:cubicBezTo>
                                  <a:pt x="141506" y="211060"/>
                                  <a:pt x="140553" y="211060"/>
                                  <a:pt x="141506" y="211060"/>
                                </a:cubicBezTo>
                                <a:cubicBezTo>
                                  <a:pt x="141506" y="212965"/>
                                  <a:pt x="141506" y="213917"/>
                                  <a:pt x="142458" y="213917"/>
                                </a:cubicBezTo>
                                <a:cubicBezTo>
                                  <a:pt x="142458" y="213917"/>
                                  <a:pt x="143411" y="213917"/>
                                  <a:pt x="143411" y="212965"/>
                                </a:cubicBezTo>
                                <a:cubicBezTo>
                                  <a:pt x="143411" y="212012"/>
                                  <a:pt x="142458" y="211060"/>
                                  <a:pt x="141506" y="211060"/>
                                </a:cubicBezTo>
                                <a:close/>
                                <a:moveTo>
                                  <a:pt x="141506" y="221537"/>
                                </a:moveTo>
                                <a:cubicBezTo>
                                  <a:pt x="141506" y="221537"/>
                                  <a:pt x="141506" y="222490"/>
                                  <a:pt x="141506" y="221537"/>
                                </a:cubicBezTo>
                                <a:cubicBezTo>
                                  <a:pt x="140553" y="222490"/>
                                  <a:pt x="141506" y="222490"/>
                                  <a:pt x="141506" y="221537"/>
                                </a:cubicBezTo>
                                <a:cubicBezTo>
                                  <a:pt x="141506" y="222490"/>
                                  <a:pt x="142458" y="222490"/>
                                  <a:pt x="141506" y="221537"/>
                                </a:cubicBezTo>
                                <a:cubicBezTo>
                                  <a:pt x="142458" y="222490"/>
                                  <a:pt x="142458" y="221537"/>
                                  <a:pt x="141506" y="221537"/>
                                </a:cubicBezTo>
                                <a:close/>
                                <a:moveTo>
                                  <a:pt x="145316" y="15797"/>
                                </a:moveTo>
                                <a:cubicBezTo>
                                  <a:pt x="145316" y="15797"/>
                                  <a:pt x="144363" y="15797"/>
                                  <a:pt x="145316" y="15797"/>
                                </a:cubicBezTo>
                                <a:cubicBezTo>
                                  <a:pt x="144363" y="16749"/>
                                  <a:pt x="144363" y="17702"/>
                                  <a:pt x="145316" y="16749"/>
                                </a:cubicBezTo>
                                <a:cubicBezTo>
                                  <a:pt x="146268" y="15797"/>
                                  <a:pt x="146268" y="15797"/>
                                  <a:pt x="145316" y="15797"/>
                                </a:cubicBezTo>
                                <a:close/>
                                <a:moveTo>
                                  <a:pt x="149126" y="15797"/>
                                </a:moveTo>
                                <a:cubicBezTo>
                                  <a:pt x="151031" y="14845"/>
                                  <a:pt x="151983" y="12940"/>
                                  <a:pt x="150078" y="11987"/>
                                </a:cubicBezTo>
                                <a:cubicBezTo>
                                  <a:pt x="150078" y="11987"/>
                                  <a:pt x="148173" y="11035"/>
                                  <a:pt x="149126" y="11987"/>
                                </a:cubicBezTo>
                                <a:cubicBezTo>
                                  <a:pt x="150078" y="15797"/>
                                  <a:pt x="146268" y="13892"/>
                                  <a:pt x="145316" y="15797"/>
                                </a:cubicBezTo>
                                <a:cubicBezTo>
                                  <a:pt x="147221" y="15797"/>
                                  <a:pt x="148173" y="15797"/>
                                  <a:pt x="149126" y="15797"/>
                                </a:cubicBezTo>
                                <a:close/>
                                <a:moveTo>
                                  <a:pt x="152936" y="21512"/>
                                </a:moveTo>
                                <a:cubicBezTo>
                                  <a:pt x="153888" y="21512"/>
                                  <a:pt x="154841" y="21512"/>
                                  <a:pt x="154841" y="20560"/>
                                </a:cubicBezTo>
                                <a:cubicBezTo>
                                  <a:pt x="153888" y="17702"/>
                                  <a:pt x="151031" y="19607"/>
                                  <a:pt x="150078" y="17702"/>
                                </a:cubicBezTo>
                                <a:cubicBezTo>
                                  <a:pt x="149126" y="17702"/>
                                  <a:pt x="148173" y="18655"/>
                                  <a:pt x="148173" y="19607"/>
                                </a:cubicBezTo>
                                <a:cubicBezTo>
                                  <a:pt x="149126" y="20560"/>
                                  <a:pt x="151031" y="21512"/>
                                  <a:pt x="152936" y="21512"/>
                                </a:cubicBezTo>
                                <a:close/>
                                <a:moveTo>
                                  <a:pt x="152936" y="14845"/>
                                </a:moveTo>
                                <a:cubicBezTo>
                                  <a:pt x="152936" y="15797"/>
                                  <a:pt x="152936" y="16749"/>
                                  <a:pt x="153888" y="16749"/>
                                </a:cubicBezTo>
                                <a:cubicBezTo>
                                  <a:pt x="154841" y="16749"/>
                                  <a:pt x="154841" y="16749"/>
                                  <a:pt x="154841" y="15797"/>
                                </a:cubicBezTo>
                                <a:cubicBezTo>
                                  <a:pt x="154841" y="14845"/>
                                  <a:pt x="154841" y="13892"/>
                                  <a:pt x="152936" y="14845"/>
                                </a:cubicBezTo>
                                <a:cubicBezTo>
                                  <a:pt x="152936" y="13892"/>
                                  <a:pt x="152936" y="14845"/>
                                  <a:pt x="152936" y="14845"/>
                                </a:cubicBezTo>
                                <a:close/>
                                <a:moveTo>
                                  <a:pt x="154841" y="28180"/>
                                </a:moveTo>
                                <a:cubicBezTo>
                                  <a:pt x="154841" y="27227"/>
                                  <a:pt x="153888" y="27227"/>
                                  <a:pt x="154841" y="28180"/>
                                </a:cubicBezTo>
                                <a:cubicBezTo>
                                  <a:pt x="153888" y="28180"/>
                                  <a:pt x="153888" y="28180"/>
                                  <a:pt x="153888" y="28180"/>
                                </a:cubicBezTo>
                                <a:cubicBezTo>
                                  <a:pt x="153888" y="29132"/>
                                  <a:pt x="153888" y="29132"/>
                                  <a:pt x="154841" y="28180"/>
                                </a:cubicBezTo>
                                <a:lnTo>
                                  <a:pt x="154841" y="28180"/>
                                </a:lnTo>
                                <a:close/>
                                <a:moveTo>
                                  <a:pt x="158651" y="30085"/>
                                </a:moveTo>
                                <a:cubicBezTo>
                                  <a:pt x="158651" y="31037"/>
                                  <a:pt x="158651" y="31037"/>
                                  <a:pt x="158651" y="30085"/>
                                </a:cubicBezTo>
                                <a:cubicBezTo>
                                  <a:pt x="159603" y="30085"/>
                                  <a:pt x="159603" y="30085"/>
                                  <a:pt x="158651" y="30085"/>
                                </a:cubicBezTo>
                                <a:cubicBezTo>
                                  <a:pt x="159603" y="29132"/>
                                  <a:pt x="158651" y="29132"/>
                                  <a:pt x="158651" y="30085"/>
                                </a:cubicBezTo>
                                <a:cubicBezTo>
                                  <a:pt x="158651" y="30085"/>
                                  <a:pt x="158651" y="30085"/>
                                  <a:pt x="158651" y="30085"/>
                                </a:cubicBezTo>
                                <a:close/>
                                <a:moveTo>
                                  <a:pt x="161508" y="27227"/>
                                </a:moveTo>
                                <a:cubicBezTo>
                                  <a:pt x="161508" y="28180"/>
                                  <a:pt x="162461" y="28180"/>
                                  <a:pt x="161508" y="27227"/>
                                </a:cubicBezTo>
                                <a:cubicBezTo>
                                  <a:pt x="163413" y="27227"/>
                                  <a:pt x="164366" y="27227"/>
                                  <a:pt x="164366" y="26274"/>
                                </a:cubicBezTo>
                                <a:cubicBezTo>
                                  <a:pt x="164366" y="25322"/>
                                  <a:pt x="163413" y="25322"/>
                                  <a:pt x="163413" y="26274"/>
                                </a:cubicBezTo>
                                <a:cubicBezTo>
                                  <a:pt x="162461" y="26274"/>
                                  <a:pt x="161508" y="26274"/>
                                  <a:pt x="161508" y="27227"/>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7" name="Freeform 87"/>
                        <wps:cNvSpPr/>
                        <wps:spPr>
                          <a:xfrm>
                            <a:off x="902596" y="34538"/>
                            <a:ext cx="114673" cy="232409"/>
                          </a:xfrm>
                          <a:custGeom>
                            <a:avLst/>
                            <a:gdLst>
                              <a:gd name="connsiteX0" fmla="*/ 103244 w 114673"/>
                              <a:gd name="connsiteY0" fmla="*/ 202882 h 232409"/>
                              <a:gd name="connsiteX1" fmla="*/ 99434 w 114673"/>
                              <a:gd name="connsiteY1" fmla="*/ 212407 h 232409"/>
                              <a:gd name="connsiteX2" fmla="*/ 67049 w 114673"/>
                              <a:gd name="connsiteY2" fmla="*/ 232410 h 232409"/>
                              <a:gd name="connsiteX3" fmla="*/ 40379 w 114673"/>
                              <a:gd name="connsiteY3" fmla="*/ 223838 h 232409"/>
                              <a:gd name="connsiteX4" fmla="*/ 26091 w 114673"/>
                              <a:gd name="connsiteY4" fmla="*/ 193357 h 232409"/>
                              <a:gd name="connsiteX5" fmla="*/ 25139 w 114673"/>
                              <a:gd name="connsiteY5" fmla="*/ 147638 h 232409"/>
                              <a:gd name="connsiteX6" fmla="*/ 25139 w 114673"/>
                              <a:gd name="connsiteY6" fmla="*/ 112395 h 232409"/>
                              <a:gd name="connsiteX7" fmla="*/ 25139 w 114673"/>
                              <a:gd name="connsiteY7" fmla="*/ 95250 h 232409"/>
                              <a:gd name="connsiteX8" fmla="*/ 26091 w 114673"/>
                              <a:gd name="connsiteY8" fmla="*/ 72390 h 232409"/>
                              <a:gd name="connsiteX9" fmla="*/ 19424 w 114673"/>
                              <a:gd name="connsiteY9" fmla="*/ 65722 h 232409"/>
                              <a:gd name="connsiteX10" fmla="*/ 7041 w 114673"/>
                              <a:gd name="connsiteY10" fmla="*/ 65722 h 232409"/>
                              <a:gd name="connsiteX11" fmla="*/ 2279 w 114673"/>
                              <a:gd name="connsiteY11" fmla="*/ 64770 h 232409"/>
                              <a:gd name="connsiteX12" fmla="*/ 374 w 114673"/>
                              <a:gd name="connsiteY12" fmla="*/ 60007 h 232409"/>
                              <a:gd name="connsiteX13" fmla="*/ 4184 w 114673"/>
                              <a:gd name="connsiteY13" fmla="*/ 57150 h 232409"/>
                              <a:gd name="connsiteX14" fmla="*/ 36569 w 114673"/>
                              <a:gd name="connsiteY14" fmla="*/ 41910 h 232409"/>
                              <a:gd name="connsiteX15" fmla="*/ 54666 w 114673"/>
                              <a:gd name="connsiteY15" fmla="*/ 18097 h 232409"/>
                              <a:gd name="connsiteX16" fmla="*/ 61334 w 114673"/>
                              <a:gd name="connsiteY16" fmla="*/ 3810 h 232409"/>
                              <a:gd name="connsiteX17" fmla="*/ 68001 w 114673"/>
                              <a:gd name="connsiteY17" fmla="*/ 0 h 232409"/>
                              <a:gd name="connsiteX18" fmla="*/ 72764 w 114673"/>
                              <a:gd name="connsiteY18" fmla="*/ 5715 h 232409"/>
                              <a:gd name="connsiteX19" fmla="*/ 72764 w 114673"/>
                              <a:gd name="connsiteY19" fmla="*/ 47625 h 232409"/>
                              <a:gd name="connsiteX20" fmla="*/ 80384 w 114673"/>
                              <a:gd name="connsiteY20" fmla="*/ 56197 h 232409"/>
                              <a:gd name="connsiteX21" fmla="*/ 90861 w 114673"/>
                              <a:gd name="connsiteY21" fmla="*/ 56197 h 232409"/>
                              <a:gd name="connsiteX22" fmla="*/ 102291 w 114673"/>
                              <a:gd name="connsiteY22" fmla="*/ 56197 h 232409"/>
                              <a:gd name="connsiteX23" fmla="*/ 109911 w 114673"/>
                              <a:gd name="connsiteY23" fmla="*/ 58102 h 232409"/>
                              <a:gd name="connsiteX24" fmla="*/ 111816 w 114673"/>
                              <a:gd name="connsiteY24" fmla="*/ 62865 h 232409"/>
                              <a:gd name="connsiteX25" fmla="*/ 108006 w 114673"/>
                              <a:gd name="connsiteY25" fmla="*/ 66675 h 232409"/>
                              <a:gd name="connsiteX26" fmla="*/ 88004 w 114673"/>
                              <a:gd name="connsiteY26" fmla="*/ 66675 h 232409"/>
                              <a:gd name="connsiteX27" fmla="*/ 77526 w 114673"/>
                              <a:gd name="connsiteY27" fmla="*/ 67627 h 232409"/>
                              <a:gd name="connsiteX28" fmla="*/ 73716 w 114673"/>
                              <a:gd name="connsiteY28" fmla="*/ 71438 h 232409"/>
                              <a:gd name="connsiteX29" fmla="*/ 73716 w 114673"/>
                              <a:gd name="connsiteY29" fmla="*/ 76200 h 232409"/>
                              <a:gd name="connsiteX30" fmla="*/ 73716 w 114673"/>
                              <a:gd name="connsiteY30" fmla="*/ 116205 h 232409"/>
                              <a:gd name="connsiteX31" fmla="*/ 73716 w 114673"/>
                              <a:gd name="connsiteY31" fmla="*/ 130492 h 232409"/>
                              <a:gd name="connsiteX32" fmla="*/ 74669 w 114673"/>
                              <a:gd name="connsiteY32" fmla="*/ 175260 h 232409"/>
                              <a:gd name="connsiteX33" fmla="*/ 74669 w 114673"/>
                              <a:gd name="connsiteY33" fmla="*/ 192405 h 232409"/>
                              <a:gd name="connsiteX34" fmla="*/ 75621 w 114673"/>
                              <a:gd name="connsiteY34" fmla="*/ 203835 h 232409"/>
                              <a:gd name="connsiteX35" fmla="*/ 87051 w 114673"/>
                              <a:gd name="connsiteY35" fmla="*/ 213360 h 232409"/>
                              <a:gd name="connsiteX36" fmla="*/ 94671 w 114673"/>
                              <a:gd name="connsiteY36" fmla="*/ 208597 h 232409"/>
                              <a:gd name="connsiteX37" fmla="*/ 102291 w 114673"/>
                              <a:gd name="connsiteY37" fmla="*/ 187642 h 232409"/>
                              <a:gd name="connsiteX38" fmla="*/ 105149 w 114673"/>
                              <a:gd name="connsiteY38" fmla="*/ 161925 h 232409"/>
                              <a:gd name="connsiteX39" fmla="*/ 108959 w 114673"/>
                              <a:gd name="connsiteY39" fmla="*/ 157163 h 232409"/>
                              <a:gd name="connsiteX40" fmla="*/ 114674 w 114673"/>
                              <a:gd name="connsiteY40" fmla="*/ 162877 h 232409"/>
                              <a:gd name="connsiteX41" fmla="*/ 103244 w 114673"/>
                              <a:gd name="connsiteY41" fmla="*/ 202882 h 232409"/>
                              <a:gd name="connsiteX42" fmla="*/ 28949 w 114673"/>
                              <a:gd name="connsiteY42" fmla="*/ 161925 h 232409"/>
                              <a:gd name="connsiteX43" fmla="*/ 28949 w 114673"/>
                              <a:gd name="connsiteY43" fmla="*/ 161925 h 232409"/>
                              <a:gd name="connsiteX44" fmla="*/ 28949 w 114673"/>
                              <a:gd name="connsiteY44" fmla="*/ 161925 h 232409"/>
                              <a:gd name="connsiteX45" fmla="*/ 28949 w 114673"/>
                              <a:gd name="connsiteY45" fmla="*/ 161925 h 232409"/>
                              <a:gd name="connsiteX46" fmla="*/ 28949 w 114673"/>
                              <a:gd name="connsiteY46" fmla="*/ 161925 h 232409"/>
                              <a:gd name="connsiteX47" fmla="*/ 30854 w 114673"/>
                              <a:gd name="connsiteY47" fmla="*/ 175260 h 232409"/>
                              <a:gd name="connsiteX48" fmla="*/ 30854 w 114673"/>
                              <a:gd name="connsiteY48" fmla="*/ 175260 h 232409"/>
                              <a:gd name="connsiteX49" fmla="*/ 30854 w 114673"/>
                              <a:gd name="connsiteY49" fmla="*/ 175260 h 232409"/>
                              <a:gd name="connsiteX50" fmla="*/ 30854 w 114673"/>
                              <a:gd name="connsiteY50" fmla="*/ 175260 h 232409"/>
                              <a:gd name="connsiteX51" fmla="*/ 30854 w 114673"/>
                              <a:gd name="connsiteY51" fmla="*/ 175260 h 232409"/>
                              <a:gd name="connsiteX52" fmla="*/ 31806 w 114673"/>
                              <a:gd name="connsiteY52" fmla="*/ 180975 h 232409"/>
                              <a:gd name="connsiteX53" fmla="*/ 31806 w 114673"/>
                              <a:gd name="connsiteY53" fmla="*/ 180975 h 232409"/>
                              <a:gd name="connsiteX54" fmla="*/ 31806 w 114673"/>
                              <a:gd name="connsiteY54" fmla="*/ 179070 h 232409"/>
                              <a:gd name="connsiteX55" fmla="*/ 31806 w 114673"/>
                              <a:gd name="connsiteY55" fmla="*/ 180975 h 232409"/>
                              <a:gd name="connsiteX56" fmla="*/ 31806 w 114673"/>
                              <a:gd name="connsiteY56" fmla="*/ 180975 h 232409"/>
                              <a:gd name="connsiteX57" fmla="*/ 30854 w 114673"/>
                              <a:gd name="connsiteY57" fmla="*/ 157163 h 232409"/>
                              <a:gd name="connsiteX58" fmla="*/ 31806 w 114673"/>
                              <a:gd name="connsiteY58" fmla="*/ 158115 h 232409"/>
                              <a:gd name="connsiteX59" fmla="*/ 34664 w 114673"/>
                              <a:gd name="connsiteY59" fmla="*/ 157163 h 232409"/>
                              <a:gd name="connsiteX60" fmla="*/ 33711 w 114673"/>
                              <a:gd name="connsiteY60" fmla="*/ 156210 h 232409"/>
                              <a:gd name="connsiteX61" fmla="*/ 30854 w 114673"/>
                              <a:gd name="connsiteY61" fmla="*/ 157163 h 232409"/>
                              <a:gd name="connsiteX62" fmla="*/ 31806 w 114673"/>
                              <a:gd name="connsiteY62" fmla="*/ 187642 h 232409"/>
                              <a:gd name="connsiteX63" fmla="*/ 33711 w 114673"/>
                              <a:gd name="connsiteY63" fmla="*/ 186690 h 232409"/>
                              <a:gd name="connsiteX64" fmla="*/ 32759 w 114673"/>
                              <a:gd name="connsiteY64" fmla="*/ 185738 h 232409"/>
                              <a:gd name="connsiteX65" fmla="*/ 31806 w 114673"/>
                              <a:gd name="connsiteY65" fmla="*/ 187642 h 232409"/>
                              <a:gd name="connsiteX66" fmla="*/ 31806 w 114673"/>
                              <a:gd name="connsiteY66" fmla="*/ 187642 h 232409"/>
                              <a:gd name="connsiteX67" fmla="*/ 32759 w 114673"/>
                              <a:gd name="connsiteY67" fmla="*/ 83820 h 232409"/>
                              <a:gd name="connsiteX68" fmla="*/ 34664 w 114673"/>
                              <a:gd name="connsiteY68" fmla="*/ 82867 h 232409"/>
                              <a:gd name="connsiteX69" fmla="*/ 33711 w 114673"/>
                              <a:gd name="connsiteY69" fmla="*/ 81915 h 232409"/>
                              <a:gd name="connsiteX70" fmla="*/ 32759 w 114673"/>
                              <a:gd name="connsiteY70" fmla="*/ 83820 h 232409"/>
                              <a:gd name="connsiteX71" fmla="*/ 32759 w 114673"/>
                              <a:gd name="connsiteY71" fmla="*/ 83820 h 232409"/>
                              <a:gd name="connsiteX72" fmla="*/ 34664 w 114673"/>
                              <a:gd name="connsiteY72" fmla="*/ 194310 h 232409"/>
                              <a:gd name="connsiteX73" fmla="*/ 33711 w 114673"/>
                              <a:gd name="connsiteY73" fmla="*/ 193357 h 232409"/>
                              <a:gd name="connsiteX74" fmla="*/ 32759 w 114673"/>
                              <a:gd name="connsiteY74" fmla="*/ 194310 h 232409"/>
                              <a:gd name="connsiteX75" fmla="*/ 34664 w 114673"/>
                              <a:gd name="connsiteY75" fmla="*/ 194310 h 232409"/>
                              <a:gd name="connsiteX76" fmla="*/ 34664 w 114673"/>
                              <a:gd name="connsiteY76" fmla="*/ 194310 h 232409"/>
                              <a:gd name="connsiteX77" fmla="*/ 35616 w 114673"/>
                              <a:gd name="connsiteY77" fmla="*/ 166688 h 232409"/>
                              <a:gd name="connsiteX78" fmla="*/ 33711 w 114673"/>
                              <a:gd name="connsiteY78" fmla="*/ 164782 h 232409"/>
                              <a:gd name="connsiteX79" fmla="*/ 32759 w 114673"/>
                              <a:gd name="connsiteY79" fmla="*/ 167640 h 232409"/>
                              <a:gd name="connsiteX80" fmla="*/ 33711 w 114673"/>
                              <a:gd name="connsiteY80" fmla="*/ 168592 h 232409"/>
                              <a:gd name="connsiteX81" fmla="*/ 35616 w 114673"/>
                              <a:gd name="connsiteY81" fmla="*/ 166688 h 232409"/>
                              <a:gd name="connsiteX82" fmla="*/ 33711 w 114673"/>
                              <a:gd name="connsiteY82" fmla="*/ 132397 h 232409"/>
                              <a:gd name="connsiteX83" fmla="*/ 32759 w 114673"/>
                              <a:gd name="connsiteY83" fmla="*/ 134302 h 232409"/>
                              <a:gd name="connsiteX84" fmla="*/ 33711 w 114673"/>
                              <a:gd name="connsiteY84" fmla="*/ 136207 h 232409"/>
                              <a:gd name="connsiteX85" fmla="*/ 34664 w 114673"/>
                              <a:gd name="connsiteY85" fmla="*/ 133350 h 232409"/>
                              <a:gd name="connsiteX86" fmla="*/ 33711 w 114673"/>
                              <a:gd name="connsiteY86" fmla="*/ 132397 h 232409"/>
                              <a:gd name="connsiteX87" fmla="*/ 32759 w 114673"/>
                              <a:gd name="connsiteY87" fmla="*/ 77152 h 232409"/>
                              <a:gd name="connsiteX88" fmla="*/ 34664 w 114673"/>
                              <a:gd name="connsiteY88" fmla="*/ 78105 h 232409"/>
                              <a:gd name="connsiteX89" fmla="*/ 36569 w 114673"/>
                              <a:gd name="connsiteY89" fmla="*/ 80010 h 232409"/>
                              <a:gd name="connsiteX90" fmla="*/ 37521 w 114673"/>
                              <a:gd name="connsiteY90" fmla="*/ 80010 h 232409"/>
                              <a:gd name="connsiteX91" fmla="*/ 41331 w 114673"/>
                              <a:gd name="connsiteY91" fmla="*/ 79057 h 232409"/>
                              <a:gd name="connsiteX92" fmla="*/ 46094 w 114673"/>
                              <a:gd name="connsiteY92" fmla="*/ 81915 h 232409"/>
                              <a:gd name="connsiteX93" fmla="*/ 47046 w 114673"/>
                              <a:gd name="connsiteY93" fmla="*/ 84772 h 232409"/>
                              <a:gd name="connsiteX94" fmla="*/ 45141 w 114673"/>
                              <a:gd name="connsiteY94" fmla="*/ 85725 h 232409"/>
                              <a:gd name="connsiteX95" fmla="*/ 43236 w 114673"/>
                              <a:gd name="connsiteY95" fmla="*/ 84772 h 232409"/>
                              <a:gd name="connsiteX96" fmla="*/ 43236 w 114673"/>
                              <a:gd name="connsiteY96" fmla="*/ 82867 h 232409"/>
                              <a:gd name="connsiteX97" fmla="*/ 42284 w 114673"/>
                              <a:gd name="connsiteY97" fmla="*/ 84772 h 232409"/>
                              <a:gd name="connsiteX98" fmla="*/ 43236 w 114673"/>
                              <a:gd name="connsiteY98" fmla="*/ 87630 h 232409"/>
                              <a:gd name="connsiteX99" fmla="*/ 48951 w 114673"/>
                              <a:gd name="connsiteY99" fmla="*/ 90488 h 232409"/>
                              <a:gd name="connsiteX100" fmla="*/ 50856 w 114673"/>
                              <a:gd name="connsiteY100" fmla="*/ 91440 h 232409"/>
                              <a:gd name="connsiteX101" fmla="*/ 51809 w 114673"/>
                              <a:gd name="connsiteY101" fmla="*/ 89535 h 232409"/>
                              <a:gd name="connsiteX102" fmla="*/ 50856 w 114673"/>
                              <a:gd name="connsiteY102" fmla="*/ 88582 h 232409"/>
                              <a:gd name="connsiteX103" fmla="*/ 51809 w 114673"/>
                              <a:gd name="connsiteY103" fmla="*/ 86677 h 232409"/>
                              <a:gd name="connsiteX104" fmla="*/ 53714 w 114673"/>
                              <a:gd name="connsiteY104" fmla="*/ 86677 h 232409"/>
                              <a:gd name="connsiteX105" fmla="*/ 55619 w 114673"/>
                              <a:gd name="connsiteY105" fmla="*/ 84772 h 232409"/>
                              <a:gd name="connsiteX106" fmla="*/ 53714 w 114673"/>
                              <a:gd name="connsiteY106" fmla="*/ 80010 h 232409"/>
                              <a:gd name="connsiteX107" fmla="*/ 52761 w 114673"/>
                              <a:gd name="connsiteY107" fmla="*/ 82867 h 232409"/>
                              <a:gd name="connsiteX108" fmla="*/ 50856 w 114673"/>
                              <a:gd name="connsiteY108" fmla="*/ 83820 h 232409"/>
                              <a:gd name="connsiteX109" fmla="*/ 50856 w 114673"/>
                              <a:gd name="connsiteY109" fmla="*/ 82867 h 232409"/>
                              <a:gd name="connsiteX110" fmla="*/ 49904 w 114673"/>
                              <a:gd name="connsiteY110" fmla="*/ 80963 h 232409"/>
                              <a:gd name="connsiteX111" fmla="*/ 44189 w 114673"/>
                              <a:gd name="connsiteY111" fmla="*/ 75247 h 232409"/>
                              <a:gd name="connsiteX112" fmla="*/ 45141 w 114673"/>
                              <a:gd name="connsiteY112" fmla="*/ 72390 h 232409"/>
                              <a:gd name="connsiteX113" fmla="*/ 44189 w 114673"/>
                              <a:gd name="connsiteY113" fmla="*/ 75247 h 232409"/>
                              <a:gd name="connsiteX114" fmla="*/ 38474 w 114673"/>
                              <a:gd name="connsiteY114" fmla="*/ 78105 h 232409"/>
                              <a:gd name="connsiteX115" fmla="*/ 35616 w 114673"/>
                              <a:gd name="connsiteY115" fmla="*/ 78105 h 232409"/>
                              <a:gd name="connsiteX116" fmla="*/ 32759 w 114673"/>
                              <a:gd name="connsiteY116" fmla="*/ 77152 h 232409"/>
                              <a:gd name="connsiteX117" fmla="*/ 40379 w 114673"/>
                              <a:gd name="connsiteY117" fmla="*/ 191452 h 232409"/>
                              <a:gd name="connsiteX118" fmla="*/ 39426 w 114673"/>
                              <a:gd name="connsiteY118" fmla="*/ 188595 h 232409"/>
                              <a:gd name="connsiteX119" fmla="*/ 37521 w 114673"/>
                              <a:gd name="connsiteY119" fmla="*/ 183832 h 232409"/>
                              <a:gd name="connsiteX120" fmla="*/ 39426 w 114673"/>
                              <a:gd name="connsiteY120" fmla="*/ 177165 h 232409"/>
                              <a:gd name="connsiteX121" fmla="*/ 35616 w 114673"/>
                              <a:gd name="connsiteY121" fmla="*/ 180022 h 232409"/>
                              <a:gd name="connsiteX122" fmla="*/ 33711 w 114673"/>
                              <a:gd name="connsiteY122" fmla="*/ 182880 h 232409"/>
                              <a:gd name="connsiteX123" fmla="*/ 36569 w 114673"/>
                              <a:gd name="connsiteY123" fmla="*/ 182880 h 232409"/>
                              <a:gd name="connsiteX124" fmla="*/ 38474 w 114673"/>
                              <a:gd name="connsiteY124" fmla="*/ 183832 h 232409"/>
                              <a:gd name="connsiteX125" fmla="*/ 38474 w 114673"/>
                              <a:gd name="connsiteY125" fmla="*/ 192405 h 232409"/>
                              <a:gd name="connsiteX126" fmla="*/ 42284 w 114673"/>
                              <a:gd name="connsiteY126" fmla="*/ 195263 h 232409"/>
                              <a:gd name="connsiteX127" fmla="*/ 40379 w 114673"/>
                              <a:gd name="connsiteY127" fmla="*/ 191452 h 232409"/>
                              <a:gd name="connsiteX128" fmla="*/ 49904 w 114673"/>
                              <a:gd name="connsiteY128" fmla="*/ 183832 h 232409"/>
                              <a:gd name="connsiteX129" fmla="*/ 50856 w 114673"/>
                              <a:gd name="connsiteY129" fmla="*/ 178117 h 232409"/>
                              <a:gd name="connsiteX130" fmla="*/ 47999 w 114673"/>
                              <a:gd name="connsiteY130" fmla="*/ 178117 h 232409"/>
                              <a:gd name="connsiteX131" fmla="*/ 46094 w 114673"/>
                              <a:gd name="connsiteY131" fmla="*/ 176213 h 232409"/>
                              <a:gd name="connsiteX132" fmla="*/ 48951 w 114673"/>
                              <a:gd name="connsiteY132" fmla="*/ 172402 h 232409"/>
                              <a:gd name="connsiteX133" fmla="*/ 48951 w 114673"/>
                              <a:gd name="connsiteY133" fmla="*/ 170497 h 232409"/>
                              <a:gd name="connsiteX134" fmla="*/ 42284 w 114673"/>
                              <a:gd name="connsiteY134" fmla="*/ 164782 h 232409"/>
                              <a:gd name="connsiteX135" fmla="*/ 47999 w 114673"/>
                              <a:gd name="connsiteY135" fmla="*/ 160020 h 232409"/>
                              <a:gd name="connsiteX136" fmla="*/ 51809 w 114673"/>
                              <a:gd name="connsiteY136" fmla="*/ 156210 h 232409"/>
                              <a:gd name="connsiteX137" fmla="*/ 50856 w 114673"/>
                              <a:gd name="connsiteY137" fmla="*/ 154305 h 232409"/>
                              <a:gd name="connsiteX138" fmla="*/ 49904 w 114673"/>
                              <a:gd name="connsiteY138" fmla="*/ 156210 h 232409"/>
                              <a:gd name="connsiteX139" fmla="*/ 48951 w 114673"/>
                              <a:gd name="connsiteY139" fmla="*/ 158115 h 232409"/>
                              <a:gd name="connsiteX140" fmla="*/ 39426 w 114673"/>
                              <a:gd name="connsiteY140" fmla="*/ 160020 h 232409"/>
                              <a:gd name="connsiteX141" fmla="*/ 33711 w 114673"/>
                              <a:gd name="connsiteY141" fmla="*/ 159067 h 232409"/>
                              <a:gd name="connsiteX142" fmla="*/ 32759 w 114673"/>
                              <a:gd name="connsiteY142" fmla="*/ 160020 h 232409"/>
                              <a:gd name="connsiteX143" fmla="*/ 33711 w 114673"/>
                              <a:gd name="connsiteY143" fmla="*/ 160972 h 232409"/>
                              <a:gd name="connsiteX144" fmla="*/ 38474 w 114673"/>
                              <a:gd name="connsiteY144" fmla="*/ 160020 h 232409"/>
                              <a:gd name="connsiteX145" fmla="*/ 37521 w 114673"/>
                              <a:gd name="connsiteY145" fmla="*/ 164782 h 232409"/>
                              <a:gd name="connsiteX146" fmla="*/ 37521 w 114673"/>
                              <a:gd name="connsiteY146" fmla="*/ 171450 h 232409"/>
                              <a:gd name="connsiteX147" fmla="*/ 38474 w 114673"/>
                              <a:gd name="connsiteY147" fmla="*/ 176213 h 232409"/>
                              <a:gd name="connsiteX148" fmla="*/ 44189 w 114673"/>
                              <a:gd name="connsiteY148" fmla="*/ 176213 h 232409"/>
                              <a:gd name="connsiteX149" fmla="*/ 40379 w 114673"/>
                              <a:gd name="connsiteY149" fmla="*/ 178117 h 232409"/>
                              <a:gd name="connsiteX150" fmla="*/ 43236 w 114673"/>
                              <a:gd name="connsiteY150" fmla="*/ 180975 h 232409"/>
                              <a:gd name="connsiteX151" fmla="*/ 43236 w 114673"/>
                              <a:gd name="connsiteY151" fmla="*/ 182880 h 232409"/>
                              <a:gd name="connsiteX152" fmla="*/ 44189 w 114673"/>
                              <a:gd name="connsiteY152" fmla="*/ 184785 h 232409"/>
                              <a:gd name="connsiteX153" fmla="*/ 49904 w 114673"/>
                              <a:gd name="connsiteY153" fmla="*/ 183832 h 232409"/>
                              <a:gd name="connsiteX154" fmla="*/ 34664 w 114673"/>
                              <a:gd name="connsiteY154" fmla="*/ 151447 h 232409"/>
                              <a:gd name="connsiteX155" fmla="*/ 35616 w 114673"/>
                              <a:gd name="connsiteY155" fmla="*/ 152400 h 232409"/>
                              <a:gd name="connsiteX156" fmla="*/ 37521 w 114673"/>
                              <a:gd name="connsiteY156" fmla="*/ 149542 h 232409"/>
                              <a:gd name="connsiteX157" fmla="*/ 36569 w 114673"/>
                              <a:gd name="connsiteY157" fmla="*/ 148590 h 232409"/>
                              <a:gd name="connsiteX158" fmla="*/ 34664 w 114673"/>
                              <a:gd name="connsiteY158" fmla="*/ 151447 h 232409"/>
                              <a:gd name="connsiteX159" fmla="*/ 35616 w 114673"/>
                              <a:gd name="connsiteY159" fmla="*/ 127635 h 232409"/>
                              <a:gd name="connsiteX160" fmla="*/ 35616 w 114673"/>
                              <a:gd name="connsiteY160" fmla="*/ 127635 h 232409"/>
                              <a:gd name="connsiteX161" fmla="*/ 37521 w 114673"/>
                              <a:gd name="connsiteY161" fmla="*/ 127635 h 232409"/>
                              <a:gd name="connsiteX162" fmla="*/ 35616 w 114673"/>
                              <a:gd name="connsiteY162" fmla="*/ 127635 h 232409"/>
                              <a:gd name="connsiteX163" fmla="*/ 35616 w 114673"/>
                              <a:gd name="connsiteY163" fmla="*/ 127635 h 232409"/>
                              <a:gd name="connsiteX164" fmla="*/ 36569 w 114673"/>
                              <a:gd name="connsiteY164" fmla="*/ 122872 h 232409"/>
                              <a:gd name="connsiteX165" fmla="*/ 36569 w 114673"/>
                              <a:gd name="connsiteY165" fmla="*/ 122872 h 232409"/>
                              <a:gd name="connsiteX166" fmla="*/ 41331 w 114673"/>
                              <a:gd name="connsiteY166" fmla="*/ 122872 h 232409"/>
                              <a:gd name="connsiteX167" fmla="*/ 44189 w 114673"/>
                              <a:gd name="connsiteY167" fmla="*/ 120967 h 232409"/>
                              <a:gd name="connsiteX168" fmla="*/ 44189 w 114673"/>
                              <a:gd name="connsiteY168" fmla="*/ 120015 h 232409"/>
                              <a:gd name="connsiteX169" fmla="*/ 43236 w 114673"/>
                              <a:gd name="connsiteY169" fmla="*/ 118110 h 232409"/>
                              <a:gd name="connsiteX170" fmla="*/ 41331 w 114673"/>
                              <a:gd name="connsiteY170" fmla="*/ 116205 h 232409"/>
                              <a:gd name="connsiteX171" fmla="*/ 40379 w 114673"/>
                              <a:gd name="connsiteY171" fmla="*/ 119063 h 232409"/>
                              <a:gd name="connsiteX172" fmla="*/ 38474 w 114673"/>
                              <a:gd name="connsiteY172" fmla="*/ 122872 h 232409"/>
                              <a:gd name="connsiteX173" fmla="*/ 36569 w 114673"/>
                              <a:gd name="connsiteY173" fmla="*/ 122872 h 232409"/>
                              <a:gd name="connsiteX174" fmla="*/ 37521 w 114673"/>
                              <a:gd name="connsiteY174" fmla="*/ 102870 h 232409"/>
                              <a:gd name="connsiteX175" fmla="*/ 37521 w 114673"/>
                              <a:gd name="connsiteY175" fmla="*/ 107632 h 232409"/>
                              <a:gd name="connsiteX176" fmla="*/ 38474 w 114673"/>
                              <a:gd name="connsiteY176" fmla="*/ 108585 h 232409"/>
                              <a:gd name="connsiteX177" fmla="*/ 39426 w 114673"/>
                              <a:gd name="connsiteY177" fmla="*/ 109538 h 232409"/>
                              <a:gd name="connsiteX178" fmla="*/ 43236 w 114673"/>
                              <a:gd name="connsiteY178" fmla="*/ 106680 h 232409"/>
                              <a:gd name="connsiteX179" fmla="*/ 42284 w 114673"/>
                              <a:gd name="connsiteY179" fmla="*/ 101917 h 232409"/>
                              <a:gd name="connsiteX180" fmla="*/ 37521 w 114673"/>
                              <a:gd name="connsiteY180" fmla="*/ 102870 h 232409"/>
                              <a:gd name="connsiteX181" fmla="*/ 36569 w 114673"/>
                              <a:gd name="connsiteY181" fmla="*/ 53340 h 232409"/>
                              <a:gd name="connsiteX182" fmla="*/ 37521 w 114673"/>
                              <a:gd name="connsiteY182" fmla="*/ 56197 h 232409"/>
                              <a:gd name="connsiteX183" fmla="*/ 39426 w 114673"/>
                              <a:gd name="connsiteY183" fmla="*/ 60007 h 232409"/>
                              <a:gd name="connsiteX184" fmla="*/ 42284 w 114673"/>
                              <a:gd name="connsiteY184" fmla="*/ 60960 h 232409"/>
                              <a:gd name="connsiteX185" fmla="*/ 42284 w 114673"/>
                              <a:gd name="connsiteY185" fmla="*/ 59055 h 232409"/>
                              <a:gd name="connsiteX186" fmla="*/ 39426 w 114673"/>
                              <a:gd name="connsiteY186" fmla="*/ 60007 h 232409"/>
                              <a:gd name="connsiteX187" fmla="*/ 38474 w 114673"/>
                              <a:gd name="connsiteY187" fmla="*/ 60007 h 232409"/>
                              <a:gd name="connsiteX188" fmla="*/ 39426 w 114673"/>
                              <a:gd name="connsiteY188" fmla="*/ 55245 h 232409"/>
                              <a:gd name="connsiteX189" fmla="*/ 38474 w 114673"/>
                              <a:gd name="connsiteY189" fmla="*/ 52388 h 232409"/>
                              <a:gd name="connsiteX190" fmla="*/ 36569 w 114673"/>
                              <a:gd name="connsiteY190" fmla="*/ 51435 h 232409"/>
                              <a:gd name="connsiteX191" fmla="*/ 36569 w 114673"/>
                              <a:gd name="connsiteY191" fmla="*/ 53340 h 232409"/>
                              <a:gd name="connsiteX192" fmla="*/ 37521 w 114673"/>
                              <a:gd name="connsiteY192" fmla="*/ 114300 h 232409"/>
                              <a:gd name="connsiteX193" fmla="*/ 37521 w 114673"/>
                              <a:gd name="connsiteY193" fmla="*/ 114300 h 232409"/>
                              <a:gd name="connsiteX194" fmla="*/ 37521 w 114673"/>
                              <a:gd name="connsiteY194" fmla="*/ 115252 h 232409"/>
                              <a:gd name="connsiteX195" fmla="*/ 37521 w 114673"/>
                              <a:gd name="connsiteY195" fmla="*/ 114300 h 232409"/>
                              <a:gd name="connsiteX196" fmla="*/ 37521 w 114673"/>
                              <a:gd name="connsiteY196" fmla="*/ 114300 h 232409"/>
                              <a:gd name="connsiteX197" fmla="*/ 42284 w 114673"/>
                              <a:gd name="connsiteY197" fmla="*/ 93345 h 232409"/>
                              <a:gd name="connsiteX198" fmla="*/ 44189 w 114673"/>
                              <a:gd name="connsiteY198" fmla="*/ 91440 h 232409"/>
                              <a:gd name="connsiteX199" fmla="*/ 39426 w 114673"/>
                              <a:gd name="connsiteY199" fmla="*/ 89535 h 232409"/>
                              <a:gd name="connsiteX200" fmla="*/ 37521 w 114673"/>
                              <a:gd name="connsiteY200" fmla="*/ 92392 h 232409"/>
                              <a:gd name="connsiteX201" fmla="*/ 43236 w 114673"/>
                              <a:gd name="connsiteY201" fmla="*/ 97155 h 232409"/>
                              <a:gd name="connsiteX202" fmla="*/ 45141 w 114673"/>
                              <a:gd name="connsiteY202" fmla="*/ 96202 h 232409"/>
                              <a:gd name="connsiteX203" fmla="*/ 44189 w 114673"/>
                              <a:gd name="connsiteY203" fmla="*/ 94297 h 232409"/>
                              <a:gd name="connsiteX204" fmla="*/ 42284 w 114673"/>
                              <a:gd name="connsiteY204" fmla="*/ 93345 h 232409"/>
                              <a:gd name="connsiteX205" fmla="*/ 38474 w 114673"/>
                              <a:gd name="connsiteY205" fmla="*/ 108585 h 232409"/>
                              <a:gd name="connsiteX206" fmla="*/ 38474 w 114673"/>
                              <a:gd name="connsiteY206" fmla="*/ 108585 h 232409"/>
                              <a:gd name="connsiteX207" fmla="*/ 39426 w 114673"/>
                              <a:gd name="connsiteY207" fmla="*/ 104775 h 232409"/>
                              <a:gd name="connsiteX208" fmla="*/ 40379 w 114673"/>
                              <a:gd name="connsiteY208" fmla="*/ 105727 h 232409"/>
                              <a:gd name="connsiteX209" fmla="*/ 38474 w 114673"/>
                              <a:gd name="connsiteY209" fmla="*/ 108585 h 232409"/>
                              <a:gd name="connsiteX210" fmla="*/ 40379 w 114673"/>
                              <a:gd name="connsiteY210" fmla="*/ 131445 h 232409"/>
                              <a:gd name="connsiteX211" fmla="*/ 41331 w 114673"/>
                              <a:gd name="connsiteY211" fmla="*/ 129540 h 232409"/>
                              <a:gd name="connsiteX212" fmla="*/ 39426 w 114673"/>
                              <a:gd name="connsiteY212" fmla="*/ 126682 h 232409"/>
                              <a:gd name="connsiteX213" fmla="*/ 38474 w 114673"/>
                              <a:gd name="connsiteY213" fmla="*/ 130492 h 232409"/>
                              <a:gd name="connsiteX214" fmla="*/ 40379 w 114673"/>
                              <a:gd name="connsiteY214" fmla="*/ 131445 h 232409"/>
                              <a:gd name="connsiteX215" fmla="*/ 41331 w 114673"/>
                              <a:gd name="connsiteY215" fmla="*/ 198120 h 232409"/>
                              <a:gd name="connsiteX216" fmla="*/ 39426 w 114673"/>
                              <a:gd name="connsiteY216" fmla="*/ 196215 h 232409"/>
                              <a:gd name="connsiteX217" fmla="*/ 38474 w 114673"/>
                              <a:gd name="connsiteY217" fmla="*/ 198120 h 232409"/>
                              <a:gd name="connsiteX218" fmla="*/ 40379 w 114673"/>
                              <a:gd name="connsiteY218" fmla="*/ 199072 h 232409"/>
                              <a:gd name="connsiteX219" fmla="*/ 41331 w 114673"/>
                              <a:gd name="connsiteY219" fmla="*/ 198120 h 232409"/>
                              <a:gd name="connsiteX220" fmla="*/ 39426 w 114673"/>
                              <a:gd name="connsiteY220" fmla="*/ 140970 h 232409"/>
                              <a:gd name="connsiteX221" fmla="*/ 39426 w 114673"/>
                              <a:gd name="connsiteY221" fmla="*/ 140970 h 232409"/>
                              <a:gd name="connsiteX222" fmla="*/ 41331 w 114673"/>
                              <a:gd name="connsiteY222" fmla="*/ 140970 h 232409"/>
                              <a:gd name="connsiteX223" fmla="*/ 39426 w 114673"/>
                              <a:gd name="connsiteY223" fmla="*/ 140970 h 232409"/>
                              <a:gd name="connsiteX224" fmla="*/ 39426 w 114673"/>
                              <a:gd name="connsiteY224" fmla="*/ 140970 h 232409"/>
                              <a:gd name="connsiteX225" fmla="*/ 39426 w 114673"/>
                              <a:gd name="connsiteY225" fmla="*/ 164782 h 232409"/>
                              <a:gd name="connsiteX226" fmla="*/ 42284 w 114673"/>
                              <a:gd name="connsiteY226" fmla="*/ 164782 h 232409"/>
                              <a:gd name="connsiteX227" fmla="*/ 44189 w 114673"/>
                              <a:gd name="connsiteY227" fmla="*/ 168592 h 232409"/>
                              <a:gd name="connsiteX228" fmla="*/ 44189 w 114673"/>
                              <a:gd name="connsiteY228" fmla="*/ 170497 h 232409"/>
                              <a:gd name="connsiteX229" fmla="*/ 42284 w 114673"/>
                              <a:gd name="connsiteY229" fmla="*/ 171450 h 232409"/>
                              <a:gd name="connsiteX230" fmla="*/ 39426 w 114673"/>
                              <a:gd name="connsiteY230" fmla="*/ 164782 h 232409"/>
                              <a:gd name="connsiteX231" fmla="*/ 39426 w 114673"/>
                              <a:gd name="connsiteY231" fmla="*/ 145732 h 232409"/>
                              <a:gd name="connsiteX232" fmla="*/ 40379 w 114673"/>
                              <a:gd name="connsiteY232" fmla="*/ 145732 h 232409"/>
                              <a:gd name="connsiteX233" fmla="*/ 41331 w 114673"/>
                              <a:gd name="connsiteY233" fmla="*/ 144780 h 232409"/>
                              <a:gd name="connsiteX234" fmla="*/ 40379 w 114673"/>
                              <a:gd name="connsiteY234" fmla="*/ 143827 h 232409"/>
                              <a:gd name="connsiteX235" fmla="*/ 39426 w 114673"/>
                              <a:gd name="connsiteY235" fmla="*/ 145732 h 232409"/>
                              <a:gd name="connsiteX236" fmla="*/ 54666 w 114673"/>
                              <a:gd name="connsiteY236" fmla="*/ 148590 h 232409"/>
                              <a:gd name="connsiteX237" fmla="*/ 55619 w 114673"/>
                              <a:gd name="connsiteY237" fmla="*/ 148590 h 232409"/>
                              <a:gd name="connsiteX238" fmla="*/ 55619 w 114673"/>
                              <a:gd name="connsiteY238" fmla="*/ 146685 h 232409"/>
                              <a:gd name="connsiteX239" fmla="*/ 48951 w 114673"/>
                              <a:gd name="connsiteY239" fmla="*/ 147638 h 232409"/>
                              <a:gd name="connsiteX240" fmla="*/ 44189 w 114673"/>
                              <a:gd name="connsiteY240" fmla="*/ 152400 h 232409"/>
                              <a:gd name="connsiteX241" fmla="*/ 42284 w 114673"/>
                              <a:gd name="connsiteY241" fmla="*/ 153352 h 232409"/>
                              <a:gd name="connsiteX242" fmla="*/ 39426 w 114673"/>
                              <a:gd name="connsiteY242" fmla="*/ 152400 h 232409"/>
                              <a:gd name="connsiteX243" fmla="*/ 41331 w 114673"/>
                              <a:gd name="connsiteY243" fmla="*/ 154305 h 232409"/>
                              <a:gd name="connsiteX244" fmla="*/ 43236 w 114673"/>
                              <a:gd name="connsiteY244" fmla="*/ 154305 h 232409"/>
                              <a:gd name="connsiteX245" fmla="*/ 44189 w 114673"/>
                              <a:gd name="connsiteY245" fmla="*/ 155257 h 232409"/>
                              <a:gd name="connsiteX246" fmla="*/ 46094 w 114673"/>
                              <a:gd name="connsiteY246" fmla="*/ 156210 h 232409"/>
                              <a:gd name="connsiteX247" fmla="*/ 46094 w 114673"/>
                              <a:gd name="connsiteY247" fmla="*/ 153352 h 232409"/>
                              <a:gd name="connsiteX248" fmla="*/ 44189 w 114673"/>
                              <a:gd name="connsiteY248" fmla="*/ 150495 h 232409"/>
                              <a:gd name="connsiteX249" fmla="*/ 49904 w 114673"/>
                              <a:gd name="connsiteY249" fmla="*/ 149542 h 232409"/>
                              <a:gd name="connsiteX250" fmla="*/ 54666 w 114673"/>
                              <a:gd name="connsiteY250" fmla="*/ 148590 h 232409"/>
                              <a:gd name="connsiteX251" fmla="*/ 41331 w 114673"/>
                              <a:gd name="connsiteY251" fmla="*/ 93345 h 232409"/>
                              <a:gd name="connsiteX252" fmla="*/ 41331 w 114673"/>
                              <a:gd name="connsiteY252" fmla="*/ 93345 h 232409"/>
                              <a:gd name="connsiteX253" fmla="*/ 41331 w 114673"/>
                              <a:gd name="connsiteY253" fmla="*/ 93345 h 232409"/>
                              <a:gd name="connsiteX254" fmla="*/ 39426 w 114673"/>
                              <a:gd name="connsiteY254" fmla="*/ 92392 h 232409"/>
                              <a:gd name="connsiteX255" fmla="*/ 39426 w 114673"/>
                              <a:gd name="connsiteY255" fmla="*/ 92392 h 232409"/>
                              <a:gd name="connsiteX256" fmla="*/ 41331 w 114673"/>
                              <a:gd name="connsiteY256" fmla="*/ 93345 h 232409"/>
                              <a:gd name="connsiteX257" fmla="*/ 44189 w 114673"/>
                              <a:gd name="connsiteY257" fmla="*/ 64770 h 232409"/>
                              <a:gd name="connsiteX258" fmla="*/ 44189 w 114673"/>
                              <a:gd name="connsiteY258" fmla="*/ 64770 h 232409"/>
                              <a:gd name="connsiteX259" fmla="*/ 43236 w 114673"/>
                              <a:gd name="connsiteY259" fmla="*/ 61913 h 232409"/>
                              <a:gd name="connsiteX260" fmla="*/ 42284 w 114673"/>
                              <a:gd name="connsiteY260" fmla="*/ 61913 h 232409"/>
                              <a:gd name="connsiteX261" fmla="*/ 44189 w 114673"/>
                              <a:gd name="connsiteY261" fmla="*/ 64770 h 232409"/>
                              <a:gd name="connsiteX262" fmla="*/ 44189 w 114673"/>
                              <a:gd name="connsiteY262" fmla="*/ 64770 h 232409"/>
                              <a:gd name="connsiteX263" fmla="*/ 42284 w 114673"/>
                              <a:gd name="connsiteY263" fmla="*/ 67627 h 232409"/>
                              <a:gd name="connsiteX264" fmla="*/ 43236 w 114673"/>
                              <a:gd name="connsiteY264" fmla="*/ 69532 h 232409"/>
                              <a:gd name="connsiteX265" fmla="*/ 45141 w 114673"/>
                              <a:gd name="connsiteY265" fmla="*/ 69532 h 232409"/>
                              <a:gd name="connsiteX266" fmla="*/ 44189 w 114673"/>
                              <a:gd name="connsiteY266" fmla="*/ 64770 h 232409"/>
                              <a:gd name="connsiteX267" fmla="*/ 41331 w 114673"/>
                              <a:gd name="connsiteY267" fmla="*/ 148590 h 232409"/>
                              <a:gd name="connsiteX268" fmla="*/ 41331 w 114673"/>
                              <a:gd name="connsiteY268" fmla="*/ 148590 h 232409"/>
                              <a:gd name="connsiteX269" fmla="*/ 41331 w 114673"/>
                              <a:gd name="connsiteY269" fmla="*/ 148590 h 232409"/>
                              <a:gd name="connsiteX270" fmla="*/ 41331 w 114673"/>
                              <a:gd name="connsiteY270" fmla="*/ 148590 h 232409"/>
                              <a:gd name="connsiteX271" fmla="*/ 41331 w 114673"/>
                              <a:gd name="connsiteY271" fmla="*/ 148590 h 232409"/>
                              <a:gd name="connsiteX272" fmla="*/ 43236 w 114673"/>
                              <a:gd name="connsiteY272" fmla="*/ 137160 h 232409"/>
                              <a:gd name="connsiteX273" fmla="*/ 45141 w 114673"/>
                              <a:gd name="connsiteY273" fmla="*/ 141922 h 232409"/>
                              <a:gd name="connsiteX274" fmla="*/ 47046 w 114673"/>
                              <a:gd name="connsiteY274" fmla="*/ 143827 h 232409"/>
                              <a:gd name="connsiteX275" fmla="*/ 48951 w 114673"/>
                              <a:gd name="connsiteY275" fmla="*/ 141922 h 232409"/>
                              <a:gd name="connsiteX276" fmla="*/ 48951 w 114673"/>
                              <a:gd name="connsiteY276" fmla="*/ 140017 h 232409"/>
                              <a:gd name="connsiteX277" fmla="*/ 47046 w 114673"/>
                              <a:gd name="connsiteY277" fmla="*/ 137160 h 232409"/>
                              <a:gd name="connsiteX278" fmla="*/ 47046 w 114673"/>
                              <a:gd name="connsiteY278" fmla="*/ 135255 h 232409"/>
                              <a:gd name="connsiteX279" fmla="*/ 44189 w 114673"/>
                              <a:gd name="connsiteY279" fmla="*/ 132397 h 232409"/>
                              <a:gd name="connsiteX280" fmla="*/ 43236 w 114673"/>
                              <a:gd name="connsiteY280" fmla="*/ 133350 h 232409"/>
                              <a:gd name="connsiteX281" fmla="*/ 43236 w 114673"/>
                              <a:gd name="connsiteY281" fmla="*/ 137160 h 232409"/>
                              <a:gd name="connsiteX282" fmla="*/ 44189 w 114673"/>
                              <a:gd name="connsiteY282" fmla="*/ 56197 h 232409"/>
                              <a:gd name="connsiteX283" fmla="*/ 44189 w 114673"/>
                              <a:gd name="connsiteY283" fmla="*/ 56197 h 232409"/>
                              <a:gd name="connsiteX284" fmla="*/ 46094 w 114673"/>
                              <a:gd name="connsiteY284" fmla="*/ 53340 h 232409"/>
                              <a:gd name="connsiteX285" fmla="*/ 46094 w 114673"/>
                              <a:gd name="connsiteY285" fmla="*/ 51435 h 232409"/>
                              <a:gd name="connsiteX286" fmla="*/ 43236 w 114673"/>
                              <a:gd name="connsiteY286" fmla="*/ 50482 h 232409"/>
                              <a:gd name="connsiteX287" fmla="*/ 42284 w 114673"/>
                              <a:gd name="connsiteY287" fmla="*/ 52388 h 232409"/>
                              <a:gd name="connsiteX288" fmla="*/ 44189 w 114673"/>
                              <a:gd name="connsiteY288" fmla="*/ 56197 h 232409"/>
                              <a:gd name="connsiteX289" fmla="*/ 54666 w 114673"/>
                              <a:gd name="connsiteY289" fmla="*/ 197167 h 232409"/>
                              <a:gd name="connsiteX290" fmla="*/ 50856 w 114673"/>
                              <a:gd name="connsiteY290" fmla="*/ 195263 h 232409"/>
                              <a:gd name="connsiteX291" fmla="*/ 48951 w 114673"/>
                              <a:gd name="connsiteY291" fmla="*/ 195263 h 232409"/>
                              <a:gd name="connsiteX292" fmla="*/ 48951 w 114673"/>
                              <a:gd name="connsiteY292" fmla="*/ 197167 h 232409"/>
                              <a:gd name="connsiteX293" fmla="*/ 48951 w 114673"/>
                              <a:gd name="connsiteY293" fmla="*/ 200025 h 232409"/>
                              <a:gd name="connsiteX294" fmla="*/ 46094 w 114673"/>
                              <a:gd name="connsiteY294" fmla="*/ 199072 h 232409"/>
                              <a:gd name="connsiteX295" fmla="*/ 45141 w 114673"/>
                              <a:gd name="connsiteY295" fmla="*/ 197167 h 232409"/>
                              <a:gd name="connsiteX296" fmla="*/ 44189 w 114673"/>
                              <a:gd name="connsiteY296" fmla="*/ 196215 h 232409"/>
                              <a:gd name="connsiteX297" fmla="*/ 43236 w 114673"/>
                              <a:gd name="connsiteY297" fmla="*/ 198120 h 232409"/>
                              <a:gd name="connsiteX298" fmla="*/ 44189 w 114673"/>
                              <a:gd name="connsiteY298" fmla="*/ 202882 h 232409"/>
                              <a:gd name="connsiteX299" fmla="*/ 47999 w 114673"/>
                              <a:gd name="connsiteY299" fmla="*/ 201930 h 232409"/>
                              <a:gd name="connsiteX300" fmla="*/ 54666 w 114673"/>
                              <a:gd name="connsiteY300" fmla="*/ 200025 h 232409"/>
                              <a:gd name="connsiteX301" fmla="*/ 56571 w 114673"/>
                              <a:gd name="connsiteY301" fmla="*/ 198120 h 232409"/>
                              <a:gd name="connsiteX302" fmla="*/ 54666 w 114673"/>
                              <a:gd name="connsiteY302" fmla="*/ 197167 h 232409"/>
                              <a:gd name="connsiteX303" fmla="*/ 44189 w 114673"/>
                              <a:gd name="connsiteY303" fmla="*/ 128588 h 232409"/>
                              <a:gd name="connsiteX304" fmla="*/ 46094 w 114673"/>
                              <a:gd name="connsiteY304" fmla="*/ 125730 h 232409"/>
                              <a:gd name="connsiteX305" fmla="*/ 44189 w 114673"/>
                              <a:gd name="connsiteY305" fmla="*/ 123825 h 232409"/>
                              <a:gd name="connsiteX306" fmla="*/ 43236 w 114673"/>
                              <a:gd name="connsiteY306" fmla="*/ 125730 h 232409"/>
                              <a:gd name="connsiteX307" fmla="*/ 44189 w 114673"/>
                              <a:gd name="connsiteY307" fmla="*/ 128588 h 232409"/>
                              <a:gd name="connsiteX308" fmla="*/ 43236 w 114673"/>
                              <a:gd name="connsiteY308" fmla="*/ 190500 h 232409"/>
                              <a:gd name="connsiteX309" fmla="*/ 44189 w 114673"/>
                              <a:gd name="connsiteY309" fmla="*/ 193357 h 232409"/>
                              <a:gd name="connsiteX310" fmla="*/ 47046 w 114673"/>
                              <a:gd name="connsiteY310" fmla="*/ 192405 h 232409"/>
                              <a:gd name="connsiteX311" fmla="*/ 43236 w 114673"/>
                              <a:gd name="connsiteY311" fmla="*/ 190500 h 232409"/>
                              <a:gd name="connsiteX312" fmla="*/ 47046 w 114673"/>
                              <a:gd name="connsiteY312" fmla="*/ 190500 h 232409"/>
                              <a:gd name="connsiteX313" fmla="*/ 43236 w 114673"/>
                              <a:gd name="connsiteY313" fmla="*/ 188595 h 232409"/>
                              <a:gd name="connsiteX314" fmla="*/ 47046 w 114673"/>
                              <a:gd name="connsiteY314" fmla="*/ 190500 h 232409"/>
                              <a:gd name="connsiteX315" fmla="*/ 44189 w 114673"/>
                              <a:gd name="connsiteY315" fmla="*/ 56197 h 232409"/>
                              <a:gd name="connsiteX316" fmla="*/ 47046 w 114673"/>
                              <a:gd name="connsiteY316" fmla="*/ 59055 h 232409"/>
                              <a:gd name="connsiteX317" fmla="*/ 49904 w 114673"/>
                              <a:gd name="connsiteY317" fmla="*/ 61913 h 232409"/>
                              <a:gd name="connsiteX318" fmla="*/ 49904 w 114673"/>
                              <a:gd name="connsiteY318" fmla="*/ 63817 h 232409"/>
                              <a:gd name="connsiteX319" fmla="*/ 48951 w 114673"/>
                              <a:gd name="connsiteY319" fmla="*/ 65722 h 232409"/>
                              <a:gd name="connsiteX320" fmla="*/ 50856 w 114673"/>
                              <a:gd name="connsiteY320" fmla="*/ 65722 h 232409"/>
                              <a:gd name="connsiteX321" fmla="*/ 51809 w 114673"/>
                              <a:gd name="connsiteY321" fmla="*/ 60960 h 232409"/>
                              <a:gd name="connsiteX322" fmla="*/ 47046 w 114673"/>
                              <a:gd name="connsiteY322" fmla="*/ 59055 h 232409"/>
                              <a:gd name="connsiteX323" fmla="*/ 44189 w 114673"/>
                              <a:gd name="connsiteY323" fmla="*/ 56197 h 232409"/>
                              <a:gd name="connsiteX324" fmla="*/ 45141 w 114673"/>
                              <a:gd name="connsiteY324" fmla="*/ 113347 h 232409"/>
                              <a:gd name="connsiteX325" fmla="*/ 45141 w 114673"/>
                              <a:gd name="connsiteY325" fmla="*/ 113347 h 232409"/>
                              <a:gd name="connsiteX326" fmla="*/ 48951 w 114673"/>
                              <a:gd name="connsiteY326" fmla="*/ 110490 h 232409"/>
                              <a:gd name="connsiteX327" fmla="*/ 47999 w 114673"/>
                              <a:gd name="connsiteY327" fmla="*/ 109538 h 232409"/>
                              <a:gd name="connsiteX328" fmla="*/ 45141 w 114673"/>
                              <a:gd name="connsiteY328" fmla="*/ 113347 h 232409"/>
                              <a:gd name="connsiteX329" fmla="*/ 47999 w 114673"/>
                              <a:gd name="connsiteY329" fmla="*/ 204788 h 232409"/>
                              <a:gd name="connsiteX330" fmla="*/ 47999 w 114673"/>
                              <a:gd name="connsiteY330" fmla="*/ 204788 h 232409"/>
                              <a:gd name="connsiteX331" fmla="*/ 46094 w 114673"/>
                              <a:gd name="connsiteY331" fmla="*/ 204788 h 232409"/>
                              <a:gd name="connsiteX332" fmla="*/ 47999 w 114673"/>
                              <a:gd name="connsiteY332" fmla="*/ 204788 h 232409"/>
                              <a:gd name="connsiteX333" fmla="*/ 47999 w 114673"/>
                              <a:gd name="connsiteY333" fmla="*/ 204788 h 232409"/>
                              <a:gd name="connsiteX334" fmla="*/ 51809 w 114673"/>
                              <a:gd name="connsiteY334" fmla="*/ 134302 h 232409"/>
                              <a:gd name="connsiteX335" fmla="*/ 50856 w 114673"/>
                              <a:gd name="connsiteY335" fmla="*/ 132397 h 232409"/>
                              <a:gd name="connsiteX336" fmla="*/ 48951 w 114673"/>
                              <a:gd name="connsiteY336" fmla="*/ 133350 h 232409"/>
                              <a:gd name="connsiteX337" fmla="*/ 47999 w 114673"/>
                              <a:gd name="connsiteY337" fmla="*/ 137160 h 232409"/>
                              <a:gd name="connsiteX338" fmla="*/ 51809 w 114673"/>
                              <a:gd name="connsiteY338" fmla="*/ 134302 h 232409"/>
                              <a:gd name="connsiteX339" fmla="*/ 51809 w 114673"/>
                              <a:gd name="connsiteY339" fmla="*/ 96202 h 232409"/>
                              <a:gd name="connsiteX340" fmla="*/ 48951 w 114673"/>
                              <a:gd name="connsiteY340" fmla="*/ 93345 h 232409"/>
                              <a:gd name="connsiteX341" fmla="*/ 47046 w 114673"/>
                              <a:gd name="connsiteY341" fmla="*/ 94297 h 232409"/>
                              <a:gd name="connsiteX342" fmla="*/ 51809 w 114673"/>
                              <a:gd name="connsiteY342" fmla="*/ 96202 h 232409"/>
                              <a:gd name="connsiteX343" fmla="*/ 51809 w 114673"/>
                              <a:gd name="connsiteY343" fmla="*/ 96202 h 232409"/>
                              <a:gd name="connsiteX344" fmla="*/ 51809 w 114673"/>
                              <a:gd name="connsiteY344" fmla="*/ 96202 h 232409"/>
                              <a:gd name="connsiteX345" fmla="*/ 48951 w 114673"/>
                              <a:gd name="connsiteY345" fmla="*/ 106680 h 232409"/>
                              <a:gd name="connsiteX346" fmla="*/ 47999 w 114673"/>
                              <a:gd name="connsiteY346" fmla="*/ 105727 h 232409"/>
                              <a:gd name="connsiteX347" fmla="*/ 47046 w 114673"/>
                              <a:gd name="connsiteY347" fmla="*/ 106680 h 232409"/>
                              <a:gd name="connsiteX348" fmla="*/ 48951 w 114673"/>
                              <a:gd name="connsiteY348" fmla="*/ 106680 h 232409"/>
                              <a:gd name="connsiteX349" fmla="*/ 48951 w 114673"/>
                              <a:gd name="connsiteY349" fmla="*/ 106680 h 232409"/>
                              <a:gd name="connsiteX350" fmla="*/ 48951 w 114673"/>
                              <a:gd name="connsiteY350" fmla="*/ 117157 h 232409"/>
                              <a:gd name="connsiteX351" fmla="*/ 48951 w 114673"/>
                              <a:gd name="connsiteY351" fmla="*/ 117157 h 232409"/>
                              <a:gd name="connsiteX352" fmla="*/ 50856 w 114673"/>
                              <a:gd name="connsiteY352" fmla="*/ 115252 h 232409"/>
                              <a:gd name="connsiteX353" fmla="*/ 49904 w 114673"/>
                              <a:gd name="connsiteY353" fmla="*/ 115252 h 232409"/>
                              <a:gd name="connsiteX354" fmla="*/ 48951 w 114673"/>
                              <a:gd name="connsiteY354" fmla="*/ 117157 h 232409"/>
                              <a:gd name="connsiteX355" fmla="*/ 48951 w 114673"/>
                              <a:gd name="connsiteY355" fmla="*/ 47625 h 232409"/>
                              <a:gd name="connsiteX356" fmla="*/ 50856 w 114673"/>
                              <a:gd name="connsiteY356" fmla="*/ 48577 h 232409"/>
                              <a:gd name="connsiteX357" fmla="*/ 53714 w 114673"/>
                              <a:gd name="connsiteY357" fmla="*/ 50482 h 232409"/>
                              <a:gd name="connsiteX358" fmla="*/ 51809 w 114673"/>
                              <a:gd name="connsiteY358" fmla="*/ 45720 h 232409"/>
                              <a:gd name="connsiteX359" fmla="*/ 48951 w 114673"/>
                              <a:gd name="connsiteY359" fmla="*/ 47625 h 232409"/>
                              <a:gd name="connsiteX360" fmla="*/ 55619 w 114673"/>
                              <a:gd name="connsiteY360" fmla="*/ 125730 h 232409"/>
                              <a:gd name="connsiteX361" fmla="*/ 53714 w 114673"/>
                              <a:gd name="connsiteY361" fmla="*/ 122872 h 232409"/>
                              <a:gd name="connsiteX362" fmla="*/ 49904 w 114673"/>
                              <a:gd name="connsiteY362" fmla="*/ 120015 h 232409"/>
                              <a:gd name="connsiteX363" fmla="*/ 48951 w 114673"/>
                              <a:gd name="connsiteY363" fmla="*/ 121920 h 232409"/>
                              <a:gd name="connsiteX364" fmla="*/ 50856 w 114673"/>
                              <a:gd name="connsiteY364" fmla="*/ 124777 h 232409"/>
                              <a:gd name="connsiteX365" fmla="*/ 55619 w 114673"/>
                              <a:gd name="connsiteY365" fmla="*/ 125730 h 232409"/>
                              <a:gd name="connsiteX366" fmla="*/ 50856 w 114673"/>
                              <a:gd name="connsiteY366" fmla="*/ 207645 h 232409"/>
                              <a:gd name="connsiteX367" fmla="*/ 50856 w 114673"/>
                              <a:gd name="connsiteY367" fmla="*/ 207645 h 232409"/>
                              <a:gd name="connsiteX368" fmla="*/ 50856 w 114673"/>
                              <a:gd name="connsiteY368" fmla="*/ 207645 h 232409"/>
                              <a:gd name="connsiteX369" fmla="*/ 50856 w 114673"/>
                              <a:gd name="connsiteY369" fmla="*/ 207645 h 232409"/>
                              <a:gd name="connsiteX370" fmla="*/ 50856 w 114673"/>
                              <a:gd name="connsiteY370" fmla="*/ 207645 h 232409"/>
                              <a:gd name="connsiteX371" fmla="*/ 52761 w 114673"/>
                              <a:gd name="connsiteY371" fmla="*/ 102870 h 232409"/>
                              <a:gd name="connsiteX372" fmla="*/ 50856 w 114673"/>
                              <a:gd name="connsiteY372" fmla="*/ 102870 h 232409"/>
                              <a:gd name="connsiteX373" fmla="*/ 50856 w 114673"/>
                              <a:gd name="connsiteY373" fmla="*/ 103822 h 232409"/>
                              <a:gd name="connsiteX374" fmla="*/ 52761 w 114673"/>
                              <a:gd name="connsiteY374" fmla="*/ 102870 h 232409"/>
                              <a:gd name="connsiteX375" fmla="*/ 55619 w 114673"/>
                              <a:gd name="connsiteY375" fmla="*/ 102870 h 232409"/>
                              <a:gd name="connsiteX376" fmla="*/ 54666 w 114673"/>
                              <a:gd name="connsiteY376" fmla="*/ 105727 h 232409"/>
                              <a:gd name="connsiteX377" fmla="*/ 56571 w 114673"/>
                              <a:gd name="connsiteY377" fmla="*/ 103822 h 232409"/>
                              <a:gd name="connsiteX378" fmla="*/ 55619 w 114673"/>
                              <a:gd name="connsiteY378" fmla="*/ 102870 h 232409"/>
                              <a:gd name="connsiteX379" fmla="*/ 53714 w 114673"/>
                              <a:gd name="connsiteY379" fmla="*/ 98107 h 232409"/>
                              <a:gd name="connsiteX380" fmla="*/ 52761 w 114673"/>
                              <a:gd name="connsiteY380" fmla="*/ 102870 h 232409"/>
                              <a:gd name="connsiteX381" fmla="*/ 52761 w 114673"/>
                              <a:gd name="connsiteY381" fmla="*/ 216217 h 232409"/>
                              <a:gd name="connsiteX382" fmla="*/ 52761 w 114673"/>
                              <a:gd name="connsiteY382" fmla="*/ 216217 h 232409"/>
                              <a:gd name="connsiteX383" fmla="*/ 51809 w 114673"/>
                              <a:gd name="connsiteY383" fmla="*/ 216217 h 232409"/>
                              <a:gd name="connsiteX384" fmla="*/ 52761 w 114673"/>
                              <a:gd name="connsiteY384" fmla="*/ 216217 h 232409"/>
                              <a:gd name="connsiteX385" fmla="*/ 52761 w 114673"/>
                              <a:gd name="connsiteY385" fmla="*/ 216217 h 232409"/>
                              <a:gd name="connsiteX386" fmla="*/ 53714 w 114673"/>
                              <a:gd name="connsiteY386" fmla="*/ 67627 h 232409"/>
                              <a:gd name="connsiteX387" fmla="*/ 51809 w 114673"/>
                              <a:gd name="connsiteY387" fmla="*/ 69532 h 232409"/>
                              <a:gd name="connsiteX388" fmla="*/ 54666 w 114673"/>
                              <a:gd name="connsiteY388" fmla="*/ 71438 h 232409"/>
                              <a:gd name="connsiteX389" fmla="*/ 57524 w 114673"/>
                              <a:gd name="connsiteY389" fmla="*/ 69532 h 232409"/>
                              <a:gd name="connsiteX390" fmla="*/ 53714 w 114673"/>
                              <a:gd name="connsiteY390" fmla="*/ 67627 h 232409"/>
                              <a:gd name="connsiteX391" fmla="*/ 50856 w 114673"/>
                              <a:gd name="connsiteY391" fmla="*/ 166688 h 232409"/>
                              <a:gd name="connsiteX392" fmla="*/ 51809 w 114673"/>
                              <a:gd name="connsiteY392" fmla="*/ 167640 h 232409"/>
                              <a:gd name="connsiteX393" fmla="*/ 52761 w 114673"/>
                              <a:gd name="connsiteY393" fmla="*/ 166688 h 232409"/>
                              <a:gd name="connsiteX394" fmla="*/ 50856 w 114673"/>
                              <a:gd name="connsiteY394" fmla="*/ 166688 h 232409"/>
                              <a:gd name="connsiteX395" fmla="*/ 50856 w 114673"/>
                              <a:gd name="connsiteY395" fmla="*/ 166688 h 232409"/>
                              <a:gd name="connsiteX396" fmla="*/ 51809 w 114673"/>
                              <a:gd name="connsiteY396" fmla="*/ 212407 h 232409"/>
                              <a:gd name="connsiteX397" fmla="*/ 51809 w 114673"/>
                              <a:gd name="connsiteY397" fmla="*/ 212407 h 232409"/>
                              <a:gd name="connsiteX398" fmla="*/ 51809 w 114673"/>
                              <a:gd name="connsiteY398" fmla="*/ 212407 h 232409"/>
                              <a:gd name="connsiteX399" fmla="*/ 51809 w 114673"/>
                              <a:gd name="connsiteY399" fmla="*/ 212407 h 232409"/>
                              <a:gd name="connsiteX400" fmla="*/ 51809 w 114673"/>
                              <a:gd name="connsiteY400" fmla="*/ 212407 h 232409"/>
                              <a:gd name="connsiteX401" fmla="*/ 51809 w 114673"/>
                              <a:gd name="connsiteY401" fmla="*/ 52388 h 232409"/>
                              <a:gd name="connsiteX402" fmla="*/ 51809 w 114673"/>
                              <a:gd name="connsiteY402" fmla="*/ 52388 h 232409"/>
                              <a:gd name="connsiteX403" fmla="*/ 53714 w 114673"/>
                              <a:gd name="connsiteY403" fmla="*/ 52388 h 232409"/>
                              <a:gd name="connsiteX404" fmla="*/ 53714 w 114673"/>
                              <a:gd name="connsiteY404" fmla="*/ 51435 h 232409"/>
                              <a:gd name="connsiteX405" fmla="*/ 51809 w 114673"/>
                              <a:gd name="connsiteY405" fmla="*/ 52388 h 232409"/>
                              <a:gd name="connsiteX406" fmla="*/ 52761 w 114673"/>
                              <a:gd name="connsiteY406" fmla="*/ 130492 h 232409"/>
                              <a:gd name="connsiteX407" fmla="*/ 52761 w 114673"/>
                              <a:gd name="connsiteY407" fmla="*/ 130492 h 232409"/>
                              <a:gd name="connsiteX408" fmla="*/ 51809 w 114673"/>
                              <a:gd name="connsiteY408" fmla="*/ 128588 h 232409"/>
                              <a:gd name="connsiteX409" fmla="*/ 50856 w 114673"/>
                              <a:gd name="connsiteY409" fmla="*/ 129540 h 232409"/>
                              <a:gd name="connsiteX410" fmla="*/ 52761 w 114673"/>
                              <a:gd name="connsiteY410" fmla="*/ 130492 h 232409"/>
                              <a:gd name="connsiteX411" fmla="*/ 62286 w 114673"/>
                              <a:gd name="connsiteY411" fmla="*/ 59055 h 232409"/>
                              <a:gd name="connsiteX412" fmla="*/ 63239 w 114673"/>
                              <a:gd name="connsiteY412" fmla="*/ 58102 h 232409"/>
                              <a:gd name="connsiteX413" fmla="*/ 62286 w 114673"/>
                              <a:gd name="connsiteY413" fmla="*/ 58102 h 232409"/>
                              <a:gd name="connsiteX414" fmla="*/ 55619 w 114673"/>
                              <a:gd name="connsiteY414" fmla="*/ 60007 h 232409"/>
                              <a:gd name="connsiteX415" fmla="*/ 54666 w 114673"/>
                              <a:gd name="connsiteY415" fmla="*/ 56197 h 232409"/>
                              <a:gd name="connsiteX416" fmla="*/ 53714 w 114673"/>
                              <a:gd name="connsiteY416" fmla="*/ 55245 h 232409"/>
                              <a:gd name="connsiteX417" fmla="*/ 52761 w 114673"/>
                              <a:gd name="connsiteY417" fmla="*/ 57150 h 232409"/>
                              <a:gd name="connsiteX418" fmla="*/ 55619 w 114673"/>
                              <a:gd name="connsiteY418" fmla="*/ 60007 h 232409"/>
                              <a:gd name="connsiteX419" fmla="*/ 62286 w 114673"/>
                              <a:gd name="connsiteY419" fmla="*/ 59055 h 232409"/>
                              <a:gd name="connsiteX420" fmla="*/ 56571 w 114673"/>
                              <a:gd name="connsiteY420" fmla="*/ 181927 h 232409"/>
                              <a:gd name="connsiteX421" fmla="*/ 53714 w 114673"/>
                              <a:gd name="connsiteY421" fmla="*/ 180022 h 232409"/>
                              <a:gd name="connsiteX422" fmla="*/ 52761 w 114673"/>
                              <a:gd name="connsiteY422" fmla="*/ 180975 h 232409"/>
                              <a:gd name="connsiteX423" fmla="*/ 55619 w 114673"/>
                              <a:gd name="connsiteY423" fmla="*/ 182880 h 232409"/>
                              <a:gd name="connsiteX424" fmla="*/ 56571 w 114673"/>
                              <a:gd name="connsiteY424" fmla="*/ 181927 h 232409"/>
                              <a:gd name="connsiteX425" fmla="*/ 59429 w 114673"/>
                              <a:gd name="connsiteY425" fmla="*/ 173355 h 232409"/>
                              <a:gd name="connsiteX426" fmla="*/ 57524 w 114673"/>
                              <a:gd name="connsiteY426" fmla="*/ 173355 h 232409"/>
                              <a:gd name="connsiteX427" fmla="*/ 56571 w 114673"/>
                              <a:gd name="connsiteY427" fmla="*/ 172402 h 232409"/>
                              <a:gd name="connsiteX428" fmla="*/ 53714 w 114673"/>
                              <a:gd name="connsiteY428" fmla="*/ 173355 h 232409"/>
                              <a:gd name="connsiteX429" fmla="*/ 53714 w 114673"/>
                              <a:gd name="connsiteY429" fmla="*/ 174307 h 232409"/>
                              <a:gd name="connsiteX430" fmla="*/ 56571 w 114673"/>
                              <a:gd name="connsiteY430" fmla="*/ 175260 h 232409"/>
                              <a:gd name="connsiteX431" fmla="*/ 57524 w 114673"/>
                              <a:gd name="connsiteY431" fmla="*/ 175260 h 232409"/>
                              <a:gd name="connsiteX432" fmla="*/ 59429 w 114673"/>
                              <a:gd name="connsiteY432" fmla="*/ 175260 h 232409"/>
                              <a:gd name="connsiteX433" fmla="*/ 59429 w 114673"/>
                              <a:gd name="connsiteY433" fmla="*/ 173355 h 232409"/>
                              <a:gd name="connsiteX434" fmla="*/ 53714 w 114673"/>
                              <a:gd name="connsiteY434" fmla="*/ 107632 h 232409"/>
                              <a:gd name="connsiteX435" fmla="*/ 54666 w 114673"/>
                              <a:gd name="connsiteY435" fmla="*/ 106680 h 232409"/>
                              <a:gd name="connsiteX436" fmla="*/ 53714 w 114673"/>
                              <a:gd name="connsiteY436" fmla="*/ 107632 h 232409"/>
                              <a:gd name="connsiteX437" fmla="*/ 53714 w 114673"/>
                              <a:gd name="connsiteY437" fmla="*/ 107632 h 232409"/>
                              <a:gd name="connsiteX438" fmla="*/ 56571 w 114673"/>
                              <a:gd name="connsiteY438" fmla="*/ 134302 h 232409"/>
                              <a:gd name="connsiteX439" fmla="*/ 56571 w 114673"/>
                              <a:gd name="connsiteY439" fmla="*/ 132397 h 232409"/>
                              <a:gd name="connsiteX440" fmla="*/ 54666 w 114673"/>
                              <a:gd name="connsiteY440" fmla="*/ 133350 h 232409"/>
                              <a:gd name="connsiteX441" fmla="*/ 53714 w 114673"/>
                              <a:gd name="connsiteY441" fmla="*/ 135255 h 232409"/>
                              <a:gd name="connsiteX442" fmla="*/ 54666 w 114673"/>
                              <a:gd name="connsiteY442" fmla="*/ 138113 h 232409"/>
                              <a:gd name="connsiteX443" fmla="*/ 55619 w 114673"/>
                              <a:gd name="connsiteY443" fmla="*/ 135255 h 232409"/>
                              <a:gd name="connsiteX444" fmla="*/ 56571 w 114673"/>
                              <a:gd name="connsiteY444" fmla="*/ 134302 h 232409"/>
                              <a:gd name="connsiteX445" fmla="*/ 55619 w 114673"/>
                              <a:gd name="connsiteY445" fmla="*/ 194310 h 232409"/>
                              <a:gd name="connsiteX446" fmla="*/ 55619 w 114673"/>
                              <a:gd name="connsiteY446" fmla="*/ 194310 h 232409"/>
                              <a:gd name="connsiteX447" fmla="*/ 53714 w 114673"/>
                              <a:gd name="connsiteY447" fmla="*/ 194310 h 232409"/>
                              <a:gd name="connsiteX448" fmla="*/ 55619 w 114673"/>
                              <a:gd name="connsiteY448" fmla="*/ 194310 h 232409"/>
                              <a:gd name="connsiteX449" fmla="*/ 55619 w 114673"/>
                              <a:gd name="connsiteY449" fmla="*/ 194310 h 232409"/>
                              <a:gd name="connsiteX450" fmla="*/ 54666 w 114673"/>
                              <a:gd name="connsiteY450" fmla="*/ 141922 h 232409"/>
                              <a:gd name="connsiteX451" fmla="*/ 54666 w 114673"/>
                              <a:gd name="connsiteY451" fmla="*/ 141922 h 232409"/>
                              <a:gd name="connsiteX452" fmla="*/ 54666 w 114673"/>
                              <a:gd name="connsiteY452" fmla="*/ 143827 h 232409"/>
                              <a:gd name="connsiteX453" fmla="*/ 54666 w 114673"/>
                              <a:gd name="connsiteY453" fmla="*/ 141922 h 232409"/>
                              <a:gd name="connsiteX454" fmla="*/ 54666 w 114673"/>
                              <a:gd name="connsiteY454" fmla="*/ 141922 h 232409"/>
                              <a:gd name="connsiteX455" fmla="*/ 58476 w 114673"/>
                              <a:gd name="connsiteY455" fmla="*/ 88582 h 232409"/>
                              <a:gd name="connsiteX456" fmla="*/ 58476 w 114673"/>
                              <a:gd name="connsiteY456" fmla="*/ 88582 h 232409"/>
                              <a:gd name="connsiteX457" fmla="*/ 54666 w 114673"/>
                              <a:gd name="connsiteY457" fmla="*/ 89535 h 232409"/>
                              <a:gd name="connsiteX458" fmla="*/ 56571 w 114673"/>
                              <a:gd name="connsiteY458" fmla="*/ 93345 h 232409"/>
                              <a:gd name="connsiteX459" fmla="*/ 57524 w 114673"/>
                              <a:gd name="connsiteY459" fmla="*/ 93345 h 232409"/>
                              <a:gd name="connsiteX460" fmla="*/ 57524 w 114673"/>
                              <a:gd name="connsiteY460" fmla="*/ 92392 h 232409"/>
                              <a:gd name="connsiteX461" fmla="*/ 58476 w 114673"/>
                              <a:gd name="connsiteY461" fmla="*/ 88582 h 232409"/>
                              <a:gd name="connsiteX462" fmla="*/ 58476 w 114673"/>
                              <a:gd name="connsiteY462" fmla="*/ 88582 h 232409"/>
                              <a:gd name="connsiteX463" fmla="*/ 56571 w 114673"/>
                              <a:gd name="connsiteY463" fmla="*/ 120967 h 232409"/>
                              <a:gd name="connsiteX464" fmla="*/ 56571 w 114673"/>
                              <a:gd name="connsiteY464" fmla="*/ 120967 h 232409"/>
                              <a:gd name="connsiteX465" fmla="*/ 56571 w 114673"/>
                              <a:gd name="connsiteY465" fmla="*/ 119063 h 232409"/>
                              <a:gd name="connsiteX466" fmla="*/ 55619 w 114673"/>
                              <a:gd name="connsiteY466" fmla="*/ 120015 h 232409"/>
                              <a:gd name="connsiteX467" fmla="*/ 56571 w 114673"/>
                              <a:gd name="connsiteY467" fmla="*/ 120967 h 232409"/>
                              <a:gd name="connsiteX468" fmla="*/ 57524 w 114673"/>
                              <a:gd name="connsiteY468" fmla="*/ 161925 h 232409"/>
                              <a:gd name="connsiteX469" fmla="*/ 58476 w 114673"/>
                              <a:gd name="connsiteY469" fmla="*/ 160972 h 232409"/>
                              <a:gd name="connsiteX470" fmla="*/ 57524 w 114673"/>
                              <a:gd name="connsiteY470" fmla="*/ 159067 h 232409"/>
                              <a:gd name="connsiteX471" fmla="*/ 56571 w 114673"/>
                              <a:gd name="connsiteY471" fmla="*/ 160020 h 232409"/>
                              <a:gd name="connsiteX472" fmla="*/ 57524 w 114673"/>
                              <a:gd name="connsiteY472" fmla="*/ 161925 h 232409"/>
                              <a:gd name="connsiteX473" fmla="*/ 56571 w 114673"/>
                              <a:gd name="connsiteY473" fmla="*/ 50482 h 232409"/>
                              <a:gd name="connsiteX474" fmla="*/ 56571 w 114673"/>
                              <a:gd name="connsiteY474" fmla="*/ 50482 h 232409"/>
                              <a:gd name="connsiteX475" fmla="*/ 57524 w 114673"/>
                              <a:gd name="connsiteY475" fmla="*/ 49530 h 232409"/>
                              <a:gd name="connsiteX476" fmla="*/ 56571 w 114673"/>
                              <a:gd name="connsiteY476" fmla="*/ 48577 h 232409"/>
                              <a:gd name="connsiteX477" fmla="*/ 56571 w 114673"/>
                              <a:gd name="connsiteY477" fmla="*/ 50482 h 232409"/>
                              <a:gd name="connsiteX478" fmla="*/ 56571 w 114673"/>
                              <a:gd name="connsiteY478" fmla="*/ 42863 h 232409"/>
                              <a:gd name="connsiteX479" fmla="*/ 60381 w 114673"/>
                              <a:gd name="connsiteY479" fmla="*/ 45720 h 232409"/>
                              <a:gd name="connsiteX480" fmla="*/ 60381 w 114673"/>
                              <a:gd name="connsiteY480" fmla="*/ 44767 h 232409"/>
                              <a:gd name="connsiteX481" fmla="*/ 56571 w 114673"/>
                              <a:gd name="connsiteY481" fmla="*/ 42863 h 232409"/>
                              <a:gd name="connsiteX482" fmla="*/ 56571 w 114673"/>
                              <a:gd name="connsiteY482" fmla="*/ 42863 h 232409"/>
                              <a:gd name="connsiteX483" fmla="*/ 58476 w 114673"/>
                              <a:gd name="connsiteY483" fmla="*/ 128588 h 232409"/>
                              <a:gd name="connsiteX484" fmla="*/ 58476 w 114673"/>
                              <a:gd name="connsiteY484" fmla="*/ 128588 h 232409"/>
                              <a:gd name="connsiteX485" fmla="*/ 58476 w 114673"/>
                              <a:gd name="connsiteY485" fmla="*/ 130492 h 232409"/>
                              <a:gd name="connsiteX486" fmla="*/ 59429 w 114673"/>
                              <a:gd name="connsiteY486" fmla="*/ 129540 h 232409"/>
                              <a:gd name="connsiteX487" fmla="*/ 58476 w 114673"/>
                              <a:gd name="connsiteY487" fmla="*/ 128588 h 232409"/>
                              <a:gd name="connsiteX488" fmla="*/ 59429 w 114673"/>
                              <a:gd name="connsiteY488" fmla="*/ 80963 h 232409"/>
                              <a:gd name="connsiteX489" fmla="*/ 59429 w 114673"/>
                              <a:gd name="connsiteY489" fmla="*/ 80963 h 232409"/>
                              <a:gd name="connsiteX490" fmla="*/ 59429 w 114673"/>
                              <a:gd name="connsiteY490" fmla="*/ 80963 h 232409"/>
                              <a:gd name="connsiteX491" fmla="*/ 59429 w 114673"/>
                              <a:gd name="connsiteY491" fmla="*/ 80963 h 232409"/>
                              <a:gd name="connsiteX492" fmla="*/ 59429 w 114673"/>
                              <a:gd name="connsiteY492" fmla="*/ 80963 h 232409"/>
                              <a:gd name="connsiteX493" fmla="*/ 60381 w 114673"/>
                              <a:gd name="connsiteY493" fmla="*/ 67627 h 232409"/>
                              <a:gd name="connsiteX494" fmla="*/ 60381 w 114673"/>
                              <a:gd name="connsiteY494" fmla="*/ 67627 h 232409"/>
                              <a:gd name="connsiteX495" fmla="*/ 60381 w 114673"/>
                              <a:gd name="connsiteY495" fmla="*/ 65722 h 232409"/>
                              <a:gd name="connsiteX496" fmla="*/ 60381 w 114673"/>
                              <a:gd name="connsiteY496" fmla="*/ 67627 h 232409"/>
                              <a:gd name="connsiteX497" fmla="*/ 60381 w 114673"/>
                              <a:gd name="connsiteY497" fmla="*/ 67627 h 232409"/>
                              <a:gd name="connsiteX498" fmla="*/ 60381 w 114673"/>
                              <a:gd name="connsiteY498" fmla="*/ 78105 h 232409"/>
                              <a:gd name="connsiteX499" fmla="*/ 61334 w 114673"/>
                              <a:gd name="connsiteY499" fmla="*/ 77152 h 232409"/>
                              <a:gd name="connsiteX500" fmla="*/ 60381 w 114673"/>
                              <a:gd name="connsiteY500" fmla="*/ 75247 h 232409"/>
                              <a:gd name="connsiteX501" fmla="*/ 60381 w 114673"/>
                              <a:gd name="connsiteY501" fmla="*/ 78105 h 232409"/>
                              <a:gd name="connsiteX502" fmla="*/ 60381 w 114673"/>
                              <a:gd name="connsiteY502" fmla="*/ 78105 h 232409"/>
                              <a:gd name="connsiteX503" fmla="*/ 62286 w 114673"/>
                              <a:gd name="connsiteY503" fmla="*/ 206692 h 232409"/>
                              <a:gd name="connsiteX504" fmla="*/ 62286 w 114673"/>
                              <a:gd name="connsiteY504" fmla="*/ 206692 h 232409"/>
                              <a:gd name="connsiteX505" fmla="*/ 60381 w 114673"/>
                              <a:gd name="connsiteY505" fmla="*/ 206692 h 232409"/>
                              <a:gd name="connsiteX506" fmla="*/ 62286 w 114673"/>
                              <a:gd name="connsiteY506" fmla="*/ 206692 h 232409"/>
                              <a:gd name="connsiteX507" fmla="*/ 62286 w 114673"/>
                              <a:gd name="connsiteY507" fmla="*/ 206692 h 232409"/>
                              <a:gd name="connsiteX508" fmla="*/ 62286 w 114673"/>
                              <a:gd name="connsiteY508" fmla="*/ 96202 h 232409"/>
                              <a:gd name="connsiteX509" fmla="*/ 62286 w 114673"/>
                              <a:gd name="connsiteY509" fmla="*/ 96202 h 232409"/>
                              <a:gd name="connsiteX510" fmla="*/ 61334 w 114673"/>
                              <a:gd name="connsiteY510" fmla="*/ 95250 h 232409"/>
                              <a:gd name="connsiteX511" fmla="*/ 62286 w 114673"/>
                              <a:gd name="connsiteY511" fmla="*/ 96202 h 232409"/>
                              <a:gd name="connsiteX512" fmla="*/ 62286 w 114673"/>
                              <a:gd name="connsiteY512" fmla="*/ 96202 h 232409"/>
                              <a:gd name="connsiteX513" fmla="*/ 64191 w 114673"/>
                              <a:gd name="connsiteY513" fmla="*/ 62865 h 232409"/>
                              <a:gd name="connsiteX514" fmla="*/ 64191 w 114673"/>
                              <a:gd name="connsiteY514" fmla="*/ 62865 h 232409"/>
                              <a:gd name="connsiteX515" fmla="*/ 63239 w 114673"/>
                              <a:gd name="connsiteY515" fmla="*/ 60960 h 232409"/>
                              <a:gd name="connsiteX516" fmla="*/ 64191 w 114673"/>
                              <a:gd name="connsiteY516" fmla="*/ 62865 h 232409"/>
                              <a:gd name="connsiteX517" fmla="*/ 64191 w 114673"/>
                              <a:gd name="connsiteY517" fmla="*/ 62865 h 232409"/>
                              <a:gd name="connsiteX518" fmla="*/ 66096 w 114673"/>
                              <a:gd name="connsiteY518" fmla="*/ 220980 h 232409"/>
                              <a:gd name="connsiteX519" fmla="*/ 63239 w 114673"/>
                              <a:gd name="connsiteY519" fmla="*/ 218122 h 232409"/>
                              <a:gd name="connsiteX520" fmla="*/ 62286 w 114673"/>
                              <a:gd name="connsiteY520" fmla="*/ 219075 h 232409"/>
                              <a:gd name="connsiteX521" fmla="*/ 66096 w 114673"/>
                              <a:gd name="connsiteY521" fmla="*/ 220980 h 232409"/>
                              <a:gd name="connsiteX522" fmla="*/ 66096 w 114673"/>
                              <a:gd name="connsiteY522" fmla="*/ 220980 h 2324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Lst>
                            <a:rect l="l" t="t" r="r" b="b"/>
                            <a:pathLst>
                              <a:path w="114673" h="232409">
                                <a:moveTo>
                                  <a:pt x="103244" y="202882"/>
                                </a:moveTo>
                                <a:cubicBezTo>
                                  <a:pt x="102291" y="206692"/>
                                  <a:pt x="100386" y="209550"/>
                                  <a:pt x="99434" y="212407"/>
                                </a:cubicBezTo>
                                <a:cubicBezTo>
                                  <a:pt x="92766" y="226695"/>
                                  <a:pt x="81336" y="231457"/>
                                  <a:pt x="67049" y="232410"/>
                                </a:cubicBezTo>
                                <a:cubicBezTo>
                                  <a:pt x="56571" y="232410"/>
                                  <a:pt x="47999" y="230505"/>
                                  <a:pt x="40379" y="223838"/>
                                </a:cubicBezTo>
                                <a:cubicBezTo>
                                  <a:pt x="30854" y="216217"/>
                                  <a:pt x="26091" y="205740"/>
                                  <a:pt x="26091" y="193357"/>
                                </a:cubicBezTo>
                                <a:cubicBezTo>
                                  <a:pt x="25139" y="178117"/>
                                  <a:pt x="25139" y="162877"/>
                                  <a:pt x="25139" y="147638"/>
                                </a:cubicBezTo>
                                <a:cubicBezTo>
                                  <a:pt x="25139" y="135255"/>
                                  <a:pt x="24186" y="123825"/>
                                  <a:pt x="25139" y="112395"/>
                                </a:cubicBezTo>
                                <a:cubicBezTo>
                                  <a:pt x="26091" y="106680"/>
                                  <a:pt x="26091" y="100965"/>
                                  <a:pt x="25139" y="95250"/>
                                </a:cubicBezTo>
                                <a:cubicBezTo>
                                  <a:pt x="24186" y="87630"/>
                                  <a:pt x="26091" y="80010"/>
                                  <a:pt x="26091" y="72390"/>
                                </a:cubicBezTo>
                                <a:cubicBezTo>
                                  <a:pt x="26091" y="66675"/>
                                  <a:pt x="25139" y="65722"/>
                                  <a:pt x="19424" y="65722"/>
                                </a:cubicBezTo>
                                <a:cubicBezTo>
                                  <a:pt x="14661" y="65722"/>
                                  <a:pt x="10851" y="65722"/>
                                  <a:pt x="7041" y="65722"/>
                                </a:cubicBezTo>
                                <a:cubicBezTo>
                                  <a:pt x="5136" y="65722"/>
                                  <a:pt x="3231" y="65722"/>
                                  <a:pt x="2279" y="64770"/>
                                </a:cubicBezTo>
                                <a:cubicBezTo>
                                  <a:pt x="374" y="63817"/>
                                  <a:pt x="-579" y="61913"/>
                                  <a:pt x="374" y="60007"/>
                                </a:cubicBezTo>
                                <a:cubicBezTo>
                                  <a:pt x="1326" y="58102"/>
                                  <a:pt x="2279" y="57150"/>
                                  <a:pt x="4184" y="57150"/>
                                </a:cubicBezTo>
                                <a:cubicBezTo>
                                  <a:pt x="16566" y="55245"/>
                                  <a:pt x="27044" y="50482"/>
                                  <a:pt x="36569" y="41910"/>
                                </a:cubicBezTo>
                                <a:cubicBezTo>
                                  <a:pt x="44189" y="35242"/>
                                  <a:pt x="48951" y="26670"/>
                                  <a:pt x="54666" y="18097"/>
                                </a:cubicBezTo>
                                <a:cubicBezTo>
                                  <a:pt x="57524" y="13335"/>
                                  <a:pt x="58476" y="8572"/>
                                  <a:pt x="61334" y="3810"/>
                                </a:cubicBezTo>
                                <a:cubicBezTo>
                                  <a:pt x="63239" y="0"/>
                                  <a:pt x="64191" y="0"/>
                                  <a:pt x="68001" y="0"/>
                                </a:cubicBezTo>
                                <a:cubicBezTo>
                                  <a:pt x="70859" y="952"/>
                                  <a:pt x="72764" y="1905"/>
                                  <a:pt x="72764" y="5715"/>
                                </a:cubicBezTo>
                                <a:cubicBezTo>
                                  <a:pt x="72764" y="20002"/>
                                  <a:pt x="72764" y="33338"/>
                                  <a:pt x="72764" y="47625"/>
                                </a:cubicBezTo>
                                <a:cubicBezTo>
                                  <a:pt x="72764" y="55245"/>
                                  <a:pt x="72764" y="55245"/>
                                  <a:pt x="80384" y="56197"/>
                                </a:cubicBezTo>
                                <a:lnTo>
                                  <a:pt x="90861" y="56197"/>
                                </a:lnTo>
                                <a:cubicBezTo>
                                  <a:pt x="94671" y="56197"/>
                                  <a:pt x="98481" y="56197"/>
                                  <a:pt x="102291" y="56197"/>
                                </a:cubicBezTo>
                                <a:cubicBezTo>
                                  <a:pt x="105149" y="56197"/>
                                  <a:pt x="107054" y="56197"/>
                                  <a:pt x="109911" y="58102"/>
                                </a:cubicBezTo>
                                <a:cubicBezTo>
                                  <a:pt x="111816" y="59055"/>
                                  <a:pt x="111816" y="60960"/>
                                  <a:pt x="111816" y="62865"/>
                                </a:cubicBezTo>
                                <a:cubicBezTo>
                                  <a:pt x="110864" y="64770"/>
                                  <a:pt x="109911" y="66675"/>
                                  <a:pt x="108006" y="66675"/>
                                </a:cubicBezTo>
                                <a:cubicBezTo>
                                  <a:pt x="101339" y="66675"/>
                                  <a:pt x="94671" y="67627"/>
                                  <a:pt x="88004" y="66675"/>
                                </a:cubicBezTo>
                                <a:cubicBezTo>
                                  <a:pt x="84194" y="65722"/>
                                  <a:pt x="80384" y="67627"/>
                                  <a:pt x="77526" y="67627"/>
                                </a:cubicBezTo>
                                <a:cubicBezTo>
                                  <a:pt x="75621" y="67627"/>
                                  <a:pt x="74669" y="69532"/>
                                  <a:pt x="73716" y="71438"/>
                                </a:cubicBezTo>
                                <a:cubicBezTo>
                                  <a:pt x="73716" y="73342"/>
                                  <a:pt x="73716" y="75247"/>
                                  <a:pt x="73716" y="76200"/>
                                </a:cubicBezTo>
                                <a:cubicBezTo>
                                  <a:pt x="73716" y="89535"/>
                                  <a:pt x="73716" y="102870"/>
                                  <a:pt x="73716" y="116205"/>
                                </a:cubicBezTo>
                                <a:cubicBezTo>
                                  <a:pt x="73716" y="120967"/>
                                  <a:pt x="73716" y="125730"/>
                                  <a:pt x="73716" y="130492"/>
                                </a:cubicBezTo>
                                <a:cubicBezTo>
                                  <a:pt x="73716" y="145732"/>
                                  <a:pt x="73716" y="160020"/>
                                  <a:pt x="74669" y="175260"/>
                                </a:cubicBezTo>
                                <a:cubicBezTo>
                                  <a:pt x="74669" y="180975"/>
                                  <a:pt x="74669" y="186690"/>
                                  <a:pt x="74669" y="192405"/>
                                </a:cubicBezTo>
                                <a:cubicBezTo>
                                  <a:pt x="74669" y="196215"/>
                                  <a:pt x="75621" y="200025"/>
                                  <a:pt x="75621" y="203835"/>
                                </a:cubicBezTo>
                                <a:cubicBezTo>
                                  <a:pt x="76574" y="209550"/>
                                  <a:pt x="82289" y="213360"/>
                                  <a:pt x="87051" y="213360"/>
                                </a:cubicBezTo>
                                <a:cubicBezTo>
                                  <a:pt x="90861" y="212407"/>
                                  <a:pt x="92766" y="210502"/>
                                  <a:pt x="94671" y="208597"/>
                                </a:cubicBezTo>
                                <a:cubicBezTo>
                                  <a:pt x="99434" y="201930"/>
                                  <a:pt x="101339" y="195263"/>
                                  <a:pt x="102291" y="187642"/>
                                </a:cubicBezTo>
                                <a:cubicBezTo>
                                  <a:pt x="103244" y="179070"/>
                                  <a:pt x="104196" y="170497"/>
                                  <a:pt x="105149" y="161925"/>
                                </a:cubicBezTo>
                                <a:cubicBezTo>
                                  <a:pt x="105149" y="160020"/>
                                  <a:pt x="105149" y="157163"/>
                                  <a:pt x="108959" y="157163"/>
                                </a:cubicBezTo>
                                <a:cubicBezTo>
                                  <a:pt x="112769" y="157163"/>
                                  <a:pt x="113721" y="159067"/>
                                  <a:pt x="114674" y="162877"/>
                                </a:cubicBezTo>
                                <a:cubicBezTo>
                                  <a:pt x="109911" y="174307"/>
                                  <a:pt x="107054" y="188595"/>
                                  <a:pt x="103244" y="202882"/>
                                </a:cubicBezTo>
                                <a:close/>
                                <a:moveTo>
                                  <a:pt x="28949" y="161925"/>
                                </a:moveTo>
                                <a:cubicBezTo>
                                  <a:pt x="28949" y="161925"/>
                                  <a:pt x="28949" y="161925"/>
                                  <a:pt x="28949" y="161925"/>
                                </a:cubicBezTo>
                                <a:lnTo>
                                  <a:pt x="28949" y="161925"/>
                                </a:lnTo>
                                <a:cubicBezTo>
                                  <a:pt x="27996" y="161925"/>
                                  <a:pt x="27996" y="162877"/>
                                  <a:pt x="28949" y="161925"/>
                                </a:cubicBezTo>
                                <a:lnTo>
                                  <a:pt x="28949" y="161925"/>
                                </a:lnTo>
                                <a:close/>
                                <a:moveTo>
                                  <a:pt x="30854" y="175260"/>
                                </a:moveTo>
                                <a:cubicBezTo>
                                  <a:pt x="30854" y="174307"/>
                                  <a:pt x="30854" y="174307"/>
                                  <a:pt x="30854" y="175260"/>
                                </a:cubicBezTo>
                                <a:cubicBezTo>
                                  <a:pt x="29901" y="174307"/>
                                  <a:pt x="29901" y="174307"/>
                                  <a:pt x="30854" y="175260"/>
                                </a:cubicBezTo>
                                <a:cubicBezTo>
                                  <a:pt x="29901" y="175260"/>
                                  <a:pt x="29901" y="175260"/>
                                  <a:pt x="30854" y="175260"/>
                                </a:cubicBezTo>
                                <a:cubicBezTo>
                                  <a:pt x="30854" y="175260"/>
                                  <a:pt x="30854" y="175260"/>
                                  <a:pt x="30854" y="175260"/>
                                </a:cubicBezTo>
                                <a:close/>
                                <a:moveTo>
                                  <a:pt x="31806" y="180975"/>
                                </a:moveTo>
                                <a:cubicBezTo>
                                  <a:pt x="31806" y="180975"/>
                                  <a:pt x="31806" y="180975"/>
                                  <a:pt x="31806" y="180975"/>
                                </a:cubicBezTo>
                                <a:lnTo>
                                  <a:pt x="31806" y="179070"/>
                                </a:lnTo>
                                <a:lnTo>
                                  <a:pt x="31806" y="180975"/>
                                </a:lnTo>
                                <a:cubicBezTo>
                                  <a:pt x="30854" y="180975"/>
                                  <a:pt x="30854" y="180975"/>
                                  <a:pt x="31806" y="180975"/>
                                </a:cubicBezTo>
                                <a:close/>
                                <a:moveTo>
                                  <a:pt x="30854" y="157163"/>
                                </a:moveTo>
                                <a:cubicBezTo>
                                  <a:pt x="30854" y="158115"/>
                                  <a:pt x="31806" y="158115"/>
                                  <a:pt x="31806" y="158115"/>
                                </a:cubicBezTo>
                                <a:cubicBezTo>
                                  <a:pt x="32759" y="157163"/>
                                  <a:pt x="34664" y="158115"/>
                                  <a:pt x="34664" y="157163"/>
                                </a:cubicBezTo>
                                <a:cubicBezTo>
                                  <a:pt x="34664" y="156210"/>
                                  <a:pt x="33711" y="156210"/>
                                  <a:pt x="33711" y="156210"/>
                                </a:cubicBezTo>
                                <a:cubicBezTo>
                                  <a:pt x="31806" y="154305"/>
                                  <a:pt x="30854" y="155257"/>
                                  <a:pt x="30854" y="157163"/>
                                </a:cubicBezTo>
                                <a:close/>
                                <a:moveTo>
                                  <a:pt x="31806" y="187642"/>
                                </a:moveTo>
                                <a:cubicBezTo>
                                  <a:pt x="32759" y="187642"/>
                                  <a:pt x="33711" y="186690"/>
                                  <a:pt x="33711" y="186690"/>
                                </a:cubicBezTo>
                                <a:cubicBezTo>
                                  <a:pt x="33711" y="186690"/>
                                  <a:pt x="33711" y="185738"/>
                                  <a:pt x="32759" y="185738"/>
                                </a:cubicBezTo>
                                <a:cubicBezTo>
                                  <a:pt x="31806" y="185738"/>
                                  <a:pt x="31806" y="185738"/>
                                  <a:pt x="31806" y="187642"/>
                                </a:cubicBezTo>
                                <a:lnTo>
                                  <a:pt x="31806" y="187642"/>
                                </a:lnTo>
                                <a:close/>
                                <a:moveTo>
                                  <a:pt x="32759" y="83820"/>
                                </a:moveTo>
                                <a:cubicBezTo>
                                  <a:pt x="33711" y="83820"/>
                                  <a:pt x="34664" y="83820"/>
                                  <a:pt x="34664" y="82867"/>
                                </a:cubicBezTo>
                                <a:cubicBezTo>
                                  <a:pt x="34664" y="81915"/>
                                  <a:pt x="34664" y="81915"/>
                                  <a:pt x="33711" y="81915"/>
                                </a:cubicBezTo>
                                <a:cubicBezTo>
                                  <a:pt x="32759" y="81915"/>
                                  <a:pt x="32759" y="81915"/>
                                  <a:pt x="32759" y="83820"/>
                                </a:cubicBezTo>
                                <a:cubicBezTo>
                                  <a:pt x="31806" y="82867"/>
                                  <a:pt x="31806" y="83820"/>
                                  <a:pt x="32759" y="83820"/>
                                </a:cubicBezTo>
                                <a:close/>
                                <a:moveTo>
                                  <a:pt x="34664" y="194310"/>
                                </a:moveTo>
                                <a:cubicBezTo>
                                  <a:pt x="34664" y="193357"/>
                                  <a:pt x="33711" y="193357"/>
                                  <a:pt x="33711" y="193357"/>
                                </a:cubicBezTo>
                                <a:cubicBezTo>
                                  <a:pt x="33711" y="193357"/>
                                  <a:pt x="32759" y="193357"/>
                                  <a:pt x="32759" y="194310"/>
                                </a:cubicBezTo>
                                <a:cubicBezTo>
                                  <a:pt x="32759" y="195263"/>
                                  <a:pt x="32759" y="195263"/>
                                  <a:pt x="34664" y="194310"/>
                                </a:cubicBezTo>
                                <a:cubicBezTo>
                                  <a:pt x="33711" y="195263"/>
                                  <a:pt x="34664" y="195263"/>
                                  <a:pt x="34664" y="194310"/>
                                </a:cubicBezTo>
                                <a:close/>
                                <a:moveTo>
                                  <a:pt x="35616" y="166688"/>
                                </a:moveTo>
                                <a:cubicBezTo>
                                  <a:pt x="35616" y="165735"/>
                                  <a:pt x="34664" y="164782"/>
                                  <a:pt x="33711" y="164782"/>
                                </a:cubicBezTo>
                                <a:cubicBezTo>
                                  <a:pt x="32759" y="164782"/>
                                  <a:pt x="32759" y="166688"/>
                                  <a:pt x="32759" y="167640"/>
                                </a:cubicBezTo>
                                <a:cubicBezTo>
                                  <a:pt x="32759" y="168592"/>
                                  <a:pt x="32759" y="168592"/>
                                  <a:pt x="33711" y="168592"/>
                                </a:cubicBezTo>
                                <a:cubicBezTo>
                                  <a:pt x="34664" y="168592"/>
                                  <a:pt x="35616" y="167640"/>
                                  <a:pt x="35616" y="166688"/>
                                </a:cubicBezTo>
                                <a:close/>
                                <a:moveTo>
                                  <a:pt x="33711" y="132397"/>
                                </a:moveTo>
                                <a:cubicBezTo>
                                  <a:pt x="32759" y="132397"/>
                                  <a:pt x="32759" y="133350"/>
                                  <a:pt x="32759" y="134302"/>
                                </a:cubicBezTo>
                                <a:cubicBezTo>
                                  <a:pt x="32759" y="135255"/>
                                  <a:pt x="32759" y="136207"/>
                                  <a:pt x="33711" y="136207"/>
                                </a:cubicBezTo>
                                <a:lnTo>
                                  <a:pt x="34664" y="133350"/>
                                </a:lnTo>
                                <a:cubicBezTo>
                                  <a:pt x="34664" y="132397"/>
                                  <a:pt x="34664" y="132397"/>
                                  <a:pt x="33711" y="132397"/>
                                </a:cubicBezTo>
                                <a:close/>
                                <a:moveTo>
                                  <a:pt x="32759" y="77152"/>
                                </a:moveTo>
                                <a:cubicBezTo>
                                  <a:pt x="32759" y="78105"/>
                                  <a:pt x="33711" y="79057"/>
                                  <a:pt x="34664" y="78105"/>
                                </a:cubicBezTo>
                                <a:cubicBezTo>
                                  <a:pt x="35616" y="78105"/>
                                  <a:pt x="35616" y="79057"/>
                                  <a:pt x="36569" y="80010"/>
                                </a:cubicBezTo>
                                <a:cubicBezTo>
                                  <a:pt x="36569" y="80963"/>
                                  <a:pt x="37521" y="80963"/>
                                  <a:pt x="37521" y="80010"/>
                                </a:cubicBezTo>
                                <a:cubicBezTo>
                                  <a:pt x="38474" y="78105"/>
                                  <a:pt x="39426" y="77152"/>
                                  <a:pt x="41331" y="79057"/>
                                </a:cubicBezTo>
                                <a:cubicBezTo>
                                  <a:pt x="42284" y="80010"/>
                                  <a:pt x="45141" y="80010"/>
                                  <a:pt x="46094" y="81915"/>
                                </a:cubicBezTo>
                                <a:cubicBezTo>
                                  <a:pt x="46094" y="82867"/>
                                  <a:pt x="47046" y="83820"/>
                                  <a:pt x="47046" y="84772"/>
                                </a:cubicBezTo>
                                <a:cubicBezTo>
                                  <a:pt x="47046" y="85725"/>
                                  <a:pt x="46094" y="85725"/>
                                  <a:pt x="45141" y="85725"/>
                                </a:cubicBezTo>
                                <a:cubicBezTo>
                                  <a:pt x="44189" y="85725"/>
                                  <a:pt x="44189" y="85725"/>
                                  <a:pt x="43236" y="84772"/>
                                </a:cubicBezTo>
                                <a:cubicBezTo>
                                  <a:pt x="43236" y="83820"/>
                                  <a:pt x="44189" y="82867"/>
                                  <a:pt x="43236" y="82867"/>
                                </a:cubicBezTo>
                                <a:cubicBezTo>
                                  <a:pt x="42284" y="82867"/>
                                  <a:pt x="42284" y="83820"/>
                                  <a:pt x="42284" y="84772"/>
                                </a:cubicBezTo>
                                <a:cubicBezTo>
                                  <a:pt x="42284" y="85725"/>
                                  <a:pt x="40379" y="87630"/>
                                  <a:pt x="43236" y="87630"/>
                                </a:cubicBezTo>
                                <a:cubicBezTo>
                                  <a:pt x="46094" y="86677"/>
                                  <a:pt x="47999" y="87630"/>
                                  <a:pt x="48951" y="90488"/>
                                </a:cubicBezTo>
                                <a:cubicBezTo>
                                  <a:pt x="48951" y="91440"/>
                                  <a:pt x="49904" y="91440"/>
                                  <a:pt x="50856" y="91440"/>
                                </a:cubicBezTo>
                                <a:cubicBezTo>
                                  <a:pt x="51809" y="91440"/>
                                  <a:pt x="51809" y="90488"/>
                                  <a:pt x="51809" y="89535"/>
                                </a:cubicBezTo>
                                <a:cubicBezTo>
                                  <a:pt x="51809" y="88582"/>
                                  <a:pt x="51809" y="88582"/>
                                  <a:pt x="50856" y="88582"/>
                                </a:cubicBezTo>
                                <a:cubicBezTo>
                                  <a:pt x="49904" y="86677"/>
                                  <a:pt x="49904" y="85725"/>
                                  <a:pt x="51809" y="86677"/>
                                </a:cubicBezTo>
                                <a:cubicBezTo>
                                  <a:pt x="52761" y="86677"/>
                                  <a:pt x="52761" y="86677"/>
                                  <a:pt x="53714" y="86677"/>
                                </a:cubicBezTo>
                                <a:cubicBezTo>
                                  <a:pt x="54666" y="86677"/>
                                  <a:pt x="55619" y="86677"/>
                                  <a:pt x="55619" y="84772"/>
                                </a:cubicBezTo>
                                <a:cubicBezTo>
                                  <a:pt x="54666" y="82867"/>
                                  <a:pt x="54666" y="80963"/>
                                  <a:pt x="53714" y="80010"/>
                                </a:cubicBezTo>
                                <a:cubicBezTo>
                                  <a:pt x="52761" y="79057"/>
                                  <a:pt x="52761" y="81915"/>
                                  <a:pt x="52761" y="82867"/>
                                </a:cubicBezTo>
                                <a:cubicBezTo>
                                  <a:pt x="52761" y="83820"/>
                                  <a:pt x="51809" y="83820"/>
                                  <a:pt x="50856" y="83820"/>
                                </a:cubicBezTo>
                                <a:cubicBezTo>
                                  <a:pt x="49904" y="83820"/>
                                  <a:pt x="49904" y="83820"/>
                                  <a:pt x="50856" y="82867"/>
                                </a:cubicBezTo>
                                <a:cubicBezTo>
                                  <a:pt x="52761" y="80963"/>
                                  <a:pt x="51809" y="80963"/>
                                  <a:pt x="49904" y="80963"/>
                                </a:cubicBezTo>
                                <a:cubicBezTo>
                                  <a:pt x="45141" y="80963"/>
                                  <a:pt x="44189" y="80010"/>
                                  <a:pt x="44189" y="75247"/>
                                </a:cubicBezTo>
                                <a:cubicBezTo>
                                  <a:pt x="46094" y="74295"/>
                                  <a:pt x="47046" y="74295"/>
                                  <a:pt x="45141" y="72390"/>
                                </a:cubicBezTo>
                                <a:cubicBezTo>
                                  <a:pt x="44189" y="73342"/>
                                  <a:pt x="44189" y="74295"/>
                                  <a:pt x="44189" y="75247"/>
                                </a:cubicBezTo>
                                <a:cubicBezTo>
                                  <a:pt x="42284" y="76200"/>
                                  <a:pt x="39426" y="74295"/>
                                  <a:pt x="38474" y="78105"/>
                                </a:cubicBezTo>
                                <a:cubicBezTo>
                                  <a:pt x="38474" y="79057"/>
                                  <a:pt x="36569" y="78105"/>
                                  <a:pt x="35616" y="78105"/>
                                </a:cubicBezTo>
                                <a:cubicBezTo>
                                  <a:pt x="33711" y="76200"/>
                                  <a:pt x="32759" y="75247"/>
                                  <a:pt x="32759" y="77152"/>
                                </a:cubicBezTo>
                                <a:close/>
                                <a:moveTo>
                                  <a:pt x="40379" y="191452"/>
                                </a:moveTo>
                                <a:cubicBezTo>
                                  <a:pt x="39426" y="190500"/>
                                  <a:pt x="39426" y="189547"/>
                                  <a:pt x="39426" y="188595"/>
                                </a:cubicBezTo>
                                <a:cubicBezTo>
                                  <a:pt x="40379" y="186690"/>
                                  <a:pt x="38474" y="184785"/>
                                  <a:pt x="37521" y="183832"/>
                                </a:cubicBezTo>
                                <a:cubicBezTo>
                                  <a:pt x="37521" y="180975"/>
                                  <a:pt x="38474" y="179070"/>
                                  <a:pt x="39426" y="177165"/>
                                </a:cubicBezTo>
                                <a:cubicBezTo>
                                  <a:pt x="36569" y="176213"/>
                                  <a:pt x="36569" y="180022"/>
                                  <a:pt x="35616" y="180022"/>
                                </a:cubicBezTo>
                                <a:cubicBezTo>
                                  <a:pt x="34664" y="180975"/>
                                  <a:pt x="33711" y="181927"/>
                                  <a:pt x="33711" y="182880"/>
                                </a:cubicBezTo>
                                <a:cubicBezTo>
                                  <a:pt x="33711" y="184785"/>
                                  <a:pt x="35616" y="182880"/>
                                  <a:pt x="36569" y="182880"/>
                                </a:cubicBezTo>
                                <a:cubicBezTo>
                                  <a:pt x="37521" y="182880"/>
                                  <a:pt x="37521" y="182880"/>
                                  <a:pt x="38474" y="183832"/>
                                </a:cubicBezTo>
                                <a:cubicBezTo>
                                  <a:pt x="36569" y="186690"/>
                                  <a:pt x="38474" y="189547"/>
                                  <a:pt x="38474" y="192405"/>
                                </a:cubicBezTo>
                                <a:cubicBezTo>
                                  <a:pt x="38474" y="193357"/>
                                  <a:pt x="42284" y="195263"/>
                                  <a:pt x="42284" y="195263"/>
                                </a:cubicBezTo>
                                <a:cubicBezTo>
                                  <a:pt x="43236" y="193357"/>
                                  <a:pt x="41331" y="192405"/>
                                  <a:pt x="40379" y="191452"/>
                                </a:cubicBezTo>
                                <a:close/>
                                <a:moveTo>
                                  <a:pt x="49904" y="183832"/>
                                </a:moveTo>
                                <a:cubicBezTo>
                                  <a:pt x="51809" y="181927"/>
                                  <a:pt x="50856" y="180022"/>
                                  <a:pt x="50856" y="178117"/>
                                </a:cubicBezTo>
                                <a:cubicBezTo>
                                  <a:pt x="49904" y="176213"/>
                                  <a:pt x="48951" y="178117"/>
                                  <a:pt x="47999" y="178117"/>
                                </a:cubicBezTo>
                                <a:cubicBezTo>
                                  <a:pt x="46094" y="179070"/>
                                  <a:pt x="46094" y="177165"/>
                                  <a:pt x="46094" y="176213"/>
                                </a:cubicBezTo>
                                <a:cubicBezTo>
                                  <a:pt x="47999" y="175260"/>
                                  <a:pt x="46094" y="172402"/>
                                  <a:pt x="48951" y="172402"/>
                                </a:cubicBezTo>
                                <a:cubicBezTo>
                                  <a:pt x="49904" y="172402"/>
                                  <a:pt x="48951" y="171450"/>
                                  <a:pt x="48951" y="170497"/>
                                </a:cubicBezTo>
                                <a:cubicBezTo>
                                  <a:pt x="47046" y="168592"/>
                                  <a:pt x="46094" y="164782"/>
                                  <a:pt x="42284" y="164782"/>
                                </a:cubicBezTo>
                                <a:cubicBezTo>
                                  <a:pt x="43236" y="161925"/>
                                  <a:pt x="45141" y="160020"/>
                                  <a:pt x="47999" y="160020"/>
                                </a:cubicBezTo>
                                <a:cubicBezTo>
                                  <a:pt x="49904" y="160020"/>
                                  <a:pt x="51809" y="158115"/>
                                  <a:pt x="51809" y="156210"/>
                                </a:cubicBezTo>
                                <a:cubicBezTo>
                                  <a:pt x="51809" y="155257"/>
                                  <a:pt x="51809" y="154305"/>
                                  <a:pt x="50856" y="154305"/>
                                </a:cubicBezTo>
                                <a:cubicBezTo>
                                  <a:pt x="49904" y="154305"/>
                                  <a:pt x="49904" y="155257"/>
                                  <a:pt x="49904" y="156210"/>
                                </a:cubicBezTo>
                                <a:cubicBezTo>
                                  <a:pt x="49904" y="157163"/>
                                  <a:pt x="49904" y="158115"/>
                                  <a:pt x="48951" y="158115"/>
                                </a:cubicBezTo>
                                <a:cubicBezTo>
                                  <a:pt x="46094" y="159067"/>
                                  <a:pt x="43236" y="160972"/>
                                  <a:pt x="39426" y="160020"/>
                                </a:cubicBezTo>
                                <a:cubicBezTo>
                                  <a:pt x="38474" y="156210"/>
                                  <a:pt x="37521" y="156210"/>
                                  <a:pt x="33711" y="159067"/>
                                </a:cubicBezTo>
                                <a:cubicBezTo>
                                  <a:pt x="33711" y="159067"/>
                                  <a:pt x="32759" y="160020"/>
                                  <a:pt x="32759" y="160020"/>
                                </a:cubicBezTo>
                                <a:cubicBezTo>
                                  <a:pt x="32759" y="160972"/>
                                  <a:pt x="33711" y="160972"/>
                                  <a:pt x="33711" y="160972"/>
                                </a:cubicBezTo>
                                <a:cubicBezTo>
                                  <a:pt x="35616" y="162877"/>
                                  <a:pt x="36569" y="159067"/>
                                  <a:pt x="38474" y="160020"/>
                                </a:cubicBezTo>
                                <a:cubicBezTo>
                                  <a:pt x="39426" y="161925"/>
                                  <a:pt x="38474" y="162877"/>
                                  <a:pt x="37521" y="164782"/>
                                </a:cubicBezTo>
                                <a:cubicBezTo>
                                  <a:pt x="35616" y="166688"/>
                                  <a:pt x="34664" y="169545"/>
                                  <a:pt x="37521" y="171450"/>
                                </a:cubicBezTo>
                                <a:cubicBezTo>
                                  <a:pt x="39426" y="173355"/>
                                  <a:pt x="39426" y="174307"/>
                                  <a:pt x="38474" y="176213"/>
                                </a:cubicBezTo>
                                <a:cubicBezTo>
                                  <a:pt x="40379" y="175260"/>
                                  <a:pt x="42284" y="173355"/>
                                  <a:pt x="44189" y="176213"/>
                                </a:cubicBezTo>
                                <a:cubicBezTo>
                                  <a:pt x="43236" y="177165"/>
                                  <a:pt x="40379" y="176213"/>
                                  <a:pt x="40379" y="178117"/>
                                </a:cubicBezTo>
                                <a:cubicBezTo>
                                  <a:pt x="40379" y="179070"/>
                                  <a:pt x="41331" y="180022"/>
                                  <a:pt x="43236" y="180975"/>
                                </a:cubicBezTo>
                                <a:cubicBezTo>
                                  <a:pt x="44189" y="180975"/>
                                  <a:pt x="43236" y="181927"/>
                                  <a:pt x="43236" y="182880"/>
                                </a:cubicBezTo>
                                <a:cubicBezTo>
                                  <a:pt x="43236" y="183832"/>
                                  <a:pt x="43236" y="184785"/>
                                  <a:pt x="44189" y="184785"/>
                                </a:cubicBezTo>
                                <a:cubicBezTo>
                                  <a:pt x="46094" y="184785"/>
                                  <a:pt x="47999" y="184785"/>
                                  <a:pt x="49904" y="183832"/>
                                </a:cubicBezTo>
                                <a:close/>
                                <a:moveTo>
                                  <a:pt x="34664" y="151447"/>
                                </a:moveTo>
                                <a:cubicBezTo>
                                  <a:pt x="34664" y="152400"/>
                                  <a:pt x="34664" y="152400"/>
                                  <a:pt x="35616" y="152400"/>
                                </a:cubicBezTo>
                                <a:cubicBezTo>
                                  <a:pt x="36569" y="152400"/>
                                  <a:pt x="37521" y="151447"/>
                                  <a:pt x="37521" y="149542"/>
                                </a:cubicBezTo>
                                <a:cubicBezTo>
                                  <a:pt x="37521" y="149542"/>
                                  <a:pt x="37521" y="148590"/>
                                  <a:pt x="36569" y="148590"/>
                                </a:cubicBezTo>
                                <a:cubicBezTo>
                                  <a:pt x="36569" y="149542"/>
                                  <a:pt x="35616" y="150495"/>
                                  <a:pt x="34664" y="151447"/>
                                </a:cubicBezTo>
                                <a:close/>
                                <a:moveTo>
                                  <a:pt x="35616" y="127635"/>
                                </a:moveTo>
                                <a:cubicBezTo>
                                  <a:pt x="35616" y="128588"/>
                                  <a:pt x="35616" y="128588"/>
                                  <a:pt x="35616" y="127635"/>
                                </a:cubicBezTo>
                                <a:lnTo>
                                  <a:pt x="37521" y="127635"/>
                                </a:lnTo>
                                <a:cubicBezTo>
                                  <a:pt x="36569" y="127635"/>
                                  <a:pt x="36569" y="127635"/>
                                  <a:pt x="35616" y="127635"/>
                                </a:cubicBezTo>
                                <a:lnTo>
                                  <a:pt x="35616" y="127635"/>
                                </a:lnTo>
                                <a:close/>
                                <a:moveTo>
                                  <a:pt x="36569" y="122872"/>
                                </a:moveTo>
                                <a:cubicBezTo>
                                  <a:pt x="36569" y="122872"/>
                                  <a:pt x="36569" y="122872"/>
                                  <a:pt x="36569" y="122872"/>
                                </a:cubicBezTo>
                                <a:cubicBezTo>
                                  <a:pt x="39426" y="123825"/>
                                  <a:pt x="40379" y="124777"/>
                                  <a:pt x="41331" y="122872"/>
                                </a:cubicBezTo>
                                <a:cubicBezTo>
                                  <a:pt x="42284" y="121920"/>
                                  <a:pt x="41331" y="119063"/>
                                  <a:pt x="44189" y="120967"/>
                                </a:cubicBezTo>
                                <a:cubicBezTo>
                                  <a:pt x="44189" y="120967"/>
                                  <a:pt x="45141" y="120967"/>
                                  <a:pt x="44189" y="120015"/>
                                </a:cubicBezTo>
                                <a:cubicBezTo>
                                  <a:pt x="44189" y="119063"/>
                                  <a:pt x="43236" y="119063"/>
                                  <a:pt x="43236" y="118110"/>
                                </a:cubicBezTo>
                                <a:cubicBezTo>
                                  <a:pt x="42284" y="117157"/>
                                  <a:pt x="42284" y="115252"/>
                                  <a:pt x="41331" y="116205"/>
                                </a:cubicBezTo>
                                <a:cubicBezTo>
                                  <a:pt x="39426" y="116205"/>
                                  <a:pt x="40379" y="118110"/>
                                  <a:pt x="40379" y="119063"/>
                                </a:cubicBezTo>
                                <a:cubicBezTo>
                                  <a:pt x="38474" y="120015"/>
                                  <a:pt x="40379" y="122872"/>
                                  <a:pt x="38474" y="122872"/>
                                </a:cubicBezTo>
                                <a:cubicBezTo>
                                  <a:pt x="36569" y="121920"/>
                                  <a:pt x="36569" y="121920"/>
                                  <a:pt x="36569" y="122872"/>
                                </a:cubicBezTo>
                                <a:close/>
                                <a:moveTo>
                                  <a:pt x="37521" y="102870"/>
                                </a:moveTo>
                                <a:cubicBezTo>
                                  <a:pt x="36569" y="103822"/>
                                  <a:pt x="35616" y="105727"/>
                                  <a:pt x="37521" y="107632"/>
                                </a:cubicBezTo>
                                <a:cubicBezTo>
                                  <a:pt x="37521" y="107632"/>
                                  <a:pt x="38474" y="108585"/>
                                  <a:pt x="38474" y="108585"/>
                                </a:cubicBezTo>
                                <a:cubicBezTo>
                                  <a:pt x="38474" y="109538"/>
                                  <a:pt x="38474" y="109538"/>
                                  <a:pt x="39426" y="109538"/>
                                </a:cubicBezTo>
                                <a:cubicBezTo>
                                  <a:pt x="41331" y="109538"/>
                                  <a:pt x="42284" y="107632"/>
                                  <a:pt x="43236" y="106680"/>
                                </a:cubicBezTo>
                                <a:cubicBezTo>
                                  <a:pt x="43236" y="104775"/>
                                  <a:pt x="43236" y="102870"/>
                                  <a:pt x="42284" y="101917"/>
                                </a:cubicBezTo>
                                <a:cubicBezTo>
                                  <a:pt x="40379" y="100965"/>
                                  <a:pt x="38474" y="101917"/>
                                  <a:pt x="37521" y="102870"/>
                                </a:cubicBezTo>
                                <a:close/>
                                <a:moveTo>
                                  <a:pt x="36569" y="53340"/>
                                </a:moveTo>
                                <a:cubicBezTo>
                                  <a:pt x="36569" y="54292"/>
                                  <a:pt x="38474" y="54292"/>
                                  <a:pt x="37521" y="56197"/>
                                </a:cubicBezTo>
                                <a:cubicBezTo>
                                  <a:pt x="36569" y="58102"/>
                                  <a:pt x="36569" y="58102"/>
                                  <a:pt x="39426" y="60007"/>
                                </a:cubicBezTo>
                                <a:cubicBezTo>
                                  <a:pt x="40379" y="60960"/>
                                  <a:pt x="41331" y="61913"/>
                                  <a:pt x="42284" y="60960"/>
                                </a:cubicBezTo>
                                <a:cubicBezTo>
                                  <a:pt x="43236" y="60960"/>
                                  <a:pt x="43236" y="60007"/>
                                  <a:pt x="42284" y="59055"/>
                                </a:cubicBezTo>
                                <a:cubicBezTo>
                                  <a:pt x="41331" y="58102"/>
                                  <a:pt x="40379" y="59055"/>
                                  <a:pt x="39426" y="60007"/>
                                </a:cubicBezTo>
                                <a:cubicBezTo>
                                  <a:pt x="39426" y="60007"/>
                                  <a:pt x="39426" y="60007"/>
                                  <a:pt x="38474" y="60007"/>
                                </a:cubicBezTo>
                                <a:cubicBezTo>
                                  <a:pt x="38474" y="58102"/>
                                  <a:pt x="38474" y="57150"/>
                                  <a:pt x="39426" y="55245"/>
                                </a:cubicBezTo>
                                <a:cubicBezTo>
                                  <a:pt x="39426" y="54292"/>
                                  <a:pt x="39426" y="53340"/>
                                  <a:pt x="38474" y="52388"/>
                                </a:cubicBezTo>
                                <a:cubicBezTo>
                                  <a:pt x="37521" y="52388"/>
                                  <a:pt x="37521" y="50482"/>
                                  <a:pt x="36569" y="51435"/>
                                </a:cubicBezTo>
                                <a:cubicBezTo>
                                  <a:pt x="36569" y="51435"/>
                                  <a:pt x="36569" y="52388"/>
                                  <a:pt x="36569" y="53340"/>
                                </a:cubicBezTo>
                                <a:close/>
                                <a:moveTo>
                                  <a:pt x="37521" y="114300"/>
                                </a:moveTo>
                                <a:cubicBezTo>
                                  <a:pt x="37521" y="114300"/>
                                  <a:pt x="36569" y="115252"/>
                                  <a:pt x="37521" y="114300"/>
                                </a:cubicBezTo>
                                <a:cubicBezTo>
                                  <a:pt x="37521" y="115252"/>
                                  <a:pt x="37521" y="115252"/>
                                  <a:pt x="37521" y="115252"/>
                                </a:cubicBezTo>
                                <a:cubicBezTo>
                                  <a:pt x="38474" y="115252"/>
                                  <a:pt x="38474" y="115252"/>
                                  <a:pt x="37521" y="114300"/>
                                </a:cubicBezTo>
                                <a:cubicBezTo>
                                  <a:pt x="38474" y="114300"/>
                                  <a:pt x="37521" y="114300"/>
                                  <a:pt x="37521" y="114300"/>
                                </a:cubicBezTo>
                                <a:close/>
                                <a:moveTo>
                                  <a:pt x="42284" y="93345"/>
                                </a:moveTo>
                                <a:cubicBezTo>
                                  <a:pt x="43236" y="93345"/>
                                  <a:pt x="45141" y="92392"/>
                                  <a:pt x="44189" y="91440"/>
                                </a:cubicBezTo>
                                <a:cubicBezTo>
                                  <a:pt x="43236" y="89535"/>
                                  <a:pt x="41331" y="88582"/>
                                  <a:pt x="39426" y="89535"/>
                                </a:cubicBezTo>
                                <a:cubicBezTo>
                                  <a:pt x="38474" y="90488"/>
                                  <a:pt x="37521" y="92392"/>
                                  <a:pt x="37521" y="92392"/>
                                </a:cubicBezTo>
                                <a:cubicBezTo>
                                  <a:pt x="39426" y="94297"/>
                                  <a:pt x="40379" y="97155"/>
                                  <a:pt x="43236" y="97155"/>
                                </a:cubicBezTo>
                                <a:cubicBezTo>
                                  <a:pt x="44189" y="97155"/>
                                  <a:pt x="45141" y="97155"/>
                                  <a:pt x="45141" y="96202"/>
                                </a:cubicBezTo>
                                <a:cubicBezTo>
                                  <a:pt x="45141" y="95250"/>
                                  <a:pt x="45141" y="94297"/>
                                  <a:pt x="44189" y="94297"/>
                                </a:cubicBezTo>
                                <a:cubicBezTo>
                                  <a:pt x="43236" y="95250"/>
                                  <a:pt x="42284" y="95250"/>
                                  <a:pt x="42284" y="93345"/>
                                </a:cubicBezTo>
                                <a:close/>
                                <a:moveTo>
                                  <a:pt x="38474" y="108585"/>
                                </a:moveTo>
                                <a:lnTo>
                                  <a:pt x="38474" y="108585"/>
                                </a:lnTo>
                                <a:cubicBezTo>
                                  <a:pt x="38474" y="106680"/>
                                  <a:pt x="37521" y="104775"/>
                                  <a:pt x="39426" y="104775"/>
                                </a:cubicBezTo>
                                <a:cubicBezTo>
                                  <a:pt x="39426" y="104775"/>
                                  <a:pt x="40379" y="104775"/>
                                  <a:pt x="40379" y="105727"/>
                                </a:cubicBezTo>
                                <a:cubicBezTo>
                                  <a:pt x="41331" y="107632"/>
                                  <a:pt x="39426" y="107632"/>
                                  <a:pt x="38474" y="108585"/>
                                </a:cubicBezTo>
                                <a:close/>
                                <a:moveTo>
                                  <a:pt x="40379" y="131445"/>
                                </a:moveTo>
                                <a:cubicBezTo>
                                  <a:pt x="41331" y="131445"/>
                                  <a:pt x="41331" y="130492"/>
                                  <a:pt x="41331" y="129540"/>
                                </a:cubicBezTo>
                                <a:cubicBezTo>
                                  <a:pt x="41331" y="128588"/>
                                  <a:pt x="40379" y="126682"/>
                                  <a:pt x="39426" y="126682"/>
                                </a:cubicBezTo>
                                <a:cubicBezTo>
                                  <a:pt x="38474" y="127635"/>
                                  <a:pt x="38474" y="129540"/>
                                  <a:pt x="38474" y="130492"/>
                                </a:cubicBezTo>
                                <a:cubicBezTo>
                                  <a:pt x="39426" y="130492"/>
                                  <a:pt x="39426" y="131445"/>
                                  <a:pt x="40379" y="131445"/>
                                </a:cubicBezTo>
                                <a:close/>
                                <a:moveTo>
                                  <a:pt x="41331" y="198120"/>
                                </a:moveTo>
                                <a:cubicBezTo>
                                  <a:pt x="41331" y="197167"/>
                                  <a:pt x="41331" y="196215"/>
                                  <a:pt x="39426" y="196215"/>
                                </a:cubicBezTo>
                                <a:cubicBezTo>
                                  <a:pt x="38474" y="196215"/>
                                  <a:pt x="38474" y="197167"/>
                                  <a:pt x="38474" y="198120"/>
                                </a:cubicBezTo>
                                <a:cubicBezTo>
                                  <a:pt x="38474" y="199072"/>
                                  <a:pt x="39426" y="199072"/>
                                  <a:pt x="40379" y="199072"/>
                                </a:cubicBezTo>
                                <a:cubicBezTo>
                                  <a:pt x="41331" y="200025"/>
                                  <a:pt x="41331" y="199072"/>
                                  <a:pt x="41331" y="198120"/>
                                </a:cubicBezTo>
                                <a:close/>
                                <a:moveTo>
                                  <a:pt x="39426" y="140970"/>
                                </a:moveTo>
                                <a:cubicBezTo>
                                  <a:pt x="39426" y="141922"/>
                                  <a:pt x="39426" y="141922"/>
                                  <a:pt x="39426" y="140970"/>
                                </a:cubicBezTo>
                                <a:cubicBezTo>
                                  <a:pt x="40379" y="141922"/>
                                  <a:pt x="41331" y="141922"/>
                                  <a:pt x="41331" y="140970"/>
                                </a:cubicBezTo>
                                <a:cubicBezTo>
                                  <a:pt x="40379" y="140970"/>
                                  <a:pt x="40379" y="140017"/>
                                  <a:pt x="39426" y="140970"/>
                                </a:cubicBezTo>
                                <a:cubicBezTo>
                                  <a:pt x="39426" y="140970"/>
                                  <a:pt x="38474" y="140970"/>
                                  <a:pt x="39426" y="140970"/>
                                </a:cubicBezTo>
                                <a:close/>
                                <a:moveTo>
                                  <a:pt x="39426" y="164782"/>
                                </a:moveTo>
                                <a:lnTo>
                                  <a:pt x="42284" y="164782"/>
                                </a:lnTo>
                                <a:cubicBezTo>
                                  <a:pt x="42284" y="166688"/>
                                  <a:pt x="42284" y="167640"/>
                                  <a:pt x="44189" y="168592"/>
                                </a:cubicBezTo>
                                <a:cubicBezTo>
                                  <a:pt x="45141" y="168592"/>
                                  <a:pt x="45141" y="169545"/>
                                  <a:pt x="44189" y="170497"/>
                                </a:cubicBezTo>
                                <a:cubicBezTo>
                                  <a:pt x="44189" y="171450"/>
                                  <a:pt x="43236" y="171450"/>
                                  <a:pt x="42284" y="171450"/>
                                </a:cubicBezTo>
                                <a:cubicBezTo>
                                  <a:pt x="40379" y="169545"/>
                                  <a:pt x="38474" y="167640"/>
                                  <a:pt x="39426" y="164782"/>
                                </a:cubicBezTo>
                                <a:close/>
                                <a:moveTo>
                                  <a:pt x="39426" y="145732"/>
                                </a:moveTo>
                                <a:cubicBezTo>
                                  <a:pt x="39426" y="145732"/>
                                  <a:pt x="40379" y="145732"/>
                                  <a:pt x="40379" y="145732"/>
                                </a:cubicBezTo>
                                <a:cubicBezTo>
                                  <a:pt x="40379" y="145732"/>
                                  <a:pt x="41331" y="145732"/>
                                  <a:pt x="41331" y="144780"/>
                                </a:cubicBezTo>
                                <a:cubicBezTo>
                                  <a:pt x="41331" y="143827"/>
                                  <a:pt x="41331" y="143827"/>
                                  <a:pt x="40379" y="143827"/>
                                </a:cubicBezTo>
                                <a:cubicBezTo>
                                  <a:pt x="40379" y="144780"/>
                                  <a:pt x="39426" y="144780"/>
                                  <a:pt x="39426" y="145732"/>
                                </a:cubicBezTo>
                                <a:close/>
                                <a:moveTo>
                                  <a:pt x="54666" y="148590"/>
                                </a:moveTo>
                                <a:cubicBezTo>
                                  <a:pt x="55619" y="148590"/>
                                  <a:pt x="55619" y="148590"/>
                                  <a:pt x="55619" y="148590"/>
                                </a:cubicBezTo>
                                <a:cubicBezTo>
                                  <a:pt x="55619" y="147638"/>
                                  <a:pt x="55619" y="147638"/>
                                  <a:pt x="55619" y="146685"/>
                                </a:cubicBezTo>
                                <a:cubicBezTo>
                                  <a:pt x="53714" y="144780"/>
                                  <a:pt x="49904" y="144780"/>
                                  <a:pt x="48951" y="147638"/>
                                </a:cubicBezTo>
                                <a:cubicBezTo>
                                  <a:pt x="47999" y="149542"/>
                                  <a:pt x="46094" y="151447"/>
                                  <a:pt x="44189" y="152400"/>
                                </a:cubicBezTo>
                                <a:lnTo>
                                  <a:pt x="42284" y="153352"/>
                                </a:lnTo>
                                <a:cubicBezTo>
                                  <a:pt x="41331" y="153352"/>
                                  <a:pt x="40379" y="151447"/>
                                  <a:pt x="39426" y="152400"/>
                                </a:cubicBezTo>
                                <a:cubicBezTo>
                                  <a:pt x="38474" y="153352"/>
                                  <a:pt x="40379" y="154305"/>
                                  <a:pt x="41331" y="154305"/>
                                </a:cubicBezTo>
                                <a:cubicBezTo>
                                  <a:pt x="41331" y="154305"/>
                                  <a:pt x="42284" y="154305"/>
                                  <a:pt x="43236" y="154305"/>
                                </a:cubicBezTo>
                                <a:cubicBezTo>
                                  <a:pt x="43236" y="154305"/>
                                  <a:pt x="43236" y="155257"/>
                                  <a:pt x="44189" y="155257"/>
                                </a:cubicBezTo>
                                <a:cubicBezTo>
                                  <a:pt x="44189" y="156210"/>
                                  <a:pt x="45141" y="157163"/>
                                  <a:pt x="46094" y="156210"/>
                                </a:cubicBezTo>
                                <a:cubicBezTo>
                                  <a:pt x="47046" y="155257"/>
                                  <a:pt x="47046" y="154305"/>
                                  <a:pt x="46094" y="153352"/>
                                </a:cubicBezTo>
                                <a:cubicBezTo>
                                  <a:pt x="45141" y="152400"/>
                                  <a:pt x="45141" y="151447"/>
                                  <a:pt x="44189" y="150495"/>
                                </a:cubicBezTo>
                                <a:cubicBezTo>
                                  <a:pt x="46094" y="151447"/>
                                  <a:pt x="48951" y="150495"/>
                                  <a:pt x="49904" y="149542"/>
                                </a:cubicBezTo>
                                <a:cubicBezTo>
                                  <a:pt x="51809" y="147638"/>
                                  <a:pt x="52761" y="147638"/>
                                  <a:pt x="54666" y="148590"/>
                                </a:cubicBezTo>
                                <a:close/>
                                <a:moveTo>
                                  <a:pt x="41331" y="93345"/>
                                </a:moveTo>
                                <a:cubicBezTo>
                                  <a:pt x="41331" y="93345"/>
                                  <a:pt x="42284" y="93345"/>
                                  <a:pt x="41331" y="93345"/>
                                </a:cubicBezTo>
                                <a:cubicBezTo>
                                  <a:pt x="41331" y="93345"/>
                                  <a:pt x="41331" y="93345"/>
                                  <a:pt x="41331" y="93345"/>
                                </a:cubicBezTo>
                                <a:cubicBezTo>
                                  <a:pt x="40379" y="93345"/>
                                  <a:pt x="39426" y="93345"/>
                                  <a:pt x="39426" y="92392"/>
                                </a:cubicBezTo>
                                <a:cubicBezTo>
                                  <a:pt x="39426" y="92392"/>
                                  <a:pt x="39426" y="92392"/>
                                  <a:pt x="39426" y="92392"/>
                                </a:cubicBezTo>
                                <a:cubicBezTo>
                                  <a:pt x="40379" y="92392"/>
                                  <a:pt x="41331" y="92392"/>
                                  <a:pt x="41331" y="93345"/>
                                </a:cubicBezTo>
                                <a:close/>
                                <a:moveTo>
                                  <a:pt x="44189" y="64770"/>
                                </a:moveTo>
                                <a:cubicBezTo>
                                  <a:pt x="44189" y="64770"/>
                                  <a:pt x="44189" y="64770"/>
                                  <a:pt x="44189" y="64770"/>
                                </a:cubicBezTo>
                                <a:cubicBezTo>
                                  <a:pt x="45141" y="62865"/>
                                  <a:pt x="44189" y="61913"/>
                                  <a:pt x="43236" y="61913"/>
                                </a:cubicBezTo>
                                <a:cubicBezTo>
                                  <a:pt x="43236" y="61913"/>
                                  <a:pt x="42284" y="61913"/>
                                  <a:pt x="42284" y="61913"/>
                                </a:cubicBezTo>
                                <a:cubicBezTo>
                                  <a:pt x="41331" y="63817"/>
                                  <a:pt x="42284" y="63817"/>
                                  <a:pt x="44189" y="64770"/>
                                </a:cubicBezTo>
                                <a:cubicBezTo>
                                  <a:pt x="43236" y="64770"/>
                                  <a:pt x="43236" y="64770"/>
                                  <a:pt x="44189" y="64770"/>
                                </a:cubicBezTo>
                                <a:cubicBezTo>
                                  <a:pt x="44189" y="65722"/>
                                  <a:pt x="44189" y="66675"/>
                                  <a:pt x="42284" y="67627"/>
                                </a:cubicBezTo>
                                <a:cubicBezTo>
                                  <a:pt x="39426" y="69532"/>
                                  <a:pt x="41331" y="69532"/>
                                  <a:pt x="43236" y="69532"/>
                                </a:cubicBezTo>
                                <a:cubicBezTo>
                                  <a:pt x="44189" y="69532"/>
                                  <a:pt x="44189" y="69532"/>
                                  <a:pt x="45141" y="69532"/>
                                </a:cubicBezTo>
                                <a:cubicBezTo>
                                  <a:pt x="46094" y="68580"/>
                                  <a:pt x="47046" y="66675"/>
                                  <a:pt x="44189" y="64770"/>
                                </a:cubicBezTo>
                                <a:close/>
                                <a:moveTo>
                                  <a:pt x="41331" y="148590"/>
                                </a:moveTo>
                                <a:cubicBezTo>
                                  <a:pt x="41331" y="148590"/>
                                  <a:pt x="42284" y="148590"/>
                                  <a:pt x="41331" y="148590"/>
                                </a:cubicBezTo>
                                <a:cubicBezTo>
                                  <a:pt x="42284" y="148590"/>
                                  <a:pt x="42284" y="148590"/>
                                  <a:pt x="41331" y="148590"/>
                                </a:cubicBezTo>
                                <a:cubicBezTo>
                                  <a:pt x="42284" y="148590"/>
                                  <a:pt x="42284" y="148590"/>
                                  <a:pt x="41331" y="148590"/>
                                </a:cubicBezTo>
                                <a:lnTo>
                                  <a:pt x="41331" y="148590"/>
                                </a:lnTo>
                                <a:close/>
                                <a:moveTo>
                                  <a:pt x="43236" y="137160"/>
                                </a:moveTo>
                                <a:cubicBezTo>
                                  <a:pt x="44189" y="138113"/>
                                  <a:pt x="45141" y="140017"/>
                                  <a:pt x="45141" y="141922"/>
                                </a:cubicBezTo>
                                <a:cubicBezTo>
                                  <a:pt x="45141" y="142875"/>
                                  <a:pt x="46094" y="143827"/>
                                  <a:pt x="47046" y="143827"/>
                                </a:cubicBezTo>
                                <a:cubicBezTo>
                                  <a:pt x="47999" y="143827"/>
                                  <a:pt x="48951" y="142875"/>
                                  <a:pt x="48951" y="141922"/>
                                </a:cubicBezTo>
                                <a:cubicBezTo>
                                  <a:pt x="49904" y="140970"/>
                                  <a:pt x="49904" y="140017"/>
                                  <a:pt x="48951" y="140017"/>
                                </a:cubicBezTo>
                                <a:cubicBezTo>
                                  <a:pt x="47046" y="139065"/>
                                  <a:pt x="47999" y="138113"/>
                                  <a:pt x="47046" y="137160"/>
                                </a:cubicBezTo>
                                <a:cubicBezTo>
                                  <a:pt x="47046" y="136207"/>
                                  <a:pt x="47046" y="136207"/>
                                  <a:pt x="47046" y="135255"/>
                                </a:cubicBezTo>
                                <a:cubicBezTo>
                                  <a:pt x="47046" y="133350"/>
                                  <a:pt x="45141" y="132397"/>
                                  <a:pt x="44189" y="132397"/>
                                </a:cubicBezTo>
                                <a:cubicBezTo>
                                  <a:pt x="43236" y="132397"/>
                                  <a:pt x="43236" y="133350"/>
                                  <a:pt x="43236" y="133350"/>
                                </a:cubicBezTo>
                                <a:cubicBezTo>
                                  <a:pt x="41331" y="135255"/>
                                  <a:pt x="42284" y="136207"/>
                                  <a:pt x="43236" y="137160"/>
                                </a:cubicBezTo>
                                <a:close/>
                                <a:moveTo>
                                  <a:pt x="44189" y="56197"/>
                                </a:moveTo>
                                <a:lnTo>
                                  <a:pt x="44189" y="56197"/>
                                </a:lnTo>
                                <a:lnTo>
                                  <a:pt x="46094" y="53340"/>
                                </a:lnTo>
                                <a:cubicBezTo>
                                  <a:pt x="46094" y="52388"/>
                                  <a:pt x="46094" y="51435"/>
                                  <a:pt x="46094" y="51435"/>
                                </a:cubicBezTo>
                                <a:cubicBezTo>
                                  <a:pt x="45141" y="50482"/>
                                  <a:pt x="44189" y="50482"/>
                                  <a:pt x="43236" y="50482"/>
                                </a:cubicBezTo>
                                <a:cubicBezTo>
                                  <a:pt x="42284" y="50482"/>
                                  <a:pt x="42284" y="51435"/>
                                  <a:pt x="42284" y="52388"/>
                                </a:cubicBezTo>
                                <a:cubicBezTo>
                                  <a:pt x="41331" y="54292"/>
                                  <a:pt x="42284" y="55245"/>
                                  <a:pt x="44189" y="56197"/>
                                </a:cubicBezTo>
                                <a:close/>
                                <a:moveTo>
                                  <a:pt x="54666" y="197167"/>
                                </a:moveTo>
                                <a:cubicBezTo>
                                  <a:pt x="53714" y="196215"/>
                                  <a:pt x="51809" y="196215"/>
                                  <a:pt x="50856" y="195263"/>
                                </a:cubicBezTo>
                                <a:cubicBezTo>
                                  <a:pt x="49904" y="195263"/>
                                  <a:pt x="48951" y="194310"/>
                                  <a:pt x="48951" y="195263"/>
                                </a:cubicBezTo>
                                <a:cubicBezTo>
                                  <a:pt x="47999" y="196215"/>
                                  <a:pt x="48951" y="197167"/>
                                  <a:pt x="48951" y="197167"/>
                                </a:cubicBezTo>
                                <a:cubicBezTo>
                                  <a:pt x="49904" y="198120"/>
                                  <a:pt x="50856" y="199072"/>
                                  <a:pt x="48951" y="200025"/>
                                </a:cubicBezTo>
                                <a:cubicBezTo>
                                  <a:pt x="47999" y="200977"/>
                                  <a:pt x="47046" y="200025"/>
                                  <a:pt x="46094" y="199072"/>
                                </a:cubicBezTo>
                                <a:lnTo>
                                  <a:pt x="45141" y="197167"/>
                                </a:lnTo>
                                <a:cubicBezTo>
                                  <a:pt x="45141" y="197167"/>
                                  <a:pt x="44189" y="196215"/>
                                  <a:pt x="44189" y="196215"/>
                                </a:cubicBezTo>
                                <a:cubicBezTo>
                                  <a:pt x="43236" y="196215"/>
                                  <a:pt x="43236" y="197167"/>
                                  <a:pt x="43236" y="198120"/>
                                </a:cubicBezTo>
                                <a:cubicBezTo>
                                  <a:pt x="43236" y="199072"/>
                                  <a:pt x="43236" y="200977"/>
                                  <a:pt x="44189" y="202882"/>
                                </a:cubicBezTo>
                                <a:cubicBezTo>
                                  <a:pt x="45141" y="203835"/>
                                  <a:pt x="46094" y="201930"/>
                                  <a:pt x="47999" y="201930"/>
                                </a:cubicBezTo>
                                <a:cubicBezTo>
                                  <a:pt x="50856" y="202882"/>
                                  <a:pt x="51809" y="200025"/>
                                  <a:pt x="54666" y="200025"/>
                                </a:cubicBezTo>
                                <a:cubicBezTo>
                                  <a:pt x="55619" y="200025"/>
                                  <a:pt x="56571" y="199072"/>
                                  <a:pt x="56571" y="198120"/>
                                </a:cubicBezTo>
                                <a:cubicBezTo>
                                  <a:pt x="55619" y="199072"/>
                                  <a:pt x="55619" y="198120"/>
                                  <a:pt x="54666" y="197167"/>
                                </a:cubicBezTo>
                                <a:close/>
                                <a:moveTo>
                                  <a:pt x="44189" y="128588"/>
                                </a:moveTo>
                                <a:cubicBezTo>
                                  <a:pt x="45141" y="128588"/>
                                  <a:pt x="46094" y="126682"/>
                                  <a:pt x="46094" y="125730"/>
                                </a:cubicBezTo>
                                <a:cubicBezTo>
                                  <a:pt x="46094" y="124777"/>
                                  <a:pt x="45141" y="123825"/>
                                  <a:pt x="44189" y="123825"/>
                                </a:cubicBezTo>
                                <a:cubicBezTo>
                                  <a:pt x="43236" y="123825"/>
                                  <a:pt x="43236" y="124777"/>
                                  <a:pt x="43236" y="125730"/>
                                </a:cubicBezTo>
                                <a:cubicBezTo>
                                  <a:pt x="43236" y="127635"/>
                                  <a:pt x="43236" y="128588"/>
                                  <a:pt x="44189" y="128588"/>
                                </a:cubicBezTo>
                                <a:close/>
                                <a:moveTo>
                                  <a:pt x="43236" y="190500"/>
                                </a:moveTo>
                                <a:cubicBezTo>
                                  <a:pt x="43236" y="191452"/>
                                  <a:pt x="42284" y="192405"/>
                                  <a:pt x="44189" y="193357"/>
                                </a:cubicBezTo>
                                <a:cubicBezTo>
                                  <a:pt x="45141" y="193357"/>
                                  <a:pt x="47046" y="194310"/>
                                  <a:pt x="47046" y="192405"/>
                                </a:cubicBezTo>
                                <a:cubicBezTo>
                                  <a:pt x="46094" y="192405"/>
                                  <a:pt x="45141" y="191452"/>
                                  <a:pt x="43236" y="190500"/>
                                </a:cubicBezTo>
                                <a:close/>
                                <a:moveTo>
                                  <a:pt x="47046" y="190500"/>
                                </a:moveTo>
                                <a:cubicBezTo>
                                  <a:pt x="46094" y="186690"/>
                                  <a:pt x="46094" y="186690"/>
                                  <a:pt x="43236" y="188595"/>
                                </a:cubicBezTo>
                                <a:cubicBezTo>
                                  <a:pt x="45141" y="188595"/>
                                  <a:pt x="46094" y="189547"/>
                                  <a:pt x="47046" y="190500"/>
                                </a:cubicBezTo>
                                <a:close/>
                                <a:moveTo>
                                  <a:pt x="44189" y="56197"/>
                                </a:moveTo>
                                <a:cubicBezTo>
                                  <a:pt x="45141" y="57150"/>
                                  <a:pt x="45141" y="58102"/>
                                  <a:pt x="47046" y="59055"/>
                                </a:cubicBezTo>
                                <a:cubicBezTo>
                                  <a:pt x="47999" y="60007"/>
                                  <a:pt x="48951" y="60960"/>
                                  <a:pt x="49904" y="61913"/>
                                </a:cubicBezTo>
                                <a:cubicBezTo>
                                  <a:pt x="50856" y="62865"/>
                                  <a:pt x="50856" y="63817"/>
                                  <a:pt x="49904" y="63817"/>
                                </a:cubicBezTo>
                                <a:cubicBezTo>
                                  <a:pt x="48951" y="63817"/>
                                  <a:pt x="47999" y="64770"/>
                                  <a:pt x="48951" y="65722"/>
                                </a:cubicBezTo>
                                <a:cubicBezTo>
                                  <a:pt x="48951" y="66675"/>
                                  <a:pt x="49904" y="66675"/>
                                  <a:pt x="50856" y="65722"/>
                                </a:cubicBezTo>
                                <a:cubicBezTo>
                                  <a:pt x="54666" y="64770"/>
                                  <a:pt x="54666" y="63817"/>
                                  <a:pt x="51809" y="60960"/>
                                </a:cubicBezTo>
                                <a:cubicBezTo>
                                  <a:pt x="50856" y="60007"/>
                                  <a:pt x="48951" y="58102"/>
                                  <a:pt x="47046" y="59055"/>
                                </a:cubicBezTo>
                                <a:cubicBezTo>
                                  <a:pt x="47046" y="57150"/>
                                  <a:pt x="46094" y="56197"/>
                                  <a:pt x="44189" y="56197"/>
                                </a:cubicBezTo>
                                <a:close/>
                                <a:moveTo>
                                  <a:pt x="45141" y="113347"/>
                                </a:moveTo>
                                <a:cubicBezTo>
                                  <a:pt x="45141" y="113347"/>
                                  <a:pt x="45141" y="114300"/>
                                  <a:pt x="45141" y="113347"/>
                                </a:cubicBezTo>
                                <a:cubicBezTo>
                                  <a:pt x="47999" y="114300"/>
                                  <a:pt x="47046" y="111442"/>
                                  <a:pt x="48951" y="110490"/>
                                </a:cubicBezTo>
                                <a:cubicBezTo>
                                  <a:pt x="48951" y="110490"/>
                                  <a:pt x="48951" y="109538"/>
                                  <a:pt x="47999" y="109538"/>
                                </a:cubicBezTo>
                                <a:cubicBezTo>
                                  <a:pt x="46094" y="110490"/>
                                  <a:pt x="45141" y="111442"/>
                                  <a:pt x="45141" y="113347"/>
                                </a:cubicBezTo>
                                <a:close/>
                                <a:moveTo>
                                  <a:pt x="47999" y="204788"/>
                                </a:moveTo>
                                <a:lnTo>
                                  <a:pt x="47999" y="204788"/>
                                </a:lnTo>
                                <a:cubicBezTo>
                                  <a:pt x="47046" y="203835"/>
                                  <a:pt x="47046" y="204788"/>
                                  <a:pt x="46094" y="204788"/>
                                </a:cubicBezTo>
                                <a:cubicBezTo>
                                  <a:pt x="47046" y="205740"/>
                                  <a:pt x="47046" y="205740"/>
                                  <a:pt x="47999" y="204788"/>
                                </a:cubicBezTo>
                                <a:cubicBezTo>
                                  <a:pt x="47999" y="205740"/>
                                  <a:pt x="47999" y="205740"/>
                                  <a:pt x="47999" y="204788"/>
                                </a:cubicBezTo>
                                <a:close/>
                                <a:moveTo>
                                  <a:pt x="51809" y="134302"/>
                                </a:moveTo>
                                <a:cubicBezTo>
                                  <a:pt x="51809" y="133350"/>
                                  <a:pt x="51809" y="132397"/>
                                  <a:pt x="50856" y="132397"/>
                                </a:cubicBezTo>
                                <a:cubicBezTo>
                                  <a:pt x="49904" y="132397"/>
                                  <a:pt x="48951" y="132397"/>
                                  <a:pt x="48951" y="133350"/>
                                </a:cubicBezTo>
                                <a:cubicBezTo>
                                  <a:pt x="48951" y="135255"/>
                                  <a:pt x="48951" y="136207"/>
                                  <a:pt x="47999" y="137160"/>
                                </a:cubicBezTo>
                                <a:cubicBezTo>
                                  <a:pt x="48951" y="138113"/>
                                  <a:pt x="50856" y="137160"/>
                                  <a:pt x="51809" y="134302"/>
                                </a:cubicBezTo>
                                <a:close/>
                                <a:moveTo>
                                  <a:pt x="51809" y="96202"/>
                                </a:moveTo>
                                <a:cubicBezTo>
                                  <a:pt x="50856" y="95250"/>
                                  <a:pt x="49904" y="93345"/>
                                  <a:pt x="48951" y="93345"/>
                                </a:cubicBezTo>
                                <a:cubicBezTo>
                                  <a:pt x="48951" y="93345"/>
                                  <a:pt x="47999" y="94297"/>
                                  <a:pt x="47046" y="94297"/>
                                </a:cubicBezTo>
                                <a:lnTo>
                                  <a:pt x="51809" y="96202"/>
                                </a:lnTo>
                                <a:cubicBezTo>
                                  <a:pt x="51809" y="96202"/>
                                  <a:pt x="51809" y="96202"/>
                                  <a:pt x="51809" y="96202"/>
                                </a:cubicBezTo>
                                <a:lnTo>
                                  <a:pt x="51809" y="96202"/>
                                </a:lnTo>
                                <a:close/>
                                <a:moveTo>
                                  <a:pt x="48951" y="106680"/>
                                </a:moveTo>
                                <a:cubicBezTo>
                                  <a:pt x="48951" y="105727"/>
                                  <a:pt x="48951" y="105727"/>
                                  <a:pt x="47999" y="105727"/>
                                </a:cubicBezTo>
                                <a:cubicBezTo>
                                  <a:pt x="47999" y="105727"/>
                                  <a:pt x="47046" y="105727"/>
                                  <a:pt x="47046" y="106680"/>
                                </a:cubicBezTo>
                                <a:cubicBezTo>
                                  <a:pt x="47046" y="106680"/>
                                  <a:pt x="47999" y="107632"/>
                                  <a:pt x="48951" y="106680"/>
                                </a:cubicBezTo>
                                <a:cubicBezTo>
                                  <a:pt x="48951" y="107632"/>
                                  <a:pt x="48951" y="107632"/>
                                  <a:pt x="48951" y="106680"/>
                                </a:cubicBezTo>
                                <a:close/>
                                <a:moveTo>
                                  <a:pt x="48951" y="117157"/>
                                </a:moveTo>
                                <a:cubicBezTo>
                                  <a:pt x="48951" y="118110"/>
                                  <a:pt x="48951" y="118110"/>
                                  <a:pt x="48951" y="117157"/>
                                </a:cubicBezTo>
                                <a:cubicBezTo>
                                  <a:pt x="50856" y="117157"/>
                                  <a:pt x="50856" y="116205"/>
                                  <a:pt x="50856" y="115252"/>
                                </a:cubicBezTo>
                                <a:cubicBezTo>
                                  <a:pt x="50856" y="115252"/>
                                  <a:pt x="50856" y="114300"/>
                                  <a:pt x="49904" y="115252"/>
                                </a:cubicBezTo>
                                <a:cubicBezTo>
                                  <a:pt x="48951" y="115252"/>
                                  <a:pt x="48951" y="116205"/>
                                  <a:pt x="48951" y="117157"/>
                                </a:cubicBezTo>
                                <a:close/>
                                <a:moveTo>
                                  <a:pt x="48951" y="47625"/>
                                </a:moveTo>
                                <a:cubicBezTo>
                                  <a:pt x="48951" y="48577"/>
                                  <a:pt x="49904" y="48577"/>
                                  <a:pt x="50856" y="48577"/>
                                </a:cubicBezTo>
                                <a:cubicBezTo>
                                  <a:pt x="52761" y="47625"/>
                                  <a:pt x="53714" y="49530"/>
                                  <a:pt x="53714" y="50482"/>
                                </a:cubicBezTo>
                                <a:cubicBezTo>
                                  <a:pt x="54666" y="47625"/>
                                  <a:pt x="54666" y="46672"/>
                                  <a:pt x="51809" y="45720"/>
                                </a:cubicBezTo>
                                <a:cubicBezTo>
                                  <a:pt x="49904" y="46672"/>
                                  <a:pt x="49904" y="46672"/>
                                  <a:pt x="48951" y="47625"/>
                                </a:cubicBezTo>
                                <a:close/>
                                <a:moveTo>
                                  <a:pt x="55619" y="125730"/>
                                </a:moveTo>
                                <a:cubicBezTo>
                                  <a:pt x="56571" y="124777"/>
                                  <a:pt x="53714" y="123825"/>
                                  <a:pt x="53714" y="122872"/>
                                </a:cubicBezTo>
                                <a:cubicBezTo>
                                  <a:pt x="52761" y="120967"/>
                                  <a:pt x="51809" y="120015"/>
                                  <a:pt x="49904" y="120015"/>
                                </a:cubicBezTo>
                                <a:cubicBezTo>
                                  <a:pt x="48951" y="120015"/>
                                  <a:pt x="47999" y="120967"/>
                                  <a:pt x="48951" y="121920"/>
                                </a:cubicBezTo>
                                <a:cubicBezTo>
                                  <a:pt x="49904" y="122872"/>
                                  <a:pt x="49904" y="123825"/>
                                  <a:pt x="50856" y="124777"/>
                                </a:cubicBezTo>
                                <a:cubicBezTo>
                                  <a:pt x="52761" y="124777"/>
                                  <a:pt x="53714" y="126682"/>
                                  <a:pt x="55619" y="125730"/>
                                </a:cubicBezTo>
                                <a:close/>
                                <a:moveTo>
                                  <a:pt x="50856" y="207645"/>
                                </a:moveTo>
                                <a:cubicBezTo>
                                  <a:pt x="50856" y="206692"/>
                                  <a:pt x="49904" y="206692"/>
                                  <a:pt x="50856" y="207645"/>
                                </a:cubicBezTo>
                                <a:lnTo>
                                  <a:pt x="50856" y="207645"/>
                                </a:lnTo>
                                <a:cubicBezTo>
                                  <a:pt x="49904" y="207645"/>
                                  <a:pt x="49904" y="207645"/>
                                  <a:pt x="50856" y="207645"/>
                                </a:cubicBezTo>
                                <a:cubicBezTo>
                                  <a:pt x="49904" y="207645"/>
                                  <a:pt x="50856" y="207645"/>
                                  <a:pt x="50856" y="207645"/>
                                </a:cubicBezTo>
                                <a:close/>
                                <a:moveTo>
                                  <a:pt x="52761" y="102870"/>
                                </a:moveTo>
                                <a:cubicBezTo>
                                  <a:pt x="51809" y="102870"/>
                                  <a:pt x="51809" y="101917"/>
                                  <a:pt x="50856" y="102870"/>
                                </a:cubicBezTo>
                                <a:cubicBezTo>
                                  <a:pt x="50856" y="102870"/>
                                  <a:pt x="50856" y="103822"/>
                                  <a:pt x="50856" y="103822"/>
                                </a:cubicBezTo>
                                <a:cubicBezTo>
                                  <a:pt x="51809" y="104775"/>
                                  <a:pt x="51809" y="103822"/>
                                  <a:pt x="52761" y="102870"/>
                                </a:cubicBezTo>
                                <a:cubicBezTo>
                                  <a:pt x="53714" y="101917"/>
                                  <a:pt x="54666" y="101917"/>
                                  <a:pt x="55619" y="102870"/>
                                </a:cubicBezTo>
                                <a:lnTo>
                                  <a:pt x="54666" y="105727"/>
                                </a:lnTo>
                                <a:cubicBezTo>
                                  <a:pt x="55619" y="105727"/>
                                  <a:pt x="56571" y="104775"/>
                                  <a:pt x="56571" y="103822"/>
                                </a:cubicBezTo>
                                <a:cubicBezTo>
                                  <a:pt x="56571" y="102870"/>
                                  <a:pt x="55619" y="102870"/>
                                  <a:pt x="55619" y="102870"/>
                                </a:cubicBezTo>
                                <a:cubicBezTo>
                                  <a:pt x="55619" y="100965"/>
                                  <a:pt x="56571" y="98107"/>
                                  <a:pt x="53714" y="98107"/>
                                </a:cubicBezTo>
                                <a:cubicBezTo>
                                  <a:pt x="51809" y="99060"/>
                                  <a:pt x="52761" y="101917"/>
                                  <a:pt x="52761" y="102870"/>
                                </a:cubicBezTo>
                                <a:close/>
                                <a:moveTo>
                                  <a:pt x="52761" y="216217"/>
                                </a:moveTo>
                                <a:cubicBezTo>
                                  <a:pt x="52761" y="216217"/>
                                  <a:pt x="51809" y="215265"/>
                                  <a:pt x="52761" y="216217"/>
                                </a:cubicBezTo>
                                <a:cubicBezTo>
                                  <a:pt x="51809" y="215265"/>
                                  <a:pt x="50856" y="216217"/>
                                  <a:pt x="51809" y="216217"/>
                                </a:cubicBezTo>
                                <a:cubicBezTo>
                                  <a:pt x="51809" y="217170"/>
                                  <a:pt x="51809" y="217170"/>
                                  <a:pt x="52761" y="216217"/>
                                </a:cubicBezTo>
                                <a:cubicBezTo>
                                  <a:pt x="52761" y="216217"/>
                                  <a:pt x="52761" y="216217"/>
                                  <a:pt x="52761" y="216217"/>
                                </a:cubicBezTo>
                                <a:close/>
                                <a:moveTo>
                                  <a:pt x="53714" y="67627"/>
                                </a:moveTo>
                                <a:cubicBezTo>
                                  <a:pt x="52761" y="67627"/>
                                  <a:pt x="51809" y="67627"/>
                                  <a:pt x="51809" y="69532"/>
                                </a:cubicBezTo>
                                <a:cubicBezTo>
                                  <a:pt x="51809" y="70485"/>
                                  <a:pt x="52761" y="71438"/>
                                  <a:pt x="54666" y="71438"/>
                                </a:cubicBezTo>
                                <a:cubicBezTo>
                                  <a:pt x="55619" y="71438"/>
                                  <a:pt x="57524" y="70485"/>
                                  <a:pt x="57524" y="69532"/>
                                </a:cubicBezTo>
                                <a:cubicBezTo>
                                  <a:pt x="56571" y="68580"/>
                                  <a:pt x="54666" y="67627"/>
                                  <a:pt x="53714" y="67627"/>
                                </a:cubicBezTo>
                                <a:close/>
                                <a:moveTo>
                                  <a:pt x="50856" y="166688"/>
                                </a:moveTo>
                                <a:cubicBezTo>
                                  <a:pt x="50856" y="167640"/>
                                  <a:pt x="50856" y="167640"/>
                                  <a:pt x="51809" y="167640"/>
                                </a:cubicBezTo>
                                <a:cubicBezTo>
                                  <a:pt x="51809" y="167640"/>
                                  <a:pt x="52761" y="167640"/>
                                  <a:pt x="52761" y="166688"/>
                                </a:cubicBezTo>
                                <a:cubicBezTo>
                                  <a:pt x="52761" y="166688"/>
                                  <a:pt x="52761" y="165735"/>
                                  <a:pt x="50856" y="166688"/>
                                </a:cubicBezTo>
                                <a:cubicBezTo>
                                  <a:pt x="50856" y="165735"/>
                                  <a:pt x="50856" y="165735"/>
                                  <a:pt x="50856" y="166688"/>
                                </a:cubicBezTo>
                                <a:close/>
                                <a:moveTo>
                                  <a:pt x="51809" y="212407"/>
                                </a:moveTo>
                                <a:lnTo>
                                  <a:pt x="51809" y="212407"/>
                                </a:lnTo>
                                <a:cubicBezTo>
                                  <a:pt x="51809" y="211455"/>
                                  <a:pt x="51809" y="211455"/>
                                  <a:pt x="51809" y="212407"/>
                                </a:cubicBezTo>
                                <a:cubicBezTo>
                                  <a:pt x="51809" y="211455"/>
                                  <a:pt x="51809" y="211455"/>
                                  <a:pt x="51809" y="212407"/>
                                </a:cubicBezTo>
                                <a:cubicBezTo>
                                  <a:pt x="51809" y="212407"/>
                                  <a:pt x="51809" y="212407"/>
                                  <a:pt x="51809" y="212407"/>
                                </a:cubicBezTo>
                                <a:close/>
                                <a:moveTo>
                                  <a:pt x="51809" y="52388"/>
                                </a:moveTo>
                                <a:cubicBezTo>
                                  <a:pt x="50856" y="52388"/>
                                  <a:pt x="50856" y="53340"/>
                                  <a:pt x="51809" y="52388"/>
                                </a:cubicBezTo>
                                <a:cubicBezTo>
                                  <a:pt x="52761" y="53340"/>
                                  <a:pt x="53714" y="52388"/>
                                  <a:pt x="53714" y="52388"/>
                                </a:cubicBezTo>
                                <a:lnTo>
                                  <a:pt x="53714" y="51435"/>
                                </a:lnTo>
                                <a:cubicBezTo>
                                  <a:pt x="52761" y="51435"/>
                                  <a:pt x="51809" y="51435"/>
                                  <a:pt x="51809" y="52388"/>
                                </a:cubicBezTo>
                                <a:close/>
                                <a:moveTo>
                                  <a:pt x="52761" y="130492"/>
                                </a:moveTo>
                                <a:cubicBezTo>
                                  <a:pt x="52761" y="130492"/>
                                  <a:pt x="52761" y="130492"/>
                                  <a:pt x="52761" y="130492"/>
                                </a:cubicBezTo>
                                <a:cubicBezTo>
                                  <a:pt x="53714" y="128588"/>
                                  <a:pt x="52761" y="128588"/>
                                  <a:pt x="51809" y="128588"/>
                                </a:cubicBezTo>
                                <a:cubicBezTo>
                                  <a:pt x="51809" y="128588"/>
                                  <a:pt x="50856" y="128588"/>
                                  <a:pt x="50856" y="129540"/>
                                </a:cubicBezTo>
                                <a:cubicBezTo>
                                  <a:pt x="51809" y="130492"/>
                                  <a:pt x="51809" y="131445"/>
                                  <a:pt x="52761" y="130492"/>
                                </a:cubicBezTo>
                                <a:close/>
                                <a:moveTo>
                                  <a:pt x="62286" y="59055"/>
                                </a:moveTo>
                                <a:cubicBezTo>
                                  <a:pt x="62286" y="59055"/>
                                  <a:pt x="63239" y="58102"/>
                                  <a:pt x="63239" y="58102"/>
                                </a:cubicBezTo>
                                <a:cubicBezTo>
                                  <a:pt x="63239" y="57150"/>
                                  <a:pt x="62286" y="58102"/>
                                  <a:pt x="62286" y="58102"/>
                                </a:cubicBezTo>
                                <a:cubicBezTo>
                                  <a:pt x="60381" y="59055"/>
                                  <a:pt x="57524" y="57150"/>
                                  <a:pt x="55619" y="60007"/>
                                </a:cubicBezTo>
                                <a:lnTo>
                                  <a:pt x="54666" y="56197"/>
                                </a:lnTo>
                                <a:cubicBezTo>
                                  <a:pt x="54666" y="56197"/>
                                  <a:pt x="54666" y="55245"/>
                                  <a:pt x="53714" y="55245"/>
                                </a:cubicBezTo>
                                <a:cubicBezTo>
                                  <a:pt x="52761" y="55245"/>
                                  <a:pt x="52761" y="56197"/>
                                  <a:pt x="52761" y="57150"/>
                                </a:cubicBezTo>
                                <a:cubicBezTo>
                                  <a:pt x="52761" y="59055"/>
                                  <a:pt x="54666" y="59055"/>
                                  <a:pt x="55619" y="60007"/>
                                </a:cubicBezTo>
                                <a:cubicBezTo>
                                  <a:pt x="57524" y="60960"/>
                                  <a:pt x="60381" y="60960"/>
                                  <a:pt x="62286" y="59055"/>
                                </a:cubicBezTo>
                                <a:close/>
                                <a:moveTo>
                                  <a:pt x="56571" y="181927"/>
                                </a:moveTo>
                                <a:cubicBezTo>
                                  <a:pt x="56571" y="180975"/>
                                  <a:pt x="54666" y="180022"/>
                                  <a:pt x="53714" y="180022"/>
                                </a:cubicBezTo>
                                <a:cubicBezTo>
                                  <a:pt x="52761" y="180022"/>
                                  <a:pt x="52761" y="180022"/>
                                  <a:pt x="52761" y="180975"/>
                                </a:cubicBezTo>
                                <a:cubicBezTo>
                                  <a:pt x="52761" y="181927"/>
                                  <a:pt x="54666" y="181927"/>
                                  <a:pt x="55619" y="182880"/>
                                </a:cubicBezTo>
                                <a:cubicBezTo>
                                  <a:pt x="55619" y="182880"/>
                                  <a:pt x="56571" y="182880"/>
                                  <a:pt x="56571" y="181927"/>
                                </a:cubicBezTo>
                                <a:close/>
                                <a:moveTo>
                                  <a:pt x="59429" y="173355"/>
                                </a:moveTo>
                                <a:cubicBezTo>
                                  <a:pt x="58476" y="173355"/>
                                  <a:pt x="58476" y="173355"/>
                                  <a:pt x="57524" y="173355"/>
                                </a:cubicBezTo>
                                <a:cubicBezTo>
                                  <a:pt x="57524" y="173355"/>
                                  <a:pt x="56571" y="173355"/>
                                  <a:pt x="56571" y="172402"/>
                                </a:cubicBezTo>
                                <a:cubicBezTo>
                                  <a:pt x="55619" y="171450"/>
                                  <a:pt x="54666" y="173355"/>
                                  <a:pt x="53714" y="173355"/>
                                </a:cubicBezTo>
                                <a:cubicBezTo>
                                  <a:pt x="52761" y="173355"/>
                                  <a:pt x="52761" y="173355"/>
                                  <a:pt x="53714" y="174307"/>
                                </a:cubicBezTo>
                                <a:cubicBezTo>
                                  <a:pt x="54666" y="175260"/>
                                  <a:pt x="55619" y="174307"/>
                                  <a:pt x="56571" y="175260"/>
                                </a:cubicBezTo>
                                <a:lnTo>
                                  <a:pt x="57524" y="175260"/>
                                </a:lnTo>
                                <a:cubicBezTo>
                                  <a:pt x="57524" y="175260"/>
                                  <a:pt x="58476" y="175260"/>
                                  <a:pt x="59429" y="175260"/>
                                </a:cubicBezTo>
                                <a:cubicBezTo>
                                  <a:pt x="58476" y="173355"/>
                                  <a:pt x="59429" y="173355"/>
                                  <a:pt x="59429" y="173355"/>
                                </a:cubicBezTo>
                                <a:close/>
                                <a:moveTo>
                                  <a:pt x="53714" y="107632"/>
                                </a:moveTo>
                                <a:cubicBezTo>
                                  <a:pt x="54666" y="107632"/>
                                  <a:pt x="54666" y="106680"/>
                                  <a:pt x="54666" y="106680"/>
                                </a:cubicBezTo>
                                <a:cubicBezTo>
                                  <a:pt x="53714" y="105727"/>
                                  <a:pt x="52761" y="105727"/>
                                  <a:pt x="53714" y="107632"/>
                                </a:cubicBezTo>
                                <a:cubicBezTo>
                                  <a:pt x="52761" y="107632"/>
                                  <a:pt x="53714" y="107632"/>
                                  <a:pt x="53714" y="107632"/>
                                </a:cubicBezTo>
                                <a:close/>
                                <a:moveTo>
                                  <a:pt x="56571" y="134302"/>
                                </a:moveTo>
                                <a:cubicBezTo>
                                  <a:pt x="56571" y="133350"/>
                                  <a:pt x="56571" y="132397"/>
                                  <a:pt x="56571" y="132397"/>
                                </a:cubicBezTo>
                                <a:cubicBezTo>
                                  <a:pt x="55619" y="131445"/>
                                  <a:pt x="55619" y="132397"/>
                                  <a:pt x="54666" y="133350"/>
                                </a:cubicBezTo>
                                <a:cubicBezTo>
                                  <a:pt x="54666" y="134302"/>
                                  <a:pt x="53714" y="134302"/>
                                  <a:pt x="53714" y="135255"/>
                                </a:cubicBezTo>
                                <a:cubicBezTo>
                                  <a:pt x="53714" y="136207"/>
                                  <a:pt x="53714" y="138113"/>
                                  <a:pt x="54666" y="138113"/>
                                </a:cubicBezTo>
                                <a:cubicBezTo>
                                  <a:pt x="55619" y="138113"/>
                                  <a:pt x="55619" y="136207"/>
                                  <a:pt x="55619" y="135255"/>
                                </a:cubicBezTo>
                                <a:cubicBezTo>
                                  <a:pt x="55619" y="135255"/>
                                  <a:pt x="55619" y="134302"/>
                                  <a:pt x="56571" y="134302"/>
                                </a:cubicBezTo>
                                <a:close/>
                                <a:moveTo>
                                  <a:pt x="55619" y="194310"/>
                                </a:moveTo>
                                <a:cubicBezTo>
                                  <a:pt x="55619" y="193357"/>
                                  <a:pt x="55619" y="193357"/>
                                  <a:pt x="55619" y="194310"/>
                                </a:cubicBezTo>
                                <a:cubicBezTo>
                                  <a:pt x="54666" y="193357"/>
                                  <a:pt x="53714" y="193357"/>
                                  <a:pt x="53714" y="194310"/>
                                </a:cubicBezTo>
                                <a:cubicBezTo>
                                  <a:pt x="53714" y="194310"/>
                                  <a:pt x="54666" y="194310"/>
                                  <a:pt x="55619" y="194310"/>
                                </a:cubicBezTo>
                                <a:cubicBezTo>
                                  <a:pt x="55619" y="194310"/>
                                  <a:pt x="55619" y="194310"/>
                                  <a:pt x="55619" y="194310"/>
                                </a:cubicBezTo>
                                <a:close/>
                                <a:moveTo>
                                  <a:pt x="54666" y="141922"/>
                                </a:moveTo>
                                <a:cubicBezTo>
                                  <a:pt x="54666" y="141922"/>
                                  <a:pt x="53714" y="141922"/>
                                  <a:pt x="54666" y="141922"/>
                                </a:cubicBezTo>
                                <a:cubicBezTo>
                                  <a:pt x="53714" y="142875"/>
                                  <a:pt x="53714" y="143827"/>
                                  <a:pt x="54666" y="143827"/>
                                </a:cubicBezTo>
                                <a:cubicBezTo>
                                  <a:pt x="55619" y="143827"/>
                                  <a:pt x="55619" y="142875"/>
                                  <a:pt x="54666" y="141922"/>
                                </a:cubicBezTo>
                                <a:lnTo>
                                  <a:pt x="54666" y="141922"/>
                                </a:lnTo>
                                <a:close/>
                                <a:moveTo>
                                  <a:pt x="58476" y="88582"/>
                                </a:moveTo>
                                <a:cubicBezTo>
                                  <a:pt x="58476" y="88582"/>
                                  <a:pt x="58476" y="87630"/>
                                  <a:pt x="58476" y="88582"/>
                                </a:cubicBezTo>
                                <a:cubicBezTo>
                                  <a:pt x="55619" y="87630"/>
                                  <a:pt x="54666" y="88582"/>
                                  <a:pt x="54666" y="89535"/>
                                </a:cubicBezTo>
                                <a:cubicBezTo>
                                  <a:pt x="54666" y="91440"/>
                                  <a:pt x="54666" y="92392"/>
                                  <a:pt x="56571" y="93345"/>
                                </a:cubicBezTo>
                                <a:cubicBezTo>
                                  <a:pt x="56571" y="93345"/>
                                  <a:pt x="57524" y="93345"/>
                                  <a:pt x="57524" y="93345"/>
                                </a:cubicBezTo>
                                <a:cubicBezTo>
                                  <a:pt x="57524" y="93345"/>
                                  <a:pt x="58476" y="92392"/>
                                  <a:pt x="57524" y="92392"/>
                                </a:cubicBezTo>
                                <a:cubicBezTo>
                                  <a:pt x="55619" y="91440"/>
                                  <a:pt x="56571" y="90488"/>
                                  <a:pt x="58476" y="88582"/>
                                </a:cubicBezTo>
                                <a:lnTo>
                                  <a:pt x="58476" y="88582"/>
                                </a:lnTo>
                                <a:close/>
                                <a:moveTo>
                                  <a:pt x="56571" y="120967"/>
                                </a:moveTo>
                                <a:cubicBezTo>
                                  <a:pt x="57524" y="120967"/>
                                  <a:pt x="57524" y="120015"/>
                                  <a:pt x="56571" y="120967"/>
                                </a:cubicBezTo>
                                <a:cubicBezTo>
                                  <a:pt x="57524" y="119063"/>
                                  <a:pt x="57524" y="119063"/>
                                  <a:pt x="56571" y="119063"/>
                                </a:cubicBezTo>
                                <a:cubicBezTo>
                                  <a:pt x="55619" y="119063"/>
                                  <a:pt x="55619" y="119063"/>
                                  <a:pt x="55619" y="120015"/>
                                </a:cubicBezTo>
                                <a:cubicBezTo>
                                  <a:pt x="55619" y="120015"/>
                                  <a:pt x="55619" y="120015"/>
                                  <a:pt x="56571" y="120967"/>
                                </a:cubicBezTo>
                                <a:close/>
                                <a:moveTo>
                                  <a:pt x="57524" y="161925"/>
                                </a:moveTo>
                                <a:cubicBezTo>
                                  <a:pt x="58476" y="161925"/>
                                  <a:pt x="58476" y="161925"/>
                                  <a:pt x="58476" y="160972"/>
                                </a:cubicBezTo>
                                <a:cubicBezTo>
                                  <a:pt x="58476" y="160020"/>
                                  <a:pt x="58476" y="160020"/>
                                  <a:pt x="57524" y="159067"/>
                                </a:cubicBezTo>
                                <a:cubicBezTo>
                                  <a:pt x="56571" y="159067"/>
                                  <a:pt x="56571" y="159067"/>
                                  <a:pt x="56571" y="160020"/>
                                </a:cubicBezTo>
                                <a:cubicBezTo>
                                  <a:pt x="56571" y="161925"/>
                                  <a:pt x="56571" y="161925"/>
                                  <a:pt x="57524" y="161925"/>
                                </a:cubicBezTo>
                                <a:close/>
                                <a:moveTo>
                                  <a:pt x="56571" y="50482"/>
                                </a:moveTo>
                                <a:cubicBezTo>
                                  <a:pt x="56571" y="50482"/>
                                  <a:pt x="57524" y="50482"/>
                                  <a:pt x="56571" y="50482"/>
                                </a:cubicBezTo>
                                <a:cubicBezTo>
                                  <a:pt x="57524" y="50482"/>
                                  <a:pt x="57524" y="50482"/>
                                  <a:pt x="57524" y="49530"/>
                                </a:cubicBezTo>
                                <a:cubicBezTo>
                                  <a:pt x="57524" y="48577"/>
                                  <a:pt x="57524" y="48577"/>
                                  <a:pt x="56571" y="48577"/>
                                </a:cubicBezTo>
                                <a:cubicBezTo>
                                  <a:pt x="57524" y="49530"/>
                                  <a:pt x="56571" y="49530"/>
                                  <a:pt x="56571" y="50482"/>
                                </a:cubicBezTo>
                                <a:close/>
                                <a:moveTo>
                                  <a:pt x="56571" y="42863"/>
                                </a:moveTo>
                                <a:cubicBezTo>
                                  <a:pt x="57524" y="44767"/>
                                  <a:pt x="58476" y="44767"/>
                                  <a:pt x="60381" y="45720"/>
                                </a:cubicBezTo>
                                <a:cubicBezTo>
                                  <a:pt x="60381" y="45720"/>
                                  <a:pt x="60381" y="44767"/>
                                  <a:pt x="60381" y="44767"/>
                                </a:cubicBezTo>
                                <a:cubicBezTo>
                                  <a:pt x="60381" y="42863"/>
                                  <a:pt x="58476" y="42863"/>
                                  <a:pt x="56571" y="42863"/>
                                </a:cubicBezTo>
                                <a:cubicBezTo>
                                  <a:pt x="57524" y="41910"/>
                                  <a:pt x="56571" y="42863"/>
                                  <a:pt x="56571" y="42863"/>
                                </a:cubicBezTo>
                                <a:close/>
                                <a:moveTo>
                                  <a:pt x="58476" y="128588"/>
                                </a:moveTo>
                                <a:cubicBezTo>
                                  <a:pt x="57524" y="128588"/>
                                  <a:pt x="57524" y="128588"/>
                                  <a:pt x="58476" y="128588"/>
                                </a:cubicBezTo>
                                <a:cubicBezTo>
                                  <a:pt x="57524" y="129540"/>
                                  <a:pt x="58476" y="130492"/>
                                  <a:pt x="58476" y="130492"/>
                                </a:cubicBezTo>
                                <a:cubicBezTo>
                                  <a:pt x="58476" y="130492"/>
                                  <a:pt x="59429" y="130492"/>
                                  <a:pt x="59429" y="129540"/>
                                </a:cubicBezTo>
                                <a:cubicBezTo>
                                  <a:pt x="59429" y="129540"/>
                                  <a:pt x="59429" y="128588"/>
                                  <a:pt x="58476" y="128588"/>
                                </a:cubicBezTo>
                                <a:close/>
                                <a:moveTo>
                                  <a:pt x="59429" y="80963"/>
                                </a:moveTo>
                                <a:cubicBezTo>
                                  <a:pt x="58476" y="80963"/>
                                  <a:pt x="58476" y="81915"/>
                                  <a:pt x="59429" y="80963"/>
                                </a:cubicBezTo>
                                <a:cubicBezTo>
                                  <a:pt x="58476" y="81915"/>
                                  <a:pt x="58476" y="81915"/>
                                  <a:pt x="59429" y="80963"/>
                                </a:cubicBezTo>
                                <a:lnTo>
                                  <a:pt x="59429" y="80963"/>
                                </a:lnTo>
                                <a:cubicBezTo>
                                  <a:pt x="59429" y="80963"/>
                                  <a:pt x="59429" y="80963"/>
                                  <a:pt x="59429" y="80963"/>
                                </a:cubicBezTo>
                                <a:close/>
                                <a:moveTo>
                                  <a:pt x="60381" y="67627"/>
                                </a:moveTo>
                                <a:cubicBezTo>
                                  <a:pt x="60381" y="68580"/>
                                  <a:pt x="61334" y="67627"/>
                                  <a:pt x="60381" y="67627"/>
                                </a:cubicBezTo>
                                <a:cubicBezTo>
                                  <a:pt x="61334" y="66675"/>
                                  <a:pt x="61334" y="66675"/>
                                  <a:pt x="60381" y="65722"/>
                                </a:cubicBezTo>
                                <a:cubicBezTo>
                                  <a:pt x="59429" y="66675"/>
                                  <a:pt x="59429" y="66675"/>
                                  <a:pt x="60381" y="67627"/>
                                </a:cubicBezTo>
                                <a:cubicBezTo>
                                  <a:pt x="59429" y="67627"/>
                                  <a:pt x="59429" y="67627"/>
                                  <a:pt x="60381" y="67627"/>
                                </a:cubicBezTo>
                                <a:close/>
                                <a:moveTo>
                                  <a:pt x="60381" y="78105"/>
                                </a:moveTo>
                                <a:cubicBezTo>
                                  <a:pt x="61334" y="78105"/>
                                  <a:pt x="61334" y="77152"/>
                                  <a:pt x="61334" y="77152"/>
                                </a:cubicBezTo>
                                <a:cubicBezTo>
                                  <a:pt x="61334" y="76200"/>
                                  <a:pt x="61334" y="75247"/>
                                  <a:pt x="60381" y="75247"/>
                                </a:cubicBezTo>
                                <a:cubicBezTo>
                                  <a:pt x="59429" y="75247"/>
                                  <a:pt x="59429" y="76200"/>
                                  <a:pt x="60381" y="78105"/>
                                </a:cubicBezTo>
                                <a:cubicBezTo>
                                  <a:pt x="59429" y="77152"/>
                                  <a:pt x="59429" y="78105"/>
                                  <a:pt x="60381" y="78105"/>
                                </a:cubicBezTo>
                                <a:close/>
                                <a:moveTo>
                                  <a:pt x="62286" y="206692"/>
                                </a:moveTo>
                                <a:cubicBezTo>
                                  <a:pt x="62286" y="206692"/>
                                  <a:pt x="61334" y="205740"/>
                                  <a:pt x="62286" y="206692"/>
                                </a:cubicBezTo>
                                <a:cubicBezTo>
                                  <a:pt x="61334" y="205740"/>
                                  <a:pt x="60381" y="205740"/>
                                  <a:pt x="60381" y="206692"/>
                                </a:cubicBezTo>
                                <a:cubicBezTo>
                                  <a:pt x="60381" y="206692"/>
                                  <a:pt x="60381" y="207645"/>
                                  <a:pt x="62286" y="206692"/>
                                </a:cubicBezTo>
                                <a:cubicBezTo>
                                  <a:pt x="62286" y="207645"/>
                                  <a:pt x="62286" y="207645"/>
                                  <a:pt x="62286" y="206692"/>
                                </a:cubicBezTo>
                                <a:close/>
                                <a:moveTo>
                                  <a:pt x="62286" y="96202"/>
                                </a:moveTo>
                                <a:cubicBezTo>
                                  <a:pt x="62286" y="96202"/>
                                  <a:pt x="62286" y="95250"/>
                                  <a:pt x="62286" y="96202"/>
                                </a:cubicBezTo>
                                <a:cubicBezTo>
                                  <a:pt x="61334" y="95250"/>
                                  <a:pt x="61334" y="95250"/>
                                  <a:pt x="61334" y="95250"/>
                                </a:cubicBezTo>
                                <a:cubicBezTo>
                                  <a:pt x="61334" y="96202"/>
                                  <a:pt x="61334" y="96202"/>
                                  <a:pt x="62286" y="96202"/>
                                </a:cubicBezTo>
                                <a:cubicBezTo>
                                  <a:pt x="62286" y="96202"/>
                                  <a:pt x="62286" y="96202"/>
                                  <a:pt x="62286" y="96202"/>
                                </a:cubicBezTo>
                                <a:close/>
                                <a:moveTo>
                                  <a:pt x="64191" y="62865"/>
                                </a:moveTo>
                                <a:cubicBezTo>
                                  <a:pt x="64191" y="62865"/>
                                  <a:pt x="64191" y="61913"/>
                                  <a:pt x="64191" y="62865"/>
                                </a:cubicBezTo>
                                <a:cubicBezTo>
                                  <a:pt x="64191" y="61913"/>
                                  <a:pt x="64191" y="60960"/>
                                  <a:pt x="63239" y="60960"/>
                                </a:cubicBezTo>
                                <a:cubicBezTo>
                                  <a:pt x="63239" y="61913"/>
                                  <a:pt x="62286" y="61913"/>
                                  <a:pt x="64191" y="62865"/>
                                </a:cubicBezTo>
                                <a:cubicBezTo>
                                  <a:pt x="63239" y="62865"/>
                                  <a:pt x="63239" y="62865"/>
                                  <a:pt x="64191" y="62865"/>
                                </a:cubicBezTo>
                                <a:close/>
                                <a:moveTo>
                                  <a:pt x="66096" y="220980"/>
                                </a:moveTo>
                                <a:cubicBezTo>
                                  <a:pt x="66096" y="220027"/>
                                  <a:pt x="64191" y="219075"/>
                                  <a:pt x="63239" y="218122"/>
                                </a:cubicBezTo>
                                <a:cubicBezTo>
                                  <a:pt x="62286" y="218122"/>
                                  <a:pt x="62286" y="218122"/>
                                  <a:pt x="62286" y="219075"/>
                                </a:cubicBezTo>
                                <a:cubicBezTo>
                                  <a:pt x="63239" y="220027"/>
                                  <a:pt x="64191" y="220980"/>
                                  <a:pt x="66096" y="220980"/>
                                </a:cubicBezTo>
                                <a:lnTo>
                                  <a:pt x="66096" y="220980"/>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8" name="Freeform 88"/>
                        <wps:cNvSpPr/>
                        <wps:spPr>
                          <a:xfrm>
                            <a:off x="1013989" y="0"/>
                            <a:ext cx="185208" cy="265042"/>
                          </a:xfrm>
                          <a:custGeom>
                            <a:avLst/>
                            <a:gdLst>
                              <a:gd name="connsiteX0" fmla="*/ 185208 w 185208"/>
                              <a:gd name="connsiteY0" fmla="*/ 257423 h 265042"/>
                              <a:gd name="connsiteX1" fmla="*/ 179493 w 185208"/>
                              <a:gd name="connsiteY1" fmla="*/ 262185 h 265042"/>
                              <a:gd name="connsiteX2" fmla="*/ 165206 w 185208"/>
                              <a:gd name="connsiteY2" fmla="*/ 263138 h 265042"/>
                              <a:gd name="connsiteX3" fmla="*/ 156633 w 185208"/>
                              <a:gd name="connsiteY3" fmla="*/ 263138 h 265042"/>
                              <a:gd name="connsiteX4" fmla="*/ 118533 w 185208"/>
                              <a:gd name="connsiteY4" fmla="*/ 264090 h 265042"/>
                              <a:gd name="connsiteX5" fmla="*/ 108056 w 185208"/>
                              <a:gd name="connsiteY5" fmla="*/ 264090 h 265042"/>
                              <a:gd name="connsiteX6" fmla="*/ 103293 w 185208"/>
                              <a:gd name="connsiteY6" fmla="*/ 260280 h 265042"/>
                              <a:gd name="connsiteX7" fmla="*/ 107103 w 185208"/>
                              <a:gd name="connsiteY7" fmla="*/ 255518 h 265042"/>
                              <a:gd name="connsiteX8" fmla="*/ 111866 w 185208"/>
                              <a:gd name="connsiteY8" fmla="*/ 254565 h 265042"/>
                              <a:gd name="connsiteX9" fmla="*/ 120438 w 185208"/>
                              <a:gd name="connsiteY9" fmla="*/ 243135 h 265042"/>
                              <a:gd name="connsiteX10" fmla="*/ 120438 w 185208"/>
                              <a:gd name="connsiteY10" fmla="*/ 215513 h 265042"/>
                              <a:gd name="connsiteX11" fmla="*/ 120438 w 185208"/>
                              <a:gd name="connsiteY11" fmla="*/ 196463 h 265042"/>
                              <a:gd name="connsiteX12" fmla="*/ 121391 w 185208"/>
                              <a:gd name="connsiteY12" fmla="*/ 136455 h 265042"/>
                              <a:gd name="connsiteX13" fmla="*/ 118533 w 185208"/>
                              <a:gd name="connsiteY13" fmla="*/ 113595 h 265042"/>
                              <a:gd name="connsiteX14" fmla="*/ 98531 w 185208"/>
                              <a:gd name="connsiteY14" fmla="*/ 104070 h 265042"/>
                              <a:gd name="connsiteX15" fmla="*/ 91863 w 185208"/>
                              <a:gd name="connsiteY15" fmla="*/ 108833 h 265042"/>
                              <a:gd name="connsiteX16" fmla="*/ 82338 w 185208"/>
                              <a:gd name="connsiteY16" fmla="*/ 121215 h 265042"/>
                              <a:gd name="connsiteX17" fmla="*/ 75671 w 185208"/>
                              <a:gd name="connsiteY17" fmla="*/ 144075 h 265042"/>
                              <a:gd name="connsiteX18" fmla="*/ 73766 w 185208"/>
                              <a:gd name="connsiteY18" fmla="*/ 182175 h 265042"/>
                              <a:gd name="connsiteX19" fmla="*/ 72813 w 185208"/>
                              <a:gd name="connsiteY19" fmla="*/ 212655 h 265042"/>
                              <a:gd name="connsiteX20" fmla="*/ 74718 w 185208"/>
                              <a:gd name="connsiteY20" fmla="*/ 231705 h 265042"/>
                              <a:gd name="connsiteX21" fmla="*/ 74718 w 185208"/>
                              <a:gd name="connsiteY21" fmla="*/ 243135 h 265042"/>
                              <a:gd name="connsiteX22" fmla="*/ 83291 w 185208"/>
                              <a:gd name="connsiteY22" fmla="*/ 254565 h 265042"/>
                              <a:gd name="connsiteX23" fmla="*/ 86148 w 185208"/>
                              <a:gd name="connsiteY23" fmla="*/ 255518 h 265042"/>
                              <a:gd name="connsiteX24" fmla="*/ 89006 w 185208"/>
                              <a:gd name="connsiteY24" fmla="*/ 261233 h 265042"/>
                              <a:gd name="connsiteX25" fmla="*/ 84243 w 185208"/>
                              <a:gd name="connsiteY25" fmla="*/ 265043 h 265042"/>
                              <a:gd name="connsiteX26" fmla="*/ 54716 w 185208"/>
                              <a:gd name="connsiteY26" fmla="*/ 264090 h 265042"/>
                              <a:gd name="connsiteX27" fmla="*/ 34713 w 185208"/>
                              <a:gd name="connsiteY27" fmla="*/ 264090 h 265042"/>
                              <a:gd name="connsiteX28" fmla="*/ 7091 w 185208"/>
                              <a:gd name="connsiteY28" fmla="*/ 265043 h 265042"/>
                              <a:gd name="connsiteX29" fmla="*/ 1376 w 185208"/>
                              <a:gd name="connsiteY29" fmla="*/ 260280 h 265042"/>
                              <a:gd name="connsiteX30" fmla="*/ 6138 w 185208"/>
                              <a:gd name="connsiteY30" fmla="*/ 255518 h 265042"/>
                              <a:gd name="connsiteX31" fmla="*/ 13758 w 185208"/>
                              <a:gd name="connsiteY31" fmla="*/ 254565 h 265042"/>
                              <a:gd name="connsiteX32" fmla="*/ 25188 w 185208"/>
                              <a:gd name="connsiteY32" fmla="*/ 244088 h 265042"/>
                              <a:gd name="connsiteX33" fmla="*/ 25188 w 185208"/>
                              <a:gd name="connsiteY33" fmla="*/ 217418 h 265042"/>
                              <a:gd name="connsiteX34" fmla="*/ 25188 w 185208"/>
                              <a:gd name="connsiteY34" fmla="*/ 196463 h 265042"/>
                              <a:gd name="connsiteX35" fmla="*/ 26141 w 185208"/>
                              <a:gd name="connsiteY35" fmla="*/ 181223 h 265042"/>
                              <a:gd name="connsiteX36" fmla="*/ 25188 w 185208"/>
                              <a:gd name="connsiteY36" fmla="*/ 174555 h 265042"/>
                              <a:gd name="connsiteX37" fmla="*/ 25188 w 185208"/>
                              <a:gd name="connsiteY37" fmla="*/ 115500 h 265042"/>
                              <a:gd name="connsiteX38" fmla="*/ 25188 w 185208"/>
                              <a:gd name="connsiteY38" fmla="*/ 40253 h 265042"/>
                              <a:gd name="connsiteX39" fmla="*/ 24236 w 185208"/>
                              <a:gd name="connsiteY39" fmla="*/ 35490 h 265042"/>
                              <a:gd name="connsiteX40" fmla="*/ 7091 w 185208"/>
                              <a:gd name="connsiteY40" fmla="*/ 19298 h 265042"/>
                              <a:gd name="connsiteX41" fmla="*/ 1376 w 185208"/>
                              <a:gd name="connsiteY41" fmla="*/ 17393 h 265042"/>
                              <a:gd name="connsiteX42" fmla="*/ 4233 w 185208"/>
                              <a:gd name="connsiteY42" fmla="*/ 9773 h 265042"/>
                              <a:gd name="connsiteX43" fmla="*/ 14711 w 185208"/>
                              <a:gd name="connsiteY43" fmla="*/ 9773 h 265042"/>
                              <a:gd name="connsiteX44" fmla="*/ 49001 w 185208"/>
                              <a:gd name="connsiteY44" fmla="*/ 6915 h 265042"/>
                              <a:gd name="connsiteX45" fmla="*/ 61383 w 185208"/>
                              <a:gd name="connsiteY45" fmla="*/ 2153 h 265042"/>
                              <a:gd name="connsiteX46" fmla="*/ 66146 w 185208"/>
                              <a:gd name="connsiteY46" fmla="*/ 248 h 265042"/>
                              <a:gd name="connsiteX47" fmla="*/ 71861 w 185208"/>
                              <a:gd name="connsiteY47" fmla="*/ 4058 h 265042"/>
                              <a:gd name="connsiteX48" fmla="*/ 71861 w 185208"/>
                              <a:gd name="connsiteY48" fmla="*/ 110738 h 265042"/>
                              <a:gd name="connsiteX49" fmla="*/ 72813 w 185208"/>
                              <a:gd name="connsiteY49" fmla="*/ 113595 h 265042"/>
                              <a:gd name="connsiteX50" fmla="*/ 75671 w 185208"/>
                              <a:gd name="connsiteY50" fmla="*/ 111690 h 265042"/>
                              <a:gd name="connsiteX51" fmla="*/ 86148 w 185208"/>
                              <a:gd name="connsiteY51" fmla="*/ 100260 h 265042"/>
                              <a:gd name="connsiteX52" fmla="*/ 124248 w 185208"/>
                              <a:gd name="connsiteY52" fmla="*/ 84068 h 265042"/>
                              <a:gd name="connsiteX53" fmla="*/ 154728 w 185208"/>
                              <a:gd name="connsiteY53" fmla="*/ 96450 h 265042"/>
                              <a:gd name="connsiteX54" fmla="*/ 167111 w 185208"/>
                              <a:gd name="connsiteY54" fmla="*/ 124073 h 265042"/>
                              <a:gd name="connsiteX55" fmla="*/ 169016 w 185208"/>
                              <a:gd name="connsiteY55" fmla="*/ 147885 h 265042"/>
                              <a:gd name="connsiteX56" fmla="*/ 167111 w 185208"/>
                              <a:gd name="connsiteY56" fmla="*/ 179318 h 265042"/>
                              <a:gd name="connsiteX57" fmla="*/ 167111 w 185208"/>
                              <a:gd name="connsiteY57" fmla="*/ 204083 h 265042"/>
                              <a:gd name="connsiteX58" fmla="*/ 169016 w 185208"/>
                              <a:gd name="connsiteY58" fmla="*/ 211703 h 265042"/>
                              <a:gd name="connsiteX59" fmla="*/ 169016 w 185208"/>
                              <a:gd name="connsiteY59" fmla="*/ 222180 h 265042"/>
                              <a:gd name="connsiteX60" fmla="*/ 169968 w 185208"/>
                              <a:gd name="connsiteY60" fmla="*/ 245040 h 265042"/>
                              <a:gd name="connsiteX61" fmla="*/ 176636 w 185208"/>
                              <a:gd name="connsiteY61" fmla="*/ 252660 h 265042"/>
                              <a:gd name="connsiteX62" fmla="*/ 181398 w 185208"/>
                              <a:gd name="connsiteY62" fmla="*/ 253613 h 265042"/>
                              <a:gd name="connsiteX63" fmla="*/ 185208 w 185208"/>
                              <a:gd name="connsiteY63" fmla="*/ 257423 h 265042"/>
                              <a:gd name="connsiteX64" fmla="*/ 33761 w 185208"/>
                              <a:gd name="connsiteY64" fmla="*/ 65018 h 265042"/>
                              <a:gd name="connsiteX65" fmla="*/ 36618 w 185208"/>
                              <a:gd name="connsiteY65" fmla="*/ 65970 h 265042"/>
                              <a:gd name="connsiteX66" fmla="*/ 39476 w 185208"/>
                              <a:gd name="connsiteY66" fmla="*/ 65018 h 265042"/>
                              <a:gd name="connsiteX67" fmla="*/ 37571 w 185208"/>
                              <a:gd name="connsiteY67" fmla="*/ 63113 h 265042"/>
                              <a:gd name="connsiteX68" fmla="*/ 33761 w 185208"/>
                              <a:gd name="connsiteY68" fmla="*/ 65018 h 265042"/>
                              <a:gd name="connsiteX69" fmla="*/ 34713 w 185208"/>
                              <a:gd name="connsiteY69" fmla="*/ 72638 h 265042"/>
                              <a:gd name="connsiteX70" fmla="*/ 36618 w 185208"/>
                              <a:gd name="connsiteY70" fmla="*/ 71685 h 265042"/>
                              <a:gd name="connsiteX71" fmla="*/ 38523 w 185208"/>
                              <a:gd name="connsiteY71" fmla="*/ 71685 h 265042"/>
                              <a:gd name="connsiteX72" fmla="*/ 45191 w 185208"/>
                              <a:gd name="connsiteY72" fmla="*/ 71685 h 265042"/>
                              <a:gd name="connsiteX73" fmla="*/ 49953 w 185208"/>
                              <a:gd name="connsiteY73" fmla="*/ 73590 h 265042"/>
                              <a:gd name="connsiteX74" fmla="*/ 51858 w 185208"/>
                              <a:gd name="connsiteY74" fmla="*/ 73590 h 265042"/>
                              <a:gd name="connsiteX75" fmla="*/ 53763 w 185208"/>
                              <a:gd name="connsiteY75" fmla="*/ 71685 h 265042"/>
                              <a:gd name="connsiteX76" fmla="*/ 54716 w 185208"/>
                              <a:gd name="connsiteY76" fmla="*/ 74543 h 265042"/>
                              <a:gd name="connsiteX77" fmla="*/ 54716 w 185208"/>
                              <a:gd name="connsiteY77" fmla="*/ 75495 h 265042"/>
                              <a:gd name="connsiteX78" fmla="*/ 55668 w 185208"/>
                              <a:gd name="connsiteY78" fmla="*/ 75495 h 265042"/>
                              <a:gd name="connsiteX79" fmla="*/ 54716 w 185208"/>
                              <a:gd name="connsiteY79" fmla="*/ 69780 h 265042"/>
                              <a:gd name="connsiteX80" fmla="*/ 51858 w 185208"/>
                              <a:gd name="connsiteY80" fmla="*/ 69780 h 265042"/>
                              <a:gd name="connsiteX81" fmla="*/ 48048 w 185208"/>
                              <a:gd name="connsiteY81" fmla="*/ 68828 h 265042"/>
                              <a:gd name="connsiteX82" fmla="*/ 51858 w 185208"/>
                              <a:gd name="connsiteY82" fmla="*/ 66923 h 265042"/>
                              <a:gd name="connsiteX83" fmla="*/ 52811 w 185208"/>
                              <a:gd name="connsiteY83" fmla="*/ 66923 h 265042"/>
                              <a:gd name="connsiteX84" fmla="*/ 53763 w 185208"/>
                              <a:gd name="connsiteY84" fmla="*/ 65970 h 265042"/>
                              <a:gd name="connsiteX85" fmla="*/ 52811 w 185208"/>
                              <a:gd name="connsiteY85" fmla="*/ 65018 h 265042"/>
                              <a:gd name="connsiteX86" fmla="*/ 46143 w 185208"/>
                              <a:gd name="connsiteY86" fmla="*/ 67875 h 265042"/>
                              <a:gd name="connsiteX87" fmla="*/ 45191 w 185208"/>
                              <a:gd name="connsiteY87" fmla="*/ 67875 h 265042"/>
                              <a:gd name="connsiteX88" fmla="*/ 43286 w 185208"/>
                              <a:gd name="connsiteY88" fmla="*/ 67875 h 265042"/>
                              <a:gd name="connsiteX89" fmla="*/ 38523 w 185208"/>
                              <a:gd name="connsiteY89" fmla="*/ 68828 h 265042"/>
                              <a:gd name="connsiteX90" fmla="*/ 37571 w 185208"/>
                              <a:gd name="connsiteY90" fmla="*/ 68828 h 265042"/>
                              <a:gd name="connsiteX91" fmla="*/ 34713 w 185208"/>
                              <a:gd name="connsiteY91" fmla="*/ 69780 h 265042"/>
                              <a:gd name="connsiteX92" fmla="*/ 34713 w 185208"/>
                              <a:gd name="connsiteY92" fmla="*/ 72638 h 265042"/>
                              <a:gd name="connsiteX93" fmla="*/ 39476 w 185208"/>
                              <a:gd name="connsiteY93" fmla="*/ 198368 h 265042"/>
                              <a:gd name="connsiteX94" fmla="*/ 44238 w 185208"/>
                              <a:gd name="connsiteY94" fmla="*/ 198368 h 265042"/>
                              <a:gd name="connsiteX95" fmla="*/ 46143 w 185208"/>
                              <a:gd name="connsiteY95" fmla="*/ 198368 h 265042"/>
                              <a:gd name="connsiteX96" fmla="*/ 47096 w 185208"/>
                              <a:gd name="connsiteY96" fmla="*/ 196463 h 265042"/>
                              <a:gd name="connsiteX97" fmla="*/ 42333 w 185208"/>
                              <a:gd name="connsiteY97" fmla="*/ 191700 h 265042"/>
                              <a:gd name="connsiteX98" fmla="*/ 40428 w 185208"/>
                              <a:gd name="connsiteY98" fmla="*/ 189795 h 265042"/>
                              <a:gd name="connsiteX99" fmla="*/ 37571 w 185208"/>
                              <a:gd name="connsiteY99" fmla="*/ 189795 h 265042"/>
                              <a:gd name="connsiteX100" fmla="*/ 34713 w 185208"/>
                              <a:gd name="connsiteY100" fmla="*/ 193605 h 265042"/>
                              <a:gd name="connsiteX101" fmla="*/ 35666 w 185208"/>
                              <a:gd name="connsiteY101" fmla="*/ 194558 h 265042"/>
                              <a:gd name="connsiteX102" fmla="*/ 36618 w 185208"/>
                              <a:gd name="connsiteY102" fmla="*/ 195510 h 265042"/>
                              <a:gd name="connsiteX103" fmla="*/ 39476 w 185208"/>
                              <a:gd name="connsiteY103" fmla="*/ 198368 h 265042"/>
                              <a:gd name="connsiteX104" fmla="*/ 35666 w 185208"/>
                              <a:gd name="connsiteY104" fmla="*/ 145028 h 265042"/>
                              <a:gd name="connsiteX105" fmla="*/ 36618 w 185208"/>
                              <a:gd name="connsiteY105" fmla="*/ 143123 h 265042"/>
                              <a:gd name="connsiteX106" fmla="*/ 35666 w 185208"/>
                              <a:gd name="connsiteY106" fmla="*/ 142170 h 265042"/>
                              <a:gd name="connsiteX107" fmla="*/ 35666 w 185208"/>
                              <a:gd name="connsiteY107" fmla="*/ 145028 h 265042"/>
                              <a:gd name="connsiteX108" fmla="*/ 35666 w 185208"/>
                              <a:gd name="connsiteY108" fmla="*/ 145028 h 265042"/>
                              <a:gd name="connsiteX109" fmla="*/ 57573 w 185208"/>
                              <a:gd name="connsiteY109" fmla="*/ 156458 h 265042"/>
                              <a:gd name="connsiteX110" fmla="*/ 55668 w 185208"/>
                              <a:gd name="connsiteY110" fmla="*/ 154553 h 265042"/>
                              <a:gd name="connsiteX111" fmla="*/ 54716 w 185208"/>
                              <a:gd name="connsiteY111" fmla="*/ 153600 h 265042"/>
                              <a:gd name="connsiteX112" fmla="*/ 51858 w 185208"/>
                              <a:gd name="connsiteY112" fmla="*/ 147885 h 265042"/>
                              <a:gd name="connsiteX113" fmla="*/ 51858 w 185208"/>
                              <a:gd name="connsiteY113" fmla="*/ 147885 h 265042"/>
                              <a:gd name="connsiteX114" fmla="*/ 49953 w 185208"/>
                              <a:gd name="connsiteY114" fmla="*/ 145980 h 265042"/>
                              <a:gd name="connsiteX115" fmla="*/ 48048 w 185208"/>
                              <a:gd name="connsiteY115" fmla="*/ 144075 h 265042"/>
                              <a:gd name="connsiteX116" fmla="*/ 47096 w 185208"/>
                              <a:gd name="connsiteY116" fmla="*/ 143123 h 265042"/>
                              <a:gd name="connsiteX117" fmla="*/ 44238 w 185208"/>
                              <a:gd name="connsiteY117" fmla="*/ 143123 h 265042"/>
                              <a:gd name="connsiteX118" fmla="*/ 42333 w 185208"/>
                              <a:gd name="connsiteY118" fmla="*/ 140265 h 265042"/>
                              <a:gd name="connsiteX119" fmla="*/ 37571 w 185208"/>
                              <a:gd name="connsiteY119" fmla="*/ 139313 h 265042"/>
                              <a:gd name="connsiteX120" fmla="*/ 38523 w 185208"/>
                              <a:gd name="connsiteY120" fmla="*/ 142170 h 265042"/>
                              <a:gd name="connsiteX121" fmla="*/ 39476 w 185208"/>
                              <a:gd name="connsiteY121" fmla="*/ 144075 h 265042"/>
                              <a:gd name="connsiteX122" fmla="*/ 38523 w 185208"/>
                              <a:gd name="connsiteY122" fmla="*/ 146933 h 265042"/>
                              <a:gd name="connsiteX123" fmla="*/ 37571 w 185208"/>
                              <a:gd name="connsiteY123" fmla="*/ 147885 h 265042"/>
                              <a:gd name="connsiteX124" fmla="*/ 38523 w 185208"/>
                              <a:gd name="connsiteY124" fmla="*/ 148838 h 265042"/>
                              <a:gd name="connsiteX125" fmla="*/ 41381 w 185208"/>
                              <a:gd name="connsiteY125" fmla="*/ 148838 h 265042"/>
                              <a:gd name="connsiteX126" fmla="*/ 36618 w 185208"/>
                              <a:gd name="connsiteY126" fmla="*/ 149790 h 265042"/>
                              <a:gd name="connsiteX127" fmla="*/ 34713 w 185208"/>
                              <a:gd name="connsiteY127" fmla="*/ 149790 h 265042"/>
                              <a:gd name="connsiteX128" fmla="*/ 36618 w 185208"/>
                              <a:gd name="connsiteY128" fmla="*/ 153600 h 265042"/>
                              <a:gd name="connsiteX129" fmla="*/ 38523 w 185208"/>
                              <a:gd name="connsiteY129" fmla="*/ 154553 h 265042"/>
                              <a:gd name="connsiteX130" fmla="*/ 43286 w 185208"/>
                              <a:gd name="connsiteY130" fmla="*/ 152648 h 265042"/>
                              <a:gd name="connsiteX131" fmla="*/ 46143 w 185208"/>
                              <a:gd name="connsiteY131" fmla="*/ 149790 h 265042"/>
                              <a:gd name="connsiteX132" fmla="*/ 42333 w 185208"/>
                              <a:gd name="connsiteY132" fmla="*/ 147885 h 265042"/>
                              <a:gd name="connsiteX133" fmla="*/ 44238 w 185208"/>
                              <a:gd name="connsiteY133" fmla="*/ 144075 h 265042"/>
                              <a:gd name="connsiteX134" fmla="*/ 46143 w 185208"/>
                              <a:gd name="connsiteY134" fmla="*/ 142170 h 265042"/>
                              <a:gd name="connsiteX135" fmla="*/ 53763 w 185208"/>
                              <a:gd name="connsiteY135" fmla="*/ 157410 h 265042"/>
                              <a:gd name="connsiteX136" fmla="*/ 58526 w 185208"/>
                              <a:gd name="connsiteY136" fmla="*/ 159315 h 265042"/>
                              <a:gd name="connsiteX137" fmla="*/ 57573 w 185208"/>
                              <a:gd name="connsiteY137" fmla="*/ 156458 h 265042"/>
                              <a:gd name="connsiteX138" fmla="*/ 35666 w 185208"/>
                              <a:gd name="connsiteY138" fmla="*/ 176460 h 265042"/>
                              <a:gd name="connsiteX139" fmla="*/ 35666 w 185208"/>
                              <a:gd name="connsiteY139" fmla="*/ 176460 h 265042"/>
                              <a:gd name="connsiteX140" fmla="*/ 34713 w 185208"/>
                              <a:gd name="connsiteY140" fmla="*/ 178365 h 265042"/>
                              <a:gd name="connsiteX141" fmla="*/ 35666 w 185208"/>
                              <a:gd name="connsiteY141" fmla="*/ 176460 h 265042"/>
                              <a:gd name="connsiteX142" fmla="*/ 35666 w 185208"/>
                              <a:gd name="connsiteY142" fmla="*/ 176460 h 265042"/>
                              <a:gd name="connsiteX143" fmla="*/ 36618 w 185208"/>
                              <a:gd name="connsiteY143" fmla="*/ 229800 h 265042"/>
                              <a:gd name="connsiteX144" fmla="*/ 36618 w 185208"/>
                              <a:gd name="connsiteY144" fmla="*/ 229800 h 265042"/>
                              <a:gd name="connsiteX145" fmla="*/ 35666 w 185208"/>
                              <a:gd name="connsiteY145" fmla="*/ 229800 h 265042"/>
                              <a:gd name="connsiteX146" fmla="*/ 36618 w 185208"/>
                              <a:gd name="connsiteY146" fmla="*/ 229800 h 265042"/>
                              <a:gd name="connsiteX147" fmla="*/ 36618 w 185208"/>
                              <a:gd name="connsiteY147" fmla="*/ 229800 h 265042"/>
                              <a:gd name="connsiteX148" fmla="*/ 36618 w 185208"/>
                              <a:gd name="connsiteY148" fmla="*/ 53588 h 265042"/>
                              <a:gd name="connsiteX149" fmla="*/ 39476 w 185208"/>
                              <a:gd name="connsiteY149" fmla="*/ 56445 h 265042"/>
                              <a:gd name="connsiteX150" fmla="*/ 39476 w 185208"/>
                              <a:gd name="connsiteY150" fmla="*/ 57398 h 265042"/>
                              <a:gd name="connsiteX151" fmla="*/ 41381 w 185208"/>
                              <a:gd name="connsiteY151" fmla="*/ 61208 h 265042"/>
                              <a:gd name="connsiteX152" fmla="*/ 42333 w 185208"/>
                              <a:gd name="connsiteY152" fmla="*/ 61208 h 265042"/>
                              <a:gd name="connsiteX153" fmla="*/ 44238 w 185208"/>
                              <a:gd name="connsiteY153" fmla="*/ 62160 h 265042"/>
                              <a:gd name="connsiteX154" fmla="*/ 46143 w 185208"/>
                              <a:gd name="connsiteY154" fmla="*/ 62160 h 265042"/>
                              <a:gd name="connsiteX155" fmla="*/ 46143 w 185208"/>
                              <a:gd name="connsiteY155" fmla="*/ 60255 h 265042"/>
                              <a:gd name="connsiteX156" fmla="*/ 42333 w 185208"/>
                              <a:gd name="connsiteY156" fmla="*/ 60255 h 265042"/>
                              <a:gd name="connsiteX157" fmla="*/ 44238 w 185208"/>
                              <a:gd name="connsiteY157" fmla="*/ 54540 h 265042"/>
                              <a:gd name="connsiteX158" fmla="*/ 39476 w 185208"/>
                              <a:gd name="connsiteY158" fmla="*/ 55493 h 265042"/>
                              <a:gd name="connsiteX159" fmla="*/ 39476 w 185208"/>
                              <a:gd name="connsiteY159" fmla="*/ 51683 h 265042"/>
                              <a:gd name="connsiteX160" fmla="*/ 38523 w 185208"/>
                              <a:gd name="connsiteY160" fmla="*/ 49778 h 265042"/>
                              <a:gd name="connsiteX161" fmla="*/ 36618 w 185208"/>
                              <a:gd name="connsiteY161" fmla="*/ 49778 h 265042"/>
                              <a:gd name="connsiteX162" fmla="*/ 36618 w 185208"/>
                              <a:gd name="connsiteY162" fmla="*/ 53588 h 265042"/>
                              <a:gd name="connsiteX163" fmla="*/ 38523 w 185208"/>
                              <a:gd name="connsiteY163" fmla="*/ 160268 h 265042"/>
                              <a:gd name="connsiteX164" fmla="*/ 43286 w 185208"/>
                              <a:gd name="connsiteY164" fmla="*/ 159315 h 265042"/>
                              <a:gd name="connsiteX165" fmla="*/ 45191 w 185208"/>
                              <a:gd name="connsiteY165" fmla="*/ 159315 h 265042"/>
                              <a:gd name="connsiteX166" fmla="*/ 45191 w 185208"/>
                              <a:gd name="connsiteY166" fmla="*/ 159315 h 265042"/>
                              <a:gd name="connsiteX167" fmla="*/ 46143 w 185208"/>
                              <a:gd name="connsiteY167" fmla="*/ 157410 h 265042"/>
                              <a:gd name="connsiteX168" fmla="*/ 45191 w 185208"/>
                              <a:gd name="connsiteY168" fmla="*/ 155505 h 265042"/>
                              <a:gd name="connsiteX169" fmla="*/ 43286 w 185208"/>
                              <a:gd name="connsiteY169" fmla="*/ 154553 h 265042"/>
                              <a:gd name="connsiteX170" fmla="*/ 41381 w 185208"/>
                              <a:gd name="connsiteY170" fmla="*/ 154553 h 265042"/>
                              <a:gd name="connsiteX171" fmla="*/ 39476 w 185208"/>
                              <a:gd name="connsiteY171" fmla="*/ 155505 h 265042"/>
                              <a:gd name="connsiteX172" fmla="*/ 36618 w 185208"/>
                              <a:gd name="connsiteY172" fmla="*/ 156458 h 265042"/>
                              <a:gd name="connsiteX173" fmla="*/ 38523 w 185208"/>
                              <a:gd name="connsiteY173" fmla="*/ 160268 h 265042"/>
                              <a:gd name="connsiteX174" fmla="*/ 40428 w 185208"/>
                              <a:gd name="connsiteY174" fmla="*/ 182175 h 265042"/>
                              <a:gd name="connsiteX175" fmla="*/ 39476 w 185208"/>
                              <a:gd name="connsiteY175" fmla="*/ 181223 h 265042"/>
                              <a:gd name="connsiteX176" fmla="*/ 36618 w 185208"/>
                              <a:gd name="connsiteY176" fmla="*/ 183128 h 265042"/>
                              <a:gd name="connsiteX177" fmla="*/ 38523 w 185208"/>
                              <a:gd name="connsiteY177" fmla="*/ 187890 h 265042"/>
                              <a:gd name="connsiteX178" fmla="*/ 39476 w 185208"/>
                              <a:gd name="connsiteY178" fmla="*/ 187890 h 265042"/>
                              <a:gd name="connsiteX179" fmla="*/ 40428 w 185208"/>
                              <a:gd name="connsiteY179" fmla="*/ 182175 h 265042"/>
                              <a:gd name="connsiteX180" fmla="*/ 39476 w 185208"/>
                              <a:gd name="connsiteY180" fmla="*/ 209798 h 265042"/>
                              <a:gd name="connsiteX181" fmla="*/ 37571 w 185208"/>
                              <a:gd name="connsiteY181" fmla="*/ 206940 h 265042"/>
                              <a:gd name="connsiteX182" fmla="*/ 37571 w 185208"/>
                              <a:gd name="connsiteY182" fmla="*/ 207893 h 265042"/>
                              <a:gd name="connsiteX183" fmla="*/ 39476 w 185208"/>
                              <a:gd name="connsiteY183" fmla="*/ 209798 h 265042"/>
                              <a:gd name="connsiteX184" fmla="*/ 39476 w 185208"/>
                              <a:gd name="connsiteY184" fmla="*/ 209798 h 265042"/>
                              <a:gd name="connsiteX185" fmla="*/ 43286 w 185208"/>
                              <a:gd name="connsiteY185" fmla="*/ 165983 h 265042"/>
                              <a:gd name="connsiteX186" fmla="*/ 49953 w 185208"/>
                              <a:gd name="connsiteY186" fmla="*/ 165030 h 265042"/>
                              <a:gd name="connsiteX187" fmla="*/ 50906 w 185208"/>
                              <a:gd name="connsiteY187" fmla="*/ 164078 h 265042"/>
                              <a:gd name="connsiteX188" fmla="*/ 48048 w 185208"/>
                              <a:gd name="connsiteY188" fmla="*/ 162173 h 265042"/>
                              <a:gd name="connsiteX189" fmla="*/ 46143 w 185208"/>
                              <a:gd name="connsiteY189" fmla="*/ 160268 h 265042"/>
                              <a:gd name="connsiteX190" fmla="*/ 43286 w 185208"/>
                              <a:gd name="connsiteY190" fmla="*/ 165983 h 265042"/>
                              <a:gd name="connsiteX191" fmla="*/ 40428 w 185208"/>
                              <a:gd name="connsiteY191" fmla="*/ 165983 h 265042"/>
                              <a:gd name="connsiteX192" fmla="*/ 38523 w 185208"/>
                              <a:gd name="connsiteY192" fmla="*/ 165030 h 265042"/>
                              <a:gd name="connsiteX193" fmla="*/ 38523 w 185208"/>
                              <a:gd name="connsiteY193" fmla="*/ 167888 h 265042"/>
                              <a:gd name="connsiteX194" fmla="*/ 39476 w 185208"/>
                              <a:gd name="connsiteY194" fmla="*/ 170745 h 265042"/>
                              <a:gd name="connsiteX195" fmla="*/ 36618 w 185208"/>
                              <a:gd name="connsiteY195" fmla="*/ 171698 h 265042"/>
                              <a:gd name="connsiteX196" fmla="*/ 37571 w 185208"/>
                              <a:gd name="connsiteY196" fmla="*/ 172650 h 265042"/>
                              <a:gd name="connsiteX197" fmla="*/ 39476 w 185208"/>
                              <a:gd name="connsiteY197" fmla="*/ 170745 h 265042"/>
                              <a:gd name="connsiteX198" fmla="*/ 43286 w 185208"/>
                              <a:gd name="connsiteY198" fmla="*/ 165983 h 265042"/>
                              <a:gd name="connsiteX199" fmla="*/ 38523 w 185208"/>
                              <a:gd name="connsiteY199" fmla="*/ 76448 h 265042"/>
                              <a:gd name="connsiteX200" fmla="*/ 38523 w 185208"/>
                              <a:gd name="connsiteY200" fmla="*/ 76448 h 265042"/>
                              <a:gd name="connsiteX201" fmla="*/ 38523 w 185208"/>
                              <a:gd name="connsiteY201" fmla="*/ 76448 h 265042"/>
                              <a:gd name="connsiteX202" fmla="*/ 38523 w 185208"/>
                              <a:gd name="connsiteY202" fmla="*/ 76448 h 265042"/>
                              <a:gd name="connsiteX203" fmla="*/ 38523 w 185208"/>
                              <a:gd name="connsiteY203" fmla="*/ 76448 h 265042"/>
                              <a:gd name="connsiteX204" fmla="*/ 37571 w 185208"/>
                              <a:gd name="connsiteY204" fmla="*/ 28823 h 265042"/>
                              <a:gd name="connsiteX205" fmla="*/ 43286 w 185208"/>
                              <a:gd name="connsiteY205" fmla="*/ 34538 h 265042"/>
                              <a:gd name="connsiteX206" fmla="*/ 38523 w 185208"/>
                              <a:gd name="connsiteY206" fmla="*/ 26918 h 265042"/>
                              <a:gd name="connsiteX207" fmla="*/ 36618 w 185208"/>
                              <a:gd name="connsiteY207" fmla="*/ 27870 h 265042"/>
                              <a:gd name="connsiteX208" fmla="*/ 37571 w 185208"/>
                              <a:gd name="connsiteY208" fmla="*/ 28823 h 265042"/>
                              <a:gd name="connsiteX209" fmla="*/ 38523 w 185208"/>
                              <a:gd name="connsiteY209" fmla="*/ 32633 h 265042"/>
                              <a:gd name="connsiteX210" fmla="*/ 37571 w 185208"/>
                              <a:gd name="connsiteY210" fmla="*/ 33585 h 265042"/>
                              <a:gd name="connsiteX211" fmla="*/ 38523 w 185208"/>
                              <a:gd name="connsiteY211" fmla="*/ 34538 h 265042"/>
                              <a:gd name="connsiteX212" fmla="*/ 38523 w 185208"/>
                              <a:gd name="connsiteY212" fmla="*/ 32633 h 265042"/>
                              <a:gd name="connsiteX213" fmla="*/ 38523 w 185208"/>
                              <a:gd name="connsiteY213" fmla="*/ 32633 h 265042"/>
                              <a:gd name="connsiteX214" fmla="*/ 39476 w 185208"/>
                              <a:gd name="connsiteY214" fmla="*/ 214560 h 265042"/>
                              <a:gd name="connsiteX215" fmla="*/ 39476 w 185208"/>
                              <a:gd name="connsiteY215" fmla="*/ 214560 h 265042"/>
                              <a:gd name="connsiteX216" fmla="*/ 37571 w 185208"/>
                              <a:gd name="connsiteY216" fmla="*/ 214560 h 265042"/>
                              <a:gd name="connsiteX217" fmla="*/ 39476 w 185208"/>
                              <a:gd name="connsiteY217" fmla="*/ 214560 h 265042"/>
                              <a:gd name="connsiteX218" fmla="*/ 39476 w 185208"/>
                              <a:gd name="connsiteY218" fmla="*/ 214560 h 265042"/>
                              <a:gd name="connsiteX219" fmla="*/ 39476 w 185208"/>
                              <a:gd name="connsiteY219" fmla="*/ 134550 h 265042"/>
                              <a:gd name="connsiteX220" fmla="*/ 37571 w 185208"/>
                              <a:gd name="connsiteY220" fmla="*/ 134550 h 265042"/>
                              <a:gd name="connsiteX221" fmla="*/ 38523 w 185208"/>
                              <a:gd name="connsiteY221" fmla="*/ 136455 h 265042"/>
                              <a:gd name="connsiteX222" fmla="*/ 42333 w 185208"/>
                              <a:gd name="connsiteY222" fmla="*/ 137408 h 265042"/>
                              <a:gd name="connsiteX223" fmla="*/ 43286 w 185208"/>
                              <a:gd name="connsiteY223" fmla="*/ 136455 h 265042"/>
                              <a:gd name="connsiteX224" fmla="*/ 39476 w 185208"/>
                              <a:gd name="connsiteY224" fmla="*/ 134550 h 265042"/>
                              <a:gd name="connsiteX225" fmla="*/ 39476 w 185208"/>
                              <a:gd name="connsiteY225" fmla="*/ 195510 h 265042"/>
                              <a:gd name="connsiteX226" fmla="*/ 39476 w 185208"/>
                              <a:gd name="connsiteY226" fmla="*/ 195510 h 265042"/>
                              <a:gd name="connsiteX227" fmla="*/ 37571 w 185208"/>
                              <a:gd name="connsiteY227" fmla="*/ 195510 h 265042"/>
                              <a:gd name="connsiteX228" fmla="*/ 39476 w 185208"/>
                              <a:gd name="connsiteY228" fmla="*/ 195510 h 265042"/>
                              <a:gd name="connsiteX229" fmla="*/ 39476 w 185208"/>
                              <a:gd name="connsiteY229" fmla="*/ 195510 h 265042"/>
                              <a:gd name="connsiteX230" fmla="*/ 40428 w 185208"/>
                              <a:gd name="connsiteY230" fmla="*/ 81210 h 265042"/>
                              <a:gd name="connsiteX231" fmla="*/ 39476 w 185208"/>
                              <a:gd name="connsiteY231" fmla="*/ 84068 h 265042"/>
                              <a:gd name="connsiteX232" fmla="*/ 43286 w 185208"/>
                              <a:gd name="connsiteY232" fmla="*/ 92640 h 265042"/>
                              <a:gd name="connsiteX233" fmla="*/ 44238 w 185208"/>
                              <a:gd name="connsiteY233" fmla="*/ 93593 h 265042"/>
                              <a:gd name="connsiteX234" fmla="*/ 45191 w 185208"/>
                              <a:gd name="connsiteY234" fmla="*/ 92640 h 265042"/>
                              <a:gd name="connsiteX235" fmla="*/ 46143 w 185208"/>
                              <a:gd name="connsiteY235" fmla="*/ 84068 h 265042"/>
                              <a:gd name="connsiteX236" fmla="*/ 45191 w 185208"/>
                              <a:gd name="connsiteY236" fmla="*/ 84068 h 265042"/>
                              <a:gd name="connsiteX237" fmla="*/ 42333 w 185208"/>
                              <a:gd name="connsiteY237" fmla="*/ 83115 h 265042"/>
                              <a:gd name="connsiteX238" fmla="*/ 40428 w 185208"/>
                              <a:gd name="connsiteY238" fmla="*/ 81210 h 265042"/>
                              <a:gd name="connsiteX239" fmla="*/ 43286 w 185208"/>
                              <a:gd name="connsiteY239" fmla="*/ 81210 h 265042"/>
                              <a:gd name="connsiteX240" fmla="*/ 49001 w 185208"/>
                              <a:gd name="connsiteY240" fmla="*/ 83115 h 265042"/>
                              <a:gd name="connsiteX241" fmla="*/ 49001 w 185208"/>
                              <a:gd name="connsiteY241" fmla="*/ 85973 h 265042"/>
                              <a:gd name="connsiteX242" fmla="*/ 50906 w 185208"/>
                              <a:gd name="connsiteY242" fmla="*/ 86925 h 265042"/>
                              <a:gd name="connsiteX243" fmla="*/ 51858 w 185208"/>
                              <a:gd name="connsiteY243" fmla="*/ 86925 h 265042"/>
                              <a:gd name="connsiteX244" fmla="*/ 52811 w 185208"/>
                              <a:gd name="connsiteY244" fmla="*/ 87878 h 265042"/>
                              <a:gd name="connsiteX245" fmla="*/ 52811 w 185208"/>
                              <a:gd name="connsiteY245" fmla="*/ 86925 h 265042"/>
                              <a:gd name="connsiteX246" fmla="*/ 51858 w 185208"/>
                              <a:gd name="connsiteY246" fmla="*/ 86925 h 265042"/>
                              <a:gd name="connsiteX247" fmla="*/ 50906 w 185208"/>
                              <a:gd name="connsiteY247" fmla="*/ 86925 h 265042"/>
                              <a:gd name="connsiteX248" fmla="*/ 54716 w 185208"/>
                              <a:gd name="connsiteY248" fmla="*/ 81210 h 265042"/>
                              <a:gd name="connsiteX249" fmla="*/ 55668 w 185208"/>
                              <a:gd name="connsiteY249" fmla="*/ 79305 h 265042"/>
                              <a:gd name="connsiteX250" fmla="*/ 53763 w 185208"/>
                              <a:gd name="connsiteY250" fmla="*/ 79305 h 265042"/>
                              <a:gd name="connsiteX251" fmla="*/ 51858 w 185208"/>
                              <a:gd name="connsiteY251" fmla="*/ 80258 h 265042"/>
                              <a:gd name="connsiteX252" fmla="*/ 49953 w 185208"/>
                              <a:gd name="connsiteY252" fmla="*/ 79305 h 265042"/>
                              <a:gd name="connsiteX253" fmla="*/ 42333 w 185208"/>
                              <a:gd name="connsiteY253" fmla="*/ 73590 h 265042"/>
                              <a:gd name="connsiteX254" fmla="*/ 41381 w 185208"/>
                              <a:gd name="connsiteY254" fmla="*/ 74543 h 265042"/>
                              <a:gd name="connsiteX255" fmla="*/ 40428 w 185208"/>
                              <a:gd name="connsiteY255" fmla="*/ 81210 h 265042"/>
                              <a:gd name="connsiteX256" fmla="*/ 40428 w 185208"/>
                              <a:gd name="connsiteY256" fmla="*/ 247898 h 265042"/>
                              <a:gd name="connsiteX257" fmla="*/ 40428 w 185208"/>
                              <a:gd name="connsiteY257" fmla="*/ 247898 h 265042"/>
                              <a:gd name="connsiteX258" fmla="*/ 40428 w 185208"/>
                              <a:gd name="connsiteY258" fmla="*/ 247898 h 265042"/>
                              <a:gd name="connsiteX259" fmla="*/ 40428 w 185208"/>
                              <a:gd name="connsiteY259" fmla="*/ 247898 h 265042"/>
                              <a:gd name="connsiteX260" fmla="*/ 40428 w 185208"/>
                              <a:gd name="connsiteY260" fmla="*/ 247898 h 265042"/>
                              <a:gd name="connsiteX261" fmla="*/ 51858 w 185208"/>
                              <a:gd name="connsiteY261" fmla="*/ 228848 h 265042"/>
                              <a:gd name="connsiteX262" fmla="*/ 49001 w 185208"/>
                              <a:gd name="connsiteY262" fmla="*/ 224085 h 265042"/>
                              <a:gd name="connsiteX263" fmla="*/ 46143 w 185208"/>
                              <a:gd name="connsiteY263" fmla="*/ 224085 h 265042"/>
                              <a:gd name="connsiteX264" fmla="*/ 47096 w 185208"/>
                              <a:gd name="connsiteY264" fmla="*/ 222180 h 265042"/>
                              <a:gd name="connsiteX265" fmla="*/ 47096 w 185208"/>
                              <a:gd name="connsiteY265" fmla="*/ 220275 h 265042"/>
                              <a:gd name="connsiteX266" fmla="*/ 45191 w 185208"/>
                              <a:gd name="connsiteY266" fmla="*/ 221228 h 265042"/>
                              <a:gd name="connsiteX267" fmla="*/ 46143 w 185208"/>
                              <a:gd name="connsiteY267" fmla="*/ 223133 h 265042"/>
                              <a:gd name="connsiteX268" fmla="*/ 41381 w 185208"/>
                              <a:gd name="connsiteY268" fmla="*/ 226943 h 265042"/>
                              <a:gd name="connsiteX269" fmla="*/ 41381 w 185208"/>
                              <a:gd name="connsiteY269" fmla="*/ 227895 h 265042"/>
                              <a:gd name="connsiteX270" fmla="*/ 42333 w 185208"/>
                              <a:gd name="connsiteY270" fmla="*/ 227895 h 265042"/>
                              <a:gd name="connsiteX271" fmla="*/ 50906 w 185208"/>
                              <a:gd name="connsiteY271" fmla="*/ 228848 h 265042"/>
                              <a:gd name="connsiteX272" fmla="*/ 51858 w 185208"/>
                              <a:gd name="connsiteY272" fmla="*/ 228848 h 265042"/>
                              <a:gd name="connsiteX273" fmla="*/ 50906 w 185208"/>
                              <a:gd name="connsiteY273" fmla="*/ 209798 h 265042"/>
                              <a:gd name="connsiteX274" fmla="*/ 51858 w 185208"/>
                              <a:gd name="connsiteY274" fmla="*/ 207893 h 265042"/>
                              <a:gd name="connsiteX275" fmla="*/ 49001 w 185208"/>
                              <a:gd name="connsiteY275" fmla="*/ 205035 h 265042"/>
                              <a:gd name="connsiteX276" fmla="*/ 42333 w 185208"/>
                              <a:gd name="connsiteY276" fmla="*/ 202178 h 265042"/>
                              <a:gd name="connsiteX277" fmla="*/ 41381 w 185208"/>
                              <a:gd name="connsiteY277" fmla="*/ 204083 h 265042"/>
                              <a:gd name="connsiteX278" fmla="*/ 43286 w 185208"/>
                              <a:gd name="connsiteY278" fmla="*/ 205988 h 265042"/>
                              <a:gd name="connsiteX279" fmla="*/ 42333 w 185208"/>
                              <a:gd name="connsiteY279" fmla="*/ 205988 h 265042"/>
                              <a:gd name="connsiteX280" fmla="*/ 42333 w 185208"/>
                              <a:gd name="connsiteY280" fmla="*/ 207893 h 265042"/>
                              <a:gd name="connsiteX281" fmla="*/ 43286 w 185208"/>
                              <a:gd name="connsiteY281" fmla="*/ 206940 h 265042"/>
                              <a:gd name="connsiteX282" fmla="*/ 43286 w 185208"/>
                              <a:gd name="connsiteY282" fmla="*/ 205988 h 265042"/>
                              <a:gd name="connsiteX283" fmla="*/ 48048 w 185208"/>
                              <a:gd name="connsiteY283" fmla="*/ 210750 h 265042"/>
                              <a:gd name="connsiteX284" fmla="*/ 50906 w 185208"/>
                              <a:gd name="connsiteY284" fmla="*/ 209798 h 265042"/>
                              <a:gd name="connsiteX285" fmla="*/ 41381 w 185208"/>
                              <a:gd name="connsiteY285" fmla="*/ 23108 h 265042"/>
                              <a:gd name="connsiteX286" fmla="*/ 43286 w 185208"/>
                              <a:gd name="connsiteY286" fmla="*/ 25013 h 265042"/>
                              <a:gd name="connsiteX287" fmla="*/ 45191 w 185208"/>
                              <a:gd name="connsiteY287" fmla="*/ 24060 h 265042"/>
                              <a:gd name="connsiteX288" fmla="*/ 42333 w 185208"/>
                              <a:gd name="connsiteY288" fmla="*/ 22155 h 265042"/>
                              <a:gd name="connsiteX289" fmla="*/ 41381 w 185208"/>
                              <a:gd name="connsiteY289" fmla="*/ 23108 h 265042"/>
                              <a:gd name="connsiteX290" fmla="*/ 43286 w 185208"/>
                              <a:gd name="connsiteY290" fmla="*/ 45968 h 265042"/>
                              <a:gd name="connsiteX291" fmla="*/ 43286 w 185208"/>
                              <a:gd name="connsiteY291" fmla="*/ 45968 h 265042"/>
                              <a:gd name="connsiteX292" fmla="*/ 42333 w 185208"/>
                              <a:gd name="connsiteY292" fmla="*/ 44063 h 265042"/>
                              <a:gd name="connsiteX293" fmla="*/ 41381 w 185208"/>
                              <a:gd name="connsiteY293" fmla="*/ 45015 h 265042"/>
                              <a:gd name="connsiteX294" fmla="*/ 43286 w 185208"/>
                              <a:gd name="connsiteY294" fmla="*/ 45968 h 265042"/>
                              <a:gd name="connsiteX295" fmla="*/ 46143 w 185208"/>
                              <a:gd name="connsiteY295" fmla="*/ 211703 h 265042"/>
                              <a:gd name="connsiteX296" fmla="*/ 42333 w 185208"/>
                              <a:gd name="connsiteY296" fmla="*/ 213608 h 265042"/>
                              <a:gd name="connsiteX297" fmla="*/ 46143 w 185208"/>
                              <a:gd name="connsiteY297" fmla="*/ 216465 h 265042"/>
                              <a:gd name="connsiteX298" fmla="*/ 50906 w 185208"/>
                              <a:gd name="connsiteY298" fmla="*/ 213608 h 265042"/>
                              <a:gd name="connsiteX299" fmla="*/ 46143 w 185208"/>
                              <a:gd name="connsiteY299" fmla="*/ 211703 h 265042"/>
                              <a:gd name="connsiteX300" fmla="*/ 42333 w 185208"/>
                              <a:gd name="connsiteY300" fmla="*/ 195510 h 265042"/>
                              <a:gd name="connsiteX301" fmla="*/ 42333 w 185208"/>
                              <a:gd name="connsiteY301" fmla="*/ 195510 h 265042"/>
                              <a:gd name="connsiteX302" fmla="*/ 43286 w 185208"/>
                              <a:gd name="connsiteY302" fmla="*/ 195510 h 265042"/>
                              <a:gd name="connsiteX303" fmla="*/ 42333 w 185208"/>
                              <a:gd name="connsiteY303" fmla="*/ 195510 h 265042"/>
                              <a:gd name="connsiteX304" fmla="*/ 42333 w 185208"/>
                              <a:gd name="connsiteY304" fmla="*/ 195510 h 265042"/>
                              <a:gd name="connsiteX305" fmla="*/ 50906 w 185208"/>
                              <a:gd name="connsiteY305" fmla="*/ 236468 h 265042"/>
                              <a:gd name="connsiteX306" fmla="*/ 48048 w 185208"/>
                              <a:gd name="connsiteY306" fmla="*/ 236468 h 265042"/>
                              <a:gd name="connsiteX307" fmla="*/ 49953 w 185208"/>
                              <a:gd name="connsiteY307" fmla="*/ 234563 h 265042"/>
                              <a:gd name="connsiteX308" fmla="*/ 47096 w 185208"/>
                              <a:gd name="connsiteY308" fmla="*/ 235515 h 265042"/>
                              <a:gd name="connsiteX309" fmla="*/ 45191 w 185208"/>
                              <a:gd name="connsiteY309" fmla="*/ 236468 h 265042"/>
                              <a:gd name="connsiteX310" fmla="*/ 44238 w 185208"/>
                              <a:gd name="connsiteY310" fmla="*/ 235515 h 265042"/>
                              <a:gd name="connsiteX311" fmla="*/ 42333 w 185208"/>
                              <a:gd name="connsiteY311" fmla="*/ 234563 h 265042"/>
                              <a:gd name="connsiteX312" fmla="*/ 42333 w 185208"/>
                              <a:gd name="connsiteY312" fmla="*/ 235515 h 265042"/>
                              <a:gd name="connsiteX313" fmla="*/ 44238 w 185208"/>
                              <a:gd name="connsiteY313" fmla="*/ 237420 h 265042"/>
                              <a:gd name="connsiteX314" fmla="*/ 45191 w 185208"/>
                              <a:gd name="connsiteY314" fmla="*/ 237420 h 265042"/>
                              <a:gd name="connsiteX315" fmla="*/ 48048 w 185208"/>
                              <a:gd name="connsiteY315" fmla="*/ 238373 h 265042"/>
                              <a:gd name="connsiteX316" fmla="*/ 50906 w 185208"/>
                              <a:gd name="connsiteY316" fmla="*/ 236468 h 265042"/>
                              <a:gd name="connsiteX317" fmla="*/ 50906 w 185208"/>
                              <a:gd name="connsiteY317" fmla="*/ 236468 h 265042"/>
                              <a:gd name="connsiteX318" fmla="*/ 45191 w 185208"/>
                              <a:gd name="connsiteY318" fmla="*/ 117405 h 265042"/>
                              <a:gd name="connsiteX319" fmla="*/ 44238 w 185208"/>
                              <a:gd name="connsiteY319" fmla="*/ 115500 h 265042"/>
                              <a:gd name="connsiteX320" fmla="*/ 43286 w 185208"/>
                              <a:gd name="connsiteY320" fmla="*/ 117405 h 265042"/>
                              <a:gd name="connsiteX321" fmla="*/ 44238 w 185208"/>
                              <a:gd name="connsiteY321" fmla="*/ 119310 h 265042"/>
                              <a:gd name="connsiteX322" fmla="*/ 45191 w 185208"/>
                              <a:gd name="connsiteY322" fmla="*/ 117405 h 265042"/>
                              <a:gd name="connsiteX323" fmla="*/ 42333 w 185208"/>
                              <a:gd name="connsiteY323" fmla="*/ 189795 h 265042"/>
                              <a:gd name="connsiteX324" fmla="*/ 44238 w 185208"/>
                              <a:gd name="connsiteY324" fmla="*/ 190748 h 265042"/>
                              <a:gd name="connsiteX325" fmla="*/ 46143 w 185208"/>
                              <a:gd name="connsiteY325" fmla="*/ 188843 h 265042"/>
                              <a:gd name="connsiteX326" fmla="*/ 45191 w 185208"/>
                              <a:gd name="connsiteY326" fmla="*/ 187890 h 265042"/>
                              <a:gd name="connsiteX327" fmla="*/ 42333 w 185208"/>
                              <a:gd name="connsiteY327" fmla="*/ 189795 h 265042"/>
                              <a:gd name="connsiteX328" fmla="*/ 43286 w 185208"/>
                              <a:gd name="connsiteY328" fmla="*/ 50730 h 265042"/>
                              <a:gd name="connsiteX329" fmla="*/ 43286 w 185208"/>
                              <a:gd name="connsiteY329" fmla="*/ 50730 h 265042"/>
                              <a:gd name="connsiteX330" fmla="*/ 44238 w 185208"/>
                              <a:gd name="connsiteY330" fmla="*/ 50730 h 265042"/>
                              <a:gd name="connsiteX331" fmla="*/ 43286 w 185208"/>
                              <a:gd name="connsiteY331" fmla="*/ 50730 h 265042"/>
                              <a:gd name="connsiteX332" fmla="*/ 43286 w 185208"/>
                              <a:gd name="connsiteY332" fmla="*/ 50730 h 265042"/>
                              <a:gd name="connsiteX333" fmla="*/ 47096 w 185208"/>
                              <a:gd name="connsiteY333" fmla="*/ 38348 h 265042"/>
                              <a:gd name="connsiteX334" fmla="*/ 43286 w 185208"/>
                              <a:gd name="connsiteY334" fmla="*/ 39300 h 265042"/>
                              <a:gd name="connsiteX335" fmla="*/ 47096 w 185208"/>
                              <a:gd name="connsiteY335" fmla="*/ 39300 h 265042"/>
                              <a:gd name="connsiteX336" fmla="*/ 50906 w 185208"/>
                              <a:gd name="connsiteY336" fmla="*/ 39300 h 265042"/>
                              <a:gd name="connsiteX337" fmla="*/ 52811 w 185208"/>
                              <a:gd name="connsiteY337" fmla="*/ 38348 h 265042"/>
                              <a:gd name="connsiteX338" fmla="*/ 49953 w 185208"/>
                              <a:gd name="connsiteY338" fmla="*/ 36443 h 265042"/>
                              <a:gd name="connsiteX339" fmla="*/ 47096 w 185208"/>
                              <a:gd name="connsiteY339" fmla="*/ 38348 h 265042"/>
                              <a:gd name="connsiteX340" fmla="*/ 45191 w 185208"/>
                              <a:gd name="connsiteY340" fmla="*/ 34538 h 265042"/>
                              <a:gd name="connsiteX341" fmla="*/ 43286 w 185208"/>
                              <a:gd name="connsiteY341" fmla="*/ 34538 h 265042"/>
                              <a:gd name="connsiteX342" fmla="*/ 45191 w 185208"/>
                              <a:gd name="connsiteY342" fmla="*/ 34538 h 265042"/>
                              <a:gd name="connsiteX343" fmla="*/ 46143 w 185208"/>
                              <a:gd name="connsiteY343" fmla="*/ 35490 h 265042"/>
                              <a:gd name="connsiteX344" fmla="*/ 46143 w 185208"/>
                              <a:gd name="connsiteY344" fmla="*/ 35490 h 265042"/>
                              <a:gd name="connsiteX345" fmla="*/ 45191 w 185208"/>
                              <a:gd name="connsiteY345" fmla="*/ 34538 h 265042"/>
                              <a:gd name="connsiteX346" fmla="*/ 46143 w 185208"/>
                              <a:gd name="connsiteY346" fmla="*/ 239325 h 265042"/>
                              <a:gd name="connsiteX347" fmla="*/ 46143 w 185208"/>
                              <a:gd name="connsiteY347" fmla="*/ 239325 h 265042"/>
                              <a:gd name="connsiteX348" fmla="*/ 44238 w 185208"/>
                              <a:gd name="connsiteY348" fmla="*/ 240278 h 265042"/>
                              <a:gd name="connsiteX349" fmla="*/ 45191 w 185208"/>
                              <a:gd name="connsiteY349" fmla="*/ 241230 h 265042"/>
                              <a:gd name="connsiteX350" fmla="*/ 46143 w 185208"/>
                              <a:gd name="connsiteY350" fmla="*/ 239325 h 265042"/>
                              <a:gd name="connsiteX351" fmla="*/ 44238 w 185208"/>
                              <a:gd name="connsiteY351" fmla="*/ 128835 h 265042"/>
                              <a:gd name="connsiteX352" fmla="*/ 46143 w 185208"/>
                              <a:gd name="connsiteY352" fmla="*/ 131693 h 265042"/>
                              <a:gd name="connsiteX353" fmla="*/ 47096 w 185208"/>
                              <a:gd name="connsiteY353" fmla="*/ 132645 h 265042"/>
                              <a:gd name="connsiteX354" fmla="*/ 47096 w 185208"/>
                              <a:gd name="connsiteY354" fmla="*/ 130740 h 265042"/>
                              <a:gd name="connsiteX355" fmla="*/ 45191 w 185208"/>
                              <a:gd name="connsiteY355" fmla="*/ 127883 h 265042"/>
                              <a:gd name="connsiteX356" fmla="*/ 44238 w 185208"/>
                              <a:gd name="connsiteY356" fmla="*/ 128835 h 265042"/>
                              <a:gd name="connsiteX357" fmla="*/ 51858 w 185208"/>
                              <a:gd name="connsiteY357" fmla="*/ 54540 h 265042"/>
                              <a:gd name="connsiteX358" fmla="*/ 58526 w 185208"/>
                              <a:gd name="connsiteY358" fmla="*/ 54540 h 265042"/>
                              <a:gd name="connsiteX359" fmla="*/ 58526 w 185208"/>
                              <a:gd name="connsiteY359" fmla="*/ 58350 h 265042"/>
                              <a:gd name="connsiteX360" fmla="*/ 59478 w 185208"/>
                              <a:gd name="connsiteY360" fmla="*/ 58350 h 265042"/>
                              <a:gd name="connsiteX361" fmla="*/ 58526 w 185208"/>
                              <a:gd name="connsiteY361" fmla="*/ 53588 h 265042"/>
                              <a:gd name="connsiteX362" fmla="*/ 54716 w 185208"/>
                              <a:gd name="connsiteY362" fmla="*/ 51683 h 265042"/>
                              <a:gd name="connsiteX363" fmla="*/ 49001 w 185208"/>
                              <a:gd name="connsiteY363" fmla="*/ 48825 h 265042"/>
                              <a:gd name="connsiteX364" fmla="*/ 46143 w 185208"/>
                              <a:gd name="connsiteY364" fmla="*/ 53588 h 265042"/>
                              <a:gd name="connsiteX365" fmla="*/ 45191 w 185208"/>
                              <a:gd name="connsiteY365" fmla="*/ 54540 h 265042"/>
                              <a:gd name="connsiteX366" fmla="*/ 45191 w 185208"/>
                              <a:gd name="connsiteY366" fmla="*/ 54540 h 265042"/>
                              <a:gd name="connsiteX367" fmla="*/ 49001 w 185208"/>
                              <a:gd name="connsiteY367" fmla="*/ 54540 h 265042"/>
                              <a:gd name="connsiteX368" fmla="*/ 51858 w 185208"/>
                              <a:gd name="connsiteY368" fmla="*/ 54540 h 265042"/>
                              <a:gd name="connsiteX369" fmla="*/ 46143 w 185208"/>
                              <a:gd name="connsiteY369" fmla="*/ 121215 h 265042"/>
                              <a:gd name="connsiteX370" fmla="*/ 44238 w 185208"/>
                              <a:gd name="connsiteY370" fmla="*/ 121215 h 265042"/>
                              <a:gd name="connsiteX371" fmla="*/ 45191 w 185208"/>
                              <a:gd name="connsiteY371" fmla="*/ 123120 h 265042"/>
                              <a:gd name="connsiteX372" fmla="*/ 49001 w 185208"/>
                              <a:gd name="connsiteY372" fmla="*/ 123120 h 265042"/>
                              <a:gd name="connsiteX373" fmla="*/ 48048 w 185208"/>
                              <a:gd name="connsiteY373" fmla="*/ 122168 h 265042"/>
                              <a:gd name="connsiteX374" fmla="*/ 46143 w 185208"/>
                              <a:gd name="connsiteY374" fmla="*/ 121215 h 265042"/>
                              <a:gd name="connsiteX375" fmla="*/ 45191 w 185208"/>
                              <a:gd name="connsiteY375" fmla="*/ 156458 h 265042"/>
                              <a:gd name="connsiteX376" fmla="*/ 46143 w 185208"/>
                              <a:gd name="connsiteY376" fmla="*/ 154553 h 265042"/>
                              <a:gd name="connsiteX377" fmla="*/ 46143 w 185208"/>
                              <a:gd name="connsiteY377" fmla="*/ 154553 h 265042"/>
                              <a:gd name="connsiteX378" fmla="*/ 45191 w 185208"/>
                              <a:gd name="connsiteY378" fmla="*/ 156458 h 265042"/>
                              <a:gd name="connsiteX379" fmla="*/ 53763 w 185208"/>
                              <a:gd name="connsiteY379" fmla="*/ 168840 h 265042"/>
                              <a:gd name="connsiteX380" fmla="*/ 53763 w 185208"/>
                              <a:gd name="connsiteY380" fmla="*/ 169793 h 265042"/>
                              <a:gd name="connsiteX381" fmla="*/ 53763 w 185208"/>
                              <a:gd name="connsiteY381" fmla="*/ 172650 h 265042"/>
                              <a:gd name="connsiteX382" fmla="*/ 56621 w 185208"/>
                              <a:gd name="connsiteY382" fmla="*/ 170745 h 265042"/>
                              <a:gd name="connsiteX383" fmla="*/ 53763 w 185208"/>
                              <a:gd name="connsiteY383" fmla="*/ 168840 h 265042"/>
                              <a:gd name="connsiteX384" fmla="*/ 53763 w 185208"/>
                              <a:gd name="connsiteY384" fmla="*/ 166935 h 265042"/>
                              <a:gd name="connsiteX385" fmla="*/ 50906 w 185208"/>
                              <a:gd name="connsiteY385" fmla="*/ 166935 h 265042"/>
                              <a:gd name="connsiteX386" fmla="*/ 48048 w 185208"/>
                              <a:gd name="connsiteY386" fmla="*/ 170745 h 265042"/>
                              <a:gd name="connsiteX387" fmla="*/ 46143 w 185208"/>
                              <a:gd name="connsiteY387" fmla="*/ 172650 h 265042"/>
                              <a:gd name="connsiteX388" fmla="*/ 48048 w 185208"/>
                              <a:gd name="connsiteY388" fmla="*/ 176460 h 265042"/>
                              <a:gd name="connsiteX389" fmla="*/ 49001 w 185208"/>
                              <a:gd name="connsiteY389" fmla="*/ 171698 h 265042"/>
                              <a:gd name="connsiteX390" fmla="*/ 49001 w 185208"/>
                              <a:gd name="connsiteY390" fmla="*/ 170745 h 265042"/>
                              <a:gd name="connsiteX391" fmla="*/ 52811 w 185208"/>
                              <a:gd name="connsiteY391" fmla="*/ 170745 h 265042"/>
                              <a:gd name="connsiteX392" fmla="*/ 53763 w 185208"/>
                              <a:gd name="connsiteY392" fmla="*/ 168840 h 265042"/>
                              <a:gd name="connsiteX393" fmla="*/ 49001 w 185208"/>
                              <a:gd name="connsiteY393" fmla="*/ 58350 h 265042"/>
                              <a:gd name="connsiteX394" fmla="*/ 47096 w 185208"/>
                              <a:gd name="connsiteY394" fmla="*/ 59303 h 265042"/>
                              <a:gd name="connsiteX395" fmla="*/ 47096 w 185208"/>
                              <a:gd name="connsiteY395" fmla="*/ 60255 h 265042"/>
                              <a:gd name="connsiteX396" fmla="*/ 48048 w 185208"/>
                              <a:gd name="connsiteY396" fmla="*/ 60255 h 265042"/>
                              <a:gd name="connsiteX397" fmla="*/ 49001 w 185208"/>
                              <a:gd name="connsiteY397" fmla="*/ 58350 h 265042"/>
                              <a:gd name="connsiteX398" fmla="*/ 49001 w 185208"/>
                              <a:gd name="connsiteY398" fmla="*/ 58350 h 265042"/>
                              <a:gd name="connsiteX399" fmla="*/ 49953 w 185208"/>
                              <a:gd name="connsiteY399" fmla="*/ 112643 h 265042"/>
                              <a:gd name="connsiteX400" fmla="*/ 47096 w 185208"/>
                              <a:gd name="connsiteY400" fmla="*/ 116453 h 265042"/>
                              <a:gd name="connsiteX401" fmla="*/ 49953 w 185208"/>
                              <a:gd name="connsiteY401" fmla="*/ 119310 h 265042"/>
                              <a:gd name="connsiteX402" fmla="*/ 50906 w 185208"/>
                              <a:gd name="connsiteY402" fmla="*/ 118358 h 265042"/>
                              <a:gd name="connsiteX403" fmla="*/ 49953 w 185208"/>
                              <a:gd name="connsiteY403" fmla="*/ 112643 h 265042"/>
                              <a:gd name="connsiteX404" fmla="*/ 49953 w 185208"/>
                              <a:gd name="connsiteY404" fmla="*/ 112643 h 265042"/>
                              <a:gd name="connsiteX405" fmla="*/ 48048 w 185208"/>
                              <a:gd name="connsiteY405" fmla="*/ 140265 h 265042"/>
                              <a:gd name="connsiteX406" fmla="*/ 50906 w 185208"/>
                              <a:gd name="connsiteY406" fmla="*/ 138360 h 265042"/>
                              <a:gd name="connsiteX407" fmla="*/ 50906 w 185208"/>
                              <a:gd name="connsiteY407" fmla="*/ 138360 h 265042"/>
                              <a:gd name="connsiteX408" fmla="*/ 52811 w 185208"/>
                              <a:gd name="connsiteY408" fmla="*/ 139313 h 265042"/>
                              <a:gd name="connsiteX409" fmla="*/ 52811 w 185208"/>
                              <a:gd name="connsiteY409" fmla="*/ 136455 h 265042"/>
                              <a:gd name="connsiteX410" fmla="*/ 51858 w 185208"/>
                              <a:gd name="connsiteY410" fmla="*/ 135503 h 265042"/>
                              <a:gd name="connsiteX411" fmla="*/ 51858 w 185208"/>
                              <a:gd name="connsiteY411" fmla="*/ 136455 h 265042"/>
                              <a:gd name="connsiteX412" fmla="*/ 51858 w 185208"/>
                              <a:gd name="connsiteY412" fmla="*/ 138360 h 265042"/>
                              <a:gd name="connsiteX413" fmla="*/ 49001 w 185208"/>
                              <a:gd name="connsiteY413" fmla="*/ 136455 h 265042"/>
                              <a:gd name="connsiteX414" fmla="*/ 48048 w 185208"/>
                              <a:gd name="connsiteY414" fmla="*/ 140265 h 265042"/>
                              <a:gd name="connsiteX415" fmla="*/ 49953 w 185208"/>
                              <a:gd name="connsiteY415" fmla="*/ 243135 h 265042"/>
                              <a:gd name="connsiteX416" fmla="*/ 49953 w 185208"/>
                              <a:gd name="connsiteY416" fmla="*/ 243135 h 265042"/>
                              <a:gd name="connsiteX417" fmla="*/ 49001 w 185208"/>
                              <a:gd name="connsiteY417" fmla="*/ 244088 h 265042"/>
                              <a:gd name="connsiteX418" fmla="*/ 49953 w 185208"/>
                              <a:gd name="connsiteY418" fmla="*/ 243135 h 265042"/>
                              <a:gd name="connsiteX419" fmla="*/ 49953 w 185208"/>
                              <a:gd name="connsiteY419" fmla="*/ 243135 h 265042"/>
                              <a:gd name="connsiteX420" fmla="*/ 49001 w 185208"/>
                              <a:gd name="connsiteY420" fmla="*/ 181223 h 265042"/>
                              <a:gd name="connsiteX421" fmla="*/ 49001 w 185208"/>
                              <a:gd name="connsiteY421" fmla="*/ 181223 h 265042"/>
                              <a:gd name="connsiteX422" fmla="*/ 48048 w 185208"/>
                              <a:gd name="connsiteY422" fmla="*/ 179318 h 265042"/>
                              <a:gd name="connsiteX423" fmla="*/ 48048 w 185208"/>
                              <a:gd name="connsiteY423" fmla="*/ 179318 h 265042"/>
                              <a:gd name="connsiteX424" fmla="*/ 49001 w 185208"/>
                              <a:gd name="connsiteY424" fmla="*/ 181223 h 265042"/>
                              <a:gd name="connsiteX425" fmla="*/ 49953 w 185208"/>
                              <a:gd name="connsiteY425" fmla="*/ 46920 h 265042"/>
                              <a:gd name="connsiteX426" fmla="*/ 53763 w 185208"/>
                              <a:gd name="connsiteY426" fmla="*/ 43110 h 265042"/>
                              <a:gd name="connsiteX427" fmla="*/ 50906 w 185208"/>
                              <a:gd name="connsiteY427" fmla="*/ 42158 h 265042"/>
                              <a:gd name="connsiteX428" fmla="*/ 48048 w 185208"/>
                              <a:gd name="connsiteY428" fmla="*/ 45968 h 265042"/>
                              <a:gd name="connsiteX429" fmla="*/ 49953 w 185208"/>
                              <a:gd name="connsiteY429" fmla="*/ 46920 h 265042"/>
                              <a:gd name="connsiteX430" fmla="*/ 49001 w 185208"/>
                              <a:gd name="connsiteY430" fmla="*/ 27870 h 265042"/>
                              <a:gd name="connsiteX431" fmla="*/ 49001 w 185208"/>
                              <a:gd name="connsiteY431" fmla="*/ 27870 h 265042"/>
                              <a:gd name="connsiteX432" fmla="*/ 49001 w 185208"/>
                              <a:gd name="connsiteY432" fmla="*/ 27870 h 265042"/>
                              <a:gd name="connsiteX433" fmla="*/ 49001 w 185208"/>
                              <a:gd name="connsiteY433" fmla="*/ 27870 h 265042"/>
                              <a:gd name="connsiteX434" fmla="*/ 49001 w 185208"/>
                              <a:gd name="connsiteY434" fmla="*/ 27870 h 265042"/>
                              <a:gd name="connsiteX435" fmla="*/ 52811 w 185208"/>
                              <a:gd name="connsiteY435" fmla="*/ 34538 h 265042"/>
                              <a:gd name="connsiteX436" fmla="*/ 54716 w 185208"/>
                              <a:gd name="connsiteY436" fmla="*/ 34538 h 265042"/>
                              <a:gd name="connsiteX437" fmla="*/ 51858 w 185208"/>
                              <a:gd name="connsiteY437" fmla="*/ 31680 h 265042"/>
                              <a:gd name="connsiteX438" fmla="*/ 50906 w 185208"/>
                              <a:gd name="connsiteY438" fmla="*/ 32633 h 265042"/>
                              <a:gd name="connsiteX439" fmla="*/ 52811 w 185208"/>
                              <a:gd name="connsiteY439" fmla="*/ 34538 h 265042"/>
                              <a:gd name="connsiteX440" fmla="*/ 50906 w 185208"/>
                              <a:gd name="connsiteY440" fmla="*/ 92640 h 265042"/>
                              <a:gd name="connsiteX441" fmla="*/ 50906 w 185208"/>
                              <a:gd name="connsiteY441" fmla="*/ 92640 h 265042"/>
                              <a:gd name="connsiteX442" fmla="*/ 50906 w 185208"/>
                              <a:gd name="connsiteY442" fmla="*/ 92640 h 265042"/>
                              <a:gd name="connsiteX443" fmla="*/ 50906 w 185208"/>
                              <a:gd name="connsiteY443" fmla="*/ 92640 h 265042"/>
                              <a:gd name="connsiteX444" fmla="*/ 50906 w 185208"/>
                              <a:gd name="connsiteY444" fmla="*/ 92640 h 265042"/>
                              <a:gd name="connsiteX445" fmla="*/ 51858 w 185208"/>
                              <a:gd name="connsiteY445" fmla="*/ 23108 h 265042"/>
                              <a:gd name="connsiteX446" fmla="*/ 51858 w 185208"/>
                              <a:gd name="connsiteY446" fmla="*/ 24060 h 265042"/>
                              <a:gd name="connsiteX447" fmla="*/ 53763 w 185208"/>
                              <a:gd name="connsiteY447" fmla="*/ 22155 h 265042"/>
                              <a:gd name="connsiteX448" fmla="*/ 52811 w 185208"/>
                              <a:gd name="connsiteY448" fmla="*/ 20250 h 265042"/>
                              <a:gd name="connsiteX449" fmla="*/ 51858 w 185208"/>
                              <a:gd name="connsiteY449" fmla="*/ 23108 h 265042"/>
                              <a:gd name="connsiteX450" fmla="*/ 54716 w 185208"/>
                              <a:gd name="connsiteY450" fmla="*/ 208845 h 265042"/>
                              <a:gd name="connsiteX451" fmla="*/ 54716 w 185208"/>
                              <a:gd name="connsiteY451" fmla="*/ 208845 h 265042"/>
                              <a:gd name="connsiteX452" fmla="*/ 55668 w 185208"/>
                              <a:gd name="connsiteY452" fmla="*/ 205988 h 265042"/>
                              <a:gd name="connsiteX453" fmla="*/ 51858 w 185208"/>
                              <a:gd name="connsiteY453" fmla="*/ 205035 h 265042"/>
                              <a:gd name="connsiteX454" fmla="*/ 51858 w 185208"/>
                              <a:gd name="connsiteY454" fmla="*/ 207893 h 265042"/>
                              <a:gd name="connsiteX455" fmla="*/ 54716 w 185208"/>
                              <a:gd name="connsiteY455" fmla="*/ 208845 h 265042"/>
                              <a:gd name="connsiteX456" fmla="*/ 59478 w 185208"/>
                              <a:gd name="connsiteY456" fmla="*/ 188843 h 265042"/>
                              <a:gd name="connsiteX457" fmla="*/ 56621 w 185208"/>
                              <a:gd name="connsiteY457" fmla="*/ 185985 h 265042"/>
                              <a:gd name="connsiteX458" fmla="*/ 57573 w 185208"/>
                              <a:gd name="connsiteY458" fmla="*/ 189795 h 265042"/>
                              <a:gd name="connsiteX459" fmla="*/ 51858 w 185208"/>
                              <a:gd name="connsiteY459" fmla="*/ 193605 h 265042"/>
                              <a:gd name="connsiteX460" fmla="*/ 54716 w 185208"/>
                              <a:gd name="connsiteY460" fmla="*/ 196463 h 265042"/>
                              <a:gd name="connsiteX461" fmla="*/ 57573 w 185208"/>
                              <a:gd name="connsiteY461" fmla="*/ 195510 h 265042"/>
                              <a:gd name="connsiteX462" fmla="*/ 57573 w 185208"/>
                              <a:gd name="connsiteY462" fmla="*/ 189795 h 265042"/>
                              <a:gd name="connsiteX463" fmla="*/ 59478 w 185208"/>
                              <a:gd name="connsiteY463" fmla="*/ 188843 h 265042"/>
                              <a:gd name="connsiteX464" fmla="*/ 55668 w 185208"/>
                              <a:gd name="connsiteY464" fmla="*/ 224085 h 265042"/>
                              <a:gd name="connsiteX465" fmla="*/ 54716 w 185208"/>
                              <a:gd name="connsiteY465" fmla="*/ 221228 h 265042"/>
                              <a:gd name="connsiteX466" fmla="*/ 53763 w 185208"/>
                              <a:gd name="connsiteY466" fmla="*/ 219323 h 265042"/>
                              <a:gd name="connsiteX467" fmla="*/ 53763 w 185208"/>
                              <a:gd name="connsiteY467" fmla="*/ 218370 h 265042"/>
                              <a:gd name="connsiteX468" fmla="*/ 53763 w 185208"/>
                              <a:gd name="connsiteY468" fmla="*/ 217418 h 265042"/>
                              <a:gd name="connsiteX469" fmla="*/ 52811 w 185208"/>
                              <a:gd name="connsiteY469" fmla="*/ 217418 h 265042"/>
                              <a:gd name="connsiteX470" fmla="*/ 53763 w 185208"/>
                              <a:gd name="connsiteY470" fmla="*/ 218370 h 265042"/>
                              <a:gd name="connsiteX471" fmla="*/ 54716 w 185208"/>
                              <a:gd name="connsiteY471" fmla="*/ 219323 h 265042"/>
                              <a:gd name="connsiteX472" fmla="*/ 53763 w 185208"/>
                              <a:gd name="connsiteY472" fmla="*/ 221228 h 265042"/>
                              <a:gd name="connsiteX473" fmla="*/ 55668 w 185208"/>
                              <a:gd name="connsiteY473" fmla="*/ 225990 h 265042"/>
                              <a:gd name="connsiteX474" fmla="*/ 57573 w 185208"/>
                              <a:gd name="connsiteY474" fmla="*/ 225990 h 265042"/>
                              <a:gd name="connsiteX475" fmla="*/ 55668 w 185208"/>
                              <a:gd name="connsiteY475" fmla="*/ 224085 h 265042"/>
                              <a:gd name="connsiteX476" fmla="*/ 53763 w 185208"/>
                              <a:gd name="connsiteY476" fmla="*/ 108833 h 265042"/>
                              <a:gd name="connsiteX477" fmla="*/ 54716 w 185208"/>
                              <a:gd name="connsiteY477" fmla="*/ 107880 h 265042"/>
                              <a:gd name="connsiteX478" fmla="*/ 53763 w 185208"/>
                              <a:gd name="connsiteY478" fmla="*/ 106928 h 265042"/>
                              <a:gd name="connsiteX479" fmla="*/ 53763 w 185208"/>
                              <a:gd name="connsiteY479" fmla="*/ 108833 h 265042"/>
                              <a:gd name="connsiteX480" fmla="*/ 53763 w 185208"/>
                              <a:gd name="connsiteY480" fmla="*/ 108833 h 265042"/>
                              <a:gd name="connsiteX481" fmla="*/ 53763 w 185208"/>
                              <a:gd name="connsiteY481" fmla="*/ 59303 h 265042"/>
                              <a:gd name="connsiteX482" fmla="*/ 56621 w 185208"/>
                              <a:gd name="connsiteY482" fmla="*/ 62160 h 265042"/>
                              <a:gd name="connsiteX483" fmla="*/ 56621 w 185208"/>
                              <a:gd name="connsiteY483" fmla="*/ 61208 h 265042"/>
                              <a:gd name="connsiteX484" fmla="*/ 53763 w 185208"/>
                              <a:gd name="connsiteY484" fmla="*/ 57398 h 265042"/>
                              <a:gd name="connsiteX485" fmla="*/ 52811 w 185208"/>
                              <a:gd name="connsiteY485" fmla="*/ 57398 h 265042"/>
                              <a:gd name="connsiteX486" fmla="*/ 53763 w 185208"/>
                              <a:gd name="connsiteY486" fmla="*/ 59303 h 265042"/>
                              <a:gd name="connsiteX487" fmla="*/ 53763 w 185208"/>
                              <a:gd name="connsiteY487" fmla="*/ 114548 h 265042"/>
                              <a:gd name="connsiteX488" fmla="*/ 55668 w 185208"/>
                              <a:gd name="connsiteY488" fmla="*/ 111690 h 265042"/>
                              <a:gd name="connsiteX489" fmla="*/ 54716 w 185208"/>
                              <a:gd name="connsiteY489" fmla="*/ 110738 h 265042"/>
                              <a:gd name="connsiteX490" fmla="*/ 53763 w 185208"/>
                              <a:gd name="connsiteY490" fmla="*/ 114548 h 265042"/>
                              <a:gd name="connsiteX491" fmla="*/ 53763 w 185208"/>
                              <a:gd name="connsiteY491" fmla="*/ 114548 h 265042"/>
                              <a:gd name="connsiteX492" fmla="*/ 56621 w 185208"/>
                              <a:gd name="connsiteY492" fmla="*/ 127883 h 265042"/>
                              <a:gd name="connsiteX493" fmla="*/ 55668 w 185208"/>
                              <a:gd name="connsiteY493" fmla="*/ 126930 h 265042"/>
                              <a:gd name="connsiteX494" fmla="*/ 54716 w 185208"/>
                              <a:gd name="connsiteY494" fmla="*/ 127883 h 265042"/>
                              <a:gd name="connsiteX495" fmla="*/ 55668 w 185208"/>
                              <a:gd name="connsiteY495" fmla="*/ 128835 h 265042"/>
                              <a:gd name="connsiteX496" fmla="*/ 56621 w 185208"/>
                              <a:gd name="connsiteY496" fmla="*/ 127883 h 265042"/>
                              <a:gd name="connsiteX497" fmla="*/ 54716 w 185208"/>
                              <a:gd name="connsiteY497" fmla="*/ 26918 h 265042"/>
                              <a:gd name="connsiteX498" fmla="*/ 57573 w 185208"/>
                              <a:gd name="connsiteY498" fmla="*/ 28823 h 265042"/>
                              <a:gd name="connsiteX499" fmla="*/ 57573 w 185208"/>
                              <a:gd name="connsiteY499" fmla="*/ 28823 h 265042"/>
                              <a:gd name="connsiteX500" fmla="*/ 54716 w 185208"/>
                              <a:gd name="connsiteY500" fmla="*/ 26918 h 265042"/>
                              <a:gd name="connsiteX501" fmla="*/ 54716 w 185208"/>
                              <a:gd name="connsiteY501" fmla="*/ 26918 h 265042"/>
                              <a:gd name="connsiteX502" fmla="*/ 55668 w 185208"/>
                              <a:gd name="connsiteY502" fmla="*/ 154553 h 265042"/>
                              <a:gd name="connsiteX503" fmla="*/ 54716 w 185208"/>
                              <a:gd name="connsiteY503" fmla="*/ 156458 h 265042"/>
                              <a:gd name="connsiteX504" fmla="*/ 53763 w 185208"/>
                              <a:gd name="connsiteY504" fmla="*/ 155505 h 265042"/>
                              <a:gd name="connsiteX505" fmla="*/ 55668 w 185208"/>
                              <a:gd name="connsiteY505" fmla="*/ 154553 h 265042"/>
                              <a:gd name="connsiteX506" fmla="*/ 54716 w 185208"/>
                              <a:gd name="connsiteY506" fmla="*/ 17393 h 265042"/>
                              <a:gd name="connsiteX507" fmla="*/ 54716 w 185208"/>
                              <a:gd name="connsiteY507" fmla="*/ 17393 h 265042"/>
                              <a:gd name="connsiteX508" fmla="*/ 54716 w 185208"/>
                              <a:gd name="connsiteY508" fmla="*/ 17393 h 265042"/>
                              <a:gd name="connsiteX509" fmla="*/ 54716 w 185208"/>
                              <a:gd name="connsiteY509" fmla="*/ 17393 h 265042"/>
                              <a:gd name="connsiteX510" fmla="*/ 54716 w 185208"/>
                              <a:gd name="connsiteY510" fmla="*/ 17393 h 265042"/>
                              <a:gd name="connsiteX511" fmla="*/ 56621 w 185208"/>
                              <a:gd name="connsiteY511" fmla="*/ 96450 h 265042"/>
                              <a:gd name="connsiteX512" fmla="*/ 56621 w 185208"/>
                              <a:gd name="connsiteY512" fmla="*/ 96450 h 265042"/>
                              <a:gd name="connsiteX513" fmla="*/ 54716 w 185208"/>
                              <a:gd name="connsiteY513" fmla="*/ 96450 h 265042"/>
                              <a:gd name="connsiteX514" fmla="*/ 54716 w 185208"/>
                              <a:gd name="connsiteY514" fmla="*/ 97403 h 265042"/>
                              <a:gd name="connsiteX515" fmla="*/ 56621 w 185208"/>
                              <a:gd name="connsiteY515" fmla="*/ 96450 h 265042"/>
                              <a:gd name="connsiteX516" fmla="*/ 57573 w 185208"/>
                              <a:gd name="connsiteY516" fmla="*/ 213608 h 265042"/>
                              <a:gd name="connsiteX517" fmla="*/ 56621 w 185208"/>
                              <a:gd name="connsiteY517" fmla="*/ 213608 h 265042"/>
                              <a:gd name="connsiteX518" fmla="*/ 54716 w 185208"/>
                              <a:gd name="connsiteY518" fmla="*/ 214560 h 265042"/>
                              <a:gd name="connsiteX519" fmla="*/ 55668 w 185208"/>
                              <a:gd name="connsiteY519" fmla="*/ 214560 h 265042"/>
                              <a:gd name="connsiteX520" fmla="*/ 57573 w 185208"/>
                              <a:gd name="connsiteY520" fmla="*/ 213608 h 265042"/>
                              <a:gd name="connsiteX521" fmla="*/ 55668 w 185208"/>
                              <a:gd name="connsiteY521" fmla="*/ 104070 h 265042"/>
                              <a:gd name="connsiteX522" fmla="*/ 55668 w 185208"/>
                              <a:gd name="connsiteY522" fmla="*/ 104070 h 265042"/>
                              <a:gd name="connsiteX523" fmla="*/ 55668 w 185208"/>
                              <a:gd name="connsiteY523" fmla="*/ 104070 h 265042"/>
                              <a:gd name="connsiteX524" fmla="*/ 55668 w 185208"/>
                              <a:gd name="connsiteY524" fmla="*/ 104070 h 265042"/>
                              <a:gd name="connsiteX525" fmla="*/ 55668 w 185208"/>
                              <a:gd name="connsiteY525" fmla="*/ 104070 h 265042"/>
                              <a:gd name="connsiteX526" fmla="*/ 66146 w 185208"/>
                              <a:gd name="connsiteY526" fmla="*/ 145980 h 265042"/>
                              <a:gd name="connsiteX527" fmla="*/ 64241 w 185208"/>
                              <a:gd name="connsiteY527" fmla="*/ 145028 h 265042"/>
                              <a:gd name="connsiteX528" fmla="*/ 60431 w 185208"/>
                              <a:gd name="connsiteY528" fmla="*/ 144075 h 265042"/>
                              <a:gd name="connsiteX529" fmla="*/ 60431 w 185208"/>
                              <a:gd name="connsiteY529" fmla="*/ 139313 h 265042"/>
                              <a:gd name="connsiteX530" fmla="*/ 59478 w 185208"/>
                              <a:gd name="connsiteY530" fmla="*/ 139313 h 265042"/>
                              <a:gd name="connsiteX531" fmla="*/ 56621 w 185208"/>
                              <a:gd name="connsiteY531" fmla="*/ 140265 h 265042"/>
                              <a:gd name="connsiteX532" fmla="*/ 55668 w 185208"/>
                              <a:gd name="connsiteY532" fmla="*/ 141218 h 265042"/>
                              <a:gd name="connsiteX533" fmla="*/ 55668 w 185208"/>
                              <a:gd name="connsiteY533" fmla="*/ 145028 h 265042"/>
                              <a:gd name="connsiteX534" fmla="*/ 56621 w 185208"/>
                              <a:gd name="connsiteY534" fmla="*/ 147885 h 265042"/>
                              <a:gd name="connsiteX535" fmla="*/ 55668 w 185208"/>
                              <a:gd name="connsiteY535" fmla="*/ 151695 h 265042"/>
                              <a:gd name="connsiteX536" fmla="*/ 59478 w 185208"/>
                              <a:gd name="connsiteY536" fmla="*/ 151695 h 265042"/>
                              <a:gd name="connsiteX537" fmla="*/ 59478 w 185208"/>
                              <a:gd name="connsiteY537" fmla="*/ 147885 h 265042"/>
                              <a:gd name="connsiteX538" fmla="*/ 63288 w 185208"/>
                              <a:gd name="connsiteY538" fmla="*/ 146933 h 265042"/>
                              <a:gd name="connsiteX539" fmla="*/ 66146 w 185208"/>
                              <a:gd name="connsiteY539" fmla="*/ 145980 h 265042"/>
                              <a:gd name="connsiteX540" fmla="*/ 55668 w 185208"/>
                              <a:gd name="connsiteY540" fmla="*/ 135503 h 265042"/>
                              <a:gd name="connsiteX541" fmla="*/ 55668 w 185208"/>
                              <a:gd name="connsiteY541" fmla="*/ 135503 h 265042"/>
                              <a:gd name="connsiteX542" fmla="*/ 55668 w 185208"/>
                              <a:gd name="connsiteY542" fmla="*/ 135503 h 265042"/>
                              <a:gd name="connsiteX543" fmla="*/ 55668 w 185208"/>
                              <a:gd name="connsiteY543" fmla="*/ 135503 h 265042"/>
                              <a:gd name="connsiteX544" fmla="*/ 55668 w 185208"/>
                              <a:gd name="connsiteY544" fmla="*/ 135503 h 265042"/>
                              <a:gd name="connsiteX545" fmla="*/ 57573 w 185208"/>
                              <a:gd name="connsiteY545" fmla="*/ 185033 h 265042"/>
                              <a:gd name="connsiteX546" fmla="*/ 56621 w 185208"/>
                              <a:gd name="connsiteY546" fmla="*/ 183128 h 265042"/>
                              <a:gd name="connsiteX547" fmla="*/ 55668 w 185208"/>
                              <a:gd name="connsiteY547" fmla="*/ 185033 h 265042"/>
                              <a:gd name="connsiteX548" fmla="*/ 56621 w 185208"/>
                              <a:gd name="connsiteY548" fmla="*/ 186938 h 265042"/>
                              <a:gd name="connsiteX549" fmla="*/ 57573 w 185208"/>
                              <a:gd name="connsiteY549" fmla="*/ 185033 h 265042"/>
                              <a:gd name="connsiteX550" fmla="*/ 57573 w 185208"/>
                              <a:gd name="connsiteY550" fmla="*/ 44063 h 265042"/>
                              <a:gd name="connsiteX551" fmla="*/ 56621 w 185208"/>
                              <a:gd name="connsiteY551" fmla="*/ 45968 h 265042"/>
                              <a:gd name="connsiteX552" fmla="*/ 59478 w 185208"/>
                              <a:gd name="connsiteY552" fmla="*/ 45968 h 265042"/>
                              <a:gd name="connsiteX553" fmla="*/ 59478 w 185208"/>
                              <a:gd name="connsiteY553" fmla="*/ 47873 h 265042"/>
                              <a:gd name="connsiteX554" fmla="*/ 60431 w 185208"/>
                              <a:gd name="connsiteY554" fmla="*/ 48825 h 265042"/>
                              <a:gd name="connsiteX555" fmla="*/ 61383 w 185208"/>
                              <a:gd name="connsiteY555" fmla="*/ 48825 h 265042"/>
                              <a:gd name="connsiteX556" fmla="*/ 61383 w 185208"/>
                              <a:gd name="connsiteY556" fmla="*/ 46920 h 265042"/>
                              <a:gd name="connsiteX557" fmla="*/ 60431 w 185208"/>
                              <a:gd name="connsiteY557" fmla="*/ 45968 h 265042"/>
                              <a:gd name="connsiteX558" fmla="*/ 61383 w 185208"/>
                              <a:gd name="connsiteY558" fmla="*/ 43110 h 265042"/>
                              <a:gd name="connsiteX559" fmla="*/ 57573 w 185208"/>
                              <a:gd name="connsiteY559" fmla="*/ 44063 h 265042"/>
                              <a:gd name="connsiteX560" fmla="*/ 58526 w 185208"/>
                              <a:gd name="connsiteY560" fmla="*/ 68828 h 265042"/>
                              <a:gd name="connsiteX561" fmla="*/ 58526 w 185208"/>
                              <a:gd name="connsiteY561" fmla="*/ 68828 h 265042"/>
                              <a:gd name="connsiteX562" fmla="*/ 57573 w 185208"/>
                              <a:gd name="connsiteY562" fmla="*/ 66923 h 265042"/>
                              <a:gd name="connsiteX563" fmla="*/ 56621 w 185208"/>
                              <a:gd name="connsiteY563" fmla="*/ 67875 h 265042"/>
                              <a:gd name="connsiteX564" fmla="*/ 58526 w 185208"/>
                              <a:gd name="connsiteY564" fmla="*/ 68828 h 265042"/>
                              <a:gd name="connsiteX565" fmla="*/ 60431 w 185208"/>
                              <a:gd name="connsiteY565" fmla="*/ 144075 h 265042"/>
                              <a:gd name="connsiteX566" fmla="*/ 60431 w 185208"/>
                              <a:gd name="connsiteY566" fmla="*/ 147885 h 265042"/>
                              <a:gd name="connsiteX567" fmla="*/ 57573 w 185208"/>
                              <a:gd name="connsiteY567" fmla="*/ 147885 h 265042"/>
                              <a:gd name="connsiteX568" fmla="*/ 60431 w 185208"/>
                              <a:gd name="connsiteY568" fmla="*/ 144075 h 265042"/>
                              <a:gd name="connsiteX569" fmla="*/ 57573 w 185208"/>
                              <a:gd name="connsiteY569" fmla="*/ 123120 h 265042"/>
                              <a:gd name="connsiteX570" fmla="*/ 58526 w 185208"/>
                              <a:gd name="connsiteY570" fmla="*/ 124073 h 265042"/>
                              <a:gd name="connsiteX571" fmla="*/ 61383 w 185208"/>
                              <a:gd name="connsiteY571" fmla="*/ 121215 h 265042"/>
                              <a:gd name="connsiteX572" fmla="*/ 60431 w 185208"/>
                              <a:gd name="connsiteY572" fmla="*/ 120263 h 265042"/>
                              <a:gd name="connsiteX573" fmla="*/ 57573 w 185208"/>
                              <a:gd name="connsiteY573" fmla="*/ 123120 h 265042"/>
                              <a:gd name="connsiteX574" fmla="*/ 58526 w 185208"/>
                              <a:gd name="connsiteY574" fmla="*/ 169793 h 265042"/>
                              <a:gd name="connsiteX575" fmla="*/ 59478 w 185208"/>
                              <a:gd name="connsiteY575" fmla="*/ 171698 h 265042"/>
                              <a:gd name="connsiteX576" fmla="*/ 59478 w 185208"/>
                              <a:gd name="connsiteY576" fmla="*/ 170745 h 265042"/>
                              <a:gd name="connsiteX577" fmla="*/ 58526 w 185208"/>
                              <a:gd name="connsiteY577" fmla="*/ 168840 h 265042"/>
                              <a:gd name="connsiteX578" fmla="*/ 58526 w 185208"/>
                              <a:gd name="connsiteY578" fmla="*/ 169793 h 265042"/>
                              <a:gd name="connsiteX579" fmla="*/ 58526 w 185208"/>
                              <a:gd name="connsiteY579" fmla="*/ 37395 h 265042"/>
                              <a:gd name="connsiteX580" fmla="*/ 58526 w 185208"/>
                              <a:gd name="connsiteY580" fmla="*/ 37395 h 265042"/>
                              <a:gd name="connsiteX581" fmla="*/ 59478 w 185208"/>
                              <a:gd name="connsiteY581" fmla="*/ 37395 h 265042"/>
                              <a:gd name="connsiteX582" fmla="*/ 58526 w 185208"/>
                              <a:gd name="connsiteY582" fmla="*/ 37395 h 265042"/>
                              <a:gd name="connsiteX583" fmla="*/ 58526 w 185208"/>
                              <a:gd name="connsiteY583" fmla="*/ 37395 h 265042"/>
                              <a:gd name="connsiteX584" fmla="*/ 58526 w 185208"/>
                              <a:gd name="connsiteY584" fmla="*/ 25965 h 265042"/>
                              <a:gd name="connsiteX585" fmla="*/ 58526 w 185208"/>
                              <a:gd name="connsiteY585" fmla="*/ 25965 h 265042"/>
                              <a:gd name="connsiteX586" fmla="*/ 58526 w 185208"/>
                              <a:gd name="connsiteY586" fmla="*/ 25965 h 265042"/>
                              <a:gd name="connsiteX587" fmla="*/ 58526 w 185208"/>
                              <a:gd name="connsiteY587" fmla="*/ 25965 h 265042"/>
                              <a:gd name="connsiteX588" fmla="*/ 58526 w 185208"/>
                              <a:gd name="connsiteY588" fmla="*/ 25965 h 265042"/>
                              <a:gd name="connsiteX589" fmla="*/ 59478 w 185208"/>
                              <a:gd name="connsiteY589" fmla="*/ 114548 h 265042"/>
                              <a:gd name="connsiteX590" fmla="*/ 59478 w 185208"/>
                              <a:gd name="connsiteY590" fmla="*/ 114548 h 265042"/>
                              <a:gd name="connsiteX591" fmla="*/ 59478 w 185208"/>
                              <a:gd name="connsiteY591" fmla="*/ 115500 h 265042"/>
                              <a:gd name="connsiteX592" fmla="*/ 59478 w 185208"/>
                              <a:gd name="connsiteY592" fmla="*/ 114548 h 265042"/>
                              <a:gd name="connsiteX593" fmla="*/ 59478 w 185208"/>
                              <a:gd name="connsiteY593" fmla="*/ 114548 h 265042"/>
                              <a:gd name="connsiteX594" fmla="*/ 60431 w 185208"/>
                              <a:gd name="connsiteY594" fmla="*/ 177413 h 265042"/>
                              <a:gd name="connsiteX595" fmla="*/ 60431 w 185208"/>
                              <a:gd name="connsiteY595" fmla="*/ 177413 h 265042"/>
                              <a:gd name="connsiteX596" fmla="*/ 60431 w 185208"/>
                              <a:gd name="connsiteY596" fmla="*/ 177413 h 265042"/>
                              <a:gd name="connsiteX597" fmla="*/ 60431 w 185208"/>
                              <a:gd name="connsiteY597" fmla="*/ 177413 h 265042"/>
                              <a:gd name="connsiteX598" fmla="*/ 60431 w 185208"/>
                              <a:gd name="connsiteY598" fmla="*/ 177413 h 265042"/>
                              <a:gd name="connsiteX599" fmla="*/ 61383 w 185208"/>
                              <a:gd name="connsiteY599" fmla="*/ 65018 h 265042"/>
                              <a:gd name="connsiteX600" fmla="*/ 61383 w 185208"/>
                              <a:gd name="connsiteY600" fmla="*/ 65018 h 265042"/>
                              <a:gd name="connsiteX601" fmla="*/ 62336 w 185208"/>
                              <a:gd name="connsiteY601" fmla="*/ 68828 h 265042"/>
                              <a:gd name="connsiteX602" fmla="*/ 63288 w 185208"/>
                              <a:gd name="connsiteY602" fmla="*/ 66923 h 265042"/>
                              <a:gd name="connsiteX603" fmla="*/ 61383 w 185208"/>
                              <a:gd name="connsiteY603" fmla="*/ 65018 h 265042"/>
                              <a:gd name="connsiteX604" fmla="*/ 61383 w 185208"/>
                              <a:gd name="connsiteY604" fmla="*/ 99308 h 265042"/>
                              <a:gd name="connsiteX605" fmla="*/ 61383 w 185208"/>
                              <a:gd name="connsiteY605" fmla="*/ 99308 h 265042"/>
                              <a:gd name="connsiteX606" fmla="*/ 61383 w 185208"/>
                              <a:gd name="connsiteY606" fmla="*/ 99308 h 265042"/>
                              <a:gd name="connsiteX607" fmla="*/ 61383 w 185208"/>
                              <a:gd name="connsiteY607" fmla="*/ 99308 h 265042"/>
                              <a:gd name="connsiteX608" fmla="*/ 61383 w 185208"/>
                              <a:gd name="connsiteY608" fmla="*/ 99308 h 265042"/>
                              <a:gd name="connsiteX609" fmla="*/ 62336 w 185208"/>
                              <a:gd name="connsiteY609" fmla="*/ 133598 h 265042"/>
                              <a:gd name="connsiteX610" fmla="*/ 60431 w 185208"/>
                              <a:gd name="connsiteY610" fmla="*/ 134550 h 265042"/>
                              <a:gd name="connsiteX611" fmla="*/ 63288 w 185208"/>
                              <a:gd name="connsiteY611" fmla="*/ 135503 h 265042"/>
                              <a:gd name="connsiteX612" fmla="*/ 65193 w 185208"/>
                              <a:gd name="connsiteY612" fmla="*/ 134550 h 265042"/>
                              <a:gd name="connsiteX613" fmla="*/ 62336 w 185208"/>
                              <a:gd name="connsiteY613" fmla="*/ 133598 h 265042"/>
                              <a:gd name="connsiteX614" fmla="*/ 61383 w 185208"/>
                              <a:gd name="connsiteY614" fmla="*/ 129788 h 265042"/>
                              <a:gd name="connsiteX615" fmla="*/ 61383 w 185208"/>
                              <a:gd name="connsiteY615" fmla="*/ 129788 h 265042"/>
                              <a:gd name="connsiteX616" fmla="*/ 61383 w 185208"/>
                              <a:gd name="connsiteY616" fmla="*/ 129788 h 265042"/>
                              <a:gd name="connsiteX617" fmla="*/ 61383 w 185208"/>
                              <a:gd name="connsiteY617" fmla="*/ 129788 h 265042"/>
                              <a:gd name="connsiteX618" fmla="*/ 61383 w 185208"/>
                              <a:gd name="connsiteY618" fmla="*/ 129788 h 265042"/>
                              <a:gd name="connsiteX619" fmla="*/ 63288 w 185208"/>
                              <a:gd name="connsiteY619" fmla="*/ 163125 h 265042"/>
                              <a:gd name="connsiteX620" fmla="*/ 63288 w 185208"/>
                              <a:gd name="connsiteY620" fmla="*/ 163125 h 265042"/>
                              <a:gd name="connsiteX621" fmla="*/ 62336 w 185208"/>
                              <a:gd name="connsiteY621" fmla="*/ 163125 h 265042"/>
                              <a:gd name="connsiteX622" fmla="*/ 63288 w 185208"/>
                              <a:gd name="connsiteY622" fmla="*/ 163125 h 265042"/>
                              <a:gd name="connsiteX623" fmla="*/ 63288 w 185208"/>
                              <a:gd name="connsiteY623" fmla="*/ 163125 h 265042"/>
                              <a:gd name="connsiteX624" fmla="*/ 61383 w 185208"/>
                              <a:gd name="connsiteY624" fmla="*/ 58350 h 265042"/>
                              <a:gd name="connsiteX625" fmla="*/ 61383 w 185208"/>
                              <a:gd name="connsiteY625" fmla="*/ 58350 h 265042"/>
                              <a:gd name="connsiteX626" fmla="*/ 61383 w 185208"/>
                              <a:gd name="connsiteY626" fmla="*/ 58350 h 265042"/>
                              <a:gd name="connsiteX627" fmla="*/ 61383 w 185208"/>
                              <a:gd name="connsiteY627" fmla="*/ 58350 h 265042"/>
                              <a:gd name="connsiteX628" fmla="*/ 61383 w 185208"/>
                              <a:gd name="connsiteY628" fmla="*/ 58350 h 265042"/>
                              <a:gd name="connsiteX629" fmla="*/ 133773 w 185208"/>
                              <a:gd name="connsiteY629" fmla="*/ 118358 h 265042"/>
                              <a:gd name="connsiteX630" fmla="*/ 137583 w 185208"/>
                              <a:gd name="connsiteY630" fmla="*/ 117405 h 265042"/>
                              <a:gd name="connsiteX631" fmla="*/ 133773 w 185208"/>
                              <a:gd name="connsiteY631" fmla="*/ 115500 h 265042"/>
                              <a:gd name="connsiteX632" fmla="*/ 129963 w 185208"/>
                              <a:gd name="connsiteY632" fmla="*/ 115500 h 265042"/>
                              <a:gd name="connsiteX633" fmla="*/ 128058 w 185208"/>
                              <a:gd name="connsiteY633" fmla="*/ 115500 h 265042"/>
                              <a:gd name="connsiteX634" fmla="*/ 129963 w 185208"/>
                              <a:gd name="connsiteY634" fmla="*/ 117405 h 265042"/>
                              <a:gd name="connsiteX635" fmla="*/ 133773 w 185208"/>
                              <a:gd name="connsiteY635" fmla="*/ 118358 h 265042"/>
                              <a:gd name="connsiteX636" fmla="*/ 137583 w 185208"/>
                              <a:gd name="connsiteY636" fmla="*/ 225990 h 265042"/>
                              <a:gd name="connsiteX637" fmla="*/ 134726 w 185208"/>
                              <a:gd name="connsiteY637" fmla="*/ 223133 h 265042"/>
                              <a:gd name="connsiteX638" fmla="*/ 133773 w 185208"/>
                              <a:gd name="connsiteY638" fmla="*/ 224085 h 265042"/>
                              <a:gd name="connsiteX639" fmla="*/ 137583 w 185208"/>
                              <a:gd name="connsiteY639" fmla="*/ 225990 h 265042"/>
                              <a:gd name="connsiteX640" fmla="*/ 137583 w 185208"/>
                              <a:gd name="connsiteY640" fmla="*/ 225990 h 265042"/>
                              <a:gd name="connsiteX641" fmla="*/ 134726 w 185208"/>
                              <a:gd name="connsiteY641" fmla="*/ 172650 h 265042"/>
                              <a:gd name="connsiteX642" fmla="*/ 137583 w 185208"/>
                              <a:gd name="connsiteY642" fmla="*/ 173603 h 265042"/>
                              <a:gd name="connsiteX643" fmla="*/ 138536 w 185208"/>
                              <a:gd name="connsiteY643" fmla="*/ 172650 h 265042"/>
                              <a:gd name="connsiteX644" fmla="*/ 133773 w 185208"/>
                              <a:gd name="connsiteY644" fmla="*/ 171698 h 265042"/>
                              <a:gd name="connsiteX645" fmla="*/ 134726 w 185208"/>
                              <a:gd name="connsiteY645" fmla="*/ 172650 h 265042"/>
                              <a:gd name="connsiteX646" fmla="*/ 135678 w 185208"/>
                              <a:gd name="connsiteY646" fmla="*/ 148838 h 265042"/>
                              <a:gd name="connsiteX647" fmla="*/ 135678 w 185208"/>
                              <a:gd name="connsiteY647" fmla="*/ 148838 h 265042"/>
                              <a:gd name="connsiteX648" fmla="*/ 135678 w 185208"/>
                              <a:gd name="connsiteY648" fmla="*/ 147885 h 265042"/>
                              <a:gd name="connsiteX649" fmla="*/ 135678 w 185208"/>
                              <a:gd name="connsiteY649" fmla="*/ 148838 h 265042"/>
                              <a:gd name="connsiteX650" fmla="*/ 135678 w 185208"/>
                              <a:gd name="connsiteY650" fmla="*/ 148838 h 265042"/>
                              <a:gd name="connsiteX651" fmla="*/ 134726 w 185208"/>
                              <a:gd name="connsiteY651" fmla="*/ 106928 h 265042"/>
                              <a:gd name="connsiteX652" fmla="*/ 135678 w 185208"/>
                              <a:gd name="connsiteY652" fmla="*/ 107880 h 265042"/>
                              <a:gd name="connsiteX653" fmla="*/ 136631 w 185208"/>
                              <a:gd name="connsiteY653" fmla="*/ 107880 h 265042"/>
                              <a:gd name="connsiteX654" fmla="*/ 134726 w 185208"/>
                              <a:gd name="connsiteY654" fmla="*/ 106928 h 265042"/>
                              <a:gd name="connsiteX655" fmla="*/ 134726 w 185208"/>
                              <a:gd name="connsiteY655" fmla="*/ 106928 h 265042"/>
                              <a:gd name="connsiteX656" fmla="*/ 138536 w 185208"/>
                              <a:gd name="connsiteY656" fmla="*/ 143123 h 265042"/>
                              <a:gd name="connsiteX657" fmla="*/ 137583 w 185208"/>
                              <a:gd name="connsiteY657" fmla="*/ 141218 h 265042"/>
                              <a:gd name="connsiteX658" fmla="*/ 135678 w 185208"/>
                              <a:gd name="connsiteY658" fmla="*/ 143123 h 265042"/>
                              <a:gd name="connsiteX659" fmla="*/ 138536 w 185208"/>
                              <a:gd name="connsiteY659" fmla="*/ 143123 h 265042"/>
                              <a:gd name="connsiteX660" fmla="*/ 138536 w 185208"/>
                              <a:gd name="connsiteY660" fmla="*/ 143123 h 265042"/>
                              <a:gd name="connsiteX661" fmla="*/ 138536 w 185208"/>
                              <a:gd name="connsiteY661" fmla="*/ 128835 h 265042"/>
                              <a:gd name="connsiteX662" fmla="*/ 137583 w 185208"/>
                              <a:gd name="connsiteY662" fmla="*/ 129788 h 265042"/>
                              <a:gd name="connsiteX663" fmla="*/ 139488 w 185208"/>
                              <a:gd name="connsiteY663" fmla="*/ 133598 h 265042"/>
                              <a:gd name="connsiteX664" fmla="*/ 141393 w 185208"/>
                              <a:gd name="connsiteY664" fmla="*/ 132645 h 265042"/>
                              <a:gd name="connsiteX665" fmla="*/ 138536 w 185208"/>
                              <a:gd name="connsiteY665" fmla="*/ 128835 h 265042"/>
                              <a:gd name="connsiteX666" fmla="*/ 139488 w 185208"/>
                              <a:gd name="connsiteY666" fmla="*/ 213608 h 265042"/>
                              <a:gd name="connsiteX667" fmla="*/ 139488 w 185208"/>
                              <a:gd name="connsiteY667" fmla="*/ 213608 h 265042"/>
                              <a:gd name="connsiteX668" fmla="*/ 139488 w 185208"/>
                              <a:gd name="connsiteY668" fmla="*/ 212655 h 265042"/>
                              <a:gd name="connsiteX669" fmla="*/ 139488 w 185208"/>
                              <a:gd name="connsiteY669" fmla="*/ 213608 h 265042"/>
                              <a:gd name="connsiteX670" fmla="*/ 139488 w 185208"/>
                              <a:gd name="connsiteY670" fmla="*/ 213608 h 265042"/>
                              <a:gd name="connsiteX671" fmla="*/ 140441 w 185208"/>
                              <a:gd name="connsiteY671" fmla="*/ 245040 h 265042"/>
                              <a:gd name="connsiteX672" fmla="*/ 140441 w 185208"/>
                              <a:gd name="connsiteY672" fmla="*/ 245040 h 265042"/>
                              <a:gd name="connsiteX673" fmla="*/ 140441 w 185208"/>
                              <a:gd name="connsiteY673" fmla="*/ 245040 h 265042"/>
                              <a:gd name="connsiteX674" fmla="*/ 140441 w 185208"/>
                              <a:gd name="connsiteY674" fmla="*/ 245040 h 265042"/>
                              <a:gd name="connsiteX675" fmla="*/ 140441 w 185208"/>
                              <a:gd name="connsiteY675" fmla="*/ 245040 h 265042"/>
                              <a:gd name="connsiteX676" fmla="*/ 142346 w 185208"/>
                              <a:gd name="connsiteY676" fmla="*/ 107880 h 265042"/>
                              <a:gd name="connsiteX677" fmla="*/ 143298 w 185208"/>
                              <a:gd name="connsiteY677" fmla="*/ 106928 h 265042"/>
                              <a:gd name="connsiteX678" fmla="*/ 141393 w 185208"/>
                              <a:gd name="connsiteY678" fmla="*/ 105975 h 265042"/>
                              <a:gd name="connsiteX679" fmla="*/ 140441 w 185208"/>
                              <a:gd name="connsiteY679" fmla="*/ 106928 h 265042"/>
                              <a:gd name="connsiteX680" fmla="*/ 142346 w 185208"/>
                              <a:gd name="connsiteY680" fmla="*/ 107880 h 265042"/>
                              <a:gd name="connsiteX681" fmla="*/ 145203 w 185208"/>
                              <a:gd name="connsiteY681" fmla="*/ 242183 h 265042"/>
                              <a:gd name="connsiteX682" fmla="*/ 144251 w 185208"/>
                              <a:gd name="connsiteY682" fmla="*/ 241230 h 265042"/>
                              <a:gd name="connsiteX683" fmla="*/ 143298 w 185208"/>
                              <a:gd name="connsiteY683" fmla="*/ 242183 h 265042"/>
                              <a:gd name="connsiteX684" fmla="*/ 145203 w 185208"/>
                              <a:gd name="connsiteY684" fmla="*/ 242183 h 265042"/>
                              <a:gd name="connsiteX685" fmla="*/ 145203 w 185208"/>
                              <a:gd name="connsiteY685" fmla="*/ 242183 h 265042"/>
                              <a:gd name="connsiteX686" fmla="*/ 147108 w 185208"/>
                              <a:gd name="connsiteY686" fmla="*/ 125978 h 265042"/>
                              <a:gd name="connsiteX687" fmla="*/ 149013 w 185208"/>
                              <a:gd name="connsiteY687" fmla="*/ 123120 h 265042"/>
                              <a:gd name="connsiteX688" fmla="*/ 150918 w 185208"/>
                              <a:gd name="connsiteY688" fmla="*/ 121215 h 265042"/>
                              <a:gd name="connsiteX689" fmla="*/ 148061 w 185208"/>
                              <a:gd name="connsiteY689" fmla="*/ 120263 h 265042"/>
                              <a:gd name="connsiteX690" fmla="*/ 144251 w 185208"/>
                              <a:gd name="connsiteY690" fmla="*/ 121215 h 265042"/>
                              <a:gd name="connsiteX691" fmla="*/ 144251 w 185208"/>
                              <a:gd name="connsiteY691" fmla="*/ 126930 h 265042"/>
                              <a:gd name="connsiteX692" fmla="*/ 146156 w 185208"/>
                              <a:gd name="connsiteY692" fmla="*/ 127883 h 265042"/>
                              <a:gd name="connsiteX693" fmla="*/ 147108 w 185208"/>
                              <a:gd name="connsiteY693" fmla="*/ 125978 h 265042"/>
                              <a:gd name="connsiteX694" fmla="*/ 146156 w 185208"/>
                              <a:gd name="connsiteY694" fmla="*/ 139313 h 265042"/>
                              <a:gd name="connsiteX695" fmla="*/ 146156 w 185208"/>
                              <a:gd name="connsiteY695" fmla="*/ 139313 h 265042"/>
                              <a:gd name="connsiteX696" fmla="*/ 145203 w 185208"/>
                              <a:gd name="connsiteY696" fmla="*/ 139313 h 265042"/>
                              <a:gd name="connsiteX697" fmla="*/ 146156 w 185208"/>
                              <a:gd name="connsiteY697" fmla="*/ 139313 h 265042"/>
                              <a:gd name="connsiteX698" fmla="*/ 146156 w 185208"/>
                              <a:gd name="connsiteY698" fmla="*/ 139313 h 265042"/>
                              <a:gd name="connsiteX699" fmla="*/ 149013 w 185208"/>
                              <a:gd name="connsiteY699" fmla="*/ 176460 h 265042"/>
                              <a:gd name="connsiteX700" fmla="*/ 149013 w 185208"/>
                              <a:gd name="connsiteY700" fmla="*/ 176460 h 265042"/>
                              <a:gd name="connsiteX701" fmla="*/ 149013 w 185208"/>
                              <a:gd name="connsiteY701" fmla="*/ 176460 h 265042"/>
                              <a:gd name="connsiteX702" fmla="*/ 149013 w 185208"/>
                              <a:gd name="connsiteY702" fmla="*/ 176460 h 265042"/>
                              <a:gd name="connsiteX703" fmla="*/ 149013 w 185208"/>
                              <a:gd name="connsiteY703" fmla="*/ 176460 h 265042"/>
                              <a:gd name="connsiteX704" fmla="*/ 149013 w 185208"/>
                              <a:gd name="connsiteY704" fmla="*/ 157410 h 265042"/>
                              <a:gd name="connsiteX705" fmla="*/ 150918 w 185208"/>
                              <a:gd name="connsiteY705" fmla="*/ 157410 h 265042"/>
                              <a:gd name="connsiteX706" fmla="*/ 149966 w 185208"/>
                              <a:gd name="connsiteY706" fmla="*/ 156458 h 265042"/>
                              <a:gd name="connsiteX707" fmla="*/ 148061 w 185208"/>
                              <a:gd name="connsiteY707" fmla="*/ 156458 h 265042"/>
                              <a:gd name="connsiteX708" fmla="*/ 149013 w 185208"/>
                              <a:gd name="connsiteY708" fmla="*/ 157410 h 265042"/>
                              <a:gd name="connsiteX709" fmla="*/ 149013 w 185208"/>
                              <a:gd name="connsiteY709" fmla="*/ 165983 h 265042"/>
                              <a:gd name="connsiteX710" fmla="*/ 149013 w 185208"/>
                              <a:gd name="connsiteY710" fmla="*/ 165983 h 265042"/>
                              <a:gd name="connsiteX711" fmla="*/ 149013 w 185208"/>
                              <a:gd name="connsiteY711" fmla="*/ 165983 h 265042"/>
                              <a:gd name="connsiteX712" fmla="*/ 149013 w 185208"/>
                              <a:gd name="connsiteY712" fmla="*/ 165983 h 265042"/>
                              <a:gd name="connsiteX713" fmla="*/ 149013 w 185208"/>
                              <a:gd name="connsiteY713" fmla="*/ 165983 h 265042"/>
                              <a:gd name="connsiteX714" fmla="*/ 150918 w 185208"/>
                              <a:gd name="connsiteY714" fmla="*/ 207893 h 265042"/>
                              <a:gd name="connsiteX715" fmla="*/ 150918 w 185208"/>
                              <a:gd name="connsiteY715" fmla="*/ 207893 h 265042"/>
                              <a:gd name="connsiteX716" fmla="*/ 149013 w 185208"/>
                              <a:gd name="connsiteY716" fmla="*/ 207893 h 265042"/>
                              <a:gd name="connsiteX717" fmla="*/ 150918 w 185208"/>
                              <a:gd name="connsiteY717" fmla="*/ 207893 h 265042"/>
                              <a:gd name="connsiteX718" fmla="*/ 150918 w 185208"/>
                              <a:gd name="connsiteY718" fmla="*/ 207893 h 265042"/>
                              <a:gd name="connsiteX719" fmla="*/ 150918 w 185208"/>
                              <a:gd name="connsiteY719" fmla="*/ 242183 h 265042"/>
                              <a:gd name="connsiteX720" fmla="*/ 150918 w 185208"/>
                              <a:gd name="connsiteY720" fmla="*/ 242183 h 265042"/>
                              <a:gd name="connsiteX721" fmla="*/ 149013 w 185208"/>
                              <a:gd name="connsiteY721" fmla="*/ 241230 h 265042"/>
                              <a:gd name="connsiteX722" fmla="*/ 149013 w 185208"/>
                              <a:gd name="connsiteY722" fmla="*/ 242183 h 265042"/>
                              <a:gd name="connsiteX723" fmla="*/ 150918 w 185208"/>
                              <a:gd name="connsiteY723" fmla="*/ 242183 h 265042"/>
                              <a:gd name="connsiteX724" fmla="*/ 155681 w 185208"/>
                              <a:gd name="connsiteY724" fmla="*/ 201225 h 265042"/>
                              <a:gd name="connsiteX725" fmla="*/ 154728 w 185208"/>
                              <a:gd name="connsiteY725" fmla="*/ 200273 h 265042"/>
                              <a:gd name="connsiteX726" fmla="*/ 154728 w 185208"/>
                              <a:gd name="connsiteY726" fmla="*/ 201225 h 265042"/>
                              <a:gd name="connsiteX727" fmla="*/ 154728 w 185208"/>
                              <a:gd name="connsiteY727" fmla="*/ 203130 h 265042"/>
                              <a:gd name="connsiteX728" fmla="*/ 155681 w 185208"/>
                              <a:gd name="connsiteY728" fmla="*/ 201225 h 265042"/>
                              <a:gd name="connsiteX729" fmla="*/ 158538 w 185208"/>
                              <a:gd name="connsiteY729" fmla="*/ 130740 h 265042"/>
                              <a:gd name="connsiteX730" fmla="*/ 158538 w 185208"/>
                              <a:gd name="connsiteY730" fmla="*/ 130740 h 265042"/>
                              <a:gd name="connsiteX731" fmla="*/ 156633 w 185208"/>
                              <a:gd name="connsiteY731" fmla="*/ 129788 h 265042"/>
                              <a:gd name="connsiteX732" fmla="*/ 156633 w 185208"/>
                              <a:gd name="connsiteY732" fmla="*/ 131693 h 265042"/>
                              <a:gd name="connsiteX733" fmla="*/ 158538 w 185208"/>
                              <a:gd name="connsiteY733" fmla="*/ 130740 h 26504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Lst>
                            <a:rect l="l" t="t" r="r" b="b"/>
                            <a:pathLst>
                              <a:path w="185208" h="265042">
                                <a:moveTo>
                                  <a:pt x="185208" y="257423"/>
                                </a:moveTo>
                                <a:cubicBezTo>
                                  <a:pt x="185208" y="259328"/>
                                  <a:pt x="183303" y="261233"/>
                                  <a:pt x="179493" y="262185"/>
                                </a:cubicBezTo>
                                <a:cubicBezTo>
                                  <a:pt x="174731" y="262185"/>
                                  <a:pt x="169968" y="262185"/>
                                  <a:pt x="165206" y="263138"/>
                                </a:cubicBezTo>
                                <a:cubicBezTo>
                                  <a:pt x="162348" y="263138"/>
                                  <a:pt x="159491" y="263138"/>
                                  <a:pt x="156633" y="263138"/>
                                </a:cubicBezTo>
                                <a:cubicBezTo>
                                  <a:pt x="143298" y="262185"/>
                                  <a:pt x="130916" y="264090"/>
                                  <a:pt x="118533" y="264090"/>
                                </a:cubicBezTo>
                                <a:cubicBezTo>
                                  <a:pt x="114723" y="264090"/>
                                  <a:pt x="111866" y="264090"/>
                                  <a:pt x="108056" y="264090"/>
                                </a:cubicBezTo>
                                <a:cubicBezTo>
                                  <a:pt x="105198" y="264090"/>
                                  <a:pt x="103293" y="263138"/>
                                  <a:pt x="103293" y="260280"/>
                                </a:cubicBezTo>
                                <a:cubicBezTo>
                                  <a:pt x="103293" y="257423"/>
                                  <a:pt x="105198" y="256470"/>
                                  <a:pt x="107103" y="255518"/>
                                </a:cubicBezTo>
                                <a:cubicBezTo>
                                  <a:pt x="109008" y="255518"/>
                                  <a:pt x="109961" y="254565"/>
                                  <a:pt x="111866" y="254565"/>
                                </a:cubicBezTo>
                                <a:cubicBezTo>
                                  <a:pt x="117581" y="252660"/>
                                  <a:pt x="120438" y="248850"/>
                                  <a:pt x="120438" y="243135"/>
                                </a:cubicBezTo>
                                <a:cubicBezTo>
                                  <a:pt x="120438" y="233610"/>
                                  <a:pt x="120438" y="225038"/>
                                  <a:pt x="120438" y="215513"/>
                                </a:cubicBezTo>
                                <a:cubicBezTo>
                                  <a:pt x="120438" y="208845"/>
                                  <a:pt x="120438" y="202178"/>
                                  <a:pt x="120438" y="196463"/>
                                </a:cubicBezTo>
                                <a:cubicBezTo>
                                  <a:pt x="121391" y="176460"/>
                                  <a:pt x="120438" y="156458"/>
                                  <a:pt x="121391" y="136455"/>
                                </a:cubicBezTo>
                                <a:cubicBezTo>
                                  <a:pt x="121391" y="128835"/>
                                  <a:pt x="120438" y="121215"/>
                                  <a:pt x="118533" y="113595"/>
                                </a:cubicBezTo>
                                <a:cubicBezTo>
                                  <a:pt x="115676" y="102165"/>
                                  <a:pt x="107103" y="98355"/>
                                  <a:pt x="98531" y="104070"/>
                                </a:cubicBezTo>
                                <a:cubicBezTo>
                                  <a:pt x="95673" y="105023"/>
                                  <a:pt x="93768" y="106928"/>
                                  <a:pt x="91863" y="108833"/>
                                </a:cubicBezTo>
                                <a:cubicBezTo>
                                  <a:pt x="89006" y="112643"/>
                                  <a:pt x="85196" y="117405"/>
                                  <a:pt x="82338" y="121215"/>
                                </a:cubicBezTo>
                                <a:cubicBezTo>
                                  <a:pt x="77576" y="127883"/>
                                  <a:pt x="76623" y="136455"/>
                                  <a:pt x="75671" y="144075"/>
                                </a:cubicBezTo>
                                <a:cubicBezTo>
                                  <a:pt x="72813" y="156458"/>
                                  <a:pt x="73766" y="168840"/>
                                  <a:pt x="73766" y="182175"/>
                                </a:cubicBezTo>
                                <a:cubicBezTo>
                                  <a:pt x="72813" y="192653"/>
                                  <a:pt x="73766" y="203130"/>
                                  <a:pt x="72813" y="212655"/>
                                </a:cubicBezTo>
                                <a:cubicBezTo>
                                  <a:pt x="72813" y="219323"/>
                                  <a:pt x="72813" y="225990"/>
                                  <a:pt x="74718" y="231705"/>
                                </a:cubicBezTo>
                                <a:cubicBezTo>
                                  <a:pt x="75671" y="235515"/>
                                  <a:pt x="74718" y="239325"/>
                                  <a:pt x="74718" y="243135"/>
                                </a:cubicBezTo>
                                <a:cubicBezTo>
                                  <a:pt x="74718" y="249803"/>
                                  <a:pt x="76623" y="251708"/>
                                  <a:pt x="83291" y="254565"/>
                                </a:cubicBezTo>
                                <a:lnTo>
                                  <a:pt x="86148" y="255518"/>
                                </a:lnTo>
                                <a:cubicBezTo>
                                  <a:pt x="89006" y="256470"/>
                                  <a:pt x="89958" y="258375"/>
                                  <a:pt x="89006" y="261233"/>
                                </a:cubicBezTo>
                                <a:cubicBezTo>
                                  <a:pt x="89006" y="264090"/>
                                  <a:pt x="87101" y="265043"/>
                                  <a:pt x="84243" y="265043"/>
                                </a:cubicBezTo>
                                <a:cubicBezTo>
                                  <a:pt x="73766" y="264090"/>
                                  <a:pt x="64241" y="265995"/>
                                  <a:pt x="54716" y="264090"/>
                                </a:cubicBezTo>
                                <a:cubicBezTo>
                                  <a:pt x="48048" y="263138"/>
                                  <a:pt x="41381" y="263138"/>
                                  <a:pt x="34713" y="264090"/>
                                </a:cubicBezTo>
                                <a:cubicBezTo>
                                  <a:pt x="25188" y="265043"/>
                                  <a:pt x="16616" y="265043"/>
                                  <a:pt x="7091" y="265043"/>
                                </a:cubicBezTo>
                                <a:cubicBezTo>
                                  <a:pt x="3281" y="265043"/>
                                  <a:pt x="1376" y="263138"/>
                                  <a:pt x="1376" y="260280"/>
                                </a:cubicBezTo>
                                <a:cubicBezTo>
                                  <a:pt x="1376" y="257423"/>
                                  <a:pt x="2328" y="256470"/>
                                  <a:pt x="6138" y="255518"/>
                                </a:cubicBezTo>
                                <a:lnTo>
                                  <a:pt x="13758" y="254565"/>
                                </a:lnTo>
                                <a:cubicBezTo>
                                  <a:pt x="20426" y="253613"/>
                                  <a:pt x="24236" y="249803"/>
                                  <a:pt x="25188" y="244088"/>
                                </a:cubicBezTo>
                                <a:cubicBezTo>
                                  <a:pt x="27093" y="234563"/>
                                  <a:pt x="26141" y="225990"/>
                                  <a:pt x="25188" y="217418"/>
                                </a:cubicBezTo>
                                <a:cubicBezTo>
                                  <a:pt x="25188" y="210750"/>
                                  <a:pt x="25188" y="203130"/>
                                  <a:pt x="25188" y="196463"/>
                                </a:cubicBezTo>
                                <a:cubicBezTo>
                                  <a:pt x="25188" y="191700"/>
                                  <a:pt x="25188" y="185985"/>
                                  <a:pt x="26141" y="181223"/>
                                </a:cubicBezTo>
                                <a:cubicBezTo>
                                  <a:pt x="27093" y="179318"/>
                                  <a:pt x="25188" y="176460"/>
                                  <a:pt x="25188" y="174555"/>
                                </a:cubicBezTo>
                                <a:cubicBezTo>
                                  <a:pt x="24236" y="154553"/>
                                  <a:pt x="25188" y="135503"/>
                                  <a:pt x="25188" y="115500"/>
                                </a:cubicBezTo>
                                <a:cubicBezTo>
                                  <a:pt x="25188" y="90735"/>
                                  <a:pt x="25188" y="65970"/>
                                  <a:pt x="25188" y="40253"/>
                                </a:cubicBezTo>
                                <a:cubicBezTo>
                                  <a:pt x="25188" y="38348"/>
                                  <a:pt x="25188" y="37395"/>
                                  <a:pt x="24236" y="35490"/>
                                </a:cubicBezTo>
                                <a:cubicBezTo>
                                  <a:pt x="23283" y="25965"/>
                                  <a:pt x="19473" y="20250"/>
                                  <a:pt x="7091" y="19298"/>
                                </a:cubicBezTo>
                                <a:cubicBezTo>
                                  <a:pt x="5186" y="19298"/>
                                  <a:pt x="3281" y="19298"/>
                                  <a:pt x="1376" y="17393"/>
                                </a:cubicBezTo>
                                <a:cubicBezTo>
                                  <a:pt x="-1482" y="14535"/>
                                  <a:pt x="423" y="10725"/>
                                  <a:pt x="4233" y="9773"/>
                                </a:cubicBezTo>
                                <a:cubicBezTo>
                                  <a:pt x="8043" y="8820"/>
                                  <a:pt x="10901" y="9773"/>
                                  <a:pt x="14711" y="9773"/>
                                </a:cubicBezTo>
                                <a:cubicBezTo>
                                  <a:pt x="26141" y="10725"/>
                                  <a:pt x="37571" y="10725"/>
                                  <a:pt x="49001" y="6915"/>
                                </a:cubicBezTo>
                                <a:cubicBezTo>
                                  <a:pt x="53763" y="5010"/>
                                  <a:pt x="57573" y="4058"/>
                                  <a:pt x="61383" y="2153"/>
                                </a:cubicBezTo>
                                <a:cubicBezTo>
                                  <a:pt x="63288" y="1200"/>
                                  <a:pt x="64241" y="1200"/>
                                  <a:pt x="66146" y="248"/>
                                </a:cubicBezTo>
                                <a:cubicBezTo>
                                  <a:pt x="69956" y="-705"/>
                                  <a:pt x="71861" y="1200"/>
                                  <a:pt x="71861" y="4058"/>
                                </a:cubicBezTo>
                                <a:lnTo>
                                  <a:pt x="71861" y="110738"/>
                                </a:lnTo>
                                <a:cubicBezTo>
                                  <a:pt x="71861" y="111690"/>
                                  <a:pt x="71861" y="112643"/>
                                  <a:pt x="72813" y="113595"/>
                                </a:cubicBezTo>
                                <a:cubicBezTo>
                                  <a:pt x="74718" y="114548"/>
                                  <a:pt x="74718" y="112643"/>
                                  <a:pt x="75671" y="111690"/>
                                </a:cubicBezTo>
                                <a:cubicBezTo>
                                  <a:pt x="78528" y="107880"/>
                                  <a:pt x="82338" y="103118"/>
                                  <a:pt x="86148" y="100260"/>
                                </a:cubicBezTo>
                                <a:cubicBezTo>
                                  <a:pt x="96626" y="88830"/>
                                  <a:pt x="109961" y="84068"/>
                                  <a:pt x="124248" y="84068"/>
                                </a:cubicBezTo>
                                <a:cubicBezTo>
                                  <a:pt x="135678" y="83115"/>
                                  <a:pt x="147108" y="87878"/>
                                  <a:pt x="154728" y="96450"/>
                                </a:cubicBezTo>
                                <a:cubicBezTo>
                                  <a:pt x="161396" y="104070"/>
                                  <a:pt x="167111" y="113595"/>
                                  <a:pt x="167111" y="124073"/>
                                </a:cubicBezTo>
                                <a:cubicBezTo>
                                  <a:pt x="168063" y="132645"/>
                                  <a:pt x="169968" y="140265"/>
                                  <a:pt x="169016" y="147885"/>
                                </a:cubicBezTo>
                                <a:cubicBezTo>
                                  <a:pt x="169016" y="158363"/>
                                  <a:pt x="168063" y="168840"/>
                                  <a:pt x="167111" y="179318"/>
                                </a:cubicBezTo>
                                <a:cubicBezTo>
                                  <a:pt x="167111" y="187890"/>
                                  <a:pt x="169016" y="196463"/>
                                  <a:pt x="167111" y="204083"/>
                                </a:cubicBezTo>
                                <a:cubicBezTo>
                                  <a:pt x="167111" y="205988"/>
                                  <a:pt x="168063" y="208845"/>
                                  <a:pt x="169016" y="211703"/>
                                </a:cubicBezTo>
                                <a:cubicBezTo>
                                  <a:pt x="169016" y="215513"/>
                                  <a:pt x="169016" y="219323"/>
                                  <a:pt x="169016" y="222180"/>
                                </a:cubicBezTo>
                                <a:cubicBezTo>
                                  <a:pt x="169016" y="229800"/>
                                  <a:pt x="169016" y="237420"/>
                                  <a:pt x="169968" y="245040"/>
                                </a:cubicBezTo>
                                <a:cubicBezTo>
                                  <a:pt x="169968" y="248850"/>
                                  <a:pt x="172826" y="251708"/>
                                  <a:pt x="176636" y="252660"/>
                                </a:cubicBezTo>
                                <a:cubicBezTo>
                                  <a:pt x="178541" y="252660"/>
                                  <a:pt x="179493" y="252660"/>
                                  <a:pt x="181398" y="253613"/>
                                </a:cubicBezTo>
                                <a:cubicBezTo>
                                  <a:pt x="183303" y="252660"/>
                                  <a:pt x="185208" y="254565"/>
                                  <a:pt x="185208" y="257423"/>
                                </a:cubicBezTo>
                                <a:close/>
                                <a:moveTo>
                                  <a:pt x="33761" y="65018"/>
                                </a:moveTo>
                                <a:cubicBezTo>
                                  <a:pt x="33761" y="66923"/>
                                  <a:pt x="35666" y="65018"/>
                                  <a:pt x="36618" y="65970"/>
                                </a:cubicBezTo>
                                <a:cubicBezTo>
                                  <a:pt x="37571" y="65970"/>
                                  <a:pt x="38523" y="66923"/>
                                  <a:pt x="39476" y="65018"/>
                                </a:cubicBezTo>
                                <a:cubicBezTo>
                                  <a:pt x="40428" y="63113"/>
                                  <a:pt x="38523" y="63113"/>
                                  <a:pt x="37571" y="63113"/>
                                </a:cubicBezTo>
                                <a:cubicBezTo>
                                  <a:pt x="35666" y="62160"/>
                                  <a:pt x="33761" y="63113"/>
                                  <a:pt x="33761" y="65018"/>
                                </a:cubicBezTo>
                                <a:close/>
                                <a:moveTo>
                                  <a:pt x="34713" y="72638"/>
                                </a:moveTo>
                                <a:cubicBezTo>
                                  <a:pt x="36618" y="74543"/>
                                  <a:pt x="35666" y="71685"/>
                                  <a:pt x="36618" y="71685"/>
                                </a:cubicBezTo>
                                <a:cubicBezTo>
                                  <a:pt x="37571" y="71685"/>
                                  <a:pt x="37571" y="71685"/>
                                  <a:pt x="38523" y="71685"/>
                                </a:cubicBezTo>
                                <a:cubicBezTo>
                                  <a:pt x="40428" y="72638"/>
                                  <a:pt x="43286" y="71685"/>
                                  <a:pt x="45191" y="71685"/>
                                </a:cubicBezTo>
                                <a:cubicBezTo>
                                  <a:pt x="47096" y="70733"/>
                                  <a:pt x="49953" y="70733"/>
                                  <a:pt x="49953" y="73590"/>
                                </a:cubicBezTo>
                                <a:cubicBezTo>
                                  <a:pt x="49953" y="74543"/>
                                  <a:pt x="50906" y="75495"/>
                                  <a:pt x="51858" y="73590"/>
                                </a:cubicBezTo>
                                <a:cubicBezTo>
                                  <a:pt x="51858" y="72638"/>
                                  <a:pt x="50906" y="70733"/>
                                  <a:pt x="53763" y="71685"/>
                                </a:cubicBezTo>
                                <a:cubicBezTo>
                                  <a:pt x="54716" y="71685"/>
                                  <a:pt x="55668" y="72638"/>
                                  <a:pt x="54716" y="74543"/>
                                </a:cubicBezTo>
                                <a:cubicBezTo>
                                  <a:pt x="54716" y="74543"/>
                                  <a:pt x="54716" y="75495"/>
                                  <a:pt x="54716" y="75495"/>
                                </a:cubicBezTo>
                                <a:cubicBezTo>
                                  <a:pt x="54716" y="75495"/>
                                  <a:pt x="55668" y="75495"/>
                                  <a:pt x="55668" y="75495"/>
                                </a:cubicBezTo>
                                <a:cubicBezTo>
                                  <a:pt x="57573" y="72638"/>
                                  <a:pt x="54716" y="71685"/>
                                  <a:pt x="54716" y="69780"/>
                                </a:cubicBezTo>
                                <a:cubicBezTo>
                                  <a:pt x="53763" y="67875"/>
                                  <a:pt x="52811" y="68828"/>
                                  <a:pt x="51858" y="69780"/>
                                </a:cubicBezTo>
                                <a:cubicBezTo>
                                  <a:pt x="50906" y="69780"/>
                                  <a:pt x="48048" y="70733"/>
                                  <a:pt x="48048" y="68828"/>
                                </a:cubicBezTo>
                                <a:cubicBezTo>
                                  <a:pt x="48048" y="65970"/>
                                  <a:pt x="49953" y="66923"/>
                                  <a:pt x="51858" y="66923"/>
                                </a:cubicBezTo>
                                <a:lnTo>
                                  <a:pt x="52811" y="66923"/>
                                </a:lnTo>
                                <a:cubicBezTo>
                                  <a:pt x="52811" y="66923"/>
                                  <a:pt x="53763" y="66923"/>
                                  <a:pt x="53763" y="65970"/>
                                </a:cubicBezTo>
                                <a:cubicBezTo>
                                  <a:pt x="53763" y="65018"/>
                                  <a:pt x="52811" y="65018"/>
                                  <a:pt x="52811" y="65018"/>
                                </a:cubicBezTo>
                                <a:cubicBezTo>
                                  <a:pt x="49953" y="65018"/>
                                  <a:pt x="48048" y="65970"/>
                                  <a:pt x="46143" y="67875"/>
                                </a:cubicBezTo>
                                <a:cubicBezTo>
                                  <a:pt x="46143" y="68828"/>
                                  <a:pt x="45191" y="68828"/>
                                  <a:pt x="45191" y="67875"/>
                                </a:cubicBezTo>
                                <a:cubicBezTo>
                                  <a:pt x="44238" y="66923"/>
                                  <a:pt x="43286" y="66923"/>
                                  <a:pt x="43286" y="67875"/>
                                </a:cubicBezTo>
                                <a:cubicBezTo>
                                  <a:pt x="42333" y="70733"/>
                                  <a:pt x="40428" y="68828"/>
                                  <a:pt x="38523" y="68828"/>
                                </a:cubicBezTo>
                                <a:lnTo>
                                  <a:pt x="37571" y="68828"/>
                                </a:lnTo>
                                <a:cubicBezTo>
                                  <a:pt x="36618" y="68828"/>
                                  <a:pt x="34713" y="67875"/>
                                  <a:pt x="34713" y="69780"/>
                                </a:cubicBezTo>
                                <a:cubicBezTo>
                                  <a:pt x="33761" y="69780"/>
                                  <a:pt x="33761" y="71685"/>
                                  <a:pt x="34713" y="72638"/>
                                </a:cubicBezTo>
                                <a:close/>
                                <a:moveTo>
                                  <a:pt x="39476" y="198368"/>
                                </a:moveTo>
                                <a:cubicBezTo>
                                  <a:pt x="40428" y="198368"/>
                                  <a:pt x="42333" y="198368"/>
                                  <a:pt x="44238" y="198368"/>
                                </a:cubicBezTo>
                                <a:lnTo>
                                  <a:pt x="46143" y="198368"/>
                                </a:lnTo>
                                <a:cubicBezTo>
                                  <a:pt x="47096" y="198368"/>
                                  <a:pt x="48048" y="197415"/>
                                  <a:pt x="47096" y="196463"/>
                                </a:cubicBezTo>
                                <a:cubicBezTo>
                                  <a:pt x="45191" y="195510"/>
                                  <a:pt x="45191" y="191700"/>
                                  <a:pt x="42333" y="191700"/>
                                </a:cubicBezTo>
                                <a:cubicBezTo>
                                  <a:pt x="41381" y="191700"/>
                                  <a:pt x="40428" y="191700"/>
                                  <a:pt x="40428" y="189795"/>
                                </a:cubicBezTo>
                                <a:cubicBezTo>
                                  <a:pt x="39476" y="187890"/>
                                  <a:pt x="38523" y="188843"/>
                                  <a:pt x="37571" y="189795"/>
                                </a:cubicBezTo>
                                <a:cubicBezTo>
                                  <a:pt x="36618" y="190748"/>
                                  <a:pt x="35666" y="192653"/>
                                  <a:pt x="34713" y="193605"/>
                                </a:cubicBezTo>
                                <a:cubicBezTo>
                                  <a:pt x="33761" y="194558"/>
                                  <a:pt x="33761" y="195510"/>
                                  <a:pt x="35666" y="194558"/>
                                </a:cubicBezTo>
                                <a:cubicBezTo>
                                  <a:pt x="36618" y="194558"/>
                                  <a:pt x="36618" y="194558"/>
                                  <a:pt x="36618" y="195510"/>
                                </a:cubicBezTo>
                                <a:cubicBezTo>
                                  <a:pt x="35666" y="201225"/>
                                  <a:pt x="37571" y="198368"/>
                                  <a:pt x="39476" y="198368"/>
                                </a:cubicBezTo>
                                <a:close/>
                                <a:moveTo>
                                  <a:pt x="35666" y="145028"/>
                                </a:moveTo>
                                <a:cubicBezTo>
                                  <a:pt x="36618" y="145028"/>
                                  <a:pt x="36618" y="144075"/>
                                  <a:pt x="36618" y="143123"/>
                                </a:cubicBezTo>
                                <a:cubicBezTo>
                                  <a:pt x="36618" y="142170"/>
                                  <a:pt x="36618" y="142170"/>
                                  <a:pt x="35666" y="142170"/>
                                </a:cubicBezTo>
                                <a:cubicBezTo>
                                  <a:pt x="34713" y="142170"/>
                                  <a:pt x="35666" y="143123"/>
                                  <a:pt x="35666" y="145028"/>
                                </a:cubicBezTo>
                                <a:cubicBezTo>
                                  <a:pt x="34713" y="145028"/>
                                  <a:pt x="35666" y="145028"/>
                                  <a:pt x="35666" y="145028"/>
                                </a:cubicBezTo>
                                <a:close/>
                                <a:moveTo>
                                  <a:pt x="57573" y="156458"/>
                                </a:moveTo>
                                <a:cubicBezTo>
                                  <a:pt x="57573" y="155505"/>
                                  <a:pt x="56621" y="154553"/>
                                  <a:pt x="55668" y="154553"/>
                                </a:cubicBezTo>
                                <a:cubicBezTo>
                                  <a:pt x="55668" y="154553"/>
                                  <a:pt x="55668" y="153600"/>
                                  <a:pt x="54716" y="153600"/>
                                </a:cubicBezTo>
                                <a:cubicBezTo>
                                  <a:pt x="52811" y="151695"/>
                                  <a:pt x="51858" y="150743"/>
                                  <a:pt x="51858" y="147885"/>
                                </a:cubicBezTo>
                                <a:lnTo>
                                  <a:pt x="51858" y="147885"/>
                                </a:lnTo>
                                <a:cubicBezTo>
                                  <a:pt x="52811" y="145980"/>
                                  <a:pt x="51858" y="145980"/>
                                  <a:pt x="49953" y="145980"/>
                                </a:cubicBezTo>
                                <a:cubicBezTo>
                                  <a:pt x="48048" y="146933"/>
                                  <a:pt x="46143" y="147885"/>
                                  <a:pt x="48048" y="144075"/>
                                </a:cubicBezTo>
                                <a:cubicBezTo>
                                  <a:pt x="49001" y="143123"/>
                                  <a:pt x="48048" y="143123"/>
                                  <a:pt x="47096" y="143123"/>
                                </a:cubicBezTo>
                                <a:lnTo>
                                  <a:pt x="44238" y="143123"/>
                                </a:lnTo>
                                <a:cubicBezTo>
                                  <a:pt x="43286" y="142170"/>
                                  <a:pt x="42333" y="141218"/>
                                  <a:pt x="42333" y="140265"/>
                                </a:cubicBezTo>
                                <a:cubicBezTo>
                                  <a:pt x="41381" y="138360"/>
                                  <a:pt x="38523" y="138360"/>
                                  <a:pt x="37571" y="139313"/>
                                </a:cubicBezTo>
                                <a:cubicBezTo>
                                  <a:pt x="35666" y="140265"/>
                                  <a:pt x="38523" y="141218"/>
                                  <a:pt x="38523" y="142170"/>
                                </a:cubicBezTo>
                                <a:cubicBezTo>
                                  <a:pt x="38523" y="143123"/>
                                  <a:pt x="38523" y="143123"/>
                                  <a:pt x="39476" y="144075"/>
                                </a:cubicBezTo>
                                <a:cubicBezTo>
                                  <a:pt x="41381" y="145980"/>
                                  <a:pt x="41381" y="146933"/>
                                  <a:pt x="38523" y="146933"/>
                                </a:cubicBezTo>
                                <a:cubicBezTo>
                                  <a:pt x="37571" y="146933"/>
                                  <a:pt x="36618" y="146933"/>
                                  <a:pt x="37571" y="147885"/>
                                </a:cubicBezTo>
                                <a:cubicBezTo>
                                  <a:pt x="37571" y="147885"/>
                                  <a:pt x="37571" y="148838"/>
                                  <a:pt x="38523" y="148838"/>
                                </a:cubicBezTo>
                                <a:cubicBezTo>
                                  <a:pt x="39476" y="149790"/>
                                  <a:pt x="40428" y="149790"/>
                                  <a:pt x="41381" y="148838"/>
                                </a:cubicBezTo>
                                <a:cubicBezTo>
                                  <a:pt x="40428" y="150743"/>
                                  <a:pt x="38523" y="150743"/>
                                  <a:pt x="36618" y="149790"/>
                                </a:cubicBezTo>
                                <a:cubicBezTo>
                                  <a:pt x="35666" y="149790"/>
                                  <a:pt x="34713" y="149790"/>
                                  <a:pt x="34713" y="149790"/>
                                </a:cubicBezTo>
                                <a:cubicBezTo>
                                  <a:pt x="34713" y="151695"/>
                                  <a:pt x="35666" y="152648"/>
                                  <a:pt x="36618" y="153600"/>
                                </a:cubicBezTo>
                                <a:cubicBezTo>
                                  <a:pt x="36618" y="154553"/>
                                  <a:pt x="38523" y="154553"/>
                                  <a:pt x="38523" y="154553"/>
                                </a:cubicBezTo>
                                <a:cubicBezTo>
                                  <a:pt x="39476" y="151695"/>
                                  <a:pt x="41381" y="152648"/>
                                  <a:pt x="43286" y="152648"/>
                                </a:cubicBezTo>
                                <a:cubicBezTo>
                                  <a:pt x="44238" y="152648"/>
                                  <a:pt x="47096" y="152648"/>
                                  <a:pt x="46143" y="149790"/>
                                </a:cubicBezTo>
                                <a:cubicBezTo>
                                  <a:pt x="46143" y="147885"/>
                                  <a:pt x="44238" y="147885"/>
                                  <a:pt x="42333" y="147885"/>
                                </a:cubicBezTo>
                                <a:cubicBezTo>
                                  <a:pt x="43286" y="146933"/>
                                  <a:pt x="44238" y="145980"/>
                                  <a:pt x="44238" y="144075"/>
                                </a:cubicBezTo>
                                <a:cubicBezTo>
                                  <a:pt x="44238" y="143123"/>
                                  <a:pt x="45191" y="142170"/>
                                  <a:pt x="46143" y="142170"/>
                                </a:cubicBezTo>
                                <a:cubicBezTo>
                                  <a:pt x="49001" y="146933"/>
                                  <a:pt x="49953" y="152648"/>
                                  <a:pt x="53763" y="157410"/>
                                </a:cubicBezTo>
                                <a:cubicBezTo>
                                  <a:pt x="54716" y="158363"/>
                                  <a:pt x="58526" y="160268"/>
                                  <a:pt x="58526" y="159315"/>
                                </a:cubicBezTo>
                                <a:cubicBezTo>
                                  <a:pt x="57573" y="159315"/>
                                  <a:pt x="57573" y="157410"/>
                                  <a:pt x="57573" y="156458"/>
                                </a:cubicBezTo>
                                <a:close/>
                                <a:moveTo>
                                  <a:pt x="35666" y="176460"/>
                                </a:moveTo>
                                <a:cubicBezTo>
                                  <a:pt x="35666" y="176460"/>
                                  <a:pt x="34713" y="177413"/>
                                  <a:pt x="35666" y="176460"/>
                                </a:cubicBezTo>
                                <a:cubicBezTo>
                                  <a:pt x="34713" y="177413"/>
                                  <a:pt x="34713" y="177413"/>
                                  <a:pt x="34713" y="178365"/>
                                </a:cubicBezTo>
                                <a:cubicBezTo>
                                  <a:pt x="35666" y="178365"/>
                                  <a:pt x="36618" y="177413"/>
                                  <a:pt x="35666" y="176460"/>
                                </a:cubicBezTo>
                                <a:cubicBezTo>
                                  <a:pt x="36618" y="176460"/>
                                  <a:pt x="36618" y="176460"/>
                                  <a:pt x="35666" y="176460"/>
                                </a:cubicBezTo>
                                <a:close/>
                                <a:moveTo>
                                  <a:pt x="36618" y="229800"/>
                                </a:moveTo>
                                <a:cubicBezTo>
                                  <a:pt x="36618" y="228848"/>
                                  <a:pt x="36618" y="228848"/>
                                  <a:pt x="36618" y="229800"/>
                                </a:cubicBezTo>
                                <a:cubicBezTo>
                                  <a:pt x="35666" y="229800"/>
                                  <a:pt x="35666" y="229800"/>
                                  <a:pt x="35666" y="229800"/>
                                </a:cubicBezTo>
                                <a:cubicBezTo>
                                  <a:pt x="35666" y="229800"/>
                                  <a:pt x="35666" y="230753"/>
                                  <a:pt x="36618" y="229800"/>
                                </a:cubicBezTo>
                                <a:cubicBezTo>
                                  <a:pt x="36618" y="229800"/>
                                  <a:pt x="36618" y="229800"/>
                                  <a:pt x="36618" y="229800"/>
                                </a:cubicBezTo>
                                <a:close/>
                                <a:moveTo>
                                  <a:pt x="36618" y="53588"/>
                                </a:moveTo>
                                <a:lnTo>
                                  <a:pt x="39476" y="56445"/>
                                </a:lnTo>
                                <a:cubicBezTo>
                                  <a:pt x="39476" y="56445"/>
                                  <a:pt x="39476" y="57398"/>
                                  <a:pt x="39476" y="57398"/>
                                </a:cubicBezTo>
                                <a:cubicBezTo>
                                  <a:pt x="37571" y="61208"/>
                                  <a:pt x="37571" y="61208"/>
                                  <a:pt x="41381" y="61208"/>
                                </a:cubicBezTo>
                                <a:lnTo>
                                  <a:pt x="42333" y="61208"/>
                                </a:lnTo>
                                <a:lnTo>
                                  <a:pt x="44238" y="62160"/>
                                </a:lnTo>
                                <a:cubicBezTo>
                                  <a:pt x="45191" y="62160"/>
                                  <a:pt x="45191" y="63113"/>
                                  <a:pt x="46143" y="62160"/>
                                </a:cubicBezTo>
                                <a:cubicBezTo>
                                  <a:pt x="47096" y="61208"/>
                                  <a:pt x="46143" y="61208"/>
                                  <a:pt x="46143" y="60255"/>
                                </a:cubicBezTo>
                                <a:cubicBezTo>
                                  <a:pt x="45191" y="60255"/>
                                  <a:pt x="43286" y="60255"/>
                                  <a:pt x="42333" y="60255"/>
                                </a:cubicBezTo>
                                <a:lnTo>
                                  <a:pt x="44238" y="54540"/>
                                </a:lnTo>
                                <a:cubicBezTo>
                                  <a:pt x="42333" y="54540"/>
                                  <a:pt x="41381" y="55493"/>
                                  <a:pt x="39476" y="55493"/>
                                </a:cubicBezTo>
                                <a:cubicBezTo>
                                  <a:pt x="39476" y="54540"/>
                                  <a:pt x="39476" y="52635"/>
                                  <a:pt x="39476" y="51683"/>
                                </a:cubicBezTo>
                                <a:cubicBezTo>
                                  <a:pt x="39476" y="50730"/>
                                  <a:pt x="39476" y="49778"/>
                                  <a:pt x="38523" y="49778"/>
                                </a:cubicBezTo>
                                <a:cubicBezTo>
                                  <a:pt x="37571" y="49778"/>
                                  <a:pt x="36618" y="48825"/>
                                  <a:pt x="36618" y="49778"/>
                                </a:cubicBezTo>
                                <a:cubicBezTo>
                                  <a:pt x="35666" y="51683"/>
                                  <a:pt x="36618" y="52635"/>
                                  <a:pt x="36618" y="53588"/>
                                </a:cubicBezTo>
                                <a:close/>
                                <a:moveTo>
                                  <a:pt x="38523" y="160268"/>
                                </a:moveTo>
                                <a:cubicBezTo>
                                  <a:pt x="40428" y="160268"/>
                                  <a:pt x="42333" y="163125"/>
                                  <a:pt x="43286" y="159315"/>
                                </a:cubicBezTo>
                                <a:cubicBezTo>
                                  <a:pt x="43286" y="158363"/>
                                  <a:pt x="44238" y="159315"/>
                                  <a:pt x="45191" y="159315"/>
                                </a:cubicBezTo>
                                <a:lnTo>
                                  <a:pt x="45191" y="159315"/>
                                </a:lnTo>
                                <a:cubicBezTo>
                                  <a:pt x="46143" y="159315"/>
                                  <a:pt x="48048" y="159315"/>
                                  <a:pt x="46143" y="157410"/>
                                </a:cubicBezTo>
                                <a:cubicBezTo>
                                  <a:pt x="45191" y="157410"/>
                                  <a:pt x="45191" y="156458"/>
                                  <a:pt x="45191" y="155505"/>
                                </a:cubicBezTo>
                                <a:lnTo>
                                  <a:pt x="43286" y="154553"/>
                                </a:lnTo>
                                <a:cubicBezTo>
                                  <a:pt x="42333" y="153600"/>
                                  <a:pt x="41381" y="153600"/>
                                  <a:pt x="41381" y="154553"/>
                                </a:cubicBezTo>
                                <a:cubicBezTo>
                                  <a:pt x="41381" y="156458"/>
                                  <a:pt x="41381" y="156458"/>
                                  <a:pt x="39476" y="155505"/>
                                </a:cubicBezTo>
                                <a:cubicBezTo>
                                  <a:pt x="38523" y="154553"/>
                                  <a:pt x="36618" y="154553"/>
                                  <a:pt x="36618" y="156458"/>
                                </a:cubicBezTo>
                                <a:cubicBezTo>
                                  <a:pt x="36618" y="158363"/>
                                  <a:pt x="36618" y="160268"/>
                                  <a:pt x="38523" y="160268"/>
                                </a:cubicBezTo>
                                <a:close/>
                                <a:moveTo>
                                  <a:pt x="40428" y="182175"/>
                                </a:moveTo>
                                <a:cubicBezTo>
                                  <a:pt x="40428" y="181223"/>
                                  <a:pt x="40428" y="181223"/>
                                  <a:pt x="39476" y="181223"/>
                                </a:cubicBezTo>
                                <a:cubicBezTo>
                                  <a:pt x="38523" y="181223"/>
                                  <a:pt x="36618" y="181223"/>
                                  <a:pt x="36618" y="183128"/>
                                </a:cubicBezTo>
                                <a:cubicBezTo>
                                  <a:pt x="36618" y="185033"/>
                                  <a:pt x="37571" y="186938"/>
                                  <a:pt x="38523" y="187890"/>
                                </a:cubicBezTo>
                                <a:cubicBezTo>
                                  <a:pt x="38523" y="188843"/>
                                  <a:pt x="39476" y="187890"/>
                                  <a:pt x="39476" y="187890"/>
                                </a:cubicBezTo>
                                <a:cubicBezTo>
                                  <a:pt x="39476" y="185985"/>
                                  <a:pt x="40428" y="184080"/>
                                  <a:pt x="40428" y="182175"/>
                                </a:cubicBezTo>
                                <a:close/>
                                <a:moveTo>
                                  <a:pt x="39476" y="209798"/>
                                </a:moveTo>
                                <a:lnTo>
                                  <a:pt x="37571" y="206940"/>
                                </a:lnTo>
                                <a:cubicBezTo>
                                  <a:pt x="37571" y="206940"/>
                                  <a:pt x="36618" y="207893"/>
                                  <a:pt x="37571" y="207893"/>
                                </a:cubicBezTo>
                                <a:cubicBezTo>
                                  <a:pt x="36618" y="208845"/>
                                  <a:pt x="37571" y="209798"/>
                                  <a:pt x="39476" y="209798"/>
                                </a:cubicBezTo>
                                <a:cubicBezTo>
                                  <a:pt x="39476" y="210750"/>
                                  <a:pt x="39476" y="209798"/>
                                  <a:pt x="39476" y="209798"/>
                                </a:cubicBezTo>
                                <a:close/>
                                <a:moveTo>
                                  <a:pt x="43286" y="165983"/>
                                </a:moveTo>
                                <a:cubicBezTo>
                                  <a:pt x="45191" y="165983"/>
                                  <a:pt x="47096" y="164078"/>
                                  <a:pt x="49953" y="165030"/>
                                </a:cubicBezTo>
                                <a:cubicBezTo>
                                  <a:pt x="50906" y="165983"/>
                                  <a:pt x="50906" y="164078"/>
                                  <a:pt x="50906" y="164078"/>
                                </a:cubicBezTo>
                                <a:cubicBezTo>
                                  <a:pt x="49953" y="163125"/>
                                  <a:pt x="49953" y="162173"/>
                                  <a:pt x="48048" y="162173"/>
                                </a:cubicBezTo>
                                <a:cubicBezTo>
                                  <a:pt x="46143" y="163125"/>
                                  <a:pt x="46143" y="162173"/>
                                  <a:pt x="46143" y="160268"/>
                                </a:cubicBezTo>
                                <a:cubicBezTo>
                                  <a:pt x="43286" y="161220"/>
                                  <a:pt x="43286" y="164078"/>
                                  <a:pt x="43286" y="165983"/>
                                </a:cubicBezTo>
                                <a:cubicBezTo>
                                  <a:pt x="42333" y="165983"/>
                                  <a:pt x="41381" y="167888"/>
                                  <a:pt x="40428" y="165983"/>
                                </a:cubicBezTo>
                                <a:cubicBezTo>
                                  <a:pt x="40428" y="165030"/>
                                  <a:pt x="39476" y="164078"/>
                                  <a:pt x="38523" y="165030"/>
                                </a:cubicBezTo>
                                <a:cubicBezTo>
                                  <a:pt x="37571" y="165983"/>
                                  <a:pt x="37571" y="166935"/>
                                  <a:pt x="38523" y="167888"/>
                                </a:cubicBezTo>
                                <a:cubicBezTo>
                                  <a:pt x="39476" y="168840"/>
                                  <a:pt x="40428" y="169793"/>
                                  <a:pt x="39476" y="170745"/>
                                </a:cubicBezTo>
                                <a:cubicBezTo>
                                  <a:pt x="38523" y="170745"/>
                                  <a:pt x="37571" y="170745"/>
                                  <a:pt x="36618" y="171698"/>
                                </a:cubicBezTo>
                                <a:cubicBezTo>
                                  <a:pt x="36618" y="172650"/>
                                  <a:pt x="36618" y="172650"/>
                                  <a:pt x="37571" y="172650"/>
                                </a:cubicBezTo>
                                <a:cubicBezTo>
                                  <a:pt x="39476" y="173603"/>
                                  <a:pt x="39476" y="172650"/>
                                  <a:pt x="39476" y="170745"/>
                                </a:cubicBezTo>
                                <a:cubicBezTo>
                                  <a:pt x="42333" y="170745"/>
                                  <a:pt x="43286" y="168840"/>
                                  <a:pt x="43286" y="165983"/>
                                </a:cubicBezTo>
                                <a:close/>
                                <a:moveTo>
                                  <a:pt x="38523" y="76448"/>
                                </a:moveTo>
                                <a:cubicBezTo>
                                  <a:pt x="38523" y="75495"/>
                                  <a:pt x="37571" y="75495"/>
                                  <a:pt x="38523" y="76448"/>
                                </a:cubicBezTo>
                                <a:cubicBezTo>
                                  <a:pt x="37571" y="75495"/>
                                  <a:pt x="37571" y="75495"/>
                                  <a:pt x="38523" y="76448"/>
                                </a:cubicBezTo>
                                <a:lnTo>
                                  <a:pt x="38523" y="76448"/>
                                </a:lnTo>
                                <a:cubicBezTo>
                                  <a:pt x="37571" y="76448"/>
                                  <a:pt x="38523" y="76448"/>
                                  <a:pt x="38523" y="76448"/>
                                </a:cubicBezTo>
                                <a:close/>
                                <a:moveTo>
                                  <a:pt x="37571" y="28823"/>
                                </a:moveTo>
                                <a:cubicBezTo>
                                  <a:pt x="40428" y="29775"/>
                                  <a:pt x="40428" y="33585"/>
                                  <a:pt x="43286" y="34538"/>
                                </a:cubicBezTo>
                                <a:cubicBezTo>
                                  <a:pt x="44238" y="30728"/>
                                  <a:pt x="41381" y="28823"/>
                                  <a:pt x="38523" y="26918"/>
                                </a:cubicBezTo>
                                <a:cubicBezTo>
                                  <a:pt x="37571" y="26918"/>
                                  <a:pt x="37571" y="26918"/>
                                  <a:pt x="36618" y="27870"/>
                                </a:cubicBezTo>
                                <a:cubicBezTo>
                                  <a:pt x="37571" y="27870"/>
                                  <a:pt x="36618" y="27870"/>
                                  <a:pt x="37571" y="28823"/>
                                </a:cubicBezTo>
                                <a:close/>
                                <a:moveTo>
                                  <a:pt x="38523" y="32633"/>
                                </a:moveTo>
                                <a:cubicBezTo>
                                  <a:pt x="37571" y="32633"/>
                                  <a:pt x="37571" y="32633"/>
                                  <a:pt x="37571" y="33585"/>
                                </a:cubicBezTo>
                                <a:cubicBezTo>
                                  <a:pt x="37571" y="34538"/>
                                  <a:pt x="38523" y="34538"/>
                                  <a:pt x="38523" y="34538"/>
                                </a:cubicBezTo>
                                <a:cubicBezTo>
                                  <a:pt x="38523" y="34538"/>
                                  <a:pt x="39476" y="34538"/>
                                  <a:pt x="38523" y="32633"/>
                                </a:cubicBezTo>
                                <a:cubicBezTo>
                                  <a:pt x="39476" y="32633"/>
                                  <a:pt x="38523" y="32633"/>
                                  <a:pt x="38523" y="32633"/>
                                </a:cubicBezTo>
                                <a:close/>
                                <a:moveTo>
                                  <a:pt x="39476" y="214560"/>
                                </a:moveTo>
                                <a:cubicBezTo>
                                  <a:pt x="39476" y="213608"/>
                                  <a:pt x="38523" y="213608"/>
                                  <a:pt x="39476" y="214560"/>
                                </a:cubicBezTo>
                                <a:cubicBezTo>
                                  <a:pt x="38523" y="213608"/>
                                  <a:pt x="38523" y="214560"/>
                                  <a:pt x="37571" y="214560"/>
                                </a:cubicBezTo>
                                <a:cubicBezTo>
                                  <a:pt x="37571" y="214560"/>
                                  <a:pt x="37571" y="214560"/>
                                  <a:pt x="39476" y="214560"/>
                                </a:cubicBezTo>
                                <a:cubicBezTo>
                                  <a:pt x="38523" y="215513"/>
                                  <a:pt x="38523" y="214560"/>
                                  <a:pt x="39476" y="214560"/>
                                </a:cubicBezTo>
                                <a:close/>
                                <a:moveTo>
                                  <a:pt x="39476" y="134550"/>
                                </a:moveTo>
                                <a:cubicBezTo>
                                  <a:pt x="39476" y="134550"/>
                                  <a:pt x="38523" y="133598"/>
                                  <a:pt x="37571" y="134550"/>
                                </a:cubicBezTo>
                                <a:cubicBezTo>
                                  <a:pt x="37571" y="134550"/>
                                  <a:pt x="38523" y="135503"/>
                                  <a:pt x="38523" y="136455"/>
                                </a:cubicBezTo>
                                <a:cubicBezTo>
                                  <a:pt x="39476" y="137408"/>
                                  <a:pt x="40428" y="137408"/>
                                  <a:pt x="42333" y="137408"/>
                                </a:cubicBezTo>
                                <a:cubicBezTo>
                                  <a:pt x="43286" y="137408"/>
                                  <a:pt x="43286" y="136455"/>
                                  <a:pt x="43286" y="136455"/>
                                </a:cubicBezTo>
                                <a:cubicBezTo>
                                  <a:pt x="42333" y="133598"/>
                                  <a:pt x="40428" y="135503"/>
                                  <a:pt x="39476" y="134550"/>
                                </a:cubicBezTo>
                                <a:close/>
                                <a:moveTo>
                                  <a:pt x="39476" y="195510"/>
                                </a:moveTo>
                                <a:cubicBezTo>
                                  <a:pt x="39476" y="196463"/>
                                  <a:pt x="39476" y="196463"/>
                                  <a:pt x="39476" y="195510"/>
                                </a:cubicBezTo>
                                <a:cubicBezTo>
                                  <a:pt x="38523" y="195510"/>
                                  <a:pt x="38523" y="195510"/>
                                  <a:pt x="37571" y="195510"/>
                                </a:cubicBezTo>
                                <a:cubicBezTo>
                                  <a:pt x="38523" y="194558"/>
                                  <a:pt x="38523" y="194558"/>
                                  <a:pt x="39476" y="195510"/>
                                </a:cubicBezTo>
                                <a:cubicBezTo>
                                  <a:pt x="39476" y="194558"/>
                                  <a:pt x="39476" y="195510"/>
                                  <a:pt x="39476" y="195510"/>
                                </a:cubicBezTo>
                                <a:close/>
                                <a:moveTo>
                                  <a:pt x="40428" y="81210"/>
                                </a:moveTo>
                                <a:cubicBezTo>
                                  <a:pt x="39476" y="82163"/>
                                  <a:pt x="38523" y="83115"/>
                                  <a:pt x="39476" y="84068"/>
                                </a:cubicBezTo>
                                <a:cubicBezTo>
                                  <a:pt x="41381" y="86925"/>
                                  <a:pt x="43286" y="88830"/>
                                  <a:pt x="43286" y="92640"/>
                                </a:cubicBezTo>
                                <a:cubicBezTo>
                                  <a:pt x="43286" y="92640"/>
                                  <a:pt x="44238" y="93593"/>
                                  <a:pt x="44238" y="93593"/>
                                </a:cubicBezTo>
                                <a:cubicBezTo>
                                  <a:pt x="44238" y="93593"/>
                                  <a:pt x="45191" y="92640"/>
                                  <a:pt x="45191" y="92640"/>
                                </a:cubicBezTo>
                                <a:cubicBezTo>
                                  <a:pt x="45191" y="89783"/>
                                  <a:pt x="45191" y="86925"/>
                                  <a:pt x="46143" y="84068"/>
                                </a:cubicBezTo>
                                <a:cubicBezTo>
                                  <a:pt x="46143" y="83115"/>
                                  <a:pt x="45191" y="83115"/>
                                  <a:pt x="45191" y="84068"/>
                                </a:cubicBezTo>
                                <a:cubicBezTo>
                                  <a:pt x="43286" y="85973"/>
                                  <a:pt x="43286" y="85020"/>
                                  <a:pt x="42333" y="83115"/>
                                </a:cubicBezTo>
                                <a:cubicBezTo>
                                  <a:pt x="41381" y="82163"/>
                                  <a:pt x="41381" y="81210"/>
                                  <a:pt x="40428" y="81210"/>
                                </a:cubicBezTo>
                                <a:cubicBezTo>
                                  <a:pt x="41381" y="81210"/>
                                  <a:pt x="42333" y="81210"/>
                                  <a:pt x="43286" y="81210"/>
                                </a:cubicBezTo>
                                <a:cubicBezTo>
                                  <a:pt x="46143" y="79305"/>
                                  <a:pt x="47096" y="83115"/>
                                  <a:pt x="49001" y="83115"/>
                                </a:cubicBezTo>
                                <a:cubicBezTo>
                                  <a:pt x="50906" y="83115"/>
                                  <a:pt x="49001" y="85020"/>
                                  <a:pt x="49001" y="85973"/>
                                </a:cubicBezTo>
                                <a:cubicBezTo>
                                  <a:pt x="49001" y="87878"/>
                                  <a:pt x="49953" y="86925"/>
                                  <a:pt x="50906" y="86925"/>
                                </a:cubicBezTo>
                                <a:cubicBezTo>
                                  <a:pt x="50906" y="86925"/>
                                  <a:pt x="51858" y="86925"/>
                                  <a:pt x="51858" y="86925"/>
                                </a:cubicBezTo>
                                <a:cubicBezTo>
                                  <a:pt x="51858" y="86925"/>
                                  <a:pt x="52811" y="87878"/>
                                  <a:pt x="52811" y="87878"/>
                                </a:cubicBezTo>
                                <a:cubicBezTo>
                                  <a:pt x="52811" y="87878"/>
                                  <a:pt x="52811" y="86925"/>
                                  <a:pt x="52811" y="86925"/>
                                </a:cubicBezTo>
                                <a:cubicBezTo>
                                  <a:pt x="52811" y="86925"/>
                                  <a:pt x="51858" y="86925"/>
                                  <a:pt x="51858" y="86925"/>
                                </a:cubicBezTo>
                                <a:cubicBezTo>
                                  <a:pt x="51858" y="86925"/>
                                  <a:pt x="50906" y="86925"/>
                                  <a:pt x="50906" y="86925"/>
                                </a:cubicBezTo>
                                <a:cubicBezTo>
                                  <a:pt x="50906" y="84068"/>
                                  <a:pt x="51858" y="82163"/>
                                  <a:pt x="54716" y="81210"/>
                                </a:cubicBezTo>
                                <a:cubicBezTo>
                                  <a:pt x="55668" y="81210"/>
                                  <a:pt x="56621" y="80258"/>
                                  <a:pt x="55668" y="79305"/>
                                </a:cubicBezTo>
                                <a:cubicBezTo>
                                  <a:pt x="54716" y="78353"/>
                                  <a:pt x="54716" y="78353"/>
                                  <a:pt x="53763" y="79305"/>
                                </a:cubicBezTo>
                                <a:lnTo>
                                  <a:pt x="51858" y="80258"/>
                                </a:lnTo>
                                <a:cubicBezTo>
                                  <a:pt x="50906" y="80258"/>
                                  <a:pt x="50906" y="81210"/>
                                  <a:pt x="49953" y="79305"/>
                                </a:cubicBezTo>
                                <a:cubicBezTo>
                                  <a:pt x="49953" y="74543"/>
                                  <a:pt x="45191" y="75495"/>
                                  <a:pt x="42333" y="73590"/>
                                </a:cubicBezTo>
                                <a:cubicBezTo>
                                  <a:pt x="42333" y="73590"/>
                                  <a:pt x="40428" y="73590"/>
                                  <a:pt x="41381" y="74543"/>
                                </a:cubicBezTo>
                                <a:cubicBezTo>
                                  <a:pt x="45191" y="77400"/>
                                  <a:pt x="40428" y="78353"/>
                                  <a:pt x="40428" y="81210"/>
                                </a:cubicBezTo>
                                <a:close/>
                                <a:moveTo>
                                  <a:pt x="40428" y="247898"/>
                                </a:moveTo>
                                <a:cubicBezTo>
                                  <a:pt x="40428" y="247898"/>
                                  <a:pt x="40428" y="247898"/>
                                  <a:pt x="40428" y="247898"/>
                                </a:cubicBezTo>
                                <a:cubicBezTo>
                                  <a:pt x="40428" y="247898"/>
                                  <a:pt x="40428" y="247898"/>
                                  <a:pt x="40428" y="247898"/>
                                </a:cubicBezTo>
                                <a:cubicBezTo>
                                  <a:pt x="40428" y="248850"/>
                                  <a:pt x="41381" y="248850"/>
                                  <a:pt x="40428" y="247898"/>
                                </a:cubicBezTo>
                                <a:cubicBezTo>
                                  <a:pt x="41381" y="247898"/>
                                  <a:pt x="41381" y="247898"/>
                                  <a:pt x="40428" y="247898"/>
                                </a:cubicBezTo>
                                <a:close/>
                                <a:moveTo>
                                  <a:pt x="51858" y="228848"/>
                                </a:moveTo>
                                <a:cubicBezTo>
                                  <a:pt x="50906" y="226943"/>
                                  <a:pt x="49953" y="225990"/>
                                  <a:pt x="49001" y="224085"/>
                                </a:cubicBezTo>
                                <a:cubicBezTo>
                                  <a:pt x="48048" y="223133"/>
                                  <a:pt x="47096" y="224085"/>
                                  <a:pt x="46143" y="224085"/>
                                </a:cubicBezTo>
                                <a:lnTo>
                                  <a:pt x="47096" y="222180"/>
                                </a:lnTo>
                                <a:cubicBezTo>
                                  <a:pt x="47096" y="222180"/>
                                  <a:pt x="48048" y="221228"/>
                                  <a:pt x="47096" y="220275"/>
                                </a:cubicBezTo>
                                <a:cubicBezTo>
                                  <a:pt x="47096" y="219323"/>
                                  <a:pt x="46143" y="220275"/>
                                  <a:pt x="45191" y="221228"/>
                                </a:cubicBezTo>
                                <a:cubicBezTo>
                                  <a:pt x="44238" y="222180"/>
                                  <a:pt x="45191" y="223133"/>
                                  <a:pt x="46143" y="223133"/>
                                </a:cubicBezTo>
                                <a:cubicBezTo>
                                  <a:pt x="44238" y="224085"/>
                                  <a:pt x="41381" y="224085"/>
                                  <a:pt x="41381" y="226943"/>
                                </a:cubicBezTo>
                                <a:cubicBezTo>
                                  <a:pt x="41381" y="226943"/>
                                  <a:pt x="40428" y="227895"/>
                                  <a:pt x="41381" y="227895"/>
                                </a:cubicBezTo>
                                <a:lnTo>
                                  <a:pt x="42333" y="227895"/>
                                </a:lnTo>
                                <a:cubicBezTo>
                                  <a:pt x="45191" y="225990"/>
                                  <a:pt x="48048" y="225990"/>
                                  <a:pt x="50906" y="228848"/>
                                </a:cubicBezTo>
                                <a:cubicBezTo>
                                  <a:pt x="50906" y="230753"/>
                                  <a:pt x="51858" y="229800"/>
                                  <a:pt x="51858" y="228848"/>
                                </a:cubicBezTo>
                                <a:close/>
                                <a:moveTo>
                                  <a:pt x="50906" y="209798"/>
                                </a:moveTo>
                                <a:cubicBezTo>
                                  <a:pt x="51858" y="208845"/>
                                  <a:pt x="51858" y="208845"/>
                                  <a:pt x="51858" y="207893"/>
                                </a:cubicBezTo>
                                <a:cubicBezTo>
                                  <a:pt x="50906" y="206940"/>
                                  <a:pt x="49001" y="206940"/>
                                  <a:pt x="49001" y="205035"/>
                                </a:cubicBezTo>
                                <a:cubicBezTo>
                                  <a:pt x="48048" y="203130"/>
                                  <a:pt x="44238" y="201225"/>
                                  <a:pt x="42333" y="202178"/>
                                </a:cubicBezTo>
                                <a:cubicBezTo>
                                  <a:pt x="41381" y="202178"/>
                                  <a:pt x="41381" y="203130"/>
                                  <a:pt x="41381" y="204083"/>
                                </a:cubicBezTo>
                                <a:cubicBezTo>
                                  <a:pt x="41381" y="205035"/>
                                  <a:pt x="42333" y="205035"/>
                                  <a:pt x="43286" y="205988"/>
                                </a:cubicBezTo>
                                <a:cubicBezTo>
                                  <a:pt x="43286" y="205988"/>
                                  <a:pt x="43286" y="205988"/>
                                  <a:pt x="42333" y="205988"/>
                                </a:cubicBezTo>
                                <a:cubicBezTo>
                                  <a:pt x="42333" y="206940"/>
                                  <a:pt x="40428" y="206940"/>
                                  <a:pt x="42333" y="207893"/>
                                </a:cubicBezTo>
                                <a:cubicBezTo>
                                  <a:pt x="43286" y="208845"/>
                                  <a:pt x="43286" y="207893"/>
                                  <a:pt x="43286" y="206940"/>
                                </a:cubicBezTo>
                                <a:cubicBezTo>
                                  <a:pt x="43286" y="206940"/>
                                  <a:pt x="43286" y="205988"/>
                                  <a:pt x="43286" y="205988"/>
                                </a:cubicBezTo>
                                <a:cubicBezTo>
                                  <a:pt x="45191" y="206940"/>
                                  <a:pt x="48048" y="207893"/>
                                  <a:pt x="48048" y="210750"/>
                                </a:cubicBezTo>
                                <a:cubicBezTo>
                                  <a:pt x="49001" y="211703"/>
                                  <a:pt x="49953" y="210750"/>
                                  <a:pt x="50906" y="209798"/>
                                </a:cubicBezTo>
                                <a:close/>
                                <a:moveTo>
                                  <a:pt x="41381" y="23108"/>
                                </a:moveTo>
                                <a:cubicBezTo>
                                  <a:pt x="41381" y="25013"/>
                                  <a:pt x="42333" y="25013"/>
                                  <a:pt x="43286" y="25013"/>
                                </a:cubicBezTo>
                                <a:cubicBezTo>
                                  <a:pt x="44238" y="25013"/>
                                  <a:pt x="45191" y="25013"/>
                                  <a:pt x="45191" y="24060"/>
                                </a:cubicBezTo>
                                <a:lnTo>
                                  <a:pt x="42333" y="22155"/>
                                </a:lnTo>
                                <a:cubicBezTo>
                                  <a:pt x="42333" y="21203"/>
                                  <a:pt x="41381" y="22155"/>
                                  <a:pt x="41381" y="23108"/>
                                </a:cubicBezTo>
                                <a:close/>
                                <a:moveTo>
                                  <a:pt x="43286" y="45968"/>
                                </a:moveTo>
                                <a:cubicBezTo>
                                  <a:pt x="43286" y="45968"/>
                                  <a:pt x="44238" y="45968"/>
                                  <a:pt x="43286" y="45968"/>
                                </a:cubicBezTo>
                                <a:cubicBezTo>
                                  <a:pt x="44238" y="44063"/>
                                  <a:pt x="43286" y="44063"/>
                                  <a:pt x="42333" y="44063"/>
                                </a:cubicBezTo>
                                <a:cubicBezTo>
                                  <a:pt x="41381" y="44063"/>
                                  <a:pt x="41381" y="44063"/>
                                  <a:pt x="41381" y="45015"/>
                                </a:cubicBezTo>
                                <a:cubicBezTo>
                                  <a:pt x="41381" y="45015"/>
                                  <a:pt x="42333" y="45968"/>
                                  <a:pt x="43286" y="45968"/>
                                </a:cubicBezTo>
                                <a:close/>
                                <a:moveTo>
                                  <a:pt x="46143" y="211703"/>
                                </a:moveTo>
                                <a:cubicBezTo>
                                  <a:pt x="44238" y="211703"/>
                                  <a:pt x="42333" y="211703"/>
                                  <a:pt x="42333" y="213608"/>
                                </a:cubicBezTo>
                                <a:cubicBezTo>
                                  <a:pt x="42333" y="215513"/>
                                  <a:pt x="44238" y="216465"/>
                                  <a:pt x="46143" y="216465"/>
                                </a:cubicBezTo>
                                <a:cubicBezTo>
                                  <a:pt x="48048" y="216465"/>
                                  <a:pt x="50906" y="215513"/>
                                  <a:pt x="50906" y="213608"/>
                                </a:cubicBezTo>
                                <a:cubicBezTo>
                                  <a:pt x="49953" y="211703"/>
                                  <a:pt x="47096" y="213608"/>
                                  <a:pt x="46143" y="211703"/>
                                </a:cubicBezTo>
                                <a:close/>
                                <a:moveTo>
                                  <a:pt x="42333" y="195510"/>
                                </a:moveTo>
                                <a:cubicBezTo>
                                  <a:pt x="42333" y="195510"/>
                                  <a:pt x="42333" y="195510"/>
                                  <a:pt x="42333" y="195510"/>
                                </a:cubicBezTo>
                                <a:cubicBezTo>
                                  <a:pt x="43286" y="194558"/>
                                  <a:pt x="43286" y="195510"/>
                                  <a:pt x="43286" y="195510"/>
                                </a:cubicBezTo>
                                <a:cubicBezTo>
                                  <a:pt x="43286" y="196463"/>
                                  <a:pt x="43286" y="196463"/>
                                  <a:pt x="42333" y="195510"/>
                                </a:cubicBezTo>
                                <a:cubicBezTo>
                                  <a:pt x="42333" y="196463"/>
                                  <a:pt x="42333" y="196463"/>
                                  <a:pt x="42333" y="195510"/>
                                </a:cubicBezTo>
                                <a:close/>
                                <a:moveTo>
                                  <a:pt x="50906" y="236468"/>
                                </a:moveTo>
                                <a:cubicBezTo>
                                  <a:pt x="49953" y="235515"/>
                                  <a:pt x="49001" y="236468"/>
                                  <a:pt x="48048" y="236468"/>
                                </a:cubicBezTo>
                                <a:cubicBezTo>
                                  <a:pt x="48048" y="235515"/>
                                  <a:pt x="49953" y="235515"/>
                                  <a:pt x="49953" y="234563"/>
                                </a:cubicBezTo>
                                <a:cubicBezTo>
                                  <a:pt x="49953" y="233610"/>
                                  <a:pt x="48048" y="234563"/>
                                  <a:pt x="47096" y="235515"/>
                                </a:cubicBezTo>
                                <a:cubicBezTo>
                                  <a:pt x="46143" y="235515"/>
                                  <a:pt x="45191" y="235515"/>
                                  <a:pt x="45191" y="236468"/>
                                </a:cubicBezTo>
                                <a:cubicBezTo>
                                  <a:pt x="45191" y="236468"/>
                                  <a:pt x="45191" y="235515"/>
                                  <a:pt x="44238" y="235515"/>
                                </a:cubicBezTo>
                                <a:cubicBezTo>
                                  <a:pt x="43286" y="234563"/>
                                  <a:pt x="43286" y="234563"/>
                                  <a:pt x="42333" y="234563"/>
                                </a:cubicBezTo>
                                <a:cubicBezTo>
                                  <a:pt x="42333" y="234563"/>
                                  <a:pt x="42333" y="234563"/>
                                  <a:pt x="42333" y="235515"/>
                                </a:cubicBezTo>
                                <a:cubicBezTo>
                                  <a:pt x="42333" y="236468"/>
                                  <a:pt x="43286" y="236468"/>
                                  <a:pt x="44238" y="237420"/>
                                </a:cubicBezTo>
                                <a:lnTo>
                                  <a:pt x="45191" y="237420"/>
                                </a:lnTo>
                                <a:cubicBezTo>
                                  <a:pt x="46143" y="238373"/>
                                  <a:pt x="47096" y="238373"/>
                                  <a:pt x="48048" y="238373"/>
                                </a:cubicBezTo>
                                <a:cubicBezTo>
                                  <a:pt x="49001" y="236468"/>
                                  <a:pt x="49001" y="237420"/>
                                  <a:pt x="50906" y="236468"/>
                                </a:cubicBezTo>
                                <a:lnTo>
                                  <a:pt x="50906" y="236468"/>
                                </a:lnTo>
                                <a:close/>
                                <a:moveTo>
                                  <a:pt x="45191" y="117405"/>
                                </a:moveTo>
                                <a:cubicBezTo>
                                  <a:pt x="45191" y="116453"/>
                                  <a:pt x="45191" y="115500"/>
                                  <a:pt x="44238" y="115500"/>
                                </a:cubicBezTo>
                                <a:cubicBezTo>
                                  <a:pt x="43286" y="115500"/>
                                  <a:pt x="43286" y="116453"/>
                                  <a:pt x="43286" y="117405"/>
                                </a:cubicBezTo>
                                <a:cubicBezTo>
                                  <a:pt x="43286" y="118358"/>
                                  <a:pt x="44238" y="118358"/>
                                  <a:pt x="44238" y="119310"/>
                                </a:cubicBezTo>
                                <a:cubicBezTo>
                                  <a:pt x="45191" y="118358"/>
                                  <a:pt x="45191" y="117405"/>
                                  <a:pt x="45191" y="117405"/>
                                </a:cubicBezTo>
                                <a:close/>
                                <a:moveTo>
                                  <a:pt x="42333" y="189795"/>
                                </a:moveTo>
                                <a:cubicBezTo>
                                  <a:pt x="42333" y="190748"/>
                                  <a:pt x="43286" y="190748"/>
                                  <a:pt x="44238" y="190748"/>
                                </a:cubicBezTo>
                                <a:cubicBezTo>
                                  <a:pt x="45191" y="190748"/>
                                  <a:pt x="46143" y="189795"/>
                                  <a:pt x="46143" y="188843"/>
                                </a:cubicBezTo>
                                <a:cubicBezTo>
                                  <a:pt x="46143" y="187890"/>
                                  <a:pt x="46143" y="187890"/>
                                  <a:pt x="45191" y="187890"/>
                                </a:cubicBezTo>
                                <a:cubicBezTo>
                                  <a:pt x="44238" y="187890"/>
                                  <a:pt x="43286" y="188843"/>
                                  <a:pt x="42333" y="189795"/>
                                </a:cubicBezTo>
                                <a:close/>
                                <a:moveTo>
                                  <a:pt x="43286" y="50730"/>
                                </a:moveTo>
                                <a:cubicBezTo>
                                  <a:pt x="43286" y="51683"/>
                                  <a:pt x="43286" y="51683"/>
                                  <a:pt x="43286" y="50730"/>
                                </a:cubicBezTo>
                                <a:cubicBezTo>
                                  <a:pt x="44238" y="51683"/>
                                  <a:pt x="44238" y="50730"/>
                                  <a:pt x="44238" y="50730"/>
                                </a:cubicBezTo>
                                <a:cubicBezTo>
                                  <a:pt x="44238" y="50730"/>
                                  <a:pt x="44238" y="50730"/>
                                  <a:pt x="43286" y="50730"/>
                                </a:cubicBezTo>
                                <a:cubicBezTo>
                                  <a:pt x="43286" y="50730"/>
                                  <a:pt x="43286" y="50730"/>
                                  <a:pt x="43286" y="50730"/>
                                </a:cubicBezTo>
                                <a:close/>
                                <a:moveTo>
                                  <a:pt x="47096" y="38348"/>
                                </a:moveTo>
                                <a:cubicBezTo>
                                  <a:pt x="45191" y="38348"/>
                                  <a:pt x="43286" y="37395"/>
                                  <a:pt x="43286" y="39300"/>
                                </a:cubicBezTo>
                                <a:cubicBezTo>
                                  <a:pt x="43286" y="41205"/>
                                  <a:pt x="45191" y="39300"/>
                                  <a:pt x="47096" y="39300"/>
                                </a:cubicBezTo>
                                <a:cubicBezTo>
                                  <a:pt x="48048" y="39300"/>
                                  <a:pt x="49953" y="39300"/>
                                  <a:pt x="50906" y="39300"/>
                                </a:cubicBezTo>
                                <a:cubicBezTo>
                                  <a:pt x="51858" y="39300"/>
                                  <a:pt x="53763" y="39300"/>
                                  <a:pt x="52811" y="38348"/>
                                </a:cubicBezTo>
                                <a:cubicBezTo>
                                  <a:pt x="52811" y="37395"/>
                                  <a:pt x="50906" y="36443"/>
                                  <a:pt x="49953" y="36443"/>
                                </a:cubicBezTo>
                                <a:cubicBezTo>
                                  <a:pt x="49001" y="37395"/>
                                  <a:pt x="48048" y="38348"/>
                                  <a:pt x="47096" y="38348"/>
                                </a:cubicBezTo>
                                <a:close/>
                                <a:moveTo>
                                  <a:pt x="45191" y="34538"/>
                                </a:moveTo>
                                <a:lnTo>
                                  <a:pt x="43286" y="34538"/>
                                </a:lnTo>
                                <a:cubicBezTo>
                                  <a:pt x="44238" y="34538"/>
                                  <a:pt x="45191" y="34538"/>
                                  <a:pt x="45191" y="34538"/>
                                </a:cubicBezTo>
                                <a:cubicBezTo>
                                  <a:pt x="45191" y="35490"/>
                                  <a:pt x="46143" y="35490"/>
                                  <a:pt x="46143" y="35490"/>
                                </a:cubicBezTo>
                                <a:cubicBezTo>
                                  <a:pt x="46143" y="35490"/>
                                  <a:pt x="46143" y="35490"/>
                                  <a:pt x="46143" y="35490"/>
                                </a:cubicBezTo>
                                <a:cubicBezTo>
                                  <a:pt x="47096" y="33585"/>
                                  <a:pt x="46143" y="34538"/>
                                  <a:pt x="45191" y="34538"/>
                                </a:cubicBezTo>
                                <a:close/>
                                <a:moveTo>
                                  <a:pt x="46143" y="239325"/>
                                </a:moveTo>
                                <a:cubicBezTo>
                                  <a:pt x="46143" y="238373"/>
                                  <a:pt x="46143" y="238373"/>
                                  <a:pt x="46143" y="239325"/>
                                </a:cubicBezTo>
                                <a:cubicBezTo>
                                  <a:pt x="44238" y="238373"/>
                                  <a:pt x="44238" y="239325"/>
                                  <a:pt x="44238" y="240278"/>
                                </a:cubicBezTo>
                                <a:cubicBezTo>
                                  <a:pt x="44238" y="240278"/>
                                  <a:pt x="44238" y="241230"/>
                                  <a:pt x="45191" y="241230"/>
                                </a:cubicBezTo>
                                <a:cubicBezTo>
                                  <a:pt x="46143" y="240278"/>
                                  <a:pt x="46143" y="239325"/>
                                  <a:pt x="46143" y="239325"/>
                                </a:cubicBezTo>
                                <a:close/>
                                <a:moveTo>
                                  <a:pt x="44238" y="128835"/>
                                </a:moveTo>
                                <a:cubicBezTo>
                                  <a:pt x="44238" y="129788"/>
                                  <a:pt x="45191" y="130740"/>
                                  <a:pt x="46143" y="131693"/>
                                </a:cubicBezTo>
                                <a:cubicBezTo>
                                  <a:pt x="46143" y="131693"/>
                                  <a:pt x="47096" y="132645"/>
                                  <a:pt x="47096" y="132645"/>
                                </a:cubicBezTo>
                                <a:cubicBezTo>
                                  <a:pt x="48048" y="132645"/>
                                  <a:pt x="47096" y="131693"/>
                                  <a:pt x="47096" y="130740"/>
                                </a:cubicBezTo>
                                <a:cubicBezTo>
                                  <a:pt x="46143" y="129788"/>
                                  <a:pt x="46143" y="127883"/>
                                  <a:pt x="45191" y="127883"/>
                                </a:cubicBezTo>
                                <a:cubicBezTo>
                                  <a:pt x="44238" y="127883"/>
                                  <a:pt x="44238" y="128835"/>
                                  <a:pt x="44238" y="128835"/>
                                </a:cubicBezTo>
                                <a:close/>
                                <a:moveTo>
                                  <a:pt x="51858" y="54540"/>
                                </a:moveTo>
                                <a:cubicBezTo>
                                  <a:pt x="53763" y="56445"/>
                                  <a:pt x="55668" y="54540"/>
                                  <a:pt x="58526" y="54540"/>
                                </a:cubicBezTo>
                                <a:cubicBezTo>
                                  <a:pt x="58526" y="55493"/>
                                  <a:pt x="57573" y="57398"/>
                                  <a:pt x="58526" y="58350"/>
                                </a:cubicBezTo>
                                <a:cubicBezTo>
                                  <a:pt x="58526" y="59303"/>
                                  <a:pt x="59478" y="59303"/>
                                  <a:pt x="59478" y="58350"/>
                                </a:cubicBezTo>
                                <a:cubicBezTo>
                                  <a:pt x="61383" y="57398"/>
                                  <a:pt x="60431" y="55493"/>
                                  <a:pt x="58526" y="53588"/>
                                </a:cubicBezTo>
                                <a:cubicBezTo>
                                  <a:pt x="57573" y="52635"/>
                                  <a:pt x="56621" y="51683"/>
                                  <a:pt x="54716" y="51683"/>
                                </a:cubicBezTo>
                                <a:cubicBezTo>
                                  <a:pt x="52811" y="50730"/>
                                  <a:pt x="50906" y="48825"/>
                                  <a:pt x="49001" y="48825"/>
                                </a:cubicBezTo>
                                <a:cubicBezTo>
                                  <a:pt x="47096" y="48825"/>
                                  <a:pt x="47096" y="52635"/>
                                  <a:pt x="46143" y="53588"/>
                                </a:cubicBezTo>
                                <a:lnTo>
                                  <a:pt x="45191" y="54540"/>
                                </a:lnTo>
                                <a:lnTo>
                                  <a:pt x="45191" y="54540"/>
                                </a:lnTo>
                                <a:cubicBezTo>
                                  <a:pt x="46143" y="55493"/>
                                  <a:pt x="48048" y="56445"/>
                                  <a:pt x="49001" y="54540"/>
                                </a:cubicBezTo>
                                <a:cubicBezTo>
                                  <a:pt x="49953" y="54540"/>
                                  <a:pt x="50906" y="53588"/>
                                  <a:pt x="51858" y="54540"/>
                                </a:cubicBezTo>
                                <a:close/>
                                <a:moveTo>
                                  <a:pt x="46143" y="121215"/>
                                </a:moveTo>
                                <a:cubicBezTo>
                                  <a:pt x="45191" y="121215"/>
                                  <a:pt x="44238" y="120263"/>
                                  <a:pt x="44238" y="121215"/>
                                </a:cubicBezTo>
                                <a:cubicBezTo>
                                  <a:pt x="43286" y="122168"/>
                                  <a:pt x="45191" y="123120"/>
                                  <a:pt x="45191" y="123120"/>
                                </a:cubicBezTo>
                                <a:cubicBezTo>
                                  <a:pt x="46143" y="123120"/>
                                  <a:pt x="48048" y="124073"/>
                                  <a:pt x="49001" y="123120"/>
                                </a:cubicBezTo>
                                <a:cubicBezTo>
                                  <a:pt x="49001" y="122168"/>
                                  <a:pt x="49001" y="122168"/>
                                  <a:pt x="48048" y="122168"/>
                                </a:cubicBezTo>
                                <a:cubicBezTo>
                                  <a:pt x="48048" y="122168"/>
                                  <a:pt x="47096" y="122168"/>
                                  <a:pt x="46143" y="121215"/>
                                </a:cubicBezTo>
                                <a:close/>
                                <a:moveTo>
                                  <a:pt x="45191" y="156458"/>
                                </a:moveTo>
                                <a:cubicBezTo>
                                  <a:pt x="46143" y="156458"/>
                                  <a:pt x="46143" y="155505"/>
                                  <a:pt x="46143" y="154553"/>
                                </a:cubicBezTo>
                                <a:lnTo>
                                  <a:pt x="46143" y="154553"/>
                                </a:lnTo>
                                <a:cubicBezTo>
                                  <a:pt x="45191" y="155505"/>
                                  <a:pt x="45191" y="155505"/>
                                  <a:pt x="45191" y="156458"/>
                                </a:cubicBezTo>
                                <a:close/>
                                <a:moveTo>
                                  <a:pt x="53763" y="168840"/>
                                </a:moveTo>
                                <a:cubicBezTo>
                                  <a:pt x="53763" y="168840"/>
                                  <a:pt x="53763" y="169793"/>
                                  <a:pt x="53763" y="169793"/>
                                </a:cubicBezTo>
                                <a:cubicBezTo>
                                  <a:pt x="52811" y="170745"/>
                                  <a:pt x="51858" y="171698"/>
                                  <a:pt x="53763" y="172650"/>
                                </a:cubicBezTo>
                                <a:cubicBezTo>
                                  <a:pt x="54716" y="173603"/>
                                  <a:pt x="55668" y="171698"/>
                                  <a:pt x="56621" y="170745"/>
                                </a:cubicBezTo>
                                <a:cubicBezTo>
                                  <a:pt x="56621" y="169793"/>
                                  <a:pt x="54716" y="169793"/>
                                  <a:pt x="53763" y="168840"/>
                                </a:cubicBezTo>
                                <a:cubicBezTo>
                                  <a:pt x="53763" y="167888"/>
                                  <a:pt x="54716" y="166935"/>
                                  <a:pt x="53763" y="166935"/>
                                </a:cubicBezTo>
                                <a:cubicBezTo>
                                  <a:pt x="52811" y="165983"/>
                                  <a:pt x="50906" y="165983"/>
                                  <a:pt x="50906" y="166935"/>
                                </a:cubicBezTo>
                                <a:cubicBezTo>
                                  <a:pt x="49953" y="167888"/>
                                  <a:pt x="46143" y="167888"/>
                                  <a:pt x="48048" y="170745"/>
                                </a:cubicBezTo>
                                <a:cubicBezTo>
                                  <a:pt x="46143" y="170745"/>
                                  <a:pt x="44238" y="169793"/>
                                  <a:pt x="46143" y="172650"/>
                                </a:cubicBezTo>
                                <a:cubicBezTo>
                                  <a:pt x="47096" y="173603"/>
                                  <a:pt x="46143" y="176460"/>
                                  <a:pt x="48048" y="176460"/>
                                </a:cubicBezTo>
                                <a:cubicBezTo>
                                  <a:pt x="49953" y="175508"/>
                                  <a:pt x="49001" y="173603"/>
                                  <a:pt x="49001" y="171698"/>
                                </a:cubicBezTo>
                                <a:cubicBezTo>
                                  <a:pt x="49001" y="171698"/>
                                  <a:pt x="49001" y="170745"/>
                                  <a:pt x="49001" y="170745"/>
                                </a:cubicBezTo>
                                <a:cubicBezTo>
                                  <a:pt x="49953" y="170745"/>
                                  <a:pt x="51858" y="172650"/>
                                  <a:pt x="52811" y="170745"/>
                                </a:cubicBezTo>
                                <a:cubicBezTo>
                                  <a:pt x="51858" y="168840"/>
                                  <a:pt x="52811" y="168840"/>
                                  <a:pt x="53763" y="168840"/>
                                </a:cubicBezTo>
                                <a:close/>
                                <a:moveTo>
                                  <a:pt x="49001" y="58350"/>
                                </a:moveTo>
                                <a:cubicBezTo>
                                  <a:pt x="48048" y="58350"/>
                                  <a:pt x="47096" y="58350"/>
                                  <a:pt x="47096" y="59303"/>
                                </a:cubicBezTo>
                                <a:lnTo>
                                  <a:pt x="47096" y="60255"/>
                                </a:lnTo>
                                <a:lnTo>
                                  <a:pt x="48048" y="60255"/>
                                </a:lnTo>
                                <a:cubicBezTo>
                                  <a:pt x="48048" y="59303"/>
                                  <a:pt x="49001" y="59303"/>
                                  <a:pt x="49001" y="58350"/>
                                </a:cubicBezTo>
                                <a:lnTo>
                                  <a:pt x="49001" y="58350"/>
                                </a:lnTo>
                                <a:close/>
                                <a:moveTo>
                                  <a:pt x="49953" y="112643"/>
                                </a:moveTo>
                                <a:cubicBezTo>
                                  <a:pt x="49001" y="113595"/>
                                  <a:pt x="47096" y="114548"/>
                                  <a:pt x="47096" y="116453"/>
                                </a:cubicBezTo>
                                <a:cubicBezTo>
                                  <a:pt x="47096" y="118358"/>
                                  <a:pt x="48048" y="119310"/>
                                  <a:pt x="49953" y="119310"/>
                                </a:cubicBezTo>
                                <a:cubicBezTo>
                                  <a:pt x="50906" y="119310"/>
                                  <a:pt x="50906" y="119310"/>
                                  <a:pt x="50906" y="118358"/>
                                </a:cubicBezTo>
                                <a:cubicBezTo>
                                  <a:pt x="49953" y="116453"/>
                                  <a:pt x="49953" y="114548"/>
                                  <a:pt x="49953" y="112643"/>
                                </a:cubicBezTo>
                                <a:cubicBezTo>
                                  <a:pt x="50906" y="112643"/>
                                  <a:pt x="49953" y="111690"/>
                                  <a:pt x="49953" y="112643"/>
                                </a:cubicBezTo>
                                <a:close/>
                                <a:moveTo>
                                  <a:pt x="48048" y="140265"/>
                                </a:moveTo>
                                <a:cubicBezTo>
                                  <a:pt x="49953" y="141218"/>
                                  <a:pt x="49953" y="139313"/>
                                  <a:pt x="50906" y="138360"/>
                                </a:cubicBezTo>
                                <a:cubicBezTo>
                                  <a:pt x="50906" y="138360"/>
                                  <a:pt x="50906" y="138360"/>
                                  <a:pt x="50906" y="138360"/>
                                </a:cubicBezTo>
                                <a:cubicBezTo>
                                  <a:pt x="50906" y="139313"/>
                                  <a:pt x="51858" y="139313"/>
                                  <a:pt x="52811" y="139313"/>
                                </a:cubicBezTo>
                                <a:cubicBezTo>
                                  <a:pt x="53763" y="138360"/>
                                  <a:pt x="52811" y="137408"/>
                                  <a:pt x="52811" y="136455"/>
                                </a:cubicBezTo>
                                <a:cubicBezTo>
                                  <a:pt x="52811" y="136455"/>
                                  <a:pt x="51858" y="135503"/>
                                  <a:pt x="51858" y="135503"/>
                                </a:cubicBezTo>
                                <a:cubicBezTo>
                                  <a:pt x="50906" y="135503"/>
                                  <a:pt x="51858" y="136455"/>
                                  <a:pt x="51858" y="136455"/>
                                </a:cubicBezTo>
                                <a:cubicBezTo>
                                  <a:pt x="51858" y="137408"/>
                                  <a:pt x="51858" y="138360"/>
                                  <a:pt x="51858" y="138360"/>
                                </a:cubicBezTo>
                                <a:cubicBezTo>
                                  <a:pt x="50906" y="137408"/>
                                  <a:pt x="50906" y="135503"/>
                                  <a:pt x="49001" y="136455"/>
                                </a:cubicBezTo>
                                <a:cubicBezTo>
                                  <a:pt x="48048" y="137408"/>
                                  <a:pt x="46143" y="139313"/>
                                  <a:pt x="48048" y="140265"/>
                                </a:cubicBezTo>
                                <a:close/>
                                <a:moveTo>
                                  <a:pt x="49953" y="243135"/>
                                </a:moveTo>
                                <a:cubicBezTo>
                                  <a:pt x="49953" y="243135"/>
                                  <a:pt x="49001" y="242183"/>
                                  <a:pt x="49953" y="243135"/>
                                </a:cubicBezTo>
                                <a:cubicBezTo>
                                  <a:pt x="49001" y="243135"/>
                                  <a:pt x="48048" y="243135"/>
                                  <a:pt x="49001" y="244088"/>
                                </a:cubicBezTo>
                                <a:lnTo>
                                  <a:pt x="49953" y="243135"/>
                                </a:lnTo>
                                <a:cubicBezTo>
                                  <a:pt x="49953" y="243135"/>
                                  <a:pt x="49953" y="243135"/>
                                  <a:pt x="49953" y="243135"/>
                                </a:cubicBezTo>
                                <a:close/>
                                <a:moveTo>
                                  <a:pt x="49001" y="181223"/>
                                </a:moveTo>
                                <a:cubicBezTo>
                                  <a:pt x="49953" y="181223"/>
                                  <a:pt x="49953" y="181223"/>
                                  <a:pt x="49001" y="181223"/>
                                </a:cubicBezTo>
                                <a:cubicBezTo>
                                  <a:pt x="49953" y="180270"/>
                                  <a:pt x="49001" y="179318"/>
                                  <a:pt x="48048" y="179318"/>
                                </a:cubicBezTo>
                                <a:lnTo>
                                  <a:pt x="48048" y="179318"/>
                                </a:lnTo>
                                <a:cubicBezTo>
                                  <a:pt x="48048" y="181223"/>
                                  <a:pt x="49001" y="181223"/>
                                  <a:pt x="49001" y="181223"/>
                                </a:cubicBezTo>
                                <a:close/>
                                <a:moveTo>
                                  <a:pt x="49953" y="46920"/>
                                </a:moveTo>
                                <a:cubicBezTo>
                                  <a:pt x="50906" y="46920"/>
                                  <a:pt x="53763" y="44063"/>
                                  <a:pt x="53763" y="43110"/>
                                </a:cubicBezTo>
                                <a:cubicBezTo>
                                  <a:pt x="53763" y="42158"/>
                                  <a:pt x="51858" y="41205"/>
                                  <a:pt x="50906" y="42158"/>
                                </a:cubicBezTo>
                                <a:cubicBezTo>
                                  <a:pt x="49001" y="42158"/>
                                  <a:pt x="48048" y="44063"/>
                                  <a:pt x="48048" y="45968"/>
                                </a:cubicBezTo>
                                <a:cubicBezTo>
                                  <a:pt x="49001" y="46920"/>
                                  <a:pt x="49001" y="46920"/>
                                  <a:pt x="49953" y="46920"/>
                                </a:cubicBezTo>
                                <a:close/>
                                <a:moveTo>
                                  <a:pt x="49001" y="27870"/>
                                </a:moveTo>
                                <a:lnTo>
                                  <a:pt x="49001" y="27870"/>
                                </a:lnTo>
                                <a:cubicBezTo>
                                  <a:pt x="49953" y="27870"/>
                                  <a:pt x="49953" y="27870"/>
                                  <a:pt x="49001" y="27870"/>
                                </a:cubicBezTo>
                                <a:cubicBezTo>
                                  <a:pt x="49953" y="26918"/>
                                  <a:pt x="49001" y="26918"/>
                                  <a:pt x="49001" y="27870"/>
                                </a:cubicBezTo>
                                <a:lnTo>
                                  <a:pt x="49001" y="27870"/>
                                </a:lnTo>
                                <a:close/>
                                <a:moveTo>
                                  <a:pt x="52811" y="34538"/>
                                </a:moveTo>
                                <a:cubicBezTo>
                                  <a:pt x="53763" y="34538"/>
                                  <a:pt x="54716" y="34538"/>
                                  <a:pt x="54716" y="34538"/>
                                </a:cubicBezTo>
                                <a:cubicBezTo>
                                  <a:pt x="53763" y="33585"/>
                                  <a:pt x="52811" y="32633"/>
                                  <a:pt x="51858" y="31680"/>
                                </a:cubicBezTo>
                                <a:cubicBezTo>
                                  <a:pt x="51858" y="31680"/>
                                  <a:pt x="50906" y="32633"/>
                                  <a:pt x="50906" y="32633"/>
                                </a:cubicBezTo>
                                <a:cubicBezTo>
                                  <a:pt x="49953" y="34538"/>
                                  <a:pt x="51858" y="34538"/>
                                  <a:pt x="52811" y="34538"/>
                                </a:cubicBezTo>
                                <a:close/>
                                <a:moveTo>
                                  <a:pt x="50906" y="92640"/>
                                </a:moveTo>
                                <a:cubicBezTo>
                                  <a:pt x="50906" y="92640"/>
                                  <a:pt x="50906" y="91688"/>
                                  <a:pt x="50906" y="92640"/>
                                </a:cubicBezTo>
                                <a:cubicBezTo>
                                  <a:pt x="51858" y="91688"/>
                                  <a:pt x="51858" y="91688"/>
                                  <a:pt x="50906" y="92640"/>
                                </a:cubicBezTo>
                                <a:lnTo>
                                  <a:pt x="50906" y="92640"/>
                                </a:lnTo>
                                <a:cubicBezTo>
                                  <a:pt x="50906" y="91688"/>
                                  <a:pt x="50906" y="91688"/>
                                  <a:pt x="50906" y="92640"/>
                                </a:cubicBezTo>
                                <a:close/>
                                <a:moveTo>
                                  <a:pt x="51858" y="23108"/>
                                </a:moveTo>
                                <a:cubicBezTo>
                                  <a:pt x="51858" y="23108"/>
                                  <a:pt x="50906" y="25013"/>
                                  <a:pt x="51858" y="24060"/>
                                </a:cubicBezTo>
                                <a:cubicBezTo>
                                  <a:pt x="52811" y="24060"/>
                                  <a:pt x="53763" y="23108"/>
                                  <a:pt x="53763" y="22155"/>
                                </a:cubicBezTo>
                                <a:cubicBezTo>
                                  <a:pt x="53763" y="21203"/>
                                  <a:pt x="52811" y="20250"/>
                                  <a:pt x="52811" y="20250"/>
                                </a:cubicBezTo>
                                <a:cubicBezTo>
                                  <a:pt x="50906" y="21203"/>
                                  <a:pt x="51858" y="22155"/>
                                  <a:pt x="51858" y="23108"/>
                                </a:cubicBezTo>
                                <a:close/>
                                <a:moveTo>
                                  <a:pt x="54716" y="208845"/>
                                </a:moveTo>
                                <a:cubicBezTo>
                                  <a:pt x="54716" y="208845"/>
                                  <a:pt x="55668" y="209798"/>
                                  <a:pt x="54716" y="208845"/>
                                </a:cubicBezTo>
                                <a:cubicBezTo>
                                  <a:pt x="55668" y="207893"/>
                                  <a:pt x="56621" y="206940"/>
                                  <a:pt x="55668" y="205988"/>
                                </a:cubicBezTo>
                                <a:cubicBezTo>
                                  <a:pt x="54716" y="205035"/>
                                  <a:pt x="52811" y="205035"/>
                                  <a:pt x="51858" y="205035"/>
                                </a:cubicBezTo>
                                <a:cubicBezTo>
                                  <a:pt x="50906" y="205035"/>
                                  <a:pt x="51858" y="206940"/>
                                  <a:pt x="51858" y="207893"/>
                                </a:cubicBezTo>
                                <a:cubicBezTo>
                                  <a:pt x="52811" y="206940"/>
                                  <a:pt x="54716" y="206940"/>
                                  <a:pt x="54716" y="208845"/>
                                </a:cubicBezTo>
                                <a:close/>
                                <a:moveTo>
                                  <a:pt x="59478" y="188843"/>
                                </a:moveTo>
                                <a:cubicBezTo>
                                  <a:pt x="59478" y="186938"/>
                                  <a:pt x="58526" y="186938"/>
                                  <a:pt x="56621" y="185985"/>
                                </a:cubicBezTo>
                                <a:cubicBezTo>
                                  <a:pt x="56621" y="186938"/>
                                  <a:pt x="57573" y="188843"/>
                                  <a:pt x="57573" y="189795"/>
                                </a:cubicBezTo>
                                <a:cubicBezTo>
                                  <a:pt x="52811" y="189795"/>
                                  <a:pt x="52811" y="189795"/>
                                  <a:pt x="51858" y="193605"/>
                                </a:cubicBezTo>
                                <a:cubicBezTo>
                                  <a:pt x="50906" y="195510"/>
                                  <a:pt x="52811" y="196463"/>
                                  <a:pt x="54716" y="196463"/>
                                </a:cubicBezTo>
                                <a:cubicBezTo>
                                  <a:pt x="55668" y="196463"/>
                                  <a:pt x="57573" y="197415"/>
                                  <a:pt x="57573" y="195510"/>
                                </a:cubicBezTo>
                                <a:cubicBezTo>
                                  <a:pt x="56621" y="193605"/>
                                  <a:pt x="58526" y="191700"/>
                                  <a:pt x="57573" y="189795"/>
                                </a:cubicBezTo>
                                <a:cubicBezTo>
                                  <a:pt x="58526" y="189795"/>
                                  <a:pt x="59478" y="189795"/>
                                  <a:pt x="59478" y="188843"/>
                                </a:cubicBezTo>
                                <a:close/>
                                <a:moveTo>
                                  <a:pt x="55668" y="224085"/>
                                </a:moveTo>
                                <a:cubicBezTo>
                                  <a:pt x="54716" y="223133"/>
                                  <a:pt x="54716" y="222180"/>
                                  <a:pt x="54716" y="221228"/>
                                </a:cubicBezTo>
                                <a:cubicBezTo>
                                  <a:pt x="55668" y="220275"/>
                                  <a:pt x="53763" y="219323"/>
                                  <a:pt x="53763" y="219323"/>
                                </a:cubicBezTo>
                                <a:cubicBezTo>
                                  <a:pt x="53763" y="219323"/>
                                  <a:pt x="53763" y="219323"/>
                                  <a:pt x="53763" y="218370"/>
                                </a:cubicBezTo>
                                <a:cubicBezTo>
                                  <a:pt x="53763" y="217418"/>
                                  <a:pt x="53763" y="217418"/>
                                  <a:pt x="53763" y="217418"/>
                                </a:cubicBezTo>
                                <a:cubicBezTo>
                                  <a:pt x="53763" y="217418"/>
                                  <a:pt x="53763" y="217418"/>
                                  <a:pt x="52811" y="217418"/>
                                </a:cubicBezTo>
                                <a:cubicBezTo>
                                  <a:pt x="52811" y="217418"/>
                                  <a:pt x="52811" y="218370"/>
                                  <a:pt x="53763" y="218370"/>
                                </a:cubicBezTo>
                                <a:cubicBezTo>
                                  <a:pt x="53763" y="218370"/>
                                  <a:pt x="53763" y="219323"/>
                                  <a:pt x="54716" y="219323"/>
                                </a:cubicBezTo>
                                <a:cubicBezTo>
                                  <a:pt x="54716" y="220275"/>
                                  <a:pt x="53763" y="220275"/>
                                  <a:pt x="53763" y="221228"/>
                                </a:cubicBezTo>
                                <a:cubicBezTo>
                                  <a:pt x="51858" y="224085"/>
                                  <a:pt x="52811" y="225038"/>
                                  <a:pt x="55668" y="225990"/>
                                </a:cubicBezTo>
                                <a:cubicBezTo>
                                  <a:pt x="56621" y="225990"/>
                                  <a:pt x="57573" y="226943"/>
                                  <a:pt x="57573" y="225990"/>
                                </a:cubicBezTo>
                                <a:cubicBezTo>
                                  <a:pt x="57573" y="224085"/>
                                  <a:pt x="56621" y="224085"/>
                                  <a:pt x="55668" y="224085"/>
                                </a:cubicBezTo>
                                <a:close/>
                                <a:moveTo>
                                  <a:pt x="53763" y="108833"/>
                                </a:moveTo>
                                <a:cubicBezTo>
                                  <a:pt x="54716" y="108833"/>
                                  <a:pt x="54716" y="108833"/>
                                  <a:pt x="54716" y="107880"/>
                                </a:cubicBezTo>
                                <a:cubicBezTo>
                                  <a:pt x="54716" y="106928"/>
                                  <a:pt x="54716" y="106928"/>
                                  <a:pt x="53763" y="106928"/>
                                </a:cubicBezTo>
                                <a:cubicBezTo>
                                  <a:pt x="53763" y="106928"/>
                                  <a:pt x="52811" y="106928"/>
                                  <a:pt x="53763" y="108833"/>
                                </a:cubicBezTo>
                                <a:cubicBezTo>
                                  <a:pt x="52811" y="108833"/>
                                  <a:pt x="53763" y="108833"/>
                                  <a:pt x="53763" y="108833"/>
                                </a:cubicBezTo>
                                <a:close/>
                                <a:moveTo>
                                  <a:pt x="53763" y="59303"/>
                                </a:moveTo>
                                <a:cubicBezTo>
                                  <a:pt x="54716" y="60255"/>
                                  <a:pt x="54716" y="62160"/>
                                  <a:pt x="56621" y="62160"/>
                                </a:cubicBezTo>
                                <a:cubicBezTo>
                                  <a:pt x="56621" y="62160"/>
                                  <a:pt x="56621" y="62160"/>
                                  <a:pt x="56621" y="61208"/>
                                </a:cubicBezTo>
                                <a:cubicBezTo>
                                  <a:pt x="57573" y="59303"/>
                                  <a:pt x="54716" y="57398"/>
                                  <a:pt x="53763" y="57398"/>
                                </a:cubicBezTo>
                                <a:lnTo>
                                  <a:pt x="52811" y="57398"/>
                                </a:lnTo>
                                <a:cubicBezTo>
                                  <a:pt x="52811" y="58350"/>
                                  <a:pt x="53763" y="59303"/>
                                  <a:pt x="53763" y="59303"/>
                                </a:cubicBezTo>
                                <a:close/>
                                <a:moveTo>
                                  <a:pt x="53763" y="114548"/>
                                </a:moveTo>
                                <a:cubicBezTo>
                                  <a:pt x="55668" y="114548"/>
                                  <a:pt x="55668" y="113595"/>
                                  <a:pt x="55668" y="111690"/>
                                </a:cubicBezTo>
                                <a:cubicBezTo>
                                  <a:pt x="55668" y="111690"/>
                                  <a:pt x="55668" y="110738"/>
                                  <a:pt x="54716" y="110738"/>
                                </a:cubicBezTo>
                                <a:cubicBezTo>
                                  <a:pt x="54716" y="112643"/>
                                  <a:pt x="53763" y="113595"/>
                                  <a:pt x="53763" y="114548"/>
                                </a:cubicBezTo>
                                <a:cubicBezTo>
                                  <a:pt x="52811" y="114548"/>
                                  <a:pt x="53763" y="114548"/>
                                  <a:pt x="53763" y="114548"/>
                                </a:cubicBezTo>
                                <a:close/>
                                <a:moveTo>
                                  <a:pt x="56621" y="127883"/>
                                </a:moveTo>
                                <a:cubicBezTo>
                                  <a:pt x="56621" y="127883"/>
                                  <a:pt x="55668" y="126930"/>
                                  <a:pt x="55668" y="126930"/>
                                </a:cubicBezTo>
                                <a:cubicBezTo>
                                  <a:pt x="55668" y="126930"/>
                                  <a:pt x="54716" y="126930"/>
                                  <a:pt x="54716" y="127883"/>
                                </a:cubicBezTo>
                                <a:cubicBezTo>
                                  <a:pt x="54716" y="128835"/>
                                  <a:pt x="54716" y="128835"/>
                                  <a:pt x="55668" y="128835"/>
                                </a:cubicBezTo>
                                <a:cubicBezTo>
                                  <a:pt x="55668" y="128835"/>
                                  <a:pt x="56621" y="128835"/>
                                  <a:pt x="56621" y="127883"/>
                                </a:cubicBezTo>
                                <a:close/>
                                <a:moveTo>
                                  <a:pt x="54716" y="26918"/>
                                </a:moveTo>
                                <a:cubicBezTo>
                                  <a:pt x="54716" y="28823"/>
                                  <a:pt x="55668" y="28823"/>
                                  <a:pt x="57573" y="28823"/>
                                </a:cubicBezTo>
                                <a:cubicBezTo>
                                  <a:pt x="57573" y="28823"/>
                                  <a:pt x="58526" y="28823"/>
                                  <a:pt x="57573" y="28823"/>
                                </a:cubicBezTo>
                                <a:cubicBezTo>
                                  <a:pt x="56621" y="26918"/>
                                  <a:pt x="56621" y="25965"/>
                                  <a:pt x="54716" y="26918"/>
                                </a:cubicBezTo>
                                <a:cubicBezTo>
                                  <a:pt x="54716" y="25965"/>
                                  <a:pt x="54716" y="25965"/>
                                  <a:pt x="54716" y="26918"/>
                                </a:cubicBezTo>
                                <a:close/>
                                <a:moveTo>
                                  <a:pt x="55668" y="154553"/>
                                </a:moveTo>
                                <a:cubicBezTo>
                                  <a:pt x="55668" y="155505"/>
                                  <a:pt x="55668" y="156458"/>
                                  <a:pt x="54716" y="156458"/>
                                </a:cubicBezTo>
                                <a:cubicBezTo>
                                  <a:pt x="54716" y="156458"/>
                                  <a:pt x="53763" y="156458"/>
                                  <a:pt x="53763" y="155505"/>
                                </a:cubicBezTo>
                                <a:cubicBezTo>
                                  <a:pt x="53763" y="154553"/>
                                  <a:pt x="55668" y="154553"/>
                                  <a:pt x="55668" y="154553"/>
                                </a:cubicBezTo>
                                <a:close/>
                                <a:moveTo>
                                  <a:pt x="54716" y="17393"/>
                                </a:moveTo>
                                <a:cubicBezTo>
                                  <a:pt x="54716" y="17393"/>
                                  <a:pt x="54716" y="17393"/>
                                  <a:pt x="54716" y="17393"/>
                                </a:cubicBezTo>
                                <a:cubicBezTo>
                                  <a:pt x="54716" y="17393"/>
                                  <a:pt x="55668" y="17393"/>
                                  <a:pt x="54716" y="17393"/>
                                </a:cubicBezTo>
                                <a:cubicBezTo>
                                  <a:pt x="55668" y="17393"/>
                                  <a:pt x="54716" y="16440"/>
                                  <a:pt x="54716" y="17393"/>
                                </a:cubicBezTo>
                                <a:cubicBezTo>
                                  <a:pt x="54716" y="16440"/>
                                  <a:pt x="54716" y="17393"/>
                                  <a:pt x="54716" y="17393"/>
                                </a:cubicBezTo>
                                <a:close/>
                                <a:moveTo>
                                  <a:pt x="56621" y="96450"/>
                                </a:moveTo>
                                <a:lnTo>
                                  <a:pt x="56621" y="96450"/>
                                </a:lnTo>
                                <a:cubicBezTo>
                                  <a:pt x="55668" y="95498"/>
                                  <a:pt x="54716" y="95498"/>
                                  <a:pt x="54716" y="96450"/>
                                </a:cubicBezTo>
                                <a:cubicBezTo>
                                  <a:pt x="54716" y="97403"/>
                                  <a:pt x="54716" y="97403"/>
                                  <a:pt x="54716" y="97403"/>
                                </a:cubicBezTo>
                                <a:cubicBezTo>
                                  <a:pt x="55668" y="97403"/>
                                  <a:pt x="55668" y="97403"/>
                                  <a:pt x="56621" y="96450"/>
                                </a:cubicBezTo>
                                <a:close/>
                                <a:moveTo>
                                  <a:pt x="57573" y="213608"/>
                                </a:moveTo>
                                <a:cubicBezTo>
                                  <a:pt x="57573" y="212655"/>
                                  <a:pt x="56621" y="213608"/>
                                  <a:pt x="56621" y="213608"/>
                                </a:cubicBezTo>
                                <a:cubicBezTo>
                                  <a:pt x="56621" y="213608"/>
                                  <a:pt x="54716" y="213608"/>
                                  <a:pt x="54716" y="214560"/>
                                </a:cubicBezTo>
                                <a:cubicBezTo>
                                  <a:pt x="54716" y="214560"/>
                                  <a:pt x="55668" y="214560"/>
                                  <a:pt x="55668" y="214560"/>
                                </a:cubicBezTo>
                                <a:cubicBezTo>
                                  <a:pt x="56621" y="214560"/>
                                  <a:pt x="57573" y="214560"/>
                                  <a:pt x="57573" y="213608"/>
                                </a:cubicBezTo>
                                <a:close/>
                                <a:moveTo>
                                  <a:pt x="55668" y="104070"/>
                                </a:moveTo>
                                <a:cubicBezTo>
                                  <a:pt x="55668" y="104070"/>
                                  <a:pt x="55668" y="104070"/>
                                  <a:pt x="55668" y="104070"/>
                                </a:cubicBezTo>
                                <a:lnTo>
                                  <a:pt x="55668" y="104070"/>
                                </a:lnTo>
                                <a:lnTo>
                                  <a:pt x="55668" y="104070"/>
                                </a:lnTo>
                                <a:cubicBezTo>
                                  <a:pt x="55668" y="104070"/>
                                  <a:pt x="55668" y="104070"/>
                                  <a:pt x="55668" y="104070"/>
                                </a:cubicBezTo>
                                <a:close/>
                                <a:moveTo>
                                  <a:pt x="66146" y="145980"/>
                                </a:moveTo>
                                <a:cubicBezTo>
                                  <a:pt x="66146" y="145028"/>
                                  <a:pt x="65193" y="145028"/>
                                  <a:pt x="64241" y="145028"/>
                                </a:cubicBezTo>
                                <a:cubicBezTo>
                                  <a:pt x="62336" y="145028"/>
                                  <a:pt x="61383" y="144075"/>
                                  <a:pt x="60431" y="144075"/>
                                </a:cubicBezTo>
                                <a:cubicBezTo>
                                  <a:pt x="61383" y="142170"/>
                                  <a:pt x="59478" y="141218"/>
                                  <a:pt x="60431" y="139313"/>
                                </a:cubicBezTo>
                                <a:cubicBezTo>
                                  <a:pt x="61383" y="138360"/>
                                  <a:pt x="59478" y="138360"/>
                                  <a:pt x="59478" y="139313"/>
                                </a:cubicBezTo>
                                <a:cubicBezTo>
                                  <a:pt x="58526" y="139313"/>
                                  <a:pt x="58526" y="140265"/>
                                  <a:pt x="56621" y="140265"/>
                                </a:cubicBezTo>
                                <a:cubicBezTo>
                                  <a:pt x="54716" y="139313"/>
                                  <a:pt x="54716" y="141218"/>
                                  <a:pt x="55668" y="141218"/>
                                </a:cubicBezTo>
                                <a:cubicBezTo>
                                  <a:pt x="57573" y="142170"/>
                                  <a:pt x="58526" y="143123"/>
                                  <a:pt x="55668" y="145028"/>
                                </a:cubicBezTo>
                                <a:cubicBezTo>
                                  <a:pt x="54716" y="145980"/>
                                  <a:pt x="56621" y="146933"/>
                                  <a:pt x="56621" y="147885"/>
                                </a:cubicBezTo>
                                <a:cubicBezTo>
                                  <a:pt x="55668" y="148838"/>
                                  <a:pt x="54716" y="149790"/>
                                  <a:pt x="55668" y="151695"/>
                                </a:cubicBezTo>
                                <a:cubicBezTo>
                                  <a:pt x="56621" y="152648"/>
                                  <a:pt x="57573" y="151695"/>
                                  <a:pt x="59478" y="151695"/>
                                </a:cubicBezTo>
                                <a:cubicBezTo>
                                  <a:pt x="62336" y="150743"/>
                                  <a:pt x="59478" y="148838"/>
                                  <a:pt x="59478" y="147885"/>
                                </a:cubicBezTo>
                                <a:cubicBezTo>
                                  <a:pt x="60431" y="147885"/>
                                  <a:pt x="61383" y="147885"/>
                                  <a:pt x="63288" y="146933"/>
                                </a:cubicBezTo>
                                <a:cubicBezTo>
                                  <a:pt x="65193" y="146933"/>
                                  <a:pt x="66146" y="146933"/>
                                  <a:pt x="66146" y="145980"/>
                                </a:cubicBezTo>
                                <a:close/>
                                <a:moveTo>
                                  <a:pt x="55668" y="135503"/>
                                </a:moveTo>
                                <a:cubicBezTo>
                                  <a:pt x="55668" y="135503"/>
                                  <a:pt x="56621" y="135503"/>
                                  <a:pt x="55668" y="135503"/>
                                </a:cubicBezTo>
                                <a:cubicBezTo>
                                  <a:pt x="56621" y="135503"/>
                                  <a:pt x="56621" y="135503"/>
                                  <a:pt x="55668" y="135503"/>
                                </a:cubicBezTo>
                                <a:cubicBezTo>
                                  <a:pt x="56621" y="134550"/>
                                  <a:pt x="56621" y="134550"/>
                                  <a:pt x="55668" y="135503"/>
                                </a:cubicBezTo>
                                <a:cubicBezTo>
                                  <a:pt x="56621" y="134550"/>
                                  <a:pt x="55668" y="134550"/>
                                  <a:pt x="55668" y="135503"/>
                                </a:cubicBezTo>
                                <a:close/>
                                <a:moveTo>
                                  <a:pt x="57573" y="185033"/>
                                </a:moveTo>
                                <a:cubicBezTo>
                                  <a:pt x="57573" y="184080"/>
                                  <a:pt x="57573" y="183128"/>
                                  <a:pt x="56621" y="183128"/>
                                </a:cubicBezTo>
                                <a:cubicBezTo>
                                  <a:pt x="55668" y="183128"/>
                                  <a:pt x="55668" y="184080"/>
                                  <a:pt x="55668" y="185033"/>
                                </a:cubicBezTo>
                                <a:cubicBezTo>
                                  <a:pt x="55668" y="185985"/>
                                  <a:pt x="55668" y="185985"/>
                                  <a:pt x="56621" y="186938"/>
                                </a:cubicBezTo>
                                <a:cubicBezTo>
                                  <a:pt x="57573" y="185985"/>
                                  <a:pt x="57573" y="185033"/>
                                  <a:pt x="57573" y="185033"/>
                                </a:cubicBezTo>
                                <a:close/>
                                <a:moveTo>
                                  <a:pt x="57573" y="44063"/>
                                </a:moveTo>
                                <a:cubicBezTo>
                                  <a:pt x="56621" y="44063"/>
                                  <a:pt x="55668" y="45015"/>
                                  <a:pt x="56621" y="45968"/>
                                </a:cubicBezTo>
                                <a:cubicBezTo>
                                  <a:pt x="57573" y="46920"/>
                                  <a:pt x="58526" y="45968"/>
                                  <a:pt x="59478" y="45968"/>
                                </a:cubicBezTo>
                                <a:lnTo>
                                  <a:pt x="59478" y="47873"/>
                                </a:lnTo>
                                <a:cubicBezTo>
                                  <a:pt x="59478" y="48825"/>
                                  <a:pt x="59478" y="48825"/>
                                  <a:pt x="60431" y="48825"/>
                                </a:cubicBezTo>
                                <a:cubicBezTo>
                                  <a:pt x="60431" y="48825"/>
                                  <a:pt x="61383" y="48825"/>
                                  <a:pt x="61383" y="48825"/>
                                </a:cubicBezTo>
                                <a:cubicBezTo>
                                  <a:pt x="61383" y="47873"/>
                                  <a:pt x="61383" y="47873"/>
                                  <a:pt x="61383" y="46920"/>
                                </a:cubicBezTo>
                                <a:cubicBezTo>
                                  <a:pt x="60431" y="46920"/>
                                  <a:pt x="60431" y="46920"/>
                                  <a:pt x="60431" y="45968"/>
                                </a:cubicBezTo>
                                <a:cubicBezTo>
                                  <a:pt x="60431" y="45015"/>
                                  <a:pt x="62336" y="44063"/>
                                  <a:pt x="61383" y="43110"/>
                                </a:cubicBezTo>
                                <a:cubicBezTo>
                                  <a:pt x="59478" y="43110"/>
                                  <a:pt x="58526" y="43110"/>
                                  <a:pt x="57573" y="44063"/>
                                </a:cubicBezTo>
                                <a:close/>
                                <a:moveTo>
                                  <a:pt x="58526" y="68828"/>
                                </a:moveTo>
                                <a:lnTo>
                                  <a:pt x="58526" y="68828"/>
                                </a:lnTo>
                                <a:cubicBezTo>
                                  <a:pt x="59478" y="66923"/>
                                  <a:pt x="58526" y="66923"/>
                                  <a:pt x="57573" y="66923"/>
                                </a:cubicBezTo>
                                <a:cubicBezTo>
                                  <a:pt x="56621" y="66923"/>
                                  <a:pt x="56621" y="66923"/>
                                  <a:pt x="56621" y="67875"/>
                                </a:cubicBezTo>
                                <a:cubicBezTo>
                                  <a:pt x="56621" y="68828"/>
                                  <a:pt x="57573" y="68828"/>
                                  <a:pt x="58526" y="68828"/>
                                </a:cubicBezTo>
                                <a:close/>
                                <a:moveTo>
                                  <a:pt x="60431" y="144075"/>
                                </a:moveTo>
                                <a:cubicBezTo>
                                  <a:pt x="60431" y="145028"/>
                                  <a:pt x="60431" y="145980"/>
                                  <a:pt x="60431" y="147885"/>
                                </a:cubicBezTo>
                                <a:cubicBezTo>
                                  <a:pt x="59478" y="147885"/>
                                  <a:pt x="58526" y="147885"/>
                                  <a:pt x="57573" y="147885"/>
                                </a:cubicBezTo>
                                <a:cubicBezTo>
                                  <a:pt x="58526" y="145980"/>
                                  <a:pt x="59478" y="145028"/>
                                  <a:pt x="60431" y="144075"/>
                                </a:cubicBezTo>
                                <a:close/>
                                <a:moveTo>
                                  <a:pt x="57573" y="123120"/>
                                </a:moveTo>
                                <a:cubicBezTo>
                                  <a:pt x="57573" y="124073"/>
                                  <a:pt x="58526" y="124073"/>
                                  <a:pt x="58526" y="124073"/>
                                </a:cubicBezTo>
                                <a:cubicBezTo>
                                  <a:pt x="59478" y="123120"/>
                                  <a:pt x="61383" y="123120"/>
                                  <a:pt x="61383" y="121215"/>
                                </a:cubicBezTo>
                                <a:cubicBezTo>
                                  <a:pt x="61383" y="121215"/>
                                  <a:pt x="60431" y="120263"/>
                                  <a:pt x="60431" y="120263"/>
                                </a:cubicBezTo>
                                <a:cubicBezTo>
                                  <a:pt x="60431" y="121215"/>
                                  <a:pt x="57573" y="120263"/>
                                  <a:pt x="57573" y="123120"/>
                                </a:cubicBezTo>
                                <a:close/>
                                <a:moveTo>
                                  <a:pt x="58526" y="169793"/>
                                </a:moveTo>
                                <a:cubicBezTo>
                                  <a:pt x="58526" y="170745"/>
                                  <a:pt x="58526" y="171698"/>
                                  <a:pt x="59478" y="171698"/>
                                </a:cubicBezTo>
                                <a:cubicBezTo>
                                  <a:pt x="60431" y="171698"/>
                                  <a:pt x="60431" y="170745"/>
                                  <a:pt x="59478" y="170745"/>
                                </a:cubicBezTo>
                                <a:cubicBezTo>
                                  <a:pt x="59478" y="170745"/>
                                  <a:pt x="59478" y="168840"/>
                                  <a:pt x="58526" y="168840"/>
                                </a:cubicBezTo>
                                <a:cubicBezTo>
                                  <a:pt x="58526" y="168840"/>
                                  <a:pt x="58526" y="168840"/>
                                  <a:pt x="58526" y="169793"/>
                                </a:cubicBezTo>
                                <a:close/>
                                <a:moveTo>
                                  <a:pt x="58526" y="37395"/>
                                </a:moveTo>
                                <a:cubicBezTo>
                                  <a:pt x="58526" y="38348"/>
                                  <a:pt x="59478" y="38348"/>
                                  <a:pt x="58526" y="37395"/>
                                </a:cubicBezTo>
                                <a:cubicBezTo>
                                  <a:pt x="59478" y="37395"/>
                                  <a:pt x="59478" y="37395"/>
                                  <a:pt x="59478" y="37395"/>
                                </a:cubicBezTo>
                                <a:cubicBezTo>
                                  <a:pt x="59478" y="37395"/>
                                  <a:pt x="59478" y="37395"/>
                                  <a:pt x="58526" y="37395"/>
                                </a:cubicBezTo>
                                <a:cubicBezTo>
                                  <a:pt x="59478" y="37395"/>
                                  <a:pt x="58526" y="37395"/>
                                  <a:pt x="58526" y="37395"/>
                                </a:cubicBezTo>
                                <a:close/>
                                <a:moveTo>
                                  <a:pt x="58526" y="25965"/>
                                </a:moveTo>
                                <a:cubicBezTo>
                                  <a:pt x="59478" y="25965"/>
                                  <a:pt x="59478" y="25965"/>
                                  <a:pt x="58526" y="25965"/>
                                </a:cubicBezTo>
                                <a:cubicBezTo>
                                  <a:pt x="59478" y="25965"/>
                                  <a:pt x="59478" y="25965"/>
                                  <a:pt x="58526" y="25965"/>
                                </a:cubicBezTo>
                                <a:cubicBezTo>
                                  <a:pt x="59478" y="25013"/>
                                  <a:pt x="59478" y="25013"/>
                                  <a:pt x="58526" y="25965"/>
                                </a:cubicBezTo>
                                <a:cubicBezTo>
                                  <a:pt x="58526" y="25013"/>
                                  <a:pt x="58526" y="25013"/>
                                  <a:pt x="58526" y="25965"/>
                                </a:cubicBezTo>
                                <a:close/>
                                <a:moveTo>
                                  <a:pt x="59478" y="114548"/>
                                </a:moveTo>
                                <a:cubicBezTo>
                                  <a:pt x="59478" y="114548"/>
                                  <a:pt x="59478" y="114548"/>
                                  <a:pt x="59478" y="114548"/>
                                </a:cubicBezTo>
                                <a:cubicBezTo>
                                  <a:pt x="58526" y="115500"/>
                                  <a:pt x="59478" y="115500"/>
                                  <a:pt x="59478" y="115500"/>
                                </a:cubicBezTo>
                                <a:cubicBezTo>
                                  <a:pt x="60431" y="116453"/>
                                  <a:pt x="60431" y="115500"/>
                                  <a:pt x="59478" y="114548"/>
                                </a:cubicBezTo>
                                <a:cubicBezTo>
                                  <a:pt x="60431" y="114548"/>
                                  <a:pt x="60431" y="114548"/>
                                  <a:pt x="59478" y="114548"/>
                                </a:cubicBezTo>
                                <a:close/>
                                <a:moveTo>
                                  <a:pt x="60431" y="177413"/>
                                </a:moveTo>
                                <a:cubicBezTo>
                                  <a:pt x="60431" y="176460"/>
                                  <a:pt x="60431" y="176460"/>
                                  <a:pt x="60431" y="177413"/>
                                </a:cubicBezTo>
                                <a:cubicBezTo>
                                  <a:pt x="59478" y="176460"/>
                                  <a:pt x="59478" y="176460"/>
                                  <a:pt x="60431" y="177413"/>
                                </a:cubicBezTo>
                                <a:cubicBezTo>
                                  <a:pt x="59478" y="177413"/>
                                  <a:pt x="59478" y="177413"/>
                                  <a:pt x="60431" y="177413"/>
                                </a:cubicBezTo>
                                <a:lnTo>
                                  <a:pt x="60431" y="177413"/>
                                </a:lnTo>
                                <a:close/>
                                <a:moveTo>
                                  <a:pt x="61383" y="65018"/>
                                </a:moveTo>
                                <a:cubicBezTo>
                                  <a:pt x="60431" y="65018"/>
                                  <a:pt x="60431" y="65018"/>
                                  <a:pt x="61383" y="65018"/>
                                </a:cubicBezTo>
                                <a:cubicBezTo>
                                  <a:pt x="62336" y="65970"/>
                                  <a:pt x="60431" y="68828"/>
                                  <a:pt x="62336" y="68828"/>
                                </a:cubicBezTo>
                                <a:cubicBezTo>
                                  <a:pt x="63288" y="68828"/>
                                  <a:pt x="63288" y="67875"/>
                                  <a:pt x="63288" y="66923"/>
                                </a:cubicBezTo>
                                <a:cubicBezTo>
                                  <a:pt x="63288" y="65018"/>
                                  <a:pt x="63288" y="65018"/>
                                  <a:pt x="61383" y="65018"/>
                                </a:cubicBezTo>
                                <a:close/>
                                <a:moveTo>
                                  <a:pt x="61383" y="99308"/>
                                </a:moveTo>
                                <a:lnTo>
                                  <a:pt x="61383" y="99308"/>
                                </a:lnTo>
                                <a:cubicBezTo>
                                  <a:pt x="60431" y="98355"/>
                                  <a:pt x="60431" y="99308"/>
                                  <a:pt x="61383" y="99308"/>
                                </a:cubicBezTo>
                                <a:lnTo>
                                  <a:pt x="61383" y="99308"/>
                                </a:lnTo>
                                <a:cubicBezTo>
                                  <a:pt x="60431" y="99308"/>
                                  <a:pt x="60431" y="99308"/>
                                  <a:pt x="61383" y="99308"/>
                                </a:cubicBezTo>
                                <a:close/>
                                <a:moveTo>
                                  <a:pt x="62336" y="133598"/>
                                </a:moveTo>
                                <a:cubicBezTo>
                                  <a:pt x="61383" y="133598"/>
                                  <a:pt x="60431" y="133598"/>
                                  <a:pt x="60431" y="134550"/>
                                </a:cubicBezTo>
                                <a:cubicBezTo>
                                  <a:pt x="60431" y="135503"/>
                                  <a:pt x="62336" y="135503"/>
                                  <a:pt x="63288" y="135503"/>
                                </a:cubicBezTo>
                                <a:cubicBezTo>
                                  <a:pt x="64241" y="135503"/>
                                  <a:pt x="65193" y="135503"/>
                                  <a:pt x="65193" y="134550"/>
                                </a:cubicBezTo>
                                <a:cubicBezTo>
                                  <a:pt x="65193" y="133598"/>
                                  <a:pt x="63288" y="134550"/>
                                  <a:pt x="62336" y="133598"/>
                                </a:cubicBezTo>
                                <a:close/>
                                <a:moveTo>
                                  <a:pt x="61383" y="129788"/>
                                </a:moveTo>
                                <a:cubicBezTo>
                                  <a:pt x="61383" y="129788"/>
                                  <a:pt x="61383" y="129788"/>
                                  <a:pt x="61383" y="129788"/>
                                </a:cubicBezTo>
                                <a:lnTo>
                                  <a:pt x="61383" y="129788"/>
                                </a:lnTo>
                                <a:cubicBezTo>
                                  <a:pt x="61383" y="130740"/>
                                  <a:pt x="62336" y="129788"/>
                                  <a:pt x="61383" y="129788"/>
                                </a:cubicBezTo>
                                <a:cubicBezTo>
                                  <a:pt x="62336" y="129788"/>
                                  <a:pt x="61383" y="129788"/>
                                  <a:pt x="61383" y="129788"/>
                                </a:cubicBezTo>
                                <a:close/>
                                <a:moveTo>
                                  <a:pt x="63288" y="163125"/>
                                </a:moveTo>
                                <a:cubicBezTo>
                                  <a:pt x="63288" y="163125"/>
                                  <a:pt x="62336" y="163125"/>
                                  <a:pt x="63288" y="163125"/>
                                </a:cubicBezTo>
                                <a:cubicBezTo>
                                  <a:pt x="62336" y="162173"/>
                                  <a:pt x="61383" y="163125"/>
                                  <a:pt x="62336" y="163125"/>
                                </a:cubicBezTo>
                                <a:cubicBezTo>
                                  <a:pt x="61383" y="164078"/>
                                  <a:pt x="62336" y="164078"/>
                                  <a:pt x="63288" y="163125"/>
                                </a:cubicBezTo>
                                <a:cubicBezTo>
                                  <a:pt x="62336" y="164078"/>
                                  <a:pt x="63288" y="164078"/>
                                  <a:pt x="63288" y="163125"/>
                                </a:cubicBezTo>
                                <a:close/>
                                <a:moveTo>
                                  <a:pt x="61383" y="58350"/>
                                </a:moveTo>
                                <a:cubicBezTo>
                                  <a:pt x="61383" y="58350"/>
                                  <a:pt x="61383" y="58350"/>
                                  <a:pt x="61383" y="58350"/>
                                </a:cubicBezTo>
                                <a:cubicBezTo>
                                  <a:pt x="62336" y="58350"/>
                                  <a:pt x="62336" y="58350"/>
                                  <a:pt x="61383" y="58350"/>
                                </a:cubicBezTo>
                                <a:cubicBezTo>
                                  <a:pt x="62336" y="58350"/>
                                  <a:pt x="62336" y="58350"/>
                                  <a:pt x="61383" y="58350"/>
                                </a:cubicBezTo>
                                <a:cubicBezTo>
                                  <a:pt x="61383" y="58350"/>
                                  <a:pt x="61383" y="58350"/>
                                  <a:pt x="61383" y="58350"/>
                                </a:cubicBezTo>
                                <a:close/>
                                <a:moveTo>
                                  <a:pt x="133773" y="118358"/>
                                </a:moveTo>
                                <a:cubicBezTo>
                                  <a:pt x="135678" y="118358"/>
                                  <a:pt x="137583" y="118358"/>
                                  <a:pt x="137583" y="117405"/>
                                </a:cubicBezTo>
                                <a:cubicBezTo>
                                  <a:pt x="138536" y="114548"/>
                                  <a:pt x="135678" y="116453"/>
                                  <a:pt x="133773" y="115500"/>
                                </a:cubicBezTo>
                                <a:cubicBezTo>
                                  <a:pt x="132821" y="114548"/>
                                  <a:pt x="130916" y="114548"/>
                                  <a:pt x="129963" y="115500"/>
                                </a:cubicBezTo>
                                <a:cubicBezTo>
                                  <a:pt x="129011" y="115500"/>
                                  <a:pt x="128058" y="114548"/>
                                  <a:pt x="128058" y="115500"/>
                                </a:cubicBezTo>
                                <a:cubicBezTo>
                                  <a:pt x="128058" y="116453"/>
                                  <a:pt x="129011" y="116453"/>
                                  <a:pt x="129963" y="117405"/>
                                </a:cubicBezTo>
                                <a:cubicBezTo>
                                  <a:pt x="130916" y="118358"/>
                                  <a:pt x="132821" y="118358"/>
                                  <a:pt x="133773" y="118358"/>
                                </a:cubicBezTo>
                                <a:close/>
                                <a:moveTo>
                                  <a:pt x="137583" y="225990"/>
                                </a:moveTo>
                                <a:cubicBezTo>
                                  <a:pt x="137583" y="224085"/>
                                  <a:pt x="135678" y="223133"/>
                                  <a:pt x="134726" y="223133"/>
                                </a:cubicBezTo>
                                <a:cubicBezTo>
                                  <a:pt x="133773" y="223133"/>
                                  <a:pt x="132821" y="224085"/>
                                  <a:pt x="133773" y="224085"/>
                                </a:cubicBezTo>
                                <a:cubicBezTo>
                                  <a:pt x="134726" y="225990"/>
                                  <a:pt x="135678" y="226943"/>
                                  <a:pt x="137583" y="225990"/>
                                </a:cubicBezTo>
                                <a:cubicBezTo>
                                  <a:pt x="137583" y="227895"/>
                                  <a:pt x="137583" y="226943"/>
                                  <a:pt x="137583" y="225990"/>
                                </a:cubicBezTo>
                                <a:close/>
                                <a:moveTo>
                                  <a:pt x="134726" y="172650"/>
                                </a:moveTo>
                                <a:cubicBezTo>
                                  <a:pt x="135678" y="173603"/>
                                  <a:pt x="136631" y="173603"/>
                                  <a:pt x="137583" y="173603"/>
                                </a:cubicBezTo>
                                <a:cubicBezTo>
                                  <a:pt x="138536" y="173603"/>
                                  <a:pt x="139488" y="173603"/>
                                  <a:pt x="138536" y="172650"/>
                                </a:cubicBezTo>
                                <a:cubicBezTo>
                                  <a:pt x="137583" y="170745"/>
                                  <a:pt x="135678" y="171698"/>
                                  <a:pt x="133773" y="171698"/>
                                </a:cubicBezTo>
                                <a:cubicBezTo>
                                  <a:pt x="133773" y="170745"/>
                                  <a:pt x="133773" y="171698"/>
                                  <a:pt x="134726" y="172650"/>
                                </a:cubicBezTo>
                                <a:close/>
                                <a:moveTo>
                                  <a:pt x="135678" y="148838"/>
                                </a:moveTo>
                                <a:cubicBezTo>
                                  <a:pt x="135678" y="148838"/>
                                  <a:pt x="135678" y="148838"/>
                                  <a:pt x="135678" y="148838"/>
                                </a:cubicBezTo>
                                <a:cubicBezTo>
                                  <a:pt x="136631" y="147885"/>
                                  <a:pt x="135678" y="146933"/>
                                  <a:pt x="135678" y="147885"/>
                                </a:cubicBezTo>
                                <a:cubicBezTo>
                                  <a:pt x="134726" y="147885"/>
                                  <a:pt x="134726" y="147885"/>
                                  <a:pt x="135678" y="148838"/>
                                </a:cubicBezTo>
                                <a:cubicBezTo>
                                  <a:pt x="133773" y="148838"/>
                                  <a:pt x="134726" y="148838"/>
                                  <a:pt x="135678" y="148838"/>
                                </a:cubicBezTo>
                                <a:close/>
                                <a:moveTo>
                                  <a:pt x="134726" y="106928"/>
                                </a:moveTo>
                                <a:cubicBezTo>
                                  <a:pt x="134726" y="107880"/>
                                  <a:pt x="134726" y="107880"/>
                                  <a:pt x="135678" y="107880"/>
                                </a:cubicBezTo>
                                <a:cubicBezTo>
                                  <a:pt x="135678" y="107880"/>
                                  <a:pt x="136631" y="107880"/>
                                  <a:pt x="136631" y="107880"/>
                                </a:cubicBezTo>
                                <a:cubicBezTo>
                                  <a:pt x="136631" y="106928"/>
                                  <a:pt x="135678" y="106928"/>
                                  <a:pt x="134726" y="106928"/>
                                </a:cubicBezTo>
                                <a:cubicBezTo>
                                  <a:pt x="134726" y="106928"/>
                                  <a:pt x="134726" y="106928"/>
                                  <a:pt x="134726" y="106928"/>
                                </a:cubicBezTo>
                                <a:close/>
                                <a:moveTo>
                                  <a:pt x="138536" y="143123"/>
                                </a:moveTo>
                                <a:cubicBezTo>
                                  <a:pt x="138536" y="142170"/>
                                  <a:pt x="137583" y="141218"/>
                                  <a:pt x="137583" y="141218"/>
                                </a:cubicBezTo>
                                <a:cubicBezTo>
                                  <a:pt x="136631" y="141218"/>
                                  <a:pt x="135678" y="142170"/>
                                  <a:pt x="135678" y="143123"/>
                                </a:cubicBezTo>
                                <a:cubicBezTo>
                                  <a:pt x="135678" y="144075"/>
                                  <a:pt x="136631" y="144075"/>
                                  <a:pt x="138536" y="143123"/>
                                </a:cubicBezTo>
                                <a:cubicBezTo>
                                  <a:pt x="137583" y="144075"/>
                                  <a:pt x="138536" y="143123"/>
                                  <a:pt x="138536" y="143123"/>
                                </a:cubicBezTo>
                                <a:close/>
                                <a:moveTo>
                                  <a:pt x="138536" y="128835"/>
                                </a:moveTo>
                                <a:cubicBezTo>
                                  <a:pt x="137583" y="128835"/>
                                  <a:pt x="136631" y="128835"/>
                                  <a:pt x="137583" y="129788"/>
                                </a:cubicBezTo>
                                <a:cubicBezTo>
                                  <a:pt x="137583" y="130740"/>
                                  <a:pt x="138536" y="132645"/>
                                  <a:pt x="139488" y="133598"/>
                                </a:cubicBezTo>
                                <a:cubicBezTo>
                                  <a:pt x="140441" y="133598"/>
                                  <a:pt x="141393" y="133598"/>
                                  <a:pt x="141393" y="132645"/>
                                </a:cubicBezTo>
                                <a:cubicBezTo>
                                  <a:pt x="141393" y="130740"/>
                                  <a:pt x="139488" y="129788"/>
                                  <a:pt x="138536" y="128835"/>
                                </a:cubicBezTo>
                                <a:close/>
                                <a:moveTo>
                                  <a:pt x="139488" y="213608"/>
                                </a:moveTo>
                                <a:lnTo>
                                  <a:pt x="139488" y="213608"/>
                                </a:lnTo>
                                <a:cubicBezTo>
                                  <a:pt x="139488" y="212655"/>
                                  <a:pt x="139488" y="212655"/>
                                  <a:pt x="139488" y="212655"/>
                                </a:cubicBezTo>
                                <a:cubicBezTo>
                                  <a:pt x="139488" y="212655"/>
                                  <a:pt x="138536" y="212655"/>
                                  <a:pt x="139488" y="213608"/>
                                </a:cubicBezTo>
                                <a:cubicBezTo>
                                  <a:pt x="138536" y="212655"/>
                                  <a:pt x="138536" y="213608"/>
                                  <a:pt x="139488" y="213608"/>
                                </a:cubicBezTo>
                                <a:close/>
                                <a:moveTo>
                                  <a:pt x="140441" y="245040"/>
                                </a:moveTo>
                                <a:cubicBezTo>
                                  <a:pt x="140441" y="245040"/>
                                  <a:pt x="140441" y="245040"/>
                                  <a:pt x="140441" y="245040"/>
                                </a:cubicBezTo>
                                <a:cubicBezTo>
                                  <a:pt x="140441" y="245040"/>
                                  <a:pt x="140441" y="245040"/>
                                  <a:pt x="140441" y="245040"/>
                                </a:cubicBezTo>
                                <a:cubicBezTo>
                                  <a:pt x="139488" y="245040"/>
                                  <a:pt x="140441" y="245040"/>
                                  <a:pt x="140441" y="245040"/>
                                </a:cubicBezTo>
                                <a:cubicBezTo>
                                  <a:pt x="140441" y="245993"/>
                                  <a:pt x="140441" y="245993"/>
                                  <a:pt x="140441" y="245040"/>
                                </a:cubicBezTo>
                                <a:close/>
                                <a:moveTo>
                                  <a:pt x="142346" y="107880"/>
                                </a:moveTo>
                                <a:cubicBezTo>
                                  <a:pt x="143298" y="107880"/>
                                  <a:pt x="143298" y="106928"/>
                                  <a:pt x="143298" y="106928"/>
                                </a:cubicBezTo>
                                <a:cubicBezTo>
                                  <a:pt x="143298" y="105975"/>
                                  <a:pt x="142346" y="105975"/>
                                  <a:pt x="141393" y="105975"/>
                                </a:cubicBezTo>
                                <a:lnTo>
                                  <a:pt x="140441" y="106928"/>
                                </a:lnTo>
                                <a:cubicBezTo>
                                  <a:pt x="141393" y="106928"/>
                                  <a:pt x="142346" y="107880"/>
                                  <a:pt x="142346" y="107880"/>
                                </a:cubicBezTo>
                                <a:close/>
                                <a:moveTo>
                                  <a:pt x="145203" y="242183"/>
                                </a:moveTo>
                                <a:cubicBezTo>
                                  <a:pt x="144251" y="242183"/>
                                  <a:pt x="144251" y="241230"/>
                                  <a:pt x="144251" y="241230"/>
                                </a:cubicBezTo>
                                <a:cubicBezTo>
                                  <a:pt x="143298" y="241230"/>
                                  <a:pt x="143298" y="241230"/>
                                  <a:pt x="143298" y="242183"/>
                                </a:cubicBezTo>
                                <a:cubicBezTo>
                                  <a:pt x="142346" y="243135"/>
                                  <a:pt x="143298" y="243135"/>
                                  <a:pt x="145203" y="242183"/>
                                </a:cubicBezTo>
                                <a:cubicBezTo>
                                  <a:pt x="144251" y="242183"/>
                                  <a:pt x="144251" y="242183"/>
                                  <a:pt x="145203" y="242183"/>
                                </a:cubicBezTo>
                                <a:close/>
                                <a:moveTo>
                                  <a:pt x="147108" y="125978"/>
                                </a:moveTo>
                                <a:cubicBezTo>
                                  <a:pt x="146156" y="124073"/>
                                  <a:pt x="147108" y="123120"/>
                                  <a:pt x="149013" y="123120"/>
                                </a:cubicBezTo>
                                <a:cubicBezTo>
                                  <a:pt x="149966" y="122168"/>
                                  <a:pt x="151871" y="123120"/>
                                  <a:pt x="150918" y="121215"/>
                                </a:cubicBezTo>
                                <a:cubicBezTo>
                                  <a:pt x="150918" y="119310"/>
                                  <a:pt x="149013" y="119310"/>
                                  <a:pt x="148061" y="120263"/>
                                </a:cubicBezTo>
                                <a:cubicBezTo>
                                  <a:pt x="147108" y="120263"/>
                                  <a:pt x="145203" y="120263"/>
                                  <a:pt x="144251" y="121215"/>
                                </a:cubicBezTo>
                                <a:cubicBezTo>
                                  <a:pt x="141393" y="123120"/>
                                  <a:pt x="143298" y="125025"/>
                                  <a:pt x="144251" y="126930"/>
                                </a:cubicBezTo>
                                <a:cubicBezTo>
                                  <a:pt x="144251" y="127883"/>
                                  <a:pt x="144251" y="127883"/>
                                  <a:pt x="146156" y="127883"/>
                                </a:cubicBezTo>
                                <a:cubicBezTo>
                                  <a:pt x="147108" y="127883"/>
                                  <a:pt x="147108" y="126930"/>
                                  <a:pt x="147108" y="125978"/>
                                </a:cubicBezTo>
                                <a:close/>
                                <a:moveTo>
                                  <a:pt x="146156" y="139313"/>
                                </a:moveTo>
                                <a:lnTo>
                                  <a:pt x="146156" y="139313"/>
                                </a:lnTo>
                                <a:cubicBezTo>
                                  <a:pt x="145203" y="138360"/>
                                  <a:pt x="145203" y="139313"/>
                                  <a:pt x="145203" y="139313"/>
                                </a:cubicBezTo>
                                <a:cubicBezTo>
                                  <a:pt x="144251" y="139313"/>
                                  <a:pt x="145203" y="140265"/>
                                  <a:pt x="146156" y="139313"/>
                                </a:cubicBezTo>
                                <a:cubicBezTo>
                                  <a:pt x="145203" y="140265"/>
                                  <a:pt x="146156" y="139313"/>
                                  <a:pt x="146156" y="139313"/>
                                </a:cubicBezTo>
                                <a:close/>
                                <a:moveTo>
                                  <a:pt x="149013" y="176460"/>
                                </a:moveTo>
                                <a:cubicBezTo>
                                  <a:pt x="149013" y="176460"/>
                                  <a:pt x="149013" y="176460"/>
                                  <a:pt x="149013" y="176460"/>
                                </a:cubicBezTo>
                                <a:cubicBezTo>
                                  <a:pt x="148061" y="176460"/>
                                  <a:pt x="148061" y="176460"/>
                                  <a:pt x="149013" y="176460"/>
                                </a:cubicBezTo>
                                <a:cubicBezTo>
                                  <a:pt x="147108" y="176460"/>
                                  <a:pt x="147108" y="176460"/>
                                  <a:pt x="149013" y="176460"/>
                                </a:cubicBezTo>
                                <a:cubicBezTo>
                                  <a:pt x="149013" y="177413"/>
                                  <a:pt x="149013" y="176460"/>
                                  <a:pt x="149013" y="176460"/>
                                </a:cubicBezTo>
                                <a:close/>
                                <a:moveTo>
                                  <a:pt x="149013" y="157410"/>
                                </a:moveTo>
                                <a:cubicBezTo>
                                  <a:pt x="149966" y="158363"/>
                                  <a:pt x="149966" y="158363"/>
                                  <a:pt x="150918" y="157410"/>
                                </a:cubicBezTo>
                                <a:cubicBezTo>
                                  <a:pt x="150918" y="157410"/>
                                  <a:pt x="150918" y="156458"/>
                                  <a:pt x="149966" y="156458"/>
                                </a:cubicBezTo>
                                <a:lnTo>
                                  <a:pt x="148061" y="156458"/>
                                </a:lnTo>
                                <a:cubicBezTo>
                                  <a:pt x="148061" y="156458"/>
                                  <a:pt x="149013" y="157410"/>
                                  <a:pt x="149013" y="157410"/>
                                </a:cubicBezTo>
                                <a:close/>
                                <a:moveTo>
                                  <a:pt x="149013" y="165983"/>
                                </a:moveTo>
                                <a:cubicBezTo>
                                  <a:pt x="149966" y="166935"/>
                                  <a:pt x="149966" y="165983"/>
                                  <a:pt x="149013" y="165983"/>
                                </a:cubicBezTo>
                                <a:cubicBezTo>
                                  <a:pt x="150918" y="165983"/>
                                  <a:pt x="149966" y="165030"/>
                                  <a:pt x="149013" y="165983"/>
                                </a:cubicBezTo>
                                <a:cubicBezTo>
                                  <a:pt x="149966" y="165030"/>
                                  <a:pt x="149013" y="165030"/>
                                  <a:pt x="149013" y="165983"/>
                                </a:cubicBezTo>
                                <a:cubicBezTo>
                                  <a:pt x="149013" y="165983"/>
                                  <a:pt x="149013" y="165983"/>
                                  <a:pt x="149013" y="165983"/>
                                </a:cubicBezTo>
                                <a:close/>
                                <a:moveTo>
                                  <a:pt x="150918" y="207893"/>
                                </a:moveTo>
                                <a:cubicBezTo>
                                  <a:pt x="150918" y="207893"/>
                                  <a:pt x="150918" y="206940"/>
                                  <a:pt x="150918" y="207893"/>
                                </a:cubicBezTo>
                                <a:cubicBezTo>
                                  <a:pt x="149966" y="206940"/>
                                  <a:pt x="149013" y="207893"/>
                                  <a:pt x="149013" y="207893"/>
                                </a:cubicBezTo>
                                <a:cubicBezTo>
                                  <a:pt x="149013" y="207893"/>
                                  <a:pt x="149013" y="208845"/>
                                  <a:pt x="150918" y="207893"/>
                                </a:cubicBezTo>
                                <a:cubicBezTo>
                                  <a:pt x="150918" y="208845"/>
                                  <a:pt x="150918" y="207893"/>
                                  <a:pt x="150918" y="207893"/>
                                </a:cubicBezTo>
                                <a:close/>
                                <a:moveTo>
                                  <a:pt x="150918" y="242183"/>
                                </a:moveTo>
                                <a:cubicBezTo>
                                  <a:pt x="150918" y="241230"/>
                                  <a:pt x="150918" y="241230"/>
                                  <a:pt x="150918" y="242183"/>
                                </a:cubicBezTo>
                                <a:cubicBezTo>
                                  <a:pt x="149966" y="241230"/>
                                  <a:pt x="149966" y="241230"/>
                                  <a:pt x="149013" y="241230"/>
                                </a:cubicBezTo>
                                <a:cubicBezTo>
                                  <a:pt x="149013" y="241230"/>
                                  <a:pt x="149013" y="242183"/>
                                  <a:pt x="149013" y="242183"/>
                                </a:cubicBezTo>
                                <a:cubicBezTo>
                                  <a:pt x="149966" y="242183"/>
                                  <a:pt x="150918" y="242183"/>
                                  <a:pt x="150918" y="242183"/>
                                </a:cubicBezTo>
                                <a:close/>
                                <a:moveTo>
                                  <a:pt x="155681" y="201225"/>
                                </a:moveTo>
                                <a:cubicBezTo>
                                  <a:pt x="155681" y="201225"/>
                                  <a:pt x="155681" y="200273"/>
                                  <a:pt x="154728" y="200273"/>
                                </a:cubicBezTo>
                                <a:cubicBezTo>
                                  <a:pt x="154728" y="200273"/>
                                  <a:pt x="153776" y="200273"/>
                                  <a:pt x="154728" y="201225"/>
                                </a:cubicBezTo>
                                <a:cubicBezTo>
                                  <a:pt x="154728" y="201225"/>
                                  <a:pt x="154728" y="202178"/>
                                  <a:pt x="154728" y="203130"/>
                                </a:cubicBezTo>
                                <a:cubicBezTo>
                                  <a:pt x="155681" y="202178"/>
                                  <a:pt x="155681" y="202178"/>
                                  <a:pt x="155681" y="201225"/>
                                </a:cubicBezTo>
                                <a:close/>
                                <a:moveTo>
                                  <a:pt x="158538" y="130740"/>
                                </a:moveTo>
                                <a:cubicBezTo>
                                  <a:pt x="158538" y="130740"/>
                                  <a:pt x="157586" y="130740"/>
                                  <a:pt x="158538" y="130740"/>
                                </a:cubicBezTo>
                                <a:lnTo>
                                  <a:pt x="156633" y="129788"/>
                                </a:lnTo>
                                <a:cubicBezTo>
                                  <a:pt x="156633" y="130740"/>
                                  <a:pt x="156633" y="130740"/>
                                  <a:pt x="156633" y="131693"/>
                                </a:cubicBezTo>
                                <a:cubicBezTo>
                                  <a:pt x="157586" y="132645"/>
                                  <a:pt x="158538" y="131693"/>
                                  <a:pt x="158538" y="130740"/>
                                </a:cubicBez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9" name="Freeform 89"/>
                        <wps:cNvSpPr/>
                        <wps:spPr>
                          <a:xfrm>
                            <a:off x="1206818" y="85654"/>
                            <a:ext cx="132384" cy="181720"/>
                          </a:xfrm>
                          <a:custGeom>
                            <a:avLst/>
                            <a:gdLst>
                              <a:gd name="connsiteX0" fmla="*/ 105727 w 132384"/>
                              <a:gd name="connsiteY0" fmla="*/ 172721 h 181720"/>
                              <a:gd name="connsiteX1" fmla="*/ 63817 w 132384"/>
                              <a:gd name="connsiteY1" fmla="*/ 181294 h 181720"/>
                              <a:gd name="connsiteX2" fmla="*/ 10477 w 132384"/>
                              <a:gd name="connsiteY2" fmla="*/ 158434 h 181720"/>
                              <a:gd name="connsiteX3" fmla="*/ 0 w 132384"/>
                              <a:gd name="connsiteY3" fmla="*/ 132716 h 181720"/>
                              <a:gd name="connsiteX4" fmla="*/ 20955 w 132384"/>
                              <a:gd name="connsiteY4" fmla="*/ 108904 h 181720"/>
                              <a:gd name="connsiteX5" fmla="*/ 39052 w 132384"/>
                              <a:gd name="connsiteY5" fmla="*/ 111761 h 181720"/>
                              <a:gd name="connsiteX6" fmla="*/ 40005 w 132384"/>
                              <a:gd name="connsiteY6" fmla="*/ 147956 h 181720"/>
                              <a:gd name="connsiteX7" fmla="*/ 35242 w 132384"/>
                              <a:gd name="connsiteY7" fmla="*/ 150814 h 181720"/>
                              <a:gd name="connsiteX8" fmla="*/ 34290 w 132384"/>
                              <a:gd name="connsiteY8" fmla="*/ 160339 h 181720"/>
                              <a:gd name="connsiteX9" fmla="*/ 43815 w 132384"/>
                              <a:gd name="connsiteY9" fmla="*/ 167006 h 181720"/>
                              <a:gd name="connsiteX10" fmla="*/ 53340 w 132384"/>
                              <a:gd name="connsiteY10" fmla="*/ 170816 h 181720"/>
                              <a:gd name="connsiteX11" fmla="*/ 88582 w 132384"/>
                              <a:gd name="connsiteY11" fmla="*/ 165101 h 181720"/>
                              <a:gd name="connsiteX12" fmla="*/ 94297 w 132384"/>
                              <a:gd name="connsiteY12" fmla="*/ 157481 h 181720"/>
                              <a:gd name="connsiteX13" fmla="*/ 96202 w 132384"/>
                              <a:gd name="connsiteY13" fmla="*/ 151766 h 181720"/>
                              <a:gd name="connsiteX14" fmla="*/ 89535 w 132384"/>
                              <a:gd name="connsiteY14" fmla="*/ 128906 h 181720"/>
                              <a:gd name="connsiteX15" fmla="*/ 66675 w 132384"/>
                              <a:gd name="connsiteY15" fmla="*/ 111761 h 181720"/>
                              <a:gd name="connsiteX16" fmla="*/ 29527 w 132384"/>
                              <a:gd name="connsiteY16" fmla="*/ 86044 h 181720"/>
                              <a:gd name="connsiteX17" fmla="*/ 8572 w 132384"/>
                              <a:gd name="connsiteY17" fmla="*/ 56516 h 181720"/>
                              <a:gd name="connsiteX18" fmla="*/ 18097 w 132384"/>
                              <a:gd name="connsiteY18" fmla="*/ 19369 h 181720"/>
                              <a:gd name="connsiteX19" fmla="*/ 68580 w 132384"/>
                              <a:gd name="connsiteY19" fmla="*/ 319 h 181720"/>
                              <a:gd name="connsiteX20" fmla="*/ 100965 w 132384"/>
                              <a:gd name="connsiteY20" fmla="*/ 6986 h 181720"/>
                              <a:gd name="connsiteX21" fmla="*/ 127635 w 132384"/>
                              <a:gd name="connsiteY21" fmla="*/ 37466 h 181720"/>
                              <a:gd name="connsiteX22" fmla="*/ 127635 w 132384"/>
                              <a:gd name="connsiteY22" fmla="*/ 49849 h 181720"/>
                              <a:gd name="connsiteX23" fmla="*/ 103822 w 132384"/>
                              <a:gd name="connsiteY23" fmla="*/ 63184 h 181720"/>
                              <a:gd name="connsiteX24" fmla="*/ 96202 w 132384"/>
                              <a:gd name="connsiteY24" fmla="*/ 60326 h 181720"/>
                              <a:gd name="connsiteX25" fmla="*/ 91440 w 132384"/>
                              <a:gd name="connsiteY25" fmla="*/ 27941 h 181720"/>
                              <a:gd name="connsiteX26" fmla="*/ 95250 w 132384"/>
                              <a:gd name="connsiteY26" fmla="*/ 24131 h 181720"/>
                              <a:gd name="connsiteX27" fmla="*/ 95250 w 132384"/>
                              <a:gd name="connsiteY27" fmla="*/ 17464 h 181720"/>
                              <a:gd name="connsiteX28" fmla="*/ 89535 w 132384"/>
                              <a:gd name="connsiteY28" fmla="*/ 13654 h 181720"/>
                              <a:gd name="connsiteX29" fmla="*/ 60007 w 132384"/>
                              <a:gd name="connsiteY29" fmla="*/ 8891 h 181720"/>
                              <a:gd name="connsiteX30" fmla="*/ 45720 w 132384"/>
                              <a:gd name="connsiteY30" fmla="*/ 15559 h 181720"/>
                              <a:gd name="connsiteX31" fmla="*/ 41910 w 132384"/>
                              <a:gd name="connsiteY31" fmla="*/ 38419 h 181720"/>
                              <a:gd name="connsiteX32" fmla="*/ 58102 w 132384"/>
                              <a:gd name="connsiteY32" fmla="*/ 54611 h 181720"/>
                              <a:gd name="connsiteX33" fmla="*/ 70485 w 132384"/>
                              <a:gd name="connsiteY33" fmla="*/ 63184 h 181720"/>
                              <a:gd name="connsiteX34" fmla="*/ 74295 w 132384"/>
                              <a:gd name="connsiteY34" fmla="*/ 66041 h 181720"/>
                              <a:gd name="connsiteX35" fmla="*/ 88582 w 132384"/>
                              <a:gd name="connsiteY35" fmla="*/ 74614 h 181720"/>
                              <a:gd name="connsiteX36" fmla="*/ 100013 w 132384"/>
                              <a:gd name="connsiteY36" fmla="*/ 83186 h 181720"/>
                              <a:gd name="connsiteX37" fmla="*/ 114300 w 132384"/>
                              <a:gd name="connsiteY37" fmla="*/ 93664 h 181720"/>
                              <a:gd name="connsiteX38" fmla="*/ 131445 w 132384"/>
                              <a:gd name="connsiteY38" fmla="*/ 120334 h 181720"/>
                              <a:gd name="connsiteX39" fmla="*/ 105727 w 132384"/>
                              <a:gd name="connsiteY39" fmla="*/ 172721 h 181720"/>
                              <a:gd name="connsiteX40" fmla="*/ 17145 w 132384"/>
                              <a:gd name="connsiteY40" fmla="*/ 130811 h 181720"/>
                              <a:gd name="connsiteX41" fmla="*/ 12382 w 132384"/>
                              <a:gd name="connsiteY41" fmla="*/ 128906 h 181720"/>
                              <a:gd name="connsiteX42" fmla="*/ 11430 w 132384"/>
                              <a:gd name="connsiteY42" fmla="*/ 129859 h 181720"/>
                              <a:gd name="connsiteX43" fmla="*/ 16192 w 132384"/>
                              <a:gd name="connsiteY43" fmla="*/ 133669 h 181720"/>
                              <a:gd name="connsiteX44" fmla="*/ 18097 w 132384"/>
                              <a:gd name="connsiteY44" fmla="*/ 131764 h 181720"/>
                              <a:gd name="connsiteX45" fmla="*/ 17145 w 132384"/>
                              <a:gd name="connsiteY45" fmla="*/ 130811 h 181720"/>
                              <a:gd name="connsiteX46" fmla="*/ 14288 w 132384"/>
                              <a:gd name="connsiteY46" fmla="*/ 124144 h 181720"/>
                              <a:gd name="connsiteX47" fmla="*/ 16192 w 132384"/>
                              <a:gd name="connsiteY47" fmla="*/ 127001 h 181720"/>
                              <a:gd name="connsiteX48" fmla="*/ 16192 w 132384"/>
                              <a:gd name="connsiteY48" fmla="*/ 125096 h 181720"/>
                              <a:gd name="connsiteX49" fmla="*/ 17145 w 132384"/>
                              <a:gd name="connsiteY49" fmla="*/ 123191 h 181720"/>
                              <a:gd name="connsiteX50" fmla="*/ 17145 w 132384"/>
                              <a:gd name="connsiteY50" fmla="*/ 121286 h 181720"/>
                              <a:gd name="connsiteX51" fmla="*/ 15240 w 132384"/>
                              <a:gd name="connsiteY51" fmla="*/ 123191 h 181720"/>
                              <a:gd name="connsiteX52" fmla="*/ 14288 w 132384"/>
                              <a:gd name="connsiteY52" fmla="*/ 124144 h 181720"/>
                              <a:gd name="connsiteX53" fmla="*/ 21907 w 132384"/>
                              <a:gd name="connsiteY53" fmla="*/ 117476 h 181720"/>
                              <a:gd name="connsiteX54" fmla="*/ 21907 w 132384"/>
                              <a:gd name="connsiteY54" fmla="*/ 115571 h 181720"/>
                              <a:gd name="connsiteX55" fmla="*/ 20002 w 132384"/>
                              <a:gd name="connsiteY55" fmla="*/ 117476 h 181720"/>
                              <a:gd name="connsiteX56" fmla="*/ 20002 w 132384"/>
                              <a:gd name="connsiteY56" fmla="*/ 120334 h 181720"/>
                              <a:gd name="connsiteX57" fmla="*/ 21907 w 132384"/>
                              <a:gd name="connsiteY57" fmla="*/ 117476 h 181720"/>
                              <a:gd name="connsiteX58" fmla="*/ 21907 w 132384"/>
                              <a:gd name="connsiteY58" fmla="*/ 131764 h 181720"/>
                              <a:gd name="connsiteX59" fmla="*/ 21907 w 132384"/>
                              <a:gd name="connsiteY59" fmla="*/ 131764 h 181720"/>
                              <a:gd name="connsiteX60" fmla="*/ 20955 w 132384"/>
                              <a:gd name="connsiteY60" fmla="*/ 131764 h 181720"/>
                              <a:gd name="connsiteX61" fmla="*/ 21907 w 132384"/>
                              <a:gd name="connsiteY61" fmla="*/ 131764 h 181720"/>
                              <a:gd name="connsiteX62" fmla="*/ 21907 w 132384"/>
                              <a:gd name="connsiteY62" fmla="*/ 131764 h 181720"/>
                              <a:gd name="connsiteX63" fmla="*/ 21907 w 132384"/>
                              <a:gd name="connsiteY63" fmla="*/ 123191 h 181720"/>
                              <a:gd name="connsiteX64" fmla="*/ 22860 w 132384"/>
                              <a:gd name="connsiteY64" fmla="*/ 122239 h 181720"/>
                              <a:gd name="connsiteX65" fmla="*/ 22860 w 132384"/>
                              <a:gd name="connsiteY65" fmla="*/ 121286 h 181720"/>
                              <a:gd name="connsiteX66" fmla="*/ 21907 w 132384"/>
                              <a:gd name="connsiteY66" fmla="*/ 123191 h 181720"/>
                              <a:gd name="connsiteX67" fmla="*/ 21907 w 132384"/>
                              <a:gd name="connsiteY67" fmla="*/ 123191 h 181720"/>
                              <a:gd name="connsiteX68" fmla="*/ 22860 w 132384"/>
                              <a:gd name="connsiteY68" fmla="*/ 135574 h 181720"/>
                              <a:gd name="connsiteX69" fmla="*/ 22860 w 132384"/>
                              <a:gd name="connsiteY69" fmla="*/ 135574 h 181720"/>
                              <a:gd name="connsiteX70" fmla="*/ 22860 w 132384"/>
                              <a:gd name="connsiteY70" fmla="*/ 134621 h 181720"/>
                              <a:gd name="connsiteX71" fmla="*/ 22860 w 132384"/>
                              <a:gd name="connsiteY71" fmla="*/ 135574 h 181720"/>
                              <a:gd name="connsiteX72" fmla="*/ 22860 w 132384"/>
                              <a:gd name="connsiteY72" fmla="*/ 135574 h 181720"/>
                              <a:gd name="connsiteX73" fmla="*/ 25717 w 132384"/>
                              <a:gd name="connsiteY73" fmla="*/ 116524 h 181720"/>
                              <a:gd name="connsiteX74" fmla="*/ 24765 w 132384"/>
                              <a:gd name="connsiteY74" fmla="*/ 115571 h 181720"/>
                              <a:gd name="connsiteX75" fmla="*/ 22860 w 132384"/>
                              <a:gd name="connsiteY75" fmla="*/ 118429 h 181720"/>
                              <a:gd name="connsiteX76" fmla="*/ 23813 w 132384"/>
                              <a:gd name="connsiteY76" fmla="*/ 119381 h 181720"/>
                              <a:gd name="connsiteX77" fmla="*/ 25717 w 132384"/>
                              <a:gd name="connsiteY77" fmla="*/ 116524 h 181720"/>
                              <a:gd name="connsiteX78" fmla="*/ 23813 w 132384"/>
                              <a:gd name="connsiteY78" fmla="*/ 139384 h 181720"/>
                              <a:gd name="connsiteX79" fmla="*/ 22860 w 132384"/>
                              <a:gd name="connsiteY79" fmla="*/ 138431 h 181720"/>
                              <a:gd name="connsiteX80" fmla="*/ 21907 w 132384"/>
                              <a:gd name="connsiteY80" fmla="*/ 139384 h 181720"/>
                              <a:gd name="connsiteX81" fmla="*/ 23813 w 132384"/>
                              <a:gd name="connsiteY81" fmla="*/ 139384 h 181720"/>
                              <a:gd name="connsiteX82" fmla="*/ 23813 w 132384"/>
                              <a:gd name="connsiteY82" fmla="*/ 139384 h 181720"/>
                              <a:gd name="connsiteX83" fmla="*/ 22860 w 132384"/>
                              <a:gd name="connsiteY83" fmla="*/ 126049 h 181720"/>
                              <a:gd name="connsiteX84" fmla="*/ 22860 w 132384"/>
                              <a:gd name="connsiteY84" fmla="*/ 126049 h 181720"/>
                              <a:gd name="connsiteX85" fmla="*/ 22860 w 132384"/>
                              <a:gd name="connsiteY85" fmla="*/ 127954 h 181720"/>
                              <a:gd name="connsiteX86" fmla="*/ 22860 w 132384"/>
                              <a:gd name="connsiteY86" fmla="*/ 126049 h 181720"/>
                              <a:gd name="connsiteX87" fmla="*/ 22860 w 132384"/>
                              <a:gd name="connsiteY87" fmla="*/ 126049 h 181720"/>
                              <a:gd name="connsiteX88" fmla="*/ 26670 w 132384"/>
                              <a:gd name="connsiteY88" fmla="*/ 129859 h 181720"/>
                              <a:gd name="connsiteX89" fmla="*/ 25717 w 132384"/>
                              <a:gd name="connsiteY89" fmla="*/ 132716 h 181720"/>
                              <a:gd name="connsiteX90" fmla="*/ 26670 w 132384"/>
                              <a:gd name="connsiteY90" fmla="*/ 133669 h 181720"/>
                              <a:gd name="connsiteX91" fmla="*/ 27622 w 132384"/>
                              <a:gd name="connsiteY91" fmla="*/ 132716 h 181720"/>
                              <a:gd name="connsiteX92" fmla="*/ 26670 w 132384"/>
                              <a:gd name="connsiteY92" fmla="*/ 129859 h 181720"/>
                              <a:gd name="connsiteX93" fmla="*/ 30480 w 132384"/>
                              <a:gd name="connsiteY93" fmla="*/ 44134 h 181720"/>
                              <a:gd name="connsiteX94" fmla="*/ 30480 w 132384"/>
                              <a:gd name="connsiteY94" fmla="*/ 44134 h 181720"/>
                              <a:gd name="connsiteX95" fmla="*/ 30480 w 132384"/>
                              <a:gd name="connsiteY95" fmla="*/ 44134 h 181720"/>
                              <a:gd name="connsiteX96" fmla="*/ 28575 w 132384"/>
                              <a:gd name="connsiteY96" fmla="*/ 39371 h 181720"/>
                              <a:gd name="connsiteX97" fmla="*/ 27622 w 132384"/>
                              <a:gd name="connsiteY97" fmla="*/ 38419 h 181720"/>
                              <a:gd name="connsiteX98" fmla="*/ 27622 w 132384"/>
                              <a:gd name="connsiteY98" fmla="*/ 39371 h 181720"/>
                              <a:gd name="connsiteX99" fmla="*/ 30480 w 132384"/>
                              <a:gd name="connsiteY99" fmla="*/ 44134 h 181720"/>
                              <a:gd name="connsiteX100" fmla="*/ 30480 w 132384"/>
                              <a:gd name="connsiteY100" fmla="*/ 124144 h 181720"/>
                              <a:gd name="connsiteX101" fmla="*/ 30480 w 132384"/>
                              <a:gd name="connsiteY101" fmla="*/ 124144 h 181720"/>
                              <a:gd name="connsiteX102" fmla="*/ 27622 w 132384"/>
                              <a:gd name="connsiteY102" fmla="*/ 124144 h 181720"/>
                              <a:gd name="connsiteX103" fmla="*/ 30480 w 132384"/>
                              <a:gd name="connsiteY103" fmla="*/ 127001 h 181720"/>
                              <a:gd name="connsiteX104" fmla="*/ 30480 w 132384"/>
                              <a:gd name="connsiteY104" fmla="*/ 124144 h 181720"/>
                              <a:gd name="connsiteX105" fmla="*/ 31432 w 132384"/>
                              <a:gd name="connsiteY105" fmla="*/ 66994 h 181720"/>
                              <a:gd name="connsiteX106" fmla="*/ 31432 w 132384"/>
                              <a:gd name="connsiteY106" fmla="*/ 66994 h 181720"/>
                              <a:gd name="connsiteX107" fmla="*/ 31432 w 132384"/>
                              <a:gd name="connsiteY107" fmla="*/ 66994 h 181720"/>
                              <a:gd name="connsiteX108" fmla="*/ 31432 w 132384"/>
                              <a:gd name="connsiteY108" fmla="*/ 66994 h 181720"/>
                              <a:gd name="connsiteX109" fmla="*/ 31432 w 132384"/>
                              <a:gd name="connsiteY109" fmla="*/ 66994 h 181720"/>
                              <a:gd name="connsiteX110" fmla="*/ 31432 w 132384"/>
                              <a:gd name="connsiteY110" fmla="*/ 48896 h 181720"/>
                              <a:gd name="connsiteX111" fmla="*/ 31432 w 132384"/>
                              <a:gd name="connsiteY111" fmla="*/ 48896 h 181720"/>
                              <a:gd name="connsiteX112" fmla="*/ 31432 w 132384"/>
                              <a:gd name="connsiteY112" fmla="*/ 49849 h 181720"/>
                              <a:gd name="connsiteX113" fmla="*/ 31432 w 132384"/>
                              <a:gd name="connsiteY113" fmla="*/ 48896 h 181720"/>
                              <a:gd name="connsiteX114" fmla="*/ 31432 w 132384"/>
                              <a:gd name="connsiteY114" fmla="*/ 48896 h 181720"/>
                              <a:gd name="connsiteX115" fmla="*/ 32385 w 132384"/>
                              <a:gd name="connsiteY115" fmla="*/ 53659 h 181720"/>
                              <a:gd name="connsiteX116" fmla="*/ 30480 w 132384"/>
                              <a:gd name="connsiteY116" fmla="*/ 55564 h 181720"/>
                              <a:gd name="connsiteX117" fmla="*/ 31432 w 132384"/>
                              <a:gd name="connsiteY117" fmla="*/ 56516 h 181720"/>
                              <a:gd name="connsiteX118" fmla="*/ 35242 w 132384"/>
                              <a:gd name="connsiteY118" fmla="*/ 54611 h 181720"/>
                              <a:gd name="connsiteX119" fmla="*/ 32385 w 132384"/>
                              <a:gd name="connsiteY119" fmla="*/ 53659 h 181720"/>
                              <a:gd name="connsiteX120" fmla="*/ 42863 w 132384"/>
                              <a:gd name="connsiteY120" fmla="*/ 60326 h 181720"/>
                              <a:gd name="connsiteX121" fmla="*/ 43815 w 132384"/>
                              <a:gd name="connsiteY121" fmla="*/ 58421 h 181720"/>
                              <a:gd name="connsiteX122" fmla="*/ 41910 w 132384"/>
                              <a:gd name="connsiteY122" fmla="*/ 58421 h 181720"/>
                              <a:gd name="connsiteX123" fmla="*/ 35242 w 132384"/>
                              <a:gd name="connsiteY123" fmla="*/ 65089 h 181720"/>
                              <a:gd name="connsiteX124" fmla="*/ 33338 w 132384"/>
                              <a:gd name="connsiteY124" fmla="*/ 60326 h 181720"/>
                              <a:gd name="connsiteX125" fmla="*/ 32385 w 132384"/>
                              <a:gd name="connsiteY125" fmla="*/ 59374 h 181720"/>
                              <a:gd name="connsiteX126" fmla="*/ 31432 w 132384"/>
                              <a:gd name="connsiteY126" fmla="*/ 60326 h 181720"/>
                              <a:gd name="connsiteX127" fmla="*/ 35242 w 132384"/>
                              <a:gd name="connsiteY127" fmla="*/ 65089 h 181720"/>
                              <a:gd name="connsiteX128" fmla="*/ 40005 w 132384"/>
                              <a:gd name="connsiteY128" fmla="*/ 63184 h 181720"/>
                              <a:gd name="connsiteX129" fmla="*/ 42863 w 132384"/>
                              <a:gd name="connsiteY129" fmla="*/ 60326 h 181720"/>
                              <a:gd name="connsiteX130" fmla="*/ 37147 w 132384"/>
                              <a:gd name="connsiteY130" fmla="*/ 73661 h 181720"/>
                              <a:gd name="connsiteX131" fmla="*/ 35242 w 132384"/>
                              <a:gd name="connsiteY131" fmla="*/ 70804 h 181720"/>
                              <a:gd name="connsiteX132" fmla="*/ 34290 w 132384"/>
                              <a:gd name="connsiteY132" fmla="*/ 71756 h 181720"/>
                              <a:gd name="connsiteX133" fmla="*/ 36195 w 132384"/>
                              <a:gd name="connsiteY133" fmla="*/ 74614 h 181720"/>
                              <a:gd name="connsiteX134" fmla="*/ 37147 w 132384"/>
                              <a:gd name="connsiteY134" fmla="*/ 73661 h 181720"/>
                              <a:gd name="connsiteX135" fmla="*/ 38100 w 132384"/>
                              <a:gd name="connsiteY135" fmla="*/ 58421 h 181720"/>
                              <a:gd name="connsiteX136" fmla="*/ 38100 w 132384"/>
                              <a:gd name="connsiteY136" fmla="*/ 58421 h 181720"/>
                              <a:gd name="connsiteX137" fmla="*/ 38100 w 132384"/>
                              <a:gd name="connsiteY137" fmla="*/ 57469 h 181720"/>
                              <a:gd name="connsiteX138" fmla="*/ 38100 w 132384"/>
                              <a:gd name="connsiteY138" fmla="*/ 58421 h 181720"/>
                              <a:gd name="connsiteX139" fmla="*/ 38100 w 132384"/>
                              <a:gd name="connsiteY139" fmla="*/ 58421 h 181720"/>
                              <a:gd name="connsiteX140" fmla="*/ 38100 w 132384"/>
                              <a:gd name="connsiteY140" fmla="*/ 53659 h 181720"/>
                              <a:gd name="connsiteX141" fmla="*/ 38100 w 132384"/>
                              <a:gd name="connsiteY141" fmla="*/ 53659 h 181720"/>
                              <a:gd name="connsiteX142" fmla="*/ 38100 w 132384"/>
                              <a:gd name="connsiteY142" fmla="*/ 52706 h 181720"/>
                              <a:gd name="connsiteX143" fmla="*/ 38100 w 132384"/>
                              <a:gd name="connsiteY143" fmla="*/ 53659 h 181720"/>
                              <a:gd name="connsiteX144" fmla="*/ 38100 w 132384"/>
                              <a:gd name="connsiteY144" fmla="*/ 53659 h 181720"/>
                              <a:gd name="connsiteX145" fmla="*/ 40005 w 132384"/>
                              <a:gd name="connsiteY145" fmla="*/ 48896 h 181720"/>
                              <a:gd name="connsiteX146" fmla="*/ 40005 w 132384"/>
                              <a:gd name="connsiteY146" fmla="*/ 48896 h 181720"/>
                              <a:gd name="connsiteX147" fmla="*/ 40005 w 132384"/>
                              <a:gd name="connsiteY147" fmla="*/ 48896 h 181720"/>
                              <a:gd name="connsiteX148" fmla="*/ 40005 w 132384"/>
                              <a:gd name="connsiteY148" fmla="*/ 48896 h 181720"/>
                              <a:gd name="connsiteX149" fmla="*/ 40005 w 132384"/>
                              <a:gd name="connsiteY149" fmla="*/ 48896 h 181720"/>
                              <a:gd name="connsiteX150" fmla="*/ 43815 w 132384"/>
                              <a:gd name="connsiteY150" fmla="*/ 87949 h 181720"/>
                              <a:gd name="connsiteX151" fmla="*/ 43815 w 132384"/>
                              <a:gd name="connsiteY151" fmla="*/ 87949 h 181720"/>
                              <a:gd name="connsiteX152" fmla="*/ 41910 w 132384"/>
                              <a:gd name="connsiteY152" fmla="*/ 87949 h 181720"/>
                              <a:gd name="connsiteX153" fmla="*/ 43815 w 132384"/>
                              <a:gd name="connsiteY153" fmla="*/ 87949 h 181720"/>
                              <a:gd name="connsiteX154" fmla="*/ 43815 w 132384"/>
                              <a:gd name="connsiteY154" fmla="*/ 87949 h 181720"/>
                              <a:gd name="connsiteX155" fmla="*/ 89535 w 132384"/>
                              <a:gd name="connsiteY155" fmla="*/ 107951 h 181720"/>
                              <a:gd name="connsiteX156" fmla="*/ 90488 w 132384"/>
                              <a:gd name="connsiteY156" fmla="*/ 107951 h 181720"/>
                              <a:gd name="connsiteX157" fmla="*/ 90488 w 132384"/>
                              <a:gd name="connsiteY157" fmla="*/ 111761 h 181720"/>
                              <a:gd name="connsiteX158" fmla="*/ 98107 w 132384"/>
                              <a:gd name="connsiteY158" fmla="*/ 115571 h 181720"/>
                              <a:gd name="connsiteX159" fmla="*/ 100013 w 132384"/>
                              <a:gd name="connsiteY159" fmla="*/ 114619 h 181720"/>
                              <a:gd name="connsiteX160" fmla="*/ 100965 w 132384"/>
                              <a:gd name="connsiteY160" fmla="*/ 113666 h 181720"/>
                              <a:gd name="connsiteX161" fmla="*/ 101917 w 132384"/>
                              <a:gd name="connsiteY161" fmla="*/ 110809 h 181720"/>
                              <a:gd name="connsiteX162" fmla="*/ 101917 w 132384"/>
                              <a:gd name="connsiteY162" fmla="*/ 106999 h 181720"/>
                              <a:gd name="connsiteX163" fmla="*/ 106680 w 132384"/>
                              <a:gd name="connsiteY163" fmla="*/ 108904 h 181720"/>
                              <a:gd name="connsiteX164" fmla="*/ 106680 w 132384"/>
                              <a:gd name="connsiteY164" fmla="*/ 110809 h 181720"/>
                              <a:gd name="connsiteX165" fmla="*/ 108585 w 132384"/>
                              <a:gd name="connsiteY165" fmla="*/ 109856 h 181720"/>
                              <a:gd name="connsiteX166" fmla="*/ 109538 w 132384"/>
                              <a:gd name="connsiteY166" fmla="*/ 107951 h 181720"/>
                              <a:gd name="connsiteX167" fmla="*/ 111442 w 132384"/>
                              <a:gd name="connsiteY167" fmla="*/ 102236 h 181720"/>
                              <a:gd name="connsiteX168" fmla="*/ 110490 w 132384"/>
                              <a:gd name="connsiteY168" fmla="*/ 97474 h 181720"/>
                              <a:gd name="connsiteX169" fmla="*/ 107632 w 132384"/>
                              <a:gd name="connsiteY169" fmla="*/ 96521 h 181720"/>
                              <a:gd name="connsiteX170" fmla="*/ 97155 w 132384"/>
                              <a:gd name="connsiteY170" fmla="*/ 101284 h 181720"/>
                              <a:gd name="connsiteX171" fmla="*/ 102870 w 132384"/>
                              <a:gd name="connsiteY171" fmla="*/ 95569 h 181720"/>
                              <a:gd name="connsiteX172" fmla="*/ 104775 w 132384"/>
                              <a:gd name="connsiteY172" fmla="*/ 95569 h 181720"/>
                              <a:gd name="connsiteX173" fmla="*/ 104775 w 132384"/>
                              <a:gd name="connsiteY173" fmla="*/ 93664 h 181720"/>
                              <a:gd name="connsiteX174" fmla="*/ 102870 w 132384"/>
                              <a:gd name="connsiteY174" fmla="*/ 94616 h 181720"/>
                              <a:gd name="connsiteX175" fmla="*/ 101917 w 132384"/>
                              <a:gd name="connsiteY175" fmla="*/ 95569 h 181720"/>
                              <a:gd name="connsiteX176" fmla="*/ 102870 w 132384"/>
                              <a:gd name="connsiteY176" fmla="*/ 93664 h 181720"/>
                              <a:gd name="connsiteX177" fmla="*/ 102870 w 132384"/>
                              <a:gd name="connsiteY177" fmla="*/ 92711 h 181720"/>
                              <a:gd name="connsiteX178" fmla="*/ 101917 w 132384"/>
                              <a:gd name="connsiteY178" fmla="*/ 92711 h 181720"/>
                              <a:gd name="connsiteX179" fmla="*/ 94297 w 132384"/>
                              <a:gd name="connsiteY179" fmla="*/ 98426 h 181720"/>
                              <a:gd name="connsiteX180" fmla="*/ 90488 w 132384"/>
                              <a:gd name="connsiteY180" fmla="*/ 99379 h 181720"/>
                              <a:gd name="connsiteX181" fmla="*/ 90488 w 132384"/>
                              <a:gd name="connsiteY181" fmla="*/ 96521 h 181720"/>
                              <a:gd name="connsiteX182" fmla="*/ 98107 w 132384"/>
                              <a:gd name="connsiteY182" fmla="*/ 92711 h 181720"/>
                              <a:gd name="connsiteX183" fmla="*/ 98107 w 132384"/>
                              <a:gd name="connsiteY183" fmla="*/ 91759 h 181720"/>
                              <a:gd name="connsiteX184" fmla="*/ 92392 w 132384"/>
                              <a:gd name="connsiteY184" fmla="*/ 91759 h 181720"/>
                              <a:gd name="connsiteX185" fmla="*/ 93345 w 132384"/>
                              <a:gd name="connsiteY185" fmla="*/ 87949 h 181720"/>
                              <a:gd name="connsiteX186" fmla="*/ 93345 w 132384"/>
                              <a:gd name="connsiteY186" fmla="*/ 86044 h 181720"/>
                              <a:gd name="connsiteX187" fmla="*/ 91440 w 132384"/>
                              <a:gd name="connsiteY187" fmla="*/ 86996 h 181720"/>
                              <a:gd name="connsiteX188" fmla="*/ 90488 w 132384"/>
                              <a:gd name="connsiteY188" fmla="*/ 88901 h 181720"/>
                              <a:gd name="connsiteX189" fmla="*/ 88582 w 132384"/>
                              <a:gd name="connsiteY189" fmla="*/ 90806 h 181720"/>
                              <a:gd name="connsiteX190" fmla="*/ 86677 w 132384"/>
                              <a:gd name="connsiteY190" fmla="*/ 88901 h 181720"/>
                              <a:gd name="connsiteX191" fmla="*/ 84772 w 132384"/>
                              <a:gd name="connsiteY191" fmla="*/ 87949 h 181720"/>
                              <a:gd name="connsiteX192" fmla="*/ 79057 w 132384"/>
                              <a:gd name="connsiteY192" fmla="*/ 86996 h 181720"/>
                              <a:gd name="connsiteX193" fmla="*/ 76200 w 132384"/>
                              <a:gd name="connsiteY193" fmla="*/ 85091 h 181720"/>
                              <a:gd name="connsiteX194" fmla="*/ 74295 w 132384"/>
                              <a:gd name="connsiteY194" fmla="*/ 87949 h 181720"/>
                              <a:gd name="connsiteX195" fmla="*/ 70485 w 132384"/>
                              <a:gd name="connsiteY195" fmla="*/ 89854 h 181720"/>
                              <a:gd name="connsiteX196" fmla="*/ 64770 w 132384"/>
                              <a:gd name="connsiteY196" fmla="*/ 91759 h 181720"/>
                              <a:gd name="connsiteX197" fmla="*/ 61913 w 132384"/>
                              <a:gd name="connsiteY197" fmla="*/ 87949 h 181720"/>
                              <a:gd name="connsiteX198" fmla="*/ 61913 w 132384"/>
                              <a:gd name="connsiteY198" fmla="*/ 86996 h 181720"/>
                              <a:gd name="connsiteX199" fmla="*/ 62865 w 132384"/>
                              <a:gd name="connsiteY199" fmla="*/ 86996 h 181720"/>
                              <a:gd name="connsiteX200" fmla="*/ 65722 w 132384"/>
                              <a:gd name="connsiteY200" fmla="*/ 88901 h 181720"/>
                              <a:gd name="connsiteX201" fmla="*/ 67627 w 132384"/>
                              <a:gd name="connsiteY201" fmla="*/ 88901 h 181720"/>
                              <a:gd name="connsiteX202" fmla="*/ 67627 w 132384"/>
                              <a:gd name="connsiteY202" fmla="*/ 86996 h 181720"/>
                              <a:gd name="connsiteX203" fmla="*/ 65722 w 132384"/>
                              <a:gd name="connsiteY203" fmla="*/ 86044 h 181720"/>
                              <a:gd name="connsiteX204" fmla="*/ 64770 w 132384"/>
                              <a:gd name="connsiteY204" fmla="*/ 80329 h 181720"/>
                              <a:gd name="connsiteX205" fmla="*/ 60007 w 132384"/>
                              <a:gd name="connsiteY205" fmla="*/ 77471 h 181720"/>
                              <a:gd name="connsiteX206" fmla="*/ 59055 w 132384"/>
                              <a:gd name="connsiteY206" fmla="*/ 75566 h 181720"/>
                              <a:gd name="connsiteX207" fmla="*/ 58102 w 132384"/>
                              <a:gd name="connsiteY207" fmla="*/ 73661 h 181720"/>
                              <a:gd name="connsiteX208" fmla="*/ 56197 w 132384"/>
                              <a:gd name="connsiteY208" fmla="*/ 75566 h 181720"/>
                              <a:gd name="connsiteX209" fmla="*/ 58102 w 132384"/>
                              <a:gd name="connsiteY209" fmla="*/ 81281 h 181720"/>
                              <a:gd name="connsiteX210" fmla="*/ 55245 w 132384"/>
                              <a:gd name="connsiteY210" fmla="*/ 82234 h 181720"/>
                              <a:gd name="connsiteX211" fmla="*/ 51435 w 132384"/>
                              <a:gd name="connsiteY211" fmla="*/ 80329 h 181720"/>
                              <a:gd name="connsiteX212" fmla="*/ 49530 w 132384"/>
                              <a:gd name="connsiteY212" fmla="*/ 78424 h 181720"/>
                              <a:gd name="connsiteX213" fmla="*/ 52388 w 132384"/>
                              <a:gd name="connsiteY213" fmla="*/ 76519 h 181720"/>
                              <a:gd name="connsiteX214" fmla="*/ 54292 w 132384"/>
                              <a:gd name="connsiteY214" fmla="*/ 74614 h 181720"/>
                              <a:gd name="connsiteX215" fmla="*/ 55245 w 132384"/>
                              <a:gd name="connsiteY215" fmla="*/ 70804 h 181720"/>
                              <a:gd name="connsiteX216" fmla="*/ 55245 w 132384"/>
                              <a:gd name="connsiteY216" fmla="*/ 68899 h 181720"/>
                              <a:gd name="connsiteX217" fmla="*/ 54292 w 132384"/>
                              <a:gd name="connsiteY217" fmla="*/ 66994 h 181720"/>
                              <a:gd name="connsiteX218" fmla="*/ 53340 w 132384"/>
                              <a:gd name="connsiteY218" fmla="*/ 68899 h 181720"/>
                              <a:gd name="connsiteX219" fmla="*/ 51435 w 132384"/>
                              <a:gd name="connsiteY219" fmla="*/ 73661 h 181720"/>
                              <a:gd name="connsiteX220" fmla="*/ 49530 w 132384"/>
                              <a:gd name="connsiteY220" fmla="*/ 74614 h 181720"/>
                              <a:gd name="connsiteX221" fmla="*/ 49530 w 132384"/>
                              <a:gd name="connsiteY221" fmla="*/ 72709 h 181720"/>
                              <a:gd name="connsiteX222" fmla="*/ 49530 w 132384"/>
                              <a:gd name="connsiteY222" fmla="*/ 67946 h 181720"/>
                              <a:gd name="connsiteX223" fmla="*/ 48577 w 132384"/>
                              <a:gd name="connsiteY223" fmla="*/ 65089 h 181720"/>
                              <a:gd name="connsiteX224" fmla="*/ 45720 w 132384"/>
                              <a:gd name="connsiteY224" fmla="*/ 66994 h 181720"/>
                              <a:gd name="connsiteX225" fmla="*/ 43815 w 132384"/>
                              <a:gd name="connsiteY225" fmla="*/ 71756 h 181720"/>
                              <a:gd name="connsiteX226" fmla="*/ 44767 w 132384"/>
                              <a:gd name="connsiteY226" fmla="*/ 72709 h 181720"/>
                              <a:gd name="connsiteX227" fmla="*/ 46672 w 132384"/>
                              <a:gd name="connsiteY227" fmla="*/ 75566 h 181720"/>
                              <a:gd name="connsiteX228" fmla="*/ 45720 w 132384"/>
                              <a:gd name="connsiteY228" fmla="*/ 77471 h 181720"/>
                              <a:gd name="connsiteX229" fmla="*/ 44767 w 132384"/>
                              <a:gd name="connsiteY229" fmla="*/ 83186 h 181720"/>
                              <a:gd name="connsiteX230" fmla="*/ 47625 w 132384"/>
                              <a:gd name="connsiteY230" fmla="*/ 86044 h 181720"/>
                              <a:gd name="connsiteX231" fmla="*/ 49530 w 132384"/>
                              <a:gd name="connsiteY231" fmla="*/ 87949 h 181720"/>
                              <a:gd name="connsiteX232" fmla="*/ 50482 w 132384"/>
                              <a:gd name="connsiteY232" fmla="*/ 86044 h 181720"/>
                              <a:gd name="connsiteX233" fmla="*/ 50482 w 132384"/>
                              <a:gd name="connsiteY233" fmla="*/ 83186 h 181720"/>
                              <a:gd name="connsiteX234" fmla="*/ 52388 w 132384"/>
                              <a:gd name="connsiteY234" fmla="*/ 85091 h 181720"/>
                              <a:gd name="connsiteX235" fmla="*/ 53340 w 132384"/>
                              <a:gd name="connsiteY235" fmla="*/ 87949 h 181720"/>
                              <a:gd name="connsiteX236" fmla="*/ 54292 w 132384"/>
                              <a:gd name="connsiteY236" fmla="*/ 90806 h 181720"/>
                              <a:gd name="connsiteX237" fmla="*/ 54292 w 132384"/>
                              <a:gd name="connsiteY237" fmla="*/ 91759 h 181720"/>
                              <a:gd name="connsiteX238" fmla="*/ 55245 w 132384"/>
                              <a:gd name="connsiteY238" fmla="*/ 91759 h 181720"/>
                              <a:gd name="connsiteX239" fmla="*/ 56197 w 132384"/>
                              <a:gd name="connsiteY239" fmla="*/ 89854 h 181720"/>
                              <a:gd name="connsiteX240" fmla="*/ 58102 w 132384"/>
                              <a:gd name="connsiteY240" fmla="*/ 87949 h 181720"/>
                              <a:gd name="connsiteX241" fmla="*/ 58102 w 132384"/>
                              <a:gd name="connsiteY241" fmla="*/ 90806 h 181720"/>
                              <a:gd name="connsiteX242" fmla="*/ 57150 w 132384"/>
                              <a:gd name="connsiteY242" fmla="*/ 92711 h 181720"/>
                              <a:gd name="connsiteX243" fmla="*/ 54292 w 132384"/>
                              <a:gd name="connsiteY243" fmla="*/ 96521 h 181720"/>
                              <a:gd name="connsiteX244" fmla="*/ 59055 w 132384"/>
                              <a:gd name="connsiteY244" fmla="*/ 93664 h 181720"/>
                              <a:gd name="connsiteX245" fmla="*/ 61913 w 132384"/>
                              <a:gd name="connsiteY245" fmla="*/ 93664 h 181720"/>
                              <a:gd name="connsiteX246" fmla="*/ 59055 w 132384"/>
                              <a:gd name="connsiteY246" fmla="*/ 96521 h 181720"/>
                              <a:gd name="connsiteX247" fmla="*/ 63817 w 132384"/>
                              <a:gd name="connsiteY247" fmla="*/ 99379 h 181720"/>
                              <a:gd name="connsiteX248" fmla="*/ 66675 w 132384"/>
                              <a:gd name="connsiteY248" fmla="*/ 100331 h 181720"/>
                              <a:gd name="connsiteX249" fmla="*/ 68580 w 132384"/>
                              <a:gd name="connsiteY249" fmla="*/ 103189 h 181720"/>
                              <a:gd name="connsiteX250" fmla="*/ 68580 w 132384"/>
                              <a:gd name="connsiteY250" fmla="*/ 103189 h 181720"/>
                              <a:gd name="connsiteX251" fmla="*/ 70485 w 132384"/>
                              <a:gd name="connsiteY251" fmla="*/ 101284 h 181720"/>
                              <a:gd name="connsiteX252" fmla="*/ 66675 w 132384"/>
                              <a:gd name="connsiteY252" fmla="*/ 100331 h 181720"/>
                              <a:gd name="connsiteX253" fmla="*/ 67627 w 132384"/>
                              <a:gd name="connsiteY253" fmla="*/ 99379 h 181720"/>
                              <a:gd name="connsiteX254" fmla="*/ 70485 w 132384"/>
                              <a:gd name="connsiteY254" fmla="*/ 97474 h 181720"/>
                              <a:gd name="connsiteX255" fmla="*/ 70485 w 132384"/>
                              <a:gd name="connsiteY255" fmla="*/ 101284 h 181720"/>
                              <a:gd name="connsiteX256" fmla="*/ 73342 w 132384"/>
                              <a:gd name="connsiteY256" fmla="*/ 102236 h 181720"/>
                              <a:gd name="connsiteX257" fmla="*/ 75247 w 132384"/>
                              <a:gd name="connsiteY257" fmla="*/ 103189 h 181720"/>
                              <a:gd name="connsiteX258" fmla="*/ 80010 w 132384"/>
                              <a:gd name="connsiteY258" fmla="*/ 104141 h 181720"/>
                              <a:gd name="connsiteX259" fmla="*/ 80963 w 132384"/>
                              <a:gd name="connsiteY259" fmla="*/ 104141 h 181720"/>
                              <a:gd name="connsiteX260" fmla="*/ 82867 w 132384"/>
                              <a:gd name="connsiteY260" fmla="*/ 104141 h 181720"/>
                              <a:gd name="connsiteX261" fmla="*/ 80963 w 132384"/>
                              <a:gd name="connsiteY261" fmla="*/ 106046 h 181720"/>
                              <a:gd name="connsiteX262" fmla="*/ 77152 w 132384"/>
                              <a:gd name="connsiteY262" fmla="*/ 106046 h 181720"/>
                              <a:gd name="connsiteX263" fmla="*/ 75247 w 132384"/>
                              <a:gd name="connsiteY263" fmla="*/ 107951 h 181720"/>
                              <a:gd name="connsiteX264" fmla="*/ 77152 w 132384"/>
                              <a:gd name="connsiteY264" fmla="*/ 108904 h 181720"/>
                              <a:gd name="connsiteX265" fmla="*/ 86677 w 132384"/>
                              <a:gd name="connsiteY265" fmla="*/ 106999 h 181720"/>
                              <a:gd name="connsiteX266" fmla="*/ 86677 w 132384"/>
                              <a:gd name="connsiteY266" fmla="*/ 109856 h 181720"/>
                              <a:gd name="connsiteX267" fmla="*/ 89535 w 132384"/>
                              <a:gd name="connsiteY267" fmla="*/ 107951 h 181720"/>
                              <a:gd name="connsiteX268" fmla="*/ 48577 w 132384"/>
                              <a:gd name="connsiteY268" fmla="*/ 77471 h 181720"/>
                              <a:gd name="connsiteX269" fmla="*/ 46672 w 132384"/>
                              <a:gd name="connsiteY269" fmla="*/ 78424 h 181720"/>
                              <a:gd name="connsiteX270" fmla="*/ 44767 w 132384"/>
                              <a:gd name="connsiteY270" fmla="*/ 77471 h 181720"/>
                              <a:gd name="connsiteX271" fmla="*/ 46672 w 132384"/>
                              <a:gd name="connsiteY271" fmla="*/ 76519 h 181720"/>
                              <a:gd name="connsiteX272" fmla="*/ 48577 w 132384"/>
                              <a:gd name="connsiteY272" fmla="*/ 77471 h 181720"/>
                              <a:gd name="connsiteX273" fmla="*/ 46672 w 132384"/>
                              <a:gd name="connsiteY273" fmla="*/ 70804 h 181720"/>
                              <a:gd name="connsiteX274" fmla="*/ 45720 w 132384"/>
                              <a:gd name="connsiteY274" fmla="*/ 70804 h 181720"/>
                              <a:gd name="connsiteX275" fmla="*/ 46672 w 132384"/>
                              <a:gd name="connsiteY275" fmla="*/ 69851 h 181720"/>
                              <a:gd name="connsiteX276" fmla="*/ 47625 w 132384"/>
                              <a:gd name="connsiteY276" fmla="*/ 70804 h 181720"/>
                              <a:gd name="connsiteX277" fmla="*/ 46672 w 132384"/>
                              <a:gd name="connsiteY277" fmla="*/ 70804 h 181720"/>
                              <a:gd name="connsiteX278" fmla="*/ 56197 w 132384"/>
                              <a:gd name="connsiteY278" fmla="*/ 79376 h 181720"/>
                              <a:gd name="connsiteX279" fmla="*/ 56197 w 132384"/>
                              <a:gd name="connsiteY279" fmla="*/ 79376 h 181720"/>
                              <a:gd name="connsiteX280" fmla="*/ 58102 w 132384"/>
                              <a:gd name="connsiteY280" fmla="*/ 82234 h 181720"/>
                              <a:gd name="connsiteX281" fmla="*/ 57150 w 132384"/>
                              <a:gd name="connsiteY281" fmla="*/ 82234 h 181720"/>
                              <a:gd name="connsiteX282" fmla="*/ 56197 w 132384"/>
                              <a:gd name="connsiteY282" fmla="*/ 79376 h 181720"/>
                              <a:gd name="connsiteX283" fmla="*/ 58102 w 132384"/>
                              <a:gd name="connsiteY283" fmla="*/ 97474 h 181720"/>
                              <a:gd name="connsiteX284" fmla="*/ 58102 w 132384"/>
                              <a:gd name="connsiteY284" fmla="*/ 97474 h 181720"/>
                              <a:gd name="connsiteX285" fmla="*/ 58102 w 132384"/>
                              <a:gd name="connsiteY285" fmla="*/ 97474 h 181720"/>
                              <a:gd name="connsiteX286" fmla="*/ 58102 w 132384"/>
                              <a:gd name="connsiteY286" fmla="*/ 97474 h 181720"/>
                              <a:gd name="connsiteX287" fmla="*/ 58102 w 132384"/>
                              <a:gd name="connsiteY287" fmla="*/ 97474 h 181720"/>
                              <a:gd name="connsiteX288" fmla="*/ 59055 w 132384"/>
                              <a:gd name="connsiteY288" fmla="*/ 79376 h 181720"/>
                              <a:gd name="connsiteX289" fmla="*/ 61913 w 132384"/>
                              <a:gd name="connsiteY289" fmla="*/ 76519 h 181720"/>
                              <a:gd name="connsiteX290" fmla="*/ 61913 w 132384"/>
                              <a:gd name="connsiteY290" fmla="*/ 78424 h 181720"/>
                              <a:gd name="connsiteX291" fmla="*/ 59055 w 132384"/>
                              <a:gd name="connsiteY291" fmla="*/ 79376 h 181720"/>
                              <a:gd name="connsiteX292" fmla="*/ 66675 w 132384"/>
                              <a:gd name="connsiteY292" fmla="*/ 91759 h 181720"/>
                              <a:gd name="connsiteX293" fmla="*/ 62865 w 132384"/>
                              <a:gd name="connsiteY293" fmla="*/ 90806 h 181720"/>
                              <a:gd name="connsiteX294" fmla="*/ 66675 w 132384"/>
                              <a:gd name="connsiteY294" fmla="*/ 89854 h 181720"/>
                              <a:gd name="connsiteX295" fmla="*/ 66675 w 132384"/>
                              <a:gd name="connsiteY295" fmla="*/ 91759 h 181720"/>
                              <a:gd name="connsiteX296" fmla="*/ 65722 w 132384"/>
                              <a:gd name="connsiteY296" fmla="*/ 103189 h 181720"/>
                              <a:gd name="connsiteX297" fmla="*/ 65722 w 132384"/>
                              <a:gd name="connsiteY297" fmla="*/ 103189 h 181720"/>
                              <a:gd name="connsiteX298" fmla="*/ 63817 w 132384"/>
                              <a:gd name="connsiteY298" fmla="*/ 103189 h 181720"/>
                              <a:gd name="connsiteX299" fmla="*/ 65722 w 132384"/>
                              <a:gd name="connsiteY299" fmla="*/ 103189 h 181720"/>
                              <a:gd name="connsiteX300" fmla="*/ 65722 w 132384"/>
                              <a:gd name="connsiteY300" fmla="*/ 103189 h 181720"/>
                              <a:gd name="connsiteX301" fmla="*/ 64770 w 132384"/>
                              <a:gd name="connsiteY301" fmla="*/ 67946 h 181720"/>
                              <a:gd name="connsiteX302" fmla="*/ 64770 w 132384"/>
                              <a:gd name="connsiteY302" fmla="*/ 67946 h 181720"/>
                              <a:gd name="connsiteX303" fmla="*/ 64770 w 132384"/>
                              <a:gd name="connsiteY303" fmla="*/ 67946 h 181720"/>
                              <a:gd name="connsiteX304" fmla="*/ 64770 w 132384"/>
                              <a:gd name="connsiteY304" fmla="*/ 67946 h 181720"/>
                              <a:gd name="connsiteX305" fmla="*/ 64770 w 132384"/>
                              <a:gd name="connsiteY305" fmla="*/ 67946 h 181720"/>
                              <a:gd name="connsiteX306" fmla="*/ 66675 w 132384"/>
                              <a:gd name="connsiteY306" fmla="*/ 92711 h 181720"/>
                              <a:gd name="connsiteX307" fmla="*/ 66675 w 132384"/>
                              <a:gd name="connsiteY307" fmla="*/ 92711 h 181720"/>
                              <a:gd name="connsiteX308" fmla="*/ 66675 w 132384"/>
                              <a:gd name="connsiteY308" fmla="*/ 92711 h 181720"/>
                              <a:gd name="connsiteX309" fmla="*/ 66675 w 132384"/>
                              <a:gd name="connsiteY309" fmla="*/ 94616 h 181720"/>
                              <a:gd name="connsiteX310" fmla="*/ 65722 w 132384"/>
                              <a:gd name="connsiteY310" fmla="*/ 94616 h 181720"/>
                              <a:gd name="connsiteX311" fmla="*/ 66675 w 132384"/>
                              <a:gd name="connsiteY311" fmla="*/ 92711 h 181720"/>
                              <a:gd name="connsiteX312" fmla="*/ 70485 w 132384"/>
                              <a:gd name="connsiteY312" fmla="*/ 79376 h 181720"/>
                              <a:gd name="connsiteX313" fmla="*/ 66675 w 132384"/>
                              <a:gd name="connsiteY313" fmla="*/ 79376 h 181720"/>
                              <a:gd name="connsiteX314" fmla="*/ 68580 w 132384"/>
                              <a:gd name="connsiteY314" fmla="*/ 82234 h 181720"/>
                              <a:gd name="connsiteX315" fmla="*/ 70485 w 132384"/>
                              <a:gd name="connsiteY315" fmla="*/ 82234 h 181720"/>
                              <a:gd name="connsiteX316" fmla="*/ 70485 w 132384"/>
                              <a:gd name="connsiteY316" fmla="*/ 79376 h 181720"/>
                              <a:gd name="connsiteX317" fmla="*/ 71438 w 132384"/>
                              <a:gd name="connsiteY317" fmla="*/ 103189 h 181720"/>
                              <a:gd name="connsiteX318" fmla="*/ 67627 w 132384"/>
                              <a:gd name="connsiteY318" fmla="*/ 101284 h 181720"/>
                              <a:gd name="connsiteX319" fmla="*/ 70485 w 132384"/>
                              <a:gd name="connsiteY319" fmla="*/ 104141 h 181720"/>
                              <a:gd name="connsiteX320" fmla="*/ 71438 w 132384"/>
                              <a:gd name="connsiteY320" fmla="*/ 103189 h 181720"/>
                              <a:gd name="connsiteX321" fmla="*/ 68580 w 132384"/>
                              <a:gd name="connsiteY321" fmla="*/ 73661 h 181720"/>
                              <a:gd name="connsiteX322" fmla="*/ 68580 w 132384"/>
                              <a:gd name="connsiteY322" fmla="*/ 73661 h 181720"/>
                              <a:gd name="connsiteX323" fmla="*/ 69532 w 132384"/>
                              <a:gd name="connsiteY323" fmla="*/ 73661 h 181720"/>
                              <a:gd name="connsiteX324" fmla="*/ 68580 w 132384"/>
                              <a:gd name="connsiteY324" fmla="*/ 73661 h 181720"/>
                              <a:gd name="connsiteX325" fmla="*/ 68580 w 132384"/>
                              <a:gd name="connsiteY325" fmla="*/ 73661 h 181720"/>
                              <a:gd name="connsiteX326" fmla="*/ 71438 w 132384"/>
                              <a:gd name="connsiteY326" fmla="*/ 78424 h 181720"/>
                              <a:gd name="connsiteX327" fmla="*/ 71438 w 132384"/>
                              <a:gd name="connsiteY327" fmla="*/ 78424 h 181720"/>
                              <a:gd name="connsiteX328" fmla="*/ 71438 w 132384"/>
                              <a:gd name="connsiteY328" fmla="*/ 78424 h 181720"/>
                              <a:gd name="connsiteX329" fmla="*/ 71438 w 132384"/>
                              <a:gd name="connsiteY329" fmla="*/ 78424 h 181720"/>
                              <a:gd name="connsiteX330" fmla="*/ 71438 w 132384"/>
                              <a:gd name="connsiteY330" fmla="*/ 78424 h 181720"/>
                              <a:gd name="connsiteX331" fmla="*/ 75247 w 132384"/>
                              <a:gd name="connsiteY331" fmla="*/ 89854 h 181720"/>
                              <a:gd name="connsiteX332" fmla="*/ 75247 w 132384"/>
                              <a:gd name="connsiteY332" fmla="*/ 89854 h 181720"/>
                              <a:gd name="connsiteX333" fmla="*/ 73342 w 132384"/>
                              <a:gd name="connsiteY333" fmla="*/ 89854 h 181720"/>
                              <a:gd name="connsiteX334" fmla="*/ 73342 w 132384"/>
                              <a:gd name="connsiteY334" fmla="*/ 88901 h 181720"/>
                              <a:gd name="connsiteX335" fmla="*/ 75247 w 132384"/>
                              <a:gd name="connsiteY335" fmla="*/ 89854 h 181720"/>
                              <a:gd name="connsiteX336" fmla="*/ 76200 w 132384"/>
                              <a:gd name="connsiteY336" fmla="*/ 83186 h 181720"/>
                              <a:gd name="connsiteX337" fmla="*/ 76200 w 132384"/>
                              <a:gd name="connsiteY337" fmla="*/ 83186 h 181720"/>
                              <a:gd name="connsiteX338" fmla="*/ 77152 w 132384"/>
                              <a:gd name="connsiteY338" fmla="*/ 83186 h 181720"/>
                              <a:gd name="connsiteX339" fmla="*/ 76200 w 132384"/>
                              <a:gd name="connsiteY339" fmla="*/ 81281 h 181720"/>
                              <a:gd name="connsiteX340" fmla="*/ 75247 w 132384"/>
                              <a:gd name="connsiteY340" fmla="*/ 81281 h 181720"/>
                              <a:gd name="connsiteX341" fmla="*/ 76200 w 132384"/>
                              <a:gd name="connsiteY341" fmla="*/ 83186 h 181720"/>
                              <a:gd name="connsiteX342" fmla="*/ 80963 w 132384"/>
                              <a:gd name="connsiteY342" fmla="*/ 93664 h 181720"/>
                              <a:gd name="connsiteX343" fmla="*/ 80010 w 132384"/>
                              <a:gd name="connsiteY343" fmla="*/ 94616 h 181720"/>
                              <a:gd name="connsiteX344" fmla="*/ 79057 w 132384"/>
                              <a:gd name="connsiteY344" fmla="*/ 96521 h 181720"/>
                              <a:gd name="connsiteX345" fmla="*/ 77152 w 132384"/>
                              <a:gd name="connsiteY345" fmla="*/ 95569 h 181720"/>
                              <a:gd name="connsiteX346" fmla="*/ 77152 w 132384"/>
                              <a:gd name="connsiteY346" fmla="*/ 91759 h 181720"/>
                              <a:gd name="connsiteX347" fmla="*/ 80963 w 132384"/>
                              <a:gd name="connsiteY347" fmla="*/ 93664 h 181720"/>
                              <a:gd name="connsiteX348" fmla="*/ 80963 w 132384"/>
                              <a:gd name="connsiteY348" fmla="*/ 93664 h 181720"/>
                              <a:gd name="connsiteX349" fmla="*/ 83820 w 132384"/>
                              <a:gd name="connsiteY349" fmla="*/ 93664 h 181720"/>
                              <a:gd name="connsiteX350" fmla="*/ 81915 w 132384"/>
                              <a:gd name="connsiteY350" fmla="*/ 95569 h 181720"/>
                              <a:gd name="connsiteX351" fmla="*/ 80963 w 132384"/>
                              <a:gd name="connsiteY351" fmla="*/ 93664 h 181720"/>
                              <a:gd name="connsiteX352" fmla="*/ 83820 w 132384"/>
                              <a:gd name="connsiteY352" fmla="*/ 93664 h 181720"/>
                              <a:gd name="connsiteX353" fmla="*/ 84772 w 132384"/>
                              <a:gd name="connsiteY353" fmla="*/ 91759 h 181720"/>
                              <a:gd name="connsiteX354" fmla="*/ 84772 w 132384"/>
                              <a:gd name="connsiteY354" fmla="*/ 91759 h 181720"/>
                              <a:gd name="connsiteX355" fmla="*/ 83820 w 132384"/>
                              <a:gd name="connsiteY355" fmla="*/ 93664 h 181720"/>
                              <a:gd name="connsiteX356" fmla="*/ 90488 w 132384"/>
                              <a:gd name="connsiteY356" fmla="*/ 107951 h 181720"/>
                              <a:gd name="connsiteX357" fmla="*/ 86677 w 132384"/>
                              <a:gd name="connsiteY357" fmla="*/ 106046 h 181720"/>
                              <a:gd name="connsiteX358" fmla="*/ 84772 w 132384"/>
                              <a:gd name="connsiteY358" fmla="*/ 104141 h 181720"/>
                              <a:gd name="connsiteX359" fmla="*/ 85725 w 132384"/>
                              <a:gd name="connsiteY359" fmla="*/ 102236 h 181720"/>
                              <a:gd name="connsiteX360" fmla="*/ 97155 w 132384"/>
                              <a:gd name="connsiteY360" fmla="*/ 101284 h 181720"/>
                              <a:gd name="connsiteX361" fmla="*/ 93345 w 132384"/>
                              <a:gd name="connsiteY361" fmla="*/ 103189 h 181720"/>
                              <a:gd name="connsiteX362" fmla="*/ 92392 w 132384"/>
                              <a:gd name="connsiteY362" fmla="*/ 104141 h 181720"/>
                              <a:gd name="connsiteX363" fmla="*/ 93345 w 132384"/>
                              <a:gd name="connsiteY363" fmla="*/ 105094 h 181720"/>
                              <a:gd name="connsiteX364" fmla="*/ 96202 w 132384"/>
                              <a:gd name="connsiteY364" fmla="*/ 106046 h 181720"/>
                              <a:gd name="connsiteX365" fmla="*/ 94297 w 132384"/>
                              <a:gd name="connsiteY365" fmla="*/ 107951 h 181720"/>
                              <a:gd name="connsiteX366" fmla="*/ 90488 w 132384"/>
                              <a:gd name="connsiteY366" fmla="*/ 107951 h 181720"/>
                              <a:gd name="connsiteX367" fmla="*/ 90488 w 132384"/>
                              <a:gd name="connsiteY367" fmla="*/ 107951 h 181720"/>
                              <a:gd name="connsiteX368" fmla="*/ 84772 w 132384"/>
                              <a:gd name="connsiteY368" fmla="*/ 96521 h 181720"/>
                              <a:gd name="connsiteX369" fmla="*/ 85725 w 132384"/>
                              <a:gd name="connsiteY369" fmla="*/ 95569 h 181720"/>
                              <a:gd name="connsiteX370" fmla="*/ 86677 w 132384"/>
                              <a:gd name="connsiteY370" fmla="*/ 96521 h 181720"/>
                              <a:gd name="connsiteX371" fmla="*/ 85725 w 132384"/>
                              <a:gd name="connsiteY371" fmla="*/ 97474 h 181720"/>
                              <a:gd name="connsiteX372" fmla="*/ 84772 w 132384"/>
                              <a:gd name="connsiteY372" fmla="*/ 96521 h 181720"/>
                              <a:gd name="connsiteX373" fmla="*/ 86677 w 132384"/>
                              <a:gd name="connsiteY373" fmla="*/ 113666 h 181720"/>
                              <a:gd name="connsiteX374" fmla="*/ 85725 w 132384"/>
                              <a:gd name="connsiteY374" fmla="*/ 111761 h 181720"/>
                              <a:gd name="connsiteX375" fmla="*/ 84772 w 132384"/>
                              <a:gd name="connsiteY375" fmla="*/ 112714 h 181720"/>
                              <a:gd name="connsiteX376" fmla="*/ 86677 w 132384"/>
                              <a:gd name="connsiteY376" fmla="*/ 113666 h 181720"/>
                              <a:gd name="connsiteX377" fmla="*/ 86677 w 132384"/>
                              <a:gd name="connsiteY377" fmla="*/ 113666 h 181720"/>
                              <a:gd name="connsiteX378" fmla="*/ 90488 w 132384"/>
                              <a:gd name="connsiteY378" fmla="*/ 115571 h 181720"/>
                              <a:gd name="connsiteX379" fmla="*/ 89535 w 132384"/>
                              <a:gd name="connsiteY379" fmla="*/ 114619 h 181720"/>
                              <a:gd name="connsiteX380" fmla="*/ 87630 w 132384"/>
                              <a:gd name="connsiteY380" fmla="*/ 118429 h 181720"/>
                              <a:gd name="connsiteX381" fmla="*/ 88582 w 132384"/>
                              <a:gd name="connsiteY381" fmla="*/ 119381 h 181720"/>
                              <a:gd name="connsiteX382" fmla="*/ 90488 w 132384"/>
                              <a:gd name="connsiteY382" fmla="*/ 115571 h 181720"/>
                              <a:gd name="connsiteX383" fmla="*/ 92392 w 132384"/>
                              <a:gd name="connsiteY383" fmla="*/ 90806 h 181720"/>
                              <a:gd name="connsiteX384" fmla="*/ 90488 w 132384"/>
                              <a:gd name="connsiteY384" fmla="*/ 95569 h 181720"/>
                              <a:gd name="connsiteX385" fmla="*/ 92392 w 132384"/>
                              <a:gd name="connsiteY385" fmla="*/ 90806 h 181720"/>
                              <a:gd name="connsiteX386" fmla="*/ 94297 w 132384"/>
                              <a:gd name="connsiteY386" fmla="*/ 112714 h 181720"/>
                              <a:gd name="connsiteX387" fmla="*/ 94297 w 132384"/>
                              <a:gd name="connsiteY387" fmla="*/ 112714 h 181720"/>
                              <a:gd name="connsiteX388" fmla="*/ 95250 w 132384"/>
                              <a:gd name="connsiteY388" fmla="*/ 112714 h 181720"/>
                              <a:gd name="connsiteX389" fmla="*/ 94297 w 132384"/>
                              <a:gd name="connsiteY389" fmla="*/ 112714 h 181720"/>
                              <a:gd name="connsiteX390" fmla="*/ 94297 w 132384"/>
                              <a:gd name="connsiteY390" fmla="*/ 112714 h 181720"/>
                              <a:gd name="connsiteX391" fmla="*/ 109538 w 132384"/>
                              <a:gd name="connsiteY391" fmla="*/ 125096 h 181720"/>
                              <a:gd name="connsiteX392" fmla="*/ 109538 w 132384"/>
                              <a:gd name="connsiteY392" fmla="*/ 123191 h 181720"/>
                              <a:gd name="connsiteX393" fmla="*/ 107632 w 132384"/>
                              <a:gd name="connsiteY393" fmla="*/ 123191 h 181720"/>
                              <a:gd name="connsiteX394" fmla="*/ 100965 w 132384"/>
                              <a:gd name="connsiteY394" fmla="*/ 124144 h 181720"/>
                              <a:gd name="connsiteX395" fmla="*/ 98107 w 132384"/>
                              <a:gd name="connsiteY395" fmla="*/ 125096 h 181720"/>
                              <a:gd name="connsiteX396" fmla="*/ 96202 w 132384"/>
                              <a:gd name="connsiteY396" fmla="*/ 124144 h 181720"/>
                              <a:gd name="connsiteX397" fmla="*/ 97155 w 132384"/>
                              <a:gd name="connsiteY397" fmla="*/ 126049 h 181720"/>
                              <a:gd name="connsiteX398" fmla="*/ 103822 w 132384"/>
                              <a:gd name="connsiteY398" fmla="*/ 127954 h 181720"/>
                              <a:gd name="connsiteX399" fmla="*/ 105727 w 132384"/>
                              <a:gd name="connsiteY399" fmla="*/ 127954 h 181720"/>
                              <a:gd name="connsiteX400" fmla="*/ 109538 w 132384"/>
                              <a:gd name="connsiteY400" fmla="*/ 125096 h 181720"/>
                              <a:gd name="connsiteX401" fmla="*/ 96202 w 132384"/>
                              <a:gd name="connsiteY401" fmla="*/ 121286 h 181720"/>
                              <a:gd name="connsiteX402" fmla="*/ 98107 w 132384"/>
                              <a:gd name="connsiteY402" fmla="*/ 119381 h 181720"/>
                              <a:gd name="connsiteX403" fmla="*/ 97155 w 132384"/>
                              <a:gd name="connsiteY403" fmla="*/ 117476 h 181720"/>
                              <a:gd name="connsiteX404" fmla="*/ 96202 w 132384"/>
                              <a:gd name="connsiteY404" fmla="*/ 118429 h 181720"/>
                              <a:gd name="connsiteX405" fmla="*/ 96202 w 132384"/>
                              <a:gd name="connsiteY405" fmla="*/ 121286 h 181720"/>
                              <a:gd name="connsiteX406" fmla="*/ 98107 w 132384"/>
                              <a:gd name="connsiteY406" fmla="*/ 105094 h 181720"/>
                              <a:gd name="connsiteX407" fmla="*/ 100965 w 132384"/>
                              <a:gd name="connsiteY407" fmla="*/ 102236 h 181720"/>
                              <a:gd name="connsiteX408" fmla="*/ 104775 w 132384"/>
                              <a:gd name="connsiteY408" fmla="*/ 99379 h 181720"/>
                              <a:gd name="connsiteX409" fmla="*/ 107632 w 132384"/>
                              <a:gd name="connsiteY409" fmla="*/ 98426 h 181720"/>
                              <a:gd name="connsiteX410" fmla="*/ 108585 w 132384"/>
                              <a:gd name="connsiteY410" fmla="*/ 101284 h 181720"/>
                              <a:gd name="connsiteX411" fmla="*/ 108585 w 132384"/>
                              <a:gd name="connsiteY411" fmla="*/ 107951 h 181720"/>
                              <a:gd name="connsiteX412" fmla="*/ 101917 w 132384"/>
                              <a:gd name="connsiteY412" fmla="*/ 106999 h 181720"/>
                              <a:gd name="connsiteX413" fmla="*/ 98107 w 132384"/>
                              <a:gd name="connsiteY413" fmla="*/ 105094 h 181720"/>
                              <a:gd name="connsiteX414" fmla="*/ 99060 w 132384"/>
                              <a:gd name="connsiteY414" fmla="*/ 35561 h 181720"/>
                              <a:gd name="connsiteX415" fmla="*/ 100013 w 132384"/>
                              <a:gd name="connsiteY415" fmla="*/ 36514 h 181720"/>
                              <a:gd name="connsiteX416" fmla="*/ 99060 w 132384"/>
                              <a:gd name="connsiteY416" fmla="*/ 35561 h 181720"/>
                              <a:gd name="connsiteX417" fmla="*/ 99060 w 132384"/>
                              <a:gd name="connsiteY417" fmla="*/ 35561 h 181720"/>
                              <a:gd name="connsiteX418" fmla="*/ 99060 w 132384"/>
                              <a:gd name="connsiteY418" fmla="*/ 35561 h 181720"/>
                              <a:gd name="connsiteX419" fmla="*/ 107632 w 132384"/>
                              <a:gd name="connsiteY419" fmla="*/ 115571 h 181720"/>
                              <a:gd name="connsiteX420" fmla="*/ 105727 w 132384"/>
                              <a:gd name="connsiteY420" fmla="*/ 116524 h 181720"/>
                              <a:gd name="connsiteX421" fmla="*/ 104775 w 132384"/>
                              <a:gd name="connsiteY421" fmla="*/ 116524 h 181720"/>
                              <a:gd name="connsiteX422" fmla="*/ 102870 w 132384"/>
                              <a:gd name="connsiteY422" fmla="*/ 114619 h 181720"/>
                              <a:gd name="connsiteX423" fmla="*/ 102870 w 132384"/>
                              <a:gd name="connsiteY423" fmla="*/ 117476 h 181720"/>
                              <a:gd name="connsiteX424" fmla="*/ 105727 w 132384"/>
                              <a:gd name="connsiteY424" fmla="*/ 120334 h 181720"/>
                              <a:gd name="connsiteX425" fmla="*/ 107632 w 132384"/>
                              <a:gd name="connsiteY425" fmla="*/ 119381 h 181720"/>
                              <a:gd name="connsiteX426" fmla="*/ 107632 w 132384"/>
                              <a:gd name="connsiteY426" fmla="*/ 115571 h 181720"/>
                              <a:gd name="connsiteX427" fmla="*/ 109538 w 132384"/>
                              <a:gd name="connsiteY427" fmla="*/ 146051 h 181720"/>
                              <a:gd name="connsiteX428" fmla="*/ 109538 w 132384"/>
                              <a:gd name="connsiteY428" fmla="*/ 146051 h 181720"/>
                              <a:gd name="connsiteX429" fmla="*/ 105727 w 132384"/>
                              <a:gd name="connsiteY429" fmla="*/ 147956 h 181720"/>
                              <a:gd name="connsiteX430" fmla="*/ 106680 w 132384"/>
                              <a:gd name="connsiteY430" fmla="*/ 148909 h 181720"/>
                              <a:gd name="connsiteX431" fmla="*/ 109538 w 132384"/>
                              <a:gd name="connsiteY431" fmla="*/ 146051 h 181720"/>
                              <a:gd name="connsiteX432" fmla="*/ 108585 w 132384"/>
                              <a:gd name="connsiteY432" fmla="*/ 136526 h 181720"/>
                              <a:gd name="connsiteX433" fmla="*/ 108585 w 132384"/>
                              <a:gd name="connsiteY433" fmla="*/ 136526 h 181720"/>
                              <a:gd name="connsiteX434" fmla="*/ 108585 w 132384"/>
                              <a:gd name="connsiteY434" fmla="*/ 138431 h 181720"/>
                              <a:gd name="connsiteX435" fmla="*/ 108585 w 132384"/>
                              <a:gd name="connsiteY435" fmla="*/ 136526 h 181720"/>
                              <a:gd name="connsiteX436" fmla="*/ 108585 w 132384"/>
                              <a:gd name="connsiteY436" fmla="*/ 136526 h 181720"/>
                              <a:gd name="connsiteX437" fmla="*/ 110490 w 132384"/>
                              <a:gd name="connsiteY437" fmla="*/ 142241 h 181720"/>
                              <a:gd name="connsiteX438" fmla="*/ 110490 w 132384"/>
                              <a:gd name="connsiteY438" fmla="*/ 142241 h 181720"/>
                              <a:gd name="connsiteX439" fmla="*/ 108585 w 132384"/>
                              <a:gd name="connsiteY439" fmla="*/ 142241 h 181720"/>
                              <a:gd name="connsiteX440" fmla="*/ 108585 w 132384"/>
                              <a:gd name="connsiteY440" fmla="*/ 143194 h 181720"/>
                              <a:gd name="connsiteX441" fmla="*/ 110490 w 132384"/>
                              <a:gd name="connsiteY441" fmla="*/ 142241 h 181720"/>
                              <a:gd name="connsiteX442" fmla="*/ 112395 w 132384"/>
                              <a:gd name="connsiteY442" fmla="*/ 144146 h 181720"/>
                              <a:gd name="connsiteX443" fmla="*/ 110490 w 132384"/>
                              <a:gd name="connsiteY443" fmla="*/ 147004 h 181720"/>
                              <a:gd name="connsiteX444" fmla="*/ 110490 w 132384"/>
                              <a:gd name="connsiteY444" fmla="*/ 148909 h 181720"/>
                              <a:gd name="connsiteX445" fmla="*/ 112395 w 132384"/>
                              <a:gd name="connsiteY445" fmla="*/ 147004 h 181720"/>
                              <a:gd name="connsiteX446" fmla="*/ 112395 w 132384"/>
                              <a:gd name="connsiteY446" fmla="*/ 144146 h 181720"/>
                              <a:gd name="connsiteX447" fmla="*/ 111442 w 132384"/>
                              <a:gd name="connsiteY447" fmla="*/ 131764 h 181720"/>
                              <a:gd name="connsiteX448" fmla="*/ 111442 w 132384"/>
                              <a:gd name="connsiteY448" fmla="*/ 131764 h 181720"/>
                              <a:gd name="connsiteX449" fmla="*/ 111442 w 132384"/>
                              <a:gd name="connsiteY449" fmla="*/ 133669 h 181720"/>
                              <a:gd name="connsiteX450" fmla="*/ 111442 w 132384"/>
                              <a:gd name="connsiteY450" fmla="*/ 131764 h 181720"/>
                              <a:gd name="connsiteX451" fmla="*/ 111442 w 132384"/>
                              <a:gd name="connsiteY451" fmla="*/ 131764 h 181720"/>
                              <a:gd name="connsiteX452" fmla="*/ 111442 w 132384"/>
                              <a:gd name="connsiteY452" fmla="*/ 111761 h 181720"/>
                              <a:gd name="connsiteX453" fmla="*/ 113347 w 132384"/>
                              <a:gd name="connsiteY453" fmla="*/ 114619 h 181720"/>
                              <a:gd name="connsiteX454" fmla="*/ 118110 w 132384"/>
                              <a:gd name="connsiteY454" fmla="*/ 116524 h 181720"/>
                              <a:gd name="connsiteX455" fmla="*/ 119063 w 132384"/>
                              <a:gd name="connsiteY455" fmla="*/ 114619 h 181720"/>
                              <a:gd name="connsiteX456" fmla="*/ 113347 w 132384"/>
                              <a:gd name="connsiteY456" fmla="*/ 110809 h 181720"/>
                              <a:gd name="connsiteX457" fmla="*/ 111442 w 132384"/>
                              <a:gd name="connsiteY457" fmla="*/ 109856 h 181720"/>
                              <a:gd name="connsiteX458" fmla="*/ 111442 w 132384"/>
                              <a:gd name="connsiteY458" fmla="*/ 111761 h 181720"/>
                              <a:gd name="connsiteX459" fmla="*/ 114300 w 132384"/>
                              <a:gd name="connsiteY459" fmla="*/ 126049 h 181720"/>
                              <a:gd name="connsiteX460" fmla="*/ 114300 w 132384"/>
                              <a:gd name="connsiteY460" fmla="*/ 126049 h 181720"/>
                              <a:gd name="connsiteX461" fmla="*/ 113347 w 132384"/>
                              <a:gd name="connsiteY461" fmla="*/ 122239 h 181720"/>
                              <a:gd name="connsiteX462" fmla="*/ 111442 w 132384"/>
                              <a:gd name="connsiteY462" fmla="*/ 124144 h 181720"/>
                              <a:gd name="connsiteX463" fmla="*/ 114300 w 132384"/>
                              <a:gd name="connsiteY463" fmla="*/ 126049 h 181720"/>
                              <a:gd name="connsiteX464" fmla="*/ 113347 w 132384"/>
                              <a:gd name="connsiteY464" fmla="*/ 114619 h 181720"/>
                              <a:gd name="connsiteX465" fmla="*/ 115252 w 132384"/>
                              <a:gd name="connsiteY465" fmla="*/ 112714 h 181720"/>
                              <a:gd name="connsiteX466" fmla="*/ 115252 w 132384"/>
                              <a:gd name="connsiteY466" fmla="*/ 113666 h 181720"/>
                              <a:gd name="connsiteX467" fmla="*/ 113347 w 132384"/>
                              <a:gd name="connsiteY467" fmla="*/ 114619 h 181720"/>
                              <a:gd name="connsiteX468" fmla="*/ 114300 w 132384"/>
                              <a:gd name="connsiteY468" fmla="*/ 32704 h 181720"/>
                              <a:gd name="connsiteX469" fmla="*/ 116205 w 132384"/>
                              <a:gd name="connsiteY469" fmla="*/ 32704 h 181720"/>
                              <a:gd name="connsiteX470" fmla="*/ 115252 w 132384"/>
                              <a:gd name="connsiteY470" fmla="*/ 31751 h 181720"/>
                              <a:gd name="connsiteX471" fmla="*/ 114300 w 132384"/>
                              <a:gd name="connsiteY471" fmla="*/ 32704 h 181720"/>
                              <a:gd name="connsiteX472" fmla="*/ 114300 w 132384"/>
                              <a:gd name="connsiteY472" fmla="*/ 32704 h 181720"/>
                              <a:gd name="connsiteX473" fmla="*/ 120967 w 132384"/>
                              <a:gd name="connsiteY473" fmla="*/ 133669 h 181720"/>
                              <a:gd name="connsiteX474" fmla="*/ 116205 w 132384"/>
                              <a:gd name="connsiteY474" fmla="*/ 129859 h 181720"/>
                              <a:gd name="connsiteX475" fmla="*/ 114300 w 132384"/>
                              <a:gd name="connsiteY475" fmla="*/ 131764 h 181720"/>
                              <a:gd name="connsiteX476" fmla="*/ 115252 w 132384"/>
                              <a:gd name="connsiteY476" fmla="*/ 133669 h 181720"/>
                              <a:gd name="connsiteX477" fmla="*/ 120015 w 132384"/>
                              <a:gd name="connsiteY477" fmla="*/ 135574 h 181720"/>
                              <a:gd name="connsiteX478" fmla="*/ 120967 w 132384"/>
                              <a:gd name="connsiteY478" fmla="*/ 133669 h 181720"/>
                              <a:gd name="connsiteX479" fmla="*/ 118110 w 132384"/>
                              <a:gd name="connsiteY479" fmla="*/ 140336 h 181720"/>
                              <a:gd name="connsiteX480" fmla="*/ 116205 w 132384"/>
                              <a:gd name="connsiteY480" fmla="*/ 137479 h 181720"/>
                              <a:gd name="connsiteX481" fmla="*/ 116205 w 132384"/>
                              <a:gd name="connsiteY481" fmla="*/ 139384 h 181720"/>
                              <a:gd name="connsiteX482" fmla="*/ 115252 w 132384"/>
                              <a:gd name="connsiteY482" fmla="*/ 141289 h 181720"/>
                              <a:gd name="connsiteX483" fmla="*/ 115252 w 132384"/>
                              <a:gd name="connsiteY483" fmla="*/ 143194 h 181720"/>
                              <a:gd name="connsiteX484" fmla="*/ 117157 w 132384"/>
                              <a:gd name="connsiteY484" fmla="*/ 141289 h 181720"/>
                              <a:gd name="connsiteX485" fmla="*/ 118110 w 132384"/>
                              <a:gd name="connsiteY485" fmla="*/ 140336 h 181720"/>
                              <a:gd name="connsiteX486" fmla="*/ 119063 w 132384"/>
                              <a:gd name="connsiteY486" fmla="*/ 119381 h 181720"/>
                              <a:gd name="connsiteX487" fmla="*/ 119063 w 132384"/>
                              <a:gd name="connsiteY487" fmla="*/ 119381 h 181720"/>
                              <a:gd name="connsiteX488" fmla="*/ 119063 w 132384"/>
                              <a:gd name="connsiteY488" fmla="*/ 119381 h 181720"/>
                              <a:gd name="connsiteX489" fmla="*/ 119063 w 132384"/>
                              <a:gd name="connsiteY489" fmla="*/ 119381 h 181720"/>
                              <a:gd name="connsiteX490" fmla="*/ 119063 w 132384"/>
                              <a:gd name="connsiteY490" fmla="*/ 119381 h 1817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Lst>
                            <a:rect l="l" t="t" r="r" b="b"/>
                            <a:pathLst>
                              <a:path w="132384" h="181720">
                                <a:moveTo>
                                  <a:pt x="105727" y="172721"/>
                                </a:moveTo>
                                <a:cubicBezTo>
                                  <a:pt x="92392" y="178436"/>
                                  <a:pt x="78105" y="183199"/>
                                  <a:pt x="63817" y="181294"/>
                                </a:cubicBezTo>
                                <a:cubicBezTo>
                                  <a:pt x="43815" y="179389"/>
                                  <a:pt x="24765" y="173674"/>
                                  <a:pt x="10477" y="158434"/>
                                </a:cubicBezTo>
                                <a:cubicBezTo>
                                  <a:pt x="3810" y="150814"/>
                                  <a:pt x="0" y="142241"/>
                                  <a:pt x="0" y="132716"/>
                                </a:cubicBezTo>
                                <a:cubicBezTo>
                                  <a:pt x="0" y="120334"/>
                                  <a:pt x="8572" y="110809"/>
                                  <a:pt x="20955" y="108904"/>
                                </a:cubicBezTo>
                                <a:cubicBezTo>
                                  <a:pt x="27622" y="107951"/>
                                  <a:pt x="33338" y="108904"/>
                                  <a:pt x="39052" y="111761"/>
                                </a:cubicBezTo>
                                <a:cubicBezTo>
                                  <a:pt x="53340" y="120334"/>
                                  <a:pt x="53340" y="139384"/>
                                  <a:pt x="40005" y="147956"/>
                                </a:cubicBezTo>
                                <a:lnTo>
                                  <a:pt x="35242" y="150814"/>
                                </a:lnTo>
                                <a:cubicBezTo>
                                  <a:pt x="31432" y="153671"/>
                                  <a:pt x="30480" y="157481"/>
                                  <a:pt x="34290" y="160339"/>
                                </a:cubicBezTo>
                                <a:cubicBezTo>
                                  <a:pt x="37147" y="163196"/>
                                  <a:pt x="40005" y="165101"/>
                                  <a:pt x="43815" y="167006"/>
                                </a:cubicBezTo>
                                <a:cubicBezTo>
                                  <a:pt x="46672" y="167959"/>
                                  <a:pt x="50482" y="169864"/>
                                  <a:pt x="53340" y="170816"/>
                                </a:cubicBezTo>
                                <a:cubicBezTo>
                                  <a:pt x="65722" y="174626"/>
                                  <a:pt x="78105" y="173674"/>
                                  <a:pt x="88582" y="165101"/>
                                </a:cubicBezTo>
                                <a:cubicBezTo>
                                  <a:pt x="91440" y="163196"/>
                                  <a:pt x="92392" y="160339"/>
                                  <a:pt x="94297" y="157481"/>
                                </a:cubicBezTo>
                                <a:cubicBezTo>
                                  <a:pt x="95250" y="155576"/>
                                  <a:pt x="95250" y="153671"/>
                                  <a:pt x="96202" y="151766"/>
                                </a:cubicBezTo>
                                <a:cubicBezTo>
                                  <a:pt x="99060" y="142241"/>
                                  <a:pt x="96202" y="135574"/>
                                  <a:pt x="89535" y="128906"/>
                                </a:cubicBezTo>
                                <a:cubicBezTo>
                                  <a:pt x="82867" y="121286"/>
                                  <a:pt x="74295" y="116524"/>
                                  <a:pt x="66675" y="111761"/>
                                </a:cubicBezTo>
                                <a:cubicBezTo>
                                  <a:pt x="54292" y="103189"/>
                                  <a:pt x="41910" y="94616"/>
                                  <a:pt x="29527" y="86044"/>
                                </a:cubicBezTo>
                                <a:cubicBezTo>
                                  <a:pt x="19050" y="78424"/>
                                  <a:pt x="12382" y="68899"/>
                                  <a:pt x="8572" y="56516"/>
                                </a:cubicBezTo>
                                <a:cubicBezTo>
                                  <a:pt x="4763" y="42229"/>
                                  <a:pt x="7620" y="29846"/>
                                  <a:pt x="18097" y="19369"/>
                                </a:cubicBezTo>
                                <a:cubicBezTo>
                                  <a:pt x="31432" y="5081"/>
                                  <a:pt x="47625" y="-1586"/>
                                  <a:pt x="68580" y="319"/>
                                </a:cubicBezTo>
                                <a:cubicBezTo>
                                  <a:pt x="79057" y="-634"/>
                                  <a:pt x="90488" y="2224"/>
                                  <a:pt x="100965" y="6986"/>
                                </a:cubicBezTo>
                                <a:cubicBezTo>
                                  <a:pt x="114300" y="13654"/>
                                  <a:pt x="123825" y="23179"/>
                                  <a:pt x="127635" y="37466"/>
                                </a:cubicBezTo>
                                <a:cubicBezTo>
                                  <a:pt x="128588" y="41276"/>
                                  <a:pt x="128588" y="46039"/>
                                  <a:pt x="127635" y="49849"/>
                                </a:cubicBezTo>
                                <a:cubicBezTo>
                                  <a:pt x="124777" y="60326"/>
                                  <a:pt x="114300" y="66041"/>
                                  <a:pt x="103822" y="63184"/>
                                </a:cubicBezTo>
                                <a:cubicBezTo>
                                  <a:pt x="100965" y="62231"/>
                                  <a:pt x="98107" y="61279"/>
                                  <a:pt x="96202" y="60326"/>
                                </a:cubicBezTo>
                                <a:cubicBezTo>
                                  <a:pt x="83820" y="53659"/>
                                  <a:pt x="81915" y="38419"/>
                                  <a:pt x="91440" y="27941"/>
                                </a:cubicBezTo>
                                <a:cubicBezTo>
                                  <a:pt x="92392" y="26036"/>
                                  <a:pt x="94297" y="25084"/>
                                  <a:pt x="95250" y="24131"/>
                                </a:cubicBezTo>
                                <a:cubicBezTo>
                                  <a:pt x="97155" y="22226"/>
                                  <a:pt x="97155" y="20321"/>
                                  <a:pt x="95250" y="17464"/>
                                </a:cubicBezTo>
                                <a:cubicBezTo>
                                  <a:pt x="94297" y="15559"/>
                                  <a:pt x="92392" y="14606"/>
                                  <a:pt x="89535" y="13654"/>
                                </a:cubicBezTo>
                                <a:cubicBezTo>
                                  <a:pt x="80010" y="9844"/>
                                  <a:pt x="70485" y="6986"/>
                                  <a:pt x="60007" y="8891"/>
                                </a:cubicBezTo>
                                <a:cubicBezTo>
                                  <a:pt x="54292" y="9844"/>
                                  <a:pt x="49530" y="11749"/>
                                  <a:pt x="45720" y="15559"/>
                                </a:cubicBezTo>
                                <a:cubicBezTo>
                                  <a:pt x="39052" y="20321"/>
                                  <a:pt x="38100" y="30799"/>
                                  <a:pt x="41910" y="38419"/>
                                </a:cubicBezTo>
                                <a:cubicBezTo>
                                  <a:pt x="45720" y="45086"/>
                                  <a:pt x="51435" y="50801"/>
                                  <a:pt x="58102" y="54611"/>
                                </a:cubicBezTo>
                                <a:cubicBezTo>
                                  <a:pt x="62865" y="56516"/>
                                  <a:pt x="66675" y="59374"/>
                                  <a:pt x="70485" y="63184"/>
                                </a:cubicBezTo>
                                <a:cubicBezTo>
                                  <a:pt x="71438" y="64136"/>
                                  <a:pt x="72390" y="65089"/>
                                  <a:pt x="74295" y="66041"/>
                                </a:cubicBezTo>
                                <a:cubicBezTo>
                                  <a:pt x="80010" y="67946"/>
                                  <a:pt x="84772" y="70804"/>
                                  <a:pt x="88582" y="74614"/>
                                </a:cubicBezTo>
                                <a:cubicBezTo>
                                  <a:pt x="92392" y="77471"/>
                                  <a:pt x="96202" y="80329"/>
                                  <a:pt x="100013" y="83186"/>
                                </a:cubicBezTo>
                                <a:cubicBezTo>
                                  <a:pt x="104775" y="86996"/>
                                  <a:pt x="109538" y="89854"/>
                                  <a:pt x="114300" y="93664"/>
                                </a:cubicBezTo>
                                <a:cubicBezTo>
                                  <a:pt x="123825" y="100331"/>
                                  <a:pt x="128588" y="109856"/>
                                  <a:pt x="131445" y="120334"/>
                                </a:cubicBezTo>
                                <a:cubicBezTo>
                                  <a:pt x="135255" y="140336"/>
                                  <a:pt x="127635" y="163196"/>
                                  <a:pt x="105727" y="172721"/>
                                </a:cubicBezTo>
                                <a:close/>
                                <a:moveTo>
                                  <a:pt x="17145" y="130811"/>
                                </a:moveTo>
                                <a:cubicBezTo>
                                  <a:pt x="15240" y="129859"/>
                                  <a:pt x="14288" y="129859"/>
                                  <a:pt x="12382" y="128906"/>
                                </a:cubicBezTo>
                                <a:cubicBezTo>
                                  <a:pt x="11430" y="128906"/>
                                  <a:pt x="11430" y="129859"/>
                                  <a:pt x="11430" y="129859"/>
                                </a:cubicBezTo>
                                <a:lnTo>
                                  <a:pt x="16192" y="133669"/>
                                </a:lnTo>
                                <a:cubicBezTo>
                                  <a:pt x="17145" y="132716"/>
                                  <a:pt x="18097" y="132716"/>
                                  <a:pt x="18097" y="131764"/>
                                </a:cubicBezTo>
                                <a:cubicBezTo>
                                  <a:pt x="18097" y="131764"/>
                                  <a:pt x="17145" y="130811"/>
                                  <a:pt x="17145" y="130811"/>
                                </a:cubicBezTo>
                                <a:close/>
                                <a:moveTo>
                                  <a:pt x="14288" y="124144"/>
                                </a:moveTo>
                                <a:cubicBezTo>
                                  <a:pt x="14288" y="126049"/>
                                  <a:pt x="15240" y="127001"/>
                                  <a:pt x="16192" y="127001"/>
                                </a:cubicBezTo>
                                <a:cubicBezTo>
                                  <a:pt x="18097" y="127001"/>
                                  <a:pt x="15240" y="126049"/>
                                  <a:pt x="16192" y="125096"/>
                                </a:cubicBezTo>
                                <a:cubicBezTo>
                                  <a:pt x="16192" y="124144"/>
                                  <a:pt x="16192" y="124144"/>
                                  <a:pt x="17145" y="123191"/>
                                </a:cubicBezTo>
                                <a:cubicBezTo>
                                  <a:pt x="17145" y="122239"/>
                                  <a:pt x="18097" y="121286"/>
                                  <a:pt x="17145" y="121286"/>
                                </a:cubicBezTo>
                                <a:cubicBezTo>
                                  <a:pt x="16192" y="121286"/>
                                  <a:pt x="16192" y="122239"/>
                                  <a:pt x="15240" y="123191"/>
                                </a:cubicBezTo>
                                <a:cubicBezTo>
                                  <a:pt x="14288" y="123191"/>
                                  <a:pt x="14288" y="124144"/>
                                  <a:pt x="14288" y="124144"/>
                                </a:cubicBezTo>
                                <a:close/>
                                <a:moveTo>
                                  <a:pt x="21907" y="117476"/>
                                </a:moveTo>
                                <a:cubicBezTo>
                                  <a:pt x="21907" y="117476"/>
                                  <a:pt x="22860" y="116524"/>
                                  <a:pt x="21907" y="115571"/>
                                </a:cubicBezTo>
                                <a:cubicBezTo>
                                  <a:pt x="20955" y="115571"/>
                                  <a:pt x="20955" y="116524"/>
                                  <a:pt x="20002" y="117476"/>
                                </a:cubicBezTo>
                                <a:cubicBezTo>
                                  <a:pt x="20002" y="118429"/>
                                  <a:pt x="19050" y="119381"/>
                                  <a:pt x="20002" y="120334"/>
                                </a:cubicBezTo>
                                <a:cubicBezTo>
                                  <a:pt x="20955" y="120334"/>
                                  <a:pt x="20955" y="118429"/>
                                  <a:pt x="21907" y="117476"/>
                                </a:cubicBezTo>
                                <a:close/>
                                <a:moveTo>
                                  <a:pt x="21907" y="131764"/>
                                </a:moveTo>
                                <a:cubicBezTo>
                                  <a:pt x="21907" y="131764"/>
                                  <a:pt x="20955" y="130811"/>
                                  <a:pt x="21907" y="131764"/>
                                </a:cubicBezTo>
                                <a:cubicBezTo>
                                  <a:pt x="20955" y="130811"/>
                                  <a:pt x="20955" y="131764"/>
                                  <a:pt x="20955" y="131764"/>
                                </a:cubicBezTo>
                                <a:cubicBezTo>
                                  <a:pt x="20002" y="132716"/>
                                  <a:pt x="20955" y="132716"/>
                                  <a:pt x="21907" y="131764"/>
                                </a:cubicBezTo>
                                <a:cubicBezTo>
                                  <a:pt x="21907" y="132716"/>
                                  <a:pt x="21907" y="131764"/>
                                  <a:pt x="21907" y="131764"/>
                                </a:cubicBezTo>
                                <a:close/>
                                <a:moveTo>
                                  <a:pt x="21907" y="123191"/>
                                </a:moveTo>
                                <a:cubicBezTo>
                                  <a:pt x="22860" y="123191"/>
                                  <a:pt x="22860" y="123191"/>
                                  <a:pt x="22860" y="122239"/>
                                </a:cubicBezTo>
                                <a:cubicBezTo>
                                  <a:pt x="22860" y="122239"/>
                                  <a:pt x="22860" y="121286"/>
                                  <a:pt x="22860" y="121286"/>
                                </a:cubicBezTo>
                                <a:cubicBezTo>
                                  <a:pt x="22860" y="121286"/>
                                  <a:pt x="21907" y="122239"/>
                                  <a:pt x="21907" y="123191"/>
                                </a:cubicBezTo>
                                <a:cubicBezTo>
                                  <a:pt x="21907" y="123191"/>
                                  <a:pt x="21907" y="123191"/>
                                  <a:pt x="21907" y="123191"/>
                                </a:cubicBezTo>
                                <a:close/>
                                <a:moveTo>
                                  <a:pt x="22860" y="135574"/>
                                </a:moveTo>
                                <a:cubicBezTo>
                                  <a:pt x="22860" y="135574"/>
                                  <a:pt x="22860" y="134621"/>
                                  <a:pt x="22860" y="135574"/>
                                </a:cubicBezTo>
                                <a:cubicBezTo>
                                  <a:pt x="23813" y="134621"/>
                                  <a:pt x="22860" y="134621"/>
                                  <a:pt x="22860" y="134621"/>
                                </a:cubicBezTo>
                                <a:cubicBezTo>
                                  <a:pt x="22860" y="134621"/>
                                  <a:pt x="21907" y="134621"/>
                                  <a:pt x="22860" y="135574"/>
                                </a:cubicBezTo>
                                <a:cubicBezTo>
                                  <a:pt x="21907" y="134621"/>
                                  <a:pt x="21907" y="135574"/>
                                  <a:pt x="22860" y="135574"/>
                                </a:cubicBezTo>
                                <a:close/>
                                <a:moveTo>
                                  <a:pt x="25717" y="116524"/>
                                </a:moveTo>
                                <a:cubicBezTo>
                                  <a:pt x="25717" y="115571"/>
                                  <a:pt x="24765" y="115571"/>
                                  <a:pt x="24765" y="115571"/>
                                </a:cubicBezTo>
                                <a:cubicBezTo>
                                  <a:pt x="22860" y="115571"/>
                                  <a:pt x="22860" y="117476"/>
                                  <a:pt x="22860" y="118429"/>
                                </a:cubicBezTo>
                                <a:cubicBezTo>
                                  <a:pt x="22860" y="119381"/>
                                  <a:pt x="22860" y="119381"/>
                                  <a:pt x="23813" y="119381"/>
                                </a:cubicBezTo>
                                <a:cubicBezTo>
                                  <a:pt x="24765" y="118429"/>
                                  <a:pt x="25717" y="118429"/>
                                  <a:pt x="25717" y="116524"/>
                                </a:cubicBezTo>
                                <a:close/>
                                <a:moveTo>
                                  <a:pt x="23813" y="139384"/>
                                </a:moveTo>
                                <a:cubicBezTo>
                                  <a:pt x="23813" y="138431"/>
                                  <a:pt x="23813" y="138431"/>
                                  <a:pt x="22860" y="138431"/>
                                </a:cubicBezTo>
                                <a:cubicBezTo>
                                  <a:pt x="22860" y="138431"/>
                                  <a:pt x="21907" y="138431"/>
                                  <a:pt x="21907" y="139384"/>
                                </a:cubicBezTo>
                                <a:cubicBezTo>
                                  <a:pt x="22860" y="139384"/>
                                  <a:pt x="22860" y="139384"/>
                                  <a:pt x="23813" y="139384"/>
                                </a:cubicBezTo>
                                <a:cubicBezTo>
                                  <a:pt x="23813" y="139384"/>
                                  <a:pt x="23813" y="139384"/>
                                  <a:pt x="23813" y="139384"/>
                                </a:cubicBezTo>
                                <a:close/>
                                <a:moveTo>
                                  <a:pt x="22860" y="126049"/>
                                </a:moveTo>
                                <a:cubicBezTo>
                                  <a:pt x="22860" y="126049"/>
                                  <a:pt x="22860" y="127001"/>
                                  <a:pt x="22860" y="126049"/>
                                </a:cubicBezTo>
                                <a:cubicBezTo>
                                  <a:pt x="21907" y="127954"/>
                                  <a:pt x="22860" y="127954"/>
                                  <a:pt x="22860" y="127954"/>
                                </a:cubicBezTo>
                                <a:cubicBezTo>
                                  <a:pt x="23813" y="127954"/>
                                  <a:pt x="23813" y="127001"/>
                                  <a:pt x="22860" y="126049"/>
                                </a:cubicBezTo>
                                <a:cubicBezTo>
                                  <a:pt x="23813" y="127001"/>
                                  <a:pt x="23813" y="126049"/>
                                  <a:pt x="22860" y="126049"/>
                                </a:cubicBezTo>
                                <a:close/>
                                <a:moveTo>
                                  <a:pt x="26670" y="129859"/>
                                </a:moveTo>
                                <a:cubicBezTo>
                                  <a:pt x="25717" y="129859"/>
                                  <a:pt x="25717" y="131764"/>
                                  <a:pt x="25717" y="132716"/>
                                </a:cubicBezTo>
                                <a:cubicBezTo>
                                  <a:pt x="25717" y="132716"/>
                                  <a:pt x="25717" y="133669"/>
                                  <a:pt x="26670" y="133669"/>
                                </a:cubicBezTo>
                                <a:cubicBezTo>
                                  <a:pt x="26670" y="133669"/>
                                  <a:pt x="27622" y="133669"/>
                                  <a:pt x="27622" y="132716"/>
                                </a:cubicBezTo>
                                <a:cubicBezTo>
                                  <a:pt x="29527" y="131764"/>
                                  <a:pt x="26670" y="129859"/>
                                  <a:pt x="26670" y="129859"/>
                                </a:cubicBezTo>
                                <a:close/>
                                <a:moveTo>
                                  <a:pt x="30480" y="44134"/>
                                </a:moveTo>
                                <a:cubicBezTo>
                                  <a:pt x="30480" y="44134"/>
                                  <a:pt x="31432" y="44134"/>
                                  <a:pt x="30480" y="44134"/>
                                </a:cubicBezTo>
                                <a:cubicBezTo>
                                  <a:pt x="31432" y="44134"/>
                                  <a:pt x="31432" y="43181"/>
                                  <a:pt x="30480" y="44134"/>
                                </a:cubicBezTo>
                                <a:cubicBezTo>
                                  <a:pt x="30480" y="42229"/>
                                  <a:pt x="29527" y="40324"/>
                                  <a:pt x="28575" y="39371"/>
                                </a:cubicBezTo>
                                <a:lnTo>
                                  <a:pt x="27622" y="38419"/>
                                </a:lnTo>
                                <a:cubicBezTo>
                                  <a:pt x="27622" y="38419"/>
                                  <a:pt x="27622" y="39371"/>
                                  <a:pt x="27622" y="39371"/>
                                </a:cubicBezTo>
                                <a:cubicBezTo>
                                  <a:pt x="27622" y="41276"/>
                                  <a:pt x="28575" y="43181"/>
                                  <a:pt x="30480" y="44134"/>
                                </a:cubicBezTo>
                                <a:close/>
                                <a:moveTo>
                                  <a:pt x="30480" y="124144"/>
                                </a:moveTo>
                                <a:cubicBezTo>
                                  <a:pt x="30480" y="124144"/>
                                  <a:pt x="30480" y="123191"/>
                                  <a:pt x="30480" y="124144"/>
                                </a:cubicBezTo>
                                <a:cubicBezTo>
                                  <a:pt x="29527" y="123191"/>
                                  <a:pt x="27622" y="123191"/>
                                  <a:pt x="27622" y="124144"/>
                                </a:cubicBezTo>
                                <a:lnTo>
                                  <a:pt x="30480" y="127001"/>
                                </a:lnTo>
                                <a:cubicBezTo>
                                  <a:pt x="30480" y="127001"/>
                                  <a:pt x="30480" y="124144"/>
                                  <a:pt x="30480" y="124144"/>
                                </a:cubicBezTo>
                                <a:close/>
                                <a:moveTo>
                                  <a:pt x="31432" y="66994"/>
                                </a:moveTo>
                                <a:lnTo>
                                  <a:pt x="31432" y="66994"/>
                                </a:lnTo>
                                <a:cubicBezTo>
                                  <a:pt x="30480" y="66994"/>
                                  <a:pt x="30480" y="67946"/>
                                  <a:pt x="31432" y="66994"/>
                                </a:cubicBezTo>
                                <a:lnTo>
                                  <a:pt x="31432" y="66994"/>
                                </a:lnTo>
                                <a:lnTo>
                                  <a:pt x="31432" y="66994"/>
                                </a:lnTo>
                                <a:close/>
                                <a:moveTo>
                                  <a:pt x="31432" y="48896"/>
                                </a:moveTo>
                                <a:cubicBezTo>
                                  <a:pt x="30480" y="48896"/>
                                  <a:pt x="30480" y="48896"/>
                                  <a:pt x="31432" y="48896"/>
                                </a:cubicBezTo>
                                <a:cubicBezTo>
                                  <a:pt x="30480" y="49849"/>
                                  <a:pt x="30480" y="49849"/>
                                  <a:pt x="31432" y="49849"/>
                                </a:cubicBezTo>
                                <a:cubicBezTo>
                                  <a:pt x="31432" y="49849"/>
                                  <a:pt x="32385" y="50801"/>
                                  <a:pt x="31432" y="48896"/>
                                </a:cubicBezTo>
                                <a:cubicBezTo>
                                  <a:pt x="32385" y="48896"/>
                                  <a:pt x="32385" y="48896"/>
                                  <a:pt x="31432" y="48896"/>
                                </a:cubicBezTo>
                                <a:close/>
                                <a:moveTo>
                                  <a:pt x="32385" y="53659"/>
                                </a:moveTo>
                                <a:cubicBezTo>
                                  <a:pt x="31432" y="53659"/>
                                  <a:pt x="30480" y="54611"/>
                                  <a:pt x="30480" y="55564"/>
                                </a:cubicBezTo>
                                <a:cubicBezTo>
                                  <a:pt x="30480" y="56516"/>
                                  <a:pt x="31432" y="56516"/>
                                  <a:pt x="31432" y="56516"/>
                                </a:cubicBezTo>
                                <a:cubicBezTo>
                                  <a:pt x="32385" y="54611"/>
                                  <a:pt x="34290" y="55564"/>
                                  <a:pt x="35242" y="54611"/>
                                </a:cubicBezTo>
                                <a:cubicBezTo>
                                  <a:pt x="35242" y="54611"/>
                                  <a:pt x="33338" y="53659"/>
                                  <a:pt x="32385" y="53659"/>
                                </a:cubicBezTo>
                                <a:close/>
                                <a:moveTo>
                                  <a:pt x="42863" y="60326"/>
                                </a:moveTo>
                                <a:cubicBezTo>
                                  <a:pt x="43815" y="60326"/>
                                  <a:pt x="43815" y="59374"/>
                                  <a:pt x="43815" y="58421"/>
                                </a:cubicBezTo>
                                <a:cubicBezTo>
                                  <a:pt x="42863" y="58421"/>
                                  <a:pt x="42863" y="58421"/>
                                  <a:pt x="41910" y="58421"/>
                                </a:cubicBezTo>
                                <a:cubicBezTo>
                                  <a:pt x="39052" y="60326"/>
                                  <a:pt x="37147" y="62231"/>
                                  <a:pt x="35242" y="65089"/>
                                </a:cubicBezTo>
                                <a:cubicBezTo>
                                  <a:pt x="35242" y="63184"/>
                                  <a:pt x="33338" y="62231"/>
                                  <a:pt x="33338" y="60326"/>
                                </a:cubicBezTo>
                                <a:cubicBezTo>
                                  <a:pt x="33338" y="59374"/>
                                  <a:pt x="32385" y="59374"/>
                                  <a:pt x="32385" y="59374"/>
                                </a:cubicBezTo>
                                <a:cubicBezTo>
                                  <a:pt x="32385" y="59374"/>
                                  <a:pt x="31432" y="60326"/>
                                  <a:pt x="31432" y="60326"/>
                                </a:cubicBezTo>
                                <a:cubicBezTo>
                                  <a:pt x="31432" y="63184"/>
                                  <a:pt x="33338" y="64136"/>
                                  <a:pt x="35242" y="65089"/>
                                </a:cubicBezTo>
                                <a:cubicBezTo>
                                  <a:pt x="37147" y="66041"/>
                                  <a:pt x="39052" y="65089"/>
                                  <a:pt x="40005" y="63184"/>
                                </a:cubicBezTo>
                                <a:cubicBezTo>
                                  <a:pt x="40957" y="62231"/>
                                  <a:pt x="40957" y="61279"/>
                                  <a:pt x="42863" y="60326"/>
                                </a:cubicBezTo>
                                <a:close/>
                                <a:moveTo>
                                  <a:pt x="37147" y="73661"/>
                                </a:moveTo>
                                <a:cubicBezTo>
                                  <a:pt x="37147" y="72709"/>
                                  <a:pt x="37147" y="71756"/>
                                  <a:pt x="35242" y="70804"/>
                                </a:cubicBezTo>
                                <a:cubicBezTo>
                                  <a:pt x="35242" y="70804"/>
                                  <a:pt x="34290" y="70804"/>
                                  <a:pt x="34290" y="71756"/>
                                </a:cubicBezTo>
                                <a:cubicBezTo>
                                  <a:pt x="34290" y="72709"/>
                                  <a:pt x="34290" y="74614"/>
                                  <a:pt x="36195" y="74614"/>
                                </a:cubicBezTo>
                                <a:cubicBezTo>
                                  <a:pt x="37147" y="74614"/>
                                  <a:pt x="37147" y="73661"/>
                                  <a:pt x="37147" y="73661"/>
                                </a:cubicBezTo>
                                <a:close/>
                                <a:moveTo>
                                  <a:pt x="38100" y="58421"/>
                                </a:moveTo>
                                <a:cubicBezTo>
                                  <a:pt x="38100" y="58421"/>
                                  <a:pt x="38100" y="58421"/>
                                  <a:pt x="38100" y="58421"/>
                                </a:cubicBezTo>
                                <a:cubicBezTo>
                                  <a:pt x="39052" y="57469"/>
                                  <a:pt x="39052" y="57469"/>
                                  <a:pt x="38100" y="57469"/>
                                </a:cubicBezTo>
                                <a:cubicBezTo>
                                  <a:pt x="38100" y="57469"/>
                                  <a:pt x="38100" y="57469"/>
                                  <a:pt x="38100" y="58421"/>
                                </a:cubicBezTo>
                                <a:cubicBezTo>
                                  <a:pt x="37147" y="58421"/>
                                  <a:pt x="38100" y="58421"/>
                                  <a:pt x="38100" y="58421"/>
                                </a:cubicBezTo>
                                <a:close/>
                                <a:moveTo>
                                  <a:pt x="38100" y="53659"/>
                                </a:moveTo>
                                <a:cubicBezTo>
                                  <a:pt x="39052" y="53659"/>
                                  <a:pt x="39052" y="53659"/>
                                  <a:pt x="38100" y="53659"/>
                                </a:cubicBezTo>
                                <a:cubicBezTo>
                                  <a:pt x="39052" y="52706"/>
                                  <a:pt x="38100" y="52706"/>
                                  <a:pt x="38100" y="52706"/>
                                </a:cubicBezTo>
                                <a:lnTo>
                                  <a:pt x="38100" y="53659"/>
                                </a:lnTo>
                                <a:cubicBezTo>
                                  <a:pt x="38100" y="52706"/>
                                  <a:pt x="38100" y="53659"/>
                                  <a:pt x="38100" y="53659"/>
                                </a:cubicBezTo>
                                <a:close/>
                                <a:moveTo>
                                  <a:pt x="40005" y="48896"/>
                                </a:moveTo>
                                <a:cubicBezTo>
                                  <a:pt x="40005" y="48896"/>
                                  <a:pt x="40005" y="49849"/>
                                  <a:pt x="40005" y="48896"/>
                                </a:cubicBezTo>
                                <a:cubicBezTo>
                                  <a:pt x="40957" y="49849"/>
                                  <a:pt x="40957" y="49849"/>
                                  <a:pt x="40005" y="48896"/>
                                </a:cubicBezTo>
                                <a:cubicBezTo>
                                  <a:pt x="40957" y="48896"/>
                                  <a:pt x="40957" y="48896"/>
                                  <a:pt x="40005" y="48896"/>
                                </a:cubicBezTo>
                                <a:cubicBezTo>
                                  <a:pt x="40957" y="48896"/>
                                  <a:pt x="40005" y="48896"/>
                                  <a:pt x="40005" y="48896"/>
                                </a:cubicBezTo>
                                <a:close/>
                                <a:moveTo>
                                  <a:pt x="43815" y="87949"/>
                                </a:moveTo>
                                <a:cubicBezTo>
                                  <a:pt x="43815" y="86996"/>
                                  <a:pt x="43815" y="86996"/>
                                  <a:pt x="43815" y="87949"/>
                                </a:cubicBezTo>
                                <a:lnTo>
                                  <a:pt x="41910" y="87949"/>
                                </a:lnTo>
                                <a:cubicBezTo>
                                  <a:pt x="42863" y="87949"/>
                                  <a:pt x="42863" y="88901"/>
                                  <a:pt x="43815" y="87949"/>
                                </a:cubicBezTo>
                                <a:cubicBezTo>
                                  <a:pt x="43815" y="87949"/>
                                  <a:pt x="43815" y="87949"/>
                                  <a:pt x="43815" y="87949"/>
                                </a:cubicBezTo>
                                <a:close/>
                                <a:moveTo>
                                  <a:pt x="89535" y="107951"/>
                                </a:moveTo>
                                <a:lnTo>
                                  <a:pt x="90488" y="107951"/>
                                </a:lnTo>
                                <a:cubicBezTo>
                                  <a:pt x="90488" y="108904"/>
                                  <a:pt x="88582" y="109856"/>
                                  <a:pt x="90488" y="111761"/>
                                </a:cubicBezTo>
                                <a:cubicBezTo>
                                  <a:pt x="93345" y="113666"/>
                                  <a:pt x="95250" y="115571"/>
                                  <a:pt x="98107" y="115571"/>
                                </a:cubicBezTo>
                                <a:cubicBezTo>
                                  <a:pt x="99060" y="115571"/>
                                  <a:pt x="100013" y="115571"/>
                                  <a:pt x="100013" y="114619"/>
                                </a:cubicBezTo>
                                <a:cubicBezTo>
                                  <a:pt x="100013" y="113666"/>
                                  <a:pt x="100013" y="113666"/>
                                  <a:pt x="100965" y="113666"/>
                                </a:cubicBezTo>
                                <a:cubicBezTo>
                                  <a:pt x="103822" y="113666"/>
                                  <a:pt x="103822" y="112714"/>
                                  <a:pt x="101917" y="110809"/>
                                </a:cubicBezTo>
                                <a:cubicBezTo>
                                  <a:pt x="100965" y="109856"/>
                                  <a:pt x="101917" y="108904"/>
                                  <a:pt x="101917" y="106999"/>
                                </a:cubicBezTo>
                                <a:cubicBezTo>
                                  <a:pt x="103822" y="107951"/>
                                  <a:pt x="104775" y="108904"/>
                                  <a:pt x="106680" y="108904"/>
                                </a:cubicBezTo>
                                <a:cubicBezTo>
                                  <a:pt x="106680" y="109856"/>
                                  <a:pt x="105727" y="110809"/>
                                  <a:pt x="106680" y="110809"/>
                                </a:cubicBezTo>
                                <a:cubicBezTo>
                                  <a:pt x="107632" y="110809"/>
                                  <a:pt x="107632" y="110809"/>
                                  <a:pt x="108585" y="109856"/>
                                </a:cubicBezTo>
                                <a:cubicBezTo>
                                  <a:pt x="108585" y="108904"/>
                                  <a:pt x="108585" y="108904"/>
                                  <a:pt x="109538" y="107951"/>
                                </a:cubicBezTo>
                                <a:cubicBezTo>
                                  <a:pt x="112395" y="106999"/>
                                  <a:pt x="111442" y="104141"/>
                                  <a:pt x="111442" y="102236"/>
                                </a:cubicBezTo>
                                <a:cubicBezTo>
                                  <a:pt x="111442" y="100331"/>
                                  <a:pt x="110490" y="99379"/>
                                  <a:pt x="110490" y="97474"/>
                                </a:cubicBezTo>
                                <a:cubicBezTo>
                                  <a:pt x="110490" y="95569"/>
                                  <a:pt x="109538" y="95569"/>
                                  <a:pt x="107632" y="96521"/>
                                </a:cubicBezTo>
                                <a:cubicBezTo>
                                  <a:pt x="104775" y="98426"/>
                                  <a:pt x="100965" y="101284"/>
                                  <a:pt x="97155" y="101284"/>
                                </a:cubicBezTo>
                                <a:cubicBezTo>
                                  <a:pt x="98107" y="98426"/>
                                  <a:pt x="100965" y="97474"/>
                                  <a:pt x="102870" y="95569"/>
                                </a:cubicBezTo>
                                <a:cubicBezTo>
                                  <a:pt x="102870" y="96521"/>
                                  <a:pt x="103822" y="96521"/>
                                  <a:pt x="104775" y="95569"/>
                                </a:cubicBezTo>
                                <a:cubicBezTo>
                                  <a:pt x="104775" y="95569"/>
                                  <a:pt x="105727" y="94616"/>
                                  <a:pt x="104775" y="93664"/>
                                </a:cubicBezTo>
                                <a:cubicBezTo>
                                  <a:pt x="104775" y="93664"/>
                                  <a:pt x="103822" y="93664"/>
                                  <a:pt x="102870" y="94616"/>
                                </a:cubicBezTo>
                                <a:lnTo>
                                  <a:pt x="101917" y="95569"/>
                                </a:lnTo>
                                <a:cubicBezTo>
                                  <a:pt x="101917" y="94616"/>
                                  <a:pt x="101917" y="94616"/>
                                  <a:pt x="102870" y="93664"/>
                                </a:cubicBezTo>
                                <a:lnTo>
                                  <a:pt x="102870" y="92711"/>
                                </a:lnTo>
                                <a:cubicBezTo>
                                  <a:pt x="102870" y="91759"/>
                                  <a:pt x="101917" y="92711"/>
                                  <a:pt x="101917" y="92711"/>
                                </a:cubicBezTo>
                                <a:cubicBezTo>
                                  <a:pt x="100965" y="95569"/>
                                  <a:pt x="96202" y="95569"/>
                                  <a:pt x="94297" y="98426"/>
                                </a:cubicBezTo>
                                <a:cubicBezTo>
                                  <a:pt x="93345" y="99379"/>
                                  <a:pt x="91440" y="100331"/>
                                  <a:pt x="90488" y="99379"/>
                                </a:cubicBezTo>
                                <a:cubicBezTo>
                                  <a:pt x="88582" y="98426"/>
                                  <a:pt x="90488" y="97474"/>
                                  <a:pt x="90488" y="96521"/>
                                </a:cubicBezTo>
                                <a:cubicBezTo>
                                  <a:pt x="93345" y="96521"/>
                                  <a:pt x="95250" y="93664"/>
                                  <a:pt x="98107" y="92711"/>
                                </a:cubicBezTo>
                                <a:lnTo>
                                  <a:pt x="98107" y="91759"/>
                                </a:lnTo>
                                <a:cubicBezTo>
                                  <a:pt x="96202" y="92711"/>
                                  <a:pt x="94297" y="89854"/>
                                  <a:pt x="92392" y="91759"/>
                                </a:cubicBezTo>
                                <a:cubicBezTo>
                                  <a:pt x="92392" y="90806"/>
                                  <a:pt x="92392" y="88901"/>
                                  <a:pt x="93345" y="87949"/>
                                </a:cubicBezTo>
                                <a:cubicBezTo>
                                  <a:pt x="93345" y="86996"/>
                                  <a:pt x="94297" y="86044"/>
                                  <a:pt x="93345" y="86044"/>
                                </a:cubicBezTo>
                                <a:cubicBezTo>
                                  <a:pt x="92392" y="85091"/>
                                  <a:pt x="91440" y="86044"/>
                                  <a:pt x="91440" y="86996"/>
                                </a:cubicBezTo>
                                <a:cubicBezTo>
                                  <a:pt x="91440" y="87949"/>
                                  <a:pt x="90488" y="88901"/>
                                  <a:pt x="90488" y="88901"/>
                                </a:cubicBezTo>
                                <a:cubicBezTo>
                                  <a:pt x="90488" y="89854"/>
                                  <a:pt x="90488" y="90806"/>
                                  <a:pt x="88582" y="90806"/>
                                </a:cubicBezTo>
                                <a:cubicBezTo>
                                  <a:pt x="87630" y="90806"/>
                                  <a:pt x="86677" y="89854"/>
                                  <a:pt x="86677" y="88901"/>
                                </a:cubicBezTo>
                                <a:cubicBezTo>
                                  <a:pt x="86677" y="87949"/>
                                  <a:pt x="85725" y="86996"/>
                                  <a:pt x="84772" y="87949"/>
                                </a:cubicBezTo>
                                <a:cubicBezTo>
                                  <a:pt x="81915" y="89854"/>
                                  <a:pt x="80963" y="88901"/>
                                  <a:pt x="79057" y="86996"/>
                                </a:cubicBezTo>
                                <a:cubicBezTo>
                                  <a:pt x="78105" y="86044"/>
                                  <a:pt x="77152" y="85091"/>
                                  <a:pt x="76200" y="85091"/>
                                </a:cubicBezTo>
                                <a:cubicBezTo>
                                  <a:pt x="76200" y="86044"/>
                                  <a:pt x="76200" y="87949"/>
                                  <a:pt x="74295" y="87949"/>
                                </a:cubicBezTo>
                                <a:cubicBezTo>
                                  <a:pt x="72390" y="87949"/>
                                  <a:pt x="71438" y="88901"/>
                                  <a:pt x="70485" y="89854"/>
                                </a:cubicBezTo>
                                <a:cubicBezTo>
                                  <a:pt x="68580" y="91759"/>
                                  <a:pt x="66675" y="91759"/>
                                  <a:pt x="64770" y="91759"/>
                                </a:cubicBezTo>
                                <a:cubicBezTo>
                                  <a:pt x="64770" y="89854"/>
                                  <a:pt x="62865" y="88901"/>
                                  <a:pt x="61913" y="87949"/>
                                </a:cubicBezTo>
                                <a:cubicBezTo>
                                  <a:pt x="61913" y="87949"/>
                                  <a:pt x="60960" y="86996"/>
                                  <a:pt x="61913" y="86996"/>
                                </a:cubicBezTo>
                                <a:cubicBezTo>
                                  <a:pt x="61913" y="86996"/>
                                  <a:pt x="62865" y="86996"/>
                                  <a:pt x="62865" y="86996"/>
                                </a:cubicBezTo>
                                <a:cubicBezTo>
                                  <a:pt x="63817" y="87949"/>
                                  <a:pt x="64770" y="88901"/>
                                  <a:pt x="65722" y="88901"/>
                                </a:cubicBezTo>
                                <a:cubicBezTo>
                                  <a:pt x="66675" y="88901"/>
                                  <a:pt x="66675" y="89854"/>
                                  <a:pt x="67627" y="88901"/>
                                </a:cubicBezTo>
                                <a:cubicBezTo>
                                  <a:pt x="68580" y="87949"/>
                                  <a:pt x="67627" y="86996"/>
                                  <a:pt x="67627" y="86996"/>
                                </a:cubicBezTo>
                                <a:cubicBezTo>
                                  <a:pt x="67627" y="86044"/>
                                  <a:pt x="66675" y="86044"/>
                                  <a:pt x="65722" y="86044"/>
                                </a:cubicBezTo>
                                <a:cubicBezTo>
                                  <a:pt x="63817" y="84139"/>
                                  <a:pt x="62865" y="83186"/>
                                  <a:pt x="64770" y="80329"/>
                                </a:cubicBezTo>
                                <a:cubicBezTo>
                                  <a:pt x="64770" y="77471"/>
                                  <a:pt x="61913" y="78424"/>
                                  <a:pt x="60007" y="77471"/>
                                </a:cubicBezTo>
                                <a:lnTo>
                                  <a:pt x="59055" y="75566"/>
                                </a:lnTo>
                                <a:cubicBezTo>
                                  <a:pt x="59055" y="74614"/>
                                  <a:pt x="59055" y="73661"/>
                                  <a:pt x="58102" y="73661"/>
                                </a:cubicBezTo>
                                <a:cubicBezTo>
                                  <a:pt x="57150" y="73661"/>
                                  <a:pt x="56197" y="74614"/>
                                  <a:pt x="56197" y="75566"/>
                                </a:cubicBezTo>
                                <a:cubicBezTo>
                                  <a:pt x="55245" y="77471"/>
                                  <a:pt x="56197" y="79376"/>
                                  <a:pt x="58102" y="81281"/>
                                </a:cubicBezTo>
                                <a:cubicBezTo>
                                  <a:pt x="57150" y="81281"/>
                                  <a:pt x="56197" y="81281"/>
                                  <a:pt x="55245" y="82234"/>
                                </a:cubicBezTo>
                                <a:cubicBezTo>
                                  <a:pt x="54292" y="80329"/>
                                  <a:pt x="52388" y="81281"/>
                                  <a:pt x="51435" y="80329"/>
                                </a:cubicBezTo>
                                <a:cubicBezTo>
                                  <a:pt x="50482" y="79376"/>
                                  <a:pt x="49530" y="79376"/>
                                  <a:pt x="49530" y="78424"/>
                                </a:cubicBezTo>
                                <a:cubicBezTo>
                                  <a:pt x="49530" y="77471"/>
                                  <a:pt x="51435" y="76519"/>
                                  <a:pt x="52388" y="76519"/>
                                </a:cubicBezTo>
                                <a:cubicBezTo>
                                  <a:pt x="54292" y="77471"/>
                                  <a:pt x="55245" y="76519"/>
                                  <a:pt x="54292" y="74614"/>
                                </a:cubicBezTo>
                                <a:cubicBezTo>
                                  <a:pt x="54292" y="72709"/>
                                  <a:pt x="54292" y="71756"/>
                                  <a:pt x="55245" y="70804"/>
                                </a:cubicBezTo>
                                <a:cubicBezTo>
                                  <a:pt x="56197" y="69851"/>
                                  <a:pt x="56197" y="68899"/>
                                  <a:pt x="55245" y="68899"/>
                                </a:cubicBezTo>
                                <a:cubicBezTo>
                                  <a:pt x="55245" y="67946"/>
                                  <a:pt x="55245" y="66994"/>
                                  <a:pt x="54292" y="66994"/>
                                </a:cubicBezTo>
                                <a:cubicBezTo>
                                  <a:pt x="53340" y="66994"/>
                                  <a:pt x="53340" y="67946"/>
                                  <a:pt x="53340" y="68899"/>
                                </a:cubicBezTo>
                                <a:cubicBezTo>
                                  <a:pt x="53340" y="70804"/>
                                  <a:pt x="52388" y="72709"/>
                                  <a:pt x="51435" y="73661"/>
                                </a:cubicBezTo>
                                <a:cubicBezTo>
                                  <a:pt x="51435" y="74614"/>
                                  <a:pt x="50482" y="74614"/>
                                  <a:pt x="49530" y="74614"/>
                                </a:cubicBezTo>
                                <a:cubicBezTo>
                                  <a:pt x="48577" y="74614"/>
                                  <a:pt x="48577" y="73661"/>
                                  <a:pt x="49530" y="72709"/>
                                </a:cubicBezTo>
                                <a:cubicBezTo>
                                  <a:pt x="49530" y="70804"/>
                                  <a:pt x="48577" y="69851"/>
                                  <a:pt x="49530" y="67946"/>
                                </a:cubicBezTo>
                                <a:cubicBezTo>
                                  <a:pt x="49530" y="66994"/>
                                  <a:pt x="49530" y="66041"/>
                                  <a:pt x="48577" y="65089"/>
                                </a:cubicBezTo>
                                <a:cubicBezTo>
                                  <a:pt x="47625" y="65089"/>
                                  <a:pt x="45720" y="66041"/>
                                  <a:pt x="45720" y="66994"/>
                                </a:cubicBezTo>
                                <a:cubicBezTo>
                                  <a:pt x="45720" y="68899"/>
                                  <a:pt x="44767" y="69851"/>
                                  <a:pt x="43815" y="71756"/>
                                </a:cubicBezTo>
                                <a:cubicBezTo>
                                  <a:pt x="43815" y="72709"/>
                                  <a:pt x="44767" y="72709"/>
                                  <a:pt x="44767" y="72709"/>
                                </a:cubicBezTo>
                                <a:cubicBezTo>
                                  <a:pt x="44767" y="73661"/>
                                  <a:pt x="45720" y="74614"/>
                                  <a:pt x="46672" y="75566"/>
                                </a:cubicBezTo>
                                <a:cubicBezTo>
                                  <a:pt x="47625" y="76519"/>
                                  <a:pt x="46672" y="76519"/>
                                  <a:pt x="45720" y="77471"/>
                                </a:cubicBezTo>
                                <a:cubicBezTo>
                                  <a:pt x="41910" y="79376"/>
                                  <a:pt x="40957" y="81281"/>
                                  <a:pt x="44767" y="83186"/>
                                </a:cubicBezTo>
                                <a:cubicBezTo>
                                  <a:pt x="45720" y="84139"/>
                                  <a:pt x="47625" y="85091"/>
                                  <a:pt x="47625" y="86044"/>
                                </a:cubicBezTo>
                                <a:cubicBezTo>
                                  <a:pt x="47625" y="86996"/>
                                  <a:pt x="47625" y="87949"/>
                                  <a:pt x="49530" y="87949"/>
                                </a:cubicBezTo>
                                <a:cubicBezTo>
                                  <a:pt x="51435" y="87949"/>
                                  <a:pt x="50482" y="86996"/>
                                  <a:pt x="50482" y="86044"/>
                                </a:cubicBezTo>
                                <a:cubicBezTo>
                                  <a:pt x="50482" y="85091"/>
                                  <a:pt x="49530" y="84139"/>
                                  <a:pt x="50482" y="83186"/>
                                </a:cubicBezTo>
                                <a:cubicBezTo>
                                  <a:pt x="51435" y="83186"/>
                                  <a:pt x="52388" y="84139"/>
                                  <a:pt x="52388" y="85091"/>
                                </a:cubicBezTo>
                                <a:cubicBezTo>
                                  <a:pt x="53340" y="86044"/>
                                  <a:pt x="52388" y="88901"/>
                                  <a:pt x="53340" y="87949"/>
                                </a:cubicBezTo>
                                <a:cubicBezTo>
                                  <a:pt x="57150" y="87949"/>
                                  <a:pt x="55245" y="88901"/>
                                  <a:pt x="54292" y="90806"/>
                                </a:cubicBezTo>
                                <a:cubicBezTo>
                                  <a:pt x="54292" y="90806"/>
                                  <a:pt x="53340" y="91759"/>
                                  <a:pt x="54292" y="91759"/>
                                </a:cubicBezTo>
                                <a:cubicBezTo>
                                  <a:pt x="55245" y="91759"/>
                                  <a:pt x="55245" y="91759"/>
                                  <a:pt x="55245" y="91759"/>
                                </a:cubicBezTo>
                                <a:cubicBezTo>
                                  <a:pt x="56197" y="90806"/>
                                  <a:pt x="56197" y="90806"/>
                                  <a:pt x="56197" y="89854"/>
                                </a:cubicBezTo>
                                <a:cubicBezTo>
                                  <a:pt x="56197" y="88901"/>
                                  <a:pt x="57150" y="86996"/>
                                  <a:pt x="58102" y="87949"/>
                                </a:cubicBezTo>
                                <a:cubicBezTo>
                                  <a:pt x="59055" y="88901"/>
                                  <a:pt x="58102" y="89854"/>
                                  <a:pt x="58102" y="90806"/>
                                </a:cubicBezTo>
                                <a:cubicBezTo>
                                  <a:pt x="58102" y="90806"/>
                                  <a:pt x="57150" y="91759"/>
                                  <a:pt x="57150" y="92711"/>
                                </a:cubicBezTo>
                                <a:cubicBezTo>
                                  <a:pt x="57150" y="94616"/>
                                  <a:pt x="54292" y="94616"/>
                                  <a:pt x="54292" y="96521"/>
                                </a:cubicBezTo>
                                <a:cubicBezTo>
                                  <a:pt x="56197" y="95569"/>
                                  <a:pt x="58102" y="94616"/>
                                  <a:pt x="59055" y="93664"/>
                                </a:cubicBezTo>
                                <a:cubicBezTo>
                                  <a:pt x="60960" y="91759"/>
                                  <a:pt x="60960" y="92711"/>
                                  <a:pt x="61913" y="93664"/>
                                </a:cubicBezTo>
                                <a:cubicBezTo>
                                  <a:pt x="61913" y="95569"/>
                                  <a:pt x="58102" y="95569"/>
                                  <a:pt x="59055" y="96521"/>
                                </a:cubicBezTo>
                                <a:cubicBezTo>
                                  <a:pt x="60007" y="97474"/>
                                  <a:pt x="61913" y="98426"/>
                                  <a:pt x="63817" y="99379"/>
                                </a:cubicBezTo>
                                <a:lnTo>
                                  <a:pt x="66675" y="100331"/>
                                </a:lnTo>
                                <a:lnTo>
                                  <a:pt x="68580" y="103189"/>
                                </a:lnTo>
                                <a:lnTo>
                                  <a:pt x="68580" y="103189"/>
                                </a:lnTo>
                                <a:cubicBezTo>
                                  <a:pt x="69532" y="102236"/>
                                  <a:pt x="69532" y="101284"/>
                                  <a:pt x="70485" y="101284"/>
                                </a:cubicBezTo>
                                <a:cubicBezTo>
                                  <a:pt x="69532" y="101284"/>
                                  <a:pt x="68580" y="101284"/>
                                  <a:pt x="66675" y="100331"/>
                                </a:cubicBezTo>
                                <a:lnTo>
                                  <a:pt x="67627" y="99379"/>
                                </a:lnTo>
                                <a:cubicBezTo>
                                  <a:pt x="68580" y="98426"/>
                                  <a:pt x="68580" y="96521"/>
                                  <a:pt x="70485" y="97474"/>
                                </a:cubicBezTo>
                                <a:cubicBezTo>
                                  <a:pt x="72390" y="98426"/>
                                  <a:pt x="70485" y="100331"/>
                                  <a:pt x="70485" y="101284"/>
                                </a:cubicBezTo>
                                <a:cubicBezTo>
                                  <a:pt x="72390" y="100331"/>
                                  <a:pt x="72390" y="100331"/>
                                  <a:pt x="73342" y="102236"/>
                                </a:cubicBezTo>
                                <a:cubicBezTo>
                                  <a:pt x="73342" y="103189"/>
                                  <a:pt x="74295" y="103189"/>
                                  <a:pt x="75247" y="103189"/>
                                </a:cubicBezTo>
                                <a:cubicBezTo>
                                  <a:pt x="77152" y="101284"/>
                                  <a:pt x="79057" y="102236"/>
                                  <a:pt x="80010" y="104141"/>
                                </a:cubicBezTo>
                                <a:cubicBezTo>
                                  <a:pt x="80010" y="105094"/>
                                  <a:pt x="80963" y="104141"/>
                                  <a:pt x="80963" y="104141"/>
                                </a:cubicBezTo>
                                <a:cubicBezTo>
                                  <a:pt x="81915" y="103189"/>
                                  <a:pt x="82867" y="102236"/>
                                  <a:pt x="82867" y="104141"/>
                                </a:cubicBezTo>
                                <a:cubicBezTo>
                                  <a:pt x="82867" y="105094"/>
                                  <a:pt x="81915" y="106046"/>
                                  <a:pt x="80963" y="106046"/>
                                </a:cubicBezTo>
                                <a:cubicBezTo>
                                  <a:pt x="80010" y="106046"/>
                                  <a:pt x="79057" y="106046"/>
                                  <a:pt x="77152" y="106046"/>
                                </a:cubicBezTo>
                                <a:cubicBezTo>
                                  <a:pt x="76200" y="106046"/>
                                  <a:pt x="75247" y="106999"/>
                                  <a:pt x="75247" y="107951"/>
                                </a:cubicBezTo>
                                <a:cubicBezTo>
                                  <a:pt x="75247" y="108904"/>
                                  <a:pt x="76200" y="108904"/>
                                  <a:pt x="77152" y="108904"/>
                                </a:cubicBezTo>
                                <a:cubicBezTo>
                                  <a:pt x="81915" y="111761"/>
                                  <a:pt x="82867" y="111761"/>
                                  <a:pt x="86677" y="106999"/>
                                </a:cubicBezTo>
                                <a:cubicBezTo>
                                  <a:pt x="86677" y="107951"/>
                                  <a:pt x="85725" y="108904"/>
                                  <a:pt x="86677" y="109856"/>
                                </a:cubicBezTo>
                                <a:cubicBezTo>
                                  <a:pt x="87630" y="109856"/>
                                  <a:pt x="88582" y="107951"/>
                                  <a:pt x="89535" y="107951"/>
                                </a:cubicBezTo>
                                <a:close/>
                                <a:moveTo>
                                  <a:pt x="48577" y="77471"/>
                                </a:moveTo>
                                <a:cubicBezTo>
                                  <a:pt x="48577" y="78424"/>
                                  <a:pt x="47625" y="78424"/>
                                  <a:pt x="46672" y="78424"/>
                                </a:cubicBezTo>
                                <a:cubicBezTo>
                                  <a:pt x="45720" y="78424"/>
                                  <a:pt x="44767" y="78424"/>
                                  <a:pt x="44767" y="77471"/>
                                </a:cubicBezTo>
                                <a:cubicBezTo>
                                  <a:pt x="44767" y="76519"/>
                                  <a:pt x="45720" y="76519"/>
                                  <a:pt x="46672" y="76519"/>
                                </a:cubicBezTo>
                                <a:cubicBezTo>
                                  <a:pt x="47625" y="77471"/>
                                  <a:pt x="48577" y="77471"/>
                                  <a:pt x="48577" y="77471"/>
                                </a:cubicBezTo>
                                <a:close/>
                                <a:moveTo>
                                  <a:pt x="46672" y="70804"/>
                                </a:moveTo>
                                <a:cubicBezTo>
                                  <a:pt x="46672" y="70804"/>
                                  <a:pt x="45720" y="70804"/>
                                  <a:pt x="45720" y="70804"/>
                                </a:cubicBezTo>
                                <a:cubicBezTo>
                                  <a:pt x="45720" y="70804"/>
                                  <a:pt x="46672" y="69851"/>
                                  <a:pt x="46672" y="69851"/>
                                </a:cubicBezTo>
                                <a:cubicBezTo>
                                  <a:pt x="47625" y="69851"/>
                                  <a:pt x="47625" y="69851"/>
                                  <a:pt x="47625" y="70804"/>
                                </a:cubicBezTo>
                                <a:cubicBezTo>
                                  <a:pt x="47625" y="70804"/>
                                  <a:pt x="47625" y="70804"/>
                                  <a:pt x="46672" y="70804"/>
                                </a:cubicBezTo>
                                <a:close/>
                                <a:moveTo>
                                  <a:pt x="56197" y="79376"/>
                                </a:moveTo>
                                <a:cubicBezTo>
                                  <a:pt x="56197" y="80329"/>
                                  <a:pt x="56197" y="80329"/>
                                  <a:pt x="56197" y="79376"/>
                                </a:cubicBezTo>
                                <a:cubicBezTo>
                                  <a:pt x="57150" y="80329"/>
                                  <a:pt x="58102" y="81281"/>
                                  <a:pt x="58102" y="82234"/>
                                </a:cubicBezTo>
                                <a:cubicBezTo>
                                  <a:pt x="58102" y="83186"/>
                                  <a:pt x="57150" y="82234"/>
                                  <a:pt x="57150" y="82234"/>
                                </a:cubicBezTo>
                                <a:cubicBezTo>
                                  <a:pt x="56197" y="81281"/>
                                  <a:pt x="54292" y="81281"/>
                                  <a:pt x="56197" y="79376"/>
                                </a:cubicBezTo>
                                <a:close/>
                                <a:moveTo>
                                  <a:pt x="58102" y="97474"/>
                                </a:moveTo>
                                <a:lnTo>
                                  <a:pt x="58102" y="97474"/>
                                </a:lnTo>
                                <a:cubicBezTo>
                                  <a:pt x="57150" y="97474"/>
                                  <a:pt x="57150" y="97474"/>
                                  <a:pt x="58102" y="97474"/>
                                </a:cubicBezTo>
                                <a:lnTo>
                                  <a:pt x="58102" y="97474"/>
                                </a:lnTo>
                                <a:cubicBezTo>
                                  <a:pt x="58102" y="97474"/>
                                  <a:pt x="58102" y="97474"/>
                                  <a:pt x="58102" y="97474"/>
                                </a:cubicBezTo>
                                <a:close/>
                                <a:moveTo>
                                  <a:pt x="59055" y="79376"/>
                                </a:moveTo>
                                <a:lnTo>
                                  <a:pt x="61913" y="76519"/>
                                </a:lnTo>
                                <a:lnTo>
                                  <a:pt x="61913" y="78424"/>
                                </a:lnTo>
                                <a:cubicBezTo>
                                  <a:pt x="61913" y="81281"/>
                                  <a:pt x="60007" y="80329"/>
                                  <a:pt x="59055" y="79376"/>
                                </a:cubicBezTo>
                                <a:close/>
                                <a:moveTo>
                                  <a:pt x="66675" y="91759"/>
                                </a:moveTo>
                                <a:cubicBezTo>
                                  <a:pt x="65722" y="91759"/>
                                  <a:pt x="63817" y="91759"/>
                                  <a:pt x="62865" y="90806"/>
                                </a:cubicBezTo>
                                <a:cubicBezTo>
                                  <a:pt x="63817" y="88901"/>
                                  <a:pt x="65722" y="89854"/>
                                  <a:pt x="66675" y="89854"/>
                                </a:cubicBezTo>
                                <a:cubicBezTo>
                                  <a:pt x="66675" y="90806"/>
                                  <a:pt x="66675" y="91759"/>
                                  <a:pt x="66675" y="91759"/>
                                </a:cubicBezTo>
                                <a:close/>
                                <a:moveTo>
                                  <a:pt x="65722" y="103189"/>
                                </a:moveTo>
                                <a:cubicBezTo>
                                  <a:pt x="65722" y="103189"/>
                                  <a:pt x="65722" y="102236"/>
                                  <a:pt x="65722" y="103189"/>
                                </a:cubicBezTo>
                                <a:cubicBezTo>
                                  <a:pt x="63817" y="102236"/>
                                  <a:pt x="63817" y="102236"/>
                                  <a:pt x="63817" y="103189"/>
                                </a:cubicBezTo>
                                <a:cubicBezTo>
                                  <a:pt x="63817" y="104141"/>
                                  <a:pt x="64770" y="104141"/>
                                  <a:pt x="65722" y="103189"/>
                                </a:cubicBezTo>
                                <a:cubicBezTo>
                                  <a:pt x="64770" y="104141"/>
                                  <a:pt x="65722" y="104141"/>
                                  <a:pt x="65722" y="103189"/>
                                </a:cubicBezTo>
                                <a:close/>
                                <a:moveTo>
                                  <a:pt x="64770" y="67946"/>
                                </a:moveTo>
                                <a:cubicBezTo>
                                  <a:pt x="64770" y="68899"/>
                                  <a:pt x="64770" y="68899"/>
                                  <a:pt x="64770" y="67946"/>
                                </a:cubicBezTo>
                                <a:cubicBezTo>
                                  <a:pt x="64770" y="68899"/>
                                  <a:pt x="65722" y="68899"/>
                                  <a:pt x="64770" y="67946"/>
                                </a:cubicBezTo>
                                <a:cubicBezTo>
                                  <a:pt x="65722" y="68899"/>
                                  <a:pt x="65722" y="67946"/>
                                  <a:pt x="64770" y="67946"/>
                                </a:cubicBezTo>
                                <a:cubicBezTo>
                                  <a:pt x="64770" y="67946"/>
                                  <a:pt x="64770" y="67946"/>
                                  <a:pt x="64770" y="67946"/>
                                </a:cubicBezTo>
                                <a:close/>
                                <a:moveTo>
                                  <a:pt x="66675" y="92711"/>
                                </a:moveTo>
                                <a:cubicBezTo>
                                  <a:pt x="66675" y="92711"/>
                                  <a:pt x="66675" y="92711"/>
                                  <a:pt x="66675" y="92711"/>
                                </a:cubicBezTo>
                                <a:lnTo>
                                  <a:pt x="66675" y="92711"/>
                                </a:lnTo>
                                <a:cubicBezTo>
                                  <a:pt x="66675" y="92711"/>
                                  <a:pt x="67627" y="93664"/>
                                  <a:pt x="66675" y="94616"/>
                                </a:cubicBezTo>
                                <a:lnTo>
                                  <a:pt x="65722" y="94616"/>
                                </a:lnTo>
                                <a:cubicBezTo>
                                  <a:pt x="65722" y="93664"/>
                                  <a:pt x="65722" y="92711"/>
                                  <a:pt x="66675" y="92711"/>
                                </a:cubicBezTo>
                                <a:close/>
                                <a:moveTo>
                                  <a:pt x="70485" y="79376"/>
                                </a:moveTo>
                                <a:cubicBezTo>
                                  <a:pt x="69532" y="76519"/>
                                  <a:pt x="67627" y="78424"/>
                                  <a:pt x="66675" y="79376"/>
                                </a:cubicBezTo>
                                <a:cubicBezTo>
                                  <a:pt x="65722" y="81281"/>
                                  <a:pt x="67627" y="81281"/>
                                  <a:pt x="68580" y="82234"/>
                                </a:cubicBezTo>
                                <a:cubicBezTo>
                                  <a:pt x="69532" y="83186"/>
                                  <a:pt x="69532" y="83186"/>
                                  <a:pt x="70485" y="82234"/>
                                </a:cubicBezTo>
                                <a:cubicBezTo>
                                  <a:pt x="70485" y="81281"/>
                                  <a:pt x="70485" y="80329"/>
                                  <a:pt x="70485" y="79376"/>
                                </a:cubicBezTo>
                                <a:close/>
                                <a:moveTo>
                                  <a:pt x="71438" y="103189"/>
                                </a:moveTo>
                                <a:cubicBezTo>
                                  <a:pt x="71438" y="101284"/>
                                  <a:pt x="69532" y="101284"/>
                                  <a:pt x="67627" y="101284"/>
                                </a:cubicBezTo>
                                <a:cubicBezTo>
                                  <a:pt x="67627" y="103189"/>
                                  <a:pt x="67627" y="104141"/>
                                  <a:pt x="70485" y="104141"/>
                                </a:cubicBezTo>
                                <a:cubicBezTo>
                                  <a:pt x="71438" y="104141"/>
                                  <a:pt x="71438" y="104141"/>
                                  <a:pt x="71438" y="103189"/>
                                </a:cubicBezTo>
                                <a:close/>
                                <a:moveTo>
                                  <a:pt x="68580" y="73661"/>
                                </a:moveTo>
                                <a:cubicBezTo>
                                  <a:pt x="68580" y="73661"/>
                                  <a:pt x="68580" y="73661"/>
                                  <a:pt x="68580" y="73661"/>
                                </a:cubicBezTo>
                                <a:lnTo>
                                  <a:pt x="69532" y="73661"/>
                                </a:lnTo>
                                <a:cubicBezTo>
                                  <a:pt x="69532" y="72709"/>
                                  <a:pt x="69532" y="72709"/>
                                  <a:pt x="68580" y="73661"/>
                                </a:cubicBezTo>
                                <a:cubicBezTo>
                                  <a:pt x="68580" y="72709"/>
                                  <a:pt x="68580" y="72709"/>
                                  <a:pt x="68580" y="73661"/>
                                </a:cubicBezTo>
                                <a:close/>
                                <a:moveTo>
                                  <a:pt x="71438" y="78424"/>
                                </a:moveTo>
                                <a:cubicBezTo>
                                  <a:pt x="72390" y="77471"/>
                                  <a:pt x="72390" y="77471"/>
                                  <a:pt x="71438" y="78424"/>
                                </a:cubicBezTo>
                                <a:cubicBezTo>
                                  <a:pt x="72390" y="77471"/>
                                  <a:pt x="72390" y="77471"/>
                                  <a:pt x="71438" y="78424"/>
                                </a:cubicBezTo>
                                <a:lnTo>
                                  <a:pt x="71438" y="78424"/>
                                </a:lnTo>
                                <a:lnTo>
                                  <a:pt x="71438" y="78424"/>
                                </a:lnTo>
                                <a:close/>
                                <a:moveTo>
                                  <a:pt x="75247" y="89854"/>
                                </a:moveTo>
                                <a:cubicBezTo>
                                  <a:pt x="75247" y="90806"/>
                                  <a:pt x="75247" y="90806"/>
                                  <a:pt x="75247" y="89854"/>
                                </a:cubicBezTo>
                                <a:cubicBezTo>
                                  <a:pt x="74295" y="90806"/>
                                  <a:pt x="74295" y="90806"/>
                                  <a:pt x="73342" y="89854"/>
                                </a:cubicBezTo>
                                <a:lnTo>
                                  <a:pt x="73342" y="88901"/>
                                </a:lnTo>
                                <a:cubicBezTo>
                                  <a:pt x="74295" y="89854"/>
                                  <a:pt x="75247" y="89854"/>
                                  <a:pt x="75247" y="89854"/>
                                </a:cubicBezTo>
                                <a:close/>
                                <a:moveTo>
                                  <a:pt x="76200" y="83186"/>
                                </a:moveTo>
                                <a:lnTo>
                                  <a:pt x="76200" y="83186"/>
                                </a:lnTo>
                                <a:cubicBezTo>
                                  <a:pt x="77152" y="83186"/>
                                  <a:pt x="77152" y="83186"/>
                                  <a:pt x="77152" y="83186"/>
                                </a:cubicBezTo>
                                <a:cubicBezTo>
                                  <a:pt x="77152" y="82234"/>
                                  <a:pt x="77152" y="82234"/>
                                  <a:pt x="76200" y="81281"/>
                                </a:cubicBezTo>
                                <a:cubicBezTo>
                                  <a:pt x="76200" y="81281"/>
                                  <a:pt x="75247" y="81281"/>
                                  <a:pt x="75247" y="81281"/>
                                </a:cubicBezTo>
                                <a:cubicBezTo>
                                  <a:pt x="75247" y="82234"/>
                                  <a:pt x="75247" y="83186"/>
                                  <a:pt x="76200" y="83186"/>
                                </a:cubicBezTo>
                                <a:close/>
                                <a:moveTo>
                                  <a:pt x="80963" y="93664"/>
                                </a:moveTo>
                                <a:cubicBezTo>
                                  <a:pt x="80963" y="93664"/>
                                  <a:pt x="80963" y="94616"/>
                                  <a:pt x="80010" y="94616"/>
                                </a:cubicBezTo>
                                <a:cubicBezTo>
                                  <a:pt x="80010" y="95569"/>
                                  <a:pt x="80963" y="96521"/>
                                  <a:pt x="79057" y="96521"/>
                                </a:cubicBezTo>
                                <a:cubicBezTo>
                                  <a:pt x="78105" y="96521"/>
                                  <a:pt x="78105" y="95569"/>
                                  <a:pt x="77152" y="95569"/>
                                </a:cubicBezTo>
                                <a:cubicBezTo>
                                  <a:pt x="76200" y="94616"/>
                                  <a:pt x="76200" y="92711"/>
                                  <a:pt x="77152" y="91759"/>
                                </a:cubicBezTo>
                                <a:cubicBezTo>
                                  <a:pt x="80010" y="90806"/>
                                  <a:pt x="80010" y="92711"/>
                                  <a:pt x="80963" y="93664"/>
                                </a:cubicBezTo>
                                <a:close/>
                                <a:moveTo>
                                  <a:pt x="80963" y="93664"/>
                                </a:moveTo>
                                <a:lnTo>
                                  <a:pt x="83820" y="93664"/>
                                </a:lnTo>
                                <a:cubicBezTo>
                                  <a:pt x="82867" y="94616"/>
                                  <a:pt x="82867" y="95569"/>
                                  <a:pt x="81915" y="95569"/>
                                </a:cubicBezTo>
                                <a:cubicBezTo>
                                  <a:pt x="80963" y="94616"/>
                                  <a:pt x="80963" y="93664"/>
                                  <a:pt x="80963" y="93664"/>
                                </a:cubicBezTo>
                                <a:close/>
                                <a:moveTo>
                                  <a:pt x="83820" y="93664"/>
                                </a:moveTo>
                                <a:cubicBezTo>
                                  <a:pt x="83820" y="92711"/>
                                  <a:pt x="83820" y="91759"/>
                                  <a:pt x="84772" y="91759"/>
                                </a:cubicBezTo>
                                <a:cubicBezTo>
                                  <a:pt x="84772" y="91759"/>
                                  <a:pt x="84772" y="91759"/>
                                  <a:pt x="84772" y="91759"/>
                                </a:cubicBezTo>
                                <a:cubicBezTo>
                                  <a:pt x="85725" y="92711"/>
                                  <a:pt x="84772" y="92711"/>
                                  <a:pt x="83820" y="93664"/>
                                </a:cubicBezTo>
                                <a:close/>
                                <a:moveTo>
                                  <a:pt x="90488" y="107951"/>
                                </a:moveTo>
                                <a:lnTo>
                                  <a:pt x="86677" y="106046"/>
                                </a:lnTo>
                                <a:lnTo>
                                  <a:pt x="84772" y="104141"/>
                                </a:lnTo>
                                <a:cubicBezTo>
                                  <a:pt x="83820" y="103189"/>
                                  <a:pt x="84772" y="102236"/>
                                  <a:pt x="85725" y="102236"/>
                                </a:cubicBezTo>
                                <a:cubicBezTo>
                                  <a:pt x="89535" y="102236"/>
                                  <a:pt x="93345" y="100331"/>
                                  <a:pt x="97155" y="101284"/>
                                </a:cubicBezTo>
                                <a:cubicBezTo>
                                  <a:pt x="96202" y="103189"/>
                                  <a:pt x="94297" y="102236"/>
                                  <a:pt x="93345" y="103189"/>
                                </a:cubicBezTo>
                                <a:cubicBezTo>
                                  <a:pt x="93345" y="103189"/>
                                  <a:pt x="92392" y="104141"/>
                                  <a:pt x="92392" y="104141"/>
                                </a:cubicBezTo>
                                <a:cubicBezTo>
                                  <a:pt x="92392" y="105094"/>
                                  <a:pt x="93345" y="105094"/>
                                  <a:pt x="93345" y="105094"/>
                                </a:cubicBezTo>
                                <a:cubicBezTo>
                                  <a:pt x="94297" y="105094"/>
                                  <a:pt x="95250" y="104141"/>
                                  <a:pt x="96202" y="106046"/>
                                </a:cubicBezTo>
                                <a:cubicBezTo>
                                  <a:pt x="96202" y="107951"/>
                                  <a:pt x="94297" y="106999"/>
                                  <a:pt x="94297" y="107951"/>
                                </a:cubicBezTo>
                                <a:cubicBezTo>
                                  <a:pt x="92392" y="107951"/>
                                  <a:pt x="91440" y="107951"/>
                                  <a:pt x="90488" y="107951"/>
                                </a:cubicBezTo>
                                <a:lnTo>
                                  <a:pt x="90488" y="107951"/>
                                </a:lnTo>
                                <a:close/>
                                <a:moveTo>
                                  <a:pt x="84772" y="96521"/>
                                </a:moveTo>
                                <a:cubicBezTo>
                                  <a:pt x="84772" y="95569"/>
                                  <a:pt x="85725" y="95569"/>
                                  <a:pt x="85725" y="95569"/>
                                </a:cubicBezTo>
                                <a:cubicBezTo>
                                  <a:pt x="86677" y="95569"/>
                                  <a:pt x="86677" y="95569"/>
                                  <a:pt x="86677" y="96521"/>
                                </a:cubicBezTo>
                                <a:cubicBezTo>
                                  <a:pt x="86677" y="97474"/>
                                  <a:pt x="86677" y="97474"/>
                                  <a:pt x="85725" y="97474"/>
                                </a:cubicBezTo>
                                <a:cubicBezTo>
                                  <a:pt x="85725" y="97474"/>
                                  <a:pt x="84772" y="97474"/>
                                  <a:pt x="84772" y="96521"/>
                                </a:cubicBezTo>
                                <a:close/>
                                <a:moveTo>
                                  <a:pt x="86677" y="113666"/>
                                </a:moveTo>
                                <a:cubicBezTo>
                                  <a:pt x="86677" y="112714"/>
                                  <a:pt x="86677" y="111761"/>
                                  <a:pt x="85725" y="111761"/>
                                </a:cubicBezTo>
                                <a:cubicBezTo>
                                  <a:pt x="85725" y="111761"/>
                                  <a:pt x="84772" y="111761"/>
                                  <a:pt x="84772" y="112714"/>
                                </a:cubicBezTo>
                                <a:cubicBezTo>
                                  <a:pt x="85725" y="113666"/>
                                  <a:pt x="85725" y="113666"/>
                                  <a:pt x="86677" y="113666"/>
                                </a:cubicBezTo>
                                <a:cubicBezTo>
                                  <a:pt x="86677" y="114619"/>
                                  <a:pt x="86677" y="113666"/>
                                  <a:pt x="86677" y="113666"/>
                                </a:cubicBezTo>
                                <a:close/>
                                <a:moveTo>
                                  <a:pt x="90488" y="115571"/>
                                </a:moveTo>
                                <a:cubicBezTo>
                                  <a:pt x="90488" y="114619"/>
                                  <a:pt x="89535" y="114619"/>
                                  <a:pt x="89535" y="114619"/>
                                </a:cubicBezTo>
                                <a:cubicBezTo>
                                  <a:pt x="87630" y="115571"/>
                                  <a:pt x="87630" y="116524"/>
                                  <a:pt x="87630" y="118429"/>
                                </a:cubicBezTo>
                                <a:cubicBezTo>
                                  <a:pt x="87630" y="119381"/>
                                  <a:pt x="87630" y="119381"/>
                                  <a:pt x="88582" y="119381"/>
                                </a:cubicBezTo>
                                <a:cubicBezTo>
                                  <a:pt x="89535" y="118429"/>
                                  <a:pt x="90488" y="117476"/>
                                  <a:pt x="90488" y="115571"/>
                                </a:cubicBezTo>
                                <a:close/>
                                <a:moveTo>
                                  <a:pt x="92392" y="90806"/>
                                </a:moveTo>
                                <a:cubicBezTo>
                                  <a:pt x="92392" y="92711"/>
                                  <a:pt x="90488" y="93664"/>
                                  <a:pt x="90488" y="95569"/>
                                </a:cubicBezTo>
                                <a:cubicBezTo>
                                  <a:pt x="88582" y="92711"/>
                                  <a:pt x="90488" y="91759"/>
                                  <a:pt x="92392" y="90806"/>
                                </a:cubicBezTo>
                                <a:close/>
                                <a:moveTo>
                                  <a:pt x="94297" y="112714"/>
                                </a:moveTo>
                                <a:cubicBezTo>
                                  <a:pt x="94297" y="111761"/>
                                  <a:pt x="94297" y="111761"/>
                                  <a:pt x="94297" y="112714"/>
                                </a:cubicBezTo>
                                <a:cubicBezTo>
                                  <a:pt x="95250" y="112714"/>
                                  <a:pt x="95250" y="112714"/>
                                  <a:pt x="95250" y="112714"/>
                                </a:cubicBezTo>
                                <a:cubicBezTo>
                                  <a:pt x="96202" y="112714"/>
                                  <a:pt x="95250" y="112714"/>
                                  <a:pt x="94297" y="112714"/>
                                </a:cubicBezTo>
                                <a:cubicBezTo>
                                  <a:pt x="95250" y="112714"/>
                                  <a:pt x="94297" y="112714"/>
                                  <a:pt x="94297" y="112714"/>
                                </a:cubicBezTo>
                                <a:close/>
                                <a:moveTo>
                                  <a:pt x="109538" y="125096"/>
                                </a:moveTo>
                                <a:cubicBezTo>
                                  <a:pt x="110490" y="125096"/>
                                  <a:pt x="109538" y="123191"/>
                                  <a:pt x="109538" y="123191"/>
                                </a:cubicBezTo>
                                <a:cubicBezTo>
                                  <a:pt x="108585" y="122239"/>
                                  <a:pt x="107632" y="123191"/>
                                  <a:pt x="107632" y="123191"/>
                                </a:cubicBezTo>
                                <a:cubicBezTo>
                                  <a:pt x="105727" y="125096"/>
                                  <a:pt x="103822" y="126049"/>
                                  <a:pt x="100965" y="124144"/>
                                </a:cubicBezTo>
                                <a:cubicBezTo>
                                  <a:pt x="100965" y="124144"/>
                                  <a:pt x="99060" y="125096"/>
                                  <a:pt x="98107" y="125096"/>
                                </a:cubicBezTo>
                                <a:cubicBezTo>
                                  <a:pt x="97155" y="124144"/>
                                  <a:pt x="96202" y="123191"/>
                                  <a:pt x="96202" y="124144"/>
                                </a:cubicBezTo>
                                <a:cubicBezTo>
                                  <a:pt x="95250" y="125096"/>
                                  <a:pt x="97155" y="126049"/>
                                  <a:pt x="97155" y="126049"/>
                                </a:cubicBezTo>
                                <a:cubicBezTo>
                                  <a:pt x="99060" y="127001"/>
                                  <a:pt x="101917" y="126049"/>
                                  <a:pt x="103822" y="127954"/>
                                </a:cubicBezTo>
                                <a:cubicBezTo>
                                  <a:pt x="104775" y="128906"/>
                                  <a:pt x="105727" y="127954"/>
                                  <a:pt x="105727" y="127954"/>
                                </a:cubicBezTo>
                                <a:cubicBezTo>
                                  <a:pt x="106680" y="127001"/>
                                  <a:pt x="107632" y="125096"/>
                                  <a:pt x="109538" y="125096"/>
                                </a:cubicBezTo>
                                <a:close/>
                                <a:moveTo>
                                  <a:pt x="96202" y="121286"/>
                                </a:moveTo>
                                <a:cubicBezTo>
                                  <a:pt x="97155" y="121286"/>
                                  <a:pt x="97155" y="120334"/>
                                  <a:pt x="98107" y="119381"/>
                                </a:cubicBezTo>
                                <a:cubicBezTo>
                                  <a:pt x="98107" y="118429"/>
                                  <a:pt x="98107" y="117476"/>
                                  <a:pt x="97155" y="117476"/>
                                </a:cubicBezTo>
                                <a:cubicBezTo>
                                  <a:pt x="96202" y="117476"/>
                                  <a:pt x="95250" y="117476"/>
                                  <a:pt x="96202" y="118429"/>
                                </a:cubicBezTo>
                                <a:cubicBezTo>
                                  <a:pt x="96202" y="119381"/>
                                  <a:pt x="95250" y="121286"/>
                                  <a:pt x="96202" y="121286"/>
                                </a:cubicBezTo>
                                <a:close/>
                                <a:moveTo>
                                  <a:pt x="98107" y="105094"/>
                                </a:moveTo>
                                <a:cubicBezTo>
                                  <a:pt x="98107" y="103189"/>
                                  <a:pt x="100013" y="103189"/>
                                  <a:pt x="100965" y="102236"/>
                                </a:cubicBezTo>
                                <a:cubicBezTo>
                                  <a:pt x="102870" y="101284"/>
                                  <a:pt x="104775" y="101284"/>
                                  <a:pt x="104775" y="99379"/>
                                </a:cubicBezTo>
                                <a:cubicBezTo>
                                  <a:pt x="104775" y="98426"/>
                                  <a:pt x="106680" y="97474"/>
                                  <a:pt x="107632" y="98426"/>
                                </a:cubicBezTo>
                                <a:cubicBezTo>
                                  <a:pt x="108585" y="98426"/>
                                  <a:pt x="108585" y="100331"/>
                                  <a:pt x="108585" y="101284"/>
                                </a:cubicBezTo>
                                <a:cubicBezTo>
                                  <a:pt x="108585" y="103189"/>
                                  <a:pt x="108585" y="105094"/>
                                  <a:pt x="108585" y="107951"/>
                                </a:cubicBezTo>
                                <a:cubicBezTo>
                                  <a:pt x="105727" y="105094"/>
                                  <a:pt x="105727" y="105094"/>
                                  <a:pt x="101917" y="106999"/>
                                </a:cubicBezTo>
                                <a:cubicBezTo>
                                  <a:pt x="100013" y="106046"/>
                                  <a:pt x="98107" y="106046"/>
                                  <a:pt x="98107" y="105094"/>
                                </a:cubicBezTo>
                                <a:close/>
                                <a:moveTo>
                                  <a:pt x="99060" y="35561"/>
                                </a:moveTo>
                                <a:cubicBezTo>
                                  <a:pt x="99060" y="35561"/>
                                  <a:pt x="100013" y="36514"/>
                                  <a:pt x="100013" y="36514"/>
                                </a:cubicBezTo>
                                <a:cubicBezTo>
                                  <a:pt x="100965" y="36514"/>
                                  <a:pt x="100013" y="35561"/>
                                  <a:pt x="99060" y="35561"/>
                                </a:cubicBezTo>
                                <a:cubicBezTo>
                                  <a:pt x="100013" y="35561"/>
                                  <a:pt x="100013" y="35561"/>
                                  <a:pt x="99060" y="35561"/>
                                </a:cubicBezTo>
                                <a:cubicBezTo>
                                  <a:pt x="99060" y="35561"/>
                                  <a:pt x="99060" y="35561"/>
                                  <a:pt x="99060" y="35561"/>
                                </a:cubicBezTo>
                                <a:close/>
                                <a:moveTo>
                                  <a:pt x="107632" y="115571"/>
                                </a:moveTo>
                                <a:cubicBezTo>
                                  <a:pt x="106680" y="113666"/>
                                  <a:pt x="106680" y="115571"/>
                                  <a:pt x="105727" y="116524"/>
                                </a:cubicBezTo>
                                <a:cubicBezTo>
                                  <a:pt x="105727" y="117476"/>
                                  <a:pt x="104775" y="116524"/>
                                  <a:pt x="104775" y="116524"/>
                                </a:cubicBezTo>
                                <a:cubicBezTo>
                                  <a:pt x="103822" y="115571"/>
                                  <a:pt x="103822" y="114619"/>
                                  <a:pt x="102870" y="114619"/>
                                </a:cubicBezTo>
                                <a:cubicBezTo>
                                  <a:pt x="101917" y="115571"/>
                                  <a:pt x="102870" y="116524"/>
                                  <a:pt x="102870" y="117476"/>
                                </a:cubicBezTo>
                                <a:cubicBezTo>
                                  <a:pt x="102870" y="121286"/>
                                  <a:pt x="102870" y="121286"/>
                                  <a:pt x="105727" y="120334"/>
                                </a:cubicBezTo>
                                <a:lnTo>
                                  <a:pt x="107632" y="119381"/>
                                </a:lnTo>
                                <a:cubicBezTo>
                                  <a:pt x="109538" y="119381"/>
                                  <a:pt x="108585" y="116524"/>
                                  <a:pt x="107632" y="115571"/>
                                </a:cubicBezTo>
                                <a:close/>
                                <a:moveTo>
                                  <a:pt x="109538" y="146051"/>
                                </a:moveTo>
                                <a:cubicBezTo>
                                  <a:pt x="109538" y="145099"/>
                                  <a:pt x="109538" y="145099"/>
                                  <a:pt x="109538" y="146051"/>
                                </a:cubicBezTo>
                                <a:cubicBezTo>
                                  <a:pt x="107632" y="146051"/>
                                  <a:pt x="105727" y="146051"/>
                                  <a:pt x="105727" y="147956"/>
                                </a:cubicBezTo>
                                <a:cubicBezTo>
                                  <a:pt x="105727" y="148909"/>
                                  <a:pt x="106680" y="148909"/>
                                  <a:pt x="106680" y="148909"/>
                                </a:cubicBezTo>
                                <a:cubicBezTo>
                                  <a:pt x="109538" y="148909"/>
                                  <a:pt x="109538" y="147004"/>
                                  <a:pt x="109538" y="146051"/>
                                </a:cubicBezTo>
                                <a:close/>
                                <a:moveTo>
                                  <a:pt x="108585" y="136526"/>
                                </a:moveTo>
                                <a:cubicBezTo>
                                  <a:pt x="108585" y="136526"/>
                                  <a:pt x="108585" y="137479"/>
                                  <a:pt x="108585" y="136526"/>
                                </a:cubicBezTo>
                                <a:cubicBezTo>
                                  <a:pt x="107632" y="137479"/>
                                  <a:pt x="108585" y="138431"/>
                                  <a:pt x="108585" y="138431"/>
                                </a:cubicBezTo>
                                <a:cubicBezTo>
                                  <a:pt x="109538" y="138431"/>
                                  <a:pt x="109538" y="137479"/>
                                  <a:pt x="108585" y="136526"/>
                                </a:cubicBezTo>
                                <a:cubicBezTo>
                                  <a:pt x="109538" y="136526"/>
                                  <a:pt x="109538" y="136526"/>
                                  <a:pt x="108585" y="136526"/>
                                </a:cubicBezTo>
                                <a:close/>
                                <a:moveTo>
                                  <a:pt x="110490" y="142241"/>
                                </a:moveTo>
                                <a:cubicBezTo>
                                  <a:pt x="110490" y="141289"/>
                                  <a:pt x="110490" y="141289"/>
                                  <a:pt x="110490" y="142241"/>
                                </a:cubicBezTo>
                                <a:cubicBezTo>
                                  <a:pt x="109538" y="141289"/>
                                  <a:pt x="109538" y="142241"/>
                                  <a:pt x="108585" y="142241"/>
                                </a:cubicBezTo>
                                <a:cubicBezTo>
                                  <a:pt x="108585" y="142241"/>
                                  <a:pt x="108585" y="143194"/>
                                  <a:pt x="108585" y="143194"/>
                                </a:cubicBezTo>
                                <a:cubicBezTo>
                                  <a:pt x="109538" y="143194"/>
                                  <a:pt x="110490" y="142241"/>
                                  <a:pt x="110490" y="142241"/>
                                </a:cubicBezTo>
                                <a:close/>
                                <a:moveTo>
                                  <a:pt x="112395" y="144146"/>
                                </a:moveTo>
                                <a:cubicBezTo>
                                  <a:pt x="111442" y="144146"/>
                                  <a:pt x="111442" y="146051"/>
                                  <a:pt x="110490" y="147004"/>
                                </a:cubicBezTo>
                                <a:cubicBezTo>
                                  <a:pt x="110490" y="147004"/>
                                  <a:pt x="109538" y="147956"/>
                                  <a:pt x="110490" y="148909"/>
                                </a:cubicBezTo>
                                <a:cubicBezTo>
                                  <a:pt x="111442" y="148909"/>
                                  <a:pt x="111442" y="147956"/>
                                  <a:pt x="112395" y="147004"/>
                                </a:cubicBezTo>
                                <a:cubicBezTo>
                                  <a:pt x="112395" y="146051"/>
                                  <a:pt x="113347" y="145099"/>
                                  <a:pt x="112395" y="144146"/>
                                </a:cubicBezTo>
                                <a:close/>
                                <a:moveTo>
                                  <a:pt x="111442" y="131764"/>
                                </a:moveTo>
                                <a:cubicBezTo>
                                  <a:pt x="110490" y="131764"/>
                                  <a:pt x="110490" y="132716"/>
                                  <a:pt x="111442" y="131764"/>
                                </a:cubicBezTo>
                                <a:cubicBezTo>
                                  <a:pt x="111442" y="132716"/>
                                  <a:pt x="111442" y="133669"/>
                                  <a:pt x="111442" y="133669"/>
                                </a:cubicBezTo>
                                <a:cubicBezTo>
                                  <a:pt x="112395" y="133669"/>
                                  <a:pt x="112395" y="132716"/>
                                  <a:pt x="111442" y="131764"/>
                                </a:cubicBezTo>
                                <a:cubicBezTo>
                                  <a:pt x="112395" y="131764"/>
                                  <a:pt x="111442" y="131764"/>
                                  <a:pt x="111442" y="131764"/>
                                </a:cubicBezTo>
                                <a:close/>
                                <a:moveTo>
                                  <a:pt x="111442" y="111761"/>
                                </a:moveTo>
                                <a:cubicBezTo>
                                  <a:pt x="111442" y="112714"/>
                                  <a:pt x="112395" y="113666"/>
                                  <a:pt x="113347" y="114619"/>
                                </a:cubicBezTo>
                                <a:cubicBezTo>
                                  <a:pt x="114300" y="116524"/>
                                  <a:pt x="116205" y="116524"/>
                                  <a:pt x="118110" y="116524"/>
                                </a:cubicBezTo>
                                <a:cubicBezTo>
                                  <a:pt x="119063" y="116524"/>
                                  <a:pt x="119063" y="115571"/>
                                  <a:pt x="119063" y="114619"/>
                                </a:cubicBezTo>
                                <a:cubicBezTo>
                                  <a:pt x="118110" y="112714"/>
                                  <a:pt x="117157" y="109856"/>
                                  <a:pt x="113347" y="110809"/>
                                </a:cubicBezTo>
                                <a:cubicBezTo>
                                  <a:pt x="112395" y="110809"/>
                                  <a:pt x="112395" y="108904"/>
                                  <a:pt x="111442" y="109856"/>
                                </a:cubicBezTo>
                                <a:cubicBezTo>
                                  <a:pt x="110490" y="109856"/>
                                  <a:pt x="111442" y="110809"/>
                                  <a:pt x="111442" y="111761"/>
                                </a:cubicBezTo>
                                <a:close/>
                                <a:moveTo>
                                  <a:pt x="114300" y="126049"/>
                                </a:moveTo>
                                <a:cubicBezTo>
                                  <a:pt x="115252" y="127001"/>
                                  <a:pt x="116205" y="126049"/>
                                  <a:pt x="114300" y="126049"/>
                                </a:cubicBezTo>
                                <a:lnTo>
                                  <a:pt x="113347" y="122239"/>
                                </a:lnTo>
                                <a:cubicBezTo>
                                  <a:pt x="112395" y="123191"/>
                                  <a:pt x="111442" y="123191"/>
                                  <a:pt x="111442" y="124144"/>
                                </a:cubicBezTo>
                                <a:cubicBezTo>
                                  <a:pt x="112395" y="127001"/>
                                  <a:pt x="113347" y="126049"/>
                                  <a:pt x="114300" y="126049"/>
                                </a:cubicBezTo>
                                <a:close/>
                                <a:moveTo>
                                  <a:pt x="113347" y="114619"/>
                                </a:moveTo>
                                <a:cubicBezTo>
                                  <a:pt x="113347" y="113666"/>
                                  <a:pt x="113347" y="112714"/>
                                  <a:pt x="115252" y="112714"/>
                                </a:cubicBezTo>
                                <a:lnTo>
                                  <a:pt x="115252" y="113666"/>
                                </a:lnTo>
                                <a:cubicBezTo>
                                  <a:pt x="115252" y="114619"/>
                                  <a:pt x="114300" y="114619"/>
                                  <a:pt x="113347" y="114619"/>
                                </a:cubicBezTo>
                                <a:close/>
                                <a:moveTo>
                                  <a:pt x="114300" y="32704"/>
                                </a:moveTo>
                                <a:cubicBezTo>
                                  <a:pt x="113347" y="33656"/>
                                  <a:pt x="115252" y="34609"/>
                                  <a:pt x="116205" y="32704"/>
                                </a:cubicBezTo>
                                <a:cubicBezTo>
                                  <a:pt x="116205" y="31751"/>
                                  <a:pt x="115252" y="31751"/>
                                  <a:pt x="115252" y="31751"/>
                                </a:cubicBezTo>
                                <a:cubicBezTo>
                                  <a:pt x="114300" y="31751"/>
                                  <a:pt x="113347" y="31751"/>
                                  <a:pt x="114300" y="32704"/>
                                </a:cubicBezTo>
                                <a:cubicBezTo>
                                  <a:pt x="113347" y="32704"/>
                                  <a:pt x="113347" y="32704"/>
                                  <a:pt x="114300" y="32704"/>
                                </a:cubicBezTo>
                                <a:close/>
                                <a:moveTo>
                                  <a:pt x="120967" y="133669"/>
                                </a:moveTo>
                                <a:lnTo>
                                  <a:pt x="116205" y="129859"/>
                                </a:lnTo>
                                <a:cubicBezTo>
                                  <a:pt x="115252" y="130811"/>
                                  <a:pt x="114300" y="130811"/>
                                  <a:pt x="114300" y="131764"/>
                                </a:cubicBezTo>
                                <a:cubicBezTo>
                                  <a:pt x="113347" y="132716"/>
                                  <a:pt x="114300" y="132716"/>
                                  <a:pt x="115252" y="133669"/>
                                </a:cubicBezTo>
                                <a:cubicBezTo>
                                  <a:pt x="117157" y="134621"/>
                                  <a:pt x="118110" y="134621"/>
                                  <a:pt x="120015" y="135574"/>
                                </a:cubicBezTo>
                                <a:cubicBezTo>
                                  <a:pt x="120967" y="135574"/>
                                  <a:pt x="120967" y="134621"/>
                                  <a:pt x="120967" y="133669"/>
                                </a:cubicBezTo>
                                <a:close/>
                                <a:moveTo>
                                  <a:pt x="118110" y="140336"/>
                                </a:moveTo>
                                <a:cubicBezTo>
                                  <a:pt x="118110" y="138431"/>
                                  <a:pt x="117157" y="137479"/>
                                  <a:pt x="116205" y="137479"/>
                                </a:cubicBezTo>
                                <a:cubicBezTo>
                                  <a:pt x="114300" y="137479"/>
                                  <a:pt x="117157" y="138431"/>
                                  <a:pt x="116205" y="139384"/>
                                </a:cubicBezTo>
                                <a:cubicBezTo>
                                  <a:pt x="116205" y="140336"/>
                                  <a:pt x="116205" y="140336"/>
                                  <a:pt x="115252" y="141289"/>
                                </a:cubicBezTo>
                                <a:cubicBezTo>
                                  <a:pt x="115252" y="142241"/>
                                  <a:pt x="114300" y="143194"/>
                                  <a:pt x="115252" y="143194"/>
                                </a:cubicBezTo>
                                <a:cubicBezTo>
                                  <a:pt x="116205" y="143194"/>
                                  <a:pt x="116205" y="142241"/>
                                  <a:pt x="117157" y="141289"/>
                                </a:cubicBezTo>
                                <a:cubicBezTo>
                                  <a:pt x="117157" y="141289"/>
                                  <a:pt x="118110" y="140336"/>
                                  <a:pt x="118110" y="140336"/>
                                </a:cubicBezTo>
                                <a:close/>
                                <a:moveTo>
                                  <a:pt x="119063" y="119381"/>
                                </a:moveTo>
                                <a:cubicBezTo>
                                  <a:pt x="120015" y="119381"/>
                                  <a:pt x="120015" y="120334"/>
                                  <a:pt x="119063" y="119381"/>
                                </a:cubicBezTo>
                                <a:lnTo>
                                  <a:pt x="119063" y="119381"/>
                                </a:lnTo>
                                <a:cubicBezTo>
                                  <a:pt x="120015" y="119381"/>
                                  <a:pt x="120015" y="119381"/>
                                  <a:pt x="119063" y="119381"/>
                                </a:cubicBezTo>
                                <a:lnTo>
                                  <a:pt x="119063" y="119381"/>
                                </a:lnTo>
                                <a:close/>
                              </a:path>
                            </a:pathLst>
                          </a:custGeom>
                          <a:solidFill>
                            <a:srgbClr val="FFFFFF"/>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F7BCB37" id="Graphic 78" o:spid="_x0000_s1026" style="position:absolute;margin-left:8.65pt;margin-top:49.15pt;width:105.4pt;height:27pt;z-index:251678720" coordsize="13392,343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">
                <v:shape id="Freeform 81" o:spid="_x0000_s1027" style="position:absolute;top:837;width:1323;height:1814;visibility:visible;mso-wrap-style:square;v-text-anchor:middle" coordsize="132384,18143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" path="m105728,172721v-13336,5715,-27623,9525,-41911,8573c43815,179389,24765,173674,10478,158434,3810,150814,,142241,,132716,,120334,8572,110809,20955,108904v6667,-953,12383,,18098,2857c53340,120334,53340,139384,40005,147956r-4763,2858c31433,153671,30480,157481,34290,160339v2857,2857,5715,4762,9525,6667c46672,167959,50483,169864,53340,170816v12382,3810,24765,2858,35243,-5715c91440,163196,92392,160339,94297,157481v953,-1905,953,-3810,1906,-5715c99060,142241,96203,135574,89535,128906,82867,121286,74295,116524,66675,111761,54292,103189,41910,94616,29528,86044,19050,78424,12383,68899,8572,56516,4763,42229,7620,29846,18097,19369,31433,5081,47625,-1586,68580,319v10478,-953,21908,1905,32385,6667c114300,13654,123825,23179,127635,37466v953,3810,953,8573,,12383c124778,60326,114300,66041,103822,63184v-2857,-953,-5714,-1905,-7619,-2858c83820,53659,81915,38419,91440,27941v952,-1905,2857,-2857,3810,-3810c97155,22226,97155,20321,95250,17464v-953,-1905,-2858,-2858,-5715,-3810c80010,9844,70485,6986,60008,8891v-5716,953,-10478,2858,-14288,6668c39053,20321,38100,30799,41910,38419v3810,6667,9525,12382,16193,16192c62865,56516,66675,59374,70485,63184v953,952,1905,1905,3810,2857c80010,67946,84772,70804,88583,74614v3809,2857,7620,5715,11430,8572c104775,86996,109538,89854,114300,93664v9525,6667,14288,16192,17145,26670c135255,139384,127635,162244,105728,172721xm17145,129859v-1905,-953,-2857,-953,-4762,-1905c11430,127954,11430,128906,11430,128906r4762,3810c17145,131764,18097,131764,18097,130811v,,-952,,-952,-952xm14288,124144v,1905,952,2857,1904,2857c18097,127001,15240,126049,16192,125096v,-952,,-952,953,-1905c17145,122239,18097,121286,17145,121286v-953,,-953,953,-1905,1905c14288,122239,14288,123191,14288,124144xm21908,117476v,,952,-952,,-1905c20955,115571,20955,116524,20003,117476v,953,-953,1905,,2858c20955,120334,20955,118429,21908,117476xm21908,130811v,,-953,,,c20955,129859,20955,130811,20955,130811v-952,953,,953,953,c21908,131764,21908,131764,21908,130811xm21908,123191v952,,952,,952,-952c22860,122239,22860,121286,22860,121286v,,-952,,-952,1905c21908,122239,21908,123191,21908,123191xm22860,134621v,,953,,,c23813,133669,22860,133669,22860,133669v,,,,,952c21908,134621,22860,134621,22860,134621xm25717,116524v,-953,-952,-953,-952,-953c22860,115571,22860,117476,22860,118429v,952,,952,953,952c24765,118429,25717,118429,25717,116524xm24765,138431v,-952,,-952,-952,-952c23813,137479,22860,137479,22860,138431v,,,953,1905,c23813,139384,24765,139384,24765,138431xm23813,126049v-953,,-953,952,,c22860,127954,23813,127954,23813,127954v,-953,,-953,,-1905c23813,126049,23813,126049,23813,126049xm26670,128906v-953,,-953,1905,-953,2858c25717,131764,25717,132716,26670,132716v,,952,,952,-952c29528,130811,27622,128906,26670,128906xm30480,43181v,,953,953,,c31433,43181,31433,43181,30480,43181v,-1905,-952,-3810,-1905,-4762l27622,37466v,,,953,,953c27622,41276,28575,42229,30480,43181xm30480,124144v,,,-953,,c29528,123191,27622,123191,27622,124144r2858,2857c31433,126049,30480,124144,30480,124144xm31433,66994r,c30480,66994,30480,66994,31433,66994r,l31433,66994xm31433,48896v-953,,-953,,,c30480,49849,30480,49849,31433,49849v,,952,,,-953c32385,48896,32385,48896,31433,48896xm32385,53659v-952,,-1905,952,-1905,1905c30480,56516,31433,56516,31433,56516v952,-1905,2857,-952,3809,-1905c35242,53659,33338,53659,32385,53659xm42863,60326v952,,952,-952,952,-1905c42863,58421,42863,58421,41910,58421v-2857,1905,-4763,3810,-6668,6668c35242,63184,33338,62231,33338,60326v,-952,-953,-952,-953,-952c32385,59374,31433,60326,31433,60326v,2858,1905,3810,3809,4763c37147,66041,39053,65089,40005,63184v953,-953,1905,-1905,2858,-2858xm38100,72709v,-953,,-1905,-1905,-2858c36195,69851,35242,69851,35242,70804v,952,,2857,1905,2857c37147,73661,38100,73661,38100,72709xm38100,58421v953,,953,-952,,c39053,57469,39053,57469,38100,57469v,,,,,952c38100,58421,38100,58421,38100,58421xm39053,53659v,,,-953,,c40005,52706,39053,52706,39053,52706r,953c38100,52706,38100,52706,39053,53659xm40958,48896v,,,,,c40958,49849,41910,49849,40958,48896v952,,,,,c40958,47944,40958,48896,40958,48896xm43815,87949v,-953,,-953,,l41910,87949v953,,953,,1905,c43815,87949,43815,87949,43815,87949xm89535,107951r953,c90488,108904,88583,109856,90488,111761v2857,1905,4762,3810,7620,3810c99060,115571,100013,115571,100013,114619v,-953,,-953,952,-953c103822,113666,103822,112714,101917,110809v-952,-953,,-1905,,-3810c103822,107951,104775,108904,106680,108904v,952,-952,1905,,1905c107633,110809,107633,110809,108585,109856v,-952,,-952,953,-1905c112395,106999,111442,104141,111442,102236v,-1905,-952,-2857,-952,-4762c110490,95569,109538,95569,107633,96521v-2858,1905,-6668,4763,-10478,4763c98108,98426,100965,97474,102870,95569v,952,952,952,1905,c104775,95569,105728,94616,104775,93664v,,-953,,-1905,952l101917,95569v,-953,,-953,953,-1905l102870,92711v,-952,-953,,-953,c100965,95569,96203,95569,94297,98426v-952,953,-2857,1905,-3809,953c88583,98426,90488,97474,90488,96521v2857,,4762,-2857,7620,-3810l98108,91759v-1905,952,-3811,-1905,-5716,c92392,90806,92392,88901,93345,87949v,-953,952,-1905,,-1905c92392,85091,91440,86044,91440,86996v,953,-952,1905,-952,1905c90488,89854,90488,90806,88583,90806v-953,,-1905,-952,-1905,-1905c86678,87949,85725,86996,84772,87949v-2857,1905,-3809,952,-5714,-953c78105,86044,77153,85091,76200,85091v,953,,2858,-1905,2858c72390,87949,71438,88901,70485,89854v-1905,1905,-3810,1905,-5715,1905c64770,89854,62865,88901,61913,87949v,,-953,-953,,-953c62865,86996,62865,86996,62865,86996v952,953,1905,1905,2857,1905c66675,88901,66675,89854,67628,88901v952,-952,,-1905,,-1905c67628,86044,66675,86044,65722,86044v-1905,-1905,-2857,-2858,-952,-5715c64770,77471,61913,78424,60008,77471r-953,-1905c59055,74614,59055,73661,58103,73661v-953,,-1906,953,-1906,1905c55245,77471,56197,79376,58103,81281v-953,,-1906,,-2858,953c54292,80329,52388,81281,51435,80329v-952,-953,-1905,-953,-1905,-1905c49530,77471,51435,76519,52388,76519v1904,952,2857,,1904,-1905c54292,72709,54292,71756,55245,70804v952,-953,952,-1905,,-1905c55245,67946,55245,66994,54292,66994v-952,,-952,952,-952,1905c53340,70804,52388,72709,51435,73661v,953,-952,953,-1905,953c48578,74614,48578,73661,49530,72709v,-1905,-952,-2858,,-4763c49530,66994,49530,66041,48578,65089v-953,,-2858,952,-2858,1905c45720,68899,44767,69851,43815,71756v,953,952,953,952,953c44767,73661,45720,74614,46672,75566v953,953,,953,-952,1905c41910,79376,40958,81281,44767,83186v953,953,2858,1905,2858,2858c47625,86996,47625,87949,49530,87949v1905,,953,-953,953,-1905c50483,85091,49530,84139,50483,83186v952,,1905,953,1905,1905c53340,86044,52388,88901,53340,87949v3810,,1905,952,952,2857c54292,90806,53340,91759,54292,91759v953,,953,,953,c56197,90806,56197,90806,56197,89854v,-953,953,-2858,1906,-1905c59055,88901,58103,89854,58103,90806v,,-953,953,-953,1905c57150,94616,54292,94616,54292,96521v1905,-952,3811,-1905,4763,-2857c60960,91759,60960,92711,61913,93664v,1905,-3810,1905,-2858,2857c60008,97474,61913,98426,63817,99379r2858,952l68580,103189r,c69533,102236,69533,101284,70485,101284v-952,,-1905,,-3810,-953l67628,99379v952,-953,952,-2858,2857,-1905c72390,98426,70485,100331,70485,101284v1905,-953,1905,-953,2857,952c73342,103189,74295,103189,75247,103189v1906,-1905,3811,-953,4763,952c80010,105094,80963,104141,80963,104141v952,-952,1904,-1905,1904,c82867,105094,81915,106046,80963,106046v-953,,-1905,,-3810,c76200,106046,75247,106999,75247,107951v,953,953,953,1906,953c81915,111761,82867,111761,86678,106999v,952,-953,1905,,2857c87630,108904,88583,107951,89535,107951xm48578,77471v,953,-953,953,-1906,953c45720,78424,44767,78424,44767,77471v,-952,953,-952,1905,-952c47625,76519,48578,76519,48578,77471xm46672,69851v,,-952,,-952,c45720,69851,46672,68899,46672,68899v953,,953,,953,952c47625,70804,47625,69851,46672,69851xm56197,79376v,,,953,,c57150,80329,58103,81281,58103,82234v,952,-953,,-953,c56197,81281,54292,81281,56197,79376xm58103,97474r,c57150,97474,57150,97474,58103,97474r,c58103,97474,58103,97474,58103,97474xm59055,78424r2858,-2858l61913,77471v,3810,-1905,2858,-2858,953xm66675,91759v-953,,-2858,,-3810,-953c63817,88901,65722,89854,66675,89854v,952,,952,,1905xm65722,103189v,-953,,-953,-952,-953c63817,102236,63817,102236,63817,103189v953,,953,952,1905,c65722,104141,65722,103189,65722,103189xm64770,67946v,,,953,,c64770,68899,65722,68899,64770,67946v952,,952,,,c64770,67946,64770,67946,64770,67946xm66675,92711v,-952,,-952,,l66675,92711v,,953,953,,1905l65722,94616v953,-952,953,-1905,953,-1905xm70485,78424v-952,-2858,-2857,-953,-3810,c65722,80329,67628,80329,68580,81281v953,953,953,953,1905,c70485,81281,70485,79376,70485,78424xm71438,103189v,-1905,-1905,-1905,-3810,-1905c68580,102236,68580,104141,71438,103189v,952,,,,xm68580,72709v,952,953,952,,l69533,72709v952,,,,-953,c69533,72709,68580,72709,68580,72709xm72390,77471v,,,,,c73342,76519,72390,76519,72390,77471r,l72390,77471xm75247,89854v,,,952,,c74295,90806,74295,90806,73342,89854r,-953c74295,88901,75247,88901,75247,89854xm76200,82234r,c77153,82234,77153,82234,77153,82234v,-953,,-953,-953,-1905c76200,80329,75247,80329,75247,80329v,952,953,1905,953,1905xm80963,92711v,,,953,-953,953c80010,94616,80963,95569,79058,95569v-953,,-953,-953,-1905,-953c76200,93664,76200,91759,77153,90806v2857,,2857,1905,3810,1905xm80963,92711r2857,c82867,93664,82867,94616,81915,94616v-952,,-952,-952,-952,-1905xm83820,92711v,-952,,-1905,952,-1905c84772,90806,84772,90806,84772,90806v953,1905,,1905,-952,1905xm90488,107951r-3810,-1905l84772,104141v-952,-952,,-1905,953,-1905c89535,102236,93345,100331,97155,101284v-952,1905,-2858,952,-3810,1905c93345,103189,92392,104141,92392,104141v,953,953,953,953,953c94297,105094,95250,104141,96203,106046v,1905,-1906,953,-1906,1905c92392,106999,91440,107951,90488,107951r,xm84772,95569v,-953,953,-953,953,-953c85725,94616,86678,94616,86678,95569v,952,,952,-953,952c84772,96521,84772,96521,84772,95569xm86678,113666v,-952,,-1905,-953,-1905c85725,111761,84772,111761,84772,112714v953,,953,952,1906,952c86678,113666,86678,112714,86678,113666xm91440,115571v,-952,-952,-952,-952,-952c88583,115571,88583,116524,88583,118429v,952,,952,952,952c89535,118429,90488,117476,91440,115571xm92392,89854v,1905,-1904,2857,-1904,4762c88583,92711,90488,91759,92392,89854xm95250,111761v-953,,,-952,,c96203,111761,96203,111761,96203,111761v,,,953,-953,c95250,111761,95250,111761,95250,111761xm97155,121286v953,,953,-952,1905,-1905c99060,118429,99060,117476,98108,117476v-953,,-1905,,-953,953c96203,119381,95250,121286,97155,121286xm109538,125096v952,,,-1905,,-1905c108585,122239,107633,123191,107633,123191v-1905,1905,-3811,2858,-6668,953c100965,124144,99060,125096,98108,125096v-953,-952,-1905,-1905,-1905,-952c95250,125096,97155,126049,97155,126049v1905,952,4762,,6667,1905c104775,128906,105728,127954,105728,127954v952,-953,1905,-2858,3810,-2858xm98108,104141v,-1905,1905,-1905,2857,-2857c102870,100331,104775,100331,104775,98426v,-952,1905,-1905,2858,-952c108585,97474,108585,99379,108585,100331v,1905,,3810,,6668c105728,104141,105728,104141,101917,106046v-1904,-952,-2857,,-3809,-1905xm99060,35561v,,953,953,953,953c100965,36514,100013,35561,99060,35561v953,-952,953,-952,,c99060,34609,99060,35561,99060,35561xm107633,115571v-953,-1905,-953,,-1905,953c105728,117476,104775,116524,104775,116524v-953,-953,-953,-1905,-1905,-1905c101917,115571,102870,116524,102870,117476v,3810,,3810,2858,2858l107633,119381v1905,-952,952,-3810,,-3810xm109538,146051v,-952,,-1905,,c107633,146051,105728,146051,105728,147956v,953,952,953,952,953c109538,147956,109538,147004,109538,146051xm108585,136526v,,,,,c107633,137479,108585,138431,108585,138431v953,-952,953,-952,,-1905c109538,136526,109538,135574,108585,136526xm110490,141289v,,,,,c109538,140336,109538,141289,108585,141289v,,,952,,952c109538,142241,110490,142241,110490,141289xm112395,144146v-953,,-953,1905,-1905,2858c110490,147004,109538,147956,110490,148909v952,,952,-953,1905,-1905c112395,146051,113347,144146,112395,144146xm111442,131764v-952,,-952,,,c111442,132716,111442,133669,111442,133669v953,-953,953,-953,,-1905c112395,131764,111442,131764,111442,131764xm111442,111761v,953,953,1905,1905,2858c114300,116524,116205,116524,118110,116524v953,,953,-953,953,-1905c118110,112714,117158,109856,113347,110809v-952,,-952,-1905,-1905,-953c110490,109856,111442,110809,111442,111761xm114300,126049v953,,1905,,,l113347,122239v-952,952,-1905,952,-1905,1905c112395,126049,113347,126049,114300,126049xm113347,113666v,-952,,-1905,1906,-1905l115253,112714v,1905,-953,1905,-1906,952xm114300,32704v-953,952,953,1905,1905,c116205,31751,115253,31751,115253,31751v-953,,-953,,-953,953c113347,31751,114300,32704,114300,32704xm120967,133669r-4762,-3810c115253,130811,114300,130811,114300,131764v-953,952,,952,953,1905c117158,134621,118110,134621,120015,135574v952,-953,1905,-953,952,-1905xm118110,140336v,-1905,-952,-2857,-1905,-2857c114300,137479,117158,138431,116205,139384v,952,,952,-952,1905c115253,142241,114300,143194,115253,143194v952,,952,-953,1905,-1905c118110,141289,118110,140336,118110,140336xm119063,119381v952,,952,,,l119063,119381v952,-952,952,-952,,l119063,119381xe" stroked="f">
                  <v:stroke joinstyle="miter"/>
                  <v:path arrowok="t" o:connecttype="custom" o:connectlocs="105728,172721;63817,181294;10478,158434;0,132716;20955,108904;39053,111761;40005,147956;35242,150814;34290,160339;43815,167006;53340,170816;88583,165101;94297,157481;96203,151766;89535,128906;66675,111761;29528,86044;8572,56516;18097,19369;68580,319;100965,6986;127635,37466;127635,49849;103822,63184;96203,60326;91440,27941;95250,24131;95250,17464;89535,13654;60008,8891;45720,15559;41910,38419;58103,54611;70485,63184;74295,66041;88583,74614;100013,83186;114300,93664;131445,120334;105728,172721;17145,129859;12383,127954;11430,128906;16192,132716;18097,130811;17145,129859;14288,124144;16192,127001;16192,125096;17145,123191;17145,121286;15240,123191;14288,124144;21908,117476;21908,115571;20003,117476;20003,120334;21908,117476;21908,130811;21908,130811;20955,130811;21908,130811;21908,130811;21908,123191;22860,122239;22860,121286;21908,123191;21908,123191;22860,134621;22860,134621;22860,133669;22860,134621;22860,134621;25717,116524;24765,115571;22860,118429;23813,119381;25717,116524;24765,138431;23813,137479;22860,138431;24765,138431;24765,138431;23813,126049;23813,126049;23813,127954;23813,126049;23813,126049;26670,128906;25717,131764;26670,132716;27622,131764;26670,128906;30480,43181;30480,43181;30480,43181;28575,38419;27622,37466;27622,38419;30480,43181;30480,124144;30480,124144;27622,124144;30480,127001;30480,124144;31433,66994;31433,66994;31433,66994;31433,66994;31433,66994;31433,48896;31433,48896;31433,49849;31433,48896;31433,48896;32385,53659;30480,55564;31433,56516;35242,54611;32385,53659;42863,60326;43815,58421;41910,58421;35242,65089;33338,60326;32385,59374;31433,60326;35242,65089;40005,63184;42863,60326;38100,72709;36195,69851;35242,70804;37147,73661;38100,72709;38100,58421;38100,58421;38100,57469;38100,58421;38100,58421;39053,53659;39053,53659;39053,52706;39053,53659;39053,53659;40958,48896;40958,48896;40958,48896;40958,48896;40958,48896;43815,87949;43815,87949;41910,87949;43815,87949;43815,87949;89535,107951;90488,107951;90488,111761;98108,115571;100013,114619;100965,113666;101917,110809;101917,106999;106680,108904;106680,110809;108585,109856;109538,107951;111442,102236;110490,97474;107633,96521;97155,101284;102870,95569;104775,95569;104775,93664;102870,94616;101917,95569;102870,93664;102870,92711;101917,92711;94297,98426;90488,99379;90488,96521;98108,92711;98108,91759;92392,91759;93345,87949;93345,86044;91440,86996;90488,88901;88583,90806;86678,88901;84772,87949;79058,86996;76200,85091;74295,87949;70485,89854;64770,91759;61913,87949;61913,86996;62865,86996;65722,88901;67628,88901;67628,86996;65722,86044;64770,80329;60008,77471;59055,75566;58103,73661;56197,75566;58103,81281;55245,82234;51435,80329;49530,78424;52388,76519;54292,74614;55245,70804;55245,68899;54292,66994;53340,68899;51435,73661;49530,74614;49530,72709;49530,67946;48578,65089;45720,66994;43815,71756;44767,72709;46672,75566;45720,77471;44767,83186;47625,86044;49530,87949;50483,86044;50483,83186;52388,85091;53340,87949;54292,90806;54292,91759;55245,91759;56197,89854;58103,87949;58103,90806;57150,92711;54292,96521;59055,93664;61913,93664;59055,96521;63817,99379;66675,100331;68580,103189;68580,103189;70485,101284;66675,100331;67628,99379;70485,97474;70485,101284;73342,102236;75247,103189;80010,104141;80963,104141;82867,104141;80963,106046;77153,106046;75247,107951;77153,108904;86678,106999;86678,109856;89535,107951;48578,77471;46672,78424;44767,77471;46672,76519;48578,77471;46672,69851;45720,69851;46672,68899;47625,69851;46672,69851;56197,79376;56197,79376;58103,82234;57150,82234;56197,79376;58103,97474;58103,97474;58103,97474;58103,97474;58103,97474;59055,78424;61913,75566;61913,77471;59055,78424;66675,91759;62865,90806;66675,89854;66675,91759;65722,103189;64770,102236;63817,103189;65722,103189;65722,103189;64770,67946;64770,67946;64770,67946;64770,67946;64770,67946;66675,92711;66675,92711;66675,92711;66675,94616;65722,94616;66675,92711;70485,78424;66675,78424;68580,81281;70485,81281;70485,78424;71438,103189;67628,101284;71438,103189;71438,103189;68580,72709;68580,72709;69533,72709;68580,72709;68580,72709;72390,77471;72390,77471;72390,77471;72390,77471;72390,77471;75247,89854;75247,89854;73342,89854;73342,88901;75247,89854;76200,82234;76200,82234;77153,82234;76200,80329;75247,80329;76200,82234;80963,92711;80010,93664;79058,95569;77153,94616;77153,90806;80963,92711;80963,92711;83820,92711;81915,94616;80963,92711;83820,92711;84772,90806;84772,90806;83820,92711;90488,107951;86678,106046;84772,104141;85725,102236;97155,101284;93345,103189;92392,104141;93345,105094;96203,106046;94297,107951;90488,107951;90488,107951;84772,95569;85725,94616;86678,95569;85725,96521;84772,95569;86678,113666;85725,111761;84772,112714;86678,113666;86678,113666;91440,115571;90488,114619;88583,118429;89535,119381;91440,115571;92392,89854;90488,94616;92392,89854;95250,111761;95250,111761;96203,111761;95250,111761;95250,111761;97155,121286;99060,119381;98108,117476;97155,118429;97155,121286;109538,125096;109538,123191;107633,123191;100965,124144;98108,125096;96203,124144;97155,126049;103822,127954;105728,127954;109538,125096;98108,104141;100965,101284;104775,98426;107633,97474;108585,100331;108585,106999;101917,106046;98108,104141;99060,35561;100013,36514;99060,35561;99060,35561;99060,35561;107633,115571;105728,116524;104775,116524;102870,114619;102870,117476;105728,120334;107633,119381;107633,115571;109538,146051;109538,146051;105728,147956;106680,148909;109538,146051;108585,136526;108585,136526;108585,138431;108585,136526;108585,136526;110490,141289;110490,141289;108585,141289;108585,142241;110490,141289;112395,144146;110490,147004;110490,148909;112395,147004;112395,144146;111442,131764;111442,131764;111442,133669;111442,131764;111442,131764;111442,111761;113347,114619;118110,116524;119063,114619;113347,110809;111442,109856;111442,111761;114300,126049;114300,126049;113347,122239;111442,124144;114300,126049;113347,113666;115253,111761;115253,112714;113347,113666;114300,32704;116205,32704;115253,31751;114300,32704;114300,32704;120967,133669;116205,129859;114300,131764;115253,133669;120015,135574;120967,133669;118110,140336;116205,137479;116205,139384;115253,141289;115253,143194;117158,141289;118110,140336;119063,119381;119063,119381;119063,119381;119063,119381;119063,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82" o:spid="_x0000_s1028" style="position:absolute;left:1367;top:335;width:1147;height:2324;visibility:visible;mso-wrap-style:square;v-text-anchor:middle" coordsize="114673,23240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" path="m103244,202882v-953,3810,-2858,6668,-3810,9525c92766,226695,81336,231457,67049,232410v-10478,,-19050,-1905,-26670,-8572c30854,216217,26091,205740,26091,193357v-952,-15240,-952,-30479,-952,-45719c25139,135255,24186,123825,25139,112395v952,-5715,952,-11430,,-17145c24186,87630,26091,80010,26091,72390v,-5715,-952,-6668,-6667,-6668c14661,65722,10851,65722,7041,65722v-1905,,-3810,,-4762,-952c374,63817,-579,61913,374,60007v952,-1904,1905,-2857,3810,-2857c16566,55245,27044,50482,36569,41910,44189,35242,48951,26670,54666,18097,57524,13335,58476,8572,61334,3810,63239,,64191,,68001,v2858,953,4763,1905,4763,5715c72764,20003,72764,33338,72764,47625v,7620,,7620,7620,8572l90861,56197v3810,,7620,,11430,c105149,56197,107054,56197,109911,58103v1905,952,1905,2857,1905,4762c110864,64770,109911,66675,108006,66675v-6667,,-13335,953,-20002,c84194,65722,80384,67628,77526,67628v-1905,,-2857,1904,-3810,3810c73716,73342,73716,75247,73716,76200v,13335,,26670,,40005c73716,120967,73716,125730,73716,130492v,15240,,29528,953,44768c74669,180975,74669,186690,74669,192405v,3810,952,7620,952,11430c76574,209550,82289,213360,87051,213360v3810,-953,5715,-2857,7620,-4763c99434,201930,101339,195263,102291,187642v953,-8572,1905,-17145,2858,-25717c105149,160020,105149,157163,108959,157163v3810,,4762,1904,5715,5715c110864,173355,108006,188595,103244,202882xm28949,161925v,,,-953,,l28949,161925v-953,,-953,,,l28949,161925xm30854,174307v,,,,,c29901,174307,29901,174307,30854,174307v-953,,-953,953,,c30854,175260,30854,175260,30854,174307xm31806,180022v,,,,,l31806,178117r,1905c30854,180022,30854,180022,31806,180022xm30854,156210v,953,952,953,952,953c32759,156210,34664,157163,34664,156210v,-953,-953,-953,-953,-953c31806,154305,30854,155257,30854,156210xm31806,187642v953,,1905,-952,1905,-952c33711,186690,33711,185738,32759,185738v-953,-953,-953,,-953,1904l31806,187642xm32759,82867v952,,1905,,1905,-952c34664,80963,34664,80963,33711,80963v-952,,-952,952,-952,1904c31806,82867,31806,82867,32759,82867xm34664,194310v,-953,-953,-953,-953,-953c33711,193357,32759,193357,32759,194310v,953,,953,1905,c33711,195263,34664,195263,34664,194310xm35616,166688v,-953,-952,-1906,-1905,-1906c32759,164782,32759,166688,32759,167640v,952,,952,952,952c34664,168592,35616,167640,35616,166688xm33711,132397v-952,,-952,953,-952,1906c32759,135255,32759,136207,33711,136207r953,-2857c34664,132397,34664,131445,33711,132397xm32759,76200v,953,952,1905,1905,953c35616,77153,35616,78105,36569,79057v,953,952,953,952,c38474,77153,39426,76200,41331,78105v953,952,3810,952,4763,2858c46094,81915,47046,82867,47046,83820v,952,-952,952,-1905,952c44189,84772,44189,84772,43236,83820v,-953,953,-1905,,-1905c42284,81915,42284,82867,42284,83820v,952,-1905,2858,952,2858c46094,85725,47999,86678,48951,89535v,953,953,953,1905,953c51809,90488,51809,89535,51809,88582v,-952,,-952,-953,-952c49904,85725,49904,84772,51809,85725v952,,952,,1905,c54666,85725,55619,85725,55619,83820v-953,-1905,-953,-3810,-1905,-4763c52761,78105,52761,80963,52761,81915v,952,-952,952,-1905,952c49904,82867,49904,82867,50856,81915v1905,-1905,953,-1905,-952,-1905c45141,80010,44189,79057,44189,74295v1905,-953,2857,-953,952,-2857c44189,72390,44189,73342,44189,74295v-1905,952,-4763,-953,-5715,2858c38474,78105,36569,77153,35616,77153v-952,-1906,-2857,-1906,-2857,-953xm41331,191453v-952,-953,-952,-1906,-952,-2858c41331,186690,39426,184785,38474,183832v,-2857,952,-4762,1905,-6667c37521,176213,37521,180022,36569,180022v-953,953,-1905,1906,-1905,2858c34664,184785,36569,182880,37521,182880v953,,953,,1905,952c37521,186690,39426,189547,39426,192405v,952,3810,2858,3810,2858c43236,192405,41331,192405,41331,191453xm49904,182880v1905,-1905,952,-3810,952,-5715c49904,175260,48951,177165,47999,177165v-1905,952,-1905,-952,-1905,-1905c47999,174307,46094,171450,48951,171450v953,,,-953,,-1905c47046,167640,46094,163830,42284,163830v952,-2858,2857,-4763,5715,-4763c49904,159067,51809,157163,51809,155257v,-952,,-1904,-953,-1904c49904,153353,49904,154305,49904,155257v,953,,1906,-953,1906c46094,158115,43236,160020,39426,159067v-952,-3810,-1905,-3810,-5715,-952c33711,158115,32759,159067,32759,159067v,953,952,953,952,953c35616,161925,36569,158115,38474,159067v952,1905,,2858,-953,4763c35616,165735,34664,168592,37521,170497v1905,1906,1905,2858,953,4763c40379,174307,42284,172403,44189,175260v-953,953,-3810,,-3810,1905c40379,178117,41331,179070,43236,180022v953,,,953,,1906c43236,182880,43236,183832,44189,183832v2857,,4762,953,5715,-952xm34664,151447v,953,,953,952,953c36569,152400,37521,151447,37521,149542v,,,-952,-952,-952c36569,149542,35616,149542,34664,151447xm35616,127635v,953,,953,953,953l37521,127635v-952,-953,-952,-953,-1905,l35616,127635xm36569,121920v,,,952,,c39426,122872,40379,123825,41331,121920v953,-953,,-3810,2858,-1905c44189,120015,45141,120015,44189,119063v,-953,-953,-953,-953,-1906c42284,116205,42284,114300,41331,115253v-1905,,-952,1904,-952,2857c38474,119063,40379,121920,38474,121920v-1905,-953,-1905,-953,-1905,xm37521,102870v-952,952,-1905,2858,,4762c37521,107632,38474,108585,38474,108585v,953,,953,952,953c41331,109538,42284,107632,43236,106680v,-1905,,-3810,-952,-4763c40379,100965,38474,101917,37521,102870xm36569,52388v,952,1905,952,952,2857c36569,57150,36569,57150,39426,59055v953,952,1905,1905,2858,952c43236,60007,43236,59055,42284,58103v-953,-953,-1905,,-2858,952c39426,59055,39426,59055,38474,59055v,-1905,,-2858,952,-4763c39426,53340,39426,52388,38474,51435v-953,,-953,-1905,-1905,-953c36569,50482,36569,51435,36569,52388xm37521,114300v,,-952,,,c37521,115253,37521,115253,37521,115253v953,,953,-953,,-953c38474,114300,37521,114300,37521,114300xm42284,93345v952,,2857,-953,1905,-1905c43236,89535,41331,88582,39426,89535v-952,953,-1905,2857,-1905,2857c39426,94297,40379,97155,43236,97155v953,,1905,,1905,-952c45141,95250,45141,94297,44189,94297v-953,,-1905,,-1905,-952xm38474,108585r,c38474,106680,37521,104775,39426,104775v,,953,,953,953c41331,106680,39426,107632,38474,108585xm40379,131445v952,,952,-953,952,-1905c41331,128588,40379,126682,39426,126682v-952,953,-952,2858,-952,3810c39426,130492,39426,131445,40379,131445xm41331,198120v,-953,,-1905,-1905,-1905c38474,196215,38474,197167,38474,198120v,952,952,952,1905,952c41331,199072,41331,199072,41331,198120xm39426,140970v,,,952,,c40379,141922,41331,141922,41331,140970v-952,-953,-952,-953,-1905,c39426,140017,38474,140970,39426,140970xm39426,164782r2858,c42284,166688,42284,167640,44189,168592v952,,952,953,,1905c44189,171450,43236,171450,42284,171450v-1905,-1905,-3810,-3810,-2858,-6668xm39426,144780v,,953,,953,c40379,144780,41331,144780,41331,143828v,-953,,-953,-952,-953c40379,144780,39426,144780,39426,144780xm55619,147638v952,,952,,952,c56571,146685,56571,146685,56571,145732v-1905,-1904,-5715,-1904,-6667,953c48951,148590,47046,150495,45141,151447r-1905,953c42284,152400,41331,150495,40379,151447v-953,953,952,1906,1905,1906c42284,153353,43236,153353,44189,153353v,,,952,952,952c45141,155257,46094,156210,47046,155257v953,-952,953,-1904,,-2857c46094,151447,46094,150495,45141,149542v1905,953,4763,,5715,-952c51809,147638,52761,146685,55619,147638xm41331,92392v,,953,,,c41331,93345,41331,92392,41331,92392v-952,,-1905,,-1905,-952c39426,91440,39426,91440,39426,91440v953,,1905,,1905,952xm44189,64770v,-953,,-953,,c45141,62865,44189,61913,43236,61913v,,-952,,-952,c42284,62865,42284,63817,44189,64770v-953,-953,,-953,,c44189,65722,44189,66675,42284,67628v-2858,1904,-953,1904,952,1904c44189,69532,44189,69532,45141,69532v953,-1904,1905,-3810,-952,-4762xm41331,147638v,,953,952,,c42284,148590,42284,148590,41331,147638v953,,953,,,l41331,147638xm43236,137160v953,953,1905,2857,1905,4762c45141,142875,46094,143828,47046,143828v953,,1905,-953,1905,-1906c49904,140970,49904,140017,48951,140017v-1905,-952,-952,-1904,-1905,-2857c47046,136207,47046,136207,47046,135255v,-1905,-1905,-2858,-2857,-2858c43236,132397,43236,133350,43236,133350v-1905,1905,-952,2857,,3810xm44189,55245r,l46094,52388v,-953,,-1906,,-1906c45141,49530,44189,49530,43236,49530v-952,,-952,952,-952,1905c41331,54292,43236,55245,44189,55245xm54666,197167v-952,-952,-2857,-952,-3810,-1904c49904,195263,48951,194310,48951,195263v-952,952,,1904,,1904c49904,198120,50856,199072,48951,200025v-952,953,-1905,,-2857,-953l45141,197167v,,-952,-952,-952,-952c43236,196215,43236,197167,43236,198120v,952,,2858,953,4762c45141,203835,46094,201930,47999,201930v2857,952,3810,-1905,6667,-1905c55619,200025,56571,199072,56571,198120v-952,,-952,-953,-1905,-953xm44189,127635v952,,1905,-1905,1905,-2857c46094,123825,45141,122872,44189,122872v-953,,-953,953,-953,1906c43236,126682,43236,127635,44189,127635xm44189,189547v,953,-953,1906,952,2858c46094,192405,47999,193357,47999,191453v-1905,,-2858,-953,-3810,-1906xm47046,189547v-952,-3809,-952,-3809,-3810,-1905c45141,188595,46094,188595,47046,189547xm44189,56197v952,953,952,1906,2857,2858c47999,60007,48951,60960,49904,61913v952,952,952,1904,,1904c48951,63817,47999,64770,48951,65722v,953,953,953,1905,c54666,64770,54666,63817,51809,60960v-953,-953,-2858,-2857,-4763,-1905c47046,56197,46094,56197,44189,56197xm45141,113347v,,,,,c47999,114300,47046,111442,48951,110490v,,,-952,-952,-952c46094,109538,45141,111442,45141,113347xm48951,204788r,c47999,203835,47999,204788,47046,204788v,952,,952,1905,c47999,205740,47999,205740,48951,204788xm51809,134303v,-953,,-1906,-953,-1906c49904,132397,48951,132397,48951,133350v,1905,,2857,-952,3810c48951,138113,50856,137160,51809,134303xm51809,95250v-953,-953,-1905,-2858,-2858,-2858c48951,92392,47999,93345,47046,93345r4763,1905c51809,96203,51809,95250,51809,95250r,xm48951,106680v,-952,,-952,,c47999,105728,47046,105728,47046,106680v,,953,952,1905,c48951,107632,48951,107632,48951,106680xm48951,117157v,,,,,c50856,117157,50856,116205,50856,115253v,,,-953,-952,c48951,115253,48951,116205,48951,117157xm48951,47625v,953,953,953,1905,953c52761,47625,53714,49530,53714,50482v952,-2857,952,-3810,-1905,-4762c49904,45720,49904,46672,48951,47625xm55619,124778v952,-953,-1905,-1906,-1905,-2858c52761,120015,51809,119063,49904,119063v-953,,-1905,952,-953,1904c49904,121920,49904,122872,50856,123825v1905,953,3810,2857,4763,953xm50856,206692v,,-952,,,l50856,206692v-952,953,-952,953,,c49904,207645,50856,207645,50856,206692xm52761,102870v-952,,-952,-953,-1905,c50856,102870,50856,103822,50856,103822v953,,953,-952,1905,-952c53714,101917,54666,101917,55619,102870r-953,2858c55619,105728,56571,104775,56571,103822v,-952,-952,-952,-952,-952c55619,100965,56571,98107,53714,98107v-1905,,-953,2858,-953,4763xm52761,215265v,,-952,,,c51809,214313,50856,215265,51809,215265v,952,,952,952,c52761,216217,52761,215265,52761,215265xm53714,66675v-953,,-1905,,-1905,1905c51809,69532,52761,70485,54666,70485v953,,2858,-953,2858,-1905c56571,67628,54666,66675,53714,66675xm51809,165735v,953,,953,952,953c52761,166688,53714,166688,53714,165735v-953,,-953,-953,-1905,c51809,164782,50856,165735,51809,165735xm51809,211455r,c51809,211455,51809,211455,51809,211455v,,,,,c51809,211455,51809,211455,51809,211455xm51809,51435v-953,953,-953,953,,c52761,52388,53714,51435,53714,51435r,c52761,50482,51809,51435,51809,51435xm52761,130492v,,,-952,,c53714,128588,52761,128588,51809,128588v,,-953,,-953,952c51809,129540,51809,130492,52761,130492xm62286,59055v,,953,-952,953,-952c63239,57150,62286,58103,62286,58103v-1905,952,-4762,-953,-6667,1904l54666,56197v,,,-952,-952,-952c52761,55245,52761,56197,52761,57150v,1905,1905,1905,2858,2857c57524,60007,60381,60007,62286,59055xm56571,181928v,-953,-1905,-1906,-2857,-1906c52761,180022,52761,180022,52761,180975v,953,1905,953,2858,1905c55619,181928,56571,182880,56571,181928xm59429,172403v-953,,-953,,-1905,c57524,172403,56571,172403,56571,171450v-952,-953,-1905,953,-2857,953c52761,172403,52761,172403,53714,173355v952,952,1905,,2857,952l57524,174307v,,952,,1905,c58476,173355,59429,173355,59429,172403xm53714,106680v952,,952,-952,952,-952c53714,105728,52761,105728,53714,106680v-953,,,,,xm56571,133350v,-953,,-1905,,-1905c55619,130492,55619,131445,54666,132397v,953,-952,953,-952,1906c53714,135255,53714,137160,54666,137160v953,,953,-1905,953,-2857c56571,134303,56571,134303,56571,133350xm55619,193357v,,,-952,-953,-952c53714,192405,53714,192405,53714,193357v,,952,953,1905,c55619,194310,55619,194310,55619,193357xm55619,140970v-953,,-953,952,,c54666,141922,54666,142875,55619,142875v952,,952,,952,-953l55619,140970xm58476,87630v,,,,,c55619,86678,54666,87630,54666,88582v,1906,,2858,1905,3810c56571,92392,57524,92392,57524,92392v,,952,-952,,-952c55619,90488,56571,89535,58476,87630r,xm57524,120015v,,,,,c58476,118110,58476,118110,57524,118110v-953,,-953,,-953,953c56571,119063,56571,120015,57524,120015xm57524,161925v952,,952,,952,-953c58476,160020,58476,160020,57524,159067v-953,,-953,,-953,953c56571,160972,57524,160972,57524,161925xm56571,50482v,,953,,,c57524,50482,57524,50482,57524,49530v,-952,,-952,-953,-952c57524,49530,56571,49530,56571,50482xm56571,42863v953,1904,1905,1904,3810,2857c60381,45720,60381,44767,60381,44767v,-1904,-1905,-2857,-3810,-1904c57524,41910,56571,42863,56571,42863xm58476,127635v,,-952,953,,c57524,128588,58476,129540,58476,129540v,,953,,953,-952c59429,128588,59429,127635,58476,127635xm59429,80963v-953,,-953,,,c58476,81915,58476,81915,59429,80963r,c59429,80963,59429,80963,59429,80963xm60381,67628v,,953,,,c61334,66675,61334,66675,60381,65722v-952,,-952,,,1906c59429,66675,59429,67628,60381,67628xm60381,78105v953,,953,-952,953,-952c61334,76200,61334,75247,60381,75247v-952,,-952,953,,2858c59429,77153,59429,78105,60381,78105xm62286,206692v,-952,-952,-952,,c61334,205740,60381,205740,60381,206692v,,,953,1905,c62286,207645,62286,206692,62286,206692xm62286,95250v,,,,,c61334,94297,61334,94297,61334,94297v,953,,953,952,953c62286,96203,62286,96203,62286,95250xm64191,61913v,,,,,c64191,60960,64191,60007,63239,60007v,953,-953,953,952,1906c63239,61913,63239,62865,64191,61913xm66096,220028v,-953,-1905,-1906,-2857,-2858c62286,217170,62286,217170,62286,218122v953,953,1905,2858,3810,1906l66096,220028xe" stroked="f">
                  <v:stroke joinstyle="miter"/>
                  <v:path arrowok="t" o:connecttype="custom" o:connectlocs="103244,202882;99434,212407;67049,232410;40379,223838;26091,193357;25139,147638;25139,112395;25139,95250;26091,72390;19424,65722;7041,65722;2279,64770;374,60007;4184,57150;36569,41910;54666,18097;61334,3810;68001,0;72764,5715;72764,47625;80384,56197;90861,56197;102291,56197;109911,58103;111816,62865;108006,66675;88004,66675;77526,67628;73716,71438;73716,76200;73716,116205;73716,130492;74669,175260;74669,192405;75621,203835;87051,213360;94671,208597;102291,187642;105149,161925;108959,157163;114674,162878;103244,202882;28949,161925;28949,161925;28949,161925;28949,161925;28949,161925;30854,174307;30854,174307;30854,174307;30854,174307;30854,174307;31806,180022;31806,180022;31806,178117;31806,180022;31806,180022;30854,156210;31806,157163;34664,156210;33711,155257;30854,156210;31806,187642;33711,186690;32759,185738;31806,187642;31806,187642;32759,82867;34664,81915;33711,80963;32759,82867;32759,82867;34664,194310;33711,193357;32759,194310;34664,194310;34664,194310;35616,166688;33711,164782;32759,167640;33711,168592;35616,166688;33711,132397;32759,134303;33711,136207;34664,133350;33711,132397;32759,76200;34664,77153;36569,79057;37521,79057;41331,78105;46094,80963;47046,83820;45141,84772;43236,83820;43236,81915;42284,83820;43236,86678;48951,89535;50856,90488;51809,88582;50856,87630;51809,85725;53714,85725;55619,83820;53714,79057;52761,81915;50856,82867;50856,81915;49904,80010;44189,74295;45141,71438;44189,74295;38474,77153;35616,77153;32759,76200;41331,191453;40379,188595;38474,183832;40379,177165;36569,180022;34664,182880;37521,182880;39426,183832;39426,192405;43236,195263;41331,191453;49904,182880;50856,177165;47999,177165;46094,175260;48951,171450;48951,169545;42284,163830;47999,159067;51809,155257;50856,153353;49904,155257;48951,157163;39426,159067;33711,158115;32759,159067;33711,160020;38474,159067;37521,163830;37521,170497;38474,175260;44189,175260;40379,177165;43236,180022;43236,181928;44189,183832;49904,182880;34664,151447;35616,152400;37521,149542;36569,148590;34664,151447;35616,127635;36569,128588;37521,127635;35616,127635;35616,127635;36569,121920;36569,121920;41331,121920;44189,120015;44189,119063;43236,117157;41331,115253;40379,118110;38474,121920;36569,121920;37521,102870;37521,107632;38474,108585;39426,109538;43236,106680;42284,101917;37521,102870;36569,52388;37521,55245;39426,59055;42284,60007;42284,58103;39426,59055;38474,59055;39426,54292;38474,51435;36569,50482;36569,52388;37521,114300;37521,114300;37521,115253;37521,114300;37521,114300;42284,93345;44189,91440;39426,89535;37521,92392;43236,97155;45141,96203;44189,94297;42284,93345;38474,108585;38474,108585;39426,104775;40379,105728;38474,108585;40379,131445;41331,129540;39426,126682;38474,130492;40379,131445;41331,198120;39426,196215;38474,198120;40379,199072;41331,198120;39426,140970;39426,140970;41331,140970;39426,140970;39426,140970;39426,164782;42284,164782;44189,168592;44189,170497;42284,171450;39426,164782;39426,144780;40379,144780;41331,143828;40379,142875;39426,144780;55619,147638;56571,147638;56571,145732;49904,146685;45141,151447;43236,152400;40379,151447;42284,153353;44189,153353;45141,154305;47046,155257;47046,152400;45141,149542;50856,148590;55619,147638;41331,92392;41331,92392;41331,92392;39426,91440;39426,91440;41331,92392;44189,64770;44189,64770;43236,61913;42284,61913;44189,64770;44189,64770;42284,67628;43236,69532;45141,69532;44189,64770;41331,147638;41331,147638;41331,147638;41331,147638;41331,147638;43236,137160;45141,141922;47046,143828;48951,141922;48951,140017;47046,137160;47046,135255;44189,132397;43236,133350;43236,137160;44189,55245;44189,55245;46094,52388;46094,50482;43236,49530;42284,51435;44189,55245;54666,197167;50856,195263;48951,195263;48951,197167;48951,200025;46094,199072;45141,197167;44189,196215;43236,198120;44189,202882;47999,201930;54666,200025;56571,198120;54666,197167;44189,127635;46094,124778;44189,122872;43236,124778;44189,127635;44189,189547;45141,192405;47999,191453;44189,189547;47046,189547;43236,187642;47046,189547;44189,56197;47046,59055;49904,61913;49904,63817;48951,65722;50856,65722;51809,60960;47046,59055;44189,56197;45141,113347;45141,113347;48951,110490;47999,109538;45141,113347;48951,204788;48951,204788;47046,204788;48951,204788;48951,204788;51809,134303;50856,132397;48951,133350;47999,137160;51809,134303;51809,95250;48951,92392;47046,93345;51809,95250;51809,95250;51809,95250;48951,106680;48951,106680;47046,106680;48951,106680;48951,106680;48951,117157;48951,117157;50856,115253;49904,115253;48951,117157;48951,47625;50856,48578;53714,50482;51809,45720;48951,47625;55619,124778;53714,121920;49904,119063;48951,120967;50856,123825;55619,124778;50856,206692;50856,206692;50856,206692;50856,206692;50856,206692;52761,102870;50856,102870;50856,103822;52761,102870;55619,102870;54666,105728;56571,103822;55619,102870;53714,98107;52761,102870;52761,215265;52761,215265;51809,215265;52761,215265;52761,215265;53714,66675;51809,68580;54666,70485;57524,68580;53714,66675;51809,165735;52761,166688;53714,165735;51809,165735;51809,165735;51809,211455;51809,211455;51809,211455;51809,211455;51809,211455;51809,51435;51809,51435;53714,51435;53714,51435;51809,51435;52761,130492;52761,130492;51809,128588;50856,129540;52761,130492;62286,59055;63239,58103;62286,58103;55619,60007;54666,56197;53714,55245;52761,57150;55619,60007;62286,59055;56571,181928;53714,180022;52761,180975;55619,182880;56571,181928;59429,172403;57524,172403;56571,171450;53714,172403;53714,173355;56571,174307;57524,174307;59429,174307;59429,172403;53714,106680;54666,105728;53714,106680;53714,106680;56571,133350;56571,131445;54666,132397;53714,134303;54666,137160;55619,134303;56571,133350;55619,193357;54666,192405;53714,193357;55619,193357;55619,193357;55619,140970;55619,140970;55619,142875;56571,141922;55619,140970;58476,87630;58476,87630;54666,88582;56571,92392;57524,92392;57524,91440;58476,87630;58476,87630;57524,120015;57524,120015;57524,118110;56571,119063;57524,120015;57524,161925;58476,160972;57524,159067;56571,160020;57524,161925;56571,50482;56571,50482;57524,49530;56571,48578;56571,50482;56571,42863;60381,45720;60381,44767;56571,42863;56571,42863;58476,127635;58476,127635;58476,129540;59429,128588;58476,127635;59429,80963;59429,80963;59429,80963;59429,80963;59429,80963;60381,67628;60381,67628;60381,65722;60381,67628;60381,67628;60381,78105;61334,77153;60381,75247;60381,78105;60381,78105;62286,206692;62286,206692;60381,206692;62286,206692;62286,206692;62286,95250;62286,95250;61334,94297;62286,95250;62286,95250;64191,61913;64191,61913;63239,60007;64191,61913;64191,61913;66096,220028;63239,217170;62286,218122;66096,220028;66096,22002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83" o:spid="_x0000_s1029" style="position:absolute;left:2571;top:793;width:1400;height:1790;visibility:visible;mso-wrap-style:square;v-text-anchor:middle" coordsize="140017,17906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" path="m138113,52384v-2858,10477,-14288,20955,-24766,20002c98107,71434,84772,60956,87630,43811,89535,33334,96203,27619,106680,24761v4763,-952,6667,-2857,6667,-5715c113347,15236,108585,12379,104775,12379v-4762,952,-9525,1905,-13335,4762c87630,19999,83820,22856,80963,26666,73343,38096,68580,49526,65722,62861v,1905,,3810,,4763c65722,75244,64770,82864,64770,90484r,952c66675,100961,64770,111439,65722,120964v953,10477,,20002,953,30480c66675,160016,74295,170494,85725,169541v2857,,4763,,7620,953c94297,170494,95250,171446,96203,171446v1904,953,1904,2858,1904,4763c98107,178114,96203,178114,94297,178114v-6667,952,-13334,952,-20002,952l68580,179066v-6667,,-12383,-952,-18098,-952c47625,178114,44768,178114,40957,178114v-952,,-1904,952,-1904,c31432,176209,24765,178114,18097,179066v-4762,,-9525,,-14287,c953,179066,,177161,,174304v,-2858,953,-3810,3810,-3810c4763,170494,5715,170494,5715,170494v6668,,10477,-3810,11430,-9525c20003,149539,20003,139061,19050,127631v,-952,-953,-1905,,-2857c20955,119059,19050,114296,19050,108581v,-2857,953,-4762,953,-7620l20003,36191v,-3810,-953,-7620,-2858,-11430c16192,20951,12383,18094,8572,18094v-1905,,-2857,-953,-4762,-953c953,16189,,15236,,12379,,9521,1905,8569,4763,8569v5715,,12382,,17145,c31432,8569,40005,7616,48578,4759,52388,3806,56197,2854,60960,1901v3810,-952,5715,,5715,4763c66675,13331,66675,19046,66675,24761v,953,,2858,,3810c66675,29524,66675,30476,67628,31429v952,952,1904,-953,1904,-1905c73343,21904,77153,15236,83820,9521,93345,1901,103822,-1909,116205,949v13335,3810,20002,13335,23813,25717c140018,37144,140018,44764,138113,52384xm27622,40001v,,953,,,c28575,39049,27622,39049,27622,40001r,c26670,40001,26670,40001,27622,40001xm27622,54289v953,952,,3810,2858,3810c31432,58099,31432,57146,31432,56194v,-1905,-1904,-3810,-2857,-3810c27622,53336,27622,54289,27622,54289xm29528,83816v,,,,,l29528,83816r,l29528,83816xm28575,41906v,,,953,,c29528,42859,30480,42859,28575,41906v953,,953,,,c29528,41906,28575,41906,28575,41906xm31432,124774v-952,,-952,-953,,c30480,123821,29528,123821,29528,124774r1904,c30480,124774,30480,124774,31432,124774xm31432,113344v1906,,1906,-1905,1906,-2858c33338,109534,33338,108581,32385,109534v-953,952,-1905,1905,-1905,3810c30480,113344,31432,113344,31432,113344xm31432,97151v,,-952,953,,c31432,98104,31432,99056,31432,99056v,,953,,,-1905c31432,98104,31432,97151,31432,97151xm34290,103819v953,,1905,952,1905,952c37147,103819,35243,102866,35243,101914v,,-953,-953,-953,c33338,102866,34290,102866,34290,103819v,,-952,,-952,952c32385,104771,31432,104771,31432,105724r,c32385,105724,33338,105724,34290,103819v,952,,,,xm31432,52384v,952,953,952,1906,952c34290,53336,34290,52384,35243,51431v,-952,-953,-952,-953,-952c32385,51431,31432,51431,31432,52384xm33338,137156v,,,,,c31432,137156,31432,137156,31432,137156v,953,953,953,1906,c33338,138109,34290,138109,33338,137156xm33338,69529v,,-953,-953,-953,c32385,69529,32385,70481,33338,70481v952,953,1905,1905,1905,3810c36195,75244,35243,77149,36195,77149v952,,952,-1905,952,-2858c38100,71434,37147,70481,33338,69529xm32385,93341v1905,,2858,-1905,3810,-1905c37147,91436,38100,91436,38100,89531v-953,-952,-1905,,-1905,c34290,91436,32385,90484,32385,93341xm32385,25714v1905,952,1905,3810,3810,5715c37147,30476,37147,28571,37147,26666v,-1905,-1904,-3810,-3809,-2857c32385,23809,31432,24761,32385,25714xm40957,34286v,953,-952,1905,,1905c41910,37144,42863,36191,42863,35239v,-953,,-1905,952,-953c43815,34286,44768,35239,44768,35239v,952,952,2857,,3810c44768,41906,42863,41906,40957,40954v-952,-953,-1904,-953,-3810,c36195,40954,35243,41906,36195,42859v,952,952,1905,2858,1905l40957,44764v953,,953,1905,,1905c39053,46669,37147,47621,36195,48574l34290,45716v,-952,,-952,-952,-1905c33338,43811,32385,42859,32385,43811v-953,2858,,5715,2858,7620c36195,51431,38100,52384,39053,52384v-1906,1905,-3810,3810,-953,5715l39053,57146v952,-952,3810,-1905,3810,-2857c42863,52384,40005,54289,39053,52384v,-953,,-1905,952,-1905c42863,49526,44768,47621,46672,45716r953,c49530,45716,52388,41906,50482,47621v,,,953,953,953c55245,48574,52388,44764,54293,43811v952,-952,,-1905,-953,-1905c49530,42859,49530,39049,48578,37144v-953,-1905,952,-2858,2857,-2858c52388,34286,53340,33334,52388,33334v,-953,-953,,-1906,c48578,33334,47625,34286,45720,33334v-3810,-4763,-4763,-3810,-4763,952xm33338,115249r,l33338,116201v,,,,,-952c33338,115249,33338,115249,33338,115249xm34290,81911v953,,953,,,c34290,80006,34290,80006,33338,80006v-953,,-953,,-953,953c33338,81911,33338,81911,34290,81911xm36195,31429r,c34290,33334,32385,33334,32385,34286v,1905,1905,953,2858,953c35243,35239,36195,36191,37147,36191r,c40957,33334,37147,32381,36195,31429xm36195,145729v,-953,,-1905,-952,-2858c34290,142871,34290,142871,34290,143824v,952,953,2857,1905,2857c37147,147634,36195,146681,36195,145729xm36195,150491v,,,,,c35243,149539,34290,150491,34290,150491v953,953,953,953,1905,c36195,151444,36195,151444,36195,150491xm52388,65719v952,,952,-953,952,-953c53340,63814,52388,63814,52388,63814v-953,-953,-953,-1905,-2858,-953c47625,63814,46672,63814,45720,60956v,-952,-952,-1905,-2857,-1905c42863,58099,43815,57146,44768,56194v952,,2857,,2857,-1905c47625,53336,45720,53336,43815,54289v-952,,-1905,952,-1905,1905c40957,58099,39053,57146,38100,56194v-953,1905,-2857,952,-3810,1905c33338,60004,34290,64766,37147,65719v953,952,1906,952,2858,c40957,64766,40005,64766,39053,63814v-1906,-2858,-1906,-3810,952,-4763l42863,58099r,4762c42863,63814,42863,66671,44768,66671v3810,,5714,-952,7620,-952xm37147,129536v-952,,-952,953,-952,1905c36195,132394,37147,132394,37147,132394v,-953,,-1905,,-2858c37147,129536,37147,129536,37147,129536xm37147,110486v,-952,,-952,-952,-1905c35243,107629,35243,108581,35243,109534v,952,,1905,1904,952c37147,111439,37147,111439,37147,110486xm37147,98104v953,,1906,,2858,c40957,97151,41910,96199,40957,95246v,,-952,-952,-952,-952c39053,94294,39053,95246,39053,96199v-953,,-953,952,-1906,952c36195,97151,35243,97151,36195,98104v,,952,,952,xm37147,37144v,,,-953,,-953c37147,36191,36195,37144,37147,37144xm37147,137156r,c38100,137156,37147,137156,37147,137156v,-952,,,,c36195,137156,36195,138109,37147,137156xm38100,155254v,-953,,-953,,c37147,154301,36195,154301,36195,155254v,,952,,1905,c38100,155254,38100,155254,38100,155254xm39053,124774v,,952,,,c40005,124774,40005,124774,40957,124774v,-953,-952,-4763,-1904,-4763c39053,120011,38100,120011,38100,120011v-953,1905,953,2858,953,4763xm39053,26666v,953,952,1905,1904,1905c41910,28571,41910,28571,41910,27619v,-953,-953,-1905,-953,-1905c40005,25714,40005,26666,39053,26666xm40957,135251r,c41910,133346,41910,133346,40957,133346v-952,,-952,953,,1905c40005,135251,40005,135251,40957,135251xm40957,74291v,,-1904,953,,1905c41910,76196,42863,76196,42863,75244r952,-3810c43815,70481,43815,70481,42863,69529v-953,,-953,952,-953,952c40957,72386,41910,73339,40957,74291xm41910,150491v953,,953,,,c41910,148586,41910,148586,40957,148586v,,-952,953,-952,953c40957,150491,40957,150491,41910,150491xm42863,80959v,-953,-953,-1905,-1906,-1905c40957,79054,40005,79054,40005,80006v952,,952,953,2858,953c42863,80959,42863,81911,42863,80959xm43815,107629r953,1905c44768,109534,45720,109534,44768,109534v,-953,-953,-1905,-953,-1905c43815,104771,43815,102866,43815,100009v953,,953,,953,-953c44768,99056,44768,99056,44768,99056v-953,,-953,953,-953,953c41910,100961,40957,101914,40957,103819v,952,,1905,,3810c40005,108581,40005,110486,40957,111439v,,953,,953,c41910,110486,40957,109534,40957,108581r,c41910,108581,42863,107629,43815,107629xm44768,161921v,,-953,-952,,c42863,160969,41910,161921,40957,163826v,953,953,953,953,953c43815,164779,44768,163826,44768,161921xm41910,140014v,952,-953,1905,,1905c42863,141919,42863,141919,42863,141919v952,-953,,-953,-953,-1905c41910,139061,42863,138109,41910,138109v,,-953,,-953,c40957,139061,40957,140014,41910,140014xm46672,120011v,-952,,-952,,c44768,119059,43815,118106,42863,119059v,,952,952,952,952c45720,120964,45720,120964,46672,120011xm43815,86674v,,-952,,,c42863,87626,45720,90484,46672,89531v953,,953,-952,953,-952c46672,86674,45720,86674,43815,86674xm49530,92389v,-1905,-952,-953,-1905,-953c46672,91436,45720,91436,44768,90484v,,-953,,-1905,c42863,91436,43815,91436,43815,91436v953,953,1905,953,2857,953c48578,94294,49530,93341,49530,92389xm44768,26666r2857,3810c48578,30476,48578,30476,48578,29524v952,-953,952,-2858,,-2858c45720,26666,46672,23809,44768,23809v,,,,,c43815,24761,43815,25714,44768,26666xm44768,130489v,,,,,l44768,130489v-953,,-953,,,l44768,130489xm43815,126679v,952,,,,c44768,126679,44768,126679,43815,126679r,c43815,126679,43815,126679,43815,126679xm44768,79054v952,952,952,952,,c45720,79054,45720,79054,44768,79054v,-953,,-953,,c44768,79054,44768,79054,44768,79054xm46672,43811v-2857,-952,,-2857,,-4762c46672,39049,47625,38096,47625,39049v,,,,,952c47625,40954,47625,42859,46672,43811xm46672,50479v,,,,,c46672,49526,46672,49526,46672,50479v,-953,-952,-953,,c45720,50479,46672,50479,46672,50479xm52388,130489v,-953,-953,-953,-1906,-953l50482,129536v,-1905,,-3810,-1904,-4762c50482,124774,51435,123821,50482,121916v,-952,,-1905,-952,-1905l49530,120011v,953,952,953,952,1905c49530,122869,48578,123821,48578,124774v,1905,-953,2857,-953,4762c47625,130489,47625,131441,48578,131441r,l46672,133346v-952,1905,-952,3810,1906,4763c49530,138109,50482,138109,49530,138109v-1905,-2858,1905,-3810,952,-5715c51435,131441,52388,132394,52388,130489xm46672,19046r,c47625,19046,47625,19046,46672,19046v953,-952,953,-952,,c47625,18094,46672,18094,46672,19046xm48578,100009v-953,952,-1906,1905,-1906,2857c46672,103819,46672,104771,47625,104771v953,-952,953,-1905,1905,-3810c49530,100961,49530,100009,48578,100009xm47625,110486v,953,,1905,953,1905c49530,112391,49530,111439,49530,111439v-952,-953,-952,-1905,-1905,-953c47625,108581,47625,109534,47625,110486xm48578,97151v,,,,,c49530,96199,49530,96199,48578,96199v,,-953,,,952c47625,97151,48578,97151,48578,97151xm55245,70481v,,-952,,,c53340,70481,54293,71434,54293,72386v-1905,,-2858,,-4763,953c49530,73339,48578,74291,48578,74291v,953,952,953,952,953c51435,75244,54293,76196,54293,72386v,,952,,952,-1905xm50482,131441r-1904,l48578,131441v952,-952,952,-1905,1904,-1905l50482,131441xm48578,114296v952,953,952,,1904,c50482,114296,51435,114296,51435,113344v-953,-953,-953,-953,-1905,c49530,114296,48578,114296,48578,114296xm51435,149539v,-953,-953,-953,,c49530,148586,49530,148586,49530,149539v,952,952,952,952,952c50482,149539,51435,150491,51435,149539xm52388,81911v,-952,-953,-1905,-1906,-1905c49530,80006,49530,80959,49530,81911v,953,,1905,952,1905c51435,82864,52388,81911,52388,81911xm50482,68576r,c49530,69529,50482,69529,50482,69529r,-953c50482,69529,50482,68576,50482,68576xm50482,59051v,,953,-952,,c51435,58099,51435,58099,50482,59051v,-1905,-952,-1905,,c49530,58099,50482,59051,50482,59051xm51435,86674v,,,,,l50482,86674v,952,,952,953,c51435,87626,51435,87626,51435,86674xm53340,146681v,,,-952,,c52388,145729,52388,146681,53340,146681r,c53340,146681,53340,146681,53340,146681xm57150,46669r,c58103,45716,57150,45716,57150,45716v-953,-952,-953,,,953c56197,46669,56197,46669,57150,46669xm58103,48574v-953,,-953,,-953,c56197,49526,56197,49526,58103,48574v-953,1905,-953,1905,,c58103,49526,58103,49526,58103,48574xm97155,55241v,,,-952,,l96203,55241v952,,,2858,1904,953c99060,57146,98107,55241,97155,55241xm104775,40954v-953,,-1905,952,-953,1905c103822,42859,104775,43811,104775,42859v953,,,-1905,,-1905xm106680,38096v,,-952,,,c104775,38096,104775,39049,104775,40001v,,,953,,953l105728,40001v952,-952,952,-952,952,-1905xm110490,50479v-952,,-952,-953,-2858,c106680,50479,106680,52384,106680,52384v952,,952,,952,c109538,52384,111443,51431,110490,50479xm120968,51431v-1905,-952,-3811,-1905,-4763,-952c114300,51431,114300,55241,114300,57146v953,,953,,1905,c117157,51431,120015,55241,120015,53336v953,-952,953,-1905,953,-1905xm115253,34286v,953,952,1905,,c117157,35239,116205,34286,115253,34286r,l115253,34286xe" stroked="f">
                  <v:stroke joinstyle="miter"/>
                  <v:path arrowok="t" o:connecttype="custom" o:connectlocs="138113,52384;113347,72386;87630,43811;106680,24761;113347,19046;104775,12379;91440,17141;80963,26666;65722,62861;65722,67624;64770,90484;64770,91436;65722,120964;66675,151444;85725,169541;93345,170494;96203,171446;98107,176209;94297,178114;74295,179066;68580,179066;50482,178114;40957,178114;39053,178114;18097,179066;3810,179066;0,174304;3810,170494;5715,170494;17145,160969;19050,127631;19050,124774;19050,108581;20003,100961;20003,36191;17145,24761;8572,18094;3810,17141;0,12379;4763,8569;21908,8569;48578,4759;60960,1901;66675,6664;66675,24761;66675,28571;67628,31429;69532,29524;83820,9521;116205,949;140018,26666;138113,52384;27622,40001;27622,40001;27622,40001;27622,40001;27622,40001;27622,54289;30480,58099;31432,56194;28575,52384;27622,54289;29528,83816;29528,83816;29528,83816;29528,83816;29528,83816;28575,41906;28575,41906;28575,41906;28575,41906;28575,41906;31432,124774;31432,124774;29528,124774;31432,124774;31432,124774;31432,113344;33338,110486;32385,109534;30480,113344;31432,113344;31432,97151;31432,97151;31432,99056;31432,97151;31432,97151;34290,103819;36195,104771;35243,101914;34290,101914;34290,103819;33338,104771;31432,105724;31432,105724;34290,103819;34290,103819;31432,52384;33338,53336;35243,51431;34290,50479;31432,52384;33338,137156;33338,137156;31432,137156;33338,137156;33338,137156;33338,69529;32385,69529;33338,70481;35243,74291;36195,77149;37147,74291;33338,69529;32385,93341;36195,91436;38100,89531;36195,89531;32385,93341;32385,25714;36195,31429;37147,26666;33338,23809;32385,25714;40957,34286;40957,36191;42863,35239;43815,34286;44768,35239;44768,39049;40957,40954;37147,40954;36195,42859;39053,44764;40957,44764;40957,46669;36195,48574;34290,45716;33338,43811;32385,43811;35243,51431;39053,52384;38100,58099;39053,57146;42863,54289;39053,52384;40005,50479;46672,45716;47625,45716;50482,47621;51435,48574;54293,43811;53340,41906;48578,37144;51435,34286;52388,33334;50482,33334;45720,33334;40957,34286;33338,115249;33338,115249;33338,116201;33338,115249;33338,115249;34290,81911;34290,81911;33338,80006;32385,80959;34290,81911;36195,31429;36195,31429;32385,34286;35243,35239;37147,36191;37147,36191;36195,31429;36195,145729;35243,142871;34290,143824;36195,146681;36195,145729;36195,150491;36195,150491;34290,150491;36195,150491;36195,150491;52388,65719;53340,64766;52388,63814;49530,62861;45720,60956;42863,59051;44768,56194;47625,54289;43815,54289;41910,56194;38100,56194;34290,58099;37147,65719;40005,65719;39053,63814;40005,59051;42863,58099;42863,62861;44768,66671;52388,65719;37147,129536;36195,131441;37147,132394;37147,129536;37147,129536;37147,110486;36195,108581;35243,109534;37147,110486;37147,110486;37147,98104;40005,98104;40957,95246;40005,94294;39053,96199;37147,97151;36195,98104;37147,98104;37147,37144;37147,36191;37147,37144;37147,137156;37147,137156;37147,137156;37147,137156;37147,137156;38100,155254;38100,155254;36195,155254;38100,155254;38100,155254;39053,124774;39053,124774;40957,124774;39053,120011;38100,120011;39053,124774;39053,26666;40957,28571;41910,27619;40957,25714;39053,26666;40957,135251;40957,135251;40957,133346;40957,135251;40957,135251;40957,74291;40957,76196;42863,75244;43815,71434;42863,69529;41910,70481;40957,74291;41910,150491;41910,150491;40957,148586;40005,149539;41910,150491;42863,80959;40957,79054;40005,80006;42863,80959;42863,80959;43815,107629;44768,109534;44768,109534;43815,107629;43815,100009;44768,99056;44768,99056;43815,100009;40957,103819;40957,107629;40957,111439;41910,111439;40957,108581;40957,108581;43815,107629;44768,161921;44768,161921;40957,163826;41910,164779;44768,161921;41910,140014;41910,141919;42863,141919;41910,140014;41910,138109;40957,138109;41910,140014;46672,120011;46672,120011;42863,119059;43815,120011;46672,120011;43815,86674;43815,86674;46672,89531;47625,88579;43815,86674;49530,92389;47625,91436;44768,90484;42863,90484;43815,91436;46672,92389;49530,92389;44768,26666;47625,30476;48578,29524;48578,26666;44768,23809;44768,23809;44768,26666;44768,130489;44768,130489;44768,130489;44768,130489;44768,130489;43815,126679;43815,126679;43815,126679;43815,126679;43815,126679;44768,79054;44768,79054;44768,79054;44768,79054;44768,79054;46672,43811;46672,39049;47625,39049;47625,40001;46672,43811;46672,50479;46672,50479;46672,50479;46672,50479;46672,50479;52388,130489;50482,129536;50482,129536;48578,124774;50482,121916;49530,120011;49530,120011;50482,121916;48578,124774;47625,129536;48578,131441;48578,131441;46672,133346;48578,138109;49530,138109;50482,132394;52388,130489;46672,19046;46672,19046;46672,19046;46672,19046;46672,19046;48578,100009;46672,102866;47625,104771;49530,100961;48578,100009;47625,110486;48578,112391;49530,111439;47625,110486;47625,110486;48578,97151;48578,97151;48578,96199;48578,97151;48578,97151;55245,70481;55245,70481;54293,72386;49530,73339;48578,74291;49530,75244;54293,72386;55245,70481;50482,131441;48578,131441;48578,131441;50482,129536;50482,131441;48578,114296;50482,114296;51435,113344;49530,113344;48578,114296;51435,149539;51435,149539;49530,149539;50482,150491;51435,149539;52388,81911;50482,80006;49530,81911;50482,83816;52388,81911;50482,68576;50482,68576;50482,69529;50482,68576;50482,68576;50482,59051;50482,59051;50482,59051;50482,59051;50482,59051;51435,86674;51435,86674;50482,86674;51435,86674;51435,86674;53340,146681;53340,146681;53340,146681;53340,146681;53340,146681;57150,46669;57150,46669;57150,45716;57150,46669;57150,46669;58103,48574;57150,48574;58103,48574;58103,48574;58103,48574;97155,55241;97155,55241;96203,55241;98107,56194;97155,55241;104775,40954;103822,42859;104775,42859;104775,40954;106680,38096;106680,38096;104775,40001;104775,40954;105728,40001;106680,38096;110490,50479;107632,50479;106680,52384;107632,52384;110490,50479;120968,51431;116205,50479;114300,57146;116205,57146;120015,53336;120968,51431;115253,34286;115253,34286;115253,34286;115253,34286;115253,34286"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84" o:spid="_x0000_s1030" style="position:absolute;left:4033;top:854;width:1396;height:1822;visibility:visible;mso-wrap-style:square;v-text-anchor:middle" coordsize="139585,1821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" path="m51003,95736v,4762,952,9525,952,14287c52908,120501,53860,130978,57670,141455v3810,9525,9525,17146,18098,22860c89103,172888,102438,170030,108153,153838v1905,-4762,952,-7620,-3810,-9525c91960,138598,90055,128120,93866,116690v952,-2857,1904,-5714,4762,-7620c105295,104308,111963,101451,120535,102403v8573,952,17145,8573,18098,18098c140538,135740,135775,148123,127203,160505v-9525,12383,-21908,18098,-37148,20956c74816,183365,60528,181461,47193,175745,36716,170983,27191,164315,19570,154790,10998,144313,5283,131930,2425,118595,-1384,100498,-432,81448,3378,63351,7188,46205,14808,32870,26238,20488,37668,8105,51955,2390,69100,486v15241,-1906,28575,1904,41910,9525c118630,14773,123393,20488,127203,28108v8572,15240,11430,31432,12382,48578c139585,79543,139585,81448,139585,84305v,4763,-952,5715,-5715,5715c130060,90020,126250,90020,122441,90020v-21908,953,-43816,953,-64771,953c52908,90020,51955,90020,51003,95736xm12903,96688v952,1905,,4763,3810,5715c15760,100498,15760,98593,15760,96688v1906,,1906,-1905,2858,-2858c18618,93830,19570,92878,19570,92878v-952,-952,-952,,-1904,c15760,93830,14808,92878,14808,90973v,-953,952,-1905,-953,-1905c12903,89068,12903,90973,12903,91926r,1904c12903,93830,12903,93830,12903,93830r,c9093,94783,10998,95736,12903,96688r,l12903,96688xm43383,54778v,-1905,-953,-2858,-953,-4763c43383,47158,42430,46205,39573,45253v-953,,-953,-952,-953,-1905c38620,42395,39573,42395,40525,42395v953,,1905,953,2858,c43383,42395,42430,40490,41478,40490v-953,-952,-1905,,-2858,c37668,41443,36716,42395,36716,44301v,1904,1904,2857,-953,3810c34810,48111,35763,49063,35763,50015v,,,953,,953c35763,50968,35763,50968,34810,50968v-952,-1905,-2857,-2857,-1905,-4763c33858,44301,33858,44301,33858,42395v,-952,952,-1905,-953,-1905c31953,40490,29095,38586,29095,41443v,952,-952,1905,-1904,1905c24333,43348,22428,46205,19570,47158v-1904,,,953,,953c20523,49063,21475,49063,22428,48111v2857,-1906,3810,2857,7620,1904c30048,50015,30048,50968,30048,50968v-953,952,,1905,952,1905c31953,52873,32905,52873,32905,53826v,,-952,952,-952,952c29095,55730,28143,53826,26238,52873v,-953,-953,-2858,-2858,-1905c22428,50968,22428,52873,22428,52873v952,1905,1905,,2857,l25285,52873v,2857,-952,4763,-3810,5715c20523,59540,19570,60493,18618,61445v-952,953,-2858,-952,-2858,c14808,62398,17666,63351,16713,64303r-953,952c14808,66208,13855,67161,12903,68113v,952,,1905,952,1905c14808,70018,14808,70018,15760,69065v,-952,,-3810,1906,-2857c18618,67161,18618,69065,17666,70970v,953,-953,953,-953,1906c14808,73828,14808,75733,15760,76686v-952,,-1905,-953,-3810,-953c11950,74780,10998,75733,10045,75733v,953,,953,,1905c12903,81448,15760,80495,17666,76686v952,952,7619,-953,7619,952c26238,80495,25285,81448,27191,83353v-2858,952,,3810,-1906,4762c24333,87163,20523,86211,20523,84305v,-2857,1905,-3810,,-4762c18618,78590,19570,82401,17666,83353v,,-1906,-952,-1906,-952c12903,84305,13855,86211,16713,88115v953,953,1905,1905,2857,1905c22428,91926,24333,90973,25285,87163v953,952,3810,,4763,952c31953,89068,33858,88115,35763,87163v,,953,-952,953,-952c36716,85258,35763,85258,35763,85258v-953,,-1905,,-2858,c31000,84305,28143,85258,28143,81448v952,-1905,1905,-4762,2857,-6668c31000,73828,31953,72876,32905,73828v953,952,,1905,-952,1905c29095,77638,31000,79543,32905,80495v953,1906,2858,2858,4763,1906c38620,82401,38620,81448,37668,81448v-952,-953,-1905,-2858,-3810,-1905c33858,78590,34810,77638,34810,77638v2858,-1905,1906,-3810,953,-4762l37668,72876v,,,,,c36716,72876,36716,72876,35763,72876v-1905,-953,-1905,-4763,-4763,-4763c30048,65255,22428,65255,19570,63351v-952,-953,5715,-4763,7621,-4763c30048,58588,31953,57636,32905,54778v953,-1905,3811,-1905,5715,-3810c38620,50968,39573,53826,40525,54778v,,,,,c41478,55730,41478,55730,42430,55730v1905,953,953,,953,-952xm12903,83353v,,,,,c13855,82401,12903,81448,12903,81448v,,-953,,-953,953c10998,82401,11950,83353,12903,83353xm15760,96688r-2857,c12903,96688,12903,96688,12903,96688r,-2858l12903,93830v952,953,1905,1906,2857,2858xm14808,110023v2858,953,4762,953,3810,-2858c18618,107165,18618,106213,19570,106213v-1904,,-2857,,-4762,c15760,105261,15760,103355,15760,102403v-952,,-1905,952,-1905,952c12903,103355,13855,104308,13855,104308v-952,1905,-1905,3810,953,5715xm21475,74780v-952,,-1905,953,-2857,953c17666,75733,16713,75733,15760,76686v953,-1906,3810,-2858,5715,-3810c22428,72876,23380,72876,23380,73828v,952,-952,,-1905,952xm17666,131930v,,-953,,-953,-952c16713,130978,16713,131930,16713,131930v-953,953,,953,953,c16713,132883,16713,131930,17666,131930xm16713,90973r,c15760,90973,16713,91926,16713,91926r,-953xm18618,121453v952,952,1905,,2857,-952c21475,121453,21475,121453,22428,121453r,-952c22428,119548,21475,120501,21475,120501v,-1906,-952,-1906,-2857,-2858c18618,117643,19570,116690,19570,116690v2858,,4763,-952,6668,-1904c27191,113833,28143,113833,29095,114786v1905,1904,1905,1904,2858,c32905,110976,34810,110976,37668,112880v,953,,953,,953c37668,114786,37668,115738,38620,114786v953,,953,-953,,-953l37668,112880v-952,-2857,-3810,-6667,-1905,-9525c36716,101451,34810,101451,32905,101451v-1905,,-4762,2857,-6667,952l25285,103355v,953,3810,3810,4763,2858c31000,106213,31953,105261,31953,106213v,952,,1905,,1905c31000,109070,30048,110976,28143,110023v-3810,-953,-8573,1905,-9525,4763c17666,115738,19570,116690,19570,116690v-952,2858,-1904,3811,-952,4763xm22428,129073v952,,952,-953,,c22428,127168,21475,128120,20523,128120r-953,-952c19570,127168,18618,126215,18618,126215v,,-952,,,l19570,127168v,,953,,953,c20523,129073,21475,129073,22428,129073xm21475,96688v,,-952,-952,,c19570,95736,18618,95736,18618,96688v,952,952,952,952,952c20523,97640,21475,97640,21475,96688xm20523,139551v,-953,,-953,,-953c19570,138598,19570,138598,19570,138598v,953,,953,,1905c19570,140503,20523,139551,20523,139551xm20523,55730r,c20523,55730,20523,55730,20523,55730v,-952,,-952,,c19570,54778,19570,54778,20523,55730xm21475,104308r953,-1905c22428,101451,23380,100498,22428,100498r-953,c20523,100498,20523,101451,20523,102403r952,1905c20523,104308,19570,105261,19570,106213v,952,953,1905,953,1905c21475,110023,22428,109070,23380,109070v953,-952,953,-1905,,-2857l21475,104308xm24333,130978v-1905,,-2858,952,-2858,2858c21475,134788,21475,135740,22428,134788v952,-952,1905,-1905,1905,-3810c25285,130978,24333,130978,24333,130978xm21475,87163v,,953,-952,,c23380,86211,23380,86211,23380,87163v953,952,,952,-1905,c22428,88115,21475,88115,21475,87163xm22428,68113v,,952,-952,,l25285,66208v,953,,3810,,4762c25285,70970,22428,69065,22428,68113xm26238,126215v,-952,-953,-952,-1905,-952l23380,125263v953,952,1905,952,2858,952c26238,127168,27191,127168,26238,126215xm25285,96688v953,,1906,-952,,c26238,94783,26238,92878,24333,92878v-953,,-953,952,-953,2858c24333,95736,24333,96688,25285,96688xm31953,139551v-1905,-953,-953,952,-2858,1904l29095,141455v,-1904,-952,-3810,-1904,-4762c27191,136693,26238,135740,26238,135740v-953,,-953,953,-953,1905c25285,140503,27191,141455,29095,141455v,953,,2858,1905,2858c31953,144313,31953,143361,31953,142408v952,-953,952,-1905,,-2857xm26238,118595v,,-953,,,c25285,119548,26238,119548,26238,119548v,,,,,-953c27191,119548,26238,118595,26238,118595xm26238,71923v,,,,,c27191,71923,27191,71923,27191,71923v,953,,953,-953,c26238,72876,26238,72876,26238,71923xm26238,30013v,952,953,952,,c27191,30013,27191,30013,27191,30013v,-952,,-952,-953,c27191,30013,26238,30013,26238,30013xm29095,128120v,953,953,1906,1905,1906c31000,130026,31953,130026,31000,129073v-952,-953,-952,-953,-1905,-953c29095,128120,29095,128120,29095,128120xm30048,124311v952,,952,-953,952,-1906c31000,122405,31000,121453,30048,121453v-953,952,-953,952,,2858c29095,124311,29095,124311,30048,124311xm29095,68113r2858,c31953,68113,31000,70970,30048,70970v-953,,-1905,-2857,-953,-2857xm29095,134788v,952,,952,953,952c31000,135740,31953,134788,31953,133836v,-953,-953,-953,-953,-953c30048,133836,29095,133836,29095,134788xm30048,98593v,,,,,c31000,98593,31000,97640,31000,96688r,l31953,95736v,,,-953,,-953c31953,94783,31953,93830,31000,94783v,,,953,,953c31000,95736,31000,96688,31000,96688v-952,,-1905,952,-952,1905xm30048,36680v952,953,952,953,,c31000,36680,31000,36680,30048,36680v952,,,,,l30048,36680xm33858,59540v-953,953,-1905,,-2858,953c31000,61445,31000,62398,31953,63351v952,1904,1905,,2857,l36716,63351v952,,1904,,1904,-953c38620,62398,37668,61445,37668,61445v-952,-952,-1905,-1905,-3810,-1905xm33858,124311v952,,1905,,1905,-953c35763,122405,34810,122405,33858,121453v-953,,-953,952,-953,952c32905,124311,32905,124311,33858,124311xm39573,133836v-953,-1906,-2857,-2858,-4763,-4763c34810,129073,33858,128120,32905,129073v-952,953,-952,953,-952,1905c31953,133836,35763,134788,35763,138598v,,,,953,c38620,137645,40525,134788,39573,133836xm34810,30013r,l35763,28108v,-953,953,-953,,-953c34810,27155,33858,28108,32905,28108v,953,1905,953,1905,1905xm35763,146218v,-953,,-953,-953,-953c33858,145265,33858,145265,33858,146218v,,,952,1905,c35763,147170,35763,147170,35763,146218xm34810,34776v,,-1905,952,,1904c35763,36680,36716,36680,36716,35728v,-1905,,-4763,-1906,-5715c35763,31918,36716,32870,34810,34776xm38620,102403v953,,953,-952,953,-1905c38620,98593,37668,98593,35763,97640v,,-953,953,-953,953c34810,101451,36716,102403,38620,102403xm35763,58588v953,,953,-952,,c36716,57636,35763,56683,35763,56683v,,,,,1905c34810,57636,35763,58588,35763,58588xm41478,119548v,-953,-953,-953,-953,-953c40525,118595,38620,118595,38620,119548v,,953,953,1905,953c40525,120501,41478,120501,41478,119548xm40525,152886r,c39573,151933,39573,152886,38620,152886v953,-953,953,,1905,l40525,152886xm41478,69065r,c41478,68113,41478,67161,41478,67161v-953,,-953,952,,1904c40525,69065,40525,69065,41478,69065xm41478,106213v,-952,,-952,,c40525,105261,40525,105261,40525,106213v,,,952,953,c41478,107165,41478,106213,41478,106213xm44335,70018v,-953,,-953,,l44335,70018v,-953,-952,-953,,c43383,69065,44335,69065,44335,70018xm44335,139551v,-953,,-953,,c44335,138598,44335,139551,44335,139551r,l44335,139551xm47193,29061v,-953,-952,-953,-952,-953c45288,28108,45288,28108,45288,29061v,,953,,1905,c47193,30013,47193,30013,47193,29061xm50050,51920v,-952,-952,-952,-1905,-952c48145,50968,47193,50968,47193,51920v952,953,952,953,2857,c50050,53826,50050,52873,50050,51920xm51003,38586r,l50050,38586v,,,,953,c51003,38586,51003,38586,51003,38586xm51955,75733v,4762,953,4762,5715,4762c63385,80495,64338,79543,70053,80495v952,,1905,,2857,c76720,81448,83388,80495,88150,80495v4763,,6668,-952,6668,-6667c94818,62398,94818,50968,93866,39538,92913,31918,91008,25251,87198,18583v-953,-2857,-2857,-4763,-3810,-6668c79578,8105,74816,7153,70053,10011v-2858,1904,-5715,4762,-7620,7619c59575,23345,56718,29061,55766,34776,53860,49063,52908,62398,51955,75733xm111010,127168v,-953,-952,-2857,-1905,-2857c106248,126215,106248,125263,105295,122405v,,-1904,,-2857,c101485,122405,102438,123358,102438,123358v,2857,6667,3810,3810,5715c107200,130026,107200,131930,108153,130978v1905,-952,2857,-1905,2857,-3810xm103391,47158v,,952,,952,l105295,46205v-952,,-952,,-1904,953c103391,46205,102438,47158,103391,47158xm105295,41443v1905,1905,953,2858,953,4762l109105,45253v-952,-952,-952,-2858,-952,-3810c108153,40490,108153,39538,107200,39538v,,-952,,-952,c104343,39538,104343,40490,105295,41443xm105295,30013v953,,953,,953,-952c106248,28108,106248,28108,105295,28108v-952,,-952,,-1904,953c104343,29061,105295,30013,105295,30013xm106248,116690v1905,953,2857,3811,3810,5715c110058,123358,111010,123358,111010,122405v953,-2857,2858,-2857,4763,-4762c116725,118595,116725,119548,115773,120501v-953,952,-953,2857,,3810c114820,124311,113868,124311,113868,125263v-952,1905,952,2857,1905,2857c116725,129073,118630,130026,118630,127168v,-1905,,-3810,1905,-2857c121488,123358,121488,123358,121488,122405v-953,,-953,,-953,-952c120535,120501,122441,118595,122441,117643v,,,-1905,,-953c120535,118595,118630,115738,116725,117643v-1905,-953,,-2857,,-4763c116725,110976,119583,110023,118630,109070v-952,-952,-1905,1906,-3810,1906c114820,110023,113868,110023,113868,110023v,,,953,,953c113868,110976,114820,110976,114820,110976v953,1904,-1904,2857,-952,5714c113868,117643,113868,117643,113868,118595v-952,,-952,,-1905,-952c111010,117643,110058,116690,109105,116690v-952,-952,-952,-1904,-1905,c106248,115738,106248,116690,106248,116690xm111963,50968v-953,-953,-1905,,,c111963,53826,111010,53826,110058,53826v-1905,-953,-2858,,-1905,1904c109105,57636,108153,58588,107200,59540v-952,1905,953,4763,1905,4763c111963,61445,111963,65255,113868,65255r,c114820,66208,115773,67161,115773,69065v,1905,952,4763,2857,4763c120535,73828,124345,74780,125298,70970v,-952,952,-952,,-1905c124345,68113,124345,68113,123393,69065v-952,1905,-3810,953,-4763,1905c117678,70970,117678,70970,116725,70970v,,,-952,,-952c119583,70018,119583,67161,121488,66208v,-953,953,-953,953,-1905c122441,64303,121488,64303,121488,64303v-953,,-2858,,-3810,952c116725,65255,115773,66208,115773,65255v,-1904,-953,-1904,-1905,-1904c112916,63351,111963,62398,112916,61445v,-952,952,,1904,c115773,61445,117678,62398,118630,60493v953,-1905,-1905,-953,-2857,-1905c115773,58588,114820,58588,114820,57636v,-953,953,-953,1905,-953c117678,56683,119583,55730,118630,54778v-1905,-5715,-5714,-952,-6667,-3810xm107200,68113v,-952,,-952,,l107200,68113v,,,,,c107200,68113,108153,68113,107200,68113xm108153,48111v952,952,1905,,2857,-953c111963,46205,112916,47158,113868,47158v-952,-2857,-2858,-953,-4763,-1905c108153,46205,107200,47158,108153,48111xm112916,70970v,,,,,c112916,69065,111963,68113,111010,69065v-952,953,-1905,2858,,3811c111963,73828,111963,70970,112916,70970xm112916,43348v952,,1904,1905,2857,c116725,42395,114820,42395,113868,41443v-1905,-1905,,-2857,,-3810c114820,36680,115773,35728,113868,34776v-952,-953,-2858,-953,-3810,c109105,34776,110058,36680,110058,37633v,,,953,,953c109105,42395,109105,42395,112916,43348xm111963,139551v,-953,,-953,-953,-953c110058,138598,110058,138598,110058,139551v-953,,,952,1905,c111010,140503,111010,139551,111963,139551xm112916,132883v-953,,-953,,,c111963,131930,111010,132883,111010,132883v,953,,953,1906,c111963,133836,112916,133836,112916,132883xm111963,65255v953,,953,-952,953,-1904c111963,64303,111963,64303,111963,65255v,,,,,xm113868,71923v,-953,,-953,,c112916,70970,112916,71923,113868,71923r,2857c113868,74780,114820,74780,114820,73828v953,-952,,-1905,-952,-1905xm112916,49063v,952,,952,952,952c114820,49063,114820,49063,112916,49063r,-1905l112916,49063xm116725,123358v,-953,,-1905,1905,-1905c118630,121453,119583,121453,119583,122405v,953,-1905,953,-2858,953c116725,124311,116725,124311,116725,123358xm120535,73828v-952,,-2857,,-2857,1905c117678,76686,118630,76686,119583,76686v952,,2858,,2858,-953c122441,73828,121488,73828,120535,73828xm120535,139551v,-953,,-1906,-1905,-1906c118630,137645,117678,137645,117678,138598v952,953,1905,953,2857,953c120535,140503,120535,139551,120535,139551xm118630,48111v,952,953,952,1905,952c121488,49063,121488,49063,121488,48111v,-953,-953,-1906,-1905,-1906c119583,46205,118630,47158,118630,48111xm119583,37633v952,,952,,1905,-953c121488,35728,121488,35728,121488,35728v-1905,952,-1905,952,-1905,1905l119583,37633xm121488,54778v-953,,-953,,,l124345,58588v,,,-952,,-952c123393,55730,122441,54778,121488,54778xm123393,131930v,,,,,c124345,131930,124345,131930,123393,131930v952,-952,,-952,,c123393,130978,123393,130978,123393,131930xm123393,128120v,,952,953,952,953c125298,129073,125298,129073,125298,128120v-953,953,-953,,-1905,c123393,128120,123393,128120,123393,128120xm124345,124311v,,,,,c127203,125263,128155,124311,129108,122405v952,-952,-1905,,-3810,-952c124345,122405,124345,123358,124345,124311xm124345,47158v,,953,953,953,953c125298,48111,126250,48111,126250,48111v,-953,-952,-953,-1905,-953c124345,46205,123393,47158,124345,47158xm126250,71923v,,,-953,,c125298,70970,125298,71923,125298,71923v,,,953,952,c126250,72876,126250,71923,126250,71923xm127203,60493v,-953,,-953,,l125298,61445v,,,953,952,953c126250,61445,127203,60493,127203,60493xm126250,54778v,952,953,952,1905,952c128155,55730,129108,55730,129108,54778v-953,-952,-953,-952,-2858,c126250,53826,126250,54778,126250,54778xe" stroked="f">
                  <v:stroke joinstyle="miter"/>
                  <v:path arrowok="t" o:connecttype="custom" o:connectlocs="51003,95736;51955,110023;57670,141455;75768,164315;108153,153838;104343,144313;93866,116690;98628,109070;120535,102403;138633,120501;127203,160505;90055,181461;47193,175745;19570,154790;2425,118595;3378,63351;26238,20488;69100,486;111010,10011;127203,28108;139585,76686;139585,84305;133870,90020;122441,90020;57670,90973;51003,95736;12903,96688;16713,102403;15760,96688;18618,93830;19570,92878;17666,92878;14808,90973;13855,89068;12903,91926;12903,93830;12903,93830;12903,93830;12903,96688;12903,96688;12903,96688;43383,54778;42430,50015;39573,45253;38620,43348;40525,42395;43383,42395;41478,40490;38620,40490;36716,44301;35763,48111;35763,50015;35763,50968;34810,50968;32905,46205;33858,42395;32905,40490;29095,41443;27191,43348;19570,47158;19570,48111;22428,48111;30048,50015;30048,50968;31000,52873;32905,53826;31953,54778;26238,52873;23380,50968;22428,52873;25285,52873;25285,52873;21475,58588;18618,61445;15760,61445;16713,64303;15760,65255;12903,68113;13855,70018;15760,69065;17666,66208;17666,70970;16713,72876;15760,76686;11950,75733;10045,75733;10045,77638;17666,76686;25285,77638;27191,83353;25285,88115;20523,84305;20523,79543;17666,83353;15760,82401;16713,88115;19570,90020;25285,87163;30048,88115;35763,87163;36716,86211;35763,85258;32905,85258;28143,81448;31000,74780;32905,73828;31953,75733;32905,80495;37668,82401;37668,81448;33858,79543;34810,77638;35763,72876;37668,72876;37668,72876;35763,72876;31000,68113;19570,63351;27191,58588;32905,54778;38620,50968;40525,54778;40525,54778;42430,55730;43383,54778;12903,83353;12903,83353;12903,81448;11950,82401;12903,83353;15760,96688;12903,96688;12903,96688;12903,93830;12903,93830;15760,96688;14808,110023;18618,107165;19570,106213;14808,106213;15760,102403;13855,103355;13855,104308;14808,110023;21475,74780;18618,75733;15760,76686;21475,72876;23380,73828;21475,74780;17666,131930;16713,130978;16713,131930;17666,131930;17666,131930;16713,90973;16713,90973;16713,91926;16713,90973;18618,121453;21475,120501;22428,121453;22428,120501;21475,120501;18618,117643;19570,116690;26238,114786;29095,114786;31953,114786;37668,112880;37668,113833;38620,114786;38620,113833;37668,112880;35763,103355;32905,101451;26238,102403;25285,103355;30048,106213;31953,106213;31953,108118;28143,110023;18618,114786;19570,116690;18618,121453;22428,129073;22428,129073;20523,128120;19570,127168;18618,126215;18618,126215;19570,127168;20523,127168;22428,129073;21475,96688;21475,96688;18618,96688;19570,97640;21475,96688;20523,139551;20523,138598;19570,138598;19570,140503;20523,139551;20523,55730;20523,55730;20523,55730;20523,55730;20523,55730;21475,104308;22428,102403;22428,100498;21475,100498;20523,102403;21475,104308;19570,106213;20523,108118;23380,109070;23380,106213;21475,104308;24333,130978;21475,133836;22428,134788;24333,130978;24333,130978;21475,87163;21475,87163;23380,87163;21475,87163;21475,87163;22428,68113;22428,68113;25285,66208;25285,70970;22428,68113;26238,126215;24333,125263;23380,125263;26238,126215;26238,126215;25285,96688;25285,96688;24333,92878;23380,95736;25285,96688;31953,139551;29095,141455;29095,141455;27191,136693;26238,135740;25285,137645;29095,141455;31000,144313;31953,142408;31953,139551;26238,118595;26238,118595;26238,119548;26238,118595;26238,118595;26238,71923;26238,71923;27191,71923;26238,71923;26238,71923;26238,30013;26238,30013;27191,30013;26238,30013;26238,30013;29095,128120;31000,130026;31000,129073;29095,128120;29095,128120;30048,124311;31000,122405;30048,121453;30048,124311;30048,124311;29095,68113;31953,68113;30048,70970;29095,68113;29095,134788;30048,135740;31953,133836;31000,132883;29095,134788;30048,98593;30048,98593;31000,96688;31000,96688;31953,95736;31953,94783;31000,94783;31000,95736;31000,96688;30048,98593;30048,36680;30048,36680;30048,36680;30048,36680;30048,36680;33858,59540;31000,60493;31953,63351;34810,63351;36716,63351;38620,62398;37668,61445;33858,59540;33858,124311;35763,123358;33858,121453;32905,122405;33858,124311;39573,133836;34810,129073;32905,129073;31953,130978;35763,138598;36716,138598;39573,133836;34810,30013;34810,30013;35763,28108;35763,27155;32905,28108;34810,30013;35763,146218;34810,145265;33858,146218;35763,146218;35763,146218;34810,34776;34810,36680;36716,35728;34810,30013;34810,34776;38620,102403;39573,100498;35763,97640;34810,98593;38620,102403;35763,58588;35763,58588;35763,56683;35763,58588;35763,58588;41478,119548;40525,118595;38620,119548;40525,120501;41478,119548;40525,152886;40525,152886;38620,152886;40525,152886;40525,152886;41478,69065;41478,69065;41478,67161;41478,69065;41478,69065;41478,106213;41478,106213;40525,106213;41478,106213;41478,106213;44335,70018;44335,70018;44335,70018;44335,70018;44335,70018;44335,139551;44335,139551;44335,139551;44335,139551;44335,139551;47193,29061;46241,28108;45288,29061;47193,29061;47193,29061;50050,51920;48145,50968;47193,51920;50050,51920;50050,51920;51003,38586;51003,38586;50050,38586;51003,38586;51003,38586;51955,75733;57670,80495;70053,80495;72910,80495;88150,80495;94818,73828;93866,39538;87198,18583;83388,11915;70053,10011;62433,17630;55766,34776;51955,75733;111010,127168;109105,124311;105295,122405;102438,122405;102438,123358;106248,129073;108153,130978;111010,127168;103391,47158;104343,47158;105295,46205;103391,47158;103391,47158;105295,41443;106248,46205;109105,45253;108153,41443;107200,39538;106248,39538;105295,41443;105295,30013;106248,29061;105295,28108;103391,29061;105295,30013;106248,116690;110058,122405;111010,122405;115773,117643;115773,120501;115773,124311;113868,125263;115773,128120;118630,127168;120535,124311;121488,122405;120535,121453;122441,117643;122441,116690;116725,117643;116725,112880;118630,109070;114820,110976;113868,110023;113868,110976;114820,110976;113868,116690;113868,118595;111963,117643;109105,116690;107200,116690;106248,116690;111963,50968;111963,50968;110058,53826;108153,55730;107200,59540;109105,64303;113868,65255;113868,65255;115773,69065;118630,73828;125298,70970;125298,69065;123393,69065;118630,70970;116725,70970;116725,70018;121488,66208;122441,64303;121488,64303;117678,65255;115773,65255;113868,63351;112916,61445;114820,61445;118630,60493;115773,58588;114820,57636;116725,56683;118630,54778;111963,50968;107200,68113;107200,68113;107200,68113;107200,68113;107200,68113;108153,48111;111010,47158;113868,47158;109105,45253;108153,48111;112916,70970;112916,70970;111010,69065;111010,72876;112916,70970;112916,43348;115773,43348;113868,41443;113868,37633;113868,34776;110058,34776;110058,37633;110058,38586;112916,43348;111963,139551;111010,138598;110058,139551;111963,139551;111963,139551;112916,132883;112916,132883;111010,132883;112916,132883;112916,132883;111963,65255;112916,63351;111963,65255;111963,65255;113868,71923;113868,71923;113868,71923;113868,74780;114820,73828;113868,71923;112916,49063;113868,50015;112916,49063;112916,47158;112916,49063;116725,123358;118630,121453;119583,122405;116725,123358;116725,123358;120535,73828;117678,75733;119583,76686;122441,75733;120535,73828;120535,139551;118630,137645;117678,138598;120535,139551;120535,139551;118630,48111;120535,49063;121488,48111;119583,46205;118630,48111;119583,37633;121488,36680;121488,35728;119583,37633;119583,37633;121488,54778;121488,54778;124345,58588;124345,57636;121488,54778;123393,131930;123393,131930;123393,131930;123393,131930;123393,131930;123393,128120;124345,129073;125298,128120;123393,128120;123393,128120;124345,124311;124345,124311;129108,122405;125298,121453;124345,124311;124345,47158;125298,48111;126250,48111;124345,47158;124345,47158;126250,71923;126250,71923;125298,71923;126250,71923;126250,71923;127203,60493;127203,60493;125298,61445;126250,62398;127203,60493;126250,54778;128155,55730;129108,54778;126250,54778;126250,54778"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85" o:spid="_x0000_s1031" style="position:absolute;left:5588;top:812;width:1755;height:1814;visibility:visible;mso-wrap-style:square;v-text-anchor:middle" coordsize="175498,18139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" path="m175498,175260v,1905,-1905,3810,-3810,3810c170736,179070,169783,179070,168831,179070v-21908,,-43816,,-65723,952c101203,180022,100251,180022,98346,180022v-1906,,-3810,-1905,-2858,-3809c95488,174307,96440,172403,98346,172403v2857,-953,5715,-953,8572,-1906c110728,168592,112633,166688,113586,161925v952,-7620,1904,-16193,952,-23812c113586,132397,114538,126682,114538,120967v,-6667,952,-13335,-952,-20002c113586,100013,113586,98107,113586,98107v2857,-1904,952,-3810,,-5715c112633,88582,113586,85725,113586,81915v,-3810,-953,-8573,,-12383c113586,68580,113586,67628,113586,66675v-953,-8572,,-16193,-953,-24765c112633,34290,109776,28575,105013,22860v-4762,-4763,-12382,-4763,-17145,c71676,38100,64056,57150,64056,79057r,29528c64056,111442,64056,115253,63103,118110v-952,1905,,3810,,4762c65008,129540,64056,136207,64056,142875v,4763,,9525,,14288c65008,163830,68818,167640,74533,170497r2857,953c79296,172403,80248,173355,80248,175260v,1905,-952,2857,-2858,3810c73581,180022,68818,180022,65008,180022v-6668,,-13335,,-20002,953c39290,181928,32623,180975,26908,180975v-5715,,-11430,,-17145,c7858,180975,6906,180975,5001,180975v-1905,,-2858,-1905,-3811,-3810c1190,175260,2143,174307,3096,173355v1905,-952,3810,-952,5715,-1905c13573,171450,15478,168592,16431,163830v1905,-7620,1905,-15240,952,-22860c17383,137160,16431,132397,17383,128588v,-953,,-953,,-1906c15478,121920,17383,116205,17383,111442v,-2857,,-5714,-952,-8572c15478,98107,16431,93345,16431,88582v952,-20002,1905,-39052,952,-59054c17383,22860,13573,19050,6906,17145v-1905,,-3810,,-4763,-953c-714,14288,-714,11430,2143,9525,4048,8572,6906,7620,9763,7620v11430,,22860,,34290,-2857c47863,3810,52626,2857,56436,953v6667,-1906,8572,,8572,5714l65008,26670v,952,,2858,,3810c65008,31432,65961,32385,66913,32385v952,,952,-953,1905,-953c69771,30480,69771,28575,70723,27622,80248,10478,94536,953,114538,v6668,,13335,,19050,1905c135493,2857,137398,2857,139303,3810v10478,6668,17145,15240,20003,26670c162163,40957,163115,51435,162163,62865v,952,,2857,,3810c162163,73342,161211,80963,162163,86678v,13335,-952,25717,,38100c162163,134303,161211,142875,162163,151447v,2858,,5716,952,7620c163115,162878,165021,164782,168831,165735v1905,,3809,,5715,953c173593,172403,175498,173355,175498,175260xm22146,59055v,,-953,,,c21193,59055,20240,59055,21193,60007v-953,,,,953,-952c21193,60007,22146,60007,22146,59055xm23098,24765r1905,-1905c25003,22860,24051,22860,24051,22860v-1905,,-1905,953,-953,1905c22146,24765,22146,24765,23098,24765xm23098,38100v,,,,,c23098,38100,23098,37147,23098,38100v,-953,-952,-953,,c22146,38100,22146,38100,23098,38100xm23098,33338v-952,,,952,953,952c25956,34290,26908,31432,28813,31432v952,,-952,-952,-1905,-1904c25003,29528,24051,32385,23098,33338xm24051,81915v952,952,,-952,952,-1905l26908,77153v,,953,-953,953,-953c27861,75247,26908,75247,26908,75247v-952,953,-2857,1906,-3810,3810c22146,80963,24051,81915,24051,81915xm25956,42863v-953,,-1905,952,-953,1904c25003,44767,25003,44767,25003,44767v953,,,-952,953,-1904c25956,42863,26908,41910,25956,40957r-953,c25003,41910,25003,42863,25956,42863xm26908,70485v953,,2857,,2857,-1905c29765,66675,28813,67628,26908,67628v-952,,-2857,-953,-2857,952c24051,70485,25956,70485,26908,70485xm25956,107632v1905,,1905,-952,952,-1904c26908,104775,27861,103822,25956,103822v-1905,,-953,1906,-953,2858c24051,106680,25003,107632,25956,107632xm25956,148590v,,,,,l25956,148590v-953,,-953,,,c25003,148590,25956,148590,25956,148590xm26908,158115v-952,,-952,,-952,c25956,158115,25956,159067,26908,159067v953,,953,,953,c27861,159067,26908,158115,26908,158115xm28813,140970v,-953,-952,-1905,-1905,-1905c25956,139065,25956,139065,25956,139065v952,952,952,1905,2857,1905l28813,140970xm53578,118110r,c52626,116205,50721,116205,50721,113347v,-1905,-2858,,-3810,-1905c45006,108585,43101,108585,40243,107632v-953,,-1905,-952,-1905,c37386,109538,36433,108585,35481,107632v-953,-952,-2858,-952,-1905,953c34528,111442,32623,111442,30718,110490v-953,,-2857,-952,-3810,c25956,110490,25003,111442,25003,112395v,952,953,952,1905,c28813,111442,29765,112395,29765,114300v,953,953,,1906,l31671,114300v1905,-1905,2857,-3810,4762,c37386,115253,38338,116205,39290,117157v,953,,1906,953,1906c42148,118110,42148,120015,43101,120967v,1905,,3811,952,4763c45006,130492,45006,131445,50721,131445v,,,952,952,952c51673,132397,51673,133350,52626,133350v,,,,,l50721,131445v-1906,-953,-3810,-1905,-1906,-4763c49768,125730,49768,125730,49768,124778v953,-2858,-953,-953,-1905,-953c47863,122872,47863,121920,46911,121920v-2858,,-1905,-1905,-953,-2857c46911,118110,47863,118110,46911,117157v-953,-952,-1905,-1904,-2858,-952c43101,117157,41196,117157,40243,118110v,-1905,,-2857,,-4763c40243,111442,41196,110490,43101,109538v1905,,2857,952,3810,2857c47863,114300,48815,114300,50721,114300v952,,1905,953,2857,1905c51673,118110,52626,118110,53578,118110xm25956,90488v,952,,952,,c27861,90488,28813,89535,28813,88582v,-952,,-952,-952,-952c26908,88582,25956,89535,25956,90488xm25956,72390v,,,,,l25956,72390r,c26908,72390,25956,72390,25956,72390xm25956,19050v,953,,953,952,953c27861,20003,27861,20003,27861,19050v,,,-953,-1905,c26908,18097,25956,19050,25956,19050xm26908,51435r,c26908,50482,26908,50482,26908,51435r,c26908,51435,26908,51435,26908,51435xm37386,143828v952,-2858,,-3811,-1905,-5715c35481,137160,34528,136207,33576,136207v-953,,-1905,-952,,-1904c36433,133350,35481,130492,34528,128588v-952,-1906,-3810,-2858,-6667,-953l27861,127635v-1905,953,-2858,2857,-1905,4762c28813,135255,30718,137160,31671,140970v952,952,1905,1905,2857,2858c36433,145732,37386,143828,37386,143828xm31671,36195v,,-953,-953,-953,-953c29765,35242,27861,38100,27861,39053v,952,952,952,952,952c29765,40005,31671,38100,31671,36195xm29765,29528v-952,-953,-1904,-1906,-2857,l29765,29528xm27861,16192v,953,,953,,c29765,16192,29765,16192,29765,16192v-952,-952,-952,-952,-1904,c27861,16192,26908,16192,27861,16192xm28813,81915v-952,952,-952,2857,-952,3810c28813,86678,29765,85725,30718,84772v,,,,,c31671,87630,34528,87630,36433,89535v953,,1905,,953,-953c36433,87630,36433,86678,36433,85725v,-953,-952,-953,-1905,-953c32623,88582,31671,83820,29765,84772v953,-2857,,-3809,-952,-2857xm27861,97155v,,,,,c26908,98107,26908,98107,27861,98107v952,,952,-952,,-952c28813,96203,28813,96203,27861,97155xm27861,55245v,,,952,,c28813,56197,28813,56197,28813,55245v952,,,-953,-952,c27861,54292,27861,55245,27861,55245xm28813,120967v,,,-952,,c28813,120015,28813,120015,28813,120967v-952,-1904,-952,-1904,,c27861,120015,27861,120967,28813,120967xm28813,48578v,,,,,c29765,47625,28813,47625,28813,47625v,,-952,,,953c27861,48578,27861,48578,28813,48578xm33576,56197v-953,1906,-1905,1906,-3811,1906c28813,58103,27861,59055,28813,60007v,953,952,953,1905,953l33576,60007v952,,952,953,952,1906l34528,61913v-952,,-1905,,-2857,952c30718,63817,30718,64770,31671,64770v1905,,4762,-953,6667,952l39290,64770r2858,-1905c44053,64770,46911,63817,48815,63817v953,,2858,953,1906,-952c50721,61913,49768,60960,47863,61913v-1905,952,-2857,952,-3810,-953c45006,60007,45958,59055,45958,57150v-952,-953,-1905,-1905,-2857,-2858c41196,53340,45958,52388,44053,51435v-952,-953,-952,-2857,-1905,-3810c38338,48578,37386,51435,34528,54292v,-952,-952,-1904,-1905,-1904c31671,52388,31671,53340,31671,53340v-953,2857,,2857,1905,2857xm28813,24765v,1905,1905,952,2858,1905l32623,27622v953,,953,,953,-952c33576,25717,31671,23813,28813,23813v952,,,952,,952xm28813,128588v,,,-953,,-953l30718,128588v953,,2858,,2858,1904c33576,132397,31671,131445,30718,131445v-2857,,-1905,-953,-1905,-2857xm29765,74295v,952,,2858,1906,2858c32623,77153,32623,76200,32623,75247v,-952,,-2857,-1905,-2857c29765,73342,28813,74295,29765,74295xm32623,151447v-952,-952,-1905,-952,-2858,c29765,151447,29765,152400,29765,152400v953,,1906,953,3811,c33576,152400,33576,151447,32623,151447xm54531,50482v952,,952,953,952,1906c57388,53340,58340,52388,59293,52388v953,-953,-953,-953,-953,-1906c57388,48578,55483,49530,54531,47625v1905,,2857,,3809,-953c59293,45720,59293,43815,58340,42863v,-953,,-1906,-1904,-1906c54531,40957,55483,42863,55483,43815v-952,952,-952,2857,-1905,3810c52626,46672,52626,45720,52626,43815v952,-1905,,-3810,-1905,-4762c50721,38100,51673,38100,51673,38100v1905,1905,1905,-953,2858,-1905c55483,34290,53578,34290,52626,34290r-953,-952c52626,33338,52626,32385,53578,32385v,,,,,c52626,32385,52626,33338,52626,34290v-2858,2857,-2858,2857,-6668,l44053,33338v953,1904,1905,2857,2858,4762c43101,39053,41196,38100,39290,34290v,-952,-952,-1905,-952,-1905c39290,32385,40243,31432,40243,32385v953,,1905,953,3810,953c44053,31432,45958,29528,47863,29528v952,,1905,,2858,-953c52626,27622,52626,25717,51673,24765v-952,-952,-1905,,-2858,952c47863,26670,46911,27622,46911,25717v,-1904,-1905,-1904,-953,-3810c46911,20955,45958,20955,45006,20955v-953,952,-2858,952,-2858,1905c42148,23813,40243,25717,44053,24765v953,,953,,953,952c45006,27622,42148,28575,41196,30480v,952,-953,952,-953,c40243,30480,40243,29528,40243,29528v,-953,-953,-3811,-1905,-3811c36433,26670,37386,28575,37386,29528v,2857,-953,3810,-3810,2857c32623,32385,32623,32385,31671,32385v,2857,2857,3810,3810,3810c38338,35242,38338,38100,39290,39053v953,,,1904,-952,952c35481,38100,34528,40957,33576,42863v,,,,952,c35481,43815,38338,44767,36433,46672v-1905,1906,-1905,-952,-2857,-952c32623,45720,32623,44767,32623,44767v-952,953,-2858,1905,-952,3811c33576,49530,33576,50482,32623,52388v,952,-952,1904,953,1904c34528,54292,36433,55245,36433,54292v,-2857,1905,-2857,3810,-3810c42148,49530,42148,48578,41196,46672v,-952,-953,-1905,,-2857c42148,42863,43101,43815,44053,44767v2858,953,3810,953,3810,-2857l47863,40005r4763,1905c51673,43815,50721,45720,48815,46672v-1904,953,-1904,2858,,3810l50721,50482v1905,,1905,953,1905,1906c52626,53340,50721,52388,49768,52388v-2857,,-2857,-2858,-3810,-4763c45958,46672,45958,46672,45006,46672v-953,,-953,953,-953,953c45006,49530,44053,50482,43101,51435v1905,,2857,1905,3810,3810c48815,60960,48815,60960,54531,60007v-1905,2858,,4763,,6668c54531,66675,55483,67628,55483,67628v953,,953,-953,953,-953c56436,64770,57388,63817,57388,62865v,-952,-2857,-952,-2857,-2858c54531,58103,54531,57150,55483,55245v-1905,-3810,-1905,-4763,-952,-4763xm31671,100013v-953,,-953,,-953,952c30718,101917,31671,101917,32623,101917v953,,953,-952,953,-1904c33576,100013,32623,100013,31671,100013xm31671,19050v,,952,,,c32623,19050,32623,19050,32623,18097v,,,,-952,953c32623,18097,31671,18097,31671,19050xm34528,119063v953,-2858,-952,-2858,-2857,-3810l34528,119063v-952,,-1905,,-1905,952c32623,120967,32623,120967,33576,120967v952,,1905,-952,952,-1904xm39290,69532v953,,1906,,1906,-1904c41196,67628,41196,66675,40243,66675v,,,1905,-953,2857l39290,69532v-1904,,-2857,,-4762,-1904c34528,66675,33576,66675,32623,67628v,952,1905,7619,1905,8572c35481,77153,37386,77153,37386,75247v952,-952,1904,-1905,3810,-1905c42148,73342,43101,73342,43101,72390v,-952,-953,-1905,-1905,-1905c40243,70485,39290,71438,38338,71438v-952,,-1905,952,-1905,c38338,70485,39290,70485,39290,69532xm44053,61913r-2857,1904c40243,62865,40243,60960,40243,61913v-2857,2857,-4762,952,-6667,l33576,61913v1905,-953,4762,,4762,-3810c38338,57150,39290,57150,40243,58103v1905,952,3810,1904,3810,3810xm33576,20955r,c35481,20955,36433,20003,36433,19050v953,,953,,953,c37386,19050,38338,19050,38338,19050v,-953,-952,-953,-952,-953c36433,18097,36433,18097,35481,18097v,953,-953,953,-1905,2858xm35481,138113v,952,,952,-953,1904c34528,140017,34528,140017,34528,140017v,-1904,953,-1904,953,-1904xm40243,161925v-953,-953,-1905,-2858,-2857,-2858c36433,159067,35481,160020,35481,161925v,953,,1905,,2857c35481,165735,34528,165735,35481,166688v952,,952,,952,-953c36433,163830,37386,163830,39290,163830v953,-952,953,-952,953,-1905xm36433,102870v-952,,-952,,,c35481,103822,35481,104775,36433,104775v953,-953,953,-953,,-1905c37386,102870,36433,102870,36433,102870xm37386,149542v-953,,-953,,,c36433,150495,36433,151447,37386,149542v,953,,953,,c37386,150495,37386,149542,37386,149542xm38338,98107v952,-1904,2858,-1904,3810,-2857c41196,95250,39290,94297,38338,92392v-952,-952,-2857,-952,-2857,c35481,94297,34528,96203,35481,98107v952,953,1905,953,2857,xm39290,165735v,,,-953,,c38338,164782,38338,164782,37386,165735v952,,952,953,1904,l39290,165735xm45006,146685v952,,952,,1905,-953c46911,144780,45958,144780,45006,144780r-3810,952c39290,144780,39290,145732,38338,146685v,953,,1905,952,1905c40243,148590,40243,147638,40243,146685r,-953c42148,145732,43101,146685,45006,146685xm39290,121920v,,953,,,c40243,120967,40243,120967,39290,120015v,952,-952,952,,1905xm42148,152400v,-953,-952,-1905,-1905,-953c39290,151447,38338,152400,38338,153353v,952,952,1904,1905,1904c42148,154305,42148,153353,42148,152400xm40243,141922v953,953,2858,1906,3810,953c45006,140970,46911,140017,46911,138113v,-953,-953,-1906,-953,-953c45006,139065,42148,138113,41196,140017v-953,,-1906,953,-953,1905xm40243,135255v,,,,,c40243,135255,41196,135255,40243,135255v953,,,-952,,c40243,134303,40243,134303,40243,135255xm48815,98107v953,-1904,2858,-2857,2858,-5715c51673,92392,51673,91440,51673,91440v,,-952,,-952,c49768,93345,47863,93345,46911,91440v-953,-952,-1905,1905,-2858,c44053,90488,43101,89535,42148,89535v-952,953,,1905,,2857l43101,95250v952,,1905,-953,2857,953c45958,97155,45006,98107,45006,98107v-953,953,-953,953,,1906c45958,100965,46911,100965,48815,100965r,7620c48815,108585,47863,107632,46911,107632r,c46911,108585,47863,108585,48815,108585v953,1905,1906,1905,2858,c51673,107632,51673,106680,51673,105728v,-953,1905,-1906,953,-2858c51673,101917,50721,101917,48815,101917v-1904,-2857,,-2857,,-3810xm43101,106680v,,1905,,1905,-952c45958,104775,45006,103822,44053,102870v,-953,,-953,-952,-953c43101,101917,43101,101917,43101,101917v,953,952,953,952,953l43101,104775v,953,-1905,953,,1905xm47863,83820v-952,-953,-1905,-2857,-2857,-3810c45006,79057,43101,78105,43101,78105v-1905,952,952,952,,1905l43101,81915v-953,2857,-953,2857,2857,2857c46911,84772,46911,83820,47863,83820xm43101,15240v,,952,952,,c45958,14288,47863,16192,48815,18097v953,953,1906,953,1906,c51673,16192,52626,15240,52626,14288v,,-953,,-953,c49768,16192,46911,15240,45006,15240r-1905,c43101,14288,43101,15240,43101,15240xm47863,160972v-952,-952,-1905,-1905,-3810,-2857c44053,158115,43101,158115,43101,159067v,1905,952,2858,2857,3811c46911,162878,47863,161925,47863,160972xm45958,124778v,952,,952,-952,1904l45006,126682v,-952,,-1904,952,-1904xm47863,155257v-952,,-952,953,-952,953c45958,156210,45958,156210,45006,156210r,c45006,156210,45958,156210,46911,155257v952,953,952,953,952,c48815,155257,47863,154305,47863,155257xm49768,149542v,-952,-953,,-1905,c46911,148590,45958,149542,45958,150495v,952,,1905,953,952c47863,152400,48815,151447,49768,149542xm51673,75247v-952,-952,-1905,-1905,-2858,-952c47863,74295,45958,74295,45958,75247v-952,1906,,2858,1905,3810c49768,80010,48815,78105,48815,77153v953,-953,953,,1906,c51673,77153,52626,79057,53578,78105v,-952,,-1905,-1905,-2858xm47863,28575v-952,,-952,,-1905,953c45958,30480,45958,30480,46911,30480v952,,952,-952,952,-1905c48815,28575,47863,28575,47863,28575xm49768,165735v,,-953,,,c47863,164782,47863,165735,47863,165735v,953,,953,952,953c49768,166688,48815,166688,49768,165735xm49768,83820v,-953,-953,,-1905,c47863,84772,47863,85725,48815,85725v953,,1906,-953,953,-1905xm51673,53340v,952,-952,952,,c49768,54292,48815,53340,48815,52388v,-953,,-953,953,-953c49768,52388,51673,52388,51673,53340xm48815,120015r,c48815,120967,48815,120967,48815,120015r,l48815,120015xm49768,68580v,,,-952,,l49768,68580v,-952,-953,-952,,c48815,68580,49768,68580,49768,68580xm50721,169545v,,-953,-953,-953,-953c49768,168592,48815,168592,49768,169545v,,,952,953,c50721,170497,50721,170497,50721,169545xm51673,130492v953,,953,,,c51673,128588,51673,126682,50721,126682v,,-953,,-953,953c49768,129540,50721,129540,51673,130492xm53578,118110v,953,,953,-952,953c51673,120015,50721,119063,51673,120967v,953,953,1905,1905,953c54531,120967,54531,120967,54531,120015v,,,-952,-953,-1905xm53578,100013v953,,,-953,,-1906c53578,97155,53578,96203,52626,96203v-953,,-1905,952,-1905,952c51673,99060,52626,100013,53578,100013xm53578,155257v,,-952,,,c52626,155257,52626,156210,53578,155257v-952,953,-952,953,,c52626,156210,53578,156210,53578,155257xm54531,82867r,c53578,81915,52626,81915,54531,82867v-953,,-953,,,c53578,82867,54531,82867,54531,82867xm54531,87630v,,952,,,c55483,86678,55483,86678,54531,86678v,,-953,,,952c53578,87630,53578,87630,54531,87630xm55483,104775v,,,-953,-952,-953l53578,104775v,,,953,,953c54531,105728,55483,104775,55483,104775xm59293,160972v,,-953,,,c58340,160020,58340,160972,59293,160972r,c59293,160972,59293,160972,59293,160972xm59293,66675v,,-953,,,c58340,66675,58340,66675,59293,66675v-953,953,-953,953,,l59293,66675xm61198,60960v,,-952,-953,,c60246,60007,60246,60960,61198,60960v-952,,-952,953,,l61198,60960xm62151,39053v,-953,-953,-953,,c60246,38100,60246,39053,60246,39053v,952,952,952,1905,c62151,40005,62151,39053,62151,39053xm65961,43815v,,,-952,,c65008,42863,65008,42863,65008,43815v,,,952,,952c65008,44767,65008,43815,65961,43815xm118348,20003v,,,,,c118348,20955,118348,20955,118348,20003r,c119301,20003,119301,20003,118348,20003xm120253,120015v,,,,,l120253,120015v-952,,-952,952,,c120253,120015,120253,120015,120253,120015xm120253,67628r,c120253,66675,120253,66675,120253,67628v,-953,,-953,,l120253,67628xm121206,93345v952,,952,-953,1905,-953l123111,92392v,2858,2857,4763,5715,5715c129778,98107,131683,98107,131683,96203v,-953,-952,-2858,-952,-1906c125015,97155,128826,92392,127873,91440v,,,,-952,l125968,87630r-1905,3810c123111,92392,123111,92392,122158,93345v-1905,-953,-1905,,-952,xm121206,140017v,,952,-952,,c122158,139065,122158,139065,121206,140017v,-952,,-952,,c121206,139065,121206,140017,121206,140017xm121206,46672v952,953,1905,953,2857,953c124063,49530,123111,50482,122158,51435v-952,953,953,1905,953,1905c124063,53340,124063,53340,124063,52388v,-3810,2858,-2858,3810,-2858c129778,53340,129778,53340,133588,50482v,,952,,952,-952c134540,49530,135493,47625,135493,48578v953,,,952,,1904c133588,52388,134540,54292,136446,55245v952,952,1905,1905,2857,952c140256,55245,138351,52388,141208,51435v-952,,-952,,-1905,c138351,51435,137398,51435,137398,52388v,,-952,952,-952,952c136446,53340,136446,52388,136446,51435v,-953,952,-953,952,-953c140256,46672,140256,46672,135493,44767v-953,,-1905,-952,-953,-1904c134540,41910,135493,41910,136446,41910v952,,1905,,1905,953c140256,43815,142161,43815,144065,42863v,1904,-1904,2857,-1904,4762c144065,47625,145018,50482,146923,48578v,,953,,953,952c148828,50482,148828,51435,150733,50482r,-952c150733,47625,149781,47625,147876,47625v,,-953,,-953,l143113,41910v-2857,-1905,-4762,-4763,-9525,-3810c132636,38100,131683,37147,130731,37147v,-952,-953,-952,-953,-952c129778,36195,128826,36195,129778,37147v,953,953,953,1905,953c130731,40005,130731,40957,131683,43815v953,2857,-952,2857,-2857,2857c127873,45720,126921,43815,125968,45720v-1905,2858,-2857,952,-3810,c123111,46672,122158,46672,121206,46672r,xm123111,31432v,1906,952,2858,2857,3810c125968,35242,126921,36195,127873,35242v,-952,-952,-952,-952,-1904c127873,32385,127873,31432,126921,30480v,,-953,,-953,c125015,31432,126921,32385,126921,32385r,953c125015,33338,124063,32385,123111,31432v,-952,,-1904,-953,-1904l122158,29528v-952,1904,,1904,953,1904xm126921,66675v952,2857,2857,3810,5715,4763c131683,71438,130731,71438,130731,72390v,,,,,c131683,72390,131683,71438,131683,70485v1905,-2857,-952,-2857,-1905,-4763c130731,63817,132636,61913,131683,60007v-952,-952,1905,-2857,-952,-2857c129778,57150,128826,54292,127873,55245v-1905,952,953,2858,953,3810l128826,60960v952,953,1905,2857,1905,3810c128826,63817,127873,62865,128826,60960v-1905,-953,-4763,953,-5715,-1905l123111,59055v-2858,952,-1905,2858,,3810c125015,63817,126921,64770,126921,66675xm133588,156210v,,,-953,-952,-953c130731,154305,129778,151447,126921,151447v-953,-952,-1906,-1905,-2858,-1905c123111,149542,122158,149542,122158,150495v-952,1905,953,952,953,952c124063,151447,125968,151447,126921,151447v,2858,3810,2858,6667,4763c132636,156210,133588,156210,133588,156210xm123111,105728v,,,-953,,c123111,104775,123111,103822,123111,103822v-953,,-953,953,,1906c122158,105728,122158,105728,123111,105728xm124063,67628v-952,,-952,952,-1905,1904c122158,70485,122158,70485,123111,70485v952,,952,-953,952,-1905c124063,67628,124063,67628,124063,67628xm125015,90488v-952,952,-1904,1904,-2857,1904c123111,91440,124063,91440,125015,90488xm126921,116205v,-952,-953,-952,-1906,-952c124063,115253,122158,116205,123111,118110v,953,,953,952,953c124063,117157,125968,118110,126921,116205xm125015,59055v,,,-952,,c123111,59055,123111,59055,123111,60007v952,,1904,,1904,-952xm125015,145732r,c126921,146685,126921,146685,126921,145732v-953,-952,-953,-952,-1906,l125015,145732xm125015,76200v,953,953,1905,1906,953c127873,77153,127873,77153,128826,76200v,-953,-953,-953,-953,-953c125968,75247,125968,75247,125015,76200xm126921,41910v-953,,-953,,-953,953c125968,42863,125968,42863,125968,43815v,-952,953,-952,953,-1905c126921,42863,126921,41910,126921,41910v,,,,,xm130731,159067v,,,-952,,-952c129778,157163,129778,159067,128826,159067v-953,,-953,,-1905,953c125968,160972,125968,161925,125968,163830v,952,953,952,953,952c128826,164782,129778,163830,129778,162878v953,-1906,953,-2858,953,-3811xm126921,133350v952,,952,-953,,c127873,131445,126921,130492,125968,130492v-953,,-953,,-953,953c125968,132397,125968,133350,126921,133350xm125968,54292v953,,953,,,l125968,54292v,-952,,-952,,l125968,54292xm125968,121920v,952,953,952,953,952c130731,121920,134540,122872,137398,119063v,,953,-953,1905,-953c139303,118110,139303,119063,140256,119063v952,952,952,952,1905,952c142161,120015,143113,119063,143113,119063v,-953,-952,-953,-1905,-953l139303,118110v1905,-2857,953,-4763,-1905,-5715c135493,115253,134540,118110,130731,118110v-953,,-953,,-953,953c128826,120015,128826,121920,126921,120015v,,-953,952,-953,1905xm127873,39053v,,-952,,,c126921,40005,126921,40005,126921,40957v,,,953,952,953l128826,40957v,-952,-953,-952,-953,-1904xm126921,83820v,952,,2858,1905,2858c129778,86678,130731,86678,131683,85725v-952,-953,-952,-2858,-1905,-3810c127873,80963,126921,82867,126921,83820xm127873,103822v953,1906,953,3810,2858,2858c131683,105728,129778,104775,129778,103822v-952,-952,-952,-952,,-1905c129778,100013,128826,99060,127873,98107v-1905,1906,,3810,,5715xm134540,111442v,953,-952,2858,953,1905c136446,113347,136446,113347,137398,112395r,c137398,111442,136446,111442,134540,111442v,-952,1906,-1904,1906,-3810c136446,106680,136446,105728,135493,105728v,,-953,,-953,c133588,109538,131683,108585,128826,108585v-953,,-1905,,-1905,953c126921,110490,127873,110490,127873,110490r6667,952xm126921,50482r2857,-1904c130731,51435,128826,50482,126921,50482xm127873,141922r,c128826,140970,127873,140970,127873,140017v,953,-952,953,,1905xm127873,136207r,c126921,137160,127873,138113,127873,139065v953,-952,953,-1905,,-2858xm129778,166688v,-953,,-953,,c128826,165735,128826,166688,128826,166688v,,,,952,c128826,166688,129778,166688,129778,166688xm131683,125730r,l131683,126682v,,,953,,953c131683,127635,132636,127635,132636,126682r,-1904c133588,124778,134540,123825,133588,122872v,,-952,,-952,c131683,123825,132636,124778,132636,124778r-953,c131683,122872,130731,122872,128826,123825r,953c129778,126682,130731,125730,131683,125730xm130731,28575v952,,952,,1905,-953c132636,26670,131683,26670,131683,26670v-952,,-952,,-1905,952c128826,28575,129778,28575,130731,28575xm137398,148590v,-952,953,-952,953,-952c138351,148590,138351,148590,139303,148590v,,953,,953,-952c140256,146685,139303,146685,138351,147638v-953,-953,-2858,-953,-2858,-2858c135493,142875,135493,141922,132636,141922v-1905,,-1905,1906,-2858,2858l128826,147638v,952,952,1904,1905,952c132636,144780,133588,147638,135493,149542v953,1905,953,953,1905,-952xm131683,111442v-952,,-952,953,-952,953c130731,113347,131683,113347,131683,113347v953,,953,,953,-952c131683,112395,131683,111442,131683,111442xm129778,91440v953,,1905,,1905,-952c133588,91440,135493,91440,136446,92392v-953,,-1906,953,-2858,1905c132636,95250,131683,96203,132636,97155v1904,952,1904,-952,2857,-1905c136446,94297,137398,93345,137398,92392v953,,2858,-952,3810,-952c143113,92392,143113,90488,143113,89535v-952,-953,-1905,-2857,-3810,-953c138351,89535,137398,89535,135493,88582v-953,,-1905,,-2857,953c131683,90488,130731,90488,129778,91440r,xm132636,33338v,,-953,-953,-953,-953c130731,33338,130731,34290,131683,34290v953,,953,952,953,-952c132636,34290,132636,34290,132636,33338xm130731,16192v,953,,953,,c131683,17145,131683,17145,131683,16192v953,,953,,-952,c131683,16192,130731,16192,130731,16192xm138351,132397v,-952,-1905,-1905,-1905,-1905c134540,130492,132636,131445,131683,133350v-952,953,953,2857,2857,2857c135493,136207,138351,134303,138351,132397xm131683,22860r,c130731,23813,131683,24765,132636,24765v,,952,-952,952,-952c133588,22860,132636,22860,131683,22860xm136446,158115r,c134540,158115,133588,159067,132636,160972r,c135493,160972,135493,159067,136446,158115xm133588,32385v,953,-952,953,-952,1905c134540,34290,135493,35242,136446,36195v,,952,952,1905,l137398,35242v-2858,-1904,-1905,-4762,,-6667c137398,28575,137398,27622,137398,27622v-1905,,-3810,1906,-3810,4763xm135493,138113v-953,,-953,952,,c134540,140017,135493,140017,135493,140017v,,953,,,-1904c136446,138113,135493,138113,135493,138113xm134540,80010v,953,4763,5715,5716,5715c141208,85725,142161,85725,142161,83820v-1905,-953,-1905,-3810,-3810,-5715c137398,77153,136446,77153,135493,78105v-953,952,-953,1905,-953,1905xm136446,73342v,,-1906,,-1906,953c134540,75247,136446,74295,136446,73342v1905,1905,2857,953,3810,-952c141208,71438,141208,71438,140256,70485v,-953,-953,-953,-1905,-953c137398,69532,136446,69532,137398,71438v953,1904,,1904,-952,1904xm135493,103822v953,,953,-952,,c136446,102870,136446,101917,135493,101917v-953,,,,,1905l135493,103822xm139303,124778v,-953,-952,-953,-952,-953c137398,123825,136446,123825,136446,124778v,952,952,952,952,952c139303,125730,139303,125730,139303,124778xm142161,156210r-2858,953c139303,156210,139303,154305,138351,153353v,,952,,952,-953c140256,152400,140256,151447,140256,151447v,,,,,c139303,151447,139303,151447,139303,152400v,,,953,-952,953c136446,154305,136446,155257,136446,157163v952,,1905,-953,2857,c140256,158115,140256,159067,141208,158115v953,-952,953,-952,953,-1905xm138351,99060v-953,,-953,-953,,l138351,99060v-953,,-953,,,c138351,99060,138351,99060,138351,99060xm137398,63817r,c137398,62865,137398,62865,137398,63817r,l137398,63817xm137398,170497v,,-952,,,c136446,171450,137398,172403,137398,172403v,,953,,953,-953c139303,171450,138351,170497,137398,170497xm138351,128588v,,,,,c138351,127635,137398,127635,138351,128588r,c137398,128588,138351,128588,138351,128588xm142161,145732v952,,952,-952,952,-952c144065,143828,145018,143828,144065,142875v-952,-953,-1904,,-2857,c140256,141922,139303,141922,139303,140017v,-952,,-952,-952,-952c138351,139065,137398,139065,137398,140017v,953,-1905,1905,-952,2858c137398,144780,139303,143828,140256,143828v,952,-953,952,-953,952c139303,145732,138351,145732,138351,146685v2857,,3810,-953,3810,-953xm138351,104775v952,,1905,-953,952,-1905c139303,102870,138351,101917,138351,102870v,952,,1905,,1905c138351,105728,137398,105728,138351,106680v,,952,,952,c139303,105728,139303,105728,138351,104775xm139303,27622v,,953,,,c140256,26670,139303,26670,139303,26670v-952,,,,,952xm139303,135255v,952,953,952,953,952c141208,136207,141208,135255,141208,135255v,-952,-952,-952,-952,-952c139303,134303,139303,134303,139303,135255xm150733,83820v953,-953,-952,-1905,-952,-2857c147876,78105,147876,81915,146923,81915v-952,-2858,-1905,-4762,-4762,-3810l142161,77153v-953,-953,,-1906,-1905,-1906c140256,75247,139303,75247,139303,76200v,953,953,953,1905,1905l142161,78105v,1905,1904,1905,2857,3810c145971,81915,145971,81915,146923,81915v953,1905,2858,2857,3810,1905xm144065,99060v,-953,-952,-953,-1904,-953c141208,98107,141208,98107,141208,99060v953,953,953,953,2857,c144065,100013,144065,99060,144065,99060xm145018,111442v953,-952,,-952,,-1904c144065,108585,143113,108585,142161,108585v,,-953,,-953,953c142161,110490,141208,113347,143113,113347v,-952,952,-1905,1905,-1905xm142161,66675r,c143113,65722,143113,64770,142161,64770r,1905c141208,65722,141208,66675,142161,66675xm142161,33338v,952,,952,,c143113,34290,143113,34290,143113,33338v,,,-953,,-953c143113,33338,142161,33338,142161,33338xm143113,132397v952,,952,,,c143113,131445,143113,130492,142161,130492v,,-953,,-953,c142161,131445,142161,132397,143113,132397xm143113,154305v,,,,,c142161,155257,142161,155257,142161,156210v952,,952,-953,952,-1905xm142161,29528r,c143113,29528,143113,29528,142161,29528r,c142161,29528,142161,29528,142161,29528xm148828,142875v953,,953,-953,953,-1905c148828,140017,147876,139065,147876,138113v,-1906,-953,-1906,-1905,-1906c145018,137160,142161,139065,144065,135255v,,,,-952,c143113,135255,142161,136207,142161,136207v-953,1906,,2858,1904,3810c145971,140017,146923,140970,146923,142875v953,,953,,1905,xm146923,148590v-952,-952,-1905,-952,-2858,-952c143113,147638,143113,147638,143113,148590v952,952,952,1905,2858,1905c146923,150495,146923,149542,146923,148590xm143113,39053v,,,952,952,952c144065,39053,145018,38100,145971,37147v,-952,,-952,-953,-952c144065,37147,143113,38100,143113,39053xm144065,103822v-952,,,953,,1906c144065,107632,145018,108585,145971,108585v,953,952,953,952,c146923,107632,145971,106680,145971,104775v,-953,-953,-1905,-1906,-953xm147876,120015r,c147876,117157,145971,116205,145971,114300v,-953,-1906,-953,-2858,c143113,117157,145971,118110,146923,120015v,,953,,953,xm151686,62865v-1905,-1905,-1905,-3810,,-5715c151686,56197,150733,55245,149781,55245v-1905,1905,-3810,1905,-5716,2858c144065,58103,143113,60007,144065,60007v2858,-952,4763,1906,7621,2858c150733,63817,150733,63817,151686,62865v,,,,,xm145018,69532v953,,953,-952,953,-952c145971,67628,145971,67628,145018,67628v,,-953,,,1904c144065,69532,145018,69532,145018,69532xm145018,83820v,-953,953,-953,953,-953l145018,83820v-953,,,,,xm149781,90488v,-953,-953,-953,-1905,-953c146923,89535,145971,90488,145018,91440v,,-953,952,,952c145018,92392,145971,93345,145971,93345r2857,-953c148828,91440,149781,91440,149781,90488xm146923,122872v,,-952,,-952,-952c145018,121920,145018,121920,145018,122872v,953,,953,1905,l146923,122872xm146923,126682v953,,953,,,c147876,126682,147876,125730,146923,126682v953,-952,,-952,,c146923,126682,146923,126682,146923,126682xm146923,100965v953,,953,,,c147876,100013,147876,100013,146923,100013r,952c146923,100965,146923,100965,146923,100965xm147876,33338v,,,,,l148828,33338v,-953,-952,-953,-952,c147876,32385,147876,32385,147876,33338xm148828,38100v,,-952,,,c147876,39053,148828,39053,148828,39053v,,,,,-953c149781,38100,148828,38100,148828,38100xm150733,160020v,,,-953,,c148828,160020,147876,160020,147876,160972v,,952,953,952,1906c150733,161925,150733,160972,150733,160020xm148828,104775v953,,953,-953,,c148828,103822,148828,103822,148828,104775v,-953,,-953,,c148828,104775,148828,104775,148828,104775xm148828,76200v,953,,953,,c149781,77153,149781,76200,148828,76200v953,,953,,,c148828,76200,148828,76200,148828,76200xm149781,66675r,c149781,65722,149781,65722,149781,66675v-953,-953,-953,,,xm152638,138113v,-1906,-952,-3810,-952,-5716c151686,131445,150733,131445,150733,131445v,,,,,952c151686,134303,151686,136207,151686,138113v,,952,952,952,952c152638,140017,152638,139065,152638,138113xm151686,41910v,953,952,953,,c152638,41910,152638,41910,151686,41910v952,,952,,,c151686,41910,151686,41910,151686,41910xm154543,110490v,,-953,,,c153590,110490,152638,110490,152638,110490v,,,952,,952c153590,112395,153590,111442,154543,110490xm154543,157163v,,,,,l154543,157163r,c153590,157163,154543,157163,154543,157163xm155496,124778v,-953,,-953,,c154543,123825,154543,123825,155496,124778v-953,,-953,,,l155496,124778xm157401,56197v,,,,,c156448,56197,156448,56197,157401,56197v-953,953,-953,953,,c157401,57150,157401,57150,157401,56197xe" stroked="f">
                  <v:stroke joinstyle="miter"/>
                  <v:path arrowok="t" o:connecttype="custom" o:connectlocs="175498,175260;171688,179070;168831,179070;103108,180022;98346,180022;95488,176213;98346,172403;106918,170497;113586,161925;114538,138113;114538,120967;113586,100965;113586,98107;113586,92392;113586,81915;113586,69532;113586,66675;112633,41910;105013,22860;87868,22860;64056,79057;64056,108585;63103,118110;63103,122872;64056,142875;64056,157163;74533,170497;77390,171450;80248,175260;77390,179070;65008,180022;45006,180975;26908,180975;9763,180975;5001,180975;1190,177165;3096,173355;8811,171450;16431,163830;17383,140970;17383,128588;17383,126682;17383,111442;16431,102870;16431,88582;17383,29528;6906,17145;2143,16192;2143,9525;9763,7620;44053,4763;56436,953;65008,6667;65008,26670;65008,30480;66913,32385;68818,31432;70723,27622;114538,0;133588,1905;139303,3810;159306,30480;162163,62865;162163,66675;162163,86678;162163,124778;162163,151447;163115,159067;168831,165735;174546,166688;175498,175260;22146,59055;22146,59055;21193,60007;22146,59055;22146,59055;23098,24765;25003,22860;24051,22860;23098,24765;23098,24765;23098,38100;23098,38100;23098,38100;23098,38100;23098,38100;23098,33338;24051,34290;28813,31432;26908,29528;23098,33338;24051,81915;25003,80010;26908,77153;27861,76200;26908,75247;23098,79057;24051,81915;25956,42863;25003,44767;25003,44767;25956,42863;25956,40957;25003,40957;25956,42863;26908,70485;29765,68580;26908,67628;24051,68580;26908,70485;25956,107632;26908,105728;25956,103822;25003,106680;25956,107632;25956,148590;25956,148590;25956,148590;25956,148590;25956,148590;26908,158115;25956,158115;26908,159067;27861,159067;26908,158115;28813,140970;26908,139065;25956,139065;28813,140970;28813,140970;53578,118110;53578,118110;50721,113347;46911,111442;40243,107632;38338,107632;35481,107632;33576,108585;30718,110490;26908,110490;25003,112395;26908,112395;29765,114300;31671,114300;31671,114300;36433,114300;39290,117157;40243,119063;43101,120967;44053,125730;50721,131445;51673,132397;52626,133350;52626,133350;50721,131445;48815,126682;49768,124778;47863,123825;46911,121920;45958,119063;46911,117157;44053,116205;40243,118110;40243,113347;43101,109538;46911,112395;50721,114300;53578,116205;53578,118110;25956,90488;25956,90488;28813,88582;27861,87630;25956,90488;25956,72390;25956,72390;25956,72390;25956,72390;25956,72390;25956,19050;26908,20003;27861,19050;25956,19050;25956,19050;26908,51435;26908,51435;26908,51435;26908,51435;26908,51435;37386,143828;35481,138113;33576,136207;33576,134303;34528,128588;27861,127635;27861,127635;25956,132397;31671,140970;34528,143828;37386,143828;31671,36195;30718,35242;27861,39053;28813,40005;31671,36195;29765,29528;26908,29528;29765,29528;27861,16192;27861,16192;29765,16192;27861,16192;27861,16192;28813,81915;27861,85725;30718,84772;30718,84772;36433,89535;37386,88582;36433,85725;34528,84772;29765,84772;28813,81915;27861,97155;27861,97155;27861,98107;27861,97155;27861,97155;27861,55245;27861,55245;28813,55245;27861,55245;27861,55245;28813,120967;28813,120967;28813,120967;28813,120967;28813,120967;28813,48578;28813,48578;28813,47625;28813,48578;28813,48578;33576,56197;29765,58103;28813,60007;30718,60960;33576,60007;34528,61913;34528,61913;31671,62865;31671,64770;38338,65722;39290,64770;42148,62865;48815,63817;50721,62865;47863,61913;44053,60960;45958,57150;43101,54292;44053,51435;42148,47625;34528,54292;32623,52388;31671,53340;33576,56197;28813,24765;31671,26670;32623,27622;33576,26670;28813,23813;28813,24765;28813,128588;28813,127635;30718,128588;33576,130492;30718,131445;28813,128588;29765,74295;31671,77153;32623,75247;30718,72390;29765,74295;32623,151447;29765,151447;29765,152400;33576,152400;32623,151447;54531,50482;55483,52388;59293,52388;58340,50482;54531,47625;58340,46672;58340,42863;56436,40957;55483,43815;53578,47625;52626,43815;50721,39053;51673,38100;54531,36195;52626,34290;51673,33338;53578,32385;53578,32385;52626,34290;45958,34290;44053,33338;46911,38100;39290,34290;38338,32385;40243,32385;44053,33338;47863,29528;50721,28575;51673,24765;48815,25717;46911,25717;45958,21907;45006,20955;42148,22860;44053,24765;45006,25717;41196,30480;40243,30480;40243,29528;38338,25717;37386,29528;33576,32385;31671,32385;35481,36195;39290,39053;38338,40005;33576,42863;34528,42863;36433,46672;33576,45720;32623,44767;31671,48578;32623,52388;33576,54292;36433,54292;40243,50482;41196,46672;41196,43815;44053,44767;47863,41910;47863,40005;52626,41910;48815,46672;48815,50482;50721,50482;52626,52388;49768,52388;45958,47625;45006,46672;44053,47625;43101,51435;46911,55245;54531,60007;54531,66675;55483,67628;56436,66675;57388,62865;54531,60007;55483,55245;54531,50482;31671,100013;30718,100965;32623,101917;33576,100013;31671,100013;31671,19050;31671,19050;32623,18097;31671,19050;31671,19050;34528,119063;31671,115253;34528,119063;32623,120015;33576,120967;34528,119063;39290,69532;41196,67628;40243,66675;39290,69532;39290,69532;34528,67628;32623,67628;34528,76200;37386,75247;41196,73342;43101,72390;41196,70485;38338,71438;36433,71438;39290,69532;44053,61913;41196,63817;40243,61913;33576,61913;33576,61913;38338,58103;40243,58103;44053,61913;33576,20955;33576,20955;36433,19050;37386,19050;38338,19050;37386,18097;35481,18097;33576,20955;35481,138113;34528,140017;34528,140017;35481,138113;40243,161925;37386,159067;35481,161925;35481,164782;35481,166688;36433,165735;39290,163830;40243,161925;36433,102870;36433,102870;36433,104775;36433,102870;36433,102870;37386,149542;37386,149542;37386,149542;37386,149542;37386,149542;38338,98107;42148,95250;38338,92392;35481,92392;35481,98107;38338,98107;39290,165735;39290,165735;37386,165735;39290,165735;39290,165735;45006,146685;46911,145732;45006,144780;41196,145732;38338,146685;39290,148590;40243,146685;40243,145732;45006,146685;39290,121920;39290,121920;39290,120015;39290,121920;42148,152400;40243,151447;38338,153353;40243,155257;42148,152400;40243,141922;44053,142875;46911,138113;45958,137160;41196,140017;40243,141922;40243,135255;40243,135255;40243,135255;40243,135255;40243,135255;48815,98107;51673,92392;51673,91440;50721,91440;46911,91440;44053,91440;42148,89535;42148,92392;43101,95250;45958,96203;45006,98107;45006,100013;48815,100965;48815,108585;46911,107632;46911,107632;48815,108585;51673,108585;51673,105728;52626,102870;48815,101917;48815,98107;43101,106680;45006,105728;44053,102870;43101,101917;43101,101917;44053,102870;43101,104775;43101,106680;47863,83820;45006,80010;43101,78105;43101,80010;43101,81915;45958,84772;47863,83820;43101,15240;43101,15240;48815,18097;50721,18097;52626,14288;51673,14288;45006,15240;43101,15240;43101,15240;47863,160972;44053,158115;43101,159067;45958,162878;47863,160972;45958,124778;45006,126682;45006,126682;45958,124778;47863,155257;46911,156210;45006,156210;45006,156210;46911,155257;47863,155257;47863,155257;49768,149542;47863,149542;45958,150495;46911,151447;49768,149542;51673,75247;48815,74295;45958,75247;47863,79057;48815,77153;50721,77153;53578,78105;51673,75247;47863,28575;45958,29528;46911,30480;47863,28575;47863,28575;49768,165735;49768,165735;47863,165735;48815,166688;49768,165735;49768,83820;47863,83820;48815,85725;49768,83820;51673,53340;51673,53340;48815,52388;49768,51435;51673,53340;48815,120015;48815,120015;48815,120015;48815,120015;48815,120015;49768,68580;49768,68580;49768,68580;49768,68580;49768,68580;50721,169545;49768,168592;49768,169545;50721,169545;50721,169545;51673,130492;51673,130492;50721,126682;49768,127635;51673,130492;53578,118110;52626,119063;51673,120967;53578,121920;54531,120015;53578,118110;53578,100013;53578,98107;52626,96203;50721,97155;53578,100013;53578,155257;53578,155257;53578,155257;53578,155257;53578,155257;54531,82867;54531,82867;54531,82867;54531,82867;54531,82867;54531,87630;54531,87630;54531,86678;54531,87630;54531,87630;55483,104775;54531,103822;53578,104775;53578,105728;55483,104775;59293,160972;59293,160972;59293,160972;59293,160972;59293,160972;59293,66675;59293,66675;59293,66675;59293,66675;59293,66675;61198,60960;61198,60960;61198,60960;61198,60960;61198,60960;62151,39053;62151,39053;60246,39053;62151,39053;62151,39053;65961,43815;65961,43815;65008,43815;65008,44767;65961,43815;118348,20003;118348,20003;118348,20003;118348,20003;118348,20003;120253,120015;120253,120015;120253,120015;120253,120015;120253,120015;120253,67628;120253,67628;120253,67628;120253,67628;120253,67628;121206,93345;123111,92392;123111,92392;128826,98107;131683,96203;130731,94297;127873,91440;126921,91440;125968,87630;124063,91440;122158,93345;121206,93345;121206,140017;121206,140017;121206,140017;121206,140017;121206,140017;121206,46672;124063,47625;122158,51435;123111,53340;124063,52388;127873,49530;133588,50482;134540,49530;135493,48578;135493,50482;136446,55245;139303,56197;141208,51435;139303,51435;137398,52388;136446,53340;136446,51435;137398,50482;135493,44767;134540,42863;136446,41910;138351,42863;144065,42863;142161,47625;146923,48578;147876,49530;150733,50482;150733,49530;147876,47625;146923,47625;143113,41910;133588,38100;130731,37147;129778,36195;129778,37147;131683,38100;131683,43815;128826,46672;125968,45720;122158,45720;121206,46672;121206,46672;123111,31432;125968,35242;127873,35242;126921,33338;126921,30480;125968,30480;126921,32385;126921,33338;123111,31432;122158,29528;122158,29528;123111,31432;126921,66675;132636,71438;130731,72390;130731,72390;131683,70485;129778,65722;131683,60007;130731,57150;127873,55245;128826,59055;128826,60960;130731,64770;128826,60960;123111,59055;123111,59055;123111,62865;126921,66675;133588,156210;132636,155257;126921,151447;124063,149542;122158,150495;123111,151447;126921,151447;133588,156210;133588,156210;123111,105728;123111,105728;123111,103822;123111,105728;123111,105728;124063,67628;122158,69532;123111,70485;124063,68580;124063,67628;125015,90488;122158,92392;125015,90488;126921,116205;125015,115253;123111,118110;124063,119063;126921,116205;125015,59055;125015,59055;123111,60007;125015,59055;125015,145732;125015,145732;126921,145732;125015,145732;125015,145732;125015,76200;126921,77153;128826,76200;127873,75247;125015,76200;126921,41910;125968,42863;125968,43815;126921,41910;126921,41910;126921,41910;130731,159067;130731,158115;128826,159067;126921,160020;125968,163830;126921,164782;129778,162878;130731,159067;126921,133350;126921,133350;125968,130492;125015,131445;126921,133350;125968,54292;125968,54292;125968,54292;125968,54292;125968,54292;125968,121920;126921,122872;137398,119063;139303,118110;140256,119063;142161,120015;143113,119063;141208,118110;139303,118110;137398,112395;130731,118110;129778,119063;126921,120015;125968,121920;127873,39053;127873,39053;126921,40957;127873,41910;128826,40957;127873,39053;126921,83820;128826,86678;131683,85725;129778,81915;126921,83820;127873,103822;130731,106680;129778,103822;129778,101917;127873,98107;127873,103822;134540,111442;135493,113347;137398,112395;137398,112395;134540,111442;136446,107632;135493,105728;134540,105728;128826,108585;126921,109538;127873,110490;134540,111442;126921,50482;129778,48578;126921,50482;127873,141922;127873,141922;127873,140017;127873,141922;127873,136207;127873,136207;127873,139065;127873,136207;129778,166688;129778,166688;128826,166688;129778,166688;129778,166688;131683,125730;131683,125730;131683,126682;131683,127635;132636,126682;132636,124778;133588,122872;132636,122872;132636,124778;131683,124778;128826,123825;128826,124778;131683,125730;130731,28575;132636,27622;131683,26670;129778,27622;130731,28575;137398,148590;138351,147638;139303,148590;140256,147638;138351,147638;135493,144780;132636,141922;129778,144780;128826,147638;130731,148590;135493,149542;137398,148590;131683,111442;130731,112395;131683,113347;132636,112395;131683,111442;129778,91440;131683,90488;136446,92392;133588,94297;132636,97155;135493,95250;137398,92392;141208,91440;143113,89535;139303,88582;135493,88582;132636,89535;129778,91440;129778,91440;132636,33338;131683,32385;131683,34290;132636,33338;132636,33338;130731,16192;130731,16192;131683,16192;130731,16192;130731,16192;138351,132397;136446,130492;131683,133350;134540,136207;138351,132397;131683,22860;131683,22860;132636,24765;133588,23813;131683,22860;136446,158115;136446,158115;132636,160972;132636,160972;136446,158115;133588,32385;132636,34290;136446,36195;138351,36195;137398,35242;137398,28575;137398,27622;133588,32385;135493,138113;135493,138113;135493,140017;135493,138113;135493,138113;134540,80010;140256,85725;142161,83820;138351,78105;135493,78105;134540,80010;136446,73342;134540,74295;136446,73342;140256,72390;140256,70485;138351,69532;137398,71438;136446,73342;135493,103822;135493,103822;135493,101917;135493,103822;135493,103822;139303,124778;138351,123825;136446,124778;137398,125730;139303,124778;142161,156210;139303,157163;138351,153353;139303,152400;140256,151447;140256,151447;139303,152400;138351,153353;136446,157163;139303,157163;141208,158115;142161,156210;138351,99060;138351,99060;138351,99060;138351,99060;138351,99060;137398,63817;137398,63817;137398,63817;137398,63817;137398,63817;137398,170497;137398,170497;137398,172403;138351,171450;137398,170497;138351,128588;138351,128588;138351,128588;138351,128588;138351,128588;142161,145732;143113,144780;144065,142875;141208,142875;139303,140017;138351,139065;137398,140017;136446,142875;140256,143828;139303,144780;138351,146685;142161,145732;138351,104775;139303,102870;138351,102870;138351,104775;138351,106680;139303,106680;138351,104775;139303,27622;139303,27622;139303,26670;139303,27622;139303,135255;140256,136207;141208,135255;140256,134303;139303,135255;150733,83820;149781,80963;146923,81915;142161,78105;142161,77153;140256,75247;139303,76200;141208,78105;142161,78105;145018,81915;146923,81915;150733,83820;144065,99060;142161,98107;141208,99060;144065,99060;144065,99060;145018,111442;145018,109538;142161,108585;141208,109538;143113,113347;145018,111442;142161,66675;142161,66675;142161,64770;142161,66675;142161,66675;142161,33338;142161,33338;143113,33338;143113,32385;142161,33338;143113,132397;143113,132397;142161,130492;141208,130492;143113,132397;143113,154305;143113,154305;142161,156210;143113,154305;142161,29528;142161,29528;142161,29528;142161,29528;142161,29528;148828,142875;149781,140970;147876,138113;145971,136207;144065,135255;143113,135255;142161,136207;144065,140017;146923,142875;148828,142875;146923,148590;144065,147638;143113,148590;145971,150495;146923,148590;143113,39053;144065,40005;145971,37147;145018,36195;143113,39053;144065,103822;144065,105728;145971,108585;146923,108585;145971,104775;144065,103822;147876,120015;147876,120015;145971,114300;143113,114300;146923,120015;147876,120015;151686,62865;151686,57150;149781,55245;144065,58103;144065,60007;151686,62865;151686,62865;151686,62865;145018,69532;145971,68580;145018,67628;145018,69532;145018,69532;145018,83820;145971,82867;145018,83820;145018,83820;149781,90488;147876,89535;145018,91440;145018,92392;145971,93345;148828,92392;149781,90488;146923,122872;145971,121920;145018,122872;146923,122872;146923,122872;146923,126682;146923,126682;146923,126682;146923,126682;146923,126682;146923,100965;146923,100965;146923,100013;146923,100965;146923,100965;147876,33338;147876,33338;148828,33338;147876,33338;147876,33338;148828,38100;148828,38100;148828,39053;148828,38100;148828,38100;150733,160020;150733,160020;147876,160972;148828,162878;150733,160020;148828,104775;148828,104775;148828,104775;148828,104775;148828,104775;148828,76200;148828,76200;148828,76200;148828,76200;148828,76200;149781,66675;149781,66675;149781,66675;149781,66675;152638,138113;151686,132397;150733,131445;150733,132397;151686,138113;152638,139065;152638,138113;151686,41910;151686,41910;151686,41910;151686,41910;151686,41910;154543,110490;154543,110490;152638,110490;152638,111442;154543,110490;154543,157163;154543,157163;154543,157163;154543,157163;154543,157163;155496,124778;155496,124778;155496,124778;155496,124778;155496,124778;157401,56197;157401,56197;157401,56197;157401,56197;157401,56197"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86" o:spid="_x0000_s1032" style="position:absolute;left:7347;top:425;width:1748;height:3006;visibility:visible;mso-wrap-style:square;v-text-anchor:middle" coordsize="174759,3005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" path="m139601,66280r2857,4762c148173,77710,150078,85330,151031,93902v,16193,-3810,30480,-14288,41910c130076,143432,122456,149147,112931,152957v-1905,953,-3810,953,-4763,1905c104358,156767,100548,157720,96738,157720v-2857,,-5715,952,-8572,952c82451,160577,75783,159624,70068,158672v-2857,-952,-6667,-1905,-9525,-1905c54828,155815,50066,156767,45303,159624v-2857,1906,-3810,3811,-3810,7621c42446,170102,44351,172007,47208,172960v8573,2857,17145,5714,26670,5714c85308,179627,94833,182485,106263,184390v8573,1905,17145,3809,25718,6667c144363,195820,154841,202487,162461,213917v3810,4763,5715,10478,6667,16193c171986,249160,165318,266305,151983,279640v-11430,10477,-23812,15240,-39052,17145c103406,298690,93881,300595,84356,300595v-9525,,-19050,,-29528,-2858c50066,296785,46256,294880,41493,293927,29111,291070,18633,285355,10061,275830,-2322,263447,-3274,249160,7203,233920v5715,-6668,12383,-12383,20003,-16193c28158,217727,28158,217727,29111,216774v952,-952,3810,-952,3810,-2857c32921,212012,30063,212012,29111,212012,17681,207249,11966,198677,9108,188199v-1905,-6667,,-13334,3810,-19050c17681,159624,26253,155815,35778,152005v1905,-953,5715,-953,5715,-2858c41493,146290,38636,145337,35778,144385,27206,138670,20538,131049,17681,120572v-1905,-6667,-4763,-12382,-3810,-20002c14823,91045,16728,82472,20538,74852v953,-1905,953,-2857,1905,-3810c37683,51992,56733,41515,81498,40562v12383,953,22860,1905,34290,6668c119598,49135,123408,50087,126266,52945v5715,4762,21907,952,24765,-7621c152936,40562,151031,36752,146268,36752,132933,35799,128171,22465,133886,11035,137696,1510,148173,-1348,156746,557v16192,2858,20002,17145,17145,28575c170081,46277,159603,56755,142458,62470v-3810,952,-3810,952,-2857,3810xm22443,111047v,,-952,,-952,c21491,111047,21491,111047,21491,111999v,-952,,-952,952,-952c22443,111047,22443,111047,22443,111047xm25301,99617v,,-953,,,c24348,98665,24348,99617,24348,99617v,953,,953,953,c25301,100570,25301,100570,25301,99617xm26253,83424v953,,1905,,1905,-952c28158,82472,27206,81520,27206,81520v-953,,-1905,952,-953,1904c25301,83424,26253,83424,26253,83424xm32921,118667v952,-952,2857,-2857,952,-3810c32921,112952,30063,112952,28158,111999v-952,,-952,953,-1905,953c26253,112952,26253,114857,26253,114857v2858,,1905,1905,2858,3810c31016,120572,31968,119620,32921,118667xm26253,90092v,,,,,c27206,91045,28158,90092,28158,90092v-952,,-952,,-1905,c26253,90092,26253,90092,26253,90092xm27206,76757v1905,,2857,,3810,-1905c31016,74852,31016,73899,31016,73899v-2858,,-3810,953,-3810,2858c26253,76757,26253,76757,27206,76757xm33873,97712v953,,953,,953,-952c34826,94855,28158,92949,26253,93902v,,-952,953,,1905c29111,94855,31968,95807,33873,97712xm28158,98665v,,,,,c27206,100570,28158,100570,28158,100570v953,,953,-953,,-1905c29111,98665,29111,98665,28158,98665xm30063,86282v,,-952,953,,c29111,88187,32921,91045,33873,91045r953,c35778,91045,36731,91045,35778,89140v,-953,-4762,-2858,-5715,-2858xm31016,80567v,953,,1905,,1905c32921,81520,33873,83424,35778,84377v,,953,,953,-953c36731,83424,36731,82472,36731,82472v-953,-1905,-1905,-2857,-3810,-3810c31968,79615,31016,80567,31016,80567xm32921,106285v,952,952,952,952,952c35778,106285,36731,106285,36731,105332v,-952,,-952,-953,-952c33873,104380,32921,105332,32921,106285xm36731,190105v,,,-953,,c34826,189152,34826,191057,34826,192010v-953,952,-953,952,-953,1905c33873,193915,32921,194867,33873,194867v1905,-952,1905,-2857,2858,-4762xm37683,122477v,-953,-952,-1905,-1905,-1905c33873,120572,33873,122477,33873,124382v,,,953,953,1905c34826,123430,36731,123430,37683,122477xm39588,273924v2858,4763,5715,7621,11430,10478c60543,288212,70068,290117,79593,290117v15240,1905,38100,-8572,49530,-17145c135791,268210,138648,261542,138648,253922v,-6667,-1905,-12382,-7620,-16192c125313,233920,119598,231062,113883,230110,97691,227252,81498,223442,65306,220585v-953,,-1905,-953,-3810,c55781,222490,51018,223442,46256,228205v-12383,11430,-15240,31432,-6668,45719xm36731,114857v,953,,1905,952,1905c38636,116762,38636,116762,38636,115810v,-953,,-1905,-953,-1905c37683,113905,36731,113905,36731,114857xm39588,80567v1905,,1905,-952,1905,-2857c39588,76757,38636,75805,38636,73899v952,,952,,952,-952c39588,72947,39588,71995,39588,71995v-952,,-952,952,-952,952c36731,76757,37683,80567,39588,80567xm38636,70090v952,,952,,,c39588,69137,38636,69137,38636,69137v,,-953,,,953c37683,70090,38636,70090,38636,70090xm38636,88187v,,,,,c41493,88187,39588,87235,39588,86282r,c37683,86282,37683,87235,38636,88187xm41493,125335v,-953,,-953,-952,-953c38636,124382,38636,126287,38636,127240v,952,,1905,952,952c40541,128192,41493,126287,41493,125335xm38636,95807v,,,,,c40541,95807,39588,94855,40541,93902v952,-953,952,-953,952,-1905c41493,91045,40541,91045,40541,91045v-953,952,,1904,,2857c39588,94855,38636,94855,38636,95807xm44351,86282v,,952,-952,,-952c43398,84377,41493,84377,40541,84377v-953,,-953,953,-1905,953c38636,85330,39588,86282,40541,86282v952,953,2857,1905,3810,xm40541,193915v-953,,-953,,,c39588,193915,39588,194867,40541,193915v,952,,952,,c40541,193915,40541,193915,40541,193915xm41493,106285v1905,1905,953,-953,1905,-953c43398,104380,44351,104380,44351,104380v2857,-953,3810,-3810,2857,-5715c47208,97712,47208,95807,48161,94855r,-1906c47208,91045,46256,90092,45303,90092v-1905,953,,1905,,2857c43398,95807,47208,100570,41493,102474v-952,,-952,2858,,3811xm42446,71042v952,,952,953,952,953c43398,73899,41493,75805,41493,77710v1905,952,3810,2857,4763,c47208,74852,46256,72947,43398,71995r,-1905c43398,69137,43398,68185,42446,69137v-953,953,-953,1905,,1905xm41493,202487v,953,,953,,c42446,203440,42446,203440,43398,202487v,,-952,,-1905,c42446,202487,41493,202487,41493,202487xm44351,133907r,l41493,133907v,,,953,,953c42446,134860,43398,134860,44351,133907v,953,,953,,xm43398,121524v,,-952,,-1905,c41493,122477,41493,122477,42446,122477v952,,952,,952,c44351,121524,44351,121524,43398,121524xm44351,115810v952,,952,-953,952,-953c44351,113905,45303,111999,43398,111999v-952,,-952,953,-952,1906c44351,112952,42446,115810,44351,115810xm48161,132955v,-1906,-2858,-2858,-3810,-2858c41493,131049,45303,132002,44351,133907r,953c46256,133907,48161,135812,48161,132955xm56733,70090v,-953,-952,-953,-1905,c53876,71042,51971,72947,49113,71042v-952,,-1905,-2857,-2857,-952c45303,71042,47208,71995,48161,72947v952,1905,2857,2858,5715,3810c53876,76757,54828,76757,54828,76757v,-952,,-952,,-952c51018,72947,53876,72947,55781,72947v952,-952,952,-1905,952,-2857xm46256,200582v952,953,952,1905,1905,1905c48161,202487,48161,201535,48161,201535v,,-953,-953,-1905,-953c46256,200582,46256,200582,46256,200582xm51971,107237v,-952,-953,-2857,-953,-2857c51018,104380,50066,104380,50066,104380v,1905,-2858,3810,-2858,5715c47208,110095,47208,111047,48161,111047v,-1905,2857,-1905,3810,-3810xm46256,60565v952,,1905,-2858,1905,-3810c48161,56755,47208,56755,47208,56755v,,-952,,-952,-953l46256,60565xm47208,80567v-1905,1905,953,3810,953,5715c48161,86282,49113,88187,49113,88187v2858,953,3810,3810,2858,6668c51971,95807,51971,95807,51971,96760v952,,1905,-953,1905,-1905c53876,91997,54828,89140,52923,87235v-952,-953,-952,-1905,-952,-3811c49113,82472,49113,79615,47208,80567xm50066,127240v,,-953,,,c49113,126287,49113,127240,49113,127240r953,c49113,128192,50066,128192,50066,127240xm51018,113905v-952,-953,-952,-953,-1905,-953c49113,112952,49113,112952,49113,113905v,952,,1905,953,1905c50066,115810,51018,114857,51018,113905xm54828,81520v,-953,-952,-953,,c52923,80567,51971,80567,51971,82472r,952c51971,83424,52923,83424,52923,83424v953,-952,1905,-952,1905,-1904xm51971,101522v,952,,1905,952,1905c53876,103427,53876,103427,53876,102474v,-952,,-952,-1905,-952c51971,100570,51971,101522,51971,101522xm54828,124382v,,,,,c51971,124382,51971,126287,51971,128192r,953c51971,130097,51018,131049,51971,131049v952,,1905,-952,1905,-1904c53876,129145,53876,129145,54828,128192v1905,-952,953,-1905,,-3810xm52923,68185v953,,953,,1905,-953c54828,66280,54828,66280,53876,66280v,,-953,,-953,1905c51971,67232,51971,68185,52923,68185xm53876,115810r,c53876,116762,53876,116762,53876,115810v,952,952,952,,c54828,116762,54828,115810,53876,115810xm54828,98665v953,952,953,,,c55781,97712,54828,97712,54828,98665v,-953,-952,,,c54828,98665,54828,98665,54828,98665xm54828,192962v,953,953,953,,c56733,193915,56733,192962,56733,192962v,-952,-952,-952,-1905,c55781,192010,54828,192962,54828,192962xm56733,201535v,952,,952,953,1905c57686,203440,58638,203440,58638,203440v,-953,-952,-953,-1905,-1905c57686,201535,56733,201535,56733,201535xm59591,212012v952,,952,,,c60543,211060,60543,210107,59591,210107v,953,,953,,1905c58638,212012,59591,212012,59591,212012xm59591,190105v952,952,952,,,c60543,189152,60543,189152,59591,189152v,,-953,,-953,c59591,190105,59591,190105,59591,190105xm62448,196772v,,,952,,c63401,197724,63401,196772,62448,196772r,c62448,196772,62448,196772,62448,196772xm63401,202487v,953,,953,,c64353,203440,64353,203440,64353,202487v,,,,-952,c63401,202487,63401,202487,63401,202487xm100548,97712v1905,-3810,953,-7620,953,-11430c100548,75805,98643,66280,91976,57707,87213,50087,81498,50087,75783,56755v-1905,1905,-2857,3810,-4762,6667c69116,67232,67211,71995,66258,76757v-1905,7620,-1905,14288,-1905,21908c63401,107237,64353,115810,66258,124382v1905,7620,4763,15240,8573,20955c79593,152005,88166,152005,91976,145337v952,-952,952,-1905,1905,-2857c97691,133907,100548,125335,99596,115810v,-7620,2857,-13336,952,-18098xm67211,204392v952,953,1905,,1905,-952c68163,203440,67211,202487,66258,203440v,,953,952,953,952xm68163,197724v,953,953,953,,c69116,198677,69116,197724,69116,197724v952,,,,-953,l68163,197724xm70068,203440v953,,1905,952,2858,1905c72926,206297,72926,207249,73878,207249v953,,,-1904,,-2857c71973,202487,71021,202487,70068,203440xm74831,211060r-953,952c73878,212012,72926,212965,73878,212965v953,,953,-953,1905,-953c75783,211060,75783,211060,74831,211060xm76736,205345v,952,952,952,1905,952c79593,205345,80546,205345,79593,204392v-1905,-1905,,-1905,953,-2857l78641,200582v-953,,-1905,-952,-1905,c74831,202487,76736,203440,76736,205345xm78641,211060v,952,952,1905,1905,952c81498,211060,83403,212012,83403,211060v,-953,-1905,-1905,-2857,-1905c79593,209155,78641,209155,78641,211060xm83403,200582v-952,,-2857,,-3810,953c81498,203440,83403,202487,83403,200582xm83403,200582r,c85308,199630,85308,198677,84356,196772v,-952,-1905,,-2858,952c80546,199630,83403,199630,83403,200582xm87213,204392v-952,953,-1905,953,-2857,953c83403,205345,82451,206297,83403,207249v,953,953,953,1905,953c87213,207249,88166,208202,90071,208202v2857,953,3810,953,2857,-2857c91976,205345,90071,207249,89118,204392v,-952,-952,-952,-1905,xm84356,192962v,,,,,c85308,192962,85308,192962,85308,192962r-952,c84356,192010,84356,192010,84356,192962xm88166,211060v,-953,-953,,,c88166,211060,88166,212012,88166,211060v,952,,,,c89118,211060,88166,211060,88166,211060xm91023,199630v,952,953,952,1905,952c93881,200582,94833,200582,94833,199630v,-953,-952,-953,-1905,-953c91976,198677,91023,198677,91023,199630xm94833,202487v-952,,-1905,-952,-1905,c91976,203440,92928,204392,93881,204392v1905,,2857,,3810,1905c97691,208202,96738,209155,98643,210107v,,953,,953,c100548,208202,98643,208202,97691,207249v,,,,,c98643,207249,99596,208202,100548,207249v953,-1904,-952,-1904,-1905,-1904l97691,204392r-2858,-1905xm96738,201535v,952,,952,,952c96738,202487,96738,202487,97691,202487v952,,2857,,1905,-952c99596,200582,98643,199630,97691,199630v-953,,-953,952,-953,1905xm98643,216774v,,,953,,c98643,217727,98643,217727,98643,216774v,953,,953,,l98643,216774xm99596,197724v,,952,953,952,953c101501,198677,101501,198677,101501,197724v,-952,-953,-952,-1905,-952c99596,196772,99596,196772,99596,197724xm101501,211060r,952c101501,212965,98643,214870,101501,214870v1905,,1905,-1905,1905,-2858l103406,210107v,-952,,-2858,-953,-2858c100548,208202,101501,209155,101501,211060xm104358,200582v,,953,953,953,953c105311,203440,105311,203440,107216,203440v952,,1905,,2857,l110073,203440v,-953,,-1905,953,-1905c111978,198677,110073,196772,109121,195820v-1905,-953,-2858,952,-4763,1904c102453,199630,103406,200582,104358,200582xm104358,195820v953,,953,-953,,c105311,193915,105311,193915,104358,193915v-952,,-952,,-952,952c104358,194867,103406,194867,104358,195820xm106263,208202v-952,,-952,,-952,953c105311,209155,105311,210107,105311,210107v952,,1905,,952,-1905c107216,208202,107216,208202,106263,208202xm107216,200582v,,952,,,c108168,200582,108168,200582,107216,200582v952,,952,953,,c107216,201535,107216,200582,107216,200582xm111026,204392r,c110073,205345,110073,206297,111978,205345v,,953,,953,-953c111978,204392,111026,204392,111026,204392xm110073,192962v,953,953,953,953,953c111978,193915,111978,193915,111978,192962v,,,-952,-1905,c110073,192010,110073,192010,110073,192962xm111978,198677v,,,,,c112931,199630,112931,199630,112931,198677v,,,-953,-953,c111978,197724,111978,197724,111978,198677xm119598,121524v-1905,-952,-3810,-1904,-5715,-2857c113883,118667,112931,118667,112931,118667v,1905,1905,1905,1905,2857l115788,123430v953,952,1905,,1905,c118646,122477,119598,122477,119598,121524xm114836,105332v952,,1905,,1905,-952c116741,103427,116741,103427,115788,103427v-952,,-952,953,-952,953c113883,104380,113883,105332,114836,105332xm113883,96760v,,,,,c114836,96760,114836,96760,113883,96760v953,,953,,,c113883,95807,113883,95807,113883,96760xm115788,218680v,952,,952,,c116741,219632,117693,218680,117693,218680v,-953,,-953,-952,-953c116741,217727,115788,218680,115788,218680xm121503,99617v,-952,-952,-952,,c119598,98665,117693,100570,116741,100570v,952,952,952,952,952c119598,101522,120551,101522,121503,99617xm116741,64374r,c117693,64374,117693,64374,116741,64374r,l116741,64374xm117693,112952v953,,953,,,c118646,111999,118646,111999,118646,111047v-953,952,-953,952,-953,1905c117693,112952,117693,112952,117693,112952xm119598,210107v953,,953,,1905,c121503,210107,121503,210107,121503,211060v-2857,3810,,4762,1905,5714c125313,217727,125313,218680,125313,219632v-952,,-1905,-952,-2857,c122456,220585,122456,220585,123408,220585v1905,952,1905,-953,1905,-1905c126266,216774,126266,214870,128171,213917v952,,1905,-952,952,-1905c128171,211060,128171,211060,126266,211060v-953,,-1905,,-953,-953c125313,209155,125313,208202,126266,207249v1905,-952,952,-1904,-953,-2857c124361,204392,123408,203440,122456,204392v,-952,952,-1905,952,-1905c124361,202487,125313,203440,126266,201535v952,-1905,,-2858,-953,-3811c125313,196772,124361,196772,124361,197724v952,3811,-3810,2858,-4763,4763c119598,203440,117693,201535,117693,203440v,952,953,1905,2858,1905l123408,205345v,952,1905,1904,953,3810c123408,210107,122456,208202,121503,208202v,,-952,,-952,c119598,208202,118646,208202,118646,209155v-953,,,952,952,952xm119598,198677v,,,,,c120551,197724,119598,197724,119598,197724v-952,,-952,,,953c118646,198677,118646,198677,119598,198677xm118646,71995v952,,952,,,c119598,71042,119598,71042,118646,71995v952,-953,952,-953,,c118646,71995,118646,71995,118646,71995xm123408,92949v,-952,-952,-952,-952,-952c121503,91997,121503,91997,121503,92949v,953,953,953,953,953c122456,94855,123408,93902,123408,92949xm122456,106285v,,,,,c121503,106285,121503,107237,121503,107237v,,,953,953,c122456,107237,123408,107237,122456,106285xm122456,224395v,,,,,c122456,224395,122456,225347,122456,224395v952,952,952,,,c123408,224395,122456,224395,122456,224395xm123408,89140v,,,,,c122456,89140,122456,89140,122456,89140v,,,952,952,c123408,90092,123408,89140,123408,89140xm126266,96760v,-953,,-953,-953,-953c125313,95807,124361,95807,124361,96760v,952,,952,1905,l126266,96760xm128171,125335v-953,-953,-953,,,c127218,126287,127218,127240,127218,127240r953,-1905c128171,125335,128171,125335,128171,125335xm128171,76757v,953,952,953,1905,c131028,76757,131981,75805,131981,74852v,-953,-953,-953,-953,c130076,76757,128171,75805,128171,76757xm129123,130097v,,,,,c129123,130097,128171,130097,129123,130097v-952,,-952,,,c129123,130097,129123,130097,129123,130097xm129123,218680v,952,953,952,1905,952c132933,218680,131028,217727,131028,216774v-1905,,-2857,,-1905,1906xm137696,102474v,,-953,,-953,c135791,106285,132933,108190,131028,111999v-952,,-1905,-952,-1905,c129123,111999,129123,112952,129123,112952v953,,1905,-953,1905,-953c131981,111047,132933,111047,133886,111047v2857,-952,4762,-4762,4762,-6667c138648,103427,138648,102474,137696,102474xm130076,205345v,,,952,,c131028,206297,131028,205345,131028,205345v,,,-953,-952,c130076,204392,130076,205345,130076,205345xm131028,87235v,952,,1905,953,1905c132933,89140,133886,89140,133886,87235v,-953,-953,-1905,-953,-1905c131981,85330,131028,86282,131028,87235xm131028,224395v,,,,,c131981,225347,131981,224395,132933,224395v-952,-953,-952,-953,-1905,c131028,223442,131028,223442,131028,224395xm131028,216774v953,,1905,,2858,953l134838,218680v,952,953,952,953,952c135791,219632,136743,218680,136743,218680v,-953,-952,-953,-1905,-953l133886,217727v-953,-1905,-953,-2857,-2858,-953xm131981,97712v,,-953,,,c131028,98665,131981,98665,131981,97712v,953,,,,c131981,97712,131981,97712,131981,97712xm131981,198677v,953,952,953,,c132933,199630,132933,198677,132933,198677v953,,,,-952,c132933,198677,131981,198677,131981,198677xm133886,209155v-953,,-953,,,c132933,210107,132933,210107,133886,211060v,,952,,952,c133886,209155,133886,209155,133886,209155xm133886,115810v-953,,-953,952,-953,952c132933,117715,132933,117715,132933,118667v953,,953,,953,-952c134838,116762,134838,115810,133886,115810xm138648,83424v,,953,953,,c139601,83424,139601,83424,139601,83424v,-952,,-952,-953,c138648,83424,138648,83424,138648,83424xm138648,218680v,952,953,952,,c139601,219632,140553,218680,140553,218680v,,,-953,-1905,c139601,217727,138648,218680,138648,218680xm140553,88187v,,,953,,c141506,88187,141506,88187,141506,88187r-953,c140553,88187,140553,88187,140553,88187xm140553,206297v,,,952,,c141506,207249,142458,206297,142458,206297v,,-952,-952,-1905,c140553,205345,140553,206297,140553,206297xm141506,211060v,,-953,,,c141506,212965,141506,213917,142458,213917v,,953,,953,-952c143411,212012,142458,211060,141506,211060xm141506,221537v,,,953,,c140553,222490,141506,222490,141506,221537v,953,952,953,,c142458,222490,142458,221537,141506,221537xm145316,15797v,,-953,,,c144363,16749,144363,17702,145316,16749v952,-952,952,-952,,-952xm149126,15797v1905,-952,2857,-2857,952,-3810c150078,11987,148173,11035,149126,11987v952,3810,-2858,1905,-3810,3810c147221,15797,148173,15797,149126,15797xm152936,21512v952,,1905,,1905,-952c153888,17702,151031,19607,150078,17702v-952,,-1905,953,-1905,1905c149126,20560,151031,21512,152936,21512xm152936,14845v,952,,1904,952,1904c154841,16749,154841,16749,154841,15797v,-952,,-1905,-1905,-952c152936,13892,152936,14845,152936,14845xm154841,28180v,-953,-953,-953,,c153888,28180,153888,28180,153888,28180v,952,,952,953,l154841,28180xm158651,30085v,952,,952,,c159603,30085,159603,30085,158651,30085v952,-953,,-953,,c158651,30085,158651,30085,158651,30085xm161508,27227v,953,953,953,,c163413,27227,164366,27227,164366,26274v,-952,-953,-952,-953,c162461,26274,161508,26274,161508,27227xe" stroked="f">
                  <v:stroke joinstyle="miter"/>
                  <v:path arrowok="t" o:connecttype="custom" o:connectlocs="139601,66280;142458,71042;151031,93902;136743,135812;112931,152957;108168,154862;96738,157720;88166,158672;70068,158672;60543,156767;45303,159624;41493,167245;47208,172960;73878,178674;106263,184390;131981,191057;162461,213917;169128,230110;151983,279640;112931,296785;84356,300595;54828,297737;41493,293927;10061,275830;7203,233920;27206,217727;29111,216774;32921,213917;29111,212012;9108,188199;12918,169149;35778,152005;41493,149147;35778,144385;17681,120572;13871,100570;20538,74852;22443,71042;81498,40562;115788,47230;126266,52945;151031,45324;146268,36752;133886,11035;156746,557;173891,29132;142458,62470;139601,66280;22443,111047;21491,111047;21491,111999;22443,111047;22443,111047;25301,99617;25301,99617;24348,99617;25301,99617;25301,99617;26253,83424;28158,82472;27206,81520;26253,83424;26253,83424;32921,118667;33873,114857;28158,111999;26253,112952;26253,114857;29111,118667;32921,118667;26253,90092;26253,90092;28158,90092;26253,90092;26253,90092;27206,76757;31016,74852;31016,73899;27206,76757;27206,76757;33873,97712;34826,96760;26253,93902;26253,95807;33873,97712;28158,98665;28158,98665;28158,100570;28158,98665;28158,98665;30063,86282;30063,86282;33873,91045;34826,91045;35778,89140;30063,86282;31016,80567;31016,82472;35778,84377;36731,83424;36731,82472;32921,78662;31016,80567;32921,106285;33873,107237;36731,105332;35778,104380;32921,106285;36731,190105;36731,190105;34826,192010;33873,193915;33873,194867;36731,190105;37683,122477;35778,120572;33873,124382;34826,126287;37683,122477;39588,273924;51018,284402;79593,290117;129123,272972;138648,253922;131028,237730;113883,230110;65306,220585;61496,220585;46256,228205;39588,273924;36731,114857;37683,116762;38636,115810;37683,113905;36731,114857;39588,80567;41493,77710;38636,73899;39588,72947;39588,71995;38636,72947;39588,80567;38636,70090;38636,70090;38636,69137;38636,70090;38636,70090;38636,88187;38636,88187;39588,86282;39588,86282;38636,88187;41493,125335;40541,124382;38636,127240;39588,128192;41493,125335;38636,95807;38636,95807;40541,93902;41493,91997;40541,91045;40541,93902;38636,95807;44351,86282;44351,85330;40541,84377;38636,85330;40541,86282;44351,86282;40541,193915;40541,193915;40541,193915;40541,193915;40541,193915;41493,106285;43398,105332;44351,104380;47208,98665;48161,94855;48161,92949;45303,90092;45303,92949;41493,102474;41493,106285;42446,71042;43398,71995;41493,77710;46256,77710;43398,71995;43398,70090;42446,69137;42446,71042;41493,202487;41493,202487;43398,202487;41493,202487;41493,202487;44351,133907;44351,133907;41493,133907;41493,134860;44351,133907;44351,133907;43398,121524;41493,121524;42446,122477;43398,122477;43398,121524;44351,115810;45303,114857;43398,111999;42446,113905;44351,115810;48161,132955;44351,130097;44351,133907;44351,134860;48161,132955;56733,70090;54828,70090;49113,71042;46256,70090;48161,72947;53876,76757;54828,76757;54828,75805;55781,72947;56733,70090;46256,200582;48161,202487;48161,201535;46256,200582;46256,200582;51971,107237;51018,104380;50066,104380;47208,110095;48161,111047;51971,107237;46256,60565;48161,56755;47208,56755;46256,55802;46256,60565;47208,80567;48161,86282;49113,88187;51971,94855;51971,96760;53876,94855;52923,87235;51971,83424;47208,80567;50066,127240;50066,127240;49113,127240;50066,127240;50066,127240;51018,113905;49113,112952;49113,113905;50066,115810;51018,113905;54828,81520;54828,81520;51971,82472;51971,83424;52923,83424;54828,81520;51971,101522;52923,103427;53876,102474;51971,101522;51971,101522;54828,124382;54828,124382;51971,128192;51971,129145;51971,131049;53876,129145;54828,128192;54828,124382;52923,68185;54828,67232;53876,66280;52923,68185;52923,68185;53876,115810;53876,115810;53876,115810;53876,115810;53876,115810;54828,98665;54828,98665;54828,98665;54828,98665;54828,98665;54828,192962;54828,192962;56733,192962;54828,192962;54828,192962;56733,201535;57686,203440;58638,203440;56733,201535;56733,201535;59591,212012;59591,212012;59591,210107;59591,212012;59591,212012;59591,190105;59591,190105;59591,189152;58638,189152;59591,190105;62448,196772;62448,196772;62448,196772;62448,196772;62448,196772;63401,202487;63401,202487;64353,202487;63401,202487;63401,202487;100548,97712;101501,86282;91976,57707;75783,56755;71021,63422;66258,76757;64353,98665;66258,124382;74831,145337;91976,145337;93881,142480;99596,115810;100548,97712;67211,204392;69116,203440;66258,203440;67211,204392;68163,197724;68163,197724;69116,197724;68163,197724;68163,197724;70068,203440;72926,205345;73878,207249;73878,204392;70068,203440;74831,211060;73878,212012;73878,212965;75783,212012;74831,211060;76736,205345;78641,206297;79593,204392;80546,201535;78641,200582;76736,200582;76736,205345;78641,211060;80546,212012;83403,211060;80546,209155;78641,211060;83403,200582;79593,201535;83403,200582;83403,200582;83403,200582;84356,196772;81498,197724;83403,200582;87213,204392;84356,205345;83403,207249;85308,208202;90071,208202;92928,205345;89118,204392;87213,204392;84356,192962;84356,192962;85308,192962;84356,192962;84356,192962;88166,211060;88166,211060;88166,211060;88166,211060;88166,211060;91023,199630;92928,200582;94833,199630;92928,198677;91023,199630;94833,202487;92928,202487;93881,204392;97691,206297;98643,210107;99596,210107;97691,207249;97691,207249;100548,207249;98643,205345;97691,204392;94833,202487;96738,201535;96738,202487;97691,202487;99596,201535;97691,199630;96738,201535;98643,216774;98643,216774;98643,216774;98643,216774;98643,216774;99596,197724;100548,198677;101501,197724;99596,196772;99596,197724;101501,211060;101501,212012;101501,214870;103406,212012;103406,210107;102453,207249;101501,211060;104358,200582;105311,201535;107216,203440;110073,203440;110073,203440;111026,201535;109121,195820;104358,197724;104358,200582;104358,195820;104358,195820;104358,193915;103406,194867;104358,195820;106263,208202;105311,209155;105311,210107;106263,208202;106263,208202;107216,200582;107216,200582;107216,200582;107216,200582;107216,200582;111026,204392;111026,204392;111978,205345;112931,204392;111026,204392;110073,192962;111026,193915;111978,192962;110073,192962;110073,192962;111978,198677;111978,198677;112931,198677;111978,198677;111978,198677;119598,121524;113883,118667;112931,118667;114836,121524;115788,123430;117693,123430;119598,121524;114836,105332;116741,104380;115788,103427;114836,104380;114836,105332;113883,96760;113883,96760;113883,96760;113883,96760;113883,96760;115788,218680;115788,218680;117693,218680;116741,217727;115788,218680;121503,99617;121503,99617;116741,100570;117693,101522;121503,99617;116741,64374;116741,64374;116741,64374;116741,64374;116741,64374;117693,112952;117693,112952;118646,111047;117693,112952;117693,112952;119598,210107;121503,210107;121503,211060;123408,216774;125313,219632;122456,219632;123408,220585;125313,218680;128171,213917;129123,212012;126266,211060;125313,210107;126266,207249;125313,204392;122456,204392;123408,202487;126266,201535;125313,197724;124361,197724;119598,202487;117693,203440;120551,205345;123408,205345;124361,209155;121503,208202;120551,208202;118646,209155;119598,210107;119598,198677;119598,198677;119598,197724;119598,198677;119598,198677;118646,71995;118646,71995;118646,71995;118646,71995;118646,71995;123408,92949;122456,91997;121503,92949;122456,93902;123408,92949;122456,106285;122456,106285;121503,107237;122456,107237;122456,106285;122456,224395;122456,224395;122456,224395;122456,224395;122456,224395;123408,89140;123408,89140;122456,89140;123408,89140;123408,89140;126266,96760;125313,95807;124361,96760;126266,96760;126266,96760;128171,125335;128171,125335;127218,127240;128171,125335;128171,125335;128171,76757;130076,76757;131981,74852;131028,74852;128171,76757;129123,130097;129123,130097;129123,130097;129123,130097;129123,130097;129123,218680;131028,219632;131028,216774;129123,218680;137696,102474;136743,102474;131028,111999;129123,111999;129123,112952;131028,111999;133886,111047;138648,104380;137696,102474;130076,205345;130076,205345;131028,205345;130076,205345;130076,205345;131028,87235;131981,89140;133886,87235;132933,85330;131028,87235;131028,224395;131028,224395;132933,224395;131028,224395;131028,224395;131028,216774;133886,217727;134838,218680;135791,219632;136743,218680;134838,217727;133886,217727;131028,216774;131981,97712;131981,97712;131981,97712;131981,97712;131981,97712;131981,198677;131981,198677;132933,198677;131981,198677;131981,198677;133886,209155;133886,209155;133886,211060;134838,211060;133886,209155;133886,115810;132933,116762;132933,118667;133886,117715;133886,115810;138648,83424;138648,83424;139601,83424;138648,83424;138648,83424;138648,218680;138648,218680;140553,218680;138648,218680;138648,218680;140553,88187;140553,88187;141506,88187;140553,88187;140553,88187;140553,206297;140553,206297;142458,206297;140553,206297;140553,206297;141506,211060;141506,211060;142458,213917;143411,212965;141506,211060;141506,221537;141506,221537;141506,221537;141506,221537;141506,221537;145316,15797;145316,15797;145316,16749;145316,15797;149126,15797;150078,11987;149126,11987;145316,15797;149126,15797;152936,21512;154841,20560;150078,17702;148173,19607;152936,21512;152936,14845;153888,16749;154841,15797;152936,14845;152936,14845;154841,28180;154841,28180;153888,28180;154841,28180;154841,28180;158651,30085;158651,30085;158651,30085;158651,30085;158651,30085;161508,27227;161508,27227;164366,26274;163413,26274;161508,27227"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87" o:spid="_x0000_s1033" style="position:absolute;left:9025;top:345;width:1147;height:2324;visibility:visible;mso-wrap-style:square;v-text-anchor:middle" coordsize="114673,23240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" path="m103244,202882v-953,3810,-2858,6668,-3810,9525c92766,226695,81336,231457,67049,232410v-10478,,-19050,-1905,-26670,-8572c30854,216217,26091,205740,26091,193357v-952,-15240,-952,-30480,-952,-45719c25139,135255,24186,123825,25139,112395v952,-5715,952,-11430,,-17145c24186,87630,26091,80010,26091,72390v,-5715,-952,-6668,-6667,-6668c14661,65722,10851,65722,7041,65722v-1905,,-3810,,-4762,-952c374,63817,-579,61913,374,60007v952,-1905,1905,-2857,3810,-2857c16566,55245,27044,50482,36569,41910,44189,35242,48951,26670,54666,18097,57524,13335,58476,8572,61334,3810,63239,,64191,,68001,v2858,952,4763,1905,4763,5715c72764,20002,72764,33338,72764,47625v,7620,,7620,7620,8572l90861,56197v3810,,7620,,11430,c105149,56197,107054,56197,109911,58102v1905,953,1905,2858,1905,4763c110864,64770,109911,66675,108006,66675v-6667,,-13335,952,-20002,c84194,65722,80384,67627,77526,67627v-1905,,-2857,1905,-3810,3811c73716,73342,73716,75247,73716,76200v,13335,,26670,,40005c73716,120967,73716,125730,73716,130492v,15240,,29528,953,44768c74669,180975,74669,186690,74669,192405v,3810,952,7620,952,11430c76574,209550,82289,213360,87051,213360v3810,-953,5715,-2858,7620,-4763c99434,201930,101339,195263,102291,187642v953,-8572,1905,-17145,2858,-25717c105149,160020,105149,157163,108959,157163v3810,,4762,1904,5715,5714c109911,174307,107054,188595,103244,202882xm28949,161925v,,,,,l28949,161925v-953,,-953,952,,l28949,161925xm30854,175260v,-953,,-953,,c29901,174307,29901,174307,30854,175260v-953,,-953,,,c30854,175260,30854,175260,30854,175260xm31806,180975v,,,,,l31806,179070r,1905c30854,180975,30854,180975,31806,180975xm30854,157163v,952,952,952,952,952c32759,157163,34664,158115,34664,157163v,-953,-953,-953,-953,-953c31806,154305,30854,155257,30854,157163xm31806,187642v953,,1905,-952,1905,-952c33711,186690,33711,185738,32759,185738v-953,,-953,,-953,1904l31806,187642xm32759,83820v952,,1905,,1905,-953c34664,81915,34664,81915,33711,81915v-952,,-952,,-952,1905c31806,82867,31806,83820,32759,83820xm34664,194310v,-953,-953,-953,-953,-953c33711,193357,32759,193357,32759,194310v,953,,953,1905,c33711,195263,34664,195263,34664,194310xm35616,166688v,-953,-952,-1906,-1905,-1906c32759,164782,32759,166688,32759,167640v,952,,952,952,952c34664,168592,35616,167640,35616,166688xm33711,132397v-952,,-952,953,-952,1905c32759,135255,32759,136207,33711,136207r953,-2857c34664,132397,34664,132397,33711,132397xm32759,77152v,953,952,1905,1905,953c35616,78105,35616,79057,36569,80010v,953,952,953,952,c38474,78105,39426,77152,41331,79057v953,953,3810,953,4763,2858c46094,82867,47046,83820,47046,84772v,953,-952,953,-1905,953c44189,85725,44189,85725,43236,84772v,-952,953,-1905,,-1905c42284,82867,42284,83820,42284,84772v,953,-1905,2858,952,2858c46094,86677,47999,87630,48951,90488v,952,953,952,1905,952c51809,91440,51809,90488,51809,89535v,-953,,-953,-953,-953c49904,86677,49904,85725,51809,86677v952,,952,,1905,c54666,86677,55619,86677,55619,84772v-953,-1905,-953,-3809,-1905,-4762c52761,79057,52761,81915,52761,82867v,953,-952,953,-1905,953c49904,83820,49904,83820,50856,82867v1905,-1904,953,-1904,-952,-1904c45141,80963,44189,80010,44189,75247v1905,-952,2857,-952,952,-2857c44189,73342,44189,74295,44189,75247v-1905,953,-4763,-952,-5715,2858c38474,79057,36569,78105,35616,78105v-1905,-1905,-2857,-2858,-2857,-953xm40379,191452v-953,-952,-953,-1905,-953,-2857c40379,186690,38474,184785,37521,183832v,-2857,953,-4762,1905,-6667c36569,176213,36569,180022,35616,180022v-952,953,-1905,1905,-1905,2858c33711,184785,35616,182880,36569,182880v952,,952,,1905,952c36569,186690,38474,189547,38474,192405v,952,3810,2858,3810,2858c43236,193357,41331,192405,40379,191452xm49904,183832v1905,-1905,952,-3810,952,-5715c49904,176213,48951,178117,47999,178117v-1905,953,-1905,-952,-1905,-1904c47999,175260,46094,172402,48951,172402v953,,,-952,,-1905c47046,168592,46094,164782,42284,164782v952,-2857,2857,-4762,5715,-4762c49904,160020,51809,158115,51809,156210v,-953,,-1905,-953,-1905c49904,154305,49904,155257,49904,156210v,953,,1905,-953,1905c46094,159067,43236,160972,39426,160020v-952,-3810,-1905,-3810,-5715,-953c33711,159067,32759,160020,32759,160020v,952,952,952,952,952c35616,162877,36569,159067,38474,160020v952,1905,,2857,-953,4762c35616,166688,34664,169545,37521,171450v1905,1905,1905,2857,953,4763c40379,175260,42284,173355,44189,176213v-953,952,-3810,,-3810,1904c40379,179070,41331,180022,43236,180975v953,,,952,,1905c43236,183832,43236,184785,44189,184785v1905,,3810,,5715,-953xm34664,151447v,953,,953,952,953c36569,152400,37521,151447,37521,149542v,,,-952,-952,-952c36569,149542,35616,150495,34664,151447xm35616,127635v,953,,953,,l37521,127635v-952,,-952,,-1905,l35616,127635xm36569,122872v,,,,,c39426,123825,40379,124777,41331,122872v953,-952,,-3809,2858,-1905c44189,120967,45141,120967,44189,120015v,-952,-953,-952,-953,-1905c42284,117157,42284,115252,41331,116205v-1905,,-952,1905,-952,2858c38474,120015,40379,122872,38474,122872v-1905,-952,-1905,-952,-1905,xm37521,102870v-952,952,-1905,2857,,4762c37521,107632,38474,108585,38474,108585v,953,,953,952,953c41331,109538,42284,107632,43236,106680v,-1905,,-3810,-952,-4763c40379,100965,38474,101917,37521,102870xm36569,53340v,952,1905,952,952,2857c36569,58102,36569,58102,39426,60007v953,953,1905,1906,2858,953c43236,60960,43236,60007,42284,59055v-953,-953,-1905,,-2858,952c39426,60007,39426,60007,38474,60007v,-1905,,-2857,952,-4762c39426,54292,39426,53340,38474,52388v-953,,-953,-1906,-1905,-953c36569,51435,36569,52388,36569,53340xm37521,114300v,,-952,952,,c37521,115252,37521,115252,37521,115252v953,,953,,,-952c38474,114300,37521,114300,37521,114300xm42284,93345v952,,2857,-953,1905,-1905c43236,89535,41331,88582,39426,89535v-952,953,-1905,2857,-1905,2857c39426,94297,40379,97155,43236,97155v953,,1905,,1905,-953c45141,95250,45141,94297,44189,94297v-953,953,-1905,953,-1905,-952xm38474,108585r,c38474,106680,37521,104775,39426,104775v,,953,,953,952c41331,107632,39426,107632,38474,108585xm40379,131445v952,,952,-953,952,-1905c41331,128588,40379,126682,39426,126682v-952,953,-952,2858,-952,3810c39426,130492,39426,131445,40379,131445xm41331,198120v,-953,,-1905,-1905,-1905c38474,196215,38474,197167,38474,198120v,952,952,952,1905,952c41331,200025,41331,199072,41331,198120xm39426,140970v,952,,952,,c40379,141922,41331,141922,41331,140970v-952,,-952,-953,-1905,c39426,140970,38474,140970,39426,140970xm39426,164782r2858,c42284,166688,42284,167640,44189,168592v952,,952,953,,1905c44189,171450,43236,171450,42284,171450v-1905,-1905,-3810,-3810,-2858,-6668xm39426,145732v,,953,,953,c40379,145732,41331,145732,41331,144780v,-953,,-953,-952,-953c40379,144780,39426,144780,39426,145732xm54666,148590v953,,953,,953,c55619,147638,55619,147638,55619,146685v-1905,-1905,-5715,-1905,-6668,953c47999,149542,46094,151447,44189,152400r-1905,952c41331,153352,40379,151447,39426,152400v-952,952,953,1905,1905,1905c41331,154305,42284,154305,43236,154305v,,,952,953,952c44189,156210,45141,157163,46094,156210v952,-953,952,-1905,,-2858c45141,152400,45141,151447,44189,150495v1905,952,4762,,5715,-953c51809,147638,52761,147638,54666,148590xm41331,93345v,,953,,,c41331,93345,41331,93345,41331,93345v-952,,-1905,,-1905,-953c39426,92392,39426,92392,39426,92392v953,,1905,,1905,953xm44189,64770v,,,,,c45141,62865,44189,61913,43236,61913v,,-952,,-952,c41331,63817,42284,63817,44189,64770v-953,,-953,,,c44189,65722,44189,66675,42284,67627v-2858,1905,-953,1905,952,1905c44189,69532,44189,69532,45141,69532v953,-952,1905,-2857,-952,-4762xm41331,148590v,,953,,,c42284,148590,42284,148590,41331,148590v953,,953,,,l41331,148590xm43236,137160v953,953,1905,2857,1905,4762c45141,142875,46094,143827,47046,143827v953,,1905,-952,1905,-1905c49904,140970,49904,140017,48951,140017v-1905,-952,-952,-1904,-1905,-2857c47046,136207,47046,136207,47046,135255v,-1905,-1905,-2858,-2857,-2858c43236,132397,43236,133350,43236,133350v-1905,1905,-952,2857,,3810xm44189,56197r,l46094,53340v,-952,,-1905,,-1905c45141,50482,44189,50482,43236,50482v-952,,-952,953,-952,1906c41331,54292,42284,55245,44189,56197xm54666,197167v-952,-952,-2857,-952,-3810,-1904c49904,195263,48951,194310,48951,195263v-952,952,,1904,,1904c49904,198120,50856,199072,48951,200025v-952,952,-1905,,-2857,-953l45141,197167v,,-952,-952,-952,-952c43236,196215,43236,197167,43236,198120v,952,,2857,953,4762c45141,203835,46094,201930,47999,201930v2857,952,3810,-1905,6667,-1905c55619,200025,56571,199072,56571,198120v-952,952,-952,,-1905,-953xm44189,128588v952,,1905,-1906,1905,-2858c46094,124777,45141,123825,44189,123825v-953,,-953,952,-953,1905c43236,127635,43236,128588,44189,128588xm43236,190500v,952,-952,1905,953,2857c45141,193357,47046,194310,47046,192405v-952,,-1905,-953,-3810,-1905xm47046,190500v-952,-3810,-952,-3810,-3810,-1905c45141,188595,46094,189547,47046,190500xm44189,56197v952,953,952,1905,2857,2858c47999,60007,48951,60960,49904,61913v952,952,952,1904,,1904c48951,63817,47999,64770,48951,65722v,953,953,953,1905,c54666,64770,54666,63817,51809,60960v-953,-953,-2858,-2858,-4763,-1905c47046,57150,46094,56197,44189,56197xm45141,113347v,,,953,,c47999,114300,47046,111442,48951,110490v,,,-952,-952,-952c46094,110490,45141,111442,45141,113347xm47999,204788r,c47046,203835,47046,204788,46094,204788v952,952,952,952,1905,c47999,205740,47999,205740,47999,204788xm51809,134302v,-952,,-1905,-953,-1905c49904,132397,48951,132397,48951,133350v,1905,,2857,-952,3810c48951,138113,50856,137160,51809,134302xm51809,96202v-953,-952,-1905,-2857,-2858,-2857c48951,93345,47999,94297,47046,94297r4763,1905c51809,96202,51809,96202,51809,96202r,xm48951,106680v,-953,,-953,-952,-953c47999,105727,47046,105727,47046,106680v,,953,952,1905,c48951,107632,48951,107632,48951,106680xm48951,117157v,953,,953,,c50856,117157,50856,116205,50856,115252v,,,-952,-952,c48951,115252,48951,116205,48951,117157xm48951,47625v,952,953,952,1905,952c52761,47625,53714,49530,53714,50482v952,-2857,952,-3810,-1905,-4762c49904,46672,49904,46672,48951,47625xm55619,125730v952,-953,-1905,-1905,-1905,-2858c52761,120967,51809,120015,49904,120015v-953,,-1905,952,-953,1905c49904,122872,49904,123825,50856,124777v1905,,2858,1905,4763,953xm50856,207645v,-953,-952,-953,,l50856,207645v-952,,-952,,,c49904,207645,50856,207645,50856,207645xm52761,102870v-952,,-952,-953,-1905,c50856,102870,50856,103822,50856,103822v953,953,953,,1905,-952c53714,101917,54666,101917,55619,102870r-953,2857c55619,105727,56571,104775,56571,103822v,-952,-952,-952,-952,-952c55619,100965,56571,98107,53714,98107v-1905,953,-953,3810,-953,4763xm52761,216217v,,-952,-952,,c51809,215265,50856,216217,51809,216217v,953,,953,952,c52761,216217,52761,216217,52761,216217xm53714,67627v-953,,-1905,,-1905,1905c51809,70485,52761,71438,54666,71438v953,,2858,-953,2858,-1906c56571,68580,54666,67627,53714,67627xm50856,166688v,952,,952,953,952c51809,167640,52761,167640,52761,166688v,,,-953,-1905,c50856,165735,50856,165735,50856,166688xm51809,212407r,c51809,211455,51809,211455,51809,212407v,-952,,-952,,c51809,212407,51809,212407,51809,212407xm51809,52388v-953,,-953,952,,c52761,53340,53714,52388,53714,52388r,-953c52761,51435,51809,51435,51809,52388xm52761,130492v,,,,,c53714,128588,52761,128588,51809,128588v,,-953,,-953,952c51809,130492,51809,131445,52761,130492xm62286,59055v,,953,-953,953,-953c63239,57150,62286,58102,62286,58102v-1905,953,-4762,-952,-6667,1905l54666,56197v,,,-952,-952,-952c52761,55245,52761,56197,52761,57150v,1905,1905,1905,2858,2857c57524,60960,60381,60960,62286,59055xm56571,181927v,-952,-1905,-1905,-2857,-1905c52761,180022,52761,180022,52761,180975v,952,1905,952,2858,1905c55619,182880,56571,182880,56571,181927xm59429,173355v-953,,-953,,-1905,c57524,173355,56571,173355,56571,172402v-952,-952,-1905,953,-2857,953c52761,173355,52761,173355,53714,174307v952,953,1905,,2857,953l57524,175260v,,952,,1905,c58476,173355,59429,173355,59429,173355xm53714,107632v952,,952,-952,952,-952c53714,105727,52761,105727,53714,107632v-953,,,,,xm56571,134302v,-952,,-1905,,-1905c55619,131445,55619,132397,54666,133350v,952,-952,952,-952,1905c53714,136207,53714,138113,54666,138113v953,,953,-1906,953,-2858c55619,135255,55619,134302,56571,134302xm55619,194310v,-953,,-953,,c54666,193357,53714,193357,53714,194310v,,952,,1905,c55619,194310,55619,194310,55619,194310xm54666,141922v,,-952,,,c53714,142875,53714,143827,54666,143827v953,,953,-952,,-1905l54666,141922xm58476,88582v,,,-952,,c55619,87630,54666,88582,54666,89535v,1905,,2857,1905,3810c56571,93345,57524,93345,57524,93345v,,952,-953,,-953c55619,91440,56571,90488,58476,88582r,xm56571,120967v953,,953,-952,,c57524,119063,57524,119063,56571,119063v-952,,-952,,-952,952c55619,120015,55619,120015,56571,120967xm57524,161925v952,,952,,952,-953c58476,160020,58476,160020,57524,159067v-953,,-953,,-953,953c56571,161925,56571,161925,57524,161925xm56571,50482v,,953,,,c57524,50482,57524,50482,57524,49530v,-953,,-953,-953,-953c57524,49530,56571,49530,56571,50482xm56571,42863v953,1904,1905,1904,3810,2857c60381,45720,60381,44767,60381,44767v,-1904,-1905,-1904,-3810,-1904c57524,41910,56571,42863,56571,42863xm58476,128588v-952,,-952,,,c57524,129540,58476,130492,58476,130492v,,953,,953,-952c59429,129540,59429,128588,58476,128588xm59429,80963v-953,,-953,952,,c58476,81915,58476,81915,59429,80963r,c59429,80963,59429,80963,59429,80963xm60381,67627v,953,953,,,c61334,66675,61334,66675,60381,65722v-952,953,-952,953,,1905c59429,67627,59429,67627,60381,67627xm60381,78105v953,,953,-953,953,-953c61334,76200,61334,75247,60381,75247v-952,,-952,953,,2858c59429,77152,59429,78105,60381,78105xm62286,206692v,,-952,-952,,c61334,205740,60381,205740,60381,206692v,,,953,1905,c62286,207645,62286,207645,62286,206692xm62286,96202v,,,-952,,c61334,95250,61334,95250,61334,95250v,952,,952,952,952c62286,96202,62286,96202,62286,96202xm64191,62865v,,,-952,,c64191,61913,64191,60960,63239,60960v,953,-953,953,952,1905c63239,62865,63239,62865,64191,62865xm66096,220980v,-953,-1905,-1905,-2857,-2858c62286,218122,62286,218122,62286,219075v953,952,1905,1905,3810,1905l66096,220980xe" stroked="f">
                  <v:stroke joinstyle="miter"/>
                  <v:path arrowok="t" o:connecttype="custom" o:connectlocs="103244,202882;99434,212407;67049,232410;40379,223838;26091,193357;25139,147638;25139,112395;25139,95250;26091,72390;19424,65722;7041,65722;2279,64770;374,60007;4184,57150;36569,41910;54666,18097;61334,3810;68001,0;72764,5715;72764,47625;80384,56197;90861,56197;102291,56197;109911,58102;111816,62865;108006,66675;88004,66675;77526,67627;73716,71438;73716,76200;73716,116205;73716,130492;74669,175260;74669,192405;75621,203835;87051,213360;94671,208597;102291,187642;105149,161925;108959,157163;114674,162877;103244,202882;28949,161925;28949,161925;28949,161925;28949,161925;28949,161925;30854,175260;30854,175260;30854,175260;30854,175260;30854,175260;31806,180975;31806,180975;31806,179070;31806,180975;31806,180975;30854,157163;31806,158115;34664,157163;33711,156210;30854,157163;31806,187642;33711,186690;32759,185738;31806,187642;31806,187642;32759,83820;34664,82867;33711,81915;32759,83820;32759,83820;34664,194310;33711,193357;32759,194310;34664,194310;34664,194310;35616,166688;33711,164782;32759,167640;33711,168592;35616,166688;33711,132397;32759,134302;33711,136207;34664,133350;33711,132397;32759,77152;34664,78105;36569,80010;37521,80010;41331,79057;46094,81915;47046,84772;45141,85725;43236,84772;43236,82867;42284,84772;43236,87630;48951,90488;50856,91440;51809,89535;50856,88582;51809,86677;53714,86677;55619,84772;53714,80010;52761,82867;50856,83820;50856,82867;49904,80963;44189,75247;45141,72390;44189,75247;38474,78105;35616,78105;32759,77152;40379,191452;39426,188595;37521,183832;39426,177165;35616,180022;33711,182880;36569,182880;38474,183832;38474,192405;42284,195263;40379,191452;49904,183832;50856,178117;47999,178117;46094,176213;48951,172402;48951,170497;42284,164782;47999,160020;51809,156210;50856,154305;49904,156210;48951,158115;39426,160020;33711,159067;32759,160020;33711,160972;38474,160020;37521,164782;37521,171450;38474,176213;44189,176213;40379,178117;43236,180975;43236,182880;44189,184785;49904,183832;34664,151447;35616,152400;37521,149542;36569,148590;34664,151447;35616,127635;35616,127635;37521,127635;35616,127635;35616,127635;36569,122872;36569,122872;41331,122872;44189,120967;44189,120015;43236,118110;41331,116205;40379,119063;38474,122872;36569,122872;37521,102870;37521,107632;38474,108585;39426,109538;43236,106680;42284,101917;37521,102870;36569,53340;37521,56197;39426,60007;42284,60960;42284,59055;39426,60007;38474,60007;39426,55245;38474,52388;36569,51435;36569,53340;37521,114300;37521,114300;37521,115252;37521,114300;37521,114300;42284,93345;44189,91440;39426,89535;37521,92392;43236,97155;45141,96202;44189,94297;42284,93345;38474,108585;38474,108585;39426,104775;40379,105727;38474,108585;40379,131445;41331,129540;39426,126682;38474,130492;40379,131445;41331,198120;39426,196215;38474,198120;40379,199072;41331,198120;39426,140970;39426,140970;41331,140970;39426,140970;39426,140970;39426,164782;42284,164782;44189,168592;44189,170497;42284,171450;39426,164782;39426,145732;40379,145732;41331,144780;40379,143827;39426,145732;54666,148590;55619,148590;55619,146685;48951,147638;44189,152400;42284,153352;39426,152400;41331,154305;43236,154305;44189,155257;46094,156210;46094,153352;44189,150495;49904,149542;54666,148590;41331,93345;41331,93345;41331,93345;39426,92392;39426,92392;41331,93345;44189,64770;44189,64770;43236,61913;42284,61913;44189,64770;44189,64770;42284,67627;43236,69532;45141,69532;44189,64770;41331,148590;41331,148590;41331,148590;41331,148590;41331,148590;43236,137160;45141,141922;47046,143827;48951,141922;48951,140017;47046,137160;47046,135255;44189,132397;43236,133350;43236,137160;44189,56197;44189,56197;46094,53340;46094,51435;43236,50482;42284,52388;44189,56197;54666,197167;50856,195263;48951,195263;48951,197167;48951,200025;46094,199072;45141,197167;44189,196215;43236,198120;44189,202882;47999,201930;54666,200025;56571,198120;54666,197167;44189,128588;46094,125730;44189,123825;43236,125730;44189,128588;43236,190500;44189,193357;47046,192405;43236,190500;47046,190500;43236,188595;47046,190500;44189,56197;47046,59055;49904,61913;49904,63817;48951,65722;50856,65722;51809,60960;47046,59055;44189,56197;45141,113347;45141,113347;48951,110490;47999,109538;45141,113347;47999,204788;47999,204788;46094,204788;47999,204788;47999,204788;51809,134302;50856,132397;48951,133350;47999,137160;51809,134302;51809,96202;48951,93345;47046,94297;51809,96202;51809,96202;51809,96202;48951,106680;47999,105727;47046,106680;48951,106680;48951,106680;48951,117157;48951,117157;50856,115252;49904,115252;48951,117157;48951,47625;50856,48577;53714,50482;51809,45720;48951,47625;55619,125730;53714,122872;49904,120015;48951,121920;50856,124777;55619,125730;50856,207645;50856,207645;50856,207645;50856,207645;50856,207645;52761,102870;50856,102870;50856,103822;52761,102870;55619,102870;54666,105727;56571,103822;55619,102870;53714,98107;52761,102870;52761,216217;52761,216217;51809,216217;52761,216217;52761,216217;53714,67627;51809,69532;54666,71438;57524,69532;53714,67627;50856,166688;51809,167640;52761,166688;50856,166688;50856,166688;51809,212407;51809,212407;51809,212407;51809,212407;51809,212407;51809,52388;51809,52388;53714,52388;53714,51435;51809,52388;52761,130492;52761,130492;51809,128588;50856,129540;52761,130492;62286,59055;63239,58102;62286,58102;55619,60007;54666,56197;53714,55245;52761,57150;55619,60007;62286,59055;56571,181927;53714,180022;52761,180975;55619,182880;56571,181927;59429,173355;57524,173355;56571,172402;53714,173355;53714,174307;56571,175260;57524,175260;59429,175260;59429,173355;53714,107632;54666,106680;53714,107632;53714,107632;56571,134302;56571,132397;54666,133350;53714,135255;54666,138113;55619,135255;56571,134302;55619,194310;55619,194310;53714,194310;55619,194310;55619,194310;54666,141922;54666,141922;54666,143827;54666,141922;54666,141922;58476,88582;58476,88582;54666,89535;56571,93345;57524,93345;57524,92392;58476,88582;58476,88582;56571,120967;56571,120967;56571,119063;55619,120015;56571,120967;57524,161925;58476,160972;57524,159067;56571,160020;57524,161925;56571,50482;56571,50482;57524,49530;56571,48577;56571,50482;56571,42863;60381,45720;60381,44767;56571,42863;56571,42863;58476,128588;58476,128588;58476,130492;59429,129540;58476,128588;59429,80963;59429,80963;59429,80963;59429,80963;59429,80963;60381,67627;60381,67627;60381,65722;60381,67627;60381,67627;60381,78105;61334,77152;60381,75247;60381,78105;60381,78105;62286,206692;62286,206692;60381,206692;62286,206692;62286,206692;62286,96202;62286,96202;61334,95250;62286,96202;62286,96202;64191,62865;64191,62865;63239,60960;64191,62865;64191,62865;66096,220980;63239,218122;62286,219075;66096,220980;66096,22098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88" o:spid="_x0000_s1034" style="position:absolute;left:10139;width:1852;height:2650;visibility:visible;mso-wrap-style:square;v-text-anchor:middle" coordsize="185208,2650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" path="m185208,257423v,1905,-1905,3810,-5715,4762c174731,262185,169968,262185,165206,263138v-2858,,-5715,,-8573,c143298,262185,130916,264090,118533,264090v-3810,,-6667,,-10477,c105198,264090,103293,263138,103293,260280v,-2857,1905,-3810,3810,-4762c109008,255518,109961,254565,111866,254565v5715,-1905,8572,-5715,8572,-11430c120438,233610,120438,225038,120438,215513v,-6668,,-13335,,-19050c121391,176460,120438,156458,121391,136455v,-7620,-953,-15240,-2858,-22860c115676,102165,107103,98355,98531,104070v-2858,953,-4763,2858,-6668,4763c89006,112643,85196,117405,82338,121215v-4762,6668,-5715,15240,-6667,22860c72813,156458,73766,168840,73766,182175v-953,10478,,20955,-953,30480c72813,219323,72813,225990,74718,231705v953,3810,,7620,,11430c74718,249803,76623,251708,83291,254565r2857,953c89006,256470,89958,258375,89006,261233v,2857,-1905,3810,-4763,3810c73766,264090,64241,265995,54716,264090v-6668,-952,-13335,-952,-20003,c25188,265043,16616,265043,7091,265043v-3810,,-5715,-1905,-5715,-4763c1376,257423,2328,256470,6138,255518r7620,-953c20426,253613,24236,249803,25188,244088v1905,-9525,953,-18098,,-26670c25188,210750,25188,203130,25188,196463v,-4763,,-10478,953,-15240c27093,179318,25188,176460,25188,174555v-952,-20002,,-39052,,-59055c25188,90735,25188,65970,25188,40253v,-1905,,-2858,-952,-4763c23283,25965,19473,20250,7091,19298v-1905,,-3810,,-5715,-1905c-1482,14535,423,10725,4233,9773v3810,-953,6668,,10478,c26141,10725,37571,10725,49001,6915,53763,5010,57573,4058,61383,2153v1905,-953,2858,-953,4763,-1905c69956,-705,71861,1200,71861,4058r,106680c71861,111690,71861,112643,72813,113595v1905,953,1905,-952,2858,-1905c78528,107880,82338,103118,86148,100260,96626,88830,109961,84068,124248,84068v11430,-953,22860,3810,30480,12382c161396,104070,167111,113595,167111,124073v952,8572,2857,16192,1905,23812c169016,158363,168063,168840,167111,179318v,8572,1905,17145,,24765c167111,205988,168063,208845,169016,211703v,3810,,7620,,10477c169016,229800,169016,237420,169968,245040v,3810,2858,6668,6668,7620c178541,252660,179493,252660,181398,253613v1905,-953,3810,952,3810,3810xm33761,65018v,1905,1905,,2857,952c37571,65970,38523,66923,39476,65018v952,-1905,-953,-1905,-1905,-1905c35666,62160,33761,63113,33761,65018xm34713,72638v1905,1905,953,-953,1905,-953c37571,71685,37571,71685,38523,71685v1905,953,4763,,6668,c47096,70733,49953,70733,49953,73590v,953,953,1905,1905,c51858,72638,50906,70733,53763,71685v953,,1905,953,953,2858c54716,74543,54716,75495,54716,75495v,,952,,952,c57573,72638,54716,71685,54716,69780v-953,-1905,-1905,-952,-2858,c50906,69780,48048,70733,48048,68828v,-2858,1905,-1905,3810,-1905l52811,66923v,,952,,952,-953c53763,65018,52811,65018,52811,65018v-2858,,-4763,952,-6668,2857c46143,68828,45191,68828,45191,67875v-953,-952,-1905,-952,-1905,c42333,70733,40428,68828,38523,68828r-952,c36618,68828,34713,67875,34713,69780v-952,,-952,1905,,2858xm39476,198368v952,,2857,,4762,l46143,198368v953,,1905,-953,953,-1905c45191,195510,45191,191700,42333,191700v-952,,-1905,,-1905,-1905c39476,187890,38523,188843,37571,189795v-953,953,-1905,2858,-2858,3810c33761,194558,33761,195510,35666,194558v952,,952,,952,952c35666,201225,37571,198368,39476,198368xm35666,145028v952,,952,-953,952,-1905c36618,142170,36618,142170,35666,142170v-953,,,953,,2858c34713,145028,35666,145028,35666,145028xm57573,156458v,-953,-952,-1905,-1905,-1905c55668,154553,55668,153600,54716,153600v-1905,-1905,-2858,-2857,-2858,-5715l51858,147885v953,-1905,,-1905,-1905,-1905c48048,146933,46143,147885,48048,144075v953,-952,,-952,-952,-952l44238,143123v-952,-953,-1905,-1905,-1905,-2858c41381,138360,38523,138360,37571,139313v-1905,952,952,1905,952,2857c38523,143123,38523,143123,39476,144075v1905,1905,1905,2858,-953,2858c37571,146933,36618,146933,37571,147885v,,,953,952,953c39476,149790,40428,149790,41381,148838v-953,1905,-2858,1905,-4763,952c35666,149790,34713,149790,34713,149790v,1905,953,2858,1905,3810c36618,154553,38523,154553,38523,154553v953,-2858,2858,-1905,4763,-1905c44238,152648,47096,152648,46143,149790v,-1905,-1905,-1905,-3810,-1905c43286,146933,44238,145980,44238,144075v,-952,953,-1905,1905,-1905c49001,146933,49953,152648,53763,157410v953,953,4763,2858,4763,1905c57573,159315,57573,157410,57573,156458xm35666,176460v,,-953,953,,c34713,177413,34713,177413,34713,178365v953,,1905,-952,953,-1905c36618,176460,36618,176460,35666,176460xm36618,229800v,-952,,-952,,c35666,229800,35666,229800,35666,229800v,,,953,952,c36618,229800,36618,229800,36618,229800xm36618,53588r2858,2857c39476,56445,39476,57398,39476,57398v-1905,3810,-1905,3810,1905,3810l42333,61208r1905,952c45191,62160,45191,63113,46143,62160v953,-952,,-952,,-1905c45191,60255,43286,60255,42333,60255r1905,-5715c42333,54540,41381,55493,39476,55493v,-953,,-2858,,-3810c39476,50730,39476,49778,38523,49778v-952,,-1905,-953,-1905,c35666,51683,36618,52635,36618,53588xm38523,160268v1905,,3810,2857,4763,-953c43286,158363,44238,159315,45191,159315r,c46143,159315,48048,159315,46143,157410v-952,,-952,-952,-952,-1905l43286,154553v-953,-953,-1905,-953,-1905,c41381,156458,41381,156458,39476,155505v-953,-952,-2858,-952,-2858,953c36618,158363,36618,160268,38523,160268xm40428,182175v,-952,,-952,-952,-952c38523,181223,36618,181223,36618,183128v,1905,953,3810,1905,4762c38523,188843,39476,187890,39476,187890v,-1905,952,-3810,952,-5715xm39476,209798r-1905,-2858c37571,206940,36618,207893,37571,207893v-953,952,,1905,1905,1905c39476,210750,39476,209798,39476,209798xm43286,165983v1905,,3810,-1905,6667,-953c50906,165983,50906,164078,50906,164078v-953,-953,-953,-1905,-2858,-1905c46143,163125,46143,162173,46143,160268v-2857,952,-2857,3810,-2857,5715c42333,165983,41381,167888,40428,165983v,-953,-952,-1905,-1905,-953c37571,165983,37571,166935,38523,167888v953,952,1905,1905,953,2857c38523,170745,37571,170745,36618,171698v,952,,952,953,952c39476,173603,39476,172650,39476,170745v2857,,3810,-1905,3810,-4762xm38523,76448v,-953,-952,-953,,c37571,75495,37571,75495,38523,76448r,c37571,76448,38523,76448,38523,76448xm37571,28823v2857,952,2857,4762,5715,5715c44238,30728,41381,28823,38523,26918v-952,,-952,,-1905,952c37571,27870,36618,27870,37571,28823xm38523,32633v-952,,-952,,-952,952c37571,34538,38523,34538,38523,34538v,,953,,,-1905c39476,32633,38523,32633,38523,32633xm39476,214560v,-952,-953,-952,,c38523,213608,38523,214560,37571,214560v,,,,1905,c38523,215513,38523,214560,39476,214560xm39476,134550v,,-953,-952,-1905,c37571,134550,38523,135503,38523,136455v953,953,1905,953,3810,953c43286,137408,43286,136455,43286,136455v-953,-2857,-2858,-952,-3810,-1905xm39476,195510v,953,,953,,c38523,195510,38523,195510,37571,195510v952,-952,952,-952,1905,c39476,194558,39476,195510,39476,195510xm40428,81210v-952,953,-1905,1905,-952,2858c41381,86925,43286,88830,43286,92640v,,952,953,952,953c44238,93593,45191,92640,45191,92640v,-2857,,-5715,952,-8572c46143,83115,45191,83115,45191,84068v-1905,1905,-1905,952,-2858,-953c41381,82163,41381,81210,40428,81210v953,,1905,,2858,c46143,79305,47096,83115,49001,83115v1905,,,1905,,2858c49001,87878,49953,86925,50906,86925v,,952,,952,c51858,86925,52811,87878,52811,87878v,,,-953,,-953c52811,86925,51858,86925,51858,86925v,,-952,,-952,c50906,84068,51858,82163,54716,81210v952,,1905,-952,952,-1905c54716,78353,54716,78353,53763,79305r-1905,953c50906,80258,50906,81210,49953,79305v,-4762,-4762,-3810,-7620,-5715c42333,73590,40428,73590,41381,74543v3810,2857,-953,3810,-953,6667xm40428,247898v,,,,,c40428,247898,40428,247898,40428,247898v,952,953,952,,c41381,247898,41381,247898,40428,247898xm51858,228848v-952,-1905,-1905,-2858,-2857,-4763c48048,223133,47096,224085,46143,224085r953,-1905c47096,222180,48048,221228,47096,220275v,-952,-953,,-1905,953c44238,222180,45191,223133,46143,223133v-1905,952,-4762,952,-4762,3810c41381,226943,40428,227895,41381,227895r952,c45191,225990,48048,225990,50906,228848v,1905,952,952,952,xm50906,209798v952,-953,952,-953,952,-1905c50906,206940,49001,206940,49001,205035v-953,-1905,-4763,-3810,-6668,-2857c41381,202178,41381,203130,41381,204083v,952,952,952,1905,1905c43286,205988,43286,205988,42333,205988v,952,-1905,952,,1905c43286,208845,43286,207893,43286,206940v,,,-952,,-952c45191,206940,48048,207893,48048,210750v953,953,1905,,2858,-952xm41381,23108v,1905,952,1905,1905,1905c44238,25013,45191,25013,45191,24060l42333,22155v,-952,-952,,-952,953xm43286,45968v,,952,,,c44238,44063,43286,44063,42333,44063v-952,,-952,,-952,952c41381,45015,42333,45968,43286,45968xm46143,211703v-1905,,-3810,,-3810,1905c42333,215513,44238,216465,46143,216465v1905,,4763,-952,4763,-2857c49953,211703,47096,213608,46143,211703xm42333,195510v,,,,,c43286,194558,43286,195510,43286,195510v,953,,953,-953,c42333,196463,42333,196463,42333,195510xm50906,236468v-953,-953,-1905,,-2858,c48048,235515,49953,235515,49953,234563v,-953,-1905,,-2857,952c46143,235515,45191,235515,45191,236468v,,,-953,-953,-953c43286,234563,43286,234563,42333,234563v,,,,,952c42333,236468,43286,236468,44238,237420r953,c46143,238373,47096,238373,48048,238373v953,-1905,953,-953,2858,-1905l50906,236468xm45191,117405v,-952,,-1905,-953,-1905c43286,115500,43286,116453,43286,117405v,953,952,953,952,1905c45191,118358,45191,117405,45191,117405xm42333,189795v,953,953,953,1905,953c45191,190748,46143,189795,46143,188843v,-953,,-953,-952,-953c44238,187890,43286,188843,42333,189795xm43286,50730v,953,,953,,c44238,51683,44238,50730,44238,50730v,,,,-952,c43286,50730,43286,50730,43286,50730xm47096,38348v-1905,,-3810,-953,-3810,952c43286,41205,45191,39300,47096,39300v952,,2857,,3810,c51858,39300,53763,39300,52811,38348v,-953,-1905,-1905,-2858,-1905c49001,37395,48048,38348,47096,38348xm45191,34538r-1905,c44238,34538,45191,34538,45191,34538v,952,952,952,952,952c46143,35490,46143,35490,46143,35490v953,-1905,,-952,-952,-952xm46143,239325v,-952,,-952,,c44238,238373,44238,239325,44238,240278v,,,952,953,952c46143,240278,46143,239325,46143,239325xm44238,128835v,953,953,1905,1905,2858c46143,131693,47096,132645,47096,132645v952,,,-952,,-1905c46143,129788,46143,127883,45191,127883v-953,,-953,952,-953,952xm51858,54540v1905,1905,3810,,6668,c58526,55493,57573,57398,58526,58350v,953,952,953,952,c61383,57398,60431,55493,58526,53588v-953,-953,-1905,-1905,-3810,-1905c52811,50730,50906,48825,49001,48825v-1905,,-1905,3810,-2858,4763l45191,54540r,c46143,55493,48048,56445,49001,54540v952,,1905,-952,2857,xm46143,121215v-952,,-1905,-952,-1905,c43286,122168,45191,123120,45191,123120v952,,2857,953,3810,c49001,122168,49001,122168,48048,122168v,,-952,,-1905,-953xm45191,156458v952,,952,-953,952,-1905l46143,154553v-952,952,-952,952,-952,1905xm53763,168840v,,,953,,953c52811,170745,51858,171698,53763,172650v953,953,1905,-952,2858,-1905c56621,169793,54716,169793,53763,168840v,-952,953,-1905,,-1905c52811,165983,50906,165983,50906,166935v-953,953,-4763,953,-2858,3810c46143,170745,44238,169793,46143,172650v953,953,,3810,1905,3810c49953,175508,49001,173603,49001,171698v,,,-953,,-953c49953,170745,51858,172650,52811,170745v-953,-1905,,-1905,952,-1905xm49001,58350v-953,,-1905,,-1905,953l47096,60255r952,c48048,59303,49001,59303,49001,58350r,xm49953,112643v-952,952,-2857,1905,-2857,3810c47096,118358,48048,119310,49953,119310v953,,953,,953,-952c49953,116453,49953,114548,49953,112643v953,,,-953,,xm48048,140265v1905,953,1905,-952,2858,-1905c50906,138360,50906,138360,50906,138360v,953,952,953,1905,953c53763,138360,52811,137408,52811,136455v,,-953,-952,-953,-952c50906,135503,51858,136455,51858,136455v,953,,1905,,1905c50906,137408,50906,135503,49001,136455v-953,953,-2858,2858,-953,3810xm49953,243135v,,-952,-952,,c49001,243135,48048,243135,49001,244088r952,-953c49953,243135,49953,243135,49953,243135xm49001,181223v952,,952,,,c49953,180270,49001,179318,48048,179318r,c48048,181223,49001,181223,49001,181223xm49953,46920v953,,3810,-2857,3810,-3810c53763,42158,51858,41205,50906,42158v-1905,,-2858,1905,-2858,3810c49001,46920,49001,46920,49953,46920xm49001,27870r,c49953,27870,49953,27870,49001,27870v952,-952,,-952,,l49001,27870xm52811,34538v952,,1905,,1905,c53763,33585,52811,32633,51858,31680v,,-952,953,-952,953c49953,34538,51858,34538,52811,34538xm50906,92640v,,,-952,,c51858,91688,51858,91688,50906,92640r,c50906,91688,50906,91688,50906,92640xm51858,23108v,,-952,1905,,952c52811,24060,53763,23108,53763,22155v,-952,-952,-1905,-952,-1905c50906,21203,51858,22155,51858,23108xm54716,208845v,,952,953,,c55668,207893,56621,206940,55668,205988v-952,-953,-2857,-953,-3810,-953c50906,205035,51858,206940,51858,207893v953,-953,2858,-953,2858,952xm59478,188843v,-1905,-952,-1905,-2857,-2858c56621,186938,57573,188843,57573,189795v-4762,,-4762,,-5715,3810c50906,195510,52811,196463,54716,196463v952,,2857,952,2857,-953c56621,193605,58526,191700,57573,189795v953,,1905,,1905,-952xm55668,224085v-952,-952,-952,-1905,-952,-2857c55668,220275,53763,219323,53763,219323v,,,,,-953c53763,217418,53763,217418,53763,217418v,,,,-952,c52811,217418,52811,218370,53763,218370v,,,953,953,953c54716,220275,53763,220275,53763,221228v-1905,2857,-952,3810,1905,4762c56621,225990,57573,226943,57573,225990v,-1905,-952,-1905,-1905,-1905xm53763,108833v953,,953,,953,-953c54716,106928,54716,106928,53763,106928v,,-952,,,1905c52811,108833,53763,108833,53763,108833xm53763,59303v953,952,953,2857,2858,2857c56621,62160,56621,62160,56621,61208v952,-1905,-1905,-3810,-2858,-3810l52811,57398v,952,952,1905,952,1905xm53763,114548v1905,,1905,-953,1905,-2858c55668,111690,55668,110738,54716,110738v,1905,-953,2857,-953,3810c52811,114548,53763,114548,53763,114548xm56621,127883v,,-953,-953,-953,-953c55668,126930,54716,126930,54716,127883v,952,,952,952,952c55668,128835,56621,128835,56621,127883xm54716,26918v,1905,952,1905,2857,1905c57573,28823,58526,28823,57573,28823v-952,-1905,-952,-2858,-2857,-1905c54716,25965,54716,25965,54716,26918xm55668,154553v,952,,1905,-952,1905c54716,156458,53763,156458,53763,155505v,-952,1905,-952,1905,-952xm54716,17393v,,,,,c54716,17393,55668,17393,54716,17393v952,,,-953,,c54716,16440,54716,17393,54716,17393xm56621,96450r,c55668,95498,54716,95498,54716,96450v,953,,953,,953c55668,97403,55668,97403,56621,96450xm57573,213608v,-953,-952,,-952,c56621,213608,54716,213608,54716,214560v,,952,,952,c56621,214560,57573,214560,57573,213608xm55668,104070v,,,,,l55668,104070r,c55668,104070,55668,104070,55668,104070xm66146,145980v,-952,-953,-952,-1905,-952c62336,145028,61383,144075,60431,144075v952,-1905,-953,-2857,,-4762c61383,138360,59478,138360,59478,139313v-952,,-952,952,-2857,952c54716,139313,54716,141218,55668,141218v1905,952,2858,1905,,3810c54716,145980,56621,146933,56621,147885v-953,953,-1905,1905,-953,3810c56621,152648,57573,151695,59478,151695v2858,-952,,-2857,,-3810c60431,147885,61383,147885,63288,146933v1905,,2858,,2858,-953xm55668,135503v,,953,,,c56621,135503,56621,135503,55668,135503v953,-953,953,-953,,c56621,134550,55668,134550,55668,135503xm57573,185033v,-953,,-1905,-952,-1905c55668,183128,55668,184080,55668,185033v,952,,952,953,1905c57573,185985,57573,185033,57573,185033xm57573,44063v-952,,-1905,952,-952,1905c57573,46920,58526,45968,59478,45968r,1905c59478,48825,59478,48825,60431,48825v,,952,,952,c61383,47873,61383,47873,61383,46920v-952,,-952,,-952,-952c60431,45015,62336,44063,61383,43110v-1905,,-2857,,-3810,953xm58526,68828r,c59478,66923,58526,66923,57573,66923v-952,,-952,,-952,952c56621,68828,57573,68828,58526,68828xm60431,144075v,953,,1905,,3810c59478,147885,58526,147885,57573,147885v953,-1905,1905,-2857,2858,-3810xm57573,123120v,953,953,953,953,953c59478,123120,61383,123120,61383,121215v,,-952,-952,-952,-952c60431,121215,57573,120263,57573,123120xm58526,169793v,952,,1905,952,1905c60431,171698,60431,170745,59478,170745v,,,-1905,-952,-1905c58526,168840,58526,168840,58526,169793xm58526,37395v,953,952,953,,c59478,37395,59478,37395,59478,37395v,,,,-952,c59478,37395,58526,37395,58526,37395xm58526,25965v952,,952,,,c59478,25965,59478,25965,58526,25965v952,-952,952,-952,,c58526,25013,58526,25013,58526,25965xm59478,114548v,,,,,c58526,115500,59478,115500,59478,115500v953,953,953,,,-952c60431,114548,60431,114548,59478,114548xm60431,177413v,-953,,-953,,c59478,176460,59478,176460,60431,177413v-953,,-953,,,l60431,177413xm61383,65018v-952,,-952,,,c62336,65970,60431,68828,62336,68828v952,,952,-953,952,-1905c63288,65018,63288,65018,61383,65018xm61383,99308r,c60431,98355,60431,99308,61383,99308r,c60431,99308,60431,99308,61383,99308xm62336,133598v-953,,-1905,,-1905,952c60431,135503,62336,135503,63288,135503v953,,1905,,1905,-953c65193,133598,63288,134550,62336,133598xm61383,129788v,,,,,l61383,129788v,952,953,,,c62336,129788,61383,129788,61383,129788xm63288,163125v,,-952,,,c62336,162173,61383,163125,62336,163125v-953,953,,953,952,c62336,164078,63288,164078,63288,163125xm61383,58350v,,,,,c62336,58350,62336,58350,61383,58350v953,,953,,,c61383,58350,61383,58350,61383,58350xm133773,118358v1905,,3810,,3810,-953c138536,114548,135678,116453,133773,115500v-952,-952,-2857,-952,-3810,c129011,115500,128058,114548,128058,115500v,953,953,953,1905,1905c130916,118358,132821,118358,133773,118358xm137583,225990v,-1905,-1905,-2857,-2857,-2857c133773,223133,132821,224085,133773,224085v953,1905,1905,2858,3810,1905c137583,227895,137583,226943,137583,225990xm134726,172650v952,953,1905,953,2857,953c138536,173603,139488,173603,138536,172650v-953,-1905,-2858,-952,-4763,-952c133773,170745,133773,171698,134726,172650xm135678,148838v,,,,,c136631,147885,135678,146933,135678,147885v-952,,-952,,,953c133773,148838,134726,148838,135678,148838xm134726,106928v,952,,952,952,952c135678,107880,136631,107880,136631,107880v,-952,-953,-952,-1905,-952c134726,106928,134726,106928,134726,106928xm138536,143123v,-953,-953,-1905,-953,-1905c136631,141218,135678,142170,135678,143123v,952,953,952,2858,c137583,144075,138536,143123,138536,143123xm138536,128835v-953,,-1905,,-953,953c137583,130740,138536,132645,139488,133598v953,,1905,,1905,-953c141393,130740,139488,129788,138536,128835xm139488,213608r,c139488,212655,139488,212655,139488,212655v,,-952,,,953c138536,212655,138536,213608,139488,213608xm140441,245040v,,,,,c140441,245040,140441,245040,140441,245040v-953,,,,,c140441,245993,140441,245993,140441,245040xm142346,107880v952,,952,-952,952,-952c143298,105975,142346,105975,141393,105975r-952,953c141393,106928,142346,107880,142346,107880xm145203,242183v-952,,-952,-953,-952,-953c143298,241230,143298,241230,143298,242183v-952,952,,952,1905,c144251,242183,144251,242183,145203,242183xm147108,125978v-952,-1905,,-2858,1905,-2858c149966,122168,151871,123120,150918,121215v,-1905,-1905,-1905,-2857,-952c147108,120263,145203,120263,144251,121215v-2858,1905,-953,3810,,5715c144251,127883,144251,127883,146156,127883v952,,952,-953,952,-1905xm146156,139313r,c145203,138360,145203,139313,145203,139313v-952,,,952,953,c145203,140265,146156,139313,146156,139313xm149013,176460v,,,,,c148061,176460,148061,176460,149013,176460v-1905,,-1905,,,c149013,177413,149013,176460,149013,176460xm149013,157410v953,953,953,953,1905,c150918,157410,150918,156458,149966,156458r-1905,c148061,156458,149013,157410,149013,157410xm149013,165983v953,952,953,,,c150918,165983,149966,165030,149013,165983v953,-953,,-953,,c149013,165983,149013,165983,149013,165983xm150918,207893v,,,-953,,c149966,206940,149013,207893,149013,207893v,,,952,1905,c150918,208845,150918,207893,150918,207893xm150918,242183v,-953,,-953,,c149966,241230,149966,241230,149013,241230v,,,953,,953c149966,242183,150918,242183,150918,242183xm155681,201225v,,,-952,-953,-952c154728,200273,153776,200273,154728,201225v,,,953,,1905c155681,202178,155681,202178,155681,201225xm158538,130740v,,-952,,,l156633,129788v,952,,952,,1905c157586,132645,158538,131693,158538,130740xe" stroked="f">
                  <v:stroke joinstyle="miter"/>
                  <v:path arrowok="t" o:connecttype="custom" o:connectlocs="185208,257423;179493,262185;165206,263138;156633,263138;118533,264090;108056,264090;103293,260280;107103,255518;111866,254565;120438,243135;120438,215513;120438,196463;121391,136455;118533,113595;98531,104070;91863,108833;82338,121215;75671,144075;73766,182175;72813,212655;74718,231705;74718,243135;83291,254565;86148,255518;89006,261233;84243,265043;54716,264090;34713,264090;7091,265043;1376,260280;6138,255518;13758,254565;25188,244088;25188,217418;25188,196463;26141,181223;25188,174555;25188,115500;25188,40253;24236,35490;7091,19298;1376,17393;4233,9773;14711,9773;49001,6915;61383,2153;66146,248;71861,4058;71861,110738;72813,113595;75671,111690;86148,100260;124248,84068;154728,96450;167111,124073;169016,147885;167111,179318;167111,204083;169016,211703;169016,222180;169968,245040;176636,252660;181398,253613;185208,257423;33761,65018;36618,65970;39476,65018;37571,63113;33761,65018;34713,72638;36618,71685;38523,71685;45191,71685;49953,73590;51858,73590;53763,71685;54716,74543;54716,75495;55668,75495;54716,69780;51858,69780;48048,68828;51858,66923;52811,66923;53763,65970;52811,65018;46143,67875;45191,67875;43286,67875;38523,68828;37571,68828;34713,69780;34713,72638;39476,198368;44238,198368;46143,198368;47096,196463;42333,191700;40428,189795;37571,189795;34713,193605;35666,194558;36618,195510;39476,198368;35666,145028;36618,143123;35666,142170;35666,145028;35666,145028;57573,156458;55668,154553;54716,153600;51858,147885;51858,147885;49953,145980;48048,144075;47096,143123;44238,143123;42333,140265;37571,139313;38523,142170;39476,144075;38523,146933;37571,147885;38523,148838;41381,148838;36618,149790;34713,149790;36618,153600;38523,154553;43286,152648;46143,149790;42333,147885;44238,144075;46143,142170;53763,157410;58526,159315;57573,156458;35666,176460;35666,176460;34713,178365;35666,176460;35666,176460;36618,229800;36618,229800;35666,229800;36618,229800;36618,229800;36618,53588;39476,56445;39476,57398;41381,61208;42333,61208;44238,62160;46143,62160;46143,60255;42333,60255;44238,54540;39476,55493;39476,51683;38523,49778;36618,49778;36618,53588;38523,160268;43286,159315;45191,159315;45191,159315;46143,157410;45191,155505;43286,154553;41381,154553;39476,155505;36618,156458;38523,160268;40428,182175;39476,181223;36618,183128;38523,187890;39476,187890;40428,182175;39476,209798;37571,206940;37571,207893;39476,209798;39476,209798;43286,165983;49953,165030;50906,164078;48048,162173;46143,160268;43286,165983;40428,165983;38523,165030;38523,167888;39476,170745;36618,171698;37571,172650;39476,170745;43286,165983;38523,76448;38523,76448;38523,76448;38523,76448;38523,76448;37571,28823;43286,34538;38523,26918;36618,27870;37571,28823;38523,32633;37571,33585;38523,34538;38523,32633;38523,32633;39476,214560;39476,214560;37571,214560;39476,214560;39476,214560;39476,134550;37571,134550;38523,136455;42333,137408;43286,136455;39476,134550;39476,195510;39476,195510;37571,195510;39476,195510;39476,195510;40428,81210;39476,84068;43286,92640;44238,93593;45191,92640;46143,84068;45191,84068;42333,83115;40428,81210;43286,81210;49001,83115;49001,85973;50906,86925;51858,86925;52811,87878;52811,86925;51858,86925;50906,86925;54716,81210;55668,79305;53763,79305;51858,80258;49953,79305;42333,73590;41381,74543;40428,81210;40428,247898;40428,247898;40428,247898;40428,247898;40428,247898;51858,228848;49001,224085;46143,224085;47096,222180;47096,220275;45191,221228;46143,223133;41381,226943;41381,227895;42333,227895;50906,228848;51858,228848;50906,209798;51858,207893;49001,205035;42333,202178;41381,204083;43286,205988;42333,205988;42333,207893;43286,206940;43286,205988;48048,210750;50906,209798;41381,23108;43286,25013;45191,24060;42333,22155;41381,23108;43286,45968;43286,45968;42333,44063;41381,45015;43286,45968;46143,211703;42333,213608;46143,216465;50906,213608;46143,211703;42333,195510;42333,195510;43286,195510;42333,195510;42333,195510;50906,236468;48048,236468;49953,234563;47096,235515;45191,236468;44238,235515;42333,234563;42333,235515;44238,237420;45191,237420;48048,238373;50906,236468;50906,236468;45191,117405;44238,115500;43286,117405;44238,119310;45191,117405;42333,189795;44238,190748;46143,188843;45191,187890;42333,189795;43286,50730;43286,50730;44238,50730;43286,50730;43286,50730;47096,38348;43286,39300;47096,39300;50906,39300;52811,38348;49953,36443;47096,38348;45191,34538;43286,34538;45191,34538;46143,35490;46143,35490;45191,34538;46143,239325;46143,239325;44238,240278;45191,241230;46143,239325;44238,128835;46143,131693;47096,132645;47096,130740;45191,127883;44238,128835;51858,54540;58526,54540;58526,58350;59478,58350;58526,53588;54716,51683;49001,48825;46143,53588;45191,54540;45191,54540;49001,54540;51858,54540;46143,121215;44238,121215;45191,123120;49001,123120;48048,122168;46143,121215;45191,156458;46143,154553;46143,154553;45191,156458;53763,168840;53763,169793;53763,172650;56621,170745;53763,168840;53763,166935;50906,166935;48048,170745;46143,172650;48048,176460;49001,171698;49001,170745;52811,170745;53763,168840;49001,58350;47096,59303;47096,60255;48048,60255;49001,58350;49001,58350;49953,112643;47096,116453;49953,119310;50906,118358;49953,112643;49953,112643;48048,140265;50906,138360;50906,138360;52811,139313;52811,136455;51858,135503;51858,136455;51858,138360;49001,136455;48048,140265;49953,243135;49953,243135;49001,244088;49953,243135;49953,243135;49001,181223;49001,181223;48048,179318;48048,179318;49001,181223;49953,46920;53763,43110;50906,42158;48048,45968;49953,46920;49001,27870;49001,27870;49001,27870;49001,27870;49001,27870;52811,34538;54716,34538;51858,31680;50906,32633;52811,34538;50906,92640;50906,92640;50906,92640;50906,92640;50906,92640;51858,23108;51858,24060;53763,22155;52811,20250;51858,23108;54716,208845;54716,208845;55668,205988;51858,205035;51858,207893;54716,208845;59478,188843;56621,185985;57573,189795;51858,193605;54716,196463;57573,195510;57573,189795;59478,188843;55668,224085;54716,221228;53763,219323;53763,218370;53763,217418;52811,217418;53763,218370;54716,219323;53763,221228;55668,225990;57573,225990;55668,224085;53763,108833;54716,107880;53763,106928;53763,108833;53763,108833;53763,59303;56621,62160;56621,61208;53763,57398;52811,57398;53763,59303;53763,114548;55668,111690;54716,110738;53763,114548;53763,114548;56621,127883;55668,126930;54716,127883;55668,128835;56621,127883;54716,26918;57573,28823;57573,28823;54716,26918;54716,26918;55668,154553;54716,156458;53763,155505;55668,154553;54716,17393;54716,17393;54716,17393;54716,17393;54716,17393;56621,96450;56621,96450;54716,96450;54716,97403;56621,96450;57573,213608;56621,213608;54716,214560;55668,214560;57573,213608;55668,104070;55668,104070;55668,104070;55668,104070;55668,104070;66146,145980;64241,145028;60431,144075;60431,139313;59478,139313;56621,140265;55668,141218;55668,145028;56621,147885;55668,151695;59478,151695;59478,147885;63288,146933;66146,145980;55668,135503;55668,135503;55668,135503;55668,135503;55668,135503;57573,185033;56621,183128;55668,185033;56621,186938;57573,185033;57573,44063;56621,45968;59478,45968;59478,47873;60431,48825;61383,48825;61383,46920;60431,45968;61383,43110;57573,44063;58526,68828;58526,68828;57573,66923;56621,67875;58526,68828;60431,144075;60431,147885;57573,147885;60431,144075;57573,123120;58526,124073;61383,121215;60431,120263;57573,123120;58526,169793;59478,171698;59478,170745;58526,168840;58526,169793;58526,37395;58526,37395;59478,37395;58526,37395;58526,37395;58526,25965;58526,25965;58526,25965;58526,25965;58526,25965;59478,114548;59478,114548;59478,115500;59478,114548;59478,114548;60431,177413;60431,177413;60431,177413;60431,177413;60431,177413;61383,65018;61383,65018;62336,68828;63288,66923;61383,65018;61383,99308;61383,99308;61383,99308;61383,99308;61383,99308;62336,133598;60431,134550;63288,135503;65193,134550;62336,133598;61383,129788;61383,129788;61383,129788;61383,129788;61383,129788;63288,163125;63288,163125;62336,163125;63288,163125;63288,163125;61383,58350;61383,58350;61383,58350;61383,58350;61383,58350;133773,118358;137583,117405;133773,115500;129963,115500;128058,115500;129963,117405;133773,118358;137583,225990;134726,223133;133773,224085;137583,225990;137583,225990;134726,172650;137583,173603;138536,172650;133773,171698;134726,172650;135678,148838;135678,148838;135678,147885;135678,148838;135678,148838;134726,106928;135678,107880;136631,107880;134726,106928;134726,106928;138536,143123;137583,141218;135678,143123;138536,143123;138536,143123;138536,128835;137583,129788;139488,133598;141393,132645;138536,128835;139488,213608;139488,213608;139488,212655;139488,213608;139488,213608;140441,245040;140441,245040;140441,245040;140441,245040;140441,245040;142346,107880;143298,106928;141393,105975;140441,106928;142346,107880;145203,242183;144251,241230;143298,242183;145203,242183;145203,242183;147108,125978;149013,123120;150918,121215;148061,120263;144251,121215;144251,126930;146156,127883;147108,125978;146156,139313;146156,139313;145203,139313;146156,139313;146156,139313;149013,176460;149013,176460;149013,176460;149013,176460;149013,176460;149013,157410;150918,157410;149966,156458;148061,156458;149013,157410;149013,165983;149013,165983;149013,165983;149013,165983;149013,165983;150918,207893;150918,207893;149013,207893;150918,207893;150918,207893;150918,242183;150918,242183;149013,241230;149013,242183;150918,242183;155681,201225;154728,200273;154728,201225;154728,203130;155681,201225;158538,130740;158538,130740;156633,129788;156633,131693;158538,13074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89" o:spid="_x0000_s1035" style="position:absolute;left:12068;top:856;width:1324;height:1817;visibility:visible;mso-wrap-style:square;v-text-anchor:middle" coordsize="132384,1817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" path="m105727,172721v-13335,5715,-27622,10478,-41910,8573c43815,179389,24765,173674,10477,158434,3810,150814,,142241,,132716,,120334,8572,110809,20955,108904v6667,-953,12383,,18097,2857c53340,120334,53340,139384,40005,147956r-4763,2858c31432,153671,30480,157481,34290,160339v2857,2857,5715,4762,9525,6667c46672,167959,50482,169864,53340,170816v12382,3810,24765,2858,35242,-5715c91440,163196,92392,160339,94297,157481v953,-1905,953,-3810,1905,-5715c99060,142241,96202,135574,89535,128906,82867,121286,74295,116524,66675,111761,54292,103189,41910,94616,29527,86044,19050,78424,12382,68899,8572,56516,4763,42229,7620,29846,18097,19369,31432,5081,47625,-1586,68580,319v10477,-953,21908,1905,32385,6667c114300,13654,123825,23179,127635,37466v953,3810,953,8573,,12383c124777,60326,114300,66041,103822,63184v-2857,-953,-5715,-1905,-7620,-2858c83820,53659,81915,38419,91440,27941v952,-1905,2857,-2857,3810,-3810c97155,22226,97155,20321,95250,17464v-953,-1905,-2858,-2858,-5715,-3810c80010,9844,70485,6986,60007,8891v-5715,953,-10477,2858,-14287,6668c39052,20321,38100,30799,41910,38419v3810,6667,9525,12382,16192,16192c62865,56516,66675,59374,70485,63184v953,952,1905,1905,3810,2857c80010,67946,84772,70804,88582,74614v3810,2857,7620,5715,11431,8572c104775,86996,109538,89854,114300,93664v9525,6667,14288,16192,17145,26670c135255,140336,127635,163196,105727,172721xm17145,130811v-1905,-952,-2857,-952,-4763,-1905c11430,128906,11430,129859,11430,129859r4762,3810c17145,132716,18097,132716,18097,131764v,,-952,-953,-952,-953xm14288,124144v,1905,952,2857,1904,2857c18097,127001,15240,126049,16192,125096v,-952,,-952,953,-1905c17145,122239,18097,121286,17145,121286v-953,,-953,953,-1905,1905c14288,123191,14288,124144,14288,124144xm21907,117476v,,953,-952,,-1905c20955,115571,20955,116524,20002,117476v,953,-952,1905,,2858c20955,120334,20955,118429,21907,117476xm21907,131764v,,-952,-953,,c20955,130811,20955,131764,20955,131764v-953,952,,952,952,c21907,132716,21907,131764,21907,131764xm21907,123191v953,,953,,953,-952c22860,122239,22860,121286,22860,121286v,,-953,953,-953,1905c21907,123191,21907,123191,21907,123191xm22860,135574v,,,-953,,c23813,134621,22860,134621,22860,134621v,,-953,,,953c21907,134621,21907,135574,22860,135574xm25717,116524v,-953,-952,-953,-952,-953c22860,115571,22860,117476,22860,118429v,952,,952,953,952c24765,118429,25717,118429,25717,116524xm23813,139384v,-953,,-953,-953,-953c22860,138431,21907,138431,21907,139384v953,,953,,1906,c23813,139384,23813,139384,23813,139384xm22860,126049v,,,952,,c21907,127954,22860,127954,22860,127954v953,,953,-953,,-1905c23813,127001,23813,126049,22860,126049xm26670,129859v-953,,-953,1905,-953,2857c25717,132716,25717,133669,26670,133669v,,952,,952,-953c29527,131764,26670,129859,26670,129859xm30480,44134v,,952,,,c31432,44134,31432,43181,30480,44134v,-1905,-953,-3810,-1905,-4763l27622,38419v,,,952,,952c27622,41276,28575,43181,30480,44134xm30480,124144v,,,-953,,c29527,123191,27622,123191,27622,124144r2858,2857c30480,127001,30480,124144,30480,124144xm31432,66994r,c30480,66994,30480,67946,31432,66994r,l31432,66994xm31432,48896v-952,,-952,,,c30480,49849,30480,49849,31432,49849v,,953,952,,-953c32385,48896,32385,48896,31432,48896xm32385,53659v-953,,-1905,952,-1905,1905c30480,56516,31432,56516,31432,56516v953,-1905,2858,-952,3810,-1905c35242,54611,33338,53659,32385,53659xm42863,60326v952,,952,-952,952,-1905c42863,58421,42863,58421,41910,58421v-2858,1905,-4763,3810,-6668,6668c35242,63184,33338,62231,33338,60326v,-952,-953,-952,-953,-952c32385,59374,31432,60326,31432,60326v,2858,1906,3810,3810,4763c37147,66041,39052,65089,40005,63184v952,-953,952,-1905,2858,-2858xm37147,73661v,-952,,-1905,-1905,-2857c35242,70804,34290,70804,34290,71756v,953,,2858,1905,2858c37147,74614,37147,73661,37147,73661xm38100,58421v,,,,,c39052,57469,39052,57469,38100,57469v,,,,,952c37147,58421,38100,58421,38100,58421xm38100,53659v952,,952,,,c39052,52706,38100,52706,38100,52706r,953c38100,52706,38100,53659,38100,53659xm40005,48896v,,,953,,c40957,49849,40957,49849,40005,48896v952,,952,,,c40957,48896,40005,48896,40005,48896xm43815,87949v,-953,,-953,,l41910,87949v953,,953,952,1905,c43815,87949,43815,87949,43815,87949xm89535,107951r953,c90488,108904,88582,109856,90488,111761v2857,1905,4762,3810,7619,3810c99060,115571,100013,115571,100013,114619v,-953,,-953,952,-953c103822,113666,103822,112714,101917,110809v-952,-953,,-1905,,-3810c103822,107951,104775,108904,106680,108904v,952,-953,1905,,1905c107632,110809,107632,110809,108585,109856v,-952,,-952,953,-1905c112395,106999,111442,104141,111442,102236v,-1905,-952,-2857,-952,-4762c110490,95569,109538,95569,107632,96521v-2857,1905,-6667,4763,-10477,4763c98107,98426,100965,97474,102870,95569v,952,952,952,1905,c104775,95569,105727,94616,104775,93664v,,-953,,-1905,952l101917,95569v,-953,,-953,953,-1905l102870,92711v,-952,-953,,-953,c100965,95569,96202,95569,94297,98426v-952,953,-2857,1905,-3809,953c88582,98426,90488,97474,90488,96521v2857,,4762,-2857,7619,-3810l98107,91759v-1905,952,-3810,-1905,-5715,c92392,90806,92392,88901,93345,87949v,-953,952,-1905,,-1905c92392,85091,91440,86044,91440,86996v,953,-952,1905,-952,1905c90488,89854,90488,90806,88582,90806v-952,,-1905,-952,-1905,-1905c86677,87949,85725,86996,84772,87949v-2857,1905,-3809,952,-5715,-953c78105,86044,77152,85091,76200,85091v,953,,2858,-1905,2858c72390,87949,71438,88901,70485,89854v-1905,1905,-3810,1905,-5715,1905c64770,89854,62865,88901,61913,87949v,,-953,-953,,-953c61913,86996,62865,86996,62865,86996v952,953,1905,1905,2857,1905c66675,88901,66675,89854,67627,88901v953,-952,,-1905,,-1905c67627,86044,66675,86044,65722,86044v-1905,-1905,-2857,-2858,-952,-5715c64770,77471,61913,78424,60007,77471r-952,-1905c59055,74614,59055,73661,58102,73661v-952,,-1905,953,-1905,1905c55245,77471,56197,79376,58102,81281v-952,,-1905,,-2857,953c54292,80329,52388,81281,51435,80329v-953,-953,-1905,-953,-1905,-1905c49530,77471,51435,76519,52388,76519v1904,952,2857,,1904,-1905c54292,72709,54292,71756,55245,70804v952,-953,952,-1905,,-1905c55245,67946,55245,66994,54292,66994v-952,,-952,952,-952,1905c53340,70804,52388,72709,51435,73661v,953,-953,953,-1905,953c48577,74614,48577,73661,49530,72709v,-1905,-953,-2858,,-4763c49530,66994,49530,66041,48577,65089v-952,,-2857,952,-2857,1905c45720,68899,44767,69851,43815,71756v,953,952,953,952,953c44767,73661,45720,74614,46672,75566v953,953,,953,-952,1905c41910,79376,40957,81281,44767,83186v953,953,2858,1905,2858,2858c47625,86996,47625,87949,49530,87949v1905,,952,-953,952,-1905c50482,85091,49530,84139,50482,83186v953,,1906,953,1906,1905c53340,86044,52388,88901,53340,87949v3810,,1905,952,952,2857c54292,90806,53340,91759,54292,91759v953,,953,,953,c56197,90806,56197,90806,56197,89854v,-953,953,-2858,1905,-1905c59055,88901,58102,89854,58102,90806v,,-952,953,-952,1905c57150,94616,54292,94616,54292,96521v1905,-952,3810,-1905,4763,-2857c60960,91759,60960,92711,61913,93664v,1905,-3811,1905,-2858,2857c60007,97474,61913,98426,63817,99379r2858,952l68580,103189r,c69532,102236,69532,101284,70485,101284v-953,,-1905,,-3810,-953l67627,99379v953,-953,953,-2858,2858,-1905c72390,98426,70485,100331,70485,101284v1905,-953,1905,-953,2857,952c73342,103189,74295,103189,75247,103189v1905,-1905,3810,-953,4763,952c80010,105094,80963,104141,80963,104141v952,-952,1904,-1905,1904,c82867,105094,81915,106046,80963,106046v-953,,-1906,,-3811,c76200,106046,75247,106999,75247,107951v,953,953,953,1905,953c81915,111761,82867,111761,86677,106999v,952,-952,1905,,2857c87630,109856,88582,107951,89535,107951xm48577,77471v,953,-952,953,-1905,953c45720,78424,44767,78424,44767,77471v,-952,953,-952,1905,-952c47625,77471,48577,77471,48577,77471xm46672,70804v,,-952,,-952,c45720,70804,46672,69851,46672,69851v953,,953,,953,953c47625,70804,47625,70804,46672,70804xm56197,79376v,953,,953,,c57150,80329,58102,81281,58102,82234v,952,-952,,-952,c56197,81281,54292,81281,56197,79376xm58102,97474r,c57150,97474,57150,97474,58102,97474r,c58102,97474,58102,97474,58102,97474xm59055,79376r2858,-2857l61913,78424v,2857,-1906,1905,-2858,952xm66675,91759v-953,,-2858,,-3810,-953c63817,88901,65722,89854,66675,89854v,952,,1905,,1905xm65722,103189v,,,-953,,c63817,102236,63817,102236,63817,103189v,952,953,952,1905,c64770,104141,65722,104141,65722,103189xm64770,67946v,953,,953,,c64770,68899,65722,68899,64770,67946v952,953,952,,,c64770,67946,64770,67946,64770,67946xm66675,92711v,,,,,l66675,92711v,,952,953,,1905l65722,94616v,-952,,-1905,953,-1905xm70485,79376v-953,-2857,-2858,-952,-3810,c65722,81281,67627,81281,68580,82234v952,952,952,952,1905,c70485,81281,70485,80329,70485,79376xm71438,103189v,-1905,-1906,-1905,-3811,-1905c67627,103189,67627,104141,70485,104141v953,,953,,953,-952xm68580,73661v,,,,,l69532,73661v,-952,,-952,-952,c68580,72709,68580,72709,68580,73661xm71438,78424v952,-953,952,-953,,c72390,77471,72390,77471,71438,78424r,l71438,78424xm75247,89854v,952,,952,,c74295,90806,74295,90806,73342,89854r,-953c74295,89854,75247,89854,75247,89854xm76200,83186r,c77152,83186,77152,83186,77152,83186v,-952,,-952,-952,-1905c76200,81281,75247,81281,75247,81281v,953,,1905,953,1905xm80963,93664v,,,952,-953,952c80010,95569,80963,96521,79057,96521v-952,,-952,-952,-1905,-952c76200,94616,76200,92711,77152,91759v2858,-953,2858,952,3811,1905xm80963,93664r2857,c82867,94616,82867,95569,81915,95569v-952,-953,-952,-1905,-952,-1905xm83820,93664v,-953,,-1905,952,-1905c84772,91759,84772,91759,84772,91759v953,952,,952,-952,1905xm90488,107951r-3811,-1905l84772,104141v-952,-952,,-1905,953,-1905c89535,102236,93345,100331,97155,101284v-953,1905,-2858,952,-3810,1905c93345,103189,92392,104141,92392,104141v,953,953,953,953,953c94297,105094,95250,104141,96202,106046v,1905,-1905,953,-1905,1905c92392,107951,91440,107951,90488,107951r,xm84772,96521v,-952,953,-952,953,-952c86677,95569,86677,95569,86677,96521v,953,,953,-952,953c85725,97474,84772,97474,84772,96521xm86677,113666v,-952,,-1905,-952,-1905c85725,111761,84772,111761,84772,112714v953,952,953,952,1905,952c86677,114619,86677,113666,86677,113666xm90488,115571v,-952,-953,-952,-953,-952c87630,115571,87630,116524,87630,118429v,952,,952,952,952c89535,118429,90488,117476,90488,115571xm92392,90806v,1905,-1904,2858,-1904,4763c88582,92711,90488,91759,92392,90806xm94297,112714v,-953,,-953,,c95250,112714,95250,112714,95250,112714v952,,,,-953,c95250,112714,94297,112714,94297,112714xm109538,125096v952,,,-1905,,-1905c108585,122239,107632,123191,107632,123191v-1905,1905,-3810,2858,-6667,953c100965,124144,99060,125096,98107,125096v-952,-952,-1905,-1905,-1905,-952c95250,125096,97155,126049,97155,126049v1905,952,4762,,6667,1905c104775,128906,105727,127954,105727,127954v953,-953,1905,-2858,3811,-2858xm96202,121286v953,,953,-952,1905,-1905c98107,118429,98107,117476,97155,117476v-953,,-1905,,-953,953c96202,119381,95250,121286,96202,121286xm98107,105094v,-1905,1906,-1905,2858,-2858c102870,101284,104775,101284,104775,99379v,-953,1905,-1905,2857,-953c108585,98426,108585,100331,108585,101284v,1905,,3810,,6667c105727,105094,105727,105094,101917,106999v-1904,-953,-3810,-953,-3810,-1905xm99060,35561v,,953,953,953,953c100965,36514,100013,35561,99060,35561v953,,953,,,c99060,35561,99060,35561,99060,35561xm107632,115571v-952,-1905,-952,,-1905,953c105727,117476,104775,116524,104775,116524v-953,-953,-953,-1905,-1905,-1905c101917,115571,102870,116524,102870,117476v,3810,,3810,2857,2858l107632,119381v1906,,953,-2857,,-3810xm109538,146051v,-952,,-952,,c107632,146051,105727,146051,105727,147956v,953,953,953,953,953c109538,148909,109538,147004,109538,146051xm108585,136526v,,,953,,c107632,137479,108585,138431,108585,138431v953,,953,-952,,-1905c109538,136526,109538,136526,108585,136526xm110490,142241v,-952,,-952,,c109538,141289,109538,142241,108585,142241v,,,953,,953c109538,143194,110490,142241,110490,142241xm112395,144146v-953,,-953,1905,-1905,2858c110490,147004,109538,147956,110490,148909v952,,952,-953,1905,-1905c112395,146051,113347,145099,112395,144146xm111442,131764v-952,,-952,952,,c111442,132716,111442,133669,111442,133669v953,,953,-953,,-1905c112395,131764,111442,131764,111442,131764xm111442,111761v,953,953,1905,1905,2858c114300,116524,116205,116524,118110,116524v953,,953,-953,953,-1905c118110,112714,117157,109856,113347,110809v-952,,-952,-1905,-1905,-953c110490,109856,111442,110809,111442,111761xm114300,126049v952,952,1905,,,l113347,122239v-952,952,-1905,952,-1905,1905c112395,127001,113347,126049,114300,126049xm113347,114619v,-953,,-1905,1905,-1905l115252,113666v,953,-952,953,-1905,953xm114300,32704v-953,952,952,1905,1905,c116205,31751,115252,31751,115252,31751v-952,,-1905,,-952,953c113347,32704,113347,32704,114300,32704xm120967,133669r-4762,-3810c115252,130811,114300,130811,114300,131764v-953,952,,952,952,1905c117157,134621,118110,134621,120015,135574v952,,952,-953,952,-1905xm118110,140336v,-1905,-953,-2857,-1905,-2857c114300,137479,117157,138431,116205,139384v,952,,952,-953,1905c115252,142241,114300,143194,115252,143194v953,,953,-953,1905,-1905c117157,141289,118110,140336,118110,140336xm119063,119381v952,,952,953,,l119063,119381v952,,952,,,l119063,119381xe" stroked="f">
                  <v:stroke joinstyle="miter"/>
                  <v:path arrowok="t" o:connecttype="custom" o:connectlocs="105727,172721;63817,181294;10477,158434;0,132716;20955,108904;39052,111761;40005,147956;35242,150814;34290,160339;43815,167006;53340,170816;88582,165101;94297,157481;96202,151766;89535,128906;66675,111761;29527,86044;8572,56516;18097,19369;68580,319;100965,6986;127635,37466;127635,49849;103822,63184;96202,60326;91440,27941;95250,24131;95250,17464;89535,13654;60007,8891;45720,15559;41910,38419;58102,54611;70485,63184;74295,66041;88582,74614;100013,83186;114300,93664;131445,120334;105727,172721;17145,130811;12382,128906;11430,129859;16192,133669;18097,131764;17145,130811;14288,124144;16192,127001;16192,125096;17145,123191;17145,121286;15240,123191;14288,124144;21907,117476;21907,115571;20002,117476;20002,120334;21907,117476;21907,131764;21907,131764;20955,131764;21907,131764;21907,131764;21907,123191;22860,122239;22860,121286;21907,123191;21907,123191;22860,135574;22860,135574;22860,134621;22860,135574;22860,135574;25717,116524;24765,115571;22860,118429;23813,119381;25717,116524;23813,139384;22860,138431;21907,139384;23813,139384;23813,139384;22860,126049;22860,126049;22860,127954;22860,126049;22860,126049;26670,129859;25717,132716;26670,133669;27622,132716;26670,129859;30480,44134;30480,44134;30480,44134;28575,39371;27622,38419;27622,39371;30480,44134;30480,124144;30480,124144;27622,124144;30480,127001;30480,124144;31432,66994;31432,66994;31432,66994;31432,66994;31432,66994;31432,48896;31432,48896;31432,49849;31432,48896;31432,48896;32385,53659;30480,55564;31432,56516;35242,54611;32385,53659;42863,60326;43815,58421;41910,58421;35242,65089;33338,60326;32385,59374;31432,60326;35242,65089;40005,63184;42863,60326;37147,73661;35242,70804;34290,71756;36195,74614;37147,73661;38100,58421;38100,58421;38100,57469;38100,58421;38100,58421;38100,53659;38100,53659;38100,52706;38100,53659;38100,53659;40005,48896;40005,48896;40005,48896;40005,48896;40005,48896;43815,87949;43815,87949;41910,87949;43815,87949;43815,87949;89535,107951;90488,107951;90488,111761;98107,115571;100013,114619;100965,113666;101917,110809;101917,106999;106680,108904;106680,110809;108585,109856;109538,107951;111442,102236;110490,97474;107632,96521;97155,101284;102870,95569;104775,95569;104775,93664;102870,94616;101917,95569;102870,93664;102870,92711;101917,92711;94297,98426;90488,99379;90488,96521;98107,92711;98107,91759;92392,91759;93345,87949;93345,86044;91440,86996;90488,88901;88582,90806;86677,88901;84772,87949;79057,86996;76200,85091;74295,87949;70485,89854;64770,91759;61913,87949;61913,86996;62865,86996;65722,88901;67627,88901;67627,86996;65722,86044;64770,80329;60007,77471;59055,75566;58102,73661;56197,75566;58102,81281;55245,82234;51435,80329;49530,78424;52388,76519;54292,74614;55245,70804;55245,68899;54292,66994;53340,68899;51435,73661;49530,74614;49530,72709;49530,67946;48577,65089;45720,66994;43815,71756;44767,72709;46672,75566;45720,77471;44767,83186;47625,86044;49530,87949;50482,86044;50482,83186;52388,85091;53340,87949;54292,90806;54292,91759;55245,91759;56197,89854;58102,87949;58102,90806;57150,92711;54292,96521;59055,93664;61913,93664;59055,96521;63817,99379;66675,100331;68580,103189;68580,103189;70485,101284;66675,100331;67627,99379;70485,97474;70485,101284;73342,102236;75247,103189;80010,104141;80963,104141;82867,104141;80963,106046;77152,106046;75247,107951;77152,108904;86677,106999;86677,109856;89535,107951;48577,77471;46672,78424;44767,77471;46672,76519;48577,77471;46672,70804;45720,70804;46672,69851;47625,70804;46672,70804;56197,79376;56197,79376;58102,82234;57150,82234;56197,79376;58102,97474;58102,97474;58102,97474;58102,97474;58102,97474;59055,79376;61913,76519;61913,78424;59055,79376;66675,91759;62865,90806;66675,89854;66675,91759;65722,103189;65722,103189;63817,103189;65722,103189;65722,103189;64770,67946;64770,67946;64770,67946;64770,67946;64770,67946;66675,92711;66675,92711;66675,92711;66675,94616;65722,94616;66675,92711;70485,79376;66675,79376;68580,82234;70485,82234;70485,79376;71438,103189;67627,101284;70485,104141;71438,103189;68580,73661;68580,73661;69532,73661;68580,73661;68580,73661;71438,78424;71438,78424;71438,78424;71438,78424;71438,78424;75247,89854;75247,89854;73342,89854;73342,88901;75247,89854;76200,83186;76200,83186;77152,83186;76200,81281;75247,81281;76200,83186;80963,93664;80010,94616;79057,96521;77152,95569;77152,91759;80963,93664;80963,93664;83820,93664;81915,95569;80963,93664;83820,93664;84772,91759;84772,91759;83820,93664;90488,107951;86677,106046;84772,104141;85725,102236;97155,101284;93345,103189;92392,104141;93345,105094;96202,106046;94297,107951;90488,107951;90488,107951;84772,96521;85725,95569;86677,96521;85725,97474;84772,96521;86677,113666;85725,111761;84772,112714;86677,113666;86677,113666;90488,115571;89535,114619;87630,118429;88582,119381;90488,115571;92392,90806;90488,95569;92392,90806;94297,112714;94297,112714;95250,112714;94297,112714;94297,112714;109538,125096;109538,123191;107632,123191;100965,124144;98107,125096;96202,124144;97155,126049;103822,127954;105727,127954;109538,125096;96202,121286;98107,119381;97155,117476;96202,118429;96202,121286;98107,105094;100965,102236;104775,99379;107632,98426;108585,101284;108585,107951;101917,106999;98107,105094;99060,35561;100013,36514;99060,35561;99060,35561;99060,35561;107632,115571;105727,116524;104775,116524;102870,114619;102870,117476;105727,120334;107632,119381;107632,115571;109538,146051;109538,146051;105727,147956;106680,148909;109538,146051;108585,136526;108585,136526;108585,138431;108585,136526;108585,136526;110490,142241;110490,142241;108585,142241;108585,143194;110490,142241;112395,144146;110490,147004;110490,148909;112395,147004;112395,144146;111442,131764;111442,131764;111442,133669;111442,131764;111442,131764;111442,111761;113347,114619;118110,116524;119063,114619;113347,110809;111442,109856;111442,111761;114300,126049;114300,126049;113347,122239;111442,124144;114300,126049;113347,114619;115252,112714;115252,113666;113347,114619;114300,32704;116205,32704;115252,31751;114300,32704;114300,32704;120967,133669;116205,129859;114300,131764;115252,133669;120015,135574;120967,133669;118110,140336;116205,137479;116205,139384;115252,141289;115252,143194;117157,141289;118110,140336;119063,119381;119063,119381;119063,119381;119063,119381;119063,119381"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group>
            </w:pict>
          </mc:Fallback>
        </mc:AlternateContent>
      </w:r>
      <w:r w:rsidR="0000033D">
        <w:fldChar w:fldCharType="begin"/>
      </w:r>
      <w:r w:rsidR="0000033D">
        <w:instrText xml:space="preserve"> INCLUDEPICTURE "/Users/ericawaite/Library/Group Containers/UBF8T346G9.ms/WebArchiveCopyPasteTempFiles/com.microsoft.Word/cvetovaya-palitra-3797.png" \* MERGEFORMATINET </w:instrText>
      </w:r>
      <w:r w:rsidR="00000000">
        <w:fldChar w:fldCharType="separate"/>
      </w:r>
      <w:r w:rsidR="0000033D">
        <w:fldChar w:fldCharType="end"/>
      </w:r>
    </w:p>
    <w:p w14:paraId="019E02D9" w14:textId="77777777" w:rsidR="00ED138B" w:rsidRDefault="00ED138B" w:rsidP="00281ABE">
      <w:pPr>
        <w:rPr>
          <w:szCs w:val="20"/>
        </w:rPr>
      </w:pPr>
    </w:p>
    <w:bookmarkEnd w:id="5"/>
    <w:tbl>
      <w:tblPr>
        <w:tblStyle w:val="TableGrid"/>
        <w:tblW w:w="9810" w:type="dxa"/>
        <w:tblInd w:w="33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120279DC" w14:textId="77777777" w:rsidTr="007720B9">
        <w:trPr>
          <w:trHeight w:val="2916"/>
        </w:trPr>
        <w:tc>
          <w:tcPr>
            <w:tcW w:w="9810" w:type="dxa"/>
          </w:tcPr>
          <w:p w14:paraId="7B555ED0" w14:textId="77777777" w:rsidR="00A64F9A" w:rsidRPr="00A64F9A" w:rsidRDefault="00A64F9A" w:rsidP="00ED138B">
            <w:pP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65E54B7" w:rsidR="00A64F9A" w:rsidRPr="00C805C2" w:rsidRDefault="00A64F9A" w:rsidP="00C805C2">
      <w:pPr>
        <w:spacing w:line="240" w:lineRule="auto"/>
        <w:rPr>
          <w:szCs w:val="20"/>
        </w:rPr>
      </w:pPr>
    </w:p>
    <w:sectPr w:rsidR="00A64F9A" w:rsidRPr="00C805C2" w:rsidSect="00ED138B">
      <w:headerReference w:type="default" r:id="rId11"/>
      <w:pgSz w:w="12240" w:h="15840"/>
      <w:pgMar w:top="621" w:right="576" w:bottom="576" w:left="576"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63637E" w14:textId="77777777" w:rsidR="00EA5632" w:rsidRDefault="00EA5632" w:rsidP="00480F66">
      <w:pPr>
        <w:spacing w:after="0" w:line="240" w:lineRule="auto"/>
      </w:pPr>
      <w:r>
        <w:separator/>
      </w:r>
    </w:p>
  </w:endnote>
  <w:endnote w:type="continuationSeparator" w:id="0">
    <w:p w14:paraId="78D2D926" w14:textId="77777777" w:rsidR="00EA5632" w:rsidRDefault="00EA5632"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60AE6F" w14:textId="77777777" w:rsidR="00EA5632" w:rsidRDefault="00EA5632" w:rsidP="00480F66">
      <w:pPr>
        <w:spacing w:after="0" w:line="240" w:lineRule="auto"/>
      </w:pPr>
      <w:r>
        <w:separator/>
      </w:r>
    </w:p>
  </w:footnote>
  <w:footnote w:type="continuationSeparator" w:id="0">
    <w:p w14:paraId="28F81BD3" w14:textId="77777777" w:rsidR="00EA5632" w:rsidRDefault="00EA5632"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32197" w14:textId="77777777" w:rsidR="00E74A09" w:rsidRPr="00C805C2" w:rsidRDefault="00E74A09"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24355C"/>
    <w:multiLevelType w:val="hybridMultilevel"/>
    <w:tmpl w:val="E304A2EE"/>
    <w:lvl w:ilvl="0" w:tplc="34EED99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28F91C2B"/>
    <w:multiLevelType w:val="hybridMultilevel"/>
    <w:tmpl w:val="4FC6C31A"/>
    <w:lvl w:ilvl="0" w:tplc="BC64BBBE">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39302A21"/>
    <w:multiLevelType w:val="hybridMultilevel"/>
    <w:tmpl w:val="D7A43FCA"/>
    <w:lvl w:ilvl="0" w:tplc="34EED99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8"/>
  </w:num>
  <w:num w:numId="2" w16cid:durableId="272906003">
    <w:abstractNumId w:val="4"/>
  </w:num>
  <w:num w:numId="3" w16cid:durableId="1257903489">
    <w:abstractNumId w:val="3"/>
  </w:num>
  <w:num w:numId="4" w16cid:durableId="2108035108">
    <w:abstractNumId w:val="13"/>
  </w:num>
  <w:num w:numId="5" w16cid:durableId="1579290143">
    <w:abstractNumId w:val="15"/>
  </w:num>
  <w:num w:numId="6" w16cid:durableId="1609969353">
    <w:abstractNumId w:val="12"/>
  </w:num>
  <w:num w:numId="7" w16cid:durableId="169102384">
    <w:abstractNumId w:val="11"/>
  </w:num>
  <w:num w:numId="8" w16cid:durableId="1849326077">
    <w:abstractNumId w:val="7"/>
  </w:num>
  <w:num w:numId="9" w16cid:durableId="706180830">
    <w:abstractNumId w:val="10"/>
  </w:num>
  <w:num w:numId="10" w16cid:durableId="612519124">
    <w:abstractNumId w:val="16"/>
  </w:num>
  <w:num w:numId="11" w16cid:durableId="1834031096">
    <w:abstractNumId w:val="14"/>
  </w:num>
  <w:num w:numId="12" w16cid:durableId="1035542164">
    <w:abstractNumId w:val="5"/>
  </w:num>
  <w:num w:numId="13" w16cid:durableId="2057310269">
    <w:abstractNumId w:val="0"/>
  </w:num>
  <w:num w:numId="14" w16cid:durableId="771976355">
    <w:abstractNumId w:val="2"/>
  </w:num>
  <w:num w:numId="15" w16cid:durableId="494683762">
    <w:abstractNumId w:val="9"/>
  </w:num>
  <w:num w:numId="16" w16cid:durableId="1121535434">
    <w:abstractNumId w:val="6"/>
  </w:num>
  <w:num w:numId="17" w16cid:durableId="13558851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033D"/>
    <w:rsid w:val="00001F97"/>
    <w:rsid w:val="000124C0"/>
    <w:rsid w:val="00020D66"/>
    <w:rsid w:val="000439D0"/>
    <w:rsid w:val="00043B56"/>
    <w:rsid w:val="0004771F"/>
    <w:rsid w:val="00054D51"/>
    <w:rsid w:val="000555F6"/>
    <w:rsid w:val="00055EA7"/>
    <w:rsid w:val="0006384B"/>
    <w:rsid w:val="00066679"/>
    <w:rsid w:val="00066D26"/>
    <w:rsid w:val="00084DC6"/>
    <w:rsid w:val="000B7461"/>
    <w:rsid w:val="000C7A8B"/>
    <w:rsid w:val="000E13F9"/>
    <w:rsid w:val="000E504A"/>
    <w:rsid w:val="000F1C6A"/>
    <w:rsid w:val="00104901"/>
    <w:rsid w:val="00104E3A"/>
    <w:rsid w:val="00112F9D"/>
    <w:rsid w:val="00116590"/>
    <w:rsid w:val="001228CB"/>
    <w:rsid w:val="00127C21"/>
    <w:rsid w:val="00130D91"/>
    <w:rsid w:val="00143339"/>
    <w:rsid w:val="00144067"/>
    <w:rsid w:val="001769BD"/>
    <w:rsid w:val="00184DC6"/>
    <w:rsid w:val="00186202"/>
    <w:rsid w:val="001A141A"/>
    <w:rsid w:val="001A1C0F"/>
    <w:rsid w:val="001A628F"/>
    <w:rsid w:val="001A6860"/>
    <w:rsid w:val="001C6DA8"/>
    <w:rsid w:val="001F54B4"/>
    <w:rsid w:val="00203F44"/>
    <w:rsid w:val="00205C76"/>
    <w:rsid w:val="00211695"/>
    <w:rsid w:val="00223549"/>
    <w:rsid w:val="00226595"/>
    <w:rsid w:val="002420F8"/>
    <w:rsid w:val="00250EF4"/>
    <w:rsid w:val="00274428"/>
    <w:rsid w:val="002755BB"/>
    <w:rsid w:val="0027725D"/>
    <w:rsid w:val="00281ABE"/>
    <w:rsid w:val="00286814"/>
    <w:rsid w:val="00291275"/>
    <w:rsid w:val="00296685"/>
    <w:rsid w:val="002B385A"/>
    <w:rsid w:val="002B39BC"/>
    <w:rsid w:val="002D5E3D"/>
    <w:rsid w:val="002E065B"/>
    <w:rsid w:val="002F268F"/>
    <w:rsid w:val="00301C1D"/>
    <w:rsid w:val="0030555E"/>
    <w:rsid w:val="003210AB"/>
    <w:rsid w:val="00323362"/>
    <w:rsid w:val="003269AD"/>
    <w:rsid w:val="00335259"/>
    <w:rsid w:val="00341FCC"/>
    <w:rsid w:val="00342FAB"/>
    <w:rsid w:val="003521E3"/>
    <w:rsid w:val="00397870"/>
    <w:rsid w:val="00397DBE"/>
    <w:rsid w:val="003B37F1"/>
    <w:rsid w:val="003C28ED"/>
    <w:rsid w:val="003C6D62"/>
    <w:rsid w:val="003D75D2"/>
    <w:rsid w:val="0040361B"/>
    <w:rsid w:val="00410889"/>
    <w:rsid w:val="00412703"/>
    <w:rsid w:val="00414587"/>
    <w:rsid w:val="004236AE"/>
    <w:rsid w:val="00424A44"/>
    <w:rsid w:val="00425A77"/>
    <w:rsid w:val="00434028"/>
    <w:rsid w:val="00440BD7"/>
    <w:rsid w:val="00443CC7"/>
    <w:rsid w:val="0045153B"/>
    <w:rsid w:val="00480F66"/>
    <w:rsid w:val="0048129D"/>
    <w:rsid w:val="00494038"/>
    <w:rsid w:val="0049564B"/>
    <w:rsid w:val="004D077A"/>
    <w:rsid w:val="005076B8"/>
    <w:rsid w:val="00517CA8"/>
    <w:rsid w:val="005367EA"/>
    <w:rsid w:val="00541C9F"/>
    <w:rsid w:val="00541D2D"/>
    <w:rsid w:val="0054268D"/>
    <w:rsid w:val="00544A5D"/>
    <w:rsid w:val="00570608"/>
    <w:rsid w:val="00590A01"/>
    <w:rsid w:val="005959BA"/>
    <w:rsid w:val="005B1E3F"/>
    <w:rsid w:val="005D5740"/>
    <w:rsid w:val="005F3691"/>
    <w:rsid w:val="005F405E"/>
    <w:rsid w:val="00602BC2"/>
    <w:rsid w:val="006149B1"/>
    <w:rsid w:val="00615CFE"/>
    <w:rsid w:val="0062122D"/>
    <w:rsid w:val="00621B2C"/>
    <w:rsid w:val="006224C1"/>
    <w:rsid w:val="0062611F"/>
    <w:rsid w:val="00632CB7"/>
    <w:rsid w:val="00637C66"/>
    <w:rsid w:val="0064485A"/>
    <w:rsid w:val="006459AE"/>
    <w:rsid w:val="00647EEB"/>
    <w:rsid w:val="00652ED3"/>
    <w:rsid w:val="0065656A"/>
    <w:rsid w:val="00667375"/>
    <w:rsid w:val="00671A46"/>
    <w:rsid w:val="00682D60"/>
    <w:rsid w:val="00692B21"/>
    <w:rsid w:val="006A0235"/>
    <w:rsid w:val="006A03AD"/>
    <w:rsid w:val="006A5B2E"/>
    <w:rsid w:val="006B00FC"/>
    <w:rsid w:val="006B74C2"/>
    <w:rsid w:val="006C5F2C"/>
    <w:rsid w:val="006C6E43"/>
    <w:rsid w:val="006F705F"/>
    <w:rsid w:val="00722E71"/>
    <w:rsid w:val="00727EB9"/>
    <w:rsid w:val="0073279A"/>
    <w:rsid w:val="00744401"/>
    <w:rsid w:val="00745C3E"/>
    <w:rsid w:val="007505A1"/>
    <w:rsid w:val="0076173D"/>
    <w:rsid w:val="00770091"/>
    <w:rsid w:val="0077063E"/>
    <w:rsid w:val="007720B9"/>
    <w:rsid w:val="00773199"/>
    <w:rsid w:val="0077444D"/>
    <w:rsid w:val="0078472A"/>
    <w:rsid w:val="0078514D"/>
    <w:rsid w:val="00790174"/>
    <w:rsid w:val="007C2D33"/>
    <w:rsid w:val="007D5EBC"/>
    <w:rsid w:val="007E12C8"/>
    <w:rsid w:val="007E79B5"/>
    <w:rsid w:val="007F3839"/>
    <w:rsid w:val="007F744B"/>
    <w:rsid w:val="00801DF5"/>
    <w:rsid w:val="00802E66"/>
    <w:rsid w:val="008047D3"/>
    <w:rsid w:val="008106B4"/>
    <w:rsid w:val="00815741"/>
    <w:rsid w:val="00822903"/>
    <w:rsid w:val="00826077"/>
    <w:rsid w:val="008268E2"/>
    <w:rsid w:val="00865101"/>
    <w:rsid w:val="008654EC"/>
    <w:rsid w:val="00866D24"/>
    <w:rsid w:val="00870E2C"/>
    <w:rsid w:val="008752AF"/>
    <w:rsid w:val="00886DDF"/>
    <w:rsid w:val="0089235E"/>
    <w:rsid w:val="008939B0"/>
    <w:rsid w:val="008A110C"/>
    <w:rsid w:val="008A2B06"/>
    <w:rsid w:val="008C7473"/>
    <w:rsid w:val="008D2AB6"/>
    <w:rsid w:val="008D3852"/>
    <w:rsid w:val="008D538B"/>
    <w:rsid w:val="008E7254"/>
    <w:rsid w:val="008F7553"/>
    <w:rsid w:val="00906570"/>
    <w:rsid w:val="0092117C"/>
    <w:rsid w:val="0092169A"/>
    <w:rsid w:val="00942AA1"/>
    <w:rsid w:val="00947186"/>
    <w:rsid w:val="00955D6F"/>
    <w:rsid w:val="00962F3A"/>
    <w:rsid w:val="009749F6"/>
    <w:rsid w:val="0099531C"/>
    <w:rsid w:val="009969C0"/>
    <w:rsid w:val="009A177A"/>
    <w:rsid w:val="009B24E9"/>
    <w:rsid w:val="009B4459"/>
    <w:rsid w:val="009D4B4D"/>
    <w:rsid w:val="009E4124"/>
    <w:rsid w:val="009F30CA"/>
    <w:rsid w:val="009F740D"/>
    <w:rsid w:val="00A03B32"/>
    <w:rsid w:val="00A11A26"/>
    <w:rsid w:val="00A122C8"/>
    <w:rsid w:val="00A15940"/>
    <w:rsid w:val="00A15E56"/>
    <w:rsid w:val="00A32F89"/>
    <w:rsid w:val="00A54153"/>
    <w:rsid w:val="00A61614"/>
    <w:rsid w:val="00A64F9A"/>
    <w:rsid w:val="00A6517C"/>
    <w:rsid w:val="00A70E94"/>
    <w:rsid w:val="00A72DB9"/>
    <w:rsid w:val="00A74BE2"/>
    <w:rsid w:val="00AC3409"/>
    <w:rsid w:val="00AC41EA"/>
    <w:rsid w:val="00AC78FF"/>
    <w:rsid w:val="00AF0690"/>
    <w:rsid w:val="00B06F48"/>
    <w:rsid w:val="00B11A9D"/>
    <w:rsid w:val="00B14E5B"/>
    <w:rsid w:val="00B22AFA"/>
    <w:rsid w:val="00B23D32"/>
    <w:rsid w:val="00B31143"/>
    <w:rsid w:val="00B343C2"/>
    <w:rsid w:val="00B36680"/>
    <w:rsid w:val="00B41B66"/>
    <w:rsid w:val="00B84C2A"/>
    <w:rsid w:val="00B91F65"/>
    <w:rsid w:val="00BA0391"/>
    <w:rsid w:val="00BC4FB8"/>
    <w:rsid w:val="00BE044A"/>
    <w:rsid w:val="00BE210B"/>
    <w:rsid w:val="00BF08D2"/>
    <w:rsid w:val="00C06EC0"/>
    <w:rsid w:val="00C24B15"/>
    <w:rsid w:val="00C264F2"/>
    <w:rsid w:val="00C3274A"/>
    <w:rsid w:val="00C345FD"/>
    <w:rsid w:val="00C41E1D"/>
    <w:rsid w:val="00C436EC"/>
    <w:rsid w:val="00C454ED"/>
    <w:rsid w:val="00C4718F"/>
    <w:rsid w:val="00C642BB"/>
    <w:rsid w:val="00C644E8"/>
    <w:rsid w:val="00C66760"/>
    <w:rsid w:val="00C72135"/>
    <w:rsid w:val="00C73FC3"/>
    <w:rsid w:val="00C76A4E"/>
    <w:rsid w:val="00C805C2"/>
    <w:rsid w:val="00C94911"/>
    <w:rsid w:val="00C95788"/>
    <w:rsid w:val="00CA207F"/>
    <w:rsid w:val="00CA5F14"/>
    <w:rsid w:val="00CB693F"/>
    <w:rsid w:val="00CC5D16"/>
    <w:rsid w:val="00CD0676"/>
    <w:rsid w:val="00CF25AC"/>
    <w:rsid w:val="00CF4E22"/>
    <w:rsid w:val="00CF7D4E"/>
    <w:rsid w:val="00D0504F"/>
    <w:rsid w:val="00D15EE8"/>
    <w:rsid w:val="00D27F25"/>
    <w:rsid w:val="00D440A1"/>
    <w:rsid w:val="00D46F77"/>
    <w:rsid w:val="00D50B11"/>
    <w:rsid w:val="00D54AED"/>
    <w:rsid w:val="00D550C5"/>
    <w:rsid w:val="00D56FC8"/>
    <w:rsid w:val="00D73DE2"/>
    <w:rsid w:val="00D75CFD"/>
    <w:rsid w:val="00D802C1"/>
    <w:rsid w:val="00D81548"/>
    <w:rsid w:val="00D93AA6"/>
    <w:rsid w:val="00D943A5"/>
    <w:rsid w:val="00D95479"/>
    <w:rsid w:val="00DC3B3B"/>
    <w:rsid w:val="00DC3E6F"/>
    <w:rsid w:val="00DD0A4D"/>
    <w:rsid w:val="00DE6B2E"/>
    <w:rsid w:val="00DF1DA5"/>
    <w:rsid w:val="00DF533A"/>
    <w:rsid w:val="00E04780"/>
    <w:rsid w:val="00E11F8E"/>
    <w:rsid w:val="00E24760"/>
    <w:rsid w:val="00E359C1"/>
    <w:rsid w:val="00E44F48"/>
    <w:rsid w:val="00E45053"/>
    <w:rsid w:val="00E47880"/>
    <w:rsid w:val="00E5028F"/>
    <w:rsid w:val="00E53CCA"/>
    <w:rsid w:val="00E63191"/>
    <w:rsid w:val="00E74A09"/>
    <w:rsid w:val="00E8459A"/>
    <w:rsid w:val="00EA5632"/>
    <w:rsid w:val="00EB0564"/>
    <w:rsid w:val="00EB5118"/>
    <w:rsid w:val="00ED138B"/>
    <w:rsid w:val="00ED5E43"/>
    <w:rsid w:val="00ED5ED8"/>
    <w:rsid w:val="00F02752"/>
    <w:rsid w:val="00F06115"/>
    <w:rsid w:val="00F12F4E"/>
    <w:rsid w:val="00F21222"/>
    <w:rsid w:val="00F303EB"/>
    <w:rsid w:val="00F31A79"/>
    <w:rsid w:val="00F4066E"/>
    <w:rsid w:val="00F46CF3"/>
    <w:rsid w:val="00F85C9A"/>
    <w:rsid w:val="00F86879"/>
    <w:rsid w:val="00F9203C"/>
    <w:rsid w:val="00F95BD0"/>
    <w:rsid w:val="00F95E8E"/>
    <w:rsid w:val="00F9767C"/>
    <w:rsid w:val="00FA7A23"/>
    <w:rsid w:val="00FB3889"/>
    <w:rsid w:val="00FC684E"/>
    <w:rsid w:val="00FF711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49626">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250698686">
      <w:bodyDiv w:val="1"/>
      <w:marLeft w:val="0"/>
      <w:marRight w:val="0"/>
      <w:marTop w:val="0"/>
      <w:marBottom w:val="0"/>
      <w:divBdr>
        <w:top w:val="none" w:sz="0" w:space="0" w:color="auto"/>
        <w:left w:val="none" w:sz="0" w:space="0" w:color="auto"/>
        <w:bottom w:val="none" w:sz="0" w:space="0" w:color="auto"/>
        <w:right w:val="none" w:sz="0" w:space="0" w:color="auto"/>
      </w:divBdr>
    </w:div>
    <w:div w:id="347021197">
      <w:bodyDiv w:val="1"/>
      <w:marLeft w:val="0"/>
      <w:marRight w:val="0"/>
      <w:marTop w:val="0"/>
      <w:marBottom w:val="0"/>
      <w:divBdr>
        <w:top w:val="none" w:sz="0" w:space="0" w:color="auto"/>
        <w:left w:val="none" w:sz="0" w:space="0" w:color="auto"/>
        <w:bottom w:val="none" w:sz="0" w:space="0" w:color="auto"/>
        <w:right w:val="none" w:sz="0" w:space="0" w:color="auto"/>
      </w:divBdr>
    </w:div>
    <w:div w:id="627780696">
      <w:bodyDiv w:val="1"/>
      <w:marLeft w:val="0"/>
      <w:marRight w:val="0"/>
      <w:marTop w:val="0"/>
      <w:marBottom w:val="0"/>
      <w:divBdr>
        <w:top w:val="none" w:sz="0" w:space="0" w:color="auto"/>
        <w:left w:val="none" w:sz="0" w:space="0" w:color="auto"/>
        <w:bottom w:val="none" w:sz="0" w:space="0" w:color="auto"/>
        <w:right w:val="none" w:sz="0" w:space="0" w:color="auto"/>
      </w:divBdr>
    </w:div>
    <w:div w:id="669674461">
      <w:bodyDiv w:val="1"/>
      <w:marLeft w:val="0"/>
      <w:marRight w:val="0"/>
      <w:marTop w:val="0"/>
      <w:marBottom w:val="0"/>
      <w:divBdr>
        <w:top w:val="none" w:sz="0" w:space="0" w:color="auto"/>
        <w:left w:val="none" w:sz="0" w:space="0" w:color="auto"/>
        <w:bottom w:val="none" w:sz="0" w:space="0" w:color="auto"/>
        <w:right w:val="none" w:sz="0" w:space="0" w:color="auto"/>
      </w:divBdr>
    </w:div>
    <w:div w:id="67839255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153452072">
      <w:bodyDiv w:val="1"/>
      <w:marLeft w:val="0"/>
      <w:marRight w:val="0"/>
      <w:marTop w:val="0"/>
      <w:marBottom w:val="0"/>
      <w:divBdr>
        <w:top w:val="none" w:sz="0" w:space="0" w:color="auto"/>
        <w:left w:val="none" w:sz="0" w:space="0" w:color="auto"/>
        <w:bottom w:val="none" w:sz="0" w:space="0" w:color="auto"/>
        <w:right w:val="none" w:sz="0" w:space="0" w:color="auto"/>
      </w:divBdr>
    </w:div>
    <w:div w:id="1255549501">
      <w:bodyDiv w:val="1"/>
      <w:marLeft w:val="0"/>
      <w:marRight w:val="0"/>
      <w:marTop w:val="0"/>
      <w:marBottom w:val="0"/>
      <w:divBdr>
        <w:top w:val="none" w:sz="0" w:space="0" w:color="auto"/>
        <w:left w:val="none" w:sz="0" w:space="0" w:color="auto"/>
        <w:bottom w:val="none" w:sz="0" w:space="0" w:color="auto"/>
        <w:right w:val="none" w:sz="0" w:space="0" w:color="auto"/>
      </w:divBdr>
    </w:div>
    <w:div w:id="1309632711">
      <w:bodyDiv w:val="1"/>
      <w:marLeft w:val="0"/>
      <w:marRight w:val="0"/>
      <w:marTop w:val="0"/>
      <w:marBottom w:val="0"/>
      <w:divBdr>
        <w:top w:val="none" w:sz="0" w:space="0" w:color="auto"/>
        <w:left w:val="none" w:sz="0" w:space="0" w:color="auto"/>
        <w:bottom w:val="none" w:sz="0" w:space="0" w:color="auto"/>
        <w:right w:val="none" w:sz="0" w:space="0" w:color="auto"/>
      </w:divBdr>
    </w:div>
    <w:div w:id="1497920907">
      <w:bodyDiv w:val="1"/>
      <w:marLeft w:val="0"/>
      <w:marRight w:val="0"/>
      <w:marTop w:val="0"/>
      <w:marBottom w:val="0"/>
      <w:divBdr>
        <w:top w:val="none" w:sz="0" w:space="0" w:color="auto"/>
        <w:left w:val="none" w:sz="0" w:space="0" w:color="auto"/>
        <w:bottom w:val="none" w:sz="0" w:space="0" w:color="auto"/>
        <w:right w:val="none" w:sz="0" w:space="0" w:color="auto"/>
      </w:divBdr>
    </w:div>
    <w:div w:id="1786004837">
      <w:bodyDiv w:val="1"/>
      <w:marLeft w:val="0"/>
      <w:marRight w:val="0"/>
      <w:marTop w:val="0"/>
      <w:marBottom w:val="0"/>
      <w:divBdr>
        <w:top w:val="none" w:sz="0" w:space="0" w:color="auto"/>
        <w:left w:val="none" w:sz="0" w:space="0" w:color="auto"/>
        <w:bottom w:val="none" w:sz="0" w:space="0" w:color="auto"/>
        <w:right w:val="none" w:sz="0" w:space="0" w:color="auto"/>
      </w:divBdr>
    </w:div>
    <w:div w:id="1895508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731&amp;utm_source=integrated-content&amp;utm_campaign=/content/how-to-do-swot-analysis&amp;utm_medium=Simple+Colorful+SWOT+Matrix+doc+11731&amp;lpa=Simple+Colorful+SWOT+Matrix+doc+11731"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2</Pages>
  <Words>114</Words>
  <Characters>651</Characters>
  <Application>Microsoft Office Word</Application>
  <DocSecurity>0</DocSecurity>
  <Lines>5</Lines>
  <Paragraphs>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76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13</cp:revision>
  <cp:lastPrinted>2019-01-22T01:48:00Z</cp:lastPrinted>
  <dcterms:created xsi:type="dcterms:W3CDTF">2022-12-19T02:34:00Z</dcterms:created>
  <dcterms:modified xsi:type="dcterms:W3CDTF">2023-06-13T18:19:00Z</dcterms:modified>
</cp:coreProperties>
</file>